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4.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5.xml" ContentType="application/vnd.openxmlformats-officedocument.wordprocessingml.foot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7E2DAA" w14:textId="3E7EAC00" w:rsidR="008A750A" w:rsidRDefault="00B554AB" w:rsidP="001543EC">
      <w:pPr>
        <w:pStyle w:val="Edital-Corpodetexto"/>
      </w:pPr>
      <w:r>
        <w:rPr>
          <w:noProof/>
        </w:rPr>
        <mc:AlternateContent>
          <mc:Choice Requires="wps">
            <w:drawing>
              <wp:anchor distT="0" distB="0" distL="114300" distR="114300" simplePos="0" relativeHeight="251659265" behindDoc="0" locked="0" layoutInCell="1" allowOverlap="1" wp14:anchorId="1C995D2F" wp14:editId="24F006B2">
                <wp:simplePos x="0" y="0"/>
                <wp:positionH relativeFrom="column">
                  <wp:posOffset>2071370</wp:posOffset>
                </wp:positionH>
                <wp:positionV relativeFrom="paragraph">
                  <wp:posOffset>-167005</wp:posOffset>
                </wp:positionV>
                <wp:extent cx="1752600" cy="476250"/>
                <wp:effectExtent l="0" t="0" r="19050" b="19050"/>
                <wp:wrapNone/>
                <wp:docPr id="1712596197" name="Caixa de Texto 1"/>
                <wp:cNvGraphicFramePr/>
                <a:graphic xmlns:a="http://schemas.openxmlformats.org/drawingml/2006/main">
                  <a:graphicData uri="http://schemas.microsoft.com/office/word/2010/wordprocessingShape">
                    <wps:wsp>
                      <wps:cNvSpPr txBox="1"/>
                      <wps:spPr>
                        <a:xfrm>
                          <a:off x="0" y="0"/>
                          <a:ext cx="1752600" cy="476250"/>
                        </a:xfrm>
                        <a:prstGeom prst="rect">
                          <a:avLst/>
                        </a:prstGeom>
                        <a:solidFill>
                          <a:schemeClr val="lt1"/>
                        </a:solidFill>
                        <a:ln w="6350">
                          <a:solidFill>
                            <a:schemeClr val="bg1"/>
                          </a:solidFill>
                        </a:ln>
                      </wps:spPr>
                      <wps:txbx>
                        <w:txbxContent>
                          <w:p w14:paraId="47A794AC" w14:textId="11A7CD79" w:rsidR="00B554AB" w:rsidRDefault="00B554AB" w:rsidP="00B554AB">
                            <w:pPr>
                              <w:jc w:val="center"/>
                            </w:pPr>
                            <w:r>
                              <w:t>MINU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C995D2F" id="_x0000_t202" coordsize="21600,21600" o:spt="202" path="m,l,21600r21600,l21600,xe">
                <v:stroke joinstyle="miter"/>
                <v:path gradientshapeok="t" o:connecttype="rect"/>
              </v:shapetype>
              <v:shape id="Caixa de Texto 1" o:spid="_x0000_s1026" type="#_x0000_t202" style="position:absolute;left:0;text-align:left;margin-left:163.1pt;margin-top:-13.15pt;width:138pt;height:37.5pt;z-index:25165926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" fillcolor="white [3201]" strokecolor="white [3212]" strokeweight=".5pt">
                <v:textbox>
                  <w:txbxContent>
                    <w:p w14:paraId="47A794AC" w14:textId="11A7CD79" w:rsidR="00B554AB" w:rsidRDefault="00B554AB" w:rsidP="00B554AB">
                      <w:pPr>
                        <w:jc w:val="center"/>
                      </w:pPr>
                      <w:r>
                        <w:t>MINUTA</w:t>
                      </w:r>
                    </w:p>
                  </w:txbxContent>
                </v:textbox>
              </v:shape>
            </w:pict>
          </mc:Fallback>
        </mc:AlternateContent>
      </w:r>
    </w:p>
    <w:p w14:paraId="6C1AC0A8" w14:textId="616C6F22" w:rsidR="00381633" w:rsidRPr="00AD12B7" w:rsidRDefault="00000000" w:rsidP="00DE1C78">
      <w:pPr>
        <w:pStyle w:val="Edital-Corpodetexto"/>
        <w:ind w:firstLine="0"/>
      </w:pPr>
      <w:r>
        <w:object w:dxaOrig="1440" w:dyaOrig="1440" w14:anchorId="19A8F1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0;text-align:left;margin-left:0;margin-top:-27pt;width:59.15pt;height:96.85pt;z-index:251658240" o:allowincell="f" fillcolor="window">
            <v:imagedata r:id="rId11" o:title=""/>
            <w10:wrap type="topAndBottom"/>
          </v:shape>
          <o:OLEObject Type="Embed" ProgID="Word.Picture.8" ShapeID="_x0000_s2051" DrawAspect="Content" ObjectID="_1837089549" r:id="rId12"/>
        </w:object>
      </w:r>
      <w:bookmarkStart w:id="0" w:name="_Ref102725558"/>
      <w:bookmarkEnd w:id="0"/>
    </w:p>
    <w:p w14:paraId="595DDDB9" w14:textId="77777777" w:rsidR="00053F94" w:rsidRPr="00AD12B7" w:rsidRDefault="00053F94" w:rsidP="002B7ACC">
      <w:pPr>
        <w:pStyle w:val="Edital-Capa"/>
      </w:pPr>
      <w:r w:rsidRPr="00AD12B7">
        <w:t>AGÊNCIA NACIONAL DO PETRÓLEO, GÁS NATURAL E BIOCOMBUSTÍVEIS</w:t>
      </w:r>
      <w:r w:rsidR="00986633" w:rsidRPr="00AD12B7">
        <w:t xml:space="preserve"> </w:t>
      </w:r>
      <w:r w:rsidR="006148B6" w:rsidRPr="00AD12B7">
        <w:t>–</w:t>
      </w:r>
      <w:r w:rsidRPr="00AD12B7">
        <w:t xml:space="preserve"> ANP</w:t>
      </w:r>
    </w:p>
    <w:p w14:paraId="010FE33E" w14:textId="77777777" w:rsidR="00053F94" w:rsidRPr="00AD12B7" w:rsidRDefault="00053F94" w:rsidP="002B7ACC">
      <w:pPr>
        <w:pStyle w:val="Edital-Corpodetexto"/>
      </w:pPr>
    </w:p>
    <w:p w14:paraId="598D7D9D" w14:textId="77777777" w:rsidR="008F5ACE" w:rsidRPr="00AD12B7" w:rsidRDefault="008F5ACE" w:rsidP="002B7ACC">
      <w:pPr>
        <w:pStyle w:val="Edital-Corpodetexto"/>
      </w:pPr>
    </w:p>
    <w:p w14:paraId="2418E3CD" w14:textId="77777777" w:rsidR="002B7ACC" w:rsidRPr="00AD12B7" w:rsidRDefault="002B7ACC" w:rsidP="002B7ACC">
      <w:pPr>
        <w:pStyle w:val="Edital-CapaDestaque"/>
      </w:pPr>
    </w:p>
    <w:p w14:paraId="69E806C3" w14:textId="3322F398" w:rsidR="00006712" w:rsidRPr="00AD12B7" w:rsidRDefault="00D22C4D" w:rsidP="002B7ACC">
      <w:pPr>
        <w:pStyle w:val="Edital-CapaDestaque"/>
      </w:pPr>
      <w:r w:rsidRPr="00AD12B7">
        <w:t>EDITAL</w:t>
      </w:r>
      <w:r w:rsidR="00053F94" w:rsidRPr="00AD12B7">
        <w:t xml:space="preserve"> DE LICITAÇÕES</w:t>
      </w:r>
      <w:r w:rsidR="00C57DD8" w:rsidRPr="00AD12B7">
        <w:t xml:space="preserve"> DE</w:t>
      </w:r>
      <w:r w:rsidR="00986633" w:rsidRPr="00AD12B7">
        <w:t xml:space="preserve"> </w:t>
      </w:r>
      <w:r w:rsidR="0004433D" w:rsidRPr="00AD12B7">
        <w:t>OFERTA PERMANENTE</w:t>
      </w:r>
      <w:r w:rsidR="00FD19A3" w:rsidRPr="00AD12B7">
        <w:t xml:space="preserve"> DE CONCESSÃO</w:t>
      </w:r>
    </w:p>
    <w:p w14:paraId="05585823" w14:textId="77777777" w:rsidR="00C57DD8" w:rsidRPr="00AD12B7" w:rsidRDefault="00C57DD8" w:rsidP="002B7ACC">
      <w:pPr>
        <w:pStyle w:val="Edital-CapaDestaque"/>
      </w:pPr>
    </w:p>
    <w:p w14:paraId="2939DC68" w14:textId="77777777" w:rsidR="00B52E2B" w:rsidRPr="00AD12B7" w:rsidRDefault="00B52E2B" w:rsidP="002B7ACC">
      <w:pPr>
        <w:pStyle w:val="Edital-CapaDestaque"/>
      </w:pPr>
    </w:p>
    <w:p w14:paraId="2BC94345" w14:textId="77777777" w:rsidR="00C57DD8" w:rsidRPr="00AD12B7" w:rsidRDefault="00C57DD8" w:rsidP="002B7ACC">
      <w:pPr>
        <w:pStyle w:val="Edital-CapaDestaque"/>
      </w:pPr>
    </w:p>
    <w:p w14:paraId="63267E76" w14:textId="20FC095A" w:rsidR="00524317" w:rsidRPr="00AD12B7" w:rsidRDefault="00053F94" w:rsidP="002B7ACC">
      <w:pPr>
        <w:pStyle w:val="Edital-CapaDestaque"/>
      </w:pPr>
      <w:r>
        <w:t>OUT</w:t>
      </w:r>
      <w:r w:rsidR="006473B3">
        <w:t>ORGA D</w:t>
      </w:r>
      <w:r w:rsidR="005A14B0">
        <w:t>O EXERCÍCIO</w:t>
      </w:r>
      <w:r w:rsidR="00B533DD">
        <w:t xml:space="preserve"> DAS ATIVIDADES DE</w:t>
      </w:r>
      <w:r w:rsidR="006473B3">
        <w:t xml:space="preserve"> </w:t>
      </w:r>
    </w:p>
    <w:p w14:paraId="56CE713F" w14:textId="744CE0D9" w:rsidR="00524317" w:rsidRPr="00AD12B7" w:rsidRDefault="00053F94" w:rsidP="002B7ACC">
      <w:pPr>
        <w:pStyle w:val="Edital-CapaDestaque"/>
      </w:pPr>
      <w:r w:rsidRPr="00AD12B7">
        <w:t>EXPLORAÇÃO</w:t>
      </w:r>
      <w:r w:rsidR="00C57DD8" w:rsidRPr="00AD12B7">
        <w:t xml:space="preserve"> OU REABILITAÇÃO</w:t>
      </w:r>
      <w:r w:rsidRPr="00AD12B7">
        <w:t xml:space="preserve"> E PRODUÇÃO</w:t>
      </w:r>
    </w:p>
    <w:p w14:paraId="48DB6BCE" w14:textId="77777777" w:rsidR="002B7ACC" w:rsidRPr="00AD12B7" w:rsidRDefault="00053F94" w:rsidP="002B7ACC">
      <w:pPr>
        <w:pStyle w:val="Edital-CapaDestaque"/>
      </w:pPr>
      <w:r w:rsidRPr="00AD12B7">
        <w:t xml:space="preserve"> DE PETRÓLEO E GÁS NATURAL</w:t>
      </w:r>
    </w:p>
    <w:p w14:paraId="24C3A996" w14:textId="77777777" w:rsidR="006148B6" w:rsidRPr="00AD12B7" w:rsidRDefault="006148B6" w:rsidP="002B7ACC">
      <w:pPr>
        <w:pStyle w:val="Edital-CapaDestaque"/>
      </w:pPr>
    </w:p>
    <w:p w14:paraId="014D9A9D" w14:textId="77777777" w:rsidR="00B52E2B" w:rsidRPr="00AD12B7" w:rsidRDefault="00B52E2B" w:rsidP="00276F21">
      <w:pPr>
        <w:pStyle w:val="Edital-Corpodetexto"/>
      </w:pPr>
    </w:p>
    <w:p w14:paraId="19313894" w14:textId="77777777" w:rsidR="00053F94" w:rsidRPr="00AD12B7" w:rsidRDefault="00053F94" w:rsidP="00276F21">
      <w:pPr>
        <w:pStyle w:val="Edital-Corpodetexto"/>
      </w:pPr>
    </w:p>
    <w:p w14:paraId="10543A72" w14:textId="79AB7346" w:rsidR="00AD6D0C" w:rsidRDefault="00053F94" w:rsidP="00214437">
      <w:pPr>
        <w:pStyle w:val="Edital-Corpodetexto"/>
        <w:jc w:val="center"/>
      </w:pPr>
      <w:r w:rsidRPr="00681487">
        <w:t xml:space="preserve">RIO DE JANEIRO, </w:t>
      </w:r>
      <w:r w:rsidR="00401D2E">
        <w:t xml:space="preserve">19 </w:t>
      </w:r>
      <w:r w:rsidR="001A4C52" w:rsidRPr="00681487">
        <w:t>DE</w:t>
      </w:r>
      <w:r w:rsidR="00D46094" w:rsidRPr="00681487">
        <w:t xml:space="preserve"> </w:t>
      </w:r>
      <w:r w:rsidR="00681487" w:rsidRPr="00681487">
        <w:t xml:space="preserve">DEZEMBRO </w:t>
      </w:r>
      <w:r w:rsidR="001A4C52" w:rsidRPr="00681487">
        <w:t>DE</w:t>
      </w:r>
      <w:r w:rsidR="00986633" w:rsidRPr="00681487">
        <w:t xml:space="preserve"> </w:t>
      </w:r>
      <w:r w:rsidR="00254348" w:rsidRPr="00681487">
        <w:t>202</w:t>
      </w:r>
      <w:r w:rsidR="00401D2E">
        <w:t>4</w:t>
      </w:r>
      <w:r w:rsidR="00B551BD" w:rsidRPr="00681487">
        <w:t>.</w:t>
      </w:r>
      <w:r w:rsidR="00B1040C">
        <w:t xml:space="preserve"> (versão 04)</w:t>
      </w:r>
    </w:p>
    <w:p w14:paraId="0A52DAA2" w14:textId="49E0F5F6" w:rsidR="004651D1" w:rsidRPr="00681487" w:rsidRDefault="002751E0" w:rsidP="00214437">
      <w:pPr>
        <w:pStyle w:val="Edital-Corpodetexto"/>
        <w:jc w:val="center"/>
      </w:pPr>
      <w:r w:rsidRPr="002751E0">
        <w:t xml:space="preserve">Última </w:t>
      </w:r>
      <w:r w:rsidR="00B554AB">
        <w:t xml:space="preserve">atualização </w:t>
      </w:r>
      <w:r w:rsidRPr="002751E0">
        <w:t xml:space="preserve">em </w:t>
      </w:r>
      <w:r w:rsidR="00B554AB">
        <w:t>XX</w:t>
      </w:r>
      <w:r w:rsidR="00B554AB" w:rsidRPr="002751E0">
        <w:t xml:space="preserve"> </w:t>
      </w:r>
      <w:r w:rsidRPr="002751E0">
        <w:t xml:space="preserve">de </w:t>
      </w:r>
      <w:r w:rsidR="00B554AB">
        <w:t>xxx</w:t>
      </w:r>
      <w:r w:rsidR="00B554AB" w:rsidRPr="002751E0">
        <w:t xml:space="preserve"> </w:t>
      </w:r>
      <w:r w:rsidRPr="002751E0">
        <w:t>de 2026. (versão 04.0</w:t>
      </w:r>
      <w:r w:rsidR="00B554AB">
        <w:t>6</w:t>
      </w:r>
      <w:r w:rsidRPr="002751E0">
        <w:t>)</w:t>
      </w:r>
    </w:p>
    <w:p w14:paraId="07294AA0" w14:textId="77777777" w:rsidR="002751E0" w:rsidRDefault="002751E0" w:rsidP="00214437">
      <w:pPr>
        <w:pStyle w:val="Edital-Corpodetexto"/>
        <w:jc w:val="center"/>
      </w:pPr>
    </w:p>
    <w:p w14:paraId="279A1EF4" w14:textId="5648C4B8" w:rsidR="00D2217A" w:rsidRDefault="004651D1" w:rsidP="00214437">
      <w:pPr>
        <w:pStyle w:val="Edital-Corpodetexto"/>
        <w:jc w:val="center"/>
      </w:pPr>
      <w:r w:rsidRPr="00681487">
        <w:t xml:space="preserve">Versão </w:t>
      </w:r>
      <w:r w:rsidR="00681487" w:rsidRPr="00681487">
        <w:t>04.0</w:t>
      </w:r>
      <w:r w:rsidR="00B554AB">
        <w:t>6</w:t>
      </w:r>
    </w:p>
    <w:p w14:paraId="5578E179" w14:textId="77777777" w:rsidR="00D2217A" w:rsidRDefault="00D2217A">
      <w:pPr>
        <w:spacing w:after="0" w:line="240" w:lineRule="auto"/>
        <w:rPr>
          <w:rFonts w:ascii="Arial" w:eastAsia="Times New Roman" w:hAnsi="Arial" w:cs="Arial"/>
          <w:szCs w:val="20"/>
          <w:lang w:eastAsia="pt-BR"/>
          <w14:ligatures w14:val="none"/>
        </w:rPr>
      </w:pPr>
      <w:r>
        <w:br w:type="page"/>
      </w:r>
    </w:p>
    <w:p w14:paraId="5EA24B45" w14:textId="2EB0A73F" w:rsidR="00053F94" w:rsidRPr="00AD12B7" w:rsidRDefault="006A2026" w:rsidP="00214437">
      <w:pPr>
        <w:pStyle w:val="Edital-Corpodetexto"/>
        <w:jc w:val="center"/>
        <w:rPr>
          <w:b/>
          <w:sz w:val="24"/>
          <w:szCs w:val="24"/>
        </w:rPr>
      </w:pPr>
      <w:r w:rsidRPr="00AD12B7">
        <w:rPr>
          <w:b/>
          <w:sz w:val="24"/>
          <w:szCs w:val="24"/>
        </w:rPr>
        <w:lastRenderedPageBreak/>
        <w:t>PREÂMBULO</w:t>
      </w:r>
    </w:p>
    <w:p w14:paraId="132E8959" w14:textId="77777777" w:rsidR="00DC50D0" w:rsidRPr="00AD12B7" w:rsidRDefault="00DC50D0" w:rsidP="00DC50D0">
      <w:pPr>
        <w:pStyle w:val="Edital-Corpodetexto"/>
      </w:pPr>
    </w:p>
    <w:p w14:paraId="7B57CD15" w14:textId="77777777" w:rsidR="00DC50D0" w:rsidRPr="00AD12B7" w:rsidRDefault="00DC50D0" w:rsidP="00DC50D0">
      <w:pPr>
        <w:pStyle w:val="Edital-Corpodetexto"/>
      </w:pPr>
    </w:p>
    <w:p w14:paraId="72638FD8" w14:textId="0C070B83" w:rsidR="00053F94" w:rsidRPr="00AD12B7" w:rsidRDefault="00B04C54" w:rsidP="00FF6158">
      <w:pPr>
        <w:pStyle w:val="Edital-Corpodetexto"/>
        <w:ind w:firstLine="0"/>
      </w:pPr>
      <w:r w:rsidRPr="00AD12B7">
        <w:t xml:space="preserve">Este edital contém as disposições aplicáveis </w:t>
      </w:r>
      <w:r w:rsidR="00B74FD3" w:rsidRPr="00AD12B7">
        <w:t xml:space="preserve">à Oferta Permanente para a outorga </w:t>
      </w:r>
      <w:r w:rsidR="0075560E" w:rsidRPr="00AD12B7">
        <w:t xml:space="preserve">do exercício </w:t>
      </w:r>
      <w:r w:rsidR="000E4077" w:rsidRPr="00AD12B7">
        <w:t>das atividade</w:t>
      </w:r>
      <w:r w:rsidR="0046420F" w:rsidRPr="00AD12B7">
        <w:t xml:space="preserve">s </w:t>
      </w:r>
      <w:r w:rsidR="00B74FD3" w:rsidRPr="00AD12B7">
        <w:t>de exploração ou reabilitação e produção de petróleo e gás natural</w:t>
      </w:r>
      <w:r w:rsidR="004B2EFE" w:rsidRPr="00AD12B7">
        <w:t xml:space="preserve"> </w:t>
      </w:r>
      <w:r w:rsidR="00AB6CE3" w:rsidRPr="00AD12B7">
        <w:t>em</w:t>
      </w:r>
      <w:r w:rsidR="00B74FD3" w:rsidRPr="00AD12B7">
        <w:t xml:space="preserve"> blocos com risco exploratório e áreas com acumulações marginais</w:t>
      </w:r>
      <w:r w:rsidR="00473A40" w:rsidRPr="00AD12B7">
        <w:t xml:space="preserve"> sob o regime de concessão</w:t>
      </w:r>
      <w:r w:rsidR="00B74FD3" w:rsidRPr="00AD12B7">
        <w:t>.</w:t>
      </w:r>
    </w:p>
    <w:p w14:paraId="70923CFD" w14:textId="07EDBE29" w:rsidR="00053F94" w:rsidRPr="00AD12B7" w:rsidRDefault="00B04C54" w:rsidP="00FF6158">
      <w:pPr>
        <w:pStyle w:val="Edital-Corpodetexto"/>
        <w:ind w:firstLine="0"/>
      </w:pPr>
      <w:r w:rsidRPr="00AD12B7">
        <w:t xml:space="preserve">Este edital de licitações é elaborado </w:t>
      </w:r>
      <w:r w:rsidR="00423718" w:rsidRPr="00AD12B7">
        <w:t>em língua portuguesa</w:t>
      </w:r>
      <w:r w:rsidRPr="00AD12B7">
        <w:t xml:space="preserve">, </w:t>
      </w:r>
      <w:r w:rsidR="00AA39CF" w:rsidRPr="00AD12B7">
        <w:t xml:space="preserve">com exceção dos modelos em inglês das cartas de crédito emitidas no exterior, </w:t>
      </w:r>
      <w:r w:rsidRPr="00AD12B7">
        <w:t>sendo esta a única versão oficial. A ANP poderá disponibilizar, para referência, uma versão em inglês do edital completo</w:t>
      </w:r>
      <w:r w:rsidR="00053F94" w:rsidRPr="00AD12B7">
        <w:t>.</w:t>
      </w:r>
    </w:p>
    <w:p w14:paraId="353AA8ED" w14:textId="77777777" w:rsidR="00DC50D0" w:rsidRPr="00AD12B7" w:rsidRDefault="00DC50D0" w:rsidP="00DC50D0">
      <w:pPr>
        <w:pStyle w:val="Edital-Corpodetexto"/>
      </w:pPr>
    </w:p>
    <w:p w14:paraId="3AA9C8C5" w14:textId="77777777" w:rsidR="00D2217A" w:rsidRDefault="00D2217A" w:rsidP="00DC50D0">
      <w:pPr>
        <w:pStyle w:val="Edital-Corpodetexto"/>
        <w:sectPr w:rsidR="00D2217A" w:rsidSect="00D2217A">
          <w:headerReference w:type="default" r:id="rId13"/>
          <w:footerReference w:type="default" r:id="rId14"/>
          <w:footerReference w:type="first" r:id="rId15"/>
          <w:type w:val="nextColumn"/>
          <w:pgSz w:w="12240" w:h="15840"/>
          <w:pgMar w:top="1418" w:right="1325" w:bottom="1418" w:left="1418" w:header="720" w:footer="720" w:gutter="0"/>
          <w:paperSrc w:first="15" w:other="15"/>
          <w:pgNumType w:start="0"/>
          <w:cols w:space="720"/>
          <w:docGrid w:linePitch="299"/>
        </w:sectPr>
      </w:pPr>
    </w:p>
    <w:p w14:paraId="199E05C3" w14:textId="77777777" w:rsidR="002C049F" w:rsidRPr="00AD12B7" w:rsidRDefault="002C049F" w:rsidP="009435B8">
      <w:pPr>
        <w:pStyle w:val="Edital-PrembuloTtulo"/>
        <w:rPr>
          <w:lang w:eastAsia="pt-BR"/>
        </w:rPr>
      </w:pPr>
      <w:r w:rsidRPr="00AD12B7">
        <w:rPr>
          <w:lang w:eastAsia="pt-BR"/>
        </w:rPr>
        <w:lastRenderedPageBreak/>
        <w:t>SUMÁRIO</w:t>
      </w:r>
    </w:p>
    <w:p w14:paraId="46916A60" w14:textId="0FBF33F1" w:rsidR="00900D74" w:rsidRDefault="00840781">
      <w:pPr>
        <w:pStyle w:val="Sumrio1"/>
        <w:rPr>
          <w:rFonts w:eastAsiaTheme="minorEastAsia" w:cstheme="minorBidi"/>
          <w:b w:val="0"/>
          <w:bCs w:val="0"/>
          <w:caps w:val="0"/>
          <w:noProof/>
          <w:sz w:val="24"/>
          <w:szCs w:val="24"/>
          <w:lang w:eastAsia="pt-BR"/>
        </w:rPr>
      </w:pPr>
      <w:r w:rsidRPr="00AD12B7">
        <w:rPr>
          <w:kern w:val="0"/>
          <w:sz w:val="28"/>
          <w:szCs w:val="28"/>
          <w:vertAlign w:val="superscript"/>
          <w14:ligatures w14:val="none"/>
        </w:rPr>
        <w:fldChar w:fldCharType="begin"/>
      </w:r>
      <w:r w:rsidRPr="00AD12B7">
        <w:rPr>
          <w:sz w:val="28"/>
          <w:szCs w:val="28"/>
          <w:vertAlign w:val="superscript"/>
        </w:rPr>
        <w:instrText xml:space="preserve"> TOC \o "1-1" \h \z \u </w:instrText>
      </w:r>
      <w:r w:rsidRPr="00AD12B7">
        <w:rPr>
          <w:kern w:val="0"/>
          <w:sz w:val="28"/>
          <w:szCs w:val="28"/>
          <w:vertAlign w:val="superscript"/>
          <w14:ligatures w14:val="none"/>
        </w:rPr>
        <w:fldChar w:fldCharType="separate"/>
      </w:r>
      <w:hyperlink w:anchor="_Toc220429279" w:history="1">
        <w:r w:rsidR="00900D74" w:rsidRPr="00982AB4">
          <w:rPr>
            <w:rStyle w:val="Hyperlink"/>
            <w:noProof/>
          </w:rPr>
          <w:t>SEÇÃO I - INTRODUÇÃO</w:t>
        </w:r>
        <w:r w:rsidR="00900D74">
          <w:rPr>
            <w:noProof/>
            <w:webHidden/>
          </w:rPr>
          <w:tab/>
        </w:r>
        <w:r w:rsidR="00900D74">
          <w:rPr>
            <w:noProof/>
            <w:webHidden/>
          </w:rPr>
          <w:fldChar w:fldCharType="begin"/>
        </w:r>
        <w:r w:rsidR="00900D74">
          <w:rPr>
            <w:noProof/>
            <w:webHidden/>
          </w:rPr>
          <w:instrText xml:space="preserve"> PAGEREF _Toc220429279 \h </w:instrText>
        </w:r>
        <w:r w:rsidR="00900D74">
          <w:rPr>
            <w:noProof/>
            <w:webHidden/>
          </w:rPr>
        </w:r>
        <w:r w:rsidR="00900D74">
          <w:rPr>
            <w:noProof/>
            <w:webHidden/>
          </w:rPr>
          <w:fldChar w:fldCharType="separate"/>
        </w:r>
        <w:r w:rsidR="00900D74">
          <w:rPr>
            <w:noProof/>
            <w:webHidden/>
          </w:rPr>
          <w:t>7</w:t>
        </w:r>
        <w:r w:rsidR="00900D74">
          <w:rPr>
            <w:noProof/>
            <w:webHidden/>
          </w:rPr>
          <w:fldChar w:fldCharType="end"/>
        </w:r>
      </w:hyperlink>
    </w:p>
    <w:p w14:paraId="53AAAD42" w14:textId="4C84C280" w:rsidR="00900D74" w:rsidRDefault="00900D74">
      <w:pPr>
        <w:pStyle w:val="Sumrio1"/>
        <w:rPr>
          <w:rFonts w:eastAsiaTheme="minorEastAsia" w:cstheme="minorBidi"/>
          <w:b w:val="0"/>
          <w:bCs w:val="0"/>
          <w:caps w:val="0"/>
          <w:noProof/>
          <w:sz w:val="24"/>
          <w:szCs w:val="24"/>
          <w:lang w:eastAsia="pt-BR"/>
        </w:rPr>
      </w:pPr>
      <w:hyperlink w:anchor="_Toc220429280" w:history="1">
        <w:r w:rsidRPr="00982AB4">
          <w:rPr>
            <w:rStyle w:val="Hyperlink"/>
            <w:noProof/>
          </w:rPr>
          <w:t>SEÇÃO II - OBJETO DA LICITAÇÃO</w:t>
        </w:r>
        <w:r>
          <w:rPr>
            <w:noProof/>
            <w:webHidden/>
          </w:rPr>
          <w:tab/>
        </w:r>
        <w:r>
          <w:rPr>
            <w:noProof/>
            <w:webHidden/>
          </w:rPr>
          <w:fldChar w:fldCharType="begin"/>
        </w:r>
        <w:r>
          <w:rPr>
            <w:noProof/>
            <w:webHidden/>
          </w:rPr>
          <w:instrText xml:space="preserve"> PAGEREF _Toc220429280 \h </w:instrText>
        </w:r>
        <w:r>
          <w:rPr>
            <w:noProof/>
            <w:webHidden/>
          </w:rPr>
        </w:r>
        <w:r>
          <w:rPr>
            <w:noProof/>
            <w:webHidden/>
          </w:rPr>
          <w:fldChar w:fldCharType="separate"/>
        </w:r>
        <w:r>
          <w:rPr>
            <w:noProof/>
            <w:webHidden/>
          </w:rPr>
          <w:t>15</w:t>
        </w:r>
        <w:r>
          <w:rPr>
            <w:noProof/>
            <w:webHidden/>
          </w:rPr>
          <w:fldChar w:fldCharType="end"/>
        </w:r>
      </w:hyperlink>
    </w:p>
    <w:p w14:paraId="18967D55" w14:textId="40F9C360" w:rsidR="00900D74" w:rsidRDefault="00900D74">
      <w:pPr>
        <w:pStyle w:val="Sumrio1"/>
        <w:rPr>
          <w:rFonts w:eastAsiaTheme="minorEastAsia" w:cstheme="minorBidi"/>
          <w:b w:val="0"/>
          <w:bCs w:val="0"/>
          <w:caps w:val="0"/>
          <w:noProof/>
          <w:sz w:val="24"/>
          <w:szCs w:val="24"/>
          <w:lang w:eastAsia="pt-BR"/>
        </w:rPr>
      </w:pPr>
      <w:hyperlink w:anchor="_Toc220429282" w:history="1">
        <w:r w:rsidRPr="00982AB4">
          <w:rPr>
            <w:rStyle w:val="Hyperlink"/>
            <w:noProof/>
          </w:rPr>
          <w:t>SEÇÃO III - APRESENTAÇÃO DOS DOCUMENTOS</w:t>
        </w:r>
        <w:r>
          <w:rPr>
            <w:noProof/>
            <w:webHidden/>
          </w:rPr>
          <w:tab/>
        </w:r>
        <w:r>
          <w:rPr>
            <w:noProof/>
            <w:webHidden/>
          </w:rPr>
          <w:fldChar w:fldCharType="begin"/>
        </w:r>
        <w:r>
          <w:rPr>
            <w:noProof/>
            <w:webHidden/>
          </w:rPr>
          <w:instrText xml:space="preserve"> PAGEREF _Toc220429282 \h </w:instrText>
        </w:r>
        <w:r>
          <w:rPr>
            <w:noProof/>
            <w:webHidden/>
          </w:rPr>
        </w:r>
        <w:r>
          <w:rPr>
            <w:noProof/>
            <w:webHidden/>
          </w:rPr>
          <w:fldChar w:fldCharType="separate"/>
        </w:r>
        <w:r>
          <w:rPr>
            <w:noProof/>
            <w:webHidden/>
          </w:rPr>
          <w:t>19</w:t>
        </w:r>
        <w:r>
          <w:rPr>
            <w:noProof/>
            <w:webHidden/>
          </w:rPr>
          <w:fldChar w:fldCharType="end"/>
        </w:r>
      </w:hyperlink>
    </w:p>
    <w:p w14:paraId="67F5CC5F" w14:textId="302DE722" w:rsidR="00900D74" w:rsidRDefault="00900D74">
      <w:pPr>
        <w:pStyle w:val="Sumrio1"/>
        <w:rPr>
          <w:rFonts w:eastAsiaTheme="minorEastAsia" w:cstheme="minorBidi"/>
          <w:b w:val="0"/>
          <w:bCs w:val="0"/>
          <w:caps w:val="0"/>
          <w:noProof/>
          <w:sz w:val="24"/>
          <w:szCs w:val="24"/>
          <w:lang w:eastAsia="pt-BR"/>
        </w:rPr>
      </w:pPr>
      <w:hyperlink w:anchor="_Toc220429284" w:history="1">
        <w:r w:rsidRPr="00982AB4">
          <w:rPr>
            <w:rStyle w:val="Hyperlink"/>
            <w:noProof/>
          </w:rPr>
          <w:t>SEÇÃO IV - INSCRIÇÃO PARA PARTICIPAÇÃO NA OFERTA PERMANENTE DE CONCESSÃO</w:t>
        </w:r>
        <w:r>
          <w:rPr>
            <w:noProof/>
            <w:webHidden/>
          </w:rPr>
          <w:tab/>
        </w:r>
        <w:r>
          <w:rPr>
            <w:noProof/>
            <w:webHidden/>
          </w:rPr>
          <w:fldChar w:fldCharType="begin"/>
        </w:r>
        <w:r>
          <w:rPr>
            <w:noProof/>
            <w:webHidden/>
          </w:rPr>
          <w:instrText xml:space="preserve"> PAGEREF _Toc220429284 \h </w:instrText>
        </w:r>
        <w:r>
          <w:rPr>
            <w:noProof/>
            <w:webHidden/>
          </w:rPr>
        </w:r>
        <w:r>
          <w:rPr>
            <w:noProof/>
            <w:webHidden/>
          </w:rPr>
          <w:fldChar w:fldCharType="separate"/>
        </w:r>
        <w:r>
          <w:rPr>
            <w:noProof/>
            <w:webHidden/>
          </w:rPr>
          <w:t>26</w:t>
        </w:r>
        <w:r>
          <w:rPr>
            <w:noProof/>
            <w:webHidden/>
          </w:rPr>
          <w:fldChar w:fldCharType="end"/>
        </w:r>
      </w:hyperlink>
    </w:p>
    <w:p w14:paraId="4846B068" w14:textId="03D54E01" w:rsidR="00900D74" w:rsidRDefault="00900D74">
      <w:pPr>
        <w:pStyle w:val="Sumrio1"/>
        <w:rPr>
          <w:rFonts w:eastAsiaTheme="minorEastAsia" w:cstheme="minorBidi"/>
          <w:b w:val="0"/>
          <w:bCs w:val="0"/>
          <w:caps w:val="0"/>
          <w:noProof/>
          <w:sz w:val="24"/>
          <w:szCs w:val="24"/>
          <w:lang w:eastAsia="pt-BR"/>
        </w:rPr>
      </w:pPr>
      <w:hyperlink w:anchor="_Toc220429286" w:history="1">
        <w:r w:rsidRPr="00982AB4">
          <w:rPr>
            <w:rStyle w:val="Hyperlink"/>
            <w:noProof/>
          </w:rPr>
          <w:t>SEÇÃO V - DADOS TÉCNICOS PÚBLICOS E INFORMAÇÕES COMPLEMENTARES ASSOCIADAS</w:t>
        </w:r>
        <w:r>
          <w:rPr>
            <w:noProof/>
            <w:webHidden/>
          </w:rPr>
          <w:tab/>
        </w:r>
        <w:r>
          <w:rPr>
            <w:noProof/>
            <w:webHidden/>
          </w:rPr>
          <w:fldChar w:fldCharType="begin"/>
        </w:r>
        <w:r>
          <w:rPr>
            <w:noProof/>
            <w:webHidden/>
          </w:rPr>
          <w:instrText xml:space="preserve"> PAGEREF _Toc220429286 \h </w:instrText>
        </w:r>
        <w:r>
          <w:rPr>
            <w:noProof/>
            <w:webHidden/>
          </w:rPr>
        </w:r>
        <w:r>
          <w:rPr>
            <w:noProof/>
            <w:webHidden/>
          </w:rPr>
          <w:fldChar w:fldCharType="separate"/>
        </w:r>
        <w:r>
          <w:rPr>
            <w:noProof/>
            <w:webHidden/>
          </w:rPr>
          <w:t>35</w:t>
        </w:r>
        <w:r>
          <w:rPr>
            <w:noProof/>
            <w:webHidden/>
          </w:rPr>
          <w:fldChar w:fldCharType="end"/>
        </w:r>
      </w:hyperlink>
    </w:p>
    <w:p w14:paraId="6B355603" w14:textId="6704A601" w:rsidR="00900D74" w:rsidRDefault="00900D74">
      <w:pPr>
        <w:pStyle w:val="Sumrio1"/>
        <w:rPr>
          <w:rFonts w:eastAsiaTheme="minorEastAsia" w:cstheme="minorBidi"/>
          <w:b w:val="0"/>
          <w:bCs w:val="0"/>
          <w:caps w:val="0"/>
          <w:noProof/>
          <w:sz w:val="24"/>
          <w:szCs w:val="24"/>
          <w:lang w:eastAsia="pt-BR"/>
        </w:rPr>
      </w:pPr>
      <w:hyperlink w:anchor="_Toc220429288" w:history="1">
        <w:r w:rsidRPr="00982AB4">
          <w:rPr>
            <w:rStyle w:val="Hyperlink"/>
            <w:noProof/>
          </w:rPr>
          <w:t>SEÇÃO VI – DECLARAÇÃO DE INTERESSE E GARANTIA DE OFERTA</w:t>
        </w:r>
        <w:r>
          <w:rPr>
            <w:noProof/>
            <w:webHidden/>
          </w:rPr>
          <w:tab/>
        </w:r>
        <w:r>
          <w:rPr>
            <w:noProof/>
            <w:webHidden/>
          </w:rPr>
          <w:fldChar w:fldCharType="begin"/>
        </w:r>
        <w:r>
          <w:rPr>
            <w:noProof/>
            <w:webHidden/>
          </w:rPr>
          <w:instrText xml:space="preserve"> PAGEREF _Toc220429288 \h </w:instrText>
        </w:r>
        <w:r>
          <w:rPr>
            <w:noProof/>
            <w:webHidden/>
          </w:rPr>
        </w:r>
        <w:r>
          <w:rPr>
            <w:noProof/>
            <w:webHidden/>
          </w:rPr>
          <w:fldChar w:fldCharType="separate"/>
        </w:r>
        <w:r>
          <w:rPr>
            <w:noProof/>
            <w:webHidden/>
          </w:rPr>
          <w:t>42</w:t>
        </w:r>
        <w:r>
          <w:rPr>
            <w:noProof/>
            <w:webHidden/>
          </w:rPr>
          <w:fldChar w:fldCharType="end"/>
        </w:r>
      </w:hyperlink>
    </w:p>
    <w:p w14:paraId="21356C6B" w14:textId="41FB87F6" w:rsidR="00900D74" w:rsidRDefault="00900D74">
      <w:pPr>
        <w:pStyle w:val="Sumrio1"/>
        <w:rPr>
          <w:rFonts w:eastAsiaTheme="minorEastAsia" w:cstheme="minorBidi"/>
          <w:b w:val="0"/>
          <w:bCs w:val="0"/>
          <w:caps w:val="0"/>
          <w:noProof/>
          <w:sz w:val="24"/>
          <w:szCs w:val="24"/>
          <w:lang w:eastAsia="pt-BR"/>
        </w:rPr>
      </w:pPr>
      <w:hyperlink w:anchor="_Toc220429290" w:history="1">
        <w:r w:rsidRPr="00982AB4">
          <w:rPr>
            <w:rStyle w:val="Hyperlink"/>
            <w:noProof/>
          </w:rPr>
          <w:t>SEÇÃO VII - APRESENTAÇÃO DE OFERTAS</w:t>
        </w:r>
        <w:r>
          <w:rPr>
            <w:noProof/>
            <w:webHidden/>
          </w:rPr>
          <w:tab/>
        </w:r>
        <w:r>
          <w:rPr>
            <w:noProof/>
            <w:webHidden/>
          </w:rPr>
          <w:fldChar w:fldCharType="begin"/>
        </w:r>
        <w:r>
          <w:rPr>
            <w:noProof/>
            <w:webHidden/>
          </w:rPr>
          <w:instrText xml:space="preserve"> PAGEREF _Toc220429290 \h </w:instrText>
        </w:r>
        <w:r>
          <w:rPr>
            <w:noProof/>
            <w:webHidden/>
          </w:rPr>
        </w:r>
        <w:r>
          <w:rPr>
            <w:noProof/>
            <w:webHidden/>
          </w:rPr>
          <w:fldChar w:fldCharType="separate"/>
        </w:r>
        <w:r>
          <w:rPr>
            <w:noProof/>
            <w:webHidden/>
          </w:rPr>
          <w:t>50</w:t>
        </w:r>
        <w:r>
          <w:rPr>
            <w:noProof/>
            <w:webHidden/>
          </w:rPr>
          <w:fldChar w:fldCharType="end"/>
        </w:r>
      </w:hyperlink>
    </w:p>
    <w:p w14:paraId="51B2ADE6" w14:textId="35FEA760" w:rsidR="00900D74" w:rsidRDefault="00900D74">
      <w:pPr>
        <w:pStyle w:val="Sumrio1"/>
        <w:rPr>
          <w:rFonts w:eastAsiaTheme="minorEastAsia" w:cstheme="minorBidi"/>
          <w:b w:val="0"/>
          <w:bCs w:val="0"/>
          <w:caps w:val="0"/>
          <w:noProof/>
          <w:sz w:val="24"/>
          <w:szCs w:val="24"/>
          <w:lang w:eastAsia="pt-BR"/>
        </w:rPr>
      </w:pPr>
      <w:hyperlink w:anchor="_Toc220429292" w:history="1">
        <w:r w:rsidRPr="00982AB4">
          <w:rPr>
            <w:rStyle w:val="Hyperlink"/>
            <w:noProof/>
          </w:rPr>
          <w:t>SEÇÃO VIII - QUALIFICAÇÃO</w:t>
        </w:r>
        <w:r>
          <w:rPr>
            <w:noProof/>
            <w:webHidden/>
          </w:rPr>
          <w:tab/>
        </w:r>
        <w:r>
          <w:rPr>
            <w:noProof/>
            <w:webHidden/>
          </w:rPr>
          <w:fldChar w:fldCharType="begin"/>
        </w:r>
        <w:r>
          <w:rPr>
            <w:noProof/>
            <w:webHidden/>
          </w:rPr>
          <w:instrText xml:space="preserve"> PAGEREF _Toc220429292 \h </w:instrText>
        </w:r>
        <w:r>
          <w:rPr>
            <w:noProof/>
            <w:webHidden/>
          </w:rPr>
        </w:r>
        <w:r>
          <w:rPr>
            <w:noProof/>
            <w:webHidden/>
          </w:rPr>
          <w:fldChar w:fldCharType="separate"/>
        </w:r>
        <w:r>
          <w:rPr>
            <w:noProof/>
            <w:webHidden/>
          </w:rPr>
          <w:t>58</w:t>
        </w:r>
        <w:r>
          <w:rPr>
            <w:noProof/>
            <w:webHidden/>
          </w:rPr>
          <w:fldChar w:fldCharType="end"/>
        </w:r>
      </w:hyperlink>
    </w:p>
    <w:p w14:paraId="230A79BA" w14:textId="719DDF72" w:rsidR="00900D74" w:rsidRDefault="00900D74">
      <w:pPr>
        <w:pStyle w:val="Sumrio1"/>
        <w:rPr>
          <w:rFonts w:eastAsiaTheme="minorEastAsia" w:cstheme="minorBidi"/>
          <w:b w:val="0"/>
          <w:bCs w:val="0"/>
          <w:caps w:val="0"/>
          <w:noProof/>
          <w:sz w:val="24"/>
          <w:szCs w:val="24"/>
          <w:lang w:eastAsia="pt-BR"/>
        </w:rPr>
      </w:pPr>
      <w:hyperlink w:anchor="_Toc220429294" w:history="1">
        <w:r w:rsidRPr="00982AB4">
          <w:rPr>
            <w:rStyle w:val="Hyperlink"/>
            <w:noProof/>
          </w:rPr>
          <w:t>SEÇÃO IX - ADJUDICAÇÃO DO OBJETO E HOMOLOGAÇÃO DA LICITAÇÃO</w:t>
        </w:r>
        <w:r>
          <w:rPr>
            <w:noProof/>
            <w:webHidden/>
          </w:rPr>
          <w:tab/>
        </w:r>
        <w:r>
          <w:rPr>
            <w:noProof/>
            <w:webHidden/>
          </w:rPr>
          <w:fldChar w:fldCharType="begin"/>
        </w:r>
        <w:r>
          <w:rPr>
            <w:noProof/>
            <w:webHidden/>
          </w:rPr>
          <w:instrText xml:space="preserve"> PAGEREF _Toc220429294 \h </w:instrText>
        </w:r>
        <w:r>
          <w:rPr>
            <w:noProof/>
            <w:webHidden/>
          </w:rPr>
        </w:r>
        <w:r>
          <w:rPr>
            <w:noProof/>
            <w:webHidden/>
          </w:rPr>
          <w:fldChar w:fldCharType="separate"/>
        </w:r>
        <w:r>
          <w:rPr>
            <w:noProof/>
            <w:webHidden/>
          </w:rPr>
          <w:t>76</w:t>
        </w:r>
        <w:r>
          <w:rPr>
            <w:noProof/>
            <w:webHidden/>
          </w:rPr>
          <w:fldChar w:fldCharType="end"/>
        </w:r>
      </w:hyperlink>
    </w:p>
    <w:p w14:paraId="08A9D24E" w14:textId="61E36FDE" w:rsidR="00900D74" w:rsidRDefault="00900D74">
      <w:pPr>
        <w:pStyle w:val="Sumrio1"/>
        <w:rPr>
          <w:rFonts w:eastAsiaTheme="minorEastAsia" w:cstheme="minorBidi"/>
          <w:b w:val="0"/>
          <w:bCs w:val="0"/>
          <w:caps w:val="0"/>
          <w:noProof/>
          <w:sz w:val="24"/>
          <w:szCs w:val="24"/>
          <w:lang w:eastAsia="pt-BR"/>
        </w:rPr>
      </w:pPr>
      <w:hyperlink w:anchor="_Toc220429296" w:history="1">
        <w:r w:rsidRPr="00982AB4">
          <w:rPr>
            <w:rStyle w:val="Hyperlink"/>
            <w:noProof/>
          </w:rPr>
          <w:t>SEÇÃO X - ASSINATURA DO CONTRATO DE CONCESSÃO</w:t>
        </w:r>
        <w:r>
          <w:rPr>
            <w:noProof/>
            <w:webHidden/>
          </w:rPr>
          <w:tab/>
        </w:r>
        <w:r>
          <w:rPr>
            <w:noProof/>
            <w:webHidden/>
          </w:rPr>
          <w:fldChar w:fldCharType="begin"/>
        </w:r>
        <w:r>
          <w:rPr>
            <w:noProof/>
            <w:webHidden/>
          </w:rPr>
          <w:instrText xml:space="preserve"> PAGEREF _Toc220429296 \h </w:instrText>
        </w:r>
        <w:r>
          <w:rPr>
            <w:noProof/>
            <w:webHidden/>
          </w:rPr>
        </w:r>
        <w:r>
          <w:rPr>
            <w:noProof/>
            <w:webHidden/>
          </w:rPr>
          <w:fldChar w:fldCharType="separate"/>
        </w:r>
        <w:r>
          <w:rPr>
            <w:noProof/>
            <w:webHidden/>
          </w:rPr>
          <w:t>77</w:t>
        </w:r>
        <w:r>
          <w:rPr>
            <w:noProof/>
            <w:webHidden/>
          </w:rPr>
          <w:fldChar w:fldCharType="end"/>
        </w:r>
      </w:hyperlink>
    </w:p>
    <w:p w14:paraId="6D3694F0" w14:textId="65488E1A" w:rsidR="00900D74" w:rsidRDefault="00900D74">
      <w:pPr>
        <w:pStyle w:val="Sumrio1"/>
        <w:rPr>
          <w:rFonts w:eastAsiaTheme="minorEastAsia" w:cstheme="minorBidi"/>
          <w:b w:val="0"/>
          <w:bCs w:val="0"/>
          <w:caps w:val="0"/>
          <w:noProof/>
          <w:sz w:val="24"/>
          <w:szCs w:val="24"/>
          <w:lang w:eastAsia="pt-BR"/>
        </w:rPr>
      </w:pPr>
      <w:hyperlink w:anchor="_Toc220429298" w:history="1">
        <w:r w:rsidRPr="00982AB4">
          <w:rPr>
            <w:rStyle w:val="Hyperlink"/>
            <w:noProof/>
          </w:rPr>
          <w:t>SEÇÃO XI - DAS PENALIDADES</w:t>
        </w:r>
        <w:r>
          <w:rPr>
            <w:noProof/>
            <w:webHidden/>
          </w:rPr>
          <w:tab/>
        </w:r>
        <w:r>
          <w:rPr>
            <w:noProof/>
            <w:webHidden/>
          </w:rPr>
          <w:fldChar w:fldCharType="begin"/>
        </w:r>
        <w:r>
          <w:rPr>
            <w:noProof/>
            <w:webHidden/>
          </w:rPr>
          <w:instrText xml:space="preserve"> PAGEREF _Toc220429298 \h </w:instrText>
        </w:r>
        <w:r>
          <w:rPr>
            <w:noProof/>
            <w:webHidden/>
          </w:rPr>
        </w:r>
        <w:r>
          <w:rPr>
            <w:noProof/>
            <w:webHidden/>
          </w:rPr>
          <w:fldChar w:fldCharType="separate"/>
        </w:r>
        <w:r>
          <w:rPr>
            <w:noProof/>
            <w:webHidden/>
          </w:rPr>
          <w:t>90</w:t>
        </w:r>
        <w:r>
          <w:rPr>
            <w:noProof/>
            <w:webHidden/>
          </w:rPr>
          <w:fldChar w:fldCharType="end"/>
        </w:r>
      </w:hyperlink>
    </w:p>
    <w:p w14:paraId="372F42C4" w14:textId="36AC2EEA" w:rsidR="00900D74" w:rsidRDefault="00900D74">
      <w:pPr>
        <w:pStyle w:val="Sumrio1"/>
        <w:rPr>
          <w:rFonts w:eastAsiaTheme="minorEastAsia" w:cstheme="minorBidi"/>
          <w:b w:val="0"/>
          <w:bCs w:val="0"/>
          <w:caps w:val="0"/>
          <w:noProof/>
          <w:sz w:val="24"/>
          <w:szCs w:val="24"/>
          <w:lang w:eastAsia="pt-BR"/>
        </w:rPr>
      </w:pPr>
      <w:hyperlink w:anchor="_Toc220429300" w:history="1">
        <w:r w:rsidRPr="00982AB4">
          <w:rPr>
            <w:rStyle w:val="Hyperlink"/>
            <w:noProof/>
          </w:rPr>
          <w:t>SEÇÃO XII - ESCLARECIMENTOS, INFORMAÇÕES E IMPUGNAÇÂO</w:t>
        </w:r>
        <w:r>
          <w:rPr>
            <w:noProof/>
            <w:webHidden/>
          </w:rPr>
          <w:tab/>
        </w:r>
        <w:r>
          <w:rPr>
            <w:noProof/>
            <w:webHidden/>
          </w:rPr>
          <w:fldChar w:fldCharType="begin"/>
        </w:r>
        <w:r>
          <w:rPr>
            <w:noProof/>
            <w:webHidden/>
          </w:rPr>
          <w:instrText xml:space="preserve"> PAGEREF _Toc220429300 \h </w:instrText>
        </w:r>
        <w:r>
          <w:rPr>
            <w:noProof/>
            <w:webHidden/>
          </w:rPr>
        </w:r>
        <w:r>
          <w:rPr>
            <w:noProof/>
            <w:webHidden/>
          </w:rPr>
          <w:fldChar w:fldCharType="separate"/>
        </w:r>
        <w:r>
          <w:rPr>
            <w:noProof/>
            <w:webHidden/>
          </w:rPr>
          <w:t>93</w:t>
        </w:r>
        <w:r>
          <w:rPr>
            <w:noProof/>
            <w:webHidden/>
          </w:rPr>
          <w:fldChar w:fldCharType="end"/>
        </w:r>
      </w:hyperlink>
    </w:p>
    <w:p w14:paraId="3317A586" w14:textId="0E283E9C" w:rsidR="00900D74" w:rsidRDefault="00900D74">
      <w:pPr>
        <w:pStyle w:val="Sumrio1"/>
        <w:rPr>
          <w:rFonts w:eastAsiaTheme="minorEastAsia" w:cstheme="minorBidi"/>
          <w:b w:val="0"/>
          <w:bCs w:val="0"/>
          <w:caps w:val="0"/>
          <w:noProof/>
          <w:sz w:val="24"/>
          <w:szCs w:val="24"/>
          <w:lang w:eastAsia="pt-BR"/>
        </w:rPr>
      </w:pPr>
      <w:hyperlink w:anchor="_Toc220429302" w:history="1">
        <w:r w:rsidRPr="00982AB4">
          <w:rPr>
            <w:rStyle w:val="Hyperlink"/>
            <w:noProof/>
          </w:rPr>
          <w:t>SEÇÃO XIII - RECURSOS ADMINISTRATIVOS</w:t>
        </w:r>
        <w:r>
          <w:rPr>
            <w:noProof/>
            <w:webHidden/>
          </w:rPr>
          <w:tab/>
        </w:r>
        <w:r>
          <w:rPr>
            <w:noProof/>
            <w:webHidden/>
          </w:rPr>
          <w:fldChar w:fldCharType="begin"/>
        </w:r>
        <w:r>
          <w:rPr>
            <w:noProof/>
            <w:webHidden/>
          </w:rPr>
          <w:instrText xml:space="preserve"> PAGEREF _Toc220429302 \h </w:instrText>
        </w:r>
        <w:r>
          <w:rPr>
            <w:noProof/>
            <w:webHidden/>
          </w:rPr>
        </w:r>
        <w:r>
          <w:rPr>
            <w:noProof/>
            <w:webHidden/>
          </w:rPr>
          <w:fldChar w:fldCharType="separate"/>
        </w:r>
        <w:r>
          <w:rPr>
            <w:noProof/>
            <w:webHidden/>
          </w:rPr>
          <w:t>95</w:t>
        </w:r>
        <w:r>
          <w:rPr>
            <w:noProof/>
            <w:webHidden/>
          </w:rPr>
          <w:fldChar w:fldCharType="end"/>
        </w:r>
      </w:hyperlink>
    </w:p>
    <w:p w14:paraId="04F83813" w14:textId="45DDDBB5" w:rsidR="00900D74" w:rsidRDefault="00900D74">
      <w:pPr>
        <w:pStyle w:val="Sumrio1"/>
        <w:rPr>
          <w:rFonts w:eastAsiaTheme="minorEastAsia" w:cstheme="minorBidi"/>
          <w:b w:val="0"/>
          <w:bCs w:val="0"/>
          <w:caps w:val="0"/>
          <w:noProof/>
          <w:sz w:val="24"/>
          <w:szCs w:val="24"/>
          <w:lang w:eastAsia="pt-BR"/>
        </w:rPr>
      </w:pPr>
      <w:hyperlink w:anchor="_Toc220429304" w:history="1">
        <w:r w:rsidRPr="00982AB4">
          <w:rPr>
            <w:rStyle w:val="Hyperlink"/>
            <w:noProof/>
          </w:rPr>
          <w:t>SEÇÃO XIV - DIREITOS E PRERROGATIVAS DA ANP, FORO E CASOS OMISSOS</w:t>
        </w:r>
        <w:r>
          <w:rPr>
            <w:noProof/>
            <w:webHidden/>
          </w:rPr>
          <w:tab/>
        </w:r>
        <w:r>
          <w:rPr>
            <w:noProof/>
            <w:webHidden/>
          </w:rPr>
          <w:fldChar w:fldCharType="begin"/>
        </w:r>
        <w:r>
          <w:rPr>
            <w:noProof/>
            <w:webHidden/>
          </w:rPr>
          <w:instrText xml:space="preserve"> PAGEREF _Toc220429304 \h </w:instrText>
        </w:r>
        <w:r>
          <w:rPr>
            <w:noProof/>
            <w:webHidden/>
          </w:rPr>
        </w:r>
        <w:r>
          <w:rPr>
            <w:noProof/>
            <w:webHidden/>
          </w:rPr>
          <w:fldChar w:fldCharType="separate"/>
        </w:r>
        <w:r>
          <w:rPr>
            <w:noProof/>
            <w:webHidden/>
          </w:rPr>
          <w:t>96</w:t>
        </w:r>
        <w:r>
          <w:rPr>
            <w:noProof/>
            <w:webHidden/>
          </w:rPr>
          <w:fldChar w:fldCharType="end"/>
        </w:r>
      </w:hyperlink>
    </w:p>
    <w:p w14:paraId="2BE27026" w14:textId="78F3A477" w:rsidR="00900D74" w:rsidRDefault="00900D74">
      <w:pPr>
        <w:pStyle w:val="Sumrio1"/>
        <w:rPr>
          <w:rFonts w:eastAsiaTheme="minorEastAsia" w:cstheme="minorBidi"/>
          <w:b w:val="0"/>
          <w:bCs w:val="0"/>
          <w:caps w:val="0"/>
          <w:noProof/>
          <w:sz w:val="24"/>
          <w:szCs w:val="24"/>
          <w:lang w:eastAsia="pt-BR"/>
        </w:rPr>
      </w:pPr>
      <w:hyperlink w:anchor="_Toc220429306" w:history="1">
        <w:r w:rsidRPr="00982AB4">
          <w:rPr>
            <w:rStyle w:val="Hyperlink"/>
            <w:noProof/>
          </w:rPr>
          <w:t>anexo i – DETALHAMENTO DOS BLOCOS EXPLORATÓRIOS E DAS ÁREAS COM ACUMULAÇÕES MARGINAIS EM OFERTA</w:t>
        </w:r>
        <w:r>
          <w:rPr>
            <w:noProof/>
            <w:webHidden/>
          </w:rPr>
          <w:tab/>
        </w:r>
        <w:r>
          <w:rPr>
            <w:noProof/>
            <w:webHidden/>
          </w:rPr>
          <w:fldChar w:fldCharType="begin"/>
        </w:r>
        <w:r>
          <w:rPr>
            <w:noProof/>
            <w:webHidden/>
          </w:rPr>
          <w:instrText xml:space="preserve"> PAGEREF _Toc220429306 \h </w:instrText>
        </w:r>
        <w:r>
          <w:rPr>
            <w:noProof/>
            <w:webHidden/>
          </w:rPr>
        </w:r>
        <w:r>
          <w:rPr>
            <w:noProof/>
            <w:webHidden/>
          </w:rPr>
          <w:fldChar w:fldCharType="separate"/>
        </w:r>
        <w:r>
          <w:rPr>
            <w:noProof/>
            <w:webHidden/>
          </w:rPr>
          <w:t>98</w:t>
        </w:r>
        <w:r>
          <w:rPr>
            <w:noProof/>
            <w:webHidden/>
          </w:rPr>
          <w:fldChar w:fldCharType="end"/>
        </w:r>
      </w:hyperlink>
    </w:p>
    <w:p w14:paraId="1994930F" w14:textId="05F79DAA" w:rsidR="00900D74" w:rsidRDefault="00900D74">
      <w:pPr>
        <w:pStyle w:val="Sumrio1"/>
        <w:rPr>
          <w:rFonts w:eastAsiaTheme="minorEastAsia" w:cstheme="minorBidi"/>
          <w:b w:val="0"/>
          <w:bCs w:val="0"/>
          <w:caps w:val="0"/>
          <w:noProof/>
          <w:sz w:val="24"/>
          <w:szCs w:val="24"/>
          <w:lang w:eastAsia="pt-BR"/>
        </w:rPr>
      </w:pPr>
      <w:hyperlink w:anchor="_Toc220429309" w:history="1">
        <w:r w:rsidRPr="00982AB4">
          <w:rPr>
            <w:rStyle w:val="Hyperlink"/>
            <w:noProof/>
          </w:rPr>
          <w:t>ANEXO II – REQUERIMENTO PARA APROVEITAMENTO DE DOCUMENTOS OU PARA APROVEITAMENTO DE QUALIFICAÇÂO TÉCNICA ANTERIOR</w:t>
        </w:r>
        <w:r>
          <w:rPr>
            <w:noProof/>
            <w:webHidden/>
          </w:rPr>
          <w:tab/>
        </w:r>
        <w:r>
          <w:rPr>
            <w:noProof/>
            <w:webHidden/>
          </w:rPr>
          <w:fldChar w:fldCharType="begin"/>
        </w:r>
        <w:r>
          <w:rPr>
            <w:noProof/>
            <w:webHidden/>
          </w:rPr>
          <w:instrText xml:space="preserve"> PAGEREF _Toc220429309 \h </w:instrText>
        </w:r>
        <w:r>
          <w:rPr>
            <w:noProof/>
            <w:webHidden/>
          </w:rPr>
        </w:r>
        <w:r>
          <w:rPr>
            <w:noProof/>
            <w:webHidden/>
          </w:rPr>
          <w:fldChar w:fldCharType="separate"/>
        </w:r>
        <w:r>
          <w:rPr>
            <w:noProof/>
            <w:webHidden/>
          </w:rPr>
          <w:t>265</w:t>
        </w:r>
        <w:r>
          <w:rPr>
            <w:noProof/>
            <w:webHidden/>
          </w:rPr>
          <w:fldChar w:fldCharType="end"/>
        </w:r>
      </w:hyperlink>
    </w:p>
    <w:p w14:paraId="1E9B3E06" w14:textId="1E6E65ED" w:rsidR="00900D74" w:rsidRDefault="00900D74">
      <w:pPr>
        <w:pStyle w:val="Sumrio1"/>
        <w:rPr>
          <w:rFonts w:eastAsiaTheme="minorEastAsia" w:cstheme="minorBidi"/>
          <w:b w:val="0"/>
          <w:bCs w:val="0"/>
          <w:caps w:val="0"/>
          <w:noProof/>
          <w:sz w:val="24"/>
          <w:szCs w:val="24"/>
          <w:lang w:eastAsia="pt-BR"/>
        </w:rPr>
      </w:pPr>
      <w:hyperlink w:anchor="_Toc220429311" w:history="1">
        <w:r w:rsidRPr="00982AB4">
          <w:rPr>
            <w:rStyle w:val="Hyperlink"/>
            <w:noProof/>
          </w:rPr>
          <w:t>ANEXO III – AUTORIZAÇÃO PARA DIVULGAÇÃO DE INFORMAÇÕES SOBRE A LICITANTE</w:t>
        </w:r>
        <w:r>
          <w:rPr>
            <w:noProof/>
            <w:webHidden/>
          </w:rPr>
          <w:tab/>
        </w:r>
        <w:r>
          <w:rPr>
            <w:noProof/>
            <w:webHidden/>
          </w:rPr>
          <w:fldChar w:fldCharType="begin"/>
        </w:r>
        <w:r>
          <w:rPr>
            <w:noProof/>
            <w:webHidden/>
          </w:rPr>
          <w:instrText xml:space="preserve"> PAGEREF _Toc220429311 \h </w:instrText>
        </w:r>
        <w:r>
          <w:rPr>
            <w:noProof/>
            <w:webHidden/>
          </w:rPr>
        </w:r>
        <w:r>
          <w:rPr>
            <w:noProof/>
            <w:webHidden/>
          </w:rPr>
          <w:fldChar w:fldCharType="separate"/>
        </w:r>
        <w:r>
          <w:rPr>
            <w:noProof/>
            <w:webHidden/>
          </w:rPr>
          <w:t>268</w:t>
        </w:r>
        <w:r>
          <w:rPr>
            <w:noProof/>
            <w:webHidden/>
          </w:rPr>
          <w:fldChar w:fldCharType="end"/>
        </w:r>
      </w:hyperlink>
    </w:p>
    <w:p w14:paraId="44A73F20" w14:textId="676A9A67" w:rsidR="00900D74" w:rsidRDefault="00900D74">
      <w:pPr>
        <w:pStyle w:val="Sumrio1"/>
        <w:rPr>
          <w:rFonts w:eastAsiaTheme="minorEastAsia" w:cstheme="minorBidi"/>
          <w:b w:val="0"/>
          <w:bCs w:val="0"/>
          <w:caps w:val="0"/>
          <w:noProof/>
          <w:sz w:val="24"/>
          <w:szCs w:val="24"/>
          <w:lang w:eastAsia="pt-BR"/>
        </w:rPr>
      </w:pPr>
      <w:hyperlink w:anchor="_Toc220429312" w:history="1">
        <w:r w:rsidRPr="00982AB4">
          <w:rPr>
            <w:rStyle w:val="Hyperlink"/>
            <w:noProof/>
          </w:rPr>
          <w:t>ANEXO IV – PAGAMENTO DE TAXAS DE ACESSO AO PACOTE DE DADOS TÉCNICOS</w:t>
        </w:r>
        <w:r>
          <w:rPr>
            <w:noProof/>
            <w:webHidden/>
          </w:rPr>
          <w:tab/>
        </w:r>
        <w:r>
          <w:rPr>
            <w:noProof/>
            <w:webHidden/>
          </w:rPr>
          <w:fldChar w:fldCharType="begin"/>
        </w:r>
        <w:r>
          <w:rPr>
            <w:noProof/>
            <w:webHidden/>
          </w:rPr>
          <w:instrText xml:space="preserve"> PAGEREF _Toc220429312 \h </w:instrText>
        </w:r>
        <w:r>
          <w:rPr>
            <w:noProof/>
            <w:webHidden/>
          </w:rPr>
        </w:r>
        <w:r>
          <w:rPr>
            <w:noProof/>
            <w:webHidden/>
          </w:rPr>
          <w:fldChar w:fldCharType="separate"/>
        </w:r>
        <w:r>
          <w:rPr>
            <w:noProof/>
            <w:webHidden/>
          </w:rPr>
          <w:t>270</w:t>
        </w:r>
        <w:r>
          <w:rPr>
            <w:noProof/>
            <w:webHidden/>
          </w:rPr>
          <w:fldChar w:fldCharType="end"/>
        </w:r>
      </w:hyperlink>
    </w:p>
    <w:p w14:paraId="5F2D8B62" w14:textId="78974B18" w:rsidR="00900D74" w:rsidRDefault="00900D74">
      <w:pPr>
        <w:pStyle w:val="Sumrio1"/>
        <w:rPr>
          <w:rFonts w:eastAsiaTheme="minorEastAsia" w:cstheme="minorBidi"/>
          <w:b w:val="0"/>
          <w:bCs w:val="0"/>
          <w:caps w:val="0"/>
          <w:noProof/>
          <w:sz w:val="24"/>
          <w:szCs w:val="24"/>
          <w:lang w:eastAsia="pt-BR"/>
        </w:rPr>
      </w:pPr>
      <w:hyperlink w:anchor="_Toc220429313" w:history="1">
        <w:r w:rsidRPr="00982AB4">
          <w:rPr>
            <w:rStyle w:val="Hyperlink"/>
            <w:noProof/>
          </w:rPr>
          <w:t>ANEXO V – DECLARAÇÃO DE ATUALIDADE DOS ATOS SOCIETÁRIOS</w:t>
        </w:r>
        <w:r>
          <w:rPr>
            <w:noProof/>
            <w:webHidden/>
          </w:rPr>
          <w:tab/>
        </w:r>
        <w:r>
          <w:rPr>
            <w:noProof/>
            <w:webHidden/>
          </w:rPr>
          <w:fldChar w:fldCharType="begin"/>
        </w:r>
        <w:r>
          <w:rPr>
            <w:noProof/>
            <w:webHidden/>
          </w:rPr>
          <w:instrText xml:space="preserve"> PAGEREF _Toc220429313 \h </w:instrText>
        </w:r>
        <w:r>
          <w:rPr>
            <w:noProof/>
            <w:webHidden/>
          </w:rPr>
        </w:r>
        <w:r>
          <w:rPr>
            <w:noProof/>
            <w:webHidden/>
          </w:rPr>
          <w:fldChar w:fldCharType="separate"/>
        </w:r>
        <w:r>
          <w:rPr>
            <w:noProof/>
            <w:webHidden/>
          </w:rPr>
          <w:t>273</w:t>
        </w:r>
        <w:r>
          <w:rPr>
            <w:noProof/>
            <w:webHidden/>
          </w:rPr>
          <w:fldChar w:fldCharType="end"/>
        </w:r>
      </w:hyperlink>
    </w:p>
    <w:p w14:paraId="714929DB" w14:textId="3E043E11" w:rsidR="00900D74" w:rsidRDefault="00900D74">
      <w:pPr>
        <w:pStyle w:val="Sumrio1"/>
        <w:rPr>
          <w:rFonts w:eastAsiaTheme="minorEastAsia" w:cstheme="minorBidi"/>
          <w:b w:val="0"/>
          <w:bCs w:val="0"/>
          <w:caps w:val="0"/>
          <w:noProof/>
          <w:sz w:val="24"/>
          <w:szCs w:val="24"/>
          <w:lang w:eastAsia="pt-BR"/>
        </w:rPr>
      </w:pPr>
      <w:hyperlink w:anchor="_Toc220429314" w:history="1">
        <w:r w:rsidRPr="00982AB4">
          <w:rPr>
            <w:rStyle w:val="Hyperlink"/>
            <w:noProof/>
          </w:rPr>
          <w:t>ANEXO VI – PROCURAÇÃO PARA NOMEAÇÃO DE REPRESENTANTES CREDENCIADOS</w:t>
        </w:r>
        <w:r>
          <w:rPr>
            <w:noProof/>
            <w:webHidden/>
          </w:rPr>
          <w:tab/>
        </w:r>
        <w:r>
          <w:rPr>
            <w:noProof/>
            <w:webHidden/>
          </w:rPr>
          <w:fldChar w:fldCharType="begin"/>
        </w:r>
        <w:r>
          <w:rPr>
            <w:noProof/>
            <w:webHidden/>
          </w:rPr>
          <w:instrText xml:space="preserve"> PAGEREF _Toc220429314 \h </w:instrText>
        </w:r>
        <w:r>
          <w:rPr>
            <w:noProof/>
            <w:webHidden/>
          </w:rPr>
        </w:r>
        <w:r>
          <w:rPr>
            <w:noProof/>
            <w:webHidden/>
          </w:rPr>
          <w:fldChar w:fldCharType="separate"/>
        </w:r>
        <w:r>
          <w:rPr>
            <w:noProof/>
            <w:webHidden/>
          </w:rPr>
          <w:t>275</w:t>
        </w:r>
        <w:r>
          <w:rPr>
            <w:noProof/>
            <w:webHidden/>
          </w:rPr>
          <w:fldChar w:fldCharType="end"/>
        </w:r>
      </w:hyperlink>
    </w:p>
    <w:p w14:paraId="1ED7AF0C" w14:textId="4D125091" w:rsidR="00900D74" w:rsidRDefault="00900D74">
      <w:pPr>
        <w:pStyle w:val="Sumrio1"/>
        <w:rPr>
          <w:rFonts w:eastAsiaTheme="minorEastAsia" w:cstheme="minorBidi"/>
          <w:b w:val="0"/>
          <w:bCs w:val="0"/>
          <w:caps w:val="0"/>
          <w:noProof/>
          <w:sz w:val="24"/>
          <w:szCs w:val="24"/>
          <w:lang w:eastAsia="pt-BR"/>
        </w:rPr>
      </w:pPr>
      <w:hyperlink w:anchor="_Toc220429315" w:history="1">
        <w:r w:rsidRPr="00982AB4">
          <w:rPr>
            <w:rStyle w:val="Hyperlink"/>
            <w:noProof/>
          </w:rPr>
          <w:t>ANEXO VII – DECLARAÇÃO DE CAPACIDADE TÉCNICA, ECONÔMICO-FINANCEIRA E REGULARIDADE JURÍDICA, FISCAL E TRABALHISTA</w:t>
        </w:r>
        <w:r>
          <w:rPr>
            <w:noProof/>
            <w:webHidden/>
          </w:rPr>
          <w:tab/>
        </w:r>
        <w:r>
          <w:rPr>
            <w:noProof/>
            <w:webHidden/>
          </w:rPr>
          <w:fldChar w:fldCharType="begin"/>
        </w:r>
        <w:r>
          <w:rPr>
            <w:noProof/>
            <w:webHidden/>
          </w:rPr>
          <w:instrText xml:space="preserve"> PAGEREF _Toc220429315 \h </w:instrText>
        </w:r>
        <w:r>
          <w:rPr>
            <w:noProof/>
            <w:webHidden/>
          </w:rPr>
        </w:r>
        <w:r>
          <w:rPr>
            <w:noProof/>
            <w:webHidden/>
          </w:rPr>
          <w:fldChar w:fldCharType="separate"/>
        </w:r>
        <w:r>
          <w:rPr>
            <w:noProof/>
            <w:webHidden/>
          </w:rPr>
          <w:t>277</w:t>
        </w:r>
        <w:r>
          <w:rPr>
            <w:noProof/>
            <w:webHidden/>
          </w:rPr>
          <w:fldChar w:fldCharType="end"/>
        </w:r>
      </w:hyperlink>
    </w:p>
    <w:p w14:paraId="536315D5" w14:textId="501F18E0" w:rsidR="00900D74" w:rsidRDefault="00900D74">
      <w:pPr>
        <w:pStyle w:val="Sumrio1"/>
        <w:rPr>
          <w:rFonts w:eastAsiaTheme="minorEastAsia" w:cstheme="minorBidi"/>
          <w:b w:val="0"/>
          <w:bCs w:val="0"/>
          <w:caps w:val="0"/>
          <w:noProof/>
          <w:sz w:val="24"/>
          <w:szCs w:val="24"/>
          <w:lang w:eastAsia="pt-BR"/>
        </w:rPr>
      </w:pPr>
      <w:hyperlink w:anchor="_Toc220429316" w:history="1">
        <w:r w:rsidRPr="00982AB4">
          <w:rPr>
            <w:rStyle w:val="Hyperlink"/>
            <w:noProof/>
          </w:rPr>
          <w:t>ANEXO VIII – TERMO DE COMPROMISSO DE ADEQUAÇÃO DO OBJETO SOCIAL</w:t>
        </w:r>
        <w:r>
          <w:rPr>
            <w:noProof/>
            <w:webHidden/>
          </w:rPr>
          <w:tab/>
        </w:r>
        <w:r>
          <w:rPr>
            <w:noProof/>
            <w:webHidden/>
          </w:rPr>
          <w:fldChar w:fldCharType="begin"/>
        </w:r>
        <w:r>
          <w:rPr>
            <w:noProof/>
            <w:webHidden/>
          </w:rPr>
          <w:instrText xml:space="preserve"> PAGEREF _Toc220429316 \h </w:instrText>
        </w:r>
        <w:r>
          <w:rPr>
            <w:noProof/>
            <w:webHidden/>
          </w:rPr>
        </w:r>
        <w:r>
          <w:rPr>
            <w:noProof/>
            <w:webHidden/>
          </w:rPr>
          <w:fldChar w:fldCharType="separate"/>
        </w:r>
        <w:r>
          <w:rPr>
            <w:noProof/>
            <w:webHidden/>
          </w:rPr>
          <w:t>278</w:t>
        </w:r>
        <w:r>
          <w:rPr>
            <w:noProof/>
            <w:webHidden/>
          </w:rPr>
          <w:fldChar w:fldCharType="end"/>
        </w:r>
      </w:hyperlink>
    </w:p>
    <w:p w14:paraId="1B49683E" w14:textId="25E1508A" w:rsidR="00900D74" w:rsidRDefault="00900D74">
      <w:pPr>
        <w:pStyle w:val="Sumrio1"/>
        <w:rPr>
          <w:rFonts w:eastAsiaTheme="minorEastAsia" w:cstheme="minorBidi"/>
          <w:b w:val="0"/>
          <w:bCs w:val="0"/>
          <w:caps w:val="0"/>
          <w:noProof/>
          <w:sz w:val="24"/>
          <w:szCs w:val="24"/>
          <w:lang w:eastAsia="pt-BR"/>
        </w:rPr>
      </w:pPr>
      <w:hyperlink w:anchor="_Toc220429317" w:history="1">
        <w:r w:rsidRPr="00982AB4">
          <w:rPr>
            <w:rStyle w:val="Hyperlink"/>
            <w:noProof/>
            <w:shd w:val="clear" w:color="auto" w:fill="FFFFFF" w:themeFill="background1"/>
          </w:rPr>
          <w:t xml:space="preserve">ANEXO IX </w:t>
        </w:r>
        <w:r w:rsidRPr="00982AB4">
          <w:rPr>
            <w:rStyle w:val="Hyperlink"/>
            <w:noProof/>
          </w:rPr>
          <w:t>– TERMO DE COMPROMISSO DE CONSTITUIÇÃO DE PESSOA JURÍDICA SEGUNDO AS LEIS BRASILEIRAS OU DE INDICAÇÃO DE PESSOA JURÍDICA BRASILEIRA CONTROLADA JÁ CONSTITUÍDA PARA ASSINATURA DO CONTRATO DE CONCESSÃO</w:t>
        </w:r>
        <w:r>
          <w:rPr>
            <w:noProof/>
            <w:webHidden/>
          </w:rPr>
          <w:tab/>
        </w:r>
        <w:r>
          <w:rPr>
            <w:noProof/>
            <w:webHidden/>
          </w:rPr>
          <w:fldChar w:fldCharType="begin"/>
        </w:r>
        <w:r>
          <w:rPr>
            <w:noProof/>
            <w:webHidden/>
          </w:rPr>
          <w:instrText xml:space="preserve"> PAGEREF _Toc220429317 \h </w:instrText>
        </w:r>
        <w:r>
          <w:rPr>
            <w:noProof/>
            <w:webHidden/>
          </w:rPr>
        </w:r>
        <w:r>
          <w:rPr>
            <w:noProof/>
            <w:webHidden/>
          </w:rPr>
          <w:fldChar w:fldCharType="separate"/>
        </w:r>
        <w:r>
          <w:rPr>
            <w:noProof/>
            <w:webHidden/>
          </w:rPr>
          <w:t>279</w:t>
        </w:r>
        <w:r>
          <w:rPr>
            <w:noProof/>
            <w:webHidden/>
          </w:rPr>
          <w:fldChar w:fldCharType="end"/>
        </w:r>
      </w:hyperlink>
    </w:p>
    <w:p w14:paraId="6A30E086" w14:textId="34317659" w:rsidR="00900D74" w:rsidRDefault="00900D74">
      <w:pPr>
        <w:pStyle w:val="Sumrio1"/>
        <w:rPr>
          <w:rFonts w:eastAsiaTheme="minorEastAsia" w:cstheme="minorBidi"/>
          <w:b w:val="0"/>
          <w:bCs w:val="0"/>
          <w:caps w:val="0"/>
          <w:noProof/>
          <w:sz w:val="24"/>
          <w:szCs w:val="24"/>
          <w:lang w:eastAsia="pt-BR"/>
        </w:rPr>
      </w:pPr>
      <w:hyperlink w:anchor="_Toc220429318" w:history="1">
        <w:r w:rsidRPr="00982AB4">
          <w:rPr>
            <w:rStyle w:val="Hyperlink"/>
            <w:noProof/>
            <w:shd w:val="clear" w:color="auto" w:fill="FFFFFF" w:themeFill="background1"/>
          </w:rPr>
          <w:t>ANEXO X – CARTA DE APRESENTAÇÃO</w:t>
        </w:r>
        <w:r>
          <w:rPr>
            <w:noProof/>
            <w:webHidden/>
          </w:rPr>
          <w:tab/>
        </w:r>
        <w:r>
          <w:rPr>
            <w:noProof/>
            <w:webHidden/>
          </w:rPr>
          <w:fldChar w:fldCharType="begin"/>
        </w:r>
        <w:r>
          <w:rPr>
            <w:noProof/>
            <w:webHidden/>
          </w:rPr>
          <w:instrText xml:space="preserve"> PAGEREF _Toc220429318 \h </w:instrText>
        </w:r>
        <w:r>
          <w:rPr>
            <w:noProof/>
            <w:webHidden/>
          </w:rPr>
        </w:r>
        <w:r>
          <w:rPr>
            <w:noProof/>
            <w:webHidden/>
          </w:rPr>
          <w:fldChar w:fldCharType="separate"/>
        </w:r>
        <w:r>
          <w:rPr>
            <w:noProof/>
            <w:webHidden/>
          </w:rPr>
          <w:t>280</w:t>
        </w:r>
        <w:r>
          <w:rPr>
            <w:noProof/>
            <w:webHidden/>
          </w:rPr>
          <w:fldChar w:fldCharType="end"/>
        </w:r>
      </w:hyperlink>
    </w:p>
    <w:p w14:paraId="702251E3" w14:textId="5F4BA3EC" w:rsidR="00900D74" w:rsidRDefault="00900D74">
      <w:pPr>
        <w:pStyle w:val="Sumrio1"/>
        <w:rPr>
          <w:rFonts w:eastAsiaTheme="minorEastAsia" w:cstheme="minorBidi"/>
          <w:b w:val="0"/>
          <w:bCs w:val="0"/>
          <w:caps w:val="0"/>
          <w:noProof/>
          <w:sz w:val="24"/>
          <w:szCs w:val="24"/>
          <w:lang w:eastAsia="pt-BR"/>
        </w:rPr>
      </w:pPr>
      <w:hyperlink w:anchor="_Toc220429319" w:history="1">
        <w:r w:rsidRPr="00982AB4">
          <w:rPr>
            <w:rStyle w:val="Hyperlink"/>
            <w:noProof/>
          </w:rPr>
          <w:t>ANEXO XI - DECLARAÇÃO DE ATUALIZAÇÃO DOS DOCUMENTOS DE INSCRIÇÃO</w:t>
        </w:r>
        <w:r>
          <w:rPr>
            <w:noProof/>
            <w:webHidden/>
          </w:rPr>
          <w:tab/>
        </w:r>
        <w:r>
          <w:rPr>
            <w:noProof/>
            <w:webHidden/>
          </w:rPr>
          <w:fldChar w:fldCharType="begin"/>
        </w:r>
        <w:r>
          <w:rPr>
            <w:noProof/>
            <w:webHidden/>
          </w:rPr>
          <w:instrText xml:space="preserve"> PAGEREF _Toc220429319 \h </w:instrText>
        </w:r>
        <w:r>
          <w:rPr>
            <w:noProof/>
            <w:webHidden/>
          </w:rPr>
        </w:r>
        <w:r>
          <w:rPr>
            <w:noProof/>
            <w:webHidden/>
          </w:rPr>
          <w:fldChar w:fldCharType="separate"/>
        </w:r>
        <w:r>
          <w:rPr>
            <w:noProof/>
            <w:webHidden/>
          </w:rPr>
          <w:t>282</w:t>
        </w:r>
        <w:r>
          <w:rPr>
            <w:noProof/>
            <w:webHidden/>
          </w:rPr>
          <w:fldChar w:fldCharType="end"/>
        </w:r>
      </w:hyperlink>
    </w:p>
    <w:p w14:paraId="6FAC702A" w14:textId="6D9B8BC4" w:rsidR="00900D74" w:rsidRDefault="00900D74">
      <w:pPr>
        <w:pStyle w:val="Sumrio1"/>
        <w:rPr>
          <w:rFonts w:eastAsiaTheme="minorEastAsia" w:cstheme="minorBidi"/>
          <w:b w:val="0"/>
          <w:bCs w:val="0"/>
          <w:caps w:val="0"/>
          <w:noProof/>
          <w:sz w:val="24"/>
          <w:szCs w:val="24"/>
          <w:lang w:eastAsia="pt-BR"/>
        </w:rPr>
      </w:pPr>
      <w:hyperlink w:anchor="_Toc220429320" w:history="1">
        <w:r w:rsidRPr="00982AB4">
          <w:rPr>
            <w:rStyle w:val="Hyperlink"/>
            <w:noProof/>
          </w:rPr>
          <w:t>ANEXO XII – DECLARAÇÃO DE INTERESSE</w:t>
        </w:r>
        <w:r>
          <w:rPr>
            <w:noProof/>
            <w:webHidden/>
          </w:rPr>
          <w:tab/>
        </w:r>
        <w:r>
          <w:rPr>
            <w:noProof/>
            <w:webHidden/>
          </w:rPr>
          <w:fldChar w:fldCharType="begin"/>
        </w:r>
        <w:r>
          <w:rPr>
            <w:noProof/>
            <w:webHidden/>
          </w:rPr>
          <w:instrText xml:space="preserve"> PAGEREF _Toc220429320 \h </w:instrText>
        </w:r>
        <w:r>
          <w:rPr>
            <w:noProof/>
            <w:webHidden/>
          </w:rPr>
        </w:r>
        <w:r>
          <w:rPr>
            <w:noProof/>
            <w:webHidden/>
          </w:rPr>
          <w:fldChar w:fldCharType="separate"/>
        </w:r>
        <w:r>
          <w:rPr>
            <w:noProof/>
            <w:webHidden/>
          </w:rPr>
          <w:t>285</w:t>
        </w:r>
        <w:r>
          <w:rPr>
            <w:noProof/>
            <w:webHidden/>
          </w:rPr>
          <w:fldChar w:fldCharType="end"/>
        </w:r>
      </w:hyperlink>
    </w:p>
    <w:p w14:paraId="45580174" w14:textId="5B6BA3C5" w:rsidR="00900D74" w:rsidRDefault="00900D74">
      <w:pPr>
        <w:pStyle w:val="Sumrio1"/>
        <w:rPr>
          <w:rFonts w:eastAsiaTheme="minorEastAsia" w:cstheme="minorBidi"/>
          <w:b w:val="0"/>
          <w:bCs w:val="0"/>
          <w:caps w:val="0"/>
          <w:noProof/>
          <w:sz w:val="24"/>
          <w:szCs w:val="24"/>
          <w:lang w:eastAsia="pt-BR"/>
        </w:rPr>
      </w:pPr>
      <w:hyperlink w:anchor="_Toc220429321" w:history="1">
        <w:r w:rsidRPr="00982AB4">
          <w:rPr>
            <w:rStyle w:val="Hyperlink"/>
            <w:noProof/>
          </w:rPr>
          <w:t>ANEXO XIII – MODELO DE CARTA DE CRÉDITO PARA GARANTIA DE OFERTA EM PORTUGUÊS</w:t>
        </w:r>
        <w:r>
          <w:rPr>
            <w:noProof/>
            <w:webHidden/>
          </w:rPr>
          <w:tab/>
        </w:r>
        <w:r>
          <w:rPr>
            <w:noProof/>
            <w:webHidden/>
          </w:rPr>
          <w:fldChar w:fldCharType="begin"/>
        </w:r>
        <w:r>
          <w:rPr>
            <w:noProof/>
            <w:webHidden/>
          </w:rPr>
          <w:instrText xml:space="preserve"> PAGEREF _Toc220429321 \h </w:instrText>
        </w:r>
        <w:r>
          <w:rPr>
            <w:noProof/>
            <w:webHidden/>
          </w:rPr>
        </w:r>
        <w:r>
          <w:rPr>
            <w:noProof/>
            <w:webHidden/>
          </w:rPr>
          <w:fldChar w:fldCharType="separate"/>
        </w:r>
        <w:r>
          <w:rPr>
            <w:noProof/>
            <w:webHidden/>
          </w:rPr>
          <w:t>286</w:t>
        </w:r>
        <w:r>
          <w:rPr>
            <w:noProof/>
            <w:webHidden/>
          </w:rPr>
          <w:fldChar w:fldCharType="end"/>
        </w:r>
      </w:hyperlink>
    </w:p>
    <w:p w14:paraId="5C3CA544" w14:textId="232C71A7" w:rsidR="00900D74" w:rsidRDefault="00900D74">
      <w:pPr>
        <w:pStyle w:val="Sumrio1"/>
        <w:rPr>
          <w:rFonts w:eastAsiaTheme="minorEastAsia" w:cstheme="minorBidi"/>
          <w:b w:val="0"/>
          <w:bCs w:val="0"/>
          <w:caps w:val="0"/>
          <w:noProof/>
          <w:sz w:val="24"/>
          <w:szCs w:val="24"/>
          <w:lang w:eastAsia="pt-BR"/>
        </w:rPr>
      </w:pPr>
      <w:hyperlink w:anchor="_Toc220429322" w:history="1">
        <w:r w:rsidRPr="00982AB4">
          <w:rPr>
            <w:rStyle w:val="Hyperlink"/>
            <w:noProof/>
          </w:rPr>
          <w:t>ANEXO XIII – MODELO DE CARTA DE CRÉDITO PARA GARANTIA DE OFERTA EM INGLÊS</w:t>
        </w:r>
        <w:r>
          <w:rPr>
            <w:noProof/>
            <w:webHidden/>
          </w:rPr>
          <w:tab/>
        </w:r>
        <w:r>
          <w:rPr>
            <w:noProof/>
            <w:webHidden/>
          </w:rPr>
          <w:fldChar w:fldCharType="begin"/>
        </w:r>
        <w:r>
          <w:rPr>
            <w:noProof/>
            <w:webHidden/>
          </w:rPr>
          <w:instrText xml:space="preserve"> PAGEREF _Toc220429322 \h </w:instrText>
        </w:r>
        <w:r>
          <w:rPr>
            <w:noProof/>
            <w:webHidden/>
          </w:rPr>
        </w:r>
        <w:r>
          <w:rPr>
            <w:noProof/>
            <w:webHidden/>
          </w:rPr>
          <w:fldChar w:fldCharType="separate"/>
        </w:r>
        <w:r>
          <w:rPr>
            <w:noProof/>
            <w:webHidden/>
          </w:rPr>
          <w:t>295</w:t>
        </w:r>
        <w:r>
          <w:rPr>
            <w:noProof/>
            <w:webHidden/>
          </w:rPr>
          <w:fldChar w:fldCharType="end"/>
        </w:r>
      </w:hyperlink>
    </w:p>
    <w:p w14:paraId="1D9D11A6" w14:textId="4ED41B2E" w:rsidR="00900D74" w:rsidRDefault="00900D74">
      <w:pPr>
        <w:pStyle w:val="Sumrio1"/>
        <w:rPr>
          <w:rFonts w:eastAsiaTheme="minorEastAsia" w:cstheme="minorBidi"/>
          <w:b w:val="0"/>
          <w:bCs w:val="0"/>
          <w:caps w:val="0"/>
          <w:noProof/>
          <w:sz w:val="24"/>
          <w:szCs w:val="24"/>
          <w:lang w:eastAsia="pt-BR"/>
        </w:rPr>
      </w:pPr>
      <w:hyperlink w:anchor="_Toc220429323" w:history="1">
        <w:r w:rsidRPr="00982AB4">
          <w:rPr>
            <w:rStyle w:val="Hyperlink"/>
            <w:noProof/>
          </w:rPr>
          <w:t>ANEXO XIV – MODELO DE SEGURO GARANTIA PARA GARANTIA DE OFERTA</w:t>
        </w:r>
        <w:r>
          <w:rPr>
            <w:noProof/>
            <w:webHidden/>
          </w:rPr>
          <w:tab/>
        </w:r>
        <w:r>
          <w:rPr>
            <w:noProof/>
            <w:webHidden/>
          </w:rPr>
          <w:fldChar w:fldCharType="begin"/>
        </w:r>
        <w:r>
          <w:rPr>
            <w:noProof/>
            <w:webHidden/>
          </w:rPr>
          <w:instrText xml:space="preserve"> PAGEREF _Toc220429323 \h </w:instrText>
        </w:r>
        <w:r>
          <w:rPr>
            <w:noProof/>
            <w:webHidden/>
          </w:rPr>
        </w:r>
        <w:r>
          <w:rPr>
            <w:noProof/>
            <w:webHidden/>
          </w:rPr>
          <w:fldChar w:fldCharType="separate"/>
        </w:r>
        <w:r>
          <w:rPr>
            <w:noProof/>
            <w:webHidden/>
          </w:rPr>
          <w:t>303</w:t>
        </w:r>
        <w:r>
          <w:rPr>
            <w:noProof/>
            <w:webHidden/>
          </w:rPr>
          <w:fldChar w:fldCharType="end"/>
        </w:r>
      </w:hyperlink>
    </w:p>
    <w:p w14:paraId="2DBACF05" w14:textId="026A1B58" w:rsidR="00900D74" w:rsidRDefault="00900D74">
      <w:pPr>
        <w:pStyle w:val="Sumrio1"/>
        <w:rPr>
          <w:rFonts w:eastAsiaTheme="minorEastAsia" w:cstheme="minorBidi"/>
          <w:b w:val="0"/>
          <w:bCs w:val="0"/>
          <w:caps w:val="0"/>
          <w:noProof/>
          <w:sz w:val="24"/>
          <w:szCs w:val="24"/>
          <w:lang w:eastAsia="pt-BR"/>
        </w:rPr>
      </w:pPr>
      <w:hyperlink w:anchor="_Toc220429324" w:history="1">
        <w:r w:rsidRPr="00982AB4">
          <w:rPr>
            <w:rStyle w:val="Hyperlink"/>
            <w:noProof/>
          </w:rPr>
          <w:t>ANEXO XV – MODELO DE RECIBO DE CAUÇÃO</w:t>
        </w:r>
        <w:r>
          <w:rPr>
            <w:noProof/>
            <w:webHidden/>
          </w:rPr>
          <w:tab/>
        </w:r>
        <w:r>
          <w:rPr>
            <w:noProof/>
            <w:webHidden/>
          </w:rPr>
          <w:fldChar w:fldCharType="begin"/>
        </w:r>
        <w:r>
          <w:rPr>
            <w:noProof/>
            <w:webHidden/>
          </w:rPr>
          <w:instrText xml:space="preserve"> PAGEREF _Toc220429324 \h </w:instrText>
        </w:r>
        <w:r>
          <w:rPr>
            <w:noProof/>
            <w:webHidden/>
          </w:rPr>
        </w:r>
        <w:r>
          <w:rPr>
            <w:noProof/>
            <w:webHidden/>
          </w:rPr>
          <w:fldChar w:fldCharType="separate"/>
        </w:r>
        <w:r>
          <w:rPr>
            <w:noProof/>
            <w:webHidden/>
          </w:rPr>
          <w:t>318</w:t>
        </w:r>
        <w:r>
          <w:rPr>
            <w:noProof/>
            <w:webHidden/>
          </w:rPr>
          <w:fldChar w:fldCharType="end"/>
        </w:r>
      </w:hyperlink>
    </w:p>
    <w:p w14:paraId="72A4B1C1" w14:textId="2CD44150" w:rsidR="00900D74" w:rsidRDefault="00900D74">
      <w:pPr>
        <w:pStyle w:val="Sumrio1"/>
        <w:rPr>
          <w:rFonts w:eastAsiaTheme="minorEastAsia" w:cstheme="minorBidi"/>
          <w:b w:val="0"/>
          <w:bCs w:val="0"/>
          <w:caps w:val="0"/>
          <w:noProof/>
          <w:sz w:val="24"/>
          <w:szCs w:val="24"/>
          <w:lang w:eastAsia="pt-BR"/>
        </w:rPr>
      </w:pPr>
      <w:hyperlink w:anchor="_Toc220429325" w:history="1">
        <w:r w:rsidRPr="00982AB4">
          <w:rPr>
            <w:rStyle w:val="Hyperlink"/>
            <w:noProof/>
          </w:rPr>
          <w:t>ANEXO XVI – EQUIVALÊNCIA DE UNIDADES DE TRABALHO</w:t>
        </w:r>
        <w:r>
          <w:rPr>
            <w:noProof/>
            <w:webHidden/>
          </w:rPr>
          <w:tab/>
        </w:r>
        <w:r>
          <w:rPr>
            <w:noProof/>
            <w:webHidden/>
          </w:rPr>
          <w:fldChar w:fldCharType="begin"/>
        </w:r>
        <w:r>
          <w:rPr>
            <w:noProof/>
            <w:webHidden/>
          </w:rPr>
          <w:instrText xml:space="preserve"> PAGEREF _Toc220429325 \h </w:instrText>
        </w:r>
        <w:r>
          <w:rPr>
            <w:noProof/>
            <w:webHidden/>
          </w:rPr>
        </w:r>
        <w:r>
          <w:rPr>
            <w:noProof/>
            <w:webHidden/>
          </w:rPr>
          <w:fldChar w:fldCharType="separate"/>
        </w:r>
        <w:r>
          <w:rPr>
            <w:noProof/>
            <w:webHidden/>
          </w:rPr>
          <w:t>322</w:t>
        </w:r>
        <w:r>
          <w:rPr>
            <w:noProof/>
            <w:webHidden/>
          </w:rPr>
          <w:fldChar w:fldCharType="end"/>
        </w:r>
      </w:hyperlink>
    </w:p>
    <w:p w14:paraId="33442922" w14:textId="05A378DD" w:rsidR="00900D74" w:rsidRDefault="00900D74">
      <w:pPr>
        <w:pStyle w:val="Sumrio1"/>
        <w:rPr>
          <w:rFonts w:eastAsiaTheme="minorEastAsia" w:cstheme="minorBidi"/>
          <w:b w:val="0"/>
          <w:bCs w:val="0"/>
          <w:caps w:val="0"/>
          <w:noProof/>
          <w:sz w:val="24"/>
          <w:szCs w:val="24"/>
          <w:lang w:eastAsia="pt-BR"/>
        </w:rPr>
      </w:pPr>
      <w:hyperlink w:anchor="_Toc220429326" w:history="1">
        <w:r w:rsidRPr="00982AB4">
          <w:rPr>
            <w:rStyle w:val="Hyperlink"/>
            <w:noProof/>
          </w:rPr>
          <w:t>ANEXO XVII – DECLARAÇÃO DE AUSÊNCIA DE IMPEDIMENTOS PARA A ASSINATURA DO CONTRATO DE CONCESSÃO</w:t>
        </w:r>
        <w:r>
          <w:rPr>
            <w:noProof/>
            <w:webHidden/>
          </w:rPr>
          <w:tab/>
        </w:r>
        <w:r>
          <w:rPr>
            <w:noProof/>
            <w:webHidden/>
          </w:rPr>
          <w:fldChar w:fldCharType="begin"/>
        </w:r>
        <w:r>
          <w:rPr>
            <w:noProof/>
            <w:webHidden/>
          </w:rPr>
          <w:instrText xml:space="preserve"> PAGEREF _Toc220429326 \h </w:instrText>
        </w:r>
        <w:r>
          <w:rPr>
            <w:noProof/>
            <w:webHidden/>
          </w:rPr>
        </w:r>
        <w:r>
          <w:rPr>
            <w:noProof/>
            <w:webHidden/>
          </w:rPr>
          <w:fldChar w:fldCharType="separate"/>
        </w:r>
        <w:r>
          <w:rPr>
            <w:noProof/>
            <w:webHidden/>
          </w:rPr>
          <w:t>328</w:t>
        </w:r>
        <w:r>
          <w:rPr>
            <w:noProof/>
            <w:webHidden/>
          </w:rPr>
          <w:fldChar w:fldCharType="end"/>
        </w:r>
      </w:hyperlink>
    </w:p>
    <w:p w14:paraId="58EAC61B" w14:textId="6F63F160" w:rsidR="00900D74" w:rsidRDefault="00900D74">
      <w:pPr>
        <w:pStyle w:val="Sumrio1"/>
        <w:rPr>
          <w:rFonts w:eastAsiaTheme="minorEastAsia" w:cstheme="minorBidi"/>
          <w:b w:val="0"/>
          <w:bCs w:val="0"/>
          <w:caps w:val="0"/>
          <w:noProof/>
          <w:sz w:val="24"/>
          <w:szCs w:val="24"/>
          <w:lang w:eastAsia="pt-BR"/>
        </w:rPr>
      </w:pPr>
      <w:hyperlink w:anchor="_Toc220429327" w:history="1">
        <w:r w:rsidRPr="00982AB4">
          <w:rPr>
            <w:rStyle w:val="Hyperlink"/>
            <w:noProof/>
          </w:rPr>
          <w:t>ANEXO XVIII – DECLARAÇÃO SOBRE PENDÊNCIAS LEGAIS OU JUDICIAIS RELEVANTES</w:t>
        </w:r>
        <w:r>
          <w:rPr>
            <w:noProof/>
            <w:webHidden/>
          </w:rPr>
          <w:tab/>
        </w:r>
        <w:r>
          <w:rPr>
            <w:noProof/>
            <w:webHidden/>
          </w:rPr>
          <w:fldChar w:fldCharType="begin"/>
        </w:r>
        <w:r>
          <w:rPr>
            <w:noProof/>
            <w:webHidden/>
          </w:rPr>
          <w:instrText xml:space="preserve"> PAGEREF _Toc220429327 \h </w:instrText>
        </w:r>
        <w:r>
          <w:rPr>
            <w:noProof/>
            <w:webHidden/>
          </w:rPr>
        </w:r>
        <w:r>
          <w:rPr>
            <w:noProof/>
            <w:webHidden/>
          </w:rPr>
          <w:fldChar w:fldCharType="separate"/>
        </w:r>
        <w:r>
          <w:rPr>
            <w:noProof/>
            <w:webHidden/>
          </w:rPr>
          <w:t>330</w:t>
        </w:r>
        <w:r>
          <w:rPr>
            <w:noProof/>
            <w:webHidden/>
          </w:rPr>
          <w:fldChar w:fldCharType="end"/>
        </w:r>
      </w:hyperlink>
    </w:p>
    <w:p w14:paraId="41BEE1F6" w14:textId="11E0839A" w:rsidR="00900D74" w:rsidRDefault="00900D74">
      <w:pPr>
        <w:pStyle w:val="Sumrio1"/>
        <w:rPr>
          <w:rFonts w:eastAsiaTheme="minorEastAsia" w:cstheme="minorBidi"/>
          <w:b w:val="0"/>
          <w:bCs w:val="0"/>
          <w:caps w:val="0"/>
          <w:noProof/>
          <w:sz w:val="24"/>
          <w:szCs w:val="24"/>
          <w:lang w:eastAsia="pt-BR"/>
        </w:rPr>
      </w:pPr>
      <w:hyperlink w:anchor="_Toc220429328" w:history="1">
        <w:r w:rsidRPr="00982AB4">
          <w:rPr>
            <w:rStyle w:val="Hyperlink"/>
            <w:noProof/>
          </w:rPr>
          <w:t>ANEXO XIX – SUMÁRIO TÉCNICO 01: QUALIFICAÇÃO TÉCNICA POR EXPERIÊNCIA DA LICITANTE OU DO SEU GRUPO SOCIETÁRIO</w:t>
        </w:r>
        <w:r>
          <w:rPr>
            <w:noProof/>
            <w:webHidden/>
          </w:rPr>
          <w:tab/>
        </w:r>
        <w:r>
          <w:rPr>
            <w:noProof/>
            <w:webHidden/>
          </w:rPr>
          <w:fldChar w:fldCharType="begin"/>
        </w:r>
        <w:r>
          <w:rPr>
            <w:noProof/>
            <w:webHidden/>
          </w:rPr>
          <w:instrText xml:space="preserve"> PAGEREF _Toc220429328 \h </w:instrText>
        </w:r>
        <w:r>
          <w:rPr>
            <w:noProof/>
            <w:webHidden/>
          </w:rPr>
        </w:r>
        <w:r>
          <w:rPr>
            <w:noProof/>
            <w:webHidden/>
          </w:rPr>
          <w:fldChar w:fldCharType="separate"/>
        </w:r>
        <w:r>
          <w:rPr>
            <w:noProof/>
            <w:webHidden/>
          </w:rPr>
          <w:t>331</w:t>
        </w:r>
        <w:r>
          <w:rPr>
            <w:noProof/>
            <w:webHidden/>
          </w:rPr>
          <w:fldChar w:fldCharType="end"/>
        </w:r>
      </w:hyperlink>
    </w:p>
    <w:p w14:paraId="52EF6046" w14:textId="4F78B1D3" w:rsidR="00900D74" w:rsidRDefault="00900D74">
      <w:pPr>
        <w:pStyle w:val="Sumrio1"/>
        <w:rPr>
          <w:rFonts w:eastAsiaTheme="minorEastAsia" w:cstheme="minorBidi"/>
          <w:b w:val="0"/>
          <w:bCs w:val="0"/>
          <w:caps w:val="0"/>
          <w:noProof/>
          <w:sz w:val="24"/>
          <w:szCs w:val="24"/>
          <w:lang w:eastAsia="pt-BR"/>
        </w:rPr>
      </w:pPr>
      <w:hyperlink w:anchor="_Toc220429329" w:history="1">
        <w:r w:rsidRPr="00982AB4">
          <w:rPr>
            <w:rStyle w:val="Hyperlink"/>
            <w:noProof/>
          </w:rPr>
          <w:t>ANEXO XX– SUMÁRIO TÉCNICO 02: QUALIFICAÇÃO TÉCNICA POR EXPERIÊNCIA DOS INTEGRANTES DO QUADRO TÉCNICO DA LICITANTE</w:t>
        </w:r>
        <w:r>
          <w:rPr>
            <w:noProof/>
            <w:webHidden/>
          </w:rPr>
          <w:tab/>
        </w:r>
        <w:r>
          <w:rPr>
            <w:noProof/>
            <w:webHidden/>
          </w:rPr>
          <w:fldChar w:fldCharType="begin"/>
        </w:r>
        <w:r>
          <w:rPr>
            <w:noProof/>
            <w:webHidden/>
          </w:rPr>
          <w:instrText xml:space="preserve"> PAGEREF _Toc220429329 \h </w:instrText>
        </w:r>
        <w:r>
          <w:rPr>
            <w:noProof/>
            <w:webHidden/>
          </w:rPr>
        </w:r>
        <w:r>
          <w:rPr>
            <w:noProof/>
            <w:webHidden/>
          </w:rPr>
          <w:fldChar w:fldCharType="separate"/>
        </w:r>
        <w:r>
          <w:rPr>
            <w:noProof/>
            <w:webHidden/>
          </w:rPr>
          <w:t>339</w:t>
        </w:r>
        <w:r>
          <w:rPr>
            <w:noProof/>
            <w:webHidden/>
          </w:rPr>
          <w:fldChar w:fldCharType="end"/>
        </w:r>
      </w:hyperlink>
    </w:p>
    <w:p w14:paraId="444D4954" w14:textId="264A64A2" w:rsidR="00900D74" w:rsidRDefault="00900D74">
      <w:pPr>
        <w:pStyle w:val="Sumrio1"/>
        <w:rPr>
          <w:rFonts w:eastAsiaTheme="minorEastAsia" w:cstheme="minorBidi"/>
          <w:b w:val="0"/>
          <w:bCs w:val="0"/>
          <w:caps w:val="0"/>
          <w:noProof/>
          <w:sz w:val="24"/>
          <w:szCs w:val="24"/>
          <w:lang w:eastAsia="pt-BR"/>
        </w:rPr>
      </w:pPr>
      <w:hyperlink w:anchor="_Toc220429330" w:history="1">
        <w:r w:rsidRPr="00982AB4">
          <w:rPr>
            <w:rStyle w:val="Hyperlink"/>
            <w:noProof/>
          </w:rPr>
          <w:t>ANEXO XXI – SUMÁRIO TÉCNICO 03: QUALIFICAÇÃO TÉCNICA COMO NÃO OPERADORA</w:t>
        </w:r>
        <w:r>
          <w:rPr>
            <w:noProof/>
            <w:webHidden/>
          </w:rPr>
          <w:tab/>
        </w:r>
        <w:r>
          <w:rPr>
            <w:noProof/>
            <w:webHidden/>
          </w:rPr>
          <w:fldChar w:fldCharType="begin"/>
        </w:r>
        <w:r>
          <w:rPr>
            <w:noProof/>
            <w:webHidden/>
          </w:rPr>
          <w:instrText xml:space="preserve"> PAGEREF _Toc220429330 \h </w:instrText>
        </w:r>
        <w:r>
          <w:rPr>
            <w:noProof/>
            <w:webHidden/>
          </w:rPr>
        </w:r>
        <w:r>
          <w:rPr>
            <w:noProof/>
            <w:webHidden/>
          </w:rPr>
          <w:fldChar w:fldCharType="separate"/>
        </w:r>
        <w:r>
          <w:rPr>
            <w:noProof/>
            <w:webHidden/>
          </w:rPr>
          <w:t>349</w:t>
        </w:r>
        <w:r>
          <w:rPr>
            <w:noProof/>
            <w:webHidden/>
          </w:rPr>
          <w:fldChar w:fldCharType="end"/>
        </w:r>
      </w:hyperlink>
    </w:p>
    <w:p w14:paraId="6402E492" w14:textId="101C98F2" w:rsidR="00900D74" w:rsidRDefault="00900D74">
      <w:pPr>
        <w:pStyle w:val="Sumrio1"/>
        <w:rPr>
          <w:rFonts w:eastAsiaTheme="minorEastAsia" w:cstheme="minorBidi"/>
          <w:b w:val="0"/>
          <w:bCs w:val="0"/>
          <w:caps w:val="0"/>
          <w:noProof/>
          <w:sz w:val="24"/>
          <w:szCs w:val="24"/>
          <w:lang w:eastAsia="pt-BR"/>
        </w:rPr>
      </w:pPr>
      <w:hyperlink w:anchor="_Toc220429331" w:history="1">
        <w:r w:rsidRPr="00982AB4">
          <w:rPr>
            <w:rStyle w:val="Hyperlink"/>
            <w:noProof/>
          </w:rPr>
          <w:t>ANEXO XXII – SUMÁRIO TÉCNICO 04: QUALIFICAÇÃO TÉCNICA PARA LICITANTE QUE JÁ ATUA NO BRASIL</w:t>
        </w:r>
        <w:r>
          <w:rPr>
            <w:noProof/>
            <w:webHidden/>
          </w:rPr>
          <w:tab/>
        </w:r>
        <w:r>
          <w:rPr>
            <w:noProof/>
            <w:webHidden/>
          </w:rPr>
          <w:fldChar w:fldCharType="begin"/>
        </w:r>
        <w:r>
          <w:rPr>
            <w:noProof/>
            <w:webHidden/>
          </w:rPr>
          <w:instrText xml:space="preserve"> PAGEREF _Toc220429331 \h </w:instrText>
        </w:r>
        <w:r>
          <w:rPr>
            <w:noProof/>
            <w:webHidden/>
          </w:rPr>
        </w:r>
        <w:r>
          <w:rPr>
            <w:noProof/>
            <w:webHidden/>
          </w:rPr>
          <w:fldChar w:fldCharType="separate"/>
        </w:r>
        <w:r>
          <w:rPr>
            <w:noProof/>
            <w:webHidden/>
          </w:rPr>
          <w:t>350</w:t>
        </w:r>
        <w:r>
          <w:rPr>
            <w:noProof/>
            <w:webHidden/>
          </w:rPr>
          <w:fldChar w:fldCharType="end"/>
        </w:r>
      </w:hyperlink>
    </w:p>
    <w:p w14:paraId="5E0792B3" w14:textId="6B859DA3" w:rsidR="00900D74" w:rsidRDefault="00900D74">
      <w:pPr>
        <w:pStyle w:val="Sumrio1"/>
        <w:rPr>
          <w:rFonts w:eastAsiaTheme="minorEastAsia" w:cstheme="minorBidi"/>
          <w:b w:val="0"/>
          <w:bCs w:val="0"/>
          <w:caps w:val="0"/>
          <w:noProof/>
          <w:sz w:val="24"/>
          <w:szCs w:val="24"/>
          <w:lang w:eastAsia="pt-BR"/>
        </w:rPr>
      </w:pPr>
      <w:hyperlink w:anchor="_Toc220429332" w:history="1">
        <w:r w:rsidRPr="00982AB4">
          <w:rPr>
            <w:rStyle w:val="Hyperlink"/>
            <w:noProof/>
          </w:rPr>
          <w:t>ANEXO XXIII – RESUMO DAS DEMONSTRAÇÕES FINANCEIRAS          (SOMENTE PARA PESSOAS JURÍDICAS ESTRANGEIRAS)</w:t>
        </w:r>
        <w:r>
          <w:rPr>
            <w:noProof/>
            <w:webHidden/>
          </w:rPr>
          <w:tab/>
        </w:r>
        <w:r>
          <w:rPr>
            <w:noProof/>
            <w:webHidden/>
          </w:rPr>
          <w:fldChar w:fldCharType="begin"/>
        </w:r>
        <w:r>
          <w:rPr>
            <w:noProof/>
            <w:webHidden/>
          </w:rPr>
          <w:instrText xml:space="preserve"> PAGEREF _Toc220429332 \h </w:instrText>
        </w:r>
        <w:r>
          <w:rPr>
            <w:noProof/>
            <w:webHidden/>
          </w:rPr>
        </w:r>
        <w:r>
          <w:rPr>
            <w:noProof/>
            <w:webHidden/>
          </w:rPr>
          <w:fldChar w:fldCharType="separate"/>
        </w:r>
        <w:r>
          <w:rPr>
            <w:noProof/>
            <w:webHidden/>
          </w:rPr>
          <w:t>354</w:t>
        </w:r>
        <w:r>
          <w:rPr>
            <w:noProof/>
            <w:webHidden/>
          </w:rPr>
          <w:fldChar w:fldCharType="end"/>
        </w:r>
      </w:hyperlink>
    </w:p>
    <w:p w14:paraId="6393B8D0" w14:textId="35146DE7" w:rsidR="00900D74" w:rsidRDefault="00900D74">
      <w:pPr>
        <w:pStyle w:val="Sumrio1"/>
        <w:rPr>
          <w:rFonts w:eastAsiaTheme="minorEastAsia" w:cstheme="minorBidi"/>
          <w:b w:val="0"/>
          <w:bCs w:val="0"/>
          <w:caps w:val="0"/>
          <w:noProof/>
          <w:sz w:val="24"/>
          <w:szCs w:val="24"/>
          <w:lang w:eastAsia="pt-BR"/>
        </w:rPr>
      </w:pPr>
      <w:hyperlink w:anchor="_Toc220429333" w:history="1">
        <w:r w:rsidRPr="00982AB4">
          <w:rPr>
            <w:rStyle w:val="Hyperlink"/>
            <w:noProof/>
          </w:rPr>
          <w:t>ANEXO XXIV – INFORMAÇÕES DA SIGNATÁRIA</w:t>
        </w:r>
        <w:r>
          <w:rPr>
            <w:noProof/>
            <w:webHidden/>
          </w:rPr>
          <w:tab/>
        </w:r>
        <w:r>
          <w:rPr>
            <w:noProof/>
            <w:webHidden/>
          </w:rPr>
          <w:fldChar w:fldCharType="begin"/>
        </w:r>
        <w:r>
          <w:rPr>
            <w:noProof/>
            <w:webHidden/>
          </w:rPr>
          <w:instrText xml:space="preserve"> PAGEREF _Toc220429333 \h </w:instrText>
        </w:r>
        <w:r>
          <w:rPr>
            <w:noProof/>
            <w:webHidden/>
          </w:rPr>
        </w:r>
        <w:r>
          <w:rPr>
            <w:noProof/>
            <w:webHidden/>
          </w:rPr>
          <w:fldChar w:fldCharType="separate"/>
        </w:r>
        <w:r>
          <w:rPr>
            <w:noProof/>
            <w:webHidden/>
          </w:rPr>
          <w:t>356</w:t>
        </w:r>
        <w:r>
          <w:rPr>
            <w:noProof/>
            <w:webHidden/>
          </w:rPr>
          <w:fldChar w:fldCharType="end"/>
        </w:r>
      </w:hyperlink>
    </w:p>
    <w:p w14:paraId="3525F0F5" w14:textId="184D59EA" w:rsidR="00900D74" w:rsidRDefault="00900D74">
      <w:pPr>
        <w:pStyle w:val="Sumrio1"/>
        <w:rPr>
          <w:rFonts w:eastAsiaTheme="minorEastAsia" w:cstheme="minorBidi"/>
          <w:b w:val="0"/>
          <w:bCs w:val="0"/>
          <w:caps w:val="0"/>
          <w:noProof/>
          <w:sz w:val="24"/>
          <w:szCs w:val="24"/>
          <w:lang w:eastAsia="pt-BR"/>
        </w:rPr>
      </w:pPr>
      <w:hyperlink w:anchor="_Toc220429334" w:history="1">
        <w:r w:rsidRPr="00982AB4">
          <w:rPr>
            <w:rStyle w:val="Hyperlink"/>
            <w:noProof/>
          </w:rPr>
          <w:t>ANEXO XXV – MODELO DE CARTA DE CRÉDITO PARA CUMPRIMENTO DO PROGRAMA EXPLORATÓRIO MÍNIMO (PEM) OU DO PROGRAMA DE TRABALHO INICIAL (PTI)</w:t>
        </w:r>
        <w:r>
          <w:rPr>
            <w:noProof/>
            <w:webHidden/>
          </w:rPr>
          <w:tab/>
        </w:r>
        <w:r>
          <w:rPr>
            <w:noProof/>
            <w:webHidden/>
          </w:rPr>
          <w:fldChar w:fldCharType="begin"/>
        </w:r>
        <w:r>
          <w:rPr>
            <w:noProof/>
            <w:webHidden/>
          </w:rPr>
          <w:instrText xml:space="preserve"> PAGEREF _Toc220429334 \h </w:instrText>
        </w:r>
        <w:r>
          <w:rPr>
            <w:noProof/>
            <w:webHidden/>
          </w:rPr>
        </w:r>
        <w:r>
          <w:rPr>
            <w:noProof/>
            <w:webHidden/>
          </w:rPr>
          <w:fldChar w:fldCharType="separate"/>
        </w:r>
        <w:r>
          <w:rPr>
            <w:noProof/>
            <w:webHidden/>
          </w:rPr>
          <w:t>358</w:t>
        </w:r>
        <w:r>
          <w:rPr>
            <w:noProof/>
            <w:webHidden/>
          </w:rPr>
          <w:fldChar w:fldCharType="end"/>
        </w:r>
      </w:hyperlink>
    </w:p>
    <w:p w14:paraId="25A76336" w14:textId="669F4054" w:rsidR="00900D74" w:rsidRDefault="00900D74">
      <w:pPr>
        <w:pStyle w:val="Sumrio1"/>
        <w:rPr>
          <w:rFonts w:eastAsiaTheme="minorEastAsia" w:cstheme="minorBidi"/>
          <w:b w:val="0"/>
          <w:bCs w:val="0"/>
          <w:caps w:val="0"/>
          <w:noProof/>
          <w:sz w:val="24"/>
          <w:szCs w:val="24"/>
          <w:lang w:eastAsia="pt-BR"/>
        </w:rPr>
      </w:pPr>
      <w:hyperlink w:anchor="_Toc220429336" w:history="1">
        <w:r w:rsidRPr="00982AB4">
          <w:rPr>
            <w:rStyle w:val="Hyperlink"/>
            <w:noProof/>
          </w:rPr>
          <w:t>ANEXO XXVI – MODELO DE SEGURO GARANTIA PARA CUMPRIMENTO DO PROGRAMA EXPLORATÓRIO MÍNIMO (PEM) OU DO PROGRAMA DE TRABALHO INICIAL (PTI)</w:t>
        </w:r>
        <w:r>
          <w:rPr>
            <w:noProof/>
            <w:webHidden/>
          </w:rPr>
          <w:tab/>
        </w:r>
        <w:r>
          <w:rPr>
            <w:noProof/>
            <w:webHidden/>
          </w:rPr>
          <w:fldChar w:fldCharType="begin"/>
        </w:r>
        <w:r>
          <w:rPr>
            <w:noProof/>
            <w:webHidden/>
          </w:rPr>
          <w:instrText xml:space="preserve"> PAGEREF _Toc220429336 \h </w:instrText>
        </w:r>
        <w:r>
          <w:rPr>
            <w:noProof/>
            <w:webHidden/>
          </w:rPr>
        </w:r>
        <w:r>
          <w:rPr>
            <w:noProof/>
            <w:webHidden/>
          </w:rPr>
          <w:fldChar w:fldCharType="separate"/>
        </w:r>
        <w:r>
          <w:rPr>
            <w:noProof/>
            <w:webHidden/>
          </w:rPr>
          <w:t>379</w:t>
        </w:r>
        <w:r>
          <w:rPr>
            <w:noProof/>
            <w:webHidden/>
          </w:rPr>
          <w:fldChar w:fldCharType="end"/>
        </w:r>
      </w:hyperlink>
    </w:p>
    <w:p w14:paraId="2195CB89" w14:textId="2385B397" w:rsidR="00900D74" w:rsidRDefault="00900D74">
      <w:pPr>
        <w:pStyle w:val="Sumrio1"/>
        <w:rPr>
          <w:rFonts w:eastAsiaTheme="minorEastAsia" w:cstheme="minorBidi"/>
          <w:b w:val="0"/>
          <w:bCs w:val="0"/>
          <w:caps w:val="0"/>
          <w:noProof/>
          <w:sz w:val="24"/>
          <w:szCs w:val="24"/>
          <w:lang w:eastAsia="pt-BR"/>
        </w:rPr>
      </w:pPr>
      <w:hyperlink w:anchor="_Toc220429337" w:history="1">
        <w:r w:rsidRPr="00982AB4">
          <w:rPr>
            <w:rStyle w:val="Hyperlink"/>
            <w:noProof/>
          </w:rPr>
          <w:t>ANEXO XXVII – MODELOS DE CONTRATO DE PENHOR PARA CUMPRIMENTO DO PROGRAMA EXPLORATÓRIO MÍNIMO/ PROGRAMA DE TRABALHO INICIAL</w:t>
        </w:r>
        <w:r>
          <w:rPr>
            <w:noProof/>
            <w:webHidden/>
          </w:rPr>
          <w:tab/>
        </w:r>
        <w:r>
          <w:rPr>
            <w:noProof/>
            <w:webHidden/>
          </w:rPr>
          <w:fldChar w:fldCharType="begin"/>
        </w:r>
        <w:r>
          <w:rPr>
            <w:noProof/>
            <w:webHidden/>
          </w:rPr>
          <w:instrText xml:space="preserve"> PAGEREF _Toc220429337 \h </w:instrText>
        </w:r>
        <w:r>
          <w:rPr>
            <w:noProof/>
            <w:webHidden/>
          </w:rPr>
        </w:r>
        <w:r>
          <w:rPr>
            <w:noProof/>
            <w:webHidden/>
          </w:rPr>
          <w:fldChar w:fldCharType="separate"/>
        </w:r>
        <w:r>
          <w:rPr>
            <w:noProof/>
            <w:webHidden/>
          </w:rPr>
          <w:t>395</w:t>
        </w:r>
        <w:r>
          <w:rPr>
            <w:noProof/>
            <w:webHidden/>
          </w:rPr>
          <w:fldChar w:fldCharType="end"/>
        </w:r>
      </w:hyperlink>
    </w:p>
    <w:p w14:paraId="0AAE1419" w14:textId="5C7ED26D" w:rsidR="00900D74" w:rsidRDefault="00900D74">
      <w:pPr>
        <w:pStyle w:val="Sumrio1"/>
        <w:rPr>
          <w:rFonts w:eastAsiaTheme="minorEastAsia" w:cstheme="minorBidi"/>
          <w:b w:val="0"/>
          <w:bCs w:val="0"/>
          <w:caps w:val="0"/>
          <w:noProof/>
          <w:sz w:val="24"/>
          <w:szCs w:val="24"/>
          <w:lang w:eastAsia="pt-BR"/>
        </w:rPr>
      </w:pPr>
      <w:hyperlink w:anchor="_Toc220429338" w:history="1">
        <w:r w:rsidRPr="00982AB4">
          <w:rPr>
            <w:rStyle w:val="Hyperlink"/>
            <w:noProof/>
          </w:rPr>
          <w:t>ANEXO XXVIII – DECLARAÇÃO DAS CONCESSIONÁRIAS CONSORCIADAS SOBRE AS GARANTIAS FINANCEIRAS DO PROGRAMA EXPLORATÓRIO MÍNIMO OU DO PROGRAMA DE TRABALHO INICIAL</w:t>
        </w:r>
        <w:r>
          <w:rPr>
            <w:noProof/>
            <w:webHidden/>
          </w:rPr>
          <w:tab/>
        </w:r>
        <w:r>
          <w:rPr>
            <w:noProof/>
            <w:webHidden/>
          </w:rPr>
          <w:fldChar w:fldCharType="begin"/>
        </w:r>
        <w:r>
          <w:rPr>
            <w:noProof/>
            <w:webHidden/>
          </w:rPr>
          <w:instrText xml:space="preserve"> PAGEREF _Toc220429338 \h </w:instrText>
        </w:r>
        <w:r>
          <w:rPr>
            <w:noProof/>
            <w:webHidden/>
          </w:rPr>
        </w:r>
        <w:r>
          <w:rPr>
            <w:noProof/>
            <w:webHidden/>
          </w:rPr>
          <w:fldChar w:fldCharType="separate"/>
        </w:r>
        <w:r>
          <w:rPr>
            <w:noProof/>
            <w:webHidden/>
          </w:rPr>
          <w:t>413</w:t>
        </w:r>
        <w:r>
          <w:rPr>
            <w:noProof/>
            <w:webHidden/>
          </w:rPr>
          <w:fldChar w:fldCharType="end"/>
        </w:r>
      </w:hyperlink>
    </w:p>
    <w:p w14:paraId="5345C7F1" w14:textId="3C9E5DB3" w:rsidR="00900D74" w:rsidRDefault="00900D74">
      <w:pPr>
        <w:pStyle w:val="Sumrio1"/>
        <w:rPr>
          <w:rFonts w:eastAsiaTheme="minorEastAsia" w:cstheme="minorBidi"/>
          <w:b w:val="0"/>
          <w:bCs w:val="0"/>
          <w:caps w:val="0"/>
          <w:noProof/>
          <w:sz w:val="24"/>
          <w:szCs w:val="24"/>
          <w:lang w:eastAsia="pt-BR"/>
        </w:rPr>
      </w:pPr>
      <w:hyperlink w:anchor="_Toc220429339" w:history="1">
        <w:r w:rsidRPr="00982AB4">
          <w:rPr>
            <w:rStyle w:val="Hyperlink"/>
            <w:noProof/>
          </w:rPr>
          <w:t>ANEXO XXIX – MODELO DE GARANTIA DE PERFORMANCE</w:t>
        </w:r>
        <w:r>
          <w:rPr>
            <w:noProof/>
            <w:webHidden/>
          </w:rPr>
          <w:tab/>
        </w:r>
        <w:r>
          <w:rPr>
            <w:noProof/>
            <w:webHidden/>
          </w:rPr>
          <w:fldChar w:fldCharType="begin"/>
        </w:r>
        <w:r>
          <w:rPr>
            <w:noProof/>
            <w:webHidden/>
          </w:rPr>
          <w:instrText xml:space="preserve"> PAGEREF _Toc220429339 \h </w:instrText>
        </w:r>
        <w:r>
          <w:rPr>
            <w:noProof/>
            <w:webHidden/>
          </w:rPr>
        </w:r>
        <w:r>
          <w:rPr>
            <w:noProof/>
            <w:webHidden/>
          </w:rPr>
          <w:fldChar w:fldCharType="separate"/>
        </w:r>
        <w:r>
          <w:rPr>
            <w:noProof/>
            <w:webHidden/>
          </w:rPr>
          <w:t>414</w:t>
        </w:r>
        <w:r>
          <w:rPr>
            <w:noProof/>
            <w:webHidden/>
          </w:rPr>
          <w:fldChar w:fldCharType="end"/>
        </w:r>
      </w:hyperlink>
    </w:p>
    <w:p w14:paraId="37143F9E" w14:textId="409E68A6" w:rsidR="00900D74" w:rsidRDefault="00900D74">
      <w:pPr>
        <w:pStyle w:val="Sumrio1"/>
        <w:rPr>
          <w:rFonts w:eastAsiaTheme="minorEastAsia" w:cstheme="minorBidi"/>
          <w:b w:val="0"/>
          <w:bCs w:val="0"/>
          <w:caps w:val="0"/>
          <w:noProof/>
          <w:sz w:val="24"/>
          <w:szCs w:val="24"/>
          <w:lang w:eastAsia="pt-BR"/>
        </w:rPr>
      </w:pPr>
      <w:hyperlink w:anchor="_Toc220429340" w:history="1">
        <w:r w:rsidRPr="00982AB4">
          <w:rPr>
            <w:rStyle w:val="Hyperlink"/>
            <w:noProof/>
          </w:rPr>
          <w:t>ANEXO XXX – RELAÇÃO DE DOCUMENTOS DE INSCRIÇÃO, QUALIFICAÇÃO E ASSINATURA DE CONTRATOS</w:t>
        </w:r>
        <w:r>
          <w:rPr>
            <w:noProof/>
            <w:webHidden/>
          </w:rPr>
          <w:tab/>
        </w:r>
        <w:r>
          <w:rPr>
            <w:noProof/>
            <w:webHidden/>
          </w:rPr>
          <w:fldChar w:fldCharType="begin"/>
        </w:r>
        <w:r>
          <w:rPr>
            <w:noProof/>
            <w:webHidden/>
          </w:rPr>
          <w:instrText xml:space="preserve"> PAGEREF _Toc220429340 \h </w:instrText>
        </w:r>
        <w:r>
          <w:rPr>
            <w:noProof/>
            <w:webHidden/>
          </w:rPr>
        </w:r>
        <w:r>
          <w:rPr>
            <w:noProof/>
            <w:webHidden/>
          </w:rPr>
          <w:fldChar w:fldCharType="separate"/>
        </w:r>
        <w:r>
          <w:rPr>
            <w:noProof/>
            <w:webHidden/>
          </w:rPr>
          <w:t>418</w:t>
        </w:r>
        <w:r>
          <w:rPr>
            <w:noProof/>
            <w:webHidden/>
          </w:rPr>
          <w:fldChar w:fldCharType="end"/>
        </w:r>
      </w:hyperlink>
    </w:p>
    <w:p w14:paraId="1ED96CCA" w14:textId="5ABDFDC4" w:rsidR="00900D74" w:rsidRDefault="00900D74">
      <w:pPr>
        <w:pStyle w:val="Sumrio1"/>
        <w:rPr>
          <w:rFonts w:eastAsiaTheme="minorEastAsia" w:cstheme="minorBidi"/>
          <w:b w:val="0"/>
          <w:bCs w:val="0"/>
          <w:caps w:val="0"/>
          <w:noProof/>
          <w:sz w:val="24"/>
          <w:szCs w:val="24"/>
          <w:lang w:eastAsia="pt-BR"/>
        </w:rPr>
      </w:pPr>
      <w:hyperlink w:anchor="_Toc220429341" w:history="1">
        <w:r w:rsidRPr="00982AB4">
          <w:rPr>
            <w:rStyle w:val="Hyperlink"/>
            <w:noProof/>
          </w:rPr>
          <w:t>ANEXO XXXI - REQUERIMENTO DE REABERTURA DA SESSÃO PÚBLICA</w:t>
        </w:r>
        <w:r>
          <w:rPr>
            <w:noProof/>
            <w:webHidden/>
          </w:rPr>
          <w:tab/>
        </w:r>
        <w:r>
          <w:rPr>
            <w:noProof/>
            <w:webHidden/>
          </w:rPr>
          <w:fldChar w:fldCharType="begin"/>
        </w:r>
        <w:r>
          <w:rPr>
            <w:noProof/>
            <w:webHidden/>
          </w:rPr>
          <w:instrText xml:space="preserve"> PAGEREF _Toc220429341 \h </w:instrText>
        </w:r>
        <w:r>
          <w:rPr>
            <w:noProof/>
            <w:webHidden/>
          </w:rPr>
        </w:r>
        <w:r>
          <w:rPr>
            <w:noProof/>
            <w:webHidden/>
          </w:rPr>
          <w:fldChar w:fldCharType="separate"/>
        </w:r>
        <w:r>
          <w:rPr>
            <w:noProof/>
            <w:webHidden/>
          </w:rPr>
          <w:t>423</w:t>
        </w:r>
        <w:r>
          <w:rPr>
            <w:noProof/>
            <w:webHidden/>
          </w:rPr>
          <w:fldChar w:fldCharType="end"/>
        </w:r>
      </w:hyperlink>
    </w:p>
    <w:p w14:paraId="162F3370" w14:textId="036E1612" w:rsidR="00900D74" w:rsidRDefault="00900D74">
      <w:pPr>
        <w:pStyle w:val="Sumrio1"/>
        <w:rPr>
          <w:rFonts w:eastAsiaTheme="minorEastAsia" w:cstheme="minorBidi"/>
          <w:b w:val="0"/>
          <w:bCs w:val="0"/>
          <w:caps w:val="0"/>
          <w:noProof/>
          <w:sz w:val="24"/>
          <w:szCs w:val="24"/>
          <w:lang w:eastAsia="pt-BR"/>
        </w:rPr>
      </w:pPr>
      <w:hyperlink w:anchor="_Toc220429342" w:history="1">
        <w:r w:rsidRPr="00982AB4">
          <w:rPr>
            <w:rStyle w:val="Hyperlink"/>
            <w:noProof/>
          </w:rPr>
          <w:t>ANEXO XXXII - MINUTA DO CONTRATO DE CONCESSÃO – BLOCOS EXPLORATÓRIOS</w:t>
        </w:r>
        <w:r>
          <w:rPr>
            <w:noProof/>
            <w:webHidden/>
          </w:rPr>
          <w:tab/>
        </w:r>
        <w:r>
          <w:rPr>
            <w:noProof/>
            <w:webHidden/>
          </w:rPr>
          <w:fldChar w:fldCharType="begin"/>
        </w:r>
        <w:r>
          <w:rPr>
            <w:noProof/>
            <w:webHidden/>
          </w:rPr>
          <w:instrText xml:space="preserve"> PAGEREF _Toc220429342 \h </w:instrText>
        </w:r>
        <w:r>
          <w:rPr>
            <w:noProof/>
            <w:webHidden/>
          </w:rPr>
        </w:r>
        <w:r>
          <w:rPr>
            <w:noProof/>
            <w:webHidden/>
          </w:rPr>
          <w:fldChar w:fldCharType="separate"/>
        </w:r>
        <w:r>
          <w:rPr>
            <w:noProof/>
            <w:webHidden/>
          </w:rPr>
          <w:t>424</w:t>
        </w:r>
        <w:r>
          <w:rPr>
            <w:noProof/>
            <w:webHidden/>
          </w:rPr>
          <w:fldChar w:fldCharType="end"/>
        </w:r>
      </w:hyperlink>
    </w:p>
    <w:p w14:paraId="2BD5100D" w14:textId="1865D6EC" w:rsidR="00900D74" w:rsidRDefault="00900D74">
      <w:pPr>
        <w:pStyle w:val="Sumrio1"/>
        <w:rPr>
          <w:rFonts w:eastAsiaTheme="minorEastAsia" w:cstheme="minorBidi"/>
          <w:b w:val="0"/>
          <w:bCs w:val="0"/>
          <w:caps w:val="0"/>
          <w:noProof/>
          <w:sz w:val="24"/>
          <w:szCs w:val="24"/>
          <w:lang w:eastAsia="pt-BR"/>
        </w:rPr>
      </w:pPr>
      <w:hyperlink w:anchor="_Toc220429343" w:history="1">
        <w:r w:rsidRPr="00982AB4">
          <w:rPr>
            <w:rStyle w:val="Hyperlink"/>
            <w:noProof/>
          </w:rPr>
          <w:t>ANEXO XXXIII – MINUTA DO CONTRATO DE CONCESSÃO – ÁREAS COM ACUMULAÇÕES MARGINAIS</w:t>
        </w:r>
        <w:r>
          <w:rPr>
            <w:noProof/>
            <w:webHidden/>
          </w:rPr>
          <w:tab/>
        </w:r>
        <w:r>
          <w:rPr>
            <w:noProof/>
            <w:webHidden/>
          </w:rPr>
          <w:fldChar w:fldCharType="begin"/>
        </w:r>
        <w:r>
          <w:rPr>
            <w:noProof/>
            <w:webHidden/>
          </w:rPr>
          <w:instrText xml:space="preserve"> PAGEREF _Toc220429343 \h </w:instrText>
        </w:r>
        <w:r>
          <w:rPr>
            <w:noProof/>
            <w:webHidden/>
          </w:rPr>
        </w:r>
        <w:r>
          <w:rPr>
            <w:noProof/>
            <w:webHidden/>
          </w:rPr>
          <w:fldChar w:fldCharType="separate"/>
        </w:r>
        <w:r>
          <w:rPr>
            <w:noProof/>
            <w:webHidden/>
          </w:rPr>
          <w:t>425</w:t>
        </w:r>
        <w:r>
          <w:rPr>
            <w:noProof/>
            <w:webHidden/>
          </w:rPr>
          <w:fldChar w:fldCharType="end"/>
        </w:r>
      </w:hyperlink>
    </w:p>
    <w:p w14:paraId="27D59DB0" w14:textId="2359AA5F" w:rsidR="00900D74" w:rsidRDefault="00900D74">
      <w:pPr>
        <w:pStyle w:val="Sumrio1"/>
        <w:rPr>
          <w:rFonts w:eastAsiaTheme="minorEastAsia" w:cstheme="minorBidi"/>
          <w:b w:val="0"/>
          <w:bCs w:val="0"/>
          <w:caps w:val="0"/>
          <w:noProof/>
          <w:sz w:val="24"/>
          <w:szCs w:val="24"/>
          <w:lang w:eastAsia="pt-BR"/>
        </w:rPr>
      </w:pPr>
      <w:hyperlink w:anchor="_Toc220429344" w:history="1">
        <w:r w:rsidRPr="00982AB4">
          <w:rPr>
            <w:rStyle w:val="Hyperlink"/>
            <w:noProof/>
          </w:rPr>
          <w:t>Erratas e Atualizações</w:t>
        </w:r>
        <w:r>
          <w:rPr>
            <w:noProof/>
            <w:webHidden/>
          </w:rPr>
          <w:tab/>
        </w:r>
        <w:r>
          <w:rPr>
            <w:noProof/>
            <w:webHidden/>
          </w:rPr>
          <w:fldChar w:fldCharType="begin"/>
        </w:r>
        <w:r>
          <w:rPr>
            <w:noProof/>
            <w:webHidden/>
          </w:rPr>
          <w:instrText xml:space="preserve"> PAGEREF _Toc220429344 \h </w:instrText>
        </w:r>
        <w:r>
          <w:rPr>
            <w:noProof/>
            <w:webHidden/>
          </w:rPr>
        </w:r>
        <w:r>
          <w:rPr>
            <w:noProof/>
            <w:webHidden/>
          </w:rPr>
          <w:fldChar w:fldCharType="separate"/>
        </w:r>
        <w:r>
          <w:rPr>
            <w:noProof/>
            <w:webHidden/>
          </w:rPr>
          <w:t>426</w:t>
        </w:r>
        <w:r>
          <w:rPr>
            <w:noProof/>
            <w:webHidden/>
          </w:rPr>
          <w:fldChar w:fldCharType="end"/>
        </w:r>
      </w:hyperlink>
    </w:p>
    <w:p w14:paraId="02056184" w14:textId="490F300B" w:rsidR="003D2B4B" w:rsidRPr="00AD12B7" w:rsidRDefault="00840781" w:rsidP="00ED607D">
      <w:pPr>
        <w:pStyle w:val="Edital-Corpodetexto"/>
        <w:tabs>
          <w:tab w:val="left" w:pos="360"/>
          <w:tab w:val="left" w:pos="9639"/>
          <w:tab w:val="right" w:leader="dot" w:pos="9678"/>
          <w:tab w:val="left" w:pos="9781"/>
        </w:tabs>
        <w:ind w:right="-1" w:firstLine="0"/>
      </w:pPr>
      <w:r w:rsidRPr="00AD12B7">
        <w:rPr>
          <w:rFonts w:asciiTheme="minorHAnsi" w:eastAsiaTheme="minorHAnsi" w:hAnsiTheme="minorHAnsi" w:cstheme="minorHAnsi"/>
          <w:b/>
          <w:bCs/>
          <w:caps/>
          <w:kern w:val="2"/>
          <w:sz w:val="28"/>
          <w:szCs w:val="28"/>
          <w:vertAlign w:val="superscript"/>
          <w:lang w:eastAsia="en-US"/>
          <w14:ligatures w14:val="standardContextual"/>
        </w:rPr>
        <w:fldChar w:fldCharType="end"/>
      </w:r>
    </w:p>
    <w:p w14:paraId="354FEDA8" w14:textId="7A0677EE" w:rsidR="00053F94" w:rsidRPr="00AD12B7" w:rsidRDefault="003B2E78" w:rsidP="008332F4">
      <w:pPr>
        <w:pStyle w:val="Edital-Ttulo1"/>
      </w:pPr>
      <w:bookmarkStart w:id="1" w:name="_Toc103566355"/>
      <w:bookmarkStart w:id="2" w:name="_Toc113184745"/>
      <w:bookmarkStart w:id="3" w:name="_Toc337743427"/>
      <w:bookmarkStart w:id="4" w:name="_Ref342500711"/>
      <w:bookmarkStart w:id="5" w:name="_Ref342650750"/>
      <w:bookmarkStart w:id="6" w:name="_Ref344909463"/>
      <w:bookmarkStart w:id="7" w:name="_Toc367733331"/>
      <w:bookmarkStart w:id="8" w:name="_Toc419905285"/>
      <w:bookmarkStart w:id="9" w:name="_Toc511862459"/>
      <w:bookmarkStart w:id="10" w:name="_Toc220429279"/>
      <w:r w:rsidRPr="00AD12B7">
        <w:lastRenderedPageBreak/>
        <w:t xml:space="preserve">SEÇÃO I - </w:t>
      </w:r>
      <w:r w:rsidR="0086167D" w:rsidRPr="00AD12B7">
        <w:t>INTRODUÇÃO</w:t>
      </w:r>
      <w:bookmarkEnd w:id="1"/>
      <w:bookmarkEnd w:id="2"/>
      <w:bookmarkEnd w:id="3"/>
      <w:bookmarkEnd w:id="4"/>
      <w:bookmarkEnd w:id="5"/>
      <w:bookmarkEnd w:id="6"/>
      <w:bookmarkEnd w:id="7"/>
      <w:bookmarkEnd w:id="8"/>
      <w:bookmarkEnd w:id="9"/>
      <w:bookmarkEnd w:id="10"/>
    </w:p>
    <w:p w14:paraId="1A19EF69" w14:textId="77777777" w:rsidR="00546ED3" w:rsidRPr="008E7F03" w:rsidRDefault="00546ED3" w:rsidP="008347E1">
      <w:pPr>
        <w:pStyle w:val="Subseo"/>
      </w:pPr>
      <w:bookmarkStart w:id="11" w:name="_Toc22667911"/>
      <w:bookmarkStart w:id="12" w:name="_Toc22811622"/>
      <w:bookmarkStart w:id="13" w:name="_Toc23509813"/>
      <w:bookmarkStart w:id="14" w:name="_Toc511660329"/>
      <w:bookmarkStart w:id="15" w:name="_Toc511661471"/>
      <w:bookmarkStart w:id="16" w:name="_Toc511746330"/>
      <w:bookmarkStart w:id="17" w:name="_Toc511747017"/>
      <w:bookmarkStart w:id="18" w:name="_Toc511803343"/>
      <w:bookmarkStart w:id="19" w:name="_Toc511809626"/>
      <w:bookmarkStart w:id="20" w:name="_Toc511834792"/>
      <w:bookmarkStart w:id="21" w:name="_Toc511835133"/>
      <w:bookmarkStart w:id="22" w:name="_Toc511835476"/>
      <w:bookmarkStart w:id="23" w:name="_Toc511835819"/>
      <w:bookmarkStart w:id="24" w:name="_Toc511848311"/>
      <w:bookmarkStart w:id="25" w:name="_Toc511855506"/>
      <w:bookmarkStart w:id="26" w:name="_Toc511660330"/>
      <w:bookmarkStart w:id="27" w:name="_Toc511661472"/>
      <w:bookmarkStart w:id="28" w:name="_Toc511746331"/>
      <w:bookmarkStart w:id="29" w:name="_Toc511747018"/>
      <w:bookmarkStart w:id="30" w:name="_Toc511803344"/>
      <w:bookmarkStart w:id="31" w:name="_Toc511809627"/>
      <w:bookmarkStart w:id="32" w:name="_Toc511834793"/>
      <w:bookmarkStart w:id="33" w:name="_Toc511835134"/>
      <w:bookmarkStart w:id="34" w:name="_Toc511835477"/>
      <w:bookmarkStart w:id="35" w:name="_Toc511835820"/>
      <w:bookmarkStart w:id="36" w:name="_Toc511848312"/>
      <w:bookmarkStart w:id="37" w:name="_Toc511855507"/>
      <w:bookmarkStart w:id="38" w:name="_Toc419905286"/>
      <w:bookmarkStart w:id="39" w:name="_Toc511862460"/>
      <w:bookmarkStart w:id="40" w:name="_Toc337743428"/>
      <w:bookmarkStart w:id="41" w:name="_Toc367733332"/>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r w:rsidRPr="008E7F03">
        <w:t>Subseção I.1 - Aspectos legais</w:t>
      </w:r>
    </w:p>
    <w:bookmarkEnd w:id="38"/>
    <w:bookmarkEnd w:id="39"/>
    <w:bookmarkEnd w:id="40"/>
    <w:bookmarkEnd w:id="41"/>
    <w:p w14:paraId="4949D179" w14:textId="77777777" w:rsidR="00FE71B7" w:rsidRPr="00AD12B7" w:rsidRDefault="00DF2334" w:rsidP="0060129D">
      <w:pPr>
        <w:pStyle w:val="EditOP-Pargnivel2"/>
        <w:spacing w:after="240"/>
      </w:pPr>
      <w:r w:rsidRPr="00AD12B7">
        <w:t>A</w:t>
      </w:r>
      <w:r w:rsidR="00B04C54" w:rsidRPr="00AD12B7">
        <w:t xml:space="preserve"> Lei n</w:t>
      </w:r>
      <w:r w:rsidR="0086167D" w:rsidRPr="00AD12B7">
        <w:t>.</w:t>
      </w:r>
      <w:r w:rsidR="00B04C54" w:rsidRPr="00AD12B7">
        <w:t xml:space="preserve">º 9.478/1997 </w:t>
      </w:r>
      <w:r w:rsidRPr="00AD12B7">
        <w:t>disp</w:t>
      </w:r>
      <w:r w:rsidR="00D101BB" w:rsidRPr="00AD12B7">
        <w:t>õe</w:t>
      </w:r>
      <w:r w:rsidR="00B04C54" w:rsidRPr="00AD12B7">
        <w:t xml:space="preserve"> sobre a política energética nacional e implementa outras medidas, em consonância com a Emenda Constitucional n</w:t>
      </w:r>
      <w:r w:rsidR="0086167D" w:rsidRPr="00AD12B7">
        <w:t>.</w:t>
      </w:r>
      <w:r w:rsidR="00B04C54" w:rsidRPr="00AD12B7">
        <w:t>º 9</w:t>
      </w:r>
      <w:r w:rsidR="00991E79" w:rsidRPr="00AD12B7">
        <w:t>/1995</w:t>
      </w:r>
      <w:r w:rsidR="00B04C54" w:rsidRPr="00AD12B7">
        <w:t>, que flexibiliza a forma de execução do monopólio da União para as atividades de exploração e produção de petróleo e gás natural</w:t>
      </w:r>
      <w:r w:rsidR="00053F94" w:rsidRPr="00AD12B7">
        <w:t>.</w:t>
      </w:r>
    </w:p>
    <w:p w14:paraId="2FF5F60F" w14:textId="556250FF" w:rsidR="00FE71B7" w:rsidRPr="007A4F0E" w:rsidRDefault="002F27FF" w:rsidP="007A4F0E">
      <w:pPr>
        <w:pStyle w:val="EditOP-Pargnivel2"/>
        <w:spacing w:after="240"/>
      </w:pPr>
      <w:r w:rsidRPr="007A4F0E">
        <w:t>A</w:t>
      </w:r>
      <w:r w:rsidR="00B04C54" w:rsidRPr="007A4F0E">
        <w:t xml:space="preserve"> </w:t>
      </w:r>
      <w:r w:rsidR="00EE12EC" w:rsidRPr="007A4F0E">
        <w:t>Lei n.º 9.478/1997</w:t>
      </w:r>
      <w:r w:rsidR="00B04C54" w:rsidRPr="007A4F0E">
        <w:t xml:space="preserve"> criou o Conselho Nacional de Política Energética </w:t>
      </w:r>
      <w:r w:rsidR="00442449" w:rsidRPr="007A4F0E">
        <w:t>(</w:t>
      </w:r>
      <w:r w:rsidR="00B04C54" w:rsidRPr="007A4F0E">
        <w:t>CNPE</w:t>
      </w:r>
      <w:r w:rsidR="00442449" w:rsidRPr="007A4F0E">
        <w:t>)</w:t>
      </w:r>
      <w:r w:rsidR="00B04C54" w:rsidRPr="007A4F0E">
        <w:t xml:space="preserve"> com a atribuição de formular políticas e diretrizes de energia destinadas a promover o aproveitamento racional dos recursos energéticos do </w:t>
      </w:r>
      <w:r w:rsidR="006161C0" w:rsidRPr="007A4F0E">
        <w:t>P</w:t>
      </w:r>
      <w:r w:rsidR="00B04C54" w:rsidRPr="007A4F0E">
        <w:t xml:space="preserve">aís, em conformidade com o disposto na legislação aplicável e tendo como princípios a preservação do interesse nacional, a promoção do desenvolvimento sustentado, a ampliação do mercado de trabalho, a valorização dos recursos energéticos, a proteção </w:t>
      </w:r>
      <w:r w:rsidR="006161C0" w:rsidRPr="007A4F0E">
        <w:t>a</w:t>
      </w:r>
      <w:r w:rsidR="00B04C54" w:rsidRPr="007A4F0E">
        <w:t xml:space="preserve">o meio ambiente, a promoção da conservação de energia, o incremento da utilização do gás natural, a promoção da livre concorrência, a atração de investimento na produção de energia e a ampliação da competitividade do </w:t>
      </w:r>
      <w:r w:rsidR="00900BEE" w:rsidRPr="007A4F0E">
        <w:t>P</w:t>
      </w:r>
      <w:r w:rsidR="00B04C54" w:rsidRPr="007A4F0E">
        <w:t>aís no mercado internacional</w:t>
      </w:r>
      <w:r w:rsidR="00C33A23" w:rsidRPr="007A4F0E">
        <w:t>.</w:t>
      </w:r>
    </w:p>
    <w:p w14:paraId="09ED74E5" w14:textId="77777777" w:rsidR="00FE71B7" w:rsidRPr="00AD12B7" w:rsidRDefault="00A93ED2" w:rsidP="0060129D">
      <w:pPr>
        <w:pStyle w:val="EditOP-Pargnivel2"/>
        <w:spacing w:after="240"/>
      </w:pPr>
      <w:r w:rsidRPr="00AD12B7">
        <w:t>A Lei n</w:t>
      </w:r>
      <w:r w:rsidR="0086167D" w:rsidRPr="00AD12B7">
        <w:t>.</w:t>
      </w:r>
      <w:r w:rsidRPr="00AD12B7">
        <w:t xml:space="preserve">º 9.478/1997 também instituiu a Agência Nacional do Petróleo, Gás Natural e Biocombustíveis (ANP) como </w:t>
      </w:r>
      <w:r w:rsidR="00CA39C5" w:rsidRPr="00AD12B7">
        <w:t>ente</w:t>
      </w:r>
      <w:r w:rsidRPr="00AD12B7">
        <w:t xml:space="preserve"> responsável pela regulação, contratação e fiscalização das atividades econômicas da indústria do petróleo, gás natural e biocombustíveis, cabendo-lhe, entre outras atribuições, a elaboração d</w:t>
      </w:r>
      <w:r w:rsidR="007A6A6E" w:rsidRPr="00AD12B7">
        <w:t>e</w:t>
      </w:r>
      <w:r w:rsidRPr="00AD12B7">
        <w:t xml:space="preserve"> editais</w:t>
      </w:r>
      <w:r w:rsidR="00CA39C5" w:rsidRPr="00AD12B7">
        <w:t xml:space="preserve"> e contratos</w:t>
      </w:r>
      <w:r w:rsidRPr="00AD12B7">
        <w:t xml:space="preserve"> e a realização d</w:t>
      </w:r>
      <w:r w:rsidR="007A6A6E" w:rsidRPr="00AD12B7">
        <w:t xml:space="preserve">e </w:t>
      </w:r>
      <w:r w:rsidRPr="00AD12B7">
        <w:t>licitações para concessão dos direitos de exercício de atividades de exploração e produção de petróleo e gás natural, celebrando os contratos de concessão delas decorrentes e fiscalizando a sua execução</w:t>
      </w:r>
      <w:r w:rsidR="00053F94" w:rsidRPr="00AD12B7">
        <w:t>.</w:t>
      </w:r>
    </w:p>
    <w:p w14:paraId="75AA27B1" w14:textId="77777777" w:rsidR="00133D70" w:rsidRPr="00AD12B7" w:rsidRDefault="00A93ED2" w:rsidP="0060129D">
      <w:pPr>
        <w:pStyle w:val="EditOP-Pargnivel2"/>
        <w:spacing w:after="240"/>
      </w:pPr>
      <w:r w:rsidRPr="00AD12B7">
        <w:t>A Lei n</w:t>
      </w:r>
      <w:r w:rsidR="0086167D" w:rsidRPr="00AD12B7">
        <w:t>.</w:t>
      </w:r>
      <w:r w:rsidRPr="00AD12B7">
        <w:t>º 12.351/2010, nos termos do art</w:t>
      </w:r>
      <w:r w:rsidR="007A6A6E" w:rsidRPr="00AD12B7">
        <w:t>.</w:t>
      </w:r>
      <w:r w:rsidRPr="00AD12B7">
        <w:t xml:space="preserve"> 65, delegou ao Poder Executivo o estabelecimento </w:t>
      </w:r>
      <w:r w:rsidR="00954AFF" w:rsidRPr="00AD12B7">
        <w:t xml:space="preserve">de </w:t>
      </w:r>
      <w:r w:rsidRPr="00AD12B7">
        <w:t>políticas e medidas específicas visando ao aumento da participação de empresas de pequeno e médio porte nas atividades de exploração, desenvolvimento e produção de petróleo e gás natural.</w:t>
      </w:r>
    </w:p>
    <w:p w14:paraId="7E25C467" w14:textId="769816C4" w:rsidR="005C7C45" w:rsidRPr="00AD12B7" w:rsidRDefault="00900BEE" w:rsidP="00EA1AB7">
      <w:pPr>
        <w:pStyle w:val="EditOP-Pargnivel2"/>
        <w:spacing w:after="240"/>
      </w:pPr>
      <w:r w:rsidRPr="00AD12B7">
        <w:t>O CNPE autorizou a ANP, por meio da Resolução n</w:t>
      </w:r>
      <w:r w:rsidR="0086167D" w:rsidRPr="00AD12B7">
        <w:t>.</w:t>
      </w:r>
      <w:r w:rsidRPr="00AD12B7">
        <w:t>º 17/2017,</w:t>
      </w:r>
      <w:r w:rsidR="006E6AC6" w:rsidRPr="00AD12B7">
        <w:t xml:space="preserve"> alterado pela Resolução CNPE n</w:t>
      </w:r>
      <w:r w:rsidR="00FC7831">
        <w:t>.</w:t>
      </w:r>
      <w:r w:rsidR="006E6AC6" w:rsidRPr="00AD12B7">
        <w:t>º 27/2021</w:t>
      </w:r>
      <w:r w:rsidRPr="00AD12B7">
        <w:t xml:space="preserve">, </w:t>
      </w:r>
      <w:r w:rsidR="006E6AC6" w:rsidRPr="00AD12B7">
        <w:t>a definir e licitar blocos em quaisquer bacias terrestres ou marítimas, bem como licitar campos devolvidos ou em processo de devolução,</w:t>
      </w:r>
      <w:r w:rsidRPr="00AD12B7">
        <w:t xml:space="preserve"> podendo a ANP conduzir ofertas permanentes desses campos e blocos</w:t>
      </w:r>
      <w:r w:rsidR="00EA1AB7">
        <w:t xml:space="preserve">, </w:t>
      </w:r>
      <w:r w:rsidR="00EA1AB7" w:rsidRPr="00EA1AB7">
        <w:t>excluindo-se os blocos na Área do Pré-sal e em Áreas Estratégicas, salvo por determinação específica do CNPE</w:t>
      </w:r>
      <w:r w:rsidR="0091496F" w:rsidRPr="00AD12B7">
        <w:t>.</w:t>
      </w:r>
    </w:p>
    <w:p w14:paraId="6D7659A1" w14:textId="7095BBDA" w:rsidR="007E1D2E" w:rsidRPr="00AD12B7" w:rsidRDefault="00126C78" w:rsidP="0060129D">
      <w:pPr>
        <w:pStyle w:val="EditOP-Pargnivel2"/>
        <w:spacing w:after="240"/>
      </w:pPr>
      <w:r w:rsidRPr="00AD12B7">
        <w:t>Por sua vez, o Decreto n</w:t>
      </w:r>
      <w:r w:rsidR="0086167D" w:rsidRPr="00AD12B7">
        <w:t>.</w:t>
      </w:r>
      <w:r w:rsidRPr="00AD12B7">
        <w:t>º 9.641, de 27 de dezembro de 2018, deleg</w:t>
      </w:r>
      <w:r w:rsidR="0086167D" w:rsidRPr="00AD12B7">
        <w:t>ou</w:t>
      </w:r>
      <w:r w:rsidRPr="00AD12B7">
        <w:t xml:space="preserve"> competência à </w:t>
      </w:r>
      <w:r w:rsidRPr="00AD12B7">
        <w:lastRenderedPageBreak/>
        <w:t xml:space="preserve">ANP para definir </w:t>
      </w:r>
      <w:r w:rsidR="0095263E" w:rsidRPr="00AD12B7">
        <w:t>blocos</w:t>
      </w:r>
      <w:r w:rsidR="004169EC" w:rsidRPr="00AD12B7">
        <w:t xml:space="preserve"> </w:t>
      </w:r>
      <w:r w:rsidR="0095263E" w:rsidRPr="00AD12B7">
        <w:t>em</w:t>
      </w:r>
      <w:r w:rsidRPr="00AD12B7">
        <w:t xml:space="preserve"> bacias terrestres a serem objeto de licitação, </w:t>
      </w:r>
      <w:r w:rsidR="0095263E" w:rsidRPr="00AD12B7">
        <w:t>sob regime</w:t>
      </w:r>
      <w:r w:rsidRPr="00AD12B7">
        <w:t xml:space="preserve"> de concessão, no sistema de </w:t>
      </w:r>
      <w:r w:rsidR="0095263E" w:rsidRPr="00AD12B7">
        <w:t>Oferta Permanente</w:t>
      </w:r>
      <w:r w:rsidRPr="00AD12B7">
        <w:t>.</w:t>
      </w:r>
    </w:p>
    <w:p w14:paraId="70596C2C" w14:textId="37CA371B" w:rsidR="00900BEE" w:rsidRPr="00E63532" w:rsidRDefault="00900BEE" w:rsidP="00E63532">
      <w:pPr>
        <w:pStyle w:val="EditOP-Pargnivel2"/>
        <w:spacing w:after="240"/>
      </w:pPr>
      <w:r w:rsidRPr="00E63532">
        <w:t>A ANP, no exercício da atribuição que lhe foi outorgada pelo art. 36 da Lei n</w:t>
      </w:r>
      <w:r w:rsidR="0086167D" w:rsidRPr="00E63532">
        <w:t>.</w:t>
      </w:r>
      <w:r w:rsidRPr="00E63532">
        <w:t>º 9.478/1997, editou a Resolução ANP n</w:t>
      </w:r>
      <w:r w:rsidR="0086167D" w:rsidRPr="00E63532">
        <w:t>.</w:t>
      </w:r>
      <w:r w:rsidRPr="00E63532">
        <w:t xml:space="preserve">º </w:t>
      </w:r>
      <w:r w:rsidR="00474894" w:rsidRPr="00E63532">
        <w:t>969/2024</w:t>
      </w:r>
      <w:r w:rsidRPr="00E63532">
        <w:t xml:space="preserve">, que estabelece </w:t>
      </w:r>
      <w:r w:rsidR="00E074D3" w:rsidRPr="00E63532">
        <w:t xml:space="preserve">os </w:t>
      </w:r>
      <w:r w:rsidRPr="00E63532">
        <w:t>procedimentos para a realização das licitações</w:t>
      </w:r>
      <w:r w:rsidR="00206603" w:rsidRPr="00E63532">
        <w:t xml:space="preserve"> de blocos</w:t>
      </w:r>
      <w:r w:rsidRPr="00E63532">
        <w:t xml:space="preserve"> </w:t>
      </w:r>
      <w:r w:rsidR="00D93539" w:rsidRPr="00E63532">
        <w:t>destinadas à outorga do exercício das atividades de exploração, reabilitação e produção de petróleo e gás natural sob os regimes de concessão e de partilha de produção</w:t>
      </w:r>
      <w:r w:rsidR="00D7674C" w:rsidRPr="00E63532">
        <w:t>.</w:t>
      </w:r>
    </w:p>
    <w:p w14:paraId="3D45D53D" w14:textId="5312F3E2" w:rsidR="00D7674C" w:rsidRPr="00AD12B7" w:rsidRDefault="00D7674C" w:rsidP="0060129D">
      <w:pPr>
        <w:pStyle w:val="EditOP-Pargnivel2"/>
        <w:spacing w:after="240"/>
      </w:pPr>
      <w:r w:rsidRPr="00AD12B7">
        <w:t xml:space="preserve">As definições contidas no art. 2º da Resolução ANP n.º </w:t>
      </w:r>
      <w:r w:rsidR="00474894" w:rsidRPr="00AD12B7">
        <w:t>969/2024</w:t>
      </w:r>
      <w:r w:rsidRPr="00AD12B7">
        <w:t xml:space="preserve"> ficam incorporadas a este edital de licitações.</w:t>
      </w:r>
    </w:p>
    <w:p w14:paraId="3197C966" w14:textId="70EF036F" w:rsidR="00900BEE" w:rsidRPr="00AD12B7" w:rsidRDefault="00900BEE" w:rsidP="0060129D">
      <w:pPr>
        <w:pStyle w:val="EditOP-Pargnivel2"/>
        <w:spacing w:after="240"/>
      </w:pPr>
      <w:r w:rsidRPr="00AD12B7">
        <w:t xml:space="preserve">Este edital </w:t>
      </w:r>
      <w:r w:rsidR="0095263E" w:rsidRPr="00AD12B7">
        <w:t>define as</w:t>
      </w:r>
      <w:r w:rsidRPr="00AD12B7">
        <w:t xml:space="preserve"> normas que deverão ser obedecidas por todas as interessadas em participar da Oferta Permanente</w:t>
      </w:r>
      <w:r w:rsidR="00FD19A3" w:rsidRPr="00AD12B7">
        <w:t xml:space="preserve"> de Concessão</w:t>
      </w:r>
      <w:r w:rsidR="00DA5574" w:rsidRPr="00AD12B7">
        <w:t xml:space="preserve"> (OPC)</w:t>
      </w:r>
      <w:r w:rsidRPr="00AD12B7">
        <w:t xml:space="preserve"> e foi elaborado de acordo com as disposições pertinentes</w:t>
      </w:r>
      <w:r w:rsidR="00FD19A3" w:rsidRPr="00AD12B7">
        <w:t xml:space="preserve"> da legislação aplicável</w:t>
      </w:r>
      <w:r w:rsidRPr="00AD12B7">
        <w:t xml:space="preserve">, </w:t>
      </w:r>
      <w:r w:rsidR="00126C78" w:rsidRPr="00AD12B7">
        <w:t>d</w:t>
      </w:r>
      <w:r w:rsidRPr="00AD12B7">
        <w:t>entre as quais a Lei n</w:t>
      </w:r>
      <w:r w:rsidR="0086167D" w:rsidRPr="00AD12B7">
        <w:t>.</w:t>
      </w:r>
      <w:r w:rsidRPr="00AD12B7">
        <w:t>º 9.478/1997, a Lei n</w:t>
      </w:r>
      <w:r w:rsidR="0086167D" w:rsidRPr="00AD12B7">
        <w:t>.</w:t>
      </w:r>
      <w:r w:rsidRPr="00AD12B7">
        <w:t xml:space="preserve">º 12.351/2010, </w:t>
      </w:r>
      <w:r w:rsidR="00C14EED" w:rsidRPr="00AD12B7">
        <w:t>a Resolução CNPE n</w:t>
      </w:r>
      <w:r w:rsidR="0086167D" w:rsidRPr="00AD12B7">
        <w:t>.</w:t>
      </w:r>
      <w:r w:rsidR="00C14EED" w:rsidRPr="00AD12B7">
        <w:t>º 17/2017</w:t>
      </w:r>
      <w:r w:rsidR="00C62308" w:rsidRPr="00AD12B7">
        <w:t xml:space="preserve">, </w:t>
      </w:r>
      <w:r w:rsidR="00764B88" w:rsidRPr="00AD12B7">
        <w:rPr>
          <w:color w:val="000000" w:themeColor="text1"/>
        </w:rPr>
        <w:t>alterada pela Resolução CNPE n</w:t>
      </w:r>
      <w:r w:rsidR="00FC7831">
        <w:rPr>
          <w:color w:val="000000" w:themeColor="text1"/>
        </w:rPr>
        <w:t>.</w:t>
      </w:r>
      <w:r w:rsidR="00764B88" w:rsidRPr="00AD12B7">
        <w:rPr>
          <w:color w:val="000000" w:themeColor="text1"/>
        </w:rPr>
        <w:t>º 27/2021</w:t>
      </w:r>
      <w:r w:rsidR="00764B88" w:rsidRPr="00AD12B7">
        <w:rPr>
          <w:color w:val="002060"/>
        </w:rPr>
        <w:t xml:space="preserve">, </w:t>
      </w:r>
      <w:r w:rsidR="00C62308" w:rsidRPr="00AD12B7">
        <w:t>a Resolução CNPE n</w:t>
      </w:r>
      <w:r w:rsidR="0086167D" w:rsidRPr="00AD12B7">
        <w:t>.</w:t>
      </w:r>
      <w:r w:rsidR="00C62308" w:rsidRPr="00AD12B7">
        <w:t>º 8/2018</w:t>
      </w:r>
      <w:r w:rsidR="00126C78" w:rsidRPr="00AD12B7">
        <w:t>, o Decreto n</w:t>
      </w:r>
      <w:r w:rsidR="0086167D" w:rsidRPr="00AD12B7">
        <w:t>.</w:t>
      </w:r>
      <w:r w:rsidR="00126C78" w:rsidRPr="00AD12B7">
        <w:t>º 9.641/2018</w:t>
      </w:r>
      <w:r w:rsidR="00C14EED" w:rsidRPr="00AD12B7">
        <w:t xml:space="preserve"> e a </w:t>
      </w:r>
      <w:r w:rsidR="00022E79" w:rsidRPr="00AD12B7">
        <w:t xml:space="preserve">Resolução ANP n.º </w:t>
      </w:r>
      <w:r w:rsidR="00474894" w:rsidRPr="00AD12B7">
        <w:t>969/2024</w:t>
      </w:r>
      <w:r w:rsidRPr="00AD12B7">
        <w:t xml:space="preserve"> </w:t>
      </w:r>
    </w:p>
    <w:p w14:paraId="42A33DDD" w14:textId="77777777" w:rsidR="0060452C" w:rsidRPr="00AD12B7" w:rsidRDefault="0060452C" w:rsidP="0060129D">
      <w:pPr>
        <w:pStyle w:val="EditOP-Pargnivel2"/>
        <w:spacing w:after="240"/>
      </w:pPr>
      <w:r w:rsidRPr="00AD12B7">
        <w:t>A participação no procedimento licitatório implica o conhecimento e a aceitação das normas e das condições estabelecidas neste edital e em seus anexos.</w:t>
      </w:r>
    </w:p>
    <w:p w14:paraId="685318DF" w14:textId="36A86D29" w:rsidR="00C904AE" w:rsidRPr="00AD12B7" w:rsidRDefault="00C904AE" w:rsidP="0060129D">
      <w:pPr>
        <w:pStyle w:val="EditOP-Pargnivel2"/>
        <w:spacing w:after="240"/>
      </w:pPr>
      <w:r w:rsidRPr="00AD12B7">
        <w:t>Este edital poderá sofrer alterações referentes a inclusões, exclusões e adequações dos blocos</w:t>
      </w:r>
      <w:r w:rsidR="00CE3BFF" w:rsidRPr="00AD12B7">
        <w:rPr>
          <w:rStyle w:val="Refdenotaderodap"/>
        </w:rPr>
        <w:footnoteReference w:id="2"/>
      </w:r>
      <w:r w:rsidRPr="00AD12B7">
        <w:t xml:space="preserve"> detalhados</w:t>
      </w:r>
      <w:r w:rsidR="004F03F0" w:rsidRPr="00AD12B7">
        <w:t xml:space="preserve"> </w:t>
      </w:r>
      <w:r w:rsidRPr="00AD12B7">
        <w:t xml:space="preserve">no ANEXO I, assim como aprimoramentos das regras relacionadas ao procedimento da Oferta Permanente de </w:t>
      </w:r>
      <w:r w:rsidR="00887D25" w:rsidRPr="00AD12B7">
        <w:t>Concessão</w:t>
      </w:r>
      <w:r w:rsidRPr="00AD12B7">
        <w:t xml:space="preserve"> que se façam necessári</w:t>
      </w:r>
      <w:r w:rsidR="002951D2">
        <w:t>o</w:t>
      </w:r>
      <w:r w:rsidRPr="00AD12B7">
        <w:t>s, observados o disposto no art. 10 da Resolução</w:t>
      </w:r>
      <w:r w:rsidR="0078002F">
        <w:t xml:space="preserve"> ANP</w:t>
      </w:r>
      <w:r w:rsidRPr="00AD12B7">
        <w:t xml:space="preserve"> n</w:t>
      </w:r>
      <w:r w:rsidR="00FC7831">
        <w:t>.</w:t>
      </w:r>
      <w:r w:rsidRPr="00AD12B7">
        <w:t xml:space="preserve">º </w:t>
      </w:r>
      <w:r w:rsidR="00474894" w:rsidRPr="00AD12B7">
        <w:t>969/2024</w:t>
      </w:r>
      <w:r w:rsidRPr="00AD12B7">
        <w:t>.</w:t>
      </w:r>
    </w:p>
    <w:p w14:paraId="442EF83A" w14:textId="77777777" w:rsidR="00723FB9" w:rsidRPr="008347E1" w:rsidRDefault="00723FB9" w:rsidP="008347E1">
      <w:pPr>
        <w:pStyle w:val="EditalOP-Pargnivel3"/>
      </w:pPr>
      <w:r w:rsidRPr="008347E1">
        <w:t>A ANP poderá retirar blocos da licitação por determinação judicial ou, de forma fundamentada, por motivos técnicos ou de interesse público, bem como blocos cujo prazo de expiração das diretrizes ambientais for igual ou inferior ao prazo de antecedência para a realização de uma sessão pública de apresentação de ofertas e blocos arrematados em um ciclo após a assinatura dos respectivos contratos.</w:t>
      </w:r>
    </w:p>
    <w:p w14:paraId="56EE1C05" w14:textId="119F1C85" w:rsidR="00C904AE" w:rsidRPr="00AD12B7" w:rsidRDefault="00C904AE" w:rsidP="0060129D">
      <w:pPr>
        <w:pStyle w:val="EditOP-Pargnivel2"/>
        <w:spacing w:after="240"/>
      </w:pPr>
      <w:r w:rsidRPr="00AD12B7">
        <w:t xml:space="preserve">As interessadas e licitantes deverão acompanhar o procedimento licitatório da Oferta Permanente de </w:t>
      </w:r>
      <w:r w:rsidR="000166FF" w:rsidRPr="00AD12B7">
        <w:t>Concess</w:t>
      </w:r>
      <w:r w:rsidR="00887D25" w:rsidRPr="00AD12B7">
        <w:t>ão</w:t>
      </w:r>
      <w:r w:rsidRPr="00AD12B7">
        <w:t xml:space="preserve"> no sítio eletrônico </w:t>
      </w:r>
      <w:hyperlink r:id="rId16" w:history="1">
        <w:r w:rsidR="00B46675" w:rsidRPr="00B46675">
          <w:rPr>
            <w:rStyle w:val="Hyperlink"/>
          </w:rPr>
          <w:t>https://www.gov.br/anp/pt-br/rodadas-anp</w:t>
        </w:r>
      </w:hyperlink>
      <w:r w:rsidRPr="00AD12B7">
        <w:t>.</w:t>
      </w:r>
    </w:p>
    <w:p w14:paraId="733BAF4B" w14:textId="4E60E1C9" w:rsidR="007A58D6" w:rsidRPr="0057517B" w:rsidRDefault="007A58D6" w:rsidP="008347E1">
      <w:pPr>
        <w:pStyle w:val="Subseo"/>
      </w:pPr>
      <w:bookmarkStart w:id="42" w:name="_Toc106984153"/>
      <w:bookmarkStart w:id="43" w:name="_Toc106984312"/>
      <w:bookmarkStart w:id="44" w:name="_Toc106984805"/>
      <w:bookmarkStart w:id="45" w:name="_Toc106985019"/>
      <w:bookmarkStart w:id="46" w:name="_Toc106985766"/>
      <w:bookmarkStart w:id="47" w:name="_Toc107525824"/>
      <w:bookmarkStart w:id="48" w:name="_Toc107525982"/>
      <w:bookmarkStart w:id="49" w:name="_Toc107526140"/>
      <w:bookmarkStart w:id="50" w:name="_Toc108091625"/>
      <w:bookmarkStart w:id="51" w:name="_Toc108108784"/>
      <w:bookmarkStart w:id="52" w:name="_Toc499578390"/>
      <w:bookmarkStart w:id="53" w:name="_Toc499578853"/>
      <w:bookmarkStart w:id="54" w:name="_Toc499579317"/>
      <w:bookmarkStart w:id="55" w:name="_Toc337651815"/>
      <w:bookmarkStart w:id="56" w:name="_Toc337652102"/>
      <w:bookmarkStart w:id="57" w:name="_Toc337743429"/>
      <w:bookmarkStart w:id="58" w:name="_Toc342489898"/>
      <w:bookmarkStart w:id="59" w:name="_Toc342490698"/>
      <w:bookmarkStart w:id="60" w:name="_Toc342655983"/>
      <w:bookmarkStart w:id="61" w:name="_Toc499578391"/>
      <w:bookmarkStart w:id="62" w:name="_Toc499578854"/>
      <w:bookmarkStart w:id="63" w:name="_Toc499579318"/>
      <w:bookmarkStart w:id="64" w:name="_Toc105774878"/>
      <w:bookmarkStart w:id="65" w:name="_Toc106200786"/>
      <w:bookmarkStart w:id="66" w:name="_Toc106984154"/>
      <w:bookmarkStart w:id="67" w:name="_Toc106984313"/>
      <w:bookmarkStart w:id="68" w:name="_Toc106984806"/>
      <w:bookmarkStart w:id="69" w:name="_Toc106985020"/>
      <w:bookmarkStart w:id="70" w:name="_Toc106985767"/>
      <w:bookmarkStart w:id="71" w:name="_Toc107525825"/>
      <w:bookmarkStart w:id="72" w:name="_Toc107525983"/>
      <w:bookmarkStart w:id="73" w:name="_Toc107526141"/>
      <w:bookmarkStart w:id="74" w:name="_Toc108091626"/>
      <w:bookmarkStart w:id="75" w:name="_Toc108108785"/>
      <w:bookmarkStart w:id="76" w:name="_Toc105774879"/>
      <w:bookmarkStart w:id="77" w:name="_Toc106200787"/>
      <w:bookmarkStart w:id="78" w:name="_Toc106984155"/>
      <w:bookmarkStart w:id="79" w:name="_Toc106984314"/>
      <w:bookmarkStart w:id="80" w:name="_Toc106984807"/>
      <w:bookmarkStart w:id="81" w:name="_Toc106985021"/>
      <w:bookmarkStart w:id="82" w:name="_Toc106985768"/>
      <w:bookmarkStart w:id="83" w:name="_Toc107525826"/>
      <w:bookmarkStart w:id="84" w:name="_Toc107525984"/>
      <w:bookmarkStart w:id="85" w:name="_Toc107526142"/>
      <w:bookmarkStart w:id="86" w:name="_Toc108091627"/>
      <w:bookmarkStart w:id="87" w:name="_Toc108108786"/>
      <w:bookmarkStart w:id="88" w:name="_Toc105774880"/>
      <w:bookmarkStart w:id="89" w:name="_Toc106200788"/>
      <w:bookmarkStart w:id="90" w:name="_Toc106984156"/>
      <w:bookmarkStart w:id="91" w:name="_Toc106984315"/>
      <w:bookmarkStart w:id="92" w:name="_Toc106984808"/>
      <w:bookmarkStart w:id="93" w:name="_Toc106985022"/>
      <w:bookmarkStart w:id="94" w:name="_Toc106985769"/>
      <w:bookmarkStart w:id="95" w:name="_Toc107525827"/>
      <w:bookmarkStart w:id="96" w:name="_Toc107525985"/>
      <w:bookmarkStart w:id="97" w:name="_Toc107526143"/>
      <w:bookmarkStart w:id="98" w:name="_Toc108091628"/>
      <w:bookmarkStart w:id="99" w:name="_Toc108108787"/>
      <w:bookmarkStart w:id="100" w:name="_Toc105774881"/>
      <w:bookmarkStart w:id="101" w:name="_Toc106200789"/>
      <w:bookmarkStart w:id="102" w:name="_Toc106984157"/>
      <w:bookmarkStart w:id="103" w:name="_Toc106984316"/>
      <w:bookmarkStart w:id="104" w:name="_Toc106984809"/>
      <w:bookmarkStart w:id="105" w:name="_Toc106985023"/>
      <w:bookmarkStart w:id="106" w:name="_Toc106985770"/>
      <w:bookmarkStart w:id="107" w:name="_Toc107525828"/>
      <w:bookmarkStart w:id="108" w:name="_Toc107525986"/>
      <w:bookmarkStart w:id="109" w:name="_Toc107526144"/>
      <w:bookmarkStart w:id="110" w:name="_Toc108091629"/>
      <w:bookmarkStart w:id="111" w:name="_Toc108108788"/>
      <w:bookmarkStart w:id="112" w:name="_Toc22219546"/>
      <w:bookmarkStart w:id="113" w:name="_Toc22221074"/>
      <w:bookmarkStart w:id="114" w:name="_Toc22667914"/>
      <w:bookmarkStart w:id="115" w:name="_Toc22811625"/>
      <w:bookmarkStart w:id="116" w:name="_Toc23509816"/>
      <w:bookmarkStart w:id="117" w:name="_Toc22219547"/>
      <w:bookmarkStart w:id="118" w:name="_Toc22221075"/>
      <w:bookmarkStart w:id="119" w:name="_Toc22667915"/>
      <w:bookmarkStart w:id="120" w:name="_Toc22811626"/>
      <w:bookmarkStart w:id="121" w:name="_Toc23509817"/>
      <w:bookmarkStart w:id="122" w:name="_Toc510540818"/>
      <w:bookmarkStart w:id="123" w:name="_Toc511660333"/>
      <w:bookmarkStart w:id="124" w:name="_Toc511661475"/>
      <w:bookmarkStart w:id="125" w:name="_Toc511746334"/>
      <w:bookmarkStart w:id="126" w:name="_Toc511747021"/>
      <w:bookmarkStart w:id="127" w:name="_Toc511803347"/>
      <w:bookmarkStart w:id="128" w:name="_Toc511809630"/>
      <w:bookmarkStart w:id="129" w:name="_Toc511834796"/>
      <w:bookmarkStart w:id="130" w:name="_Toc511835137"/>
      <w:bookmarkStart w:id="131" w:name="_Toc511835480"/>
      <w:bookmarkStart w:id="132" w:name="_Toc511835823"/>
      <w:bookmarkStart w:id="133" w:name="_Toc511848315"/>
      <w:bookmarkStart w:id="134" w:name="_Toc511855510"/>
      <w:bookmarkStart w:id="135" w:name="_Toc510540819"/>
      <w:bookmarkStart w:id="136" w:name="_Toc511660334"/>
      <w:bookmarkStart w:id="137" w:name="_Toc511661476"/>
      <w:bookmarkStart w:id="138" w:name="_Toc511746335"/>
      <w:bookmarkStart w:id="139" w:name="_Toc511747022"/>
      <w:bookmarkStart w:id="140" w:name="_Toc511803348"/>
      <w:bookmarkStart w:id="141" w:name="_Toc511809631"/>
      <w:bookmarkStart w:id="142" w:name="_Toc511834797"/>
      <w:bookmarkStart w:id="143" w:name="_Toc511835138"/>
      <w:bookmarkStart w:id="144" w:name="_Toc511835481"/>
      <w:bookmarkStart w:id="145" w:name="_Toc511835824"/>
      <w:bookmarkStart w:id="146" w:name="_Toc511848316"/>
      <w:bookmarkStart w:id="147" w:name="_Toc511855511"/>
      <w:bookmarkStart w:id="148" w:name="_Toc510540820"/>
      <w:bookmarkStart w:id="149" w:name="_Toc511660335"/>
      <w:bookmarkStart w:id="150" w:name="_Toc511661477"/>
      <w:bookmarkStart w:id="151" w:name="_Toc511746336"/>
      <w:bookmarkStart w:id="152" w:name="_Toc511747023"/>
      <w:bookmarkStart w:id="153" w:name="_Toc511803349"/>
      <w:bookmarkStart w:id="154" w:name="_Toc511809632"/>
      <w:bookmarkStart w:id="155" w:name="_Toc511834798"/>
      <w:bookmarkStart w:id="156" w:name="_Toc511835139"/>
      <w:bookmarkStart w:id="157" w:name="_Toc511835482"/>
      <w:bookmarkStart w:id="158" w:name="_Toc511835825"/>
      <w:bookmarkStart w:id="159" w:name="_Toc511848317"/>
      <w:bookmarkStart w:id="160" w:name="_Toc511855512"/>
      <w:bookmarkStart w:id="161" w:name="_Toc337651817"/>
      <w:bookmarkStart w:id="162" w:name="_Toc337652104"/>
      <w:bookmarkStart w:id="163" w:name="_Toc337743431"/>
      <w:bookmarkStart w:id="164" w:name="_Toc342489900"/>
      <w:bookmarkStart w:id="165" w:name="_Toc342490700"/>
      <w:bookmarkStart w:id="166" w:name="_Toc342655985"/>
      <w:bookmarkStart w:id="167" w:name="_Tabela_1_-"/>
      <w:bookmarkStart w:id="168" w:name="_Toc361937290"/>
      <w:bookmarkStart w:id="169" w:name="_Toc364416885"/>
      <w:bookmarkStart w:id="170" w:name="_Toc364685392"/>
      <w:bookmarkStart w:id="171" w:name="_Toc337651819"/>
      <w:bookmarkStart w:id="172" w:name="_Toc337652106"/>
      <w:bookmarkStart w:id="173" w:name="_Toc337743433"/>
      <w:bookmarkStart w:id="174" w:name="_Toc342489902"/>
      <w:bookmarkStart w:id="175" w:name="_Toc342490702"/>
      <w:bookmarkStart w:id="176" w:name="_Toc342655987"/>
      <w:bookmarkStart w:id="177" w:name="_Toc508898690"/>
      <w:bookmarkStart w:id="178" w:name="_Toc511862462"/>
      <w:bookmarkStart w:id="179" w:name="_Toc419905288"/>
      <w:bookmarkStart w:id="180" w:name="_Toc113184754"/>
      <w:bookmarkStart w:id="181" w:name="_Toc337743434"/>
      <w:bookmarkStart w:id="182" w:name="_Toc367733334"/>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r w:rsidRPr="0057517B">
        <w:lastRenderedPageBreak/>
        <w:t xml:space="preserve">Subseção I.2 - </w:t>
      </w:r>
      <w:bookmarkStart w:id="183" w:name="_Toc78529344"/>
      <w:bookmarkStart w:id="184" w:name="_Toc89960710"/>
      <w:r w:rsidRPr="0057517B">
        <w:t>Procedimento da Oferta Permanente</w:t>
      </w:r>
      <w:bookmarkEnd w:id="183"/>
      <w:r w:rsidRPr="0057517B">
        <w:t xml:space="preserve"> de </w:t>
      </w:r>
      <w:bookmarkEnd w:id="184"/>
      <w:r w:rsidR="008D7565" w:rsidRPr="0057517B">
        <w:t>Concessão</w:t>
      </w:r>
    </w:p>
    <w:bookmarkEnd w:id="177"/>
    <w:bookmarkEnd w:id="178"/>
    <w:p w14:paraId="32DA9C61" w14:textId="4054D87F" w:rsidR="006F5B09" w:rsidRPr="00AD12B7" w:rsidRDefault="0086167D" w:rsidP="0060129D">
      <w:pPr>
        <w:pStyle w:val="EditOP-Pargnivel2"/>
        <w:spacing w:after="240"/>
      </w:pPr>
      <w:r w:rsidRPr="00AD12B7">
        <w:t>A</w:t>
      </w:r>
      <w:r w:rsidR="00E35193" w:rsidRPr="00AD12B7">
        <w:t xml:space="preserve"> Oferta Permanente </w:t>
      </w:r>
      <w:r w:rsidR="00FD19A3" w:rsidRPr="00AD12B7">
        <w:t xml:space="preserve">de Concessão </w:t>
      </w:r>
      <w:r w:rsidR="00EF375F" w:rsidRPr="00AD12B7">
        <w:t xml:space="preserve">compreende a oferta contínua de campos e blocos exploratórios devolvidos (ou em processo de devolução), bem como de blocos exploratórios ofertados em rodadas anteriores e não arrematados, para fins de outorga </w:t>
      </w:r>
      <w:r w:rsidR="009D336A" w:rsidRPr="00AD12B7">
        <w:t xml:space="preserve">do exercício </w:t>
      </w:r>
      <w:r w:rsidR="0027323F" w:rsidRPr="00AD12B7">
        <w:t xml:space="preserve">das atividades </w:t>
      </w:r>
      <w:r w:rsidR="00EF375F" w:rsidRPr="00AD12B7">
        <w:t>de exploração ou reabilitação e produção de petróleo e gás natural</w:t>
      </w:r>
      <w:r w:rsidR="0027323F" w:rsidRPr="00AD12B7">
        <w:t xml:space="preserve"> sob o regime de concessão</w:t>
      </w:r>
      <w:r w:rsidR="00EF375F" w:rsidRPr="00AD12B7">
        <w:t>. Os blocos em oferta são detalhados no</w:t>
      </w:r>
      <w:r w:rsidR="00FE4491" w:rsidRPr="00AD12B7">
        <w:t xml:space="preserve"> </w:t>
      </w:r>
      <w:r w:rsidR="00EF375F" w:rsidRPr="00AD12B7">
        <w:t>ANEXO I d</w:t>
      </w:r>
      <w:r w:rsidR="0044241B" w:rsidRPr="00AD12B7">
        <w:t>este</w:t>
      </w:r>
      <w:r w:rsidR="00EF375F" w:rsidRPr="00AD12B7">
        <w:t xml:space="preserve"> edital. </w:t>
      </w:r>
    </w:p>
    <w:p w14:paraId="1943CDF5" w14:textId="2B8FC06D" w:rsidR="00435E0A" w:rsidRPr="00AD12B7" w:rsidRDefault="00435E0A" w:rsidP="0060129D">
      <w:pPr>
        <w:pStyle w:val="EditOP-Pargnivel2"/>
        <w:spacing w:after="240"/>
      </w:pPr>
      <w:r w:rsidRPr="00AD12B7">
        <w:t xml:space="preserve">A ANP conduzirá a Oferta Permanente de </w:t>
      </w:r>
      <w:r w:rsidR="008B072B" w:rsidRPr="00AD12B7">
        <w:t>Concessão</w:t>
      </w:r>
      <w:r w:rsidRPr="00AD12B7">
        <w:t xml:space="preserve"> em suas ações internas e poderá contratar agentes externos para a prestação de serviços de apoio. A Comissão Especial de Licitação (CEL), composta por representantes da ANP e da sociedade civil, conduzirá a Oferta Permanente de </w:t>
      </w:r>
      <w:r w:rsidR="00EC6DCE" w:rsidRPr="00AD12B7">
        <w:t>Concessão</w:t>
      </w:r>
      <w:r w:rsidRPr="00AD12B7">
        <w:t xml:space="preserve"> em suas ações externas.</w:t>
      </w:r>
    </w:p>
    <w:p w14:paraId="02A1F3E7" w14:textId="3594C1D3" w:rsidR="006F5B09" w:rsidRPr="00AD12B7" w:rsidRDefault="00EF375F" w:rsidP="0060129D">
      <w:pPr>
        <w:pStyle w:val="EditOP-Pargnivel2"/>
        <w:spacing w:after="240"/>
      </w:pPr>
      <w:r w:rsidRPr="00AD12B7">
        <w:t xml:space="preserve">A interessada em </w:t>
      </w:r>
      <w:r w:rsidR="00CD305D" w:rsidRPr="00AD12B7">
        <w:t>participar</w:t>
      </w:r>
      <w:r w:rsidR="0095263E" w:rsidRPr="00AD12B7">
        <w:t xml:space="preserve"> </w:t>
      </w:r>
      <w:r w:rsidR="00CD305D" w:rsidRPr="00AD12B7">
        <w:t>da Oferta Permanente</w:t>
      </w:r>
      <w:r w:rsidR="00FD19A3" w:rsidRPr="00AD12B7">
        <w:t xml:space="preserve"> de Concessão</w:t>
      </w:r>
      <w:r w:rsidR="0095263E" w:rsidRPr="00AD12B7">
        <w:t xml:space="preserve"> </w:t>
      </w:r>
      <w:r w:rsidRPr="00AD12B7">
        <w:t xml:space="preserve">deve efetuar sua </w:t>
      </w:r>
      <w:r w:rsidR="00CD305D" w:rsidRPr="00AD12B7">
        <w:t>solicitação de inscrição</w:t>
      </w:r>
      <w:r w:rsidR="006F5B09" w:rsidRPr="00AD12B7">
        <w:t xml:space="preserve"> nos termos da Seção IV</w:t>
      </w:r>
      <w:r w:rsidR="00CD305D" w:rsidRPr="00AD12B7">
        <w:t xml:space="preserve">. </w:t>
      </w:r>
    </w:p>
    <w:p w14:paraId="596FBC3E" w14:textId="77777777" w:rsidR="004652CA" w:rsidRPr="00AD12B7" w:rsidRDefault="004652CA" w:rsidP="0060129D">
      <w:pPr>
        <w:pStyle w:val="EditOP-Pargnivel2"/>
        <w:spacing w:after="240"/>
      </w:pPr>
      <w:r w:rsidRPr="00AD12B7">
        <w:t>Será considerada licitante a interessada que tiver sua solicitação de inscrição aprovada pela CEL e mantiver os documentos de inscrição atualizados nos termos da Seção IV.</w:t>
      </w:r>
    </w:p>
    <w:p w14:paraId="74D43033" w14:textId="77777777" w:rsidR="00A65910" w:rsidRPr="00AD12B7" w:rsidRDefault="004652CA" w:rsidP="0060129D">
      <w:pPr>
        <w:pStyle w:val="EditOP-Pargnivel2"/>
        <w:spacing w:after="240"/>
      </w:pPr>
      <w:r w:rsidRPr="00AD12B7">
        <w:t>A interessada poderá ter acesso a dados técnicos públicos e informações complementares associadas, nos termos da Seção V.</w:t>
      </w:r>
    </w:p>
    <w:p w14:paraId="60902D0F" w14:textId="56AAB5F9" w:rsidR="00A65910" w:rsidRPr="00AD12B7" w:rsidRDefault="00EF375F" w:rsidP="0060129D">
      <w:pPr>
        <w:pStyle w:val="EditOP-Pargnivel2"/>
        <w:spacing w:after="240"/>
      </w:pPr>
      <w:r w:rsidRPr="00AD12B7">
        <w:t>A</w:t>
      </w:r>
      <w:r w:rsidR="00AF187F" w:rsidRPr="00AD12B7">
        <w:t>s</w:t>
      </w:r>
      <w:r w:rsidR="00E5471C" w:rsidRPr="00AD12B7">
        <w:t xml:space="preserve"> licitante</w:t>
      </w:r>
      <w:r w:rsidR="00AF187F" w:rsidRPr="00AD12B7">
        <w:t>s</w:t>
      </w:r>
      <w:r w:rsidR="00E5471C" w:rsidRPr="00AD12B7">
        <w:t xml:space="preserve"> </w:t>
      </w:r>
      <w:r w:rsidR="00A65910" w:rsidRPr="00AD12B7">
        <w:t>poder</w:t>
      </w:r>
      <w:r w:rsidR="00AF187F" w:rsidRPr="00AD12B7">
        <w:t>ão</w:t>
      </w:r>
      <w:r w:rsidR="00A65910" w:rsidRPr="00AD12B7">
        <w:t>, a qualquer tempo,</w:t>
      </w:r>
      <w:r w:rsidR="00E5471C" w:rsidRPr="00AD12B7">
        <w:t xml:space="preserve"> apresentar declaração de interesse acompanhada de garantia de oferta</w:t>
      </w:r>
      <w:r w:rsidR="006F1E67" w:rsidRPr="00AD12B7">
        <w:t xml:space="preserve"> para quaisquer blocos disponíveis no ANEXO I</w:t>
      </w:r>
      <w:r w:rsidRPr="00AD12B7">
        <w:t xml:space="preserve">, </w:t>
      </w:r>
      <w:r w:rsidR="0027319C" w:rsidRPr="00AD12B7">
        <w:t>exceto nos casos indicados no item 1.2</w:t>
      </w:r>
      <w:r w:rsidR="00CB1AC7" w:rsidRPr="00AD12B7">
        <w:t>2</w:t>
      </w:r>
      <w:r w:rsidR="006C186E">
        <w:t>.</w:t>
      </w:r>
      <w:r w:rsidR="0027319C" w:rsidRPr="00AD12B7">
        <w:t> </w:t>
      </w:r>
      <w:r w:rsidR="00BB56AD" w:rsidRPr="00AD12B7">
        <w:t>A declaração de interesse deverá estar acompanhada de garantia de oferta, nos termos da Seção VI.</w:t>
      </w:r>
    </w:p>
    <w:p w14:paraId="50F77A27" w14:textId="3A03B08A" w:rsidR="00BE63E5" w:rsidRPr="00AD12B7" w:rsidRDefault="00BE63E5" w:rsidP="0060129D">
      <w:pPr>
        <w:pStyle w:val="EditOP-Pargnivel2"/>
        <w:spacing w:after="240"/>
      </w:pPr>
      <w:r w:rsidRPr="00AD12B7">
        <w:t>A licitante que não apresentar declaração de interesse somente poderá apresentar ofertas em consórcio contendo ao menos uma licitante que declarou interesse para o respectivo bloco.</w:t>
      </w:r>
    </w:p>
    <w:p w14:paraId="6A01B368" w14:textId="4AA7B8FA" w:rsidR="00E5471C" w:rsidRPr="00AD12B7" w:rsidRDefault="00123AAA" w:rsidP="0060129D">
      <w:pPr>
        <w:pStyle w:val="EditOP-Pargnivel2"/>
        <w:spacing w:after="240"/>
      </w:pPr>
      <w:r w:rsidRPr="00AD12B7">
        <w:t xml:space="preserve">Um ciclo da Oferta Permanente de Concessão será </w:t>
      </w:r>
      <w:r w:rsidR="00D04993" w:rsidRPr="00AD12B7">
        <w:t xml:space="preserve">aberto </w:t>
      </w:r>
      <w:r w:rsidRPr="00AD12B7">
        <w:t>com a</w:t>
      </w:r>
      <w:r w:rsidR="00E5471C" w:rsidRPr="00AD12B7">
        <w:t xml:space="preserve"> aprovação de uma declaração de interesse</w:t>
      </w:r>
      <w:r w:rsidR="009272A4" w:rsidRPr="00AD12B7">
        <w:t xml:space="preserve"> sendo estabelecido cronograma específico para que as licitantes possam participar do referido ciclo.</w:t>
      </w:r>
      <w:r w:rsidR="00E5471C" w:rsidRPr="00AD12B7">
        <w:t xml:space="preserve"> </w:t>
      </w:r>
    </w:p>
    <w:p w14:paraId="5E4C9DF5" w14:textId="4AED2C5C" w:rsidR="00EF375F" w:rsidRPr="00AD12B7" w:rsidRDefault="00EF375F" w:rsidP="0060129D">
      <w:pPr>
        <w:pStyle w:val="EditOP-Pargnivel2"/>
        <w:spacing w:after="240"/>
      </w:pPr>
      <w:r w:rsidRPr="00AD12B7">
        <w:t xml:space="preserve">Um novo ciclo poderá ser iniciado após a </w:t>
      </w:r>
      <w:r w:rsidR="00252FFF" w:rsidRPr="00AD12B7">
        <w:t>realização</w:t>
      </w:r>
      <w:r w:rsidRPr="00AD12B7">
        <w:t xml:space="preserve"> da sessão pública de apresentação de ofertas do ciclo </w:t>
      </w:r>
      <w:r w:rsidR="00252FFF" w:rsidRPr="00AD12B7">
        <w:t>em curso</w:t>
      </w:r>
      <w:r w:rsidRPr="00AD12B7">
        <w:t>.</w:t>
      </w:r>
    </w:p>
    <w:p w14:paraId="720FCD85" w14:textId="10233140" w:rsidR="00B06F5A" w:rsidRPr="00AD12B7" w:rsidRDefault="00C8717A" w:rsidP="0060129D">
      <w:pPr>
        <w:pStyle w:val="EditOP-Pargnivel2"/>
        <w:spacing w:after="240"/>
      </w:pPr>
      <w:r w:rsidRPr="00AD12B7">
        <w:t xml:space="preserve">Caso seja aberto um novo ciclo antes do encerramento de ciclos anteriores, os blocos arrematados </w:t>
      </w:r>
      <w:r w:rsidR="00D71B62" w:rsidRPr="00AD12B7">
        <w:t xml:space="preserve">no ciclo anterior não poderão ser objeto de </w:t>
      </w:r>
      <w:r w:rsidR="00AA1D4D" w:rsidRPr="00AD12B7">
        <w:t>propostas</w:t>
      </w:r>
      <w:r w:rsidR="00D71B62" w:rsidRPr="00AD12B7">
        <w:t xml:space="preserve"> de ciclos posteriores</w:t>
      </w:r>
      <w:r w:rsidR="006536D1" w:rsidRPr="00AD12B7">
        <w:t xml:space="preserve">. </w:t>
      </w:r>
    </w:p>
    <w:p w14:paraId="5BD6B1AC" w14:textId="28F5F496" w:rsidR="00C8717A" w:rsidRPr="00AD12B7" w:rsidRDefault="006536D1" w:rsidP="008347E1">
      <w:pPr>
        <w:pStyle w:val="EditalOP-Pargnivel3"/>
      </w:pPr>
      <w:r w:rsidRPr="00AD12B7">
        <w:lastRenderedPageBreak/>
        <w:t xml:space="preserve">Os </w:t>
      </w:r>
      <w:r w:rsidR="00C8717A" w:rsidRPr="00AD12B7">
        <w:t xml:space="preserve">blocos arrematados </w:t>
      </w:r>
      <w:r w:rsidR="00903E65" w:rsidRPr="00AD12B7">
        <w:t xml:space="preserve">cujos contratos não forem assinados </w:t>
      </w:r>
      <w:r w:rsidR="001E39B4" w:rsidRPr="00AD12B7">
        <w:t xml:space="preserve">estarão disponíveis para receber </w:t>
      </w:r>
      <w:r w:rsidR="00AA1D4D" w:rsidRPr="00AD12B7">
        <w:t>propostas</w:t>
      </w:r>
      <w:r w:rsidR="001E39B4" w:rsidRPr="00AD12B7">
        <w:t xml:space="preserve"> após o encerramento do ciclo.</w:t>
      </w:r>
    </w:p>
    <w:p w14:paraId="31EFAA39" w14:textId="3BF942DC" w:rsidR="00DA23D9" w:rsidRPr="00AD12B7" w:rsidRDefault="00DA23D9" w:rsidP="0060129D">
      <w:pPr>
        <w:pStyle w:val="EditOP-Pargnivel2"/>
        <w:spacing w:after="240"/>
      </w:pPr>
      <w:r w:rsidRPr="00AD12B7">
        <w:t xml:space="preserve">A ANP poderá, motivadamente, suspender a abertura de um novo ciclo da Oferta Permanente de </w:t>
      </w:r>
      <w:r w:rsidR="00FA0FD6" w:rsidRPr="00AD12B7">
        <w:t>Concessão</w:t>
      </w:r>
      <w:r w:rsidRPr="00AD12B7">
        <w:t>.</w:t>
      </w:r>
    </w:p>
    <w:p w14:paraId="3C2608BA" w14:textId="7EB4DE1A" w:rsidR="00541324" w:rsidRPr="00AD12B7" w:rsidRDefault="00541324" w:rsidP="008347E1">
      <w:pPr>
        <w:pStyle w:val="EditalOP-Pargnivel3"/>
      </w:pPr>
      <w:r w:rsidRPr="00AD12B7">
        <w:t>Durante o período de suspensão, não serão admitidas novas declarações de interesse e de garantias de oferta.</w:t>
      </w:r>
    </w:p>
    <w:p w14:paraId="33650249" w14:textId="676E7999" w:rsidR="00D06B31" w:rsidRPr="00AD12B7" w:rsidRDefault="00D06B31" w:rsidP="008347E1">
      <w:pPr>
        <w:pStyle w:val="Subseo"/>
      </w:pPr>
      <w:r w:rsidRPr="00AD12B7">
        <w:t>Subseção I.3 - Ciclos da Oferta Permanente de Concessão</w:t>
      </w:r>
    </w:p>
    <w:p w14:paraId="03B4CC3C" w14:textId="15D52AE5" w:rsidR="005540F1" w:rsidRPr="00AD12B7" w:rsidRDefault="005540F1" w:rsidP="0060129D">
      <w:pPr>
        <w:pStyle w:val="EditOP-Pargnivel2"/>
        <w:spacing w:after="240"/>
      </w:pPr>
      <w:r w:rsidRPr="00AD12B7">
        <w:t xml:space="preserve">Cada ciclo da Oferta Permanente </w:t>
      </w:r>
      <w:r w:rsidR="00FD19A3" w:rsidRPr="00AD12B7">
        <w:t xml:space="preserve">de Concessão </w:t>
      </w:r>
      <w:r w:rsidR="004E1355" w:rsidRPr="00AD12B7">
        <w:t>será</w:t>
      </w:r>
      <w:r w:rsidRPr="00AD12B7">
        <w:t xml:space="preserve"> composto por todas as atividades necessárias para a realização da sessão pública de apresentação de ofertas para os setores que forem objeto de declaração de interesse </w:t>
      </w:r>
      <w:r w:rsidR="00374988" w:rsidRPr="00AD12B7">
        <w:t>e compreenderá, também, a qualificação das licitantes vencedoras da sessão pública, a adjudicação do objeto da licitação do ciclo, a homologação da licitação do ciclo e a assinatura dos contratos.</w:t>
      </w:r>
    </w:p>
    <w:p w14:paraId="68DDCC93" w14:textId="6132913A" w:rsidR="00F80856" w:rsidRPr="00AD12B7" w:rsidRDefault="00F80856" w:rsidP="0060129D">
      <w:pPr>
        <w:pStyle w:val="EditOP-Pargnivel2"/>
        <w:spacing w:after="240"/>
      </w:pPr>
      <w:r w:rsidRPr="00AD12B7">
        <w:t>A declaração de interesse que abrirá um ciclo da Oferta Permanente será julgada pela Comissão Especial de Licitação</w:t>
      </w:r>
      <w:r w:rsidR="000572A7">
        <w:t xml:space="preserve"> e sua aprovação será divulgada</w:t>
      </w:r>
      <w:r w:rsidRPr="00AD12B7">
        <w:t xml:space="preserve"> no prazo de quinze dias úteis, prorrogáveis por até igual período, contados da data de apresentação da documentação completa. </w:t>
      </w:r>
    </w:p>
    <w:p w14:paraId="5A0CAFDE" w14:textId="33CFE81E" w:rsidR="00423D6A" w:rsidRPr="00AD12B7" w:rsidRDefault="00423D6A" w:rsidP="0060129D">
      <w:pPr>
        <w:pStyle w:val="EditOP-Pargnivel2"/>
        <w:spacing w:after="240"/>
      </w:pPr>
      <w:r w:rsidRPr="00AD12B7">
        <w:t xml:space="preserve">Somente poderão participar de um ciclo da Oferta Permanente de </w:t>
      </w:r>
      <w:r w:rsidR="009A34E1" w:rsidRPr="00AD12B7">
        <w:t>Concessão</w:t>
      </w:r>
      <w:r w:rsidRPr="00AD12B7">
        <w:t xml:space="preserve"> as licitantes que constem na última relação de licitantes do respectivo regime, nos termos da Seção IV.</w:t>
      </w:r>
    </w:p>
    <w:p w14:paraId="21AF2889" w14:textId="038724E3" w:rsidR="009146FC" w:rsidRPr="00AD12B7" w:rsidRDefault="003A157A" w:rsidP="0039237F">
      <w:pPr>
        <w:pStyle w:val="EditOP-Pargnivel2"/>
        <w:spacing w:after="240"/>
      </w:pPr>
      <w:r w:rsidRPr="00AD12B7">
        <w:t xml:space="preserve">O </w:t>
      </w:r>
      <w:r w:rsidR="003D7377" w:rsidRPr="00AD12B7">
        <w:t xml:space="preserve">cronograma a ser estabelecido pela CEL para cada ciclo da Oferta Permanente de </w:t>
      </w:r>
      <w:r w:rsidRPr="00AD12B7">
        <w:t>Concessão</w:t>
      </w:r>
      <w:r w:rsidR="003D7377" w:rsidRPr="00AD12B7">
        <w:t xml:space="preserve"> observará o prazo mínimo de 120 (cento e vinte) dias corridos e máximo de 180 (cento e oitenta) dias corridos entre a</w:t>
      </w:r>
      <w:r w:rsidR="003E33A7">
        <w:t xml:space="preserve"> </w:t>
      </w:r>
      <w:r w:rsidR="0039237F" w:rsidRPr="0039237F">
        <w:t xml:space="preserve">publicação no DOU </w:t>
      </w:r>
      <w:r w:rsidR="003E33A7">
        <w:t>da</w:t>
      </w:r>
      <w:r w:rsidR="003D7377" w:rsidRPr="00AD12B7">
        <w:t xml:space="preserve"> aprovação da primeira declaração de interesse e a data de realização da sessão pública de apresentação de ofertas</w:t>
      </w:r>
      <w:r w:rsidR="00C466AC" w:rsidRPr="00AD12B7">
        <w:t>.</w:t>
      </w:r>
      <w:r w:rsidR="003D7377" w:rsidRPr="00AD12B7">
        <w:t xml:space="preserve"> </w:t>
      </w:r>
    </w:p>
    <w:p w14:paraId="4A0BC016" w14:textId="7BD132E4" w:rsidR="00402F7F" w:rsidRPr="00AD12B7" w:rsidRDefault="005540F1" w:rsidP="0060129D">
      <w:pPr>
        <w:pStyle w:val="EditOP-Pargnivel2"/>
        <w:spacing w:after="240"/>
      </w:pPr>
      <w:r w:rsidRPr="00AD12B7">
        <w:t>O cronograma</w:t>
      </w:r>
      <w:r w:rsidR="00F54D8A" w:rsidRPr="00AD12B7">
        <w:t xml:space="preserve"> do ciclo da Oferta Permanente de Concessão</w:t>
      </w:r>
      <w:r w:rsidRPr="00AD12B7">
        <w:t xml:space="preserve"> </w:t>
      </w:r>
      <w:r w:rsidR="00EE18CD" w:rsidRPr="00AD12B7">
        <w:t xml:space="preserve">será composto pelas </w:t>
      </w:r>
      <w:r w:rsidR="00402F7F" w:rsidRPr="00AD12B7">
        <w:t>seguintes datas:</w:t>
      </w:r>
    </w:p>
    <w:p w14:paraId="3FD4DEDD" w14:textId="640D151D" w:rsidR="00064600" w:rsidRPr="00AD12B7" w:rsidRDefault="00064600" w:rsidP="00844D04">
      <w:pPr>
        <w:pStyle w:val="EditOP-Alnea"/>
      </w:pPr>
      <w:r w:rsidRPr="00AD12B7">
        <w:t>data de abertura do ciclo da Oferta Permanente</w:t>
      </w:r>
      <w:r w:rsidR="00FD19A3" w:rsidRPr="00AD12B7">
        <w:t xml:space="preserve"> de Concessão</w:t>
      </w:r>
      <w:r w:rsidRPr="00AD12B7">
        <w:t>;</w:t>
      </w:r>
    </w:p>
    <w:p w14:paraId="0000BD1B" w14:textId="4FF5E389" w:rsidR="00BC1322" w:rsidRPr="00AD12B7" w:rsidRDefault="00BC1322" w:rsidP="00844D04">
      <w:pPr>
        <w:pStyle w:val="EditOP-Alnea"/>
      </w:pPr>
      <w:r w:rsidRPr="00AD12B7">
        <w:t xml:space="preserve">data-limite para que as interessadas em participar do ciclo que não constem na última relação de licitantes da Oferta Permanente de </w:t>
      </w:r>
      <w:r w:rsidR="009F05B0" w:rsidRPr="00AD12B7">
        <w:t>Concessão</w:t>
      </w:r>
      <w:r w:rsidRPr="00AD12B7">
        <w:t xml:space="preserve"> divulgada pela ANP possam se inscrever ou atualizar os documentos de inscrição nos termos da Seção IV;</w:t>
      </w:r>
    </w:p>
    <w:p w14:paraId="5251F4CC" w14:textId="77777777" w:rsidR="00FE74DD" w:rsidRPr="00AD12B7" w:rsidRDefault="00FE74DD" w:rsidP="00844D04">
      <w:pPr>
        <w:pStyle w:val="EditOP-Alnea"/>
      </w:pPr>
      <w:r w:rsidRPr="00AD12B7">
        <w:lastRenderedPageBreak/>
        <w:t>data-limite para a divulgação pela ANP da lista de licitantes aptas a participar do ciclo; </w:t>
      </w:r>
    </w:p>
    <w:p w14:paraId="3501CA48" w14:textId="2A66DC83" w:rsidR="00A643C0" w:rsidRPr="00AD12B7" w:rsidRDefault="004D0908" w:rsidP="00844D04">
      <w:pPr>
        <w:pStyle w:val="EditOP-Alnea"/>
      </w:pPr>
      <w:r w:rsidRPr="00AD12B7">
        <w:t xml:space="preserve">data-limite para </w:t>
      </w:r>
      <w:r w:rsidR="0079188B" w:rsidRPr="00AD12B7">
        <w:t xml:space="preserve">que as licitantes possam apresentar </w:t>
      </w:r>
      <w:r w:rsidRPr="00AD12B7">
        <w:t>declaraç</w:t>
      </w:r>
      <w:r w:rsidR="005540F1" w:rsidRPr="00AD12B7">
        <w:t>ões</w:t>
      </w:r>
      <w:r w:rsidRPr="00AD12B7">
        <w:t xml:space="preserve"> de interesse para </w:t>
      </w:r>
      <w:r w:rsidR="0095263E" w:rsidRPr="00AD12B7">
        <w:t xml:space="preserve">os </w:t>
      </w:r>
      <w:r w:rsidR="00E17AD3" w:rsidRPr="00AD12B7">
        <w:t>setores</w:t>
      </w:r>
      <w:r w:rsidRPr="00AD12B7">
        <w:t xml:space="preserve"> </w:t>
      </w:r>
      <w:r w:rsidR="000816BC" w:rsidRPr="00AD12B7">
        <w:t xml:space="preserve">em oferta </w:t>
      </w:r>
      <w:r w:rsidR="00AC1AC1" w:rsidRPr="00AD12B7">
        <w:t>no edital de licitações</w:t>
      </w:r>
      <w:r w:rsidRPr="00AD12B7">
        <w:t>;</w:t>
      </w:r>
    </w:p>
    <w:p w14:paraId="20B9FDE8" w14:textId="2549D06E" w:rsidR="00A643C0" w:rsidRPr="00AD12B7" w:rsidRDefault="004D0908" w:rsidP="00844D04">
      <w:pPr>
        <w:pStyle w:val="EditOP-Alnea"/>
      </w:pPr>
      <w:r w:rsidRPr="00AD12B7">
        <w:t>data-limite para divulgação dos setores</w:t>
      </w:r>
      <w:r w:rsidR="00546131" w:rsidRPr="00AD12B7">
        <w:t xml:space="preserve"> que serão licitados na sessão pública de apresentação de ofertas do ciclo da Oferta Permanente de Concessão</w:t>
      </w:r>
      <w:r w:rsidRPr="00AD12B7">
        <w:t>;</w:t>
      </w:r>
    </w:p>
    <w:p w14:paraId="4D06CD26" w14:textId="77C9C6F6" w:rsidR="00813C2E" w:rsidRPr="00AD12B7" w:rsidRDefault="00813C2E" w:rsidP="00844D04">
      <w:pPr>
        <w:pStyle w:val="EditOP-Alnea"/>
      </w:pPr>
      <w:r w:rsidRPr="00AD12B7">
        <w:t xml:space="preserve">data-limite para que as licitantes possam apresentar declarações de interesse para os </w:t>
      </w:r>
      <w:r w:rsidR="009D1ADF" w:rsidRPr="00AD12B7">
        <w:t>setores</w:t>
      </w:r>
      <w:r w:rsidRPr="00AD12B7">
        <w:t xml:space="preserve"> que serão licitados na sessão pública de apresentação de ofertas do ciclo da Oferta Permanente de </w:t>
      </w:r>
      <w:r w:rsidR="009D1ADF" w:rsidRPr="00AD12B7">
        <w:t>Concessão</w:t>
      </w:r>
      <w:r w:rsidRPr="00AD12B7">
        <w:t>, divulgados no prazo da alínea (e).</w:t>
      </w:r>
    </w:p>
    <w:p w14:paraId="18F90013" w14:textId="77777777" w:rsidR="00813C2E" w:rsidRPr="00AD12B7" w:rsidRDefault="00813C2E" w:rsidP="00844D04">
      <w:pPr>
        <w:pStyle w:val="EditOP-Alnea"/>
      </w:pPr>
      <w:r w:rsidRPr="00AD12B7">
        <w:t>data-limite para que as licitantes possam apresentar garantias de oferta desacompanhadas de declaração de interesse.</w:t>
      </w:r>
    </w:p>
    <w:p w14:paraId="4CDCD8E6" w14:textId="5C346E20" w:rsidR="00900EBA" w:rsidRPr="00AD12B7" w:rsidRDefault="00402F7F" w:rsidP="00844D04">
      <w:pPr>
        <w:pStyle w:val="EditOP-Alnea"/>
      </w:pPr>
      <w:r w:rsidRPr="00AD12B7">
        <w:t xml:space="preserve">data de realização da sessão pública de apresentação de ofertas </w:t>
      </w:r>
      <w:r w:rsidR="00193471" w:rsidRPr="00AD12B7">
        <w:t>do</w:t>
      </w:r>
      <w:r w:rsidRPr="00AD12B7">
        <w:t xml:space="preserve"> ciclo da Oferta Permanente</w:t>
      </w:r>
      <w:r w:rsidR="00FD19A3" w:rsidRPr="00AD12B7">
        <w:t xml:space="preserve"> de Concessão</w:t>
      </w:r>
      <w:r w:rsidRPr="00AD12B7">
        <w:t>;</w:t>
      </w:r>
    </w:p>
    <w:p w14:paraId="4F79BBAE" w14:textId="18FD71AA" w:rsidR="00EA378D" w:rsidRPr="00AD12B7" w:rsidRDefault="00402F7F" w:rsidP="00844D04">
      <w:pPr>
        <w:pStyle w:val="EditOP-Alnea"/>
      </w:pPr>
      <w:r w:rsidRPr="00AD12B7">
        <w:t>data</w:t>
      </w:r>
      <w:r w:rsidR="00056854" w:rsidRPr="00AD12B7">
        <w:t>-limite</w:t>
      </w:r>
      <w:r w:rsidR="00EA378D" w:rsidRPr="00AD12B7">
        <w:t xml:space="preserve"> para </w:t>
      </w:r>
      <w:r w:rsidR="0062723F" w:rsidRPr="00AD12B7">
        <w:t xml:space="preserve">apresentação dos documentos de qualificação das licitantes vencedoras da sessão pública do ciclo </w:t>
      </w:r>
      <w:r w:rsidR="00EA378D" w:rsidRPr="00AD12B7">
        <w:t>da Oferta Permanente</w:t>
      </w:r>
      <w:r w:rsidR="00FD19A3" w:rsidRPr="00AD12B7">
        <w:t xml:space="preserve"> de Concessão</w:t>
      </w:r>
      <w:r w:rsidR="00EA378D" w:rsidRPr="00AD12B7">
        <w:t>;</w:t>
      </w:r>
    </w:p>
    <w:p w14:paraId="0C21F109" w14:textId="4DFE4DF0" w:rsidR="00EA378D" w:rsidRPr="00AD12B7" w:rsidRDefault="00EA378D" w:rsidP="00844D04">
      <w:pPr>
        <w:pStyle w:val="EditOP-Alnea"/>
      </w:pPr>
      <w:r w:rsidRPr="00AD12B7">
        <w:t xml:space="preserve">data-limite para adjudicação do objeto </w:t>
      </w:r>
      <w:r w:rsidR="000E2C16" w:rsidRPr="00AD12B7">
        <w:t xml:space="preserve">da licitação </w:t>
      </w:r>
      <w:r w:rsidRPr="00AD12B7">
        <w:t xml:space="preserve">e homologação do resultado da </w:t>
      </w:r>
      <w:r w:rsidR="00350D43" w:rsidRPr="00AD12B7">
        <w:t>licitação</w:t>
      </w:r>
      <w:r w:rsidR="005540F1" w:rsidRPr="00AD12B7">
        <w:t xml:space="preserve"> </w:t>
      </w:r>
      <w:r w:rsidR="00031340" w:rsidRPr="00AD12B7">
        <w:t>d</w:t>
      </w:r>
      <w:r w:rsidRPr="00AD12B7">
        <w:t>o ciclo da Oferta Permanente</w:t>
      </w:r>
      <w:r w:rsidR="00FD19A3" w:rsidRPr="00AD12B7">
        <w:t xml:space="preserve"> de Concessão</w:t>
      </w:r>
      <w:r w:rsidRPr="00AD12B7">
        <w:t>;</w:t>
      </w:r>
    </w:p>
    <w:p w14:paraId="0D288C30" w14:textId="2C895B3B" w:rsidR="00EA378D" w:rsidRPr="00AD12B7" w:rsidRDefault="00EA378D" w:rsidP="00844D04">
      <w:pPr>
        <w:pStyle w:val="EditOP-Alnea"/>
      </w:pPr>
      <w:r w:rsidRPr="00AD12B7">
        <w:t xml:space="preserve">data-limite para </w:t>
      </w:r>
      <w:r w:rsidR="00031340" w:rsidRPr="00AD12B7">
        <w:t xml:space="preserve">apresentação </w:t>
      </w:r>
      <w:r w:rsidR="00982F91" w:rsidRPr="00AD12B7">
        <w:t>dos</w:t>
      </w:r>
      <w:r w:rsidRPr="00AD12B7">
        <w:t xml:space="preserve"> documentos </w:t>
      </w:r>
      <w:r w:rsidR="005540F1" w:rsidRPr="00AD12B7">
        <w:t xml:space="preserve">de </w:t>
      </w:r>
      <w:r w:rsidRPr="00AD12B7">
        <w:t xml:space="preserve">assinatura dos contratos </w:t>
      </w:r>
      <w:r w:rsidR="0018170F" w:rsidRPr="00AD12B7">
        <w:t>e de qualificação de afiliadas indicadas, quando houver</w:t>
      </w:r>
      <w:r w:rsidRPr="00AD12B7">
        <w:t>;</w:t>
      </w:r>
    </w:p>
    <w:p w14:paraId="6796BD77" w14:textId="2C7DA41A" w:rsidR="00463A6E" w:rsidRPr="00AD12B7" w:rsidRDefault="00463A6E" w:rsidP="00844D04">
      <w:pPr>
        <w:pStyle w:val="EditOP-Alnea"/>
      </w:pPr>
      <w:r w:rsidRPr="00AD12B7">
        <w:t>data-limite para o pagamento do bônus de assinatura e</w:t>
      </w:r>
      <w:r w:rsidR="0018170F" w:rsidRPr="00AD12B7">
        <w:t xml:space="preserve"> sua comprovação</w:t>
      </w:r>
      <w:r w:rsidRPr="00AD12B7">
        <w:t>;</w:t>
      </w:r>
    </w:p>
    <w:p w14:paraId="1CEF68A2" w14:textId="2FF8CE98" w:rsidR="00402F7F" w:rsidRPr="00AD12B7" w:rsidRDefault="0018170F" w:rsidP="00844D04">
      <w:pPr>
        <w:pStyle w:val="EditOP-Alnea"/>
      </w:pPr>
      <w:r w:rsidRPr="00AD12B7">
        <w:t xml:space="preserve"> </w:t>
      </w:r>
      <w:r w:rsidR="00463A6E" w:rsidRPr="00AD12B7">
        <w:t xml:space="preserve">data-limite para </w:t>
      </w:r>
      <w:r w:rsidR="00402F7F" w:rsidRPr="00AD12B7">
        <w:t>assinatura dos contratos de concessão</w:t>
      </w:r>
      <w:r w:rsidR="00463A6E" w:rsidRPr="00AD12B7">
        <w:t>.</w:t>
      </w:r>
    </w:p>
    <w:p w14:paraId="0F710DE7" w14:textId="77777777" w:rsidR="00127644" w:rsidRPr="00AD12B7" w:rsidRDefault="00D01D18" w:rsidP="0060129D">
      <w:pPr>
        <w:pStyle w:val="EditOP-Pargnivel2"/>
        <w:spacing w:after="240"/>
      </w:pPr>
      <w:r w:rsidRPr="00AD12B7">
        <w:t xml:space="preserve">A </w:t>
      </w:r>
      <w:r w:rsidR="00757E7C" w:rsidRPr="00AD12B7">
        <w:t>CEL</w:t>
      </w:r>
      <w:r w:rsidRPr="00AD12B7">
        <w:t xml:space="preserve"> poderá alterar ou suspender o cronograma divulgado para o ciclo, preservando prazos e direitos das licitantes e dando ampla publicidade.</w:t>
      </w:r>
    </w:p>
    <w:p w14:paraId="45C395BA" w14:textId="163DCC7A" w:rsidR="00DE5D6A" w:rsidRPr="00AD12B7" w:rsidRDefault="00DE5D6A" w:rsidP="008347E1">
      <w:pPr>
        <w:pStyle w:val="EditalOP-Pargnivel3"/>
      </w:pPr>
      <w:r w:rsidRPr="00AD12B7">
        <w:t>Eventuais pedidos de prorrogação das datas-limite previstas no item 1.</w:t>
      </w:r>
      <w:r w:rsidR="00EE1932" w:rsidRPr="00AD12B7">
        <w:t>2</w:t>
      </w:r>
      <w:r w:rsidR="007B7E31">
        <w:t>8</w:t>
      </w:r>
      <w:r w:rsidRPr="00AD12B7">
        <w:t>, deverão ser solicitados por escrito, em língua portuguesa, e direcionados à CEL, até 5 (cinco) dias úteis antes da data-limite em questão.</w:t>
      </w:r>
    </w:p>
    <w:p w14:paraId="14AA81EC" w14:textId="043ECA92" w:rsidR="00E57999" w:rsidRPr="00AD12B7" w:rsidRDefault="005530D9" w:rsidP="0060129D">
      <w:pPr>
        <w:pStyle w:val="EditOP-Pargnivel2"/>
        <w:spacing w:after="240"/>
      </w:pPr>
      <w:r w:rsidRPr="00AD12B7">
        <w:t>P</w:t>
      </w:r>
      <w:r w:rsidR="00636FAD" w:rsidRPr="00AD12B7">
        <w:t>ara participar d</w:t>
      </w:r>
      <w:r w:rsidR="00111CE0" w:rsidRPr="00AD12B7">
        <w:t>a</w:t>
      </w:r>
      <w:r w:rsidR="00636FAD" w:rsidRPr="00AD12B7">
        <w:t xml:space="preserve"> sessão pública de apresentação de ofertas de </w:t>
      </w:r>
      <w:r w:rsidR="00350D43" w:rsidRPr="00AD12B7">
        <w:t xml:space="preserve">um </w:t>
      </w:r>
      <w:r w:rsidR="00636FAD" w:rsidRPr="00AD12B7">
        <w:t xml:space="preserve">ciclo </w:t>
      </w:r>
      <w:r w:rsidR="00430B05" w:rsidRPr="00AD12B7">
        <w:t>aberto</w:t>
      </w:r>
      <w:r w:rsidR="00636FAD" w:rsidRPr="00AD12B7">
        <w:t>, as licitantes deve</w:t>
      </w:r>
      <w:r w:rsidR="00FD65F9" w:rsidRPr="00AD12B7">
        <w:t>rão</w:t>
      </w:r>
      <w:r w:rsidR="00636FAD" w:rsidRPr="00AD12B7">
        <w:t xml:space="preserve"> observar as datas-limite</w:t>
      </w:r>
      <w:r w:rsidR="00510F7B" w:rsidRPr="00AD12B7">
        <w:t>s</w:t>
      </w:r>
      <w:r w:rsidR="00636FAD" w:rsidRPr="00AD12B7">
        <w:t xml:space="preserve"> e condições previstas na</w:t>
      </w:r>
      <w:r w:rsidR="00350D43" w:rsidRPr="00AD12B7">
        <w:t>s</w:t>
      </w:r>
      <w:r w:rsidR="00636FAD" w:rsidRPr="00AD12B7">
        <w:t xml:space="preserve"> alínea</w:t>
      </w:r>
      <w:r w:rsidR="00350D43" w:rsidRPr="00AD12B7">
        <w:t>s</w:t>
      </w:r>
      <w:r w:rsidR="00636FAD" w:rsidRPr="00AD12B7">
        <w:t xml:space="preserve"> (</w:t>
      </w:r>
      <w:r w:rsidR="00892258" w:rsidRPr="00AD12B7">
        <w:t>d</w:t>
      </w:r>
      <w:r w:rsidR="00636FAD" w:rsidRPr="00AD12B7">
        <w:t>)</w:t>
      </w:r>
      <w:r w:rsidR="00892258" w:rsidRPr="00AD12B7">
        <w:t>, (f) e (g)</w:t>
      </w:r>
      <w:r w:rsidR="00636FAD" w:rsidRPr="00AD12B7">
        <w:t xml:space="preserve"> do </w:t>
      </w:r>
      <w:r w:rsidR="006C1652" w:rsidRPr="00AD12B7">
        <w:t>item 1.</w:t>
      </w:r>
      <w:r w:rsidR="006B41A2" w:rsidRPr="00AD12B7">
        <w:t>28</w:t>
      </w:r>
      <w:r w:rsidR="00D87BA4" w:rsidRPr="00AD12B7">
        <w:t xml:space="preserve"> do </w:t>
      </w:r>
      <w:r w:rsidR="00636FAD" w:rsidRPr="00AD12B7">
        <w:t xml:space="preserve">cronograma do respectivo ciclo. </w:t>
      </w:r>
    </w:p>
    <w:p w14:paraId="00445FF2" w14:textId="55F2C920" w:rsidR="0063461A" w:rsidRPr="00AD12B7" w:rsidRDefault="0063461A" w:rsidP="0060129D">
      <w:pPr>
        <w:pStyle w:val="EditOP-Pargnivel2"/>
        <w:spacing w:after="240"/>
      </w:pPr>
      <w:r w:rsidRPr="00AD12B7">
        <w:t xml:space="preserve">Declarações de interesse recebidas após as datas-limites supramencionadas </w:t>
      </w:r>
      <w:r w:rsidR="00350D43" w:rsidRPr="00AD12B7">
        <w:t xml:space="preserve">somente </w:t>
      </w:r>
      <w:r w:rsidRPr="00AD12B7">
        <w:lastRenderedPageBreak/>
        <w:t xml:space="preserve">serão apreciadas pela CEL após a </w:t>
      </w:r>
      <w:r w:rsidR="00C8717A" w:rsidRPr="00AD12B7">
        <w:t xml:space="preserve">realização da sessão pública de apresentação de ofertas </w:t>
      </w:r>
      <w:r w:rsidRPr="00AD12B7">
        <w:t>d</w:t>
      </w:r>
      <w:r w:rsidR="00C8717A" w:rsidRPr="00AD12B7">
        <w:t>o</w:t>
      </w:r>
      <w:r w:rsidRPr="00AD12B7">
        <w:t xml:space="preserve"> ciclo em </w:t>
      </w:r>
      <w:r w:rsidR="008B0B9E" w:rsidRPr="00AD12B7">
        <w:t>andamento</w:t>
      </w:r>
      <w:r w:rsidRPr="00AD12B7">
        <w:t>.</w:t>
      </w:r>
    </w:p>
    <w:p w14:paraId="5A2177FE" w14:textId="68D536DF" w:rsidR="00900BEE" w:rsidRPr="00AD12B7" w:rsidRDefault="00FF53AF" w:rsidP="0060129D">
      <w:pPr>
        <w:pStyle w:val="EditOP-Pargnivel2"/>
        <w:spacing w:after="240"/>
      </w:pPr>
      <w:r w:rsidRPr="00AD12B7">
        <w:t>Na</w:t>
      </w:r>
      <w:r w:rsidR="00900BEE" w:rsidRPr="00AD12B7">
        <w:t xml:space="preserve"> sessão pública de apresentação de ofertas</w:t>
      </w:r>
      <w:r w:rsidR="00306BA9" w:rsidRPr="00AD12B7">
        <w:t xml:space="preserve"> de um ciclo</w:t>
      </w:r>
      <w:r w:rsidR="00900BEE" w:rsidRPr="00AD12B7">
        <w:t>, as licitantes apresenta</w:t>
      </w:r>
      <w:r w:rsidR="00092695" w:rsidRPr="00AD12B7">
        <w:t>rão</w:t>
      </w:r>
      <w:r w:rsidR="00900BEE" w:rsidRPr="00AD12B7">
        <w:t xml:space="preserve"> ofertas para </w:t>
      </w:r>
      <w:r w:rsidR="00FB0AAF" w:rsidRPr="00AD12B7">
        <w:rPr>
          <w:rStyle w:val="ui-provider"/>
        </w:rPr>
        <w:t>bloco exploratório ou área com acumulações marginais</w:t>
      </w:r>
      <w:r w:rsidR="00FB0AAF" w:rsidRPr="00AD12B7" w:rsidDel="00FB0AAF">
        <w:t xml:space="preserve"> </w:t>
      </w:r>
      <w:r w:rsidR="00D86E58" w:rsidRPr="00AD12B7">
        <w:t>em licitação</w:t>
      </w:r>
      <w:r w:rsidR="0063461A" w:rsidRPr="00AD12B7">
        <w:t>, que s</w:t>
      </w:r>
      <w:r w:rsidR="00BA3395" w:rsidRPr="00AD12B7">
        <w:t>er</w:t>
      </w:r>
      <w:r w:rsidR="0063461A" w:rsidRPr="00AD12B7">
        <w:t>ão julgadas e classificadas pela CEL</w:t>
      </w:r>
      <w:r w:rsidR="00AB6531" w:rsidRPr="00AD12B7">
        <w:t>, nos termos da Seção VII.</w:t>
      </w:r>
    </w:p>
    <w:p w14:paraId="7064648D" w14:textId="6E5C9DC5" w:rsidR="007915DC" w:rsidRPr="00AD12B7" w:rsidRDefault="007915DC" w:rsidP="0060129D">
      <w:pPr>
        <w:pStyle w:val="EditOP-Pargnivel2"/>
        <w:spacing w:after="240"/>
      </w:pPr>
      <w:r w:rsidRPr="00AD12B7">
        <w:t>A condição de vencedora da sessão pública de apresentação de ofertas do ciclo não garante o direito à licitante de assinar o contrato de concessão.</w:t>
      </w:r>
    </w:p>
    <w:p w14:paraId="3635AAD0" w14:textId="70FDFC1F" w:rsidR="007915DC" w:rsidRPr="00AD12B7" w:rsidRDefault="007915DC" w:rsidP="0060129D">
      <w:pPr>
        <w:pStyle w:val="EditOP-Pargnivel2"/>
        <w:spacing w:after="240"/>
      </w:pPr>
      <w:r w:rsidRPr="00AD12B7">
        <w:t xml:space="preserve">Após a sessão pública de apresentação de ofertas, as licitantes vencedoras </w:t>
      </w:r>
      <w:r w:rsidR="00B32F16" w:rsidRPr="00AD12B7">
        <w:t xml:space="preserve">da sessão pública do ciclo </w:t>
      </w:r>
      <w:r w:rsidRPr="00AD12B7">
        <w:t>s</w:t>
      </w:r>
      <w:r w:rsidR="00C020D1" w:rsidRPr="00AD12B7">
        <w:t>er</w:t>
      </w:r>
      <w:r w:rsidRPr="00AD12B7">
        <w:t xml:space="preserve">ão submetidas à qualificação, </w:t>
      </w:r>
      <w:r w:rsidR="008C39BB" w:rsidRPr="00AD12B7">
        <w:t>realizada pela ANP, nos termos da Seção VIII.</w:t>
      </w:r>
    </w:p>
    <w:p w14:paraId="6E5BC1B0" w14:textId="77777777" w:rsidR="00273420" w:rsidRPr="00AD12B7" w:rsidRDefault="00273420" w:rsidP="0060129D">
      <w:pPr>
        <w:pStyle w:val="EditOP-Pargnivel2"/>
        <w:spacing w:after="240"/>
      </w:pPr>
      <w:r w:rsidRPr="00AD12B7">
        <w:t>A CEL atestará se a qualificação obtida pela licitante vencedora da sessão pública atende ao nível mínimo exigido conforme o ambiente operacional do bloco objeto de oferta, nos termos da Subseção VIII.7.</w:t>
      </w:r>
    </w:p>
    <w:p w14:paraId="4D796AF4" w14:textId="77777777" w:rsidR="00353CD3" w:rsidRPr="00AD12B7" w:rsidRDefault="00353CD3" w:rsidP="0060129D">
      <w:pPr>
        <w:pStyle w:val="EditOP-Pargnivel2"/>
        <w:spacing w:after="240"/>
      </w:pPr>
      <w:r w:rsidRPr="00AD12B7">
        <w:t>Caso a qualificação obtida pela licitante vencedora da sessão pública não atenda ao nível mínimo exigido conforme o ambiente operacional do bloco objeto de oferta, será adotado o procedimento estabelecido na Subseção VIII.8.</w:t>
      </w:r>
    </w:p>
    <w:p w14:paraId="29042E03" w14:textId="3006FB89" w:rsidR="00DA5574" w:rsidRPr="00AD12B7" w:rsidRDefault="00F10394" w:rsidP="0060129D">
      <w:pPr>
        <w:pStyle w:val="EditOP-Pargnivel2"/>
        <w:spacing w:after="240"/>
      </w:pPr>
      <w:r w:rsidRPr="00AD12B7">
        <w:t>A</w:t>
      </w:r>
      <w:r w:rsidR="00DA5574" w:rsidRPr="00AD12B7">
        <w:t xml:space="preserve"> CEL elaborará o </w:t>
      </w:r>
      <w:r w:rsidRPr="00AD12B7">
        <w:t>r</w:t>
      </w:r>
      <w:r w:rsidR="00DA5574" w:rsidRPr="00AD12B7">
        <w:t xml:space="preserve">elatório </w:t>
      </w:r>
      <w:r w:rsidR="00FF2730" w:rsidRPr="00AD12B7">
        <w:t>circunstanciado do procedimento licitatório, nos termos da Seção IX.</w:t>
      </w:r>
    </w:p>
    <w:p w14:paraId="64A77D82" w14:textId="1CEE4564" w:rsidR="00900BEE" w:rsidRPr="00AD12B7" w:rsidRDefault="00900BEE" w:rsidP="0060129D">
      <w:pPr>
        <w:pStyle w:val="EditOP-Pargnivel2"/>
        <w:spacing w:after="240"/>
      </w:pPr>
      <w:r w:rsidRPr="00AD12B7">
        <w:t xml:space="preserve">A Diretoria Colegiada da ANP adjudicará o objeto às licitantes </w:t>
      </w:r>
      <w:r w:rsidR="00835708" w:rsidRPr="00AD12B7">
        <w:t>vencedoras</w:t>
      </w:r>
      <w:r w:rsidR="001A7DC3" w:rsidRPr="00AD12B7">
        <w:t xml:space="preserve"> </w:t>
      </w:r>
      <w:r w:rsidR="00732ADA" w:rsidRPr="00AD12B7">
        <w:t xml:space="preserve">da licitação </w:t>
      </w:r>
      <w:r w:rsidR="001A7DC3" w:rsidRPr="00AD12B7">
        <w:t>do ciclo</w:t>
      </w:r>
      <w:r w:rsidRPr="00AD12B7">
        <w:t xml:space="preserve">, </w:t>
      </w:r>
      <w:r w:rsidR="00623883" w:rsidRPr="00AD12B7">
        <w:t xml:space="preserve">homologará o resultado do ciclo da Oferta Permanente de Concessão </w:t>
      </w:r>
      <w:r w:rsidR="0036120C" w:rsidRPr="00AD12B7">
        <w:t xml:space="preserve">e </w:t>
      </w:r>
      <w:r w:rsidRPr="00AD12B7">
        <w:t>convoca</w:t>
      </w:r>
      <w:r w:rsidR="00523CC6" w:rsidRPr="00AD12B7">
        <w:t xml:space="preserve">rá as licitantes vencedoras da licitação </w:t>
      </w:r>
      <w:r w:rsidRPr="00AD12B7">
        <w:t xml:space="preserve">para assinarem os contratos de concessão, </w:t>
      </w:r>
      <w:r w:rsidR="00DB31CC" w:rsidRPr="00AD12B7">
        <w:t>nos termos da Seção IX.</w:t>
      </w:r>
    </w:p>
    <w:p w14:paraId="0886BE12" w14:textId="7BE8D34F" w:rsidR="00900BEE" w:rsidRPr="00AD12B7" w:rsidRDefault="00900BEE" w:rsidP="0060129D">
      <w:pPr>
        <w:pStyle w:val="EditOP-Pargnivel2"/>
        <w:spacing w:after="240"/>
      </w:pPr>
      <w:r w:rsidRPr="00AD12B7">
        <w:t xml:space="preserve">As licitantes vencedoras </w:t>
      </w:r>
      <w:r w:rsidR="00DB31CC" w:rsidRPr="00AD12B7">
        <w:t xml:space="preserve">da licitação </w:t>
      </w:r>
      <w:r w:rsidR="001A7DC3" w:rsidRPr="00AD12B7">
        <w:t xml:space="preserve">do ciclo </w:t>
      </w:r>
      <w:r w:rsidR="00A57AFD" w:rsidRPr="00AD12B7">
        <w:t xml:space="preserve">deverão </w:t>
      </w:r>
      <w:r w:rsidRPr="00AD12B7">
        <w:t>entrega</w:t>
      </w:r>
      <w:r w:rsidR="00A57AFD" w:rsidRPr="00AD12B7">
        <w:t>r</w:t>
      </w:r>
      <w:r w:rsidRPr="00AD12B7">
        <w:t xml:space="preserve"> documentos</w:t>
      </w:r>
      <w:r w:rsidR="00F063B1" w:rsidRPr="00AD12B7">
        <w:t>, garantias e comprovantes</w:t>
      </w:r>
      <w:r w:rsidRPr="00AD12B7">
        <w:t xml:space="preserve"> previstos no edital e a assinatura do</w:t>
      </w:r>
      <w:r w:rsidR="00832DB6" w:rsidRPr="00AD12B7">
        <w:t>s</w:t>
      </w:r>
      <w:r w:rsidRPr="00AD12B7">
        <w:t xml:space="preserve"> contrato</w:t>
      </w:r>
      <w:r w:rsidR="00832DB6" w:rsidRPr="00AD12B7">
        <w:t>s</w:t>
      </w:r>
      <w:r w:rsidRPr="00AD12B7">
        <w:t xml:space="preserve"> de concessão encerra</w:t>
      </w:r>
      <w:r w:rsidR="00202FA3" w:rsidRPr="00AD12B7">
        <w:t>rá</w:t>
      </w:r>
      <w:r w:rsidRPr="00AD12B7">
        <w:t xml:space="preserve"> o respectivo ciclo d</w:t>
      </w:r>
      <w:r w:rsidR="00724D6B" w:rsidRPr="00AD12B7">
        <w:t>a</w:t>
      </w:r>
      <w:r w:rsidRPr="00AD12B7">
        <w:t xml:space="preserve"> Oferta Permanente</w:t>
      </w:r>
      <w:r w:rsidR="00FD19A3" w:rsidRPr="00AD12B7">
        <w:t xml:space="preserve"> de Concessão</w:t>
      </w:r>
      <w:r w:rsidRPr="00AD12B7">
        <w:t>.</w:t>
      </w:r>
    </w:p>
    <w:p w14:paraId="343663D9" w14:textId="7CE179E1" w:rsidR="00900BEE" w:rsidRPr="00AD12B7" w:rsidRDefault="00900BEE" w:rsidP="0060129D">
      <w:pPr>
        <w:pStyle w:val="EditOP-Pargnivel2"/>
        <w:spacing w:after="240"/>
      </w:pPr>
      <w:r w:rsidRPr="00AD12B7">
        <w:t>Caso a licitante vencedora d</w:t>
      </w:r>
      <w:r w:rsidR="003B4E90" w:rsidRPr="00AD12B7">
        <w:t xml:space="preserve">o ciclo </w:t>
      </w:r>
      <w:r w:rsidRPr="00AD12B7">
        <w:t xml:space="preserve">não assine o contrato de concessão, </w:t>
      </w:r>
      <w:r w:rsidR="007C404E" w:rsidRPr="00AD12B7">
        <w:t>será adotado o procedimento estabelecido na Subseção X.4.</w:t>
      </w:r>
    </w:p>
    <w:p w14:paraId="14AF5BC4" w14:textId="77777777" w:rsidR="005F087C" w:rsidRPr="00AD12B7" w:rsidRDefault="005F087C" w:rsidP="008347E1">
      <w:pPr>
        <w:pStyle w:val="Subseo"/>
      </w:pPr>
      <w:bookmarkStart w:id="185" w:name="_Toc510540822"/>
      <w:bookmarkStart w:id="186" w:name="_Toc511660337"/>
      <w:bookmarkStart w:id="187" w:name="_Toc511661479"/>
      <w:bookmarkStart w:id="188" w:name="_Toc511746338"/>
      <w:bookmarkStart w:id="189" w:name="_Toc511747025"/>
      <w:bookmarkStart w:id="190" w:name="_Toc511803351"/>
      <w:bookmarkStart w:id="191" w:name="_Toc511809634"/>
      <w:bookmarkStart w:id="192" w:name="_Toc511834800"/>
      <w:bookmarkStart w:id="193" w:name="_Toc511835141"/>
      <w:bookmarkStart w:id="194" w:name="_Toc511835484"/>
      <w:bookmarkStart w:id="195" w:name="_Toc511835827"/>
      <w:bookmarkStart w:id="196" w:name="_Toc511848319"/>
      <w:bookmarkStart w:id="197" w:name="_Toc511855514"/>
      <w:bookmarkStart w:id="198" w:name="_Toc510540823"/>
      <w:bookmarkStart w:id="199" w:name="_Toc511660338"/>
      <w:bookmarkStart w:id="200" w:name="_Toc511661480"/>
      <w:bookmarkStart w:id="201" w:name="_Toc511746339"/>
      <w:bookmarkStart w:id="202" w:name="_Toc511747026"/>
      <w:bookmarkStart w:id="203" w:name="_Toc511803352"/>
      <w:bookmarkStart w:id="204" w:name="_Toc511809635"/>
      <w:bookmarkStart w:id="205" w:name="_Toc511834801"/>
      <w:bookmarkStart w:id="206" w:name="_Toc511835142"/>
      <w:bookmarkStart w:id="207" w:name="_Toc511835485"/>
      <w:bookmarkStart w:id="208" w:name="_Toc511835828"/>
      <w:bookmarkStart w:id="209" w:name="_Toc511848320"/>
      <w:bookmarkStart w:id="210" w:name="_Toc511855515"/>
      <w:bookmarkStart w:id="211" w:name="_Toc510540824"/>
      <w:bookmarkStart w:id="212" w:name="_Toc511660339"/>
      <w:bookmarkStart w:id="213" w:name="_Toc511661481"/>
      <w:bookmarkStart w:id="214" w:name="_Toc511746340"/>
      <w:bookmarkStart w:id="215" w:name="_Toc511747027"/>
      <w:bookmarkStart w:id="216" w:name="_Toc511803353"/>
      <w:bookmarkStart w:id="217" w:name="_Toc511809636"/>
      <w:bookmarkStart w:id="218" w:name="_Toc511834802"/>
      <w:bookmarkStart w:id="219" w:name="_Toc511835143"/>
      <w:bookmarkStart w:id="220" w:name="_Toc511835486"/>
      <w:bookmarkStart w:id="221" w:name="_Toc511835829"/>
      <w:bookmarkStart w:id="222" w:name="_Toc511848321"/>
      <w:bookmarkStart w:id="223" w:name="_Toc511855516"/>
      <w:bookmarkStart w:id="224" w:name="_Toc510540825"/>
      <w:bookmarkStart w:id="225" w:name="_Toc511660340"/>
      <w:bookmarkStart w:id="226" w:name="_Toc511661482"/>
      <w:bookmarkStart w:id="227" w:name="_Toc511746341"/>
      <w:bookmarkStart w:id="228" w:name="_Toc511747028"/>
      <w:bookmarkStart w:id="229" w:name="_Toc511803354"/>
      <w:bookmarkStart w:id="230" w:name="_Toc511809637"/>
      <w:bookmarkStart w:id="231" w:name="_Toc511834803"/>
      <w:bookmarkStart w:id="232" w:name="_Toc511835144"/>
      <w:bookmarkStart w:id="233" w:name="_Toc511835487"/>
      <w:bookmarkStart w:id="234" w:name="_Toc511835830"/>
      <w:bookmarkStart w:id="235" w:name="_Toc511848322"/>
      <w:bookmarkStart w:id="236" w:name="_Toc511855517"/>
      <w:bookmarkStart w:id="237" w:name="_Toc510540826"/>
      <w:bookmarkStart w:id="238" w:name="_Toc511660341"/>
      <w:bookmarkStart w:id="239" w:name="_Toc511661483"/>
      <w:bookmarkStart w:id="240" w:name="_Toc511746342"/>
      <w:bookmarkStart w:id="241" w:name="_Toc511747029"/>
      <w:bookmarkStart w:id="242" w:name="_Toc511803355"/>
      <w:bookmarkStart w:id="243" w:name="_Toc511809638"/>
      <w:bookmarkStart w:id="244" w:name="_Toc511834804"/>
      <w:bookmarkStart w:id="245" w:name="_Toc511835145"/>
      <w:bookmarkStart w:id="246" w:name="_Toc511835488"/>
      <w:bookmarkStart w:id="247" w:name="_Toc511835831"/>
      <w:bookmarkStart w:id="248" w:name="_Toc511848323"/>
      <w:bookmarkStart w:id="249" w:name="_Toc511855518"/>
      <w:bookmarkStart w:id="250" w:name="_Toc510540827"/>
      <w:bookmarkStart w:id="251" w:name="_Toc511660342"/>
      <w:bookmarkStart w:id="252" w:name="_Toc511661484"/>
      <w:bookmarkStart w:id="253" w:name="_Toc511746343"/>
      <w:bookmarkStart w:id="254" w:name="_Toc511747030"/>
      <w:bookmarkStart w:id="255" w:name="_Toc511803356"/>
      <w:bookmarkStart w:id="256" w:name="_Toc511809639"/>
      <w:bookmarkStart w:id="257" w:name="_Toc511834805"/>
      <w:bookmarkStart w:id="258" w:name="_Toc511835146"/>
      <w:bookmarkStart w:id="259" w:name="_Toc511835489"/>
      <w:bookmarkStart w:id="260" w:name="_Toc511835832"/>
      <w:bookmarkStart w:id="261" w:name="_Toc511848324"/>
      <w:bookmarkStart w:id="262" w:name="_Toc511855519"/>
      <w:bookmarkStart w:id="263" w:name="_Toc510540828"/>
      <w:bookmarkStart w:id="264" w:name="_Toc511660343"/>
      <w:bookmarkStart w:id="265" w:name="_Toc511661485"/>
      <w:bookmarkStart w:id="266" w:name="_Toc511746344"/>
      <w:bookmarkStart w:id="267" w:name="_Toc511747031"/>
      <w:bookmarkStart w:id="268" w:name="_Toc511803357"/>
      <w:bookmarkStart w:id="269" w:name="_Toc511809640"/>
      <w:bookmarkStart w:id="270" w:name="_Toc511834806"/>
      <w:bookmarkStart w:id="271" w:name="_Toc511835147"/>
      <w:bookmarkStart w:id="272" w:name="_Toc511835490"/>
      <w:bookmarkStart w:id="273" w:name="_Toc511835833"/>
      <w:bookmarkStart w:id="274" w:name="_Toc511848325"/>
      <w:bookmarkStart w:id="275" w:name="_Toc511855520"/>
      <w:bookmarkStart w:id="276" w:name="_Toc510540829"/>
      <w:bookmarkStart w:id="277" w:name="_Toc511660344"/>
      <w:bookmarkStart w:id="278" w:name="_Toc511661486"/>
      <w:bookmarkStart w:id="279" w:name="_Toc511746345"/>
      <w:bookmarkStart w:id="280" w:name="_Toc511747032"/>
      <w:bookmarkStart w:id="281" w:name="_Toc511803358"/>
      <w:bookmarkStart w:id="282" w:name="_Toc511809641"/>
      <w:bookmarkStart w:id="283" w:name="_Toc511834807"/>
      <w:bookmarkStart w:id="284" w:name="_Toc511835148"/>
      <w:bookmarkStart w:id="285" w:name="_Toc511835491"/>
      <w:bookmarkStart w:id="286" w:name="_Toc511835834"/>
      <w:bookmarkStart w:id="287" w:name="_Toc511848326"/>
      <w:bookmarkStart w:id="288" w:name="_Toc511855521"/>
      <w:bookmarkStart w:id="289" w:name="_Toc510540830"/>
      <w:bookmarkStart w:id="290" w:name="_Toc511660345"/>
      <w:bookmarkStart w:id="291" w:name="_Toc511661487"/>
      <w:bookmarkStart w:id="292" w:name="_Toc511746346"/>
      <w:bookmarkStart w:id="293" w:name="_Toc511747033"/>
      <w:bookmarkStart w:id="294" w:name="_Toc511803359"/>
      <w:bookmarkStart w:id="295" w:name="_Toc511809642"/>
      <w:bookmarkStart w:id="296" w:name="_Toc511834808"/>
      <w:bookmarkStart w:id="297" w:name="_Toc511835149"/>
      <w:bookmarkStart w:id="298" w:name="_Toc511835492"/>
      <w:bookmarkStart w:id="299" w:name="_Toc511835835"/>
      <w:bookmarkStart w:id="300" w:name="_Toc511848327"/>
      <w:bookmarkStart w:id="301" w:name="_Toc511855522"/>
      <w:bookmarkStart w:id="302" w:name="_Toc510540831"/>
      <w:bookmarkStart w:id="303" w:name="_Toc511660346"/>
      <w:bookmarkStart w:id="304" w:name="_Toc511661488"/>
      <w:bookmarkStart w:id="305" w:name="_Toc511746347"/>
      <w:bookmarkStart w:id="306" w:name="_Toc511747034"/>
      <w:bookmarkStart w:id="307" w:name="_Toc511803360"/>
      <w:bookmarkStart w:id="308" w:name="_Toc511809643"/>
      <w:bookmarkStart w:id="309" w:name="_Toc511834809"/>
      <w:bookmarkStart w:id="310" w:name="_Toc511835150"/>
      <w:bookmarkStart w:id="311" w:name="_Toc511835493"/>
      <w:bookmarkStart w:id="312" w:name="_Toc511835836"/>
      <w:bookmarkStart w:id="313" w:name="_Toc511848328"/>
      <w:bookmarkStart w:id="314" w:name="_Toc511855523"/>
      <w:bookmarkStart w:id="315" w:name="_Toc510540832"/>
      <w:bookmarkStart w:id="316" w:name="_Toc511660347"/>
      <w:bookmarkStart w:id="317" w:name="_Toc511661489"/>
      <w:bookmarkStart w:id="318" w:name="_Toc511746348"/>
      <w:bookmarkStart w:id="319" w:name="_Toc511747035"/>
      <w:bookmarkStart w:id="320" w:name="_Toc511803361"/>
      <w:bookmarkStart w:id="321" w:name="_Toc511809644"/>
      <w:bookmarkStart w:id="322" w:name="_Toc511834810"/>
      <w:bookmarkStart w:id="323" w:name="_Toc511835151"/>
      <w:bookmarkStart w:id="324" w:name="_Toc511835494"/>
      <w:bookmarkStart w:id="325" w:name="_Toc511835837"/>
      <w:bookmarkStart w:id="326" w:name="_Toc511848329"/>
      <w:bookmarkStart w:id="327" w:name="_Toc511855524"/>
      <w:bookmarkStart w:id="328" w:name="_Toc510540833"/>
      <w:bookmarkStart w:id="329" w:name="_Toc511660348"/>
      <w:bookmarkStart w:id="330" w:name="_Toc511661490"/>
      <w:bookmarkStart w:id="331" w:name="_Toc511746349"/>
      <w:bookmarkStart w:id="332" w:name="_Toc511747036"/>
      <w:bookmarkStart w:id="333" w:name="_Toc511803362"/>
      <w:bookmarkStart w:id="334" w:name="_Toc511809645"/>
      <w:bookmarkStart w:id="335" w:name="_Toc511834811"/>
      <w:bookmarkStart w:id="336" w:name="_Toc511835152"/>
      <w:bookmarkStart w:id="337" w:name="_Toc511835495"/>
      <w:bookmarkStart w:id="338" w:name="_Toc511835838"/>
      <w:bookmarkStart w:id="339" w:name="_Toc511848330"/>
      <w:bookmarkStart w:id="340" w:name="_Toc511855525"/>
      <w:bookmarkStart w:id="341" w:name="_Toc510540834"/>
      <w:bookmarkStart w:id="342" w:name="_Toc511660349"/>
      <w:bookmarkStart w:id="343" w:name="_Toc511661491"/>
      <w:bookmarkStart w:id="344" w:name="_Toc511746350"/>
      <w:bookmarkStart w:id="345" w:name="_Toc511747037"/>
      <w:bookmarkStart w:id="346" w:name="_Toc511803363"/>
      <w:bookmarkStart w:id="347" w:name="_Toc511809646"/>
      <w:bookmarkStart w:id="348" w:name="_Toc511834812"/>
      <w:bookmarkStart w:id="349" w:name="_Toc511835153"/>
      <w:bookmarkStart w:id="350" w:name="_Toc511835496"/>
      <w:bookmarkStart w:id="351" w:name="_Toc511835839"/>
      <w:bookmarkStart w:id="352" w:name="_Toc511848331"/>
      <w:bookmarkStart w:id="353" w:name="_Toc511855526"/>
      <w:bookmarkStart w:id="354" w:name="_Toc510540835"/>
      <w:bookmarkStart w:id="355" w:name="_Toc511660350"/>
      <w:bookmarkStart w:id="356" w:name="_Toc511661492"/>
      <w:bookmarkStart w:id="357" w:name="_Toc511746351"/>
      <w:bookmarkStart w:id="358" w:name="_Toc511747038"/>
      <w:bookmarkStart w:id="359" w:name="_Toc511803364"/>
      <w:bookmarkStart w:id="360" w:name="_Toc511809647"/>
      <w:bookmarkStart w:id="361" w:name="_Toc511834813"/>
      <w:bookmarkStart w:id="362" w:name="_Toc511835154"/>
      <w:bookmarkStart w:id="363" w:name="_Toc511835497"/>
      <w:bookmarkStart w:id="364" w:name="_Toc511835840"/>
      <w:bookmarkStart w:id="365" w:name="_Toc511848332"/>
      <w:bookmarkStart w:id="366" w:name="_Toc511855527"/>
      <w:bookmarkStart w:id="367" w:name="_Toc510540836"/>
      <w:bookmarkStart w:id="368" w:name="_Toc511660351"/>
      <w:bookmarkStart w:id="369" w:name="_Toc511661493"/>
      <w:bookmarkStart w:id="370" w:name="_Toc511746352"/>
      <w:bookmarkStart w:id="371" w:name="_Toc511747039"/>
      <w:bookmarkStart w:id="372" w:name="_Toc511803365"/>
      <w:bookmarkStart w:id="373" w:name="_Toc511809648"/>
      <w:bookmarkStart w:id="374" w:name="_Toc511834814"/>
      <w:bookmarkStart w:id="375" w:name="_Toc511835155"/>
      <w:bookmarkStart w:id="376" w:name="_Toc511835498"/>
      <w:bookmarkStart w:id="377" w:name="_Toc511835841"/>
      <w:bookmarkStart w:id="378" w:name="_Toc511848333"/>
      <w:bookmarkStart w:id="379" w:name="_Toc511855528"/>
      <w:bookmarkStart w:id="380" w:name="_Toc510540837"/>
      <w:bookmarkStart w:id="381" w:name="_Toc511660352"/>
      <w:bookmarkStart w:id="382" w:name="_Toc511661494"/>
      <w:bookmarkStart w:id="383" w:name="_Toc511746353"/>
      <w:bookmarkStart w:id="384" w:name="_Toc511747040"/>
      <w:bookmarkStart w:id="385" w:name="_Toc511803366"/>
      <w:bookmarkStart w:id="386" w:name="_Toc511809649"/>
      <w:bookmarkStart w:id="387" w:name="_Toc511834815"/>
      <w:bookmarkStart w:id="388" w:name="_Toc511835156"/>
      <w:bookmarkStart w:id="389" w:name="_Toc511835499"/>
      <w:bookmarkStart w:id="390" w:name="_Toc511835842"/>
      <w:bookmarkStart w:id="391" w:name="_Toc511848334"/>
      <w:bookmarkStart w:id="392" w:name="_Toc511855529"/>
      <w:bookmarkStart w:id="393" w:name="_Toc510540838"/>
      <w:bookmarkStart w:id="394" w:name="_Toc511660353"/>
      <w:bookmarkStart w:id="395" w:name="_Toc511661495"/>
      <w:bookmarkStart w:id="396" w:name="_Toc511746354"/>
      <w:bookmarkStart w:id="397" w:name="_Toc511747041"/>
      <w:bookmarkStart w:id="398" w:name="_Toc511803367"/>
      <w:bookmarkStart w:id="399" w:name="_Toc511809650"/>
      <w:bookmarkStart w:id="400" w:name="_Toc511834816"/>
      <w:bookmarkStart w:id="401" w:name="_Toc511835157"/>
      <w:bookmarkStart w:id="402" w:name="_Toc511835500"/>
      <w:bookmarkStart w:id="403" w:name="_Toc511835843"/>
      <w:bookmarkStart w:id="404" w:name="_Toc511848335"/>
      <w:bookmarkStart w:id="405" w:name="_Toc511855530"/>
      <w:bookmarkStart w:id="406" w:name="_Toc510540839"/>
      <w:bookmarkStart w:id="407" w:name="_Toc511660354"/>
      <w:bookmarkStart w:id="408" w:name="_Toc511661496"/>
      <w:bookmarkStart w:id="409" w:name="_Toc511746355"/>
      <w:bookmarkStart w:id="410" w:name="_Toc511747042"/>
      <w:bookmarkStart w:id="411" w:name="_Toc511803368"/>
      <w:bookmarkStart w:id="412" w:name="_Toc511809651"/>
      <w:bookmarkStart w:id="413" w:name="_Toc511834817"/>
      <w:bookmarkStart w:id="414" w:name="_Toc511835158"/>
      <w:bookmarkStart w:id="415" w:name="_Toc511835501"/>
      <w:bookmarkStart w:id="416" w:name="_Toc511835844"/>
      <w:bookmarkStart w:id="417" w:name="_Toc511848336"/>
      <w:bookmarkStart w:id="418" w:name="_Toc511855531"/>
      <w:bookmarkStart w:id="419" w:name="_Toc510540840"/>
      <w:bookmarkStart w:id="420" w:name="_Toc511660355"/>
      <w:bookmarkStart w:id="421" w:name="_Toc511661497"/>
      <w:bookmarkStart w:id="422" w:name="_Toc511746356"/>
      <w:bookmarkStart w:id="423" w:name="_Toc511747043"/>
      <w:bookmarkStart w:id="424" w:name="_Toc511803369"/>
      <w:bookmarkStart w:id="425" w:name="_Toc511809652"/>
      <w:bookmarkStart w:id="426" w:name="_Toc511834818"/>
      <w:bookmarkStart w:id="427" w:name="_Toc511835159"/>
      <w:bookmarkStart w:id="428" w:name="_Toc511835502"/>
      <w:bookmarkStart w:id="429" w:name="_Toc511835845"/>
      <w:bookmarkStart w:id="430" w:name="_Toc511848337"/>
      <w:bookmarkStart w:id="431" w:name="_Toc511855532"/>
      <w:bookmarkStart w:id="432" w:name="_Toc510540841"/>
      <w:bookmarkStart w:id="433" w:name="_Toc511660356"/>
      <w:bookmarkStart w:id="434" w:name="_Toc511661498"/>
      <w:bookmarkStart w:id="435" w:name="_Toc511746357"/>
      <w:bookmarkStart w:id="436" w:name="_Toc511747044"/>
      <w:bookmarkStart w:id="437" w:name="_Toc511803370"/>
      <w:bookmarkStart w:id="438" w:name="_Toc511809653"/>
      <w:bookmarkStart w:id="439" w:name="_Toc511834819"/>
      <w:bookmarkStart w:id="440" w:name="_Toc511835160"/>
      <w:bookmarkStart w:id="441" w:name="_Toc511835503"/>
      <w:bookmarkStart w:id="442" w:name="_Toc511835846"/>
      <w:bookmarkStart w:id="443" w:name="_Toc511848338"/>
      <w:bookmarkStart w:id="444" w:name="_Toc511855533"/>
      <w:bookmarkStart w:id="445" w:name="_Toc510540842"/>
      <w:bookmarkStart w:id="446" w:name="_Toc511660357"/>
      <w:bookmarkStart w:id="447" w:name="_Toc511661499"/>
      <w:bookmarkStart w:id="448" w:name="_Toc511746358"/>
      <w:bookmarkStart w:id="449" w:name="_Toc511747045"/>
      <w:bookmarkStart w:id="450" w:name="_Toc511803371"/>
      <w:bookmarkStart w:id="451" w:name="_Toc511809654"/>
      <w:bookmarkStart w:id="452" w:name="_Toc511834820"/>
      <w:bookmarkStart w:id="453" w:name="_Toc511835161"/>
      <w:bookmarkStart w:id="454" w:name="_Toc511835504"/>
      <w:bookmarkStart w:id="455" w:name="_Toc511835847"/>
      <w:bookmarkStart w:id="456" w:name="_Toc511848339"/>
      <w:bookmarkStart w:id="457" w:name="_Toc511855534"/>
      <w:bookmarkStart w:id="458" w:name="_Toc510540843"/>
      <w:bookmarkStart w:id="459" w:name="_Toc511660358"/>
      <w:bookmarkStart w:id="460" w:name="_Toc511661500"/>
      <w:bookmarkStart w:id="461" w:name="_Toc511746359"/>
      <w:bookmarkStart w:id="462" w:name="_Toc511747046"/>
      <w:bookmarkStart w:id="463" w:name="_Toc511803372"/>
      <w:bookmarkStart w:id="464" w:name="_Toc511809655"/>
      <w:bookmarkStart w:id="465" w:name="_Toc511834821"/>
      <w:bookmarkStart w:id="466" w:name="_Toc511835162"/>
      <w:bookmarkStart w:id="467" w:name="_Toc511835505"/>
      <w:bookmarkStart w:id="468" w:name="_Toc511835848"/>
      <w:bookmarkStart w:id="469" w:name="_Toc511848340"/>
      <w:bookmarkStart w:id="470" w:name="_Toc511855535"/>
      <w:bookmarkStart w:id="471" w:name="_Toc510540844"/>
      <w:bookmarkStart w:id="472" w:name="_Toc511660359"/>
      <w:bookmarkStart w:id="473" w:name="_Toc511661501"/>
      <w:bookmarkStart w:id="474" w:name="_Toc511746360"/>
      <w:bookmarkStart w:id="475" w:name="_Toc511747047"/>
      <w:bookmarkStart w:id="476" w:name="_Toc511803373"/>
      <w:bookmarkStart w:id="477" w:name="_Toc511809656"/>
      <w:bookmarkStart w:id="478" w:name="_Toc511834822"/>
      <w:bookmarkStart w:id="479" w:name="_Toc511835163"/>
      <w:bookmarkStart w:id="480" w:name="_Toc511835506"/>
      <w:bookmarkStart w:id="481" w:name="_Toc511835849"/>
      <w:bookmarkStart w:id="482" w:name="_Toc511848341"/>
      <w:bookmarkStart w:id="483" w:name="_Toc511855536"/>
      <w:bookmarkStart w:id="484" w:name="_Toc510540845"/>
      <w:bookmarkStart w:id="485" w:name="_Toc511660360"/>
      <w:bookmarkStart w:id="486" w:name="_Toc511661502"/>
      <w:bookmarkStart w:id="487" w:name="_Toc511746361"/>
      <w:bookmarkStart w:id="488" w:name="_Toc511747048"/>
      <w:bookmarkStart w:id="489" w:name="_Toc511803374"/>
      <w:bookmarkStart w:id="490" w:name="_Toc511809657"/>
      <w:bookmarkStart w:id="491" w:name="_Toc511834823"/>
      <w:bookmarkStart w:id="492" w:name="_Toc511835164"/>
      <w:bookmarkStart w:id="493" w:name="_Toc511835507"/>
      <w:bookmarkStart w:id="494" w:name="_Toc511835850"/>
      <w:bookmarkStart w:id="495" w:name="_Toc511848342"/>
      <w:bookmarkStart w:id="496" w:name="_Toc511855537"/>
      <w:bookmarkStart w:id="497" w:name="_Toc510540846"/>
      <w:bookmarkStart w:id="498" w:name="_Toc511660361"/>
      <w:bookmarkStart w:id="499" w:name="_Toc511661503"/>
      <w:bookmarkStart w:id="500" w:name="_Toc511746362"/>
      <w:bookmarkStart w:id="501" w:name="_Toc511747049"/>
      <w:bookmarkStart w:id="502" w:name="_Toc511803375"/>
      <w:bookmarkStart w:id="503" w:name="_Toc511809658"/>
      <w:bookmarkStart w:id="504" w:name="_Toc511834824"/>
      <w:bookmarkStart w:id="505" w:name="_Toc511835165"/>
      <w:bookmarkStart w:id="506" w:name="_Toc511835508"/>
      <w:bookmarkStart w:id="507" w:name="_Toc511835851"/>
      <w:bookmarkStart w:id="508" w:name="_Toc511848343"/>
      <w:bookmarkStart w:id="509" w:name="_Toc511855538"/>
      <w:bookmarkStart w:id="510" w:name="_Toc510540847"/>
      <w:bookmarkStart w:id="511" w:name="_Toc511660362"/>
      <w:bookmarkStart w:id="512" w:name="_Toc511661504"/>
      <w:bookmarkStart w:id="513" w:name="_Toc511746363"/>
      <w:bookmarkStart w:id="514" w:name="_Toc511747050"/>
      <w:bookmarkStart w:id="515" w:name="_Toc511803376"/>
      <w:bookmarkStart w:id="516" w:name="_Toc511809659"/>
      <w:bookmarkStart w:id="517" w:name="_Toc511834825"/>
      <w:bookmarkStart w:id="518" w:name="_Toc511835166"/>
      <w:bookmarkStart w:id="519" w:name="_Toc511835509"/>
      <w:bookmarkStart w:id="520" w:name="_Toc511835852"/>
      <w:bookmarkStart w:id="521" w:name="_Toc511848344"/>
      <w:bookmarkStart w:id="522" w:name="_Toc511855539"/>
      <w:bookmarkStart w:id="523" w:name="_Toc510540848"/>
      <w:bookmarkStart w:id="524" w:name="_Toc511660363"/>
      <w:bookmarkStart w:id="525" w:name="_Toc511661505"/>
      <w:bookmarkStart w:id="526" w:name="_Toc511746364"/>
      <w:bookmarkStart w:id="527" w:name="_Toc511747051"/>
      <w:bookmarkStart w:id="528" w:name="_Toc511803377"/>
      <w:bookmarkStart w:id="529" w:name="_Toc511809660"/>
      <w:bookmarkStart w:id="530" w:name="_Toc511834826"/>
      <w:bookmarkStart w:id="531" w:name="_Toc511835167"/>
      <w:bookmarkStart w:id="532" w:name="_Toc511835510"/>
      <w:bookmarkStart w:id="533" w:name="_Toc511835853"/>
      <w:bookmarkStart w:id="534" w:name="_Toc511848345"/>
      <w:bookmarkStart w:id="535" w:name="_Toc511855540"/>
      <w:bookmarkStart w:id="536" w:name="_Toc510540849"/>
      <w:bookmarkStart w:id="537" w:name="_Toc511660364"/>
      <w:bookmarkStart w:id="538" w:name="_Toc511661506"/>
      <w:bookmarkStart w:id="539" w:name="_Toc511746365"/>
      <w:bookmarkStart w:id="540" w:name="_Toc511747052"/>
      <w:bookmarkStart w:id="541" w:name="_Toc511803378"/>
      <w:bookmarkStart w:id="542" w:name="_Toc511809661"/>
      <w:bookmarkStart w:id="543" w:name="_Toc511834827"/>
      <w:bookmarkStart w:id="544" w:name="_Toc511835168"/>
      <w:bookmarkStart w:id="545" w:name="_Toc511835511"/>
      <w:bookmarkStart w:id="546" w:name="_Toc511835854"/>
      <w:bookmarkStart w:id="547" w:name="_Toc511848346"/>
      <w:bookmarkStart w:id="548" w:name="_Toc511855541"/>
      <w:bookmarkStart w:id="549" w:name="_Toc510540850"/>
      <w:bookmarkStart w:id="550" w:name="_Toc511660365"/>
      <w:bookmarkStart w:id="551" w:name="_Toc511661507"/>
      <w:bookmarkStart w:id="552" w:name="_Toc511746366"/>
      <w:bookmarkStart w:id="553" w:name="_Toc511747053"/>
      <w:bookmarkStart w:id="554" w:name="_Toc511803379"/>
      <w:bookmarkStart w:id="555" w:name="_Toc511809662"/>
      <w:bookmarkStart w:id="556" w:name="_Toc511834828"/>
      <w:bookmarkStart w:id="557" w:name="_Toc511835169"/>
      <w:bookmarkStart w:id="558" w:name="_Toc511835512"/>
      <w:bookmarkStart w:id="559" w:name="_Toc511835855"/>
      <w:bookmarkStart w:id="560" w:name="_Toc511848347"/>
      <w:bookmarkStart w:id="561" w:name="_Toc511855542"/>
      <w:bookmarkStart w:id="562" w:name="_Toc510540851"/>
      <w:bookmarkStart w:id="563" w:name="_Toc511660366"/>
      <w:bookmarkStart w:id="564" w:name="_Toc511661508"/>
      <w:bookmarkStart w:id="565" w:name="_Toc511746367"/>
      <w:bookmarkStart w:id="566" w:name="_Toc511747054"/>
      <w:bookmarkStart w:id="567" w:name="_Toc511803380"/>
      <w:bookmarkStart w:id="568" w:name="_Toc511809663"/>
      <w:bookmarkStart w:id="569" w:name="_Toc511834829"/>
      <w:bookmarkStart w:id="570" w:name="_Toc511835170"/>
      <w:bookmarkStart w:id="571" w:name="_Toc511835513"/>
      <w:bookmarkStart w:id="572" w:name="_Toc511835856"/>
      <w:bookmarkStart w:id="573" w:name="_Toc511848348"/>
      <w:bookmarkStart w:id="574" w:name="_Toc511855543"/>
      <w:bookmarkStart w:id="575" w:name="_Toc510540852"/>
      <w:bookmarkStart w:id="576" w:name="_Toc511660367"/>
      <w:bookmarkStart w:id="577" w:name="_Toc511661509"/>
      <w:bookmarkStart w:id="578" w:name="_Toc511746368"/>
      <w:bookmarkStart w:id="579" w:name="_Toc511747055"/>
      <w:bookmarkStart w:id="580" w:name="_Toc511803381"/>
      <w:bookmarkStart w:id="581" w:name="_Toc511809664"/>
      <w:bookmarkStart w:id="582" w:name="_Toc511834830"/>
      <w:bookmarkStart w:id="583" w:name="_Toc511835171"/>
      <w:bookmarkStart w:id="584" w:name="_Toc511835514"/>
      <w:bookmarkStart w:id="585" w:name="_Toc511835857"/>
      <w:bookmarkStart w:id="586" w:name="_Toc511848349"/>
      <w:bookmarkStart w:id="587" w:name="_Toc511855544"/>
      <w:bookmarkStart w:id="588" w:name="_Toc510540853"/>
      <w:bookmarkStart w:id="589" w:name="_Toc511660368"/>
      <w:bookmarkStart w:id="590" w:name="_Toc511661510"/>
      <w:bookmarkStart w:id="591" w:name="_Toc511746369"/>
      <w:bookmarkStart w:id="592" w:name="_Toc511747056"/>
      <w:bookmarkStart w:id="593" w:name="_Toc511803382"/>
      <w:bookmarkStart w:id="594" w:name="_Toc511809665"/>
      <w:bookmarkStart w:id="595" w:name="_Toc511834831"/>
      <w:bookmarkStart w:id="596" w:name="_Toc511835172"/>
      <w:bookmarkStart w:id="597" w:name="_Toc511835515"/>
      <w:bookmarkStart w:id="598" w:name="_Toc511835858"/>
      <w:bookmarkStart w:id="599" w:name="_Toc511848350"/>
      <w:bookmarkStart w:id="600" w:name="_Toc511855545"/>
      <w:bookmarkStart w:id="601" w:name="_Toc510540854"/>
      <w:bookmarkStart w:id="602" w:name="_Toc511660369"/>
      <w:bookmarkStart w:id="603" w:name="_Toc511661511"/>
      <w:bookmarkStart w:id="604" w:name="_Toc511746370"/>
      <w:bookmarkStart w:id="605" w:name="_Toc511747057"/>
      <w:bookmarkStart w:id="606" w:name="_Toc511803383"/>
      <w:bookmarkStart w:id="607" w:name="_Toc511809666"/>
      <w:bookmarkStart w:id="608" w:name="_Toc511834832"/>
      <w:bookmarkStart w:id="609" w:name="_Toc511835173"/>
      <w:bookmarkStart w:id="610" w:name="_Toc511835516"/>
      <w:bookmarkStart w:id="611" w:name="_Toc511835859"/>
      <w:bookmarkStart w:id="612" w:name="_Toc511848351"/>
      <w:bookmarkStart w:id="613" w:name="_Toc511855546"/>
      <w:bookmarkStart w:id="614" w:name="_Toc510540855"/>
      <w:bookmarkStart w:id="615" w:name="_Toc511660370"/>
      <w:bookmarkStart w:id="616" w:name="_Toc511661512"/>
      <w:bookmarkStart w:id="617" w:name="_Toc511746371"/>
      <w:bookmarkStart w:id="618" w:name="_Toc511747058"/>
      <w:bookmarkStart w:id="619" w:name="_Toc511803384"/>
      <w:bookmarkStart w:id="620" w:name="_Toc511809667"/>
      <w:bookmarkStart w:id="621" w:name="_Toc511834833"/>
      <w:bookmarkStart w:id="622" w:name="_Toc511835174"/>
      <w:bookmarkStart w:id="623" w:name="_Toc511835517"/>
      <w:bookmarkStart w:id="624" w:name="_Toc511835860"/>
      <w:bookmarkStart w:id="625" w:name="_Toc511848352"/>
      <w:bookmarkStart w:id="626" w:name="_Toc511855547"/>
      <w:bookmarkStart w:id="627" w:name="_Toc510540856"/>
      <w:bookmarkStart w:id="628" w:name="_Toc511660371"/>
      <w:bookmarkStart w:id="629" w:name="_Toc511661513"/>
      <w:bookmarkStart w:id="630" w:name="_Toc511746372"/>
      <w:bookmarkStart w:id="631" w:name="_Toc511747059"/>
      <w:bookmarkStart w:id="632" w:name="_Toc511803385"/>
      <w:bookmarkStart w:id="633" w:name="_Toc511809668"/>
      <w:bookmarkStart w:id="634" w:name="_Toc511834834"/>
      <w:bookmarkStart w:id="635" w:name="_Toc511835175"/>
      <w:bookmarkStart w:id="636" w:name="_Toc511835518"/>
      <w:bookmarkStart w:id="637" w:name="_Toc511835861"/>
      <w:bookmarkStart w:id="638" w:name="_Toc511848353"/>
      <w:bookmarkStart w:id="639" w:name="_Toc511855548"/>
      <w:bookmarkStart w:id="640" w:name="_Toc106984160"/>
      <w:bookmarkStart w:id="641" w:name="_Toc106984319"/>
      <w:bookmarkStart w:id="642" w:name="_Toc106984812"/>
      <w:bookmarkStart w:id="643" w:name="_Toc106985026"/>
      <w:bookmarkStart w:id="644" w:name="_Toc106985773"/>
      <w:bookmarkStart w:id="645" w:name="_Toc107525831"/>
      <w:bookmarkStart w:id="646" w:name="_Toc107525989"/>
      <w:bookmarkStart w:id="647" w:name="_Toc107526147"/>
      <w:bookmarkStart w:id="648" w:name="_Toc108091632"/>
      <w:bookmarkStart w:id="649" w:name="_Toc108108791"/>
      <w:bookmarkStart w:id="650" w:name="_Toc510540858"/>
      <w:bookmarkStart w:id="651" w:name="_Toc511660373"/>
      <w:bookmarkStart w:id="652" w:name="_Toc511661515"/>
      <w:bookmarkStart w:id="653" w:name="_Toc511746374"/>
      <w:bookmarkStart w:id="654" w:name="_Toc511747061"/>
      <w:bookmarkStart w:id="655" w:name="_Toc511803387"/>
      <w:bookmarkStart w:id="656" w:name="_Toc511809670"/>
      <w:bookmarkStart w:id="657" w:name="_Toc511834836"/>
      <w:bookmarkStart w:id="658" w:name="_Toc511835177"/>
      <w:bookmarkStart w:id="659" w:name="_Toc511835520"/>
      <w:bookmarkStart w:id="660" w:name="_Toc511835863"/>
      <w:bookmarkStart w:id="661" w:name="_Toc511848355"/>
      <w:bookmarkStart w:id="662" w:name="_Toc511855550"/>
      <w:bookmarkStart w:id="663" w:name="_Toc510540859"/>
      <w:bookmarkStart w:id="664" w:name="_Toc511660374"/>
      <w:bookmarkStart w:id="665" w:name="_Toc511661516"/>
      <w:bookmarkStart w:id="666" w:name="_Toc511746375"/>
      <w:bookmarkStart w:id="667" w:name="_Toc511747062"/>
      <w:bookmarkStart w:id="668" w:name="_Toc511803388"/>
      <w:bookmarkStart w:id="669" w:name="_Toc511809671"/>
      <w:bookmarkStart w:id="670" w:name="_Toc511834837"/>
      <w:bookmarkStart w:id="671" w:name="_Toc511835178"/>
      <w:bookmarkStart w:id="672" w:name="_Toc511835521"/>
      <w:bookmarkStart w:id="673" w:name="_Toc511835864"/>
      <w:bookmarkStart w:id="674" w:name="_Toc511848356"/>
      <w:bookmarkStart w:id="675" w:name="_Toc511855551"/>
      <w:bookmarkStart w:id="676" w:name="_Toc510540860"/>
      <w:bookmarkStart w:id="677" w:name="_Toc511660375"/>
      <w:bookmarkStart w:id="678" w:name="_Toc511661517"/>
      <w:bookmarkStart w:id="679" w:name="_Toc511746376"/>
      <w:bookmarkStart w:id="680" w:name="_Toc511747063"/>
      <w:bookmarkStart w:id="681" w:name="_Toc511803389"/>
      <w:bookmarkStart w:id="682" w:name="_Toc511809672"/>
      <w:bookmarkStart w:id="683" w:name="_Toc511834838"/>
      <w:bookmarkStart w:id="684" w:name="_Toc511835179"/>
      <w:bookmarkStart w:id="685" w:name="_Toc511835522"/>
      <w:bookmarkStart w:id="686" w:name="_Toc511835865"/>
      <w:bookmarkStart w:id="687" w:name="_Toc511848357"/>
      <w:bookmarkStart w:id="688" w:name="_Toc511855552"/>
      <w:bookmarkStart w:id="689" w:name="_Toc510540861"/>
      <w:bookmarkStart w:id="690" w:name="_Toc511660376"/>
      <w:bookmarkStart w:id="691" w:name="_Toc511661518"/>
      <w:bookmarkStart w:id="692" w:name="_Toc511746377"/>
      <w:bookmarkStart w:id="693" w:name="_Toc511747064"/>
      <w:bookmarkStart w:id="694" w:name="_Toc511803390"/>
      <w:bookmarkStart w:id="695" w:name="_Toc511809673"/>
      <w:bookmarkStart w:id="696" w:name="_Toc511834839"/>
      <w:bookmarkStart w:id="697" w:name="_Toc511835180"/>
      <w:bookmarkStart w:id="698" w:name="_Toc511835523"/>
      <w:bookmarkStart w:id="699" w:name="_Toc511835866"/>
      <w:bookmarkStart w:id="700" w:name="_Toc511848358"/>
      <w:bookmarkStart w:id="701" w:name="_Toc511855553"/>
      <w:bookmarkStart w:id="702" w:name="_Toc510540862"/>
      <w:bookmarkStart w:id="703" w:name="_Toc511660377"/>
      <w:bookmarkStart w:id="704" w:name="_Toc511661519"/>
      <w:bookmarkStart w:id="705" w:name="_Toc511746378"/>
      <w:bookmarkStart w:id="706" w:name="_Toc511747065"/>
      <w:bookmarkStart w:id="707" w:name="_Toc511803391"/>
      <w:bookmarkStart w:id="708" w:name="_Toc511809674"/>
      <w:bookmarkStart w:id="709" w:name="_Toc511834840"/>
      <w:bookmarkStart w:id="710" w:name="_Toc511835181"/>
      <w:bookmarkStart w:id="711" w:name="_Toc511835524"/>
      <w:bookmarkStart w:id="712" w:name="_Toc511835867"/>
      <w:bookmarkStart w:id="713" w:name="_Toc511848359"/>
      <w:bookmarkStart w:id="714" w:name="_Toc511855554"/>
      <w:bookmarkStart w:id="715" w:name="_Toc510540863"/>
      <w:bookmarkStart w:id="716" w:name="_Toc511660378"/>
      <w:bookmarkStart w:id="717" w:name="_Toc511661520"/>
      <w:bookmarkStart w:id="718" w:name="_Toc511746379"/>
      <w:bookmarkStart w:id="719" w:name="_Toc511747066"/>
      <w:bookmarkStart w:id="720" w:name="_Toc511803392"/>
      <w:bookmarkStart w:id="721" w:name="_Toc511809675"/>
      <w:bookmarkStart w:id="722" w:name="_Toc511834841"/>
      <w:bookmarkStart w:id="723" w:name="_Toc511835182"/>
      <w:bookmarkStart w:id="724" w:name="_Toc511835525"/>
      <w:bookmarkStart w:id="725" w:name="_Toc511835868"/>
      <w:bookmarkStart w:id="726" w:name="_Toc511848360"/>
      <w:bookmarkStart w:id="727" w:name="_Toc511855555"/>
      <w:bookmarkStart w:id="728" w:name="_Toc510540864"/>
      <w:bookmarkStart w:id="729" w:name="_Toc511660379"/>
      <w:bookmarkStart w:id="730" w:name="_Toc511661521"/>
      <w:bookmarkStart w:id="731" w:name="_Toc511746380"/>
      <w:bookmarkStart w:id="732" w:name="_Toc511747067"/>
      <w:bookmarkStart w:id="733" w:name="_Toc511803393"/>
      <w:bookmarkStart w:id="734" w:name="_Toc511809676"/>
      <w:bookmarkStart w:id="735" w:name="_Toc511834842"/>
      <w:bookmarkStart w:id="736" w:name="_Toc511835183"/>
      <w:bookmarkStart w:id="737" w:name="_Toc511835526"/>
      <w:bookmarkStart w:id="738" w:name="_Toc511835869"/>
      <w:bookmarkStart w:id="739" w:name="_Toc511848361"/>
      <w:bookmarkStart w:id="740" w:name="_Toc511855556"/>
      <w:bookmarkStart w:id="741" w:name="_Toc510540865"/>
      <w:bookmarkStart w:id="742" w:name="_Toc511660380"/>
      <w:bookmarkStart w:id="743" w:name="_Toc511661522"/>
      <w:bookmarkStart w:id="744" w:name="_Toc511746381"/>
      <w:bookmarkStart w:id="745" w:name="_Toc511747068"/>
      <w:bookmarkStart w:id="746" w:name="_Toc511803394"/>
      <w:bookmarkStart w:id="747" w:name="_Toc511809677"/>
      <w:bookmarkStart w:id="748" w:name="_Toc511834843"/>
      <w:bookmarkStart w:id="749" w:name="_Toc511835184"/>
      <w:bookmarkStart w:id="750" w:name="_Toc511835527"/>
      <w:bookmarkStart w:id="751" w:name="_Toc511835870"/>
      <w:bookmarkStart w:id="752" w:name="_Toc511848362"/>
      <w:bookmarkStart w:id="753" w:name="_Toc511855557"/>
      <w:bookmarkStart w:id="754" w:name="_Toc510540866"/>
      <w:bookmarkStart w:id="755" w:name="_Toc511660381"/>
      <w:bookmarkStart w:id="756" w:name="_Toc511661523"/>
      <w:bookmarkStart w:id="757" w:name="_Toc511746382"/>
      <w:bookmarkStart w:id="758" w:name="_Toc511747069"/>
      <w:bookmarkStart w:id="759" w:name="_Toc511803395"/>
      <w:bookmarkStart w:id="760" w:name="_Toc511809678"/>
      <w:bookmarkStart w:id="761" w:name="_Toc511834844"/>
      <w:bookmarkStart w:id="762" w:name="_Toc511835185"/>
      <w:bookmarkStart w:id="763" w:name="_Toc511835528"/>
      <w:bookmarkStart w:id="764" w:name="_Toc511835871"/>
      <w:bookmarkStart w:id="765" w:name="_Toc511848363"/>
      <w:bookmarkStart w:id="766" w:name="_Toc511855558"/>
      <w:bookmarkStart w:id="767" w:name="_Tabela_2_-"/>
      <w:bookmarkStart w:id="768" w:name="_Toc510540867"/>
      <w:bookmarkStart w:id="769" w:name="_Toc511660382"/>
      <w:bookmarkStart w:id="770" w:name="_Toc511661524"/>
      <w:bookmarkStart w:id="771" w:name="_Toc511746383"/>
      <w:bookmarkStart w:id="772" w:name="_Toc511747070"/>
      <w:bookmarkStart w:id="773" w:name="_Toc511803396"/>
      <w:bookmarkStart w:id="774" w:name="_Toc511809679"/>
      <w:bookmarkStart w:id="775" w:name="_Toc511834845"/>
      <w:bookmarkStart w:id="776" w:name="_Toc511835186"/>
      <w:bookmarkStart w:id="777" w:name="_Toc511835529"/>
      <w:bookmarkStart w:id="778" w:name="_Toc511835872"/>
      <w:bookmarkStart w:id="779" w:name="_Toc511848364"/>
      <w:bookmarkStart w:id="780" w:name="_Toc511855559"/>
      <w:bookmarkStart w:id="781" w:name="_Toc510540868"/>
      <w:bookmarkStart w:id="782" w:name="_Toc511660383"/>
      <w:bookmarkStart w:id="783" w:name="_Toc511661525"/>
      <w:bookmarkStart w:id="784" w:name="_Toc511746384"/>
      <w:bookmarkStart w:id="785" w:name="_Toc511747071"/>
      <w:bookmarkStart w:id="786" w:name="_Toc511803397"/>
      <w:bookmarkStart w:id="787" w:name="_Toc511809680"/>
      <w:bookmarkStart w:id="788" w:name="_Toc511834846"/>
      <w:bookmarkStart w:id="789" w:name="_Toc511835187"/>
      <w:bookmarkStart w:id="790" w:name="_Toc511835530"/>
      <w:bookmarkStart w:id="791" w:name="_Toc511835873"/>
      <w:bookmarkStart w:id="792" w:name="_Toc511848365"/>
      <w:bookmarkStart w:id="793" w:name="_Toc511855560"/>
      <w:bookmarkStart w:id="794" w:name="_Toc510540923"/>
      <w:bookmarkStart w:id="795" w:name="_Toc511660438"/>
      <w:bookmarkStart w:id="796" w:name="_Toc511661580"/>
      <w:bookmarkStart w:id="797" w:name="_Toc511746439"/>
      <w:bookmarkStart w:id="798" w:name="_Toc511747126"/>
      <w:bookmarkStart w:id="799" w:name="_Toc511803452"/>
      <w:bookmarkStart w:id="800" w:name="_Toc511809735"/>
      <w:bookmarkStart w:id="801" w:name="_Toc511834901"/>
      <w:bookmarkStart w:id="802" w:name="_Toc511835242"/>
      <w:bookmarkStart w:id="803" w:name="_Toc511835585"/>
      <w:bookmarkStart w:id="804" w:name="_Toc511835928"/>
      <w:bookmarkStart w:id="805" w:name="_Toc511848420"/>
      <w:bookmarkStart w:id="806" w:name="_Toc511855615"/>
      <w:bookmarkStart w:id="807" w:name="_Toc510540924"/>
      <w:bookmarkStart w:id="808" w:name="_Toc511660439"/>
      <w:bookmarkStart w:id="809" w:name="_Toc511661581"/>
      <w:bookmarkStart w:id="810" w:name="_Toc511746440"/>
      <w:bookmarkStart w:id="811" w:name="_Toc511747127"/>
      <w:bookmarkStart w:id="812" w:name="_Toc511803453"/>
      <w:bookmarkStart w:id="813" w:name="_Toc511809736"/>
      <w:bookmarkStart w:id="814" w:name="_Toc511834902"/>
      <w:bookmarkStart w:id="815" w:name="_Toc511835243"/>
      <w:bookmarkStart w:id="816" w:name="_Toc511835586"/>
      <w:bookmarkStart w:id="817" w:name="_Toc511835929"/>
      <w:bookmarkStart w:id="818" w:name="_Toc511848421"/>
      <w:bookmarkStart w:id="819" w:name="_Toc511855616"/>
      <w:bookmarkStart w:id="820" w:name="_Toc510540925"/>
      <w:bookmarkStart w:id="821" w:name="_Toc511660440"/>
      <w:bookmarkStart w:id="822" w:name="_Toc511661582"/>
      <w:bookmarkStart w:id="823" w:name="_Toc511746441"/>
      <w:bookmarkStart w:id="824" w:name="_Toc511747128"/>
      <w:bookmarkStart w:id="825" w:name="_Toc511803454"/>
      <w:bookmarkStart w:id="826" w:name="_Toc511809737"/>
      <w:bookmarkStart w:id="827" w:name="_Toc511834903"/>
      <w:bookmarkStart w:id="828" w:name="_Toc511835244"/>
      <w:bookmarkStart w:id="829" w:name="_Toc511835587"/>
      <w:bookmarkStart w:id="830" w:name="_Toc511835930"/>
      <w:bookmarkStart w:id="831" w:name="_Toc511848422"/>
      <w:bookmarkStart w:id="832" w:name="_Toc511855617"/>
      <w:bookmarkStart w:id="833" w:name="_Toc510540926"/>
      <w:bookmarkStart w:id="834" w:name="_Toc511660441"/>
      <w:bookmarkStart w:id="835" w:name="_Toc511661583"/>
      <w:bookmarkStart w:id="836" w:name="_Toc511746442"/>
      <w:bookmarkStart w:id="837" w:name="_Toc511747129"/>
      <w:bookmarkStart w:id="838" w:name="_Toc511803455"/>
      <w:bookmarkStart w:id="839" w:name="_Toc511809738"/>
      <w:bookmarkStart w:id="840" w:name="_Toc511834904"/>
      <w:bookmarkStart w:id="841" w:name="_Toc511835245"/>
      <w:bookmarkStart w:id="842" w:name="_Toc511835588"/>
      <w:bookmarkStart w:id="843" w:name="_Toc511835931"/>
      <w:bookmarkStart w:id="844" w:name="_Toc511848423"/>
      <w:bookmarkStart w:id="845" w:name="_Toc511855618"/>
      <w:bookmarkStart w:id="846" w:name="_Toc78529345"/>
      <w:bookmarkStart w:id="847" w:name="_Toc89960801"/>
      <w:bookmarkStart w:id="848" w:name="_Toc508898697"/>
      <w:bookmarkStart w:id="849" w:name="_Toc511862464"/>
      <w:bookmarkStart w:id="850" w:name="_Toc419905290"/>
      <w:bookmarkStart w:id="851" w:name="_Toc359860727"/>
      <w:bookmarkStart w:id="852" w:name="_Toc367733335"/>
      <w:bookmarkStart w:id="853" w:name="_Toc113184755"/>
      <w:bookmarkStart w:id="854" w:name="_Toc103566364"/>
      <w:bookmarkEnd w:id="179"/>
      <w:bookmarkEnd w:id="180"/>
      <w:bookmarkEnd w:id="181"/>
      <w:bookmarkEnd w:id="182"/>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r w:rsidRPr="00AD12B7">
        <w:t>Subseção I.4 - Desclassificação de licitantes</w:t>
      </w:r>
      <w:bookmarkEnd w:id="846"/>
      <w:bookmarkEnd w:id="847"/>
      <w:r w:rsidRPr="00AD12B7">
        <w:t xml:space="preserve"> </w:t>
      </w:r>
    </w:p>
    <w:bookmarkEnd w:id="848"/>
    <w:bookmarkEnd w:id="849"/>
    <w:p w14:paraId="463E67E8" w14:textId="281A3D32" w:rsidR="00E27F99" w:rsidRPr="00AD12B7" w:rsidRDefault="00C433FB" w:rsidP="0060129D">
      <w:pPr>
        <w:pStyle w:val="EditOP-Pargnivel2"/>
        <w:spacing w:after="240"/>
      </w:pPr>
      <w:r w:rsidRPr="00AD12B7">
        <w:t xml:space="preserve">A licitante será desclassificada nas seguintes hipóteses: </w:t>
      </w:r>
    </w:p>
    <w:p w14:paraId="632503CC" w14:textId="284607C1" w:rsidR="00E27F99" w:rsidRPr="00AD12B7" w:rsidRDefault="00E27F99" w:rsidP="00E72B65">
      <w:pPr>
        <w:pStyle w:val="EditOP-Alnea"/>
        <w:numPr>
          <w:ilvl w:val="0"/>
          <w:numId w:val="56"/>
        </w:numPr>
      </w:pPr>
      <w:r w:rsidRPr="00AD12B7">
        <w:lastRenderedPageBreak/>
        <w:t xml:space="preserve">após </w:t>
      </w:r>
      <w:r w:rsidR="00E074D3" w:rsidRPr="00AD12B7">
        <w:t xml:space="preserve">apresentar </w:t>
      </w:r>
      <w:r w:rsidR="006F3FE6" w:rsidRPr="00AD12B7">
        <w:t xml:space="preserve">a declaração de interesse acompanhada de </w:t>
      </w:r>
      <w:r w:rsidR="000C25A2" w:rsidRPr="00AD12B7">
        <w:t xml:space="preserve">garantia de </w:t>
      </w:r>
      <w:r w:rsidR="00982F91" w:rsidRPr="00AD12B7">
        <w:t xml:space="preserve">oferta, </w:t>
      </w:r>
      <w:r w:rsidR="005711B9" w:rsidRPr="00AD12B7">
        <w:t xml:space="preserve">não apresentar proposta válida para ao menos um </w:t>
      </w:r>
      <w:r w:rsidR="005711B9" w:rsidRPr="00AD12B7">
        <w:rPr>
          <w:rStyle w:val="ui-provider"/>
          <w:rFonts w:eastAsiaTheme="minorHAnsi"/>
        </w:rPr>
        <w:t xml:space="preserve">bloco </w:t>
      </w:r>
      <w:r w:rsidR="00A02D3B" w:rsidRPr="00AD12B7">
        <w:rPr>
          <w:rStyle w:val="ui-provider"/>
          <w:rFonts w:eastAsiaTheme="minorHAnsi"/>
        </w:rPr>
        <w:t>exploratório ou área com acumulações marginais</w:t>
      </w:r>
      <w:r w:rsidR="00A02D3B" w:rsidRPr="00AD12B7" w:rsidDel="00A02D3B">
        <w:t xml:space="preserve"> </w:t>
      </w:r>
      <w:r w:rsidR="005711B9" w:rsidRPr="00AD12B7">
        <w:t xml:space="preserve">de cada um dos setores </w:t>
      </w:r>
      <w:r w:rsidR="0063461A" w:rsidRPr="00AD12B7">
        <w:t xml:space="preserve">que foi </w:t>
      </w:r>
      <w:r w:rsidR="00DE10A3" w:rsidRPr="00AD12B7">
        <w:t>apresent</w:t>
      </w:r>
      <w:r w:rsidR="0063461A" w:rsidRPr="00AD12B7">
        <w:t>ada</w:t>
      </w:r>
      <w:r w:rsidR="00DE10A3" w:rsidRPr="00AD12B7">
        <w:t xml:space="preserve"> de</w:t>
      </w:r>
      <w:r w:rsidR="005711B9" w:rsidRPr="00AD12B7">
        <w:t>claração de interesse</w:t>
      </w:r>
      <w:r w:rsidRPr="00AD12B7">
        <w:t>;</w:t>
      </w:r>
    </w:p>
    <w:p w14:paraId="1E0FA51E" w14:textId="77777777" w:rsidR="00E27F99" w:rsidRPr="00AD12B7" w:rsidRDefault="00E27F99" w:rsidP="00844D04">
      <w:pPr>
        <w:pStyle w:val="EditOP-Alnea"/>
      </w:pPr>
      <w:r w:rsidRPr="00AD12B7">
        <w:t>após a abertura dos envelopes, desistir d</w:t>
      </w:r>
      <w:r w:rsidR="00D938A8" w:rsidRPr="00AD12B7">
        <w:t>e</w:t>
      </w:r>
      <w:r w:rsidRPr="00AD12B7">
        <w:t xml:space="preserve"> sua proposta;</w:t>
      </w:r>
    </w:p>
    <w:p w14:paraId="70A91E01" w14:textId="21A44797" w:rsidR="00820BA7" w:rsidRPr="00AD12B7" w:rsidRDefault="00820BA7" w:rsidP="00844D04">
      <w:pPr>
        <w:pStyle w:val="EditOP-Alnea"/>
      </w:pPr>
      <w:r w:rsidRPr="00AD12B7">
        <w:t>não atender ao nível mínimo de qualificação exigido conforme o ambiente operacional do bloco objeto de oferta;</w:t>
      </w:r>
    </w:p>
    <w:p w14:paraId="436962CF" w14:textId="77777777" w:rsidR="00E27F99" w:rsidRPr="00AD12B7" w:rsidRDefault="00E27F99" w:rsidP="00844D04">
      <w:pPr>
        <w:pStyle w:val="EditOP-Alnea"/>
      </w:pPr>
      <w:r w:rsidRPr="00AD12B7">
        <w:t>não mantiver as condições de qualificação até a assinatura do contrato de concessão;</w:t>
      </w:r>
    </w:p>
    <w:p w14:paraId="3D007ECF" w14:textId="77777777" w:rsidR="007D05C9" w:rsidRPr="00AD12B7" w:rsidRDefault="00E27F99" w:rsidP="00844D04">
      <w:pPr>
        <w:pStyle w:val="EditOP-Alnea"/>
      </w:pPr>
      <w:r w:rsidRPr="00AD12B7">
        <w:t>não assinar o contrato de concessão;</w:t>
      </w:r>
    </w:p>
    <w:p w14:paraId="570D9C58" w14:textId="77777777" w:rsidR="00E27F99" w:rsidRPr="00AD12B7" w:rsidRDefault="00E27F99" w:rsidP="00844D04">
      <w:pPr>
        <w:pStyle w:val="EditOP-Alnea"/>
      </w:pPr>
      <w:r w:rsidRPr="00AD12B7">
        <w:t>não renovar garantias quando exigido;</w:t>
      </w:r>
    </w:p>
    <w:p w14:paraId="4033D14F" w14:textId="77777777" w:rsidR="00E27F99" w:rsidRPr="00AD12B7" w:rsidRDefault="00E27F99" w:rsidP="00844D04">
      <w:pPr>
        <w:pStyle w:val="EditOP-Alnea"/>
      </w:pPr>
      <w:r w:rsidRPr="00AD12B7">
        <w:t>incorrer, no âmbito desta licitação, em ato que demonstre dolo ou má-fé;</w:t>
      </w:r>
      <w:r w:rsidR="0031246C" w:rsidRPr="00AD12B7">
        <w:t xml:space="preserve"> e</w:t>
      </w:r>
    </w:p>
    <w:p w14:paraId="1EF18869" w14:textId="5BDA188B" w:rsidR="00E27F99" w:rsidRPr="00AD12B7" w:rsidRDefault="00E27F99" w:rsidP="00844D04">
      <w:pPr>
        <w:pStyle w:val="EditOP-Alnea"/>
      </w:pPr>
      <w:r w:rsidRPr="00AD12B7">
        <w:t xml:space="preserve">incorrer nas hipóteses previstas no art. </w:t>
      </w:r>
      <w:r w:rsidR="00F63566" w:rsidRPr="00AD12B7">
        <w:t xml:space="preserve">58 </w:t>
      </w:r>
      <w:r w:rsidRPr="00AD12B7">
        <w:t>da Resolução ANP n</w:t>
      </w:r>
      <w:r w:rsidR="0086167D" w:rsidRPr="00AD12B7">
        <w:t>.</w:t>
      </w:r>
      <w:r w:rsidRPr="00AD12B7">
        <w:t xml:space="preserve">º </w:t>
      </w:r>
      <w:r w:rsidR="005A584D">
        <w:t>969</w:t>
      </w:r>
      <w:r w:rsidRPr="00AD12B7">
        <w:t>/</w:t>
      </w:r>
      <w:r w:rsidR="00F63566" w:rsidRPr="00AD12B7">
        <w:t>2024</w:t>
      </w:r>
      <w:r w:rsidRPr="00AD12B7">
        <w:t>.</w:t>
      </w:r>
    </w:p>
    <w:p w14:paraId="19B126E5" w14:textId="5E18E3FF" w:rsidR="0080390A" w:rsidRPr="00AD12B7" w:rsidRDefault="00407250" w:rsidP="00844D04">
      <w:pPr>
        <w:pStyle w:val="EditOP-Alnea"/>
      </w:pPr>
      <w:r w:rsidRPr="00AD12B7">
        <w:t xml:space="preserve">após apresentar requerimento de reabertura da sessão pública, não apresentar proposta válida </w:t>
      </w:r>
      <w:r w:rsidR="00660D93" w:rsidRPr="00AD12B7">
        <w:t xml:space="preserve">para ao menos um </w:t>
      </w:r>
      <w:r w:rsidR="00660D93" w:rsidRPr="00AD12B7">
        <w:rPr>
          <w:rStyle w:val="ui-provider"/>
          <w:rFonts w:eastAsiaTheme="minorHAnsi"/>
        </w:rPr>
        <w:t xml:space="preserve">bloco </w:t>
      </w:r>
      <w:r w:rsidR="00A02D3B" w:rsidRPr="00AD12B7">
        <w:rPr>
          <w:rStyle w:val="ui-provider"/>
          <w:rFonts w:eastAsiaTheme="minorHAnsi"/>
        </w:rPr>
        <w:t>exploratório ou área com acumulações marginais</w:t>
      </w:r>
      <w:r w:rsidR="00A02D3B" w:rsidRPr="00AD12B7" w:rsidDel="00A02D3B">
        <w:t xml:space="preserve"> </w:t>
      </w:r>
      <w:r w:rsidR="00660D93" w:rsidRPr="00AD12B7">
        <w:t xml:space="preserve">de cada um dos setores </w:t>
      </w:r>
      <w:r w:rsidR="002D09FD">
        <w:t>para o qual</w:t>
      </w:r>
      <w:r w:rsidR="002D09FD" w:rsidRPr="00AD12B7">
        <w:t xml:space="preserve"> </w:t>
      </w:r>
      <w:r w:rsidRPr="00AD12B7">
        <w:t>foi apresentado o requerimento.</w:t>
      </w:r>
    </w:p>
    <w:p w14:paraId="330AED47" w14:textId="77777777" w:rsidR="0015225D" w:rsidRPr="00AD12B7" w:rsidRDefault="0015225D" w:rsidP="00E27F99">
      <w:pPr>
        <w:pStyle w:val="Edital-Corpodetexto"/>
      </w:pPr>
    </w:p>
    <w:p w14:paraId="453D7B0F" w14:textId="2719C4E6" w:rsidR="00E27F99" w:rsidRPr="00AD12B7" w:rsidRDefault="00E27F99" w:rsidP="008347E1">
      <w:pPr>
        <w:pStyle w:val="EditalOP-Pargnivel3"/>
      </w:pPr>
      <w:r w:rsidRPr="00AD12B7">
        <w:t xml:space="preserve">No caso previsto na alínea (a), o efeito da desclassificação se restringe ao </w:t>
      </w:r>
      <w:r w:rsidR="00A117A0" w:rsidRPr="00AD12B7">
        <w:t>setor</w:t>
      </w:r>
      <w:r w:rsidRPr="00AD12B7">
        <w:t xml:space="preserve"> para o qua</w:t>
      </w:r>
      <w:r w:rsidR="00A117A0" w:rsidRPr="00AD12B7">
        <w:t>l</w:t>
      </w:r>
      <w:r w:rsidRPr="00AD12B7">
        <w:t xml:space="preserve"> a licitante tenha deixado de apresentar oferta.</w:t>
      </w:r>
    </w:p>
    <w:p w14:paraId="62A6C61D" w14:textId="22A381A6" w:rsidR="00E27F99" w:rsidRPr="00AD12B7" w:rsidRDefault="00E27F99" w:rsidP="008347E1">
      <w:pPr>
        <w:pStyle w:val="EditalOP-Pargnivel3"/>
      </w:pPr>
      <w:r w:rsidRPr="00AD12B7">
        <w:t xml:space="preserve">No caso previsto na alínea (b), o efeito da desclassificação se restringe aos blocos </w:t>
      </w:r>
      <w:r w:rsidR="0063461A" w:rsidRPr="00AD12B7">
        <w:t>em que tenha ocorrido a desistência.</w:t>
      </w:r>
    </w:p>
    <w:p w14:paraId="330B344E" w14:textId="75B18BD4" w:rsidR="00E27F99" w:rsidRPr="00AD12B7" w:rsidRDefault="00E27F99" w:rsidP="008347E1">
      <w:pPr>
        <w:pStyle w:val="EditalOP-Pargnivel3"/>
      </w:pPr>
      <w:r w:rsidRPr="00AD12B7">
        <w:t>Nos casos previstos nas alíneas (c) e (d), o efeito da desclassificação se restringe aos blocos para os quais a licitante não atingir ou não mantiver o nível de qualificação exigido.</w:t>
      </w:r>
    </w:p>
    <w:p w14:paraId="4FE27225" w14:textId="374E2BA4" w:rsidR="00E27F99" w:rsidRPr="00AD12B7" w:rsidRDefault="00E27F99" w:rsidP="008347E1">
      <w:pPr>
        <w:pStyle w:val="EditalOP-Pargnivel3"/>
      </w:pPr>
      <w:r w:rsidRPr="00AD12B7">
        <w:t>No caso previsto na alínea (e), o efeito da desclassificação se restringe aos blocos objetos dos contratos de concessão não assinados pela licitante.</w:t>
      </w:r>
    </w:p>
    <w:p w14:paraId="3D41DF2A" w14:textId="4CED1482" w:rsidR="00E27F99" w:rsidRPr="00AD12B7" w:rsidRDefault="00E27F99" w:rsidP="008347E1">
      <w:pPr>
        <w:pStyle w:val="EditalOP-Pargnivel3"/>
      </w:pPr>
      <w:r w:rsidRPr="00AD12B7">
        <w:t xml:space="preserve">No caso previsto na alínea (f), o efeito da desclassificação se </w:t>
      </w:r>
      <w:r w:rsidR="00835708" w:rsidRPr="00AD12B7">
        <w:t>restringe</w:t>
      </w:r>
      <w:r w:rsidRPr="00AD12B7">
        <w:t xml:space="preserve"> aos blocos cobertos pela garantia não renovada.</w:t>
      </w:r>
    </w:p>
    <w:p w14:paraId="231B336A" w14:textId="40082840" w:rsidR="00E074D3" w:rsidRPr="00AD12B7" w:rsidRDefault="00E27F99" w:rsidP="008347E1">
      <w:pPr>
        <w:pStyle w:val="EditalOP-Pargnivel3"/>
      </w:pPr>
      <w:r w:rsidRPr="00AD12B7">
        <w:t>Nos casos previstos nas alíneas (a) a (f), o efeito da desclassificação se restringe ao ciclo da Oferta Permanente</w:t>
      </w:r>
      <w:r w:rsidR="00FD19A3" w:rsidRPr="00AD12B7">
        <w:t xml:space="preserve"> de Concessão</w:t>
      </w:r>
      <w:r w:rsidRPr="00AD12B7">
        <w:t xml:space="preserve"> em </w:t>
      </w:r>
      <w:r w:rsidR="00E074D3" w:rsidRPr="00AD12B7">
        <w:t xml:space="preserve">que ocorreu a hipótese </w:t>
      </w:r>
      <w:r w:rsidR="00E074D3" w:rsidRPr="00AD12B7">
        <w:lastRenderedPageBreak/>
        <w:t>prevista</w:t>
      </w:r>
      <w:r w:rsidRPr="00AD12B7">
        <w:t xml:space="preserve">, podendo a licitante apresentar oferta para o mesmo bloco ou área em ciclos posteriores. </w:t>
      </w:r>
    </w:p>
    <w:p w14:paraId="65902539" w14:textId="13FD0215" w:rsidR="00E27F99" w:rsidRPr="00AD12B7" w:rsidRDefault="00E074D3" w:rsidP="008347E1">
      <w:pPr>
        <w:pStyle w:val="EditalOP-Pargnivel3"/>
      </w:pPr>
      <w:r w:rsidRPr="00AD12B7">
        <w:t xml:space="preserve">Nos </w:t>
      </w:r>
      <w:r w:rsidR="00E27F99" w:rsidRPr="00AD12B7">
        <w:t xml:space="preserve">casos previstos nas alíneas (g) e (h), o efeito da desclassificação abrange todos os ciclos da Oferta Permanente </w:t>
      </w:r>
      <w:r w:rsidR="00FD19A3" w:rsidRPr="00AD12B7">
        <w:t xml:space="preserve">de Concessão </w:t>
      </w:r>
      <w:r w:rsidR="00E27F99" w:rsidRPr="00AD12B7">
        <w:t>regidos por este edital.</w:t>
      </w:r>
    </w:p>
    <w:p w14:paraId="21C68D76" w14:textId="7B8E4F73" w:rsidR="007C021C" w:rsidRPr="00AD12B7" w:rsidRDefault="007C021C" w:rsidP="008347E1">
      <w:pPr>
        <w:pStyle w:val="EditalOP-Pargnivel3"/>
      </w:pPr>
      <w:r w:rsidRPr="00AD12B7">
        <w:t xml:space="preserve">No caso previsto na alínea (i), o efeito da desclassificação se restringe ao </w:t>
      </w:r>
      <w:r w:rsidR="0030505C" w:rsidRPr="00AD12B7">
        <w:t>setor</w:t>
      </w:r>
      <w:r w:rsidRPr="00AD12B7">
        <w:t xml:space="preserve"> para o qua</w:t>
      </w:r>
      <w:r w:rsidR="0030505C" w:rsidRPr="00AD12B7">
        <w:t>l</w:t>
      </w:r>
      <w:r w:rsidRPr="00AD12B7">
        <w:t xml:space="preserve"> a licitante tenha deixado de apresentar oferta na reabertura da sessão pública</w:t>
      </w:r>
      <w:r w:rsidR="0030505C" w:rsidRPr="00AD12B7">
        <w:t>.</w:t>
      </w:r>
    </w:p>
    <w:p w14:paraId="65F0F2FE" w14:textId="77777777" w:rsidR="00FC5F94" w:rsidRPr="00AD12B7" w:rsidRDefault="00FC5F94" w:rsidP="009F4B97">
      <w:pPr>
        <w:pStyle w:val="Edital-Corpodetexto"/>
        <w:tabs>
          <w:tab w:val="left" w:pos="1276"/>
          <w:tab w:val="left" w:pos="1418"/>
          <w:tab w:val="left" w:pos="1560"/>
        </w:tabs>
        <w:spacing w:afterLines="80" w:after="192" w:line="312" w:lineRule="auto"/>
        <w:ind w:left="993" w:firstLine="0"/>
      </w:pPr>
    </w:p>
    <w:p w14:paraId="04489A04" w14:textId="6F5A9B0E" w:rsidR="00E27F99" w:rsidRPr="00AD12B7" w:rsidRDefault="008332F4" w:rsidP="008332F4">
      <w:pPr>
        <w:pStyle w:val="Edital-Ttulo1"/>
      </w:pPr>
      <w:bookmarkStart w:id="855" w:name="_Toc510540928"/>
      <w:bookmarkStart w:id="856" w:name="_Toc511660443"/>
      <w:bookmarkStart w:id="857" w:name="_Toc511661585"/>
      <w:bookmarkStart w:id="858" w:name="_Toc511746444"/>
      <w:bookmarkStart w:id="859" w:name="_Toc511747131"/>
      <w:bookmarkStart w:id="860" w:name="_Toc511803457"/>
      <w:bookmarkStart w:id="861" w:name="_Toc511809740"/>
      <w:bookmarkStart w:id="862" w:name="_Toc511834906"/>
      <w:bookmarkStart w:id="863" w:name="_Toc511835247"/>
      <w:bookmarkStart w:id="864" w:name="_Toc511835590"/>
      <w:bookmarkStart w:id="865" w:name="_Toc511835933"/>
      <w:bookmarkStart w:id="866" w:name="_Toc511848425"/>
      <w:bookmarkStart w:id="867" w:name="_Toc511855620"/>
      <w:bookmarkStart w:id="868" w:name="_Toc510540929"/>
      <w:bookmarkStart w:id="869" w:name="_Toc511660444"/>
      <w:bookmarkStart w:id="870" w:name="_Toc511661586"/>
      <w:bookmarkStart w:id="871" w:name="_Toc511746445"/>
      <w:bookmarkStart w:id="872" w:name="_Toc511747132"/>
      <w:bookmarkStart w:id="873" w:name="_Toc511803458"/>
      <w:bookmarkStart w:id="874" w:name="_Toc511809741"/>
      <w:bookmarkStart w:id="875" w:name="_Toc511834907"/>
      <w:bookmarkStart w:id="876" w:name="_Toc511835248"/>
      <w:bookmarkStart w:id="877" w:name="_Toc511835591"/>
      <w:bookmarkStart w:id="878" w:name="_Toc511835934"/>
      <w:bookmarkStart w:id="879" w:name="_Toc511848426"/>
      <w:bookmarkStart w:id="880" w:name="_Toc511855621"/>
      <w:bookmarkStart w:id="881" w:name="_Toc510540930"/>
      <w:bookmarkStart w:id="882" w:name="_Toc511660445"/>
      <w:bookmarkStart w:id="883" w:name="_Toc511661587"/>
      <w:bookmarkStart w:id="884" w:name="_Toc511746446"/>
      <w:bookmarkStart w:id="885" w:name="_Toc511747133"/>
      <w:bookmarkStart w:id="886" w:name="_Toc511803459"/>
      <w:bookmarkStart w:id="887" w:name="_Toc511809742"/>
      <w:bookmarkStart w:id="888" w:name="_Toc511834908"/>
      <w:bookmarkStart w:id="889" w:name="_Toc511835249"/>
      <w:bookmarkStart w:id="890" w:name="_Toc511835592"/>
      <w:bookmarkStart w:id="891" w:name="_Toc511835935"/>
      <w:bookmarkStart w:id="892" w:name="_Toc511848427"/>
      <w:bookmarkStart w:id="893" w:name="_Toc511855622"/>
      <w:bookmarkStart w:id="894" w:name="_Toc510540931"/>
      <w:bookmarkStart w:id="895" w:name="_Toc511660446"/>
      <w:bookmarkStart w:id="896" w:name="_Toc511661588"/>
      <w:bookmarkStart w:id="897" w:name="_Toc511746447"/>
      <w:bookmarkStart w:id="898" w:name="_Toc511747134"/>
      <w:bookmarkStart w:id="899" w:name="_Toc511803460"/>
      <w:bookmarkStart w:id="900" w:name="_Toc511809743"/>
      <w:bookmarkStart w:id="901" w:name="_Toc511834909"/>
      <w:bookmarkStart w:id="902" w:name="_Toc511835250"/>
      <w:bookmarkStart w:id="903" w:name="_Toc511835593"/>
      <w:bookmarkStart w:id="904" w:name="_Toc511835936"/>
      <w:bookmarkStart w:id="905" w:name="_Toc511848428"/>
      <w:bookmarkStart w:id="906" w:name="_Toc511855623"/>
      <w:bookmarkStart w:id="907" w:name="_Toc510540932"/>
      <w:bookmarkStart w:id="908" w:name="_Toc511660447"/>
      <w:bookmarkStart w:id="909" w:name="_Toc511661589"/>
      <w:bookmarkStart w:id="910" w:name="_Toc511746448"/>
      <w:bookmarkStart w:id="911" w:name="_Toc511747135"/>
      <w:bookmarkStart w:id="912" w:name="_Toc511803461"/>
      <w:bookmarkStart w:id="913" w:name="_Toc511809744"/>
      <w:bookmarkStart w:id="914" w:name="_Toc511834910"/>
      <w:bookmarkStart w:id="915" w:name="_Toc511835251"/>
      <w:bookmarkStart w:id="916" w:name="_Toc511835594"/>
      <w:bookmarkStart w:id="917" w:name="_Toc511835937"/>
      <w:bookmarkStart w:id="918" w:name="_Toc511848429"/>
      <w:bookmarkStart w:id="919" w:name="_Toc511855624"/>
      <w:bookmarkStart w:id="920" w:name="_Toc510540933"/>
      <w:bookmarkStart w:id="921" w:name="_Toc511660448"/>
      <w:bookmarkStart w:id="922" w:name="_Toc511661590"/>
      <w:bookmarkStart w:id="923" w:name="_Toc511746449"/>
      <w:bookmarkStart w:id="924" w:name="_Toc511747136"/>
      <w:bookmarkStart w:id="925" w:name="_Toc511803462"/>
      <w:bookmarkStart w:id="926" w:name="_Toc511809745"/>
      <w:bookmarkStart w:id="927" w:name="_Toc511834911"/>
      <w:bookmarkStart w:id="928" w:name="_Toc511835252"/>
      <w:bookmarkStart w:id="929" w:name="_Toc511835595"/>
      <w:bookmarkStart w:id="930" w:name="_Toc511835938"/>
      <w:bookmarkStart w:id="931" w:name="_Toc511848430"/>
      <w:bookmarkStart w:id="932" w:name="_Toc511855625"/>
      <w:bookmarkStart w:id="933" w:name="_Toc510540934"/>
      <w:bookmarkStart w:id="934" w:name="_Toc511660449"/>
      <w:bookmarkStart w:id="935" w:name="_Toc511661591"/>
      <w:bookmarkStart w:id="936" w:name="_Toc511746450"/>
      <w:bookmarkStart w:id="937" w:name="_Toc511747137"/>
      <w:bookmarkStart w:id="938" w:name="_Toc511803463"/>
      <w:bookmarkStart w:id="939" w:name="_Toc511809746"/>
      <w:bookmarkStart w:id="940" w:name="_Toc511834912"/>
      <w:bookmarkStart w:id="941" w:name="_Toc511835253"/>
      <w:bookmarkStart w:id="942" w:name="_Toc511835596"/>
      <w:bookmarkStart w:id="943" w:name="_Toc511835939"/>
      <w:bookmarkStart w:id="944" w:name="_Toc511848431"/>
      <w:bookmarkStart w:id="945" w:name="_Toc511855626"/>
      <w:bookmarkStart w:id="946" w:name="_Toc510540935"/>
      <w:bookmarkStart w:id="947" w:name="_Toc511660450"/>
      <w:bookmarkStart w:id="948" w:name="_Toc511661592"/>
      <w:bookmarkStart w:id="949" w:name="_Toc511746451"/>
      <w:bookmarkStart w:id="950" w:name="_Toc511747138"/>
      <w:bookmarkStart w:id="951" w:name="_Toc511803464"/>
      <w:bookmarkStart w:id="952" w:name="_Toc511809747"/>
      <w:bookmarkStart w:id="953" w:name="_Toc511834913"/>
      <w:bookmarkStart w:id="954" w:name="_Toc511835254"/>
      <w:bookmarkStart w:id="955" w:name="_Toc511835597"/>
      <w:bookmarkStart w:id="956" w:name="_Toc511835940"/>
      <w:bookmarkStart w:id="957" w:name="_Toc511848432"/>
      <w:bookmarkStart w:id="958" w:name="_Toc511855627"/>
      <w:bookmarkStart w:id="959" w:name="_Toc510540936"/>
      <w:bookmarkStart w:id="960" w:name="_Toc511660451"/>
      <w:bookmarkStart w:id="961" w:name="_Toc511661593"/>
      <w:bookmarkStart w:id="962" w:name="_Toc511746452"/>
      <w:bookmarkStart w:id="963" w:name="_Toc511747139"/>
      <w:bookmarkStart w:id="964" w:name="_Toc511803465"/>
      <w:bookmarkStart w:id="965" w:name="_Toc511809748"/>
      <w:bookmarkStart w:id="966" w:name="_Toc511834914"/>
      <w:bookmarkStart w:id="967" w:name="_Toc511835255"/>
      <w:bookmarkStart w:id="968" w:name="_Toc511835598"/>
      <w:bookmarkStart w:id="969" w:name="_Toc511835941"/>
      <w:bookmarkStart w:id="970" w:name="_Toc511848433"/>
      <w:bookmarkStart w:id="971" w:name="_Toc511855628"/>
      <w:bookmarkStart w:id="972" w:name="_Toc510540937"/>
      <w:bookmarkStart w:id="973" w:name="_Toc511660452"/>
      <w:bookmarkStart w:id="974" w:name="_Toc511661594"/>
      <w:bookmarkStart w:id="975" w:name="_Toc511746453"/>
      <w:bookmarkStart w:id="976" w:name="_Toc511747140"/>
      <w:bookmarkStart w:id="977" w:name="_Toc511803466"/>
      <w:bookmarkStart w:id="978" w:name="_Toc511809749"/>
      <w:bookmarkStart w:id="979" w:name="_Toc511834915"/>
      <w:bookmarkStart w:id="980" w:name="_Toc511835256"/>
      <w:bookmarkStart w:id="981" w:name="_Toc511835599"/>
      <w:bookmarkStart w:id="982" w:name="_Toc511835942"/>
      <w:bookmarkStart w:id="983" w:name="_Toc511848434"/>
      <w:bookmarkStart w:id="984" w:name="_Toc511855629"/>
      <w:bookmarkStart w:id="985" w:name="_Toc510540938"/>
      <w:bookmarkStart w:id="986" w:name="_Toc511660453"/>
      <w:bookmarkStart w:id="987" w:name="_Toc511661595"/>
      <w:bookmarkStart w:id="988" w:name="_Toc511746454"/>
      <w:bookmarkStart w:id="989" w:name="_Toc511747141"/>
      <w:bookmarkStart w:id="990" w:name="_Toc511803467"/>
      <w:bookmarkStart w:id="991" w:name="_Toc511809750"/>
      <w:bookmarkStart w:id="992" w:name="_Toc511834916"/>
      <w:bookmarkStart w:id="993" w:name="_Toc511835257"/>
      <w:bookmarkStart w:id="994" w:name="_Toc511835600"/>
      <w:bookmarkStart w:id="995" w:name="_Toc511835943"/>
      <w:bookmarkStart w:id="996" w:name="_Toc511848435"/>
      <w:bookmarkStart w:id="997" w:name="_Toc511855630"/>
      <w:bookmarkStart w:id="998" w:name="_Toc510540939"/>
      <w:bookmarkStart w:id="999" w:name="_Toc511660454"/>
      <w:bookmarkStart w:id="1000" w:name="_Toc511661596"/>
      <w:bookmarkStart w:id="1001" w:name="_Toc511746455"/>
      <w:bookmarkStart w:id="1002" w:name="_Toc511747142"/>
      <w:bookmarkStart w:id="1003" w:name="_Toc511803468"/>
      <w:bookmarkStart w:id="1004" w:name="_Toc511809751"/>
      <w:bookmarkStart w:id="1005" w:name="_Toc511834917"/>
      <w:bookmarkStart w:id="1006" w:name="_Toc511835258"/>
      <w:bookmarkStart w:id="1007" w:name="_Toc511835601"/>
      <w:bookmarkStart w:id="1008" w:name="_Toc511835944"/>
      <w:bookmarkStart w:id="1009" w:name="_Toc511848436"/>
      <w:bookmarkStart w:id="1010" w:name="_Toc511855631"/>
      <w:bookmarkStart w:id="1011" w:name="_Toc510540940"/>
      <w:bookmarkStart w:id="1012" w:name="_Toc511660455"/>
      <w:bookmarkStart w:id="1013" w:name="_Toc511661597"/>
      <w:bookmarkStart w:id="1014" w:name="_Toc511746456"/>
      <w:bookmarkStart w:id="1015" w:name="_Toc511747143"/>
      <w:bookmarkStart w:id="1016" w:name="_Toc511803469"/>
      <w:bookmarkStart w:id="1017" w:name="_Toc511809752"/>
      <w:bookmarkStart w:id="1018" w:name="_Toc511834918"/>
      <w:bookmarkStart w:id="1019" w:name="_Toc511835259"/>
      <w:bookmarkStart w:id="1020" w:name="_Toc511835602"/>
      <w:bookmarkStart w:id="1021" w:name="_Toc511835945"/>
      <w:bookmarkStart w:id="1022" w:name="_Toc511848437"/>
      <w:bookmarkStart w:id="1023" w:name="_Toc511855632"/>
      <w:bookmarkStart w:id="1024" w:name="_Toc105774885"/>
      <w:bookmarkStart w:id="1025" w:name="_Toc106200793"/>
      <w:bookmarkStart w:id="1026" w:name="_Toc105774886"/>
      <w:bookmarkStart w:id="1027" w:name="_Toc106200794"/>
      <w:bookmarkStart w:id="1028" w:name="_Toc105774887"/>
      <w:bookmarkStart w:id="1029" w:name="_Toc106200795"/>
      <w:bookmarkStart w:id="1030" w:name="_Toc510540942"/>
      <w:bookmarkStart w:id="1031" w:name="_Toc511660457"/>
      <w:bookmarkStart w:id="1032" w:name="_Toc511661599"/>
      <w:bookmarkStart w:id="1033" w:name="_Toc511746458"/>
      <w:bookmarkStart w:id="1034" w:name="_Toc511747145"/>
      <w:bookmarkStart w:id="1035" w:name="_Toc511803471"/>
      <w:bookmarkStart w:id="1036" w:name="_Toc511809754"/>
      <w:bookmarkStart w:id="1037" w:name="_Toc511834920"/>
      <w:bookmarkStart w:id="1038" w:name="_Toc511835261"/>
      <w:bookmarkStart w:id="1039" w:name="_Toc511835604"/>
      <w:bookmarkStart w:id="1040" w:name="_Toc511835947"/>
      <w:bookmarkStart w:id="1041" w:name="_Toc511848439"/>
      <w:bookmarkStart w:id="1042" w:name="_Toc511855634"/>
      <w:bookmarkStart w:id="1043" w:name="_Toc510540943"/>
      <w:bookmarkStart w:id="1044" w:name="_Toc511660458"/>
      <w:bookmarkStart w:id="1045" w:name="_Toc511661600"/>
      <w:bookmarkStart w:id="1046" w:name="_Toc511746459"/>
      <w:bookmarkStart w:id="1047" w:name="_Toc511747146"/>
      <w:bookmarkStart w:id="1048" w:name="_Toc511803472"/>
      <w:bookmarkStart w:id="1049" w:name="_Toc511809755"/>
      <w:bookmarkStart w:id="1050" w:name="_Toc511834921"/>
      <w:bookmarkStart w:id="1051" w:name="_Toc511835262"/>
      <w:bookmarkStart w:id="1052" w:name="_Toc511835605"/>
      <w:bookmarkStart w:id="1053" w:name="_Toc511835948"/>
      <w:bookmarkStart w:id="1054" w:name="_Toc511848440"/>
      <w:bookmarkStart w:id="1055" w:name="_Toc511855635"/>
      <w:bookmarkStart w:id="1056" w:name="_Toc508898699"/>
      <w:bookmarkStart w:id="1057" w:name="_Toc511862466"/>
      <w:bookmarkStart w:id="1058" w:name="_Toc220429280"/>
      <w:bookmarkEnd w:id="850"/>
      <w:bookmarkEnd w:id="851"/>
      <w:bookmarkEnd w:id="852"/>
      <w:bookmarkEnd w:id="853"/>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r w:rsidRPr="00AD12B7">
        <w:lastRenderedPageBreak/>
        <w:t xml:space="preserve">SEÇÃO II - </w:t>
      </w:r>
      <w:r w:rsidR="00814526" w:rsidRPr="00AD12B7">
        <w:t>OBJETO DA LICITAÇÃO</w:t>
      </w:r>
      <w:bookmarkEnd w:id="1056"/>
      <w:bookmarkEnd w:id="1057"/>
      <w:bookmarkEnd w:id="1058"/>
    </w:p>
    <w:p w14:paraId="2B397F4F" w14:textId="77777777" w:rsidR="008332F4" w:rsidRPr="00AD12B7" w:rsidRDefault="008332F4" w:rsidP="008332F4">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1059" w:name="_Toc166762533"/>
      <w:bookmarkStart w:id="1060" w:name="_Toc166938799"/>
      <w:bookmarkStart w:id="1061" w:name="_Toc220429281"/>
      <w:bookmarkEnd w:id="1059"/>
      <w:bookmarkEnd w:id="1060"/>
      <w:bookmarkEnd w:id="1061"/>
    </w:p>
    <w:p w14:paraId="4F22EEB0" w14:textId="77777777" w:rsidR="0023687A" w:rsidRPr="00AD12B7" w:rsidRDefault="0023687A" w:rsidP="008347E1">
      <w:pPr>
        <w:pStyle w:val="Subseo-Edital"/>
      </w:pPr>
      <w:bookmarkStart w:id="1062" w:name="_Toc71708189"/>
      <w:bookmarkStart w:id="1063" w:name="_Toc89960808"/>
    </w:p>
    <w:p w14:paraId="7FF37ECA" w14:textId="45806086" w:rsidR="0023687A" w:rsidRPr="00AD12B7" w:rsidRDefault="0023687A" w:rsidP="008347E1">
      <w:pPr>
        <w:pStyle w:val="Subseo-Edital"/>
      </w:pPr>
      <w:r w:rsidRPr="00AD12B7">
        <w:t xml:space="preserve">Subseção II.1 </w:t>
      </w:r>
      <w:r w:rsidR="00FC49DC" w:rsidRPr="00AD12B7">
        <w:t xml:space="preserve">- </w:t>
      </w:r>
      <w:r w:rsidRPr="00AD12B7">
        <w:t>Descrição do objeto</w:t>
      </w:r>
      <w:bookmarkEnd w:id="1062"/>
      <w:bookmarkEnd w:id="1063"/>
    </w:p>
    <w:p w14:paraId="1E14CE6F" w14:textId="56C22E14" w:rsidR="00E2113E" w:rsidRPr="00AD12B7" w:rsidRDefault="00E27F99" w:rsidP="007D69AA">
      <w:pPr>
        <w:pStyle w:val="EditOP-Pargnivel2"/>
        <w:spacing w:after="240"/>
      </w:pPr>
      <w:bookmarkStart w:id="1064" w:name="_Toc337743435"/>
      <w:bookmarkStart w:id="1065" w:name="_Ref342499629"/>
      <w:bookmarkStart w:id="1066" w:name="_Ref342499634"/>
      <w:bookmarkStart w:id="1067" w:name="_Ref342499778"/>
      <w:bookmarkStart w:id="1068" w:name="_Toc367733336"/>
      <w:bookmarkStart w:id="1069" w:name="_Toc419905292"/>
      <w:bookmarkStart w:id="1070" w:name="_Toc113184756"/>
      <w:r w:rsidRPr="00AD12B7">
        <w:t>A Oferta Permanente</w:t>
      </w:r>
      <w:r w:rsidR="00FD19A3" w:rsidRPr="00AD12B7">
        <w:t xml:space="preserve"> de Concessão</w:t>
      </w:r>
      <w:r w:rsidRPr="00AD12B7">
        <w:t xml:space="preserve"> tem por objeto </w:t>
      </w:r>
      <w:r w:rsidR="00585F72" w:rsidRPr="00AD12B7">
        <w:t xml:space="preserve">o exercício </w:t>
      </w:r>
      <w:r w:rsidR="00F00D42" w:rsidRPr="00AD12B7">
        <w:t>das atividades de</w:t>
      </w:r>
      <w:r w:rsidRPr="00AD12B7">
        <w:t xml:space="preserve"> exploração ou reabilitação e produção de petróleo e gás natural </w:t>
      </w:r>
      <w:r w:rsidR="00982F91" w:rsidRPr="00AD12B7">
        <w:t>em blocos</w:t>
      </w:r>
      <w:r w:rsidRPr="00AD12B7">
        <w:t xml:space="preserve"> </w:t>
      </w:r>
      <w:r w:rsidR="00624EEC" w:rsidRPr="00AD12B7">
        <w:t xml:space="preserve">exploratórios </w:t>
      </w:r>
      <w:r w:rsidR="006F7D58" w:rsidRPr="00AD12B7">
        <w:t>ou</w:t>
      </w:r>
      <w:r w:rsidR="008468E5" w:rsidRPr="00AD12B7">
        <w:t xml:space="preserve"> </w:t>
      </w:r>
      <w:r w:rsidRPr="00AD12B7">
        <w:t>áreas</w:t>
      </w:r>
      <w:r w:rsidR="00624EEC" w:rsidRPr="00AD12B7">
        <w:t xml:space="preserve"> com acumulações marginais </w:t>
      </w:r>
      <w:r w:rsidR="00E2113E" w:rsidRPr="00AD12B7">
        <w:t xml:space="preserve">em oferta previstos no ANEXO I. </w:t>
      </w:r>
    </w:p>
    <w:p w14:paraId="4E333322" w14:textId="3FC64D1E" w:rsidR="00CE73A2" w:rsidRPr="00AD12B7" w:rsidRDefault="00CE73A2" w:rsidP="007D69AA">
      <w:pPr>
        <w:pStyle w:val="EditOP-Pargnivel2"/>
        <w:spacing w:after="240"/>
      </w:pPr>
      <w:r w:rsidRPr="00AD12B7">
        <w:t>Para o exercício das atividades de exploração</w:t>
      </w:r>
      <w:r w:rsidR="00132BCB" w:rsidRPr="00AD12B7">
        <w:t xml:space="preserve"> ou reabilitação</w:t>
      </w:r>
      <w:r w:rsidRPr="00AD12B7">
        <w:t xml:space="preserve"> e produção de petróleo e gás natural, as licitantes vencedoras da licitação do ciclo ou as afiliadas por elas indicadas deverão celebrar contratos de </w:t>
      </w:r>
      <w:r w:rsidR="00132BCB" w:rsidRPr="00AD12B7">
        <w:t>concessão</w:t>
      </w:r>
      <w:r w:rsidRPr="00AD12B7">
        <w:t>, cujas minutas constam do</w:t>
      </w:r>
      <w:r w:rsidR="00EB1671" w:rsidRPr="00AD12B7">
        <w:t>s</w:t>
      </w:r>
      <w:r w:rsidRPr="00AD12B7">
        <w:t xml:space="preserve"> ANEXO</w:t>
      </w:r>
      <w:r w:rsidR="00CC36DD" w:rsidRPr="00AD12B7">
        <w:t>S</w:t>
      </w:r>
      <w:r w:rsidRPr="00AD12B7">
        <w:t xml:space="preserve"> </w:t>
      </w:r>
      <w:r w:rsidR="00CC36DD" w:rsidRPr="00AD12B7">
        <w:t>XXX</w:t>
      </w:r>
      <w:r w:rsidR="00723637">
        <w:t>I</w:t>
      </w:r>
      <w:r w:rsidR="00CC36DD" w:rsidRPr="00AD12B7">
        <w:t>I e</w:t>
      </w:r>
      <w:r w:rsidRPr="00AD12B7">
        <w:t xml:space="preserve"> XXX</w:t>
      </w:r>
      <w:r w:rsidR="00723637">
        <w:t>I</w:t>
      </w:r>
      <w:r w:rsidRPr="00AD12B7">
        <w:t>II.</w:t>
      </w:r>
    </w:p>
    <w:p w14:paraId="4CFBBFF0" w14:textId="5153C108" w:rsidR="006A4DD2" w:rsidRPr="00AD12B7" w:rsidRDefault="005C0695" w:rsidP="007D69AA">
      <w:pPr>
        <w:pStyle w:val="EditOP-Pargnivel2"/>
        <w:spacing w:after="240"/>
      </w:pPr>
      <w:r w:rsidRPr="00AD12B7">
        <w:t>O detalhamento de informações e parâmetros</w:t>
      </w:r>
      <w:r w:rsidR="005E0DE3" w:rsidRPr="00AD12B7">
        <w:t xml:space="preserve"> técnicos e econômicos</w:t>
      </w:r>
      <w:r w:rsidRPr="00AD12B7">
        <w:t xml:space="preserve"> relativos </w:t>
      </w:r>
      <w:r w:rsidR="007D05C9" w:rsidRPr="00AD12B7">
        <w:t xml:space="preserve">blocos com risco exploratório em </w:t>
      </w:r>
      <w:r w:rsidR="009D54B1" w:rsidRPr="00AD12B7">
        <w:t>oferta</w:t>
      </w:r>
      <w:r w:rsidR="00E27F99" w:rsidRPr="00AD12B7">
        <w:t xml:space="preserve">, </w:t>
      </w:r>
      <w:r w:rsidRPr="00AD12B7">
        <w:t xml:space="preserve">tais como </w:t>
      </w:r>
      <w:r w:rsidR="00E27F99" w:rsidRPr="00AD12B7">
        <w:t>a duração da fase de exploração, os valores referentes ao pagamento pela ocupação ou retenção de área</w:t>
      </w:r>
      <w:r w:rsidR="006757E6" w:rsidRPr="00AD12B7">
        <w:t>,</w:t>
      </w:r>
      <w:r w:rsidR="00E27F99" w:rsidRPr="00AD12B7">
        <w:t xml:space="preserve"> a qualificação mínima requerida para a operadora em cada setor</w:t>
      </w:r>
      <w:r w:rsidR="006757E6" w:rsidRPr="00AD12B7">
        <w:t xml:space="preserve"> e</w:t>
      </w:r>
      <w:r w:rsidRPr="00AD12B7">
        <w:t xml:space="preserve"> os valores mínimos dos bônus de assinatura e do programa exploratório mínimo </w:t>
      </w:r>
      <w:r w:rsidR="0063461A" w:rsidRPr="00AD12B7">
        <w:t>expresso</w:t>
      </w:r>
      <w:r w:rsidR="00E074D3" w:rsidRPr="00AD12B7">
        <w:t xml:space="preserve"> (PEM)</w:t>
      </w:r>
      <w:r w:rsidR="0063461A" w:rsidRPr="00AD12B7">
        <w:t xml:space="preserve"> em unidades de trabalho </w:t>
      </w:r>
      <w:r w:rsidR="00E074D3" w:rsidRPr="00AD12B7">
        <w:t>(</w:t>
      </w:r>
      <w:r w:rsidRPr="00AD12B7">
        <w:t>U</w:t>
      </w:r>
      <w:r w:rsidR="00DC7E28" w:rsidRPr="00AD12B7">
        <w:t>T</w:t>
      </w:r>
      <w:r w:rsidRPr="00AD12B7">
        <w:t>s</w:t>
      </w:r>
      <w:r w:rsidR="00E074D3" w:rsidRPr="00AD12B7">
        <w:t>)</w:t>
      </w:r>
      <w:r w:rsidR="006A4DD2" w:rsidRPr="00AD12B7">
        <w:t xml:space="preserve"> encontra-se no ANEXO I – Parte 1.</w:t>
      </w:r>
    </w:p>
    <w:p w14:paraId="75A85CD1" w14:textId="3368EC71" w:rsidR="00E27F99" w:rsidRPr="00AD12B7" w:rsidRDefault="0014130F" w:rsidP="007D69AA">
      <w:pPr>
        <w:pStyle w:val="EditOP-Pargnivel2"/>
        <w:spacing w:after="240"/>
      </w:pPr>
      <w:r w:rsidRPr="00AD12B7">
        <w:t xml:space="preserve">O </w:t>
      </w:r>
      <w:r w:rsidR="005C0695" w:rsidRPr="00AD12B7">
        <w:t xml:space="preserve">detalhamento de informações e parâmetros </w:t>
      </w:r>
      <w:r w:rsidR="002F0856" w:rsidRPr="00AD12B7">
        <w:t xml:space="preserve">técnicos e econômicos </w:t>
      </w:r>
      <w:r w:rsidR="005C0695" w:rsidRPr="00AD12B7">
        <w:t xml:space="preserve">relativos </w:t>
      </w:r>
      <w:r w:rsidR="002F0856" w:rsidRPr="00AD12B7">
        <w:t>às</w:t>
      </w:r>
      <w:r w:rsidR="00982F91" w:rsidRPr="00AD12B7">
        <w:t xml:space="preserve"> </w:t>
      </w:r>
      <w:r w:rsidR="00E27F99" w:rsidRPr="00AD12B7">
        <w:t xml:space="preserve">áreas com acumulações marginais em </w:t>
      </w:r>
      <w:r w:rsidR="002F0856" w:rsidRPr="00AD12B7">
        <w:t>oferta</w:t>
      </w:r>
      <w:r w:rsidR="00E27F99" w:rsidRPr="00AD12B7">
        <w:t xml:space="preserve">, </w:t>
      </w:r>
      <w:r w:rsidR="005C0695" w:rsidRPr="00AD12B7">
        <w:t xml:space="preserve">tais como </w:t>
      </w:r>
      <w:r w:rsidR="00E27F99" w:rsidRPr="00AD12B7">
        <w:t>a duração da fase de reabilitação, os valores referentes ao pagamento pela ocupação ou retenção de área</w:t>
      </w:r>
      <w:r w:rsidR="005C0695" w:rsidRPr="00AD12B7">
        <w:t xml:space="preserve">, </w:t>
      </w:r>
      <w:r w:rsidR="00E27F99" w:rsidRPr="00AD12B7">
        <w:t>a qualificação mínima requerida para a operadora em cada setor</w:t>
      </w:r>
      <w:r w:rsidR="005C0695" w:rsidRPr="00AD12B7">
        <w:t>, os valores mínimos dos bônus de assinatura para cada área</w:t>
      </w:r>
      <w:r w:rsidR="00BE5091" w:rsidRPr="00AD12B7">
        <w:t xml:space="preserve"> e</w:t>
      </w:r>
      <w:r w:rsidR="006757E6" w:rsidRPr="00AD12B7">
        <w:t xml:space="preserve"> os valores </w:t>
      </w:r>
      <w:r w:rsidR="005C0695" w:rsidRPr="00AD12B7">
        <w:t>para o programa de trabalho inicial (PTI)</w:t>
      </w:r>
      <w:r w:rsidRPr="00AD12B7">
        <w:t xml:space="preserve"> encontra-se no ANEXO I – Parte 2</w:t>
      </w:r>
    </w:p>
    <w:p w14:paraId="0F7E7D06" w14:textId="6FC1C020" w:rsidR="008D3313" w:rsidRPr="00AD12B7" w:rsidRDefault="00DA6E92" w:rsidP="007D69AA">
      <w:pPr>
        <w:pStyle w:val="EditOP-Pargnivel2"/>
        <w:spacing w:after="240"/>
      </w:pPr>
      <w:r w:rsidRPr="00AD12B7">
        <w:t xml:space="preserve">O ANEXO I – Parte 3 apresenta o detalhamento de informações e parâmetros relativos aos </w:t>
      </w:r>
      <w:r w:rsidR="008D3313" w:rsidRPr="00AD12B7">
        <w:t xml:space="preserve">blocos </w:t>
      </w:r>
      <w:r w:rsidR="000009A5" w:rsidRPr="00AD12B7">
        <w:t xml:space="preserve">previstos </w:t>
      </w:r>
      <w:r w:rsidRPr="00AD12B7">
        <w:t>na</w:t>
      </w:r>
      <w:r w:rsidR="00227532" w:rsidRPr="00AD12B7">
        <w:t>s</w:t>
      </w:r>
      <w:r w:rsidRPr="00AD12B7">
        <w:t xml:space="preserve"> Parte</w:t>
      </w:r>
      <w:r w:rsidR="00227532" w:rsidRPr="00AD12B7">
        <w:t>s</w:t>
      </w:r>
      <w:r w:rsidRPr="00AD12B7">
        <w:t xml:space="preserve"> 1 e 2 d</w:t>
      </w:r>
      <w:r w:rsidR="008D3313" w:rsidRPr="00AD12B7">
        <w:t>o A</w:t>
      </w:r>
      <w:r w:rsidR="003827BB" w:rsidRPr="00AD12B7">
        <w:t>NEXO</w:t>
      </w:r>
      <w:r w:rsidR="008D3313" w:rsidRPr="00AD12B7">
        <w:t xml:space="preserve"> I</w:t>
      </w:r>
      <w:r w:rsidRPr="00AD12B7">
        <w:t xml:space="preserve">, que </w:t>
      </w:r>
      <w:r w:rsidR="008D3313" w:rsidRPr="00AD12B7">
        <w:t xml:space="preserve">possuam particularidades específicas </w:t>
      </w:r>
      <w:r w:rsidR="000009A5" w:rsidRPr="00AD12B7">
        <w:t>que repercut</w:t>
      </w:r>
      <w:r w:rsidRPr="00AD12B7">
        <w:t>e</w:t>
      </w:r>
      <w:r w:rsidR="000009A5" w:rsidRPr="00AD12B7">
        <w:t>m sob variados aspectos no exercício das atividades de exploração ou reabilitação e produção de petróleo e gás natural</w:t>
      </w:r>
      <w:r w:rsidRPr="00AD12B7">
        <w:t xml:space="preserve"> durante a execução dos contratos.</w:t>
      </w:r>
    </w:p>
    <w:p w14:paraId="5CA0AD3F" w14:textId="136F742B" w:rsidR="009B5834" w:rsidRPr="00AD12B7" w:rsidRDefault="009B5834" w:rsidP="007D69AA">
      <w:pPr>
        <w:pStyle w:val="EditOP-Pargnivel2"/>
        <w:spacing w:after="240"/>
      </w:pPr>
      <w:r w:rsidRPr="00AD12B7">
        <w:t xml:space="preserve">Entre as obrigações contratuais, a concessionária estará sujeita ao pagamento de tributos incidentes sobre a atividade, na forma da </w:t>
      </w:r>
      <w:r w:rsidR="006E6011" w:rsidRPr="00AD12B7">
        <w:t>legislação aplicável</w:t>
      </w:r>
      <w:r w:rsidRPr="00AD12B7">
        <w:t>, e de participações governamentais</w:t>
      </w:r>
      <w:r w:rsidR="00A02461" w:rsidRPr="00AD12B7">
        <w:t xml:space="preserve"> e de terceiros</w:t>
      </w:r>
      <w:r w:rsidRPr="00AD12B7">
        <w:t>, na forma prevista no contrato de concessão:</w:t>
      </w:r>
      <w:r w:rsidR="00F47652" w:rsidRPr="00AD12B7">
        <w:t xml:space="preserve"> bônus de </w:t>
      </w:r>
      <w:r w:rsidR="00982F91" w:rsidRPr="00AD12B7">
        <w:t xml:space="preserve">assinatura, </w:t>
      </w:r>
      <w:r w:rsidRPr="00AD12B7">
        <w:t>royalties, participação especial</w:t>
      </w:r>
      <w:r w:rsidR="005E7D9E" w:rsidRPr="00AD12B7">
        <w:t>, quando aplicável,</w:t>
      </w:r>
      <w:r w:rsidR="00982F91" w:rsidRPr="00AD12B7">
        <w:t xml:space="preserve"> e</w:t>
      </w:r>
      <w:r w:rsidRPr="00AD12B7">
        <w:t xml:space="preserve"> pagamento pela ocupação ou retenção de área.</w:t>
      </w:r>
    </w:p>
    <w:p w14:paraId="1D344CF2" w14:textId="77777777" w:rsidR="003D1CB9" w:rsidRPr="00AD12B7" w:rsidRDefault="003D1CB9" w:rsidP="008347E1">
      <w:pPr>
        <w:pStyle w:val="Subseo-Edital"/>
      </w:pPr>
      <w:bookmarkStart w:id="1071" w:name="_Toc106984164"/>
      <w:bookmarkStart w:id="1072" w:name="_Toc106984323"/>
      <w:bookmarkStart w:id="1073" w:name="_Toc106984816"/>
      <w:bookmarkStart w:id="1074" w:name="_Toc106985030"/>
      <w:bookmarkStart w:id="1075" w:name="_Toc106985777"/>
      <w:bookmarkStart w:id="1076" w:name="_Toc107525835"/>
      <w:bookmarkStart w:id="1077" w:name="_Toc107525993"/>
      <w:bookmarkStart w:id="1078" w:name="_Toc107526151"/>
      <w:bookmarkStart w:id="1079" w:name="_Toc108091636"/>
      <w:bookmarkStart w:id="1080" w:name="_Toc108108795"/>
      <w:bookmarkStart w:id="1081" w:name="_Toc23509822"/>
      <w:bookmarkStart w:id="1082" w:name="_Toc518485228"/>
      <w:bookmarkStart w:id="1083" w:name="_Toc519012470"/>
      <w:bookmarkStart w:id="1084" w:name="_Toc519075247"/>
      <w:bookmarkStart w:id="1085" w:name="_Toc519095742"/>
      <w:bookmarkStart w:id="1086" w:name="_Toc518485249"/>
      <w:bookmarkStart w:id="1087" w:name="_Toc519012491"/>
      <w:bookmarkStart w:id="1088" w:name="_Toc519075268"/>
      <w:bookmarkStart w:id="1089" w:name="_Toc519095763"/>
      <w:bookmarkStart w:id="1090" w:name="_Toc518485259"/>
      <w:bookmarkStart w:id="1091" w:name="_Toc519012501"/>
      <w:bookmarkStart w:id="1092" w:name="_Toc519075278"/>
      <w:bookmarkStart w:id="1093" w:name="_Toc519095773"/>
      <w:bookmarkStart w:id="1094" w:name="_Toc518485269"/>
      <w:bookmarkStart w:id="1095" w:name="_Toc519012511"/>
      <w:bookmarkStart w:id="1096" w:name="_Toc519075288"/>
      <w:bookmarkStart w:id="1097" w:name="_Toc519095783"/>
      <w:bookmarkStart w:id="1098" w:name="_Toc518485279"/>
      <w:bookmarkStart w:id="1099" w:name="_Toc519012521"/>
      <w:bookmarkStart w:id="1100" w:name="_Toc519075298"/>
      <w:bookmarkStart w:id="1101" w:name="_Toc519095793"/>
      <w:bookmarkStart w:id="1102" w:name="_Toc518485289"/>
      <w:bookmarkStart w:id="1103" w:name="_Toc519012531"/>
      <w:bookmarkStart w:id="1104" w:name="_Toc519075308"/>
      <w:bookmarkStart w:id="1105" w:name="_Toc519095803"/>
      <w:bookmarkStart w:id="1106" w:name="_Toc518485299"/>
      <w:bookmarkStart w:id="1107" w:name="_Toc519012541"/>
      <w:bookmarkStart w:id="1108" w:name="_Toc519075318"/>
      <w:bookmarkStart w:id="1109" w:name="_Toc519095813"/>
      <w:bookmarkStart w:id="1110" w:name="_Toc518485309"/>
      <w:bookmarkStart w:id="1111" w:name="_Toc519012551"/>
      <w:bookmarkStart w:id="1112" w:name="_Toc519075328"/>
      <w:bookmarkStart w:id="1113" w:name="_Toc519095823"/>
      <w:bookmarkStart w:id="1114" w:name="_Toc518485319"/>
      <w:bookmarkStart w:id="1115" w:name="_Toc519012561"/>
      <w:bookmarkStart w:id="1116" w:name="_Toc519075338"/>
      <w:bookmarkStart w:id="1117" w:name="_Toc519095833"/>
      <w:bookmarkStart w:id="1118" w:name="_Toc518485329"/>
      <w:bookmarkStart w:id="1119" w:name="_Toc519012571"/>
      <w:bookmarkStart w:id="1120" w:name="_Toc519075348"/>
      <w:bookmarkStart w:id="1121" w:name="_Toc519095843"/>
      <w:bookmarkStart w:id="1122" w:name="_Toc518485339"/>
      <w:bookmarkStart w:id="1123" w:name="_Toc519012581"/>
      <w:bookmarkStart w:id="1124" w:name="_Toc519075358"/>
      <w:bookmarkStart w:id="1125" w:name="_Toc519095853"/>
      <w:bookmarkStart w:id="1126" w:name="_Toc518485349"/>
      <w:bookmarkStart w:id="1127" w:name="_Toc519012591"/>
      <w:bookmarkStart w:id="1128" w:name="_Toc519075368"/>
      <w:bookmarkStart w:id="1129" w:name="_Toc519095863"/>
      <w:bookmarkStart w:id="1130" w:name="_Toc518485359"/>
      <w:bookmarkStart w:id="1131" w:name="_Toc519012601"/>
      <w:bookmarkStart w:id="1132" w:name="_Toc519075378"/>
      <w:bookmarkStart w:id="1133" w:name="_Toc519095873"/>
      <w:bookmarkStart w:id="1134" w:name="_Toc518485369"/>
      <w:bookmarkStart w:id="1135" w:name="_Toc519012611"/>
      <w:bookmarkStart w:id="1136" w:name="_Toc519075388"/>
      <w:bookmarkStart w:id="1137" w:name="_Toc519095883"/>
      <w:bookmarkStart w:id="1138" w:name="_Toc518485379"/>
      <w:bookmarkStart w:id="1139" w:name="_Toc519012621"/>
      <w:bookmarkStart w:id="1140" w:name="_Toc519075398"/>
      <w:bookmarkStart w:id="1141" w:name="_Toc519095893"/>
      <w:bookmarkStart w:id="1142" w:name="_Toc518485399"/>
      <w:bookmarkStart w:id="1143" w:name="_Toc519012641"/>
      <w:bookmarkStart w:id="1144" w:name="_Toc519075418"/>
      <w:bookmarkStart w:id="1145" w:name="_Toc519095913"/>
      <w:bookmarkStart w:id="1146" w:name="_Toc518485409"/>
      <w:bookmarkStart w:id="1147" w:name="_Toc519012651"/>
      <w:bookmarkStart w:id="1148" w:name="_Toc519075428"/>
      <w:bookmarkStart w:id="1149" w:name="_Toc519095923"/>
      <w:bookmarkStart w:id="1150" w:name="_Toc518485419"/>
      <w:bookmarkStart w:id="1151" w:name="_Toc519012661"/>
      <w:bookmarkStart w:id="1152" w:name="_Toc519075438"/>
      <w:bookmarkStart w:id="1153" w:name="_Toc519095933"/>
      <w:bookmarkStart w:id="1154" w:name="_Toc518485429"/>
      <w:bookmarkStart w:id="1155" w:name="_Toc519012671"/>
      <w:bookmarkStart w:id="1156" w:name="_Toc519075448"/>
      <w:bookmarkStart w:id="1157" w:name="_Toc519095943"/>
      <w:bookmarkStart w:id="1158" w:name="_Toc518485439"/>
      <w:bookmarkStart w:id="1159" w:name="_Toc519012681"/>
      <w:bookmarkStart w:id="1160" w:name="_Toc519075458"/>
      <w:bookmarkStart w:id="1161" w:name="_Toc519095953"/>
      <w:bookmarkStart w:id="1162" w:name="_Toc518485449"/>
      <w:bookmarkStart w:id="1163" w:name="_Toc519012691"/>
      <w:bookmarkStart w:id="1164" w:name="_Toc519075468"/>
      <w:bookmarkStart w:id="1165" w:name="_Toc519095963"/>
      <w:bookmarkStart w:id="1166" w:name="_Toc518485459"/>
      <w:bookmarkStart w:id="1167" w:name="_Toc519012701"/>
      <w:bookmarkStart w:id="1168" w:name="_Toc519075478"/>
      <w:bookmarkStart w:id="1169" w:name="_Toc519095973"/>
      <w:bookmarkStart w:id="1170" w:name="_Toc518485469"/>
      <w:bookmarkStart w:id="1171" w:name="_Toc519012711"/>
      <w:bookmarkStart w:id="1172" w:name="_Toc519075488"/>
      <w:bookmarkStart w:id="1173" w:name="_Toc519095983"/>
      <w:bookmarkStart w:id="1174" w:name="_Toc518485479"/>
      <w:bookmarkStart w:id="1175" w:name="_Toc519012721"/>
      <w:bookmarkStart w:id="1176" w:name="_Toc519075498"/>
      <w:bookmarkStart w:id="1177" w:name="_Toc519095993"/>
      <w:bookmarkStart w:id="1178" w:name="_Toc518485489"/>
      <w:bookmarkStart w:id="1179" w:name="_Toc519012731"/>
      <w:bookmarkStart w:id="1180" w:name="_Toc519075508"/>
      <w:bookmarkStart w:id="1181" w:name="_Toc519096003"/>
      <w:bookmarkStart w:id="1182" w:name="_Toc518485499"/>
      <w:bookmarkStart w:id="1183" w:name="_Toc519012741"/>
      <w:bookmarkStart w:id="1184" w:name="_Toc519075518"/>
      <w:bookmarkStart w:id="1185" w:name="_Toc519096013"/>
      <w:bookmarkStart w:id="1186" w:name="_Toc518485509"/>
      <w:bookmarkStart w:id="1187" w:name="_Toc519012751"/>
      <w:bookmarkStart w:id="1188" w:name="_Toc519075528"/>
      <w:bookmarkStart w:id="1189" w:name="_Toc519096023"/>
      <w:bookmarkStart w:id="1190" w:name="_Toc518485519"/>
      <w:bookmarkStart w:id="1191" w:name="_Toc519012761"/>
      <w:bookmarkStart w:id="1192" w:name="_Toc519075538"/>
      <w:bookmarkStart w:id="1193" w:name="_Toc519096033"/>
      <w:bookmarkStart w:id="1194" w:name="_Toc518485529"/>
      <w:bookmarkStart w:id="1195" w:name="_Toc519012771"/>
      <w:bookmarkStart w:id="1196" w:name="_Toc519075548"/>
      <w:bookmarkStart w:id="1197" w:name="_Toc519096043"/>
      <w:bookmarkStart w:id="1198" w:name="_Toc518485539"/>
      <w:bookmarkStart w:id="1199" w:name="_Toc519012781"/>
      <w:bookmarkStart w:id="1200" w:name="_Toc519075558"/>
      <w:bookmarkStart w:id="1201" w:name="_Toc519096053"/>
      <w:bookmarkStart w:id="1202" w:name="_Toc518485549"/>
      <w:bookmarkStart w:id="1203" w:name="_Toc519012791"/>
      <w:bookmarkStart w:id="1204" w:name="_Toc519075568"/>
      <w:bookmarkStart w:id="1205" w:name="_Toc519096063"/>
      <w:bookmarkStart w:id="1206" w:name="_Toc518485559"/>
      <w:bookmarkStart w:id="1207" w:name="_Toc519012801"/>
      <w:bookmarkStart w:id="1208" w:name="_Toc519075578"/>
      <w:bookmarkStart w:id="1209" w:name="_Toc519096073"/>
      <w:bookmarkStart w:id="1210" w:name="_Toc518485569"/>
      <w:bookmarkStart w:id="1211" w:name="_Toc519012811"/>
      <w:bookmarkStart w:id="1212" w:name="_Toc519075588"/>
      <w:bookmarkStart w:id="1213" w:name="_Toc519096083"/>
      <w:bookmarkStart w:id="1214" w:name="_Toc518485579"/>
      <w:bookmarkStart w:id="1215" w:name="_Toc519012821"/>
      <w:bookmarkStart w:id="1216" w:name="_Toc519075598"/>
      <w:bookmarkStart w:id="1217" w:name="_Toc519096093"/>
      <w:bookmarkStart w:id="1218" w:name="_Toc518485589"/>
      <w:bookmarkStart w:id="1219" w:name="_Toc519012831"/>
      <w:bookmarkStart w:id="1220" w:name="_Toc519075608"/>
      <w:bookmarkStart w:id="1221" w:name="_Toc519096103"/>
      <w:bookmarkStart w:id="1222" w:name="_Toc518485599"/>
      <w:bookmarkStart w:id="1223" w:name="_Toc519012841"/>
      <w:bookmarkStart w:id="1224" w:name="_Toc519075618"/>
      <w:bookmarkStart w:id="1225" w:name="_Toc519096113"/>
      <w:bookmarkStart w:id="1226" w:name="_Toc518485609"/>
      <w:bookmarkStart w:id="1227" w:name="_Toc519012851"/>
      <w:bookmarkStart w:id="1228" w:name="_Toc519075628"/>
      <w:bookmarkStart w:id="1229" w:name="_Toc519096123"/>
      <w:bookmarkStart w:id="1230" w:name="_Toc518485619"/>
      <w:bookmarkStart w:id="1231" w:name="_Toc519012861"/>
      <w:bookmarkStart w:id="1232" w:name="_Toc519075638"/>
      <w:bookmarkStart w:id="1233" w:name="_Toc519096133"/>
      <w:bookmarkStart w:id="1234" w:name="_Toc518485629"/>
      <w:bookmarkStart w:id="1235" w:name="_Toc519012871"/>
      <w:bookmarkStart w:id="1236" w:name="_Toc519075648"/>
      <w:bookmarkStart w:id="1237" w:name="_Toc519096143"/>
      <w:bookmarkStart w:id="1238" w:name="_Toc518485644"/>
      <w:bookmarkStart w:id="1239" w:name="_Toc519012886"/>
      <w:bookmarkStart w:id="1240" w:name="_Toc519075663"/>
      <w:bookmarkStart w:id="1241" w:name="_Toc519096158"/>
      <w:bookmarkStart w:id="1242" w:name="_Toc518485645"/>
      <w:bookmarkStart w:id="1243" w:name="_Toc519012887"/>
      <w:bookmarkStart w:id="1244" w:name="_Toc519075664"/>
      <w:bookmarkStart w:id="1245" w:name="_Toc519096159"/>
      <w:bookmarkStart w:id="1246" w:name="_Toc518485646"/>
      <w:bookmarkStart w:id="1247" w:name="_Toc519012888"/>
      <w:bookmarkStart w:id="1248" w:name="_Toc519075665"/>
      <w:bookmarkStart w:id="1249" w:name="_Toc519096160"/>
      <w:bookmarkStart w:id="1250" w:name="_Toc518485647"/>
      <w:bookmarkStart w:id="1251" w:name="_Toc519012889"/>
      <w:bookmarkStart w:id="1252" w:name="_Toc519075666"/>
      <w:bookmarkStart w:id="1253" w:name="_Toc519096161"/>
      <w:bookmarkStart w:id="1254" w:name="_Toc518485648"/>
      <w:bookmarkStart w:id="1255" w:name="_Toc519012890"/>
      <w:bookmarkStart w:id="1256" w:name="_Toc519075667"/>
      <w:bookmarkStart w:id="1257" w:name="_Toc519096162"/>
      <w:bookmarkStart w:id="1258" w:name="_Toc518485649"/>
      <w:bookmarkStart w:id="1259" w:name="_Toc519012891"/>
      <w:bookmarkStart w:id="1260" w:name="_Toc519075668"/>
      <w:bookmarkStart w:id="1261" w:name="_Toc519096163"/>
      <w:bookmarkStart w:id="1262" w:name="_Toc518485650"/>
      <w:bookmarkStart w:id="1263" w:name="_Toc519012892"/>
      <w:bookmarkStart w:id="1264" w:name="_Toc519075669"/>
      <w:bookmarkStart w:id="1265" w:name="_Toc519096164"/>
      <w:bookmarkStart w:id="1266" w:name="_Toc518485651"/>
      <w:bookmarkStart w:id="1267" w:name="_Toc519012893"/>
      <w:bookmarkStart w:id="1268" w:name="_Toc519075670"/>
      <w:bookmarkStart w:id="1269" w:name="_Toc519096165"/>
      <w:bookmarkStart w:id="1270" w:name="_Toc518485670"/>
      <w:bookmarkStart w:id="1271" w:name="_Toc519012912"/>
      <w:bookmarkStart w:id="1272" w:name="_Toc519075689"/>
      <w:bookmarkStart w:id="1273" w:name="_Toc519096184"/>
      <w:bookmarkStart w:id="1274" w:name="_Toc518485679"/>
      <w:bookmarkStart w:id="1275" w:name="_Toc519012921"/>
      <w:bookmarkStart w:id="1276" w:name="_Toc519075698"/>
      <w:bookmarkStart w:id="1277" w:name="_Toc519096193"/>
      <w:bookmarkStart w:id="1278" w:name="_Toc518485688"/>
      <w:bookmarkStart w:id="1279" w:name="_Toc519012930"/>
      <w:bookmarkStart w:id="1280" w:name="_Toc519075707"/>
      <w:bookmarkStart w:id="1281" w:name="_Toc519096202"/>
      <w:bookmarkStart w:id="1282" w:name="_Toc518485706"/>
      <w:bookmarkStart w:id="1283" w:name="_Toc519012948"/>
      <w:bookmarkStart w:id="1284" w:name="_Toc519075725"/>
      <w:bookmarkStart w:id="1285" w:name="_Toc519096220"/>
      <w:bookmarkStart w:id="1286" w:name="_Toc518485724"/>
      <w:bookmarkStart w:id="1287" w:name="_Toc519012966"/>
      <w:bookmarkStart w:id="1288" w:name="_Toc519075743"/>
      <w:bookmarkStart w:id="1289" w:name="_Toc519096238"/>
      <w:bookmarkStart w:id="1290" w:name="_Toc518485733"/>
      <w:bookmarkStart w:id="1291" w:name="_Toc519012975"/>
      <w:bookmarkStart w:id="1292" w:name="_Toc519075752"/>
      <w:bookmarkStart w:id="1293" w:name="_Toc519096247"/>
      <w:bookmarkStart w:id="1294" w:name="_Toc518485742"/>
      <w:bookmarkStart w:id="1295" w:name="_Toc519012984"/>
      <w:bookmarkStart w:id="1296" w:name="_Toc519075761"/>
      <w:bookmarkStart w:id="1297" w:name="_Toc519096256"/>
      <w:bookmarkStart w:id="1298" w:name="_Toc518485751"/>
      <w:bookmarkStart w:id="1299" w:name="_Toc519012993"/>
      <w:bookmarkStart w:id="1300" w:name="_Toc519075770"/>
      <w:bookmarkStart w:id="1301" w:name="_Toc519096265"/>
      <w:bookmarkStart w:id="1302" w:name="_Toc518485760"/>
      <w:bookmarkStart w:id="1303" w:name="_Toc519013002"/>
      <w:bookmarkStart w:id="1304" w:name="_Toc519075779"/>
      <w:bookmarkStart w:id="1305" w:name="_Toc519096274"/>
      <w:bookmarkStart w:id="1306" w:name="_Toc518485769"/>
      <w:bookmarkStart w:id="1307" w:name="_Toc519013011"/>
      <w:bookmarkStart w:id="1308" w:name="_Toc519075788"/>
      <w:bookmarkStart w:id="1309" w:name="_Toc519096283"/>
      <w:bookmarkStart w:id="1310" w:name="_Toc518485787"/>
      <w:bookmarkStart w:id="1311" w:name="_Toc519013029"/>
      <w:bookmarkStart w:id="1312" w:name="_Toc519075806"/>
      <w:bookmarkStart w:id="1313" w:name="_Toc519096301"/>
      <w:bookmarkStart w:id="1314" w:name="_Toc518485788"/>
      <w:bookmarkStart w:id="1315" w:name="_Toc519013030"/>
      <w:bookmarkStart w:id="1316" w:name="_Toc519075807"/>
      <w:bookmarkStart w:id="1317" w:name="_Toc519096302"/>
      <w:bookmarkStart w:id="1318" w:name="_Toc518485789"/>
      <w:bookmarkStart w:id="1319" w:name="_Toc519013031"/>
      <w:bookmarkStart w:id="1320" w:name="_Toc519075808"/>
      <w:bookmarkStart w:id="1321" w:name="_Toc519096303"/>
      <w:bookmarkStart w:id="1322" w:name="_Toc518485790"/>
      <w:bookmarkStart w:id="1323" w:name="_Toc519013032"/>
      <w:bookmarkStart w:id="1324" w:name="_Toc519075809"/>
      <w:bookmarkStart w:id="1325" w:name="_Toc519096304"/>
      <w:bookmarkStart w:id="1326" w:name="_Toc518485791"/>
      <w:bookmarkStart w:id="1327" w:name="_Toc519013033"/>
      <w:bookmarkStart w:id="1328" w:name="_Toc519075810"/>
      <w:bookmarkStart w:id="1329" w:name="_Toc519096305"/>
      <w:bookmarkStart w:id="1330" w:name="_Toc518485792"/>
      <w:bookmarkStart w:id="1331" w:name="_Toc519013034"/>
      <w:bookmarkStart w:id="1332" w:name="_Toc519075811"/>
      <w:bookmarkStart w:id="1333" w:name="_Toc519096306"/>
      <w:bookmarkStart w:id="1334" w:name="_Toc499578398"/>
      <w:bookmarkStart w:id="1335" w:name="_Toc499578861"/>
      <w:bookmarkStart w:id="1336" w:name="_Toc499579325"/>
      <w:bookmarkStart w:id="1337" w:name="_Toc499578399"/>
      <w:bookmarkStart w:id="1338" w:name="_Toc499578862"/>
      <w:bookmarkStart w:id="1339" w:name="_Toc499579326"/>
      <w:bookmarkStart w:id="1340" w:name="_Toc342490705"/>
      <w:bookmarkStart w:id="1341" w:name="_Toc342655990"/>
      <w:bookmarkStart w:id="1342" w:name="_Toc89960810"/>
      <w:bookmarkStart w:id="1343" w:name="_Toc508898700"/>
      <w:bookmarkStart w:id="1344" w:name="_Toc511862467"/>
      <w:bookmarkStart w:id="1345" w:name="_Toc337743436"/>
      <w:bookmarkStart w:id="1346" w:name="_Toc367733337"/>
      <w:bookmarkStart w:id="1347" w:name="_Toc419905293"/>
      <w:bookmarkEnd w:id="854"/>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p>
    <w:p w14:paraId="6E3447B2" w14:textId="40D096C1" w:rsidR="003D1CB9" w:rsidRPr="00AD12B7" w:rsidRDefault="003D1CB9" w:rsidP="008347E1">
      <w:pPr>
        <w:pStyle w:val="Subseo-Edital"/>
      </w:pPr>
      <w:r w:rsidRPr="00AD12B7">
        <w:t>Subseção II.2 - Modelo exploratório</w:t>
      </w:r>
      <w:bookmarkEnd w:id="1342"/>
    </w:p>
    <w:bookmarkEnd w:id="1343"/>
    <w:bookmarkEnd w:id="1344"/>
    <w:p w14:paraId="2DE4EAD5" w14:textId="60E768C4" w:rsidR="009D0D17" w:rsidRPr="00AD12B7" w:rsidRDefault="009D0D17" w:rsidP="003D1CB9">
      <w:pPr>
        <w:pStyle w:val="EditOP-Pargnivel2"/>
        <w:spacing w:after="240"/>
      </w:pPr>
      <w:r w:rsidRPr="00AD12B7">
        <w:lastRenderedPageBreak/>
        <w:t xml:space="preserve">Este edital </w:t>
      </w:r>
      <w:r w:rsidR="00F11A9E" w:rsidRPr="00AD12B7">
        <w:t xml:space="preserve">poderá </w:t>
      </w:r>
      <w:r w:rsidRPr="00AD12B7">
        <w:t>contempla</w:t>
      </w:r>
      <w:r w:rsidR="00F11A9E" w:rsidRPr="00AD12B7">
        <w:t>r</w:t>
      </w:r>
      <w:r w:rsidRPr="00AD12B7">
        <w:t xml:space="preserve"> os seguintes modelos exploratórios:</w:t>
      </w:r>
    </w:p>
    <w:p w14:paraId="4211A61A" w14:textId="45B9A30A" w:rsidR="009D0D17" w:rsidRPr="00AD12B7" w:rsidRDefault="009D0D17" w:rsidP="00E72B65">
      <w:pPr>
        <w:pStyle w:val="EditOP-Alnea"/>
        <w:numPr>
          <w:ilvl w:val="0"/>
          <w:numId w:val="35"/>
        </w:numPr>
      </w:pPr>
      <w:r w:rsidRPr="00AD12B7">
        <w:t>blocos e áreas em bacias maduras, com o objetivo de oferecer oportunidades e aumentar a participação de empresas de pequeno e médio porte nas atividades de exploração ou reabilitação e produção de petróleo e gás natural em bacias densamente exploradas, possibilitando a continuidade dessas atividades nas regiões onde exercem importante papel socioeconômico</w:t>
      </w:r>
      <w:r w:rsidR="004D1D71" w:rsidRPr="00AD12B7">
        <w:t>;</w:t>
      </w:r>
    </w:p>
    <w:p w14:paraId="3A1DFA2E" w14:textId="5657A454" w:rsidR="009D0D17" w:rsidRPr="00AD12B7" w:rsidRDefault="009D0D17" w:rsidP="00844D04">
      <w:pPr>
        <w:pStyle w:val="EditOP-Alnea"/>
      </w:pPr>
      <w:r w:rsidRPr="00AD12B7">
        <w:t>blocos em bacias de fronteira</w:t>
      </w:r>
      <w:r w:rsidR="003A0984" w:rsidRPr="00AD12B7">
        <w:t xml:space="preserve"> exploratória</w:t>
      </w:r>
      <w:r w:rsidRPr="00AD12B7">
        <w:t xml:space="preserve">, com o objetivo de atrair investimentos para regiões ainda pouco conhecidas geologicamente ou com barreiras tecnológicas a serem vencidas, buscando a identificação de </w:t>
      </w:r>
      <w:r w:rsidR="003A0984" w:rsidRPr="00AD12B7">
        <w:t>novos plays exploratórios</w:t>
      </w:r>
      <w:r w:rsidR="004D1D71" w:rsidRPr="00AD12B7">
        <w:t>;</w:t>
      </w:r>
      <w:r w:rsidR="00C56E69" w:rsidRPr="00AD12B7">
        <w:t xml:space="preserve"> e</w:t>
      </w:r>
    </w:p>
    <w:p w14:paraId="2B137C2C" w14:textId="7B4806AD" w:rsidR="009D0D17" w:rsidRPr="00AD12B7" w:rsidRDefault="009D0D17" w:rsidP="00844D04">
      <w:pPr>
        <w:pStyle w:val="EditOP-Alnea"/>
      </w:pPr>
      <w:r w:rsidRPr="00AD12B7">
        <w:t>blocos em bacias de elevado potencial</w:t>
      </w:r>
      <w:r w:rsidR="00A02461" w:rsidRPr="00AD12B7">
        <w:t xml:space="preserve"> de descobertas para gás natural e petróleo</w:t>
      </w:r>
      <w:r w:rsidR="003A0984" w:rsidRPr="00AD12B7">
        <w:t>,</w:t>
      </w:r>
      <w:r w:rsidR="00A02461" w:rsidRPr="00AD12B7">
        <w:t xml:space="preserve"> com o objetivo de recompor as reservas nacionais e atendimento da crescente demanda interna.</w:t>
      </w:r>
    </w:p>
    <w:bookmarkEnd w:id="1345"/>
    <w:bookmarkEnd w:id="1346"/>
    <w:bookmarkEnd w:id="1347"/>
    <w:p w14:paraId="258F6613" w14:textId="77777777" w:rsidR="009D0D17" w:rsidRPr="00AD12B7" w:rsidRDefault="009D0D17" w:rsidP="009D0D17">
      <w:pPr>
        <w:pStyle w:val="Edital-Corpodetexto"/>
      </w:pPr>
    </w:p>
    <w:p w14:paraId="45523DBD" w14:textId="73A1F38F" w:rsidR="004D5A73" w:rsidRPr="00AD12B7" w:rsidRDefault="004D5A73" w:rsidP="008347E1">
      <w:pPr>
        <w:pStyle w:val="Subseo-Edital"/>
      </w:pPr>
      <w:bookmarkStart w:id="1348" w:name="_Toc508898701"/>
      <w:bookmarkStart w:id="1349" w:name="_Toc511862468"/>
      <w:r w:rsidRPr="00AD12B7">
        <w:t xml:space="preserve">Subseção II.3 - </w:t>
      </w:r>
      <w:r w:rsidR="008F3A82" w:rsidRPr="00AD12B7">
        <w:t>Participações</w:t>
      </w:r>
      <w:r w:rsidRPr="00AD12B7">
        <w:t xml:space="preserve"> Governamentais</w:t>
      </w:r>
    </w:p>
    <w:bookmarkEnd w:id="1348"/>
    <w:bookmarkEnd w:id="1349"/>
    <w:p w14:paraId="359EFF34" w14:textId="020A2A57" w:rsidR="00A02461" w:rsidRPr="00AD12B7" w:rsidRDefault="00A02461" w:rsidP="004D5A73">
      <w:pPr>
        <w:pStyle w:val="EditOP-Pargnivel2"/>
        <w:spacing w:after="240"/>
      </w:pPr>
      <w:r w:rsidRPr="00AD12B7">
        <w:t xml:space="preserve">As </w:t>
      </w:r>
      <w:r w:rsidR="0018133A" w:rsidRPr="00AD12B7">
        <w:t xml:space="preserve">receitas </w:t>
      </w:r>
      <w:r w:rsidRPr="00AD12B7">
        <w:t xml:space="preserve">governamentais aplicáveis a este edital foram estabelecidas pela Lei </w:t>
      </w:r>
      <w:r w:rsidR="002B251D" w:rsidRPr="00AD12B7">
        <w:t>n</w:t>
      </w:r>
      <w:r w:rsidR="00FC7831">
        <w:t>.</w:t>
      </w:r>
      <w:r w:rsidR="002B251D" w:rsidRPr="00AD12B7">
        <w:t>º 9.478/1997</w:t>
      </w:r>
      <w:r w:rsidRPr="00AD12B7">
        <w:t xml:space="preserve"> e regulamentadas pelo Decreto n</w:t>
      </w:r>
      <w:r w:rsidR="0086167D" w:rsidRPr="00AD12B7">
        <w:t>.</w:t>
      </w:r>
      <w:r w:rsidRPr="00AD12B7">
        <w:t>º 2.705/1998</w:t>
      </w:r>
      <w:r w:rsidR="0018133A" w:rsidRPr="00AD12B7">
        <w:t>, compreendendo</w:t>
      </w:r>
      <w:r w:rsidRPr="00AD12B7">
        <w:t>: (i) bônus de assinatura; (ii) royalties; (iii) participação especial; e (iv) pagamento pela ocupação ou retenção de área.</w:t>
      </w:r>
    </w:p>
    <w:p w14:paraId="332E30D0" w14:textId="77777777" w:rsidR="009C138F" w:rsidRPr="00AD12B7" w:rsidRDefault="009C138F" w:rsidP="009C138F">
      <w:pPr>
        <w:pStyle w:val="EditOP-Pargnivel2"/>
        <w:numPr>
          <w:ilvl w:val="0"/>
          <w:numId w:val="0"/>
        </w:numPr>
        <w:spacing w:after="240"/>
        <w:ind w:left="284"/>
      </w:pPr>
    </w:p>
    <w:p w14:paraId="3CCF3CFD" w14:textId="74E0AF70" w:rsidR="009D0D17" w:rsidRPr="0001388C" w:rsidRDefault="00B01B46" w:rsidP="008347E1">
      <w:pPr>
        <w:pStyle w:val="EditalOP-Pargnivel3"/>
        <w:numPr>
          <w:ilvl w:val="0"/>
          <w:numId w:val="0"/>
        </w:numPr>
        <w:ind w:left="284"/>
        <w:rPr>
          <w:b/>
          <w:bCs w:val="0"/>
        </w:rPr>
      </w:pPr>
      <w:r w:rsidRPr="0001388C">
        <w:rPr>
          <w:b/>
          <w:bCs w:val="0"/>
        </w:rPr>
        <w:t xml:space="preserve">Subseção II.3.1 - </w:t>
      </w:r>
      <w:r w:rsidR="003011EB" w:rsidRPr="0001388C">
        <w:rPr>
          <w:b/>
          <w:bCs w:val="0"/>
        </w:rPr>
        <w:t>Bônus de a</w:t>
      </w:r>
      <w:r w:rsidR="009D0D17" w:rsidRPr="0001388C">
        <w:rPr>
          <w:b/>
          <w:bCs w:val="0"/>
        </w:rPr>
        <w:t>ssinatura</w:t>
      </w:r>
    </w:p>
    <w:p w14:paraId="75638C00" w14:textId="3FB49A68" w:rsidR="00F47652" w:rsidRPr="00AD12B7" w:rsidRDefault="00F47652" w:rsidP="00B01B46">
      <w:pPr>
        <w:pStyle w:val="EditOP-Pargnivel2"/>
        <w:spacing w:after="240"/>
      </w:pPr>
      <w:r w:rsidRPr="00AD12B7">
        <w:t>O bônus de assinatura corresponde ao montante, em reais (R$), a ser pago pela licitante vencedora</w:t>
      </w:r>
      <w:r w:rsidR="00A13D39" w:rsidRPr="00AD12B7">
        <w:t xml:space="preserve"> da licitação do ciclo</w:t>
      </w:r>
      <w:r w:rsidRPr="00AD12B7">
        <w:t xml:space="preserve">, em parcela única, no prazo estabelecido pela </w:t>
      </w:r>
      <w:r w:rsidR="006F6AD5" w:rsidRPr="00AD12B7">
        <w:t>CEL</w:t>
      </w:r>
      <w:r w:rsidRPr="00AD12B7">
        <w:t xml:space="preserve">, como condição para assinatura do contrato de concessão do </w:t>
      </w:r>
      <w:r w:rsidRPr="00AD12B7">
        <w:rPr>
          <w:rStyle w:val="ui-provider"/>
        </w:rPr>
        <w:t xml:space="preserve">bloco </w:t>
      </w:r>
      <w:r w:rsidR="000A2C60" w:rsidRPr="00AD12B7">
        <w:rPr>
          <w:rStyle w:val="ui-provider"/>
        </w:rPr>
        <w:t>exploratório ou área com acumulações marginais</w:t>
      </w:r>
      <w:r w:rsidR="000A2C60" w:rsidRPr="00AD12B7" w:rsidDel="000A2C60">
        <w:t xml:space="preserve"> </w:t>
      </w:r>
      <w:r w:rsidRPr="00AD12B7">
        <w:t>objeto da oferta.</w:t>
      </w:r>
    </w:p>
    <w:p w14:paraId="78A07C16" w14:textId="5D3456CB" w:rsidR="00F47652" w:rsidRDefault="00F47652" w:rsidP="00B01B46">
      <w:pPr>
        <w:pStyle w:val="EditOP-Pargnivel2"/>
        <w:spacing w:after="240"/>
      </w:pPr>
      <w:r w:rsidRPr="00AD12B7">
        <w:t xml:space="preserve">O bônus de assinatura </w:t>
      </w:r>
      <w:r w:rsidR="004B3711" w:rsidRPr="00AD12B7">
        <w:t xml:space="preserve">mínimo </w:t>
      </w:r>
      <w:r w:rsidRPr="00AD12B7">
        <w:t xml:space="preserve">é definido por bloco </w:t>
      </w:r>
      <w:r w:rsidR="001B5588" w:rsidRPr="00AD12B7">
        <w:t>exploratório</w:t>
      </w:r>
      <w:r w:rsidRPr="00AD12B7">
        <w:t xml:space="preserve"> ou área </w:t>
      </w:r>
      <w:r w:rsidR="001B5588" w:rsidRPr="00AD12B7">
        <w:t xml:space="preserve">com acumulação marginal </w:t>
      </w:r>
      <w:r w:rsidRPr="00AD12B7">
        <w:t xml:space="preserve">em oferta, conforme os valores estabelecidos </w:t>
      </w:r>
      <w:r w:rsidR="00982F91" w:rsidRPr="00AD12B7">
        <w:t>n</w:t>
      </w:r>
      <w:r w:rsidR="00456462" w:rsidRPr="00AD12B7">
        <w:t>os Quadros</w:t>
      </w:r>
      <w:r w:rsidRPr="00AD12B7">
        <w:t xml:space="preserve"> </w:t>
      </w:r>
      <w:r w:rsidR="00C56E69" w:rsidRPr="00AD12B7">
        <w:t>1</w:t>
      </w:r>
      <w:r w:rsidR="00923558" w:rsidRPr="00AD12B7">
        <w:t>0</w:t>
      </w:r>
      <w:r w:rsidR="00C56E69" w:rsidRPr="00AD12B7">
        <w:t xml:space="preserve"> e 1</w:t>
      </w:r>
      <w:r w:rsidR="00923558" w:rsidRPr="00AD12B7">
        <w:t>3</w:t>
      </w:r>
      <w:r w:rsidR="00F11DA9" w:rsidRPr="00AD12B7">
        <w:t xml:space="preserve"> </w:t>
      </w:r>
      <w:r w:rsidRPr="00AD12B7">
        <w:t>do ANEXO I.</w:t>
      </w:r>
    </w:p>
    <w:p w14:paraId="51C662F6" w14:textId="77777777" w:rsidR="009515BC" w:rsidRPr="00AD12B7" w:rsidRDefault="009515BC" w:rsidP="009515BC">
      <w:pPr>
        <w:pStyle w:val="EditOP-Pargnivel2"/>
        <w:numPr>
          <w:ilvl w:val="0"/>
          <w:numId w:val="0"/>
        </w:numPr>
        <w:spacing w:after="240"/>
        <w:ind w:left="284"/>
      </w:pPr>
    </w:p>
    <w:p w14:paraId="1208DA27" w14:textId="7E6F7991" w:rsidR="00FA72F8" w:rsidRPr="0001388C" w:rsidRDefault="009C138F" w:rsidP="008347E1">
      <w:pPr>
        <w:pStyle w:val="EditalOP-Pargnivel3"/>
        <w:numPr>
          <w:ilvl w:val="0"/>
          <w:numId w:val="0"/>
        </w:numPr>
        <w:ind w:left="284"/>
        <w:rPr>
          <w:b/>
          <w:bCs w:val="0"/>
        </w:rPr>
      </w:pPr>
      <w:r w:rsidRPr="0001388C">
        <w:rPr>
          <w:b/>
          <w:bCs w:val="0"/>
        </w:rPr>
        <w:lastRenderedPageBreak/>
        <w:t xml:space="preserve">Subseção II.3.2 - </w:t>
      </w:r>
      <w:r w:rsidR="00FA72F8" w:rsidRPr="0001388C">
        <w:rPr>
          <w:b/>
          <w:bCs w:val="0"/>
        </w:rPr>
        <w:t>Royalties</w:t>
      </w:r>
    </w:p>
    <w:p w14:paraId="78A5B82C" w14:textId="5F34B75D" w:rsidR="002601D0" w:rsidRPr="00AD12B7" w:rsidRDefault="009D0D17" w:rsidP="009C138F">
      <w:pPr>
        <w:pStyle w:val="EditOP-Pargnivel2"/>
        <w:spacing w:after="240"/>
      </w:pPr>
      <w:r w:rsidRPr="00AD12B7">
        <w:t>Em consonância com o artigo 47 da Lei n</w:t>
      </w:r>
      <w:r w:rsidR="0086167D" w:rsidRPr="00AD12B7">
        <w:t>.</w:t>
      </w:r>
      <w:r w:rsidRPr="00AD12B7">
        <w:t>º 9.478/</w:t>
      </w:r>
      <w:r w:rsidR="003011EB" w:rsidRPr="00AD12B7">
        <w:t>199</w:t>
      </w:r>
      <w:r w:rsidRPr="00AD12B7">
        <w:t>7,</w:t>
      </w:r>
      <w:r w:rsidR="00375BE6" w:rsidRPr="00AD12B7">
        <w:t xml:space="preserve"> </w:t>
      </w:r>
      <w:r w:rsidR="00C56E69" w:rsidRPr="00AD12B7">
        <w:t>para a Oferta Permanente</w:t>
      </w:r>
      <w:r w:rsidR="00E3319F" w:rsidRPr="00AD12B7">
        <w:t xml:space="preserve"> de Concessão</w:t>
      </w:r>
      <w:r w:rsidR="00C56E69" w:rsidRPr="00AD12B7">
        <w:t xml:space="preserve">, </w:t>
      </w:r>
      <w:r w:rsidR="00F47652" w:rsidRPr="00AD12B7">
        <w:t>considerando</w:t>
      </w:r>
      <w:r w:rsidRPr="00AD12B7">
        <w:t xml:space="preserve"> os riscos geológicos, as expectativas de produção e outros fatores pertinentes, </w:t>
      </w:r>
      <w:r w:rsidR="00946E3E" w:rsidRPr="00AD12B7">
        <w:t xml:space="preserve">a ANP </w:t>
      </w:r>
      <w:r w:rsidRPr="00AD12B7">
        <w:t xml:space="preserve">estabeleceu alíquotas de </w:t>
      </w:r>
      <w:r w:rsidR="00982F91" w:rsidRPr="00AD12B7">
        <w:t xml:space="preserve">royalties </w:t>
      </w:r>
      <w:r w:rsidR="0052349D" w:rsidRPr="00AD12B7">
        <w:t>por bloco exploratório ou área com acumulação marginal em oferta, conforme os valores estabelecidos nos Quadros 10 e 13 do ANEXO I</w:t>
      </w:r>
      <w:r w:rsidR="006E0E11" w:rsidRPr="00AD12B7">
        <w:t>.</w:t>
      </w:r>
    </w:p>
    <w:p w14:paraId="72B5813F" w14:textId="77777777" w:rsidR="00CD39C3" w:rsidRPr="00AD12B7" w:rsidRDefault="00CD39C3" w:rsidP="00CD39C3">
      <w:pPr>
        <w:pStyle w:val="EditOP-Pargnivel2"/>
        <w:numPr>
          <w:ilvl w:val="0"/>
          <w:numId w:val="0"/>
        </w:numPr>
        <w:spacing w:after="240"/>
        <w:ind w:left="284"/>
      </w:pPr>
    </w:p>
    <w:p w14:paraId="3200127B" w14:textId="262AD0B3" w:rsidR="00FA72F8" w:rsidRPr="0001388C" w:rsidRDefault="00CD39C3" w:rsidP="008347E1">
      <w:pPr>
        <w:pStyle w:val="EditalOP-Pargnivel3"/>
        <w:numPr>
          <w:ilvl w:val="0"/>
          <w:numId w:val="0"/>
        </w:numPr>
        <w:ind w:left="284"/>
        <w:rPr>
          <w:b/>
          <w:bCs w:val="0"/>
        </w:rPr>
      </w:pPr>
      <w:r w:rsidRPr="0001388C">
        <w:rPr>
          <w:b/>
          <w:bCs w:val="0"/>
        </w:rPr>
        <w:t xml:space="preserve">Subseção II.3.3 - </w:t>
      </w:r>
      <w:r w:rsidR="00FA72F8" w:rsidRPr="0001388C">
        <w:rPr>
          <w:b/>
          <w:bCs w:val="0"/>
        </w:rPr>
        <w:t xml:space="preserve">Participação </w:t>
      </w:r>
      <w:r w:rsidR="00383ABF" w:rsidRPr="0001388C">
        <w:rPr>
          <w:b/>
          <w:bCs w:val="0"/>
        </w:rPr>
        <w:t>e</w:t>
      </w:r>
      <w:r w:rsidR="00FA72F8" w:rsidRPr="0001388C">
        <w:rPr>
          <w:b/>
          <w:bCs w:val="0"/>
        </w:rPr>
        <w:t>special</w:t>
      </w:r>
    </w:p>
    <w:p w14:paraId="47D1D8E4" w14:textId="53E3F42D" w:rsidR="00FA72F8" w:rsidRPr="00AD12B7" w:rsidRDefault="00FA72F8" w:rsidP="00CD39C3">
      <w:pPr>
        <w:pStyle w:val="EditOP-Pargnivel2"/>
        <w:spacing w:after="240"/>
      </w:pPr>
      <w:r w:rsidRPr="00AD12B7">
        <w:t xml:space="preserve">A </w:t>
      </w:r>
      <w:r w:rsidR="009016C8" w:rsidRPr="00AD12B7">
        <w:t>p</w:t>
      </w:r>
      <w:r w:rsidR="008E27FC" w:rsidRPr="00AD12B7">
        <w:t xml:space="preserve">articipação </w:t>
      </w:r>
      <w:r w:rsidR="009016C8" w:rsidRPr="00AD12B7">
        <w:t xml:space="preserve">especial </w:t>
      </w:r>
      <w:r w:rsidRPr="00AD12B7">
        <w:t>será calculada trimestralmente e incidirá sobre a receita líquida da produção individual de cada campo. A alíquota a ser adotada será calculada com base nos volumes produzidos, na localização da lavra (em terra ou na plataforma continental, em função da profundidade batimétrica) e no número de anos de produção (1º, 2º, 3º e 4º em diante), de acordo com disposições do Decreto n</w:t>
      </w:r>
      <w:r w:rsidR="0086167D" w:rsidRPr="00AD12B7">
        <w:t>.</w:t>
      </w:r>
      <w:r w:rsidRPr="00AD12B7">
        <w:t>º 2.705/</w:t>
      </w:r>
      <w:r w:rsidR="00383ABF" w:rsidRPr="00AD12B7">
        <w:t>19</w:t>
      </w:r>
      <w:r w:rsidRPr="00AD12B7">
        <w:t xml:space="preserve">98 e das </w:t>
      </w:r>
      <w:r w:rsidR="004978DC">
        <w:t>normas</w:t>
      </w:r>
      <w:r w:rsidR="004978DC" w:rsidRPr="00AD12B7">
        <w:t xml:space="preserve"> </w:t>
      </w:r>
      <w:r w:rsidRPr="00AD12B7">
        <w:t>específicas da ANP.</w:t>
      </w:r>
    </w:p>
    <w:p w14:paraId="0272685D" w14:textId="77777777" w:rsidR="00CD39C3" w:rsidRPr="00AD12B7" w:rsidRDefault="00CD39C3" w:rsidP="00CD39C3">
      <w:pPr>
        <w:pStyle w:val="EditOP-Pargnivel2"/>
        <w:numPr>
          <w:ilvl w:val="0"/>
          <w:numId w:val="0"/>
        </w:numPr>
        <w:spacing w:after="240"/>
        <w:ind w:left="284"/>
      </w:pPr>
    </w:p>
    <w:p w14:paraId="6F5AEECA" w14:textId="09C9E74D" w:rsidR="00FA72F8" w:rsidRPr="0001388C" w:rsidRDefault="00CD39C3" w:rsidP="008347E1">
      <w:pPr>
        <w:pStyle w:val="EditalOP-Pargnivel3"/>
        <w:numPr>
          <w:ilvl w:val="0"/>
          <w:numId w:val="0"/>
        </w:numPr>
        <w:ind w:left="284"/>
        <w:rPr>
          <w:b/>
          <w:bCs w:val="0"/>
        </w:rPr>
      </w:pPr>
      <w:r w:rsidRPr="0001388C">
        <w:rPr>
          <w:b/>
          <w:bCs w:val="0"/>
        </w:rPr>
        <w:t xml:space="preserve">Subseção II.3.4 - </w:t>
      </w:r>
      <w:r w:rsidR="00FA72F8" w:rsidRPr="0001388C">
        <w:rPr>
          <w:b/>
          <w:bCs w:val="0"/>
        </w:rPr>
        <w:t xml:space="preserve">Pagamento pela </w:t>
      </w:r>
      <w:r w:rsidR="00383ABF" w:rsidRPr="0001388C">
        <w:rPr>
          <w:b/>
          <w:bCs w:val="0"/>
        </w:rPr>
        <w:t>o</w:t>
      </w:r>
      <w:r w:rsidR="00FA72F8" w:rsidRPr="0001388C">
        <w:rPr>
          <w:b/>
          <w:bCs w:val="0"/>
        </w:rPr>
        <w:t xml:space="preserve">cupação ou </w:t>
      </w:r>
      <w:r w:rsidR="00383ABF" w:rsidRPr="0001388C">
        <w:rPr>
          <w:b/>
          <w:bCs w:val="0"/>
        </w:rPr>
        <w:t>r</w:t>
      </w:r>
      <w:r w:rsidR="00FA72F8" w:rsidRPr="0001388C">
        <w:rPr>
          <w:b/>
          <w:bCs w:val="0"/>
        </w:rPr>
        <w:t xml:space="preserve">etenção de </w:t>
      </w:r>
      <w:r w:rsidR="00383ABF" w:rsidRPr="0001388C">
        <w:rPr>
          <w:b/>
          <w:bCs w:val="0"/>
        </w:rPr>
        <w:t>á</w:t>
      </w:r>
      <w:r w:rsidR="00FA72F8" w:rsidRPr="0001388C">
        <w:rPr>
          <w:b/>
          <w:bCs w:val="0"/>
        </w:rPr>
        <w:t>rea</w:t>
      </w:r>
    </w:p>
    <w:p w14:paraId="0E87A975" w14:textId="2AFAF2B2" w:rsidR="00D34D8C" w:rsidRPr="00AD12B7" w:rsidRDefault="009D0D17" w:rsidP="00CD39C3">
      <w:pPr>
        <w:pStyle w:val="EditOP-Pargnivel2"/>
        <w:spacing w:after="240"/>
      </w:pPr>
      <w:r w:rsidRPr="00AD12B7">
        <w:t xml:space="preserve">Os valores </w:t>
      </w:r>
      <w:r w:rsidR="00E30D34" w:rsidRPr="00AD12B7">
        <w:t>unitários, em</w:t>
      </w:r>
      <w:r w:rsidR="00D25557" w:rsidRPr="00AD12B7">
        <w:t xml:space="preserve"> reais por km²</w:t>
      </w:r>
      <w:r w:rsidR="00E30D34" w:rsidRPr="00AD12B7">
        <w:t>,</w:t>
      </w:r>
      <w:r w:rsidR="00845D4C" w:rsidRPr="00AD12B7">
        <w:t xml:space="preserve"> dos </w:t>
      </w:r>
      <w:r w:rsidRPr="00AD12B7">
        <w:t>pagamento</w:t>
      </w:r>
      <w:r w:rsidR="00845D4C" w:rsidRPr="00AD12B7">
        <w:t>s</w:t>
      </w:r>
      <w:r w:rsidRPr="00AD12B7">
        <w:t xml:space="preserve"> pela ocupação ou retenção de área </w:t>
      </w:r>
      <w:r w:rsidR="00C56E69" w:rsidRPr="00AD12B7">
        <w:t xml:space="preserve">na fase de exploração ou reabilitação </w:t>
      </w:r>
      <w:r w:rsidR="00B43707" w:rsidRPr="00AD12B7">
        <w:t>são definidos por bloco exploratório ou área com acumulação marginal em oferta, conforme os valores estabelecidos nos Quadros 10 e 13 do ANEXO</w:t>
      </w:r>
      <w:r w:rsidR="00E30D34" w:rsidRPr="00AD12B7">
        <w:t xml:space="preserve"> I</w:t>
      </w:r>
      <w:r w:rsidR="006612BE" w:rsidRPr="00AD12B7">
        <w:t>, respectivamente</w:t>
      </w:r>
      <w:r w:rsidR="00253024" w:rsidRPr="00AD12B7">
        <w:t>. Esses valores serão atualizados</w:t>
      </w:r>
      <w:r w:rsidRPr="00AD12B7">
        <w:t xml:space="preserve"> pelo </w:t>
      </w:r>
      <w:r w:rsidR="00341D68" w:rsidRPr="00AD12B7">
        <w:t>índice Geral de Preços – Disponibilidade Interna (IGP-DI</w:t>
      </w:r>
      <w:r w:rsidR="00982F91" w:rsidRPr="00AD12B7">
        <w:t>) acumulado</w:t>
      </w:r>
      <w:r w:rsidRPr="00AD12B7">
        <w:t xml:space="preserve"> </w:t>
      </w:r>
      <w:r w:rsidR="00253024" w:rsidRPr="00AD12B7">
        <w:t>até a assinatura do contrato de concessão nos termos do</w:t>
      </w:r>
      <w:r w:rsidRPr="00AD12B7">
        <w:t xml:space="preserve"> art. 28 do Decreto </w:t>
      </w:r>
      <w:r w:rsidR="00C05E67" w:rsidRPr="00AD12B7">
        <w:t>n.º</w:t>
      </w:r>
      <w:r w:rsidRPr="00AD12B7">
        <w:t xml:space="preserve"> 2.705/1998. </w:t>
      </w:r>
    </w:p>
    <w:p w14:paraId="057C9A8A" w14:textId="581E7808" w:rsidR="00253024" w:rsidRPr="00AD12B7" w:rsidRDefault="00253024" w:rsidP="00CD39C3">
      <w:pPr>
        <w:pStyle w:val="EditOP-Pargnivel2"/>
        <w:spacing w:after="240"/>
      </w:pPr>
      <w:r w:rsidRPr="00AD12B7">
        <w:t>Os valores estabelecidos nos contratos de concessão serão pagos e reajustados anualmente, a partir da data de assinatura do contrato de concessão, pelo IGP-DI acumulado nos 12 meses antecedentes à data de cada reajuste, conforme previsto no art. 28, § 6º, do Decreto n.</w:t>
      </w:r>
      <w:r w:rsidR="00711E3C" w:rsidRPr="00AD12B7">
        <w:t>º</w:t>
      </w:r>
      <w:r w:rsidRPr="00AD12B7">
        <w:t xml:space="preserve"> 2.705/1998.</w:t>
      </w:r>
    </w:p>
    <w:p w14:paraId="1E25AE5A" w14:textId="300984A6" w:rsidR="009D0D17" w:rsidRPr="00AD12B7" w:rsidRDefault="00D34D8C" w:rsidP="00CD39C3">
      <w:pPr>
        <w:pStyle w:val="EditOP-Pargnivel2"/>
        <w:spacing w:after="240"/>
      </w:pPr>
      <w:r w:rsidRPr="00AD12B7">
        <w:t xml:space="preserve">Os valores fixados </w:t>
      </w:r>
      <w:r w:rsidR="009D0D17" w:rsidRPr="00AD12B7">
        <w:t xml:space="preserve">serão acrescidos em 100% </w:t>
      </w:r>
      <w:r w:rsidRPr="00AD12B7">
        <w:t xml:space="preserve">(cem por cento) </w:t>
      </w:r>
      <w:r w:rsidR="009D0D17" w:rsidRPr="00AD12B7">
        <w:t>em caso de prorrogação da fase de exploração</w:t>
      </w:r>
      <w:r w:rsidR="00383ABF" w:rsidRPr="00AD12B7">
        <w:t xml:space="preserve"> ou reabilitação</w:t>
      </w:r>
      <w:r w:rsidR="009D0D17" w:rsidRPr="00AD12B7">
        <w:t xml:space="preserve">, quando aplicável, e para a etapa de desenvolvimento. </w:t>
      </w:r>
      <w:r w:rsidRPr="00AD12B7">
        <w:t>N</w:t>
      </w:r>
      <w:r w:rsidR="009D0D17" w:rsidRPr="00AD12B7">
        <w:t xml:space="preserve">a fase de produção, </w:t>
      </w:r>
      <w:r w:rsidR="00507F0B" w:rsidRPr="00AD12B7">
        <w:t xml:space="preserve">eles </w:t>
      </w:r>
      <w:r w:rsidR="009D0D17" w:rsidRPr="00AD12B7">
        <w:t>serão acrescidos em 900%</w:t>
      </w:r>
      <w:r w:rsidR="00982F91" w:rsidRPr="00AD12B7">
        <w:t xml:space="preserve"> (</w:t>
      </w:r>
      <w:r w:rsidRPr="00AD12B7">
        <w:t>novecentos por cento).</w:t>
      </w:r>
    </w:p>
    <w:p w14:paraId="5EC1F003" w14:textId="77777777" w:rsidR="00CD39C3" w:rsidRPr="00AD12B7" w:rsidRDefault="00CD39C3" w:rsidP="00C535CE">
      <w:pPr>
        <w:pStyle w:val="EditOP-Pargnivel2"/>
        <w:numPr>
          <w:ilvl w:val="0"/>
          <w:numId w:val="0"/>
        </w:numPr>
        <w:spacing w:after="240"/>
        <w:ind w:left="284"/>
      </w:pPr>
    </w:p>
    <w:p w14:paraId="2AB05EE2" w14:textId="68E4E3DE" w:rsidR="009D0D17" w:rsidRPr="0001388C" w:rsidRDefault="00C535CE" w:rsidP="008347E1">
      <w:pPr>
        <w:pStyle w:val="EditalOP-Pargnivel3"/>
        <w:numPr>
          <w:ilvl w:val="0"/>
          <w:numId w:val="0"/>
        </w:numPr>
        <w:ind w:left="284"/>
        <w:rPr>
          <w:b/>
          <w:bCs w:val="0"/>
        </w:rPr>
      </w:pPr>
      <w:r w:rsidRPr="0001388C">
        <w:rPr>
          <w:b/>
          <w:bCs w:val="0"/>
        </w:rPr>
        <w:lastRenderedPageBreak/>
        <w:t xml:space="preserve">Subseção II.3.5 - </w:t>
      </w:r>
      <w:r w:rsidR="009D0D17" w:rsidRPr="0001388C">
        <w:rPr>
          <w:b/>
          <w:bCs w:val="0"/>
        </w:rPr>
        <w:t>Pagamento aos proprietários da terra</w:t>
      </w:r>
    </w:p>
    <w:p w14:paraId="4B34D76C" w14:textId="4DBD8CFA" w:rsidR="009D0D17" w:rsidRPr="00AD12B7" w:rsidRDefault="009D0D17" w:rsidP="00C535CE">
      <w:pPr>
        <w:pStyle w:val="EditOP-Pargnivel2"/>
        <w:spacing w:after="240"/>
      </w:pPr>
      <w:r w:rsidRPr="00AD12B7">
        <w:t xml:space="preserve">Os valores correspondentes ao pagamento aos proprietários da terra estão </w:t>
      </w:r>
      <w:r w:rsidR="00E30D34" w:rsidRPr="00AD12B7">
        <w:t>definidos</w:t>
      </w:r>
      <w:r w:rsidR="00BC7FFB" w:rsidRPr="00AD12B7">
        <w:t xml:space="preserve"> </w:t>
      </w:r>
      <w:r w:rsidR="00E30D34" w:rsidRPr="00AD12B7">
        <w:t>por bloco exploratório ou área com acumulação marginal em oferta, conforme os valores estabelecidos</w:t>
      </w:r>
      <w:r w:rsidRPr="00AD12B7">
        <w:t xml:space="preserve"> </w:t>
      </w:r>
      <w:r w:rsidR="00BC7FFB" w:rsidRPr="00AD12B7">
        <w:t>no</w:t>
      </w:r>
      <w:r w:rsidR="00D93269" w:rsidRPr="00AD12B7">
        <w:t>s</w:t>
      </w:r>
      <w:r w:rsidR="00BC7FFB" w:rsidRPr="00AD12B7">
        <w:t xml:space="preserve"> </w:t>
      </w:r>
      <w:r w:rsidR="00D93269" w:rsidRPr="00AD12B7">
        <w:t xml:space="preserve">Quadros </w:t>
      </w:r>
      <w:r w:rsidR="00E30D34" w:rsidRPr="00AD12B7">
        <w:t>10</w:t>
      </w:r>
      <w:r w:rsidR="00D93269" w:rsidRPr="00AD12B7">
        <w:t xml:space="preserve"> e </w:t>
      </w:r>
      <w:r w:rsidR="00E30D34" w:rsidRPr="00AD12B7">
        <w:t>13</w:t>
      </w:r>
      <w:r w:rsidR="00D93269" w:rsidRPr="00AD12B7">
        <w:t xml:space="preserve"> do ANEXO I</w:t>
      </w:r>
      <w:r w:rsidR="006612BE" w:rsidRPr="00AD12B7">
        <w:t>, respectivamente,</w:t>
      </w:r>
      <w:r w:rsidR="00BC7FFB" w:rsidRPr="00AD12B7">
        <w:t xml:space="preserve"> deste edital e </w:t>
      </w:r>
      <w:r w:rsidRPr="00AD12B7">
        <w:t>nos contratos de concessão em percentual variável da produção de petróleo e gás natural entre 0,5% (cinco décimos por cento) e 1% (um por cento), nos termos da legislação aplicável</w:t>
      </w:r>
      <w:r w:rsidR="00DB1FE9" w:rsidRPr="00AD12B7">
        <w:t>, quando da publicação do edital</w:t>
      </w:r>
      <w:r w:rsidRPr="00AD12B7">
        <w:t>.</w:t>
      </w:r>
    </w:p>
    <w:p w14:paraId="373648C2" w14:textId="77777777" w:rsidR="00C535CE" w:rsidRPr="00AD12B7" w:rsidRDefault="00C535CE" w:rsidP="00C535CE">
      <w:pPr>
        <w:pStyle w:val="EditOP-Pargnivel2"/>
        <w:numPr>
          <w:ilvl w:val="0"/>
          <w:numId w:val="0"/>
        </w:numPr>
        <w:spacing w:after="240"/>
        <w:ind w:left="284"/>
      </w:pPr>
    </w:p>
    <w:p w14:paraId="3C12BF9C" w14:textId="6B2BEF21" w:rsidR="00294372" w:rsidRPr="00AD12B7" w:rsidRDefault="00CD39C3" w:rsidP="00C535CE">
      <w:pPr>
        <w:pStyle w:val="EditOP-Ttulo2"/>
        <w:numPr>
          <w:ilvl w:val="0"/>
          <w:numId w:val="0"/>
        </w:numPr>
        <w:ind w:left="284"/>
      </w:pPr>
      <w:bookmarkStart w:id="1350" w:name="_Toc106984167"/>
      <w:bookmarkStart w:id="1351" w:name="_Toc106984326"/>
      <w:bookmarkStart w:id="1352" w:name="_Toc106984819"/>
      <w:bookmarkStart w:id="1353" w:name="_Toc106985033"/>
      <w:bookmarkStart w:id="1354" w:name="_Toc106985780"/>
      <w:bookmarkStart w:id="1355" w:name="_Toc107525838"/>
      <w:bookmarkStart w:id="1356" w:name="_Toc107525996"/>
      <w:bookmarkStart w:id="1357" w:name="_Toc107526154"/>
      <w:bookmarkStart w:id="1358" w:name="_Toc108091639"/>
      <w:bookmarkStart w:id="1359" w:name="_Toc108108798"/>
      <w:bookmarkStart w:id="1360" w:name="_Toc106984168"/>
      <w:bookmarkStart w:id="1361" w:name="_Toc106984327"/>
      <w:bookmarkStart w:id="1362" w:name="_Toc106984820"/>
      <w:bookmarkStart w:id="1363" w:name="_Toc106985034"/>
      <w:bookmarkStart w:id="1364" w:name="_Toc106985781"/>
      <w:bookmarkStart w:id="1365" w:name="_Toc107525839"/>
      <w:bookmarkStart w:id="1366" w:name="_Toc107525997"/>
      <w:bookmarkStart w:id="1367" w:name="_Toc107526155"/>
      <w:bookmarkStart w:id="1368" w:name="_Toc108091640"/>
      <w:bookmarkStart w:id="1369" w:name="_Toc108108799"/>
      <w:bookmarkStart w:id="1370" w:name="_Toc462246176"/>
      <w:bookmarkStart w:id="1371" w:name="_Toc51186246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r w:rsidRPr="00AD12B7">
        <w:t>Subseção II.3.6</w:t>
      </w:r>
      <w:r w:rsidRPr="00AD12B7">
        <w:rPr>
          <w:b w:val="0"/>
          <w:bCs/>
        </w:rPr>
        <w:t xml:space="preserve"> - </w:t>
      </w:r>
      <w:r w:rsidR="00294372" w:rsidRPr="00AD12B7">
        <w:t>Compromisso de conteúdo local</w:t>
      </w:r>
      <w:bookmarkEnd w:id="1370"/>
      <w:bookmarkEnd w:id="1371"/>
    </w:p>
    <w:p w14:paraId="364D97AB" w14:textId="6B56C4C1" w:rsidR="00604056" w:rsidRPr="00847747" w:rsidRDefault="00C535CE" w:rsidP="008347E1">
      <w:pPr>
        <w:pStyle w:val="EditalOP-Pargnivel3"/>
        <w:numPr>
          <w:ilvl w:val="0"/>
          <w:numId w:val="0"/>
        </w:numPr>
        <w:ind w:left="284"/>
        <w:rPr>
          <w:b/>
          <w:bCs w:val="0"/>
        </w:rPr>
      </w:pPr>
      <w:r w:rsidRPr="00847747">
        <w:rPr>
          <w:b/>
          <w:bCs w:val="0"/>
        </w:rPr>
        <w:t xml:space="preserve">Subseção II.3.6.1 - </w:t>
      </w:r>
      <w:r w:rsidR="002F6DF9" w:rsidRPr="00847747">
        <w:rPr>
          <w:b/>
          <w:bCs w:val="0"/>
        </w:rPr>
        <w:t>Conteúdo</w:t>
      </w:r>
      <w:r w:rsidR="00383ABF" w:rsidRPr="00847747">
        <w:rPr>
          <w:b/>
          <w:bCs w:val="0"/>
        </w:rPr>
        <w:t xml:space="preserve"> l</w:t>
      </w:r>
      <w:r w:rsidR="00D65F25" w:rsidRPr="00847747">
        <w:rPr>
          <w:b/>
          <w:bCs w:val="0"/>
        </w:rPr>
        <w:t>ocal</w:t>
      </w:r>
      <w:r w:rsidR="00383ABF" w:rsidRPr="00847747">
        <w:rPr>
          <w:b/>
          <w:bCs w:val="0"/>
        </w:rPr>
        <w:t xml:space="preserve"> para b</w:t>
      </w:r>
      <w:r w:rsidR="002F6DF9" w:rsidRPr="00847747">
        <w:rPr>
          <w:b/>
          <w:bCs w:val="0"/>
        </w:rPr>
        <w:t xml:space="preserve">locos </w:t>
      </w:r>
      <w:r w:rsidR="00383ABF" w:rsidRPr="00847747">
        <w:rPr>
          <w:b/>
          <w:bCs w:val="0"/>
        </w:rPr>
        <w:t>e</w:t>
      </w:r>
      <w:r w:rsidR="002F6DF9" w:rsidRPr="00847747">
        <w:rPr>
          <w:b/>
          <w:bCs w:val="0"/>
        </w:rPr>
        <w:t>xploratórios</w:t>
      </w:r>
    </w:p>
    <w:p w14:paraId="3ED7E5DC" w14:textId="1040FC68" w:rsidR="0092538C" w:rsidRPr="00AD12B7" w:rsidRDefault="0092538C" w:rsidP="0092538C">
      <w:pPr>
        <w:pStyle w:val="EditOP-Pargnivel2"/>
        <w:spacing w:after="240"/>
      </w:pPr>
      <w:r w:rsidRPr="00AD12B7">
        <w:t xml:space="preserve">O contrato de concessão conterá as condições para o cumprimento do conteúdo local de cada bloco </w:t>
      </w:r>
      <w:r w:rsidR="00A65735" w:rsidRPr="00AD12B7">
        <w:t xml:space="preserve">exploratório </w:t>
      </w:r>
      <w:r w:rsidRPr="00AD12B7">
        <w:t>em oferta.</w:t>
      </w:r>
    </w:p>
    <w:p w14:paraId="59C04659" w14:textId="4BB0F22F" w:rsidR="009D0D17" w:rsidRPr="00AD12B7" w:rsidRDefault="009D0D17" w:rsidP="00C535CE">
      <w:pPr>
        <w:pStyle w:val="EditOP-Pargnivel2"/>
        <w:spacing w:after="240"/>
      </w:pPr>
      <w:r w:rsidRPr="00AD12B7">
        <w:t>Para blocos exploratório</w:t>
      </w:r>
      <w:r w:rsidR="00CC4C08" w:rsidRPr="00AD12B7">
        <w:t>s</w:t>
      </w:r>
      <w:r w:rsidRPr="00AD12B7">
        <w:t xml:space="preserve">, os percentuais de conteúdo local a serem cumpridos na fase de exploração e na etapa de desenvolvimento da produção encontram-se definidos </w:t>
      </w:r>
      <w:r w:rsidR="00456462" w:rsidRPr="00AD12B7">
        <w:t>no Quadro</w:t>
      </w:r>
      <w:r w:rsidRPr="00AD12B7">
        <w:t xml:space="preserve"> </w:t>
      </w:r>
      <w:r w:rsidR="00B753CB" w:rsidRPr="00AD12B7">
        <w:t>1</w:t>
      </w:r>
      <w:r w:rsidR="00DB2F87" w:rsidRPr="00AD12B7">
        <w:t>1</w:t>
      </w:r>
      <w:r w:rsidR="00B753CB" w:rsidRPr="00AD12B7">
        <w:t xml:space="preserve"> do A</w:t>
      </w:r>
      <w:r w:rsidR="00EE4B21" w:rsidRPr="00AD12B7">
        <w:t>NEXO</w:t>
      </w:r>
      <w:r w:rsidR="00B753CB" w:rsidRPr="00AD12B7">
        <w:t xml:space="preserve"> I</w:t>
      </w:r>
      <w:r w:rsidR="0046397C" w:rsidRPr="00AD12B7">
        <w:t xml:space="preserve"> </w:t>
      </w:r>
      <w:r w:rsidRPr="00AD12B7">
        <w:t>e no contrato de concessão.</w:t>
      </w:r>
    </w:p>
    <w:p w14:paraId="7A2E6BA3" w14:textId="77777777" w:rsidR="00DB4BDF" w:rsidRPr="00AD12B7" w:rsidRDefault="00DB4BDF" w:rsidP="007A20DD">
      <w:pPr>
        <w:pStyle w:val="Edital-Corpodetexto"/>
      </w:pPr>
    </w:p>
    <w:p w14:paraId="784B0798" w14:textId="4A921A0D" w:rsidR="002F6DF9" w:rsidRPr="0001388C" w:rsidRDefault="00C535CE" w:rsidP="008347E1">
      <w:pPr>
        <w:pStyle w:val="EditalOP-Pargnivel3"/>
        <w:numPr>
          <w:ilvl w:val="0"/>
          <w:numId w:val="0"/>
        </w:numPr>
        <w:ind w:left="284"/>
        <w:rPr>
          <w:b/>
          <w:bCs w:val="0"/>
        </w:rPr>
      </w:pPr>
      <w:r w:rsidRPr="0001388C">
        <w:rPr>
          <w:b/>
          <w:bCs w:val="0"/>
        </w:rPr>
        <w:t>Subseção II.3.6.</w:t>
      </w:r>
      <w:r w:rsidR="0016513D" w:rsidRPr="0001388C">
        <w:rPr>
          <w:b/>
          <w:bCs w:val="0"/>
        </w:rPr>
        <w:t>2</w:t>
      </w:r>
      <w:r w:rsidRPr="0001388C">
        <w:rPr>
          <w:b/>
          <w:bCs w:val="0"/>
        </w:rPr>
        <w:t xml:space="preserve"> - </w:t>
      </w:r>
      <w:r w:rsidR="00383ABF" w:rsidRPr="0001388C">
        <w:rPr>
          <w:b/>
          <w:bCs w:val="0"/>
        </w:rPr>
        <w:t>Conteúdo l</w:t>
      </w:r>
      <w:r w:rsidR="002F6DF9" w:rsidRPr="0001388C">
        <w:rPr>
          <w:b/>
          <w:bCs w:val="0"/>
        </w:rPr>
        <w:t xml:space="preserve">ocal para as </w:t>
      </w:r>
      <w:r w:rsidR="00383ABF" w:rsidRPr="0001388C">
        <w:rPr>
          <w:b/>
          <w:bCs w:val="0"/>
        </w:rPr>
        <w:t>áreas com acumulações m</w:t>
      </w:r>
      <w:r w:rsidR="002F6DF9" w:rsidRPr="0001388C">
        <w:rPr>
          <w:b/>
          <w:bCs w:val="0"/>
        </w:rPr>
        <w:t>arginais</w:t>
      </w:r>
    </w:p>
    <w:p w14:paraId="716F41B6" w14:textId="6833214C" w:rsidR="002F6DF9" w:rsidRPr="00AD12B7" w:rsidRDefault="002F6DF9" w:rsidP="00C535CE">
      <w:pPr>
        <w:pStyle w:val="EditOP-Pargnivel2"/>
        <w:spacing w:after="240"/>
      </w:pPr>
      <w:r w:rsidRPr="00AD12B7">
        <w:t xml:space="preserve">Para as áreas </w:t>
      </w:r>
      <w:r w:rsidR="00A45EFD" w:rsidRPr="00AD12B7">
        <w:t xml:space="preserve">terrestres </w:t>
      </w:r>
      <w:r w:rsidRPr="00AD12B7">
        <w:t>com acumulações marginais, o conteúdo local não será objeto de exigência contratual.</w:t>
      </w:r>
    </w:p>
    <w:p w14:paraId="254B3A5D" w14:textId="48DAAF68" w:rsidR="00053F94" w:rsidRPr="00AD12B7" w:rsidRDefault="008332F4" w:rsidP="008332F4">
      <w:pPr>
        <w:pStyle w:val="Edital-Ttulo1"/>
      </w:pPr>
      <w:bookmarkStart w:id="1372" w:name="_Toc510540948"/>
      <w:bookmarkStart w:id="1373" w:name="_Toc511660463"/>
      <w:bookmarkStart w:id="1374" w:name="_Toc511661605"/>
      <w:bookmarkStart w:id="1375" w:name="_Toc511746464"/>
      <w:bookmarkStart w:id="1376" w:name="_Toc511747151"/>
      <w:bookmarkStart w:id="1377" w:name="_Toc511803477"/>
      <w:bookmarkStart w:id="1378" w:name="_Toc511809760"/>
      <w:bookmarkStart w:id="1379" w:name="_Toc511834926"/>
      <w:bookmarkStart w:id="1380" w:name="_Toc511835267"/>
      <w:bookmarkStart w:id="1381" w:name="_Toc511835610"/>
      <w:bookmarkStart w:id="1382" w:name="_Toc511835953"/>
      <w:bookmarkStart w:id="1383" w:name="_Toc511848445"/>
      <w:bookmarkStart w:id="1384" w:name="_Toc511855640"/>
      <w:bookmarkStart w:id="1385" w:name="_Toc337743437"/>
      <w:bookmarkStart w:id="1386" w:name="_Ref342305682"/>
      <w:bookmarkStart w:id="1387" w:name="_Ref342305686"/>
      <w:bookmarkStart w:id="1388" w:name="_Ref342305687"/>
      <w:bookmarkStart w:id="1389" w:name="_Ref342305723"/>
      <w:bookmarkStart w:id="1390" w:name="_Ref342494884"/>
      <w:bookmarkStart w:id="1391" w:name="_Ref342494893"/>
      <w:bookmarkStart w:id="1392" w:name="_Toc367733338"/>
      <w:bookmarkStart w:id="1393" w:name="_Toc511862470"/>
      <w:bookmarkStart w:id="1394" w:name="_Ref162410270"/>
      <w:bookmarkStart w:id="1395" w:name="_Toc419905294"/>
      <w:bookmarkStart w:id="1396" w:name="_Toc220429282"/>
      <w:bookmarkEnd w:id="1372"/>
      <w:bookmarkEnd w:id="1373"/>
      <w:bookmarkEnd w:id="1374"/>
      <w:bookmarkEnd w:id="1375"/>
      <w:bookmarkEnd w:id="1376"/>
      <w:bookmarkEnd w:id="1377"/>
      <w:bookmarkEnd w:id="1378"/>
      <w:bookmarkEnd w:id="1379"/>
      <w:bookmarkEnd w:id="1380"/>
      <w:bookmarkEnd w:id="1381"/>
      <w:bookmarkEnd w:id="1382"/>
      <w:bookmarkEnd w:id="1383"/>
      <w:bookmarkEnd w:id="1384"/>
      <w:r w:rsidRPr="00AD12B7">
        <w:lastRenderedPageBreak/>
        <w:t xml:space="preserve">SEÇÃO III - </w:t>
      </w:r>
      <w:r w:rsidR="00814526" w:rsidRPr="00AD12B7">
        <w:t>APRESENTAÇÃO DOS DOCUMENTOS</w:t>
      </w:r>
      <w:bookmarkEnd w:id="1385"/>
      <w:bookmarkEnd w:id="1386"/>
      <w:bookmarkEnd w:id="1387"/>
      <w:bookmarkEnd w:id="1388"/>
      <w:bookmarkEnd w:id="1389"/>
      <w:bookmarkEnd w:id="1390"/>
      <w:bookmarkEnd w:id="1391"/>
      <w:bookmarkEnd w:id="1392"/>
      <w:bookmarkEnd w:id="1393"/>
      <w:bookmarkEnd w:id="1394"/>
      <w:bookmarkEnd w:id="1395"/>
      <w:bookmarkEnd w:id="1396"/>
    </w:p>
    <w:p w14:paraId="241E0444" w14:textId="77777777" w:rsidR="008332F4" w:rsidRPr="00AD12B7" w:rsidRDefault="008332F4" w:rsidP="008332F4">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1397" w:name="_Toc166762535"/>
      <w:bookmarkStart w:id="1398" w:name="_Toc166938801"/>
      <w:bookmarkStart w:id="1399" w:name="_Toc220429283"/>
      <w:bookmarkEnd w:id="1397"/>
      <w:bookmarkEnd w:id="1398"/>
      <w:bookmarkEnd w:id="1399"/>
    </w:p>
    <w:p w14:paraId="3F6BBBA9" w14:textId="234007EB" w:rsidR="00E8620E" w:rsidRPr="00AD12B7" w:rsidRDefault="0027774C" w:rsidP="0027774C">
      <w:pPr>
        <w:pStyle w:val="EditOP-Ttulo2"/>
        <w:numPr>
          <w:ilvl w:val="0"/>
          <w:numId w:val="0"/>
        </w:numPr>
        <w:ind w:left="284"/>
      </w:pPr>
      <w:r w:rsidRPr="00AD12B7">
        <w:t xml:space="preserve">Subseção III.1 – </w:t>
      </w:r>
      <w:r w:rsidR="00E8620E" w:rsidRPr="00AD12B7">
        <w:t>Forma de apresentação</w:t>
      </w:r>
    </w:p>
    <w:p w14:paraId="520ADB79" w14:textId="3717100A" w:rsidR="00107E11" w:rsidRPr="00AD12B7" w:rsidRDefault="0030676B" w:rsidP="00E25788">
      <w:pPr>
        <w:pStyle w:val="EditOP-Pargnivel2"/>
        <w:spacing w:after="240"/>
      </w:pPr>
      <w:r w:rsidRPr="00AD12B7">
        <w:t xml:space="preserve">Os documentos </w:t>
      </w:r>
      <w:r w:rsidR="00594C6B" w:rsidRPr="00AD12B7">
        <w:t>solicitados n</w:t>
      </w:r>
      <w:r w:rsidR="00253024" w:rsidRPr="00AD12B7">
        <w:t xml:space="preserve">este </w:t>
      </w:r>
      <w:r w:rsidRPr="00AD12B7">
        <w:t>edital</w:t>
      </w:r>
      <w:r w:rsidR="00107E11" w:rsidRPr="00AD12B7">
        <w:t xml:space="preserve"> </w:t>
      </w:r>
      <w:r w:rsidR="005C6A8A" w:rsidRPr="00AD12B7">
        <w:t>emitidos fisicamente</w:t>
      </w:r>
      <w:r w:rsidR="00F32A81" w:rsidRPr="00AD12B7">
        <w:t xml:space="preserve"> </w:t>
      </w:r>
      <w:r w:rsidR="00107E11" w:rsidRPr="00AD12B7">
        <w:t>deverão ser digitalizados</w:t>
      </w:r>
      <w:r w:rsidR="008B5FCE" w:rsidRPr="00AD12B7">
        <w:t xml:space="preserve"> individualmente</w:t>
      </w:r>
      <w:r w:rsidR="00107E11" w:rsidRPr="00AD12B7">
        <w:t xml:space="preserve"> e </w:t>
      </w:r>
      <w:r w:rsidR="006F2C4F" w:rsidRPr="00AD12B7">
        <w:t xml:space="preserve">peticionados </w:t>
      </w:r>
      <w:r w:rsidR="00594C6B" w:rsidRPr="00AD12B7">
        <w:t xml:space="preserve">em formato “.pdf”, </w:t>
      </w:r>
      <w:r w:rsidR="00107E11" w:rsidRPr="00AD12B7">
        <w:t xml:space="preserve">por meio do Sistema Eletrônico de Informações (SEI), respeitando os prazos </w:t>
      </w:r>
      <w:r w:rsidR="00982F91" w:rsidRPr="00AD12B7">
        <w:t>estabelecidos pela</w:t>
      </w:r>
      <w:r w:rsidR="00B25F9A" w:rsidRPr="00AD12B7">
        <w:t xml:space="preserve"> CEL</w:t>
      </w:r>
      <w:r w:rsidR="00982F91" w:rsidRPr="00AD12B7">
        <w:t xml:space="preserve"> </w:t>
      </w:r>
      <w:r w:rsidR="0085793D" w:rsidRPr="00AD12B7">
        <w:t>nos cronogramas dos ciclos</w:t>
      </w:r>
      <w:r w:rsidR="00107E11" w:rsidRPr="00AD12B7">
        <w:t>.</w:t>
      </w:r>
    </w:p>
    <w:p w14:paraId="625AEC09" w14:textId="65E357C7" w:rsidR="00C61ADA" w:rsidRPr="009515BC" w:rsidRDefault="007A2C90" w:rsidP="009515BC">
      <w:pPr>
        <w:pStyle w:val="EditOP-Pargnivel2"/>
        <w:spacing w:after="240"/>
      </w:pPr>
      <w:r w:rsidRPr="009515BC">
        <w:t>Os documentos solicitados neste edital emitidos digitalmente deverão ser assinados</w:t>
      </w:r>
      <w:r w:rsidR="004210CF" w:rsidRPr="009515BC">
        <w:t xml:space="preserve"> individualmente,</w:t>
      </w:r>
      <w:r w:rsidRPr="009515BC">
        <w:t xml:space="preserve"> mediante certificado digital</w:t>
      </w:r>
      <w:r w:rsidR="00300D07" w:rsidRPr="009515BC">
        <w:t>,</w:t>
      </w:r>
      <w:r w:rsidRPr="009515BC">
        <w:t xml:space="preserve"> e peticionados em formato “.pdf” por meio do SEI, respeitando os prazos estabelecidos pela CEL nos cronogramas dos ciclos.</w:t>
      </w:r>
    </w:p>
    <w:p w14:paraId="7BFAC8B6" w14:textId="0C0C27D0" w:rsidR="008A0D3D" w:rsidRPr="00AD12B7" w:rsidRDefault="00146DEC" w:rsidP="00E25788">
      <w:pPr>
        <w:pStyle w:val="EditOP-Pargnivel2"/>
        <w:spacing w:after="240"/>
      </w:pPr>
      <w:r w:rsidRPr="00AD12B7">
        <w:t xml:space="preserve">O peticionamento de documentos por meio do SEI, deverá observar as instruções contidas nos documentos “Manual do Usuário externo do SEI” e “Manual para Peticionamento de Documentos no SEI para as Rodadas de Licitações da ANP”, disponíveis no sítio eletrônico </w:t>
      </w:r>
      <w:hyperlink r:id="rId17" w:history="1">
        <w:r w:rsidR="008A0D3D" w:rsidRPr="00B46675">
          <w:rPr>
            <w:rStyle w:val="Hyperlink"/>
          </w:rPr>
          <w:t>https://www.gov.br/anp/pt-br/rodadas-anp</w:t>
        </w:r>
      </w:hyperlink>
      <w:r w:rsidRPr="00AD12B7">
        <w:t>.</w:t>
      </w:r>
    </w:p>
    <w:p w14:paraId="4BA86870" w14:textId="77777777" w:rsidR="00673C2A" w:rsidRPr="00AD12B7" w:rsidRDefault="00594C6B" w:rsidP="00E25788">
      <w:pPr>
        <w:pStyle w:val="EditOP-Pargnivel2"/>
        <w:spacing w:after="240"/>
      </w:pPr>
      <w:r w:rsidRPr="00AD12B7">
        <w:t xml:space="preserve">O peticionamento dos documentos exigidos no âmbito da </w:t>
      </w:r>
      <w:r w:rsidR="00D12C56" w:rsidRPr="00AD12B7">
        <w:t>O</w:t>
      </w:r>
      <w:r w:rsidRPr="00AD12B7">
        <w:t xml:space="preserve">ferta </w:t>
      </w:r>
      <w:r w:rsidR="00D12C56" w:rsidRPr="00AD12B7">
        <w:t>P</w:t>
      </w:r>
      <w:r w:rsidRPr="00AD12B7">
        <w:t>ermanente</w:t>
      </w:r>
      <w:r w:rsidR="00D12C56" w:rsidRPr="00AD12B7">
        <w:t xml:space="preserve"> de Concessão</w:t>
      </w:r>
      <w:r w:rsidRPr="00AD12B7">
        <w:t xml:space="preserve"> deverá ocorrer, obrigatoriamente, no processo em que a licitante requereu a inscrição no certame, exceto</w:t>
      </w:r>
      <w:r w:rsidR="00673C2A" w:rsidRPr="00AD12B7">
        <w:t>:</w:t>
      </w:r>
    </w:p>
    <w:p w14:paraId="6FCC4ABE" w14:textId="70D9B9BD" w:rsidR="008A4BFB" w:rsidRPr="00AD12B7" w:rsidRDefault="00594C6B" w:rsidP="00E72B65">
      <w:pPr>
        <w:pStyle w:val="EditOP-Alnea"/>
        <w:numPr>
          <w:ilvl w:val="0"/>
          <w:numId w:val="26"/>
        </w:numPr>
      </w:pPr>
      <w:r w:rsidRPr="00AD12B7">
        <w:t xml:space="preserve"> </w:t>
      </w:r>
      <w:r w:rsidR="00133FE5" w:rsidRPr="00AD12B7">
        <w:t xml:space="preserve">as declarações de interesse e garantias de oferta, que deverão observar a forma de apresentação disposta na Subseção VI.2. </w:t>
      </w:r>
    </w:p>
    <w:p w14:paraId="1C316EBF" w14:textId="49600E4F" w:rsidR="00594C6B" w:rsidRPr="00AD12B7" w:rsidRDefault="00594C6B" w:rsidP="00E72B65">
      <w:pPr>
        <w:pStyle w:val="EditOP-Alnea"/>
        <w:numPr>
          <w:ilvl w:val="0"/>
          <w:numId w:val="26"/>
        </w:numPr>
      </w:pPr>
      <w:r w:rsidRPr="00AD12B7">
        <w:t xml:space="preserve">os documentos exigidos </w:t>
      </w:r>
      <w:r w:rsidR="00B56E4A" w:rsidRPr="00AD12B7">
        <w:t>par</w:t>
      </w:r>
      <w:r w:rsidRPr="00AD12B7">
        <w:t>a assinatura dos contratos, que deverão ser peticionados em processo específico, conforme disposto no item 10.3.</w:t>
      </w:r>
    </w:p>
    <w:p w14:paraId="05929B0F" w14:textId="5DAB6627" w:rsidR="0085793D" w:rsidRPr="009515BC" w:rsidRDefault="00107E11" w:rsidP="009515BC">
      <w:pPr>
        <w:pStyle w:val="EditOP-Pargnivel2"/>
        <w:spacing w:after="240"/>
      </w:pPr>
      <w:r w:rsidRPr="009515BC">
        <w:t>Sem prejuízo do encaminhamento do arquivo digital por meio do SEI, as garantias financeiras do programa exploratório mínimo</w:t>
      </w:r>
      <w:r w:rsidR="00B25F9A" w:rsidRPr="009515BC">
        <w:t xml:space="preserve">, do </w:t>
      </w:r>
      <w:r w:rsidR="00F8616A" w:rsidRPr="009515BC">
        <w:t>programa de trabalho inicial</w:t>
      </w:r>
      <w:r w:rsidRPr="009515BC">
        <w:t xml:space="preserve"> e as garantias de performance, previstas</w:t>
      </w:r>
      <w:r w:rsidR="00A55A66" w:rsidRPr="009515BC">
        <w:t xml:space="preserve"> </w:t>
      </w:r>
      <w:r w:rsidR="007E43F6" w:rsidRPr="009515BC">
        <w:t>n</w:t>
      </w:r>
      <w:r w:rsidR="00A55A66" w:rsidRPr="009515BC">
        <w:t xml:space="preserve">as </w:t>
      </w:r>
      <w:r w:rsidR="00BD1BE1" w:rsidRPr="009515BC">
        <w:t>S</w:t>
      </w:r>
      <w:r w:rsidR="00A55A66" w:rsidRPr="009515BC">
        <w:t xml:space="preserve">ubseções X.2.2 e </w:t>
      </w:r>
      <w:r w:rsidR="00CA371D" w:rsidRPr="009515BC">
        <w:t>X.2.5</w:t>
      </w:r>
      <w:r w:rsidRPr="009515BC">
        <w:t xml:space="preserve">, respectivamente, </w:t>
      </w:r>
      <w:r w:rsidR="00894BA0" w:rsidRPr="009515BC">
        <w:t xml:space="preserve">que tenham sido emitidas fisicamente, </w:t>
      </w:r>
      <w:r w:rsidRPr="009515BC">
        <w:t xml:space="preserve">deverão ter seus originais remetidos ao Escritório Central da ANP ou entregues no serviço de protocolo do mesmo, aos cuidados da Superintendência de Promoção de Licitações (SPL), respeitando-se os prazos </w:t>
      </w:r>
      <w:r w:rsidR="00B25F9A" w:rsidRPr="009515BC">
        <w:t>estabelecidos pela CEL</w:t>
      </w:r>
      <w:r w:rsidR="00982F91" w:rsidRPr="009515BC">
        <w:t xml:space="preserve"> </w:t>
      </w:r>
      <w:r w:rsidR="0085793D" w:rsidRPr="009515BC">
        <w:t>nos cronogramas dos ciclos.</w:t>
      </w:r>
    </w:p>
    <w:p w14:paraId="47691F12" w14:textId="77777777" w:rsidR="007355B3" w:rsidRPr="00AD12B7" w:rsidRDefault="007355B3" w:rsidP="007355B3">
      <w:pPr>
        <w:pStyle w:val="EditOP-Pargnivel2"/>
        <w:spacing w:after="240"/>
      </w:pPr>
      <w:r w:rsidRPr="00AD12B7">
        <w:t>As garantias de oferta e declaração de interesse deverão ser apresentadas conforme disposto na Subseção VI.2.</w:t>
      </w:r>
    </w:p>
    <w:p w14:paraId="6A3FE551" w14:textId="6B1B4C25" w:rsidR="00327F3A" w:rsidRPr="009515BC" w:rsidRDefault="00327F3A" w:rsidP="009515BC">
      <w:pPr>
        <w:pStyle w:val="EditOP-Pargnivel2"/>
        <w:spacing w:after="240"/>
      </w:pPr>
      <w:r w:rsidRPr="009515BC">
        <w:t xml:space="preserve">Os documentos </w:t>
      </w:r>
      <w:r w:rsidR="00107E11" w:rsidRPr="009515BC">
        <w:t>produzidos pela interessada</w:t>
      </w:r>
      <w:r w:rsidR="003039F4" w:rsidRPr="009515BC">
        <w:t xml:space="preserve"> e licitantes</w:t>
      </w:r>
      <w:r w:rsidR="00107E11" w:rsidRPr="009515BC">
        <w:t xml:space="preserve"> </w:t>
      </w:r>
      <w:r w:rsidRPr="009515BC">
        <w:t xml:space="preserve">devem ser redigidos </w:t>
      </w:r>
      <w:r w:rsidR="00423718" w:rsidRPr="009515BC">
        <w:t>em</w:t>
      </w:r>
      <w:r w:rsidR="00B5411D" w:rsidRPr="009515BC">
        <w:t xml:space="preserve"> língua </w:t>
      </w:r>
      <w:r w:rsidRPr="009515BC">
        <w:t>portugu</w:t>
      </w:r>
      <w:r w:rsidR="00B5411D" w:rsidRPr="009515BC">
        <w:t>e</w:t>
      </w:r>
      <w:r w:rsidRPr="009515BC">
        <w:t>s</w:t>
      </w:r>
      <w:r w:rsidR="00B5411D" w:rsidRPr="009515BC">
        <w:t>a</w:t>
      </w:r>
      <w:r w:rsidRPr="009515BC">
        <w:t xml:space="preserve">, sem emendas, rasuras, </w:t>
      </w:r>
      <w:r w:rsidR="00D251D2" w:rsidRPr="009515BC">
        <w:t>borrões</w:t>
      </w:r>
      <w:r w:rsidR="00977DFA" w:rsidRPr="009515BC">
        <w:t>,</w:t>
      </w:r>
      <w:r w:rsidR="00D251D2" w:rsidRPr="009515BC">
        <w:t xml:space="preserve"> acréscimos </w:t>
      </w:r>
      <w:r w:rsidR="00977DFA" w:rsidRPr="009515BC">
        <w:t>ou</w:t>
      </w:r>
      <w:r w:rsidR="00D251D2" w:rsidRPr="009515BC">
        <w:t xml:space="preserve"> trechos apagados com</w:t>
      </w:r>
      <w:r w:rsidR="00253024" w:rsidRPr="009515BC">
        <w:t xml:space="preserve"> qualquer método</w:t>
      </w:r>
      <w:r w:rsidR="00D251D2" w:rsidRPr="009515BC">
        <w:t xml:space="preserve"> corretivo</w:t>
      </w:r>
      <w:r w:rsidR="00253024" w:rsidRPr="009515BC">
        <w:t>,</w:t>
      </w:r>
      <w:r w:rsidR="00107E11" w:rsidRPr="009515BC">
        <w:t xml:space="preserve"> e </w:t>
      </w:r>
      <w:r w:rsidR="009D4401" w:rsidRPr="009515BC">
        <w:t>deve</w:t>
      </w:r>
      <w:r w:rsidR="00372943" w:rsidRPr="009515BC">
        <w:t>m</w:t>
      </w:r>
      <w:r w:rsidR="009D4401" w:rsidRPr="009515BC">
        <w:t xml:space="preserve"> estar </w:t>
      </w:r>
      <w:r w:rsidRPr="009515BC">
        <w:t>identificados por título em sua primeira página</w:t>
      </w:r>
      <w:r w:rsidR="00107E11" w:rsidRPr="009515BC">
        <w:t>.</w:t>
      </w:r>
    </w:p>
    <w:p w14:paraId="304D4D96" w14:textId="489C0708" w:rsidR="00BD4E52" w:rsidRPr="00AD12B7" w:rsidRDefault="00986633" w:rsidP="0027774C">
      <w:pPr>
        <w:pStyle w:val="EditOP-Pargnivel2"/>
        <w:spacing w:after="240"/>
      </w:pPr>
      <w:r w:rsidRPr="00AD12B7">
        <w:lastRenderedPageBreak/>
        <w:t>Serão aceitos os anexos deste edital produzidos:</w:t>
      </w:r>
    </w:p>
    <w:p w14:paraId="20A64252" w14:textId="77777777" w:rsidR="00BD4E52" w:rsidRPr="00AD12B7" w:rsidRDefault="00BD4E52" w:rsidP="00E72B65">
      <w:pPr>
        <w:pStyle w:val="EditOP-Alnea"/>
        <w:numPr>
          <w:ilvl w:val="0"/>
          <w:numId w:val="36"/>
        </w:numPr>
      </w:pPr>
      <w:r w:rsidRPr="00AD12B7">
        <w:t>em duas colunas impressas na mesma folha, desde que uma dessas colunas reproduza integralmente o texto do respectivo anexo em língua portuguesa e, na outra coluna, o texto em idioma estrangeiro; ou</w:t>
      </w:r>
    </w:p>
    <w:p w14:paraId="254AFA90" w14:textId="396A4849" w:rsidR="00BD4E52" w:rsidRPr="00AD12B7" w:rsidRDefault="00BD4E52" w:rsidP="00844D04">
      <w:pPr>
        <w:pStyle w:val="EditOP-Alnea"/>
      </w:pPr>
      <w:r w:rsidRPr="00AD12B7">
        <w:t xml:space="preserve">em idioma estrangeiro, acompanhado de tradução juramentada cuja transcrição corresponda integralmente ao texto previsto no respectivo anexo, obedecendo às formalidades previstas </w:t>
      </w:r>
      <w:r w:rsidR="00F871D9" w:rsidRPr="00AD12B7">
        <w:t>n</w:t>
      </w:r>
      <w:r w:rsidR="006922EA" w:rsidRPr="00AD12B7">
        <w:t xml:space="preserve">esta </w:t>
      </w:r>
      <w:r w:rsidRPr="00AD12B7">
        <w:t>seção.</w:t>
      </w:r>
    </w:p>
    <w:p w14:paraId="3A141874" w14:textId="77777777" w:rsidR="00BD4E52" w:rsidRPr="00AD12B7" w:rsidRDefault="00BD4E52" w:rsidP="007355B3">
      <w:pPr>
        <w:pStyle w:val="EditOP-Pargnivel2"/>
        <w:spacing w:after="240"/>
      </w:pPr>
      <w:r w:rsidRPr="00AD12B7">
        <w:t>Em caso de divergência entre a versão em língua portuguesa e a versão em idioma estrangeiro, prevalecerá a versão na língua portuguesa.</w:t>
      </w:r>
    </w:p>
    <w:p w14:paraId="2FFAF8DA" w14:textId="15755689" w:rsidR="00A61658" w:rsidRPr="00AD12B7" w:rsidRDefault="00327F3A" w:rsidP="007355B3">
      <w:pPr>
        <w:pStyle w:val="EditOP-Pargnivel2"/>
        <w:spacing w:after="240"/>
      </w:pPr>
      <w:r w:rsidRPr="00AD12B7">
        <w:t>Todos os documentos produzidos pela</w:t>
      </w:r>
      <w:r w:rsidR="00C23916" w:rsidRPr="00AD12B7">
        <w:t>s</w:t>
      </w:r>
      <w:r w:rsidRPr="00AD12B7">
        <w:t xml:space="preserve"> interessada</w:t>
      </w:r>
      <w:r w:rsidR="00C23916" w:rsidRPr="00AD12B7">
        <w:t>s e licitantes</w:t>
      </w:r>
      <w:r w:rsidR="002C615B" w:rsidRPr="00AD12B7">
        <w:t xml:space="preserve"> </w:t>
      </w:r>
      <w:r w:rsidRPr="00AD12B7">
        <w:t xml:space="preserve">deverão </w:t>
      </w:r>
      <w:r w:rsidR="00D07319" w:rsidRPr="00AD12B7">
        <w:t>estar</w:t>
      </w:r>
      <w:r w:rsidRPr="00AD12B7">
        <w:t xml:space="preserve"> datados e assinados</w:t>
      </w:r>
      <w:r w:rsidR="00E115E9" w:rsidRPr="00AD12B7">
        <w:t xml:space="preserve"> pelo representante credenciado,</w:t>
      </w:r>
      <w:r w:rsidRPr="00AD12B7">
        <w:t xml:space="preserve"> na última folha, com o nome legível do signatário</w:t>
      </w:r>
      <w:r w:rsidR="002C615B" w:rsidRPr="00AD12B7">
        <w:t>. As procurações devem ser datadas e assinadas por representante(s) legal(is) da interessada com poderes para tanto.</w:t>
      </w:r>
    </w:p>
    <w:p w14:paraId="4A298D73" w14:textId="54EB7B02" w:rsidR="00253024" w:rsidRPr="00AD12B7" w:rsidRDefault="00253024" w:rsidP="007355B3">
      <w:pPr>
        <w:pStyle w:val="EditOP-Pargnivel2"/>
        <w:spacing w:after="240"/>
      </w:pPr>
      <w:r w:rsidRPr="00AD12B7">
        <w:t>Apenas os representantes credenciados da</w:t>
      </w:r>
      <w:r w:rsidR="002D0B3B" w:rsidRPr="00AD12B7">
        <w:t>s interessadas</w:t>
      </w:r>
      <w:r w:rsidR="009318E9" w:rsidRPr="00AD12B7">
        <w:t xml:space="preserve"> e</w:t>
      </w:r>
      <w:r w:rsidRPr="00AD12B7">
        <w:t xml:space="preserve"> </w:t>
      </w:r>
      <w:r w:rsidR="009318E9" w:rsidRPr="00AD12B7">
        <w:t xml:space="preserve">da </w:t>
      </w:r>
      <w:r w:rsidRPr="00AD12B7">
        <w:t xml:space="preserve">licitante, nomeados por meio de procuração nos termos </w:t>
      </w:r>
      <w:r w:rsidR="002D0B3B" w:rsidRPr="00AD12B7">
        <w:t>da Subseção IV.3.2</w:t>
      </w:r>
      <w:r w:rsidRPr="00AD12B7">
        <w:t>, poderão peticionar no SEI os documentos solicitados neste edital.</w:t>
      </w:r>
    </w:p>
    <w:p w14:paraId="06F174B0" w14:textId="7E5859B7" w:rsidR="00E60FA4" w:rsidRPr="00AD12B7" w:rsidRDefault="007A4ED5" w:rsidP="007355B3">
      <w:pPr>
        <w:pStyle w:val="EditOP-Pargnivel2"/>
        <w:spacing w:after="240"/>
      </w:pPr>
      <w:r w:rsidRPr="00AD12B7">
        <w:t xml:space="preserve">Somente serão aceitos documentos expedidos até 90 (noventa) dias corridos antes </w:t>
      </w:r>
      <w:r w:rsidR="005C2E6D" w:rsidRPr="00AD12B7">
        <w:t>de encaminhamento à ANP</w:t>
      </w:r>
      <w:r w:rsidRPr="00AD12B7">
        <w:t xml:space="preserve">. Tal disposição não se aplica a documentos societários, </w:t>
      </w:r>
      <w:r w:rsidR="00664AFA" w:rsidRPr="00AD12B7">
        <w:t xml:space="preserve">às demonstrações financeiras, ao parecer de auditor independente e àqueles </w:t>
      </w:r>
      <w:r w:rsidRPr="00AD12B7">
        <w:t>que possuam data de validade expressa.</w:t>
      </w:r>
    </w:p>
    <w:p w14:paraId="78162A99" w14:textId="68DACD2C" w:rsidR="005C2E6D" w:rsidRPr="00AD12B7" w:rsidRDefault="005C2E6D" w:rsidP="007355B3">
      <w:pPr>
        <w:pStyle w:val="EditOP-Pargnivel2"/>
        <w:spacing w:after="240"/>
      </w:pPr>
      <w:r w:rsidRPr="00AD12B7">
        <w:t xml:space="preserve">É vedada a apresentação de documentos exigidos no edital após os prazos </w:t>
      </w:r>
      <w:r w:rsidR="00B25F9A" w:rsidRPr="00AD12B7">
        <w:t xml:space="preserve">estabelecidos pela CEL </w:t>
      </w:r>
      <w:r w:rsidR="00F63D81" w:rsidRPr="00AD12B7">
        <w:t>nos cronogramas dos ciclos</w:t>
      </w:r>
      <w:r w:rsidRPr="00AD12B7">
        <w:t xml:space="preserve">, exceto nos casos mencionados no </w:t>
      </w:r>
      <w:r w:rsidR="0088636C" w:rsidRPr="00AD12B7">
        <w:t xml:space="preserve">item </w:t>
      </w:r>
      <w:r w:rsidRPr="00AD12B7">
        <w:t>seguinte.</w:t>
      </w:r>
    </w:p>
    <w:p w14:paraId="056D254C" w14:textId="1DB2549A" w:rsidR="00D93BF8" w:rsidRPr="00AD12B7" w:rsidRDefault="00F63D81" w:rsidP="007355B3">
      <w:pPr>
        <w:pStyle w:val="EditOP-Pargnivel2"/>
        <w:spacing w:after="240"/>
      </w:pPr>
      <w:r w:rsidRPr="00AD12B7">
        <w:t xml:space="preserve">A </w:t>
      </w:r>
      <w:r w:rsidR="00947ABA" w:rsidRPr="00AD12B7">
        <w:t>ANP poderá solicitar qualquer informação ou documento adicional que confira suporte à análise da documentação das</w:t>
      </w:r>
      <w:r w:rsidR="00D60B8A" w:rsidRPr="00AD12B7">
        <w:t xml:space="preserve"> interessadas ou</w:t>
      </w:r>
      <w:r w:rsidR="00947ABA" w:rsidRPr="00AD12B7">
        <w:t xml:space="preserve"> licitantes e promover diligências que considere necessárias para esclarecer ou complementar a instrução do procedimento licitatório, inclusive a apresentação do original do documento digitalizado. A ANP poderá, ainda, solicitar o saneamento de não conformidades de caráter formal, que não afetem o conteúdo do documento, e de erros materiais.</w:t>
      </w:r>
    </w:p>
    <w:p w14:paraId="473C95DF" w14:textId="02612BFB" w:rsidR="00264FCF" w:rsidRPr="00AD12B7" w:rsidRDefault="00264FCF" w:rsidP="007355B3">
      <w:pPr>
        <w:pStyle w:val="EditOP-Pargnivel2"/>
        <w:spacing w:after="240"/>
      </w:pPr>
      <w:r w:rsidRPr="00AD12B7">
        <w:t xml:space="preserve">O </w:t>
      </w:r>
      <w:r w:rsidR="00D34D8C" w:rsidRPr="00AD12B7">
        <w:t xml:space="preserve">não </w:t>
      </w:r>
      <w:r w:rsidRPr="00AD12B7">
        <w:t>atendimento de exigências meramente formais que não comprometam a aferição da qualificação d</w:t>
      </w:r>
      <w:r w:rsidR="00B25F9A" w:rsidRPr="00AD12B7">
        <w:t>a</w:t>
      </w:r>
      <w:r w:rsidRPr="00AD12B7">
        <w:t xml:space="preserve"> licitante, a compreensão do conteúdo de sua proposta ou o cronograma </w:t>
      </w:r>
      <w:r w:rsidR="00947ABA" w:rsidRPr="00AD12B7">
        <w:t>d</w:t>
      </w:r>
      <w:r w:rsidR="00B25F9A" w:rsidRPr="00AD12B7">
        <w:t>o</w:t>
      </w:r>
      <w:r w:rsidR="00947ABA" w:rsidRPr="00AD12B7">
        <w:t xml:space="preserve"> ciclo</w:t>
      </w:r>
      <w:r w:rsidRPr="00AD12B7">
        <w:t>, não importará seu afastamento d</w:t>
      </w:r>
      <w:r w:rsidR="00B25F9A" w:rsidRPr="00AD12B7">
        <w:t>a licitação</w:t>
      </w:r>
      <w:r w:rsidRPr="00AD12B7">
        <w:t xml:space="preserve"> ou a invalidação</w:t>
      </w:r>
      <w:r w:rsidR="00B25F9A" w:rsidRPr="00AD12B7">
        <w:t xml:space="preserve"> do </w:t>
      </w:r>
      <w:r w:rsidR="00253024" w:rsidRPr="00AD12B7">
        <w:t>processo</w:t>
      </w:r>
      <w:r w:rsidRPr="00AD12B7">
        <w:t>.</w:t>
      </w:r>
    </w:p>
    <w:p w14:paraId="7A4E6DDD" w14:textId="267589BB" w:rsidR="00965F16" w:rsidRPr="00AD12B7" w:rsidRDefault="00965F16" w:rsidP="007355B3">
      <w:pPr>
        <w:pStyle w:val="EditOP-Pargnivel2"/>
        <w:spacing w:after="240"/>
      </w:pPr>
      <w:r w:rsidRPr="00AD12B7">
        <w:lastRenderedPageBreak/>
        <w:t xml:space="preserve">Nenhuma documentação submetida à ANP será devolvida, com exceção das garantias de oferta exoneradas, segundo as condições descritas </w:t>
      </w:r>
      <w:r w:rsidR="007E43F6" w:rsidRPr="00AD12B7">
        <w:t>n</w:t>
      </w:r>
      <w:r w:rsidR="007B4256" w:rsidRPr="00AD12B7">
        <w:t>a Subseção VI.7.</w:t>
      </w:r>
    </w:p>
    <w:p w14:paraId="2DD9C008" w14:textId="77777777" w:rsidR="00A07830" w:rsidRPr="00AD12B7" w:rsidRDefault="00A07830" w:rsidP="007355B3">
      <w:pPr>
        <w:pStyle w:val="EditOP-Pargnivel2"/>
        <w:spacing w:after="240"/>
      </w:pPr>
      <w:r w:rsidRPr="00AD12B7">
        <w:t>Cabe observar</w:t>
      </w:r>
      <w:r w:rsidR="005C2E6D" w:rsidRPr="00AD12B7">
        <w:t>, para fins deste edital, que:</w:t>
      </w:r>
    </w:p>
    <w:p w14:paraId="15A8B96B" w14:textId="78B3F485" w:rsidR="00F87092" w:rsidRPr="00AD12B7" w:rsidRDefault="00982F91" w:rsidP="00E72B65">
      <w:pPr>
        <w:pStyle w:val="EditOP-Alnea"/>
        <w:numPr>
          <w:ilvl w:val="0"/>
          <w:numId w:val="37"/>
        </w:numPr>
      </w:pPr>
      <w:r w:rsidRPr="00AD12B7">
        <w:t xml:space="preserve">notarização: </w:t>
      </w:r>
      <w:r w:rsidR="005C2E6D" w:rsidRPr="00AD12B7">
        <w:t>trata-se d</w:t>
      </w:r>
      <w:r w:rsidR="00F87092" w:rsidRPr="00AD12B7">
        <w:t>o reconhecimento de firma</w:t>
      </w:r>
      <w:r w:rsidR="005C2E6D" w:rsidRPr="00AD12B7">
        <w:t>,</w:t>
      </w:r>
      <w:r w:rsidR="00F87092" w:rsidRPr="00AD12B7">
        <w:t xml:space="preserve"> para documentos originais</w:t>
      </w:r>
      <w:r w:rsidR="005C2E6D" w:rsidRPr="00AD12B7">
        <w:t>,</w:t>
      </w:r>
      <w:r w:rsidR="00F87092" w:rsidRPr="00AD12B7">
        <w:t xml:space="preserve"> ou a autenticação de cópias, realizadas em cartório.</w:t>
      </w:r>
    </w:p>
    <w:p w14:paraId="04DDEE6E" w14:textId="77777777" w:rsidR="00F87092" w:rsidRPr="00AD12B7" w:rsidRDefault="00664AFA" w:rsidP="00844D04">
      <w:pPr>
        <w:pStyle w:val="EditOP-Alnea"/>
      </w:pPr>
      <w:r w:rsidRPr="00AD12B7">
        <w:t>legalização</w:t>
      </w:r>
      <w:r w:rsidR="00F87092" w:rsidRPr="00AD12B7">
        <w:t>:</w:t>
      </w:r>
    </w:p>
    <w:p w14:paraId="51109A0C" w14:textId="67F0825F" w:rsidR="00F87092" w:rsidRPr="00AD12B7" w:rsidRDefault="00FF530E" w:rsidP="00FF530E">
      <w:pPr>
        <w:tabs>
          <w:tab w:val="left" w:pos="1134"/>
        </w:tabs>
        <w:spacing w:line="360" w:lineRule="auto"/>
        <w:ind w:left="1985" w:hanging="426"/>
        <w:jc w:val="both"/>
        <w:rPr>
          <w:rFonts w:ascii="Arial" w:eastAsia="Times New Roman" w:hAnsi="Arial" w:cs="Arial"/>
          <w:szCs w:val="20"/>
          <w:lang w:eastAsia="pt-BR"/>
        </w:rPr>
      </w:pPr>
      <w:r w:rsidRPr="00AD12B7">
        <w:rPr>
          <w:rFonts w:ascii="Arial" w:eastAsia="Times New Roman" w:hAnsi="Arial" w:cs="Arial"/>
          <w:b/>
          <w:bCs/>
          <w:sz w:val="20"/>
          <w:szCs w:val="20"/>
          <w:lang w:eastAsia="pt-BR"/>
        </w:rPr>
        <w:t>b1</w:t>
      </w:r>
      <w:r w:rsidRPr="00AD12B7">
        <w:rPr>
          <w:b/>
          <w:bCs/>
        </w:rPr>
        <w:t>)</w:t>
      </w:r>
      <w:r w:rsidR="00F87092" w:rsidRPr="00AD12B7">
        <w:t xml:space="preserve"> </w:t>
      </w:r>
      <w:r w:rsidR="005C2E6D" w:rsidRPr="00AD12B7">
        <w:rPr>
          <w:rFonts w:ascii="Arial" w:eastAsia="Times New Roman" w:hAnsi="Arial" w:cs="Arial"/>
          <w:szCs w:val="20"/>
          <w:lang w:eastAsia="pt-BR"/>
        </w:rPr>
        <w:t>trata-se d</w:t>
      </w:r>
      <w:r w:rsidR="00F87092" w:rsidRPr="00AD12B7">
        <w:rPr>
          <w:rFonts w:ascii="Arial" w:eastAsia="Times New Roman" w:hAnsi="Arial" w:cs="Arial"/>
          <w:szCs w:val="20"/>
          <w:lang w:eastAsia="pt-BR"/>
        </w:rPr>
        <w:t xml:space="preserve">o apostilamento no caso de o documento ter sido emitido em país signatário da Convenção da </w:t>
      </w:r>
      <w:r w:rsidR="00982F91" w:rsidRPr="00AD12B7">
        <w:rPr>
          <w:rFonts w:ascii="Arial" w:eastAsia="Times New Roman" w:hAnsi="Arial" w:cs="Arial"/>
          <w:szCs w:val="20"/>
          <w:lang w:eastAsia="pt-BR"/>
        </w:rPr>
        <w:t>Apostila de</w:t>
      </w:r>
      <w:r w:rsidR="00F87092" w:rsidRPr="00AD12B7">
        <w:rPr>
          <w:rFonts w:ascii="Arial" w:eastAsia="Times New Roman" w:hAnsi="Arial" w:cs="Arial"/>
          <w:szCs w:val="20"/>
          <w:lang w:eastAsia="pt-BR"/>
        </w:rPr>
        <w:t xml:space="preserve"> Haia; ou</w:t>
      </w:r>
    </w:p>
    <w:p w14:paraId="04F29F05" w14:textId="1534CF8B" w:rsidR="00F87092" w:rsidRPr="00AD12B7" w:rsidRDefault="00FF530E" w:rsidP="00FF530E">
      <w:pPr>
        <w:tabs>
          <w:tab w:val="left" w:pos="1134"/>
        </w:tabs>
        <w:spacing w:line="360" w:lineRule="auto"/>
        <w:ind w:left="1985" w:hanging="426"/>
        <w:jc w:val="both"/>
        <w:rPr>
          <w:rFonts w:ascii="Arial" w:eastAsia="Times New Roman" w:hAnsi="Arial" w:cs="Arial"/>
          <w:szCs w:val="20"/>
          <w:lang w:eastAsia="pt-BR"/>
        </w:rPr>
      </w:pPr>
      <w:r w:rsidRPr="00AD12B7">
        <w:rPr>
          <w:rFonts w:ascii="Arial" w:eastAsia="Times New Roman" w:hAnsi="Arial" w:cs="Arial"/>
          <w:b/>
          <w:bCs/>
          <w:sz w:val="20"/>
          <w:szCs w:val="20"/>
          <w:lang w:eastAsia="pt-BR"/>
        </w:rPr>
        <w:t>b2</w:t>
      </w:r>
      <w:r w:rsidRPr="00AD12B7">
        <w:rPr>
          <w:rFonts w:ascii="Arial" w:eastAsia="Times New Roman" w:hAnsi="Arial" w:cs="Arial"/>
          <w:b/>
          <w:bCs/>
          <w:szCs w:val="20"/>
          <w:lang w:eastAsia="pt-BR"/>
        </w:rPr>
        <w:t>)</w:t>
      </w:r>
      <w:r w:rsidRPr="00AD12B7">
        <w:rPr>
          <w:rFonts w:ascii="Arial" w:eastAsia="Times New Roman" w:hAnsi="Arial" w:cs="Arial"/>
          <w:szCs w:val="20"/>
          <w:lang w:eastAsia="pt-BR"/>
        </w:rPr>
        <w:t xml:space="preserve"> </w:t>
      </w:r>
      <w:r w:rsidR="005C2E6D" w:rsidRPr="00AD12B7">
        <w:rPr>
          <w:rFonts w:ascii="Arial" w:eastAsia="Times New Roman" w:hAnsi="Arial" w:cs="Arial"/>
          <w:szCs w:val="20"/>
          <w:lang w:eastAsia="pt-BR"/>
        </w:rPr>
        <w:t>trata-se d</w:t>
      </w:r>
      <w:r w:rsidR="00F87092" w:rsidRPr="00AD12B7">
        <w:rPr>
          <w:rFonts w:ascii="Arial" w:eastAsia="Times New Roman" w:hAnsi="Arial" w:cs="Arial"/>
          <w:szCs w:val="20"/>
          <w:lang w:eastAsia="pt-BR"/>
        </w:rPr>
        <w:t>a consularização no caso de o documento ter sido emitido em país que não seja signatário da Convenção da Apostila de Haia.</w:t>
      </w:r>
    </w:p>
    <w:p w14:paraId="6ACB426E" w14:textId="1C8D16F8" w:rsidR="00990CD0" w:rsidRPr="00AD12B7" w:rsidRDefault="00F87092" w:rsidP="00844D04">
      <w:pPr>
        <w:pStyle w:val="EditOP-Alnea"/>
      </w:pPr>
      <w:r w:rsidRPr="00AD12B7">
        <w:t xml:space="preserve">tradução </w:t>
      </w:r>
      <w:r w:rsidR="00982F91" w:rsidRPr="00AD12B7">
        <w:t xml:space="preserve">juramentada: </w:t>
      </w:r>
      <w:r w:rsidR="005C2E6D" w:rsidRPr="00AD12B7">
        <w:t xml:space="preserve">trata-se da </w:t>
      </w:r>
      <w:r w:rsidRPr="00AD12B7">
        <w:t>tradução de determinado documento redigido em idioma estrangeiro por tradutor público. A tradução juramentada deve abranger todo o texto escrito em idioma estrangeiro, inclusive eventuais inscrições lançadas no documento por notário local.</w:t>
      </w:r>
    </w:p>
    <w:p w14:paraId="12C057F8" w14:textId="77777777" w:rsidR="0043391A" w:rsidRPr="00AD12B7" w:rsidRDefault="0043391A" w:rsidP="00844D04">
      <w:pPr>
        <w:pStyle w:val="EditOP-Alnea"/>
      </w:pPr>
      <w:r w:rsidRPr="00AD12B7">
        <w:t>os documentos digitalizados encaminhados pela interessada terão valor de cópia simples.</w:t>
      </w:r>
    </w:p>
    <w:p w14:paraId="08ABA3EB" w14:textId="221506D2" w:rsidR="0043391A" w:rsidRPr="00AD12B7" w:rsidRDefault="0043391A" w:rsidP="00C901D0">
      <w:pPr>
        <w:pStyle w:val="EditOP-Pargnivel2"/>
        <w:spacing w:after="240"/>
      </w:pPr>
      <w:r w:rsidRPr="00AD12B7">
        <w:t xml:space="preserve">Na impossibilidade do envio dos documentos solicitados neste edital por meio digital, a ANP facultará que a interessada os remeta ao Escritório Central da ANP, ou entregue no serviço de protocolo do mesmo, aos cuidados da Superintendência de Promoção de Licitações (SPL), respeitando-se os prazos definidos </w:t>
      </w:r>
      <w:r w:rsidR="00947ABA" w:rsidRPr="00AD12B7">
        <w:t>no cronograma de cada ciclo da Oferta Permanente</w:t>
      </w:r>
      <w:r w:rsidR="00E8620E" w:rsidRPr="00AD12B7">
        <w:t xml:space="preserve"> de Concessão</w:t>
      </w:r>
      <w:r w:rsidRPr="00AD12B7">
        <w:t>.</w:t>
      </w:r>
    </w:p>
    <w:p w14:paraId="3BBC18DB" w14:textId="77777777" w:rsidR="0043391A" w:rsidRPr="00AD12B7" w:rsidRDefault="0043391A" w:rsidP="00C901D0">
      <w:pPr>
        <w:pStyle w:val="EditOP-Pargnivel2"/>
        <w:spacing w:after="240"/>
      </w:pPr>
      <w:r w:rsidRPr="00AD12B7">
        <w:t>Neste caso, os documentos deverão ser entregues em envelope contendo o nome da interessada e o endereço de sua sede.</w:t>
      </w:r>
    </w:p>
    <w:p w14:paraId="3A126306" w14:textId="37774987" w:rsidR="00A20B27" w:rsidRPr="00AD12B7" w:rsidRDefault="0043391A" w:rsidP="00C901D0">
      <w:pPr>
        <w:pStyle w:val="EditOP-Pargnivel2"/>
        <w:spacing w:after="240"/>
      </w:pPr>
      <w:r w:rsidRPr="00AD12B7">
        <w:t xml:space="preserve">Estes documentos devem ser </w:t>
      </w:r>
      <w:r w:rsidR="00931BB2" w:rsidRPr="00AD12B7">
        <w:t xml:space="preserve">redigidos em língua portuguesa, </w:t>
      </w:r>
      <w:r w:rsidRPr="00AD12B7">
        <w:t>impressos em papel A4, sem emendas, rasuras, borrões</w:t>
      </w:r>
      <w:r w:rsidR="005A5D14" w:rsidRPr="00AD12B7">
        <w:t>,</w:t>
      </w:r>
      <w:r w:rsidRPr="00AD12B7">
        <w:t xml:space="preserve"> acréscimos </w:t>
      </w:r>
      <w:r w:rsidR="000D3CCD" w:rsidRPr="00AD12B7">
        <w:t>ou</w:t>
      </w:r>
      <w:r w:rsidRPr="00AD12B7">
        <w:t xml:space="preserve"> trechos apagados com corretivo, livres de espirais, identificados por título em sua primeira página, com todas as folhas do conjunto numeradas, contendo em cada uma delas o número sequencial e o total de páginas do conjunto. </w:t>
      </w:r>
    </w:p>
    <w:p w14:paraId="6E6DB25F" w14:textId="30DD2574" w:rsidR="0043391A" w:rsidRPr="00AD12B7" w:rsidRDefault="0043391A" w:rsidP="00C901D0">
      <w:pPr>
        <w:pStyle w:val="EditOP-Pargnivel2"/>
        <w:spacing w:after="240"/>
      </w:pPr>
      <w:r w:rsidRPr="00AD12B7">
        <w:t xml:space="preserve">Os documentos </w:t>
      </w:r>
      <w:r w:rsidR="00537923" w:rsidRPr="00AD12B7">
        <w:t xml:space="preserve">emitidos ou impressos fisicamente </w:t>
      </w:r>
      <w:r w:rsidRPr="00AD12B7">
        <w:t>serão recebidos de segunda à sexta-feira, das 9h às 18h, horário de Brasília/DF, no seguinte endereço:</w:t>
      </w:r>
    </w:p>
    <w:p w14:paraId="7AC54B93" w14:textId="77777777" w:rsidR="0043391A" w:rsidRPr="00AD12B7" w:rsidRDefault="0043391A" w:rsidP="00085B44">
      <w:pPr>
        <w:pStyle w:val="Edital-Corpodetexto"/>
        <w:pBdr>
          <w:top w:val="single" w:sz="4" w:space="1" w:color="auto"/>
          <w:left w:val="single" w:sz="4" w:space="1" w:color="auto"/>
          <w:bottom w:val="single" w:sz="4" w:space="1" w:color="auto"/>
          <w:right w:val="single" w:sz="4" w:space="1" w:color="auto"/>
        </w:pBdr>
        <w:spacing w:line="480" w:lineRule="auto"/>
        <w:ind w:left="426" w:hanging="426"/>
      </w:pPr>
      <w:r w:rsidRPr="00AD12B7">
        <w:t xml:space="preserve">Agência Nacional do Petróleo, Gás Natural e Biocombustíveis </w:t>
      </w:r>
    </w:p>
    <w:p w14:paraId="7DF14A20" w14:textId="77777777" w:rsidR="0043391A" w:rsidRPr="00AD12B7" w:rsidRDefault="0043391A" w:rsidP="00085B44">
      <w:pPr>
        <w:pStyle w:val="Edital-Corpodetexto"/>
        <w:pBdr>
          <w:top w:val="single" w:sz="4" w:space="1" w:color="auto"/>
          <w:left w:val="single" w:sz="4" w:space="1" w:color="auto"/>
          <w:bottom w:val="single" w:sz="4" w:space="1" w:color="auto"/>
          <w:right w:val="single" w:sz="4" w:space="1" w:color="auto"/>
        </w:pBdr>
        <w:spacing w:line="480" w:lineRule="auto"/>
        <w:ind w:firstLine="0"/>
      </w:pPr>
      <w:r w:rsidRPr="00AD12B7">
        <w:lastRenderedPageBreak/>
        <w:t>Escritório Central</w:t>
      </w:r>
    </w:p>
    <w:p w14:paraId="2CB59F71" w14:textId="77777777" w:rsidR="0043391A" w:rsidRPr="00AD12B7" w:rsidRDefault="0043391A" w:rsidP="00085B44">
      <w:pPr>
        <w:pStyle w:val="Edital-Corpodetexto"/>
        <w:pBdr>
          <w:top w:val="single" w:sz="4" w:space="1" w:color="auto"/>
          <w:left w:val="single" w:sz="4" w:space="1" w:color="auto"/>
          <w:bottom w:val="single" w:sz="4" w:space="1" w:color="auto"/>
          <w:right w:val="single" w:sz="4" w:space="1" w:color="auto"/>
        </w:pBdr>
        <w:spacing w:line="480" w:lineRule="auto"/>
        <w:ind w:firstLine="0"/>
      </w:pPr>
      <w:r w:rsidRPr="00AD12B7">
        <w:t>A/C: Superintendência de Promoção de Licitações - SPL</w:t>
      </w:r>
    </w:p>
    <w:p w14:paraId="4EB28898" w14:textId="77777777" w:rsidR="0043391A" w:rsidRPr="00AD12B7" w:rsidRDefault="0043391A" w:rsidP="00085B44">
      <w:pPr>
        <w:pStyle w:val="Edital-Corpodetexto"/>
        <w:pBdr>
          <w:top w:val="single" w:sz="4" w:space="1" w:color="auto"/>
          <w:left w:val="single" w:sz="4" w:space="1" w:color="auto"/>
          <w:bottom w:val="single" w:sz="4" w:space="1" w:color="auto"/>
          <w:right w:val="single" w:sz="4" w:space="1" w:color="auto"/>
        </w:pBdr>
        <w:spacing w:line="480" w:lineRule="auto"/>
        <w:ind w:firstLine="0"/>
      </w:pPr>
      <w:r w:rsidRPr="00AD12B7">
        <w:t>Avenida Rio Branco, n</w:t>
      </w:r>
      <w:r w:rsidR="0086167D" w:rsidRPr="00AD12B7">
        <w:t>.</w:t>
      </w:r>
      <w:r w:rsidRPr="00AD12B7">
        <w:t>º 65, Térreo, Centro</w:t>
      </w:r>
    </w:p>
    <w:p w14:paraId="322F0131" w14:textId="77777777" w:rsidR="0043391A" w:rsidRPr="00AD12B7" w:rsidRDefault="0043391A" w:rsidP="00085B44">
      <w:pPr>
        <w:pStyle w:val="Edital-Corpodetexto"/>
        <w:pBdr>
          <w:top w:val="single" w:sz="4" w:space="1" w:color="auto"/>
          <w:left w:val="single" w:sz="4" w:space="1" w:color="auto"/>
          <w:bottom w:val="single" w:sz="4" w:space="1" w:color="auto"/>
          <w:right w:val="single" w:sz="4" w:space="1" w:color="auto"/>
        </w:pBdr>
        <w:spacing w:line="480" w:lineRule="auto"/>
        <w:ind w:firstLine="0"/>
      </w:pPr>
      <w:r w:rsidRPr="00AD12B7">
        <w:t xml:space="preserve">Rio de Janeiro - RJ, Brasil </w:t>
      </w:r>
    </w:p>
    <w:p w14:paraId="504D83B3" w14:textId="77777777" w:rsidR="0043391A" w:rsidRPr="00AD12B7" w:rsidRDefault="0043391A" w:rsidP="00085B44">
      <w:pPr>
        <w:pStyle w:val="Edital-Corpodetexto"/>
        <w:pBdr>
          <w:top w:val="single" w:sz="4" w:space="1" w:color="auto"/>
          <w:left w:val="single" w:sz="4" w:space="1" w:color="auto"/>
          <w:bottom w:val="single" w:sz="4" w:space="1" w:color="auto"/>
          <w:right w:val="single" w:sz="4" w:space="1" w:color="auto"/>
        </w:pBdr>
        <w:spacing w:line="480" w:lineRule="auto"/>
        <w:ind w:firstLine="0"/>
      </w:pPr>
      <w:r w:rsidRPr="00AD12B7">
        <w:t xml:space="preserve">CEP: 20090-004 </w:t>
      </w:r>
    </w:p>
    <w:p w14:paraId="48C24E22" w14:textId="77777777" w:rsidR="0043391A" w:rsidRPr="00AD12B7" w:rsidRDefault="0043391A" w:rsidP="007A20DD">
      <w:pPr>
        <w:pStyle w:val="Edital-Corpodetexto"/>
      </w:pPr>
    </w:p>
    <w:p w14:paraId="613C3B9A" w14:textId="77777777" w:rsidR="00664AFA" w:rsidRPr="00AD12B7" w:rsidRDefault="0043391A" w:rsidP="00C901D0">
      <w:pPr>
        <w:pStyle w:val="EditOP-Pargnivel2"/>
        <w:spacing w:after="240"/>
      </w:pPr>
      <w:r w:rsidRPr="00AD12B7">
        <w:t>É vedada a apresentação de documentos nos demais escritórios da ANP.</w:t>
      </w:r>
    </w:p>
    <w:p w14:paraId="5EC76733" w14:textId="77777777" w:rsidR="00E115E9" w:rsidRPr="00AD12B7" w:rsidRDefault="00E115E9" w:rsidP="0031492C">
      <w:pPr>
        <w:pStyle w:val="Edital-Corpodetexto"/>
      </w:pPr>
    </w:p>
    <w:p w14:paraId="3FEB0EF9" w14:textId="77777777" w:rsidR="007803FA" w:rsidRPr="00AD12B7" w:rsidRDefault="007803FA" w:rsidP="008347E1">
      <w:pPr>
        <w:pStyle w:val="Subseo"/>
        <w:rPr>
          <w:bCs/>
        </w:rPr>
      </w:pPr>
      <w:bookmarkStart w:id="1400" w:name="_Toc89960869"/>
      <w:bookmarkStart w:id="1401" w:name="_Toc419905295"/>
      <w:bookmarkStart w:id="1402" w:name="_Toc511862471"/>
      <w:r w:rsidRPr="00AD12B7">
        <w:t>Subseção III.2 - Documentos expedidos no exterior</w:t>
      </w:r>
      <w:bookmarkEnd w:id="1400"/>
      <w:r w:rsidRPr="00AD12B7">
        <w:t xml:space="preserve"> </w:t>
      </w:r>
    </w:p>
    <w:bookmarkEnd w:id="1401"/>
    <w:bookmarkEnd w:id="1402"/>
    <w:p w14:paraId="770F4A7D" w14:textId="054CBC68" w:rsidR="00E87B26" w:rsidRPr="00AD12B7" w:rsidRDefault="00E87B26" w:rsidP="007803FA">
      <w:pPr>
        <w:pStyle w:val="EditOP-Pargnivel2"/>
        <w:spacing w:after="240"/>
      </w:pPr>
      <w:r w:rsidRPr="00AD12B7">
        <w:t>Os documentos expedidos no exterior, para terem efeito no Brasil, deverão ser notarizados e</w:t>
      </w:r>
      <w:r w:rsidR="00892AED" w:rsidRPr="00AD12B7">
        <w:t xml:space="preserve"> posteriormente</w:t>
      </w:r>
      <w:r w:rsidRPr="00AD12B7">
        <w:t xml:space="preserve"> legalizados, e devidamente registrados no Cartório de Registro de Títulos e Documentos </w:t>
      </w:r>
      <w:r w:rsidR="00EB37F0" w:rsidRPr="00AD12B7">
        <w:t>(</w:t>
      </w:r>
      <w:r w:rsidRPr="00AD12B7">
        <w:t>RTD</w:t>
      </w:r>
      <w:r w:rsidR="00EB37F0" w:rsidRPr="00AD12B7">
        <w:t>)</w:t>
      </w:r>
      <w:r w:rsidRPr="00AD12B7">
        <w:t xml:space="preserve">, conforme determinam o </w:t>
      </w:r>
      <w:r w:rsidR="00982F91" w:rsidRPr="00AD12B7">
        <w:t xml:space="preserve">art. </w:t>
      </w:r>
      <w:r w:rsidR="00BC06E2" w:rsidRPr="00AD12B7">
        <w:t>129</w:t>
      </w:r>
      <w:r w:rsidR="00931BB2" w:rsidRPr="00AD12B7">
        <w:t xml:space="preserve">, </w:t>
      </w:r>
      <w:r w:rsidR="00CA7B68">
        <w:t xml:space="preserve">nº </w:t>
      </w:r>
      <w:r w:rsidR="00931BB2" w:rsidRPr="00AD12B7">
        <w:t>6º</w:t>
      </w:r>
      <w:r w:rsidR="00BC06E2" w:rsidRPr="00AD12B7">
        <w:t xml:space="preserve"> </w:t>
      </w:r>
      <w:r w:rsidRPr="00AD12B7">
        <w:t xml:space="preserve">e </w:t>
      </w:r>
      <w:r w:rsidR="00931BB2" w:rsidRPr="00AD12B7">
        <w:t xml:space="preserve">o art. </w:t>
      </w:r>
      <w:r w:rsidRPr="00AD12B7">
        <w:t>148 da Lei n</w:t>
      </w:r>
      <w:r w:rsidR="0086167D" w:rsidRPr="00AD12B7">
        <w:t>.</w:t>
      </w:r>
      <w:r w:rsidRPr="00AD12B7">
        <w:t>º 6.015</w:t>
      </w:r>
      <w:r w:rsidR="00EB37F0" w:rsidRPr="00AD12B7">
        <w:t>/1973</w:t>
      </w:r>
      <w:r w:rsidRPr="00AD12B7">
        <w:t>.</w:t>
      </w:r>
    </w:p>
    <w:p w14:paraId="20A99FB6" w14:textId="77777777" w:rsidR="00E87B26" w:rsidRPr="00AD12B7" w:rsidRDefault="00E87B26" w:rsidP="007803FA">
      <w:pPr>
        <w:pStyle w:val="EditOP-Pargnivel2"/>
        <w:spacing w:after="240"/>
      </w:pPr>
      <w:r w:rsidRPr="00AD12B7">
        <w:t xml:space="preserve">Documentos redigidos em idioma estrangeiro deverão ser traduzidos para o </w:t>
      </w:r>
      <w:r w:rsidR="00990160" w:rsidRPr="00AD12B7">
        <w:t>português</w:t>
      </w:r>
      <w:r w:rsidRPr="00AD12B7">
        <w:t xml:space="preserve"> por tradutor juramentado</w:t>
      </w:r>
      <w:r w:rsidR="00A20B27" w:rsidRPr="00AD12B7">
        <w:t>. A tradução deverá ser feita no Brasil e registrada no RTD.</w:t>
      </w:r>
    </w:p>
    <w:p w14:paraId="2660DE2A" w14:textId="724231ED" w:rsidR="00C144D3" w:rsidRPr="00AD12B7" w:rsidRDefault="00E87B26" w:rsidP="007803FA">
      <w:pPr>
        <w:pStyle w:val="EditOP-Pargnivel2"/>
        <w:spacing w:after="240"/>
      </w:pPr>
      <w:r w:rsidRPr="00AD12B7">
        <w:t xml:space="preserve">Caso o Brasil possua acordo de cooperação </w:t>
      </w:r>
      <w:r w:rsidR="00FF530E" w:rsidRPr="00AD12B7">
        <w:t>com outros países ou seja</w:t>
      </w:r>
      <w:r w:rsidRPr="00AD12B7">
        <w:t xml:space="preserve"> parte de tratado em que haja previsão de dispensa de legalização de alguns ou de todos os documentos previstos</w:t>
      </w:r>
      <w:r w:rsidR="00931BB2" w:rsidRPr="00AD12B7">
        <w:t xml:space="preserve"> neste edital</w:t>
      </w:r>
      <w:r w:rsidRPr="00AD12B7">
        <w:t xml:space="preserve">, a interessada </w:t>
      </w:r>
      <w:r w:rsidR="00664AFA" w:rsidRPr="00AD12B7">
        <w:t>poderá solicitá-la, fundamentando a solicitação na</w:t>
      </w:r>
      <w:r w:rsidRPr="00AD12B7">
        <w:t xml:space="preserve"> legislação aplicável</w:t>
      </w:r>
      <w:r w:rsidR="00580645" w:rsidRPr="00AD12B7">
        <w:t>.</w:t>
      </w:r>
    </w:p>
    <w:p w14:paraId="3E8C9EB6" w14:textId="77777777" w:rsidR="00573CEE" w:rsidRPr="003D30BA" w:rsidRDefault="00573CEE" w:rsidP="008347E1">
      <w:pPr>
        <w:pStyle w:val="Subseo"/>
      </w:pPr>
      <w:r w:rsidRPr="003D30BA">
        <w:t>Subseção III.2.1 - Pessoas jurídicas estrangeiras</w:t>
      </w:r>
    </w:p>
    <w:p w14:paraId="003C057D" w14:textId="1D286B5F" w:rsidR="00400921" w:rsidRPr="00AD12B7" w:rsidRDefault="00050045" w:rsidP="00573CEE">
      <w:pPr>
        <w:pStyle w:val="EditOP-Pargnivel2"/>
        <w:spacing w:after="240"/>
      </w:pPr>
      <w:r w:rsidRPr="00AD12B7">
        <w:t>Pessoas jurídicas</w:t>
      </w:r>
      <w:r w:rsidR="00400921" w:rsidRPr="00AD12B7">
        <w:t xml:space="preserve"> estrangeiras poderão participar </w:t>
      </w:r>
      <w:r w:rsidR="00982F91" w:rsidRPr="00AD12B7">
        <w:t>da Oferta</w:t>
      </w:r>
      <w:r w:rsidR="0092201E" w:rsidRPr="00AD12B7">
        <w:t xml:space="preserve"> Permanente</w:t>
      </w:r>
      <w:r w:rsidR="00E8620E" w:rsidRPr="00AD12B7">
        <w:t xml:space="preserve"> de Concessão</w:t>
      </w:r>
      <w:r w:rsidR="00400921" w:rsidRPr="00AD12B7">
        <w:t>, devendo</w:t>
      </w:r>
      <w:r w:rsidR="000E5239" w:rsidRPr="00AD12B7">
        <w:t>,</w:t>
      </w:r>
      <w:r w:rsidR="00400921" w:rsidRPr="00AD12B7">
        <w:t xml:space="preserve"> </w:t>
      </w:r>
      <w:r w:rsidR="00A12B88" w:rsidRPr="00AD12B7">
        <w:t>para ta</w:t>
      </w:r>
      <w:r w:rsidR="00400921" w:rsidRPr="00AD12B7">
        <w:t>nto</w:t>
      </w:r>
      <w:r w:rsidR="000E5239" w:rsidRPr="00AD12B7">
        <w:t>,</w:t>
      </w:r>
      <w:r w:rsidR="00400921" w:rsidRPr="00AD12B7">
        <w:t xml:space="preserve"> cumpri</w:t>
      </w:r>
      <w:r w:rsidR="00A12B88" w:rsidRPr="00AD12B7">
        <w:t>r</w:t>
      </w:r>
      <w:r w:rsidR="00400921" w:rsidRPr="00AD12B7">
        <w:t xml:space="preserve"> os requisitos dispostos n</w:t>
      </w:r>
      <w:r w:rsidR="00A12B88" w:rsidRPr="00AD12B7">
        <w:t>este edital</w:t>
      </w:r>
      <w:r w:rsidR="00400921" w:rsidRPr="00AD12B7">
        <w:t xml:space="preserve">. </w:t>
      </w:r>
    </w:p>
    <w:p w14:paraId="19AB33FA" w14:textId="7CDBFAB0" w:rsidR="00400921" w:rsidRPr="00AD12B7" w:rsidRDefault="00400921" w:rsidP="00573CEE">
      <w:pPr>
        <w:pStyle w:val="EditOP-Pargnivel2"/>
        <w:spacing w:after="240"/>
      </w:pPr>
      <w:r w:rsidRPr="00AD12B7">
        <w:t xml:space="preserve">Caso não seja possível a apresentação de determinado documento exigido neste </w:t>
      </w:r>
      <w:r w:rsidR="00580645" w:rsidRPr="00AD12B7">
        <w:t>e</w:t>
      </w:r>
      <w:r w:rsidRPr="00AD12B7">
        <w:t xml:space="preserve">dital por questões legais do país em que a </w:t>
      </w:r>
      <w:r w:rsidR="00982F91" w:rsidRPr="00AD12B7">
        <w:t>interessada estrangeira</w:t>
      </w:r>
      <w:r w:rsidR="00664AFA" w:rsidRPr="00AD12B7">
        <w:t xml:space="preserve"> </w:t>
      </w:r>
      <w:r w:rsidRPr="00AD12B7">
        <w:t xml:space="preserve">esteja constituída, ou por não ser o documento aplicável a tal </w:t>
      </w:r>
      <w:r w:rsidR="00050045" w:rsidRPr="00AD12B7">
        <w:t>interessada</w:t>
      </w:r>
      <w:r w:rsidRPr="00AD12B7">
        <w:t xml:space="preserve">, esta deve cumprir o requisito editalício correspondente por meio da </w:t>
      </w:r>
      <w:r w:rsidR="00A12B88" w:rsidRPr="00AD12B7">
        <w:t>apresentação</w:t>
      </w:r>
      <w:r w:rsidRPr="00AD12B7">
        <w:t xml:space="preserve"> dos seguintes documentos:</w:t>
      </w:r>
    </w:p>
    <w:p w14:paraId="19DCF224" w14:textId="77777777" w:rsidR="00E8620E" w:rsidRPr="00AD12B7" w:rsidRDefault="00AC35BB" w:rsidP="00E72B65">
      <w:pPr>
        <w:pStyle w:val="EditOP-Alnea"/>
        <w:numPr>
          <w:ilvl w:val="0"/>
          <w:numId w:val="38"/>
        </w:numPr>
      </w:pPr>
      <w:r w:rsidRPr="00AD12B7">
        <w:t>d</w:t>
      </w:r>
      <w:r w:rsidR="000D7421" w:rsidRPr="00AD12B7">
        <w:t xml:space="preserve">ocumento assinado por </w:t>
      </w:r>
      <w:r w:rsidR="00F32175" w:rsidRPr="00AD12B7">
        <w:t>r</w:t>
      </w:r>
      <w:r w:rsidR="000D7421" w:rsidRPr="00AD12B7">
        <w:t xml:space="preserve">epresentante </w:t>
      </w:r>
      <w:r w:rsidR="00F32175" w:rsidRPr="00AD12B7">
        <w:t>c</w:t>
      </w:r>
      <w:r w:rsidR="000D7421" w:rsidRPr="00AD12B7">
        <w:t>redenciado constando</w:t>
      </w:r>
      <w:r w:rsidR="00627F6C" w:rsidRPr="00AD12B7">
        <w:t>:</w:t>
      </w:r>
      <w:r w:rsidR="000D7421" w:rsidRPr="00AD12B7">
        <w:t xml:space="preserve"> </w:t>
      </w:r>
    </w:p>
    <w:p w14:paraId="1ECFCC13" w14:textId="3088AE83" w:rsidR="00E8620E" w:rsidRPr="00AD12B7" w:rsidRDefault="000D7421" w:rsidP="00CA1480">
      <w:pPr>
        <w:pStyle w:val="aEdital-Alnea"/>
        <w:numPr>
          <w:ilvl w:val="0"/>
          <w:numId w:val="17"/>
        </w:numPr>
        <w:ind w:left="1985" w:hanging="425"/>
      </w:pPr>
      <w:r w:rsidRPr="00AD12B7">
        <w:lastRenderedPageBreak/>
        <w:t xml:space="preserve">descrição dos motivos que impedem o cumprimento do requisito previsto no edital; </w:t>
      </w:r>
    </w:p>
    <w:p w14:paraId="12F49358" w14:textId="069BA8F7" w:rsidR="00E8620E" w:rsidRPr="00AD12B7" w:rsidRDefault="000D7421" w:rsidP="00CA1480">
      <w:pPr>
        <w:pStyle w:val="aEdital-Alnea"/>
        <w:numPr>
          <w:ilvl w:val="0"/>
          <w:numId w:val="17"/>
        </w:numPr>
        <w:ind w:left="1985" w:hanging="425"/>
      </w:pPr>
      <w:r w:rsidRPr="00AD12B7">
        <w:t xml:space="preserve">requerimento </w:t>
      </w:r>
      <w:r w:rsidR="008A0742" w:rsidRPr="00AD12B7">
        <w:t>para qu</w:t>
      </w:r>
      <w:r w:rsidRPr="00AD12B7">
        <w:t xml:space="preserve">e a ANP aceite, como atendimento a tal requisito, documento encaminhado em lugar daquele previsto no instrumento editalício; e </w:t>
      </w:r>
    </w:p>
    <w:p w14:paraId="57F5ADB3" w14:textId="1CADC940" w:rsidR="000D7421" w:rsidRPr="00AD12B7" w:rsidRDefault="000D7421" w:rsidP="00CA1480">
      <w:pPr>
        <w:pStyle w:val="aEdital-Alnea"/>
        <w:numPr>
          <w:ilvl w:val="0"/>
          <w:numId w:val="17"/>
        </w:numPr>
        <w:ind w:left="1985" w:hanging="425"/>
      </w:pPr>
      <w:r w:rsidRPr="00AD12B7">
        <w:t>menção ao encaminhamento dos documentos previstos em (b) e (c), abaixo;</w:t>
      </w:r>
    </w:p>
    <w:p w14:paraId="071596DC" w14:textId="43CA44C7" w:rsidR="00AC35BB" w:rsidRPr="00AD12B7" w:rsidRDefault="00AC35BB" w:rsidP="00844D04">
      <w:pPr>
        <w:pStyle w:val="EditOP-Alnea"/>
      </w:pPr>
      <w:r w:rsidRPr="00AD12B7">
        <w:t>d</w:t>
      </w:r>
      <w:r w:rsidR="007B24D6" w:rsidRPr="00AD12B7">
        <w:t>ocumentos equivalentes visando a atender a</w:t>
      </w:r>
      <w:r w:rsidR="00664AFA" w:rsidRPr="00AD12B7">
        <w:t>o</w:t>
      </w:r>
      <w:r w:rsidR="007B24D6" w:rsidRPr="00AD12B7">
        <w:t xml:space="preserve"> requisito previsto no edital, a serem apresentados em lugar daquele </w:t>
      </w:r>
      <w:r w:rsidR="00982F91" w:rsidRPr="00AD12B7">
        <w:t>indicado no</w:t>
      </w:r>
      <w:r w:rsidR="007B24D6" w:rsidRPr="00AD12B7">
        <w:t xml:space="preserve"> instrumento editalício; </w:t>
      </w:r>
    </w:p>
    <w:p w14:paraId="62493203" w14:textId="77777777" w:rsidR="00400921" w:rsidRPr="00AD12B7" w:rsidRDefault="00AC35BB" w:rsidP="00844D04">
      <w:pPr>
        <w:pStyle w:val="EditOP-Alnea"/>
      </w:pPr>
      <w:r w:rsidRPr="00AD12B7">
        <w:t>ca</w:t>
      </w:r>
      <w:r w:rsidR="007B24D6" w:rsidRPr="00AD12B7">
        <w:t>so aplicável, cópia do dispositivo legal que impede o cumprimento do requisito previsto no edital</w:t>
      </w:r>
      <w:r w:rsidRPr="00AD12B7">
        <w:t>.</w:t>
      </w:r>
    </w:p>
    <w:p w14:paraId="6F91ED62" w14:textId="41BD6168" w:rsidR="007B24D6" w:rsidRPr="00AD12B7" w:rsidRDefault="007B24D6" w:rsidP="006E2FAF">
      <w:pPr>
        <w:pStyle w:val="EditOP-Pargnivel2"/>
        <w:spacing w:after="240"/>
      </w:pPr>
      <w:r w:rsidRPr="00AD12B7">
        <w:t xml:space="preserve">Na hipótese da inexistência de documento equivalente </w:t>
      </w:r>
      <w:r w:rsidR="00931BB2" w:rsidRPr="00AD12B7">
        <w:t xml:space="preserve">ao </w:t>
      </w:r>
      <w:r w:rsidRPr="00AD12B7">
        <w:t xml:space="preserve">previsto neste edital e/ou de órgão no país de origem que o autentique, a </w:t>
      </w:r>
      <w:r w:rsidR="00050045" w:rsidRPr="00AD12B7">
        <w:t>interessada</w:t>
      </w:r>
      <w:r w:rsidRPr="00AD12B7">
        <w:t xml:space="preserve"> deverá, em lugar da exigência prevista na alínea (b), acima, apresentar declaração a esse respeito, </w:t>
      </w:r>
      <w:r w:rsidR="00B25F9A" w:rsidRPr="00AD12B7">
        <w:t>acompanhada d</w:t>
      </w:r>
      <w:r w:rsidRPr="00AD12B7">
        <w:t>os documentos previstos nas alíneas (a) e (c)</w:t>
      </w:r>
      <w:r w:rsidR="002A1C56" w:rsidRPr="00AD12B7">
        <w:t>,</w:t>
      </w:r>
      <w:r w:rsidRPr="00AD12B7">
        <w:t xml:space="preserve"> acima.</w:t>
      </w:r>
    </w:p>
    <w:p w14:paraId="38934792" w14:textId="77777777" w:rsidR="002C3D86" w:rsidRPr="00AD12B7" w:rsidRDefault="002C3D86" w:rsidP="002C3D86">
      <w:pPr>
        <w:pStyle w:val="EditOP-Pargnivel2"/>
        <w:numPr>
          <w:ilvl w:val="0"/>
          <w:numId w:val="0"/>
        </w:numPr>
        <w:spacing w:after="240"/>
        <w:ind w:left="284"/>
      </w:pPr>
    </w:p>
    <w:p w14:paraId="6E35FCE9" w14:textId="77777777" w:rsidR="002C3D86" w:rsidRPr="00AD12B7" w:rsidRDefault="002C3D86" w:rsidP="008347E1">
      <w:pPr>
        <w:pStyle w:val="Subseo"/>
        <w:rPr>
          <w:bCs/>
        </w:rPr>
      </w:pPr>
      <w:r w:rsidRPr="00AD12B7">
        <w:t>Subseção III.2.2 - Pessoas jurídicas sediadas em países específicos</w:t>
      </w:r>
    </w:p>
    <w:p w14:paraId="24C51E8C" w14:textId="77777777" w:rsidR="00B12440" w:rsidRPr="00AD12B7" w:rsidRDefault="00B12440" w:rsidP="002C3D86">
      <w:pPr>
        <w:pStyle w:val="EditOP-Pargnivel2"/>
        <w:spacing w:after="240"/>
      </w:pPr>
      <w:r w:rsidRPr="00AD12B7">
        <w:t xml:space="preserve">A CEL poderá solicitar documentos e informações </w:t>
      </w:r>
      <w:r w:rsidR="00F32175" w:rsidRPr="00AD12B7">
        <w:t>adicionais, não listad</w:t>
      </w:r>
      <w:r w:rsidR="008A0742" w:rsidRPr="00AD12B7">
        <w:t>o</w:t>
      </w:r>
      <w:r w:rsidR="00F32175" w:rsidRPr="00AD12B7">
        <w:t>s neste e</w:t>
      </w:r>
      <w:r w:rsidRPr="00AD12B7">
        <w:t xml:space="preserve">dital, de </w:t>
      </w:r>
      <w:r w:rsidR="00050045" w:rsidRPr="00AD12B7">
        <w:t>interessadas</w:t>
      </w:r>
      <w:r w:rsidRPr="00AD12B7">
        <w:t xml:space="preserve"> sediadas em países classificados como paraísos fiscais pela Receita Federal do Brasil, bem como de </w:t>
      </w:r>
      <w:r w:rsidR="00DF1D38" w:rsidRPr="00AD12B7">
        <w:t>interessadas</w:t>
      </w:r>
      <w:r w:rsidRPr="00AD12B7">
        <w:t xml:space="preserve"> sediadas em países classificados como não-cooperantes pelo Conselho de Controle de Atividades Financeiras do Ministério da Fazenda.</w:t>
      </w:r>
    </w:p>
    <w:p w14:paraId="3931AEDC" w14:textId="14C6415E" w:rsidR="007B24D6" w:rsidRPr="00AD12B7" w:rsidRDefault="00B12440" w:rsidP="002C3D86">
      <w:pPr>
        <w:pStyle w:val="EditOP-Pargnivel2"/>
        <w:spacing w:after="240"/>
      </w:pPr>
      <w:r w:rsidRPr="00AD12B7">
        <w:t xml:space="preserve">Com base em pareceres técnicos e/ou jurídicos fundamentados, poderá ser indeferida a </w:t>
      </w:r>
      <w:r w:rsidR="00F32175" w:rsidRPr="00AD12B7">
        <w:t xml:space="preserve">inscrição ou </w:t>
      </w:r>
      <w:r w:rsidR="009C1126" w:rsidRPr="00AD12B7">
        <w:t xml:space="preserve">a </w:t>
      </w:r>
      <w:r w:rsidR="00F32175" w:rsidRPr="00AD12B7">
        <w:t>qualificação</w:t>
      </w:r>
      <w:r w:rsidRPr="00AD12B7">
        <w:t xml:space="preserve"> de </w:t>
      </w:r>
      <w:r w:rsidR="00DF1D38" w:rsidRPr="00AD12B7">
        <w:t>interessadas</w:t>
      </w:r>
      <w:r w:rsidRPr="00AD12B7">
        <w:t xml:space="preserve"> provenientes de</w:t>
      </w:r>
      <w:r w:rsidR="009F3F94" w:rsidRPr="00AD12B7">
        <w:t>sses</w:t>
      </w:r>
      <w:r w:rsidRPr="00AD12B7">
        <w:t xml:space="preserve"> países</w:t>
      </w:r>
      <w:r w:rsidR="009F3F94" w:rsidRPr="00AD12B7">
        <w:t>,</w:t>
      </w:r>
      <w:r w:rsidR="00931BB2" w:rsidRPr="00AD12B7">
        <w:t xml:space="preserve"> </w:t>
      </w:r>
      <w:r w:rsidR="009F3F94" w:rsidRPr="00AD12B7">
        <w:t>quando</w:t>
      </w:r>
      <w:r w:rsidRPr="00AD12B7">
        <w:t xml:space="preserve"> a documentação submetida não for suficiente para </w:t>
      </w:r>
      <w:r w:rsidR="007375D4" w:rsidRPr="00AD12B7">
        <w:t>identificação dos reais controladores</w:t>
      </w:r>
      <w:r w:rsidR="00766A4A" w:rsidRPr="00AD12B7">
        <w:t>, observado o disposto</w:t>
      </w:r>
      <w:r w:rsidR="00D13E45" w:rsidRPr="00AD12B7">
        <w:t xml:space="preserve"> </w:t>
      </w:r>
      <w:r w:rsidR="005B6F13" w:rsidRPr="00AD12B7">
        <w:t>n</w:t>
      </w:r>
      <w:r w:rsidR="00D13E45" w:rsidRPr="00AD12B7">
        <w:t xml:space="preserve">a </w:t>
      </w:r>
      <w:r w:rsidR="00D7785B" w:rsidRPr="00AD12B7">
        <w:t>S</w:t>
      </w:r>
      <w:r w:rsidR="00D13E45" w:rsidRPr="00AD12B7">
        <w:t xml:space="preserve">ubseção </w:t>
      </w:r>
      <w:r w:rsidR="00B877FD" w:rsidRPr="00AD12B7">
        <w:t>IV.3.6</w:t>
      </w:r>
      <w:r w:rsidR="005B6F13" w:rsidRPr="00AD12B7">
        <w:t xml:space="preserve"> </w:t>
      </w:r>
      <w:r w:rsidR="007375D4" w:rsidRPr="00AD12B7">
        <w:t xml:space="preserve">e </w:t>
      </w:r>
      <w:r w:rsidR="00B25F9A" w:rsidRPr="00AD12B7">
        <w:t xml:space="preserve">a </w:t>
      </w:r>
      <w:r w:rsidRPr="00AD12B7">
        <w:t>garantia dos interesses da União como titular dos direitos sobre a exploração e produção de petróleo e gás natural no Brasil.</w:t>
      </w:r>
    </w:p>
    <w:p w14:paraId="79BD8CFE" w14:textId="77777777" w:rsidR="002C3D86" w:rsidRPr="00AD12B7" w:rsidRDefault="002C3D86" w:rsidP="002C3D86">
      <w:pPr>
        <w:pStyle w:val="EditOP-Pargnivel2"/>
        <w:numPr>
          <w:ilvl w:val="0"/>
          <w:numId w:val="0"/>
        </w:numPr>
        <w:spacing w:after="240"/>
        <w:ind w:left="284"/>
      </w:pPr>
    </w:p>
    <w:p w14:paraId="4B3C6470" w14:textId="77777777" w:rsidR="005A471B" w:rsidRPr="00AD12B7" w:rsidRDefault="005A471B" w:rsidP="008347E1">
      <w:pPr>
        <w:pStyle w:val="Subseo"/>
        <w:rPr>
          <w:bCs/>
        </w:rPr>
      </w:pPr>
      <w:bookmarkStart w:id="1403" w:name="_Toc105774896"/>
      <w:bookmarkStart w:id="1404" w:name="_Toc106200804"/>
      <w:bookmarkStart w:id="1405" w:name="_Toc106984173"/>
      <w:bookmarkStart w:id="1406" w:name="_Toc106984332"/>
      <w:bookmarkStart w:id="1407" w:name="_Toc106984825"/>
      <w:bookmarkStart w:id="1408" w:name="_Toc106985039"/>
      <w:bookmarkStart w:id="1409" w:name="_Toc106985786"/>
      <w:bookmarkStart w:id="1410" w:name="_Toc107525844"/>
      <w:bookmarkStart w:id="1411" w:name="_Toc107526002"/>
      <w:bookmarkStart w:id="1412" w:name="_Toc107526160"/>
      <w:bookmarkStart w:id="1413" w:name="_Toc108091645"/>
      <w:bookmarkStart w:id="1414" w:name="_Toc108108804"/>
      <w:bookmarkStart w:id="1415" w:name="_Toc45808961"/>
      <w:bookmarkStart w:id="1416" w:name="_Toc45873725"/>
      <w:bookmarkStart w:id="1417" w:name="_Toc45873847"/>
      <w:bookmarkStart w:id="1418" w:name="_Toc45888369"/>
      <w:bookmarkStart w:id="1419" w:name="_Toc45889179"/>
      <w:bookmarkStart w:id="1420" w:name="_Toc45808962"/>
      <w:bookmarkStart w:id="1421" w:name="_Toc45873726"/>
      <w:bookmarkStart w:id="1422" w:name="_Toc45873848"/>
      <w:bookmarkStart w:id="1423" w:name="_Toc45888370"/>
      <w:bookmarkStart w:id="1424" w:name="_Toc45889180"/>
      <w:bookmarkStart w:id="1425" w:name="_Toc21373153"/>
      <w:bookmarkStart w:id="1426" w:name="_Toc21373670"/>
      <w:bookmarkStart w:id="1427" w:name="_Toc22219557"/>
      <w:bookmarkStart w:id="1428" w:name="_Toc22221085"/>
      <w:bookmarkStart w:id="1429" w:name="_Toc22667925"/>
      <w:bookmarkStart w:id="1430" w:name="_Toc22811636"/>
      <w:bookmarkStart w:id="1431" w:name="_Toc23509828"/>
      <w:bookmarkStart w:id="1432" w:name="_Toc419897909"/>
      <w:bookmarkStart w:id="1433" w:name="_Toc419898714"/>
      <w:bookmarkStart w:id="1434" w:name="_Toc419900324"/>
      <w:bookmarkStart w:id="1435" w:name="_Toc419902071"/>
      <w:bookmarkStart w:id="1436" w:name="_Toc419902878"/>
      <w:bookmarkStart w:id="1437" w:name="_Toc419903684"/>
      <w:bookmarkStart w:id="1438" w:name="_Toc419904490"/>
      <w:bookmarkStart w:id="1439" w:name="_Toc419905296"/>
      <w:bookmarkStart w:id="1440" w:name="_Toc419906114"/>
      <w:bookmarkStart w:id="1441" w:name="_Toc419906921"/>
      <w:bookmarkStart w:id="1442" w:name="_Toc419907729"/>
      <w:bookmarkStart w:id="1443" w:name="_Toc419906897"/>
      <w:bookmarkStart w:id="1444" w:name="_Toc419960596"/>
      <w:bookmarkStart w:id="1445" w:name="_Toc89960870"/>
      <w:bookmarkStart w:id="1446" w:name="_Toc419905297"/>
      <w:bookmarkStart w:id="1447" w:name="_Toc51186247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r w:rsidRPr="00AD12B7">
        <w:t>Subseção III.3 - Aproveitamento de documentos</w:t>
      </w:r>
      <w:bookmarkEnd w:id="1445"/>
      <w:r w:rsidRPr="00AD12B7">
        <w:t xml:space="preserve"> </w:t>
      </w:r>
    </w:p>
    <w:p w14:paraId="4910830F" w14:textId="6BE48705" w:rsidR="00B6645D" w:rsidRPr="00847747" w:rsidRDefault="005A471B" w:rsidP="00847747">
      <w:pPr>
        <w:pStyle w:val="EditOP-Pargnivel2"/>
        <w:spacing w:after="240"/>
      </w:pPr>
      <w:r w:rsidRPr="00847747">
        <w:t>Os d</w:t>
      </w:r>
      <w:bookmarkEnd w:id="1446"/>
      <w:bookmarkEnd w:id="1447"/>
      <w:r w:rsidR="00CB2704" w:rsidRPr="00847747">
        <w:t xml:space="preserve">ocumentos que tenham sido submetidos à ANP </w:t>
      </w:r>
      <w:bookmarkStart w:id="1448" w:name="_Hlk22644313"/>
      <w:bookmarkStart w:id="1449" w:name="_Hlk22574221"/>
      <w:r w:rsidR="00CB2704" w:rsidRPr="00847747">
        <w:t xml:space="preserve">para fins de </w:t>
      </w:r>
      <w:r w:rsidR="002D37B6" w:rsidRPr="00847747">
        <w:t>inscrição</w:t>
      </w:r>
      <w:r w:rsidR="00654254" w:rsidRPr="00847747">
        <w:t>,</w:t>
      </w:r>
      <w:r w:rsidR="002D37B6" w:rsidRPr="00847747">
        <w:t xml:space="preserve"> qualificação </w:t>
      </w:r>
      <w:r w:rsidR="00654254" w:rsidRPr="00847747">
        <w:t xml:space="preserve">e assinaturas de contratos </w:t>
      </w:r>
      <w:r w:rsidR="002D37B6" w:rsidRPr="00847747">
        <w:t xml:space="preserve">na Oferta </w:t>
      </w:r>
      <w:r w:rsidR="00982F91" w:rsidRPr="00847747">
        <w:t xml:space="preserve">Permanente, </w:t>
      </w:r>
      <w:r w:rsidR="002D37B6" w:rsidRPr="00847747">
        <w:t>nas</w:t>
      </w:r>
      <w:bookmarkStart w:id="1450" w:name="_Hlk19812313"/>
      <w:r w:rsidR="00CB2704" w:rsidRPr="00847747">
        <w:t xml:space="preserve"> rodadas de licitações e procedimentos </w:t>
      </w:r>
      <w:r w:rsidR="00CB2704" w:rsidRPr="00847747">
        <w:lastRenderedPageBreak/>
        <w:t xml:space="preserve">de cessão de </w:t>
      </w:r>
      <w:bookmarkStart w:id="1451" w:name="_Hlk22579605"/>
      <w:bookmarkEnd w:id="1448"/>
      <w:r w:rsidR="00982F91" w:rsidRPr="00847747">
        <w:t xml:space="preserve">contratos </w:t>
      </w:r>
      <w:r w:rsidR="001F3FF8" w:rsidRPr="00847747">
        <w:t>poderão ser aproveitados</w:t>
      </w:r>
      <w:r w:rsidR="00B6645D" w:rsidRPr="00847747">
        <w:t xml:space="preserve"> para a Oferta Permanente de Concessão</w:t>
      </w:r>
      <w:r w:rsidR="00646D7F" w:rsidRPr="00847747">
        <w:t xml:space="preserve">. </w:t>
      </w:r>
      <w:bookmarkEnd w:id="1449"/>
      <w:bookmarkEnd w:id="1450"/>
      <w:bookmarkEnd w:id="1451"/>
      <w:r w:rsidR="00CB2704" w:rsidRPr="00847747">
        <w:t xml:space="preserve">Para tanto, a </w:t>
      </w:r>
      <w:r w:rsidR="00982F91" w:rsidRPr="00847747">
        <w:t>interessada deverá</w:t>
      </w:r>
      <w:r w:rsidR="004907E3" w:rsidRPr="00847747">
        <w:t xml:space="preserve"> enviar requerimento</w:t>
      </w:r>
      <w:r w:rsidR="00654254" w:rsidRPr="00847747">
        <w:t xml:space="preserve"> de aproveitamento</w:t>
      </w:r>
      <w:r w:rsidR="004907E3" w:rsidRPr="00847747">
        <w:t xml:space="preserve">, conforme </w:t>
      </w:r>
      <w:r w:rsidR="00CB2704" w:rsidRPr="00847747">
        <w:t xml:space="preserve">regras e </w:t>
      </w:r>
      <w:r w:rsidR="004907E3" w:rsidRPr="00847747">
        <w:t xml:space="preserve">modelo do ANEXO </w:t>
      </w:r>
      <w:r w:rsidR="00982F91" w:rsidRPr="00847747">
        <w:t xml:space="preserve">II. </w:t>
      </w:r>
    </w:p>
    <w:p w14:paraId="0A713910" w14:textId="5CA53B86" w:rsidR="00664D61" w:rsidRPr="00AD12B7" w:rsidRDefault="00664D61" w:rsidP="002C3D86">
      <w:pPr>
        <w:pStyle w:val="EditOP-Pargnivel2"/>
        <w:spacing w:after="240"/>
      </w:pPr>
      <w:r w:rsidRPr="00AD12B7">
        <w:t>Somente poderão ser aproveitados os documentos relacionados no modelo do ANEXO II</w:t>
      </w:r>
      <w:r w:rsidR="00A60D4D" w:rsidRPr="00AD12B7">
        <w:t xml:space="preserve"> </w:t>
      </w:r>
      <w:r w:rsidRPr="00AD12B7">
        <w:t>e que estiverem dentro do prazo de validade. Os documentos cuja data de validade não esteja expressa somente serão aproveitados se tiverem sido submetidos à ANP até 1 (um) ano antes do requerimento</w:t>
      </w:r>
      <w:r w:rsidR="00654254" w:rsidRPr="00AD12B7">
        <w:t xml:space="preserve"> de </w:t>
      </w:r>
      <w:r w:rsidR="00982F91" w:rsidRPr="00AD12B7">
        <w:t xml:space="preserve">aproveitamento. </w:t>
      </w:r>
      <w:r w:rsidRPr="00AD12B7">
        <w:t xml:space="preserve">Este prazo não se aplica aos atos societários, que poderão ser aproveitados enquanto vigentes, e à documentação para qualificação econômico-financeira. </w:t>
      </w:r>
    </w:p>
    <w:p w14:paraId="34A6D389" w14:textId="49E971E6" w:rsidR="00664D61" w:rsidRPr="00AD12B7" w:rsidRDefault="00664D61" w:rsidP="002C3D86">
      <w:pPr>
        <w:pStyle w:val="EditOP-Pargnivel2"/>
        <w:spacing w:after="240"/>
      </w:pPr>
      <w:r w:rsidRPr="00AD12B7">
        <w:t xml:space="preserve">A interessada deverá listar, no ANEXO II, os documentos para os quais requer aproveitamento e informar, para cada um destes, seu número SEI, para qual rodada de licitações, ciclo </w:t>
      </w:r>
      <w:r w:rsidR="00B6645D" w:rsidRPr="00AD12B7">
        <w:t xml:space="preserve">e </w:t>
      </w:r>
      <w:r w:rsidR="00D933CC" w:rsidRPr="00AD12B7">
        <w:t xml:space="preserve">a </w:t>
      </w:r>
      <w:r w:rsidR="00B6645D" w:rsidRPr="00AD12B7">
        <w:t xml:space="preserve">modalidade </w:t>
      </w:r>
      <w:r w:rsidRPr="00AD12B7">
        <w:t xml:space="preserve">da Oferta Permanente ou procedimento de cessão de contratos </w:t>
      </w:r>
      <w:r w:rsidR="00654254" w:rsidRPr="00AD12B7">
        <w:t>foi apresentado</w:t>
      </w:r>
      <w:r w:rsidRPr="00AD12B7">
        <w:t xml:space="preserve">, devendo, neste último caso, informar o </w:t>
      </w:r>
      <w:r w:rsidR="00931BB2" w:rsidRPr="00AD12B7">
        <w:t xml:space="preserve">nome e </w:t>
      </w:r>
      <w:r w:rsidRPr="00AD12B7">
        <w:t>número do contrato relativo à cessão para a qual o documento</w:t>
      </w:r>
      <w:r w:rsidR="00654254" w:rsidRPr="00AD12B7">
        <w:t xml:space="preserve"> foi apresentado</w:t>
      </w:r>
      <w:r w:rsidRPr="00AD12B7">
        <w:t>.</w:t>
      </w:r>
    </w:p>
    <w:p w14:paraId="7F0DF580" w14:textId="3225AD90" w:rsidR="000A7D25" w:rsidRPr="00AD12B7" w:rsidRDefault="00327F3A" w:rsidP="002C3D86">
      <w:pPr>
        <w:pStyle w:val="EditOP-Pargnivel2"/>
        <w:spacing w:after="240"/>
      </w:pPr>
      <w:r w:rsidRPr="00AD12B7">
        <w:t xml:space="preserve">O aproveitamento de documentos não implica a </w:t>
      </w:r>
      <w:r w:rsidR="00750373" w:rsidRPr="00AD12B7">
        <w:t>aprovação</w:t>
      </w:r>
      <w:r w:rsidR="00124DD0" w:rsidRPr="00AD12B7">
        <w:t xml:space="preserve"> da inscrição </w:t>
      </w:r>
      <w:r w:rsidR="00FE0A5F" w:rsidRPr="00AD12B7">
        <w:t xml:space="preserve">da interessada </w:t>
      </w:r>
      <w:r w:rsidR="00124DD0" w:rsidRPr="00AD12B7">
        <w:t xml:space="preserve">ou </w:t>
      </w:r>
      <w:r w:rsidR="000A7D25" w:rsidRPr="00AD12B7">
        <w:t xml:space="preserve">da </w:t>
      </w:r>
      <w:r w:rsidR="00982F91" w:rsidRPr="00AD12B7">
        <w:t>qualificação da</w:t>
      </w:r>
      <w:r w:rsidRPr="00AD12B7">
        <w:t xml:space="preserve"> </w:t>
      </w:r>
      <w:r w:rsidR="00FE0A5F" w:rsidRPr="00AD12B7">
        <w:t>licitante</w:t>
      </w:r>
      <w:r w:rsidRPr="00AD12B7">
        <w:t>, podendo a ANP solicitar esclarecimentos e/ou documentos adicionais.</w:t>
      </w:r>
    </w:p>
    <w:p w14:paraId="0C732AC6" w14:textId="77777777" w:rsidR="008B649D" w:rsidRPr="00AD12B7" w:rsidRDefault="008B649D" w:rsidP="008347E1">
      <w:pPr>
        <w:pStyle w:val="Subseo"/>
        <w:rPr>
          <w:bCs/>
        </w:rPr>
      </w:pPr>
      <w:r w:rsidRPr="00AD12B7">
        <w:t xml:space="preserve">Subseção III.3.1 - </w:t>
      </w:r>
      <w:bookmarkStart w:id="1452" w:name="_Hlk94709862"/>
      <w:r w:rsidRPr="00AD12B7">
        <w:t>Aproveitamento de documentos expedidos no exterior</w:t>
      </w:r>
      <w:bookmarkEnd w:id="1452"/>
    </w:p>
    <w:p w14:paraId="55CFFCDA" w14:textId="391CAF39" w:rsidR="000B2160" w:rsidRPr="00AD12B7" w:rsidRDefault="000B2160" w:rsidP="002C3D86">
      <w:pPr>
        <w:pStyle w:val="EditOP-Pargnivel2"/>
        <w:spacing w:after="240"/>
      </w:pPr>
      <w:r w:rsidRPr="00AD12B7">
        <w:t xml:space="preserve">Documentos expedidos no exterior que tenham sido submetidos à ANP para fins de inscrição, qualificação e assinaturas de contratos </w:t>
      </w:r>
      <w:r w:rsidR="00B6645D" w:rsidRPr="00AD12B7">
        <w:t xml:space="preserve">nas rodadas de licitações, </w:t>
      </w:r>
      <w:r w:rsidRPr="00AD12B7">
        <w:t>na Oferta Permanente</w:t>
      </w:r>
      <w:r w:rsidR="00D12C56" w:rsidRPr="00AD12B7">
        <w:t xml:space="preserve"> </w:t>
      </w:r>
      <w:r w:rsidRPr="00AD12B7">
        <w:t>e procedimentos de cessão de contratos poderão ser aproveitados, desde que estejam dentro do prazo de validade.</w:t>
      </w:r>
    </w:p>
    <w:p w14:paraId="2724287D" w14:textId="77777777" w:rsidR="000B2160" w:rsidRPr="00AD12B7" w:rsidRDefault="000B2160" w:rsidP="002C3D86">
      <w:pPr>
        <w:pStyle w:val="EditOP-Pargnivel2"/>
        <w:spacing w:after="240"/>
      </w:pPr>
      <w:r w:rsidRPr="00AD12B7">
        <w:t>Os documentos cuja data de validade não esteja expressa somente serão aproveitados se tiverem sido submetidos à ANP até 1 (um) ano antes do requerimento. Este prazo não se aplica aos atos societários, que poderão ser aproveitados enquanto vigentes, e à documentação para qualificação econômico-financeira.</w:t>
      </w:r>
    </w:p>
    <w:p w14:paraId="31320F77" w14:textId="7CB18D98" w:rsidR="000B2160" w:rsidRPr="00AD12B7" w:rsidRDefault="000B2160" w:rsidP="002C3D86">
      <w:pPr>
        <w:pStyle w:val="EditOP-Pargnivel2"/>
        <w:spacing w:after="240"/>
      </w:pPr>
      <w:r w:rsidRPr="00AD12B7">
        <w:t>Para tanto, a interessada deverá enviar requerimento conforme regras e modelo do ANEXO II, listando os documentos para os quais requer aproveitamento e informando, para cada um destes, a Rodada de Licitações ou o número do contrato relativo à cessão para a qual o documento foi apresentado. Somente poderão ser aproveitados os documentos relacionados no modelo do ANEXO II.</w:t>
      </w:r>
    </w:p>
    <w:p w14:paraId="6CC63FCA" w14:textId="77777777" w:rsidR="006D1106" w:rsidRPr="00AD12B7" w:rsidRDefault="006D1106" w:rsidP="006D1106">
      <w:pPr>
        <w:pStyle w:val="EditOP-Pargnivel2"/>
        <w:numPr>
          <w:ilvl w:val="0"/>
          <w:numId w:val="0"/>
        </w:numPr>
        <w:spacing w:after="240"/>
        <w:ind w:left="284"/>
      </w:pPr>
    </w:p>
    <w:p w14:paraId="60861775" w14:textId="77777777" w:rsidR="006D1106" w:rsidRPr="00AD12B7" w:rsidRDefault="006D1106" w:rsidP="008347E1">
      <w:pPr>
        <w:pStyle w:val="Subseo"/>
        <w:rPr>
          <w:bCs/>
        </w:rPr>
      </w:pPr>
      <w:bookmarkStart w:id="1453" w:name="_Toc105774898"/>
      <w:bookmarkStart w:id="1454" w:name="_Toc106200806"/>
      <w:bookmarkStart w:id="1455" w:name="_Toc106984175"/>
      <w:bookmarkStart w:id="1456" w:name="_Toc106984334"/>
      <w:bookmarkStart w:id="1457" w:name="_Toc106984827"/>
      <w:bookmarkStart w:id="1458" w:name="_Toc106985041"/>
      <w:bookmarkStart w:id="1459" w:name="_Toc106985788"/>
      <w:bookmarkStart w:id="1460" w:name="_Toc107525846"/>
      <w:bookmarkStart w:id="1461" w:name="_Toc107526004"/>
      <w:bookmarkStart w:id="1462" w:name="_Toc107526162"/>
      <w:bookmarkStart w:id="1463" w:name="_Toc108091647"/>
      <w:bookmarkStart w:id="1464" w:name="_Toc108108806"/>
      <w:bookmarkStart w:id="1465" w:name="_Toc45808964"/>
      <w:bookmarkStart w:id="1466" w:name="_Toc45873728"/>
      <w:bookmarkStart w:id="1467" w:name="_Toc45873850"/>
      <w:bookmarkStart w:id="1468" w:name="_Toc45888372"/>
      <w:bookmarkStart w:id="1469" w:name="_Toc45889182"/>
      <w:bookmarkStart w:id="1470" w:name="_Toc45808965"/>
      <w:bookmarkStart w:id="1471" w:name="_Toc45873729"/>
      <w:bookmarkStart w:id="1472" w:name="_Toc45873851"/>
      <w:bookmarkStart w:id="1473" w:name="_Toc45888373"/>
      <w:bookmarkStart w:id="1474" w:name="_Toc45889183"/>
      <w:bookmarkStart w:id="1475" w:name="_Toc499578406"/>
      <w:bookmarkStart w:id="1476" w:name="_Toc499578869"/>
      <w:bookmarkStart w:id="1477" w:name="_Toc499579333"/>
      <w:bookmarkStart w:id="1478" w:name="_Toc89960871"/>
      <w:bookmarkStart w:id="1479" w:name="_Toc419905298"/>
      <w:bookmarkStart w:id="1480" w:name="_Toc511862473"/>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r w:rsidRPr="00AD12B7">
        <w:lastRenderedPageBreak/>
        <w:t>Subseção III.4 - Divulgação de informações e sigilo por parte da ANP</w:t>
      </w:r>
      <w:bookmarkEnd w:id="1478"/>
    </w:p>
    <w:bookmarkEnd w:id="1479"/>
    <w:bookmarkEnd w:id="1480"/>
    <w:p w14:paraId="7868240D" w14:textId="77777777" w:rsidR="00D7169D" w:rsidRPr="00AD12B7" w:rsidRDefault="00B12309" w:rsidP="002C3D86">
      <w:pPr>
        <w:pStyle w:val="EditOP-Pargnivel2"/>
        <w:spacing w:after="240"/>
      </w:pPr>
      <w:r w:rsidRPr="00AD12B7">
        <w:t xml:space="preserve">Os documentos referentes </w:t>
      </w:r>
      <w:r w:rsidR="005C3D3F" w:rsidRPr="00AD12B7">
        <w:t xml:space="preserve">à licitação </w:t>
      </w:r>
      <w:r w:rsidRPr="00AD12B7">
        <w:t>são públicos, à exceção dos classificados como sigilosos, nos termos da legislação aplicável.</w:t>
      </w:r>
      <w:r w:rsidR="00D7169D" w:rsidRPr="00AD12B7">
        <w:t xml:space="preserve"> Será vedado o acesso a documentos que contenham informações de caráter pessoal e relativas à atividade empresarial cuja divulgação possa </w:t>
      </w:r>
      <w:r w:rsidR="00AD0700" w:rsidRPr="00AD12B7">
        <w:t>representar vantagem competitiva a outros agentes econômicos</w:t>
      </w:r>
      <w:r w:rsidR="00D7169D" w:rsidRPr="00AD12B7">
        <w:t>.</w:t>
      </w:r>
    </w:p>
    <w:p w14:paraId="4E3BF278" w14:textId="54C29DF6" w:rsidR="001038B8" w:rsidRPr="00AD12B7" w:rsidRDefault="00274B95" w:rsidP="002C3D86">
      <w:pPr>
        <w:pStyle w:val="EditOP-Pargnivel2"/>
        <w:spacing w:after="240"/>
      </w:pPr>
      <w:r w:rsidRPr="00AD12B7">
        <w:t xml:space="preserve">A </w:t>
      </w:r>
      <w:r w:rsidR="00DF1D38" w:rsidRPr="00AD12B7">
        <w:t xml:space="preserve">interessada </w:t>
      </w:r>
      <w:r w:rsidRPr="00AD12B7">
        <w:t xml:space="preserve">que tiver alguma objeção à </w:t>
      </w:r>
      <w:r w:rsidR="00B54E0E" w:rsidRPr="00AD12B7">
        <w:t>publicidade</w:t>
      </w:r>
      <w:r w:rsidRPr="00AD12B7">
        <w:t xml:space="preserve"> d</w:t>
      </w:r>
      <w:r w:rsidR="00B54E0E" w:rsidRPr="00AD12B7">
        <w:t>as</w:t>
      </w:r>
      <w:r w:rsidRPr="00AD12B7">
        <w:t xml:space="preserve"> </w:t>
      </w:r>
      <w:r w:rsidR="00982F91" w:rsidRPr="00AD12B7">
        <w:t>informações deverá</w:t>
      </w:r>
      <w:r w:rsidRPr="00AD12B7">
        <w:t xml:space="preserve"> manifestar-se através d</w:t>
      </w:r>
      <w:r w:rsidR="00B54E0E" w:rsidRPr="00AD12B7">
        <w:t xml:space="preserve">e pedido </w:t>
      </w:r>
      <w:r w:rsidRPr="00AD12B7">
        <w:t>fundamentado à ANP, que decidirá sobre o acolhimento</w:t>
      </w:r>
      <w:r w:rsidR="001038B8" w:rsidRPr="00AD12B7">
        <w:t>.</w:t>
      </w:r>
    </w:p>
    <w:p w14:paraId="6CD1C739" w14:textId="1F820185" w:rsidR="00274B95" w:rsidRPr="00AD12B7" w:rsidRDefault="00B54E0E" w:rsidP="002C3D86">
      <w:pPr>
        <w:pStyle w:val="EditOP-Pargnivel2"/>
        <w:spacing w:after="240"/>
      </w:pPr>
      <w:r w:rsidRPr="00AD12B7">
        <w:t xml:space="preserve">A </w:t>
      </w:r>
      <w:r w:rsidR="00DF1D38" w:rsidRPr="00AD12B7">
        <w:t>interessada</w:t>
      </w:r>
      <w:r w:rsidRPr="00AD12B7">
        <w:t xml:space="preserve"> poderá solicitar a divulgação de seus contatos e das bacias de seu interesse no sítio eletrônico</w:t>
      </w:r>
      <w:r w:rsidR="00982F91" w:rsidRPr="00AD12B7">
        <w:t xml:space="preserve"> </w:t>
      </w:r>
      <w:hyperlink r:id="rId18" w:history="1">
        <w:r w:rsidR="003B28B8" w:rsidRPr="00AD12B7">
          <w:rPr>
            <w:rStyle w:val="Hyperlink"/>
          </w:rPr>
          <w:t>https://www.gov.br/anp/pt-br/rodadas-anp</w:t>
        </w:r>
      </w:hyperlink>
      <w:r w:rsidRPr="00AD12B7">
        <w:t xml:space="preserve"> conforme modelo do ANEXO III</w:t>
      </w:r>
      <w:r w:rsidR="005C3D3F" w:rsidRPr="00AD12B7">
        <w:t>, indicando seu interesse na Oferta Permanente</w:t>
      </w:r>
      <w:r w:rsidR="00B6645D" w:rsidRPr="00AD12B7">
        <w:t xml:space="preserve"> de Concessão</w:t>
      </w:r>
      <w:r w:rsidR="005C3D3F" w:rsidRPr="00AD12B7">
        <w:t>.</w:t>
      </w:r>
    </w:p>
    <w:p w14:paraId="46D4C98C" w14:textId="6539B94A" w:rsidR="00A04715" w:rsidRPr="00AD12B7" w:rsidRDefault="008332F4" w:rsidP="008332F4">
      <w:pPr>
        <w:pStyle w:val="Edital-Ttulo1"/>
      </w:pPr>
      <w:bookmarkStart w:id="1481" w:name="_Toc419897912"/>
      <w:bookmarkStart w:id="1482" w:name="_Toc419898717"/>
      <w:bookmarkStart w:id="1483" w:name="_Toc419900327"/>
      <w:bookmarkStart w:id="1484" w:name="_Toc419902074"/>
      <w:bookmarkStart w:id="1485" w:name="_Toc419902881"/>
      <w:bookmarkStart w:id="1486" w:name="_Toc419903687"/>
      <w:bookmarkStart w:id="1487" w:name="_Toc419904493"/>
      <w:bookmarkStart w:id="1488" w:name="_Toc419905299"/>
      <w:bookmarkStart w:id="1489" w:name="_Toc419906117"/>
      <w:bookmarkStart w:id="1490" w:name="_Toc419906924"/>
      <w:bookmarkStart w:id="1491" w:name="_Toc419907732"/>
      <w:bookmarkStart w:id="1492" w:name="_Toc419906901"/>
      <w:bookmarkStart w:id="1493" w:name="_Toc419960599"/>
      <w:bookmarkStart w:id="1494" w:name="_Toc419897913"/>
      <w:bookmarkStart w:id="1495" w:name="_Toc419898718"/>
      <w:bookmarkStart w:id="1496" w:name="_Toc419900328"/>
      <w:bookmarkStart w:id="1497" w:name="_Toc419902075"/>
      <w:bookmarkStart w:id="1498" w:name="_Toc419902882"/>
      <w:bookmarkStart w:id="1499" w:name="_Toc419903688"/>
      <w:bookmarkStart w:id="1500" w:name="_Toc419904494"/>
      <w:bookmarkStart w:id="1501" w:name="_Toc419905300"/>
      <w:bookmarkStart w:id="1502" w:name="_Toc419906118"/>
      <w:bookmarkStart w:id="1503" w:name="_Toc419906925"/>
      <w:bookmarkStart w:id="1504" w:name="_Toc419907733"/>
      <w:bookmarkStart w:id="1505" w:name="_Toc419906903"/>
      <w:bookmarkStart w:id="1506" w:name="_Toc419960600"/>
      <w:bookmarkStart w:id="1507" w:name="_Toc419905301"/>
      <w:bookmarkStart w:id="1508" w:name="_Toc511862474"/>
      <w:bookmarkStart w:id="1509" w:name="_Toc220429284"/>
      <w:bookmarkStart w:id="1510" w:name="_Hlk19872263"/>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r w:rsidRPr="00AD12B7">
        <w:lastRenderedPageBreak/>
        <w:t xml:space="preserve">SEÇÃO IV - </w:t>
      </w:r>
      <w:r w:rsidR="00814526" w:rsidRPr="00AD12B7">
        <w:t xml:space="preserve">INSCRIÇÃO PARA PARTICIPAÇÃO NA </w:t>
      </w:r>
      <w:bookmarkEnd w:id="1507"/>
      <w:bookmarkEnd w:id="1508"/>
      <w:r w:rsidR="00814526" w:rsidRPr="00AD12B7">
        <w:t>OFERTA PERMANENTE</w:t>
      </w:r>
      <w:r w:rsidR="00D12C56" w:rsidRPr="00AD12B7">
        <w:t xml:space="preserve"> </w:t>
      </w:r>
      <w:r w:rsidR="00382F4A" w:rsidRPr="00AD12B7">
        <w:t>DE CONCESSÃO</w:t>
      </w:r>
      <w:bookmarkEnd w:id="1509"/>
    </w:p>
    <w:bookmarkEnd w:id="1510"/>
    <w:p w14:paraId="5D292CEF" w14:textId="77777777" w:rsidR="00A7257A" w:rsidRPr="00AD12B7" w:rsidRDefault="00A7257A" w:rsidP="008347E1">
      <w:pPr>
        <w:pStyle w:val="EditalOP-Subseon1"/>
      </w:pPr>
      <w:r w:rsidRPr="00AD12B7">
        <w:t>Subseção IV.1 -</w:t>
      </w:r>
      <w:bookmarkStart w:id="1511" w:name="_Toc4445224"/>
      <w:bookmarkStart w:id="1512" w:name="_Toc482797330"/>
      <w:bookmarkStart w:id="1513" w:name="_Toc484771184"/>
      <w:bookmarkStart w:id="1514" w:name="_Toc485824128"/>
      <w:bookmarkStart w:id="1515" w:name="_Toc485825442"/>
      <w:bookmarkStart w:id="1516" w:name="_Toc482797331"/>
      <w:bookmarkStart w:id="1517" w:name="_Toc484771185"/>
      <w:bookmarkStart w:id="1518" w:name="_Toc485824129"/>
      <w:bookmarkStart w:id="1519" w:name="_Toc485825443"/>
      <w:bookmarkEnd w:id="1511"/>
      <w:bookmarkEnd w:id="1512"/>
      <w:bookmarkEnd w:id="1513"/>
      <w:bookmarkEnd w:id="1514"/>
      <w:bookmarkEnd w:id="1515"/>
      <w:bookmarkEnd w:id="1516"/>
      <w:bookmarkEnd w:id="1517"/>
      <w:bookmarkEnd w:id="1518"/>
      <w:bookmarkEnd w:id="1519"/>
      <w:r w:rsidRPr="00AD12B7">
        <w:t xml:space="preserve"> Disposições Gerais</w:t>
      </w:r>
    </w:p>
    <w:p w14:paraId="739C657F" w14:textId="5FD7F7B4" w:rsidR="00056B9E" w:rsidRPr="00AD12B7" w:rsidRDefault="00056B9E" w:rsidP="008332F4">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1520" w:name="_Toc166762537"/>
      <w:bookmarkStart w:id="1521" w:name="_Toc166938803"/>
      <w:bookmarkStart w:id="1522" w:name="_Toc220429285"/>
      <w:bookmarkEnd w:id="1520"/>
      <w:bookmarkEnd w:id="1521"/>
      <w:bookmarkEnd w:id="1522"/>
    </w:p>
    <w:p w14:paraId="33304893" w14:textId="77777777" w:rsidR="00180A76" w:rsidRPr="00AD12B7" w:rsidRDefault="00180A76" w:rsidP="00ED7DCB">
      <w:pPr>
        <w:pStyle w:val="EditOP-Pargnivel2"/>
        <w:spacing w:after="240"/>
      </w:pPr>
      <w:r w:rsidRPr="00AD12B7">
        <w:t>Para solicitar inscrição na Oferta Permanente de Concessão a interessada deverá apresentar:</w:t>
      </w:r>
    </w:p>
    <w:p w14:paraId="5E5CF349" w14:textId="59CA1FDD" w:rsidR="00180A76" w:rsidRPr="00AD12B7" w:rsidRDefault="00180A76" w:rsidP="00E72B65">
      <w:pPr>
        <w:pStyle w:val="EditOP-Alnea"/>
        <w:numPr>
          <w:ilvl w:val="0"/>
          <w:numId w:val="39"/>
        </w:numPr>
      </w:pPr>
      <w:r w:rsidRPr="00AD12B7">
        <w:t>formulário eletrônico de solicitação de inscrição</w:t>
      </w:r>
      <w:r w:rsidR="003D12EC" w:rsidRPr="00AD12B7">
        <w:t xml:space="preserve">, </w:t>
      </w:r>
      <w:r w:rsidRPr="00AD12B7">
        <w:t xml:space="preserve">conforme </w:t>
      </w:r>
      <w:r w:rsidR="00E40BFA" w:rsidRPr="00AD12B7">
        <w:t>Subseção IV.2</w:t>
      </w:r>
      <w:r w:rsidRPr="00AD12B7">
        <w:t xml:space="preserve">; </w:t>
      </w:r>
    </w:p>
    <w:p w14:paraId="2EEE2717" w14:textId="2A23CA07" w:rsidR="00180A76" w:rsidRPr="00AD12B7" w:rsidRDefault="00180A76" w:rsidP="00ED7DCB">
      <w:pPr>
        <w:pStyle w:val="EditOP-Alnea"/>
      </w:pPr>
      <w:r w:rsidRPr="00AD12B7">
        <w:t xml:space="preserve">documentos de inscrição, conforme </w:t>
      </w:r>
      <w:r w:rsidR="004D32B3" w:rsidRPr="00AD12B7">
        <w:t>Subseção IV.3</w:t>
      </w:r>
      <w:r w:rsidRPr="00AD12B7">
        <w:t>; e</w:t>
      </w:r>
    </w:p>
    <w:p w14:paraId="425E27C1" w14:textId="058EA394" w:rsidR="007709D6" w:rsidRPr="00AD12B7" w:rsidRDefault="007709D6" w:rsidP="00ED7DCB">
      <w:pPr>
        <w:pStyle w:val="EditOP-Alnea"/>
      </w:pPr>
      <w:r w:rsidRPr="00AD12B7">
        <w:t>carta de apresentação, exclusivamente, para interessadas que não possuam contrato de exploração e produção de petróleo e gás natural vigentes no Brasil, conforme Subseção IV.4.</w:t>
      </w:r>
    </w:p>
    <w:p w14:paraId="6C44D2CD" w14:textId="45B98265" w:rsidR="00111F2A" w:rsidRPr="00AD12B7" w:rsidRDefault="00D039EF" w:rsidP="00ED7DCB">
      <w:pPr>
        <w:pStyle w:val="EditOP-Pargnivel2"/>
        <w:spacing w:after="240"/>
      </w:pPr>
      <w:r w:rsidRPr="00AD12B7">
        <w:t xml:space="preserve">Poderão participar </w:t>
      </w:r>
      <w:r w:rsidR="00982F91" w:rsidRPr="00AD12B7">
        <w:t>da Oferta</w:t>
      </w:r>
      <w:r w:rsidR="00C7355E" w:rsidRPr="00AD12B7">
        <w:t xml:space="preserve"> Permanente</w:t>
      </w:r>
      <w:r w:rsidR="00D12C56" w:rsidRPr="00AD12B7">
        <w:t xml:space="preserve"> de Concessão</w:t>
      </w:r>
      <w:r w:rsidR="008868AE" w:rsidRPr="00AD12B7">
        <w:t>,</w:t>
      </w:r>
      <w:r w:rsidR="00111F2A" w:rsidRPr="00AD12B7">
        <w:t xml:space="preserve"> desde que satisfaçam plenamente todas as disposições do edital e da legislação aplicável: </w:t>
      </w:r>
    </w:p>
    <w:p w14:paraId="27580599" w14:textId="666D7DC2" w:rsidR="00111F2A" w:rsidRPr="00AD12B7" w:rsidRDefault="00DF1D38" w:rsidP="00E72B65">
      <w:pPr>
        <w:pStyle w:val="EditOP-Alnea"/>
        <w:numPr>
          <w:ilvl w:val="0"/>
          <w:numId w:val="40"/>
        </w:numPr>
      </w:pPr>
      <w:r w:rsidRPr="00AD12B7">
        <w:t>pessoas jurídicas</w:t>
      </w:r>
      <w:r w:rsidR="00D039EF" w:rsidRPr="00AD12B7">
        <w:t xml:space="preserve"> nacionais ou estrangeiras</w:t>
      </w:r>
      <w:r w:rsidR="00B74CE5" w:rsidRPr="00AD12B7">
        <w:t xml:space="preserve"> que exerçam atividade </w:t>
      </w:r>
      <w:r w:rsidR="00982F91" w:rsidRPr="00AD12B7">
        <w:t xml:space="preserve">empresarial, </w:t>
      </w:r>
      <w:r w:rsidR="00D039EF" w:rsidRPr="00AD12B7">
        <w:t>isoladamente ou reunidas em consórcio</w:t>
      </w:r>
      <w:r w:rsidR="00111F2A" w:rsidRPr="00AD12B7">
        <w:t>; e</w:t>
      </w:r>
    </w:p>
    <w:p w14:paraId="76DB939F" w14:textId="6AAD7837" w:rsidR="00D039EF" w:rsidRPr="00AD12B7" w:rsidRDefault="00DB3C1E" w:rsidP="00ED7DCB">
      <w:pPr>
        <w:pStyle w:val="EditOP-Alnea"/>
      </w:pPr>
      <w:bookmarkStart w:id="1523" w:name="_Hlk22575357"/>
      <w:r w:rsidRPr="00AD12B7">
        <w:t>fundos de investimento em participações (FIP</w:t>
      </w:r>
      <w:r w:rsidR="00C80443" w:rsidRPr="00AD12B7">
        <w:t>s</w:t>
      </w:r>
      <w:r w:rsidRPr="00AD12B7">
        <w:t>)</w:t>
      </w:r>
      <w:r w:rsidR="00111F2A" w:rsidRPr="00AD12B7">
        <w:t xml:space="preserve">, </w:t>
      </w:r>
      <w:bookmarkEnd w:id="1523"/>
      <w:r w:rsidR="00111F2A" w:rsidRPr="00AD12B7">
        <w:t>na condição de não-operador</w:t>
      </w:r>
      <w:r w:rsidR="00EB680B" w:rsidRPr="00AD12B7">
        <w:t>a</w:t>
      </w:r>
      <w:r w:rsidR="00111F2A" w:rsidRPr="00AD12B7">
        <w:t>, somente podendo apresentar ofertas em consórcio</w:t>
      </w:r>
      <w:r w:rsidR="00D039EF" w:rsidRPr="00AD12B7">
        <w:t>.</w:t>
      </w:r>
    </w:p>
    <w:p w14:paraId="0AC07CD2" w14:textId="43DACE78" w:rsidR="00D039EF" w:rsidRPr="00AD12B7" w:rsidRDefault="00D039EF" w:rsidP="00ED7DCB">
      <w:pPr>
        <w:pStyle w:val="EditOP-Pargnivel2"/>
        <w:spacing w:after="240"/>
      </w:pPr>
      <w:r w:rsidRPr="00AD12B7">
        <w:t>A inscrição</w:t>
      </w:r>
      <w:r w:rsidR="00880C63" w:rsidRPr="00AD12B7">
        <w:t xml:space="preserve"> para participação na Oferta Permanente</w:t>
      </w:r>
      <w:r w:rsidR="00D12C56" w:rsidRPr="00AD12B7">
        <w:t xml:space="preserve"> de Concessão</w:t>
      </w:r>
      <w:r w:rsidRPr="00AD12B7">
        <w:t xml:space="preserve"> é obrigatória e individual para cada </w:t>
      </w:r>
      <w:r w:rsidR="00AB349A" w:rsidRPr="00AD12B7">
        <w:t>interessada</w:t>
      </w:r>
      <w:r w:rsidRPr="00AD12B7">
        <w:t xml:space="preserve">, mesmo para aquelas que pretendam apresentar oferta </w:t>
      </w:r>
      <w:r w:rsidR="00B74CE5" w:rsidRPr="00AD12B7">
        <w:t xml:space="preserve">em </w:t>
      </w:r>
      <w:r w:rsidRPr="00AD12B7">
        <w:t>consórcio.</w:t>
      </w:r>
    </w:p>
    <w:p w14:paraId="0310A89F" w14:textId="77777777" w:rsidR="00A02A03" w:rsidRPr="00AD12B7" w:rsidRDefault="00A02A03" w:rsidP="00ED7DCB">
      <w:pPr>
        <w:pStyle w:val="EditOP-Pargnivel2"/>
        <w:spacing w:after="240"/>
      </w:pPr>
      <w:r w:rsidRPr="00AD12B7">
        <w:t>A solicitação de inscrição será julgada pela CEL nos termos da Subseção IV.5.</w:t>
      </w:r>
    </w:p>
    <w:p w14:paraId="312182BA" w14:textId="4F7325FD" w:rsidR="00A02A03" w:rsidRPr="00AD12B7" w:rsidRDefault="00A02A03" w:rsidP="00ED7DCB">
      <w:pPr>
        <w:pStyle w:val="EditOP-Pargnivel2"/>
        <w:spacing w:after="240"/>
      </w:pPr>
      <w:r w:rsidRPr="00AD12B7">
        <w:t xml:space="preserve">A interessada deverá inscrever-se uma única vez no regime de </w:t>
      </w:r>
      <w:r w:rsidR="009C3118" w:rsidRPr="00AD12B7">
        <w:t>concessão</w:t>
      </w:r>
      <w:r w:rsidRPr="00AD12B7">
        <w:t xml:space="preserve"> e manter atualizados os documentos de inscrição nos termos da Subseção IV.6. </w:t>
      </w:r>
    </w:p>
    <w:p w14:paraId="6DA0DE6E" w14:textId="77777777" w:rsidR="00A02A03" w:rsidRPr="00AD12B7" w:rsidRDefault="00A02A03" w:rsidP="00ED7DCB">
      <w:pPr>
        <w:pStyle w:val="EditOP-Pargnivel2"/>
        <w:spacing w:after="240"/>
      </w:pPr>
      <w:r w:rsidRPr="00AD12B7">
        <w:t>Os documentos de inscrição deverão ser apresentados respeitando-se as formalidades previstas na Seção III.</w:t>
      </w:r>
    </w:p>
    <w:p w14:paraId="4BADD64D" w14:textId="1BB358A5" w:rsidR="00A02A03" w:rsidRPr="00AD12B7" w:rsidRDefault="00A02A03" w:rsidP="00ED7DCB">
      <w:pPr>
        <w:pStyle w:val="EditOP-Pargnivel2"/>
        <w:spacing w:after="240"/>
      </w:pPr>
      <w:r w:rsidRPr="00AD12B7">
        <w:t>No caso específico de FIPs, deve ser observado o disposto na Subseção IV</w:t>
      </w:r>
      <w:r w:rsidR="00A82FD5">
        <w:t>.</w:t>
      </w:r>
      <w:r w:rsidRPr="00AD12B7">
        <w:t>3.</w:t>
      </w:r>
      <w:r w:rsidR="00EC05C5" w:rsidRPr="00AD12B7">
        <w:t>7</w:t>
      </w:r>
      <w:r w:rsidRPr="00AD12B7">
        <w:t xml:space="preserve">. </w:t>
      </w:r>
    </w:p>
    <w:p w14:paraId="6703282E" w14:textId="344ADBD7" w:rsidR="00A02A03" w:rsidRPr="00AD12B7" w:rsidRDefault="00A02A03" w:rsidP="00ED7DCB">
      <w:pPr>
        <w:pStyle w:val="EditOP-Pargnivel2"/>
        <w:spacing w:after="240"/>
      </w:pPr>
      <w:r w:rsidRPr="00AD12B7">
        <w:t>No caso específico de interessadas estrangeiras, deve ser observado o disposto na Subseção IV.3.</w:t>
      </w:r>
      <w:r w:rsidR="00EC05C5" w:rsidRPr="00AD12B7">
        <w:t>6</w:t>
      </w:r>
      <w:r w:rsidRPr="00AD12B7">
        <w:t>.</w:t>
      </w:r>
    </w:p>
    <w:p w14:paraId="7F294F3D" w14:textId="0A8C6984" w:rsidR="00A02A03" w:rsidRPr="00AD12B7" w:rsidRDefault="00A02A03" w:rsidP="00ED7DCB">
      <w:pPr>
        <w:pStyle w:val="EditOP-Pargnivel2"/>
        <w:spacing w:after="240"/>
      </w:pPr>
      <w:r w:rsidRPr="00AD12B7">
        <w:t xml:space="preserve">Somente poderão participar de um ciclo da Oferta Permanente de </w:t>
      </w:r>
      <w:r w:rsidR="009C3118" w:rsidRPr="00AD12B7">
        <w:t>Concessão</w:t>
      </w:r>
      <w:r w:rsidRPr="00AD12B7">
        <w:t xml:space="preserve">, as </w:t>
      </w:r>
      <w:r w:rsidRPr="00AD12B7">
        <w:lastRenderedPageBreak/>
        <w:t xml:space="preserve">licitantes que constem na última relação de licitantes da Oferta Permanente de </w:t>
      </w:r>
      <w:r w:rsidR="0034219D" w:rsidRPr="00AD12B7">
        <w:t>Concessão</w:t>
      </w:r>
      <w:r w:rsidRPr="00AD12B7">
        <w:t xml:space="preserve"> divulgada pela ANP no sítio eletrônico </w:t>
      </w:r>
      <w:hyperlink r:id="rId19" w:history="1">
        <w:r w:rsidRPr="00B46675">
          <w:rPr>
            <w:rStyle w:val="Hyperlink"/>
          </w:rPr>
          <w:t>https://www.gov.br/anp/pt-br/rodadas-anp</w:t>
        </w:r>
      </w:hyperlink>
      <w:r w:rsidRPr="00AD12B7">
        <w:t>.</w:t>
      </w:r>
    </w:p>
    <w:p w14:paraId="6ED1D1E4" w14:textId="4F20642C" w:rsidR="00A02A03" w:rsidRPr="00AD12B7" w:rsidRDefault="00A02A03" w:rsidP="00ED7DCB">
      <w:pPr>
        <w:pStyle w:val="EditOP-Pargnivel2"/>
        <w:spacing w:after="240"/>
      </w:pPr>
      <w:r w:rsidRPr="00AD12B7">
        <w:t xml:space="preserve">As interessadas que não constem na última relação de licitantes da Oferta Permanente de </w:t>
      </w:r>
      <w:r w:rsidR="0034219D" w:rsidRPr="00AD12B7">
        <w:t xml:space="preserve">Concessão </w:t>
      </w:r>
      <w:r w:rsidRPr="00AD12B7">
        <w:t>divulgada pela ANP poderão se inscrever ou atualizar os documentos de inscrição no transcurso de um ciclo aberto, devendo observar o prazo estabelecido no cronograma do ciclo.</w:t>
      </w:r>
    </w:p>
    <w:p w14:paraId="5BC65C33" w14:textId="6CB6519B" w:rsidR="00A02A03" w:rsidRPr="00AD12B7" w:rsidRDefault="00280AEA" w:rsidP="00ED7DCB">
      <w:pPr>
        <w:pStyle w:val="EditOP-Pargnivel2"/>
        <w:spacing w:after="240"/>
      </w:pPr>
      <w:r w:rsidRPr="00AD12B7">
        <w:t xml:space="preserve">Os Quadros </w:t>
      </w:r>
      <w:r w:rsidR="00843626" w:rsidRPr="00AD12B7">
        <w:t>2</w:t>
      </w:r>
      <w:r w:rsidR="00E54C25" w:rsidRPr="00AD12B7">
        <w:t>4</w:t>
      </w:r>
      <w:r w:rsidRPr="00AD12B7">
        <w:t xml:space="preserve"> e </w:t>
      </w:r>
      <w:r w:rsidR="00843626" w:rsidRPr="00AD12B7">
        <w:t>2</w:t>
      </w:r>
      <w:r w:rsidR="00E54C25" w:rsidRPr="00AD12B7">
        <w:t>5</w:t>
      </w:r>
      <w:r w:rsidRPr="00AD12B7">
        <w:t xml:space="preserve"> do ANEXO XXX consolidam a documentação de inscrição e as formalidades de apresentação previstas neste edital, respectivamente, para interessadas nacionais e estrangeiras, e FIPs.</w:t>
      </w:r>
    </w:p>
    <w:p w14:paraId="59C220BE" w14:textId="77777777" w:rsidR="00F56842" w:rsidRPr="00AD12B7" w:rsidRDefault="00F56842" w:rsidP="0060129D">
      <w:pPr>
        <w:pStyle w:val="Ttulo2"/>
        <w:numPr>
          <w:ilvl w:val="0"/>
          <w:numId w:val="0"/>
        </w:numPr>
        <w:ind w:left="788"/>
      </w:pPr>
    </w:p>
    <w:p w14:paraId="6AF4E4EF" w14:textId="11451391" w:rsidR="00BC25A3" w:rsidRPr="00AD12B7" w:rsidRDefault="00BC25A3" w:rsidP="363A5E82">
      <w:pPr>
        <w:pStyle w:val="EditalOP-Subseon1"/>
        <w:ind w:left="0"/>
      </w:pPr>
      <w:bookmarkStart w:id="1524" w:name="_Toc105774902"/>
      <w:bookmarkStart w:id="1525" w:name="_Toc106200810"/>
      <w:bookmarkStart w:id="1526" w:name="_Toc106984179"/>
      <w:bookmarkStart w:id="1527" w:name="_Toc106984338"/>
      <w:bookmarkStart w:id="1528" w:name="_Toc106984831"/>
      <w:bookmarkStart w:id="1529" w:name="_Toc106985045"/>
      <w:bookmarkStart w:id="1530" w:name="_Toc106985792"/>
      <w:bookmarkStart w:id="1531" w:name="_Toc107525850"/>
      <w:bookmarkStart w:id="1532" w:name="_Toc107526008"/>
      <w:bookmarkStart w:id="1533" w:name="_Toc107526166"/>
      <w:bookmarkStart w:id="1534" w:name="_Toc108091651"/>
      <w:bookmarkStart w:id="1535" w:name="_Toc108108810"/>
      <w:bookmarkStart w:id="1536" w:name="_Toc105774903"/>
      <w:bookmarkStart w:id="1537" w:name="_Toc106200811"/>
      <w:bookmarkStart w:id="1538" w:name="_Toc106984180"/>
      <w:bookmarkStart w:id="1539" w:name="_Toc106984339"/>
      <w:bookmarkStart w:id="1540" w:name="_Toc106984832"/>
      <w:bookmarkStart w:id="1541" w:name="_Toc106985046"/>
      <w:bookmarkStart w:id="1542" w:name="_Toc106985793"/>
      <w:bookmarkStart w:id="1543" w:name="_Toc107525851"/>
      <w:bookmarkStart w:id="1544" w:name="_Toc107526009"/>
      <w:bookmarkStart w:id="1545" w:name="_Toc107526167"/>
      <w:bookmarkStart w:id="1546" w:name="_Toc108091652"/>
      <w:bookmarkStart w:id="1547" w:name="_Toc108108811"/>
      <w:bookmarkStart w:id="1548" w:name="_Toc105774904"/>
      <w:bookmarkStart w:id="1549" w:name="_Toc106200812"/>
      <w:bookmarkStart w:id="1550" w:name="_Toc106984181"/>
      <w:bookmarkStart w:id="1551" w:name="_Toc106984340"/>
      <w:bookmarkStart w:id="1552" w:name="_Toc106984833"/>
      <w:bookmarkStart w:id="1553" w:name="_Toc106985047"/>
      <w:bookmarkStart w:id="1554" w:name="_Toc106985794"/>
      <w:bookmarkStart w:id="1555" w:name="_Toc107525852"/>
      <w:bookmarkStart w:id="1556" w:name="_Toc107526010"/>
      <w:bookmarkStart w:id="1557" w:name="_Toc107526168"/>
      <w:bookmarkStart w:id="1558" w:name="_Toc108091653"/>
      <w:bookmarkStart w:id="1559" w:name="_Toc108108812"/>
      <w:bookmarkStart w:id="1560" w:name="_Toc105774905"/>
      <w:bookmarkStart w:id="1561" w:name="_Toc106200813"/>
      <w:bookmarkStart w:id="1562" w:name="_Toc106984182"/>
      <w:bookmarkStart w:id="1563" w:name="_Toc106984341"/>
      <w:bookmarkStart w:id="1564" w:name="_Toc106984834"/>
      <w:bookmarkStart w:id="1565" w:name="_Toc106985048"/>
      <w:bookmarkStart w:id="1566" w:name="_Toc106985795"/>
      <w:bookmarkStart w:id="1567" w:name="_Toc107525853"/>
      <w:bookmarkStart w:id="1568" w:name="_Toc107526011"/>
      <w:bookmarkStart w:id="1569" w:name="_Toc107526169"/>
      <w:bookmarkStart w:id="1570" w:name="_Toc108091654"/>
      <w:bookmarkStart w:id="1571" w:name="_Toc108108813"/>
      <w:bookmarkStart w:id="1572" w:name="_Toc105774906"/>
      <w:bookmarkStart w:id="1573" w:name="_Toc106200814"/>
      <w:bookmarkStart w:id="1574" w:name="_Toc106984183"/>
      <w:bookmarkStart w:id="1575" w:name="_Toc106984342"/>
      <w:bookmarkStart w:id="1576" w:name="_Toc106984835"/>
      <w:bookmarkStart w:id="1577" w:name="_Toc106985049"/>
      <w:bookmarkStart w:id="1578" w:name="_Toc106985796"/>
      <w:bookmarkStart w:id="1579" w:name="_Toc107525854"/>
      <w:bookmarkStart w:id="1580" w:name="_Toc107526012"/>
      <w:bookmarkStart w:id="1581" w:name="_Toc107526170"/>
      <w:bookmarkStart w:id="1582" w:name="_Toc108091655"/>
      <w:bookmarkStart w:id="1583" w:name="_Toc108108814"/>
      <w:bookmarkStart w:id="1584" w:name="_Toc105774907"/>
      <w:bookmarkStart w:id="1585" w:name="_Toc106200815"/>
      <w:bookmarkStart w:id="1586" w:name="_Toc106984184"/>
      <w:bookmarkStart w:id="1587" w:name="_Toc106984343"/>
      <w:bookmarkStart w:id="1588" w:name="_Toc106984836"/>
      <w:bookmarkStart w:id="1589" w:name="_Toc106985050"/>
      <w:bookmarkStart w:id="1590" w:name="_Toc106985797"/>
      <w:bookmarkStart w:id="1591" w:name="_Toc107525855"/>
      <w:bookmarkStart w:id="1592" w:name="_Toc107526013"/>
      <w:bookmarkStart w:id="1593" w:name="_Toc107526171"/>
      <w:bookmarkStart w:id="1594" w:name="_Toc108091656"/>
      <w:bookmarkStart w:id="1595" w:name="_Toc108108815"/>
      <w:bookmarkStart w:id="1596" w:name="_Toc105774908"/>
      <w:bookmarkStart w:id="1597" w:name="_Toc106200816"/>
      <w:bookmarkStart w:id="1598" w:name="_Toc106984185"/>
      <w:bookmarkStart w:id="1599" w:name="_Toc106984344"/>
      <w:bookmarkStart w:id="1600" w:name="_Toc106984837"/>
      <w:bookmarkStart w:id="1601" w:name="_Toc106985051"/>
      <w:bookmarkStart w:id="1602" w:name="_Toc106985798"/>
      <w:bookmarkStart w:id="1603" w:name="_Toc107525856"/>
      <w:bookmarkStart w:id="1604" w:name="_Toc107526014"/>
      <w:bookmarkStart w:id="1605" w:name="_Toc107526172"/>
      <w:bookmarkStart w:id="1606" w:name="_Toc108091657"/>
      <w:bookmarkStart w:id="1607" w:name="_Toc108108816"/>
      <w:bookmarkStart w:id="1608" w:name="_Toc499578409"/>
      <w:bookmarkStart w:id="1609" w:name="_Toc499578872"/>
      <w:bookmarkStart w:id="1610" w:name="_Toc499579336"/>
      <w:bookmarkStart w:id="1611" w:name="_Toc499578410"/>
      <w:bookmarkStart w:id="1612" w:name="_Toc499578873"/>
      <w:bookmarkStart w:id="1613" w:name="_Toc499579337"/>
      <w:bookmarkStart w:id="1614" w:name="_Toc499578411"/>
      <w:bookmarkStart w:id="1615" w:name="_Toc499578874"/>
      <w:bookmarkStart w:id="1616" w:name="_Toc499579338"/>
      <w:bookmarkStart w:id="1617" w:name="_Toc499578412"/>
      <w:bookmarkStart w:id="1618" w:name="_Toc499578875"/>
      <w:bookmarkStart w:id="1619" w:name="_Toc499579339"/>
      <w:bookmarkStart w:id="1620" w:name="_Toc499578413"/>
      <w:bookmarkStart w:id="1621" w:name="_Toc499578876"/>
      <w:bookmarkStart w:id="1622" w:name="_Toc499579340"/>
      <w:bookmarkStart w:id="1623" w:name="_Toc105774909"/>
      <w:bookmarkStart w:id="1624" w:name="_Toc106200817"/>
      <w:bookmarkStart w:id="1625" w:name="_Toc106984186"/>
      <w:bookmarkStart w:id="1626" w:name="_Toc106984345"/>
      <w:bookmarkStart w:id="1627" w:name="_Toc106984838"/>
      <w:bookmarkStart w:id="1628" w:name="_Toc106985052"/>
      <w:bookmarkStart w:id="1629" w:name="_Toc106985799"/>
      <w:bookmarkStart w:id="1630" w:name="_Toc107525857"/>
      <w:bookmarkStart w:id="1631" w:name="_Toc107526015"/>
      <w:bookmarkStart w:id="1632" w:name="_Toc107526173"/>
      <w:bookmarkStart w:id="1633" w:name="_Toc108091658"/>
      <w:bookmarkStart w:id="1634" w:name="_Toc108108817"/>
      <w:bookmarkStart w:id="1635" w:name="_Toc499578415"/>
      <w:bookmarkStart w:id="1636" w:name="_Toc499578878"/>
      <w:bookmarkStart w:id="1637" w:name="_Toc499579342"/>
      <w:bookmarkStart w:id="1638" w:name="_Toc419897915"/>
      <w:bookmarkStart w:id="1639" w:name="_Toc419898720"/>
      <w:bookmarkStart w:id="1640" w:name="_Toc419900330"/>
      <w:bookmarkStart w:id="1641" w:name="_Toc419902077"/>
      <w:bookmarkStart w:id="1642" w:name="_Toc419902884"/>
      <w:bookmarkStart w:id="1643" w:name="_Toc419903690"/>
      <w:bookmarkStart w:id="1644" w:name="_Toc419904496"/>
      <w:bookmarkStart w:id="1645" w:name="_Toc419905302"/>
      <w:bookmarkStart w:id="1646" w:name="_Toc419906120"/>
      <w:bookmarkStart w:id="1647" w:name="_Toc419906927"/>
      <w:bookmarkStart w:id="1648" w:name="_Toc419907735"/>
      <w:bookmarkStart w:id="1649" w:name="_Toc419906905"/>
      <w:bookmarkStart w:id="1650" w:name="_Toc419960602"/>
      <w:bookmarkStart w:id="1651" w:name="_Toc419905303"/>
      <w:bookmarkStart w:id="1652" w:name="_Toc511862475"/>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r w:rsidRPr="00AD12B7">
        <w:t xml:space="preserve">Subseção IV.2 - </w:t>
      </w:r>
      <w:bookmarkStart w:id="1653" w:name="_Toc163657444"/>
      <w:bookmarkStart w:id="1654" w:name="_Toc164157794"/>
      <w:bookmarkStart w:id="1655" w:name="_Toc163657445"/>
      <w:bookmarkStart w:id="1656" w:name="_Toc164157795"/>
      <w:bookmarkStart w:id="1657" w:name="_Toc3971932"/>
      <w:bookmarkStart w:id="1658" w:name="_Toc4445226"/>
      <w:bookmarkStart w:id="1659" w:name="_Toc500949991"/>
      <w:bookmarkStart w:id="1660" w:name="_Toc501110503"/>
      <w:bookmarkStart w:id="1661" w:name="_Toc500950000"/>
      <w:bookmarkStart w:id="1662" w:name="_Toc501110512"/>
      <w:bookmarkStart w:id="1663" w:name="_Toc500950002"/>
      <w:bookmarkStart w:id="1664" w:name="_Toc501110514"/>
      <w:bookmarkStart w:id="1665" w:name="_Toc485824132"/>
      <w:bookmarkStart w:id="1666" w:name="_Toc485825446"/>
      <w:bookmarkStart w:id="1667" w:name="_Toc468807227"/>
      <w:bookmarkStart w:id="1668" w:name="_Toc468807723"/>
      <w:bookmarkStart w:id="1669" w:name="_Toc468808218"/>
      <w:bookmarkStart w:id="1670" w:name="_Toc468808713"/>
      <w:bookmarkStart w:id="1671" w:name="_Toc468967407"/>
      <w:bookmarkStart w:id="1672" w:name="_Toc468968581"/>
      <w:bookmarkStart w:id="1673" w:name="_Toc469046990"/>
      <w:bookmarkStart w:id="1674" w:name="_Toc469051373"/>
      <w:bookmarkStart w:id="1675" w:name="_Toc469052558"/>
      <w:bookmarkStart w:id="1676" w:name="_Toc469319868"/>
      <w:bookmarkStart w:id="1677" w:name="_Toc469321057"/>
      <w:bookmarkStart w:id="1678" w:name="_Toc469407003"/>
      <w:bookmarkStart w:id="1679" w:name="_Toc469408195"/>
      <w:bookmarkStart w:id="1680" w:name="_Toc469926333"/>
      <w:bookmarkStart w:id="1681" w:name="_Toc469928723"/>
      <w:bookmarkStart w:id="1682" w:name="_Toc470543432"/>
      <w:bookmarkStart w:id="1683" w:name="_Toc470544627"/>
      <w:bookmarkStart w:id="1684" w:name="_Toc470545821"/>
      <w:bookmarkStart w:id="1685" w:name="_Toc470547016"/>
      <w:bookmarkStart w:id="1686" w:name="_Toc472072939"/>
      <w:bookmarkStart w:id="1687" w:name="_Toc472074163"/>
      <w:bookmarkStart w:id="1688" w:name="_Toc472075386"/>
      <w:bookmarkStart w:id="1689" w:name="_Toc478745381"/>
      <w:bookmarkStart w:id="1690" w:name="_Toc478746611"/>
      <w:bookmarkStart w:id="1691" w:name="_Toc478747839"/>
      <w:bookmarkStart w:id="1692" w:name="_Toc480902774"/>
      <w:bookmarkStart w:id="1693" w:name="_Toc480904002"/>
      <w:bookmarkStart w:id="1694" w:name="_Toc480906457"/>
      <w:bookmarkStart w:id="1695" w:name="_Toc480907682"/>
      <w:bookmarkStart w:id="1696" w:name="_Toc482278222"/>
      <w:bookmarkStart w:id="1697" w:name="_Toc482279468"/>
      <w:bookmarkStart w:id="1698" w:name="_Toc482797333"/>
      <w:bookmarkStart w:id="1699" w:name="_Toc484771187"/>
      <w:bookmarkStart w:id="1700" w:name="_Toc485824133"/>
      <w:bookmarkStart w:id="1701" w:name="_Toc485825447"/>
      <w:bookmarkStart w:id="1702" w:name="_Toc468807228"/>
      <w:bookmarkStart w:id="1703" w:name="_Toc468807724"/>
      <w:bookmarkStart w:id="1704" w:name="_Toc468808219"/>
      <w:bookmarkStart w:id="1705" w:name="_Toc468808714"/>
      <w:bookmarkStart w:id="1706" w:name="_Toc468967408"/>
      <w:bookmarkStart w:id="1707" w:name="_Toc468968582"/>
      <w:bookmarkStart w:id="1708" w:name="_Toc469046991"/>
      <w:bookmarkStart w:id="1709" w:name="_Toc469051374"/>
      <w:bookmarkStart w:id="1710" w:name="_Toc469052559"/>
      <w:bookmarkStart w:id="1711" w:name="_Toc469319869"/>
      <w:bookmarkStart w:id="1712" w:name="_Toc469321058"/>
      <w:bookmarkStart w:id="1713" w:name="_Toc469407004"/>
      <w:bookmarkStart w:id="1714" w:name="_Toc469408196"/>
      <w:bookmarkStart w:id="1715" w:name="_Toc469926334"/>
      <w:bookmarkStart w:id="1716" w:name="_Toc469928724"/>
      <w:bookmarkStart w:id="1717" w:name="_Toc470543433"/>
      <w:bookmarkStart w:id="1718" w:name="_Toc470544628"/>
      <w:bookmarkStart w:id="1719" w:name="_Toc470545822"/>
      <w:bookmarkStart w:id="1720" w:name="_Toc470547017"/>
      <w:bookmarkStart w:id="1721" w:name="_Toc472072940"/>
      <w:bookmarkStart w:id="1722" w:name="_Toc472074164"/>
      <w:bookmarkStart w:id="1723" w:name="_Toc472075387"/>
      <w:bookmarkStart w:id="1724" w:name="_Toc478745382"/>
      <w:bookmarkStart w:id="1725" w:name="_Toc478746612"/>
      <w:bookmarkStart w:id="1726" w:name="_Toc478747840"/>
      <w:bookmarkStart w:id="1727" w:name="_Toc480902775"/>
      <w:bookmarkStart w:id="1728" w:name="_Toc480904003"/>
      <w:bookmarkStart w:id="1729" w:name="_Toc480906458"/>
      <w:bookmarkStart w:id="1730" w:name="_Toc480907683"/>
      <w:bookmarkStart w:id="1731" w:name="_Toc482278223"/>
      <w:bookmarkStart w:id="1732" w:name="_Toc482279469"/>
      <w:bookmarkStart w:id="1733" w:name="_Toc482797334"/>
      <w:bookmarkStart w:id="1734" w:name="_Toc484771188"/>
      <w:bookmarkStart w:id="1735" w:name="_Toc485824134"/>
      <w:bookmarkStart w:id="1736" w:name="_Toc485825448"/>
      <w:bookmarkStart w:id="1737" w:name="_Toc468807229"/>
      <w:bookmarkStart w:id="1738" w:name="_Toc468807725"/>
      <w:bookmarkStart w:id="1739" w:name="_Toc468808220"/>
      <w:bookmarkStart w:id="1740" w:name="_Toc468808715"/>
      <w:bookmarkStart w:id="1741" w:name="_Toc468967409"/>
      <w:bookmarkStart w:id="1742" w:name="_Toc468968583"/>
      <w:bookmarkStart w:id="1743" w:name="_Toc469046992"/>
      <w:bookmarkStart w:id="1744" w:name="_Toc469051375"/>
      <w:bookmarkStart w:id="1745" w:name="_Toc469052560"/>
      <w:bookmarkStart w:id="1746" w:name="_Toc469319870"/>
      <w:bookmarkStart w:id="1747" w:name="_Toc469321059"/>
      <w:bookmarkStart w:id="1748" w:name="_Toc469407005"/>
      <w:bookmarkStart w:id="1749" w:name="_Toc469408197"/>
      <w:bookmarkStart w:id="1750" w:name="_Toc469926335"/>
      <w:bookmarkStart w:id="1751" w:name="_Toc469928725"/>
      <w:bookmarkStart w:id="1752" w:name="_Toc470543434"/>
      <w:bookmarkStart w:id="1753" w:name="_Toc470544629"/>
      <w:bookmarkStart w:id="1754" w:name="_Toc470545823"/>
      <w:bookmarkStart w:id="1755" w:name="_Toc470547018"/>
      <w:bookmarkStart w:id="1756" w:name="_Toc472072941"/>
      <w:bookmarkStart w:id="1757" w:name="_Toc472074165"/>
      <w:bookmarkStart w:id="1758" w:name="_Toc472075388"/>
      <w:bookmarkStart w:id="1759" w:name="_Toc478745383"/>
      <w:bookmarkStart w:id="1760" w:name="_Toc478746613"/>
      <w:bookmarkStart w:id="1761" w:name="_Toc478747841"/>
      <w:bookmarkStart w:id="1762" w:name="_Toc480902776"/>
      <w:bookmarkStart w:id="1763" w:name="_Toc480904004"/>
      <w:bookmarkStart w:id="1764" w:name="_Toc480906459"/>
      <w:bookmarkStart w:id="1765" w:name="_Toc480907684"/>
      <w:bookmarkStart w:id="1766" w:name="_Toc482278224"/>
      <w:bookmarkStart w:id="1767" w:name="_Toc482279470"/>
      <w:bookmarkStart w:id="1768" w:name="_Toc482797335"/>
      <w:bookmarkStart w:id="1769" w:name="_Toc484771189"/>
      <w:bookmarkStart w:id="1770" w:name="_Toc485824135"/>
      <w:bookmarkStart w:id="1771" w:name="_Toc485825449"/>
      <w:bookmarkStart w:id="1772" w:name="_Toc3971934"/>
      <w:bookmarkStart w:id="1773" w:name="_Toc4445228"/>
      <w:bookmarkStart w:id="1774" w:name="_Toc3971939"/>
      <w:bookmarkStart w:id="1775" w:name="_Toc4445233"/>
      <w:bookmarkStart w:id="1776" w:name="_Toc3971940"/>
      <w:bookmarkStart w:id="1777" w:name="_Toc4445234"/>
      <w:bookmarkStart w:id="1778" w:name="_Toc3971944"/>
      <w:bookmarkStart w:id="1779" w:name="_Toc4445238"/>
      <w:bookmarkStart w:id="1780" w:name="_Toc3971946"/>
      <w:bookmarkStart w:id="1781" w:name="_Toc4445240"/>
      <w:bookmarkStart w:id="1782" w:name="_Toc164157796"/>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r w:rsidRPr="00AD12B7">
        <w:t>Formulário eletrônico de solicitação de inscrição</w:t>
      </w:r>
      <w:bookmarkEnd w:id="1782"/>
    </w:p>
    <w:bookmarkEnd w:id="1651"/>
    <w:bookmarkEnd w:id="1652"/>
    <w:p w14:paraId="536C639B" w14:textId="08FB67B9" w:rsidR="00543CDD" w:rsidRPr="00AD12B7" w:rsidRDefault="00543CDD" w:rsidP="00BC25A3">
      <w:pPr>
        <w:pStyle w:val="EditOP-Pargnivel2"/>
        <w:spacing w:after="240"/>
      </w:pPr>
      <w:r w:rsidRPr="00AD12B7">
        <w:t xml:space="preserve">As interessadas em participar da </w:t>
      </w:r>
      <w:r w:rsidR="00880C63" w:rsidRPr="00AD12B7">
        <w:t>Oferta Permanente</w:t>
      </w:r>
      <w:r w:rsidR="00D12C56" w:rsidRPr="00AD12B7">
        <w:t xml:space="preserve"> de Concessão</w:t>
      </w:r>
      <w:r w:rsidRPr="00AD12B7">
        <w:t xml:space="preserve"> deverão, individualmente, </w:t>
      </w:r>
      <w:r w:rsidR="00982F91" w:rsidRPr="00AD12B7">
        <w:t xml:space="preserve">preencher </w:t>
      </w:r>
      <w:r w:rsidR="00931BB2" w:rsidRPr="00AD12B7">
        <w:t xml:space="preserve">o </w:t>
      </w:r>
      <w:r w:rsidR="00982F91" w:rsidRPr="00AD12B7">
        <w:t>formulário</w:t>
      </w:r>
      <w:r w:rsidRPr="00AD12B7">
        <w:t xml:space="preserve"> eletrônico </w:t>
      </w:r>
      <w:r w:rsidR="00E85728" w:rsidRPr="00AD12B7">
        <w:t xml:space="preserve">de </w:t>
      </w:r>
      <w:r w:rsidR="007C7301" w:rsidRPr="00AD12B7">
        <w:t xml:space="preserve">solicitação de </w:t>
      </w:r>
      <w:r w:rsidR="00E85728" w:rsidRPr="00AD12B7">
        <w:t xml:space="preserve">inscrição </w:t>
      </w:r>
      <w:r w:rsidRPr="00AD12B7">
        <w:t>disponibilizado</w:t>
      </w:r>
      <w:r w:rsidR="00B445BC" w:rsidRPr="00AD12B7">
        <w:t xml:space="preserve"> no sítio eletrônico </w:t>
      </w:r>
      <w:hyperlink r:id="rId20" w:history="1">
        <w:r w:rsidR="003B28B8" w:rsidRPr="00B46675">
          <w:rPr>
            <w:rStyle w:val="Hyperlink"/>
          </w:rPr>
          <w:t>https://www.gov.br/anp/pt-br/rodadas-anp</w:t>
        </w:r>
      </w:hyperlink>
      <w:r w:rsidR="00653025" w:rsidRPr="00AD12B7">
        <w:t>.</w:t>
      </w:r>
    </w:p>
    <w:p w14:paraId="72858EAA" w14:textId="674C7C22" w:rsidR="005574B4" w:rsidRPr="00AD12B7" w:rsidRDefault="005574B4" w:rsidP="00BC25A3">
      <w:pPr>
        <w:pStyle w:val="EditOP-Pargnivel2"/>
        <w:spacing w:after="240"/>
      </w:pPr>
      <w:r w:rsidRPr="00AD12B7">
        <w:t>No formulário eletrônico, as interessadas deverão informar endereço, grupo societário, representante credenciado principal perante a ANP, sócio controlador, bem como todos os membros do quadro de administradores (administradores, diretores e membros do Conselho de Administração).</w:t>
      </w:r>
    </w:p>
    <w:p w14:paraId="00360D66" w14:textId="7D2F1A00" w:rsidR="00357169" w:rsidRPr="00AD12B7" w:rsidRDefault="00357169" w:rsidP="00BC25A3">
      <w:pPr>
        <w:pStyle w:val="EditOP-Pargnivel2"/>
        <w:spacing w:after="240"/>
      </w:pPr>
      <w:bookmarkStart w:id="1783" w:name="_Toc367733340"/>
      <w:r w:rsidRPr="00AD12B7">
        <w:t xml:space="preserve">O representante credenciado principal </w:t>
      </w:r>
      <w:r w:rsidR="005574B4" w:rsidRPr="00AD12B7">
        <w:t xml:space="preserve">nomeado </w:t>
      </w:r>
      <w:r w:rsidRPr="00AD12B7">
        <w:t>receberá mensagem por correio eletrônico de confirmação d</w:t>
      </w:r>
      <w:r w:rsidR="00C47382" w:rsidRPr="00AD12B7">
        <w:t>a</w:t>
      </w:r>
      <w:r w:rsidRPr="00AD12B7">
        <w:t xml:space="preserve"> solicitação de inscrição, contendo todos os dados informados no formulário. A partir desta mensagem eletrônica, deverá ser gerado arquivo digital, em formato pdf, para </w:t>
      </w:r>
      <w:r w:rsidR="005574B4" w:rsidRPr="00AD12B7">
        <w:t xml:space="preserve">peticionamento </w:t>
      </w:r>
      <w:r w:rsidRPr="00AD12B7">
        <w:t>por meio do SEI.</w:t>
      </w:r>
    </w:p>
    <w:p w14:paraId="6218C46E" w14:textId="1F4A3956" w:rsidR="009A6D18" w:rsidRPr="00AD12B7" w:rsidRDefault="009A6D18" w:rsidP="00BC25A3">
      <w:pPr>
        <w:pStyle w:val="EditOP-Pargnivel2"/>
        <w:spacing w:after="240"/>
      </w:pPr>
      <w:r w:rsidRPr="00AD12B7">
        <w:t>Além do representante credenciado principal</w:t>
      </w:r>
      <w:r w:rsidR="00676CEF" w:rsidRPr="00AD12B7">
        <w:t>,</w:t>
      </w:r>
      <w:r w:rsidRPr="00AD12B7">
        <w:t xml:space="preserve"> os demais representantes credenciados deverão ser nomeados por procuração, nos termos d</w:t>
      </w:r>
      <w:r w:rsidR="00D210DC" w:rsidRPr="00AD12B7">
        <w:t>a Subseção IV.</w:t>
      </w:r>
      <w:r w:rsidR="00910248" w:rsidRPr="00AD12B7">
        <w:t>3.2.</w:t>
      </w:r>
    </w:p>
    <w:p w14:paraId="6B3497CF" w14:textId="2965A15E" w:rsidR="00357169" w:rsidRPr="00AD12B7" w:rsidRDefault="00982F91" w:rsidP="00BC25A3">
      <w:pPr>
        <w:pStyle w:val="EditOP-Pargnivel2"/>
        <w:spacing w:after="240"/>
      </w:pPr>
      <w:r w:rsidRPr="00AD12B7">
        <w:t>Caso no</w:t>
      </w:r>
      <w:r w:rsidR="00C47382" w:rsidRPr="00AD12B7">
        <w:t xml:space="preserve"> curso da Oferta Permanente</w:t>
      </w:r>
      <w:r w:rsidR="00D12C56" w:rsidRPr="00AD12B7">
        <w:t xml:space="preserve"> de Concessão</w:t>
      </w:r>
      <w:r w:rsidR="00357169" w:rsidRPr="00AD12B7">
        <w:t xml:space="preserve"> haja qualquer alteração nas informações prestadas no formulário de inscrição, a interessada deverá informar imediatamente à ANP as alterações pertinentes. Caso haja divergência entre as informações pre</w:t>
      </w:r>
      <w:r w:rsidR="00C47382" w:rsidRPr="00AD12B7">
        <w:t xml:space="preserve">stadas </w:t>
      </w:r>
      <w:r w:rsidR="00357169" w:rsidRPr="00AD12B7">
        <w:t xml:space="preserve">no formulário eletrônico de </w:t>
      </w:r>
      <w:r w:rsidR="00C47382" w:rsidRPr="00AD12B7">
        <w:t xml:space="preserve">solicitação de </w:t>
      </w:r>
      <w:r w:rsidR="00357169" w:rsidRPr="00AD12B7">
        <w:t xml:space="preserve">inscrição e aquelas que constarem dos documentos previstos </w:t>
      </w:r>
      <w:r w:rsidR="00E73D1C" w:rsidRPr="00AD12B7">
        <w:t>n</w:t>
      </w:r>
      <w:r w:rsidR="00910248" w:rsidRPr="00AD12B7">
        <w:t>as Subseções IV.3</w:t>
      </w:r>
      <w:r w:rsidR="00357169" w:rsidRPr="00AD12B7">
        <w:t>, prevalecerão as informações destes documentos.</w:t>
      </w:r>
    </w:p>
    <w:p w14:paraId="05034F5A" w14:textId="77777777" w:rsidR="00061EE4" w:rsidRPr="00AD12B7" w:rsidRDefault="00357169" w:rsidP="00BC25A3">
      <w:pPr>
        <w:pStyle w:val="EditOP-Pargnivel2"/>
        <w:spacing w:after="240"/>
      </w:pPr>
      <w:r w:rsidRPr="00AD12B7">
        <w:t xml:space="preserve">Ao preencher e submeter o formulário à ANP, a interessada declara: </w:t>
      </w:r>
    </w:p>
    <w:p w14:paraId="29215AF8" w14:textId="01C773E9" w:rsidR="00061EE4" w:rsidRPr="00AD12B7" w:rsidRDefault="00357169" w:rsidP="00E72B65">
      <w:pPr>
        <w:pStyle w:val="EditOP-Alnea"/>
        <w:numPr>
          <w:ilvl w:val="0"/>
          <w:numId w:val="41"/>
        </w:numPr>
      </w:pPr>
      <w:r w:rsidRPr="00AD12B7">
        <w:lastRenderedPageBreak/>
        <w:t xml:space="preserve">conhecer e aceitar as normas e condições estabelecidas neste edital e em seus anexos; e </w:t>
      </w:r>
    </w:p>
    <w:p w14:paraId="5BB0D6F6" w14:textId="5BB65DA0" w:rsidR="00357169" w:rsidRPr="00AD12B7" w:rsidRDefault="00357169" w:rsidP="00D16F47">
      <w:pPr>
        <w:pStyle w:val="EditOP-Alnea"/>
      </w:pPr>
      <w:r w:rsidRPr="00AD12B7">
        <w:t>conhecer, sob as penas previstas na legislação aplicável, o conjunto de normas brasileiras que veda e pune condutas lesivas à concorrência, comprometendo-se a não empreender tais condutas.</w:t>
      </w:r>
    </w:p>
    <w:p w14:paraId="2748573B" w14:textId="77777777" w:rsidR="00542306" w:rsidRPr="00AD12B7" w:rsidRDefault="00542306" w:rsidP="008347E1">
      <w:pPr>
        <w:pStyle w:val="Subseo"/>
      </w:pPr>
      <w:bookmarkStart w:id="1784" w:name="_Toc499578417"/>
      <w:bookmarkStart w:id="1785" w:name="_Toc499578880"/>
      <w:bookmarkStart w:id="1786" w:name="_Toc499579344"/>
      <w:bookmarkStart w:id="1787" w:name="_Toc499578418"/>
      <w:bookmarkStart w:id="1788" w:name="_Toc499578881"/>
      <w:bookmarkStart w:id="1789" w:name="_Toc499579345"/>
      <w:bookmarkStart w:id="1790" w:name="_Toc419905304"/>
      <w:bookmarkStart w:id="1791" w:name="_Toc511862476"/>
      <w:bookmarkEnd w:id="1784"/>
      <w:bookmarkEnd w:id="1785"/>
      <w:bookmarkEnd w:id="1786"/>
      <w:bookmarkEnd w:id="1787"/>
      <w:bookmarkEnd w:id="1788"/>
      <w:bookmarkEnd w:id="1789"/>
      <w:r w:rsidRPr="00AD12B7">
        <w:t>Subseção IV.3 - Documentos de inscrição</w:t>
      </w:r>
    </w:p>
    <w:p w14:paraId="34182224" w14:textId="1D5D81C6" w:rsidR="00542306" w:rsidRPr="003D30BA" w:rsidRDefault="00542306" w:rsidP="008347E1">
      <w:pPr>
        <w:pStyle w:val="Subseo"/>
        <w:rPr>
          <w:bCs/>
        </w:rPr>
      </w:pPr>
      <w:r w:rsidRPr="003D30BA">
        <w:t>Subseção IV.3.1 - Documentos societários</w:t>
      </w:r>
    </w:p>
    <w:bookmarkEnd w:id="1790"/>
    <w:bookmarkEnd w:id="1791"/>
    <w:p w14:paraId="309002B3" w14:textId="77777777" w:rsidR="006478EF" w:rsidRPr="00AD12B7" w:rsidRDefault="0006179C" w:rsidP="00542306">
      <w:pPr>
        <w:pStyle w:val="EditOP-Pargnivel2"/>
        <w:spacing w:after="240"/>
      </w:pPr>
      <w:r w:rsidRPr="00AD12B7">
        <w:rPr>
          <w:lang w:eastAsia="pt-BR"/>
        </w:rPr>
        <w:t>A interessada deverá apresentar</w:t>
      </w:r>
      <w:r w:rsidRPr="00AD12B7">
        <w:t>:</w:t>
      </w:r>
    </w:p>
    <w:p w14:paraId="1FC45F9A" w14:textId="26313887" w:rsidR="006E1210" w:rsidRPr="00AD12B7" w:rsidRDefault="006E1210" w:rsidP="00E72B65">
      <w:pPr>
        <w:pStyle w:val="EditOP-Alnea"/>
        <w:numPr>
          <w:ilvl w:val="0"/>
          <w:numId w:val="42"/>
        </w:numPr>
      </w:pPr>
      <w:r w:rsidRPr="00AD12B7">
        <w:t>a</w:t>
      </w:r>
      <w:r w:rsidR="00BA44E3" w:rsidRPr="00AD12B7">
        <w:t>tos constitutivos (</w:t>
      </w:r>
      <w:r w:rsidR="00742ACB" w:rsidRPr="00AD12B7">
        <w:t>estatuto ou contrato s</w:t>
      </w:r>
      <w:r w:rsidR="00BA44E3" w:rsidRPr="00AD12B7">
        <w:t xml:space="preserve">ocial) e suas alterações, ou a consolidação dos atos constitutivos após eventuais alterações, contendo as disposições </w:t>
      </w:r>
      <w:r w:rsidR="00277B7A" w:rsidRPr="00AD12B7">
        <w:t xml:space="preserve">mais atuais e </w:t>
      </w:r>
      <w:r w:rsidR="00BA44E3" w:rsidRPr="00AD12B7">
        <w:t xml:space="preserve">em plena vigência, todos arquivados </w:t>
      </w:r>
      <w:r w:rsidR="00187153" w:rsidRPr="00AD12B7">
        <w:t xml:space="preserve">na junta comercial </w:t>
      </w:r>
      <w:r w:rsidR="00BA44E3" w:rsidRPr="00AD12B7">
        <w:t>competente;</w:t>
      </w:r>
    </w:p>
    <w:p w14:paraId="4B9450DD" w14:textId="77777777" w:rsidR="006E1210" w:rsidRPr="00AD12B7" w:rsidRDefault="008F1AF1" w:rsidP="00542306">
      <w:pPr>
        <w:pStyle w:val="EditOP-Alnea"/>
      </w:pPr>
      <w:r w:rsidRPr="00AD12B7">
        <w:t>d</w:t>
      </w:r>
      <w:r w:rsidR="00BA44E3" w:rsidRPr="00AD12B7">
        <w:t xml:space="preserve">ocumentos referentes à comprovação dos poderes e dos nomes dos </w:t>
      </w:r>
      <w:r w:rsidR="00742ACB" w:rsidRPr="00AD12B7">
        <w:t>representantes l</w:t>
      </w:r>
      <w:r w:rsidR="00BA44E3" w:rsidRPr="00AD12B7">
        <w:t xml:space="preserve">egais, bem como os mais recentes atos relacionados à eleição/nomeação de tais </w:t>
      </w:r>
      <w:r w:rsidR="00277B7A" w:rsidRPr="00AD12B7">
        <w:t>r</w:t>
      </w:r>
      <w:r w:rsidR="00BA44E3" w:rsidRPr="00AD12B7">
        <w:t>epresentantes, caso aplicável;</w:t>
      </w:r>
    </w:p>
    <w:p w14:paraId="13EF17CA" w14:textId="7CFCBC58" w:rsidR="006E1210" w:rsidRPr="00AD12B7" w:rsidRDefault="008F1AF1" w:rsidP="00542306">
      <w:pPr>
        <w:pStyle w:val="EditOP-Alnea"/>
      </w:pPr>
      <w:r w:rsidRPr="00AD12B7">
        <w:t>d</w:t>
      </w:r>
      <w:r w:rsidR="00BA44E3" w:rsidRPr="00AD12B7">
        <w:t xml:space="preserve">ocumentos </w:t>
      </w:r>
      <w:r w:rsidR="00277B7A" w:rsidRPr="00AD12B7">
        <w:t>que comprovem o</w:t>
      </w:r>
      <w:r w:rsidR="00BA44E3" w:rsidRPr="00AD12B7">
        <w:t xml:space="preserve"> atendimento </w:t>
      </w:r>
      <w:r w:rsidR="00277B7A" w:rsidRPr="00AD12B7">
        <w:t>de</w:t>
      </w:r>
      <w:r w:rsidR="00BA44E3" w:rsidRPr="00AD12B7">
        <w:t xml:space="preserve"> eventuais condições para o exercício dos poderes dos representantes na forma prevista nos </w:t>
      </w:r>
      <w:r w:rsidR="00742ACB" w:rsidRPr="00AD12B7">
        <w:t>a</w:t>
      </w:r>
      <w:r w:rsidR="00BA44E3" w:rsidRPr="00AD12B7">
        <w:t xml:space="preserve">tos </w:t>
      </w:r>
      <w:r w:rsidR="00742ACB" w:rsidRPr="00AD12B7">
        <w:t>c</w:t>
      </w:r>
      <w:r w:rsidR="00BA44E3" w:rsidRPr="00AD12B7">
        <w:t xml:space="preserve">onstitutivos, caso aplicável (assinaturas conjuntas de </w:t>
      </w:r>
      <w:r w:rsidR="00982F91" w:rsidRPr="00AD12B7">
        <w:t xml:space="preserve">diretores, </w:t>
      </w:r>
      <w:r w:rsidR="00BA44E3" w:rsidRPr="00AD12B7">
        <w:t xml:space="preserve">autorização expressa </w:t>
      </w:r>
      <w:r w:rsidR="00EC1941" w:rsidRPr="00AD12B7">
        <w:t xml:space="preserve">dos sócios ou </w:t>
      </w:r>
      <w:r w:rsidR="00BA44E3" w:rsidRPr="00AD12B7">
        <w:t xml:space="preserve">do </w:t>
      </w:r>
      <w:r w:rsidR="00742ACB" w:rsidRPr="00AD12B7">
        <w:t>conselho de a</w:t>
      </w:r>
      <w:r w:rsidR="00BA44E3" w:rsidRPr="00AD12B7">
        <w:t>dministração</w:t>
      </w:r>
      <w:r w:rsidR="00EC1941" w:rsidRPr="00AD12B7">
        <w:t xml:space="preserve"> para a prática de determinados atos, inclusive a assinatura de contratos</w:t>
      </w:r>
      <w:r w:rsidR="00BA44E3" w:rsidRPr="00AD12B7">
        <w:t xml:space="preserve">, </w:t>
      </w:r>
      <w:r w:rsidR="004E2D2E" w:rsidRPr="00AD12B7">
        <w:t>entre outras</w:t>
      </w:r>
      <w:r w:rsidR="00BA44E3" w:rsidRPr="00AD12B7">
        <w:t>);</w:t>
      </w:r>
    </w:p>
    <w:p w14:paraId="64B76B6E" w14:textId="2D1C5282" w:rsidR="00B579A9" w:rsidRPr="00AD12B7" w:rsidRDefault="008F1AF1" w:rsidP="00542306">
      <w:pPr>
        <w:pStyle w:val="EditOP-Alnea"/>
      </w:pPr>
      <w:r w:rsidRPr="00AD12B7">
        <w:t>d</w:t>
      </w:r>
      <w:r w:rsidR="00B82F57" w:rsidRPr="00AD12B7">
        <w:t>eclaração</w:t>
      </w:r>
      <w:r w:rsidR="00E73D1C" w:rsidRPr="00AD12B7">
        <w:t xml:space="preserve"> de atualidade dos atos societários</w:t>
      </w:r>
      <w:r w:rsidR="009834D7" w:rsidRPr="00AD12B7">
        <w:t xml:space="preserve">, </w:t>
      </w:r>
      <w:r w:rsidR="00BA44E3" w:rsidRPr="00AD12B7">
        <w:t>nos termos do modelo do A</w:t>
      </w:r>
      <w:r w:rsidR="00742ACB" w:rsidRPr="00AD12B7">
        <w:t>NEXO</w:t>
      </w:r>
      <w:r w:rsidR="00BA44E3" w:rsidRPr="00AD12B7">
        <w:t xml:space="preserve"> V</w:t>
      </w:r>
      <w:r w:rsidR="009834D7" w:rsidRPr="00AD12B7">
        <w:t>, de</w:t>
      </w:r>
      <w:r w:rsidR="00B579A9" w:rsidRPr="00AD12B7">
        <w:t>:</w:t>
      </w:r>
    </w:p>
    <w:p w14:paraId="248A1618" w14:textId="243F2039" w:rsidR="00B579A9" w:rsidRPr="00AD12B7" w:rsidRDefault="009834D7" w:rsidP="00CA1480">
      <w:pPr>
        <w:pStyle w:val="Edital-Alnea"/>
        <w:numPr>
          <w:ilvl w:val="0"/>
          <w:numId w:val="12"/>
        </w:numPr>
        <w:ind w:left="2127" w:hanging="567"/>
      </w:pPr>
      <w:r w:rsidRPr="00AD12B7">
        <w:t>apresentação de</w:t>
      </w:r>
      <w:r w:rsidR="00BA44E3" w:rsidRPr="00AD12B7">
        <w:t xml:space="preserve"> cópia da versão </w:t>
      </w:r>
      <w:r w:rsidRPr="00AD12B7">
        <w:t xml:space="preserve">mais atual </w:t>
      </w:r>
      <w:r w:rsidR="00BA44E3" w:rsidRPr="00AD12B7">
        <w:t xml:space="preserve">de seu </w:t>
      </w:r>
      <w:r w:rsidR="00742ACB" w:rsidRPr="00AD12B7">
        <w:t>contrato ou estatuto s</w:t>
      </w:r>
      <w:r w:rsidR="00BA44E3" w:rsidRPr="00AD12B7">
        <w:t>ocial com as disposições vigentes</w:t>
      </w:r>
      <w:r w:rsidRPr="00AD12B7">
        <w:t>;</w:t>
      </w:r>
      <w:r w:rsidR="00BA44E3" w:rsidRPr="00AD12B7">
        <w:t xml:space="preserve"> </w:t>
      </w:r>
    </w:p>
    <w:p w14:paraId="66DD18E1" w14:textId="24C3F796" w:rsidR="00B579A9" w:rsidRPr="00AD12B7" w:rsidRDefault="00BA44E3" w:rsidP="00CA1480">
      <w:pPr>
        <w:pStyle w:val="Edital-Alnea"/>
        <w:numPr>
          <w:ilvl w:val="0"/>
          <w:numId w:val="12"/>
        </w:numPr>
        <w:ind w:left="2127" w:hanging="567"/>
      </w:pPr>
      <w:r w:rsidRPr="00AD12B7">
        <w:t xml:space="preserve">comprovação dos poderes e dos nomes de seus representantes legais; </w:t>
      </w:r>
      <w:r w:rsidR="00931BB2" w:rsidRPr="00AD12B7">
        <w:t>e</w:t>
      </w:r>
    </w:p>
    <w:p w14:paraId="56704A44" w14:textId="05F5EBB7" w:rsidR="00BA44E3" w:rsidRPr="00AD12B7" w:rsidRDefault="00BA44E3" w:rsidP="00CA1480">
      <w:pPr>
        <w:pStyle w:val="Edital-Alnea"/>
        <w:numPr>
          <w:ilvl w:val="0"/>
          <w:numId w:val="12"/>
        </w:numPr>
        <w:ind w:left="2127" w:hanging="567"/>
      </w:pPr>
      <w:r w:rsidRPr="00AD12B7">
        <w:t xml:space="preserve">atendimento a eventuais condições ao exercício dos poderes dos representantes, na forma prevista nos </w:t>
      </w:r>
      <w:r w:rsidR="00742ACB" w:rsidRPr="00AD12B7">
        <w:t>atos c</w:t>
      </w:r>
      <w:r w:rsidRPr="00AD12B7">
        <w:t xml:space="preserve">onstitutivos, </w:t>
      </w:r>
      <w:r w:rsidR="006E1210" w:rsidRPr="00AD12B7">
        <w:t>caso</w:t>
      </w:r>
      <w:r w:rsidRPr="00AD12B7">
        <w:t xml:space="preserve"> aplicável</w:t>
      </w:r>
      <w:r w:rsidR="009834D7" w:rsidRPr="00AD12B7">
        <w:t>.</w:t>
      </w:r>
    </w:p>
    <w:p w14:paraId="2CDE0126" w14:textId="77777777" w:rsidR="006E1210" w:rsidRPr="00AD12B7" w:rsidRDefault="006E1210" w:rsidP="008F1AF1">
      <w:pPr>
        <w:pStyle w:val="Edital-Corpodetexto"/>
      </w:pPr>
    </w:p>
    <w:p w14:paraId="5BDEDE9A" w14:textId="4805AF68" w:rsidR="00BA44E3" w:rsidRPr="00AD12B7" w:rsidRDefault="00BA44E3" w:rsidP="00E240F1">
      <w:pPr>
        <w:pStyle w:val="EditOP-Pargnivel2"/>
        <w:spacing w:after="240"/>
        <w:rPr>
          <w:lang w:eastAsia="pt-BR"/>
        </w:rPr>
      </w:pPr>
      <w:r w:rsidRPr="00AD12B7">
        <w:rPr>
          <w:lang w:eastAsia="pt-BR"/>
        </w:rPr>
        <w:t xml:space="preserve">Os documentos mencionados </w:t>
      </w:r>
      <w:r w:rsidR="0065042B" w:rsidRPr="00AD12B7">
        <w:rPr>
          <w:lang w:eastAsia="pt-BR"/>
        </w:rPr>
        <w:t>na alínea</w:t>
      </w:r>
      <w:r w:rsidR="00A51594" w:rsidRPr="00AD12B7">
        <w:rPr>
          <w:lang w:eastAsia="pt-BR"/>
        </w:rPr>
        <w:t xml:space="preserve"> </w:t>
      </w:r>
      <w:r w:rsidR="006E1210" w:rsidRPr="00AD12B7">
        <w:rPr>
          <w:lang w:eastAsia="pt-BR"/>
        </w:rPr>
        <w:t>(</w:t>
      </w:r>
      <w:r w:rsidR="00AC4FA7" w:rsidRPr="00AD12B7">
        <w:rPr>
          <w:lang w:eastAsia="pt-BR"/>
        </w:rPr>
        <w:t>b</w:t>
      </w:r>
      <w:r w:rsidR="006E1210" w:rsidRPr="00AD12B7">
        <w:rPr>
          <w:lang w:eastAsia="pt-BR"/>
        </w:rPr>
        <w:t>)</w:t>
      </w:r>
      <w:r w:rsidRPr="00AD12B7">
        <w:rPr>
          <w:lang w:eastAsia="pt-BR"/>
        </w:rPr>
        <w:t xml:space="preserve"> </w:t>
      </w:r>
      <w:r w:rsidR="00C4797A" w:rsidRPr="00AD12B7">
        <w:rPr>
          <w:lang w:eastAsia="pt-BR"/>
        </w:rPr>
        <w:t xml:space="preserve">do item </w:t>
      </w:r>
      <w:r w:rsidR="00E240F1" w:rsidRPr="00AD12B7">
        <w:rPr>
          <w:lang w:eastAsia="pt-BR"/>
        </w:rPr>
        <w:t>4.18</w:t>
      </w:r>
      <w:r w:rsidR="00C4797A" w:rsidRPr="00AD12B7">
        <w:rPr>
          <w:lang w:eastAsia="pt-BR"/>
        </w:rPr>
        <w:t xml:space="preserve"> </w:t>
      </w:r>
      <w:r w:rsidRPr="00AD12B7">
        <w:rPr>
          <w:lang w:eastAsia="pt-BR"/>
        </w:rPr>
        <w:t>não serão exigidos</w:t>
      </w:r>
      <w:r w:rsidR="006E1210" w:rsidRPr="00AD12B7">
        <w:rPr>
          <w:lang w:eastAsia="pt-BR"/>
        </w:rPr>
        <w:t>,</w:t>
      </w:r>
      <w:r w:rsidRPr="00AD12B7">
        <w:rPr>
          <w:lang w:eastAsia="pt-BR"/>
        </w:rPr>
        <w:t xml:space="preserve"> caso </w:t>
      </w:r>
      <w:r w:rsidR="0065042B" w:rsidRPr="00AD12B7">
        <w:rPr>
          <w:lang w:eastAsia="pt-BR"/>
        </w:rPr>
        <w:t xml:space="preserve">os poderes e </w:t>
      </w:r>
      <w:r w:rsidR="006E1210" w:rsidRPr="00AD12B7">
        <w:rPr>
          <w:lang w:eastAsia="pt-BR"/>
        </w:rPr>
        <w:t xml:space="preserve">os </w:t>
      </w:r>
      <w:r w:rsidR="0065042B" w:rsidRPr="00AD12B7">
        <w:rPr>
          <w:lang w:eastAsia="pt-BR"/>
        </w:rPr>
        <w:t xml:space="preserve">nomes dos representantes legais possam ser comprovados </w:t>
      </w:r>
      <w:r w:rsidRPr="00AD12B7">
        <w:rPr>
          <w:lang w:eastAsia="pt-BR"/>
        </w:rPr>
        <w:t xml:space="preserve">nos </w:t>
      </w:r>
      <w:r w:rsidR="0065042B" w:rsidRPr="00AD12B7">
        <w:rPr>
          <w:lang w:eastAsia="pt-BR"/>
        </w:rPr>
        <w:t>a</w:t>
      </w:r>
      <w:r w:rsidRPr="00AD12B7">
        <w:rPr>
          <w:lang w:eastAsia="pt-BR"/>
        </w:rPr>
        <w:t xml:space="preserve">tos </w:t>
      </w:r>
      <w:r w:rsidR="0065042B" w:rsidRPr="00AD12B7">
        <w:rPr>
          <w:lang w:eastAsia="pt-BR"/>
        </w:rPr>
        <w:t>c</w:t>
      </w:r>
      <w:r w:rsidRPr="00AD12B7">
        <w:rPr>
          <w:lang w:eastAsia="pt-BR"/>
        </w:rPr>
        <w:t>onstitutivos (</w:t>
      </w:r>
      <w:r w:rsidR="0065042B" w:rsidRPr="00AD12B7">
        <w:rPr>
          <w:lang w:eastAsia="pt-BR"/>
        </w:rPr>
        <w:t>e</w:t>
      </w:r>
      <w:r w:rsidRPr="00AD12B7">
        <w:rPr>
          <w:lang w:eastAsia="pt-BR"/>
        </w:rPr>
        <w:t xml:space="preserve">statuto ou </w:t>
      </w:r>
      <w:r w:rsidR="0065042B" w:rsidRPr="00AD12B7">
        <w:rPr>
          <w:lang w:eastAsia="pt-BR"/>
        </w:rPr>
        <w:t>c</w:t>
      </w:r>
      <w:r w:rsidRPr="00AD12B7">
        <w:rPr>
          <w:lang w:eastAsia="pt-BR"/>
        </w:rPr>
        <w:t xml:space="preserve">ontrato </w:t>
      </w:r>
      <w:r w:rsidR="0065042B" w:rsidRPr="00AD12B7">
        <w:rPr>
          <w:lang w:eastAsia="pt-BR"/>
        </w:rPr>
        <w:t>s</w:t>
      </w:r>
      <w:r w:rsidRPr="00AD12B7">
        <w:rPr>
          <w:lang w:eastAsia="pt-BR"/>
        </w:rPr>
        <w:t>ocial).</w:t>
      </w:r>
    </w:p>
    <w:p w14:paraId="100EA4F2" w14:textId="5857940C" w:rsidR="0006179C" w:rsidRPr="00AD12B7" w:rsidRDefault="00CA3900" w:rsidP="00E240F1">
      <w:pPr>
        <w:pStyle w:val="EditOP-Pargnivel2"/>
        <w:spacing w:after="240"/>
        <w:rPr>
          <w:lang w:eastAsia="pt-BR"/>
        </w:rPr>
      </w:pPr>
      <w:r w:rsidRPr="00AD12B7">
        <w:rPr>
          <w:lang w:eastAsia="pt-BR"/>
        </w:rPr>
        <w:lastRenderedPageBreak/>
        <w:t>Q</w:t>
      </w:r>
      <w:r w:rsidR="00FD194E" w:rsidRPr="00AD12B7">
        <w:rPr>
          <w:lang w:eastAsia="pt-BR"/>
        </w:rPr>
        <w:t xml:space="preserve">ualquer </w:t>
      </w:r>
      <w:r w:rsidR="00DB124E" w:rsidRPr="00AD12B7">
        <w:rPr>
          <w:lang w:eastAsia="pt-BR"/>
        </w:rPr>
        <w:t xml:space="preserve">alteração </w:t>
      </w:r>
      <w:r w:rsidR="00EC1941" w:rsidRPr="00AD12B7">
        <w:rPr>
          <w:lang w:eastAsia="pt-BR"/>
        </w:rPr>
        <w:t>nos documentos societários mencionados nas alíneas (a), (b) e (c)</w:t>
      </w:r>
      <w:r w:rsidR="004264CB" w:rsidRPr="00AD12B7">
        <w:rPr>
          <w:lang w:eastAsia="pt-BR"/>
        </w:rPr>
        <w:t xml:space="preserve"> do item </w:t>
      </w:r>
      <w:r w:rsidR="00E70406" w:rsidRPr="00AD12B7">
        <w:rPr>
          <w:lang w:eastAsia="pt-BR"/>
        </w:rPr>
        <w:t>4.18</w:t>
      </w:r>
      <w:r w:rsidR="00EC1941" w:rsidRPr="00AD12B7">
        <w:rPr>
          <w:lang w:eastAsia="pt-BR"/>
        </w:rPr>
        <w:t xml:space="preserve">, </w:t>
      </w:r>
      <w:r w:rsidR="00982F91" w:rsidRPr="00AD12B7">
        <w:rPr>
          <w:lang w:eastAsia="pt-BR"/>
        </w:rPr>
        <w:t>incluindo reestruturação</w:t>
      </w:r>
      <w:r w:rsidR="0006179C" w:rsidRPr="00AD12B7">
        <w:rPr>
          <w:lang w:eastAsia="pt-BR"/>
        </w:rPr>
        <w:t xml:space="preserve"> societária, alteração ou transferência do controle societário, </w:t>
      </w:r>
      <w:r w:rsidR="00C47382" w:rsidRPr="00AD12B7">
        <w:rPr>
          <w:lang w:eastAsia="pt-BR"/>
        </w:rPr>
        <w:t>no curso da Oferta Permanente</w:t>
      </w:r>
      <w:r w:rsidR="00D12C56" w:rsidRPr="00AD12B7">
        <w:rPr>
          <w:lang w:eastAsia="pt-BR"/>
        </w:rPr>
        <w:t xml:space="preserve"> de Concessão</w:t>
      </w:r>
      <w:r w:rsidR="00C47382" w:rsidRPr="00AD12B7">
        <w:rPr>
          <w:lang w:eastAsia="pt-BR"/>
        </w:rPr>
        <w:t xml:space="preserve">, </w:t>
      </w:r>
      <w:r w:rsidR="0006179C" w:rsidRPr="00AD12B7">
        <w:rPr>
          <w:lang w:eastAsia="pt-BR"/>
        </w:rPr>
        <w:t xml:space="preserve">deverá ser comunicada à ANP </w:t>
      </w:r>
      <w:r w:rsidR="00C47382" w:rsidRPr="00AD12B7">
        <w:rPr>
          <w:lang w:eastAsia="pt-BR"/>
        </w:rPr>
        <w:t xml:space="preserve">imediatamente após a implementação do ato, </w:t>
      </w:r>
      <w:r w:rsidR="0006179C" w:rsidRPr="00AD12B7">
        <w:rPr>
          <w:lang w:eastAsia="pt-BR"/>
        </w:rPr>
        <w:t>acompanhada da documentação correspondente.</w:t>
      </w:r>
    </w:p>
    <w:p w14:paraId="45779033" w14:textId="1E989DC0" w:rsidR="000B53B7" w:rsidRPr="003D30BA" w:rsidRDefault="000B53B7" w:rsidP="008347E1">
      <w:pPr>
        <w:pStyle w:val="Subseo"/>
      </w:pPr>
      <w:bookmarkStart w:id="1792" w:name="_Toc361937299"/>
      <w:bookmarkStart w:id="1793" w:name="_Toc364416894"/>
      <w:bookmarkStart w:id="1794" w:name="_Toc364685401"/>
      <w:bookmarkStart w:id="1795" w:name="_Toc361937300"/>
      <w:bookmarkStart w:id="1796" w:name="_Toc364416895"/>
      <w:bookmarkStart w:id="1797" w:name="_Toc364685402"/>
      <w:bookmarkStart w:id="1798" w:name="_Toc337651826"/>
      <w:bookmarkStart w:id="1799" w:name="_Toc337652113"/>
      <w:bookmarkStart w:id="1800" w:name="_Toc337743440"/>
      <w:bookmarkStart w:id="1801" w:name="_Toc342489909"/>
      <w:bookmarkStart w:id="1802" w:name="_Toc342490710"/>
      <w:bookmarkStart w:id="1803" w:name="_Toc342655995"/>
      <w:bookmarkStart w:id="1804" w:name="_Toc361937303"/>
      <w:bookmarkStart w:id="1805" w:name="_Toc364416898"/>
      <w:bookmarkStart w:id="1806" w:name="_Toc364685405"/>
      <w:bookmarkStart w:id="1807" w:name="_Toc361937305"/>
      <w:bookmarkStart w:id="1808" w:name="_Toc364416900"/>
      <w:bookmarkStart w:id="1809" w:name="_Toc364685407"/>
      <w:bookmarkStart w:id="1810" w:name="_Toc342489912"/>
      <w:bookmarkStart w:id="1811" w:name="_Toc342490713"/>
      <w:bookmarkStart w:id="1812" w:name="_Toc342655998"/>
      <w:bookmarkStart w:id="1813" w:name="_Toc342489913"/>
      <w:bookmarkStart w:id="1814" w:name="_Toc342490714"/>
      <w:bookmarkStart w:id="1815" w:name="_Toc342655999"/>
      <w:bookmarkStart w:id="1816" w:name="_Toc361937307"/>
      <w:bookmarkStart w:id="1817" w:name="_Toc364416902"/>
      <w:bookmarkStart w:id="1818" w:name="_Toc364685409"/>
      <w:bookmarkStart w:id="1819" w:name="_Toc361937308"/>
      <w:bookmarkStart w:id="1820" w:name="_Toc364416903"/>
      <w:bookmarkStart w:id="1821" w:name="_Toc364685410"/>
      <w:bookmarkStart w:id="1822" w:name="_Toc342489915"/>
      <w:bookmarkStart w:id="1823" w:name="_Toc342490716"/>
      <w:bookmarkStart w:id="1824" w:name="_Toc342656001"/>
      <w:bookmarkStart w:id="1825" w:name="_Toc342489916"/>
      <w:bookmarkStart w:id="1826" w:name="_Toc342490717"/>
      <w:bookmarkStart w:id="1827" w:name="_Toc342656002"/>
      <w:bookmarkStart w:id="1828" w:name="_Toc342489917"/>
      <w:bookmarkStart w:id="1829" w:name="_Toc342490718"/>
      <w:bookmarkStart w:id="1830" w:name="_Toc342656003"/>
      <w:bookmarkStart w:id="1831" w:name="_Ref129070329"/>
      <w:bookmarkStart w:id="1832" w:name="_Toc135215042"/>
      <w:bookmarkStart w:id="1833" w:name="_Toc337743444"/>
      <w:bookmarkStart w:id="1834" w:name="_Ref342496112"/>
      <w:bookmarkStart w:id="1835" w:name="_Ref342496122"/>
      <w:bookmarkStart w:id="1836" w:name="_Ref342496231"/>
      <w:bookmarkStart w:id="1837" w:name="_Toc367733345"/>
      <w:bookmarkEnd w:id="1783"/>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r>
        <w:t>Subseção IV.3.2 - Nomeação de representantes credenciados</w:t>
      </w:r>
    </w:p>
    <w:p w14:paraId="106AD0F4" w14:textId="099076DA" w:rsidR="004E267A" w:rsidRPr="00AD12B7" w:rsidRDefault="00AC4FA7" w:rsidP="000B53B7">
      <w:pPr>
        <w:pStyle w:val="EditOP-Pargnivel2"/>
        <w:spacing w:after="240"/>
        <w:rPr>
          <w:rFonts w:eastAsia="Calibri"/>
        </w:rPr>
      </w:pPr>
      <w:bookmarkStart w:id="1838" w:name="_Ref144024700"/>
      <w:bookmarkStart w:id="1839" w:name="_Ref144026783"/>
      <w:bookmarkEnd w:id="1831"/>
      <w:bookmarkEnd w:id="1832"/>
      <w:bookmarkEnd w:id="1833"/>
      <w:bookmarkEnd w:id="1834"/>
      <w:bookmarkEnd w:id="1835"/>
      <w:bookmarkEnd w:id="1836"/>
      <w:bookmarkEnd w:id="1837"/>
      <w:r w:rsidRPr="00AD12B7">
        <w:rPr>
          <w:rFonts w:eastAsia="Calibri"/>
        </w:rPr>
        <w:t>A</w:t>
      </w:r>
      <w:r w:rsidR="00982F91" w:rsidRPr="00AD12B7">
        <w:rPr>
          <w:rFonts w:eastAsia="Calibri"/>
        </w:rPr>
        <w:t xml:space="preserve"> </w:t>
      </w:r>
      <w:r w:rsidR="00684285" w:rsidRPr="00AD12B7">
        <w:rPr>
          <w:rFonts w:eastAsia="Calibri"/>
        </w:rPr>
        <w:t>interessada</w:t>
      </w:r>
      <w:r w:rsidR="00982F91" w:rsidRPr="00AD12B7">
        <w:rPr>
          <w:rFonts w:eastAsia="Calibri"/>
        </w:rPr>
        <w:t xml:space="preserve"> </w:t>
      </w:r>
      <w:r w:rsidRPr="00AD12B7">
        <w:rPr>
          <w:rFonts w:eastAsia="Calibri"/>
        </w:rPr>
        <w:t xml:space="preserve">deverá </w:t>
      </w:r>
      <w:r w:rsidR="00DC25BE" w:rsidRPr="00AD12B7">
        <w:rPr>
          <w:rFonts w:eastAsia="Calibri"/>
        </w:rPr>
        <w:t xml:space="preserve">nomear </w:t>
      </w:r>
      <w:r w:rsidR="00C47382" w:rsidRPr="00AD12B7">
        <w:rPr>
          <w:rFonts w:eastAsia="Calibri"/>
        </w:rPr>
        <w:t xml:space="preserve">um ou mais </w:t>
      </w:r>
      <w:r w:rsidR="00982F91" w:rsidRPr="00AD12B7">
        <w:rPr>
          <w:rFonts w:eastAsia="Calibri"/>
        </w:rPr>
        <w:t>representantes credenciados</w:t>
      </w:r>
      <w:r w:rsidR="00DC25BE" w:rsidRPr="00AD12B7">
        <w:rPr>
          <w:rFonts w:eastAsia="Calibri"/>
        </w:rPr>
        <w:t xml:space="preserve"> perante a ANP</w:t>
      </w:r>
      <w:r w:rsidR="004E267A" w:rsidRPr="00AD12B7">
        <w:rPr>
          <w:rFonts w:eastAsia="Calibri"/>
        </w:rPr>
        <w:t xml:space="preserve">, </w:t>
      </w:r>
      <w:r w:rsidR="004E267A" w:rsidRPr="00AD12B7">
        <w:t>com poderes específicos para a prática de atos e assunção de responsabilidades relativas ao procedimento licitatório</w:t>
      </w:r>
      <w:r w:rsidR="00B85FC3" w:rsidRPr="00AD12B7">
        <w:t>.</w:t>
      </w:r>
    </w:p>
    <w:p w14:paraId="37D9E4F6" w14:textId="5BABC5DC" w:rsidR="00DC25BE" w:rsidRPr="00AD12B7" w:rsidRDefault="00566B38" w:rsidP="000B53B7">
      <w:pPr>
        <w:pStyle w:val="EditOP-Pargnivel2"/>
        <w:spacing w:after="240"/>
        <w:rPr>
          <w:rFonts w:eastAsia="Calibri"/>
        </w:rPr>
      </w:pPr>
      <w:r w:rsidRPr="00AD12B7">
        <w:rPr>
          <w:rFonts w:eastAsia="Calibri"/>
        </w:rPr>
        <w:t xml:space="preserve"> </w:t>
      </w:r>
      <w:r w:rsidRPr="00AD12B7">
        <w:t>A nomeação dos representantes credenciados ocorrerá</w:t>
      </w:r>
      <w:r w:rsidR="00DC25BE" w:rsidRPr="00AD12B7">
        <w:rPr>
          <w:rFonts w:eastAsia="Calibri"/>
        </w:rPr>
        <w:t xml:space="preserve"> </w:t>
      </w:r>
      <w:r w:rsidR="00BB3B81" w:rsidRPr="00AD12B7">
        <w:rPr>
          <w:rFonts w:eastAsia="Calibri"/>
        </w:rPr>
        <w:t>por meio</w:t>
      </w:r>
      <w:r w:rsidR="00DC25BE" w:rsidRPr="00AD12B7">
        <w:rPr>
          <w:rFonts w:eastAsia="Calibri"/>
        </w:rPr>
        <w:t xml:space="preserve"> de procuração, nos termos do ANEXO VI, assinada por seus representantes legais com poderes para constituírem procuradores</w:t>
      </w:r>
      <w:r w:rsidR="004A58F3" w:rsidRPr="00AD12B7">
        <w:rPr>
          <w:rFonts w:eastAsia="Calibri"/>
        </w:rPr>
        <w:t>.</w:t>
      </w:r>
    </w:p>
    <w:p w14:paraId="3D317C4C" w14:textId="77777777" w:rsidR="0006179C" w:rsidRPr="00AD12B7" w:rsidRDefault="0006179C" w:rsidP="000B53B7">
      <w:pPr>
        <w:pStyle w:val="EditOP-Pargnivel2"/>
        <w:spacing w:after="240"/>
        <w:rPr>
          <w:rFonts w:eastAsia="Calibri"/>
        </w:rPr>
      </w:pPr>
      <w:r w:rsidRPr="00AD12B7">
        <w:rPr>
          <w:rFonts w:eastAsia="Calibri"/>
        </w:rPr>
        <w:t>Caso a interessada pretenda que quaisquer de seus representantes legais atuem no procedimento licitatório e/ou assinem o respectivo contrato, estes também deverão ser nomeados como representantes credenciados por meio da mencionada procuração (ANEXO VI), ainda que tais representantes possuam poderes outorgados por meio dos documentos societários da licitante.</w:t>
      </w:r>
    </w:p>
    <w:p w14:paraId="2E7A3BAA" w14:textId="63C532FF" w:rsidR="00A2759D" w:rsidRPr="00AD12B7" w:rsidRDefault="00A2759D" w:rsidP="000B53B7">
      <w:pPr>
        <w:pStyle w:val="EditOP-Pargnivel2"/>
        <w:spacing w:after="240"/>
        <w:rPr>
          <w:rFonts w:eastAsia="Calibri"/>
        </w:rPr>
      </w:pPr>
      <w:r w:rsidRPr="00AD12B7">
        <w:rPr>
          <w:rFonts w:eastAsia="Calibri"/>
        </w:rPr>
        <w:t xml:space="preserve">O representante credenciado será o representante da licitante em todas as </w:t>
      </w:r>
      <w:r w:rsidR="00C317BA" w:rsidRPr="00AD12B7">
        <w:t>etapas do procedimento licitatório</w:t>
      </w:r>
      <w:r w:rsidRPr="00AD12B7">
        <w:rPr>
          <w:rFonts w:eastAsia="Calibri"/>
        </w:rPr>
        <w:t xml:space="preserve">, inclusive na assinatura do respectivo contrato. Caso a licitante nomeie mais de um representante credenciado, </w:t>
      </w:r>
      <w:r w:rsidR="00982F91" w:rsidRPr="00AD12B7">
        <w:rPr>
          <w:rFonts w:eastAsia="Calibri"/>
        </w:rPr>
        <w:t>qualquer destes,</w:t>
      </w:r>
      <w:r w:rsidR="001524A2" w:rsidRPr="00AD12B7">
        <w:rPr>
          <w:rFonts w:eastAsia="Calibri"/>
        </w:rPr>
        <w:t xml:space="preserve"> </w:t>
      </w:r>
      <w:r w:rsidR="00982F91" w:rsidRPr="00AD12B7">
        <w:rPr>
          <w:rFonts w:eastAsia="Calibri"/>
        </w:rPr>
        <w:t>individualmente, representará</w:t>
      </w:r>
      <w:r w:rsidRPr="00AD12B7">
        <w:rPr>
          <w:rFonts w:eastAsia="Calibri"/>
        </w:rPr>
        <w:t xml:space="preserve"> a licitante em quaisquer atos relacionados à Oferta Permanente</w:t>
      </w:r>
      <w:r w:rsidR="00D12C56" w:rsidRPr="00AD12B7">
        <w:rPr>
          <w:rFonts w:eastAsia="Calibri"/>
        </w:rPr>
        <w:t xml:space="preserve"> de Concessão</w:t>
      </w:r>
      <w:r w:rsidRPr="00AD12B7">
        <w:rPr>
          <w:rFonts w:eastAsia="Calibri"/>
        </w:rPr>
        <w:t>.</w:t>
      </w:r>
    </w:p>
    <w:p w14:paraId="224FAA3F" w14:textId="1F4258D1" w:rsidR="00A2759D" w:rsidRPr="00AD12B7" w:rsidRDefault="00A2759D" w:rsidP="000B53B7">
      <w:pPr>
        <w:pStyle w:val="EditOP-Pargnivel2"/>
        <w:spacing w:after="240"/>
        <w:rPr>
          <w:rFonts w:eastAsia="Calibri"/>
        </w:rPr>
      </w:pPr>
      <w:r w:rsidRPr="00AD12B7">
        <w:rPr>
          <w:rFonts w:eastAsia="Calibri"/>
        </w:rPr>
        <w:t xml:space="preserve">As </w:t>
      </w:r>
      <w:r w:rsidR="000A0E29" w:rsidRPr="00AD12B7">
        <w:rPr>
          <w:rFonts w:eastAsia="Calibri"/>
        </w:rPr>
        <w:t xml:space="preserve">interessadas </w:t>
      </w:r>
      <w:r w:rsidRPr="00AD12B7">
        <w:rPr>
          <w:rFonts w:eastAsia="Calibri"/>
        </w:rPr>
        <w:t>que nomearem mais de um representante credenciado deverão indicar, entre eles, o principal, para o qual será enviada toda e qualquer correspondência oficial da ANP relativa à Oferta Permanente</w:t>
      </w:r>
      <w:r w:rsidR="00D12C56" w:rsidRPr="00AD12B7">
        <w:rPr>
          <w:rFonts w:eastAsia="Calibri"/>
        </w:rPr>
        <w:t xml:space="preserve"> de Concessão</w:t>
      </w:r>
      <w:r w:rsidRPr="00AD12B7">
        <w:rPr>
          <w:rFonts w:eastAsia="Calibri"/>
        </w:rPr>
        <w:t>.</w:t>
      </w:r>
    </w:p>
    <w:p w14:paraId="65430348" w14:textId="4F561E25" w:rsidR="002B7225" w:rsidRPr="00AD12B7" w:rsidRDefault="00BB3B81" w:rsidP="000B53B7">
      <w:pPr>
        <w:pStyle w:val="EditOP-Pargnivel2"/>
        <w:spacing w:after="240"/>
        <w:rPr>
          <w:rFonts w:eastAsia="Calibri"/>
        </w:rPr>
      </w:pPr>
      <w:r w:rsidRPr="00AD12B7">
        <w:rPr>
          <w:rFonts w:eastAsia="Calibri"/>
        </w:rPr>
        <w:t xml:space="preserve">As </w:t>
      </w:r>
      <w:r w:rsidR="000A0E29" w:rsidRPr="00AD12B7">
        <w:rPr>
          <w:rFonts w:eastAsia="Calibri"/>
        </w:rPr>
        <w:t xml:space="preserve">interessadas </w:t>
      </w:r>
      <w:r w:rsidRPr="00AD12B7">
        <w:rPr>
          <w:rFonts w:eastAsia="Calibri"/>
        </w:rPr>
        <w:t>deverão indicar pelo menos um representante credenciado com domicílio no Brasil.</w:t>
      </w:r>
    </w:p>
    <w:p w14:paraId="56E1DD89" w14:textId="61FD8F38" w:rsidR="00266352" w:rsidRPr="00AD12B7" w:rsidRDefault="00266352" w:rsidP="000B53B7">
      <w:pPr>
        <w:pStyle w:val="EditOP-Pargnivel2"/>
        <w:spacing w:after="240"/>
        <w:rPr>
          <w:rFonts w:eastAsia="Calibri"/>
        </w:rPr>
      </w:pPr>
      <w:r w:rsidRPr="00AD12B7">
        <w:rPr>
          <w:rFonts w:eastAsia="Calibri"/>
        </w:rPr>
        <w:t xml:space="preserve">Cada representante credenciado somente poderá representar uma única </w:t>
      </w:r>
      <w:r w:rsidR="008950ED" w:rsidRPr="00AD12B7">
        <w:rPr>
          <w:rFonts w:eastAsia="Calibri"/>
        </w:rPr>
        <w:t>interessada</w:t>
      </w:r>
      <w:r w:rsidRPr="00AD12B7">
        <w:rPr>
          <w:rFonts w:eastAsia="Calibri"/>
        </w:rPr>
        <w:t xml:space="preserve">, excetuando-se representação de </w:t>
      </w:r>
      <w:r w:rsidR="008950ED" w:rsidRPr="00AD12B7">
        <w:rPr>
          <w:rFonts w:eastAsia="Calibri"/>
        </w:rPr>
        <w:t xml:space="preserve">interessada </w:t>
      </w:r>
      <w:r w:rsidR="003B7ABC" w:rsidRPr="00AD12B7">
        <w:rPr>
          <w:rFonts w:eastAsia="Calibri"/>
        </w:rPr>
        <w:t>pertencente ao mesmo grupo societário</w:t>
      </w:r>
      <w:r w:rsidRPr="00AD12B7">
        <w:rPr>
          <w:rFonts w:eastAsia="Calibri"/>
        </w:rPr>
        <w:t>.</w:t>
      </w:r>
    </w:p>
    <w:p w14:paraId="31FCBEB1" w14:textId="576C451D" w:rsidR="00BD6D83" w:rsidRPr="00AD12B7" w:rsidRDefault="004D190C" w:rsidP="000B53B7">
      <w:pPr>
        <w:pStyle w:val="EditOP-Pargnivel2"/>
        <w:spacing w:after="240"/>
        <w:rPr>
          <w:rFonts w:eastAsia="Calibri"/>
        </w:rPr>
      </w:pPr>
      <w:r w:rsidRPr="00AD12B7">
        <w:rPr>
          <w:rFonts w:eastAsia="Calibri"/>
        </w:rPr>
        <w:t xml:space="preserve">Caso </w:t>
      </w:r>
      <w:r w:rsidR="00BD6D83" w:rsidRPr="00AD12B7">
        <w:rPr>
          <w:rFonts w:eastAsia="Calibri"/>
        </w:rPr>
        <w:t xml:space="preserve">mais de uma </w:t>
      </w:r>
      <w:r w:rsidR="005B33DE" w:rsidRPr="00AD12B7">
        <w:rPr>
          <w:rFonts w:eastAsia="Calibri"/>
        </w:rPr>
        <w:t xml:space="preserve">interessada </w:t>
      </w:r>
      <w:r w:rsidR="00982F91" w:rsidRPr="00AD12B7">
        <w:rPr>
          <w:rFonts w:eastAsia="Calibri"/>
        </w:rPr>
        <w:t>indique</w:t>
      </w:r>
      <w:r w:rsidR="00BD6D83" w:rsidRPr="00AD12B7">
        <w:rPr>
          <w:rFonts w:eastAsia="Calibri"/>
        </w:rPr>
        <w:t xml:space="preserve"> </w:t>
      </w:r>
      <w:r w:rsidR="00240EE4" w:rsidRPr="00AD12B7">
        <w:rPr>
          <w:rFonts w:eastAsia="Calibri"/>
        </w:rPr>
        <w:t xml:space="preserve">um </w:t>
      </w:r>
      <w:r w:rsidR="00BD6D83" w:rsidRPr="00AD12B7">
        <w:rPr>
          <w:rFonts w:eastAsia="Calibri"/>
        </w:rPr>
        <w:t>mesmo</w:t>
      </w:r>
      <w:r w:rsidRPr="00AD12B7">
        <w:rPr>
          <w:rFonts w:eastAsia="Calibri"/>
        </w:rPr>
        <w:t xml:space="preserve"> representante</w:t>
      </w:r>
      <w:r w:rsidR="006F62AA" w:rsidRPr="00AD12B7">
        <w:rPr>
          <w:rFonts w:eastAsia="Calibri"/>
        </w:rPr>
        <w:t xml:space="preserve"> credenciado</w:t>
      </w:r>
      <w:r w:rsidRPr="00AD12B7">
        <w:rPr>
          <w:rFonts w:eastAsia="Calibri"/>
        </w:rPr>
        <w:t xml:space="preserve">, </w:t>
      </w:r>
      <w:r w:rsidR="00BD6D83" w:rsidRPr="00AD12B7">
        <w:rPr>
          <w:rFonts w:eastAsia="Calibri"/>
        </w:rPr>
        <w:t>somente será considerada a indicação</w:t>
      </w:r>
      <w:r w:rsidR="00C0726E" w:rsidRPr="00AD12B7">
        <w:rPr>
          <w:rFonts w:eastAsia="Calibri"/>
        </w:rPr>
        <w:t xml:space="preserve"> da primeira</w:t>
      </w:r>
      <w:r w:rsidR="00BD6D83" w:rsidRPr="00AD12B7">
        <w:rPr>
          <w:rFonts w:eastAsia="Calibri"/>
        </w:rPr>
        <w:t>, respeita</w:t>
      </w:r>
      <w:r w:rsidR="00C47382" w:rsidRPr="00AD12B7">
        <w:rPr>
          <w:rFonts w:eastAsia="Calibri"/>
        </w:rPr>
        <w:t>da</w:t>
      </w:r>
      <w:r w:rsidR="00BD6D83" w:rsidRPr="00AD12B7">
        <w:rPr>
          <w:rFonts w:eastAsia="Calibri"/>
        </w:rPr>
        <w:t xml:space="preserve"> a ordem de apresentação do documento </w:t>
      </w:r>
      <w:r w:rsidR="00C47382" w:rsidRPr="00AD12B7">
        <w:rPr>
          <w:rFonts w:eastAsia="Calibri"/>
        </w:rPr>
        <w:t>à AN</w:t>
      </w:r>
      <w:r w:rsidR="00BD6D83" w:rsidRPr="00AD12B7">
        <w:rPr>
          <w:rFonts w:eastAsia="Calibri"/>
        </w:rPr>
        <w:t>P.</w:t>
      </w:r>
    </w:p>
    <w:p w14:paraId="482C51AF" w14:textId="6FA44758" w:rsidR="00CF1224" w:rsidRPr="00AD12B7" w:rsidRDefault="00CF1224" w:rsidP="000B53B7">
      <w:pPr>
        <w:pStyle w:val="EditOP-Pargnivel2"/>
        <w:spacing w:after="240"/>
        <w:rPr>
          <w:rFonts w:eastAsia="Calibri"/>
        </w:rPr>
      </w:pPr>
      <w:r w:rsidRPr="00AD12B7">
        <w:rPr>
          <w:rFonts w:eastAsia="Calibri"/>
        </w:rPr>
        <w:lastRenderedPageBreak/>
        <w:t xml:space="preserve">Caso a </w:t>
      </w:r>
      <w:r w:rsidR="005B33DE" w:rsidRPr="00AD12B7">
        <w:rPr>
          <w:rFonts w:eastAsia="Calibri"/>
        </w:rPr>
        <w:t xml:space="preserve">interessada </w:t>
      </w:r>
      <w:r w:rsidRPr="00AD12B7">
        <w:rPr>
          <w:rFonts w:eastAsia="Calibri"/>
        </w:rPr>
        <w:t>pretenda alterar a relação de representantes credenciados ou seus dados</w:t>
      </w:r>
      <w:r w:rsidR="004D190C" w:rsidRPr="00AD12B7">
        <w:rPr>
          <w:rFonts w:eastAsia="Calibri"/>
        </w:rPr>
        <w:t>,</w:t>
      </w:r>
      <w:r w:rsidRPr="00AD12B7">
        <w:rPr>
          <w:rFonts w:eastAsia="Calibri"/>
        </w:rPr>
        <w:t xml:space="preserve"> deverá comunicar</w:t>
      </w:r>
      <w:r w:rsidR="00204F6B" w:rsidRPr="00AD12B7">
        <w:rPr>
          <w:rFonts w:eastAsia="Calibri"/>
        </w:rPr>
        <w:t xml:space="preserve"> à</w:t>
      </w:r>
      <w:r w:rsidRPr="00AD12B7">
        <w:rPr>
          <w:rFonts w:eastAsia="Calibri"/>
        </w:rPr>
        <w:t xml:space="preserve"> ANP</w:t>
      </w:r>
      <w:r w:rsidR="00077018" w:rsidRPr="00AD12B7">
        <w:rPr>
          <w:rFonts w:eastAsia="Calibri"/>
        </w:rPr>
        <w:t xml:space="preserve">, nos termos da </w:t>
      </w:r>
      <w:r w:rsidR="00D04FD4" w:rsidRPr="00AD12B7">
        <w:rPr>
          <w:rFonts w:eastAsia="Calibri"/>
        </w:rPr>
        <w:t>S</w:t>
      </w:r>
      <w:r w:rsidR="007801FB" w:rsidRPr="00AD12B7">
        <w:rPr>
          <w:rFonts w:eastAsia="Calibri"/>
        </w:rPr>
        <w:t>eção</w:t>
      </w:r>
      <w:r w:rsidR="00077018" w:rsidRPr="00AD12B7">
        <w:rPr>
          <w:rFonts w:eastAsia="Calibri"/>
        </w:rPr>
        <w:t xml:space="preserve"> </w:t>
      </w:r>
      <w:r w:rsidR="00630418" w:rsidRPr="00AD12B7">
        <w:rPr>
          <w:rFonts w:eastAsia="Calibri"/>
        </w:rPr>
        <w:t>III</w:t>
      </w:r>
      <w:r w:rsidR="00077018" w:rsidRPr="00AD12B7">
        <w:rPr>
          <w:rFonts w:eastAsia="Calibri"/>
        </w:rPr>
        <w:t>,</w:t>
      </w:r>
      <w:r w:rsidRPr="00AD12B7">
        <w:rPr>
          <w:rFonts w:eastAsia="Calibri"/>
        </w:rPr>
        <w:t xml:space="preserve"> e apresentar nova procuração</w:t>
      </w:r>
      <w:r w:rsidR="00BB3B81" w:rsidRPr="00AD12B7">
        <w:rPr>
          <w:rFonts w:eastAsia="Calibri"/>
        </w:rPr>
        <w:t xml:space="preserve"> (ANEXO VI), a qual revogará a procuração previamente apresentada</w:t>
      </w:r>
      <w:r w:rsidR="006F62AA" w:rsidRPr="00AD12B7">
        <w:rPr>
          <w:rFonts w:eastAsia="Calibri"/>
        </w:rPr>
        <w:t>.</w:t>
      </w:r>
    </w:p>
    <w:p w14:paraId="6746880E" w14:textId="78FD1BE4" w:rsidR="00880C63" w:rsidRPr="00AD12B7" w:rsidRDefault="00880C63" w:rsidP="000B53B7">
      <w:pPr>
        <w:pStyle w:val="EditOP-Pargnivel2"/>
        <w:spacing w:after="240"/>
        <w:rPr>
          <w:rFonts w:eastAsia="Calibri"/>
        </w:rPr>
      </w:pPr>
      <w:r w:rsidRPr="00AD12B7">
        <w:rPr>
          <w:rFonts w:eastAsia="Calibri"/>
        </w:rPr>
        <w:t xml:space="preserve">Não será admitida alteração de representantes credenciados nos </w:t>
      </w:r>
      <w:r w:rsidR="00077018" w:rsidRPr="00AD12B7">
        <w:rPr>
          <w:rFonts w:eastAsia="Calibri"/>
        </w:rPr>
        <w:t>10</w:t>
      </w:r>
      <w:r w:rsidRPr="00AD12B7">
        <w:rPr>
          <w:rFonts w:eastAsia="Calibri"/>
        </w:rPr>
        <w:t xml:space="preserve"> (</w:t>
      </w:r>
      <w:r w:rsidR="00077018" w:rsidRPr="00AD12B7">
        <w:rPr>
          <w:rFonts w:eastAsia="Calibri"/>
        </w:rPr>
        <w:t>dez</w:t>
      </w:r>
      <w:r w:rsidRPr="00AD12B7">
        <w:rPr>
          <w:rFonts w:eastAsia="Calibri"/>
        </w:rPr>
        <w:t xml:space="preserve">) dias úteis que antecedam </w:t>
      </w:r>
      <w:r w:rsidR="00077018" w:rsidRPr="00AD12B7">
        <w:rPr>
          <w:rFonts w:eastAsia="Calibri"/>
        </w:rPr>
        <w:t xml:space="preserve">à </w:t>
      </w:r>
      <w:r w:rsidRPr="00AD12B7">
        <w:rPr>
          <w:rFonts w:eastAsia="Calibri"/>
        </w:rPr>
        <w:t>sessão pública de apresentação de ofertas e</w:t>
      </w:r>
      <w:r w:rsidR="00982F91" w:rsidRPr="00AD12B7">
        <w:rPr>
          <w:rFonts w:eastAsia="Calibri"/>
        </w:rPr>
        <w:t xml:space="preserve"> </w:t>
      </w:r>
      <w:r w:rsidR="00C47382" w:rsidRPr="00AD12B7">
        <w:rPr>
          <w:rFonts w:eastAsia="Calibri"/>
        </w:rPr>
        <w:t xml:space="preserve">à </w:t>
      </w:r>
      <w:r w:rsidRPr="00AD12B7">
        <w:rPr>
          <w:rFonts w:eastAsia="Calibri"/>
        </w:rPr>
        <w:t>assinatura d</w:t>
      </w:r>
      <w:r w:rsidR="00C47382" w:rsidRPr="00AD12B7">
        <w:rPr>
          <w:rFonts w:eastAsia="Calibri"/>
        </w:rPr>
        <w:t>os</w:t>
      </w:r>
      <w:r w:rsidRPr="00AD12B7">
        <w:rPr>
          <w:rFonts w:eastAsia="Calibri"/>
        </w:rPr>
        <w:t xml:space="preserve"> contratos de concessão</w:t>
      </w:r>
      <w:r w:rsidR="002C615B" w:rsidRPr="00AD12B7">
        <w:rPr>
          <w:rFonts w:eastAsia="Calibri"/>
        </w:rPr>
        <w:t xml:space="preserve">, </w:t>
      </w:r>
      <w:r w:rsidR="00A2593D" w:rsidRPr="00AD12B7">
        <w:t xml:space="preserve">conforme cronograma do ciclo da Oferta Permanente de Concessão, </w:t>
      </w:r>
      <w:r w:rsidR="002C615B" w:rsidRPr="00AD12B7">
        <w:rPr>
          <w:rFonts w:eastAsia="Calibri"/>
        </w:rPr>
        <w:t>salvo em situações excepcionais e mediante solicitação fundamentada à ANP.</w:t>
      </w:r>
    </w:p>
    <w:p w14:paraId="41233353" w14:textId="77777777" w:rsidR="007122A1" w:rsidRPr="003D30BA" w:rsidRDefault="007122A1" w:rsidP="008347E1">
      <w:pPr>
        <w:pStyle w:val="Subseo"/>
        <w:rPr>
          <w:bCs/>
        </w:rPr>
      </w:pPr>
      <w:bookmarkStart w:id="1840" w:name="_Toc394594304"/>
      <w:bookmarkStart w:id="1841" w:name="_Ref136134355"/>
      <w:bookmarkStart w:id="1842" w:name="_Ref136134393"/>
      <w:bookmarkEnd w:id="1838"/>
      <w:bookmarkEnd w:id="1839"/>
      <w:r w:rsidRPr="003D30BA">
        <w:t>Subseção IV.3.3 - Organograma do grupo societário</w:t>
      </w:r>
    </w:p>
    <w:bookmarkEnd w:id="1840"/>
    <w:p w14:paraId="0EA6825B" w14:textId="4F19896F" w:rsidR="00493C09" w:rsidRPr="00AD12B7" w:rsidRDefault="005D39DC" w:rsidP="005575B1">
      <w:pPr>
        <w:pStyle w:val="EditOP-Pargnivel2"/>
        <w:spacing w:after="240"/>
      </w:pPr>
      <w:r w:rsidRPr="00AD12B7">
        <w:t>A interessada deverá apresentar organograma com o título “</w:t>
      </w:r>
      <w:r w:rsidRPr="00AD12B7">
        <w:rPr>
          <w:b/>
          <w:bCs w:val="0"/>
        </w:rPr>
        <w:t>ORGANOGRAMA DO GRUPO SOCIETÁRIO</w:t>
      </w:r>
      <w:r w:rsidRPr="00AD12B7">
        <w:t>”,</w:t>
      </w:r>
      <w:r w:rsidR="00987975" w:rsidRPr="00AD12B7">
        <w:t xml:space="preserve"> detalhando toda a cadeia de controle </w:t>
      </w:r>
      <w:r w:rsidRPr="00AD12B7">
        <w:t xml:space="preserve">de seu </w:t>
      </w:r>
      <w:r w:rsidR="00987975" w:rsidRPr="00AD12B7">
        <w:t xml:space="preserve">grupo </w:t>
      </w:r>
      <w:r w:rsidR="00A21349" w:rsidRPr="00AD12B7">
        <w:t>societário</w:t>
      </w:r>
      <w:r w:rsidR="00987975" w:rsidRPr="00AD12B7">
        <w:t>, assinado por representante credenciado, devendo constar o respectivo percentual das quotas ou ações com direito a voto d</w:t>
      </w:r>
      <w:r w:rsidR="00493C09" w:rsidRPr="00AD12B7">
        <w:t>e cada uma das pessoas jurídicas,</w:t>
      </w:r>
      <w:r w:rsidR="00A774AB" w:rsidRPr="00AD12B7">
        <w:t xml:space="preserve"> </w:t>
      </w:r>
      <w:r w:rsidR="00493C09" w:rsidRPr="00AD12B7">
        <w:t>integrantes do referido grupo</w:t>
      </w:r>
      <w:r w:rsidRPr="00AD12B7">
        <w:t>, bem como de cada um</w:t>
      </w:r>
      <w:r w:rsidR="00CB64BF">
        <w:t>a</w:t>
      </w:r>
      <w:r w:rsidRPr="00AD12B7">
        <w:t xml:space="preserve"> das pessoas naturais que controlem cada uma de tais pessoas jur</w:t>
      </w:r>
      <w:r w:rsidR="00986633" w:rsidRPr="00AD12B7">
        <w:t>í</w:t>
      </w:r>
      <w:r w:rsidRPr="00AD12B7">
        <w:t>dicas</w:t>
      </w:r>
      <w:r w:rsidR="00493C09" w:rsidRPr="00AD12B7">
        <w:t>.</w:t>
      </w:r>
    </w:p>
    <w:p w14:paraId="4AB95798" w14:textId="292D925C" w:rsidR="00204F6B" w:rsidRPr="00AD12B7" w:rsidRDefault="002D665D" w:rsidP="005575B1">
      <w:pPr>
        <w:pStyle w:val="EditOP-Pargnivel2"/>
        <w:spacing w:after="240"/>
      </w:pPr>
      <w:r w:rsidRPr="00AD12B7">
        <w:t xml:space="preserve">Para </w:t>
      </w:r>
      <w:r w:rsidR="005D39DC" w:rsidRPr="00AD12B7">
        <w:t xml:space="preserve">efeito </w:t>
      </w:r>
      <w:r w:rsidR="00982F91" w:rsidRPr="00AD12B7">
        <w:t>desta licitação</w:t>
      </w:r>
      <w:r w:rsidRPr="00AD12B7">
        <w:t xml:space="preserve">, entende-se por grupo </w:t>
      </w:r>
      <w:r w:rsidR="00A21349" w:rsidRPr="00AD12B7">
        <w:t>societário</w:t>
      </w:r>
      <w:r w:rsidR="002C615B" w:rsidRPr="00AD12B7">
        <w:t xml:space="preserve"> o conjunto d</w:t>
      </w:r>
      <w:r w:rsidR="00737178" w:rsidRPr="00AD12B7">
        <w:t xml:space="preserve">as </w:t>
      </w:r>
      <w:r w:rsidR="005C5CD5" w:rsidRPr="00AD12B7">
        <w:t xml:space="preserve">pessoas </w:t>
      </w:r>
      <w:r w:rsidR="005D0C42" w:rsidRPr="00AD12B7">
        <w:t>jurídicas</w:t>
      </w:r>
      <w:r w:rsidR="00A3052C">
        <w:t xml:space="preserve"> </w:t>
      </w:r>
      <w:r w:rsidR="001E4C0B">
        <w:t>v</w:t>
      </w:r>
      <w:r w:rsidR="00A3052C" w:rsidRPr="00A3052C">
        <w:t>inculadas por relação de controle comum, direto ou indireto.</w:t>
      </w:r>
    </w:p>
    <w:p w14:paraId="2F6B70ED" w14:textId="77777777" w:rsidR="005D39DC" w:rsidRPr="00AD12B7" w:rsidRDefault="005D39DC" w:rsidP="00CB321F">
      <w:pPr>
        <w:pStyle w:val="EditOP-Pargnivel2"/>
        <w:spacing w:after="240"/>
      </w:pPr>
      <w:r w:rsidRPr="00AD12B7">
        <w:t>O organograma deverá apresentar as participações diretas e indiretas, até seu último nível, indicando os respectivos controladores. Participações minoritárias também devem ser informadas quando os acionistas minoritários fizerem parte do Grupo de Controle por meio de Acordo de Acionistas.</w:t>
      </w:r>
    </w:p>
    <w:p w14:paraId="2309D560" w14:textId="77777777" w:rsidR="009F2AEB" w:rsidRPr="00AD12B7" w:rsidRDefault="00987975" w:rsidP="008D62F0">
      <w:pPr>
        <w:pStyle w:val="EditOP-Pargnivel2"/>
        <w:spacing w:after="240"/>
      </w:pPr>
      <w:r w:rsidRPr="00AD12B7">
        <w:t>Não ser</w:t>
      </w:r>
      <w:r w:rsidR="004020B2" w:rsidRPr="00AD12B7">
        <w:t>á</w:t>
      </w:r>
      <w:r w:rsidRPr="00AD12B7">
        <w:t xml:space="preserve"> admitida</w:t>
      </w:r>
      <w:r w:rsidR="004020B2" w:rsidRPr="00AD12B7">
        <w:t xml:space="preserve"> a</w:t>
      </w:r>
      <w:r w:rsidR="00982F91" w:rsidRPr="00AD12B7">
        <w:t xml:space="preserve"> </w:t>
      </w:r>
      <w:r w:rsidR="004020B2" w:rsidRPr="00AD12B7">
        <w:t xml:space="preserve">participação </w:t>
      </w:r>
      <w:r w:rsidR="00982F91" w:rsidRPr="00AD12B7">
        <w:t>de licitantes</w:t>
      </w:r>
      <w:r w:rsidR="00563257" w:rsidRPr="00AD12B7">
        <w:t>:</w:t>
      </w:r>
      <w:r w:rsidR="004B008D" w:rsidRPr="00AD12B7">
        <w:t xml:space="preserve"> </w:t>
      </w:r>
    </w:p>
    <w:p w14:paraId="15EB82E9" w14:textId="111D9CE8" w:rsidR="009F2AEB" w:rsidRPr="00AD12B7" w:rsidRDefault="00987975" w:rsidP="00E72B65">
      <w:pPr>
        <w:pStyle w:val="EditOP-Alnea"/>
        <w:numPr>
          <w:ilvl w:val="0"/>
          <w:numId w:val="44"/>
        </w:numPr>
      </w:pPr>
      <w:r w:rsidRPr="00AD12B7">
        <w:t>controladas por ações ao portador, sem identificação explícita de controle</w:t>
      </w:r>
      <w:r w:rsidR="00563257" w:rsidRPr="00AD12B7">
        <w:t>; ou</w:t>
      </w:r>
      <w:r w:rsidR="004B008D" w:rsidRPr="00AD12B7">
        <w:t xml:space="preserve"> </w:t>
      </w:r>
    </w:p>
    <w:p w14:paraId="47D80AF0" w14:textId="767A8CF8" w:rsidR="007C4F62" w:rsidRPr="00AD12B7" w:rsidRDefault="00982F91" w:rsidP="008D62F0">
      <w:pPr>
        <w:pStyle w:val="EditOP-Alnea"/>
      </w:pPr>
      <w:r w:rsidRPr="00AD12B7">
        <w:t>cuja própria</w:t>
      </w:r>
      <w:r w:rsidR="00563257" w:rsidRPr="00AD12B7">
        <w:t xml:space="preserve"> </w:t>
      </w:r>
      <w:r w:rsidR="00987975" w:rsidRPr="00AD12B7">
        <w:t>constituição</w:t>
      </w:r>
      <w:r w:rsidR="00563257" w:rsidRPr="00AD12B7">
        <w:t xml:space="preserve"> </w:t>
      </w:r>
      <w:r w:rsidRPr="00AD12B7">
        <w:t>ou de</w:t>
      </w:r>
      <w:r w:rsidR="00563257" w:rsidRPr="00AD12B7">
        <w:t xml:space="preserve"> </w:t>
      </w:r>
      <w:r w:rsidR="00183000" w:rsidRPr="00AD12B7">
        <w:t xml:space="preserve">pessoa </w:t>
      </w:r>
      <w:r w:rsidR="005D0C42" w:rsidRPr="00AD12B7">
        <w:t xml:space="preserve">jurídica </w:t>
      </w:r>
      <w:r w:rsidR="00563257" w:rsidRPr="00AD12B7">
        <w:t xml:space="preserve">integrante de seu grupo </w:t>
      </w:r>
      <w:r w:rsidRPr="00AD12B7">
        <w:t>societário impeça</w:t>
      </w:r>
      <w:r w:rsidR="00987975" w:rsidRPr="00AD12B7">
        <w:t xml:space="preserve"> ou dificulte a identificação dos controlador</w:t>
      </w:r>
      <w:r w:rsidR="004020B2" w:rsidRPr="00AD12B7">
        <w:t>es</w:t>
      </w:r>
      <w:r w:rsidR="00B427CA" w:rsidRPr="00AD12B7">
        <w:t xml:space="preserve"> com exceção, neste caso</w:t>
      </w:r>
      <w:r w:rsidR="0001274A">
        <w:t>,</w:t>
      </w:r>
      <w:r w:rsidR="00113CE8">
        <w:t xml:space="preserve"> </w:t>
      </w:r>
      <w:r w:rsidR="003B6CF1" w:rsidRPr="00AD12B7">
        <w:t>das entidades fechadas de previdência complementar, para as quais não se faz necessária a identificação dos controladores; e dos quotistas dos Fundos de Investimento e dos Fundos de Investimento em Participações (FIPs), conforme legislação aplicável.</w:t>
      </w:r>
    </w:p>
    <w:p w14:paraId="393541EA" w14:textId="77777777" w:rsidR="005F0267" w:rsidRPr="00AD12B7" w:rsidRDefault="005F0267" w:rsidP="005F0267">
      <w:pPr>
        <w:pStyle w:val="Edital-Romanos"/>
        <w:numPr>
          <w:ilvl w:val="0"/>
          <w:numId w:val="0"/>
        </w:numPr>
        <w:ind w:left="1701"/>
      </w:pPr>
    </w:p>
    <w:p w14:paraId="11104EF8" w14:textId="3869508B" w:rsidR="005F0267" w:rsidRPr="00AD12B7" w:rsidRDefault="005F0267" w:rsidP="008D62F0">
      <w:pPr>
        <w:pStyle w:val="EditOP-Pargnivel2"/>
        <w:spacing w:after="240"/>
      </w:pPr>
      <w:r w:rsidRPr="00AD12B7">
        <w:t xml:space="preserve">Para efeito desta licitação, o ORGANOGRAMA DO GRUPO SOCIETÁRIO terá caráter declaratório, sujeitando a licitante, em caso de omissão de informações, às penalidades </w:t>
      </w:r>
      <w:r w:rsidRPr="00AD12B7">
        <w:lastRenderedPageBreak/>
        <w:t xml:space="preserve">previstas na </w:t>
      </w:r>
      <w:r w:rsidR="00D04FD4" w:rsidRPr="00AD12B7">
        <w:t>S</w:t>
      </w:r>
      <w:r w:rsidRPr="00AD12B7">
        <w:t xml:space="preserve">eção XI deste edital. </w:t>
      </w:r>
    </w:p>
    <w:p w14:paraId="0E1FE6D5" w14:textId="77777777" w:rsidR="005F0267" w:rsidRPr="00AD12B7" w:rsidRDefault="005F0267" w:rsidP="008D62F0">
      <w:pPr>
        <w:pStyle w:val="EditOP-Pargnivel2"/>
        <w:spacing w:after="240"/>
      </w:pPr>
      <w:r w:rsidRPr="00AD12B7">
        <w:t>Em se tratando de sociedade empresária que não seja controlada ou controle qualquer outra pessoa jurídica, e se nenhum de seus sócios controle qualquer pessoa jurídica, a licitante poderá encaminhar uma declaração formal nesse sentido, firmada pelo representante credenciado junto a ANP, com vistas a substituir a apresentação de estrutura gráfica do organograma.</w:t>
      </w:r>
    </w:p>
    <w:p w14:paraId="46288708" w14:textId="3034B634" w:rsidR="00204F6B" w:rsidRPr="00AD12B7" w:rsidRDefault="00987975" w:rsidP="008D62F0">
      <w:pPr>
        <w:pStyle w:val="EditOP-Pargnivel2"/>
        <w:spacing w:after="240"/>
      </w:pPr>
      <w:r w:rsidRPr="00AD12B7">
        <w:t xml:space="preserve">Não será admitida, sob qualquer justificativa, a alegação de aplicação da lei do país de origem da </w:t>
      </w:r>
      <w:r w:rsidR="00BA68DC" w:rsidRPr="00AD12B7">
        <w:t>licitante</w:t>
      </w:r>
      <w:r w:rsidRPr="00AD12B7">
        <w:t xml:space="preserve"> visando a manter sigilo sobre seu controle acionário</w:t>
      </w:r>
      <w:r w:rsidR="00B82F57" w:rsidRPr="00AD12B7">
        <w:t>.</w:t>
      </w:r>
    </w:p>
    <w:p w14:paraId="2CD6E93B" w14:textId="77777777" w:rsidR="0045438E" w:rsidRPr="00AD12B7" w:rsidRDefault="0045438E" w:rsidP="008347E1">
      <w:pPr>
        <w:pStyle w:val="Subseo"/>
        <w:rPr>
          <w:bCs/>
        </w:rPr>
      </w:pPr>
      <w:bookmarkStart w:id="1843" w:name="_Toc394594305"/>
      <w:r w:rsidRPr="00AD12B7">
        <w:t>Subseção IV.3.4 - Declaração de capacidade técnica, econômico-financeira, regularidade jurídica, fiscal e trabalhista</w:t>
      </w:r>
    </w:p>
    <w:bookmarkEnd w:id="1843"/>
    <w:p w14:paraId="623198E0" w14:textId="225F7FCB" w:rsidR="007C4F62" w:rsidRPr="00AD12B7" w:rsidRDefault="007A4ED5" w:rsidP="0045438E">
      <w:pPr>
        <w:pStyle w:val="EditOP-Pargnivel2"/>
        <w:spacing w:after="240"/>
      </w:pPr>
      <w:r w:rsidRPr="00AD12B7">
        <w:t xml:space="preserve">Declaração de que a </w:t>
      </w:r>
      <w:r w:rsidR="00A104D6" w:rsidRPr="00AD12B7">
        <w:t>interessada</w:t>
      </w:r>
      <w:r w:rsidR="00A104D6" w:rsidRPr="00AD12B7" w:rsidDel="00A104D6">
        <w:t xml:space="preserve"> </w:t>
      </w:r>
      <w:r w:rsidRPr="00AD12B7">
        <w:t>atenderá, na etapa de qualificação, aos critérios de qualificação exigidos para assinatura dos contratos de concessão referentes a</w:t>
      </w:r>
      <w:r w:rsidR="00C47382" w:rsidRPr="00AD12B7">
        <w:t>os</w:t>
      </w:r>
      <w:r w:rsidR="00982F91" w:rsidRPr="00AD12B7">
        <w:t xml:space="preserve"> </w:t>
      </w:r>
      <w:r w:rsidRPr="00AD12B7">
        <w:t>blocos</w:t>
      </w:r>
      <w:r w:rsidR="00982F91" w:rsidRPr="00AD12B7">
        <w:t xml:space="preserve"> </w:t>
      </w:r>
      <w:r w:rsidRPr="00AD12B7">
        <w:t xml:space="preserve">para os quais pretende apresentar oferta, nos termos do modelo do ANEXO </w:t>
      </w:r>
      <w:r w:rsidR="001A4516" w:rsidRPr="00AD12B7">
        <w:t>VII</w:t>
      </w:r>
      <w:r w:rsidRPr="00AD12B7">
        <w:t>.</w:t>
      </w:r>
    </w:p>
    <w:p w14:paraId="23C2A7F0" w14:textId="77777777" w:rsidR="00C47382" w:rsidRPr="00AD12B7" w:rsidRDefault="00C47382" w:rsidP="00FE1892">
      <w:pPr>
        <w:pStyle w:val="Edital-Corpodetexto"/>
      </w:pPr>
    </w:p>
    <w:p w14:paraId="639C4918" w14:textId="55C05EEA" w:rsidR="00FD55F1" w:rsidRPr="00AD12B7" w:rsidRDefault="00FD55F1" w:rsidP="009435B8">
      <w:pPr>
        <w:pStyle w:val="EditOP-Pargnivel4"/>
        <w:numPr>
          <w:ilvl w:val="0"/>
          <w:numId w:val="0"/>
        </w:numPr>
        <w:ind w:left="284"/>
      </w:pPr>
      <w:r w:rsidRPr="00AD12B7">
        <w:t>Subseção IV.3.5 - Termo de compromisso de adequação do objeto social</w:t>
      </w:r>
      <w:r w:rsidRPr="00AD12B7" w:rsidDel="00FD55F1">
        <w:t xml:space="preserve"> </w:t>
      </w:r>
    </w:p>
    <w:p w14:paraId="44AD7DC1" w14:textId="4C54DA48" w:rsidR="00B022A7" w:rsidRPr="00AD12B7" w:rsidRDefault="009840C2">
      <w:pPr>
        <w:pStyle w:val="EditOP-Pargnivel2"/>
        <w:spacing w:after="240"/>
      </w:pPr>
      <w:r w:rsidRPr="00AD12B7">
        <w:t xml:space="preserve">Caso o objeto social da </w:t>
      </w:r>
      <w:r w:rsidR="00A104D6" w:rsidRPr="00AD12B7">
        <w:t>interessada</w:t>
      </w:r>
      <w:r w:rsidR="00A104D6" w:rsidRPr="00AD12B7" w:rsidDel="00A104D6">
        <w:t xml:space="preserve"> </w:t>
      </w:r>
      <w:r w:rsidRPr="00AD12B7">
        <w:t xml:space="preserve">não esteja adequado ao objeto da </w:t>
      </w:r>
      <w:r w:rsidR="00880C63" w:rsidRPr="00AD12B7">
        <w:t>Oferta Permanente</w:t>
      </w:r>
      <w:r w:rsidR="00D12C56" w:rsidRPr="00AD12B7">
        <w:t xml:space="preserve"> de Concessão</w:t>
      </w:r>
      <w:r w:rsidRPr="00AD12B7">
        <w:t>, será necessária a apresentação d</w:t>
      </w:r>
      <w:r w:rsidR="00691D93" w:rsidRPr="00AD12B7">
        <w:t>e</w:t>
      </w:r>
      <w:r w:rsidRPr="00AD12B7">
        <w:t xml:space="preserve"> termo de compromisso de adequação do objeto social às atividades de exploração e produção de petróleo e gás natural, para a assinatura do contrato de concessão, caso vencedora, conforme modelo do </w:t>
      </w:r>
      <w:r w:rsidR="00B416A1" w:rsidRPr="00AD12B7">
        <w:t xml:space="preserve">ANEXO </w:t>
      </w:r>
      <w:r w:rsidR="00B64726" w:rsidRPr="00AD12B7">
        <w:t>VIII</w:t>
      </w:r>
      <w:r w:rsidR="00B416A1" w:rsidRPr="00AD12B7">
        <w:t>.</w:t>
      </w:r>
    </w:p>
    <w:p w14:paraId="551A4E80" w14:textId="43E2E001" w:rsidR="00B022A7" w:rsidRPr="00B02079" w:rsidRDefault="00B022A7" w:rsidP="008347E1">
      <w:pPr>
        <w:pStyle w:val="EditalOP-Pargnivel3"/>
      </w:pPr>
      <w:r w:rsidRPr="00B02079">
        <w:t xml:space="preserve">As </w:t>
      </w:r>
      <w:r w:rsidR="0039137B" w:rsidRPr="00B02079">
        <w:rPr>
          <w:rStyle w:val="EditOP-Ttulo2Char"/>
          <w:b w:val="0"/>
        </w:rPr>
        <w:t>interessadas</w:t>
      </w:r>
      <w:r w:rsidRPr="00B02079">
        <w:rPr>
          <w:rStyle w:val="EditOP-Ttulo2Char"/>
          <w:b w:val="0"/>
        </w:rPr>
        <w:t xml:space="preserve"> estrangeiras que não tenham objeto social adequado ao objeto da Oferta Permanente de Concessão estão dispensadas de apresentar o termo de compromisso mencionado no item 4.</w:t>
      </w:r>
      <w:r w:rsidR="00A104D6" w:rsidRPr="00B02079">
        <w:rPr>
          <w:rStyle w:val="EditOP-Ttulo2Char"/>
          <w:b w:val="0"/>
        </w:rPr>
        <w:t>39</w:t>
      </w:r>
      <w:r w:rsidRPr="00B02079">
        <w:rPr>
          <w:rStyle w:val="EditOP-Ttulo2Char"/>
          <w:b w:val="0"/>
        </w:rPr>
        <w:t>, uma vez que deverão, obrigatoriamente, apresentar o documento previsto na alínea (b) do item 4.4</w:t>
      </w:r>
      <w:r w:rsidR="00F92CD8" w:rsidRPr="00B02079">
        <w:rPr>
          <w:rStyle w:val="EditOP-Ttulo2Char"/>
          <w:b w:val="0"/>
        </w:rPr>
        <w:t>0</w:t>
      </w:r>
      <w:r w:rsidRPr="00B02079">
        <w:rPr>
          <w:rStyle w:val="EditOP-Ttulo2Char"/>
          <w:b w:val="0"/>
        </w:rPr>
        <w:t>.</w:t>
      </w:r>
    </w:p>
    <w:p w14:paraId="7833C94C" w14:textId="77777777" w:rsidR="003443B6" w:rsidRPr="00AD12B7" w:rsidRDefault="003443B6" w:rsidP="003443B6"/>
    <w:p w14:paraId="6DDBAFD8" w14:textId="2F1B81C7" w:rsidR="00BA44E3" w:rsidRPr="00B02079" w:rsidRDefault="001D0100" w:rsidP="009435B8">
      <w:pPr>
        <w:pStyle w:val="EditOP-Ttulo3"/>
        <w:numPr>
          <w:ilvl w:val="0"/>
          <w:numId w:val="0"/>
        </w:numPr>
        <w:ind w:left="284"/>
        <w:rPr>
          <w:b/>
          <w:bCs w:val="0"/>
        </w:rPr>
      </w:pPr>
      <w:r w:rsidRPr="00B02079">
        <w:rPr>
          <w:b/>
          <w:bCs w:val="0"/>
        </w:rPr>
        <w:t>Subseção IV.3.</w:t>
      </w:r>
      <w:r w:rsidR="0039137B" w:rsidRPr="00B02079">
        <w:rPr>
          <w:b/>
          <w:bCs w:val="0"/>
        </w:rPr>
        <w:t>6</w:t>
      </w:r>
      <w:r w:rsidRPr="00B02079">
        <w:rPr>
          <w:b/>
          <w:bCs w:val="0"/>
        </w:rPr>
        <w:t xml:space="preserve"> - </w:t>
      </w:r>
      <w:r w:rsidR="00BA44E3" w:rsidRPr="00B02079">
        <w:rPr>
          <w:b/>
          <w:bCs w:val="0"/>
        </w:rPr>
        <w:t>Document</w:t>
      </w:r>
      <w:r w:rsidR="00AA2F57" w:rsidRPr="00B02079">
        <w:rPr>
          <w:b/>
          <w:bCs w:val="0"/>
        </w:rPr>
        <w:t>os</w:t>
      </w:r>
      <w:r w:rsidR="00BA44E3" w:rsidRPr="00B02079">
        <w:rPr>
          <w:b/>
          <w:bCs w:val="0"/>
        </w:rPr>
        <w:t xml:space="preserve"> adiciona</w:t>
      </w:r>
      <w:r w:rsidRPr="00B02079">
        <w:rPr>
          <w:b/>
          <w:bCs w:val="0"/>
        </w:rPr>
        <w:t>is</w:t>
      </w:r>
      <w:r w:rsidR="00BA44E3" w:rsidRPr="00B02079">
        <w:rPr>
          <w:b/>
          <w:bCs w:val="0"/>
        </w:rPr>
        <w:t xml:space="preserve"> para inscrição de </w:t>
      </w:r>
      <w:r w:rsidR="002A3B1C" w:rsidRPr="00B02079">
        <w:rPr>
          <w:b/>
          <w:bCs w:val="0"/>
        </w:rPr>
        <w:t xml:space="preserve">interessada </w:t>
      </w:r>
      <w:r w:rsidR="00BA44E3" w:rsidRPr="00B02079">
        <w:rPr>
          <w:b/>
          <w:bCs w:val="0"/>
        </w:rPr>
        <w:t xml:space="preserve">estrangeira </w:t>
      </w:r>
    </w:p>
    <w:p w14:paraId="1FF5EA08" w14:textId="5848F686" w:rsidR="00BA44E3" w:rsidRPr="00AD12B7" w:rsidRDefault="00AB0C2B" w:rsidP="001D0100">
      <w:pPr>
        <w:pStyle w:val="EditOP-Pargnivel2"/>
        <w:spacing w:after="240"/>
      </w:pPr>
      <w:r w:rsidRPr="00AD12B7">
        <w:t xml:space="preserve">A </w:t>
      </w:r>
      <w:r w:rsidR="0039137B" w:rsidRPr="00AD12B7">
        <w:rPr>
          <w:rStyle w:val="EditOP-Pargnivel2Char"/>
        </w:rPr>
        <w:t xml:space="preserve">interessada </w:t>
      </w:r>
      <w:r w:rsidR="00BA44E3" w:rsidRPr="00AD12B7">
        <w:rPr>
          <w:rStyle w:val="EditOP-Pargnivel2Char"/>
        </w:rPr>
        <w:t>estrangeira</w:t>
      </w:r>
      <w:r w:rsidR="00982F91" w:rsidRPr="00AD12B7">
        <w:rPr>
          <w:rStyle w:val="EditOP-Pargnivel2Char"/>
        </w:rPr>
        <w:t xml:space="preserve"> </w:t>
      </w:r>
      <w:r w:rsidRPr="00AD12B7">
        <w:rPr>
          <w:rStyle w:val="EditOP-Pargnivel2Char"/>
        </w:rPr>
        <w:t>deve</w:t>
      </w:r>
      <w:r w:rsidR="00982F91" w:rsidRPr="00AD12B7">
        <w:rPr>
          <w:rStyle w:val="EditOP-Pargnivel2Char"/>
        </w:rPr>
        <w:t xml:space="preserve"> </w:t>
      </w:r>
      <w:r w:rsidR="00BA44E3" w:rsidRPr="00AD12B7">
        <w:rPr>
          <w:rStyle w:val="EditOP-Pargnivel2Char"/>
        </w:rPr>
        <w:t>apresentar</w:t>
      </w:r>
      <w:r w:rsidRPr="00AD12B7">
        <w:rPr>
          <w:rStyle w:val="EditOP-Pargnivel2Char"/>
        </w:rPr>
        <w:t>, além dos documentos listados nesta seção, os seguintes documentos</w:t>
      </w:r>
      <w:r w:rsidR="00BA44E3" w:rsidRPr="00AD12B7">
        <w:rPr>
          <w:rStyle w:val="EditOP-Pargnivel2Char"/>
        </w:rPr>
        <w:t>:</w:t>
      </w:r>
    </w:p>
    <w:p w14:paraId="3820095A" w14:textId="15C2612B" w:rsidR="00691D93" w:rsidRPr="00AD12B7" w:rsidRDefault="00691D93" w:rsidP="00E72B65">
      <w:pPr>
        <w:pStyle w:val="EditOP-Alnea"/>
        <w:numPr>
          <w:ilvl w:val="0"/>
          <w:numId w:val="45"/>
        </w:numPr>
      </w:pPr>
      <w:r w:rsidRPr="00AD12B7">
        <w:t>c</w:t>
      </w:r>
      <w:r w:rsidR="00BA44E3" w:rsidRPr="00AD12B7">
        <w:t xml:space="preserve">omprovação de que se encontra organizada e em funcionamento regular, conforme as leis do seu país, mediante a apresentação de documento expedido por </w:t>
      </w:r>
      <w:r w:rsidR="00BA44E3" w:rsidRPr="00AD12B7">
        <w:lastRenderedPageBreak/>
        <w:t xml:space="preserve">órgão oficial de registro de </w:t>
      </w:r>
      <w:r w:rsidR="00982F91" w:rsidRPr="00AD12B7">
        <w:t>sociedades do</w:t>
      </w:r>
      <w:r w:rsidR="00BA44E3" w:rsidRPr="00AD12B7">
        <w:t xml:space="preserve"> país de origem, emitido no período de 1 (um) ano anterior à data de </w:t>
      </w:r>
      <w:r w:rsidR="00C47382" w:rsidRPr="00AD12B7">
        <w:t xml:space="preserve">sua apresentação à </w:t>
      </w:r>
      <w:r w:rsidR="00BA44E3" w:rsidRPr="00AD12B7">
        <w:t>ANP; e</w:t>
      </w:r>
    </w:p>
    <w:p w14:paraId="4013905F" w14:textId="79BD4997" w:rsidR="007123B5" w:rsidRPr="00AD12B7" w:rsidRDefault="00691D93" w:rsidP="001D0100">
      <w:pPr>
        <w:pStyle w:val="EditOP-Alnea"/>
      </w:pPr>
      <w:r w:rsidRPr="00AD12B7">
        <w:t>t</w:t>
      </w:r>
      <w:r w:rsidR="00BA44E3" w:rsidRPr="00AD12B7">
        <w:t xml:space="preserve">ermo de compromisso de constituição de </w:t>
      </w:r>
      <w:r w:rsidR="00435CF1" w:rsidRPr="00AD12B7">
        <w:t>pessoa jurídica</w:t>
      </w:r>
      <w:r w:rsidR="005D39DC" w:rsidRPr="00AD12B7">
        <w:t xml:space="preserve"> empresária</w:t>
      </w:r>
      <w:r w:rsidR="00435CF1" w:rsidRPr="00AD12B7">
        <w:t>,</w:t>
      </w:r>
      <w:r w:rsidR="00BA44E3" w:rsidRPr="00AD12B7">
        <w:t xml:space="preserve"> segundo as leis brasileiras ou de indica</w:t>
      </w:r>
      <w:r w:rsidR="00026589" w:rsidRPr="00AD12B7">
        <w:t xml:space="preserve">ção </w:t>
      </w:r>
      <w:r w:rsidR="00982F91" w:rsidRPr="00AD12B7">
        <w:t>de pessoa</w:t>
      </w:r>
      <w:r w:rsidR="00AB0C2B" w:rsidRPr="00AD12B7">
        <w:t xml:space="preserve"> jurídica </w:t>
      </w:r>
      <w:r w:rsidR="005D39DC" w:rsidRPr="00AD12B7">
        <w:t xml:space="preserve">empresária </w:t>
      </w:r>
      <w:r w:rsidR="00AB0C2B" w:rsidRPr="00AD12B7">
        <w:t xml:space="preserve">brasileira </w:t>
      </w:r>
      <w:r w:rsidR="00BA44E3" w:rsidRPr="00AD12B7">
        <w:t>controlada já constituída</w:t>
      </w:r>
      <w:r w:rsidR="00026589" w:rsidRPr="00AD12B7">
        <w:t>, com sede e administração no Brasil,</w:t>
      </w:r>
      <w:r w:rsidR="00BA44E3" w:rsidRPr="00AD12B7">
        <w:t xml:space="preserve"> </w:t>
      </w:r>
      <w:r w:rsidR="00982F91" w:rsidRPr="00AD12B7">
        <w:t>para assinatura</w:t>
      </w:r>
      <w:r w:rsidR="00BA44E3" w:rsidRPr="00AD12B7">
        <w:t xml:space="preserve"> do contrato de concessão</w:t>
      </w:r>
      <w:r w:rsidR="00026589" w:rsidRPr="00AD12B7">
        <w:t xml:space="preserve">, </w:t>
      </w:r>
      <w:r w:rsidR="008654B7" w:rsidRPr="00AD12B7">
        <w:t xml:space="preserve">caso vencedora </w:t>
      </w:r>
      <w:r w:rsidR="00FC1029" w:rsidRPr="00AD12B7">
        <w:t xml:space="preserve">da licitação do ciclo </w:t>
      </w:r>
      <w:r w:rsidR="008654B7" w:rsidRPr="00AD12B7">
        <w:t>da Oferta Permanente</w:t>
      </w:r>
      <w:r w:rsidR="00D12C56" w:rsidRPr="00AD12B7">
        <w:t xml:space="preserve"> de Concessão</w:t>
      </w:r>
      <w:r w:rsidR="00026589" w:rsidRPr="00AD12B7">
        <w:t xml:space="preserve">, </w:t>
      </w:r>
      <w:r w:rsidR="00BA44E3" w:rsidRPr="00AD12B7">
        <w:t xml:space="preserve">conforme </w:t>
      </w:r>
      <w:r w:rsidR="00026589" w:rsidRPr="00AD12B7">
        <w:t xml:space="preserve">modelo do </w:t>
      </w:r>
      <w:r w:rsidR="00BA44E3" w:rsidRPr="00AD12B7">
        <w:t xml:space="preserve">ANEXO </w:t>
      </w:r>
      <w:r w:rsidR="00B64726" w:rsidRPr="00AD12B7">
        <w:t>I</w:t>
      </w:r>
      <w:r w:rsidR="00BA44E3" w:rsidRPr="00AD12B7">
        <w:t>X.</w:t>
      </w:r>
    </w:p>
    <w:p w14:paraId="1014FB85" w14:textId="77777777" w:rsidR="00561511" w:rsidRPr="00AD12B7" w:rsidRDefault="00561511" w:rsidP="00561511">
      <w:pPr>
        <w:pStyle w:val="EditOP-Alnea"/>
        <w:numPr>
          <w:ilvl w:val="0"/>
          <w:numId w:val="0"/>
        </w:numPr>
        <w:ind w:left="1429"/>
      </w:pPr>
    </w:p>
    <w:p w14:paraId="28492EBC" w14:textId="5C07DD21" w:rsidR="00B84E6A" w:rsidRPr="00B02079" w:rsidRDefault="00561511" w:rsidP="009435B8">
      <w:pPr>
        <w:pStyle w:val="EditOP-Ttulo3"/>
        <w:numPr>
          <w:ilvl w:val="0"/>
          <w:numId w:val="0"/>
        </w:numPr>
        <w:ind w:left="284"/>
        <w:rPr>
          <w:b/>
          <w:bCs w:val="0"/>
        </w:rPr>
      </w:pPr>
      <w:r w:rsidRPr="00B02079">
        <w:rPr>
          <w:b/>
          <w:bCs w:val="0"/>
        </w:rPr>
        <w:t xml:space="preserve">Subseção IV.3.7 - </w:t>
      </w:r>
      <w:r w:rsidR="00B84E6A" w:rsidRPr="00B02079">
        <w:rPr>
          <w:b/>
          <w:bCs w:val="0"/>
        </w:rPr>
        <w:t>Documentação para inscriç</w:t>
      </w:r>
      <w:r w:rsidR="0026232E" w:rsidRPr="00B02079">
        <w:rPr>
          <w:b/>
          <w:bCs w:val="0"/>
        </w:rPr>
        <w:t>ão d</w:t>
      </w:r>
      <w:r w:rsidR="005F5EF5" w:rsidRPr="00B02079">
        <w:rPr>
          <w:b/>
          <w:bCs w:val="0"/>
        </w:rPr>
        <w:t>e</w:t>
      </w:r>
      <w:r w:rsidR="00982F91" w:rsidRPr="00B02079">
        <w:rPr>
          <w:b/>
          <w:bCs w:val="0"/>
        </w:rPr>
        <w:t xml:space="preserve"> </w:t>
      </w:r>
      <w:r w:rsidR="00B84E6A" w:rsidRPr="00B02079">
        <w:rPr>
          <w:b/>
          <w:bCs w:val="0"/>
        </w:rPr>
        <w:t>FIP</w:t>
      </w:r>
      <w:r w:rsidR="00C80443" w:rsidRPr="00B02079">
        <w:rPr>
          <w:b/>
          <w:bCs w:val="0"/>
        </w:rPr>
        <w:t>s</w:t>
      </w:r>
    </w:p>
    <w:p w14:paraId="1A929F11" w14:textId="0D67E9DC" w:rsidR="00C47382" w:rsidRPr="00AD12B7" w:rsidRDefault="00D85C10" w:rsidP="00561511">
      <w:pPr>
        <w:pStyle w:val="EditOP-Pargnivel2"/>
        <w:spacing w:after="240"/>
      </w:pPr>
      <w:r w:rsidRPr="00AD12B7">
        <w:t>O</w:t>
      </w:r>
      <w:r w:rsidR="00C80443" w:rsidRPr="00AD12B7">
        <w:t>s</w:t>
      </w:r>
      <w:r w:rsidR="00982F91" w:rsidRPr="00AD12B7">
        <w:t xml:space="preserve"> </w:t>
      </w:r>
      <w:r w:rsidR="004A63F4" w:rsidRPr="00AD12B7">
        <w:t>F</w:t>
      </w:r>
      <w:r w:rsidR="00C80443" w:rsidRPr="00AD12B7">
        <w:t>I</w:t>
      </w:r>
      <w:r w:rsidR="004A63F4" w:rsidRPr="00AD12B7">
        <w:t>P</w:t>
      </w:r>
      <w:r w:rsidR="00C80443" w:rsidRPr="00AD12B7">
        <w:t>s</w:t>
      </w:r>
      <w:r w:rsidR="004A63F4" w:rsidRPr="00AD12B7">
        <w:t xml:space="preserve"> dever</w:t>
      </w:r>
      <w:r w:rsidR="00C80443" w:rsidRPr="00AD12B7">
        <w:t>ão</w:t>
      </w:r>
      <w:r w:rsidR="004A63F4" w:rsidRPr="00AD12B7">
        <w:t xml:space="preserve"> apresentar</w:t>
      </w:r>
      <w:r w:rsidR="005F5EF5" w:rsidRPr="00AD12B7">
        <w:t xml:space="preserve"> todos os documentos listados </w:t>
      </w:r>
      <w:r w:rsidR="00A774AB" w:rsidRPr="00AD12B7">
        <w:t>n</w:t>
      </w:r>
      <w:r w:rsidR="00F3231A" w:rsidRPr="00AD12B7">
        <w:t>a Subseção IV.3</w:t>
      </w:r>
      <w:r w:rsidR="005604B6" w:rsidRPr="00AD12B7">
        <w:t xml:space="preserve">, </w:t>
      </w:r>
      <w:r w:rsidR="00982F91" w:rsidRPr="00AD12B7">
        <w:t>excetuados os</w:t>
      </w:r>
      <w:r w:rsidRPr="00AD12B7">
        <w:t xml:space="preserve"> documentos </w:t>
      </w:r>
      <w:r w:rsidR="00722502" w:rsidRPr="00AD12B7">
        <w:t xml:space="preserve">listados </w:t>
      </w:r>
      <w:r w:rsidR="006B741C" w:rsidRPr="00AD12B7">
        <w:t>n</w:t>
      </w:r>
      <w:r w:rsidR="005604B6" w:rsidRPr="00AD12B7">
        <w:t xml:space="preserve">a </w:t>
      </w:r>
      <w:r w:rsidR="00BD5E93" w:rsidRPr="00AD12B7">
        <w:t>Subseção IV.3.1</w:t>
      </w:r>
    </w:p>
    <w:p w14:paraId="05ED0E92" w14:textId="77777777" w:rsidR="00B84E6A" w:rsidRPr="00AD12B7" w:rsidRDefault="005F5EF5" w:rsidP="00561511">
      <w:pPr>
        <w:pStyle w:val="EditOP-Pargnivel2"/>
        <w:spacing w:after="240"/>
      </w:pPr>
      <w:r w:rsidRPr="00AD12B7">
        <w:t>Adicionalmente, deverão apresentar</w:t>
      </w:r>
      <w:r w:rsidR="00B84E6A" w:rsidRPr="00AD12B7">
        <w:t xml:space="preserve"> os</w:t>
      </w:r>
      <w:r w:rsidR="004A63F4" w:rsidRPr="00AD12B7">
        <w:t xml:space="preserve"> seguintes documentos</w:t>
      </w:r>
      <w:r w:rsidR="00B84E6A" w:rsidRPr="00AD12B7">
        <w:t xml:space="preserve">: </w:t>
      </w:r>
    </w:p>
    <w:p w14:paraId="72549DC6" w14:textId="77777777" w:rsidR="00900E42" w:rsidRPr="00AD12B7" w:rsidRDefault="00900E42" w:rsidP="00E72B65">
      <w:pPr>
        <w:pStyle w:val="EditOP-Alnea"/>
        <w:numPr>
          <w:ilvl w:val="0"/>
          <w:numId w:val="46"/>
        </w:numPr>
      </w:pPr>
      <w:r w:rsidRPr="00AD12B7">
        <w:t>ato constitu</w:t>
      </w:r>
      <w:r w:rsidR="001975E6" w:rsidRPr="00AD12B7">
        <w:t xml:space="preserve">tivo com </w:t>
      </w:r>
      <w:r w:rsidR="00AE27F0" w:rsidRPr="00AD12B7">
        <w:t xml:space="preserve">a </w:t>
      </w:r>
      <w:r w:rsidR="001975E6" w:rsidRPr="00AD12B7">
        <w:t>última alteração arquivada perante o órgão competente</w:t>
      </w:r>
      <w:r w:rsidRPr="00AD12B7">
        <w:t>;</w:t>
      </w:r>
    </w:p>
    <w:p w14:paraId="3335B19D" w14:textId="07BDA6E7" w:rsidR="001975E6" w:rsidRPr="00AD12B7" w:rsidRDefault="001975E6" w:rsidP="00561511">
      <w:pPr>
        <w:pStyle w:val="EditOP-Alnea"/>
      </w:pPr>
      <w:r w:rsidRPr="00AD12B7">
        <w:t xml:space="preserve">comprovante de registro </w:t>
      </w:r>
      <w:r w:rsidR="00EC1C6D" w:rsidRPr="00AD12B7">
        <w:t xml:space="preserve">de funcionamento </w:t>
      </w:r>
      <w:r w:rsidRPr="00AD12B7">
        <w:t>na Comissão de Valores Mobiliários</w:t>
      </w:r>
      <w:r w:rsidR="00ED7A5C" w:rsidRPr="00AD12B7">
        <w:t xml:space="preserve"> (CVM). Se estrangeiro, deverá apresentar documento análogo ao registro n</w:t>
      </w:r>
      <w:r w:rsidR="00D90C78" w:rsidRPr="00AD12B7">
        <w:t xml:space="preserve">o órgão regulador </w:t>
      </w:r>
      <w:r w:rsidR="00ED7A5C" w:rsidRPr="00AD12B7">
        <w:t>do país de origem</w:t>
      </w:r>
      <w:r w:rsidRPr="00AD12B7">
        <w:t>;</w:t>
      </w:r>
    </w:p>
    <w:p w14:paraId="2DEB911A" w14:textId="77777777" w:rsidR="000C5239" w:rsidRPr="00AD12B7" w:rsidRDefault="001975E6" w:rsidP="00561511">
      <w:pPr>
        <w:pStyle w:val="EditOP-Alnea"/>
      </w:pPr>
      <w:r w:rsidRPr="00AD12B7">
        <w:t>r</w:t>
      </w:r>
      <w:r w:rsidR="00900E42" w:rsidRPr="00AD12B7">
        <w:t>egulamento</w:t>
      </w:r>
      <w:r w:rsidRPr="00AD12B7">
        <w:t xml:space="preserve"> consolidado com suas posteriores alterações, se houver</w:t>
      </w:r>
      <w:r w:rsidR="00900E42" w:rsidRPr="00AD12B7">
        <w:t>;</w:t>
      </w:r>
    </w:p>
    <w:p w14:paraId="13BF9BBD" w14:textId="77777777" w:rsidR="000C5239" w:rsidRPr="00AD12B7" w:rsidRDefault="000C5239" w:rsidP="00561511">
      <w:pPr>
        <w:pStyle w:val="EditOP-Alnea"/>
      </w:pPr>
      <w:r w:rsidRPr="00AD12B7">
        <w:t>comprovante de registro do administrador e, se houver, do gestor perante a Comissão de Valores Mobiliários</w:t>
      </w:r>
      <w:r w:rsidR="00193704" w:rsidRPr="00AD12B7">
        <w:t xml:space="preserve"> (CVM)</w:t>
      </w:r>
      <w:r w:rsidRPr="00AD12B7">
        <w:t>;</w:t>
      </w:r>
    </w:p>
    <w:p w14:paraId="38C6531D" w14:textId="77777777" w:rsidR="009D6599" w:rsidRPr="00AD12B7" w:rsidRDefault="000C5239" w:rsidP="00561511">
      <w:pPr>
        <w:pStyle w:val="EditOP-Alnea"/>
      </w:pPr>
      <w:r w:rsidRPr="00AD12B7">
        <w:t>ata d</w:t>
      </w:r>
      <w:r w:rsidR="009D6599" w:rsidRPr="00AD12B7">
        <w:t>a</w:t>
      </w:r>
      <w:r w:rsidRPr="00AD12B7">
        <w:t xml:space="preserve"> Assembleia Gera</w:t>
      </w:r>
      <w:r w:rsidR="009D6599" w:rsidRPr="00AD12B7">
        <w:t>l</w:t>
      </w:r>
      <w:r w:rsidRPr="00AD12B7">
        <w:t xml:space="preserve"> que nome</w:t>
      </w:r>
      <w:r w:rsidR="009D6599" w:rsidRPr="00AD12B7">
        <w:t>ou</w:t>
      </w:r>
      <w:r w:rsidRPr="00AD12B7">
        <w:t xml:space="preserve"> o administrador</w:t>
      </w:r>
      <w:r w:rsidR="009D6599" w:rsidRPr="00AD12B7">
        <w:t xml:space="preserve"> e</w:t>
      </w:r>
      <w:r w:rsidR="00982F91" w:rsidRPr="00AD12B7">
        <w:t xml:space="preserve"> </w:t>
      </w:r>
      <w:r w:rsidR="009D6599" w:rsidRPr="00AD12B7">
        <w:t xml:space="preserve">o gestor; </w:t>
      </w:r>
    </w:p>
    <w:p w14:paraId="2B6F54E1" w14:textId="06968003" w:rsidR="00900E42" w:rsidRPr="00AD12B7" w:rsidRDefault="00790FD7" w:rsidP="00561511">
      <w:pPr>
        <w:pStyle w:val="EditOP-Alnea"/>
      </w:pPr>
      <w:r w:rsidRPr="00AD12B7">
        <w:t>comprovação de que o</w:t>
      </w:r>
      <w:r w:rsidR="00982F91" w:rsidRPr="00AD12B7">
        <w:t xml:space="preserve"> </w:t>
      </w:r>
      <w:r w:rsidR="009D6599" w:rsidRPr="00AD12B7">
        <w:t>FIP</w:t>
      </w:r>
      <w:r w:rsidRPr="00AD12B7">
        <w:t xml:space="preserve"> se encontra autorizado a participar </w:t>
      </w:r>
      <w:r w:rsidR="00250D08" w:rsidRPr="00AD12B7">
        <w:t>da</w:t>
      </w:r>
      <w:r w:rsidR="00982F91" w:rsidRPr="00AD12B7">
        <w:t xml:space="preserve"> </w:t>
      </w:r>
      <w:r w:rsidR="009D2BD4" w:rsidRPr="00AD12B7">
        <w:t>Oferta Permanente</w:t>
      </w:r>
      <w:r w:rsidR="00D12C56" w:rsidRPr="00AD12B7">
        <w:t xml:space="preserve"> de Concessão</w:t>
      </w:r>
      <w:r w:rsidRPr="00AD12B7">
        <w:t xml:space="preserve">, através de ata da </w:t>
      </w:r>
      <w:r w:rsidR="00191748" w:rsidRPr="00AD12B7">
        <w:t>Assembleia</w:t>
      </w:r>
      <w:r w:rsidRPr="00AD12B7">
        <w:t xml:space="preserve"> Geral ou outro documento equivalente</w:t>
      </w:r>
      <w:r w:rsidR="00AE27F0" w:rsidRPr="00AD12B7">
        <w:t>;</w:t>
      </w:r>
    </w:p>
    <w:p w14:paraId="6918114E" w14:textId="0F8620DD" w:rsidR="007E1A77" w:rsidRPr="00AD12B7" w:rsidRDefault="005F5EF5" w:rsidP="00561511">
      <w:pPr>
        <w:pStyle w:val="EditOP-Alnea"/>
      </w:pPr>
      <w:r w:rsidRPr="00AD12B7">
        <w:t>termo de compromisso de constituição de pessoa jurídica</w:t>
      </w:r>
      <w:r w:rsidR="00360A83" w:rsidRPr="00AD12B7">
        <w:t xml:space="preserve"> empresária</w:t>
      </w:r>
      <w:r w:rsidRPr="00AD12B7">
        <w:t xml:space="preserve">, segundo as leis brasileiras, ou de indicação de controlada já constituída, com sede e administração no Brasil, para assinatura do contrato de concessão caso vencedora da </w:t>
      </w:r>
      <w:r w:rsidR="001F3FF8" w:rsidRPr="00AD12B7">
        <w:t xml:space="preserve">licitação do ciclo </w:t>
      </w:r>
      <w:r w:rsidR="00722502" w:rsidRPr="00AD12B7">
        <w:t>da Oferta Permanente</w:t>
      </w:r>
      <w:r w:rsidR="00D12C56" w:rsidRPr="00AD12B7">
        <w:t xml:space="preserve"> de Concessão</w:t>
      </w:r>
      <w:r w:rsidRPr="00AD12B7">
        <w:t xml:space="preserve">, conforme modelo do ANEXO </w:t>
      </w:r>
      <w:r w:rsidR="00B64726" w:rsidRPr="00AD12B7">
        <w:t>I</w:t>
      </w:r>
      <w:r w:rsidRPr="00AD12B7">
        <w:t>X</w:t>
      </w:r>
      <w:r w:rsidR="00E66CBF" w:rsidRPr="00AD12B7">
        <w:t>.</w:t>
      </w:r>
    </w:p>
    <w:p w14:paraId="1CD1762A" w14:textId="77777777" w:rsidR="00562D67" w:rsidRPr="00AD12B7" w:rsidRDefault="00562D67" w:rsidP="00562D67">
      <w:pPr>
        <w:pStyle w:val="EditOP-Ttulo2"/>
        <w:numPr>
          <w:ilvl w:val="0"/>
          <w:numId w:val="0"/>
        </w:numPr>
      </w:pPr>
      <w:bookmarkStart w:id="1844" w:name="_Toc105774911"/>
      <w:bookmarkStart w:id="1845" w:name="_Toc106200819"/>
      <w:bookmarkStart w:id="1846" w:name="_Toc106984188"/>
      <w:bookmarkStart w:id="1847" w:name="_Toc106984347"/>
      <w:bookmarkStart w:id="1848" w:name="_Toc106984840"/>
      <w:bookmarkStart w:id="1849" w:name="_Toc106985054"/>
      <w:bookmarkStart w:id="1850" w:name="_Toc106985801"/>
      <w:bookmarkStart w:id="1851" w:name="_Toc107525859"/>
      <w:bookmarkStart w:id="1852" w:name="_Toc107526017"/>
      <w:bookmarkStart w:id="1853" w:name="_Toc107526175"/>
      <w:bookmarkStart w:id="1854" w:name="_Toc108091660"/>
      <w:bookmarkStart w:id="1855" w:name="_Toc108108819"/>
      <w:bookmarkStart w:id="1856" w:name="_Toc511862477"/>
      <w:bookmarkEnd w:id="1844"/>
      <w:bookmarkEnd w:id="1845"/>
      <w:bookmarkEnd w:id="1846"/>
      <w:bookmarkEnd w:id="1847"/>
      <w:bookmarkEnd w:id="1848"/>
      <w:bookmarkEnd w:id="1849"/>
      <w:bookmarkEnd w:id="1850"/>
      <w:bookmarkEnd w:id="1851"/>
      <w:bookmarkEnd w:id="1852"/>
      <w:bookmarkEnd w:id="1853"/>
      <w:bookmarkEnd w:id="1854"/>
      <w:bookmarkEnd w:id="1855"/>
    </w:p>
    <w:p w14:paraId="5C69C718" w14:textId="77777777" w:rsidR="00562D67" w:rsidRPr="00AD12B7" w:rsidRDefault="00562D67" w:rsidP="00562D67">
      <w:pPr>
        <w:pStyle w:val="EditOP-Alnea"/>
        <w:widowControl w:val="0"/>
        <w:numPr>
          <w:ilvl w:val="0"/>
          <w:numId w:val="0"/>
        </w:numPr>
        <w:ind w:left="709" w:hanging="425"/>
        <w:rPr>
          <w:b/>
          <w:sz w:val="24"/>
        </w:rPr>
      </w:pPr>
      <w:r w:rsidRPr="00AD12B7">
        <w:rPr>
          <w:b/>
          <w:sz w:val="24"/>
        </w:rPr>
        <w:t>Subseção IV.4 – Carta de Apresentação</w:t>
      </w:r>
    </w:p>
    <w:bookmarkEnd w:id="1856"/>
    <w:p w14:paraId="43E95966" w14:textId="0366D8FE" w:rsidR="001E3EB4" w:rsidRPr="00AD12B7" w:rsidRDefault="001E3EB4" w:rsidP="00562D67">
      <w:pPr>
        <w:pStyle w:val="EditOP-Pargnivel2"/>
        <w:spacing w:after="240"/>
      </w:pPr>
      <w:r w:rsidRPr="00AD12B7">
        <w:lastRenderedPageBreak/>
        <w:t>As interessadas que não possu</w:t>
      </w:r>
      <w:r w:rsidR="002F0FFA" w:rsidRPr="00AD12B7">
        <w:t>a</w:t>
      </w:r>
      <w:r w:rsidRPr="00AD12B7">
        <w:t xml:space="preserve">m contrato de exploração e produção de petróleo e gás natural vigentes no Brasil deverão apresentar Carta de Apresentação descrevendo informações gerais da sociedade empresária e seu planejamento relacionados à execução das atividades de exploração, reabilitação e produção de petróleo e gás natural, conforme modelo do ANEXO </w:t>
      </w:r>
      <w:r w:rsidR="00CD59A1" w:rsidRPr="00AD12B7">
        <w:t>X</w:t>
      </w:r>
      <w:r w:rsidRPr="00AD12B7">
        <w:t>.</w:t>
      </w:r>
    </w:p>
    <w:p w14:paraId="0A105637" w14:textId="77777777" w:rsidR="00B6099F" w:rsidRPr="00AD12B7" w:rsidRDefault="00B6099F" w:rsidP="00B6099F">
      <w:pPr>
        <w:pStyle w:val="EditOP-Pargnivel2"/>
        <w:numPr>
          <w:ilvl w:val="0"/>
          <w:numId w:val="0"/>
        </w:numPr>
        <w:spacing w:after="240"/>
        <w:ind w:left="284"/>
      </w:pPr>
    </w:p>
    <w:p w14:paraId="72F31BAA" w14:textId="77777777" w:rsidR="00B6099F" w:rsidRPr="00AD12B7" w:rsidRDefault="00B6099F" w:rsidP="00B6099F">
      <w:pPr>
        <w:pStyle w:val="EditOP-Alnea"/>
        <w:widowControl w:val="0"/>
        <w:numPr>
          <w:ilvl w:val="0"/>
          <w:numId w:val="0"/>
        </w:numPr>
        <w:ind w:left="709" w:hanging="425"/>
        <w:rPr>
          <w:b/>
          <w:sz w:val="24"/>
        </w:rPr>
      </w:pPr>
      <w:bookmarkStart w:id="1857" w:name="_Toc105774913"/>
      <w:bookmarkStart w:id="1858" w:name="_Toc106200821"/>
      <w:bookmarkStart w:id="1859" w:name="_Toc106984190"/>
      <w:bookmarkStart w:id="1860" w:name="_Toc106984349"/>
      <w:bookmarkStart w:id="1861" w:name="_Toc106984842"/>
      <w:bookmarkStart w:id="1862" w:name="_Toc106985056"/>
      <w:bookmarkStart w:id="1863" w:name="_Toc106985803"/>
      <w:bookmarkStart w:id="1864" w:name="_Toc107525861"/>
      <w:bookmarkStart w:id="1865" w:name="_Toc107526019"/>
      <w:bookmarkStart w:id="1866" w:name="_Toc107526177"/>
      <w:bookmarkStart w:id="1867" w:name="_Toc108091662"/>
      <w:bookmarkStart w:id="1868" w:name="_Toc108108821"/>
      <w:bookmarkStart w:id="1869" w:name="_Toc511862478"/>
      <w:bookmarkEnd w:id="1857"/>
      <w:bookmarkEnd w:id="1858"/>
      <w:bookmarkEnd w:id="1859"/>
      <w:bookmarkEnd w:id="1860"/>
      <w:bookmarkEnd w:id="1861"/>
      <w:bookmarkEnd w:id="1862"/>
      <w:bookmarkEnd w:id="1863"/>
      <w:bookmarkEnd w:id="1864"/>
      <w:bookmarkEnd w:id="1865"/>
      <w:bookmarkEnd w:id="1866"/>
      <w:bookmarkEnd w:id="1867"/>
      <w:bookmarkEnd w:id="1868"/>
      <w:r w:rsidRPr="00AD12B7">
        <w:rPr>
          <w:b/>
          <w:sz w:val="24"/>
        </w:rPr>
        <w:t xml:space="preserve">Subseção IV.5 - </w:t>
      </w:r>
      <w:bookmarkStart w:id="1870" w:name="_Toc163657476"/>
      <w:bookmarkStart w:id="1871" w:name="_Toc164157828"/>
      <w:bookmarkStart w:id="1872" w:name="_Toc163657477"/>
      <w:bookmarkStart w:id="1873" w:name="_Toc164157829"/>
      <w:bookmarkStart w:id="1874" w:name="_Toc163657478"/>
      <w:bookmarkStart w:id="1875" w:name="_Toc164157830"/>
      <w:bookmarkStart w:id="1876" w:name="_Toc163657479"/>
      <w:bookmarkStart w:id="1877" w:name="_Toc164157831"/>
      <w:bookmarkStart w:id="1878" w:name="_Toc78529359"/>
      <w:bookmarkStart w:id="1879" w:name="_Toc89960875"/>
      <w:bookmarkStart w:id="1880" w:name="_Toc164157832"/>
      <w:bookmarkEnd w:id="1870"/>
      <w:bookmarkEnd w:id="1871"/>
      <w:bookmarkEnd w:id="1872"/>
      <w:bookmarkEnd w:id="1873"/>
      <w:bookmarkEnd w:id="1874"/>
      <w:bookmarkEnd w:id="1875"/>
      <w:bookmarkEnd w:id="1876"/>
      <w:bookmarkEnd w:id="1877"/>
      <w:r w:rsidRPr="00AD12B7">
        <w:rPr>
          <w:b/>
          <w:sz w:val="24"/>
        </w:rPr>
        <w:t>Aprovação da inscrição</w:t>
      </w:r>
      <w:bookmarkEnd w:id="1878"/>
      <w:bookmarkEnd w:id="1879"/>
      <w:bookmarkEnd w:id="1880"/>
    </w:p>
    <w:bookmarkEnd w:id="1869"/>
    <w:p w14:paraId="5016258E" w14:textId="5FE8963B" w:rsidR="008F3058" w:rsidRPr="00847747" w:rsidRDefault="008F3058" w:rsidP="00847747">
      <w:pPr>
        <w:pStyle w:val="EditOP-Pargnivel2"/>
        <w:spacing w:after="240"/>
      </w:pPr>
      <w:r w:rsidRPr="00847747">
        <w:t>A solicitação de inscrição será julgada pela CEL no prazo de quinze dias úteis, prorrogáveis por até igual período, contados da data de apresentação da documentação completa.</w:t>
      </w:r>
    </w:p>
    <w:p w14:paraId="4E22715A" w14:textId="06041F5F" w:rsidR="00445859" w:rsidRPr="00AD12B7" w:rsidRDefault="005711B9" w:rsidP="00B6099F">
      <w:pPr>
        <w:pStyle w:val="EditOP-Pargnivel2"/>
        <w:spacing w:after="240"/>
      </w:pPr>
      <w:r w:rsidRPr="00AD12B7">
        <w:t>Será considerada</w:t>
      </w:r>
      <w:r w:rsidR="00961B3A" w:rsidRPr="00AD12B7">
        <w:t xml:space="preserve"> licitante a interessada</w:t>
      </w:r>
      <w:r w:rsidRPr="00AD12B7">
        <w:t xml:space="preserve"> </w:t>
      </w:r>
      <w:r w:rsidR="00D82E9A" w:rsidRPr="00AD12B7">
        <w:t xml:space="preserve">que </w:t>
      </w:r>
      <w:r w:rsidRPr="00AD12B7">
        <w:t xml:space="preserve">tiver sua solicitação de inscrição aprovada pela </w:t>
      </w:r>
      <w:r w:rsidR="00982F91" w:rsidRPr="00AD12B7">
        <w:t>CEL</w:t>
      </w:r>
      <w:r w:rsidR="00445859" w:rsidRPr="00AD12B7">
        <w:t xml:space="preserve"> e mantiver os documentos de inscrição atualizados nos termos da Subseção IV.6.</w:t>
      </w:r>
    </w:p>
    <w:p w14:paraId="176A5EB5" w14:textId="3848BF27" w:rsidR="001C7359" w:rsidRPr="00AD12B7" w:rsidRDefault="001C7359" w:rsidP="00B6099F">
      <w:pPr>
        <w:pStyle w:val="EditOP-Pargnivel2"/>
        <w:spacing w:after="240"/>
      </w:pPr>
      <w:r w:rsidRPr="00AD12B7">
        <w:t xml:space="preserve">A licitante </w:t>
      </w:r>
      <w:r w:rsidR="002B4318" w:rsidRPr="00AD12B7">
        <w:t xml:space="preserve">inscrita </w:t>
      </w:r>
      <w:r w:rsidRPr="00AD12B7">
        <w:t>poderá apresentar oferta para quaisquer blocos</w:t>
      </w:r>
      <w:bookmarkStart w:id="1881" w:name="_Hlk22644460"/>
      <w:r w:rsidRPr="00AD12B7">
        <w:t xml:space="preserve">, </w:t>
      </w:r>
      <w:r w:rsidR="002B4318" w:rsidRPr="00AD12B7">
        <w:t xml:space="preserve">respeitando as regras contidas na </w:t>
      </w:r>
      <w:r w:rsidR="00945242" w:rsidRPr="00AD12B7">
        <w:t>S</w:t>
      </w:r>
      <w:r w:rsidRPr="00AD12B7">
        <w:t xml:space="preserve">eção </w:t>
      </w:r>
      <w:r w:rsidR="00F40023" w:rsidRPr="00AD12B7">
        <w:t>VII</w:t>
      </w:r>
      <w:r w:rsidR="002B4318" w:rsidRPr="00AD12B7">
        <w:t xml:space="preserve"> deste edital</w:t>
      </w:r>
      <w:r w:rsidRPr="00AD12B7">
        <w:t>.</w:t>
      </w:r>
    </w:p>
    <w:p w14:paraId="4CB34C7C" w14:textId="79A20999" w:rsidR="000A555F" w:rsidRPr="00AD12B7" w:rsidRDefault="000A555F" w:rsidP="00B6099F">
      <w:pPr>
        <w:pStyle w:val="EditOP-Pargnivel2"/>
        <w:spacing w:after="240"/>
      </w:pPr>
      <w:r w:rsidRPr="00AD12B7">
        <w:t xml:space="preserve">Após a aprovação da inscrição pela CEL, a licitante será incluída na relação de licitantes da Oferta Permanente de </w:t>
      </w:r>
      <w:r w:rsidR="001C5ED8" w:rsidRPr="00AD12B7">
        <w:t>Concessão</w:t>
      </w:r>
      <w:r w:rsidRPr="00AD12B7">
        <w:t xml:space="preserve">, a ser divulgada pela ANP. </w:t>
      </w:r>
    </w:p>
    <w:bookmarkEnd w:id="1881"/>
    <w:p w14:paraId="66C01660" w14:textId="3AC847D7" w:rsidR="00AB2C0D" w:rsidRPr="00AD12B7" w:rsidRDefault="00A52062" w:rsidP="00B6099F">
      <w:pPr>
        <w:pStyle w:val="EditOP-Pargnivel2"/>
        <w:spacing w:after="240"/>
      </w:pPr>
      <w:r w:rsidRPr="00AD12B7">
        <w:t xml:space="preserve">O resultado das inscrições julgadas pela CEL será informado às licitantes, individualmente, por meio de mensagem </w:t>
      </w:r>
      <w:r w:rsidR="00982F91" w:rsidRPr="00AD12B7">
        <w:t>eletrônica.</w:t>
      </w:r>
    </w:p>
    <w:p w14:paraId="5D35D377" w14:textId="77777777" w:rsidR="00312B33" w:rsidRPr="00AD12B7" w:rsidRDefault="00312B33" w:rsidP="00312B33">
      <w:pPr>
        <w:pStyle w:val="EditOP-Pargnivel2"/>
        <w:numPr>
          <w:ilvl w:val="0"/>
          <w:numId w:val="0"/>
        </w:numPr>
        <w:spacing w:after="240"/>
        <w:ind w:left="284"/>
      </w:pPr>
    </w:p>
    <w:p w14:paraId="45D22B9F" w14:textId="77777777" w:rsidR="000370C2" w:rsidRPr="00AD12B7" w:rsidRDefault="000370C2" w:rsidP="000370C2">
      <w:pPr>
        <w:pStyle w:val="EditOP-Alnea"/>
        <w:widowControl w:val="0"/>
        <w:numPr>
          <w:ilvl w:val="0"/>
          <w:numId w:val="0"/>
        </w:numPr>
        <w:ind w:left="709" w:hanging="425"/>
        <w:rPr>
          <w:b/>
          <w:sz w:val="24"/>
        </w:rPr>
      </w:pPr>
      <w:r w:rsidRPr="00AD12B7">
        <w:rPr>
          <w:b/>
          <w:sz w:val="24"/>
        </w:rPr>
        <w:t>Subseção IV.6 - Atualização dos Documentos de Inscrição</w:t>
      </w:r>
    </w:p>
    <w:p w14:paraId="26AB19C9" w14:textId="0AD4F8D7" w:rsidR="002E11AA" w:rsidRPr="00AD12B7" w:rsidRDefault="002E11AA" w:rsidP="000370C2">
      <w:pPr>
        <w:pStyle w:val="EditOP-Pargnivel2"/>
        <w:spacing w:after="240"/>
      </w:pPr>
      <w:r w:rsidRPr="00AD12B7">
        <w:t xml:space="preserve">A manutenção da condição de licitante na Oferta Permanente de </w:t>
      </w:r>
      <w:r w:rsidR="002A75C3" w:rsidRPr="00AD12B7">
        <w:t>Concessão</w:t>
      </w:r>
      <w:r w:rsidRPr="00AD12B7">
        <w:t xml:space="preserve"> está condicionada à atualização anual, no mês de junho de cada ano, dos documentos de inscrição ou à apresentação de declaração </w:t>
      </w:r>
      <w:bookmarkStart w:id="1882" w:name="_Hlk121302733"/>
      <w:r w:rsidRPr="00AD12B7">
        <w:t xml:space="preserve">informando que os </w:t>
      </w:r>
      <w:bookmarkStart w:id="1883" w:name="_Hlk164971638"/>
      <w:r w:rsidRPr="00AD12B7">
        <w:t>documentos de inscrição anteriormente apresentados se encontram atualizados</w:t>
      </w:r>
      <w:bookmarkEnd w:id="1882"/>
      <w:r w:rsidRPr="00AD12B7">
        <w:t>.</w:t>
      </w:r>
    </w:p>
    <w:bookmarkEnd w:id="1883"/>
    <w:p w14:paraId="0D0902C6" w14:textId="1866DB99" w:rsidR="002E11AA" w:rsidRPr="00AD12B7" w:rsidRDefault="002E11AA" w:rsidP="000370C2">
      <w:pPr>
        <w:pStyle w:val="EditOP-Pargnivel2"/>
        <w:spacing w:after="240"/>
      </w:pPr>
      <w:r w:rsidRPr="00AD12B7">
        <w:t>Para tanto, a licitante deverá peticionar no processo SEI em que requereu a inscrição, a declaração do ANEXO X</w:t>
      </w:r>
      <w:r w:rsidR="00CD59A1" w:rsidRPr="00AD12B7">
        <w:t>I</w:t>
      </w:r>
      <w:r w:rsidRPr="00AD12B7">
        <w:t xml:space="preserve"> e, se necessário, documentos de inscrição que foram atualizados, observada a forma de apresentação de documentos estabelecida na Seção III.</w:t>
      </w:r>
    </w:p>
    <w:p w14:paraId="2DBC15BC" w14:textId="0D3DBC7E" w:rsidR="002E11AA" w:rsidRPr="00AD12B7" w:rsidRDefault="002E11AA" w:rsidP="000370C2">
      <w:pPr>
        <w:pStyle w:val="EditOP-Pargnivel2"/>
        <w:spacing w:after="240"/>
      </w:pPr>
      <w:r w:rsidRPr="00AD12B7">
        <w:t xml:space="preserve">A CEL julgará, até o dia 1º de setembro de cada ano, a atualização dos documentos e a manutenção da condição de licitante na Oferta Permanente de </w:t>
      </w:r>
      <w:r w:rsidR="002A75C3" w:rsidRPr="00AD12B7">
        <w:t>Concessão</w:t>
      </w:r>
      <w:r w:rsidRPr="00AD12B7">
        <w:t>.</w:t>
      </w:r>
    </w:p>
    <w:p w14:paraId="239AA2CB" w14:textId="11D8BE81" w:rsidR="002E11AA" w:rsidRPr="00AD12B7" w:rsidRDefault="002E11AA" w:rsidP="000370C2">
      <w:pPr>
        <w:pStyle w:val="EditOP-Pargnivel2"/>
        <w:spacing w:after="240"/>
      </w:pPr>
      <w:r w:rsidRPr="00AD12B7">
        <w:t xml:space="preserve">A ANP divulgará a relação de licitantes da Oferta Permanente de </w:t>
      </w:r>
      <w:r w:rsidR="002A75C3" w:rsidRPr="00AD12B7">
        <w:t>Concessão</w:t>
      </w:r>
      <w:r w:rsidRPr="00AD12B7">
        <w:t xml:space="preserve"> no sítio </w:t>
      </w:r>
      <w:r w:rsidRPr="00AD12B7">
        <w:lastRenderedPageBreak/>
        <w:t xml:space="preserve">eletrônico </w:t>
      </w:r>
      <w:r w:rsidRPr="00B46675">
        <w:rPr>
          <w:rStyle w:val="Hyperlink"/>
        </w:rPr>
        <w:t>https://www.gov.br/anp/pt-br/rodadas-anp</w:t>
      </w:r>
      <w:r w:rsidRPr="00AD12B7">
        <w:t>, observado o julgamento da CEL acerca das solicitações de atualização de documentos de inscrição.</w:t>
      </w:r>
    </w:p>
    <w:p w14:paraId="25FAC849" w14:textId="4B0BBDA9" w:rsidR="009F0F38" w:rsidRPr="00AD12B7" w:rsidRDefault="005308E7" w:rsidP="005308E7">
      <w:pPr>
        <w:pStyle w:val="Edital-Ttulo1"/>
      </w:pPr>
      <w:bookmarkStart w:id="1884" w:name="_Toc499578421"/>
      <w:bookmarkStart w:id="1885" w:name="_Toc499578884"/>
      <w:bookmarkStart w:id="1886" w:name="_Toc499579348"/>
      <w:bookmarkStart w:id="1887" w:name="_Toc499578422"/>
      <w:bookmarkStart w:id="1888" w:name="_Toc499578885"/>
      <w:bookmarkStart w:id="1889" w:name="_Toc499579349"/>
      <w:bookmarkStart w:id="1890" w:name="_Toc499578423"/>
      <w:bookmarkStart w:id="1891" w:name="_Toc499578886"/>
      <w:bookmarkStart w:id="1892" w:name="_Toc499579350"/>
      <w:bookmarkStart w:id="1893" w:name="_Toc499578424"/>
      <w:bookmarkStart w:id="1894" w:name="_Toc499578887"/>
      <w:bookmarkStart w:id="1895" w:name="_Toc499579351"/>
      <w:bookmarkStart w:id="1896" w:name="_Toc499578425"/>
      <w:bookmarkStart w:id="1897" w:name="_Toc499578888"/>
      <w:bookmarkStart w:id="1898" w:name="_Toc499579352"/>
      <w:bookmarkStart w:id="1899" w:name="_Toc499578426"/>
      <w:bookmarkStart w:id="1900" w:name="_Toc499578889"/>
      <w:bookmarkStart w:id="1901" w:name="_Toc499579353"/>
      <w:bookmarkStart w:id="1902" w:name="_Toc499578427"/>
      <w:bookmarkStart w:id="1903" w:name="_Toc499578890"/>
      <w:bookmarkStart w:id="1904" w:name="_Toc499579354"/>
      <w:bookmarkStart w:id="1905" w:name="_Toc499216111"/>
      <w:bookmarkStart w:id="1906" w:name="_Toc499578429"/>
      <w:bookmarkStart w:id="1907" w:name="_Toc499578892"/>
      <w:bookmarkStart w:id="1908" w:name="_Toc499579356"/>
      <w:bookmarkStart w:id="1909" w:name="_Toc499216112"/>
      <w:bookmarkStart w:id="1910" w:name="_Toc499578430"/>
      <w:bookmarkStart w:id="1911" w:name="_Toc499578893"/>
      <w:bookmarkStart w:id="1912" w:name="_Toc499579357"/>
      <w:bookmarkStart w:id="1913" w:name="_Toc499216113"/>
      <w:bookmarkStart w:id="1914" w:name="_Toc499578431"/>
      <w:bookmarkStart w:id="1915" w:name="_Toc499578894"/>
      <w:bookmarkStart w:id="1916" w:name="_Toc499579358"/>
      <w:bookmarkStart w:id="1917" w:name="_Toc499216114"/>
      <w:bookmarkStart w:id="1918" w:name="_Toc499578432"/>
      <w:bookmarkStart w:id="1919" w:name="_Toc499578895"/>
      <w:bookmarkStart w:id="1920" w:name="_Toc499579359"/>
      <w:bookmarkStart w:id="1921" w:name="_Toc499216115"/>
      <w:bookmarkStart w:id="1922" w:name="_Toc499578433"/>
      <w:bookmarkStart w:id="1923" w:name="_Toc499578896"/>
      <w:bookmarkStart w:id="1924" w:name="_Toc499579360"/>
      <w:bookmarkStart w:id="1925" w:name="_Toc499216116"/>
      <w:bookmarkStart w:id="1926" w:name="_Toc499578434"/>
      <w:bookmarkStart w:id="1927" w:name="_Toc499578897"/>
      <w:bookmarkStart w:id="1928" w:name="_Toc499579361"/>
      <w:bookmarkStart w:id="1929" w:name="_Toc499578435"/>
      <w:bookmarkStart w:id="1930" w:name="_Toc499578898"/>
      <w:bookmarkStart w:id="1931" w:name="_Toc499579362"/>
      <w:bookmarkStart w:id="1932" w:name="_Toc499578436"/>
      <w:bookmarkStart w:id="1933" w:name="_Toc499578899"/>
      <w:bookmarkStart w:id="1934" w:name="_Toc499579363"/>
      <w:bookmarkStart w:id="1935" w:name="_Toc499578437"/>
      <w:bookmarkStart w:id="1936" w:name="_Toc499578900"/>
      <w:bookmarkStart w:id="1937" w:name="_Toc499579364"/>
      <w:bookmarkStart w:id="1938" w:name="_Toc499578439"/>
      <w:bookmarkStart w:id="1939" w:name="_Toc499578902"/>
      <w:bookmarkStart w:id="1940" w:name="_Toc499579366"/>
      <w:bookmarkStart w:id="1941" w:name="_Toc499578440"/>
      <w:bookmarkStart w:id="1942" w:name="_Toc499578903"/>
      <w:bookmarkStart w:id="1943" w:name="_Toc499579367"/>
      <w:bookmarkStart w:id="1944" w:name="_Toc499578441"/>
      <w:bookmarkStart w:id="1945" w:name="_Toc499578904"/>
      <w:bookmarkStart w:id="1946" w:name="_Toc499579368"/>
      <w:bookmarkStart w:id="1947" w:name="_Toc499578442"/>
      <w:bookmarkStart w:id="1948" w:name="_Toc499578905"/>
      <w:bookmarkStart w:id="1949" w:name="_Toc499579369"/>
      <w:bookmarkStart w:id="1950" w:name="_Toc499578443"/>
      <w:bookmarkStart w:id="1951" w:name="_Toc499578906"/>
      <w:bookmarkStart w:id="1952" w:name="_Toc499579370"/>
      <w:bookmarkStart w:id="1953" w:name="_Toc499578444"/>
      <w:bookmarkStart w:id="1954" w:name="_Toc499578907"/>
      <w:bookmarkStart w:id="1955" w:name="_Toc499579371"/>
      <w:bookmarkStart w:id="1956" w:name="_Toc499578445"/>
      <w:bookmarkStart w:id="1957" w:name="_Toc499578908"/>
      <w:bookmarkStart w:id="1958" w:name="_Toc499579372"/>
      <w:bookmarkStart w:id="1959" w:name="_Toc499578446"/>
      <w:bookmarkStart w:id="1960" w:name="_Toc499578909"/>
      <w:bookmarkStart w:id="1961" w:name="_Toc499579373"/>
      <w:bookmarkStart w:id="1962" w:name="_Toc499578447"/>
      <w:bookmarkStart w:id="1963" w:name="_Toc499578910"/>
      <w:bookmarkStart w:id="1964" w:name="_Toc499579374"/>
      <w:bookmarkStart w:id="1965" w:name="_Toc499578448"/>
      <w:bookmarkStart w:id="1966" w:name="_Toc499578911"/>
      <w:bookmarkStart w:id="1967" w:name="_Toc499579375"/>
      <w:bookmarkStart w:id="1968" w:name="_Toc499216130"/>
      <w:bookmarkStart w:id="1969" w:name="_Toc499578450"/>
      <w:bookmarkStart w:id="1970" w:name="_Toc499578913"/>
      <w:bookmarkStart w:id="1971" w:name="_Toc499579377"/>
      <w:bookmarkStart w:id="1972" w:name="_Toc499578451"/>
      <w:bookmarkStart w:id="1973" w:name="_Toc499578914"/>
      <w:bookmarkStart w:id="1974" w:name="_Toc499579378"/>
      <w:bookmarkStart w:id="1975" w:name="_Toc499578452"/>
      <w:bookmarkStart w:id="1976" w:name="_Toc499578915"/>
      <w:bookmarkStart w:id="1977" w:name="_Toc499579379"/>
      <w:bookmarkStart w:id="1978" w:name="_Toc499578453"/>
      <w:bookmarkStart w:id="1979" w:name="_Toc499578916"/>
      <w:bookmarkStart w:id="1980" w:name="_Toc499579380"/>
      <w:bookmarkStart w:id="1981" w:name="_Toc499578454"/>
      <w:bookmarkStart w:id="1982" w:name="_Toc499578917"/>
      <w:bookmarkStart w:id="1983" w:name="_Toc499579381"/>
      <w:bookmarkStart w:id="1984" w:name="_Toc499578455"/>
      <w:bookmarkStart w:id="1985" w:name="_Toc499578918"/>
      <w:bookmarkStart w:id="1986" w:name="_Toc499579382"/>
      <w:bookmarkStart w:id="1987" w:name="_Toc499578456"/>
      <w:bookmarkStart w:id="1988" w:name="_Toc499578919"/>
      <w:bookmarkStart w:id="1989" w:name="_Toc499579383"/>
      <w:bookmarkStart w:id="1990" w:name="_Toc499578457"/>
      <w:bookmarkStart w:id="1991" w:name="_Toc499578920"/>
      <w:bookmarkStart w:id="1992" w:name="_Toc499579384"/>
      <w:bookmarkStart w:id="1993" w:name="_Toc499578458"/>
      <w:bookmarkStart w:id="1994" w:name="_Toc499578921"/>
      <w:bookmarkStart w:id="1995" w:name="_Toc499579385"/>
      <w:bookmarkStart w:id="1996" w:name="_Toc499216139"/>
      <w:bookmarkStart w:id="1997" w:name="_Toc499578460"/>
      <w:bookmarkStart w:id="1998" w:name="_Toc499578923"/>
      <w:bookmarkStart w:id="1999" w:name="_Toc499579387"/>
      <w:bookmarkStart w:id="2000" w:name="_Toc499578461"/>
      <w:bookmarkStart w:id="2001" w:name="_Toc499578924"/>
      <w:bookmarkStart w:id="2002" w:name="_Toc499579388"/>
      <w:bookmarkStart w:id="2003" w:name="_Toc499578462"/>
      <w:bookmarkStart w:id="2004" w:name="_Toc499578925"/>
      <w:bookmarkStart w:id="2005" w:name="_Toc499579389"/>
      <w:bookmarkStart w:id="2006" w:name="_Toc499578463"/>
      <w:bookmarkStart w:id="2007" w:name="_Toc499578926"/>
      <w:bookmarkStart w:id="2008" w:name="_Toc499579390"/>
      <w:bookmarkStart w:id="2009" w:name="_Toc499578464"/>
      <w:bookmarkStart w:id="2010" w:name="_Toc499578927"/>
      <w:bookmarkStart w:id="2011" w:name="_Toc499579391"/>
      <w:bookmarkStart w:id="2012" w:name="_Toc499578465"/>
      <w:bookmarkStart w:id="2013" w:name="_Toc499578928"/>
      <w:bookmarkStart w:id="2014" w:name="_Toc499579392"/>
      <w:bookmarkStart w:id="2015" w:name="_Toc499578466"/>
      <w:bookmarkStart w:id="2016" w:name="_Toc499578929"/>
      <w:bookmarkStart w:id="2017" w:name="_Toc499579393"/>
      <w:bookmarkStart w:id="2018" w:name="_Toc499578467"/>
      <w:bookmarkStart w:id="2019" w:name="_Toc499578930"/>
      <w:bookmarkStart w:id="2020" w:name="_Toc499579394"/>
      <w:bookmarkStart w:id="2021" w:name="_Toc499578468"/>
      <w:bookmarkStart w:id="2022" w:name="_Toc499578931"/>
      <w:bookmarkStart w:id="2023" w:name="_Toc499579395"/>
      <w:bookmarkStart w:id="2024" w:name="_Toc499216148"/>
      <w:bookmarkStart w:id="2025" w:name="_Toc499578470"/>
      <w:bookmarkStart w:id="2026" w:name="_Toc499578933"/>
      <w:bookmarkStart w:id="2027" w:name="_Toc499579397"/>
      <w:bookmarkStart w:id="2028" w:name="_Toc499578471"/>
      <w:bookmarkStart w:id="2029" w:name="_Toc499578934"/>
      <w:bookmarkStart w:id="2030" w:name="_Toc499579398"/>
      <w:bookmarkStart w:id="2031" w:name="_Toc499578472"/>
      <w:bookmarkStart w:id="2032" w:name="_Toc499578935"/>
      <w:bookmarkStart w:id="2033" w:name="_Toc499579399"/>
      <w:bookmarkStart w:id="2034" w:name="_Toc499578473"/>
      <w:bookmarkStart w:id="2035" w:name="_Toc499578936"/>
      <w:bookmarkStart w:id="2036" w:name="_Toc499579400"/>
      <w:bookmarkStart w:id="2037" w:name="_Toc499578474"/>
      <w:bookmarkStart w:id="2038" w:name="_Toc499578937"/>
      <w:bookmarkStart w:id="2039" w:name="_Toc499579401"/>
      <w:bookmarkStart w:id="2040" w:name="_Toc499578475"/>
      <w:bookmarkStart w:id="2041" w:name="_Toc499578938"/>
      <w:bookmarkStart w:id="2042" w:name="_Toc499579402"/>
      <w:bookmarkStart w:id="2043" w:name="_Toc499578476"/>
      <w:bookmarkStart w:id="2044" w:name="_Toc499578939"/>
      <w:bookmarkStart w:id="2045" w:name="_Toc499579403"/>
      <w:bookmarkStart w:id="2046" w:name="_Toc499578477"/>
      <w:bookmarkStart w:id="2047" w:name="_Toc499578940"/>
      <w:bookmarkStart w:id="2048" w:name="_Toc499579404"/>
      <w:bookmarkStart w:id="2049" w:name="_Toc499578478"/>
      <w:bookmarkStart w:id="2050" w:name="_Toc499578941"/>
      <w:bookmarkStart w:id="2051" w:name="_Toc499579405"/>
      <w:bookmarkStart w:id="2052" w:name="_Toc499216157"/>
      <w:bookmarkStart w:id="2053" w:name="_Toc499578480"/>
      <w:bookmarkStart w:id="2054" w:name="_Toc499578943"/>
      <w:bookmarkStart w:id="2055" w:name="_Toc499579407"/>
      <w:bookmarkStart w:id="2056" w:name="_Toc499578481"/>
      <w:bookmarkStart w:id="2057" w:name="_Toc499578944"/>
      <w:bookmarkStart w:id="2058" w:name="_Toc499579408"/>
      <w:bookmarkStart w:id="2059" w:name="_Toc499578482"/>
      <w:bookmarkStart w:id="2060" w:name="_Toc499578945"/>
      <w:bookmarkStart w:id="2061" w:name="_Toc499579409"/>
      <w:bookmarkStart w:id="2062" w:name="_Toc499578483"/>
      <w:bookmarkStart w:id="2063" w:name="_Toc499578946"/>
      <w:bookmarkStart w:id="2064" w:name="_Toc499579410"/>
      <w:bookmarkStart w:id="2065" w:name="_Toc499578484"/>
      <w:bookmarkStart w:id="2066" w:name="_Toc499578947"/>
      <w:bookmarkStart w:id="2067" w:name="_Toc499579411"/>
      <w:bookmarkStart w:id="2068" w:name="_Toc499578485"/>
      <w:bookmarkStart w:id="2069" w:name="_Toc499578948"/>
      <w:bookmarkStart w:id="2070" w:name="_Toc499579412"/>
      <w:bookmarkStart w:id="2071" w:name="_Toc499578486"/>
      <w:bookmarkStart w:id="2072" w:name="_Toc499578949"/>
      <w:bookmarkStart w:id="2073" w:name="_Toc499579413"/>
      <w:bookmarkStart w:id="2074" w:name="_Toc499578487"/>
      <w:bookmarkStart w:id="2075" w:name="_Toc499578950"/>
      <w:bookmarkStart w:id="2076" w:name="_Toc499579414"/>
      <w:bookmarkStart w:id="2077" w:name="_Toc499578488"/>
      <w:bookmarkStart w:id="2078" w:name="_Toc499578951"/>
      <w:bookmarkStart w:id="2079" w:name="_Toc499579415"/>
      <w:bookmarkStart w:id="2080" w:name="_Toc499216166"/>
      <w:bookmarkStart w:id="2081" w:name="_Toc499578490"/>
      <w:bookmarkStart w:id="2082" w:name="_Toc499578953"/>
      <w:bookmarkStart w:id="2083" w:name="_Toc499579417"/>
      <w:bookmarkStart w:id="2084" w:name="_Toc499578491"/>
      <w:bookmarkStart w:id="2085" w:name="_Toc499578954"/>
      <w:bookmarkStart w:id="2086" w:name="_Toc499579418"/>
      <w:bookmarkStart w:id="2087" w:name="_Toc499578492"/>
      <w:bookmarkStart w:id="2088" w:name="_Toc499578955"/>
      <w:bookmarkStart w:id="2089" w:name="_Toc499579419"/>
      <w:bookmarkStart w:id="2090" w:name="_Toc499578493"/>
      <w:bookmarkStart w:id="2091" w:name="_Toc499578956"/>
      <w:bookmarkStart w:id="2092" w:name="_Toc499579420"/>
      <w:bookmarkStart w:id="2093" w:name="_Toc499578494"/>
      <w:bookmarkStart w:id="2094" w:name="_Toc499578957"/>
      <w:bookmarkStart w:id="2095" w:name="_Toc499579421"/>
      <w:bookmarkStart w:id="2096" w:name="_Toc499578495"/>
      <w:bookmarkStart w:id="2097" w:name="_Toc499578958"/>
      <w:bookmarkStart w:id="2098" w:name="_Toc499579422"/>
      <w:bookmarkStart w:id="2099" w:name="_Toc499578496"/>
      <w:bookmarkStart w:id="2100" w:name="_Toc499578959"/>
      <w:bookmarkStart w:id="2101" w:name="_Toc499579423"/>
      <w:bookmarkStart w:id="2102" w:name="_Toc499578497"/>
      <w:bookmarkStart w:id="2103" w:name="_Toc499578960"/>
      <w:bookmarkStart w:id="2104" w:name="_Toc499579424"/>
      <w:bookmarkStart w:id="2105" w:name="_Toc499578498"/>
      <w:bookmarkStart w:id="2106" w:name="_Toc499578961"/>
      <w:bookmarkStart w:id="2107" w:name="_Toc499579425"/>
      <w:bookmarkStart w:id="2108" w:name="_Toc499216175"/>
      <w:bookmarkStart w:id="2109" w:name="_Toc499578500"/>
      <w:bookmarkStart w:id="2110" w:name="_Toc499578963"/>
      <w:bookmarkStart w:id="2111" w:name="_Toc499579427"/>
      <w:bookmarkStart w:id="2112" w:name="_Toc499578501"/>
      <w:bookmarkStart w:id="2113" w:name="_Toc499578964"/>
      <w:bookmarkStart w:id="2114" w:name="_Toc499579428"/>
      <w:bookmarkStart w:id="2115" w:name="_Toc499578502"/>
      <w:bookmarkStart w:id="2116" w:name="_Toc499578965"/>
      <w:bookmarkStart w:id="2117" w:name="_Toc499579429"/>
      <w:bookmarkStart w:id="2118" w:name="_Toc499578503"/>
      <w:bookmarkStart w:id="2119" w:name="_Toc499578966"/>
      <w:bookmarkStart w:id="2120" w:name="_Toc499579430"/>
      <w:bookmarkStart w:id="2121" w:name="_Toc499578504"/>
      <w:bookmarkStart w:id="2122" w:name="_Toc499578967"/>
      <w:bookmarkStart w:id="2123" w:name="_Toc499579431"/>
      <w:bookmarkStart w:id="2124" w:name="_Toc499578505"/>
      <w:bookmarkStart w:id="2125" w:name="_Toc499578968"/>
      <w:bookmarkStart w:id="2126" w:name="_Toc499579432"/>
      <w:bookmarkStart w:id="2127" w:name="_Toc499578506"/>
      <w:bookmarkStart w:id="2128" w:name="_Toc499578969"/>
      <w:bookmarkStart w:id="2129" w:name="_Toc499579433"/>
      <w:bookmarkStart w:id="2130" w:name="_Toc499578507"/>
      <w:bookmarkStart w:id="2131" w:name="_Toc499578970"/>
      <w:bookmarkStart w:id="2132" w:name="_Toc499579434"/>
      <w:bookmarkStart w:id="2133" w:name="_Toc499578508"/>
      <w:bookmarkStart w:id="2134" w:name="_Toc499578971"/>
      <w:bookmarkStart w:id="2135" w:name="_Toc499579435"/>
      <w:bookmarkStart w:id="2136" w:name="_Toc499216184"/>
      <w:bookmarkStart w:id="2137" w:name="_Toc499578510"/>
      <w:bookmarkStart w:id="2138" w:name="_Toc499578973"/>
      <w:bookmarkStart w:id="2139" w:name="_Toc499579437"/>
      <w:bookmarkStart w:id="2140" w:name="_Toc499578511"/>
      <w:bookmarkStart w:id="2141" w:name="_Toc499578974"/>
      <w:bookmarkStart w:id="2142" w:name="_Toc499579438"/>
      <w:bookmarkStart w:id="2143" w:name="_Toc499578512"/>
      <w:bookmarkStart w:id="2144" w:name="_Toc499578975"/>
      <w:bookmarkStart w:id="2145" w:name="_Toc499579439"/>
      <w:bookmarkStart w:id="2146" w:name="_Toc499578513"/>
      <w:bookmarkStart w:id="2147" w:name="_Toc499578976"/>
      <w:bookmarkStart w:id="2148" w:name="_Toc499579440"/>
      <w:bookmarkStart w:id="2149" w:name="_Toc499578514"/>
      <w:bookmarkStart w:id="2150" w:name="_Toc499578977"/>
      <w:bookmarkStart w:id="2151" w:name="_Toc499579441"/>
      <w:bookmarkStart w:id="2152" w:name="_Toc499578515"/>
      <w:bookmarkStart w:id="2153" w:name="_Toc499578978"/>
      <w:bookmarkStart w:id="2154" w:name="_Toc499579442"/>
      <w:bookmarkStart w:id="2155" w:name="_Toc499578516"/>
      <w:bookmarkStart w:id="2156" w:name="_Toc499578979"/>
      <w:bookmarkStart w:id="2157" w:name="_Toc499579443"/>
      <w:bookmarkStart w:id="2158" w:name="_Toc499578517"/>
      <w:bookmarkStart w:id="2159" w:name="_Toc499578980"/>
      <w:bookmarkStart w:id="2160" w:name="_Toc499579444"/>
      <w:bookmarkStart w:id="2161" w:name="_Toc499578518"/>
      <w:bookmarkStart w:id="2162" w:name="_Toc499578981"/>
      <w:bookmarkStart w:id="2163" w:name="_Toc499579445"/>
      <w:bookmarkStart w:id="2164" w:name="_Toc499216193"/>
      <w:bookmarkStart w:id="2165" w:name="_Toc499578520"/>
      <w:bookmarkStart w:id="2166" w:name="_Toc499578983"/>
      <w:bookmarkStart w:id="2167" w:name="_Toc499579447"/>
      <w:bookmarkStart w:id="2168" w:name="_Toc499578521"/>
      <w:bookmarkStart w:id="2169" w:name="_Toc499578984"/>
      <w:bookmarkStart w:id="2170" w:name="_Toc499579448"/>
      <w:bookmarkStart w:id="2171" w:name="_Toc499578522"/>
      <w:bookmarkStart w:id="2172" w:name="_Toc499578985"/>
      <w:bookmarkStart w:id="2173" w:name="_Toc499579449"/>
      <w:bookmarkStart w:id="2174" w:name="_Toc499578523"/>
      <w:bookmarkStart w:id="2175" w:name="_Toc499578986"/>
      <w:bookmarkStart w:id="2176" w:name="_Toc499579450"/>
      <w:bookmarkStart w:id="2177" w:name="_Toc499578524"/>
      <w:bookmarkStart w:id="2178" w:name="_Toc499578987"/>
      <w:bookmarkStart w:id="2179" w:name="_Toc499579451"/>
      <w:bookmarkStart w:id="2180" w:name="_Toc499578525"/>
      <w:bookmarkStart w:id="2181" w:name="_Toc499578988"/>
      <w:bookmarkStart w:id="2182" w:name="_Toc499579452"/>
      <w:bookmarkStart w:id="2183" w:name="_Toc499578526"/>
      <w:bookmarkStart w:id="2184" w:name="_Toc499578989"/>
      <w:bookmarkStart w:id="2185" w:name="_Toc499579453"/>
      <w:bookmarkStart w:id="2186" w:name="_Toc499578527"/>
      <w:bookmarkStart w:id="2187" w:name="_Toc499578990"/>
      <w:bookmarkStart w:id="2188" w:name="_Toc499579454"/>
      <w:bookmarkStart w:id="2189" w:name="_Toc499578528"/>
      <w:bookmarkStart w:id="2190" w:name="_Toc499578991"/>
      <w:bookmarkStart w:id="2191" w:name="_Toc499579455"/>
      <w:bookmarkStart w:id="2192" w:name="_Toc499216202"/>
      <w:bookmarkStart w:id="2193" w:name="_Toc499578530"/>
      <w:bookmarkStart w:id="2194" w:name="_Toc499578993"/>
      <w:bookmarkStart w:id="2195" w:name="_Toc499579457"/>
      <w:bookmarkStart w:id="2196" w:name="_Toc499578531"/>
      <w:bookmarkStart w:id="2197" w:name="_Toc499578994"/>
      <w:bookmarkStart w:id="2198" w:name="_Toc499579458"/>
      <w:bookmarkStart w:id="2199" w:name="_Toc499578532"/>
      <w:bookmarkStart w:id="2200" w:name="_Toc499578995"/>
      <w:bookmarkStart w:id="2201" w:name="_Toc499579459"/>
      <w:bookmarkStart w:id="2202" w:name="_Toc499578533"/>
      <w:bookmarkStart w:id="2203" w:name="_Toc499578996"/>
      <w:bookmarkStart w:id="2204" w:name="_Toc499579460"/>
      <w:bookmarkStart w:id="2205" w:name="_Toc499578534"/>
      <w:bookmarkStart w:id="2206" w:name="_Toc499578997"/>
      <w:bookmarkStart w:id="2207" w:name="_Toc499579461"/>
      <w:bookmarkStart w:id="2208" w:name="_Toc499578535"/>
      <w:bookmarkStart w:id="2209" w:name="_Toc499578998"/>
      <w:bookmarkStart w:id="2210" w:name="_Toc499579462"/>
      <w:bookmarkStart w:id="2211" w:name="_Toc499578536"/>
      <w:bookmarkStart w:id="2212" w:name="_Toc499578999"/>
      <w:bookmarkStart w:id="2213" w:name="_Toc499579463"/>
      <w:bookmarkStart w:id="2214" w:name="_Toc499578537"/>
      <w:bookmarkStart w:id="2215" w:name="_Toc499579000"/>
      <w:bookmarkStart w:id="2216" w:name="_Toc499579464"/>
      <w:bookmarkStart w:id="2217" w:name="_Toc499578538"/>
      <w:bookmarkStart w:id="2218" w:name="_Toc499579001"/>
      <w:bookmarkStart w:id="2219" w:name="_Toc499579465"/>
      <w:bookmarkStart w:id="2220" w:name="_Toc499216211"/>
      <w:bookmarkStart w:id="2221" w:name="_Toc499578540"/>
      <w:bookmarkStart w:id="2222" w:name="_Toc499579003"/>
      <w:bookmarkStart w:id="2223" w:name="_Toc499579467"/>
      <w:bookmarkStart w:id="2224" w:name="_Toc499578541"/>
      <w:bookmarkStart w:id="2225" w:name="_Toc499579004"/>
      <w:bookmarkStart w:id="2226" w:name="_Toc499579468"/>
      <w:bookmarkStart w:id="2227" w:name="_Toc499578542"/>
      <w:bookmarkStart w:id="2228" w:name="_Toc499579005"/>
      <w:bookmarkStart w:id="2229" w:name="_Toc499579469"/>
      <w:bookmarkStart w:id="2230" w:name="_Toc499578543"/>
      <w:bookmarkStart w:id="2231" w:name="_Toc499579006"/>
      <w:bookmarkStart w:id="2232" w:name="_Toc499579470"/>
      <w:bookmarkStart w:id="2233" w:name="_Toc499216215"/>
      <w:bookmarkStart w:id="2234" w:name="_Toc499578544"/>
      <w:bookmarkStart w:id="2235" w:name="_Toc499579007"/>
      <w:bookmarkStart w:id="2236" w:name="_Toc499579471"/>
      <w:bookmarkStart w:id="2237" w:name="_Toc499578545"/>
      <w:bookmarkStart w:id="2238" w:name="_Toc499579008"/>
      <w:bookmarkStart w:id="2239" w:name="_Toc499579472"/>
      <w:bookmarkStart w:id="2240" w:name="_Toc499578546"/>
      <w:bookmarkStart w:id="2241" w:name="_Toc499579009"/>
      <w:bookmarkStart w:id="2242" w:name="_Toc499579473"/>
      <w:bookmarkStart w:id="2243" w:name="_Toc499578547"/>
      <w:bookmarkStart w:id="2244" w:name="_Toc499579010"/>
      <w:bookmarkStart w:id="2245" w:name="_Toc499579474"/>
      <w:bookmarkStart w:id="2246" w:name="_Toc499578548"/>
      <w:bookmarkStart w:id="2247" w:name="_Toc499579011"/>
      <w:bookmarkStart w:id="2248" w:name="_Toc499579475"/>
      <w:bookmarkStart w:id="2249" w:name="_Toc499578549"/>
      <w:bookmarkStart w:id="2250" w:name="_Toc499579012"/>
      <w:bookmarkStart w:id="2251" w:name="_Toc499579476"/>
      <w:bookmarkStart w:id="2252" w:name="_Toc499216221"/>
      <w:bookmarkStart w:id="2253" w:name="_Toc499578551"/>
      <w:bookmarkStart w:id="2254" w:name="_Toc499579014"/>
      <w:bookmarkStart w:id="2255" w:name="_Toc499579478"/>
      <w:bookmarkStart w:id="2256" w:name="_Toc499578552"/>
      <w:bookmarkStart w:id="2257" w:name="_Toc499579015"/>
      <w:bookmarkStart w:id="2258" w:name="_Toc499579479"/>
      <w:bookmarkStart w:id="2259" w:name="_Toc499578553"/>
      <w:bookmarkStart w:id="2260" w:name="_Toc499579016"/>
      <w:bookmarkStart w:id="2261" w:name="_Toc499579480"/>
      <w:bookmarkStart w:id="2262" w:name="_Toc499578554"/>
      <w:bookmarkStart w:id="2263" w:name="_Toc499579017"/>
      <w:bookmarkStart w:id="2264" w:name="_Toc499579481"/>
      <w:bookmarkStart w:id="2265" w:name="_Toc499578555"/>
      <w:bookmarkStart w:id="2266" w:name="_Toc499579018"/>
      <w:bookmarkStart w:id="2267" w:name="_Toc499579482"/>
      <w:bookmarkStart w:id="2268" w:name="_Toc499578556"/>
      <w:bookmarkStart w:id="2269" w:name="_Toc499579019"/>
      <w:bookmarkStart w:id="2270" w:name="_Toc499579483"/>
      <w:bookmarkStart w:id="2271" w:name="_Toc499578557"/>
      <w:bookmarkStart w:id="2272" w:name="_Toc499579020"/>
      <w:bookmarkStart w:id="2273" w:name="_Toc499579484"/>
      <w:bookmarkStart w:id="2274" w:name="_Toc499578558"/>
      <w:bookmarkStart w:id="2275" w:name="_Toc499579021"/>
      <w:bookmarkStart w:id="2276" w:name="_Toc499579485"/>
      <w:bookmarkStart w:id="2277" w:name="_Toc499578559"/>
      <w:bookmarkStart w:id="2278" w:name="_Toc499579022"/>
      <w:bookmarkStart w:id="2279" w:name="_Toc499579486"/>
      <w:bookmarkStart w:id="2280" w:name="_Toc499216230"/>
      <w:bookmarkStart w:id="2281" w:name="_Toc499578561"/>
      <w:bookmarkStart w:id="2282" w:name="_Toc499579024"/>
      <w:bookmarkStart w:id="2283" w:name="_Toc499579488"/>
      <w:bookmarkStart w:id="2284" w:name="_Toc499578562"/>
      <w:bookmarkStart w:id="2285" w:name="_Toc499579025"/>
      <w:bookmarkStart w:id="2286" w:name="_Toc499579489"/>
      <w:bookmarkStart w:id="2287" w:name="_Toc499578563"/>
      <w:bookmarkStart w:id="2288" w:name="_Toc499579026"/>
      <w:bookmarkStart w:id="2289" w:name="_Toc499579490"/>
      <w:bookmarkStart w:id="2290" w:name="_Toc499578564"/>
      <w:bookmarkStart w:id="2291" w:name="_Toc499579027"/>
      <w:bookmarkStart w:id="2292" w:name="_Toc499579491"/>
      <w:bookmarkStart w:id="2293" w:name="_Toc499578565"/>
      <w:bookmarkStart w:id="2294" w:name="_Toc499579028"/>
      <w:bookmarkStart w:id="2295" w:name="_Toc499579492"/>
      <w:bookmarkStart w:id="2296" w:name="_Toc499578566"/>
      <w:bookmarkStart w:id="2297" w:name="_Toc499579029"/>
      <w:bookmarkStart w:id="2298" w:name="_Toc499579493"/>
      <w:bookmarkStart w:id="2299" w:name="_Toc499578567"/>
      <w:bookmarkStart w:id="2300" w:name="_Toc499579030"/>
      <w:bookmarkStart w:id="2301" w:name="_Toc499579494"/>
      <w:bookmarkStart w:id="2302" w:name="_Toc499578568"/>
      <w:bookmarkStart w:id="2303" w:name="_Toc499579031"/>
      <w:bookmarkStart w:id="2304" w:name="_Toc499579495"/>
      <w:bookmarkStart w:id="2305" w:name="_Toc499578569"/>
      <w:bookmarkStart w:id="2306" w:name="_Toc499579032"/>
      <w:bookmarkStart w:id="2307" w:name="_Toc499579496"/>
      <w:bookmarkStart w:id="2308" w:name="_Toc499216239"/>
      <w:bookmarkStart w:id="2309" w:name="_Toc499578571"/>
      <w:bookmarkStart w:id="2310" w:name="_Toc499579034"/>
      <w:bookmarkStart w:id="2311" w:name="_Toc499579498"/>
      <w:bookmarkStart w:id="2312" w:name="_Toc499578572"/>
      <w:bookmarkStart w:id="2313" w:name="_Toc499579035"/>
      <w:bookmarkStart w:id="2314" w:name="_Toc499579499"/>
      <w:bookmarkStart w:id="2315" w:name="_Toc499578573"/>
      <w:bookmarkStart w:id="2316" w:name="_Toc499579036"/>
      <w:bookmarkStart w:id="2317" w:name="_Toc499579500"/>
      <w:bookmarkStart w:id="2318" w:name="_Toc499578574"/>
      <w:bookmarkStart w:id="2319" w:name="_Toc499579037"/>
      <w:bookmarkStart w:id="2320" w:name="_Toc499579501"/>
      <w:bookmarkStart w:id="2321" w:name="_Toc499578575"/>
      <w:bookmarkStart w:id="2322" w:name="_Toc499579038"/>
      <w:bookmarkStart w:id="2323" w:name="_Toc499579502"/>
      <w:bookmarkStart w:id="2324" w:name="_Toc499578576"/>
      <w:bookmarkStart w:id="2325" w:name="_Toc499579039"/>
      <w:bookmarkStart w:id="2326" w:name="_Toc499579503"/>
      <w:bookmarkStart w:id="2327" w:name="_Toc499578577"/>
      <w:bookmarkStart w:id="2328" w:name="_Toc499579040"/>
      <w:bookmarkStart w:id="2329" w:name="_Toc499579504"/>
      <w:bookmarkStart w:id="2330" w:name="_Toc499578578"/>
      <w:bookmarkStart w:id="2331" w:name="_Toc499579041"/>
      <w:bookmarkStart w:id="2332" w:name="_Toc499579505"/>
      <w:bookmarkStart w:id="2333" w:name="_Toc499578579"/>
      <w:bookmarkStart w:id="2334" w:name="_Toc499579042"/>
      <w:bookmarkStart w:id="2335" w:name="_Toc499579506"/>
      <w:bookmarkStart w:id="2336" w:name="_Toc499216248"/>
      <w:bookmarkStart w:id="2337" w:name="_Toc499578581"/>
      <w:bookmarkStart w:id="2338" w:name="_Toc499579044"/>
      <w:bookmarkStart w:id="2339" w:name="_Toc499579508"/>
      <w:bookmarkStart w:id="2340" w:name="_Toc499578582"/>
      <w:bookmarkStart w:id="2341" w:name="_Toc499579045"/>
      <w:bookmarkStart w:id="2342" w:name="_Toc499579509"/>
      <w:bookmarkStart w:id="2343" w:name="_Toc499578583"/>
      <w:bookmarkStart w:id="2344" w:name="_Toc499579046"/>
      <w:bookmarkStart w:id="2345" w:name="_Toc499579510"/>
      <w:bookmarkStart w:id="2346" w:name="_Toc499578584"/>
      <w:bookmarkStart w:id="2347" w:name="_Toc499579047"/>
      <w:bookmarkStart w:id="2348" w:name="_Toc499579511"/>
      <w:bookmarkStart w:id="2349" w:name="_Toc499578585"/>
      <w:bookmarkStart w:id="2350" w:name="_Toc499579048"/>
      <w:bookmarkStart w:id="2351" w:name="_Toc499579512"/>
      <w:bookmarkStart w:id="2352" w:name="_Toc499578586"/>
      <w:bookmarkStart w:id="2353" w:name="_Toc499579049"/>
      <w:bookmarkStart w:id="2354" w:name="_Toc499579513"/>
      <w:bookmarkStart w:id="2355" w:name="_Toc499578587"/>
      <w:bookmarkStart w:id="2356" w:name="_Toc499579050"/>
      <w:bookmarkStart w:id="2357" w:name="_Toc499579514"/>
      <w:bookmarkStart w:id="2358" w:name="_Toc499578588"/>
      <w:bookmarkStart w:id="2359" w:name="_Toc499579051"/>
      <w:bookmarkStart w:id="2360" w:name="_Toc499579515"/>
      <w:bookmarkStart w:id="2361" w:name="_Toc499578589"/>
      <w:bookmarkStart w:id="2362" w:name="_Toc499579052"/>
      <w:bookmarkStart w:id="2363" w:name="_Toc499579516"/>
      <w:bookmarkStart w:id="2364" w:name="_Toc499216257"/>
      <w:bookmarkStart w:id="2365" w:name="_Toc499578591"/>
      <w:bookmarkStart w:id="2366" w:name="_Toc499579054"/>
      <w:bookmarkStart w:id="2367" w:name="_Toc499579518"/>
      <w:bookmarkStart w:id="2368" w:name="_Toc499578592"/>
      <w:bookmarkStart w:id="2369" w:name="_Toc499579055"/>
      <w:bookmarkStart w:id="2370" w:name="_Toc499579519"/>
      <w:bookmarkStart w:id="2371" w:name="_Toc499578593"/>
      <w:bookmarkStart w:id="2372" w:name="_Toc499579056"/>
      <w:bookmarkStart w:id="2373" w:name="_Toc499579520"/>
      <w:bookmarkStart w:id="2374" w:name="_Toc499578594"/>
      <w:bookmarkStart w:id="2375" w:name="_Toc499579057"/>
      <w:bookmarkStart w:id="2376" w:name="_Toc499579521"/>
      <w:bookmarkStart w:id="2377" w:name="_Toc499578595"/>
      <w:bookmarkStart w:id="2378" w:name="_Toc499579058"/>
      <w:bookmarkStart w:id="2379" w:name="_Toc499579522"/>
      <w:bookmarkStart w:id="2380" w:name="_Toc499578596"/>
      <w:bookmarkStart w:id="2381" w:name="_Toc499579059"/>
      <w:bookmarkStart w:id="2382" w:name="_Toc499579523"/>
      <w:bookmarkStart w:id="2383" w:name="_Toc499578597"/>
      <w:bookmarkStart w:id="2384" w:name="_Toc499579060"/>
      <w:bookmarkStart w:id="2385" w:name="_Toc499579524"/>
      <w:bookmarkStart w:id="2386" w:name="_Toc499578598"/>
      <w:bookmarkStart w:id="2387" w:name="_Toc499579061"/>
      <w:bookmarkStart w:id="2388" w:name="_Toc499579525"/>
      <w:bookmarkStart w:id="2389" w:name="_Toc499578599"/>
      <w:bookmarkStart w:id="2390" w:name="_Toc499579062"/>
      <w:bookmarkStart w:id="2391" w:name="_Toc499579526"/>
      <w:bookmarkStart w:id="2392" w:name="_Toc499216266"/>
      <w:bookmarkStart w:id="2393" w:name="_Toc499578601"/>
      <w:bookmarkStart w:id="2394" w:name="_Toc499579064"/>
      <w:bookmarkStart w:id="2395" w:name="_Toc499579528"/>
      <w:bookmarkStart w:id="2396" w:name="_Toc499578602"/>
      <w:bookmarkStart w:id="2397" w:name="_Toc499579065"/>
      <w:bookmarkStart w:id="2398" w:name="_Toc499579529"/>
      <w:bookmarkStart w:id="2399" w:name="_Toc499578603"/>
      <w:bookmarkStart w:id="2400" w:name="_Toc499579066"/>
      <w:bookmarkStart w:id="2401" w:name="_Toc499579530"/>
      <w:bookmarkStart w:id="2402" w:name="_Toc499578604"/>
      <w:bookmarkStart w:id="2403" w:name="_Toc499579067"/>
      <w:bookmarkStart w:id="2404" w:name="_Toc499579531"/>
      <w:bookmarkStart w:id="2405" w:name="_Toc499578605"/>
      <w:bookmarkStart w:id="2406" w:name="_Toc499579068"/>
      <w:bookmarkStart w:id="2407" w:name="_Toc499579532"/>
      <w:bookmarkStart w:id="2408" w:name="_Toc499578606"/>
      <w:bookmarkStart w:id="2409" w:name="_Toc499579069"/>
      <w:bookmarkStart w:id="2410" w:name="_Toc499579533"/>
      <w:bookmarkStart w:id="2411" w:name="_Toc499578607"/>
      <w:bookmarkStart w:id="2412" w:name="_Toc499579070"/>
      <w:bookmarkStart w:id="2413" w:name="_Toc499579534"/>
      <w:bookmarkStart w:id="2414" w:name="_Toc499578608"/>
      <w:bookmarkStart w:id="2415" w:name="_Toc499579071"/>
      <w:bookmarkStart w:id="2416" w:name="_Toc499579535"/>
      <w:bookmarkStart w:id="2417" w:name="_Toc499578609"/>
      <w:bookmarkStart w:id="2418" w:name="_Toc499579072"/>
      <w:bookmarkStart w:id="2419" w:name="_Toc499579536"/>
      <w:bookmarkStart w:id="2420" w:name="_Toc499216275"/>
      <w:bookmarkStart w:id="2421" w:name="_Toc499578611"/>
      <w:bookmarkStart w:id="2422" w:name="_Toc499579074"/>
      <w:bookmarkStart w:id="2423" w:name="_Toc499579538"/>
      <w:bookmarkStart w:id="2424" w:name="_Toc499578612"/>
      <w:bookmarkStart w:id="2425" w:name="_Toc499579075"/>
      <w:bookmarkStart w:id="2426" w:name="_Toc499579539"/>
      <w:bookmarkStart w:id="2427" w:name="_Toc499578613"/>
      <w:bookmarkStart w:id="2428" w:name="_Toc499579076"/>
      <w:bookmarkStart w:id="2429" w:name="_Toc499579540"/>
      <w:bookmarkStart w:id="2430" w:name="_Toc499578614"/>
      <w:bookmarkStart w:id="2431" w:name="_Toc499579077"/>
      <w:bookmarkStart w:id="2432" w:name="_Toc499579541"/>
      <w:bookmarkStart w:id="2433" w:name="_Toc499578615"/>
      <w:bookmarkStart w:id="2434" w:name="_Toc499579078"/>
      <w:bookmarkStart w:id="2435" w:name="_Toc499579542"/>
      <w:bookmarkStart w:id="2436" w:name="_Toc499578616"/>
      <w:bookmarkStart w:id="2437" w:name="_Toc499579079"/>
      <w:bookmarkStart w:id="2438" w:name="_Toc499579543"/>
      <w:bookmarkStart w:id="2439" w:name="_Toc499578617"/>
      <w:bookmarkStart w:id="2440" w:name="_Toc499579080"/>
      <w:bookmarkStart w:id="2441" w:name="_Toc499579544"/>
      <w:bookmarkStart w:id="2442" w:name="_Toc499578618"/>
      <w:bookmarkStart w:id="2443" w:name="_Toc499579081"/>
      <w:bookmarkStart w:id="2444" w:name="_Toc499579545"/>
      <w:bookmarkStart w:id="2445" w:name="_Toc499578619"/>
      <w:bookmarkStart w:id="2446" w:name="_Toc499579082"/>
      <w:bookmarkStart w:id="2447" w:name="_Toc499579546"/>
      <w:bookmarkStart w:id="2448" w:name="_Toc499216284"/>
      <w:bookmarkStart w:id="2449" w:name="_Toc499578621"/>
      <w:bookmarkStart w:id="2450" w:name="_Toc499579084"/>
      <w:bookmarkStart w:id="2451" w:name="_Toc499579548"/>
      <w:bookmarkStart w:id="2452" w:name="_Toc499578622"/>
      <w:bookmarkStart w:id="2453" w:name="_Toc499579085"/>
      <w:bookmarkStart w:id="2454" w:name="_Toc499579549"/>
      <w:bookmarkStart w:id="2455" w:name="_Toc499578623"/>
      <w:bookmarkStart w:id="2456" w:name="_Toc499579086"/>
      <w:bookmarkStart w:id="2457" w:name="_Toc499579550"/>
      <w:bookmarkStart w:id="2458" w:name="_Toc499578624"/>
      <w:bookmarkStart w:id="2459" w:name="_Toc499579087"/>
      <w:bookmarkStart w:id="2460" w:name="_Toc499579551"/>
      <w:bookmarkStart w:id="2461" w:name="_Toc499216288"/>
      <w:bookmarkStart w:id="2462" w:name="_Toc499578625"/>
      <w:bookmarkStart w:id="2463" w:name="_Toc499579088"/>
      <w:bookmarkStart w:id="2464" w:name="_Toc499579552"/>
      <w:bookmarkStart w:id="2465" w:name="_Toc499578626"/>
      <w:bookmarkStart w:id="2466" w:name="_Toc499579089"/>
      <w:bookmarkStart w:id="2467" w:name="_Toc499579553"/>
      <w:bookmarkStart w:id="2468" w:name="_Toc499578627"/>
      <w:bookmarkStart w:id="2469" w:name="_Toc499579090"/>
      <w:bookmarkStart w:id="2470" w:name="_Toc499579554"/>
      <w:bookmarkStart w:id="2471" w:name="_Toc499578628"/>
      <w:bookmarkStart w:id="2472" w:name="_Toc499579091"/>
      <w:bookmarkStart w:id="2473" w:name="_Toc499579555"/>
      <w:bookmarkStart w:id="2474" w:name="_Toc499578629"/>
      <w:bookmarkStart w:id="2475" w:name="_Toc499579092"/>
      <w:bookmarkStart w:id="2476" w:name="_Toc499579556"/>
      <w:bookmarkStart w:id="2477" w:name="_Toc499578630"/>
      <w:bookmarkStart w:id="2478" w:name="_Toc499579093"/>
      <w:bookmarkStart w:id="2479" w:name="_Toc499579557"/>
      <w:bookmarkStart w:id="2480" w:name="_Toc499578632"/>
      <w:bookmarkStart w:id="2481" w:name="_Toc499579095"/>
      <w:bookmarkStart w:id="2482" w:name="_Toc499579559"/>
      <w:bookmarkStart w:id="2483" w:name="_Toc499578633"/>
      <w:bookmarkStart w:id="2484" w:name="_Toc499579096"/>
      <w:bookmarkStart w:id="2485" w:name="_Toc499579560"/>
      <w:bookmarkStart w:id="2486" w:name="_Toc499578634"/>
      <w:bookmarkStart w:id="2487" w:name="_Toc499579097"/>
      <w:bookmarkStart w:id="2488" w:name="_Toc499579561"/>
      <w:bookmarkStart w:id="2489" w:name="_Toc499578635"/>
      <w:bookmarkStart w:id="2490" w:name="_Toc499579098"/>
      <w:bookmarkStart w:id="2491" w:name="_Toc499579562"/>
      <w:bookmarkStart w:id="2492" w:name="_Toc499578636"/>
      <w:bookmarkStart w:id="2493" w:name="_Toc499579099"/>
      <w:bookmarkStart w:id="2494" w:name="_Toc499579563"/>
      <w:bookmarkStart w:id="2495" w:name="_Toc499578637"/>
      <w:bookmarkStart w:id="2496" w:name="_Toc499579100"/>
      <w:bookmarkStart w:id="2497" w:name="_Toc499579564"/>
      <w:bookmarkStart w:id="2498" w:name="_Toc499578638"/>
      <w:bookmarkStart w:id="2499" w:name="_Toc499579101"/>
      <w:bookmarkStart w:id="2500" w:name="_Toc499579565"/>
      <w:bookmarkStart w:id="2501" w:name="_Toc499578639"/>
      <w:bookmarkStart w:id="2502" w:name="_Toc499579102"/>
      <w:bookmarkStart w:id="2503" w:name="_Toc499579566"/>
      <w:bookmarkStart w:id="2504" w:name="_Toc499578640"/>
      <w:bookmarkStart w:id="2505" w:name="_Toc499579103"/>
      <w:bookmarkStart w:id="2506" w:name="_Toc499579567"/>
      <w:bookmarkStart w:id="2507" w:name="_Toc499578641"/>
      <w:bookmarkStart w:id="2508" w:name="_Toc499579104"/>
      <w:bookmarkStart w:id="2509" w:name="_Toc499579568"/>
      <w:bookmarkStart w:id="2510" w:name="_Toc499216304"/>
      <w:bookmarkStart w:id="2511" w:name="_Toc499578643"/>
      <w:bookmarkStart w:id="2512" w:name="_Toc499579106"/>
      <w:bookmarkStart w:id="2513" w:name="_Toc499579570"/>
      <w:bookmarkStart w:id="2514" w:name="_Toc499216305"/>
      <w:bookmarkStart w:id="2515" w:name="_Toc499578644"/>
      <w:bookmarkStart w:id="2516" w:name="_Toc499579107"/>
      <w:bookmarkStart w:id="2517" w:name="_Toc499579571"/>
      <w:bookmarkStart w:id="2518" w:name="_Toc499578645"/>
      <w:bookmarkStart w:id="2519" w:name="_Toc499579108"/>
      <w:bookmarkStart w:id="2520" w:name="_Toc499579572"/>
      <w:bookmarkStart w:id="2521" w:name="_Toc499578646"/>
      <w:bookmarkStart w:id="2522" w:name="_Toc499579109"/>
      <w:bookmarkStart w:id="2523" w:name="_Toc499579573"/>
      <w:bookmarkStart w:id="2524" w:name="_Toc499578647"/>
      <w:bookmarkStart w:id="2525" w:name="_Toc499579110"/>
      <w:bookmarkStart w:id="2526" w:name="_Toc499579574"/>
      <w:bookmarkStart w:id="2527" w:name="_Toc499578648"/>
      <w:bookmarkStart w:id="2528" w:name="_Toc499579111"/>
      <w:bookmarkStart w:id="2529" w:name="_Toc499579575"/>
      <w:bookmarkStart w:id="2530" w:name="_Toc499578649"/>
      <w:bookmarkStart w:id="2531" w:name="_Toc499579112"/>
      <w:bookmarkStart w:id="2532" w:name="_Toc499579576"/>
      <w:bookmarkStart w:id="2533" w:name="_Toc499578650"/>
      <w:bookmarkStart w:id="2534" w:name="_Toc499579113"/>
      <w:bookmarkStart w:id="2535" w:name="_Toc499579577"/>
      <w:bookmarkStart w:id="2536" w:name="_Toc499578651"/>
      <w:bookmarkStart w:id="2537" w:name="_Toc499579114"/>
      <w:bookmarkStart w:id="2538" w:name="_Toc499579578"/>
      <w:bookmarkStart w:id="2539" w:name="_Toc499578653"/>
      <w:bookmarkStart w:id="2540" w:name="_Toc499579116"/>
      <w:bookmarkStart w:id="2541" w:name="_Toc499579580"/>
      <w:bookmarkStart w:id="2542" w:name="_Toc419897918"/>
      <w:bookmarkStart w:id="2543" w:name="_Toc419898723"/>
      <w:bookmarkStart w:id="2544" w:name="_Toc419900333"/>
      <w:bookmarkStart w:id="2545" w:name="_Toc419902080"/>
      <w:bookmarkStart w:id="2546" w:name="_Toc419902887"/>
      <w:bookmarkStart w:id="2547" w:name="_Toc419903693"/>
      <w:bookmarkStart w:id="2548" w:name="_Toc419904499"/>
      <w:bookmarkStart w:id="2549" w:name="_Toc419905305"/>
      <w:bookmarkStart w:id="2550" w:name="_Toc419906123"/>
      <w:bookmarkStart w:id="2551" w:name="_Toc419906930"/>
      <w:bookmarkStart w:id="2552" w:name="_Toc419907738"/>
      <w:bookmarkStart w:id="2553" w:name="_Toc419906908"/>
      <w:bookmarkStart w:id="2554" w:name="_Toc419960605"/>
      <w:bookmarkStart w:id="2555" w:name="_Toc511660484"/>
      <w:bookmarkStart w:id="2556" w:name="_Toc511661626"/>
      <w:bookmarkStart w:id="2557" w:name="_Toc511746485"/>
      <w:bookmarkStart w:id="2558" w:name="_Toc511747172"/>
      <w:bookmarkStart w:id="2559" w:name="_Toc511803498"/>
      <w:bookmarkStart w:id="2560" w:name="_Toc511809781"/>
      <w:bookmarkStart w:id="2561" w:name="_Toc511660485"/>
      <w:bookmarkStart w:id="2562" w:name="_Toc511661627"/>
      <w:bookmarkStart w:id="2563" w:name="_Toc511746486"/>
      <w:bookmarkStart w:id="2564" w:name="_Toc511747173"/>
      <w:bookmarkStart w:id="2565" w:name="_Toc511803499"/>
      <w:bookmarkStart w:id="2566" w:name="_Toc511809782"/>
      <w:bookmarkStart w:id="2567" w:name="_Toc511660486"/>
      <w:bookmarkStart w:id="2568" w:name="_Toc511661628"/>
      <w:bookmarkStart w:id="2569" w:name="_Toc511746487"/>
      <w:bookmarkStart w:id="2570" w:name="_Toc511747174"/>
      <w:bookmarkStart w:id="2571" w:name="_Toc511803500"/>
      <w:bookmarkStart w:id="2572" w:name="_Toc511809783"/>
      <w:bookmarkStart w:id="2573" w:name="_Toc511660487"/>
      <w:bookmarkStart w:id="2574" w:name="_Toc511661629"/>
      <w:bookmarkStart w:id="2575" w:name="_Toc511746488"/>
      <w:bookmarkStart w:id="2576" w:name="_Toc511747175"/>
      <w:bookmarkStart w:id="2577" w:name="_Toc511803501"/>
      <w:bookmarkStart w:id="2578" w:name="_Toc511809784"/>
      <w:bookmarkStart w:id="2579" w:name="_Toc511660488"/>
      <w:bookmarkStart w:id="2580" w:name="_Toc511661630"/>
      <w:bookmarkStart w:id="2581" w:name="_Toc511746489"/>
      <w:bookmarkStart w:id="2582" w:name="_Toc511747176"/>
      <w:bookmarkStart w:id="2583" w:name="_Toc511803502"/>
      <w:bookmarkStart w:id="2584" w:name="_Toc511809785"/>
      <w:bookmarkStart w:id="2585" w:name="_Toc511660489"/>
      <w:bookmarkStart w:id="2586" w:name="_Toc511661631"/>
      <w:bookmarkStart w:id="2587" w:name="_Toc511746490"/>
      <w:bookmarkStart w:id="2588" w:name="_Toc511747177"/>
      <w:bookmarkStart w:id="2589" w:name="_Toc511803503"/>
      <w:bookmarkStart w:id="2590" w:name="_Toc511809786"/>
      <w:bookmarkStart w:id="2591" w:name="_Toc511660490"/>
      <w:bookmarkStart w:id="2592" w:name="_Toc511661632"/>
      <w:bookmarkStart w:id="2593" w:name="_Toc511746491"/>
      <w:bookmarkStart w:id="2594" w:name="_Toc511747178"/>
      <w:bookmarkStart w:id="2595" w:name="_Toc511803504"/>
      <w:bookmarkStart w:id="2596" w:name="_Toc511809787"/>
      <w:bookmarkStart w:id="2597" w:name="_Toc511660491"/>
      <w:bookmarkStart w:id="2598" w:name="_Toc511661633"/>
      <w:bookmarkStart w:id="2599" w:name="_Toc511746492"/>
      <w:bookmarkStart w:id="2600" w:name="_Toc511747179"/>
      <w:bookmarkStart w:id="2601" w:name="_Toc511803505"/>
      <w:bookmarkStart w:id="2602" w:name="_Toc511809788"/>
      <w:bookmarkStart w:id="2603" w:name="_Toc511660492"/>
      <w:bookmarkStart w:id="2604" w:name="_Toc511661634"/>
      <w:bookmarkStart w:id="2605" w:name="_Toc511746493"/>
      <w:bookmarkStart w:id="2606" w:name="_Toc511747180"/>
      <w:bookmarkStart w:id="2607" w:name="_Toc511803506"/>
      <w:bookmarkStart w:id="2608" w:name="_Toc511809789"/>
      <w:bookmarkStart w:id="2609" w:name="_Toc511660493"/>
      <w:bookmarkStart w:id="2610" w:name="_Toc511661635"/>
      <w:bookmarkStart w:id="2611" w:name="_Toc511746494"/>
      <w:bookmarkStart w:id="2612" w:name="_Toc511747181"/>
      <w:bookmarkStart w:id="2613" w:name="_Toc511803507"/>
      <w:bookmarkStart w:id="2614" w:name="_Toc511809790"/>
      <w:bookmarkStart w:id="2615" w:name="_Toc511660494"/>
      <w:bookmarkStart w:id="2616" w:name="_Toc511661636"/>
      <w:bookmarkStart w:id="2617" w:name="_Toc511746495"/>
      <w:bookmarkStart w:id="2618" w:name="_Toc511747182"/>
      <w:bookmarkStart w:id="2619" w:name="_Toc511803508"/>
      <w:bookmarkStart w:id="2620" w:name="_Toc511809791"/>
      <w:bookmarkStart w:id="2621" w:name="_Toc511660495"/>
      <w:bookmarkStart w:id="2622" w:name="_Toc511661637"/>
      <w:bookmarkStart w:id="2623" w:name="_Toc511746496"/>
      <w:bookmarkStart w:id="2624" w:name="_Toc511747183"/>
      <w:bookmarkStart w:id="2625" w:name="_Toc511803509"/>
      <w:bookmarkStart w:id="2626" w:name="_Toc511809792"/>
      <w:bookmarkStart w:id="2627" w:name="_Toc511660496"/>
      <w:bookmarkStart w:id="2628" w:name="_Toc511661638"/>
      <w:bookmarkStart w:id="2629" w:name="_Toc511746497"/>
      <w:bookmarkStart w:id="2630" w:name="_Toc511747184"/>
      <w:bookmarkStart w:id="2631" w:name="_Toc511803510"/>
      <w:bookmarkStart w:id="2632" w:name="_Toc511809793"/>
      <w:bookmarkStart w:id="2633" w:name="_Toc511660497"/>
      <w:bookmarkStart w:id="2634" w:name="_Toc511661639"/>
      <w:bookmarkStart w:id="2635" w:name="_Toc511746498"/>
      <w:bookmarkStart w:id="2636" w:name="_Toc511747185"/>
      <w:bookmarkStart w:id="2637" w:name="_Toc511803511"/>
      <w:bookmarkStart w:id="2638" w:name="_Toc511809794"/>
      <w:bookmarkStart w:id="2639" w:name="_Toc511660498"/>
      <w:bookmarkStart w:id="2640" w:name="_Toc511661640"/>
      <w:bookmarkStart w:id="2641" w:name="_Toc511746499"/>
      <w:bookmarkStart w:id="2642" w:name="_Toc511747186"/>
      <w:bookmarkStart w:id="2643" w:name="_Toc511803512"/>
      <w:bookmarkStart w:id="2644" w:name="_Toc511809795"/>
      <w:bookmarkStart w:id="2645" w:name="_Toc511660499"/>
      <w:bookmarkStart w:id="2646" w:name="_Toc511661641"/>
      <w:bookmarkStart w:id="2647" w:name="_Toc511746500"/>
      <w:bookmarkStart w:id="2648" w:name="_Toc511747187"/>
      <w:bookmarkStart w:id="2649" w:name="_Toc511803513"/>
      <w:bookmarkStart w:id="2650" w:name="_Toc511809796"/>
      <w:bookmarkStart w:id="2651" w:name="_Toc511660510"/>
      <w:bookmarkStart w:id="2652" w:name="_Toc511661652"/>
      <w:bookmarkStart w:id="2653" w:name="_Toc511746511"/>
      <w:bookmarkStart w:id="2654" w:name="_Toc511747198"/>
      <w:bookmarkStart w:id="2655" w:name="_Toc511803524"/>
      <w:bookmarkStart w:id="2656" w:name="_Toc511809807"/>
      <w:bookmarkStart w:id="2657" w:name="_Toc511660515"/>
      <w:bookmarkStart w:id="2658" w:name="_Toc511661657"/>
      <w:bookmarkStart w:id="2659" w:name="_Toc511746516"/>
      <w:bookmarkStart w:id="2660" w:name="_Toc511747203"/>
      <w:bookmarkStart w:id="2661" w:name="_Toc511803529"/>
      <w:bookmarkStart w:id="2662" w:name="_Toc511809812"/>
      <w:bookmarkStart w:id="2663" w:name="_Toc511660520"/>
      <w:bookmarkStart w:id="2664" w:name="_Toc511661662"/>
      <w:bookmarkStart w:id="2665" w:name="_Toc511746521"/>
      <w:bookmarkStart w:id="2666" w:name="_Toc511747208"/>
      <w:bookmarkStart w:id="2667" w:name="_Toc511803534"/>
      <w:bookmarkStart w:id="2668" w:name="_Toc511809817"/>
      <w:bookmarkStart w:id="2669" w:name="_Toc511660525"/>
      <w:bookmarkStart w:id="2670" w:name="_Toc511661667"/>
      <w:bookmarkStart w:id="2671" w:name="_Toc511746526"/>
      <w:bookmarkStart w:id="2672" w:name="_Toc511747213"/>
      <w:bookmarkStart w:id="2673" w:name="_Toc511803539"/>
      <w:bookmarkStart w:id="2674" w:name="_Toc511809822"/>
      <w:bookmarkStart w:id="2675" w:name="_Toc511660530"/>
      <w:bookmarkStart w:id="2676" w:name="_Toc511661672"/>
      <w:bookmarkStart w:id="2677" w:name="_Toc511746531"/>
      <w:bookmarkStart w:id="2678" w:name="_Toc511747218"/>
      <w:bookmarkStart w:id="2679" w:name="_Toc511803544"/>
      <w:bookmarkStart w:id="2680" w:name="_Toc511809827"/>
      <w:bookmarkStart w:id="2681" w:name="_Toc511660535"/>
      <w:bookmarkStart w:id="2682" w:name="_Toc511661677"/>
      <w:bookmarkStart w:id="2683" w:name="_Toc511746536"/>
      <w:bookmarkStart w:id="2684" w:name="_Toc511747223"/>
      <w:bookmarkStart w:id="2685" w:name="_Toc511803549"/>
      <w:bookmarkStart w:id="2686" w:name="_Toc511809832"/>
      <w:bookmarkStart w:id="2687" w:name="_Toc511660540"/>
      <w:bookmarkStart w:id="2688" w:name="_Toc511661682"/>
      <w:bookmarkStart w:id="2689" w:name="_Toc511746541"/>
      <w:bookmarkStart w:id="2690" w:name="_Toc511747228"/>
      <w:bookmarkStart w:id="2691" w:name="_Toc511803554"/>
      <w:bookmarkStart w:id="2692" w:name="_Toc511809837"/>
      <w:bookmarkStart w:id="2693" w:name="_Toc511660545"/>
      <w:bookmarkStart w:id="2694" w:name="_Toc511661687"/>
      <w:bookmarkStart w:id="2695" w:name="_Toc511746546"/>
      <w:bookmarkStart w:id="2696" w:name="_Toc511747233"/>
      <w:bookmarkStart w:id="2697" w:name="_Toc511803559"/>
      <w:bookmarkStart w:id="2698" w:name="_Toc511809842"/>
      <w:bookmarkStart w:id="2699" w:name="_Toc511660550"/>
      <w:bookmarkStart w:id="2700" w:name="_Toc511661692"/>
      <w:bookmarkStart w:id="2701" w:name="_Toc511746551"/>
      <w:bookmarkStart w:id="2702" w:name="_Toc511747238"/>
      <w:bookmarkStart w:id="2703" w:name="_Toc511803564"/>
      <w:bookmarkStart w:id="2704" w:name="_Toc511809847"/>
      <w:bookmarkStart w:id="2705" w:name="_Toc511660555"/>
      <w:bookmarkStart w:id="2706" w:name="_Toc511661697"/>
      <w:bookmarkStart w:id="2707" w:name="_Toc511746556"/>
      <w:bookmarkStart w:id="2708" w:name="_Toc511747243"/>
      <w:bookmarkStart w:id="2709" w:name="_Toc511803569"/>
      <w:bookmarkStart w:id="2710" w:name="_Toc511809852"/>
      <w:bookmarkStart w:id="2711" w:name="_Toc511660560"/>
      <w:bookmarkStart w:id="2712" w:name="_Toc511661702"/>
      <w:bookmarkStart w:id="2713" w:name="_Toc511746561"/>
      <w:bookmarkStart w:id="2714" w:name="_Toc511747248"/>
      <w:bookmarkStart w:id="2715" w:name="_Toc511803574"/>
      <w:bookmarkStart w:id="2716" w:name="_Toc511809857"/>
      <w:bookmarkStart w:id="2717" w:name="_Toc511660565"/>
      <w:bookmarkStart w:id="2718" w:name="_Toc511661707"/>
      <w:bookmarkStart w:id="2719" w:name="_Toc511746566"/>
      <w:bookmarkStart w:id="2720" w:name="_Toc511747253"/>
      <w:bookmarkStart w:id="2721" w:name="_Toc511803579"/>
      <w:bookmarkStart w:id="2722" w:name="_Toc511809862"/>
      <w:bookmarkStart w:id="2723" w:name="_Toc511660570"/>
      <w:bookmarkStart w:id="2724" w:name="_Toc511661712"/>
      <w:bookmarkStart w:id="2725" w:name="_Toc511746571"/>
      <w:bookmarkStart w:id="2726" w:name="_Toc511747258"/>
      <w:bookmarkStart w:id="2727" w:name="_Toc511803584"/>
      <w:bookmarkStart w:id="2728" w:name="_Toc511809867"/>
      <w:bookmarkStart w:id="2729" w:name="_Toc511660575"/>
      <w:bookmarkStart w:id="2730" w:name="_Toc511661717"/>
      <w:bookmarkStart w:id="2731" w:name="_Toc511746576"/>
      <w:bookmarkStart w:id="2732" w:name="_Toc511747263"/>
      <w:bookmarkStart w:id="2733" w:name="_Toc511803589"/>
      <w:bookmarkStart w:id="2734" w:name="_Toc511809872"/>
      <w:bookmarkStart w:id="2735" w:name="_Toc511660585"/>
      <w:bookmarkStart w:id="2736" w:name="_Toc511661727"/>
      <w:bookmarkStart w:id="2737" w:name="_Toc511746586"/>
      <w:bookmarkStart w:id="2738" w:name="_Toc511747273"/>
      <w:bookmarkStart w:id="2739" w:name="_Toc511803599"/>
      <w:bookmarkStart w:id="2740" w:name="_Toc511809882"/>
      <w:bookmarkStart w:id="2741" w:name="_Toc511660590"/>
      <w:bookmarkStart w:id="2742" w:name="_Toc511661732"/>
      <w:bookmarkStart w:id="2743" w:name="_Toc511746591"/>
      <w:bookmarkStart w:id="2744" w:name="_Toc511747278"/>
      <w:bookmarkStart w:id="2745" w:name="_Toc511803604"/>
      <w:bookmarkStart w:id="2746" w:name="_Toc511809887"/>
      <w:bookmarkStart w:id="2747" w:name="_Toc511660595"/>
      <w:bookmarkStart w:id="2748" w:name="_Toc511661737"/>
      <w:bookmarkStart w:id="2749" w:name="_Toc511746596"/>
      <w:bookmarkStart w:id="2750" w:name="_Toc511747283"/>
      <w:bookmarkStart w:id="2751" w:name="_Toc511803609"/>
      <w:bookmarkStart w:id="2752" w:name="_Toc511809892"/>
      <w:bookmarkStart w:id="2753" w:name="_Toc511660600"/>
      <w:bookmarkStart w:id="2754" w:name="_Toc511661742"/>
      <w:bookmarkStart w:id="2755" w:name="_Toc511746601"/>
      <w:bookmarkStart w:id="2756" w:name="_Toc511747288"/>
      <w:bookmarkStart w:id="2757" w:name="_Toc511803614"/>
      <w:bookmarkStart w:id="2758" w:name="_Toc511809897"/>
      <w:bookmarkStart w:id="2759" w:name="_Toc511660605"/>
      <w:bookmarkStart w:id="2760" w:name="_Toc511661747"/>
      <w:bookmarkStart w:id="2761" w:name="_Toc511746606"/>
      <w:bookmarkStart w:id="2762" w:name="_Toc511747293"/>
      <w:bookmarkStart w:id="2763" w:name="_Toc511803619"/>
      <w:bookmarkStart w:id="2764" w:name="_Toc511809902"/>
      <w:bookmarkStart w:id="2765" w:name="_Toc511660610"/>
      <w:bookmarkStart w:id="2766" w:name="_Toc511661752"/>
      <w:bookmarkStart w:id="2767" w:name="_Toc511746611"/>
      <w:bookmarkStart w:id="2768" w:name="_Toc511747298"/>
      <w:bookmarkStart w:id="2769" w:name="_Toc511803624"/>
      <w:bookmarkStart w:id="2770" w:name="_Toc511809907"/>
      <w:bookmarkStart w:id="2771" w:name="_Toc511660615"/>
      <w:bookmarkStart w:id="2772" w:name="_Toc511661757"/>
      <w:bookmarkStart w:id="2773" w:name="_Toc511746616"/>
      <w:bookmarkStart w:id="2774" w:name="_Toc511747303"/>
      <w:bookmarkStart w:id="2775" w:name="_Toc511803629"/>
      <w:bookmarkStart w:id="2776" w:name="_Toc511809912"/>
      <w:bookmarkStart w:id="2777" w:name="_Toc511660620"/>
      <w:bookmarkStart w:id="2778" w:name="_Toc511661762"/>
      <w:bookmarkStart w:id="2779" w:name="_Toc511746621"/>
      <w:bookmarkStart w:id="2780" w:name="_Toc511747308"/>
      <w:bookmarkStart w:id="2781" w:name="_Toc511803634"/>
      <w:bookmarkStart w:id="2782" w:name="_Toc511809917"/>
      <w:bookmarkStart w:id="2783" w:name="_Toc511660625"/>
      <w:bookmarkStart w:id="2784" w:name="_Toc511661767"/>
      <w:bookmarkStart w:id="2785" w:name="_Toc511746626"/>
      <w:bookmarkStart w:id="2786" w:name="_Toc511747313"/>
      <w:bookmarkStart w:id="2787" w:name="_Toc511803639"/>
      <w:bookmarkStart w:id="2788" w:name="_Toc511809922"/>
      <w:bookmarkStart w:id="2789" w:name="_Toc511660630"/>
      <w:bookmarkStart w:id="2790" w:name="_Toc511661772"/>
      <w:bookmarkStart w:id="2791" w:name="_Toc511746631"/>
      <w:bookmarkStart w:id="2792" w:name="_Toc511747318"/>
      <w:bookmarkStart w:id="2793" w:name="_Toc511803644"/>
      <w:bookmarkStart w:id="2794" w:name="_Toc511809927"/>
      <w:bookmarkStart w:id="2795" w:name="_Toc511660635"/>
      <w:bookmarkStart w:id="2796" w:name="_Toc511661777"/>
      <w:bookmarkStart w:id="2797" w:name="_Toc511746636"/>
      <w:bookmarkStart w:id="2798" w:name="_Toc511747323"/>
      <w:bookmarkStart w:id="2799" w:name="_Toc511803649"/>
      <w:bookmarkStart w:id="2800" w:name="_Toc511809932"/>
      <w:bookmarkStart w:id="2801" w:name="_Toc511660640"/>
      <w:bookmarkStart w:id="2802" w:name="_Toc511661782"/>
      <w:bookmarkStart w:id="2803" w:name="_Toc511746641"/>
      <w:bookmarkStart w:id="2804" w:name="_Toc511747328"/>
      <w:bookmarkStart w:id="2805" w:name="_Toc511803654"/>
      <w:bookmarkStart w:id="2806" w:name="_Toc511809937"/>
      <w:bookmarkStart w:id="2807" w:name="_Toc511660645"/>
      <w:bookmarkStart w:id="2808" w:name="_Toc511661787"/>
      <w:bookmarkStart w:id="2809" w:name="_Toc511746646"/>
      <w:bookmarkStart w:id="2810" w:name="_Toc511747333"/>
      <w:bookmarkStart w:id="2811" w:name="_Toc511803659"/>
      <w:bookmarkStart w:id="2812" w:name="_Toc511809942"/>
      <w:bookmarkStart w:id="2813" w:name="_Toc511660650"/>
      <w:bookmarkStart w:id="2814" w:name="_Toc511661792"/>
      <w:bookmarkStart w:id="2815" w:name="_Toc511746651"/>
      <w:bookmarkStart w:id="2816" w:name="_Toc511747338"/>
      <w:bookmarkStart w:id="2817" w:name="_Toc511803664"/>
      <w:bookmarkStart w:id="2818" w:name="_Toc511809947"/>
      <w:bookmarkStart w:id="2819" w:name="_Toc511660655"/>
      <w:bookmarkStart w:id="2820" w:name="_Toc511661797"/>
      <w:bookmarkStart w:id="2821" w:name="_Toc511746656"/>
      <w:bookmarkStart w:id="2822" w:name="_Toc511747343"/>
      <w:bookmarkStart w:id="2823" w:name="_Toc511803669"/>
      <w:bookmarkStart w:id="2824" w:name="_Toc511809952"/>
      <w:bookmarkStart w:id="2825" w:name="_Toc511660660"/>
      <w:bookmarkStart w:id="2826" w:name="_Toc511661802"/>
      <w:bookmarkStart w:id="2827" w:name="_Toc511746661"/>
      <w:bookmarkStart w:id="2828" w:name="_Toc511747348"/>
      <w:bookmarkStart w:id="2829" w:name="_Toc511803674"/>
      <w:bookmarkStart w:id="2830" w:name="_Toc511809957"/>
      <w:bookmarkStart w:id="2831" w:name="_Toc511660665"/>
      <w:bookmarkStart w:id="2832" w:name="_Toc511661807"/>
      <w:bookmarkStart w:id="2833" w:name="_Toc511746666"/>
      <w:bookmarkStart w:id="2834" w:name="_Toc511747353"/>
      <w:bookmarkStart w:id="2835" w:name="_Toc511803679"/>
      <w:bookmarkStart w:id="2836" w:name="_Toc511809962"/>
      <w:bookmarkStart w:id="2837" w:name="_Toc511660670"/>
      <w:bookmarkStart w:id="2838" w:name="_Toc511661812"/>
      <w:bookmarkStart w:id="2839" w:name="_Toc511746671"/>
      <w:bookmarkStart w:id="2840" w:name="_Toc511747358"/>
      <w:bookmarkStart w:id="2841" w:name="_Toc511803684"/>
      <w:bookmarkStart w:id="2842" w:name="_Toc511809967"/>
      <w:bookmarkStart w:id="2843" w:name="_Toc511660675"/>
      <w:bookmarkStart w:id="2844" w:name="_Toc511661817"/>
      <w:bookmarkStart w:id="2845" w:name="_Toc511746676"/>
      <w:bookmarkStart w:id="2846" w:name="_Toc511747363"/>
      <w:bookmarkStart w:id="2847" w:name="_Toc511803689"/>
      <w:bookmarkStart w:id="2848" w:name="_Toc511809972"/>
      <w:bookmarkStart w:id="2849" w:name="_Toc511660680"/>
      <w:bookmarkStart w:id="2850" w:name="_Toc511661822"/>
      <w:bookmarkStart w:id="2851" w:name="_Toc511746681"/>
      <w:bookmarkStart w:id="2852" w:name="_Toc511747368"/>
      <w:bookmarkStart w:id="2853" w:name="_Toc511803694"/>
      <w:bookmarkStart w:id="2854" w:name="_Toc511809977"/>
      <w:bookmarkStart w:id="2855" w:name="_Toc511660685"/>
      <w:bookmarkStart w:id="2856" w:name="_Toc511661827"/>
      <w:bookmarkStart w:id="2857" w:name="_Toc511746686"/>
      <w:bookmarkStart w:id="2858" w:name="_Toc511747373"/>
      <w:bookmarkStart w:id="2859" w:name="_Toc511803699"/>
      <w:bookmarkStart w:id="2860" w:name="_Toc511809982"/>
      <w:bookmarkStart w:id="2861" w:name="_Toc511660690"/>
      <w:bookmarkStart w:id="2862" w:name="_Toc511661832"/>
      <w:bookmarkStart w:id="2863" w:name="_Toc511746691"/>
      <w:bookmarkStart w:id="2864" w:name="_Toc511747378"/>
      <w:bookmarkStart w:id="2865" w:name="_Toc511803704"/>
      <w:bookmarkStart w:id="2866" w:name="_Toc511809987"/>
      <w:bookmarkStart w:id="2867" w:name="_Toc511660695"/>
      <w:bookmarkStart w:id="2868" w:name="_Toc511661837"/>
      <w:bookmarkStart w:id="2869" w:name="_Toc511746696"/>
      <w:bookmarkStart w:id="2870" w:name="_Toc511747383"/>
      <w:bookmarkStart w:id="2871" w:name="_Toc511803709"/>
      <w:bookmarkStart w:id="2872" w:name="_Toc511809992"/>
      <w:bookmarkStart w:id="2873" w:name="_Toc511660700"/>
      <w:bookmarkStart w:id="2874" w:name="_Toc511661842"/>
      <w:bookmarkStart w:id="2875" w:name="_Toc511746701"/>
      <w:bookmarkStart w:id="2876" w:name="_Toc511747388"/>
      <w:bookmarkStart w:id="2877" w:name="_Toc511803714"/>
      <w:bookmarkStart w:id="2878" w:name="_Toc511809997"/>
      <w:bookmarkStart w:id="2879" w:name="_Toc511660705"/>
      <w:bookmarkStart w:id="2880" w:name="_Toc511661847"/>
      <w:bookmarkStart w:id="2881" w:name="_Toc511746706"/>
      <w:bookmarkStart w:id="2882" w:name="_Toc511747393"/>
      <w:bookmarkStart w:id="2883" w:name="_Toc511803719"/>
      <w:bookmarkStart w:id="2884" w:name="_Toc511810002"/>
      <w:bookmarkStart w:id="2885" w:name="_Toc511660706"/>
      <w:bookmarkStart w:id="2886" w:name="_Toc511661848"/>
      <w:bookmarkStart w:id="2887" w:name="_Toc511746707"/>
      <w:bookmarkStart w:id="2888" w:name="_Toc511747394"/>
      <w:bookmarkStart w:id="2889" w:name="_Toc511803720"/>
      <w:bookmarkStart w:id="2890" w:name="_Toc511810003"/>
      <w:bookmarkStart w:id="2891" w:name="_Toc511660707"/>
      <w:bookmarkStart w:id="2892" w:name="_Toc511661849"/>
      <w:bookmarkStart w:id="2893" w:name="_Toc511746708"/>
      <w:bookmarkStart w:id="2894" w:name="_Toc511747395"/>
      <w:bookmarkStart w:id="2895" w:name="_Toc511803721"/>
      <w:bookmarkStart w:id="2896" w:name="_Toc511810004"/>
      <w:bookmarkStart w:id="2897" w:name="_Toc511660708"/>
      <w:bookmarkStart w:id="2898" w:name="_Toc511661850"/>
      <w:bookmarkStart w:id="2899" w:name="_Toc511746709"/>
      <w:bookmarkStart w:id="2900" w:name="_Toc511747396"/>
      <w:bookmarkStart w:id="2901" w:name="_Toc511803722"/>
      <w:bookmarkStart w:id="2902" w:name="_Toc511810005"/>
      <w:bookmarkStart w:id="2903" w:name="_Toc511660709"/>
      <w:bookmarkStart w:id="2904" w:name="_Toc511661851"/>
      <w:bookmarkStart w:id="2905" w:name="_Toc511746710"/>
      <w:bookmarkStart w:id="2906" w:name="_Toc511747397"/>
      <w:bookmarkStart w:id="2907" w:name="_Toc511803723"/>
      <w:bookmarkStart w:id="2908" w:name="_Toc511810006"/>
      <w:bookmarkStart w:id="2909" w:name="_Toc511660720"/>
      <w:bookmarkStart w:id="2910" w:name="_Toc511661862"/>
      <w:bookmarkStart w:id="2911" w:name="_Toc511746721"/>
      <w:bookmarkStart w:id="2912" w:name="_Toc511747408"/>
      <w:bookmarkStart w:id="2913" w:name="_Toc511803734"/>
      <w:bookmarkStart w:id="2914" w:name="_Toc511810017"/>
      <w:bookmarkStart w:id="2915" w:name="_Toc511660725"/>
      <w:bookmarkStart w:id="2916" w:name="_Toc511661867"/>
      <w:bookmarkStart w:id="2917" w:name="_Toc511746726"/>
      <w:bookmarkStart w:id="2918" w:name="_Toc511747413"/>
      <w:bookmarkStart w:id="2919" w:name="_Toc511803739"/>
      <w:bookmarkStart w:id="2920" w:name="_Toc511810022"/>
      <w:bookmarkStart w:id="2921" w:name="_Toc511660730"/>
      <w:bookmarkStart w:id="2922" w:name="_Toc511661872"/>
      <w:bookmarkStart w:id="2923" w:name="_Toc511746731"/>
      <w:bookmarkStart w:id="2924" w:name="_Toc511747418"/>
      <w:bookmarkStart w:id="2925" w:name="_Toc511803744"/>
      <w:bookmarkStart w:id="2926" w:name="_Toc511810027"/>
      <w:bookmarkStart w:id="2927" w:name="_Toc511660740"/>
      <w:bookmarkStart w:id="2928" w:name="_Toc511661882"/>
      <w:bookmarkStart w:id="2929" w:name="_Toc511746741"/>
      <w:bookmarkStart w:id="2930" w:name="_Toc511747428"/>
      <w:bookmarkStart w:id="2931" w:name="_Toc511803754"/>
      <w:bookmarkStart w:id="2932" w:name="_Toc511810037"/>
      <w:bookmarkStart w:id="2933" w:name="_Toc511660745"/>
      <w:bookmarkStart w:id="2934" w:name="_Toc511661887"/>
      <w:bookmarkStart w:id="2935" w:name="_Toc511746746"/>
      <w:bookmarkStart w:id="2936" w:name="_Toc511747433"/>
      <w:bookmarkStart w:id="2937" w:name="_Toc511803759"/>
      <w:bookmarkStart w:id="2938" w:name="_Toc511810042"/>
      <w:bookmarkStart w:id="2939" w:name="_Toc511660755"/>
      <w:bookmarkStart w:id="2940" w:name="_Toc511661897"/>
      <w:bookmarkStart w:id="2941" w:name="_Toc511746756"/>
      <w:bookmarkStart w:id="2942" w:name="_Toc511747443"/>
      <w:bookmarkStart w:id="2943" w:name="_Toc511803769"/>
      <w:bookmarkStart w:id="2944" w:name="_Toc511810052"/>
      <w:bookmarkStart w:id="2945" w:name="_Toc511660760"/>
      <w:bookmarkStart w:id="2946" w:name="_Toc511661902"/>
      <w:bookmarkStart w:id="2947" w:name="_Toc511746761"/>
      <w:bookmarkStart w:id="2948" w:name="_Toc511747448"/>
      <w:bookmarkStart w:id="2949" w:name="_Toc511803774"/>
      <w:bookmarkStart w:id="2950" w:name="_Toc511810057"/>
      <w:bookmarkStart w:id="2951" w:name="_Toc511660765"/>
      <w:bookmarkStart w:id="2952" w:name="_Toc511661907"/>
      <w:bookmarkStart w:id="2953" w:name="_Toc511746766"/>
      <w:bookmarkStart w:id="2954" w:name="_Toc511747453"/>
      <w:bookmarkStart w:id="2955" w:name="_Toc511803779"/>
      <w:bookmarkStart w:id="2956" w:name="_Toc511810062"/>
      <w:bookmarkStart w:id="2957" w:name="_Toc511660770"/>
      <w:bookmarkStart w:id="2958" w:name="_Toc511661912"/>
      <w:bookmarkStart w:id="2959" w:name="_Toc511746771"/>
      <w:bookmarkStart w:id="2960" w:name="_Toc511747458"/>
      <w:bookmarkStart w:id="2961" w:name="_Toc511803784"/>
      <w:bookmarkStart w:id="2962" w:name="_Toc511810067"/>
      <w:bookmarkStart w:id="2963" w:name="_Toc511660775"/>
      <w:bookmarkStart w:id="2964" w:name="_Toc511661917"/>
      <w:bookmarkStart w:id="2965" w:name="_Toc511746776"/>
      <w:bookmarkStart w:id="2966" w:name="_Toc511747463"/>
      <w:bookmarkStart w:id="2967" w:name="_Toc511803789"/>
      <w:bookmarkStart w:id="2968" w:name="_Toc511810072"/>
      <w:bookmarkStart w:id="2969" w:name="_Toc511660780"/>
      <w:bookmarkStart w:id="2970" w:name="_Toc511661922"/>
      <w:bookmarkStart w:id="2971" w:name="_Toc511746781"/>
      <w:bookmarkStart w:id="2972" w:name="_Toc511747468"/>
      <w:bookmarkStart w:id="2973" w:name="_Toc511803794"/>
      <w:bookmarkStart w:id="2974" w:name="_Toc511810077"/>
      <w:bookmarkStart w:id="2975" w:name="_Toc511660793"/>
      <w:bookmarkStart w:id="2976" w:name="_Toc511661935"/>
      <w:bookmarkStart w:id="2977" w:name="_Toc511746794"/>
      <w:bookmarkStart w:id="2978" w:name="_Toc511747481"/>
      <w:bookmarkStart w:id="2979" w:name="_Toc511803807"/>
      <w:bookmarkStart w:id="2980" w:name="_Toc511810090"/>
      <w:bookmarkStart w:id="2981" w:name="_Toc511660794"/>
      <w:bookmarkStart w:id="2982" w:name="_Toc511661936"/>
      <w:bookmarkStart w:id="2983" w:name="_Toc511746795"/>
      <w:bookmarkStart w:id="2984" w:name="_Toc511747482"/>
      <w:bookmarkStart w:id="2985" w:name="_Toc511803808"/>
      <w:bookmarkStart w:id="2986" w:name="_Toc511810091"/>
      <w:bookmarkStart w:id="2987" w:name="_Toc511660795"/>
      <w:bookmarkStart w:id="2988" w:name="_Toc511661937"/>
      <w:bookmarkStart w:id="2989" w:name="_Toc511746796"/>
      <w:bookmarkStart w:id="2990" w:name="_Toc511747483"/>
      <w:bookmarkStart w:id="2991" w:name="_Toc511803809"/>
      <w:bookmarkStart w:id="2992" w:name="_Toc511810092"/>
      <w:bookmarkStart w:id="2993" w:name="_Toc511660796"/>
      <w:bookmarkStart w:id="2994" w:name="_Toc511661938"/>
      <w:bookmarkStart w:id="2995" w:name="_Toc511746797"/>
      <w:bookmarkStart w:id="2996" w:name="_Toc511747484"/>
      <w:bookmarkStart w:id="2997" w:name="_Toc511803810"/>
      <w:bookmarkStart w:id="2998" w:name="_Toc511810093"/>
      <w:bookmarkStart w:id="2999" w:name="_Toc511660809"/>
      <w:bookmarkStart w:id="3000" w:name="_Toc511661951"/>
      <w:bookmarkStart w:id="3001" w:name="_Toc511746810"/>
      <w:bookmarkStart w:id="3002" w:name="_Toc511747497"/>
      <w:bookmarkStart w:id="3003" w:name="_Toc511803823"/>
      <w:bookmarkStart w:id="3004" w:name="_Toc511810106"/>
      <w:bookmarkStart w:id="3005" w:name="_Toc511660810"/>
      <w:bookmarkStart w:id="3006" w:name="_Toc511661952"/>
      <w:bookmarkStart w:id="3007" w:name="_Toc511746811"/>
      <w:bookmarkStart w:id="3008" w:name="_Toc511747498"/>
      <w:bookmarkStart w:id="3009" w:name="_Toc511803824"/>
      <w:bookmarkStart w:id="3010" w:name="_Toc511810107"/>
      <w:bookmarkStart w:id="3011" w:name="_Toc511660811"/>
      <w:bookmarkStart w:id="3012" w:name="_Toc511661953"/>
      <w:bookmarkStart w:id="3013" w:name="_Toc511746812"/>
      <w:bookmarkStart w:id="3014" w:name="_Toc511747499"/>
      <w:bookmarkStart w:id="3015" w:name="_Toc511803825"/>
      <w:bookmarkStart w:id="3016" w:name="_Toc511810108"/>
      <w:bookmarkStart w:id="3017" w:name="_Toc511660812"/>
      <w:bookmarkStart w:id="3018" w:name="_Toc511661954"/>
      <w:bookmarkStart w:id="3019" w:name="_Toc511746813"/>
      <w:bookmarkStart w:id="3020" w:name="_Toc511747500"/>
      <w:bookmarkStart w:id="3021" w:name="_Toc511803826"/>
      <w:bookmarkStart w:id="3022" w:name="_Toc511810109"/>
      <w:bookmarkStart w:id="3023" w:name="_Toc511660813"/>
      <w:bookmarkStart w:id="3024" w:name="_Toc511661955"/>
      <w:bookmarkStart w:id="3025" w:name="_Toc511746814"/>
      <w:bookmarkStart w:id="3026" w:name="_Toc511747501"/>
      <w:bookmarkStart w:id="3027" w:name="_Toc511803827"/>
      <w:bookmarkStart w:id="3028" w:name="_Toc511810110"/>
      <w:bookmarkStart w:id="3029" w:name="_Toc511660814"/>
      <w:bookmarkStart w:id="3030" w:name="_Toc511661956"/>
      <w:bookmarkStart w:id="3031" w:name="_Toc511746815"/>
      <w:bookmarkStart w:id="3032" w:name="_Toc511747502"/>
      <w:bookmarkStart w:id="3033" w:name="_Toc511803828"/>
      <w:bookmarkStart w:id="3034" w:name="_Toc511810111"/>
      <w:bookmarkStart w:id="3035" w:name="_Toc511660815"/>
      <w:bookmarkStart w:id="3036" w:name="_Toc511661957"/>
      <w:bookmarkStart w:id="3037" w:name="_Toc511746816"/>
      <w:bookmarkStart w:id="3038" w:name="_Toc511747503"/>
      <w:bookmarkStart w:id="3039" w:name="_Toc511803829"/>
      <w:bookmarkStart w:id="3040" w:name="_Toc511810112"/>
      <w:bookmarkStart w:id="3041" w:name="_Toc511660816"/>
      <w:bookmarkStart w:id="3042" w:name="_Toc511661958"/>
      <w:bookmarkStart w:id="3043" w:name="_Toc511746817"/>
      <w:bookmarkStart w:id="3044" w:name="_Toc511747504"/>
      <w:bookmarkStart w:id="3045" w:name="_Toc511803830"/>
      <w:bookmarkStart w:id="3046" w:name="_Toc511810113"/>
      <w:bookmarkStart w:id="3047" w:name="_Toc511660826"/>
      <w:bookmarkStart w:id="3048" w:name="_Toc511661968"/>
      <w:bookmarkStart w:id="3049" w:name="_Toc511746827"/>
      <w:bookmarkStart w:id="3050" w:name="_Toc511747514"/>
      <w:bookmarkStart w:id="3051" w:name="_Toc511803840"/>
      <w:bookmarkStart w:id="3052" w:name="_Toc511810123"/>
      <w:bookmarkStart w:id="3053" w:name="_Toc511660827"/>
      <w:bookmarkStart w:id="3054" w:name="_Toc511661969"/>
      <w:bookmarkStart w:id="3055" w:name="_Toc511746828"/>
      <w:bookmarkStart w:id="3056" w:name="_Toc511747515"/>
      <w:bookmarkStart w:id="3057" w:name="_Toc511803841"/>
      <w:bookmarkStart w:id="3058" w:name="_Toc511810124"/>
      <w:bookmarkStart w:id="3059" w:name="_Toc511660828"/>
      <w:bookmarkStart w:id="3060" w:name="_Toc511661970"/>
      <w:bookmarkStart w:id="3061" w:name="_Toc511746829"/>
      <w:bookmarkStart w:id="3062" w:name="_Toc511747516"/>
      <w:bookmarkStart w:id="3063" w:name="_Toc511803842"/>
      <w:bookmarkStart w:id="3064" w:name="_Toc511810125"/>
      <w:bookmarkStart w:id="3065" w:name="_Toc511660829"/>
      <w:bookmarkStart w:id="3066" w:name="_Toc511661971"/>
      <w:bookmarkStart w:id="3067" w:name="_Toc511746830"/>
      <w:bookmarkStart w:id="3068" w:name="_Toc511747517"/>
      <w:bookmarkStart w:id="3069" w:name="_Toc511803843"/>
      <w:bookmarkStart w:id="3070" w:name="_Toc511810126"/>
      <w:bookmarkStart w:id="3071" w:name="_Toc511862479"/>
      <w:bookmarkStart w:id="3072" w:name="_Toc220429286"/>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r w:rsidRPr="00AD12B7">
        <w:lastRenderedPageBreak/>
        <w:t xml:space="preserve">SEÇÃO V - </w:t>
      </w:r>
      <w:r w:rsidR="00814526" w:rsidRPr="00AD12B7">
        <w:t>DADOS TÉCNICOS</w:t>
      </w:r>
      <w:bookmarkEnd w:id="3071"/>
      <w:r w:rsidR="003C76DB" w:rsidRPr="00AD12B7">
        <w:t xml:space="preserve"> PÚBLICOS E INFORMAÇÕES COMPLEMENTARES ASSOCIADAS</w:t>
      </w:r>
      <w:bookmarkEnd w:id="3072"/>
    </w:p>
    <w:p w14:paraId="7D09EEC7" w14:textId="151E35DF" w:rsidR="002F26B3" w:rsidRPr="00AD12B7" w:rsidRDefault="00A57363" w:rsidP="008347E1">
      <w:pPr>
        <w:pStyle w:val="Subseo"/>
      </w:pPr>
      <w:r w:rsidRPr="00AD12B7">
        <w:t>Subseção</w:t>
      </w:r>
      <w:r w:rsidR="000709BD" w:rsidRPr="00AD12B7">
        <w:t xml:space="preserve"> V.1 -</w:t>
      </w:r>
      <w:r w:rsidR="00070B93" w:rsidRPr="00AD12B7">
        <w:t xml:space="preserve"> </w:t>
      </w:r>
      <w:r w:rsidR="00C22238" w:rsidRPr="00AD12B7">
        <w:t>Disposições Gerais</w:t>
      </w:r>
      <w:r w:rsidR="00373363" w:rsidRPr="00AD12B7">
        <w:t xml:space="preserve"> </w:t>
      </w:r>
    </w:p>
    <w:p w14:paraId="083255BA" w14:textId="77777777" w:rsidR="00A477E3" w:rsidRPr="00AD12B7" w:rsidRDefault="00A477E3" w:rsidP="00373363">
      <w:pPr>
        <w:pStyle w:val="PargrafodaLista"/>
        <w:pageBreakBefore/>
        <w:numPr>
          <w:ilvl w:val="0"/>
          <w:numId w:val="10"/>
        </w:numPr>
        <w:shd w:val="pct20" w:color="FFFF00" w:fill="auto"/>
        <w:spacing w:line="360" w:lineRule="auto"/>
        <w:ind w:left="357" w:hanging="357"/>
        <w:outlineLvl w:val="0"/>
        <w:rPr>
          <w:rFonts w:cs="Arial"/>
          <w:b/>
          <w:vanish/>
          <w:kern w:val="28"/>
          <w:sz w:val="24"/>
        </w:rPr>
      </w:pPr>
      <w:bookmarkStart w:id="3073" w:name="_Toc166762539"/>
      <w:bookmarkStart w:id="3074" w:name="_Toc166938805"/>
      <w:bookmarkStart w:id="3075" w:name="_Toc220429287"/>
      <w:bookmarkEnd w:id="3073"/>
      <w:bookmarkEnd w:id="3074"/>
      <w:bookmarkEnd w:id="3075"/>
    </w:p>
    <w:p w14:paraId="485FE719" w14:textId="2E2D8D94" w:rsidR="004A27F6" w:rsidRPr="00AD12B7" w:rsidRDefault="003C76DB" w:rsidP="0060129D">
      <w:pPr>
        <w:pStyle w:val="EditOP-Pargnivel2"/>
        <w:spacing w:after="240"/>
      </w:pPr>
      <w:r w:rsidRPr="00AD12B7">
        <w:t>Est</w:t>
      </w:r>
      <w:r w:rsidR="00EC2046">
        <w:t>a</w:t>
      </w:r>
      <w:r w:rsidR="007D1E68">
        <w:t xml:space="preserve"> seção</w:t>
      </w:r>
      <w:r w:rsidRPr="00AD12B7">
        <w:t xml:space="preserve"> refere-se aos dados técnicos públicos que estejam associados aos setores, aos grupos setores, aos blocos previst</w:t>
      </w:r>
      <w:r w:rsidR="00CF1588">
        <w:t>o</w:t>
      </w:r>
      <w:r w:rsidRPr="00AD12B7">
        <w:t>s para a Oferta Permanente de Concessão.</w:t>
      </w:r>
      <w:r w:rsidR="008B059B" w:rsidRPr="00AD12B7">
        <w:t xml:space="preserve"> </w:t>
      </w:r>
      <w:r w:rsidR="004A27F6" w:rsidRPr="00AD12B7">
        <w:t>O pacote de dados técnicos é uma coleção de dados técnicos públicos selecionados pela ANP para a Oferta Permanente de Concessão, composto por um conjunto de dados regionais para cada setor ou grupos de setores.</w:t>
      </w:r>
    </w:p>
    <w:p w14:paraId="58D3688D" w14:textId="0F7BCAF5" w:rsidR="003C76DB" w:rsidRPr="00AD12B7" w:rsidRDefault="008B059B" w:rsidP="0060129D">
      <w:pPr>
        <w:pStyle w:val="EditOP-Pargnivel2"/>
        <w:spacing w:after="240"/>
      </w:pPr>
      <w:r w:rsidRPr="00AD12B7">
        <w:t>O</w:t>
      </w:r>
      <w:r w:rsidR="003C76DB" w:rsidRPr="00AD12B7">
        <w:t xml:space="preserve">s dados técnicos públicos poderão ser acessados utilizando-se </w:t>
      </w:r>
      <w:r w:rsidRPr="00AD12B7">
        <w:t>as seguintes</w:t>
      </w:r>
      <w:r w:rsidR="003C76DB" w:rsidRPr="00AD12B7">
        <w:t xml:space="preserve"> maneiras:</w:t>
      </w:r>
    </w:p>
    <w:p w14:paraId="025B6F90" w14:textId="5F3FC6B2" w:rsidR="003C76DB" w:rsidRPr="00AD12B7" w:rsidRDefault="003C76DB" w:rsidP="00E72B65">
      <w:pPr>
        <w:pStyle w:val="EditOP-Alnea"/>
        <w:numPr>
          <w:ilvl w:val="0"/>
          <w:numId w:val="81"/>
        </w:numPr>
      </w:pPr>
      <w:r w:rsidRPr="00AD12B7">
        <w:t>Para dados técnicos oriundos de bacias sedimentares terrestres a disponibilização é gratuita; acontece no âmbito do Programa de Revitalização da Atividade de Exploração e Produção (REATE); e conta com todo o acervo nacional de dados públicos contemplado por tecnologias de aquisição e processamento sísmicos (</w:t>
      </w:r>
      <w:r w:rsidRPr="00B46675">
        <w:rPr>
          <w:i/>
          <w:iCs/>
        </w:rPr>
        <w:t>pre</w:t>
      </w:r>
      <w:r w:rsidRPr="00AD12B7">
        <w:t xml:space="preserve"> e </w:t>
      </w:r>
      <w:r w:rsidRPr="00B46675">
        <w:rPr>
          <w:i/>
          <w:iCs/>
        </w:rPr>
        <w:t>post-stack</w:t>
      </w:r>
      <w:r w:rsidRPr="00AD12B7">
        <w:t>), multifísicos, geoquímicos, de poços e estudos.</w:t>
      </w:r>
    </w:p>
    <w:p w14:paraId="2E4161F1" w14:textId="1BAD7975" w:rsidR="003C76DB" w:rsidRPr="00AD12B7" w:rsidRDefault="003C76DB" w:rsidP="00844D04">
      <w:pPr>
        <w:pStyle w:val="EditOP-Alnea"/>
      </w:pPr>
      <w:r w:rsidRPr="00AD12B7">
        <w:t>Para dados técnicos oriundos de bacias sedimentares marítimas a disponibilização é PARCIALMENTE gratuita; acontece no âmbito do Programa de Revitalização e Incentivo à Produção de Campos Marítimos (PROMAR); e conta com uma seleção de dados digitais de poços e de dados sísmicos (post-stack) 2D e 3D referentes a 9 bacias sedimentares marítimas.</w:t>
      </w:r>
    </w:p>
    <w:p w14:paraId="61536B25" w14:textId="15FF86E4" w:rsidR="003C76DB" w:rsidRPr="00AD12B7" w:rsidRDefault="003C76DB" w:rsidP="00844D04">
      <w:pPr>
        <w:pStyle w:val="EditOP-Alnea"/>
      </w:pPr>
      <w:r w:rsidRPr="00AD12B7">
        <w:t xml:space="preserve">Para dados técnicos oriundos de bacias sedimentares marítimas que não estejam contemplados pelo PROMAR, a disponibilização dos dados estará condicionada ao atendimento da licitante no que se refere ao disposto </w:t>
      </w:r>
      <w:r w:rsidR="00751572" w:rsidRPr="00AD12B7">
        <w:t xml:space="preserve">no </w:t>
      </w:r>
      <w:r w:rsidR="001D727F" w:rsidRPr="00AD12B7">
        <w:t>Subseção V.4</w:t>
      </w:r>
      <w:r w:rsidRPr="00AD12B7">
        <w:t xml:space="preserve"> e se dará com base na disponibilização de pacotes associados às suas respectivas áreas que conterão os arquivos e as informações complementares disponíveis no Banco de Dados Técnicos de Exploração e Produção (BDEP).</w:t>
      </w:r>
    </w:p>
    <w:p w14:paraId="4FF03F91" w14:textId="1A3E0F39" w:rsidR="00751572" w:rsidRPr="00847747" w:rsidRDefault="00751572" w:rsidP="00847747">
      <w:pPr>
        <w:pStyle w:val="EditOP-Pargnivel2"/>
        <w:spacing w:after="240"/>
      </w:pPr>
      <w:r w:rsidRPr="00847747">
        <w:t xml:space="preserve">Os dados relacionados </w:t>
      </w:r>
      <w:r w:rsidR="444FF22F" w:rsidRPr="00847747">
        <w:t>nas</w:t>
      </w:r>
      <w:r w:rsidRPr="00847747">
        <w:t xml:space="preserve"> </w:t>
      </w:r>
      <w:r w:rsidR="00DE3A9A" w:rsidRPr="00847747">
        <w:t xml:space="preserve">alíneas </w:t>
      </w:r>
      <w:r w:rsidRPr="00847747">
        <w:t>(</w:t>
      </w:r>
      <w:r w:rsidR="00DE3A9A" w:rsidRPr="00847747">
        <w:t>a</w:t>
      </w:r>
      <w:r w:rsidRPr="00847747">
        <w:t>) e (</w:t>
      </w:r>
      <w:r w:rsidR="00DE3A9A" w:rsidRPr="00847747">
        <w:t>b</w:t>
      </w:r>
      <w:r w:rsidRPr="00847747">
        <w:t xml:space="preserve">) do item </w:t>
      </w:r>
      <w:r w:rsidR="001D727F" w:rsidRPr="00847747">
        <w:t>5.2</w:t>
      </w:r>
      <w:r w:rsidRPr="00847747">
        <w:t xml:space="preserve"> poderão ser acessados conforme procedimentos estabelecidos e informações adicionais disponíveis no endereço eletrônico: </w:t>
      </w:r>
      <w:hyperlink r:id="rId21">
        <w:r w:rsidR="00AA4654" w:rsidRPr="00B46675">
          <w:rPr>
            <w:rStyle w:val="Hyperlink"/>
          </w:rPr>
          <w:t>https://www.gov.br/anp/pt-br/assuntos/exploracao-e-producao-de-oleo-e-gas/dados-tecnicos/acesso-aos-dados-tecnicos</w:t>
        </w:r>
      </w:hyperlink>
      <w:r w:rsidR="00AA4654" w:rsidRPr="00847747">
        <w:t>.</w:t>
      </w:r>
    </w:p>
    <w:p w14:paraId="0784CDBD" w14:textId="78F47C6A" w:rsidR="003C76DB" w:rsidRPr="00847747" w:rsidRDefault="003C76DB" w:rsidP="00847747">
      <w:pPr>
        <w:pStyle w:val="EditOP-Pargnivel2"/>
        <w:spacing w:after="240"/>
      </w:pPr>
      <w:r w:rsidRPr="00847747">
        <w:t xml:space="preserve">Informações e documentos complementares que não façam parte do escopo dos Programas REATE ou PROMAR serão disponibilizadas de acordo com as especificações </w:t>
      </w:r>
      <w:r w:rsidRPr="00847747">
        <w:lastRenderedPageBreak/>
        <w:t xml:space="preserve">atribuídas </w:t>
      </w:r>
      <w:r w:rsidR="004A27F6" w:rsidRPr="00847747">
        <w:t>n</w:t>
      </w:r>
      <w:r w:rsidR="00C431FC" w:rsidRPr="00847747">
        <w:t>a alínea</w:t>
      </w:r>
      <w:r w:rsidR="007B4EC9" w:rsidRPr="00847747">
        <w:t xml:space="preserve"> </w:t>
      </w:r>
      <w:r w:rsidR="00C14CD2" w:rsidRPr="00847747">
        <w:t>(c)</w:t>
      </w:r>
      <w:r w:rsidR="00C431FC" w:rsidRPr="00847747">
        <w:t xml:space="preserve"> do item 5.2</w:t>
      </w:r>
      <w:r w:rsidR="00751572" w:rsidRPr="00847747">
        <w:t>.</w:t>
      </w:r>
    </w:p>
    <w:p w14:paraId="26C08DD5" w14:textId="2A0BCBA7" w:rsidR="00927EBA" w:rsidRPr="00AD12B7" w:rsidRDefault="00927EBA" w:rsidP="0060129D">
      <w:pPr>
        <w:pStyle w:val="EditOP-Pargnivel2"/>
        <w:spacing w:after="240"/>
        <w:rPr>
          <w:b/>
        </w:rPr>
      </w:pPr>
      <w:r w:rsidRPr="00AD12B7">
        <w:t xml:space="preserve">Além de dados para os setores com blocos em oferta, estão disponíveis dados referentes a </w:t>
      </w:r>
      <w:r w:rsidR="00844D60" w:rsidRPr="00AD12B7">
        <w:t>setores</w:t>
      </w:r>
      <w:r w:rsidRPr="00AD12B7">
        <w:t xml:space="preserve"> cujos blocos têm previsão para </w:t>
      </w:r>
      <w:r w:rsidR="00844D60" w:rsidRPr="00AD12B7">
        <w:t>inclusão</w:t>
      </w:r>
      <w:r w:rsidRPr="00AD12B7">
        <w:t>, em breve,</w:t>
      </w:r>
      <w:r w:rsidR="00844D60" w:rsidRPr="00AD12B7">
        <w:t xml:space="preserve"> na Oferta Permanente</w:t>
      </w:r>
      <w:r w:rsidR="00621274" w:rsidRPr="00AD12B7">
        <w:t xml:space="preserve"> de Concessão</w:t>
      </w:r>
      <w:r w:rsidR="00844D60" w:rsidRPr="00AD12B7">
        <w:t xml:space="preserve">. </w:t>
      </w:r>
      <w:r w:rsidRPr="00AD12B7">
        <w:t xml:space="preserve">Desta forma, </w:t>
      </w:r>
      <w:r w:rsidR="00844D60" w:rsidRPr="00AD12B7">
        <w:t xml:space="preserve">nem todos os setores ou agrupamento de setores </w:t>
      </w:r>
      <w:r w:rsidRPr="00AD12B7">
        <w:t xml:space="preserve">apresentam, de imediato, </w:t>
      </w:r>
      <w:r w:rsidR="00844D60" w:rsidRPr="00AD12B7">
        <w:t xml:space="preserve">blocos em oferta. </w:t>
      </w:r>
    </w:p>
    <w:p w14:paraId="20AD3D9A" w14:textId="7052B71E" w:rsidR="00C22238" w:rsidRPr="00AD12B7" w:rsidRDefault="00844D60" w:rsidP="0060129D">
      <w:pPr>
        <w:pStyle w:val="EditOP-Pargnivel2"/>
        <w:spacing w:after="240"/>
        <w:rPr>
          <w:b/>
        </w:rPr>
      </w:pPr>
      <w:r w:rsidRPr="00AD12B7">
        <w:t xml:space="preserve">O </w:t>
      </w:r>
      <w:r w:rsidR="00776E0F" w:rsidRPr="00AD12B7">
        <w:t>ANEXO</w:t>
      </w:r>
      <w:r w:rsidRPr="00AD12B7">
        <w:t xml:space="preserve"> IV </w:t>
      </w:r>
      <w:r w:rsidR="00523BD9" w:rsidRPr="00AD12B7">
        <w:t>espec</w:t>
      </w:r>
      <w:r w:rsidR="00302234" w:rsidRPr="00AD12B7">
        <w:t>i</w:t>
      </w:r>
      <w:r w:rsidR="00523BD9" w:rsidRPr="00AD12B7">
        <w:t>fica</w:t>
      </w:r>
      <w:r w:rsidR="00C22238" w:rsidRPr="00AD12B7">
        <w:t>:</w:t>
      </w:r>
      <w:r w:rsidRPr="00AD12B7">
        <w:t xml:space="preserve"> </w:t>
      </w:r>
    </w:p>
    <w:p w14:paraId="5F5A3C32" w14:textId="3047EDD0" w:rsidR="00C22238" w:rsidRPr="00AD12B7" w:rsidRDefault="00844D60" w:rsidP="00CA1480">
      <w:pPr>
        <w:pStyle w:val="Edital-Corpodetexto"/>
        <w:numPr>
          <w:ilvl w:val="0"/>
          <w:numId w:val="18"/>
        </w:numPr>
        <w:ind w:left="1701"/>
      </w:pPr>
      <w:r w:rsidRPr="00AD12B7">
        <w:t xml:space="preserve">os setores ou agrupamento de setores </w:t>
      </w:r>
      <w:r w:rsidR="00927EBA" w:rsidRPr="00AD12B7">
        <w:t>com</w:t>
      </w:r>
      <w:r w:rsidRPr="00AD12B7">
        <w:t xml:space="preserve"> pacote de dados </w:t>
      </w:r>
      <w:r w:rsidR="00927EBA" w:rsidRPr="00AD12B7">
        <w:t xml:space="preserve">disponíveis </w:t>
      </w:r>
      <w:r w:rsidRPr="00AD12B7">
        <w:t xml:space="preserve">e </w:t>
      </w:r>
    </w:p>
    <w:p w14:paraId="66DEA786" w14:textId="2190A14F" w:rsidR="00844D60" w:rsidRPr="00AD12B7" w:rsidRDefault="00844D60" w:rsidP="00CA1480">
      <w:pPr>
        <w:pStyle w:val="Edital-Corpodetexto"/>
        <w:numPr>
          <w:ilvl w:val="0"/>
          <w:numId w:val="18"/>
        </w:numPr>
        <w:ind w:left="1701"/>
      </w:pPr>
      <w:r w:rsidRPr="00AD12B7">
        <w:t>os setores ou agrupamento de setores que possuem</w:t>
      </w:r>
      <w:r w:rsidR="00927EBA" w:rsidRPr="00AD12B7">
        <w:t xml:space="preserve"> atualmente</w:t>
      </w:r>
      <w:r w:rsidRPr="00AD12B7">
        <w:t xml:space="preserve"> blocos em</w:t>
      </w:r>
      <w:r w:rsidR="00497A85" w:rsidRPr="00AD12B7">
        <w:t xml:space="preserve"> </w:t>
      </w:r>
      <w:r w:rsidR="00D86504" w:rsidRPr="00AD12B7">
        <w:t xml:space="preserve">oferta </w:t>
      </w:r>
      <w:r w:rsidR="00927EBA" w:rsidRPr="00AD12B7">
        <w:t>publicados neste</w:t>
      </w:r>
      <w:r w:rsidRPr="00AD12B7">
        <w:t xml:space="preserve"> edital. </w:t>
      </w:r>
    </w:p>
    <w:p w14:paraId="3A82842D" w14:textId="090C306C" w:rsidR="00665CF5" w:rsidRPr="00AD12B7" w:rsidRDefault="00163DAF" w:rsidP="0060129D">
      <w:pPr>
        <w:pStyle w:val="EditOP-Pargnivel2"/>
        <w:spacing w:after="240"/>
      </w:pPr>
      <w:bookmarkStart w:id="3076" w:name="_Hlk19892861"/>
      <w:r w:rsidRPr="00AD12B7">
        <w:t>O conteúdo de cada p</w:t>
      </w:r>
      <w:r w:rsidR="004043C7" w:rsidRPr="00AD12B7">
        <w:t xml:space="preserve">acote de </w:t>
      </w:r>
      <w:r w:rsidRPr="00AD12B7">
        <w:t>d</w:t>
      </w:r>
      <w:r w:rsidR="004043C7" w:rsidRPr="00AD12B7">
        <w:t xml:space="preserve">ados </w:t>
      </w:r>
      <w:r w:rsidRPr="00AD12B7">
        <w:t>técnicos</w:t>
      </w:r>
      <w:r w:rsidR="00F71AEE" w:rsidRPr="00AD12B7">
        <w:t xml:space="preserve"> para blocos exploratórios</w:t>
      </w:r>
      <w:r w:rsidR="004043C7" w:rsidRPr="00AD12B7">
        <w:t xml:space="preserve"> obedecerá, </w:t>
      </w:r>
      <w:r w:rsidR="00D86504" w:rsidRPr="00AD12B7">
        <w:t>parcialmente ou integralmente</w:t>
      </w:r>
      <w:r w:rsidR="004043C7" w:rsidRPr="00AD12B7">
        <w:t xml:space="preserve">, </w:t>
      </w:r>
      <w:r w:rsidR="001B2F84">
        <w:t>a</w:t>
      </w:r>
      <w:r w:rsidR="000050B0" w:rsidRPr="00AD12B7">
        <w:t>s</w:t>
      </w:r>
      <w:r w:rsidR="004043C7" w:rsidRPr="00AD12B7">
        <w:t xml:space="preserve"> estrutura</w:t>
      </w:r>
      <w:r w:rsidR="000050B0" w:rsidRPr="00AD12B7">
        <w:t xml:space="preserve">s </w:t>
      </w:r>
      <w:r w:rsidR="00231B71" w:rsidRPr="00AD12B7">
        <w:t>relacionada</w:t>
      </w:r>
      <w:r w:rsidR="000050B0" w:rsidRPr="00AD12B7">
        <w:t>s</w:t>
      </w:r>
      <w:r w:rsidR="00231B71" w:rsidRPr="00AD12B7">
        <w:t xml:space="preserve"> </w:t>
      </w:r>
      <w:r w:rsidR="00C22238" w:rsidRPr="00AD12B7">
        <w:t>no</w:t>
      </w:r>
      <w:r w:rsidR="00B76E63" w:rsidRPr="00AD12B7">
        <w:t xml:space="preserve"> </w:t>
      </w:r>
      <w:r w:rsidR="00F84A3E" w:rsidRPr="00AD12B7">
        <w:t>Q</w:t>
      </w:r>
      <w:r w:rsidR="00B76E63" w:rsidRPr="00AD12B7">
        <w:t xml:space="preserve">uadro </w:t>
      </w:r>
      <w:r w:rsidR="00D8061C" w:rsidRPr="00AD12B7">
        <w:t>1</w:t>
      </w:r>
      <w:r w:rsidR="00B76E63" w:rsidRPr="00AD12B7">
        <w:t>:</w:t>
      </w:r>
      <w:bookmarkEnd w:id="3076"/>
    </w:p>
    <w:p w14:paraId="72C8F1BD" w14:textId="746A06C0" w:rsidR="00F353F4" w:rsidRPr="00AD12B7" w:rsidRDefault="00665CF5" w:rsidP="0060129D">
      <w:pPr>
        <w:pStyle w:val="EditOP-Pargnivel2"/>
        <w:numPr>
          <w:ilvl w:val="0"/>
          <w:numId w:val="0"/>
        </w:numPr>
        <w:spacing w:after="240"/>
        <w:ind w:left="284"/>
        <w:rPr>
          <w:b/>
          <w:bCs w:val="0"/>
        </w:rPr>
      </w:pPr>
      <w:r w:rsidRPr="00AD12B7">
        <w:rPr>
          <w:b/>
          <w:bCs w:val="0"/>
        </w:rPr>
        <w:t>Q</w:t>
      </w:r>
      <w:r w:rsidR="00F353F4" w:rsidRPr="00AD12B7">
        <w:rPr>
          <w:b/>
          <w:bCs w:val="0"/>
        </w:rPr>
        <w:t xml:space="preserve">uadro </w:t>
      </w:r>
      <w:r w:rsidR="00D8061C" w:rsidRPr="00AD12B7">
        <w:rPr>
          <w:b/>
          <w:bCs w:val="0"/>
        </w:rPr>
        <w:t>1</w:t>
      </w:r>
      <w:r w:rsidR="00F353F4" w:rsidRPr="00AD12B7">
        <w:rPr>
          <w:b/>
          <w:bCs w:val="0"/>
        </w:rPr>
        <w:t xml:space="preserve"> – Conte</w:t>
      </w:r>
      <w:r w:rsidR="00B76E63" w:rsidRPr="00AD12B7">
        <w:rPr>
          <w:b/>
          <w:bCs w:val="0"/>
        </w:rPr>
        <w:t>údo do pacote de dados para bloco</w:t>
      </w:r>
      <w:r w:rsidR="008F4917" w:rsidRPr="00AD12B7">
        <w:rPr>
          <w:b/>
          <w:bCs w:val="0"/>
        </w:rPr>
        <w:t>s</w:t>
      </w:r>
      <w:r w:rsidR="00B76E63" w:rsidRPr="00AD12B7">
        <w:rPr>
          <w:b/>
          <w:bCs w:val="0"/>
        </w:rPr>
        <w:t xml:space="preserve"> exploratórios</w:t>
      </w:r>
    </w:p>
    <w:tbl>
      <w:tblPr>
        <w:tblStyle w:val="Tabelacomgrade"/>
        <w:tblW w:w="0" w:type="auto"/>
        <w:tblInd w:w="284" w:type="dxa"/>
        <w:tblLook w:val="04A0" w:firstRow="1" w:lastRow="0" w:firstColumn="1" w:lastColumn="0" w:noHBand="0" w:noVBand="1"/>
      </w:tblPr>
      <w:tblGrid>
        <w:gridCol w:w="3351"/>
        <w:gridCol w:w="5852"/>
      </w:tblGrid>
      <w:tr w:rsidR="006A415D" w:rsidRPr="00AD12B7" w14:paraId="04A83D63" w14:textId="77777777" w:rsidTr="006A415D">
        <w:trPr>
          <w:trHeight w:val="1954"/>
        </w:trPr>
        <w:tc>
          <w:tcPr>
            <w:tcW w:w="3397" w:type="dxa"/>
          </w:tcPr>
          <w:p w14:paraId="26C4B718" w14:textId="77777777" w:rsidR="006A415D" w:rsidRPr="00AD12B7" w:rsidRDefault="006A415D" w:rsidP="00CA1480">
            <w:pPr>
              <w:pStyle w:val="aEdital-Alnea"/>
              <w:numPr>
                <w:ilvl w:val="0"/>
                <w:numId w:val="19"/>
              </w:numPr>
              <w:ind w:left="742"/>
              <w:jc w:val="left"/>
              <w:rPr>
                <w:sz w:val="20"/>
                <w:szCs w:val="20"/>
              </w:rPr>
            </w:pPr>
            <w:r w:rsidRPr="00AD12B7">
              <w:rPr>
                <w:sz w:val="20"/>
                <w:szCs w:val="20"/>
              </w:rPr>
              <w:t>Informações gerais:</w:t>
            </w:r>
          </w:p>
          <w:p w14:paraId="40407E8B" w14:textId="77777777" w:rsidR="006A415D" w:rsidRPr="00AD12B7" w:rsidRDefault="006A415D" w:rsidP="0060129D">
            <w:pPr>
              <w:pStyle w:val="EditOP-Pargnivel2"/>
              <w:numPr>
                <w:ilvl w:val="0"/>
                <w:numId w:val="0"/>
              </w:numPr>
              <w:spacing w:after="240"/>
              <w:rPr>
                <w:sz w:val="20"/>
                <w:szCs w:val="20"/>
              </w:rPr>
            </w:pPr>
          </w:p>
        </w:tc>
        <w:tc>
          <w:tcPr>
            <w:tcW w:w="5997" w:type="dxa"/>
          </w:tcPr>
          <w:p w14:paraId="4937ED09" w14:textId="77777777" w:rsidR="006A415D" w:rsidRPr="00AD12B7" w:rsidRDefault="006A415D" w:rsidP="00980DA9">
            <w:pPr>
              <w:pStyle w:val="EditOP-Pargnivel2"/>
              <w:numPr>
                <w:ilvl w:val="0"/>
                <w:numId w:val="20"/>
              </w:numPr>
              <w:tabs>
                <w:tab w:val="left" w:pos="509"/>
              </w:tabs>
              <w:spacing w:after="240"/>
              <w:ind w:left="84" w:firstLine="0"/>
              <w:jc w:val="left"/>
              <w:rPr>
                <w:sz w:val="20"/>
                <w:szCs w:val="20"/>
              </w:rPr>
            </w:pPr>
            <w:r w:rsidRPr="00AD12B7">
              <w:rPr>
                <w:sz w:val="20"/>
                <w:szCs w:val="20"/>
              </w:rPr>
              <w:t>Sumário Geológico: descrição da geologia, coluna estratigráfica, seções geológicas esquemáticas e outras informações pertinentes; e</w:t>
            </w:r>
          </w:p>
          <w:p w14:paraId="05435F36" w14:textId="393689B8" w:rsidR="006A415D" w:rsidRPr="00AD12B7" w:rsidRDefault="006A415D" w:rsidP="00980DA9">
            <w:pPr>
              <w:pStyle w:val="EditOP-Pargnivel2"/>
              <w:numPr>
                <w:ilvl w:val="0"/>
                <w:numId w:val="20"/>
              </w:numPr>
              <w:tabs>
                <w:tab w:val="left" w:pos="509"/>
              </w:tabs>
              <w:spacing w:after="240"/>
              <w:ind w:left="84" w:firstLine="0"/>
              <w:jc w:val="left"/>
              <w:rPr>
                <w:b/>
                <w:sz w:val="20"/>
                <w:szCs w:val="20"/>
              </w:rPr>
            </w:pPr>
            <w:r w:rsidRPr="00AD12B7">
              <w:rPr>
                <w:sz w:val="20"/>
                <w:szCs w:val="20"/>
              </w:rPr>
              <w:t>Parecer conjunto do órgão ambiental competente e ANP sobre a sensibilidade ambiental das áreas que serão ofertadas.</w:t>
            </w:r>
          </w:p>
        </w:tc>
      </w:tr>
      <w:tr w:rsidR="006A415D" w:rsidRPr="00AD12B7" w14:paraId="08C7A4DB" w14:textId="77777777" w:rsidTr="006A415D">
        <w:tc>
          <w:tcPr>
            <w:tcW w:w="3397" w:type="dxa"/>
          </w:tcPr>
          <w:p w14:paraId="5AB4ABE1" w14:textId="77777777" w:rsidR="006A415D" w:rsidRPr="00AD12B7" w:rsidRDefault="006A415D" w:rsidP="00CA1480">
            <w:pPr>
              <w:pStyle w:val="aEdital-Alnea"/>
              <w:numPr>
                <w:ilvl w:val="0"/>
                <w:numId w:val="19"/>
              </w:numPr>
              <w:ind w:left="742"/>
              <w:rPr>
                <w:sz w:val="20"/>
                <w:szCs w:val="20"/>
              </w:rPr>
            </w:pPr>
            <w:r w:rsidRPr="00AD12B7">
              <w:rPr>
                <w:sz w:val="20"/>
                <w:szCs w:val="20"/>
              </w:rPr>
              <w:t>Mapas temáticos:</w:t>
            </w:r>
          </w:p>
          <w:p w14:paraId="4547BD3B" w14:textId="77777777" w:rsidR="006A415D" w:rsidRPr="00AD12B7" w:rsidRDefault="006A415D" w:rsidP="0060129D">
            <w:pPr>
              <w:pStyle w:val="EditOP-Pargnivel2"/>
              <w:numPr>
                <w:ilvl w:val="0"/>
                <w:numId w:val="0"/>
              </w:numPr>
              <w:spacing w:after="240"/>
              <w:rPr>
                <w:sz w:val="20"/>
                <w:szCs w:val="20"/>
              </w:rPr>
            </w:pPr>
          </w:p>
        </w:tc>
        <w:tc>
          <w:tcPr>
            <w:tcW w:w="5997" w:type="dxa"/>
          </w:tcPr>
          <w:p w14:paraId="5312A012" w14:textId="77777777" w:rsidR="007931FA" w:rsidRPr="00AD12B7" w:rsidRDefault="007931FA" w:rsidP="00980DA9">
            <w:pPr>
              <w:pStyle w:val="EditOP-Alnea"/>
              <w:numPr>
                <w:ilvl w:val="0"/>
                <w:numId w:val="57"/>
              </w:numPr>
              <w:tabs>
                <w:tab w:val="left" w:pos="509"/>
              </w:tabs>
              <w:ind w:left="84" w:firstLine="0"/>
              <w:jc w:val="left"/>
              <w:rPr>
                <w:sz w:val="20"/>
                <w:szCs w:val="20"/>
              </w:rPr>
            </w:pPr>
            <w:r w:rsidRPr="00AD12B7">
              <w:rPr>
                <w:sz w:val="20"/>
                <w:szCs w:val="20"/>
              </w:rPr>
              <w:t>Mapa da bacia com a localização dos blocos; e</w:t>
            </w:r>
          </w:p>
          <w:p w14:paraId="0C93AE2E" w14:textId="77777777" w:rsidR="007931FA" w:rsidRPr="00AD12B7" w:rsidRDefault="007931FA" w:rsidP="00980DA9">
            <w:pPr>
              <w:pStyle w:val="EditOP-Alnea"/>
              <w:tabs>
                <w:tab w:val="left" w:pos="509"/>
              </w:tabs>
              <w:ind w:left="84" w:firstLine="0"/>
              <w:jc w:val="left"/>
              <w:rPr>
                <w:sz w:val="20"/>
                <w:szCs w:val="20"/>
              </w:rPr>
            </w:pPr>
            <w:r w:rsidRPr="00AD12B7">
              <w:rPr>
                <w:sz w:val="20"/>
                <w:szCs w:val="20"/>
              </w:rPr>
              <w:t>Mapa da bacia com a divisão dos setores.</w:t>
            </w:r>
          </w:p>
          <w:p w14:paraId="6C335819" w14:textId="77777777" w:rsidR="006A415D" w:rsidRPr="00AD12B7" w:rsidRDefault="006A415D" w:rsidP="00980DA9">
            <w:pPr>
              <w:pStyle w:val="EditOP-Pargnivel2"/>
              <w:numPr>
                <w:ilvl w:val="0"/>
                <w:numId w:val="0"/>
              </w:numPr>
              <w:tabs>
                <w:tab w:val="left" w:pos="509"/>
              </w:tabs>
              <w:spacing w:after="240"/>
              <w:ind w:left="84"/>
              <w:jc w:val="left"/>
              <w:rPr>
                <w:sz w:val="20"/>
                <w:szCs w:val="20"/>
              </w:rPr>
            </w:pPr>
          </w:p>
        </w:tc>
      </w:tr>
      <w:tr w:rsidR="006A415D" w:rsidRPr="00AD12B7" w14:paraId="49613009" w14:textId="77777777" w:rsidTr="006A415D">
        <w:tc>
          <w:tcPr>
            <w:tcW w:w="3397" w:type="dxa"/>
          </w:tcPr>
          <w:p w14:paraId="587D25DA" w14:textId="77777777" w:rsidR="008E1F8F" w:rsidRPr="00AD12B7" w:rsidRDefault="008E1F8F" w:rsidP="00CA1480">
            <w:pPr>
              <w:pStyle w:val="aEdital-Alnea"/>
              <w:numPr>
                <w:ilvl w:val="0"/>
                <w:numId w:val="19"/>
              </w:numPr>
              <w:ind w:left="742"/>
              <w:rPr>
                <w:sz w:val="20"/>
                <w:szCs w:val="20"/>
              </w:rPr>
            </w:pPr>
            <w:r w:rsidRPr="00AD12B7">
              <w:rPr>
                <w:sz w:val="20"/>
                <w:szCs w:val="20"/>
              </w:rPr>
              <w:t>Dados Sísmicos:</w:t>
            </w:r>
          </w:p>
          <w:p w14:paraId="6E0C1D14" w14:textId="77777777" w:rsidR="006A415D" w:rsidRPr="00AD12B7" w:rsidRDefault="006A415D" w:rsidP="0060129D">
            <w:pPr>
              <w:pStyle w:val="EditOP-Pargnivel2"/>
              <w:numPr>
                <w:ilvl w:val="0"/>
                <w:numId w:val="0"/>
              </w:numPr>
              <w:spacing w:after="240"/>
              <w:rPr>
                <w:sz w:val="20"/>
                <w:szCs w:val="20"/>
              </w:rPr>
            </w:pPr>
          </w:p>
        </w:tc>
        <w:tc>
          <w:tcPr>
            <w:tcW w:w="5997" w:type="dxa"/>
          </w:tcPr>
          <w:p w14:paraId="65817493" w14:textId="77777777" w:rsidR="008E1F8F" w:rsidRPr="00AD12B7" w:rsidRDefault="008E1F8F" w:rsidP="00980DA9">
            <w:pPr>
              <w:pStyle w:val="EditOP-Alnea"/>
              <w:numPr>
                <w:ilvl w:val="0"/>
                <w:numId w:val="58"/>
              </w:numPr>
              <w:tabs>
                <w:tab w:val="left" w:pos="509"/>
              </w:tabs>
              <w:ind w:left="84" w:firstLine="0"/>
              <w:jc w:val="left"/>
              <w:rPr>
                <w:sz w:val="20"/>
                <w:szCs w:val="20"/>
              </w:rPr>
            </w:pPr>
            <w:r w:rsidRPr="00AD12B7">
              <w:rPr>
                <w:sz w:val="20"/>
                <w:szCs w:val="20"/>
              </w:rPr>
              <w:t>Linhas Sísmicas 2D, Pós-</w:t>
            </w:r>
            <w:r w:rsidRPr="00AD12B7">
              <w:rPr>
                <w:i/>
                <w:iCs/>
                <w:sz w:val="20"/>
                <w:szCs w:val="20"/>
              </w:rPr>
              <w:t>Stack</w:t>
            </w:r>
            <w:r w:rsidRPr="00AD12B7">
              <w:rPr>
                <w:sz w:val="20"/>
                <w:szCs w:val="20"/>
              </w:rPr>
              <w:t>, em formatação disponível no BDEP; e</w:t>
            </w:r>
          </w:p>
          <w:p w14:paraId="6068E3EE" w14:textId="20367DB6" w:rsidR="008E1F8F" w:rsidRPr="00AD12B7" w:rsidRDefault="008E1F8F" w:rsidP="00980DA9">
            <w:pPr>
              <w:pStyle w:val="EditOP-Alnea"/>
              <w:tabs>
                <w:tab w:val="left" w:pos="509"/>
              </w:tabs>
              <w:ind w:left="84" w:firstLine="0"/>
              <w:jc w:val="left"/>
              <w:rPr>
                <w:sz w:val="20"/>
                <w:szCs w:val="20"/>
              </w:rPr>
            </w:pPr>
            <w:r w:rsidRPr="00AD12B7">
              <w:rPr>
                <w:sz w:val="20"/>
                <w:szCs w:val="20"/>
              </w:rPr>
              <w:t>Programas Sísmicos 3D, Pós-Stack, em formatação disponível no BDEP.</w:t>
            </w:r>
          </w:p>
          <w:p w14:paraId="61C478F5" w14:textId="77777777" w:rsidR="006A415D" w:rsidRPr="00AD12B7" w:rsidRDefault="006A415D" w:rsidP="00980DA9">
            <w:pPr>
              <w:pStyle w:val="EditOP-Pargnivel2"/>
              <w:numPr>
                <w:ilvl w:val="0"/>
                <w:numId w:val="0"/>
              </w:numPr>
              <w:tabs>
                <w:tab w:val="left" w:pos="509"/>
              </w:tabs>
              <w:spacing w:after="240"/>
              <w:ind w:left="84"/>
              <w:jc w:val="left"/>
              <w:rPr>
                <w:sz w:val="20"/>
                <w:szCs w:val="20"/>
              </w:rPr>
            </w:pPr>
          </w:p>
        </w:tc>
      </w:tr>
      <w:tr w:rsidR="006A415D" w:rsidRPr="00AD12B7" w14:paraId="33A1DB49" w14:textId="77777777" w:rsidTr="006A415D">
        <w:tc>
          <w:tcPr>
            <w:tcW w:w="3397" w:type="dxa"/>
          </w:tcPr>
          <w:p w14:paraId="09F47E14" w14:textId="77777777" w:rsidR="008E1F8F" w:rsidRPr="00AD12B7" w:rsidRDefault="008E1F8F" w:rsidP="00CA1480">
            <w:pPr>
              <w:pStyle w:val="aEdital-Alnea"/>
              <w:numPr>
                <w:ilvl w:val="0"/>
                <w:numId w:val="19"/>
              </w:numPr>
              <w:ind w:left="742"/>
              <w:rPr>
                <w:sz w:val="20"/>
                <w:szCs w:val="20"/>
              </w:rPr>
            </w:pPr>
            <w:r w:rsidRPr="00AD12B7">
              <w:rPr>
                <w:sz w:val="20"/>
                <w:szCs w:val="20"/>
              </w:rPr>
              <w:t>Dados de Poços:</w:t>
            </w:r>
          </w:p>
          <w:p w14:paraId="307CABBA" w14:textId="77777777" w:rsidR="006A415D" w:rsidRPr="00AD12B7" w:rsidRDefault="006A415D" w:rsidP="0060129D">
            <w:pPr>
              <w:pStyle w:val="EditOP-Pargnivel2"/>
              <w:numPr>
                <w:ilvl w:val="0"/>
                <w:numId w:val="0"/>
              </w:numPr>
              <w:spacing w:after="240"/>
              <w:rPr>
                <w:sz w:val="20"/>
                <w:szCs w:val="20"/>
              </w:rPr>
            </w:pPr>
          </w:p>
        </w:tc>
        <w:tc>
          <w:tcPr>
            <w:tcW w:w="5997" w:type="dxa"/>
          </w:tcPr>
          <w:p w14:paraId="62190418" w14:textId="77777777" w:rsidR="008E1F8F" w:rsidRPr="00AD12B7" w:rsidRDefault="008E1F8F" w:rsidP="00980DA9">
            <w:pPr>
              <w:pStyle w:val="EditOP-Alnea"/>
              <w:numPr>
                <w:ilvl w:val="0"/>
                <w:numId w:val="59"/>
              </w:numPr>
              <w:tabs>
                <w:tab w:val="left" w:pos="509"/>
              </w:tabs>
              <w:ind w:left="84" w:firstLine="0"/>
              <w:jc w:val="left"/>
              <w:rPr>
                <w:sz w:val="20"/>
                <w:szCs w:val="20"/>
              </w:rPr>
            </w:pPr>
            <w:r w:rsidRPr="00AD12B7">
              <w:rPr>
                <w:sz w:val="20"/>
                <w:szCs w:val="20"/>
              </w:rPr>
              <w:t>Perfis compostos;</w:t>
            </w:r>
          </w:p>
          <w:p w14:paraId="74BEF551" w14:textId="77777777" w:rsidR="008E1F8F" w:rsidRPr="00AD12B7" w:rsidRDefault="008E1F8F" w:rsidP="00980DA9">
            <w:pPr>
              <w:pStyle w:val="EditOP-Alnea"/>
              <w:tabs>
                <w:tab w:val="left" w:pos="509"/>
              </w:tabs>
              <w:ind w:left="84" w:firstLine="0"/>
              <w:jc w:val="left"/>
              <w:rPr>
                <w:sz w:val="20"/>
                <w:szCs w:val="20"/>
              </w:rPr>
            </w:pPr>
            <w:r w:rsidRPr="00AD12B7">
              <w:rPr>
                <w:sz w:val="20"/>
                <w:szCs w:val="20"/>
              </w:rPr>
              <w:t>Curvas de perfis (formato LAS para dados pré-ANP e formato LIS ou DLIS para dados de poços pós-ANP);</w:t>
            </w:r>
          </w:p>
          <w:p w14:paraId="5CD61424" w14:textId="77777777" w:rsidR="008E1F8F" w:rsidRPr="00AD12B7" w:rsidRDefault="008E1F8F" w:rsidP="00980DA9">
            <w:pPr>
              <w:pStyle w:val="EditOP-Alnea"/>
              <w:tabs>
                <w:tab w:val="left" w:pos="509"/>
              </w:tabs>
              <w:ind w:left="84" w:firstLine="0"/>
              <w:jc w:val="left"/>
              <w:rPr>
                <w:sz w:val="20"/>
                <w:szCs w:val="20"/>
              </w:rPr>
            </w:pPr>
            <w:r w:rsidRPr="00AD12B7">
              <w:rPr>
                <w:sz w:val="20"/>
                <w:szCs w:val="20"/>
              </w:rPr>
              <w:lastRenderedPageBreak/>
              <w:t>Dados de geoquímica de Pirólise Rock-Eval e % COT; e</w:t>
            </w:r>
          </w:p>
          <w:p w14:paraId="39D4CBF9" w14:textId="752D861F" w:rsidR="006A415D" w:rsidRPr="00AD12B7" w:rsidRDefault="008E1F8F" w:rsidP="00980DA9">
            <w:pPr>
              <w:pStyle w:val="EditOP-Alnea"/>
              <w:tabs>
                <w:tab w:val="left" w:pos="509"/>
              </w:tabs>
              <w:ind w:left="84" w:firstLine="0"/>
              <w:jc w:val="left"/>
              <w:rPr>
                <w:sz w:val="20"/>
                <w:szCs w:val="20"/>
              </w:rPr>
            </w:pPr>
            <w:r w:rsidRPr="00AD12B7">
              <w:rPr>
                <w:sz w:val="20"/>
                <w:szCs w:val="20"/>
              </w:rPr>
              <w:t>Pastas de poços contendo dados e informações geológicas (descrição de amostras de calha, análise de testemunhos, sedimentologia e geoquímica), de perfuração (fluidos, revestimento e cimentação) e de produção (completação, testes, perfilagem e análise de amostras de fluidos) e outras informações pertinentes.</w:t>
            </w:r>
          </w:p>
        </w:tc>
      </w:tr>
      <w:tr w:rsidR="006A415D" w:rsidRPr="00AD12B7" w14:paraId="477F942B" w14:textId="77777777" w:rsidTr="006A415D">
        <w:tc>
          <w:tcPr>
            <w:tcW w:w="3397" w:type="dxa"/>
          </w:tcPr>
          <w:p w14:paraId="5FA3D294" w14:textId="77777777" w:rsidR="004E60AA" w:rsidRPr="00AD12B7" w:rsidRDefault="004E60AA" w:rsidP="00CA1480">
            <w:pPr>
              <w:pStyle w:val="aEdital-Alnea"/>
              <w:numPr>
                <w:ilvl w:val="0"/>
                <w:numId w:val="19"/>
              </w:numPr>
              <w:ind w:left="742"/>
              <w:rPr>
                <w:sz w:val="20"/>
                <w:szCs w:val="20"/>
              </w:rPr>
            </w:pPr>
            <w:r w:rsidRPr="00AD12B7">
              <w:rPr>
                <w:sz w:val="20"/>
                <w:szCs w:val="20"/>
              </w:rPr>
              <w:lastRenderedPageBreak/>
              <w:t>Dados Geofísicos Não-Sísmicos:</w:t>
            </w:r>
          </w:p>
          <w:p w14:paraId="63665277" w14:textId="77777777" w:rsidR="006A415D" w:rsidRPr="00AD12B7" w:rsidRDefault="006A415D" w:rsidP="0060129D">
            <w:pPr>
              <w:pStyle w:val="EditOP-Pargnivel2"/>
              <w:numPr>
                <w:ilvl w:val="0"/>
                <w:numId w:val="0"/>
              </w:numPr>
              <w:spacing w:after="240"/>
              <w:rPr>
                <w:sz w:val="20"/>
                <w:szCs w:val="20"/>
              </w:rPr>
            </w:pPr>
          </w:p>
        </w:tc>
        <w:tc>
          <w:tcPr>
            <w:tcW w:w="5997" w:type="dxa"/>
          </w:tcPr>
          <w:p w14:paraId="2BB9E842" w14:textId="77777777" w:rsidR="00EB13D2" w:rsidRPr="00AD12B7" w:rsidRDefault="00EB13D2" w:rsidP="00980DA9">
            <w:pPr>
              <w:pStyle w:val="EditOP-Alnea"/>
              <w:numPr>
                <w:ilvl w:val="0"/>
                <w:numId w:val="60"/>
              </w:numPr>
              <w:tabs>
                <w:tab w:val="left" w:pos="509"/>
              </w:tabs>
              <w:ind w:left="84" w:firstLine="0"/>
              <w:jc w:val="left"/>
              <w:rPr>
                <w:sz w:val="20"/>
                <w:szCs w:val="20"/>
              </w:rPr>
            </w:pPr>
            <w:r w:rsidRPr="00AD12B7">
              <w:rPr>
                <w:sz w:val="20"/>
                <w:szCs w:val="20"/>
              </w:rPr>
              <w:t>Dados Gravimétricos</w:t>
            </w:r>
            <w:r w:rsidRPr="00AD12B7" w:rsidDel="00DF15FF">
              <w:rPr>
                <w:sz w:val="20"/>
                <w:szCs w:val="20"/>
              </w:rPr>
              <w:t xml:space="preserve"> </w:t>
            </w:r>
            <w:r w:rsidRPr="00AD12B7">
              <w:rPr>
                <w:sz w:val="20"/>
                <w:szCs w:val="20"/>
              </w:rPr>
              <w:t>(x, y e z), em formatação disponível no BDEP; e</w:t>
            </w:r>
          </w:p>
          <w:p w14:paraId="160FEF44" w14:textId="77777777" w:rsidR="00EB13D2" w:rsidRPr="00AD12B7" w:rsidRDefault="00EB13D2" w:rsidP="00980DA9">
            <w:pPr>
              <w:pStyle w:val="EditOP-Alnea"/>
              <w:tabs>
                <w:tab w:val="left" w:pos="509"/>
              </w:tabs>
              <w:ind w:left="84" w:firstLine="0"/>
              <w:jc w:val="left"/>
              <w:rPr>
                <w:sz w:val="20"/>
                <w:szCs w:val="20"/>
              </w:rPr>
            </w:pPr>
            <w:r w:rsidRPr="00AD12B7">
              <w:rPr>
                <w:sz w:val="20"/>
                <w:szCs w:val="20"/>
              </w:rPr>
              <w:t>Dados Magnetométricos</w:t>
            </w:r>
            <w:r w:rsidRPr="00AD12B7" w:rsidDel="00DF15FF">
              <w:rPr>
                <w:sz w:val="20"/>
                <w:szCs w:val="20"/>
              </w:rPr>
              <w:t xml:space="preserve"> </w:t>
            </w:r>
            <w:r w:rsidRPr="00AD12B7">
              <w:rPr>
                <w:sz w:val="20"/>
                <w:szCs w:val="20"/>
              </w:rPr>
              <w:t xml:space="preserve">(x, y e z), em formatação disponível no BDEP. </w:t>
            </w:r>
          </w:p>
          <w:p w14:paraId="67767BFD" w14:textId="77777777" w:rsidR="006A415D" w:rsidRPr="00AD12B7" w:rsidRDefault="006A415D" w:rsidP="00980DA9">
            <w:pPr>
              <w:pStyle w:val="EditOP-Pargnivel2"/>
              <w:numPr>
                <w:ilvl w:val="0"/>
                <w:numId w:val="0"/>
              </w:numPr>
              <w:tabs>
                <w:tab w:val="left" w:pos="509"/>
              </w:tabs>
              <w:spacing w:after="240"/>
              <w:ind w:left="84"/>
              <w:jc w:val="left"/>
              <w:rPr>
                <w:sz w:val="20"/>
                <w:szCs w:val="20"/>
              </w:rPr>
            </w:pPr>
          </w:p>
        </w:tc>
      </w:tr>
      <w:tr w:rsidR="006A415D" w:rsidRPr="00AD12B7" w14:paraId="208433C9" w14:textId="77777777" w:rsidTr="00BC656B">
        <w:trPr>
          <w:trHeight w:val="1285"/>
        </w:trPr>
        <w:tc>
          <w:tcPr>
            <w:tcW w:w="3397" w:type="dxa"/>
          </w:tcPr>
          <w:p w14:paraId="6F4D73E6" w14:textId="77777777" w:rsidR="00EB13D2" w:rsidRPr="00AD12B7" w:rsidRDefault="00EB13D2" w:rsidP="00CA1480">
            <w:pPr>
              <w:pStyle w:val="aEdital-Alnea"/>
              <w:numPr>
                <w:ilvl w:val="0"/>
                <w:numId w:val="19"/>
              </w:numPr>
              <w:ind w:left="742"/>
              <w:rPr>
                <w:sz w:val="20"/>
                <w:szCs w:val="20"/>
              </w:rPr>
            </w:pPr>
            <w:r w:rsidRPr="00AD12B7">
              <w:rPr>
                <w:sz w:val="20"/>
                <w:szCs w:val="20"/>
              </w:rPr>
              <w:t>Estudos de Geologia e Geofísica contratados pela ANP.</w:t>
            </w:r>
          </w:p>
          <w:p w14:paraId="046407BF" w14:textId="77777777" w:rsidR="006A415D" w:rsidRPr="00AD12B7" w:rsidRDefault="006A415D" w:rsidP="0060129D">
            <w:pPr>
              <w:pStyle w:val="EditOP-Pargnivel2"/>
              <w:numPr>
                <w:ilvl w:val="0"/>
                <w:numId w:val="0"/>
              </w:numPr>
              <w:spacing w:after="240"/>
              <w:rPr>
                <w:sz w:val="20"/>
                <w:szCs w:val="20"/>
              </w:rPr>
            </w:pPr>
          </w:p>
        </w:tc>
        <w:tc>
          <w:tcPr>
            <w:tcW w:w="5997" w:type="dxa"/>
          </w:tcPr>
          <w:p w14:paraId="7C544BE2" w14:textId="77777777" w:rsidR="00BC656B" w:rsidRPr="00AD12B7" w:rsidRDefault="00BC656B" w:rsidP="00CD12B7">
            <w:pPr>
              <w:pStyle w:val="EditOP-Pargnivel2"/>
              <w:numPr>
                <w:ilvl w:val="0"/>
                <w:numId w:val="0"/>
              </w:numPr>
              <w:spacing w:after="240"/>
              <w:ind w:left="238"/>
              <w:jc w:val="left"/>
              <w:rPr>
                <w:sz w:val="20"/>
                <w:szCs w:val="20"/>
              </w:rPr>
            </w:pPr>
          </w:p>
          <w:p w14:paraId="0C89E0DD" w14:textId="143625C9" w:rsidR="006A415D" w:rsidRPr="00AD12B7" w:rsidRDefault="00EB13D2" w:rsidP="00CD12B7">
            <w:pPr>
              <w:pStyle w:val="EditOP-Pargnivel2"/>
              <w:numPr>
                <w:ilvl w:val="0"/>
                <w:numId w:val="0"/>
              </w:numPr>
              <w:spacing w:after="240"/>
              <w:ind w:left="238"/>
              <w:jc w:val="left"/>
              <w:rPr>
                <w:sz w:val="20"/>
                <w:szCs w:val="20"/>
              </w:rPr>
            </w:pPr>
            <w:r w:rsidRPr="00AD12B7">
              <w:rPr>
                <w:sz w:val="20"/>
                <w:szCs w:val="20"/>
              </w:rPr>
              <w:t>N</w:t>
            </w:r>
            <w:r w:rsidR="00334C65" w:rsidRPr="00AD12B7">
              <w:rPr>
                <w:sz w:val="20"/>
                <w:szCs w:val="20"/>
              </w:rPr>
              <w:t>. A.</w:t>
            </w:r>
          </w:p>
        </w:tc>
      </w:tr>
    </w:tbl>
    <w:p w14:paraId="4F4B56A2" w14:textId="77777777" w:rsidR="00B76E63" w:rsidRPr="00AD12B7" w:rsidRDefault="00B76E63" w:rsidP="0060129D">
      <w:pPr>
        <w:pStyle w:val="EditOP-Pargnivel2"/>
        <w:numPr>
          <w:ilvl w:val="0"/>
          <w:numId w:val="0"/>
        </w:numPr>
        <w:spacing w:after="240"/>
        <w:ind w:left="284"/>
      </w:pPr>
    </w:p>
    <w:p w14:paraId="62D0D9D8" w14:textId="70BB508E" w:rsidR="00E82813" w:rsidRPr="00AD12B7" w:rsidRDefault="00E82813" w:rsidP="0060129D">
      <w:pPr>
        <w:pStyle w:val="EditOP-Pargnivel2"/>
        <w:spacing w:after="240"/>
      </w:pPr>
      <w:bookmarkStart w:id="3077" w:name="_Toc106984194"/>
      <w:bookmarkStart w:id="3078" w:name="_Toc106984353"/>
      <w:bookmarkStart w:id="3079" w:name="_Toc106984846"/>
      <w:bookmarkStart w:id="3080" w:name="_Toc106985060"/>
      <w:bookmarkStart w:id="3081" w:name="_Toc106985807"/>
      <w:bookmarkStart w:id="3082" w:name="_Toc107525865"/>
      <w:bookmarkStart w:id="3083" w:name="_Toc107526023"/>
      <w:bookmarkStart w:id="3084" w:name="_Toc107526181"/>
      <w:bookmarkStart w:id="3085" w:name="_Toc108091666"/>
      <w:bookmarkStart w:id="3086" w:name="_Toc108108825"/>
      <w:bookmarkStart w:id="3087" w:name="_Toc511862480"/>
      <w:bookmarkEnd w:id="3077"/>
      <w:bookmarkEnd w:id="3078"/>
      <w:bookmarkEnd w:id="3079"/>
      <w:bookmarkEnd w:id="3080"/>
      <w:bookmarkEnd w:id="3081"/>
      <w:bookmarkEnd w:id="3082"/>
      <w:bookmarkEnd w:id="3083"/>
      <w:bookmarkEnd w:id="3084"/>
      <w:bookmarkEnd w:id="3085"/>
      <w:bookmarkEnd w:id="3086"/>
      <w:r w:rsidRPr="00AD12B7">
        <w:t xml:space="preserve">O conteúdo de cada pacote de dados técnicos para </w:t>
      </w:r>
      <w:r w:rsidR="00AD276E" w:rsidRPr="00AD12B7">
        <w:t>áreas com acumulações marginais</w:t>
      </w:r>
      <w:r w:rsidRPr="00AD12B7">
        <w:t xml:space="preserve"> obedecerá, parcialmente ou integralmente, às estruturas relacionadas no </w:t>
      </w:r>
      <w:r w:rsidR="00F84A3E" w:rsidRPr="00AD12B7">
        <w:t>Q</w:t>
      </w:r>
      <w:r w:rsidRPr="00AD12B7">
        <w:t xml:space="preserve">uadro </w:t>
      </w:r>
      <w:r w:rsidR="00D8061C" w:rsidRPr="00AD12B7">
        <w:t>2</w:t>
      </w:r>
      <w:r w:rsidRPr="00AD12B7">
        <w:t>:</w:t>
      </w:r>
    </w:p>
    <w:p w14:paraId="49C71A00" w14:textId="067C3DE6" w:rsidR="00637265" w:rsidRPr="00AD12B7" w:rsidRDefault="00637265" w:rsidP="0060129D">
      <w:pPr>
        <w:pStyle w:val="EditOP-Pargnivel2"/>
        <w:numPr>
          <w:ilvl w:val="0"/>
          <w:numId w:val="0"/>
        </w:numPr>
        <w:spacing w:after="240"/>
        <w:ind w:left="284"/>
        <w:rPr>
          <w:b/>
          <w:bCs w:val="0"/>
        </w:rPr>
      </w:pPr>
      <w:r w:rsidRPr="00AD12B7">
        <w:rPr>
          <w:b/>
          <w:bCs w:val="0"/>
        </w:rPr>
        <w:t xml:space="preserve">Quadro </w:t>
      </w:r>
      <w:r w:rsidR="00D8061C" w:rsidRPr="00AD12B7">
        <w:rPr>
          <w:b/>
          <w:bCs w:val="0"/>
        </w:rPr>
        <w:t>2</w:t>
      </w:r>
      <w:r w:rsidRPr="00AD12B7">
        <w:rPr>
          <w:b/>
          <w:bCs w:val="0"/>
        </w:rPr>
        <w:t xml:space="preserve"> – Conteúdo do pacote de dados para </w:t>
      </w:r>
      <w:r w:rsidR="00AD276E" w:rsidRPr="00AD12B7">
        <w:rPr>
          <w:b/>
          <w:bCs w:val="0"/>
        </w:rPr>
        <w:t>áreas com acumulações marginais</w:t>
      </w:r>
    </w:p>
    <w:tbl>
      <w:tblPr>
        <w:tblStyle w:val="Tabelacomgrade"/>
        <w:tblW w:w="0" w:type="auto"/>
        <w:tblInd w:w="284" w:type="dxa"/>
        <w:tblLook w:val="04A0" w:firstRow="1" w:lastRow="0" w:firstColumn="1" w:lastColumn="0" w:noHBand="0" w:noVBand="1"/>
      </w:tblPr>
      <w:tblGrid>
        <w:gridCol w:w="3348"/>
        <w:gridCol w:w="5855"/>
      </w:tblGrid>
      <w:tr w:rsidR="00BC656B" w:rsidRPr="00AD12B7" w14:paraId="4C87E8A4" w14:textId="77777777" w:rsidTr="00BC656B">
        <w:trPr>
          <w:trHeight w:val="1257"/>
        </w:trPr>
        <w:tc>
          <w:tcPr>
            <w:tcW w:w="3397" w:type="dxa"/>
          </w:tcPr>
          <w:bookmarkEnd w:id="3087"/>
          <w:p w14:paraId="13B9E520" w14:textId="77777777" w:rsidR="00BC656B" w:rsidRPr="00AD12B7" w:rsidRDefault="00BC656B" w:rsidP="00E72B65">
            <w:pPr>
              <w:pStyle w:val="aEdital-Alnea"/>
              <w:numPr>
                <w:ilvl w:val="0"/>
                <w:numId w:val="31"/>
              </w:numPr>
              <w:ind w:left="742"/>
              <w:jc w:val="left"/>
              <w:rPr>
                <w:sz w:val="20"/>
                <w:szCs w:val="20"/>
              </w:rPr>
            </w:pPr>
            <w:r w:rsidRPr="00AD12B7">
              <w:rPr>
                <w:sz w:val="20"/>
                <w:szCs w:val="20"/>
              </w:rPr>
              <w:t>Informações gerais:</w:t>
            </w:r>
          </w:p>
          <w:p w14:paraId="5D97A8E8" w14:textId="77777777" w:rsidR="00BC656B" w:rsidRPr="00AD12B7" w:rsidRDefault="00BC656B" w:rsidP="0060129D">
            <w:pPr>
              <w:pStyle w:val="EditOP-Pargnivel2"/>
              <w:numPr>
                <w:ilvl w:val="0"/>
                <w:numId w:val="0"/>
              </w:numPr>
              <w:spacing w:after="240"/>
              <w:rPr>
                <w:sz w:val="20"/>
                <w:szCs w:val="20"/>
              </w:rPr>
            </w:pPr>
          </w:p>
        </w:tc>
        <w:tc>
          <w:tcPr>
            <w:tcW w:w="5997" w:type="dxa"/>
          </w:tcPr>
          <w:p w14:paraId="77A4E239" w14:textId="77777777" w:rsidR="00BC656B" w:rsidRPr="00AD12B7" w:rsidRDefault="00BC656B" w:rsidP="00980DA9">
            <w:pPr>
              <w:pStyle w:val="EditOP-Pargnivel2"/>
              <w:numPr>
                <w:ilvl w:val="0"/>
                <w:numId w:val="27"/>
              </w:numPr>
              <w:spacing w:after="240"/>
              <w:ind w:left="522"/>
              <w:rPr>
                <w:sz w:val="20"/>
                <w:szCs w:val="20"/>
              </w:rPr>
            </w:pPr>
            <w:r w:rsidRPr="00AD12B7">
              <w:rPr>
                <w:sz w:val="20"/>
                <w:szCs w:val="20"/>
              </w:rPr>
              <w:t>Estudos das áreas com acumulações marginais; e</w:t>
            </w:r>
          </w:p>
          <w:p w14:paraId="0B879255" w14:textId="77777777" w:rsidR="00BC656B" w:rsidRPr="00AD12B7" w:rsidRDefault="00BC656B" w:rsidP="00980DA9">
            <w:pPr>
              <w:pStyle w:val="EditOP-Pargnivel2"/>
              <w:numPr>
                <w:ilvl w:val="0"/>
                <w:numId w:val="27"/>
              </w:numPr>
              <w:spacing w:after="240"/>
              <w:ind w:left="522"/>
              <w:rPr>
                <w:sz w:val="20"/>
                <w:szCs w:val="20"/>
              </w:rPr>
            </w:pPr>
            <w:r w:rsidRPr="00AD12B7">
              <w:rPr>
                <w:sz w:val="20"/>
                <w:szCs w:val="20"/>
              </w:rPr>
              <w:t>Pareceres de órgãos ambientais competentes contendo diretrizes ambientais.</w:t>
            </w:r>
          </w:p>
          <w:p w14:paraId="59EF4DC8" w14:textId="76A6CA1E" w:rsidR="00BC656B" w:rsidRPr="00AD12B7" w:rsidRDefault="00BC656B" w:rsidP="00980DA9">
            <w:pPr>
              <w:pStyle w:val="EditOP-Pargnivel2"/>
              <w:numPr>
                <w:ilvl w:val="0"/>
                <w:numId w:val="0"/>
              </w:numPr>
              <w:spacing w:after="240"/>
              <w:ind w:left="522"/>
              <w:rPr>
                <w:sz w:val="20"/>
                <w:szCs w:val="20"/>
              </w:rPr>
            </w:pPr>
          </w:p>
        </w:tc>
      </w:tr>
      <w:tr w:rsidR="00BC656B" w:rsidRPr="00AD12B7" w14:paraId="6DF013BB" w14:textId="77777777">
        <w:tc>
          <w:tcPr>
            <w:tcW w:w="3397" w:type="dxa"/>
          </w:tcPr>
          <w:p w14:paraId="14F4C681" w14:textId="77777777" w:rsidR="00BC656B" w:rsidRPr="00AD12B7" w:rsidRDefault="00BC656B" w:rsidP="00E72B65">
            <w:pPr>
              <w:pStyle w:val="aEdital-Alnea"/>
              <w:numPr>
                <w:ilvl w:val="0"/>
                <w:numId w:val="31"/>
              </w:numPr>
              <w:ind w:left="742"/>
              <w:rPr>
                <w:sz w:val="20"/>
                <w:szCs w:val="20"/>
              </w:rPr>
            </w:pPr>
            <w:r w:rsidRPr="00AD12B7">
              <w:rPr>
                <w:sz w:val="20"/>
                <w:szCs w:val="20"/>
              </w:rPr>
              <w:t>Mapas temáticos:</w:t>
            </w:r>
          </w:p>
          <w:p w14:paraId="0D6FFE0F" w14:textId="77777777" w:rsidR="00BC656B" w:rsidRPr="00AD12B7" w:rsidRDefault="00BC656B" w:rsidP="0060129D">
            <w:pPr>
              <w:pStyle w:val="EditOP-Pargnivel2"/>
              <w:numPr>
                <w:ilvl w:val="0"/>
                <w:numId w:val="0"/>
              </w:numPr>
              <w:spacing w:after="240"/>
              <w:rPr>
                <w:sz w:val="20"/>
                <w:szCs w:val="20"/>
              </w:rPr>
            </w:pPr>
          </w:p>
        </w:tc>
        <w:tc>
          <w:tcPr>
            <w:tcW w:w="5997" w:type="dxa"/>
          </w:tcPr>
          <w:p w14:paraId="033A4830" w14:textId="28B45ADF" w:rsidR="00BC656B" w:rsidRPr="00AD12B7" w:rsidRDefault="00BC656B" w:rsidP="00980DA9">
            <w:pPr>
              <w:pStyle w:val="EditOP-Pargnivel2"/>
              <w:numPr>
                <w:ilvl w:val="0"/>
                <w:numId w:val="28"/>
              </w:numPr>
              <w:spacing w:after="240"/>
              <w:ind w:left="522"/>
              <w:rPr>
                <w:sz w:val="20"/>
                <w:szCs w:val="20"/>
              </w:rPr>
            </w:pPr>
            <w:r w:rsidRPr="00AD12B7">
              <w:rPr>
                <w:sz w:val="20"/>
                <w:szCs w:val="20"/>
              </w:rPr>
              <w:t>Mapa da bacia com a localização das áreas.</w:t>
            </w:r>
          </w:p>
        </w:tc>
      </w:tr>
      <w:tr w:rsidR="00BC656B" w:rsidRPr="00AD12B7" w14:paraId="5396FF6F" w14:textId="77777777">
        <w:tc>
          <w:tcPr>
            <w:tcW w:w="3397" w:type="dxa"/>
          </w:tcPr>
          <w:p w14:paraId="2E31D2EA" w14:textId="77777777" w:rsidR="00BC656B" w:rsidRPr="00AD12B7" w:rsidRDefault="00BC656B" w:rsidP="00E72B65">
            <w:pPr>
              <w:pStyle w:val="aEdital-Alnea"/>
              <w:numPr>
                <w:ilvl w:val="0"/>
                <w:numId w:val="31"/>
              </w:numPr>
              <w:ind w:left="742"/>
              <w:rPr>
                <w:sz w:val="20"/>
                <w:szCs w:val="20"/>
              </w:rPr>
            </w:pPr>
            <w:r w:rsidRPr="00AD12B7">
              <w:rPr>
                <w:sz w:val="20"/>
                <w:szCs w:val="20"/>
              </w:rPr>
              <w:t>Dados Sísmicos:</w:t>
            </w:r>
          </w:p>
          <w:p w14:paraId="48752DA7" w14:textId="77777777" w:rsidR="00BC656B" w:rsidRPr="00AD12B7" w:rsidRDefault="00BC656B" w:rsidP="0060129D">
            <w:pPr>
              <w:pStyle w:val="EditOP-Pargnivel2"/>
              <w:numPr>
                <w:ilvl w:val="0"/>
                <w:numId w:val="0"/>
              </w:numPr>
              <w:spacing w:after="240"/>
              <w:rPr>
                <w:sz w:val="20"/>
                <w:szCs w:val="20"/>
              </w:rPr>
            </w:pPr>
          </w:p>
        </w:tc>
        <w:tc>
          <w:tcPr>
            <w:tcW w:w="5997" w:type="dxa"/>
          </w:tcPr>
          <w:p w14:paraId="6CC8909D" w14:textId="77777777" w:rsidR="00BC656B" w:rsidRPr="00AD12B7" w:rsidRDefault="00BC656B" w:rsidP="00980DA9">
            <w:pPr>
              <w:pStyle w:val="EditOP-Pargnivel2"/>
              <w:numPr>
                <w:ilvl w:val="0"/>
                <w:numId w:val="29"/>
              </w:numPr>
              <w:spacing w:after="240"/>
              <w:ind w:left="522"/>
              <w:rPr>
                <w:sz w:val="20"/>
                <w:szCs w:val="20"/>
              </w:rPr>
            </w:pPr>
            <w:r w:rsidRPr="00AD12B7">
              <w:rPr>
                <w:sz w:val="20"/>
                <w:szCs w:val="20"/>
              </w:rPr>
              <w:t>Linhas Sísmicas 2D, Pós-Stack, em formatação disponível no BDEP; e</w:t>
            </w:r>
          </w:p>
          <w:p w14:paraId="6560B644" w14:textId="77777777" w:rsidR="00BC656B" w:rsidRPr="00AD12B7" w:rsidRDefault="00BC656B" w:rsidP="00980DA9">
            <w:pPr>
              <w:pStyle w:val="EditOP-Pargnivel2"/>
              <w:numPr>
                <w:ilvl w:val="0"/>
                <w:numId w:val="29"/>
              </w:numPr>
              <w:spacing w:after="240"/>
              <w:ind w:left="522"/>
              <w:rPr>
                <w:sz w:val="20"/>
                <w:szCs w:val="20"/>
              </w:rPr>
            </w:pPr>
            <w:r w:rsidRPr="00AD12B7">
              <w:rPr>
                <w:sz w:val="20"/>
                <w:szCs w:val="20"/>
              </w:rPr>
              <w:t>Programas Sísmicos 3D, Pós-Stack, em formatação disponível no BDEP.</w:t>
            </w:r>
          </w:p>
          <w:p w14:paraId="4FFDB85F" w14:textId="77777777" w:rsidR="00BC656B" w:rsidRPr="00AD12B7" w:rsidRDefault="00BC656B" w:rsidP="00980DA9">
            <w:pPr>
              <w:pStyle w:val="EditOP-Pargnivel2"/>
              <w:numPr>
                <w:ilvl w:val="0"/>
                <w:numId w:val="0"/>
              </w:numPr>
              <w:spacing w:after="240"/>
              <w:ind w:left="522"/>
              <w:rPr>
                <w:sz w:val="20"/>
                <w:szCs w:val="20"/>
              </w:rPr>
            </w:pPr>
          </w:p>
        </w:tc>
      </w:tr>
      <w:tr w:rsidR="00BC656B" w:rsidRPr="00AD12B7" w14:paraId="281BED4C" w14:textId="77777777">
        <w:tc>
          <w:tcPr>
            <w:tcW w:w="3397" w:type="dxa"/>
          </w:tcPr>
          <w:p w14:paraId="62D226E1" w14:textId="77777777" w:rsidR="00BC656B" w:rsidRPr="00AD12B7" w:rsidRDefault="00BC656B" w:rsidP="00E72B65">
            <w:pPr>
              <w:pStyle w:val="aEdital-Alnea"/>
              <w:numPr>
                <w:ilvl w:val="0"/>
                <w:numId w:val="31"/>
              </w:numPr>
              <w:ind w:left="742"/>
              <w:rPr>
                <w:sz w:val="20"/>
                <w:szCs w:val="20"/>
              </w:rPr>
            </w:pPr>
            <w:r w:rsidRPr="00AD12B7">
              <w:rPr>
                <w:sz w:val="20"/>
                <w:szCs w:val="20"/>
              </w:rPr>
              <w:lastRenderedPageBreak/>
              <w:t>Dados de Poços:</w:t>
            </w:r>
          </w:p>
          <w:p w14:paraId="332A729C" w14:textId="77777777" w:rsidR="00BC656B" w:rsidRPr="00AD12B7" w:rsidRDefault="00BC656B" w:rsidP="0060129D">
            <w:pPr>
              <w:pStyle w:val="EditOP-Pargnivel2"/>
              <w:numPr>
                <w:ilvl w:val="0"/>
                <w:numId w:val="0"/>
              </w:numPr>
              <w:spacing w:after="240"/>
              <w:rPr>
                <w:sz w:val="20"/>
                <w:szCs w:val="20"/>
              </w:rPr>
            </w:pPr>
          </w:p>
        </w:tc>
        <w:tc>
          <w:tcPr>
            <w:tcW w:w="5997" w:type="dxa"/>
          </w:tcPr>
          <w:p w14:paraId="21163FC5" w14:textId="77777777" w:rsidR="00D51C73" w:rsidRPr="00AD12B7" w:rsidRDefault="00D51C73" w:rsidP="00980DA9">
            <w:pPr>
              <w:pStyle w:val="EditOP-Pargnivel2"/>
              <w:numPr>
                <w:ilvl w:val="0"/>
                <w:numId w:val="30"/>
              </w:numPr>
              <w:spacing w:after="240"/>
              <w:ind w:left="522"/>
              <w:rPr>
                <w:sz w:val="20"/>
                <w:szCs w:val="20"/>
              </w:rPr>
            </w:pPr>
            <w:r w:rsidRPr="00AD12B7">
              <w:rPr>
                <w:sz w:val="20"/>
                <w:szCs w:val="20"/>
              </w:rPr>
              <w:t xml:space="preserve">Perfis compostos; </w:t>
            </w:r>
          </w:p>
          <w:p w14:paraId="6D991D3D" w14:textId="77777777" w:rsidR="00D51C73" w:rsidRPr="00AD12B7" w:rsidRDefault="00D51C73" w:rsidP="00980DA9">
            <w:pPr>
              <w:pStyle w:val="EditOP-Pargnivel2"/>
              <w:numPr>
                <w:ilvl w:val="0"/>
                <w:numId w:val="30"/>
              </w:numPr>
              <w:spacing w:after="240"/>
              <w:ind w:left="522"/>
              <w:rPr>
                <w:sz w:val="20"/>
                <w:szCs w:val="20"/>
              </w:rPr>
            </w:pPr>
            <w:r w:rsidRPr="00AD12B7">
              <w:rPr>
                <w:sz w:val="20"/>
                <w:szCs w:val="20"/>
              </w:rPr>
              <w:t>Curvas de perfis (formato LAS para dados pós-ANP e formato LIS ou DLIS para dados de poços pré-ANP); e</w:t>
            </w:r>
          </w:p>
          <w:p w14:paraId="22797220" w14:textId="3E3C575B" w:rsidR="00BC656B" w:rsidRPr="00AD12B7" w:rsidRDefault="00D51C73" w:rsidP="00980DA9">
            <w:pPr>
              <w:pStyle w:val="EditOP-Pargnivel2"/>
              <w:numPr>
                <w:ilvl w:val="0"/>
                <w:numId w:val="30"/>
              </w:numPr>
              <w:spacing w:after="240"/>
              <w:ind w:left="522"/>
              <w:rPr>
                <w:sz w:val="20"/>
                <w:szCs w:val="20"/>
              </w:rPr>
            </w:pPr>
            <w:r w:rsidRPr="00AD12B7">
              <w:rPr>
                <w:sz w:val="20"/>
                <w:szCs w:val="20"/>
              </w:rPr>
              <w:t xml:space="preserve">Pastas de poços contendo dados e informações geológicas (descrição de amostras de calha, análise de testemunhos, sedimentologia e geoquímica), de perfuração (fluidos, revestimento e cimentação) e de produção (completação, testes, perfilagem e análise de amostras de fluidos) e outras informações pertinentes. </w:t>
            </w:r>
          </w:p>
        </w:tc>
      </w:tr>
      <w:tr w:rsidR="00BC656B" w:rsidRPr="00AD12B7" w14:paraId="0300D44F" w14:textId="77777777">
        <w:tc>
          <w:tcPr>
            <w:tcW w:w="3397" w:type="dxa"/>
          </w:tcPr>
          <w:p w14:paraId="526B54E0" w14:textId="7773D82D" w:rsidR="00BC656B" w:rsidRPr="00AD12B7" w:rsidRDefault="00D51C73" w:rsidP="00E72B65">
            <w:pPr>
              <w:pStyle w:val="aEdital-Alnea"/>
              <w:numPr>
                <w:ilvl w:val="0"/>
                <w:numId w:val="31"/>
              </w:numPr>
              <w:ind w:left="742"/>
              <w:rPr>
                <w:sz w:val="20"/>
                <w:szCs w:val="20"/>
              </w:rPr>
            </w:pPr>
            <w:r w:rsidRPr="00AD12B7">
              <w:rPr>
                <w:sz w:val="20"/>
                <w:szCs w:val="20"/>
              </w:rPr>
              <w:t>Dados de Produção</w:t>
            </w:r>
          </w:p>
          <w:p w14:paraId="7AA3EE29" w14:textId="77777777" w:rsidR="00BC656B" w:rsidRPr="00AD12B7" w:rsidRDefault="00BC656B" w:rsidP="0060129D">
            <w:pPr>
              <w:pStyle w:val="EditOP-Pargnivel2"/>
              <w:numPr>
                <w:ilvl w:val="0"/>
                <w:numId w:val="0"/>
              </w:numPr>
              <w:spacing w:after="240"/>
              <w:rPr>
                <w:sz w:val="20"/>
                <w:szCs w:val="20"/>
              </w:rPr>
            </w:pPr>
          </w:p>
        </w:tc>
        <w:tc>
          <w:tcPr>
            <w:tcW w:w="5997" w:type="dxa"/>
          </w:tcPr>
          <w:p w14:paraId="576772B4" w14:textId="77777777" w:rsidR="00D51C73" w:rsidRPr="00AD12B7" w:rsidRDefault="00D51C73" w:rsidP="00980DA9">
            <w:pPr>
              <w:pStyle w:val="EditOP-Pargnivel2"/>
              <w:numPr>
                <w:ilvl w:val="0"/>
                <w:numId w:val="32"/>
              </w:numPr>
              <w:spacing w:after="240"/>
              <w:ind w:left="522"/>
              <w:rPr>
                <w:sz w:val="20"/>
                <w:szCs w:val="20"/>
              </w:rPr>
            </w:pPr>
            <w:r w:rsidRPr="00AD12B7">
              <w:rPr>
                <w:sz w:val="20"/>
                <w:szCs w:val="20"/>
              </w:rPr>
              <w:t>Produção de petróleo;</w:t>
            </w:r>
          </w:p>
          <w:p w14:paraId="36A85283" w14:textId="77777777" w:rsidR="00D51C73" w:rsidRPr="00AD12B7" w:rsidRDefault="00D51C73" w:rsidP="00980DA9">
            <w:pPr>
              <w:pStyle w:val="EditOP-Pargnivel2"/>
              <w:numPr>
                <w:ilvl w:val="0"/>
                <w:numId w:val="32"/>
              </w:numPr>
              <w:spacing w:after="240"/>
              <w:ind w:left="522"/>
              <w:rPr>
                <w:sz w:val="20"/>
                <w:szCs w:val="20"/>
              </w:rPr>
            </w:pPr>
            <w:r w:rsidRPr="00AD12B7">
              <w:rPr>
                <w:sz w:val="20"/>
                <w:szCs w:val="20"/>
              </w:rPr>
              <w:t>Produção de condensado;</w:t>
            </w:r>
          </w:p>
          <w:p w14:paraId="72722D60" w14:textId="77777777" w:rsidR="00D51C73" w:rsidRPr="00AD12B7" w:rsidRDefault="00D51C73" w:rsidP="00980DA9">
            <w:pPr>
              <w:pStyle w:val="EditOP-Pargnivel2"/>
              <w:numPr>
                <w:ilvl w:val="0"/>
                <w:numId w:val="32"/>
              </w:numPr>
              <w:spacing w:after="240"/>
              <w:ind w:left="522"/>
              <w:rPr>
                <w:sz w:val="20"/>
                <w:szCs w:val="20"/>
              </w:rPr>
            </w:pPr>
            <w:r w:rsidRPr="00AD12B7">
              <w:rPr>
                <w:sz w:val="20"/>
                <w:szCs w:val="20"/>
              </w:rPr>
              <w:t>Produção de gás; e</w:t>
            </w:r>
          </w:p>
          <w:p w14:paraId="2143A826" w14:textId="77777777" w:rsidR="00D51C73" w:rsidRPr="00AD12B7" w:rsidRDefault="00D51C73" w:rsidP="00980DA9">
            <w:pPr>
              <w:pStyle w:val="EditOP-Pargnivel2"/>
              <w:numPr>
                <w:ilvl w:val="0"/>
                <w:numId w:val="32"/>
              </w:numPr>
              <w:spacing w:after="240"/>
              <w:ind w:left="522"/>
              <w:rPr>
                <w:sz w:val="20"/>
                <w:szCs w:val="20"/>
              </w:rPr>
            </w:pPr>
            <w:r w:rsidRPr="00AD12B7">
              <w:rPr>
                <w:sz w:val="20"/>
                <w:szCs w:val="20"/>
              </w:rPr>
              <w:t>Produção de água.</w:t>
            </w:r>
          </w:p>
          <w:p w14:paraId="5E6C7CE9" w14:textId="77777777" w:rsidR="00BC656B" w:rsidRPr="00AD12B7" w:rsidRDefault="00BC656B" w:rsidP="00980DA9">
            <w:pPr>
              <w:pStyle w:val="EditOP-Pargnivel2"/>
              <w:numPr>
                <w:ilvl w:val="0"/>
                <w:numId w:val="0"/>
              </w:numPr>
              <w:spacing w:after="240"/>
              <w:ind w:left="522"/>
              <w:rPr>
                <w:sz w:val="20"/>
                <w:szCs w:val="20"/>
              </w:rPr>
            </w:pPr>
          </w:p>
        </w:tc>
      </w:tr>
    </w:tbl>
    <w:p w14:paraId="074F39FB" w14:textId="77777777" w:rsidR="00EB06A4" w:rsidRPr="00AD12B7" w:rsidRDefault="00EB06A4" w:rsidP="00B25F2C">
      <w:pPr>
        <w:pStyle w:val="Edital-Corpodetexto"/>
      </w:pPr>
    </w:p>
    <w:p w14:paraId="004C7167" w14:textId="11470A1B" w:rsidR="00637A07" w:rsidRPr="00AD12B7" w:rsidRDefault="00D95ABF" w:rsidP="008347E1">
      <w:pPr>
        <w:pStyle w:val="Subseo"/>
      </w:pPr>
      <w:bookmarkStart w:id="3088" w:name="_Toc511862481"/>
      <w:r w:rsidRPr="00AD12B7">
        <w:t>Subseção V.2 – Pagamento da taxa de acesso ao pacote de dados técnicos</w:t>
      </w:r>
      <w:bookmarkEnd w:id="3088"/>
    </w:p>
    <w:p w14:paraId="18E5B866" w14:textId="7410880A" w:rsidR="00CE0007" w:rsidRPr="00AD12B7" w:rsidRDefault="00CE0007" w:rsidP="0060129D">
      <w:pPr>
        <w:pStyle w:val="EditOP-Pargnivel2"/>
        <w:spacing w:after="240"/>
      </w:pPr>
      <w:bookmarkStart w:id="3089" w:name="_Toc511848469"/>
      <w:bookmarkStart w:id="3090" w:name="_Toc511855664"/>
      <w:bookmarkEnd w:id="3089"/>
      <w:bookmarkEnd w:id="3090"/>
      <w:r w:rsidRPr="00AD12B7">
        <w:t xml:space="preserve">A </w:t>
      </w:r>
      <w:r w:rsidR="00A5522E" w:rsidRPr="00AD12B7">
        <w:t xml:space="preserve">interessada </w:t>
      </w:r>
      <w:r w:rsidRPr="00AD12B7">
        <w:t>poder</w:t>
      </w:r>
      <w:r w:rsidR="006272C8" w:rsidRPr="00AD12B7">
        <w:t>á</w:t>
      </w:r>
      <w:r w:rsidRPr="00AD12B7">
        <w:t xml:space="preserve"> efetuar o pagamento de taxa</w:t>
      </w:r>
      <w:r w:rsidR="0054431D" w:rsidRPr="00AD12B7">
        <w:t>s</w:t>
      </w:r>
      <w:r w:rsidRPr="00AD12B7">
        <w:t xml:space="preserve"> de acesso ao pacote de dados técnicos para um setor ou grupo de setores, em conformidade com os valores </w:t>
      </w:r>
      <w:r w:rsidR="00CC47A9" w:rsidRPr="00AD12B7">
        <w:t xml:space="preserve">estabelecidos no </w:t>
      </w:r>
      <w:r w:rsidR="00BB0748" w:rsidRPr="00AD12B7">
        <w:t>ANEXO</w:t>
      </w:r>
      <w:r w:rsidR="00CC47A9" w:rsidRPr="00AD12B7">
        <w:t xml:space="preserve"> IV.</w:t>
      </w:r>
    </w:p>
    <w:p w14:paraId="3FDFD63C" w14:textId="77777777" w:rsidR="00175FF8" w:rsidRPr="00AD12B7" w:rsidRDefault="00175FF8" w:rsidP="0060129D">
      <w:pPr>
        <w:pStyle w:val="EditOP-Pargnivel2"/>
        <w:spacing w:after="240"/>
      </w:pPr>
      <w:r w:rsidRPr="00AD12B7">
        <w:t>O pagamento d</w:t>
      </w:r>
      <w:r w:rsidR="005A2635" w:rsidRPr="00AD12B7">
        <w:t>e</w:t>
      </w:r>
      <w:r w:rsidRPr="00AD12B7">
        <w:t xml:space="preserve"> taxa</w:t>
      </w:r>
      <w:r w:rsidR="005A2635" w:rsidRPr="00AD12B7">
        <w:t>s</w:t>
      </w:r>
      <w:r w:rsidRPr="00AD12B7">
        <w:t xml:space="preserve"> de acesso ao pacote de dados técnicos é opcional, não está vinculado à inscrição, nem obriga ou restringe a</w:t>
      </w:r>
      <w:r w:rsidR="00935DD9" w:rsidRPr="00AD12B7">
        <w:t>s</w:t>
      </w:r>
      <w:r w:rsidRPr="00AD12B7">
        <w:t xml:space="preserve"> oferta</w:t>
      </w:r>
      <w:r w:rsidR="00935DD9" w:rsidRPr="00AD12B7">
        <w:t>s</w:t>
      </w:r>
      <w:r w:rsidRPr="00AD12B7">
        <w:t xml:space="preserve"> da licitante na sessão pública de apresentação de ofertas.</w:t>
      </w:r>
    </w:p>
    <w:p w14:paraId="092A9C24" w14:textId="36ACC806" w:rsidR="000050B0" w:rsidRPr="00AD12B7" w:rsidRDefault="00612518" w:rsidP="0060129D">
      <w:pPr>
        <w:pStyle w:val="EditOP-Pargnivel2"/>
        <w:spacing w:after="240"/>
      </w:pPr>
      <w:r w:rsidRPr="00AD12B7">
        <w:t>O pagamento deverá ser efetuado por meio</w:t>
      </w:r>
      <w:r w:rsidR="00CE0007" w:rsidRPr="00AD12B7">
        <w:t xml:space="preserve"> de boleto bancário, gerado no sítio eletrônico </w:t>
      </w:r>
      <w:hyperlink r:id="rId22" w:history="1">
        <w:r w:rsidR="00403952" w:rsidRPr="00AD12B7">
          <w:rPr>
            <w:color w:val="0000FF"/>
            <w:u w:val="single"/>
          </w:rPr>
          <w:t>https://www.gov.br/anp/pt-br/rodadas-anp</w:t>
        </w:r>
      </w:hyperlink>
      <w:r w:rsidR="00403952" w:rsidRPr="00AD12B7">
        <w:t xml:space="preserve">. </w:t>
      </w:r>
    </w:p>
    <w:p w14:paraId="42B4BCB0" w14:textId="393FE297" w:rsidR="000050B0" w:rsidRPr="00AD12B7" w:rsidRDefault="000050B0" w:rsidP="0060129D">
      <w:pPr>
        <w:pStyle w:val="EditOP-Pargnivel2"/>
        <w:spacing w:after="240"/>
      </w:pPr>
      <w:r w:rsidRPr="00AD12B7">
        <w:t xml:space="preserve">O pagamento da taxa de acesso ao pacote de dados por meio de boleto bancário pode ser efetuado por </w:t>
      </w:r>
      <w:r w:rsidR="004C6D3F" w:rsidRPr="00AD12B7">
        <w:t xml:space="preserve">interessadas </w:t>
      </w:r>
      <w:r w:rsidRPr="00AD12B7">
        <w:t>nacionais e estrangeiras.</w:t>
      </w:r>
    </w:p>
    <w:p w14:paraId="2AB77AD7" w14:textId="62E4978A" w:rsidR="000050B0" w:rsidRPr="00AD12B7" w:rsidRDefault="000050B0" w:rsidP="0060129D">
      <w:pPr>
        <w:pStyle w:val="EditOP-Pargnivel2"/>
        <w:spacing w:after="240"/>
      </w:pPr>
      <w:r w:rsidRPr="00AD12B7">
        <w:t xml:space="preserve">Para </w:t>
      </w:r>
      <w:r w:rsidR="004C6D3F" w:rsidRPr="00AD12B7">
        <w:t xml:space="preserve">interessada </w:t>
      </w:r>
      <w:r w:rsidRPr="00AD12B7">
        <w:t xml:space="preserve">estrangeira o boleto bancário deverá ser preenchido em nome da </w:t>
      </w:r>
      <w:r w:rsidRPr="00AD12B7">
        <w:lastRenderedPageBreak/>
        <w:t>interessada que efetivamente irá se inscrever e participar do certame. O campo “CPF/CNPJ” do boleto poderá ser preenchido com o CPF de um representante credenciado com domicílio no Brasil.</w:t>
      </w:r>
    </w:p>
    <w:p w14:paraId="5BF047D8" w14:textId="06566E7B" w:rsidR="00871539" w:rsidRPr="00AD12B7" w:rsidRDefault="00157814" w:rsidP="0060129D">
      <w:pPr>
        <w:pStyle w:val="EditOP-Pargnivel2"/>
        <w:spacing w:after="240"/>
      </w:pPr>
      <w:r w:rsidRPr="00AD12B7">
        <w:t xml:space="preserve">A </w:t>
      </w:r>
      <w:r w:rsidR="004C6D3F" w:rsidRPr="00AD12B7">
        <w:t xml:space="preserve">interessada </w:t>
      </w:r>
      <w:r w:rsidRPr="00AD12B7">
        <w:t xml:space="preserve">deverá apresentar cópia do comprovante de pagamento, nos termos da </w:t>
      </w:r>
      <w:r w:rsidR="004C6D3F" w:rsidRPr="00AD12B7">
        <w:t>S</w:t>
      </w:r>
      <w:r w:rsidRPr="00AD12B7">
        <w:t xml:space="preserve">eção </w:t>
      </w:r>
      <w:r w:rsidR="00C22238" w:rsidRPr="00AD12B7">
        <w:t>III</w:t>
      </w:r>
      <w:r w:rsidRPr="00AD12B7">
        <w:t xml:space="preserve"> deste edital.</w:t>
      </w:r>
    </w:p>
    <w:p w14:paraId="25BCCDFC" w14:textId="77777777" w:rsidR="00A0620F" w:rsidRPr="00AD12B7" w:rsidRDefault="00A0620F" w:rsidP="008347E1">
      <w:pPr>
        <w:pStyle w:val="Subseo"/>
      </w:pPr>
      <w:r w:rsidRPr="00AD12B7">
        <w:t>Subseção V.2.1 - Pagamentos efetuados no exterior</w:t>
      </w:r>
    </w:p>
    <w:p w14:paraId="53A0C34A" w14:textId="54F20274" w:rsidR="00612518" w:rsidRPr="00AD12B7" w:rsidRDefault="00612518" w:rsidP="0060129D">
      <w:pPr>
        <w:pStyle w:val="EditOP-Pargnivel2"/>
        <w:spacing w:after="240"/>
      </w:pPr>
      <w:r w:rsidRPr="00AD12B7">
        <w:t>O pagamento d</w:t>
      </w:r>
      <w:r w:rsidR="005A2635" w:rsidRPr="00AD12B7">
        <w:t>e</w:t>
      </w:r>
      <w:r w:rsidRPr="00AD12B7">
        <w:t xml:space="preserve"> taxa</w:t>
      </w:r>
      <w:r w:rsidR="005A2635" w:rsidRPr="00AD12B7">
        <w:t>s</w:t>
      </w:r>
      <w:r w:rsidRPr="00AD12B7">
        <w:t xml:space="preserve"> de acesso ao pacote de dados técnicos em moeda estrangeira deverá ser feito por transferência bancária em dólar norte-americano. O valor da taxa de acesso ao pacote de dados técnicos deverá ser convertido para dólar norte-americano utilizando-se obrigatoriamente a taxa de câmbio oficial (BACEN/P</w:t>
      </w:r>
      <w:r w:rsidR="00341D68" w:rsidRPr="00AD12B7">
        <w:t>TAX</w:t>
      </w:r>
      <w:r w:rsidRPr="00AD12B7">
        <w:t xml:space="preserve"> compra) do dia útil imediatamente anterior ao pagamento, publicada pelo Banco Central do Brasil.</w:t>
      </w:r>
    </w:p>
    <w:p w14:paraId="5970C9E5" w14:textId="119B417D" w:rsidR="00612518" w:rsidRPr="00AD12B7" w:rsidRDefault="00612518" w:rsidP="0060129D">
      <w:pPr>
        <w:pStyle w:val="EditOP-Pargnivel2"/>
        <w:spacing w:after="240"/>
      </w:pPr>
      <w:r w:rsidRPr="00AD12B7">
        <w:t xml:space="preserve">A </w:t>
      </w:r>
      <w:r w:rsidR="00A05A5E" w:rsidRPr="00AD12B7">
        <w:t>interessada</w:t>
      </w:r>
      <w:r w:rsidRPr="00AD12B7">
        <w:t xml:space="preserve"> deverá verificar junto à instituição financeira responsável pela operação a incidência de taxas sobre a transferência bancária, de forma a garantir que o valor exato da taxa de acesso ao pacote de dados técnicos </w:t>
      </w:r>
      <w:r w:rsidR="00CC47A9" w:rsidRPr="00AD12B7">
        <w:t xml:space="preserve">estabelecido no </w:t>
      </w:r>
      <w:r w:rsidR="00BB0748" w:rsidRPr="00AD12B7">
        <w:t xml:space="preserve">ANEXO </w:t>
      </w:r>
      <w:r w:rsidR="00CC47A9" w:rsidRPr="00AD12B7">
        <w:t xml:space="preserve">IV </w:t>
      </w:r>
      <w:r w:rsidRPr="00AD12B7">
        <w:t xml:space="preserve">esteja efetivamente disponível para a ANP após a conversão para </w:t>
      </w:r>
      <w:r w:rsidR="00B11B03" w:rsidRPr="00AD12B7">
        <w:t xml:space="preserve">Real </w:t>
      </w:r>
      <w:r w:rsidR="0064437B" w:rsidRPr="00AD12B7">
        <w:t xml:space="preserve">(R$). </w:t>
      </w:r>
    </w:p>
    <w:p w14:paraId="56FE3221" w14:textId="1088F860" w:rsidR="00612518" w:rsidRPr="00AD12B7" w:rsidRDefault="00157814" w:rsidP="0060129D">
      <w:pPr>
        <w:pStyle w:val="EditOP-Pargnivel2"/>
        <w:spacing w:after="240"/>
      </w:pPr>
      <w:r w:rsidRPr="00AD12B7">
        <w:t xml:space="preserve">As </w:t>
      </w:r>
      <w:r w:rsidR="00154E82" w:rsidRPr="00AD12B7">
        <w:t>interessadas</w:t>
      </w:r>
      <w:r w:rsidRPr="00AD12B7">
        <w:t xml:space="preserve"> deverão apresentar cópia do comprovante </w:t>
      </w:r>
      <w:r w:rsidR="00B11B03" w:rsidRPr="00AD12B7">
        <w:t>da transferência bancária</w:t>
      </w:r>
      <w:r w:rsidRPr="00AD12B7">
        <w:t xml:space="preserve">, nos termos da </w:t>
      </w:r>
      <w:r w:rsidR="00AB4595" w:rsidRPr="00AD12B7">
        <w:t>S</w:t>
      </w:r>
      <w:r w:rsidRPr="00AD12B7">
        <w:t xml:space="preserve">eção </w:t>
      </w:r>
      <w:r w:rsidR="00F40023" w:rsidRPr="00AD12B7">
        <w:t>III</w:t>
      </w:r>
      <w:r w:rsidRPr="00AD12B7">
        <w:t xml:space="preserve"> deste edital.</w:t>
      </w:r>
    </w:p>
    <w:p w14:paraId="5A89C018" w14:textId="77777777" w:rsidR="00612518" w:rsidRPr="00AD12B7" w:rsidRDefault="00612518" w:rsidP="0060129D">
      <w:pPr>
        <w:pStyle w:val="EditOP-Pargnivel2"/>
        <w:spacing w:after="240"/>
      </w:pPr>
      <w:r w:rsidRPr="00AD12B7">
        <w:t>Os seguintes dados deverão ser observados para a transferência bancária:</w:t>
      </w:r>
    </w:p>
    <w:p w14:paraId="719B3182" w14:textId="77777777" w:rsidR="009D4CB2" w:rsidRPr="00AD12B7" w:rsidRDefault="009D4CB2" w:rsidP="00612518">
      <w:pPr>
        <w:pStyle w:val="Edital-Corpodetexto"/>
      </w:pPr>
    </w:p>
    <w:tbl>
      <w:tblPr>
        <w:tblStyle w:val="Tabelacomgrade"/>
        <w:tblW w:w="0" w:type="auto"/>
        <w:tblInd w:w="279" w:type="dxa"/>
        <w:tblLook w:val="04A0" w:firstRow="1" w:lastRow="0" w:firstColumn="1" w:lastColumn="0" w:noHBand="0" w:noVBand="1"/>
      </w:tblPr>
      <w:tblGrid>
        <w:gridCol w:w="9208"/>
      </w:tblGrid>
      <w:tr w:rsidR="00612518" w:rsidRPr="00AD12B7" w14:paraId="4F37E56A" w14:textId="77777777" w:rsidTr="00D8061C">
        <w:trPr>
          <w:trHeight w:val="551"/>
        </w:trPr>
        <w:tc>
          <w:tcPr>
            <w:tcW w:w="9214" w:type="dxa"/>
          </w:tcPr>
          <w:p w14:paraId="69C72B6E" w14:textId="77777777" w:rsidR="00612518" w:rsidRPr="00AD12B7" w:rsidRDefault="00612518" w:rsidP="00DB6DFA">
            <w:pPr>
              <w:pStyle w:val="Edital-Caixadedestaque"/>
              <w:spacing w:line="240" w:lineRule="auto"/>
            </w:pPr>
            <w:r w:rsidRPr="00AD12B7">
              <w:t>Código SWIFT: BRASBRRJBHE</w:t>
            </w:r>
          </w:p>
          <w:p w14:paraId="18DA07AF" w14:textId="77777777" w:rsidR="00612518" w:rsidRPr="00AD12B7" w:rsidRDefault="00612518" w:rsidP="00DB6DFA">
            <w:pPr>
              <w:pStyle w:val="Edital-Caixadedestaque"/>
              <w:spacing w:line="240" w:lineRule="auto"/>
            </w:pPr>
            <w:r w:rsidRPr="00AD12B7">
              <w:t xml:space="preserve">Código IBAN: </w:t>
            </w:r>
            <w:r w:rsidRPr="00AD12B7">
              <w:rPr>
                <w:bCs/>
              </w:rPr>
              <w:t>BR9300000000022340003330087C1</w:t>
            </w:r>
          </w:p>
          <w:p w14:paraId="7F658D8D" w14:textId="77777777" w:rsidR="00612518" w:rsidRPr="00AD12B7" w:rsidRDefault="00612518" w:rsidP="00DB6DFA">
            <w:pPr>
              <w:pStyle w:val="Edital-Caixadedestaque"/>
              <w:spacing w:line="240" w:lineRule="auto"/>
            </w:pPr>
            <w:r w:rsidRPr="00AD12B7">
              <w:t>Favorecido: Agência Nacional do Petróleo, Gás Natural e Biocombustíveis</w:t>
            </w:r>
          </w:p>
          <w:p w14:paraId="75F45746" w14:textId="77777777" w:rsidR="00612518" w:rsidRPr="00AD12B7" w:rsidRDefault="00612518" w:rsidP="00DB6DFA">
            <w:pPr>
              <w:pStyle w:val="Edital-Caixadedestaque"/>
              <w:spacing w:line="240" w:lineRule="auto"/>
            </w:pPr>
            <w:r w:rsidRPr="00AD12B7">
              <w:t>CNPJ do Favorecido: 02.313.673/0002-08</w:t>
            </w:r>
          </w:p>
          <w:p w14:paraId="39C51EC7" w14:textId="77777777" w:rsidR="00612518" w:rsidRPr="00AD12B7" w:rsidRDefault="00612518" w:rsidP="00DB6DFA">
            <w:pPr>
              <w:pStyle w:val="Edital-Caixadedestaque"/>
              <w:spacing w:line="240" w:lineRule="auto"/>
            </w:pPr>
            <w:r w:rsidRPr="00AD12B7">
              <w:t xml:space="preserve">Banco: Banco do Brasil </w:t>
            </w:r>
          </w:p>
          <w:p w14:paraId="5A3A85FE" w14:textId="77777777" w:rsidR="00612518" w:rsidRPr="00AD12B7" w:rsidRDefault="00612518" w:rsidP="00DB6DFA">
            <w:pPr>
              <w:pStyle w:val="Edital-Caixadedestaque"/>
              <w:spacing w:line="240" w:lineRule="auto"/>
            </w:pPr>
            <w:r w:rsidRPr="00AD12B7">
              <w:t>Endereço: Rua Professor Lélio Gama, 105 – Centro/RJ – CEP: 20031-201</w:t>
            </w:r>
          </w:p>
          <w:p w14:paraId="123348FA" w14:textId="77777777" w:rsidR="00612518" w:rsidRPr="00AD12B7" w:rsidRDefault="00612518" w:rsidP="00DB6DFA">
            <w:pPr>
              <w:pStyle w:val="Edital-Caixadedestaque"/>
              <w:spacing w:line="240" w:lineRule="auto"/>
            </w:pPr>
            <w:r w:rsidRPr="00AD12B7">
              <w:t>N.º da Agência: 2234-9</w:t>
            </w:r>
          </w:p>
          <w:p w14:paraId="54836148" w14:textId="77777777" w:rsidR="00612518" w:rsidRPr="00AD12B7" w:rsidRDefault="00612518" w:rsidP="00DB6DFA">
            <w:pPr>
              <w:pStyle w:val="Edital-Caixadedestaque"/>
              <w:spacing w:line="240" w:lineRule="auto"/>
              <w:rPr>
                <w:sz w:val="20"/>
                <w:szCs w:val="20"/>
              </w:rPr>
            </w:pPr>
            <w:r w:rsidRPr="00AD12B7">
              <w:t>N.º da Conta Corrente: 333008-7</w:t>
            </w:r>
          </w:p>
        </w:tc>
      </w:tr>
    </w:tbl>
    <w:p w14:paraId="0CE36F95" w14:textId="0150BAA4" w:rsidR="00F31B7C" w:rsidRPr="00AD12B7" w:rsidRDefault="005325FB" w:rsidP="008347E1">
      <w:pPr>
        <w:pStyle w:val="Subseo"/>
      </w:pPr>
      <w:r w:rsidRPr="00AD12B7">
        <w:lastRenderedPageBreak/>
        <w:t xml:space="preserve">Subseção </w:t>
      </w:r>
      <w:r w:rsidR="00F31B7C" w:rsidRPr="00AD12B7">
        <w:t>V.3 - Devolução da taxa de acesso ao pacote de dados técnicos</w:t>
      </w:r>
    </w:p>
    <w:p w14:paraId="32CF548C" w14:textId="21946C39" w:rsidR="0064437B" w:rsidRPr="00AD12B7" w:rsidRDefault="002B3C35" w:rsidP="0060129D">
      <w:pPr>
        <w:pStyle w:val="EditOP-Pargnivel2"/>
        <w:spacing w:after="240"/>
      </w:pPr>
      <w:r w:rsidRPr="00AD12B7">
        <w:t xml:space="preserve">A taxa de </w:t>
      </w:r>
      <w:r w:rsidR="00C53684" w:rsidRPr="00AD12B7">
        <w:t xml:space="preserve">acesso ao pacote de dados técnicos </w:t>
      </w:r>
      <w:r w:rsidR="0064437B" w:rsidRPr="00AD12B7">
        <w:t xml:space="preserve">somente será devolvida caso a ANP retire a totalidade da área correspondente ao pacote de dados técnicos por determinação judicial, ou por motivos técnicos ou de interesse público fundamentados, ou ainda, nos casos </w:t>
      </w:r>
      <w:r w:rsidR="0064437B" w:rsidRPr="006855CC">
        <w:t>de revogação e anulação da licitação, previstos n</w:t>
      </w:r>
      <w:r w:rsidR="00FE5D04" w:rsidRPr="006855CC">
        <w:t>a Subseção XIV.1</w:t>
      </w:r>
      <w:r w:rsidR="0064437B" w:rsidRPr="006855CC">
        <w:t>.</w:t>
      </w:r>
    </w:p>
    <w:p w14:paraId="34047217" w14:textId="77777777" w:rsidR="005406C5" w:rsidRPr="00AD12B7" w:rsidRDefault="005406C5" w:rsidP="008347E1">
      <w:pPr>
        <w:pStyle w:val="Subseo"/>
      </w:pPr>
      <w:r w:rsidRPr="00AD12B7">
        <w:t>Subseção V.4 - Acesso e retirada do pacote de dados técnicos</w:t>
      </w:r>
    </w:p>
    <w:p w14:paraId="455A7A43" w14:textId="10D46D7B" w:rsidR="00871539" w:rsidRPr="00AD12B7" w:rsidRDefault="00871539" w:rsidP="0060129D">
      <w:pPr>
        <w:pStyle w:val="EditOP-Pargnivel2"/>
        <w:spacing w:after="240"/>
      </w:pPr>
      <w:bookmarkStart w:id="3091" w:name="_Toc106984198"/>
      <w:bookmarkStart w:id="3092" w:name="_Toc106984357"/>
      <w:bookmarkStart w:id="3093" w:name="_Toc106984850"/>
      <w:bookmarkStart w:id="3094" w:name="_Toc106985064"/>
      <w:bookmarkStart w:id="3095" w:name="_Toc106985811"/>
      <w:bookmarkStart w:id="3096" w:name="_Toc107525869"/>
      <w:bookmarkStart w:id="3097" w:name="_Toc107526027"/>
      <w:bookmarkStart w:id="3098" w:name="_Toc107526185"/>
      <w:bookmarkStart w:id="3099" w:name="_Toc108091670"/>
      <w:bookmarkStart w:id="3100" w:name="_Toc108108829"/>
      <w:bookmarkStart w:id="3101" w:name="_Toc511660834"/>
      <w:bookmarkStart w:id="3102" w:name="_Toc511661976"/>
      <w:bookmarkStart w:id="3103" w:name="_Toc511746835"/>
      <w:bookmarkStart w:id="3104" w:name="_Toc511747522"/>
      <w:bookmarkStart w:id="3105" w:name="_Toc511803848"/>
      <w:bookmarkStart w:id="3106" w:name="_Toc511810131"/>
      <w:bookmarkStart w:id="3107" w:name="_Toc511834951"/>
      <w:bookmarkStart w:id="3108" w:name="_Toc511835292"/>
      <w:bookmarkStart w:id="3109" w:name="_Toc511835635"/>
      <w:bookmarkStart w:id="3110" w:name="_Toc511835978"/>
      <w:bookmarkStart w:id="3111" w:name="_Toc511848471"/>
      <w:bookmarkStart w:id="3112" w:name="_Toc511855666"/>
      <w:bookmarkStart w:id="3113" w:name="_Toc511660835"/>
      <w:bookmarkStart w:id="3114" w:name="_Toc511661977"/>
      <w:bookmarkStart w:id="3115" w:name="_Toc511746836"/>
      <w:bookmarkStart w:id="3116" w:name="_Toc511747523"/>
      <w:bookmarkStart w:id="3117" w:name="_Toc511803849"/>
      <w:bookmarkStart w:id="3118" w:name="_Toc511810132"/>
      <w:bookmarkStart w:id="3119" w:name="_Toc511834952"/>
      <w:bookmarkStart w:id="3120" w:name="_Toc511835293"/>
      <w:bookmarkStart w:id="3121" w:name="_Toc511835636"/>
      <w:bookmarkStart w:id="3122" w:name="_Toc511835979"/>
      <w:bookmarkStart w:id="3123" w:name="_Toc511848472"/>
      <w:bookmarkStart w:id="3124" w:name="_Toc511855667"/>
      <w:bookmarkStart w:id="3125" w:name="_Toc511660836"/>
      <w:bookmarkStart w:id="3126" w:name="_Toc511661978"/>
      <w:bookmarkStart w:id="3127" w:name="_Toc511746837"/>
      <w:bookmarkStart w:id="3128" w:name="_Toc511747524"/>
      <w:bookmarkStart w:id="3129" w:name="_Toc511803850"/>
      <w:bookmarkStart w:id="3130" w:name="_Toc511810133"/>
      <w:bookmarkStart w:id="3131" w:name="_Toc511834953"/>
      <w:bookmarkStart w:id="3132" w:name="_Toc511835294"/>
      <w:bookmarkStart w:id="3133" w:name="_Toc511835637"/>
      <w:bookmarkStart w:id="3134" w:name="_Toc511835980"/>
      <w:bookmarkStart w:id="3135" w:name="_Toc511848473"/>
      <w:bookmarkStart w:id="3136" w:name="_Toc511855668"/>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r w:rsidRPr="00AD12B7">
        <w:t xml:space="preserve">Para ter acesso ao </w:t>
      </w:r>
      <w:r w:rsidR="001D461B" w:rsidRPr="00AD12B7">
        <w:t xml:space="preserve">pacote de dados técnicos </w:t>
      </w:r>
      <w:r w:rsidRPr="00AD12B7">
        <w:t xml:space="preserve">a </w:t>
      </w:r>
      <w:r w:rsidR="00C75023" w:rsidRPr="00AD12B7">
        <w:t>interessada</w:t>
      </w:r>
      <w:r w:rsidRPr="00AD12B7">
        <w:t xml:space="preserve"> dever</w:t>
      </w:r>
      <w:r w:rsidR="006272C8" w:rsidRPr="00AD12B7">
        <w:t>á</w:t>
      </w:r>
      <w:r w:rsidRPr="00AD12B7">
        <w:t xml:space="preserve">: </w:t>
      </w:r>
    </w:p>
    <w:p w14:paraId="3B112DCA" w14:textId="500B51A8" w:rsidR="00871539" w:rsidRPr="00AD12B7" w:rsidRDefault="004D2E01" w:rsidP="00E72B65">
      <w:pPr>
        <w:pStyle w:val="EditOP-Alnea"/>
        <w:numPr>
          <w:ilvl w:val="0"/>
          <w:numId w:val="82"/>
        </w:numPr>
      </w:pPr>
      <w:r w:rsidRPr="00AD12B7">
        <w:t>preench</w:t>
      </w:r>
      <w:r w:rsidR="00871539" w:rsidRPr="00AD12B7">
        <w:t>er</w:t>
      </w:r>
      <w:r w:rsidRPr="00AD12B7">
        <w:t xml:space="preserve"> o formulário eletrônico </w:t>
      </w:r>
      <w:r w:rsidR="00BB0748" w:rsidRPr="00AD12B7">
        <w:t xml:space="preserve">de solicitação </w:t>
      </w:r>
      <w:r w:rsidRPr="00AD12B7">
        <w:t>de inscrição</w:t>
      </w:r>
      <w:r w:rsidR="00874B96" w:rsidRPr="00AD12B7">
        <w:t>, nos termos d</w:t>
      </w:r>
      <w:r w:rsidR="00AF0755" w:rsidRPr="00AD12B7">
        <w:t>o</w:t>
      </w:r>
      <w:r w:rsidR="00874B96" w:rsidRPr="00AD12B7">
        <w:t xml:space="preserve"> </w:t>
      </w:r>
      <w:r w:rsidR="005B3E9B" w:rsidRPr="00AD12B7">
        <w:t>Subseção IV</w:t>
      </w:r>
      <w:r w:rsidR="00C05A14" w:rsidRPr="00AD12B7">
        <w:t>.2</w:t>
      </w:r>
      <w:r w:rsidR="00A94B7A" w:rsidRPr="00AD12B7">
        <w:t>;</w:t>
      </w:r>
      <w:r w:rsidR="00BE7A83" w:rsidRPr="00AD12B7">
        <w:t xml:space="preserve"> </w:t>
      </w:r>
    </w:p>
    <w:p w14:paraId="1D1662DF" w14:textId="6F0DE6F7" w:rsidR="00871539" w:rsidRPr="00AD12B7" w:rsidRDefault="004D2E01" w:rsidP="00844D04">
      <w:pPr>
        <w:pStyle w:val="EditOP-Alnea"/>
      </w:pPr>
      <w:r w:rsidRPr="00AD12B7">
        <w:t>comprova</w:t>
      </w:r>
      <w:r w:rsidR="00871539" w:rsidRPr="00AD12B7">
        <w:t>r</w:t>
      </w:r>
      <w:r w:rsidR="00497A85" w:rsidRPr="00AD12B7">
        <w:t xml:space="preserve"> </w:t>
      </w:r>
      <w:r w:rsidR="00871539" w:rsidRPr="00AD12B7">
        <w:t xml:space="preserve">o </w:t>
      </w:r>
      <w:r w:rsidRPr="00AD12B7">
        <w:t>pagamento d</w:t>
      </w:r>
      <w:r w:rsidR="00D4344E" w:rsidRPr="00AD12B7">
        <w:t>e</w:t>
      </w:r>
      <w:r w:rsidRPr="00AD12B7">
        <w:t xml:space="preserve"> taxa de</w:t>
      </w:r>
      <w:r w:rsidR="00497A85" w:rsidRPr="00AD12B7">
        <w:t xml:space="preserve"> </w:t>
      </w:r>
      <w:r w:rsidR="00127213" w:rsidRPr="00AD12B7">
        <w:t xml:space="preserve">acesso ao pacote de dados </w:t>
      </w:r>
      <w:r w:rsidR="00871539" w:rsidRPr="00AD12B7">
        <w:t xml:space="preserve">técnicos </w:t>
      </w:r>
      <w:r w:rsidR="00127213" w:rsidRPr="00AD12B7">
        <w:t>correspondente ao setor</w:t>
      </w:r>
      <w:r w:rsidR="00293728" w:rsidRPr="00AD12B7">
        <w:t xml:space="preserve"> ou agrupamento de setores </w:t>
      </w:r>
      <w:r w:rsidR="00127213" w:rsidRPr="00AD12B7">
        <w:t>de interesse</w:t>
      </w:r>
      <w:r w:rsidR="00BE7A83" w:rsidRPr="00AD12B7">
        <w:t>, nos termos d</w:t>
      </w:r>
      <w:r w:rsidR="00255214" w:rsidRPr="00AD12B7">
        <w:t>a Subseção V.2</w:t>
      </w:r>
      <w:r w:rsidR="00BE7A83" w:rsidRPr="00AD12B7">
        <w:t xml:space="preserve">; </w:t>
      </w:r>
    </w:p>
    <w:p w14:paraId="7EDBB93C" w14:textId="77777777" w:rsidR="00871539" w:rsidRPr="00AD12B7" w:rsidRDefault="000119C1" w:rsidP="00844D04">
      <w:pPr>
        <w:pStyle w:val="EditOP-Alnea"/>
      </w:pPr>
      <w:r w:rsidRPr="00AD12B7">
        <w:t xml:space="preserve">apresentar documento </w:t>
      </w:r>
      <w:r w:rsidR="00871539" w:rsidRPr="00AD12B7">
        <w:t>a</w:t>
      </w:r>
      <w:r w:rsidRPr="00AD12B7">
        <w:t>ssinalando os setores para os quais efetuou pagamento d</w:t>
      </w:r>
      <w:r w:rsidR="00E944D1" w:rsidRPr="00AD12B7">
        <w:t>e</w:t>
      </w:r>
      <w:r w:rsidRPr="00AD12B7">
        <w:t xml:space="preserve"> taxa de acesso ao pacote de dados técnicos, </w:t>
      </w:r>
      <w:r w:rsidR="00871539" w:rsidRPr="00AD12B7">
        <w:t xml:space="preserve">conforme modelo do ANEXO IV; </w:t>
      </w:r>
    </w:p>
    <w:p w14:paraId="0C8FD2EE" w14:textId="77777777" w:rsidR="008E79AC" w:rsidRPr="00AD12B7" w:rsidRDefault="008E79AC" w:rsidP="008E79AC">
      <w:pPr>
        <w:pStyle w:val="Edital-Corpodetexto"/>
        <w:ind w:firstLine="708"/>
      </w:pPr>
    </w:p>
    <w:p w14:paraId="049BA013" w14:textId="378C9592" w:rsidR="004B74B8" w:rsidRPr="00847747" w:rsidRDefault="000F69AA" w:rsidP="00847747">
      <w:pPr>
        <w:pStyle w:val="EditOP-Pargnivel2"/>
        <w:spacing w:after="240"/>
      </w:pPr>
      <w:r w:rsidRPr="00847747">
        <w:t xml:space="preserve">Para o documento mencionado na alínea (c) </w:t>
      </w:r>
      <w:r w:rsidR="00B068F2" w:rsidRPr="00847747">
        <w:t xml:space="preserve">do </w:t>
      </w:r>
      <w:r w:rsidR="00D523CA" w:rsidRPr="00847747">
        <w:t>item 5.20</w:t>
      </w:r>
      <w:r w:rsidR="00B068F2" w:rsidRPr="00847747">
        <w:t xml:space="preserve">, </w:t>
      </w:r>
      <w:r w:rsidRPr="00847747">
        <w:t>deverão ser comprovados os poderes do</w:t>
      </w:r>
      <w:r w:rsidR="008A2A90" w:rsidRPr="00847747">
        <w:t>s</w:t>
      </w:r>
      <w:r w:rsidR="008E79AC" w:rsidRPr="00847747">
        <w:t xml:space="preserve"> seus signatários. </w:t>
      </w:r>
      <w:r w:rsidR="004B74B8" w:rsidRPr="00847747">
        <w:t xml:space="preserve">Caso </w:t>
      </w:r>
      <w:r w:rsidR="00874B96" w:rsidRPr="00847747">
        <w:t xml:space="preserve">esse documento </w:t>
      </w:r>
      <w:r w:rsidR="00C95259" w:rsidRPr="00847747">
        <w:t>tenha sido assinado</w:t>
      </w:r>
      <w:r w:rsidR="004351B7" w:rsidRPr="00847747">
        <w:t xml:space="preserve"> </w:t>
      </w:r>
      <w:r w:rsidR="00874B96" w:rsidRPr="00847747">
        <w:t xml:space="preserve">por </w:t>
      </w:r>
      <w:r w:rsidR="004B74B8" w:rsidRPr="00847747">
        <w:t xml:space="preserve">representante legal </w:t>
      </w:r>
      <w:r w:rsidR="00874B96" w:rsidRPr="00847747">
        <w:t xml:space="preserve">que </w:t>
      </w:r>
      <w:r w:rsidR="004B74B8" w:rsidRPr="00847747">
        <w:t xml:space="preserve">tenha firmado o Termo de </w:t>
      </w:r>
      <w:r w:rsidR="00BB0748" w:rsidRPr="00847747">
        <w:t xml:space="preserve">Adesão </w:t>
      </w:r>
      <w:r w:rsidR="006272C8" w:rsidRPr="00847747">
        <w:t>ao</w:t>
      </w:r>
      <w:r w:rsidR="004B74B8" w:rsidRPr="00847747">
        <w:t xml:space="preserve"> Banco de Dados de Exploração e Produção (BDEP), em consonância com a </w:t>
      </w:r>
      <w:r w:rsidR="005C4A08" w:rsidRPr="00847747">
        <w:t>Resolução</w:t>
      </w:r>
      <w:r w:rsidR="004B74B8" w:rsidRPr="00847747">
        <w:t xml:space="preserve"> ANP n</w:t>
      </w:r>
      <w:r w:rsidR="0086167D" w:rsidRPr="00847747">
        <w:t>.</w:t>
      </w:r>
      <w:r w:rsidR="004B74B8" w:rsidRPr="00847747">
        <w:t>º</w:t>
      </w:r>
      <w:r w:rsidR="00D81F04" w:rsidRPr="00847747">
        <w:t xml:space="preserve"> 889/2022 </w:t>
      </w:r>
      <w:r w:rsidR="008B396D" w:rsidRPr="00847747">
        <w:t>ou por norma superveniente</w:t>
      </w:r>
      <w:r w:rsidR="004B74B8" w:rsidRPr="00847747">
        <w:t>, não será necessário comprovar os poderes do signatário para retirada do pacote de dados, desde que:</w:t>
      </w:r>
    </w:p>
    <w:p w14:paraId="6158A170" w14:textId="1979B129" w:rsidR="004B74B8" w:rsidRPr="00AD12B7" w:rsidRDefault="004B74B8" w:rsidP="00E72B65">
      <w:pPr>
        <w:pStyle w:val="EditOP-Alnea"/>
        <w:numPr>
          <w:ilvl w:val="0"/>
          <w:numId w:val="61"/>
        </w:numPr>
      </w:pPr>
      <w:r w:rsidRPr="00AD12B7">
        <w:t xml:space="preserve">a </w:t>
      </w:r>
      <w:r w:rsidR="008677F5" w:rsidRPr="00AD12B7">
        <w:t>pessoa jurídica</w:t>
      </w:r>
      <w:r w:rsidR="00497A85" w:rsidRPr="00AD12B7">
        <w:t xml:space="preserve"> </w:t>
      </w:r>
      <w:r w:rsidRPr="00AD12B7">
        <w:t xml:space="preserve">que firmou o Termo de </w:t>
      </w:r>
      <w:r w:rsidR="006451CC" w:rsidRPr="00AD12B7">
        <w:t>Adesão</w:t>
      </w:r>
      <w:r w:rsidR="00497A85" w:rsidRPr="00AD12B7">
        <w:t xml:space="preserve"> </w:t>
      </w:r>
      <w:r w:rsidR="006272C8" w:rsidRPr="00AD12B7">
        <w:t>ao</w:t>
      </w:r>
      <w:r w:rsidRPr="00AD12B7">
        <w:t xml:space="preserve"> BDEP seja a mesma que esteja participando da</w:t>
      </w:r>
      <w:r w:rsidR="009A0472" w:rsidRPr="00AD12B7">
        <w:t xml:space="preserve"> Oferta Permanente</w:t>
      </w:r>
      <w:r w:rsidR="00621274" w:rsidRPr="00AD12B7">
        <w:t xml:space="preserve"> de Concessão</w:t>
      </w:r>
      <w:r w:rsidRPr="00AD12B7">
        <w:t>;</w:t>
      </w:r>
    </w:p>
    <w:p w14:paraId="203629CB" w14:textId="77777777" w:rsidR="004B74B8" w:rsidRPr="00AD12B7" w:rsidRDefault="004B74B8" w:rsidP="00844D04">
      <w:pPr>
        <w:pStyle w:val="EditOP-Alnea"/>
      </w:pPr>
      <w:r w:rsidRPr="00AD12B7">
        <w:t xml:space="preserve">o Termo de </w:t>
      </w:r>
      <w:r w:rsidR="006451CC" w:rsidRPr="00AD12B7">
        <w:t>Adesão</w:t>
      </w:r>
      <w:r w:rsidR="00497A85" w:rsidRPr="00AD12B7">
        <w:t xml:space="preserve"> </w:t>
      </w:r>
      <w:r w:rsidR="00874B96" w:rsidRPr="00AD12B7">
        <w:t xml:space="preserve">ao BDEP </w:t>
      </w:r>
      <w:r w:rsidRPr="00AD12B7">
        <w:t>esteja de</w:t>
      </w:r>
      <w:r w:rsidR="00DB5B00" w:rsidRPr="00AD12B7">
        <w:t>vidamente atualizado</w:t>
      </w:r>
      <w:r w:rsidR="00497A85" w:rsidRPr="00AD12B7">
        <w:t xml:space="preserve"> </w:t>
      </w:r>
      <w:r w:rsidR="00DB5B00" w:rsidRPr="00AD12B7">
        <w:t>e em vigor.</w:t>
      </w:r>
    </w:p>
    <w:p w14:paraId="58EE1DFF" w14:textId="77777777" w:rsidR="006272C8" w:rsidRPr="00AD12B7" w:rsidRDefault="006272C8" w:rsidP="006272C8">
      <w:pPr>
        <w:pStyle w:val="Edital-Corpodetexto"/>
        <w:ind w:firstLine="708"/>
      </w:pPr>
    </w:p>
    <w:p w14:paraId="4201A3E4" w14:textId="501BDD24" w:rsidR="006272C8" w:rsidRPr="00AD12B7" w:rsidRDefault="00874B96" w:rsidP="0060129D">
      <w:pPr>
        <w:pStyle w:val="EditOP-Pargnivel2"/>
        <w:spacing w:after="240"/>
      </w:pPr>
      <w:r w:rsidRPr="00AD12B7">
        <w:t xml:space="preserve">Após aprovação da documentação mencionada </w:t>
      </w:r>
      <w:r w:rsidR="006272C8" w:rsidRPr="00AD12B7">
        <w:t xml:space="preserve">nesta seção, a </w:t>
      </w:r>
      <w:r w:rsidR="000011C5" w:rsidRPr="00AD12B7">
        <w:t xml:space="preserve">ANP encaminhará </w:t>
      </w:r>
      <w:r w:rsidR="006272C8" w:rsidRPr="00AD12B7">
        <w:t xml:space="preserve">mensagem eletrônica para o representante credenciado principal da </w:t>
      </w:r>
      <w:r w:rsidR="005A374A" w:rsidRPr="00AD12B7">
        <w:t>interessada</w:t>
      </w:r>
      <w:r w:rsidR="00811698" w:rsidRPr="00AD12B7">
        <w:t>, informando que o pacote de dados poderá ser retirado.</w:t>
      </w:r>
    </w:p>
    <w:p w14:paraId="72050547" w14:textId="70AB93A1" w:rsidR="003219EE" w:rsidRPr="00AD12B7" w:rsidRDefault="003219EE" w:rsidP="004D701F">
      <w:pPr>
        <w:pStyle w:val="EditOP-Pargnivel2"/>
        <w:spacing w:after="240"/>
      </w:pPr>
      <w:r w:rsidRPr="00AD12B7">
        <w:t xml:space="preserve">A retirada dos dados técnicos será realizada conforme procedimentos estabelecidos e informações adicionais disponíveis no endereço eletrônico: </w:t>
      </w:r>
      <w:r w:rsidR="004D701F" w:rsidRPr="00B46675">
        <w:rPr>
          <w:rStyle w:val="Hyperlink"/>
        </w:rPr>
        <w:t>https://www.gov.br/anp/pt-</w:t>
      </w:r>
      <w:r w:rsidR="004D701F" w:rsidRPr="00B46675">
        <w:rPr>
          <w:rStyle w:val="Hyperlink"/>
        </w:rPr>
        <w:lastRenderedPageBreak/>
        <w:t>br/rodadas-anp/oferta-permanente/opc/pacote-dados-tecnicos</w:t>
      </w:r>
      <w:r w:rsidRPr="00AD12B7">
        <w:t>.</w:t>
      </w:r>
    </w:p>
    <w:p w14:paraId="763EF9D5" w14:textId="014B8286" w:rsidR="00DC0388" w:rsidRPr="00AD12B7" w:rsidRDefault="00E8242E" w:rsidP="00E8242E">
      <w:pPr>
        <w:pStyle w:val="Edital-Ttulo1"/>
      </w:pPr>
      <w:bookmarkStart w:id="3137" w:name="_Toc511660838"/>
      <w:bookmarkStart w:id="3138" w:name="_Toc511661980"/>
      <w:bookmarkStart w:id="3139" w:name="_Toc511746839"/>
      <w:bookmarkStart w:id="3140" w:name="_Toc511747526"/>
      <w:bookmarkStart w:id="3141" w:name="_Toc511803852"/>
      <w:bookmarkStart w:id="3142" w:name="_Toc511810135"/>
      <w:bookmarkStart w:id="3143" w:name="_Toc511834955"/>
      <w:bookmarkStart w:id="3144" w:name="_Toc511835296"/>
      <w:bookmarkStart w:id="3145" w:name="_Toc511835639"/>
      <w:bookmarkStart w:id="3146" w:name="_Toc511835982"/>
      <w:bookmarkStart w:id="3147" w:name="_Toc511848475"/>
      <w:bookmarkStart w:id="3148" w:name="_Toc511855670"/>
      <w:bookmarkStart w:id="3149" w:name="_Toc511660839"/>
      <w:bookmarkStart w:id="3150" w:name="_Toc511661981"/>
      <w:bookmarkStart w:id="3151" w:name="_Toc511746840"/>
      <w:bookmarkStart w:id="3152" w:name="_Toc511747527"/>
      <w:bookmarkStart w:id="3153" w:name="_Toc511803853"/>
      <w:bookmarkStart w:id="3154" w:name="_Toc511810136"/>
      <w:bookmarkStart w:id="3155" w:name="_Toc511834956"/>
      <w:bookmarkStart w:id="3156" w:name="_Toc511835297"/>
      <w:bookmarkStart w:id="3157" w:name="_Toc511835640"/>
      <w:bookmarkStart w:id="3158" w:name="_Toc511835983"/>
      <w:bookmarkStart w:id="3159" w:name="_Toc511848476"/>
      <w:bookmarkStart w:id="3160" w:name="_Toc511855671"/>
      <w:bookmarkStart w:id="3161" w:name="_Toc511660840"/>
      <w:bookmarkStart w:id="3162" w:name="_Toc511661982"/>
      <w:bookmarkStart w:id="3163" w:name="_Toc511746841"/>
      <w:bookmarkStart w:id="3164" w:name="_Toc511747528"/>
      <w:bookmarkStart w:id="3165" w:name="_Toc511803854"/>
      <w:bookmarkStart w:id="3166" w:name="_Toc511810137"/>
      <w:bookmarkStart w:id="3167" w:name="_Toc511834957"/>
      <w:bookmarkStart w:id="3168" w:name="_Toc511835298"/>
      <w:bookmarkStart w:id="3169" w:name="_Toc511835641"/>
      <w:bookmarkStart w:id="3170" w:name="_Toc511835984"/>
      <w:bookmarkStart w:id="3171" w:name="_Toc511848477"/>
      <w:bookmarkStart w:id="3172" w:name="_Toc511855672"/>
      <w:bookmarkStart w:id="3173" w:name="_Toc511660841"/>
      <w:bookmarkStart w:id="3174" w:name="_Toc511661983"/>
      <w:bookmarkStart w:id="3175" w:name="_Toc511746842"/>
      <w:bookmarkStart w:id="3176" w:name="_Toc511747529"/>
      <w:bookmarkStart w:id="3177" w:name="_Toc511803855"/>
      <w:bookmarkStart w:id="3178" w:name="_Toc511810138"/>
      <w:bookmarkStart w:id="3179" w:name="_Toc511834958"/>
      <w:bookmarkStart w:id="3180" w:name="_Toc511835299"/>
      <w:bookmarkStart w:id="3181" w:name="_Toc511835642"/>
      <w:bookmarkStart w:id="3182" w:name="_Toc511835985"/>
      <w:bookmarkStart w:id="3183" w:name="_Toc511848478"/>
      <w:bookmarkStart w:id="3184" w:name="_Toc511855673"/>
      <w:bookmarkStart w:id="3185" w:name="_Toc511660842"/>
      <w:bookmarkStart w:id="3186" w:name="_Toc511661984"/>
      <w:bookmarkStart w:id="3187" w:name="_Toc511746843"/>
      <w:bookmarkStart w:id="3188" w:name="_Toc511747530"/>
      <w:bookmarkStart w:id="3189" w:name="_Toc511803856"/>
      <w:bookmarkStart w:id="3190" w:name="_Toc511810139"/>
      <w:bookmarkStart w:id="3191" w:name="_Toc511834959"/>
      <w:bookmarkStart w:id="3192" w:name="_Toc511835300"/>
      <w:bookmarkStart w:id="3193" w:name="_Toc511835643"/>
      <w:bookmarkStart w:id="3194" w:name="_Toc511835986"/>
      <w:bookmarkStart w:id="3195" w:name="_Toc511848479"/>
      <w:bookmarkStart w:id="3196" w:name="_Toc511855674"/>
      <w:bookmarkStart w:id="3197" w:name="_Toc419897989"/>
      <w:bookmarkStart w:id="3198" w:name="_Toc419898794"/>
      <w:bookmarkStart w:id="3199" w:name="_Toc419900404"/>
      <w:bookmarkStart w:id="3200" w:name="_Toc419902151"/>
      <w:bookmarkStart w:id="3201" w:name="_Toc419902958"/>
      <w:bookmarkStart w:id="3202" w:name="_Toc419903764"/>
      <w:bookmarkStart w:id="3203" w:name="_Toc419904570"/>
      <w:bookmarkStart w:id="3204" w:name="_Toc419905376"/>
      <w:bookmarkStart w:id="3205" w:name="_Toc419906194"/>
      <w:bookmarkStart w:id="3206" w:name="_Toc419907001"/>
      <w:bookmarkStart w:id="3207" w:name="_Toc419907809"/>
      <w:bookmarkStart w:id="3208" w:name="_Toc419908535"/>
      <w:bookmarkStart w:id="3209" w:name="_Toc419960676"/>
      <w:bookmarkStart w:id="3210" w:name="_Toc511660843"/>
      <w:bookmarkStart w:id="3211" w:name="_Toc511661985"/>
      <w:bookmarkStart w:id="3212" w:name="_Toc511746844"/>
      <w:bookmarkStart w:id="3213" w:name="_Toc511747531"/>
      <w:bookmarkStart w:id="3214" w:name="_Toc511803857"/>
      <w:bookmarkStart w:id="3215" w:name="_Toc511810140"/>
      <w:bookmarkStart w:id="3216" w:name="_Toc511834960"/>
      <w:bookmarkStart w:id="3217" w:name="_Toc511835301"/>
      <w:bookmarkStart w:id="3218" w:name="_Toc511835644"/>
      <w:bookmarkStart w:id="3219" w:name="_Toc511835987"/>
      <w:bookmarkStart w:id="3220" w:name="_Toc511848480"/>
      <w:bookmarkStart w:id="3221" w:name="_Toc511855675"/>
      <w:bookmarkStart w:id="3222" w:name="_Toc511660844"/>
      <w:bookmarkStart w:id="3223" w:name="_Toc511661986"/>
      <w:bookmarkStart w:id="3224" w:name="_Toc511746845"/>
      <w:bookmarkStart w:id="3225" w:name="_Toc511747532"/>
      <w:bookmarkStart w:id="3226" w:name="_Toc511803858"/>
      <w:bookmarkStart w:id="3227" w:name="_Toc511810141"/>
      <w:bookmarkStart w:id="3228" w:name="_Toc511834961"/>
      <w:bookmarkStart w:id="3229" w:name="_Toc511835302"/>
      <w:bookmarkStart w:id="3230" w:name="_Toc511835645"/>
      <w:bookmarkStart w:id="3231" w:name="_Toc511835988"/>
      <w:bookmarkStart w:id="3232" w:name="_Toc511848481"/>
      <w:bookmarkStart w:id="3233" w:name="_Toc511855676"/>
      <w:bookmarkStart w:id="3234" w:name="_Toc511660845"/>
      <w:bookmarkStart w:id="3235" w:name="_Toc511661987"/>
      <w:bookmarkStart w:id="3236" w:name="_Toc511746846"/>
      <w:bookmarkStart w:id="3237" w:name="_Toc511747533"/>
      <w:bookmarkStart w:id="3238" w:name="_Toc511803859"/>
      <w:bookmarkStart w:id="3239" w:name="_Toc511810142"/>
      <w:bookmarkStart w:id="3240" w:name="_Toc511834962"/>
      <w:bookmarkStart w:id="3241" w:name="_Toc511835303"/>
      <w:bookmarkStart w:id="3242" w:name="_Toc511835646"/>
      <w:bookmarkStart w:id="3243" w:name="_Toc511835989"/>
      <w:bookmarkStart w:id="3244" w:name="_Toc511848482"/>
      <w:bookmarkStart w:id="3245" w:name="_Toc511855677"/>
      <w:bookmarkStart w:id="3246" w:name="_Toc511660846"/>
      <w:bookmarkStart w:id="3247" w:name="_Toc511661988"/>
      <w:bookmarkStart w:id="3248" w:name="_Toc511746847"/>
      <w:bookmarkStart w:id="3249" w:name="_Toc511747534"/>
      <w:bookmarkStart w:id="3250" w:name="_Toc511803860"/>
      <w:bookmarkStart w:id="3251" w:name="_Toc511810143"/>
      <w:bookmarkStart w:id="3252" w:name="_Toc511834963"/>
      <w:bookmarkStart w:id="3253" w:name="_Toc511835304"/>
      <w:bookmarkStart w:id="3254" w:name="_Toc511835647"/>
      <w:bookmarkStart w:id="3255" w:name="_Toc511835990"/>
      <w:bookmarkStart w:id="3256" w:name="_Toc511848483"/>
      <w:bookmarkStart w:id="3257" w:name="_Toc511855678"/>
      <w:bookmarkStart w:id="3258" w:name="_Toc511660847"/>
      <w:bookmarkStart w:id="3259" w:name="_Toc511661989"/>
      <w:bookmarkStart w:id="3260" w:name="_Toc511746848"/>
      <w:bookmarkStart w:id="3261" w:name="_Toc511747535"/>
      <w:bookmarkStart w:id="3262" w:name="_Toc511803861"/>
      <w:bookmarkStart w:id="3263" w:name="_Toc511810144"/>
      <w:bookmarkStart w:id="3264" w:name="_Toc511834964"/>
      <w:bookmarkStart w:id="3265" w:name="_Toc511835305"/>
      <w:bookmarkStart w:id="3266" w:name="_Toc511835648"/>
      <w:bookmarkStart w:id="3267" w:name="_Toc511835991"/>
      <w:bookmarkStart w:id="3268" w:name="_Toc511848484"/>
      <w:bookmarkStart w:id="3269" w:name="_Toc511855679"/>
      <w:bookmarkStart w:id="3270" w:name="_Toc511660848"/>
      <w:bookmarkStart w:id="3271" w:name="_Toc511661990"/>
      <w:bookmarkStart w:id="3272" w:name="_Toc511746849"/>
      <w:bookmarkStart w:id="3273" w:name="_Toc511747536"/>
      <w:bookmarkStart w:id="3274" w:name="_Toc511803862"/>
      <w:bookmarkStart w:id="3275" w:name="_Toc511810145"/>
      <w:bookmarkStart w:id="3276" w:name="_Toc511834965"/>
      <w:bookmarkStart w:id="3277" w:name="_Toc511835306"/>
      <w:bookmarkStart w:id="3278" w:name="_Toc511835649"/>
      <w:bookmarkStart w:id="3279" w:name="_Toc511835992"/>
      <w:bookmarkStart w:id="3280" w:name="_Toc511848485"/>
      <w:bookmarkStart w:id="3281" w:name="_Toc511855680"/>
      <w:bookmarkStart w:id="3282" w:name="_Toc419897993"/>
      <w:bookmarkStart w:id="3283" w:name="_Toc419898798"/>
      <w:bookmarkStart w:id="3284" w:name="_Toc419900408"/>
      <w:bookmarkStart w:id="3285" w:name="_Toc419902155"/>
      <w:bookmarkStart w:id="3286" w:name="_Toc419902962"/>
      <w:bookmarkStart w:id="3287" w:name="_Toc419903768"/>
      <w:bookmarkStart w:id="3288" w:name="_Toc419904574"/>
      <w:bookmarkStart w:id="3289" w:name="_Toc419905380"/>
      <w:bookmarkStart w:id="3290" w:name="_Toc419906198"/>
      <w:bookmarkStart w:id="3291" w:name="_Toc419907005"/>
      <w:bookmarkStart w:id="3292" w:name="_Toc419907813"/>
      <w:bookmarkStart w:id="3293" w:name="_Toc419908539"/>
      <w:bookmarkStart w:id="3294" w:name="_Toc419960680"/>
      <w:bookmarkStart w:id="3295" w:name="_Toc419897994"/>
      <w:bookmarkStart w:id="3296" w:name="_Toc419898799"/>
      <w:bookmarkStart w:id="3297" w:name="_Toc419900409"/>
      <w:bookmarkStart w:id="3298" w:name="_Toc419902156"/>
      <w:bookmarkStart w:id="3299" w:name="_Toc419902963"/>
      <w:bookmarkStart w:id="3300" w:name="_Toc419903769"/>
      <w:bookmarkStart w:id="3301" w:name="_Toc419904575"/>
      <w:bookmarkStart w:id="3302" w:name="_Toc419905381"/>
      <w:bookmarkStart w:id="3303" w:name="_Toc419906199"/>
      <w:bookmarkStart w:id="3304" w:name="_Toc419907006"/>
      <w:bookmarkStart w:id="3305" w:name="_Toc419907814"/>
      <w:bookmarkStart w:id="3306" w:name="_Toc419908540"/>
      <w:bookmarkStart w:id="3307" w:name="_Toc419960681"/>
      <w:bookmarkStart w:id="3308" w:name="_Toc419897997"/>
      <w:bookmarkStart w:id="3309" w:name="_Toc419898802"/>
      <w:bookmarkStart w:id="3310" w:name="_Toc419900412"/>
      <w:bookmarkStart w:id="3311" w:name="_Toc419902159"/>
      <w:bookmarkStart w:id="3312" w:name="_Toc419902966"/>
      <w:bookmarkStart w:id="3313" w:name="_Toc419903772"/>
      <w:bookmarkStart w:id="3314" w:name="_Toc419904578"/>
      <w:bookmarkStart w:id="3315" w:name="_Toc419905384"/>
      <w:bookmarkStart w:id="3316" w:name="_Toc419906202"/>
      <w:bookmarkStart w:id="3317" w:name="_Toc419907009"/>
      <w:bookmarkStart w:id="3318" w:name="_Toc419907817"/>
      <w:bookmarkStart w:id="3319" w:name="_Toc419908543"/>
      <w:bookmarkStart w:id="3320" w:name="_Toc419960684"/>
      <w:bookmarkStart w:id="3321" w:name="_Toc508898713"/>
      <w:bookmarkStart w:id="3322" w:name="_Toc511862484"/>
      <w:bookmarkStart w:id="3323" w:name="_Toc220429288"/>
      <w:bookmarkStart w:id="3324" w:name="_Toc419905385"/>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r w:rsidRPr="00AD12B7">
        <w:lastRenderedPageBreak/>
        <w:t xml:space="preserve">SEÇÃO VI </w:t>
      </w:r>
      <w:r w:rsidR="00427B48" w:rsidRPr="00AD12B7">
        <w:t>–</w:t>
      </w:r>
      <w:r w:rsidRPr="00AD12B7">
        <w:t xml:space="preserve"> </w:t>
      </w:r>
      <w:r w:rsidR="00B32BE4" w:rsidRPr="00AD12B7">
        <w:t>DECLARA</w:t>
      </w:r>
      <w:r w:rsidR="00427B48" w:rsidRPr="00AD12B7">
        <w:t>Ç</w:t>
      </w:r>
      <w:r w:rsidR="00E73BB7" w:rsidRPr="00AD12B7">
        <w:t>ÃO</w:t>
      </w:r>
      <w:r w:rsidR="00427B48" w:rsidRPr="00AD12B7">
        <w:t xml:space="preserve"> DE INTERESSE E </w:t>
      </w:r>
      <w:r w:rsidR="00DC0388" w:rsidRPr="00AD12B7">
        <w:t>GARANTIA DE OFERTA</w:t>
      </w:r>
      <w:bookmarkEnd w:id="3321"/>
      <w:bookmarkEnd w:id="3322"/>
      <w:bookmarkEnd w:id="3323"/>
    </w:p>
    <w:p w14:paraId="35C7AFD1" w14:textId="77777777" w:rsidR="00E8242E" w:rsidRPr="00AD12B7" w:rsidRDefault="00E8242E" w:rsidP="00E8242E">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3325" w:name="_Toc166762541"/>
      <w:bookmarkStart w:id="3326" w:name="_Toc166938807"/>
      <w:bookmarkStart w:id="3327" w:name="_Toc220429289"/>
      <w:bookmarkEnd w:id="3325"/>
      <w:bookmarkEnd w:id="3326"/>
      <w:bookmarkEnd w:id="3327"/>
    </w:p>
    <w:p w14:paraId="284D4677" w14:textId="294C6A74" w:rsidR="009A6C16" w:rsidRPr="00E900E4" w:rsidRDefault="009A6C16" w:rsidP="008347E1">
      <w:pPr>
        <w:pStyle w:val="Subseo"/>
      </w:pPr>
      <w:r w:rsidRPr="00E900E4">
        <w:t>Subseção VI.1 - Disposições Gerais</w:t>
      </w:r>
    </w:p>
    <w:p w14:paraId="0ECCD811" w14:textId="181A81A1" w:rsidR="006377CE" w:rsidRPr="00AD12B7" w:rsidRDefault="006377CE" w:rsidP="0060129D">
      <w:pPr>
        <w:pStyle w:val="EditOP-Pargnivel2"/>
        <w:spacing w:after="240"/>
      </w:pPr>
      <w:r w:rsidRPr="00AD12B7">
        <w:t xml:space="preserve">A declaração de interesse é o documento por meio do qual a licitante indica os </w:t>
      </w:r>
      <w:r w:rsidR="00FF3B57" w:rsidRPr="00AD12B7">
        <w:t>setores</w:t>
      </w:r>
      <w:r w:rsidRPr="00AD12B7">
        <w:t xml:space="preserve"> para os quais pretende apresentar oferta na sessão pública de apresentação de ofertas e deverá observar o modelo do ANEXO X</w:t>
      </w:r>
      <w:r w:rsidR="00270387" w:rsidRPr="00AD12B7">
        <w:t>II</w:t>
      </w:r>
      <w:r w:rsidRPr="00AD12B7">
        <w:t>.</w:t>
      </w:r>
    </w:p>
    <w:p w14:paraId="01A9F91C" w14:textId="742FED9D" w:rsidR="00A2366B" w:rsidRPr="00AD12B7" w:rsidRDefault="00A2366B" w:rsidP="0060129D">
      <w:pPr>
        <w:pStyle w:val="EditOP-Pargnivel2"/>
        <w:spacing w:after="240"/>
        <w:rPr>
          <w:rStyle w:val="ui-provider"/>
        </w:rPr>
      </w:pPr>
      <w:r w:rsidRPr="00AD12B7">
        <w:rPr>
          <w:rStyle w:val="ui-provider"/>
        </w:rPr>
        <w:t xml:space="preserve">A declaração de interesse </w:t>
      </w:r>
      <w:r w:rsidR="008233F1" w:rsidRPr="00AD12B7">
        <w:rPr>
          <w:rStyle w:val="ui-provider"/>
        </w:rPr>
        <w:t xml:space="preserve">dos </w:t>
      </w:r>
      <w:r w:rsidR="00D66C5F" w:rsidRPr="00AD12B7">
        <w:rPr>
          <w:rStyle w:val="ui-provider"/>
        </w:rPr>
        <w:t>setores dos blocos exploratórios ou das áreas com acumulações marginais em oferta</w:t>
      </w:r>
      <w:r w:rsidRPr="00AD12B7">
        <w:rPr>
          <w:rStyle w:val="ui-provider"/>
        </w:rPr>
        <w:t xml:space="preserve"> deve estar acompanhada de garantia de oferta em valor igual ou superior ao </w:t>
      </w:r>
      <w:r w:rsidR="00B025AD" w:rsidRPr="00AD12B7">
        <w:rPr>
          <w:rStyle w:val="ui-provider"/>
        </w:rPr>
        <w:t xml:space="preserve">indicado </w:t>
      </w:r>
      <w:r w:rsidR="008D5ADD" w:rsidRPr="00AD12B7">
        <w:rPr>
          <w:rStyle w:val="ui-provider"/>
        </w:rPr>
        <w:t>nos Quadros</w:t>
      </w:r>
      <w:r w:rsidR="00160C6E" w:rsidRPr="00AD12B7">
        <w:rPr>
          <w:rStyle w:val="ui-provider"/>
        </w:rPr>
        <w:t xml:space="preserve"> </w:t>
      </w:r>
      <w:r w:rsidR="00B67C20" w:rsidRPr="00AD12B7">
        <w:rPr>
          <w:rStyle w:val="ui-provider"/>
        </w:rPr>
        <w:t>12 e 14 do ANEXO I</w:t>
      </w:r>
      <w:r w:rsidR="003939B6" w:rsidRPr="00AD12B7">
        <w:rPr>
          <w:rStyle w:val="ui-provider"/>
        </w:rPr>
        <w:t xml:space="preserve">, </w:t>
      </w:r>
      <w:r w:rsidR="00EC4CDE" w:rsidRPr="00AD12B7">
        <w:rPr>
          <w:rStyle w:val="ui-provider"/>
        </w:rPr>
        <w:t>respectivamente.</w:t>
      </w:r>
    </w:p>
    <w:p w14:paraId="361ACA8C" w14:textId="7795431B" w:rsidR="006377CE" w:rsidRPr="00AD12B7" w:rsidRDefault="006377CE" w:rsidP="0060129D">
      <w:pPr>
        <w:pStyle w:val="EditOP-Pargnivel2"/>
        <w:spacing w:after="240"/>
      </w:pPr>
      <w:r w:rsidRPr="00AD12B7">
        <w:t>A licitante poderá apresentar garantia de oferta desacompanhada de declaração de interesse</w:t>
      </w:r>
      <w:r w:rsidR="002B6666">
        <w:t>, nos ter</w:t>
      </w:r>
      <w:r w:rsidR="00094B60">
        <w:t>mos do item 6.20.1</w:t>
      </w:r>
      <w:r w:rsidRPr="00AD12B7">
        <w:t xml:space="preserve">, caso em que somente poderá apresentar ofertas em consórcio com licitante que tenha apresentado declaração de interesse. </w:t>
      </w:r>
    </w:p>
    <w:p w14:paraId="3CD92A8F" w14:textId="77777777" w:rsidR="006377CE" w:rsidRPr="00AD12B7" w:rsidRDefault="006377CE" w:rsidP="0060129D">
      <w:pPr>
        <w:pStyle w:val="EditOP-Pargnivel2"/>
        <w:spacing w:after="240"/>
      </w:pPr>
      <w:r w:rsidRPr="00AD12B7">
        <w:t xml:space="preserve">As licitantes poderão apresentar garantias de oferta na quantidade, modalidade e valor que desejarem, observado o disposto nesta Seção VI. </w:t>
      </w:r>
    </w:p>
    <w:p w14:paraId="7C317034" w14:textId="48DB0C0C" w:rsidR="001E5C47" w:rsidRPr="001E5C47" w:rsidRDefault="006377CE" w:rsidP="0060129D">
      <w:pPr>
        <w:pStyle w:val="EditOP-Pargnivel2"/>
        <w:spacing w:after="240"/>
        <w:rPr>
          <w:rStyle w:val="normaltextrun"/>
        </w:rPr>
      </w:pPr>
      <w:r w:rsidRPr="00AD12B7">
        <w:rPr>
          <w:rStyle w:val="normaltextrun"/>
          <w:color w:val="000000"/>
        </w:rPr>
        <w:t xml:space="preserve">A CEL irá julgar as declarações de interesse </w:t>
      </w:r>
      <w:r w:rsidR="00584892">
        <w:rPr>
          <w:rStyle w:val="normaltextrun"/>
          <w:color w:val="000000"/>
        </w:rPr>
        <w:t xml:space="preserve">e </w:t>
      </w:r>
      <w:r w:rsidRPr="00AD12B7">
        <w:rPr>
          <w:rStyle w:val="normaltextrun"/>
          <w:color w:val="000000"/>
        </w:rPr>
        <w:t>as garantias de oferta apresentadas</w:t>
      </w:r>
      <w:r w:rsidR="001E5C47">
        <w:rPr>
          <w:rStyle w:val="normaltextrun"/>
          <w:color w:val="000000"/>
        </w:rPr>
        <w:t xml:space="preserve"> </w:t>
      </w:r>
      <w:r w:rsidR="001E5C47" w:rsidRPr="001E5C47">
        <w:rPr>
          <w:color w:val="000000"/>
        </w:rPr>
        <w:t>no prazo de quinze dias úteis, prorrogáveis por até igual período, contados da data de apresentação da documentação completa</w:t>
      </w:r>
      <w:r w:rsidR="007C48AE">
        <w:rPr>
          <w:color w:val="000000"/>
        </w:rPr>
        <w:t>.</w:t>
      </w:r>
    </w:p>
    <w:p w14:paraId="724297A6" w14:textId="5655DCF3" w:rsidR="006377CE" w:rsidRPr="00AD12B7" w:rsidRDefault="001E5C47" w:rsidP="001E5C47">
      <w:pPr>
        <w:pStyle w:val="EditalOP-Pargnivel3"/>
      </w:pPr>
      <w:r>
        <w:rPr>
          <w:rStyle w:val="normaltextrun"/>
          <w:color w:val="000000"/>
        </w:rPr>
        <w:t>A</w:t>
      </w:r>
      <w:r w:rsidR="006377CE" w:rsidRPr="00AD12B7">
        <w:rPr>
          <w:rStyle w:val="normaltextrun"/>
          <w:color w:val="000000"/>
        </w:rPr>
        <w:t xml:space="preserve"> ANP irá comunicar individualmente cada licitante sobre as declarações de interesse aprovadas e o valor total de garantias de oferta disponível para ser utilizado no ciclo da Oferta Permanente de </w:t>
      </w:r>
      <w:r w:rsidR="004E2ACD" w:rsidRPr="00AD12B7">
        <w:rPr>
          <w:rStyle w:val="normaltextrun"/>
          <w:color w:val="000000"/>
        </w:rPr>
        <w:t>Concessão</w:t>
      </w:r>
      <w:r w:rsidR="006377CE" w:rsidRPr="00AD12B7">
        <w:rPr>
          <w:rStyle w:val="normaltextrun"/>
          <w:color w:val="000000"/>
        </w:rPr>
        <w:t xml:space="preserve"> em curso.</w:t>
      </w:r>
      <w:r w:rsidR="006377CE" w:rsidRPr="00AD12B7">
        <w:rPr>
          <w:rStyle w:val="eop"/>
          <w:color w:val="000000"/>
        </w:rPr>
        <w:t> </w:t>
      </w:r>
    </w:p>
    <w:p w14:paraId="7FC0A420" w14:textId="3524129D" w:rsidR="006377CE" w:rsidRPr="00AD12B7" w:rsidRDefault="006377CE" w:rsidP="0060129D">
      <w:pPr>
        <w:pStyle w:val="EditOP-Pargnivel2"/>
        <w:spacing w:after="240"/>
      </w:pPr>
      <w:r w:rsidRPr="00AD12B7">
        <w:t xml:space="preserve">Somente licitantes que constem na última relação de licitantes da Oferta Permanente de </w:t>
      </w:r>
      <w:r w:rsidR="000520CE" w:rsidRPr="00AD12B7">
        <w:t>Concessão</w:t>
      </w:r>
      <w:r w:rsidRPr="00AD12B7">
        <w:t xml:space="preserve"> divulgada pela ANP</w:t>
      </w:r>
      <w:r w:rsidR="00E65849">
        <w:t>,</w:t>
      </w:r>
      <w:r w:rsidRPr="00AD12B7">
        <w:t xml:space="preserve"> </w:t>
      </w:r>
      <w:r w:rsidR="00C727CC">
        <w:t xml:space="preserve">nos termos da </w:t>
      </w:r>
      <w:r w:rsidR="00E65849">
        <w:t xml:space="preserve">alínea (c) do item 1.28, </w:t>
      </w:r>
      <w:r w:rsidRPr="00AD12B7">
        <w:t xml:space="preserve">poderão apresentar oferta na sessão pública de um ciclo, nas seguintes formas: </w:t>
      </w:r>
    </w:p>
    <w:p w14:paraId="1C656453" w14:textId="4DBAC70D" w:rsidR="006377CE" w:rsidRPr="00AD12B7" w:rsidRDefault="006377CE" w:rsidP="00E72B65">
      <w:pPr>
        <w:pStyle w:val="EditOP-Alnea"/>
        <w:numPr>
          <w:ilvl w:val="0"/>
          <w:numId w:val="62"/>
        </w:numPr>
      </w:pPr>
      <w:r w:rsidRPr="00AD12B7">
        <w:t xml:space="preserve">Licitantes que apresentaram declaração de interesse acompanhada de garantia de oferta deverão obrigatoriamente apresentar oferta válida </w:t>
      </w:r>
      <w:r w:rsidR="00FF53AE" w:rsidRPr="00AD12B7">
        <w:t xml:space="preserve">para ao menos um </w:t>
      </w:r>
      <w:r w:rsidR="00FF53AE" w:rsidRPr="00AD12B7">
        <w:rPr>
          <w:rStyle w:val="ui-provider"/>
          <w:rFonts w:eastAsiaTheme="minorHAnsi"/>
        </w:rPr>
        <w:t xml:space="preserve">bloco </w:t>
      </w:r>
      <w:r w:rsidR="00A625F8" w:rsidRPr="00AD12B7">
        <w:rPr>
          <w:rStyle w:val="ui-provider"/>
          <w:rFonts w:eastAsiaTheme="minorHAnsi"/>
        </w:rPr>
        <w:t>exploratório ou área com acumulações marginais</w:t>
      </w:r>
      <w:r w:rsidR="00A625F8" w:rsidRPr="00AD12B7" w:rsidDel="00A625F8">
        <w:t xml:space="preserve"> </w:t>
      </w:r>
      <w:r w:rsidR="00FF53AE" w:rsidRPr="00AD12B7">
        <w:t xml:space="preserve">de cada um dos setores </w:t>
      </w:r>
      <w:r w:rsidR="0073372E" w:rsidRPr="00AD12B7">
        <w:t>para o qual</w:t>
      </w:r>
      <w:r w:rsidR="00FF53AE" w:rsidRPr="00AD12B7">
        <w:t xml:space="preserve"> foi apresentada declaração de interesse</w:t>
      </w:r>
      <w:r w:rsidRPr="00AD12B7">
        <w:t xml:space="preserve">, seja isoladamente ou em consórcio; </w:t>
      </w:r>
    </w:p>
    <w:p w14:paraId="78C69200" w14:textId="2752E4B9" w:rsidR="006377CE" w:rsidRPr="00AD12B7" w:rsidRDefault="5DD46733" w:rsidP="00844D04">
      <w:pPr>
        <w:pStyle w:val="EditOP-Alnea"/>
      </w:pPr>
      <w:r>
        <w:t xml:space="preserve">Licitantes que apresentaram garantia de oferta desacompanhada de declaração de interesse poderão apresentar ofertas para </w:t>
      </w:r>
      <w:r w:rsidR="7DD9C498">
        <w:t>qualquer</w:t>
      </w:r>
      <w:r>
        <w:t xml:space="preserve"> </w:t>
      </w:r>
      <w:r w:rsidR="2B0DCA2F" w:rsidRPr="7AAAE40F">
        <w:rPr>
          <w:rStyle w:val="ui-provider"/>
          <w:rFonts w:eastAsiaTheme="minorEastAsia"/>
        </w:rPr>
        <w:t>bloco exploratório ou área com acumulações marginais</w:t>
      </w:r>
      <w:r w:rsidR="2B0DCA2F">
        <w:t xml:space="preserve"> </w:t>
      </w:r>
      <w:r>
        <w:t xml:space="preserve">em oferta na sessão pública, desde que em consórcio com licitante que tenha apresentado declaração de interesse; e </w:t>
      </w:r>
    </w:p>
    <w:p w14:paraId="543DDBA6" w14:textId="288C1CA2" w:rsidR="0004792B" w:rsidRPr="00AD12B7" w:rsidRDefault="5DD46733" w:rsidP="00844D04">
      <w:pPr>
        <w:pStyle w:val="EditOP-Alnea"/>
      </w:pPr>
      <w:r>
        <w:lastRenderedPageBreak/>
        <w:t xml:space="preserve">Licitantes que não apresentaram declaração de interesse e nem garantia de oferta poderão apresentar ofertas para </w:t>
      </w:r>
      <w:r w:rsidR="4E6C99FD">
        <w:t xml:space="preserve">qualquer </w:t>
      </w:r>
      <w:r w:rsidR="2B0DCA2F" w:rsidRPr="7AAAE40F">
        <w:rPr>
          <w:rStyle w:val="ui-provider"/>
          <w:rFonts w:eastAsiaTheme="minorEastAsia"/>
        </w:rPr>
        <w:t>bloco exploratório ou área com acumulações marginais</w:t>
      </w:r>
      <w:r>
        <w:t xml:space="preserve"> em oferta na sessão pública, desde que em consórcio com licitante que tenha apresentado declaração de interesse. </w:t>
      </w:r>
    </w:p>
    <w:p w14:paraId="466A1A60" w14:textId="278E79BE" w:rsidR="000520AE" w:rsidRPr="00AD12B7" w:rsidRDefault="0056302D" w:rsidP="0060129D">
      <w:pPr>
        <w:pStyle w:val="EditOP-Pargnivel2"/>
        <w:spacing w:after="240"/>
        <w:rPr>
          <w:b/>
        </w:rPr>
      </w:pPr>
      <w:r w:rsidRPr="00AD12B7">
        <w:t xml:space="preserve">Para apresentar oferta individualmente na sessão pública de apresentação de ofertas, a licitante deve aportar garantia de oferta para os blocos </w:t>
      </w:r>
      <w:r w:rsidR="00847985" w:rsidRPr="00AD12B7">
        <w:t xml:space="preserve">exploratórios </w:t>
      </w:r>
      <w:r w:rsidRPr="00AD12B7">
        <w:t>ou áreas</w:t>
      </w:r>
      <w:r w:rsidR="00847985" w:rsidRPr="00AD12B7">
        <w:t xml:space="preserve"> com acumulações marginais</w:t>
      </w:r>
      <w:r w:rsidR="000520AE" w:rsidRPr="00AD12B7">
        <w:t>, respeitado os valores indicados na coluna (</w:t>
      </w:r>
      <w:r w:rsidR="00E50CE5" w:rsidRPr="00AD12B7">
        <w:t>ix</w:t>
      </w:r>
      <w:r w:rsidR="000520AE" w:rsidRPr="00AD12B7">
        <w:t>) do</w:t>
      </w:r>
      <w:r w:rsidR="007777BC" w:rsidRPr="00AD12B7">
        <w:t>s</w:t>
      </w:r>
      <w:r w:rsidR="000520AE" w:rsidRPr="00AD12B7">
        <w:t xml:space="preserve"> Quadro 1</w:t>
      </w:r>
      <w:r w:rsidR="00E50CE5" w:rsidRPr="00AD12B7">
        <w:t>0</w:t>
      </w:r>
      <w:r w:rsidR="000520AE" w:rsidRPr="00AD12B7">
        <w:t xml:space="preserve"> </w:t>
      </w:r>
      <w:r w:rsidR="007777BC" w:rsidRPr="00AD12B7">
        <w:t xml:space="preserve">e </w:t>
      </w:r>
      <w:r w:rsidR="00847985" w:rsidRPr="00AD12B7">
        <w:t xml:space="preserve">13 </w:t>
      </w:r>
      <w:r w:rsidR="000520AE" w:rsidRPr="00AD12B7">
        <w:t>do ANEXO I</w:t>
      </w:r>
      <w:r w:rsidR="00847985" w:rsidRPr="00AD12B7">
        <w:t>, respectivamente</w:t>
      </w:r>
      <w:r w:rsidR="0043486E" w:rsidRPr="00AD12B7">
        <w:t>.</w:t>
      </w:r>
    </w:p>
    <w:p w14:paraId="20D32152" w14:textId="1DD15A84" w:rsidR="00057FBC" w:rsidRPr="00AD12B7" w:rsidRDefault="00057FBC" w:rsidP="0060129D">
      <w:pPr>
        <w:pStyle w:val="EditOP-Pargnivel2"/>
        <w:spacing w:after="240"/>
      </w:pPr>
      <w:r w:rsidRPr="00AD12B7">
        <w:t xml:space="preserve">Nas ofertas em consórcio, as garantias de oferta apresentadas para </w:t>
      </w:r>
      <w:r w:rsidR="0043486E" w:rsidRPr="00AD12B7">
        <w:t>blocos exploratórios ou áreas com acumulações marginais</w:t>
      </w:r>
      <w:r w:rsidR="0043486E" w:rsidRPr="00AD12B7" w:rsidDel="0043486E">
        <w:t xml:space="preserve"> </w:t>
      </w:r>
      <w:r w:rsidRPr="00AD12B7">
        <w:t xml:space="preserve">poderão estar em nome de uma ou mais licitantes consorciadas, desde que a soma das garantias apresentadas respeite os valores indicados na </w:t>
      </w:r>
      <w:r w:rsidR="0043486E" w:rsidRPr="00AD12B7">
        <w:t>coluna (ix) dos Quadro 10 e 13 do ANEXO I, respectivamente</w:t>
      </w:r>
      <w:r w:rsidRPr="00AD12B7">
        <w:t>.</w:t>
      </w:r>
    </w:p>
    <w:p w14:paraId="3A5B6C56" w14:textId="2210C923" w:rsidR="00057FBC" w:rsidRPr="00AD12B7" w:rsidRDefault="00C1709B" w:rsidP="0060129D">
      <w:pPr>
        <w:pStyle w:val="EditOP-Pargnivel2"/>
        <w:spacing w:after="240"/>
        <w:rPr>
          <w:b/>
        </w:rPr>
      </w:pPr>
      <w:r w:rsidRPr="00AD12B7">
        <w:t xml:space="preserve">A licitante que tenha intenção de apresentar ofertas para mais de um </w:t>
      </w:r>
      <w:r w:rsidRPr="00AD12B7">
        <w:rPr>
          <w:rStyle w:val="ui-provider"/>
        </w:rPr>
        <w:t xml:space="preserve">bloco </w:t>
      </w:r>
      <w:r w:rsidR="003F5968" w:rsidRPr="00AD12B7">
        <w:rPr>
          <w:rStyle w:val="ui-provider"/>
        </w:rPr>
        <w:t>exploratório ou área com acumulações marginais</w:t>
      </w:r>
      <w:r w:rsidR="003F5968" w:rsidRPr="00AD12B7" w:rsidDel="003F5968">
        <w:t xml:space="preserve"> </w:t>
      </w:r>
      <w:r w:rsidRPr="00AD12B7">
        <w:t>deverá se assegurar de que dispõe de garantias em valor suficiente para cobrir o total de suas ofertas</w:t>
      </w:r>
      <w:r w:rsidR="00725DCD" w:rsidRPr="00AD12B7">
        <w:t>.</w:t>
      </w:r>
    </w:p>
    <w:p w14:paraId="32BF9713" w14:textId="01DFC9A2" w:rsidR="00725DCD" w:rsidRPr="00AD12B7" w:rsidRDefault="00725DCD" w:rsidP="0060129D">
      <w:pPr>
        <w:pStyle w:val="EditOP-Pargnivel2"/>
        <w:spacing w:after="240"/>
      </w:pPr>
      <w:r w:rsidRPr="00AD12B7">
        <w:t>As declarações de interesse e garantias de oferta deverão ser apresentadas respeitando as datas-limite estabelecidas pela CEL no cronograma do ciclo da Oferta Permanente de Concessão.</w:t>
      </w:r>
    </w:p>
    <w:p w14:paraId="377A8956" w14:textId="77777777" w:rsidR="00963D4F" w:rsidRPr="00AD12B7" w:rsidRDefault="00963D4F" w:rsidP="0060129D">
      <w:pPr>
        <w:pStyle w:val="EditOP-Pargnivel2"/>
        <w:spacing w:after="240"/>
      </w:pPr>
      <w:r w:rsidRPr="00AD12B7">
        <w:t>Cada oferta considerada válida pela CEL ficará associada a uma garantia de oferta. O valor das garantias associadas a ofertas válidas será deduzido do valor total das garantias apresentadas. As ofertas que excederem o valor total das garantias apresentadas serão invalidadas.</w:t>
      </w:r>
    </w:p>
    <w:p w14:paraId="40793277" w14:textId="4A71E260" w:rsidR="00725DCD" w:rsidRPr="00AD12B7" w:rsidRDefault="007D2C91" w:rsidP="0060129D">
      <w:pPr>
        <w:pStyle w:val="EditOP-Pargnivel2"/>
        <w:spacing w:after="240"/>
      </w:pPr>
      <w:r w:rsidRPr="00AD12B7">
        <w:t xml:space="preserve">As garantias de oferta que estiverem vinculadas a ofertas válidas permanecerão retidas na ANP até a assinatura do contrato de concessão, após o que, </w:t>
      </w:r>
      <w:r w:rsidR="00EF4C76" w:rsidRPr="00AD12B7">
        <w:t>serão exoneradas nos termos da Subseção VI.7.</w:t>
      </w:r>
    </w:p>
    <w:p w14:paraId="7CD7A2A5" w14:textId="5B328367" w:rsidR="00DC0388" w:rsidRPr="00AD12B7" w:rsidRDefault="00DC0388" w:rsidP="0060129D">
      <w:pPr>
        <w:pStyle w:val="EditOP-Pargnivel2"/>
        <w:spacing w:after="240"/>
      </w:pPr>
      <w:r w:rsidRPr="00AD12B7">
        <w:t>As garantias de oferta deverão ter a ANP como beneficiária</w:t>
      </w:r>
      <w:r w:rsidR="00B06F5A" w:rsidRPr="00AD12B7">
        <w:t xml:space="preserve"> e/ou segurada</w:t>
      </w:r>
      <w:r w:rsidRPr="00AD12B7">
        <w:t xml:space="preserve"> e as licitantes como tomadoras e não poderão conter cláusula</w:t>
      </w:r>
      <w:r w:rsidR="00331563" w:rsidRPr="00AD12B7">
        <w:t>s</w:t>
      </w:r>
      <w:r w:rsidRPr="00AD12B7">
        <w:t xml:space="preserve"> excludente</w:t>
      </w:r>
      <w:r w:rsidR="00331563" w:rsidRPr="00AD12B7">
        <w:t>s</w:t>
      </w:r>
      <w:r w:rsidRPr="00AD12B7">
        <w:t xml:space="preserve"> de quaisquer responsabilidades contraídas pelas tomadoras das garantias relativamente à participação n</w:t>
      </w:r>
      <w:r w:rsidR="00737F01" w:rsidRPr="00AD12B7">
        <w:t>esta licitação</w:t>
      </w:r>
      <w:r w:rsidRPr="00AD12B7">
        <w:t xml:space="preserve">. </w:t>
      </w:r>
    </w:p>
    <w:p w14:paraId="701D0A99" w14:textId="77777777" w:rsidR="005E11BD" w:rsidRPr="00AD12B7" w:rsidRDefault="005E11BD" w:rsidP="0060129D">
      <w:pPr>
        <w:pStyle w:val="EditOP-Pargnivel2"/>
        <w:spacing w:after="240"/>
      </w:pPr>
      <w:r w:rsidRPr="00AD12B7">
        <w:t>Em caso de FIP, a garantia de oferta deverá estar em nome de seu administrador (tomador) e indicar, expressamente, o nome do FIP.</w:t>
      </w:r>
    </w:p>
    <w:p w14:paraId="1D2E6788" w14:textId="33EAAB61" w:rsidR="009B7075" w:rsidRPr="00AD12B7" w:rsidRDefault="009B7075" w:rsidP="0060129D">
      <w:pPr>
        <w:pStyle w:val="EditOP-Pargnivel2"/>
        <w:spacing w:after="240"/>
      </w:pPr>
      <w:r w:rsidRPr="00AD12B7">
        <w:rPr>
          <w:rStyle w:val="ui-provider"/>
        </w:rPr>
        <w:t xml:space="preserve">A licitante que apresentar declaração de interesse e não apresentar </w:t>
      </w:r>
      <w:r w:rsidR="00C32608" w:rsidRPr="00AD12B7">
        <w:rPr>
          <w:rStyle w:val="ui-provider"/>
        </w:rPr>
        <w:t>proposta</w:t>
      </w:r>
      <w:r w:rsidRPr="00AD12B7">
        <w:rPr>
          <w:rStyle w:val="ui-provider"/>
        </w:rPr>
        <w:t xml:space="preserve"> válida na sessão pública para </w:t>
      </w:r>
      <w:r w:rsidR="00C32608" w:rsidRPr="00AD12B7">
        <w:rPr>
          <w:rStyle w:val="ui-provider"/>
        </w:rPr>
        <w:t xml:space="preserve">ao menos um bloco </w:t>
      </w:r>
      <w:r w:rsidR="003F5968" w:rsidRPr="00AD12B7">
        <w:rPr>
          <w:rStyle w:val="ui-provider"/>
        </w:rPr>
        <w:t>exploratório ou área com acumulações marginais</w:t>
      </w:r>
      <w:r w:rsidR="003F5968" w:rsidRPr="00AD12B7" w:rsidDel="003F5968">
        <w:rPr>
          <w:rStyle w:val="ui-provider"/>
        </w:rPr>
        <w:t xml:space="preserve"> </w:t>
      </w:r>
      <w:r w:rsidR="00C32608" w:rsidRPr="00AD12B7">
        <w:rPr>
          <w:rStyle w:val="ui-provider"/>
        </w:rPr>
        <w:t>de cada um dos</w:t>
      </w:r>
      <w:r w:rsidRPr="00AD12B7">
        <w:rPr>
          <w:rStyle w:val="ui-provider"/>
        </w:rPr>
        <w:t xml:space="preserve"> s</w:t>
      </w:r>
      <w:r w:rsidR="0078154D" w:rsidRPr="00AD12B7">
        <w:rPr>
          <w:rStyle w:val="ui-provider"/>
        </w:rPr>
        <w:t>etor</w:t>
      </w:r>
      <w:r w:rsidR="00C32608" w:rsidRPr="00AD12B7">
        <w:rPr>
          <w:rStyle w:val="ui-provider"/>
        </w:rPr>
        <w:t>es</w:t>
      </w:r>
      <w:r w:rsidR="0078154D" w:rsidRPr="00AD12B7">
        <w:rPr>
          <w:rStyle w:val="ui-provider"/>
        </w:rPr>
        <w:t xml:space="preserve"> </w:t>
      </w:r>
      <w:r w:rsidRPr="00AD12B7">
        <w:rPr>
          <w:rStyle w:val="ui-provider"/>
        </w:rPr>
        <w:t xml:space="preserve">objeto da declaração de interesse terá a garantia de oferta executada nos </w:t>
      </w:r>
      <w:r w:rsidRPr="00D972DC">
        <w:rPr>
          <w:rStyle w:val="ui-provider"/>
        </w:rPr>
        <w:lastRenderedPageBreak/>
        <w:t>termos</w:t>
      </w:r>
      <w:r w:rsidR="002135FF">
        <w:rPr>
          <w:rStyle w:val="ui-provider"/>
        </w:rPr>
        <w:t xml:space="preserve"> </w:t>
      </w:r>
      <w:r w:rsidRPr="00D972DC">
        <w:t>da</w:t>
      </w:r>
      <w:r w:rsidRPr="00AD12B7">
        <w:t xml:space="preserve"> Subseção VI.6.</w:t>
      </w:r>
    </w:p>
    <w:p w14:paraId="77878441" w14:textId="15A567BF" w:rsidR="00AF5E13" w:rsidRPr="00847747" w:rsidRDefault="446134D7" w:rsidP="00847747">
      <w:pPr>
        <w:pStyle w:val="EditOP-Pargnivel2"/>
        <w:spacing w:after="240"/>
      </w:pPr>
      <w:r w:rsidRPr="00847747">
        <w:t>A licitante que apresentar</w:t>
      </w:r>
      <w:r w:rsidR="2136C292" w:rsidRPr="00847747">
        <w:t xml:space="preserve"> </w:t>
      </w:r>
      <w:r w:rsidR="51A0183A" w:rsidRPr="00847747">
        <w:t xml:space="preserve">declaração de interesse </w:t>
      </w:r>
      <w:r w:rsidR="57F69E29" w:rsidRPr="00847747">
        <w:t>e/ou</w:t>
      </w:r>
      <w:r w:rsidR="51A0183A" w:rsidRPr="00847747">
        <w:t xml:space="preserve"> garantia de oferta </w:t>
      </w:r>
      <w:r w:rsidRPr="00847747">
        <w:t>após as datas-limites</w:t>
      </w:r>
      <w:r w:rsidR="5E6F7DCF" w:rsidRPr="00847747">
        <w:t xml:space="preserve"> estabelecidas no cronograma</w:t>
      </w:r>
      <w:r w:rsidR="57F69E29" w:rsidRPr="00847747">
        <w:t xml:space="preserve"> de um ciclo em andamento</w:t>
      </w:r>
      <w:r w:rsidRPr="00847747">
        <w:t>, somente poder</w:t>
      </w:r>
      <w:r w:rsidR="05A629F8" w:rsidRPr="00847747">
        <w:t>á</w:t>
      </w:r>
      <w:r w:rsidRPr="00847747">
        <w:t xml:space="preserve"> participar de sessões públicas de apresentação de ofertas de ciclos </w:t>
      </w:r>
      <w:r w:rsidR="57F69E29" w:rsidRPr="00847747">
        <w:t xml:space="preserve">posteriores </w:t>
      </w:r>
      <w:r w:rsidRPr="00847747">
        <w:t>da Oferta Permanente</w:t>
      </w:r>
      <w:r w:rsidR="4D970F2C" w:rsidRPr="00847747">
        <w:t xml:space="preserve"> de Concessão</w:t>
      </w:r>
      <w:r w:rsidR="155D6B92" w:rsidRPr="00847747">
        <w:t>.</w:t>
      </w:r>
    </w:p>
    <w:p w14:paraId="63C00B15" w14:textId="77777777" w:rsidR="002420B4" w:rsidRPr="00E900E4" w:rsidRDefault="002420B4" w:rsidP="008347E1">
      <w:pPr>
        <w:pStyle w:val="Subseo"/>
      </w:pPr>
      <w:r w:rsidRPr="00E900E4">
        <w:t>Subseção VI.2 – Forma de apresentação da declaração de interesse e da garantia de oferta</w:t>
      </w:r>
    </w:p>
    <w:p w14:paraId="5976024A" w14:textId="61BC7CC4" w:rsidR="002420B4" w:rsidRPr="00AD12B7" w:rsidRDefault="002420B4" w:rsidP="0060129D">
      <w:pPr>
        <w:pStyle w:val="EditOP-Pargnivel2"/>
        <w:spacing w:after="240"/>
      </w:pPr>
      <w:bookmarkStart w:id="3328" w:name="_Hlk176452329"/>
      <w:r w:rsidRPr="00AD12B7">
        <w:t>As declarações de interesse, observado o modelo do ANEXO XI</w:t>
      </w:r>
      <w:r w:rsidR="00B7179C" w:rsidRPr="00AD12B7">
        <w:t>I</w:t>
      </w:r>
      <w:r w:rsidRPr="00AD12B7">
        <w:t xml:space="preserve">, poderão ser apresentadas em formato físico ou emitidas digitalmente e assinadas mediante certificado digital, sendo encaminhados para o e-mail </w:t>
      </w:r>
      <w:hyperlink r:id="rId23" w:history="1">
        <w:r w:rsidRPr="00AD12B7">
          <w:t>garantias.rodadas@anp.gov.br</w:t>
        </w:r>
      </w:hyperlink>
      <w:r w:rsidRPr="00AD12B7">
        <w:t>.</w:t>
      </w:r>
    </w:p>
    <w:p w14:paraId="1F42ACAC" w14:textId="44967763" w:rsidR="002420B4" w:rsidRPr="00AD12B7" w:rsidRDefault="002420B4" w:rsidP="0060129D">
      <w:pPr>
        <w:pStyle w:val="EditOP-Pargnivel2"/>
        <w:spacing w:after="240"/>
      </w:pPr>
      <w:r w:rsidRPr="00AD12B7">
        <w:t xml:space="preserve">As garantias de oferta poderão ser apresentadas em formato físico ou emitidas digitalmente e assinadas mediante certificado digital ICP-Brasil, sendo encaminhados para o e-mail </w:t>
      </w:r>
      <w:hyperlink r:id="rId24" w:history="1">
        <w:r w:rsidRPr="00AD12B7">
          <w:t>garantias.rodadas@anp.gov.br</w:t>
        </w:r>
      </w:hyperlink>
      <w:r w:rsidRPr="00AD12B7">
        <w:t xml:space="preserve">. </w:t>
      </w:r>
    </w:p>
    <w:p w14:paraId="5BE70984" w14:textId="77777777" w:rsidR="002420B4" w:rsidRPr="00AD12B7" w:rsidRDefault="002420B4" w:rsidP="0060129D">
      <w:pPr>
        <w:pStyle w:val="EditOP-Pargnivel2"/>
        <w:spacing w:after="240"/>
      </w:pPr>
      <w:r w:rsidRPr="00AD12B7">
        <w:t>As garantias de oferta em formato físico deverão ter seus originais remetidos ao Escritório Central da ANP ou entregues no serviço de protocolo do mesmo, aos cuidados da Superintendência de Promoção de Licitações (SPL), em envelope lacrado com a seguinte identificação:</w:t>
      </w:r>
    </w:p>
    <w:tbl>
      <w:tblPr>
        <w:tblStyle w:val="Tabelacomgrade"/>
        <w:tblW w:w="8935" w:type="dxa"/>
        <w:jc w:val="center"/>
        <w:tblLook w:val="04A0" w:firstRow="1" w:lastRow="0" w:firstColumn="1" w:lastColumn="0" w:noHBand="0" w:noVBand="1"/>
      </w:tblPr>
      <w:tblGrid>
        <w:gridCol w:w="8935"/>
      </w:tblGrid>
      <w:tr w:rsidR="002420B4" w:rsidRPr="00AD12B7" w14:paraId="128A6E2D" w14:textId="77777777">
        <w:trPr>
          <w:jc w:val="center"/>
        </w:trPr>
        <w:tc>
          <w:tcPr>
            <w:tcW w:w="8935" w:type="dxa"/>
          </w:tcPr>
          <w:bookmarkEnd w:id="3328"/>
          <w:p w14:paraId="4964EE49" w14:textId="77777777" w:rsidR="002420B4" w:rsidRPr="00AD12B7" w:rsidRDefault="002420B4">
            <w:pPr>
              <w:pStyle w:val="Edital-Caixadedestaque"/>
              <w:widowControl w:val="0"/>
              <w:spacing w:before="0" w:after="0" w:line="312" w:lineRule="auto"/>
              <w:rPr>
                <w:sz w:val="20"/>
                <w:szCs w:val="20"/>
              </w:rPr>
            </w:pPr>
            <w:r w:rsidRPr="00AD12B7">
              <w:rPr>
                <w:sz w:val="20"/>
                <w:szCs w:val="20"/>
              </w:rPr>
              <w:t>Agência Nacional do Petróleo, Gás Natural e Biocombustíveis – ANP</w:t>
            </w:r>
          </w:p>
          <w:p w14:paraId="40163E7C" w14:textId="77777777" w:rsidR="002420B4" w:rsidRPr="00AD12B7" w:rsidRDefault="002420B4">
            <w:pPr>
              <w:pStyle w:val="Edital-Caixadedestaque"/>
              <w:widowControl w:val="0"/>
              <w:spacing w:before="0" w:after="0" w:line="312" w:lineRule="auto"/>
              <w:rPr>
                <w:sz w:val="20"/>
                <w:szCs w:val="20"/>
              </w:rPr>
            </w:pPr>
            <w:r w:rsidRPr="00AD12B7">
              <w:rPr>
                <w:sz w:val="20"/>
                <w:szCs w:val="20"/>
              </w:rPr>
              <w:t>Escritório Central</w:t>
            </w:r>
          </w:p>
          <w:p w14:paraId="3067FE54" w14:textId="77777777" w:rsidR="002420B4" w:rsidRPr="00AD12B7" w:rsidRDefault="002420B4">
            <w:pPr>
              <w:pStyle w:val="Edital-Caixadedestaque"/>
              <w:widowControl w:val="0"/>
              <w:spacing w:before="0" w:after="0" w:line="312" w:lineRule="auto"/>
              <w:rPr>
                <w:sz w:val="20"/>
                <w:szCs w:val="20"/>
              </w:rPr>
            </w:pPr>
            <w:r w:rsidRPr="00AD12B7">
              <w:rPr>
                <w:sz w:val="20"/>
                <w:szCs w:val="20"/>
              </w:rPr>
              <w:t>A/C: Superintendência de Promoção de Licitações</w:t>
            </w:r>
          </w:p>
          <w:p w14:paraId="2094A9D8" w14:textId="2E928175" w:rsidR="002420B4" w:rsidRPr="00AD12B7" w:rsidRDefault="002420B4">
            <w:pPr>
              <w:pStyle w:val="Edital-Caixadedestaque"/>
              <w:widowControl w:val="0"/>
              <w:spacing w:before="0" w:after="0" w:line="312" w:lineRule="auto"/>
              <w:rPr>
                <w:sz w:val="20"/>
                <w:szCs w:val="20"/>
              </w:rPr>
            </w:pPr>
            <w:r w:rsidRPr="00AD12B7">
              <w:rPr>
                <w:sz w:val="20"/>
                <w:szCs w:val="20"/>
              </w:rPr>
              <w:t xml:space="preserve">Oferta Permanente de </w:t>
            </w:r>
            <w:r w:rsidR="00DE282C" w:rsidRPr="00AD12B7">
              <w:rPr>
                <w:sz w:val="20"/>
                <w:szCs w:val="20"/>
              </w:rPr>
              <w:t>Concessão</w:t>
            </w:r>
          </w:p>
          <w:p w14:paraId="02448855" w14:textId="77777777" w:rsidR="002420B4" w:rsidRPr="00AD12B7" w:rsidRDefault="002420B4">
            <w:pPr>
              <w:pStyle w:val="Edital-Caixadedestaque"/>
              <w:widowControl w:val="0"/>
              <w:spacing w:before="0" w:after="0" w:line="312" w:lineRule="auto"/>
              <w:rPr>
                <w:sz w:val="20"/>
                <w:szCs w:val="20"/>
              </w:rPr>
            </w:pPr>
            <w:r w:rsidRPr="00AD12B7">
              <w:rPr>
                <w:sz w:val="20"/>
                <w:szCs w:val="20"/>
              </w:rPr>
              <w:t>Avenida Rio Branco, n.º 65, Térreo, Centro</w:t>
            </w:r>
          </w:p>
          <w:p w14:paraId="1A2ED596" w14:textId="77777777" w:rsidR="002420B4" w:rsidRPr="00AD12B7" w:rsidRDefault="002420B4">
            <w:pPr>
              <w:pStyle w:val="Edital-Caixadedestaque"/>
              <w:widowControl w:val="0"/>
              <w:spacing w:before="0" w:after="0" w:line="312" w:lineRule="auto"/>
              <w:rPr>
                <w:sz w:val="20"/>
                <w:szCs w:val="20"/>
              </w:rPr>
            </w:pPr>
            <w:r w:rsidRPr="00AD12B7">
              <w:rPr>
                <w:sz w:val="20"/>
                <w:szCs w:val="20"/>
              </w:rPr>
              <w:t>Rio de Janeiro – RJ, Brasil</w:t>
            </w:r>
          </w:p>
          <w:p w14:paraId="11C49185" w14:textId="77777777" w:rsidR="002420B4" w:rsidRPr="00AD12B7" w:rsidRDefault="002420B4">
            <w:pPr>
              <w:pStyle w:val="Edital-Caixadedestaque"/>
              <w:widowControl w:val="0"/>
              <w:spacing w:before="0" w:after="0" w:line="312" w:lineRule="auto"/>
              <w:rPr>
                <w:sz w:val="20"/>
                <w:szCs w:val="20"/>
              </w:rPr>
            </w:pPr>
            <w:r w:rsidRPr="00AD12B7">
              <w:rPr>
                <w:sz w:val="20"/>
                <w:szCs w:val="20"/>
              </w:rPr>
              <w:t>CEP: 20090-004</w:t>
            </w:r>
          </w:p>
          <w:p w14:paraId="3D0F645F" w14:textId="77777777" w:rsidR="002420B4" w:rsidRPr="00AD12B7" w:rsidRDefault="002420B4">
            <w:pPr>
              <w:pStyle w:val="Edital-Caixadedestaque"/>
              <w:widowControl w:val="0"/>
              <w:spacing w:before="0" w:after="0" w:line="312" w:lineRule="auto"/>
            </w:pPr>
            <w:r w:rsidRPr="00AD12B7">
              <w:rPr>
                <w:sz w:val="20"/>
                <w:szCs w:val="20"/>
              </w:rPr>
              <w:t>DOCUMENTO SIGILOSO</w:t>
            </w:r>
          </w:p>
        </w:tc>
      </w:tr>
    </w:tbl>
    <w:p w14:paraId="4BFAF00A" w14:textId="77777777" w:rsidR="00434848" w:rsidRPr="00E900E4" w:rsidRDefault="00434848" w:rsidP="008347E1">
      <w:pPr>
        <w:pStyle w:val="Subseo"/>
      </w:pPr>
      <w:bookmarkStart w:id="3329" w:name="_Toc105774923"/>
      <w:bookmarkStart w:id="3330" w:name="_Toc106200831"/>
      <w:bookmarkStart w:id="3331" w:name="_Toc106984202"/>
      <w:bookmarkStart w:id="3332" w:name="_Toc106984361"/>
      <w:bookmarkStart w:id="3333" w:name="_Toc106984854"/>
      <w:bookmarkStart w:id="3334" w:name="_Toc106985068"/>
      <w:bookmarkStart w:id="3335" w:name="_Toc106985815"/>
      <w:bookmarkStart w:id="3336" w:name="_Toc107525873"/>
      <w:bookmarkStart w:id="3337" w:name="_Toc107526031"/>
      <w:bookmarkStart w:id="3338" w:name="_Toc107526189"/>
      <w:bookmarkStart w:id="3339" w:name="_Toc108091674"/>
      <w:bookmarkStart w:id="3340" w:name="_Toc108108833"/>
      <w:bookmarkStart w:id="3341" w:name="_Toc510540970"/>
      <w:bookmarkStart w:id="3342" w:name="_Toc511660850"/>
      <w:bookmarkStart w:id="3343" w:name="_Toc511661992"/>
      <w:bookmarkStart w:id="3344" w:name="_Toc511746851"/>
      <w:bookmarkStart w:id="3345" w:name="_Toc511747538"/>
      <w:bookmarkStart w:id="3346" w:name="_Toc511803864"/>
      <w:bookmarkStart w:id="3347" w:name="_Toc511810147"/>
      <w:bookmarkStart w:id="3348" w:name="_Toc511834967"/>
      <w:bookmarkStart w:id="3349" w:name="_Toc511835308"/>
      <w:bookmarkStart w:id="3350" w:name="_Toc511835651"/>
      <w:bookmarkStart w:id="3351" w:name="_Toc511835994"/>
      <w:bookmarkStart w:id="3352" w:name="_Toc511848487"/>
      <w:bookmarkStart w:id="3353" w:name="_Toc511855682"/>
      <w:bookmarkStart w:id="3354" w:name="_Toc510540971"/>
      <w:bookmarkStart w:id="3355" w:name="_Toc511660851"/>
      <w:bookmarkStart w:id="3356" w:name="_Toc511661993"/>
      <w:bookmarkStart w:id="3357" w:name="_Toc511746852"/>
      <w:bookmarkStart w:id="3358" w:name="_Toc511747539"/>
      <w:bookmarkStart w:id="3359" w:name="_Toc511803865"/>
      <w:bookmarkStart w:id="3360" w:name="_Toc511810148"/>
      <w:bookmarkStart w:id="3361" w:name="_Toc511834968"/>
      <w:bookmarkStart w:id="3362" w:name="_Toc511835309"/>
      <w:bookmarkStart w:id="3363" w:name="_Toc511835652"/>
      <w:bookmarkStart w:id="3364" w:name="_Toc511835995"/>
      <w:bookmarkStart w:id="3365" w:name="_Toc511848488"/>
      <w:bookmarkStart w:id="3366" w:name="_Toc511855683"/>
      <w:bookmarkStart w:id="3367" w:name="_Toc510540972"/>
      <w:bookmarkStart w:id="3368" w:name="_Toc511660852"/>
      <w:bookmarkStart w:id="3369" w:name="_Toc511661994"/>
      <w:bookmarkStart w:id="3370" w:name="_Toc511746853"/>
      <w:bookmarkStart w:id="3371" w:name="_Toc511747540"/>
      <w:bookmarkStart w:id="3372" w:name="_Toc511803866"/>
      <w:bookmarkStart w:id="3373" w:name="_Toc511810149"/>
      <w:bookmarkStart w:id="3374" w:name="_Toc511834969"/>
      <w:bookmarkStart w:id="3375" w:name="_Toc511835310"/>
      <w:bookmarkStart w:id="3376" w:name="_Toc511835653"/>
      <w:bookmarkStart w:id="3377" w:name="_Toc511835996"/>
      <w:bookmarkStart w:id="3378" w:name="_Toc511848489"/>
      <w:bookmarkStart w:id="3379" w:name="_Toc511855684"/>
      <w:bookmarkStart w:id="3380" w:name="_Toc510540973"/>
      <w:bookmarkStart w:id="3381" w:name="_Toc511660853"/>
      <w:bookmarkStart w:id="3382" w:name="_Toc511661995"/>
      <w:bookmarkStart w:id="3383" w:name="_Toc511746854"/>
      <w:bookmarkStart w:id="3384" w:name="_Toc511747541"/>
      <w:bookmarkStart w:id="3385" w:name="_Toc511803867"/>
      <w:bookmarkStart w:id="3386" w:name="_Toc511810150"/>
      <w:bookmarkStart w:id="3387" w:name="_Toc511834970"/>
      <w:bookmarkStart w:id="3388" w:name="_Toc511835311"/>
      <w:bookmarkStart w:id="3389" w:name="_Toc511835654"/>
      <w:bookmarkStart w:id="3390" w:name="_Toc511835997"/>
      <w:bookmarkStart w:id="3391" w:name="_Toc511848490"/>
      <w:bookmarkStart w:id="3392" w:name="_Toc511855685"/>
      <w:bookmarkStart w:id="3393" w:name="_Toc510540974"/>
      <w:bookmarkStart w:id="3394" w:name="_Toc511660854"/>
      <w:bookmarkStart w:id="3395" w:name="_Toc511661996"/>
      <w:bookmarkStart w:id="3396" w:name="_Toc511746855"/>
      <w:bookmarkStart w:id="3397" w:name="_Toc511747542"/>
      <w:bookmarkStart w:id="3398" w:name="_Toc511803868"/>
      <w:bookmarkStart w:id="3399" w:name="_Toc511810151"/>
      <w:bookmarkStart w:id="3400" w:name="_Toc511834971"/>
      <w:bookmarkStart w:id="3401" w:name="_Toc511835312"/>
      <w:bookmarkStart w:id="3402" w:name="_Toc511835655"/>
      <w:bookmarkStart w:id="3403" w:name="_Toc511835998"/>
      <w:bookmarkStart w:id="3404" w:name="_Toc511848491"/>
      <w:bookmarkStart w:id="3405" w:name="_Toc511855686"/>
      <w:bookmarkStart w:id="3406" w:name="_Toc510540975"/>
      <w:bookmarkStart w:id="3407" w:name="_Toc511660855"/>
      <w:bookmarkStart w:id="3408" w:name="_Toc511661997"/>
      <w:bookmarkStart w:id="3409" w:name="_Toc511746856"/>
      <w:bookmarkStart w:id="3410" w:name="_Toc511747543"/>
      <w:bookmarkStart w:id="3411" w:name="_Toc511803869"/>
      <w:bookmarkStart w:id="3412" w:name="_Toc511810152"/>
      <w:bookmarkStart w:id="3413" w:name="_Toc511834972"/>
      <w:bookmarkStart w:id="3414" w:name="_Toc511835313"/>
      <w:bookmarkStart w:id="3415" w:name="_Toc511835656"/>
      <w:bookmarkStart w:id="3416" w:name="_Toc511835999"/>
      <w:bookmarkStart w:id="3417" w:name="_Toc511848492"/>
      <w:bookmarkStart w:id="3418" w:name="_Toc511855687"/>
      <w:bookmarkStart w:id="3419" w:name="_Toc510540976"/>
      <w:bookmarkStart w:id="3420" w:name="_Toc511660856"/>
      <w:bookmarkStart w:id="3421" w:name="_Toc511661998"/>
      <w:bookmarkStart w:id="3422" w:name="_Toc511746857"/>
      <w:bookmarkStart w:id="3423" w:name="_Toc511747544"/>
      <w:bookmarkStart w:id="3424" w:name="_Toc511803870"/>
      <w:bookmarkStart w:id="3425" w:name="_Toc511810153"/>
      <w:bookmarkStart w:id="3426" w:name="_Toc511834973"/>
      <w:bookmarkStart w:id="3427" w:name="_Toc511835314"/>
      <w:bookmarkStart w:id="3428" w:name="_Toc511835657"/>
      <w:bookmarkStart w:id="3429" w:name="_Toc511836000"/>
      <w:bookmarkStart w:id="3430" w:name="_Toc511848493"/>
      <w:bookmarkStart w:id="3431" w:name="_Toc511855688"/>
      <w:bookmarkStart w:id="3432" w:name="_Toc510540977"/>
      <w:bookmarkStart w:id="3433" w:name="_Toc511660857"/>
      <w:bookmarkStart w:id="3434" w:name="_Toc511661999"/>
      <w:bookmarkStart w:id="3435" w:name="_Toc511746858"/>
      <w:bookmarkStart w:id="3436" w:name="_Toc511747545"/>
      <w:bookmarkStart w:id="3437" w:name="_Toc511803871"/>
      <w:bookmarkStart w:id="3438" w:name="_Toc511810154"/>
      <w:bookmarkStart w:id="3439" w:name="_Toc511834974"/>
      <w:bookmarkStart w:id="3440" w:name="_Toc511835315"/>
      <w:bookmarkStart w:id="3441" w:name="_Toc511835658"/>
      <w:bookmarkStart w:id="3442" w:name="_Toc511836001"/>
      <w:bookmarkStart w:id="3443" w:name="_Toc511848494"/>
      <w:bookmarkStart w:id="3444" w:name="_Toc511855689"/>
      <w:bookmarkStart w:id="3445" w:name="_Toc419897999"/>
      <w:bookmarkStart w:id="3446" w:name="_Toc419898804"/>
      <w:bookmarkStart w:id="3447" w:name="_Toc419900414"/>
      <w:bookmarkStart w:id="3448" w:name="_Toc419902161"/>
      <w:bookmarkStart w:id="3449" w:name="_Toc419902968"/>
      <w:bookmarkStart w:id="3450" w:name="_Toc419903774"/>
      <w:bookmarkStart w:id="3451" w:name="_Toc419904580"/>
      <w:bookmarkStart w:id="3452" w:name="_Toc419905386"/>
      <w:bookmarkStart w:id="3453" w:name="_Toc419906204"/>
      <w:bookmarkStart w:id="3454" w:name="_Toc419907011"/>
      <w:bookmarkStart w:id="3455" w:name="_Toc419907819"/>
      <w:bookmarkStart w:id="3456" w:name="_Toc419908545"/>
      <w:bookmarkStart w:id="3457" w:name="_Toc419960686"/>
      <w:bookmarkStart w:id="3458" w:name="_Toc419898000"/>
      <w:bookmarkStart w:id="3459" w:name="_Toc419898805"/>
      <w:bookmarkStart w:id="3460" w:name="_Toc419900415"/>
      <w:bookmarkStart w:id="3461" w:name="_Toc419902162"/>
      <w:bookmarkStart w:id="3462" w:name="_Toc419902969"/>
      <w:bookmarkStart w:id="3463" w:name="_Toc419903775"/>
      <w:bookmarkStart w:id="3464" w:name="_Toc419904581"/>
      <w:bookmarkStart w:id="3465" w:name="_Toc419905387"/>
      <w:bookmarkStart w:id="3466" w:name="_Toc419906205"/>
      <w:bookmarkStart w:id="3467" w:name="_Toc419907012"/>
      <w:bookmarkStart w:id="3468" w:name="_Toc419907820"/>
      <w:bookmarkStart w:id="3469" w:name="_Toc419908546"/>
      <w:bookmarkStart w:id="3470" w:name="_Toc419960687"/>
      <w:bookmarkStart w:id="3471" w:name="_Toc419898002"/>
      <w:bookmarkStart w:id="3472" w:name="_Toc419898807"/>
      <w:bookmarkStart w:id="3473" w:name="_Toc419900417"/>
      <w:bookmarkStart w:id="3474" w:name="_Toc419902164"/>
      <w:bookmarkStart w:id="3475" w:name="_Toc419902971"/>
      <w:bookmarkStart w:id="3476" w:name="_Toc419903777"/>
      <w:bookmarkStart w:id="3477" w:name="_Toc419904583"/>
      <w:bookmarkStart w:id="3478" w:name="_Toc419905389"/>
      <w:bookmarkStart w:id="3479" w:name="_Toc419906207"/>
      <w:bookmarkStart w:id="3480" w:name="_Toc419907014"/>
      <w:bookmarkStart w:id="3481" w:name="_Toc419907822"/>
      <w:bookmarkStart w:id="3482" w:name="_Toc419908548"/>
      <w:bookmarkStart w:id="3483" w:name="_Toc419960689"/>
      <w:bookmarkStart w:id="3484" w:name="_Toc419898004"/>
      <w:bookmarkStart w:id="3485" w:name="_Toc419898809"/>
      <w:bookmarkStart w:id="3486" w:name="_Toc419900419"/>
      <w:bookmarkStart w:id="3487" w:name="_Toc419902166"/>
      <w:bookmarkStart w:id="3488" w:name="_Toc419902973"/>
      <w:bookmarkStart w:id="3489" w:name="_Toc419903779"/>
      <w:bookmarkStart w:id="3490" w:name="_Toc419904585"/>
      <w:bookmarkStart w:id="3491" w:name="_Toc419905391"/>
      <w:bookmarkStart w:id="3492" w:name="_Toc419906209"/>
      <w:bookmarkStart w:id="3493" w:name="_Toc419907016"/>
      <w:bookmarkStart w:id="3494" w:name="_Toc419907824"/>
      <w:bookmarkStart w:id="3495" w:name="_Toc419908550"/>
      <w:bookmarkStart w:id="3496" w:name="_Toc419960691"/>
      <w:bookmarkStart w:id="3497" w:name="_Toc419898005"/>
      <w:bookmarkStart w:id="3498" w:name="_Toc419898810"/>
      <w:bookmarkStart w:id="3499" w:name="_Toc419900420"/>
      <w:bookmarkStart w:id="3500" w:name="_Toc419902167"/>
      <w:bookmarkStart w:id="3501" w:name="_Toc419902974"/>
      <w:bookmarkStart w:id="3502" w:name="_Toc419903780"/>
      <w:bookmarkStart w:id="3503" w:name="_Toc419904586"/>
      <w:bookmarkStart w:id="3504" w:name="_Toc419905392"/>
      <w:bookmarkStart w:id="3505" w:name="_Toc419906210"/>
      <w:bookmarkStart w:id="3506" w:name="_Toc419907017"/>
      <w:bookmarkStart w:id="3507" w:name="_Toc419907825"/>
      <w:bookmarkStart w:id="3508" w:name="_Toc419908551"/>
      <w:bookmarkStart w:id="3509" w:name="_Toc419960692"/>
      <w:bookmarkStart w:id="3510" w:name="_Toc419898006"/>
      <w:bookmarkStart w:id="3511" w:name="_Toc419898811"/>
      <w:bookmarkStart w:id="3512" w:name="_Toc419900421"/>
      <w:bookmarkStart w:id="3513" w:name="_Toc419902168"/>
      <w:bookmarkStart w:id="3514" w:name="_Toc419902975"/>
      <w:bookmarkStart w:id="3515" w:name="_Toc419903781"/>
      <w:bookmarkStart w:id="3516" w:name="_Toc419904587"/>
      <w:bookmarkStart w:id="3517" w:name="_Toc419905393"/>
      <w:bookmarkStart w:id="3518" w:name="_Toc419906211"/>
      <w:bookmarkStart w:id="3519" w:name="_Toc419907018"/>
      <w:bookmarkStart w:id="3520" w:name="_Toc419907826"/>
      <w:bookmarkStart w:id="3521" w:name="_Toc419908552"/>
      <w:bookmarkStart w:id="3522" w:name="_Toc419960693"/>
      <w:bookmarkStart w:id="3523" w:name="_Hlk94713008"/>
      <w:bookmarkStart w:id="3524" w:name="_Toc419905394"/>
      <w:bookmarkStart w:id="3525" w:name="_Toc511862485"/>
      <w:bookmarkEnd w:id="3324"/>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r w:rsidRPr="00E900E4">
        <w:t>Subseção VI.3 - Valor da garantia de oferta</w:t>
      </w:r>
    </w:p>
    <w:bookmarkEnd w:id="3523"/>
    <w:bookmarkEnd w:id="3524"/>
    <w:bookmarkEnd w:id="3525"/>
    <w:p w14:paraId="5D53217F" w14:textId="77777777" w:rsidR="002B6666" w:rsidRDefault="00514E08" w:rsidP="00CE05B9">
      <w:pPr>
        <w:pStyle w:val="EditOP-Pargnivel2"/>
        <w:spacing w:after="240"/>
        <w:rPr>
          <w:rStyle w:val="ui-provider"/>
        </w:rPr>
      </w:pPr>
      <w:r w:rsidRPr="00AD12B7">
        <w:t xml:space="preserve">A </w:t>
      </w:r>
      <w:r w:rsidR="00921E48" w:rsidRPr="00AD12B7">
        <w:t xml:space="preserve">declaração de interesse deve estar </w:t>
      </w:r>
      <w:r w:rsidR="00384006" w:rsidRPr="00AD12B7">
        <w:t xml:space="preserve">acompanhada de </w:t>
      </w:r>
      <w:r w:rsidRPr="00AD12B7">
        <w:t xml:space="preserve">garantia de oferta para </w:t>
      </w:r>
      <w:r w:rsidR="009F1D51" w:rsidRPr="00AD12B7">
        <w:t xml:space="preserve">setores </w:t>
      </w:r>
      <w:r w:rsidRPr="00AD12B7">
        <w:t>de interesse informados no ANEXO X</w:t>
      </w:r>
      <w:r w:rsidR="003E5E76" w:rsidRPr="00AD12B7">
        <w:t>I</w:t>
      </w:r>
      <w:r w:rsidRPr="00AD12B7">
        <w:t>I</w:t>
      </w:r>
      <w:r w:rsidR="00DA72D1" w:rsidRPr="00AD12B7">
        <w:t>,</w:t>
      </w:r>
      <w:r w:rsidRPr="00AD12B7">
        <w:t xml:space="preserve"> respeitando os valores mínimos indicados </w:t>
      </w:r>
      <w:r w:rsidR="002B1BFC" w:rsidRPr="00AD12B7">
        <w:t xml:space="preserve">nos </w:t>
      </w:r>
      <w:r w:rsidR="002B1BFC" w:rsidRPr="00AD12B7">
        <w:rPr>
          <w:rStyle w:val="ui-provider"/>
        </w:rPr>
        <w:t>Quadros</w:t>
      </w:r>
      <w:r w:rsidR="004351B7" w:rsidRPr="00AD12B7">
        <w:rPr>
          <w:rStyle w:val="ui-provider"/>
        </w:rPr>
        <w:t xml:space="preserve"> </w:t>
      </w:r>
      <w:r w:rsidR="002C619E" w:rsidRPr="00AD12B7">
        <w:rPr>
          <w:rStyle w:val="ui-provider"/>
        </w:rPr>
        <w:t>12 e 14 do ANEXO I</w:t>
      </w:r>
      <w:r w:rsidR="002B6666">
        <w:rPr>
          <w:rStyle w:val="ui-provider"/>
        </w:rPr>
        <w:t>.</w:t>
      </w:r>
    </w:p>
    <w:p w14:paraId="2125E71A" w14:textId="382CAD5C" w:rsidR="00514E08" w:rsidRPr="009435B8" w:rsidRDefault="00CE05B9" w:rsidP="009435B8">
      <w:pPr>
        <w:pStyle w:val="Ttulo3"/>
      </w:pPr>
      <w:r w:rsidRPr="009435B8">
        <w:rPr>
          <w:rStyle w:val="ui-provider"/>
        </w:rPr>
        <w:lastRenderedPageBreak/>
        <w:t xml:space="preserve"> As garantias de oferta desacompanhadas de declaração de interesse nos termos da alínea (b) do item 6.</w:t>
      </w:r>
      <w:r w:rsidR="00DD52A0">
        <w:rPr>
          <w:rStyle w:val="ui-provider"/>
        </w:rPr>
        <w:t>6</w:t>
      </w:r>
      <w:r w:rsidR="00DD52A0" w:rsidRPr="009435B8">
        <w:rPr>
          <w:rStyle w:val="ui-provider"/>
        </w:rPr>
        <w:t xml:space="preserve"> </w:t>
      </w:r>
      <w:r w:rsidRPr="009435B8">
        <w:rPr>
          <w:rStyle w:val="ui-provider"/>
        </w:rPr>
        <w:t>não precisa</w:t>
      </w:r>
      <w:r w:rsidR="005147F7">
        <w:rPr>
          <w:rStyle w:val="ui-provider"/>
        </w:rPr>
        <w:t>rão</w:t>
      </w:r>
      <w:r w:rsidRPr="009435B8">
        <w:rPr>
          <w:rStyle w:val="ui-provider"/>
        </w:rPr>
        <w:t xml:space="preserve"> respeitar os valores mínimos estabelecidos nos Quadros 12 e 14 do ANEXO I</w:t>
      </w:r>
      <w:r w:rsidR="00DA72D1" w:rsidRPr="009435B8">
        <w:t>.</w:t>
      </w:r>
    </w:p>
    <w:p w14:paraId="461F83C5" w14:textId="164CC312" w:rsidR="00175F39" w:rsidRPr="00AD12B7" w:rsidRDefault="00175F39" w:rsidP="0060129D">
      <w:pPr>
        <w:pStyle w:val="EditOP-Pargnivel2"/>
        <w:spacing w:after="240"/>
      </w:pPr>
      <w:r w:rsidRPr="00AD12B7">
        <w:t>No caso específico de carta de crédito emitida no exterior, o valor da garantia de oferta equivalente em dólar norte-americano deverá ser obtido mediante conversão pela taxa de câmbio oficial (BACEN/Ptax compra) do dia útil imediatamente anterior à sua emissão, publicada pelo Banco Central do Brasil.</w:t>
      </w:r>
    </w:p>
    <w:p w14:paraId="0400519A" w14:textId="77777777" w:rsidR="00357D26" w:rsidRPr="00E900E4" w:rsidRDefault="00357D26" w:rsidP="008347E1">
      <w:pPr>
        <w:pStyle w:val="Subseo"/>
      </w:pPr>
      <w:r w:rsidRPr="00E900E4">
        <w:t>Subseção VI.4 - Vigência das garantias de oferta</w:t>
      </w:r>
    </w:p>
    <w:p w14:paraId="6ED0FCF6" w14:textId="525B4CCF" w:rsidR="003A134B" w:rsidRPr="00AD12B7" w:rsidRDefault="003A134B" w:rsidP="0060129D">
      <w:pPr>
        <w:pStyle w:val="EditOP-Pargnivel2"/>
        <w:spacing w:after="240"/>
      </w:pPr>
      <w:r w:rsidRPr="00AD12B7">
        <w:t xml:space="preserve">A </w:t>
      </w:r>
      <w:r w:rsidR="00FF2793" w:rsidRPr="00AD12B7">
        <w:t>vigência</w:t>
      </w:r>
      <w:r w:rsidRPr="00AD12B7">
        <w:t xml:space="preserve"> das garantias de oferta apresentadas por meio de carta de crédito e seguro garantia deverá ser de, no mínimo, 360 (trezentos e sessenta) dias.</w:t>
      </w:r>
    </w:p>
    <w:p w14:paraId="62855590" w14:textId="51FC69B0" w:rsidR="003A134B" w:rsidRPr="00AD12B7" w:rsidRDefault="003A134B" w:rsidP="0060129D">
      <w:pPr>
        <w:pStyle w:val="EditOP-Pargnivel2"/>
        <w:spacing w:after="240"/>
      </w:pPr>
      <w:r w:rsidRPr="00AD12B7">
        <w:t xml:space="preserve">Uma vez definido o cronograma de um ciclo da Oferta Permanente de Concessão, deverá ser considerada como data de início da </w:t>
      </w:r>
      <w:r w:rsidR="005F21BD" w:rsidRPr="00AD12B7">
        <w:t>vigência</w:t>
      </w:r>
      <w:r w:rsidRPr="00AD12B7">
        <w:t xml:space="preserve"> da garantia de oferta, o dia anterior à data prevista para a realização da sessão pública de apresentação de ofertas.</w:t>
      </w:r>
    </w:p>
    <w:p w14:paraId="30305A3E" w14:textId="24349DEF" w:rsidR="003A134B" w:rsidRPr="00847747" w:rsidRDefault="34790475" w:rsidP="00847747">
      <w:pPr>
        <w:pStyle w:val="EditOP-Pargnivel2"/>
        <w:spacing w:after="240"/>
      </w:pPr>
      <w:r w:rsidRPr="00847747">
        <w:t xml:space="preserve">Em caso de prorrogação da data de assinatura dos contratos de concessão, as licitantes com ofertas válidas deverão renovar </w:t>
      </w:r>
      <w:r w:rsidR="073539E5" w:rsidRPr="00847747">
        <w:t>no prazo de 15 (quinze) dias da publicação da prorrogação,</w:t>
      </w:r>
      <w:r w:rsidRPr="00847747">
        <w:t xml:space="preserve"> suas garantias de oferta por um prazo mínimo de 60 (sessenta) dias</w:t>
      </w:r>
      <w:r w:rsidR="2F58D896" w:rsidRPr="00847747">
        <w:t>,</w:t>
      </w:r>
      <w:r w:rsidR="2F58D896" w:rsidRPr="00847747">
        <w:rPr>
          <w:rStyle w:val="Ttulo1Char"/>
          <w:rFonts w:ascii="Arial" w:hAnsi="Arial"/>
          <w:b w:val="0"/>
          <w:kern w:val="2"/>
          <w:sz w:val="22"/>
          <w:shd w:val="clear" w:color="auto" w:fill="auto"/>
        </w:rPr>
        <w:t xml:space="preserve"> </w:t>
      </w:r>
      <w:r w:rsidR="2F58D896" w:rsidRPr="00847747">
        <w:rPr>
          <w:rStyle w:val="normaltextrun"/>
        </w:rPr>
        <w:t>sob pena de desclassificação, na forma da alínea (f) do item 1.4</w:t>
      </w:r>
      <w:r w:rsidR="5F31086D" w:rsidRPr="00847747">
        <w:rPr>
          <w:rStyle w:val="normaltextrun"/>
        </w:rPr>
        <w:t>1</w:t>
      </w:r>
      <w:r w:rsidR="2F58D896" w:rsidRPr="00847747">
        <w:rPr>
          <w:rStyle w:val="normaltextrun"/>
        </w:rPr>
        <w:t xml:space="preserve"> deste edital.</w:t>
      </w:r>
      <w:r w:rsidRPr="00847747">
        <w:t xml:space="preserve"> </w:t>
      </w:r>
    </w:p>
    <w:p w14:paraId="666CE911" w14:textId="77777777" w:rsidR="00B71421" w:rsidRPr="00E900E4" w:rsidRDefault="00B71421" w:rsidP="008347E1">
      <w:pPr>
        <w:pStyle w:val="Subseo"/>
      </w:pPr>
      <w:r w:rsidRPr="00E900E4">
        <w:t>Subseção VI.5 - Modalidades das garantias de oferta</w:t>
      </w:r>
    </w:p>
    <w:p w14:paraId="1C4B042D" w14:textId="77777777" w:rsidR="00AC3565" w:rsidRPr="00AD12B7" w:rsidRDefault="00AC3565" w:rsidP="0060129D">
      <w:pPr>
        <w:pStyle w:val="EditOP-Pargnivel2"/>
        <w:spacing w:after="240"/>
      </w:pPr>
      <w:bookmarkStart w:id="3526" w:name="_Toc518485812"/>
      <w:bookmarkStart w:id="3527" w:name="_Toc519013054"/>
      <w:bookmarkStart w:id="3528" w:name="_Toc519075831"/>
      <w:bookmarkStart w:id="3529" w:name="_Toc519096326"/>
      <w:bookmarkStart w:id="3530" w:name="_Toc518485823"/>
      <w:bookmarkStart w:id="3531" w:name="_Toc519013065"/>
      <w:bookmarkStart w:id="3532" w:name="_Toc519075842"/>
      <w:bookmarkStart w:id="3533" w:name="_Toc519096337"/>
      <w:bookmarkStart w:id="3534" w:name="_Toc518485828"/>
      <w:bookmarkStart w:id="3535" w:name="_Toc519013070"/>
      <w:bookmarkStart w:id="3536" w:name="_Toc519075847"/>
      <w:bookmarkStart w:id="3537" w:name="_Toc519096342"/>
      <w:bookmarkStart w:id="3538" w:name="_Toc518485833"/>
      <w:bookmarkStart w:id="3539" w:name="_Toc519013075"/>
      <w:bookmarkStart w:id="3540" w:name="_Toc519075852"/>
      <w:bookmarkStart w:id="3541" w:name="_Toc519096347"/>
      <w:bookmarkStart w:id="3542" w:name="_Toc518485838"/>
      <w:bookmarkStart w:id="3543" w:name="_Toc519013080"/>
      <w:bookmarkStart w:id="3544" w:name="_Toc519075857"/>
      <w:bookmarkStart w:id="3545" w:name="_Toc519096352"/>
      <w:bookmarkStart w:id="3546" w:name="_Toc518485843"/>
      <w:bookmarkStart w:id="3547" w:name="_Toc519013085"/>
      <w:bookmarkStart w:id="3548" w:name="_Toc519075862"/>
      <w:bookmarkStart w:id="3549" w:name="_Toc519096357"/>
      <w:bookmarkStart w:id="3550" w:name="_Toc518485848"/>
      <w:bookmarkStart w:id="3551" w:name="_Toc519013090"/>
      <w:bookmarkStart w:id="3552" w:name="_Toc519075867"/>
      <w:bookmarkStart w:id="3553" w:name="_Toc519096362"/>
      <w:bookmarkStart w:id="3554" w:name="_Toc518485853"/>
      <w:bookmarkStart w:id="3555" w:name="_Toc519013095"/>
      <w:bookmarkStart w:id="3556" w:name="_Toc519075872"/>
      <w:bookmarkStart w:id="3557" w:name="_Toc519096367"/>
      <w:bookmarkStart w:id="3558" w:name="_Toc518485858"/>
      <w:bookmarkStart w:id="3559" w:name="_Toc519013100"/>
      <w:bookmarkStart w:id="3560" w:name="_Toc519075877"/>
      <w:bookmarkStart w:id="3561" w:name="_Toc519096372"/>
      <w:bookmarkStart w:id="3562" w:name="_Toc518485863"/>
      <w:bookmarkStart w:id="3563" w:name="_Toc519013105"/>
      <w:bookmarkStart w:id="3564" w:name="_Toc519075882"/>
      <w:bookmarkStart w:id="3565" w:name="_Toc519096377"/>
      <w:bookmarkStart w:id="3566" w:name="_Toc518485868"/>
      <w:bookmarkStart w:id="3567" w:name="_Toc519013110"/>
      <w:bookmarkStart w:id="3568" w:name="_Toc519075887"/>
      <w:bookmarkStart w:id="3569" w:name="_Toc519096382"/>
      <w:bookmarkStart w:id="3570" w:name="_Toc518485873"/>
      <w:bookmarkStart w:id="3571" w:name="_Toc519013115"/>
      <w:bookmarkStart w:id="3572" w:name="_Toc519075892"/>
      <w:bookmarkStart w:id="3573" w:name="_Toc519096387"/>
      <w:bookmarkStart w:id="3574" w:name="_Toc518485878"/>
      <w:bookmarkStart w:id="3575" w:name="_Toc519013120"/>
      <w:bookmarkStart w:id="3576" w:name="_Toc519075897"/>
      <w:bookmarkStart w:id="3577" w:name="_Toc519096392"/>
      <w:bookmarkStart w:id="3578" w:name="_Toc518485883"/>
      <w:bookmarkStart w:id="3579" w:name="_Toc519013125"/>
      <w:bookmarkStart w:id="3580" w:name="_Toc519075902"/>
      <w:bookmarkStart w:id="3581" w:name="_Toc519096397"/>
      <w:bookmarkStart w:id="3582" w:name="_Toc518485888"/>
      <w:bookmarkStart w:id="3583" w:name="_Toc519013130"/>
      <w:bookmarkStart w:id="3584" w:name="_Toc519075907"/>
      <w:bookmarkStart w:id="3585" w:name="_Toc519096402"/>
      <w:bookmarkStart w:id="3586" w:name="_Toc518485898"/>
      <w:bookmarkStart w:id="3587" w:name="_Toc519013140"/>
      <w:bookmarkStart w:id="3588" w:name="_Toc519075917"/>
      <w:bookmarkStart w:id="3589" w:name="_Toc519096412"/>
      <w:bookmarkStart w:id="3590" w:name="_Toc518485903"/>
      <w:bookmarkStart w:id="3591" w:name="_Toc519013145"/>
      <w:bookmarkStart w:id="3592" w:name="_Toc519075922"/>
      <w:bookmarkStart w:id="3593" w:name="_Toc519096417"/>
      <w:bookmarkStart w:id="3594" w:name="_Toc518485908"/>
      <w:bookmarkStart w:id="3595" w:name="_Toc519013150"/>
      <w:bookmarkStart w:id="3596" w:name="_Toc519075927"/>
      <w:bookmarkStart w:id="3597" w:name="_Toc519096422"/>
      <w:bookmarkStart w:id="3598" w:name="_Toc518485913"/>
      <w:bookmarkStart w:id="3599" w:name="_Toc519013155"/>
      <w:bookmarkStart w:id="3600" w:name="_Toc519075932"/>
      <w:bookmarkStart w:id="3601" w:name="_Toc519096427"/>
      <w:bookmarkStart w:id="3602" w:name="_Toc518485918"/>
      <w:bookmarkStart w:id="3603" w:name="_Toc519013160"/>
      <w:bookmarkStart w:id="3604" w:name="_Toc519075937"/>
      <w:bookmarkStart w:id="3605" w:name="_Toc519096432"/>
      <w:bookmarkStart w:id="3606" w:name="_Toc518485923"/>
      <w:bookmarkStart w:id="3607" w:name="_Toc519013165"/>
      <w:bookmarkStart w:id="3608" w:name="_Toc519075942"/>
      <w:bookmarkStart w:id="3609" w:name="_Toc519096437"/>
      <w:bookmarkStart w:id="3610" w:name="_Toc518485928"/>
      <w:bookmarkStart w:id="3611" w:name="_Toc519013170"/>
      <w:bookmarkStart w:id="3612" w:name="_Toc519075947"/>
      <w:bookmarkStart w:id="3613" w:name="_Toc519096442"/>
      <w:bookmarkStart w:id="3614" w:name="_Toc518485933"/>
      <w:bookmarkStart w:id="3615" w:name="_Toc519013175"/>
      <w:bookmarkStart w:id="3616" w:name="_Toc519075952"/>
      <w:bookmarkStart w:id="3617" w:name="_Toc519096447"/>
      <w:bookmarkStart w:id="3618" w:name="_Toc518485938"/>
      <w:bookmarkStart w:id="3619" w:name="_Toc519013180"/>
      <w:bookmarkStart w:id="3620" w:name="_Toc519075957"/>
      <w:bookmarkStart w:id="3621" w:name="_Toc519096452"/>
      <w:bookmarkStart w:id="3622" w:name="_Toc518485943"/>
      <w:bookmarkStart w:id="3623" w:name="_Toc519013185"/>
      <w:bookmarkStart w:id="3624" w:name="_Toc519075962"/>
      <w:bookmarkStart w:id="3625" w:name="_Toc519096457"/>
      <w:bookmarkStart w:id="3626" w:name="_Toc518485948"/>
      <w:bookmarkStart w:id="3627" w:name="_Toc519013190"/>
      <w:bookmarkStart w:id="3628" w:name="_Toc519075967"/>
      <w:bookmarkStart w:id="3629" w:name="_Toc519096462"/>
      <w:bookmarkStart w:id="3630" w:name="_Toc518485953"/>
      <w:bookmarkStart w:id="3631" w:name="_Toc519013195"/>
      <w:bookmarkStart w:id="3632" w:name="_Toc519075972"/>
      <w:bookmarkStart w:id="3633" w:name="_Toc519096467"/>
      <w:bookmarkStart w:id="3634" w:name="_Toc518485958"/>
      <w:bookmarkStart w:id="3635" w:name="_Toc519013200"/>
      <w:bookmarkStart w:id="3636" w:name="_Toc519075977"/>
      <w:bookmarkStart w:id="3637" w:name="_Toc519096472"/>
      <w:bookmarkStart w:id="3638" w:name="_Toc518485963"/>
      <w:bookmarkStart w:id="3639" w:name="_Toc519013205"/>
      <w:bookmarkStart w:id="3640" w:name="_Toc519075982"/>
      <w:bookmarkStart w:id="3641" w:name="_Toc519096477"/>
      <w:bookmarkStart w:id="3642" w:name="_Toc518485968"/>
      <w:bookmarkStart w:id="3643" w:name="_Toc519013210"/>
      <w:bookmarkStart w:id="3644" w:name="_Toc519075987"/>
      <w:bookmarkStart w:id="3645" w:name="_Toc519096482"/>
      <w:bookmarkStart w:id="3646" w:name="_Toc518485973"/>
      <w:bookmarkStart w:id="3647" w:name="_Toc519013215"/>
      <w:bookmarkStart w:id="3648" w:name="_Toc519075992"/>
      <w:bookmarkStart w:id="3649" w:name="_Toc519096487"/>
      <w:bookmarkStart w:id="3650" w:name="_Toc518485978"/>
      <w:bookmarkStart w:id="3651" w:name="_Toc519013220"/>
      <w:bookmarkStart w:id="3652" w:name="_Toc519075997"/>
      <w:bookmarkStart w:id="3653" w:name="_Toc519096492"/>
      <w:bookmarkStart w:id="3654" w:name="_Toc518485983"/>
      <w:bookmarkStart w:id="3655" w:name="_Toc519013225"/>
      <w:bookmarkStart w:id="3656" w:name="_Toc519076002"/>
      <w:bookmarkStart w:id="3657" w:name="_Toc519096497"/>
      <w:bookmarkStart w:id="3658" w:name="_Toc518485988"/>
      <w:bookmarkStart w:id="3659" w:name="_Toc519013230"/>
      <w:bookmarkStart w:id="3660" w:name="_Toc519076007"/>
      <w:bookmarkStart w:id="3661" w:name="_Toc519096502"/>
      <w:bookmarkStart w:id="3662" w:name="_Toc518485993"/>
      <w:bookmarkStart w:id="3663" w:name="_Toc519013235"/>
      <w:bookmarkStart w:id="3664" w:name="_Toc519076012"/>
      <w:bookmarkStart w:id="3665" w:name="_Toc519096507"/>
      <w:bookmarkStart w:id="3666" w:name="_Toc518485998"/>
      <w:bookmarkStart w:id="3667" w:name="_Toc519013240"/>
      <w:bookmarkStart w:id="3668" w:name="_Toc519076017"/>
      <w:bookmarkStart w:id="3669" w:name="_Toc519096512"/>
      <w:bookmarkStart w:id="3670" w:name="_Toc518486003"/>
      <w:bookmarkStart w:id="3671" w:name="_Toc519013245"/>
      <w:bookmarkStart w:id="3672" w:name="_Toc519076022"/>
      <w:bookmarkStart w:id="3673" w:name="_Toc519096517"/>
      <w:bookmarkStart w:id="3674" w:name="_Toc518486008"/>
      <w:bookmarkStart w:id="3675" w:name="_Toc519013250"/>
      <w:bookmarkStart w:id="3676" w:name="_Toc519076027"/>
      <w:bookmarkStart w:id="3677" w:name="_Toc519096522"/>
      <w:bookmarkStart w:id="3678" w:name="_Toc518486013"/>
      <w:bookmarkStart w:id="3679" w:name="_Toc519013255"/>
      <w:bookmarkStart w:id="3680" w:name="_Toc519076032"/>
      <w:bookmarkStart w:id="3681" w:name="_Toc519096527"/>
      <w:bookmarkStart w:id="3682" w:name="_Toc518486018"/>
      <w:bookmarkStart w:id="3683" w:name="_Toc519013260"/>
      <w:bookmarkStart w:id="3684" w:name="_Toc519076037"/>
      <w:bookmarkStart w:id="3685" w:name="_Toc519096532"/>
      <w:bookmarkStart w:id="3686" w:name="_Toc518486029"/>
      <w:bookmarkStart w:id="3687" w:name="_Toc519013271"/>
      <w:bookmarkStart w:id="3688" w:name="_Toc519076048"/>
      <w:bookmarkStart w:id="3689" w:name="_Toc519096543"/>
      <w:bookmarkStart w:id="3690" w:name="_Toc518486034"/>
      <w:bookmarkStart w:id="3691" w:name="_Toc519013276"/>
      <w:bookmarkStart w:id="3692" w:name="_Toc519076053"/>
      <w:bookmarkStart w:id="3693" w:name="_Toc519096548"/>
      <w:bookmarkStart w:id="3694" w:name="_Toc518486039"/>
      <w:bookmarkStart w:id="3695" w:name="_Toc519013281"/>
      <w:bookmarkStart w:id="3696" w:name="_Toc519076058"/>
      <w:bookmarkStart w:id="3697" w:name="_Toc519096553"/>
      <w:bookmarkStart w:id="3698" w:name="_Toc518486049"/>
      <w:bookmarkStart w:id="3699" w:name="_Toc519013291"/>
      <w:bookmarkStart w:id="3700" w:name="_Toc519076068"/>
      <w:bookmarkStart w:id="3701" w:name="_Toc519096563"/>
      <w:bookmarkStart w:id="3702" w:name="_Toc518486059"/>
      <w:bookmarkStart w:id="3703" w:name="_Toc519013301"/>
      <w:bookmarkStart w:id="3704" w:name="_Toc519076078"/>
      <w:bookmarkStart w:id="3705" w:name="_Toc519096573"/>
      <w:bookmarkStart w:id="3706" w:name="_Toc518486064"/>
      <w:bookmarkStart w:id="3707" w:name="_Toc519013306"/>
      <w:bookmarkStart w:id="3708" w:name="_Toc519076083"/>
      <w:bookmarkStart w:id="3709" w:name="_Toc519096578"/>
      <w:bookmarkStart w:id="3710" w:name="_Toc518486069"/>
      <w:bookmarkStart w:id="3711" w:name="_Toc519013311"/>
      <w:bookmarkStart w:id="3712" w:name="_Toc519076088"/>
      <w:bookmarkStart w:id="3713" w:name="_Toc519096583"/>
      <w:bookmarkStart w:id="3714" w:name="_Toc518486074"/>
      <w:bookmarkStart w:id="3715" w:name="_Toc519013316"/>
      <w:bookmarkStart w:id="3716" w:name="_Toc519076093"/>
      <w:bookmarkStart w:id="3717" w:name="_Toc519096588"/>
      <w:bookmarkStart w:id="3718" w:name="_Toc518486079"/>
      <w:bookmarkStart w:id="3719" w:name="_Toc519013321"/>
      <w:bookmarkStart w:id="3720" w:name="_Toc519076098"/>
      <w:bookmarkStart w:id="3721" w:name="_Toc519096593"/>
      <w:bookmarkStart w:id="3722" w:name="_Toc518486084"/>
      <w:bookmarkStart w:id="3723" w:name="_Toc519013326"/>
      <w:bookmarkStart w:id="3724" w:name="_Toc519076103"/>
      <w:bookmarkStart w:id="3725" w:name="_Toc519096598"/>
      <w:bookmarkStart w:id="3726" w:name="_Toc518486094"/>
      <w:bookmarkStart w:id="3727" w:name="_Toc519013336"/>
      <w:bookmarkStart w:id="3728" w:name="_Toc519076113"/>
      <w:bookmarkStart w:id="3729" w:name="_Toc519096608"/>
      <w:bookmarkStart w:id="3730" w:name="_Toc511848496"/>
      <w:bookmarkStart w:id="3731" w:name="_Toc511855691"/>
      <w:bookmarkStart w:id="3732" w:name="_Toc511848497"/>
      <w:bookmarkStart w:id="3733" w:name="_Toc511855692"/>
      <w:bookmarkStart w:id="3734" w:name="_Toc499578658"/>
      <w:bookmarkStart w:id="3735" w:name="_Toc499579121"/>
      <w:bookmarkStart w:id="3736" w:name="_Toc499579585"/>
      <w:bookmarkStart w:id="3737" w:name="_Toc499578667"/>
      <w:bookmarkStart w:id="3738" w:name="_Toc499579130"/>
      <w:bookmarkStart w:id="3739" w:name="_Toc499579594"/>
      <w:bookmarkStart w:id="3740" w:name="_Toc499578675"/>
      <w:bookmarkStart w:id="3741" w:name="_Toc499579138"/>
      <w:bookmarkStart w:id="3742" w:name="_Toc499579602"/>
      <w:bookmarkStart w:id="3743" w:name="_Toc499578679"/>
      <w:bookmarkStart w:id="3744" w:name="_Toc499579142"/>
      <w:bookmarkStart w:id="3745" w:name="_Toc499579606"/>
      <w:bookmarkStart w:id="3746" w:name="_Toc499578683"/>
      <w:bookmarkStart w:id="3747" w:name="_Toc499579146"/>
      <w:bookmarkStart w:id="3748" w:name="_Toc499579610"/>
      <w:bookmarkStart w:id="3749" w:name="_Toc499578695"/>
      <w:bookmarkStart w:id="3750" w:name="_Toc499579158"/>
      <w:bookmarkStart w:id="3751" w:name="_Toc499579622"/>
      <w:bookmarkStart w:id="3752" w:name="_Toc499578703"/>
      <w:bookmarkStart w:id="3753" w:name="_Toc499579166"/>
      <w:bookmarkStart w:id="3754" w:name="_Toc499579630"/>
      <w:bookmarkStart w:id="3755" w:name="_Toc499578711"/>
      <w:bookmarkStart w:id="3756" w:name="_Toc499579174"/>
      <w:bookmarkStart w:id="3757" w:name="_Toc499579638"/>
      <w:bookmarkStart w:id="3758" w:name="_Toc499578715"/>
      <w:bookmarkStart w:id="3759" w:name="_Toc499579178"/>
      <w:bookmarkStart w:id="3760" w:name="_Toc499579642"/>
      <w:bookmarkStart w:id="3761" w:name="_Toc499578719"/>
      <w:bookmarkStart w:id="3762" w:name="_Toc499579182"/>
      <w:bookmarkStart w:id="3763" w:name="_Toc499579646"/>
      <w:bookmarkStart w:id="3764" w:name="_Toc499578727"/>
      <w:bookmarkStart w:id="3765" w:name="_Toc499579190"/>
      <w:bookmarkStart w:id="3766" w:name="_Toc499579654"/>
      <w:bookmarkStart w:id="3767" w:name="_Toc499578731"/>
      <w:bookmarkStart w:id="3768" w:name="_Toc499579194"/>
      <w:bookmarkStart w:id="3769" w:name="_Toc499579658"/>
      <w:bookmarkStart w:id="3770" w:name="_Toc499578735"/>
      <w:bookmarkStart w:id="3771" w:name="_Toc499579198"/>
      <w:bookmarkStart w:id="3772" w:name="_Toc499579662"/>
      <w:bookmarkStart w:id="3773" w:name="_Toc499578743"/>
      <w:bookmarkStart w:id="3774" w:name="_Toc499579206"/>
      <w:bookmarkStart w:id="3775" w:name="_Toc499579670"/>
      <w:bookmarkStart w:id="3776" w:name="_Toc499578747"/>
      <w:bookmarkStart w:id="3777" w:name="_Toc499579210"/>
      <w:bookmarkStart w:id="3778" w:name="_Toc499579674"/>
      <w:bookmarkStart w:id="3779" w:name="_Toc499578755"/>
      <w:bookmarkStart w:id="3780" w:name="_Toc499579218"/>
      <w:bookmarkStart w:id="3781" w:name="_Toc499579682"/>
      <w:bookmarkStart w:id="3782" w:name="_Toc499578759"/>
      <w:bookmarkStart w:id="3783" w:name="_Toc499579222"/>
      <w:bookmarkStart w:id="3784" w:name="_Toc499579686"/>
      <w:bookmarkStart w:id="3785" w:name="_Toc499578763"/>
      <w:bookmarkStart w:id="3786" w:name="_Toc499579226"/>
      <w:bookmarkStart w:id="3787" w:name="_Toc499579690"/>
      <w:bookmarkStart w:id="3788" w:name="_Toc499578767"/>
      <w:bookmarkStart w:id="3789" w:name="_Toc499579230"/>
      <w:bookmarkStart w:id="3790" w:name="_Toc499579694"/>
      <w:bookmarkStart w:id="3791" w:name="_Toc499578771"/>
      <w:bookmarkStart w:id="3792" w:name="_Toc499579234"/>
      <w:bookmarkStart w:id="3793" w:name="_Toc499579698"/>
      <w:bookmarkStart w:id="3794" w:name="_Toc499578775"/>
      <w:bookmarkStart w:id="3795" w:name="_Toc499579238"/>
      <w:bookmarkStart w:id="3796" w:name="_Toc499579702"/>
      <w:bookmarkStart w:id="3797" w:name="_Toc499578779"/>
      <w:bookmarkStart w:id="3798" w:name="_Toc499579242"/>
      <w:bookmarkStart w:id="3799" w:name="_Toc499579706"/>
      <w:bookmarkStart w:id="3800" w:name="_Toc105774926"/>
      <w:bookmarkStart w:id="3801" w:name="_Toc106200834"/>
      <w:bookmarkStart w:id="3802" w:name="_Toc106984205"/>
      <w:bookmarkStart w:id="3803" w:name="_Toc106984364"/>
      <w:bookmarkStart w:id="3804" w:name="_Toc106984857"/>
      <w:bookmarkStart w:id="3805" w:name="_Toc106985071"/>
      <w:bookmarkStart w:id="3806" w:name="_Toc106985818"/>
      <w:bookmarkStart w:id="3807" w:name="_Toc107525876"/>
      <w:bookmarkStart w:id="3808" w:name="_Toc107526034"/>
      <w:bookmarkStart w:id="3809" w:name="_Toc107526192"/>
      <w:bookmarkStart w:id="3810" w:name="_Toc108091677"/>
      <w:bookmarkStart w:id="3811" w:name="_Toc108108836"/>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r w:rsidRPr="00AD12B7">
        <w:t xml:space="preserve">As garantias de oferta poderão ser fornecidas nas seguintes modalidades: </w:t>
      </w:r>
    </w:p>
    <w:p w14:paraId="29C8465F" w14:textId="24D50135" w:rsidR="00C015FD" w:rsidRPr="00AD12B7" w:rsidRDefault="00AC3565" w:rsidP="00E72B65">
      <w:pPr>
        <w:pStyle w:val="EditOP-Alnea"/>
        <w:numPr>
          <w:ilvl w:val="0"/>
          <w:numId w:val="63"/>
        </w:numPr>
      </w:pPr>
      <w:r w:rsidRPr="00AD12B7">
        <w:t xml:space="preserve">carta de crédito emitida no Brasil </w:t>
      </w:r>
      <w:r w:rsidR="00837BD9">
        <w:t xml:space="preserve">– modelo do </w:t>
      </w:r>
      <w:r w:rsidR="00C015FD" w:rsidRPr="00AD12B7">
        <w:t>ANEXO X</w:t>
      </w:r>
      <w:r w:rsidR="007A3511" w:rsidRPr="00AD12B7">
        <w:t>I</w:t>
      </w:r>
      <w:r w:rsidR="00C015FD" w:rsidRPr="00AD12B7">
        <w:t xml:space="preserve">II (Parte </w:t>
      </w:r>
      <w:r w:rsidR="009A5457" w:rsidRPr="00AD12B7">
        <w:t>1</w:t>
      </w:r>
      <w:r w:rsidR="00C015FD" w:rsidRPr="00AD12B7">
        <w:t>);</w:t>
      </w:r>
    </w:p>
    <w:p w14:paraId="04EBEFB8" w14:textId="257EB452" w:rsidR="00AC3565" w:rsidRPr="00AD12B7" w:rsidRDefault="00C015FD" w:rsidP="00E72B65">
      <w:pPr>
        <w:pStyle w:val="EditOP-Alnea"/>
        <w:numPr>
          <w:ilvl w:val="0"/>
          <w:numId w:val="63"/>
        </w:numPr>
      </w:pPr>
      <w:r w:rsidRPr="00AD12B7">
        <w:t>carta de crédito</w:t>
      </w:r>
      <w:r w:rsidRPr="00AD12B7" w:rsidDel="00C015FD">
        <w:t xml:space="preserve"> </w:t>
      </w:r>
      <w:r w:rsidRPr="00AD12B7">
        <w:t>emitida</w:t>
      </w:r>
      <w:r w:rsidR="00AC3565" w:rsidRPr="00AD12B7">
        <w:t xml:space="preserve"> no exterior – modelo do ANEXO X</w:t>
      </w:r>
      <w:r w:rsidR="007A3511" w:rsidRPr="00AD12B7">
        <w:t>I</w:t>
      </w:r>
      <w:r w:rsidR="00B71421" w:rsidRPr="00AD12B7">
        <w:t>I</w:t>
      </w:r>
      <w:r w:rsidR="00AC3565" w:rsidRPr="00AD12B7">
        <w:t xml:space="preserve">I (Parte 2); </w:t>
      </w:r>
    </w:p>
    <w:p w14:paraId="6A581040" w14:textId="08D8853C" w:rsidR="00AC3565" w:rsidRPr="00AD12B7" w:rsidRDefault="00AC3565" w:rsidP="00844D04">
      <w:pPr>
        <w:pStyle w:val="EditOP-Alnea"/>
      </w:pPr>
      <w:r w:rsidRPr="00AD12B7">
        <w:t>seguro garantia – modelo do ANEXO XI</w:t>
      </w:r>
      <w:r w:rsidR="00CA28C8" w:rsidRPr="00AD12B7">
        <w:t>V</w:t>
      </w:r>
      <w:r w:rsidRPr="00AD12B7">
        <w:t xml:space="preserve">; e </w:t>
      </w:r>
    </w:p>
    <w:p w14:paraId="4F74601C" w14:textId="757C014C" w:rsidR="00AC3565" w:rsidRPr="00AD12B7" w:rsidRDefault="00AC3565" w:rsidP="00844D04">
      <w:pPr>
        <w:pStyle w:val="EditOP-Alnea"/>
      </w:pPr>
      <w:r w:rsidRPr="00AD12B7">
        <w:t>depósito caução – modelo do ANEXO X</w:t>
      </w:r>
      <w:r w:rsidR="00CA28C8" w:rsidRPr="00AD12B7">
        <w:t>V</w:t>
      </w:r>
      <w:r w:rsidRPr="00AD12B7">
        <w:t>.</w:t>
      </w:r>
      <w:r w:rsidRPr="00AD12B7" w:rsidDel="00A92D16">
        <w:t xml:space="preserve"> </w:t>
      </w:r>
    </w:p>
    <w:p w14:paraId="74B6B35B" w14:textId="77777777" w:rsidR="00B6449C" w:rsidRPr="00AD12B7" w:rsidRDefault="00B6449C" w:rsidP="00564611">
      <w:pPr>
        <w:pStyle w:val="EditOP-Pargnivel2"/>
        <w:spacing w:after="240"/>
      </w:pPr>
      <w:r w:rsidRPr="00AD12B7">
        <w:t>No caso de consórcio, cada integrante poderá optar pelas modalidades de garantia indicadas nesta seção, sem prejuízo da escolha das demais consorciadas por modalidade diversa.</w:t>
      </w:r>
    </w:p>
    <w:p w14:paraId="3E97EB7D" w14:textId="662D19DC" w:rsidR="00AC3565" w:rsidRPr="00AD12B7" w:rsidRDefault="00AC3565" w:rsidP="0060129D">
      <w:pPr>
        <w:pStyle w:val="EditOP-Pargnivel2"/>
        <w:spacing w:after="240"/>
      </w:pPr>
      <w:r w:rsidRPr="00AD12B7">
        <w:t>A carta de crédito emitida no Brasil deverá observar o modelo do ANEXO XI</w:t>
      </w:r>
      <w:r w:rsidR="00CA28C8" w:rsidRPr="00AD12B7">
        <w:t>II</w:t>
      </w:r>
      <w:r w:rsidRPr="00AD12B7">
        <w:t xml:space="preserve"> (Parte 1), e ser subscrita por bancos ou instituições financeiras regularmente registradas no Banco </w:t>
      </w:r>
      <w:r w:rsidRPr="00AD12B7">
        <w:lastRenderedPageBreak/>
        <w:t>Central do Brasil e autorizados a operar.</w:t>
      </w:r>
    </w:p>
    <w:p w14:paraId="6531E1AA" w14:textId="54D3CF36" w:rsidR="00AC3565" w:rsidRPr="00AD12B7" w:rsidRDefault="00AC3565" w:rsidP="0060129D">
      <w:pPr>
        <w:pStyle w:val="EditOP-Pargnivel2"/>
        <w:spacing w:after="240"/>
      </w:pPr>
      <w:r w:rsidRPr="00AD12B7">
        <w:t xml:space="preserve">A carta de crédito emitida no exterior deverá observar a forma do modelo do </w:t>
      </w:r>
      <w:r w:rsidR="00B013AF" w:rsidRPr="00AD12B7">
        <w:t>A</w:t>
      </w:r>
      <w:r w:rsidR="00B013AF">
        <w:t>NEXO</w:t>
      </w:r>
      <w:r w:rsidR="00B013AF" w:rsidRPr="00AD12B7">
        <w:t xml:space="preserve"> </w:t>
      </w:r>
      <w:r w:rsidRPr="00AD12B7">
        <w:t>X</w:t>
      </w:r>
      <w:r w:rsidR="00CA28C8" w:rsidRPr="00AD12B7">
        <w:t>II</w:t>
      </w:r>
      <w:r w:rsidRPr="00AD12B7">
        <w:t xml:space="preserve">I (Parte 2); o disposto na </w:t>
      </w:r>
      <w:r w:rsidR="008220F9" w:rsidRPr="00AD12B7">
        <w:t>S</w:t>
      </w:r>
      <w:r w:rsidRPr="00AD12B7">
        <w:t>eç</w:t>
      </w:r>
      <w:r w:rsidR="008B2AA9" w:rsidRPr="00AD12B7">
        <w:t>ão</w:t>
      </w:r>
      <w:r w:rsidRPr="00AD12B7">
        <w:t xml:space="preserve"> </w:t>
      </w:r>
      <w:r w:rsidR="008B2AA9" w:rsidRPr="00AD12B7">
        <w:t>III</w:t>
      </w:r>
      <w:r w:rsidRPr="00AD12B7">
        <w:t xml:space="preserve">; e estar acompanhada dos seguintes documentos: (i) comprovante de inscrição da instituição financeira em órgão competente, atestando seu regular funcionamento; e (ii) comprovante de classificação de risco igual ou superior a Aa3 ou AA-, nas escalas de </w:t>
      </w:r>
      <w:r w:rsidRPr="00AD12B7">
        <w:rPr>
          <w:i/>
          <w:iCs/>
        </w:rPr>
        <w:t>rating</w:t>
      </w:r>
      <w:r w:rsidRPr="00AD12B7">
        <w:t xml:space="preserve"> de longo prazo de uma das agências de classificação de risco Fitch Ratings, Standard &amp; Poors ou Moody’s.</w:t>
      </w:r>
    </w:p>
    <w:p w14:paraId="45AB2CFF" w14:textId="5A84623B" w:rsidR="00AC3565" w:rsidRPr="00AD12B7" w:rsidRDefault="00AC3565" w:rsidP="0060129D">
      <w:pPr>
        <w:pStyle w:val="EditOP-Pargnivel2"/>
        <w:spacing w:after="240"/>
      </w:pPr>
      <w:r w:rsidRPr="00AD12B7">
        <w:t>As apólices de seguro garantia deverão ser emitidas por seguradoras autorizadas pela Superintendência de Seguros Privados (Susep) e aptas a operar, na forma do modelo do ANEXO XI</w:t>
      </w:r>
      <w:r w:rsidR="00CA28C8" w:rsidRPr="00AD12B7">
        <w:t>V</w:t>
      </w:r>
      <w:r w:rsidRPr="00AD12B7">
        <w:t>.</w:t>
      </w:r>
    </w:p>
    <w:p w14:paraId="52E9FE3D" w14:textId="01CECDD3" w:rsidR="00AC3565" w:rsidRPr="00AD12B7" w:rsidRDefault="00AC3565" w:rsidP="0060129D">
      <w:pPr>
        <w:pStyle w:val="EditOP-Pargnivel2"/>
        <w:spacing w:after="240"/>
      </w:pPr>
      <w:r w:rsidRPr="00AD12B7">
        <w:t>As referidas apólices devem conte</w:t>
      </w:r>
      <w:r w:rsidR="00F91444" w:rsidRPr="00AD12B7">
        <w:t>r</w:t>
      </w:r>
      <w:r w:rsidRPr="00AD12B7">
        <w:t xml:space="preserve"> o número do contrato de resseguro efetuado por pessoa jurídica autorizada pela Susep, </w:t>
      </w:r>
      <w:r w:rsidR="001B72E8" w:rsidRPr="00AD12B7">
        <w:t>na forma do</w:t>
      </w:r>
      <w:r w:rsidR="007C74CE" w:rsidRPr="00AD12B7">
        <w:t>s</w:t>
      </w:r>
      <w:r w:rsidR="001B72E8" w:rsidRPr="00AD12B7">
        <w:t xml:space="preserve"> </w:t>
      </w:r>
      <w:r w:rsidR="00F91444" w:rsidRPr="00AD12B7">
        <w:t>modelo</w:t>
      </w:r>
      <w:r w:rsidR="007C74CE" w:rsidRPr="00AD12B7">
        <w:t>s</w:t>
      </w:r>
      <w:r w:rsidR="00F91444" w:rsidRPr="00AD12B7">
        <w:t xml:space="preserve"> </w:t>
      </w:r>
      <w:r w:rsidR="00E274AB" w:rsidRPr="00AD12B7">
        <w:t xml:space="preserve">do </w:t>
      </w:r>
      <w:r w:rsidR="00F91444" w:rsidRPr="00AD12B7">
        <w:t>ANEXO XI</w:t>
      </w:r>
      <w:r w:rsidR="00CA28C8" w:rsidRPr="00AD12B7">
        <w:t>V</w:t>
      </w:r>
      <w:r w:rsidRPr="00AD12B7">
        <w:t>.</w:t>
      </w:r>
    </w:p>
    <w:p w14:paraId="75CB4E90" w14:textId="77777777" w:rsidR="00AC3565" w:rsidRPr="00AD12B7" w:rsidRDefault="00AC3565" w:rsidP="0060129D">
      <w:pPr>
        <w:pStyle w:val="EditOP-Pargnivel2"/>
        <w:spacing w:after="240"/>
      </w:pPr>
      <w:r w:rsidRPr="00AD12B7">
        <w:t>Com relação às cartas de crédito, emitidas no Brasil e no exterior, e ao seguro garantia, deverá ainda ser observado, quando aplicável, o seguinte:</w:t>
      </w:r>
    </w:p>
    <w:p w14:paraId="124B4AF9" w14:textId="5CE9AF10" w:rsidR="007F2CEA" w:rsidRPr="00AD12B7" w:rsidRDefault="00AC3565" w:rsidP="00E72B65">
      <w:pPr>
        <w:pStyle w:val="aEdital-Alnea"/>
        <w:numPr>
          <w:ilvl w:val="0"/>
          <w:numId w:val="21"/>
        </w:numPr>
      </w:pPr>
      <w:r w:rsidRPr="00AD12B7">
        <w:t>As instituições emissoras não podem estar inadimplentes com a obrigação de indenizar a ANP por garantias já apresentadas, nem estar sob regime de direção fiscal, intervenção</w:t>
      </w:r>
      <w:r w:rsidR="007F2CEA" w:rsidRPr="00AD12B7">
        <w:t>,</w:t>
      </w:r>
      <w:r w:rsidRPr="00AD12B7">
        <w:t xml:space="preserve"> liquidação extrajudicial</w:t>
      </w:r>
      <w:r w:rsidR="007F2CEA" w:rsidRPr="00AD12B7">
        <w:t xml:space="preserve"> e fiscalização especial, ou cumprindo penalidade imposta pelo respectivo órgão regulador</w:t>
      </w:r>
      <w:r w:rsidRPr="00AD12B7">
        <w:t xml:space="preserve">. A ANP divulgará no sítio eletrônico </w:t>
      </w:r>
      <w:hyperlink r:id="rId25" w:history="1">
        <w:r w:rsidRPr="00AD12B7">
          <w:rPr>
            <w:rStyle w:val="Hyperlink"/>
          </w:rPr>
          <w:t>https://www.gov.br/anp/pt-br/rodadas-anp</w:t>
        </w:r>
      </w:hyperlink>
      <w:r w:rsidRPr="00AD12B7">
        <w:t xml:space="preserve"> a lista das instituições financeiras inadimplentes com a obrigação de indenizar a ANP e que, portanto, não serão admitidas como garantidoras;</w:t>
      </w:r>
    </w:p>
    <w:p w14:paraId="5C694388" w14:textId="77777777" w:rsidR="00AC3565" w:rsidRPr="00AD12B7" w:rsidRDefault="00AC3565" w:rsidP="00E72B65">
      <w:pPr>
        <w:pStyle w:val="aEdital-Alnea"/>
        <w:numPr>
          <w:ilvl w:val="0"/>
          <w:numId w:val="21"/>
        </w:numPr>
      </w:pPr>
      <w:r w:rsidRPr="00AD12B7">
        <w:t>O local de execução das garantias deve ser exclusivamente a cidade do Rio de Janeiro. Caso não possua filial nessa cidade, o emissor da garantia deve designar um representante para tal finalidade, cabendo-lhe comunicar imediatamente à ANP eventual alteração do representante;</w:t>
      </w:r>
    </w:p>
    <w:p w14:paraId="4D509C0F" w14:textId="77777777" w:rsidR="00AC3565" w:rsidRPr="00AD12B7" w:rsidRDefault="00AC3565" w:rsidP="00E72B65">
      <w:pPr>
        <w:pStyle w:val="aEdital-Alnea"/>
        <w:numPr>
          <w:ilvl w:val="0"/>
          <w:numId w:val="21"/>
        </w:numPr>
      </w:pPr>
      <w:r w:rsidRPr="00AD12B7">
        <w:t xml:space="preserve">Deverão estar acompanhadas dos seguintes documentos comprobatórios da condição de representantes legais do emissor: </w:t>
      </w:r>
    </w:p>
    <w:p w14:paraId="287FDB9E" w14:textId="75BAC488" w:rsidR="00AC3565" w:rsidRPr="00AD12B7" w:rsidRDefault="008031D0" w:rsidP="00364567">
      <w:pPr>
        <w:pStyle w:val="aEdital-Alnea"/>
        <w:ind w:left="1440"/>
      </w:pPr>
      <w:r w:rsidRPr="00AD12B7">
        <w:rPr>
          <w:b/>
          <w:bCs/>
        </w:rPr>
        <w:t>c.1)</w:t>
      </w:r>
      <w:r w:rsidRPr="00AD12B7">
        <w:t xml:space="preserve"> </w:t>
      </w:r>
      <w:r w:rsidR="00AC3565" w:rsidRPr="00AD12B7">
        <w:t xml:space="preserve">documentos societários relativos à sociedade empresária que presta a garantia, discriminados </w:t>
      </w:r>
      <w:r w:rsidR="008B2AA9" w:rsidRPr="00AD12B7">
        <w:t>no item 4.1</w:t>
      </w:r>
      <w:r w:rsidR="007A1CAB" w:rsidRPr="00AD12B7">
        <w:t>8</w:t>
      </w:r>
      <w:r w:rsidR="008B2AA9" w:rsidRPr="00AD12B7">
        <w:t xml:space="preserve">, </w:t>
      </w:r>
      <w:r w:rsidR="00AC3565" w:rsidRPr="00AD12B7">
        <w:t xml:space="preserve">alíneas (a), (b) e (c); </w:t>
      </w:r>
    </w:p>
    <w:p w14:paraId="4C191304" w14:textId="2353284B" w:rsidR="00AC3565" w:rsidRPr="00AD12B7" w:rsidRDefault="008031D0" w:rsidP="008031D0">
      <w:pPr>
        <w:pStyle w:val="aEdital-Alnea"/>
        <w:ind w:left="1440"/>
      </w:pPr>
      <w:r w:rsidRPr="00AD12B7">
        <w:rPr>
          <w:b/>
          <w:bCs/>
        </w:rPr>
        <w:t>c.2)</w:t>
      </w:r>
      <w:r w:rsidRPr="00AD12B7">
        <w:t xml:space="preserve"> </w:t>
      </w:r>
      <w:r w:rsidR="00AC3565" w:rsidRPr="00AD12B7">
        <w:t xml:space="preserve">procuração para os representantes legais que assinam as garantias, caso aplicável; e </w:t>
      </w:r>
    </w:p>
    <w:p w14:paraId="78FB5964" w14:textId="6AF1C191" w:rsidR="00AC3565" w:rsidRPr="00AD12B7" w:rsidRDefault="008031D0" w:rsidP="008031D0">
      <w:pPr>
        <w:pStyle w:val="aEdital-Alnea"/>
        <w:ind w:left="1440"/>
      </w:pPr>
      <w:r w:rsidRPr="00AD12B7">
        <w:rPr>
          <w:b/>
          <w:bCs/>
        </w:rPr>
        <w:t>c.3)</w:t>
      </w:r>
      <w:r w:rsidRPr="00AD12B7">
        <w:t xml:space="preserve"> </w:t>
      </w:r>
      <w:r w:rsidR="00AC3565" w:rsidRPr="00AD12B7">
        <w:t>cópias dos documentos de identificação (documento de identidade) dos representantes referidos n</w:t>
      </w:r>
      <w:r w:rsidR="00632F71" w:rsidRPr="00AD12B7">
        <w:t>a alínea</w:t>
      </w:r>
      <w:r w:rsidR="00AC3565" w:rsidRPr="00AD12B7">
        <w:t xml:space="preserve"> (</w:t>
      </w:r>
      <w:r w:rsidR="00632F71" w:rsidRPr="00AD12B7">
        <w:t>c.2</w:t>
      </w:r>
      <w:r w:rsidR="00AC3565" w:rsidRPr="00AD12B7">
        <w:t>);</w:t>
      </w:r>
    </w:p>
    <w:p w14:paraId="5DA14278" w14:textId="3DD1F020" w:rsidR="00AC3565" w:rsidRPr="00AD12B7" w:rsidRDefault="00AC3565" w:rsidP="00E72B65">
      <w:pPr>
        <w:pStyle w:val="aEdital-Alnea"/>
        <w:numPr>
          <w:ilvl w:val="0"/>
          <w:numId w:val="21"/>
        </w:numPr>
      </w:pPr>
      <w:r w:rsidRPr="00AD12B7">
        <w:lastRenderedPageBreak/>
        <w:t>As garantias assinadas digitalmente mediante certificado digital ICP-Brasil devem ser encaminhadas em formato que possibilite a verificação da condição dos representantes legais do emissor no sítio eletrônico do emissor ou no Verificador de Conformidade do Padrão de Assinatura Digital ICP-Brasil no site do Instituto Nacional de Tecnologia da Informação.</w:t>
      </w:r>
    </w:p>
    <w:p w14:paraId="59E3945F" w14:textId="3EB6FD87" w:rsidR="00AC3565" w:rsidRPr="00AD12B7" w:rsidRDefault="00AC3565" w:rsidP="0060129D">
      <w:pPr>
        <w:pStyle w:val="EditOP-Pargnivel2"/>
        <w:spacing w:after="240"/>
      </w:pPr>
      <w:r w:rsidRPr="00AD12B7">
        <w:t>Para a apresentação de garantias de oferta na modalidade depósito caução, a licitante (caucionário) deverá abrir uma ou mais contas caução em qualquer agência da Caixa Econômica Federal (CEF), utilizando o formulário “Recibo de Caução”, nos termos do modelo do ANEXO X</w:t>
      </w:r>
      <w:r w:rsidR="00CA28C8" w:rsidRPr="00AD12B7">
        <w:t>V</w:t>
      </w:r>
      <w:r w:rsidRPr="00AD12B7">
        <w:t>.</w:t>
      </w:r>
    </w:p>
    <w:p w14:paraId="0ABFEE49" w14:textId="77777777" w:rsidR="00AC3565" w:rsidRPr="00AD12B7" w:rsidRDefault="00AC3565" w:rsidP="0060129D">
      <w:pPr>
        <w:pStyle w:val="EditOP-Pargnivel2"/>
        <w:spacing w:after="240"/>
      </w:pPr>
      <w:r w:rsidRPr="00AD12B7">
        <w:t>A licitante deverá ser titular da conta caução, tendo como favorecido a Agência Nacional de Petróleo, Gás Natural e Biocombustíveis - ANP (CNPJ 02.313.673/0002-08).</w:t>
      </w:r>
    </w:p>
    <w:p w14:paraId="00251DF8" w14:textId="119B9745" w:rsidR="00AC3565" w:rsidRPr="00A509FE" w:rsidRDefault="4F7376FF" w:rsidP="00A509FE">
      <w:pPr>
        <w:pStyle w:val="EditOP-Pargnivel2"/>
        <w:spacing w:after="240"/>
      </w:pPr>
      <w:r w:rsidRPr="00A509FE">
        <w:t>Dever</w:t>
      </w:r>
      <w:r w:rsidR="27461983" w:rsidRPr="00A509FE">
        <w:t>ão</w:t>
      </w:r>
      <w:r w:rsidRPr="00A509FE">
        <w:t xml:space="preserve"> ser apresentado</w:t>
      </w:r>
      <w:r w:rsidR="11943D3F" w:rsidRPr="00A509FE">
        <w:t xml:space="preserve">s: </w:t>
      </w:r>
      <w:r w:rsidR="27461983" w:rsidRPr="00A509FE">
        <w:t>(i)</w:t>
      </w:r>
      <w:r w:rsidRPr="00A509FE">
        <w:t xml:space="preserve"> o comprovante de depósito</w:t>
      </w:r>
      <w:r w:rsidR="27461983" w:rsidRPr="00A509FE">
        <w:t>; (ii)</w:t>
      </w:r>
      <w:r w:rsidRPr="00A509FE">
        <w:t xml:space="preserve"> a via original do formulário “Recibo de Caução” devidamente preenchido e assinado</w:t>
      </w:r>
      <w:r w:rsidR="27461983" w:rsidRPr="00A509FE">
        <w:t>; e</w:t>
      </w:r>
      <w:r w:rsidR="243B7AB1" w:rsidRPr="00A509FE">
        <w:t xml:space="preserve"> (iii) </w:t>
      </w:r>
      <w:r w:rsidR="214FFD1B" w:rsidRPr="00A509FE">
        <w:t>as informações complementares da agência da Caixa Econômica Federal (CEF) emissora do “Recibo de Caução”</w:t>
      </w:r>
      <w:r w:rsidRPr="00A509FE">
        <w:t>. Caso o depósito seja efetuado em cheque, deverá ser apresentado também o extrato da conta caução comprovando a compensação do cheque.</w:t>
      </w:r>
    </w:p>
    <w:p w14:paraId="2AFB7675" w14:textId="046CC521" w:rsidR="00AC3565" w:rsidRPr="00AD12B7" w:rsidRDefault="00AC3565" w:rsidP="0060129D">
      <w:pPr>
        <w:pStyle w:val="EditOP-Pargnivel2"/>
        <w:spacing w:after="240"/>
      </w:pPr>
      <w:r w:rsidRPr="00AD12B7">
        <w:t xml:space="preserve">O depósito caução em garantia é disciplinado pelo Decreto-Lei n.º 1.737/1979 e pelo Decreto n.º 93.872/1986. </w:t>
      </w:r>
    </w:p>
    <w:p w14:paraId="75B389C4" w14:textId="77777777" w:rsidR="00C23C22" w:rsidRPr="00AD12B7" w:rsidRDefault="00C23C22" w:rsidP="0060129D">
      <w:pPr>
        <w:pStyle w:val="EditOP-Pargnivel2"/>
        <w:spacing w:after="240"/>
      </w:pPr>
      <w:r w:rsidRPr="00AD12B7">
        <w:t>As garantias eletrônicas assinadas digitalmente, mediante certificado digital ICP-Brasil, devem ser encaminhadas em formato que possibilite a verificação da condição dos representantes legais do emissor no sítio eletrônico do emissor ou no Verificador de Conformidade do Padrão de Assinatura Digital ICP-Brasil no site do Instituto Nacional de Tecnologia da Informação.</w:t>
      </w:r>
    </w:p>
    <w:p w14:paraId="7C07CA7C" w14:textId="77777777" w:rsidR="00566BCE" w:rsidRPr="00E900E4" w:rsidRDefault="00566BCE" w:rsidP="008347E1">
      <w:pPr>
        <w:pStyle w:val="Subseo"/>
      </w:pPr>
      <w:bookmarkStart w:id="3812" w:name="_Toc106984207"/>
      <w:bookmarkStart w:id="3813" w:name="_Toc106984366"/>
      <w:bookmarkStart w:id="3814" w:name="_Toc106984859"/>
      <w:bookmarkStart w:id="3815" w:name="_Toc106985073"/>
      <w:bookmarkStart w:id="3816" w:name="_Toc106985820"/>
      <w:bookmarkStart w:id="3817" w:name="_Toc107525878"/>
      <w:bookmarkStart w:id="3818" w:name="_Toc107526036"/>
      <w:bookmarkStart w:id="3819" w:name="_Toc107526194"/>
      <w:bookmarkStart w:id="3820" w:name="_Toc108091679"/>
      <w:bookmarkStart w:id="3821" w:name="_Toc108108838"/>
      <w:bookmarkStart w:id="3822" w:name="_Toc105774928"/>
      <w:bookmarkStart w:id="3823" w:name="_Toc106200836"/>
      <w:bookmarkStart w:id="3824" w:name="_Toc106984208"/>
      <w:bookmarkStart w:id="3825" w:name="_Toc106984367"/>
      <w:bookmarkStart w:id="3826" w:name="_Toc106984860"/>
      <w:bookmarkStart w:id="3827" w:name="_Toc106985074"/>
      <w:bookmarkStart w:id="3828" w:name="_Toc106985821"/>
      <w:bookmarkStart w:id="3829" w:name="_Toc107525879"/>
      <w:bookmarkStart w:id="3830" w:name="_Toc107526037"/>
      <w:bookmarkStart w:id="3831" w:name="_Toc107526195"/>
      <w:bookmarkStart w:id="3832" w:name="_Toc108091680"/>
      <w:bookmarkStart w:id="3833" w:name="_Toc108108839"/>
      <w:bookmarkStart w:id="3834" w:name="_Toc519013338"/>
      <w:bookmarkStart w:id="3835" w:name="_Toc519076115"/>
      <w:bookmarkStart w:id="3836" w:name="_Toc519096610"/>
      <w:bookmarkStart w:id="3837" w:name="_Toc419898009"/>
      <w:bookmarkStart w:id="3838" w:name="_Toc419898814"/>
      <w:bookmarkStart w:id="3839" w:name="_Toc419900424"/>
      <w:bookmarkStart w:id="3840" w:name="_Toc419902171"/>
      <w:bookmarkStart w:id="3841" w:name="_Toc419902978"/>
      <w:bookmarkStart w:id="3842" w:name="_Toc419903784"/>
      <w:bookmarkStart w:id="3843" w:name="_Toc419904590"/>
      <w:bookmarkStart w:id="3844" w:name="_Toc419905396"/>
      <w:bookmarkStart w:id="3845" w:name="_Toc419906214"/>
      <w:bookmarkStart w:id="3846" w:name="_Toc419907021"/>
      <w:bookmarkStart w:id="3847" w:name="_Toc419907829"/>
      <w:bookmarkStart w:id="3848" w:name="_Toc419908555"/>
      <w:bookmarkStart w:id="3849" w:name="_Toc419960696"/>
      <w:bookmarkStart w:id="3850" w:name="_Toc35965124"/>
      <w:bookmarkStart w:id="3851" w:name="_Toc36110554"/>
      <w:bookmarkStart w:id="3852" w:name="_Toc36110682"/>
      <w:bookmarkStart w:id="3853" w:name="_Toc36144172"/>
      <w:bookmarkStart w:id="3854" w:name="_Toc36144296"/>
      <w:bookmarkStart w:id="3855" w:name="_Toc36155766"/>
      <w:bookmarkStart w:id="3856" w:name="_Toc35965145"/>
      <w:bookmarkStart w:id="3857" w:name="_Toc36110575"/>
      <w:bookmarkStart w:id="3858" w:name="_Toc36110703"/>
      <w:bookmarkStart w:id="3859" w:name="_Toc36144193"/>
      <w:bookmarkStart w:id="3860" w:name="_Toc36144317"/>
      <w:bookmarkStart w:id="3861" w:name="_Toc36155787"/>
      <w:bookmarkStart w:id="3862" w:name="_Toc21373170"/>
      <w:bookmarkStart w:id="3863" w:name="_Toc21373687"/>
      <w:bookmarkStart w:id="3864" w:name="_Toc22219574"/>
      <w:bookmarkStart w:id="3865" w:name="_Toc22221102"/>
      <w:bookmarkStart w:id="3866" w:name="_Toc22667942"/>
      <w:bookmarkStart w:id="3867" w:name="_Toc22811653"/>
      <w:bookmarkStart w:id="3868" w:name="_Toc23509845"/>
      <w:bookmarkStart w:id="3869" w:name="_Toc419898011"/>
      <w:bookmarkStart w:id="3870" w:name="_Toc419898816"/>
      <w:bookmarkStart w:id="3871" w:name="_Toc419900426"/>
      <w:bookmarkStart w:id="3872" w:name="_Toc419902173"/>
      <w:bookmarkStart w:id="3873" w:name="_Toc419902980"/>
      <w:bookmarkStart w:id="3874" w:name="_Toc419903786"/>
      <w:bookmarkStart w:id="3875" w:name="_Toc419904592"/>
      <w:bookmarkStart w:id="3876" w:name="_Toc419905398"/>
      <w:bookmarkStart w:id="3877" w:name="_Toc419906216"/>
      <w:bookmarkStart w:id="3878" w:name="_Toc419907023"/>
      <w:bookmarkStart w:id="3879" w:name="_Toc419907831"/>
      <w:bookmarkStart w:id="3880" w:name="_Toc419908557"/>
      <w:bookmarkStart w:id="3881" w:name="_Toc419960698"/>
      <w:bookmarkStart w:id="3882" w:name="_Toc419898012"/>
      <w:bookmarkStart w:id="3883" w:name="_Toc419898817"/>
      <w:bookmarkStart w:id="3884" w:name="_Toc419900427"/>
      <w:bookmarkStart w:id="3885" w:name="_Toc419902174"/>
      <w:bookmarkStart w:id="3886" w:name="_Toc419902981"/>
      <w:bookmarkStart w:id="3887" w:name="_Toc419903787"/>
      <w:bookmarkStart w:id="3888" w:name="_Toc419904593"/>
      <w:bookmarkStart w:id="3889" w:name="_Toc419905399"/>
      <w:bookmarkStart w:id="3890" w:name="_Toc419906217"/>
      <w:bookmarkStart w:id="3891" w:name="_Toc419907024"/>
      <w:bookmarkStart w:id="3892" w:name="_Toc419907832"/>
      <w:bookmarkStart w:id="3893" w:name="_Toc419908558"/>
      <w:bookmarkStart w:id="3894" w:name="_Toc419960699"/>
      <w:bookmarkStart w:id="3895" w:name="_Toc419898013"/>
      <w:bookmarkStart w:id="3896" w:name="_Toc419898818"/>
      <w:bookmarkStart w:id="3897" w:name="_Toc419900428"/>
      <w:bookmarkStart w:id="3898" w:name="_Toc419902175"/>
      <w:bookmarkStart w:id="3899" w:name="_Toc419902982"/>
      <w:bookmarkStart w:id="3900" w:name="_Toc419903788"/>
      <w:bookmarkStart w:id="3901" w:name="_Toc419904594"/>
      <w:bookmarkStart w:id="3902" w:name="_Toc419905400"/>
      <w:bookmarkStart w:id="3903" w:name="_Toc419906218"/>
      <w:bookmarkStart w:id="3904" w:name="_Toc419907025"/>
      <w:bookmarkStart w:id="3905" w:name="_Toc419907833"/>
      <w:bookmarkStart w:id="3906" w:name="_Toc419908559"/>
      <w:bookmarkStart w:id="3907" w:name="_Toc419960700"/>
      <w:bookmarkStart w:id="3908" w:name="_Toc23509847"/>
      <w:bookmarkStart w:id="3909" w:name="_Toc22219576"/>
      <w:bookmarkStart w:id="3910" w:name="_Toc22221104"/>
      <w:bookmarkStart w:id="3911" w:name="_Toc22667944"/>
      <w:bookmarkStart w:id="3912" w:name="_Toc22811655"/>
      <w:bookmarkStart w:id="3913" w:name="_Toc23509848"/>
      <w:bookmarkStart w:id="3914" w:name="_Toc394594318"/>
      <w:bookmarkStart w:id="3915" w:name="_Toc419905402"/>
      <w:bookmarkStart w:id="3916" w:name="_Toc511862489"/>
      <w:bookmarkStart w:id="3917" w:name="_Hlk22646188"/>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r w:rsidRPr="00E900E4">
        <w:t>Subseção VI.6 - Execução das garantias de oferta</w:t>
      </w:r>
    </w:p>
    <w:bookmarkEnd w:id="3914"/>
    <w:bookmarkEnd w:id="3915"/>
    <w:bookmarkEnd w:id="3916"/>
    <w:bookmarkEnd w:id="3917"/>
    <w:p w14:paraId="21F8C6CF" w14:textId="709BAB4C" w:rsidR="00F7188A" w:rsidRPr="00AD12B7" w:rsidRDefault="00655A66" w:rsidP="0060129D">
      <w:pPr>
        <w:pStyle w:val="EditOP-Pargnivel2"/>
        <w:spacing w:after="240"/>
      </w:pPr>
      <w:r w:rsidRPr="00AD12B7">
        <w:t>A garantia de oferta será executada no valor correspondente ao bloco objeto da oferta, p</w:t>
      </w:r>
      <w:r w:rsidR="00475836" w:rsidRPr="00AD12B7">
        <w:t>or determinação expressa da ANP,</w:t>
      </w:r>
      <w:r w:rsidR="00A92D16" w:rsidRPr="00AD12B7">
        <w:t xml:space="preserve"> </w:t>
      </w:r>
      <w:r w:rsidR="00F7188A" w:rsidRPr="00AD12B7">
        <w:t>nas seguintes hipóteses:</w:t>
      </w:r>
    </w:p>
    <w:p w14:paraId="5FEFC52B" w14:textId="6335384D" w:rsidR="00317BA2" w:rsidRPr="00AD12B7" w:rsidRDefault="00F7188A" w:rsidP="00E72B65">
      <w:pPr>
        <w:pStyle w:val="aEdital-Alnea"/>
        <w:numPr>
          <w:ilvl w:val="0"/>
          <w:numId w:val="22"/>
        </w:numPr>
        <w:ind w:left="1276"/>
      </w:pPr>
      <w:r w:rsidRPr="00AD12B7">
        <w:t>a licitante que</w:t>
      </w:r>
      <w:r w:rsidR="00317BA2" w:rsidRPr="00AD12B7">
        <w:t xml:space="preserve">, </w:t>
      </w:r>
      <w:r w:rsidRPr="00AD12B7">
        <w:t>isoladamente</w:t>
      </w:r>
      <w:r w:rsidR="00317BA2" w:rsidRPr="00AD12B7">
        <w:t>, tenha vencido a sessão pública de apresentação de ofertas não obtiver qualificação na categoria mínima exigida para o bloco</w:t>
      </w:r>
      <w:r w:rsidR="00314C3A" w:rsidRPr="00AD12B7">
        <w:t xml:space="preserve"> </w:t>
      </w:r>
      <w:r w:rsidR="00317BA2" w:rsidRPr="00AD12B7">
        <w:t>objeto da oferta;</w:t>
      </w:r>
    </w:p>
    <w:p w14:paraId="0C6BF7E3" w14:textId="28E95A97" w:rsidR="00E65CBD" w:rsidRPr="00AD12B7" w:rsidRDefault="00E65CBD" w:rsidP="00E72B65">
      <w:pPr>
        <w:pStyle w:val="aEdital-Alnea"/>
        <w:numPr>
          <w:ilvl w:val="0"/>
          <w:numId w:val="22"/>
        </w:numPr>
        <w:ind w:left="1276"/>
      </w:pPr>
      <w:r w:rsidRPr="00AD12B7">
        <w:lastRenderedPageBreak/>
        <w:t>a licitante remanescente que, convocada pela ANP, manifestar interesse em honrar a oferta apresentada pela vencedora e não obtiver qualificação na categoria mínima exigida para o bloco</w:t>
      </w:r>
      <w:r w:rsidR="00314C3A" w:rsidRPr="00AD12B7">
        <w:t xml:space="preserve"> </w:t>
      </w:r>
      <w:r w:rsidRPr="00AD12B7">
        <w:t>objeto da oferta;</w:t>
      </w:r>
    </w:p>
    <w:p w14:paraId="25117D35" w14:textId="5D2AD34D" w:rsidR="00DB532F" w:rsidRPr="00AD12B7" w:rsidRDefault="00DB532F" w:rsidP="00E72B65">
      <w:pPr>
        <w:pStyle w:val="aEdital-Alnea"/>
        <w:numPr>
          <w:ilvl w:val="0"/>
          <w:numId w:val="22"/>
        </w:numPr>
        <w:ind w:left="1276"/>
      </w:pPr>
      <w:r w:rsidRPr="00AD12B7">
        <w:t xml:space="preserve">no caso de consórcio ter vencido a sessão pública de apresentação de ofertas, uma ou mais consorciadas não obtiverem qualificação na categoria mínima exigida </w:t>
      </w:r>
      <w:r w:rsidR="00635B54" w:rsidRPr="00AD12B7">
        <w:t>para o bloco objeto da oferta</w:t>
      </w:r>
      <w:r w:rsidR="00635B54" w:rsidRPr="00AD12B7" w:rsidDel="00635B54">
        <w:t xml:space="preserve"> </w:t>
      </w:r>
      <w:r w:rsidRPr="00AD12B7">
        <w:t>e as demais consorc</w:t>
      </w:r>
      <w:r w:rsidR="00B31EB9" w:rsidRPr="00AD12B7">
        <w:t>iadas não assumirem as responsabilidades</w:t>
      </w:r>
      <w:r w:rsidRPr="00AD12B7">
        <w:t xml:space="preserve"> das </w:t>
      </w:r>
      <w:r w:rsidR="00B31EB9" w:rsidRPr="00AD12B7">
        <w:t xml:space="preserve">licitantes </w:t>
      </w:r>
      <w:r w:rsidRPr="00AD12B7">
        <w:t>não qualificadas;</w:t>
      </w:r>
    </w:p>
    <w:p w14:paraId="2AFD2782" w14:textId="1906E372" w:rsidR="008807AB" w:rsidRPr="00AD12B7" w:rsidRDefault="736CE6D5" w:rsidP="00E72B65">
      <w:pPr>
        <w:pStyle w:val="aEdital-Alnea"/>
        <w:numPr>
          <w:ilvl w:val="0"/>
          <w:numId w:val="22"/>
        </w:numPr>
        <w:ind w:left="1276"/>
      </w:pPr>
      <w:r>
        <w:t>no caso de consórcio remanescente</w:t>
      </w:r>
      <w:r w:rsidR="5949ED6B">
        <w:t xml:space="preserve"> que</w:t>
      </w:r>
      <w:r>
        <w:t>, convocado pela ANP, manifestar interesse em honrar a oferta apresentada pela vencedora</w:t>
      </w:r>
      <w:r w:rsidR="5949ED6B">
        <w:t xml:space="preserve"> e </w:t>
      </w:r>
      <w:r>
        <w:t xml:space="preserve">uma ou mais consorciadas não obtiverem qualificação na categoria mínima exigida </w:t>
      </w:r>
      <w:r w:rsidR="11283FD8">
        <w:t xml:space="preserve">para o bloco objeto da oferta </w:t>
      </w:r>
      <w:r>
        <w:t>e as demais consorciadas não assumirem as responsabilidades das licitantes não qualificadas</w:t>
      </w:r>
      <w:r w:rsidR="5949ED6B">
        <w:t>;</w:t>
      </w:r>
    </w:p>
    <w:p w14:paraId="4CE1641E" w14:textId="77777777" w:rsidR="00BD1C6D" w:rsidRPr="00AD12B7" w:rsidRDefault="00F62D41" w:rsidP="00E72B65">
      <w:pPr>
        <w:pStyle w:val="aEdital-Alnea"/>
        <w:numPr>
          <w:ilvl w:val="0"/>
          <w:numId w:val="22"/>
        </w:numPr>
        <w:ind w:left="1276"/>
      </w:pPr>
      <w:r w:rsidRPr="00AD12B7">
        <w:t xml:space="preserve">a licitante que, isoladamente, </w:t>
      </w:r>
      <w:r w:rsidR="0084751B" w:rsidRPr="00AD12B7">
        <w:t xml:space="preserve">tenha vencido a </w:t>
      </w:r>
      <w:r w:rsidR="00F7188A" w:rsidRPr="00AD12B7">
        <w:t>licitação, ou uma afiliada por esta indicada, deixar de assinar o contrato de concessão no prazo definido pela ANP;</w:t>
      </w:r>
    </w:p>
    <w:p w14:paraId="7DCAAE15" w14:textId="77777777" w:rsidR="0084751B" w:rsidRPr="00AD12B7" w:rsidRDefault="0084751B" w:rsidP="00E72B65">
      <w:pPr>
        <w:pStyle w:val="aEdital-Alnea"/>
        <w:numPr>
          <w:ilvl w:val="0"/>
          <w:numId w:val="22"/>
        </w:numPr>
        <w:ind w:left="1276"/>
      </w:pPr>
      <w:r w:rsidRPr="00AD12B7">
        <w:t xml:space="preserve">no caso de consórcio ter vencido a licitação, </w:t>
      </w:r>
      <w:r w:rsidR="00F7188A" w:rsidRPr="00AD12B7">
        <w:t>nenhuma das cons</w:t>
      </w:r>
      <w:r w:rsidRPr="00AD12B7">
        <w:t>o</w:t>
      </w:r>
      <w:r w:rsidR="00F7188A" w:rsidRPr="00AD12B7">
        <w:t>rci</w:t>
      </w:r>
      <w:r w:rsidRPr="00AD12B7">
        <w:t>adas,</w:t>
      </w:r>
      <w:r w:rsidR="00F7188A" w:rsidRPr="00AD12B7">
        <w:t xml:space="preserve"> ou suas afiliadas</w:t>
      </w:r>
      <w:r w:rsidRPr="00AD12B7">
        <w:t>,</w:t>
      </w:r>
      <w:r w:rsidR="00F7188A" w:rsidRPr="00AD12B7">
        <w:t xml:space="preserve"> assinar</w:t>
      </w:r>
      <w:r w:rsidRPr="00AD12B7">
        <w:t>em</w:t>
      </w:r>
      <w:r w:rsidR="00F7188A" w:rsidRPr="00AD12B7">
        <w:t xml:space="preserve"> o contrato de concessão no prazo definido pela ANP;</w:t>
      </w:r>
    </w:p>
    <w:p w14:paraId="63855E01" w14:textId="466D3C35" w:rsidR="0084751B" w:rsidRPr="00AD12B7" w:rsidRDefault="008426DC" w:rsidP="00E72B65">
      <w:pPr>
        <w:pStyle w:val="aEdital-Alnea"/>
        <w:numPr>
          <w:ilvl w:val="0"/>
          <w:numId w:val="22"/>
        </w:numPr>
        <w:ind w:left="1276"/>
      </w:pPr>
      <w:r w:rsidRPr="00AD12B7">
        <w:t xml:space="preserve">no caso de não assinatura do contrato de concessão pela </w:t>
      </w:r>
      <w:r w:rsidR="00A92D16" w:rsidRPr="00AD12B7">
        <w:t>licitante vencedora d</w:t>
      </w:r>
      <w:r w:rsidR="005856F7" w:rsidRPr="00AD12B7">
        <w:t>a licitação</w:t>
      </w:r>
      <w:r w:rsidR="009E5C9E" w:rsidRPr="00AD12B7">
        <w:t xml:space="preserve"> do ciclo</w:t>
      </w:r>
      <w:r w:rsidR="00A92D16" w:rsidRPr="00AD12B7">
        <w:t xml:space="preserve"> da Oferta Permanente</w:t>
      </w:r>
      <w:r w:rsidR="00621274" w:rsidRPr="00AD12B7">
        <w:t xml:space="preserve"> de Concessão</w:t>
      </w:r>
      <w:r w:rsidRPr="00AD12B7">
        <w:t xml:space="preserve">, a </w:t>
      </w:r>
      <w:r w:rsidR="0084751B" w:rsidRPr="00AD12B7">
        <w:t xml:space="preserve">licitante ou consórcio que, </w:t>
      </w:r>
      <w:r w:rsidR="00655A66" w:rsidRPr="00AD12B7">
        <w:t>convocado</w:t>
      </w:r>
      <w:r w:rsidR="00A92D16" w:rsidRPr="00AD12B7">
        <w:t xml:space="preserve"> </w:t>
      </w:r>
      <w:r w:rsidR="00F7188A" w:rsidRPr="00AD12B7">
        <w:t xml:space="preserve">pela ANP, manifestar interesse em </w:t>
      </w:r>
      <w:r w:rsidR="0084751B" w:rsidRPr="00AD12B7">
        <w:t xml:space="preserve">honrar a oferta apresentada pela vencedora, deixar de assinar </w:t>
      </w:r>
      <w:r w:rsidR="00F7188A" w:rsidRPr="00AD12B7">
        <w:t>o contrato de concessão no prazo definido pela ANP;</w:t>
      </w:r>
      <w:r w:rsidR="00475836" w:rsidRPr="00AD12B7">
        <w:t xml:space="preserve"> e</w:t>
      </w:r>
    </w:p>
    <w:p w14:paraId="0E74284E" w14:textId="67AB91B2" w:rsidR="00C7464B" w:rsidRPr="00AD12B7" w:rsidRDefault="007D2035" w:rsidP="00E72B65">
      <w:pPr>
        <w:pStyle w:val="aEdital-Alnea"/>
        <w:numPr>
          <w:ilvl w:val="0"/>
          <w:numId w:val="22"/>
        </w:numPr>
        <w:ind w:left="1276"/>
      </w:pPr>
      <w:r w:rsidRPr="00AD12B7">
        <w:t xml:space="preserve">nos casos de desclassificação previstos nas alíneas </w:t>
      </w:r>
      <w:r w:rsidR="00295C0A" w:rsidRPr="00AD12B7">
        <w:t>(b),</w:t>
      </w:r>
      <w:r w:rsidR="0012317B" w:rsidRPr="00AD12B7">
        <w:t xml:space="preserve"> (c),</w:t>
      </w:r>
      <w:r w:rsidR="00295C0A" w:rsidRPr="00AD12B7">
        <w:t xml:space="preserve"> (d)</w:t>
      </w:r>
      <w:r w:rsidR="00241BF5" w:rsidRPr="00AD12B7">
        <w:t xml:space="preserve">, </w:t>
      </w:r>
      <w:r w:rsidR="0012317B" w:rsidRPr="00AD12B7">
        <w:t xml:space="preserve">(e) e </w:t>
      </w:r>
      <w:r w:rsidR="005C7673" w:rsidRPr="00AD12B7">
        <w:t>(</w:t>
      </w:r>
      <w:r w:rsidR="00295C0A" w:rsidRPr="00AD12B7">
        <w:t>f</w:t>
      </w:r>
      <w:r w:rsidR="005C7673" w:rsidRPr="00AD12B7">
        <w:t xml:space="preserve">) </w:t>
      </w:r>
      <w:r w:rsidRPr="00AD12B7">
        <w:t>d</w:t>
      </w:r>
      <w:r w:rsidR="00AF0755" w:rsidRPr="00AD12B7">
        <w:t>o</w:t>
      </w:r>
      <w:r w:rsidRPr="00AD12B7">
        <w:t xml:space="preserve"> </w:t>
      </w:r>
      <w:r w:rsidR="00F40023" w:rsidRPr="00AD12B7">
        <w:t xml:space="preserve">item </w:t>
      </w:r>
      <w:r w:rsidRPr="00AD12B7">
        <w:t>1.</w:t>
      </w:r>
      <w:r w:rsidR="00DA3DF1" w:rsidRPr="00AD12B7">
        <w:t>4</w:t>
      </w:r>
      <w:r w:rsidR="008B56E2" w:rsidRPr="00AD12B7">
        <w:t>1</w:t>
      </w:r>
      <w:r w:rsidRPr="00AD12B7">
        <w:t xml:space="preserve">, exceto nas ofertas em consórcio em que </w:t>
      </w:r>
      <w:r w:rsidR="005E12F3" w:rsidRPr="00AD12B7">
        <w:t xml:space="preserve">as demais consorciadas </w:t>
      </w:r>
      <w:r w:rsidRPr="00AD12B7">
        <w:t>assumam a</w:t>
      </w:r>
      <w:r w:rsidR="005E12F3" w:rsidRPr="00AD12B7">
        <w:t>s resp</w:t>
      </w:r>
      <w:r w:rsidRPr="00AD12B7">
        <w:t>onsabilidades das licitantes desclassificadas</w:t>
      </w:r>
      <w:r w:rsidR="00E93C18" w:rsidRPr="00AD12B7">
        <w:rPr>
          <w:rFonts w:eastAsia="Calibri"/>
        </w:rPr>
        <w:t>.</w:t>
      </w:r>
    </w:p>
    <w:p w14:paraId="03BA84A5" w14:textId="6542A879" w:rsidR="0058395A" w:rsidRPr="00AD12B7" w:rsidRDefault="001524A2" w:rsidP="0060129D">
      <w:pPr>
        <w:pStyle w:val="EditOP-Pargnivel2"/>
        <w:spacing w:after="240"/>
      </w:pPr>
      <w:r w:rsidRPr="00AD12B7">
        <w:t>N</w:t>
      </w:r>
      <w:r w:rsidR="0058395A" w:rsidRPr="00AD12B7">
        <w:t xml:space="preserve">o caso de desclassificação </w:t>
      </w:r>
      <w:r w:rsidR="00241BF5" w:rsidRPr="00AD12B7">
        <w:t xml:space="preserve">prevista </w:t>
      </w:r>
      <w:r w:rsidR="0058395A" w:rsidRPr="00AD12B7">
        <w:t xml:space="preserve">na alínea </w:t>
      </w:r>
      <w:r w:rsidR="00241BF5" w:rsidRPr="00AD12B7">
        <w:t>(</w:t>
      </w:r>
      <w:r w:rsidR="0058395A" w:rsidRPr="00AD12B7">
        <w:t>a</w:t>
      </w:r>
      <w:r w:rsidR="00241BF5" w:rsidRPr="00AD12B7">
        <w:t>)</w:t>
      </w:r>
      <w:r w:rsidR="0058395A" w:rsidRPr="00AD12B7">
        <w:t xml:space="preserve"> d</w:t>
      </w:r>
      <w:r w:rsidR="00AF0755" w:rsidRPr="00AD12B7">
        <w:t>o</w:t>
      </w:r>
      <w:r w:rsidR="0058395A" w:rsidRPr="00AD12B7">
        <w:t xml:space="preserve"> </w:t>
      </w:r>
      <w:r w:rsidR="00022023" w:rsidRPr="00AD12B7">
        <w:t>item</w:t>
      </w:r>
      <w:r w:rsidR="0058395A" w:rsidRPr="00AD12B7">
        <w:t xml:space="preserve"> 1.</w:t>
      </w:r>
      <w:r w:rsidR="00DA3DF1" w:rsidRPr="00AD12B7">
        <w:t>4</w:t>
      </w:r>
      <w:r w:rsidR="008B56E2" w:rsidRPr="00AD12B7">
        <w:t>1</w:t>
      </w:r>
      <w:r w:rsidR="0058395A" w:rsidRPr="00AD12B7">
        <w:t xml:space="preserve">, </w:t>
      </w:r>
      <w:r w:rsidR="00D07EB7" w:rsidRPr="00AD12B7">
        <w:t xml:space="preserve">a </w:t>
      </w:r>
      <w:r w:rsidR="0058395A" w:rsidRPr="00AD12B7">
        <w:t>ANP</w:t>
      </w:r>
      <w:r w:rsidR="00D07EB7" w:rsidRPr="00AD12B7">
        <w:t xml:space="preserve"> procederá a execução d</w:t>
      </w:r>
      <w:bookmarkStart w:id="3918" w:name="_Hlk20133808"/>
      <w:r w:rsidR="0058395A" w:rsidRPr="00AD12B7">
        <w:t>a garantia de oferta n</w:t>
      </w:r>
      <w:r w:rsidR="0023075C" w:rsidRPr="00AD12B7">
        <w:t>a quantia</w:t>
      </w:r>
      <w:r w:rsidR="0058395A" w:rsidRPr="00AD12B7">
        <w:t xml:space="preserve"> correspondente </w:t>
      </w:r>
      <w:r w:rsidR="00ED33DC" w:rsidRPr="00AD12B7">
        <w:t xml:space="preserve">ao menor valor de </w:t>
      </w:r>
      <w:r w:rsidR="00081ED0" w:rsidRPr="00AD12B7">
        <w:t xml:space="preserve">garantia exigida para </w:t>
      </w:r>
      <w:r w:rsidR="0058395A" w:rsidRPr="00AD12B7">
        <w:t xml:space="preserve">um bloco </w:t>
      </w:r>
      <w:r w:rsidR="00FB2853" w:rsidRPr="00AD12B7">
        <w:t>no</w:t>
      </w:r>
      <w:r w:rsidR="00241BF5" w:rsidRPr="00AD12B7">
        <w:t xml:space="preserve"> </w:t>
      </w:r>
      <w:r w:rsidR="000C7252" w:rsidRPr="00AD12B7">
        <w:t>setor para o qua</w:t>
      </w:r>
      <w:r w:rsidR="005A64F9" w:rsidRPr="00AD12B7">
        <w:t>l</w:t>
      </w:r>
      <w:r w:rsidR="00241BF5" w:rsidRPr="00AD12B7">
        <w:t xml:space="preserve"> </w:t>
      </w:r>
      <w:r w:rsidR="005A64F9" w:rsidRPr="00AD12B7">
        <w:t xml:space="preserve">foi </w:t>
      </w:r>
      <w:r w:rsidR="000C7252" w:rsidRPr="00AD12B7">
        <w:t>apresent</w:t>
      </w:r>
      <w:r w:rsidR="005A64F9" w:rsidRPr="00AD12B7">
        <w:t>ada</w:t>
      </w:r>
      <w:r w:rsidR="00241BF5" w:rsidRPr="00AD12B7">
        <w:t xml:space="preserve"> </w:t>
      </w:r>
      <w:r w:rsidR="00836772" w:rsidRPr="00AD12B7">
        <w:t>d</w:t>
      </w:r>
      <w:r w:rsidR="000C7252" w:rsidRPr="00AD12B7">
        <w:t xml:space="preserve">eclaração de </w:t>
      </w:r>
      <w:r w:rsidR="00836772" w:rsidRPr="00AD12B7">
        <w:t>i</w:t>
      </w:r>
      <w:r w:rsidR="000C7252" w:rsidRPr="00AD12B7">
        <w:t xml:space="preserve">nteresse </w:t>
      </w:r>
      <w:r w:rsidR="00836772" w:rsidRPr="00AD12B7">
        <w:t xml:space="preserve">e </w:t>
      </w:r>
      <w:r w:rsidR="005A64F9" w:rsidRPr="00AD12B7">
        <w:t>a licitante não tenha</w:t>
      </w:r>
      <w:r w:rsidR="00836772" w:rsidRPr="00AD12B7">
        <w:t xml:space="preserve"> apresent</w:t>
      </w:r>
      <w:r w:rsidR="005A64F9" w:rsidRPr="00AD12B7">
        <w:t>ado</w:t>
      </w:r>
      <w:r w:rsidR="00836772" w:rsidRPr="00AD12B7">
        <w:t xml:space="preserve"> oferta</w:t>
      </w:r>
      <w:r w:rsidR="00241BF5" w:rsidRPr="00AD12B7">
        <w:t xml:space="preserve"> </w:t>
      </w:r>
      <w:r w:rsidR="006F0B1A" w:rsidRPr="00AD12B7">
        <w:t>válida</w:t>
      </w:r>
      <w:r w:rsidR="00836772" w:rsidRPr="00AD12B7">
        <w:t>.</w:t>
      </w:r>
    </w:p>
    <w:p w14:paraId="28798AA6" w14:textId="7DC33393" w:rsidR="0014470D" w:rsidRPr="00AD12B7" w:rsidRDefault="0014470D" w:rsidP="0014470D">
      <w:pPr>
        <w:pStyle w:val="EditOP-Pargnivel2"/>
        <w:spacing w:after="240"/>
      </w:pPr>
      <w:r w:rsidRPr="00AD12B7">
        <w:t>No caso de desclassificação prevista na alínea (i) do item 1.4</w:t>
      </w:r>
      <w:r w:rsidR="008B56E2" w:rsidRPr="00AD12B7">
        <w:t>1</w:t>
      </w:r>
      <w:r w:rsidRPr="00AD12B7">
        <w:t xml:space="preserve">, a ANP procederá a execução da garantia de oferta na quantia correspondente ao menor valor de garantia exigida para um bloco no setor para o qual foi apresentada </w:t>
      </w:r>
      <w:r w:rsidR="00E32C94" w:rsidRPr="00AD12B7">
        <w:t xml:space="preserve">requerimento de reabertura da sessão pública </w:t>
      </w:r>
      <w:r w:rsidRPr="00AD12B7">
        <w:t>e a licitante não tenha apresentado oferta válida.</w:t>
      </w:r>
    </w:p>
    <w:bookmarkEnd w:id="3918"/>
    <w:p w14:paraId="257F604C" w14:textId="5193BC62" w:rsidR="00241BF5" w:rsidRPr="00AD12B7" w:rsidRDefault="006D3277" w:rsidP="0060129D">
      <w:pPr>
        <w:pStyle w:val="EditOP-Pargnivel2"/>
        <w:spacing w:after="240"/>
      </w:pPr>
      <w:r w:rsidRPr="00AD12B7">
        <w:t>Antes de proceder à</w:t>
      </w:r>
      <w:r w:rsidR="000672CF" w:rsidRPr="00AD12B7">
        <w:t xml:space="preserve"> execução da garantia de oferta</w:t>
      </w:r>
      <w:r w:rsidRPr="00AD12B7">
        <w:t xml:space="preserve"> junto ao emissor</w:t>
      </w:r>
      <w:r w:rsidR="00043040" w:rsidRPr="00AD12B7">
        <w:t>, a</w:t>
      </w:r>
      <w:r w:rsidRPr="00AD12B7">
        <w:t xml:space="preserve"> ANP concederá à</w:t>
      </w:r>
      <w:r w:rsidR="00043040" w:rsidRPr="00AD12B7">
        <w:t xml:space="preserve"> licitante </w:t>
      </w:r>
      <w:r w:rsidRPr="00AD12B7">
        <w:t>prazo de 15 (quinze) dias para</w:t>
      </w:r>
      <w:r w:rsidR="00043040" w:rsidRPr="00AD12B7">
        <w:t xml:space="preserve"> efetuar o pagamento correspondente diretamente à União,</w:t>
      </w:r>
      <w:r w:rsidR="00810927" w:rsidRPr="00AD12B7">
        <w:t xml:space="preserve"> com recolhimento por meio de pagamento de Guia de Recolhimento da União (GRU), </w:t>
      </w:r>
      <w:r w:rsidR="00043040" w:rsidRPr="00AD12B7">
        <w:lastRenderedPageBreak/>
        <w:t xml:space="preserve">conforme instruções </w:t>
      </w:r>
      <w:r w:rsidRPr="00AD12B7">
        <w:t>pertinentes a serem enviadas aos respectivos representantes credenciados</w:t>
      </w:r>
      <w:r w:rsidR="007440F4" w:rsidRPr="00AD12B7">
        <w:t>.</w:t>
      </w:r>
    </w:p>
    <w:p w14:paraId="229DF97C" w14:textId="2BAEDF8F" w:rsidR="00DD71FF" w:rsidRPr="00AD12B7" w:rsidRDefault="00DD71FF" w:rsidP="0060129D">
      <w:pPr>
        <w:pStyle w:val="EditOP-Pargnivel2"/>
        <w:spacing w:after="240"/>
      </w:pPr>
      <w:r w:rsidRPr="00AD12B7">
        <w:t xml:space="preserve">Em ambos os casos, </w:t>
      </w:r>
      <w:r w:rsidR="001170EC" w:rsidRPr="00AD12B7">
        <w:t>de execução da garantia ou pagamento direto à União</w:t>
      </w:r>
      <w:r w:rsidRPr="00AD12B7">
        <w:t>, a licitante não estará isenta d</w:t>
      </w:r>
      <w:r w:rsidR="00166F77" w:rsidRPr="00AD12B7">
        <w:t>e eventual aplicação d</w:t>
      </w:r>
      <w:r w:rsidRPr="00AD12B7">
        <w:t xml:space="preserve">as penalidades previstas </w:t>
      </w:r>
      <w:r w:rsidR="0015264E" w:rsidRPr="00AD12B7">
        <w:t xml:space="preserve">na </w:t>
      </w:r>
      <w:r w:rsidR="00CA043C" w:rsidRPr="00AD12B7">
        <w:t>S</w:t>
      </w:r>
      <w:r w:rsidR="0015264E" w:rsidRPr="00AD12B7">
        <w:t>eção XI</w:t>
      </w:r>
      <w:r w:rsidR="0046651A" w:rsidRPr="00AD12B7">
        <w:t xml:space="preserve"> </w:t>
      </w:r>
      <w:r w:rsidRPr="00AD12B7">
        <w:t>e na legislação aplicável</w:t>
      </w:r>
      <w:r w:rsidR="00166F77" w:rsidRPr="00AD12B7">
        <w:t>.</w:t>
      </w:r>
    </w:p>
    <w:p w14:paraId="2178D487" w14:textId="449E9858" w:rsidR="003F7124" w:rsidRPr="00AD12B7" w:rsidRDefault="003F7124" w:rsidP="0060129D">
      <w:pPr>
        <w:pStyle w:val="EditOP-Pargnivel2"/>
        <w:spacing w:after="240"/>
      </w:pPr>
      <w:r w:rsidRPr="00AD12B7">
        <w:t xml:space="preserve">Na modalidade </w:t>
      </w:r>
      <w:r w:rsidR="00810927" w:rsidRPr="00AD12B7">
        <w:t>depósito caução</w:t>
      </w:r>
      <w:r w:rsidR="009743F9" w:rsidRPr="00AD12B7">
        <w:t>,</w:t>
      </w:r>
      <w:r w:rsidRPr="00AD12B7">
        <w:t xml:space="preserve"> a execução da garantia de oferta será realizada mediante saque do valor correspondente</w:t>
      </w:r>
      <w:r w:rsidR="005F14AE" w:rsidRPr="00AD12B7">
        <w:t xml:space="preserve"> à garantia para</w:t>
      </w:r>
      <w:r w:rsidR="008702BA" w:rsidRPr="00AD12B7">
        <w:t xml:space="preserve"> </w:t>
      </w:r>
      <w:r w:rsidRPr="00AD12B7">
        <w:t>bloco</w:t>
      </w:r>
      <w:r w:rsidR="00627348" w:rsidRPr="00AD12B7">
        <w:t xml:space="preserve"> </w:t>
      </w:r>
      <w:r w:rsidRPr="00AD12B7">
        <w:t>objeto da oferta</w:t>
      </w:r>
      <w:r w:rsidR="005F14AE" w:rsidRPr="00AD12B7">
        <w:t>. A atualização monetária cabível será restituída ao depositante caso não haja incidência d</w:t>
      </w:r>
      <w:r w:rsidR="00271453" w:rsidRPr="00AD12B7">
        <w:t>a</w:t>
      </w:r>
      <w:r w:rsidR="005F14AE" w:rsidRPr="00AD12B7">
        <w:t xml:space="preserve"> multa prevista na </w:t>
      </w:r>
      <w:r w:rsidR="003D051B" w:rsidRPr="00AD12B7">
        <w:t>S</w:t>
      </w:r>
      <w:r w:rsidR="005F14AE" w:rsidRPr="00AD12B7">
        <w:t xml:space="preserve">eção </w:t>
      </w:r>
      <w:r w:rsidR="00022023" w:rsidRPr="00AD12B7">
        <w:t>XI</w:t>
      </w:r>
      <w:r w:rsidRPr="00AD12B7">
        <w:t>.</w:t>
      </w:r>
      <w:r w:rsidR="008702BA" w:rsidRPr="00AD12B7">
        <w:t xml:space="preserve"> </w:t>
      </w:r>
      <w:r w:rsidR="00271453" w:rsidRPr="00AD12B7">
        <w:t>Caso haja incidência de multa</w:t>
      </w:r>
      <w:r w:rsidR="00627348" w:rsidRPr="00AD12B7">
        <w:t>,</w:t>
      </w:r>
      <w:r w:rsidR="00271453" w:rsidRPr="00AD12B7">
        <w:t xml:space="preserve"> o valor decorrente da atualização monetária será retido e abatido do </w:t>
      </w:r>
      <w:r w:rsidR="005C7673" w:rsidRPr="00AD12B7">
        <w:t>valo</w:t>
      </w:r>
      <w:r w:rsidR="004067FC" w:rsidRPr="00AD12B7">
        <w:t>r</w:t>
      </w:r>
      <w:r w:rsidR="008702BA" w:rsidRPr="00AD12B7">
        <w:t xml:space="preserve"> </w:t>
      </w:r>
      <w:r w:rsidR="00271453" w:rsidRPr="00AD12B7">
        <w:t>total da multa devida.</w:t>
      </w:r>
    </w:p>
    <w:p w14:paraId="0B1509CA" w14:textId="77777777" w:rsidR="006F7EAB" w:rsidRPr="00E900E4" w:rsidRDefault="006F7EAB" w:rsidP="008347E1">
      <w:pPr>
        <w:pStyle w:val="Subseo"/>
      </w:pPr>
      <w:bookmarkStart w:id="3919" w:name="_Toc106984211"/>
      <w:bookmarkStart w:id="3920" w:name="_Toc106984370"/>
      <w:bookmarkStart w:id="3921" w:name="_Toc106984863"/>
      <w:bookmarkStart w:id="3922" w:name="_Toc106985077"/>
      <w:bookmarkStart w:id="3923" w:name="_Toc106985824"/>
      <w:bookmarkStart w:id="3924" w:name="_Toc107525882"/>
      <w:bookmarkStart w:id="3925" w:name="_Toc107526040"/>
      <w:bookmarkStart w:id="3926" w:name="_Toc107526198"/>
      <w:bookmarkStart w:id="3927" w:name="_Toc108091683"/>
      <w:bookmarkStart w:id="3928" w:name="_Toc108108842"/>
      <w:bookmarkStart w:id="3929" w:name="_Toc510540983"/>
      <w:bookmarkStart w:id="3930" w:name="_Toc511660863"/>
      <w:bookmarkStart w:id="3931" w:name="_Toc511662005"/>
      <w:bookmarkStart w:id="3932" w:name="_Toc511746864"/>
      <w:bookmarkStart w:id="3933" w:name="_Toc511747551"/>
      <w:bookmarkStart w:id="3934" w:name="_Toc511803877"/>
      <w:bookmarkStart w:id="3935" w:name="_Toc511810160"/>
      <w:bookmarkStart w:id="3936" w:name="_Toc511834979"/>
      <w:bookmarkStart w:id="3937" w:name="_Toc511835320"/>
      <w:bookmarkStart w:id="3938" w:name="_Toc511835663"/>
      <w:bookmarkStart w:id="3939" w:name="_Toc511836006"/>
      <w:bookmarkStart w:id="3940" w:name="_Toc511848502"/>
      <w:bookmarkStart w:id="3941" w:name="_Toc511855697"/>
      <w:bookmarkStart w:id="3942" w:name="_Toc419905403"/>
      <w:bookmarkStart w:id="3943" w:name="_Toc511862490"/>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r w:rsidRPr="00E900E4">
        <w:t>Subseção VI.7 - Exoneração e devolução das garantias de oferta</w:t>
      </w:r>
    </w:p>
    <w:bookmarkEnd w:id="3942"/>
    <w:bookmarkEnd w:id="3943"/>
    <w:p w14:paraId="438FCD77" w14:textId="77777777" w:rsidR="00BD1C6D" w:rsidRPr="00AD12B7" w:rsidRDefault="00A933C4" w:rsidP="0060129D">
      <w:pPr>
        <w:pStyle w:val="EditOP-Pargnivel2"/>
        <w:spacing w:after="240"/>
      </w:pPr>
      <w:r w:rsidRPr="00AD12B7">
        <w:t xml:space="preserve">A garantia de oferta será exonerada nas seguintes condições: </w:t>
      </w:r>
    </w:p>
    <w:p w14:paraId="7ECA3960" w14:textId="77777777" w:rsidR="00A933C4" w:rsidRPr="00AD12B7" w:rsidRDefault="00A933C4" w:rsidP="00E72B65">
      <w:pPr>
        <w:pStyle w:val="aEdital-Alnea"/>
        <w:numPr>
          <w:ilvl w:val="0"/>
          <w:numId w:val="23"/>
        </w:numPr>
        <w:ind w:left="1276"/>
      </w:pPr>
      <w:r w:rsidRPr="00AD12B7">
        <w:t>a todas as licitantes, no caso de revogação ou anulação da licitação, em até 15 (quinze) dias após a publicação do ato no DOU;</w:t>
      </w:r>
    </w:p>
    <w:p w14:paraId="2F080E57" w14:textId="6A1F0903" w:rsidR="001170EC" w:rsidRPr="00AD12B7" w:rsidRDefault="001170EC" w:rsidP="00E72B65">
      <w:pPr>
        <w:pStyle w:val="aEdital-Alnea"/>
        <w:numPr>
          <w:ilvl w:val="0"/>
          <w:numId w:val="23"/>
        </w:numPr>
        <w:ind w:left="1276"/>
      </w:pPr>
      <w:r w:rsidRPr="00AD12B7">
        <w:t xml:space="preserve">quando não estiver vinculada a oferta válida </w:t>
      </w:r>
      <w:r w:rsidR="003A134B" w:rsidRPr="00AD12B7">
        <w:t>e a licitante não tiver incorrido em caso de desclassificação prevista na</w:t>
      </w:r>
      <w:r w:rsidR="003D051B" w:rsidRPr="00AD12B7">
        <w:t>s</w:t>
      </w:r>
      <w:r w:rsidR="003A134B" w:rsidRPr="00AD12B7">
        <w:t xml:space="preserve"> alínea</w:t>
      </w:r>
      <w:r w:rsidR="003D051B" w:rsidRPr="00AD12B7">
        <w:t>s</w:t>
      </w:r>
      <w:r w:rsidR="003A134B" w:rsidRPr="00AD12B7">
        <w:t xml:space="preserve"> </w:t>
      </w:r>
      <w:r w:rsidR="0015264E" w:rsidRPr="00AD12B7">
        <w:t>(</w:t>
      </w:r>
      <w:r w:rsidR="003A134B" w:rsidRPr="00AD12B7">
        <w:t>a</w:t>
      </w:r>
      <w:r w:rsidR="0015264E" w:rsidRPr="00AD12B7">
        <w:t>)</w:t>
      </w:r>
      <w:r w:rsidR="003A134B" w:rsidRPr="00AD12B7">
        <w:t xml:space="preserve"> </w:t>
      </w:r>
      <w:r w:rsidR="003D051B" w:rsidRPr="00AD12B7">
        <w:t xml:space="preserve">e (i) </w:t>
      </w:r>
      <w:r w:rsidR="003A134B" w:rsidRPr="00AD12B7">
        <w:t>d</w:t>
      </w:r>
      <w:r w:rsidR="00022023" w:rsidRPr="00AD12B7">
        <w:t>o</w:t>
      </w:r>
      <w:r w:rsidR="003A134B" w:rsidRPr="00AD12B7">
        <w:t xml:space="preserve"> </w:t>
      </w:r>
      <w:r w:rsidR="00022023" w:rsidRPr="00AD12B7">
        <w:t>item</w:t>
      </w:r>
      <w:r w:rsidR="003A134B" w:rsidRPr="00AD12B7">
        <w:t xml:space="preserve"> 1.4</w:t>
      </w:r>
      <w:r w:rsidR="008B56E2" w:rsidRPr="00AD12B7">
        <w:t>1</w:t>
      </w:r>
      <w:r w:rsidR="003A134B" w:rsidRPr="00AD12B7">
        <w:t xml:space="preserve">, </w:t>
      </w:r>
      <w:r w:rsidRPr="00AD12B7">
        <w:t>em até 15 (quinze) dias após a realização da sessão pública;</w:t>
      </w:r>
    </w:p>
    <w:p w14:paraId="631AD9D3" w14:textId="77777777" w:rsidR="00A933C4" w:rsidRPr="00AD12B7" w:rsidRDefault="00A933C4" w:rsidP="00E72B65">
      <w:pPr>
        <w:pStyle w:val="aEdital-Alnea"/>
        <w:numPr>
          <w:ilvl w:val="0"/>
          <w:numId w:val="23"/>
        </w:numPr>
        <w:ind w:left="1276"/>
      </w:pPr>
      <w:r w:rsidRPr="00AD12B7">
        <w:t>a todas as licitantes que apresentaram oferta válida, em até 15 (quinze) dias após a assinatura do contrato de concessão.</w:t>
      </w:r>
    </w:p>
    <w:p w14:paraId="182352AA" w14:textId="77777777" w:rsidR="00213512" w:rsidRPr="00AD12B7" w:rsidRDefault="00213512" w:rsidP="00FB2853">
      <w:pPr>
        <w:pStyle w:val="Edital-Corpodetexto"/>
        <w:spacing w:line="160" w:lineRule="exact"/>
      </w:pPr>
    </w:p>
    <w:p w14:paraId="61A76174" w14:textId="77777777" w:rsidR="00FD0017" w:rsidRPr="00AD12B7" w:rsidRDefault="00A933C4" w:rsidP="0060129D">
      <w:pPr>
        <w:pStyle w:val="EditOP-Pargnivel2"/>
        <w:spacing w:after="240"/>
        <w:rPr>
          <w:rStyle w:val="EditOP-Pargnivel2Char"/>
          <w:bCs/>
        </w:rPr>
      </w:pPr>
      <w:r w:rsidRPr="00AD12B7">
        <w:rPr>
          <w:rStyle w:val="EditOP-Pargnivel2Char"/>
        </w:rPr>
        <w:t xml:space="preserve">Após exoneração, as garantias de oferta serão devolvidas mediante agendamento prévio pela </w:t>
      </w:r>
      <w:r w:rsidR="00627348" w:rsidRPr="00AD12B7">
        <w:rPr>
          <w:rStyle w:val="EditOP-Pargnivel2Char"/>
        </w:rPr>
        <w:t>ANP</w:t>
      </w:r>
      <w:r w:rsidRPr="00AD12B7">
        <w:rPr>
          <w:rStyle w:val="EditOP-Pargnivel2Char"/>
        </w:rPr>
        <w:t>.</w:t>
      </w:r>
      <w:r w:rsidR="00682CC8" w:rsidRPr="00AD12B7">
        <w:rPr>
          <w:rStyle w:val="EditOP-Pargnivel2Char"/>
        </w:rPr>
        <w:t xml:space="preserve"> </w:t>
      </w:r>
    </w:p>
    <w:p w14:paraId="1E270386" w14:textId="25BD13A5" w:rsidR="003F7124" w:rsidRPr="00D96FCA" w:rsidRDefault="00A31E44" w:rsidP="008347E1">
      <w:pPr>
        <w:pStyle w:val="EditalOP-Pargnivel3"/>
        <w:rPr>
          <w:b/>
        </w:rPr>
      </w:pPr>
      <w:r w:rsidRPr="00D96FCA">
        <w:rPr>
          <w:rStyle w:val="EditOP-Pargnivel2Char"/>
          <w:bCs/>
        </w:rPr>
        <w:t>N</w:t>
      </w:r>
      <w:r w:rsidR="003F7124" w:rsidRPr="00D96FCA">
        <w:rPr>
          <w:rStyle w:val="EditOP-Pargnivel2Char"/>
          <w:bCs/>
        </w:rPr>
        <w:t>os casos de garantia</w:t>
      </w:r>
      <w:r w:rsidR="00810927" w:rsidRPr="00D96FCA">
        <w:rPr>
          <w:rStyle w:val="EditOP-Pargnivel2Char"/>
          <w:bCs/>
        </w:rPr>
        <w:t>s</w:t>
      </w:r>
      <w:r w:rsidR="003F7124" w:rsidRPr="00D96FCA">
        <w:rPr>
          <w:rStyle w:val="EditOP-Pargnivel2Char"/>
          <w:bCs/>
        </w:rPr>
        <w:t xml:space="preserve"> de oferta apresentada</w:t>
      </w:r>
      <w:r w:rsidR="00810927" w:rsidRPr="00D96FCA">
        <w:rPr>
          <w:rStyle w:val="EditOP-Pargnivel2Char"/>
          <w:bCs/>
        </w:rPr>
        <w:t>s</w:t>
      </w:r>
      <w:r w:rsidR="00682CC8" w:rsidRPr="00D96FCA">
        <w:rPr>
          <w:rStyle w:val="EditOP-Pargnivel2Char"/>
          <w:bCs/>
        </w:rPr>
        <w:t xml:space="preserve"> </w:t>
      </w:r>
      <w:r w:rsidR="00251372" w:rsidRPr="00D96FCA">
        <w:rPr>
          <w:rStyle w:val="EditOP-Pargnivel2Char"/>
          <w:bCs/>
        </w:rPr>
        <w:t>na modalidade</w:t>
      </w:r>
      <w:r w:rsidR="00251372" w:rsidRPr="00D96FCA">
        <w:t xml:space="preserve"> depósito</w:t>
      </w:r>
      <w:r w:rsidR="003F7124" w:rsidRPr="00D96FCA">
        <w:t xml:space="preserve"> caução</w:t>
      </w:r>
      <w:r w:rsidRPr="00D96FCA">
        <w:t>,</w:t>
      </w:r>
      <w:r w:rsidR="003F7124" w:rsidRPr="00D96FCA">
        <w:t xml:space="preserve"> a ANP fornecerá documentação autorizando</w:t>
      </w:r>
      <w:r w:rsidRPr="00D96FCA">
        <w:t xml:space="preserve"> a liberação d</w:t>
      </w:r>
      <w:r w:rsidR="00936729" w:rsidRPr="00D96FCA">
        <w:t>a totalidade d</w:t>
      </w:r>
      <w:r w:rsidRPr="00D96FCA">
        <w:t>os recursos</w:t>
      </w:r>
      <w:r w:rsidR="00936729" w:rsidRPr="00D96FCA">
        <w:t xml:space="preserve"> disponíveis</w:t>
      </w:r>
      <w:r w:rsidR="003F7124" w:rsidRPr="00D96FCA">
        <w:t>.</w:t>
      </w:r>
    </w:p>
    <w:p w14:paraId="59BEF542" w14:textId="2C24D71D" w:rsidR="00F07D97" w:rsidRPr="00AD12B7" w:rsidRDefault="00A933C4" w:rsidP="0060129D">
      <w:pPr>
        <w:pStyle w:val="EditOP-Pargnivel2"/>
        <w:spacing w:after="240"/>
      </w:pPr>
      <w:r w:rsidRPr="00AD12B7">
        <w:t>As garantias de oferta não retiradas</w:t>
      </w:r>
      <w:r w:rsidR="00872657" w:rsidRPr="00AD12B7">
        <w:t xml:space="preserve"> pelas licitantes</w:t>
      </w:r>
      <w:r w:rsidRPr="00AD12B7">
        <w:t xml:space="preserve"> serão </w:t>
      </w:r>
      <w:r w:rsidR="00872657" w:rsidRPr="00AD12B7">
        <w:t>arquivadas pela ANP</w:t>
      </w:r>
      <w:r w:rsidR="00682CC8" w:rsidRPr="00AD12B7">
        <w:t xml:space="preserve"> </w:t>
      </w:r>
      <w:r w:rsidR="00810927" w:rsidRPr="00AD12B7">
        <w:t>até o fim de seu prazo de validade</w:t>
      </w:r>
      <w:r w:rsidR="005F21BD" w:rsidRPr="00AD12B7">
        <w:t>/vigência</w:t>
      </w:r>
      <w:r w:rsidR="00810927" w:rsidRPr="00AD12B7">
        <w:t>, após o qual poderão ser descartadas</w:t>
      </w:r>
      <w:r w:rsidR="00872657" w:rsidRPr="00AD12B7">
        <w:t>.</w:t>
      </w:r>
    </w:p>
    <w:p w14:paraId="0DD3CD0E" w14:textId="4C484FCB" w:rsidR="00D63C3A" w:rsidRPr="00AD12B7" w:rsidRDefault="00132CD9" w:rsidP="00132CD9">
      <w:pPr>
        <w:pStyle w:val="Edital-Ttulo1"/>
      </w:pPr>
      <w:bookmarkStart w:id="3944" w:name="_Toc419898017"/>
      <w:bookmarkStart w:id="3945" w:name="_Toc419898822"/>
      <w:bookmarkStart w:id="3946" w:name="_Toc419900432"/>
      <w:bookmarkStart w:id="3947" w:name="_Toc419902179"/>
      <w:bookmarkStart w:id="3948" w:name="_Toc419902986"/>
      <w:bookmarkStart w:id="3949" w:name="_Toc419903792"/>
      <w:bookmarkStart w:id="3950" w:name="_Toc419904598"/>
      <w:bookmarkStart w:id="3951" w:name="_Toc419905404"/>
      <w:bookmarkStart w:id="3952" w:name="_Toc419906222"/>
      <w:bookmarkStart w:id="3953" w:name="_Toc419907029"/>
      <w:bookmarkStart w:id="3954" w:name="_Toc419907837"/>
      <w:bookmarkStart w:id="3955" w:name="_Toc419908563"/>
      <w:bookmarkStart w:id="3956" w:name="_Toc419960704"/>
      <w:bookmarkStart w:id="3957" w:name="_Toc419898019"/>
      <w:bookmarkStart w:id="3958" w:name="_Toc419898824"/>
      <w:bookmarkStart w:id="3959" w:name="_Toc419900434"/>
      <w:bookmarkStart w:id="3960" w:name="_Toc419902181"/>
      <w:bookmarkStart w:id="3961" w:name="_Toc419902988"/>
      <w:bookmarkStart w:id="3962" w:name="_Toc419903794"/>
      <w:bookmarkStart w:id="3963" w:name="_Toc419904600"/>
      <w:bookmarkStart w:id="3964" w:name="_Toc419905406"/>
      <w:bookmarkStart w:id="3965" w:name="_Toc419906224"/>
      <w:bookmarkStart w:id="3966" w:name="_Toc419907031"/>
      <w:bookmarkStart w:id="3967" w:name="_Toc419907839"/>
      <w:bookmarkStart w:id="3968" w:name="_Toc419908565"/>
      <w:bookmarkStart w:id="3969" w:name="_Toc419960706"/>
      <w:bookmarkStart w:id="3970" w:name="_Toc419898021"/>
      <w:bookmarkStart w:id="3971" w:name="_Toc419898826"/>
      <w:bookmarkStart w:id="3972" w:name="_Toc419900436"/>
      <w:bookmarkStart w:id="3973" w:name="_Toc419902183"/>
      <w:bookmarkStart w:id="3974" w:name="_Toc419902990"/>
      <w:bookmarkStart w:id="3975" w:name="_Toc419903796"/>
      <w:bookmarkStart w:id="3976" w:name="_Toc419904602"/>
      <w:bookmarkStart w:id="3977" w:name="_Toc419905408"/>
      <w:bookmarkStart w:id="3978" w:name="_Toc419906226"/>
      <w:bookmarkStart w:id="3979" w:name="_Toc419907033"/>
      <w:bookmarkStart w:id="3980" w:name="_Toc419907841"/>
      <w:bookmarkStart w:id="3981" w:name="_Toc419908567"/>
      <w:bookmarkStart w:id="3982" w:name="_Toc419960708"/>
      <w:bookmarkStart w:id="3983" w:name="_Toc419898022"/>
      <w:bookmarkStart w:id="3984" w:name="_Toc419898827"/>
      <w:bookmarkStart w:id="3985" w:name="_Toc419900437"/>
      <w:bookmarkStart w:id="3986" w:name="_Toc419902184"/>
      <w:bookmarkStart w:id="3987" w:name="_Toc419902991"/>
      <w:bookmarkStart w:id="3988" w:name="_Toc419903797"/>
      <w:bookmarkStart w:id="3989" w:name="_Toc419904603"/>
      <w:bookmarkStart w:id="3990" w:name="_Toc419905409"/>
      <w:bookmarkStart w:id="3991" w:name="_Toc419906227"/>
      <w:bookmarkStart w:id="3992" w:name="_Toc419907034"/>
      <w:bookmarkStart w:id="3993" w:name="_Toc419907842"/>
      <w:bookmarkStart w:id="3994" w:name="_Toc419908568"/>
      <w:bookmarkStart w:id="3995" w:name="_Toc419960709"/>
      <w:bookmarkStart w:id="3996" w:name="_Toc419898023"/>
      <w:bookmarkStart w:id="3997" w:name="_Toc419898828"/>
      <w:bookmarkStart w:id="3998" w:name="_Toc419900438"/>
      <w:bookmarkStart w:id="3999" w:name="_Toc419902185"/>
      <w:bookmarkStart w:id="4000" w:name="_Toc419902992"/>
      <w:bookmarkStart w:id="4001" w:name="_Toc419903798"/>
      <w:bookmarkStart w:id="4002" w:name="_Toc419904604"/>
      <w:bookmarkStart w:id="4003" w:name="_Toc419905410"/>
      <w:bookmarkStart w:id="4004" w:name="_Toc419906228"/>
      <w:bookmarkStart w:id="4005" w:name="_Toc419907035"/>
      <w:bookmarkStart w:id="4006" w:name="_Toc419907843"/>
      <w:bookmarkStart w:id="4007" w:name="_Toc419908569"/>
      <w:bookmarkStart w:id="4008" w:name="_Toc419960710"/>
      <w:bookmarkStart w:id="4009" w:name="_Toc419905411"/>
      <w:bookmarkStart w:id="4010" w:name="_Toc511862491"/>
      <w:bookmarkStart w:id="4011" w:name="_Toc220429290"/>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r w:rsidRPr="00AD12B7">
        <w:lastRenderedPageBreak/>
        <w:t xml:space="preserve">SEÇÃO VII - </w:t>
      </w:r>
      <w:r w:rsidR="00D63C3A" w:rsidRPr="00AD12B7">
        <w:t>APRESENTAÇÃO DE OFERTAS</w:t>
      </w:r>
      <w:bookmarkEnd w:id="4009"/>
      <w:bookmarkEnd w:id="4010"/>
      <w:bookmarkEnd w:id="4011"/>
    </w:p>
    <w:p w14:paraId="3F4EE9B9" w14:textId="77777777" w:rsidR="00132CD9" w:rsidRPr="00AD12B7" w:rsidRDefault="00132CD9" w:rsidP="00132CD9">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4012" w:name="_Toc511660866"/>
      <w:bookmarkStart w:id="4013" w:name="_Toc511662008"/>
      <w:bookmarkStart w:id="4014" w:name="_Toc511746867"/>
      <w:bookmarkStart w:id="4015" w:name="_Toc511747554"/>
      <w:bookmarkStart w:id="4016" w:name="_Toc511803880"/>
      <w:bookmarkStart w:id="4017" w:name="_Toc511810163"/>
      <w:bookmarkStart w:id="4018" w:name="_Toc511834982"/>
      <w:bookmarkStart w:id="4019" w:name="_Toc511835323"/>
      <w:bookmarkStart w:id="4020" w:name="_Toc511835666"/>
      <w:bookmarkStart w:id="4021" w:name="_Toc511836009"/>
      <w:bookmarkStart w:id="4022" w:name="_Toc511848505"/>
      <w:bookmarkStart w:id="4023" w:name="_Toc511855700"/>
      <w:bookmarkStart w:id="4024" w:name="_Toc511660867"/>
      <w:bookmarkStart w:id="4025" w:name="_Toc511662009"/>
      <w:bookmarkStart w:id="4026" w:name="_Toc511746868"/>
      <w:bookmarkStart w:id="4027" w:name="_Toc511747555"/>
      <w:bookmarkStart w:id="4028" w:name="_Toc511803881"/>
      <w:bookmarkStart w:id="4029" w:name="_Toc511810164"/>
      <w:bookmarkStart w:id="4030" w:name="_Toc511834983"/>
      <w:bookmarkStart w:id="4031" w:name="_Toc511835324"/>
      <w:bookmarkStart w:id="4032" w:name="_Toc511835667"/>
      <w:bookmarkStart w:id="4033" w:name="_Toc511836010"/>
      <w:bookmarkStart w:id="4034" w:name="_Toc511848506"/>
      <w:bookmarkStart w:id="4035" w:name="_Toc511855701"/>
      <w:bookmarkStart w:id="4036" w:name="_Toc166762543"/>
      <w:bookmarkStart w:id="4037" w:name="_Toc166938809"/>
      <w:bookmarkStart w:id="4038" w:name="_Toc220429291"/>
      <w:bookmarkStart w:id="4039" w:name="_Toc419905412"/>
      <w:bookmarkStart w:id="4040" w:name="_Toc511862492"/>
      <w:bookmarkStart w:id="4041" w:name="_Toc337743447"/>
      <w:bookmarkStart w:id="4042" w:name="_Toc367733348"/>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p>
    <w:p w14:paraId="49EDDD13" w14:textId="20F346BE" w:rsidR="00605D42" w:rsidRPr="00AD12B7" w:rsidRDefault="00605D42" w:rsidP="008347E1">
      <w:pPr>
        <w:pStyle w:val="Subseo"/>
      </w:pPr>
      <w:bookmarkStart w:id="4043" w:name="_Hlk164263698"/>
      <w:r w:rsidRPr="00AD12B7">
        <w:t xml:space="preserve">Subseção VII.1 - </w:t>
      </w:r>
      <w:bookmarkEnd w:id="4043"/>
      <w:r w:rsidRPr="00AD12B7">
        <w:t>Sessão pública de apresentação de ofertas</w:t>
      </w:r>
    </w:p>
    <w:p w14:paraId="50274332" w14:textId="5948F7CA" w:rsidR="00D63C3A" w:rsidRPr="00AD12B7" w:rsidRDefault="00381117" w:rsidP="0060129D">
      <w:pPr>
        <w:pStyle w:val="EditOP-Pargnivel2"/>
        <w:spacing w:after="240"/>
      </w:pPr>
      <w:bookmarkStart w:id="4044" w:name="_Hlk20137728"/>
      <w:bookmarkEnd w:id="4039"/>
      <w:bookmarkEnd w:id="4040"/>
      <w:r w:rsidRPr="00AD12B7">
        <w:t xml:space="preserve">As </w:t>
      </w:r>
      <w:r w:rsidR="00BF2D82" w:rsidRPr="00AD12B7">
        <w:t>sess</w:t>
      </w:r>
      <w:r w:rsidR="00FE265D" w:rsidRPr="00AD12B7">
        <w:t>ões</w:t>
      </w:r>
      <w:r w:rsidR="00BF2D82" w:rsidRPr="00AD12B7">
        <w:t xml:space="preserve"> pública</w:t>
      </w:r>
      <w:r w:rsidR="00FE265D" w:rsidRPr="00AD12B7">
        <w:t>s</w:t>
      </w:r>
      <w:r w:rsidR="00BF2D82" w:rsidRPr="00AD12B7">
        <w:t xml:space="preserve"> de </w:t>
      </w:r>
      <w:r w:rsidR="00D63C3A" w:rsidRPr="00AD12B7">
        <w:t xml:space="preserve">apresentação de ofertas </w:t>
      </w:r>
      <w:r w:rsidR="005B6057" w:rsidRPr="00AD12B7">
        <w:t>serão</w:t>
      </w:r>
      <w:r w:rsidR="00682CC8" w:rsidRPr="00AD12B7">
        <w:t xml:space="preserve"> </w:t>
      </w:r>
      <w:r w:rsidR="00D63C3A" w:rsidRPr="00AD12B7">
        <w:t>realizada</w:t>
      </w:r>
      <w:r w:rsidR="00FE265D" w:rsidRPr="00AD12B7">
        <w:t>s</w:t>
      </w:r>
      <w:r w:rsidR="00D63C3A" w:rsidRPr="00AD12B7">
        <w:t xml:space="preserve"> em </w:t>
      </w:r>
      <w:r w:rsidR="003316BD" w:rsidRPr="00AD12B7">
        <w:t xml:space="preserve">data, horário e </w:t>
      </w:r>
      <w:r w:rsidRPr="00AD12B7">
        <w:t xml:space="preserve">local </w:t>
      </w:r>
      <w:r w:rsidR="005B6057" w:rsidRPr="00AD12B7">
        <w:t>divulgados</w:t>
      </w:r>
      <w:r w:rsidR="00682CC8" w:rsidRPr="00AD12B7">
        <w:t xml:space="preserve"> </w:t>
      </w:r>
      <w:r w:rsidR="00D63C3A" w:rsidRPr="00AD12B7">
        <w:t xml:space="preserve">pela </w:t>
      </w:r>
      <w:r w:rsidR="003316BD" w:rsidRPr="00AD12B7">
        <w:t xml:space="preserve">ANP </w:t>
      </w:r>
      <w:r w:rsidRPr="00AD12B7">
        <w:t>para cada ciclo da Oferta Permanente</w:t>
      </w:r>
      <w:r w:rsidR="00621274" w:rsidRPr="00AD12B7">
        <w:t xml:space="preserve"> de Concessão</w:t>
      </w:r>
      <w:r w:rsidR="00A33D3E" w:rsidRPr="00AD12B7">
        <w:t>.</w:t>
      </w:r>
    </w:p>
    <w:bookmarkEnd w:id="4044"/>
    <w:p w14:paraId="76320ABB" w14:textId="5920EC96" w:rsidR="00870695" w:rsidRPr="00AD12B7" w:rsidRDefault="009A6D18" w:rsidP="0060129D">
      <w:pPr>
        <w:pStyle w:val="EditOP-Pargnivel2"/>
        <w:spacing w:after="240"/>
      </w:pPr>
      <w:r w:rsidRPr="00AD12B7">
        <w:t xml:space="preserve">O número de lugares disponíveis </w:t>
      </w:r>
      <w:r w:rsidR="00406E55" w:rsidRPr="00AD12B7">
        <w:t xml:space="preserve">para participação presencial </w:t>
      </w:r>
      <w:r w:rsidRPr="00AD12B7">
        <w:t xml:space="preserve">na </w:t>
      </w:r>
      <w:r w:rsidR="00406E55" w:rsidRPr="00AD12B7">
        <w:t xml:space="preserve">sessão </w:t>
      </w:r>
      <w:r w:rsidRPr="00AD12B7">
        <w:t xml:space="preserve">pública estará sujeito à capacidade de lotação do </w:t>
      </w:r>
      <w:r w:rsidR="002A5A77" w:rsidRPr="00AD12B7">
        <w:t>local de realização</w:t>
      </w:r>
      <w:r w:rsidRPr="00AD12B7">
        <w:t>. Serão destinados locais específicos para os representantes credenciados das licitantes, imprensa e público em geral.</w:t>
      </w:r>
      <w:r w:rsidR="00870695" w:rsidRPr="00AD12B7">
        <w:t xml:space="preserve"> As sessões públicas serão transmitidas ao vivo eletronicamente em plataforma de compartilhamento de vídeo a ser divulgado pela ANP.</w:t>
      </w:r>
    </w:p>
    <w:p w14:paraId="0D49C436" w14:textId="086C19A7" w:rsidR="009A6D18" w:rsidRPr="00AD12B7" w:rsidRDefault="001E2C3C" w:rsidP="0060129D">
      <w:pPr>
        <w:pStyle w:val="EditOP-Pargnivel2"/>
        <w:spacing w:after="240"/>
      </w:pPr>
      <w:r w:rsidRPr="00AD12B7">
        <w:t>A apresentação e o julgamento das ofertas serão públicos, efetuados de maneira transparente e guiados pelas regras dispostas nesta Seção</w:t>
      </w:r>
      <w:r w:rsidR="0078510D" w:rsidRPr="00AD12B7">
        <w:t>.</w:t>
      </w:r>
    </w:p>
    <w:p w14:paraId="29838F55" w14:textId="77777777" w:rsidR="006626B8" w:rsidRPr="00AD12B7" w:rsidRDefault="006626B8" w:rsidP="008347E1">
      <w:pPr>
        <w:pStyle w:val="Subseo"/>
      </w:pPr>
      <w:bookmarkStart w:id="4045" w:name="_Toc106984215"/>
      <w:bookmarkStart w:id="4046" w:name="_Toc106984374"/>
      <w:bookmarkStart w:id="4047" w:name="_Toc106984867"/>
      <w:bookmarkStart w:id="4048" w:name="_Toc106985081"/>
      <w:bookmarkStart w:id="4049" w:name="_Toc106985828"/>
      <w:bookmarkStart w:id="4050" w:name="_Toc107525886"/>
      <w:bookmarkStart w:id="4051" w:name="_Toc107526044"/>
      <w:bookmarkStart w:id="4052" w:name="_Toc107526202"/>
      <w:bookmarkStart w:id="4053" w:name="_Toc108091687"/>
      <w:bookmarkStart w:id="4054" w:name="_Toc108108846"/>
      <w:bookmarkStart w:id="4055" w:name="_Toc510540987"/>
      <w:bookmarkStart w:id="4056" w:name="_Toc511660869"/>
      <w:bookmarkStart w:id="4057" w:name="_Toc511662011"/>
      <w:bookmarkStart w:id="4058" w:name="_Toc511746870"/>
      <w:bookmarkStart w:id="4059" w:name="_Toc511747557"/>
      <w:bookmarkStart w:id="4060" w:name="_Toc511803883"/>
      <w:bookmarkStart w:id="4061" w:name="_Toc511810166"/>
      <w:bookmarkStart w:id="4062" w:name="_Toc511834985"/>
      <w:bookmarkStart w:id="4063" w:name="_Toc511835326"/>
      <w:bookmarkStart w:id="4064" w:name="_Toc511835669"/>
      <w:bookmarkStart w:id="4065" w:name="_Toc511836012"/>
      <w:bookmarkStart w:id="4066" w:name="_Toc511848508"/>
      <w:bookmarkStart w:id="4067" w:name="_Toc511855703"/>
      <w:bookmarkStart w:id="4068" w:name="_Toc510540988"/>
      <w:bookmarkStart w:id="4069" w:name="_Toc511660870"/>
      <w:bookmarkStart w:id="4070" w:name="_Toc511662012"/>
      <w:bookmarkStart w:id="4071" w:name="_Toc511746871"/>
      <w:bookmarkStart w:id="4072" w:name="_Toc511747558"/>
      <w:bookmarkStart w:id="4073" w:name="_Toc511803884"/>
      <w:bookmarkStart w:id="4074" w:name="_Toc511810167"/>
      <w:bookmarkStart w:id="4075" w:name="_Toc511834986"/>
      <w:bookmarkStart w:id="4076" w:name="_Toc511835327"/>
      <w:bookmarkStart w:id="4077" w:name="_Toc511835670"/>
      <w:bookmarkStart w:id="4078" w:name="_Toc511836013"/>
      <w:bookmarkStart w:id="4079" w:name="_Toc511848509"/>
      <w:bookmarkStart w:id="4080" w:name="_Toc511855704"/>
      <w:bookmarkStart w:id="4081" w:name="_Toc510540989"/>
      <w:bookmarkStart w:id="4082" w:name="_Toc511660871"/>
      <w:bookmarkStart w:id="4083" w:name="_Toc511662013"/>
      <w:bookmarkStart w:id="4084" w:name="_Toc511746872"/>
      <w:bookmarkStart w:id="4085" w:name="_Toc511747559"/>
      <w:bookmarkStart w:id="4086" w:name="_Toc511803885"/>
      <w:bookmarkStart w:id="4087" w:name="_Toc511810168"/>
      <w:bookmarkStart w:id="4088" w:name="_Toc511834987"/>
      <w:bookmarkStart w:id="4089" w:name="_Toc511835328"/>
      <w:bookmarkStart w:id="4090" w:name="_Toc511835671"/>
      <w:bookmarkStart w:id="4091" w:name="_Toc511836014"/>
      <w:bookmarkStart w:id="4092" w:name="_Toc511848510"/>
      <w:bookmarkStart w:id="4093" w:name="_Toc511855705"/>
      <w:bookmarkStart w:id="4094" w:name="_Toc510540990"/>
      <w:bookmarkStart w:id="4095" w:name="_Toc511660872"/>
      <w:bookmarkStart w:id="4096" w:name="_Toc511662014"/>
      <w:bookmarkStart w:id="4097" w:name="_Toc511746873"/>
      <w:bookmarkStart w:id="4098" w:name="_Toc511747560"/>
      <w:bookmarkStart w:id="4099" w:name="_Toc511803886"/>
      <w:bookmarkStart w:id="4100" w:name="_Toc511810169"/>
      <w:bookmarkStart w:id="4101" w:name="_Toc511834988"/>
      <w:bookmarkStart w:id="4102" w:name="_Toc511835329"/>
      <w:bookmarkStart w:id="4103" w:name="_Toc511835672"/>
      <w:bookmarkStart w:id="4104" w:name="_Toc511836015"/>
      <w:bookmarkStart w:id="4105" w:name="_Toc511848511"/>
      <w:bookmarkStart w:id="4106" w:name="_Toc511855706"/>
      <w:bookmarkStart w:id="4107" w:name="_Toc510540991"/>
      <w:bookmarkStart w:id="4108" w:name="_Toc511660873"/>
      <w:bookmarkStart w:id="4109" w:name="_Toc511662015"/>
      <w:bookmarkStart w:id="4110" w:name="_Toc511746874"/>
      <w:bookmarkStart w:id="4111" w:name="_Toc511747561"/>
      <w:bookmarkStart w:id="4112" w:name="_Toc511803887"/>
      <w:bookmarkStart w:id="4113" w:name="_Toc511810170"/>
      <w:bookmarkStart w:id="4114" w:name="_Toc511834989"/>
      <w:bookmarkStart w:id="4115" w:name="_Toc511835330"/>
      <w:bookmarkStart w:id="4116" w:name="_Toc511835673"/>
      <w:bookmarkStart w:id="4117" w:name="_Toc511836016"/>
      <w:bookmarkStart w:id="4118" w:name="_Toc511848512"/>
      <w:bookmarkStart w:id="4119" w:name="_Toc511855707"/>
      <w:bookmarkStart w:id="4120" w:name="_Toc510540992"/>
      <w:bookmarkStart w:id="4121" w:name="_Toc511660874"/>
      <w:bookmarkStart w:id="4122" w:name="_Toc511662016"/>
      <w:bookmarkStart w:id="4123" w:name="_Toc511746875"/>
      <w:bookmarkStart w:id="4124" w:name="_Toc511747562"/>
      <w:bookmarkStart w:id="4125" w:name="_Toc511803888"/>
      <w:bookmarkStart w:id="4126" w:name="_Toc511810171"/>
      <w:bookmarkStart w:id="4127" w:name="_Toc511834990"/>
      <w:bookmarkStart w:id="4128" w:name="_Toc511835331"/>
      <w:bookmarkStart w:id="4129" w:name="_Toc511835674"/>
      <w:bookmarkStart w:id="4130" w:name="_Toc511836017"/>
      <w:bookmarkStart w:id="4131" w:name="_Toc511848513"/>
      <w:bookmarkStart w:id="4132" w:name="_Toc511855708"/>
      <w:bookmarkStart w:id="4133" w:name="_Toc510540993"/>
      <w:bookmarkStart w:id="4134" w:name="_Toc511660875"/>
      <w:bookmarkStart w:id="4135" w:name="_Toc511662017"/>
      <w:bookmarkStart w:id="4136" w:name="_Toc511746876"/>
      <w:bookmarkStart w:id="4137" w:name="_Toc511747563"/>
      <w:bookmarkStart w:id="4138" w:name="_Toc511803889"/>
      <w:bookmarkStart w:id="4139" w:name="_Toc511810172"/>
      <w:bookmarkStart w:id="4140" w:name="_Toc511834991"/>
      <w:bookmarkStart w:id="4141" w:name="_Toc511835332"/>
      <w:bookmarkStart w:id="4142" w:name="_Toc511835675"/>
      <w:bookmarkStart w:id="4143" w:name="_Toc511836018"/>
      <w:bookmarkStart w:id="4144" w:name="_Toc511848514"/>
      <w:bookmarkStart w:id="4145" w:name="_Toc511855709"/>
      <w:bookmarkStart w:id="4146" w:name="_Toc510540994"/>
      <w:bookmarkStart w:id="4147" w:name="_Toc511660876"/>
      <w:bookmarkStart w:id="4148" w:name="_Toc511662018"/>
      <w:bookmarkStart w:id="4149" w:name="_Toc511746877"/>
      <w:bookmarkStart w:id="4150" w:name="_Toc511747564"/>
      <w:bookmarkStart w:id="4151" w:name="_Toc511803890"/>
      <w:bookmarkStart w:id="4152" w:name="_Toc511810173"/>
      <w:bookmarkStart w:id="4153" w:name="_Toc511834992"/>
      <w:bookmarkStart w:id="4154" w:name="_Toc511835333"/>
      <w:bookmarkStart w:id="4155" w:name="_Toc511835676"/>
      <w:bookmarkStart w:id="4156" w:name="_Toc511836019"/>
      <w:bookmarkStart w:id="4157" w:name="_Toc511848515"/>
      <w:bookmarkStart w:id="4158" w:name="_Toc511855710"/>
      <w:bookmarkStart w:id="4159" w:name="_Toc510541003"/>
      <w:bookmarkStart w:id="4160" w:name="_Toc511660885"/>
      <w:bookmarkStart w:id="4161" w:name="_Toc511662027"/>
      <w:bookmarkStart w:id="4162" w:name="_Toc511746886"/>
      <w:bookmarkStart w:id="4163" w:name="_Toc511747573"/>
      <w:bookmarkStart w:id="4164" w:name="_Toc511803899"/>
      <w:bookmarkStart w:id="4165" w:name="_Toc511810182"/>
      <w:bookmarkStart w:id="4166" w:name="_Toc511835001"/>
      <w:bookmarkStart w:id="4167" w:name="_Toc511835342"/>
      <w:bookmarkStart w:id="4168" w:name="_Toc511835685"/>
      <w:bookmarkStart w:id="4169" w:name="_Toc511836028"/>
      <w:bookmarkStart w:id="4170" w:name="_Toc511848524"/>
      <w:bookmarkStart w:id="4171" w:name="_Toc511855719"/>
      <w:bookmarkStart w:id="4172" w:name="_Toc510541007"/>
      <w:bookmarkStart w:id="4173" w:name="_Toc511660889"/>
      <w:bookmarkStart w:id="4174" w:name="_Toc511662031"/>
      <w:bookmarkStart w:id="4175" w:name="_Toc511746890"/>
      <w:bookmarkStart w:id="4176" w:name="_Toc511747577"/>
      <w:bookmarkStart w:id="4177" w:name="_Toc511803903"/>
      <w:bookmarkStart w:id="4178" w:name="_Toc511810186"/>
      <w:bookmarkStart w:id="4179" w:name="_Toc511835005"/>
      <w:bookmarkStart w:id="4180" w:name="_Toc511835346"/>
      <w:bookmarkStart w:id="4181" w:name="_Toc511835689"/>
      <w:bookmarkStart w:id="4182" w:name="_Toc511836032"/>
      <w:bookmarkStart w:id="4183" w:name="_Toc511848528"/>
      <w:bookmarkStart w:id="4184" w:name="_Toc511855723"/>
      <w:bookmarkStart w:id="4185" w:name="_Toc510541015"/>
      <w:bookmarkStart w:id="4186" w:name="_Toc511660897"/>
      <w:bookmarkStart w:id="4187" w:name="_Toc511662039"/>
      <w:bookmarkStart w:id="4188" w:name="_Toc511746898"/>
      <w:bookmarkStart w:id="4189" w:name="_Toc511747585"/>
      <w:bookmarkStart w:id="4190" w:name="_Toc511803911"/>
      <w:bookmarkStart w:id="4191" w:name="_Toc511810194"/>
      <w:bookmarkStart w:id="4192" w:name="_Toc511835013"/>
      <w:bookmarkStart w:id="4193" w:name="_Toc511835354"/>
      <w:bookmarkStart w:id="4194" w:name="_Toc511835697"/>
      <w:bookmarkStart w:id="4195" w:name="_Toc511836040"/>
      <w:bookmarkStart w:id="4196" w:name="_Toc511848536"/>
      <w:bookmarkStart w:id="4197" w:name="_Toc511855731"/>
      <w:bookmarkStart w:id="4198" w:name="_Toc510541019"/>
      <w:bookmarkStart w:id="4199" w:name="_Toc511660901"/>
      <w:bookmarkStart w:id="4200" w:name="_Toc511662043"/>
      <w:bookmarkStart w:id="4201" w:name="_Toc511746902"/>
      <w:bookmarkStart w:id="4202" w:name="_Toc511747589"/>
      <w:bookmarkStart w:id="4203" w:name="_Toc511803915"/>
      <w:bookmarkStart w:id="4204" w:name="_Toc511810198"/>
      <w:bookmarkStart w:id="4205" w:name="_Toc511835017"/>
      <w:bookmarkStart w:id="4206" w:name="_Toc511835358"/>
      <w:bookmarkStart w:id="4207" w:name="_Toc511835701"/>
      <w:bookmarkStart w:id="4208" w:name="_Toc511836044"/>
      <w:bookmarkStart w:id="4209" w:name="_Toc511848540"/>
      <w:bookmarkStart w:id="4210" w:name="_Toc511855735"/>
      <w:bookmarkStart w:id="4211" w:name="_Toc510541023"/>
      <w:bookmarkStart w:id="4212" w:name="_Toc511660905"/>
      <w:bookmarkStart w:id="4213" w:name="_Toc511662047"/>
      <w:bookmarkStart w:id="4214" w:name="_Toc511746906"/>
      <w:bookmarkStart w:id="4215" w:name="_Toc511747593"/>
      <w:bookmarkStart w:id="4216" w:name="_Toc511803919"/>
      <w:bookmarkStart w:id="4217" w:name="_Toc511810202"/>
      <w:bookmarkStart w:id="4218" w:name="_Toc511835021"/>
      <w:bookmarkStart w:id="4219" w:name="_Toc511835362"/>
      <w:bookmarkStart w:id="4220" w:name="_Toc511835705"/>
      <w:bookmarkStart w:id="4221" w:name="_Toc511836048"/>
      <w:bookmarkStart w:id="4222" w:name="_Toc511848544"/>
      <w:bookmarkStart w:id="4223" w:name="_Toc511855739"/>
      <w:bookmarkStart w:id="4224" w:name="_Toc510541024"/>
      <w:bookmarkStart w:id="4225" w:name="_Toc511660906"/>
      <w:bookmarkStart w:id="4226" w:name="_Toc511662048"/>
      <w:bookmarkStart w:id="4227" w:name="_Toc511746907"/>
      <w:bookmarkStart w:id="4228" w:name="_Toc511747594"/>
      <w:bookmarkStart w:id="4229" w:name="_Toc511803920"/>
      <w:bookmarkStart w:id="4230" w:name="_Toc511810203"/>
      <w:bookmarkStart w:id="4231" w:name="_Toc511835022"/>
      <w:bookmarkStart w:id="4232" w:name="_Toc511835363"/>
      <w:bookmarkStart w:id="4233" w:name="_Toc511835706"/>
      <w:bookmarkStart w:id="4234" w:name="_Toc511836049"/>
      <w:bookmarkStart w:id="4235" w:name="_Toc511848545"/>
      <w:bookmarkStart w:id="4236" w:name="_Toc511855740"/>
      <w:bookmarkStart w:id="4237" w:name="_Toc510541031"/>
      <w:bookmarkStart w:id="4238" w:name="_Toc511660913"/>
      <w:bookmarkStart w:id="4239" w:name="_Toc511662055"/>
      <w:bookmarkStart w:id="4240" w:name="_Toc511746914"/>
      <w:bookmarkStart w:id="4241" w:name="_Toc511747601"/>
      <w:bookmarkStart w:id="4242" w:name="_Toc511803927"/>
      <w:bookmarkStart w:id="4243" w:name="_Toc511810210"/>
      <w:bookmarkStart w:id="4244" w:name="_Toc511835029"/>
      <w:bookmarkStart w:id="4245" w:name="_Toc511835370"/>
      <w:bookmarkStart w:id="4246" w:name="_Toc511835713"/>
      <w:bookmarkStart w:id="4247" w:name="_Toc511836056"/>
      <w:bookmarkStart w:id="4248" w:name="_Toc511848552"/>
      <w:bookmarkStart w:id="4249" w:name="_Toc511855747"/>
      <w:bookmarkStart w:id="4250" w:name="_Toc510541037"/>
      <w:bookmarkStart w:id="4251" w:name="_Toc511660919"/>
      <w:bookmarkStart w:id="4252" w:name="_Toc511662061"/>
      <w:bookmarkStart w:id="4253" w:name="_Toc511746920"/>
      <w:bookmarkStart w:id="4254" w:name="_Toc511747607"/>
      <w:bookmarkStart w:id="4255" w:name="_Toc511803933"/>
      <w:bookmarkStart w:id="4256" w:name="_Toc511810216"/>
      <w:bookmarkStart w:id="4257" w:name="_Toc511835035"/>
      <w:bookmarkStart w:id="4258" w:name="_Toc511835376"/>
      <w:bookmarkStart w:id="4259" w:name="_Toc511835719"/>
      <w:bookmarkStart w:id="4260" w:name="_Toc511836062"/>
      <w:bookmarkStart w:id="4261" w:name="_Toc511848558"/>
      <w:bookmarkStart w:id="4262" w:name="_Toc511855753"/>
      <w:bookmarkStart w:id="4263" w:name="_Toc419905414"/>
      <w:bookmarkStart w:id="4264" w:name="_Toc511862493"/>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r w:rsidRPr="00AD12B7">
        <w:t xml:space="preserve">Subseção VII.2 - </w:t>
      </w:r>
      <w:bookmarkStart w:id="4265" w:name="_Toc500950022"/>
      <w:bookmarkStart w:id="4266" w:name="_Toc501110534"/>
      <w:bookmarkStart w:id="4267" w:name="_Toc472073287"/>
      <w:bookmarkStart w:id="4268" w:name="_Toc472074511"/>
      <w:bookmarkStart w:id="4269" w:name="_Toc472075734"/>
      <w:bookmarkStart w:id="4270" w:name="_Toc478745729"/>
      <w:bookmarkStart w:id="4271" w:name="_Toc478746959"/>
      <w:bookmarkStart w:id="4272" w:name="_Toc478748187"/>
      <w:bookmarkStart w:id="4273" w:name="_Toc480903122"/>
      <w:bookmarkStart w:id="4274" w:name="_Toc480904350"/>
      <w:bookmarkStart w:id="4275" w:name="_Toc480906805"/>
      <w:bookmarkStart w:id="4276" w:name="_Toc480908030"/>
      <w:bookmarkStart w:id="4277" w:name="_Toc482278571"/>
      <w:bookmarkStart w:id="4278" w:name="_Toc482279817"/>
      <w:bookmarkStart w:id="4279" w:name="_Toc482797693"/>
      <w:bookmarkStart w:id="4280" w:name="_Toc484771552"/>
      <w:bookmarkStart w:id="4281" w:name="_Toc485824498"/>
      <w:bookmarkStart w:id="4282" w:name="_Toc485825812"/>
      <w:bookmarkStart w:id="4283" w:name="_Toc468967738"/>
      <w:bookmarkStart w:id="4284" w:name="_Toc468968912"/>
      <w:bookmarkStart w:id="4285" w:name="_Toc469047331"/>
      <w:bookmarkStart w:id="4286" w:name="_Toc469051714"/>
      <w:bookmarkStart w:id="4287" w:name="_Toc469052899"/>
      <w:bookmarkStart w:id="4288" w:name="_Toc469320214"/>
      <w:bookmarkStart w:id="4289" w:name="_Toc469321403"/>
      <w:bookmarkStart w:id="4290" w:name="_Toc469407349"/>
      <w:bookmarkStart w:id="4291" w:name="_Toc469408541"/>
      <w:bookmarkStart w:id="4292" w:name="_Toc469926679"/>
      <w:bookmarkStart w:id="4293" w:name="_Toc469929069"/>
      <w:bookmarkStart w:id="4294" w:name="_Toc470543778"/>
      <w:bookmarkStart w:id="4295" w:name="_Toc470544973"/>
      <w:bookmarkStart w:id="4296" w:name="_Toc470546167"/>
      <w:bookmarkStart w:id="4297" w:name="_Toc470547362"/>
      <w:bookmarkStart w:id="4298" w:name="_Toc472073288"/>
      <w:bookmarkStart w:id="4299" w:name="_Toc472074512"/>
      <w:bookmarkStart w:id="4300" w:name="_Toc472075735"/>
      <w:bookmarkStart w:id="4301" w:name="_Toc478745730"/>
      <w:bookmarkStart w:id="4302" w:name="_Toc478746960"/>
      <w:bookmarkStart w:id="4303" w:name="_Toc478748188"/>
      <w:bookmarkStart w:id="4304" w:name="_Toc480903123"/>
      <w:bookmarkStart w:id="4305" w:name="_Toc480904351"/>
      <w:bookmarkStart w:id="4306" w:name="_Toc480906806"/>
      <w:bookmarkStart w:id="4307" w:name="_Toc480908031"/>
      <w:bookmarkStart w:id="4308" w:name="_Toc482278572"/>
      <w:bookmarkStart w:id="4309" w:name="_Toc482279818"/>
      <w:bookmarkStart w:id="4310" w:name="_Toc482797694"/>
      <w:bookmarkStart w:id="4311" w:name="_Toc484771553"/>
      <w:bookmarkStart w:id="4312" w:name="_Toc485824499"/>
      <w:bookmarkStart w:id="4313" w:name="_Toc485825813"/>
      <w:bookmarkStart w:id="4314" w:name="_Toc89960892"/>
      <w:bookmarkStart w:id="4315" w:name="_Toc89960893"/>
      <w:bookmarkStart w:id="4316" w:name="_Toc89960894"/>
      <w:bookmarkStart w:id="4317" w:name="_Toc89960895"/>
      <w:bookmarkStart w:id="4318" w:name="_Toc89960896"/>
      <w:bookmarkStart w:id="4319" w:name="_Toc89960897"/>
      <w:bookmarkStart w:id="4320" w:name="_Toc89960898"/>
      <w:bookmarkStart w:id="4321" w:name="_Toc89960899"/>
      <w:bookmarkStart w:id="4322" w:name="_Toc89960900"/>
      <w:bookmarkStart w:id="4323" w:name="_Toc89960901"/>
      <w:bookmarkStart w:id="4324" w:name="_Toc89960902"/>
      <w:bookmarkStart w:id="4325" w:name="_Toc482278577"/>
      <w:bookmarkStart w:id="4326" w:name="_Toc482279823"/>
      <w:bookmarkStart w:id="4327" w:name="_Toc482797699"/>
      <w:bookmarkStart w:id="4328" w:name="_Toc484771558"/>
      <w:bookmarkStart w:id="4329" w:name="_Toc485824504"/>
      <w:bookmarkStart w:id="4330" w:name="_Toc485825818"/>
      <w:bookmarkStart w:id="4331" w:name="_Toc482278580"/>
      <w:bookmarkStart w:id="4332" w:name="_Toc482279826"/>
      <w:bookmarkStart w:id="4333" w:name="_Toc482797702"/>
      <w:bookmarkStart w:id="4334" w:name="_Toc484771561"/>
      <w:bookmarkStart w:id="4335" w:name="_Toc485824507"/>
      <w:bookmarkStart w:id="4336" w:name="_Toc485825821"/>
      <w:bookmarkStart w:id="4337" w:name="_Toc482278584"/>
      <w:bookmarkStart w:id="4338" w:name="_Toc482279830"/>
      <w:bookmarkStart w:id="4339" w:name="_Toc482797706"/>
      <w:bookmarkStart w:id="4340" w:name="_Toc484771565"/>
      <w:bookmarkStart w:id="4341" w:name="_Toc485824511"/>
      <w:bookmarkStart w:id="4342" w:name="_Toc485825825"/>
      <w:bookmarkStart w:id="4343" w:name="_Toc482278587"/>
      <w:bookmarkStart w:id="4344" w:name="_Toc482279833"/>
      <w:bookmarkStart w:id="4345" w:name="_Toc482797709"/>
      <w:bookmarkStart w:id="4346" w:name="_Toc484771568"/>
      <w:bookmarkStart w:id="4347" w:name="_Toc485824514"/>
      <w:bookmarkStart w:id="4348" w:name="_Toc485825828"/>
      <w:bookmarkStart w:id="4349" w:name="_Toc482278590"/>
      <w:bookmarkStart w:id="4350" w:name="_Toc482279836"/>
      <w:bookmarkStart w:id="4351" w:name="_Toc482797712"/>
      <w:bookmarkStart w:id="4352" w:name="_Toc484771571"/>
      <w:bookmarkStart w:id="4353" w:name="_Toc485824517"/>
      <w:bookmarkStart w:id="4354" w:name="_Toc485825831"/>
      <w:bookmarkStart w:id="4355" w:name="_Toc478745732"/>
      <w:bookmarkStart w:id="4356" w:name="_Toc478746962"/>
      <w:bookmarkStart w:id="4357" w:name="_Toc478748190"/>
      <w:bookmarkStart w:id="4358" w:name="_Toc480903125"/>
      <w:bookmarkStart w:id="4359" w:name="_Toc480904353"/>
      <w:bookmarkStart w:id="4360" w:name="_Toc480906808"/>
      <w:bookmarkStart w:id="4361" w:name="_Toc480908033"/>
      <w:bookmarkStart w:id="4362" w:name="_Toc482278593"/>
      <w:bookmarkStart w:id="4363" w:name="_Toc482279839"/>
      <w:bookmarkStart w:id="4364" w:name="_Toc482797715"/>
      <w:bookmarkStart w:id="4365" w:name="_Toc484771574"/>
      <w:bookmarkStart w:id="4366" w:name="_Toc485824520"/>
      <w:bookmarkStart w:id="4367" w:name="_Toc485825834"/>
      <w:bookmarkStart w:id="4368" w:name="_Toc478745733"/>
      <w:bookmarkStart w:id="4369" w:name="_Toc478746963"/>
      <w:bookmarkStart w:id="4370" w:name="_Toc478748191"/>
      <w:bookmarkStart w:id="4371" w:name="_Toc480903126"/>
      <w:bookmarkStart w:id="4372" w:name="_Toc480904354"/>
      <w:bookmarkStart w:id="4373" w:name="_Toc480906809"/>
      <w:bookmarkStart w:id="4374" w:name="_Toc480908034"/>
      <w:bookmarkStart w:id="4375" w:name="_Toc482278594"/>
      <w:bookmarkStart w:id="4376" w:name="_Toc482279840"/>
      <w:bookmarkStart w:id="4377" w:name="_Toc482797716"/>
      <w:bookmarkStart w:id="4378" w:name="_Toc484771575"/>
      <w:bookmarkStart w:id="4379" w:name="_Toc485824521"/>
      <w:bookmarkStart w:id="4380" w:name="_Toc485825835"/>
      <w:bookmarkStart w:id="4381" w:name="_Toc89960921"/>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bookmarkEnd w:id="4372"/>
      <w:bookmarkEnd w:id="4373"/>
      <w:bookmarkEnd w:id="4374"/>
      <w:bookmarkEnd w:id="4375"/>
      <w:bookmarkEnd w:id="4376"/>
      <w:bookmarkEnd w:id="4377"/>
      <w:bookmarkEnd w:id="4378"/>
      <w:bookmarkEnd w:id="4379"/>
      <w:bookmarkEnd w:id="4380"/>
      <w:r w:rsidRPr="00AD12B7">
        <w:t>Composição das ofertas</w:t>
      </w:r>
      <w:bookmarkEnd w:id="4381"/>
    </w:p>
    <w:bookmarkEnd w:id="4263"/>
    <w:bookmarkEnd w:id="4264"/>
    <w:p w14:paraId="18861801" w14:textId="6E4D9295" w:rsidR="00FE265D" w:rsidRPr="00AD12B7" w:rsidRDefault="00586C50" w:rsidP="0060129D">
      <w:pPr>
        <w:pStyle w:val="EditOP-Pargnivel2"/>
        <w:spacing w:after="240"/>
      </w:pPr>
      <w:r w:rsidRPr="00AD12B7">
        <w:t xml:space="preserve">As ofertas </w:t>
      </w:r>
      <w:r w:rsidR="00FE265D" w:rsidRPr="00AD12B7">
        <w:t>para blocos exploratório</w:t>
      </w:r>
      <w:r w:rsidR="00CC4C08" w:rsidRPr="00AD12B7">
        <w:t>s</w:t>
      </w:r>
      <w:r w:rsidR="00682CC8" w:rsidRPr="00AD12B7">
        <w:t xml:space="preserve"> </w:t>
      </w:r>
      <w:r w:rsidRPr="00AD12B7">
        <w:t xml:space="preserve">serão compostas pelo </w:t>
      </w:r>
      <w:r w:rsidR="00FE265D" w:rsidRPr="00AD12B7">
        <w:t xml:space="preserve">valor do </w:t>
      </w:r>
      <w:r w:rsidRPr="00AD12B7">
        <w:t xml:space="preserve">bônus de assinatura e </w:t>
      </w:r>
      <w:r w:rsidR="00FE265D" w:rsidRPr="00AD12B7">
        <w:t xml:space="preserve">pelo </w:t>
      </w:r>
      <w:r w:rsidRPr="00AD12B7">
        <w:t>programa exploratório mínim</w:t>
      </w:r>
      <w:r w:rsidR="00FE265D" w:rsidRPr="00AD12B7">
        <w:t>o (PEM)</w:t>
      </w:r>
      <w:r w:rsidR="00B77025" w:rsidRPr="00AD12B7">
        <w:t>, respeitado</w:t>
      </w:r>
      <w:r w:rsidR="00880E3C" w:rsidRPr="00AD12B7">
        <w:t>s</w:t>
      </w:r>
      <w:r w:rsidR="00B77025" w:rsidRPr="00AD12B7">
        <w:t xml:space="preserve"> os valores mínimos </w:t>
      </w:r>
      <w:r w:rsidR="000409DC" w:rsidRPr="00AD12B7">
        <w:t xml:space="preserve">para cada bloco </w:t>
      </w:r>
      <w:r w:rsidR="00457391" w:rsidRPr="00AD12B7">
        <w:t xml:space="preserve">exploratório </w:t>
      </w:r>
      <w:r w:rsidR="000409DC" w:rsidRPr="00AD12B7">
        <w:t xml:space="preserve">estabelecido nas colunas (x) e </w:t>
      </w:r>
      <w:r w:rsidR="00880E3C" w:rsidRPr="00AD12B7">
        <w:t xml:space="preserve">(xi), </w:t>
      </w:r>
      <w:r w:rsidR="000409DC" w:rsidRPr="00AD12B7">
        <w:t>do Quadros 1</w:t>
      </w:r>
      <w:r w:rsidR="00E4515D" w:rsidRPr="00AD12B7">
        <w:t>0</w:t>
      </w:r>
      <w:r w:rsidR="000409DC" w:rsidRPr="00AD12B7">
        <w:t xml:space="preserve"> do ANEXO I.</w:t>
      </w:r>
    </w:p>
    <w:p w14:paraId="6B53AAF0" w14:textId="4ACB5365" w:rsidR="009162C8" w:rsidRPr="00AD12B7" w:rsidRDefault="00586C50" w:rsidP="0060129D">
      <w:pPr>
        <w:pStyle w:val="EditOP-Pargnivel2"/>
        <w:spacing w:after="240"/>
      </w:pPr>
      <w:r w:rsidRPr="00AD12B7">
        <w:t>As ofertas</w:t>
      </w:r>
      <w:r w:rsidR="00FE265D" w:rsidRPr="00AD12B7">
        <w:t xml:space="preserve"> para as áreas com acumulações marginais</w:t>
      </w:r>
      <w:r w:rsidRPr="00AD12B7">
        <w:t xml:space="preserve"> serão compostas exclusivamente </w:t>
      </w:r>
      <w:r w:rsidR="00FE265D" w:rsidRPr="00AD12B7">
        <w:t xml:space="preserve">pelo </w:t>
      </w:r>
      <w:r w:rsidRPr="00AD12B7">
        <w:t>valor do bônus de assinatura</w:t>
      </w:r>
      <w:r w:rsidR="00880E3C" w:rsidRPr="00AD12B7">
        <w:t>, respeitados os valores mínimos para cada área estabelecido na coluna (x) do Quadros 1</w:t>
      </w:r>
      <w:r w:rsidR="00E4515D" w:rsidRPr="00AD12B7">
        <w:t>3</w:t>
      </w:r>
      <w:r w:rsidR="00880E3C" w:rsidRPr="00AD12B7">
        <w:t xml:space="preserve"> do ANEXO I.</w:t>
      </w:r>
      <w:r w:rsidRPr="00AD12B7">
        <w:t xml:space="preserve"> </w:t>
      </w:r>
    </w:p>
    <w:p w14:paraId="5CCE5619" w14:textId="77D122CF" w:rsidR="006626B8" w:rsidRPr="00AD12B7" w:rsidRDefault="006626B8" w:rsidP="008347E1">
      <w:pPr>
        <w:pStyle w:val="Subseo"/>
      </w:pPr>
      <w:r w:rsidRPr="00AD12B7">
        <w:t>Subseção VII.2.</w:t>
      </w:r>
      <w:r w:rsidR="002932A3" w:rsidRPr="00AD12B7">
        <w:t>1</w:t>
      </w:r>
      <w:r w:rsidRPr="00AD12B7">
        <w:t xml:space="preserve"> </w:t>
      </w:r>
      <w:r w:rsidR="002932A3" w:rsidRPr="00AD12B7">
        <w:t>–</w:t>
      </w:r>
      <w:r w:rsidRPr="00AD12B7">
        <w:t xml:space="preserve"> </w:t>
      </w:r>
      <w:r w:rsidR="002932A3" w:rsidRPr="00AD12B7">
        <w:t>Bônus de Assinatura</w:t>
      </w:r>
    </w:p>
    <w:p w14:paraId="51D3E099" w14:textId="7DB7D112" w:rsidR="00786BD3" w:rsidRPr="00181C6A" w:rsidRDefault="24647CF6" w:rsidP="00181C6A">
      <w:pPr>
        <w:pStyle w:val="EditOP-Pargnivel2"/>
        <w:spacing w:after="240"/>
      </w:pPr>
      <w:r w:rsidRPr="00181C6A">
        <w:t xml:space="preserve">O </w:t>
      </w:r>
      <w:r w:rsidR="18318FB2" w:rsidRPr="00181C6A">
        <w:t>b</w:t>
      </w:r>
      <w:r w:rsidRPr="00181C6A">
        <w:t xml:space="preserve">ônus de </w:t>
      </w:r>
      <w:r w:rsidR="18318FB2" w:rsidRPr="00181C6A">
        <w:t>a</w:t>
      </w:r>
      <w:r w:rsidRPr="00181C6A">
        <w:t>ssinatura</w:t>
      </w:r>
      <w:r w:rsidR="19C09166" w:rsidRPr="00181C6A">
        <w:t xml:space="preserve">, critério de ofertas para </w:t>
      </w:r>
      <w:r w:rsidR="2B0A6CF3" w:rsidRPr="00181C6A">
        <w:rPr>
          <w:rStyle w:val="ui-provider"/>
        </w:rPr>
        <w:t>bloco exploratório ou área com acumulações marginais</w:t>
      </w:r>
      <w:r w:rsidR="19C09166" w:rsidRPr="00181C6A">
        <w:t>,</w:t>
      </w:r>
      <w:r w:rsidRPr="00181C6A">
        <w:t xml:space="preserve"> corresponde ao montante</w:t>
      </w:r>
      <w:r w:rsidR="3C4342C0" w:rsidRPr="00181C6A">
        <w:t xml:space="preserve">, em </w:t>
      </w:r>
      <w:r w:rsidR="4C151E08" w:rsidRPr="00181C6A">
        <w:t>R</w:t>
      </w:r>
      <w:r w:rsidR="3C4342C0" w:rsidRPr="00181C6A">
        <w:t>ea</w:t>
      </w:r>
      <w:r w:rsidR="4C151E08" w:rsidRPr="00181C6A">
        <w:t>l</w:t>
      </w:r>
      <w:r w:rsidR="3C4342C0" w:rsidRPr="00181C6A">
        <w:t xml:space="preserve"> (R$),</w:t>
      </w:r>
      <w:r w:rsidRPr="00181C6A">
        <w:t xml:space="preserve"> ofertado para obtenção da concessão do </w:t>
      </w:r>
      <w:r w:rsidR="18318FB2" w:rsidRPr="00181C6A">
        <w:rPr>
          <w:rStyle w:val="ui-provider"/>
        </w:rPr>
        <w:t>b</w:t>
      </w:r>
      <w:r w:rsidRPr="00181C6A">
        <w:rPr>
          <w:rStyle w:val="ui-provider"/>
        </w:rPr>
        <w:t>loco</w:t>
      </w:r>
      <w:r w:rsidR="5D912388" w:rsidRPr="00181C6A">
        <w:rPr>
          <w:rStyle w:val="ui-provider"/>
        </w:rPr>
        <w:t xml:space="preserve"> </w:t>
      </w:r>
      <w:r w:rsidR="2B0A6CF3" w:rsidRPr="00181C6A">
        <w:rPr>
          <w:rStyle w:val="ui-provider"/>
        </w:rPr>
        <w:t>exploratório ou área com acumulações marginais</w:t>
      </w:r>
      <w:r w:rsidR="2B0A6CF3" w:rsidRPr="00181C6A">
        <w:t xml:space="preserve"> </w:t>
      </w:r>
      <w:r w:rsidRPr="00181C6A">
        <w:t xml:space="preserve">objeto da oferta </w:t>
      </w:r>
      <w:r w:rsidR="3B220B1B" w:rsidRPr="00181C6A">
        <w:t xml:space="preserve">e </w:t>
      </w:r>
      <w:r w:rsidRPr="00181C6A">
        <w:t>deverá ser pago pel</w:t>
      </w:r>
      <w:r w:rsidR="3B220B1B" w:rsidRPr="00181C6A">
        <w:t>a licitante</w:t>
      </w:r>
      <w:r w:rsidRPr="00181C6A">
        <w:t xml:space="preserve"> vencedor</w:t>
      </w:r>
      <w:r w:rsidR="3B220B1B" w:rsidRPr="00181C6A">
        <w:t>a</w:t>
      </w:r>
      <w:r w:rsidRPr="00181C6A">
        <w:t xml:space="preserve"> </w:t>
      </w:r>
      <w:r w:rsidR="15318E46" w:rsidRPr="00181C6A">
        <w:t xml:space="preserve">da licitação </w:t>
      </w:r>
      <w:r w:rsidRPr="00181C6A">
        <w:t>no prazo estabelecido pela ANP</w:t>
      </w:r>
      <w:r w:rsidR="3365681C" w:rsidRPr="00181C6A">
        <w:t>, como condição</w:t>
      </w:r>
      <w:r w:rsidRPr="00181C6A">
        <w:t xml:space="preserve"> para a assinatura do </w:t>
      </w:r>
      <w:r w:rsidR="18318FB2" w:rsidRPr="00181C6A">
        <w:t>c</w:t>
      </w:r>
      <w:r w:rsidRPr="00181C6A">
        <w:t xml:space="preserve">ontrato de </w:t>
      </w:r>
      <w:r w:rsidR="18318FB2" w:rsidRPr="00181C6A">
        <w:t>c</w:t>
      </w:r>
      <w:r w:rsidRPr="00181C6A">
        <w:t>oncessão.</w:t>
      </w:r>
    </w:p>
    <w:p w14:paraId="485C1EBB" w14:textId="4DE6BDBB" w:rsidR="00086BA3" w:rsidRPr="00AD12B7" w:rsidRDefault="00786BD3" w:rsidP="0060129D">
      <w:pPr>
        <w:pStyle w:val="EditOP-Pargnivel2"/>
        <w:spacing w:after="240"/>
      </w:pPr>
      <w:r w:rsidRPr="00AD12B7">
        <w:t>O</w:t>
      </w:r>
      <w:r w:rsidR="00FE265D" w:rsidRPr="00AD12B7">
        <w:t>s</w:t>
      </w:r>
      <w:r w:rsidR="00682CC8" w:rsidRPr="00AD12B7">
        <w:t xml:space="preserve"> </w:t>
      </w:r>
      <w:r w:rsidR="008E16E0" w:rsidRPr="00AD12B7">
        <w:t>b</w:t>
      </w:r>
      <w:r w:rsidRPr="00AD12B7">
        <w:t xml:space="preserve">ônus de </w:t>
      </w:r>
      <w:r w:rsidR="008E16E0" w:rsidRPr="00AD12B7">
        <w:t>a</w:t>
      </w:r>
      <w:r w:rsidRPr="00AD12B7">
        <w:t>ssinatura ofertado</w:t>
      </w:r>
      <w:r w:rsidR="00FE265D" w:rsidRPr="00AD12B7">
        <w:t xml:space="preserve">s para </w:t>
      </w:r>
      <w:r w:rsidR="00BB3679" w:rsidRPr="00AD12B7">
        <w:t xml:space="preserve">os </w:t>
      </w:r>
      <w:r w:rsidR="00FE265D" w:rsidRPr="00AD12B7">
        <w:t xml:space="preserve">blocos </w:t>
      </w:r>
      <w:r w:rsidR="004F122C" w:rsidRPr="00AD12B7">
        <w:t>exploratórios</w:t>
      </w:r>
      <w:r w:rsidR="00FE265D" w:rsidRPr="00AD12B7">
        <w:t xml:space="preserve"> e áreas </w:t>
      </w:r>
      <w:r w:rsidR="004F122C" w:rsidRPr="00AD12B7">
        <w:t xml:space="preserve">com acumulações marginais </w:t>
      </w:r>
      <w:r w:rsidRPr="00AD12B7">
        <w:t>não poder</w:t>
      </w:r>
      <w:r w:rsidR="00FE265D" w:rsidRPr="00AD12B7">
        <w:t>ão</w:t>
      </w:r>
      <w:r w:rsidRPr="00AD12B7">
        <w:t xml:space="preserve"> ser inferior</w:t>
      </w:r>
      <w:r w:rsidR="00FE265D" w:rsidRPr="00AD12B7">
        <w:t>es</w:t>
      </w:r>
      <w:r w:rsidRPr="00AD12B7">
        <w:t xml:space="preserve"> ao</w:t>
      </w:r>
      <w:r w:rsidR="00FE265D" w:rsidRPr="00AD12B7">
        <w:t>s</w:t>
      </w:r>
      <w:r w:rsidRPr="00AD12B7">
        <w:t xml:space="preserve"> valor</w:t>
      </w:r>
      <w:r w:rsidR="00FE265D" w:rsidRPr="00AD12B7">
        <w:t>es</w:t>
      </w:r>
      <w:r w:rsidRPr="00AD12B7">
        <w:t xml:space="preserve"> mínimo</w:t>
      </w:r>
      <w:r w:rsidR="00FE265D" w:rsidRPr="00AD12B7">
        <w:t>s</w:t>
      </w:r>
      <w:r w:rsidRPr="00AD12B7">
        <w:t xml:space="preserve"> estabelecido</w:t>
      </w:r>
      <w:r w:rsidR="00FE265D" w:rsidRPr="00AD12B7">
        <w:t xml:space="preserve">s </w:t>
      </w:r>
      <w:r w:rsidRPr="00AD12B7">
        <w:t>n</w:t>
      </w:r>
      <w:r w:rsidR="00CC47A9" w:rsidRPr="00AD12B7">
        <w:t xml:space="preserve">o </w:t>
      </w:r>
      <w:r w:rsidR="0005494A" w:rsidRPr="00AD12B7">
        <w:t>Quadro 1</w:t>
      </w:r>
      <w:r w:rsidR="004F122C" w:rsidRPr="00AD12B7">
        <w:t>0</w:t>
      </w:r>
      <w:r w:rsidR="0005494A" w:rsidRPr="00AD12B7">
        <w:t xml:space="preserve"> </w:t>
      </w:r>
      <w:r w:rsidR="003102CB" w:rsidRPr="00AD12B7">
        <w:t>e 1</w:t>
      </w:r>
      <w:r w:rsidR="004F122C" w:rsidRPr="00AD12B7">
        <w:t>3</w:t>
      </w:r>
      <w:r w:rsidR="003102CB" w:rsidRPr="00AD12B7">
        <w:t xml:space="preserve"> </w:t>
      </w:r>
      <w:r w:rsidR="0005494A" w:rsidRPr="00AD12B7">
        <w:t xml:space="preserve">do </w:t>
      </w:r>
      <w:r w:rsidR="00253565" w:rsidRPr="00AD12B7">
        <w:t>ANEXO I</w:t>
      </w:r>
      <w:r w:rsidR="00507A19" w:rsidRPr="00AD12B7">
        <w:t>, respectivamente.</w:t>
      </w:r>
    </w:p>
    <w:p w14:paraId="1113BAE9" w14:textId="6D8C34AA" w:rsidR="00A72708" w:rsidRPr="00AD12B7" w:rsidRDefault="00786BD3" w:rsidP="0060129D">
      <w:pPr>
        <w:pStyle w:val="EditOP-Pargnivel2"/>
        <w:spacing w:after="240"/>
      </w:pPr>
      <w:r w:rsidRPr="00AD12B7">
        <w:lastRenderedPageBreak/>
        <w:t xml:space="preserve">Qualquer oferta que apresente </w:t>
      </w:r>
      <w:r w:rsidR="008E16E0" w:rsidRPr="00AD12B7">
        <w:t>b</w:t>
      </w:r>
      <w:r w:rsidRPr="00AD12B7">
        <w:t xml:space="preserve">ônus de </w:t>
      </w:r>
      <w:r w:rsidR="008E16E0" w:rsidRPr="00AD12B7">
        <w:t>a</w:t>
      </w:r>
      <w:r w:rsidRPr="00AD12B7">
        <w:t xml:space="preserve">ssinatura inferior ao valor mínimo definido para o </w:t>
      </w:r>
      <w:r w:rsidR="008E16E0" w:rsidRPr="00AD12B7">
        <w:rPr>
          <w:rStyle w:val="ui-provider"/>
        </w:rPr>
        <w:t>b</w:t>
      </w:r>
      <w:r w:rsidRPr="00AD12B7">
        <w:rPr>
          <w:rStyle w:val="ui-provider"/>
        </w:rPr>
        <w:t>loco</w:t>
      </w:r>
      <w:r w:rsidR="00FE265D" w:rsidRPr="00AD12B7">
        <w:rPr>
          <w:rStyle w:val="ui-provider"/>
        </w:rPr>
        <w:t xml:space="preserve"> </w:t>
      </w:r>
      <w:r w:rsidR="00507A19" w:rsidRPr="00AD12B7">
        <w:rPr>
          <w:rStyle w:val="ui-provider"/>
        </w:rPr>
        <w:t>exploratório ou área com acumulações marginais</w:t>
      </w:r>
      <w:r w:rsidR="00507A19" w:rsidRPr="00AD12B7" w:rsidDel="00507A19">
        <w:t xml:space="preserve"> </w:t>
      </w:r>
      <w:r w:rsidRPr="00AD12B7">
        <w:t xml:space="preserve">em questão será </w:t>
      </w:r>
      <w:r w:rsidR="00CC2020" w:rsidRPr="00AD12B7">
        <w:t>considerada inválida</w:t>
      </w:r>
      <w:r w:rsidRPr="00AD12B7">
        <w:t>.</w:t>
      </w:r>
    </w:p>
    <w:p w14:paraId="434F9D81" w14:textId="36CD5678" w:rsidR="00774E89" w:rsidRPr="00AD12B7" w:rsidRDefault="00774E89" w:rsidP="008347E1">
      <w:pPr>
        <w:pStyle w:val="Subseo"/>
      </w:pPr>
      <w:bookmarkStart w:id="4382" w:name="OLE_LINK1"/>
      <w:r w:rsidRPr="00AD12B7">
        <w:t>Subseção VII.2.</w:t>
      </w:r>
      <w:r w:rsidR="003A6B0F" w:rsidRPr="00AD12B7">
        <w:t>2</w:t>
      </w:r>
      <w:r w:rsidRPr="00AD12B7">
        <w:t xml:space="preserve"> </w:t>
      </w:r>
      <w:r w:rsidR="00D9682D" w:rsidRPr="00AD12B7">
        <w:t>– Programa Exploratório Mínimo (PEM)</w:t>
      </w:r>
    </w:p>
    <w:bookmarkEnd w:id="4382"/>
    <w:p w14:paraId="0A0B5B12" w14:textId="77777777" w:rsidR="00786BD3" w:rsidRPr="00AD12B7" w:rsidRDefault="00786BD3" w:rsidP="0060129D">
      <w:pPr>
        <w:pStyle w:val="EditOP-Pargnivel2"/>
        <w:spacing w:after="240"/>
      </w:pPr>
      <w:r w:rsidRPr="00AD12B7">
        <w:t xml:space="preserve">O </w:t>
      </w:r>
      <w:r w:rsidR="00CC2020" w:rsidRPr="00AD12B7">
        <w:t>p</w:t>
      </w:r>
      <w:r w:rsidRPr="00AD12B7">
        <w:t xml:space="preserve">rograma </w:t>
      </w:r>
      <w:r w:rsidR="008E16E0" w:rsidRPr="00AD12B7">
        <w:t>e</w:t>
      </w:r>
      <w:r w:rsidRPr="00AD12B7">
        <w:t xml:space="preserve">xploratório </w:t>
      </w:r>
      <w:r w:rsidR="008E16E0" w:rsidRPr="00AD12B7">
        <w:t>m</w:t>
      </w:r>
      <w:r w:rsidRPr="00AD12B7">
        <w:t xml:space="preserve">ínimo, </w:t>
      </w:r>
      <w:r w:rsidR="00D66377" w:rsidRPr="00AD12B7">
        <w:t>critério de oferta exclusivo para blocos exploratório</w:t>
      </w:r>
      <w:r w:rsidR="00CC4C08" w:rsidRPr="00AD12B7">
        <w:t>s</w:t>
      </w:r>
      <w:r w:rsidR="00D66377" w:rsidRPr="00AD12B7">
        <w:t xml:space="preserve">, </w:t>
      </w:r>
      <w:r w:rsidRPr="00AD12B7">
        <w:t>corresponde ao conjunto de atividades exploratórias a ser executado pel</w:t>
      </w:r>
      <w:r w:rsidR="00CC2020" w:rsidRPr="00AD12B7">
        <w:t>a</w:t>
      </w:r>
      <w:r w:rsidRPr="00AD12B7">
        <w:t xml:space="preserve"> concessionári</w:t>
      </w:r>
      <w:r w:rsidR="00CC2020" w:rsidRPr="00AD12B7">
        <w:t>a</w:t>
      </w:r>
      <w:r w:rsidR="00D66377" w:rsidRPr="00AD12B7">
        <w:t xml:space="preserve"> e é expresso em unidades de trabalho (UTs)</w:t>
      </w:r>
      <w:r w:rsidRPr="00AD12B7">
        <w:t xml:space="preserve">. O </w:t>
      </w:r>
      <w:r w:rsidR="00962606" w:rsidRPr="00AD12B7">
        <w:t xml:space="preserve">programa exploratório mínimo </w:t>
      </w:r>
      <w:r w:rsidRPr="00AD12B7">
        <w:t xml:space="preserve">ofertado deverá ser obrigatoriamente cumprido durante </w:t>
      </w:r>
      <w:r w:rsidR="00E04B9A" w:rsidRPr="00AD12B7">
        <w:t>a</w:t>
      </w:r>
      <w:r w:rsidR="00682CC8" w:rsidRPr="00AD12B7">
        <w:t xml:space="preserve"> </w:t>
      </w:r>
      <w:r w:rsidR="008E16E0" w:rsidRPr="00AD12B7">
        <w:t>f</w:t>
      </w:r>
      <w:r w:rsidRPr="00AD12B7">
        <w:t xml:space="preserve">ase de </w:t>
      </w:r>
      <w:r w:rsidR="008E16E0" w:rsidRPr="00AD12B7">
        <w:t>e</w:t>
      </w:r>
      <w:r w:rsidRPr="00AD12B7">
        <w:t>xploração.</w:t>
      </w:r>
    </w:p>
    <w:p w14:paraId="70B172D7" w14:textId="42305AF8" w:rsidR="00E21790" w:rsidRPr="00AD12B7" w:rsidRDefault="00E21790" w:rsidP="0060129D">
      <w:pPr>
        <w:pStyle w:val="EditOP-Pargnivel2"/>
        <w:spacing w:after="240"/>
      </w:pPr>
      <w:r w:rsidRPr="00AD12B7">
        <w:t>Somente serão aceitas as ofertas de programa exploratório mínimo expressas em números inteiros de UTs e em valor igual ou superior ao mínimo estabelecido para cada bloco</w:t>
      </w:r>
      <w:r w:rsidR="00507A19" w:rsidRPr="00AD12B7">
        <w:t xml:space="preserve"> exploratório</w:t>
      </w:r>
      <w:r w:rsidRPr="00AD12B7">
        <w:t xml:space="preserve">, conforme relacionado </w:t>
      </w:r>
      <w:r w:rsidR="00BB3679" w:rsidRPr="00AD12B7">
        <w:t>n</w:t>
      </w:r>
      <w:r w:rsidR="002B1BFC" w:rsidRPr="00AD12B7">
        <w:t>o Quadro</w:t>
      </w:r>
      <w:r w:rsidR="00BB3679" w:rsidRPr="00AD12B7">
        <w:t xml:space="preserve"> 1</w:t>
      </w:r>
      <w:r w:rsidR="00A60BF6" w:rsidRPr="00AD12B7">
        <w:t>0</w:t>
      </w:r>
      <w:r w:rsidR="00BB3679" w:rsidRPr="00AD12B7">
        <w:t xml:space="preserve"> do </w:t>
      </w:r>
      <w:r w:rsidR="00C00816" w:rsidRPr="00AD12B7">
        <w:t>ANEXO I</w:t>
      </w:r>
      <w:r w:rsidR="00622818" w:rsidRPr="00AD12B7">
        <w:t>.</w:t>
      </w:r>
    </w:p>
    <w:p w14:paraId="628F8FE0" w14:textId="025F33EE" w:rsidR="00786BD3" w:rsidRPr="00AD12B7" w:rsidRDefault="00786BD3" w:rsidP="0060129D">
      <w:pPr>
        <w:pStyle w:val="EditOP-Pargnivel2"/>
        <w:spacing w:after="240"/>
      </w:pPr>
      <w:r w:rsidRPr="00AD12B7">
        <w:t xml:space="preserve">As atividades exploratórias aceitas e a relação de equivalência das UTs com os respectivos valores da garantia financeira do </w:t>
      </w:r>
      <w:r w:rsidR="008E16E0" w:rsidRPr="00AD12B7">
        <w:t>p</w:t>
      </w:r>
      <w:r w:rsidRPr="00AD12B7">
        <w:t xml:space="preserve">rograma </w:t>
      </w:r>
      <w:r w:rsidR="008E16E0" w:rsidRPr="00AD12B7">
        <w:t>e</w:t>
      </w:r>
      <w:r w:rsidRPr="00AD12B7">
        <w:t xml:space="preserve">xploratório </w:t>
      </w:r>
      <w:r w:rsidR="008E16E0" w:rsidRPr="00AD12B7">
        <w:t>m</w:t>
      </w:r>
      <w:r w:rsidRPr="00AD12B7">
        <w:t>ínimo</w:t>
      </w:r>
      <w:r w:rsidR="00C43BD5" w:rsidRPr="00AD12B7">
        <w:t xml:space="preserve"> por UT</w:t>
      </w:r>
      <w:r w:rsidRPr="00AD12B7">
        <w:t xml:space="preserve"> encontram-se n</w:t>
      </w:r>
      <w:r w:rsidR="002B1BFC" w:rsidRPr="00AD12B7">
        <w:t xml:space="preserve">o </w:t>
      </w:r>
      <w:r w:rsidRPr="00AD12B7">
        <w:t xml:space="preserve">ANEXO </w:t>
      </w:r>
      <w:r w:rsidR="001A3086" w:rsidRPr="00AD12B7">
        <w:t>XV</w:t>
      </w:r>
      <w:r w:rsidR="001B78B5" w:rsidRPr="00AD12B7">
        <w:t>I</w:t>
      </w:r>
      <w:r w:rsidRPr="00AD12B7">
        <w:t>.</w:t>
      </w:r>
    </w:p>
    <w:p w14:paraId="388F6243" w14:textId="77777777" w:rsidR="00974AC4" w:rsidRPr="00AD12B7" w:rsidRDefault="00C00816" w:rsidP="0060129D">
      <w:pPr>
        <w:pStyle w:val="EditOP-Pargnivel2"/>
        <w:spacing w:after="240"/>
      </w:pPr>
      <w:r w:rsidRPr="00AD12B7">
        <w:t xml:space="preserve">Qualquer oferta </w:t>
      </w:r>
      <w:r w:rsidR="008679CA" w:rsidRPr="00AD12B7">
        <w:t>para blocos exploratóri</w:t>
      </w:r>
      <w:r w:rsidR="002069EB" w:rsidRPr="00AD12B7">
        <w:t>o</w:t>
      </w:r>
      <w:r w:rsidR="00CC4C08" w:rsidRPr="00AD12B7">
        <w:t>s</w:t>
      </w:r>
      <w:r w:rsidR="002C2B9F" w:rsidRPr="00AD12B7">
        <w:t xml:space="preserve"> </w:t>
      </w:r>
      <w:r w:rsidRPr="00AD12B7">
        <w:t>que apresente um programa exploratório inferior ao valor mínimo definido para o bloco em questão será considerada inválida.</w:t>
      </w:r>
    </w:p>
    <w:p w14:paraId="1A8C30BC" w14:textId="77777777" w:rsidR="00605F1B" w:rsidRPr="00AD12B7" w:rsidRDefault="00605F1B" w:rsidP="008347E1">
      <w:pPr>
        <w:pStyle w:val="Subseo"/>
      </w:pPr>
      <w:bookmarkStart w:id="4383" w:name="_Toc106984217"/>
      <w:bookmarkStart w:id="4384" w:name="_Toc106984376"/>
      <w:bookmarkStart w:id="4385" w:name="_Toc106984869"/>
      <w:bookmarkStart w:id="4386" w:name="_Toc106985083"/>
      <w:bookmarkStart w:id="4387" w:name="_Toc106985830"/>
      <w:bookmarkStart w:id="4388" w:name="_Toc107525888"/>
      <w:bookmarkStart w:id="4389" w:name="_Toc107526046"/>
      <w:bookmarkStart w:id="4390" w:name="_Toc107526204"/>
      <w:bookmarkStart w:id="4391" w:name="_Toc108091689"/>
      <w:bookmarkStart w:id="4392" w:name="_Toc108108848"/>
      <w:bookmarkStart w:id="4393" w:name="_Toc510541039"/>
      <w:bookmarkStart w:id="4394" w:name="_Toc511660921"/>
      <w:bookmarkStart w:id="4395" w:name="_Toc511662063"/>
      <w:bookmarkStart w:id="4396" w:name="_Toc511746922"/>
      <w:bookmarkStart w:id="4397" w:name="_Toc511747609"/>
      <w:bookmarkStart w:id="4398" w:name="_Toc511803935"/>
      <w:bookmarkStart w:id="4399" w:name="_Toc511810218"/>
      <w:bookmarkStart w:id="4400" w:name="_Toc511835037"/>
      <w:bookmarkStart w:id="4401" w:name="_Toc511835378"/>
      <w:bookmarkStart w:id="4402" w:name="_Toc511835721"/>
      <w:bookmarkStart w:id="4403" w:name="_Toc511836064"/>
      <w:bookmarkStart w:id="4404" w:name="_Toc511848560"/>
      <w:bookmarkStart w:id="4405" w:name="_Toc511855755"/>
      <w:bookmarkStart w:id="4406" w:name="_Toc510541040"/>
      <w:bookmarkStart w:id="4407" w:name="_Toc511660922"/>
      <w:bookmarkStart w:id="4408" w:name="_Toc511662064"/>
      <w:bookmarkStart w:id="4409" w:name="_Toc511746923"/>
      <w:bookmarkStart w:id="4410" w:name="_Toc511747610"/>
      <w:bookmarkStart w:id="4411" w:name="_Toc511803936"/>
      <w:bookmarkStart w:id="4412" w:name="_Toc511810219"/>
      <w:bookmarkStart w:id="4413" w:name="_Toc511835038"/>
      <w:bookmarkStart w:id="4414" w:name="_Toc511835379"/>
      <w:bookmarkStart w:id="4415" w:name="_Toc511835722"/>
      <w:bookmarkStart w:id="4416" w:name="_Toc511836065"/>
      <w:bookmarkStart w:id="4417" w:name="_Toc511848561"/>
      <w:bookmarkStart w:id="4418" w:name="_Toc511855756"/>
      <w:bookmarkStart w:id="4419" w:name="_Toc419905415"/>
      <w:bookmarkStart w:id="4420" w:name="_Toc511862494"/>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r w:rsidRPr="00AD12B7">
        <w:t>Subseção VII.3 - Procedimento de elaboração e apresentação das ofertas</w:t>
      </w:r>
    </w:p>
    <w:bookmarkEnd w:id="4419"/>
    <w:bookmarkEnd w:id="4420"/>
    <w:p w14:paraId="3494F391" w14:textId="77777777" w:rsidR="002B266A" w:rsidRPr="00AD12B7" w:rsidRDefault="002B266A" w:rsidP="002B266A">
      <w:pPr>
        <w:pStyle w:val="EditOP-Pargnivel2"/>
        <w:spacing w:after="240"/>
      </w:pPr>
      <w:r w:rsidRPr="00AD12B7">
        <w:t>A elaboração de ofertas deve obedecer às seguintes regras:</w:t>
      </w:r>
    </w:p>
    <w:p w14:paraId="19B0974B" w14:textId="1E9CF8E6" w:rsidR="007932D4" w:rsidRPr="00AD12B7" w:rsidRDefault="007932D4" w:rsidP="00E72B65">
      <w:pPr>
        <w:pStyle w:val="EditOP-Alnea"/>
        <w:numPr>
          <w:ilvl w:val="0"/>
          <w:numId w:val="64"/>
        </w:numPr>
      </w:pPr>
      <w:r w:rsidRPr="00AD12B7">
        <w:t>as ofertas deverão ser elaboradas por bloco oferecido</w:t>
      </w:r>
      <w:r w:rsidR="00807A3F" w:rsidRPr="00AD12B7">
        <w:t>, observados os setores que serão licitados na sessão pública de apresentação de ofertas do ciclo</w:t>
      </w:r>
      <w:r w:rsidRPr="00AD12B7">
        <w:t>;</w:t>
      </w:r>
    </w:p>
    <w:p w14:paraId="378118C3" w14:textId="6F65FB43" w:rsidR="004C60FF" w:rsidRPr="00AD12B7" w:rsidRDefault="004C60FF" w:rsidP="00844D04">
      <w:pPr>
        <w:pStyle w:val="EditOP-Alnea"/>
      </w:pPr>
      <w:r w:rsidRPr="00AD12B7">
        <w:t>as licitantes deverão observar os requisitos de qualificação previstos no edital para o bloco</w:t>
      </w:r>
      <w:r w:rsidR="00D9247E" w:rsidRPr="00AD12B7">
        <w:t xml:space="preserve"> </w:t>
      </w:r>
      <w:r w:rsidRPr="00AD12B7">
        <w:t>objeto da oferta;</w:t>
      </w:r>
    </w:p>
    <w:p w14:paraId="3C1792E5" w14:textId="1691968F" w:rsidR="004C60FF" w:rsidRPr="00AD12B7" w:rsidRDefault="004C60FF" w:rsidP="00844D04">
      <w:pPr>
        <w:pStyle w:val="EditOP-Alnea"/>
      </w:pPr>
      <w:r w:rsidRPr="00AD12B7">
        <w:t xml:space="preserve">as ofertas deverão ser elaboradas em programa de informática específico desenvolvido pela ANP, que será disponibilizado no sítio eletrônico </w:t>
      </w:r>
      <w:hyperlink r:id="rId26" w:history="1">
        <w:r w:rsidR="003B28B8" w:rsidRPr="00AD12B7">
          <w:rPr>
            <w:rStyle w:val="Hyperlink"/>
          </w:rPr>
          <w:t>https://www.gov.br/anp/pt-br/rodadas-anp</w:t>
        </w:r>
      </w:hyperlink>
      <w:r w:rsidRPr="00AD12B7">
        <w:t>;</w:t>
      </w:r>
    </w:p>
    <w:p w14:paraId="099A51C8" w14:textId="77777777" w:rsidR="003171D4" w:rsidRPr="00AD12B7" w:rsidRDefault="003171D4" w:rsidP="003171D4">
      <w:pPr>
        <w:pStyle w:val="EditOP-Alnea"/>
      </w:pPr>
      <w:r w:rsidRPr="00AD12B7">
        <w:t xml:space="preserve">o programa de informática gerará os seguintes formulários: </w:t>
      </w:r>
    </w:p>
    <w:p w14:paraId="00402679" w14:textId="77777777" w:rsidR="003171D4" w:rsidRPr="00AD12B7" w:rsidRDefault="003171D4" w:rsidP="00E72B65">
      <w:pPr>
        <w:pStyle w:val="Edital-Alnea"/>
        <w:widowControl w:val="0"/>
        <w:numPr>
          <w:ilvl w:val="0"/>
          <w:numId w:val="66"/>
        </w:numPr>
        <w:shd w:val="clear" w:color="auto" w:fill="FFFFFF" w:themeFill="background1"/>
        <w:spacing w:after="192"/>
        <w:ind w:left="1985" w:hanging="502"/>
        <w:outlineLvl w:val="2"/>
      </w:pPr>
      <w:r w:rsidRPr="00AD12B7">
        <w:t xml:space="preserve"> formulário de Capa do Envelope, com a identificação do bloco objeto de oferta e das licitantes ofertantes;</w:t>
      </w:r>
    </w:p>
    <w:p w14:paraId="3810A801" w14:textId="5CACAE3C" w:rsidR="003171D4" w:rsidRPr="00AD12B7" w:rsidRDefault="003171D4" w:rsidP="00E72B65">
      <w:pPr>
        <w:pStyle w:val="Edital-Alnea"/>
        <w:widowControl w:val="0"/>
        <w:numPr>
          <w:ilvl w:val="0"/>
          <w:numId w:val="66"/>
        </w:numPr>
        <w:shd w:val="clear" w:color="auto" w:fill="FFFFFF" w:themeFill="background1"/>
        <w:spacing w:after="192"/>
        <w:ind w:left="1985" w:hanging="502"/>
        <w:outlineLvl w:val="2"/>
      </w:pPr>
      <w:r w:rsidRPr="00AD12B7">
        <w:lastRenderedPageBreak/>
        <w:t>formulário de oferta, com a indicação do</w:t>
      </w:r>
      <w:r w:rsidR="00984E62">
        <w:t>s</w:t>
      </w:r>
      <w:r w:rsidR="00A3286C">
        <w:t xml:space="preserve"> valores ofertados de acordo com os critérios de oferta</w:t>
      </w:r>
      <w:r w:rsidR="00897FC1">
        <w:t xml:space="preserve">, conforme estabelecido na </w:t>
      </w:r>
      <w:r w:rsidR="00897FC1" w:rsidRPr="00AD12B7">
        <w:t>Subseção VII.2</w:t>
      </w:r>
      <w:r w:rsidR="00A321CC">
        <w:t>.</w:t>
      </w:r>
    </w:p>
    <w:p w14:paraId="6F6B2F8F" w14:textId="0FDC89A4" w:rsidR="00786A22" w:rsidRPr="00AD12B7" w:rsidRDefault="00786A22" w:rsidP="00844D04">
      <w:pPr>
        <w:pStyle w:val="EditOP-Alnea"/>
      </w:pPr>
      <w:r>
        <w:t xml:space="preserve">cada oferta gerada pelo programa de informática possui um Código Identificador da oferta (ID) único. Todos os formulários impressos referentes </w:t>
      </w:r>
      <w:r w:rsidR="51099561">
        <w:t>à</w:t>
      </w:r>
      <w:r>
        <w:t xml:space="preserve"> mesma oferta devem conter o mesmo código ID;</w:t>
      </w:r>
    </w:p>
    <w:p w14:paraId="31673FC6" w14:textId="12ED4F69" w:rsidR="00FE29D8" w:rsidRPr="00AD12B7" w:rsidRDefault="003A70DD" w:rsidP="00844D04">
      <w:pPr>
        <w:pStyle w:val="EditOP-Alnea"/>
      </w:pPr>
      <w:r w:rsidRPr="00AD12B7">
        <w:t xml:space="preserve">os formulários gerados pelo programa de informática deverão constar de envelope lacrado, </w:t>
      </w:r>
      <w:r w:rsidR="003E0A25" w:rsidRPr="00AD12B7">
        <w:t xml:space="preserve">identificado em sua parte externa com o formulário citado na alínea (d.1), </w:t>
      </w:r>
      <w:r w:rsidR="00EF1DEF" w:rsidRPr="00AD12B7">
        <w:t xml:space="preserve">que deverá estar </w:t>
      </w:r>
      <w:r w:rsidRPr="00AD12B7">
        <w:t>assinado pelo representante credenciado da licitante</w:t>
      </w:r>
      <w:r w:rsidR="008A42FA" w:rsidRPr="00AD12B7">
        <w:t>.</w:t>
      </w:r>
    </w:p>
    <w:p w14:paraId="6626EF2C" w14:textId="77777777" w:rsidR="008A42FA" w:rsidRPr="00AD12B7" w:rsidRDefault="008A42FA" w:rsidP="008A42FA">
      <w:pPr>
        <w:pStyle w:val="aEdital-Alnea"/>
        <w:ind w:left="1418"/>
      </w:pPr>
    </w:p>
    <w:p w14:paraId="0C7B40E0" w14:textId="77777777" w:rsidR="008A42FA" w:rsidRPr="00AD12B7" w:rsidRDefault="008A42FA" w:rsidP="0060129D">
      <w:pPr>
        <w:pStyle w:val="EditOP-Pargnivel2"/>
        <w:spacing w:after="240"/>
      </w:pPr>
      <w:r w:rsidRPr="00AD12B7">
        <w:t>A apresentação de ofertas deve obedecer às seguintes regras:</w:t>
      </w:r>
    </w:p>
    <w:p w14:paraId="68B97AAB" w14:textId="136C34D0" w:rsidR="00023DFF" w:rsidRPr="00AD12B7" w:rsidRDefault="00023DFF" w:rsidP="00E72B65">
      <w:pPr>
        <w:pStyle w:val="EditOP-Alnea"/>
        <w:numPr>
          <w:ilvl w:val="0"/>
          <w:numId w:val="65"/>
        </w:numPr>
      </w:pPr>
      <w:r w:rsidRPr="00AD12B7">
        <w:t>as ofertas podem ser apresentadas por qualquer licitante que conste na última relação de licitantes da Oferta Permanente de Concessão divulgada pela ANP;</w:t>
      </w:r>
    </w:p>
    <w:p w14:paraId="11F8E22B" w14:textId="77777777" w:rsidR="00810BF4" w:rsidRPr="00AD12B7" w:rsidRDefault="00810BF4" w:rsidP="00844D04">
      <w:pPr>
        <w:pStyle w:val="EditOP-Alnea"/>
      </w:pPr>
      <w:r w:rsidRPr="00AD12B7">
        <w:t>as licitantes que não tenham apresentado declaração de interesse acompanhada de garantia de oferta no prazo estabelecido no cronograma do ciclo, somente poderão apresentar ofertas em consórcio com licitante que tenha apresentado declaração de interesse aprovada pela CEL;</w:t>
      </w:r>
    </w:p>
    <w:p w14:paraId="1ED4566F" w14:textId="341A09C0" w:rsidR="00E501E5" w:rsidRPr="00AD12B7" w:rsidRDefault="00FE29D8" w:rsidP="00844D04">
      <w:pPr>
        <w:pStyle w:val="EditOP-Alnea"/>
      </w:pPr>
      <w:r w:rsidRPr="00AD12B7">
        <w:t xml:space="preserve">cada oferta </w:t>
      </w:r>
      <w:r w:rsidR="000217A7" w:rsidRPr="00AD12B7">
        <w:t xml:space="preserve">para os blocos exploratórios e áreas com acumulações marginais </w:t>
      </w:r>
      <w:r w:rsidRPr="00AD12B7">
        <w:t>deverá estar associada a garantia de oferta válida</w:t>
      </w:r>
      <w:r w:rsidR="000B15BA" w:rsidRPr="00AD12B7">
        <w:t xml:space="preserve"> e no montante estabelecido na coluna (</w:t>
      </w:r>
      <w:r w:rsidR="000217A7" w:rsidRPr="00AD12B7">
        <w:t>ix</w:t>
      </w:r>
      <w:r w:rsidR="000B15BA" w:rsidRPr="00AD12B7">
        <w:t>) do</w:t>
      </w:r>
      <w:r w:rsidR="000217A7" w:rsidRPr="00AD12B7">
        <w:t>s</w:t>
      </w:r>
      <w:r w:rsidR="000B15BA" w:rsidRPr="00AD12B7">
        <w:t xml:space="preserve"> Quadro</w:t>
      </w:r>
      <w:r w:rsidR="000217A7" w:rsidRPr="00AD12B7">
        <w:t>s</w:t>
      </w:r>
      <w:r w:rsidR="000B15BA" w:rsidRPr="00AD12B7">
        <w:t xml:space="preserve"> 1</w:t>
      </w:r>
      <w:r w:rsidR="000217A7" w:rsidRPr="00AD12B7">
        <w:t>0 e 13</w:t>
      </w:r>
      <w:r w:rsidR="000B15BA" w:rsidRPr="00AD12B7">
        <w:t xml:space="preserve"> do ANEXO I</w:t>
      </w:r>
      <w:r w:rsidR="000217A7" w:rsidRPr="00AD12B7">
        <w:t>, respectivamente</w:t>
      </w:r>
      <w:r w:rsidRPr="00AD12B7">
        <w:t xml:space="preserve">. </w:t>
      </w:r>
    </w:p>
    <w:p w14:paraId="7E0564FB" w14:textId="7C0F87C3" w:rsidR="00FE29D8" w:rsidRPr="00AD12B7" w:rsidRDefault="0058399F" w:rsidP="00844D04">
      <w:pPr>
        <w:pStyle w:val="EditOP-Alnea"/>
      </w:pPr>
      <w:r w:rsidRPr="00AD12B7">
        <w:t>o</w:t>
      </w:r>
      <w:r w:rsidR="00FE29D8" w:rsidRPr="00AD12B7">
        <w:t xml:space="preserve"> envelope contendo as ofertas que excederem o valor total das garantias apresentadas será invalidado em sua totalidade</w:t>
      </w:r>
      <w:r w:rsidR="00511076" w:rsidRPr="00AD12B7">
        <w:t xml:space="preserve">, observada a sequência definida pela CEL para cada ciclo da Oferta Permanente de </w:t>
      </w:r>
      <w:r w:rsidR="00DE282C" w:rsidRPr="00AD12B7">
        <w:t>Concessão</w:t>
      </w:r>
      <w:r w:rsidR="00511076" w:rsidRPr="00AD12B7">
        <w:t>;</w:t>
      </w:r>
    </w:p>
    <w:p w14:paraId="12557A22" w14:textId="1A9913D9" w:rsidR="00557FE0" w:rsidRPr="00AD12B7" w:rsidRDefault="266255F3" w:rsidP="00557FE0">
      <w:pPr>
        <w:pStyle w:val="EditOP-Alnea"/>
      </w:pPr>
      <w:r>
        <w:t xml:space="preserve">em caso de ausência de oferta e com o fim de possibilitar a execução da garantia de oferta consoante </w:t>
      </w:r>
      <w:r w:rsidR="6C46F290">
        <w:t>à</w:t>
      </w:r>
      <w:r>
        <w:t xml:space="preserve"> Subseção VI.6, </w:t>
      </w:r>
      <w:r w:rsidR="400F3C89">
        <w:t>ficará retid</w:t>
      </w:r>
      <w:r w:rsidR="36770F2A">
        <w:t>a a</w:t>
      </w:r>
      <w:r w:rsidR="400F3C89">
        <w:t xml:space="preserve"> quantia correspondente ao menor valor de garantia exigida para um </w:t>
      </w:r>
      <w:r w:rsidR="4E537367">
        <w:t>bloco exploratório ou área com acumulaçõe</w:t>
      </w:r>
      <w:r w:rsidR="4C212D61">
        <w:t>s</w:t>
      </w:r>
      <w:r w:rsidR="4E537367">
        <w:t xml:space="preserve"> margina</w:t>
      </w:r>
      <w:r w:rsidR="4C212D61">
        <w:t>is</w:t>
      </w:r>
      <w:r w:rsidR="400F3C89">
        <w:t xml:space="preserve"> no setor para o qual foi apresentada declaração de interesse</w:t>
      </w:r>
      <w:r w:rsidR="36770F2A">
        <w:t xml:space="preserve">, </w:t>
      </w:r>
      <w:r w:rsidR="400F3C89">
        <w:t>conforme</w:t>
      </w:r>
      <w:r w:rsidR="7CF190B5">
        <w:t xml:space="preserve"> </w:t>
      </w:r>
      <w:r>
        <w:t>indicado n</w:t>
      </w:r>
      <w:r w:rsidR="11364BE8">
        <w:t>os</w:t>
      </w:r>
      <w:r>
        <w:t xml:space="preserve"> Quadro</w:t>
      </w:r>
      <w:r w:rsidR="11364BE8">
        <w:t>s</w:t>
      </w:r>
      <w:r>
        <w:t xml:space="preserve"> 1</w:t>
      </w:r>
      <w:r w:rsidR="11364BE8">
        <w:t>2 e 14</w:t>
      </w:r>
      <w:r>
        <w:t xml:space="preserve"> do ANEXO I</w:t>
      </w:r>
      <w:r w:rsidR="593EE94B">
        <w:t>, respectivamente.</w:t>
      </w:r>
    </w:p>
    <w:p w14:paraId="2EDA766A" w14:textId="77777777" w:rsidR="004C60FF" w:rsidRPr="00AD12B7" w:rsidRDefault="004C60FF" w:rsidP="00844D04">
      <w:pPr>
        <w:pStyle w:val="EditOP-Alnea"/>
      </w:pPr>
      <w:r w:rsidRPr="00AD12B7">
        <w:t>as ofertas para um mesmo setor deverão constar de um único envelope;</w:t>
      </w:r>
    </w:p>
    <w:p w14:paraId="0DFD896B" w14:textId="18A7E045" w:rsidR="004C60FF" w:rsidRPr="00AD12B7" w:rsidRDefault="004C60FF" w:rsidP="00844D04">
      <w:pPr>
        <w:pStyle w:val="EditOP-Alnea"/>
      </w:pPr>
      <w:r w:rsidRPr="00AD12B7">
        <w:t>caso a licitante apresent</w:t>
      </w:r>
      <w:r w:rsidR="00663065" w:rsidRPr="00AD12B7">
        <w:t>e</w:t>
      </w:r>
      <w:r w:rsidRPr="00AD12B7">
        <w:t xml:space="preserve"> ofertas em consórcios diferentes para blocos</w:t>
      </w:r>
      <w:r w:rsidR="00D9247E" w:rsidRPr="00AD12B7">
        <w:t xml:space="preserve"> </w:t>
      </w:r>
      <w:r w:rsidRPr="00AD12B7">
        <w:t>distintos</w:t>
      </w:r>
      <w:r w:rsidR="00D9247E" w:rsidRPr="00AD12B7">
        <w:t>,</w:t>
      </w:r>
      <w:r w:rsidRPr="00AD12B7">
        <w:t xml:space="preserve"> localizados no mesmo setor, as ofertas deverão ser apresentadas em envelopes </w:t>
      </w:r>
      <w:r w:rsidR="00D9247E" w:rsidRPr="00AD12B7">
        <w:t>separados</w:t>
      </w:r>
      <w:r w:rsidRPr="00AD12B7">
        <w:t>;</w:t>
      </w:r>
    </w:p>
    <w:p w14:paraId="0B1AFEF8" w14:textId="262F87B6" w:rsidR="000002BF" w:rsidRPr="00AD12B7" w:rsidRDefault="000002BF" w:rsidP="00844D04">
      <w:pPr>
        <w:pStyle w:val="EditOP-Alnea"/>
      </w:pPr>
      <w:r w:rsidRPr="00AD12B7">
        <w:lastRenderedPageBreak/>
        <w:t>a licitação será aberta conforme sequência</w:t>
      </w:r>
      <w:r w:rsidR="00497A85" w:rsidRPr="00AD12B7">
        <w:t xml:space="preserve"> </w:t>
      </w:r>
      <w:r w:rsidR="00C12545" w:rsidRPr="00AD12B7">
        <w:t xml:space="preserve">de setores </w:t>
      </w:r>
      <w:r w:rsidR="001D67DC" w:rsidRPr="00AD12B7">
        <w:t xml:space="preserve">definida </w:t>
      </w:r>
      <w:r w:rsidR="00663065" w:rsidRPr="00AD12B7">
        <w:t xml:space="preserve">pela CEL </w:t>
      </w:r>
      <w:r w:rsidR="001D67DC" w:rsidRPr="00AD12B7">
        <w:t>para cada ciclo da Oferta Permanente</w:t>
      </w:r>
      <w:r w:rsidR="00761A82" w:rsidRPr="00AD12B7">
        <w:t xml:space="preserve"> de Concessão</w:t>
      </w:r>
      <w:r w:rsidR="00663065" w:rsidRPr="00AD12B7">
        <w:t xml:space="preserve"> e será </w:t>
      </w:r>
      <w:r w:rsidR="001D67DC" w:rsidRPr="00AD12B7">
        <w:t>estabelecido um prazo-limite para as licitantes se dirigirem à área de ofertas</w:t>
      </w:r>
      <w:r w:rsidR="00CD6D13" w:rsidRPr="00AD12B7">
        <w:t>;</w:t>
      </w:r>
    </w:p>
    <w:p w14:paraId="25B4248C" w14:textId="0F83DB3B" w:rsidR="005B6057" w:rsidRPr="00AD12B7" w:rsidRDefault="005B6057" w:rsidP="00844D04">
      <w:pPr>
        <w:pStyle w:val="EditOP-Alnea"/>
      </w:pPr>
      <w:r w:rsidRPr="00AD12B7">
        <w:t>os representantes credenciados das licitantes</w:t>
      </w:r>
      <w:r w:rsidR="00DE2C5B" w:rsidRPr="00AD12B7">
        <w:t>, com poderes outorgados para tal ato por procuração, conforme modelo do ANEXO VI,</w:t>
      </w:r>
      <w:r w:rsidRPr="00AD12B7">
        <w:t xml:space="preserve"> </w:t>
      </w:r>
      <w:r w:rsidR="00BB3679" w:rsidRPr="00AD12B7">
        <w:t>deverão</w:t>
      </w:r>
      <w:r w:rsidRPr="00AD12B7">
        <w:t xml:space="preserve"> ingressar na área de oferta, portando</w:t>
      </w:r>
      <w:r w:rsidR="00BB3679" w:rsidRPr="00AD12B7">
        <w:t xml:space="preserve"> apenas</w:t>
      </w:r>
      <w:r w:rsidRPr="00AD12B7">
        <w:t xml:space="preserve"> os envelopes de oferta</w:t>
      </w:r>
      <w:r w:rsidR="008D1E6B" w:rsidRPr="00AD12B7">
        <w:t xml:space="preserve"> e o documento de identificação oficial com foto;</w:t>
      </w:r>
    </w:p>
    <w:p w14:paraId="0AEAC809" w14:textId="77777777" w:rsidR="000002BF" w:rsidRPr="00AD12B7" w:rsidRDefault="000002BF" w:rsidP="00844D04">
      <w:pPr>
        <w:pStyle w:val="EditOP-Alnea"/>
      </w:pPr>
      <w:r w:rsidRPr="00AD12B7">
        <w:t>todos os envelopes que ingressarem na área de ofertas deverão estar lacrados e ser apresentado</w:t>
      </w:r>
      <w:r w:rsidR="00D9247E" w:rsidRPr="00AD12B7">
        <w:t>s</w:t>
      </w:r>
      <w:r w:rsidRPr="00AD12B7">
        <w:t xml:space="preserve"> à CEL;</w:t>
      </w:r>
    </w:p>
    <w:p w14:paraId="22B21017" w14:textId="0A282D1B" w:rsidR="004C60FF" w:rsidRPr="0082701A" w:rsidRDefault="004C60FF" w:rsidP="00844D04">
      <w:pPr>
        <w:pStyle w:val="EditOP-Alnea"/>
      </w:pPr>
      <w:r w:rsidRPr="0082701A">
        <w:t>a CEL verificará o preenchimento d</w:t>
      </w:r>
      <w:r w:rsidR="00D41621" w:rsidRPr="0082701A">
        <w:t>o</w:t>
      </w:r>
      <w:r w:rsidR="000C0D1A" w:rsidRPr="0082701A">
        <w:t>s envelope</w:t>
      </w:r>
      <w:r w:rsidR="0082701A" w:rsidRPr="0082701A">
        <w:t>s</w:t>
      </w:r>
      <w:r w:rsidR="000C0D1A" w:rsidRPr="0082701A">
        <w:t xml:space="preserve"> e seu conteúdo</w:t>
      </w:r>
      <w:r w:rsidR="00D41621" w:rsidRPr="0082701A">
        <w:t xml:space="preserve"> </w:t>
      </w:r>
      <w:r w:rsidRPr="0082701A">
        <w:t>podendo</w:t>
      </w:r>
      <w:r w:rsidR="00D9247E" w:rsidRPr="0082701A">
        <w:t>,</w:t>
      </w:r>
      <w:r w:rsidRPr="0082701A">
        <w:t xml:space="preserve"> a seu critério</w:t>
      </w:r>
      <w:r w:rsidR="00D9247E" w:rsidRPr="0082701A">
        <w:t>,</w:t>
      </w:r>
      <w:r w:rsidRPr="0082701A">
        <w:t xml:space="preserve"> solicitar correções pertinentes;</w:t>
      </w:r>
    </w:p>
    <w:p w14:paraId="242006C4" w14:textId="77777777" w:rsidR="004C60FF" w:rsidRPr="00AD12B7" w:rsidRDefault="004C60FF" w:rsidP="00844D04">
      <w:pPr>
        <w:pStyle w:val="EditOP-Alnea"/>
      </w:pPr>
      <w:r w:rsidRPr="00AD12B7">
        <w:t>os envelopes contendo as ofertas serão abertos e analisados pela CEL;</w:t>
      </w:r>
    </w:p>
    <w:p w14:paraId="310A4CC3" w14:textId="77777777" w:rsidR="007C512F" w:rsidRPr="00AD12B7" w:rsidRDefault="007C512F" w:rsidP="00844D04">
      <w:pPr>
        <w:pStyle w:val="EditOP-Alnea"/>
      </w:pPr>
      <w:r w:rsidRPr="00AD12B7">
        <w:t>a oferta lida pelo sistema será homologada com a versão impressa, sendo esta a única versão oficial. Havendo divergência entre a parte escrita e a leitura da oferta realizada pelo sistema, ou problemas técnicos, valerá o documento impresso;</w:t>
      </w:r>
    </w:p>
    <w:p w14:paraId="7BB060D2" w14:textId="75FA6338" w:rsidR="005B6057" w:rsidRPr="00AD12B7" w:rsidRDefault="005B6057" w:rsidP="00844D04">
      <w:pPr>
        <w:pStyle w:val="EditOP-Alnea"/>
      </w:pPr>
      <w:r w:rsidRPr="00AD12B7">
        <w:t>as ofertas vencedoras de cada bloco em um determinado setor serão divulgadas antes da abertura da apresentação de ofertas para o setor seguinte;</w:t>
      </w:r>
    </w:p>
    <w:p w14:paraId="387F4D67" w14:textId="30E854AE" w:rsidR="006E2EBB" w:rsidRPr="00AD12B7" w:rsidRDefault="006E2EBB" w:rsidP="00844D04">
      <w:pPr>
        <w:pStyle w:val="EditOP-Alnea"/>
      </w:pPr>
      <w:r w:rsidRPr="00AD12B7">
        <w:t>somente serão aceitas as ofertas realizadas exclusivamente segundo as instruções deste edital.</w:t>
      </w:r>
      <w:r w:rsidR="0049658B" w:rsidRPr="00AD12B7">
        <w:t xml:space="preserve"> Ofertas realizadas em desacordo com as instruções deste edital</w:t>
      </w:r>
      <w:r w:rsidR="00497A85" w:rsidRPr="00AD12B7">
        <w:t xml:space="preserve"> </w:t>
      </w:r>
      <w:r w:rsidR="0049658B" w:rsidRPr="00AD12B7">
        <w:t>serão invalidadas pela CEL.</w:t>
      </w:r>
    </w:p>
    <w:p w14:paraId="41ACD49C" w14:textId="77777777" w:rsidR="00FD1318" w:rsidRPr="00AD12B7" w:rsidRDefault="00FD1318" w:rsidP="008347E1">
      <w:pPr>
        <w:pStyle w:val="Subseo"/>
      </w:pPr>
      <w:r w:rsidRPr="00AD12B7">
        <w:t xml:space="preserve">Subseção VII.3.1 - Apresentação de ofertas em consórcio </w:t>
      </w:r>
    </w:p>
    <w:p w14:paraId="4BCE71F1" w14:textId="03211FD5" w:rsidR="00CB2739" w:rsidRPr="00AD12B7" w:rsidRDefault="00CB2739" w:rsidP="0060129D">
      <w:pPr>
        <w:pStyle w:val="EditOP-Pargnivel2"/>
        <w:spacing w:after="240"/>
      </w:pPr>
      <w:r w:rsidRPr="00AD12B7">
        <w:t>S</w:t>
      </w:r>
      <w:r w:rsidR="00344D8D" w:rsidRPr="00AD12B7">
        <w:t>erá admitida a apresentação de ofertas por licitantes em consórcios que atendam aos seguintes requisitos:</w:t>
      </w:r>
    </w:p>
    <w:p w14:paraId="49F60D3B" w14:textId="5133AAA0" w:rsidR="005B1DC9" w:rsidRPr="00AD12B7" w:rsidRDefault="00344C48" w:rsidP="00E72B65">
      <w:pPr>
        <w:pStyle w:val="EditOP-Alnea"/>
        <w:numPr>
          <w:ilvl w:val="0"/>
          <w:numId w:val="67"/>
        </w:numPr>
      </w:pPr>
      <w:r w:rsidRPr="00AD12B7">
        <w:t>a</w:t>
      </w:r>
      <w:r w:rsidR="00344D8D" w:rsidRPr="00AD12B7">
        <w:t xml:space="preserve"> licitante indicada como operadora do consórcio deverá </w:t>
      </w:r>
      <w:r w:rsidR="00161ACA" w:rsidRPr="00AD12B7">
        <w:t>atender às exigências para qualificação</w:t>
      </w:r>
      <w:r w:rsidR="00344D8D" w:rsidRPr="00AD12B7">
        <w:t xml:space="preserve"> na categoria mínima exigida para o bloco</w:t>
      </w:r>
      <w:r w:rsidR="00CB2739" w:rsidRPr="00AD12B7">
        <w:t xml:space="preserve"> </w:t>
      </w:r>
      <w:r w:rsidR="00344D8D" w:rsidRPr="00AD12B7">
        <w:t>objeto de oferta</w:t>
      </w:r>
      <w:r w:rsidRPr="00AD12B7">
        <w:t>;</w:t>
      </w:r>
    </w:p>
    <w:p w14:paraId="7F6672BC" w14:textId="38836B0D" w:rsidR="00344D8D" w:rsidRPr="00AD12B7" w:rsidRDefault="00344C48" w:rsidP="00844D04">
      <w:pPr>
        <w:pStyle w:val="EditOP-Alnea"/>
      </w:pPr>
      <w:r w:rsidRPr="00AD12B7">
        <w:t>a</w:t>
      </w:r>
      <w:r w:rsidR="00344D8D" w:rsidRPr="00AD12B7">
        <w:t>s demais consorciad</w:t>
      </w:r>
      <w:r w:rsidR="00693E07" w:rsidRPr="00AD12B7">
        <w:t>a</w:t>
      </w:r>
      <w:r w:rsidR="00344D8D" w:rsidRPr="00AD12B7">
        <w:t xml:space="preserve">s deverão atender, no mínimo, às exigências para qualificação e apresentação de ofertas na condição de </w:t>
      </w:r>
      <w:r w:rsidR="003A10D3" w:rsidRPr="00AD12B7">
        <w:t>N</w:t>
      </w:r>
      <w:r w:rsidR="00344D8D" w:rsidRPr="00AD12B7">
        <w:t>ão-operador</w:t>
      </w:r>
      <w:r w:rsidR="00D9528B" w:rsidRPr="00AD12B7">
        <w:t>a</w:t>
      </w:r>
      <w:r w:rsidR="00EC57F9" w:rsidRPr="00AD12B7">
        <w:t>;</w:t>
      </w:r>
    </w:p>
    <w:p w14:paraId="184CA27E" w14:textId="77777777" w:rsidR="006B7DA3" w:rsidRPr="00AD12B7" w:rsidRDefault="00344C48" w:rsidP="00844D04">
      <w:pPr>
        <w:pStyle w:val="EditOP-Alnea"/>
      </w:pPr>
      <w:r w:rsidRPr="00AD12B7">
        <w:t>a</w:t>
      </w:r>
      <w:r w:rsidR="006B7DA3" w:rsidRPr="00AD12B7">
        <w:t xml:space="preserve"> licitante que pretenda se qualificar como não-operadora somente poderá apresentar ofertas em consórcio</w:t>
      </w:r>
      <w:r w:rsidRPr="00AD12B7">
        <w:t>;</w:t>
      </w:r>
    </w:p>
    <w:p w14:paraId="4F02698E" w14:textId="77777777" w:rsidR="00344D8D" w:rsidRPr="00AD12B7" w:rsidRDefault="00344C48" w:rsidP="00844D04">
      <w:pPr>
        <w:pStyle w:val="EditOP-Alnea"/>
      </w:pPr>
      <w:r w:rsidRPr="00AD12B7">
        <w:lastRenderedPageBreak/>
        <w:t>a</w:t>
      </w:r>
      <w:r w:rsidR="00344D8D" w:rsidRPr="00AD12B7">
        <w:t xml:space="preserve"> operadora não poderá ter uma participação inferior a 30% (trinta por cento) no consórcio</w:t>
      </w:r>
      <w:r w:rsidRPr="00AD12B7">
        <w:t>;</w:t>
      </w:r>
    </w:p>
    <w:p w14:paraId="2A9845C1" w14:textId="77777777" w:rsidR="00344D8D" w:rsidRPr="00AD12B7" w:rsidRDefault="00344C48" w:rsidP="00844D04">
      <w:pPr>
        <w:pStyle w:val="EditOP-Alnea"/>
      </w:pPr>
      <w:r w:rsidRPr="00AD12B7">
        <w:t>c</w:t>
      </w:r>
      <w:r w:rsidR="00344D8D" w:rsidRPr="00AD12B7">
        <w:t>ada uma das demais consorciadas deverá ter uma participação mínima de 5% (cinco por cento) no consórcio</w:t>
      </w:r>
      <w:r w:rsidR="00D50DFB" w:rsidRPr="00AD12B7">
        <w:t xml:space="preserve"> ofertante</w:t>
      </w:r>
      <w:r w:rsidRPr="00AD12B7">
        <w:t>;</w:t>
      </w:r>
    </w:p>
    <w:p w14:paraId="2EB8B66F" w14:textId="0434AA65" w:rsidR="00344D8D" w:rsidRPr="00AD12B7" w:rsidRDefault="00344C48" w:rsidP="00844D04">
      <w:pPr>
        <w:pStyle w:val="EditOP-Alnea"/>
      </w:pPr>
      <w:r w:rsidRPr="00AD12B7">
        <w:t>a</w:t>
      </w:r>
      <w:r w:rsidR="00344D8D" w:rsidRPr="00AD12B7">
        <w:t>s licitantes deverão firmar o compromisso de constituição do consórcio</w:t>
      </w:r>
      <w:r w:rsidR="00F5674C" w:rsidRPr="00AD12B7">
        <w:rPr>
          <w:rStyle w:val="Refdenotaderodap"/>
          <w:szCs w:val="22"/>
        </w:rPr>
        <w:footnoteReference w:id="3"/>
      </w:r>
      <w:r w:rsidR="00344D8D" w:rsidRPr="00AD12B7">
        <w:t xml:space="preserve">, subscrito pelos consorciadas, com a indicação da licitante </w:t>
      </w:r>
      <w:r w:rsidR="0050269F" w:rsidRPr="00AD12B7">
        <w:t>O</w:t>
      </w:r>
      <w:r w:rsidR="00344D8D" w:rsidRPr="00AD12B7">
        <w:t>peradora, responsável pelo consórcio e pela condução das operações, conforme modelo de capa de envelope descrito n</w:t>
      </w:r>
      <w:r w:rsidR="001D07BF" w:rsidRPr="00AD12B7">
        <w:t>a alínea (</w:t>
      </w:r>
      <w:r w:rsidR="00877C32" w:rsidRPr="00AD12B7">
        <w:t>d</w:t>
      </w:r>
      <w:r w:rsidR="00F52399" w:rsidRPr="00AD12B7">
        <w:t>.1) do item 7.13</w:t>
      </w:r>
      <w:r w:rsidR="00FC74C0" w:rsidRPr="00AD12B7">
        <w:t>.</w:t>
      </w:r>
    </w:p>
    <w:p w14:paraId="1FFEE2B6" w14:textId="77777777" w:rsidR="005B5663" w:rsidRPr="00AD12B7" w:rsidRDefault="005B5663" w:rsidP="008347E1">
      <w:pPr>
        <w:pStyle w:val="Subseo"/>
      </w:pPr>
      <w:r w:rsidRPr="00AD12B7">
        <w:t>Subseção VII.3.2 - Apresentação de ofertas para um mesmo bloco</w:t>
      </w:r>
    </w:p>
    <w:p w14:paraId="2DF26F3F" w14:textId="271D1E47" w:rsidR="00681F33" w:rsidRPr="00AD12B7" w:rsidRDefault="00DD412A" w:rsidP="0060129D">
      <w:pPr>
        <w:pStyle w:val="EditOP-Pargnivel2"/>
        <w:spacing w:after="240"/>
      </w:pPr>
      <w:r w:rsidRPr="00AD12B7">
        <w:t>N</w:t>
      </w:r>
      <w:r w:rsidR="00681F33" w:rsidRPr="00AD12B7">
        <w:t xml:space="preserve">os termos do art. 38, IV, da Lei n.º 9.478/1997, nenhuma licitante poderá fazer mais de uma oferta para um mesmo bloco, seja individualmente ou em consórcio. Todas as ofertas para um mesmo bloco que contrariem a presente regra serão invalidadas pela CEL; </w:t>
      </w:r>
    </w:p>
    <w:p w14:paraId="48A27CE8" w14:textId="058337EF" w:rsidR="00681F33" w:rsidRPr="00AD12B7" w:rsidRDefault="00DD412A" w:rsidP="0060129D">
      <w:pPr>
        <w:pStyle w:val="EditOP-Pargnivel2"/>
        <w:spacing w:after="240"/>
      </w:pPr>
      <w:r w:rsidRPr="00AD12B7">
        <w:t>A</w:t>
      </w:r>
      <w:r w:rsidR="00681F33" w:rsidRPr="00AD12B7">
        <w:t xml:space="preserve"> limitação apresentada na alínea acima é estendida para licitantes integrantes de um mesmo grupo societário</w:t>
      </w:r>
      <w:r w:rsidR="00681F33" w:rsidRPr="00AD12B7">
        <w:rPr>
          <w:rStyle w:val="Refdenotaderodap"/>
        </w:rPr>
        <w:footnoteReference w:id="4"/>
      </w:r>
      <w:r w:rsidR="00681F33" w:rsidRPr="00AD12B7">
        <w:t xml:space="preserve"> e para licitantes que tenham membros do quadro de administradores (administradores, diretores, membros do Conselho de Administração), sócios ou representantes credenciados comuns, exceto se demonstrarem que não agem representando interesse societário em comum. As licitantes que porventura se enquadrem nestas situações deverão solicitar fundamentadamente à CEL que decida se poderão fazer ofertas para os mesmos blocos, levando em conta a promoção da competitividade do certame;</w:t>
      </w:r>
    </w:p>
    <w:p w14:paraId="1C9EB2E4" w14:textId="6BC66095" w:rsidR="00681F33" w:rsidRPr="00AD12B7" w:rsidRDefault="00DD412A" w:rsidP="0060129D">
      <w:pPr>
        <w:pStyle w:val="EditOP-Pargnivel2"/>
        <w:spacing w:after="240"/>
      </w:pPr>
      <w:r w:rsidRPr="00AD12B7">
        <w:t>A</w:t>
      </w:r>
      <w:r w:rsidR="00681F33" w:rsidRPr="00AD12B7">
        <w:t xml:space="preserve"> licitante ou outras licitantes do mesmo grupo societário poderão participar de outros consórcios para fazer ofertas para blocos diferentes;</w:t>
      </w:r>
    </w:p>
    <w:p w14:paraId="5E6541DB" w14:textId="77777777" w:rsidR="008C139F" w:rsidRPr="00AD12B7" w:rsidRDefault="008C139F" w:rsidP="008347E1">
      <w:pPr>
        <w:pStyle w:val="Subseo"/>
      </w:pPr>
      <w:bookmarkStart w:id="4421" w:name="_Toc106984219"/>
      <w:bookmarkStart w:id="4422" w:name="_Toc106984378"/>
      <w:bookmarkStart w:id="4423" w:name="_Toc106984871"/>
      <w:bookmarkStart w:id="4424" w:name="_Toc106985085"/>
      <w:bookmarkStart w:id="4425" w:name="_Toc106985832"/>
      <w:bookmarkStart w:id="4426" w:name="_Toc107525890"/>
      <w:bookmarkStart w:id="4427" w:name="_Toc107526048"/>
      <w:bookmarkStart w:id="4428" w:name="_Toc107526206"/>
      <w:bookmarkStart w:id="4429" w:name="_Toc108091691"/>
      <w:bookmarkStart w:id="4430" w:name="_Toc108108850"/>
      <w:bookmarkStart w:id="4431" w:name="_Toc21373178"/>
      <w:bookmarkStart w:id="4432" w:name="_Toc21373695"/>
      <w:bookmarkStart w:id="4433" w:name="_Toc22219583"/>
      <w:bookmarkStart w:id="4434" w:name="_Toc22221111"/>
      <w:bookmarkStart w:id="4435" w:name="_Toc22667951"/>
      <w:bookmarkStart w:id="4436" w:name="_Toc22811662"/>
      <w:bookmarkStart w:id="4437" w:name="_Toc23509855"/>
      <w:bookmarkStart w:id="4438" w:name="_Toc89960923"/>
      <w:bookmarkStart w:id="4439" w:name="_Toc419905416"/>
      <w:bookmarkStart w:id="4440" w:name="_Toc511862495"/>
      <w:bookmarkEnd w:id="4421"/>
      <w:bookmarkEnd w:id="4422"/>
      <w:bookmarkEnd w:id="4423"/>
      <w:bookmarkEnd w:id="4424"/>
      <w:bookmarkEnd w:id="4425"/>
      <w:bookmarkEnd w:id="4426"/>
      <w:bookmarkEnd w:id="4427"/>
      <w:bookmarkEnd w:id="4428"/>
      <w:bookmarkEnd w:id="4429"/>
      <w:bookmarkEnd w:id="4430"/>
      <w:bookmarkEnd w:id="4431"/>
      <w:bookmarkEnd w:id="4432"/>
      <w:bookmarkEnd w:id="4433"/>
      <w:bookmarkEnd w:id="4434"/>
      <w:bookmarkEnd w:id="4435"/>
      <w:bookmarkEnd w:id="4436"/>
      <w:bookmarkEnd w:id="4437"/>
      <w:r w:rsidRPr="00AD12B7">
        <w:lastRenderedPageBreak/>
        <w:t>Subseção VII.4 - Critério de Julgamento das ofertas</w:t>
      </w:r>
      <w:bookmarkEnd w:id="4438"/>
    </w:p>
    <w:p w14:paraId="2B741671" w14:textId="07957AEB" w:rsidR="00D50DFB" w:rsidRPr="00AD12B7" w:rsidRDefault="006C1F9F" w:rsidP="0060129D">
      <w:pPr>
        <w:pStyle w:val="EditOP-Pargnivel2"/>
        <w:spacing w:after="240"/>
      </w:pPr>
      <w:bookmarkStart w:id="4441" w:name="_Toc499579718"/>
      <w:bookmarkEnd w:id="4439"/>
      <w:bookmarkEnd w:id="4440"/>
      <w:bookmarkEnd w:id="4441"/>
      <w:r w:rsidRPr="00AD12B7">
        <w:t xml:space="preserve">O julgamento das ofertas será feito individualmente para cada </w:t>
      </w:r>
      <w:r w:rsidRPr="00AD12B7">
        <w:rPr>
          <w:rStyle w:val="ui-provider"/>
        </w:rPr>
        <w:t xml:space="preserve">bloco </w:t>
      </w:r>
      <w:r w:rsidR="0073151B" w:rsidRPr="00AD12B7">
        <w:rPr>
          <w:rStyle w:val="ui-provider"/>
        </w:rPr>
        <w:t>exploratório ou área com acumulações marginais</w:t>
      </w:r>
      <w:r w:rsidR="00D50DFB" w:rsidRPr="00AD12B7">
        <w:t>, mediante atribuição de pontos e pesos</w:t>
      </w:r>
      <w:r w:rsidRPr="00AD12B7">
        <w:t>.</w:t>
      </w:r>
    </w:p>
    <w:p w14:paraId="1F8DB9A1" w14:textId="77777777" w:rsidR="00D50DFB" w:rsidRPr="00AD12B7" w:rsidRDefault="00D50DFB" w:rsidP="0060129D">
      <w:pPr>
        <w:pStyle w:val="EditOP-Pargnivel2"/>
        <w:spacing w:after="240"/>
      </w:pPr>
      <w:r w:rsidRPr="00AD12B7">
        <w:t>A CEL julgará as ofertas em conformidade com os critérios estabelecidos neste edital e na Lei n.º 9.478/1997, invalidando as ofertas que não satisfizerem as exigências pré-fixadas.</w:t>
      </w:r>
    </w:p>
    <w:p w14:paraId="661AD0B7" w14:textId="77777777" w:rsidR="007A493F" w:rsidRPr="00AD12B7" w:rsidRDefault="007A493F" w:rsidP="0060129D">
      <w:pPr>
        <w:pStyle w:val="EditOP-Pargnivel2"/>
        <w:numPr>
          <w:ilvl w:val="0"/>
          <w:numId w:val="0"/>
        </w:numPr>
        <w:spacing w:after="240"/>
        <w:ind w:left="284"/>
      </w:pPr>
    </w:p>
    <w:p w14:paraId="5EB1DC39" w14:textId="2B6BEC2A" w:rsidR="00852816" w:rsidRPr="00AD12B7" w:rsidRDefault="00852816" w:rsidP="00852816">
      <w:pPr>
        <w:pStyle w:val="Edital-Alnea"/>
        <w:widowControl w:val="0"/>
        <w:tabs>
          <w:tab w:val="left" w:pos="993"/>
        </w:tabs>
        <w:spacing w:before="240" w:afterLines="80" w:after="192" w:line="312" w:lineRule="auto"/>
        <w:ind w:left="284"/>
        <w:rPr>
          <w:b/>
          <w:bCs/>
          <w:szCs w:val="22"/>
        </w:rPr>
      </w:pPr>
      <w:r w:rsidRPr="00AD12B7">
        <w:rPr>
          <w:b/>
          <w:bCs/>
          <w:szCs w:val="22"/>
        </w:rPr>
        <w:t>Subseção VII.4.1 – Blocos com risco exploratório</w:t>
      </w:r>
    </w:p>
    <w:p w14:paraId="0D7CCA2B" w14:textId="77777777" w:rsidR="006C1F9F" w:rsidRPr="00AD12B7" w:rsidRDefault="006C1F9F" w:rsidP="0060129D">
      <w:pPr>
        <w:pStyle w:val="EditOP-Pargnivel2"/>
        <w:spacing w:after="240"/>
      </w:pPr>
      <w:r w:rsidRPr="00AD12B7">
        <w:t>Para blocos explorat</w:t>
      </w:r>
      <w:r w:rsidR="00D2555F" w:rsidRPr="00AD12B7">
        <w:t>órios</w:t>
      </w:r>
      <w:r w:rsidRPr="00AD12B7">
        <w:t xml:space="preserve">, </w:t>
      </w:r>
      <w:r w:rsidR="00D2555F" w:rsidRPr="00AD12B7">
        <w:t xml:space="preserve">a apuração será feita mediante a atribuição de pontos e pesos, </w:t>
      </w:r>
      <w:r w:rsidRPr="00AD12B7">
        <w:t>conforme indicado a seguir:</w:t>
      </w:r>
    </w:p>
    <w:p w14:paraId="07648288" w14:textId="501AC285" w:rsidR="00937B2E" w:rsidRPr="00AD12B7" w:rsidRDefault="006C1F9F" w:rsidP="00E72B65">
      <w:pPr>
        <w:pStyle w:val="EditOP-Alnea"/>
        <w:numPr>
          <w:ilvl w:val="0"/>
          <w:numId w:val="68"/>
        </w:numPr>
      </w:pPr>
      <w:r w:rsidRPr="00AD12B7">
        <w:t xml:space="preserve">o bônus de assinatura terá peso de 80% (oitenta por cento) no cálculo da nota final a ser atribuída à licitante ou consórcio concorrente, conforme detalhado </w:t>
      </w:r>
      <w:r w:rsidR="00C158EA" w:rsidRPr="00AD12B7">
        <w:t xml:space="preserve">na Subseção </w:t>
      </w:r>
      <w:r w:rsidR="00934847" w:rsidRPr="00AD12B7">
        <w:t>VII.2.1</w:t>
      </w:r>
      <w:r w:rsidRPr="00AD12B7">
        <w:t>;</w:t>
      </w:r>
    </w:p>
    <w:p w14:paraId="35F043A5" w14:textId="52445014" w:rsidR="00D2555F" w:rsidRPr="00AD12B7" w:rsidRDefault="00D2555F" w:rsidP="00844D04">
      <w:pPr>
        <w:pStyle w:val="EditOP-Alnea"/>
      </w:pPr>
      <w:r w:rsidRPr="00AD12B7">
        <w:t xml:space="preserve">o programa exploratório mínimo terá peso de 20% (vinte por cento) no cálculo da nota final a ser atribuída à licitante ou consórcio concorrente, conforme detalhado </w:t>
      </w:r>
      <w:r w:rsidR="00934847" w:rsidRPr="00AD12B7">
        <w:t>na Subseção VII.2.</w:t>
      </w:r>
      <w:r w:rsidR="003A6B0F" w:rsidRPr="00AD12B7">
        <w:t>2</w:t>
      </w:r>
      <w:r w:rsidRPr="00AD12B7">
        <w:t>.</w:t>
      </w:r>
    </w:p>
    <w:p w14:paraId="411B4AB8" w14:textId="77777777" w:rsidR="00692907" w:rsidRPr="00AD12B7" w:rsidRDefault="00692907" w:rsidP="0060129D">
      <w:pPr>
        <w:pStyle w:val="EditOP-Pargnivel2"/>
        <w:spacing w:after="240"/>
      </w:pPr>
      <w:r w:rsidRPr="00AD12B7">
        <w:t xml:space="preserve">Assim, para um máximo de 100 </w:t>
      </w:r>
      <w:r w:rsidR="007C7B36" w:rsidRPr="00AD12B7">
        <w:t xml:space="preserve">(cem) </w:t>
      </w:r>
      <w:r w:rsidRPr="00AD12B7">
        <w:t xml:space="preserve">pontos, a nota final </w:t>
      </w:r>
      <w:r w:rsidR="00D2555F" w:rsidRPr="00AD12B7">
        <w:t>a ser atribuída a uma</w:t>
      </w:r>
      <w:r w:rsidR="00497A85" w:rsidRPr="00AD12B7">
        <w:t xml:space="preserve"> </w:t>
      </w:r>
      <w:r w:rsidR="00D2555F" w:rsidRPr="00AD12B7">
        <w:t>determinada licitante será composta por 2 (duas) parcelas, calculadas como segue</w:t>
      </w:r>
      <w:r w:rsidRPr="00AD12B7">
        <w:t>:</w:t>
      </w:r>
    </w:p>
    <w:p w14:paraId="4F0E5799" w14:textId="77777777" w:rsidR="004D5638" w:rsidRPr="00AD12B7" w:rsidRDefault="004D5638" w:rsidP="002800C0">
      <w:pPr>
        <w:pStyle w:val="Edital-Corpodetexto"/>
      </w:pPr>
    </w:p>
    <w:tbl>
      <w:tblPr>
        <w:tblStyle w:val="Tabelacomgrade"/>
        <w:tblW w:w="0" w:type="auto"/>
        <w:tblLook w:val="04A0" w:firstRow="1" w:lastRow="0" w:firstColumn="1" w:lastColumn="0" w:noHBand="0" w:noVBand="1"/>
      </w:tblPr>
      <w:tblGrid>
        <w:gridCol w:w="9487"/>
      </w:tblGrid>
      <w:tr w:rsidR="002800C0" w:rsidRPr="00AD12B7" w14:paraId="0FB739B8" w14:textId="77777777" w:rsidTr="00CF6A06">
        <w:tc>
          <w:tcPr>
            <w:tcW w:w="9828" w:type="dxa"/>
          </w:tcPr>
          <w:p w14:paraId="744371DA" w14:textId="77777777" w:rsidR="00CF6A06" w:rsidRPr="00AD12B7" w:rsidRDefault="00D2555F" w:rsidP="00D2555F">
            <w:pPr>
              <w:pStyle w:val="Edital-Caixadedestaque"/>
              <w:rPr>
                <w:sz w:val="28"/>
                <w:szCs w:val="28"/>
              </w:rPr>
            </w:pPr>
            <m:oMathPara>
              <m:oMath>
                <m:r>
                  <w:rPr>
                    <w:rFonts w:ascii="Cambria Math" w:hAnsi="Cambria Math"/>
                    <w:sz w:val="28"/>
                    <w:szCs w:val="28"/>
                  </w:rPr>
                  <m:t xml:space="preserve">NOTA  1=80  x </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Bônus  de Assinatura ofertado  (R$)</m:t>
                        </m:r>
                      </m:num>
                      <m:den>
                        <m:r>
                          <w:rPr>
                            <w:rFonts w:ascii="Cambria Math" w:hAnsi="Cambria Math"/>
                            <w:sz w:val="28"/>
                            <w:szCs w:val="28"/>
                          </w:rPr>
                          <m:t>Maior  Bônus  de  Assinatura  ofertado  (R$)</m:t>
                        </m:r>
                      </m:den>
                    </m:f>
                  </m:e>
                </m:d>
              </m:oMath>
            </m:oMathPara>
          </w:p>
          <w:p w14:paraId="5A73C044" w14:textId="77777777" w:rsidR="00CF6A06" w:rsidRPr="00AD12B7" w:rsidRDefault="00CF6A06" w:rsidP="00CF6A06">
            <w:pPr>
              <w:pStyle w:val="Edital-Caixadedestaque"/>
            </w:pPr>
          </w:p>
          <w:p w14:paraId="25A3C526" w14:textId="77777777" w:rsidR="00CF6A06" w:rsidRPr="00AD12B7" w:rsidRDefault="00D2555F" w:rsidP="00D2555F">
            <w:pPr>
              <w:pStyle w:val="Edital-Caixadedestaque"/>
              <w:rPr>
                <w:sz w:val="28"/>
                <w:szCs w:val="28"/>
              </w:rPr>
            </w:pPr>
            <m:oMathPara>
              <m:oMath>
                <m:r>
                  <w:rPr>
                    <w:rFonts w:ascii="Cambria Math" w:hAnsi="Cambria Math"/>
                    <w:sz w:val="28"/>
                    <w:szCs w:val="28"/>
                  </w:rPr>
                  <m:t xml:space="preserve">NOTA  2=20  x </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PEM  ofertado  em  UTs</m:t>
                        </m:r>
                      </m:num>
                      <m:den>
                        <m:r>
                          <w:rPr>
                            <w:rFonts w:ascii="Cambria Math" w:hAnsi="Cambria Math"/>
                            <w:sz w:val="28"/>
                            <w:szCs w:val="28"/>
                          </w:rPr>
                          <m:t>Maior  PEM  ofertado  em  UTs</m:t>
                        </m:r>
                      </m:den>
                    </m:f>
                  </m:e>
                </m:d>
              </m:oMath>
            </m:oMathPara>
          </w:p>
          <w:p w14:paraId="16CF117B" w14:textId="77777777" w:rsidR="00D2555F" w:rsidRPr="00AD12B7" w:rsidRDefault="00D2555F" w:rsidP="00D2555F">
            <w:pPr>
              <w:pStyle w:val="Edital-Caixadedestaque"/>
            </w:pPr>
          </w:p>
          <w:p w14:paraId="20DE6AE3" w14:textId="77777777" w:rsidR="002800C0" w:rsidRPr="00AD12B7" w:rsidRDefault="002800C0" w:rsidP="00167D32">
            <w:pPr>
              <w:pStyle w:val="Edital-Caixadedestaque"/>
            </w:pPr>
            <w:r w:rsidRPr="00AD12B7">
              <w:rPr>
                <w:szCs w:val="24"/>
              </w:rPr>
              <w:t xml:space="preserve">NOTA FINAL = NOTA 1 + NOTA 2 </w:t>
            </w:r>
          </w:p>
        </w:tc>
      </w:tr>
    </w:tbl>
    <w:p w14:paraId="032E049D" w14:textId="05507A02" w:rsidR="002800C0" w:rsidRPr="00AD12B7" w:rsidRDefault="002800C0" w:rsidP="00CF6A06">
      <w:pPr>
        <w:pStyle w:val="Edital-Corpodetexto"/>
      </w:pPr>
    </w:p>
    <w:p w14:paraId="7B6558A5" w14:textId="77777777" w:rsidR="00FC74C0" w:rsidRPr="00AD12B7" w:rsidRDefault="00FC74C0" w:rsidP="00CF6A06">
      <w:pPr>
        <w:pStyle w:val="Edital-Corpodetexto"/>
      </w:pPr>
    </w:p>
    <w:p w14:paraId="1773BA6D" w14:textId="77777777" w:rsidR="00937B2E" w:rsidRPr="00AD12B7" w:rsidRDefault="00937B2E" w:rsidP="0060129D">
      <w:pPr>
        <w:pStyle w:val="EditOP-Pargnivel2"/>
        <w:spacing w:after="240"/>
      </w:pPr>
      <w:r w:rsidRPr="00AD12B7">
        <w:rPr>
          <w:rStyle w:val="EditOP-Pargnivel2Char"/>
        </w:rPr>
        <w:t xml:space="preserve">As notas 1 e 2 serão calculadas com 5 (cinco) casas decimais, desprezando-se os </w:t>
      </w:r>
      <w:r w:rsidRPr="00AD12B7">
        <w:rPr>
          <w:rStyle w:val="EditOP-Pargnivel2Char"/>
        </w:rPr>
        <w:lastRenderedPageBreak/>
        <w:t>valores a partir da sexta casa decimal. A nota final será calculada através da soma das notas</w:t>
      </w:r>
      <w:r w:rsidRPr="00AD12B7">
        <w:t xml:space="preserve"> 1 e 2 e será arredondada para 4 (quatro) casas decimais. Quando a quinta casa decimal da nota final for igual ou maior que 5 (cinco), a quarta casa decimal será arredondada para cima.</w:t>
      </w:r>
    </w:p>
    <w:p w14:paraId="4DC3B4B3" w14:textId="77777777" w:rsidR="00937B2E" w:rsidRPr="00AD12B7" w:rsidRDefault="00937B2E" w:rsidP="0060129D">
      <w:pPr>
        <w:pStyle w:val="EditOP-Pargnivel2"/>
        <w:spacing w:after="240"/>
      </w:pPr>
      <w:r w:rsidRPr="00AD12B7">
        <w:t xml:space="preserve">As ofertas serão classificadas segundo a ordem decrescente de notas, sendo declarada </w:t>
      </w:r>
      <w:r w:rsidR="00835708" w:rsidRPr="00AD12B7">
        <w:t xml:space="preserve">vencedora </w:t>
      </w:r>
      <w:r w:rsidR="00843DF8" w:rsidRPr="00AD12B7">
        <w:t xml:space="preserve">da sessão pública de apresentação de ofertas </w:t>
      </w:r>
      <w:r w:rsidR="00835708" w:rsidRPr="00AD12B7">
        <w:t>a</w:t>
      </w:r>
      <w:r w:rsidRPr="00AD12B7">
        <w:t xml:space="preserve"> licitante cuja oferta obtiver a maior nota final.</w:t>
      </w:r>
    </w:p>
    <w:p w14:paraId="4ED79DF9" w14:textId="77777777" w:rsidR="00333D46" w:rsidRPr="00AD12B7" w:rsidRDefault="00333D46" w:rsidP="0060129D">
      <w:pPr>
        <w:pStyle w:val="EditOP-Pargnivel2"/>
        <w:numPr>
          <w:ilvl w:val="0"/>
          <w:numId w:val="0"/>
        </w:numPr>
        <w:spacing w:after="240"/>
        <w:ind w:left="284"/>
      </w:pPr>
    </w:p>
    <w:p w14:paraId="5FEC7E56" w14:textId="135FC4AF" w:rsidR="00852816" w:rsidRPr="00AD12B7" w:rsidRDefault="00852816" w:rsidP="00852816">
      <w:pPr>
        <w:pStyle w:val="Edital-Alnea"/>
        <w:widowControl w:val="0"/>
        <w:tabs>
          <w:tab w:val="left" w:pos="993"/>
        </w:tabs>
        <w:spacing w:before="240" w:afterLines="80" w:after="192" w:line="312" w:lineRule="auto"/>
        <w:ind w:left="284"/>
        <w:rPr>
          <w:b/>
          <w:bCs/>
          <w:szCs w:val="22"/>
        </w:rPr>
      </w:pPr>
      <w:r w:rsidRPr="00AD12B7">
        <w:rPr>
          <w:b/>
          <w:bCs/>
          <w:szCs w:val="22"/>
        </w:rPr>
        <w:t xml:space="preserve">Subseção VII.4.2 – </w:t>
      </w:r>
      <w:r w:rsidRPr="00AD12B7">
        <w:rPr>
          <w:b/>
          <w:bCs/>
        </w:rPr>
        <w:t>Áreas com acumulações marginais</w:t>
      </w:r>
    </w:p>
    <w:p w14:paraId="07333CC1" w14:textId="77777777" w:rsidR="00937B2E" w:rsidRPr="00AD12B7" w:rsidRDefault="00D50DFB" w:rsidP="0060129D">
      <w:pPr>
        <w:pStyle w:val="EditOP-Pargnivel2"/>
        <w:spacing w:after="240"/>
      </w:pPr>
      <w:r w:rsidRPr="00AD12B7">
        <w:t>Para áreas com acumulações marginais, a apuração será feita considerando</w:t>
      </w:r>
      <w:r w:rsidR="002C2B9F" w:rsidRPr="00AD12B7">
        <w:t xml:space="preserve"> </w:t>
      </w:r>
      <w:r w:rsidRPr="00AD12B7">
        <w:t xml:space="preserve">somente o valor do </w:t>
      </w:r>
      <w:r w:rsidR="00937B2E" w:rsidRPr="00AD12B7">
        <w:t>bônus de assinatura</w:t>
      </w:r>
      <w:r w:rsidR="00CB2739" w:rsidRPr="00AD12B7">
        <w:t xml:space="preserve"> ofertado</w:t>
      </w:r>
      <w:r w:rsidRPr="00AD12B7">
        <w:t>.</w:t>
      </w:r>
    </w:p>
    <w:p w14:paraId="53AE74A8" w14:textId="0B70759E" w:rsidR="00D50DFB" w:rsidRPr="00AD12B7" w:rsidRDefault="00D50DFB" w:rsidP="0060129D">
      <w:pPr>
        <w:pStyle w:val="EditOP-Pargnivel2"/>
        <w:spacing w:after="240"/>
      </w:pPr>
      <w:r w:rsidRPr="00AD12B7">
        <w:t>As ofertas serão classificadas em ordem decrescente dos valores de bônus de assinatura ofertados, respeitando os valores mínimos definidos n</w:t>
      </w:r>
      <w:r w:rsidR="00FC74C0" w:rsidRPr="00AD12B7">
        <w:t>o</w:t>
      </w:r>
      <w:r w:rsidR="002B1BFC" w:rsidRPr="00AD12B7">
        <w:t xml:space="preserve"> Quadro</w:t>
      </w:r>
      <w:r w:rsidR="00843DF8" w:rsidRPr="00AD12B7">
        <w:t xml:space="preserve"> 1</w:t>
      </w:r>
      <w:r w:rsidR="00DF6F59" w:rsidRPr="00AD12B7">
        <w:t>3</w:t>
      </w:r>
      <w:r w:rsidR="00843DF8" w:rsidRPr="00AD12B7">
        <w:t xml:space="preserve"> d</w:t>
      </w:r>
      <w:r w:rsidRPr="00AD12B7">
        <w:t>o ANEXO I.</w:t>
      </w:r>
    </w:p>
    <w:p w14:paraId="66BE21E0" w14:textId="77777777" w:rsidR="00937B2E" w:rsidRPr="00AD12B7" w:rsidRDefault="00937B2E" w:rsidP="0060129D">
      <w:pPr>
        <w:pStyle w:val="EditOP-Pargnivel2"/>
        <w:spacing w:after="240"/>
      </w:pPr>
      <w:r w:rsidRPr="00AD12B7">
        <w:t>Será declarad</w:t>
      </w:r>
      <w:r w:rsidR="00512B69" w:rsidRPr="00AD12B7">
        <w:t>a</w:t>
      </w:r>
      <w:r w:rsidRPr="00AD12B7">
        <w:t xml:space="preserve"> vencedor</w:t>
      </w:r>
      <w:r w:rsidR="00512B69" w:rsidRPr="00AD12B7">
        <w:t>a</w:t>
      </w:r>
      <w:r w:rsidRPr="00AD12B7">
        <w:t xml:space="preserve"> da sessão pública de apresentação de ofertas a licitante que ofertar o maior valor d</w:t>
      </w:r>
      <w:r w:rsidR="00CB2739" w:rsidRPr="00AD12B7">
        <w:t>e</w:t>
      </w:r>
      <w:r w:rsidRPr="00AD12B7">
        <w:t xml:space="preserve"> bônus de assinatura.</w:t>
      </w:r>
    </w:p>
    <w:p w14:paraId="37DB6140" w14:textId="77777777" w:rsidR="00C126BB" w:rsidRPr="00AD12B7" w:rsidRDefault="00C126BB" w:rsidP="008347E1">
      <w:pPr>
        <w:pStyle w:val="Subseo"/>
      </w:pPr>
      <w:r w:rsidRPr="00AD12B7">
        <w:t>Subseção VII.5 - Regras de desempate</w:t>
      </w:r>
    </w:p>
    <w:p w14:paraId="2769B1A0" w14:textId="3F8B24C2" w:rsidR="00EC1B26" w:rsidRPr="00AD12B7" w:rsidRDefault="00A46327" w:rsidP="0060129D">
      <w:pPr>
        <w:pStyle w:val="EditOP-Pargnivel2"/>
        <w:spacing w:after="240"/>
      </w:pPr>
      <w:r w:rsidRPr="00AD12B7">
        <w:t xml:space="preserve">Quando </w:t>
      </w:r>
      <w:r w:rsidR="00512B69" w:rsidRPr="00AD12B7">
        <w:t xml:space="preserve">duas </w:t>
      </w:r>
      <w:r w:rsidRPr="00AD12B7">
        <w:t xml:space="preserve">ou mais </w:t>
      </w:r>
      <w:r w:rsidR="004C4FB6" w:rsidRPr="00AD12B7">
        <w:t>licitantes</w:t>
      </w:r>
      <w:r w:rsidRPr="00AD12B7">
        <w:t xml:space="preserve"> obtiverem a mesma nota </w:t>
      </w:r>
      <w:r w:rsidR="00EC1B26" w:rsidRPr="00AD12B7">
        <w:t xml:space="preserve">em um mesmo bloco </w:t>
      </w:r>
      <w:r w:rsidR="005B3BEA" w:rsidRPr="00AD12B7">
        <w:t>exploratório</w:t>
      </w:r>
      <w:r w:rsidR="00EC1B26" w:rsidRPr="00AD12B7">
        <w:t xml:space="preserve"> </w:t>
      </w:r>
      <w:r w:rsidR="00937B2E" w:rsidRPr="00AD12B7">
        <w:t xml:space="preserve">ou ofertarem o mesmo valor de bônus de assinatura para a mesma área com acumulação marginal, </w:t>
      </w:r>
      <w:r w:rsidRPr="00AD12B7">
        <w:t>e não for aplicável o disposto no artigo 42 da Lei n.º 9.478/</w:t>
      </w:r>
      <w:r w:rsidR="00EC1B26" w:rsidRPr="00AD12B7">
        <w:t>19</w:t>
      </w:r>
      <w:r w:rsidRPr="00AD12B7">
        <w:t xml:space="preserve">97, será dado novo prazo para que </w:t>
      </w:r>
      <w:r w:rsidR="00EC1B26" w:rsidRPr="00AD12B7">
        <w:t>a</w:t>
      </w:r>
      <w:r w:rsidRPr="00AD12B7">
        <w:t xml:space="preserve">s </w:t>
      </w:r>
      <w:r w:rsidR="004C4FB6" w:rsidRPr="00AD12B7">
        <w:t>licitantes</w:t>
      </w:r>
      <w:r w:rsidRPr="00AD12B7">
        <w:t xml:space="preserve"> empatad</w:t>
      </w:r>
      <w:r w:rsidR="00EC1B26" w:rsidRPr="00AD12B7">
        <w:t>a</w:t>
      </w:r>
      <w:r w:rsidRPr="00AD12B7">
        <w:t xml:space="preserve">s apresentem novas ofertas. </w:t>
      </w:r>
      <w:r w:rsidR="007C7B36" w:rsidRPr="00AD12B7">
        <w:t>As novas</w:t>
      </w:r>
      <w:r w:rsidRPr="00AD12B7">
        <w:t xml:space="preserve"> ofertas </w:t>
      </w:r>
      <w:r w:rsidR="007C7B36" w:rsidRPr="00AD12B7">
        <w:t xml:space="preserve">não </w:t>
      </w:r>
      <w:r w:rsidRPr="00AD12B7">
        <w:t xml:space="preserve">poderão ser inferiores às ofertas precedentes, tanto no que se refere ao </w:t>
      </w:r>
      <w:r w:rsidR="004C4FB6" w:rsidRPr="00AD12B7">
        <w:t>b</w:t>
      </w:r>
      <w:r w:rsidRPr="00AD12B7">
        <w:t xml:space="preserve">ônus de </w:t>
      </w:r>
      <w:r w:rsidR="004C4FB6" w:rsidRPr="00AD12B7">
        <w:t>a</w:t>
      </w:r>
      <w:r w:rsidRPr="00AD12B7">
        <w:t xml:space="preserve">ssinatura, como ao </w:t>
      </w:r>
      <w:r w:rsidR="004C4FB6" w:rsidRPr="00AD12B7">
        <w:t>p</w:t>
      </w:r>
      <w:r w:rsidRPr="00AD12B7">
        <w:t xml:space="preserve">rograma </w:t>
      </w:r>
      <w:r w:rsidR="004C4FB6" w:rsidRPr="00AD12B7">
        <w:t>e</w:t>
      </w:r>
      <w:r w:rsidRPr="00AD12B7">
        <w:t xml:space="preserve">xploratório </w:t>
      </w:r>
      <w:r w:rsidR="004C4FB6" w:rsidRPr="00AD12B7">
        <w:t>m</w:t>
      </w:r>
      <w:r w:rsidRPr="00AD12B7">
        <w:t>ínimo</w:t>
      </w:r>
      <w:r w:rsidR="00D50DFB" w:rsidRPr="00AD12B7">
        <w:t>, quando aplicável.</w:t>
      </w:r>
    </w:p>
    <w:p w14:paraId="1CD0137B" w14:textId="77777777" w:rsidR="00A46327" w:rsidRPr="00AD12B7" w:rsidRDefault="00A46327" w:rsidP="0060129D">
      <w:pPr>
        <w:pStyle w:val="EditOP-Pargnivel2"/>
        <w:spacing w:after="240"/>
      </w:pPr>
      <w:r w:rsidRPr="00AD12B7">
        <w:t xml:space="preserve">Os horários para a apresentação das novas ofertas serão determinados </w:t>
      </w:r>
      <w:r w:rsidR="005055E0" w:rsidRPr="00AD12B7">
        <w:t xml:space="preserve">pela CEL. </w:t>
      </w:r>
      <w:r w:rsidRPr="00AD12B7">
        <w:t xml:space="preserve">Caso </w:t>
      </w:r>
      <w:r w:rsidR="007C7B36" w:rsidRPr="00AD12B7">
        <w:t xml:space="preserve">essas </w:t>
      </w:r>
      <w:r w:rsidR="004C4FB6" w:rsidRPr="00AD12B7">
        <w:t>licitantes</w:t>
      </w:r>
      <w:r w:rsidRPr="00AD12B7">
        <w:t xml:space="preserve"> não apresentem novas ofertas ou se verifique novo empate, será utilizado o sorteio como critério de desempate, realizado em ato público, </w:t>
      </w:r>
      <w:r w:rsidR="007C7B36" w:rsidRPr="00AD12B7">
        <w:t xml:space="preserve">na mesma sessão, </w:t>
      </w:r>
      <w:r w:rsidRPr="00AD12B7">
        <w:t xml:space="preserve">em hora </w:t>
      </w:r>
      <w:r w:rsidR="007C7B36" w:rsidRPr="00AD12B7">
        <w:t xml:space="preserve">designada </w:t>
      </w:r>
      <w:r w:rsidRPr="00AD12B7">
        <w:t>pela CEL.</w:t>
      </w:r>
    </w:p>
    <w:p w14:paraId="0CF1CBBC" w14:textId="1A4C6756" w:rsidR="00BD7C78" w:rsidRPr="00AD12B7" w:rsidRDefault="00BD7C78" w:rsidP="008347E1">
      <w:pPr>
        <w:pStyle w:val="Subseo"/>
      </w:pPr>
      <w:r w:rsidRPr="00AD12B7">
        <w:t>Subseção VII.6 - Reabertura da sessão pública para os blocos não arrematados</w:t>
      </w:r>
    </w:p>
    <w:p w14:paraId="79013783" w14:textId="77777777" w:rsidR="005B3BCB" w:rsidRPr="00AD12B7" w:rsidRDefault="005B3BCB" w:rsidP="005B3BCB">
      <w:pPr>
        <w:pStyle w:val="EditOP-Pargnivel2"/>
        <w:spacing w:after="240"/>
      </w:pPr>
      <w:r w:rsidRPr="00AD12B7">
        <w:t xml:space="preserve">Imediatamente após licitar todos os blocos na sequência prevista neste edital, a CEL irá abrir o prazo de 15 (quinze) minutos para as licitantes apresentarem o Requerimento de Reabertura da sessão pública para os blocos que não tenham recebido oferta, conforme </w:t>
      </w:r>
      <w:r w:rsidRPr="00AD12B7">
        <w:lastRenderedPageBreak/>
        <w:t>modelo do ANEXO XXX.</w:t>
      </w:r>
    </w:p>
    <w:p w14:paraId="3B72CC69" w14:textId="77777777" w:rsidR="005B3BCB" w:rsidRPr="00AD12B7" w:rsidRDefault="005B3BCB" w:rsidP="005B3BCB">
      <w:pPr>
        <w:pStyle w:val="EditOP-Pargnivel2"/>
        <w:spacing w:after="240"/>
      </w:pPr>
      <w:r w:rsidRPr="00AD12B7">
        <w:t>Para apresentar o Requerimento de Reabertura da sessão pública a licitante deve atender as seguintes condições:</w:t>
      </w:r>
    </w:p>
    <w:p w14:paraId="3E18B8A7" w14:textId="77777777" w:rsidR="005B3BCB" w:rsidRPr="00AD12B7" w:rsidRDefault="005B3BCB" w:rsidP="00E72B65">
      <w:pPr>
        <w:pStyle w:val="EditOP-Alnea"/>
        <w:numPr>
          <w:ilvl w:val="0"/>
          <w:numId w:val="83"/>
        </w:numPr>
      </w:pPr>
      <w:r w:rsidRPr="00AD12B7">
        <w:t>ter apresentado Declaração de Interesse para o(s) setor(es) requerido(s);</w:t>
      </w:r>
    </w:p>
    <w:p w14:paraId="5570B6B5" w14:textId="77777777" w:rsidR="005B3BCB" w:rsidRPr="00AD12B7" w:rsidRDefault="005B3BCB" w:rsidP="005B3BCB">
      <w:pPr>
        <w:pStyle w:val="EditOP-Alnea"/>
      </w:pPr>
      <w:r w:rsidRPr="00AD12B7">
        <w:t>ter apresentado oferta na sessão pública para ao menos um bloco do(s) setor(es) requerido(s), e;</w:t>
      </w:r>
    </w:p>
    <w:p w14:paraId="601E2800" w14:textId="77777777" w:rsidR="005B3BCB" w:rsidRPr="00AD12B7" w:rsidRDefault="005B3BCB" w:rsidP="005B3BCB">
      <w:pPr>
        <w:pStyle w:val="EditOP-Alnea"/>
      </w:pPr>
      <w:r w:rsidRPr="00AD12B7">
        <w:t>possuir saldo de garantia de oferta no valor mínimo associado a cada setor conforme Quadros 12 e 14 do ANEXO I.</w:t>
      </w:r>
    </w:p>
    <w:p w14:paraId="7FF17791" w14:textId="77777777" w:rsidR="005B3BCB" w:rsidRPr="00AD12B7" w:rsidRDefault="005B3BCB" w:rsidP="005B3BCB">
      <w:pPr>
        <w:jc w:val="both"/>
        <w:rPr>
          <w:rFonts w:cstheme="minorHAnsi"/>
        </w:rPr>
      </w:pPr>
    </w:p>
    <w:p w14:paraId="6D84E145" w14:textId="18CD1960" w:rsidR="005B3BCB" w:rsidRPr="00AD12B7" w:rsidRDefault="005B3BCB" w:rsidP="005B3BCB">
      <w:pPr>
        <w:pStyle w:val="EditOP-Pargnivel2"/>
        <w:spacing w:after="240"/>
      </w:pPr>
      <w:r w:rsidRPr="00AD12B7">
        <w:t xml:space="preserve">Após análise do(s) Requerimento(s) indicado no item </w:t>
      </w:r>
      <w:r w:rsidR="00CA0929">
        <w:t>7.30</w:t>
      </w:r>
      <w:r w:rsidRPr="00AD12B7">
        <w:t>, a CEL irá anunciar: (i) os setores que estarão em oferta na reabertura da sessão pública, e; (ii) o prazo para elaboração das propostas.</w:t>
      </w:r>
    </w:p>
    <w:p w14:paraId="5EFBF7AD" w14:textId="77777777" w:rsidR="005B3BCB" w:rsidRPr="00AD12B7" w:rsidRDefault="005B3BCB" w:rsidP="005B3BCB">
      <w:pPr>
        <w:pStyle w:val="EditOP-Pargnivel2"/>
        <w:spacing w:after="240"/>
      </w:pPr>
      <w:r w:rsidRPr="00AD12B7">
        <w:t>As licitantes que não tenham apresentado Requerimento de Reabertura somente poderão apresentar ofertas em consórcio com licitante que tenha apresentado o requerimento.</w:t>
      </w:r>
    </w:p>
    <w:p w14:paraId="1CEDA1CF" w14:textId="77777777" w:rsidR="005B3BCB" w:rsidRPr="00AD12B7" w:rsidRDefault="005B3BCB" w:rsidP="005B3BCB">
      <w:pPr>
        <w:pStyle w:val="EditOP-Pargnivel2"/>
        <w:spacing w:after="240"/>
      </w:pPr>
      <w:r w:rsidRPr="00AD12B7">
        <w:t>A elaboração e apresentação de ofertas na reabertura da sessão pública deve obedecer às regras e procedimentos estabelecidos na Seção VII.3, exceto que será estabelecido um prazo-limite único para as licitantes se dirigirem à área de ofertas portanto os envelopes de todos os setores para o qual pretenda apresentar oferta na reabertura da sessão pública.</w:t>
      </w:r>
    </w:p>
    <w:p w14:paraId="3ED1481D" w14:textId="77777777" w:rsidR="005B3BCB" w:rsidRPr="00AD12B7" w:rsidRDefault="005B3BCB" w:rsidP="005B3BCB">
      <w:pPr>
        <w:pStyle w:val="EditOP-Pargnivel2"/>
        <w:spacing w:after="240"/>
      </w:pPr>
      <w:r w:rsidRPr="00AD12B7">
        <w:t>Caso a licitante que apresentou Requerimento de Reabertura da sessão pública não apresente proposta válida, terá sua garantia de oferta executada conforme Subseção VI.6.</w:t>
      </w:r>
    </w:p>
    <w:p w14:paraId="2E7C2906" w14:textId="77777777" w:rsidR="00BD7C78" w:rsidRPr="00AD12B7" w:rsidRDefault="00BD7C78" w:rsidP="0037361D">
      <w:pPr>
        <w:pStyle w:val="Edital-Corpodetexto"/>
      </w:pPr>
    </w:p>
    <w:p w14:paraId="7F5B557C" w14:textId="3FAA9633" w:rsidR="00421EE8" w:rsidRPr="00AD12B7" w:rsidRDefault="00132CD9" w:rsidP="00132CD9">
      <w:pPr>
        <w:pStyle w:val="Edital-Ttulo1"/>
      </w:pPr>
      <w:bookmarkStart w:id="4442" w:name="_Toc419898030"/>
      <w:bookmarkStart w:id="4443" w:name="_Toc419898835"/>
      <w:bookmarkStart w:id="4444" w:name="_Toc419900445"/>
      <w:bookmarkStart w:id="4445" w:name="_Toc419902192"/>
      <w:bookmarkStart w:id="4446" w:name="_Toc419902999"/>
      <w:bookmarkStart w:id="4447" w:name="_Toc419903805"/>
      <w:bookmarkStart w:id="4448" w:name="_Toc419904611"/>
      <w:bookmarkStart w:id="4449" w:name="_Toc419905417"/>
      <w:bookmarkStart w:id="4450" w:name="_Toc419906235"/>
      <w:bookmarkStart w:id="4451" w:name="_Toc419907042"/>
      <w:bookmarkStart w:id="4452" w:name="_Toc419907850"/>
      <w:bookmarkStart w:id="4453" w:name="_Toc419908576"/>
      <w:bookmarkStart w:id="4454" w:name="_Toc419960717"/>
      <w:bookmarkStart w:id="4455" w:name="_Toc419898031"/>
      <w:bookmarkStart w:id="4456" w:name="_Toc419898836"/>
      <w:bookmarkStart w:id="4457" w:name="_Toc419900446"/>
      <w:bookmarkStart w:id="4458" w:name="_Toc419902193"/>
      <w:bookmarkStart w:id="4459" w:name="_Toc419903000"/>
      <w:bookmarkStart w:id="4460" w:name="_Toc419903806"/>
      <w:bookmarkStart w:id="4461" w:name="_Toc419904612"/>
      <w:bookmarkStart w:id="4462" w:name="_Toc419905418"/>
      <w:bookmarkStart w:id="4463" w:name="_Toc419906236"/>
      <w:bookmarkStart w:id="4464" w:name="_Toc419907043"/>
      <w:bookmarkStart w:id="4465" w:name="_Toc419907851"/>
      <w:bookmarkStart w:id="4466" w:name="_Toc419908577"/>
      <w:bookmarkStart w:id="4467" w:name="_Toc419960718"/>
      <w:bookmarkStart w:id="4468" w:name="_Toc419898033"/>
      <w:bookmarkStart w:id="4469" w:name="_Toc419898838"/>
      <w:bookmarkStart w:id="4470" w:name="_Toc419900448"/>
      <w:bookmarkStart w:id="4471" w:name="_Toc419902195"/>
      <w:bookmarkStart w:id="4472" w:name="_Toc419903002"/>
      <w:bookmarkStart w:id="4473" w:name="_Toc419903808"/>
      <w:bookmarkStart w:id="4474" w:name="_Toc419904614"/>
      <w:bookmarkStart w:id="4475" w:name="_Toc419905420"/>
      <w:bookmarkStart w:id="4476" w:name="_Toc419906238"/>
      <w:bookmarkStart w:id="4477" w:name="_Toc419907045"/>
      <w:bookmarkStart w:id="4478" w:name="_Toc419907853"/>
      <w:bookmarkStart w:id="4479" w:name="_Toc419908579"/>
      <w:bookmarkStart w:id="4480" w:name="_Toc419960720"/>
      <w:bookmarkStart w:id="4481" w:name="_Toc419898037"/>
      <w:bookmarkStart w:id="4482" w:name="_Toc419898842"/>
      <w:bookmarkStart w:id="4483" w:name="_Toc419900452"/>
      <w:bookmarkStart w:id="4484" w:name="_Toc419902199"/>
      <w:bookmarkStart w:id="4485" w:name="_Toc419903006"/>
      <w:bookmarkStart w:id="4486" w:name="_Toc419903812"/>
      <w:bookmarkStart w:id="4487" w:name="_Toc419904618"/>
      <w:bookmarkStart w:id="4488" w:name="_Toc419905424"/>
      <w:bookmarkStart w:id="4489" w:name="_Toc419906242"/>
      <w:bookmarkStart w:id="4490" w:name="_Toc419907049"/>
      <w:bookmarkStart w:id="4491" w:name="_Toc419907857"/>
      <w:bookmarkStart w:id="4492" w:name="_Toc419908583"/>
      <w:bookmarkStart w:id="4493" w:name="_Toc419960724"/>
      <w:bookmarkStart w:id="4494" w:name="_Toc419905425"/>
      <w:bookmarkStart w:id="4495" w:name="_Toc511862496"/>
      <w:bookmarkStart w:id="4496" w:name="_Toc220429292"/>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r w:rsidRPr="00AD12B7">
        <w:lastRenderedPageBreak/>
        <w:t xml:space="preserve">SEÇÃO VIII - </w:t>
      </w:r>
      <w:r w:rsidR="00421EE8" w:rsidRPr="00AD12B7">
        <w:t>QUALIFICAÇÃO</w:t>
      </w:r>
      <w:bookmarkEnd w:id="4494"/>
      <w:bookmarkEnd w:id="4495"/>
      <w:bookmarkEnd w:id="4496"/>
    </w:p>
    <w:p w14:paraId="45824503" w14:textId="77777777" w:rsidR="00132CD9" w:rsidRPr="00AD12B7" w:rsidRDefault="00132CD9" w:rsidP="00132CD9">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4497" w:name="_Toc166762545"/>
      <w:bookmarkStart w:id="4498" w:name="_Toc166938811"/>
      <w:bookmarkStart w:id="4499" w:name="_Toc220429293"/>
      <w:bookmarkEnd w:id="4497"/>
      <w:bookmarkEnd w:id="4498"/>
      <w:bookmarkEnd w:id="4499"/>
    </w:p>
    <w:p w14:paraId="5B7823A8" w14:textId="77777777" w:rsidR="00C36CB9" w:rsidRPr="00AD12B7" w:rsidRDefault="00C36CB9" w:rsidP="008347E1">
      <w:pPr>
        <w:pStyle w:val="Subseo"/>
      </w:pPr>
      <w:bookmarkStart w:id="4500" w:name="_Toc164157841"/>
      <w:r w:rsidRPr="00AD12B7">
        <w:t>Subseção VIII.1 - Condições Gerais</w:t>
      </w:r>
      <w:bookmarkEnd w:id="4500"/>
    </w:p>
    <w:p w14:paraId="6DEB7400" w14:textId="7C55206C" w:rsidR="00924230" w:rsidRPr="00AD12B7" w:rsidRDefault="00924230" w:rsidP="0060129D">
      <w:pPr>
        <w:pStyle w:val="EditOP-Pargnivel2"/>
        <w:spacing w:after="240"/>
      </w:pPr>
      <w:r w:rsidRPr="00AD12B7">
        <w:t xml:space="preserve">A qualificação compreende a análise de documentação para comprovação da regularidade jurídica, fiscal e trabalhista, </w:t>
      </w:r>
      <w:r w:rsidR="00F633AD" w:rsidRPr="00AD12B7">
        <w:t xml:space="preserve">da </w:t>
      </w:r>
      <w:r w:rsidRPr="00AD12B7">
        <w:t xml:space="preserve">capacidade econômico-financeira e </w:t>
      </w:r>
      <w:r w:rsidR="00F633AD" w:rsidRPr="00AD12B7">
        <w:t xml:space="preserve">da </w:t>
      </w:r>
      <w:r w:rsidRPr="00AD12B7">
        <w:t xml:space="preserve">capacidade técnica das </w:t>
      </w:r>
      <w:r w:rsidR="00182FC3" w:rsidRPr="00AD12B7">
        <w:t>licitantes</w:t>
      </w:r>
      <w:r w:rsidRPr="00AD12B7">
        <w:t>.</w:t>
      </w:r>
    </w:p>
    <w:p w14:paraId="07841C5A" w14:textId="35947392" w:rsidR="00D46779" w:rsidRPr="00AD12B7" w:rsidRDefault="00182FC3" w:rsidP="0060129D">
      <w:pPr>
        <w:pStyle w:val="EditOP-Pargnivel2"/>
        <w:spacing w:after="240"/>
      </w:pPr>
      <w:r w:rsidRPr="00AD12B7">
        <w:t>As licitantes serão qualificadas como operadoras</w:t>
      </w:r>
      <w:r w:rsidR="002C2B9F" w:rsidRPr="00AD12B7">
        <w:t xml:space="preserve"> </w:t>
      </w:r>
      <w:r w:rsidR="00905D4E" w:rsidRPr="00AD12B7">
        <w:t>ou não</w:t>
      </w:r>
      <w:r w:rsidR="005B1DC9" w:rsidRPr="00AD12B7">
        <w:t>-</w:t>
      </w:r>
      <w:r w:rsidR="00905D4E" w:rsidRPr="00AD12B7">
        <w:t>operadoras, conforme os critérios estabelecidos nesta seção</w:t>
      </w:r>
      <w:r w:rsidR="002A23F1" w:rsidRPr="00AD12B7">
        <w:t xml:space="preserve">, e serão </w:t>
      </w:r>
      <w:r w:rsidR="008F2DC3" w:rsidRPr="00AD12B7">
        <w:t xml:space="preserve">classificadas </w:t>
      </w:r>
      <w:r w:rsidR="002A23F1" w:rsidRPr="00AD12B7">
        <w:t xml:space="preserve">nos seguintes </w:t>
      </w:r>
      <w:r w:rsidR="00464C9C" w:rsidRPr="00AD12B7">
        <w:t>ní</w:t>
      </w:r>
      <w:r w:rsidR="002A23F1" w:rsidRPr="00AD12B7">
        <w:t>veis</w:t>
      </w:r>
      <w:r w:rsidR="00F1484D" w:rsidRPr="00AD12B7">
        <w:t>:</w:t>
      </w:r>
    </w:p>
    <w:p w14:paraId="72406E9A" w14:textId="77777777" w:rsidR="00F1484D" w:rsidRPr="00AD12B7" w:rsidRDefault="003A329F" w:rsidP="00E72B65">
      <w:pPr>
        <w:pStyle w:val="EditOP-Alnea"/>
        <w:numPr>
          <w:ilvl w:val="0"/>
          <w:numId w:val="69"/>
        </w:numPr>
      </w:pPr>
      <w:r w:rsidRPr="00AD12B7">
        <w:rPr>
          <w:b/>
        </w:rPr>
        <w:t>o</w:t>
      </w:r>
      <w:r w:rsidR="00F1484D" w:rsidRPr="00AD12B7">
        <w:rPr>
          <w:b/>
        </w:rPr>
        <w:t>peradora A</w:t>
      </w:r>
      <w:r w:rsidR="00F1484D" w:rsidRPr="00AD12B7">
        <w:t xml:space="preserve"> – qualificada para operar em blocos situados em águas ultraprofundas, águas profundas, águas rasas</w:t>
      </w:r>
      <w:r w:rsidR="00ED4A83" w:rsidRPr="00AD12B7">
        <w:t>,</w:t>
      </w:r>
      <w:r w:rsidR="002C2B9F" w:rsidRPr="00AD12B7">
        <w:t xml:space="preserve"> </w:t>
      </w:r>
      <w:r w:rsidR="00F1484D" w:rsidRPr="00AD12B7">
        <w:t>terra</w:t>
      </w:r>
      <w:r w:rsidR="00ED4A83" w:rsidRPr="00AD12B7">
        <w:t xml:space="preserve"> e em áreas com acumulações marginais</w:t>
      </w:r>
      <w:r w:rsidRPr="00AD12B7">
        <w:t>;</w:t>
      </w:r>
    </w:p>
    <w:p w14:paraId="2CDFF5D8" w14:textId="77777777" w:rsidR="00F1484D" w:rsidRPr="00AD12B7" w:rsidRDefault="003A329F" w:rsidP="00844D04">
      <w:pPr>
        <w:pStyle w:val="EditOP-Alnea"/>
      </w:pPr>
      <w:r w:rsidRPr="00AD12B7">
        <w:rPr>
          <w:b/>
        </w:rPr>
        <w:t>o</w:t>
      </w:r>
      <w:r w:rsidR="00F1484D" w:rsidRPr="00AD12B7">
        <w:rPr>
          <w:b/>
        </w:rPr>
        <w:t>peradora B</w:t>
      </w:r>
      <w:r w:rsidR="00F1484D" w:rsidRPr="00AD12B7">
        <w:t xml:space="preserve"> – qualificada para operar </w:t>
      </w:r>
      <w:r w:rsidR="00047233" w:rsidRPr="00AD12B7">
        <w:t>em</w:t>
      </w:r>
      <w:r w:rsidR="00F1484D" w:rsidRPr="00AD12B7">
        <w:t xml:space="preserve"> blocos situados em águas rasas</w:t>
      </w:r>
      <w:r w:rsidR="00ED4A83" w:rsidRPr="00AD12B7">
        <w:t xml:space="preserve">, </w:t>
      </w:r>
      <w:r w:rsidR="00F1484D" w:rsidRPr="00AD12B7">
        <w:t>terra</w:t>
      </w:r>
      <w:r w:rsidR="00ED4A83" w:rsidRPr="00AD12B7">
        <w:t xml:space="preserve"> e em áreas com acumulações marginais</w:t>
      </w:r>
      <w:r w:rsidRPr="00AD12B7">
        <w:t>;</w:t>
      </w:r>
    </w:p>
    <w:p w14:paraId="41EB71AA" w14:textId="7D9B394E" w:rsidR="001335F0" w:rsidRPr="00AD12B7" w:rsidRDefault="001335F0" w:rsidP="00844D04">
      <w:pPr>
        <w:pStyle w:val="EditOP-Alnea"/>
      </w:pPr>
      <w:r w:rsidRPr="6D6C7C62">
        <w:rPr>
          <w:b/>
          <w:bCs/>
        </w:rPr>
        <w:t xml:space="preserve">operadora C+ </w:t>
      </w:r>
      <w:r w:rsidR="70C48FDA">
        <w:t>–</w:t>
      </w:r>
      <w:r>
        <w:t xml:space="preserve"> qualificada para operar em blocos situados</w:t>
      </w:r>
      <w:r w:rsidR="00F34DE8">
        <w:t xml:space="preserve"> em terra,</w:t>
      </w:r>
      <w:r>
        <w:t xml:space="preserve"> em áreas remotas e não-remotas</w:t>
      </w:r>
      <w:r w:rsidR="00F34DE8">
        <w:t xml:space="preserve"> e em áreas com acumulações marginais</w:t>
      </w:r>
      <w:r>
        <w:t>;</w:t>
      </w:r>
    </w:p>
    <w:p w14:paraId="26E72887" w14:textId="02358A82" w:rsidR="00F1484D" w:rsidRPr="00AD12B7" w:rsidRDefault="003A329F" w:rsidP="00844D04">
      <w:pPr>
        <w:pStyle w:val="EditOP-Alnea"/>
      </w:pPr>
      <w:r w:rsidRPr="00AD12B7">
        <w:rPr>
          <w:b/>
        </w:rPr>
        <w:t>o</w:t>
      </w:r>
      <w:r w:rsidR="00F1484D" w:rsidRPr="00AD12B7">
        <w:rPr>
          <w:b/>
        </w:rPr>
        <w:t>peradora C</w:t>
      </w:r>
      <w:r w:rsidR="00F1484D" w:rsidRPr="00AD12B7">
        <w:t xml:space="preserve"> – qualificada para operar </w:t>
      </w:r>
      <w:r w:rsidR="00047233" w:rsidRPr="00AD12B7">
        <w:t>em</w:t>
      </w:r>
      <w:r w:rsidR="00F1484D" w:rsidRPr="00AD12B7">
        <w:t xml:space="preserve"> blocos situados em terra</w:t>
      </w:r>
      <w:r w:rsidR="00F34DE8" w:rsidRPr="00AD12B7">
        <w:t>,</w:t>
      </w:r>
      <w:r w:rsidR="00ED4A83" w:rsidRPr="00AD12B7">
        <w:t xml:space="preserve"> </w:t>
      </w:r>
      <w:r w:rsidR="00F34DE8" w:rsidRPr="00AD12B7">
        <w:t xml:space="preserve">em áreas não-remotas </w:t>
      </w:r>
      <w:r w:rsidR="00ED4A83" w:rsidRPr="00AD12B7">
        <w:t>e em áreas com acumulações marginais</w:t>
      </w:r>
      <w:r w:rsidRPr="00AD12B7">
        <w:t>;</w:t>
      </w:r>
    </w:p>
    <w:p w14:paraId="0D0A7A58" w14:textId="77777777" w:rsidR="00ED4A83" w:rsidRPr="00AD12B7" w:rsidRDefault="00ED4A83" w:rsidP="00844D04">
      <w:pPr>
        <w:pStyle w:val="EditOP-Alnea"/>
      </w:pPr>
      <w:r w:rsidRPr="00AD12B7">
        <w:rPr>
          <w:b/>
        </w:rPr>
        <w:t xml:space="preserve">operadora D </w:t>
      </w:r>
      <w:r w:rsidRPr="00AD12B7">
        <w:t>– qualificada para operar em áreas com acumulações marginais;</w:t>
      </w:r>
    </w:p>
    <w:p w14:paraId="66043764" w14:textId="46F25E7F" w:rsidR="002C1273" w:rsidRPr="00AD12B7" w:rsidRDefault="47C7846D" w:rsidP="00844D04">
      <w:pPr>
        <w:pStyle w:val="EditOP-Alnea"/>
      </w:pPr>
      <w:r w:rsidRPr="7AAAE40F">
        <w:rPr>
          <w:b/>
          <w:bCs/>
        </w:rPr>
        <w:t>n</w:t>
      </w:r>
      <w:r w:rsidR="553532D5" w:rsidRPr="7AAAE40F">
        <w:rPr>
          <w:b/>
          <w:bCs/>
        </w:rPr>
        <w:t xml:space="preserve">ão operadora </w:t>
      </w:r>
      <w:r w:rsidR="553532D5">
        <w:t>– qualificada para atuar em consórcio, observado o disposto n</w:t>
      </w:r>
      <w:r w:rsidR="61B19AC3">
        <w:t xml:space="preserve">o </w:t>
      </w:r>
      <w:r w:rsidR="108295D8">
        <w:t xml:space="preserve">Quadro </w:t>
      </w:r>
      <w:r w:rsidR="60AA3404">
        <w:t>8</w:t>
      </w:r>
      <w:r w:rsidR="108295D8">
        <w:t xml:space="preserve"> do </w:t>
      </w:r>
      <w:r w:rsidR="61B19AC3">
        <w:t xml:space="preserve">item </w:t>
      </w:r>
      <w:r w:rsidR="60AA3404">
        <w:t>8.71.</w:t>
      </w:r>
    </w:p>
    <w:p w14:paraId="1C39243A" w14:textId="77777777" w:rsidR="00405DEB" w:rsidRPr="00AD12B7" w:rsidRDefault="00405DEB" w:rsidP="00405DEB">
      <w:pPr>
        <w:pStyle w:val="aEdital-Alnea"/>
        <w:ind w:left="1276"/>
      </w:pPr>
    </w:p>
    <w:p w14:paraId="33A2F783" w14:textId="143C9AB5" w:rsidR="00BB783E" w:rsidRPr="00AD12B7" w:rsidRDefault="00BB783E" w:rsidP="008347E1">
      <w:pPr>
        <w:pStyle w:val="EditalOP-Pargnivel3"/>
      </w:pPr>
      <w:r w:rsidRPr="00AD12B7">
        <w:t>Para fins de qualificação serão consideradas as seguintes definições para blocos marítimos</w:t>
      </w:r>
      <w:r w:rsidR="00F34DE8" w:rsidRPr="00AD12B7">
        <w:t xml:space="preserve"> e blocos terrestres de áreas remotas</w:t>
      </w:r>
      <w:r w:rsidRPr="00AD12B7">
        <w:t>:</w:t>
      </w:r>
    </w:p>
    <w:p w14:paraId="0DFE275F" w14:textId="0597EF57" w:rsidR="00BB783E" w:rsidRPr="00AD12B7" w:rsidRDefault="00BB783E" w:rsidP="00E72B65">
      <w:pPr>
        <w:pStyle w:val="EditOP-Alnea"/>
        <w:numPr>
          <w:ilvl w:val="0"/>
          <w:numId w:val="70"/>
        </w:numPr>
      </w:pPr>
      <w:r w:rsidRPr="00AD12B7">
        <w:t>Águas profundas ou ultraprofundas: blocos que possuem lâminas d’água superiores a 400 metros de profundidade;</w:t>
      </w:r>
    </w:p>
    <w:p w14:paraId="7407D81C" w14:textId="77777777" w:rsidR="00F34DE8" w:rsidRPr="00AD12B7" w:rsidRDefault="00BB783E" w:rsidP="00844D04">
      <w:pPr>
        <w:pStyle w:val="EditOP-Alnea"/>
      </w:pPr>
      <w:r w:rsidRPr="00AD12B7">
        <w:t xml:space="preserve">Águas </w:t>
      </w:r>
      <w:r w:rsidR="00E93A8D" w:rsidRPr="00AD12B7">
        <w:t>r</w:t>
      </w:r>
      <w:r w:rsidRPr="00AD12B7">
        <w:t>asas: blocos que possuem lâminas d’água até 400 metros de profundidade</w:t>
      </w:r>
      <w:r w:rsidR="00F34DE8" w:rsidRPr="00AD12B7">
        <w:t>;</w:t>
      </w:r>
    </w:p>
    <w:p w14:paraId="6A3925A0" w14:textId="4B1D820E" w:rsidR="00BB783E" w:rsidRPr="00AD12B7" w:rsidRDefault="00F34DE8" w:rsidP="00844D04">
      <w:pPr>
        <w:pStyle w:val="EditOP-Alnea"/>
      </w:pPr>
      <w:r w:rsidRPr="00AD12B7">
        <w:t>Áreas terrestres remotas: blocos exploratórios terrestres situados nas bacias Acre-Madre de Dios, Amazonas e Solimões, localizadas na Região Norte, na denominada Amazônia Brasileira.</w:t>
      </w:r>
    </w:p>
    <w:p w14:paraId="2D655B38" w14:textId="77777777" w:rsidR="00BB783E" w:rsidRPr="00AD12B7" w:rsidRDefault="00BB783E" w:rsidP="00F34DE8">
      <w:pPr>
        <w:ind w:left="1276"/>
        <w:rPr>
          <w:rFonts w:ascii="Arial" w:hAnsi="Arial" w:cs="Arial"/>
        </w:rPr>
      </w:pPr>
    </w:p>
    <w:p w14:paraId="4FA4A6FE" w14:textId="77777777" w:rsidR="00BB783E" w:rsidRPr="00AD12B7" w:rsidRDefault="00BB783E" w:rsidP="00257F9F">
      <w:pPr>
        <w:pStyle w:val="Edital-Corpodetexto"/>
      </w:pPr>
    </w:p>
    <w:p w14:paraId="57CC6E8A" w14:textId="77777777" w:rsidR="002A23F1" w:rsidRPr="00AD12B7" w:rsidRDefault="002A23F1" w:rsidP="0060129D">
      <w:pPr>
        <w:pStyle w:val="EditOP-Pargnivel2"/>
        <w:spacing w:after="240"/>
      </w:pPr>
      <w:r w:rsidRPr="00AD12B7">
        <w:t>A ANP fará o enquadramento das licitantes no maior nível de qualificação possível, de acordo com a análise da documentação apresentada.</w:t>
      </w:r>
    </w:p>
    <w:p w14:paraId="58B97C19" w14:textId="77777777" w:rsidR="00182FC3" w:rsidRPr="00AD12B7" w:rsidRDefault="00182FC3" w:rsidP="0060129D">
      <w:pPr>
        <w:pStyle w:val="EditOP-Pargnivel2"/>
        <w:spacing w:after="240"/>
      </w:pPr>
      <w:r w:rsidRPr="00AD12B7">
        <w:t>Caso a licitante obtenha nível de qualificação técnica diferente do nível de qualificação econômico-financeira, será considerada a qualificação de menor nível.</w:t>
      </w:r>
    </w:p>
    <w:p w14:paraId="5EDAAE5C" w14:textId="77777777" w:rsidR="00843DF8" w:rsidRPr="00AD12B7" w:rsidRDefault="00843DF8" w:rsidP="0060129D">
      <w:pPr>
        <w:pStyle w:val="EditOP-Pargnivel2"/>
        <w:spacing w:after="240"/>
      </w:pPr>
      <w:r w:rsidRPr="00AD12B7">
        <w:t>A ANP analisará apenas a documentação das licitantes vencedoras da sessão pública de apresentação de ofertas.</w:t>
      </w:r>
    </w:p>
    <w:p w14:paraId="065FF31D" w14:textId="132EF3DD" w:rsidR="009F032A" w:rsidRPr="00AD12B7" w:rsidRDefault="009F032A" w:rsidP="0060129D">
      <w:pPr>
        <w:pStyle w:val="EditOP-Pargnivel2"/>
        <w:spacing w:after="240"/>
      </w:pPr>
      <w:r w:rsidRPr="00AD12B7">
        <w:t>Após o encerramento da sessão pública de apresentação de ofertas, as licitantes vencedoras deve</w:t>
      </w:r>
      <w:r w:rsidR="00F633AD" w:rsidRPr="00AD12B7">
        <w:t>m</w:t>
      </w:r>
      <w:r w:rsidRPr="00AD12B7">
        <w:t xml:space="preserve"> entregar os documentos para qualificação listados nesta seção no prazo estabelecido</w:t>
      </w:r>
      <w:r w:rsidR="00682CC8" w:rsidRPr="00AD12B7">
        <w:t xml:space="preserve"> </w:t>
      </w:r>
      <w:r w:rsidR="0077377D" w:rsidRPr="00AD12B7">
        <w:t>no cronograma de</w:t>
      </w:r>
      <w:r w:rsidR="00F633AD" w:rsidRPr="00AD12B7">
        <w:t xml:space="preserve"> cada ciclo</w:t>
      </w:r>
      <w:r w:rsidR="007E4BA1" w:rsidRPr="00AD12B7">
        <w:t>.</w:t>
      </w:r>
    </w:p>
    <w:p w14:paraId="7AD64721" w14:textId="1528E9DE" w:rsidR="0077377D" w:rsidRPr="00AD12B7" w:rsidRDefault="0077377D" w:rsidP="0060129D">
      <w:pPr>
        <w:pStyle w:val="EditOP-Pargnivel2"/>
        <w:spacing w:after="240"/>
      </w:pPr>
      <w:r w:rsidRPr="00AD12B7">
        <w:t>A</w:t>
      </w:r>
      <w:r w:rsidR="009F032A" w:rsidRPr="00AD12B7">
        <w:t xml:space="preserve"> licitante vencedora deve apresentar apenas um conjunto de documentos, independentemente do número de blocos </w:t>
      </w:r>
      <w:r w:rsidR="00772E0E" w:rsidRPr="00AD12B7">
        <w:t xml:space="preserve">ou áreas </w:t>
      </w:r>
      <w:r w:rsidR="009F032A" w:rsidRPr="00AD12B7">
        <w:t>por ela arrematados</w:t>
      </w:r>
      <w:r w:rsidRPr="00AD12B7">
        <w:t xml:space="preserve">, conforme as formalidades previstas </w:t>
      </w:r>
      <w:r w:rsidR="00E93A8D" w:rsidRPr="00AD12B7">
        <w:t>na Seção</w:t>
      </w:r>
      <w:r w:rsidRPr="00AD12B7">
        <w:t xml:space="preserve"> III.</w:t>
      </w:r>
    </w:p>
    <w:p w14:paraId="1F5E4DC3" w14:textId="2002AE6B" w:rsidR="006A03F3" w:rsidRPr="00AD12B7" w:rsidRDefault="00924230">
      <w:pPr>
        <w:pStyle w:val="EditOP-Pargnivel2"/>
        <w:spacing w:after="240"/>
      </w:pPr>
      <w:r w:rsidRPr="00AD12B7">
        <w:t xml:space="preserve">No caso de consórcio, a documentação de qualificação deverá ser apresentada individualmente por cada uma das </w:t>
      </w:r>
      <w:r w:rsidR="008F2DC3" w:rsidRPr="00AD12B7">
        <w:t>consorciadas</w:t>
      </w:r>
      <w:r w:rsidR="006A03F3" w:rsidRPr="00AD12B7">
        <w:t xml:space="preserve">. </w:t>
      </w:r>
    </w:p>
    <w:p w14:paraId="7FD9E7DC" w14:textId="77777777" w:rsidR="006A03F3" w:rsidRPr="00AD12B7" w:rsidRDefault="006A03F3" w:rsidP="0060129D">
      <w:pPr>
        <w:pStyle w:val="EditOP-Pargnivel2"/>
        <w:spacing w:after="240"/>
      </w:pPr>
      <w:r w:rsidRPr="00AD12B7">
        <w:t>A ANP poderá solicitar quaisquer informações e documentos adicionais para subsidiar a qualificação.</w:t>
      </w:r>
    </w:p>
    <w:p w14:paraId="65A0E1B3" w14:textId="77777777" w:rsidR="00E12AFA" w:rsidRPr="00AD12B7" w:rsidRDefault="00E12AFA" w:rsidP="0060129D">
      <w:pPr>
        <w:pStyle w:val="EditOP-Pargnivel2"/>
        <w:spacing w:after="240"/>
      </w:pPr>
      <w:r w:rsidRPr="00AD12B7">
        <w:t>As informações prestadas pelas licitantes para fins de qualificação poderão ser verificadas pela ANP por meio de vistorias previamente agendadas.</w:t>
      </w:r>
    </w:p>
    <w:p w14:paraId="4A0A4EE5" w14:textId="27732CF6" w:rsidR="00B83AD9" w:rsidRPr="00AD12B7" w:rsidRDefault="00B83AD9" w:rsidP="0060129D">
      <w:pPr>
        <w:pStyle w:val="EditOP-Pargnivel2"/>
        <w:spacing w:after="240"/>
      </w:pPr>
      <w:r w:rsidRPr="00AD12B7">
        <w:t xml:space="preserve">A licitante indicada como operadora do consórcio deverá obter qualificação na categoria mínima exigida para o </w:t>
      </w:r>
      <w:r w:rsidRPr="00AD12B7">
        <w:rPr>
          <w:rStyle w:val="ui-provider"/>
        </w:rPr>
        <w:t xml:space="preserve">bloco </w:t>
      </w:r>
      <w:r w:rsidRPr="00AD12B7">
        <w:t>objeto de oferta</w:t>
      </w:r>
      <w:r w:rsidR="0059108F" w:rsidRPr="00AD12B7">
        <w:t>.</w:t>
      </w:r>
    </w:p>
    <w:p w14:paraId="67FF76C0" w14:textId="77777777" w:rsidR="00432350" w:rsidRPr="00AD12B7" w:rsidRDefault="00432350" w:rsidP="0060129D">
      <w:pPr>
        <w:pStyle w:val="EditOP-Pargnivel2"/>
        <w:spacing w:after="240"/>
      </w:pPr>
      <w:r w:rsidRPr="00AD12B7">
        <w:t xml:space="preserve">As licitantes deverão manter as condições de qualificação até a assinatura do contrato de concessão sob pena de </w:t>
      </w:r>
      <w:r w:rsidR="00966355" w:rsidRPr="00AD12B7">
        <w:t>desclassificação da licitação</w:t>
      </w:r>
      <w:r w:rsidRPr="00AD12B7">
        <w:t>.</w:t>
      </w:r>
    </w:p>
    <w:p w14:paraId="3AEF4FB4" w14:textId="77777777" w:rsidR="00795D52" w:rsidRPr="00AD12B7" w:rsidRDefault="00795D52" w:rsidP="008347E1">
      <w:pPr>
        <w:pStyle w:val="Subseo"/>
      </w:pPr>
      <w:bookmarkStart w:id="4501" w:name="_Toc106984223"/>
      <w:bookmarkStart w:id="4502" w:name="_Toc106984382"/>
      <w:bookmarkStart w:id="4503" w:name="_Toc106984875"/>
      <w:bookmarkStart w:id="4504" w:name="_Toc106985089"/>
      <w:bookmarkStart w:id="4505" w:name="_Toc106985836"/>
      <w:bookmarkStart w:id="4506" w:name="_Toc107525894"/>
      <w:bookmarkStart w:id="4507" w:name="_Toc107526052"/>
      <w:bookmarkStart w:id="4508" w:name="_Toc107526210"/>
      <w:bookmarkStart w:id="4509" w:name="_Toc108091695"/>
      <w:bookmarkStart w:id="4510" w:name="_Toc108108854"/>
      <w:bookmarkStart w:id="4511" w:name="_Toc419907051"/>
      <w:bookmarkStart w:id="4512" w:name="_Toc419898039"/>
      <w:bookmarkStart w:id="4513" w:name="_Toc419898844"/>
      <w:bookmarkStart w:id="4514" w:name="_Toc419900454"/>
      <w:bookmarkStart w:id="4515" w:name="_Toc419902201"/>
      <w:bookmarkStart w:id="4516" w:name="_Toc419903008"/>
      <w:bookmarkStart w:id="4517" w:name="_Toc419903814"/>
      <w:bookmarkStart w:id="4518" w:name="_Toc419904620"/>
      <w:bookmarkStart w:id="4519" w:name="_Toc419905426"/>
      <w:bookmarkStart w:id="4520" w:name="_Toc419906244"/>
      <w:bookmarkStart w:id="4521" w:name="_Toc419907052"/>
      <w:bookmarkStart w:id="4522" w:name="_Toc419907859"/>
      <w:bookmarkStart w:id="4523" w:name="_Toc419908585"/>
      <w:bookmarkStart w:id="4524" w:name="_Toc419960726"/>
      <w:bookmarkStart w:id="4525" w:name="_Toc419898040"/>
      <w:bookmarkStart w:id="4526" w:name="_Toc419898845"/>
      <w:bookmarkStart w:id="4527" w:name="_Toc419900455"/>
      <w:bookmarkStart w:id="4528" w:name="_Toc419902202"/>
      <w:bookmarkStart w:id="4529" w:name="_Toc419903009"/>
      <w:bookmarkStart w:id="4530" w:name="_Toc419903815"/>
      <w:bookmarkStart w:id="4531" w:name="_Toc419904621"/>
      <w:bookmarkStart w:id="4532" w:name="_Toc419905427"/>
      <w:bookmarkStart w:id="4533" w:name="_Toc419906245"/>
      <w:bookmarkStart w:id="4534" w:name="_Toc419907053"/>
      <w:bookmarkStart w:id="4535" w:name="_Toc419907860"/>
      <w:bookmarkStart w:id="4536" w:name="_Toc419908586"/>
      <w:bookmarkStart w:id="4537" w:name="_Toc419960727"/>
      <w:bookmarkStart w:id="4538" w:name="_Toc419898041"/>
      <w:bookmarkStart w:id="4539" w:name="_Toc419898846"/>
      <w:bookmarkStart w:id="4540" w:name="_Toc419900456"/>
      <w:bookmarkStart w:id="4541" w:name="_Toc419902203"/>
      <w:bookmarkStart w:id="4542" w:name="_Toc419903010"/>
      <w:bookmarkStart w:id="4543" w:name="_Toc419903816"/>
      <w:bookmarkStart w:id="4544" w:name="_Toc419904622"/>
      <w:bookmarkStart w:id="4545" w:name="_Toc419905428"/>
      <w:bookmarkStart w:id="4546" w:name="_Toc419906246"/>
      <w:bookmarkStart w:id="4547" w:name="_Toc419907054"/>
      <w:bookmarkStart w:id="4548" w:name="_Toc419907861"/>
      <w:bookmarkStart w:id="4549" w:name="_Toc419908587"/>
      <w:bookmarkStart w:id="4550" w:name="_Toc419960728"/>
      <w:bookmarkStart w:id="4551" w:name="_Toc106984225"/>
      <w:bookmarkStart w:id="4552" w:name="_Toc106984384"/>
      <w:bookmarkStart w:id="4553" w:name="_Toc106984877"/>
      <w:bookmarkStart w:id="4554" w:name="_Toc106985091"/>
      <w:bookmarkStart w:id="4555" w:name="_Toc106985838"/>
      <w:bookmarkStart w:id="4556" w:name="_Toc107525896"/>
      <w:bookmarkStart w:id="4557" w:name="_Toc107526054"/>
      <w:bookmarkStart w:id="4558" w:name="_Toc107526212"/>
      <w:bookmarkStart w:id="4559" w:name="_Toc108091697"/>
      <w:bookmarkStart w:id="4560" w:name="_Toc108108856"/>
      <w:bookmarkStart w:id="4561" w:name="_Toc164157843"/>
      <w:bookmarkStart w:id="4562" w:name="_Toc419905429"/>
      <w:bookmarkStart w:id="4563" w:name="_Toc511862497"/>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bookmarkEnd w:id="4549"/>
      <w:bookmarkEnd w:id="4550"/>
      <w:bookmarkEnd w:id="4551"/>
      <w:bookmarkEnd w:id="4552"/>
      <w:bookmarkEnd w:id="4553"/>
      <w:bookmarkEnd w:id="4554"/>
      <w:bookmarkEnd w:id="4555"/>
      <w:bookmarkEnd w:id="4556"/>
      <w:bookmarkEnd w:id="4557"/>
      <w:bookmarkEnd w:id="4558"/>
      <w:bookmarkEnd w:id="4559"/>
      <w:bookmarkEnd w:id="4560"/>
      <w:r w:rsidRPr="00AD12B7">
        <w:t>Subseção VIII.2 - Qualificação jurídica e comprovação de regularidade fiscal e trabalhista</w:t>
      </w:r>
      <w:bookmarkEnd w:id="4561"/>
    </w:p>
    <w:bookmarkEnd w:id="4562"/>
    <w:bookmarkEnd w:id="4563"/>
    <w:p w14:paraId="4A1F9FD0" w14:textId="6E7B997A" w:rsidR="005C309D" w:rsidRPr="00AD12B7" w:rsidRDefault="005C309D" w:rsidP="0060129D">
      <w:pPr>
        <w:pStyle w:val="EditOP-Pargnivel2"/>
        <w:spacing w:after="240"/>
        <w:rPr>
          <w:rFonts w:eastAsia="Times New Roman"/>
          <w:szCs w:val="20"/>
          <w:lang w:eastAsia="pt-BR"/>
        </w:rPr>
      </w:pPr>
      <w:r w:rsidRPr="00AD12B7">
        <w:t>Para a obtenção da qualificação jurídica</w:t>
      </w:r>
      <w:r w:rsidR="001F55C6" w:rsidRPr="00AD12B7">
        <w:t xml:space="preserve"> e comprovação de regularidade fiscal e trabalhista</w:t>
      </w:r>
      <w:r w:rsidRPr="00AD12B7">
        <w:t xml:space="preserve">, além dos documentos já apresentados para inscrição previstos </w:t>
      </w:r>
      <w:r w:rsidR="00574AE9" w:rsidRPr="00AD12B7">
        <w:t>na Subseção IV.3</w:t>
      </w:r>
      <w:r w:rsidRPr="00AD12B7">
        <w:t xml:space="preserve">, as licitantes deverão apresentar os documentos listados </w:t>
      </w:r>
      <w:r w:rsidR="004B19B1" w:rsidRPr="00AD12B7">
        <w:t>a seguir</w:t>
      </w:r>
      <w:r w:rsidRPr="00AD12B7">
        <w:t xml:space="preserve">, que serão avaliados segundo os critérios definidos neste </w:t>
      </w:r>
      <w:r w:rsidRPr="00AD12B7">
        <w:rPr>
          <w:color w:val="000000" w:themeColor="text1"/>
        </w:rPr>
        <w:t>edita</w:t>
      </w:r>
      <w:r w:rsidR="00FC74C0" w:rsidRPr="00AD12B7">
        <w:rPr>
          <w:color w:val="000000" w:themeColor="text1"/>
        </w:rPr>
        <w:t>l</w:t>
      </w:r>
      <w:r w:rsidR="005F0267" w:rsidRPr="00AD12B7">
        <w:rPr>
          <w:color w:val="000000" w:themeColor="text1"/>
        </w:rPr>
        <w:t xml:space="preserve"> (no caso específico de FIPs, deve ser observado o disposto </w:t>
      </w:r>
      <w:r w:rsidR="00500B96" w:rsidRPr="00AD12B7">
        <w:rPr>
          <w:color w:val="000000" w:themeColor="text1"/>
        </w:rPr>
        <w:t>na</w:t>
      </w:r>
      <w:r w:rsidR="005F0267" w:rsidRPr="00AD12B7">
        <w:rPr>
          <w:color w:val="000000" w:themeColor="text1"/>
        </w:rPr>
        <w:t xml:space="preserve"> </w:t>
      </w:r>
      <w:r w:rsidR="00500B96" w:rsidRPr="00AD12B7">
        <w:t>Subseção IV.3.7):</w:t>
      </w:r>
    </w:p>
    <w:p w14:paraId="3A42C268" w14:textId="3A814BB9" w:rsidR="001F55C6" w:rsidRPr="00AD12B7" w:rsidRDefault="00E03790" w:rsidP="00E72B65">
      <w:pPr>
        <w:pStyle w:val="EditOP-Alnea"/>
        <w:numPr>
          <w:ilvl w:val="0"/>
          <w:numId w:val="71"/>
        </w:numPr>
      </w:pPr>
      <w:r w:rsidRPr="00AD12B7">
        <w:lastRenderedPageBreak/>
        <w:t>d</w:t>
      </w:r>
      <w:r w:rsidR="005C309D" w:rsidRPr="00AD12B7">
        <w:t xml:space="preserve">ocumentos societários </w:t>
      </w:r>
      <w:r w:rsidR="005F0267" w:rsidRPr="00AD12B7">
        <w:t xml:space="preserve">mencionados </w:t>
      </w:r>
      <w:r w:rsidR="00B64AA8" w:rsidRPr="00AD12B7">
        <w:t>Subseção IV.3.1</w:t>
      </w:r>
      <w:r w:rsidR="005C309D" w:rsidRPr="00AD12B7">
        <w:t xml:space="preserve">, </w:t>
      </w:r>
      <w:r w:rsidR="001F55C6" w:rsidRPr="00AD12B7">
        <w:t>que tenham sofrido qualquer alteração, desde sua mais recente apresentação à ANP;</w:t>
      </w:r>
    </w:p>
    <w:p w14:paraId="2E28F370" w14:textId="0FFB3151" w:rsidR="005C309D" w:rsidRPr="00AD12B7" w:rsidRDefault="00E03790" w:rsidP="00844D04">
      <w:pPr>
        <w:pStyle w:val="EditOP-Alnea"/>
      </w:pPr>
      <w:r w:rsidRPr="00AD12B7">
        <w:t>d</w:t>
      </w:r>
      <w:r w:rsidR="005C309D" w:rsidRPr="00AD12B7">
        <w:t xml:space="preserve">eclaração de ausência de impedimentos para assinatura do </w:t>
      </w:r>
      <w:r w:rsidR="000D1D00" w:rsidRPr="00AD12B7">
        <w:t>c</w:t>
      </w:r>
      <w:r w:rsidR="005C309D" w:rsidRPr="00AD12B7">
        <w:t xml:space="preserve">ontrato de </w:t>
      </w:r>
      <w:r w:rsidR="000D1D00" w:rsidRPr="00AD12B7">
        <w:t>c</w:t>
      </w:r>
      <w:r w:rsidR="005C309D" w:rsidRPr="00AD12B7">
        <w:t>oncessão</w:t>
      </w:r>
      <w:r w:rsidR="00860B60" w:rsidRPr="00AD12B7">
        <w:t xml:space="preserve">, nos termos do </w:t>
      </w:r>
      <w:r w:rsidR="00CB71E5" w:rsidRPr="00AD12B7">
        <w:t>ANEXO</w:t>
      </w:r>
      <w:r w:rsidR="003A0ECE" w:rsidRPr="00AD12B7">
        <w:t xml:space="preserve"> </w:t>
      </w:r>
      <w:r w:rsidR="002A42B6" w:rsidRPr="00AD12B7">
        <w:t>X</w:t>
      </w:r>
      <w:r w:rsidR="00856671" w:rsidRPr="00AD12B7">
        <w:t>V</w:t>
      </w:r>
      <w:r w:rsidR="004B19B1" w:rsidRPr="00AD12B7">
        <w:t>I</w:t>
      </w:r>
      <w:r w:rsidR="00A77CBA" w:rsidRPr="00AD12B7">
        <w:t>I</w:t>
      </w:r>
      <w:r w:rsidR="00860B60" w:rsidRPr="00AD12B7">
        <w:t>,</w:t>
      </w:r>
      <w:r w:rsidR="005C309D" w:rsidRPr="00AD12B7">
        <w:t xml:space="preserve"> atestando não haver nenhum fato que impeça a assinatura ou a execução do </w:t>
      </w:r>
      <w:r w:rsidR="000D1D00" w:rsidRPr="00AD12B7">
        <w:t>c</w:t>
      </w:r>
      <w:r w:rsidR="005C309D" w:rsidRPr="00AD12B7">
        <w:t xml:space="preserve">ontrato de </w:t>
      </w:r>
      <w:r w:rsidR="000D1D00" w:rsidRPr="00AD12B7">
        <w:t>c</w:t>
      </w:r>
      <w:r w:rsidR="005C309D" w:rsidRPr="00AD12B7">
        <w:t>oncessão;</w:t>
      </w:r>
    </w:p>
    <w:p w14:paraId="740FD97D" w14:textId="7CD1EA05" w:rsidR="005C309D" w:rsidRPr="00AD12B7" w:rsidRDefault="00E03790" w:rsidP="00844D04">
      <w:pPr>
        <w:pStyle w:val="EditOP-Alnea"/>
      </w:pPr>
      <w:r w:rsidRPr="00AD12B7">
        <w:t>d</w:t>
      </w:r>
      <w:r w:rsidR="005C309D" w:rsidRPr="00AD12B7">
        <w:t xml:space="preserve">eclaração sobre pendências legais ou judiciais relevantes, </w:t>
      </w:r>
      <w:r w:rsidR="00860B60" w:rsidRPr="00AD12B7">
        <w:t xml:space="preserve">nos termos do </w:t>
      </w:r>
      <w:r w:rsidR="002A42B6" w:rsidRPr="00AD12B7">
        <w:t>ANEXO XVI</w:t>
      </w:r>
      <w:r w:rsidR="00C37A09" w:rsidRPr="00AD12B7">
        <w:t>I</w:t>
      </w:r>
      <w:r w:rsidR="004B19B1" w:rsidRPr="00AD12B7">
        <w:t>I</w:t>
      </w:r>
      <w:r w:rsidR="00860B60" w:rsidRPr="00AD12B7">
        <w:t>,</w:t>
      </w:r>
      <w:r w:rsidR="005C309D" w:rsidRPr="00AD12B7">
        <w:t xml:space="preserve"> atestando a existência ou inexistência de pendências legais ou judiciais relevantes, incluindo aquelas que poderão acarretar insolvência, recuperação judicial, falência, ou qualquer outro evento que possa afetar a idoneidade financeira da </w:t>
      </w:r>
      <w:r w:rsidR="00AE2B8E" w:rsidRPr="00AD12B7">
        <w:t>licitante</w:t>
      </w:r>
      <w:r w:rsidR="005C309D" w:rsidRPr="00AD12B7">
        <w:t xml:space="preserve"> (caso haja pendências relevantes, estas devem ser discriminadas)</w:t>
      </w:r>
      <w:r w:rsidR="00DA438B" w:rsidRPr="00AD12B7">
        <w:t>.</w:t>
      </w:r>
    </w:p>
    <w:p w14:paraId="156837D9" w14:textId="66F7926E" w:rsidR="007C79B5" w:rsidRPr="006C40A2" w:rsidRDefault="007C79B5" w:rsidP="006C40A2">
      <w:pPr>
        <w:pStyle w:val="EditOP-Pargnivel2"/>
        <w:spacing w:after="240"/>
      </w:pPr>
      <w:r w:rsidRPr="006C40A2">
        <w:t>A regularidade fiscal e trabalhista será comprovada por meio da análise dos seguintes documentos, a serem obtidos pela ANP mediante acesso às bases de dados dos órgãos públicos responsáveis por sua emissão</w:t>
      </w:r>
      <w:r w:rsidR="00FE7475" w:rsidRPr="006C40A2">
        <w:t>4</w:t>
      </w:r>
      <w:r w:rsidR="591918DE" w:rsidRPr="006C40A2">
        <w:t>:</w:t>
      </w:r>
    </w:p>
    <w:p w14:paraId="5A333DF2" w14:textId="77777777" w:rsidR="005C309D" w:rsidRPr="00AD12B7" w:rsidRDefault="00E03790" w:rsidP="00E72B65">
      <w:pPr>
        <w:pStyle w:val="EditOP-Alnea"/>
        <w:numPr>
          <w:ilvl w:val="0"/>
          <w:numId w:val="72"/>
        </w:numPr>
      </w:pPr>
      <w:r w:rsidRPr="00AD12B7">
        <w:t>p</w:t>
      </w:r>
      <w:r w:rsidR="005C309D" w:rsidRPr="00AD12B7">
        <w:t>rova de inscrição no CNPJ;</w:t>
      </w:r>
    </w:p>
    <w:p w14:paraId="7ADC5D01" w14:textId="77777777" w:rsidR="005C309D" w:rsidRPr="00AD12B7" w:rsidRDefault="000927C4" w:rsidP="00844D04">
      <w:pPr>
        <w:pStyle w:val="EditOP-Alnea"/>
      </w:pPr>
      <w:r w:rsidRPr="00AD12B7">
        <w:t>Certidão Conjunta Negativa de Débitos ou Positiva com efeito de Negativa relativa a Tributos Federais e à Dívida Ativa da União, a cargo da Procuradoria-Geral da Fazenda Nacional (PGFN), abrangendo todos os créditos tributários federais administrados pela RFB e PGFN</w:t>
      </w:r>
      <w:r w:rsidR="005C309D" w:rsidRPr="00AD12B7">
        <w:t>;</w:t>
      </w:r>
    </w:p>
    <w:p w14:paraId="72E8E55F" w14:textId="77777777" w:rsidR="005C309D" w:rsidRPr="00AD12B7" w:rsidRDefault="005C309D" w:rsidP="00844D04">
      <w:pPr>
        <w:pStyle w:val="EditOP-Alnea"/>
      </w:pPr>
      <w:r w:rsidRPr="00AD12B7">
        <w:t>Certi</w:t>
      </w:r>
      <w:r w:rsidR="00291636" w:rsidRPr="00AD12B7">
        <w:t xml:space="preserve">ficado de </w:t>
      </w:r>
      <w:r w:rsidRPr="00AD12B7">
        <w:t>Regularidade do FGTS</w:t>
      </w:r>
      <w:r w:rsidR="00291636" w:rsidRPr="00AD12B7">
        <w:t xml:space="preserve"> (CRF)</w:t>
      </w:r>
      <w:r w:rsidRPr="00AD12B7">
        <w:t>;</w:t>
      </w:r>
    </w:p>
    <w:p w14:paraId="6BB47102" w14:textId="77777777" w:rsidR="005C309D" w:rsidRPr="00AD12B7" w:rsidRDefault="005C309D" w:rsidP="00844D04">
      <w:pPr>
        <w:pStyle w:val="EditOP-Alnea"/>
      </w:pPr>
      <w:r w:rsidRPr="00AD12B7">
        <w:t>Certidão Negativa de Débitos Trabalhistas, ou positiva com efeito de negativa a cargo da Justiça do Trabalho.</w:t>
      </w:r>
    </w:p>
    <w:p w14:paraId="0AA84FBD" w14:textId="77777777" w:rsidR="00923037" w:rsidRPr="00AD12B7" w:rsidRDefault="00923037" w:rsidP="00923037">
      <w:pPr>
        <w:pStyle w:val="EditOP-Pargnivel2"/>
        <w:spacing w:after="240"/>
      </w:pPr>
      <w:r w:rsidRPr="00AD12B7">
        <w:t>As licitantes deverão reapresentar o organograma previsto na Subseção IV.3.3, caso tenha havido alteração na cadeia de controle do grupo societário no curso do ciclo, entre a inscrição e a qualificação das licitantes vencedoras da sessão pública.</w:t>
      </w:r>
    </w:p>
    <w:p w14:paraId="67A66ADB" w14:textId="18CFB7AF" w:rsidR="005C309D" w:rsidRPr="00AD12B7" w:rsidRDefault="005C309D" w:rsidP="0060129D">
      <w:pPr>
        <w:pStyle w:val="EditOP-Pargnivel2"/>
        <w:spacing w:after="240"/>
      </w:pPr>
      <w:r w:rsidRPr="00AD12B7">
        <w:t xml:space="preserve">As licitantes que apresentarem registro cadastral e situação regular no Sistema de Cadastramento Unificado de Fornecedores </w:t>
      </w:r>
      <w:r w:rsidR="00025DA0" w:rsidRPr="00AD12B7">
        <w:t>(</w:t>
      </w:r>
      <w:r w:rsidRPr="00AD12B7">
        <w:t>SICAF</w:t>
      </w:r>
      <w:r w:rsidR="00025DA0" w:rsidRPr="00AD12B7">
        <w:t>)</w:t>
      </w:r>
      <w:r w:rsidR="00976C98" w:rsidRPr="00AD12B7">
        <w:t xml:space="preserve"> </w:t>
      </w:r>
      <w:r w:rsidR="0062405A" w:rsidRPr="00AD12B7">
        <w:t>serão</w:t>
      </w:r>
      <w:r w:rsidRPr="00AD12B7">
        <w:t xml:space="preserve"> dispensadas </w:t>
      </w:r>
      <w:r w:rsidR="002D3A32" w:rsidRPr="00AD12B7">
        <w:t>da análise d</w:t>
      </w:r>
      <w:r w:rsidRPr="00AD12B7">
        <w:t xml:space="preserve">os documentos </w:t>
      </w:r>
      <w:r w:rsidR="002D3A32" w:rsidRPr="00AD12B7">
        <w:t>citados</w:t>
      </w:r>
      <w:r w:rsidRPr="00AD12B7">
        <w:t xml:space="preserve"> n</w:t>
      </w:r>
      <w:r w:rsidR="00E03790" w:rsidRPr="00AD12B7">
        <w:t>a</w:t>
      </w:r>
      <w:r w:rsidR="002D3A32" w:rsidRPr="00AD12B7">
        <w:t>s</w:t>
      </w:r>
      <w:r w:rsidR="00E03790" w:rsidRPr="00AD12B7">
        <w:t xml:space="preserve"> alínea</w:t>
      </w:r>
      <w:r w:rsidR="002D3A32" w:rsidRPr="00AD12B7">
        <w:t>s</w:t>
      </w:r>
      <w:r w:rsidR="00976C98" w:rsidRPr="00AD12B7">
        <w:t xml:space="preserve"> </w:t>
      </w:r>
      <w:r w:rsidR="00025DA0" w:rsidRPr="00AD12B7">
        <w:t>(</w:t>
      </w:r>
      <w:r w:rsidR="00856671" w:rsidRPr="00AD12B7">
        <w:t>a</w:t>
      </w:r>
      <w:r w:rsidR="00025DA0" w:rsidRPr="00AD12B7">
        <w:t>)</w:t>
      </w:r>
      <w:r w:rsidR="002D3A32" w:rsidRPr="00AD12B7">
        <w:t xml:space="preserve"> a (</w:t>
      </w:r>
      <w:r w:rsidR="00856671" w:rsidRPr="00AD12B7">
        <w:t>c</w:t>
      </w:r>
      <w:r w:rsidR="003411F6" w:rsidRPr="00AD12B7">
        <w:t>) do item 8.14</w:t>
      </w:r>
      <w:r w:rsidR="002D3A32" w:rsidRPr="00AD12B7">
        <w:t>, para fins de comprovação de regularidade fiscal.</w:t>
      </w:r>
    </w:p>
    <w:p w14:paraId="765E4094" w14:textId="77777777" w:rsidR="005C309D" w:rsidRPr="00AD12B7" w:rsidRDefault="005C309D" w:rsidP="0060129D">
      <w:pPr>
        <w:pStyle w:val="EditOP-Pargnivel2"/>
        <w:spacing w:after="240"/>
      </w:pPr>
      <w:r w:rsidRPr="00AD12B7">
        <w:t>A existência de registro da licitante como devedora constitui fato impeditivo da qualificação, salvo se a registrada comprovar que tenha ajuizado demanda com objetivo de discutir a natureza da obrigação, ou do seu valor, e oferecido garantia suficiente ao juízo, na forma da lei; ou esteja suspensa a exigibilidade do crédito objeto do registro.</w:t>
      </w:r>
    </w:p>
    <w:p w14:paraId="18E0529F" w14:textId="106FEE2D" w:rsidR="005C309D" w:rsidRPr="00AD12B7" w:rsidRDefault="005C309D" w:rsidP="0060129D">
      <w:pPr>
        <w:pStyle w:val="EditOP-Pargnivel2"/>
        <w:spacing w:after="240"/>
      </w:pPr>
      <w:r w:rsidRPr="00AD12B7">
        <w:lastRenderedPageBreak/>
        <w:t xml:space="preserve">As </w:t>
      </w:r>
      <w:r w:rsidR="00124AA4" w:rsidRPr="00AD12B7">
        <w:t xml:space="preserve">licitantes </w:t>
      </w:r>
      <w:r w:rsidRPr="00AD12B7">
        <w:t>estrangeiras não serão obrigadas a apresentar os documentos relativos à comprovação da regularidade fiscal e trabalhista.</w:t>
      </w:r>
    </w:p>
    <w:p w14:paraId="2E764BAE" w14:textId="77777777" w:rsidR="00FC3133" w:rsidRPr="005C0AB4" w:rsidRDefault="00FC3133" w:rsidP="008347E1">
      <w:pPr>
        <w:pStyle w:val="Subseo"/>
      </w:pPr>
      <w:r w:rsidRPr="005C0AB4">
        <w:t>Subseção VIII.2.1 - Documentação adicional para qualificação jurídica de licitante estrangeira</w:t>
      </w:r>
    </w:p>
    <w:p w14:paraId="53616AAE" w14:textId="02353D15" w:rsidR="00DF1768" w:rsidRPr="00AD12B7" w:rsidRDefault="00DF1768" w:rsidP="0060129D">
      <w:pPr>
        <w:pStyle w:val="EditOP-Pargnivel2"/>
        <w:spacing w:after="240"/>
      </w:pPr>
      <w:r w:rsidRPr="00AD12B7">
        <w:t>As licitantes estrangeiras devem apresentar, além dos documentos listados nas alíneas (a) a (</w:t>
      </w:r>
      <w:r w:rsidR="004B19B1" w:rsidRPr="00AD12B7">
        <w:t>c</w:t>
      </w:r>
      <w:r w:rsidRPr="00AD12B7">
        <w:t>) d</w:t>
      </w:r>
      <w:r w:rsidR="00856671" w:rsidRPr="00AD12B7">
        <w:t>o</w:t>
      </w:r>
      <w:r w:rsidRPr="00AD12B7">
        <w:t xml:space="preserve"> item </w:t>
      </w:r>
      <w:r w:rsidR="004B19B1" w:rsidRPr="00AD12B7">
        <w:t>8.</w:t>
      </w:r>
      <w:r w:rsidR="008300D5" w:rsidRPr="00AD12B7">
        <w:t>1</w:t>
      </w:r>
      <w:r w:rsidR="001F00CA" w:rsidRPr="00AD12B7">
        <w:t>3</w:t>
      </w:r>
      <w:r w:rsidRPr="00AD12B7">
        <w:t>, os seguintes documentos:</w:t>
      </w:r>
    </w:p>
    <w:p w14:paraId="5B46678E" w14:textId="77777777" w:rsidR="00DF1768" w:rsidRPr="00AD12B7" w:rsidRDefault="00DF1768" w:rsidP="00E72B65">
      <w:pPr>
        <w:pStyle w:val="EditOP-Alnea"/>
        <w:numPr>
          <w:ilvl w:val="0"/>
          <w:numId w:val="73"/>
        </w:numPr>
      </w:pPr>
      <w:r w:rsidRPr="00AD12B7">
        <w:t>comprovação de que se encontra organizada e em funcionamento regular, conforme as leis do seu país, mediante a apresentação de documento expedido por órgão oficial de registro de sociedades do país de origem, emitido no período de 1 (um) ano anterior à data de seu protocolo na ANP; e</w:t>
      </w:r>
    </w:p>
    <w:p w14:paraId="36FFA454" w14:textId="59541B29" w:rsidR="00DF1768" w:rsidRPr="00AD12B7" w:rsidRDefault="00DF1768" w:rsidP="00844D04">
      <w:pPr>
        <w:pStyle w:val="EditOP-Alnea"/>
      </w:pPr>
      <w:r w:rsidRPr="00AD12B7">
        <w:t xml:space="preserve">termo de compromisso de constituição de pessoa jurídica empresária segundo as leis brasileiras ou de indicação de pessoa jurídica empresária brasileira controlada já constituída, com sede e administração no Brasil, para assinatura do contrato de </w:t>
      </w:r>
      <w:r w:rsidR="005648BE" w:rsidRPr="00AD12B7">
        <w:t>concessão</w:t>
      </w:r>
      <w:r w:rsidRPr="00AD12B7">
        <w:t xml:space="preserve">, caso vencedora da licitação, conforme modelo do ANEXO </w:t>
      </w:r>
      <w:r w:rsidR="00042D62" w:rsidRPr="00AD12B7">
        <w:t>IX</w:t>
      </w:r>
      <w:r w:rsidRPr="00AD12B7">
        <w:t>.</w:t>
      </w:r>
    </w:p>
    <w:p w14:paraId="3A8EDFB2" w14:textId="77777777" w:rsidR="00866516" w:rsidRPr="005C0AB4" w:rsidRDefault="00866516" w:rsidP="008347E1">
      <w:pPr>
        <w:pStyle w:val="Subseo"/>
      </w:pPr>
      <w:r w:rsidRPr="005C0AB4">
        <w:t xml:space="preserve">Subseção VIII.2.2 - Documentação para qualificação jurídica e comprovação de regularidade fiscal e trabalhista de FIPs </w:t>
      </w:r>
    </w:p>
    <w:p w14:paraId="7F373A93" w14:textId="51FD8130" w:rsidR="00DF1768" w:rsidRPr="00AD12B7" w:rsidRDefault="00DF1768" w:rsidP="0060129D">
      <w:pPr>
        <w:pStyle w:val="EditOP-Pargnivel2"/>
        <w:spacing w:after="240"/>
      </w:pPr>
      <w:r w:rsidRPr="00AD12B7">
        <w:t>Para obtenção da qualificação jurídica e comprovação de regularidade fiscal e trabalhista, além dos documentos já apresentados para inscrição previstos n</w:t>
      </w:r>
      <w:r w:rsidR="008F4119" w:rsidRPr="00AD12B7">
        <w:t>a</w:t>
      </w:r>
      <w:r w:rsidRPr="00AD12B7">
        <w:t xml:space="preserve"> </w:t>
      </w:r>
      <w:r w:rsidR="008F4119" w:rsidRPr="00AD12B7">
        <w:t>Subseção IV.3</w:t>
      </w:r>
      <w:r w:rsidRPr="00AD12B7">
        <w:t>, os FIPs devem apresentar os seguintes documentos:</w:t>
      </w:r>
    </w:p>
    <w:p w14:paraId="04CF126A" w14:textId="0551F8B1" w:rsidR="00DF1768" w:rsidRPr="00AD12B7" w:rsidRDefault="00DF1768" w:rsidP="00E72B65">
      <w:pPr>
        <w:pStyle w:val="EditOP-Alnea"/>
        <w:numPr>
          <w:ilvl w:val="0"/>
          <w:numId w:val="74"/>
        </w:numPr>
      </w:pPr>
      <w:r w:rsidRPr="00AD12B7">
        <w:t xml:space="preserve">documentos exigidos no item </w:t>
      </w:r>
      <w:r w:rsidR="004B19B1" w:rsidRPr="00AD12B7">
        <w:t>8.</w:t>
      </w:r>
      <w:r w:rsidR="00E60430" w:rsidRPr="00AD12B7">
        <w:t>1</w:t>
      </w:r>
      <w:r w:rsidR="00BD2774" w:rsidRPr="00AD12B7">
        <w:t>3</w:t>
      </w:r>
      <w:r w:rsidRPr="00AD12B7">
        <w:t>, alíneas (</w:t>
      </w:r>
      <w:r w:rsidR="00E1605A" w:rsidRPr="00AD12B7">
        <w:t>b</w:t>
      </w:r>
      <w:r w:rsidRPr="00AD12B7">
        <w:t>) e (</w:t>
      </w:r>
      <w:r w:rsidR="00E1605A" w:rsidRPr="00AD12B7">
        <w:t>c</w:t>
      </w:r>
      <w:r w:rsidRPr="00AD12B7">
        <w:t>), os quais serão apresentados em nome do administrador do FIP;</w:t>
      </w:r>
      <w:r w:rsidR="00E60430" w:rsidRPr="00AD12B7">
        <w:t xml:space="preserve"> e</w:t>
      </w:r>
    </w:p>
    <w:p w14:paraId="499740F1" w14:textId="3CC60139" w:rsidR="00DF1768" w:rsidRPr="00AD12B7" w:rsidRDefault="00DF1768" w:rsidP="00844D04">
      <w:pPr>
        <w:pStyle w:val="EditOP-Alnea"/>
      </w:pPr>
      <w:r w:rsidRPr="00AD12B7">
        <w:t>documentos listados no item 4.</w:t>
      </w:r>
      <w:r w:rsidR="00B24C1F" w:rsidRPr="00AD12B7">
        <w:t>4</w:t>
      </w:r>
      <w:r w:rsidR="00AF5B5B" w:rsidRPr="00AD12B7">
        <w:t>2</w:t>
      </w:r>
      <w:r w:rsidRPr="00AD12B7">
        <w:t xml:space="preserve"> alíneas (c) e (</w:t>
      </w:r>
      <w:r w:rsidR="00B24C1F" w:rsidRPr="00AD12B7">
        <w:t>e</w:t>
      </w:r>
      <w:r w:rsidRPr="00AD12B7">
        <w:t>) deverão ser reapresentados em caso de alteração.</w:t>
      </w:r>
    </w:p>
    <w:p w14:paraId="4AA32A0D" w14:textId="072DDDF3" w:rsidR="00DF1768" w:rsidRPr="00AD12B7" w:rsidRDefault="00DF1768" w:rsidP="0060129D">
      <w:pPr>
        <w:pStyle w:val="EditOP-Pargnivel2"/>
        <w:spacing w:after="240"/>
      </w:pPr>
      <w:r w:rsidRPr="00AD12B7">
        <w:t xml:space="preserve">A regularidade fiscal e trabalhista será comprovada por meio da análise dos documentos listados no item </w:t>
      </w:r>
      <w:r w:rsidR="00573868" w:rsidRPr="00AD12B7">
        <w:t>8</w:t>
      </w:r>
      <w:r w:rsidRPr="00AD12B7">
        <w:t>.</w:t>
      </w:r>
      <w:r w:rsidR="00AD113D" w:rsidRPr="00AD12B7">
        <w:t>1</w:t>
      </w:r>
      <w:r w:rsidR="00325442" w:rsidRPr="00AD12B7">
        <w:t>4</w:t>
      </w:r>
      <w:r w:rsidR="00AD113D" w:rsidRPr="00AD12B7">
        <w:t xml:space="preserve">, </w:t>
      </w:r>
      <w:r w:rsidRPr="00AD12B7">
        <w:t xml:space="preserve">os quais serão obtidos pela ANP mediante acesso às bases de dados </w:t>
      </w:r>
      <w:r w:rsidRPr="00AD12B7">
        <w:lastRenderedPageBreak/>
        <w:t>dos órgãos públicos responsáveis por sua emissão</w:t>
      </w:r>
      <w:r w:rsidRPr="00AD12B7">
        <w:rPr>
          <w:vertAlign w:val="superscript"/>
        </w:rPr>
        <w:footnoteReference w:id="5"/>
      </w:r>
      <w:r w:rsidRPr="00AD12B7">
        <w:t>.</w:t>
      </w:r>
    </w:p>
    <w:p w14:paraId="15535FD2" w14:textId="77777777" w:rsidR="008622FD" w:rsidRPr="00AD12B7" w:rsidRDefault="008622FD" w:rsidP="008347E1">
      <w:pPr>
        <w:pStyle w:val="Subseo"/>
      </w:pPr>
      <w:bookmarkStart w:id="4564" w:name="_Toc105774941"/>
      <w:bookmarkStart w:id="4565" w:name="_Toc106200849"/>
      <w:bookmarkStart w:id="4566" w:name="_Toc106984227"/>
      <w:bookmarkStart w:id="4567" w:name="_Toc106984386"/>
      <w:bookmarkStart w:id="4568" w:name="_Toc106984879"/>
      <w:bookmarkStart w:id="4569" w:name="_Toc106985093"/>
      <w:bookmarkStart w:id="4570" w:name="_Toc106985840"/>
      <w:bookmarkStart w:id="4571" w:name="_Toc107525898"/>
      <w:bookmarkStart w:id="4572" w:name="_Toc107526056"/>
      <w:bookmarkStart w:id="4573" w:name="_Toc107526214"/>
      <w:bookmarkStart w:id="4574" w:name="_Toc108091699"/>
      <w:bookmarkStart w:id="4575" w:name="_Toc108108858"/>
      <w:bookmarkStart w:id="4576" w:name="_Toc105774942"/>
      <w:bookmarkStart w:id="4577" w:name="_Toc106200850"/>
      <w:bookmarkStart w:id="4578" w:name="_Toc106984228"/>
      <w:bookmarkStart w:id="4579" w:name="_Toc106984387"/>
      <w:bookmarkStart w:id="4580" w:name="_Toc106984880"/>
      <w:bookmarkStart w:id="4581" w:name="_Toc106985094"/>
      <w:bookmarkStart w:id="4582" w:name="_Toc106985841"/>
      <w:bookmarkStart w:id="4583" w:name="_Toc107525899"/>
      <w:bookmarkStart w:id="4584" w:name="_Toc107526057"/>
      <w:bookmarkStart w:id="4585" w:name="_Toc107526215"/>
      <w:bookmarkStart w:id="4586" w:name="_Toc108091700"/>
      <w:bookmarkStart w:id="4587" w:name="_Toc108108859"/>
      <w:bookmarkStart w:id="4588" w:name="_Toc164157844"/>
      <w:bookmarkStart w:id="4589" w:name="_Toc419905437"/>
      <w:bookmarkStart w:id="4590" w:name="_Toc511862498"/>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bookmarkEnd w:id="4586"/>
      <w:bookmarkEnd w:id="4587"/>
      <w:r w:rsidRPr="00AD12B7">
        <w:t>Subseção VIII.3 - Qualificação técnica</w:t>
      </w:r>
      <w:bookmarkEnd w:id="4588"/>
    </w:p>
    <w:bookmarkEnd w:id="1841"/>
    <w:bookmarkEnd w:id="1842"/>
    <w:bookmarkEnd w:id="4041"/>
    <w:bookmarkEnd w:id="4042"/>
    <w:bookmarkEnd w:id="4589"/>
    <w:bookmarkEnd w:id="4590"/>
    <w:p w14:paraId="149F9B5E" w14:textId="517DEC53" w:rsidR="008A070E" w:rsidRPr="00AD12B7" w:rsidRDefault="008A070E" w:rsidP="0060129D">
      <w:pPr>
        <w:pStyle w:val="EditOP-Pargnivel2"/>
        <w:spacing w:after="240"/>
      </w:pPr>
      <w:r w:rsidRPr="00AD12B7">
        <w:t xml:space="preserve">A licitante será qualificada </w:t>
      </w:r>
      <w:r w:rsidR="00691F0D" w:rsidRPr="00AD12B7">
        <w:t xml:space="preserve">tecnicamente </w:t>
      </w:r>
      <w:r w:rsidRPr="00AD12B7">
        <w:t>como operadora A, B, C</w:t>
      </w:r>
      <w:r w:rsidR="001B4238" w:rsidRPr="00AD12B7">
        <w:t xml:space="preserve"> (ou C+)</w:t>
      </w:r>
      <w:r w:rsidR="00772E0E" w:rsidRPr="00AD12B7">
        <w:t>, D</w:t>
      </w:r>
      <w:r w:rsidRPr="00AD12B7">
        <w:t xml:space="preserve"> ou não operadora.</w:t>
      </w:r>
    </w:p>
    <w:p w14:paraId="1C750145" w14:textId="36B4A18A" w:rsidR="002069EB" w:rsidRPr="00AD12B7" w:rsidRDefault="00254F1B" w:rsidP="0060129D">
      <w:pPr>
        <w:pStyle w:val="EditOP-Pargnivel2"/>
        <w:spacing w:after="240"/>
      </w:pPr>
      <w:r w:rsidRPr="00AD12B7">
        <w:t>As informações técnicas devem ser prestadas de acordo com um dos seguintes modelos de sumários técnicos, alternativamente:</w:t>
      </w:r>
    </w:p>
    <w:p w14:paraId="4FBE734E" w14:textId="439EDC16" w:rsidR="008A070E" w:rsidRPr="00AD12B7" w:rsidRDefault="00E70DB4" w:rsidP="00E72B65">
      <w:pPr>
        <w:pStyle w:val="EditOP-Alnea"/>
        <w:numPr>
          <w:ilvl w:val="0"/>
          <w:numId w:val="76"/>
        </w:numPr>
      </w:pPr>
      <w:r w:rsidRPr="00AD12B7">
        <w:t>q</w:t>
      </w:r>
      <w:r w:rsidR="008A070E" w:rsidRPr="00AD12B7">
        <w:t xml:space="preserve">ualificação </w:t>
      </w:r>
      <w:r w:rsidR="00047233" w:rsidRPr="00AD12B7">
        <w:t xml:space="preserve">técnica </w:t>
      </w:r>
      <w:r w:rsidR="008A070E" w:rsidRPr="00AD12B7">
        <w:t>por experiência da licitante ou do seu grupo societário: sumário técnico 01 (ANEXO X</w:t>
      </w:r>
      <w:r w:rsidR="00576960" w:rsidRPr="00AD12B7">
        <w:t>IX</w:t>
      </w:r>
      <w:r w:rsidR="008A070E" w:rsidRPr="00AD12B7">
        <w:t xml:space="preserve">); </w:t>
      </w:r>
    </w:p>
    <w:p w14:paraId="585A5CDD" w14:textId="406E1009" w:rsidR="008A070E" w:rsidRPr="00AD12B7" w:rsidRDefault="00E70DB4" w:rsidP="00844D04">
      <w:pPr>
        <w:pStyle w:val="EditOP-Alnea"/>
      </w:pPr>
      <w:r w:rsidRPr="00AD12B7">
        <w:t>q</w:t>
      </w:r>
      <w:r w:rsidR="008A070E" w:rsidRPr="00AD12B7">
        <w:t>ualificação</w:t>
      </w:r>
      <w:r w:rsidR="00047233" w:rsidRPr="00AD12B7">
        <w:t xml:space="preserve"> técnica</w:t>
      </w:r>
      <w:r w:rsidR="008A070E" w:rsidRPr="00AD12B7">
        <w:t xml:space="preserve"> por experiência do quadro técnico da licitante: sumário técnico 02 (ANEXO X</w:t>
      </w:r>
      <w:r w:rsidR="00F00B2E" w:rsidRPr="00AD12B7">
        <w:t>X</w:t>
      </w:r>
      <w:r w:rsidR="008A070E" w:rsidRPr="00AD12B7">
        <w:t>);</w:t>
      </w:r>
    </w:p>
    <w:p w14:paraId="1DA968D9" w14:textId="61296E79" w:rsidR="008A070E" w:rsidRPr="00AD12B7" w:rsidRDefault="00E70DB4" w:rsidP="00844D04">
      <w:pPr>
        <w:pStyle w:val="EditOP-Alnea"/>
      </w:pPr>
      <w:r w:rsidRPr="00AD12B7">
        <w:t>q</w:t>
      </w:r>
      <w:r w:rsidR="008A070E" w:rsidRPr="00AD12B7">
        <w:t xml:space="preserve">ualificação </w:t>
      </w:r>
      <w:r w:rsidR="00047233" w:rsidRPr="00AD12B7">
        <w:t xml:space="preserve">técnica </w:t>
      </w:r>
      <w:r w:rsidR="008A070E" w:rsidRPr="00AD12B7">
        <w:t>como não operadora: sumário técnico 03 (ANEXO X</w:t>
      </w:r>
      <w:r w:rsidR="002A42B6" w:rsidRPr="00AD12B7">
        <w:t>X</w:t>
      </w:r>
      <w:r w:rsidR="00576960" w:rsidRPr="00AD12B7">
        <w:t>I</w:t>
      </w:r>
      <w:r w:rsidR="008A070E" w:rsidRPr="00AD12B7">
        <w:t>);</w:t>
      </w:r>
    </w:p>
    <w:p w14:paraId="07280927" w14:textId="03FF7038" w:rsidR="008A070E" w:rsidRPr="00AD12B7" w:rsidRDefault="00E70DB4" w:rsidP="00844D04">
      <w:pPr>
        <w:pStyle w:val="EditOP-Alnea"/>
      </w:pPr>
      <w:r w:rsidRPr="00AD12B7">
        <w:t>q</w:t>
      </w:r>
      <w:r w:rsidR="008A070E" w:rsidRPr="00AD12B7">
        <w:t xml:space="preserve">ualificação </w:t>
      </w:r>
      <w:r w:rsidR="00047233" w:rsidRPr="00AD12B7">
        <w:t xml:space="preserve">técnica </w:t>
      </w:r>
      <w:r w:rsidR="008A070E" w:rsidRPr="00AD12B7">
        <w:t>para licitante que já atua no Brasil: sumário técnico 04 (ANEXO XX</w:t>
      </w:r>
      <w:r w:rsidR="00576960" w:rsidRPr="00AD12B7">
        <w:t>I</w:t>
      </w:r>
      <w:r w:rsidR="00F00B2E" w:rsidRPr="00AD12B7">
        <w:t>I</w:t>
      </w:r>
      <w:r w:rsidR="008A070E" w:rsidRPr="00AD12B7">
        <w:t>).</w:t>
      </w:r>
    </w:p>
    <w:p w14:paraId="25F3D91D" w14:textId="107FCA73" w:rsidR="001353D7" w:rsidRPr="00AD12B7" w:rsidRDefault="001353D7" w:rsidP="004C127A">
      <w:pPr>
        <w:pStyle w:val="aEdital-Alnea"/>
      </w:pPr>
    </w:p>
    <w:p w14:paraId="69818EE5" w14:textId="22CC1F43" w:rsidR="00EB4285" w:rsidRPr="00AD12B7" w:rsidRDefault="00EB4285" w:rsidP="0060129D">
      <w:pPr>
        <w:pStyle w:val="EditOP-Pargnivel2"/>
        <w:spacing w:after="240"/>
      </w:pPr>
      <w:r w:rsidRPr="00AD12B7">
        <w:t>Adicionalmente, a licitante deverá apresentar documentação que expresse a política da empresa com relação aos princípios de Segurança, Meio Ambiente e Saúde (SMS) ou Qualidade, Segurança, Meio Ambiente, Saúde e Responsabilidade Social (QSMS-RS), conforme as melhores práticas da indústria.</w:t>
      </w:r>
    </w:p>
    <w:p w14:paraId="40B4368C" w14:textId="77777777" w:rsidR="000655DF" w:rsidRPr="00AD12B7" w:rsidRDefault="000655DF" w:rsidP="0060129D">
      <w:pPr>
        <w:pStyle w:val="EditOP-Pargnivel2"/>
        <w:numPr>
          <w:ilvl w:val="0"/>
          <w:numId w:val="0"/>
        </w:numPr>
        <w:spacing w:after="240"/>
        <w:ind w:left="284"/>
      </w:pPr>
    </w:p>
    <w:p w14:paraId="16DCED01" w14:textId="4FBBE0BC" w:rsidR="008A070E" w:rsidRPr="005C0AB4" w:rsidRDefault="00CC386F" w:rsidP="009435B8">
      <w:pPr>
        <w:pStyle w:val="EditOP-Ttulo3"/>
        <w:numPr>
          <w:ilvl w:val="0"/>
          <w:numId w:val="0"/>
        </w:numPr>
        <w:ind w:left="284"/>
        <w:rPr>
          <w:b/>
          <w:bCs w:val="0"/>
        </w:rPr>
      </w:pPr>
      <w:r w:rsidRPr="005C0AB4">
        <w:rPr>
          <w:b/>
          <w:bCs w:val="0"/>
        </w:rPr>
        <w:t xml:space="preserve">Subseção VIII.3.1 </w:t>
      </w:r>
      <w:r w:rsidR="00DD6129" w:rsidRPr="005C0AB4">
        <w:rPr>
          <w:b/>
          <w:bCs w:val="0"/>
        </w:rPr>
        <w:t xml:space="preserve">- </w:t>
      </w:r>
      <w:r w:rsidR="008A070E" w:rsidRPr="005C0AB4">
        <w:rPr>
          <w:b/>
          <w:bCs w:val="0"/>
        </w:rPr>
        <w:t>Qualificação técnica como operadora</w:t>
      </w:r>
      <w:r w:rsidR="00682CC8" w:rsidRPr="005C0AB4">
        <w:rPr>
          <w:b/>
          <w:bCs w:val="0"/>
        </w:rPr>
        <w:t xml:space="preserve"> </w:t>
      </w:r>
      <w:r w:rsidR="00D45224" w:rsidRPr="005C0AB4">
        <w:rPr>
          <w:b/>
          <w:bCs w:val="0"/>
        </w:rPr>
        <w:t>A, B</w:t>
      </w:r>
      <w:r w:rsidR="00821035" w:rsidRPr="005C0AB4">
        <w:rPr>
          <w:b/>
          <w:bCs w:val="0"/>
        </w:rPr>
        <w:t xml:space="preserve"> ou </w:t>
      </w:r>
      <w:r w:rsidR="00D45224" w:rsidRPr="005C0AB4">
        <w:rPr>
          <w:b/>
          <w:bCs w:val="0"/>
        </w:rPr>
        <w:t>C</w:t>
      </w:r>
      <w:r w:rsidR="00821035" w:rsidRPr="005C0AB4">
        <w:rPr>
          <w:b/>
          <w:bCs w:val="0"/>
        </w:rPr>
        <w:t xml:space="preserve"> (ou </w:t>
      </w:r>
      <w:r w:rsidR="00A42DE1" w:rsidRPr="005C0AB4">
        <w:rPr>
          <w:b/>
          <w:bCs w:val="0"/>
        </w:rPr>
        <w:t>C+</w:t>
      </w:r>
      <w:r w:rsidR="00821035" w:rsidRPr="005C0AB4">
        <w:rPr>
          <w:b/>
          <w:bCs w:val="0"/>
        </w:rPr>
        <w:t>)</w:t>
      </w:r>
    </w:p>
    <w:p w14:paraId="347CED12" w14:textId="7F5652A4" w:rsidR="008A070E" w:rsidRPr="00AB579E" w:rsidRDefault="008A070E" w:rsidP="00AB579E">
      <w:pPr>
        <w:pStyle w:val="EditOP-Pargnivel2"/>
        <w:spacing w:after="240"/>
      </w:pPr>
      <w:r w:rsidRPr="00AB579E">
        <w:t>A qualificação técnica como operadora poderá ser obtida a partir da experiência da licitante ou do seu grupo societário</w:t>
      </w:r>
      <w:r w:rsidR="009F032A" w:rsidRPr="00AB579E">
        <w:t xml:space="preserve"> </w:t>
      </w:r>
      <w:r w:rsidR="00616E9E" w:rsidRPr="00AB579E">
        <w:t xml:space="preserve">(Subseção VIII.3.1.1) </w:t>
      </w:r>
      <w:r w:rsidRPr="00AB579E">
        <w:t>ou, alternativamente</w:t>
      </w:r>
      <w:r w:rsidR="00E70DB4" w:rsidRPr="00AB579E">
        <w:t>,</w:t>
      </w:r>
      <w:r w:rsidRPr="00AB579E">
        <w:t xml:space="preserve"> a partir da experiência dos integrantes do seu quadro técnico</w:t>
      </w:r>
      <w:r w:rsidR="00770CBD" w:rsidRPr="00AB579E">
        <w:t>, no Brasil e/ou no exterior</w:t>
      </w:r>
      <w:r w:rsidR="009F032A" w:rsidRPr="00AB579E">
        <w:t xml:space="preserve"> </w:t>
      </w:r>
      <w:r w:rsidR="008C34E3" w:rsidRPr="00AB579E">
        <w:t>(Subseção VIII.3.1.</w:t>
      </w:r>
      <w:r w:rsidR="00D376BD" w:rsidRPr="00AB579E">
        <w:t>2</w:t>
      </w:r>
      <w:r w:rsidR="008C34E3" w:rsidRPr="00AB579E">
        <w:t>)</w:t>
      </w:r>
      <w:r w:rsidRPr="00AB579E">
        <w:t>.</w:t>
      </w:r>
    </w:p>
    <w:p w14:paraId="379F9DBC" w14:textId="77777777" w:rsidR="007A6D7D" w:rsidRPr="00AD12B7" w:rsidRDefault="00E70DB4" w:rsidP="0060129D">
      <w:pPr>
        <w:pStyle w:val="EditOP-Pargnivel2"/>
        <w:spacing w:after="240"/>
      </w:pPr>
      <w:r w:rsidRPr="00AD12B7">
        <w:lastRenderedPageBreak/>
        <w:t xml:space="preserve">A </w:t>
      </w:r>
      <w:r w:rsidR="007A6D7D" w:rsidRPr="00AD12B7">
        <w:t>qualificação pela e</w:t>
      </w:r>
      <w:r w:rsidR="008A070E" w:rsidRPr="00AD12B7">
        <w:t>xperiência da licitante ou do seu grupo societário será baseada em:</w:t>
      </w:r>
    </w:p>
    <w:p w14:paraId="0173191B" w14:textId="0261F1D1" w:rsidR="007A6D7D" w:rsidRPr="00AD12B7" w:rsidRDefault="008A070E" w:rsidP="00E72B65">
      <w:pPr>
        <w:pStyle w:val="EditOP-Alnea"/>
        <w:numPr>
          <w:ilvl w:val="0"/>
          <w:numId w:val="75"/>
        </w:numPr>
      </w:pPr>
      <w:r w:rsidRPr="00AD12B7">
        <w:t>experiência em atividades de E&amp;P</w:t>
      </w:r>
      <w:r w:rsidR="009E41A3" w:rsidRPr="00AD12B7">
        <w:t xml:space="preserve"> (</w:t>
      </w:r>
      <w:r w:rsidR="000A55CA" w:rsidRPr="00AD12B7">
        <w:t>Subseção VIII.3.1.1.1</w:t>
      </w:r>
      <w:r w:rsidR="009E41A3" w:rsidRPr="00AD12B7">
        <w:t>)</w:t>
      </w:r>
      <w:r w:rsidR="007A6D7D" w:rsidRPr="00AD12B7">
        <w:t>;</w:t>
      </w:r>
    </w:p>
    <w:p w14:paraId="3796D230" w14:textId="0286A19E" w:rsidR="007A6D7D" w:rsidRPr="00AD12B7" w:rsidRDefault="008A070E" w:rsidP="00844D04">
      <w:pPr>
        <w:pStyle w:val="EditOP-Alnea"/>
      </w:pPr>
      <w:r w:rsidRPr="00AD12B7">
        <w:t>tempo de experiência em atividades de E&amp;P</w:t>
      </w:r>
      <w:r w:rsidR="009E41A3" w:rsidRPr="00AD12B7">
        <w:t xml:space="preserve"> </w:t>
      </w:r>
      <w:r w:rsidR="00155757" w:rsidRPr="00AD12B7">
        <w:t>(</w:t>
      </w:r>
      <w:r w:rsidR="00C20F3A" w:rsidRPr="00AD12B7">
        <w:t>Subseção VIII.3.1.1.2</w:t>
      </w:r>
      <w:r w:rsidR="00155757" w:rsidRPr="00AD12B7">
        <w:t>);</w:t>
      </w:r>
    </w:p>
    <w:p w14:paraId="300A49D1" w14:textId="01F2E7D7" w:rsidR="007A6D7D" w:rsidRPr="00AD12B7" w:rsidRDefault="008A070E" w:rsidP="00844D04">
      <w:pPr>
        <w:pStyle w:val="EditOP-Alnea"/>
      </w:pPr>
      <w:r w:rsidRPr="00AD12B7">
        <w:t>volume de produção dos últimos 5 (cinco) anos</w:t>
      </w:r>
      <w:r w:rsidR="009E41A3" w:rsidRPr="00AD12B7">
        <w:t xml:space="preserve"> </w:t>
      </w:r>
      <w:r w:rsidR="00155757" w:rsidRPr="00AD12B7">
        <w:t>(</w:t>
      </w:r>
      <w:r w:rsidR="00FF4F36" w:rsidRPr="00AD12B7">
        <w:t>Subseção VIII.3.1.1.3</w:t>
      </w:r>
      <w:r w:rsidR="00155757" w:rsidRPr="00AD12B7">
        <w:t>);</w:t>
      </w:r>
    </w:p>
    <w:p w14:paraId="15BE95B8" w14:textId="5EB4CCDB" w:rsidR="007A6D7D" w:rsidRPr="00AD12B7" w:rsidRDefault="008A070E" w:rsidP="00844D04">
      <w:pPr>
        <w:pStyle w:val="EditOP-Alnea"/>
      </w:pPr>
      <w:r w:rsidRPr="00AD12B7">
        <w:t>montante de investimentos realizados em exploração nos últimos 5 (cinco) anos</w:t>
      </w:r>
      <w:r w:rsidR="009E41A3" w:rsidRPr="00AD12B7">
        <w:t xml:space="preserve"> </w:t>
      </w:r>
      <w:r w:rsidR="00155757" w:rsidRPr="00AD12B7">
        <w:t>(</w:t>
      </w:r>
      <w:r w:rsidR="00FF4F36" w:rsidRPr="00AD12B7">
        <w:t>Subseção VIII.3.1.1.4</w:t>
      </w:r>
      <w:r w:rsidR="00155757" w:rsidRPr="00AD12B7">
        <w:t>);</w:t>
      </w:r>
    </w:p>
    <w:p w14:paraId="4B826F90" w14:textId="1716723B" w:rsidR="008A070E" w:rsidRPr="00AD12B7" w:rsidRDefault="008A070E" w:rsidP="00844D04">
      <w:pPr>
        <w:pStyle w:val="EditOP-Alnea"/>
      </w:pPr>
      <w:r w:rsidRPr="00AD12B7">
        <w:t>aspectos relacionados à Segurança, Meio Ambiente e Saúde (SMS)</w:t>
      </w:r>
      <w:r w:rsidR="009E41A3" w:rsidRPr="00AD12B7">
        <w:t xml:space="preserve"> (</w:t>
      </w:r>
      <w:r w:rsidR="00FF4F36" w:rsidRPr="00AD12B7">
        <w:t>Subseção VIII.3.1.1.5</w:t>
      </w:r>
      <w:r w:rsidR="009E41A3" w:rsidRPr="00AD12B7">
        <w:t>)</w:t>
      </w:r>
      <w:r w:rsidRPr="00AD12B7">
        <w:t>.</w:t>
      </w:r>
    </w:p>
    <w:p w14:paraId="6C8F9AC4" w14:textId="2BB13365" w:rsidR="005E07A1" w:rsidRPr="00AD12B7" w:rsidRDefault="005E07A1" w:rsidP="008347E1">
      <w:pPr>
        <w:pStyle w:val="EditalOP-Pargnivel3"/>
      </w:pPr>
      <w:r w:rsidRPr="00AD12B7">
        <w:t>No caso de qualificação pela experiência da licitante todos os documentos listados no item 8.2</w:t>
      </w:r>
      <w:r w:rsidR="008E6D60" w:rsidRPr="00AD12B7">
        <w:t>6</w:t>
      </w:r>
      <w:r w:rsidRPr="00AD12B7">
        <w:t xml:space="preserve"> devem ser referentes à própria licitante.</w:t>
      </w:r>
    </w:p>
    <w:p w14:paraId="77EEB63A" w14:textId="77777777" w:rsidR="008A070E" w:rsidRPr="00AD12B7" w:rsidRDefault="007A6D7D" w:rsidP="0060129D">
      <w:pPr>
        <w:pStyle w:val="EditOP-Pargnivel2"/>
        <w:spacing w:after="240"/>
      </w:pPr>
      <w:r w:rsidRPr="00AD12B7">
        <w:t>A qualificação pela e</w:t>
      </w:r>
      <w:r w:rsidR="008A070E" w:rsidRPr="00AD12B7">
        <w:t xml:space="preserve">xperiência dos integrantes do quadro técnico da licitante será baseada na experiência dos profissionais integrantes do </w:t>
      </w:r>
      <w:r w:rsidR="00691F0D" w:rsidRPr="00AD12B7">
        <w:t xml:space="preserve">seu </w:t>
      </w:r>
      <w:r w:rsidR="008A070E" w:rsidRPr="00AD12B7">
        <w:t>quadro técnico em atividades de E&amp;P.</w:t>
      </w:r>
    </w:p>
    <w:p w14:paraId="1BD1C682" w14:textId="77777777" w:rsidR="008A070E" w:rsidRPr="00AD12B7" w:rsidRDefault="00404E8F" w:rsidP="0060129D">
      <w:pPr>
        <w:pStyle w:val="EditOP-Pargnivel2"/>
        <w:spacing w:after="240"/>
      </w:pPr>
      <w:r w:rsidRPr="00AD12B7">
        <w:t xml:space="preserve">Caso a licitante se qualifique através da experiência dos integrantes de seu quadro técnico, a qualificação máxima possível será </w:t>
      </w:r>
      <w:r w:rsidR="00691F0D" w:rsidRPr="00AD12B7">
        <w:t xml:space="preserve">como </w:t>
      </w:r>
      <w:r w:rsidRPr="00AD12B7">
        <w:t>operadora B.</w:t>
      </w:r>
    </w:p>
    <w:p w14:paraId="59B93162" w14:textId="77777777" w:rsidR="008A070E" w:rsidRPr="00AD12B7" w:rsidRDefault="008A070E" w:rsidP="0060129D">
      <w:pPr>
        <w:pStyle w:val="EditOP-Pargnivel2"/>
        <w:spacing w:after="240"/>
      </w:pPr>
      <w:r w:rsidRPr="00AD12B7">
        <w:t>Em nenhuma hipótese será admitida a soma da experiência da licitante com a experiência dos integrantes do quadro técnico.</w:t>
      </w:r>
    </w:p>
    <w:p w14:paraId="30A8535F" w14:textId="599E5B27" w:rsidR="008A070E" w:rsidRPr="00AD12B7" w:rsidRDefault="008A070E" w:rsidP="0060129D">
      <w:pPr>
        <w:pStyle w:val="EditOP-Pargnivel2"/>
        <w:spacing w:after="240"/>
      </w:pPr>
      <w:r w:rsidRPr="00AD12B7">
        <w:t>Para efeitos de enquadramento da licitante em um dos níveis de qualificação como operadora</w:t>
      </w:r>
      <w:r w:rsidR="00D45224" w:rsidRPr="00AD12B7">
        <w:t xml:space="preserve"> (A, B</w:t>
      </w:r>
      <w:r w:rsidR="00843DF8" w:rsidRPr="00AD12B7">
        <w:t xml:space="preserve"> ou</w:t>
      </w:r>
      <w:r w:rsidR="00443C8E" w:rsidRPr="00AD12B7">
        <w:t xml:space="preserve"> </w:t>
      </w:r>
      <w:r w:rsidR="00D45224" w:rsidRPr="00AD12B7">
        <w:t>C</w:t>
      </w:r>
      <w:r w:rsidR="007D00CD" w:rsidRPr="00AD12B7">
        <w:t>/C+</w:t>
      </w:r>
      <w:r w:rsidR="00D45224" w:rsidRPr="00AD12B7">
        <w:t>)</w:t>
      </w:r>
      <w:r w:rsidRPr="00AD12B7">
        <w:t>, a ANP atribuirá, cumulativamente, pontuação para cada atividade desenvolvida.</w:t>
      </w:r>
    </w:p>
    <w:p w14:paraId="44932406" w14:textId="6229BE8A" w:rsidR="008A070E" w:rsidRPr="00AD12B7" w:rsidRDefault="0077377D" w:rsidP="0060129D">
      <w:pPr>
        <w:pStyle w:val="EditOP-Pargnivel2"/>
        <w:spacing w:after="240"/>
      </w:pPr>
      <w:r w:rsidRPr="00AD12B7">
        <w:t>Será atribuída pontuação para cada atividade desenvolvida. No entanto, c</w:t>
      </w:r>
      <w:r w:rsidR="008A070E" w:rsidRPr="00AD12B7">
        <w:t>aso a licitante esteja desenvolvendo cumulativamente, no mesmo ambiente, atividades como operadora, não operadora ou prestadora de serviço, prevalecerá somente a maior pontuação.</w:t>
      </w:r>
    </w:p>
    <w:p w14:paraId="0BD63F95" w14:textId="77777777" w:rsidR="00F55EC6" w:rsidRPr="00AD12B7" w:rsidRDefault="00F55EC6" w:rsidP="0060129D">
      <w:pPr>
        <w:pStyle w:val="EditOP-Pargnivel2"/>
        <w:numPr>
          <w:ilvl w:val="0"/>
          <w:numId w:val="0"/>
        </w:numPr>
        <w:spacing w:after="240"/>
        <w:ind w:left="284"/>
      </w:pPr>
    </w:p>
    <w:p w14:paraId="50E95B7E" w14:textId="4B313C36" w:rsidR="008A070E" w:rsidRPr="00AD12B7" w:rsidRDefault="00F55EC6" w:rsidP="009435B8">
      <w:pPr>
        <w:pStyle w:val="EditOP-Pargnivel4"/>
        <w:numPr>
          <w:ilvl w:val="0"/>
          <w:numId w:val="0"/>
        </w:numPr>
        <w:ind w:left="284"/>
        <w:rPr>
          <w:bCs/>
        </w:rPr>
      </w:pPr>
      <w:r w:rsidRPr="00AD12B7">
        <w:t>Subseção VIII.3.1</w:t>
      </w:r>
      <w:r w:rsidR="001B15CA" w:rsidRPr="00AD12B7">
        <w:t>.1</w:t>
      </w:r>
      <w:r w:rsidRPr="00AD12B7">
        <w:t xml:space="preserve"> - </w:t>
      </w:r>
      <w:r w:rsidR="008A070E" w:rsidRPr="00AD12B7">
        <w:t>Qualificação pela experiência da licitante ou do seu grupo societário</w:t>
      </w:r>
    </w:p>
    <w:p w14:paraId="2367D9D3" w14:textId="3959AF27" w:rsidR="009764FE" w:rsidRPr="00AD12B7" w:rsidRDefault="009764FE" w:rsidP="0060129D">
      <w:pPr>
        <w:pStyle w:val="EditOP-Pargnivel2"/>
        <w:spacing w:after="240"/>
      </w:pPr>
      <w:r w:rsidRPr="00AD12B7">
        <w:t>A</w:t>
      </w:r>
      <w:r w:rsidR="00EF4436" w:rsidRPr="00AD12B7">
        <w:t xml:space="preserve"> experiência da</w:t>
      </w:r>
      <w:r w:rsidRPr="00AD12B7">
        <w:t xml:space="preserve"> licitante ou </w:t>
      </w:r>
      <w:r w:rsidR="00EF4436" w:rsidRPr="00AD12B7">
        <w:t xml:space="preserve">do seu </w:t>
      </w:r>
      <w:r w:rsidRPr="00AD12B7">
        <w:t xml:space="preserve">grupo societário </w:t>
      </w:r>
      <w:r w:rsidR="00EF4436" w:rsidRPr="00AD12B7">
        <w:t xml:space="preserve">no Brasil e/ou no exterior </w:t>
      </w:r>
      <w:r w:rsidRPr="00AD12B7">
        <w:t>dever</w:t>
      </w:r>
      <w:r w:rsidR="00EF4436" w:rsidRPr="00AD12B7">
        <w:t xml:space="preserve">á ser </w:t>
      </w:r>
      <w:r w:rsidRPr="00AD12B7">
        <w:t>inform</w:t>
      </w:r>
      <w:r w:rsidR="00EF4436" w:rsidRPr="00AD12B7">
        <w:t>ada</w:t>
      </w:r>
      <w:r w:rsidRPr="00AD12B7">
        <w:t xml:space="preserve">, conforme modelo de </w:t>
      </w:r>
      <w:r w:rsidR="00EF4436" w:rsidRPr="00AD12B7">
        <w:t>sumário técnico 01</w:t>
      </w:r>
      <w:r w:rsidRPr="00AD12B7">
        <w:t xml:space="preserve">, do </w:t>
      </w:r>
      <w:r w:rsidR="002A42B6" w:rsidRPr="00AD12B7">
        <w:t xml:space="preserve">ANEXO </w:t>
      </w:r>
      <w:r w:rsidRPr="00AD12B7">
        <w:t>X</w:t>
      </w:r>
      <w:r w:rsidR="00D247BA" w:rsidRPr="00AD12B7">
        <w:t>IX</w:t>
      </w:r>
      <w:r w:rsidRPr="00AD12B7">
        <w:t>.</w:t>
      </w:r>
    </w:p>
    <w:p w14:paraId="7F0AB5BD" w14:textId="77777777" w:rsidR="00383813" w:rsidRPr="00AD12B7" w:rsidRDefault="00383813" w:rsidP="0060129D">
      <w:pPr>
        <w:pStyle w:val="EditOP-Pargnivel2"/>
        <w:numPr>
          <w:ilvl w:val="0"/>
          <w:numId w:val="0"/>
        </w:numPr>
        <w:spacing w:after="240"/>
        <w:ind w:left="284"/>
      </w:pPr>
    </w:p>
    <w:p w14:paraId="70E182F2" w14:textId="05FC29F4" w:rsidR="008A070E" w:rsidRPr="005C0AB4" w:rsidRDefault="00383813" w:rsidP="009435B8">
      <w:pPr>
        <w:pStyle w:val="EditalOP-Ttulo50"/>
        <w:numPr>
          <w:ilvl w:val="0"/>
          <w:numId w:val="0"/>
        </w:numPr>
        <w:ind w:left="284"/>
        <w:rPr>
          <w:b/>
          <w:bCs w:val="0"/>
        </w:rPr>
      </w:pPr>
      <w:r w:rsidRPr="005C0AB4">
        <w:rPr>
          <w:b/>
          <w:bCs w:val="0"/>
        </w:rPr>
        <w:lastRenderedPageBreak/>
        <w:t xml:space="preserve">Subseção VIII.3.1.1.1 - </w:t>
      </w:r>
      <w:r w:rsidR="008A070E" w:rsidRPr="005C0AB4">
        <w:rPr>
          <w:b/>
          <w:bCs w:val="0"/>
        </w:rPr>
        <w:t xml:space="preserve">Pontuação pela experiência em atividades de E&amp;P </w:t>
      </w:r>
      <w:r w:rsidR="00F43D3E" w:rsidRPr="005C0AB4">
        <w:rPr>
          <w:b/>
          <w:bCs w:val="0"/>
        </w:rPr>
        <w:t>em desenvolvimento</w:t>
      </w:r>
    </w:p>
    <w:p w14:paraId="6640ABDA" w14:textId="40A140BD" w:rsidR="009B104B" w:rsidRPr="00AD12B7" w:rsidRDefault="006C5383" w:rsidP="0060129D">
      <w:pPr>
        <w:pStyle w:val="EditOP-Pargnivel2"/>
        <w:spacing w:after="240"/>
      </w:pPr>
      <w:r w:rsidRPr="00AD12B7">
        <w:t xml:space="preserve">Serão pontuadas as atividades de E&amp;P em desenvolvimento pela licitante na condição de operadora, não operadora ou prestadora de serviços técnicos, conforme os critérios propostos a seguir </w:t>
      </w:r>
      <w:r w:rsidR="00C54301" w:rsidRPr="00AD12B7">
        <w:t xml:space="preserve">e pontuação estabelecida no Quadro </w:t>
      </w:r>
      <w:r w:rsidR="00D247BA" w:rsidRPr="00AD12B7">
        <w:t>3</w:t>
      </w:r>
      <w:r w:rsidRPr="00AD12B7">
        <w:t>:</w:t>
      </w:r>
    </w:p>
    <w:p w14:paraId="115E1548" w14:textId="53AA266D" w:rsidR="009F032A" w:rsidRPr="00AD12B7" w:rsidRDefault="0077377D" w:rsidP="006C3495">
      <w:pPr>
        <w:pStyle w:val="Edital-TabelaTtulo"/>
      </w:pPr>
      <w:r w:rsidRPr="00AD12B7">
        <w:t xml:space="preserve">Quadro </w:t>
      </w:r>
      <w:r w:rsidR="00D247BA" w:rsidRPr="00AD12B7">
        <w:t>3</w:t>
      </w:r>
      <w:r w:rsidR="00D33496" w:rsidRPr="00AD12B7">
        <w:t xml:space="preserve"> </w:t>
      </w:r>
      <w:r w:rsidR="009F032A" w:rsidRPr="00AD12B7">
        <w:t>- Pontuação por atividades de E&amp;P em desenvolvimento</w:t>
      </w:r>
    </w:p>
    <w:tbl>
      <w:tblPr>
        <w:tblStyle w:val="Tabelacomgrade"/>
        <w:tblW w:w="4828" w:type="pct"/>
        <w:tblInd w:w="279" w:type="dxa"/>
        <w:tblLook w:val="04A0" w:firstRow="1" w:lastRow="0" w:firstColumn="1" w:lastColumn="0" w:noHBand="0" w:noVBand="1"/>
      </w:tblPr>
      <w:tblGrid>
        <w:gridCol w:w="5144"/>
        <w:gridCol w:w="1339"/>
        <w:gridCol w:w="1339"/>
        <w:gridCol w:w="1339"/>
      </w:tblGrid>
      <w:tr w:rsidR="00383FCC" w:rsidRPr="00AD12B7" w14:paraId="3A33A786" w14:textId="77777777" w:rsidTr="00096515">
        <w:trPr>
          <w:trHeight w:val="567"/>
        </w:trPr>
        <w:tc>
          <w:tcPr>
            <w:tcW w:w="2806" w:type="pct"/>
            <w:vAlign w:val="center"/>
          </w:tcPr>
          <w:p w14:paraId="69897331" w14:textId="77777777" w:rsidR="00383FCC" w:rsidRPr="00AD12B7" w:rsidRDefault="00383FCC" w:rsidP="0004738E">
            <w:pPr>
              <w:jc w:val="center"/>
              <w:rPr>
                <w:b/>
                <w:bCs/>
              </w:rPr>
            </w:pPr>
            <w:r w:rsidRPr="00AD12B7">
              <w:rPr>
                <w:b/>
                <w:bCs/>
              </w:rPr>
              <w:t>Critério</w:t>
            </w:r>
          </w:p>
        </w:tc>
        <w:tc>
          <w:tcPr>
            <w:tcW w:w="731" w:type="pct"/>
            <w:vAlign w:val="center"/>
          </w:tcPr>
          <w:p w14:paraId="59151C61" w14:textId="77777777" w:rsidR="00383FCC" w:rsidRPr="00AD12B7" w:rsidRDefault="00383FCC" w:rsidP="0004738E">
            <w:pPr>
              <w:jc w:val="center"/>
              <w:rPr>
                <w:b/>
                <w:bCs/>
              </w:rPr>
            </w:pPr>
            <w:r w:rsidRPr="00AD12B7">
              <w:rPr>
                <w:b/>
                <w:bCs/>
              </w:rPr>
              <w:t>Condição de Operadora</w:t>
            </w:r>
          </w:p>
        </w:tc>
        <w:tc>
          <w:tcPr>
            <w:tcW w:w="731" w:type="pct"/>
            <w:vAlign w:val="center"/>
          </w:tcPr>
          <w:p w14:paraId="19EE9F90" w14:textId="77777777" w:rsidR="00383FCC" w:rsidRPr="00AD12B7" w:rsidRDefault="00383FCC" w:rsidP="0004738E">
            <w:pPr>
              <w:jc w:val="center"/>
              <w:rPr>
                <w:b/>
                <w:bCs/>
              </w:rPr>
            </w:pPr>
            <w:r w:rsidRPr="00AD12B7">
              <w:rPr>
                <w:b/>
                <w:bCs/>
              </w:rPr>
              <w:t>Condição de Não Operadora</w:t>
            </w:r>
          </w:p>
        </w:tc>
        <w:tc>
          <w:tcPr>
            <w:tcW w:w="731" w:type="pct"/>
            <w:vAlign w:val="center"/>
          </w:tcPr>
          <w:p w14:paraId="726C277C" w14:textId="77777777" w:rsidR="00383FCC" w:rsidRPr="00AD12B7" w:rsidRDefault="00383FCC" w:rsidP="0004738E">
            <w:pPr>
              <w:jc w:val="center"/>
              <w:rPr>
                <w:b/>
                <w:bCs/>
              </w:rPr>
            </w:pPr>
            <w:r w:rsidRPr="00AD12B7">
              <w:rPr>
                <w:b/>
                <w:bCs/>
              </w:rPr>
              <w:t>Prestadora de serviços técnicos</w:t>
            </w:r>
          </w:p>
        </w:tc>
      </w:tr>
      <w:tr w:rsidR="00383FCC" w:rsidRPr="00AD12B7" w14:paraId="5EC2887F" w14:textId="77777777" w:rsidTr="00096515">
        <w:trPr>
          <w:trHeight w:val="567"/>
        </w:trPr>
        <w:tc>
          <w:tcPr>
            <w:tcW w:w="2806" w:type="pct"/>
            <w:vAlign w:val="center"/>
          </w:tcPr>
          <w:p w14:paraId="6AAE93AC" w14:textId="77777777" w:rsidR="00383FCC" w:rsidRPr="00AD12B7" w:rsidRDefault="00383FCC" w:rsidP="0004738E">
            <w:r w:rsidRPr="00AD12B7">
              <w:t>a) Atividades de E&amp;P em terra na fase de exploração</w:t>
            </w:r>
          </w:p>
        </w:tc>
        <w:tc>
          <w:tcPr>
            <w:tcW w:w="731" w:type="pct"/>
            <w:vAlign w:val="center"/>
          </w:tcPr>
          <w:p w14:paraId="46641F13" w14:textId="77777777" w:rsidR="00383FCC" w:rsidRPr="00AD12B7" w:rsidRDefault="00383FCC" w:rsidP="0004738E">
            <w:pPr>
              <w:jc w:val="center"/>
            </w:pPr>
            <w:r w:rsidRPr="00AD12B7">
              <w:t>10</w:t>
            </w:r>
          </w:p>
        </w:tc>
        <w:tc>
          <w:tcPr>
            <w:tcW w:w="731" w:type="pct"/>
            <w:vAlign w:val="center"/>
          </w:tcPr>
          <w:p w14:paraId="0A0903D5" w14:textId="77777777" w:rsidR="00383FCC" w:rsidRPr="00AD12B7" w:rsidRDefault="00383FCC" w:rsidP="0004738E">
            <w:pPr>
              <w:jc w:val="center"/>
            </w:pPr>
            <w:r w:rsidRPr="00AD12B7">
              <w:t>5</w:t>
            </w:r>
          </w:p>
        </w:tc>
        <w:tc>
          <w:tcPr>
            <w:tcW w:w="731" w:type="pct"/>
            <w:vAlign w:val="center"/>
          </w:tcPr>
          <w:p w14:paraId="16E4B363" w14:textId="77777777" w:rsidR="00383FCC" w:rsidRPr="00AD12B7" w:rsidRDefault="00383FCC" w:rsidP="0004738E">
            <w:pPr>
              <w:jc w:val="center"/>
            </w:pPr>
            <w:r w:rsidRPr="00AD12B7">
              <w:t>5</w:t>
            </w:r>
          </w:p>
        </w:tc>
      </w:tr>
      <w:tr w:rsidR="00383FCC" w:rsidRPr="00AD12B7" w14:paraId="5D04F589" w14:textId="77777777" w:rsidTr="00096515">
        <w:trPr>
          <w:trHeight w:val="567"/>
        </w:trPr>
        <w:tc>
          <w:tcPr>
            <w:tcW w:w="2806" w:type="pct"/>
            <w:vAlign w:val="center"/>
          </w:tcPr>
          <w:p w14:paraId="67FB5E6E" w14:textId="77777777" w:rsidR="00383FCC" w:rsidRPr="00AD12B7" w:rsidRDefault="00383FCC" w:rsidP="0004738E">
            <w:r w:rsidRPr="00AD12B7">
              <w:t>b) Atividades de E&amp;P em terra na fase de produção</w:t>
            </w:r>
          </w:p>
        </w:tc>
        <w:tc>
          <w:tcPr>
            <w:tcW w:w="731" w:type="pct"/>
            <w:vAlign w:val="center"/>
          </w:tcPr>
          <w:p w14:paraId="31628A30" w14:textId="77777777" w:rsidR="00383FCC" w:rsidRPr="00AD12B7" w:rsidRDefault="00383FCC" w:rsidP="0004738E">
            <w:pPr>
              <w:jc w:val="center"/>
            </w:pPr>
            <w:r w:rsidRPr="00AD12B7">
              <w:t>10</w:t>
            </w:r>
          </w:p>
        </w:tc>
        <w:tc>
          <w:tcPr>
            <w:tcW w:w="731" w:type="pct"/>
            <w:vAlign w:val="center"/>
          </w:tcPr>
          <w:p w14:paraId="2C5C2051" w14:textId="77777777" w:rsidR="00383FCC" w:rsidRPr="00AD12B7" w:rsidRDefault="00383FCC" w:rsidP="0004738E">
            <w:pPr>
              <w:jc w:val="center"/>
            </w:pPr>
            <w:r w:rsidRPr="00AD12B7">
              <w:t>5</w:t>
            </w:r>
          </w:p>
        </w:tc>
        <w:tc>
          <w:tcPr>
            <w:tcW w:w="731" w:type="pct"/>
            <w:vAlign w:val="center"/>
          </w:tcPr>
          <w:p w14:paraId="655084D6" w14:textId="77777777" w:rsidR="00383FCC" w:rsidRPr="00AD12B7" w:rsidRDefault="00383FCC" w:rsidP="0004738E">
            <w:pPr>
              <w:jc w:val="center"/>
            </w:pPr>
            <w:r w:rsidRPr="00AD12B7">
              <w:t>5</w:t>
            </w:r>
          </w:p>
        </w:tc>
      </w:tr>
      <w:tr w:rsidR="00383FCC" w:rsidRPr="00AD12B7" w14:paraId="3860F189" w14:textId="77777777" w:rsidTr="00096515">
        <w:trPr>
          <w:trHeight w:val="567"/>
        </w:trPr>
        <w:tc>
          <w:tcPr>
            <w:tcW w:w="2806" w:type="pct"/>
            <w:vAlign w:val="center"/>
          </w:tcPr>
          <w:p w14:paraId="224C62E9" w14:textId="77777777" w:rsidR="00383FCC" w:rsidRPr="00AD12B7" w:rsidRDefault="00383FCC" w:rsidP="0004738E">
            <w:r w:rsidRPr="00AD12B7">
              <w:t>c) Atividades de E&amp;P em águas rasas na fase de exploração</w:t>
            </w:r>
          </w:p>
        </w:tc>
        <w:tc>
          <w:tcPr>
            <w:tcW w:w="731" w:type="pct"/>
            <w:vAlign w:val="center"/>
          </w:tcPr>
          <w:p w14:paraId="677B4BD3" w14:textId="77777777" w:rsidR="00383FCC" w:rsidRPr="00AD12B7" w:rsidRDefault="00383FCC" w:rsidP="0004738E">
            <w:pPr>
              <w:jc w:val="center"/>
            </w:pPr>
            <w:r w:rsidRPr="00AD12B7">
              <w:t>10</w:t>
            </w:r>
          </w:p>
        </w:tc>
        <w:tc>
          <w:tcPr>
            <w:tcW w:w="731" w:type="pct"/>
            <w:vAlign w:val="center"/>
          </w:tcPr>
          <w:p w14:paraId="0018CCED" w14:textId="77777777" w:rsidR="00383FCC" w:rsidRPr="00AD12B7" w:rsidRDefault="00383FCC" w:rsidP="0004738E">
            <w:pPr>
              <w:jc w:val="center"/>
            </w:pPr>
            <w:r w:rsidRPr="00AD12B7">
              <w:t>5</w:t>
            </w:r>
          </w:p>
        </w:tc>
        <w:tc>
          <w:tcPr>
            <w:tcW w:w="731" w:type="pct"/>
            <w:vAlign w:val="center"/>
          </w:tcPr>
          <w:p w14:paraId="527A4975" w14:textId="77777777" w:rsidR="00383FCC" w:rsidRPr="00AD12B7" w:rsidRDefault="00383FCC" w:rsidP="0004738E">
            <w:pPr>
              <w:jc w:val="center"/>
            </w:pPr>
            <w:r w:rsidRPr="00AD12B7">
              <w:t>5</w:t>
            </w:r>
          </w:p>
        </w:tc>
      </w:tr>
      <w:tr w:rsidR="00383FCC" w:rsidRPr="00AD12B7" w14:paraId="69B9D3CC" w14:textId="77777777" w:rsidTr="00096515">
        <w:trPr>
          <w:trHeight w:val="567"/>
        </w:trPr>
        <w:tc>
          <w:tcPr>
            <w:tcW w:w="2806" w:type="pct"/>
            <w:vAlign w:val="center"/>
          </w:tcPr>
          <w:p w14:paraId="7A1EE8B0" w14:textId="77777777" w:rsidR="00383FCC" w:rsidRPr="00AD12B7" w:rsidRDefault="00383FCC" w:rsidP="0004738E">
            <w:r w:rsidRPr="00AD12B7">
              <w:t>d) Atividades de E&amp;P em águas rasas na fase de produção</w:t>
            </w:r>
          </w:p>
        </w:tc>
        <w:tc>
          <w:tcPr>
            <w:tcW w:w="731" w:type="pct"/>
            <w:vAlign w:val="center"/>
          </w:tcPr>
          <w:p w14:paraId="0ED19290" w14:textId="77777777" w:rsidR="00383FCC" w:rsidRPr="00AD12B7" w:rsidRDefault="00383FCC" w:rsidP="0004738E">
            <w:pPr>
              <w:jc w:val="center"/>
            </w:pPr>
            <w:r w:rsidRPr="00AD12B7">
              <w:t>10</w:t>
            </w:r>
          </w:p>
        </w:tc>
        <w:tc>
          <w:tcPr>
            <w:tcW w:w="731" w:type="pct"/>
            <w:vAlign w:val="center"/>
          </w:tcPr>
          <w:p w14:paraId="18F06413" w14:textId="77777777" w:rsidR="00383FCC" w:rsidRPr="00AD12B7" w:rsidRDefault="00383FCC" w:rsidP="0004738E">
            <w:pPr>
              <w:jc w:val="center"/>
            </w:pPr>
            <w:r w:rsidRPr="00AD12B7">
              <w:t>5</w:t>
            </w:r>
          </w:p>
        </w:tc>
        <w:tc>
          <w:tcPr>
            <w:tcW w:w="731" w:type="pct"/>
            <w:vAlign w:val="center"/>
          </w:tcPr>
          <w:p w14:paraId="593BE47F" w14:textId="77777777" w:rsidR="00383FCC" w:rsidRPr="00AD12B7" w:rsidRDefault="00383FCC" w:rsidP="0004738E">
            <w:pPr>
              <w:jc w:val="center"/>
            </w:pPr>
            <w:r w:rsidRPr="00AD12B7">
              <w:t>5</w:t>
            </w:r>
          </w:p>
        </w:tc>
      </w:tr>
      <w:tr w:rsidR="00383FCC" w:rsidRPr="00AD12B7" w14:paraId="58D50A36" w14:textId="77777777" w:rsidTr="00096515">
        <w:trPr>
          <w:trHeight w:val="567"/>
        </w:trPr>
        <w:tc>
          <w:tcPr>
            <w:tcW w:w="2806" w:type="pct"/>
            <w:vAlign w:val="center"/>
          </w:tcPr>
          <w:p w14:paraId="18FF1606" w14:textId="77777777" w:rsidR="00383FCC" w:rsidRPr="00AD12B7" w:rsidRDefault="00383FCC" w:rsidP="00C54301">
            <w:pPr>
              <w:jc w:val="both"/>
            </w:pPr>
            <w:r w:rsidRPr="00AD12B7">
              <w:t>e) Atividades de E&amp;P em águas profundas ou ultraprofundas na fase de exploração</w:t>
            </w:r>
          </w:p>
        </w:tc>
        <w:tc>
          <w:tcPr>
            <w:tcW w:w="731" w:type="pct"/>
            <w:vAlign w:val="center"/>
          </w:tcPr>
          <w:p w14:paraId="0CFCA0A6" w14:textId="77777777" w:rsidR="00383FCC" w:rsidRPr="00AD12B7" w:rsidRDefault="00383FCC" w:rsidP="0004738E">
            <w:pPr>
              <w:jc w:val="center"/>
            </w:pPr>
            <w:r w:rsidRPr="00AD12B7">
              <w:t>10</w:t>
            </w:r>
          </w:p>
        </w:tc>
        <w:tc>
          <w:tcPr>
            <w:tcW w:w="731" w:type="pct"/>
            <w:vAlign w:val="center"/>
          </w:tcPr>
          <w:p w14:paraId="52ABCA2F" w14:textId="77777777" w:rsidR="00383FCC" w:rsidRPr="00AD12B7" w:rsidRDefault="00383FCC" w:rsidP="0004738E">
            <w:pPr>
              <w:jc w:val="center"/>
            </w:pPr>
            <w:r w:rsidRPr="00AD12B7">
              <w:t>5</w:t>
            </w:r>
          </w:p>
        </w:tc>
        <w:tc>
          <w:tcPr>
            <w:tcW w:w="731" w:type="pct"/>
            <w:vAlign w:val="center"/>
          </w:tcPr>
          <w:p w14:paraId="23784AA9" w14:textId="77777777" w:rsidR="00383FCC" w:rsidRPr="00AD12B7" w:rsidRDefault="00383FCC" w:rsidP="0004738E">
            <w:pPr>
              <w:jc w:val="center"/>
            </w:pPr>
            <w:r w:rsidRPr="00AD12B7">
              <w:t>5</w:t>
            </w:r>
          </w:p>
        </w:tc>
      </w:tr>
      <w:tr w:rsidR="00383FCC" w:rsidRPr="00AD12B7" w14:paraId="125C709B" w14:textId="77777777" w:rsidTr="00096515">
        <w:trPr>
          <w:trHeight w:val="567"/>
        </w:trPr>
        <w:tc>
          <w:tcPr>
            <w:tcW w:w="2806" w:type="pct"/>
            <w:vAlign w:val="center"/>
          </w:tcPr>
          <w:p w14:paraId="7FF5AB21" w14:textId="77777777" w:rsidR="00383FCC" w:rsidRPr="00AD12B7" w:rsidRDefault="00383FCC" w:rsidP="0004738E">
            <w:r w:rsidRPr="00AD12B7">
              <w:t>f) Atividades de E&amp;P em águas profundas ou ultraprofundas na fase de produção</w:t>
            </w:r>
          </w:p>
        </w:tc>
        <w:tc>
          <w:tcPr>
            <w:tcW w:w="731" w:type="pct"/>
            <w:vAlign w:val="center"/>
          </w:tcPr>
          <w:p w14:paraId="0EB31850" w14:textId="77777777" w:rsidR="00383FCC" w:rsidRPr="00AD12B7" w:rsidRDefault="00383FCC" w:rsidP="0004738E">
            <w:pPr>
              <w:jc w:val="center"/>
            </w:pPr>
            <w:r w:rsidRPr="00AD12B7">
              <w:t>10</w:t>
            </w:r>
          </w:p>
        </w:tc>
        <w:tc>
          <w:tcPr>
            <w:tcW w:w="731" w:type="pct"/>
            <w:vAlign w:val="center"/>
          </w:tcPr>
          <w:p w14:paraId="07B86A57" w14:textId="77777777" w:rsidR="00383FCC" w:rsidRPr="00AD12B7" w:rsidRDefault="00383FCC" w:rsidP="0004738E">
            <w:pPr>
              <w:jc w:val="center"/>
            </w:pPr>
            <w:r w:rsidRPr="00AD12B7">
              <w:t>5</w:t>
            </w:r>
          </w:p>
        </w:tc>
        <w:tc>
          <w:tcPr>
            <w:tcW w:w="731" w:type="pct"/>
            <w:vAlign w:val="center"/>
          </w:tcPr>
          <w:p w14:paraId="48D444B3" w14:textId="77777777" w:rsidR="00383FCC" w:rsidRPr="00AD12B7" w:rsidRDefault="00383FCC" w:rsidP="0004738E">
            <w:pPr>
              <w:jc w:val="center"/>
            </w:pPr>
            <w:r w:rsidRPr="00AD12B7">
              <w:t>5</w:t>
            </w:r>
          </w:p>
        </w:tc>
      </w:tr>
      <w:tr w:rsidR="00383FCC" w:rsidRPr="00AD12B7" w14:paraId="3B11F6C6" w14:textId="77777777" w:rsidTr="00096515">
        <w:trPr>
          <w:trHeight w:val="567"/>
        </w:trPr>
        <w:tc>
          <w:tcPr>
            <w:tcW w:w="2806" w:type="pct"/>
            <w:vAlign w:val="center"/>
          </w:tcPr>
          <w:p w14:paraId="7F589B29" w14:textId="7384C5FA" w:rsidR="00383FCC" w:rsidRPr="00AD12B7" w:rsidRDefault="00383FCC" w:rsidP="0004738E">
            <w:r w:rsidRPr="00AD12B7">
              <w:t>g) Atividades de E&amp;P em ambientes adversos</w:t>
            </w:r>
            <w:r w:rsidR="0009279A" w:rsidRPr="00AD12B7">
              <w:rPr>
                <w:vertAlign w:val="superscript"/>
              </w:rPr>
              <w:t>1</w:t>
            </w:r>
          </w:p>
        </w:tc>
        <w:tc>
          <w:tcPr>
            <w:tcW w:w="731" w:type="pct"/>
            <w:vAlign w:val="center"/>
          </w:tcPr>
          <w:p w14:paraId="05455E39" w14:textId="77777777" w:rsidR="00383FCC" w:rsidRPr="00AD12B7" w:rsidRDefault="00383FCC" w:rsidP="0004738E">
            <w:pPr>
              <w:jc w:val="center"/>
            </w:pPr>
            <w:r w:rsidRPr="00AD12B7">
              <w:t>10</w:t>
            </w:r>
          </w:p>
        </w:tc>
        <w:tc>
          <w:tcPr>
            <w:tcW w:w="731" w:type="pct"/>
            <w:vAlign w:val="center"/>
          </w:tcPr>
          <w:p w14:paraId="513C5A97" w14:textId="77777777" w:rsidR="00383FCC" w:rsidRPr="00AD12B7" w:rsidRDefault="00383FCC" w:rsidP="0004738E">
            <w:pPr>
              <w:jc w:val="center"/>
            </w:pPr>
            <w:r w:rsidRPr="00AD12B7">
              <w:t>5</w:t>
            </w:r>
          </w:p>
        </w:tc>
        <w:tc>
          <w:tcPr>
            <w:tcW w:w="731" w:type="pct"/>
            <w:vAlign w:val="center"/>
          </w:tcPr>
          <w:p w14:paraId="136C414E" w14:textId="77777777" w:rsidR="00383FCC" w:rsidRPr="00AD12B7" w:rsidRDefault="00383FCC" w:rsidP="0004738E">
            <w:pPr>
              <w:jc w:val="center"/>
            </w:pPr>
            <w:r w:rsidRPr="00AD12B7">
              <w:t>5</w:t>
            </w:r>
          </w:p>
        </w:tc>
      </w:tr>
      <w:tr w:rsidR="00383FCC" w:rsidRPr="00AD12B7" w14:paraId="3D7E2FD9" w14:textId="77777777" w:rsidTr="00096515">
        <w:trPr>
          <w:trHeight w:val="567"/>
        </w:trPr>
        <w:tc>
          <w:tcPr>
            <w:tcW w:w="2806" w:type="pct"/>
            <w:vAlign w:val="center"/>
          </w:tcPr>
          <w:p w14:paraId="3B34CE91" w14:textId="1D4D2ABD" w:rsidR="00383FCC" w:rsidRPr="00AD12B7" w:rsidRDefault="00383FCC" w:rsidP="0004738E">
            <w:r w:rsidRPr="00AD12B7">
              <w:t>h) Atividades de E&amp;P em áreas ambientalmente sensíveis</w:t>
            </w:r>
            <w:r w:rsidR="0009279A" w:rsidRPr="00AD12B7">
              <w:rPr>
                <w:vertAlign w:val="superscript"/>
              </w:rPr>
              <w:t>2</w:t>
            </w:r>
          </w:p>
        </w:tc>
        <w:tc>
          <w:tcPr>
            <w:tcW w:w="731" w:type="pct"/>
            <w:vAlign w:val="center"/>
          </w:tcPr>
          <w:p w14:paraId="73E552D6" w14:textId="77777777" w:rsidR="00383FCC" w:rsidRPr="00AD12B7" w:rsidRDefault="00383FCC" w:rsidP="0004738E">
            <w:pPr>
              <w:jc w:val="center"/>
            </w:pPr>
            <w:r w:rsidRPr="00AD12B7">
              <w:t>10</w:t>
            </w:r>
          </w:p>
        </w:tc>
        <w:tc>
          <w:tcPr>
            <w:tcW w:w="731" w:type="pct"/>
            <w:vAlign w:val="center"/>
          </w:tcPr>
          <w:p w14:paraId="3FA7C47E" w14:textId="77777777" w:rsidR="00383FCC" w:rsidRPr="00AD12B7" w:rsidRDefault="00383FCC" w:rsidP="0004738E">
            <w:pPr>
              <w:jc w:val="center"/>
            </w:pPr>
            <w:r w:rsidRPr="00AD12B7">
              <w:t>5</w:t>
            </w:r>
          </w:p>
        </w:tc>
        <w:tc>
          <w:tcPr>
            <w:tcW w:w="731" w:type="pct"/>
            <w:vAlign w:val="center"/>
          </w:tcPr>
          <w:p w14:paraId="2229ED38" w14:textId="77777777" w:rsidR="00383FCC" w:rsidRPr="00AD12B7" w:rsidRDefault="00383FCC" w:rsidP="0004738E">
            <w:pPr>
              <w:jc w:val="center"/>
            </w:pPr>
            <w:r w:rsidRPr="00AD12B7">
              <w:t>5</w:t>
            </w:r>
          </w:p>
        </w:tc>
      </w:tr>
    </w:tbl>
    <w:p w14:paraId="167EF577" w14:textId="77777777" w:rsidR="0009279A" w:rsidRPr="00AD12B7" w:rsidRDefault="0009279A" w:rsidP="00096515">
      <w:pPr>
        <w:pStyle w:val="Edital-Corpodetexto"/>
        <w:ind w:left="284" w:firstLine="0"/>
        <w:rPr>
          <w:b/>
          <w:bCs/>
          <w:sz w:val="16"/>
          <w:szCs w:val="16"/>
        </w:rPr>
      </w:pPr>
      <w:r w:rsidRPr="00AD12B7">
        <w:rPr>
          <w:b/>
          <w:bCs/>
          <w:sz w:val="16"/>
          <w:szCs w:val="16"/>
        </w:rPr>
        <w:t xml:space="preserve">Nota: </w:t>
      </w:r>
    </w:p>
    <w:p w14:paraId="1F9B8E21" w14:textId="77777777" w:rsidR="0009279A" w:rsidRPr="00AD12B7" w:rsidRDefault="0009279A" w:rsidP="00096515">
      <w:pPr>
        <w:pStyle w:val="Edital-Corpodetexto"/>
        <w:ind w:left="284" w:firstLine="0"/>
        <w:rPr>
          <w:sz w:val="14"/>
          <w:szCs w:val="14"/>
        </w:rPr>
      </w:pPr>
      <w:r w:rsidRPr="00AD12B7">
        <w:rPr>
          <w:sz w:val="16"/>
          <w:szCs w:val="16"/>
        </w:rPr>
        <w:t xml:space="preserve">1 </w:t>
      </w:r>
      <w:r w:rsidRPr="00AD12B7">
        <w:rPr>
          <w:sz w:val="14"/>
          <w:szCs w:val="14"/>
        </w:rPr>
        <w:t>Atividades de E&amp;P em ambientes adversos: Para este critério serão consideradas atividades de E&amp;P em ambientes adversos onde ocorram uma ou mais das seguintes características: fortes correntes marinhas, perfuração em condições de alta pressão e alta temperatura (poço cujo gradiente de pressão de poros é superior a 2,62 psi/m ou à pressão esperada no B.O.P – “Blow Out Preventer” – é superior a 10.000 psi e a temperatura estática no fundo do poço é superior a 150º C), atividades de produção em áreas remotas (entende-se como áreas remotas aquelas que impõem restrições de acesso, dificultando as atividades de exploração e produção de hidrocarbonetos) e produção de óleos pesados (de 10º API a 22º API) e/ou extra pesado (abaixo de 10º API) e elevada presença de contaminantes como CO2 (dióxido de carbono) e H2S (sulfeto de hidrogênio), que possam causar riscos operacionais.</w:t>
      </w:r>
    </w:p>
    <w:p w14:paraId="046329CE" w14:textId="77777777" w:rsidR="00B31005" w:rsidRPr="00AD12B7" w:rsidRDefault="00B31005" w:rsidP="00096515">
      <w:pPr>
        <w:pStyle w:val="Edital-Corpodetexto"/>
        <w:ind w:left="284" w:firstLine="0"/>
        <w:rPr>
          <w:sz w:val="14"/>
          <w:szCs w:val="14"/>
        </w:rPr>
      </w:pPr>
    </w:p>
    <w:p w14:paraId="3F1C9562" w14:textId="54F18F87" w:rsidR="00843DF8" w:rsidRPr="00AD12B7" w:rsidRDefault="00BB76E0" w:rsidP="00BB76E0">
      <w:pPr>
        <w:pStyle w:val="Edital-Corpodetexto"/>
        <w:ind w:left="284" w:firstLine="0"/>
        <w:rPr>
          <w:sz w:val="14"/>
          <w:szCs w:val="14"/>
        </w:rPr>
      </w:pPr>
      <w:r w:rsidRPr="00AD12B7">
        <w:rPr>
          <w:sz w:val="14"/>
          <w:szCs w:val="14"/>
        </w:rPr>
        <w:t xml:space="preserve">2 </w:t>
      </w:r>
      <w:r w:rsidR="0009279A" w:rsidRPr="00AD12B7">
        <w:rPr>
          <w:sz w:val="14"/>
          <w:szCs w:val="14"/>
        </w:rPr>
        <w:t>Atividades de E&amp;P em áreas ambientalmente sensíveis: Para este critério serão consideradas atividades de E&amp;P em áreas de influência onde ocorram uma ou mais das seguintes características: espécies raras, endêmicas ou ameaçadas; agregação de espécies (rotas migratórias, reprodução, crescimento, alimentação); áreas definidas como prioritárias para a conservação da biodiversidade; recursos naturais de importância socioeconômica para comunidades locais e/ou pescadores artesanais; unidades de conservação; comunidades indígenas e/ou tradicionais; presença de sítios arqueológicos ou patrimônio espeleológico.</w:t>
      </w:r>
    </w:p>
    <w:p w14:paraId="4733FB96" w14:textId="77777777" w:rsidR="00BB76E0" w:rsidRPr="00AD12B7" w:rsidRDefault="00BB76E0" w:rsidP="00BB76E0">
      <w:pPr>
        <w:pStyle w:val="Edital-Corpodetexto"/>
        <w:ind w:left="284" w:firstLine="0"/>
        <w:rPr>
          <w:sz w:val="14"/>
          <w:szCs w:val="14"/>
        </w:rPr>
      </w:pPr>
    </w:p>
    <w:p w14:paraId="469BA50C" w14:textId="44F532AD" w:rsidR="008A070E" w:rsidRPr="005C0AB4" w:rsidRDefault="00096515" w:rsidP="009435B8">
      <w:pPr>
        <w:pStyle w:val="EditalOP-Ttulo50"/>
        <w:numPr>
          <w:ilvl w:val="0"/>
          <w:numId w:val="0"/>
        </w:numPr>
        <w:ind w:left="284"/>
        <w:rPr>
          <w:b/>
          <w:bCs w:val="0"/>
        </w:rPr>
      </w:pPr>
      <w:r w:rsidRPr="005C0AB4">
        <w:rPr>
          <w:b/>
          <w:bCs w:val="0"/>
        </w:rPr>
        <w:lastRenderedPageBreak/>
        <w:t xml:space="preserve">Subseção VIII.3.1.1.2 - </w:t>
      </w:r>
      <w:r w:rsidR="008A070E" w:rsidRPr="005C0AB4">
        <w:rPr>
          <w:b/>
          <w:bCs w:val="0"/>
        </w:rPr>
        <w:t>Pontuação por tempo de experiência em atividades de E&amp;P</w:t>
      </w:r>
    </w:p>
    <w:p w14:paraId="5C178C08" w14:textId="1AB58CAE" w:rsidR="008A070E" w:rsidRPr="00AD12B7" w:rsidRDefault="00404E8F" w:rsidP="0060129D">
      <w:pPr>
        <w:pStyle w:val="EditOP-Pargnivel2"/>
        <w:spacing w:after="240"/>
      </w:pPr>
      <w:r w:rsidRPr="00AD12B7">
        <w:t>A licitante que informar experiência na condição de operadora em atividades de E&amp;P receberá, em função do tempo de experiência e do ambiente operacional (terra, águas rasas ou águas profundas/ultraprofundas), a pontuação estabelecida n</w:t>
      </w:r>
      <w:r w:rsidR="0077377D" w:rsidRPr="00AD12B7">
        <w:t>o Quadro</w:t>
      </w:r>
      <w:r w:rsidRPr="00AD12B7">
        <w:t xml:space="preserve"> </w:t>
      </w:r>
      <w:r w:rsidR="00D247BA" w:rsidRPr="00AD12B7">
        <w:t>4</w:t>
      </w:r>
      <w:r w:rsidRPr="00AD12B7">
        <w:t>.</w:t>
      </w:r>
    </w:p>
    <w:p w14:paraId="28615963" w14:textId="41E29DF7" w:rsidR="009F032A" w:rsidRPr="00AD12B7" w:rsidRDefault="0077377D" w:rsidP="00155757">
      <w:pPr>
        <w:pStyle w:val="Edital-TabelaTtulo"/>
        <w:ind w:firstLine="284"/>
      </w:pPr>
      <w:r w:rsidRPr="00AD12B7">
        <w:t xml:space="preserve">Quadro </w:t>
      </w:r>
      <w:r w:rsidR="00D247BA" w:rsidRPr="00AD12B7">
        <w:t>4</w:t>
      </w:r>
      <w:r w:rsidR="00D33496" w:rsidRPr="00AD12B7">
        <w:t xml:space="preserve"> </w:t>
      </w:r>
      <w:r w:rsidR="009F032A" w:rsidRPr="00AD12B7">
        <w:t>- Pontuação por tempo de experiência em atividades de E&amp;P</w:t>
      </w:r>
      <w:r w:rsidR="00045992" w:rsidRPr="00AD12B7">
        <w:t xml:space="preserve"> </w:t>
      </w:r>
      <w:r w:rsidR="009F032A" w:rsidRPr="00AD12B7">
        <w:t>na condição de operadora</w:t>
      </w:r>
    </w:p>
    <w:tbl>
      <w:tblPr>
        <w:tblW w:w="47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369"/>
        <w:gridCol w:w="1430"/>
        <w:gridCol w:w="1348"/>
        <w:gridCol w:w="1396"/>
        <w:gridCol w:w="1396"/>
      </w:tblGrid>
      <w:tr w:rsidR="009F032A" w:rsidRPr="00AD12B7" w14:paraId="63656536" w14:textId="77777777" w:rsidTr="00155757">
        <w:trPr>
          <w:cantSplit/>
          <w:trHeight w:val="397"/>
          <w:tblHeader/>
          <w:jc w:val="center"/>
        </w:trPr>
        <w:tc>
          <w:tcPr>
            <w:tcW w:w="1884" w:type="pct"/>
            <w:vMerge w:val="restart"/>
            <w:shd w:val="clear" w:color="auto" w:fill="BFBFBF" w:themeFill="background1" w:themeFillShade="BF"/>
            <w:vAlign w:val="center"/>
          </w:tcPr>
          <w:p w14:paraId="39AEEA5B" w14:textId="77777777" w:rsidR="009F032A" w:rsidRPr="00AD12B7" w:rsidRDefault="009F032A" w:rsidP="006C3495">
            <w:pPr>
              <w:pStyle w:val="Edital-TabelaContedo"/>
              <w:spacing w:after="0" w:line="240" w:lineRule="auto"/>
              <w:rPr>
                <w:rFonts w:ascii="Arial" w:hAnsi="Arial"/>
              </w:rPr>
            </w:pPr>
            <w:r w:rsidRPr="00AD12B7">
              <w:rPr>
                <w:rFonts w:ascii="Arial" w:hAnsi="Arial"/>
              </w:rPr>
              <w:t>Ambiente operacional</w:t>
            </w:r>
          </w:p>
        </w:tc>
        <w:tc>
          <w:tcPr>
            <w:tcW w:w="3116" w:type="pct"/>
            <w:gridSpan w:val="4"/>
            <w:shd w:val="clear" w:color="auto" w:fill="BFBFBF" w:themeFill="background1" w:themeFillShade="BF"/>
            <w:vAlign w:val="center"/>
          </w:tcPr>
          <w:p w14:paraId="0661722A" w14:textId="77777777" w:rsidR="009F032A" w:rsidRPr="00AD12B7" w:rsidRDefault="009F032A" w:rsidP="006C3495">
            <w:pPr>
              <w:pStyle w:val="Edital-TabelaContedo"/>
              <w:spacing w:after="0" w:line="240" w:lineRule="auto"/>
              <w:rPr>
                <w:rFonts w:ascii="Arial" w:hAnsi="Arial"/>
              </w:rPr>
            </w:pPr>
            <w:r w:rsidRPr="00AD12B7">
              <w:rPr>
                <w:rFonts w:ascii="Arial" w:hAnsi="Arial"/>
              </w:rPr>
              <w:t>Tempo de experiência – T (em anos)</w:t>
            </w:r>
          </w:p>
        </w:tc>
      </w:tr>
      <w:tr w:rsidR="005506D7" w:rsidRPr="00AD12B7" w14:paraId="66AFBB6B" w14:textId="77777777" w:rsidTr="00155757">
        <w:trPr>
          <w:cantSplit/>
          <w:trHeight w:val="397"/>
          <w:tblHeader/>
          <w:jc w:val="center"/>
        </w:trPr>
        <w:tc>
          <w:tcPr>
            <w:tcW w:w="1884" w:type="pct"/>
            <w:vMerge/>
            <w:shd w:val="clear" w:color="auto" w:fill="BFBFBF" w:themeFill="background1" w:themeFillShade="BF"/>
            <w:vAlign w:val="center"/>
          </w:tcPr>
          <w:p w14:paraId="43E8AC0C" w14:textId="77777777" w:rsidR="009F032A" w:rsidRPr="00AD12B7" w:rsidRDefault="009F032A" w:rsidP="006C3495">
            <w:pPr>
              <w:pStyle w:val="Edital-TabelaContedo"/>
              <w:spacing w:after="0" w:line="240" w:lineRule="auto"/>
              <w:rPr>
                <w:rFonts w:ascii="Arial" w:hAnsi="Arial"/>
              </w:rPr>
            </w:pPr>
          </w:p>
        </w:tc>
        <w:tc>
          <w:tcPr>
            <w:tcW w:w="800" w:type="pct"/>
            <w:shd w:val="clear" w:color="auto" w:fill="BFBFBF" w:themeFill="background1" w:themeFillShade="BF"/>
            <w:vAlign w:val="center"/>
          </w:tcPr>
          <w:p w14:paraId="501D239F" w14:textId="77777777" w:rsidR="009F032A" w:rsidRPr="00AD12B7" w:rsidRDefault="009F032A" w:rsidP="006C3495">
            <w:pPr>
              <w:pStyle w:val="Edital-TabelaContedo"/>
              <w:spacing w:after="0" w:line="240" w:lineRule="auto"/>
              <w:rPr>
                <w:rFonts w:ascii="Arial" w:hAnsi="Arial"/>
              </w:rPr>
            </w:pPr>
            <w:r w:rsidRPr="00AD12B7">
              <w:rPr>
                <w:rFonts w:ascii="Arial" w:hAnsi="Arial"/>
              </w:rPr>
              <w:t xml:space="preserve">2 </w:t>
            </w:r>
            <w:r w:rsidRPr="00AD12B7">
              <w:rPr>
                <w:rFonts w:ascii="Symbol" w:eastAsia="Symbol" w:hAnsi="Symbol" w:cs="Symbol"/>
              </w:rPr>
              <w:t>£</w:t>
            </w:r>
            <w:r w:rsidRPr="00AD12B7">
              <w:rPr>
                <w:rFonts w:ascii="Arial" w:hAnsi="Arial"/>
              </w:rPr>
              <w:t xml:space="preserve"> T &lt; 5</w:t>
            </w:r>
          </w:p>
        </w:tc>
        <w:tc>
          <w:tcPr>
            <w:tcW w:w="754" w:type="pct"/>
            <w:shd w:val="clear" w:color="auto" w:fill="BFBFBF" w:themeFill="background1" w:themeFillShade="BF"/>
            <w:vAlign w:val="center"/>
          </w:tcPr>
          <w:p w14:paraId="08EC6DBF" w14:textId="77777777" w:rsidR="009F032A" w:rsidRPr="00AD12B7" w:rsidRDefault="009F032A" w:rsidP="006C3495">
            <w:pPr>
              <w:pStyle w:val="Edital-TabelaContedo"/>
              <w:spacing w:after="0" w:line="240" w:lineRule="auto"/>
              <w:rPr>
                <w:rFonts w:ascii="Arial" w:hAnsi="Arial"/>
              </w:rPr>
            </w:pPr>
            <w:r w:rsidRPr="00AD12B7">
              <w:rPr>
                <w:rFonts w:ascii="Arial" w:hAnsi="Arial"/>
              </w:rPr>
              <w:t xml:space="preserve">5 </w:t>
            </w:r>
            <w:r w:rsidRPr="00AD12B7">
              <w:rPr>
                <w:rFonts w:ascii="Symbol" w:eastAsia="Symbol" w:hAnsi="Symbol" w:cs="Symbol"/>
              </w:rPr>
              <w:t>£</w:t>
            </w:r>
            <w:r w:rsidRPr="00AD12B7">
              <w:rPr>
                <w:rFonts w:ascii="Arial" w:hAnsi="Arial"/>
              </w:rPr>
              <w:t xml:space="preserve"> T &lt; 10</w:t>
            </w:r>
          </w:p>
        </w:tc>
        <w:tc>
          <w:tcPr>
            <w:tcW w:w="781" w:type="pct"/>
            <w:shd w:val="clear" w:color="auto" w:fill="BFBFBF" w:themeFill="background1" w:themeFillShade="BF"/>
            <w:vAlign w:val="center"/>
          </w:tcPr>
          <w:p w14:paraId="713AE9D6" w14:textId="77777777" w:rsidR="009F032A" w:rsidRPr="00AD12B7" w:rsidRDefault="009F032A" w:rsidP="006C3495">
            <w:pPr>
              <w:pStyle w:val="Edital-TabelaContedo"/>
              <w:spacing w:after="0" w:line="240" w:lineRule="auto"/>
              <w:rPr>
                <w:rFonts w:ascii="Arial" w:hAnsi="Arial"/>
              </w:rPr>
            </w:pPr>
            <w:r w:rsidRPr="00AD12B7">
              <w:rPr>
                <w:rFonts w:ascii="Arial" w:hAnsi="Arial"/>
              </w:rPr>
              <w:t xml:space="preserve">10 </w:t>
            </w:r>
            <w:r w:rsidRPr="00AD12B7">
              <w:rPr>
                <w:rFonts w:ascii="Symbol" w:eastAsia="Symbol" w:hAnsi="Symbol" w:cs="Symbol"/>
              </w:rPr>
              <w:t>£</w:t>
            </w:r>
            <w:r w:rsidRPr="00AD12B7">
              <w:rPr>
                <w:rFonts w:ascii="Arial" w:hAnsi="Arial"/>
              </w:rPr>
              <w:t xml:space="preserve"> T &lt; 15</w:t>
            </w:r>
          </w:p>
        </w:tc>
        <w:tc>
          <w:tcPr>
            <w:tcW w:w="781" w:type="pct"/>
            <w:shd w:val="clear" w:color="auto" w:fill="BFBFBF" w:themeFill="background1" w:themeFillShade="BF"/>
            <w:vAlign w:val="center"/>
          </w:tcPr>
          <w:p w14:paraId="7C29B272" w14:textId="77777777" w:rsidR="009F032A" w:rsidRPr="00AD12B7" w:rsidRDefault="009F032A" w:rsidP="006C3495">
            <w:pPr>
              <w:pStyle w:val="Edital-TabelaContedo"/>
              <w:spacing w:after="0" w:line="240" w:lineRule="auto"/>
              <w:rPr>
                <w:rFonts w:ascii="Arial" w:hAnsi="Arial"/>
              </w:rPr>
            </w:pPr>
            <w:r w:rsidRPr="00AD12B7">
              <w:rPr>
                <w:rFonts w:ascii="Arial" w:hAnsi="Arial"/>
              </w:rPr>
              <w:t>T ≥ 15</w:t>
            </w:r>
          </w:p>
        </w:tc>
      </w:tr>
      <w:tr w:rsidR="00913634" w:rsidRPr="00AD12B7" w14:paraId="5637F956" w14:textId="77777777" w:rsidTr="00155757">
        <w:trPr>
          <w:cantSplit/>
          <w:trHeight w:val="397"/>
          <w:tblHeader/>
          <w:jc w:val="center"/>
        </w:trPr>
        <w:tc>
          <w:tcPr>
            <w:tcW w:w="1884" w:type="pct"/>
            <w:vAlign w:val="center"/>
          </w:tcPr>
          <w:p w14:paraId="7EB5E962"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Terra</w:t>
            </w:r>
          </w:p>
        </w:tc>
        <w:tc>
          <w:tcPr>
            <w:tcW w:w="800" w:type="pct"/>
            <w:vAlign w:val="center"/>
          </w:tcPr>
          <w:p w14:paraId="23C75BED"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5</w:t>
            </w:r>
          </w:p>
        </w:tc>
        <w:tc>
          <w:tcPr>
            <w:tcW w:w="754" w:type="pct"/>
            <w:vAlign w:val="center"/>
          </w:tcPr>
          <w:p w14:paraId="321E485F"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0</w:t>
            </w:r>
          </w:p>
        </w:tc>
        <w:tc>
          <w:tcPr>
            <w:tcW w:w="781" w:type="pct"/>
            <w:vAlign w:val="center"/>
          </w:tcPr>
          <w:p w14:paraId="4ECB43F8"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5</w:t>
            </w:r>
          </w:p>
        </w:tc>
        <w:tc>
          <w:tcPr>
            <w:tcW w:w="781" w:type="pct"/>
            <w:vAlign w:val="center"/>
          </w:tcPr>
          <w:p w14:paraId="66FB6AAA"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20</w:t>
            </w:r>
          </w:p>
        </w:tc>
      </w:tr>
      <w:tr w:rsidR="00913634" w:rsidRPr="00AD12B7" w14:paraId="2EFA54DE" w14:textId="77777777" w:rsidTr="00155757">
        <w:trPr>
          <w:cantSplit/>
          <w:trHeight w:val="397"/>
          <w:tblHeader/>
          <w:jc w:val="center"/>
        </w:trPr>
        <w:tc>
          <w:tcPr>
            <w:tcW w:w="1884" w:type="pct"/>
            <w:vAlign w:val="center"/>
          </w:tcPr>
          <w:p w14:paraId="3C654291" w14:textId="77777777" w:rsidR="009F032A" w:rsidRPr="00AD12B7" w:rsidRDefault="009F032A" w:rsidP="006C3495">
            <w:pPr>
              <w:pStyle w:val="Edital-TabelaContedo"/>
              <w:spacing w:after="0" w:line="240" w:lineRule="auto"/>
              <w:rPr>
                <w:rFonts w:ascii="Arial" w:hAnsi="Arial"/>
                <w:b w:val="0"/>
                <w:i/>
              </w:rPr>
            </w:pPr>
            <w:r w:rsidRPr="00AD12B7">
              <w:rPr>
                <w:rFonts w:ascii="Arial" w:hAnsi="Arial"/>
                <w:b w:val="0"/>
              </w:rPr>
              <w:t>Águas rasas</w:t>
            </w:r>
          </w:p>
        </w:tc>
        <w:tc>
          <w:tcPr>
            <w:tcW w:w="800" w:type="pct"/>
            <w:vAlign w:val="center"/>
          </w:tcPr>
          <w:p w14:paraId="13B784DA"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0</w:t>
            </w:r>
          </w:p>
        </w:tc>
        <w:tc>
          <w:tcPr>
            <w:tcW w:w="754" w:type="pct"/>
            <w:vAlign w:val="center"/>
          </w:tcPr>
          <w:p w14:paraId="02706050"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5</w:t>
            </w:r>
          </w:p>
        </w:tc>
        <w:tc>
          <w:tcPr>
            <w:tcW w:w="781" w:type="pct"/>
            <w:vAlign w:val="center"/>
          </w:tcPr>
          <w:p w14:paraId="2C2B8A9F"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20</w:t>
            </w:r>
          </w:p>
        </w:tc>
        <w:tc>
          <w:tcPr>
            <w:tcW w:w="781" w:type="pct"/>
            <w:vAlign w:val="center"/>
          </w:tcPr>
          <w:p w14:paraId="1D71BA07"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25</w:t>
            </w:r>
          </w:p>
        </w:tc>
      </w:tr>
      <w:tr w:rsidR="00913634" w:rsidRPr="00AD12B7" w14:paraId="0296A09B" w14:textId="77777777" w:rsidTr="00155757">
        <w:trPr>
          <w:cantSplit/>
          <w:trHeight w:val="397"/>
          <w:tblHeader/>
          <w:jc w:val="center"/>
        </w:trPr>
        <w:tc>
          <w:tcPr>
            <w:tcW w:w="1884" w:type="pct"/>
            <w:vAlign w:val="center"/>
          </w:tcPr>
          <w:p w14:paraId="54969693" w14:textId="77777777" w:rsidR="009F032A" w:rsidRPr="00AD12B7" w:rsidRDefault="009F032A" w:rsidP="006C3495">
            <w:pPr>
              <w:pStyle w:val="Edital-TabelaContedo"/>
              <w:spacing w:after="0" w:line="240" w:lineRule="auto"/>
              <w:rPr>
                <w:rFonts w:ascii="Arial" w:hAnsi="Arial"/>
                <w:b w:val="0"/>
                <w:i/>
              </w:rPr>
            </w:pPr>
            <w:r w:rsidRPr="00AD12B7">
              <w:rPr>
                <w:rFonts w:ascii="Arial" w:hAnsi="Arial"/>
                <w:b w:val="0"/>
              </w:rPr>
              <w:t>Águas profundas/ultraprofundas</w:t>
            </w:r>
          </w:p>
        </w:tc>
        <w:tc>
          <w:tcPr>
            <w:tcW w:w="800" w:type="pct"/>
            <w:vAlign w:val="center"/>
          </w:tcPr>
          <w:p w14:paraId="301B5BA5"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5</w:t>
            </w:r>
          </w:p>
        </w:tc>
        <w:tc>
          <w:tcPr>
            <w:tcW w:w="754" w:type="pct"/>
            <w:vAlign w:val="center"/>
          </w:tcPr>
          <w:p w14:paraId="2497A568"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20</w:t>
            </w:r>
          </w:p>
        </w:tc>
        <w:tc>
          <w:tcPr>
            <w:tcW w:w="781" w:type="pct"/>
            <w:vAlign w:val="center"/>
          </w:tcPr>
          <w:p w14:paraId="68B13FCD"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25</w:t>
            </w:r>
          </w:p>
        </w:tc>
        <w:tc>
          <w:tcPr>
            <w:tcW w:w="781" w:type="pct"/>
            <w:vAlign w:val="center"/>
          </w:tcPr>
          <w:p w14:paraId="72E97E13"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30</w:t>
            </w:r>
          </w:p>
        </w:tc>
      </w:tr>
    </w:tbl>
    <w:p w14:paraId="679C1DF7" w14:textId="356EE1B4" w:rsidR="0066159C" w:rsidRPr="00AD12B7" w:rsidRDefault="0066159C" w:rsidP="006C3495">
      <w:pPr>
        <w:pStyle w:val="Edital-Corpodetexto"/>
      </w:pPr>
    </w:p>
    <w:p w14:paraId="79D57F4B" w14:textId="77777777" w:rsidR="00155757" w:rsidRPr="00AD12B7" w:rsidRDefault="00155757" w:rsidP="006C3495">
      <w:pPr>
        <w:pStyle w:val="Edital-Corpodetexto"/>
      </w:pPr>
    </w:p>
    <w:p w14:paraId="28D60272" w14:textId="2DD2F3C2" w:rsidR="00456462" w:rsidRPr="00AD12B7" w:rsidRDefault="00456462" w:rsidP="0060129D">
      <w:pPr>
        <w:pStyle w:val="EditOP-Pargnivel2"/>
        <w:spacing w:after="240"/>
      </w:pPr>
      <w:r w:rsidRPr="00AD12B7">
        <w:t xml:space="preserve">Para a licitante que, alternativamente, informar experiência em prestação de serviços técnicos para companhias de petróleo ou que tenha experiência como não operadora será computada a metade dos pontos atribuídos àquela que possua experiência como operadora, conforme estabelecido no Quadro </w:t>
      </w:r>
      <w:r w:rsidR="00196766" w:rsidRPr="00AD12B7">
        <w:t>5</w:t>
      </w:r>
      <w:r w:rsidRPr="00AD12B7">
        <w:t>.</w:t>
      </w:r>
    </w:p>
    <w:p w14:paraId="6B368DC2" w14:textId="10DE29F4" w:rsidR="009F032A" w:rsidRPr="00AD12B7" w:rsidRDefault="0077377D" w:rsidP="00155757">
      <w:pPr>
        <w:pStyle w:val="Edital-TabelaTtulo"/>
        <w:ind w:left="426" w:right="190" w:hanging="142"/>
      </w:pPr>
      <w:r w:rsidRPr="00AD12B7">
        <w:t xml:space="preserve">Quadro </w:t>
      </w:r>
      <w:r w:rsidR="00196766" w:rsidRPr="00AD12B7">
        <w:t>5</w:t>
      </w:r>
      <w:r w:rsidR="00D33496" w:rsidRPr="00AD12B7">
        <w:t xml:space="preserve"> </w:t>
      </w:r>
      <w:r w:rsidR="009F032A" w:rsidRPr="00AD12B7">
        <w:t xml:space="preserve">- Pontuação por tempo de experiência em atividades de E&amp;P na condição de não operadora ou prestadora de serviços técnicos </w:t>
      </w:r>
    </w:p>
    <w:tbl>
      <w:tblPr>
        <w:tblW w:w="47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371"/>
        <w:gridCol w:w="1430"/>
        <w:gridCol w:w="1348"/>
        <w:gridCol w:w="1396"/>
        <w:gridCol w:w="1394"/>
      </w:tblGrid>
      <w:tr w:rsidR="009F032A" w:rsidRPr="00AD12B7" w14:paraId="4C0E22EF" w14:textId="77777777" w:rsidTr="00155757">
        <w:trPr>
          <w:cantSplit/>
          <w:trHeight w:val="397"/>
          <w:jc w:val="center"/>
        </w:trPr>
        <w:tc>
          <w:tcPr>
            <w:tcW w:w="1885" w:type="pct"/>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26E93414" w14:textId="77777777" w:rsidR="009F032A" w:rsidRPr="00AD12B7" w:rsidRDefault="009F032A" w:rsidP="006C3495">
            <w:pPr>
              <w:pStyle w:val="Edital-TabelaContedo"/>
              <w:spacing w:after="0" w:line="240" w:lineRule="auto"/>
              <w:rPr>
                <w:rFonts w:ascii="Arial" w:hAnsi="Arial"/>
              </w:rPr>
            </w:pPr>
            <w:r w:rsidRPr="00AD12B7">
              <w:rPr>
                <w:rFonts w:ascii="Arial" w:hAnsi="Arial"/>
              </w:rPr>
              <w:t>Ambiente operacional</w:t>
            </w:r>
          </w:p>
        </w:tc>
        <w:tc>
          <w:tcPr>
            <w:tcW w:w="3115" w:type="pct"/>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B7FAC9E" w14:textId="77777777" w:rsidR="009F032A" w:rsidRPr="00AD12B7" w:rsidRDefault="009F032A" w:rsidP="006C3495">
            <w:pPr>
              <w:pStyle w:val="Edital-TabelaContedo"/>
              <w:spacing w:after="0" w:line="240" w:lineRule="auto"/>
              <w:rPr>
                <w:rFonts w:ascii="Arial" w:hAnsi="Arial"/>
              </w:rPr>
            </w:pPr>
            <w:r w:rsidRPr="00AD12B7">
              <w:rPr>
                <w:rFonts w:ascii="Arial" w:hAnsi="Arial"/>
              </w:rPr>
              <w:t>Tempo de experiência – T (em anos)</w:t>
            </w:r>
          </w:p>
        </w:tc>
      </w:tr>
      <w:tr w:rsidR="00B83AD9" w:rsidRPr="00AD12B7" w14:paraId="25CD6A8A" w14:textId="77777777" w:rsidTr="00155757">
        <w:trPr>
          <w:cantSplit/>
          <w:trHeight w:val="256"/>
          <w:jc w:val="center"/>
        </w:trPr>
        <w:tc>
          <w:tcPr>
            <w:tcW w:w="1885" w:type="pct"/>
            <w:vMerge/>
            <w:tcBorders>
              <w:left w:val="single" w:sz="4" w:space="0" w:color="auto"/>
              <w:right w:val="single" w:sz="4" w:space="0" w:color="auto"/>
            </w:tcBorders>
            <w:shd w:val="clear" w:color="auto" w:fill="BFBFBF" w:themeFill="background1" w:themeFillShade="BF"/>
            <w:vAlign w:val="center"/>
          </w:tcPr>
          <w:p w14:paraId="555EF620" w14:textId="77777777" w:rsidR="009F032A" w:rsidRPr="00AD12B7" w:rsidRDefault="009F032A" w:rsidP="006C3495">
            <w:pPr>
              <w:pStyle w:val="Edital-TabelaContedo"/>
              <w:spacing w:after="0" w:line="240" w:lineRule="auto"/>
              <w:rPr>
                <w:rFonts w:ascii="Arial" w:hAnsi="Arial"/>
              </w:rPr>
            </w:pPr>
          </w:p>
        </w:tc>
        <w:tc>
          <w:tcPr>
            <w:tcW w:w="800" w:type="pct"/>
            <w:shd w:val="clear" w:color="auto" w:fill="BFBFBF" w:themeFill="background1" w:themeFillShade="BF"/>
            <w:vAlign w:val="center"/>
          </w:tcPr>
          <w:p w14:paraId="37151885" w14:textId="77777777" w:rsidR="009F032A" w:rsidRPr="00AD12B7" w:rsidRDefault="009F032A" w:rsidP="006C3495">
            <w:pPr>
              <w:pStyle w:val="Edital-TabelaContedo"/>
              <w:spacing w:after="0" w:line="240" w:lineRule="auto"/>
              <w:rPr>
                <w:rFonts w:ascii="Arial" w:hAnsi="Arial"/>
              </w:rPr>
            </w:pPr>
            <w:r w:rsidRPr="00AD12B7">
              <w:rPr>
                <w:rFonts w:ascii="Arial" w:hAnsi="Arial"/>
              </w:rPr>
              <w:t xml:space="preserve">2 </w:t>
            </w:r>
            <w:r w:rsidRPr="00AD12B7">
              <w:rPr>
                <w:rFonts w:ascii="Symbol" w:eastAsia="Symbol" w:hAnsi="Symbol" w:cs="Symbol"/>
              </w:rPr>
              <w:t>£</w:t>
            </w:r>
            <w:r w:rsidRPr="00AD12B7">
              <w:rPr>
                <w:rFonts w:ascii="Arial" w:hAnsi="Arial"/>
              </w:rPr>
              <w:t xml:space="preserve"> T &lt; 5</w:t>
            </w:r>
          </w:p>
        </w:tc>
        <w:tc>
          <w:tcPr>
            <w:tcW w:w="754" w:type="pct"/>
            <w:shd w:val="clear" w:color="auto" w:fill="BFBFBF" w:themeFill="background1" w:themeFillShade="BF"/>
            <w:vAlign w:val="center"/>
          </w:tcPr>
          <w:p w14:paraId="3F5A7990" w14:textId="77777777" w:rsidR="009F032A" w:rsidRPr="00AD12B7" w:rsidRDefault="009F032A" w:rsidP="006C3495">
            <w:pPr>
              <w:pStyle w:val="Edital-TabelaContedo"/>
              <w:spacing w:after="0" w:line="240" w:lineRule="auto"/>
              <w:rPr>
                <w:rFonts w:ascii="Arial" w:hAnsi="Arial"/>
              </w:rPr>
            </w:pPr>
            <w:r w:rsidRPr="00AD12B7">
              <w:rPr>
                <w:rFonts w:ascii="Arial" w:hAnsi="Arial"/>
              </w:rPr>
              <w:t xml:space="preserve">5 </w:t>
            </w:r>
            <w:r w:rsidRPr="00AD12B7">
              <w:rPr>
                <w:rFonts w:ascii="Symbol" w:eastAsia="Symbol" w:hAnsi="Symbol" w:cs="Symbol"/>
              </w:rPr>
              <w:t>£</w:t>
            </w:r>
            <w:r w:rsidRPr="00AD12B7">
              <w:rPr>
                <w:rFonts w:ascii="Arial" w:hAnsi="Arial"/>
              </w:rPr>
              <w:t xml:space="preserve"> T &lt; 10</w:t>
            </w:r>
          </w:p>
        </w:tc>
        <w:tc>
          <w:tcPr>
            <w:tcW w:w="781" w:type="pct"/>
            <w:shd w:val="clear" w:color="auto" w:fill="BFBFBF" w:themeFill="background1" w:themeFillShade="BF"/>
            <w:vAlign w:val="center"/>
          </w:tcPr>
          <w:p w14:paraId="0CF65B96" w14:textId="77777777" w:rsidR="009F032A" w:rsidRPr="00AD12B7" w:rsidRDefault="009F032A" w:rsidP="006C3495">
            <w:pPr>
              <w:pStyle w:val="Edital-TabelaContedo"/>
              <w:spacing w:after="0" w:line="240" w:lineRule="auto"/>
              <w:rPr>
                <w:rFonts w:ascii="Arial" w:hAnsi="Arial"/>
              </w:rPr>
            </w:pPr>
            <w:r w:rsidRPr="00AD12B7">
              <w:rPr>
                <w:rFonts w:ascii="Arial" w:hAnsi="Arial"/>
              </w:rPr>
              <w:t xml:space="preserve">10 </w:t>
            </w:r>
            <w:r w:rsidRPr="00AD12B7">
              <w:rPr>
                <w:rFonts w:ascii="Symbol" w:eastAsia="Symbol" w:hAnsi="Symbol" w:cs="Symbol"/>
              </w:rPr>
              <w:t>£</w:t>
            </w:r>
            <w:r w:rsidRPr="00AD12B7">
              <w:rPr>
                <w:rFonts w:ascii="Arial" w:hAnsi="Arial"/>
              </w:rPr>
              <w:t xml:space="preserve"> T &lt; 15</w:t>
            </w:r>
          </w:p>
        </w:tc>
        <w:tc>
          <w:tcPr>
            <w:tcW w:w="780" w:type="pct"/>
            <w:shd w:val="clear" w:color="auto" w:fill="BFBFBF" w:themeFill="background1" w:themeFillShade="BF"/>
            <w:vAlign w:val="center"/>
          </w:tcPr>
          <w:p w14:paraId="62244DE6" w14:textId="77777777" w:rsidR="009F032A" w:rsidRPr="00AD12B7" w:rsidRDefault="009F032A" w:rsidP="006C3495">
            <w:pPr>
              <w:pStyle w:val="Edital-TabelaContedo"/>
              <w:spacing w:after="0" w:line="240" w:lineRule="auto"/>
              <w:rPr>
                <w:rFonts w:ascii="Arial" w:hAnsi="Arial"/>
              </w:rPr>
            </w:pPr>
            <w:r w:rsidRPr="00AD12B7">
              <w:rPr>
                <w:rFonts w:ascii="Arial" w:hAnsi="Arial"/>
              </w:rPr>
              <w:t>T ≥ 15</w:t>
            </w:r>
          </w:p>
        </w:tc>
      </w:tr>
      <w:tr w:rsidR="009611E4" w:rsidRPr="00AD12B7" w14:paraId="0D905E60" w14:textId="77777777" w:rsidTr="00155757">
        <w:trPr>
          <w:cantSplit/>
          <w:trHeight w:val="397"/>
          <w:jc w:val="center"/>
        </w:trPr>
        <w:tc>
          <w:tcPr>
            <w:tcW w:w="1885" w:type="pct"/>
            <w:vAlign w:val="center"/>
          </w:tcPr>
          <w:p w14:paraId="547CFEE2"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Terra</w:t>
            </w:r>
          </w:p>
        </w:tc>
        <w:tc>
          <w:tcPr>
            <w:tcW w:w="800" w:type="pct"/>
            <w:vAlign w:val="center"/>
          </w:tcPr>
          <w:p w14:paraId="5A4AFA45"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2,5</w:t>
            </w:r>
          </w:p>
        </w:tc>
        <w:tc>
          <w:tcPr>
            <w:tcW w:w="754" w:type="pct"/>
            <w:vAlign w:val="center"/>
          </w:tcPr>
          <w:p w14:paraId="096FFE90"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5</w:t>
            </w:r>
          </w:p>
        </w:tc>
        <w:tc>
          <w:tcPr>
            <w:tcW w:w="781" w:type="pct"/>
            <w:vAlign w:val="center"/>
          </w:tcPr>
          <w:p w14:paraId="28859775"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7,5</w:t>
            </w:r>
          </w:p>
        </w:tc>
        <w:tc>
          <w:tcPr>
            <w:tcW w:w="780" w:type="pct"/>
            <w:vAlign w:val="center"/>
          </w:tcPr>
          <w:p w14:paraId="28101F60"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0</w:t>
            </w:r>
          </w:p>
        </w:tc>
      </w:tr>
      <w:tr w:rsidR="009611E4" w:rsidRPr="00AD12B7" w14:paraId="21B52C63" w14:textId="77777777" w:rsidTr="00155757">
        <w:trPr>
          <w:cantSplit/>
          <w:trHeight w:val="397"/>
          <w:jc w:val="center"/>
        </w:trPr>
        <w:tc>
          <w:tcPr>
            <w:tcW w:w="1885" w:type="pct"/>
            <w:vAlign w:val="center"/>
          </w:tcPr>
          <w:p w14:paraId="76813AB3" w14:textId="77777777" w:rsidR="009F032A" w:rsidRPr="00AD12B7" w:rsidRDefault="009F032A" w:rsidP="006C3495">
            <w:pPr>
              <w:pStyle w:val="Edital-TabelaContedo"/>
              <w:spacing w:after="0" w:line="240" w:lineRule="auto"/>
              <w:rPr>
                <w:rFonts w:ascii="Arial" w:hAnsi="Arial"/>
                <w:b w:val="0"/>
                <w:i/>
              </w:rPr>
            </w:pPr>
            <w:r w:rsidRPr="00AD12B7">
              <w:rPr>
                <w:rFonts w:ascii="Arial" w:hAnsi="Arial"/>
                <w:b w:val="0"/>
              </w:rPr>
              <w:t>Águas rasas</w:t>
            </w:r>
          </w:p>
        </w:tc>
        <w:tc>
          <w:tcPr>
            <w:tcW w:w="800" w:type="pct"/>
            <w:vAlign w:val="center"/>
          </w:tcPr>
          <w:p w14:paraId="56B5DD36"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5</w:t>
            </w:r>
          </w:p>
        </w:tc>
        <w:tc>
          <w:tcPr>
            <w:tcW w:w="754" w:type="pct"/>
            <w:vAlign w:val="center"/>
          </w:tcPr>
          <w:p w14:paraId="19F447F2"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7,5</w:t>
            </w:r>
          </w:p>
        </w:tc>
        <w:tc>
          <w:tcPr>
            <w:tcW w:w="781" w:type="pct"/>
            <w:vAlign w:val="center"/>
          </w:tcPr>
          <w:p w14:paraId="4B78D4E6"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0</w:t>
            </w:r>
          </w:p>
        </w:tc>
        <w:tc>
          <w:tcPr>
            <w:tcW w:w="780" w:type="pct"/>
            <w:vAlign w:val="center"/>
          </w:tcPr>
          <w:p w14:paraId="758C480E"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2,5</w:t>
            </w:r>
          </w:p>
        </w:tc>
      </w:tr>
      <w:tr w:rsidR="009611E4" w:rsidRPr="00AD12B7" w14:paraId="7B671D60" w14:textId="77777777" w:rsidTr="00155757">
        <w:trPr>
          <w:cantSplit/>
          <w:trHeight w:val="397"/>
          <w:jc w:val="center"/>
        </w:trPr>
        <w:tc>
          <w:tcPr>
            <w:tcW w:w="1885" w:type="pct"/>
            <w:vAlign w:val="center"/>
          </w:tcPr>
          <w:p w14:paraId="3E7489A3" w14:textId="77777777" w:rsidR="009F032A" w:rsidRPr="00AD12B7" w:rsidRDefault="009F032A" w:rsidP="006C3495">
            <w:pPr>
              <w:pStyle w:val="Edital-TabelaContedo"/>
              <w:spacing w:after="0" w:line="240" w:lineRule="auto"/>
              <w:rPr>
                <w:rFonts w:ascii="Arial" w:hAnsi="Arial"/>
                <w:b w:val="0"/>
                <w:i/>
              </w:rPr>
            </w:pPr>
            <w:r w:rsidRPr="00AD12B7">
              <w:rPr>
                <w:rFonts w:ascii="Arial" w:hAnsi="Arial"/>
                <w:b w:val="0"/>
              </w:rPr>
              <w:t>Águas profundas/ultraprofundas</w:t>
            </w:r>
          </w:p>
        </w:tc>
        <w:tc>
          <w:tcPr>
            <w:tcW w:w="800" w:type="pct"/>
            <w:vAlign w:val="center"/>
          </w:tcPr>
          <w:p w14:paraId="17D10A7C"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7,5</w:t>
            </w:r>
          </w:p>
        </w:tc>
        <w:tc>
          <w:tcPr>
            <w:tcW w:w="754" w:type="pct"/>
            <w:vAlign w:val="center"/>
          </w:tcPr>
          <w:p w14:paraId="498BE979"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0</w:t>
            </w:r>
          </w:p>
        </w:tc>
        <w:tc>
          <w:tcPr>
            <w:tcW w:w="781" w:type="pct"/>
            <w:vAlign w:val="center"/>
          </w:tcPr>
          <w:p w14:paraId="1788AA2A"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2,5</w:t>
            </w:r>
          </w:p>
        </w:tc>
        <w:tc>
          <w:tcPr>
            <w:tcW w:w="780" w:type="pct"/>
            <w:vAlign w:val="center"/>
          </w:tcPr>
          <w:p w14:paraId="70F4D39D"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5</w:t>
            </w:r>
          </w:p>
        </w:tc>
      </w:tr>
    </w:tbl>
    <w:p w14:paraId="3DDEE915" w14:textId="77777777" w:rsidR="009F032A" w:rsidRPr="00AD12B7" w:rsidRDefault="009F032A" w:rsidP="009F032A">
      <w:pPr>
        <w:pStyle w:val="Edital-Corpodetexto"/>
      </w:pPr>
    </w:p>
    <w:p w14:paraId="7CEF8C2B" w14:textId="77777777" w:rsidR="006C3ECC" w:rsidRPr="005C0AB4" w:rsidRDefault="006C3ECC" w:rsidP="008347E1">
      <w:pPr>
        <w:pStyle w:val="Subseo"/>
      </w:pPr>
      <w:r w:rsidRPr="005C0AB4">
        <w:t>Subseção VIII.3.1.1.3 - Pontuação pelo volume de produção de óleo equivalente</w:t>
      </w:r>
    </w:p>
    <w:p w14:paraId="4A1500D2" w14:textId="77777777" w:rsidR="00404E8F" w:rsidRPr="00AD12B7" w:rsidRDefault="00404E8F" w:rsidP="0060129D">
      <w:pPr>
        <w:pStyle w:val="EditOP-Pargnivel2"/>
        <w:spacing w:after="240"/>
      </w:pPr>
      <w:r w:rsidRPr="00AD12B7">
        <w:t>Será computado 1 (um) ponto para cada 1 (um) mil barris/dia de óleo equivalente produzido até o máximo de 15 (quinze) pontos. Os volumes informados devem fazer referência à participação da licitante na condição de operadora. Será considerada a média aritmética dos volumes da produção anual dos últimos 5 (cinco) anos.</w:t>
      </w:r>
    </w:p>
    <w:p w14:paraId="4515E88B" w14:textId="77777777" w:rsidR="006830D2" w:rsidRPr="005C0AB4" w:rsidRDefault="006830D2" w:rsidP="008347E1">
      <w:pPr>
        <w:pStyle w:val="Subseo"/>
      </w:pPr>
      <w:r w:rsidRPr="005C0AB4">
        <w:lastRenderedPageBreak/>
        <w:t>Subseção VIII.3.1.1.4 - Pontuação pelo montante de investimentos em atividades exploratórias</w:t>
      </w:r>
    </w:p>
    <w:p w14:paraId="1A5996A2" w14:textId="48D8F2AA" w:rsidR="00404E8F" w:rsidRPr="00AD12B7" w:rsidRDefault="00770CBD" w:rsidP="0060129D">
      <w:pPr>
        <w:pStyle w:val="EditOP-Pargnivel2"/>
        <w:spacing w:after="240"/>
      </w:pPr>
      <w:r w:rsidRPr="00AD12B7">
        <w:t>A licitante que informar a realização de investimentos em atividades de exploração, na condição de operadora, receberá pontuação em função do montante de investimentos e do ambiente operacional, de acordo com o estabelecido n</w:t>
      </w:r>
      <w:r w:rsidR="00F86406" w:rsidRPr="00AD12B7">
        <w:t>o Quadro</w:t>
      </w:r>
      <w:r w:rsidRPr="00AD12B7">
        <w:t xml:space="preserve"> </w:t>
      </w:r>
      <w:r w:rsidR="00196766" w:rsidRPr="00AD12B7">
        <w:t>6</w:t>
      </w:r>
      <w:r w:rsidRPr="00AD12B7">
        <w:t>.</w:t>
      </w:r>
    </w:p>
    <w:p w14:paraId="79F492EC" w14:textId="33A73FCE" w:rsidR="00567527" w:rsidRPr="00AD12B7" w:rsidRDefault="00567527" w:rsidP="0060129D">
      <w:pPr>
        <w:pStyle w:val="EditOP-Pargnivel2"/>
        <w:spacing w:after="240"/>
      </w:pPr>
      <w:r w:rsidRPr="00AD12B7">
        <w:t xml:space="preserve">Será considerado o montante de investimentos dos últimos 5 (cinco) anos referente à participação da licitante na condição de operadora. Caso o valor do investimento esteja referenciado em dólar americano (US$), deverá ser utilizada para conversão a taxa média de câmbio </w:t>
      </w:r>
      <w:r w:rsidR="003F6B91" w:rsidRPr="00AD12B7">
        <w:t xml:space="preserve">oficial </w:t>
      </w:r>
      <w:r w:rsidRPr="00AD12B7">
        <w:t>(</w:t>
      </w:r>
      <w:r w:rsidR="00B94D79" w:rsidRPr="00AD12B7">
        <w:t>BACEN/</w:t>
      </w:r>
      <w:r w:rsidRPr="00AD12B7">
        <w:t>P</w:t>
      </w:r>
      <w:r w:rsidR="003B57E0" w:rsidRPr="00AD12B7">
        <w:t>TAX</w:t>
      </w:r>
      <w:r w:rsidR="00682CC8" w:rsidRPr="00AD12B7">
        <w:t xml:space="preserve"> </w:t>
      </w:r>
      <w:r w:rsidRPr="00AD12B7">
        <w:t xml:space="preserve">venda) do ano em que foi realizado. Todos os investimentos realizados devem ser trazidos a valor presente pelo IGP-M acumulado até </w:t>
      </w:r>
      <w:r w:rsidR="007C42D0" w:rsidRPr="00AD12B7">
        <w:t>o mês anterior ao da realização da sessão pública de apresentação de ofertas</w:t>
      </w:r>
      <w:r w:rsidR="00682CC8" w:rsidRPr="00AD12B7">
        <w:t xml:space="preserve"> </w:t>
      </w:r>
      <w:r w:rsidR="006207EE" w:rsidRPr="00AD12B7">
        <w:t>do ciclo da Oferta Permanente</w:t>
      </w:r>
      <w:r w:rsidR="00761A82" w:rsidRPr="00AD12B7">
        <w:t xml:space="preserve"> de Concessão</w:t>
      </w:r>
      <w:r w:rsidR="007C42D0" w:rsidRPr="00AD12B7">
        <w:t>.</w:t>
      </w:r>
    </w:p>
    <w:p w14:paraId="69EDE216" w14:textId="5BC82E2E" w:rsidR="00770CBD" w:rsidRPr="00AD12B7" w:rsidRDefault="00F86406" w:rsidP="00155757">
      <w:pPr>
        <w:pStyle w:val="Edital-TabelaTtulo"/>
        <w:ind w:left="142"/>
      </w:pPr>
      <w:r w:rsidRPr="00AD12B7">
        <w:t>Quadro</w:t>
      </w:r>
      <w:r w:rsidR="00770CBD" w:rsidRPr="00AD12B7">
        <w:t xml:space="preserve"> </w:t>
      </w:r>
      <w:r w:rsidR="00196766" w:rsidRPr="00AD12B7">
        <w:t>6</w:t>
      </w:r>
      <w:r w:rsidR="00D33496" w:rsidRPr="00AD12B7">
        <w:t xml:space="preserve"> </w:t>
      </w:r>
      <w:r w:rsidR="00770CBD" w:rsidRPr="00AD12B7">
        <w:t>- Pontuação em função do montante de investimentos em atividades exploratórias</w:t>
      </w:r>
    </w:p>
    <w:tbl>
      <w:tblPr>
        <w:tblW w:w="4684" w:type="pct"/>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70" w:type="dxa"/>
          <w:right w:w="70" w:type="dxa"/>
        </w:tblCellMar>
        <w:tblLook w:val="0000" w:firstRow="0" w:lastRow="0" w:firstColumn="0" w:lastColumn="0" w:noHBand="0" w:noVBand="0"/>
      </w:tblPr>
      <w:tblGrid>
        <w:gridCol w:w="3471"/>
        <w:gridCol w:w="1822"/>
        <w:gridCol w:w="1722"/>
        <w:gridCol w:w="1872"/>
      </w:tblGrid>
      <w:tr w:rsidR="00770CBD" w:rsidRPr="00AD12B7" w14:paraId="534022C2" w14:textId="77777777" w:rsidTr="00155757">
        <w:trPr>
          <w:cantSplit/>
          <w:trHeight w:val="267"/>
          <w:jc w:val="center"/>
        </w:trPr>
        <w:tc>
          <w:tcPr>
            <w:tcW w:w="1953" w:type="pct"/>
            <w:vMerge w:val="restart"/>
            <w:shd w:val="clear" w:color="auto" w:fill="BFBFBF" w:themeFill="background1" w:themeFillShade="BF"/>
            <w:vAlign w:val="center"/>
          </w:tcPr>
          <w:p w14:paraId="66074D17" w14:textId="77777777" w:rsidR="00770CBD" w:rsidRPr="00AD12B7" w:rsidRDefault="00770CBD" w:rsidP="006C3495">
            <w:pPr>
              <w:pStyle w:val="Edital-TabelaContedo"/>
              <w:spacing w:after="0" w:line="240" w:lineRule="auto"/>
              <w:rPr>
                <w:rFonts w:ascii="Arial" w:hAnsi="Arial"/>
              </w:rPr>
            </w:pPr>
            <w:r w:rsidRPr="00AD12B7">
              <w:rPr>
                <w:rFonts w:ascii="Arial" w:hAnsi="Arial"/>
              </w:rPr>
              <w:t>Ambiente operacional</w:t>
            </w:r>
          </w:p>
        </w:tc>
        <w:tc>
          <w:tcPr>
            <w:tcW w:w="3047" w:type="pct"/>
            <w:gridSpan w:val="3"/>
            <w:shd w:val="clear" w:color="auto" w:fill="BFBFBF" w:themeFill="background1" w:themeFillShade="BF"/>
            <w:vAlign w:val="center"/>
          </w:tcPr>
          <w:p w14:paraId="41256929" w14:textId="77777777" w:rsidR="00770CBD" w:rsidRPr="00AD12B7" w:rsidRDefault="00770CBD" w:rsidP="006C3495">
            <w:pPr>
              <w:pStyle w:val="Edital-TabelaContedo"/>
              <w:spacing w:after="0" w:line="240" w:lineRule="auto"/>
              <w:rPr>
                <w:rFonts w:ascii="Arial" w:hAnsi="Arial"/>
              </w:rPr>
            </w:pPr>
            <w:r w:rsidRPr="00AD12B7">
              <w:rPr>
                <w:rFonts w:ascii="Arial" w:hAnsi="Arial"/>
              </w:rPr>
              <w:t>Montante de investimentos – I (em milhões de reais)</w:t>
            </w:r>
          </w:p>
        </w:tc>
      </w:tr>
      <w:tr w:rsidR="00913634" w:rsidRPr="00AD12B7" w14:paraId="6291B444" w14:textId="77777777" w:rsidTr="00155757">
        <w:trPr>
          <w:cantSplit/>
          <w:trHeight w:val="289"/>
          <w:jc w:val="center"/>
        </w:trPr>
        <w:tc>
          <w:tcPr>
            <w:tcW w:w="1953" w:type="pct"/>
            <w:vMerge/>
            <w:shd w:val="clear" w:color="auto" w:fill="BFBFBF" w:themeFill="background1" w:themeFillShade="BF"/>
            <w:vAlign w:val="center"/>
          </w:tcPr>
          <w:p w14:paraId="5E8256A6" w14:textId="77777777" w:rsidR="00770CBD" w:rsidRPr="00AD12B7" w:rsidRDefault="00770CBD" w:rsidP="006C3495">
            <w:pPr>
              <w:pStyle w:val="Edital-TabelaContedo"/>
              <w:spacing w:after="0" w:line="240" w:lineRule="auto"/>
              <w:rPr>
                <w:rFonts w:ascii="Arial" w:hAnsi="Arial"/>
              </w:rPr>
            </w:pPr>
          </w:p>
        </w:tc>
        <w:tc>
          <w:tcPr>
            <w:tcW w:w="1025" w:type="pct"/>
            <w:shd w:val="clear" w:color="auto" w:fill="BFBFBF" w:themeFill="background1" w:themeFillShade="BF"/>
            <w:vAlign w:val="center"/>
          </w:tcPr>
          <w:p w14:paraId="494306E8" w14:textId="77777777" w:rsidR="00770CBD" w:rsidRPr="00AD12B7" w:rsidRDefault="00770CBD" w:rsidP="006C3495">
            <w:pPr>
              <w:pStyle w:val="Edital-TabelaContedo"/>
              <w:spacing w:after="0" w:line="240" w:lineRule="auto"/>
              <w:rPr>
                <w:rFonts w:ascii="Arial" w:hAnsi="Arial"/>
                <w:lang w:val="en-US"/>
              </w:rPr>
            </w:pPr>
            <w:r w:rsidRPr="00AD12B7">
              <w:rPr>
                <w:rFonts w:ascii="Arial" w:hAnsi="Arial"/>
                <w:lang w:val="en-US"/>
              </w:rPr>
              <w:t xml:space="preserve">15 </w:t>
            </w:r>
            <w:r w:rsidRPr="00AD12B7">
              <w:rPr>
                <w:rFonts w:ascii="Symbol" w:eastAsia="Symbol" w:hAnsi="Symbol" w:cs="Symbol"/>
              </w:rPr>
              <w:t>£</w:t>
            </w:r>
            <w:r w:rsidRPr="00AD12B7">
              <w:rPr>
                <w:rFonts w:ascii="Arial" w:hAnsi="Arial"/>
                <w:lang w:val="en-US"/>
              </w:rPr>
              <w:t xml:space="preserve"> I &lt; 30</w:t>
            </w:r>
          </w:p>
        </w:tc>
        <w:tc>
          <w:tcPr>
            <w:tcW w:w="969" w:type="pct"/>
            <w:shd w:val="clear" w:color="auto" w:fill="BFBFBF" w:themeFill="background1" w:themeFillShade="BF"/>
            <w:vAlign w:val="center"/>
          </w:tcPr>
          <w:p w14:paraId="2B6CBBA3" w14:textId="77777777" w:rsidR="00770CBD" w:rsidRPr="00AD12B7" w:rsidRDefault="00770CBD" w:rsidP="006C3495">
            <w:pPr>
              <w:pStyle w:val="Edital-TabelaContedo"/>
              <w:spacing w:after="0" w:line="240" w:lineRule="auto"/>
              <w:rPr>
                <w:rFonts w:ascii="Arial" w:hAnsi="Arial"/>
                <w:lang w:val="en-US"/>
              </w:rPr>
            </w:pPr>
            <w:r w:rsidRPr="00AD12B7">
              <w:rPr>
                <w:rFonts w:ascii="Arial" w:hAnsi="Arial"/>
                <w:lang w:val="en-US"/>
              </w:rPr>
              <w:t xml:space="preserve">30 </w:t>
            </w:r>
            <w:r w:rsidRPr="00AD12B7">
              <w:rPr>
                <w:rFonts w:ascii="Symbol" w:eastAsia="Symbol" w:hAnsi="Symbol" w:cs="Symbol"/>
              </w:rPr>
              <w:t>£</w:t>
            </w:r>
            <w:r w:rsidRPr="00AD12B7">
              <w:rPr>
                <w:rFonts w:ascii="Arial" w:hAnsi="Arial"/>
                <w:lang w:val="en-US"/>
              </w:rPr>
              <w:t xml:space="preserve"> I &lt; 60</w:t>
            </w:r>
          </w:p>
        </w:tc>
        <w:tc>
          <w:tcPr>
            <w:tcW w:w="1053" w:type="pct"/>
            <w:shd w:val="clear" w:color="auto" w:fill="BFBFBF" w:themeFill="background1" w:themeFillShade="BF"/>
            <w:vAlign w:val="center"/>
          </w:tcPr>
          <w:p w14:paraId="05672F64" w14:textId="1347513F" w:rsidR="00770CBD" w:rsidRPr="00AD12B7" w:rsidRDefault="00770CBD" w:rsidP="006C3495">
            <w:pPr>
              <w:pStyle w:val="Edital-TabelaContedo"/>
              <w:spacing w:after="0" w:line="240" w:lineRule="auto"/>
              <w:rPr>
                <w:rFonts w:ascii="Arial" w:hAnsi="Arial"/>
                <w:lang w:val="en-US"/>
              </w:rPr>
            </w:pPr>
            <w:r w:rsidRPr="00AD12B7">
              <w:rPr>
                <w:rFonts w:ascii="Arial" w:hAnsi="Arial"/>
                <w:lang w:val="en-US"/>
              </w:rPr>
              <w:t>I≥ 60</w:t>
            </w:r>
          </w:p>
        </w:tc>
      </w:tr>
      <w:tr w:rsidR="00636076" w:rsidRPr="00AD12B7" w14:paraId="01E1E1DF" w14:textId="77777777" w:rsidTr="00155757">
        <w:trPr>
          <w:cantSplit/>
          <w:trHeight w:val="397"/>
          <w:jc w:val="center"/>
        </w:trPr>
        <w:tc>
          <w:tcPr>
            <w:tcW w:w="1953" w:type="pct"/>
            <w:vAlign w:val="center"/>
          </w:tcPr>
          <w:p w14:paraId="0ABD839A"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Terra</w:t>
            </w:r>
          </w:p>
        </w:tc>
        <w:tc>
          <w:tcPr>
            <w:tcW w:w="1025" w:type="pct"/>
            <w:vAlign w:val="center"/>
          </w:tcPr>
          <w:p w14:paraId="236E57D4"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2</w:t>
            </w:r>
          </w:p>
        </w:tc>
        <w:tc>
          <w:tcPr>
            <w:tcW w:w="969" w:type="pct"/>
            <w:vAlign w:val="center"/>
          </w:tcPr>
          <w:p w14:paraId="5B2C3249"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1053" w:type="pct"/>
            <w:vAlign w:val="center"/>
          </w:tcPr>
          <w:p w14:paraId="4992054B"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4</w:t>
            </w:r>
          </w:p>
        </w:tc>
      </w:tr>
      <w:tr w:rsidR="00636076" w:rsidRPr="00AD12B7" w14:paraId="1C2D4493" w14:textId="77777777" w:rsidTr="00155757">
        <w:trPr>
          <w:cantSplit/>
          <w:trHeight w:val="397"/>
          <w:jc w:val="center"/>
        </w:trPr>
        <w:tc>
          <w:tcPr>
            <w:tcW w:w="1953" w:type="pct"/>
            <w:vAlign w:val="center"/>
          </w:tcPr>
          <w:p w14:paraId="51A2D066" w14:textId="77777777" w:rsidR="00770CBD" w:rsidRPr="00AD12B7" w:rsidRDefault="00770CBD" w:rsidP="00155757">
            <w:pPr>
              <w:pStyle w:val="Edital-TabelaContedo"/>
              <w:spacing w:after="0" w:line="240" w:lineRule="auto"/>
              <w:ind w:left="485" w:hanging="485"/>
              <w:rPr>
                <w:rFonts w:ascii="Arial" w:hAnsi="Arial"/>
                <w:b w:val="0"/>
                <w:i/>
              </w:rPr>
            </w:pPr>
            <w:r w:rsidRPr="00AD12B7">
              <w:rPr>
                <w:rFonts w:ascii="Arial" w:hAnsi="Arial"/>
                <w:b w:val="0"/>
              </w:rPr>
              <w:t>Águas rasas</w:t>
            </w:r>
          </w:p>
        </w:tc>
        <w:tc>
          <w:tcPr>
            <w:tcW w:w="1025" w:type="pct"/>
            <w:vAlign w:val="center"/>
          </w:tcPr>
          <w:p w14:paraId="6E21AF39"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969" w:type="pct"/>
            <w:vAlign w:val="center"/>
          </w:tcPr>
          <w:p w14:paraId="1D4C0A35"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4</w:t>
            </w:r>
          </w:p>
        </w:tc>
        <w:tc>
          <w:tcPr>
            <w:tcW w:w="1053" w:type="pct"/>
            <w:vAlign w:val="center"/>
          </w:tcPr>
          <w:p w14:paraId="09304755"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5</w:t>
            </w:r>
          </w:p>
        </w:tc>
      </w:tr>
      <w:tr w:rsidR="00636076" w:rsidRPr="00AD12B7" w14:paraId="66CEE1E4" w14:textId="77777777" w:rsidTr="00155757">
        <w:trPr>
          <w:cantSplit/>
          <w:trHeight w:val="397"/>
          <w:jc w:val="center"/>
        </w:trPr>
        <w:tc>
          <w:tcPr>
            <w:tcW w:w="1953" w:type="pct"/>
            <w:vAlign w:val="center"/>
          </w:tcPr>
          <w:p w14:paraId="0FAC73D4" w14:textId="77777777" w:rsidR="00770CBD" w:rsidRPr="00AD12B7" w:rsidRDefault="00770CBD" w:rsidP="006C3495">
            <w:pPr>
              <w:pStyle w:val="Edital-TabelaContedo"/>
              <w:spacing w:after="0" w:line="240" w:lineRule="auto"/>
              <w:rPr>
                <w:rFonts w:ascii="Arial" w:hAnsi="Arial"/>
                <w:b w:val="0"/>
                <w:i/>
              </w:rPr>
            </w:pPr>
            <w:r w:rsidRPr="00AD12B7">
              <w:rPr>
                <w:rFonts w:ascii="Arial" w:hAnsi="Arial"/>
                <w:b w:val="0"/>
                <w:lang w:val="en-US"/>
              </w:rPr>
              <w:t>Águas</w:t>
            </w:r>
            <w:r w:rsidR="00682CC8" w:rsidRPr="00AD12B7">
              <w:rPr>
                <w:rFonts w:ascii="Arial" w:hAnsi="Arial"/>
                <w:b w:val="0"/>
                <w:lang w:val="en-US"/>
              </w:rPr>
              <w:t xml:space="preserve"> </w:t>
            </w:r>
            <w:r w:rsidRPr="00AD12B7">
              <w:rPr>
                <w:rFonts w:ascii="Arial" w:hAnsi="Arial"/>
                <w:b w:val="0"/>
                <w:lang w:val="en-US"/>
              </w:rPr>
              <w:t>profundas/ultraprofundas</w:t>
            </w:r>
          </w:p>
        </w:tc>
        <w:tc>
          <w:tcPr>
            <w:tcW w:w="1025" w:type="pct"/>
            <w:vAlign w:val="center"/>
          </w:tcPr>
          <w:p w14:paraId="65E436DF"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4</w:t>
            </w:r>
          </w:p>
        </w:tc>
        <w:tc>
          <w:tcPr>
            <w:tcW w:w="969" w:type="pct"/>
            <w:vAlign w:val="center"/>
          </w:tcPr>
          <w:p w14:paraId="7F1A0550"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1053" w:type="pct"/>
            <w:vAlign w:val="center"/>
          </w:tcPr>
          <w:p w14:paraId="244ADB61"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6</w:t>
            </w:r>
          </w:p>
        </w:tc>
      </w:tr>
    </w:tbl>
    <w:p w14:paraId="42ADCDB2" w14:textId="77777777" w:rsidR="00890CA5" w:rsidRPr="005C0AB4" w:rsidRDefault="00890CA5" w:rsidP="008347E1">
      <w:pPr>
        <w:pStyle w:val="Subseo"/>
      </w:pPr>
      <w:r w:rsidRPr="005C0AB4">
        <w:t>Subseção VIII.3.1.1.5 - Pontuação em função dos aspectos relacionados à SMS</w:t>
      </w:r>
    </w:p>
    <w:p w14:paraId="336FEA32" w14:textId="615E5556" w:rsidR="00770CBD" w:rsidRPr="00AD12B7" w:rsidRDefault="00770CBD" w:rsidP="0060129D">
      <w:pPr>
        <w:pStyle w:val="EditOP-Pargnivel2"/>
        <w:spacing w:after="240"/>
      </w:pPr>
      <w:r w:rsidRPr="00AD12B7">
        <w:t xml:space="preserve">Serão computados </w:t>
      </w:r>
      <w:r w:rsidRPr="00AD12B7">
        <w:rPr>
          <w:b/>
        </w:rPr>
        <w:t>2 (dois) pontos</w:t>
      </w:r>
      <w:r w:rsidRPr="00AD12B7">
        <w:t xml:space="preserve"> para a licitante que apresentar </w:t>
      </w:r>
      <w:r w:rsidR="009F7BC0" w:rsidRPr="00AD12B7">
        <w:t xml:space="preserve">manual do Sistema Integrado de Gestão de SMS ou </w:t>
      </w:r>
      <w:r w:rsidRPr="00AD12B7">
        <w:t xml:space="preserve">procedimento corporativo similar que </w:t>
      </w:r>
      <w:r w:rsidR="009F7BC0" w:rsidRPr="00AD12B7">
        <w:t xml:space="preserve">estabeleça a adoção de </w:t>
      </w:r>
      <w:r w:rsidRPr="00AD12B7">
        <w:t>boas práticas de SMS.</w:t>
      </w:r>
    </w:p>
    <w:p w14:paraId="67784552" w14:textId="77777777" w:rsidR="0018286B" w:rsidRPr="00AD12B7" w:rsidRDefault="0018286B" w:rsidP="0060129D">
      <w:pPr>
        <w:pStyle w:val="EditOP-Pargnivel2"/>
        <w:spacing w:after="240"/>
      </w:pPr>
      <w:r w:rsidRPr="00AD12B7">
        <w:t xml:space="preserve">Serão computados </w:t>
      </w:r>
      <w:r w:rsidRPr="00AD12B7">
        <w:rPr>
          <w:b/>
        </w:rPr>
        <w:t>2 (dois) pontos</w:t>
      </w:r>
      <w:r w:rsidRPr="00AD12B7">
        <w:t xml:space="preserve"> para a licitante que apresentar certificação de um Sistema Integrado de Gestão de SMS. A licitante deverá apresentar cópia dos certificados emitidos por entidade independente, que com ela não possua qualquer vínculo, atestando a implantação de um Sistema Integrado de Gestão de SMS em operações de E&amp;P.</w:t>
      </w:r>
    </w:p>
    <w:p w14:paraId="19A14760" w14:textId="77777777" w:rsidR="00DE7AF8" w:rsidRPr="00AD12B7" w:rsidRDefault="00DE7AF8" w:rsidP="0060129D">
      <w:pPr>
        <w:pStyle w:val="EditOP-Pargnivel2"/>
        <w:numPr>
          <w:ilvl w:val="0"/>
          <w:numId w:val="0"/>
        </w:numPr>
        <w:spacing w:after="240"/>
        <w:ind w:left="284"/>
      </w:pPr>
    </w:p>
    <w:p w14:paraId="359ACAD6" w14:textId="3EBE1535" w:rsidR="00770CBD" w:rsidRPr="00AD12B7" w:rsidRDefault="00DE7AF8" w:rsidP="009435B8">
      <w:pPr>
        <w:pStyle w:val="EditOP-Pargnivel4"/>
        <w:numPr>
          <w:ilvl w:val="0"/>
          <w:numId w:val="0"/>
        </w:numPr>
        <w:ind w:left="284"/>
        <w:rPr>
          <w:bCs/>
        </w:rPr>
      </w:pPr>
      <w:r w:rsidRPr="00AD12B7">
        <w:lastRenderedPageBreak/>
        <w:t>Subseção VIII.3.1.</w:t>
      </w:r>
      <w:r w:rsidR="00C62BC1" w:rsidRPr="00AD12B7">
        <w:t>2</w:t>
      </w:r>
      <w:r w:rsidRPr="00AD12B7">
        <w:t xml:space="preserve"> - </w:t>
      </w:r>
      <w:r w:rsidR="00770CBD" w:rsidRPr="00AD12B7">
        <w:t>Qualificação pela experiência dos integrantes do quadro técnico da licitante</w:t>
      </w:r>
    </w:p>
    <w:p w14:paraId="0E644DA9" w14:textId="5F444ACB" w:rsidR="008A070E" w:rsidRPr="00AD12B7" w:rsidRDefault="00770CBD" w:rsidP="0060129D">
      <w:pPr>
        <w:pStyle w:val="EditOP-Pargnivel2"/>
        <w:spacing w:after="240"/>
      </w:pPr>
      <w:r w:rsidRPr="00AD12B7">
        <w:t>A licitante que não possua experiência</w:t>
      </w:r>
      <w:r w:rsidR="0018286B" w:rsidRPr="00AD12B7">
        <w:t xml:space="preserve"> suficiente</w:t>
      </w:r>
      <w:r w:rsidRPr="00AD12B7">
        <w:t xml:space="preserve"> em atividades de E&amp;P </w:t>
      </w:r>
      <w:r w:rsidR="0018286B" w:rsidRPr="00AD12B7">
        <w:t xml:space="preserve">para se qualificar </w:t>
      </w:r>
      <w:r w:rsidR="00A501A2" w:rsidRPr="00AD12B7">
        <w:t>nos termos d</w:t>
      </w:r>
      <w:r w:rsidR="002F5D08" w:rsidRPr="00AD12B7">
        <w:t xml:space="preserve">a Subseção VIII.3.1.1 </w:t>
      </w:r>
      <w:r w:rsidRPr="00AD12B7">
        <w:t xml:space="preserve">poderá se </w:t>
      </w:r>
      <w:r w:rsidR="00A501A2" w:rsidRPr="00AD12B7">
        <w:t>utilizar d</w:t>
      </w:r>
      <w:r w:rsidRPr="00AD12B7">
        <w:t>a experiência de seu quadro técnico</w:t>
      </w:r>
      <w:r w:rsidR="00A501A2" w:rsidRPr="00AD12B7">
        <w:t xml:space="preserve"> para qualificação.</w:t>
      </w:r>
    </w:p>
    <w:p w14:paraId="3903FEAC" w14:textId="59F6367F" w:rsidR="009764FE" w:rsidRPr="00AD12B7" w:rsidRDefault="009764FE" w:rsidP="0060129D">
      <w:pPr>
        <w:pStyle w:val="EditOP-Pargnivel2"/>
        <w:spacing w:after="240"/>
      </w:pPr>
      <w:r w:rsidRPr="00AD12B7">
        <w:t>Para isso, deverá informar a experiência dos integrantes do seu quadro técnico em atividades de E&amp;P no Brasil e/ou no exterior, conforme modelo de sumário técnico 0</w:t>
      </w:r>
      <w:r w:rsidR="002A42B6" w:rsidRPr="00AD12B7">
        <w:t>2</w:t>
      </w:r>
      <w:r w:rsidRPr="00AD12B7">
        <w:t xml:space="preserve">, do </w:t>
      </w:r>
      <w:r w:rsidR="002A42B6" w:rsidRPr="00AD12B7">
        <w:t xml:space="preserve">ANEXO </w:t>
      </w:r>
      <w:r w:rsidR="00193482" w:rsidRPr="00AD12B7">
        <w:t>XX</w:t>
      </w:r>
      <w:r w:rsidR="002A42B6" w:rsidRPr="00AD12B7">
        <w:t>.</w:t>
      </w:r>
      <w:r w:rsidRPr="00AD12B7">
        <w:t xml:space="preserve"> O sumário deverá conter a assinatura de cada profissional indicado</w:t>
      </w:r>
      <w:r w:rsidR="00043AF4" w:rsidRPr="00AD12B7">
        <w:t>.</w:t>
      </w:r>
    </w:p>
    <w:p w14:paraId="694DE1C0" w14:textId="5DBE25F1" w:rsidR="0076104B" w:rsidRPr="00AD12B7" w:rsidRDefault="008127D4" w:rsidP="0060129D">
      <w:pPr>
        <w:pStyle w:val="EditOP-Pargnivel2"/>
        <w:spacing w:after="240"/>
      </w:pPr>
      <w:r w:rsidRPr="00AD12B7">
        <w:t xml:space="preserve">É necessário que a licitante possua um quadro técnico que contemple, no mínimo, um profissional com experiência em atividades de exploração e outro com experiência em atividades de produção. </w:t>
      </w:r>
      <w:r w:rsidR="0076104B" w:rsidRPr="00AD12B7">
        <w:t xml:space="preserve">Os profissionais integrantes do quadro técnico devem possuir formação acadêmica </w:t>
      </w:r>
      <w:r w:rsidR="00B11293" w:rsidRPr="00AD12B7">
        <w:t xml:space="preserve">de nível superior </w:t>
      </w:r>
      <w:r w:rsidR="0076104B" w:rsidRPr="00AD12B7">
        <w:t>compatível com as atividades de E&amp;P, como engenharias, geociências</w:t>
      </w:r>
      <w:r w:rsidR="00504919" w:rsidRPr="00AD12B7">
        <w:t xml:space="preserve"> </w:t>
      </w:r>
      <w:r w:rsidR="0076104B" w:rsidRPr="00AD12B7">
        <w:t>ou áreas afins.</w:t>
      </w:r>
    </w:p>
    <w:p w14:paraId="6BDA77B6" w14:textId="62C267F0" w:rsidR="002D3758" w:rsidRPr="00AD12B7" w:rsidRDefault="006E467D" w:rsidP="0060129D">
      <w:pPr>
        <w:pStyle w:val="EditOP-Pargnivel2"/>
        <w:spacing w:after="240"/>
      </w:pPr>
      <w:r w:rsidRPr="00AD12B7">
        <w:t>Considera-se como integrante do quadro técnico todo profissional com vínculo com pessoa jurídica para o desempenho de cargo ou função</w:t>
      </w:r>
      <w:r w:rsidR="00F20F9F" w:rsidRPr="00AD12B7">
        <w:t>, tais como: funcionário, prestador de serviços, consultor</w:t>
      </w:r>
      <w:r w:rsidRPr="00AD12B7">
        <w:t>.</w:t>
      </w:r>
    </w:p>
    <w:p w14:paraId="372F6FB6" w14:textId="55957D6D" w:rsidR="008127D4" w:rsidRPr="00AD12B7" w:rsidRDefault="008127D4" w:rsidP="0060129D">
      <w:pPr>
        <w:pStyle w:val="EditOP-Pargnivel2"/>
        <w:spacing w:after="240"/>
      </w:pPr>
      <w:r w:rsidRPr="00AD12B7">
        <w:t xml:space="preserve">A experiência dos integrantes do quadro técnico será </w:t>
      </w:r>
      <w:r w:rsidR="00837A68" w:rsidRPr="00AD12B7">
        <w:t>avaliada e receberá uma pontuação</w:t>
      </w:r>
      <w:r w:rsidR="00AD644A" w:rsidRPr="00AD12B7">
        <w:t>,</w:t>
      </w:r>
      <w:r w:rsidRPr="00AD12B7">
        <w:t xml:space="preserve"> em função do local de atuação </w:t>
      </w:r>
      <w:r w:rsidR="00F86406" w:rsidRPr="00AD12B7">
        <w:t>d</w:t>
      </w:r>
      <w:r w:rsidRPr="00AD12B7">
        <w:t>as atividades de E&amp;P, considerando também a experiência de operação em ambientes adversos</w:t>
      </w:r>
      <w:r w:rsidR="009D3180" w:rsidRPr="00AD12B7">
        <w:t xml:space="preserve"> e</w:t>
      </w:r>
      <w:r w:rsidR="00504919" w:rsidRPr="00AD12B7">
        <w:t xml:space="preserve"> </w:t>
      </w:r>
      <w:r w:rsidRPr="00AD12B7">
        <w:t>áreas ambientalmente sensíveis, conforme especificado n</w:t>
      </w:r>
      <w:r w:rsidR="00F86406" w:rsidRPr="00AD12B7">
        <w:t>o Quadro</w:t>
      </w:r>
      <w:r w:rsidRPr="00AD12B7">
        <w:t xml:space="preserve"> </w:t>
      </w:r>
      <w:r w:rsidR="00A607F3" w:rsidRPr="00AD12B7">
        <w:t>7</w:t>
      </w:r>
      <w:r w:rsidRPr="00AD12B7">
        <w:t>.</w:t>
      </w:r>
    </w:p>
    <w:p w14:paraId="18256BF4" w14:textId="62F9AFE3" w:rsidR="008127D4" w:rsidRPr="00AD12B7" w:rsidRDefault="00F86406" w:rsidP="0015225D">
      <w:pPr>
        <w:pStyle w:val="Edital-TabelaTtulo"/>
      </w:pPr>
      <w:r w:rsidRPr="00AD12B7">
        <w:t xml:space="preserve">Quadro </w:t>
      </w:r>
      <w:r w:rsidR="00A607F3" w:rsidRPr="00AD12B7">
        <w:t>7</w:t>
      </w:r>
      <w:r w:rsidR="002777F5" w:rsidRPr="00AD12B7">
        <w:t xml:space="preserve"> </w:t>
      </w:r>
      <w:r w:rsidR="008127D4" w:rsidRPr="00AD12B7">
        <w:t>- Pontuação em função da experiência do quadro técnico</w:t>
      </w:r>
    </w:p>
    <w:tbl>
      <w:tblPr>
        <w:tblW w:w="471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849"/>
        <w:gridCol w:w="1258"/>
        <w:gridCol w:w="1414"/>
        <w:gridCol w:w="1416"/>
      </w:tblGrid>
      <w:tr w:rsidR="008127D4" w:rsidRPr="00AD12B7" w14:paraId="192B7AE8" w14:textId="77777777" w:rsidTr="00155757">
        <w:trPr>
          <w:cantSplit/>
          <w:trHeight w:val="397"/>
          <w:tblHeader/>
          <w:jc w:val="center"/>
        </w:trPr>
        <w:tc>
          <w:tcPr>
            <w:tcW w:w="2713" w:type="pct"/>
            <w:vMerge w:val="restart"/>
            <w:shd w:val="clear" w:color="auto" w:fill="BFBFBF" w:themeFill="background1" w:themeFillShade="BF"/>
            <w:vAlign w:val="center"/>
          </w:tcPr>
          <w:p w14:paraId="6EAB328D" w14:textId="77777777" w:rsidR="008127D4" w:rsidRPr="00AD12B7" w:rsidRDefault="008127D4" w:rsidP="006C3495">
            <w:pPr>
              <w:pStyle w:val="Edital-TabelaContedo"/>
              <w:spacing w:after="0" w:line="240" w:lineRule="auto"/>
              <w:rPr>
                <w:rFonts w:ascii="Arial" w:hAnsi="Arial"/>
              </w:rPr>
            </w:pPr>
            <w:r w:rsidRPr="00AD12B7">
              <w:rPr>
                <w:rFonts w:ascii="Arial" w:hAnsi="Arial"/>
              </w:rPr>
              <w:t>Área de atividade</w:t>
            </w:r>
          </w:p>
        </w:tc>
        <w:tc>
          <w:tcPr>
            <w:tcW w:w="2287" w:type="pct"/>
            <w:gridSpan w:val="3"/>
            <w:shd w:val="clear" w:color="auto" w:fill="BFBFBF" w:themeFill="background1" w:themeFillShade="BF"/>
            <w:vAlign w:val="center"/>
          </w:tcPr>
          <w:p w14:paraId="38BF2CEE" w14:textId="77777777" w:rsidR="008127D4" w:rsidRPr="00AD12B7" w:rsidRDefault="008127D4" w:rsidP="006C3495">
            <w:pPr>
              <w:pStyle w:val="Edital-TabelaContedo"/>
              <w:spacing w:after="0" w:line="240" w:lineRule="auto"/>
              <w:rPr>
                <w:rFonts w:ascii="Arial" w:hAnsi="Arial"/>
              </w:rPr>
            </w:pPr>
            <w:r w:rsidRPr="00AD12B7">
              <w:rPr>
                <w:rFonts w:ascii="Arial" w:hAnsi="Arial"/>
              </w:rPr>
              <w:t>Tempo de experiência T</w:t>
            </w:r>
            <w:r w:rsidR="003A0ECE" w:rsidRPr="00AD12B7">
              <w:rPr>
                <w:rFonts w:ascii="Arial" w:hAnsi="Arial"/>
              </w:rPr>
              <w:t xml:space="preserve"> </w:t>
            </w:r>
            <w:r w:rsidRPr="00AD12B7">
              <w:rPr>
                <w:rFonts w:ascii="Arial" w:hAnsi="Arial"/>
              </w:rPr>
              <w:t>(</w:t>
            </w:r>
            <w:r w:rsidR="00A7743A" w:rsidRPr="00AD12B7">
              <w:rPr>
                <w:rFonts w:ascii="Arial" w:hAnsi="Arial"/>
              </w:rPr>
              <w:t xml:space="preserve">em </w:t>
            </w:r>
            <w:r w:rsidRPr="00AD12B7">
              <w:rPr>
                <w:rFonts w:ascii="Arial" w:hAnsi="Arial"/>
              </w:rPr>
              <w:t>anos)</w:t>
            </w:r>
          </w:p>
        </w:tc>
      </w:tr>
      <w:tr w:rsidR="00913634" w:rsidRPr="00AD12B7" w14:paraId="016D7708" w14:textId="77777777" w:rsidTr="00155757">
        <w:trPr>
          <w:cantSplit/>
          <w:trHeight w:val="397"/>
          <w:tblHeader/>
          <w:jc w:val="center"/>
        </w:trPr>
        <w:tc>
          <w:tcPr>
            <w:tcW w:w="2713" w:type="pct"/>
            <w:vMerge/>
            <w:shd w:val="clear" w:color="auto" w:fill="BFBFBF" w:themeFill="background1" w:themeFillShade="BF"/>
            <w:vAlign w:val="center"/>
          </w:tcPr>
          <w:p w14:paraId="3416E4F5" w14:textId="77777777" w:rsidR="008127D4" w:rsidRPr="00AD12B7" w:rsidRDefault="008127D4" w:rsidP="006C3495">
            <w:pPr>
              <w:pStyle w:val="Edital-TabelaContedo"/>
              <w:spacing w:after="0" w:line="240" w:lineRule="auto"/>
              <w:rPr>
                <w:rFonts w:ascii="Arial" w:hAnsi="Arial"/>
              </w:rPr>
            </w:pPr>
          </w:p>
        </w:tc>
        <w:tc>
          <w:tcPr>
            <w:tcW w:w="704" w:type="pct"/>
            <w:shd w:val="clear" w:color="auto" w:fill="BFBFBF" w:themeFill="background1" w:themeFillShade="BF"/>
            <w:vAlign w:val="center"/>
          </w:tcPr>
          <w:p w14:paraId="6D5A5A33" w14:textId="77777777" w:rsidR="008127D4" w:rsidRPr="00AD12B7" w:rsidRDefault="008127D4" w:rsidP="006C3495">
            <w:pPr>
              <w:pStyle w:val="Edital-TabelaContedo"/>
              <w:spacing w:after="0" w:line="240" w:lineRule="auto"/>
              <w:rPr>
                <w:rFonts w:ascii="Arial" w:hAnsi="Arial"/>
              </w:rPr>
            </w:pPr>
            <w:r w:rsidRPr="00AD12B7">
              <w:rPr>
                <w:rFonts w:ascii="Arial" w:hAnsi="Arial"/>
              </w:rPr>
              <w:t xml:space="preserve">2 </w:t>
            </w:r>
            <w:r w:rsidRPr="00AD12B7">
              <w:rPr>
                <w:rFonts w:ascii="Symbol" w:eastAsia="Symbol" w:hAnsi="Symbol" w:cs="Symbol"/>
              </w:rPr>
              <w:t>£</w:t>
            </w:r>
            <w:r w:rsidRPr="00AD12B7">
              <w:rPr>
                <w:rFonts w:ascii="Arial" w:hAnsi="Arial"/>
              </w:rPr>
              <w:t xml:space="preserve"> T &lt; 5</w:t>
            </w:r>
          </w:p>
        </w:tc>
        <w:tc>
          <w:tcPr>
            <w:tcW w:w="791" w:type="pct"/>
            <w:shd w:val="clear" w:color="auto" w:fill="BFBFBF" w:themeFill="background1" w:themeFillShade="BF"/>
            <w:vAlign w:val="center"/>
          </w:tcPr>
          <w:p w14:paraId="3E435681" w14:textId="77777777" w:rsidR="008127D4" w:rsidRPr="00AD12B7" w:rsidRDefault="008127D4" w:rsidP="006C3495">
            <w:pPr>
              <w:pStyle w:val="Edital-TabelaContedo"/>
              <w:spacing w:after="0" w:line="240" w:lineRule="auto"/>
              <w:rPr>
                <w:rFonts w:ascii="Arial" w:hAnsi="Arial"/>
              </w:rPr>
            </w:pPr>
            <w:r w:rsidRPr="00AD12B7">
              <w:rPr>
                <w:rFonts w:ascii="Arial" w:hAnsi="Arial"/>
              </w:rPr>
              <w:t xml:space="preserve">5 </w:t>
            </w:r>
            <w:r w:rsidRPr="00AD12B7">
              <w:rPr>
                <w:rFonts w:ascii="Symbol" w:eastAsia="Symbol" w:hAnsi="Symbol" w:cs="Symbol"/>
              </w:rPr>
              <w:t>£</w:t>
            </w:r>
            <w:r w:rsidRPr="00AD12B7">
              <w:rPr>
                <w:rFonts w:ascii="Arial" w:hAnsi="Arial"/>
              </w:rPr>
              <w:t xml:space="preserve"> T &lt; 10</w:t>
            </w:r>
          </w:p>
        </w:tc>
        <w:tc>
          <w:tcPr>
            <w:tcW w:w="792" w:type="pct"/>
            <w:shd w:val="clear" w:color="auto" w:fill="BFBFBF" w:themeFill="background1" w:themeFillShade="BF"/>
            <w:vAlign w:val="center"/>
          </w:tcPr>
          <w:p w14:paraId="385A75FF" w14:textId="77777777" w:rsidR="008127D4" w:rsidRPr="00AD12B7" w:rsidRDefault="008127D4" w:rsidP="006C3495">
            <w:pPr>
              <w:pStyle w:val="Edital-TabelaContedo"/>
              <w:spacing w:after="0" w:line="240" w:lineRule="auto"/>
              <w:rPr>
                <w:rFonts w:ascii="Arial" w:hAnsi="Arial"/>
              </w:rPr>
            </w:pPr>
            <w:r w:rsidRPr="00AD12B7">
              <w:rPr>
                <w:rFonts w:ascii="Arial" w:hAnsi="Arial"/>
              </w:rPr>
              <w:t>T ≥ 10</w:t>
            </w:r>
          </w:p>
        </w:tc>
      </w:tr>
      <w:tr w:rsidR="00636076" w:rsidRPr="00AD12B7" w14:paraId="14A04240" w14:textId="77777777" w:rsidTr="00155757">
        <w:trPr>
          <w:trHeight w:val="397"/>
          <w:jc w:val="center"/>
        </w:trPr>
        <w:tc>
          <w:tcPr>
            <w:tcW w:w="2713" w:type="pct"/>
            <w:vAlign w:val="center"/>
          </w:tcPr>
          <w:p w14:paraId="5F7C14A5"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Exploração – Terra</w:t>
            </w:r>
          </w:p>
        </w:tc>
        <w:tc>
          <w:tcPr>
            <w:tcW w:w="704" w:type="pct"/>
            <w:vAlign w:val="center"/>
          </w:tcPr>
          <w:p w14:paraId="3630D443"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791" w:type="pct"/>
            <w:vAlign w:val="center"/>
          </w:tcPr>
          <w:p w14:paraId="0A4BD6E0"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792" w:type="pct"/>
            <w:vAlign w:val="center"/>
          </w:tcPr>
          <w:p w14:paraId="1A7EFC42"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7</w:t>
            </w:r>
          </w:p>
        </w:tc>
      </w:tr>
      <w:tr w:rsidR="00636076" w:rsidRPr="00AD12B7" w14:paraId="58AB61F1" w14:textId="77777777" w:rsidTr="00155757">
        <w:trPr>
          <w:trHeight w:val="397"/>
          <w:jc w:val="center"/>
        </w:trPr>
        <w:tc>
          <w:tcPr>
            <w:tcW w:w="2713" w:type="pct"/>
            <w:vAlign w:val="center"/>
          </w:tcPr>
          <w:p w14:paraId="631A55A8"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Produção – Terra</w:t>
            </w:r>
          </w:p>
        </w:tc>
        <w:tc>
          <w:tcPr>
            <w:tcW w:w="704" w:type="pct"/>
            <w:vAlign w:val="center"/>
          </w:tcPr>
          <w:p w14:paraId="04550805"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791" w:type="pct"/>
            <w:vAlign w:val="center"/>
          </w:tcPr>
          <w:p w14:paraId="4D215034"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792" w:type="pct"/>
            <w:vAlign w:val="center"/>
          </w:tcPr>
          <w:p w14:paraId="120EB110"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7</w:t>
            </w:r>
          </w:p>
        </w:tc>
      </w:tr>
      <w:tr w:rsidR="00636076" w:rsidRPr="00AD12B7" w14:paraId="3C48D6F1" w14:textId="77777777" w:rsidTr="00155757">
        <w:trPr>
          <w:trHeight w:val="397"/>
          <w:jc w:val="center"/>
        </w:trPr>
        <w:tc>
          <w:tcPr>
            <w:tcW w:w="2713" w:type="pct"/>
            <w:vAlign w:val="center"/>
          </w:tcPr>
          <w:p w14:paraId="41D93E0E" w14:textId="77777777" w:rsidR="008127D4" w:rsidRPr="00AD12B7" w:rsidRDefault="008127D4" w:rsidP="006C3495">
            <w:pPr>
              <w:pStyle w:val="Edital-TabelaContedo"/>
              <w:spacing w:after="0" w:line="240" w:lineRule="auto"/>
              <w:rPr>
                <w:rFonts w:ascii="Arial" w:hAnsi="Arial"/>
                <w:b w:val="0"/>
              </w:rPr>
            </w:pPr>
            <w:r w:rsidRPr="00AD12B7">
              <w:rPr>
                <w:rFonts w:ascii="Arial" w:hAnsi="Arial"/>
                <w:b w:val="0"/>
              </w:rPr>
              <w:t xml:space="preserve">Exploração – Águas rasas </w:t>
            </w:r>
          </w:p>
        </w:tc>
        <w:tc>
          <w:tcPr>
            <w:tcW w:w="704" w:type="pct"/>
            <w:vAlign w:val="center"/>
          </w:tcPr>
          <w:p w14:paraId="462E8151"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791" w:type="pct"/>
            <w:vAlign w:val="center"/>
          </w:tcPr>
          <w:p w14:paraId="0123DF4A"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792" w:type="pct"/>
            <w:vAlign w:val="center"/>
          </w:tcPr>
          <w:p w14:paraId="5839CBB5"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7</w:t>
            </w:r>
          </w:p>
        </w:tc>
      </w:tr>
      <w:tr w:rsidR="00636076" w:rsidRPr="00AD12B7" w14:paraId="23770A4A" w14:textId="77777777" w:rsidTr="00155757">
        <w:trPr>
          <w:trHeight w:val="397"/>
          <w:jc w:val="center"/>
        </w:trPr>
        <w:tc>
          <w:tcPr>
            <w:tcW w:w="2713" w:type="pct"/>
            <w:vAlign w:val="center"/>
          </w:tcPr>
          <w:p w14:paraId="516AA7FA" w14:textId="77777777" w:rsidR="008127D4" w:rsidRPr="00AD12B7" w:rsidRDefault="008127D4" w:rsidP="006C3495">
            <w:pPr>
              <w:pStyle w:val="Edital-TabelaContedo"/>
              <w:spacing w:after="0" w:line="240" w:lineRule="auto"/>
              <w:rPr>
                <w:rFonts w:ascii="Arial" w:hAnsi="Arial"/>
                <w:b w:val="0"/>
              </w:rPr>
            </w:pPr>
            <w:r w:rsidRPr="00AD12B7">
              <w:rPr>
                <w:rFonts w:ascii="Arial" w:hAnsi="Arial"/>
                <w:b w:val="0"/>
              </w:rPr>
              <w:t xml:space="preserve">Produção – Águas rasas </w:t>
            </w:r>
          </w:p>
        </w:tc>
        <w:tc>
          <w:tcPr>
            <w:tcW w:w="704" w:type="pct"/>
            <w:vAlign w:val="center"/>
          </w:tcPr>
          <w:p w14:paraId="03BB0627"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791" w:type="pct"/>
            <w:vAlign w:val="center"/>
          </w:tcPr>
          <w:p w14:paraId="38E7C1F6"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792" w:type="pct"/>
            <w:vAlign w:val="center"/>
          </w:tcPr>
          <w:p w14:paraId="2E08D242"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7</w:t>
            </w:r>
          </w:p>
        </w:tc>
      </w:tr>
      <w:tr w:rsidR="00636076" w:rsidRPr="00AD12B7" w14:paraId="52884D68" w14:textId="77777777" w:rsidTr="00155757">
        <w:trPr>
          <w:trHeight w:val="397"/>
          <w:jc w:val="center"/>
        </w:trPr>
        <w:tc>
          <w:tcPr>
            <w:tcW w:w="2713" w:type="pct"/>
            <w:vAlign w:val="center"/>
          </w:tcPr>
          <w:p w14:paraId="28D28A55" w14:textId="732A0146" w:rsidR="008127D4" w:rsidRPr="00B46675" w:rsidRDefault="008127D4" w:rsidP="006C3495">
            <w:pPr>
              <w:pStyle w:val="Edital-TabelaContedo"/>
              <w:spacing w:after="0" w:line="240" w:lineRule="auto"/>
              <w:rPr>
                <w:rFonts w:ascii="Arial" w:hAnsi="Arial"/>
                <w:b w:val="0"/>
              </w:rPr>
            </w:pPr>
            <w:r w:rsidRPr="00B46675">
              <w:rPr>
                <w:rFonts w:ascii="Arial" w:hAnsi="Arial"/>
                <w:b w:val="0"/>
              </w:rPr>
              <w:t>Exploração – Águas</w:t>
            </w:r>
            <w:r w:rsidR="00682CC8" w:rsidRPr="00B46675">
              <w:rPr>
                <w:rFonts w:ascii="Arial" w:hAnsi="Arial"/>
                <w:b w:val="0"/>
              </w:rPr>
              <w:t xml:space="preserve"> </w:t>
            </w:r>
            <w:r w:rsidRPr="00B46675">
              <w:rPr>
                <w:rFonts w:ascii="Arial" w:hAnsi="Arial"/>
                <w:b w:val="0"/>
              </w:rPr>
              <w:t>profundas/ultraprofundas</w:t>
            </w:r>
          </w:p>
        </w:tc>
        <w:tc>
          <w:tcPr>
            <w:tcW w:w="704" w:type="pct"/>
            <w:vAlign w:val="center"/>
          </w:tcPr>
          <w:p w14:paraId="3011A35D"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791" w:type="pct"/>
            <w:vAlign w:val="center"/>
          </w:tcPr>
          <w:p w14:paraId="2FB50160"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792" w:type="pct"/>
            <w:vAlign w:val="center"/>
          </w:tcPr>
          <w:p w14:paraId="4E028A81"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7</w:t>
            </w:r>
          </w:p>
        </w:tc>
      </w:tr>
      <w:tr w:rsidR="00636076" w:rsidRPr="00AD12B7" w14:paraId="7D975BC2" w14:textId="77777777" w:rsidTr="00155757">
        <w:trPr>
          <w:trHeight w:val="397"/>
          <w:jc w:val="center"/>
        </w:trPr>
        <w:tc>
          <w:tcPr>
            <w:tcW w:w="2713" w:type="pct"/>
            <w:vAlign w:val="center"/>
          </w:tcPr>
          <w:p w14:paraId="520E60C1" w14:textId="2D7FD889" w:rsidR="008127D4" w:rsidRPr="00B46675" w:rsidRDefault="008127D4" w:rsidP="006C3495">
            <w:pPr>
              <w:pStyle w:val="Edital-TabelaContedo"/>
              <w:spacing w:after="0" w:line="240" w:lineRule="auto"/>
              <w:rPr>
                <w:rFonts w:ascii="Arial" w:hAnsi="Arial"/>
                <w:b w:val="0"/>
              </w:rPr>
            </w:pPr>
            <w:r w:rsidRPr="00B46675">
              <w:rPr>
                <w:rFonts w:ascii="Arial" w:hAnsi="Arial"/>
                <w:b w:val="0"/>
              </w:rPr>
              <w:t>Produção – Águas</w:t>
            </w:r>
            <w:r w:rsidR="00682CC8" w:rsidRPr="00B46675">
              <w:rPr>
                <w:rFonts w:ascii="Arial" w:hAnsi="Arial"/>
                <w:b w:val="0"/>
              </w:rPr>
              <w:t xml:space="preserve"> </w:t>
            </w:r>
            <w:r w:rsidRPr="00B46675">
              <w:rPr>
                <w:rFonts w:ascii="Arial" w:hAnsi="Arial"/>
                <w:b w:val="0"/>
              </w:rPr>
              <w:t>profundas/ultraprofundas</w:t>
            </w:r>
          </w:p>
        </w:tc>
        <w:tc>
          <w:tcPr>
            <w:tcW w:w="704" w:type="pct"/>
            <w:vAlign w:val="center"/>
          </w:tcPr>
          <w:p w14:paraId="0CA29B04"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791" w:type="pct"/>
            <w:vAlign w:val="center"/>
          </w:tcPr>
          <w:p w14:paraId="5521A631"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792" w:type="pct"/>
            <w:vAlign w:val="center"/>
          </w:tcPr>
          <w:p w14:paraId="06F1996B"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7</w:t>
            </w:r>
          </w:p>
        </w:tc>
      </w:tr>
      <w:tr w:rsidR="00636076" w:rsidRPr="00AD12B7" w14:paraId="78804498" w14:textId="77777777" w:rsidTr="00155757">
        <w:trPr>
          <w:trHeight w:val="397"/>
          <w:jc w:val="center"/>
        </w:trPr>
        <w:tc>
          <w:tcPr>
            <w:tcW w:w="2713" w:type="pct"/>
            <w:vAlign w:val="center"/>
          </w:tcPr>
          <w:p w14:paraId="32A82307"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Operação</w:t>
            </w:r>
            <w:r w:rsidR="00682CC8" w:rsidRPr="00AD12B7">
              <w:rPr>
                <w:rFonts w:ascii="Arial" w:hAnsi="Arial"/>
                <w:b w:val="0"/>
                <w:lang w:val="en-US"/>
              </w:rPr>
              <w:t xml:space="preserve"> </w:t>
            </w:r>
            <w:r w:rsidRPr="00AD12B7">
              <w:rPr>
                <w:rFonts w:ascii="Arial" w:hAnsi="Arial"/>
                <w:b w:val="0"/>
                <w:lang w:val="en-US"/>
              </w:rPr>
              <w:t>em</w:t>
            </w:r>
            <w:r w:rsidR="00682CC8" w:rsidRPr="00AD12B7">
              <w:rPr>
                <w:rFonts w:ascii="Arial" w:hAnsi="Arial"/>
                <w:b w:val="0"/>
                <w:lang w:val="en-US"/>
              </w:rPr>
              <w:t xml:space="preserve"> </w:t>
            </w:r>
            <w:r w:rsidRPr="00AD12B7">
              <w:rPr>
                <w:rFonts w:ascii="Arial" w:hAnsi="Arial"/>
                <w:b w:val="0"/>
                <w:lang w:val="en-US"/>
              </w:rPr>
              <w:t>ambientes</w:t>
            </w:r>
            <w:r w:rsidR="00682CC8" w:rsidRPr="00AD12B7">
              <w:rPr>
                <w:rFonts w:ascii="Arial" w:hAnsi="Arial"/>
                <w:b w:val="0"/>
                <w:lang w:val="en-US"/>
              </w:rPr>
              <w:t xml:space="preserve"> </w:t>
            </w:r>
            <w:r w:rsidRPr="00AD12B7">
              <w:rPr>
                <w:rFonts w:ascii="Arial" w:hAnsi="Arial"/>
                <w:b w:val="0"/>
                <w:lang w:val="en-US"/>
              </w:rPr>
              <w:t>adversos</w:t>
            </w:r>
          </w:p>
        </w:tc>
        <w:tc>
          <w:tcPr>
            <w:tcW w:w="704" w:type="pct"/>
            <w:vAlign w:val="center"/>
          </w:tcPr>
          <w:p w14:paraId="77549FA0"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791" w:type="pct"/>
            <w:vAlign w:val="center"/>
          </w:tcPr>
          <w:p w14:paraId="047CC666"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792" w:type="pct"/>
            <w:vAlign w:val="center"/>
          </w:tcPr>
          <w:p w14:paraId="41D3E18A"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7</w:t>
            </w:r>
          </w:p>
        </w:tc>
      </w:tr>
      <w:tr w:rsidR="00636076" w:rsidRPr="00AD12B7" w14:paraId="40941716" w14:textId="77777777" w:rsidTr="00155757">
        <w:trPr>
          <w:trHeight w:val="397"/>
          <w:jc w:val="center"/>
        </w:trPr>
        <w:tc>
          <w:tcPr>
            <w:tcW w:w="2713" w:type="pct"/>
            <w:vAlign w:val="center"/>
          </w:tcPr>
          <w:p w14:paraId="6BD476C6" w14:textId="77777777" w:rsidR="008127D4" w:rsidRPr="00AD12B7" w:rsidRDefault="008127D4" w:rsidP="006C3495">
            <w:pPr>
              <w:pStyle w:val="Edital-TabelaContedo"/>
              <w:spacing w:after="0" w:line="240" w:lineRule="auto"/>
              <w:rPr>
                <w:rFonts w:ascii="Arial" w:hAnsi="Arial"/>
                <w:b w:val="0"/>
              </w:rPr>
            </w:pPr>
            <w:r w:rsidRPr="00AD12B7">
              <w:rPr>
                <w:rFonts w:ascii="Arial" w:hAnsi="Arial"/>
                <w:b w:val="0"/>
              </w:rPr>
              <w:t>Operação em áreas ambientalmente sensíveis</w:t>
            </w:r>
          </w:p>
        </w:tc>
        <w:tc>
          <w:tcPr>
            <w:tcW w:w="704" w:type="pct"/>
            <w:vAlign w:val="center"/>
          </w:tcPr>
          <w:p w14:paraId="50DD7800"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791" w:type="pct"/>
            <w:vAlign w:val="center"/>
          </w:tcPr>
          <w:p w14:paraId="5B516B65"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792" w:type="pct"/>
            <w:vAlign w:val="center"/>
          </w:tcPr>
          <w:p w14:paraId="5D91E1E6"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7</w:t>
            </w:r>
          </w:p>
        </w:tc>
      </w:tr>
    </w:tbl>
    <w:p w14:paraId="56D8838A" w14:textId="77777777" w:rsidR="001446FD" w:rsidRPr="00AD12B7" w:rsidRDefault="001446FD" w:rsidP="009435B8">
      <w:pPr>
        <w:pStyle w:val="EditOP-Pargnivel4"/>
        <w:numPr>
          <w:ilvl w:val="0"/>
          <w:numId w:val="0"/>
        </w:numPr>
        <w:ind w:left="648"/>
      </w:pPr>
    </w:p>
    <w:p w14:paraId="06F7667F" w14:textId="385EF2B4" w:rsidR="00837A68" w:rsidRPr="00AD12B7" w:rsidRDefault="00E43749" w:rsidP="009435B8">
      <w:pPr>
        <w:pStyle w:val="EditOP-Pargnivel4"/>
        <w:numPr>
          <w:ilvl w:val="0"/>
          <w:numId w:val="0"/>
        </w:numPr>
        <w:ind w:left="284"/>
        <w:rPr>
          <w:bCs/>
        </w:rPr>
      </w:pPr>
      <w:r w:rsidRPr="00AD12B7">
        <w:t>Subseção VIII.3.1.</w:t>
      </w:r>
      <w:r w:rsidR="00A84E7E" w:rsidRPr="00AD12B7">
        <w:t>3</w:t>
      </w:r>
      <w:r w:rsidRPr="00AD12B7">
        <w:t xml:space="preserve"> - </w:t>
      </w:r>
      <w:r w:rsidR="00A01E92" w:rsidRPr="00AD12B7">
        <w:t xml:space="preserve">Níveis de </w:t>
      </w:r>
      <w:r w:rsidR="00AD644A" w:rsidRPr="00AD12B7">
        <w:t>qualificação técnica como operadora</w:t>
      </w:r>
      <w:r w:rsidR="00682CC8" w:rsidRPr="00AD12B7">
        <w:t xml:space="preserve"> </w:t>
      </w:r>
      <w:r w:rsidR="00D45224" w:rsidRPr="00AD12B7">
        <w:t>A, B ou C</w:t>
      </w:r>
      <w:r w:rsidR="00CA6E44" w:rsidRPr="00AD12B7">
        <w:t xml:space="preserve"> (ou C+)</w:t>
      </w:r>
    </w:p>
    <w:p w14:paraId="5C23C318" w14:textId="77777777" w:rsidR="00AD644A" w:rsidRPr="00AD12B7" w:rsidRDefault="00AD644A" w:rsidP="0060129D">
      <w:pPr>
        <w:pStyle w:val="EditOP-Pargnivel2"/>
        <w:spacing w:after="240"/>
      </w:pPr>
      <w:r w:rsidRPr="00AD12B7">
        <w:t xml:space="preserve">Para efeitos de enquadramento da licitante em um dos níveis de qualificação, a ANP utilizará o seguinte critério para a qualificação técnica: </w:t>
      </w:r>
    </w:p>
    <w:p w14:paraId="630048F5" w14:textId="66E00F48" w:rsidR="00AD644A" w:rsidRPr="00AD12B7" w:rsidRDefault="00AD644A" w:rsidP="00E72B65">
      <w:pPr>
        <w:pStyle w:val="EditOP-Alnea"/>
        <w:numPr>
          <w:ilvl w:val="0"/>
          <w:numId w:val="84"/>
        </w:numPr>
      </w:pPr>
      <w:r w:rsidRPr="00AD12B7">
        <w:t>de 2 a 29 pontos: operadora C</w:t>
      </w:r>
      <w:r w:rsidR="001B4238" w:rsidRPr="00AD12B7">
        <w:t xml:space="preserve"> ou C+</w:t>
      </w:r>
      <w:r w:rsidRPr="00AD12B7">
        <w:t>;</w:t>
      </w:r>
    </w:p>
    <w:p w14:paraId="1CFBC5A8" w14:textId="60439BA3" w:rsidR="00AD644A" w:rsidRPr="00AD12B7" w:rsidRDefault="00AD644A" w:rsidP="00844D04">
      <w:pPr>
        <w:pStyle w:val="EditOP-Alnea"/>
      </w:pPr>
      <w:r w:rsidRPr="00AD12B7">
        <w:t xml:space="preserve">de 30 a 80 pontos: operadora B; </w:t>
      </w:r>
      <w:r w:rsidR="00573C2E" w:rsidRPr="00AD12B7">
        <w:t>e</w:t>
      </w:r>
    </w:p>
    <w:p w14:paraId="01DA9208" w14:textId="77777777" w:rsidR="00AD644A" w:rsidRPr="00AD12B7" w:rsidRDefault="00AD644A" w:rsidP="00844D04">
      <w:pPr>
        <w:pStyle w:val="EditOP-Alnea"/>
      </w:pPr>
      <w:r w:rsidRPr="00AD12B7">
        <w:t>81 pontos ou mais: operadora A.</w:t>
      </w:r>
    </w:p>
    <w:p w14:paraId="0AA98ACB" w14:textId="77777777" w:rsidR="00E43749" w:rsidRPr="00AD12B7" w:rsidRDefault="00E43749" w:rsidP="00E43749">
      <w:pPr>
        <w:pStyle w:val="Edital-Corpodetexto"/>
        <w:ind w:left="1560" w:firstLine="0"/>
      </w:pPr>
    </w:p>
    <w:p w14:paraId="3D822A7F" w14:textId="77777777" w:rsidR="00AD644A" w:rsidRPr="00AD12B7" w:rsidRDefault="00AD644A" w:rsidP="0060129D">
      <w:pPr>
        <w:pStyle w:val="EditOP-Pargnivel2"/>
        <w:spacing w:after="240"/>
      </w:pPr>
      <w:r w:rsidRPr="00AD12B7">
        <w:t xml:space="preserve">Para a licitante obter qualificação técnica como operadora A deverá </w:t>
      </w:r>
      <w:r w:rsidR="00F012BA" w:rsidRPr="00AD12B7">
        <w:t>obrigatoriamente possuir experiência</w:t>
      </w:r>
      <w:r w:rsidRPr="00AD12B7">
        <w:t xml:space="preserve"> em atividades de exploração </w:t>
      </w:r>
      <w:r w:rsidR="001C7731" w:rsidRPr="00AD12B7">
        <w:t>e/</w:t>
      </w:r>
      <w:r w:rsidR="008F6F47" w:rsidRPr="00AD12B7">
        <w:t>ou</w:t>
      </w:r>
      <w:r w:rsidRPr="00AD12B7">
        <w:t xml:space="preserve"> produção em águas rasas, profundas ou ultraprofundas na condição de operadora, independentemente da pontuação alcançada.</w:t>
      </w:r>
    </w:p>
    <w:p w14:paraId="0B20D70E" w14:textId="77777777" w:rsidR="00573C2E" w:rsidRPr="00AD12B7" w:rsidRDefault="00573C2E" w:rsidP="0060129D">
      <w:pPr>
        <w:pStyle w:val="EditOP-Pargnivel2"/>
        <w:numPr>
          <w:ilvl w:val="0"/>
          <w:numId w:val="0"/>
        </w:numPr>
        <w:spacing w:after="240"/>
        <w:ind w:left="284"/>
      </w:pPr>
    </w:p>
    <w:p w14:paraId="68B5DE45" w14:textId="1FDD89E2" w:rsidR="001A1A7B" w:rsidRPr="005C0AB4" w:rsidRDefault="00573C2E" w:rsidP="009435B8">
      <w:pPr>
        <w:pStyle w:val="EditOP-Ttulo3"/>
        <w:numPr>
          <w:ilvl w:val="0"/>
          <w:numId w:val="0"/>
        </w:numPr>
        <w:ind w:left="284"/>
        <w:rPr>
          <w:b/>
          <w:bCs w:val="0"/>
        </w:rPr>
      </w:pPr>
      <w:r w:rsidRPr="005C0AB4">
        <w:rPr>
          <w:b/>
          <w:bCs w:val="0"/>
        </w:rPr>
        <w:t>Subseção VIII.3.</w:t>
      </w:r>
      <w:r w:rsidR="005F6D5C" w:rsidRPr="005C0AB4">
        <w:rPr>
          <w:b/>
          <w:bCs w:val="0"/>
        </w:rPr>
        <w:t>2</w:t>
      </w:r>
      <w:r w:rsidRPr="005C0AB4">
        <w:rPr>
          <w:b/>
          <w:bCs w:val="0"/>
        </w:rPr>
        <w:t xml:space="preserve"> - </w:t>
      </w:r>
      <w:r w:rsidR="001A1A7B" w:rsidRPr="005C0AB4">
        <w:rPr>
          <w:b/>
          <w:bCs w:val="0"/>
        </w:rPr>
        <w:t>Qualificação técnica como operadora D</w:t>
      </w:r>
    </w:p>
    <w:p w14:paraId="241CEC30" w14:textId="77777777" w:rsidR="001A1A7B" w:rsidRPr="00AD12B7" w:rsidRDefault="001A1A7B" w:rsidP="0060129D">
      <w:pPr>
        <w:pStyle w:val="EditOP-Pargnivel2"/>
        <w:spacing w:after="240"/>
      </w:pPr>
      <w:r w:rsidRPr="00AD12B7">
        <w:t>A qualificação técnica como operadora D poderá ser obtida a partir da experiência de seu quadro técnico</w:t>
      </w:r>
      <w:r w:rsidR="00F354BA" w:rsidRPr="00AD12B7">
        <w:t>.</w:t>
      </w:r>
    </w:p>
    <w:p w14:paraId="049DAF3A" w14:textId="10FF6498" w:rsidR="001A1A7B" w:rsidRPr="00AD12B7" w:rsidRDefault="00925E57" w:rsidP="0060129D">
      <w:pPr>
        <w:pStyle w:val="EditOP-Pargnivel2"/>
        <w:spacing w:after="240"/>
      </w:pPr>
      <w:r w:rsidRPr="00AD12B7">
        <w:t>A</w:t>
      </w:r>
      <w:r w:rsidR="001A1A7B" w:rsidRPr="00AD12B7">
        <w:t xml:space="preserve"> licitante deverá informar a experiência dos integrantes do seu quadro técnico em atividades de </w:t>
      </w:r>
      <w:r w:rsidR="00BB08EB" w:rsidRPr="00AD12B7">
        <w:t xml:space="preserve">E&amp;P </w:t>
      </w:r>
      <w:r w:rsidR="001A1A7B" w:rsidRPr="00AD12B7">
        <w:t xml:space="preserve">no Brasil e/ou no exterior, conforme modelo de sumário técnico 02, do ANEXO </w:t>
      </w:r>
      <w:r w:rsidR="00155757" w:rsidRPr="00AD12B7">
        <w:t>XX</w:t>
      </w:r>
      <w:r w:rsidR="001A1A7B" w:rsidRPr="00AD12B7">
        <w:t xml:space="preserve">. </w:t>
      </w:r>
      <w:r w:rsidRPr="00AD12B7">
        <w:t>N</w:t>
      </w:r>
      <w:r w:rsidR="001A1A7B" w:rsidRPr="00AD12B7">
        <w:t>o sumário técnico</w:t>
      </w:r>
      <w:r w:rsidRPr="00AD12B7">
        <w:t xml:space="preserve"> deverá ser indicado</w:t>
      </w:r>
      <w:r w:rsidR="001A1A7B" w:rsidRPr="00AD12B7">
        <w:t xml:space="preserve"> no mínimo um profissional com pelo menos 2 (dois) anos de experiência em atividades de exploração e/ou produção. </w:t>
      </w:r>
    </w:p>
    <w:p w14:paraId="305809FB" w14:textId="77777777" w:rsidR="001A1A7B" w:rsidRPr="00AD12B7" w:rsidRDefault="001A1A7B" w:rsidP="0060129D">
      <w:pPr>
        <w:pStyle w:val="EditOP-Pargnivel2"/>
        <w:spacing w:after="240"/>
      </w:pPr>
      <w:r w:rsidRPr="00AD12B7">
        <w:t xml:space="preserve">Os profissionais integrantes do quadro técnico devem possuir formação acadêmica compatível com as atividades de </w:t>
      </w:r>
      <w:r w:rsidR="00BB08EB" w:rsidRPr="00AD12B7">
        <w:t>E&amp;P</w:t>
      </w:r>
      <w:r w:rsidRPr="00AD12B7">
        <w:t>, como engenharias, geociências ou áreas afins.</w:t>
      </w:r>
    </w:p>
    <w:p w14:paraId="3C83A7B8" w14:textId="77777777" w:rsidR="001A1A7B" w:rsidRPr="00AD12B7" w:rsidRDefault="001A1A7B" w:rsidP="0060129D">
      <w:pPr>
        <w:pStyle w:val="EditOP-Pargnivel2"/>
        <w:spacing w:after="240"/>
      </w:pPr>
      <w:r w:rsidRPr="00AD12B7">
        <w:t>O sumário deverá conter a assinatura de cada profissional indicado.</w:t>
      </w:r>
    </w:p>
    <w:p w14:paraId="21C606E7" w14:textId="77777777" w:rsidR="001A1A7B" w:rsidRPr="00AD12B7" w:rsidRDefault="001A1A7B" w:rsidP="0060129D">
      <w:pPr>
        <w:pStyle w:val="EditOP-Pargnivel2"/>
        <w:spacing w:after="240"/>
      </w:pPr>
      <w:r w:rsidRPr="00AD12B7">
        <w:t>Considera-se como integrante do quadro técnico todo profissional com vínculo com pessoa jurídica para o desempenho de cargo ou função, tais como: funcionário, prestador de serviços, consultor, entre outros.</w:t>
      </w:r>
    </w:p>
    <w:p w14:paraId="3CBA7BE0" w14:textId="61A2C0A6" w:rsidR="00D5097C" w:rsidRPr="005C0AB4" w:rsidRDefault="00D5097C" w:rsidP="008347E1">
      <w:pPr>
        <w:pStyle w:val="Subseo"/>
      </w:pPr>
      <w:r w:rsidRPr="005C0AB4">
        <w:t>Subseção VIII.3.</w:t>
      </w:r>
      <w:r w:rsidR="00DD6129" w:rsidRPr="005C0AB4">
        <w:t>3</w:t>
      </w:r>
      <w:r w:rsidRPr="005C0AB4">
        <w:t xml:space="preserve"> - Qualificação técnica como não operadora</w:t>
      </w:r>
    </w:p>
    <w:p w14:paraId="18033C9A" w14:textId="00F88593" w:rsidR="00AD644A" w:rsidRPr="00AD12B7" w:rsidRDefault="00AD644A" w:rsidP="0060129D">
      <w:pPr>
        <w:pStyle w:val="EditOP-Pargnivel2"/>
        <w:spacing w:after="240"/>
      </w:pPr>
      <w:r w:rsidRPr="00AD12B7">
        <w:t>Para obtenção da qualificação técnica como não</w:t>
      </w:r>
      <w:r w:rsidR="003A0ECE" w:rsidRPr="00AD12B7">
        <w:t xml:space="preserve"> </w:t>
      </w:r>
      <w:r w:rsidRPr="00AD12B7">
        <w:t xml:space="preserve">operadora, a licitante deverá </w:t>
      </w:r>
      <w:r w:rsidRPr="00AD12B7">
        <w:lastRenderedPageBreak/>
        <w:t xml:space="preserve">apresentar descrição de sua atividade principal, bem como o seu relacionamento com sua matriz ou controladora, quando aplicável, conforme </w:t>
      </w:r>
      <w:r w:rsidR="00CE01F4" w:rsidRPr="00AD12B7">
        <w:t xml:space="preserve">modelo de </w:t>
      </w:r>
      <w:r w:rsidRPr="00AD12B7">
        <w:t>sumário técnico 0</w:t>
      </w:r>
      <w:r w:rsidR="002A42B6" w:rsidRPr="00AD12B7">
        <w:t>3</w:t>
      </w:r>
      <w:r w:rsidRPr="00AD12B7">
        <w:t xml:space="preserve">, </w:t>
      </w:r>
      <w:r w:rsidR="007237DB" w:rsidRPr="00AD12B7">
        <w:t xml:space="preserve">do </w:t>
      </w:r>
      <w:r w:rsidRPr="00AD12B7">
        <w:t>ANEXO X</w:t>
      </w:r>
      <w:r w:rsidR="002A42B6" w:rsidRPr="00AD12B7">
        <w:t>X</w:t>
      </w:r>
      <w:r w:rsidR="00A03075" w:rsidRPr="00AD12B7">
        <w:t>I</w:t>
      </w:r>
      <w:r w:rsidRPr="00AD12B7">
        <w:t>.</w:t>
      </w:r>
    </w:p>
    <w:p w14:paraId="49BAFC67" w14:textId="226078E4" w:rsidR="0033655B" w:rsidRPr="00B87431" w:rsidRDefault="0033655B" w:rsidP="008347E1">
      <w:pPr>
        <w:pStyle w:val="Subseo"/>
      </w:pPr>
      <w:r w:rsidRPr="00B87431">
        <w:t>Subseção VIII.3.</w:t>
      </w:r>
      <w:r w:rsidR="00DD6129" w:rsidRPr="00B87431">
        <w:t>4</w:t>
      </w:r>
      <w:r w:rsidRPr="00B87431">
        <w:t xml:space="preserve"> - Qualificação técnica para licitante</w:t>
      </w:r>
      <w:r w:rsidRPr="00B87431" w:rsidDel="001D1998">
        <w:t xml:space="preserve"> </w:t>
      </w:r>
      <w:r w:rsidRPr="00B87431">
        <w:t>que já atua no Brasil</w:t>
      </w:r>
    </w:p>
    <w:p w14:paraId="7B2C65BC" w14:textId="3BA543F5" w:rsidR="001B07F2" w:rsidRPr="00AD12B7" w:rsidRDefault="007237DB" w:rsidP="0060129D">
      <w:pPr>
        <w:pStyle w:val="EditOP-Pargnivel2"/>
        <w:spacing w:after="240"/>
      </w:pPr>
      <w:r w:rsidRPr="00AD12B7">
        <w:t>A licitante que possua contrato</w:t>
      </w:r>
      <w:r w:rsidR="00A501A2" w:rsidRPr="00AD12B7">
        <w:t>s</w:t>
      </w:r>
      <w:r w:rsidRPr="00AD12B7">
        <w:t xml:space="preserve"> de concessão</w:t>
      </w:r>
      <w:r w:rsidR="00A501A2" w:rsidRPr="00AD12B7">
        <w:t xml:space="preserve"> ou de partilha de produção</w:t>
      </w:r>
      <w:r w:rsidRPr="00AD12B7">
        <w:t xml:space="preserve"> vigente</w:t>
      </w:r>
      <w:r w:rsidR="00A501A2" w:rsidRPr="00AD12B7">
        <w:t>s</w:t>
      </w:r>
      <w:r w:rsidRPr="00AD12B7">
        <w:t xml:space="preserve"> no Brasil</w:t>
      </w:r>
      <w:r w:rsidR="00F8167F" w:rsidRPr="00AD12B7">
        <w:t xml:space="preserve"> para exploração e produção de petróleo e gás natural</w:t>
      </w:r>
      <w:r w:rsidRPr="00AD12B7">
        <w:t xml:space="preserve">, para obter qualificação no mesmo nível em que já atua, deverá apresentar relação dos números dos referidos contratos </w:t>
      </w:r>
      <w:r w:rsidR="00A501A2" w:rsidRPr="00AD12B7">
        <w:t>e</w:t>
      </w:r>
      <w:r w:rsidRPr="00AD12B7">
        <w:t xml:space="preserve"> suas respectivas áreas de atuação, conforme </w:t>
      </w:r>
      <w:r w:rsidR="00CE01F4" w:rsidRPr="00AD12B7">
        <w:t xml:space="preserve">modelo de </w:t>
      </w:r>
      <w:r w:rsidR="00ED035F" w:rsidRPr="00AD12B7">
        <w:t xml:space="preserve">sumário </w:t>
      </w:r>
      <w:r w:rsidRPr="00AD12B7">
        <w:t>técnico 04, do ANEXO XX</w:t>
      </w:r>
      <w:r w:rsidR="00A03075" w:rsidRPr="00AD12B7">
        <w:t>I</w:t>
      </w:r>
      <w:r w:rsidR="00155757" w:rsidRPr="00AD12B7">
        <w:t>I</w:t>
      </w:r>
      <w:r w:rsidRPr="00AD12B7">
        <w:t>.</w:t>
      </w:r>
    </w:p>
    <w:p w14:paraId="7147D0FC" w14:textId="77777777" w:rsidR="001B07F2" w:rsidRPr="00AD12B7" w:rsidRDefault="001B07F2" w:rsidP="0060129D">
      <w:pPr>
        <w:pStyle w:val="EditOP-Pargnivel2"/>
        <w:spacing w:after="240"/>
      </w:pPr>
      <w:r w:rsidRPr="00AD12B7">
        <w:t xml:space="preserve">A licitante também poderá utilizar os contratos vigentes assinados por </w:t>
      </w:r>
      <w:r w:rsidR="00FB67C9" w:rsidRPr="00AD12B7">
        <w:t>integrantes</w:t>
      </w:r>
      <w:r w:rsidRPr="00AD12B7">
        <w:t xml:space="preserve"> do seu grupo societário.</w:t>
      </w:r>
    </w:p>
    <w:p w14:paraId="4B0B237D" w14:textId="631DD7D7" w:rsidR="00273503" w:rsidRPr="005B6307" w:rsidRDefault="00273503" w:rsidP="008347E1">
      <w:pPr>
        <w:pStyle w:val="EditalOP-Pargnivel3"/>
        <w:rPr>
          <w:b/>
        </w:rPr>
      </w:pPr>
      <w:r w:rsidRPr="005B6307">
        <w:t>A licitante que utilizar contratos vigentes assinados por integrantes do seu grupo societário, deverá observar o disposto n</w:t>
      </w:r>
      <w:r w:rsidR="00084BBF" w:rsidRPr="005B6307">
        <w:t>a</w:t>
      </w:r>
      <w:r w:rsidRPr="005B6307">
        <w:t xml:space="preserve"> </w:t>
      </w:r>
      <w:r w:rsidR="00084BBF" w:rsidRPr="005B6307">
        <w:t>Subseção X.2.5</w:t>
      </w:r>
      <w:r w:rsidRPr="005B6307">
        <w:t xml:space="preserve"> do edital para assinatura do contrato de concessão.</w:t>
      </w:r>
    </w:p>
    <w:p w14:paraId="6B293EC4" w14:textId="027F0229" w:rsidR="007237DB" w:rsidRPr="00AD12B7" w:rsidRDefault="00827964" w:rsidP="0060129D">
      <w:pPr>
        <w:pStyle w:val="EditOP-Pargnivel2"/>
        <w:spacing w:after="240"/>
      </w:pPr>
      <w:r w:rsidRPr="00AD12B7">
        <w:t>Para qualificação técnica em nível superior ao que já atua, a</w:t>
      </w:r>
      <w:r w:rsidR="007237DB" w:rsidRPr="00AD12B7">
        <w:t xml:space="preserve"> licitante deverá atender os requisitos </w:t>
      </w:r>
      <w:r w:rsidR="003245D7" w:rsidRPr="00AD12B7">
        <w:t>da Subseção VII</w:t>
      </w:r>
      <w:r w:rsidR="00E377A7">
        <w:t>I</w:t>
      </w:r>
      <w:r w:rsidR="003245D7" w:rsidRPr="00AD12B7">
        <w:t>.3.1</w:t>
      </w:r>
      <w:r w:rsidR="007237DB" w:rsidRPr="00AD12B7">
        <w:t>, conforme aplicável.</w:t>
      </w:r>
    </w:p>
    <w:p w14:paraId="0A955D7E" w14:textId="2DDBFB5D" w:rsidR="00F73EE8" w:rsidRPr="00B87431" w:rsidRDefault="00F73EE8" w:rsidP="008347E1">
      <w:pPr>
        <w:pStyle w:val="Subseo"/>
        <w:rPr>
          <w:rFonts w:eastAsia="Calibri"/>
        </w:rPr>
      </w:pPr>
      <w:r w:rsidRPr="00B87431">
        <w:t>Subseção VIII.3.</w:t>
      </w:r>
      <w:r w:rsidR="00DD6129" w:rsidRPr="00B87431">
        <w:t>5</w:t>
      </w:r>
      <w:r w:rsidRPr="00B87431">
        <w:t xml:space="preserve"> - Procedimento de qualificação técnica simplificado</w:t>
      </w:r>
    </w:p>
    <w:p w14:paraId="1F305EC7" w14:textId="60435B58" w:rsidR="00F73EE8" w:rsidRPr="00AD12B7" w:rsidRDefault="00F73EE8" w:rsidP="0060129D">
      <w:pPr>
        <w:pStyle w:val="EditOP-Pargnivel2"/>
        <w:spacing w:after="240"/>
      </w:pPr>
      <w:r w:rsidRPr="00AD12B7">
        <w:t xml:space="preserve">A licitante que tenha obtido qualificação em rodada de licitação ou em processo de cessão de contratos e tenha interesse em participar da Oferta Permanente de </w:t>
      </w:r>
      <w:r w:rsidR="00AB4C2C" w:rsidRPr="00AD12B7">
        <w:t>Concessão</w:t>
      </w:r>
      <w:r w:rsidRPr="00AD12B7">
        <w:t xml:space="preserve"> poderá optar pelo procedimento de qualificação técnica simplificado, para tanto deverá apresentar requerimento conforme regras e modelo do ANEXO II – Parte 2.</w:t>
      </w:r>
    </w:p>
    <w:p w14:paraId="1DB0AE05" w14:textId="77777777" w:rsidR="00F73EE8" w:rsidRPr="00AD12B7" w:rsidRDefault="00F73EE8" w:rsidP="008347E1">
      <w:pPr>
        <w:pStyle w:val="EditalOP-Pargnivel3"/>
      </w:pPr>
      <w:r w:rsidRPr="00AD12B7">
        <w:t xml:space="preserve"> A qualificação anterior em rodada de licitação ou em processo de cessão de contratos deverá ter sido obtida no prazo de até 1 (um) ano antes do requerimento.</w:t>
      </w:r>
    </w:p>
    <w:p w14:paraId="1E10B25C" w14:textId="77777777" w:rsidR="00F73EE8" w:rsidRPr="00AD12B7" w:rsidRDefault="00F73EE8" w:rsidP="008347E1">
      <w:pPr>
        <w:pStyle w:val="EditalOP-Pargnivel3"/>
      </w:pPr>
      <w:r w:rsidRPr="00AD12B7">
        <w:t xml:space="preserve"> A licitante que tenha obtido a qualificação técnica prevista na Subseção VIII.3.1.1 com base na experiência do seu grupo societário, deverá, exclusivamente na condição de operadora, apresentar a Garantia de Performance, nos termos da Subseção X.2.5 do edital, caso venha a ser signatária do contrato de exploração e produção de petróleo e gás natural.</w:t>
      </w:r>
    </w:p>
    <w:p w14:paraId="01974446" w14:textId="77777777" w:rsidR="00F73EE8" w:rsidRPr="00AD12B7" w:rsidRDefault="00F73EE8" w:rsidP="0060129D">
      <w:pPr>
        <w:pStyle w:val="EditOP-Pargnivel2"/>
        <w:spacing w:after="240"/>
      </w:pPr>
      <w:r w:rsidRPr="00AD12B7">
        <w:t>As licitantes que optarem pelo procedimento de qualificação técnica simplificado deverão atender o disposto da Subseção VIII.3.1 do edital.</w:t>
      </w:r>
    </w:p>
    <w:p w14:paraId="2322E488" w14:textId="77777777" w:rsidR="00F73EE8" w:rsidRPr="00AD12B7" w:rsidRDefault="00F73EE8" w:rsidP="0060129D">
      <w:pPr>
        <w:pStyle w:val="EditOP-Pargnivel2"/>
        <w:spacing w:after="240"/>
      </w:pPr>
      <w:r w:rsidRPr="00AD12B7">
        <w:lastRenderedPageBreak/>
        <w:t>A documentação prevista no procedimento de qualificação técnica simplificado deverá ser apresentada conforme o cronograma estabelecido pela CEL.</w:t>
      </w:r>
    </w:p>
    <w:p w14:paraId="1AE5C357" w14:textId="77777777" w:rsidR="00B87431" w:rsidRDefault="00B87431" w:rsidP="0060129D">
      <w:pPr>
        <w:pStyle w:val="EditOP-Ttulo2"/>
        <w:numPr>
          <w:ilvl w:val="0"/>
          <w:numId w:val="0"/>
        </w:numPr>
        <w:ind w:left="284"/>
        <w:rPr>
          <w:bCs/>
          <w:sz w:val="24"/>
          <w:szCs w:val="24"/>
        </w:rPr>
      </w:pPr>
      <w:bookmarkStart w:id="4591" w:name="_Toc105774944"/>
      <w:bookmarkStart w:id="4592" w:name="_Toc106200852"/>
      <w:bookmarkStart w:id="4593" w:name="_Toc106984230"/>
      <w:bookmarkStart w:id="4594" w:name="_Toc106984389"/>
      <w:bookmarkStart w:id="4595" w:name="_Toc106984882"/>
      <w:bookmarkStart w:id="4596" w:name="_Toc106985096"/>
      <w:bookmarkStart w:id="4597" w:name="_Toc106985843"/>
      <w:bookmarkStart w:id="4598" w:name="_Toc107525901"/>
      <w:bookmarkStart w:id="4599" w:name="_Toc107526059"/>
      <w:bookmarkStart w:id="4600" w:name="_Toc107526217"/>
      <w:bookmarkStart w:id="4601" w:name="_Toc108091702"/>
      <w:bookmarkStart w:id="4602" w:name="_Toc108108861"/>
      <w:bookmarkStart w:id="4603" w:name="_Toc419898051"/>
      <w:bookmarkStart w:id="4604" w:name="_Toc419898856"/>
      <w:bookmarkStart w:id="4605" w:name="_Toc419900466"/>
      <w:bookmarkStart w:id="4606" w:name="_Toc419902213"/>
      <w:bookmarkStart w:id="4607" w:name="_Toc419903020"/>
      <w:bookmarkStart w:id="4608" w:name="_Toc419903826"/>
      <w:bookmarkStart w:id="4609" w:name="_Toc419904632"/>
      <w:bookmarkStart w:id="4610" w:name="_Toc419905438"/>
      <w:bookmarkStart w:id="4611" w:name="_Toc419906256"/>
      <w:bookmarkStart w:id="4612" w:name="_Toc419907064"/>
      <w:bookmarkStart w:id="4613" w:name="_Toc419907871"/>
      <w:bookmarkStart w:id="4614" w:name="_Toc419908597"/>
      <w:bookmarkStart w:id="4615" w:name="_Toc419960738"/>
      <w:bookmarkStart w:id="4616" w:name="_Toc419898053"/>
      <w:bookmarkStart w:id="4617" w:name="_Toc419898858"/>
      <w:bookmarkStart w:id="4618" w:name="_Toc419900468"/>
      <w:bookmarkStart w:id="4619" w:name="_Toc419902215"/>
      <w:bookmarkStart w:id="4620" w:name="_Toc419903022"/>
      <w:bookmarkStart w:id="4621" w:name="_Toc419903828"/>
      <w:bookmarkStart w:id="4622" w:name="_Toc419904634"/>
      <w:bookmarkStart w:id="4623" w:name="_Toc419905440"/>
      <w:bookmarkStart w:id="4624" w:name="_Toc419906258"/>
      <w:bookmarkStart w:id="4625" w:name="_Toc419907066"/>
      <w:bookmarkStart w:id="4626" w:name="_Toc419907873"/>
      <w:bookmarkStart w:id="4627" w:name="_Toc419908599"/>
      <w:bookmarkStart w:id="4628" w:name="_Toc419960740"/>
      <w:bookmarkStart w:id="4629" w:name="_Toc419898054"/>
      <w:bookmarkStart w:id="4630" w:name="_Toc419898859"/>
      <w:bookmarkStart w:id="4631" w:name="_Toc419900469"/>
      <w:bookmarkStart w:id="4632" w:name="_Toc419902216"/>
      <w:bookmarkStart w:id="4633" w:name="_Toc419903023"/>
      <w:bookmarkStart w:id="4634" w:name="_Toc419903829"/>
      <w:bookmarkStart w:id="4635" w:name="_Toc419904635"/>
      <w:bookmarkStart w:id="4636" w:name="_Toc419905441"/>
      <w:bookmarkStart w:id="4637" w:name="_Toc419906259"/>
      <w:bookmarkStart w:id="4638" w:name="_Toc419907067"/>
      <w:bookmarkStart w:id="4639" w:name="_Toc419907874"/>
      <w:bookmarkStart w:id="4640" w:name="_Toc419908600"/>
      <w:bookmarkStart w:id="4641" w:name="_Toc419960741"/>
      <w:bookmarkStart w:id="4642" w:name="_Toc419898055"/>
      <w:bookmarkStart w:id="4643" w:name="_Toc419898860"/>
      <w:bookmarkStart w:id="4644" w:name="_Toc419900470"/>
      <w:bookmarkStart w:id="4645" w:name="_Toc419902217"/>
      <w:bookmarkStart w:id="4646" w:name="_Toc419903024"/>
      <w:bookmarkStart w:id="4647" w:name="_Toc419903830"/>
      <w:bookmarkStart w:id="4648" w:name="_Toc419904636"/>
      <w:bookmarkStart w:id="4649" w:name="_Toc419905442"/>
      <w:bookmarkStart w:id="4650" w:name="_Toc419906260"/>
      <w:bookmarkStart w:id="4651" w:name="_Toc419907068"/>
      <w:bookmarkStart w:id="4652" w:name="_Toc419907875"/>
      <w:bookmarkStart w:id="4653" w:name="_Toc419908601"/>
      <w:bookmarkStart w:id="4654" w:name="_Toc419960742"/>
      <w:bookmarkStart w:id="4655" w:name="_Toc419898057"/>
      <w:bookmarkStart w:id="4656" w:name="_Toc419898862"/>
      <w:bookmarkStart w:id="4657" w:name="_Toc419900472"/>
      <w:bookmarkStart w:id="4658" w:name="_Toc419902219"/>
      <w:bookmarkStart w:id="4659" w:name="_Toc419903026"/>
      <w:bookmarkStart w:id="4660" w:name="_Toc419903832"/>
      <w:bookmarkStart w:id="4661" w:name="_Toc419904638"/>
      <w:bookmarkStart w:id="4662" w:name="_Toc419905444"/>
      <w:bookmarkStart w:id="4663" w:name="_Toc419906262"/>
      <w:bookmarkStart w:id="4664" w:name="_Toc419907070"/>
      <w:bookmarkStart w:id="4665" w:name="_Toc419907877"/>
      <w:bookmarkStart w:id="4666" w:name="_Toc419908603"/>
      <w:bookmarkStart w:id="4667" w:name="_Toc419960744"/>
      <w:bookmarkStart w:id="4668" w:name="_Toc419898058"/>
      <w:bookmarkStart w:id="4669" w:name="_Toc419898863"/>
      <w:bookmarkStart w:id="4670" w:name="_Toc419900473"/>
      <w:bookmarkStart w:id="4671" w:name="_Toc419902220"/>
      <w:bookmarkStart w:id="4672" w:name="_Toc419903027"/>
      <w:bookmarkStart w:id="4673" w:name="_Toc419903833"/>
      <w:bookmarkStart w:id="4674" w:name="_Toc419904639"/>
      <w:bookmarkStart w:id="4675" w:name="_Toc419905445"/>
      <w:bookmarkStart w:id="4676" w:name="_Toc419906263"/>
      <w:bookmarkStart w:id="4677" w:name="_Toc419907071"/>
      <w:bookmarkStart w:id="4678" w:name="_Toc419907878"/>
      <w:bookmarkStart w:id="4679" w:name="_Toc419908604"/>
      <w:bookmarkStart w:id="4680" w:name="_Toc419960745"/>
      <w:bookmarkStart w:id="4681" w:name="_Toc419898059"/>
      <w:bookmarkStart w:id="4682" w:name="_Toc419898864"/>
      <w:bookmarkStart w:id="4683" w:name="_Toc419900474"/>
      <w:bookmarkStart w:id="4684" w:name="_Toc419902221"/>
      <w:bookmarkStart w:id="4685" w:name="_Toc419903028"/>
      <w:bookmarkStart w:id="4686" w:name="_Toc419903834"/>
      <w:bookmarkStart w:id="4687" w:name="_Toc419904640"/>
      <w:bookmarkStart w:id="4688" w:name="_Toc419905446"/>
      <w:bookmarkStart w:id="4689" w:name="_Toc419906264"/>
      <w:bookmarkStart w:id="4690" w:name="_Toc419907072"/>
      <w:bookmarkStart w:id="4691" w:name="_Toc419907879"/>
      <w:bookmarkStart w:id="4692" w:name="_Toc419908605"/>
      <w:bookmarkStart w:id="4693" w:name="_Toc419960746"/>
      <w:bookmarkStart w:id="4694" w:name="_Toc419898060"/>
      <w:bookmarkStart w:id="4695" w:name="_Toc419898865"/>
      <w:bookmarkStart w:id="4696" w:name="_Toc419900475"/>
      <w:bookmarkStart w:id="4697" w:name="_Toc419902222"/>
      <w:bookmarkStart w:id="4698" w:name="_Toc419903029"/>
      <w:bookmarkStart w:id="4699" w:name="_Toc419903835"/>
      <w:bookmarkStart w:id="4700" w:name="_Toc419904641"/>
      <w:bookmarkStart w:id="4701" w:name="_Toc419905447"/>
      <w:bookmarkStart w:id="4702" w:name="_Toc419906265"/>
      <w:bookmarkStart w:id="4703" w:name="_Toc419907073"/>
      <w:bookmarkStart w:id="4704" w:name="_Toc419907880"/>
      <w:bookmarkStart w:id="4705" w:name="_Toc419908606"/>
      <w:bookmarkStart w:id="4706" w:name="_Toc419960747"/>
      <w:bookmarkStart w:id="4707" w:name="_Toc419898061"/>
      <w:bookmarkStart w:id="4708" w:name="_Toc419898866"/>
      <w:bookmarkStart w:id="4709" w:name="_Toc419900476"/>
      <w:bookmarkStart w:id="4710" w:name="_Toc419902223"/>
      <w:bookmarkStart w:id="4711" w:name="_Toc419903030"/>
      <w:bookmarkStart w:id="4712" w:name="_Toc419903836"/>
      <w:bookmarkStart w:id="4713" w:name="_Toc419904642"/>
      <w:bookmarkStart w:id="4714" w:name="_Toc419905448"/>
      <w:bookmarkStart w:id="4715" w:name="_Toc419906266"/>
      <w:bookmarkStart w:id="4716" w:name="_Toc419907074"/>
      <w:bookmarkStart w:id="4717" w:name="_Toc419907881"/>
      <w:bookmarkStart w:id="4718" w:name="_Toc419908607"/>
      <w:bookmarkStart w:id="4719" w:name="_Toc419960748"/>
      <w:bookmarkStart w:id="4720" w:name="_Toc419898062"/>
      <w:bookmarkStart w:id="4721" w:name="_Toc419898867"/>
      <w:bookmarkStart w:id="4722" w:name="_Toc419900477"/>
      <w:bookmarkStart w:id="4723" w:name="_Toc419902224"/>
      <w:bookmarkStart w:id="4724" w:name="_Toc419903031"/>
      <w:bookmarkStart w:id="4725" w:name="_Toc419903837"/>
      <w:bookmarkStart w:id="4726" w:name="_Toc419904643"/>
      <w:bookmarkStart w:id="4727" w:name="_Toc419905449"/>
      <w:bookmarkStart w:id="4728" w:name="_Toc419906267"/>
      <w:bookmarkStart w:id="4729" w:name="_Toc419907075"/>
      <w:bookmarkStart w:id="4730" w:name="_Toc419907882"/>
      <w:bookmarkStart w:id="4731" w:name="_Toc419908608"/>
      <w:bookmarkStart w:id="4732" w:name="_Toc419960749"/>
      <w:bookmarkStart w:id="4733" w:name="_Toc419898063"/>
      <w:bookmarkStart w:id="4734" w:name="_Toc419898868"/>
      <w:bookmarkStart w:id="4735" w:name="_Toc419900478"/>
      <w:bookmarkStart w:id="4736" w:name="_Toc419902225"/>
      <w:bookmarkStart w:id="4737" w:name="_Toc419903032"/>
      <w:bookmarkStart w:id="4738" w:name="_Toc419903838"/>
      <w:bookmarkStart w:id="4739" w:name="_Toc419904644"/>
      <w:bookmarkStart w:id="4740" w:name="_Toc419905450"/>
      <w:bookmarkStart w:id="4741" w:name="_Toc419906268"/>
      <w:bookmarkStart w:id="4742" w:name="_Toc419907076"/>
      <w:bookmarkStart w:id="4743" w:name="_Toc419907883"/>
      <w:bookmarkStart w:id="4744" w:name="_Toc419908609"/>
      <w:bookmarkStart w:id="4745" w:name="_Toc419960750"/>
      <w:bookmarkStart w:id="4746" w:name="_Toc361937313"/>
      <w:bookmarkStart w:id="4747" w:name="_Toc364416908"/>
      <w:bookmarkStart w:id="4748" w:name="_Toc364685415"/>
      <w:bookmarkStart w:id="4749" w:name="_Toc419898066"/>
      <w:bookmarkStart w:id="4750" w:name="_Toc419898871"/>
      <w:bookmarkStart w:id="4751" w:name="_Toc419900481"/>
      <w:bookmarkStart w:id="4752" w:name="_Toc419902228"/>
      <w:bookmarkStart w:id="4753" w:name="_Toc419903035"/>
      <w:bookmarkStart w:id="4754" w:name="_Toc419903841"/>
      <w:bookmarkStart w:id="4755" w:name="_Toc419904647"/>
      <w:bookmarkStart w:id="4756" w:name="_Toc419905453"/>
      <w:bookmarkStart w:id="4757" w:name="_Toc419906271"/>
      <w:bookmarkStart w:id="4758" w:name="_Toc419907079"/>
      <w:bookmarkStart w:id="4759" w:name="_Toc419907886"/>
      <w:bookmarkStart w:id="4760" w:name="_Toc419908612"/>
      <w:bookmarkStart w:id="4761" w:name="_Toc419960753"/>
      <w:bookmarkStart w:id="4762" w:name="_Toc419898067"/>
      <w:bookmarkStart w:id="4763" w:name="_Toc419898872"/>
      <w:bookmarkStart w:id="4764" w:name="_Toc419900482"/>
      <w:bookmarkStart w:id="4765" w:name="_Toc419902229"/>
      <w:bookmarkStart w:id="4766" w:name="_Toc419903036"/>
      <w:bookmarkStart w:id="4767" w:name="_Toc419903842"/>
      <w:bookmarkStart w:id="4768" w:name="_Toc419904648"/>
      <w:bookmarkStart w:id="4769" w:name="_Toc419905454"/>
      <w:bookmarkStart w:id="4770" w:name="_Toc419906272"/>
      <w:bookmarkStart w:id="4771" w:name="_Toc419907080"/>
      <w:bookmarkStart w:id="4772" w:name="_Toc419907887"/>
      <w:bookmarkStart w:id="4773" w:name="_Toc419908613"/>
      <w:bookmarkStart w:id="4774" w:name="_Toc419960754"/>
      <w:bookmarkStart w:id="4775" w:name="_Toc419898068"/>
      <w:bookmarkStart w:id="4776" w:name="_Toc419898873"/>
      <w:bookmarkStart w:id="4777" w:name="_Toc419900483"/>
      <w:bookmarkStart w:id="4778" w:name="_Toc419902230"/>
      <w:bookmarkStart w:id="4779" w:name="_Toc419903037"/>
      <w:bookmarkStart w:id="4780" w:name="_Toc419903843"/>
      <w:bookmarkStart w:id="4781" w:name="_Toc419904649"/>
      <w:bookmarkStart w:id="4782" w:name="_Toc419905455"/>
      <w:bookmarkStart w:id="4783" w:name="_Toc419906273"/>
      <w:bookmarkStart w:id="4784" w:name="_Toc419907081"/>
      <w:bookmarkStart w:id="4785" w:name="_Toc419907888"/>
      <w:bookmarkStart w:id="4786" w:name="_Toc419908614"/>
      <w:bookmarkStart w:id="4787" w:name="_Toc419960755"/>
      <w:bookmarkStart w:id="4788" w:name="_Toc419898069"/>
      <w:bookmarkStart w:id="4789" w:name="_Toc419898874"/>
      <w:bookmarkStart w:id="4790" w:name="_Toc419900484"/>
      <w:bookmarkStart w:id="4791" w:name="_Toc419902231"/>
      <w:bookmarkStart w:id="4792" w:name="_Toc419903038"/>
      <w:bookmarkStart w:id="4793" w:name="_Toc419903844"/>
      <w:bookmarkStart w:id="4794" w:name="_Toc419904650"/>
      <w:bookmarkStart w:id="4795" w:name="_Toc419905456"/>
      <w:bookmarkStart w:id="4796" w:name="_Toc419906274"/>
      <w:bookmarkStart w:id="4797" w:name="_Toc419907082"/>
      <w:bookmarkStart w:id="4798" w:name="_Toc419907889"/>
      <w:bookmarkStart w:id="4799" w:name="_Toc419908615"/>
      <w:bookmarkStart w:id="4800" w:name="_Toc419960756"/>
      <w:bookmarkStart w:id="4801" w:name="_Toc419898070"/>
      <w:bookmarkStart w:id="4802" w:name="_Toc419898875"/>
      <w:bookmarkStart w:id="4803" w:name="_Toc419900485"/>
      <w:bookmarkStart w:id="4804" w:name="_Toc419902232"/>
      <w:bookmarkStart w:id="4805" w:name="_Toc419903039"/>
      <w:bookmarkStart w:id="4806" w:name="_Toc419903845"/>
      <w:bookmarkStart w:id="4807" w:name="_Toc419904651"/>
      <w:bookmarkStart w:id="4808" w:name="_Toc419905457"/>
      <w:bookmarkStart w:id="4809" w:name="_Toc419906275"/>
      <w:bookmarkStart w:id="4810" w:name="_Toc419907083"/>
      <w:bookmarkStart w:id="4811" w:name="_Toc419907890"/>
      <w:bookmarkStart w:id="4812" w:name="_Toc419908616"/>
      <w:bookmarkStart w:id="4813" w:name="_Toc419960757"/>
      <w:bookmarkStart w:id="4814" w:name="_Toc419898072"/>
      <w:bookmarkStart w:id="4815" w:name="_Toc419898877"/>
      <w:bookmarkStart w:id="4816" w:name="_Toc419900487"/>
      <w:bookmarkStart w:id="4817" w:name="_Toc419902234"/>
      <w:bookmarkStart w:id="4818" w:name="_Toc419903041"/>
      <w:bookmarkStart w:id="4819" w:name="_Toc419903847"/>
      <w:bookmarkStart w:id="4820" w:name="_Toc419904653"/>
      <w:bookmarkStart w:id="4821" w:name="_Toc419905459"/>
      <w:bookmarkStart w:id="4822" w:name="_Toc419906277"/>
      <w:bookmarkStart w:id="4823" w:name="_Toc419907085"/>
      <w:bookmarkStart w:id="4824" w:name="_Toc419907892"/>
      <w:bookmarkStart w:id="4825" w:name="_Toc419908618"/>
      <w:bookmarkStart w:id="4826" w:name="_Toc419960759"/>
      <w:bookmarkStart w:id="4827" w:name="_Toc419898073"/>
      <w:bookmarkStart w:id="4828" w:name="_Toc419898878"/>
      <w:bookmarkStart w:id="4829" w:name="_Toc419900488"/>
      <w:bookmarkStart w:id="4830" w:name="_Toc419902235"/>
      <w:bookmarkStart w:id="4831" w:name="_Toc419903042"/>
      <w:bookmarkStart w:id="4832" w:name="_Toc419903848"/>
      <w:bookmarkStart w:id="4833" w:name="_Toc419904654"/>
      <w:bookmarkStart w:id="4834" w:name="_Toc419905460"/>
      <w:bookmarkStart w:id="4835" w:name="_Toc419906278"/>
      <w:bookmarkStart w:id="4836" w:name="_Toc419907086"/>
      <w:bookmarkStart w:id="4837" w:name="_Toc419907893"/>
      <w:bookmarkStart w:id="4838" w:name="_Toc419908619"/>
      <w:bookmarkStart w:id="4839" w:name="_Toc419960760"/>
      <w:bookmarkStart w:id="4840" w:name="_Toc419898075"/>
      <w:bookmarkStart w:id="4841" w:name="_Toc419898880"/>
      <w:bookmarkStart w:id="4842" w:name="_Toc419900490"/>
      <w:bookmarkStart w:id="4843" w:name="_Toc419902237"/>
      <w:bookmarkStart w:id="4844" w:name="_Toc419903044"/>
      <w:bookmarkStart w:id="4845" w:name="_Toc419903850"/>
      <w:bookmarkStart w:id="4846" w:name="_Toc419904656"/>
      <w:bookmarkStart w:id="4847" w:name="_Toc419905462"/>
      <w:bookmarkStart w:id="4848" w:name="_Toc419906280"/>
      <w:bookmarkStart w:id="4849" w:name="_Toc419907088"/>
      <w:bookmarkStart w:id="4850" w:name="_Toc419907895"/>
      <w:bookmarkStart w:id="4851" w:name="_Toc419908621"/>
      <w:bookmarkStart w:id="4852" w:name="_Toc419960762"/>
      <w:bookmarkStart w:id="4853" w:name="_Toc419898076"/>
      <w:bookmarkStart w:id="4854" w:name="_Toc419898881"/>
      <w:bookmarkStart w:id="4855" w:name="_Toc419900491"/>
      <w:bookmarkStart w:id="4856" w:name="_Toc419902238"/>
      <w:bookmarkStart w:id="4857" w:name="_Toc419903045"/>
      <w:bookmarkStart w:id="4858" w:name="_Toc419903851"/>
      <w:bookmarkStart w:id="4859" w:name="_Toc419904657"/>
      <w:bookmarkStart w:id="4860" w:name="_Toc419905463"/>
      <w:bookmarkStart w:id="4861" w:name="_Toc419906281"/>
      <w:bookmarkStart w:id="4862" w:name="_Toc419907089"/>
      <w:bookmarkStart w:id="4863" w:name="_Toc419907896"/>
      <w:bookmarkStart w:id="4864" w:name="_Toc419908622"/>
      <w:bookmarkStart w:id="4865" w:name="_Toc419960763"/>
      <w:bookmarkStart w:id="4866" w:name="_Toc419898077"/>
      <w:bookmarkStart w:id="4867" w:name="_Toc419898882"/>
      <w:bookmarkStart w:id="4868" w:name="_Toc419900492"/>
      <w:bookmarkStart w:id="4869" w:name="_Toc419902239"/>
      <w:bookmarkStart w:id="4870" w:name="_Toc419903046"/>
      <w:bookmarkStart w:id="4871" w:name="_Toc419903852"/>
      <w:bookmarkStart w:id="4872" w:name="_Toc419904658"/>
      <w:bookmarkStart w:id="4873" w:name="_Toc419905464"/>
      <w:bookmarkStart w:id="4874" w:name="_Toc419906282"/>
      <w:bookmarkStart w:id="4875" w:name="_Toc419907090"/>
      <w:bookmarkStart w:id="4876" w:name="_Toc419907897"/>
      <w:bookmarkStart w:id="4877" w:name="_Toc419908623"/>
      <w:bookmarkStart w:id="4878" w:name="_Toc419960764"/>
      <w:bookmarkStart w:id="4879" w:name="_Toc419898078"/>
      <w:bookmarkStart w:id="4880" w:name="_Toc419898883"/>
      <w:bookmarkStart w:id="4881" w:name="_Toc419900493"/>
      <w:bookmarkStart w:id="4882" w:name="_Toc419902240"/>
      <w:bookmarkStart w:id="4883" w:name="_Toc419903047"/>
      <w:bookmarkStart w:id="4884" w:name="_Toc419903853"/>
      <w:bookmarkStart w:id="4885" w:name="_Toc419904659"/>
      <w:bookmarkStart w:id="4886" w:name="_Toc419905465"/>
      <w:bookmarkStart w:id="4887" w:name="_Toc419906283"/>
      <w:bookmarkStart w:id="4888" w:name="_Toc419907091"/>
      <w:bookmarkStart w:id="4889" w:name="_Toc419907898"/>
      <w:bookmarkStart w:id="4890" w:name="_Toc419908624"/>
      <w:bookmarkStart w:id="4891" w:name="_Toc419960765"/>
      <w:bookmarkStart w:id="4892" w:name="_Toc419898080"/>
      <w:bookmarkStart w:id="4893" w:name="_Toc419898885"/>
      <w:bookmarkStart w:id="4894" w:name="_Toc419900495"/>
      <w:bookmarkStart w:id="4895" w:name="_Toc419902242"/>
      <w:bookmarkStart w:id="4896" w:name="_Toc419903049"/>
      <w:bookmarkStart w:id="4897" w:name="_Toc419903855"/>
      <w:bookmarkStart w:id="4898" w:name="_Toc419904661"/>
      <w:bookmarkStart w:id="4899" w:name="_Toc419905467"/>
      <w:bookmarkStart w:id="4900" w:name="_Toc419906285"/>
      <w:bookmarkStart w:id="4901" w:name="_Toc419907093"/>
      <w:bookmarkStart w:id="4902" w:name="_Toc419907900"/>
      <w:bookmarkStart w:id="4903" w:name="_Toc419908626"/>
      <w:bookmarkStart w:id="4904" w:name="_Toc419960767"/>
      <w:bookmarkStart w:id="4905" w:name="_Toc419898081"/>
      <w:bookmarkStart w:id="4906" w:name="_Toc419898886"/>
      <w:bookmarkStart w:id="4907" w:name="_Toc419900496"/>
      <w:bookmarkStart w:id="4908" w:name="_Toc419902243"/>
      <w:bookmarkStart w:id="4909" w:name="_Toc419903050"/>
      <w:bookmarkStart w:id="4910" w:name="_Toc419903856"/>
      <w:bookmarkStart w:id="4911" w:name="_Toc419904662"/>
      <w:bookmarkStart w:id="4912" w:name="_Toc419905468"/>
      <w:bookmarkStart w:id="4913" w:name="_Toc419906286"/>
      <w:bookmarkStart w:id="4914" w:name="_Toc419907094"/>
      <w:bookmarkStart w:id="4915" w:name="_Toc419907901"/>
      <w:bookmarkStart w:id="4916" w:name="_Toc419908627"/>
      <w:bookmarkStart w:id="4917" w:name="_Toc419960768"/>
      <w:bookmarkStart w:id="4918" w:name="_Toc419898082"/>
      <w:bookmarkStart w:id="4919" w:name="_Toc419898887"/>
      <w:bookmarkStart w:id="4920" w:name="_Toc419900497"/>
      <w:bookmarkStart w:id="4921" w:name="_Toc419902244"/>
      <w:bookmarkStart w:id="4922" w:name="_Toc419903051"/>
      <w:bookmarkStart w:id="4923" w:name="_Toc419903857"/>
      <w:bookmarkStart w:id="4924" w:name="_Toc419904663"/>
      <w:bookmarkStart w:id="4925" w:name="_Toc419905469"/>
      <w:bookmarkStart w:id="4926" w:name="_Toc419906287"/>
      <w:bookmarkStart w:id="4927" w:name="_Toc419907095"/>
      <w:bookmarkStart w:id="4928" w:name="_Toc419907902"/>
      <w:bookmarkStart w:id="4929" w:name="_Toc419908628"/>
      <w:bookmarkStart w:id="4930" w:name="_Toc419960769"/>
      <w:bookmarkStart w:id="4931" w:name="_Toc419898083"/>
      <w:bookmarkStart w:id="4932" w:name="_Toc419898888"/>
      <w:bookmarkStart w:id="4933" w:name="_Toc419900498"/>
      <w:bookmarkStart w:id="4934" w:name="_Toc419902245"/>
      <w:bookmarkStart w:id="4935" w:name="_Toc419903052"/>
      <w:bookmarkStart w:id="4936" w:name="_Toc419903858"/>
      <w:bookmarkStart w:id="4937" w:name="_Toc419904664"/>
      <w:bookmarkStart w:id="4938" w:name="_Toc419905470"/>
      <w:bookmarkStart w:id="4939" w:name="_Toc419906288"/>
      <w:bookmarkStart w:id="4940" w:name="_Toc419907096"/>
      <w:bookmarkStart w:id="4941" w:name="_Toc419907903"/>
      <w:bookmarkStart w:id="4942" w:name="_Toc419908629"/>
      <w:bookmarkStart w:id="4943" w:name="_Toc419960770"/>
      <w:bookmarkStart w:id="4944" w:name="_Toc419898084"/>
      <w:bookmarkStart w:id="4945" w:name="_Toc419898889"/>
      <w:bookmarkStart w:id="4946" w:name="_Toc419900499"/>
      <w:bookmarkStart w:id="4947" w:name="_Toc419902246"/>
      <w:bookmarkStart w:id="4948" w:name="_Toc419903053"/>
      <w:bookmarkStart w:id="4949" w:name="_Toc419903859"/>
      <w:bookmarkStart w:id="4950" w:name="_Toc419904665"/>
      <w:bookmarkStart w:id="4951" w:name="_Toc419905471"/>
      <w:bookmarkStart w:id="4952" w:name="_Toc419906289"/>
      <w:bookmarkStart w:id="4953" w:name="_Toc419907097"/>
      <w:bookmarkStart w:id="4954" w:name="_Toc419907904"/>
      <w:bookmarkStart w:id="4955" w:name="_Toc419908630"/>
      <w:bookmarkStart w:id="4956" w:name="_Toc419960771"/>
      <w:bookmarkStart w:id="4957" w:name="_Toc419898085"/>
      <w:bookmarkStart w:id="4958" w:name="_Toc419898890"/>
      <w:bookmarkStart w:id="4959" w:name="_Toc419900500"/>
      <w:bookmarkStart w:id="4960" w:name="_Toc419902247"/>
      <w:bookmarkStart w:id="4961" w:name="_Toc419903054"/>
      <w:bookmarkStart w:id="4962" w:name="_Toc419903860"/>
      <w:bookmarkStart w:id="4963" w:name="_Toc419904666"/>
      <w:bookmarkStart w:id="4964" w:name="_Toc419905472"/>
      <w:bookmarkStart w:id="4965" w:name="_Toc419906290"/>
      <w:bookmarkStart w:id="4966" w:name="_Toc419907098"/>
      <w:bookmarkStart w:id="4967" w:name="_Toc419907905"/>
      <w:bookmarkStart w:id="4968" w:name="_Toc419908631"/>
      <w:bookmarkStart w:id="4969" w:name="_Toc419960772"/>
      <w:bookmarkStart w:id="4970" w:name="_Toc419898086"/>
      <w:bookmarkStart w:id="4971" w:name="_Toc419898891"/>
      <w:bookmarkStart w:id="4972" w:name="_Toc419900501"/>
      <w:bookmarkStart w:id="4973" w:name="_Toc419902248"/>
      <w:bookmarkStart w:id="4974" w:name="_Toc419903055"/>
      <w:bookmarkStart w:id="4975" w:name="_Toc419903861"/>
      <w:bookmarkStart w:id="4976" w:name="_Toc419904667"/>
      <w:bookmarkStart w:id="4977" w:name="_Toc419905473"/>
      <w:bookmarkStart w:id="4978" w:name="_Toc419906291"/>
      <w:bookmarkStart w:id="4979" w:name="_Toc419907099"/>
      <w:bookmarkStart w:id="4980" w:name="_Toc419907906"/>
      <w:bookmarkStart w:id="4981" w:name="_Toc419908632"/>
      <w:bookmarkStart w:id="4982" w:name="_Toc419960773"/>
      <w:bookmarkStart w:id="4983" w:name="_Toc419898087"/>
      <w:bookmarkStart w:id="4984" w:name="_Toc419898892"/>
      <w:bookmarkStart w:id="4985" w:name="_Toc419900502"/>
      <w:bookmarkStart w:id="4986" w:name="_Toc419902249"/>
      <w:bookmarkStart w:id="4987" w:name="_Toc419903056"/>
      <w:bookmarkStart w:id="4988" w:name="_Toc419903862"/>
      <w:bookmarkStart w:id="4989" w:name="_Toc419904668"/>
      <w:bookmarkStart w:id="4990" w:name="_Toc419905474"/>
      <w:bookmarkStart w:id="4991" w:name="_Toc419906292"/>
      <w:bookmarkStart w:id="4992" w:name="_Toc419907100"/>
      <w:bookmarkStart w:id="4993" w:name="_Toc419907907"/>
      <w:bookmarkStart w:id="4994" w:name="_Toc419908633"/>
      <w:bookmarkStart w:id="4995" w:name="_Toc419960774"/>
      <w:bookmarkStart w:id="4996" w:name="_Toc419898088"/>
      <w:bookmarkStart w:id="4997" w:name="_Toc419898893"/>
      <w:bookmarkStart w:id="4998" w:name="_Toc419900503"/>
      <w:bookmarkStart w:id="4999" w:name="_Toc419902250"/>
      <w:bookmarkStart w:id="5000" w:name="_Toc419903057"/>
      <w:bookmarkStart w:id="5001" w:name="_Toc419903863"/>
      <w:bookmarkStart w:id="5002" w:name="_Toc419904669"/>
      <w:bookmarkStart w:id="5003" w:name="_Toc419905475"/>
      <w:bookmarkStart w:id="5004" w:name="_Toc419906293"/>
      <w:bookmarkStart w:id="5005" w:name="_Toc419907101"/>
      <w:bookmarkStart w:id="5006" w:name="_Toc419907908"/>
      <w:bookmarkStart w:id="5007" w:name="_Toc419908634"/>
      <w:bookmarkStart w:id="5008" w:name="_Toc419960775"/>
      <w:bookmarkStart w:id="5009" w:name="_Toc419898089"/>
      <w:bookmarkStart w:id="5010" w:name="_Toc419898894"/>
      <w:bookmarkStart w:id="5011" w:name="_Toc419900504"/>
      <w:bookmarkStart w:id="5012" w:name="_Toc419902251"/>
      <w:bookmarkStart w:id="5013" w:name="_Toc419903058"/>
      <w:bookmarkStart w:id="5014" w:name="_Toc419903864"/>
      <w:bookmarkStart w:id="5015" w:name="_Toc419904670"/>
      <w:bookmarkStart w:id="5016" w:name="_Toc419905476"/>
      <w:bookmarkStart w:id="5017" w:name="_Toc419906294"/>
      <w:bookmarkStart w:id="5018" w:name="_Toc419907102"/>
      <w:bookmarkStart w:id="5019" w:name="_Toc419907909"/>
      <w:bookmarkStart w:id="5020" w:name="_Toc419908635"/>
      <w:bookmarkStart w:id="5021" w:name="_Toc419960776"/>
      <w:bookmarkStart w:id="5022" w:name="_Toc419898090"/>
      <w:bookmarkStart w:id="5023" w:name="_Toc419898895"/>
      <w:bookmarkStart w:id="5024" w:name="_Toc419900505"/>
      <w:bookmarkStart w:id="5025" w:name="_Toc419902252"/>
      <w:bookmarkStart w:id="5026" w:name="_Toc419903059"/>
      <w:bookmarkStart w:id="5027" w:name="_Toc419903865"/>
      <w:bookmarkStart w:id="5028" w:name="_Toc419904671"/>
      <w:bookmarkStart w:id="5029" w:name="_Toc419905477"/>
      <w:bookmarkStart w:id="5030" w:name="_Toc419906295"/>
      <w:bookmarkStart w:id="5031" w:name="_Toc419907103"/>
      <w:bookmarkStart w:id="5032" w:name="_Toc419907910"/>
      <w:bookmarkStart w:id="5033" w:name="_Toc419908636"/>
      <w:bookmarkStart w:id="5034" w:name="_Toc419960777"/>
      <w:bookmarkStart w:id="5035" w:name="_Toc419898091"/>
      <w:bookmarkStart w:id="5036" w:name="_Toc419898896"/>
      <w:bookmarkStart w:id="5037" w:name="_Toc419900506"/>
      <w:bookmarkStart w:id="5038" w:name="_Toc419902253"/>
      <w:bookmarkStart w:id="5039" w:name="_Toc419903060"/>
      <w:bookmarkStart w:id="5040" w:name="_Toc419903866"/>
      <w:bookmarkStart w:id="5041" w:name="_Toc419904672"/>
      <w:bookmarkStart w:id="5042" w:name="_Toc419905478"/>
      <w:bookmarkStart w:id="5043" w:name="_Toc419906296"/>
      <w:bookmarkStart w:id="5044" w:name="_Toc419907104"/>
      <w:bookmarkStart w:id="5045" w:name="_Toc419907911"/>
      <w:bookmarkStart w:id="5046" w:name="_Toc419908637"/>
      <w:bookmarkStart w:id="5047" w:name="_Toc419960778"/>
      <w:bookmarkStart w:id="5048" w:name="_Toc419898095"/>
      <w:bookmarkStart w:id="5049" w:name="_Toc419898900"/>
      <w:bookmarkStart w:id="5050" w:name="_Toc419900510"/>
      <w:bookmarkStart w:id="5051" w:name="_Toc419902257"/>
      <w:bookmarkStart w:id="5052" w:name="_Toc419903064"/>
      <w:bookmarkStart w:id="5053" w:name="_Toc419903870"/>
      <w:bookmarkStart w:id="5054" w:name="_Toc419904676"/>
      <w:bookmarkStart w:id="5055" w:name="_Toc419905482"/>
      <w:bookmarkStart w:id="5056" w:name="_Toc419906300"/>
      <w:bookmarkStart w:id="5057" w:name="_Toc419907108"/>
      <w:bookmarkStart w:id="5058" w:name="_Toc419907915"/>
      <w:bookmarkStart w:id="5059" w:name="_Toc419908641"/>
      <w:bookmarkStart w:id="5060" w:name="_Toc419960782"/>
      <w:bookmarkStart w:id="5061" w:name="_Toc419898115"/>
      <w:bookmarkStart w:id="5062" w:name="_Toc419898920"/>
      <w:bookmarkStart w:id="5063" w:name="_Toc419900530"/>
      <w:bookmarkStart w:id="5064" w:name="_Toc419902277"/>
      <w:bookmarkStart w:id="5065" w:name="_Toc419903084"/>
      <w:bookmarkStart w:id="5066" w:name="_Toc419903890"/>
      <w:bookmarkStart w:id="5067" w:name="_Toc419904696"/>
      <w:bookmarkStart w:id="5068" w:name="_Toc419905502"/>
      <w:bookmarkStart w:id="5069" w:name="_Toc419906320"/>
      <w:bookmarkStart w:id="5070" w:name="_Toc419907128"/>
      <w:bookmarkStart w:id="5071" w:name="_Toc419907935"/>
      <w:bookmarkStart w:id="5072" w:name="_Toc419908661"/>
      <w:bookmarkStart w:id="5073" w:name="_Toc419960802"/>
      <w:bookmarkStart w:id="5074" w:name="_Toc419898117"/>
      <w:bookmarkStart w:id="5075" w:name="_Toc419898922"/>
      <w:bookmarkStart w:id="5076" w:name="_Toc419900532"/>
      <w:bookmarkStart w:id="5077" w:name="_Toc419902279"/>
      <w:bookmarkStart w:id="5078" w:name="_Toc419903086"/>
      <w:bookmarkStart w:id="5079" w:name="_Toc419903892"/>
      <w:bookmarkStart w:id="5080" w:name="_Toc419904698"/>
      <w:bookmarkStart w:id="5081" w:name="_Toc419905504"/>
      <w:bookmarkStart w:id="5082" w:name="_Toc419906322"/>
      <w:bookmarkStart w:id="5083" w:name="_Toc419907130"/>
      <w:bookmarkStart w:id="5084" w:name="_Toc419907937"/>
      <w:bookmarkStart w:id="5085" w:name="_Toc419908663"/>
      <w:bookmarkStart w:id="5086" w:name="_Toc419960804"/>
      <w:bookmarkStart w:id="5087" w:name="_Toc419898118"/>
      <w:bookmarkStart w:id="5088" w:name="_Toc419898923"/>
      <w:bookmarkStart w:id="5089" w:name="_Toc419900533"/>
      <w:bookmarkStart w:id="5090" w:name="_Toc419902280"/>
      <w:bookmarkStart w:id="5091" w:name="_Toc419903087"/>
      <w:bookmarkStart w:id="5092" w:name="_Toc419903893"/>
      <w:bookmarkStart w:id="5093" w:name="_Toc419904699"/>
      <w:bookmarkStart w:id="5094" w:name="_Toc419905505"/>
      <w:bookmarkStart w:id="5095" w:name="_Toc419906323"/>
      <w:bookmarkStart w:id="5096" w:name="_Toc419907131"/>
      <w:bookmarkStart w:id="5097" w:name="_Toc419907938"/>
      <w:bookmarkStart w:id="5098" w:name="_Toc419908664"/>
      <w:bookmarkStart w:id="5099" w:name="_Toc419960805"/>
      <w:bookmarkStart w:id="5100" w:name="_Toc419898119"/>
      <w:bookmarkStart w:id="5101" w:name="_Toc419898924"/>
      <w:bookmarkStart w:id="5102" w:name="_Toc419900534"/>
      <w:bookmarkStart w:id="5103" w:name="_Toc419902281"/>
      <w:bookmarkStart w:id="5104" w:name="_Toc419903088"/>
      <w:bookmarkStart w:id="5105" w:name="_Toc419903894"/>
      <w:bookmarkStart w:id="5106" w:name="_Toc419904700"/>
      <w:bookmarkStart w:id="5107" w:name="_Toc419905506"/>
      <w:bookmarkStart w:id="5108" w:name="_Toc419906324"/>
      <w:bookmarkStart w:id="5109" w:name="_Toc419907132"/>
      <w:bookmarkStart w:id="5110" w:name="_Toc419907939"/>
      <w:bookmarkStart w:id="5111" w:name="_Toc419908665"/>
      <w:bookmarkStart w:id="5112" w:name="_Toc419960806"/>
      <w:bookmarkStart w:id="5113" w:name="_Toc419898120"/>
      <w:bookmarkStart w:id="5114" w:name="_Toc419898925"/>
      <w:bookmarkStart w:id="5115" w:name="_Toc419900535"/>
      <w:bookmarkStart w:id="5116" w:name="_Toc419902282"/>
      <w:bookmarkStart w:id="5117" w:name="_Toc419903089"/>
      <w:bookmarkStart w:id="5118" w:name="_Toc419903895"/>
      <w:bookmarkStart w:id="5119" w:name="_Toc419904701"/>
      <w:bookmarkStart w:id="5120" w:name="_Toc419905507"/>
      <w:bookmarkStart w:id="5121" w:name="_Toc419906325"/>
      <w:bookmarkStart w:id="5122" w:name="_Toc419907133"/>
      <w:bookmarkStart w:id="5123" w:name="_Toc419907940"/>
      <w:bookmarkStart w:id="5124" w:name="_Toc419908666"/>
      <w:bookmarkStart w:id="5125" w:name="_Toc419960807"/>
      <w:bookmarkStart w:id="5126" w:name="_Toc419898121"/>
      <w:bookmarkStart w:id="5127" w:name="_Toc419898926"/>
      <w:bookmarkStart w:id="5128" w:name="_Toc419900536"/>
      <w:bookmarkStart w:id="5129" w:name="_Toc419902283"/>
      <w:bookmarkStart w:id="5130" w:name="_Toc419903090"/>
      <w:bookmarkStart w:id="5131" w:name="_Toc419903896"/>
      <w:bookmarkStart w:id="5132" w:name="_Toc419904702"/>
      <w:bookmarkStart w:id="5133" w:name="_Toc419905508"/>
      <w:bookmarkStart w:id="5134" w:name="_Toc419906326"/>
      <w:bookmarkStart w:id="5135" w:name="_Toc419907134"/>
      <w:bookmarkStart w:id="5136" w:name="_Toc419907941"/>
      <w:bookmarkStart w:id="5137" w:name="_Toc419908667"/>
      <w:bookmarkStart w:id="5138" w:name="_Toc419960808"/>
      <w:bookmarkStart w:id="5139" w:name="_Toc419898122"/>
      <w:bookmarkStart w:id="5140" w:name="_Toc419898927"/>
      <w:bookmarkStart w:id="5141" w:name="_Toc419900537"/>
      <w:bookmarkStart w:id="5142" w:name="_Toc419902284"/>
      <w:bookmarkStart w:id="5143" w:name="_Toc419903091"/>
      <w:bookmarkStart w:id="5144" w:name="_Toc419903897"/>
      <w:bookmarkStart w:id="5145" w:name="_Toc419904703"/>
      <w:bookmarkStart w:id="5146" w:name="_Toc419905509"/>
      <w:bookmarkStart w:id="5147" w:name="_Toc419906327"/>
      <w:bookmarkStart w:id="5148" w:name="_Toc419907135"/>
      <w:bookmarkStart w:id="5149" w:name="_Toc419907942"/>
      <w:bookmarkStart w:id="5150" w:name="_Toc419908668"/>
      <w:bookmarkStart w:id="5151" w:name="_Toc419960809"/>
      <w:bookmarkStart w:id="5152" w:name="_Toc419898123"/>
      <w:bookmarkStart w:id="5153" w:name="_Toc419898928"/>
      <w:bookmarkStart w:id="5154" w:name="_Toc419900538"/>
      <w:bookmarkStart w:id="5155" w:name="_Toc419902285"/>
      <w:bookmarkStart w:id="5156" w:name="_Toc419903092"/>
      <w:bookmarkStart w:id="5157" w:name="_Toc419903898"/>
      <w:bookmarkStart w:id="5158" w:name="_Toc419904704"/>
      <w:bookmarkStart w:id="5159" w:name="_Toc419905510"/>
      <w:bookmarkStart w:id="5160" w:name="_Toc419906328"/>
      <w:bookmarkStart w:id="5161" w:name="_Toc419907136"/>
      <w:bookmarkStart w:id="5162" w:name="_Toc419907943"/>
      <w:bookmarkStart w:id="5163" w:name="_Toc419908669"/>
      <w:bookmarkStart w:id="5164" w:name="_Toc419960810"/>
      <w:bookmarkStart w:id="5165" w:name="_Toc419898124"/>
      <w:bookmarkStart w:id="5166" w:name="_Toc419898929"/>
      <w:bookmarkStart w:id="5167" w:name="_Toc419900539"/>
      <w:bookmarkStart w:id="5168" w:name="_Toc419902286"/>
      <w:bookmarkStart w:id="5169" w:name="_Toc419903093"/>
      <w:bookmarkStart w:id="5170" w:name="_Toc419903899"/>
      <w:bookmarkStart w:id="5171" w:name="_Toc419904705"/>
      <w:bookmarkStart w:id="5172" w:name="_Toc419905511"/>
      <w:bookmarkStart w:id="5173" w:name="_Toc419906329"/>
      <w:bookmarkStart w:id="5174" w:name="_Toc419907137"/>
      <w:bookmarkStart w:id="5175" w:name="_Toc419907944"/>
      <w:bookmarkStart w:id="5176" w:name="_Toc419908670"/>
      <w:bookmarkStart w:id="5177" w:name="_Toc419960811"/>
      <w:bookmarkStart w:id="5178" w:name="_Toc419898125"/>
      <w:bookmarkStart w:id="5179" w:name="_Toc419898930"/>
      <w:bookmarkStart w:id="5180" w:name="_Toc419900540"/>
      <w:bookmarkStart w:id="5181" w:name="_Toc419902287"/>
      <w:bookmarkStart w:id="5182" w:name="_Toc419903094"/>
      <w:bookmarkStart w:id="5183" w:name="_Toc419903900"/>
      <w:bookmarkStart w:id="5184" w:name="_Toc419904706"/>
      <w:bookmarkStart w:id="5185" w:name="_Toc419905512"/>
      <w:bookmarkStart w:id="5186" w:name="_Toc419906330"/>
      <w:bookmarkStart w:id="5187" w:name="_Toc419907138"/>
      <w:bookmarkStart w:id="5188" w:name="_Toc419907945"/>
      <w:bookmarkStart w:id="5189" w:name="_Toc419908671"/>
      <w:bookmarkStart w:id="5190" w:name="_Toc419960812"/>
      <w:bookmarkStart w:id="5191" w:name="_Toc419898126"/>
      <w:bookmarkStart w:id="5192" w:name="_Toc419898931"/>
      <w:bookmarkStart w:id="5193" w:name="_Toc419900541"/>
      <w:bookmarkStart w:id="5194" w:name="_Toc419902288"/>
      <w:bookmarkStart w:id="5195" w:name="_Toc419903095"/>
      <w:bookmarkStart w:id="5196" w:name="_Toc419903901"/>
      <w:bookmarkStart w:id="5197" w:name="_Toc419904707"/>
      <w:bookmarkStart w:id="5198" w:name="_Toc419905513"/>
      <w:bookmarkStart w:id="5199" w:name="_Toc419906331"/>
      <w:bookmarkStart w:id="5200" w:name="_Toc419907139"/>
      <w:bookmarkStart w:id="5201" w:name="_Toc419907946"/>
      <w:bookmarkStart w:id="5202" w:name="_Toc419908672"/>
      <w:bookmarkStart w:id="5203" w:name="_Toc419960813"/>
      <w:bookmarkStart w:id="5204" w:name="_Toc419898127"/>
      <w:bookmarkStart w:id="5205" w:name="_Toc419898932"/>
      <w:bookmarkStart w:id="5206" w:name="_Toc419900542"/>
      <w:bookmarkStart w:id="5207" w:name="_Toc419902289"/>
      <w:bookmarkStart w:id="5208" w:name="_Toc419903096"/>
      <w:bookmarkStart w:id="5209" w:name="_Toc419903902"/>
      <w:bookmarkStart w:id="5210" w:name="_Toc419904708"/>
      <w:bookmarkStart w:id="5211" w:name="_Toc419905514"/>
      <w:bookmarkStart w:id="5212" w:name="_Toc419906332"/>
      <w:bookmarkStart w:id="5213" w:name="_Toc419907140"/>
      <w:bookmarkStart w:id="5214" w:name="_Toc419907947"/>
      <w:bookmarkStart w:id="5215" w:name="_Toc419908673"/>
      <w:bookmarkStart w:id="5216" w:name="_Toc419960814"/>
      <w:bookmarkStart w:id="5217" w:name="_Toc419898128"/>
      <w:bookmarkStart w:id="5218" w:name="_Toc419898933"/>
      <w:bookmarkStart w:id="5219" w:name="_Toc419900543"/>
      <w:bookmarkStart w:id="5220" w:name="_Toc419902290"/>
      <w:bookmarkStart w:id="5221" w:name="_Toc419903097"/>
      <w:bookmarkStart w:id="5222" w:name="_Toc419903903"/>
      <w:bookmarkStart w:id="5223" w:name="_Toc419904709"/>
      <w:bookmarkStart w:id="5224" w:name="_Toc419905515"/>
      <w:bookmarkStart w:id="5225" w:name="_Toc419906333"/>
      <w:bookmarkStart w:id="5226" w:name="_Toc419907141"/>
      <w:bookmarkStart w:id="5227" w:name="_Toc419907948"/>
      <w:bookmarkStart w:id="5228" w:name="_Toc419908674"/>
      <w:bookmarkStart w:id="5229" w:name="_Toc419960815"/>
      <w:bookmarkStart w:id="5230" w:name="_Toc419898129"/>
      <w:bookmarkStart w:id="5231" w:name="_Toc419898934"/>
      <w:bookmarkStart w:id="5232" w:name="_Toc419900544"/>
      <w:bookmarkStart w:id="5233" w:name="_Toc419902291"/>
      <w:bookmarkStart w:id="5234" w:name="_Toc419903098"/>
      <w:bookmarkStart w:id="5235" w:name="_Toc419903904"/>
      <w:bookmarkStart w:id="5236" w:name="_Toc419904710"/>
      <w:bookmarkStart w:id="5237" w:name="_Toc419905516"/>
      <w:bookmarkStart w:id="5238" w:name="_Toc419906334"/>
      <w:bookmarkStart w:id="5239" w:name="_Toc419907142"/>
      <w:bookmarkStart w:id="5240" w:name="_Toc419907949"/>
      <w:bookmarkStart w:id="5241" w:name="_Toc419908675"/>
      <w:bookmarkStart w:id="5242" w:name="_Toc419960816"/>
      <w:bookmarkStart w:id="5243" w:name="_Toc419898130"/>
      <w:bookmarkStart w:id="5244" w:name="_Toc419898935"/>
      <w:bookmarkStart w:id="5245" w:name="_Toc419900545"/>
      <w:bookmarkStart w:id="5246" w:name="_Toc419902292"/>
      <w:bookmarkStart w:id="5247" w:name="_Toc419903099"/>
      <w:bookmarkStart w:id="5248" w:name="_Toc419903905"/>
      <w:bookmarkStart w:id="5249" w:name="_Toc419904711"/>
      <w:bookmarkStart w:id="5250" w:name="_Toc419905517"/>
      <w:bookmarkStart w:id="5251" w:name="_Toc419906335"/>
      <w:bookmarkStart w:id="5252" w:name="_Toc419907143"/>
      <w:bookmarkStart w:id="5253" w:name="_Toc419907950"/>
      <w:bookmarkStart w:id="5254" w:name="_Toc419908676"/>
      <w:bookmarkStart w:id="5255" w:name="_Toc419960817"/>
      <w:bookmarkStart w:id="5256" w:name="_Toc419898131"/>
      <w:bookmarkStart w:id="5257" w:name="_Toc419898936"/>
      <w:bookmarkStart w:id="5258" w:name="_Toc419900546"/>
      <w:bookmarkStart w:id="5259" w:name="_Toc419902293"/>
      <w:bookmarkStart w:id="5260" w:name="_Toc419903100"/>
      <w:bookmarkStart w:id="5261" w:name="_Toc419903906"/>
      <w:bookmarkStart w:id="5262" w:name="_Toc419904712"/>
      <w:bookmarkStart w:id="5263" w:name="_Toc419905518"/>
      <w:bookmarkStart w:id="5264" w:name="_Toc419906336"/>
      <w:bookmarkStart w:id="5265" w:name="_Toc419907144"/>
      <w:bookmarkStart w:id="5266" w:name="_Toc419907951"/>
      <w:bookmarkStart w:id="5267" w:name="_Toc419908677"/>
      <w:bookmarkStart w:id="5268" w:name="_Toc419960818"/>
      <w:bookmarkStart w:id="5269" w:name="_Toc419898132"/>
      <w:bookmarkStart w:id="5270" w:name="_Toc419898937"/>
      <w:bookmarkStart w:id="5271" w:name="_Toc419900547"/>
      <w:bookmarkStart w:id="5272" w:name="_Toc419902294"/>
      <w:bookmarkStart w:id="5273" w:name="_Toc419903101"/>
      <w:bookmarkStart w:id="5274" w:name="_Toc419903907"/>
      <w:bookmarkStart w:id="5275" w:name="_Toc419904713"/>
      <w:bookmarkStart w:id="5276" w:name="_Toc419905519"/>
      <w:bookmarkStart w:id="5277" w:name="_Toc419906337"/>
      <w:bookmarkStart w:id="5278" w:name="_Toc419907145"/>
      <w:bookmarkStart w:id="5279" w:name="_Toc419907952"/>
      <w:bookmarkStart w:id="5280" w:name="_Toc419908678"/>
      <w:bookmarkStart w:id="5281" w:name="_Toc419960819"/>
      <w:bookmarkStart w:id="5282" w:name="_Toc419898133"/>
      <w:bookmarkStart w:id="5283" w:name="_Toc419898938"/>
      <w:bookmarkStart w:id="5284" w:name="_Toc419900548"/>
      <w:bookmarkStart w:id="5285" w:name="_Toc419902295"/>
      <w:bookmarkStart w:id="5286" w:name="_Toc419903102"/>
      <w:bookmarkStart w:id="5287" w:name="_Toc419903908"/>
      <w:bookmarkStart w:id="5288" w:name="_Toc419904714"/>
      <w:bookmarkStart w:id="5289" w:name="_Toc419905520"/>
      <w:bookmarkStart w:id="5290" w:name="_Toc419906338"/>
      <w:bookmarkStart w:id="5291" w:name="_Toc419907146"/>
      <w:bookmarkStart w:id="5292" w:name="_Toc419907953"/>
      <w:bookmarkStart w:id="5293" w:name="_Toc419908679"/>
      <w:bookmarkStart w:id="5294" w:name="_Toc419960820"/>
      <w:bookmarkStart w:id="5295" w:name="_Toc419898134"/>
      <w:bookmarkStart w:id="5296" w:name="_Toc419898939"/>
      <w:bookmarkStart w:id="5297" w:name="_Toc419900549"/>
      <w:bookmarkStart w:id="5298" w:name="_Toc419902296"/>
      <w:bookmarkStart w:id="5299" w:name="_Toc419903103"/>
      <w:bookmarkStart w:id="5300" w:name="_Toc419903909"/>
      <w:bookmarkStart w:id="5301" w:name="_Toc419904715"/>
      <w:bookmarkStart w:id="5302" w:name="_Toc419905521"/>
      <w:bookmarkStart w:id="5303" w:name="_Toc419906339"/>
      <w:bookmarkStart w:id="5304" w:name="_Toc419907147"/>
      <w:bookmarkStart w:id="5305" w:name="_Toc419907954"/>
      <w:bookmarkStart w:id="5306" w:name="_Toc419908680"/>
      <w:bookmarkStart w:id="5307" w:name="_Toc419960821"/>
      <w:bookmarkStart w:id="5308" w:name="_Toc419898135"/>
      <w:bookmarkStart w:id="5309" w:name="_Toc419898940"/>
      <w:bookmarkStart w:id="5310" w:name="_Toc419900550"/>
      <w:bookmarkStart w:id="5311" w:name="_Toc419902297"/>
      <w:bookmarkStart w:id="5312" w:name="_Toc419903104"/>
      <w:bookmarkStart w:id="5313" w:name="_Toc419903910"/>
      <w:bookmarkStart w:id="5314" w:name="_Toc419904716"/>
      <w:bookmarkStart w:id="5315" w:name="_Toc419905522"/>
      <w:bookmarkStart w:id="5316" w:name="_Toc419906340"/>
      <w:bookmarkStart w:id="5317" w:name="_Toc419907148"/>
      <w:bookmarkStart w:id="5318" w:name="_Toc419907955"/>
      <w:bookmarkStart w:id="5319" w:name="_Toc419908681"/>
      <w:bookmarkStart w:id="5320" w:name="_Toc419960822"/>
      <w:bookmarkStart w:id="5321" w:name="_Toc419898136"/>
      <w:bookmarkStart w:id="5322" w:name="_Toc419898941"/>
      <w:bookmarkStart w:id="5323" w:name="_Toc419900551"/>
      <w:bookmarkStart w:id="5324" w:name="_Toc419902298"/>
      <w:bookmarkStart w:id="5325" w:name="_Toc419903105"/>
      <w:bookmarkStart w:id="5326" w:name="_Toc419903911"/>
      <w:bookmarkStart w:id="5327" w:name="_Toc419904717"/>
      <w:bookmarkStart w:id="5328" w:name="_Toc419905523"/>
      <w:bookmarkStart w:id="5329" w:name="_Toc419906341"/>
      <w:bookmarkStart w:id="5330" w:name="_Toc419907149"/>
      <w:bookmarkStart w:id="5331" w:name="_Toc419907956"/>
      <w:bookmarkStart w:id="5332" w:name="_Toc419908682"/>
      <w:bookmarkStart w:id="5333" w:name="_Toc419960823"/>
      <w:bookmarkStart w:id="5334" w:name="_Toc419898137"/>
      <w:bookmarkStart w:id="5335" w:name="_Toc419898942"/>
      <w:bookmarkStart w:id="5336" w:name="_Toc419900552"/>
      <w:bookmarkStart w:id="5337" w:name="_Toc419902299"/>
      <w:bookmarkStart w:id="5338" w:name="_Toc419903106"/>
      <w:bookmarkStart w:id="5339" w:name="_Toc419903912"/>
      <w:bookmarkStart w:id="5340" w:name="_Toc419904718"/>
      <w:bookmarkStart w:id="5341" w:name="_Toc419905524"/>
      <w:bookmarkStart w:id="5342" w:name="_Toc419906342"/>
      <w:bookmarkStart w:id="5343" w:name="_Toc419907150"/>
      <w:bookmarkStart w:id="5344" w:name="_Toc419907957"/>
      <w:bookmarkStart w:id="5345" w:name="_Toc419908683"/>
      <w:bookmarkStart w:id="5346" w:name="_Toc419960824"/>
      <w:bookmarkStart w:id="5347" w:name="_Toc419898138"/>
      <w:bookmarkStart w:id="5348" w:name="_Toc419898943"/>
      <w:bookmarkStart w:id="5349" w:name="_Toc419900553"/>
      <w:bookmarkStart w:id="5350" w:name="_Toc419902300"/>
      <w:bookmarkStart w:id="5351" w:name="_Toc419903107"/>
      <w:bookmarkStart w:id="5352" w:name="_Toc419903913"/>
      <w:bookmarkStart w:id="5353" w:name="_Toc419904719"/>
      <w:bookmarkStart w:id="5354" w:name="_Toc419905525"/>
      <w:bookmarkStart w:id="5355" w:name="_Toc419906343"/>
      <w:bookmarkStart w:id="5356" w:name="_Toc419907151"/>
      <w:bookmarkStart w:id="5357" w:name="_Toc419907958"/>
      <w:bookmarkStart w:id="5358" w:name="_Toc419908684"/>
      <w:bookmarkStart w:id="5359" w:name="_Toc419960825"/>
      <w:bookmarkStart w:id="5360" w:name="_Toc419898139"/>
      <w:bookmarkStart w:id="5361" w:name="_Toc419898944"/>
      <w:bookmarkStart w:id="5362" w:name="_Toc419900554"/>
      <w:bookmarkStart w:id="5363" w:name="_Toc419902301"/>
      <w:bookmarkStart w:id="5364" w:name="_Toc419903108"/>
      <w:bookmarkStart w:id="5365" w:name="_Toc419903914"/>
      <w:bookmarkStart w:id="5366" w:name="_Toc419904720"/>
      <w:bookmarkStart w:id="5367" w:name="_Toc419905526"/>
      <w:bookmarkStart w:id="5368" w:name="_Toc419906344"/>
      <w:bookmarkStart w:id="5369" w:name="_Toc419907152"/>
      <w:bookmarkStart w:id="5370" w:name="_Toc419907959"/>
      <w:bookmarkStart w:id="5371" w:name="_Toc419908685"/>
      <w:bookmarkStart w:id="5372" w:name="_Toc419960826"/>
      <w:bookmarkStart w:id="5373" w:name="_Toc419898140"/>
      <w:bookmarkStart w:id="5374" w:name="_Toc419898945"/>
      <w:bookmarkStart w:id="5375" w:name="_Toc419900555"/>
      <w:bookmarkStart w:id="5376" w:name="_Toc419902302"/>
      <w:bookmarkStart w:id="5377" w:name="_Toc419903109"/>
      <w:bookmarkStart w:id="5378" w:name="_Toc419903915"/>
      <w:bookmarkStart w:id="5379" w:name="_Toc419904721"/>
      <w:bookmarkStart w:id="5380" w:name="_Toc419905527"/>
      <w:bookmarkStart w:id="5381" w:name="_Toc419906345"/>
      <w:bookmarkStart w:id="5382" w:name="_Toc419907153"/>
      <w:bookmarkStart w:id="5383" w:name="_Toc419907960"/>
      <w:bookmarkStart w:id="5384" w:name="_Toc419908686"/>
      <w:bookmarkStart w:id="5385" w:name="_Toc419960827"/>
      <w:bookmarkStart w:id="5386" w:name="_Toc419898144"/>
      <w:bookmarkStart w:id="5387" w:name="_Toc419898949"/>
      <w:bookmarkStart w:id="5388" w:name="_Toc419900559"/>
      <w:bookmarkStart w:id="5389" w:name="_Toc419902306"/>
      <w:bookmarkStart w:id="5390" w:name="_Toc419903113"/>
      <w:bookmarkStart w:id="5391" w:name="_Toc419903919"/>
      <w:bookmarkStart w:id="5392" w:name="_Toc419904725"/>
      <w:bookmarkStart w:id="5393" w:name="_Toc419905531"/>
      <w:bookmarkStart w:id="5394" w:name="_Toc419906349"/>
      <w:bookmarkStart w:id="5395" w:name="_Toc419907157"/>
      <w:bookmarkStart w:id="5396" w:name="_Toc419907964"/>
      <w:bookmarkStart w:id="5397" w:name="_Toc419908690"/>
      <w:bookmarkStart w:id="5398" w:name="_Toc419960831"/>
      <w:bookmarkStart w:id="5399" w:name="_Toc419898168"/>
      <w:bookmarkStart w:id="5400" w:name="_Toc419898973"/>
      <w:bookmarkStart w:id="5401" w:name="_Toc419900583"/>
      <w:bookmarkStart w:id="5402" w:name="_Toc419902330"/>
      <w:bookmarkStart w:id="5403" w:name="_Toc419903137"/>
      <w:bookmarkStart w:id="5404" w:name="_Toc419903943"/>
      <w:bookmarkStart w:id="5405" w:name="_Toc419904749"/>
      <w:bookmarkStart w:id="5406" w:name="_Toc419905555"/>
      <w:bookmarkStart w:id="5407" w:name="_Toc419906373"/>
      <w:bookmarkStart w:id="5408" w:name="_Toc419907181"/>
      <w:bookmarkStart w:id="5409" w:name="_Toc419907988"/>
      <w:bookmarkStart w:id="5410" w:name="_Toc419908714"/>
      <w:bookmarkStart w:id="5411" w:name="_Toc419960855"/>
      <w:bookmarkStart w:id="5412" w:name="_Toc419898169"/>
      <w:bookmarkStart w:id="5413" w:name="_Toc419898974"/>
      <w:bookmarkStart w:id="5414" w:name="_Toc419900584"/>
      <w:bookmarkStart w:id="5415" w:name="_Toc419902331"/>
      <w:bookmarkStart w:id="5416" w:name="_Toc419903138"/>
      <w:bookmarkStart w:id="5417" w:name="_Toc419903944"/>
      <w:bookmarkStart w:id="5418" w:name="_Toc419904750"/>
      <w:bookmarkStart w:id="5419" w:name="_Toc419905556"/>
      <w:bookmarkStart w:id="5420" w:name="_Toc419906374"/>
      <w:bookmarkStart w:id="5421" w:name="_Toc419907182"/>
      <w:bookmarkStart w:id="5422" w:name="_Toc419907989"/>
      <w:bookmarkStart w:id="5423" w:name="_Toc419908715"/>
      <w:bookmarkStart w:id="5424" w:name="_Toc419960856"/>
      <w:bookmarkStart w:id="5425" w:name="_Toc419898171"/>
      <w:bookmarkStart w:id="5426" w:name="_Toc419898976"/>
      <w:bookmarkStart w:id="5427" w:name="_Toc419900586"/>
      <w:bookmarkStart w:id="5428" w:name="_Toc419902333"/>
      <w:bookmarkStart w:id="5429" w:name="_Toc419903140"/>
      <w:bookmarkStart w:id="5430" w:name="_Toc419903946"/>
      <w:bookmarkStart w:id="5431" w:name="_Toc419904752"/>
      <w:bookmarkStart w:id="5432" w:name="_Toc419905558"/>
      <w:bookmarkStart w:id="5433" w:name="_Toc419906376"/>
      <w:bookmarkStart w:id="5434" w:name="_Toc419907184"/>
      <w:bookmarkStart w:id="5435" w:name="_Toc419907991"/>
      <w:bookmarkStart w:id="5436" w:name="_Toc419908717"/>
      <w:bookmarkStart w:id="5437" w:name="_Toc419960858"/>
      <w:bookmarkStart w:id="5438" w:name="_Toc419898172"/>
      <w:bookmarkStart w:id="5439" w:name="_Toc419898977"/>
      <w:bookmarkStart w:id="5440" w:name="_Toc419900587"/>
      <w:bookmarkStart w:id="5441" w:name="_Toc419902334"/>
      <w:bookmarkStart w:id="5442" w:name="_Toc419903141"/>
      <w:bookmarkStart w:id="5443" w:name="_Toc419903947"/>
      <w:bookmarkStart w:id="5444" w:name="_Toc419904753"/>
      <w:bookmarkStart w:id="5445" w:name="_Toc419905559"/>
      <w:bookmarkStart w:id="5446" w:name="_Toc419906377"/>
      <w:bookmarkStart w:id="5447" w:name="_Toc419907185"/>
      <w:bookmarkStart w:id="5448" w:name="_Toc419907992"/>
      <w:bookmarkStart w:id="5449" w:name="_Toc419908718"/>
      <w:bookmarkStart w:id="5450" w:name="_Toc419960859"/>
      <w:bookmarkStart w:id="5451" w:name="_Toc419898173"/>
      <w:bookmarkStart w:id="5452" w:name="_Toc419898978"/>
      <w:bookmarkStart w:id="5453" w:name="_Toc419900588"/>
      <w:bookmarkStart w:id="5454" w:name="_Toc419902335"/>
      <w:bookmarkStart w:id="5455" w:name="_Toc419903142"/>
      <w:bookmarkStart w:id="5456" w:name="_Toc419903948"/>
      <w:bookmarkStart w:id="5457" w:name="_Toc419904754"/>
      <w:bookmarkStart w:id="5458" w:name="_Toc419905560"/>
      <w:bookmarkStart w:id="5459" w:name="_Toc419906378"/>
      <w:bookmarkStart w:id="5460" w:name="_Toc419907186"/>
      <w:bookmarkStart w:id="5461" w:name="_Toc419907993"/>
      <w:bookmarkStart w:id="5462" w:name="_Toc419908719"/>
      <w:bookmarkStart w:id="5463" w:name="_Toc419960860"/>
      <w:bookmarkStart w:id="5464" w:name="_Toc419898174"/>
      <w:bookmarkStart w:id="5465" w:name="_Toc419898979"/>
      <w:bookmarkStart w:id="5466" w:name="_Toc419900589"/>
      <w:bookmarkStart w:id="5467" w:name="_Toc419902336"/>
      <w:bookmarkStart w:id="5468" w:name="_Toc419903143"/>
      <w:bookmarkStart w:id="5469" w:name="_Toc419903949"/>
      <w:bookmarkStart w:id="5470" w:name="_Toc419904755"/>
      <w:bookmarkStart w:id="5471" w:name="_Toc419905561"/>
      <w:bookmarkStart w:id="5472" w:name="_Toc419906379"/>
      <w:bookmarkStart w:id="5473" w:name="_Toc419907187"/>
      <w:bookmarkStart w:id="5474" w:name="_Toc419907994"/>
      <w:bookmarkStart w:id="5475" w:name="_Toc419908720"/>
      <w:bookmarkStart w:id="5476" w:name="_Toc419960861"/>
      <w:bookmarkStart w:id="5477" w:name="_Toc419898256"/>
      <w:bookmarkStart w:id="5478" w:name="_Toc419899061"/>
      <w:bookmarkStart w:id="5479" w:name="_Toc419900671"/>
      <w:bookmarkStart w:id="5480" w:name="_Toc419902418"/>
      <w:bookmarkStart w:id="5481" w:name="_Toc419903225"/>
      <w:bookmarkStart w:id="5482" w:name="_Toc419904031"/>
      <w:bookmarkStart w:id="5483" w:name="_Toc419904837"/>
      <w:bookmarkStart w:id="5484" w:name="_Toc419905643"/>
      <w:bookmarkStart w:id="5485" w:name="_Toc419906461"/>
      <w:bookmarkStart w:id="5486" w:name="_Toc419907269"/>
      <w:bookmarkStart w:id="5487" w:name="_Toc419908076"/>
      <w:bookmarkStart w:id="5488" w:name="_Toc419908802"/>
      <w:bookmarkStart w:id="5489" w:name="_Toc419960943"/>
      <w:bookmarkStart w:id="5490" w:name="_Toc419898257"/>
      <w:bookmarkStart w:id="5491" w:name="_Toc419899062"/>
      <w:bookmarkStart w:id="5492" w:name="_Toc419900672"/>
      <w:bookmarkStart w:id="5493" w:name="_Toc419902419"/>
      <w:bookmarkStart w:id="5494" w:name="_Toc419903226"/>
      <w:bookmarkStart w:id="5495" w:name="_Toc419904032"/>
      <w:bookmarkStart w:id="5496" w:name="_Toc419904838"/>
      <w:bookmarkStart w:id="5497" w:name="_Toc419905644"/>
      <w:bookmarkStart w:id="5498" w:name="_Toc419906462"/>
      <w:bookmarkStart w:id="5499" w:name="_Toc419907270"/>
      <w:bookmarkStart w:id="5500" w:name="_Toc419908077"/>
      <w:bookmarkStart w:id="5501" w:name="_Toc419908803"/>
      <w:bookmarkStart w:id="5502" w:name="_Toc419960944"/>
      <w:bookmarkStart w:id="5503" w:name="_Toc419898258"/>
      <w:bookmarkStart w:id="5504" w:name="_Toc419899063"/>
      <w:bookmarkStart w:id="5505" w:name="_Toc419900673"/>
      <w:bookmarkStart w:id="5506" w:name="_Toc419902420"/>
      <w:bookmarkStart w:id="5507" w:name="_Toc419903227"/>
      <w:bookmarkStart w:id="5508" w:name="_Toc419904033"/>
      <w:bookmarkStart w:id="5509" w:name="_Toc419904839"/>
      <w:bookmarkStart w:id="5510" w:name="_Toc419905645"/>
      <w:bookmarkStart w:id="5511" w:name="_Toc419906463"/>
      <w:bookmarkStart w:id="5512" w:name="_Toc419907271"/>
      <w:bookmarkStart w:id="5513" w:name="_Toc419908078"/>
      <w:bookmarkStart w:id="5514" w:name="_Toc419908804"/>
      <w:bookmarkStart w:id="5515" w:name="_Toc419960945"/>
      <w:bookmarkStart w:id="5516" w:name="_Toc419898259"/>
      <w:bookmarkStart w:id="5517" w:name="_Toc419899064"/>
      <w:bookmarkStart w:id="5518" w:name="_Toc419900674"/>
      <w:bookmarkStart w:id="5519" w:name="_Toc419902421"/>
      <w:bookmarkStart w:id="5520" w:name="_Toc419903228"/>
      <w:bookmarkStart w:id="5521" w:name="_Toc419904034"/>
      <w:bookmarkStart w:id="5522" w:name="_Toc419904840"/>
      <w:bookmarkStart w:id="5523" w:name="_Toc419905646"/>
      <w:bookmarkStart w:id="5524" w:name="_Toc419906464"/>
      <w:bookmarkStart w:id="5525" w:name="_Toc419907272"/>
      <w:bookmarkStart w:id="5526" w:name="_Toc419908079"/>
      <w:bookmarkStart w:id="5527" w:name="_Toc419908805"/>
      <w:bookmarkStart w:id="5528" w:name="_Toc419960946"/>
      <w:bookmarkStart w:id="5529" w:name="_Toc419898260"/>
      <w:bookmarkStart w:id="5530" w:name="_Toc419899065"/>
      <w:bookmarkStart w:id="5531" w:name="_Toc419900675"/>
      <w:bookmarkStart w:id="5532" w:name="_Toc419902422"/>
      <w:bookmarkStart w:id="5533" w:name="_Toc419903229"/>
      <w:bookmarkStart w:id="5534" w:name="_Toc419904035"/>
      <w:bookmarkStart w:id="5535" w:name="_Toc419904841"/>
      <w:bookmarkStart w:id="5536" w:name="_Toc419905647"/>
      <w:bookmarkStart w:id="5537" w:name="_Toc419906465"/>
      <w:bookmarkStart w:id="5538" w:name="_Toc419907273"/>
      <w:bookmarkStart w:id="5539" w:name="_Toc419908080"/>
      <w:bookmarkStart w:id="5540" w:name="_Toc419908806"/>
      <w:bookmarkStart w:id="5541" w:name="_Toc419960947"/>
      <w:bookmarkStart w:id="5542" w:name="_Toc419898261"/>
      <w:bookmarkStart w:id="5543" w:name="_Toc419899066"/>
      <w:bookmarkStart w:id="5544" w:name="_Toc419900676"/>
      <w:bookmarkStart w:id="5545" w:name="_Toc419902423"/>
      <w:bookmarkStart w:id="5546" w:name="_Toc419903230"/>
      <w:bookmarkStart w:id="5547" w:name="_Toc419904036"/>
      <w:bookmarkStart w:id="5548" w:name="_Toc419904842"/>
      <w:bookmarkStart w:id="5549" w:name="_Toc419905648"/>
      <w:bookmarkStart w:id="5550" w:name="_Toc419906466"/>
      <w:bookmarkStart w:id="5551" w:name="_Toc419907274"/>
      <w:bookmarkStart w:id="5552" w:name="_Toc419908081"/>
      <w:bookmarkStart w:id="5553" w:name="_Toc419908807"/>
      <w:bookmarkStart w:id="5554" w:name="_Toc419960948"/>
      <w:bookmarkStart w:id="5555" w:name="_Toc419898265"/>
      <w:bookmarkStart w:id="5556" w:name="_Toc419899070"/>
      <w:bookmarkStart w:id="5557" w:name="_Toc419900680"/>
      <w:bookmarkStart w:id="5558" w:name="_Toc419902427"/>
      <w:bookmarkStart w:id="5559" w:name="_Toc419903234"/>
      <w:bookmarkStart w:id="5560" w:name="_Toc419904040"/>
      <w:bookmarkStart w:id="5561" w:name="_Toc419904846"/>
      <w:bookmarkStart w:id="5562" w:name="_Toc419905652"/>
      <w:bookmarkStart w:id="5563" w:name="_Toc419906470"/>
      <w:bookmarkStart w:id="5564" w:name="_Toc419907278"/>
      <w:bookmarkStart w:id="5565" w:name="_Toc419908085"/>
      <w:bookmarkStart w:id="5566" w:name="_Toc419908811"/>
      <w:bookmarkStart w:id="5567" w:name="_Toc419960952"/>
      <w:bookmarkStart w:id="5568" w:name="_Toc342489924"/>
      <w:bookmarkStart w:id="5569" w:name="_Toc419898310"/>
      <w:bookmarkStart w:id="5570" w:name="_Toc419899115"/>
      <w:bookmarkStart w:id="5571" w:name="_Toc419900725"/>
      <w:bookmarkStart w:id="5572" w:name="_Toc419902472"/>
      <w:bookmarkStart w:id="5573" w:name="_Toc419903279"/>
      <w:bookmarkStart w:id="5574" w:name="_Toc419904085"/>
      <w:bookmarkStart w:id="5575" w:name="_Toc419904891"/>
      <w:bookmarkStart w:id="5576" w:name="_Toc419905697"/>
      <w:bookmarkStart w:id="5577" w:name="_Toc419906515"/>
      <w:bookmarkStart w:id="5578" w:name="_Toc419907323"/>
      <w:bookmarkStart w:id="5579" w:name="_Toc419908130"/>
      <w:bookmarkStart w:id="5580" w:name="_Toc419908856"/>
      <w:bookmarkStart w:id="5581" w:name="_Toc419960997"/>
      <w:bookmarkStart w:id="5582" w:name="_Toc419898312"/>
      <w:bookmarkStart w:id="5583" w:name="_Toc419899117"/>
      <w:bookmarkStart w:id="5584" w:name="_Toc419900727"/>
      <w:bookmarkStart w:id="5585" w:name="_Toc419902474"/>
      <w:bookmarkStart w:id="5586" w:name="_Toc419903281"/>
      <w:bookmarkStart w:id="5587" w:name="_Toc419904087"/>
      <w:bookmarkStart w:id="5588" w:name="_Toc419904893"/>
      <w:bookmarkStart w:id="5589" w:name="_Toc419905699"/>
      <w:bookmarkStart w:id="5590" w:name="_Toc419906517"/>
      <w:bookmarkStart w:id="5591" w:name="_Toc419907325"/>
      <w:bookmarkStart w:id="5592" w:name="_Toc419908132"/>
      <w:bookmarkStart w:id="5593" w:name="_Toc419908858"/>
      <w:bookmarkStart w:id="5594" w:name="_Toc419960999"/>
      <w:bookmarkStart w:id="5595" w:name="_Toc419898313"/>
      <w:bookmarkStart w:id="5596" w:name="_Toc419899118"/>
      <w:bookmarkStart w:id="5597" w:name="_Toc419900728"/>
      <w:bookmarkStart w:id="5598" w:name="_Toc419902475"/>
      <w:bookmarkStart w:id="5599" w:name="_Toc419903282"/>
      <w:bookmarkStart w:id="5600" w:name="_Toc419904088"/>
      <w:bookmarkStart w:id="5601" w:name="_Toc419904894"/>
      <w:bookmarkStart w:id="5602" w:name="_Toc419905700"/>
      <w:bookmarkStart w:id="5603" w:name="_Toc419906518"/>
      <w:bookmarkStart w:id="5604" w:name="_Toc419907326"/>
      <w:bookmarkStart w:id="5605" w:name="_Toc419908133"/>
      <w:bookmarkStart w:id="5606" w:name="_Toc419908859"/>
      <w:bookmarkStart w:id="5607" w:name="_Toc419961000"/>
      <w:bookmarkStart w:id="5608" w:name="_Toc419898314"/>
      <w:bookmarkStart w:id="5609" w:name="_Toc419899119"/>
      <w:bookmarkStart w:id="5610" w:name="_Toc419900729"/>
      <w:bookmarkStart w:id="5611" w:name="_Toc419902476"/>
      <w:bookmarkStart w:id="5612" w:name="_Toc419903283"/>
      <w:bookmarkStart w:id="5613" w:name="_Toc419904089"/>
      <w:bookmarkStart w:id="5614" w:name="_Toc419904895"/>
      <w:bookmarkStart w:id="5615" w:name="_Toc419905701"/>
      <w:bookmarkStart w:id="5616" w:name="_Toc419906519"/>
      <w:bookmarkStart w:id="5617" w:name="_Toc419907327"/>
      <w:bookmarkStart w:id="5618" w:name="_Toc419908134"/>
      <w:bookmarkStart w:id="5619" w:name="_Toc419908860"/>
      <w:bookmarkStart w:id="5620" w:name="_Toc419961001"/>
      <w:bookmarkStart w:id="5621" w:name="_Toc419898315"/>
      <w:bookmarkStart w:id="5622" w:name="_Toc419899120"/>
      <w:bookmarkStart w:id="5623" w:name="_Toc419900730"/>
      <w:bookmarkStart w:id="5624" w:name="_Toc419902477"/>
      <w:bookmarkStart w:id="5625" w:name="_Toc419903284"/>
      <w:bookmarkStart w:id="5626" w:name="_Toc419904090"/>
      <w:bookmarkStart w:id="5627" w:name="_Toc419904896"/>
      <w:bookmarkStart w:id="5628" w:name="_Toc419905702"/>
      <w:bookmarkStart w:id="5629" w:name="_Toc419906520"/>
      <w:bookmarkStart w:id="5630" w:name="_Toc419907328"/>
      <w:bookmarkStart w:id="5631" w:name="_Toc419908135"/>
      <w:bookmarkStart w:id="5632" w:name="_Toc419908861"/>
      <w:bookmarkStart w:id="5633" w:name="_Toc419961002"/>
      <w:bookmarkStart w:id="5634" w:name="_Toc419898317"/>
      <w:bookmarkStart w:id="5635" w:name="_Toc419899122"/>
      <w:bookmarkStart w:id="5636" w:name="_Toc419900732"/>
      <w:bookmarkStart w:id="5637" w:name="_Toc419902479"/>
      <w:bookmarkStart w:id="5638" w:name="_Toc419903286"/>
      <w:bookmarkStart w:id="5639" w:name="_Toc419904092"/>
      <w:bookmarkStart w:id="5640" w:name="_Toc419904898"/>
      <w:bookmarkStart w:id="5641" w:name="_Toc419905704"/>
      <w:bookmarkStart w:id="5642" w:name="_Toc419906522"/>
      <w:bookmarkStart w:id="5643" w:name="_Toc419907330"/>
      <w:bookmarkStart w:id="5644" w:name="_Toc419908137"/>
      <w:bookmarkStart w:id="5645" w:name="_Toc419908863"/>
      <w:bookmarkStart w:id="5646" w:name="_Toc419961004"/>
      <w:bookmarkStart w:id="5647" w:name="_Toc419898318"/>
      <w:bookmarkStart w:id="5648" w:name="_Toc419899123"/>
      <w:bookmarkStart w:id="5649" w:name="_Toc419900733"/>
      <w:bookmarkStart w:id="5650" w:name="_Toc419902480"/>
      <w:bookmarkStart w:id="5651" w:name="_Toc419903287"/>
      <w:bookmarkStart w:id="5652" w:name="_Toc419904093"/>
      <w:bookmarkStart w:id="5653" w:name="_Toc419904899"/>
      <w:bookmarkStart w:id="5654" w:name="_Toc419905705"/>
      <w:bookmarkStart w:id="5655" w:name="_Toc419906523"/>
      <w:bookmarkStart w:id="5656" w:name="_Toc419907331"/>
      <w:bookmarkStart w:id="5657" w:name="_Toc419908138"/>
      <w:bookmarkStart w:id="5658" w:name="_Toc419908864"/>
      <w:bookmarkStart w:id="5659" w:name="_Toc419961005"/>
      <w:bookmarkStart w:id="5660" w:name="_Toc419898319"/>
      <w:bookmarkStart w:id="5661" w:name="_Toc419899124"/>
      <w:bookmarkStart w:id="5662" w:name="_Toc419900734"/>
      <w:bookmarkStart w:id="5663" w:name="_Toc419902481"/>
      <w:bookmarkStart w:id="5664" w:name="_Toc419903288"/>
      <w:bookmarkStart w:id="5665" w:name="_Toc419904094"/>
      <w:bookmarkStart w:id="5666" w:name="_Toc419904900"/>
      <w:bookmarkStart w:id="5667" w:name="_Toc419905706"/>
      <w:bookmarkStart w:id="5668" w:name="_Toc419906524"/>
      <w:bookmarkStart w:id="5669" w:name="_Toc419907332"/>
      <w:bookmarkStart w:id="5670" w:name="_Toc419908139"/>
      <w:bookmarkStart w:id="5671" w:name="_Toc419908865"/>
      <w:bookmarkStart w:id="5672" w:name="_Toc419961006"/>
      <w:bookmarkStart w:id="5673" w:name="_Toc419898320"/>
      <w:bookmarkStart w:id="5674" w:name="_Toc419899125"/>
      <w:bookmarkStart w:id="5675" w:name="_Toc419900735"/>
      <w:bookmarkStart w:id="5676" w:name="_Toc419902482"/>
      <w:bookmarkStart w:id="5677" w:name="_Toc419903289"/>
      <w:bookmarkStart w:id="5678" w:name="_Toc419904095"/>
      <w:bookmarkStart w:id="5679" w:name="_Toc419904901"/>
      <w:bookmarkStart w:id="5680" w:name="_Toc419905707"/>
      <w:bookmarkStart w:id="5681" w:name="_Toc419906525"/>
      <w:bookmarkStart w:id="5682" w:name="_Toc419907333"/>
      <w:bookmarkStart w:id="5683" w:name="_Toc419908140"/>
      <w:bookmarkStart w:id="5684" w:name="_Toc419908866"/>
      <w:bookmarkStart w:id="5685" w:name="_Toc419961007"/>
      <w:bookmarkStart w:id="5686" w:name="_Toc419898325"/>
      <w:bookmarkStart w:id="5687" w:name="_Toc419899130"/>
      <w:bookmarkStart w:id="5688" w:name="_Toc419900740"/>
      <w:bookmarkStart w:id="5689" w:name="_Toc419902487"/>
      <w:bookmarkStart w:id="5690" w:name="_Toc419903294"/>
      <w:bookmarkStart w:id="5691" w:name="_Toc419904100"/>
      <w:bookmarkStart w:id="5692" w:name="_Toc419904906"/>
      <w:bookmarkStart w:id="5693" w:name="_Toc419905712"/>
      <w:bookmarkStart w:id="5694" w:name="_Toc419906530"/>
      <w:bookmarkStart w:id="5695" w:name="_Toc419907338"/>
      <w:bookmarkStart w:id="5696" w:name="_Toc419908145"/>
      <w:bookmarkStart w:id="5697" w:name="_Toc419908871"/>
      <w:bookmarkStart w:id="5698" w:name="_Toc419961012"/>
      <w:bookmarkStart w:id="5699" w:name="_Toc419898326"/>
      <w:bookmarkStart w:id="5700" w:name="_Toc419899131"/>
      <w:bookmarkStart w:id="5701" w:name="_Toc419900741"/>
      <w:bookmarkStart w:id="5702" w:name="_Toc419902488"/>
      <w:bookmarkStart w:id="5703" w:name="_Toc419903295"/>
      <w:bookmarkStart w:id="5704" w:name="_Toc419904101"/>
      <w:bookmarkStart w:id="5705" w:name="_Toc419904907"/>
      <w:bookmarkStart w:id="5706" w:name="_Toc419905713"/>
      <w:bookmarkStart w:id="5707" w:name="_Toc419906531"/>
      <w:bookmarkStart w:id="5708" w:name="_Toc419907339"/>
      <w:bookmarkStart w:id="5709" w:name="_Toc419908146"/>
      <w:bookmarkStart w:id="5710" w:name="_Toc419908872"/>
      <w:bookmarkStart w:id="5711" w:name="_Toc419961013"/>
      <w:bookmarkStart w:id="5712" w:name="_Toc337546746"/>
      <w:bookmarkStart w:id="5713" w:name="_Toc337546992"/>
      <w:bookmarkStart w:id="5714" w:name="_Toc337547092"/>
      <w:bookmarkStart w:id="5715" w:name="_Toc337557708"/>
      <w:bookmarkStart w:id="5716" w:name="_Toc337558478"/>
      <w:bookmarkStart w:id="5717" w:name="_Toc337558903"/>
      <w:bookmarkStart w:id="5718" w:name="_Toc337651839"/>
      <w:bookmarkStart w:id="5719" w:name="_Toc337652126"/>
      <w:bookmarkStart w:id="5720" w:name="_Toc337743453"/>
      <w:bookmarkStart w:id="5721" w:name="_Toc342489926"/>
      <w:bookmarkStart w:id="5722" w:name="_Toc342490725"/>
      <w:bookmarkStart w:id="5723" w:name="_Toc342656010"/>
      <w:bookmarkStart w:id="5724" w:name="_Ref136048793"/>
      <w:bookmarkStart w:id="5725" w:name="_Ref136051808"/>
      <w:bookmarkStart w:id="5726" w:name="_Toc337743454"/>
      <w:bookmarkStart w:id="5727" w:name="_Toc367733351"/>
      <w:bookmarkStart w:id="5728" w:name="_Toc419905714"/>
      <w:bookmarkStart w:id="5729" w:name="_Toc511862499"/>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bookmarkEnd w:id="5234"/>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bookmarkEnd w:id="5324"/>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bookmarkEnd w:id="5354"/>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bookmarkEnd w:id="5383"/>
      <w:bookmarkEnd w:id="5384"/>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bookmarkEnd w:id="5564"/>
      <w:bookmarkEnd w:id="5565"/>
      <w:bookmarkEnd w:id="5566"/>
      <w:bookmarkEnd w:id="5567"/>
      <w:bookmarkEnd w:id="5568"/>
      <w:bookmarkEnd w:id="5569"/>
      <w:bookmarkEnd w:id="5570"/>
      <w:bookmarkEnd w:id="5571"/>
      <w:bookmarkEnd w:id="5572"/>
      <w:bookmarkEnd w:id="5573"/>
      <w:bookmarkEnd w:id="5574"/>
      <w:bookmarkEnd w:id="5575"/>
      <w:bookmarkEnd w:id="5576"/>
      <w:bookmarkEnd w:id="5577"/>
      <w:bookmarkEnd w:id="5578"/>
      <w:bookmarkEnd w:id="5579"/>
      <w:bookmarkEnd w:id="5580"/>
      <w:bookmarkEnd w:id="5581"/>
      <w:bookmarkEnd w:id="5582"/>
      <w:bookmarkEnd w:id="5583"/>
      <w:bookmarkEnd w:id="5584"/>
      <w:bookmarkEnd w:id="5585"/>
      <w:bookmarkEnd w:id="5586"/>
      <w:bookmarkEnd w:id="5587"/>
      <w:bookmarkEnd w:id="5588"/>
      <w:bookmarkEnd w:id="5589"/>
      <w:bookmarkEnd w:id="5590"/>
      <w:bookmarkEnd w:id="5591"/>
      <w:bookmarkEnd w:id="5592"/>
      <w:bookmarkEnd w:id="5593"/>
      <w:bookmarkEnd w:id="5594"/>
      <w:bookmarkEnd w:id="5595"/>
      <w:bookmarkEnd w:id="5596"/>
      <w:bookmarkEnd w:id="5597"/>
      <w:bookmarkEnd w:id="5598"/>
      <w:bookmarkEnd w:id="5599"/>
      <w:bookmarkEnd w:id="5600"/>
      <w:bookmarkEnd w:id="5601"/>
      <w:bookmarkEnd w:id="5602"/>
      <w:bookmarkEnd w:id="5603"/>
      <w:bookmarkEnd w:id="5604"/>
      <w:bookmarkEnd w:id="5605"/>
      <w:bookmarkEnd w:id="5606"/>
      <w:bookmarkEnd w:id="5607"/>
      <w:bookmarkEnd w:id="5608"/>
      <w:bookmarkEnd w:id="5609"/>
      <w:bookmarkEnd w:id="5610"/>
      <w:bookmarkEnd w:id="5611"/>
      <w:bookmarkEnd w:id="5612"/>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bookmarkEnd w:id="5630"/>
      <w:bookmarkEnd w:id="5631"/>
      <w:bookmarkEnd w:id="5632"/>
      <w:bookmarkEnd w:id="5633"/>
      <w:bookmarkEnd w:id="5634"/>
      <w:bookmarkEnd w:id="5635"/>
      <w:bookmarkEnd w:id="5636"/>
      <w:bookmarkEnd w:id="5637"/>
      <w:bookmarkEnd w:id="5638"/>
      <w:bookmarkEnd w:id="5639"/>
      <w:bookmarkEnd w:id="5640"/>
      <w:bookmarkEnd w:id="5641"/>
      <w:bookmarkEnd w:id="5642"/>
      <w:bookmarkEnd w:id="5643"/>
      <w:bookmarkEnd w:id="5644"/>
      <w:bookmarkEnd w:id="5645"/>
      <w:bookmarkEnd w:id="5646"/>
      <w:bookmarkEnd w:id="5647"/>
      <w:bookmarkEnd w:id="5648"/>
      <w:bookmarkEnd w:id="5649"/>
      <w:bookmarkEnd w:id="5650"/>
      <w:bookmarkEnd w:id="5651"/>
      <w:bookmarkEnd w:id="5652"/>
      <w:bookmarkEnd w:id="5653"/>
      <w:bookmarkEnd w:id="5654"/>
      <w:bookmarkEnd w:id="5655"/>
      <w:bookmarkEnd w:id="5656"/>
      <w:bookmarkEnd w:id="5657"/>
      <w:bookmarkEnd w:id="5658"/>
      <w:bookmarkEnd w:id="5659"/>
      <w:bookmarkEnd w:id="5660"/>
      <w:bookmarkEnd w:id="5661"/>
      <w:bookmarkEnd w:id="5662"/>
      <w:bookmarkEnd w:id="5663"/>
      <w:bookmarkEnd w:id="5664"/>
      <w:bookmarkEnd w:id="5665"/>
      <w:bookmarkEnd w:id="5666"/>
      <w:bookmarkEnd w:id="5667"/>
      <w:bookmarkEnd w:id="5668"/>
      <w:bookmarkEnd w:id="5669"/>
      <w:bookmarkEnd w:id="5670"/>
      <w:bookmarkEnd w:id="5671"/>
      <w:bookmarkEnd w:id="5672"/>
      <w:bookmarkEnd w:id="5673"/>
      <w:bookmarkEnd w:id="5674"/>
      <w:bookmarkEnd w:id="5675"/>
      <w:bookmarkEnd w:id="5676"/>
      <w:bookmarkEnd w:id="5677"/>
      <w:bookmarkEnd w:id="5678"/>
      <w:bookmarkEnd w:id="5679"/>
      <w:bookmarkEnd w:id="5680"/>
      <w:bookmarkEnd w:id="5681"/>
      <w:bookmarkEnd w:id="5682"/>
      <w:bookmarkEnd w:id="5683"/>
      <w:bookmarkEnd w:id="5684"/>
      <w:bookmarkEnd w:id="5685"/>
      <w:bookmarkEnd w:id="5686"/>
      <w:bookmarkEnd w:id="5687"/>
      <w:bookmarkEnd w:id="5688"/>
      <w:bookmarkEnd w:id="5689"/>
      <w:bookmarkEnd w:id="5690"/>
      <w:bookmarkEnd w:id="5691"/>
      <w:bookmarkEnd w:id="5692"/>
      <w:bookmarkEnd w:id="5693"/>
      <w:bookmarkEnd w:id="5694"/>
      <w:bookmarkEnd w:id="5695"/>
      <w:bookmarkEnd w:id="5696"/>
      <w:bookmarkEnd w:id="5697"/>
      <w:bookmarkEnd w:id="5698"/>
      <w:bookmarkEnd w:id="5699"/>
      <w:bookmarkEnd w:id="5700"/>
      <w:bookmarkEnd w:id="5701"/>
      <w:bookmarkEnd w:id="5702"/>
      <w:bookmarkEnd w:id="5703"/>
      <w:bookmarkEnd w:id="5704"/>
      <w:bookmarkEnd w:id="5705"/>
      <w:bookmarkEnd w:id="5706"/>
      <w:bookmarkEnd w:id="5707"/>
      <w:bookmarkEnd w:id="5708"/>
      <w:bookmarkEnd w:id="5709"/>
      <w:bookmarkEnd w:id="5710"/>
      <w:bookmarkEnd w:id="5711"/>
      <w:bookmarkEnd w:id="5712"/>
      <w:bookmarkEnd w:id="5713"/>
      <w:bookmarkEnd w:id="5714"/>
      <w:bookmarkEnd w:id="5715"/>
      <w:bookmarkEnd w:id="5716"/>
      <w:bookmarkEnd w:id="5717"/>
      <w:bookmarkEnd w:id="5718"/>
      <w:bookmarkEnd w:id="5719"/>
      <w:bookmarkEnd w:id="5720"/>
      <w:bookmarkEnd w:id="5721"/>
      <w:bookmarkEnd w:id="5722"/>
      <w:bookmarkEnd w:id="5723"/>
    </w:p>
    <w:p w14:paraId="1B5B1D30" w14:textId="501042F6" w:rsidR="00053F94" w:rsidRPr="00AD12B7" w:rsidRDefault="00465EC3" w:rsidP="0060129D">
      <w:pPr>
        <w:pStyle w:val="EditOP-Ttulo2"/>
        <w:numPr>
          <w:ilvl w:val="0"/>
          <w:numId w:val="0"/>
        </w:numPr>
        <w:ind w:left="284"/>
        <w:rPr>
          <w:sz w:val="24"/>
          <w:szCs w:val="24"/>
        </w:rPr>
      </w:pPr>
      <w:r w:rsidRPr="00AD12B7">
        <w:rPr>
          <w:bCs/>
          <w:sz w:val="24"/>
          <w:szCs w:val="24"/>
        </w:rPr>
        <w:t xml:space="preserve">Subseção VIII.4 - </w:t>
      </w:r>
      <w:r w:rsidR="00053F94" w:rsidRPr="00AD12B7">
        <w:rPr>
          <w:sz w:val="24"/>
          <w:szCs w:val="24"/>
        </w:rPr>
        <w:t>Qualificação</w:t>
      </w:r>
      <w:r w:rsidR="00884672" w:rsidRPr="00AD12B7">
        <w:rPr>
          <w:sz w:val="24"/>
          <w:szCs w:val="24"/>
        </w:rPr>
        <w:t xml:space="preserve"> econômico-f</w:t>
      </w:r>
      <w:r w:rsidR="00053F94" w:rsidRPr="00AD12B7">
        <w:rPr>
          <w:sz w:val="24"/>
          <w:szCs w:val="24"/>
        </w:rPr>
        <w:t>inanceira</w:t>
      </w:r>
      <w:bookmarkEnd w:id="5724"/>
      <w:bookmarkEnd w:id="5725"/>
      <w:bookmarkEnd w:id="5726"/>
      <w:bookmarkEnd w:id="5727"/>
      <w:bookmarkEnd w:id="5728"/>
      <w:bookmarkEnd w:id="5729"/>
      <w:r w:rsidR="002C2B9F" w:rsidRPr="00AD12B7">
        <w:rPr>
          <w:sz w:val="24"/>
          <w:szCs w:val="24"/>
        </w:rPr>
        <w:t xml:space="preserve"> </w:t>
      </w:r>
    </w:p>
    <w:p w14:paraId="117B6F57" w14:textId="77777777" w:rsidR="00884672" w:rsidRPr="00AD12B7" w:rsidRDefault="00884672" w:rsidP="0060129D">
      <w:pPr>
        <w:pStyle w:val="EditOP-Pargnivel2"/>
        <w:spacing w:after="240"/>
      </w:pPr>
      <w:r w:rsidRPr="00AD12B7">
        <w:t>Para fins de qualificação econômico-financeira, a</w:t>
      </w:r>
      <w:r w:rsidR="00D3493E" w:rsidRPr="00AD12B7">
        <w:t>s</w:t>
      </w:r>
      <w:r w:rsidR="002C2B9F" w:rsidRPr="00AD12B7">
        <w:t xml:space="preserve"> </w:t>
      </w:r>
      <w:r w:rsidR="004550B3" w:rsidRPr="00AD12B7">
        <w:t>licitantes</w:t>
      </w:r>
      <w:r w:rsidRPr="00AD12B7">
        <w:t xml:space="preserve"> dever</w:t>
      </w:r>
      <w:r w:rsidR="00D3493E" w:rsidRPr="00AD12B7">
        <w:t>ão</w:t>
      </w:r>
      <w:r w:rsidRPr="00AD12B7">
        <w:t xml:space="preserve"> apresentar os seguintes documentos</w:t>
      </w:r>
      <w:r w:rsidR="009C041C" w:rsidRPr="00AD12B7">
        <w:t xml:space="preserve"> referentes aos </w:t>
      </w:r>
      <w:r w:rsidR="00ED035F" w:rsidRPr="00AD12B7">
        <w:t>3 (</w:t>
      </w:r>
      <w:r w:rsidR="009C041C" w:rsidRPr="00AD12B7">
        <w:t>três</w:t>
      </w:r>
      <w:r w:rsidR="00ED035F" w:rsidRPr="00AD12B7">
        <w:t>)</w:t>
      </w:r>
      <w:r w:rsidR="009C041C" w:rsidRPr="00AD12B7">
        <w:t xml:space="preserve"> últimos exercícios sociais</w:t>
      </w:r>
      <w:r w:rsidRPr="00AD12B7">
        <w:t>:</w:t>
      </w:r>
    </w:p>
    <w:p w14:paraId="72B37785" w14:textId="77777777" w:rsidR="00884672" w:rsidRPr="00AD12B7" w:rsidRDefault="00884672" w:rsidP="00E72B65">
      <w:pPr>
        <w:pStyle w:val="EditOP-Alnea"/>
        <w:numPr>
          <w:ilvl w:val="0"/>
          <w:numId w:val="77"/>
        </w:numPr>
      </w:pPr>
      <w:r w:rsidRPr="00AD12B7">
        <w:t>Demonstrações Financeiras</w:t>
      </w:r>
      <w:r w:rsidR="002C2B9F" w:rsidRPr="00AD12B7">
        <w:t xml:space="preserve"> Completas</w:t>
      </w:r>
      <w:r w:rsidR="00617DA0" w:rsidRPr="00AD12B7">
        <w:t>:</w:t>
      </w:r>
    </w:p>
    <w:p w14:paraId="69FD2505" w14:textId="77777777" w:rsidR="00617DA0" w:rsidRPr="00AD12B7" w:rsidRDefault="00617DA0" w:rsidP="00E72B65">
      <w:pPr>
        <w:pStyle w:val="Edital-Subalneaa1"/>
        <w:numPr>
          <w:ilvl w:val="0"/>
          <w:numId w:val="24"/>
        </w:numPr>
        <w:ind w:left="1843" w:hanging="501"/>
      </w:pPr>
      <w:r w:rsidRPr="00AD12B7">
        <w:t>Balanço Patrimonial;</w:t>
      </w:r>
    </w:p>
    <w:p w14:paraId="2F822CD3" w14:textId="77777777" w:rsidR="00617DA0" w:rsidRPr="00AD12B7" w:rsidRDefault="00617DA0" w:rsidP="00E72B65">
      <w:pPr>
        <w:pStyle w:val="Edital-Subalneaa1"/>
        <w:numPr>
          <w:ilvl w:val="0"/>
          <w:numId w:val="24"/>
        </w:numPr>
        <w:ind w:left="1843" w:hanging="501"/>
      </w:pPr>
      <w:r w:rsidRPr="00AD12B7">
        <w:t>Demonstrações dos Lucros ou Prejuízos Acumulados, podendo ser incluído na Demonstração das Mutações do Patrimônio Líquido;</w:t>
      </w:r>
    </w:p>
    <w:p w14:paraId="2FFE65BB" w14:textId="77777777" w:rsidR="00617DA0" w:rsidRPr="00AD12B7" w:rsidRDefault="00617DA0" w:rsidP="00E72B65">
      <w:pPr>
        <w:pStyle w:val="Edital-Subalneaa1"/>
        <w:numPr>
          <w:ilvl w:val="0"/>
          <w:numId w:val="24"/>
        </w:numPr>
        <w:ind w:left="1843" w:hanging="501"/>
      </w:pPr>
      <w:r w:rsidRPr="00AD12B7">
        <w:t xml:space="preserve">Demonstração do Resultado do Exercício; </w:t>
      </w:r>
    </w:p>
    <w:p w14:paraId="4D9190EC" w14:textId="77777777" w:rsidR="00617DA0" w:rsidRPr="00AD12B7" w:rsidRDefault="00617DA0" w:rsidP="00E72B65">
      <w:pPr>
        <w:pStyle w:val="Edital-Subalneaa1"/>
        <w:numPr>
          <w:ilvl w:val="0"/>
          <w:numId w:val="24"/>
        </w:numPr>
        <w:ind w:left="1843" w:hanging="501"/>
      </w:pPr>
      <w:r w:rsidRPr="00AD12B7">
        <w:t xml:space="preserve">Demonstração do Fluxo de Caixa; </w:t>
      </w:r>
    </w:p>
    <w:p w14:paraId="64718D57" w14:textId="77777777" w:rsidR="00617DA0" w:rsidRPr="00AD12B7" w:rsidRDefault="00617DA0" w:rsidP="00E72B65">
      <w:pPr>
        <w:pStyle w:val="Edital-Subalneaa1"/>
        <w:numPr>
          <w:ilvl w:val="0"/>
          <w:numId w:val="24"/>
        </w:numPr>
        <w:ind w:left="1843" w:hanging="501"/>
      </w:pPr>
      <w:r w:rsidRPr="00AD12B7">
        <w:t>Notas Explicativas;</w:t>
      </w:r>
      <w:r w:rsidR="00ED035F" w:rsidRPr="00AD12B7">
        <w:t xml:space="preserve"> e</w:t>
      </w:r>
    </w:p>
    <w:p w14:paraId="73483A1D" w14:textId="77777777" w:rsidR="00617DA0" w:rsidRPr="00AD12B7" w:rsidRDefault="00617DA0" w:rsidP="00E72B65">
      <w:pPr>
        <w:pStyle w:val="Edital-Subalneaa1"/>
        <w:numPr>
          <w:ilvl w:val="0"/>
          <w:numId w:val="24"/>
        </w:numPr>
        <w:ind w:left="1843" w:hanging="501"/>
      </w:pPr>
      <w:r w:rsidRPr="00AD12B7">
        <w:t>Demonstração do Valor Adicionado, se companhia aberta.</w:t>
      </w:r>
    </w:p>
    <w:p w14:paraId="34EA5FE0" w14:textId="77777777" w:rsidR="00884672" w:rsidRPr="00AD12B7" w:rsidRDefault="00884672" w:rsidP="00844D04">
      <w:pPr>
        <w:pStyle w:val="EditOP-Alnea"/>
      </w:pPr>
      <w:r w:rsidRPr="00AD12B7">
        <w:t>Parecer de auditor independente</w:t>
      </w:r>
      <w:r w:rsidR="002567CD" w:rsidRPr="00AD12B7">
        <w:t>;</w:t>
      </w:r>
    </w:p>
    <w:p w14:paraId="1E6CD93D" w14:textId="1CE546AB" w:rsidR="00884672" w:rsidRPr="00AD12B7" w:rsidRDefault="00884672" w:rsidP="00844D04">
      <w:pPr>
        <w:pStyle w:val="EditOP-Alnea"/>
      </w:pPr>
      <w:r w:rsidRPr="00AD12B7">
        <w:t>Formulário do ANEXO X</w:t>
      </w:r>
      <w:r w:rsidR="002A42B6" w:rsidRPr="00AD12B7">
        <w:t>X</w:t>
      </w:r>
      <w:r w:rsidR="00867CAC" w:rsidRPr="00AD12B7">
        <w:t>I</w:t>
      </w:r>
      <w:r w:rsidR="00155757" w:rsidRPr="00AD12B7">
        <w:t>I</w:t>
      </w:r>
      <w:r w:rsidR="002A42B6" w:rsidRPr="00AD12B7">
        <w:t>I</w:t>
      </w:r>
      <w:r w:rsidRPr="00AD12B7">
        <w:t xml:space="preserve"> - Resumo das Demonstrações Financeiras, somente para as</w:t>
      </w:r>
      <w:r w:rsidR="002C2B9F" w:rsidRPr="00AD12B7">
        <w:t xml:space="preserve"> </w:t>
      </w:r>
      <w:r w:rsidR="00AB20A0" w:rsidRPr="00AD12B7">
        <w:t xml:space="preserve">licitantes </w:t>
      </w:r>
      <w:r w:rsidRPr="00AD12B7">
        <w:t xml:space="preserve">estrangeiras. </w:t>
      </w:r>
    </w:p>
    <w:p w14:paraId="563F5FAC" w14:textId="77777777" w:rsidR="00FE449B" w:rsidRPr="00AD12B7" w:rsidRDefault="00AA37B3" w:rsidP="0060129D">
      <w:pPr>
        <w:pStyle w:val="EditOP-Pargnivel2"/>
        <w:spacing w:after="240"/>
      </w:pPr>
      <w:r w:rsidRPr="00AD12B7">
        <w:t>Em substituição aos documentos listados acima</w:t>
      </w:r>
      <w:r w:rsidR="00166C90" w:rsidRPr="00AD12B7">
        <w:t>,</w:t>
      </w:r>
      <w:r w:rsidRPr="00AD12B7">
        <w:t xml:space="preserve"> os</w:t>
      </w:r>
      <w:r w:rsidR="002C2B9F" w:rsidRPr="00AD12B7">
        <w:t xml:space="preserve"> </w:t>
      </w:r>
      <w:r w:rsidR="000F2141" w:rsidRPr="00AD12B7">
        <w:t>FIP</w:t>
      </w:r>
      <w:r w:rsidR="009B3D58" w:rsidRPr="00AD12B7">
        <w:t>s</w:t>
      </w:r>
      <w:r w:rsidR="000F2141" w:rsidRPr="00AD12B7">
        <w:t xml:space="preserve"> deverão apresentar as </w:t>
      </w:r>
      <w:r w:rsidR="00FD6F80" w:rsidRPr="00AD12B7">
        <w:t>D</w:t>
      </w:r>
      <w:r w:rsidR="000F2141" w:rsidRPr="00AD12B7">
        <w:t>emonstraç</w:t>
      </w:r>
      <w:r w:rsidR="00FD6F80" w:rsidRPr="00AD12B7">
        <w:t>ões C</w:t>
      </w:r>
      <w:r w:rsidR="000F2141" w:rsidRPr="00AD12B7">
        <w:t xml:space="preserve">ontábeis completas dos </w:t>
      </w:r>
      <w:r w:rsidR="00ED035F" w:rsidRPr="00AD12B7">
        <w:t>3 (</w:t>
      </w:r>
      <w:r w:rsidR="000F2141" w:rsidRPr="00AD12B7">
        <w:t>três</w:t>
      </w:r>
      <w:r w:rsidR="00ED035F" w:rsidRPr="00AD12B7">
        <w:t>)</w:t>
      </w:r>
      <w:r w:rsidR="000F2141" w:rsidRPr="00AD12B7">
        <w:t xml:space="preserve"> últimos exercícios, na forma </w:t>
      </w:r>
      <w:r w:rsidR="00EA4517" w:rsidRPr="00AD12B7">
        <w:t>exigida pela legislação aplicável</w:t>
      </w:r>
      <w:r w:rsidR="000F2141" w:rsidRPr="00AD12B7">
        <w:t>, acompanhadas do relatório dos auditores independentes.</w:t>
      </w:r>
    </w:p>
    <w:p w14:paraId="584621E6" w14:textId="77777777" w:rsidR="006E3373" w:rsidRPr="00AD12B7" w:rsidRDefault="005C309D" w:rsidP="0060129D">
      <w:pPr>
        <w:pStyle w:val="EditOP-Pargnivel2"/>
        <w:spacing w:after="240"/>
      </w:pPr>
      <w:r w:rsidRPr="00AD12B7">
        <w:t>As Demonstrações Financeiras deve</w:t>
      </w:r>
      <w:r w:rsidR="00F006DC" w:rsidRPr="00AD12B7">
        <w:t>rão</w:t>
      </w:r>
      <w:r w:rsidRPr="00AD12B7">
        <w:t xml:space="preserve"> ser apresentadas na forma da Lei n</w:t>
      </w:r>
      <w:r w:rsidR="0086167D" w:rsidRPr="00AD12B7">
        <w:t>.</w:t>
      </w:r>
      <w:r w:rsidRPr="00AD12B7">
        <w:t>º 6.404/</w:t>
      </w:r>
      <w:r w:rsidR="00884672" w:rsidRPr="00AD12B7">
        <w:t>19</w:t>
      </w:r>
      <w:r w:rsidRPr="00AD12B7">
        <w:t>76, vedada sua substituição por balancetes provisórios</w:t>
      </w:r>
      <w:r w:rsidR="00412E0E" w:rsidRPr="00AD12B7">
        <w:t>, sem prejuízo da obrigatoriedade de apresentação do parecer de auditor independente.</w:t>
      </w:r>
    </w:p>
    <w:p w14:paraId="158F5B49" w14:textId="77777777" w:rsidR="006E3373" w:rsidRPr="00AD12B7" w:rsidRDefault="006E3373" w:rsidP="0060129D">
      <w:pPr>
        <w:pStyle w:val="EditOP-Pargnivel2"/>
        <w:spacing w:after="240"/>
      </w:pPr>
      <w:r w:rsidRPr="00AD12B7">
        <w:t xml:space="preserve">Caso a licitante seja controladora de grupo </w:t>
      </w:r>
      <w:r w:rsidR="000674A9" w:rsidRPr="00AD12B7">
        <w:t>societário</w:t>
      </w:r>
      <w:r w:rsidRPr="00AD12B7">
        <w:t>, deverá apresentar suas Demonstrações Financeiras Consolidadas, observadas as disposições emitidas pelo Comitê de Pronunciamentos Contábeis (CPC) quanto à correlação às normas internacionais de contabilidade (IFRS).</w:t>
      </w:r>
    </w:p>
    <w:p w14:paraId="37ADB41F" w14:textId="77777777" w:rsidR="006E3373" w:rsidRPr="00AD12B7" w:rsidRDefault="00607697" w:rsidP="0060129D">
      <w:pPr>
        <w:pStyle w:val="EditOP-Pargnivel2"/>
        <w:spacing w:after="240"/>
      </w:pPr>
      <w:r w:rsidRPr="00AD12B7">
        <w:t>A ANP poderá solicitar apresentação de Informações Trimestrais (ITR), na forma do art. 16, VIII, da Instrução CVM n</w:t>
      </w:r>
      <w:r w:rsidR="0086167D" w:rsidRPr="00AD12B7">
        <w:t>.</w:t>
      </w:r>
      <w:r w:rsidRPr="00AD12B7">
        <w:t>º 202/1993, para subsidiar a</w:t>
      </w:r>
      <w:r w:rsidR="00A55255" w:rsidRPr="00AD12B7">
        <w:t xml:space="preserve"> análise da</w:t>
      </w:r>
      <w:r w:rsidR="007538A3" w:rsidRPr="00AD12B7">
        <w:t xml:space="preserve"> </w:t>
      </w:r>
      <w:r w:rsidR="00414386" w:rsidRPr="00AD12B7">
        <w:t>qualificação.</w:t>
      </w:r>
    </w:p>
    <w:p w14:paraId="1DE3D05F" w14:textId="77777777" w:rsidR="005C309D" w:rsidRPr="00AD12B7" w:rsidRDefault="005C309D" w:rsidP="0060129D">
      <w:pPr>
        <w:pStyle w:val="EditOP-Pargnivel2"/>
        <w:spacing w:after="240"/>
      </w:pPr>
      <w:r w:rsidRPr="00AD12B7">
        <w:t xml:space="preserve">A </w:t>
      </w:r>
      <w:r w:rsidR="00414386" w:rsidRPr="00AD12B7">
        <w:t>l</w:t>
      </w:r>
      <w:r w:rsidRPr="00AD12B7">
        <w:t>icitante</w:t>
      </w:r>
      <w:r w:rsidR="00166C90" w:rsidRPr="00AD12B7">
        <w:t>,</w:t>
      </w:r>
      <w:r w:rsidRPr="00AD12B7">
        <w:t xml:space="preserve"> constituída </w:t>
      </w:r>
      <w:r w:rsidR="00414386" w:rsidRPr="00AD12B7">
        <w:t>há</w:t>
      </w:r>
      <w:r w:rsidRPr="00AD12B7">
        <w:t xml:space="preserve"> menos de </w:t>
      </w:r>
      <w:r w:rsidR="00ED035F" w:rsidRPr="00AD12B7">
        <w:t>3 (</w:t>
      </w:r>
      <w:r w:rsidRPr="00AD12B7">
        <w:t>três</w:t>
      </w:r>
      <w:r w:rsidR="00ED035F" w:rsidRPr="00AD12B7">
        <w:t>)</w:t>
      </w:r>
      <w:r w:rsidRPr="00AD12B7">
        <w:t xml:space="preserve"> anos</w:t>
      </w:r>
      <w:r w:rsidR="00166C90" w:rsidRPr="00AD12B7">
        <w:t>,</w:t>
      </w:r>
      <w:r w:rsidRPr="00AD12B7">
        <w:t xml:space="preserve"> deve</w:t>
      </w:r>
      <w:r w:rsidR="00F006DC" w:rsidRPr="00AD12B7">
        <w:t>rá</w:t>
      </w:r>
      <w:r w:rsidRPr="00AD12B7">
        <w:t xml:space="preserve"> apresentar as Demonstrações Financeiras </w:t>
      </w:r>
      <w:r w:rsidR="007538A3" w:rsidRPr="00AD12B7">
        <w:t xml:space="preserve">completas </w:t>
      </w:r>
      <w:r w:rsidRPr="00AD12B7">
        <w:t>e</w:t>
      </w:r>
      <w:r w:rsidR="007538A3" w:rsidRPr="00AD12B7">
        <w:t xml:space="preserve"> </w:t>
      </w:r>
      <w:r w:rsidRPr="00AD12B7">
        <w:t xml:space="preserve">o </w:t>
      </w:r>
      <w:r w:rsidR="00414386" w:rsidRPr="00AD12B7">
        <w:t>p</w:t>
      </w:r>
      <w:r w:rsidRPr="00AD12B7">
        <w:t xml:space="preserve">arecer do </w:t>
      </w:r>
      <w:r w:rsidR="00414386" w:rsidRPr="00AD12B7">
        <w:t>a</w:t>
      </w:r>
      <w:r w:rsidRPr="00AD12B7">
        <w:t xml:space="preserve">uditor </w:t>
      </w:r>
      <w:r w:rsidR="00414386" w:rsidRPr="00AD12B7">
        <w:t>i</w:t>
      </w:r>
      <w:r w:rsidRPr="00AD12B7">
        <w:t xml:space="preserve">ndependente para os exercícios sociais já </w:t>
      </w:r>
      <w:r w:rsidRPr="00AD12B7">
        <w:lastRenderedPageBreak/>
        <w:t>encerrados</w:t>
      </w:r>
      <w:r w:rsidR="00412E0E" w:rsidRPr="00AD12B7">
        <w:t>.</w:t>
      </w:r>
    </w:p>
    <w:p w14:paraId="47BD8E73" w14:textId="77777777" w:rsidR="00254F1B" w:rsidRPr="00AD12B7" w:rsidRDefault="00254F1B" w:rsidP="0060129D">
      <w:pPr>
        <w:pStyle w:val="EditOP-Pargnivel2"/>
        <w:spacing w:after="240"/>
      </w:pPr>
      <w:r w:rsidRPr="00AD12B7">
        <w:t>A licitante constituída no mesmo exercício social desta licitação deverá apresentar as Demonstrações Financeiras Intermediárias</w:t>
      </w:r>
      <w:r w:rsidR="007538A3" w:rsidRPr="00AD12B7">
        <w:t xml:space="preserve"> completas</w:t>
      </w:r>
      <w:r w:rsidRPr="00AD12B7">
        <w:t xml:space="preserve">, vedada a sua substituição por balancetes provisórios, </w:t>
      </w:r>
      <w:r w:rsidR="00BC70B1" w:rsidRPr="00AD12B7">
        <w:t xml:space="preserve">e, </w:t>
      </w:r>
      <w:r w:rsidRPr="00AD12B7">
        <w:t>acompanhadas de parecer de auditor independente</w:t>
      </w:r>
      <w:r w:rsidR="00412E0E" w:rsidRPr="00AD12B7">
        <w:t>.</w:t>
      </w:r>
      <w:r w:rsidRPr="00AD12B7">
        <w:t xml:space="preserve"> Neste caso, para fins de comprovação do </w:t>
      </w:r>
      <w:r w:rsidR="00D0585A" w:rsidRPr="00AD12B7">
        <w:t>patrimônio líquido</w:t>
      </w:r>
      <w:r w:rsidRPr="00AD12B7">
        <w:t xml:space="preserve">, a licitante deverá apresentar uma cópia do seu último estatuto social arquivado no órgão de registro de comércio de sua jurisdição. </w:t>
      </w:r>
    </w:p>
    <w:p w14:paraId="4E0EA59F" w14:textId="77777777" w:rsidR="005C309D" w:rsidRPr="00AD12B7" w:rsidRDefault="00254F1B" w:rsidP="0060129D">
      <w:pPr>
        <w:pStyle w:val="EditOP-Pargnivel2"/>
        <w:spacing w:after="240"/>
      </w:pPr>
      <w:r w:rsidRPr="00AD12B7">
        <w:t>A licitante que desejar comprovar aumento do patrimônio líquido ocorrido no mesmo exercício social desta licitação deverá apresentar as Demonstrações Financeiras Intermediárias</w:t>
      </w:r>
      <w:r w:rsidR="007538A3" w:rsidRPr="00AD12B7">
        <w:t xml:space="preserve"> completas</w:t>
      </w:r>
      <w:r w:rsidRPr="00AD12B7">
        <w:t xml:space="preserve">, vedada a sua substituição por balancetes provisórios </w:t>
      </w:r>
      <w:r w:rsidR="00BC70B1" w:rsidRPr="00AD12B7">
        <w:t xml:space="preserve">e </w:t>
      </w:r>
      <w:r w:rsidRPr="00AD12B7">
        <w:t>acompanhadas de parecer de auditor independente</w:t>
      </w:r>
      <w:r w:rsidR="002567CD" w:rsidRPr="00AD12B7">
        <w:t>.</w:t>
      </w:r>
      <w:r w:rsidRPr="00AD12B7">
        <w:t xml:space="preserve"> Caso o aumento seja decorrente de alteração no capital social, a licitante deverá apresentar também uma cópia do seu último estatuto social arquivado no órgão de registro de comércio de sua jurisdição.</w:t>
      </w:r>
    </w:p>
    <w:p w14:paraId="2638B377" w14:textId="3DDC5325" w:rsidR="0028616B" w:rsidRPr="00AD12B7" w:rsidRDefault="0028616B" w:rsidP="0060129D">
      <w:pPr>
        <w:pStyle w:val="EditOP-Pargnivel2"/>
        <w:spacing w:after="240"/>
      </w:pPr>
      <w:r w:rsidRPr="00AD12B7">
        <w:t>Para efeito de comprovação de patrimônio líquido em montante suficiente para atender o nível de qualificação econômico-financeira necessário, somente será admitida a documentação referida no item 8.</w:t>
      </w:r>
      <w:r w:rsidR="00981FE2" w:rsidRPr="00AD12B7">
        <w:t>6</w:t>
      </w:r>
      <w:r w:rsidR="00E42834" w:rsidRPr="00AD12B7">
        <w:t>7</w:t>
      </w:r>
      <w:r w:rsidRPr="00AD12B7">
        <w:t xml:space="preserve"> desde que ateste que o aumento de patrimônio líquido efetuado pela licitante ocorreu até a data-limite para apresentação dos documentos de qualificação estabelecida pela CEL para o respectivo ciclo, </w:t>
      </w:r>
      <w:r w:rsidR="004D7330">
        <w:t>estabelecida</w:t>
      </w:r>
      <w:r w:rsidRPr="00AD12B7">
        <w:t xml:space="preserve"> </w:t>
      </w:r>
      <w:r w:rsidR="00AF552B">
        <w:t>n</w:t>
      </w:r>
      <w:r w:rsidRPr="00AD12B7">
        <w:t>a alínea (</w:t>
      </w:r>
      <w:r w:rsidR="003B5441">
        <w:t>i</w:t>
      </w:r>
      <w:r w:rsidRPr="00AD12B7">
        <w:t>) do item 1.</w:t>
      </w:r>
      <w:r w:rsidR="00ED10B7" w:rsidRPr="00AD12B7">
        <w:t>28</w:t>
      </w:r>
      <w:r w:rsidRPr="00AD12B7">
        <w:t xml:space="preserve"> deste edital.</w:t>
      </w:r>
    </w:p>
    <w:p w14:paraId="22F4A86B" w14:textId="13437F05" w:rsidR="000F659B" w:rsidRPr="00AD12B7" w:rsidRDefault="005C309D" w:rsidP="0060129D">
      <w:pPr>
        <w:pStyle w:val="EditOP-Pargnivel2"/>
        <w:spacing w:after="240"/>
      </w:pPr>
      <w:r w:rsidRPr="00AD12B7">
        <w:t xml:space="preserve">A </w:t>
      </w:r>
      <w:r w:rsidR="009C041C" w:rsidRPr="00AD12B7">
        <w:t>licitante</w:t>
      </w:r>
      <w:r w:rsidRPr="00AD12B7">
        <w:t xml:space="preserve"> estrangeira</w:t>
      </w:r>
      <w:r w:rsidR="0024508D" w:rsidRPr="00AD12B7">
        <w:t xml:space="preserve">, além dos documentos exigidos nas alíneas </w:t>
      </w:r>
      <w:r w:rsidR="00D0585A" w:rsidRPr="00AD12B7">
        <w:t>(</w:t>
      </w:r>
      <w:r w:rsidR="0024508D" w:rsidRPr="00AD12B7">
        <w:t>a</w:t>
      </w:r>
      <w:r w:rsidR="00D0585A" w:rsidRPr="00AD12B7">
        <w:t>)</w:t>
      </w:r>
      <w:r w:rsidR="0024508D" w:rsidRPr="00AD12B7">
        <w:t xml:space="preserve"> e </w:t>
      </w:r>
      <w:r w:rsidR="00D0585A" w:rsidRPr="00AD12B7">
        <w:t>(</w:t>
      </w:r>
      <w:r w:rsidR="0024508D" w:rsidRPr="00AD12B7">
        <w:t>b</w:t>
      </w:r>
      <w:r w:rsidR="00D0585A" w:rsidRPr="00AD12B7">
        <w:t>)</w:t>
      </w:r>
      <w:r w:rsidR="00155757" w:rsidRPr="00AD12B7">
        <w:t xml:space="preserve"> do item 8.</w:t>
      </w:r>
      <w:r w:rsidR="00ED10B7" w:rsidRPr="00AD12B7">
        <w:t>60</w:t>
      </w:r>
      <w:r w:rsidR="0024508D" w:rsidRPr="00AD12B7">
        <w:t>,</w:t>
      </w:r>
      <w:r w:rsidRPr="00AD12B7">
        <w:t xml:space="preserve"> deve</w:t>
      </w:r>
      <w:r w:rsidR="00F006DC" w:rsidRPr="00AD12B7">
        <w:t>rá</w:t>
      </w:r>
      <w:r w:rsidRPr="00AD12B7">
        <w:t xml:space="preserve"> apresentar</w:t>
      </w:r>
      <w:r w:rsidR="00827964" w:rsidRPr="00AD12B7">
        <w:t>, adicionalmente,</w:t>
      </w:r>
      <w:r w:rsidRPr="00AD12B7">
        <w:t xml:space="preserve"> o </w:t>
      </w:r>
      <w:r w:rsidR="00971BD0" w:rsidRPr="00AD12B7">
        <w:t>documento exigido na alínea (c)</w:t>
      </w:r>
      <w:r w:rsidR="000E3446" w:rsidRPr="00AD12B7">
        <w:t xml:space="preserve"> do item 8.</w:t>
      </w:r>
      <w:r w:rsidR="00D46A09" w:rsidRPr="00AD12B7">
        <w:t>60</w:t>
      </w:r>
      <w:r w:rsidR="00971BD0" w:rsidRPr="00AD12B7">
        <w:t xml:space="preserve"> (</w:t>
      </w:r>
      <w:r w:rsidR="002A42B6" w:rsidRPr="00AD12B7">
        <w:t>ANEXO XX</w:t>
      </w:r>
      <w:r w:rsidR="00D46A09" w:rsidRPr="00AD12B7">
        <w:t>I</w:t>
      </w:r>
      <w:r w:rsidR="002A42B6" w:rsidRPr="00AD12B7">
        <w:t>I</w:t>
      </w:r>
      <w:r w:rsidR="00155757" w:rsidRPr="00AD12B7">
        <w:t>I</w:t>
      </w:r>
      <w:r w:rsidR="00971BD0" w:rsidRPr="00AD12B7">
        <w:t>)</w:t>
      </w:r>
      <w:r w:rsidR="007538A3" w:rsidRPr="00AD12B7">
        <w:t xml:space="preserve"> </w:t>
      </w:r>
      <w:r w:rsidRPr="00AD12B7">
        <w:t>preenchido e assinado pelos administradores e por contabilistas legalmente habilitados no país de origem</w:t>
      </w:r>
      <w:r w:rsidR="00F27817" w:rsidRPr="00AD12B7">
        <w:t>, observada</w:t>
      </w:r>
      <w:r w:rsidR="00D0585A" w:rsidRPr="00AD12B7">
        <w:t>s</w:t>
      </w:r>
      <w:r w:rsidR="00F27817" w:rsidRPr="00AD12B7">
        <w:t xml:space="preserve"> as formalidades previstas na </w:t>
      </w:r>
      <w:r w:rsidR="009D3180" w:rsidRPr="00AD12B7">
        <w:t>S</w:t>
      </w:r>
      <w:r w:rsidR="00F27817" w:rsidRPr="00AD12B7">
        <w:t xml:space="preserve">eção </w:t>
      </w:r>
      <w:r w:rsidR="00022023" w:rsidRPr="00AD12B7">
        <w:t>III</w:t>
      </w:r>
      <w:r w:rsidR="00F8167F" w:rsidRPr="00AD12B7">
        <w:t>.</w:t>
      </w:r>
      <w:r w:rsidR="0024508D" w:rsidRPr="00AD12B7">
        <w:t xml:space="preserve"> Na hipótese de inexistência dos documento</w:t>
      </w:r>
      <w:r w:rsidR="00D0585A" w:rsidRPr="00AD12B7">
        <w:t>s</w:t>
      </w:r>
      <w:r w:rsidR="0024508D" w:rsidRPr="00AD12B7">
        <w:t xml:space="preserve"> exigidos nesta </w:t>
      </w:r>
      <w:r w:rsidR="005648BE" w:rsidRPr="00AD12B7">
        <w:t>S</w:t>
      </w:r>
      <w:r w:rsidR="0024508D" w:rsidRPr="00AD12B7">
        <w:t xml:space="preserve">eção, a licitante estrangeira deverá observar as disposições </w:t>
      </w:r>
      <w:r w:rsidR="000E3446" w:rsidRPr="00AD12B7">
        <w:t>Subseção III.2.</w:t>
      </w:r>
    </w:p>
    <w:p w14:paraId="3D81FF36" w14:textId="77777777" w:rsidR="006E5A87" w:rsidRPr="00B87431" w:rsidRDefault="006E5A87" w:rsidP="008347E1">
      <w:pPr>
        <w:pStyle w:val="Subseo"/>
      </w:pPr>
      <w:r w:rsidRPr="00B87431">
        <w:t>Subseção VIII.4.1 - Critério de enquadramento para qualificação econômico-financeira</w:t>
      </w:r>
    </w:p>
    <w:p w14:paraId="41D7AF2C" w14:textId="486E9233" w:rsidR="006823CE" w:rsidRPr="00AD12B7" w:rsidRDefault="006823CE" w:rsidP="0060129D">
      <w:pPr>
        <w:pStyle w:val="EditOP-Pargnivel2"/>
        <w:spacing w:after="240"/>
      </w:pPr>
      <w:r w:rsidRPr="00AD12B7">
        <w:t xml:space="preserve">A licitante deverá demonstrar, por meio dos documentos mencionados </w:t>
      </w:r>
      <w:r w:rsidR="009D3180" w:rsidRPr="00AD12B7">
        <w:t>n</w:t>
      </w:r>
      <w:r w:rsidR="00155757" w:rsidRPr="00AD12B7">
        <w:t>o item</w:t>
      </w:r>
      <w:r w:rsidRPr="00AD12B7">
        <w:t xml:space="preserve"> </w:t>
      </w:r>
      <w:r w:rsidR="00C1324F" w:rsidRPr="00AD12B7">
        <w:t>8</w:t>
      </w:r>
      <w:r w:rsidR="002567CD" w:rsidRPr="00AD12B7">
        <w:t>.</w:t>
      </w:r>
      <w:r w:rsidR="00BD3B26" w:rsidRPr="00AD12B7">
        <w:t>60</w:t>
      </w:r>
      <w:r w:rsidRPr="00AD12B7">
        <w:t xml:space="preserve">, que possui </w:t>
      </w:r>
      <w:r w:rsidR="00D43715" w:rsidRPr="00AD12B7">
        <w:t>p</w:t>
      </w:r>
      <w:r w:rsidRPr="00AD12B7">
        <w:t xml:space="preserve">atrimônio </w:t>
      </w:r>
      <w:r w:rsidR="00D43715" w:rsidRPr="00AD12B7">
        <w:t>l</w:t>
      </w:r>
      <w:r w:rsidRPr="00AD12B7">
        <w:t xml:space="preserve">íquido igual ou superior ao </w:t>
      </w:r>
      <w:r w:rsidR="00D43715" w:rsidRPr="00AD12B7">
        <w:t>p</w:t>
      </w:r>
      <w:r w:rsidRPr="00AD12B7">
        <w:t xml:space="preserve">atrimônio </w:t>
      </w:r>
      <w:r w:rsidR="00D43715" w:rsidRPr="00AD12B7">
        <w:t>l</w:t>
      </w:r>
      <w:r w:rsidRPr="00AD12B7">
        <w:t xml:space="preserve">íquido mínimo requerido para </w:t>
      </w:r>
      <w:r w:rsidR="00D43715" w:rsidRPr="00AD12B7">
        <w:t>classificação nos níveis de qualificação, conforme estabelecido n</w:t>
      </w:r>
      <w:r w:rsidR="00F86406" w:rsidRPr="00AD12B7">
        <w:t>o Quadro</w:t>
      </w:r>
      <w:r w:rsidR="00D43715" w:rsidRPr="00AD12B7">
        <w:t xml:space="preserve"> </w:t>
      </w:r>
      <w:r w:rsidR="00606D89">
        <w:t>8</w:t>
      </w:r>
      <w:r w:rsidRPr="00AD12B7">
        <w:t xml:space="preserve">. </w:t>
      </w:r>
    </w:p>
    <w:p w14:paraId="0A67F5C4" w14:textId="7CFDEC35" w:rsidR="0099449D" w:rsidRPr="00AD12B7" w:rsidRDefault="0099449D" w:rsidP="0060129D">
      <w:pPr>
        <w:pStyle w:val="EditOP-Pargnivel2"/>
        <w:spacing w:after="240"/>
      </w:pPr>
      <w:bookmarkStart w:id="5730" w:name="_Toc342490727"/>
      <w:bookmarkStart w:id="5731" w:name="_Toc342656012"/>
      <w:bookmarkStart w:id="5732" w:name="_Toc342656015"/>
      <w:bookmarkStart w:id="5733" w:name="_Toc342656017"/>
      <w:bookmarkStart w:id="5734" w:name="_Toc342656019"/>
      <w:bookmarkStart w:id="5735" w:name="_Toc337743459"/>
      <w:bookmarkEnd w:id="5730"/>
      <w:bookmarkEnd w:id="5731"/>
      <w:bookmarkEnd w:id="5732"/>
      <w:bookmarkEnd w:id="5733"/>
      <w:bookmarkEnd w:id="5734"/>
      <w:r w:rsidRPr="00AD12B7">
        <w:t xml:space="preserve">Para qualificação como não operadora a licitante deverá possuir patrimônio líquido igual ou superior a 25% (vinte e cinco por cento) do patrimônio líquido mínimo requerido para operadora na área com acumulação marginal ou no ambiente operacional onde o bloco está situado, conforme </w:t>
      </w:r>
      <w:r w:rsidR="00C72454" w:rsidRPr="00AD12B7">
        <w:t>estabelecido n</w:t>
      </w:r>
      <w:r w:rsidR="00F86406" w:rsidRPr="00AD12B7">
        <w:t xml:space="preserve">o Quadro </w:t>
      </w:r>
      <w:r w:rsidR="00A815AF" w:rsidRPr="00AD12B7">
        <w:t>8</w:t>
      </w:r>
      <w:r w:rsidRPr="00AD12B7">
        <w:t>.</w:t>
      </w:r>
    </w:p>
    <w:bookmarkEnd w:id="5735"/>
    <w:p w14:paraId="514C1E51" w14:textId="2AD8A812" w:rsidR="006E3E54" w:rsidRPr="00AD12B7" w:rsidRDefault="00F86406" w:rsidP="0015225D">
      <w:pPr>
        <w:pStyle w:val="Edital-TabelaTtulo"/>
      </w:pPr>
      <w:r w:rsidRPr="00AD12B7">
        <w:lastRenderedPageBreak/>
        <w:t xml:space="preserve">Quadro </w:t>
      </w:r>
      <w:r w:rsidR="00A815AF" w:rsidRPr="00AD12B7">
        <w:t>8</w:t>
      </w:r>
      <w:r w:rsidR="002777F5" w:rsidRPr="00AD12B7">
        <w:t xml:space="preserve"> </w:t>
      </w:r>
      <w:r w:rsidR="006E3E54" w:rsidRPr="00AD12B7">
        <w:t xml:space="preserve">- Valores </w:t>
      </w:r>
      <w:r w:rsidR="000564B8" w:rsidRPr="00AD12B7">
        <w:t>m</w:t>
      </w:r>
      <w:r w:rsidR="006E3E54" w:rsidRPr="00AD12B7">
        <w:t xml:space="preserve">ínimos de </w:t>
      </w:r>
      <w:r w:rsidR="000564B8" w:rsidRPr="00AD12B7">
        <w:t>p</w:t>
      </w:r>
      <w:r w:rsidR="006E3E54" w:rsidRPr="00AD12B7">
        <w:t xml:space="preserve">atrimônio </w:t>
      </w:r>
      <w:r w:rsidR="000564B8" w:rsidRPr="00AD12B7">
        <w:t>l</w:t>
      </w:r>
      <w:r w:rsidR="006E3E54" w:rsidRPr="00AD12B7">
        <w:t xml:space="preserve">íquido para </w:t>
      </w:r>
      <w:r w:rsidR="000564B8" w:rsidRPr="00AD12B7">
        <w:t>q</w:t>
      </w:r>
      <w:r w:rsidR="006E3E54" w:rsidRPr="00AD12B7">
        <w:t xml:space="preserve">ualificação </w:t>
      </w:r>
      <w:r w:rsidR="000564B8" w:rsidRPr="00AD12B7">
        <w:t>econômico-f</w:t>
      </w:r>
      <w:r w:rsidR="006E3E54" w:rsidRPr="00AD12B7">
        <w:t>inanceira</w:t>
      </w:r>
    </w:p>
    <w:tbl>
      <w:tblPr>
        <w:tblW w:w="5385" w:type="pct"/>
        <w:jc w:val="center"/>
        <w:tblCellMar>
          <w:left w:w="70" w:type="dxa"/>
          <w:right w:w="70" w:type="dxa"/>
        </w:tblCellMar>
        <w:tblLook w:val="04A0" w:firstRow="1" w:lastRow="0" w:firstColumn="1" w:lastColumn="0" w:noHBand="0" w:noVBand="1"/>
      </w:tblPr>
      <w:tblGrid>
        <w:gridCol w:w="1182"/>
        <w:gridCol w:w="2733"/>
        <w:gridCol w:w="3332"/>
        <w:gridCol w:w="2960"/>
      </w:tblGrid>
      <w:tr w:rsidR="00461941" w:rsidRPr="00AD12B7" w14:paraId="6555B805" w14:textId="77777777" w:rsidTr="00E27216">
        <w:trPr>
          <w:trHeight w:val="850"/>
          <w:tblHeader/>
          <w:jc w:val="center"/>
        </w:trPr>
        <w:tc>
          <w:tcPr>
            <w:tcW w:w="579" w:type="pct"/>
            <w:vMerge w:val="restart"/>
            <w:tcBorders>
              <w:top w:val="single" w:sz="8" w:space="0" w:color="auto"/>
              <w:left w:val="single" w:sz="8" w:space="0" w:color="auto"/>
              <w:bottom w:val="single" w:sz="8" w:space="0" w:color="000000"/>
              <w:right w:val="single" w:sz="8" w:space="0" w:color="auto"/>
            </w:tcBorders>
            <w:shd w:val="clear" w:color="auto" w:fill="BFBFBF" w:themeFill="background1" w:themeFillShade="BF"/>
            <w:vAlign w:val="center"/>
            <w:hideMark/>
          </w:tcPr>
          <w:p w14:paraId="7033F984" w14:textId="77777777" w:rsidR="005A7963" w:rsidRPr="00AD12B7" w:rsidRDefault="005A7963" w:rsidP="005A7963">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Nível de qualificação</w:t>
            </w:r>
          </w:p>
        </w:tc>
        <w:tc>
          <w:tcPr>
            <w:tcW w:w="1339" w:type="pct"/>
            <w:vMerge w:val="restart"/>
            <w:tcBorders>
              <w:top w:val="single" w:sz="8" w:space="0" w:color="auto"/>
              <w:left w:val="single" w:sz="8" w:space="0" w:color="auto"/>
              <w:bottom w:val="single" w:sz="8" w:space="0" w:color="000000"/>
              <w:right w:val="single" w:sz="8" w:space="0" w:color="auto"/>
            </w:tcBorders>
            <w:shd w:val="clear" w:color="auto" w:fill="BFBFBF" w:themeFill="background1" w:themeFillShade="BF"/>
            <w:vAlign w:val="center"/>
            <w:hideMark/>
          </w:tcPr>
          <w:p w14:paraId="14F832F8" w14:textId="77777777" w:rsidR="005A7963" w:rsidRPr="00AD12B7" w:rsidRDefault="005A7963" w:rsidP="005A7963">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Ambientes operacionais de atuação</w:t>
            </w:r>
          </w:p>
        </w:tc>
        <w:tc>
          <w:tcPr>
            <w:tcW w:w="3082" w:type="pct"/>
            <w:gridSpan w:val="2"/>
            <w:tcBorders>
              <w:top w:val="single" w:sz="8" w:space="0" w:color="auto"/>
              <w:left w:val="nil"/>
              <w:bottom w:val="single" w:sz="4" w:space="0" w:color="auto"/>
              <w:right w:val="single" w:sz="8" w:space="0" w:color="000000"/>
            </w:tcBorders>
            <w:shd w:val="clear" w:color="auto" w:fill="BFBFBF" w:themeFill="background1" w:themeFillShade="BF"/>
            <w:vAlign w:val="center"/>
            <w:hideMark/>
          </w:tcPr>
          <w:p w14:paraId="10C80ADF" w14:textId="77777777" w:rsidR="005A7963" w:rsidRPr="00AD12B7" w:rsidRDefault="005A7963" w:rsidP="006F6410">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Patrimônio Líquido Mínimo (em R$)</w:t>
            </w:r>
          </w:p>
        </w:tc>
      </w:tr>
      <w:tr w:rsidR="00B45F09" w:rsidRPr="00AD12B7" w14:paraId="43ED6C4D" w14:textId="77777777" w:rsidTr="00E27216">
        <w:trPr>
          <w:trHeight w:val="850"/>
          <w:tblHeader/>
          <w:jc w:val="center"/>
        </w:trPr>
        <w:tc>
          <w:tcPr>
            <w:tcW w:w="579" w:type="pct"/>
            <w:vMerge/>
            <w:tcBorders>
              <w:top w:val="single" w:sz="8" w:space="0" w:color="auto"/>
              <w:left w:val="single" w:sz="8" w:space="0" w:color="auto"/>
              <w:bottom w:val="single" w:sz="8" w:space="0" w:color="000000"/>
              <w:right w:val="single" w:sz="8" w:space="0" w:color="auto"/>
            </w:tcBorders>
            <w:shd w:val="clear" w:color="auto" w:fill="BFBFBF" w:themeFill="background1" w:themeFillShade="BF"/>
            <w:vAlign w:val="center"/>
            <w:hideMark/>
          </w:tcPr>
          <w:p w14:paraId="24817BB3" w14:textId="77777777" w:rsidR="005A7963" w:rsidRPr="00AD12B7" w:rsidRDefault="005A7963" w:rsidP="005A7963">
            <w:pPr>
              <w:spacing w:after="0" w:line="240" w:lineRule="auto"/>
              <w:rPr>
                <w:rFonts w:ascii="Arial" w:eastAsia="Times New Roman" w:hAnsi="Arial" w:cs="Arial"/>
                <w:b/>
                <w:bCs/>
                <w:sz w:val="18"/>
                <w:szCs w:val="18"/>
                <w:lang w:eastAsia="pt-BR"/>
              </w:rPr>
            </w:pPr>
          </w:p>
        </w:tc>
        <w:tc>
          <w:tcPr>
            <w:tcW w:w="1339" w:type="pct"/>
            <w:vMerge/>
            <w:tcBorders>
              <w:top w:val="single" w:sz="8" w:space="0" w:color="auto"/>
              <w:left w:val="single" w:sz="8" w:space="0" w:color="auto"/>
              <w:bottom w:val="single" w:sz="8" w:space="0" w:color="000000"/>
              <w:right w:val="single" w:sz="8" w:space="0" w:color="auto"/>
            </w:tcBorders>
            <w:shd w:val="clear" w:color="auto" w:fill="BFBFBF" w:themeFill="background1" w:themeFillShade="BF"/>
            <w:vAlign w:val="center"/>
            <w:hideMark/>
          </w:tcPr>
          <w:p w14:paraId="16733A60" w14:textId="77777777" w:rsidR="005A7963" w:rsidRPr="00AD12B7" w:rsidRDefault="005A7963" w:rsidP="005A7963">
            <w:pPr>
              <w:spacing w:after="0" w:line="240" w:lineRule="auto"/>
              <w:rPr>
                <w:rFonts w:ascii="Arial" w:eastAsia="Times New Roman" w:hAnsi="Arial" w:cs="Arial"/>
                <w:b/>
                <w:bCs/>
                <w:sz w:val="18"/>
                <w:szCs w:val="18"/>
                <w:lang w:eastAsia="pt-BR"/>
              </w:rPr>
            </w:pPr>
          </w:p>
        </w:tc>
        <w:tc>
          <w:tcPr>
            <w:tcW w:w="1632" w:type="pct"/>
            <w:tcBorders>
              <w:top w:val="nil"/>
              <w:left w:val="nil"/>
              <w:bottom w:val="single" w:sz="8" w:space="0" w:color="auto"/>
              <w:right w:val="single" w:sz="8" w:space="0" w:color="auto"/>
            </w:tcBorders>
            <w:shd w:val="clear" w:color="auto" w:fill="BFBFBF" w:themeFill="background1" w:themeFillShade="BF"/>
            <w:vAlign w:val="center"/>
            <w:hideMark/>
          </w:tcPr>
          <w:p w14:paraId="5D933F21" w14:textId="77777777" w:rsidR="005A7963" w:rsidRPr="00AD12B7" w:rsidRDefault="005A7963" w:rsidP="005A7963">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Operadora</w:t>
            </w:r>
          </w:p>
        </w:tc>
        <w:tc>
          <w:tcPr>
            <w:tcW w:w="1450" w:type="pct"/>
            <w:tcBorders>
              <w:top w:val="nil"/>
              <w:left w:val="nil"/>
              <w:bottom w:val="single" w:sz="8" w:space="0" w:color="auto"/>
              <w:right w:val="single" w:sz="8" w:space="0" w:color="auto"/>
            </w:tcBorders>
            <w:shd w:val="clear" w:color="auto" w:fill="BFBFBF" w:themeFill="background1" w:themeFillShade="BF"/>
            <w:vAlign w:val="center"/>
            <w:hideMark/>
          </w:tcPr>
          <w:p w14:paraId="74E9AF0D" w14:textId="77777777" w:rsidR="005A7963" w:rsidRPr="00AD12B7" w:rsidRDefault="005A7963" w:rsidP="005A7963">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Não Operadora</w:t>
            </w:r>
          </w:p>
        </w:tc>
      </w:tr>
      <w:tr w:rsidR="00E27216" w:rsidRPr="00AD12B7" w14:paraId="30B472C8" w14:textId="77777777" w:rsidTr="00E27216">
        <w:trPr>
          <w:trHeight w:val="850"/>
          <w:jc w:val="center"/>
        </w:trPr>
        <w:tc>
          <w:tcPr>
            <w:tcW w:w="579" w:type="pct"/>
            <w:tcBorders>
              <w:top w:val="nil"/>
              <w:left w:val="single" w:sz="8" w:space="0" w:color="auto"/>
              <w:bottom w:val="single" w:sz="4" w:space="0" w:color="auto"/>
              <w:right w:val="single" w:sz="8" w:space="0" w:color="auto"/>
            </w:tcBorders>
            <w:vAlign w:val="center"/>
            <w:hideMark/>
          </w:tcPr>
          <w:p w14:paraId="06609314" w14:textId="54B478A7" w:rsidR="00E27216" w:rsidRPr="00AD12B7" w:rsidRDefault="00E27216" w:rsidP="00E27216">
            <w:pPr>
              <w:spacing w:after="0" w:line="240" w:lineRule="auto"/>
              <w:jc w:val="center"/>
              <w:rPr>
                <w:rFonts w:ascii="Arial" w:eastAsia="Times New Roman" w:hAnsi="Arial" w:cs="Arial"/>
                <w:sz w:val="18"/>
                <w:szCs w:val="18"/>
                <w:lang w:eastAsia="pt-BR"/>
              </w:rPr>
            </w:pPr>
            <w:bookmarkStart w:id="5736" w:name="RANGE!A6"/>
            <w:r w:rsidRPr="00AD12B7">
              <w:rPr>
                <w:rFonts w:ascii="Arial" w:hAnsi="Arial" w:cs="Arial"/>
                <w:color w:val="000000"/>
                <w:sz w:val="18"/>
                <w:szCs w:val="18"/>
              </w:rPr>
              <w:t>A</w:t>
            </w:r>
            <w:bookmarkEnd w:id="5736"/>
          </w:p>
        </w:tc>
        <w:tc>
          <w:tcPr>
            <w:tcW w:w="1339" w:type="pct"/>
            <w:tcBorders>
              <w:top w:val="nil"/>
              <w:left w:val="nil"/>
              <w:bottom w:val="single" w:sz="4" w:space="0" w:color="auto"/>
              <w:right w:val="single" w:sz="8" w:space="0" w:color="auto"/>
            </w:tcBorders>
            <w:vAlign w:val="center"/>
            <w:hideMark/>
          </w:tcPr>
          <w:p w14:paraId="41F71638" w14:textId="5D654F34"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Águas ultraprofundas, profundas, rasas, áreas terrestres e em áreas com acumulações marginais</w:t>
            </w:r>
          </w:p>
        </w:tc>
        <w:tc>
          <w:tcPr>
            <w:tcW w:w="1632" w:type="pct"/>
            <w:tcBorders>
              <w:top w:val="nil"/>
              <w:left w:val="nil"/>
              <w:bottom w:val="single" w:sz="4" w:space="0" w:color="auto"/>
              <w:right w:val="single" w:sz="8" w:space="0" w:color="auto"/>
            </w:tcBorders>
            <w:shd w:val="clear" w:color="auto" w:fill="FFFFFF" w:themeFill="background1"/>
            <w:noWrap/>
            <w:vAlign w:val="center"/>
            <w:hideMark/>
          </w:tcPr>
          <w:p w14:paraId="3F1C45C6" w14:textId="1CA2CE39" w:rsidR="00E27216" w:rsidRPr="00AD12B7" w:rsidRDefault="00E27216" w:rsidP="00E27216">
            <w:pPr>
              <w:spacing w:after="0" w:line="240" w:lineRule="auto"/>
              <w:jc w:val="center"/>
              <w:rPr>
                <w:rFonts w:ascii="Arial" w:eastAsia="Times New Roman" w:hAnsi="Arial" w:cs="Arial"/>
                <w:sz w:val="18"/>
                <w:szCs w:val="18"/>
                <w:lang w:eastAsia="pt-BR"/>
              </w:rPr>
            </w:pPr>
            <w:r w:rsidRPr="009141C2">
              <w:rPr>
                <w:rFonts w:ascii="Arial" w:hAnsi="Arial" w:cs="Arial"/>
                <w:color w:val="000000"/>
                <w:sz w:val="18"/>
                <w:szCs w:val="18"/>
              </w:rPr>
              <w:t>R$ 301.600.000,00</w:t>
            </w:r>
          </w:p>
        </w:tc>
        <w:tc>
          <w:tcPr>
            <w:tcW w:w="1450" w:type="pct"/>
            <w:tcBorders>
              <w:top w:val="nil"/>
              <w:left w:val="nil"/>
              <w:bottom w:val="single" w:sz="4" w:space="0" w:color="auto"/>
              <w:right w:val="single" w:sz="8" w:space="0" w:color="auto"/>
            </w:tcBorders>
            <w:shd w:val="clear" w:color="auto" w:fill="FFFFFF" w:themeFill="background1"/>
            <w:noWrap/>
            <w:vAlign w:val="center"/>
            <w:hideMark/>
          </w:tcPr>
          <w:p w14:paraId="3AAD9831" w14:textId="2CCE1B01" w:rsidR="00E27216" w:rsidRPr="00AD12B7" w:rsidRDefault="00E27216" w:rsidP="00E27216">
            <w:pPr>
              <w:spacing w:after="0" w:line="240" w:lineRule="auto"/>
              <w:jc w:val="center"/>
              <w:rPr>
                <w:rFonts w:ascii="Arial" w:eastAsia="Times New Roman" w:hAnsi="Arial" w:cs="Arial"/>
                <w:sz w:val="18"/>
                <w:szCs w:val="18"/>
                <w:lang w:eastAsia="pt-BR"/>
              </w:rPr>
            </w:pPr>
            <w:r w:rsidRPr="009141C2">
              <w:rPr>
                <w:rFonts w:ascii="Arial" w:hAnsi="Arial" w:cs="Arial"/>
                <w:color w:val="000000"/>
                <w:sz w:val="18"/>
                <w:szCs w:val="18"/>
              </w:rPr>
              <w:t>R$ 75.400.000,00</w:t>
            </w:r>
          </w:p>
        </w:tc>
      </w:tr>
      <w:tr w:rsidR="00E27216" w:rsidRPr="00AD12B7" w14:paraId="642A146B" w14:textId="77777777" w:rsidTr="00E27216">
        <w:trPr>
          <w:trHeight w:val="850"/>
          <w:jc w:val="center"/>
        </w:trPr>
        <w:tc>
          <w:tcPr>
            <w:tcW w:w="579" w:type="pct"/>
            <w:tcBorders>
              <w:top w:val="nil"/>
              <w:left w:val="single" w:sz="8" w:space="0" w:color="auto"/>
              <w:bottom w:val="single" w:sz="4" w:space="0" w:color="auto"/>
              <w:right w:val="single" w:sz="8" w:space="0" w:color="auto"/>
            </w:tcBorders>
            <w:vAlign w:val="center"/>
            <w:hideMark/>
          </w:tcPr>
          <w:p w14:paraId="15A43A7A" w14:textId="5CE2C375"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B</w:t>
            </w:r>
          </w:p>
        </w:tc>
        <w:tc>
          <w:tcPr>
            <w:tcW w:w="1339" w:type="pct"/>
            <w:tcBorders>
              <w:top w:val="nil"/>
              <w:left w:val="nil"/>
              <w:bottom w:val="single" w:sz="4" w:space="0" w:color="auto"/>
              <w:right w:val="single" w:sz="8" w:space="0" w:color="auto"/>
            </w:tcBorders>
            <w:vAlign w:val="center"/>
            <w:hideMark/>
          </w:tcPr>
          <w:p w14:paraId="5864094D" w14:textId="4CEE13ED"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Águas rasas, áreas terrestres e em áreas com acumulações marginais</w:t>
            </w:r>
          </w:p>
        </w:tc>
        <w:tc>
          <w:tcPr>
            <w:tcW w:w="1632" w:type="pct"/>
            <w:tcBorders>
              <w:top w:val="nil"/>
              <w:left w:val="nil"/>
              <w:bottom w:val="single" w:sz="4" w:space="0" w:color="auto"/>
              <w:right w:val="single" w:sz="8" w:space="0" w:color="auto"/>
            </w:tcBorders>
            <w:shd w:val="clear" w:color="auto" w:fill="FFFFFF" w:themeFill="background1"/>
            <w:noWrap/>
            <w:vAlign w:val="center"/>
            <w:hideMark/>
          </w:tcPr>
          <w:p w14:paraId="10C5A48B" w14:textId="79EEB4F9" w:rsidR="00E27216" w:rsidRPr="00AD12B7" w:rsidRDefault="00E27216" w:rsidP="00E27216">
            <w:pPr>
              <w:spacing w:after="0" w:line="240" w:lineRule="auto"/>
              <w:jc w:val="center"/>
              <w:rPr>
                <w:rFonts w:ascii="Arial" w:eastAsia="Times New Roman" w:hAnsi="Arial" w:cs="Arial"/>
                <w:sz w:val="18"/>
                <w:szCs w:val="18"/>
                <w:lang w:eastAsia="pt-BR"/>
              </w:rPr>
            </w:pPr>
            <w:r w:rsidRPr="009141C2">
              <w:rPr>
                <w:rFonts w:ascii="Arial" w:hAnsi="Arial" w:cs="Arial"/>
                <w:color w:val="000000"/>
                <w:sz w:val="18"/>
                <w:szCs w:val="18"/>
              </w:rPr>
              <w:t>R$ 130.600.000,00</w:t>
            </w:r>
          </w:p>
        </w:tc>
        <w:tc>
          <w:tcPr>
            <w:tcW w:w="1450" w:type="pct"/>
            <w:tcBorders>
              <w:top w:val="nil"/>
              <w:left w:val="nil"/>
              <w:bottom w:val="single" w:sz="4" w:space="0" w:color="auto"/>
              <w:right w:val="single" w:sz="8" w:space="0" w:color="auto"/>
            </w:tcBorders>
            <w:shd w:val="clear" w:color="auto" w:fill="FFFFFF" w:themeFill="background1"/>
            <w:noWrap/>
            <w:vAlign w:val="center"/>
            <w:hideMark/>
          </w:tcPr>
          <w:p w14:paraId="09462C9C" w14:textId="55A1BCD3" w:rsidR="00E27216" w:rsidRPr="00AD12B7" w:rsidRDefault="00E27216" w:rsidP="00E27216">
            <w:pPr>
              <w:spacing w:after="0" w:line="240" w:lineRule="auto"/>
              <w:jc w:val="center"/>
              <w:rPr>
                <w:rFonts w:ascii="Arial" w:eastAsia="Times New Roman" w:hAnsi="Arial" w:cs="Arial"/>
                <w:sz w:val="18"/>
                <w:szCs w:val="18"/>
                <w:lang w:eastAsia="pt-BR"/>
              </w:rPr>
            </w:pPr>
            <w:r w:rsidRPr="009141C2">
              <w:rPr>
                <w:rFonts w:ascii="Arial" w:hAnsi="Arial" w:cs="Arial"/>
                <w:color w:val="000000"/>
                <w:sz w:val="18"/>
                <w:szCs w:val="18"/>
              </w:rPr>
              <w:t>R$ 32.650.000,00</w:t>
            </w:r>
          </w:p>
        </w:tc>
      </w:tr>
      <w:tr w:rsidR="00E27216" w:rsidRPr="00AD12B7" w14:paraId="51E7D6A6" w14:textId="77777777" w:rsidTr="00E27216">
        <w:trPr>
          <w:trHeight w:val="850"/>
          <w:jc w:val="center"/>
        </w:trPr>
        <w:tc>
          <w:tcPr>
            <w:tcW w:w="579" w:type="pct"/>
            <w:tcBorders>
              <w:top w:val="nil"/>
              <w:left w:val="single" w:sz="8" w:space="0" w:color="auto"/>
              <w:bottom w:val="single" w:sz="4" w:space="0" w:color="auto"/>
              <w:right w:val="single" w:sz="8" w:space="0" w:color="auto"/>
            </w:tcBorders>
            <w:vAlign w:val="center"/>
          </w:tcPr>
          <w:p w14:paraId="5F951134" w14:textId="527AAA96"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C+</w:t>
            </w:r>
          </w:p>
        </w:tc>
        <w:tc>
          <w:tcPr>
            <w:tcW w:w="1339" w:type="pct"/>
            <w:tcBorders>
              <w:top w:val="nil"/>
              <w:left w:val="nil"/>
              <w:bottom w:val="single" w:sz="4" w:space="0" w:color="auto"/>
              <w:right w:val="single" w:sz="8" w:space="0" w:color="auto"/>
            </w:tcBorders>
            <w:vAlign w:val="center"/>
          </w:tcPr>
          <w:p w14:paraId="74C1CFB4" w14:textId="5F6BF334"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Áreas terrestres remotas e não-remotas e áreas com acumulações marginais</w:t>
            </w:r>
          </w:p>
        </w:tc>
        <w:tc>
          <w:tcPr>
            <w:tcW w:w="1632" w:type="pct"/>
            <w:tcBorders>
              <w:top w:val="nil"/>
              <w:left w:val="nil"/>
              <w:bottom w:val="single" w:sz="4" w:space="0" w:color="auto"/>
              <w:right w:val="single" w:sz="8" w:space="0" w:color="auto"/>
            </w:tcBorders>
            <w:shd w:val="clear" w:color="auto" w:fill="FFFFFF" w:themeFill="background1"/>
            <w:noWrap/>
            <w:vAlign w:val="center"/>
          </w:tcPr>
          <w:p w14:paraId="4A4A2819" w14:textId="45E9C2E7"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R$ 40.000.000,00</w:t>
            </w:r>
          </w:p>
        </w:tc>
        <w:tc>
          <w:tcPr>
            <w:tcW w:w="1450" w:type="pct"/>
            <w:tcBorders>
              <w:top w:val="nil"/>
              <w:left w:val="nil"/>
              <w:bottom w:val="single" w:sz="4" w:space="0" w:color="auto"/>
              <w:right w:val="single" w:sz="8" w:space="0" w:color="auto"/>
            </w:tcBorders>
            <w:shd w:val="clear" w:color="auto" w:fill="FFFFFF" w:themeFill="background1"/>
            <w:noWrap/>
            <w:vAlign w:val="center"/>
          </w:tcPr>
          <w:p w14:paraId="19F11CBA" w14:textId="33E6EF83"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R$ 10.000.000,00</w:t>
            </w:r>
          </w:p>
        </w:tc>
      </w:tr>
      <w:tr w:rsidR="00E27216" w:rsidRPr="00AD12B7" w14:paraId="3AC1B5DA" w14:textId="77777777" w:rsidTr="00E27216">
        <w:trPr>
          <w:trHeight w:val="850"/>
          <w:jc w:val="center"/>
        </w:trPr>
        <w:tc>
          <w:tcPr>
            <w:tcW w:w="579" w:type="pct"/>
            <w:tcBorders>
              <w:top w:val="nil"/>
              <w:left w:val="single" w:sz="8" w:space="0" w:color="auto"/>
              <w:bottom w:val="single" w:sz="4" w:space="0" w:color="auto"/>
              <w:right w:val="single" w:sz="8" w:space="0" w:color="auto"/>
            </w:tcBorders>
            <w:vAlign w:val="center"/>
            <w:hideMark/>
          </w:tcPr>
          <w:p w14:paraId="3D5E2C1B" w14:textId="3BC6A16B"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C</w:t>
            </w:r>
          </w:p>
        </w:tc>
        <w:tc>
          <w:tcPr>
            <w:tcW w:w="1339" w:type="pct"/>
            <w:tcBorders>
              <w:top w:val="nil"/>
              <w:left w:val="nil"/>
              <w:bottom w:val="single" w:sz="4" w:space="0" w:color="auto"/>
              <w:right w:val="single" w:sz="8" w:space="0" w:color="auto"/>
            </w:tcBorders>
            <w:vAlign w:val="center"/>
            <w:hideMark/>
          </w:tcPr>
          <w:p w14:paraId="60CEDC7A" w14:textId="6D6044B0"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Áreas terrestres não-remotas e em áreas com acumulações marginais</w:t>
            </w:r>
          </w:p>
        </w:tc>
        <w:tc>
          <w:tcPr>
            <w:tcW w:w="1632" w:type="pct"/>
            <w:tcBorders>
              <w:top w:val="nil"/>
              <w:left w:val="nil"/>
              <w:bottom w:val="single" w:sz="4" w:space="0" w:color="auto"/>
              <w:right w:val="single" w:sz="8" w:space="0" w:color="auto"/>
            </w:tcBorders>
            <w:shd w:val="clear" w:color="auto" w:fill="FFFFFF" w:themeFill="background1"/>
            <w:noWrap/>
            <w:vAlign w:val="center"/>
            <w:hideMark/>
          </w:tcPr>
          <w:p w14:paraId="7AED17E6" w14:textId="38D5DAF8" w:rsidR="00E27216" w:rsidRPr="00AD12B7" w:rsidRDefault="00E27216" w:rsidP="00E27216">
            <w:pPr>
              <w:spacing w:after="0" w:line="240" w:lineRule="auto"/>
              <w:jc w:val="center"/>
              <w:rPr>
                <w:rFonts w:ascii="Arial" w:eastAsia="Times New Roman" w:hAnsi="Arial" w:cs="Arial"/>
                <w:sz w:val="18"/>
                <w:szCs w:val="18"/>
                <w:lang w:eastAsia="pt-BR"/>
              </w:rPr>
            </w:pPr>
            <w:r w:rsidRPr="009141C2">
              <w:rPr>
                <w:rFonts w:ascii="Arial" w:hAnsi="Arial" w:cs="Arial"/>
                <w:color w:val="000000"/>
                <w:sz w:val="18"/>
                <w:szCs w:val="18"/>
              </w:rPr>
              <w:t>R$ 11.400.000,00</w:t>
            </w:r>
          </w:p>
        </w:tc>
        <w:tc>
          <w:tcPr>
            <w:tcW w:w="1450" w:type="pct"/>
            <w:tcBorders>
              <w:top w:val="nil"/>
              <w:left w:val="nil"/>
              <w:bottom w:val="single" w:sz="4" w:space="0" w:color="auto"/>
              <w:right w:val="single" w:sz="8" w:space="0" w:color="auto"/>
            </w:tcBorders>
            <w:shd w:val="clear" w:color="auto" w:fill="FFFFFF" w:themeFill="background1"/>
            <w:noWrap/>
            <w:vAlign w:val="center"/>
            <w:hideMark/>
          </w:tcPr>
          <w:p w14:paraId="74BABBC0" w14:textId="7F3E40A5" w:rsidR="00E27216" w:rsidRPr="00AD12B7" w:rsidRDefault="00E27216" w:rsidP="00E27216">
            <w:pPr>
              <w:spacing w:after="0" w:line="240" w:lineRule="auto"/>
              <w:jc w:val="center"/>
              <w:rPr>
                <w:rFonts w:ascii="Arial" w:eastAsia="Times New Roman" w:hAnsi="Arial" w:cs="Arial"/>
                <w:sz w:val="18"/>
                <w:szCs w:val="18"/>
                <w:lang w:eastAsia="pt-BR"/>
              </w:rPr>
            </w:pPr>
            <w:r w:rsidRPr="009141C2">
              <w:rPr>
                <w:rFonts w:ascii="Arial" w:hAnsi="Arial" w:cs="Arial"/>
                <w:color w:val="000000"/>
                <w:sz w:val="18"/>
                <w:szCs w:val="18"/>
              </w:rPr>
              <w:t>R$ 2.850.000,00</w:t>
            </w:r>
          </w:p>
        </w:tc>
      </w:tr>
      <w:tr w:rsidR="00E27216" w:rsidRPr="00AD12B7" w14:paraId="60DA8516" w14:textId="77777777" w:rsidTr="00E27216">
        <w:trPr>
          <w:trHeight w:val="850"/>
          <w:jc w:val="center"/>
        </w:trPr>
        <w:tc>
          <w:tcPr>
            <w:tcW w:w="579" w:type="pct"/>
            <w:tcBorders>
              <w:top w:val="nil"/>
              <w:left w:val="single" w:sz="8" w:space="0" w:color="auto"/>
              <w:bottom w:val="single" w:sz="8" w:space="0" w:color="auto"/>
              <w:right w:val="single" w:sz="8" w:space="0" w:color="auto"/>
            </w:tcBorders>
            <w:vAlign w:val="center"/>
            <w:hideMark/>
          </w:tcPr>
          <w:p w14:paraId="346A44D6" w14:textId="6371F899"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D</w:t>
            </w:r>
          </w:p>
        </w:tc>
        <w:tc>
          <w:tcPr>
            <w:tcW w:w="1339" w:type="pct"/>
            <w:tcBorders>
              <w:top w:val="nil"/>
              <w:left w:val="nil"/>
              <w:bottom w:val="single" w:sz="8" w:space="0" w:color="auto"/>
              <w:right w:val="single" w:sz="8" w:space="0" w:color="auto"/>
            </w:tcBorders>
            <w:vAlign w:val="center"/>
            <w:hideMark/>
          </w:tcPr>
          <w:p w14:paraId="6BDF9B02" w14:textId="265AF4B4"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Áreas com acumulações marginais</w:t>
            </w:r>
          </w:p>
        </w:tc>
        <w:tc>
          <w:tcPr>
            <w:tcW w:w="1632" w:type="pct"/>
            <w:tcBorders>
              <w:top w:val="nil"/>
              <w:left w:val="nil"/>
              <w:bottom w:val="single" w:sz="8" w:space="0" w:color="auto"/>
              <w:right w:val="single" w:sz="8" w:space="0" w:color="auto"/>
            </w:tcBorders>
            <w:shd w:val="clear" w:color="auto" w:fill="FFFFFF" w:themeFill="background1"/>
            <w:noWrap/>
            <w:vAlign w:val="center"/>
            <w:hideMark/>
          </w:tcPr>
          <w:p w14:paraId="7C4A90B0" w14:textId="1242F101" w:rsidR="00E27216" w:rsidRPr="00AD12B7" w:rsidRDefault="00E27216" w:rsidP="00E27216">
            <w:pPr>
              <w:spacing w:after="0" w:line="240" w:lineRule="auto"/>
              <w:jc w:val="center"/>
              <w:rPr>
                <w:rFonts w:ascii="Arial" w:eastAsia="Times New Roman" w:hAnsi="Arial" w:cs="Arial"/>
                <w:sz w:val="18"/>
                <w:szCs w:val="18"/>
                <w:lang w:eastAsia="pt-BR"/>
              </w:rPr>
            </w:pPr>
            <w:r w:rsidRPr="009141C2">
              <w:rPr>
                <w:rFonts w:ascii="Arial" w:hAnsi="Arial" w:cs="Arial"/>
                <w:color w:val="000000"/>
                <w:sz w:val="18"/>
                <w:szCs w:val="18"/>
              </w:rPr>
              <w:t>R$ 1.500.000,00</w:t>
            </w:r>
          </w:p>
        </w:tc>
        <w:tc>
          <w:tcPr>
            <w:tcW w:w="1450" w:type="pct"/>
            <w:tcBorders>
              <w:top w:val="nil"/>
              <w:left w:val="nil"/>
              <w:bottom w:val="single" w:sz="8" w:space="0" w:color="auto"/>
              <w:right w:val="single" w:sz="8" w:space="0" w:color="auto"/>
            </w:tcBorders>
            <w:shd w:val="clear" w:color="auto" w:fill="FFFFFF" w:themeFill="background1"/>
            <w:noWrap/>
            <w:vAlign w:val="center"/>
            <w:hideMark/>
          </w:tcPr>
          <w:p w14:paraId="539D9E9B" w14:textId="2D247EF8" w:rsidR="00E27216" w:rsidRPr="00AD12B7" w:rsidRDefault="00E27216" w:rsidP="00E27216">
            <w:pPr>
              <w:spacing w:after="0" w:line="240" w:lineRule="auto"/>
              <w:jc w:val="center"/>
              <w:rPr>
                <w:rFonts w:ascii="Arial" w:eastAsia="Times New Roman" w:hAnsi="Arial" w:cs="Arial"/>
                <w:sz w:val="18"/>
                <w:szCs w:val="18"/>
                <w:lang w:eastAsia="pt-BR"/>
              </w:rPr>
            </w:pPr>
            <w:r w:rsidRPr="009141C2">
              <w:rPr>
                <w:rFonts w:ascii="Arial" w:hAnsi="Arial" w:cs="Arial"/>
                <w:color w:val="000000"/>
                <w:sz w:val="18"/>
                <w:szCs w:val="18"/>
              </w:rPr>
              <w:t>R$ 375.000,00</w:t>
            </w:r>
          </w:p>
        </w:tc>
      </w:tr>
    </w:tbl>
    <w:p w14:paraId="4A78DBF5" w14:textId="77777777" w:rsidR="004D0BFD" w:rsidRPr="00AD12B7" w:rsidRDefault="004D0BFD" w:rsidP="008347E1">
      <w:pPr>
        <w:pStyle w:val="Subseo-Edital"/>
      </w:pPr>
      <w:bookmarkStart w:id="5737" w:name="_Toc105774946"/>
      <w:bookmarkStart w:id="5738" w:name="_Toc106200854"/>
      <w:bookmarkStart w:id="5739" w:name="_Toc106984232"/>
      <w:bookmarkStart w:id="5740" w:name="_Toc106984391"/>
      <w:bookmarkStart w:id="5741" w:name="_Toc106984884"/>
      <w:bookmarkStart w:id="5742" w:name="_Toc106985098"/>
      <w:bookmarkStart w:id="5743" w:name="_Toc106985845"/>
      <w:bookmarkStart w:id="5744" w:name="_Toc107525903"/>
      <w:bookmarkStart w:id="5745" w:name="_Toc107526061"/>
      <w:bookmarkStart w:id="5746" w:name="_Toc107526219"/>
      <w:bookmarkStart w:id="5747" w:name="_Toc108091704"/>
      <w:bookmarkStart w:id="5748" w:name="_Toc108108863"/>
      <w:bookmarkStart w:id="5749" w:name="_Toc511660929"/>
      <w:bookmarkStart w:id="5750" w:name="_Toc511662071"/>
      <w:bookmarkStart w:id="5751" w:name="_Toc511746930"/>
      <w:bookmarkStart w:id="5752" w:name="_Toc511747617"/>
      <w:bookmarkStart w:id="5753" w:name="_Toc511803943"/>
      <w:bookmarkStart w:id="5754" w:name="_Toc511810226"/>
      <w:bookmarkStart w:id="5755" w:name="_Toc511835045"/>
      <w:bookmarkStart w:id="5756" w:name="_Toc511835386"/>
      <w:bookmarkStart w:id="5757" w:name="_Toc511835729"/>
      <w:bookmarkStart w:id="5758" w:name="_Toc511836072"/>
      <w:bookmarkStart w:id="5759" w:name="_Toc511848568"/>
      <w:bookmarkStart w:id="5760" w:name="_Toc511855763"/>
      <w:bookmarkStart w:id="5761" w:name="_Toc511660946"/>
      <w:bookmarkStart w:id="5762" w:name="_Toc511662088"/>
      <w:bookmarkStart w:id="5763" w:name="_Toc511746947"/>
      <w:bookmarkStart w:id="5764" w:name="_Toc511747634"/>
      <w:bookmarkStart w:id="5765" w:name="_Toc511803960"/>
      <w:bookmarkStart w:id="5766" w:name="_Toc511810243"/>
      <w:bookmarkStart w:id="5767" w:name="_Toc511835062"/>
      <w:bookmarkStart w:id="5768" w:name="_Toc511835403"/>
      <w:bookmarkStart w:id="5769" w:name="_Toc511835746"/>
      <w:bookmarkStart w:id="5770" w:name="_Toc511836089"/>
      <w:bookmarkStart w:id="5771" w:name="_Toc511848585"/>
      <w:bookmarkStart w:id="5772" w:name="_Toc511855780"/>
      <w:bookmarkStart w:id="5773" w:name="_Toc511660947"/>
      <w:bookmarkStart w:id="5774" w:name="_Toc511662089"/>
      <w:bookmarkStart w:id="5775" w:name="_Toc511746948"/>
      <w:bookmarkStart w:id="5776" w:name="_Toc511747635"/>
      <w:bookmarkStart w:id="5777" w:name="_Toc511803961"/>
      <w:bookmarkStart w:id="5778" w:name="_Toc511810244"/>
      <w:bookmarkStart w:id="5779" w:name="_Toc511835063"/>
      <w:bookmarkStart w:id="5780" w:name="_Toc511835404"/>
      <w:bookmarkStart w:id="5781" w:name="_Toc511835747"/>
      <w:bookmarkStart w:id="5782" w:name="_Toc511836090"/>
      <w:bookmarkStart w:id="5783" w:name="_Toc511848586"/>
      <w:bookmarkStart w:id="5784" w:name="_Toc511855781"/>
      <w:bookmarkStart w:id="5785" w:name="_Toc510541049"/>
      <w:bookmarkStart w:id="5786" w:name="_Toc511660948"/>
      <w:bookmarkStart w:id="5787" w:name="_Toc511662090"/>
      <w:bookmarkStart w:id="5788" w:name="_Toc511746949"/>
      <w:bookmarkStart w:id="5789" w:name="_Toc511747636"/>
      <w:bookmarkStart w:id="5790" w:name="_Toc511803962"/>
      <w:bookmarkStart w:id="5791" w:name="_Toc511810245"/>
      <w:bookmarkStart w:id="5792" w:name="_Toc511835064"/>
      <w:bookmarkStart w:id="5793" w:name="_Toc511835405"/>
      <w:bookmarkStart w:id="5794" w:name="_Toc511835748"/>
      <w:bookmarkStart w:id="5795" w:name="_Toc511836091"/>
      <w:bookmarkStart w:id="5796" w:name="_Toc511848587"/>
      <w:bookmarkStart w:id="5797" w:name="_Toc511855782"/>
      <w:bookmarkStart w:id="5798" w:name="_Toc510541050"/>
      <w:bookmarkStart w:id="5799" w:name="_Toc511660949"/>
      <w:bookmarkStart w:id="5800" w:name="_Toc511662091"/>
      <w:bookmarkStart w:id="5801" w:name="_Toc511746950"/>
      <w:bookmarkStart w:id="5802" w:name="_Toc511747637"/>
      <w:bookmarkStart w:id="5803" w:name="_Toc511803963"/>
      <w:bookmarkStart w:id="5804" w:name="_Toc511810246"/>
      <w:bookmarkStart w:id="5805" w:name="_Toc511835065"/>
      <w:bookmarkStart w:id="5806" w:name="_Toc511835406"/>
      <w:bookmarkStart w:id="5807" w:name="_Toc511835749"/>
      <w:bookmarkStart w:id="5808" w:name="_Toc511836092"/>
      <w:bookmarkStart w:id="5809" w:name="_Toc511848588"/>
      <w:bookmarkStart w:id="5810" w:name="_Toc511855783"/>
      <w:bookmarkStart w:id="5811" w:name="_Toc510541051"/>
      <w:bookmarkStart w:id="5812" w:name="_Toc511660950"/>
      <w:bookmarkStart w:id="5813" w:name="_Toc511662092"/>
      <w:bookmarkStart w:id="5814" w:name="_Toc511746951"/>
      <w:bookmarkStart w:id="5815" w:name="_Toc511747638"/>
      <w:bookmarkStart w:id="5816" w:name="_Toc511803964"/>
      <w:bookmarkStart w:id="5817" w:name="_Toc511810247"/>
      <w:bookmarkStart w:id="5818" w:name="_Toc511835066"/>
      <w:bookmarkStart w:id="5819" w:name="_Toc511835407"/>
      <w:bookmarkStart w:id="5820" w:name="_Toc511835750"/>
      <w:bookmarkStart w:id="5821" w:name="_Toc511836093"/>
      <w:bookmarkStart w:id="5822" w:name="_Toc511848589"/>
      <w:bookmarkStart w:id="5823" w:name="_Toc511855784"/>
      <w:bookmarkStart w:id="5824" w:name="_Toc419898328"/>
      <w:bookmarkStart w:id="5825" w:name="_Toc419899133"/>
      <w:bookmarkStart w:id="5826" w:name="_Toc419900743"/>
      <w:bookmarkStart w:id="5827" w:name="_Toc419902490"/>
      <w:bookmarkStart w:id="5828" w:name="_Toc419903297"/>
      <w:bookmarkStart w:id="5829" w:name="_Toc419904103"/>
      <w:bookmarkStart w:id="5830" w:name="_Toc419904909"/>
      <w:bookmarkStart w:id="5831" w:name="_Toc419905715"/>
      <w:bookmarkStart w:id="5832" w:name="_Toc419906533"/>
      <w:bookmarkStart w:id="5833" w:name="_Toc419907341"/>
      <w:bookmarkStart w:id="5834" w:name="_Toc419908148"/>
      <w:bookmarkStart w:id="5835" w:name="_Toc419908874"/>
      <w:bookmarkStart w:id="5836" w:name="_Toc419961015"/>
      <w:bookmarkStart w:id="5837" w:name="_Toc419898329"/>
      <w:bookmarkStart w:id="5838" w:name="_Toc419899134"/>
      <w:bookmarkStart w:id="5839" w:name="_Toc419900744"/>
      <w:bookmarkStart w:id="5840" w:name="_Toc419902491"/>
      <w:bookmarkStart w:id="5841" w:name="_Toc419903298"/>
      <w:bookmarkStart w:id="5842" w:name="_Toc419904104"/>
      <w:bookmarkStart w:id="5843" w:name="_Toc419904910"/>
      <w:bookmarkStart w:id="5844" w:name="_Toc419905716"/>
      <w:bookmarkStart w:id="5845" w:name="_Toc419906534"/>
      <w:bookmarkStart w:id="5846" w:name="_Toc419907342"/>
      <w:bookmarkStart w:id="5847" w:name="_Toc419908149"/>
      <w:bookmarkStart w:id="5848" w:name="_Toc419908875"/>
      <w:bookmarkStart w:id="5849" w:name="_Toc419961016"/>
      <w:bookmarkStart w:id="5850" w:name="_Toc419898330"/>
      <w:bookmarkStart w:id="5851" w:name="_Toc419899135"/>
      <w:bookmarkStart w:id="5852" w:name="_Toc419900745"/>
      <w:bookmarkStart w:id="5853" w:name="_Toc419902492"/>
      <w:bookmarkStart w:id="5854" w:name="_Toc419903299"/>
      <w:bookmarkStart w:id="5855" w:name="_Toc419904105"/>
      <w:bookmarkStart w:id="5856" w:name="_Toc419904911"/>
      <w:bookmarkStart w:id="5857" w:name="_Toc419905717"/>
      <w:bookmarkStart w:id="5858" w:name="_Toc419906535"/>
      <w:bookmarkStart w:id="5859" w:name="_Toc419907343"/>
      <w:bookmarkStart w:id="5860" w:name="_Toc419908150"/>
      <w:bookmarkStart w:id="5861" w:name="_Toc419908876"/>
      <w:bookmarkStart w:id="5862" w:name="_Toc419961017"/>
      <w:bookmarkStart w:id="5863" w:name="_Toc419898331"/>
      <w:bookmarkStart w:id="5864" w:name="_Toc419899136"/>
      <w:bookmarkStart w:id="5865" w:name="_Toc419900746"/>
      <w:bookmarkStart w:id="5866" w:name="_Toc419902493"/>
      <w:bookmarkStart w:id="5867" w:name="_Toc419903300"/>
      <w:bookmarkStart w:id="5868" w:name="_Toc419904106"/>
      <w:bookmarkStart w:id="5869" w:name="_Toc419904912"/>
      <w:bookmarkStart w:id="5870" w:name="_Toc419905718"/>
      <w:bookmarkStart w:id="5871" w:name="_Toc419906536"/>
      <w:bookmarkStart w:id="5872" w:name="_Toc419907344"/>
      <w:bookmarkStart w:id="5873" w:name="_Toc419908151"/>
      <w:bookmarkStart w:id="5874" w:name="_Toc419908877"/>
      <w:bookmarkStart w:id="5875" w:name="_Toc419961018"/>
      <w:bookmarkStart w:id="5876" w:name="_Toc419898332"/>
      <w:bookmarkStart w:id="5877" w:name="_Toc419899137"/>
      <w:bookmarkStart w:id="5878" w:name="_Toc419900747"/>
      <w:bookmarkStart w:id="5879" w:name="_Toc419902494"/>
      <w:bookmarkStart w:id="5880" w:name="_Toc419903301"/>
      <w:bookmarkStart w:id="5881" w:name="_Toc419904107"/>
      <w:bookmarkStart w:id="5882" w:name="_Toc419904913"/>
      <w:bookmarkStart w:id="5883" w:name="_Toc419905719"/>
      <w:bookmarkStart w:id="5884" w:name="_Toc419906537"/>
      <w:bookmarkStart w:id="5885" w:name="_Toc419907345"/>
      <w:bookmarkStart w:id="5886" w:name="_Toc419908152"/>
      <w:bookmarkStart w:id="5887" w:name="_Toc419908878"/>
      <w:bookmarkStart w:id="5888" w:name="_Toc419961019"/>
      <w:bookmarkStart w:id="5889" w:name="_Toc337546748"/>
      <w:bookmarkStart w:id="5890" w:name="_Toc337546994"/>
      <w:bookmarkStart w:id="5891" w:name="_Toc337547094"/>
      <w:bookmarkStart w:id="5892" w:name="_Toc337557716"/>
      <w:bookmarkStart w:id="5893" w:name="_Toc337558486"/>
      <w:bookmarkStart w:id="5894" w:name="_Toc337558911"/>
      <w:bookmarkStart w:id="5895" w:name="_Toc337651847"/>
      <w:bookmarkStart w:id="5896" w:name="_Toc337652134"/>
      <w:bookmarkStart w:id="5897" w:name="_Toc337743461"/>
      <w:bookmarkStart w:id="5898" w:name="_Toc342489933"/>
      <w:bookmarkStart w:id="5899" w:name="_Toc342490733"/>
      <w:bookmarkStart w:id="5900" w:name="_Toc342656020"/>
      <w:bookmarkStart w:id="5901" w:name="_Toc337546749"/>
      <w:bookmarkStart w:id="5902" w:name="_Toc337546995"/>
      <w:bookmarkStart w:id="5903" w:name="_Toc337547095"/>
      <w:bookmarkStart w:id="5904" w:name="_Toc337557717"/>
      <w:bookmarkStart w:id="5905" w:name="_Toc337558487"/>
      <w:bookmarkStart w:id="5906" w:name="_Toc337558912"/>
      <w:bookmarkStart w:id="5907" w:name="_Toc337651848"/>
      <w:bookmarkStart w:id="5908" w:name="_Toc337652135"/>
      <w:bookmarkStart w:id="5909" w:name="_Toc337743462"/>
      <w:bookmarkStart w:id="5910" w:name="_Toc342489934"/>
      <w:bookmarkStart w:id="5911" w:name="_Toc342490734"/>
      <w:bookmarkStart w:id="5912" w:name="_Toc342656021"/>
      <w:bookmarkStart w:id="5913" w:name="_Toc337546752"/>
      <w:bookmarkStart w:id="5914" w:name="_Toc337546998"/>
      <w:bookmarkStart w:id="5915" w:name="_Toc337547098"/>
      <w:bookmarkStart w:id="5916" w:name="_Toc337557720"/>
      <w:bookmarkStart w:id="5917" w:name="_Toc337558490"/>
      <w:bookmarkStart w:id="5918" w:name="_Toc337558915"/>
      <w:bookmarkStart w:id="5919" w:name="_Toc337651851"/>
      <w:bookmarkStart w:id="5920" w:name="_Toc337652138"/>
      <w:bookmarkStart w:id="5921" w:name="_Toc337743465"/>
      <w:bookmarkStart w:id="5922" w:name="_Toc342489937"/>
      <w:bookmarkStart w:id="5923" w:name="_Toc342490737"/>
      <w:bookmarkStart w:id="5924" w:name="_Toc342656024"/>
      <w:bookmarkStart w:id="5925" w:name="_Toc337546767"/>
      <w:bookmarkStart w:id="5926" w:name="_Toc337547013"/>
      <w:bookmarkStart w:id="5927" w:name="_Toc337547113"/>
      <w:bookmarkStart w:id="5928" w:name="_Toc337557735"/>
      <w:bookmarkStart w:id="5929" w:name="_Toc337558505"/>
      <w:bookmarkStart w:id="5930" w:name="_Toc337558930"/>
      <w:bookmarkStart w:id="5931" w:name="_Toc337651866"/>
      <w:bookmarkStart w:id="5932" w:name="_Toc337652153"/>
      <w:bookmarkStart w:id="5933" w:name="_Toc337743480"/>
      <w:bookmarkStart w:id="5934" w:name="_Toc342489952"/>
      <w:bookmarkStart w:id="5935" w:name="_Toc342490752"/>
      <w:bookmarkStart w:id="5936" w:name="_Toc342656039"/>
      <w:bookmarkStart w:id="5937" w:name="_Toc337546768"/>
      <w:bookmarkStart w:id="5938" w:name="_Toc337547014"/>
      <w:bookmarkStart w:id="5939" w:name="_Toc337547114"/>
      <w:bookmarkStart w:id="5940" w:name="_Toc337557736"/>
      <w:bookmarkStart w:id="5941" w:name="_Toc337558506"/>
      <w:bookmarkStart w:id="5942" w:name="_Toc337558931"/>
      <w:bookmarkStart w:id="5943" w:name="_Toc337651867"/>
      <w:bookmarkStart w:id="5944" w:name="_Toc337652154"/>
      <w:bookmarkStart w:id="5945" w:name="_Toc337743481"/>
      <w:bookmarkStart w:id="5946" w:name="_Toc342489953"/>
      <w:bookmarkStart w:id="5947" w:name="_Toc342490753"/>
      <w:bookmarkStart w:id="5948" w:name="_Toc342656040"/>
      <w:bookmarkStart w:id="5949" w:name="_Toc337546769"/>
      <w:bookmarkStart w:id="5950" w:name="_Toc337547015"/>
      <w:bookmarkStart w:id="5951" w:name="_Toc337547115"/>
      <w:bookmarkStart w:id="5952" w:name="_Toc337557737"/>
      <w:bookmarkStart w:id="5953" w:name="_Toc337558507"/>
      <w:bookmarkStart w:id="5954" w:name="_Toc337558932"/>
      <w:bookmarkStart w:id="5955" w:name="_Toc337651868"/>
      <w:bookmarkStart w:id="5956" w:name="_Toc337652155"/>
      <w:bookmarkStart w:id="5957" w:name="_Toc337743482"/>
      <w:bookmarkStart w:id="5958" w:name="_Toc342489954"/>
      <w:bookmarkStart w:id="5959" w:name="_Toc342490754"/>
      <w:bookmarkStart w:id="5960" w:name="_Toc342656041"/>
      <w:bookmarkStart w:id="5961" w:name="_Toc337546770"/>
      <w:bookmarkStart w:id="5962" w:name="_Toc337547016"/>
      <w:bookmarkStart w:id="5963" w:name="_Toc337547116"/>
      <w:bookmarkStart w:id="5964" w:name="_Toc337557738"/>
      <w:bookmarkStart w:id="5965" w:name="_Toc337558508"/>
      <w:bookmarkStart w:id="5966" w:name="_Toc337558933"/>
      <w:bookmarkStart w:id="5967" w:name="_Toc337651869"/>
      <w:bookmarkStart w:id="5968" w:name="_Toc337652156"/>
      <w:bookmarkStart w:id="5969" w:name="_Toc337743483"/>
      <w:bookmarkStart w:id="5970" w:name="_Toc342489955"/>
      <w:bookmarkStart w:id="5971" w:name="_Toc342490755"/>
      <w:bookmarkStart w:id="5972" w:name="_Toc342656042"/>
      <w:bookmarkStart w:id="5973" w:name="_Toc419898337"/>
      <w:bookmarkStart w:id="5974" w:name="_Toc419899142"/>
      <w:bookmarkStart w:id="5975" w:name="_Toc419900752"/>
      <w:bookmarkStart w:id="5976" w:name="_Toc419902499"/>
      <w:bookmarkStart w:id="5977" w:name="_Toc419903306"/>
      <w:bookmarkStart w:id="5978" w:name="_Toc419904112"/>
      <w:bookmarkStart w:id="5979" w:name="_Toc419904918"/>
      <w:bookmarkStart w:id="5980" w:name="_Toc419905724"/>
      <w:bookmarkStart w:id="5981" w:name="_Toc419906542"/>
      <w:bookmarkStart w:id="5982" w:name="_Toc419907350"/>
      <w:bookmarkStart w:id="5983" w:name="_Toc419908157"/>
      <w:bookmarkStart w:id="5984" w:name="_Toc419908883"/>
      <w:bookmarkStart w:id="5985" w:name="_Toc419961024"/>
      <w:bookmarkStart w:id="5986" w:name="_Toc344913217"/>
      <w:bookmarkStart w:id="5987" w:name="_Toc346127252"/>
      <w:bookmarkStart w:id="5988" w:name="_Toc164157846"/>
      <w:bookmarkStart w:id="5989" w:name="_Toc419905726"/>
      <w:bookmarkStart w:id="5990" w:name="_Toc511862500"/>
      <w:bookmarkStart w:id="5991" w:name="_Toc295747647"/>
      <w:bookmarkStart w:id="5992" w:name="_Toc394594331"/>
      <w:bookmarkStart w:id="5993" w:name="_Toc102724400"/>
      <w:bookmarkStart w:id="5994" w:name="_Toc113186640"/>
      <w:bookmarkStart w:id="5995" w:name="_Toc135215048"/>
      <w:bookmarkEnd w:id="5737"/>
      <w:bookmarkEnd w:id="5738"/>
      <w:bookmarkEnd w:id="5739"/>
      <w:bookmarkEnd w:id="5740"/>
      <w:bookmarkEnd w:id="5741"/>
      <w:bookmarkEnd w:id="5742"/>
      <w:bookmarkEnd w:id="5743"/>
      <w:bookmarkEnd w:id="5744"/>
      <w:bookmarkEnd w:id="5745"/>
      <w:bookmarkEnd w:id="5746"/>
      <w:bookmarkEnd w:id="5747"/>
      <w:bookmarkEnd w:id="5748"/>
      <w:bookmarkEnd w:id="5749"/>
      <w:bookmarkEnd w:id="5750"/>
      <w:bookmarkEnd w:id="5751"/>
      <w:bookmarkEnd w:id="5752"/>
      <w:bookmarkEnd w:id="5753"/>
      <w:bookmarkEnd w:id="5754"/>
      <w:bookmarkEnd w:id="5755"/>
      <w:bookmarkEnd w:id="5756"/>
      <w:bookmarkEnd w:id="5757"/>
      <w:bookmarkEnd w:id="5758"/>
      <w:bookmarkEnd w:id="5759"/>
      <w:bookmarkEnd w:id="5760"/>
      <w:bookmarkEnd w:id="5761"/>
      <w:bookmarkEnd w:id="5762"/>
      <w:bookmarkEnd w:id="5763"/>
      <w:bookmarkEnd w:id="5764"/>
      <w:bookmarkEnd w:id="5765"/>
      <w:bookmarkEnd w:id="5766"/>
      <w:bookmarkEnd w:id="5767"/>
      <w:bookmarkEnd w:id="5768"/>
      <w:bookmarkEnd w:id="5769"/>
      <w:bookmarkEnd w:id="5770"/>
      <w:bookmarkEnd w:id="5771"/>
      <w:bookmarkEnd w:id="5772"/>
      <w:bookmarkEnd w:id="5773"/>
      <w:bookmarkEnd w:id="5774"/>
      <w:bookmarkEnd w:id="5775"/>
      <w:bookmarkEnd w:id="5776"/>
      <w:bookmarkEnd w:id="5777"/>
      <w:bookmarkEnd w:id="5778"/>
      <w:bookmarkEnd w:id="5779"/>
      <w:bookmarkEnd w:id="5780"/>
      <w:bookmarkEnd w:id="5781"/>
      <w:bookmarkEnd w:id="5782"/>
      <w:bookmarkEnd w:id="5783"/>
      <w:bookmarkEnd w:id="5784"/>
      <w:bookmarkEnd w:id="5785"/>
      <w:bookmarkEnd w:id="5786"/>
      <w:bookmarkEnd w:id="5787"/>
      <w:bookmarkEnd w:id="5788"/>
      <w:bookmarkEnd w:id="5789"/>
      <w:bookmarkEnd w:id="5790"/>
      <w:bookmarkEnd w:id="5791"/>
      <w:bookmarkEnd w:id="5792"/>
      <w:bookmarkEnd w:id="5793"/>
      <w:bookmarkEnd w:id="5794"/>
      <w:bookmarkEnd w:id="5795"/>
      <w:bookmarkEnd w:id="5796"/>
      <w:bookmarkEnd w:id="5797"/>
      <w:bookmarkEnd w:id="5798"/>
      <w:bookmarkEnd w:id="5799"/>
      <w:bookmarkEnd w:id="5800"/>
      <w:bookmarkEnd w:id="5801"/>
      <w:bookmarkEnd w:id="5802"/>
      <w:bookmarkEnd w:id="5803"/>
      <w:bookmarkEnd w:id="5804"/>
      <w:bookmarkEnd w:id="5805"/>
      <w:bookmarkEnd w:id="5806"/>
      <w:bookmarkEnd w:id="5807"/>
      <w:bookmarkEnd w:id="5808"/>
      <w:bookmarkEnd w:id="5809"/>
      <w:bookmarkEnd w:id="5810"/>
      <w:bookmarkEnd w:id="5811"/>
      <w:bookmarkEnd w:id="5812"/>
      <w:bookmarkEnd w:id="5813"/>
      <w:bookmarkEnd w:id="5814"/>
      <w:bookmarkEnd w:id="5815"/>
      <w:bookmarkEnd w:id="5816"/>
      <w:bookmarkEnd w:id="5817"/>
      <w:bookmarkEnd w:id="5818"/>
      <w:bookmarkEnd w:id="5819"/>
      <w:bookmarkEnd w:id="5820"/>
      <w:bookmarkEnd w:id="5821"/>
      <w:bookmarkEnd w:id="5822"/>
      <w:bookmarkEnd w:id="5823"/>
      <w:bookmarkEnd w:id="5824"/>
      <w:bookmarkEnd w:id="5825"/>
      <w:bookmarkEnd w:id="5826"/>
      <w:bookmarkEnd w:id="5827"/>
      <w:bookmarkEnd w:id="5828"/>
      <w:bookmarkEnd w:id="5829"/>
      <w:bookmarkEnd w:id="5830"/>
      <w:bookmarkEnd w:id="5831"/>
      <w:bookmarkEnd w:id="5832"/>
      <w:bookmarkEnd w:id="5833"/>
      <w:bookmarkEnd w:id="5834"/>
      <w:bookmarkEnd w:id="5835"/>
      <w:bookmarkEnd w:id="5836"/>
      <w:bookmarkEnd w:id="5837"/>
      <w:bookmarkEnd w:id="5838"/>
      <w:bookmarkEnd w:id="5839"/>
      <w:bookmarkEnd w:id="5840"/>
      <w:bookmarkEnd w:id="5841"/>
      <w:bookmarkEnd w:id="5842"/>
      <w:bookmarkEnd w:id="5843"/>
      <w:bookmarkEnd w:id="5844"/>
      <w:bookmarkEnd w:id="5845"/>
      <w:bookmarkEnd w:id="5846"/>
      <w:bookmarkEnd w:id="5847"/>
      <w:bookmarkEnd w:id="5848"/>
      <w:bookmarkEnd w:id="5849"/>
      <w:bookmarkEnd w:id="5850"/>
      <w:bookmarkEnd w:id="5851"/>
      <w:bookmarkEnd w:id="5852"/>
      <w:bookmarkEnd w:id="5853"/>
      <w:bookmarkEnd w:id="5854"/>
      <w:bookmarkEnd w:id="5855"/>
      <w:bookmarkEnd w:id="5856"/>
      <w:bookmarkEnd w:id="5857"/>
      <w:bookmarkEnd w:id="5858"/>
      <w:bookmarkEnd w:id="5859"/>
      <w:bookmarkEnd w:id="5860"/>
      <w:bookmarkEnd w:id="5861"/>
      <w:bookmarkEnd w:id="5862"/>
      <w:bookmarkEnd w:id="5863"/>
      <w:bookmarkEnd w:id="5864"/>
      <w:bookmarkEnd w:id="5865"/>
      <w:bookmarkEnd w:id="5866"/>
      <w:bookmarkEnd w:id="5867"/>
      <w:bookmarkEnd w:id="5868"/>
      <w:bookmarkEnd w:id="5869"/>
      <w:bookmarkEnd w:id="5870"/>
      <w:bookmarkEnd w:id="5871"/>
      <w:bookmarkEnd w:id="5872"/>
      <w:bookmarkEnd w:id="5873"/>
      <w:bookmarkEnd w:id="5874"/>
      <w:bookmarkEnd w:id="5875"/>
      <w:bookmarkEnd w:id="5876"/>
      <w:bookmarkEnd w:id="5877"/>
      <w:bookmarkEnd w:id="5878"/>
      <w:bookmarkEnd w:id="5879"/>
      <w:bookmarkEnd w:id="5880"/>
      <w:bookmarkEnd w:id="5881"/>
      <w:bookmarkEnd w:id="5882"/>
      <w:bookmarkEnd w:id="5883"/>
      <w:bookmarkEnd w:id="5884"/>
      <w:bookmarkEnd w:id="5885"/>
      <w:bookmarkEnd w:id="5886"/>
      <w:bookmarkEnd w:id="5887"/>
      <w:bookmarkEnd w:id="5888"/>
      <w:bookmarkEnd w:id="5889"/>
      <w:bookmarkEnd w:id="5890"/>
      <w:bookmarkEnd w:id="5891"/>
      <w:bookmarkEnd w:id="5892"/>
      <w:bookmarkEnd w:id="5893"/>
      <w:bookmarkEnd w:id="5894"/>
      <w:bookmarkEnd w:id="5895"/>
      <w:bookmarkEnd w:id="5896"/>
      <w:bookmarkEnd w:id="5897"/>
      <w:bookmarkEnd w:id="5898"/>
      <w:bookmarkEnd w:id="5899"/>
      <w:bookmarkEnd w:id="5900"/>
      <w:bookmarkEnd w:id="5901"/>
      <w:bookmarkEnd w:id="5902"/>
      <w:bookmarkEnd w:id="5903"/>
      <w:bookmarkEnd w:id="5904"/>
      <w:bookmarkEnd w:id="5905"/>
      <w:bookmarkEnd w:id="5906"/>
      <w:bookmarkEnd w:id="5907"/>
      <w:bookmarkEnd w:id="5908"/>
      <w:bookmarkEnd w:id="5909"/>
      <w:bookmarkEnd w:id="5910"/>
      <w:bookmarkEnd w:id="5911"/>
      <w:bookmarkEnd w:id="5912"/>
      <w:bookmarkEnd w:id="5913"/>
      <w:bookmarkEnd w:id="5914"/>
      <w:bookmarkEnd w:id="5915"/>
      <w:bookmarkEnd w:id="5916"/>
      <w:bookmarkEnd w:id="5917"/>
      <w:bookmarkEnd w:id="5918"/>
      <w:bookmarkEnd w:id="5919"/>
      <w:bookmarkEnd w:id="5920"/>
      <w:bookmarkEnd w:id="5921"/>
      <w:bookmarkEnd w:id="5922"/>
      <w:bookmarkEnd w:id="5923"/>
      <w:bookmarkEnd w:id="5924"/>
      <w:bookmarkEnd w:id="5925"/>
      <w:bookmarkEnd w:id="5926"/>
      <w:bookmarkEnd w:id="5927"/>
      <w:bookmarkEnd w:id="5928"/>
      <w:bookmarkEnd w:id="5929"/>
      <w:bookmarkEnd w:id="5930"/>
      <w:bookmarkEnd w:id="5931"/>
      <w:bookmarkEnd w:id="5932"/>
      <w:bookmarkEnd w:id="5933"/>
      <w:bookmarkEnd w:id="5934"/>
      <w:bookmarkEnd w:id="5935"/>
      <w:bookmarkEnd w:id="5936"/>
      <w:bookmarkEnd w:id="5937"/>
      <w:bookmarkEnd w:id="5938"/>
      <w:bookmarkEnd w:id="5939"/>
      <w:bookmarkEnd w:id="5940"/>
      <w:bookmarkEnd w:id="5941"/>
      <w:bookmarkEnd w:id="5942"/>
      <w:bookmarkEnd w:id="5943"/>
      <w:bookmarkEnd w:id="5944"/>
      <w:bookmarkEnd w:id="5945"/>
      <w:bookmarkEnd w:id="5946"/>
      <w:bookmarkEnd w:id="5947"/>
      <w:bookmarkEnd w:id="5948"/>
      <w:bookmarkEnd w:id="5949"/>
      <w:bookmarkEnd w:id="5950"/>
      <w:bookmarkEnd w:id="5951"/>
      <w:bookmarkEnd w:id="5952"/>
      <w:bookmarkEnd w:id="5953"/>
      <w:bookmarkEnd w:id="5954"/>
      <w:bookmarkEnd w:id="5955"/>
      <w:bookmarkEnd w:id="5956"/>
      <w:bookmarkEnd w:id="5957"/>
      <w:bookmarkEnd w:id="5958"/>
      <w:bookmarkEnd w:id="5959"/>
      <w:bookmarkEnd w:id="5960"/>
      <w:bookmarkEnd w:id="5961"/>
      <w:bookmarkEnd w:id="5962"/>
      <w:bookmarkEnd w:id="5963"/>
      <w:bookmarkEnd w:id="5964"/>
      <w:bookmarkEnd w:id="5965"/>
      <w:bookmarkEnd w:id="5966"/>
      <w:bookmarkEnd w:id="5967"/>
      <w:bookmarkEnd w:id="5968"/>
      <w:bookmarkEnd w:id="5969"/>
      <w:bookmarkEnd w:id="5970"/>
      <w:bookmarkEnd w:id="5971"/>
      <w:bookmarkEnd w:id="5972"/>
      <w:bookmarkEnd w:id="5973"/>
      <w:bookmarkEnd w:id="5974"/>
      <w:bookmarkEnd w:id="5975"/>
      <w:bookmarkEnd w:id="5976"/>
      <w:bookmarkEnd w:id="5977"/>
      <w:bookmarkEnd w:id="5978"/>
      <w:bookmarkEnd w:id="5979"/>
      <w:bookmarkEnd w:id="5980"/>
      <w:bookmarkEnd w:id="5981"/>
      <w:bookmarkEnd w:id="5982"/>
      <w:bookmarkEnd w:id="5983"/>
      <w:bookmarkEnd w:id="5984"/>
      <w:bookmarkEnd w:id="5985"/>
      <w:bookmarkEnd w:id="5986"/>
      <w:bookmarkEnd w:id="5987"/>
    </w:p>
    <w:p w14:paraId="6B34BEE1" w14:textId="56D52853" w:rsidR="004D0BFD" w:rsidRPr="00AD12B7" w:rsidRDefault="004D0BFD" w:rsidP="008347E1">
      <w:pPr>
        <w:pStyle w:val="Subseo-Edital"/>
      </w:pPr>
      <w:r w:rsidRPr="00AD12B7">
        <w:t>Subseção VIII.5 - Resumo dos documentos e critérios de qualificação</w:t>
      </w:r>
      <w:bookmarkEnd w:id="5988"/>
    </w:p>
    <w:bookmarkEnd w:id="5989"/>
    <w:bookmarkEnd w:id="5990"/>
    <w:p w14:paraId="40B70BF2" w14:textId="049BA636" w:rsidR="00CF740E" w:rsidRPr="00AD12B7" w:rsidRDefault="00F86406" w:rsidP="0060129D">
      <w:pPr>
        <w:pStyle w:val="EditOP-Pargnivel2"/>
        <w:spacing w:after="240"/>
      </w:pPr>
      <w:r w:rsidRPr="00AD12B7">
        <w:t>O Quadro</w:t>
      </w:r>
      <w:r w:rsidR="00CF740E" w:rsidRPr="00AD12B7">
        <w:t xml:space="preserve"> </w:t>
      </w:r>
      <w:r w:rsidR="00A815AF" w:rsidRPr="00AD12B7">
        <w:t>9</w:t>
      </w:r>
      <w:r w:rsidR="002777F5" w:rsidRPr="00AD12B7">
        <w:t xml:space="preserve"> </w:t>
      </w:r>
      <w:r w:rsidR="00CF740E" w:rsidRPr="00AD12B7">
        <w:t>consolida os critérios de enquadramento nos n</w:t>
      </w:r>
      <w:r w:rsidR="00060998" w:rsidRPr="00AD12B7">
        <w:t>í</w:t>
      </w:r>
      <w:r w:rsidR="00CF740E" w:rsidRPr="00AD12B7">
        <w:t>ve</w:t>
      </w:r>
      <w:r w:rsidR="00060998" w:rsidRPr="00AD12B7">
        <w:t>i</w:t>
      </w:r>
      <w:r w:rsidR="00CF740E" w:rsidRPr="00AD12B7">
        <w:t>s de qualificação previstos neste edital.</w:t>
      </w:r>
    </w:p>
    <w:p w14:paraId="6F7EDA43" w14:textId="69BFDCAC" w:rsidR="00FB587F" w:rsidRPr="00AD12B7" w:rsidRDefault="00F86406" w:rsidP="0094315D">
      <w:pPr>
        <w:pStyle w:val="Edital-TabelaTtulo"/>
      </w:pPr>
      <w:r w:rsidRPr="00AD12B7">
        <w:t xml:space="preserve">Quadro </w:t>
      </w:r>
      <w:r w:rsidR="00A815AF" w:rsidRPr="00AD12B7">
        <w:t>9</w:t>
      </w:r>
      <w:r w:rsidR="002777F5" w:rsidRPr="00AD12B7">
        <w:t xml:space="preserve"> </w:t>
      </w:r>
      <w:r w:rsidR="00FB587F" w:rsidRPr="00AD12B7">
        <w:t>- Consolidação dos critérios de enquadramento nos níveis de qualificação</w:t>
      </w:r>
    </w:p>
    <w:tbl>
      <w:tblPr>
        <w:tblW w:w="500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83"/>
        <w:gridCol w:w="1169"/>
        <w:gridCol w:w="1197"/>
        <w:gridCol w:w="2857"/>
        <w:gridCol w:w="2981"/>
      </w:tblGrid>
      <w:tr w:rsidR="00B45F09" w:rsidRPr="00AD12B7" w14:paraId="37524EA8" w14:textId="77777777" w:rsidTr="00B74ABB">
        <w:trPr>
          <w:trHeight w:val="615"/>
          <w:tblHeader/>
        </w:trPr>
        <w:tc>
          <w:tcPr>
            <w:tcW w:w="676" w:type="pct"/>
            <w:shd w:val="clear" w:color="auto" w:fill="BFBFBF" w:themeFill="background1" w:themeFillShade="BF"/>
            <w:vAlign w:val="center"/>
            <w:hideMark/>
          </w:tcPr>
          <w:p w14:paraId="70884049" w14:textId="77777777" w:rsidR="00297388" w:rsidRPr="00AD12B7" w:rsidRDefault="00297388" w:rsidP="00297388">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Qualificação</w:t>
            </w:r>
          </w:p>
        </w:tc>
        <w:tc>
          <w:tcPr>
            <w:tcW w:w="616" w:type="pct"/>
            <w:shd w:val="clear" w:color="auto" w:fill="BFBFBF" w:themeFill="background1" w:themeFillShade="BF"/>
            <w:vAlign w:val="center"/>
            <w:hideMark/>
          </w:tcPr>
          <w:p w14:paraId="36172BC7" w14:textId="77777777" w:rsidR="00297388" w:rsidRPr="00AD12B7" w:rsidRDefault="00297388" w:rsidP="00297388">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Qualificação jurídica</w:t>
            </w:r>
          </w:p>
        </w:tc>
        <w:tc>
          <w:tcPr>
            <w:tcW w:w="631" w:type="pct"/>
            <w:shd w:val="clear" w:color="auto" w:fill="BFBFBF" w:themeFill="background1" w:themeFillShade="BF"/>
            <w:vAlign w:val="center"/>
            <w:hideMark/>
          </w:tcPr>
          <w:p w14:paraId="31F7437E" w14:textId="77777777" w:rsidR="00297388" w:rsidRPr="00AD12B7" w:rsidRDefault="00297388" w:rsidP="00297388">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Qualificação técnica</w:t>
            </w:r>
            <w:r w:rsidRPr="00AD12B7">
              <w:rPr>
                <w:rFonts w:ascii="Arial" w:eastAsia="Times New Roman" w:hAnsi="Arial" w:cs="Arial"/>
                <w:b/>
                <w:bCs/>
                <w:sz w:val="18"/>
                <w:szCs w:val="18"/>
                <w:vertAlign w:val="superscript"/>
                <w:lang w:eastAsia="pt-BR"/>
              </w:rPr>
              <w:t>1</w:t>
            </w:r>
          </w:p>
        </w:tc>
        <w:tc>
          <w:tcPr>
            <w:tcW w:w="1506" w:type="pct"/>
            <w:shd w:val="clear" w:color="auto" w:fill="BFBFBF" w:themeFill="background1" w:themeFillShade="BF"/>
            <w:vAlign w:val="center"/>
            <w:hideMark/>
          </w:tcPr>
          <w:p w14:paraId="75E4F636" w14:textId="77777777" w:rsidR="00297388" w:rsidRPr="00AD12B7" w:rsidRDefault="00297388" w:rsidP="00297388">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Qualificação econômico-financeira (PLM)</w:t>
            </w:r>
          </w:p>
        </w:tc>
        <w:tc>
          <w:tcPr>
            <w:tcW w:w="1571" w:type="pct"/>
            <w:shd w:val="clear" w:color="auto" w:fill="BFBFBF" w:themeFill="background1" w:themeFillShade="BF"/>
            <w:vAlign w:val="center"/>
            <w:hideMark/>
          </w:tcPr>
          <w:p w14:paraId="6BC673B8" w14:textId="77777777" w:rsidR="00297388" w:rsidRPr="00AD12B7" w:rsidRDefault="00297388" w:rsidP="00297388">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Ambiente</w:t>
            </w:r>
          </w:p>
        </w:tc>
      </w:tr>
      <w:tr w:rsidR="00913634" w:rsidRPr="00AD12B7" w14:paraId="1262A98C" w14:textId="77777777" w:rsidTr="00B74ABB">
        <w:trPr>
          <w:trHeight w:val="1050"/>
        </w:trPr>
        <w:tc>
          <w:tcPr>
            <w:tcW w:w="676" w:type="pct"/>
            <w:noWrap/>
            <w:vAlign w:val="center"/>
            <w:hideMark/>
          </w:tcPr>
          <w:p w14:paraId="6BA063C3" w14:textId="77777777" w:rsidR="00297388" w:rsidRPr="00AD12B7" w:rsidRDefault="0029738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Operadora A</w:t>
            </w:r>
          </w:p>
        </w:tc>
        <w:tc>
          <w:tcPr>
            <w:tcW w:w="616" w:type="pct"/>
            <w:vAlign w:val="center"/>
            <w:hideMark/>
          </w:tcPr>
          <w:p w14:paraId="03201CCA" w14:textId="77777777" w:rsidR="00297388" w:rsidRPr="00AD12B7" w:rsidRDefault="0029738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comprovação da reg. fiscal e trabalhista</w:t>
            </w:r>
          </w:p>
        </w:tc>
        <w:tc>
          <w:tcPr>
            <w:tcW w:w="631" w:type="pct"/>
            <w:vAlign w:val="center"/>
            <w:hideMark/>
          </w:tcPr>
          <w:p w14:paraId="01FD290F" w14:textId="77777777" w:rsidR="00297388" w:rsidRPr="00AD12B7" w:rsidRDefault="0029738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81 pontos ou mais</w:t>
            </w:r>
            <w:r w:rsidRPr="00AD12B7">
              <w:rPr>
                <w:rFonts w:ascii="Arial" w:eastAsia="Times New Roman" w:hAnsi="Arial" w:cs="Arial"/>
                <w:sz w:val="18"/>
                <w:szCs w:val="18"/>
                <w:vertAlign w:val="superscript"/>
                <w:lang w:eastAsia="pt-BR"/>
              </w:rPr>
              <w:t>2</w:t>
            </w:r>
          </w:p>
        </w:tc>
        <w:tc>
          <w:tcPr>
            <w:tcW w:w="1506" w:type="pct"/>
            <w:noWrap/>
            <w:vAlign w:val="center"/>
            <w:hideMark/>
          </w:tcPr>
          <w:p w14:paraId="5167DDC2" w14:textId="77777777" w:rsidR="00130CCE" w:rsidRDefault="00577AB6"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 xml:space="preserve">R$ </w:t>
            </w:r>
            <w:r w:rsidR="00130CCE" w:rsidRPr="00130CCE">
              <w:rPr>
                <w:rFonts w:ascii="Arial" w:eastAsia="Times New Roman" w:hAnsi="Arial" w:cs="Arial"/>
                <w:sz w:val="18"/>
                <w:szCs w:val="18"/>
                <w:lang w:eastAsia="pt-BR"/>
              </w:rPr>
              <w:t>301</w:t>
            </w:r>
            <w:r w:rsidR="00130CCE">
              <w:rPr>
                <w:rFonts w:ascii="Arial" w:eastAsia="Times New Roman" w:hAnsi="Arial" w:cs="Arial"/>
                <w:sz w:val="18"/>
                <w:szCs w:val="18"/>
                <w:lang w:eastAsia="pt-BR"/>
              </w:rPr>
              <w:t>.</w:t>
            </w:r>
            <w:r w:rsidR="00130CCE" w:rsidRPr="00130CCE">
              <w:rPr>
                <w:rFonts w:ascii="Arial" w:eastAsia="Times New Roman" w:hAnsi="Arial" w:cs="Arial"/>
                <w:sz w:val="18"/>
                <w:szCs w:val="18"/>
                <w:lang w:eastAsia="pt-BR"/>
              </w:rPr>
              <w:t>600</w:t>
            </w:r>
            <w:r w:rsidR="00130CCE">
              <w:rPr>
                <w:rFonts w:ascii="Arial" w:eastAsia="Times New Roman" w:hAnsi="Arial" w:cs="Arial"/>
                <w:sz w:val="18"/>
                <w:szCs w:val="18"/>
                <w:lang w:eastAsia="pt-BR"/>
              </w:rPr>
              <w:t>.</w:t>
            </w:r>
            <w:r w:rsidR="00130CCE" w:rsidRPr="00130CCE">
              <w:rPr>
                <w:rFonts w:ascii="Arial" w:eastAsia="Times New Roman" w:hAnsi="Arial" w:cs="Arial"/>
                <w:sz w:val="18"/>
                <w:szCs w:val="18"/>
                <w:lang w:eastAsia="pt-BR"/>
              </w:rPr>
              <w:t>000</w:t>
            </w:r>
            <w:r w:rsidR="00130CCE">
              <w:rPr>
                <w:rFonts w:ascii="Arial" w:eastAsia="Times New Roman" w:hAnsi="Arial" w:cs="Arial"/>
                <w:sz w:val="18"/>
                <w:szCs w:val="18"/>
                <w:lang w:eastAsia="pt-BR"/>
              </w:rPr>
              <w:t>,00</w:t>
            </w:r>
          </w:p>
          <w:p w14:paraId="681CD65A" w14:textId="6C27AE22" w:rsidR="00297388" w:rsidRPr="00AD12B7" w:rsidRDefault="00297388" w:rsidP="00297388">
            <w:pPr>
              <w:spacing w:after="0" w:line="240" w:lineRule="auto"/>
              <w:jc w:val="center"/>
              <w:rPr>
                <w:rFonts w:ascii="Arial" w:eastAsia="Times New Roman" w:hAnsi="Arial" w:cs="Arial"/>
                <w:sz w:val="18"/>
                <w:szCs w:val="18"/>
                <w:lang w:eastAsia="pt-BR"/>
              </w:rPr>
            </w:pPr>
          </w:p>
        </w:tc>
        <w:tc>
          <w:tcPr>
            <w:tcW w:w="1571" w:type="pct"/>
            <w:vAlign w:val="center"/>
            <w:hideMark/>
          </w:tcPr>
          <w:p w14:paraId="35582A7C" w14:textId="77777777" w:rsidR="00297388" w:rsidRPr="00AD12B7" w:rsidRDefault="00297388" w:rsidP="00DB4B2A">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qualificad</w:t>
            </w:r>
            <w:r w:rsidR="00DB4B2A" w:rsidRPr="00AD12B7">
              <w:rPr>
                <w:rFonts w:ascii="Arial" w:eastAsia="Times New Roman" w:hAnsi="Arial" w:cs="Arial"/>
                <w:sz w:val="18"/>
                <w:szCs w:val="18"/>
                <w:lang w:eastAsia="pt-BR"/>
              </w:rPr>
              <w:t>a</w:t>
            </w:r>
            <w:r w:rsidRPr="00AD12B7">
              <w:rPr>
                <w:rFonts w:ascii="Arial" w:eastAsia="Times New Roman" w:hAnsi="Arial" w:cs="Arial"/>
                <w:sz w:val="18"/>
                <w:szCs w:val="18"/>
                <w:lang w:eastAsia="pt-BR"/>
              </w:rPr>
              <w:t xml:space="preserve"> para operar em blocos situados em águas ultraprofundas, águas profundas, águas rasas, em terra e em áreas com acumulações marginais</w:t>
            </w:r>
          </w:p>
        </w:tc>
      </w:tr>
      <w:tr w:rsidR="00913634" w:rsidRPr="00AD12B7" w14:paraId="567E3F38" w14:textId="77777777" w:rsidTr="00B74ABB">
        <w:trPr>
          <w:trHeight w:val="1050"/>
        </w:trPr>
        <w:tc>
          <w:tcPr>
            <w:tcW w:w="676" w:type="pct"/>
            <w:noWrap/>
            <w:vAlign w:val="center"/>
            <w:hideMark/>
          </w:tcPr>
          <w:p w14:paraId="6E0F12CF" w14:textId="77777777" w:rsidR="00297388" w:rsidRPr="00AD12B7" w:rsidRDefault="0029738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Operadora B</w:t>
            </w:r>
          </w:p>
        </w:tc>
        <w:tc>
          <w:tcPr>
            <w:tcW w:w="616" w:type="pct"/>
            <w:vAlign w:val="center"/>
            <w:hideMark/>
          </w:tcPr>
          <w:p w14:paraId="53517CD2" w14:textId="77777777" w:rsidR="00297388" w:rsidRPr="00AD12B7" w:rsidRDefault="0029738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comprovação da reg. fiscal e trabalhista</w:t>
            </w:r>
          </w:p>
        </w:tc>
        <w:tc>
          <w:tcPr>
            <w:tcW w:w="631" w:type="pct"/>
            <w:vAlign w:val="center"/>
            <w:hideMark/>
          </w:tcPr>
          <w:p w14:paraId="782E543C" w14:textId="77777777" w:rsidR="00297388" w:rsidRPr="00AD12B7" w:rsidRDefault="0029738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de 30 a 80 pontos</w:t>
            </w:r>
          </w:p>
        </w:tc>
        <w:tc>
          <w:tcPr>
            <w:tcW w:w="1506" w:type="pct"/>
            <w:noWrap/>
            <w:vAlign w:val="center"/>
            <w:hideMark/>
          </w:tcPr>
          <w:p w14:paraId="4DD93FD8" w14:textId="77777777" w:rsidR="00130CCE" w:rsidRDefault="005B5C8D" w:rsidP="00297388">
            <w:pPr>
              <w:spacing w:after="0" w:line="240" w:lineRule="auto"/>
              <w:jc w:val="center"/>
              <w:rPr>
                <w:rFonts w:ascii="Arial" w:hAnsi="Arial" w:cs="Arial"/>
                <w:color w:val="000000"/>
                <w:sz w:val="18"/>
                <w:szCs w:val="18"/>
              </w:rPr>
            </w:pPr>
            <w:r w:rsidRPr="00AD12B7">
              <w:rPr>
                <w:rFonts w:ascii="Arial" w:hAnsi="Arial" w:cs="Arial"/>
                <w:color w:val="000000"/>
                <w:sz w:val="18"/>
                <w:szCs w:val="18"/>
              </w:rPr>
              <w:t>R$ </w:t>
            </w:r>
            <w:r w:rsidR="00130CCE" w:rsidRPr="00130CCE">
              <w:rPr>
                <w:rFonts w:ascii="Arial" w:hAnsi="Arial" w:cs="Arial"/>
                <w:color w:val="000000"/>
                <w:sz w:val="18"/>
                <w:szCs w:val="18"/>
              </w:rPr>
              <w:t>130</w:t>
            </w:r>
            <w:r w:rsidR="00130CCE">
              <w:rPr>
                <w:rFonts w:ascii="Arial" w:hAnsi="Arial" w:cs="Arial"/>
                <w:color w:val="000000"/>
                <w:sz w:val="18"/>
                <w:szCs w:val="18"/>
              </w:rPr>
              <w:t>.</w:t>
            </w:r>
            <w:r w:rsidR="00130CCE" w:rsidRPr="00130CCE">
              <w:rPr>
                <w:rFonts w:ascii="Arial" w:hAnsi="Arial" w:cs="Arial"/>
                <w:color w:val="000000"/>
                <w:sz w:val="18"/>
                <w:szCs w:val="18"/>
              </w:rPr>
              <w:t>600</w:t>
            </w:r>
            <w:r w:rsidR="00130CCE">
              <w:rPr>
                <w:rFonts w:ascii="Arial" w:hAnsi="Arial" w:cs="Arial"/>
                <w:color w:val="000000"/>
                <w:sz w:val="18"/>
                <w:szCs w:val="18"/>
              </w:rPr>
              <w:t>.</w:t>
            </w:r>
            <w:r w:rsidR="00130CCE" w:rsidRPr="00130CCE">
              <w:rPr>
                <w:rFonts w:ascii="Arial" w:hAnsi="Arial" w:cs="Arial"/>
                <w:color w:val="000000"/>
                <w:sz w:val="18"/>
                <w:szCs w:val="18"/>
              </w:rPr>
              <w:t>000</w:t>
            </w:r>
            <w:r w:rsidR="00130CCE">
              <w:rPr>
                <w:rFonts w:ascii="Arial" w:hAnsi="Arial" w:cs="Arial"/>
                <w:color w:val="000000"/>
                <w:sz w:val="18"/>
                <w:szCs w:val="18"/>
              </w:rPr>
              <w:t>,00</w:t>
            </w:r>
          </w:p>
          <w:p w14:paraId="24627ABC" w14:textId="4950377A" w:rsidR="00297388" w:rsidRPr="00AD12B7" w:rsidRDefault="00297388" w:rsidP="00297388">
            <w:pPr>
              <w:spacing w:after="0" w:line="240" w:lineRule="auto"/>
              <w:jc w:val="center"/>
              <w:rPr>
                <w:rFonts w:ascii="Arial" w:eastAsia="Times New Roman" w:hAnsi="Arial" w:cs="Arial"/>
                <w:sz w:val="18"/>
                <w:szCs w:val="18"/>
                <w:lang w:eastAsia="pt-BR"/>
              </w:rPr>
            </w:pPr>
          </w:p>
        </w:tc>
        <w:tc>
          <w:tcPr>
            <w:tcW w:w="1571" w:type="pct"/>
            <w:vAlign w:val="center"/>
            <w:hideMark/>
          </w:tcPr>
          <w:p w14:paraId="710B385D" w14:textId="77777777" w:rsidR="00297388" w:rsidRPr="00AD12B7" w:rsidRDefault="00297388" w:rsidP="00DB4B2A">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qualificad</w:t>
            </w:r>
            <w:r w:rsidR="00DB4B2A" w:rsidRPr="00AD12B7">
              <w:rPr>
                <w:rFonts w:ascii="Arial" w:eastAsia="Times New Roman" w:hAnsi="Arial" w:cs="Arial"/>
                <w:sz w:val="18"/>
                <w:szCs w:val="18"/>
                <w:lang w:eastAsia="pt-BR"/>
              </w:rPr>
              <w:t>a</w:t>
            </w:r>
            <w:r w:rsidRPr="00AD12B7">
              <w:rPr>
                <w:rFonts w:ascii="Arial" w:eastAsia="Times New Roman" w:hAnsi="Arial" w:cs="Arial"/>
                <w:sz w:val="18"/>
                <w:szCs w:val="18"/>
                <w:lang w:eastAsia="pt-BR"/>
              </w:rPr>
              <w:t xml:space="preserve"> para operar nos blocos situados em águas rasas, em terra e em áreas com acumulações marginais</w:t>
            </w:r>
          </w:p>
        </w:tc>
      </w:tr>
      <w:tr w:rsidR="00913634" w:rsidRPr="00AD12B7" w14:paraId="13E32454" w14:textId="77777777" w:rsidTr="00B74ABB">
        <w:trPr>
          <w:trHeight w:val="1050"/>
        </w:trPr>
        <w:tc>
          <w:tcPr>
            <w:tcW w:w="676" w:type="pct"/>
            <w:noWrap/>
            <w:vAlign w:val="center"/>
          </w:tcPr>
          <w:p w14:paraId="24C55E3F" w14:textId="4B9F6FE3"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lastRenderedPageBreak/>
              <w:t>Operadora C+</w:t>
            </w:r>
          </w:p>
        </w:tc>
        <w:tc>
          <w:tcPr>
            <w:tcW w:w="616" w:type="pct"/>
            <w:vAlign w:val="center"/>
          </w:tcPr>
          <w:p w14:paraId="42BD6EDA" w14:textId="3ACAAE19"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comprovação da reg. fiscal e trabalhista</w:t>
            </w:r>
          </w:p>
        </w:tc>
        <w:tc>
          <w:tcPr>
            <w:tcW w:w="631" w:type="pct"/>
            <w:vAlign w:val="center"/>
          </w:tcPr>
          <w:p w14:paraId="78528479" w14:textId="0C85C0C3"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de 2 a 29 pontos</w:t>
            </w:r>
          </w:p>
        </w:tc>
        <w:tc>
          <w:tcPr>
            <w:tcW w:w="1506" w:type="pct"/>
            <w:noWrap/>
            <w:vAlign w:val="center"/>
          </w:tcPr>
          <w:p w14:paraId="10B109A6" w14:textId="426CB215" w:rsidR="001B4238" w:rsidRPr="00AD12B7" w:rsidRDefault="005B5C8D" w:rsidP="001B4238">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R$ 40.000.000,00</w:t>
            </w:r>
          </w:p>
        </w:tc>
        <w:tc>
          <w:tcPr>
            <w:tcW w:w="1571" w:type="pct"/>
            <w:vAlign w:val="center"/>
          </w:tcPr>
          <w:p w14:paraId="72CBEA29" w14:textId="7FF53B58"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qualificada para operar nos blocos situados em terra (remotas e não remotas) e em áreas com acumulações marginais</w:t>
            </w:r>
          </w:p>
        </w:tc>
      </w:tr>
      <w:tr w:rsidR="00913634" w:rsidRPr="00AD12B7" w14:paraId="0B6753B3" w14:textId="77777777" w:rsidTr="00B74ABB">
        <w:trPr>
          <w:trHeight w:val="1050"/>
        </w:trPr>
        <w:tc>
          <w:tcPr>
            <w:tcW w:w="676" w:type="pct"/>
            <w:noWrap/>
            <w:vAlign w:val="center"/>
            <w:hideMark/>
          </w:tcPr>
          <w:p w14:paraId="444C35DD"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Operadora C</w:t>
            </w:r>
          </w:p>
        </w:tc>
        <w:tc>
          <w:tcPr>
            <w:tcW w:w="616" w:type="pct"/>
            <w:vAlign w:val="center"/>
            <w:hideMark/>
          </w:tcPr>
          <w:p w14:paraId="3ABB360E"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comprovação da reg. fiscal e trabalhista</w:t>
            </w:r>
          </w:p>
        </w:tc>
        <w:tc>
          <w:tcPr>
            <w:tcW w:w="631" w:type="pct"/>
            <w:vAlign w:val="center"/>
            <w:hideMark/>
          </w:tcPr>
          <w:p w14:paraId="3B15779A"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de 2 a 29 pontos</w:t>
            </w:r>
          </w:p>
        </w:tc>
        <w:tc>
          <w:tcPr>
            <w:tcW w:w="1506" w:type="pct"/>
            <w:noWrap/>
            <w:vAlign w:val="center"/>
            <w:hideMark/>
          </w:tcPr>
          <w:p w14:paraId="2A358474" w14:textId="77777777" w:rsidR="00F66D04" w:rsidRDefault="005B5C8D" w:rsidP="00297388">
            <w:pPr>
              <w:spacing w:after="0" w:line="240" w:lineRule="auto"/>
              <w:jc w:val="center"/>
              <w:rPr>
                <w:rFonts w:ascii="Arial" w:hAnsi="Arial" w:cs="Arial"/>
                <w:color w:val="000000"/>
                <w:sz w:val="18"/>
                <w:szCs w:val="18"/>
              </w:rPr>
            </w:pPr>
            <w:r w:rsidRPr="00AD12B7">
              <w:rPr>
                <w:rFonts w:ascii="Arial" w:hAnsi="Arial" w:cs="Arial"/>
                <w:color w:val="000000"/>
                <w:sz w:val="18"/>
                <w:szCs w:val="18"/>
              </w:rPr>
              <w:t xml:space="preserve">R$ </w:t>
            </w:r>
            <w:r w:rsidR="00F66D04" w:rsidRPr="00F66D04">
              <w:rPr>
                <w:rFonts w:ascii="Arial" w:hAnsi="Arial" w:cs="Arial"/>
                <w:color w:val="000000"/>
                <w:sz w:val="18"/>
                <w:szCs w:val="18"/>
              </w:rPr>
              <w:t>11.400.000,00</w:t>
            </w:r>
          </w:p>
          <w:p w14:paraId="419A117B" w14:textId="256D172B" w:rsidR="001B4238" w:rsidRPr="00AD12B7" w:rsidRDefault="001B4238" w:rsidP="00297388">
            <w:pPr>
              <w:spacing w:after="0" w:line="240" w:lineRule="auto"/>
              <w:jc w:val="center"/>
              <w:rPr>
                <w:rFonts w:ascii="Arial" w:eastAsia="Times New Roman" w:hAnsi="Arial" w:cs="Arial"/>
                <w:sz w:val="18"/>
                <w:szCs w:val="18"/>
                <w:lang w:eastAsia="pt-BR"/>
              </w:rPr>
            </w:pPr>
          </w:p>
        </w:tc>
        <w:tc>
          <w:tcPr>
            <w:tcW w:w="1571" w:type="pct"/>
            <w:vAlign w:val="center"/>
            <w:hideMark/>
          </w:tcPr>
          <w:p w14:paraId="4E9D80E9"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qualificada para operar nos blocos situados em terra (não remotas) e em áreas com acumulações marginais</w:t>
            </w:r>
          </w:p>
        </w:tc>
      </w:tr>
      <w:tr w:rsidR="00913634" w:rsidRPr="00AD12B7" w14:paraId="1CB4419A" w14:textId="77777777" w:rsidTr="00B74ABB">
        <w:trPr>
          <w:trHeight w:val="1050"/>
        </w:trPr>
        <w:tc>
          <w:tcPr>
            <w:tcW w:w="676" w:type="pct"/>
            <w:noWrap/>
            <w:vAlign w:val="center"/>
            <w:hideMark/>
          </w:tcPr>
          <w:p w14:paraId="1602A078"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Operadora D</w:t>
            </w:r>
          </w:p>
        </w:tc>
        <w:tc>
          <w:tcPr>
            <w:tcW w:w="616" w:type="pct"/>
            <w:vAlign w:val="center"/>
            <w:hideMark/>
          </w:tcPr>
          <w:p w14:paraId="7DD2D609"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comprovação da reg. fiscal e trabalhista</w:t>
            </w:r>
          </w:p>
        </w:tc>
        <w:tc>
          <w:tcPr>
            <w:tcW w:w="631" w:type="pct"/>
            <w:vAlign w:val="center"/>
            <w:hideMark/>
          </w:tcPr>
          <w:p w14:paraId="1C6A0B30"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 xml:space="preserve">profissional de E&amp;P com pelo menos 2 anos de experiência </w:t>
            </w:r>
          </w:p>
        </w:tc>
        <w:tc>
          <w:tcPr>
            <w:tcW w:w="1506" w:type="pct"/>
            <w:vAlign w:val="center"/>
            <w:hideMark/>
          </w:tcPr>
          <w:p w14:paraId="2B3BE3EA" w14:textId="651E89E9" w:rsidR="001B4238" w:rsidRPr="00AD12B7" w:rsidRDefault="005B5C8D" w:rsidP="00297388">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R$ 1.</w:t>
            </w:r>
            <w:r w:rsidR="00F66D04">
              <w:rPr>
                <w:rFonts w:ascii="Arial" w:hAnsi="Arial" w:cs="Arial"/>
                <w:color w:val="000000"/>
                <w:sz w:val="18"/>
                <w:szCs w:val="18"/>
              </w:rPr>
              <w:t>5</w:t>
            </w:r>
            <w:r w:rsidRPr="00AD12B7">
              <w:rPr>
                <w:rFonts w:ascii="Arial" w:hAnsi="Arial" w:cs="Arial"/>
                <w:color w:val="000000"/>
                <w:sz w:val="18"/>
                <w:szCs w:val="18"/>
              </w:rPr>
              <w:t>00.000,00</w:t>
            </w:r>
          </w:p>
        </w:tc>
        <w:tc>
          <w:tcPr>
            <w:tcW w:w="1571" w:type="pct"/>
            <w:vAlign w:val="center"/>
            <w:hideMark/>
          </w:tcPr>
          <w:p w14:paraId="33A359AE"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qualificada para operar somente nas áreas com acumulações marginais</w:t>
            </w:r>
          </w:p>
        </w:tc>
      </w:tr>
      <w:tr w:rsidR="00913634" w:rsidRPr="00AD12B7" w14:paraId="395C8A97" w14:textId="77777777" w:rsidTr="00B74ABB">
        <w:trPr>
          <w:trHeight w:val="1050"/>
        </w:trPr>
        <w:tc>
          <w:tcPr>
            <w:tcW w:w="676" w:type="pct"/>
            <w:noWrap/>
            <w:vAlign w:val="center"/>
            <w:hideMark/>
          </w:tcPr>
          <w:p w14:paraId="4A457F2C"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Não operadora</w:t>
            </w:r>
          </w:p>
        </w:tc>
        <w:tc>
          <w:tcPr>
            <w:tcW w:w="616" w:type="pct"/>
            <w:vAlign w:val="center"/>
            <w:hideMark/>
          </w:tcPr>
          <w:p w14:paraId="672C86BC"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comprovação da reg. fiscal e trabalhista</w:t>
            </w:r>
          </w:p>
        </w:tc>
        <w:tc>
          <w:tcPr>
            <w:tcW w:w="631" w:type="pct"/>
            <w:vAlign w:val="center"/>
            <w:hideMark/>
          </w:tcPr>
          <w:p w14:paraId="3239CCA3"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resumo de sua atividade principal</w:t>
            </w:r>
          </w:p>
        </w:tc>
        <w:tc>
          <w:tcPr>
            <w:tcW w:w="1506" w:type="pct"/>
            <w:vAlign w:val="center"/>
            <w:hideMark/>
          </w:tcPr>
          <w:p w14:paraId="6E6C6A18"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25% do PLM exigido da operadora para cada ambiente</w:t>
            </w:r>
          </w:p>
        </w:tc>
        <w:tc>
          <w:tcPr>
            <w:tcW w:w="1571" w:type="pct"/>
            <w:vAlign w:val="center"/>
            <w:hideMark/>
          </w:tcPr>
          <w:p w14:paraId="502F159A"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somente poderá apresentar ofertas em consórcio com outras licitantes qualificadas como Operadoras</w:t>
            </w:r>
          </w:p>
        </w:tc>
      </w:tr>
    </w:tbl>
    <w:p w14:paraId="2E3D8DEF" w14:textId="77777777" w:rsidR="000E1EBC" w:rsidRPr="00AD12B7" w:rsidRDefault="000E1EBC" w:rsidP="00874D27">
      <w:pPr>
        <w:pStyle w:val="Edital-TabelaNotas"/>
      </w:pPr>
      <w:r w:rsidRPr="00AD12B7">
        <w:t>Notas:</w:t>
      </w:r>
    </w:p>
    <w:p w14:paraId="0A7AE3D1" w14:textId="2DAD4A00" w:rsidR="000E1EBC" w:rsidRPr="00AD12B7" w:rsidRDefault="4C6D9B46" w:rsidP="00874D27">
      <w:pPr>
        <w:pStyle w:val="Edital-TabelaNotas"/>
      </w:pPr>
      <w:r w:rsidRPr="7AAAE40F">
        <w:rPr>
          <w:vertAlign w:val="superscript"/>
        </w:rPr>
        <w:t>1</w:t>
      </w:r>
      <w:r>
        <w:t>No</w:t>
      </w:r>
      <w:r w:rsidR="06A7E819">
        <w:t>s</w:t>
      </w:r>
      <w:r>
        <w:t xml:space="preserve"> caso</w:t>
      </w:r>
      <w:r w:rsidR="06A7E819">
        <w:t>s</w:t>
      </w:r>
      <w:r>
        <w:t xml:space="preserve"> previsto</w:t>
      </w:r>
      <w:r w:rsidR="06A7E819">
        <w:t>s</w:t>
      </w:r>
      <w:r>
        <w:t xml:space="preserve"> </w:t>
      </w:r>
      <w:r w:rsidR="722C2B14">
        <w:t>Subseção VIII.3.3</w:t>
      </w:r>
      <w:r>
        <w:t>, não se aplica</w:t>
      </w:r>
      <w:r w:rsidR="44FD9B8D">
        <w:t>m</w:t>
      </w:r>
      <w:r>
        <w:t xml:space="preserve"> o</w:t>
      </w:r>
      <w:r w:rsidR="31777D09">
        <w:t>s</w:t>
      </w:r>
      <w:r>
        <w:t xml:space="preserve"> critério</w:t>
      </w:r>
      <w:r w:rsidR="31777D09">
        <w:t>s</w:t>
      </w:r>
      <w:r>
        <w:t xml:space="preserve"> de pontuação para fins de qualificação técnica.</w:t>
      </w:r>
    </w:p>
    <w:p w14:paraId="2782822C" w14:textId="77777777" w:rsidR="000E1EBC" w:rsidRPr="00AD12B7" w:rsidRDefault="000E1EBC" w:rsidP="00874D27">
      <w:pPr>
        <w:pStyle w:val="Edital-TabelaNotas"/>
      </w:pPr>
      <w:r w:rsidRPr="00AD12B7">
        <w:rPr>
          <w:vertAlign w:val="superscript"/>
        </w:rPr>
        <w:t>2</w:t>
      </w:r>
      <w:r w:rsidRPr="00AD12B7">
        <w:t>Para obtenção da qualificação no nível de operadora A, a licitante deverá obrigatoriamente possuir experiência em atividades de exploração e/ou produção em águas rasas, profundas ou ultraprofundas na condição de operadora, independentemente da pontuação alcançada.</w:t>
      </w:r>
    </w:p>
    <w:p w14:paraId="54C8A321" w14:textId="77777777" w:rsidR="00FB587F" w:rsidRPr="00AD12B7" w:rsidRDefault="00FB587F" w:rsidP="00CF740E">
      <w:pPr>
        <w:pStyle w:val="Edital-Corpodetexto"/>
      </w:pPr>
    </w:p>
    <w:p w14:paraId="30271E54" w14:textId="1878C4F3" w:rsidR="0025380F" w:rsidRPr="00AD12B7" w:rsidRDefault="00F86406" w:rsidP="0060129D">
      <w:pPr>
        <w:pStyle w:val="EditOP-Pargnivel2"/>
        <w:spacing w:after="240"/>
      </w:pPr>
      <w:r w:rsidRPr="00AD12B7">
        <w:t>O Quadro</w:t>
      </w:r>
      <w:r w:rsidR="00070F94" w:rsidRPr="00AD12B7">
        <w:t xml:space="preserve"> </w:t>
      </w:r>
      <w:r w:rsidR="000019F9" w:rsidRPr="00AD12B7">
        <w:t>26</w:t>
      </w:r>
      <w:r w:rsidR="00BC0EC6" w:rsidRPr="00AD12B7">
        <w:t xml:space="preserve"> </w:t>
      </w:r>
      <w:r w:rsidR="006D07F6" w:rsidRPr="00AD12B7">
        <w:t xml:space="preserve">do ANEXO XXX </w:t>
      </w:r>
      <w:r w:rsidR="0025380F" w:rsidRPr="00AD12B7">
        <w:t>consolida a documentação de qualificação e as formalidades de apresentação previstas neste edital</w:t>
      </w:r>
      <w:r w:rsidR="00F9027A" w:rsidRPr="00AD12B7">
        <w:t xml:space="preserve"> para licitantes nacionais e estrangeiras</w:t>
      </w:r>
      <w:r w:rsidR="0025380F" w:rsidRPr="00AD12B7">
        <w:t>.</w:t>
      </w:r>
    </w:p>
    <w:p w14:paraId="67C34139" w14:textId="6CD6F66D" w:rsidR="00F9027A" w:rsidRPr="00AD12B7" w:rsidRDefault="00F86406" w:rsidP="0060129D">
      <w:pPr>
        <w:pStyle w:val="EditOP-Pargnivel2"/>
        <w:spacing w:after="240"/>
      </w:pPr>
      <w:r w:rsidRPr="00AD12B7">
        <w:t xml:space="preserve">O </w:t>
      </w:r>
      <w:r w:rsidR="006D07F6" w:rsidRPr="00AD12B7">
        <w:t xml:space="preserve">Quadro </w:t>
      </w:r>
      <w:r w:rsidR="000019F9" w:rsidRPr="00AD12B7">
        <w:t>27</w:t>
      </w:r>
      <w:r w:rsidR="006D07F6" w:rsidRPr="00AD12B7">
        <w:t xml:space="preserve"> do ANEXO XXX </w:t>
      </w:r>
      <w:r w:rsidR="00F9027A" w:rsidRPr="00AD12B7">
        <w:t>consolida a documentação de qualificação e as formalidades de apresentação previstas neste edital para FIPs.</w:t>
      </w:r>
    </w:p>
    <w:p w14:paraId="05973771" w14:textId="77777777" w:rsidR="0060129D" w:rsidRPr="00AD12B7" w:rsidRDefault="0060129D" w:rsidP="0060129D">
      <w:pPr>
        <w:pStyle w:val="EditOP-Pargnivel2"/>
        <w:numPr>
          <w:ilvl w:val="0"/>
          <w:numId w:val="0"/>
        </w:numPr>
        <w:spacing w:after="240"/>
        <w:ind w:left="284"/>
      </w:pPr>
    </w:p>
    <w:p w14:paraId="2F38AF8A" w14:textId="5BF64883" w:rsidR="0060129D" w:rsidRPr="00AD12B7" w:rsidRDefault="0060129D" w:rsidP="008347E1">
      <w:pPr>
        <w:pStyle w:val="Subseo-Edital"/>
      </w:pPr>
      <w:r w:rsidRPr="00AD12B7">
        <w:t xml:space="preserve">Subseção VIII.6 </w:t>
      </w:r>
      <w:r w:rsidR="00AC6002" w:rsidRPr="00AD12B7">
        <w:t>–</w:t>
      </w:r>
      <w:r w:rsidRPr="00AD12B7">
        <w:t xml:space="preserve"> R</w:t>
      </w:r>
      <w:r w:rsidR="00AC6002" w:rsidRPr="00AD12B7">
        <w:t xml:space="preserve">esultado da </w:t>
      </w:r>
      <w:r w:rsidRPr="00AD12B7">
        <w:t>qualificação</w:t>
      </w:r>
      <w:r w:rsidR="00AC6002" w:rsidRPr="00AD12B7">
        <w:t xml:space="preserve"> pela ANP</w:t>
      </w:r>
    </w:p>
    <w:p w14:paraId="5D215648" w14:textId="052ED418" w:rsidR="00264711" w:rsidRPr="00AD12B7" w:rsidRDefault="00971EFB" w:rsidP="00DA4B5A">
      <w:pPr>
        <w:pStyle w:val="EditOP-Pargnivel2"/>
        <w:spacing w:after="240"/>
      </w:pPr>
      <w:r w:rsidRPr="00AD12B7">
        <w:t xml:space="preserve">A qualificação será realizada pela ANP no prazo de quinze dias úteis, prorrogáveis por até igual período, contados do término do prazo para apresentação dos documentos de qualificação. </w:t>
      </w:r>
      <w:r w:rsidR="00264711" w:rsidRPr="00AD12B7">
        <w:t>Terão a qualificação aprovada as licitantes vencedoras da sessão pública de apresentação de ofertas</w:t>
      </w:r>
      <w:r w:rsidR="00264711" w:rsidRPr="00AD12B7" w:rsidDel="00574B2D">
        <w:t xml:space="preserve"> </w:t>
      </w:r>
      <w:r w:rsidR="00264711" w:rsidRPr="00AD12B7">
        <w:t xml:space="preserve">que atenderem a todos os requisitos estabelecidos nesta seção. </w:t>
      </w:r>
    </w:p>
    <w:p w14:paraId="62FFA1E5" w14:textId="708B4387" w:rsidR="00A10CC0" w:rsidRPr="00AD12B7" w:rsidRDefault="00A10CC0" w:rsidP="00971EFB">
      <w:pPr>
        <w:pStyle w:val="EditOP-Pargnivel2"/>
        <w:spacing w:after="240"/>
      </w:pPr>
      <w:r w:rsidRPr="00AD12B7">
        <w:t xml:space="preserve">O resultado da qualificação será publicado no DOU e no sítio eletrônico </w:t>
      </w:r>
      <w:hyperlink r:id="rId27" w:history="1">
        <w:r w:rsidRPr="00AD12B7">
          <w:rPr>
            <w:rStyle w:val="Hyperlink"/>
          </w:rPr>
          <w:t>https://www.gov.br/anp/pt-br/rodadas-anp</w:t>
        </w:r>
      </w:hyperlink>
      <w:r w:rsidRPr="00AD12B7">
        <w:t>.</w:t>
      </w:r>
    </w:p>
    <w:p w14:paraId="03F2C2EF" w14:textId="77777777" w:rsidR="00A10CC0" w:rsidRPr="00AD12B7" w:rsidRDefault="00A10CC0" w:rsidP="0060129D">
      <w:pPr>
        <w:pStyle w:val="EditOP-Pargnivel2"/>
        <w:spacing w:after="240"/>
      </w:pPr>
      <w:r w:rsidRPr="00AD12B7">
        <w:t>O resultado da qualificação será informado às licitantes, individualmente, por meio de mensagem eletrônica.</w:t>
      </w:r>
    </w:p>
    <w:p w14:paraId="2BB7F9AB" w14:textId="25031B42" w:rsidR="000E388F" w:rsidRPr="00AD12B7" w:rsidRDefault="00951328" w:rsidP="008C7758">
      <w:pPr>
        <w:pStyle w:val="Edital-TabelaNotas"/>
      </w:pPr>
      <w:r w:rsidRPr="00AD12B7">
        <w:t>.</w:t>
      </w:r>
    </w:p>
    <w:p w14:paraId="354FB7DE" w14:textId="77777777" w:rsidR="00216EFF" w:rsidRPr="00AD12B7" w:rsidRDefault="00216EFF" w:rsidP="008C7758">
      <w:pPr>
        <w:pStyle w:val="Edital-TabelaNotas"/>
      </w:pPr>
    </w:p>
    <w:p w14:paraId="0D83D370" w14:textId="77777777" w:rsidR="00E34106" w:rsidRPr="00AD12B7" w:rsidRDefault="00E34106" w:rsidP="008347E1">
      <w:pPr>
        <w:pStyle w:val="Subseo-Edital"/>
      </w:pPr>
      <w:r w:rsidRPr="00AD12B7">
        <w:lastRenderedPageBreak/>
        <w:t>Subseção VIII.7 - Validação da qualificação pela CEL</w:t>
      </w:r>
    </w:p>
    <w:p w14:paraId="15531AA0" w14:textId="65D03675" w:rsidR="00E34106" w:rsidRPr="00AD12B7" w:rsidRDefault="00E34106" w:rsidP="00BD2A7F">
      <w:pPr>
        <w:pStyle w:val="EditOP-Pargnivel2"/>
        <w:spacing w:after="240"/>
      </w:pPr>
      <w:r w:rsidRPr="00AD12B7">
        <w:t>A Comissão Especial de Licitação atestará se a qualificação obtida pela licitante vencedora da sessão pública atende ao nível mínimo exigido conforme o ambiente operacional do bloco objeto de oferta.</w:t>
      </w:r>
    </w:p>
    <w:p w14:paraId="1CFE2460" w14:textId="19AFA5C5" w:rsidR="00216EFF" w:rsidRPr="00AD12B7" w:rsidRDefault="00E34106" w:rsidP="00BD2A7F">
      <w:pPr>
        <w:pStyle w:val="EditOP-Pargnivel2"/>
        <w:spacing w:after="240"/>
      </w:pPr>
      <w:r w:rsidRPr="00AD12B7">
        <w:t>Caso a qualificação obtida pela licitante vencedora da sessão pública não atenda ao nível mínimo exigido conforme o ambiente operacional do bloco objeto de oferta, a Comissão Especial de Licitação convocará novas licitantes conforme procedimento estabelecido nos termos da Subseção VIII.8.</w:t>
      </w:r>
    </w:p>
    <w:p w14:paraId="22F935BA" w14:textId="77777777" w:rsidR="00216EFF" w:rsidRPr="00AD12B7" w:rsidRDefault="00216EFF" w:rsidP="008C7758">
      <w:pPr>
        <w:pStyle w:val="Edital-TabelaNotas"/>
      </w:pPr>
    </w:p>
    <w:p w14:paraId="6A7A3EE2" w14:textId="77777777" w:rsidR="00470D74" w:rsidRPr="00AD12B7" w:rsidRDefault="00470D74" w:rsidP="008347E1">
      <w:pPr>
        <w:pStyle w:val="Subseo-Edital"/>
      </w:pPr>
      <w:bookmarkStart w:id="5996" w:name="_Toc419898340"/>
      <w:bookmarkStart w:id="5997" w:name="_Toc419899145"/>
      <w:bookmarkStart w:id="5998" w:name="_Toc419900755"/>
      <w:bookmarkStart w:id="5999" w:name="_Toc419902502"/>
      <w:bookmarkStart w:id="6000" w:name="_Toc419903309"/>
      <w:bookmarkStart w:id="6001" w:name="_Toc419904115"/>
      <w:bookmarkStart w:id="6002" w:name="_Toc419904921"/>
      <w:bookmarkStart w:id="6003" w:name="_Toc419905727"/>
      <w:bookmarkStart w:id="6004" w:name="_Toc419906545"/>
      <w:bookmarkStart w:id="6005" w:name="_Toc419907353"/>
      <w:bookmarkStart w:id="6006" w:name="_Toc419908160"/>
      <w:bookmarkStart w:id="6007" w:name="_Toc419908886"/>
      <w:bookmarkStart w:id="6008" w:name="_Toc419961027"/>
      <w:bookmarkStart w:id="6009" w:name="_Toc361937323"/>
      <w:bookmarkStart w:id="6010" w:name="_Toc364416918"/>
      <w:bookmarkStart w:id="6011" w:name="_Toc364685425"/>
      <w:bookmarkStart w:id="6012" w:name="_Toc45808994"/>
      <w:bookmarkStart w:id="6013" w:name="_Toc45873758"/>
      <w:bookmarkStart w:id="6014" w:name="_Toc45873880"/>
      <w:bookmarkStart w:id="6015" w:name="_Toc45888402"/>
      <w:bookmarkStart w:id="6016" w:name="_Toc45889212"/>
      <w:bookmarkStart w:id="6017" w:name="_Toc419905729"/>
      <w:bookmarkStart w:id="6018" w:name="_Toc511862502"/>
      <w:bookmarkEnd w:id="5991"/>
      <w:bookmarkEnd w:id="5992"/>
      <w:bookmarkEnd w:id="5993"/>
      <w:bookmarkEnd w:id="5994"/>
      <w:bookmarkEnd w:id="5995"/>
      <w:bookmarkEnd w:id="5996"/>
      <w:bookmarkEnd w:id="5997"/>
      <w:bookmarkEnd w:id="5998"/>
      <w:bookmarkEnd w:id="5999"/>
      <w:bookmarkEnd w:id="6000"/>
      <w:bookmarkEnd w:id="6001"/>
      <w:bookmarkEnd w:id="6002"/>
      <w:bookmarkEnd w:id="6003"/>
      <w:bookmarkEnd w:id="6004"/>
      <w:bookmarkEnd w:id="6005"/>
      <w:bookmarkEnd w:id="6006"/>
      <w:bookmarkEnd w:id="6007"/>
      <w:bookmarkEnd w:id="6008"/>
      <w:bookmarkEnd w:id="6009"/>
      <w:bookmarkEnd w:id="6010"/>
      <w:bookmarkEnd w:id="6011"/>
      <w:bookmarkEnd w:id="6012"/>
      <w:bookmarkEnd w:id="6013"/>
      <w:bookmarkEnd w:id="6014"/>
      <w:bookmarkEnd w:id="6015"/>
      <w:bookmarkEnd w:id="6016"/>
      <w:r w:rsidRPr="00AD12B7">
        <w:t xml:space="preserve">Subseção VIII.8 – Procedimento de casos de não qualificação da licitante vencedora da sessão pública de apresentação de ofertas de um ciclo </w:t>
      </w:r>
    </w:p>
    <w:bookmarkEnd w:id="6017"/>
    <w:bookmarkEnd w:id="6018"/>
    <w:p w14:paraId="6D186171" w14:textId="77777777" w:rsidR="00AE3521" w:rsidRPr="00AD12B7" w:rsidRDefault="00AE3521" w:rsidP="008347E1">
      <w:pPr>
        <w:pStyle w:val="Subseo"/>
      </w:pPr>
      <w:r w:rsidRPr="00AD12B7">
        <w:t>Subseção VIII.8.1 – Licitantes que apresentaram oferta isoladamente</w:t>
      </w:r>
    </w:p>
    <w:p w14:paraId="5F3B20A5" w14:textId="77777777" w:rsidR="003E2806" w:rsidRPr="00AD12B7" w:rsidRDefault="003E2806" w:rsidP="003976B6">
      <w:pPr>
        <w:pStyle w:val="EditOP-Pargnivel2"/>
        <w:spacing w:after="240"/>
      </w:pPr>
      <w:r w:rsidRPr="00AD12B7">
        <w:t>Para as ofertas apresentadas isoladamente, caso uma licitante vencedora da sessão pública não obtenha a qualificação necessária para a assinatura do contrato do bloco objeto de oferta nos termos previstos no edital, será adotado o procedimento estabelecido neste item.</w:t>
      </w:r>
    </w:p>
    <w:p w14:paraId="7A604130" w14:textId="77777777" w:rsidR="003E2806" w:rsidRPr="00AD12B7" w:rsidRDefault="003E2806" w:rsidP="00E72B65">
      <w:pPr>
        <w:pStyle w:val="EditOP-Alnea"/>
        <w:numPr>
          <w:ilvl w:val="0"/>
          <w:numId w:val="78"/>
        </w:numPr>
      </w:pPr>
      <w:r w:rsidRPr="00AD12B7">
        <w:t>As licitantes remanescentes que tenham apresentado oferta válida para o mesmo bloco serão convocadas pela CEL, por meio de chamada única, para manifestar interesse em honrar a oferta vencedora.</w:t>
      </w:r>
    </w:p>
    <w:p w14:paraId="59B1DA2D" w14:textId="77777777" w:rsidR="003E2806" w:rsidRPr="00AD12B7" w:rsidRDefault="003E2806" w:rsidP="00844D04">
      <w:pPr>
        <w:pStyle w:val="EditOP-Alnea"/>
      </w:pPr>
      <w:r w:rsidRPr="00AD12B7">
        <w:t>As licitantes remanescentes que manifestarem interesse nos termos da alínea (a) deverão, no prazo estabelecido na convocação, apresentar documentos de qualificação.</w:t>
      </w:r>
    </w:p>
    <w:p w14:paraId="170BE769" w14:textId="30C94711" w:rsidR="003E2806" w:rsidRPr="00AD12B7" w:rsidRDefault="003E2806" w:rsidP="00844D04">
      <w:pPr>
        <w:pStyle w:val="EditOP-Alnea"/>
      </w:pPr>
      <w:r w:rsidRPr="00AD12B7">
        <w:t xml:space="preserve">A qualificação será realizada pela ANP observando-se a ordem de classificação das ofertas prevista </w:t>
      </w:r>
      <w:r w:rsidR="00253C45" w:rsidRPr="00AD12B7">
        <w:t>na Subseção VII.4</w:t>
      </w:r>
      <w:r w:rsidRPr="00AD12B7">
        <w:t xml:space="preserve"> até que uma das licitantes remanescentes atenda aos requisitos de qualificação.</w:t>
      </w:r>
    </w:p>
    <w:p w14:paraId="3EB972AC" w14:textId="77777777" w:rsidR="003E2806" w:rsidRPr="00AD12B7" w:rsidRDefault="003E2806" w:rsidP="00844D04">
      <w:pPr>
        <w:pStyle w:val="EditOP-Alnea"/>
      </w:pPr>
      <w:r w:rsidRPr="00AD12B7">
        <w:t>Caso nenhuma das licitantes remanescentes manifeste interesse em honrar a oferta vencedora ou as que manifestem tal interesse não sejam qualificadas, será considerada nova licitante vencedora da sessão pública a licitante que apresentou a próxima oferta mais bem classificada, sendo esta considerada a nova oferta vencedora.</w:t>
      </w:r>
    </w:p>
    <w:p w14:paraId="6B710DEB" w14:textId="77777777" w:rsidR="003E2806" w:rsidRPr="00AD12B7" w:rsidRDefault="003E2806" w:rsidP="00844D04">
      <w:pPr>
        <w:pStyle w:val="EditOP-Alnea"/>
      </w:pPr>
      <w:r w:rsidRPr="00AD12B7">
        <w:t>A nova licitante vencedora da sessão pública nos termos da alínea (d) será convocada pela CEL para apresentar documentos de qualificação.</w:t>
      </w:r>
    </w:p>
    <w:p w14:paraId="6B2FDD9D" w14:textId="77777777" w:rsidR="003E2806" w:rsidRPr="00AD12B7" w:rsidRDefault="003E2806" w:rsidP="00844D04">
      <w:pPr>
        <w:pStyle w:val="EditOP-Alnea"/>
      </w:pPr>
      <w:r w:rsidRPr="00AD12B7">
        <w:lastRenderedPageBreak/>
        <w:t>Caso a nova licitante vencedora da sessão pública nos termos alínea (d) não seja qualificada, o procedimento será reiniciado a partir alínea (a), até que uma das licitantes atenda aos requisitos de qualificação.</w:t>
      </w:r>
    </w:p>
    <w:p w14:paraId="2655C9F2" w14:textId="77777777" w:rsidR="003E2806" w:rsidRPr="00AD12B7" w:rsidRDefault="003E2806" w:rsidP="00844D04">
      <w:pPr>
        <w:pStyle w:val="EditOP-Alnea"/>
      </w:pPr>
      <w:r w:rsidRPr="00AD12B7">
        <w:t>Para os blocos em que não houver licitantes qualificadas, a CEL declarará a licitação encerrada.</w:t>
      </w:r>
    </w:p>
    <w:p w14:paraId="1D4225DE" w14:textId="77777777" w:rsidR="009611E4" w:rsidRPr="00AD12B7" w:rsidRDefault="009611E4" w:rsidP="009611E4">
      <w:pPr>
        <w:pStyle w:val="EditOP-Alnea"/>
        <w:numPr>
          <w:ilvl w:val="0"/>
          <w:numId w:val="0"/>
        </w:numPr>
        <w:ind w:left="1429"/>
      </w:pPr>
    </w:p>
    <w:p w14:paraId="0FC33CFE" w14:textId="77777777" w:rsidR="000F2308" w:rsidRPr="00AD12B7" w:rsidRDefault="000F2308" w:rsidP="008347E1">
      <w:pPr>
        <w:pStyle w:val="Subseo-Edital"/>
      </w:pPr>
      <w:r w:rsidRPr="00AD12B7">
        <w:t>Subseção VIII.8.2 – Licitantes que apresentaram oferta em consórcio</w:t>
      </w:r>
    </w:p>
    <w:p w14:paraId="50079AC3" w14:textId="77777777" w:rsidR="000F2308" w:rsidRPr="00AD12B7" w:rsidRDefault="000F2308" w:rsidP="001B75BA">
      <w:pPr>
        <w:pStyle w:val="EditOP-Pargnivel2"/>
        <w:spacing w:after="240"/>
      </w:pPr>
      <w:r w:rsidRPr="00AD12B7">
        <w:t>Para as ofertas apresentadas em consórcio, caso uma licitante vencedora da sessão pública não obtenha a qualificação necessária à assinatura do contrato do bloco objeto de oferta, as demais consorciadas serão convocadas pela CEL para manifestar interesse em assumir as responsabilidades da licitante não qualificada, sem prejuízo de eventual aplicação de penalidades previstas neste edital e na legislação aplicável.</w:t>
      </w:r>
    </w:p>
    <w:p w14:paraId="4EC91769" w14:textId="54EB8D9C" w:rsidR="000F2308" w:rsidRPr="00AD12B7" w:rsidRDefault="000F2308" w:rsidP="00371ED4">
      <w:pPr>
        <w:pStyle w:val="EditOP-Pargnivel2"/>
        <w:spacing w:after="240"/>
      </w:pPr>
      <w:r w:rsidRPr="00AD12B7">
        <w:t>Caso nenhuma das licitantes integrantes do consórcio assuma as responsabilidades da licitante não qualificada, será adotado o procedimento estabelecido no item 8.</w:t>
      </w:r>
      <w:r w:rsidR="004A2C67" w:rsidRPr="00AD12B7">
        <w:t>80</w:t>
      </w:r>
      <w:r w:rsidRPr="00AD12B7">
        <w:t>.</w:t>
      </w:r>
    </w:p>
    <w:p w14:paraId="1FC11DA0" w14:textId="77777777" w:rsidR="00B12239" w:rsidRPr="00AD12B7" w:rsidRDefault="00B12239" w:rsidP="0025041F">
      <w:pPr>
        <w:pStyle w:val="EditOP-Pargnivel2"/>
        <w:numPr>
          <w:ilvl w:val="0"/>
          <w:numId w:val="0"/>
        </w:numPr>
        <w:spacing w:after="240"/>
        <w:ind w:left="284"/>
        <w:rPr>
          <w:b/>
        </w:rPr>
      </w:pPr>
    </w:p>
    <w:p w14:paraId="04994993" w14:textId="461F51E0" w:rsidR="0025041F" w:rsidRPr="00AD12B7" w:rsidRDefault="00B12239" w:rsidP="0025041F">
      <w:pPr>
        <w:pStyle w:val="EditOP-Pargnivel2"/>
        <w:numPr>
          <w:ilvl w:val="0"/>
          <w:numId w:val="0"/>
        </w:numPr>
        <w:spacing w:after="240"/>
        <w:ind w:left="284"/>
      </w:pPr>
      <w:r w:rsidRPr="00AD12B7">
        <w:rPr>
          <w:b/>
        </w:rPr>
        <w:t xml:space="preserve">Subseção VIII.8.3 – </w:t>
      </w:r>
      <w:r w:rsidR="001B6887" w:rsidRPr="00AD12B7">
        <w:rPr>
          <w:b/>
        </w:rPr>
        <w:t>D</w:t>
      </w:r>
      <w:r w:rsidR="0041101C" w:rsidRPr="00AD12B7">
        <w:rPr>
          <w:b/>
        </w:rPr>
        <w:t>a</w:t>
      </w:r>
      <w:r w:rsidR="001B6887" w:rsidRPr="00AD12B7">
        <w:rPr>
          <w:b/>
        </w:rPr>
        <w:t xml:space="preserve"> </w:t>
      </w:r>
      <w:r w:rsidR="0041101C" w:rsidRPr="00AD12B7">
        <w:rPr>
          <w:b/>
        </w:rPr>
        <w:t>e</w:t>
      </w:r>
      <w:r w:rsidR="001B6887" w:rsidRPr="00AD12B7">
        <w:rPr>
          <w:b/>
        </w:rPr>
        <w:t xml:space="preserve">xecução da garantia </w:t>
      </w:r>
      <w:r w:rsidR="0041101C" w:rsidRPr="00AD12B7">
        <w:rPr>
          <w:b/>
        </w:rPr>
        <w:t>de oferta</w:t>
      </w:r>
    </w:p>
    <w:p w14:paraId="27921E15" w14:textId="77777777" w:rsidR="006B588A" w:rsidRPr="00AD12B7" w:rsidRDefault="006B588A" w:rsidP="006B588A">
      <w:pPr>
        <w:pStyle w:val="EditOP-Pargnivel2"/>
        <w:spacing w:after="240"/>
      </w:pPr>
      <w:bookmarkStart w:id="6019" w:name="_Toc106984235"/>
      <w:bookmarkStart w:id="6020" w:name="_Toc106984394"/>
      <w:bookmarkStart w:id="6021" w:name="_Toc106984887"/>
      <w:bookmarkStart w:id="6022" w:name="_Toc106985101"/>
      <w:bookmarkStart w:id="6023" w:name="_Toc106985848"/>
      <w:bookmarkStart w:id="6024" w:name="_Toc107525906"/>
      <w:bookmarkStart w:id="6025" w:name="_Toc107526064"/>
      <w:bookmarkStart w:id="6026" w:name="_Toc107526222"/>
      <w:bookmarkStart w:id="6027" w:name="_Toc108091707"/>
      <w:bookmarkStart w:id="6028" w:name="_Toc108108866"/>
      <w:bookmarkEnd w:id="6019"/>
      <w:bookmarkEnd w:id="6020"/>
      <w:bookmarkEnd w:id="6021"/>
      <w:bookmarkEnd w:id="6022"/>
      <w:bookmarkEnd w:id="6023"/>
      <w:bookmarkEnd w:id="6024"/>
      <w:bookmarkEnd w:id="6025"/>
      <w:bookmarkEnd w:id="6026"/>
      <w:bookmarkEnd w:id="6027"/>
      <w:bookmarkEnd w:id="6028"/>
      <w:r w:rsidRPr="00AD12B7">
        <w:t>Caso a licitante vencedora da sessão pública ou aquela que manifestar interesse em honrar a oferta vencedora não obtenha a qualificação necessária à assinatura do contrato do bloco objeto de oferta, a garantia de oferta será executada nos termos da Subseção VI.6, sem prejuízo de eventual aplicação das penalidades previstas na Seção XI e na legislação aplicável.</w:t>
      </w:r>
    </w:p>
    <w:p w14:paraId="737CCD59" w14:textId="77777777" w:rsidR="00F707CD" w:rsidRPr="00AD12B7" w:rsidRDefault="00F707CD" w:rsidP="00BF6EE1">
      <w:pPr>
        <w:pStyle w:val="Edital-Corpodetexto"/>
      </w:pPr>
    </w:p>
    <w:p w14:paraId="15DEC400" w14:textId="4E81B024" w:rsidR="00053F94" w:rsidRPr="00AD12B7" w:rsidRDefault="00D1245E" w:rsidP="00D1245E">
      <w:pPr>
        <w:pStyle w:val="Edital-Ttulo1"/>
      </w:pPr>
      <w:bookmarkStart w:id="6029" w:name="_Toc419898347"/>
      <w:bookmarkStart w:id="6030" w:name="_Toc419899152"/>
      <w:bookmarkStart w:id="6031" w:name="_Toc419900762"/>
      <w:bookmarkStart w:id="6032" w:name="_Toc419902509"/>
      <w:bookmarkStart w:id="6033" w:name="_Toc419903316"/>
      <w:bookmarkStart w:id="6034" w:name="_Toc419904122"/>
      <w:bookmarkStart w:id="6035" w:name="_Toc419904928"/>
      <w:bookmarkStart w:id="6036" w:name="_Toc419905734"/>
      <w:bookmarkStart w:id="6037" w:name="_Toc419906552"/>
      <w:bookmarkStart w:id="6038" w:name="_Toc419907360"/>
      <w:bookmarkStart w:id="6039" w:name="_Toc419908167"/>
      <w:bookmarkStart w:id="6040" w:name="_Toc419908893"/>
      <w:bookmarkStart w:id="6041" w:name="_Toc419961034"/>
      <w:bookmarkStart w:id="6042" w:name="_Toc419898360"/>
      <w:bookmarkStart w:id="6043" w:name="_Toc419899165"/>
      <w:bookmarkStart w:id="6044" w:name="_Toc419900775"/>
      <w:bookmarkStart w:id="6045" w:name="_Toc419902522"/>
      <w:bookmarkStart w:id="6046" w:name="_Toc419903329"/>
      <w:bookmarkStart w:id="6047" w:name="_Toc419904135"/>
      <w:bookmarkStart w:id="6048" w:name="_Toc419904941"/>
      <w:bookmarkStart w:id="6049" w:name="_Toc419905747"/>
      <w:bookmarkStart w:id="6050" w:name="_Toc419906565"/>
      <w:bookmarkStart w:id="6051" w:name="_Toc419907373"/>
      <w:bookmarkStart w:id="6052" w:name="_Toc419908180"/>
      <w:bookmarkStart w:id="6053" w:name="_Toc419908906"/>
      <w:bookmarkStart w:id="6054" w:name="_Toc419961047"/>
      <w:bookmarkStart w:id="6055" w:name="_Toc419898372"/>
      <w:bookmarkStart w:id="6056" w:name="_Toc419899177"/>
      <w:bookmarkStart w:id="6057" w:name="_Toc419900787"/>
      <w:bookmarkStart w:id="6058" w:name="_Toc419902534"/>
      <w:bookmarkStart w:id="6059" w:name="_Toc419903341"/>
      <w:bookmarkStart w:id="6060" w:name="_Toc419904147"/>
      <w:bookmarkStart w:id="6061" w:name="_Toc419904953"/>
      <w:bookmarkStart w:id="6062" w:name="_Toc419905759"/>
      <w:bookmarkStart w:id="6063" w:name="_Toc419906577"/>
      <w:bookmarkStart w:id="6064" w:name="_Toc419907385"/>
      <w:bookmarkStart w:id="6065" w:name="_Toc419908192"/>
      <w:bookmarkStart w:id="6066" w:name="_Toc419908918"/>
      <w:bookmarkStart w:id="6067" w:name="_Toc419961059"/>
      <w:bookmarkStart w:id="6068" w:name="_Toc419898380"/>
      <w:bookmarkStart w:id="6069" w:name="_Toc419899185"/>
      <w:bookmarkStart w:id="6070" w:name="_Toc419900795"/>
      <w:bookmarkStart w:id="6071" w:name="_Toc419902542"/>
      <w:bookmarkStart w:id="6072" w:name="_Toc419903349"/>
      <w:bookmarkStart w:id="6073" w:name="_Toc419904155"/>
      <w:bookmarkStart w:id="6074" w:name="_Toc419904961"/>
      <w:bookmarkStart w:id="6075" w:name="_Toc419905767"/>
      <w:bookmarkStart w:id="6076" w:name="_Toc419906585"/>
      <w:bookmarkStart w:id="6077" w:name="_Toc419907393"/>
      <w:bookmarkStart w:id="6078" w:name="_Toc419908200"/>
      <w:bookmarkStart w:id="6079" w:name="_Toc419908926"/>
      <w:bookmarkStart w:id="6080" w:name="_Toc419961067"/>
      <w:bookmarkStart w:id="6081" w:name="_Toc419898388"/>
      <w:bookmarkStart w:id="6082" w:name="_Toc419899193"/>
      <w:bookmarkStart w:id="6083" w:name="_Toc419900803"/>
      <w:bookmarkStart w:id="6084" w:name="_Toc419902550"/>
      <w:bookmarkStart w:id="6085" w:name="_Toc419903357"/>
      <w:bookmarkStart w:id="6086" w:name="_Toc419904163"/>
      <w:bookmarkStart w:id="6087" w:name="_Toc419904969"/>
      <w:bookmarkStart w:id="6088" w:name="_Toc419905775"/>
      <w:bookmarkStart w:id="6089" w:name="_Toc419906593"/>
      <w:bookmarkStart w:id="6090" w:name="_Toc419907401"/>
      <w:bookmarkStart w:id="6091" w:name="_Toc419908208"/>
      <w:bookmarkStart w:id="6092" w:name="_Toc419908934"/>
      <w:bookmarkStart w:id="6093" w:name="_Toc419961075"/>
      <w:bookmarkStart w:id="6094" w:name="_Toc419898392"/>
      <w:bookmarkStart w:id="6095" w:name="_Toc419899197"/>
      <w:bookmarkStart w:id="6096" w:name="_Toc419900807"/>
      <w:bookmarkStart w:id="6097" w:name="_Toc419902554"/>
      <w:bookmarkStart w:id="6098" w:name="_Toc419903361"/>
      <w:bookmarkStart w:id="6099" w:name="_Toc419904167"/>
      <w:bookmarkStart w:id="6100" w:name="_Toc419904973"/>
      <w:bookmarkStart w:id="6101" w:name="_Toc419905779"/>
      <w:bookmarkStart w:id="6102" w:name="_Toc419906597"/>
      <w:bookmarkStart w:id="6103" w:name="_Toc419907405"/>
      <w:bookmarkStart w:id="6104" w:name="_Toc419908212"/>
      <w:bookmarkStart w:id="6105" w:name="_Toc419908938"/>
      <w:bookmarkStart w:id="6106" w:name="_Toc419961079"/>
      <w:bookmarkStart w:id="6107" w:name="_Toc419898396"/>
      <w:bookmarkStart w:id="6108" w:name="_Toc419899201"/>
      <w:bookmarkStart w:id="6109" w:name="_Toc419900811"/>
      <w:bookmarkStart w:id="6110" w:name="_Toc419902558"/>
      <w:bookmarkStart w:id="6111" w:name="_Toc419903365"/>
      <w:bookmarkStart w:id="6112" w:name="_Toc419904171"/>
      <w:bookmarkStart w:id="6113" w:name="_Toc419904977"/>
      <w:bookmarkStart w:id="6114" w:name="_Toc419905783"/>
      <w:bookmarkStart w:id="6115" w:name="_Toc419906601"/>
      <w:bookmarkStart w:id="6116" w:name="_Toc419907409"/>
      <w:bookmarkStart w:id="6117" w:name="_Toc419908216"/>
      <w:bookmarkStart w:id="6118" w:name="_Toc419908942"/>
      <w:bookmarkStart w:id="6119" w:name="_Toc419961083"/>
      <w:bookmarkStart w:id="6120" w:name="_Toc419898408"/>
      <w:bookmarkStart w:id="6121" w:name="_Toc419899213"/>
      <w:bookmarkStart w:id="6122" w:name="_Toc419900823"/>
      <w:bookmarkStart w:id="6123" w:name="_Toc419902570"/>
      <w:bookmarkStart w:id="6124" w:name="_Toc419903377"/>
      <w:bookmarkStart w:id="6125" w:name="_Toc419904183"/>
      <w:bookmarkStart w:id="6126" w:name="_Toc419904989"/>
      <w:bookmarkStart w:id="6127" w:name="_Toc419905795"/>
      <w:bookmarkStart w:id="6128" w:name="_Toc419906613"/>
      <w:bookmarkStart w:id="6129" w:name="_Toc419907421"/>
      <w:bookmarkStart w:id="6130" w:name="_Toc419908228"/>
      <w:bookmarkStart w:id="6131" w:name="_Toc419908954"/>
      <w:bookmarkStart w:id="6132" w:name="_Toc419961095"/>
      <w:bookmarkStart w:id="6133" w:name="_Toc361937333"/>
      <w:bookmarkStart w:id="6134" w:name="_Toc364416928"/>
      <w:bookmarkStart w:id="6135" w:name="_Toc364685435"/>
      <w:bookmarkStart w:id="6136" w:name="_Toc419898410"/>
      <w:bookmarkStart w:id="6137" w:name="_Toc419899215"/>
      <w:bookmarkStart w:id="6138" w:name="_Toc419900825"/>
      <w:bookmarkStart w:id="6139" w:name="_Toc419902572"/>
      <w:bookmarkStart w:id="6140" w:name="_Toc419903379"/>
      <w:bookmarkStart w:id="6141" w:name="_Toc419904185"/>
      <w:bookmarkStart w:id="6142" w:name="_Toc419904991"/>
      <w:bookmarkStart w:id="6143" w:name="_Toc419905797"/>
      <w:bookmarkStart w:id="6144" w:name="_Toc419906615"/>
      <w:bookmarkStart w:id="6145" w:name="_Toc419907423"/>
      <w:bookmarkStart w:id="6146" w:name="_Toc419908230"/>
      <w:bookmarkStart w:id="6147" w:name="_Toc419908956"/>
      <w:bookmarkStart w:id="6148" w:name="_Toc419961097"/>
      <w:bookmarkStart w:id="6149" w:name="_Toc342489971"/>
      <w:bookmarkStart w:id="6150" w:name="_Toc342490771"/>
      <w:bookmarkStart w:id="6151" w:name="_Toc342656058"/>
      <w:bookmarkStart w:id="6152" w:name="_Toc299549641"/>
      <w:bookmarkStart w:id="6153" w:name="_Toc419898412"/>
      <w:bookmarkStart w:id="6154" w:name="_Toc419899217"/>
      <w:bookmarkStart w:id="6155" w:name="_Toc419900827"/>
      <w:bookmarkStart w:id="6156" w:name="_Toc419902574"/>
      <w:bookmarkStart w:id="6157" w:name="_Toc419903381"/>
      <w:bookmarkStart w:id="6158" w:name="_Toc419904187"/>
      <w:bookmarkStart w:id="6159" w:name="_Toc419904993"/>
      <w:bookmarkStart w:id="6160" w:name="_Toc419905799"/>
      <w:bookmarkStart w:id="6161" w:name="_Toc419906617"/>
      <w:bookmarkStart w:id="6162" w:name="_Toc419907425"/>
      <w:bookmarkStart w:id="6163" w:name="_Toc419908232"/>
      <w:bookmarkStart w:id="6164" w:name="_Toc419908958"/>
      <w:bookmarkStart w:id="6165" w:name="_Toc419961099"/>
      <w:bookmarkStart w:id="6166" w:name="_Toc419898414"/>
      <w:bookmarkStart w:id="6167" w:name="_Toc419899219"/>
      <w:bookmarkStart w:id="6168" w:name="_Toc419900829"/>
      <w:bookmarkStart w:id="6169" w:name="_Toc419902576"/>
      <w:bookmarkStart w:id="6170" w:name="_Toc419903383"/>
      <w:bookmarkStart w:id="6171" w:name="_Toc419904189"/>
      <w:bookmarkStart w:id="6172" w:name="_Toc419904995"/>
      <w:bookmarkStart w:id="6173" w:name="_Toc419905801"/>
      <w:bookmarkStart w:id="6174" w:name="_Toc419906619"/>
      <w:bookmarkStart w:id="6175" w:name="_Toc419907427"/>
      <w:bookmarkStart w:id="6176" w:name="_Toc419908234"/>
      <w:bookmarkStart w:id="6177" w:name="_Toc419908960"/>
      <w:bookmarkStart w:id="6178" w:name="_Toc419961101"/>
      <w:bookmarkStart w:id="6179" w:name="_Toc419898417"/>
      <w:bookmarkStart w:id="6180" w:name="_Toc419899222"/>
      <w:bookmarkStart w:id="6181" w:name="_Toc419900832"/>
      <w:bookmarkStart w:id="6182" w:name="_Toc419902579"/>
      <w:bookmarkStart w:id="6183" w:name="_Toc419903386"/>
      <w:bookmarkStart w:id="6184" w:name="_Toc419904192"/>
      <w:bookmarkStart w:id="6185" w:name="_Toc419904998"/>
      <w:bookmarkStart w:id="6186" w:name="_Toc419905804"/>
      <w:bookmarkStart w:id="6187" w:name="_Toc419906622"/>
      <w:bookmarkStart w:id="6188" w:name="_Toc419907430"/>
      <w:bookmarkStart w:id="6189" w:name="_Toc419908237"/>
      <w:bookmarkStart w:id="6190" w:name="_Toc419908963"/>
      <w:bookmarkStart w:id="6191" w:name="_Toc419961104"/>
      <w:bookmarkStart w:id="6192" w:name="_Toc419898419"/>
      <w:bookmarkStart w:id="6193" w:name="_Toc419899224"/>
      <w:bookmarkStart w:id="6194" w:name="_Toc419900834"/>
      <w:bookmarkStart w:id="6195" w:name="_Toc419902581"/>
      <w:bookmarkStart w:id="6196" w:name="_Toc419903388"/>
      <w:bookmarkStart w:id="6197" w:name="_Toc419904194"/>
      <w:bookmarkStart w:id="6198" w:name="_Toc419905000"/>
      <w:bookmarkStart w:id="6199" w:name="_Toc419905806"/>
      <w:bookmarkStart w:id="6200" w:name="_Toc419906624"/>
      <w:bookmarkStart w:id="6201" w:name="_Toc419907432"/>
      <w:bookmarkStart w:id="6202" w:name="_Toc419908239"/>
      <w:bookmarkStart w:id="6203" w:name="_Toc419908965"/>
      <w:bookmarkStart w:id="6204" w:name="_Toc419961106"/>
      <w:bookmarkStart w:id="6205" w:name="_Toc419898420"/>
      <w:bookmarkStart w:id="6206" w:name="_Toc419899225"/>
      <w:bookmarkStart w:id="6207" w:name="_Toc419900835"/>
      <w:bookmarkStart w:id="6208" w:name="_Toc419902582"/>
      <w:bookmarkStart w:id="6209" w:name="_Toc419903389"/>
      <w:bookmarkStart w:id="6210" w:name="_Toc419904195"/>
      <w:bookmarkStart w:id="6211" w:name="_Toc419905001"/>
      <w:bookmarkStart w:id="6212" w:name="_Toc419905807"/>
      <w:bookmarkStart w:id="6213" w:name="_Toc419906625"/>
      <w:bookmarkStart w:id="6214" w:name="_Toc419907433"/>
      <w:bookmarkStart w:id="6215" w:name="_Toc419908240"/>
      <w:bookmarkStart w:id="6216" w:name="_Toc419908966"/>
      <w:bookmarkStart w:id="6217" w:name="_Toc419961107"/>
      <w:bookmarkStart w:id="6218" w:name="_Toc419898421"/>
      <w:bookmarkStart w:id="6219" w:name="_Toc419899226"/>
      <w:bookmarkStart w:id="6220" w:name="_Toc419900836"/>
      <w:bookmarkStart w:id="6221" w:name="_Toc419902583"/>
      <w:bookmarkStart w:id="6222" w:name="_Toc419903390"/>
      <w:bookmarkStart w:id="6223" w:name="_Toc419904196"/>
      <w:bookmarkStart w:id="6224" w:name="_Toc419905002"/>
      <w:bookmarkStart w:id="6225" w:name="_Toc419905808"/>
      <w:bookmarkStart w:id="6226" w:name="_Toc419906626"/>
      <w:bookmarkStart w:id="6227" w:name="_Toc419907434"/>
      <w:bookmarkStart w:id="6228" w:name="_Toc419908241"/>
      <w:bookmarkStart w:id="6229" w:name="_Toc419908967"/>
      <w:bookmarkStart w:id="6230" w:name="_Toc419961108"/>
      <w:bookmarkStart w:id="6231" w:name="_Toc419898422"/>
      <w:bookmarkStart w:id="6232" w:name="_Toc419899227"/>
      <w:bookmarkStart w:id="6233" w:name="_Toc419900837"/>
      <w:bookmarkStart w:id="6234" w:name="_Toc419902584"/>
      <w:bookmarkStart w:id="6235" w:name="_Toc419903391"/>
      <w:bookmarkStart w:id="6236" w:name="_Toc419904197"/>
      <w:bookmarkStart w:id="6237" w:name="_Toc419905003"/>
      <w:bookmarkStart w:id="6238" w:name="_Toc419905809"/>
      <w:bookmarkStart w:id="6239" w:name="_Toc419906627"/>
      <w:bookmarkStart w:id="6240" w:name="_Toc419907435"/>
      <w:bookmarkStart w:id="6241" w:name="_Toc419908242"/>
      <w:bookmarkStart w:id="6242" w:name="_Toc419908968"/>
      <w:bookmarkStart w:id="6243" w:name="_Toc419961109"/>
      <w:bookmarkStart w:id="6244" w:name="_TABELA_1"/>
      <w:bookmarkStart w:id="6245" w:name="_TABELA_2"/>
      <w:bookmarkStart w:id="6246" w:name="_TABELA_3"/>
      <w:bookmarkStart w:id="6247" w:name="_Investimentos_Locais_Mínimos"/>
      <w:bookmarkStart w:id="6248" w:name="_TABELA_4"/>
      <w:bookmarkStart w:id="6249" w:name="_Qualificação_Técnica"/>
      <w:bookmarkStart w:id="6250" w:name="_TABELA_5"/>
      <w:bookmarkStart w:id="6251" w:name="_TABELA_–_6"/>
      <w:bookmarkStart w:id="6252" w:name="_Qualificação_Financeira"/>
      <w:bookmarkStart w:id="6253" w:name="_Qualificação_Jurídica"/>
      <w:bookmarkStart w:id="6254" w:name="_TABELA_7"/>
      <w:bookmarkStart w:id="6255" w:name="_TABELA_8"/>
      <w:bookmarkStart w:id="6256" w:name="_Taxas_de_Participação"/>
      <w:bookmarkStart w:id="6257" w:name="_TABELA_9"/>
      <w:bookmarkStart w:id="6258" w:name="_Prazos_e_locais"/>
      <w:bookmarkStart w:id="6259" w:name="_Empresas_sediadas_em"/>
      <w:bookmarkStart w:id="6260" w:name="_Toc419898426"/>
      <w:bookmarkStart w:id="6261" w:name="_Toc419899231"/>
      <w:bookmarkStart w:id="6262" w:name="_Toc419900841"/>
      <w:bookmarkStart w:id="6263" w:name="_Toc419902588"/>
      <w:bookmarkStart w:id="6264" w:name="_Toc419903395"/>
      <w:bookmarkStart w:id="6265" w:name="_Toc419904201"/>
      <w:bookmarkStart w:id="6266" w:name="_Toc419905007"/>
      <w:bookmarkStart w:id="6267" w:name="_Toc419905813"/>
      <w:bookmarkStart w:id="6268" w:name="_Toc419906631"/>
      <w:bookmarkStart w:id="6269" w:name="_Toc419907439"/>
      <w:bookmarkStart w:id="6270" w:name="_Toc419908246"/>
      <w:bookmarkStart w:id="6271" w:name="_Toc419908972"/>
      <w:bookmarkStart w:id="6272" w:name="_Toc419961113"/>
      <w:bookmarkStart w:id="6273" w:name="_Programa_e_Local"/>
      <w:bookmarkStart w:id="6274" w:name="_Toc419898428"/>
      <w:bookmarkStart w:id="6275" w:name="_Toc419899233"/>
      <w:bookmarkStart w:id="6276" w:name="_Toc419900843"/>
      <w:bookmarkStart w:id="6277" w:name="_Toc419902590"/>
      <w:bookmarkStart w:id="6278" w:name="_Toc419903397"/>
      <w:bookmarkStart w:id="6279" w:name="_Toc419904203"/>
      <w:bookmarkStart w:id="6280" w:name="_Toc419905009"/>
      <w:bookmarkStart w:id="6281" w:name="_Toc419905815"/>
      <w:bookmarkStart w:id="6282" w:name="_Toc419906633"/>
      <w:bookmarkStart w:id="6283" w:name="_Toc419907441"/>
      <w:bookmarkStart w:id="6284" w:name="_Toc419908248"/>
      <w:bookmarkStart w:id="6285" w:name="_Toc419908974"/>
      <w:bookmarkStart w:id="6286" w:name="_Toc419961115"/>
      <w:bookmarkStart w:id="6287" w:name="_Toc419898429"/>
      <w:bookmarkStart w:id="6288" w:name="_Toc419899234"/>
      <w:bookmarkStart w:id="6289" w:name="_Toc419900844"/>
      <w:bookmarkStart w:id="6290" w:name="_Toc419902591"/>
      <w:bookmarkStart w:id="6291" w:name="_Toc419903398"/>
      <w:bookmarkStart w:id="6292" w:name="_Toc419904204"/>
      <w:bookmarkStart w:id="6293" w:name="_Toc419905010"/>
      <w:bookmarkStart w:id="6294" w:name="_Toc419905816"/>
      <w:bookmarkStart w:id="6295" w:name="_Toc419906634"/>
      <w:bookmarkStart w:id="6296" w:name="_Toc419907442"/>
      <w:bookmarkStart w:id="6297" w:name="_Toc419908249"/>
      <w:bookmarkStart w:id="6298" w:name="_Toc419908975"/>
      <w:bookmarkStart w:id="6299" w:name="_Toc419961116"/>
      <w:bookmarkStart w:id="6300" w:name="_Toc419898434"/>
      <w:bookmarkStart w:id="6301" w:name="_Toc419899239"/>
      <w:bookmarkStart w:id="6302" w:name="_Toc419900849"/>
      <w:bookmarkStart w:id="6303" w:name="_Toc419902596"/>
      <w:bookmarkStart w:id="6304" w:name="_Toc419903403"/>
      <w:bookmarkStart w:id="6305" w:name="_Toc419904209"/>
      <w:bookmarkStart w:id="6306" w:name="_Toc419905015"/>
      <w:bookmarkStart w:id="6307" w:name="_Toc419905821"/>
      <w:bookmarkStart w:id="6308" w:name="_Toc419906639"/>
      <w:bookmarkStart w:id="6309" w:name="_Toc419907447"/>
      <w:bookmarkStart w:id="6310" w:name="_Toc419908254"/>
      <w:bookmarkStart w:id="6311" w:name="_Toc419908980"/>
      <w:bookmarkStart w:id="6312" w:name="_Toc419961121"/>
      <w:bookmarkStart w:id="6313" w:name="_Toc419898436"/>
      <w:bookmarkStart w:id="6314" w:name="_Toc419899241"/>
      <w:bookmarkStart w:id="6315" w:name="_Toc419900851"/>
      <w:bookmarkStart w:id="6316" w:name="_Toc419902598"/>
      <w:bookmarkStart w:id="6317" w:name="_Toc419903405"/>
      <w:bookmarkStart w:id="6318" w:name="_Toc419904211"/>
      <w:bookmarkStart w:id="6319" w:name="_Toc419905017"/>
      <w:bookmarkStart w:id="6320" w:name="_Toc419905823"/>
      <w:bookmarkStart w:id="6321" w:name="_Toc419906641"/>
      <w:bookmarkStart w:id="6322" w:name="_Toc419907449"/>
      <w:bookmarkStart w:id="6323" w:name="_Toc419908256"/>
      <w:bookmarkStart w:id="6324" w:name="_Toc419908982"/>
      <w:bookmarkStart w:id="6325" w:name="_Toc419961123"/>
      <w:bookmarkStart w:id="6326" w:name="_Hlt512742806"/>
      <w:bookmarkStart w:id="6327" w:name="_Toc419898438"/>
      <w:bookmarkStart w:id="6328" w:name="_Toc419899243"/>
      <w:bookmarkStart w:id="6329" w:name="_Toc419900853"/>
      <w:bookmarkStart w:id="6330" w:name="_Toc419902600"/>
      <w:bookmarkStart w:id="6331" w:name="_Toc419903407"/>
      <w:bookmarkStart w:id="6332" w:name="_Toc419904213"/>
      <w:bookmarkStart w:id="6333" w:name="_Toc419905019"/>
      <w:bookmarkStart w:id="6334" w:name="_Toc419905825"/>
      <w:bookmarkStart w:id="6335" w:name="_Toc419906643"/>
      <w:bookmarkStart w:id="6336" w:name="_Toc419907451"/>
      <w:bookmarkStart w:id="6337" w:name="_Toc419908258"/>
      <w:bookmarkStart w:id="6338" w:name="_Toc419908984"/>
      <w:bookmarkStart w:id="6339" w:name="_Toc419961125"/>
      <w:bookmarkStart w:id="6340" w:name="_Toc419898442"/>
      <w:bookmarkStart w:id="6341" w:name="_Toc419899247"/>
      <w:bookmarkStart w:id="6342" w:name="_Toc419900857"/>
      <w:bookmarkStart w:id="6343" w:name="_Toc419902604"/>
      <w:bookmarkStart w:id="6344" w:name="_Toc419903411"/>
      <w:bookmarkStart w:id="6345" w:name="_Toc419904217"/>
      <w:bookmarkStart w:id="6346" w:name="_Toc419905023"/>
      <w:bookmarkStart w:id="6347" w:name="_Toc419905829"/>
      <w:bookmarkStart w:id="6348" w:name="_Toc419906647"/>
      <w:bookmarkStart w:id="6349" w:name="_Toc419907455"/>
      <w:bookmarkStart w:id="6350" w:name="_Toc419908262"/>
      <w:bookmarkStart w:id="6351" w:name="_Toc419908988"/>
      <w:bookmarkStart w:id="6352" w:name="_Toc419961129"/>
      <w:bookmarkStart w:id="6353" w:name="_Toc419898443"/>
      <w:bookmarkStart w:id="6354" w:name="_Toc419899248"/>
      <w:bookmarkStart w:id="6355" w:name="_Toc419900858"/>
      <w:bookmarkStart w:id="6356" w:name="_Toc419902605"/>
      <w:bookmarkStart w:id="6357" w:name="_Toc419903412"/>
      <w:bookmarkStart w:id="6358" w:name="_Toc419904218"/>
      <w:bookmarkStart w:id="6359" w:name="_Toc419905024"/>
      <w:bookmarkStart w:id="6360" w:name="_Toc419905830"/>
      <w:bookmarkStart w:id="6361" w:name="_Toc419906648"/>
      <w:bookmarkStart w:id="6362" w:name="_Toc419907456"/>
      <w:bookmarkStart w:id="6363" w:name="_Toc419908263"/>
      <w:bookmarkStart w:id="6364" w:name="_Toc419908989"/>
      <w:bookmarkStart w:id="6365" w:name="_Toc419961130"/>
      <w:bookmarkStart w:id="6366" w:name="_Toc419898448"/>
      <w:bookmarkStart w:id="6367" w:name="_Toc419899253"/>
      <w:bookmarkStart w:id="6368" w:name="_Toc419900863"/>
      <w:bookmarkStart w:id="6369" w:name="_Toc419902610"/>
      <w:bookmarkStart w:id="6370" w:name="_Toc419903417"/>
      <w:bookmarkStart w:id="6371" w:name="_Toc419904223"/>
      <w:bookmarkStart w:id="6372" w:name="_Toc419905029"/>
      <w:bookmarkStart w:id="6373" w:name="_Toc419905835"/>
      <w:bookmarkStart w:id="6374" w:name="_Toc419906653"/>
      <w:bookmarkStart w:id="6375" w:name="_Toc419907461"/>
      <w:bookmarkStart w:id="6376" w:name="_Toc419908268"/>
      <w:bookmarkStart w:id="6377" w:name="_Toc419908994"/>
      <w:bookmarkStart w:id="6378" w:name="_Toc419961135"/>
      <w:bookmarkStart w:id="6379" w:name="_Toc419898460"/>
      <w:bookmarkStart w:id="6380" w:name="_Toc419899265"/>
      <w:bookmarkStart w:id="6381" w:name="_Toc419900875"/>
      <w:bookmarkStart w:id="6382" w:name="_Toc419902622"/>
      <w:bookmarkStart w:id="6383" w:name="_Toc419903429"/>
      <w:bookmarkStart w:id="6384" w:name="_Toc419904235"/>
      <w:bookmarkStart w:id="6385" w:name="_Toc419905041"/>
      <w:bookmarkStart w:id="6386" w:name="_Toc419905847"/>
      <w:bookmarkStart w:id="6387" w:name="_Toc419906665"/>
      <w:bookmarkStart w:id="6388" w:name="_Toc419907473"/>
      <w:bookmarkStart w:id="6389" w:name="_Toc419908280"/>
      <w:bookmarkStart w:id="6390" w:name="_Toc419909006"/>
      <w:bookmarkStart w:id="6391" w:name="_Toc419961147"/>
      <w:bookmarkStart w:id="6392" w:name="_Toc419898466"/>
      <w:bookmarkStart w:id="6393" w:name="_Toc419899271"/>
      <w:bookmarkStart w:id="6394" w:name="_Toc419900881"/>
      <w:bookmarkStart w:id="6395" w:name="_Toc419902628"/>
      <w:bookmarkStart w:id="6396" w:name="_Toc419903435"/>
      <w:bookmarkStart w:id="6397" w:name="_Toc419904241"/>
      <w:bookmarkStart w:id="6398" w:name="_Toc419905047"/>
      <w:bookmarkStart w:id="6399" w:name="_Toc419905853"/>
      <w:bookmarkStart w:id="6400" w:name="_Toc419906671"/>
      <w:bookmarkStart w:id="6401" w:name="_Toc419907479"/>
      <w:bookmarkStart w:id="6402" w:name="_Toc419908286"/>
      <w:bookmarkStart w:id="6403" w:name="_Toc419909012"/>
      <w:bookmarkStart w:id="6404" w:name="_Toc419961153"/>
      <w:bookmarkStart w:id="6405" w:name="_Toc419898472"/>
      <w:bookmarkStart w:id="6406" w:name="_Toc419899277"/>
      <w:bookmarkStart w:id="6407" w:name="_Toc419900887"/>
      <w:bookmarkStart w:id="6408" w:name="_Toc419902634"/>
      <w:bookmarkStart w:id="6409" w:name="_Toc419903441"/>
      <w:bookmarkStart w:id="6410" w:name="_Toc419904247"/>
      <w:bookmarkStart w:id="6411" w:name="_Toc419905053"/>
      <w:bookmarkStart w:id="6412" w:name="_Toc419905859"/>
      <w:bookmarkStart w:id="6413" w:name="_Toc419906677"/>
      <w:bookmarkStart w:id="6414" w:name="_Toc419907485"/>
      <w:bookmarkStart w:id="6415" w:name="_Toc419908292"/>
      <w:bookmarkStart w:id="6416" w:name="_Toc419909018"/>
      <w:bookmarkStart w:id="6417" w:name="_Toc419961159"/>
      <w:bookmarkStart w:id="6418" w:name="_Toc419898481"/>
      <w:bookmarkStart w:id="6419" w:name="_Toc419899286"/>
      <w:bookmarkStart w:id="6420" w:name="_Toc419900896"/>
      <w:bookmarkStart w:id="6421" w:name="_Toc419902643"/>
      <w:bookmarkStart w:id="6422" w:name="_Toc419903450"/>
      <w:bookmarkStart w:id="6423" w:name="_Toc419904256"/>
      <w:bookmarkStart w:id="6424" w:name="_Toc419905062"/>
      <w:bookmarkStart w:id="6425" w:name="_Toc419905868"/>
      <w:bookmarkStart w:id="6426" w:name="_Toc419906686"/>
      <w:bookmarkStart w:id="6427" w:name="_Toc419907494"/>
      <w:bookmarkStart w:id="6428" w:name="_Toc419908301"/>
      <w:bookmarkStart w:id="6429" w:name="_Toc419909027"/>
      <w:bookmarkStart w:id="6430" w:name="_Toc419961168"/>
      <w:bookmarkStart w:id="6431" w:name="_Toc364685444"/>
      <w:bookmarkStart w:id="6432" w:name="_Toc419898486"/>
      <w:bookmarkStart w:id="6433" w:name="_Toc419899291"/>
      <w:bookmarkStart w:id="6434" w:name="_Toc419900901"/>
      <w:bookmarkStart w:id="6435" w:name="_Toc419902648"/>
      <w:bookmarkStart w:id="6436" w:name="_Toc419903455"/>
      <w:bookmarkStart w:id="6437" w:name="_Toc419904261"/>
      <w:bookmarkStart w:id="6438" w:name="_Toc419905067"/>
      <w:bookmarkStart w:id="6439" w:name="_Toc419905873"/>
      <w:bookmarkStart w:id="6440" w:name="_Toc419906691"/>
      <w:bookmarkStart w:id="6441" w:name="_Toc419907499"/>
      <w:bookmarkStart w:id="6442" w:name="_Toc419908306"/>
      <w:bookmarkStart w:id="6443" w:name="_Toc419909032"/>
      <w:bookmarkStart w:id="6444" w:name="_Toc419961173"/>
      <w:bookmarkStart w:id="6445" w:name="_Toc419898487"/>
      <w:bookmarkStart w:id="6446" w:name="_Toc419899292"/>
      <w:bookmarkStart w:id="6447" w:name="_Toc419900902"/>
      <w:bookmarkStart w:id="6448" w:name="_Toc419902649"/>
      <w:bookmarkStart w:id="6449" w:name="_Toc419903456"/>
      <w:bookmarkStart w:id="6450" w:name="_Toc419904262"/>
      <w:bookmarkStart w:id="6451" w:name="_Toc419905068"/>
      <w:bookmarkStart w:id="6452" w:name="_Toc419905874"/>
      <w:bookmarkStart w:id="6453" w:name="_Toc419906692"/>
      <w:bookmarkStart w:id="6454" w:name="_Toc419907500"/>
      <w:bookmarkStart w:id="6455" w:name="_Toc419908307"/>
      <w:bookmarkStart w:id="6456" w:name="_Toc419909033"/>
      <w:bookmarkStart w:id="6457" w:name="_Toc419961174"/>
      <w:bookmarkStart w:id="6458" w:name="_Toc419898494"/>
      <w:bookmarkStart w:id="6459" w:name="_Toc419899299"/>
      <w:bookmarkStart w:id="6460" w:name="_Toc419900909"/>
      <w:bookmarkStart w:id="6461" w:name="_Toc419902656"/>
      <w:bookmarkStart w:id="6462" w:name="_Toc419903463"/>
      <w:bookmarkStart w:id="6463" w:name="_Toc419904269"/>
      <w:bookmarkStart w:id="6464" w:name="_Toc419905075"/>
      <w:bookmarkStart w:id="6465" w:name="_Toc419905881"/>
      <w:bookmarkStart w:id="6466" w:name="_Toc419906699"/>
      <w:bookmarkStart w:id="6467" w:name="_Toc419907507"/>
      <w:bookmarkStart w:id="6468" w:name="_Toc419908314"/>
      <w:bookmarkStart w:id="6469" w:name="_Toc419909040"/>
      <w:bookmarkStart w:id="6470" w:name="_Toc419961181"/>
      <w:bookmarkStart w:id="6471" w:name="_Toc419898498"/>
      <w:bookmarkStart w:id="6472" w:name="_Toc419899303"/>
      <w:bookmarkStart w:id="6473" w:name="_Toc419900913"/>
      <w:bookmarkStart w:id="6474" w:name="_Toc419902660"/>
      <w:bookmarkStart w:id="6475" w:name="_Toc419903467"/>
      <w:bookmarkStart w:id="6476" w:name="_Toc419904273"/>
      <w:bookmarkStart w:id="6477" w:name="_Toc419905079"/>
      <w:bookmarkStart w:id="6478" w:name="_Toc419905885"/>
      <w:bookmarkStart w:id="6479" w:name="_Toc419906703"/>
      <w:bookmarkStart w:id="6480" w:name="_Toc419907511"/>
      <w:bookmarkStart w:id="6481" w:name="_Toc419908318"/>
      <w:bookmarkStart w:id="6482" w:name="_Toc419909044"/>
      <w:bookmarkStart w:id="6483" w:name="_Toc419961185"/>
      <w:bookmarkStart w:id="6484" w:name="_Toc419898500"/>
      <w:bookmarkStart w:id="6485" w:name="_Toc419899305"/>
      <w:bookmarkStart w:id="6486" w:name="_Toc419900915"/>
      <w:bookmarkStart w:id="6487" w:name="_Toc419902662"/>
      <w:bookmarkStart w:id="6488" w:name="_Toc419903469"/>
      <w:bookmarkStart w:id="6489" w:name="_Toc419904275"/>
      <w:bookmarkStart w:id="6490" w:name="_Toc419905081"/>
      <w:bookmarkStart w:id="6491" w:name="_Toc419905887"/>
      <w:bookmarkStart w:id="6492" w:name="_Toc419906705"/>
      <w:bookmarkStart w:id="6493" w:name="_Toc419907513"/>
      <w:bookmarkStart w:id="6494" w:name="_Toc419908320"/>
      <w:bookmarkStart w:id="6495" w:name="_Toc419909046"/>
      <w:bookmarkStart w:id="6496" w:name="_Toc419961187"/>
      <w:bookmarkStart w:id="6497" w:name="_Toc419898502"/>
      <w:bookmarkStart w:id="6498" w:name="_Toc419899307"/>
      <w:bookmarkStart w:id="6499" w:name="_Toc419900917"/>
      <w:bookmarkStart w:id="6500" w:name="_Toc419902664"/>
      <w:bookmarkStart w:id="6501" w:name="_Toc419903471"/>
      <w:bookmarkStart w:id="6502" w:name="_Toc419904277"/>
      <w:bookmarkStart w:id="6503" w:name="_Toc419905083"/>
      <w:bookmarkStart w:id="6504" w:name="_Toc419905889"/>
      <w:bookmarkStart w:id="6505" w:name="_Toc419906707"/>
      <w:bookmarkStart w:id="6506" w:name="_Toc419907515"/>
      <w:bookmarkStart w:id="6507" w:name="_Toc419908322"/>
      <w:bookmarkStart w:id="6508" w:name="_Toc419909048"/>
      <w:bookmarkStart w:id="6509" w:name="_Toc419961189"/>
      <w:bookmarkStart w:id="6510" w:name="_Toc419898508"/>
      <w:bookmarkStart w:id="6511" w:name="_Toc419899313"/>
      <w:bookmarkStart w:id="6512" w:name="_Toc419900923"/>
      <w:bookmarkStart w:id="6513" w:name="_Toc419902670"/>
      <w:bookmarkStart w:id="6514" w:name="_Toc419903477"/>
      <w:bookmarkStart w:id="6515" w:name="_Toc419904283"/>
      <w:bookmarkStart w:id="6516" w:name="_Toc419905089"/>
      <w:bookmarkStart w:id="6517" w:name="_Toc419905895"/>
      <w:bookmarkStart w:id="6518" w:name="_Toc419906713"/>
      <w:bookmarkStart w:id="6519" w:name="_Toc419907521"/>
      <w:bookmarkStart w:id="6520" w:name="_Toc419908328"/>
      <w:bookmarkStart w:id="6521" w:name="_Toc419909054"/>
      <w:bookmarkStart w:id="6522" w:name="_Toc419961195"/>
      <w:bookmarkStart w:id="6523" w:name="_Toc419898510"/>
      <w:bookmarkStart w:id="6524" w:name="_Toc419899315"/>
      <w:bookmarkStart w:id="6525" w:name="_Toc419900925"/>
      <w:bookmarkStart w:id="6526" w:name="_Toc419902672"/>
      <w:bookmarkStart w:id="6527" w:name="_Toc419903479"/>
      <w:bookmarkStart w:id="6528" w:name="_Toc419904285"/>
      <w:bookmarkStart w:id="6529" w:name="_Toc419905091"/>
      <w:bookmarkStart w:id="6530" w:name="_Toc419905897"/>
      <w:bookmarkStart w:id="6531" w:name="_Toc419906715"/>
      <w:bookmarkStart w:id="6532" w:name="_Toc419907523"/>
      <w:bookmarkStart w:id="6533" w:name="_Toc419908330"/>
      <w:bookmarkStart w:id="6534" w:name="_Toc419909056"/>
      <w:bookmarkStart w:id="6535" w:name="_Toc419961197"/>
      <w:bookmarkStart w:id="6536" w:name="_Toc419898520"/>
      <w:bookmarkStart w:id="6537" w:name="_Toc419899325"/>
      <w:bookmarkStart w:id="6538" w:name="_Toc419900935"/>
      <w:bookmarkStart w:id="6539" w:name="_Toc419902682"/>
      <w:bookmarkStart w:id="6540" w:name="_Toc419903489"/>
      <w:bookmarkStart w:id="6541" w:name="_Toc419904295"/>
      <w:bookmarkStart w:id="6542" w:name="_Toc419905101"/>
      <w:bookmarkStart w:id="6543" w:name="_Toc419905907"/>
      <w:bookmarkStart w:id="6544" w:name="_Toc419906725"/>
      <w:bookmarkStart w:id="6545" w:name="_Toc419907533"/>
      <w:bookmarkStart w:id="6546" w:name="_Toc419908340"/>
      <w:bookmarkStart w:id="6547" w:name="_Toc419909066"/>
      <w:bookmarkStart w:id="6548" w:name="_Toc419961207"/>
      <w:bookmarkStart w:id="6549" w:name="_Toc419898532"/>
      <w:bookmarkStart w:id="6550" w:name="_Toc419899337"/>
      <w:bookmarkStart w:id="6551" w:name="_Toc419900947"/>
      <w:bookmarkStart w:id="6552" w:name="_Toc419902694"/>
      <w:bookmarkStart w:id="6553" w:name="_Toc419903501"/>
      <w:bookmarkStart w:id="6554" w:name="_Toc419904307"/>
      <w:bookmarkStart w:id="6555" w:name="_Toc419905113"/>
      <w:bookmarkStart w:id="6556" w:name="_Toc419905919"/>
      <w:bookmarkStart w:id="6557" w:name="_Toc419906737"/>
      <w:bookmarkStart w:id="6558" w:name="_Toc419907545"/>
      <w:bookmarkStart w:id="6559" w:name="_Toc419908352"/>
      <w:bookmarkStart w:id="6560" w:name="_Toc419909078"/>
      <w:bookmarkStart w:id="6561" w:name="_Toc419961219"/>
      <w:bookmarkStart w:id="6562" w:name="_Toc419898533"/>
      <w:bookmarkStart w:id="6563" w:name="_Toc419899338"/>
      <w:bookmarkStart w:id="6564" w:name="_Toc419900948"/>
      <w:bookmarkStart w:id="6565" w:name="_Toc419902695"/>
      <w:bookmarkStart w:id="6566" w:name="_Toc419903502"/>
      <w:bookmarkStart w:id="6567" w:name="_Toc419904308"/>
      <w:bookmarkStart w:id="6568" w:name="_Toc419905114"/>
      <w:bookmarkStart w:id="6569" w:name="_Toc419905920"/>
      <w:bookmarkStart w:id="6570" w:name="_Toc419906738"/>
      <w:bookmarkStart w:id="6571" w:name="_Toc419907546"/>
      <w:bookmarkStart w:id="6572" w:name="_Toc419908353"/>
      <w:bookmarkStart w:id="6573" w:name="_Toc419909079"/>
      <w:bookmarkStart w:id="6574" w:name="_Toc419961220"/>
      <w:bookmarkStart w:id="6575" w:name="_Toc419898536"/>
      <w:bookmarkStart w:id="6576" w:name="_Toc419899341"/>
      <w:bookmarkStart w:id="6577" w:name="_Toc419900951"/>
      <w:bookmarkStart w:id="6578" w:name="_Toc419902698"/>
      <w:bookmarkStart w:id="6579" w:name="_Toc419903505"/>
      <w:bookmarkStart w:id="6580" w:name="_Toc419904311"/>
      <w:bookmarkStart w:id="6581" w:name="_Toc419905117"/>
      <w:bookmarkStart w:id="6582" w:name="_Toc419905923"/>
      <w:bookmarkStart w:id="6583" w:name="_Toc419906741"/>
      <w:bookmarkStart w:id="6584" w:name="_Toc419907549"/>
      <w:bookmarkStart w:id="6585" w:name="_Toc419908356"/>
      <w:bookmarkStart w:id="6586" w:name="_Toc419909082"/>
      <w:bookmarkStart w:id="6587" w:name="_Toc419961223"/>
      <w:bookmarkStart w:id="6588" w:name="_Toc419898540"/>
      <w:bookmarkStart w:id="6589" w:name="_Toc419899345"/>
      <w:bookmarkStart w:id="6590" w:name="_Toc419900955"/>
      <w:bookmarkStart w:id="6591" w:name="_Toc419902702"/>
      <w:bookmarkStart w:id="6592" w:name="_Toc419903509"/>
      <w:bookmarkStart w:id="6593" w:name="_Toc419904315"/>
      <w:bookmarkStart w:id="6594" w:name="_Toc419905121"/>
      <w:bookmarkStart w:id="6595" w:name="_Toc419905927"/>
      <w:bookmarkStart w:id="6596" w:name="_Toc419906745"/>
      <w:bookmarkStart w:id="6597" w:name="_Toc419907553"/>
      <w:bookmarkStart w:id="6598" w:name="_Toc419908360"/>
      <w:bookmarkStart w:id="6599" w:name="_Toc419909086"/>
      <w:bookmarkStart w:id="6600" w:name="_Toc419961227"/>
      <w:bookmarkStart w:id="6601" w:name="_Toc364416939"/>
      <w:bookmarkStart w:id="6602" w:name="_Toc364685447"/>
      <w:bookmarkStart w:id="6603" w:name="_Toc364416960"/>
      <w:bookmarkStart w:id="6604" w:name="_Toc364685468"/>
      <w:bookmarkStart w:id="6605" w:name="_Toc364416968"/>
      <w:bookmarkStart w:id="6606" w:name="_Toc364685476"/>
      <w:bookmarkStart w:id="6607" w:name="_Toc364416976"/>
      <w:bookmarkStart w:id="6608" w:name="_Toc364685484"/>
      <w:bookmarkStart w:id="6609" w:name="_Toc364416980"/>
      <w:bookmarkStart w:id="6610" w:name="_Toc364685488"/>
      <w:bookmarkStart w:id="6611" w:name="_Toc364416984"/>
      <w:bookmarkStart w:id="6612" w:name="_Toc364685492"/>
      <w:bookmarkStart w:id="6613" w:name="_Toc364416988"/>
      <w:bookmarkStart w:id="6614" w:name="_Toc364685496"/>
      <w:bookmarkStart w:id="6615" w:name="_Toc342489981"/>
      <w:bookmarkStart w:id="6616" w:name="_Toc342490781"/>
      <w:bookmarkStart w:id="6617" w:name="_Toc342656068"/>
      <w:bookmarkStart w:id="6618" w:name="_Toc419898545"/>
      <w:bookmarkStart w:id="6619" w:name="_Toc419899350"/>
      <w:bookmarkStart w:id="6620" w:name="_Toc419900960"/>
      <w:bookmarkStart w:id="6621" w:name="_Toc419902707"/>
      <w:bookmarkStart w:id="6622" w:name="_Toc419903514"/>
      <w:bookmarkStart w:id="6623" w:name="_Toc419904320"/>
      <w:bookmarkStart w:id="6624" w:name="_Toc419905126"/>
      <w:bookmarkStart w:id="6625" w:name="_Toc419905932"/>
      <w:bookmarkStart w:id="6626" w:name="_Toc419906750"/>
      <w:bookmarkStart w:id="6627" w:name="_Toc419907558"/>
      <w:bookmarkStart w:id="6628" w:name="_Toc419908365"/>
      <w:bookmarkStart w:id="6629" w:name="_Toc419909091"/>
      <w:bookmarkStart w:id="6630" w:name="_Toc419961232"/>
      <w:bookmarkStart w:id="6631" w:name="_Toc342489983"/>
      <w:bookmarkStart w:id="6632" w:name="_Toc342490783"/>
      <w:bookmarkStart w:id="6633" w:name="_Toc342656070"/>
      <w:bookmarkStart w:id="6634" w:name="_Toc419898547"/>
      <w:bookmarkStart w:id="6635" w:name="_Toc419899352"/>
      <w:bookmarkStart w:id="6636" w:name="_Toc419900962"/>
      <w:bookmarkStart w:id="6637" w:name="_Toc419902709"/>
      <w:bookmarkStart w:id="6638" w:name="_Toc419903516"/>
      <w:bookmarkStart w:id="6639" w:name="_Toc419904322"/>
      <w:bookmarkStart w:id="6640" w:name="_Toc419905128"/>
      <w:bookmarkStart w:id="6641" w:name="_Toc419905934"/>
      <w:bookmarkStart w:id="6642" w:name="_Toc419906752"/>
      <w:bookmarkStart w:id="6643" w:name="_Toc419907560"/>
      <w:bookmarkStart w:id="6644" w:name="_Toc419908367"/>
      <w:bookmarkStart w:id="6645" w:name="_Toc419909093"/>
      <w:bookmarkStart w:id="6646" w:name="_Toc419961234"/>
      <w:bookmarkStart w:id="6647" w:name="_Toc419898548"/>
      <w:bookmarkStart w:id="6648" w:name="_Toc419899353"/>
      <w:bookmarkStart w:id="6649" w:name="_Toc419900963"/>
      <w:bookmarkStart w:id="6650" w:name="_Toc419902710"/>
      <w:bookmarkStart w:id="6651" w:name="_Toc419903517"/>
      <w:bookmarkStart w:id="6652" w:name="_Toc419904323"/>
      <w:bookmarkStart w:id="6653" w:name="_Toc419905129"/>
      <w:bookmarkStart w:id="6654" w:name="_Toc419905935"/>
      <w:bookmarkStart w:id="6655" w:name="_Toc419906753"/>
      <w:bookmarkStart w:id="6656" w:name="_Toc419907561"/>
      <w:bookmarkStart w:id="6657" w:name="_Toc419908368"/>
      <w:bookmarkStart w:id="6658" w:name="_Toc419909094"/>
      <w:bookmarkStart w:id="6659" w:name="_Toc419961235"/>
      <w:bookmarkStart w:id="6660" w:name="_Toc419898549"/>
      <w:bookmarkStart w:id="6661" w:name="_Toc419899354"/>
      <w:bookmarkStart w:id="6662" w:name="_Toc419900964"/>
      <w:bookmarkStart w:id="6663" w:name="_Toc419902711"/>
      <w:bookmarkStart w:id="6664" w:name="_Toc419903518"/>
      <w:bookmarkStart w:id="6665" w:name="_Toc419904324"/>
      <w:bookmarkStart w:id="6666" w:name="_Toc419905130"/>
      <w:bookmarkStart w:id="6667" w:name="_Toc419905936"/>
      <w:bookmarkStart w:id="6668" w:name="_Toc419906754"/>
      <w:bookmarkStart w:id="6669" w:name="_Toc419907562"/>
      <w:bookmarkStart w:id="6670" w:name="_Toc419908369"/>
      <w:bookmarkStart w:id="6671" w:name="_Toc419909095"/>
      <w:bookmarkStart w:id="6672" w:name="_Toc419961236"/>
      <w:bookmarkStart w:id="6673" w:name="_Toc419898550"/>
      <w:bookmarkStart w:id="6674" w:name="_Toc419899355"/>
      <w:bookmarkStart w:id="6675" w:name="_Toc419900965"/>
      <w:bookmarkStart w:id="6676" w:name="_Toc419902712"/>
      <w:bookmarkStart w:id="6677" w:name="_Toc419903519"/>
      <w:bookmarkStart w:id="6678" w:name="_Toc419904325"/>
      <w:bookmarkStart w:id="6679" w:name="_Toc419905131"/>
      <w:bookmarkStart w:id="6680" w:name="_Toc419905937"/>
      <w:bookmarkStart w:id="6681" w:name="_Toc419906755"/>
      <w:bookmarkStart w:id="6682" w:name="_Toc419907563"/>
      <w:bookmarkStart w:id="6683" w:name="_Toc419908370"/>
      <w:bookmarkStart w:id="6684" w:name="_Toc419909096"/>
      <w:bookmarkStart w:id="6685" w:name="_Toc419961237"/>
      <w:bookmarkStart w:id="6686" w:name="_Toc342489985"/>
      <w:bookmarkStart w:id="6687" w:name="_Toc342490785"/>
      <w:bookmarkStart w:id="6688" w:name="_Toc342656072"/>
      <w:bookmarkStart w:id="6689" w:name="_Toc419898551"/>
      <w:bookmarkStart w:id="6690" w:name="_Toc419899356"/>
      <w:bookmarkStart w:id="6691" w:name="_Toc419900966"/>
      <w:bookmarkStart w:id="6692" w:name="_Toc419902713"/>
      <w:bookmarkStart w:id="6693" w:name="_Toc419903520"/>
      <w:bookmarkStart w:id="6694" w:name="_Toc419904326"/>
      <w:bookmarkStart w:id="6695" w:name="_Toc419905132"/>
      <w:bookmarkStart w:id="6696" w:name="_Toc419905938"/>
      <w:bookmarkStart w:id="6697" w:name="_Toc419906756"/>
      <w:bookmarkStart w:id="6698" w:name="_Toc419907564"/>
      <w:bookmarkStart w:id="6699" w:name="_Toc419908371"/>
      <w:bookmarkStart w:id="6700" w:name="_Toc419909097"/>
      <w:bookmarkStart w:id="6701" w:name="_Toc419961238"/>
      <w:bookmarkStart w:id="6702" w:name="_Toc419898552"/>
      <w:bookmarkStart w:id="6703" w:name="_Toc419899357"/>
      <w:bookmarkStart w:id="6704" w:name="_Toc419900967"/>
      <w:bookmarkStart w:id="6705" w:name="_Toc419902714"/>
      <w:bookmarkStart w:id="6706" w:name="_Toc419903521"/>
      <w:bookmarkStart w:id="6707" w:name="_Toc419904327"/>
      <w:bookmarkStart w:id="6708" w:name="_Toc419905133"/>
      <w:bookmarkStart w:id="6709" w:name="_Toc419905939"/>
      <w:bookmarkStart w:id="6710" w:name="_Toc419906757"/>
      <w:bookmarkStart w:id="6711" w:name="_Toc419907565"/>
      <w:bookmarkStart w:id="6712" w:name="_Toc419908372"/>
      <w:bookmarkStart w:id="6713" w:name="_Toc419909098"/>
      <w:bookmarkStart w:id="6714" w:name="_Toc419961239"/>
      <w:bookmarkStart w:id="6715" w:name="_Toc419898553"/>
      <w:bookmarkStart w:id="6716" w:name="_Toc419899358"/>
      <w:bookmarkStart w:id="6717" w:name="_Toc419900968"/>
      <w:bookmarkStart w:id="6718" w:name="_Toc419902715"/>
      <w:bookmarkStart w:id="6719" w:name="_Toc419903522"/>
      <w:bookmarkStart w:id="6720" w:name="_Toc419904328"/>
      <w:bookmarkStart w:id="6721" w:name="_Toc419905134"/>
      <w:bookmarkStart w:id="6722" w:name="_Toc419905940"/>
      <w:bookmarkStart w:id="6723" w:name="_Toc419906758"/>
      <w:bookmarkStart w:id="6724" w:name="_Toc419907566"/>
      <w:bookmarkStart w:id="6725" w:name="_Toc419908373"/>
      <w:bookmarkStart w:id="6726" w:name="_Toc419909099"/>
      <w:bookmarkStart w:id="6727" w:name="_Toc419961240"/>
      <w:bookmarkStart w:id="6728" w:name="_Toc419898554"/>
      <w:bookmarkStart w:id="6729" w:name="_Toc419899359"/>
      <w:bookmarkStart w:id="6730" w:name="_Toc419900969"/>
      <w:bookmarkStart w:id="6731" w:name="_Toc419902716"/>
      <w:bookmarkStart w:id="6732" w:name="_Toc419903523"/>
      <w:bookmarkStart w:id="6733" w:name="_Toc419904329"/>
      <w:bookmarkStart w:id="6734" w:name="_Toc419905135"/>
      <w:bookmarkStart w:id="6735" w:name="_Toc419905941"/>
      <w:bookmarkStart w:id="6736" w:name="_Toc419906759"/>
      <w:bookmarkStart w:id="6737" w:name="_Toc419907567"/>
      <w:bookmarkStart w:id="6738" w:name="_Toc419908374"/>
      <w:bookmarkStart w:id="6739" w:name="_Toc419909100"/>
      <w:bookmarkStart w:id="6740" w:name="_Toc419961241"/>
      <w:bookmarkStart w:id="6741" w:name="_Toc419898555"/>
      <w:bookmarkStart w:id="6742" w:name="_Toc419899360"/>
      <w:bookmarkStart w:id="6743" w:name="_Toc419900970"/>
      <w:bookmarkStart w:id="6744" w:name="_Toc419902717"/>
      <w:bookmarkStart w:id="6745" w:name="_Toc419903524"/>
      <w:bookmarkStart w:id="6746" w:name="_Toc419904330"/>
      <w:bookmarkStart w:id="6747" w:name="_Toc419905136"/>
      <w:bookmarkStart w:id="6748" w:name="_Toc419905942"/>
      <w:bookmarkStart w:id="6749" w:name="_Toc419906760"/>
      <w:bookmarkStart w:id="6750" w:name="_Toc419907568"/>
      <w:bookmarkStart w:id="6751" w:name="_Toc419908375"/>
      <w:bookmarkStart w:id="6752" w:name="_Toc419909101"/>
      <w:bookmarkStart w:id="6753" w:name="_Toc419961242"/>
      <w:bookmarkStart w:id="6754" w:name="_Toc419898556"/>
      <w:bookmarkStart w:id="6755" w:name="_Toc419899361"/>
      <w:bookmarkStart w:id="6756" w:name="_Toc419900971"/>
      <w:bookmarkStart w:id="6757" w:name="_Toc419902718"/>
      <w:bookmarkStart w:id="6758" w:name="_Toc419903525"/>
      <w:bookmarkStart w:id="6759" w:name="_Toc419904331"/>
      <w:bookmarkStart w:id="6760" w:name="_Toc419905137"/>
      <w:bookmarkStart w:id="6761" w:name="_Toc419905943"/>
      <w:bookmarkStart w:id="6762" w:name="_Toc419906761"/>
      <w:bookmarkStart w:id="6763" w:name="_Toc419907569"/>
      <w:bookmarkStart w:id="6764" w:name="_Toc419908376"/>
      <w:bookmarkStart w:id="6765" w:name="_Toc419909102"/>
      <w:bookmarkStart w:id="6766" w:name="_Toc419961243"/>
      <w:bookmarkStart w:id="6767" w:name="_Toc419898558"/>
      <w:bookmarkStart w:id="6768" w:name="_Toc419899363"/>
      <w:bookmarkStart w:id="6769" w:name="_Toc419900973"/>
      <w:bookmarkStart w:id="6770" w:name="_Toc419902720"/>
      <w:bookmarkStart w:id="6771" w:name="_Toc419903527"/>
      <w:bookmarkStart w:id="6772" w:name="_Toc419904333"/>
      <w:bookmarkStart w:id="6773" w:name="_Toc419905139"/>
      <w:bookmarkStart w:id="6774" w:name="_Toc419905945"/>
      <w:bookmarkStart w:id="6775" w:name="_Toc419906763"/>
      <w:bookmarkStart w:id="6776" w:name="_Toc419907571"/>
      <w:bookmarkStart w:id="6777" w:name="_Toc419908378"/>
      <w:bookmarkStart w:id="6778" w:name="_Toc419909104"/>
      <w:bookmarkStart w:id="6779" w:name="_Toc419961245"/>
      <w:bookmarkStart w:id="6780" w:name="_Toc419898559"/>
      <w:bookmarkStart w:id="6781" w:name="_Toc419899364"/>
      <w:bookmarkStart w:id="6782" w:name="_Toc419900974"/>
      <w:bookmarkStart w:id="6783" w:name="_Toc419902721"/>
      <w:bookmarkStart w:id="6784" w:name="_Toc419903528"/>
      <w:bookmarkStart w:id="6785" w:name="_Toc419904334"/>
      <w:bookmarkStart w:id="6786" w:name="_Toc419905140"/>
      <w:bookmarkStart w:id="6787" w:name="_Toc419905946"/>
      <w:bookmarkStart w:id="6788" w:name="_Toc419906764"/>
      <w:bookmarkStart w:id="6789" w:name="_Toc419907572"/>
      <w:bookmarkStart w:id="6790" w:name="_Toc419908379"/>
      <w:bookmarkStart w:id="6791" w:name="_Toc419909105"/>
      <w:bookmarkStart w:id="6792" w:name="_Toc419961246"/>
      <w:bookmarkStart w:id="6793" w:name="_Toc419898560"/>
      <w:bookmarkStart w:id="6794" w:name="_Toc419899365"/>
      <w:bookmarkStart w:id="6795" w:name="_Toc419900975"/>
      <w:bookmarkStart w:id="6796" w:name="_Toc419902722"/>
      <w:bookmarkStart w:id="6797" w:name="_Toc419903529"/>
      <w:bookmarkStart w:id="6798" w:name="_Toc419904335"/>
      <w:bookmarkStart w:id="6799" w:name="_Toc419905141"/>
      <w:bookmarkStart w:id="6800" w:name="_Toc419905947"/>
      <w:bookmarkStart w:id="6801" w:name="_Toc419906765"/>
      <w:bookmarkStart w:id="6802" w:name="_Toc419907573"/>
      <w:bookmarkStart w:id="6803" w:name="_Toc419908380"/>
      <w:bookmarkStart w:id="6804" w:name="_Toc419909106"/>
      <w:bookmarkStart w:id="6805" w:name="_Toc419961247"/>
      <w:bookmarkStart w:id="6806" w:name="_Toc419898562"/>
      <w:bookmarkStart w:id="6807" w:name="_Toc419899367"/>
      <w:bookmarkStart w:id="6808" w:name="_Toc419900977"/>
      <w:bookmarkStart w:id="6809" w:name="_Toc419902724"/>
      <w:bookmarkStart w:id="6810" w:name="_Toc419903531"/>
      <w:bookmarkStart w:id="6811" w:name="_Toc419904337"/>
      <w:bookmarkStart w:id="6812" w:name="_Toc419905143"/>
      <w:bookmarkStart w:id="6813" w:name="_Toc419905949"/>
      <w:bookmarkStart w:id="6814" w:name="_Toc419906767"/>
      <w:bookmarkStart w:id="6815" w:name="_Toc419907575"/>
      <w:bookmarkStart w:id="6816" w:name="_Toc419908382"/>
      <w:bookmarkStart w:id="6817" w:name="_Toc419909108"/>
      <w:bookmarkStart w:id="6818" w:name="_Toc419961249"/>
      <w:bookmarkStart w:id="6819" w:name="_Toc419898563"/>
      <w:bookmarkStart w:id="6820" w:name="_Toc419899368"/>
      <w:bookmarkStart w:id="6821" w:name="_Toc419900978"/>
      <w:bookmarkStart w:id="6822" w:name="_Toc419902725"/>
      <w:bookmarkStart w:id="6823" w:name="_Toc419903532"/>
      <w:bookmarkStart w:id="6824" w:name="_Toc419904338"/>
      <w:bookmarkStart w:id="6825" w:name="_Toc419905144"/>
      <w:bookmarkStart w:id="6826" w:name="_Toc419905950"/>
      <w:bookmarkStart w:id="6827" w:name="_Toc419906768"/>
      <w:bookmarkStart w:id="6828" w:name="_Toc419907576"/>
      <w:bookmarkStart w:id="6829" w:name="_Toc419908383"/>
      <w:bookmarkStart w:id="6830" w:name="_Toc419909109"/>
      <w:bookmarkStart w:id="6831" w:name="_Toc419961250"/>
      <w:bookmarkStart w:id="6832" w:name="_Toc419898565"/>
      <w:bookmarkStart w:id="6833" w:name="_Toc419899370"/>
      <w:bookmarkStart w:id="6834" w:name="_Toc419900980"/>
      <w:bookmarkStart w:id="6835" w:name="_Toc419902727"/>
      <w:bookmarkStart w:id="6836" w:name="_Toc419903534"/>
      <w:bookmarkStart w:id="6837" w:name="_Toc419904340"/>
      <w:bookmarkStart w:id="6838" w:name="_Toc419905146"/>
      <w:bookmarkStart w:id="6839" w:name="_Toc419905952"/>
      <w:bookmarkStart w:id="6840" w:name="_Toc419906770"/>
      <w:bookmarkStart w:id="6841" w:name="_Toc419907578"/>
      <w:bookmarkStart w:id="6842" w:name="_Toc419908385"/>
      <w:bookmarkStart w:id="6843" w:name="_Toc419909111"/>
      <w:bookmarkStart w:id="6844" w:name="_Toc419961252"/>
      <w:bookmarkStart w:id="6845" w:name="_Toc419898566"/>
      <w:bookmarkStart w:id="6846" w:name="_Toc419899371"/>
      <w:bookmarkStart w:id="6847" w:name="_Toc419900981"/>
      <w:bookmarkStart w:id="6848" w:name="_Toc419902728"/>
      <w:bookmarkStart w:id="6849" w:name="_Toc419903535"/>
      <w:bookmarkStart w:id="6850" w:name="_Toc419904341"/>
      <w:bookmarkStart w:id="6851" w:name="_Toc419905147"/>
      <w:bookmarkStart w:id="6852" w:name="_Toc419905953"/>
      <w:bookmarkStart w:id="6853" w:name="_Toc419906771"/>
      <w:bookmarkStart w:id="6854" w:name="_Toc419907579"/>
      <w:bookmarkStart w:id="6855" w:name="_Toc419908386"/>
      <w:bookmarkStart w:id="6856" w:name="_Toc419909112"/>
      <w:bookmarkStart w:id="6857" w:name="_Toc419961253"/>
      <w:bookmarkStart w:id="6858" w:name="_Toc419898568"/>
      <w:bookmarkStart w:id="6859" w:name="_Toc419899373"/>
      <w:bookmarkStart w:id="6860" w:name="_Toc419900983"/>
      <w:bookmarkStart w:id="6861" w:name="_Toc419902730"/>
      <w:bookmarkStart w:id="6862" w:name="_Toc419903537"/>
      <w:bookmarkStart w:id="6863" w:name="_Toc419904343"/>
      <w:bookmarkStart w:id="6864" w:name="_Toc419905149"/>
      <w:bookmarkStart w:id="6865" w:name="_Toc419905955"/>
      <w:bookmarkStart w:id="6866" w:name="_Toc419906773"/>
      <w:bookmarkStart w:id="6867" w:name="_Toc419907581"/>
      <w:bookmarkStart w:id="6868" w:name="_Toc419908388"/>
      <w:bookmarkStart w:id="6869" w:name="_Toc419909114"/>
      <w:bookmarkStart w:id="6870" w:name="_Toc419961255"/>
      <w:bookmarkStart w:id="6871" w:name="_Toc342489991"/>
      <w:bookmarkStart w:id="6872" w:name="_Toc342490791"/>
      <w:bookmarkStart w:id="6873" w:name="_Toc342656078"/>
      <w:bookmarkStart w:id="6874" w:name="_Toc419898575"/>
      <w:bookmarkStart w:id="6875" w:name="_Toc419899380"/>
      <w:bookmarkStart w:id="6876" w:name="_Toc419900990"/>
      <w:bookmarkStart w:id="6877" w:name="_Toc419902737"/>
      <w:bookmarkStart w:id="6878" w:name="_Toc419903544"/>
      <w:bookmarkStart w:id="6879" w:name="_Toc419904350"/>
      <w:bookmarkStart w:id="6880" w:name="_Toc419905156"/>
      <w:bookmarkStart w:id="6881" w:name="_Toc419905962"/>
      <w:bookmarkStart w:id="6882" w:name="_Toc419906780"/>
      <w:bookmarkStart w:id="6883" w:name="_Toc419907588"/>
      <w:bookmarkStart w:id="6884" w:name="_Toc419908395"/>
      <w:bookmarkStart w:id="6885" w:name="_Toc419909121"/>
      <w:bookmarkStart w:id="6886" w:name="_Toc419961262"/>
      <w:bookmarkStart w:id="6887" w:name="_Toc419898576"/>
      <w:bookmarkStart w:id="6888" w:name="_Toc419899381"/>
      <w:bookmarkStart w:id="6889" w:name="_Toc419900991"/>
      <w:bookmarkStart w:id="6890" w:name="_Toc419902738"/>
      <w:bookmarkStart w:id="6891" w:name="_Toc419903545"/>
      <w:bookmarkStart w:id="6892" w:name="_Toc419904351"/>
      <w:bookmarkStart w:id="6893" w:name="_Toc419905157"/>
      <w:bookmarkStart w:id="6894" w:name="_Toc419905963"/>
      <w:bookmarkStart w:id="6895" w:name="_Toc419906781"/>
      <w:bookmarkStart w:id="6896" w:name="_Toc419907589"/>
      <w:bookmarkStart w:id="6897" w:name="_Toc419908396"/>
      <w:bookmarkStart w:id="6898" w:name="_Toc419909122"/>
      <w:bookmarkStart w:id="6899" w:name="_Toc419961263"/>
      <w:bookmarkStart w:id="6900" w:name="_Toc342489993"/>
      <w:bookmarkStart w:id="6901" w:name="_Toc342490793"/>
      <w:bookmarkStart w:id="6902" w:name="_Toc342656080"/>
      <w:bookmarkStart w:id="6903" w:name="_Toc419898578"/>
      <w:bookmarkStart w:id="6904" w:name="_Toc419899383"/>
      <w:bookmarkStart w:id="6905" w:name="_Toc419900993"/>
      <w:bookmarkStart w:id="6906" w:name="_Toc419902740"/>
      <w:bookmarkStart w:id="6907" w:name="_Toc419903547"/>
      <w:bookmarkStart w:id="6908" w:name="_Toc419904353"/>
      <w:bookmarkStart w:id="6909" w:name="_Toc419905159"/>
      <w:bookmarkStart w:id="6910" w:name="_Toc419905965"/>
      <w:bookmarkStart w:id="6911" w:name="_Toc419906783"/>
      <w:bookmarkStart w:id="6912" w:name="_Toc419907591"/>
      <w:bookmarkStart w:id="6913" w:name="_Toc419908398"/>
      <w:bookmarkStart w:id="6914" w:name="_Toc419909124"/>
      <w:bookmarkStart w:id="6915" w:name="_Toc419961265"/>
      <w:bookmarkStart w:id="6916" w:name="_Toc419898579"/>
      <w:bookmarkStart w:id="6917" w:name="_Toc419899384"/>
      <w:bookmarkStart w:id="6918" w:name="_Toc419900994"/>
      <w:bookmarkStart w:id="6919" w:name="_Toc419902741"/>
      <w:bookmarkStart w:id="6920" w:name="_Toc419903548"/>
      <w:bookmarkStart w:id="6921" w:name="_Toc419904354"/>
      <w:bookmarkStart w:id="6922" w:name="_Toc419905160"/>
      <w:bookmarkStart w:id="6923" w:name="_Toc419905966"/>
      <w:bookmarkStart w:id="6924" w:name="_Toc419906784"/>
      <w:bookmarkStart w:id="6925" w:name="_Toc419907592"/>
      <w:bookmarkStart w:id="6926" w:name="_Toc419908399"/>
      <w:bookmarkStart w:id="6927" w:name="_Toc419909125"/>
      <w:bookmarkStart w:id="6928" w:name="_Toc419961266"/>
      <w:bookmarkStart w:id="6929" w:name="_Toc419898580"/>
      <w:bookmarkStart w:id="6930" w:name="_Toc419899385"/>
      <w:bookmarkStart w:id="6931" w:name="_Toc419900995"/>
      <w:bookmarkStart w:id="6932" w:name="_Toc419902742"/>
      <w:bookmarkStart w:id="6933" w:name="_Toc419903549"/>
      <w:bookmarkStart w:id="6934" w:name="_Toc419904355"/>
      <w:bookmarkStart w:id="6935" w:name="_Toc419905161"/>
      <w:bookmarkStart w:id="6936" w:name="_Toc419905967"/>
      <w:bookmarkStart w:id="6937" w:name="_Toc419906785"/>
      <w:bookmarkStart w:id="6938" w:name="_Toc419907593"/>
      <w:bookmarkStart w:id="6939" w:name="_Toc419908400"/>
      <w:bookmarkStart w:id="6940" w:name="_Toc419909126"/>
      <w:bookmarkStart w:id="6941" w:name="_Toc419961267"/>
      <w:bookmarkStart w:id="6942" w:name="_Toc419898582"/>
      <w:bookmarkStart w:id="6943" w:name="_Toc419899387"/>
      <w:bookmarkStart w:id="6944" w:name="_Toc419900997"/>
      <w:bookmarkStart w:id="6945" w:name="_Toc419902744"/>
      <w:bookmarkStart w:id="6946" w:name="_Toc419903551"/>
      <w:bookmarkStart w:id="6947" w:name="_Toc419904357"/>
      <w:bookmarkStart w:id="6948" w:name="_Toc419905163"/>
      <w:bookmarkStart w:id="6949" w:name="_Toc419905969"/>
      <w:bookmarkStart w:id="6950" w:name="_Toc419906787"/>
      <w:bookmarkStart w:id="6951" w:name="_Toc419907595"/>
      <w:bookmarkStart w:id="6952" w:name="_Toc419908402"/>
      <w:bookmarkStart w:id="6953" w:name="_Toc419909128"/>
      <w:bookmarkStart w:id="6954" w:name="_Toc419961269"/>
      <w:bookmarkStart w:id="6955" w:name="_Toc419898583"/>
      <w:bookmarkStart w:id="6956" w:name="_Toc419899388"/>
      <w:bookmarkStart w:id="6957" w:name="_Toc419900998"/>
      <w:bookmarkStart w:id="6958" w:name="_Toc419902745"/>
      <w:bookmarkStart w:id="6959" w:name="_Toc419903552"/>
      <w:bookmarkStart w:id="6960" w:name="_Toc419904358"/>
      <w:bookmarkStart w:id="6961" w:name="_Toc419905164"/>
      <w:bookmarkStart w:id="6962" w:name="_Toc419905970"/>
      <w:bookmarkStart w:id="6963" w:name="_Toc419906788"/>
      <w:bookmarkStart w:id="6964" w:name="_Toc419907596"/>
      <w:bookmarkStart w:id="6965" w:name="_Toc419908403"/>
      <w:bookmarkStart w:id="6966" w:name="_Toc419909129"/>
      <w:bookmarkStart w:id="6967" w:name="_Toc419961270"/>
      <w:bookmarkStart w:id="6968" w:name="_Toc419898589"/>
      <w:bookmarkStart w:id="6969" w:name="_Toc419899394"/>
      <w:bookmarkStart w:id="6970" w:name="_Toc419901004"/>
      <w:bookmarkStart w:id="6971" w:name="_Toc419902751"/>
      <w:bookmarkStart w:id="6972" w:name="_Toc419903558"/>
      <w:bookmarkStart w:id="6973" w:name="_Toc419904364"/>
      <w:bookmarkStart w:id="6974" w:name="_Toc419905170"/>
      <w:bookmarkStart w:id="6975" w:name="_Toc419905976"/>
      <w:bookmarkStart w:id="6976" w:name="_Toc419906794"/>
      <w:bookmarkStart w:id="6977" w:name="_Toc419907602"/>
      <w:bookmarkStart w:id="6978" w:name="_Toc419908409"/>
      <w:bookmarkStart w:id="6979" w:name="_Toc419909135"/>
      <w:bookmarkStart w:id="6980" w:name="_Toc419961276"/>
      <w:bookmarkStart w:id="6981" w:name="_Toc419898601"/>
      <w:bookmarkStart w:id="6982" w:name="_Toc419899406"/>
      <w:bookmarkStart w:id="6983" w:name="_Toc419901016"/>
      <w:bookmarkStart w:id="6984" w:name="_Toc419902763"/>
      <w:bookmarkStart w:id="6985" w:name="_Toc419903570"/>
      <w:bookmarkStart w:id="6986" w:name="_Toc419904376"/>
      <w:bookmarkStart w:id="6987" w:name="_Toc419905182"/>
      <w:bookmarkStart w:id="6988" w:name="_Toc419905988"/>
      <w:bookmarkStart w:id="6989" w:name="_Toc419906806"/>
      <w:bookmarkStart w:id="6990" w:name="_Toc419907614"/>
      <w:bookmarkStart w:id="6991" w:name="_Toc419908421"/>
      <w:bookmarkStart w:id="6992" w:name="_Toc419909147"/>
      <w:bookmarkStart w:id="6993" w:name="_Toc419961288"/>
      <w:bookmarkStart w:id="6994" w:name="_Toc361937354"/>
      <w:bookmarkStart w:id="6995" w:name="_Toc364417006"/>
      <w:bookmarkStart w:id="6996" w:name="_Toc364685514"/>
      <w:bookmarkStart w:id="6997" w:name="_Toc361937364"/>
      <w:bookmarkStart w:id="6998" w:name="_Toc364417016"/>
      <w:bookmarkStart w:id="6999" w:name="_Toc364685524"/>
      <w:bookmarkStart w:id="7000" w:name="_Toc361937368"/>
      <w:bookmarkStart w:id="7001" w:name="_Toc364417020"/>
      <w:bookmarkStart w:id="7002" w:name="_Toc364685528"/>
      <w:bookmarkStart w:id="7003" w:name="_Toc361937372"/>
      <w:bookmarkStart w:id="7004" w:name="_Toc364417024"/>
      <w:bookmarkStart w:id="7005" w:name="_Toc364685532"/>
      <w:bookmarkStart w:id="7006" w:name="_Toc361937376"/>
      <w:bookmarkStart w:id="7007" w:name="_Toc364417028"/>
      <w:bookmarkStart w:id="7008" w:name="_Toc364685536"/>
      <w:bookmarkStart w:id="7009" w:name="_Toc361937380"/>
      <w:bookmarkStart w:id="7010" w:name="_Toc364417032"/>
      <w:bookmarkStart w:id="7011" w:name="_Toc364685540"/>
      <w:bookmarkStart w:id="7012" w:name="_Toc361937384"/>
      <w:bookmarkStart w:id="7013" w:name="_Toc364417036"/>
      <w:bookmarkStart w:id="7014" w:name="_Toc364685544"/>
      <w:bookmarkStart w:id="7015" w:name="_Toc361937388"/>
      <w:bookmarkStart w:id="7016" w:name="_Toc364417040"/>
      <w:bookmarkStart w:id="7017" w:name="_Toc364685548"/>
      <w:bookmarkStart w:id="7018" w:name="_Toc361937392"/>
      <w:bookmarkStart w:id="7019" w:name="_Toc364417044"/>
      <w:bookmarkStart w:id="7020" w:name="_Toc364685552"/>
      <w:bookmarkStart w:id="7021" w:name="_Toc361937396"/>
      <w:bookmarkStart w:id="7022" w:name="_Toc364417048"/>
      <w:bookmarkStart w:id="7023" w:name="_Toc364685556"/>
      <w:bookmarkStart w:id="7024" w:name="_Toc361937400"/>
      <w:bookmarkStart w:id="7025" w:name="_Toc364417052"/>
      <w:bookmarkStart w:id="7026" w:name="_Toc364685560"/>
      <w:bookmarkStart w:id="7027" w:name="_Toc361937404"/>
      <w:bookmarkStart w:id="7028" w:name="_Toc364417056"/>
      <w:bookmarkStart w:id="7029" w:name="_Toc364685564"/>
      <w:bookmarkStart w:id="7030" w:name="_Toc361937408"/>
      <w:bookmarkStart w:id="7031" w:name="_Toc364417060"/>
      <w:bookmarkStart w:id="7032" w:name="_Toc364685568"/>
      <w:bookmarkStart w:id="7033" w:name="_Toc361937412"/>
      <w:bookmarkStart w:id="7034" w:name="_Toc364417064"/>
      <w:bookmarkStart w:id="7035" w:name="_Toc364685572"/>
      <w:bookmarkStart w:id="7036" w:name="_Toc361937416"/>
      <w:bookmarkStart w:id="7037" w:name="_Toc364417068"/>
      <w:bookmarkStart w:id="7038" w:name="_Toc364685576"/>
      <w:bookmarkStart w:id="7039" w:name="_Toc361937420"/>
      <w:bookmarkStart w:id="7040" w:name="_Toc364417072"/>
      <w:bookmarkStart w:id="7041" w:name="_Toc364685580"/>
      <w:bookmarkStart w:id="7042" w:name="_Toc361937424"/>
      <w:bookmarkStart w:id="7043" w:name="_Toc364417076"/>
      <w:bookmarkStart w:id="7044" w:name="_Toc364685584"/>
      <w:bookmarkStart w:id="7045" w:name="_Toc361937428"/>
      <w:bookmarkStart w:id="7046" w:name="_Toc364417080"/>
      <w:bookmarkStart w:id="7047" w:name="_Toc364685588"/>
      <w:bookmarkStart w:id="7048" w:name="_Toc361937432"/>
      <w:bookmarkStart w:id="7049" w:name="_Toc364417084"/>
      <w:bookmarkStart w:id="7050" w:name="_Toc364685592"/>
      <w:bookmarkStart w:id="7051" w:name="_Toc361937436"/>
      <w:bookmarkStart w:id="7052" w:name="_Toc364417088"/>
      <w:bookmarkStart w:id="7053" w:name="_Toc364685596"/>
      <w:bookmarkStart w:id="7054" w:name="_Toc361937440"/>
      <w:bookmarkStart w:id="7055" w:name="_Toc364417092"/>
      <w:bookmarkStart w:id="7056" w:name="_Toc364685600"/>
      <w:bookmarkStart w:id="7057" w:name="_Toc361937444"/>
      <w:bookmarkStart w:id="7058" w:name="_Toc364417096"/>
      <w:bookmarkStart w:id="7059" w:name="_Toc364685604"/>
      <w:bookmarkStart w:id="7060" w:name="_Toc361937448"/>
      <w:bookmarkStart w:id="7061" w:name="_Toc364417100"/>
      <w:bookmarkStart w:id="7062" w:name="_Toc364685608"/>
      <w:bookmarkStart w:id="7063" w:name="_Toc361937452"/>
      <w:bookmarkStart w:id="7064" w:name="_Toc364417104"/>
      <w:bookmarkStart w:id="7065" w:name="_Toc364685612"/>
      <w:bookmarkStart w:id="7066" w:name="_Toc361937456"/>
      <w:bookmarkStart w:id="7067" w:name="_Toc364417108"/>
      <w:bookmarkStart w:id="7068" w:name="_Toc364685616"/>
      <w:bookmarkStart w:id="7069" w:name="_Toc361937460"/>
      <w:bookmarkStart w:id="7070" w:name="_Toc364417112"/>
      <w:bookmarkStart w:id="7071" w:name="_Toc364685620"/>
      <w:bookmarkStart w:id="7072" w:name="_Toc361937464"/>
      <w:bookmarkStart w:id="7073" w:name="_Toc364417116"/>
      <w:bookmarkStart w:id="7074" w:name="_Toc364685624"/>
      <w:bookmarkStart w:id="7075" w:name="_Toc361937468"/>
      <w:bookmarkStart w:id="7076" w:name="_Toc364417120"/>
      <w:bookmarkStart w:id="7077" w:name="_Toc364685628"/>
      <w:bookmarkStart w:id="7078" w:name="_Toc361937472"/>
      <w:bookmarkStart w:id="7079" w:name="_Toc364417124"/>
      <w:bookmarkStart w:id="7080" w:name="_Toc364685632"/>
      <w:bookmarkStart w:id="7081" w:name="_Toc361937476"/>
      <w:bookmarkStart w:id="7082" w:name="_Toc364417128"/>
      <w:bookmarkStart w:id="7083" w:name="_Toc364685636"/>
      <w:bookmarkStart w:id="7084" w:name="_Toc361937480"/>
      <w:bookmarkStart w:id="7085" w:name="_Toc364417132"/>
      <w:bookmarkStart w:id="7086" w:name="_Toc364685640"/>
      <w:bookmarkStart w:id="7087" w:name="_Toc361937484"/>
      <w:bookmarkStart w:id="7088" w:name="_Toc364417136"/>
      <w:bookmarkStart w:id="7089" w:name="_Toc364685644"/>
      <w:bookmarkStart w:id="7090" w:name="_Toc361937488"/>
      <w:bookmarkStart w:id="7091" w:name="_Toc364417140"/>
      <w:bookmarkStart w:id="7092" w:name="_Toc364685648"/>
      <w:bookmarkStart w:id="7093" w:name="_Toc361937492"/>
      <w:bookmarkStart w:id="7094" w:name="_Toc364417144"/>
      <w:bookmarkStart w:id="7095" w:name="_Toc364685652"/>
      <w:bookmarkStart w:id="7096" w:name="_Toc361937496"/>
      <w:bookmarkStart w:id="7097" w:name="_Toc364417148"/>
      <w:bookmarkStart w:id="7098" w:name="_Toc364685656"/>
      <w:bookmarkStart w:id="7099" w:name="_Toc361937500"/>
      <w:bookmarkStart w:id="7100" w:name="_Toc364417152"/>
      <w:bookmarkStart w:id="7101" w:name="_Toc364685660"/>
      <w:bookmarkStart w:id="7102" w:name="_Toc361937504"/>
      <w:bookmarkStart w:id="7103" w:name="_Toc364417156"/>
      <w:bookmarkStart w:id="7104" w:name="_Toc364685664"/>
      <w:bookmarkStart w:id="7105" w:name="_Toc361937508"/>
      <w:bookmarkStart w:id="7106" w:name="_Toc364417160"/>
      <w:bookmarkStart w:id="7107" w:name="_Toc364685668"/>
      <w:bookmarkStart w:id="7108" w:name="_Toc361937512"/>
      <w:bookmarkStart w:id="7109" w:name="_Toc364417164"/>
      <w:bookmarkStart w:id="7110" w:name="_Toc364685672"/>
      <w:bookmarkStart w:id="7111" w:name="_Toc361937513"/>
      <w:bookmarkStart w:id="7112" w:name="_Toc364417165"/>
      <w:bookmarkStart w:id="7113" w:name="_Toc364685673"/>
      <w:bookmarkStart w:id="7114" w:name="_Toc361937522"/>
      <w:bookmarkStart w:id="7115" w:name="_Toc364417174"/>
      <w:bookmarkStart w:id="7116" w:name="_Toc364685682"/>
      <w:bookmarkStart w:id="7117" w:name="_Toc361937526"/>
      <w:bookmarkStart w:id="7118" w:name="_Toc364417178"/>
      <w:bookmarkStart w:id="7119" w:name="_Toc364685686"/>
      <w:bookmarkStart w:id="7120" w:name="_Toc361937530"/>
      <w:bookmarkStart w:id="7121" w:name="_Toc364417182"/>
      <w:bookmarkStart w:id="7122" w:name="_Toc364685690"/>
      <w:bookmarkStart w:id="7123" w:name="_Toc361937534"/>
      <w:bookmarkStart w:id="7124" w:name="_Toc364417186"/>
      <w:bookmarkStart w:id="7125" w:name="_Toc364685694"/>
      <w:bookmarkStart w:id="7126" w:name="_Toc361937538"/>
      <w:bookmarkStart w:id="7127" w:name="_Toc364417190"/>
      <w:bookmarkStart w:id="7128" w:name="_Toc364685698"/>
      <w:bookmarkStart w:id="7129" w:name="_Toc361937542"/>
      <w:bookmarkStart w:id="7130" w:name="_Toc364417194"/>
      <w:bookmarkStart w:id="7131" w:name="_Toc364685702"/>
      <w:bookmarkStart w:id="7132" w:name="_Toc361937546"/>
      <w:bookmarkStart w:id="7133" w:name="_Toc364417198"/>
      <w:bookmarkStart w:id="7134" w:name="_Toc364685706"/>
      <w:bookmarkStart w:id="7135" w:name="_Toc361937550"/>
      <w:bookmarkStart w:id="7136" w:name="_Toc364417202"/>
      <w:bookmarkStart w:id="7137" w:name="_Toc364685710"/>
      <w:bookmarkStart w:id="7138" w:name="_Toc361937554"/>
      <w:bookmarkStart w:id="7139" w:name="_Toc364417206"/>
      <w:bookmarkStart w:id="7140" w:name="_Toc364685714"/>
      <w:bookmarkStart w:id="7141" w:name="_Toc361937558"/>
      <w:bookmarkStart w:id="7142" w:name="_Toc364417210"/>
      <w:bookmarkStart w:id="7143" w:name="_Toc364685718"/>
      <w:bookmarkStart w:id="7144" w:name="_Toc361937562"/>
      <w:bookmarkStart w:id="7145" w:name="_Toc364417214"/>
      <w:bookmarkStart w:id="7146" w:name="_Toc364685722"/>
      <w:bookmarkStart w:id="7147" w:name="_Toc361937566"/>
      <w:bookmarkStart w:id="7148" w:name="_Toc364417218"/>
      <w:bookmarkStart w:id="7149" w:name="_Toc364685726"/>
      <w:bookmarkStart w:id="7150" w:name="_Toc361937570"/>
      <w:bookmarkStart w:id="7151" w:name="_Toc364417222"/>
      <w:bookmarkStart w:id="7152" w:name="_Toc364685730"/>
      <w:bookmarkStart w:id="7153" w:name="_Toc361937574"/>
      <w:bookmarkStart w:id="7154" w:name="_Toc364417226"/>
      <w:bookmarkStart w:id="7155" w:name="_Toc364685734"/>
      <w:bookmarkStart w:id="7156" w:name="_Toc361937578"/>
      <w:bookmarkStart w:id="7157" w:name="_Toc364417230"/>
      <w:bookmarkStart w:id="7158" w:name="_Toc364685738"/>
      <w:bookmarkStart w:id="7159" w:name="_Toc361937582"/>
      <w:bookmarkStart w:id="7160" w:name="_Toc364417234"/>
      <w:bookmarkStart w:id="7161" w:name="_Toc364685742"/>
      <w:bookmarkStart w:id="7162" w:name="_Toc361937586"/>
      <w:bookmarkStart w:id="7163" w:name="_Toc364417238"/>
      <w:bookmarkStart w:id="7164" w:name="_Toc364685746"/>
      <w:bookmarkStart w:id="7165" w:name="_Toc361937590"/>
      <w:bookmarkStart w:id="7166" w:name="_Toc364417242"/>
      <w:bookmarkStart w:id="7167" w:name="_Toc364685750"/>
      <w:bookmarkStart w:id="7168" w:name="_Toc361937598"/>
      <w:bookmarkStart w:id="7169" w:name="_Toc364417250"/>
      <w:bookmarkStart w:id="7170" w:name="_Toc364685758"/>
      <w:bookmarkStart w:id="7171" w:name="_Toc361937602"/>
      <w:bookmarkStart w:id="7172" w:name="_Toc364417254"/>
      <w:bookmarkStart w:id="7173" w:name="_Toc364685762"/>
      <w:bookmarkStart w:id="7174" w:name="_Toc361937606"/>
      <w:bookmarkStart w:id="7175" w:name="_Toc364417258"/>
      <w:bookmarkStart w:id="7176" w:name="_Toc364685766"/>
      <w:bookmarkStart w:id="7177" w:name="_Toc342489996"/>
      <w:bookmarkStart w:id="7178" w:name="_Toc342490796"/>
      <w:bookmarkStart w:id="7179" w:name="_Toc342656083"/>
      <w:bookmarkStart w:id="7180" w:name="_Toc419898603"/>
      <w:bookmarkStart w:id="7181" w:name="_Toc419899408"/>
      <w:bookmarkStart w:id="7182" w:name="_Toc419901018"/>
      <w:bookmarkStart w:id="7183" w:name="_Toc419902765"/>
      <w:bookmarkStart w:id="7184" w:name="_Toc419903572"/>
      <w:bookmarkStart w:id="7185" w:name="_Toc419904378"/>
      <w:bookmarkStart w:id="7186" w:name="_Toc419905184"/>
      <w:bookmarkStart w:id="7187" w:name="_Toc419905990"/>
      <w:bookmarkStart w:id="7188" w:name="_Toc419906808"/>
      <w:bookmarkStart w:id="7189" w:name="_Toc419907616"/>
      <w:bookmarkStart w:id="7190" w:name="_Toc419908423"/>
      <w:bookmarkStart w:id="7191" w:name="_Toc419909149"/>
      <w:bookmarkStart w:id="7192" w:name="_Toc419961290"/>
      <w:bookmarkStart w:id="7193" w:name="_Toc419898604"/>
      <w:bookmarkStart w:id="7194" w:name="_Toc419899409"/>
      <w:bookmarkStart w:id="7195" w:name="_Toc419901019"/>
      <w:bookmarkStart w:id="7196" w:name="_Toc419902766"/>
      <w:bookmarkStart w:id="7197" w:name="_Toc419903573"/>
      <w:bookmarkStart w:id="7198" w:name="_Toc419904379"/>
      <w:bookmarkStart w:id="7199" w:name="_Toc419905185"/>
      <w:bookmarkStart w:id="7200" w:name="_Toc419905991"/>
      <w:bookmarkStart w:id="7201" w:name="_Toc419906809"/>
      <w:bookmarkStart w:id="7202" w:name="_Toc419907617"/>
      <w:bookmarkStart w:id="7203" w:name="_Toc419908424"/>
      <w:bookmarkStart w:id="7204" w:name="_Toc419909150"/>
      <w:bookmarkStart w:id="7205" w:name="_Toc419961291"/>
      <w:bookmarkStart w:id="7206" w:name="_Toc419898607"/>
      <w:bookmarkStart w:id="7207" w:name="_Toc419899412"/>
      <w:bookmarkStart w:id="7208" w:name="_Toc419901022"/>
      <w:bookmarkStart w:id="7209" w:name="_Toc419902769"/>
      <w:bookmarkStart w:id="7210" w:name="_Toc419903576"/>
      <w:bookmarkStart w:id="7211" w:name="_Toc419904382"/>
      <w:bookmarkStart w:id="7212" w:name="_Toc419905188"/>
      <w:bookmarkStart w:id="7213" w:name="_Toc419905994"/>
      <w:bookmarkStart w:id="7214" w:name="_Toc419906812"/>
      <w:bookmarkStart w:id="7215" w:name="_Toc419907620"/>
      <w:bookmarkStart w:id="7216" w:name="_Toc419908427"/>
      <w:bookmarkStart w:id="7217" w:name="_Toc419909153"/>
      <w:bookmarkStart w:id="7218" w:name="_Toc419961294"/>
      <w:bookmarkStart w:id="7219" w:name="_Toc419898608"/>
      <w:bookmarkStart w:id="7220" w:name="_Toc419899413"/>
      <w:bookmarkStart w:id="7221" w:name="_Toc419901023"/>
      <w:bookmarkStart w:id="7222" w:name="_Toc419902770"/>
      <w:bookmarkStart w:id="7223" w:name="_Toc419903577"/>
      <w:bookmarkStart w:id="7224" w:name="_Toc419904383"/>
      <w:bookmarkStart w:id="7225" w:name="_Toc419905189"/>
      <w:bookmarkStart w:id="7226" w:name="_Toc419905995"/>
      <w:bookmarkStart w:id="7227" w:name="_Toc419906813"/>
      <w:bookmarkStart w:id="7228" w:name="_Toc419907621"/>
      <w:bookmarkStart w:id="7229" w:name="_Toc419908428"/>
      <w:bookmarkStart w:id="7230" w:name="_Toc419909154"/>
      <w:bookmarkStart w:id="7231" w:name="_Toc419961295"/>
      <w:bookmarkStart w:id="7232" w:name="_Toc419898610"/>
      <w:bookmarkStart w:id="7233" w:name="_Toc419899415"/>
      <w:bookmarkStart w:id="7234" w:name="_Toc419901025"/>
      <w:bookmarkStart w:id="7235" w:name="_Toc419902772"/>
      <w:bookmarkStart w:id="7236" w:name="_Toc419903579"/>
      <w:bookmarkStart w:id="7237" w:name="_Toc419904385"/>
      <w:bookmarkStart w:id="7238" w:name="_Toc419905191"/>
      <w:bookmarkStart w:id="7239" w:name="_Toc419905997"/>
      <w:bookmarkStart w:id="7240" w:name="_Toc419906815"/>
      <w:bookmarkStart w:id="7241" w:name="_Toc419907623"/>
      <w:bookmarkStart w:id="7242" w:name="_Toc419908430"/>
      <w:bookmarkStart w:id="7243" w:name="_Toc419909156"/>
      <w:bookmarkStart w:id="7244" w:name="_Toc419961297"/>
      <w:bookmarkStart w:id="7245" w:name="_Toc419898611"/>
      <w:bookmarkStart w:id="7246" w:name="_Toc419899416"/>
      <w:bookmarkStart w:id="7247" w:name="_Toc419901026"/>
      <w:bookmarkStart w:id="7248" w:name="_Toc419902773"/>
      <w:bookmarkStart w:id="7249" w:name="_Toc419903580"/>
      <w:bookmarkStart w:id="7250" w:name="_Toc419904386"/>
      <w:bookmarkStart w:id="7251" w:name="_Toc419905192"/>
      <w:bookmarkStart w:id="7252" w:name="_Toc419905998"/>
      <w:bookmarkStart w:id="7253" w:name="_Toc419906816"/>
      <w:bookmarkStart w:id="7254" w:name="_Toc419907624"/>
      <w:bookmarkStart w:id="7255" w:name="_Toc419908431"/>
      <w:bookmarkStart w:id="7256" w:name="_Toc419909157"/>
      <w:bookmarkStart w:id="7257" w:name="_Toc419961298"/>
      <w:bookmarkStart w:id="7258" w:name="_Toc419898615"/>
      <w:bookmarkStart w:id="7259" w:name="_Toc419899420"/>
      <w:bookmarkStart w:id="7260" w:name="_Toc419901030"/>
      <w:bookmarkStart w:id="7261" w:name="_Toc419902777"/>
      <w:bookmarkStart w:id="7262" w:name="_Toc419903584"/>
      <w:bookmarkStart w:id="7263" w:name="_Toc419904390"/>
      <w:bookmarkStart w:id="7264" w:name="_Toc419905196"/>
      <w:bookmarkStart w:id="7265" w:name="_Toc419906002"/>
      <w:bookmarkStart w:id="7266" w:name="_Toc419906820"/>
      <w:bookmarkStart w:id="7267" w:name="_Toc419907628"/>
      <w:bookmarkStart w:id="7268" w:name="_Toc419908435"/>
      <w:bookmarkStart w:id="7269" w:name="_Toc419909161"/>
      <w:bookmarkStart w:id="7270" w:name="_Toc419961302"/>
      <w:bookmarkStart w:id="7271" w:name="_Bônus_de_Assinatura"/>
      <w:bookmarkStart w:id="7272" w:name="_TABELA_10"/>
      <w:bookmarkStart w:id="7273" w:name="_Conteúdo_Local"/>
      <w:bookmarkStart w:id="7274" w:name="_Apuração_das_ofertas"/>
      <w:bookmarkStart w:id="7275" w:name="_Toc419898618"/>
      <w:bookmarkStart w:id="7276" w:name="_Toc419899423"/>
      <w:bookmarkStart w:id="7277" w:name="_Toc419901033"/>
      <w:bookmarkStart w:id="7278" w:name="_Toc419902780"/>
      <w:bookmarkStart w:id="7279" w:name="_Toc419903587"/>
      <w:bookmarkStart w:id="7280" w:name="_Toc419904393"/>
      <w:bookmarkStart w:id="7281" w:name="_Toc419905199"/>
      <w:bookmarkStart w:id="7282" w:name="_Toc419906005"/>
      <w:bookmarkStart w:id="7283" w:name="_Toc419906823"/>
      <w:bookmarkStart w:id="7284" w:name="_Toc419907631"/>
      <w:bookmarkStart w:id="7285" w:name="_Toc419908438"/>
      <w:bookmarkStart w:id="7286" w:name="_Toc419909164"/>
      <w:bookmarkStart w:id="7287" w:name="_Toc419961305"/>
      <w:bookmarkStart w:id="7288" w:name="_Toc419898622"/>
      <w:bookmarkStart w:id="7289" w:name="_Toc419899427"/>
      <w:bookmarkStart w:id="7290" w:name="_Toc419901037"/>
      <w:bookmarkStart w:id="7291" w:name="_Toc419902784"/>
      <w:bookmarkStart w:id="7292" w:name="_Toc419903591"/>
      <w:bookmarkStart w:id="7293" w:name="_Toc419904397"/>
      <w:bookmarkStart w:id="7294" w:name="_Toc419905203"/>
      <w:bookmarkStart w:id="7295" w:name="_Toc419906009"/>
      <w:bookmarkStart w:id="7296" w:name="_Toc419906827"/>
      <w:bookmarkStart w:id="7297" w:name="_Toc419907635"/>
      <w:bookmarkStart w:id="7298" w:name="_Toc419908442"/>
      <w:bookmarkStart w:id="7299" w:name="_Toc419909168"/>
      <w:bookmarkStart w:id="7300" w:name="_Toc419961309"/>
      <w:bookmarkStart w:id="7301" w:name="_Toc419898623"/>
      <w:bookmarkStart w:id="7302" w:name="_Toc419899428"/>
      <w:bookmarkStart w:id="7303" w:name="_Toc419901038"/>
      <w:bookmarkStart w:id="7304" w:name="_Toc419902785"/>
      <w:bookmarkStart w:id="7305" w:name="_Toc419903592"/>
      <w:bookmarkStart w:id="7306" w:name="_Toc419904398"/>
      <w:bookmarkStart w:id="7307" w:name="_Toc419905204"/>
      <w:bookmarkStart w:id="7308" w:name="_Toc419906010"/>
      <w:bookmarkStart w:id="7309" w:name="_Toc419906828"/>
      <w:bookmarkStart w:id="7310" w:name="_Toc419907636"/>
      <w:bookmarkStart w:id="7311" w:name="_Toc419908443"/>
      <w:bookmarkStart w:id="7312" w:name="_Toc419909169"/>
      <w:bookmarkStart w:id="7313" w:name="_Toc419961310"/>
      <w:bookmarkStart w:id="7314" w:name="_Toc419898624"/>
      <w:bookmarkStart w:id="7315" w:name="_Toc419899429"/>
      <w:bookmarkStart w:id="7316" w:name="_Toc419901039"/>
      <w:bookmarkStart w:id="7317" w:name="_Toc419902786"/>
      <w:bookmarkStart w:id="7318" w:name="_Toc419903593"/>
      <w:bookmarkStart w:id="7319" w:name="_Toc419904399"/>
      <w:bookmarkStart w:id="7320" w:name="_Toc419905205"/>
      <w:bookmarkStart w:id="7321" w:name="_Toc419906011"/>
      <w:bookmarkStart w:id="7322" w:name="_Toc419906829"/>
      <w:bookmarkStart w:id="7323" w:name="_Toc419907637"/>
      <w:bookmarkStart w:id="7324" w:name="_Toc419908444"/>
      <w:bookmarkStart w:id="7325" w:name="_Toc419909170"/>
      <w:bookmarkStart w:id="7326" w:name="_Toc419961311"/>
      <w:bookmarkStart w:id="7327" w:name="_Toc419898625"/>
      <w:bookmarkStart w:id="7328" w:name="_Toc419899430"/>
      <w:bookmarkStart w:id="7329" w:name="_Toc419901040"/>
      <w:bookmarkStart w:id="7330" w:name="_Toc419902787"/>
      <w:bookmarkStart w:id="7331" w:name="_Toc419903594"/>
      <w:bookmarkStart w:id="7332" w:name="_Toc419904400"/>
      <w:bookmarkStart w:id="7333" w:name="_Toc419905206"/>
      <w:bookmarkStart w:id="7334" w:name="_Toc419906012"/>
      <w:bookmarkStart w:id="7335" w:name="_Toc419906830"/>
      <w:bookmarkStart w:id="7336" w:name="_Toc419907638"/>
      <w:bookmarkStart w:id="7337" w:name="_Toc419908445"/>
      <w:bookmarkStart w:id="7338" w:name="_Toc419909171"/>
      <w:bookmarkStart w:id="7339" w:name="_Toc419961312"/>
      <w:bookmarkStart w:id="7340" w:name="_Toc419898626"/>
      <w:bookmarkStart w:id="7341" w:name="_Toc419899431"/>
      <w:bookmarkStart w:id="7342" w:name="_Toc419901041"/>
      <w:bookmarkStart w:id="7343" w:name="_Toc419902788"/>
      <w:bookmarkStart w:id="7344" w:name="_Toc419903595"/>
      <w:bookmarkStart w:id="7345" w:name="_Toc419904401"/>
      <w:bookmarkStart w:id="7346" w:name="_Toc419905207"/>
      <w:bookmarkStart w:id="7347" w:name="_Toc419906013"/>
      <w:bookmarkStart w:id="7348" w:name="_Toc419906831"/>
      <w:bookmarkStart w:id="7349" w:name="_Toc419907639"/>
      <w:bookmarkStart w:id="7350" w:name="_Toc419908446"/>
      <w:bookmarkStart w:id="7351" w:name="_Toc419909172"/>
      <w:bookmarkStart w:id="7352" w:name="_Toc419961313"/>
      <w:bookmarkStart w:id="7353" w:name="_Toc419898627"/>
      <w:bookmarkStart w:id="7354" w:name="_Toc419899432"/>
      <w:bookmarkStart w:id="7355" w:name="_Toc419901042"/>
      <w:bookmarkStart w:id="7356" w:name="_Toc419902789"/>
      <w:bookmarkStart w:id="7357" w:name="_Toc419903596"/>
      <w:bookmarkStart w:id="7358" w:name="_Toc419904402"/>
      <w:bookmarkStart w:id="7359" w:name="_Toc419905208"/>
      <w:bookmarkStart w:id="7360" w:name="_Toc419906014"/>
      <w:bookmarkStart w:id="7361" w:name="_Toc419906832"/>
      <w:bookmarkStart w:id="7362" w:name="_Toc419907640"/>
      <w:bookmarkStart w:id="7363" w:name="_Toc419908447"/>
      <w:bookmarkStart w:id="7364" w:name="_Toc419909173"/>
      <w:bookmarkStart w:id="7365" w:name="_Toc419961314"/>
      <w:bookmarkStart w:id="7366" w:name="_Toc342489999"/>
      <w:bookmarkStart w:id="7367" w:name="_Toc342490799"/>
      <w:bookmarkStart w:id="7368" w:name="_Toc342656086"/>
      <w:bookmarkStart w:id="7369" w:name="_Toc342490000"/>
      <w:bookmarkStart w:id="7370" w:name="_Toc342490800"/>
      <w:bookmarkStart w:id="7371" w:name="_Toc342656087"/>
      <w:bookmarkStart w:id="7372" w:name="_Toc419898629"/>
      <w:bookmarkStart w:id="7373" w:name="_Toc419899434"/>
      <w:bookmarkStart w:id="7374" w:name="_Toc419901044"/>
      <w:bookmarkStart w:id="7375" w:name="_Toc419902791"/>
      <w:bookmarkStart w:id="7376" w:name="_Toc419903598"/>
      <w:bookmarkStart w:id="7377" w:name="_Toc419904404"/>
      <w:bookmarkStart w:id="7378" w:name="_Toc419905210"/>
      <w:bookmarkStart w:id="7379" w:name="_Toc419906016"/>
      <w:bookmarkStart w:id="7380" w:name="_Toc419906834"/>
      <w:bookmarkStart w:id="7381" w:name="_Toc419907642"/>
      <w:bookmarkStart w:id="7382" w:name="_Toc419908449"/>
      <w:bookmarkStart w:id="7383" w:name="_Toc419909175"/>
      <w:bookmarkStart w:id="7384" w:name="_Toc419961316"/>
      <w:bookmarkStart w:id="7385" w:name="_Toc419898630"/>
      <w:bookmarkStart w:id="7386" w:name="_Toc419899435"/>
      <w:bookmarkStart w:id="7387" w:name="_Toc419901045"/>
      <w:bookmarkStart w:id="7388" w:name="_Toc419902792"/>
      <w:bookmarkStart w:id="7389" w:name="_Toc419903599"/>
      <w:bookmarkStart w:id="7390" w:name="_Toc419904405"/>
      <w:bookmarkStart w:id="7391" w:name="_Toc419905211"/>
      <w:bookmarkStart w:id="7392" w:name="_Toc419906017"/>
      <w:bookmarkStart w:id="7393" w:name="_Toc419906835"/>
      <w:bookmarkStart w:id="7394" w:name="_Toc419907643"/>
      <w:bookmarkStart w:id="7395" w:name="_Toc419908450"/>
      <w:bookmarkStart w:id="7396" w:name="_Toc419909176"/>
      <w:bookmarkStart w:id="7397" w:name="_Toc419961317"/>
      <w:bookmarkStart w:id="7398" w:name="_Toc419898632"/>
      <w:bookmarkStart w:id="7399" w:name="_Toc419899437"/>
      <w:bookmarkStart w:id="7400" w:name="_Toc419901047"/>
      <w:bookmarkStart w:id="7401" w:name="_Toc419902794"/>
      <w:bookmarkStart w:id="7402" w:name="_Toc419903601"/>
      <w:bookmarkStart w:id="7403" w:name="_Toc419904407"/>
      <w:bookmarkStart w:id="7404" w:name="_Toc419905213"/>
      <w:bookmarkStart w:id="7405" w:name="_Toc419906019"/>
      <w:bookmarkStart w:id="7406" w:name="_Toc419906837"/>
      <w:bookmarkStart w:id="7407" w:name="_Toc419907645"/>
      <w:bookmarkStart w:id="7408" w:name="_Toc419908452"/>
      <w:bookmarkStart w:id="7409" w:name="_Toc419909178"/>
      <w:bookmarkStart w:id="7410" w:name="_Toc419961319"/>
      <w:bookmarkStart w:id="7411" w:name="_Toc361937621"/>
      <w:bookmarkStart w:id="7412" w:name="_Toc364417273"/>
      <w:bookmarkStart w:id="7413" w:name="_Toc364685781"/>
      <w:bookmarkStart w:id="7414" w:name="_Toc361937622"/>
      <w:bookmarkStart w:id="7415" w:name="_Toc364417274"/>
      <w:bookmarkStart w:id="7416" w:name="_Toc364685782"/>
      <w:bookmarkStart w:id="7417" w:name="_Toc361937631"/>
      <w:bookmarkStart w:id="7418" w:name="_Toc364417283"/>
      <w:bookmarkStart w:id="7419" w:name="_Toc364685791"/>
      <w:bookmarkStart w:id="7420" w:name="_Toc361937635"/>
      <w:bookmarkStart w:id="7421" w:name="_Toc364417287"/>
      <w:bookmarkStart w:id="7422" w:name="_Toc364685795"/>
      <w:bookmarkStart w:id="7423" w:name="_Toc361937639"/>
      <w:bookmarkStart w:id="7424" w:name="_Toc364417291"/>
      <w:bookmarkStart w:id="7425" w:name="_Toc364685799"/>
      <w:bookmarkStart w:id="7426" w:name="_Toc361937643"/>
      <w:bookmarkStart w:id="7427" w:name="_Toc364417295"/>
      <w:bookmarkStart w:id="7428" w:name="_Toc364685803"/>
      <w:bookmarkStart w:id="7429" w:name="_Toc361937651"/>
      <w:bookmarkStart w:id="7430" w:name="_Toc364417303"/>
      <w:bookmarkStart w:id="7431" w:name="_Toc364685811"/>
      <w:bookmarkStart w:id="7432" w:name="_Toc361937655"/>
      <w:bookmarkStart w:id="7433" w:name="_Toc364417307"/>
      <w:bookmarkStart w:id="7434" w:name="_Toc364685815"/>
      <w:bookmarkStart w:id="7435" w:name="_Toc361937659"/>
      <w:bookmarkStart w:id="7436" w:name="_Toc364417311"/>
      <w:bookmarkStart w:id="7437" w:name="_Toc364685819"/>
      <w:bookmarkStart w:id="7438" w:name="_Toc361937663"/>
      <w:bookmarkStart w:id="7439" w:name="_Toc364417315"/>
      <w:bookmarkStart w:id="7440" w:name="_Toc364685823"/>
      <w:bookmarkStart w:id="7441" w:name="_Toc361937667"/>
      <w:bookmarkStart w:id="7442" w:name="_Toc364417319"/>
      <w:bookmarkStart w:id="7443" w:name="_Toc364685827"/>
      <w:bookmarkStart w:id="7444" w:name="_Toc419898634"/>
      <w:bookmarkStart w:id="7445" w:name="_Toc419899439"/>
      <w:bookmarkStart w:id="7446" w:name="_Toc419901049"/>
      <w:bookmarkStart w:id="7447" w:name="_Toc419902796"/>
      <w:bookmarkStart w:id="7448" w:name="_Toc419903603"/>
      <w:bookmarkStart w:id="7449" w:name="_Toc419904409"/>
      <w:bookmarkStart w:id="7450" w:name="_Toc419905215"/>
      <w:bookmarkStart w:id="7451" w:name="_Toc419906021"/>
      <w:bookmarkStart w:id="7452" w:name="_Toc419906839"/>
      <w:bookmarkStart w:id="7453" w:name="_Toc419907647"/>
      <w:bookmarkStart w:id="7454" w:name="_Toc419908454"/>
      <w:bookmarkStart w:id="7455" w:name="_Toc419909180"/>
      <w:bookmarkStart w:id="7456" w:name="_Toc419961321"/>
      <w:bookmarkStart w:id="7457" w:name="_Toc419898638"/>
      <w:bookmarkStart w:id="7458" w:name="_Toc419899443"/>
      <w:bookmarkStart w:id="7459" w:name="_Toc419901053"/>
      <w:bookmarkStart w:id="7460" w:name="_Toc419902800"/>
      <w:bookmarkStart w:id="7461" w:name="_Toc419903607"/>
      <w:bookmarkStart w:id="7462" w:name="_Toc419904413"/>
      <w:bookmarkStart w:id="7463" w:name="_Toc419905219"/>
      <w:bookmarkStart w:id="7464" w:name="_Toc419906025"/>
      <w:bookmarkStart w:id="7465" w:name="_Toc419906843"/>
      <w:bookmarkStart w:id="7466" w:name="_Toc419907651"/>
      <w:bookmarkStart w:id="7467" w:name="_Toc419908458"/>
      <w:bookmarkStart w:id="7468" w:name="_Toc419909184"/>
      <w:bookmarkStart w:id="7469" w:name="_Toc419961325"/>
      <w:bookmarkStart w:id="7470" w:name="_Toc419898639"/>
      <w:bookmarkStart w:id="7471" w:name="_Toc419899444"/>
      <w:bookmarkStart w:id="7472" w:name="_Toc419901054"/>
      <w:bookmarkStart w:id="7473" w:name="_Toc419902801"/>
      <w:bookmarkStart w:id="7474" w:name="_Toc419903608"/>
      <w:bookmarkStart w:id="7475" w:name="_Toc419904414"/>
      <w:bookmarkStart w:id="7476" w:name="_Toc419905220"/>
      <w:bookmarkStart w:id="7477" w:name="_Toc419906026"/>
      <w:bookmarkStart w:id="7478" w:name="_Toc419906844"/>
      <w:bookmarkStart w:id="7479" w:name="_Toc419907652"/>
      <w:bookmarkStart w:id="7480" w:name="_Toc419908459"/>
      <w:bookmarkStart w:id="7481" w:name="_Toc419909185"/>
      <w:bookmarkStart w:id="7482" w:name="_Toc419961326"/>
      <w:bookmarkStart w:id="7483" w:name="_Hlt480796806"/>
      <w:bookmarkStart w:id="7484" w:name="_TABELA_11"/>
      <w:bookmarkStart w:id="7485" w:name="_Toc419906027"/>
      <w:bookmarkStart w:id="7486" w:name="_Toc113184760"/>
      <w:bookmarkStart w:id="7487" w:name="_Toc337743520"/>
      <w:bookmarkStart w:id="7488" w:name="_Ref342650733"/>
      <w:bookmarkStart w:id="7489" w:name="_Toc367733390"/>
      <w:bookmarkStart w:id="7490" w:name="_Toc511862503"/>
      <w:bookmarkStart w:id="7491" w:name="_Toc220429294"/>
      <w:bookmarkEnd w:id="6029"/>
      <w:bookmarkEnd w:id="6030"/>
      <w:bookmarkEnd w:id="6031"/>
      <w:bookmarkEnd w:id="6032"/>
      <w:bookmarkEnd w:id="6033"/>
      <w:bookmarkEnd w:id="6034"/>
      <w:bookmarkEnd w:id="6035"/>
      <w:bookmarkEnd w:id="6036"/>
      <w:bookmarkEnd w:id="6037"/>
      <w:bookmarkEnd w:id="6038"/>
      <w:bookmarkEnd w:id="6039"/>
      <w:bookmarkEnd w:id="6040"/>
      <w:bookmarkEnd w:id="6041"/>
      <w:bookmarkEnd w:id="6042"/>
      <w:bookmarkEnd w:id="6043"/>
      <w:bookmarkEnd w:id="6044"/>
      <w:bookmarkEnd w:id="6045"/>
      <w:bookmarkEnd w:id="6046"/>
      <w:bookmarkEnd w:id="6047"/>
      <w:bookmarkEnd w:id="6048"/>
      <w:bookmarkEnd w:id="6049"/>
      <w:bookmarkEnd w:id="6050"/>
      <w:bookmarkEnd w:id="6051"/>
      <w:bookmarkEnd w:id="6052"/>
      <w:bookmarkEnd w:id="6053"/>
      <w:bookmarkEnd w:id="6054"/>
      <w:bookmarkEnd w:id="6055"/>
      <w:bookmarkEnd w:id="6056"/>
      <w:bookmarkEnd w:id="6057"/>
      <w:bookmarkEnd w:id="6058"/>
      <w:bookmarkEnd w:id="6059"/>
      <w:bookmarkEnd w:id="6060"/>
      <w:bookmarkEnd w:id="6061"/>
      <w:bookmarkEnd w:id="6062"/>
      <w:bookmarkEnd w:id="6063"/>
      <w:bookmarkEnd w:id="6064"/>
      <w:bookmarkEnd w:id="6065"/>
      <w:bookmarkEnd w:id="6066"/>
      <w:bookmarkEnd w:id="6067"/>
      <w:bookmarkEnd w:id="6068"/>
      <w:bookmarkEnd w:id="6069"/>
      <w:bookmarkEnd w:id="6070"/>
      <w:bookmarkEnd w:id="6071"/>
      <w:bookmarkEnd w:id="6072"/>
      <w:bookmarkEnd w:id="6073"/>
      <w:bookmarkEnd w:id="6074"/>
      <w:bookmarkEnd w:id="6075"/>
      <w:bookmarkEnd w:id="6076"/>
      <w:bookmarkEnd w:id="6077"/>
      <w:bookmarkEnd w:id="6078"/>
      <w:bookmarkEnd w:id="6079"/>
      <w:bookmarkEnd w:id="6080"/>
      <w:bookmarkEnd w:id="6081"/>
      <w:bookmarkEnd w:id="6082"/>
      <w:bookmarkEnd w:id="6083"/>
      <w:bookmarkEnd w:id="6084"/>
      <w:bookmarkEnd w:id="6085"/>
      <w:bookmarkEnd w:id="6086"/>
      <w:bookmarkEnd w:id="6087"/>
      <w:bookmarkEnd w:id="6088"/>
      <w:bookmarkEnd w:id="6089"/>
      <w:bookmarkEnd w:id="6090"/>
      <w:bookmarkEnd w:id="6091"/>
      <w:bookmarkEnd w:id="6092"/>
      <w:bookmarkEnd w:id="6093"/>
      <w:bookmarkEnd w:id="6094"/>
      <w:bookmarkEnd w:id="6095"/>
      <w:bookmarkEnd w:id="6096"/>
      <w:bookmarkEnd w:id="6097"/>
      <w:bookmarkEnd w:id="6098"/>
      <w:bookmarkEnd w:id="6099"/>
      <w:bookmarkEnd w:id="6100"/>
      <w:bookmarkEnd w:id="6101"/>
      <w:bookmarkEnd w:id="6102"/>
      <w:bookmarkEnd w:id="6103"/>
      <w:bookmarkEnd w:id="6104"/>
      <w:bookmarkEnd w:id="6105"/>
      <w:bookmarkEnd w:id="6106"/>
      <w:bookmarkEnd w:id="6107"/>
      <w:bookmarkEnd w:id="6108"/>
      <w:bookmarkEnd w:id="6109"/>
      <w:bookmarkEnd w:id="6110"/>
      <w:bookmarkEnd w:id="6111"/>
      <w:bookmarkEnd w:id="6112"/>
      <w:bookmarkEnd w:id="6113"/>
      <w:bookmarkEnd w:id="6114"/>
      <w:bookmarkEnd w:id="6115"/>
      <w:bookmarkEnd w:id="6116"/>
      <w:bookmarkEnd w:id="6117"/>
      <w:bookmarkEnd w:id="6118"/>
      <w:bookmarkEnd w:id="6119"/>
      <w:bookmarkEnd w:id="6120"/>
      <w:bookmarkEnd w:id="6121"/>
      <w:bookmarkEnd w:id="6122"/>
      <w:bookmarkEnd w:id="6123"/>
      <w:bookmarkEnd w:id="6124"/>
      <w:bookmarkEnd w:id="6125"/>
      <w:bookmarkEnd w:id="6126"/>
      <w:bookmarkEnd w:id="6127"/>
      <w:bookmarkEnd w:id="6128"/>
      <w:bookmarkEnd w:id="6129"/>
      <w:bookmarkEnd w:id="6130"/>
      <w:bookmarkEnd w:id="6131"/>
      <w:bookmarkEnd w:id="6132"/>
      <w:bookmarkEnd w:id="6133"/>
      <w:bookmarkEnd w:id="6134"/>
      <w:bookmarkEnd w:id="6135"/>
      <w:bookmarkEnd w:id="6136"/>
      <w:bookmarkEnd w:id="6137"/>
      <w:bookmarkEnd w:id="6138"/>
      <w:bookmarkEnd w:id="6139"/>
      <w:bookmarkEnd w:id="6140"/>
      <w:bookmarkEnd w:id="6141"/>
      <w:bookmarkEnd w:id="6142"/>
      <w:bookmarkEnd w:id="6143"/>
      <w:bookmarkEnd w:id="6144"/>
      <w:bookmarkEnd w:id="6145"/>
      <w:bookmarkEnd w:id="6146"/>
      <w:bookmarkEnd w:id="6147"/>
      <w:bookmarkEnd w:id="6148"/>
      <w:bookmarkEnd w:id="6149"/>
      <w:bookmarkEnd w:id="6150"/>
      <w:bookmarkEnd w:id="6151"/>
      <w:bookmarkEnd w:id="6152"/>
      <w:bookmarkEnd w:id="6153"/>
      <w:bookmarkEnd w:id="6154"/>
      <w:bookmarkEnd w:id="6155"/>
      <w:bookmarkEnd w:id="6156"/>
      <w:bookmarkEnd w:id="6157"/>
      <w:bookmarkEnd w:id="6158"/>
      <w:bookmarkEnd w:id="6159"/>
      <w:bookmarkEnd w:id="6160"/>
      <w:bookmarkEnd w:id="6161"/>
      <w:bookmarkEnd w:id="6162"/>
      <w:bookmarkEnd w:id="6163"/>
      <w:bookmarkEnd w:id="6164"/>
      <w:bookmarkEnd w:id="6165"/>
      <w:bookmarkEnd w:id="6166"/>
      <w:bookmarkEnd w:id="6167"/>
      <w:bookmarkEnd w:id="6168"/>
      <w:bookmarkEnd w:id="6169"/>
      <w:bookmarkEnd w:id="6170"/>
      <w:bookmarkEnd w:id="6171"/>
      <w:bookmarkEnd w:id="6172"/>
      <w:bookmarkEnd w:id="6173"/>
      <w:bookmarkEnd w:id="6174"/>
      <w:bookmarkEnd w:id="6175"/>
      <w:bookmarkEnd w:id="6176"/>
      <w:bookmarkEnd w:id="6177"/>
      <w:bookmarkEnd w:id="6178"/>
      <w:bookmarkEnd w:id="6179"/>
      <w:bookmarkEnd w:id="6180"/>
      <w:bookmarkEnd w:id="6181"/>
      <w:bookmarkEnd w:id="6182"/>
      <w:bookmarkEnd w:id="6183"/>
      <w:bookmarkEnd w:id="6184"/>
      <w:bookmarkEnd w:id="6185"/>
      <w:bookmarkEnd w:id="6186"/>
      <w:bookmarkEnd w:id="6187"/>
      <w:bookmarkEnd w:id="6188"/>
      <w:bookmarkEnd w:id="6189"/>
      <w:bookmarkEnd w:id="6190"/>
      <w:bookmarkEnd w:id="6191"/>
      <w:bookmarkEnd w:id="6192"/>
      <w:bookmarkEnd w:id="6193"/>
      <w:bookmarkEnd w:id="6194"/>
      <w:bookmarkEnd w:id="6195"/>
      <w:bookmarkEnd w:id="6196"/>
      <w:bookmarkEnd w:id="6197"/>
      <w:bookmarkEnd w:id="6198"/>
      <w:bookmarkEnd w:id="6199"/>
      <w:bookmarkEnd w:id="6200"/>
      <w:bookmarkEnd w:id="6201"/>
      <w:bookmarkEnd w:id="6202"/>
      <w:bookmarkEnd w:id="6203"/>
      <w:bookmarkEnd w:id="6204"/>
      <w:bookmarkEnd w:id="6205"/>
      <w:bookmarkEnd w:id="6206"/>
      <w:bookmarkEnd w:id="6207"/>
      <w:bookmarkEnd w:id="6208"/>
      <w:bookmarkEnd w:id="6209"/>
      <w:bookmarkEnd w:id="6210"/>
      <w:bookmarkEnd w:id="6211"/>
      <w:bookmarkEnd w:id="6212"/>
      <w:bookmarkEnd w:id="6213"/>
      <w:bookmarkEnd w:id="6214"/>
      <w:bookmarkEnd w:id="6215"/>
      <w:bookmarkEnd w:id="6216"/>
      <w:bookmarkEnd w:id="6217"/>
      <w:bookmarkEnd w:id="6218"/>
      <w:bookmarkEnd w:id="6219"/>
      <w:bookmarkEnd w:id="6220"/>
      <w:bookmarkEnd w:id="6221"/>
      <w:bookmarkEnd w:id="6222"/>
      <w:bookmarkEnd w:id="6223"/>
      <w:bookmarkEnd w:id="6224"/>
      <w:bookmarkEnd w:id="6225"/>
      <w:bookmarkEnd w:id="6226"/>
      <w:bookmarkEnd w:id="6227"/>
      <w:bookmarkEnd w:id="6228"/>
      <w:bookmarkEnd w:id="6229"/>
      <w:bookmarkEnd w:id="6230"/>
      <w:bookmarkEnd w:id="6231"/>
      <w:bookmarkEnd w:id="6232"/>
      <w:bookmarkEnd w:id="6233"/>
      <w:bookmarkEnd w:id="6234"/>
      <w:bookmarkEnd w:id="6235"/>
      <w:bookmarkEnd w:id="6236"/>
      <w:bookmarkEnd w:id="6237"/>
      <w:bookmarkEnd w:id="6238"/>
      <w:bookmarkEnd w:id="6239"/>
      <w:bookmarkEnd w:id="6240"/>
      <w:bookmarkEnd w:id="6241"/>
      <w:bookmarkEnd w:id="6242"/>
      <w:bookmarkEnd w:id="6243"/>
      <w:bookmarkEnd w:id="6244"/>
      <w:bookmarkEnd w:id="6245"/>
      <w:bookmarkEnd w:id="6246"/>
      <w:bookmarkEnd w:id="6247"/>
      <w:bookmarkEnd w:id="6248"/>
      <w:bookmarkEnd w:id="6249"/>
      <w:bookmarkEnd w:id="6250"/>
      <w:bookmarkEnd w:id="6251"/>
      <w:bookmarkEnd w:id="6252"/>
      <w:bookmarkEnd w:id="6253"/>
      <w:bookmarkEnd w:id="6254"/>
      <w:bookmarkEnd w:id="6255"/>
      <w:bookmarkEnd w:id="6256"/>
      <w:bookmarkEnd w:id="6257"/>
      <w:bookmarkEnd w:id="6258"/>
      <w:bookmarkEnd w:id="6259"/>
      <w:bookmarkEnd w:id="6260"/>
      <w:bookmarkEnd w:id="6261"/>
      <w:bookmarkEnd w:id="6262"/>
      <w:bookmarkEnd w:id="6263"/>
      <w:bookmarkEnd w:id="6264"/>
      <w:bookmarkEnd w:id="6265"/>
      <w:bookmarkEnd w:id="6266"/>
      <w:bookmarkEnd w:id="6267"/>
      <w:bookmarkEnd w:id="6268"/>
      <w:bookmarkEnd w:id="6269"/>
      <w:bookmarkEnd w:id="6270"/>
      <w:bookmarkEnd w:id="6271"/>
      <w:bookmarkEnd w:id="6272"/>
      <w:bookmarkEnd w:id="6273"/>
      <w:bookmarkEnd w:id="6274"/>
      <w:bookmarkEnd w:id="6275"/>
      <w:bookmarkEnd w:id="6276"/>
      <w:bookmarkEnd w:id="6277"/>
      <w:bookmarkEnd w:id="6278"/>
      <w:bookmarkEnd w:id="6279"/>
      <w:bookmarkEnd w:id="6280"/>
      <w:bookmarkEnd w:id="6281"/>
      <w:bookmarkEnd w:id="6282"/>
      <w:bookmarkEnd w:id="6283"/>
      <w:bookmarkEnd w:id="6284"/>
      <w:bookmarkEnd w:id="6285"/>
      <w:bookmarkEnd w:id="6286"/>
      <w:bookmarkEnd w:id="6287"/>
      <w:bookmarkEnd w:id="6288"/>
      <w:bookmarkEnd w:id="6289"/>
      <w:bookmarkEnd w:id="6290"/>
      <w:bookmarkEnd w:id="6291"/>
      <w:bookmarkEnd w:id="6292"/>
      <w:bookmarkEnd w:id="6293"/>
      <w:bookmarkEnd w:id="6294"/>
      <w:bookmarkEnd w:id="6295"/>
      <w:bookmarkEnd w:id="6296"/>
      <w:bookmarkEnd w:id="6297"/>
      <w:bookmarkEnd w:id="6298"/>
      <w:bookmarkEnd w:id="6299"/>
      <w:bookmarkEnd w:id="6300"/>
      <w:bookmarkEnd w:id="6301"/>
      <w:bookmarkEnd w:id="6302"/>
      <w:bookmarkEnd w:id="6303"/>
      <w:bookmarkEnd w:id="6304"/>
      <w:bookmarkEnd w:id="6305"/>
      <w:bookmarkEnd w:id="6306"/>
      <w:bookmarkEnd w:id="6307"/>
      <w:bookmarkEnd w:id="6308"/>
      <w:bookmarkEnd w:id="6309"/>
      <w:bookmarkEnd w:id="6310"/>
      <w:bookmarkEnd w:id="6311"/>
      <w:bookmarkEnd w:id="6312"/>
      <w:bookmarkEnd w:id="6313"/>
      <w:bookmarkEnd w:id="6314"/>
      <w:bookmarkEnd w:id="6315"/>
      <w:bookmarkEnd w:id="6316"/>
      <w:bookmarkEnd w:id="6317"/>
      <w:bookmarkEnd w:id="6318"/>
      <w:bookmarkEnd w:id="6319"/>
      <w:bookmarkEnd w:id="6320"/>
      <w:bookmarkEnd w:id="6321"/>
      <w:bookmarkEnd w:id="6322"/>
      <w:bookmarkEnd w:id="6323"/>
      <w:bookmarkEnd w:id="6324"/>
      <w:bookmarkEnd w:id="6325"/>
      <w:bookmarkEnd w:id="6326"/>
      <w:bookmarkEnd w:id="6327"/>
      <w:bookmarkEnd w:id="6328"/>
      <w:bookmarkEnd w:id="6329"/>
      <w:bookmarkEnd w:id="6330"/>
      <w:bookmarkEnd w:id="6331"/>
      <w:bookmarkEnd w:id="6332"/>
      <w:bookmarkEnd w:id="6333"/>
      <w:bookmarkEnd w:id="6334"/>
      <w:bookmarkEnd w:id="6335"/>
      <w:bookmarkEnd w:id="6336"/>
      <w:bookmarkEnd w:id="6337"/>
      <w:bookmarkEnd w:id="6338"/>
      <w:bookmarkEnd w:id="6339"/>
      <w:bookmarkEnd w:id="6340"/>
      <w:bookmarkEnd w:id="6341"/>
      <w:bookmarkEnd w:id="6342"/>
      <w:bookmarkEnd w:id="6343"/>
      <w:bookmarkEnd w:id="6344"/>
      <w:bookmarkEnd w:id="6345"/>
      <w:bookmarkEnd w:id="6346"/>
      <w:bookmarkEnd w:id="6347"/>
      <w:bookmarkEnd w:id="6348"/>
      <w:bookmarkEnd w:id="6349"/>
      <w:bookmarkEnd w:id="6350"/>
      <w:bookmarkEnd w:id="6351"/>
      <w:bookmarkEnd w:id="6352"/>
      <w:bookmarkEnd w:id="6353"/>
      <w:bookmarkEnd w:id="6354"/>
      <w:bookmarkEnd w:id="6355"/>
      <w:bookmarkEnd w:id="6356"/>
      <w:bookmarkEnd w:id="6357"/>
      <w:bookmarkEnd w:id="6358"/>
      <w:bookmarkEnd w:id="6359"/>
      <w:bookmarkEnd w:id="6360"/>
      <w:bookmarkEnd w:id="6361"/>
      <w:bookmarkEnd w:id="6362"/>
      <w:bookmarkEnd w:id="6363"/>
      <w:bookmarkEnd w:id="6364"/>
      <w:bookmarkEnd w:id="6365"/>
      <w:bookmarkEnd w:id="6366"/>
      <w:bookmarkEnd w:id="6367"/>
      <w:bookmarkEnd w:id="6368"/>
      <w:bookmarkEnd w:id="6369"/>
      <w:bookmarkEnd w:id="6370"/>
      <w:bookmarkEnd w:id="6371"/>
      <w:bookmarkEnd w:id="6372"/>
      <w:bookmarkEnd w:id="6373"/>
      <w:bookmarkEnd w:id="6374"/>
      <w:bookmarkEnd w:id="6375"/>
      <w:bookmarkEnd w:id="6376"/>
      <w:bookmarkEnd w:id="6377"/>
      <w:bookmarkEnd w:id="6378"/>
      <w:bookmarkEnd w:id="6379"/>
      <w:bookmarkEnd w:id="6380"/>
      <w:bookmarkEnd w:id="6381"/>
      <w:bookmarkEnd w:id="6382"/>
      <w:bookmarkEnd w:id="6383"/>
      <w:bookmarkEnd w:id="6384"/>
      <w:bookmarkEnd w:id="6385"/>
      <w:bookmarkEnd w:id="6386"/>
      <w:bookmarkEnd w:id="6387"/>
      <w:bookmarkEnd w:id="6388"/>
      <w:bookmarkEnd w:id="6389"/>
      <w:bookmarkEnd w:id="6390"/>
      <w:bookmarkEnd w:id="6391"/>
      <w:bookmarkEnd w:id="6392"/>
      <w:bookmarkEnd w:id="6393"/>
      <w:bookmarkEnd w:id="6394"/>
      <w:bookmarkEnd w:id="6395"/>
      <w:bookmarkEnd w:id="6396"/>
      <w:bookmarkEnd w:id="6397"/>
      <w:bookmarkEnd w:id="6398"/>
      <w:bookmarkEnd w:id="6399"/>
      <w:bookmarkEnd w:id="6400"/>
      <w:bookmarkEnd w:id="6401"/>
      <w:bookmarkEnd w:id="6402"/>
      <w:bookmarkEnd w:id="6403"/>
      <w:bookmarkEnd w:id="6404"/>
      <w:bookmarkEnd w:id="6405"/>
      <w:bookmarkEnd w:id="6406"/>
      <w:bookmarkEnd w:id="6407"/>
      <w:bookmarkEnd w:id="6408"/>
      <w:bookmarkEnd w:id="6409"/>
      <w:bookmarkEnd w:id="6410"/>
      <w:bookmarkEnd w:id="6411"/>
      <w:bookmarkEnd w:id="6412"/>
      <w:bookmarkEnd w:id="6413"/>
      <w:bookmarkEnd w:id="6414"/>
      <w:bookmarkEnd w:id="6415"/>
      <w:bookmarkEnd w:id="6416"/>
      <w:bookmarkEnd w:id="6417"/>
      <w:bookmarkEnd w:id="6418"/>
      <w:bookmarkEnd w:id="6419"/>
      <w:bookmarkEnd w:id="6420"/>
      <w:bookmarkEnd w:id="6421"/>
      <w:bookmarkEnd w:id="6422"/>
      <w:bookmarkEnd w:id="6423"/>
      <w:bookmarkEnd w:id="6424"/>
      <w:bookmarkEnd w:id="6425"/>
      <w:bookmarkEnd w:id="6426"/>
      <w:bookmarkEnd w:id="6427"/>
      <w:bookmarkEnd w:id="6428"/>
      <w:bookmarkEnd w:id="6429"/>
      <w:bookmarkEnd w:id="6430"/>
      <w:bookmarkEnd w:id="6431"/>
      <w:bookmarkEnd w:id="6432"/>
      <w:bookmarkEnd w:id="6433"/>
      <w:bookmarkEnd w:id="6434"/>
      <w:bookmarkEnd w:id="6435"/>
      <w:bookmarkEnd w:id="6436"/>
      <w:bookmarkEnd w:id="6437"/>
      <w:bookmarkEnd w:id="6438"/>
      <w:bookmarkEnd w:id="6439"/>
      <w:bookmarkEnd w:id="6440"/>
      <w:bookmarkEnd w:id="6441"/>
      <w:bookmarkEnd w:id="6442"/>
      <w:bookmarkEnd w:id="6443"/>
      <w:bookmarkEnd w:id="6444"/>
      <w:bookmarkEnd w:id="6445"/>
      <w:bookmarkEnd w:id="6446"/>
      <w:bookmarkEnd w:id="6447"/>
      <w:bookmarkEnd w:id="6448"/>
      <w:bookmarkEnd w:id="6449"/>
      <w:bookmarkEnd w:id="6450"/>
      <w:bookmarkEnd w:id="6451"/>
      <w:bookmarkEnd w:id="6452"/>
      <w:bookmarkEnd w:id="6453"/>
      <w:bookmarkEnd w:id="6454"/>
      <w:bookmarkEnd w:id="6455"/>
      <w:bookmarkEnd w:id="6456"/>
      <w:bookmarkEnd w:id="6457"/>
      <w:bookmarkEnd w:id="6458"/>
      <w:bookmarkEnd w:id="6459"/>
      <w:bookmarkEnd w:id="6460"/>
      <w:bookmarkEnd w:id="6461"/>
      <w:bookmarkEnd w:id="6462"/>
      <w:bookmarkEnd w:id="6463"/>
      <w:bookmarkEnd w:id="6464"/>
      <w:bookmarkEnd w:id="6465"/>
      <w:bookmarkEnd w:id="6466"/>
      <w:bookmarkEnd w:id="6467"/>
      <w:bookmarkEnd w:id="6468"/>
      <w:bookmarkEnd w:id="6469"/>
      <w:bookmarkEnd w:id="6470"/>
      <w:bookmarkEnd w:id="6471"/>
      <w:bookmarkEnd w:id="6472"/>
      <w:bookmarkEnd w:id="6473"/>
      <w:bookmarkEnd w:id="6474"/>
      <w:bookmarkEnd w:id="6475"/>
      <w:bookmarkEnd w:id="6476"/>
      <w:bookmarkEnd w:id="6477"/>
      <w:bookmarkEnd w:id="6478"/>
      <w:bookmarkEnd w:id="6479"/>
      <w:bookmarkEnd w:id="6480"/>
      <w:bookmarkEnd w:id="6481"/>
      <w:bookmarkEnd w:id="6482"/>
      <w:bookmarkEnd w:id="6483"/>
      <w:bookmarkEnd w:id="6484"/>
      <w:bookmarkEnd w:id="6485"/>
      <w:bookmarkEnd w:id="6486"/>
      <w:bookmarkEnd w:id="6487"/>
      <w:bookmarkEnd w:id="6488"/>
      <w:bookmarkEnd w:id="6489"/>
      <w:bookmarkEnd w:id="6490"/>
      <w:bookmarkEnd w:id="6491"/>
      <w:bookmarkEnd w:id="6492"/>
      <w:bookmarkEnd w:id="6493"/>
      <w:bookmarkEnd w:id="6494"/>
      <w:bookmarkEnd w:id="6495"/>
      <w:bookmarkEnd w:id="6496"/>
      <w:bookmarkEnd w:id="6497"/>
      <w:bookmarkEnd w:id="6498"/>
      <w:bookmarkEnd w:id="6499"/>
      <w:bookmarkEnd w:id="6500"/>
      <w:bookmarkEnd w:id="6501"/>
      <w:bookmarkEnd w:id="6502"/>
      <w:bookmarkEnd w:id="6503"/>
      <w:bookmarkEnd w:id="6504"/>
      <w:bookmarkEnd w:id="6505"/>
      <w:bookmarkEnd w:id="6506"/>
      <w:bookmarkEnd w:id="6507"/>
      <w:bookmarkEnd w:id="6508"/>
      <w:bookmarkEnd w:id="6509"/>
      <w:bookmarkEnd w:id="6510"/>
      <w:bookmarkEnd w:id="6511"/>
      <w:bookmarkEnd w:id="6512"/>
      <w:bookmarkEnd w:id="6513"/>
      <w:bookmarkEnd w:id="6514"/>
      <w:bookmarkEnd w:id="6515"/>
      <w:bookmarkEnd w:id="6516"/>
      <w:bookmarkEnd w:id="6517"/>
      <w:bookmarkEnd w:id="6518"/>
      <w:bookmarkEnd w:id="6519"/>
      <w:bookmarkEnd w:id="6520"/>
      <w:bookmarkEnd w:id="6521"/>
      <w:bookmarkEnd w:id="6522"/>
      <w:bookmarkEnd w:id="6523"/>
      <w:bookmarkEnd w:id="6524"/>
      <w:bookmarkEnd w:id="6525"/>
      <w:bookmarkEnd w:id="6526"/>
      <w:bookmarkEnd w:id="6527"/>
      <w:bookmarkEnd w:id="6528"/>
      <w:bookmarkEnd w:id="6529"/>
      <w:bookmarkEnd w:id="6530"/>
      <w:bookmarkEnd w:id="6531"/>
      <w:bookmarkEnd w:id="6532"/>
      <w:bookmarkEnd w:id="6533"/>
      <w:bookmarkEnd w:id="6534"/>
      <w:bookmarkEnd w:id="6535"/>
      <w:bookmarkEnd w:id="6536"/>
      <w:bookmarkEnd w:id="6537"/>
      <w:bookmarkEnd w:id="6538"/>
      <w:bookmarkEnd w:id="6539"/>
      <w:bookmarkEnd w:id="6540"/>
      <w:bookmarkEnd w:id="6541"/>
      <w:bookmarkEnd w:id="6542"/>
      <w:bookmarkEnd w:id="6543"/>
      <w:bookmarkEnd w:id="6544"/>
      <w:bookmarkEnd w:id="6545"/>
      <w:bookmarkEnd w:id="6546"/>
      <w:bookmarkEnd w:id="6547"/>
      <w:bookmarkEnd w:id="6548"/>
      <w:bookmarkEnd w:id="6549"/>
      <w:bookmarkEnd w:id="6550"/>
      <w:bookmarkEnd w:id="6551"/>
      <w:bookmarkEnd w:id="6552"/>
      <w:bookmarkEnd w:id="6553"/>
      <w:bookmarkEnd w:id="6554"/>
      <w:bookmarkEnd w:id="6555"/>
      <w:bookmarkEnd w:id="6556"/>
      <w:bookmarkEnd w:id="6557"/>
      <w:bookmarkEnd w:id="6558"/>
      <w:bookmarkEnd w:id="6559"/>
      <w:bookmarkEnd w:id="6560"/>
      <w:bookmarkEnd w:id="6561"/>
      <w:bookmarkEnd w:id="6562"/>
      <w:bookmarkEnd w:id="6563"/>
      <w:bookmarkEnd w:id="6564"/>
      <w:bookmarkEnd w:id="6565"/>
      <w:bookmarkEnd w:id="6566"/>
      <w:bookmarkEnd w:id="6567"/>
      <w:bookmarkEnd w:id="6568"/>
      <w:bookmarkEnd w:id="6569"/>
      <w:bookmarkEnd w:id="6570"/>
      <w:bookmarkEnd w:id="6571"/>
      <w:bookmarkEnd w:id="6572"/>
      <w:bookmarkEnd w:id="6573"/>
      <w:bookmarkEnd w:id="6574"/>
      <w:bookmarkEnd w:id="6575"/>
      <w:bookmarkEnd w:id="6576"/>
      <w:bookmarkEnd w:id="6577"/>
      <w:bookmarkEnd w:id="6578"/>
      <w:bookmarkEnd w:id="6579"/>
      <w:bookmarkEnd w:id="6580"/>
      <w:bookmarkEnd w:id="6581"/>
      <w:bookmarkEnd w:id="6582"/>
      <w:bookmarkEnd w:id="6583"/>
      <w:bookmarkEnd w:id="6584"/>
      <w:bookmarkEnd w:id="6585"/>
      <w:bookmarkEnd w:id="6586"/>
      <w:bookmarkEnd w:id="6587"/>
      <w:bookmarkEnd w:id="6588"/>
      <w:bookmarkEnd w:id="6589"/>
      <w:bookmarkEnd w:id="6590"/>
      <w:bookmarkEnd w:id="6591"/>
      <w:bookmarkEnd w:id="6592"/>
      <w:bookmarkEnd w:id="6593"/>
      <w:bookmarkEnd w:id="6594"/>
      <w:bookmarkEnd w:id="6595"/>
      <w:bookmarkEnd w:id="6596"/>
      <w:bookmarkEnd w:id="6597"/>
      <w:bookmarkEnd w:id="6598"/>
      <w:bookmarkEnd w:id="6599"/>
      <w:bookmarkEnd w:id="6600"/>
      <w:bookmarkEnd w:id="6601"/>
      <w:bookmarkEnd w:id="6602"/>
      <w:bookmarkEnd w:id="6603"/>
      <w:bookmarkEnd w:id="6604"/>
      <w:bookmarkEnd w:id="6605"/>
      <w:bookmarkEnd w:id="6606"/>
      <w:bookmarkEnd w:id="6607"/>
      <w:bookmarkEnd w:id="6608"/>
      <w:bookmarkEnd w:id="6609"/>
      <w:bookmarkEnd w:id="6610"/>
      <w:bookmarkEnd w:id="6611"/>
      <w:bookmarkEnd w:id="6612"/>
      <w:bookmarkEnd w:id="6613"/>
      <w:bookmarkEnd w:id="6614"/>
      <w:bookmarkEnd w:id="6615"/>
      <w:bookmarkEnd w:id="6616"/>
      <w:bookmarkEnd w:id="6617"/>
      <w:bookmarkEnd w:id="6618"/>
      <w:bookmarkEnd w:id="6619"/>
      <w:bookmarkEnd w:id="6620"/>
      <w:bookmarkEnd w:id="6621"/>
      <w:bookmarkEnd w:id="6622"/>
      <w:bookmarkEnd w:id="6623"/>
      <w:bookmarkEnd w:id="6624"/>
      <w:bookmarkEnd w:id="6625"/>
      <w:bookmarkEnd w:id="6626"/>
      <w:bookmarkEnd w:id="6627"/>
      <w:bookmarkEnd w:id="6628"/>
      <w:bookmarkEnd w:id="6629"/>
      <w:bookmarkEnd w:id="6630"/>
      <w:bookmarkEnd w:id="6631"/>
      <w:bookmarkEnd w:id="6632"/>
      <w:bookmarkEnd w:id="6633"/>
      <w:bookmarkEnd w:id="6634"/>
      <w:bookmarkEnd w:id="6635"/>
      <w:bookmarkEnd w:id="6636"/>
      <w:bookmarkEnd w:id="6637"/>
      <w:bookmarkEnd w:id="6638"/>
      <w:bookmarkEnd w:id="6639"/>
      <w:bookmarkEnd w:id="6640"/>
      <w:bookmarkEnd w:id="6641"/>
      <w:bookmarkEnd w:id="6642"/>
      <w:bookmarkEnd w:id="6643"/>
      <w:bookmarkEnd w:id="6644"/>
      <w:bookmarkEnd w:id="6645"/>
      <w:bookmarkEnd w:id="6646"/>
      <w:bookmarkEnd w:id="6647"/>
      <w:bookmarkEnd w:id="6648"/>
      <w:bookmarkEnd w:id="6649"/>
      <w:bookmarkEnd w:id="6650"/>
      <w:bookmarkEnd w:id="6651"/>
      <w:bookmarkEnd w:id="6652"/>
      <w:bookmarkEnd w:id="6653"/>
      <w:bookmarkEnd w:id="6654"/>
      <w:bookmarkEnd w:id="6655"/>
      <w:bookmarkEnd w:id="6656"/>
      <w:bookmarkEnd w:id="6657"/>
      <w:bookmarkEnd w:id="6658"/>
      <w:bookmarkEnd w:id="6659"/>
      <w:bookmarkEnd w:id="6660"/>
      <w:bookmarkEnd w:id="6661"/>
      <w:bookmarkEnd w:id="6662"/>
      <w:bookmarkEnd w:id="6663"/>
      <w:bookmarkEnd w:id="6664"/>
      <w:bookmarkEnd w:id="6665"/>
      <w:bookmarkEnd w:id="6666"/>
      <w:bookmarkEnd w:id="6667"/>
      <w:bookmarkEnd w:id="6668"/>
      <w:bookmarkEnd w:id="6669"/>
      <w:bookmarkEnd w:id="6670"/>
      <w:bookmarkEnd w:id="6671"/>
      <w:bookmarkEnd w:id="6672"/>
      <w:bookmarkEnd w:id="6673"/>
      <w:bookmarkEnd w:id="6674"/>
      <w:bookmarkEnd w:id="6675"/>
      <w:bookmarkEnd w:id="6676"/>
      <w:bookmarkEnd w:id="6677"/>
      <w:bookmarkEnd w:id="6678"/>
      <w:bookmarkEnd w:id="6679"/>
      <w:bookmarkEnd w:id="6680"/>
      <w:bookmarkEnd w:id="6681"/>
      <w:bookmarkEnd w:id="6682"/>
      <w:bookmarkEnd w:id="6683"/>
      <w:bookmarkEnd w:id="6684"/>
      <w:bookmarkEnd w:id="6685"/>
      <w:bookmarkEnd w:id="6686"/>
      <w:bookmarkEnd w:id="6687"/>
      <w:bookmarkEnd w:id="6688"/>
      <w:bookmarkEnd w:id="6689"/>
      <w:bookmarkEnd w:id="6690"/>
      <w:bookmarkEnd w:id="6691"/>
      <w:bookmarkEnd w:id="6692"/>
      <w:bookmarkEnd w:id="6693"/>
      <w:bookmarkEnd w:id="6694"/>
      <w:bookmarkEnd w:id="6695"/>
      <w:bookmarkEnd w:id="6696"/>
      <w:bookmarkEnd w:id="6697"/>
      <w:bookmarkEnd w:id="6698"/>
      <w:bookmarkEnd w:id="6699"/>
      <w:bookmarkEnd w:id="6700"/>
      <w:bookmarkEnd w:id="6701"/>
      <w:bookmarkEnd w:id="6702"/>
      <w:bookmarkEnd w:id="6703"/>
      <w:bookmarkEnd w:id="6704"/>
      <w:bookmarkEnd w:id="6705"/>
      <w:bookmarkEnd w:id="6706"/>
      <w:bookmarkEnd w:id="6707"/>
      <w:bookmarkEnd w:id="6708"/>
      <w:bookmarkEnd w:id="6709"/>
      <w:bookmarkEnd w:id="6710"/>
      <w:bookmarkEnd w:id="6711"/>
      <w:bookmarkEnd w:id="6712"/>
      <w:bookmarkEnd w:id="6713"/>
      <w:bookmarkEnd w:id="6714"/>
      <w:bookmarkEnd w:id="6715"/>
      <w:bookmarkEnd w:id="6716"/>
      <w:bookmarkEnd w:id="6717"/>
      <w:bookmarkEnd w:id="6718"/>
      <w:bookmarkEnd w:id="6719"/>
      <w:bookmarkEnd w:id="6720"/>
      <w:bookmarkEnd w:id="6721"/>
      <w:bookmarkEnd w:id="6722"/>
      <w:bookmarkEnd w:id="6723"/>
      <w:bookmarkEnd w:id="6724"/>
      <w:bookmarkEnd w:id="6725"/>
      <w:bookmarkEnd w:id="6726"/>
      <w:bookmarkEnd w:id="6727"/>
      <w:bookmarkEnd w:id="6728"/>
      <w:bookmarkEnd w:id="6729"/>
      <w:bookmarkEnd w:id="6730"/>
      <w:bookmarkEnd w:id="6731"/>
      <w:bookmarkEnd w:id="6732"/>
      <w:bookmarkEnd w:id="6733"/>
      <w:bookmarkEnd w:id="6734"/>
      <w:bookmarkEnd w:id="6735"/>
      <w:bookmarkEnd w:id="6736"/>
      <w:bookmarkEnd w:id="6737"/>
      <w:bookmarkEnd w:id="6738"/>
      <w:bookmarkEnd w:id="6739"/>
      <w:bookmarkEnd w:id="6740"/>
      <w:bookmarkEnd w:id="6741"/>
      <w:bookmarkEnd w:id="6742"/>
      <w:bookmarkEnd w:id="6743"/>
      <w:bookmarkEnd w:id="6744"/>
      <w:bookmarkEnd w:id="6745"/>
      <w:bookmarkEnd w:id="6746"/>
      <w:bookmarkEnd w:id="6747"/>
      <w:bookmarkEnd w:id="6748"/>
      <w:bookmarkEnd w:id="6749"/>
      <w:bookmarkEnd w:id="6750"/>
      <w:bookmarkEnd w:id="6751"/>
      <w:bookmarkEnd w:id="6752"/>
      <w:bookmarkEnd w:id="6753"/>
      <w:bookmarkEnd w:id="6754"/>
      <w:bookmarkEnd w:id="6755"/>
      <w:bookmarkEnd w:id="6756"/>
      <w:bookmarkEnd w:id="6757"/>
      <w:bookmarkEnd w:id="6758"/>
      <w:bookmarkEnd w:id="6759"/>
      <w:bookmarkEnd w:id="6760"/>
      <w:bookmarkEnd w:id="6761"/>
      <w:bookmarkEnd w:id="6762"/>
      <w:bookmarkEnd w:id="6763"/>
      <w:bookmarkEnd w:id="6764"/>
      <w:bookmarkEnd w:id="6765"/>
      <w:bookmarkEnd w:id="6766"/>
      <w:bookmarkEnd w:id="6767"/>
      <w:bookmarkEnd w:id="6768"/>
      <w:bookmarkEnd w:id="6769"/>
      <w:bookmarkEnd w:id="6770"/>
      <w:bookmarkEnd w:id="6771"/>
      <w:bookmarkEnd w:id="6772"/>
      <w:bookmarkEnd w:id="6773"/>
      <w:bookmarkEnd w:id="6774"/>
      <w:bookmarkEnd w:id="6775"/>
      <w:bookmarkEnd w:id="6776"/>
      <w:bookmarkEnd w:id="6777"/>
      <w:bookmarkEnd w:id="6778"/>
      <w:bookmarkEnd w:id="6779"/>
      <w:bookmarkEnd w:id="6780"/>
      <w:bookmarkEnd w:id="6781"/>
      <w:bookmarkEnd w:id="6782"/>
      <w:bookmarkEnd w:id="6783"/>
      <w:bookmarkEnd w:id="6784"/>
      <w:bookmarkEnd w:id="6785"/>
      <w:bookmarkEnd w:id="6786"/>
      <w:bookmarkEnd w:id="6787"/>
      <w:bookmarkEnd w:id="6788"/>
      <w:bookmarkEnd w:id="6789"/>
      <w:bookmarkEnd w:id="6790"/>
      <w:bookmarkEnd w:id="6791"/>
      <w:bookmarkEnd w:id="6792"/>
      <w:bookmarkEnd w:id="6793"/>
      <w:bookmarkEnd w:id="6794"/>
      <w:bookmarkEnd w:id="6795"/>
      <w:bookmarkEnd w:id="6796"/>
      <w:bookmarkEnd w:id="6797"/>
      <w:bookmarkEnd w:id="6798"/>
      <w:bookmarkEnd w:id="6799"/>
      <w:bookmarkEnd w:id="6800"/>
      <w:bookmarkEnd w:id="6801"/>
      <w:bookmarkEnd w:id="6802"/>
      <w:bookmarkEnd w:id="6803"/>
      <w:bookmarkEnd w:id="6804"/>
      <w:bookmarkEnd w:id="6805"/>
      <w:bookmarkEnd w:id="6806"/>
      <w:bookmarkEnd w:id="6807"/>
      <w:bookmarkEnd w:id="6808"/>
      <w:bookmarkEnd w:id="6809"/>
      <w:bookmarkEnd w:id="6810"/>
      <w:bookmarkEnd w:id="6811"/>
      <w:bookmarkEnd w:id="6812"/>
      <w:bookmarkEnd w:id="6813"/>
      <w:bookmarkEnd w:id="6814"/>
      <w:bookmarkEnd w:id="6815"/>
      <w:bookmarkEnd w:id="6816"/>
      <w:bookmarkEnd w:id="6817"/>
      <w:bookmarkEnd w:id="6818"/>
      <w:bookmarkEnd w:id="6819"/>
      <w:bookmarkEnd w:id="6820"/>
      <w:bookmarkEnd w:id="6821"/>
      <w:bookmarkEnd w:id="6822"/>
      <w:bookmarkEnd w:id="6823"/>
      <w:bookmarkEnd w:id="6824"/>
      <w:bookmarkEnd w:id="6825"/>
      <w:bookmarkEnd w:id="6826"/>
      <w:bookmarkEnd w:id="6827"/>
      <w:bookmarkEnd w:id="6828"/>
      <w:bookmarkEnd w:id="6829"/>
      <w:bookmarkEnd w:id="6830"/>
      <w:bookmarkEnd w:id="6831"/>
      <w:bookmarkEnd w:id="6832"/>
      <w:bookmarkEnd w:id="6833"/>
      <w:bookmarkEnd w:id="6834"/>
      <w:bookmarkEnd w:id="6835"/>
      <w:bookmarkEnd w:id="6836"/>
      <w:bookmarkEnd w:id="6837"/>
      <w:bookmarkEnd w:id="6838"/>
      <w:bookmarkEnd w:id="6839"/>
      <w:bookmarkEnd w:id="6840"/>
      <w:bookmarkEnd w:id="6841"/>
      <w:bookmarkEnd w:id="6842"/>
      <w:bookmarkEnd w:id="6843"/>
      <w:bookmarkEnd w:id="6844"/>
      <w:bookmarkEnd w:id="6845"/>
      <w:bookmarkEnd w:id="6846"/>
      <w:bookmarkEnd w:id="6847"/>
      <w:bookmarkEnd w:id="6848"/>
      <w:bookmarkEnd w:id="6849"/>
      <w:bookmarkEnd w:id="6850"/>
      <w:bookmarkEnd w:id="6851"/>
      <w:bookmarkEnd w:id="6852"/>
      <w:bookmarkEnd w:id="6853"/>
      <w:bookmarkEnd w:id="6854"/>
      <w:bookmarkEnd w:id="6855"/>
      <w:bookmarkEnd w:id="6856"/>
      <w:bookmarkEnd w:id="6857"/>
      <w:bookmarkEnd w:id="6858"/>
      <w:bookmarkEnd w:id="6859"/>
      <w:bookmarkEnd w:id="6860"/>
      <w:bookmarkEnd w:id="6861"/>
      <w:bookmarkEnd w:id="6862"/>
      <w:bookmarkEnd w:id="6863"/>
      <w:bookmarkEnd w:id="6864"/>
      <w:bookmarkEnd w:id="6865"/>
      <w:bookmarkEnd w:id="6866"/>
      <w:bookmarkEnd w:id="6867"/>
      <w:bookmarkEnd w:id="6868"/>
      <w:bookmarkEnd w:id="6869"/>
      <w:bookmarkEnd w:id="6870"/>
      <w:bookmarkEnd w:id="6871"/>
      <w:bookmarkEnd w:id="6872"/>
      <w:bookmarkEnd w:id="6873"/>
      <w:bookmarkEnd w:id="6874"/>
      <w:bookmarkEnd w:id="6875"/>
      <w:bookmarkEnd w:id="6876"/>
      <w:bookmarkEnd w:id="6877"/>
      <w:bookmarkEnd w:id="6878"/>
      <w:bookmarkEnd w:id="6879"/>
      <w:bookmarkEnd w:id="6880"/>
      <w:bookmarkEnd w:id="6881"/>
      <w:bookmarkEnd w:id="6882"/>
      <w:bookmarkEnd w:id="6883"/>
      <w:bookmarkEnd w:id="6884"/>
      <w:bookmarkEnd w:id="6885"/>
      <w:bookmarkEnd w:id="6886"/>
      <w:bookmarkEnd w:id="6887"/>
      <w:bookmarkEnd w:id="6888"/>
      <w:bookmarkEnd w:id="6889"/>
      <w:bookmarkEnd w:id="6890"/>
      <w:bookmarkEnd w:id="6891"/>
      <w:bookmarkEnd w:id="6892"/>
      <w:bookmarkEnd w:id="6893"/>
      <w:bookmarkEnd w:id="6894"/>
      <w:bookmarkEnd w:id="6895"/>
      <w:bookmarkEnd w:id="6896"/>
      <w:bookmarkEnd w:id="6897"/>
      <w:bookmarkEnd w:id="6898"/>
      <w:bookmarkEnd w:id="6899"/>
      <w:bookmarkEnd w:id="6900"/>
      <w:bookmarkEnd w:id="6901"/>
      <w:bookmarkEnd w:id="6902"/>
      <w:bookmarkEnd w:id="6903"/>
      <w:bookmarkEnd w:id="6904"/>
      <w:bookmarkEnd w:id="6905"/>
      <w:bookmarkEnd w:id="6906"/>
      <w:bookmarkEnd w:id="6907"/>
      <w:bookmarkEnd w:id="6908"/>
      <w:bookmarkEnd w:id="6909"/>
      <w:bookmarkEnd w:id="6910"/>
      <w:bookmarkEnd w:id="6911"/>
      <w:bookmarkEnd w:id="6912"/>
      <w:bookmarkEnd w:id="6913"/>
      <w:bookmarkEnd w:id="6914"/>
      <w:bookmarkEnd w:id="6915"/>
      <w:bookmarkEnd w:id="6916"/>
      <w:bookmarkEnd w:id="6917"/>
      <w:bookmarkEnd w:id="6918"/>
      <w:bookmarkEnd w:id="6919"/>
      <w:bookmarkEnd w:id="6920"/>
      <w:bookmarkEnd w:id="6921"/>
      <w:bookmarkEnd w:id="6922"/>
      <w:bookmarkEnd w:id="6923"/>
      <w:bookmarkEnd w:id="6924"/>
      <w:bookmarkEnd w:id="6925"/>
      <w:bookmarkEnd w:id="6926"/>
      <w:bookmarkEnd w:id="6927"/>
      <w:bookmarkEnd w:id="6928"/>
      <w:bookmarkEnd w:id="6929"/>
      <w:bookmarkEnd w:id="6930"/>
      <w:bookmarkEnd w:id="6931"/>
      <w:bookmarkEnd w:id="6932"/>
      <w:bookmarkEnd w:id="6933"/>
      <w:bookmarkEnd w:id="6934"/>
      <w:bookmarkEnd w:id="6935"/>
      <w:bookmarkEnd w:id="6936"/>
      <w:bookmarkEnd w:id="6937"/>
      <w:bookmarkEnd w:id="6938"/>
      <w:bookmarkEnd w:id="6939"/>
      <w:bookmarkEnd w:id="6940"/>
      <w:bookmarkEnd w:id="6941"/>
      <w:bookmarkEnd w:id="6942"/>
      <w:bookmarkEnd w:id="6943"/>
      <w:bookmarkEnd w:id="6944"/>
      <w:bookmarkEnd w:id="6945"/>
      <w:bookmarkEnd w:id="6946"/>
      <w:bookmarkEnd w:id="6947"/>
      <w:bookmarkEnd w:id="6948"/>
      <w:bookmarkEnd w:id="6949"/>
      <w:bookmarkEnd w:id="6950"/>
      <w:bookmarkEnd w:id="6951"/>
      <w:bookmarkEnd w:id="6952"/>
      <w:bookmarkEnd w:id="6953"/>
      <w:bookmarkEnd w:id="6954"/>
      <w:bookmarkEnd w:id="6955"/>
      <w:bookmarkEnd w:id="6956"/>
      <w:bookmarkEnd w:id="6957"/>
      <w:bookmarkEnd w:id="6958"/>
      <w:bookmarkEnd w:id="6959"/>
      <w:bookmarkEnd w:id="6960"/>
      <w:bookmarkEnd w:id="6961"/>
      <w:bookmarkEnd w:id="6962"/>
      <w:bookmarkEnd w:id="6963"/>
      <w:bookmarkEnd w:id="6964"/>
      <w:bookmarkEnd w:id="6965"/>
      <w:bookmarkEnd w:id="6966"/>
      <w:bookmarkEnd w:id="6967"/>
      <w:bookmarkEnd w:id="6968"/>
      <w:bookmarkEnd w:id="6969"/>
      <w:bookmarkEnd w:id="6970"/>
      <w:bookmarkEnd w:id="6971"/>
      <w:bookmarkEnd w:id="6972"/>
      <w:bookmarkEnd w:id="6973"/>
      <w:bookmarkEnd w:id="6974"/>
      <w:bookmarkEnd w:id="6975"/>
      <w:bookmarkEnd w:id="6976"/>
      <w:bookmarkEnd w:id="6977"/>
      <w:bookmarkEnd w:id="6978"/>
      <w:bookmarkEnd w:id="6979"/>
      <w:bookmarkEnd w:id="6980"/>
      <w:bookmarkEnd w:id="6981"/>
      <w:bookmarkEnd w:id="6982"/>
      <w:bookmarkEnd w:id="6983"/>
      <w:bookmarkEnd w:id="6984"/>
      <w:bookmarkEnd w:id="6985"/>
      <w:bookmarkEnd w:id="6986"/>
      <w:bookmarkEnd w:id="6987"/>
      <w:bookmarkEnd w:id="6988"/>
      <w:bookmarkEnd w:id="6989"/>
      <w:bookmarkEnd w:id="6990"/>
      <w:bookmarkEnd w:id="6991"/>
      <w:bookmarkEnd w:id="6992"/>
      <w:bookmarkEnd w:id="6993"/>
      <w:bookmarkEnd w:id="6994"/>
      <w:bookmarkEnd w:id="6995"/>
      <w:bookmarkEnd w:id="6996"/>
      <w:bookmarkEnd w:id="6997"/>
      <w:bookmarkEnd w:id="6998"/>
      <w:bookmarkEnd w:id="6999"/>
      <w:bookmarkEnd w:id="7000"/>
      <w:bookmarkEnd w:id="7001"/>
      <w:bookmarkEnd w:id="7002"/>
      <w:bookmarkEnd w:id="7003"/>
      <w:bookmarkEnd w:id="7004"/>
      <w:bookmarkEnd w:id="7005"/>
      <w:bookmarkEnd w:id="7006"/>
      <w:bookmarkEnd w:id="7007"/>
      <w:bookmarkEnd w:id="7008"/>
      <w:bookmarkEnd w:id="7009"/>
      <w:bookmarkEnd w:id="7010"/>
      <w:bookmarkEnd w:id="7011"/>
      <w:bookmarkEnd w:id="7012"/>
      <w:bookmarkEnd w:id="7013"/>
      <w:bookmarkEnd w:id="7014"/>
      <w:bookmarkEnd w:id="7015"/>
      <w:bookmarkEnd w:id="7016"/>
      <w:bookmarkEnd w:id="7017"/>
      <w:bookmarkEnd w:id="7018"/>
      <w:bookmarkEnd w:id="7019"/>
      <w:bookmarkEnd w:id="7020"/>
      <w:bookmarkEnd w:id="7021"/>
      <w:bookmarkEnd w:id="7022"/>
      <w:bookmarkEnd w:id="7023"/>
      <w:bookmarkEnd w:id="7024"/>
      <w:bookmarkEnd w:id="7025"/>
      <w:bookmarkEnd w:id="7026"/>
      <w:bookmarkEnd w:id="7027"/>
      <w:bookmarkEnd w:id="7028"/>
      <w:bookmarkEnd w:id="7029"/>
      <w:bookmarkEnd w:id="7030"/>
      <w:bookmarkEnd w:id="7031"/>
      <w:bookmarkEnd w:id="7032"/>
      <w:bookmarkEnd w:id="7033"/>
      <w:bookmarkEnd w:id="7034"/>
      <w:bookmarkEnd w:id="7035"/>
      <w:bookmarkEnd w:id="7036"/>
      <w:bookmarkEnd w:id="7037"/>
      <w:bookmarkEnd w:id="7038"/>
      <w:bookmarkEnd w:id="7039"/>
      <w:bookmarkEnd w:id="7040"/>
      <w:bookmarkEnd w:id="7041"/>
      <w:bookmarkEnd w:id="7042"/>
      <w:bookmarkEnd w:id="7043"/>
      <w:bookmarkEnd w:id="7044"/>
      <w:bookmarkEnd w:id="7045"/>
      <w:bookmarkEnd w:id="7046"/>
      <w:bookmarkEnd w:id="7047"/>
      <w:bookmarkEnd w:id="7048"/>
      <w:bookmarkEnd w:id="7049"/>
      <w:bookmarkEnd w:id="7050"/>
      <w:bookmarkEnd w:id="7051"/>
      <w:bookmarkEnd w:id="7052"/>
      <w:bookmarkEnd w:id="7053"/>
      <w:bookmarkEnd w:id="7054"/>
      <w:bookmarkEnd w:id="7055"/>
      <w:bookmarkEnd w:id="7056"/>
      <w:bookmarkEnd w:id="7057"/>
      <w:bookmarkEnd w:id="7058"/>
      <w:bookmarkEnd w:id="7059"/>
      <w:bookmarkEnd w:id="7060"/>
      <w:bookmarkEnd w:id="7061"/>
      <w:bookmarkEnd w:id="7062"/>
      <w:bookmarkEnd w:id="7063"/>
      <w:bookmarkEnd w:id="7064"/>
      <w:bookmarkEnd w:id="7065"/>
      <w:bookmarkEnd w:id="7066"/>
      <w:bookmarkEnd w:id="7067"/>
      <w:bookmarkEnd w:id="7068"/>
      <w:bookmarkEnd w:id="7069"/>
      <w:bookmarkEnd w:id="7070"/>
      <w:bookmarkEnd w:id="7071"/>
      <w:bookmarkEnd w:id="7072"/>
      <w:bookmarkEnd w:id="7073"/>
      <w:bookmarkEnd w:id="7074"/>
      <w:bookmarkEnd w:id="7075"/>
      <w:bookmarkEnd w:id="7076"/>
      <w:bookmarkEnd w:id="7077"/>
      <w:bookmarkEnd w:id="7078"/>
      <w:bookmarkEnd w:id="7079"/>
      <w:bookmarkEnd w:id="7080"/>
      <w:bookmarkEnd w:id="7081"/>
      <w:bookmarkEnd w:id="7082"/>
      <w:bookmarkEnd w:id="7083"/>
      <w:bookmarkEnd w:id="7084"/>
      <w:bookmarkEnd w:id="7085"/>
      <w:bookmarkEnd w:id="7086"/>
      <w:bookmarkEnd w:id="7087"/>
      <w:bookmarkEnd w:id="7088"/>
      <w:bookmarkEnd w:id="7089"/>
      <w:bookmarkEnd w:id="7090"/>
      <w:bookmarkEnd w:id="7091"/>
      <w:bookmarkEnd w:id="7092"/>
      <w:bookmarkEnd w:id="7093"/>
      <w:bookmarkEnd w:id="7094"/>
      <w:bookmarkEnd w:id="7095"/>
      <w:bookmarkEnd w:id="7096"/>
      <w:bookmarkEnd w:id="7097"/>
      <w:bookmarkEnd w:id="7098"/>
      <w:bookmarkEnd w:id="7099"/>
      <w:bookmarkEnd w:id="7100"/>
      <w:bookmarkEnd w:id="7101"/>
      <w:bookmarkEnd w:id="7102"/>
      <w:bookmarkEnd w:id="7103"/>
      <w:bookmarkEnd w:id="7104"/>
      <w:bookmarkEnd w:id="7105"/>
      <w:bookmarkEnd w:id="7106"/>
      <w:bookmarkEnd w:id="7107"/>
      <w:bookmarkEnd w:id="7108"/>
      <w:bookmarkEnd w:id="7109"/>
      <w:bookmarkEnd w:id="7110"/>
      <w:bookmarkEnd w:id="7111"/>
      <w:bookmarkEnd w:id="7112"/>
      <w:bookmarkEnd w:id="7113"/>
      <w:bookmarkEnd w:id="7114"/>
      <w:bookmarkEnd w:id="7115"/>
      <w:bookmarkEnd w:id="7116"/>
      <w:bookmarkEnd w:id="7117"/>
      <w:bookmarkEnd w:id="7118"/>
      <w:bookmarkEnd w:id="7119"/>
      <w:bookmarkEnd w:id="7120"/>
      <w:bookmarkEnd w:id="7121"/>
      <w:bookmarkEnd w:id="7122"/>
      <w:bookmarkEnd w:id="7123"/>
      <w:bookmarkEnd w:id="7124"/>
      <w:bookmarkEnd w:id="7125"/>
      <w:bookmarkEnd w:id="7126"/>
      <w:bookmarkEnd w:id="7127"/>
      <w:bookmarkEnd w:id="7128"/>
      <w:bookmarkEnd w:id="7129"/>
      <w:bookmarkEnd w:id="7130"/>
      <w:bookmarkEnd w:id="7131"/>
      <w:bookmarkEnd w:id="7132"/>
      <w:bookmarkEnd w:id="7133"/>
      <w:bookmarkEnd w:id="7134"/>
      <w:bookmarkEnd w:id="7135"/>
      <w:bookmarkEnd w:id="7136"/>
      <w:bookmarkEnd w:id="7137"/>
      <w:bookmarkEnd w:id="7138"/>
      <w:bookmarkEnd w:id="7139"/>
      <w:bookmarkEnd w:id="7140"/>
      <w:bookmarkEnd w:id="7141"/>
      <w:bookmarkEnd w:id="7142"/>
      <w:bookmarkEnd w:id="7143"/>
      <w:bookmarkEnd w:id="7144"/>
      <w:bookmarkEnd w:id="7145"/>
      <w:bookmarkEnd w:id="7146"/>
      <w:bookmarkEnd w:id="7147"/>
      <w:bookmarkEnd w:id="7148"/>
      <w:bookmarkEnd w:id="7149"/>
      <w:bookmarkEnd w:id="7150"/>
      <w:bookmarkEnd w:id="7151"/>
      <w:bookmarkEnd w:id="7152"/>
      <w:bookmarkEnd w:id="7153"/>
      <w:bookmarkEnd w:id="7154"/>
      <w:bookmarkEnd w:id="7155"/>
      <w:bookmarkEnd w:id="7156"/>
      <w:bookmarkEnd w:id="7157"/>
      <w:bookmarkEnd w:id="7158"/>
      <w:bookmarkEnd w:id="7159"/>
      <w:bookmarkEnd w:id="7160"/>
      <w:bookmarkEnd w:id="7161"/>
      <w:bookmarkEnd w:id="7162"/>
      <w:bookmarkEnd w:id="7163"/>
      <w:bookmarkEnd w:id="7164"/>
      <w:bookmarkEnd w:id="7165"/>
      <w:bookmarkEnd w:id="7166"/>
      <w:bookmarkEnd w:id="7167"/>
      <w:bookmarkEnd w:id="7168"/>
      <w:bookmarkEnd w:id="7169"/>
      <w:bookmarkEnd w:id="7170"/>
      <w:bookmarkEnd w:id="7171"/>
      <w:bookmarkEnd w:id="7172"/>
      <w:bookmarkEnd w:id="7173"/>
      <w:bookmarkEnd w:id="7174"/>
      <w:bookmarkEnd w:id="7175"/>
      <w:bookmarkEnd w:id="7176"/>
      <w:bookmarkEnd w:id="7177"/>
      <w:bookmarkEnd w:id="7178"/>
      <w:bookmarkEnd w:id="7179"/>
      <w:bookmarkEnd w:id="7180"/>
      <w:bookmarkEnd w:id="7181"/>
      <w:bookmarkEnd w:id="7182"/>
      <w:bookmarkEnd w:id="7183"/>
      <w:bookmarkEnd w:id="7184"/>
      <w:bookmarkEnd w:id="7185"/>
      <w:bookmarkEnd w:id="7186"/>
      <w:bookmarkEnd w:id="7187"/>
      <w:bookmarkEnd w:id="7188"/>
      <w:bookmarkEnd w:id="7189"/>
      <w:bookmarkEnd w:id="7190"/>
      <w:bookmarkEnd w:id="7191"/>
      <w:bookmarkEnd w:id="7192"/>
      <w:bookmarkEnd w:id="7193"/>
      <w:bookmarkEnd w:id="7194"/>
      <w:bookmarkEnd w:id="7195"/>
      <w:bookmarkEnd w:id="7196"/>
      <w:bookmarkEnd w:id="7197"/>
      <w:bookmarkEnd w:id="7198"/>
      <w:bookmarkEnd w:id="7199"/>
      <w:bookmarkEnd w:id="7200"/>
      <w:bookmarkEnd w:id="7201"/>
      <w:bookmarkEnd w:id="7202"/>
      <w:bookmarkEnd w:id="7203"/>
      <w:bookmarkEnd w:id="7204"/>
      <w:bookmarkEnd w:id="7205"/>
      <w:bookmarkEnd w:id="7206"/>
      <w:bookmarkEnd w:id="7207"/>
      <w:bookmarkEnd w:id="7208"/>
      <w:bookmarkEnd w:id="7209"/>
      <w:bookmarkEnd w:id="7210"/>
      <w:bookmarkEnd w:id="7211"/>
      <w:bookmarkEnd w:id="7212"/>
      <w:bookmarkEnd w:id="7213"/>
      <w:bookmarkEnd w:id="7214"/>
      <w:bookmarkEnd w:id="7215"/>
      <w:bookmarkEnd w:id="7216"/>
      <w:bookmarkEnd w:id="7217"/>
      <w:bookmarkEnd w:id="7218"/>
      <w:bookmarkEnd w:id="7219"/>
      <w:bookmarkEnd w:id="7220"/>
      <w:bookmarkEnd w:id="7221"/>
      <w:bookmarkEnd w:id="7222"/>
      <w:bookmarkEnd w:id="7223"/>
      <w:bookmarkEnd w:id="7224"/>
      <w:bookmarkEnd w:id="7225"/>
      <w:bookmarkEnd w:id="7226"/>
      <w:bookmarkEnd w:id="7227"/>
      <w:bookmarkEnd w:id="7228"/>
      <w:bookmarkEnd w:id="7229"/>
      <w:bookmarkEnd w:id="7230"/>
      <w:bookmarkEnd w:id="7231"/>
      <w:bookmarkEnd w:id="7232"/>
      <w:bookmarkEnd w:id="7233"/>
      <w:bookmarkEnd w:id="7234"/>
      <w:bookmarkEnd w:id="7235"/>
      <w:bookmarkEnd w:id="7236"/>
      <w:bookmarkEnd w:id="7237"/>
      <w:bookmarkEnd w:id="7238"/>
      <w:bookmarkEnd w:id="7239"/>
      <w:bookmarkEnd w:id="7240"/>
      <w:bookmarkEnd w:id="7241"/>
      <w:bookmarkEnd w:id="7242"/>
      <w:bookmarkEnd w:id="7243"/>
      <w:bookmarkEnd w:id="7244"/>
      <w:bookmarkEnd w:id="7245"/>
      <w:bookmarkEnd w:id="7246"/>
      <w:bookmarkEnd w:id="7247"/>
      <w:bookmarkEnd w:id="7248"/>
      <w:bookmarkEnd w:id="7249"/>
      <w:bookmarkEnd w:id="7250"/>
      <w:bookmarkEnd w:id="7251"/>
      <w:bookmarkEnd w:id="7252"/>
      <w:bookmarkEnd w:id="7253"/>
      <w:bookmarkEnd w:id="7254"/>
      <w:bookmarkEnd w:id="7255"/>
      <w:bookmarkEnd w:id="7256"/>
      <w:bookmarkEnd w:id="7257"/>
      <w:bookmarkEnd w:id="7258"/>
      <w:bookmarkEnd w:id="7259"/>
      <w:bookmarkEnd w:id="7260"/>
      <w:bookmarkEnd w:id="7261"/>
      <w:bookmarkEnd w:id="7262"/>
      <w:bookmarkEnd w:id="7263"/>
      <w:bookmarkEnd w:id="7264"/>
      <w:bookmarkEnd w:id="7265"/>
      <w:bookmarkEnd w:id="7266"/>
      <w:bookmarkEnd w:id="7267"/>
      <w:bookmarkEnd w:id="7268"/>
      <w:bookmarkEnd w:id="7269"/>
      <w:bookmarkEnd w:id="7270"/>
      <w:bookmarkEnd w:id="7271"/>
      <w:bookmarkEnd w:id="7272"/>
      <w:bookmarkEnd w:id="7273"/>
      <w:bookmarkEnd w:id="7274"/>
      <w:bookmarkEnd w:id="7275"/>
      <w:bookmarkEnd w:id="7276"/>
      <w:bookmarkEnd w:id="7277"/>
      <w:bookmarkEnd w:id="7278"/>
      <w:bookmarkEnd w:id="7279"/>
      <w:bookmarkEnd w:id="7280"/>
      <w:bookmarkEnd w:id="7281"/>
      <w:bookmarkEnd w:id="7282"/>
      <w:bookmarkEnd w:id="7283"/>
      <w:bookmarkEnd w:id="7284"/>
      <w:bookmarkEnd w:id="7285"/>
      <w:bookmarkEnd w:id="7286"/>
      <w:bookmarkEnd w:id="7287"/>
      <w:bookmarkEnd w:id="7288"/>
      <w:bookmarkEnd w:id="7289"/>
      <w:bookmarkEnd w:id="7290"/>
      <w:bookmarkEnd w:id="7291"/>
      <w:bookmarkEnd w:id="7292"/>
      <w:bookmarkEnd w:id="7293"/>
      <w:bookmarkEnd w:id="7294"/>
      <w:bookmarkEnd w:id="7295"/>
      <w:bookmarkEnd w:id="7296"/>
      <w:bookmarkEnd w:id="7297"/>
      <w:bookmarkEnd w:id="7298"/>
      <w:bookmarkEnd w:id="7299"/>
      <w:bookmarkEnd w:id="7300"/>
      <w:bookmarkEnd w:id="7301"/>
      <w:bookmarkEnd w:id="7302"/>
      <w:bookmarkEnd w:id="7303"/>
      <w:bookmarkEnd w:id="7304"/>
      <w:bookmarkEnd w:id="7305"/>
      <w:bookmarkEnd w:id="7306"/>
      <w:bookmarkEnd w:id="7307"/>
      <w:bookmarkEnd w:id="7308"/>
      <w:bookmarkEnd w:id="7309"/>
      <w:bookmarkEnd w:id="7310"/>
      <w:bookmarkEnd w:id="7311"/>
      <w:bookmarkEnd w:id="7312"/>
      <w:bookmarkEnd w:id="7313"/>
      <w:bookmarkEnd w:id="7314"/>
      <w:bookmarkEnd w:id="7315"/>
      <w:bookmarkEnd w:id="7316"/>
      <w:bookmarkEnd w:id="7317"/>
      <w:bookmarkEnd w:id="7318"/>
      <w:bookmarkEnd w:id="7319"/>
      <w:bookmarkEnd w:id="7320"/>
      <w:bookmarkEnd w:id="7321"/>
      <w:bookmarkEnd w:id="7322"/>
      <w:bookmarkEnd w:id="7323"/>
      <w:bookmarkEnd w:id="7324"/>
      <w:bookmarkEnd w:id="7325"/>
      <w:bookmarkEnd w:id="7326"/>
      <w:bookmarkEnd w:id="7327"/>
      <w:bookmarkEnd w:id="7328"/>
      <w:bookmarkEnd w:id="7329"/>
      <w:bookmarkEnd w:id="7330"/>
      <w:bookmarkEnd w:id="7331"/>
      <w:bookmarkEnd w:id="7332"/>
      <w:bookmarkEnd w:id="7333"/>
      <w:bookmarkEnd w:id="7334"/>
      <w:bookmarkEnd w:id="7335"/>
      <w:bookmarkEnd w:id="7336"/>
      <w:bookmarkEnd w:id="7337"/>
      <w:bookmarkEnd w:id="7338"/>
      <w:bookmarkEnd w:id="7339"/>
      <w:bookmarkEnd w:id="7340"/>
      <w:bookmarkEnd w:id="7341"/>
      <w:bookmarkEnd w:id="7342"/>
      <w:bookmarkEnd w:id="7343"/>
      <w:bookmarkEnd w:id="7344"/>
      <w:bookmarkEnd w:id="7345"/>
      <w:bookmarkEnd w:id="7346"/>
      <w:bookmarkEnd w:id="7347"/>
      <w:bookmarkEnd w:id="7348"/>
      <w:bookmarkEnd w:id="7349"/>
      <w:bookmarkEnd w:id="7350"/>
      <w:bookmarkEnd w:id="7351"/>
      <w:bookmarkEnd w:id="7352"/>
      <w:bookmarkEnd w:id="7353"/>
      <w:bookmarkEnd w:id="7354"/>
      <w:bookmarkEnd w:id="7355"/>
      <w:bookmarkEnd w:id="7356"/>
      <w:bookmarkEnd w:id="7357"/>
      <w:bookmarkEnd w:id="7358"/>
      <w:bookmarkEnd w:id="7359"/>
      <w:bookmarkEnd w:id="7360"/>
      <w:bookmarkEnd w:id="7361"/>
      <w:bookmarkEnd w:id="7362"/>
      <w:bookmarkEnd w:id="7363"/>
      <w:bookmarkEnd w:id="7364"/>
      <w:bookmarkEnd w:id="7365"/>
      <w:bookmarkEnd w:id="7366"/>
      <w:bookmarkEnd w:id="7367"/>
      <w:bookmarkEnd w:id="7368"/>
      <w:bookmarkEnd w:id="7369"/>
      <w:bookmarkEnd w:id="7370"/>
      <w:bookmarkEnd w:id="7371"/>
      <w:bookmarkEnd w:id="7372"/>
      <w:bookmarkEnd w:id="7373"/>
      <w:bookmarkEnd w:id="7374"/>
      <w:bookmarkEnd w:id="7375"/>
      <w:bookmarkEnd w:id="7376"/>
      <w:bookmarkEnd w:id="7377"/>
      <w:bookmarkEnd w:id="7378"/>
      <w:bookmarkEnd w:id="7379"/>
      <w:bookmarkEnd w:id="7380"/>
      <w:bookmarkEnd w:id="7381"/>
      <w:bookmarkEnd w:id="7382"/>
      <w:bookmarkEnd w:id="7383"/>
      <w:bookmarkEnd w:id="7384"/>
      <w:bookmarkEnd w:id="7385"/>
      <w:bookmarkEnd w:id="7386"/>
      <w:bookmarkEnd w:id="7387"/>
      <w:bookmarkEnd w:id="7388"/>
      <w:bookmarkEnd w:id="7389"/>
      <w:bookmarkEnd w:id="7390"/>
      <w:bookmarkEnd w:id="7391"/>
      <w:bookmarkEnd w:id="7392"/>
      <w:bookmarkEnd w:id="7393"/>
      <w:bookmarkEnd w:id="7394"/>
      <w:bookmarkEnd w:id="7395"/>
      <w:bookmarkEnd w:id="7396"/>
      <w:bookmarkEnd w:id="7397"/>
      <w:bookmarkEnd w:id="7398"/>
      <w:bookmarkEnd w:id="7399"/>
      <w:bookmarkEnd w:id="7400"/>
      <w:bookmarkEnd w:id="7401"/>
      <w:bookmarkEnd w:id="7402"/>
      <w:bookmarkEnd w:id="7403"/>
      <w:bookmarkEnd w:id="7404"/>
      <w:bookmarkEnd w:id="7405"/>
      <w:bookmarkEnd w:id="7406"/>
      <w:bookmarkEnd w:id="7407"/>
      <w:bookmarkEnd w:id="7408"/>
      <w:bookmarkEnd w:id="7409"/>
      <w:bookmarkEnd w:id="7410"/>
      <w:bookmarkEnd w:id="7411"/>
      <w:bookmarkEnd w:id="7412"/>
      <w:bookmarkEnd w:id="7413"/>
      <w:bookmarkEnd w:id="7414"/>
      <w:bookmarkEnd w:id="7415"/>
      <w:bookmarkEnd w:id="7416"/>
      <w:bookmarkEnd w:id="7417"/>
      <w:bookmarkEnd w:id="7418"/>
      <w:bookmarkEnd w:id="7419"/>
      <w:bookmarkEnd w:id="7420"/>
      <w:bookmarkEnd w:id="7421"/>
      <w:bookmarkEnd w:id="7422"/>
      <w:bookmarkEnd w:id="7423"/>
      <w:bookmarkEnd w:id="7424"/>
      <w:bookmarkEnd w:id="7425"/>
      <w:bookmarkEnd w:id="7426"/>
      <w:bookmarkEnd w:id="7427"/>
      <w:bookmarkEnd w:id="7428"/>
      <w:bookmarkEnd w:id="7429"/>
      <w:bookmarkEnd w:id="7430"/>
      <w:bookmarkEnd w:id="7431"/>
      <w:bookmarkEnd w:id="7432"/>
      <w:bookmarkEnd w:id="7433"/>
      <w:bookmarkEnd w:id="7434"/>
      <w:bookmarkEnd w:id="7435"/>
      <w:bookmarkEnd w:id="7436"/>
      <w:bookmarkEnd w:id="7437"/>
      <w:bookmarkEnd w:id="7438"/>
      <w:bookmarkEnd w:id="7439"/>
      <w:bookmarkEnd w:id="7440"/>
      <w:bookmarkEnd w:id="7441"/>
      <w:bookmarkEnd w:id="7442"/>
      <w:bookmarkEnd w:id="7443"/>
      <w:bookmarkEnd w:id="7444"/>
      <w:bookmarkEnd w:id="7445"/>
      <w:bookmarkEnd w:id="7446"/>
      <w:bookmarkEnd w:id="7447"/>
      <w:bookmarkEnd w:id="7448"/>
      <w:bookmarkEnd w:id="7449"/>
      <w:bookmarkEnd w:id="7450"/>
      <w:bookmarkEnd w:id="7451"/>
      <w:bookmarkEnd w:id="7452"/>
      <w:bookmarkEnd w:id="7453"/>
      <w:bookmarkEnd w:id="7454"/>
      <w:bookmarkEnd w:id="7455"/>
      <w:bookmarkEnd w:id="7456"/>
      <w:bookmarkEnd w:id="7457"/>
      <w:bookmarkEnd w:id="7458"/>
      <w:bookmarkEnd w:id="7459"/>
      <w:bookmarkEnd w:id="7460"/>
      <w:bookmarkEnd w:id="7461"/>
      <w:bookmarkEnd w:id="7462"/>
      <w:bookmarkEnd w:id="7463"/>
      <w:bookmarkEnd w:id="7464"/>
      <w:bookmarkEnd w:id="7465"/>
      <w:bookmarkEnd w:id="7466"/>
      <w:bookmarkEnd w:id="7467"/>
      <w:bookmarkEnd w:id="7468"/>
      <w:bookmarkEnd w:id="7469"/>
      <w:bookmarkEnd w:id="7470"/>
      <w:bookmarkEnd w:id="7471"/>
      <w:bookmarkEnd w:id="7472"/>
      <w:bookmarkEnd w:id="7473"/>
      <w:bookmarkEnd w:id="7474"/>
      <w:bookmarkEnd w:id="7475"/>
      <w:bookmarkEnd w:id="7476"/>
      <w:bookmarkEnd w:id="7477"/>
      <w:bookmarkEnd w:id="7478"/>
      <w:bookmarkEnd w:id="7479"/>
      <w:bookmarkEnd w:id="7480"/>
      <w:bookmarkEnd w:id="7481"/>
      <w:bookmarkEnd w:id="7482"/>
      <w:bookmarkEnd w:id="7483"/>
      <w:bookmarkEnd w:id="7484"/>
      <w:r w:rsidRPr="00AD12B7">
        <w:lastRenderedPageBreak/>
        <w:t xml:space="preserve">SEÇÃO IX - </w:t>
      </w:r>
      <w:r w:rsidR="00976F17" w:rsidRPr="00AD12B7">
        <w:t xml:space="preserve">ADJUDICAÇÃO DO OBJETO E HOMOLOGAÇÃO </w:t>
      </w:r>
      <w:r w:rsidR="00381A53" w:rsidRPr="00AD12B7">
        <w:t>DA LICITAÇÃO</w:t>
      </w:r>
      <w:bookmarkEnd w:id="7485"/>
      <w:bookmarkEnd w:id="7486"/>
      <w:bookmarkEnd w:id="7487"/>
      <w:bookmarkEnd w:id="7488"/>
      <w:bookmarkEnd w:id="7489"/>
      <w:bookmarkEnd w:id="7490"/>
      <w:bookmarkEnd w:id="7491"/>
    </w:p>
    <w:p w14:paraId="0FBC4F87" w14:textId="77777777" w:rsidR="00AE0D71" w:rsidRPr="00AD12B7" w:rsidRDefault="00AE0D71" w:rsidP="00AE0D71">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7492" w:name="_Toc166762547"/>
      <w:bookmarkStart w:id="7493" w:name="_Toc166938813"/>
      <w:bookmarkStart w:id="7494" w:name="_Toc220429295"/>
      <w:bookmarkStart w:id="7495" w:name="_Toc105774951"/>
      <w:bookmarkStart w:id="7496" w:name="_Toc106200859"/>
      <w:bookmarkEnd w:id="7492"/>
      <w:bookmarkEnd w:id="7493"/>
      <w:bookmarkEnd w:id="7494"/>
    </w:p>
    <w:p w14:paraId="58A6AC34" w14:textId="77777777" w:rsidR="00BF1A36" w:rsidRPr="00AD12B7" w:rsidRDefault="00BF1A36" w:rsidP="00BF1A36">
      <w:pPr>
        <w:pStyle w:val="EditOP-Pargnivel2"/>
        <w:numPr>
          <w:ilvl w:val="0"/>
          <w:numId w:val="0"/>
        </w:numPr>
        <w:spacing w:after="240"/>
        <w:ind w:left="284"/>
      </w:pPr>
    </w:p>
    <w:p w14:paraId="453C42B8" w14:textId="79118009" w:rsidR="00F048B2" w:rsidRPr="00AD12B7" w:rsidRDefault="00F048B2" w:rsidP="00F42437">
      <w:pPr>
        <w:pStyle w:val="EditOP-Pargnivel2"/>
        <w:spacing w:after="240"/>
      </w:pPr>
      <w:r w:rsidRPr="00AD12B7">
        <w:t>Para cada ciclo da Oferta Permanente de Concessão, a CEL elaborará relatório circunstanciado do procedimento licitatório, no qual proporá a adjudicação do objeto da licitação às licitantes vencedoras da licitação do ciclo, observados os critérios de julgamento de ofertas e de qualificação, indicando o resultado do procedimento licitatório.</w:t>
      </w:r>
    </w:p>
    <w:p w14:paraId="33D8730C" w14:textId="77777777" w:rsidR="00F048B2" w:rsidRPr="00AD12B7" w:rsidRDefault="00F048B2" w:rsidP="00F42437">
      <w:pPr>
        <w:pStyle w:val="EditOP-Pargnivel2"/>
        <w:spacing w:after="240"/>
      </w:pPr>
      <w:r w:rsidRPr="00AD12B7">
        <w:t>O relatório circunstanciado do procedimento licitatório compreenderá:</w:t>
      </w:r>
    </w:p>
    <w:p w14:paraId="11C263E9" w14:textId="77777777" w:rsidR="00F048B2" w:rsidRPr="00AD12B7" w:rsidRDefault="00F048B2" w:rsidP="00E72B65">
      <w:pPr>
        <w:pStyle w:val="EditOP-Alnea"/>
        <w:numPr>
          <w:ilvl w:val="0"/>
          <w:numId w:val="79"/>
        </w:numPr>
      </w:pPr>
      <w:r w:rsidRPr="00AD12B7">
        <w:t>todas as ofertas apresentadas;</w:t>
      </w:r>
    </w:p>
    <w:p w14:paraId="697F9F3C" w14:textId="77777777" w:rsidR="00F048B2" w:rsidRPr="00AD12B7" w:rsidRDefault="00F048B2" w:rsidP="00844D04">
      <w:pPr>
        <w:pStyle w:val="EditOP-Alnea"/>
      </w:pPr>
      <w:r w:rsidRPr="00AD12B7">
        <w:t>os blocos arrematados e as licitantes vencedoras da sessão pública de apresentação de ofertas;</w:t>
      </w:r>
    </w:p>
    <w:p w14:paraId="600CA679" w14:textId="77777777" w:rsidR="00F048B2" w:rsidRPr="00AD12B7" w:rsidRDefault="00F048B2" w:rsidP="00844D04">
      <w:pPr>
        <w:pStyle w:val="EditOP-Alnea"/>
      </w:pPr>
      <w:r w:rsidRPr="00AD12B7">
        <w:t xml:space="preserve"> o resultado da etapa de qualificação;</w:t>
      </w:r>
    </w:p>
    <w:p w14:paraId="605B5C74" w14:textId="6BA486C4" w:rsidR="00F048B2" w:rsidRPr="00AD12B7" w:rsidRDefault="00F048B2" w:rsidP="00844D04">
      <w:pPr>
        <w:pStyle w:val="EditOP-Alnea"/>
      </w:pPr>
      <w:r w:rsidRPr="00AD12B7">
        <w:t xml:space="preserve"> as licitantes vencedoras da licitação; </w:t>
      </w:r>
    </w:p>
    <w:p w14:paraId="2BF6A895" w14:textId="77777777" w:rsidR="00F048B2" w:rsidRPr="00AD12B7" w:rsidRDefault="00F048B2" w:rsidP="00844D04">
      <w:pPr>
        <w:pStyle w:val="EditOP-Alnea"/>
      </w:pPr>
      <w:r w:rsidRPr="00AD12B7">
        <w:t xml:space="preserve"> as licitantes desclassificadas;</w:t>
      </w:r>
    </w:p>
    <w:p w14:paraId="30AE18D2" w14:textId="21D2F907" w:rsidR="00F048B2" w:rsidRPr="00AD12B7" w:rsidRDefault="00F048B2" w:rsidP="00844D04">
      <w:pPr>
        <w:pStyle w:val="EditOP-Alnea"/>
      </w:pPr>
      <w:r w:rsidRPr="00AD12B7">
        <w:t xml:space="preserve"> as ofertas invalidadas e suas respectivas razões, propondo a execução de garantia de oferta, quando aplicável; e</w:t>
      </w:r>
    </w:p>
    <w:p w14:paraId="7F66174D" w14:textId="21FB0F13" w:rsidR="00F048B2" w:rsidRPr="00AD12B7" w:rsidRDefault="00F048B2" w:rsidP="00844D04">
      <w:pPr>
        <w:pStyle w:val="EditOP-Alnea"/>
      </w:pPr>
      <w:r w:rsidRPr="00AD12B7">
        <w:t xml:space="preserve"> outras informações pertinentes</w:t>
      </w:r>
    </w:p>
    <w:p w14:paraId="554C969F" w14:textId="77777777" w:rsidR="00D736A3" w:rsidRPr="00AD12B7" w:rsidRDefault="00D736A3" w:rsidP="00D736A3">
      <w:pPr>
        <w:pStyle w:val="EditOP-Pargnivel2"/>
        <w:spacing w:after="240"/>
      </w:pPr>
      <w:bookmarkStart w:id="7497" w:name="_Toc105774952"/>
      <w:bookmarkStart w:id="7498" w:name="_Toc106200860"/>
      <w:bookmarkEnd w:id="7495"/>
      <w:bookmarkEnd w:id="7496"/>
      <w:r w:rsidRPr="00AD12B7">
        <w:t>A Diretoria Colegiada da ANP analisará o relatório do procedimento licitatório e decidirá sobre a adjudicação do objeto da licitação às licitantes vencedoras da licitação do ciclo e a homologação da licitação do ciclo, que poderão ocorrer em etapas.</w:t>
      </w:r>
    </w:p>
    <w:p w14:paraId="763B3616" w14:textId="539DFBB3" w:rsidR="00D736A3" w:rsidRPr="00AD12B7" w:rsidRDefault="00D736A3" w:rsidP="00D736A3">
      <w:pPr>
        <w:pStyle w:val="EditOP-Pargnivel2"/>
        <w:spacing w:after="240"/>
      </w:pPr>
      <w:r w:rsidRPr="00AD12B7">
        <w:t xml:space="preserve">A Diretoria Colegiada da ANP convocará as licitantes vencedoras da licitação do ciclo para a assinatura dos contratos de </w:t>
      </w:r>
      <w:r w:rsidR="00AB4C2C" w:rsidRPr="00AD12B7">
        <w:t>concessão</w:t>
      </w:r>
      <w:r w:rsidRPr="00AD12B7">
        <w:t xml:space="preserve">, nos termos da </w:t>
      </w:r>
      <w:r w:rsidR="00145BB4" w:rsidRPr="00AD12B7">
        <w:t>S</w:t>
      </w:r>
      <w:r w:rsidRPr="00AD12B7">
        <w:t>eção X.</w:t>
      </w:r>
    </w:p>
    <w:p w14:paraId="5896F283" w14:textId="77777777" w:rsidR="00D736A3" w:rsidRPr="00AD12B7" w:rsidRDefault="00D736A3" w:rsidP="00D736A3">
      <w:pPr>
        <w:pStyle w:val="EditOP-Pargnivel2"/>
        <w:spacing w:after="240"/>
      </w:pPr>
      <w:r w:rsidRPr="00AD12B7">
        <w:t xml:space="preserve">O resultado do procedimento licitatório será publicado no DOU, no sítio eletrônico </w:t>
      </w:r>
      <w:hyperlink r:id="rId28" w:history="1">
        <w:r w:rsidRPr="00B46675">
          <w:rPr>
            <w:rStyle w:val="Hyperlink"/>
          </w:rPr>
          <w:t>https://www.gov.br/anp/pt-br/rodadas-anp</w:t>
        </w:r>
      </w:hyperlink>
      <w:r w:rsidRPr="00AD12B7">
        <w:t xml:space="preserve"> e, a critério da </w:t>
      </w:r>
      <w:r w:rsidRPr="00AD12B7">
        <w:rPr>
          <w:shd w:val="clear" w:color="auto" w:fill="FFFFFF" w:themeFill="background1"/>
        </w:rPr>
        <w:t>ANP, em jornais de grande circulação.</w:t>
      </w:r>
    </w:p>
    <w:bookmarkEnd w:id="7497"/>
    <w:bookmarkEnd w:id="7498"/>
    <w:p w14:paraId="34E69DED" w14:textId="78672E1B" w:rsidR="00F40001" w:rsidRPr="00AD12B7" w:rsidRDefault="00F40001" w:rsidP="003300EE">
      <w:pPr>
        <w:pStyle w:val="Edital-Corpodetexto"/>
      </w:pPr>
    </w:p>
    <w:p w14:paraId="0E454A9E" w14:textId="561709B8" w:rsidR="00053F94" w:rsidRPr="00AD12B7" w:rsidRDefault="00AE0D71" w:rsidP="00AE0D71">
      <w:pPr>
        <w:pStyle w:val="Edital-Ttulo1"/>
      </w:pPr>
      <w:bookmarkStart w:id="7499" w:name="_Toc65670696"/>
      <w:bookmarkStart w:id="7500" w:name="_Toc75088726"/>
      <w:bookmarkStart w:id="7501" w:name="_Toc103566369"/>
      <w:bookmarkStart w:id="7502" w:name="_Toc113184761"/>
      <w:bookmarkStart w:id="7503" w:name="_Toc337743521"/>
      <w:bookmarkStart w:id="7504" w:name="_Ref342499002"/>
      <w:bookmarkStart w:id="7505" w:name="_Toc367733391"/>
      <w:bookmarkStart w:id="7506" w:name="_Toc419906028"/>
      <w:bookmarkStart w:id="7507" w:name="_Toc511862504"/>
      <w:bookmarkStart w:id="7508" w:name="_Toc220429296"/>
      <w:r w:rsidRPr="00AD12B7">
        <w:lastRenderedPageBreak/>
        <w:t xml:space="preserve">SEÇÃO X - </w:t>
      </w:r>
      <w:r w:rsidR="00053F94" w:rsidRPr="00AD12B7">
        <w:t>ASSINATURA DO CONTRATO DE CONCESSÃO</w:t>
      </w:r>
      <w:bookmarkEnd w:id="7499"/>
      <w:bookmarkEnd w:id="7500"/>
      <w:bookmarkEnd w:id="7501"/>
      <w:bookmarkEnd w:id="7502"/>
      <w:bookmarkEnd w:id="7503"/>
      <w:bookmarkEnd w:id="7504"/>
      <w:bookmarkEnd w:id="7505"/>
      <w:bookmarkEnd w:id="7506"/>
      <w:bookmarkEnd w:id="7507"/>
      <w:bookmarkEnd w:id="7508"/>
    </w:p>
    <w:p w14:paraId="261C6F56" w14:textId="77777777" w:rsidR="00AE0D71" w:rsidRPr="00AD12B7" w:rsidRDefault="00AE0D71" w:rsidP="00AE0D71">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7509" w:name="_Toc166762549"/>
      <w:bookmarkStart w:id="7510" w:name="_Toc166938815"/>
      <w:bookmarkStart w:id="7511" w:name="_Toc220429297"/>
      <w:bookmarkEnd w:id="7509"/>
      <w:bookmarkEnd w:id="7510"/>
      <w:bookmarkEnd w:id="7511"/>
    </w:p>
    <w:p w14:paraId="752CA1E0" w14:textId="77777777" w:rsidR="00516581" w:rsidRPr="00AD12B7" w:rsidRDefault="00516581" w:rsidP="008347E1">
      <w:pPr>
        <w:pStyle w:val="Subseo"/>
        <w:rPr>
          <w:bCs/>
        </w:rPr>
      </w:pPr>
      <w:r w:rsidRPr="00AD12B7">
        <w:t>Subseção X.1 - Disposições gerais</w:t>
      </w:r>
    </w:p>
    <w:p w14:paraId="134C47BF" w14:textId="0389F741" w:rsidR="00202150" w:rsidRPr="00AD12B7" w:rsidRDefault="00202150" w:rsidP="002D696E">
      <w:pPr>
        <w:pStyle w:val="EditOP-Pargnivel2"/>
        <w:spacing w:after="240"/>
      </w:pPr>
      <w:r w:rsidRPr="00AD12B7">
        <w:t xml:space="preserve">As licitantes vencedoras </w:t>
      </w:r>
      <w:r w:rsidR="002D696E" w:rsidRPr="00AD12B7">
        <w:t xml:space="preserve">da licitação </w:t>
      </w:r>
      <w:r w:rsidR="003D0EC5" w:rsidRPr="00AD12B7">
        <w:t xml:space="preserve">do ciclo </w:t>
      </w:r>
      <w:r w:rsidRPr="00AD12B7">
        <w:t xml:space="preserve">convocadas nos termos da </w:t>
      </w:r>
      <w:r w:rsidR="003B4021" w:rsidRPr="00AD12B7">
        <w:t xml:space="preserve">Seção </w:t>
      </w:r>
      <w:r w:rsidR="004B0571" w:rsidRPr="00AD12B7">
        <w:t>IX</w:t>
      </w:r>
      <w:r w:rsidR="005D7851" w:rsidRPr="00AD12B7">
        <w:t>,</w:t>
      </w:r>
      <w:r w:rsidRPr="00AD12B7">
        <w:t xml:space="preserve"> ou as afiliadas por elas indicadas</w:t>
      </w:r>
      <w:r w:rsidR="00CA238D">
        <w:t>,</w:t>
      </w:r>
      <w:r w:rsidRPr="00AD12B7">
        <w:t xml:space="preserve"> celebrarão contratos de concessão com a ANP para a exploração </w:t>
      </w:r>
      <w:r w:rsidR="002567CD" w:rsidRPr="00AD12B7">
        <w:t xml:space="preserve">ou reabilitação </w:t>
      </w:r>
      <w:r w:rsidRPr="00AD12B7">
        <w:t>e produção de petróleo e gás natural</w:t>
      </w:r>
      <w:r w:rsidR="00E90402" w:rsidRPr="00AD12B7">
        <w:t>.</w:t>
      </w:r>
    </w:p>
    <w:p w14:paraId="706934A3" w14:textId="32D96E66" w:rsidR="00ED1595" w:rsidRPr="00AD12B7" w:rsidRDefault="00202150" w:rsidP="002D696E">
      <w:pPr>
        <w:pStyle w:val="EditOP-Pargnivel2"/>
        <w:spacing w:after="240"/>
      </w:pPr>
      <w:r w:rsidRPr="00AD12B7">
        <w:t xml:space="preserve">Para assinatura dos contratos de </w:t>
      </w:r>
      <w:r w:rsidRPr="00766A3F">
        <w:t xml:space="preserve">concessão, as licitantes </w:t>
      </w:r>
      <w:r w:rsidR="00FD03B4" w:rsidRPr="00766A3F">
        <w:t>ou as afiliadas</w:t>
      </w:r>
      <w:r w:rsidR="00FD03B4" w:rsidRPr="00AD12B7">
        <w:t xml:space="preserve"> por elas indicadas </w:t>
      </w:r>
      <w:r w:rsidRPr="00AD12B7">
        <w:t>deverão apresentar documentos e garantias, bem como comprova</w:t>
      </w:r>
      <w:r w:rsidR="00555734" w:rsidRPr="00AD12B7">
        <w:t>r</w:t>
      </w:r>
      <w:r w:rsidRPr="00AD12B7">
        <w:t xml:space="preserve"> o pagamento do bônus de assinatura, conforme previsto nesta </w:t>
      </w:r>
      <w:r w:rsidR="005648BE" w:rsidRPr="00AD12B7">
        <w:t>S</w:t>
      </w:r>
      <w:r w:rsidRPr="00AD12B7">
        <w:t>eção</w:t>
      </w:r>
      <w:r w:rsidR="005A73F8" w:rsidRPr="00AD12B7">
        <w:t xml:space="preserve">, nos prazos definidos </w:t>
      </w:r>
      <w:r w:rsidR="0060456D" w:rsidRPr="00AD12B7">
        <w:t xml:space="preserve">pela </w:t>
      </w:r>
      <w:r w:rsidR="00732C17" w:rsidRPr="00AD12B7">
        <w:t xml:space="preserve">CEL </w:t>
      </w:r>
      <w:r w:rsidR="00604352" w:rsidRPr="00AD12B7">
        <w:t xml:space="preserve">para </w:t>
      </w:r>
      <w:r w:rsidR="00BA1127" w:rsidRPr="00AD12B7">
        <w:t>o</w:t>
      </w:r>
      <w:r w:rsidR="0060456D" w:rsidRPr="00AD12B7">
        <w:t xml:space="preserve"> ciclo d</w:t>
      </w:r>
      <w:r w:rsidR="00604352" w:rsidRPr="00AD12B7">
        <w:t xml:space="preserve">a </w:t>
      </w:r>
      <w:r w:rsidR="0060456D" w:rsidRPr="00AD12B7">
        <w:t>Oferta Permanente</w:t>
      </w:r>
      <w:r w:rsidR="00761A82" w:rsidRPr="00AD12B7">
        <w:t xml:space="preserve"> de Concessão</w:t>
      </w:r>
      <w:r w:rsidR="0060456D" w:rsidRPr="00AD12B7">
        <w:t>.</w:t>
      </w:r>
    </w:p>
    <w:p w14:paraId="0F1551A5" w14:textId="37A05B68" w:rsidR="007D66BE" w:rsidRPr="00AD12B7" w:rsidRDefault="007D66BE" w:rsidP="002D696E">
      <w:pPr>
        <w:pStyle w:val="EditOP-Pargnivel2"/>
        <w:spacing w:after="240"/>
      </w:pPr>
      <w:r w:rsidRPr="00AD12B7">
        <w:t xml:space="preserve">Os números dos contratos de concessão para peticionamento no SEI dos documentos previstos nesta </w:t>
      </w:r>
      <w:r w:rsidR="005648BE" w:rsidRPr="00AD12B7">
        <w:t>S</w:t>
      </w:r>
      <w:r w:rsidRPr="00AD12B7">
        <w:t>eção serão enviados pela ANP por meio de mensagem eletrônica para os representantes credenciados das licitantes.</w:t>
      </w:r>
    </w:p>
    <w:p w14:paraId="3FE9E74E" w14:textId="5A6D0F87" w:rsidR="00E90402" w:rsidRPr="00AD12B7" w:rsidRDefault="00E90402" w:rsidP="002D696E">
      <w:pPr>
        <w:pStyle w:val="EditOP-Pargnivel2"/>
        <w:spacing w:after="240"/>
      </w:pPr>
      <w:r w:rsidRPr="00AD12B7">
        <w:t xml:space="preserve">Será celebrado um contrato de concessão para cada bloco arrematado. A ANP publicará </w:t>
      </w:r>
      <w:r w:rsidR="007651EF" w:rsidRPr="00AD12B7">
        <w:t xml:space="preserve">no DOU </w:t>
      </w:r>
      <w:r w:rsidRPr="00AD12B7">
        <w:t>os extratos dos contratos de concessão assinados.</w:t>
      </w:r>
    </w:p>
    <w:p w14:paraId="6A6EE836" w14:textId="6C153FEC" w:rsidR="00281FAA" w:rsidRPr="002B2379" w:rsidRDefault="00281FAA" w:rsidP="002B2379">
      <w:pPr>
        <w:pStyle w:val="EditOP-Pargnivel2"/>
        <w:spacing w:after="240"/>
      </w:pPr>
      <w:r w:rsidRPr="002B2379">
        <w:t>A critério da ANP</w:t>
      </w:r>
      <w:r w:rsidR="00882298" w:rsidRPr="002B2379">
        <w:t>,</w:t>
      </w:r>
      <w:r w:rsidRPr="002B2379">
        <w:t xml:space="preserve"> os contratos de concessão poderão ser assinados de forma manuscrita ou digital, por meio de assinatura com certificado digital padrão ICP-Brasil, ou por intermédio de senha eletrônica emitida para o Sistema Eletrônico de informações - SEI, devendo observar as instruções contidas nos documentos “Manual do Usuário externo do SEI” e “Manual para Peticionamento de Documentos no SEI para as Rodadas de Licitações da ANP”, disponíveis no sítio eletrônico </w:t>
      </w:r>
      <w:hyperlink r:id="rId29">
        <w:r w:rsidR="00DB3F24" w:rsidRPr="00B46675">
          <w:rPr>
            <w:rStyle w:val="Hyperlink"/>
          </w:rPr>
          <w:t>https://www.gov.br/anp/pt-br/rodadas-anp</w:t>
        </w:r>
      </w:hyperlink>
      <w:r w:rsidR="5D9644E0" w:rsidRPr="002B2379">
        <w:t>.</w:t>
      </w:r>
    </w:p>
    <w:p w14:paraId="7AA87C56" w14:textId="23009B88" w:rsidR="00CA0220" w:rsidRPr="00AD12B7" w:rsidRDefault="00FA7F67" w:rsidP="00FA7F67">
      <w:pPr>
        <w:pStyle w:val="EditOP-Pargnivel2"/>
        <w:spacing w:after="240"/>
      </w:pPr>
      <w:r w:rsidRPr="00AD12B7">
        <w:t xml:space="preserve">A ANP enviará orientações aos representantes credenciados das licitantes vencedoras e signatárias dos contratos de </w:t>
      </w:r>
      <w:r w:rsidR="005954B1" w:rsidRPr="00AD12B7">
        <w:t>concessão</w:t>
      </w:r>
      <w:r w:rsidRPr="00AD12B7">
        <w:t xml:space="preserve"> com relação a forma e modalidade em que serão realizadas as assinaturas dos contratos de </w:t>
      </w:r>
      <w:r w:rsidR="005954B1" w:rsidRPr="00AD12B7">
        <w:t>concessão</w:t>
      </w:r>
      <w:r w:rsidRPr="00AD12B7">
        <w:t xml:space="preserve">, com antecedência ao prazo limite para assinatura dos contratos definido no cronograma pela CEL para cada ciclo da </w:t>
      </w:r>
      <w:r w:rsidR="00AA7BFD" w:rsidRPr="00AD12B7">
        <w:t>O</w:t>
      </w:r>
      <w:r w:rsidRPr="00AD12B7">
        <w:t xml:space="preserve">ferta </w:t>
      </w:r>
      <w:r w:rsidR="00AA7BFD" w:rsidRPr="00AD12B7">
        <w:t>P</w:t>
      </w:r>
      <w:r w:rsidRPr="00AD12B7">
        <w:t xml:space="preserve">ermanente de </w:t>
      </w:r>
      <w:r w:rsidR="00AA7BFD" w:rsidRPr="00AD12B7">
        <w:t>C</w:t>
      </w:r>
      <w:r w:rsidR="00CA0220" w:rsidRPr="00AD12B7">
        <w:t>oncessão</w:t>
      </w:r>
    </w:p>
    <w:p w14:paraId="19B70F59" w14:textId="2EC31038" w:rsidR="00917D46" w:rsidRPr="00AD12B7" w:rsidRDefault="00917D46" w:rsidP="008347E1">
      <w:pPr>
        <w:pStyle w:val="Subseo"/>
        <w:rPr>
          <w:bCs/>
        </w:rPr>
      </w:pPr>
      <w:bookmarkStart w:id="7512" w:name="_Toc106984240"/>
      <w:bookmarkStart w:id="7513" w:name="_Toc106984399"/>
      <w:bookmarkStart w:id="7514" w:name="_Toc106984892"/>
      <w:bookmarkStart w:id="7515" w:name="_Toc106985107"/>
      <w:bookmarkStart w:id="7516" w:name="_Toc106985854"/>
      <w:bookmarkStart w:id="7517" w:name="_Toc107525912"/>
      <w:bookmarkStart w:id="7518" w:name="_Toc107526070"/>
      <w:bookmarkStart w:id="7519" w:name="_Toc107526228"/>
      <w:bookmarkStart w:id="7520" w:name="_Toc108091713"/>
      <w:bookmarkStart w:id="7521" w:name="_Toc108108872"/>
      <w:bookmarkStart w:id="7522" w:name="_Toc105774956"/>
      <w:bookmarkStart w:id="7523" w:name="_Toc106200864"/>
      <w:bookmarkStart w:id="7524" w:name="_Toc106984241"/>
      <w:bookmarkStart w:id="7525" w:name="_Toc106984400"/>
      <w:bookmarkStart w:id="7526" w:name="_Toc106984893"/>
      <w:bookmarkStart w:id="7527" w:name="_Toc106985108"/>
      <w:bookmarkStart w:id="7528" w:name="_Toc106985855"/>
      <w:bookmarkStart w:id="7529" w:name="_Toc107525913"/>
      <w:bookmarkStart w:id="7530" w:name="_Toc107526071"/>
      <w:bookmarkStart w:id="7531" w:name="_Toc107526229"/>
      <w:bookmarkStart w:id="7532" w:name="_Toc108091714"/>
      <w:bookmarkStart w:id="7533" w:name="_Toc108108873"/>
      <w:bookmarkStart w:id="7534" w:name="_Toc105774957"/>
      <w:bookmarkStart w:id="7535" w:name="_Toc106200865"/>
      <w:bookmarkStart w:id="7536" w:name="_Toc106984242"/>
      <w:bookmarkStart w:id="7537" w:name="_Toc106984401"/>
      <w:bookmarkStart w:id="7538" w:name="_Toc106984894"/>
      <w:bookmarkStart w:id="7539" w:name="_Toc106985109"/>
      <w:bookmarkStart w:id="7540" w:name="_Toc106985856"/>
      <w:bookmarkStart w:id="7541" w:name="_Toc107525914"/>
      <w:bookmarkStart w:id="7542" w:name="_Toc107526072"/>
      <w:bookmarkStart w:id="7543" w:name="_Toc107526230"/>
      <w:bookmarkStart w:id="7544" w:name="_Toc108091715"/>
      <w:bookmarkStart w:id="7545" w:name="_Toc108108874"/>
      <w:bookmarkStart w:id="7546" w:name="_Toc419898642"/>
      <w:bookmarkStart w:id="7547" w:name="_Toc419899447"/>
      <w:bookmarkStart w:id="7548" w:name="_Toc419901057"/>
      <w:bookmarkStart w:id="7549" w:name="_Toc419902804"/>
      <w:bookmarkStart w:id="7550" w:name="_Toc419903611"/>
      <w:bookmarkStart w:id="7551" w:name="_Toc419904417"/>
      <w:bookmarkStart w:id="7552" w:name="_Toc419905223"/>
      <w:bookmarkStart w:id="7553" w:name="_Toc419906029"/>
      <w:bookmarkStart w:id="7554" w:name="_Toc419906847"/>
      <w:bookmarkStart w:id="7555" w:name="_Toc419907655"/>
      <w:bookmarkStart w:id="7556" w:name="_Toc419908462"/>
      <w:bookmarkStart w:id="7557" w:name="_Toc419909188"/>
      <w:bookmarkStart w:id="7558" w:name="_Toc419961329"/>
      <w:bookmarkStart w:id="7559" w:name="_Toc419898643"/>
      <w:bookmarkStart w:id="7560" w:name="_Toc419899448"/>
      <w:bookmarkStart w:id="7561" w:name="_Toc419901058"/>
      <w:bookmarkStart w:id="7562" w:name="_Toc419902805"/>
      <w:bookmarkStart w:id="7563" w:name="_Toc419903612"/>
      <w:bookmarkStart w:id="7564" w:name="_Toc419904418"/>
      <w:bookmarkStart w:id="7565" w:name="_Toc419905224"/>
      <w:bookmarkStart w:id="7566" w:name="_Toc419906030"/>
      <w:bookmarkStart w:id="7567" w:name="_Toc419906848"/>
      <w:bookmarkStart w:id="7568" w:name="_Toc419907656"/>
      <w:bookmarkStart w:id="7569" w:name="_Toc419908463"/>
      <w:bookmarkStart w:id="7570" w:name="_Toc419909189"/>
      <w:bookmarkStart w:id="7571" w:name="_Toc419961330"/>
      <w:bookmarkStart w:id="7572" w:name="_Toc419898644"/>
      <w:bookmarkStart w:id="7573" w:name="_Toc419899449"/>
      <w:bookmarkStart w:id="7574" w:name="_Toc419901059"/>
      <w:bookmarkStart w:id="7575" w:name="_Toc419902806"/>
      <w:bookmarkStart w:id="7576" w:name="_Toc419903613"/>
      <w:bookmarkStart w:id="7577" w:name="_Toc419904419"/>
      <w:bookmarkStart w:id="7578" w:name="_Toc419905225"/>
      <w:bookmarkStart w:id="7579" w:name="_Toc419906031"/>
      <w:bookmarkStart w:id="7580" w:name="_Toc419906849"/>
      <w:bookmarkStart w:id="7581" w:name="_Toc419907657"/>
      <w:bookmarkStart w:id="7582" w:name="_Toc419908464"/>
      <w:bookmarkStart w:id="7583" w:name="_Toc419909190"/>
      <w:bookmarkStart w:id="7584" w:name="_Toc419961331"/>
      <w:bookmarkStart w:id="7585" w:name="_Toc89960927"/>
      <w:bookmarkStart w:id="7586" w:name="_Toc419906032"/>
      <w:bookmarkStart w:id="7587" w:name="_Ref296007150"/>
      <w:bookmarkStart w:id="7588" w:name="_Toc337743522"/>
      <w:bookmarkStart w:id="7589" w:name="_Ref342499126"/>
      <w:bookmarkStart w:id="7590" w:name="_Toc367733392"/>
      <w:bookmarkStart w:id="7591" w:name="_Toc511862505"/>
      <w:bookmarkEnd w:id="7512"/>
      <w:bookmarkEnd w:id="7513"/>
      <w:bookmarkEnd w:id="7514"/>
      <w:bookmarkEnd w:id="7515"/>
      <w:bookmarkEnd w:id="7516"/>
      <w:bookmarkEnd w:id="7517"/>
      <w:bookmarkEnd w:id="7518"/>
      <w:bookmarkEnd w:id="7519"/>
      <w:bookmarkEnd w:id="7520"/>
      <w:bookmarkEnd w:id="7521"/>
      <w:bookmarkEnd w:id="7522"/>
      <w:bookmarkEnd w:id="7523"/>
      <w:bookmarkEnd w:id="7524"/>
      <w:bookmarkEnd w:id="7525"/>
      <w:bookmarkEnd w:id="7526"/>
      <w:bookmarkEnd w:id="7527"/>
      <w:bookmarkEnd w:id="7528"/>
      <w:bookmarkEnd w:id="7529"/>
      <w:bookmarkEnd w:id="7530"/>
      <w:bookmarkEnd w:id="7531"/>
      <w:bookmarkEnd w:id="7532"/>
      <w:bookmarkEnd w:id="7533"/>
      <w:bookmarkEnd w:id="7534"/>
      <w:bookmarkEnd w:id="7535"/>
      <w:bookmarkEnd w:id="7536"/>
      <w:bookmarkEnd w:id="7537"/>
      <w:bookmarkEnd w:id="7538"/>
      <w:bookmarkEnd w:id="7539"/>
      <w:bookmarkEnd w:id="7540"/>
      <w:bookmarkEnd w:id="7541"/>
      <w:bookmarkEnd w:id="7542"/>
      <w:bookmarkEnd w:id="7543"/>
      <w:bookmarkEnd w:id="7544"/>
      <w:bookmarkEnd w:id="7545"/>
      <w:bookmarkEnd w:id="7546"/>
      <w:bookmarkEnd w:id="7547"/>
      <w:bookmarkEnd w:id="7548"/>
      <w:bookmarkEnd w:id="7549"/>
      <w:bookmarkEnd w:id="7550"/>
      <w:bookmarkEnd w:id="7551"/>
      <w:bookmarkEnd w:id="7552"/>
      <w:bookmarkEnd w:id="7553"/>
      <w:bookmarkEnd w:id="7554"/>
      <w:bookmarkEnd w:id="7555"/>
      <w:bookmarkEnd w:id="7556"/>
      <w:bookmarkEnd w:id="7557"/>
      <w:bookmarkEnd w:id="7558"/>
      <w:bookmarkEnd w:id="7559"/>
      <w:bookmarkEnd w:id="7560"/>
      <w:bookmarkEnd w:id="7561"/>
      <w:bookmarkEnd w:id="7562"/>
      <w:bookmarkEnd w:id="7563"/>
      <w:bookmarkEnd w:id="7564"/>
      <w:bookmarkEnd w:id="7565"/>
      <w:bookmarkEnd w:id="7566"/>
      <w:bookmarkEnd w:id="7567"/>
      <w:bookmarkEnd w:id="7568"/>
      <w:bookmarkEnd w:id="7569"/>
      <w:bookmarkEnd w:id="7570"/>
      <w:bookmarkEnd w:id="7571"/>
      <w:bookmarkEnd w:id="7572"/>
      <w:bookmarkEnd w:id="7573"/>
      <w:bookmarkEnd w:id="7574"/>
      <w:bookmarkEnd w:id="7575"/>
      <w:bookmarkEnd w:id="7576"/>
      <w:bookmarkEnd w:id="7577"/>
      <w:bookmarkEnd w:id="7578"/>
      <w:bookmarkEnd w:id="7579"/>
      <w:bookmarkEnd w:id="7580"/>
      <w:bookmarkEnd w:id="7581"/>
      <w:bookmarkEnd w:id="7582"/>
      <w:bookmarkEnd w:id="7583"/>
      <w:bookmarkEnd w:id="7584"/>
      <w:r w:rsidRPr="00AD12B7">
        <w:t xml:space="preserve">Subseção X.2 - Documentos para assinatura dos contratos de </w:t>
      </w:r>
      <w:bookmarkEnd w:id="7585"/>
      <w:r w:rsidR="003B142A" w:rsidRPr="00AD12B7">
        <w:t>concessão</w:t>
      </w:r>
    </w:p>
    <w:bookmarkEnd w:id="7586"/>
    <w:bookmarkEnd w:id="7587"/>
    <w:bookmarkEnd w:id="7588"/>
    <w:bookmarkEnd w:id="7589"/>
    <w:bookmarkEnd w:id="7590"/>
    <w:bookmarkEnd w:id="7591"/>
    <w:p w14:paraId="09D8FA92" w14:textId="77777777" w:rsidR="00CF758C" w:rsidRPr="00AD12B7" w:rsidRDefault="00CF758C" w:rsidP="003B142A">
      <w:pPr>
        <w:pStyle w:val="EditOP-Pargnivel2"/>
        <w:spacing w:after="240"/>
      </w:pPr>
      <w:r w:rsidRPr="00AD12B7">
        <w:t>Os documentos para assinatura dos contratos de concessão devem ser apresentados para cada contrato a ser assinado.</w:t>
      </w:r>
    </w:p>
    <w:p w14:paraId="64116085" w14:textId="21E5F190" w:rsidR="006645AF" w:rsidRPr="00AD12B7" w:rsidRDefault="002B1BFC" w:rsidP="003B142A">
      <w:pPr>
        <w:pStyle w:val="EditOP-Pargnivel2"/>
        <w:spacing w:after="240"/>
      </w:pPr>
      <w:r w:rsidRPr="00AD12B7">
        <w:t xml:space="preserve">O Quadro </w:t>
      </w:r>
      <w:r w:rsidR="00752E82" w:rsidRPr="00AD12B7">
        <w:t>28</w:t>
      </w:r>
      <w:r w:rsidR="003B142A" w:rsidRPr="00AD12B7">
        <w:t xml:space="preserve"> do ANEXO XXX</w:t>
      </w:r>
      <w:r w:rsidR="00CF758C" w:rsidRPr="00AD12B7">
        <w:t xml:space="preserve">, apresentada ao final desta seção, consolida a relação </w:t>
      </w:r>
      <w:r w:rsidR="00CF758C" w:rsidRPr="00AD12B7">
        <w:lastRenderedPageBreak/>
        <w:t>dos documentos necessários para assinatura dos contratos de concessão.</w:t>
      </w:r>
    </w:p>
    <w:p w14:paraId="62FC9855" w14:textId="77777777" w:rsidR="007E3097" w:rsidRPr="00AD12B7" w:rsidRDefault="007E3097" w:rsidP="007E3097">
      <w:pPr>
        <w:pStyle w:val="EditOP-Pargnivel2"/>
        <w:numPr>
          <w:ilvl w:val="0"/>
          <w:numId w:val="0"/>
        </w:numPr>
        <w:spacing w:after="240"/>
        <w:ind w:left="284"/>
      </w:pPr>
    </w:p>
    <w:p w14:paraId="5AA86743" w14:textId="5F4212FF" w:rsidR="00645B6C" w:rsidRPr="003D401A" w:rsidRDefault="007E3097" w:rsidP="009435B8">
      <w:pPr>
        <w:pStyle w:val="EditOP-Ttulo3"/>
        <w:numPr>
          <w:ilvl w:val="0"/>
          <w:numId w:val="0"/>
        </w:numPr>
        <w:ind w:left="284"/>
        <w:rPr>
          <w:b/>
          <w:bCs w:val="0"/>
        </w:rPr>
      </w:pPr>
      <w:r w:rsidRPr="003D401A">
        <w:rPr>
          <w:b/>
          <w:bCs w:val="0"/>
        </w:rPr>
        <w:t xml:space="preserve">Subseção X.2.1 - </w:t>
      </w:r>
      <w:r w:rsidR="00C90F0F" w:rsidRPr="003D401A">
        <w:rPr>
          <w:b/>
          <w:bCs w:val="0"/>
        </w:rPr>
        <w:t xml:space="preserve">Informações da </w:t>
      </w:r>
      <w:r w:rsidR="00EC1B1C" w:rsidRPr="003D401A">
        <w:rPr>
          <w:b/>
          <w:bCs w:val="0"/>
        </w:rPr>
        <w:t>s</w:t>
      </w:r>
      <w:r w:rsidR="00C90F0F" w:rsidRPr="003D401A">
        <w:rPr>
          <w:b/>
          <w:bCs w:val="0"/>
        </w:rPr>
        <w:t>ignatária</w:t>
      </w:r>
    </w:p>
    <w:p w14:paraId="098E4BF6" w14:textId="3FB3B79F" w:rsidR="00645B6C" w:rsidRDefault="00C90F0F" w:rsidP="007E3097">
      <w:pPr>
        <w:pStyle w:val="EditOP-Pargnivel2"/>
        <w:spacing w:after="240"/>
      </w:pPr>
      <w:r w:rsidRPr="00AD12B7">
        <w:t xml:space="preserve">A </w:t>
      </w:r>
      <w:r w:rsidR="0049381A" w:rsidRPr="00AD12B7">
        <w:t>licitante</w:t>
      </w:r>
      <w:r w:rsidR="007538A3" w:rsidRPr="00AD12B7">
        <w:t xml:space="preserve"> </w:t>
      </w:r>
      <w:r w:rsidR="0049381A" w:rsidRPr="00AD12B7">
        <w:t xml:space="preserve">vencedora </w:t>
      </w:r>
      <w:r w:rsidRPr="00AD12B7">
        <w:t>deverá apresentar</w:t>
      </w:r>
      <w:r w:rsidR="00D8690A" w:rsidRPr="00AD12B7">
        <w:t xml:space="preserve"> as informações</w:t>
      </w:r>
      <w:r w:rsidR="007657A2" w:rsidRPr="00AD12B7">
        <w:t xml:space="preserve"> da signatária do contrato de concessão, conforme modelo</w:t>
      </w:r>
      <w:r w:rsidR="00D8690A" w:rsidRPr="00AD12B7">
        <w:t xml:space="preserve"> do </w:t>
      </w:r>
      <w:r w:rsidR="002F2194" w:rsidRPr="00AD12B7">
        <w:t xml:space="preserve">ANEXO </w:t>
      </w:r>
      <w:r w:rsidR="00D93DA7" w:rsidRPr="00AD12B7">
        <w:t>XXI</w:t>
      </w:r>
      <w:r w:rsidR="001F5C39" w:rsidRPr="00AD12B7">
        <w:t>V</w:t>
      </w:r>
      <w:r w:rsidR="0049381A" w:rsidRPr="00AD12B7">
        <w:t xml:space="preserve">. </w:t>
      </w:r>
    </w:p>
    <w:p w14:paraId="0F50A8D7" w14:textId="64DBD335" w:rsidR="009C3188" w:rsidRPr="00AD12B7" w:rsidRDefault="00C07BCF" w:rsidP="00926021">
      <w:pPr>
        <w:pStyle w:val="EditOP-Ttulo3"/>
      </w:pPr>
      <w:r w:rsidRPr="00C07BCF">
        <w:t>A licitante vencedora da licitação poderá delegar a assinatura do contrato de concessão para afiliada que tenha sede e administração no Brasil devendo, para tanto, indicar tal afiliada quando da apresentação do documento previsto no item 10.9.</w:t>
      </w:r>
    </w:p>
    <w:p w14:paraId="3304CEF2" w14:textId="06421F26" w:rsidR="007657A2" w:rsidRPr="002B2379" w:rsidRDefault="5FD40D75" w:rsidP="002B2379">
      <w:pPr>
        <w:pStyle w:val="EditOP-Pargnivel2"/>
        <w:spacing w:after="240"/>
      </w:pPr>
      <w:r w:rsidRPr="002B2379">
        <w:t xml:space="preserve">Os representantes indicados para assinatura do contrato de concessão deverão ter sido nomeados como representantes credenciados por meio da procuração (ANEXO VI), nos termos </w:t>
      </w:r>
      <w:r w:rsidR="4FCE326C" w:rsidRPr="002B2379">
        <w:t>da Subseção IV.3.2</w:t>
      </w:r>
      <w:r w:rsidRPr="002B2379">
        <w:t>.</w:t>
      </w:r>
    </w:p>
    <w:p w14:paraId="5A83E4B1" w14:textId="2F00D553" w:rsidR="003D0EC5" w:rsidRPr="00AD12B7" w:rsidRDefault="003D0EC5" w:rsidP="007E3097">
      <w:pPr>
        <w:pStyle w:val="EditOP-Pargnivel2"/>
        <w:spacing w:after="240"/>
      </w:pPr>
      <w:r w:rsidRPr="00AD12B7">
        <w:t>Não será admitida alteração de representantes indicados para assinar o contrato de concessão nos 10 (dez) dias úteis que antecedam à</w:t>
      </w:r>
      <w:r w:rsidR="008560F4" w:rsidRPr="00AD12B7">
        <w:t xml:space="preserve"> data lim</w:t>
      </w:r>
      <w:r w:rsidR="00C57760" w:rsidRPr="00AD12B7">
        <w:t>ite para a</w:t>
      </w:r>
      <w:r w:rsidRPr="00AD12B7">
        <w:t xml:space="preserve"> assinatura dos contratos de concessão, conforme data definida </w:t>
      </w:r>
      <w:r w:rsidR="00C57760" w:rsidRPr="00AD12B7">
        <w:t>no cronograma do ciclo</w:t>
      </w:r>
      <w:r w:rsidRPr="00AD12B7">
        <w:t>, salvo em situações excepcionais e mediante solicitação fundamentada.</w:t>
      </w:r>
    </w:p>
    <w:p w14:paraId="3C91E1B3" w14:textId="77777777" w:rsidR="00162E2F" w:rsidRPr="00AD12B7" w:rsidRDefault="00162E2F" w:rsidP="00162E2F">
      <w:pPr>
        <w:pStyle w:val="EditOP-Pargnivel2"/>
        <w:numPr>
          <w:ilvl w:val="0"/>
          <w:numId w:val="0"/>
        </w:numPr>
        <w:spacing w:after="240"/>
        <w:ind w:left="284"/>
      </w:pPr>
    </w:p>
    <w:p w14:paraId="5F1A4862" w14:textId="319E1999" w:rsidR="00DC20CB" w:rsidRPr="003D401A" w:rsidRDefault="00162E2F" w:rsidP="009435B8">
      <w:pPr>
        <w:pStyle w:val="EditOP-Ttulo3"/>
        <w:numPr>
          <w:ilvl w:val="0"/>
          <w:numId w:val="0"/>
        </w:numPr>
        <w:ind w:left="284"/>
        <w:rPr>
          <w:b/>
          <w:bCs w:val="0"/>
        </w:rPr>
      </w:pPr>
      <w:r w:rsidRPr="003D401A">
        <w:rPr>
          <w:b/>
          <w:bCs w:val="0"/>
        </w:rPr>
        <w:t xml:space="preserve">Subseção X.2.2 - </w:t>
      </w:r>
      <w:r w:rsidR="00DC20CB" w:rsidRPr="003D401A">
        <w:rPr>
          <w:b/>
          <w:bCs w:val="0"/>
        </w:rPr>
        <w:t>Garantia</w:t>
      </w:r>
      <w:r w:rsidR="003C3688" w:rsidRPr="003D401A">
        <w:rPr>
          <w:b/>
          <w:bCs w:val="0"/>
        </w:rPr>
        <w:t>s</w:t>
      </w:r>
      <w:r w:rsidR="00DC20CB" w:rsidRPr="003D401A">
        <w:rPr>
          <w:b/>
          <w:bCs w:val="0"/>
        </w:rPr>
        <w:t xml:space="preserve"> financeira</w:t>
      </w:r>
      <w:r w:rsidR="003C3688" w:rsidRPr="003D401A">
        <w:rPr>
          <w:b/>
          <w:bCs w:val="0"/>
        </w:rPr>
        <w:t>s</w:t>
      </w:r>
      <w:r w:rsidR="007538A3" w:rsidRPr="003D401A">
        <w:rPr>
          <w:b/>
          <w:bCs w:val="0"/>
        </w:rPr>
        <w:t xml:space="preserve"> </w:t>
      </w:r>
      <w:r w:rsidR="00A80181" w:rsidRPr="003D401A">
        <w:rPr>
          <w:b/>
          <w:bCs w:val="0"/>
        </w:rPr>
        <w:t>do Programa Exploratório Mínimo ou Programa de Trabalho Inicial</w:t>
      </w:r>
    </w:p>
    <w:p w14:paraId="7E880EF5" w14:textId="0D179397" w:rsidR="0093794A" w:rsidRPr="00AD12B7" w:rsidRDefault="00466E84" w:rsidP="009435B8">
      <w:pPr>
        <w:pStyle w:val="EditOP-Pargnivel4"/>
        <w:numPr>
          <w:ilvl w:val="0"/>
          <w:numId w:val="0"/>
        </w:numPr>
        <w:ind w:left="284"/>
        <w:rPr>
          <w:bCs/>
        </w:rPr>
      </w:pPr>
      <w:r w:rsidRPr="00AD12B7">
        <w:t xml:space="preserve">Subseção X.2.2.1 - </w:t>
      </w:r>
      <w:r w:rsidR="0093794A" w:rsidRPr="00AD12B7">
        <w:t>Valor das garantias financeiras do Programa Exploratório Mínimo (PEM) e do Programa de Trabalho Inicial (PTI)</w:t>
      </w:r>
    </w:p>
    <w:p w14:paraId="72BE0AAE" w14:textId="0620F596" w:rsidR="00753D89" w:rsidRPr="00AD12B7" w:rsidRDefault="00753D89" w:rsidP="006968A6">
      <w:pPr>
        <w:pStyle w:val="EditOP-Pargnivel2"/>
        <w:spacing w:after="240"/>
      </w:pPr>
      <w:r w:rsidRPr="00AD12B7">
        <w:t xml:space="preserve">O valor total das garantias apresentadas para respaldar o cumprimento do Programa Exploratório Mínimo (PEM) corresponderá a 30% (trinta por cento) do número das Unidades de Trabalho (UTs) ofertadas para o bloco </w:t>
      </w:r>
      <w:r w:rsidR="00D10D79" w:rsidRPr="00AD12B7">
        <w:t xml:space="preserve">exploratório </w:t>
      </w:r>
      <w:r w:rsidRPr="00AD12B7">
        <w:t>objeto do contrato de concessão, multiplicado pelo valor monetário, em reais, da UT para cada bloco, conforme ANEXO XV</w:t>
      </w:r>
      <w:r w:rsidR="00BE120B" w:rsidRPr="00AD12B7">
        <w:t>I</w:t>
      </w:r>
      <w:r w:rsidRPr="00AD12B7">
        <w:t>.</w:t>
      </w:r>
    </w:p>
    <w:p w14:paraId="7FACA79F" w14:textId="397A4274" w:rsidR="00753D89" w:rsidRPr="00AD12B7" w:rsidRDefault="00753D89" w:rsidP="006968A6">
      <w:pPr>
        <w:pStyle w:val="EditOP-Pargnivel2"/>
        <w:spacing w:after="240"/>
      </w:pPr>
      <w:r w:rsidRPr="00AD12B7">
        <w:t>O valor monetário previsto do PEM apresentado pela licitante vencedora será automaticamente corrigido monetariamente em 1º de janeiro de cada ano civil, pela variação do</w:t>
      </w:r>
      <w:r w:rsidR="00152A01" w:rsidRPr="00AD12B7">
        <w:t xml:space="preserve"> Índice Geral de Preços - Disponibilidade Interna</w:t>
      </w:r>
      <w:r w:rsidRPr="00AD12B7">
        <w:t xml:space="preserve"> </w:t>
      </w:r>
      <w:r w:rsidR="00152A01" w:rsidRPr="00AD12B7">
        <w:t>(</w:t>
      </w:r>
      <w:r w:rsidRPr="00AD12B7">
        <w:t>IGP-DI</w:t>
      </w:r>
      <w:r w:rsidR="00152A01" w:rsidRPr="00AD12B7">
        <w:t>)</w:t>
      </w:r>
      <w:r w:rsidRPr="00AD12B7">
        <w:t xml:space="preserve"> </w:t>
      </w:r>
      <w:r w:rsidR="00632E51" w:rsidRPr="00AD12B7">
        <w:t>a partir da data de assinatura do contrato de concessão</w:t>
      </w:r>
      <w:r w:rsidRPr="00AD12B7">
        <w:t>.</w:t>
      </w:r>
    </w:p>
    <w:p w14:paraId="297E16C9" w14:textId="328058B9" w:rsidR="003329FA" w:rsidRPr="00AD12B7" w:rsidRDefault="003329FA" w:rsidP="006968A6">
      <w:pPr>
        <w:pStyle w:val="EditOP-Pargnivel2"/>
        <w:spacing w:after="240"/>
      </w:pPr>
      <w:r w:rsidRPr="00AD12B7">
        <w:lastRenderedPageBreak/>
        <w:t xml:space="preserve">O valor total das garantias apresentadas para respaldar o cumprimento do Programa de Trabalho Inicial (PTI) deverá ser igual a 30% (trinta por cento) da estimativa de investimentos de trabalho mínimos para cada área, conforme </w:t>
      </w:r>
      <w:r w:rsidR="00E0082B" w:rsidRPr="00AD12B7">
        <w:t>Quadro 1</w:t>
      </w:r>
      <w:r w:rsidR="000058C3" w:rsidRPr="00AD12B7">
        <w:t>3</w:t>
      </w:r>
      <w:r w:rsidR="00E0082B" w:rsidRPr="00AD12B7">
        <w:t xml:space="preserve"> do </w:t>
      </w:r>
      <w:r w:rsidRPr="00AD12B7">
        <w:t>ANEXO I.</w:t>
      </w:r>
    </w:p>
    <w:p w14:paraId="467B14D2" w14:textId="77777777" w:rsidR="002E4015" w:rsidRPr="00AD12B7" w:rsidRDefault="003329FA" w:rsidP="002E4015">
      <w:pPr>
        <w:pStyle w:val="EditOP-Pargnivel2"/>
        <w:spacing w:after="240"/>
      </w:pPr>
      <w:r w:rsidRPr="00AD12B7">
        <w:t xml:space="preserve">O valor monetário previsto do PTI para a área com acumulações marginais arrematada pela licitante vencedora será automaticamente corrigido monetariamente em 1º de janeiro de cada ano civil, pela variação do </w:t>
      </w:r>
      <w:r w:rsidR="002E4015" w:rsidRPr="00AD12B7">
        <w:t>Índice Geral de Preços - Disponibilidade Interna (IGP-DI) a partir da data de assinatura do contrato de concessão.</w:t>
      </w:r>
    </w:p>
    <w:p w14:paraId="3EF585D6" w14:textId="01401BDF" w:rsidR="009717B7" w:rsidRPr="00AD12B7" w:rsidRDefault="009717B7" w:rsidP="009717B7">
      <w:pPr>
        <w:pStyle w:val="EditOP-Pargnivel2"/>
        <w:spacing w:after="240"/>
      </w:pPr>
      <w:r w:rsidRPr="00AD12B7">
        <w:t xml:space="preserve">No caso específico </w:t>
      </w:r>
      <w:r w:rsidR="0024585A" w:rsidRPr="00AD12B7">
        <w:t>da</w:t>
      </w:r>
      <w:r w:rsidRPr="00AD12B7">
        <w:t xml:space="preserve"> carta de crédito emitida no exterior</w:t>
      </w:r>
      <w:r w:rsidR="0024585A" w:rsidRPr="00AD12B7">
        <w:t>,</w:t>
      </w:r>
      <w:r w:rsidRPr="00AD12B7">
        <w:t xml:space="preserve"> o valor da garantia financeira equivalente em dólar norte-americano deverá ser obtido mediante conversão pela taxa de câmbio oficial (BACEN/PTAX compra) do dia útil imediatamente anterior à sua emissão, publicada pelo Banco Central do Brasil.</w:t>
      </w:r>
    </w:p>
    <w:p w14:paraId="3540FB1C" w14:textId="77777777" w:rsidR="003329FA" w:rsidRPr="00AD12B7" w:rsidRDefault="003329FA" w:rsidP="000D6E31">
      <w:pPr>
        <w:pStyle w:val="EditOP-Pargnivel2"/>
        <w:spacing w:after="240"/>
      </w:pPr>
      <w:r w:rsidRPr="00AD12B7">
        <w:t>As atividades do PTI devem ser limitadas, exclusivamente, ao interior da área com acumulação marginal e incluem a reentrada, o Teste de Longa Duração (TLD), o teste de formação (TF) e a reinterpretação sísmica.</w:t>
      </w:r>
    </w:p>
    <w:p w14:paraId="18EE3E89" w14:textId="77777777" w:rsidR="003329FA" w:rsidRPr="00AD12B7" w:rsidRDefault="003329FA" w:rsidP="000D6E31">
      <w:pPr>
        <w:pStyle w:val="EditOP-Pargnivel2"/>
        <w:spacing w:after="240"/>
      </w:pPr>
      <w:r w:rsidRPr="00AD12B7">
        <w:t xml:space="preserve">A reentrada deve envolver atividades realizadas em poços visando ao restabelecimento de suas condições operacionais para produção ou injeção. </w:t>
      </w:r>
    </w:p>
    <w:p w14:paraId="06E1CDB0" w14:textId="77777777" w:rsidR="003329FA" w:rsidRPr="00AD12B7" w:rsidRDefault="003329FA" w:rsidP="000D6E31">
      <w:pPr>
        <w:pStyle w:val="EditOP-Pargnivel2"/>
        <w:spacing w:after="240"/>
      </w:pPr>
      <w:r w:rsidRPr="00AD12B7">
        <w:t xml:space="preserve">O TLD deverá ter como finalidade a obtenção de dados e informações para conhecimento dos reservatórios, com tempo total de fluxo superior a 72 (setenta e duas) horas. </w:t>
      </w:r>
    </w:p>
    <w:p w14:paraId="1F9C8A18" w14:textId="77777777" w:rsidR="003329FA" w:rsidRPr="00AD12B7" w:rsidRDefault="003329FA" w:rsidP="000D6E31">
      <w:pPr>
        <w:pStyle w:val="EditOP-Pargnivel2"/>
        <w:spacing w:after="240"/>
      </w:pPr>
      <w:r w:rsidRPr="00AD12B7">
        <w:t xml:space="preserve">O TF deverá ter como finalidade a obtenção de dados e informações para conhecimento dos reservatórios, com tempo total de fluxo de até 72 (setenta e duas) horas. </w:t>
      </w:r>
    </w:p>
    <w:p w14:paraId="536A7430" w14:textId="77777777" w:rsidR="003329FA" w:rsidRPr="00AD12B7" w:rsidRDefault="003329FA" w:rsidP="000D6E31">
      <w:pPr>
        <w:pStyle w:val="EditOP-Pargnivel2"/>
        <w:spacing w:after="240"/>
      </w:pPr>
      <w:r w:rsidRPr="00AD12B7">
        <w:t>A reinterpretação sísmica deve consolidar o conhecimento geológico da área, identificando as zonas estratigráficas, os reservatórios e as estruturas mais potenciais ao acúmulo de petróleo ou gás.</w:t>
      </w:r>
    </w:p>
    <w:p w14:paraId="1ED039AA" w14:textId="77777777" w:rsidR="003329FA" w:rsidRPr="00AD12B7" w:rsidRDefault="003329FA" w:rsidP="003329FA">
      <w:pPr>
        <w:pStyle w:val="Edital-Corpodetexto"/>
        <w:ind w:left="1429" w:firstLine="0"/>
      </w:pPr>
    </w:p>
    <w:p w14:paraId="1D44BDDD" w14:textId="06155872" w:rsidR="003329FA" w:rsidRPr="00AD12B7" w:rsidRDefault="001B5DCD" w:rsidP="009435B8">
      <w:pPr>
        <w:pStyle w:val="EditOP-Pargnivel4"/>
        <w:numPr>
          <w:ilvl w:val="0"/>
          <w:numId w:val="0"/>
        </w:numPr>
        <w:ind w:left="284"/>
      </w:pPr>
      <w:r w:rsidRPr="00AD12B7">
        <w:t>Subseção X.2.2.2 - V</w:t>
      </w:r>
      <w:r w:rsidR="005F21BD" w:rsidRPr="00AD12B7">
        <w:t xml:space="preserve">igência </w:t>
      </w:r>
      <w:r w:rsidR="003329FA" w:rsidRPr="00AD12B7">
        <w:t>das garantias financeiras do Programa Exploratório Mínimo (PEM) e do Programa de Trabalho Inicial (PTI)</w:t>
      </w:r>
    </w:p>
    <w:p w14:paraId="3A649B92" w14:textId="48961AEC" w:rsidR="003329FA" w:rsidRPr="00AD12B7" w:rsidRDefault="003329FA" w:rsidP="001B5DCD">
      <w:pPr>
        <w:pStyle w:val="EditOP-Pargnivel2"/>
        <w:spacing w:after="240"/>
      </w:pPr>
      <w:r w:rsidRPr="00AD12B7">
        <w:t xml:space="preserve">A </w:t>
      </w:r>
      <w:r w:rsidR="005F21BD" w:rsidRPr="00AD12B7">
        <w:t>vigência</w:t>
      </w:r>
      <w:r w:rsidRPr="00AD12B7">
        <w:t xml:space="preserve"> das garantias financeiras apresentadas nas modalidades de carta de crédito e seguro garantia deverá observar o cronograma divulgado pela CEL para </w:t>
      </w:r>
      <w:r w:rsidR="00722A29" w:rsidRPr="00AD12B7">
        <w:t xml:space="preserve">o </w:t>
      </w:r>
      <w:r w:rsidRPr="00AD12B7">
        <w:t>ciclo da Oferta Permanente de Concessão, devendo se iniciar no primeiro dia útil do mês previsto para assinatura dos contratos de concessão e terminar 180 (cento e oitenta) dias após o último dia da Fase de Exploração ou Fase de Reabilitação, conforme o caso.</w:t>
      </w:r>
    </w:p>
    <w:p w14:paraId="40B0FB6B" w14:textId="5EDF3587" w:rsidR="003329FA" w:rsidRPr="00AD12B7" w:rsidRDefault="003329FA" w:rsidP="001B5DCD">
      <w:pPr>
        <w:pStyle w:val="EditOP-Pargnivel2"/>
        <w:spacing w:after="240"/>
      </w:pPr>
      <w:r w:rsidRPr="00AD12B7">
        <w:t xml:space="preserve">A ANP divulgará, para cada ciclo da Oferta Permanente de Concessão, o período de </w:t>
      </w:r>
      <w:r w:rsidR="005F21BD" w:rsidRPr="00AD12B7">
        <w:lastRenderedPageBreak/>
        <w:t>vigência</w:t>
      </w:r>
      <w:r w:rsidRPr="00AD12B7">
        <w:t xml:space="preserve"> das garantias financeiras nestas modalidades no sítio eletrônico </w:t>
      </w:r>
      <w:hyperlink r:id="rId30" w:history="1">
        <w:r w:rsidR="00DB3F24" w:rsidRPr="00AD12B7">
          <w:rPr>
            <w:rStyle w:val="Hyperlink"/>
          </w:rPr>
          <w:t>https://www.gov.br/anp/pt-br/rodadas-anp</w:t>
        </w:r>
      </w:hyperlink>
      <w:r w:rsidRPr="00AD12B7">
        <w:rPr>
          <w:color w:val="000000" w:themeColor="text1"/>
        </w:rPr>
        <w:t xml:space="preserve">, </w:t>
      </w:r>
      <w:r w:rsidRPr="00AD12B7">
        <w:t xml:space="preserve">bem como informará </w:t>
      </w:r>
      <w:r w:rsidR="000B3EDC" w:rsidRPr="00AD12B7">
        <w:t xml:space="preserve">individualmente </w:t>
      </w:r>
      <w:r w:rsidR="00EA5F11">
        <w:t>a</w:t>
      </w:r>
      <w:r w:rsidR="000B3EDC" w:rsidRPr="00AD12B7">
        <w:t xml:space="preserve"> cada </w:t>
      </w:r>
      <w:r w:rsidRPr="00AD12B7">
        <w:t>licitante vencedora convocada, ou da afiliada por ela indicada a celebrar o contrato de concessão</w:t>
      </w:r>
      <w:r w:rsidR="00320DD9" w:rsidRPr="00AD12B7">
        <w:t xml:space="preserve">, por meio de mensagem eletrônica aos representantes credenciados </w:t>
      </w:r>
      <w:r w:rsidR="00E304DE" w:rsidRPr="00AD12B7">
        <w:t>nomeados na procuração por cada licitante</w:t>
      </w:r>
      <w:r w:rsidRPr="00AD12B7">
        <w:t xml:space="preserve">. </w:t>
      </w:r>
    </w:p>
    <w:p w14:paraId="60AA075E" w14:textId="14F1E904" w:rsidR="003329FA" w:rsidRPr="00AD12B7" w:rsidRDefault="003329FA" w:rsidP="001B5DCD">
      <w:pPr>
        <w:pStyle w:val="EditOP-Pargnivel2"/>
        <w:spacing w:after="240"/>
      </w:pPr>
      <w:r w:rsidRPr="00AD12B7">
        <w:t xml:space="preserve">Em caso de prorrogação da data de assinatura dos contratos de concessão, novas datas de início e fim da </w:t>
      </w:r>
      <w:r w:rsidR="005F21BD" w:rsidRPr="00AD12B7">
        <w:t>vigência</w:t>
      </w:r>
      <w:r w:rsidRPr="00AD12B7">
        <w:t xml:space="preserve"> das garantias financeiras serão informadas no sítio eletrônico </w:t>
      </w:r>
      <w:hyperlink r:id="rId31" w:history="1">
        <w:r w:rsidRPr="00AD12B7">
          <w:rPr>
            <w:rStyle w:val="Hyperlink"/>
          </w:rPr>
          <w:t>https://www.gov.br/anp/pt-br/rodadas-anp</w:t>
        </w:r>
      </w:hyperlink>
      <w:r w:rsidRPr="00AD12B7">
        <w:t>.</w:t>
      </w:r>
    </w:p>
    <w:p w14:paraId="57FC59B4" w14:textId="77777777" w:rsidR="003329FA" w:rsidRPr="00AD12B7" w:rsidRDefault="003329FA" w:rsidP="00551DDF">
      <w:pPr>
        <w:pStyle w:val="Edital-Corpodetexto"/>
      </w:pPr>
    </w:p>
    <w:p w14:paraId="2591A473" w14:textId="3FABF2E3" w:rsidR="003329FA" w:rsidRPr="00AD12B7" w:rsidRDefault="006B6CE3" w:rsidP="006B6CE3">
      <w:pPr>
        <w:pStyle w:val="EditOP-Pargnivel2"/>
        <w:numPr>
          <w:ilvl w:val="0"/>
          <w:numId w:val="0"/>
        </w:numPr>
        <w:spacing w:after="240"/>
        <w:ind w:left="284"/>
      </w:pPr>
      <w:r w:rsidRPr="00AD12B7">
        <w:rPr>
          <w:b/>
        </w:rPr>
        <w:t xml:space="preserve">Subseção X.2.2.3 - </w:t>
      </w:r>
      <w:r w:rsidR="003329FA" w:rsidRPr="00AD12B7">
        <w:rPr>
          <w:b/>
          <w:bCs w:val="0"/>
        </w:rPr>
        <w:t>Modalidades das garantias financeiras do Programa Exploratório Mínimo (PEM) e do Programa de Trabalho Inicial (PTI)</w:t>
      </w:r>
    </w:p>
    <w:p w14:paraId="41046AE8" w14:textId="2DB04313" w:rsidR="003329FA" w:rsidRPr="00AD12B7" w:rsidRDefault="00A80181" w:rsidP="006B6CE3">
      <w:pPr>
        <w:pStyle w:val="EditOP-Pargnivel2"/>
        <w:spacing w:after="240"/>
      </w:pPr>
      <w:r w:rsidRPr="00AD12B7">
        <w:t xml:space="preserve">A licitante vencedora deverá apresentar garantia financeira para respaldar o cumprimento do Programa Exploratório Mínimo </w:t>
      </w:r>
      <w:r w:rsidR="00D94E33" w:rsidRPr="00AD12B7">
        <w:t xml:space="preserve">(PEM) </w:t>
      </w:r>
      <w:r w:rsidRPr="00AD12B7">
        <w:t>ofertado ou do Programa de Trabalho Inicial</w:t>
      </w:r>
      <w:r w:rsidR="00D94E33" w:rsidRPr="00AD12B7">
        <w:t xml:space="preserve"> (PTI)</w:t>
      </w:r>
      <w:r w:rsidR="003329FA" w:rsidRPr="00AD12B7">
        <w:t xml:space="preserve"> em uma das seguintes modalidades</w:t>
      </w:r>
      <w:r w:rsidRPr="00AD12B7">
        <w:t xml:space="preserve">, </w:t>
      </w:r>
      <w:r w:rsidR="003329FA" w:rsidRPr="00AD12B7">
        <w:t xml:space="preserve">observando </w:t>
      </w:r>
      <w:r w:rsidR="00D94E33" w:rsidRPr="00AD12B7">
        <w:t>os modelos</w:t>
      </w:r>
      <w:r w:rsidR="00551DDF" w:rsidRPr="00AD12B7">
        <w:t xml:space="preserve"> </w:t>
      </w:r>
      <w:r w:rsidR="003329FA" w:rsidRPr="00AD12B7">
        <w:t>constantes nos anexos:</w:t>
      </w:r>
    </w:p>
    <w:p w14:paraId="507F263C" w14:textId="1F850929" w:rsidR="00D94E33" w:rsidRPr="00AD12B7" w:rsidRDefault="00A00DD1" w:rsidP="00E72B65">
      <w:pPr>
        <w:pStyle w:val="Edital-Corpodetexto"/>
        <w:numPr>
          <w:ilvl w:val="0"/>
          <w:numId w:val="25"/>
        </w:numPr>
        <w:ind w:left="1843"/>
      </w:pPr>
      <w:r w:rsidRPr="00AD12B7">
        <w:t>c</w:t>
      </w:r>
      <w:r w:rsidR="00D94E33" w:rsidRPr="00AD12B7">
        <w:t xml:space="preserve">arta de crédito emitida no Brasil – modelo do </w:t>
      </w:r>
      <w:r w:rsidR="00551DDF" w:rsidRPr="00AD12B7">
        <w:t>ANEXO</w:t>
      </w:r>
      <w:r w:rsidR="007538A3" w:rsidRPr="00AD12B7">
        <w:t xml:space="preserve"> </w:t>
      </w:r>
      <w:r w:rsidR="00551DDF" w:rsidRPr="00AD12B7">
        <w:t>XX</w:t>
      </w:r>
      <w:r w:rsidR="00E0082B" w:rsidRPr="00AD12B7">
        <w:t>V</w:t>
      </w:r>
      <w:r w:rsidR="007538A3" w:rsidRPr="00AD12B7">
        <w:t xml:space="preserve"> (Parte 1</w:t>
      </w:r>
      <w:r w:rsidR="00D94E33" w:rsidRPr="00AD12B7">
        <w:t>);</w:t>
      </w:r>
    </w:p>
    <w:p w14:paraId="6EB23944" w14:textId="4DBD210B" w:rsidR="00D94E33" w:rsidRPr="00AD12B7" w:rsidRDefault="00D94E33" w:rsidP="00E72B65">
      <w:pPr>
        <w:pStyle w:val="Edital-Corpodetexto"/>
        <w:numPr>
          <w:ilvl w:val="0"/>
          <w:numId w:val="25"/>
        </w:numPr>
        <w:ind w:left="1843"/>
      </w:pPr>
      <w:r w:rsidRPr="00AD12B7">
        <w:t>carta de crédito emitida no exterior – modelo do ANEXO XX</w:t>
      </w:r>
      <w:r w:rsidR="00E0082B" w:rsidRPr="00AD12B7">
        <w:t>V</w:t>
      </w:r>
      <w:r w:rsidRPr="00AD12B7">
        <w:t xml:space="preserve"> (Parte </w:t>
      </w:r>
      <w:r w:rsidR="007538A3" w:rsidRPr="00AD12B7">
        <w:t>2)</w:t>
      </w:r>
      <w:r w:rsidRPr="00AD12B7">
        <w:t>;</w:t>
      </w:r>
    </w:p>
    <w:p w14:paraId="70D03F56" w14:textId="47FFC151" w:rsidR="003329FA" w:rsidRPr="00AD12B7" w:rsidRDefault="00D94E33" w:rsidP="00E72B65">
      <w:pPr>
        <w:pStyle w:val="Edital-Corpodetexto"/>
        <w:numPr>
          <w:ilvl w:val="0"/>
          <w:numId w:val="25"/>
        </w:numPr>
        <w:ind w:left="1843"/>
      </w:pPr>
      <w:r w:rsidRPr="00AD12B7">
        <w:t>seguro garantia – modelo do ANEXO XX</w:t>
      </w:r>
      <w:r w:rsidR="00E0082B" w:rsidRPr="00AD12B7">
        <w:t>V</w:t>
      </w:r>
      <w:r w:rsidR="00CB5C7C" w:rsidRPr="00AD12B7">
        <w:t>I</w:t>
      </w:r>
      <w:r w:rsidRPr="00AD12B7">
        <w:t>;</w:t>
      </w:r>
      <w:r w:rsidR="00551DDF" w:rsidRPr="00AD12B7">
        <w:t xml:space="preserve"> </w:t>
      </w:r>
    </w:p>
    <w:p w14:paraId="6114D572" w14:textId="64B9608A" w:rsidR="00D94E33" w:rsidRPr="00AD12B7" w:rsidRDefault="00D94E33" w:rsidP="00E72B65">
      <w:pPr>
        <w:pStyle w:val="Edital-Corpodetexto"/>
        <w:numPr>
          <w:ilvl w:val="0"/>
          <w:numId w:val="25"/>
        </w:numPr>
        <w:ind w:left="1843"/>
      </w:pPr>
      <w:r w:rsidRPr="00AD12B7">
        <w:t>depósito caução– modelo do ANEXO X</w:t>
      </w:r>
      <w:r w:rsidR="005561F5" w:rsidRPr="00AD12B7">
        <w:t>V</w:t>
      </w:r>
      <w:r w:rsidRPr="00AD12B7">
        <w:t>;</w:t>
      </w:r>
      <w:r w:rsidR="006D5464" w:rsidRPr="00AD12B7">
        <w:t xml:space="preserve"> e</w:t>
      </w:r>
    </w:p>
    <w:p w14:paraId="0E57CD9E" w14:textId="77147E7E" w:rsidR="00551DDF" w:rsidRPr="00AD12B7" w:rsidRDefault="00D94E33" w:rsidP="00E72B65">
      <w:pPr>
        <w:pStyle w:val="Edital-Corpodetexto"/>
        <w:numPr>
          <w:ilvl w:val="0"/>
          <w:numId w:val="25"/>
        </w:numPr>
        <w:ind w:left="1843"/>
      </w:pPr>
      <w:r w:rsidRPr="00AD12B7">
        <w:t xml:space="preserve">contrato de </w:t>
      </w:r>
      <w:r w:rsidR="007538A3" w:rsidRPr="00AD12B7">
        <w:t>penhor de petróleo e gás natural</w:t>
      </w:r>
      <w:r w:rsidRPr="00AD12B7">
        <w:t xml:space="preserve"> – modelo do ANEXO XXV</w:t>
      </w:r>
      <w:r w:rsidR="008073EC" w:rsidRPr="00AD12B7">
        <w:t>I</w:t>
      </w:r>
      <w:r w:rsidR="00C85151" w:rsidRPr="00AD12B7">
        <w:t>I</w:t>
      </w:r>
      <w:r w:rsidR="00E20A49" w:rsidRPr="00AD12B7">
        <w:t>.</w:t>
      </w:r>
      <w:r w:rsidR="007538A3" w:rsidRPr="00AD12B7">
        <w:t xml:space="preserve"> </w:t>
      </w:r>
    </w:p>
    <w:p w14:paraId="03F88684" w14:textId="77777777" w:rsidR="00D94E33" w:rsidRPr="00AD12B7" w:rsidRDefault="00D94E33" w:rsidP="00D94E33">
      <w:pPr>
        <w:pStyle w:val="Edital-Corpodetexto"/>
        <w:ind w:left="1843" w:firstLine="0"/>
      </w:pPr>
    </w:p>
    <w:p w14:paraId="04634255" w14:textId="14D5C9E4" w:rsidR="00D94E33" w:rsidRPr="00AD12B7" w:rsidRDefault="00D94E33" w:rsidP="00D81233">
      <w:pPr>
        <w:pStyle w:val="EditOP-Pargnivel2"/>
        <w:spacing w:after="240"/>
      </w:pPr>
      <w:r w:rsidRPr="00AD12B7">
        <w:t xml:space="preserve">As garantias financeiras previstas nas alíneas (a), (b), (c) e (d) deverão atender às disposições </w:t>
      </w:r>
      <w:r w:rsidR="001A236A" w:rsidRPr="00AD12B7">
        <w:t xml:space="preserve">da Subseção VI.5 </w:t>
      </w:r>
      <w:r w:rsidRPr="00AD12B7">
        <w:t>à exceção dos modelos.</w:t>
      </w:r>
    </w:p>
    <w:p w14:paraId="3A5C8593" w14:textId="36B2D2AB" w:rsidR="00DB3710" w:rsidRPr="00AD12B7" w:rsidRDefault="00DB3710" w:rsidP="00D81233">
      <w:pPr>
        <w:pStyle w:val="EditOP-Pargnivel2"/>
        <w:spacing w:after="240"/>
      </w:pPr>
      <w:r w:rsidRPr="00AD12B7">
        <w:t xml:space="preserve">A garantia financeira prevista na alínea (e) </w:t>
      </w:r>
      <w:r w:rsidR="00D0120E" w:rsidRPr="00AD12B7">
        <w:t xml:space="preserve">estará </w:t>
      </w:r>
      <w:r w:rsidRPr="00AD12B7">
        <w:t>sujeit</w:t>
      </w:r>
      <w:r w:rsidR="00E036AC" w:rsidRPr="00AD12B7">
        <w:t>a</w:t>
      </w:r>
      <w:r w:rsidRPr="00AD12B7">
        <w:t xml:space="preserve"> à aprovação prévia da ANP, e deve atender as disposições que seguem:</w:t>
      </w:r>
    </w:p>
    <w:p w14:paraId="26461DEC" w14:textId="77777777" w:rsidR="00DB3710" w:rsidRPr="00AD12B7" w:rsidRDefault="00DB3710" w:rsidP="00E72B65">
      <w:pPr>
        <w:pStyle w:val="EditOP-Alnea"/>
        <w:numPr>
          <w:ilvl w:val="0"/>
          <w:numId w:val="47"/>
        </w:numPr>
      </w:pPr>
      <w:r w:rsidRPr="00AD12B7">
        <w:t>Serão admitidos contratos de penhor de petróleo e gás natural produzidos no território nacional, em campos onde a extração do primeiro óleo tenha ocorrido há pelo menos 2 (dois) anos, a produção se mantenha nesse período e que apresentem reservas provadas que suportem a curva de produção comprometida.</w:t>
      </w:r>
    </w:p>
    <w:p w14:paraId="606A04E7" w14:textId="7C402B76" w:rsidR="00DB3710" w:rsidRPr="00AD12B7" w:rsidRDefault="00DB3710" w:rsidP="00BB1FC8">
      <w:pPr>
        <w:pStyle w:val="EditOP-Alnea"/>
      </w:pPr>
      <w:r w:rsidRPr="00AD12B7">
        <w:t>Somente serão aceitos, para fins de cálculo do valor total empenhado, campos cujo valor médio da receita operacional líquida ajustada à base de cálculo, por barril, dos quatro trimestres anteriores ao trimestre da data de assinatura do contrato seja positivo.</w:t>
      </w:r>
    </w:p>
    <w:p w14:paraId="5E4AF8DE" w14:textId="1134A88F" w:rsidR="00DB3710" w:rsidRPr="00AD12B7" w:rsidRDefault="00DB3710" w:rsidP="00BB1FC8">
      <w:pPr>
        <w:pStyle w:val="EditOP-Alnea"/>
      </w:pPr>
      <w:r w:rsidRPr="00AD12B7">
        <w:lastRenderedPageBreak/>
        <w:t>A receita operacional líquida ajustada à base de cálculo será apurada conforme disposições e definições previstas para preenchimento do Demonstrativo de Apuração da Participação Especial (DAPE), conforme arts. 25 e 26 do Decreto n.º 2.705/1998</w:t>
      </w:r>
      <w:r w:rsidR="00C85151" w:rsidRPr="00AD12B7">
        <w:t xml:space="preserve"> e da</w:t>
      </w:r>
      <w:r w:rsidRPr="00AD12B7">
        <w:t xml:space="preserve"> </w:t>
      </w:r>
      <w:r w:rsidR="009A3F33">
        <w:t>Resolução</w:t>
      </w:r>
      <w:r w:rsidR="009A3F33" w:rsidRPr="00AD12B7">
        <w:t xml:space="preserve"> </w:t>
      </w:r>
      <w:r w:rsidRPr="00AD12B7">
        <w:t xml:space="preserve">ANP n.º </w:t>
      </w:r>
      <w:r w:rsidR="00A640A8" w:rsidRPr="00AD12B7">
        <w:t>870</w:t>
      </w:r>
      <w:r w:rsidRPr="00AD12B7">
        <w:t>/20</w:t>
      </w:r>
      <w:r w:rsidR="00A640A8" w:rsidRPr="00AD12B7">
        <w:t>22</w:t>
      </w:r>
      <w:r w:rsidRPr="00AD12B7">
        <w:t>.</w:t>
      </w:r>
    </w:p>
    <w:p w14:paraId="7D3A4C83" w14:textId="7CE46251" w:rsidR="00DB3710" w:rsidRPr="00AD12B7" w:rsidRDefault="00DB3710" w:rsidP="006D5464">
      <w:pPr>
        <w:pStyle w:val="EditOP-Alnea"/>
      </w:pPr>
      <w:r w:rsidRPr="00AD12B7">
        <w:t>O limite máximo de empenho aceito pela ANP para os contratos de penhor, considerando inclusive os contratos em vigor, será de 50% (cinquenta por cento) da produção anual total de petróleo e gás natural da concessionária no Brasil, aferida pela média dos últimos 12 (doze) meses dos valores constantes do Boletim da Produção de Petróleo e Gás Natural. Para que seja aceito como garantia ao programa exploratório mínimo, o contrato de penhor de petróleo e gás natural deve ser assinado pelas partes e registrado junto nos Cartórios de Registro de Imóveis das circunscrições onde estiverem localizados os campos cujo petróleo e gás natural serão objetos do penhor.</w:t>
      </w:r>
    </w:p>
    <w:p w14:paraId="50A92A54" w14:textId="009729C9" w:rsidR="00DB3710" w:rsidRPr="00AD12B7" w:rsidRDefault="00DB3710" w:rsidP="006D5464">
      <w:pPr>
        <w:pStyle w:val="EditOP-Alnea"/>
      </w:pPr>
      <w:r w:rsidRPr="00AD12B7">
        <w:t>A ANP adotará revisão periódica do valor total do penhor ofertado como garantia, na forma prevista no contrato de penhor de petróleo e gás natural e na legislação aplicável.</w:t>
      </w:r>
    </w:p>
    <w:p w14:paraId="3945BC62" w14:textId="77777777" w:rsidR="00D9347F" w:rsidRPr="00AD12B7" w:rsidRDefault="00D9347F" w:rsidP="00844D04">
      <w:pPr>
        <w:pStyle w:val="EditOP-Alnea"/>
        <w:numPr>
          <w:ilvl w:val="0"/>
          <w:numId w:val="0"/>
        </w:numPr>
        <w:ind w:left="1429"/>
      </w:pPr>
    </w:p>
    <w:p w14:paraId="4167BFC7" w14:textId="57799E39" w:rsidR="005A287C" w:rsidRPr="00AD12B7" w:rsidRDefault="004F249D" w:rsidP="009435B8">
      <w:pPr>
        <w:pStyle w:val="EditOP-Pargnivel4"/>
        <w:numPr>
          <w:ilvl w:val="0"/>
          <w:numId w:val="0"/>
        </w:numPr>
        <w:ind w:left="284"/>
      </w:pPr>
      <w:r w:rsidRPr="00AD12B7">
        <w:t xml:space="preserve">Subseção X.2.2.4 - </w:t>
      </w:r>
      <w:r w:rsidR="005A287C" w:rsidRPr="00AD12B7">
        <w:t>Apresentação das garantias financeiras do programa exploratório mínimo (PEM) e do Prog</w:t>
      </w:r>
      <w:r w:rsidR="001C7577" w:rsidRPr="00AD12B7">
        <w:t>r</w:t>
      </w:r>
      <w:r w:rsidR="005A287C" w:rsidRPr="00AD12B7">
        <w:t>ama de Trabalho Inicial (PTI)</w:t>
      </w:r>
    </w:p>
    <w:p w14:paraId="3A7F04CD" w14:textId="1637C7B3" w:rsidR="009B57DF" w:rsidRDefault="00DB3710" w:rsidP="009B57DF">
      <w:pPr>
        <w:pStyle w:val="EditOP-Pargnivel2"/>
        <w:spacing w:after="240"/>
      </w:pPr>
      <w:bookmarkStart w:id="7592" w:name="_Hlk176452363"/>
      <w:r w:rsidRPr="00AD12B7">
        <w:t xml:space="preserve">Quando a </w:t>
      </w:r>
      <w:r w:rsidR="00BF73BE" w:rsidRPr="00AD12B7">
        <w:t>oferta vencedora for apresentada por</w:t>
      </w:r>
      <w:r w:rsidRPr="00AD12B7">
        <w:t xml:space="preserve"> um consórcio, </w:t>
      </w:r>
      <w:r w:rsidR="009B57DF" w:rsidRPr="009B57DF">
        <w:t>o valor de PEM/PTI a ser garantido poderá ser subdividido entre as consorciadas ou ser realizado integralmente por qualquer integrante em nome do consórcio.</w:t>
      </w:r>
    </w:p>
    <w:p w14:paraId="2BA38CB7" w14:textId="31601AD6" w:rsidR="00DB3710" w:rsidRPr="00AD12B7" w:rsidRDefault="00906880" w:rsidP="00B81FF2">
      <w:pPr>
        <w:pStyle w:val="EditalOP-Pargnivel3"/>
      </w:pPr>
      <w:r>
        <w:t xml:space="preserve"> </w:t>
      </w:r>
      <w:r w:rsidRPr="009B57DF">
        <w:t>Em caso de consórcio</w:t>
      </w:r>
      <w:r>
        <w:t xml:space="preserve">, </w:t>
      </w:r>
      <w:r w:rsidR="00DB3710" w:rsidRPr="00AD12B7">
        <w:t xml:space="preserve">as garantias </w:t>
      </w:r>
      <w:r w:rsidR="00E50A49">
        <w:t>f</w:t>
      </w:r>
      <w:r w:rsidR="0066152B">
        <w:t>i</w:t>
      </w:r>
      <w:r w:rsidR="00E50A49">
        <w:t xml:space="preserve">nanceiras </w:t>
      </w:r>
      <w:r w:rsidR="00DB3710" w:rsidRPr="00AD12B7">
        <w:t>apresentadas deverão ser acompanhadas de carta subscrita por todas as consorciadas, nos termos do ANEXO XXVI</w:t>
      </w:r>
      <w:r w:rsidR="00FE5A4C" w:rsidRPr="00AD12B7">
        <w:t>I</w:t>
      </w:r>
      <w:r w:rsidR="00A00DD1" w:rsidRPr="00AD12B7">
        <w:t>I</w:t>
      </w:r>
      <w:r w:rsidR="00DB3710" w:rsidRPr="00AD12B7">
        <w:t>, expressando plena ciência do contrato de concessão e de que as obrigações do Programa Exploratório Mínimo ou do Programa de Trabalho Inicial são indivisíveis, cabendo a cada consorciada, solidariamente, a obrigação de ressarcimento em caso de seu descumprimento. </w:t>
      </w:r>
    </w:p>
    <w:p w14:paraId="25B33FF4" w14:textId="31B1A330" w:rsidR="0066152B" w:rsidRPr="00B81FF2" w:rsidRDefault="4983471F" w:rsidP="007962DD">
      <w:pPr>
        <w:pStyle w:val="EditOP-Pargnivel2"/>
        <w:spacing w:after="240"/>
      </w:pPr>
      <w:r>
        <w:t>As garantias financeiras poderão ser apresentadas em formato físico ou emitidas digitalmente e assinadas mediante certificado digital ICP-Brasil, sendo encaminhados para o e-mail garantias.rodadas@anp.gov.br.</w:t>
      </w:r>
    </w:p>
    <w:p w14:paraId="6A6DAAE0" w14:textId="14C35C29" w:rsidR="00874D27" w:rsidRPr="00AD12B7" w:rsidRDefault="00CF758C" w:rsidP="0066152B">
      <w:pPr>
        <w:pStyle w:val="EditalOP-Pargnivel3"/>
      </w:pPr>
      <w:r w:rsidRPr="00AD12B7">
        <w:t xml:space="preserve">Conforme disposto na </w:t>
      </w:r>
      <w:r w:rsidR="002B1BFC" w:rsidRPr="00AD12B7">
        <w:t>Seção III</w:t>
      </w:r>
      <w:r w:rsidRPr="00AD12B7">
        <w:t xml:space="preserve"> </w:t>
      </w:r>
      <w:r w:rsidR="00A00DD1" w:rsidRPr="00AD12B7">
        <w:t>deste edital</w:t>
      </w:r>
      <w:r w:rsidR="00D9347F" w:rsidRPr="00AD12B7">
        <w:t>,</w:t>
      </w:r>
      <w:r w:rsidR="00A00DD1" w:rsidRPr="00AD12B7">
        <w:t xml:space="preserve"> </w:t>
      </w:r>
      <w:r w:rsidRPr="00AD12B7">
        <w:t xml:space="preserve">sem prejuízo do </w:t>
      </w:r>
      <w:r w:rsidR="00D9347F" w:rsidRPr="00AD12B7">
        <w:t xml:space="preserve">peticionamento </w:t>
      </w:r>
      <w:r w:rsidRPr="00AD12B7">
        <w:t xml:space="preserve">do arquivo digital </w:t>
      </w:r>
      <w:r w:rsidR="00D9347F" w:rsidRPr="00AD12B7">
        <w:t xml:space="preserve">ou digitalizado </w:t>
      </w:r>
      <w:r w:rsidRPr="00AD12B7">
        <w:t xml:space="preserve">por meio do SEI, os originais das garantias financeiras deverão ser remetidos ao Escritório Central da ANP, ou entregues no serviço de </w:t>
      </w:r>
      <w:r w:rsidRPr="00AD12B7">
        <w:lastRenderedPageBreak/>
        <w:t xml:space="preserve">protocolo do mesmo, aos cuidados da Superintendência de Promoção de Licitações (SPL), respeitando-se os prazos definidos </w:t>
      </w:r>
      <w:r w:rsidR="00E87CA3" w:rsidRPr="00AD12B7">
        <w:t xml:space="preserve">pela CEL </w:t>
      </w:r>
      <w:r w:rsidR="00881D93" w:rsidRPr="00AD12B7">
        <w:t xml:space="preserve">para entrega dos documentos de assinatura dos contratos de concessão de </w:t>
      </w:r>
      <w:r w:rsidR="00E87CA3" w:rsidRPr="00AD12B7">
        <w:t>cada ciclo da Oferta Permanente</w:t>
      </w:r>
      <w:r w:rsidR="00761A82" w:rsidRPr="00AD12B7">
        <w:t xml:space="preserve"> de Concessão</w:t>
      </w:r>
      <w:r w:rsidRPr="00AD12B7">
        <w:t>.</w:t>
      </w:r>
    </w:p>
    <w:bookmarkEnd w:id="7592"/>
    <w:p w14:paraId="61C9BF6D" w14:textId="77777777" w:rsidR="00AF360F" w:rsidRPr="00AD12B7" w:rsidRDefault="00AF360F" w:rsidP="008347E1">
      <w:pPr>
        <w:pStyle w:val="Subseo"/>
        <w:rPr>
          <w:bCs/>
        </w:rPr>
      </w:pPr>
      <w:r w:rsidRPr="00AD12B7">
        <w:t>Subseção X.2.3 - Bônus de assinatura</w:t>
      </w:r>
    </w:p>
    <w:p w14:paraId="3D6D8DB6" w14:textId="63F1811F" w:rsidR="00A870CC" w:rsidRPr="00AD12B7" w:rsidRDefault="00A870CC" w:rsidP="00AF360F">
      <w:pPr>
        <w:pStyle w:val="EditOP-Pargnivel2"/>
        <w:spacing w:after="240"/>
      </w:pPr>
      <w:r w:rsidRPr="00AD12B7">
        <w:t xml:space="preserve">A licitante vencedora deverá </w:t>
      </w:r>
      <w:r w:rsidR="006F6EAD" w:rsidRPr="00AD12B7">
        <w:t xml:space="preserve">apresentar </w:t>
      </w:r>
      <w:r w:rsidRPr="00AD12B7">
        <w:t>o recibo de pagamento do bônus de assinatura, acompanhad</w:t>
      </w:r>
      <w:r w:rsidR="00CC3494" w:rsidRPr="00AD12B7">
        <w:t>o</w:t>
      </w:r>
      <w:r w:rsidRPr="00AD12B7">
        <w:t xml:space="preserve"> de documento detalhando a identificação do </w:t>
      </w:r>
      <w:r w:rsidRPr="00AD12B7">
        <w:rPr>
          <w:rStyle w:val="ui-provider"/>
        </w:rPr>
        <w:t>bloco</w:t>
      </w:r>
      <w:r w:rsidR="00682CC8" w:rsidRPr="00AD12B7">
        <w:rPr>
          <w:rStyle w:val="ui-provider"/>
        </w:rPr>
        <w:t xml:space="preserve"> </w:t>
      </w:r>
      <w:r w:rsidR="00D10D79" w:rsidRPr="00AD12B7">
        <w:rPr>
          <w:rStyle w:val="ui-provider"/>
        </w:rPr>
        <w:t>exploratório ou área com acumulações marginais</w:t>
      </w:r>
      <w:r w:rsidR="00D10D79" w:rsidRPr="00AD12B7" w:rsidDel="00D10D79">
        <w:t xml:space="preserve"> </w:t>
      </w:r>
      <w:r w:rsidRPr="00AD12B7">
        <w:t xml:space="preserve">a </w:t>
      </w:r>
      <w:r w:rsidR="00D41622" w:rsidRPr="00AD12B7">
        <w:t xml:space="preserve">que </w:t>
      </w:r>
      <w:r w:rsidRPr="00AD12B7">
        <w:t>se refere o pagamento.</w:t>
      </w:r>
    </w:p>
    <w:p w14:paraId="2EE26000" w14:textId="730AD4C3" w:rsidR="00817979" w:rsidRPr="00AD12B7" w:rsidRDefault="00817979" w:rsidP="00AF360F">
      <w:pPr>
        <w:pStyle w:val="EditOP-Pargnivel2"/>
        <w:spacing w:after="240"/>
      </w:pPr>
      <w:r w:rsidRPr="00AD12B7">
        <w:t xml:space="preserve">Em caso de consórcio, o pagamento poderá ser subdividido entre as </w:t>
      </w:r>
      <w:r w:rsidR="00983B17" w:rsidRPr="00AD12B7">
        <w:t>consorciadas</w:t>
      </w:r>
      <w:r w:rsidRPr="00AD12B7">
        <w:t xml:space="preserve"> ou ser realizado </w:t>
      </w:r>
      <w:r w:rsidR="00E93AE8" w:rsidRPr="00AD12B7">
        <w:t xml:space="preserve">integralmente </w:t>
      </w:r>
      <w:r w:rsidRPr="00AD12B7">
        <w:t xml:space="preserve">por qualquer integrante em nome do consórcio, devendo ser emitida uma única GRU por empresa. </w:t>
      </w:r>
    </w:p>
    <w:p w14:paraId="3D89B485" w14:textId="73708DDE" w:rsidR="00817979" w:rsidRPr="00002287" w:rsidRDefault="5B547E33" w:rsidP="00002287">
      <w:pPr>
        <w:pStyle w:val="EditOP-Pargnivel2"/>
        <w:spacing w:after="240"/>
      </w:pPr>
      <w:r w:rsidRPr="00002287">
        <w:t>Nos casos previs</w:t>
      </w:r>
      <w:r w:rsidR="1A39BAE7" w:rsidRPr="00002287">
        <w:t>t</w:t>
      </w:r>
      <w:r w:rsidRPr="00002287">
        <w:t xml:space="preserve">os </w:t>
      </w:r>
      <w:r w:rsidR="02979EF8" w:rsidRPr="00002287">
        <w:t xml:space="preserve">na Subseção X.3, </w:t>
      </w:r>
      <w:r w:rsidRPr="00002287">
        <w:t xml:space="preserve">o pagamento do bônus de assinatura deverá ser efetuado pela empresa brasileira </w:t>
      </w:r>
      <w:r w:rsidR="1C7624F4" w:rsidRPr="00002287">
        <w:t xml:space="preserve">afiliada indicada </w:t>
      </w:r>
      <w:r w:rsidRPr="00002287">
        <w:t>para assinar o contrato de concessão.</w:t>
      </w:r>
    </w:p>
    <w:p w14:paraId="6FAAE06C" w14:textId="7D248663" w:rsidR="006F6EAD" w:rsidRPr="00AD12B7" w:rsidRDefault="00817979" w:rsidP="00937123">
      <w:pPr>
        <w:pStyle w:val="EditOP-Pargnivel2"/>
        <w:spacing w:after="240"/>
      </w:pPr>
      <w:r w:rsidRPr="00AD12B7">
        <w:t>O pagamento fora do prazo estabelecido</w:t>
      </w:r>
      <w:r w:rsidR="00AA5628" w:rsidRPr="00AD12B7">
        <w:t xml:space="preserve"> </w:t>
      </w:r>
      <w:r w:rsidR="006F6EAD" w:rsidRPr="00AD12B7">
        <w:t xml:space="preserve">no cronograma divulgado pela CEL para cada ciclo da Oferta Permanente de Concessão </w:t>
      </w:r>
      <w:r w:rsidRPr="00AD12B7">
        <w:t xml:space="preserve">implicará no acréscimo de 10% (dez por cento) sobre o valor ofertado para o bônus de assinatura, além de juros moratórios de 1% (um por cento) ao mês até a data do efetivo pagamento. </w:t>
      </w:r>
    </w:p>
    <w:p w14:paraId="66DF27F5" w14:textId="1504AE99" w:rsidR="003209A7" w:rsidRPr="00AD12B7" w:rsidRDefault="00817979" w:rsidP="00937123">
      <w:pPr>
        <w:pStyle w:val="EditOP-Pargnivel2"/>
        <w:spacing w:after="240"/>
      </w:pPr>
      <w:r w:rsidRPr="00AD12B7">
        <w:t xml:space="preserve">A licitante deverá solicitar o cálculo do valor devido por meio do correio eletrônico </w:t>
      </w:r>
      <w:hyperlink r:id="rId32" w:history="1">
        <w:r w:rsidR="00102DC2" w:rsidRPr="00AD12B7">
          <w:t>rodadas@anp.gov.br</w:t>
        </w:r>
      </w:hyperlink>
      <w:r w:rsidRPr="00AD12B7">
        <w:t xml:space="preserve"> informando a data em que pretende efetuar o pagamento. Nesse caso, a licitante vencedora deverá encaminhar, em até 3 (três) dias úteis antes da data estipulada para assinatura dos contratos de concessão,</w:t>
      </w:r>
      <w:r w:rsidR="003209A7" w:rsidRPr="00AD12B7">
        <w:t xml:space="preserve"> cópia d</w:t>
      </w:r>
      <w:r w:rsidR="00A06FEC" w:rsidRPr="00AD12B7">
        <w:t>o</w:t>
      </w:r>
      <w:r w:rsidR="00682CC8" w:rsidRPr="00AD12B7">
        <w:t xml:space="preserve"> </w:t>
      </w:r>
      <w:r w:rsidR="003209A7" w:rsidRPr="00AD12B7">
        <w:t xml:space="preserve">recibo de pagamento do bônus de assinatura com acréscimo e </w:t>
      </w:r>
      <w:r w:rsidR="001F1562" w:rsidRPr="00AD12B7">
        <w:t>juros moratórios.</w:t>
      </w:r>
    </w:p>
    <w:p w14:paraId="277AD1DF" w14:textId="77777777" w:rsidR="00CF00E0" w:rsidRPr="00AD12B7" w:rsidRDefault="00CF00E0" w:rsidP="00CF00E0">
      <w:pPr>
        <w:pStyle w:val="EditOP-Pargnivel2"/>
        <w:numPr>
          <w:ilvl w:val="0"/>
          <w:numId w:val="0"/>
        </w:numPr>
        <w:spacing w:after="240"/>
        <w:ind w:left="284"/>
      </w:pPr>
    </w:p>
    <w:p w14:paraId="7A971608" w14:textId="77777777" w:rsidR="006F1162" w:rsidRPr="00AD12B7" w:rsidRDefault="006F1162" w:rsidP="006F1162">
      <w:pPr>
        <w:widowControl w:val="0"/>
        <w:tabs>
          <w:tab w:val="left" w:pos="1843"/>
          <w:tab w:val="left" w:pos="1985"/>
        </w:tabs>
        <w:spacing w:before="120" w:after="120" w:line="312" w:lineRule="auto"/>
        <w:ind w:left="284"/>
        <w:jc w:val="both"/>
        <w:rPr>
          <w:rFonts w:ascii="Arial" w:hAnsi="Arial" w:cs="Arial"/>
          <w:b/>
        </w:rPr>
      </w:pPr>
      <w:r w:rsidRPr="00AD12B7">
        <w:rPr>
          <w:rFonts w:ascii="Arial" w:hAnsi="Arial" w:cs="Arial"/>
          <w:b/>
        </w:rPr>
        <w:t xml:space="preserve">Subseção X.2.3.1 - Instruções de pagamento </w:t>
      </w:r>
    </w:p>
    <w:p w14:paraId="192BC9B6" w14:textId="3FFF8545" w:rsidR="002F222A" w:rsidRPr="00002287" w:rsidRDefault="002F222A" w:rsidP="00002287">
      <w:pPr>
        <w:pStyle w:val="EditOP-Pargnivel2"/>
        <w:spacing w:after="240"/>
      </w:pPr>
      <w:r w:rsidRPr="00002287">
        <w:rPr>
          <w:rStyle w:val="EditOP-Pargnivel2Char"/>
          <w:bCs/>
        </w:rPr>
        <w:t>O pagamento do bônus de assinatura deverá ocorrer por meio de Guia de Recolhimento da União (GRU)</w:t>
      </w:r>
      <w:r w:rsidR="00C7407F" w:rsidRPr="00002287">
        <w:t xml:space="preserve">, devendo ser observadas </w:t>
      </w:r>
      <w:r w:rsidRPr="00002287">
        <w:rPr>
          <w:rStyle w:val="EditOP-Pargnivel2Char"/>
          <w:bCs/>
        </w:rPr>
        <w:t>seguintes modalidades</w:t>
      </w:r>
      <w:r w:rsidR="00C7407F" w:rsidRPr="00002287">
        <w:rPr>
          <w:rStyle w:val="EditOP-Pargnivel2Char"/>
          <w:bCs/>
        </w:rPr>
        <w:t xml:space="preserve"> e instruções</w:t>
      </w:r>
      <w:r w:rsidRPr="00002287">
        <w:t>:</w:t>
      </w:r>
    </w:p>
    <w:p w14:paraId="1A0CD373" w14:textId="45000070" w:rsidR="0093321D" w:rsidRPr="00AD12B7" w:rsidRDefault="002F222A" w:rsidP="00E72B65">
      <w:pPr>
        <w:pStyle w:val="EditOP-Alnea"/>
        <w:numPr>
          <w:ilvl w:val="0"/>
          <w:numId w:val="48"/>
        </w:numPr>
        <w:rPr>
          <w:b/>
        </w:rPr>
      </w:pPr>
      <w:r w:rsidRPr="00AD12B7">
        <w:t xml:space="preserve">GRU Simples, as instruções para esta modalidade </w:t>
      </w:r>
      <w:r w:rsidR="00DA3DF1" w:rsidRPr="00AD12B7">
        <w:t xml:space="preserve">serão disponibilizadas no sítio eletrônico </w:t>
      </w:r>
      <w:hyperlink r:id="rId33" w:history="1">
        <w:r w:rsidR="003B28B8" w:rsidRPr="00B46675">
          <w:rPr>
            <w:rStyle w:val="Hyperlink"/>
          </w:rPr>
          <w:t>https://www.gov.br/anp/pt-br/rodadas-anp</w:t>
        </w:r>
      </w:hyperlink>
      <w:r w:rsidR="00DA3DF1" w:rsidRPr="00AD12B7">
        <w:rPr>
          <w:b/>
        </w:rPr>
        <w:t>.</w:t>
      </w:r>
    </w:p>
    <w:p w14:paraId="77F0EE7D" w14:textId="4FBD60AA" w:rsidR="0020098A" w:rsidRPr="00AD12B7" w:rsidRDefault="0020098A" w:rsidP="00CF00E0">
      <w:pPr>
        <w:pStyle w:val="EditOP-Alnea"/>
        <w:rPr>
          <w:bCs/>
        </w:rPr>
      </w:pPr>
      <w:r w:rsidRPr="00AD12B7">
        <w:rPr>
          <w:bCs/>
        </w:rPr>
        <w:t>Via Sistema de Pagamentos Brasileiro (SPB), devendo ser</w:t>
      </w:r>
      <w:r w:rsidR="00F83912" w:rsidRPr="00AD12B7">
        <w:rPr>
          <w:bCs/>
        </w:rPr>
        <w:t>em</w:t>
      </w:r>
      <w:r w:rsidRPr="00AD12B7">
        <w:rPr>
          <w:bCs/>
        </w:rPr>
        <w:t xml:space="preserve"> observadas</w:t>
      </w:r>
      <w:r w:rsidR="00F83912" w:rsidRPr="00AD12B7">
        <w:rPr>
          <w:bCs/>
        </w:rPr>
        <w:t>,</w:t>
      </w:r>
      <w:r w:rsidRPr="00AD12B7">
        <w:rPr>
          <w:bCs/>
        </w:rPr>
        <w:t xml:space="preserve"> neste caso</w:t>
      </w:r>
      <w:r w:rsidR="00C12C50" w:rsidRPr="00AD12B7">
        <w:rPr>
          <w:bCs/>
        </w:rPr>
        <w:t>,</w:t>
      </w:r>
      <w:r w:rsidRPr="00AD12B7">
        <w:rPr>
          <w:bCs/>
        </w:rPr>
        <w:t xml:space="preserve"> as seguintes instruções:</w:t>
      </w:r>
    </w:p>
    <w:p w14:paraId="27C03719" w14:textId="77777777" w:rsidR="00E93AE8" w:rsidRPr="00AD12B7" w:rsidRDefault="00E93AE8" w:rsidP="002F222A">
      <w:pPr>
        <w:pStyle w:val="Edital-Corpodetexto"/>
        <w:ind w:firstLine="0"/>
      </w:pPr>
    </w:p>
    <w:p w14:paraId="140E7CC5"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0"/>
        <w:rPr>
          <w:sz w:val="20"/>
        </w:rPr>
      </w:pPr>
      <w:r w:rsidRPr="00AD12B7">
        <w:rPr>
          <w:sz w:val="20"/>
        </w:rPr>
        <w:t>A instituição financeira detentora da conta da licitante vencedora deverá enviar ao Tesouro Nacional a mensagem do Sistema de Pagamentos Brasileiro – SPB, denominada TES0034, conforme instruções a seguir:</w:t>
      </w:r>
    </w:p>
    <w:p w14:paraId="0AD55E5F"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Tipo Pessoa: J (pessoa jurídica);</w:t>
      </w:r>
    </w:p>
    <w:p w14:paraId="36921CF5"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CNPJ: CNPJ da licitante vencedora, obrigatoriamente com 14 dígitos, com dígitos verificadores consistentes;</w:t>
      </w:r>
    </w:p>
    <w:p w14:paraId="1E6DB08F"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Nome: nome da licitante vencedora;</w:t>
      </w:r>
    </w:p>
    <w:p w14:paraId="711B1159"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Código de Recolhimento TES: 10178 (5 posições);</w:t>
      </w:r>
    </w:p>
    <w:p w14:paraId="36757466"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Código da Unidade Gestora: 32303132205 (11 posições);</w:t>
      </w:r>
    </w:p>
    <w:p w14:paraId="52FF4AA4"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Número Referência GRU: não preencher;</w:t>
      </w:r>
    </w:p>
    <w:p w14:paraId="26DF4A66"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Ano Mês Competência:</w:t>
      </w:r>
      <w:bookmarkStart w:id="7593" w:name="_Hlk34383848"/>
      <w:r w:rsidRPr="00AD12B7">
        <w:rPr>
          <w:sz w:val="20"/>
        </w:rPr>
        <w:t xml:space="preserve"> AAAA/MM</w:t>
      </w:r>
      <w:bookmarkEnd w:id="7593"/>
      <w:r w:rsidRPr="00AD12B7">
        <w:rPr>
          <w:sz w:val="20"/>
        </w:rPr>
        <w:t xml:space="preserve"> (Ano e mês limite para pagamento do bônus);</w:t>
      </w:r>
    </w:p>
    <w:p w14:paraId="5F35F635"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xml:space="preserve">- Data de Vencimento: </w:t>
      </w:r>
      <w:bookmarkStart w:id="7594" w:name="_Hlk34383854"/>
      <w:r w:rsidRPr="00AD12B7">
        <w:rPr>
          <w:sz w:val="20"/>
        </w:rPr>
        <w:t>DD/MM/AAAA (data limite pagamento do bônus)</w:t>
      </w:r>
      <w:bookmarkEnd w:id="7594"/>
      <w:r w:rsidRPr="00AD12B7">
        <w:rPr>
          <w:sz w:val="20"/>
        </w:rPr>
        <w:t>;</w:t>
      </w:r>
    </w:p>
    <w:p w14:paraId="34333036"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xml:space="preserve">- Valor principal: informar o valor a ser pago, em reais, com centavos; </w:t>
      </w:r>
    </w:p>
    <w:p w14:paraId="2ACD631B"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Valor do lançamento: informar o valor a ser pago, em reais, com centavos. O valor do lançamento (pagamento) somente será superior ao principal se houver acréscimo de 10% (dez por cento) e juros moratórios. Neste caso, o valor lançamento deve ser a soma do valor principal + acréscimo + juros moratórios.</w:t>
      </w:r>
    </w:p>
    <w:p w14:paraId="0A152796" w14:textId="77777777" w:rsidR="00E94038" w:rsidRPr="003D401A" w:rsidRDefault="00E94038" w:rsidP="008347E1">
      <w:pPr>
        <w:pStyle w:val="Subseo"/>
        <w:rPr>
          <w:bCs/>
        </w:rPr>
      </w:pPr>
      <w:r w:rsidRPr="003D401A">
        <w:t>Subseção X.2.4 - Contrato de consórcio</w:t>
      </w:r>
    </w:p>
    <w:p w14:paraId="4D1C56B1" w14:textId="66E8DB13" w:rsidR="00227661" w:rsidRPr="00AD12B7" w:rsidRDefault="00A870CC" w:rsidP="00E94038">
      <w:pPr>
        <w:pStyle w:val="EditOP-Pargnivel2"/>
        <w:spacing w:after="240"/>
        <w:ind w:right="190"/>
      </w:pPr>
      <w:r w:rsidRPr="00AD12B7">
        <w:t xml:space="preserve">As licitantes vencedoras </w:t>
      </w:r>
      <w:r w:rsidR="00E94038" w:rsidRPr="00AD12B7">
        <w:t>da licitação do ciclo</w:t>
      </w:r>
      <w:r w:rsidR="0095594B" w:rsidRPr="00AD12B7">
        <w:t xml:space="preserve"> </w:t>
      </w:r>
      <w:r w:rsidRPr="00AD12B7">
        <w:t>que apresentaram oferta em consórcio deverão apresentar instrumento constitutivo do consórcio arquivado na Junta Comercial competente, subscrito pel</w:t>
      </w:r>
      <w:r w:rsidR="00380EF5" w:rsidRPr="00AD12B7">
        <w:t>a</w:t>
      </w:r>
      <w:r w:rsidRPr="00AD12B7">
        <w:t>s consorciad</w:t>
      </w:r>
      <w:r w:rsidR="00380EF5" w:rsidRPr="00AD12B7">
        <w:t>a</w:t>
      </w:r>
      <w:r w:rsidRPr="00AD12B7">
        <w:t xml:space="preserve">s. </w:t>
      </w:r>
    </w:p>
    <w:p w14:paraId="53369346" w14:textId="77777777" w:rsidR="00320F70" w:rsidRPr="00AD12B7" w:rsidRDefault="00A870CC" w:rsidP="00E94038">
      <w:pPr>
        <w:pStyle w:val="EditOP-Pargnivel2"/>
        <w:spacing w:after="240"/>
        <w:ind w:right="190"/>
      </w:pPr>
      <w:r w:rsidRPr="00AD12B7">
        <w:t xml:space="preserve">O contrato de consórcio deverá conter a indicação da </w:t>
      </w:r>
      <w:r w:rsidR="005F17A1" w:rsidRPr="00AD12B7">
        <w:t>licitante</w:t>
      </w:r>
      <w:r w:rsidR="00682CC8" w:rsidRPr="00AD12B7">
        <w:t xml:space="preserve"> </w:t>
      </w:r>
      <w:r w:rsidRPr="00AD12B7">
        <w:t>líder, responsável pelo consórcio e pela condução das operações, sem prejuízo da responsabilidade solidária na forma do disposto no art. 38 da Lei n</w:t>
      </w:r>
      <w:r w:rsidR="0086167D" w:rsidRPr="00AD12B7">
        <w:t>.</w:t>
      </w:r>
      <w:r w:rsidRPr="00AD12B7">
        <w:t>º 9.478/1997.</w:t>
      </w:r>
    </w:p>
    <w:p w14:paraId="6FBCCF80" w14:textId="61BBA4F4" w:rsidR="00320F70" w:rsidRPr="00AD12B7" w:rsidRDefault="00380EF5" w:rsidP="00E94038">
      <w:pPr>
        <w:pStyle w:val="EditOP-Pargnivel2"/>
        <w:spacing w:after="240"/>
        <w:ind w:right="190"/>
      </w:pPr>
      <w:r w:rsidRPr="00AD12B7">
        <w:t xml:space="preserve">A consorciada </w:t>
      </w:r>
      <w:r w:rsidR="00A870CC" w:rsidRPr="00AD12B7">
        <w:t xml:space="preserve">na condição de </w:t>
      </w:r>
      <w:r w:rsidR="00DA01E5" w:rsidRPr="00AD12B7">
        <w:t>O</w:t>
      </w:r>
      <w:r w:rsidR="00A870CC" w:rsidRPr="00AD12B7">
        <w:t xml:space="preserve">peradora deverá ter participação mínima de 30% </w:t>
      </w:r>
      <w:r w:rsidR="00C66E21" w:rsidRPr="00AD12B7">
        <w:t xml:space="preserve">(trinta por cento) </w:t>
      </w:r>
      <w:r w:rsidR="00A870CC" w:rsidRPr="00AD12B7">
        <w:t xml:space="preserve">no consórcio e </w:t>
      </w:r>
      <w:r w:rsidR="004A1DF5" w:rsidRPr="00AD12B7">
        <w:t xml:space="preserve">as </w:t>
      </w:r>
      <w:r w:rsidRPr="00AD12B7">
        <w:t xml:space="preserve">demais consorciadas participação </w:t>
      </w:r>
      <w:r w:rsidR="004A1DF5" w:rsidRPr="00AD12B7">
        <w:t>mínima</w:t>
      </w:r>
      <w:r w:rsidR="00A870CC" w:rsidRPr="00AD12B7">
        <w:t xml:space="preserve"> de 5%</w:t>
      </w:r>
      <w:r w:rsidR="00C66E21" w:rsidRPr="00AD12B7">
        <w:t xml:space="preserve"> (cinco por cento)</w:t>
      </w:r>
      <w:r w:rsidR="00A870CC" w:rsidRPr="00AD12B7">
        <w:t xml:space="preserve">, conforme estabelecido </w:t>
      </w:r>
      <w:r w:rsidR="00777929" w:rsidRPr="00AD12B7">
        <w:t>na Subseção VII.3.1.</w:t>
      </w:r>
    </w:p>
    <w:p w14:paraId="671E2F93" w14:textId="77777777" w:rsidR="00034605" w:rsidRPr="003D401A" w:rsidRDefault="00034605" w:rsidP="008347E1">
      <w:pPr>
        <w:pStyle w:val="Subseo"/>
        <w:rPr>
          <w:bCs/>
        </w:rPr>
      </w:pPr>
      <w:r w:rsidRPr="003D401A">
        <w:t>Subseção X.2.5 - Garantia de performance</w:t>
      </w:r>
    </w:p>
    <w:p w14:paraId="4B3D04E7" w14:textId="58A93AF7" w:rsidR="00A870CC" w:rsidRPr="00AD12B7" w:rsidRDefault="00A870CC" w:rsidP="00034605">
      <w:pPr>
        <w:pStyle w:val="EditOP-Pargnivel2"/>
        <w:spacing w:after="240"/>
      </w:pPr>
      <w:r w:rsidRPr="00AD12B7">
        <w:t xml:space="preserve">A garantia de performance é o documento </w:t>
      </w:r>
      <w:r w:rsidR="00555734" w:rsidRPr="00AD12B7">
        <w:t>por meio do qual uma</w:t>
      </w:r>
      <w:r w:rsidR="00682CC8" w:rsidRPr="00AD12B7">
        <w:t xml:space="preserve"> </w:t>
      </w:r>
      <w:r w:rsidR="00387DFB" w:rsidRPr="00AD12B7">
        <w:t>pessoa jurídica</w:t>
      </w:r>
      <w:r w:rsidR="00682CC8" w:rsidRPr="00AD12B7">
        <w:t xml:space="preserve"> </w:t>
      </w:r>
      <w:r w:rsidRPr="00AD12B7">
        <w:t xml:space="preserve">controladora </w:t>
      </w:r>
      <w:r w:rsidR="00B973C0" w:rsidRPr="00AD12B7">
        <w:t>(</w:t>
      </w:r>
      <w:r w:rsidRPr="00AD12B7">
        <w:t>direta ou indireta</w:t>
      </w:r>
      <w:r w:rsidR="00B973C0" w:rsidRPr="00AD12B7">
        <w:t>)</w:t>
      </w:r>
      <w:r w:rsidRPr="00AD12B7">
        <w:t xml:space="preserve"> ou matriz</w:t>
      </w:r>
      <w:r w:rsidR="00B973C0" w:rsidRPr="00AD12B7">
        <w:t>,</w:t>
      </w:r>
      <w:r w:rsidRPr="00AD12B7">
        <w:t xml:space="preserve"> garante plenamente as obrigações contratuais assumidas pela signatária, </w:t>
      </w:r>
      <w:r w:rsidR="00B973C0" w:rsidRPr="00AD12B7">
        <w:t xml:space="preserve">integrante de seu grupo societário, </w:t>
      </w:r>
      <w:r w:rsidRPr="00AD12B7">
        <w:t xml:space="preserve">nos termos do modelo do ANEXO </w:t>
      </w:r>
      <w:r w:rsidR="0016031D" w:rsidRPr="00AD12B7">
        <w:t>XX</w:t>
      </w:r>
      <w:r w:rsidR="00164952" w:rsidRPr="00AD12B7">
        <w:t>IX</w:t>
      </w:r>
      <w:r w:rsidRPr="00AD12B7">
        <w:t>.</w:t>
      </w:r>
    </w:p>
    <w:p w14:paraId="7EF1E995" w14:textId="77777777" w:rsidR="00B732BA" w:rsidRPr="00AD12B7" w:rsidRDefault="00A870CC" w:rsidP="00034605">
      <w:pPr>
        <w:pStyle w:val="EditOP-Pargnivel2"/>
        <w:spacing w:after="240"/>
      </w:pPr>
      <w:r w:rsidRPr="00AD12B7">
        <w:t xml:space="preserve">A garantia de performance será exigida às signatárias dos contratos de concessão, </w:t>
      </w:r>
      <w:r w:rsidR="0069630C" w:rsidRPr="00AD12B7">
        <w:t>exclusivamente na condição de</w:t>
      </w:r>
      <w:r w:rsidRPr="00AD12B7">
        <w:t xml:space="preserve"> operadora</w:t>
      </w:r>
      <w:r w:rsidR="0069630C" w:rsidRPr="00AD12B7">
        <w:t>, quando</w:t>
      </w:r>
      <w:r w:rsidR="00682CC8" w:rsidRPr="00AD12B7">
        <w:t xml:space="preserve"> </w:t>
      </w:r>
      <w:r w:rsidRPr="00AD12B7">
        <w:t>a licitante vencedora</w:t>
      </w:r>
      <w:r w:rsidR="00AE4CBF" w:rsidRPr="00AD12B7">
        <w:t xml:space="preserve"> ou a afiliada indicada </w:t>
      </w:r>
      <w:r w:rsidR="00AE4CBF" w:rsidRPr="00AD12B7">
        <w:lastRenderedPageBreak/>
        <w:t xml:space="preserve">para assinatura do contrato </w:t>
      </w:r>
      <w:r w:rsidR="00140EF8" w:rsidRPr="00AD12B7">
        <w:t>tenha se</w:t>
      </w:r>
      <w:r w:rsidR="00682CC8" w:rsidRPr="00AD12B7">
        <w:t xml:space="preserve"> </w:t>
      </w:r>
      <w:r w:rsidR="00140EF8" w:rsidRPr="00AD12B7">
        <w:t xml:space="preserve">qualificado </w:t>
      </w:r>
      <w:r w:rsidRPr="00AD12B7">
        <w:t>tecnicamente pela experiência do seu grupo societário.</w:t>
      </w:r>
    </w:p>
    <w:p w14:paraId="219AE6E7" w14:textId="2FF94CAA" w:rsidR="00380EF5" w:rsidRPr="00AD12B7" w:rsidRDefault="00380EF5" w:rsidP="00034605">
      <w:pPr>
        <w:pStyle w:val="EditOP-Pargnivel2"/>
        <w:spacing w:after="240"/>
      </w:pPr>
      <w:r w:rsidRPr="00AD12B7">
        <w:t xml:space="preserve">Conforme disposto na </w:t>
      </w:r>
      <w:r w:rsidR="00054DF8" w:rsidRPr="00AD12B7">
        <w:t xml:space="preserve">Seção </w:t>
      </w:r>
      <w:r w:rsidR="006751F1" w:rsidRPr="00AD12B7">
        <w:t>III</w:t>
      </w:r>
      <w:r w:rsidRPr="00AD12B7">
        <w:t xml:space="preserve"> deste edital, sem prejuízo do encaminhamento do arquivo digital por meio do SEI, o original da garantia de performance deverá ser remetido ao Escritório Central da ANP, ou entregue no serviço de protocolo do mesmo, aos cuidados da Superintendência de Promoção de Licitações (SPL), respeitando-se os prazos </w:t>
      </w:r>
      <w:r w:rsidR="00B25F9A" w:rsidRPr="00AD12B7">
        <w:t>estabelecidos</w:t>
      </w:r>
      <w:r w:rsidRPr="00AD12B7">
        <w:t xml:space="preserve"> pela CEL para cada ciclo da Oferta Permanente</w:t>
      </w:r>
      <w:r w:rsidR="00761A82" w:rsidRPr="00AD12B7">
        <w:t xml:space="preserve"> de Concessão</w:t>
      </w:r>
      <w:r w:rsidRPr="00AD12B7">
        <w:t>.</w:t>
      </w:r>
    </w:p>
    <w:p w14:paraId="4CC60CD2" w14:textId="77777777" w:rsidR="00406FD6" w:rsidRPr="00AD12B7" w:rsidRDefault="00A870CC" w:rsidP="00034605">
      <w:pPr>
        <w:pStyle w:val="EditOP-Pargnivel2"/>
        <w:spacing w:after="240"/>
      </w:pPr>
      <w:r w:rsidRPr="00AD12B7">
        <w:t>A garantia de performance deverá estar acompanhada</w:t>
      </w:r>
      <w:r w:rsidR="00B732BA" w:rsidRPr="00AD12B7">
        <w:t xml:space="preserve">: </w:t>
      </w:r>
    </w:p>
    <w:p w14:paraId="67F5A392" w14:textId="07122DA0" w:rsidR="00875F4D" w:rsidRPr="00AD12B7" w:rsidRDefault="00B732BA" w:rsidP="00E72B65">
      <w:pPr>
        <w:pStyle w:val="EditOP-Alnea"/>
        <w:numPr>
          <w:ilvl w:val="0"/>
          <w:numId w:val="49"/>
        </w:numPr>
      </w:pPr>
      <w:r w:rsidRPr="00AD12B7">
        <w:t>d</w:t>
      </w:r>
      <w:r w:rsidR="00A870CC" w:rsidRPr="00AD12B7">
        <w:t xml:space="preserve">ocumentos societários </w:t>
      </w:r>
      <w:r w:rsidR="00380EF5" w:rsidRPr="00AD12B7">
        <w:t xml:space="preserve">da </w:t>
      </w:r>
      <w:r w:rsidR="005C3D3F" w:rsidRPr="00AD12B7">
        <w:t>pessoa jurídica</w:t>
      </w:r>
      <w:r w:rsidR="00682CC8" w:rsidRPr="00AD12B7">
        <w:t xml:space="preserve"> </w:t>
      </w:r>
      <w:r w:rsidR="00A870CC" w:rsidRPr="00AD12B7">
        <w:t xml:space="preserve">que prestará a garantia, discriminados </w:t>
      </w:r>
      <w:r w:rsidR="00F766C2" w:rsidRPr="00AD12B7">
        <w:t xml:space="preserve">na </w:t>
      </w:r>
      <w:r w:rsidR="00126E7E" w:rsidRPr="00AD12B7">
        <w:t>Subseção IV.3.1</w:t>
      </w:r>
      <w:r w:rsidR="00A870CC" w:rsidRPr="00AD12B7">
        <w:t>, observando-se que o documento</w:t>
      </w:r>
      <w:r w:rsidR="0081122B" w:rsidRPr="00AD12B7">
        <w:t xml:space="preserve"> previsto n</w:t>
      </w:r>
      <w:r w:rsidR="00A870CC" w:rsidRPr="00AD12B7">
        <w:t xml:space="preserve">a alínea (d) </w:t>
      </w:r>
      <w:r w:rsidR="00765EB8" w:rsidRPr="00AD12B7">
        <w:t>do</w:t>
      </w:r>
      <w:r w:rsidR="00126E7E" w:rsidRPr="00AD12B7">
        <w:t xml:space="preserve"> item 4.18</w:t>
      </w:r>
      <w:r w:rsidR="00765EB8" w:rsidRPr="00AD12B7">
        <w:t xml:space="preserve"> </w:t>
      </w:r>
      <w:r w:rsidR="00A870CC" w:rsidRPr="00AD12B7">
        <w:t xml:space="preserve">deve ser assinado por </w:t>
      </w:r>
      <w:r w:rsidR="00140EF8" w:rsidRPr="00AD12B7">
        <w:t xml:space="preserve">seu </w:t>
      </w:r>
      <w:r w:rsidR="00A870CC" w:rsidRPr="00AD12B7">
        <w:t>representante legal, com poderes para tanto; e</w:t>
      </w:r>
      <w:r w:rsidRPr="00AD12B7">
        <w:t xml:space="preserve"> </w:t>
      </w:r>
    </w:p>
    <w:p w14:paraId="4E98E370" w14:textId="6F312EC6" w:rsidR="00A870CC" w:rsidRPr="00AD12B7" w:rsidRDefault="00B732BA" w:rsidP="00875F4D">
      <w:pPr>
        <w:pStyle w:val="EditOP-Alnea"/>
      </w:pPr>
      <w:r>
        <w:t>o</w:t>
      </w:r>
      <w:r w:rsidR="00A870CC">
        <w:t xml:space="preserve">rganograma explicitando o relacionamento entre a </w:t>
      </w:r>
      <w:r w:rsidR="00140EF8">
        <w:t xml:space="preserve">pessoa jurídica </w:t>
      </w:r>
      <w:r w:rsidR="00A870CC">
        <w:t>que prestará a garantia de performance e a signatária</w:t>
      </w:r>
      <w:r w:rsidR="00140EF8">
        <w:t xml:space="preserve"> do contrato</w:t>
      </w:r>
      <w:r w:rsidR="00A870CC">
        <w:t xml:space="preserve">, nos termos </w:t>
      </w:r>
      <w:r w:rsidR="00C41C8D">
        <w:t>da Subseção IV.3.3</w:t>
      </w:r>
      <w:r w:rsidR="1DA739F8">
        <w:t>.</w:t>
      </w:r>
    </w:p>
    <w:p w14:paraId="3141FB26" w14:textId="77777777" w:rsidR="00006F99" w:rsidRPr="003D401A" w:rsidRDefault="00006F99" w:rsidP="008347E1">
      <w:pPr>
        <w:pStyle w:val="Subseo"/>
        <w:rPr>
          <w:bCs/>
        </w:rPr>
      </w:pPr>
      <w:r w:rsidRPr="003D401A">
        <w:t>Subseção X.2.6 - Documentos societários</w:t>
      </w:r>
    </w:p>
    <w:p w14:paraId="101C7174" w14:textId="30139A30" w:rsidR="00B03C64" w:rsidRPr="00AD12B7" w:rsidRDefault="00A870CC" w:rsidP="00C00AA5">
      <w:pPr>
        <w:pStyle w:val="EditOP-Pargnivel2"/>
        <w:spacing w:after="240"/>
      </w:pPr>
      <w:r w:rsidRPr="00AD12B7">
        <w:t>A</w:t>
      </w:r>
      <w:r w:rsidR="00682CC8" w:rsidRPr="00AD12B7">
        <w:t xml:space="preserve"> </w:t>
      </w:r>
      <w:r w:rsidR="00ED1595" w:rsidRPr="00AD12B7">
        <w:t>licitante vencedora</w:t>
      </w:r>
      <w:r w:rsidR="00B03C64" w:rsidRPr="00AD12B7">
        <w:t xml:space="preserve"> deverá apresentar os documentos societários </w:t>
      </w:r>
      <w:r w:rsidR="00995A84" w:rsidRPr="00AD12B7">
        <w:t xml:space="preserve">mencionados nas alíneas (a), (b) e (c) </w:t>
      </w:r>
      <w:r w:rsidR="00C00AA5" w:rsidRPr="00AD12B7">
        <w:t>d</w:t>
      </w:r>
      <w:r w:rsidR="004D18F9" w:rsidRPr="00AD12B7">
        <w:t>o item 4.18</w:t>
      </w:r>
      <w:r w:rsidR="00C00AA5" w:rsidRPr="00AD12B7">
        <w:t xml:space="preserve"> </w:t>
      </w:r>
      <w:r w:rsidR="00140EF8" w:rsidRPr="00AD12B7">
        <w:t xml:space="preserve">que </w:t>
      </w:r>
      <w:r w:rsidR="00B03C64" w:rsidRPr="00AD12B7">
        <w:t xml:space="preserve">tenham sofrido alteração desde sua </w:t>
      </w:r>
      <w:r w:rsidR="00140EF8" w:rsidRPr="00AD12B7">
        <w:t xml:space="preserve">mais recente </w:t>
      </w:r>
      <w:r w:rsidR="00B03C64" w:rsidRPr="00AD12B7">
        <w:t>apresentação</w:t>
      </w:r>
      <w:r w:rsidR="00140EF8" w:rsidRPr="00AD12B7">
        <w:t xml:space="preserve"> à ANP</w:t>
      </w:r>
      <w:r w:rsidR="005A15BC" w:rsidRPr="00AD12B7">
        <w:t>.</w:t>
      </w:r>
    </w:p>
    <w:p w14:paraId="2E39258A" w14:textId="77777777" w:rsidR="0049381A" w:rsidRPr="00AD12B7" w:rsidRDefault="00B03C64" w:rsidP="00C00AA5">
      <w:pPr>
        <w:pStyle w:val="EditOP-Pargnivel2"/>
        <w:spacing w:after="240"/>
      </w:pPr>
      <w:r w:rsidRPr="00AD12B7">
        <w:t xml:space="preserve">O objeto social da </w:t>
      </w:r>
      <w:r w:rsidR="00A61F9B" w:rsidRPr="00AD12B7">
        <w:t>licitante vencedora</w:t>
      </w:r>
      <w:r w:rsidRPr="00AD12B7">
        <w:t>, a constar dos atos constitutivos, deve estar adequado ao objeto da licitação.</w:t>
      </w:r>
    </w:p>
    <w:p w14:paraId="3628598E" w14:textId="77777777" w:rsidR="00236AA4" w:rsidRPr="00AD12B7" w:rsidRDefault="00236AA4" w:rsidP="009435B8">
      <w:pPr>
        <w:pStyle w:val="EditOP-Ttulo3"/>
        <w:numPr>
          <w:ilvl w:val="0"/>
          <w:numId w:val="0"/>
        </w:numPr>
        <w:ind w:left="1277"/>
      </w:pPr>
    </w:p>
    <w:p w14:paraId="0B3EC279" w14:textId="77777777" w:rsidR="00716E13" w:rsidRPr="003D401A" w:rsidRDefault="00716E13" w:rsidP="008347E1">
      <w:pPr>
        <w:pStyle w:val="Subseo"/>
        <w:rPr>
          <w:bCs/>
        </w:rPr>
      </w:pPr>
      <w:r w:rsidRPr="003D401A">
        <w:t>Subseção X.2.7 - Comprovação de regularidade fiscal e trabalhista</w:t>
      </w:r>
    </w:p>
    <w:p w14:paraId="51309098" w14:textId="718C334C" w:rsidR="00380EF5" w:rsidRPr="00AD12B7" w:rsidRDefault="00380EF5" w:rsidP="00716E13">
      <w:pPr>
        <w:pStyle w:val="EditOP-Pargnivel2"/>
        <w:spacing w:after="240"/>
      </w:pPr>
      <w:r w:rsidRPr="00AD12B7">
        <w:t>A licitante vencedora deverá manter sua regularidade fiscal e trabalhista, para a assinatura do</w:t>
      </w:r>
      <w:r w:rsidR="006751F1" w:rsidRPr="00AD12B7">
        <w:t xml:space="preserve"> </w:t>
      </w:r>
      <w:r w:rsidRPr="00AD12B7">
        <w:t>contrato de concessão.</w:t>
      </w:r>
    </w:p>
    <w:p w14:paraId="4F27F315" w14:textId="7EE8E70C" w:rsidR="00380EF5" w:rsidRPr="00AD12B7" w:rsidRDefault="00380EF5" w:rsidP="00716E13">
      <w:pPr>
        <w:pStyle w:val="EditOP-Pargnivel2"/>
        <w:spacing w:after="240"/>
      </w:pPr>
      <w:r w:rsidRPr="00AD12B7">
        <w:t>Para tanto, as certidões previstas n</w:t>
      </w:r>
      <w:r w:rsidR="006751F1" w:rsidRPr="00AD12B7">
        <w:t>o item</w:t>
      </w:r>
      <w:r w:rsidRPr="00AD12B7">
        <w:t xml:space="preserve"> </w:t>
      </w:r>
      <w:r w:rsidR="0039170B" w:rsidRPr="00AD12B7">
        <w:t>8.</w:t>
      </w:r>
      <w:r w:rsidR="00D410C2" w:rsidRPr="00AD12B7">
        <w:t>1</w:t>
      </w:r>
      <w:r w:rsidR="00D22297" w:rsidRPr="00AD12B7">
        <w:t>4</w:t>
      </w:r>
      <w:r w:rsidR="0039170B" w:rsidRPr="00AD12B7">
        <w:t xml:space="preserve">, </w:t>
      </w:r>
      <w:r w:rsidRPr="00AD12B7">
        <w:t>que tenham o prazo de validade expirado</w:t>
      </w:r>
      <w:r w:rsidR="00541FFD" w:rsidRPr="00AD12B7">
        <w:t>,</w:t>
      </w:r>
      <w:r w:rsidRPr="00AD12B7">
        <w:t xml:space="preserve"> serão obtidas pela ANP para nova análise, mediante acesso às bases de dados dos </w:t>
      </w:r>
      <w:r w:rsidRPr="00AD12B7">
        <w:lastRenderedPageBreak/>
        <w:t>órgãos públicos responsáveis por sua emissão</w:t>
      </w:r>
      <w:r w:rsidR="00C31AA6" w:rsidRPr="00AD12B7">
        <w:rPr>
          <w:rStyle w:val="Refdenotaderodap"/>
        </w:rPr>
        <w:footnoteReference w:id="6"/>
      </w:r>
      <w:r w:rsidR="00A21AA8" w:rsidRPr="00AD12B7">
        <w:t>.</w:t>
      </w:r>
    </w:p>
    <w:p w14:paraId="4AA53AA1" w14:textId="436FED9C" w:rsidR="00A21AA8" w:rsidRPr="00AD12B7" w:rsidRDefault="00A21AA8" w:rsidP="00716E13">
      <w:pPr>
        <w:pStyle w:val="EditOP-Pargnivel2"/>
        <w:spacing w:after="240"/>
      </w:pPr>
      <w:r w:rsidRPr="00AD12B7">
        <w:t>A existência de registro da licitante como devedora constitui fato impeditivo para assinatura de</w:t>
      </w:r>
      <w:r w:rsidR="006751F1" w:rsidRPr="00AD12B7">
        <w:t xml:space="preserve"> </w:t>
      </w:r>
      <w:r w:rsidRPr="00AD12B7">
        <w:t>contrato de concessão, salvo se o registrado comprovar que:</w:t>
      </w:r>
    </w:p>
    <w:p w14:paraId="3FC70FB3" w14:textId="77777777" w:rsidR="00996F6D" w:rsidRPr="00AD12B7" w:rsidRDefault="0049381A" w:rsidP="00E72B65">
      <w:pPr>
        <w:pStyle w:val="EditOP-Alnea"/>
        <w:numPr>
          <w:ilvl w:val="0"/>
          <w:numId w:val="50"/>
        </w:numPr>
      </w:pPr>
      <w:bookmarkStart w:id="7595" w:name="_Ref141510810"/>
      <w:r w:rsidRPr="00AD12B7">
        <w:t>tenha ajuizado demanda com objetivo de discutir a natureza da obrigação, ou do seu valor, e oferecid</w:t>
      </w:r>
      <w:r w:rsidR="00354822" w:rsidRPr="00AD12B7">
        <w:t>a</w:t>
      </w:r>
      <w:r w:rsidRPr="00AD12B7">
        <w:t xml:space="preserve"> garantia suficiente ao </w:t>
      </w:r>
      <w:r w:rsidR="003A3954" w:rsidRPr="00AD12B7">
        <w:t>j</w:t>
      </w:r>
      <w:r w:rsidRPr="00AD12B7">
        <w:t xml:space="preserve">uízo, na forma da </w:t>
      </w:r>
      <w:r w:rsidR="003A3954" w:rsidRPr="00AD12B7">
        <w:t>l</w:t>
      </w:r>
      <w:r w:rsidRPr="00AD12B7">
        <w:t xml:space="preserve">ei; ou </w:t>
      </w:r>
    </w:p>
    <w:p w14:paraId="52B21E5E" w14:textId="77777777" w:rsidR="0049381A" w:rsidRPr="00AD12B7" w:rsidRDefault="0049381A" w:rsidP="00A7768E">
      <w:pPr>
        <w:pStyle w:val="EditOP-Alnea"/>
      </w:pPr>
      <w:r w:rsidRPr="00AD12B7">
        <w:t>esteja suspensa a exigibilidade do crédito objeto do registro.</w:t>
      </w:r>
    </w:p>
    <w:p w14:paraId="1643DBE9" w14:textId="77777777" w:rsidR="00570F2E" w:rsidRPr="00AD12B7" w:rsidRDefault="00570F2E" w:rsidP="00570F2E">
      <w:pPr>
        <w:pStyle w:val="Edital-Corpodetexto"/>
        <w:sectPr w:rsidR="00570F2E" w:rsidRPr="00AD12B7" w:rsidSect="00D2217A">
          <w:footerReference w:type="default" r:id="rId34"/>
          <w:pgSz w:w="12240" w:h="15840"/>
          <w:pgMar w:top="1418" w:right="1325" w:bottom="1418" w:left="1418" w:header="720" w:footer="720" w:gutter="0"/>
          <w:paperSrc w:first="15" w:other="15"/>
          <w:pgNumType w:start="4"/>
          <w:cols w:space="720"/>
          <w:titlePg/>
          <w:docGrid w:linePitch="299"/>
        </w:sectPr>
      </w:pPr>
    </w:p>
    <w:p w14:paraId="44C20028" w14:textId="77FD4375" w:rsidR="00053F94" w:rsidRPr="00AD12B7" w:rsidRDefault="00211988" w:rsidP="00211988">
      <w:pPr>
        <w:pStyle w:val="EditOP-Ttulo2"/>
        <w:numPr>
          <w:ilvl w:val="0"/>
          <w:numId w:val="0"/>
        </w:numPr>
        <w:ind w:left="284"/>
        <w:rPr>
          <w:sz w:val="24"/>
          <w:szCs w:val="24"/>
        </w:rPr>
      </w:pPr>
      <w:bookmarkStart w:id="7596" w:name="_Ref346462802"/>
      <w:r w:rsidRPr="00AD12B7">
        <w:rPr>
          <w:sz w:val="24"/>
          <w:szCs w:val="24"/>
        </w:rPr>
        <w:lastRenderedPageBreak/>
        <w:t xml:space="preserve">Subseção X.3 - </w:t>
      </w:r>
      <w:bookmarkStart w:id="7597" w:name="_Toc419898646"/>
      <w:bookmarkStart w:id="7598" w:name="_Toc419899451"/>
      <w:bookmarkStart w:id="7599" w:name="_Toc419901061"/>
      <w:bookmarkStart w:id="7600" w:name="_Toc419902808"/>
      <w:bookmarkStart w:id="7601" w:name="_Toc419903615"/>
      <w:bookmarkStart w:id="7602" w:name="_Toc419904421"/>
      <w:bookmarkStart w:id="7603" w:name="_Toc419905227"/>
      <w:bookmarkStart w:id="7604" w:name="_Toc419906033"/>
      <w:bookmarkStart w:id="7605" w:name="_Toc419906851"/>
      <w:bookmarkStart w:id="7606" w:name="_Toc419907659"/>
      <w:bookmarkStart w:id="7607" w:name="_Toc419908466"/>
      <w:bookmarkStart w:id="7608" w:name="_Toc419909192"/>
      <w:bookmarkStart w:id="7609" w:name="_Toc419961333"/>
      <w:bookmarkStart w:id="7610" w:name="_Toc419898647"/>
      <w:bookmarkStart w:id="7611" w:name="_Toc419899452"/>
      <w:bookmarkStart w:id="7612" w:name="_Toc419901062"/>
      <w:bookmarkStart w:id="7613" w:name="_Toc419902809"/>
      <w:bookmarkStart w:id="7614" w:name="_Toc419903616"/>
      <w:bookmarkStart w:id="7615" w:name="_Toc419904422"/>
      <w:bookmarkStart w:id="7616" w:name="_Toc419905228"/>
      <w:bookmarkStart w:id="7617" w:name="_Toc419906034"/>
      <w:bookmarkStart w:id="7618" w:name="_Toc419906852"/>
      <w:bookmarkStart w:id="7619" w:name="_Toc419907660"/>
      <w:bookmarkStart w:id="7620" w:name="_Toc419908467"/>
      <w:bookmarkStart w:id="7621" w:name="_Toc419909193"/>
      <w:bookmarkStart w:id="7622" w:name="_Toc419961334"/>
      <w:bookmarkStart w:id="7623" w:name="_Toc419906035"/>
      <w:bookmarkStart w:id="7624" w:name="_Ref296006288"/>
      <w:bookmarkStart w:id="7625" w:name="_Ref296006297"/>
      <w:bookmarkStart w:id="7626" w:name="_Toc337743523"/>
      <w:bookmarkStart w:id="7627" w:name="_Ref342495477"/>
      <w:bookmarkStart w:id="7628" w:name="_Ref342495494"/>
      <w:bookmarkStart w:id="7629" w:name="_Ref342496041"/>
      <w:bookmarkStart w:id="7630" w:name="_Toc367733393"/>
      <w:bookmarkStart w:id="7631" w:name="_Toc511862506"/>
      <w:bookmarkEnd w:id="7596"/>
      <w:bookmarkEnd w:id="7597"/>
      <w:bookmarkEnd w:id="7598"/>
      <w:bookmarkEnd w:id="7599"/>
      <w:bookmarkEnd w:id="7600"/>
      <w:bookmarkEnd w:id="7601"/>
      <w:bookmarkEnd w:id="7602"/>
      <w:bookmarkEnd w:id="7603"/>
      <w:bookmarkEnd w:id="7604"/>
      <w:bookmarkEnd w:id="7605"/>
      <w:bookmarkEnd w:id="7606"/>
      <w:bookmarkEnd w:id="7607"/>
      <w:bookmarkEnd w:id="7608"/>
      <w:bookmarkEnd w:id="7609"/>
      <w:bookmarkEnd w:id="7610"/>
      <w:bookmarkEnd w:id="7611"/>
      <w:bookmarkEnd w:id="7612"/>
      <w:bookmarkEnd w:id="7613"/>
      <w:bookmarkEnd w:id="7614"/>
      <w:bookmarkEnd w:id="7615"/>
      <w:bookmarkEnd w:id="7616"/>
      <w:bookmarkEnd w:id="7617"/>
      <w:bookmarkEnd w:id="7618"/>
      <w:bookmarkEnd w:id="7619"/>
      <w:bookmarkEnd w:id="7620"/>
      <w:bookmarkEnd w:id="7621"/>
      <w:bookmarkEnd w:id="7622"/>
      <w:r w:rsidR="00053F94" w:rsidRPr="00AD12B7">
        <w:rPr>
          <w:sz w:val="24"/>
          <w:szCs w:val="24"/>
        </w:rPr>
        <w:t>Assinatura d</w:t>
      </w:r>
      <w:r w:rsidR="00ED1595" w:rsidRPr="00AD12B7">
        <w:rPr>
          <w:sz w:val="24"/>
          <w:szCs w:val="24"/>
        </w:rPr>
        <w:t>o c</w:t>
      </w:r>
      <w:r w:rsidR="00053F94" w:rsidRPr="00AD12B7">
        <w:rPr>
          <w:sz w:val="24"/>
          <w:szCs w:val="24"/>
        </w:rPr>
        <w:t xml:space="preserve">ontrato </w:t>
      </w:r>
      <w:r w:rsidR="00ED1595" w:rsidRPr="00AD12B7">
        <w:rPr>
          <w:sz w:val="24"/>
          <w:szCs w:val="24"/>
        </w:rPr>
        <w:t xml:space="preserve">de concessão </w:t>
      </w:r>
      <w:r w:rsidR="00053F94" w:rsidRPr="00AD12B7">
        <w:rPr>
          <w:sz w:val="24"/>
          <w:szCs w:val="24"/>
        </w:rPr>
        <w:t xml:space="preserve">por </w:t>
      </w:r>
      <w:bookmarkEnd w:id="7595"/>
      <w:r w:rsidR="00ED1595" w:rsidRPr="00AD12B7">
        <w:rPr>
          <w:sz w:val="24"/>
          <w:szCs w:val="24"/>
        </w:rPr>
        <w:t>a</w:t>
      </w:r>
      <w:r w:rsidR="00937B7F" w:rsidRPr="00AD12B7">
        <w:rPr>
          <w:sz w:val="24"/>
          <w:szCs w:val="24"/>
        </w:rPr>
        <w:t>filiada</w:t>
      </w:r>
      <w:bookmarkEnd w:id="7623"/>
      <w:bookmarkEnd w:id="7624"/>
      <w:bookmarkEnd w:id="7625"/>
      <w:bookmarkEnd w:id="7626"/>
      <w:bookmarkEnd w:id="7627"/>
      <w:bookmarkEnd w:id="7628"/>
      <w:bookmarkEnd w:id="7629"/>
      <w:bookmarkEnd w:id="7630"/>
      <w:bookmarkEnd w:id="7631"/>
    </w:p>
    <w:p w14:paraId="618CD05B" w14:textId="782BCD7F" w:rsidR="004433F7" w:rsidRPr="00AD12B7" w:rsidRDefault="007C0AA7" w:rsidP="009A74C6">
      <w:pPr>
        <w:pStyle w:val="EditOP-Pargnivel2"/>
        <w:spacing w:after="240"/>
      </w:pPr>
      <w:r w:rsidRPr="00AD12B7">
        <w:t xml:space="preserve">A </w:t>
      </w:r>
      <w:r w:rsidR="00966D0B" w:rsidRPr="00AD12B7">
        <w:t>licitante vencedora</w:t>
      </w:r>
      <w:r w:rsidRPr="00AD12B7">
        <w:t xml:space="preserve"> </w:t>
      </w:r>
      <w:r w:rsidR="00211988" w:rsidRPr="00AD12B7">
        <w:t xml:space="preserve">da licitação </w:t>
      </w:r>
      <w:r w:rsidRPr="00AD12B7">
        <w:t xml:space="preserve">poderá delegar a assinatura do </w:t>
      </w:r>
      <w:r w:rsidR="00966D0B" w:rsidRPr="00AD12B7">
        <w:t>c</w:t>
      </w:r>
      <w:r w:rsidRPr="00AD12B7">
        <w:t xml:space="preserve">ontrato de </w:t>
      </w:r>
      <w:r w:rsidR="00966D0B" w:rsidRPr="00AD12B7">
        <w:t>c</w:t>
      </w:r>
      <w:r w:rsidRPr="00AD12B7">
        <w:t xml:space="preserve">oncessão para </w:t>
      </w:r>
      <w:r w:rsidR="004433F7" w:rsidRPr="00AD12B7">
        <w:t>a</w:t>
      </w:r>
      <w:r w:rsidRPr="00AD12B7">
        <w:t>filiada que tenha sede e administração no Brasil</w:t>
      </w:r>
      <w:r w:rsidR="009A74C6">
        <w:t xml:space="preserve">, </w:t>
      </w:r>
      <w:r w:rsidR="009A74C6" w:rsidRPr="009A74C6">
        <w:t>devendo, para tanto, apresentar documento conforme modelo do Anexo XX</w:t>
      </w:r>
      <w:r w:rsidR="003074D1">
        <w:t>IV</w:t>
      </w:r>
      <w:r w:rsidR="009A74C6" w:rsidRPr="009A74C6">
        <w:t xml:space="preserve"> do edital.</w:t>
      </w:r>
    </w:p>
    <w:p w14:paraId="72220B06" w14:textId="074F9883" w:rsidR="003B7ABC" w:rsidRPr="00AD12B7" w:rsidRDefault="008D0CD7" w:rsidP="005644F3">
      <w:pPr>
        <w:pStyle w:val="EditOP-Pargnivel2"/>
        <w:spacing w:after="240"/>
      </w:pPr>
      <w:r w:rsidRPr="00AD12B7">
        <w:t xml:space="preserve">Entende-se por afiliada, para </w:t>
      </w:r>
      <w:r w:rsidR="00E93AE8" w:rsidRPr="00AD12B7">
        <w:t xml:space="preserve">fins </w:t>
      </w:r>
      <w:r w:rsidRPr="00AD12B7">
        <w:t xml:space="preserve">de assinatura do contrato de concessão, </w:t>
      </w:r>
      <w:r w:rsidR="0016759F" w:rsidRPr="00AD12B7">
        <w:t xml:space="preserve">pessoa jurídica </w:t>
      </w:r>
      <w:r w:rsidRPr="00AD12B7">
        <w:t>que</w:t>
      </w:r>
      <w:r w:rsidR="0016759F" w:rsidRPr="00AD12B7">
        <w:t xml:space="preserve"> exerça atividade empresarial e</w:t>
      </w:r>
      <w:r w:rsidR="00682CC8" w:rsidRPr="00AD12B7">
        <w:t xml:space="preserve"> </w:t>
      </w:r>
      <w:r w:rsidRPr="00AD12B7">
        <w:t xml:space="preserve">que esteja vinculada </w:t>
      </w:r>
      <w:r w:rsidR="004C034B">
        <w:t>à licitante vencedora</w:t>
      </w:r>
      <w:r w:rsidR="00967188">
        <w:t xml:space="preserve"> na qualidade de </w:t>
      </w:r>
      <w:r w:rsidR="00AE532B">
        <w:t xml:space="preserve">controlada, controladora ou </w:t>
      </w:r>
      <w:r w:rsidRPr="00AD12B7">
        <w:t>por relação de controle comum, direto ou indireto.</w:t>
      </w:r>
    </w:p>
    <w:p w14:paraId="1F0DC876" w14:textId="77777777" w:rsidR="007C0AA7" w:rsidRPr="00AD12B7" w:rsidRDefault="004433F7" w:rsidP="005644F3">
      <w:pPr>
        <w:pStyle w:val="EditOP-Pargnivel2"/>
        <w:spacing w:after="240"/>
      </w:pPr>
      <w:r w:rsidRPr="00AD12B7">
        <w:t>A</w:t>
      </w:r>
      <w:r w:rsidR="00497A85" w:rsidRPr="00AD12B7">
        <w:t xml:space="preserve"> </w:t>
      </w:r>
      <w:r w:rsidRPr="00AD12B7">
        <w:t xml:space="preserve">licitante vencedora </w:t>
      </w:r>
      <w:r w:rsidR="007C0AA7" w:rsidRPr="00AD12B7">
        <w:t>estrangeira</w:t>
      </w:r>
      <w:r w:rsidR="00497A85" w:rsidRPr="00AD12B7">
        <w:t xml:space="preserve"> </w:t>
      </w:r>
      <w:r w:rsidR="001B5A81" w:rsidRPr="00AD12B7">
        <w:t>ou</w:t>
      </w:r>
      <w:r w:rsidR="008552DD" w:rsidRPr="00AD12B7">
        <w:t xml:space="preserve"> FIP</w:t>
      </w:r>
      <w:r w:rsidR="00497A85" w:rsidRPr="00AD12B7">
        <w:t xml:space="preserve"> </w:t>
      </w:r>
      <w:r w:rsidRPr="00AD12B7">
        <w:t xml:space="preserve">que </w:t>
      </w:r>
      <w:r w:rsidR="007C0AA7" w:rsidRPr="00AD12B7">
        <w:t>não possu</w:t>
      </w:r>
      <w:r w:rsidRPr="00AD12B7">
        <w:t>a</w:t>
      </w:r>
      <w:r w:rsidR="00497A85" w:rsidRPr="00AD12B7">
        <w:t xml:space="preserve"> </w:t>
      </w:r>
      <w:r w:rsidRPr="00AD12B7">
        <w:t>a</w:t>
      </w:r>
      <w:r w:rsidR="007C0AA7" w:rsidRPr="00AD12B7">
        <w:t>filiada estabelecida no Brasil</w:t>
      </w:r>
      <w:r w:rsidRPr="00AD12B7">
        <w:t xml:space="preserve"> dever</w:t>
      </w:r>
      <w:r w:rsidR="008E0572" w:rsidRPr="00AD12B7">
        <w:t>á</w:t>
      </w:r>
      <w:r w:rsidR="007C0AA7" w:rsidRPr="00AD12B7">
        <w:t xml:space="preserve">, obrigatoriamente, constituir </w:t>
      </w:r>
      <w:r w:rsidR="0043446D" w:rsidRPr="00AD12B7">
        <w:t xml:space="preserve">pessoa jurídica </w:t>
      </w:r>
      <w:r w:rsidR="007C0AA7" w:rsidRPr="00AD12B7">
        <w:t xml:space="preserve">brasileira com sede e administração no </w:t>
      </w:r>
      <w:r w:rsidR="005E4F72" w:rsidRPr="00AD12B7">
        <w:t>P</w:t>
      </w:r>
      <w:r w:rsidR="007C0AA7" w:rsidRPr="00AD12B7">
        <w:t>aís para figurar como concessionária.</w:t>
      </w:r>
    </w:p>
    <w:p w14:paraId="6ED02444" w14:textId="77777777" w:rsidR="00055272" w:rsidRPr="00AD12B7" w:rsidRDefault="00A71A97" w:rsidP="005644F3">
      <w:pPr>
        <w:pStyle w:val="EditOP-Pargnivel2"/>
        <w:spacing w:after="240"/>
      </w:pPr>
      <w:r w:rsidRPr="00AD12B7">
        <w:t xml:space="preserve">Em </w:t>
      </w:r>
      <w:r w:rsidR="005A77E5" w:rsidRPr="00AD12B7">
        <w:t>caso de</w:t>
      </w:r>
      <w:r w:rsidRPr="00AD12B7">
        <w:t xml:space="preserve"> consórcio, a participaç</w:t>
      </w:r>
      <w:r w:rsidR="005A77E5" w:rsidRPr="00AD12B7">
        <w:t xml:space="preserve">ão </w:t>
      </w:r>
      <w:r w:rsidRPr="00AD12B7">
        <w:t xml:space="preserve">da </w:t>
      </w:r>
      <w:r w:rsidR="005A77E5" w:rsidRPr="00AD12B7">
        <w:t>afiliada indicada</w:t>
      </w:r>
      <w:r w:rsidR="00497A85" w:rsidRPr="00AD12B7">
        <w:t xml:space="preserve"> </w:t>
      </w:r>
      <w:r w:rsidR="005A77E5" w:rsidRPr="00AD12B7">
        <w:t>s</w:t>
      </w:r>
      <w:r w:rsidRPr="00AD12B7">
        <w:t>er</w:t>
      </w:r>
      <w:r w:rsidR="005A77E5" w:rsidRPr="00AD12B7">
        <w:t>á</w:t>
      </w:r>
      <w:r w:rsidRPr="00AD12B7">
        <w:t xml:space="preserve"> idêntica à participaç</w:t>
      </w:r>
      <w:r w:rsidR="005A77E5" w:rsidRPr="00AD12B7">
        <w:t>ão da licitante vencedora que a indicou, def</w:t>
      </w:r>
      <w:r w:rsidRPr="00AD12B7">
        <w:t>inida no envelope padrão de apresentação de ofertas.</w:t>
      </w:r>
    </w:p>
    <w:p w14:paraId="420C36E5" w14:textId="203AE233" w:rsidR="00F04B95" w:rsidRPr="00AD12B7" w:rsidRDefault="00055272">
      <w:pPr>
        <w:pStyle w:val="EditOP-Pargnivel2"/>
        <w:spacing w:after="240"/>
      </w:pPr>
      <w:r w:rsidRPr="00AD12B7">
        <w:t>A afiliada que receber a delegação deverá apresentar</w:t>
      </w:r>
      <w:r w:rsidR="00386167" w:rsidRPr="00AD12B7">
        <w:t xml:space="preserve"> documentos para assinatura do contrato de concessão, </w:t>
      </w:r>
      <w:r w:rsidR="00996F6D" w:rsidRPr="00AD12B7">
        <w:t xml:space="preserve">previstos </w:t>
      </w:r>
      <w:r w:rsidR="00F51309" w:rsidRPr="00AD12B7">
        <w:t>nas Subseções X.2.2, X.2.3, X.2.6 e, caso aplicável, X.2.4 e X.2.5,</w:t>
      </w:r>
      <w:r w:rsidR="00386167" w:rsidRPr="00AD12B7">
        <w:t xml:space="preserve"> e </w:t>
      </w:r>
      <w:r w:rsidR="004910DE" w:rsidRPr="00AD12B7">
        <w:t>obter</w:t>
      </w:r>
      <w:r w:rsidR="00497A85" w:rsidRPr="00AD12B7">
        <w:t xml:space="preserve"> </w:t>
      </w:r>
      <w:r w:rsidR="00937B7F" w:rsidRPr="00AD12B7">
        <w:t>qualificação</w:t>
      </w:r>
      <w:r w:rsidR="00497A85" w:rsidRPr="00AD12B7">
        <w:t xml:space="preserve"> </w:t>
      </w:r>
      <w:r w:rsidR="004910DE" w:rsidRPr="00AD12B7">
        <w:t>econômico-</w:t>
      </w:r>
      <w:r w:rsidR="006348A7" w:rsidRPr="00AD12B7">
        <w:t>financeira</w:t>
      </w:r>
      <w:r w:rsidR="00630110" w:rsidRPr="00AD12B7">
        <w:t>,</w:t>
      </w:r>
      <w:r w:rsidR="00902794" w:rsidRPr="00AD12B7">
        <w:t xml:space="preserve"> jurídica </w:t>
      </w:r>
      <w:r w:rsidR="00630110" w:rsidRPr="00AD12B7">
        <w:t>e técnica</w:t>
      </w:r>
      <w:r w:rsidR="00182CCC" w:rsidRPr="00AD12B7">
        <w:t>, esta última quando necessário, devendo ser observado o nível exigido para assinar o contrato</w:t>
      </w:r>
      <w:r w:rsidR="00DF7F20" w:rsidRPr="00AD12B7">
        <w:t>, além de comprovar sua regularidade fiscal e trabalhista.</w:t>
      </w:r>
    </w:p>
    <w:p w14:paraId="7AF495E9" w14:textId="77777777" w:rsidR="00EB16AB" w:rsidRPr="00AD12B7" w:rsidRDefault="00EB16AB" w:rsidP="00EB16AB">
      <w:pPr>
        <w:pStyle w:val="EditOP-Pargnivel2"/>
        <w:numPr>
          <w:ilvl w:val="0"/>
          <w:numId w:val="0"/>
        </w:numPr>
        <w:spacing w:after="240"/>
        <w:ind w:left="284"/>
      </w:pPr>
    </w:p>
    <w:p w14:paraId="23FE957A" w14:textId="6A3D63C6" w:rsidR="00386167" w:rsidRPr="00086552" w:rsidRDefault="00581680" w:rsidP="009435B8">
      <w:pPr>
        <w:pStyle w:val="EditOP-Ttulo3"/>
        <w:numPr>
          <w:ilvl w:val="0"/>
          <w:numId w:val="0"/>
        </w:numPr>
        <w:ind w:left="284"/>
        <w:rPr>
          <w:b/>
          <w:bCs w:val="0"/>
        </w:rPr>
      </w:pPr>
      <w:r w:rsidRPr="00086552">
        <w:rPr>
          <w:b/>
          <w:bCs w:val="0"/>
        </w:rPr>
        <w:t xml:space="preserve">Subseção X.3.1 - </w:t>
      </w:r>
      <w:r w:rsidR="00386167" w:rsidRPr="00086552">
        <w:rPr>
          <w:b/>
          <w:bCs w:val="0"/>
        </w:rPr>
        <w:t>Qualificação de afiliada indicada para assinar o contrato de concessão</w:t>
      </w:r>
    </w:p>
    <w:p w14:paraId="78B93E36" w14:textId="28036942" w:rsidR="00386167" w:rsidRPr="00AD12B7" w:rsidRDefault="00386167" w:rsidP="00581680">
      <w:pPr>
        <w:pStyle w:val="EditOP-Pargnivel2"/>
        <w:spacing w:after="240"/>
      </w:pPr>
      <w:r w:rsidRPr="00AD12B7">
        <w:rPr>
          <w:rStyle w:val="EditOP-Pargnivel2Char"/>
        </w:rPr>
        <w:t xml:space="preserve">A afiliada indicada para assinar o contrato de concessão deverá </w:t>
      </w:r>
      <w:r w:rsidR="00DF7F20" w:rsidRPr="00AD12B7">
        <w:rPr>
          <w:rStyle w:val="EditOP-Pargnivel2Char"/>
        </w:rPr>
        <w:t>apresentar</w:t>
      </w:r>
      <w:r w:rsidRPr="00AD12B7">
        <w:rPr>
          <w:rStyle w:val="EditOP-Pargnivel2Char"/>
        </w:rPr>
        <w:t xml:space="preserve"> os </w:t>
      </w:r>
      <w:r w:rsidR="00D00A59" w:rsidRPr="00AD12B7">
        <w:rPr>
          <w:rStyle w:val="EditOP-Pargnivel2Char"/>
        </w:rPr>
        <w:t xml:space="preserve">seguintes </w:t>
      </w:r>
      <w:r w:rsidRPr="00AD12B7">
        <w:rPr>
          <w:rStyle w:val="EditOP-Pargnivel2Char"/>
        </w:rPr>
        <w:t>documentos para qualificação econômico-financeira e jurídica e comprovação de regularidade fiscal e trabalhista</w:t>
      </w:r>
      <w:r w:rsidR="00A63A71" w:rsidRPr="00AD12B7">
        <w:rPr>
          <w:rStyle w:val="EditOP-Pargnivel2Char"/>
        </w:rPr>
        <w:t>,</w:t>
      </w:r>
      <w:r w:rsidRPr="00AD12B7">
        <w:rPr>
          <w:rStyle w:val="EditOP-Pargnivel2Char"/>
        </w:rPr>
        <w:t xml:space="preserve"> </w:t>
      </w:r>
      <w:r w:rsidR="00E0520D" w:rsidRPr="00AD12B7">
        <w:t>no prazo estabelecido pela CEL para cada ciclo da Oferta Permanente de Concessão</w:t>
      </w:r>
      <w:r w:rsidR="00A63A71" w:rsidRPr="00AD12B7">
        <w:t>,</w:t>
      </w:r>
      <w:r w:rsidRPr="00AD12B7">
        <w:t xml:space="preserve"> na forma prevista na </w:t>
      </w:r>
      <w:r w:rsidR="007842CC" w:rsidRPr="00AD12B7">
        <w:t xml:space="preserve">Seção </w:t>
      </w:r>
      <w:r w:rsidR="00C467E9" w:rsidRPr="00AD12B7">
        <w:t>III</w:t>
      </w:r>
      <w:r w:rsidRPr="00AD12B7">
        <w:t>.</w:t>
      </w:r>
    </w:p>
    <w:p w14:paraId="75949619" w14:textId="1AE6C650" w:rsidR="00CB71E5" w:rsidRPr="00AD12B7" w:rsidRDefault="00E0520D" w:rsidP="00E72B65">
      <w:pPr>
        <w:pStyle w:val="EditOP-Alnea"/>
        <w:numPr>
          <w:ilvl w:val="0"/>
          <w:numId w:val="51"/>
        </w:numPr>
      </w:pPr>
      <w:r w:rsidRPr="00AD12B7">
        <w:t>d</w:t>
      </w:r>
      <w:r w:rsidR="00CB71E5" w:rsidRPr="00AD12B7">
        <w:t>ocumentos societários da signatária</w:t>
      </w:r>
      <w:r w:rsidR="00A870CC" w:rsidRPr="00AD12B7">
        <w:t>,</w:t>
      </w:r>
      <w:r w:rsidR="00CB71E5" w:rsidRPr="00AD12B7">
        <w:t xml:space="preserve"> nos termos </w:t>
      </w:r>
      <w:r w:rsidR="0028476A" w:rsidRPr="00AD12B7">
        <w:t>da Subseção IV.3.1</w:t>
      </w:r>
      <w:r w:rsidR="00A870CC" w:rsidRPr="00AD12B7">
        <w:t>;</w:t>
      </w:r>
    </w:p>
    <w:p w14:paraId="604F4048" w14:textId="2EFFB642" w:rsidR="00A870CC" w:rsidRPr="00AD12B7" w:rsidRDefault="00E0520D" w:rsidP="00736A6D">
      <w:pPr>
        <w:pStyle w:val="EditOP-Alnea"/>
      </w:pPr>
      <w:r w:rsidRPr="00AD12B7">
        <w:t>p</w:t>
      </w:r>
      <w:r w:rsidR="00A870CC" w:rsidRPr="00AD12B7">
        <w:t>rocuração para no</w:t>
      </w:r>
      <w:r w:rsidR="00B86F63" w:rsidRPr="00AD12B7">
        <w:t>m</w:t>
      </w:r>
      <w:r w:rsidR="00A870CC" w:rsidRPr="00AD12B7">
        <w:t>eação d</w:t>
      </w:r>
      <w:r w:rsidR="00CE3541" w:rsidRPr="00AD12B7">
        <w:t>e</w:t>
      </w:r>
      <w:r w:rsidR="00A870CC" w:rsidRPr="00AD12B7">
        <w:t xml:space="preserve"> representante</w:t>
      </w:r>
      <w:r w:rsidR="00CE3541" w:rsidRPr="00AD12B7">
        <w:t>s</w:t>
      </w:r>
      <w:r w:rsidR="00A870CC" w:rsidRPr="00AD12B7">
        <w:t xml:space="preserve"> credenciado</w:t>
      </w:r>
      <w:r w:rsidR="00CE3541" w:rsidRPr="00AD12B7">
        <w:t>s</w:t>
      </w:r>
      <w:r w:rsidR="00A870CC" w:rsidRPr="00AD12B7">
        <w:t xml:space="preserve">, nos termos </w:t>
      </w:r>
      <w:r w:rsidR="00974916" w:rsidRPr="00AD12B7">
        <w:t>da Subseção IV.3.2</w:t>
      </w:r>
      <w:r w:rsidR="00A870CC" w:rsidRPr="00AD12B7">
        <w:t>;</w:t>
      </w:r>
    </w:p>
    <w:p w14:paraId="5B61E618" w14:textId="061590F3" w:rsidR="00A870CC" w:rsidRPr="00AD12B7" w:rsidRDefault="00E0520D" w:rsidP="00736A6D">
      <w:pPr>
        <w:pStyle w:val="EditOP-Alnea"/>
      </w:pPr>
      <w:r w:rsidRPr="00AD12B7">
        <w:t>o</w:t>
      </w:r>
      <w:r w:rsidR="00A870CC" w:rsidRPr="00AD12B7">
        <w:t xml:space="preserve">rganograma explicitando o relacionamento entre a licitante vencedora e a signatária, nos termos </w:t>
      </w:r>
      <w:r w:rsidR="005276ED" w:rsidRPr="00AD12B7">
        <w:t>da Subseção IV.3.3</w:t>
      </w:r>
      <w:r w:rsidR="00A870CC" w:rsidRPr="00AD12B7">
        <w:t>;</w:t>
      </w:r>
    </w:p>
    <w:p w14:paraId="55C4FBB0" w14:textId="2798E0B2" w:rsidR="00B86F63" w:rsidRPr="00AD12B7" w:rsidRDefault="00E0520D" w:rsidP="00736A6D">
      <w:pPr>
        <w:pStyle w:val="EditOP-Alnea"/>
      </w:pPr>
      <w:r w:rsidRPr="00AD12B7">
        <w:t>d</w:t>
      </w:r>
      <w:r w:rsidR="00B86F63" w:rsidRPr="00AD12B7">
        <w:t xml:space="preserve">eclaração de ausência de impedimentos para assinatura do contrato de concessão, nos termos </w:t>
      </w:r>
      <w:r w:rsidR="00D642FF" w:rsidRPr="00AD12B7">
        <w:t>da alínea (b) do item 8.1</w:t>
      </w:r>
      <w:r w:rsidR="006674D3" w:rsidRPr="00AD12B7">
        <w:t>3</w:t>
      </w:r>
      <w:r w:rsidR="00B86F63" w:rsidRPr="00AD12B7">
        <w:t>;</w:t>
      </w:r>
    </w:p>
    <w:p w14:paraId="00F86808" w14:textId="20347FF4" w:rsidR="00B86F63" w:rsidRPr="00AD12B7" w:rsidRDefault="00E0520D" w:rsidP="00736A6D">
      <w:pPr>
        <w:pStyle w:val="EditOP-Alnea"/>
      </w:pPr>
      <w:r w:rsidRPr="00AD12B7">
        <w:lastRenderedPageBreak/>
        <w:t>d</w:t>
      </w:r>
      <w:r w:rsidR="00B86F63" w:rsidRPr="00AD12B7">
        <w:t xml:space="preserve">eclaração sobre pendências legais ou judiciais relevantes, nos termos </w:t>
      </w:r>
      <w:r w:rsidR="00A3657F" w:rsidRPr="00AD12B7">
        <w:t>nos termos da alínea (c) do item 8.1</w:t>
      </w:r>
      <w:r w:rsidR="006674D3" w:rsidRPr="00AD12B7">
        <w:t>3</w:t>
      </w:r>
      <w:r w:rsidR="00B86F63" w:rsidRPr="00AD12B7">
        <w:t>;</w:t>
      </w:r>
    </w:p>
    <w:p w14:paraId="54BBAD42" w14:textId="1AC8451B" w:rsidR="00B86F63" w:rsidRPr="00AD12B7" w:rsidRDefault="00D600AB" w:rsidP="00736A6D">
      <w:pPr>
        <w:pStyle w:val="EditOP-Alnea"/>
      </w:pPr>
      <w:r w:rsidRPr="00AD12B7">
        <w:t>d</w:t>
      </w:r>
      <w:r w:rsidR="00B86F63" w:rsidRPr="00AD12B7">
        <w:t>emonstrações financeiras</w:t>
      </w:r>
      <w:r w:rsidR="00DC6EA4" w:rsidRPr="00AD12B7">
        <w:t xml:space="preserve"> completas</w:t>
      </w:r>
      <w:r w:rsidR="00B86F63" w:rsidRPr="00AD12B7">
        <w:t xml:space="preserve"> e parecer de auditor independente, nos termos d</w:t>
      </w:r>
      <w:r w:rsidR="00C467E9" w:rsidRPr="00AD12B7">
        <w:t>o item</w:t>
      </w:r>
      <w:r w:rsidR="00B86F63" w:rsidRPr="00AD12B7">
        <w:t xml:space="preserve"> </w:t>
      </w:r>
      <w:r w:rsidR="00C60B6D" w:rsidRPr="00AD12B7">
        <w:t>8.</w:t>
      </w:r>
      <w:r w:rsidR="007E6DF4" w:rsidRPr="00AD12B7">
        <w:t>60</w:t>
      </w:r>
      <w:r w:rsidR="00386167" w:rsidRPr="00AD12B7">
        <w:t>.</w:t>
      </w:r>
    </w:p>
    <w:p w14:paraId="3EF29937" w14:textId="77777777" w:rsidR="006F6AA5" w:rsidRPr="00AD12B7" w:rsidRDefault="006F6AA5" w:rsidP="0043446D">
      <w:pPr>
        <w:pStyle w:val="Edital-Corpodetexto"/>
      </w:pPr>
    </w:p>
    <w:p w14:paraId="7BECA8EB" w14:textId="795E4782" w:rsidR="00DF7F20" w:rsidRPr="00AD12B7" w:rsidRDefault="00DF7F20" w:rsidP="00C60B6D">
      <w:pPr>
        <w:pStyle w:val="EditOP-Pargnivel2"/>
        <w:spacing w:after="240"/>
      </w:pPr>
      <w:r w:rsidRPr="00AD12B7">
        <w:t>A regularidade fiscal e trabalhista da afiliada será comprovada por meio da análise dos documentos listados n</w:t>
      </w:r>
      <w:r w:rsidR="00D10F2C" w:rsidRPr="00AD12B7">
        <w:t>o item</w:t>
      </w:r>
      <w:r w:rsidRPr="00AD12B7">
        <w:t xml:space="preserve"> 8</w:t>
      </w:r>
      <w:r w:rsidR="007842CC" w:rsidRPr="00AD12B7">
        <w:t>.</w:t>
      </w:r>
      <w:r w:rsidR="00C60B6D" w:rsidRPr="00AD12B7">
        <w:t>1</w:t>
      </w:r>
      <w:r w:rsidR="007E6DF4" w:rsidRPr="00AD12B7">
        <w:t>4</w:t>
      </w:r>
      <w:r w:rsidRPr="00AD12B7">
        <w:t>, os quais serão obtidos pela ANP mediante acesso às bases de dados dos órgãos públicos responsáveis por sua emissão</w:t>
      </w:r>
      <w:r w:rsidR="007B44AD" w:rsidRPr="00AD12B7">
        <w:rPr>
          <w:rStyle w:val="Refdenotaderodap"/>
        </w:rPr>
        <w:footnoteReference w:id="7"/>
      </w:r>
      <w:r w:rsidRPr="00AD12B7">
        <w:t>.</w:t>
      </w:r>
    </w:p>
    <w:p w14:paraId="41194CB0" w14:textId="7F62EC18" w:rsidR="00DF7F20" w:rsidRPr="00AD12B7" w:rsidRDefault="00DF7F20" w:rsidP="00C60B6D">
      <w:pPr>
        <w:pStyle w:val="EditOP-Pargnivel2"/>
        <w:spacing w:after="240"/>
      </w:pPr>
      <w:r w:rsidRPr="00AD12B7">
        <w:t xml:space="preserve">A afiliada indicada para assinatura do contrato de concessão poderá optar por se qualificar tecnicamente, nos termos </w:t>
      </w:r>
      <w:r w:rsidR="009F71F3" w:rsidRPr="00AD12B7">
        <w:t>da Subseção VIII.3</w:t>
      </w:r>
      <w:r w:rsidRPr="00AD12B7">
        <w:t>, ou aproveitar a experiência do seu grupo societário, utilizando a qualificação técnica da licitante vencedora.</w:t>
      </w:r>
    </w:p>
    <w:p w14:paraId="5E3AA80D" w14:textId="5D41E5B1" w:rsidR="0097377C" w:rsidRPr="00AD12B7" w:rsidRDefault="0097377C" w:rsidP="00C60B6D">
      <w:pPr>
        <w:pStyle w:val="EditOP-Pargnivel2"/>
        <w:spacing w:after="240"/>
      </w:pPr>
      <w:r w:rsidRPr="00AD12B7">
        <w:t>A qualificação da afiliada será realizada pela ANP e validada pela CEL nos termos das Subseções VIII.6 e VIII.7</w:t>
      </w:r>
    </w:p>
    <w:p w14:paraId="466C20E6" w14:textId="424DBED2" w:rsidR="00DF7F20" w:rsidRPr="00AD12B7" w:rsidRDefault="00DF7F20" w:rsidP="00C60B6D">
      <w:pPr>
        <w:pStyle w:val="EditOP-Pargnivel2"/>
        <w:spacing w:after="240"/>
      </w:pPr>
      <w:r w:rsidRPr="00AD12B7">
        <w:t xml:space="preserve">Caso a afiliada indicada não obtenha qualificação no nível mínimo exigido para assinatura do contrato ou não comprove regularidade fiscal e trabalhista, será adotado o procedimento previsto </w:t>
      </w:r>
      <w:r w:rsidR="00DC5A67" w:rsidRPr="00AD12B7">
        <w:t>na Subseção X.4.</w:t>
      </w:r>
    </w:p>
    <w:p w14:paraId="6B30DFDE" w14:textId="59455234" w:rsidR="00832EC6" w:rsidRPr="00AD12B7" w:rsidRDefault="00832EC6" w:rsidP="008347E1">
      <w:pPr>
        <w:pStyle w:val="Subseo"/>
        <w:rPr>
          <w:bCs/>
        </w:rPr>
      </w:pPr>
      <w:bookmarkStart w:id="7632" w:name="_Toc105774960"/>
      <w:bookmarkStart w:id="7633" w:name="_Toc106200868"/>
      <w:bookmarkStart w:id="7634" w:name="_Toc106984245"/>
      <w:bookmarkStart w:id="7635" w:name="_Toc106984404"/>
      <w:bookmarkStart w:id="7636" w:name="_Toc106984897"/>
      <w:bookmarkStart w:id="7637" w:name="_Toc106985112"/>
      <w:bookmarkStart w:id="7638" w:name="_Toc106985859"/>
      <w:bookmarkStart w:id="7639" w:name="_Toc107525917"/>
      <w:bookmarkStart w:id="7640" w:name="_Toc107526075"/>
      <w:bookmarkStart w:id="7641" w:name="_Toc107526233"/>
      <w:bookmarkStart w:id="7642" w:name="_Toc108091718"/>
      <w:bookmarkStart w:id="7643" w:name="_Toc108108877"/>
      <w:bookmarkStart w:id="7644" w:name="_Toc21373191"/>
      <w:bookmarkStart w:id="7645" w:name="_Toc21373708"/>
      <w:bookmarkStart w:id="7646" w:name="_Toc22219596"/>
      <w:bookmarkStart w:id="7647" w:name="_Toc22221124"/>
      <w:bookmarkStart w:id="7648" w:name="_Toc22667964"/>
      <w:bookmarkStart w:id="7649" w:name="_Toc22811675"/>
      <w:bookmarkStart w:id="7650" w:name="_Toc23509868"/>
      <w:bookmarkStart w:id="7651" w:name="_Toc21373192"/>
      <w:bookmarkStart w:id="7652" w:name="_Toc21373709"/>
      <w:bookmarkStart w:id="7653" w:name="_Toc22219597"/>
      <w:bookmarkStart w:id="7654" w:name="_Toc22221125"/>
      <w:bookmarkStart w:id="7655" w:name="_Toc22667965"/>
      <w:bookmarkStart w:id="7656" w:name="_Toc22811676"/>
      <w:bookmarkStart w:id="7657" w:name="_Toc23509869"/>
      <w:bookmarkStart w:id="7658" w:name="_Toc346464528"/>
      <w:bookmarkStart w:id="7659" w:name="_Toc346551488"/>
      <w:bookmarkStart w:id="7660" w:name="_Toc346552472"/>
      <w:bookmarkStart w:id="7661" w:name="_Toc21373193"/>
      <w:bookmarkStart w:id="7662" w:name="_Toc21373710"/>
      <w:bookmarkStart w:id="7663" w:name="_Toc22219598"/>
      <w:bookmarkStart w:id="7664" w:name="_Toc22221126"/>
      <w:bookmarkStart w:id="7665" w:name="_Toc22667966"/>
      <w:bookmarkStart w:id="7666" w:name="_Toc22811677"/>
      <w:bookmarkStart w:id="7667" w:name="_Toc23509870"/>
      <w:bookmarkStart w:id="7668" w:name="_Toc89960929"/>
      <w:bookmarkStart w:id="7669" w:name="_Toc164157988"/>
      <w:bookmarkStart w:id="7670" w:name="_Toc419906036"/>
      <w:bookmarkStart w:id="7671" w:name="_Toc511862507"/>
      <w:bookmarkStart w:id="7672" w:name="_Toc337743524"/>
      <w:bookmarkStart w:id="7673" w:name="_Toc367733395"/>
      <w:bookmarkEnd w:id="7632"/>
      <w:bookmarkEnd w:id="7633"/>
      <w:bookmarkEnd w:id="7634"/>
      <w:bookmarkEnd w:id="7635"/>
      <w:bookmarkEnd w:id="7636"/>
      <w:bookmarkEnd w:id="7637"/>
      <w:bookmarkEnd w:id="7638"/>
      <w:bookmarkEnd w:id="7639"/>
      <w:bookmarkEnd w:id="7640"/>
      <w:bookmarkEnd w:id="7641"/>
      <w:bookmarkEnd w:id="7642"/>
      <w:bookmarkEnd w:id="7643"/>
      <w:bookmarkEnd w:id="7644"/>
      <w:bookmarkEnd w:id="7645"/>
      <w:bookmarkEnd w:id="7646"/>
      <w:bookmarkEnd w:id="7647"/>
      <w:bookmarkEnd w:id="7648"/>
      <w:bookmarkEnd w:id="7649"/>
      <w:bookmarkEnd w:id="7650"/>
      <w:bookmarkEnd w:id="7651"/>
      <w:bookmarkEnd w:id="7652"/>
      <w:bookmarkEnd w:id="7653"/>
      <w:bookmarkEnd w:id="7654"/>
      <w:bookmarkEnd w:id="7655"/>
      <w:bookmarkEnd w:id="7656"/>
      <w:bookmarkEnd w:id="7657"/>
      <w:bookmarkEnd w:id="7658"/>
      <w:bookmarkEnd w:id="7659"/>
      <w:bookmarkEnd w:id="7660"/>
      <w:bookmarkEnd w:id="7661"/>
      <w:bookmarkEnd w:id="7662"/>
      <w:bookmarkEnd w:id="7663"/>
      <w:bookmarkEnd w:id="7664"/>
      <w:bookmarkEnd w:id="7665"/>
      <w:bookmarkEnd w:id="7666"/>
      <w:bookmarkEnd w:id="7667"/>
      <w:r w:rsidRPr="00AD12B7">
        <w:t xml:space="preserve">Subseção X.4 - Procedimento para o caso de não assinatura do contrato de </w:t>
      </w:r>
      <w:bookmarkStart w:id="7674" w:name="_Toc468808582"/>
      <w:bookmarkStart w:id="7675" w:name="_Toc468809077"/>
      <w:bookmarkStart w:id="7676" w:name="_Toc470545685"/>
      <w:bookmarkStart w:id="7677" w:name="_Toc478747681"/>
      <w:bookmarkEnd w:id="7668"/>
      <w:bookmarkEnd w:id="7669"/>
      <w:bookmarkEnd w:id="7674"/>
      <w:bookmarkEnd w:id="7675"/>
      <w:bookmarkEnd w:id="7676"/>
      <w:bookmarkEnd w:id="7677"/>
      <w:r w:rsidR="00781050" w:rsidRPr="00AD12B7">
        <w:t>concessão</w:t>
      </w:r>
    </w:p>
    <w:bookmarkEnd w:id="7670"/>
    <w:bookmarkEnd w:id="7671"/>
    <w:p w14:paraId="566DA38A" w14:textId="77777777" w:rsidR="00B906BA" w:rsidRPr="00AD12B7" w:rsidRDefault="00B906BA" w:rsidP="008347E1">
      <w:pPr>
        <w:pStyle w:val="Subseo"/>
        <w:rPr>
          <w:bCs/>
        </w:rPr>
      </w:pPr>
      <w:r w:rsidRPr="00AD12B7">
        <w:t>Subseção X.4.1 - Não assinatura por licitante que tenha vencido isoladamente</w:t>
      </w:r>
    </w:p>
    <w:p w14:paraId="0EE64B2D" w14:textId="5E7BBC0D" w:rsidR="008660F0" w:rsidRPr="00AD12B7" w:rsidRDefault="00497C8C" w:rsidP="00B906BA">
      <w:pPr>
        <w:pStyle w:val="EditOP-Pargnivel2"/>
        <w:spacing w:after="240"/>
      </w:pPr>
      <w:r w:rsidRPr="00AD12B7">
        <w:t xml:space="preserve">Caso a licitante tenha vencido isoladamente a licitação </w:t>
      </w:r>
      <w:r w:rsidR="00FE0829" w:rsidRPr="00AD12B7">
        <w:t xml:space="preserve">e </w:t>
      </w:r>
      <w:r w:rsidRPr="00AD12B7">
        <w:t xml:space="preserve">não celebrar o contrato de concessão até a </w:t>
      </w:r>
      <w:r w:rsidR="00DF7F20" w:rsidRPr="00AD12B7">
        <w:t>data estabelecida e divulgada pela CEL para cada ciclo da Oferta Permanente</w:t>
      </w:r>
      <w:r w:rsidR="00761A82" w:rsidRPr="00AD12B7">
        <w:t xml:space="preserve"> de Concessão</w:t>
      </w:r>
      <w:r w:rsidRPr="00AD12B7">
        <w:t>,</w:t>
      </w:r>
      <w:r w:rsidR="008660F0" w:rsidRPr="00AD12B7">
        <w:rPr>
          <w:rFonts w:cstheme="minorHAnsi"/>
        </w:rPr>
        <w:t xml:space="preserve"> será adotado o </w:t>
      </w:r>
      <w:r w:rsidR="008660F0" w:rsidRPr="00AD12B7">
        <w:t>procedimento estabelecido neste item</w:t>
      </w:r>
      <w:r w:rsidR="005C7AA7">
        <w:t>:</w:t>
      </w:r>
    </w:p>
    <w:p w14:paraId="28BD8AE1" w14:textId="1D0BDCFB" w:rsidR="00497C8C" w:rsidRPr="00AD12B7" w:rsidRDefault="00497C8C" w:rsidP="00E72B65">
      <w:pPr>
        <w:pStyle w:val="EditOP-Alnea"/>
        <w:numPr>
          <w:ilvl w:val="0"/>
          <w:numId w:val="52"/>
        </w:numPr>
      </w:pPr>
      <w:r w:rsidRPr="00AD12B7">
        <w:t xml:space="preserve"> as licitantes remanescentes</w:t>
      </w:r>
      <w:r w:rsidR="00FE0829" w:rsidRPr="00AD12B7">
        <w:t xml:space="preserve"> que apresentaram oferta </w:t>
      </w:r>
      <w:r w:rsidR="00EF600B" w:rsidRPr="00AD12B7">
        <w:t xml:space="preserve">válida </w:t>
      </w:r>
      <w:r w:rsidR="00FE0829" w:rsidRPr="00AD12B7">
        <w:t xml:space="preserve">para o </w:t>
      </w:r>
      <w:r w:rsidR="00EF600B" w:rsidRPr="00AD12B7">
        <w:t xml:space="preserve">mesmo </w:t>
      </w:r>
      <w:r w:rsidR="00FE0829" w:rsidRPr="00AD12B7">
        <w:t xml:space="preserve">bloco </w:t>
      </w:r>
      <w:r w:rsidRPr="00AD12B7">
        <w:t>serão convocadas</w:t>
      </w:r>
      <w:r w:rsidR="00EF600B" w:rsidRPr="00AD12B7">
        <w:t xml:space="preserve"> pela CEL</w:t>
      </w:r>
      <w:r w:rsidRPr="00AD12B7">
        <w:t>, por meio de chamada única, para manifestarem interesse em honrar a oferta vencedora.</w:t>
      </w:r>
    </w:p>
    <w:p w14:paraId="70FD4BAD" w14:textId="2CEE38AF" w:rsidR="007B2633" w:rsidRPr="00AD12B7" w:rsidRDefault="007B2633" w:rsidP="00E72B65">
      <w:pPr>
        <w:pStyle w:val="EditOP-Alnea"/>
        <w:keepNext/>
        <w:widowControl w:val="0"/>
        <w:numPr>
          <w:ilvl w:val="0"/>
          <w:numId w:val="52"/>
        </w:numPr>
        <w:outlineLvl w:val="2"/>
      </w:pPr>
      <w:r w:rsidRPr="00AD12B7">
        <w:t xml:space="preserve">as licitantes remanescentes que manifestarem interesse nos termos da alínea (a) </w:t>
      </w:r>
      <w:r w:rsidRPr="00AD12B7">
        <w:lastRenderedPageBreak/>
        <w:t>deverão, no prazo estabelecido na convocação, apresentar documentos de qualificação caso ainda não tenham sido qualificadas no nível mínimo exigido para o bloco objeto de oferta.</w:t>
      </w:r>
    </w:p>
    <w:p w14:paraId="404D2528" w14:textId="2EA8CB0D" w:rsidR="007B2633" w:rsidRPr="00AD12B7" w:rsidRDefault="007B2633" w:rsidP="00E72B65">
      <w:pPr>
        <w:pStyle w:val="EditOP-Alnea"/>
        <w:keepNext/>
        <w:widowControl w:val="0"/>
        <w:numPr>
          <w:ilvl w:val="0"/>
          <w:numId w:val="52"/>
        </w:numPr>
        <w:outlineLvl w:val="2"/>
      </w:pPr>
      <w:r w:rsidRPr="00AD12B7">
        <w:t xml:space="preserve">O critério de preferência para a assinatura do contrato será a ordem de classificação prevista </w:t>
      </w:r>
      <w:r w:rsidR="00682D33" w:rsidRPr="00AD12B7">
        <w:t xml:space="preserve">na Subseção </w:t>
      </w:r>
      <w:r w:rsidR="004D5F80" w:rsidRPr="00AD12B7">
        <w:t>VII.4.</w:t>
      </w:r>
    </w:p>
    <w:p w14:paraId="1DC375C7" w14:textId="1C827456" w:rsidR="007B2633" w:rsidRPr="00AD12B7" w:rsidRDefault="007B2633" w:rsidP="00E72B65">
      <w:pPr>
        <w:pStyle w:val="EditOP-Alnea"/>
        <w:numPr>
          <w:ilvl w:val="0"/>
          <w:numId w:val="52"/>
        </w:numPr>
      </w:pPr>
      <w:r w:rsidRPr="00AD12B7">
        <w:t>Para os blocos em que não houver licitantes remanescentes interessadas em honrar a oferta vencedora, a CEL declarará a licitação encerrada.</w:t>
      </w:r>
    </w:p>
    <w:p w14:paraId="237E06B1" w14:textId="55C257FC" w:rsidR="00B8372A" w:rsidRPr="00AD12B7" w:rsidRDefault="00B8372A" w:rsidP="00B8372A">
      <w:pPr>
        <w:pStyle w:val="EditOP-Pargnivel2"/>
        <w:numPr>
          <w:ilvl w:val="0"/>
          <w:numId w:val="0"/>
        </w:numPr>
        <w:spacing w:after="240"/>
        <w:ind w:left="284"/>
      </w:pPr>
    </w:p>
    <w:p w14:paraId="7FF494AE" w14:textId="77777777" w:rsidR="00B8372A" w:rsidRPr="00AD12B7" w:rsidRDefault="00B8372A" w:rsidP="008347E1">
      <w:pPr>
        <w:pStyle w:val="Subseo"/>
        <w:rPr>
          <w:bCs/>
        </w:rPr>
      </w:pPr>
      <w:r w:rsidRPr="00AD12B7">
        <w:t>Subseção X.4.2 - Não assinatura por licitante integrante de consórcio</w:t>
      </w:r>
    </w:p>
    <w:p w14:paraId="40DFF99E" w14:textId="49AD1930" w:rsidR="004C6A17" w:rsidRPr="00AD12B7" w:rsidRDefault="004760BE" w:rsidP="00B8372A">
      <w:pPr>
        <w:pStyle w:val="EditOP-Pargnivel2"/>
        <w:spacing w:after="240"/>
      </w:pPr>
      <w:r w:rsidRPr="00AD12B7">
        <w:t xml:space="preserve">Para as ofertas apresentadas em consórcio, </w:t>
      </w:r>
      <w:bookmarkEnd w:id="7672"/>
      <w:bookmarkEnd w:id="7673"/>
      <w:r w:rsidRPr="00AD12B7">
        <w:t>c</w:t>
      </w:r>
      <w:r w:rsidR="004C6A17" w:rsidRPr="00AD12B7">
        <w:t xml:space="preserve">aso uma licitante </w:t>
      </w:r>
      <w:r w:rsidR="00C0389A" w:rsidRPr="00AD12B7">
        <w:t>vencedora da licitação</w:t>
      </w:r>
      <w:r w:rsidR="004C6A17" w:rsidRPr="00AD12B7">
        <w:t xml:space="preserve"> não celebre o contrato </w:t>
      </w:r>
      <w:r w:rsidR="00B06128" w:rsidRPr="00AD12B7">
        <w:t>no prazo estabelecido no cronograma da licitação</w:t>
      </w:r>
      <w:r w:rsidR="004C6A17" w:rsidRPr="00AD12B7">
        <w:t xml:space="preserve">, as demais consorciadas serão convocadas </w:t>
      </w:r>
      <w:r w:rsidR="00AA2495" w:rsidRPr="00AD12B7">
        <w:t xml:space="preserve">pela CEL </w:t>
      </w:r>
      <w:r w:rsidR="004C6A17" w:rsidRPr="00AD12B7">
        <w:t>para manifestar interesse em assumir as responsabilidades da licitante desclassificada ou desistente, sem prejuízo d</w:t>
      </w:r>
      <w:r w:rsidR="00B93E8B" w:rsidRPr="00AD12B7">
        <w:t>a</w:t>
      </w:r>
      <w:r w:rsidR="004C6A17" w:rsidRPr="00AD12B7">
        <w:t xml:space="preserve"> aplicação das penalidades previstas n</w:t>
      </w:r>
      <w:r w:rsidR="005466B4" w:rsidRPr="00AD12B7">
        <w:t>o edital e</w:t>
      </w:r>
      <w:r w:rsidR="004C6A17" w:rsidRPr="00AD12B7">
        <w:t xml:space="preserve"> na legislação aplicável.</w:t>
      </w:r>
    </w:p>
    <w:p w14:paraId="6B77EB87" w14:textId="340C103C" w:rsidR="00B5466C" w:rsidRPr="00AD12B7" w:rsidRDefault="0017465D" w:rsidP="00B8372A">
      <w:pPr>
        <w:pStyle w:val="EditOP-Pargnivel2"/>
        <w:spacing w:after="240"/>
      </w:pPr>
      <w:r w:rsidRPr="00AD12B7">
        <w:t xml:space="preserve">Para tanto, é necessário que o consórcio </w:t>
      </w:r>
      <w:r w:rsidR="00B564D7" w:rsidRPr="00AD12B7">
        <w:t xml:space="preserve">ofertante </w:t>
      </w:r>
      <w:r w:rsidRPr="00AD12B7">
        <w:t xml:space="preserve">mantenha pelo menos uma consorciada qualificada no nível mínimo exigido </w:t>
      </w:r>
      <w:r w:rsidR="00AD3714" w:rsidRPr="00AD12B7">
        <w:t>para o setor onde se localiza o bloco objeto da oferta</w:t>
      </w:r>
      <w:r w:rsidRPr="00AD12B7">
        <w:t xml:space="preserve">, </w:t>
      </w:r>
      <w:r w:rsidR="00173A55" w:rsidRPr="00AD12B7">
        <w:t>que atuará na condição de operadora do contrato</w:t>
      </w:r>
      <w:r w:rsidRPr="00AD12B7">
        <w:t>. Caso necessário, as demais integrantes do consórcio serão convocadas para apresentar nova documentação de qualificação com o fim de assumir a operação do consórcio.</w:t>
      </w:r>
    </w:p>
    <w:p w14:paraId="7156C906" w14:textId="4DD7B041" w:rsidR="00F47E01" w:rsidRPr="00AD12B7" w:rsidRDefault="00F47E01" w:rsidP="00F47E01">
      <w:pPr>
        <w:pStyle w:val="EditOP-Pargnivel2"/>
        <w:spacing w:after="240"/>
      </w:pPr>
      <w:r w:rsidRPr="00AD12B7">
        <w:t>Caso nenhuma das licitantes integrantes do consórcio assuma as responsabilidades da licitante desclassificada ou desistente, será adotado o procedimento estabelecido no item 10.5</w:t>
      </w:r>
      <w:r w:rsidR="004D5F80" w:rsidRPr="00AD12B7">
        <w:t>8</w:t>
      </w:r>
      <w:r w:rsidRPr="00AD12B7">
        <w:t>.</w:t>
      </w:r>
    </w:p>
    <w:p w14:paraId="1F6F643A" w14:textId="77777777" w:rsidR="00033C49" w:rsidRPr="00AD12B7" w:rsidRDefault="00B240B8" w:rsidP="00852344">
      <w:pPr>
        <w:pStyle w:val="EditOP-Pargnivel2"/>
        <w:spacing w:after="240"/>
      </w:pPr>
      <w:r w:rsidRPr="00AD12B7">
        <w:t xml:space="preserve">Em nenhuma circunstância será permitida a entrada de nova </w:t>
      </w:r>
      <w:r w:rsidR="00B564D7" w:rsidRPr="00AD12B7">
        <w:t xml:space="preserve">integrante </w:t>
      </w:r>
      <w:r w:rsidRPr="00AD12B7">
        <w:t xml:space="preserve">no consórcio vencedor antes da assinatura do </w:t>
      </w:r>
      <w:r w:rsidR="00033C49" w:rsidRPr="00AD12B7">
        <w:t>c</w:t>
      </w:r>
      <w:r w:rsidRPr="00AD12B7">
        <w:t xml:space="preserve">ontrato de </w:t>
      </w:r>
      <w:r w:rsidR="00033C49" w:rsidRPr="00AD12B7">
        <w:t>c</w:t>
      </w:r>
      <w:r w:rsidRPr="00AD12B7">
        <w:t>oncessão.</w:t>
      </w:r>
    </w:p>
    <w:p w14:paraId="201B78C0" w14:textId="77777777" w:rsidR="005357D1" w:rsidRPr="00AD12B7" w:rsidRDefault="005357D1" w:rsidP="005357D1">
      <w:pPr>
        <w:pStyle w:val="EditOP-Pargnivel2"/>
        <w:numPr>
          <w:ilvl w:val="0"/>
          <w:numId w:val="0"/>
        </w:numPr>
        <w:spacing w:after="240"/>
        <w:ind w:left="284"/>
      </w:pPr>
    </w:p>
    <w:p w14:paraId="2B1E3799" w14:textId="77777777" w:rsidR="005357D1" w:rsidRPr="00AD12B7" w:rsidRDefault="005357D1" w:rsidP="008347E1">
      <w:pPr>
        <w:pStyle w:val="Subseo"/>
        <w:rPr>
          <w:bCs/>
        </w:rPr>
      </w:pPr>
      <w:r w:rsidRPr="00AD12B7">
        <w:t>Subseção X.4.3 - Da execução da garantia de oferta e outras penalidades</w:t>
      </w:r>
    </w:p>
    <w:p w14:paraId="2888AD0B" w14:textId="77777777" w:rsidR="00D41CE1" w:rsidRDefault="00D41CE1" w:rsidP="00D41CE1">
      <w:pPr>
        <w:pStyle w:val="EditOP-Pargnivel2"/>
        <w:spacing w:after="240"/>
      </w:pPr>
      <w:r w:rsidRPr="00AD12B7">
        <w:t>Caso a licitante vencedora da licitação ou aquela que manifestar interesse em honrar a oferta vencedora não celebre o contrato, a garantia de oferta será executada nos termos da Subseção VI.6.</w:t>
      </w:r>
    </w:p>
    <w:p w14:paraId="5590058F" w14:textId="40B5A814" w:rsidR="001637E4" w:rsidRPr="00AD12B7" w:rsidRDefault="006628A0" w:rsidP="00D41CE1">
      <w:pPr>
        <w:pStyle w:val="EditOP-Pargnivel2"/>
        <w:spacing w:after="240"/>
      </w:pPr>
      <w:r w:rsidRPr="00AD12B7">
        <w:t xml:space="preserve">No caso de não assinatura do contrato, caso o bônus de assinatura já tenha sido pago, o </w:t>
      </w:r>
      <w:r w:rsidRPr="00AD12B7">
        <w:lastRenderedPageBreak/>
        <w:t>valor correspondente será devolvido pela ANP, após descontados os valores devidos pelas penalidades previstas na Seção XI e na legislação aplicável</w:t>
      </w:r>
      <w:r>
        <w:t>.</w:t>
      </w:r>
    </w:p>
    <w:p w14:paraId="791FE7E6" w14:textId="02EB5B3C" w:rsidR="00053F94" w:rsidRPr="00AD12B7" w:rsidRDefault="00E229F3" w:rsidP="00AE0D71">
      <w:pPr>
        <w:pStyle w:val="Edital-Ttulo1"/>
      </w:pPr>
      <w:bookmarkStart w:id="7678" w:name="_Toc419898650"/>
      <w:bookmarkStart w:id="7679" w:name="_Toc419899455"/>
      <w:bookmarkStart w:id="7680" w:name="_Toc419901065"/>
      <w:bookmarkStart w:id="7681" w:name="_Toc419902812"/>
      <w:bookmarkStart w:id="7682" w:name="_Toc419903619"/>
      <w:bookmarkStart w:id="7683" w:name="_Toc419904425"/>
      <w:bookmarkStart w:id="7684" w:name="_Toc419905231"/>
      <w:bookmarkStart w:id="7685" w:name="_Toc419906037"/>
      <w:bookmarkStart w:id="7686" w:name="_Toc419906855"/>
      <w:bookmarkStart w:id="7687" w:name="_Toc419907663"/>
      <w:bookmarkStart w:id="7688" w:name="_Toc419908470"/>
      <w:bookmarkStart w:id="7689" w:name="_Toc419909196"/>
      <w:bookmarkStart w:id="7690" w:name="_Toc419961337"/>
      <w:bookmarkStart w:id="7691" w:name="_Toc419898651"/>
      <w:bookmarkStart w:id="7692" w:name="_Toc419899456"/>
      <w:bookmarkStart w:id="7693" w:name="_Toc419901066"/>
      <w:bookmarkStart w:id="7694" w:name="_Toc419902813"/>
      <w:bookmarkStart w:id="7695" w:name="_Toc419903620"/>
      <w:bookmarkStart w:id="7696" w:name="_Toc419904426"/>
      <w:bookmarkStart w:id="7697" w:name="_Toc419905232"/>
      <w:bookmarkStart w:id="7698" w:name="_Toc419906038"/>
      <w:bookmarkStart w:id="7699" w:name="_Toc419906856"/>
      <w:bookmarkStart w:id="7700" w:name="_Toc419907664"/>
      <w:bookmarkStart w:id="7701" w:name="_Toc419908471"/>
      <w:bookmarkStart w:id="7702" w:name="_Toc419909197"/>
      <w:bookmarkStart w:id="7703" w:name="_Toc419961338"/>
      <w:bookmarkStart w:id="7704" w:name="_Toc419898652"/>
      <w:bookmarkStart w:id="7705" w:name="_Toc419899457"/>
      <w:bookmarkStart w:id="7706" w:name="_Toc419901067"/>
      <w:bookmarkStart w:id="7707" w:name="_Toc419902814"/>
      <w:bookmarkStart w:id="7708" w:name="_Toc419903621"/>
      <w:bookmarkStart w:id="7709" w:name="_Toc419904427"/>
      <w:bookmarkStart w:id="7710" w:name="_Toc419905233"/>
      <w:bookmarkStart w:id="7711" w:name="_Toc419906039"/>
      <w:bookmarkStart w:id="7712" w:name="_Toc419906857"/>
      <w:bookmarkStart w:id="7713" w:name="_Toc419907665"/>
      <w:bookmarkStart w:id="7714" w:name="_Toc419908472"/>
      <w:bookmarkStart w:id="7715" w:name="_Toc419909198"/>
      <w:bookmarkStart w:id="7716" w:name="_Toc419961339"/>
      <w:bookmarkStart w:id="7717" w:name="_Toc419898653"/>
      <w:bookmarkStart w:id="7718" w:name="_Toc419899458"/>
      <w:bookmarkStart w:id="7719" w:name="_Toc419901068"/>
      <w:bookmarkStart w:id="7720" w:name="_Toc419902815"/>
      <w:bookmarkStart w:id="7721" w:name="_Toc419903622"/>
      <w:bookmarkStart w:id="7722" w:name="_Toc419904428"/>
      <w:bookmarkStart w:id="7723" w:name="_Toc419905234"/>
      <w:bookmarkStart w:id="7724" w:name="_Toc419906040"/>
      <w:bookmarkStart w:id="7725" w:name="_Toc419906858"/>
      <w:bookmarkStart w:id="7726" w:name="_Toc419907666"/>
      <w:bookmarkStart w:id="7727" w:name="_Toc419908473"/>
      <w:bookmarkStart w:id="7728" w:name="_Toc419909199"/>
      <w:bookmarkStart w:id="7729" w:name="_Toc419961340"/>
      <w:bookmarkStart w:id="7730" w:name="_Toc419898656"/>
      <w:bookmarkStart w:id="7731" w:name="_Toc419899461"/>
      <w:bookmarkStart w:id="7732" w:name="_Toc419901071"/>
      <w:bookmarkStart w:id="7733" w:name="_Toc419902818"/>
      <w:bookmarkStart w:id="7734" w:name="_Toc419903625"/>
      <w:bookmarkStart w:id="7735" w:name="_Toc419904431"/>
      <w:bookmarkStart w:id="7736" w:name="_Toc419905237"/>
      <w:bookmarkStart w:id="7737" w:name="_Toc419906043"/>
      <w:bookmarkStart w:id="7738" w:name="_Toc419906861"/>
      <w:bookmarkStart w:id="7739" w:name="_Toc419907669"/>
      <w:bookmarkStart w:id="7740" w:name="_Toc419908476"/>
      <w:bookmarkStart w:id="7741" w:name="_Toc419909202"/>
      <w:bookmarkStart w:id="7742" w:name="_Toc419961343"/>
      <w:bookmarkStart w:id="7743" w:name="_Toc419898657"/>
      <w:bookmarkStart w:id="7744" w:name="_Toc419899462"/>
      <w:bookmarkStart w:id="7745" w:name="_Toc419901072"/>
      <w:bookmarkStart w:id="7746" w:name="_Toc419902819"/>
      <w:bookmarkStart w:id="7747" w:name="_Toc419903626"/>
      <w:bookmarkStart w:id="7748" w:name="_Toc419904432"/>
      <w:bookmarkStart w:id="7749" w:name="_Toc419905238"/>
      <w:bookmarkStart w:id="7750" w:name="_Toc419906044"/>
      <w:bookmarkStart w:id="7751" w:name="_Toc419906862"/>
      <w:bookmarkStart w:id="7752" w:name="_Toc419907670"/>
      <w:bookmarkStart w:id="7753" w:name="_Toc419908477"/>
      <w:bookmarkStart w:id="7754" w:name="_Toc419909203"/>
      <w:bookmarkStart w:id="7755" w:name="_Toc419961344"/>
      <w:bookmarkStart w:id="7756" w:name="_Toc419898658"/>
      <w:bookmarkStart w:id="7757" w:name="_Toc419899463"/>
      <w:bookmarkStart w:id="7758" w:name="_Toc419901073"/>
      <w:bookmarkStart w:id="7759" w:name="_Toc419902820"/>
      <w:bookmarkStart w:id="7760" w:name="_Toc419903627"/>
      <w:bookmarkStart w:id="7761" w:name="_Toc419904433"/>
      <w:bookmarkStart w:id="7762" w:name="_Toc419905239"/>
      <w:bookmarkStart w:id="7763" w:name="_Toc419906045"/>
      <w:bookmarkStart w:id="7764" w:name="_Toc419906863"/>
      <w:bookmarkStart w:id="7765" w:name="_Toc419907671"/>
      <w:bookmarkStart w:id="7766" w:name="_Toc419908478"/>
      <w:bookmarkStart w:id="7767" w:name="_Toc419909204"/>
      <w:bookmarkStart w:id="7768" w:name="_Toc419961345"/>
      <w:bookmarkStart w:id="7769" w:name="_Toc419898659"/>
      <w:bookmarkStart w:id="7770" w:name="_Toc419899464"/>
      <w:bookmarkStart w:id="7771" w:name="_Toc419901074"/>
      <w:bookmarkStart w:id="7772" w:name="_Toc419902821"/>
      <w:bookmarkStart w:id="7773" w:name="_Toc419903628"/>
      <w:bookmarkStart w:id="7774" w:name="_Toc419904434"/>
      <w:bookmarkStart w:id="7775" w:name="_Toc419905240"/>
      <w:bookmarkStart w:id="7776" w:name="_Toc419906046"/>
      <w:bookmarkStart w:id="7777" w:name="_Toc419906864"/>
      <w:bookmarkStart w:id="7778" w:name="_Toc419907672"/>
      <w:bookmarkStart w:id="7779" w:name="_Toc419908479"/>
      <w:bookmarkStart w:id="7780" w:name="_Toc419909205"/>
      <w:bookmarkStart w:id="7781" w:name="_Toc419961346"/>
      <w:bookmarkStart w:id="7782" w:name="_Toc419898660"/>
      <w:bookmarkStart w:id="7783" w:name="_Toc419899465"/>
      <w:bookmarkStart w:id="7784" w:name="_Toc419901075"/>
      <w:bookmarkStart w:id="7785" w:name="_Toc419902822"/>
      <w:bookmarkStart w:id="7786" w:name="_Toc419903629"/>
      <w:bookmarkStart w:id="7787" w:name="_Toc419904435"/>
      <w:bookmarkStart w:id="7788" w:name="_Toc419905241"/>
      <w:bookmarkStart w:id="7789" w:name="_Toc419906047"/>
      <w:bookmarkStart w:id="7790" w:name="_Toc419906865"/>
      <w:bookmarkStart w:id="7791" w:name="_Toc419907673"/>
      <w:bookmarkStart w:id="7792" w:name="_Toc419908480"/>
      <w:bookmarkStart w:id="7793" w:name="_Toc419909206"/>
      <w:bookmarkStart w:id="7794" w:name="_Toc419961347"/>
      <w:bookmarkStart w:id="7795" w:name="_Toc419898661"/>
      <w:bookmarkStart w:id="7796" w:name="_Toc419899466"/>
      <w:bookmarkStart w:id="7797" w:name="_Toc419901076"/>
      <w:bookmarkStart w:id="7798" w:name="_Toc419902823"/>
      <w:bookmarkStart w:id="7799" w:name="_Toc419903630"/>
      <w:bookmarkStart w:id="7800" w:name="_Toc419904436"/>
      <w:bookmarkStart w:id="7801" w:name="_Toc419905242"/>
      <w:bookmarkStart w:id="7802" w:name="_Toc419906048"/>
      <w:bookmarkStart w:id="7803" w:name="_Toc419906866"/>
      <w:bookmarkStart w:id="7804" w:name="_Toc419907674"/>
      <w:bookmarkStart w:id="7805" w:name="_Toc419908481"/>
      <w:bookmarkStart w:id="7806" w:name="_Toc419909207"/>
      <w:bookmarkStart w:id="7807" w:name="_Toc419961348"/>
      <w:bookmarkStart w:id="7808" w:name="_Toc346464532"/>
      <w:bookmarkStart w:id="7809" w:name="_Toc346551492"/>
      <w:bookmarkStart w:id="7810" w:name="_Toc346552476"/>
      <w:bookmarkStart w:id="7811" w:name="_Toc346464533"/>
      <w:bookmarkStart w:id="7812" w:name="_Toc346551493"/>
      <w:bookmarkStart w:id="7813" w:name="_Toc346552477"/>
      <w:bookmarkStart w:id="7814" w:name="_Toc346464591"/>
      <w:bookmarkStart w:id="7815" w:name="_Toc346551551"/>
      <w:bookmarkStart w:id="7816" w:name="_Toc346552535"/>
      <w:bookmarkStart w:id="7817" w:name="_Toc419898662"/>
      <w:bookmarkStart w:id="7818" w:name="_Toc419899467"/>
      <w:bookmarkStart w:id="7819" w:name="_Toc419901077"/>
      <w:bookmarkStart w:id="7820" w:name="_Toc419902824"/>
      <w:bookmarkStart w:id="7821" w:name="_Toc419903631"/>
      <w:bookmarkStart w:id="7822" w:name="_Toc419904437"/>
      <w:bookmarkStart w:id="7823" w:name="_Toc419905243"/>
      <w:bookmarkStart w:id="7824" w:name="_Toc419906049"/>
      <w:bookmarkStart w:id="7825" w:name="_Toc419906867"/>
      <w:bookmarkStart w:id="7826" w:name="_Toc419907675"/>
      <w:bookmarkStart w:id="7827" w:name="_Toc419908482"/>
      <w:bookmarkStart w:id="7828" w:name="_Toc419909208"/>
      <w:bookmarkStart w:id="7829" w:name="_Toc419961349"/>
      <w:bookmarkStart w:id="7830" w:name="_Toc419898663"/>
      <w:bookmarkStart w:id="7831" w:name="_Toc419899468"/>
      <w:bookmarkStart w:id="7832" w:name="_Toc419901078"/>
      <w:bookmarkStart w:id="7833" w:name="_Toc419902825"/>
      <w:bookmarkStart w:id="7834" w:name="_Toc419903632"/>
      <w:bookmarkStart w:id="7835" w:name="_Toc419904438"/>
      <w:bookmarkStart w:id="7836" w:name="_Toc419905244"/>
      <w:bookmarkStart w:id="7837" w:name="_Toc419906050"/>
      <w:bookmarkStart w:id="7838" w:name="_Toc419906868"/>
      <w:bookmarkStart w:id="7839" w:name="_Toc419907676"/>
      <w:bookmarkStart w:id="7840" w:name="_Toc419908483"/>
      <w:bookmarkStart w:id="7841" w:name="_Toc419909209"/>
      <w:bookmarkStart w:id="7842" w:name="_Toc419961350"/>
      <w:bookmarkStart w:id="7843" w:name="_Toc419898664"/>
      <w:bookmarkStart w:id="7844" w:name="_Toc419899469"/>
      <w:bookmarkStart w:id="7845" w:name="_Toc419901079"/>
      <w:bookmarkStart w:id="7846" w:name="_Toc419902826"/>
      <w:bookmarkStart w:id="7847" w:name="_Toc419903633"/>
      <w:bookmarkStart w:id="7848" w:name="_Toc419904439"/>
      <w:bookmarkStart w:id="7849" w:name="_Toc419905245"/>
      <w:bookmarkStart w:id="7850" w:name="_Toc419906051"/>
      <w:bookmarkStart w:id="7851" w:name="_Toc419906869"/>
      <w:bookmarkStart w:id="7852" w:name="_Toc419907677"/>
      <w:bookmarkStart w:id="7853" w:name="_Toc419908484"/>
      <w:bookmarkStart w:id="7854" w:name="_Toc419909210"/>
      <w:bookmarkStart w:id="7855" w:name="_Toc419961351"/>
      <w:bookmarkStart w:id="7856" w:name="_Toc342656098"/>
      <w:bookmarkStart w:id="7857" w:name="_Toc419898665"/>
      <w:bookmarkStart w:id="7858" w:name="_Toc419899470"/>
      <w:bookmarkStart w:id="7859" w:name="_Toc419901080"/>
      <w:bookmarkStart w:id="7860" w:name="_Toc419902827"/>
      <w:bookmarkStart w:id="7861" w:name="_Toc419903634"/>
      <w:bookmarkStart w:id="7862" w:name="_Toc419904440"/>
      <w:bookmarkStart w:id="7863" w:name="_Toc419905246"/>
      <w:bookmarkStart w:id="7864" w:name="_Toc419906052"/>
      <w:bookmarkStart w:id="7865" w:name="_Toc419906870"/>
      <w:bookmarkStart w:id="7866" w:name="_Toc419907678"/>
      <w:bookmarkStart w:id="7867" w:name="_Toc419908485"/>
      <w:bookmarkStart w:id="7868" w:name="_Toc419909211"/>
      <w:bookmarkStart w:id="7869" w:name="_Toc419961352"/>
      <w:bookmarkStart w:id="7870" w:name="_Ref296007199"/>
      <w:bookmarkStart w:id="7871" w:name="_Ref296007225"/>
      <w:bookmarkStart w:id="7872" w:name="_Toc337743528"/>
      <w:bookmarkStart w:id="7873" w:name="_Toc367733399"/>
      <w:bookmarkStart w:id="7874" w:name="_Toc419906076"/>
      <w:bookmarkStart w:id="7875" w:name="_Toc511862508"/>
      <w:bookmarkStart w:id="7876" w:name="_Toc220429298"/>
      <w:bookmarkEnd w:id="7678"/>
      <w:bookmarkEnd w:id="7679"/>
      <w:bookmarkEnd w:id="7680"/>
      <w:bookmarkEnd w:id="7681"/>
      <w:bookmarkEnd w:id="7682"/>
      <w:bookmarkEnd w:id="7683"/>
      <w:bookmarkEnd w:id="7684"/>
      <w:bookmarkEnd w:id="7685"/>
      <w:bookmarkEnd w:id="7686"/>
      <w:bookmarkEnd w:id="7687"/>
      <w:bookmarkEnd w:id="7688"/>
      <w:bookmarkEnd w:id="7689"/>
      <w:bookmarkEnd w:id="7690"/>
      <w:bookmarkEnd w:id="7691"/>
      <w:bookmarkEnd w:id="7692"/>
      <w:bookmarkEnd w:id="7693"/>
      <w:bookmarkEnd w:id="7694"/>
      <w:bookmarkEnd w:id="7695"/>
      <w:bookmarkEnd w:id="7696"/>
      <w:bookmarkEnd w:id="7697"/>
      <w:bookmarkEnd w:id="7698"/>
      <w:bookmarkEnd w:id="7699"/>
      <w:bookmarkEnd w:id="7700"/>
      <w:bookmarkEnd w:id="7701"/>
      <w:bookmarkEnd w:id="7702"/>
      <w:bookmarkEnd w:id="7703"/>
      <w:bookmarkEnd w:id="7704"/>
      <w:bookmarkEnd w:id="7705"/>
      <w:bookmarkEnd w:id="7706"/>
      <w:bookmarkEnd w:id="7707"/>
      <w:bookmarkEnd w:id="7708"/>
      <w:bookmarkEnd w:id="7709"/>
      <w:bookmarkEnd w:id="7710"/>
      <w:bookmarkEnd w:id="7711"/>
      <w:bookmarkEnd w:id="7712"/>
      <w:bookmarkEnd w:id="7713"/>
      <w:bookmarkEnd w:id="7714"/>
      <w:bookmarkEnd w:id="7715"/>
      <w:bookmarkEnd w:id="7716"/>
      <w:bookmarkEnd w:id="7717"/>
      <w:bookmarkEnd w:id="7718"/>
      <w:bookmarkEnd w:id="7719"/>
      <w:bookmarkEnd w:id="7720"/>
      <w:bookmarkEnd w:id="7721"/>
      <w:bookmarkEnd w:id="7722"/>
      <w:bookmarkEnd w:id="7723"/>
      <w:bookmarkEnd w:id="7724"/>
      <w:bookmarkEnd w:id="7725"/>
      <w:bookmarkEnd w:id="7726"/>
      <w:bookmarkEnd w:id="7727"/>
      <w:bookmarkEnd w:id="7728"/>
      <w:bookmarkEnd w:id="7729"/>
      <w:bookmarkEnd w:id="7730"/>
      <w:bookmarkEnd w:id="7731"/>
      <w:bookmarkEnd w:id="7732"/>
      <w:bookmarkEnd w:id="7733"/>
      <w:bookmarkEnd w:id="7734"/>
      <w:bookmarkEnd w:id="7735"/>
      <w:bookmarkEnd w:id="7736"/>
      <w:bookmarkEnd w:id="7737"/>
      <w:bookmarkEnd w:id="7738"/>
      <w:bookmarkEnd w:id="7739"/>
      <w:bookmarkEnd w:id="7740"/>
      <w:bookmarkEnd w:id="7741"/>
      <w:bookmarkEnd w:id="7742"/>
      <w:bookmarkEnd w:id="7743"/>
      <w:bookmarkEnd w:id="7744"/>
      <w:bookmarkEnd w:id="7745"/>
      <w:bookmarkEnd w:id="7746"/>
      <w:bookmarkEnd w:id="7747"/>
      <w:bookmarkEnd w:id="7748"/>
      <w:bookmarkEnd w:id="7749"/>
      <w:bookmarkEnd w:id="7750"/>
      <w:bookmarkEnd w:id="7751"/>
      <w:bookmarkEnd w:id="7752"/>
      <w:bookmarkEnd w:id="7753"/>
      <w:bookmarkEnd w:id="7754"/>
      <w:bookmarkEnd w:id="7755"/>
      <w:bookmarkEnd w:id="7756"/>
      <w:bookmarkEnd w:id="7757"/>
      <w:bookmarkEnd w:id="7758"/>
      <w:bookmarkEnd w:id="7759"/>
      <w:bookmarkEnd w:id="7760"/>
      <w:bookmarkEnd w:id="7761"/>
      <w:bookmarkEnd w:id="7762"/>
      <w:bookmarkEnd w:id="7763"/>
      <w:bookmarkEnd w:id="7764"/>
      <w:bookmarkEnd w:id="7765"/>
      <w:bookmarkEnd w:id="7766"/>
      <w:bookmarkEnd w:id="7767"/>
      <w:bookmarkEnd w:id="7768"/>
      <w:bookmarkEnd w:id="7769"/>
      <w:bookmarkEnd w:id="7770"/>
      <w:bookmarkEnd w:id="7771"/>
      <w:bookmarkEnd w:id="7772"/>
      <w:bookmarkEnd w:id="7773"/>
      <w:bookmarkEnd w:id="7774"/>
      <w:bookmarkEnd w:id="7775"/>
      <w:bookmarkEnd w:id="7776"/>
      <w:bookmarkEnd w:id="7777"/>
      <w:bookmarkEnd w:id="7778"/>
      <w:bookmarkEnd w:id="7779"/>
      <w:bookmarkEnd w:id="7780"/>
      <w:bookmarkEnd w:id="7781"/>
      <w:bookmarkEnd w:id="7782"/>
      <w:bookmarkEnd w:id="7783"/>
      <w:bookmarkEnd w:id="7784"/>
      <w:bookmarkEnd w:id="7785"/>
      <w:bookmarkEnd w:id="7786"/>
      <w:bookmarkEnd w:id="7787"/>
      <w:bookmarkEnd w:id="7788"/>
      <w:bookmarkEnd w:id="7789"/>
      <w:bookmarkEnd w:id="7790"/>
      <w:bookmarkEnd w:id="7791"/>
      <w:bookmarkEnd w:id="7792"/>
      <w:bookmarkEnd w:id="7793"/>
      <w:bookmarkEnd w:id="7794"/>
      <w:bookmarkEnd w:id="7795"/>
      <w:bookmarkEnd w:id="7796"/>
      <w:bookmarkEnd w:id="7797"/>
      <w:bookmarkEnd w:id="7798"/>
      <w:bookmarkEnd w:id="7799"/>
      <w:bookmarkEnd w:id="7800"/>
      <w:bookmarkEnd w:id="7801"/>
      <w:bookmarkEnd w:id="7802"/>
      <w:bookmarkEnd w:id="7803"/>
      <w:bookmarkEnd w:id="7804"/>
      <w:bookmarkEnd w:id="7805"/>
      <w:bookmarkEnd w:id="7806"/>
      <w:bookmarkEnd w:id="7807"/>
      <w:bookmarkEnd w:id="7808"/>
      <w:bookmarkEnd w:id="7809"/>
      <w:bookmarkEnd w:id="7810"/>
      <w:bookmarkEnd w:id="7811"/>
      <w:bookmarkEnd w:id="7812"/>
      <w:bookmarkEnd w:id="7813"/>
      <w:bookmarkEnd w:id="7814"/>
      <w:bookmarkEnd w:id="7815"/>
      <w:bookmarkEnd w:id="7816"/>
      <w:bookmarkEnd w:id="7817"/>
      <w:bookmarkEnd w:id="7818"/>
      <w:bookmarkEnd w:id="7819"/>
      <w:bookmarkEnd w:id="7820"/>
      <w:bookmarkEnd w:id="7821"/>
      <w:bookmarkEnd w:id="7822"/>
      <w:bookmarkEnd w:id="7823"/>
      <w:bookmarkEnd w:id="7824"/>
      <w:bookmarkEnd w:id="7825"/>
      <w:bookmarkEnd w:id="7826"/>
      <w:bookmarkEnd w:id="7827"/>
      <w:bookmarkEnd w:id="7828"/>
      <w:bookmarkEnd w:id="7829"/>
      <w:bookmarkEnd w:id="7830"/>
      <w:bookmarkEnd w:id="7831"/>
      <w:bookmarkEnd w:id="7832"/>
      <w:bookmarkEnd w:id="7833"/>
      <w:bookmarkEnd w:id="7834"/>
      <w:bookmarkEnd w:id="7835"/>
      <w:bookmarkEnd w:id="7836"/>
      <w:bookmarkEnd w:id="7837"/>
      <w:bookmarkEnd w:id="7838"/>
      <w:bookmarkEnd w:id="7839"/>
      <w:bookmarkEnd w:id="7840"/>
      <w:bookmarkEnd w:id="7841"/>
      <w:bookmarkEnd w:id="7842"/>
      <w:bookmarkEnd w:id="7843"/>
      <w:bookmarkEnd w:id="7844"/>
      <w:bookmarkEnd w:id="7845"/>
      <w:bookmarkEnd w:id="7846"/>
      <w:bookmarkEnd w:id="7847"/>
      <w:bookmarkEnd w:id="7848"/>
      <w:bookmarkEnd w:id="7849"/>
      <w:bookmarkEnd w:id="7850"/>
      <w:bookmarkEnd w:id="7851"/>
      <w:bookmarkEnd w:id="7852"/>
      <w:bookmarkEnd w:id="7853"/>
      <w:bookmarkEnd w:id="7854"/>
      <w:bookmarkEnd w:id="7855"/>
      <w:bookmarkEnd w:id="7856"/>
      <w:bookmarkEnd w:id="7857"/>
      <w:bookmarkEnd w:id="7858"/>
      <w:bookmarkEnd w:id="7859"/>
      <w:bookmarkEnd w:id="7860"/>
      <w:bookmarkEnd w:id="7861"/>
      <w:bookmarkEnd w:id="7862"/>
      <w:bookmarkEnd w:id="7863"/>
      <w:bookmarkEnd w:id="7864"/>
      <w:bookmarkEnd w:id="7865"/>
      <w:bookmarkEnd w:id="7866"/>
      <w:bookmarkEnd w:id="7867"/>
      <w:bookmarkEnd w:id="7868"/>
      <w:bookmarkEnd w:id="7869"/>
      <w:r w:rsidRPr="00AD12B7">
        <w:lastRenderedPageBreak/>
        <w:t xml:space="preserve">SEÇÃO XI - </w:t>
      </w:r>
      <w:r w:rsidR="00053F94" w:rsidRPr="00AD12B7">
        <w:t>DAS PENALIDADES</w:t>
      </w:r>
      <w:bookmarkEnd w:id="7870"/>
      <w:bookmarkEnd w:id="7871"/>
      <w:bookmarkEnd w:id="7872"/>
      <w:bookmarkEnd w:id="7873"/>
      <w:bookmarkEnd w:id="7874"/>
      <w:bookmarkEnd w:id="7875"/>
      <w:bookmarkEnd w:id="7876"/>
    </w:p>
    <w:p w14:paraId="0FC3E8F6" w14:textId="77777777" w:rsidR="00E229F3" w:rsidRPr="00AD12B7" w:rsidRDefault="00E229F3" w:rsidP="00E229F3">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7877" w:name="_Toc166762551"/>
      <w:bookmarkStart w:id="7878" w:name="_Toc166938817"/>
      <w:bookmarkStart w:id="7879" w:name="_Toc220429299"/>
      <w:bookmarkEnd w:id="7877"/>
      <w:bookmarkEnd w:id="7878"/>
      <w:bookmarkEnd w:id="7879"/>
    </w:p>
    <w:p w14:paraId="43BC3CC0" w14:textId="77777777" w:rsidR="00133BB3" w:rsidRPr="00AD12B7" w:rsidRDefault="00133BB3" w:rsidP="008347E1">
      <w:pPr>
        <w:pStyle w:val="Subseo"/>
        <w:rPr>
          <w:bCs/>
        </w:rPr>
      </w:pPr>
      <w:bookmarkStart w:id="7880" w:name="_Toc164157991"/>
      <w:r w:rsidRPr="00AD12B7">
        <w:t>Subseção XI.1 - Disposições Gerais</w:t>
      </w:r>
      <w:bookmarkEnd w:id="7880"/>
    </w:p>
    <w:p w14:paraId="58106574" w14:textId="6E35F8F8" w:rsidR="00A15C49" w:rsidRPr="00AD12B7" w:rsidRDefault="003326E9" w:rsidP="00133BB3">
      <w:pPr>
        <w:pStyle w:val="EditOP-Pargnivel2"/>
        <w:spacing w:after="240"/>
      </w:pPr>
      <w:r w:rsidRPr="00AD12B7">
        <w:t>Sem prejuízo da desclassificação da licitante nas hipóteses previstas n</w:t>
      </w:r>
      <w:r w:rsidR="00B27CB7" w:rsidRPr="00AD12B7">
        <w:t>o</w:t>
      </w:r>
      <w:r w:rsidRPr="00AD12B7">
        <w:t xml:space="preserve"> </w:t>
      </w:r>
      <w:r w:rsidR="00B27CB7" w:rsidRPr="00AD12B7">
        <w:t xml:space="preserve">item </w:t>
      </w:r>
      <w:r w:rsidRPr="00AD12B7">
        <w:t>1.</w:t>
      </w:r>
      <w:r w:rsidR="00DA3DF1" w:rsidRPr="00AD12B7">
        <w:t>4</w:t>
      </w:r>
      <w:r w:rsidR="00FA38BB" w:rsidRPr="00AD12B7">
        <w:t>1</w:t>
      </w:r>
      <w:r w:rsidR="00FD0FD8" w:rsidRPr="00AD12B7">
        <w:t xml:space="preserve"> </w:t>
      </w:r>
      <w:r w:rsidRPr="00AD12B7">
        <w:t xml:space="preserve">e da execução da garantia de oferta, no caso de descumprimento das obrigações estabelecidas neste edital ou em disposições legais cabíveis, a licitante, mediante processo administrativo em que sejam assegurados </w:t>
      </w:r>
      <w:r w:rsidR="00661116" w:rsidRPr="00AD12B7">
        <w:t xml:space="preserve">o </w:t>
      </w:r>
      <w:r w:rsidRPr="00AD12B7">
        <w:t xml:space="preserve">contraditório e </w:t>
      </w:r>
      <w:r w:rsidR="00661116" w:rsidRPr="00AD12B7">
        <w:t xml:space="preserve">a </w:t>
      </w:r>
      <w:r w:rsidRPr="00AD12B7">
        <w:t>ampla defesa, estará sujeita às seguintes penalidades:</w:t>
      </w:r>
    </w:p>
    <w:p w14:paraId="0810F992" w14:textId="77777777" w:rsidR="00A342DD" w:rsidRPr="00AD12B7" w:rsidRDefault="00A342DD" w:rsidP="00CA1480">
      <w:pPr>
        <w:pStyle w:val="aEdital-Alnea"/>
        <w:numPr>
          <w:ilvl w:val="0"/>
          <w:numId w:val="15"/>
        </w:numPr>
        <w:ind w:left="1276"/>
      </w:pPr>
      <w:r w:rsidRPr="00AD12B7">
        <w:t>multa;</w:t>
      </w:r>
    </w:p>
    <w:p w14:paraId="0E431522" w14:textId="77777777" w:rsidR="00661116" w:rsidRPr="00AD12B7" w:rsidRDefault="00A15C49" w:rsidP="00CA1480">
      <w:pPr>
        <w:pStyle w:val="aEdital-Alnea"/>
        <w:numPr>
          <w:ilvl w:val="0"/>
          <w:numId w:val="15"/>
        </w:numPr>
        <w:ind w:left="1276"/>
      </w:pPr>
      <w:r w:rsidRPr="00AD12B7">
        <w:t>suspensão temporária do direito de participar de futuras licitações e de contratar com a ANP pelo prazo máximo de 5 (cinco) anos, podendo ser estendida ao grupo societário da infratora</w:t>
      </w:r>
      <w:r w:rsidR="00A342DD" w:rsidRPr="00AD12B7">
        <w:t xml:space="preserve">; </w:t>
      </w:r>
    </w:p>
    <w:p w14:paraId="3E8E6A94" w14:textId="77777777" w:rsidR="00A342DD" w:rsidRPr="00AD12B7" w:rsidRDefault="00A342DD" w:rsidP="00CA1480">
      <w:pPr>
        <w:pStyle w:val="aEdital-Alnea"/>
        <w:numPr>
          <w:ilvl w:val="0"/>
          <w:numId w:val="15"/>
        </w:numPr>
        <w:ind w:left="1276"/>
      </w:pPr>
      <w:r w:rsidRPr="00AD12B7">
        <w:t>declaração de inidoneidade para licitar ou contratar com a Administração Pública enquanto perdurarem os motivos determinantes da punição ou até que seja promovida a sua reabilitação perante a ANP, que será concedida caso a infratora faça o ressarcimento dos prejuízos resultantes da infração, e após decorrido o prazo da sanção aplicada com base na alínea anterior.</w:t>
      </w:r>
    </w:p>
    <w:p w14:paraId="03EC1A9C" w14:textId="036317E6" w:rsidR="00A342DD" w:rsidRPr="00AD12B7" w:rsidRDefault="00A342DD" w:rsidP="00AA29F6">
      <w:pPr>
        <w:pStyle w:val="EditOP-Pargnivel2"/>
        <w:spacing w:after="240"/>
      </w:pPr>
      <w:r w:rsidRPr="00AD12B7">
        <w:t>As penalidades de suspensão temporária do direito de participar de fut</w:t>
      </w:r>
      <w:r w:rsidR="00BD5B52" w:rsidRPr="00AD12B7">
        <w:t>u</w:t>
      </w:r>
      <w:r w:rsidRPr="00AD12B7">
        <w:t>ras licitações e declaração de inidoneidade serão graduadas de acordo com a gravidade da infração, a vantagem auferida pela infratora</w:t>
      </w:r>
      <w:r w:rsidR="00497A85" w:rsidRPr="00AD12B7">
        <w:t xml:space="preserve"> </w:t>
      </w:r>
      <w:r w:rsidRPr="00AD12B7">
        <w:t>e seus antecedentes.</w:t>
      </w:r>
    </w:p>
    <w:p w14:paraId="13C595BC" w14:textId="4440FB9B" w:rsidR="00A8431C" w:rsidRPr="00AD12B7" w:rsidRDefault="00C9410D" w:rsidP="00AA29F6">
      <w:pPr>
        <w:pStyle w:val="EditOP-Pargnivel2"/>
        <w:spacing w:after="240"/>
      </w:pPr>
      <w:r w:rsidRPr="00AD12B7">
        <w:t xml:space="preserve">As penalidades contidas nesta seção não se aplicam às licitantes desclassificadas unicamente com base na hipótese prevista </w:t>
      </w:r>
      <w:r w:rsidR="00CF2D45" w:rsidRPr="00AD12B7">
        <w:t>na</w:t>
      </w:r>
      <w:r w:rsidR="003C545F" w:rsidRPr="00AD12B7">
        <w:t>s</w:t>
      </w:r>
      <w:r w:rsidR="00CF2D45" w:rsidRPr="00AD12B7">
        <w:t xml:space="preserve"> alínea</w:t>
      </w:r>
      <w:r w:rsidR="003C545F" w:rsidRPr="00AD12B7">
        <w:t>s</w:t>
      </w:r>
      <w:r w:rsidR="00CF2D45" w:rsidRPr="00AD12B7">
        <w:t xml:space="preserve"> (a)</w:t>
      </w:r>
      <w:r w:rsidR="003C545F" w:rsidRPr="00AD12B7">
        <w:t xml:space="preserve"> e (i)</w:t>
      </w:r>
      <w:r w:rsidR="00CF2D45" w:rsidRPr="00AD12B7">
        <w:t xml:space="preserve"> do item 1.4</w:t>
      </w:r>
      <w:r w:rsidR="00421A2F" w:rsidRPr="00AD12B7">
        <w:t>1</w:t>
      </w:r>
      <w:r w:rsidRPr="00AD12B7">
        <w:t>, a qual tem como consequência a execução da garantia de oferta</w:t>
      </w:r>
      <w:r w:rsidR="0005166D" w:rsidRPr="00AD12B7">
        <w:t xml:space="preserve">, nos termos </w:t>
      </w:r>
      <w:r w:rsidR="00AB18D2" w:rsidRPr="00AD12B7">
        <w:t xml:space="preserve">da Subseção </w:t>
      </w:r>
      <w:r w:rsidR="00FD1F1E" w:rsidRPr="00AD12B7">
        <w:t>VI.6</w:t>
      </w:r>
      <w:r w:rsidR="0005166D" w:rsidRPr="00AD12B7">
        <w:t>.</w:t>
      </w:r>
    </w:p>
    <w:p w14:paraId="672C257F" w14:textId="77777777" w:rsidR="003C1C08" w:rsidRPr="00AD12B7" w:rsidRDefault="003C1C08" w:rsidP="008347E1">
      <w:pPr>
        <w:pStyle w:val="Subseo"/>
        <w:rPr>
          <w:bCs/>
        </w:rPr>
      </w:pPr>
      <w:bookmarkStart w:id="7881" w:name="_Toc105774964"/>
      <w:bookmarkStart w:id="7882" w:name="_Toc106200872"/>
      <w:bookmarkStart w:id="7883" w:name="_Toc106984249"/>
      <w:bookmarkStart w:id="7884" w:name="_Toc106984408"/>
      <w:bookmarkStart w:id="7885" w:name="_Toc106984901"/>
      <w:bookmarkStart w:id="7886" w:name="_Toc106985116"/>
      <w:bookmarkStart w:id="7887" w:name="_Toc106985863"/>
      <w:bookmarkStart w:id="7888" w:name="_Toc107525921"/>
      <w:bookmarkStart w:id="7889" w:name="_Toc107526079"/>
      <w:bookmarkStart w:id="7890" w:name="_Toc107526237"/>
      <w:bookmarkStart w:id="7891" w:name="_Toc108091722"/>
      <w:bookmarkStart w:id="7892" w:name="_Toc108108881"/>
      <w:bookmarkStart w:id="7893" w:name="_Toc89960932"/>
      <w:bookmarkStart w:id="7894" w:name="_Toc164157992"/>
      <w:bookmarkStart w:id="7895" w:name="_Toc419906077"/>
      <w:bookmarkStart w:id="7896" w:name="_Toc511862509"/>
      <w:bookmarkEnd w:id="7881"/>
      <w:bookmarkEnd w:id="7882"/>
      <w:bookmarkEnd w:id="7883"/>
      <w:bookmarkEnd w:id="7884"/>
      <w:bookmarkEnd w:id="7885"/>
      <w:bookmarkEnd w:id="7886"/>
      <w:bookmarkEnd w:id="7887"/>
      <w:bookmarkEnd w:id="7888"/>
      <w:bookmarkEnd w:id="7889"/>
      <w:bookmarkEnd w:id="7890"/>
      <w:bookmarkEnd w:id="7891"/>
      <w:bookmarkEnd w:id="7892"/>
      <w:r w:rsidRPr="00AD12B7">
        <w:t>Subseção XI.2 - Multa</w:t>
      </w:r>
      <w:bookmarkEnd w:id="7893"/>
      <w:bookmarkEnd w:id="7894"/>
    </w:p>
    <w:bookmarkEnd w:id="7895"/>
    <w:bookmarkEnd w:id="7896"/>
    <w:p w14:paraId="1129B485" w14:textId="5786280C" w:rsidR="00420B80" w:rsidRPr="00AD12B7" w:rsidRDefault="00420B80" w:rsidP="003C1C08">
      <w:pPr>
        <w:pStyle w:val="EditOP-Pargnivel2"/>
        <w:spacing w:after="240"/>
      </w:pPr>
      <w:r w:rsidRPr="00AD12B7">
        <w:t>Será aplicada multa de 10% (dez por cento) do somatório do valor do bônus de assinatura ofertado e do valor monetário correspondente ao programa exploratório mínimo ofertado, no caso de blocos exploratório</w:t>
      </w:r>
      <w:r w:rsidR="00243895" w:rsidRPr="00AD12B7">
        <w:t>s</w:t>
      </w:r>
      <w:r w:rsidRPr="00AD12B7">
        <w:t>, ou sobre o somatório do bônus de assinatura ofertado e o valor monetário correspondente ao programa de trabalho inicial definido no ANEXO I, no caso de áreas com acumulações marginais, atualizados monetariamente</w:t>
      </w:r>
      <w:r w:rsidR="00D25B93" w:rsidRPr="00AD12B7">
        <w:t xml:space="preserve"> à</w:t>
      </w:r>
      <w:r w:rsidRPr="00AD12B7">
        <w:t>:</w:t>
      </w:r>
    </w:p>
    <w:p w14:paraId="07FF1A7A" w14:textId="207AB799" w:rsidR="00420B80" w:rsidRPr="00AD12B7" w:rsidRDefault="00420B80" w:rsidP="00E72B65">
      <w:pPr>
        <w:pStyle w:val="EditOP-Alnea"/>
        <w:numPr>
          <w:ilvl w:val="0"/>
          <w:numId w:val="53"/>
        </w:numPr>
      </w:pPr>
      <w:r w:rsidRPr="00AD12B7">
        <w:t xml:space="preserve">licitante vencedora </w:t>
      </w:r>
      <w:r w:rsidR="00B20BDF">
        <w:t xml:space="preserve">da sessão pública </w:t>
      </w:r>
      <w:r w:rsidR="00896C2C" w:rsidRPr="00AD12B7">
        <w:t xml:space="preserve">do ciclo da Oferta Permanente de Concessão </w:t>
      </w:r>
      <w:r w:rsidRPr="00AD12B7">
        <w:t>que não for qualificada ou não mantiver as condições de qualificação até a assinatura do contrato de concessão;</w:t>
      </w:r>
    </w:p>
    <w:p w14:paraId="60A76AB9" w14:textId="63DC974D" w:rsidR="00420B80" w:rsidRPr="00AD12B7" w:rsidRDefault="00420B80" w:rsidP="003C1C08">
      <w:pPr>
        <w:pStyle w:val="EditOP-Alnea"/>
      </w:pPr>
      <w:r w:rsidRPr="00AD12B7">
        <w:lastRenderedPageBreak/>
        <w:t>licitante remanescente que manifestar interesse em honrar a oferta</w:t>
      </w:r>
      <w:r w:rsidR="0022328C" w:rsidRPr="00AD12B7">
        <w:t xml:space="preserve"> vencedora </w:t>
      </w:r>
      <w:r w:rsidR="00F76CC5">
        <w:t xml:space="preserve">da sessão pública </w:t>
      </w:r>
      <w:r w:rsidR="0022328C" w:rsidRPr="00AD12B7">
        <w:t xml:space="preserve">do ciclo da </w:t>
      </w:r>
      <w:r w:rsidR="00176504" w:rsidRPr="00AD12B7">
        <w:t>Oferta Permanente de Concessão</w:t>
      </w:r>
      <w:r w:rsidRPr="00AD12B7">
        <w:t xml:space="preserve"> e não for qualificada ou não mantiver as condições de qualificação até a assinatura do contrato de concessão.</w:t>
      </w:r>
    </w:p>
    <w:p w14:paraId="11B62216" w14:textId="3E2D65A2" w:rsidR="00420B80" w:rsidRPr="00AD12B7" w:rsidRDefault="00A80181" w:rsidP="00A51824">
      <w:pPr>
        <w:pStyle w:val="EditOP-Pargnivel2"/>
        <w:spacing w:after="240"/>
      </w:pPr>
      <w:r w:rsidRPr="00AD12B7">
        <w:t>Será aplicada multa de 20% (vinte por cento) do somatório do valor do bônus de assinatura ofertado e do valor monetário correspondente ao programa exploratório mínimo ofertado, no caso de blocos com risco exploratório, ou sobre o somatório do bônus de assinatura ofertado e o valor monetário correspondente ao programa de trabalho inicial definido no ANEXO I, no caso de áreas com acumulações marginais, atualizados monetariamente</w:t>
      </w:r>
      <w:r w:rsidR="00B25D49" w:rsidRPr="00AD12B7">
        <w:t xml:space="preserve"> à</w:t>
      </w:r>
      <w:r w:rsidR="00420B80" w:rsidRPr="00AD12B7">
        <w:t>:</w:t>
      </w:r>
    </w:p>
    <w:p w14:paraId="13466888" w14:textId="4969610C" w:rsidR="00420B80" w:rsidRPr="00AD12B7" w:rsidRDefault="00B25D49" w:rsidP="00E72B65">
      <w:pPr>
        <w:pStyle w:val="EditOP-Alnea"/>
        <w:numPr>
          <w:ilvl w:val="0"/>
          <w:numId w:val="54"/>
        </w:numPr>
      </w:pPr>
      <w:r w:rsidRPr="00AD12B7">
        <w:t xml:space="preserve"> </w:t>
      </w:r>
      <w:r w:rsidR="00420B80" w:rsidRPr="00AD12B7">
        <w:t xml:space="preserve">licitante vencedora </w:t>
      </w:r>
      <w:r w:rsidR="00F76CC5">
        <w:t xml:space="preserve">da licitação </w:t>
      </w:r>
      <w:r w:rsidR="00824BFE" w:rsidRPr="00AD12B7">
        <w:t>do</w:t>
      </w:r>
      <w:r w:rsidR="00156B0A" w:rsidRPr="00AD12B7">
        <w:t xml:space="preserve"> ciclo da Oferta Permanente</w:t>
      </w:r>
      <w:r w:rsidR="00761A82" w:rsidRPr="00AD12B7">
        <w:t xml:space="preserve"> de Concessão</w:t>
      </w:r>
      <w:r w:rsidR="00420B80" w:rsidRPr="00AD12B7">
        <w:t xml:space="preserve"> que não celebr</w:t>
      </w:r>
      <w:r w:rsidR="00B81F62" w:rsidRPr="00AD12B7">
        <w:t>ar</w:t>
      </w:r>
      <w:r w:rsidR="00420B80" w:rsidRPr="00AD12B7">
        <w:t xml:space="preserve"> o contrato de concessão até a data definida pela CEL;</w:t>
      </w:r>
    </w:p>
    <w:p w14:paraId="0F24E846" w14:textId="3443DCC7" w:rsidR="00420B80" w:rsidRPr="00AD12B7" w:rsidRDefault="00420B80" w:rsidP="00A51824">
      <w:pPr>
        <w:pStyle w:val="EditOP-Alnea"/>
      </w:pPr>
      <w:r w:rsidRPr="00AD12B7">
        <w:t xml:space="preserve">licitante remanescente que manifestar interesse em honrar a oferta </w:t>
      </w:r>
      <w:r w:rsidR="00F76CC5">
        <w:t xml:space="preserve">da licitante </w:t>
      </w:r>
      <w:r w:rsidRPr="00AD12B7">
        <w:t xml:space="preserve">vencedora </w:t>
      </w:r>
      <w:r w:rsidR="00F76CC5">
        <w:t xml:space="preserve">da </w:t>
      </w:r>
      <w:r w:rsidR="005B2B76" w:rsidRPr="00AD12B7">
        <w:t>do</w:t>
      </w:r>
      <w:r w:rsidR="00156B0A" w:rsidRPr="00AD12B7">
        <w:t xml:space="preserve"> ciclo da Oferta Permanente</w:t>
      </w:r>
      <w:r w:rsidR="00761A82" w:rsidRPr="00AD12B7">
        <w:t xml:space="preserve"> de Concessão</w:t>
      </w:r>
      <w:r w:rsidRPr="00AD12B7">
        <w:t xml:space="preserve"> e não assinar o contrato de concessão até a data definida pela CEL.</w:t>
      </w:r>
    </w:p>
    <w:p w14:paraId="75062402" w14:textId="72FC26C9" w:rsidR="00A342DD" w:rsidRPr="00AD12B7" w:rsidRDefault="00A342DD" w:rsidP="00A51824">
      <w:pPr>
        <w:pStyle w:val="EditOP-Pargnivel2"/>
        <w:spacing w:after="240"/>
      </w:pPr>
      <w:r w:rsidRPr="00AD12B7">
        <w:t>Em caso de consórcio, o valor da multa será proporcional à participação da</w:t>
      </w:r>
      <w:r w:rsidR="00032C05" w:rsidRPr="00AD12B7">
        <w:t>s</w:t>
      </w:r>
      <w:r w:rsidR="00497A85" w:rsidRPr="00AD12B7">
        <w:t xml:space="preserve"> </w:t>
      </w:r>
      <w:r w:rsidR="00032C05" w:rsidRPr="00AD12B7">
        <w:t>licitantes</w:t>
      </w:r>
      <w:r w:rsidR="00497A85" w:rsidRPr="00AD12B7">
        <w:t xml:space="preserve"> </w:t>
      </w:r>
      <w:r w:rsidRPr="00AD12B7">
        <w:t>no consórcio.</w:t>
      </w:r>
      <w:r w:rsidR="00032C05" w:rsidRPr="00AD12B7">
        <w:t xml:space="preserve"> Quando as demais</w:t>
      </w:r>
      <w:r w:rsidR="005A7937" w:rsidRPr="00AD12B7">
        <w:t xml:space="preserve"> conso</w:t>
      </w:r>
      <w:r w:rsidR="00032C05" w:rsidRPr="00AD12B7">
        <w:t>rci</w:t>
      </w:r>
      <w:r w:rsidR="005A7937" w:rsidRPr="00AD12B7">
        <w:t>adas</w:t>
      </w:r>
      <w:r w:rsidR="00032C05" w:rsidRPr="00AD12B7">
        <w:t xml:space="preserve"> assumirem as responsabilidades da licitante </w:t>
      </w:r>
      <w:r w:rsidR="00F2427A" w:rsidRPr="00AD12B7">
        <w:t>desclassificada ou desistente</w:t>
      </w:r>
      <w:r w:rsidR="00032C05" w:rsidRPr="00AD12B7">
        <w:t xml:space="preserve">, nos termos </w:t>
      </w:r>
      <w:r w:rsidR="00064332" w:rsidRPr="00AD12B7">
        <w:t>da Subseção X.4.</w:t>
      </w:r>
      <w:r w:rsidR="00032C05" w:rsidRPr="00AD12B7">
        <w:t>, a multa</w:t>
      </w:r>
      <w:r w:rsidR="00497A85" w:rsidRPr="00AD12B7">
        <w:t xml:space="preserve"> </w:t>
      </w:r>
      <w:r w:rsidR="00032C05" w:rsidRPr="00AD12B7">
        <w:t>será aplicada somente a esta</w:t>
      </w:r>
      <w:r w:rsidR="005A7937" w:rsidRPr="00AD12B7">
        <w:t xml:space="preserve"> na proporção de sua participação.</w:t>
      </w:r>
    </w:p>
    <w:p w14:paraId="5AE54848" w14:textId="77777777" w:rsidR="00B67C17" w:rsidRPr="00AD12B7" w:rsidRDefault="00B67C17" w:rsidP="008347E1">
      <w:pPr>
        <w:pStyle w:val="Subseo"/>
        <w:rPr>
          <w:bCs/>
        </w:rPr>
      </w:pPr>
      <w:bookmarkStart w:id="7897" w:name="_Toc106984251"/>
      <w:bookmarkStart w:id="7898" w:name="_Toc106984410"/>
      <w:bookmarkStart w:id="7899" w:name="_Toc106984903"/>
      <w:bookmarkStart w:id="7900" w:name="_Toc106985118"/>
      <w:bookmarkStart w:id="7901" w:name="_Toc106985865"/>
      <w:bookmarkStart w:id="7902" w:name="_Toc107525923"/>
      <w:bookmarkStart w:id="7903" w:name="_Toc107526081"/>
      <w:bookmarkStart w:id="7904" w:name="_Toc107526239"/>
      <w:bookmarkStart w:id="7905" w:name="_Toc108091724"/>
      <w:bookmarkStart w:id="7906" w:name="_Toc108108883"/>
      <w:bookmarkStart w:id="7907" w:name="_Toc510541062"/>
      <w:bookmarkStart w:id="7908" w:name="_Toc511660961"/>
      <w:bookmarkStart w:id="7909" w:name="_Toc511662103"/>
      <w:bookmarkStart w:id="7910" w:name="_Toc511746962"/>
      <w:bookmarkStart w:id="7911" w:name="_Toc511747649"/>
      <w:bookmarkStart w:id="7912" w:name="_Toc511803975"/>
      <w:bookmarkStart w:id="7913" w:name="_Toc511810258"/>
      <w:bookmarkStart w:id="7914" w:name="_Toc511835077"/>
      <w:bookmarkStart w:id="7915" w:name="_Toc511835418"/>
      <w:bookmarkStart w:id="7916" w:name="_Toc511835761"/>
      <w:bookmarkStart w:id="7917" w:name="_Toc511836104"/>
      <w:bookmarkStart w:id="7918" w:name="_Toc511848600"/>
      <w:bookmarkStart w:id="7919" w:name="_Toc511855795"/>
      <w:bookmarkStart w:id="7920" w:name="_Toc89960933"/>
      <w:bookmarkStart w:id="7921" w:name="_Toc164157993"/>
      <w:bookmarkStart w:id="7922" w:name="_Toc419906078"/>
      <w:bookmarkStart w:id="7923" w:name="_Toc511862510"/>
      <w:bookmarkEnd w:id="7897"/>
      <w:bookmarkEnd w:id="7898"/>
      <w:bookmarkEnd w:id="7899"/>
      <w:bookmarkEnd w:id="7900"/>
      <w:bookmarkEnd w:id="7901"/>
      <w:bookmarkEnd w:id="7902"/>
      <w:bookmarkEnd w:id="7903"/>
      <w:bookmarkEnd w:id="7904"/>
      <w:bookmarkEnd w:id="7905"/>
      <w:bookmarkEnd w:id="7906"/>
      <w:bookmarkEnd w:id="7907"/>
      <w:bookmarkEnd w:id="7908"/>
      <w:bookmarkEnd w:id="7909"/>
      <w:bookmarkEnd w:id="7910"/>
      <w:bookmarkEnd w:id="7911"/>
      <w:bookmarkEnd w:id="7912"/>
      <w:bookmarkEnd w:id="7913"/>
      <w:bookmarkEnd w:id="7914"/>
      <w:bookmarkEnd w:id="7915"/>
      <w:bookmarkEnd w:id="7916"/>
      <w:bookmarkEnd w:id="7917"/>
      <w:bookmarkEnd w:id="7918"/>
      <w:bookmarkEnd w:id="7919"/>
      <w:r w:rsidRPr="00AD12B7">
        <w:t>Subseção XI.3 - Suspensão temporária</w:t>
      </w:r>
      <w:bookmarkEnd w:id="7920"/>
      <w:bookmarkEnd w:id="7921"/>
      <w:r w:rsidRPr="00AD12B7">
        <w:t xml:space="preserve"> </w:t>
      </w:r>
    </w:p>
    <w:bookmarkEnd w:id="7922"/>
    <w:bookmarkEnd w:id="7923"/>
    <w:p w14:paraId="2EDAD196" w14:textId="77777777" w:rsidR="00A342DD" w:rsidRPr="00AD12B7" w:rsidRDefault="00A342DD" w:rsidP="00B67C17">
      <w:pPr>
        <w:pStyle w:val="EditOP-Pargnivel2"/>
        <w:spacing w:after="240"/>
      </w:pPr>
      <w:r w:rsidRPr="00AD12B7">
        <w:t>A suspensão temporária do direito de participar de futuras licitações e de contratar com a ANP será aplicada, sem prejuízo das demais penalidades, caso a infratora:</w:t>
      </w:r>
    </w:p>
    <w:p w14:paraId="6486B5EF" w14:textId="387600D7" w:rsidR="00FA3A97" w:rsidRPr="00AD12B7" w:rsidRDefault="00FA3A97" w:rsidP="00E72B65">
      <w:pPr>
        <w:pStyle w:val="EditOP-Alnea"/>
        <w:numPr>
          <w:ilvl w:val="0"/>
          <w:numId w:val="55"/>
        </w:numPr>
      </w:pPr>
      <w:r w:rsidRPr="00AD12B7">
        <w:t>seja convocada e não assinar o contrato até a data definida pela ANP;</w:t>
      </w:r>
    </w:p>
    <w:p w14:paraId="1BA74169" w14:textId="14679333" w:rsidR="00A342DD" w:rsidRPr="00AD12B7" w:rsidRDefault="00A342DD" w:rsidP="00B67C17">
      <w:pPr>
        <w:pStyle w:val="EditOP-Alnea"/>
      </w:pPr>
      <w:r w:rsidRPr="00AD12B7">
        <w:t>pratique atos que ensejem o retardamento da execução do objeto d</w:t>
      </w:r>
      <w:r w:rsidR="00245287" w:rsidRPr="00AD12B7">
        <w:t>est</w:t>
      </w:r>
      <w:r w:rsidRPr="00AD12B7">
        <w:t>a licitação;</w:t>
      </w:r>
    </w:p>
    <w:p w14:paraId="7A850B6B" w14:textId="77777777" w:rsidR="00A342DD" w:rsidRPr="00AD12B7" w:rsidRDefault="00A342DD" w:rsidP="00B67C17">
      <w:pPr>
        <w:pStyle w:val="EditOP-Alnea"/>
      </w:pPr>
      <w:r w:rsidRPr="00AD12B7">
        <w:t>pratique atos dolosos em prejuízo dos objetivos d</w:t>
      </w:r>
      <w:r w:rsidR="00245287" w:rsidRPr="00AD12B7">
        <w:t>esta</w:t>
      </w:r>
      <w:r w:rsidRPr="00AD12B7">
        <w:t xml:space="preserve"> licitação;</w:t>
      </w:r>
    </w:p>
    <w:p w14:paraId="5D140380" w14:textId="77777777" w:rsidR="00A342DD" w:rsidRPr="00AD12B7" w:rsidRDefault="00A342DD" w:rsidP="00B67C17">
      <w:pPr>
        <w:pStyle w:val="EditOP-Alnea"/>
      </w:pPr>
      <w:r w:rsidRPr="00AD12B7">
        <w:t xml:space="preserve">apresente documentação formal ou materialmente falsa; </w:t>
      </w:r>
    </w:p>
    <w:p w14:paraId="63D73A9C" w14:textId="77777777" w:rsidR="00A342DD" w:rsidRPr="00AD12B7" w:rsidRDefault="000674A9" w:rsidP="00B67C17">
      <w:pPr>
        <w:pStyle w:val="EditOP-Alnea"/>
      </w:pPr>
      <w:r w:rsidRPr="00AD12B7">
        <w:t xml:space="preserve">pratique, durante </w:t>
      </w:r>
      <w:r w:rsidR="00245287" w:rsidRPr="00AD12B7">
        <w:t>est</w:t>
      </w:r>
      <w:r w:rsidRPr="00AD12B7">
        <w:t>a licitação, ato lesivo à Administração Pública nacional ou estrangeira previsto na Lei n</w:t>
      </w:r>
      <w:r w:rsidR="0086167D" w:rsidRPr="00AD12B7">
        <w:t>.</w:t>
      </w:r>
      <w:r w:rsidRPr="00AD12B7">
        <w:t>º 12.846/2013</w:t>
      </w:r>
      <w:r w:rsidR="00A342DD" w:rsidRPr="00AD12B7">
        <w:t>;</w:t>
      </w:r>
    </w:p>
    <w:p w14:paraId="52F06F34" w14:textId="77777777" w:rsidR="00A342DD" w:rsidRPr="00AD12B7" w:rsidRDefault="00A342DD" w:rsidP="00B67C17">
      <w:pPr>
        <w:pStyle w:val="EditOP-Alnea"/>
      </w:pPr>
      <w:r w:rsidRPr="00AD12B7">
        <w:t>pratique comportamento inidôneo durante a licitação.</w:t>
      </w:r>
    </w:p>
    <w:p w14:paraId="36464794" w14:textId="77777777" w:rsidR="000D1496" w:rsidRPr="00AD12B7" w:rsidRDefault="000D1496" w:rsidP="008347E1">
      <w:pPr>
        <w:pStyle w:val="Subseo"/>
        <w:rPr>
          <w:bCs/>
        </w:rPr>
      </w:pPr>
      <w:bookmarkStart w:id="7924" w:name="_Toc89960934"/>
      <w:bookmarkStart w:id="7925" w:name="_Toc164157994"/>
      <w:bookmarkStart w:id="7926" w:name="_Toc419906079"/>
      <w:bookmarkStart w:id="7927" w:name="_Toc511862511"/>
      <w:r w:rsidRPr="00AD12B7">
        <w:t>Subseção XI.4 - Declaração de inidoneidade</w:t>
      </w:r>
      <w:bookmarkEnd w:id="7924"/>
      <w:bookmarkEnd w:id="7925"/>
    </w:p>
    <w:bookmarkEnd w:id="7926"/>
    <w:bookmarkEnd w:id="7927"/>
    <w:p w14:paraId="5302DFD5" w14:textId="29534AAD" w:rsidR="00053F94" w:rsidRPr="00AD12B7" w:rsidRDefault="00A342DD" w:rsidP="000D1496">
      <w:pPr>
        <w:pStyle w:val="EditOP-Pargnivel2"/>
        <w:spacing w:after="240"/>
      </w:pPr>
      <w:r w:rsidRPr="00AD12B7">
        <w:t xml:space="preserve">A penalidade de declaração de inidoneidade será aplicada, cumulativamente com a </w:t>
      </w:r>
      <w:r w:rsidRPr="00AD12B7">
        <w:lastRenderedPageBreak/>
        <w:t>suspensão temporária do direito de participar de futuras licitações e de contratar com a ANP, sem prejuízo da cominação de multa, caso a infratora pratique as condutas previstas nas alíneas</w:t>
      </w:r>
      <w:r w:rsidR="007A33DD" w:rsidRPr="00AD12B7">
        <w:t xml:space="preserve"> (</w:t>
      </w:r>
      <w:r w:rsidR="00FA3A97" w:rsidRPr="00AD12B7">
        <w:t>c</w:t>
      </w:r>
      <w:r w:rsidR="007A33DD" w:rsidRPr="00AD12B7">
        <w:t xml:space="preserve">), </w:t>
      </w:r>
      <w:r w:rsidR="002F2194" w:rsidRPr="00AD12B7">
        <w:t>(</w:t>
      </w:r>
      <w:r w:rsidR="00FA3A97" w:rsidRPr="00AD12B7">
        <w:t>d)</w:t>
      </w:r>
      <w:r w:rsidRPr="00AD12B7">
        <w:t xml:space="preserve">, </w:t>
      </w:r>
      <w:r w:rsidR="002F2194" w:rsidRPr="00AD12B7">
        <w:t>(</w:t>
      </w:r>
      <w:r w:rsidR="00FA3A97" w:rsidRPr="00AD12B7">
        <w:t>e</w:t>
      </w:r>
      <w:r w:rsidR="002F2194" w:rsidRPr="00AD12B7">
        <w:t>)</w:t>
      </w:r>
      <w:r w:rsidR="007A33DD" w:rsidRPr="00AD12B7">
        <w:t xml:space="preserve"> e</w:t>
      </w:r>
      <w:r w:rsidR="00DC7E28" w:rsidRPr="00AD12B7">
        <w:t xml:space="preserve"> </w:t>
      </w:r>
      <w:r w:rsidR="002F2194" w:rsidRPr="00AD12B7">
        <w:t>(</w:t>
      </w:r>
      <w:r w:rsidR="00FA3A97" w:rsidRPr="00AD12B7">
        <w:t>f</w:t>
      </w:r>
      <w:r w:rsidR="002F2194" w:rsidRPr="00AD12B7">
        <w:t>)</w:t>
      </w:r>
      <w:r w:rsidR="00DC7E28" w:rsidRPr="00AD12B7">
        <w:t xml:space="preserve"> </w:t>
      </w:r>
      <w:r w:rsidR="000C0BD1" w:rsidRPr="00AD12B7">
        <w:t>d</w:t>
      </w:r>
      <w:r w:rsidR="007B72AB" w:rsidRPr="00AD12B7">
        <w:t>o item</w:t>
      </w:r>
      <w:r w:rsidR="000C0BD1" w:rsidRPr="00AD12B7">
        <w:t xml:space="preserve"> </w:t>
      </w:r>
      <w:r w:rsidR="00323BF2" w:rsidRPr="00AD12B7">
        <w:t>11</w:t>
      </w:r>
      <w:r w:rsidRPr="00AD12B7">
        <w:t>.</w:t>
      </w:r>
      <w:r w:rsidR="00DA47BC" w:rsidRPr="00AD12B7">
        <w:t>7</w:t>
      </w:r>
      <w:r w:rsidRPr="00AD12B7">
        <w:t>.</w:t>
      </w:r>
    </w:p>
    <w:p w14:paraId="3051E272" w14:textId="6CC8B25D" w:rsidR="00053F94" w:rsidRPr="00AD12B7" w:rsidRDefault="00E229F3" w:rsidP="00E229F3">
      <w:pPr>
        <w:pStyle w:val="Edital-Ttulo1"/>
      </w:pPr>
      <w:bookmarkStart w:id="7928" w:name="_Toc35222062"/>
      <w:bookmarkStart w:id="7929" w:name="_Toc65670697"/>
      <w:bookmarkStart w:id="7930" w:name="_Toc75088727"/>
      <w:bookmarkStart w:id="7931" w:name="_Toc103566370"/>
      <w:bookmarkStart w:id="7932" w:name="_Toc113184762"/>
      <w:bookmarkStart w:id="7933" w:name="_Toc337743529"/>
      <w:bookmarkStart w:id="7934" w:name="_Toc367733400"/>
      <w:bookmarkStart w:id="7935" w:name="_Toc419906080"/>
      <w:bookmarkStart w:id="7936" w:name="_Toc511862512"/>
      <w:bookmarkStart w:id="7937" w:name="_Toc220429300"/>
      <w:r w:rsidRPr="00AD12B7">
        <w:lastRenderedPageBreak/>
        <w:t xml:space="preserve">SEÇÃO XII - </w:t>
      </w:r>
      <w:r w:rsidR="00053F94" w:rsidRPr="00AD12B7">
        <w:t>ESCLARECIMENTOS</w:t>
      </w:r>
      <w:r w:rsidR="00EB22DC" w:rsidRPr="00AD12B7">
        <w:t>, INFORMAÇÕES E IMPUGNAÇÂO</w:t>
      </w:r>
      <w:bookmarkEnd w:id="7928"/>
      <w:bookmarkEnd w:id="7929"/>
      <w:bookmarkEnd w:id="7930"/>
      <w:bookmarkEnd w:id="7931"/>
      <w:bookmarkEnd w:id="7932"/>
      <w:bookmarkEnd w:id="7933"/>
      <w:bookmarkEnd w:id="7934"/>
      <w:bookmarkEnd w:id="7935"/>
      <w:bookmarkEnd w:id="7936"/>
      <w:bookmarkEnd w:id="7937"/>
    </w:p>
    <w:p w14:paraId="47F181DE" w14:textId="77777777" w:rsidR="00794D7E" w:rsidRPr="00AD12B7" w:rsidRDefault="00794D7E" w:rsidP="00794D7E">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7938" w:name="_Toc511660965"/>
      <w:bookmarkStart w:id="7939" w:name="_Toc511662107"/>
      <w:bookmarkStart w:id="7940" w:name="_Toc511746966"/>
      <w:bookmarkStart w:id="7941" w:name="_Toc511747653"/>
      <w:bookmarkStart w:id="7942" w:name="_Toc511803979"/>
      <w:bookmarkStart w:id="7943" w:name="_Toc511810262"/>
      <w:bookmarkStart w:id="7944" w:name="_Toc511835081"/>
      <w:bookmarkStart w:id="7945" w:name="_Toc511835422"/>
      <w:bookmarkStart w:id="7946" w:name="_Toc511835765"/>
      <w:bookmarkStart w:id="7947" w:name="_Toc511836108"/>
      <w:bookmarkStart w:id="7948" w:name="_Toc511848604"/>
      <w:bookmarkStart w:id="7949" w:name="_Toc511855799"/>
      <w:bookmarkStart w:id="7950" w:name="_Toc510541066"/>
      <w:bookmarkStart w:id="7951" w:name="_Toc511660966"/>
      <w:bookmarkStart w:id="7952" w:name="_Toc511662108"/>
      <w:bookmarkStart w:id="7953" w:name="_Toc511746967"/>
      <w:bookmarkStart w:id="7954" w:name="_Toc511747654"/>
      <w:bookmarkStart w:id="7955" w:name="_Toc511803980"/>
      <w:bookmarkStart w:id="7956" w:name="_Toc511810263"/>
      <w:bookmarkStart w:id="7957" w:name="_Toc511835082"/>
      <w:bookmarkStart w:id="7958" w:name="_Toc511835423"/>
      <w:bookmarkStart w:id="7959" w:name="_Toc511835766"/>
      <w:bookmarkStart w:id="7960" w:name="_Toc511836109"/>
      <w:bookmarkStart w:id="7961" w:name="_Toc511848605"/>
      <w:bookmarkStart w:id="7962" w:name="_Toc511855800"/>
      <w:bookmarkStart w:id="7963" w:name="_Toc105774971"/>
      <w:bookmarkStart w:id="7964" w:name="_Toc106200879"/>
      <w:bookmarkStart w:id="7965" w:name="_Toc419898695"/>
      <w:bookmarkStart w:id="7966" w:name="_Toc419899500"/>
      <w:bookmarkStart w:id="7967" w:name="_Toc419901110"/>
      <w:bookmarkStart w:id="7968" w:name="_Toc419902857"/>
      <w:bookmarkStart w:id="7969" w:name="_Toc419903664"/>
      <w:bookmarkStart w:id="7970" w:name="_Toc419904470"/>
      <w:bookmarkStart w:id="7971" w:name="_Toc419905276"/>
      <w:bookmarkStart w:id="7972" w:name="_Toc419906082"/>
      <w:bookmarkStart w:id="7973" w:name="_Toc419906900"/>
      <w:bookmarkStart w:id="7974" w:name="_Toc419907708"/>
      <w:bookmarkStart w:id="7975" w:name="_Toc419908515"/>
      <w:bookmarkStart w:id="7976" w:name="_Toc419909241"/>
      <w:bookmarkStart w:id="7977" w:name="_Toc419961382"/>
      <w:bookmarkStart w:id="7978" w:name="_Consultas"/>
      <w:bookmarkStart w:id="7979" w:name="_Toc166762553"/>
      <w:bookmarkStart w:id="7980" w:name="_Toc166938819"/>
      <w:bookmarkStart w:id="7981" w:name="_Toc220429301"/>
      <w:bookmarkStart w:id="7982" w:name="_Ref20194258"/>
      <w:bookmarkStart w:id="7983" w:name="_Ref20194263"/>
      <w:bookmarkStart w:id="7984" w:name="_Toc35222063"/>
      <w:bookmarkStart w:id="7985" w:name="_Ref26874492"/>
      <w:bookmarkStart w:id="7986" w:name="_Ref26874542"/>
      <w:bookmarkStart w:id="7987" w:name="_Ref40495767"/>
      <w:bookmarkStart w:id="7988" w:name="_Toc65670699"/>
      <w:bookmarkStart w:id="7989" w:name="_Toc75088729"/>
      <w:bookmarkStart w:id="7990" w:name="_Toc103566372"/>
      <w:bookmarkStart w:id="7991" w:name="_Toc113184764"/>
      <w:bookmarkStart w:id="7992" w:name="_Toc337743531"/>
      <w:bookmarkStart w:id="7993" w:name="_Toc367733402"/>
      <w:bookmarkStart w:id="7994" w:name="_Toc419906083"/>
      <w:bookmarkStart w:id="7995" w:name="_Toc511862514"/>
      <w:bookmarkEnd w:id="7938"/>
      <w:bookmarkEnd w:id="7939"/>
      <w:bookmarkEnd w:id="7940"/>
      <w:bookmarkEnd w:id="7941"/>
      <w:bookmarkEnd w:id="7942"/>
      <w:bookmarkEnd w:id="7943"/>
      <w:bookmarkEnd w:id="7944"/>
      <w:bookmarkEnd w:id="7945"/>
      <w:bookmarkEnd w:id="7946"/>
      <w:bookmarkEnd w:id="7947"/>
      <w:bookmarkEnd w:id="7948"/>
      <w:bookmarkEnd w:id="7949"/>
      <w:bookmarkEnd w:id="7950"/>
      <w:bookmarkEnd w:id="7951"/>
      <w:bookmarkEnd w:id="7952"/>
      <w:bookmarkEnd w:id="7953"/>
      <w:bookmarkEnd w:id="7954"/>
      <w:bookmarkEnd w:id="7955"/>
      <w:bookmarkEnd w:id="7956"/>
      <w:bookmarkEnd w:id="7957"/>
      <w:bookmarkEnd w:id="7958"/>
      <w:bookmarkEnd w:id="7959"/>
      <w:bookmarkEnd w:id="7960"/>
      <w:bookmarkEnd w:id="7961"/>
      <w:bookmarkEnd w:id="7962"/>
      <w:bookmarkEnd w:id="7963"/>
      <w:bookmarkEnd w:id="7964"/>
      <w:bookmarkEnd w:id="7965"/>
      <w:bookmarkEnd w:id="7966"/>
      <w:bookmarkEnd w:id="7967"/>
      <w:bookmarkEnd w:id="7968"/>
      <w:bookmarkEnd w:id="7969"/>
      <w:bookmarkEnd w:id="7970"/>
      <w:bookmarkEnd w:id="7971"/>
      <w:bookmarkEnd w:id="7972"/>
      <w:bookmarkEnd w:id="7973"/>
      <w:bookmarkEnd w:id="7974"/>
      <w:bookmarkEnd w:id="7975"/>
      <w:bookmarkEnd w:id="7976"/>
      <w:bookmarkEnd w:id="7977"/>
      <w:bookmarkEnd w:id="7978"/>
      <w:bookmarkEnd w:id="7979"/>
      <w:bookmarkEnd w:id="7980"/>
      <w:bookmarkEnd w:id="7981"/>
    </w:p>
    <w:p w14:paraId="60F9D92F" w14:textId="77777777" w:rsidR="00B63B39" w:rsidRPr="00AD12B7" w:rsidRDefault="00B63B39" w:rsidP="008347E1">
      <w:pPr>
        <w:pStyle w:val="Subseo"/>
        <w:rPr>
          <w:bCs/>
        </w:rPr>
      </w:pPr>
      <w:r w:rsidRPr="00AD12B7">
        <w:t xml:space="preserve">Subseção XII.1 - Esclarecimentos e Informações </w:t>
      </w:r>
    </w:p>
    <w:bookmarkEnd w:id="7982"/>
    <w:bookmarkEnd w:id="7983"/>
    <w:bookmarkEnd w:id="7984"/>
    <w:bookmarkEnd w:id="7985"/>
    <w:bookmarkEnd w:id="7986"/>
    <w:bookmarkEnd w:id="7987"/>
    <w:bookmarkEnd w:id="7988"/>
    <w:bookmarkEnd w:id="7989"/>
    <w:bookmarkEnd w:id="7990"/>
    <w:bookmarkEnd w:id="7991"/>
    <w:bookmarkEnd w:id="7992"/>
    <w:bookmarkEnd w:id="7993"/>
    <w:bookmarkEnd w:id="7994"/>
    <w:bookmarkEnd w:id="7995"/>
    <w:p w14:paraId="41F3CBC6" w14:textId="601E71DA" w:rsidR="00891A35" w:rsidRPr="00AD12B7" w:rsidRDefault="00781542" w:rsidP="00B63B39">
      <w:pPr>
        <w:pStyle w:val="EditOP-Pargnivel2"/>
        <w:spacing w:after="240"/>
      </w:pPr>
      <w:r w:rsidRPr="00AD12B7">
        <w:t xml:space="preserve">Os pedidos de </w:t>
      </w:r>
      <w:r w:rsidR="00055A4B" w:rsidRPr="00AD12B7">
        <w:t xml:space="preserve">esclarecimentos </w:t>
      </w:r>
      <w:r w:rsidRPr="00AD12B7">
        <w:t xml:space="preserve">e informações </w:t>
      </w:r>
      <w:r w:rsidR="00055A4B" w:rsidRPr="00AD12B7">
        <w:t xml:space="preserve">sobre </w:t>
      </w:r>
      <w:r w:rsidRPr="00AD12B7">
        <w:t xml:space="preserve">as </w:t>
      </w:r>
      <w:r w:rsidR="00055A4B" w:rsidRPr="00AD12B7">
        <w:t>disposições deste edital, seus anexos e os procedimentos d</w:t>
      </w:r>
      <w:r w:rsidR="006550B3" w:rsidRPr="00AD12B7">
        <w:t xml:space="preserve">a </w:t>
      </w:r>
      <w:r w:rsidRPr="00AD12B7">
        <w:t>licitação</w:t>
      </w:r>
      <w:r w:rsidR="00055A4B" w:rsidRPr="00AD12B7">
        <w:t xml:space="preserve">, </w:t>
      </w:r>
      <w:r w:rsidRPr="00AD12B7">
        <w:t>devem ser solicitados por escrito em língua portuguesa, e direcionados aos canais abaixo listados, até 15 (quinze) dias antes da sessão pública de apresentação de ofertas. Após esse prazo as solicitações de esclarecimentos serão consideradas intempestivas, estando a ANP desobrigada de respond</w:t>
      </w:r>
      <w:r w:rsidR="005A329A">
        <w:t>ê</w:t>
      </w:r>
      <w:r w:rsidRPr="00AD12B7">
        <w:t>-las.</w:t>
      </w:r>
    </w:p>
    <w:p w14:paraId="40DD4D29" w14:textId="77777777" w:rsidR="003032D8" w:rsidRPr="00AD12B7" w:rsidRDefault="003032D8" w:rsidP="00891A35">
      <w:pPr>
        <w:pStyle w:val="Edital-Corpodetexto"/>
      </w:pPr>
    </w:p>
    <w:tbl>
      <w:tblPr>
        <w:tblStyle w:val="Tabelacomgrade"/>
        <w:tblW w:w="4929" w:type="pct"/>
        <w:tblInd w:w="137" w:type="dxa"/>
        <w:tblLook w:val="04A0" w:firstRow="1" w:lastRow="0" w:firstColumn="1" w:lastColumn="0" w:noHBand="0" w:noVBand="1"/>
      </w:tblPr>
      <w:tblGrid>
        <w:gridCol w:w="2202"/>
        <w:gridCol w:w="7339"/>
      </w:tblGrid>
      <w:tr w:rsidR="003032D8" w:rsidRPr="00AD12B7" w14:paraId="3AB103B2" w14:textId="77777777" w:rsidTr="009423AC">
        <w:tc>
          <w:tcPr>
            <w:tcW w:w="1154" w:type="pct"/>
            <w:vAlign w:val="center"/>
          </w:tcPr>
          <w:p w14:paraId="04E5FCC2" w14:textId="77777777" w:rsidR="003032D8" w:rsidRPr="00AD12B7" w:rsidRDefault="003032D8" w:rsidP="00733E1B">
            <w:pPr>
              <w:pStyle w:val="Edital-Caixadedestaque"/>
              <w:spacing w:line="240" w:lineRule="auto"/>
              <w:rPr>
                <w:sz w:val="20"/>
                <w:szCs w:val="20"/>
              </w:rPr>
            </w:pPr>
            <w:r w:rsidRPr="00AD12B7">
              <w:rPr>
                <w:sz w:val="20"/>
                <w:szCs w:val="20"/>
              </w:rPr>
              <w:t>Correio</w:t>
            </w:r>
          </w:p>
        </w:tc>
        <w:tc>
          <w:tcPr>
            <w:tcW w:w="3846" w:type="pct"/>
            <w:vAlign w:val="center"/>
          </w:tcPr>
          <w:p w14:paraId="061E504F" w14:textId="000F84EB" w:rsidR="003032D8" w:rsidRPr="00AD12B7" w:rsidRDefault="006550B3" w:rsidP="00733E1B">
            <w:pPr>
              <w:pStyle w:val="Edital-Caixadedestaque"/>
              <w:spacing w:line="240" w:lineRule="auto"/>
              <w:rPr>
                <w:sz w:val="20"/>
                <w:szCs w:val="20"/>
              </w:rPr>
            </w:pPr>
            <w:r w:rsidRPr="00AD12B7">
              <w:rPr>
                <w:sz w:val="20"/>
                <w:szCs w:val="20"/>
              </w:rPr>
              <w:t>Oferta Permanente</w:t>
            </w:r>
            <w:r w:rsidR="00761A82" w:rsidRPr="00AD12B7">
              <w:rPr>
                <w:sz w:val="20"/>
                <w:szCs w:val="20"/>
              </w:rPr>
              <w:t xml:space="preserve"> de Concessão</w:t>
            </w:r>
          </w:p>
          <w:p w14:paraId="53FB9228" w14:textId="77777777" w:rsidR="003032D8" w:rsidRPr="00AD12B7" w:rsidRDefault="003032D8" w:rsidP="00733E1B">
            <w:pPr>
              <w:pStyle w:val="Edital-Caixadedestaque"/>
              <w:spacing w:line="240" w:lineRule="auto"/>
              <w:rPr>
                <w:sz w:val="20"/>
                <w:szCs w:val="20"/>
              </w:rPr>
            </w:pPr>
            <w:r w:rsidRPr="00AD12B7">
              <w:rPr>
                <w:sz w:val="20"/>
                <w:szCs w:val="20"/>
              </w:rPr>
              <w:t>Agência Nacional do Petróleo, Gás Natural e Biocombustíveis</w:t>
            </w:r>
          </w:p>
          <w:p w14:paraId="7522EFDB" w14:textId="77777777" w:rsidR="003032D8" w:rsidRPr="00AD12B7" w:rsidRDefault="003032D8" w:rsidP="00733E1B">
            <w:pPr>
              <w:pStyle w:val="Edital-Caixadedestaque"/>
              <w:spacing w:line="240" w:lineRule="auto"/>
              <w:rPr>
                <w:sz w:val="20"/>
                <w:szCs w:val="20"/>
              </w:rPr>
            </w:pPr>
            <w:r w:rsidRPr="00AD12B7">
              <w:rPr>
                <w:sz w:val="20"/>
                <w:szCs w:val="20"/>
              </w:rPr>
              <w:t>Superintendência de Promoção de Licitações</w:t>
            </w:r>
          </w:p>
          <w:p w14:paraId="585890E7" w14:textId="37DEB0BB" w:rsidR="003032D8" w:rsidRPr="00AD12B7" w:rsidRDefault="003032D8" w:rsidP="00733E1B">
            <w:pPr>
              <w:pStyle w:val="Edital-Caixadedestaque"/>
              <w:spacing w:line="240" w:lineRule="auto"/>
              <w:rPr>
                <w:sz w:val="20"/>
                <w:szCs w:val="20"/>
              </w:rPr>
            </w:pPr>
            <w:r w:rsidRPr="00AD12B7">
              <w:rPr>
                <w:sz w:val="20"/>
                <w:szCs w:val="20"/>
              </w:rPr>
              <w:t>Avenida Rio Branco, n</w:t>
            </w:r>
            <w:r w:rsidR="0086167D" w:rsidRPr="00AD12B7">
              <w:rPr>
                <w:sz w:val="20"/>
                <w:szCs w:val="20"/>
              </w:rPr>
              <w:t>.</w:t>
            </w:r>
            <w:r w:rsidRPr="00AD12B7">
              <w:rPr>
                <w:sz w:val="20"/>
                <w:szCs w:val="20"/>
              </w:rPr>
              <w:t>º 65, 1</w:t>
            </w:r>
            <w:r w:rsidR="007D75DC">
              <w:rPr>
                <w:sz w:val="20"/>
                <w:szCs w:val="20"/>
              </w:rPr>
              <w:t>9</w:t>
            </w:r>
            <w:r w:rsidRPr="00AD12B7">
              <w:rPr>
                <w:sz w:val="20"/>
                <w:szCs w:val="20"/>
              </w:rPr>
              <w:t>º andar, Centro</w:t>
            </w:r>
          </w:p>
          <w:p w14:paraId="58BBE0EF" w14:textId="77777777" w:rsidR="003032D8" w:rsidRPr="00AD12B7" w:rsidRDefault="003032D8" w:rsidP="00733E1B">
            <w:pPr>
              <w:pStyle w:val="Edital-Caixadedestaque"/>
              <w:spacing w:line="240" w:lineRule="auto"/>
              <w:rPr>
                <w:sz w:val="20"/>
                <w:szCs w:val="20"/>
              </w:rPr>
            </w:pPr>
            <w:r w:rsidRPr="00AD12B7">
              <w:rPr>
                <w:sz w:val="20"/>
                <w:szCs w:val="20"/>
              </w:rPr>
              <w:t>Rio de Janeiro – RJ, Brasil, CEP 20090-004</w:t>
            </w:r>
          </w:p>
        </w:tc>
      </w:tr>
      <w:tr w:rsidR="003032D8" w:rsidRPr="00AD12B7" w14:paraId="5B5C1E10" w14:textId="77777777" w:rsidTr="009423AC">
        <w:tc>
          <w:tcPr>
            <w:tcW w:w="1154" w:type="pct"/>
            <w:vAlign w:val="center"/>
          </w:tcPr>
          <w:p w14:paraId="33E79975" w14:textId="77777777" w:rsidR="003032D8" w:rsidRPr="00AD12B7" w:rsidRDefault="003032D8" w:rsidP="00733E1B">
            <w:pPr>
              <w:pStyle w:val="Edital-Caixadedestaque"/>
              <w:spacing w:line="240" w:lineRule="auto"/>
              <w:rPr>
                <w:sz w:val="20"/>
                <w:szCs w:val="20"/>
              </w:rPr>
            </w:pPr>
            <w:r w:rsidRPr="00AD12B7">
              <w:rPr>
                <w:sz w:val="20"/>
                <w:szCs w:val="20"/>
              </w:rPr>
              <w:t>Correio eletrônico</w:t>
            </w:r>
          </w:p>
        </w:tc>
        <w:tc>
          <w:tcPr>
            <w:tcW w:w="3846" w:type="pct"/>
            <w:vAlign w:val="center"/>
          </w:tcPr>
          <w:p w14:paraId="56F6F685" w14:textId="35457656" w:rsidR="003032D8" w:rsidRPr="00AD12B7" w:rsidRDefault="00CD4F49" w:rsidP="002C466E">
            <w:pPr>
              <w:pStyle w:val="Edital-Caixadedestaque"/>
              <w:widowControl w:val="0"/>
              <w:rPr>
                <w:sz w:val="20"/>
                <w:szCs w:val="20"/>
              </w:rPr>
            </w:pPr>
            <w:hyperlink r:id="rId35" w:history="1">
              <w:r w:rsidRPr="00AD12B7">
                <w:rPr>
                  <w:sz w:val="20"/>
                  <w:szCs w:val="20"/>
                </w:rPr>
                <w:t>edital_OPC</w:t>
              </w:r>
              <w:r w:rsidRPr="00AD12B7">
                <w:t>@anp.gov.br</w:t>
              </w:r>
            </w:hyperlink>
          </w:p>
        </w:tc>
      </w:tr>
      <w:tr w:rsidR="003032D8" w:rsidRPr="00AD12B7" w14:paraId="17119160" w14:textId="77777777" w:rsidTr="009423AC">
        <w:trPr>
          <w:trHeight w:val="847"/>
        </w:trPr>
        <w:tc>
          <w:tcPr>
            <w:tcW w:w="1154" w:type="pct"/>
            <w:vAlign w:val="center"/>
          </w:tcPr>
          <w:p w14:paraId="77FA2C2B" w14:textId="77777777" w:rsidR="003032D8" w:rsidRPr="00AD12B7" w:rsidRDefault="003032D8" w:rsidP="00733E1B">
            <w:pPr>
              <w:pStyle w:val="Edital-Caixadedestaque"/>
              <w:spacing w:line="240" w:lineRule="auto"/>
              <w:rPr>
                <w:sz w:val="20"/>
                <w:szCs w:val="20"/>
              </w:rPr>
            </w:pPr>
            <w:r w:rsidRPr="00AD12B7">
              <w:rPr>
                <w:sz w:val="20"/>
                <w:szCs w:val="20"/>
              </w:rPr>
              <w:t>Fax</w:t>
            </w:r>
          </w:p>
        </w:tc>
        <w:tc>
          <w:tcPr>
            <w:tcW w:w="3846" w:type="pct"/>
            <w:vAlign w:val="center"/>
          </w:tcPr>
          <w:p w14:paraId="537D5E16" w14:textId="77777777" w:rsidR="003032D8" w:rsidRPr="00AD12B7" w:rsidRDefault="003032D8" w:rsidP="00733E1B">
            <w:pPr>
              <w:pStyle w:val="Edital-Caixadedestaque"/>
              <w:spacing w:line="240" w:lineRule="auto"/>
              <w:rPr>
                <w:sz w:val="20"/>
                <w:szCs w:val="20"/>
              </w:rPr>
            </w:pPr>
            <w:r w:rsidRPr="00AD12B7">
              <w:rPr>
                <w:sz w:val="20"/>
                <w:szCs w:val="20"/>
              </w:rPr>
              <w:t>(21) 2112-8539 (do Brasil)</w:t>
            </w:r>
          </w:p>
          <w:p w14:paraId="0B8F6490" w14:textId="77777777" w:rsidR="003032D8" w:rsidRPr="00AD12B7" w:rsidRDefault="003032D8" w:rsidP="00733E1B">
            <w:pPr>
              <w:pStyle w:val="Edital-Caixadedestaque"/>
              <w:spacing w:line="240" w:lineRule="auto"/>
              <w:rPr>
                <w:sz w:val="20"/>
                <w:szCs w:val="20"/>
              </w:rPr>
            </w:pPr>
            <w:r w:rsidRPr="00AD12B7">
              <w:rPr>
                <w:sz w:val="20"/>
                <w:szCs w:val="20"/>
              </w:rPr>
              <w:t>+55-21-2112-8539 (do exterior)</w:t>
            </w:r>
          </w:p>
        </w:tc>
      </w:tr>
    </w:tbl>
    <w:p w14:paraId="1802D809" w14:textId="77777777" w:rsidR="00891A35" w:rsidRPr="00AD12B7" w:rsidRDefault="00891A35" w:rsidP="00891A35">
      <w:pPr>
        <w:pStyle w:val="Edital-Corpodetexto"/>
      </w:pPr>
    </w:p>
    <w:p w14:paraId="404DD452" w14:textId="77777777" w:rsidR="00245287" w:rsidRPr="00AD12B7" w:rsidRDefault="00245287" w:rsidP="007E019B">
      <w:pPr>
        <w:pStyle w:val="EditOP-Pargnivel2"/>
        <w:spacing w:after="240"/>
      </w:pPr>
      <w:r w:rsidRPr="00AD12B7">
        <w:t>Não havendo pedidos de esclarecimentos, presumir-se-á que as informações e elementos contidos neste edital, seus anexos e no pacote de dados técnicos são suficientes para permitir a elaboração das ofertas, assim como dos documentos para qualificação e para assinatura do contrato de concessão, razão pela qual não serão admitidos questionamentos ou impugnações posteriores.</w:t>
      </w:r>
    </w:p>
    <w:p w14:paraId="0577EE2B" w14:textId="77777777" w:rsidR="008D2678" w:rsidRPr="00AD12B7" w:rsidRDefault="008D2678" w:rsidP="008D2678">
      <w:pPr>
        <w:pStyle w:val="EditOP-Pargnivel2"/>
        <w:spacing w:after="240"/>
      </w:pPr>
      <w:r w:rsidRPr="00AD12B7">
        <w:t>A CEL poderá emitir notas de esclarecimento, com poder vinculante, com objetivo de prestar esclarecimentos, interpretações e informações complementares sobre este edital.</w:t>
      </w:r>
    </w:p>
    <w:p w14:paraId="64F8946D" w14:textId="77777777" w:rsidR="008D2678" w:rsidRPr="00AD12B7" w:rsidRDefault="008D2678" w:rsidP="008D2678">
      <w:pPr>
        <w:pStyle w:val="EditOP-Pargnivel2"/>
        <w:spacing w:after="240"/>
      </w:pPr>
      <w:r w:rsidRPr="00AD12B7">
        <w:t xml:space="preserve">As notas de esclarecimento da CEL, </w:t>
      </w:r>
      <w:bookmarkStart w:id="7996" w:name="_Hlk166209735"/>
      <w:r w:rsidRPr="00AD12B7">
        <w:t xml:space="preserve">as informações sobre a licitação e os esclarecimentos prestados pela ANP serão disponibilizados no sítio eletrônico </w:t>
      </w:r>
      <w:bookmarkEnd w:id="7996"/>
      <w:r w:rsidRPr="00AD12B7">
        <w:fldChar w:fldCharType="begin"/>
      </w:r>
      <w:r w:rsidRPr="00AD12B7">
        <w:instrText>HYPERLINK "https://www.gov.br/anp/pt-br/rodadas-anp"</w:instrText>
      </w:r>
      <w:r w:rsidRPr="00AD12B7">
        <w:fldChar w:fldCharType="separate"/>
      </w:r>
      <w:r w:rsidRPr="00AD12B7">
        <w:rPr>
          <w:rStyle w:val="Hyperlink"/>
        </w:rPr>
        <w:t>https://www.gov.br/anp/pt-br/rodadas-anp</w:t>
      </w:r>
      <w:r w:rsidRPr="00AD12B7">
        <w:fldChar w:fldCharType="end"/>
      </w:r>
      <w:r w:rsidRPr="00AD12B7">
        <w:t xml:space="preserve">. </w:t>
      </w:r>
    </w:p>
    <w:p w14:paraId="04D73305" w14:textId="66828F6E" w:rsidR="00245287" w:rsidRPr="00AD12B7" w:rsidDel="00781542" w:rsidRDefault="00245287" w:rsidP="008D2678">
      <w:pPr>
        <w:pStyle w:val="EditOP-Pargnivel2"/>
        <w:spacing w:after="240"/>
      </w:pPr>
      <w:r w:rsidRPr="00AD12B7" w:rsidDel="00781542">
        <w:t>Retificações ao presente edital que implicarem alteração das condições necessárias para formulação de ofertas, para qualificação ou para assinatura do contrato de concessão ensejarão a republicação deste edital, alterando-se o cronograma divulgado, se necessário.</w:t>
      </w:r>
    </w:p>
    <w:p w14:paraId="00B77C3B" w14:textId="77777777" w:rsidR="00DF7D20" w:rsidRPr="00AD12B7" w:rsidRDefault="00DF7D20" w:rsidP="008347E1">
      <w:pPr>
        <w:pStyle w:val="Subseo"/>
        <w:rPr>
          <w:bCs/>
        </w:rPr>
      </w:pPr>
      <w:bookmarkStart w:id="7997" w:name="_Toc105774973"/>
      <w:bookmarkStart w:id="7998" w:name="_Toc106200881"/>
      <w:bookmarkStart w:id="7999" w:name="_Toc106984256"/>
      <w:bookmarkStart w:id="8000" w:name="_Toc106984415"/>
      <w:bookmarkStart w:id="8001" w:name="_Toc106984908"/>
      <w:bookmarkStart w:id="8002" w:name="_Toc106985123"/>
      <w:bookmarkStart w:id="8003" w:name="_Toc106985870"/>
      <w:bookmarkStart w:id="8004" w:name="_Toc107525928"/>
      <w:bookmarkStart w:id="8005" w:name="_Toc107526086"/>
      <w:bookmarkStart w:id="8006" w:name="_Toc107526244"/>
      <w:bookmarkStart w:id="8007" w:name="_Toc108091729"/>
      <w:bookmarkStart w:id="8008" w:name="_Toc108108888"/>
      <w:bookmarkStart w:id="8009" w:name="_Toc89960940"/>
      <w:bookmarkStart w:id="8010" w:name="_Toc164157997"/>
      <w:bookmarkStart w:id="8011" w:name="_Toc511862515"/>
      <w:bookmarkStart w:id="8012" w:name="_Hlk119662423"/>
      <w:bookmarkEnd w:id="7997"/>
      <w:bookmarkEnd w:id="7998"/>
      <w:bookmarkEnd w:id="7999"/>
      <w:bookmarkEnd w:id="8000"/>
      <w:bookmarkEnd w:id="8001"/>
      <w:bookmarkEnd w:id="8002"/>
      <w:bookmarkEnd w:id="8003"/>
      <w:bookmarkEnd w:id="8004"/>
      <w:bookmarkEnd w:id="8005"/>
      <w:bookmarkEnd w:id="8006"/>
      <w:bookmarkEnd w:id="8007"/>
      <w:bookmarkEnd w:id="8008"/>
      <w:r w:rsidRPr="00AD12B7">
        <w:lastRenderedPageBreak/>
        <w:t>Subseção XII.2 - Impugnação ao edital</w:t>
      </w:r>
      <w:bookmarkEnd w:id="8009"/>
      <w:bookmarkEnd w:id="8010"/>
    </w:p>
    <w:bookmarkEnd w:id="8011"/>
    <w:p w14:paraId="30596891" w14:textId="7C425109" w:rsidR="00245287" w:rsidRPr="00AD12B7" w:rsidRDefault="00245287" w:rsidP="00B766F2">
      <w:pPr>
        <w:pStyle w:val="EditOP-Pargnivel2"/>
        <w:spacing w:after="240"/>
      </w:pPr>
      <w:r w:rsidRPr="00AD12B7">
        <w:t xml:space="preserve">Qualquer pessoa, natural ou jurídica, poderá impugnar o presente edital, no prazo de </w:t>
      </w:r>
      <w:r w:rsidR="002D6B13" w:rsidRPr="00AD12B7">
        <w:t xml:space="preserve">10 </w:t>
      </w:r>
      <w:r w:rsidRPr="00AD12B7">
        <w:t>(</w:t>
      </w:r>
      <w:r w:rsidR="002D6B13" w:rsidRPr="00AD12B7">
        <w:t>dez</w:t>
      </w:r>
      <w:r w:rsidRPr="00AD12B7">
        <w:t>) dias úteis, contados da data de sua publicação.</w:t>
      </w:r>
    </w:p>
    <w:p w14:paraId="0C9C7BCF" w14:textId="28D7563B" w:rsidR="00FD400A" w:rsidRPr="00AD12B7" w:rsidRDefault="00245287" w:rsidP="00B766F2">
      <w:pPr>
        <w:pStyle w:val="EditOP-Pargnivel2"/>
        <w:spacing w:after="240"/>
      </w:pPr>
      <w:r w:rsidRPr="00AD12B7">
        <w:t>A impugnação</w:t>
      </w:r>
      <w:r w:rsidR="00B766F2" w:rsidRPr="00AD12B7">
        <w:t xml:space="preserve"> </w:t>
      </w:r>
      <w:r w:rsidRPr="00AD12B7">
        <w:t>será dirigida à Diretoria Colegiada da ANP</w:t>
      </w:r>
      <w:r w:rsidR="00B766F2" w:rsidRPr="00AD12B7">
        <w:t>, que poderá atribuir efeito suspensivo</w:t>
      </w:r>
      <w:r w:rsidR="004F7AA2" w:rsidRPr="00AD12B7">
        <w:t xml:space="preserve"> mediante decisão fundamentada.</w:t>
      </w:r>
    </w:p>
    <w:p w14:paraId="32F0E5AF" w14:textId="77777777" w:rsidR="00712F82" w:rsidRPr="00AD12B7" w:rsidRDefault="00712F82" w:rsidP="00712F82">
      <w:pPr>
        <w:pStyle w:val="EditOP-Pargnivel2"/>
        <w:spacing w:after="240"/>
      </w:pPr>
      <w:r w:rsidRPr="00AD12B7">
        <w:t xml:space="preserve">A Diretoria Colegiada da ANP decidirá sobre a impugnação no prazo de 30 (trinta) dias úteis contados de seu recebimento, devendo observar antecedência mínima de 5 (cinco) dias úteis da realização de uma sessão pública de apresentação de ofertas. </w:t>
      </w:r>
    </w:p>
    <w:p w14:paraId="710D5039" w14:textId="4D0305F7" w:rsidR="00245287" w:rsidRPr="00AD12B7" w:rsidRDefault="00245287" w:rsidP="00B766F2">
      <w:pPr>
        <w:pStyle w:val="EditOP-Pargnivel2"/>
        <w:spacing w:after="240"/>
      </w:pPr>
      <w:r w:rsidRPr="00AD12B7">
        <w:t>Em caso de acolhimento da impugnação, o edital será republicado.</w:t>
      </w:r>
    </w:p>
    <w:p w14:paraId="26CB9AD6" w14:textId="0C7725BE" w:rsidR="003326E9" w:rsidRPr="00AD12B7" w:rsidRDefault="00245287" w:rsidP="00B766F2">
      <w:pPr>
        <w:pStyle w:val="EditOP-Pargnivel2"/>
        <w:spacing w:after="240"/>
      </w:pPr>
      <w:r w:rsidRPr="00AD12B7">
        <w:t>Decairá do direito de impugnar os termos do presente edital a licitante que não o fizer no prazo, o que implicará ter esta pleno conhecimento e aceitar incondicionalmente seus termos, vedando-se assim alegações posteriores de desconhecimento ou discordância de suas cláusulas e condições, bem como das normas regulamentares aplicáveis.</w:t>
      </w:r>
    </w:p>
    <w:bookmarkEnd w:id="8012"/>
    <w:p w14:paraId="6BFFCE98" w14:textId="77777777" w:rsidR="003326E9" w:rsidRPr="00AD12B7" w:rsidRDefault="003326E9" w:rsidP="00891A35">
      <w:pPr>
        <w:pStyle w:val="Edital-Corpodetexto"/>
      </w:pPr>
    </w:p>
    <w:p w14:paraId="4FA588AA" w14:textId="28586459" w:rsidR="00053F94" w:rsidRPr="00AD12B7" w:rsidRDefault="001E2CFB" w:rsidP="001E2CFB">
      <w:pPr>
        <w:pStyle w:val="Edital-Ttulo1"/>
        <w:ind w:firstLine="277"/>
      </w:pPr>
      <w:bookmarkStart w:id="8013" w:name="_Toc419898697"/>
      <w:bookmarkStart w:id="8014" w:name="_Toc419899502"/>
      <w:bookmarkStart w:id="8015" w:name="_Toc419901112"/>
      <w:bookmarkStart w:id="8016" w:name="_Toc419902859"/>
      <w:bookmarkStart w:id="8017" w:name="_Toc419903666"/>
      <w:bookmarkStart w:id="8018" w:name="_Toc419904472"/>
      <w:bookmarkStart w:id="8019" w:name="_Toc419905278"/>
      <w:bookmarkStart w:id="8020" w:name="_Toc419906084"/>
      <w:bookmarkStart w:id="8021" w:name="_Toc419906902"/>
      <w:bookmarkStart w:id="8022" w:name="_Toc419907710"/>
      <w:bookmarkStart w:id="8023" w:name="_Toc419908517"/>
      <w:bookmarkStart w:id="8024" w:name="_Toc419909243"/>
      <w:bookmarkStart w:id="8025" w:name="_Toc419961384"/>
      <w:bookmarkStart w:id="8026" w:name="_Toc450140275"/>
      <w:bookmarkStart w:id="8027" w:name="_Toc450140782"/>
      <w:bookmarkStart w:id="8028" w:name="_Toc35222066"/>
      <w:bookmarkStart w:id="8029" w:name="_Toc65670702"/>
      <w:bookmarkStart w:id="8030" w:name="_Toc75088732"/>
      <w:bookmarkStart w:id="8031" w:name="_Toc103566374"/>
      <w:bookmarkStart w:id="8032" w:name="_Toc113184766"/>
      <w:bookmarkStart w:id="8033" w:name="_Toc135215137"/>
      <w:bookmarkStart w:id="8034" w:name="_Toc337743532"/>
      <w:bookmarkStart w:id="8035" w:name="_Toc367733403"/>
      <w:bookmarkStart w:id="8036" w:name="_Toc419906085"/>
      <w:bookmarkStart w:id="8037" w:name="_Toc511862516"/>
      <w:bookmarkStart w:id="8038" w:name="_Toc220429302"/>
      <w:bookmarkEnd w:id="8013"/>
      <w:bookmarkEnd w:id="8014"/>
      <w:bookmarkEnd w:id="8015"/>
      <w:bookmarkEnd w:id="8016"/>
      <w:bookmarkEnd w:id="8017"/>
      <w:bookmarkEnd w:id="8018"/>
      <w:bookmarkEnd w:id="8019"/>
      <w:bookmarkEnd w:id="8020"/>
      <w:bookmarkEnd w:id="8021"/>
      <w:bookmarkEnd w:id="8022"/>
      <w:bookmarkEnd w:id="8023"/>
      <w:bookmarkEnd w:id="8024"/>
      <w:bookmarkEnd w:id="8025"/>
      <w:r w:rsidRPr="00AD12B7">
        <w:lastRenderedPageBreak/>
        <w:t xml:space="preserve">SEÇÃO XIII - </w:t>
      </w:r>
      <w:r w:rsidR="00D5043C" w:rsidRPr="00AD12B7">
        <w:t>RECURSOS ADMINISTRATIVOS</w:t>
      </w:r>
      <w:bookmarkEnd w:id="8026"/>
      <w:bookmarkEnd w:id="8027"/>
      <w:bookmarkEnd w:id="8028"/>
      <w:bookmarkEnd w:id="8029"/>
      <w:bookmarkEnd w:id="8030"/>
      <w:bookmarkEnd w:id="8031"/>
      <w:bookmarkEnd w:id="8032"/>
      <w:bookmarkEnd w:id="8033"/>
      <w:bookmarkEnd w:id="8034"/>
      <w:bookmarkEnd w:id="8035"/>
      <w:bookmarkEnd w:id="8036"/>
      <w:bookmarkEnd w:id="8037"/>
      <w:bookmarkEnd w:id="8038"/>
    </w:p>
    <w:p w14:paraId="6C22390A" w14:textId="77777777" w:rsidR="001E2CFB" w:rsidRPr="00AD12B7" w:rsidRDefault="001E2CFB" w:rsidP="001E2CFB">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8039" w:name="_Toc166762555"/>
      <w:bookmarkStart w:id="8040" w:name="_Toc166938821"/>
      <w:bookmarkStart w:id="8041" w:name="_Toc220429303"/>
      <w:bookmarkEnd w:id="8039"/>
      <w:bookmarkEnd w:id="8040"/>
      <w:bookmarkEnd w:id="8041"/>
    </w:p>
    <w:p w14:paraId="1A628C77" w14:textId="77777777" w:rsidR="00F15389" w:rsidRPr="00AD12B7" w:rsidRDefault="00F15389" w:rsidP="00F15389"/>
    <w:p w14:paraId="1C78CDE2" w14:textId="0B02975C" w:rsidR="003326E9" w:rsidRPr="00AD12B7" w:rsidRDefault="00F15389" w:rsidP="00F15389">
      <w:pPr>
        <w:pStyle w:val="EditOP-Pargnivel2"/>
        <w:spacing w:after="240"/>
      </w:pPr>
      <w:r w:rsidRPr="00AD12B7">
        <w:t>C</w:t>
      </w:r>
      <w:r w:rsidR="003326E9" w:rsidRPr="00AD12B7">
        <w:t>abe recurso administrativo</w:t>
      </w:r>
      <w:r w:rsidRPr="00AD12B7">
        <w:t xml:space="preserve"> dos atos decisórios da ANP e da </w:t>
      </w:r>
      <w:r w:rsidR="00511895" w:rsidRPr="00AD12B7">
        <w:t>Comissão Especial de Licitação</w:t>
      </w:r>
      <w:r w:rsidR="003326E9" w:rsidRPr="00AD12B7">
        <w:t xml:space="preserve"> no prazo de 5 (cinco) dias úteis conta</w:t>
      </w:r>
      <w:r w:rsidR="00511895" w:rsidRPr="00AD12B7">
        <w:t>dos</w:t>
      </w:r>
      <w:r w:rsidR="003326E9" w:rsidRPr="00AD12B7">
        <w:t xml:space="preserve"> da data da publicação do ato impugnado no DOU.</w:t>
      </w:r>
    </w:p>
    <w:p w14:paraId="1629B79C" w14:textId="2DEFD298" w:rsidR="000D536E" w:rsidRPr="00AD12B7" w:rsidRDefault="00DC5D70" w:rsidP="00F15389">
      <w:pPr>
        <w:pStyle w:val="EditOP-Pargnivel2"/>
        <w:spacing w:after="240"/>
      </w:pPr>
      <w:r w:rsidRPr="00AD12B7">
        <w:t xml:space="preserve">Alternativamente ao modo de encaminhamento estabelecido na </w:t>
      </w:r>
      <w:r w:rsidR="00781542" w:rsidRPr="00AD12B7">
        <w:t>S</w:t>
      </w:r>
      <w:r w:rsidRPr="00AD12B7">
        <w:t xml:space="preserve">eção </w:t>
      </w:r>
      <w:r w:rsidR="00781542" w:rsidRPr="00AD12B7">
        <w:t xml:space="preserve">III </w:t>
      </w:r>
      <w:r w:rsidRPr="00AD12B7">
        <w:t xml:space="preserve">(peticionamento eletrônico por meio do SEI), o </w:t>
      </w:r>
      <w:r w:rsidR="00A757B7" w:rsidRPr="00AD12B7">
        <w:t xml:space="preserve">recurso da parte interessada, dirigido à CEL, </w:t>
      </w:r>
      <w:r w:rsidR="00781542" w:rsidRPr="00AD12B7">
        <w:t xml:space="preserve">poderá ser </w:t>
      </w:r>
      <w:r w:rsidR="00A757B7" w:rsidRPr="00AD12B7">
        <w:t>formulado por escrito e instruído com os documentos que comprovem as razões alegadas, devendo</w:t>
      </w:r>
      <w:r w:rsidR="0099471A" w:rsidRPr="00AD12B7">
        <w:t>, neste caso,</w:t>
      </w:r>
      <w:r w:rsidR="00A757B7" w:rsidRPr="00AD12B7">
        <w:t xml:space="preserve"> ser protocolado na ANP.</w:t>
      </w:r>
    </w:p>
    <w:p w14:paraId="3A2D4EAB" w14:textId="77777777" w:rsidR="000D536E" w:rsidRPr="00AD12B7" w:rsidRDefault="000D536E" w:rsidP="000D536E">
      <w:pPr>
        <w:pStyle w:val="EditOP-Pargnivel2"/>
        <w:spacing w:after="240"/>
      </w:pPr>
      <w:r w:rsidRPr="00AD12B7">
        <w:t>A autoridade que proferiu a decisão poderá atribuir efeito suspensivo ao recurso, mediante decisão fundamentada.</w:t>
      </w:r>
    </w:p>
    <w:p w14:paraId="772FDC2C" w14:textId="77777777" w:rsidR="000D536E" w:rsidRPr="00AD12B7" w:rsidRDefault="000D536E" w:rsidP="000D536E">
      <w:pPr>
        <w:pStyle w:val="EditOP-Pargnivel2"/>
        <w:spacing w:after="240"/>
      </w:pPr>
      <w:r w:rsidRPr="00AD12B7">
        <w:t>Será publicado no DOU aviso sobre a interposição do recurso.</w:t>
      </w:r>
    </w:p>
    <w:p w14:paraId="0FC58C4A" w14:textId="0C84EB81" w:rsidR="00AF7A5E" w:rsidRPr="00AD12B7" w:rsidRDefault="00BB5933" w:rsidP="00D3239A">
      <w:pPr>
        <w:pStyle w:val="EditOP-Pargnivel2"/>
        <w:spacing w:after="240"/>
      </w:pPr>
      <w:r w:rsidRPr="00AD12B7">
        <w:t xml:space="preserve">Os </w:t>
      </w:r>
      <w:r w:rsidR="00BA3D9B" w:rsidRPr="00AD12B7">
        <w:t xml:space="preserve">demais </w:t>
      </w:r>
      <w:r w:rsidR="00A757B7" w:rsidRPr="00AD12B7">
        <w:t xml:space="preserve">interessados poderão apresentar contrarrazões </w:t>
      </w:r>
      <w:r w:rsidR="00B521BC" w:rsidRPr="00AD12B7">
        <w:t xml:space="preserve">no </w:t>
      </w:r>
      <w:r w:rsidR="00A757B7" w:rsidRPr="00AD12B7">
        <w:t xml:space="preserve">prazo de 5 (cinco) dias úteis contados da </w:t>
      </w:r>
      <w:r w:rsidRPr="00AD12B7">
        <w:t>publicação</w:t>
      </w:r>
      <w:r w:rsidR="00AF7A5E" w:rsidRPr="00AD12B7">
        <w:t xml:space="preserve"> do aviso sobre a interposição do recurso.</w:t>
      </w:r>
    </w:p>
    <w:p w14:paraId="26EFDF11" w14:textId="27ABFE30" w:rsidR="00A757B7" w:rsidRPr="00AD12B7" w:rsidRDefault="00312982" w:rsidP="00F15389">
      <w:pPr>
        <w:pStyle w:val="EditOP-Pargnivel2"/>
        <w:spacing w:after="240"/>
      </w:pPr>
      <w:r w:rsidRPr="00AD12B7">
        <w:t>Decorrido o prazo de apresentação de contrarrazões, a autoridade que proferiu a decisão analisará o recurso no prazo de 2 (dois) dias úteis</w:t>
      </w:r>
      <w:r w:rsidR="00A757B7" w:rsidRPr="00AD12B7">
        <w:t xml:space="preserve">. </w:t>
      </w:r>
    </w:p>
    <w:p w14:paraId="5B4D4BA4" w14:textId="68368668" w:rsidR="00A757B7" w:rsidRPr="00AD12B7" w:rsidRDefault="00A757B7" w:rsidP="00F15389">
      <w:pPr>
        <w:pStyle w:val="EditOP-Pargnivel2"/>
        <w:spacing w:after="240"/>
      </w:pPr>
      <w:r w:rsidRPr="00AD12B7">
        <w:t>Caso não haja reconsideração da decisão, o recurso será encaminhado à Diretoria Colegiada da ANP para conhecimento e julgamento.</w:t>
      </w:r>
    </w:p>
    <w:p w14:paraId="3F5BC2D2" w14:textId="624B6829" w:rsidR="00053F94" w:rsidRPr="00AD12B7" w:rsidRDefault="00A757B7" w:rsidP="00F15389">
      <w:pPr>
        <w:pStyle w:val="EditOP-Pargnivel2"/>
        <w:spacing w:after="240"/>
      </w:pPr>
      <w:bookmarkStart w:id="8042" w:name="_Toc101587772"/>
      <w:r w:rsidRPr="00AD12B7">
        <w:t xml:space="preserve">O </w:t>
      </w:r>
      <w:r w:rsidR="00312982" w:rsidRPr="00AD12B7">
        <w:t xml:space="preserve">recorrente </w:t>
      </w:r>
      <w:r w:rsidRPr="00AD12B7">
        <w:t>poderá, a qualquer tempo, desistir do recurso interposto.</w:t>
      </w:r>
      <w:bookmarkEnd w:id="8042"/>
    </w:p>
    <w:p w14:paraId="3E4DCFE0" w14:textId="77777777" w:rsidR="00185AB7" w:rsidRPr="00AD12B7" w:rsidRDefault="00185AB7" w:rsidP="00891A35">
      <w:pPr>
        <w:pStyle w:val="Edital-Corpodetexto"/>
      </w:pPr>
    </w:p>
    <w:p w14:paraId="4A2C9932" w14:textId="1F15F7D0" w:rsidR="00053F94" w:rsidRPr="00AD12B7" w:rsidRDefault="00CF06B6" w:rsidP="00CF06B6">
      <w:pPr>
        <w:pStyle w:val="Edital-Ttulo1"/>
      </w:pPr>
      <w:bookmarkStart w:id="8043" w:name="_Toc135215138"/>
      <w:bookmarkStart w:id="8044" w:name="_Toc337743533"/>
      <w:bookmarkStart w:id="8045" w:name="_Toc367733404"/>
      <w:bookmarkStart w:id="8046" w:name="_Toc419906086"/>
      <w:bookmarkStart w:id="8047" w:name="_Toc511862517"/>
      <w:bookmarkStart w:id="8048" w:name="_Toc220429304"/>
      <w:r w:rsidRPr="00AD12B7">
        <w:lastRenderedPageBreak/>
        <w:t xml:space="preserve">SEÇÃO XIV - </w:t>
      </w:r>
      <w:r w:rsidR="00D5043C" w:rsidRPr="00AD12B7">
        <w:t>DIREITOS E PRERROGATIVAS DA ANP</w:t>
      </w:r>
      <w:bookmarkEnd w:id="8043"/>
      <w:bookmarkEnd w:id="8044"/>
      <w:bookmarkEnd w:id="8045"/>
      <w:bookmarkEnd w:id="8046"/>
      <w:bookmarkEnd w:id="8047"/>
      <w:r w:rsidR="00EB22DC" w:rsidRPr="00AD12B7">
        <w:t>, FORO E CASOS OMISSOS</w:t>
      </w:r>
      <w:bookmarkEnd w:id="8048"/>
    </w:p>
    <w:p w14:paraId="7E22BB12" w14:textId="77777777" w:rsidR="00CF06B6" w:rsidRPr="00AD12B7" w:rsidRDefault="00CF06B6" w:rsidP="00CF06B6">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8049" w:name="_Toc511660972"/>
      <w:bookmarkStart w:id="8050" w:name="_Toc511662114"/>
      <w:bookmarkStart w:id="8051" w:name="_Toc511746973"/>
      <w:bookmarkStart w:id="8052" w:name="_Toc511747660"/>
      <w:bookmarkStart w:id="8053" w:name="_Toc511803986"/>
      <w:bookmarkStart w:id="8054" w:name="_Toc511810269"/>
      <w:bookmarkStart w:id="8055" w:name="_Toc511835088"/>
      <w:bookmarkStart w:id="8056" w:name="_Toc511835429"/>
      <w:bookmarkStart w:id="8057" w:name="_Toc511835772"/>
      <w:bookmarkStart w:id="8058" w:name="_Toc511836115"/>
      <w:bookmarkStart w:id="8059" w:name="_Toc511848611"/>
      <w:bookmarkStart w:id="8060" w:name="_Toc511855806"/>
      <w:bookmarkStart w:id="8061" w:name="_Toc511660973"/>
      <w:bookmarkStart w:id="8062" w:name="_Toc511662115"/>
      <w:bookmarkStart w:id="8063" w:name="_Toc511746974"/>
      <w:bookmarkStart w:id="8064" w:name="_Toc511747661"/>
      <w:bookmarkStart w:id="8065" w:name="_Toc511803987"/>
      <w:bookmarkStart w:id="8066" w:name="_Toc511810270"/>
      <w:bookmarkStart w:id="8067" w:name="_Toc511835089"/>
      <w:bookmarkStart w:id="8068" w:name="_Toc511835430"/>
      <w:bookmarkStart w:id="8069" w:name="_Toc511835773"/>
      <w:bookmarkStart w:id="8070" w:name="_Toc511836116"/>
      <w:bookmarkStart w:id="8071" w:name="_Toc511848612"/>
      <w:bookmarkStart w:id="8072" w:name="_Toc511855807"/>
      <w:bookmarkStart w:id="8073" w:name="_Toc166762557"/>
      <w:bookmarkStart w:id="8074" w:name="_Toc166938823"/>
      <w:bookmarkStart w:id="8075" w:name="_Toc220429305"/>
      <w:bookmarkStart w:id="8076" w:name="_Toc135215139"/>
      <w:bookmarkStart w:id="8077" w:name="_Toc337743534"/>
      <w:bookmarkStart w:id="8078" w:name="_Toc367733405"/>
      <w:bookmarkStart w:id="8079" w:name="_Toc419906087"/>
      <w:bookmarkStart w:id="8080" w:name="_Toc511862518"/>
      <w:bookmarkEnd w:id="8049"/>
      <w:bookmarkEnd w:id="8050"/>
      <w:bookmarkEnd w:id="8051"/>
      <w:bookmarkEnd w:id="8052"/>
      <w:bookmarkEnd w:id="8053"/>
      <w:bookmarkEnd w:id="8054"/>
      <w:bookmarkEnd w:id="8055"/>
      <w:bookmarkEnd w:id="8056"/>
      <w:bookmarkEnd w:id="8057"/>
      <w:bookmarkEnd w:id="8058"/>
      <w:bookmarkEnd w:id="8059"/>
      <w:bookmarkEnd w:id="8060"/>
      <w:bookmarkEnd w:id="8061"/>
      <w:bookmarkEnd w:id="8062"/>
      <w:bookmarkEnd w:id="8063"/>
      <w:bookmarkEnd w:id="8064"/>
      <w:bookmarkEnd w:id="8065"/>
      <w:bookmarkEnd w:id="8066"/>
      <w:bookmarkEnd w:id="8067"/>
      <w:bookmarkEnd w:id="8068"/>
      <w:bookmarkEnd w:id="8069"/>
      <w:bookmarkEnd w:id="8070"/>
      <w:bookmarkEnd w:id="8071"/>
      <w:bookmarkEnd w:id="8072"/>
      <w:bookmarkEnd w:id="8073"/>
      <w:bookmarkEnd w:id="8074"/>
      <w:bookmarkEnd w:id="8075"/>
    </w:p>
    <w:p w14:paraId="7FD8E514" w14:textId="77777777" w:rsidR="00B035D5" w:rsidRPr="00AD12B7" w:rsidRDefault="00B035D5" w:rsidP="008347E1">
      <w:pPr>
        <w:pStyle w:val="Subseo"/>
        <w:rPr>
          <w:bCs/>
        </w:rPr>
      </w:pPr>
      <w:r w:rsidRPr="00AD12B7">
        <w:t>Subseção XIV.1 - Revogação, suspensão e anulação da licitação</w:t>
      </w:r>
    </w:p>
    <w:bookmarkEnd w:id="8076"/>
    <w:bookmarkEnd w:id="8077"/>
    <w:bookmarkEnd w:id="8078"/>
    <w:bookmarkEnd w:id="8079"/>
    <w:bookmarkEnd w:id="8080"/>
    <w:p w14:paraId="1805219C" w14:textId="77777777" w:rsidR="00BE1AD7" w:rsidRPr="00AD12B7" w:rsidRDefault="00BE1AD7" w:rsidP="00BE1AD7">
      <w:pPr>
        <w:pStyle w:val="EditOP-Pargnivel2"/>
        <w:spacing w:after="240"/>
        <w:rPr>
          <w:rStyle w:val="EditalOP-Itemn2Char"/>
        </w:rPr>
      </w:pPr>
      <w:r w:rsidRPr="00AD12B7">
        <w:rPr>
          <w:rStyle w:val="EditalOP-Itemn2Char"/>
        </w:rPr>
        <w:t>Compete à Diretoria Colegiada da ANP:</w:t>
      </w:r>
    </w:p>
    <w:p w14:paraId="17E72B73" w14:textId="7D754BC1" w:rsidR="00BE1AD7" w:rsidRPr="00AD12B7" w:rsidRDefault="00BE1AD7" w:rsidP="00E72B65">
      <w:pPr>
        <w:pStyle w:val="EditOP-Alnea"/>
        <w:numPr>
          <w:ilvl w:val="0"/>
          <w:numId w:val="80"/>
        </w:numPr>
      </w:pPr>
      <w:r w:rsidRPr="00AD12B7">
        <w:t>anular a licitação, de ofício ou por provocação de terceiros, quando constatada ilegalidade insanável, mediante parecer escrito e devidamente justificado, dando ciência às licitantes;</w:t>
      </w:r>
    </w:p>
    <w:p w14:paraId="1A7AA316" w14:textId="77777777" w:rsidR="00BE1AD7" w:rsidRPr="00AD12B7" w:rsidRDefault="00BE1AD7" w:rsidP="00536D8D">
      <w:pPr>
        <w:pStyle w:val="EditOP-Alnea"/>
      </w:pPr>
      <w:r w:rsidRPr="00AD12B7">
        <w:t>revogar a licitação, no todo ou em parte, a qualquer tempo, por razões de interesse público decorrentes de fato superveniente, devidamente justificado; e</w:t>
      </w:r>
    </w:p>
    <w:p w14:paraId="6DCF4154" w14:textId="77777777" w:rsidR="00BE1AD7" w:rsidRPr="00AD12B7" w:rsidRDefault="00BE1AD7" w:rsidP="00536D8D">
      <w:pPr>
        <w:pStyle w:val="EditOP-Alnea"/>
      </w:pPr>
      <w:r w:rsidRPr="00AD12B7">
        <w:t xml:space="preserve">suspender a licitação por determinação judicial em razão da concessão de </w:t>
      </w:r>
      <w:r w:rsidRPr="00AD12B7">
        <w:rPr>
          <w:rFonts w:eastAsia="Calibri"/>
        </w:rPr>
        <w:t>medidas liminares ou cautelares ajuizadas</w:t>
      </w:r>
      <w:r w:rsidRPr="00AD12B7">
        <w:t xml:space="preserve"> por interessados ou por terceiros, assim como por motivos de interesse público, devidamente </w:t>
      </w:r>
      <w:r w:rsidRPr="00AD12B7">
        <w:rPr>
          <w:rFonts w:eastAsia="Calibri"/>
        </w:rPr>
        <w:t>fundamentado</w:t>
      </w:r>
      <w:r w:rsidRPr="00AD12B7">
        <w:t>.</w:t>
      </w:r>
    </w:p>
    <w:p w14:paraId="5059875E" w14:textId="77777777" w:rsidR="00BC402D" w:rsidRPr="00AD12B7" w:rsidRDefault="00BC402D" w:rsidP="00BC402D">
      <w:pPr>
        <w:pStyle w:val="EditOP-Pargnivel2"/>
        <w:spacing w:after="240"/>
      </w:pPr>
      <w:r w:rsidRPr="00AD12B7">
        <w:t>Caso a licitação seja suspensa por determinação judicial em razão da concessão de medidas liminares e cautelares ajuizadas por interessados ou por terceiros, a ANP poderá retomá-la tão logo cessados os seus efeitos.</w:t>
      </w:r>
    </w:p>
    <w:p w14:paraId="15AAFFC9" w14:textId="77777777" w:rsidR="00BC402D" w:rsidRPr="00AB6916" w:rsidRDefault="00BC402D" w:rsidP="008347E1">
      <w:pPr>
        <w:pStyle w:val="EditalOP-Pargnivel3"/>
      </w:pPr>
      <w:r w:rsidRPr="00AB6916">
        <w:t>Ao retomar o procedimento licitatório, a CEL fixará novas datas para as etapas do procedimento licitatório ainda não realizadas.</w:t>
      </w:r>
    </w:p>
    <w:p w14:paraId="5C23854E" w14:textId="77777777" w:rsidR="00BC402D" w:rsidRPr="00AD12B7" w:rsidRDefault="00BC402D" w:rsidP="00BC402D">
      <w:pPr>
        <w:pStyle w:val="EditOP-Pargnivel2"/>
        <w:spacing w:after="240"/>
      </w:pPr>
      <w:r w:rsidRPr="00AD12B7">
        <w:t>Os atos do procedimento licitatório que apresentem defeitos sanáveis e não acarretem lesão ao interesse público nem prejuízos a terceiros poderão ser convalidados.</w:t>
      </w:r>
    </w:p>
    <w:p w14:paraId="5A794F31" w14:textId="350997CA" w:rsidR="002F0158" w:rsidRPr="00AD12B7" w:rsidRDefault="002F0158" w:rsidP="00BE1AD7">
      <w:pPr>
        <w:pStyle w:val="EditOP-Pargnivel2"/>
        <w:numPr>
          <w:ilvl w:val="0"/>
          <w:numId w:val="0"/>
        </w:numPr>
        <w:spacing w:after="240"/>
        <w:ind w:left="284"/>
      </w:pPr>
    </w:p>
    <w:p w14:paraId="79D4BEF0" w14:textId="72740A70" w:rsidR="009B454B" w:rsidRPr="00AD12B7" w:rsidRDefault="002856A1" w:rsidP="00B7651B">
      <w:pPr>
        <w:pStyle w:val="EditOP-Ttulo2"/>
        <w:numPr>
          <w:ilvl w:val="0"/>
          <w:numId w:val="0"/>
        </w:numPr>
        <w:ind w:left="284"/>
        <w:rPr>
          <w:sz w:val="24"/>
          <w:szCs w:val="24"/>
        </w:rPr>
      </w:pPr>
      <w:bookmarkStart w:id="8081" w:name="_Toc105774978"/>
      <w:bookmarkStart w:id="8082" w:name="_Toc106200886"/>
      <w:bookmarkStart w:id="8083" w:name="_Toc106984267"/>
      <w:bookmarkStart w:id="8084" w:name="_Toc106984426"/>
      <w:bookmarkStart w:id="8085" w:name="_Toc106984914"/>
      <w:bookmarkStart w:id="8086" w:name="_Toc106985129"/>
      <w:bookmarkStart w:id="8087" w:name="_Toc106985876"/>
      <w:bookmarkStart w:id="8088" w:name="_Toc107525934"/>
      <w:bookmarkStart w:id="8089" w:name="_Toc107526092"/>
      <w:bookmarkStart w:id="8090" w:name="_Toc107526250"/>
      <w:bookmarkStart w:id="8091" w:name="_Toc108091735"/>
      <w:bookmarkStart w:id="8092" w:name="_Toc108108894"/>
      <w:bookmarkStart w:id="8093" w:name="_Toc337743535"/>
      <w:bookmarkStart w:id="8094" w:name="_Toc367733406"/>
      <w:bookmarkStart w:id="8095" w:name="_Toc419906088"/>
      <w:bookmarkStart w:id="8096" w:name="_Toc511862519"/>
      <w:bookmarkEnd w:id="8081"/>
      <w:bookmarkEnd w:id="8082"/>
      <w:bookmarkEnd w:id="8083"/>
      <w:bookmarkEnd w:id="8084"/>
      <w:bookmarkEnd w:id="8085"/>
      <w:bookmarkEnd w:id="8086"/>
      <w:bookmarkEnd w:id="8087"/>
      <w:bookmarkEnd w:id="8088"/>
      <w:bookmarkEnd w:id="8089"/>
      <w:bookmarkEnd w:id="8090"/>
      <w:bookmarkEnd w:id="8091"/>
      <w:bookmarkEnd w:id="8092"/>
      <w:r w:rsidRPr="00AD12B7">
        <w:rPr>
          <w:bCs/>
          <w:sz w:val="24"/>
          <w:szCs w:val="24"/>
        </w:rPr>
        <w:t>Subseção XIV.</w:t>
      </w:r>
      <w:r w:rsidR="00490BDD" w:rsidRPr="00AD12B7">
        <w:rPr>
          <w:bCs/>
          <w:sz w:val="24"/>
          <w:szCs w:val="24"/>
        </w:rPr>
        <w:t>2</w:t>
      </w:r>
      <w:r w:rsidRPr="00AD12B7">
        <w:rPr>
          <w:bCs/>
          <w:sz w:val="24"/>
          <w:szCs w:val="24"/>
        </w:rPr>
        <w:t xml:space="preserve"> - </w:t>
      </w:r>
      <w:r w:rsidR="009B454B" w:rsidRPr="00AD12B7">
        <w:rPr>
          <w:sz w:val="24"/>
          <w:szCs w:val="24"/>
        </w:rPr>
        <w:t xml:space="preserve">Revisão de </w:t>
      </w:r>
      <w:r w:rsidR="00D423A4" w:rsidRPr="00AD12B7">
        <w:rPr>
          <w:sz w:val="24"/>
          <w:szCs w:val="24"/>
        </w:rPr>
        <w:t>p</w:t>
      </w:r>
      <w:r w:rsidR="009B454B" w:rsidRPr="00AD12B7">
        <w:rPr>
          <w:sz w:val="24"/>
          <w:szCs w:val="24"/>
        </w:rPr>
        <w:t xml:space="preserve">razos e </w:t>
      </w:r>
      <w:r w:rsidR="00D423A4" w:rsidRPr="00AD12B7">
        <w:rPr>
          <w:sz w:val="24"/>
          <w:szCs w:val="24"/>
        </w:rPr>
        <w:t>p</w:t>
      </w:r>
      <w:r w:rsidR="009B454B" w:rsidRPr="00AD12B7">
        <w:rPr>
          <w:sz w:val="24"/>
          <w:szCs w:val="24"/>
        </w:rPr>
        <w:t>rocedimentos</w:t>
      </w:r>
      <w:bookmarkEnd w:id="8093"/>
      <w:bookmarkEnd w:id="8094"/>
      <w:bookmarkEnd w:id="8095"/>
      <w:bookmarkEnd w:id="8096"/>
    </w:p>
    <w:p w14:paraId="3940C9B3" w14:textId="010AFB60" w:rsidR="00891A35" w:rsidRPr="00AD12B7" w:rsidRDefault="009B454B" w:rsidP="002856A1">
      <w:pPr>
        <w:pStyle w:val="EditOP-Pargnivel2"/>
        <w:spacing w:after="240"/>
      </w:pPr>
      <w:r w:rsidRPr="00AD12B7">
        <w:t xml:space="preserve">A ANP se reserva o direito de, unilateralmente, revisar os </w:t>
      </w:r>
      <w:r w:rsidR="002856A1" w:rsidRPr="00AD12B7">
        <w:t xml:space="preserve">prazos </w:t>
      </w:r>
      <w:r w:rsidRPr="00AD12B7">
        <w:t xml:space="preserve">e procedimentos relativos </w:t>
      </w:r>
      <w:r w:rsidR="00CE1708" w:rsidRPr="00AD12B7">
        <w:t>à</w:t>
      </w:r>
      <w:r w:rsidR="00E2480E" w:rsidRPr="00AD12B7">
        <w:t xml:space="preserve"> </w:t>
      </w:r>
      <w:r w:rsidR="00026D7A" w:rsidRPr="00AD12B7">
        <w:t>Oferta Per</w:t>
      </w:r>
      <w:r w:rsidR="00CE1708" w:rsidRPr="00AD12B7">
        <w:t>m</w:t>
      </w:r>
      <w:r w:rsidR="00026D7A" w:rsidRPr="00AD12B7">
        <w:t>a</w:t>
      </w:r>
      <w:r w:rsidR="00CE1708" w:rsidRPr="00AD12B7">
        <w:t>n</w:t>
      </w:r>
      <w:r w:rsidR="00026D7A" w:rsidRPr="00AD12B7">
        <w:t>ente</w:t>
      </w:r>
      <w:r w:rsidR="00761A82" w:rsidRPr="00AD12B7">
        <w:t xml:space="preserve"> de Concessão</w:t>
      </w:r>
      <w:r w:rsidRPr="00AD12B7">
        <w:t>, dando a devida publicidade.</w:t>
      </w:r>
    </w:p>
    <w:p w14:paraId="1F7C3744" w14:textId="77777777" w:rsidR="005625DF" w:rsidRPr="00AD12B7" w:rsidRDefault="005625DF" w:rsidP="00B7651B">
      <w:pPr>
        <w:pStyle w:val="EditOP-Ttulo2"/>
        <w:numPr>
          <w:ilvl w:val="0"/>
          <w:numId w:val="0"/>
        </w:numPr>
        <w:ind w:left="284"/>
        <w:rPr>
          <w:bCs/>
          <w:sz w:val="24"/>
          <w:szCs w:val="24"/>
        </w:rPr>
      </w:pPr>
      <w:bookmarkStart w:id="8097" w:name="_Toc135215140"/>
      <w:bookmarkStart w:id="8098" w:name="_Toc337743536"/>
      <w:bookmarkStart w:id="8099" w:name="_Toc367733407"/>
      <w:bookmarkStart w:id="8100" w:name="_Toc419906089"/>
      <w:bookmarkStart w:id="8101" w:name="_Toc511862520"/>
    </w:p>
    <w:p w14:paraId="206A547E" w14:textId="269439DA" w:rsidR="00781542" w:rsidRPr="00AD12B7" w:rsidRDefault="00B7651B" w:rsidP="00B7651B">
      <w:pPr>
        <w:pStyle w:val="EditOP-Ttulo2"/>
        <w:numPr>
          <w:ilvl w:val="0"/>
          <w:numId w:val="0"/>
        </w:numPr>
        <w:ind w:left="284"/>
        <w:rPr>
          <w:sz w:val="24"/>
          <w:szCs w:val="24"/>
        </w:rPr>
      </w:pPr>
      <w:r w:rsidRPr="00AD12B7">
        <w:rPr>
          <w:bCs/>
          <w:sz w:val="24"/>
          <w:szCs w:val="24"/>
        </w:rPr>
        <w:t xml:space="preserve">Subseção XIV.3 - </w:t>
      </w:r>
      <w:r w:rsidR="00781542" w:rsidRPr="00AD12B7">
        <w:rPr>
          <w:sz w:val="24"/>
          <w:szCs w:val="24"/>
        </w:rPr>
        <w:t>Foro</w:t>
      </w:r>
    </w:p>
    <w:p w14:paraId="2A382A07" w14:textId="1D5A44E7" w:rsidR="00781542" w:rsidRPr="00AD12B7" w:rsidRDefault="00781542" w:rsidP="00B7651B">
      <w:pPr>
        <w:pStyle w:val="EditOP-Pargnivel2"/>
        <w:spacing w:after="240"/>
      </w:pPr>
      <w:r w:rsidRPr="00AD12B7">
        <w:t xml:space="preserve">O Foro competente para dirimir quaisquer controvérsias relativas </w:t>
      </w:r>
      <w:r w:rsidR="00035C00" w:rsidRPr="00AD12B7">
        <w:t>relativos ao instrumento convocatório e ao procedimento licitatório</w:t>
      </w:r>
      <w:r w:rsidRPr="00AD12B7">
        <w:t xml:space="preserve"> é o da Justiça Federal, Seção Judiciária do Rio de Janeiro, com exclusão de qualquer outro, por mais privilegiado que seja.</w:t>
      </w:r>
    </w:p>
    <w:p w14:paraId="0586A415" w14:textId="67F91538" w:rsidR="00053F94" w:rsidRPr="00AD12B7" w:rsidRDefault="005625DF" w:rsidP="005625DF">
      <w:pPr>
        <w:pStyle w:val="EditOP-Ttulo2"/>
        <w:numPr>
          <w:ilvl w:val="0"/>
          <w:numId w:val="0"/>
        </w:numPr>
        <w:ind w:left="284" w:hanging="7"/>
        <w:rPr>
          <w:sz w:val="24"/>
          <w:szCs w:val="24"/>
        </w:rPr>
      </w:pPr>
      <w:r w:rsidRPr="00AD12B7">
        <w:rPr>
          <w:bCs/>
          <w:sz w:val="24"/>
          <w:szCs w:val="24"/>
        </w:rPr>
        <w:lastRenderedPageBreak/>
        <w:t xml:space="preserve">Subseção XIV.4 - </w:t>
      </w:r>
      <w:r w:rsidR="00DB24B9" w:rsidRPr="00AD12B7">
        <w:rPr>
          <w:sz w:val="24"/>
          <w:szCs w:val="24"/>
        </w:rPr>
        <w:t xml:space="preserve">Casos </w:t>
      </w:r>
      <w:r w:rsidR="00D423A4" w:rsidRPr="00AD12B7">
        <w:rPr>
          <w:sz w:val="24"/>
          <w:szCs w:val="24"/>
        </w:rPr>
        <w:t>o</w:t>
      </w:r>
      <w:r w:rsidR="00DB24B9" w:rsidRPr="00AD12B7">
        <w:rPr>
          <w:sz w:val="24"/>
          <w:szCs w:val="24"/>
        </w:rPr>
        <w:t>missos</w:t>
      </w:r>
      <w:bookmarkEnd w:id="8097"/>
      <w:bookmarkEnd w:id="8098"/>
      <w:bookmarkEnd w:id="8099"/>
      <w:bookmarkEnd w:id="8100"/>
      <w:bookmarkEnd w:id="8101"/>
    </w:p>
    <w:p w14:paraId="65ECFE4B" w14:textId="237E3B4F" w:rsidR="00807C90" w:rsidRPr="00AD12B7" w:rsidRDefault="00701CDC" w:rsidP="005625DF">
      <w:pPr>
        <w:pStyle w:val="EditOP-Pargnivel2"/>
        <w:spacing w:after="240"/>
      </w:pPr>
      <w:r w:rsidRPr="00AD12B7">
        <w:t>Os casos omissos relacionados</w:t>
      </w:r>
      <w:r w:rsidR="00CE1708" w:rsidRPr="00AD12B7">
        <w:t xml:space="preserve"> à</w:t>
      </w:r>
      <w:r w:rsidR="00E2480E" w:rsidRPr="00AD12B7">
        <w:t xml:space="preserve"> </w:t>
      </w:r>
      <w:r w:rsidR="00026D7A" w:rsidRPr="00AD12B7">
        <w:t>Oferta Permanente</w:t>
      </w:r>
      <w:r w:rsidR="00761A82" w:rsidRPr="00AD12B7">
        <w:t xml:space="preserve"> de Concessão</w:t>
      </w:r>
      <w:r w:rsidR="00E2480E" w:rsidRPr="00AD12B7">
        <w:t xml:space="preserve"> </w:t>
      </w:r>
      <w:r w:rsidRPr="00AD12B7">
        <w:t xml:space="preserve">serão analisados e decididos pela </w:t>
      </w:r>
      <w:r w:rsidR="0070595F" w:rsidRPr="00AD12B7">
        <w:t>CEL</w:t>
      </w:r>
      <w:r w:rsidRPr="00AD12B7">
        <w:t xml:space="preserve">, sem prejuízo de eventual recurso administrativo que será processado na forma da </w:t>
      </w:r>
      <w:r w:rsidR="00D04FD4" w:rsidRPr="00AD12B7">
        <w:t>S</w:t>
      </w:r>
      <w:r w:rsidRPr="00AD12B7">
        <w:t xml:space="preserve">eção </w:t>
      </w:r>
      <w:r w:rsidR="00D04FD4" w:rsidRPr="00AD12B7">
        <w:t>XIII</w:t>
      </w:r>
      <w:r w:rsidRPr="00AD12B7">
        <w:t>.</w:t>
      </w:r>
    </w:p>
    <w:p w14:paraId="44C2031B" w14:textId="77777777" w:rsidR="00A566BB" w:rsidRDefault="00A566BB" w:rsidP="005503A9">
      <w:pPr>
        <w:pStyle w:val="Edital-Corpodetexto"/>
        <w:sectPr w:rsidR="00A566BB" w:rsidSect="000D2598">
          <w:headerReference w:type="even" r:id="rId36"/>
          <w:headerReference w:type="default" r:id="rId37"/>
          <w:headerReference w:type="first" r:id="rId38"/>
          <w:pgSz w:w="12240" w:h="15840"/>
          <w:pgMar w:top="959" w:right="1134" w:bottom="1418" w:left="1418" w:header="720" w:footer="720" w:gutter="0"/>
          <w:paperSrc w:first="15" w:other="15"/>
          <w:cols w:space="720"/>
        </w:sectPr>
      </w:pPr>
    </w:p>
    <w:p w14:paraId="6A953F5A" w14:textId="77777777" w:rsidR="00B9506C" w:rsidRPr="00780093" w:rsidRDefault="00B9506C" w:rsidP="00B9506C">
      <w:pPr>
        <w:pStyle w:val="Edital-AnexoTtulo"/>
        <w:ind w:left="-142" w:hanging="425"/>
      </w:pPr>
      <w:bookmarkStart w:id="8102" w:name="_Toc421543952"/>
      <w:bookmarkStart w:id="8103" w:name="_Toc511862521"/>
      <w:bookmarkStart w:id="8104" w:name="_Toc220429306"/>
      <w:bookmarkStart w:id="8105" w:name="_Toc108108898"/>
      <w:r w:rsidRPr="00780093">
        <w:lastRenderedPageBreak/>
        <w:t>anexo i – DETALHAMENTO DOS BLOCOS EXPLORATÓRIOS E DAS ÁREAS COM ACUMULAÇÕES MARGINAIS EM OFERTA</w:t>
      </w:r>
      <w:bookmarkEnd w:id="8102"/>
      <w:bookmarkEnd w:id="8103"/>
      <w:bookmarkEnd w:id="8104"/>
      <w:r w:rsidRPr="00780093">
        <w:t xml:space="preserve"> </w:t>
      </w:r>
      <w:bookmarkEnd w:id="8105"/>
    </w:p>
    <w:p w14:paraId="7AAC4E49" w14:textId="77777777" w:rsidR="00B9506C" w:rsidRPr="00780093" w:rsidRDefault="00B9506C" w:rsidP="00B9506C">
      <w:pPr>
        <w:pStyle w:val="Edital-Corpodetexto"/>
        <w:spacing w:afterLines="80" w:after="192" w:line="312" w:lineRule="auto"/>
        <w:rPr>
          <w:b/>
          <w:bCs/>
        </w:rPr>
      </w:pPr>
    </w:p>
    <w:p w14:paraId="3F444A9E" w14:textId="25F8594E" w:rsidR="00B9506C" w:rsidRPr="00780093" w:rsidRDefault="00B9506C" w:rsidP="00E94824">
      <w:pPr>
        <w:pStyle w:val="Edital-AnexoTtulo2"/>
      </w:pPr>
      <w:r w:rsidRPr="00780093">
        <w:t>ANEXO I - Parte 1 – Informações técnico-econômicas dos blocos exploratórios em oferta</w:t>
      </w:r>
    </w:p>
    <w:p w14:paraId="39EF723B" w14:textId="77777777" w:rsidR="00B9506C" w:rsidRPr="00780093" w:rsidRDefault="00B9506C" w:rsidP="00B9506C">
      <w:pPr>
        <w:pStyle w:val="Edital-Corpodetexto"/>
      </w:pPr>
    </w:p>
    <w:p w14:paraId="31FE0B50" w14:textId="77777777" w:rsidR="00B9506C" w:rsidRPr="00780093" w:rsidRDefault="00B9506C" w:rsidP="00B9506C">
      <w:pPr>
        <w:pStyle w:val="Edital-Corpodetexto"/>
        <w:ind w:firstLine="0"/>
      </w:pPr>
      <w:r w:rsidRPr="00780093">
        <w:t>Neste anexo estão as principais informações sobre os blocos exploratórios disponíveis na Oferta Permanente de Concessão:</w:t>
      </w:r>
    </w:p>
    <w:p w14:paraId="7A04D9A5" w14:textId="77777777" w:rsidR="00B9506C" w:rsidRPr="00780093" w:rsidRDefault="00B9506C" w:rsidP="00B9506C">
      <w:pPr>
        <w:pStyle w:val="Edital-Corpodetexto"/>
        <w:ind w:firstLine="0"/>
      </w:pPr>
    </w:p>
    <w:p w14:paraId="271E8A20" w14:textId="77777777" w:rsidR="00B9506C" w:rsidRPr="00780093" w:rsidRDefault="09626A64" w:rsidP="00E72B65">
      <w:pPr>
        <w:pStyle w:val="Edital-Corpodetexto"/>
        <w:numPr>
          <w:ilvl w:val="0"/>
          <w:numId w:val="129"/>
        </w:numPr>
        <w:rPr>
          <w:b/>
          <w:bCs/>
        </w:rPr>
      </w:pPr>
      <w:r w:rsidRPr="7AAAE40F">
        <w:rPr>
          <w:b/>
          <w:bCs/>
          <w:u w:val="single"/>
        </w:rPr>
        <w:t>Quadro 10</w:t>
      </w:r>
      <w:r w:rsidRPr="009641A5">
        <w:rPr>
          <w:b/>
          <w:bCs/>
        </w:rPr>
        <w:t xml:space="preserve">: </w:t>
      </w:r>
      <w:r w:rsidRPr="7AAAE40F">
        <w:rPr>
          <w:b/>
          <w:bCs/>
        </w:rPr>
        <w:t>Informações sobre os blocos exploratórios em Oferta Permanente de Concessão, com as seguintes colunas:</w:t>
      </w:r>
    </w:p>
    <w:p w14:paraId="59A5B8C7" w14:textId="77777777" w:rsidR="00B9506C" w:rsidRPr="00780093" w:rsidRDefault="00B9506C" w:rsidP="00B9506C">
      <w:pPr>
        <w:pStyle w:val="Edital-Corpodetexto"/>
        <w:spacing w:line="240" w:lineRule="auto"/>
        <w:ind w:firstLine="0"/>
        <w:rPr>
          <w:b/>
          <w:u w:val="single"/>
        </w:rPr>
      </w:pPr>
    </w:p>
    <w:p w14:paraId="45AE8B40" w14:textId="77777777" w:rsidR="00B9506C" w:rsidRPr="00780093" w:rsidRDefault="00B9506C" w:rsidP="00B9506C">
      <w:pPr>
        <w:pStyle w:val="Edital-Corpodetexto"/>
        <w:spacing w:line="240" w:lineRule="auto"/>
        <w:ind w:left="426" w:firstLine="0"/>
        <w:rPr>
          <w:b/>
          <w:bCs/>
        </w:rPr>
      </w:pPr>
    </w:p>
    <w:p w14:paraId="5420F1BD" w14:textId="752EB9E4" w:rsidR="00B9506C" w:rsidRPr="00780093" w:rsidRDefault="09626A64" w:rsidP="001B2FD4">
      <w:pPr>
        <w:pStyle w:val="EditOP-Alnea"/>
        <w:numPr>
          <w:ilvl w:val="0"/>
          <w:numId w:val="138"/>
        </w:numPr>
      </w:pPr>
      <w:r>
        <w:t>Bacia</w:t>
      </w:r>
      <w:r w:rsidR="00217FEB">
        <w:t xml:space="preserve"> </w:t>
      </w:r>
      <w:r w:rsidR="00A21DD4">
        <w:t>S</w:t>
      </w:r>
      <w:r w:rsidR="00217FEB">
        <w:t>edimentar</w:t>
      </w:r>
    </w:p>
    <w:p w14:paraId="0EE6B12F" w14:textId="77777777" w:rsidR="00B9506C" w:rsidRPr="00780093" w:rsidRDefault="00B9506C" w:rsidP="001B2FD4">
      <w:pPr>
        <w:pStyle w:val="EditOP-Alnea"/>
        <w:numPr>
          <w:ilvl w:val="0"/>
          <w:numId w:val="138"/>
        </w:numPr>
      </w:pPr>
      <w:r w:rsidRPr="00780093">
        <w:t>Bloco</w:t>
      </w:r>
    </w:p>
    <w:p w14:paraId="43282387" w14:textId="1C9E565E" w:rsidR="00B9506C" w:rsidRPr="00780093" w:rsidRDefault="09626A64" w:rsidP="001B2FD4">
      <w:pPr>
        <w:pStyle w:val="EditOP-Alnea"/>
        <w:numPr>
          <w:ilvl w:val="0"/>
          <w:numId w:val="138"/>
        </w:numPr>
      </w:pPr>
      <w:r>
        <w:t xml:space="preserve">Área do Bloco (em </w:t>
      </w:r>
      <w:r w:rsidR="00A21DD4">
        <w:t>k</w:t>
      </w:r>
      <w:r>
        <w:t>m</w:t>
      </w:r>
      <w:r w:rsidR="4C7E40B4">
        <w:t>²</w:t>
      </w:r>
      <w:r>
        <w:t>)</w:t>
      </w:r>
    </w:p>
    <w:p w14:paraId="75E7C882" w14:textId="77777777" w:rsidR="00B9506C" w:rsidRPr="00780093" w:rsidRDefault="00B9506C" w:rsidP="001B2FD4">
      <w:pPr>
        <w:pStyle w:val="EditOP-Alnea"/>
        <w:numPr>
          <w:ilvl w:val="0"/>
          <w:numId w:val="138"/>
        </w:numPr>
      </w:pPr>
      <w:r w:rsidRPr="00780093">
        <w:t>Setor</w:t>
      </w:r>
    </w:p>
    <w:p w14:paraId="58041498" w14:textId="77777777" w:rsidR="00B9506C" w:rsidRPr="00780093" w:rsidRDefault="00B9506C" w:rsidP="001B2FD4">
      <w:pPr>
        <w:pStyle w:val="EditOP-Alnea"/>
        <w:numPr>
          <w:ilvl w:val="0"/>
          <w:numId w:val="138"/>
        </w:numPr>
      </w:pPr>
      <w:r w:rsidRPr="00780093">
        <w:t>Ambiente Operacional</w:t>
      </w:r>
    </w:p>
    <w:p w14:paraId="2F96DE51" w14:textId="77777777" w:rsidR="00B9506C" w:rsidRPr="00780093" w:rsidRDefault="00B9506C" w:rsidP="001B2FD4">
      <w:pPr>
        <w:pStyle w:val="EditOP-Alnea"/>
        <w:numPr>
          <w:ilvl w:val="0"/>
          <w:numId w:val="138"/>
        </w:numPr>
      </w:pPr>
      <w:r w:rsidRPr="00780093">
        <w:t>Modelo Exploratório</w:t>
      </w:r>
    </w:p>
    <w:p w14:paraId="49DB8DC3" w14:textId="77777777" w:rsidR="00B9506C" w:rsidRPr="00780093" w:rsidRDefault="00B9506C" w:rsidP="001B2FD4">
      <w:pPr>
        <w:pStyle w:val="EditOP-Alnea"/>
        <w:numPr>
          <w:ilvl w:val="0"/>
          <w:numId w:val="138"/>
        </w:numPr>
      </w:pPr>
      <w:r w:rsidRPr="00780093">
        <w:t>Qualificação Mínima como Operadora</w:t>
      </w:r>
    </w:p>
    <w:p w14:paraId="06DA3E7F" w14:textId="77777777" w:rsidR="00B9506C" w:rsidRPr="00780093" w:rsidRDefault="00B9506C" w:rsidP="001B2FD4">
      <w:pPr>
        <w:pStyle w:val="EditOP-Alnea"/>
        <w:numPr>
          <w:ilvl w:val="0"/>
          <w:numId w:val="138"/>
        </w:numPr>
      </w:pPr>
      <w:r w:rsidRPr="00780093">
        <w:t>Patrimônio Líquido Mínimo – PLM (em R$)</w:t>
      </w:r>
    </w:p>
    <w:p w14:paraId="7D9C3AA4" w14:textId="77777777" w:rsidR="00B9506C" w:rsidRPr="00780093" w:rsidRDefault="00B9506C" w:rsidP="001B2FD4">
      <w:pPr>
        <w:pStyle w:val="EditOP-Alnea"/>
        <w:numPr>
          <w:ilvl w:val="0"/>
          <w:numId w:val="138"/>
        </w:numPr>
      </w:pPr>
      <w:r w:rsidRPr="00780093">
        <w:t>Garantia de Oferta (em R$)</w:t>
      </w:r>
    </w:p>
    <w:p w14:paraId="6D82A1BB" w14:textId="77777777" w:rsidR="00B9506C" w:rsidRPr="00780093" w:rsidRDefault="00B9506C" w:rsidP="001B2FD4">
      <w:pPr>
        <w:pStyle w:val="EditOP-Alnea"/>
        <w:numPr>
          <w:ilvl w:val="0"/>
          <w:numId w:val="138"/>
        </w:numPr>
      </w:pPr>
      <w:r w:rsidRPr="00780093">
        <w:t>Bônus de Assinatura Mínimo (em R$)</w:t>
      </w:r>
    </w:p>
    <w:p w14:paraId="47838263" w14:textId="77777777" w:rsidR="00B9506C" w:rsidRPr="00780093" w:rsidRDefault="00B9506C" w:rsidP="001B2FD4">
      <w:pPr>
        <w:pStyle w:val="EditOP-Alnea"/>
        <w:numPr>
          <w:ilvl w:val="0"/>
          <w:numId w:val="138"/>
        </w:numPr>
      </w:pPr>
      <w:r w:rsidRPr="00780093">
        <w:t>Programa Exploratório Mínimo – PEM (em UTs)</w:t>
      </w:r>
    </w:p>
    <w:p w14:paraId="1B2DE8C2" w14:textId="77777777" w:rsidR="00B9506C" w:rsidRPr="00780093" w:rsidRDefault="00B9506C" w:rsidP="001B2FD4">
      <w:pPr>
        <w:pStyle w:val="EditOP-Alnea"/>
        <w:numPr>
          <w:ilvl w:val="0"/>
          <w:numId w:val="138"/>
        </w:numPr>
      </w:pPr>
      <w:r w:rsidRPr="00780093">
        <w:t>Valor da UT (em R$)</w:t>
      </w:r>
    </w:p>
    <w:p w14:paraId="4B471751" w14:textId="77777777" w:rsidR="00B9506C" w:rsidRPr="00780093" w:rsidRDefault="00B9506C" w:rsidP="001B2FD4">
      <w:pPr>
        <w:pStyle w:val="EditOP-Alnea"/>
        <w:numPr>
          <w:ilvl w:val="0"/>
          <w:numId w:val="138"/>
        </w:numPr>
      </w:pPr>
      <w:r w:rsidRPr="00780093">
        <w:t>Alíquota de Royalties (em %)</w:t>
      </w:r>
    </w:p>
    <w:p w14:paraId="01566B27" w14:textId="3204993B" w:rsidR="00B9506C" w:rsidRPr="00780093" w:rsidRDefault="09626A64" w:rsidP="001B2FD4">
      <w:pPr>
        <w:pStyle w:val="EditOP-Alnea"/>
        <w:numPr>
          <w:ilvl w:val="0"/>
          <w:numId w:val="138"/>
        </w:numPr>
      </w:pPr>
      <w:r>
        <w:t>Valor Unitário Pagamento pela ocupação ou retenção de área (em R$/Km</w:t>
      </w:r>
      <w:r w:rsidR="68C7D513">
        <w:t>²</w:t>
      </w:r>
      <w:r>
        <w:t>/Ano)</w:t>
      </w:r>
    </w:p>
    <w:p w14:paraId="6B5959C8" w14:textId="77777777" w:rsidR="00B9506C" w:rsidRPr="00780093" w:rsidRDefault="00B9506C" w:rsidP="001B2FD4">
      <w:pPr>
        <w:pStyle w:val="EditOP-Alnea"/>
        <w:numPr>
          <w:ilvl w:val="0"/>
          <w:numId w:val="138"/>
        </w:numPr>
      </w:pPr>
      <w:r w:rsidRPr="00780093">
        <w:t xml:space="preserve">Pagamento aos Proprietários de Terra (%) </w:t>
      </w:r>
    </w:p>
    <w:p w14:paraId="5DD64AB6" w14:textId="77777777" w:rsidR="00B9506C" w:rsidRPr="00780093" w:rsidRDefault="00B9506C" w:rsidP="001B2FD4">
      <w:pPr>
        <w:pStyle w:val="EditOP-Alnea"/>
        <w:numPr>
          <w:ilvl w:val="0"/>
          <w:numId w:val="138"/>
        </w:numPr>
      </w:pPr>
      <w:r w:rsidRPr="00780093">
        <w:t>Fase de Exploração (em anos)</w:t>
      </w:r>
    </w:p>
    <w:p w14:paraId="00FD13A5" w14:textId="77777777" w:rsidR="00B9506C" w:rsidRDefault="00B9506C" w:rsidP="001B2FD4">
      <w:pPr>
        <w:pStyle w:val="EditOP-Alnea"/>
        <w:numPr>
          <w:ilvl w:val="0"/>
          <w:numId w:val="138"/>
        </w:numPr>
      </w:pPr>
      <w:r w:rsidRPr="00780093">
        <w:t>Validade da Manifestação Conjunta MMA/MME</w:t>
      </w:r>
    </w:p>
    <w:p w14:paraId="5D519FBC" w14:textId="400B1612" w:rsidR="00F8699D" w:rsidRPr="00780093" w:rsidRDefault="00F8699D" w:rsidP="001B2FD4">
      <w:pPr>
        <w:pStyle w:val="EditOP-Alnea"/>
        <w:numPr>
          <w:ilvl w:val="0"/>
          <w:numId w:val="138"/>
        </w:numPr>
      </w:pPr>
      <w:r>
        <w:lastRenderedPageBreak/>
        <w:t>Situação do Bloco: disponibilidade para oferta</w:t>
      </w:r>
    </w:p>
    <w:p w14:paraId="07E74729" w14:textId="77777777" w:rsidR="00B9506C" w:rsidRPr="00780093" w:rsidRDefault="00B9506C" w:rsidP="00B9506C">
      <w:pPr>
        <w:pStyle w:val="aEdital-Alnea"/>
        <w:ind w:left="720"/>
      </w:pPr>
    </w:p>
    <w:p w14:paraId="4EA1956F" w14:textId="77777777" w:rsidR="00B9506C" w:rsidRPr="00780093" w:rsidRDefault="00B9506C" w:rsidP="00B9506C">
      <w:pPr>
        <w:pStyle w:val="Edital-Corpodetexto"/>
        <w:spacing w:line="240" w:lineRule="auto"/>
        <w:ind w:left="1070" w:firstLine="0"/>
        <w:rPr>
          <w:b/>
          <w:bCs/>
        </w:rPr>
      </w:pPr>
    </w:p>
    <w:p w14:paraId="27EEA8BE" w14:textId="77777777" w:rsidR="00B9506C" w:rsidRPr="00780093" w:rsidRDefault="00B9506C" w:rsidP="00B9506C">
      <w:pPr>
        <w:pStyle w:val="Edital-Corpodetexto"/>
        <w:spacing w:line="240" w:lineRule="auto"/>
        <w:ind w:left="1070" w:firstLine="0"/>
        <w:rPr>
          <w:b/>
          <w:bCs/>
        </w:rPr>
      </w:pPr>
    </w:p>
    <w:p w14:paraId="09CC41EA" w14:textId="77777777" w:rsidR="00B9506C" w:rsidRPr="00780093" w:rsidRDefault="09626A64" w:rsidP="00E72B65">
      <w:pPr>
        <w:pStyle w:val="Edital-Corpodetexto"/>
        <w:numPr>
          <w:ilvl w:val="0"/>
          <w:numId w:val="129"/>
        </w:numPr>
        <w:spacing w:line="240" w:lineRule="auto"/>
        <w:rPr>
          <w:b/>
          <w:bCs/>
        </w:rPr>
      </w:pPr>
      <w:r w:rsidRPr="7AAAE40F">
        <w:rPr>
          <w:b/>
          <w:bCs/>
          <w:u w:val="single"/>
        </w:rPr>
        <w:t>Quadro 11</w:t>
      </w:r>
      <w:r w:rsidRPr="009641A5">
        <w:rPr>
          <w:b/>
          <w:bCs/>
        </w:rPr>
        <w:t xml:space="preserve">: </w:t>
      </w:r>
      <w:r w:rsidRPr="7AAAE40F">
        <w:rPr>
          <w:b/>
          <w:bCs/>
        </w:rPr>
        <w:t>Percentuais mínimos de conteúdo local</w:t>
      </w:r>
    </w:p>
    <w:p w14:paraId="7C096D05" w14:textId="77777777" w:rsidR="00B9506C" w:rsidRPr="00780093" w:rsidRDefault="00B9506C" w:rsidP="00B9506C">
      <w:pPr>
        <w:pStyle w:val="PargrafodaLista"/>
        <w:rPr>
          <w:b/>
          <w:bCs/>
        </w:rPr>
      </w:pPr>
    </w:p>
    <w:p w14:paraId="10A84FCE" w14:textId="77777777" w:rsidR="00B9506C" w:rsidRPr="00780093" w:rsidRDefault="09626A64" w:rsidP="00E72B65">
      <w:pPr>
        <w:pStyle w:val="Edital-Corpodetexto"/>
        <w:numPr>
          <w:ilvl w:val="0"/>
          <w:numId w:val="129"/>
        </w:numPr>
        <w:spacing w:line="240" w:lineRule="auto"/>
        <w:rPr>
          <w:b/>
          <w:bCs/>
        </w:rPr>
      </w:pPr>
      <w:r w:rsidRPr="7AAAE40F">
        <w:rPr>
          <w:b/>
          <w:bCs/>
          <w:u w:val="single"/>
        </w:rPr>
        <w:t>Quadro 12</w:t>
      </w:r>
      <w:r w:rsidRPr="009641A5">
        <w:rPr>
          <w:b/>
          <w:bCs/>
        </w:rPr>
        <w:t xml:space="preserve">: </w:t>
      </w:r>
      <w:r w:rsidRPr="7AAAE40F">
        <w:rPr>
          <w:b/>
          <w:bCs/>
        </w:rPr>
        <w:t>Resumo valores Mínimos para Garantias de Oferta acompanhadas de declaração de interesse</w:t>
      </w:r>
    </w:p>
    <w:p w14:paraId="240A5666" w14:textId="77777777" w:rsidR="00B9506C" w:rsidRPr="00780093" w:rsidRDefault="00B9506C" w:rsidP="00B9506C">
      <w:pPr>
        <w:pStyle w:val="Edital-Corpodetexto"/>
        <w:spacing w:line="240" w:lineRule="auto"/>
        <w:ind w:left="1070" w:firstLine="0"/>
        <w:rPr>
          <w:b/>
          <w:bCs/>
        </w:rPr>
      </w:pPr>
    </w:p>
    <w:p w14:paraId="3BA14240" w14:textId="77777777" w:rsidR="00B9506C" w:rsidRPr="00780093" w:rsidRDefault="00B9506C" w:rsidP="00B9506C">
      <w:pPr>
        <w:pStyle w:val="Edital-Corpodetexto"/>
        <w:spacing w:line="240" w:lineRule="auto"/>
        <w:ind w:left="1070" w:firstLine="0"/>
        <w:rPr>
          <w:b/>
          <w:bCs/>
        </w:rPr>
      </w:pPr>
    </w:p>
    <w:p w14:paraId="347757C2" w14:textId="77777777" w:rsidR="00B9506C" w:rsidRPr="00780093" w:rsidRDefault="00B9506C" w:rsidP="00B9506C">
      <w:pPr>
        <w:pStyle w:val="Edital-Corpodetexto"/>
        <w:spacing w:line="240" w:lineRule="auto"/>
        <w:ind w:left="1070" w:firstLine="0"/>
      </w:pPr>
    </w:p>
    <w:p w14:paraId="616E8464" w14:textId="77777777" w:rsidR="00B9506C" w:rsidRPr="00780093" w:rsidRDefault="00B9506C" w:rsidP="00E72B65">
      <w:pPr>
        <w:pStyle w:val="Edital-Corpodetexto"/>
        <w:numPr>
          <w:ilvl w:val="0"/>
          <w:numId w:val="129"/>
        </w:numPr>
        <w:spacing w:line="240" w:lineRule="auto"/>
        <w:rPr>
          <w:b/>
          <w:bCs/>
        </w:rPr>
      </w:pPr>
      <w:r w:rsidRPr="00780093">
        <w:rPr>
          <w:b/>
          <w:bCs/>
        </w:rPr>
        <w:t>Coordenadas de cada bloco exploratório.</w:t>
      </w:r>
    </w:p>
    <w:p w14:paraId="67D9E524" w14:textId="77777777" w:rsidR="00B9506C" w:rsidRPr="00780093" w:rsidRDefault="00B9506C" w:rsidP="00B9506C">
      <w:pPr>
        <w:pStyle w:val="Edital-Corpodetexto"/>
        <w:spacing w:line="240" w:lineRule="auto"/>
        <w:ind w:left="1070" w:firstLine="0"/>
      </w:pPr>
    </w:p>
    <w:p w14:paraId="2D3876BD" w14:textId="77777777" w:rsidR="00B9506C" w:rsidRPr="00780093" w:rsidRDefault="00B9506C" w:rsidP="00B9506C">
      <w:pPr>
        <w:pStyle w:val="Edital-Corpodetexto"/>
        <w:spacing w:line="240" w:lineRule="auto"/>
        <w:ind w:firstLine="0"/>
        <w:rPr>
          <w:b/>
          <w:u w:val="single"/>
        </w:rPr>
      </w:pPr>
    </w:p>
    <w:p w14:paraId="6A2FF046" w14:textId="77777777" w:rsidR="00B9506C" w:rsidRPr="00780093" w:rsidRDefault="00B9506C" w:rsidP="00E72B65">
      <w:pPr>
        <w:pStyle w:val="Edital-Corpodetexto"/>
        <w:numPr>
          <w:ilvl w:val="0"/>
          <w:numId w:val="128"/>
        </w:numPr>
        <w:spacing w:line="240" w:lineRule="auto"/>
        <w:sectPr w:rsidR="00B9506C" w:rsidRPr="00780093" w:rsidSect="00B9506C">
          <w:headerReference w:type="default" r:id="rId39"/>
          <w:pgSz w:w="11906" w:h="16838"/>
          <w:pgMar w:top="1418" w:right="1701" w:bottom="1418" w:left="1701" w:header="709" w:footer="709" w:gutter="0"/>
          <w:cols w:space="708"/>
          <w:docGrid w:linePitch="360"/>
        </w:sectPr>
      </w:pPr>
    </w:p>
    <w:p w14:paraId="4C218F6F" w14:textId="4275BC0A" w:rsidR="00B9506C" w:rsidRDefault="00B9506C" w:rsidP="00B9506C">
      <w:pPr>
        <w:pStyle w:val="Edital-Anexos-Garantias"/>
        <w:ind w:left="1418"/>
        <w:rPr>
          <w:b/>
        </w:rPr>
      </w:pPr>
      <w:r w:rsidRPr="00780093">
        <w:rPr>
          <w:b/>
        </w:rPr>
        <w:lastRenderedPageBreak/>
        <w:t>Quadro 10</w:t>
      </w:r>
      <w:r w:rsidR="00184794">
        <w:rPr>
          <w:b/>
        </w:rPr>
        <w:t xml:space="preserve"> </w:t>
      </w:r>
      <w:r w:rsidRPr="00780093">
        <w:rPr>
          <w:b/>
        </w:rPr>
        <w:t xml:space="preserve">– Detalhamento dos Blocos Exploratórios em Oferta Permanente </w:t>
      </w:r>
      <w:r w:rsidRPr="00780093">
        <w:rPr>
          <w:b/>
          <w:bCs/>
        </w:rPr>
        <w:t xml:space="preserve">de Concessão </w:t>
      </w:r>
      <w:r w:rsidRPr="00780093">
        <w:rPr>
          <w:b/>
        </w:rPr>
        <w:t>– Parâmetros Técnicos e Econômicos</w:t>
      </w:r>
    </w:p>
    <w:p w14:paraId="20B60376" w14:textId="77777777" w:rsidR="00680CD8" w:rsidRDefault="00680CD8" w:rsidP="00B9506C">
      <w:pPr>
        <w:pStyle w:val="Edital-Anexos-Garantias"/>
        <w:ind w:left="1418"/>
        <w:rPr>
          <w:b/>
        </w:rPr>
      </w:pPr>
    </w:p>
    <w:tbl>
      <w:tblPr>
        <w:tblW w:w="15866" w:type="dxa"/>
        <w:tblLayout w:type="fixed"/>
        <w:tblCellMar>
          <w:left w:w="70" w:type="dxa"/>
          <w:right w:w="70" w:type="dxa"/>
        </w:tblCellMar>
        <w:tblLook w:val="04A0" w:firstRow="1" w:lastRow="0" w:firstColumn="1" w:lastColumn="0" w:noHBand="0" w:noVBand="1"/>
      </w:tblPr>
      <w:tblGrid>
        <w:gridCol w:w="438"/>
        <w:gridCol w:w="926"/>
        <w:gridCol w:w="759"/>
        <w:gridCol w:w="674"/>
        <w:gridCol w:w="707"/>
        <w:gridCol w:w="1164"/>
        <w:gridCol w:w="873"/>
        <w:gridCol w:w="686"/>
        <w:gridCol w:w="1276"/>
        <w:gridCol w:w="992"/>
        <w:gridCol w:w="993"/>
        <w:gridCol w:w="567"/>
        <w:gridCol w:w="850"/>
        <w:gridCol w:w="709"/>
        <w:gridCol w:w="709"/>
        <w:gridCol w:w="992"/>
        <w:gridCol w:w="709"/>
        <w:gridCol w:w="992"/>
        <w:gridCol w:w="850"/>
      </w:tblGrid>
      <w:tr w:rsidR="007C1426" w:rsidRPr="007C1426" w14:paraId="7096753B" w14:textId="77777777" w:rsidTr="00901BB7">
        <w:trPr>
          <w:trHeight w:val="1170"/>
          <w:tblHeader/>
        </w:trPr>
        <w:tc>
          <w:tcPr>
            <w:tcW w:w="438" w:type="dxa"/>
            <w:tcBorders>
              <w:top w:val="single" w:sz="8" w:space="0" w:color="auto"/>
              <w:left w:val="single" w:sz="8" w:space="0" w:color="auto"/>
              <w:bottom w:val="single" w:sz="4" w:space="0" w:color="auto"/>
              <w:right w:val="single" w:sz="4" w:space="0" w:color="auto"/>
            </w:tcBorders>
            <w:shd w:val="clear" w:color="000000" w:fill="A6A6A6"/>
            <w:vAlign w:val="center"/>
            <w:hideMark/>
          </w:tcPr>
          <w:p w14:paraId="3F1F273A" w14:textId="77777777" w:rsidR="007C1426" w:rsidRPr="007C1426" w:rsidRDefault="007C1426" w:rsidP="007C1426">
            <w:pPr>
              <w:spacing w:after="0" w:line="240" w:lineRule="auto"/>
              <w:jc w:val="center"/>
              <w:rPr>
                <w:rFonts w:ascii="Calibri" w:eastAsia="Times New Roman" w:hAnsi="Calibri" w:cs="Calibri"/>
                <w:b/>
                <w:bCs/>
                <w:sz w:val="14"/>
                <w:szCs w:val="14"/>
                <w:lang w:eastAsia="pt-BR"/>
                <w14:ligatures w14:val="none"/>
              </w:rPr>
            </w:pPr>
            <w:r w:rsidRPr="007C1426">
              <w:rPr>
                <w:rFonts w:ascii="Calibri" w:eastAsia="Times New Roman" w:hAnsi="Calibri" w:cs="Calibri"/>
                <w:b/>
                <w:bCs/>
                <w:sz w:val="14"/>
                <w:szCs w:val="14"/>
                <w:lang w:eastAsia="pt-BR"/>
                <w14:ligatures w14:val="none"/>
              </w:rPr>
              <w:t>ITEM</w:t>
            </w:r>
          </w:p>
        </w:tc>
        <w:tc>
          <w:tcPr>
            <w:tcW w:w="926" w:type="dxa"/>
            <w:tcBorders>
              <w:top w:val="single" w:sz="8" w:space="0" w:color="auto"/>
              <w:left w:val="single" w:sz="4" w:space="0" w:color="auto"/>
              <w:bottom w:val="single" w:sz="4" w:space="0" w:color="auto"/>
              <w:right w:val="single" w:sz="4" w:space="0" w:color="auto"/>
            </w:tcBorders>
            <w:shd w:val="clear" w:color="000000" w:fill="A6A6A6"/>
            <w:vAlign w:val="center"/>
            <w:hideMark/>
          </w:tcPr>
          <w:p w14:paraId="2930AA72" w14:textId="77777777" w:rsidR="007C1426" w:rsidRPr="007C1426" w:rsidRDefault="007C1426" w:rsidP="007C1426">
            <w:pPr>
              <w:spacing w:after="0" w:line="240" w:lineRule="auto"/>
              <w:jc w:val="center"/>
              <w:rPr>
                <w:rFonts w:ascii="Calibri" w:eastAsia="Times New Roman" w:hAnsi="Calibri" w:cs="Calibri"/>
                <w:b/>
                <w:bCs/>
                <w:sz w:val="14"/>
                <w:szCs w:val="14"/>
                <w:lang w:eastAsia="pt-BR"/>
                <w14:ligatures w14:val="none"/>
              </w:rPr>
            </w:pPr>
            <w:r w:rsidRPr="007C1426">
              <w:rPr>
                <w:rFonts w:ascii="Calibri" w:eastAsia="Times New Roman" w:hAnsi="Calibri" w:cs="Calibri"/>
                <w:b/>
                <w:bCs/>
                <w:sz w:val="14"/>
                <w:szCs w:val="14"/>
                <w:lang w:eastAsia="pt-BR"/>
                <w14:ligatures w14:val="none"/>
              </w:rPr>
              <w:t>BACIA SEDIMENTAR</w:t>
            </w:r>
          </w:p>
        </w:tc>
        <w:tc>
          <w:tcPr>
            <w:tcW w:w="759" w:type="dxa"/>
            <w:tcBorders>
              <w:top w:val="single" w:sz="8" w:space="0" w:color="auto"/>
              <w:left w:val="single" w:sz="4" w:space="0" w:color="auto"/>
              <w:bottom w:val="single" w:sz="4" w:space="0" w:color="auto"/>
              <w:right w:val="single" w:sz="4" w:space="0" w:color="auto"/>
            </w:tcBorders>
            <w:shd w:val="clear" w:color="000000" w:fill="A6A6A6"/>
            <w:vAlign w:val="center"/>
            <w:hideMark/>
          </w:tcPr>
          <w:p w14:paraId="4B07B11A" w14:textId="77777777" w:rsidR="007C1426" w:rsidRPr="007C1426" w:rsidRDefault="007C1426" w:rsidP="007C1426">
            <w:pPr>
              <w:spacing w:after="0" w:line="240" w:lineRule="auto"/>
              <w:jc w:val="center"/>
              <w:rPr>
                <w:rFonts w:ascii="Calibri" w:eastAsia="Times New Roman" w:hAnsi="Calibri" w:cs="Calibri"/>
                <w:b/>
                <w:bCs/>
                <w:sz w:val="14"/>
                <w:szCs w:val="14"/>
                <w:lang w:eastAsia="pt-BR"/>
                <w14:ligatures w14:val="none"/>
              </w:rPr>
            </w:pPr>
            <w:r w:rsidRPr="007C1426">
              <w:rPr>
                <w:rFonts w:ascii="Calibri" w:eastAsia="Times New Roman" w:hAnsi="Calibri" w:cs="Calibri"/>
                <w:b/>
                <w:bCs/>
                <w:sz w:val="14"/>
                <w:szCs w:val="14"/>
                <w:lang w:eastAsia="pt-BR"/>
                <w14:ligatures w14:val="none"/>
              </w:rPr>
              <w:t>BLOCO</w:t>
            </w:r>
          </w:p>
        </w:tc>
        <w:tc>
          <w:tcPr>
            <w:tcW w:w="674" w:type="dxa"/>
            <w:tcBorders>
              <w:top w:val="single" w:sz="8" w:space="0" w:color="auto"/>
              <w:left w:val="single" w:sz="4" w:space="0" w:color="auto"/>
              <w:bottom w:val="single" w:sz="4" w:space="0" w:color="auto"/>
              <w:right w:val="single" w:sz="4" w:space="0" w:color="auto"/>
            </w:tcBorders>
            <w:shd w:val="clear" w:color="000000" w:fill="A6A6A6"/>
            <w:vAlign w:val="center"/>
            <w:hideMark/>
          </w:tcPr>
          <w:p w14:paraId="01221C8C" w14:textId="77777777" w:rsidR="007C1426" w:rsidRPr="007C1426" w:rsidRDefault="007C1426" w:rsidP="007C1426">
            <w:pPr>
              <w:spacing w:after="0" w:line="240" w:lineRule="auto"/>
              <w:jc w:val="center"/>
              <w:rPr>
                <w:rFonts w:ascii="Calibri" w:eastAsia="Times New Roman" w:hAnsi="Calibri" w:cs="Calibri"/>
                <w:b/>
                <w:bCs/>
                <w:sz w:val="14"/>
                <w:szCs w:val="14"/>
                <w:lang w:eastAsia="pt-BR"/>
                <w14:ligatures w14:val="none"/>
              </w:rPr>
            </w:pPr>
            <w:r w:rsidRPr="007C1426">
              <w:rPr>
                <w:rFonts w:ascii="Calibri" w:eastAsia="Times New Roman" w:hAnsi="Calibri" w:cs="Calibri"/>
                <w:b/>
                <w:bCs/>
                <w:sz w:val="14"/>
                <w:szCs w:val="14"/>
                <w:lang w:eastAsia="pt-BR"/>
                <w14:ligatures w14:val="none"/>
              </w:rPr>
              <w:t>ÁREA BLOCO</w:t>
            </w:r>
          </w:p>
        </w:tc>
        <w:tc>
          <w:tcPr>
            <w:tcW w:w="707" w:type="dxa"/>
            <w:tcBorders>
              <w:top w:val="single" w:sz="8" w:space="0" w:color="auto"/>
              <w:left w:val="single" w:sz="4" w:space="0" w:color="auto"/>
              <w:bottom w:val="single" w:sz="4" w:space="0" w:color="auto"/>
              <w:right w:val="single" w:sz="4" w:space="0" w:color="auto"/>
            </w:tcBorders>
            <w:shd w:val="clear" w:color="000000" w:fill="A6A6A6"/>
            <w:vAlign w:val="center"/>
            <w:hideMark/>
          </w:tcPr>
          <w:p w14:paraId="14ADE221" w14:textId="77777777" w:rsidR="007C1426" w:rsidRPr="007C1426" w:rsidRDefault="007C1426" w:rsidP="007C1426">
            <w:pPr>
              <w:spacing w:after="0" w:line="240" w:lineRule="auto"/>
              <w:jc w:val="center"/>
              <w:rPr>
                <w:rFonts w:ascii="Calibri" w:eastAsia="Times New Roman" w:hAnsi="Calibri" w:cs="Calibri"/>
                <w:b/>
                <w:bCs/>
                <w:sz w:val="14"/>
                <w:szCs w:val="14"/>
                <w:lang w:eastAsia="pt-BR"/>
                <w14:ligatures w14:val="none"/>
              </w:rPr>
            </w:pPr>
            <w:r w:rsidRPr="007C1426">
              <w:rPr>
                <w:rFonts w:ascii="Calibri" w:eastAsia="Times New Roman" w:hAnsi="Calibri" w:cs="Calibri"/>
                <w:b/>
                <w:bCs/>
                <w:sz w:val="14"/>
                <w:szCs w:val="14"/>
                <w:lang w:eastAsia="pt-BR"/>
                <w14:ligatures w14:val="none"/>
              </w:rPr>
              <w:t>SETOR</w:t>
            </w:r>
          </w:p>
        </w:tc>
        <w:tc>
          <w:tcPr>
            <w:tcW w:w="1164" w:type="dxa"/>
            <w:tcBorders>
              <w:top w:val="single" w:sz="8" w:space="0" w:color="auto"/>
              <w:left w:val="single" w:sz="4" w:space="0" w:color="auto"/>
              <w:bottom w:val="single" w:sz="4" w:space="0" w:color="auto"/>
              <w:right w:val="single" w:sz="4" w:space="0" w:color="auto"/>
            </w:tcBorders>
            <w:shd w:val="clear" w:color="000000" w:fill="A6A6A6"/>
            <w:vAlign w:val="center"/>
            <w:hideMark/>
          </w:tcPr>
          <w:p w14:paraId="6DC8D976" w14:textId="77777777" w:rsidR="007C1426" w:rsidRPr="007C1426" w:rsidRDefault="007C1426" w:rsidP="007C1426">
            <w:pPr>
              <w:spacing w:after="0" w:line="240" w:lineRule="auto"/>
              <w:jc w:val="center"/>
              <w:rPr>
                <w:rFonts w:ascii="Calibri" w:eastAsia="Times New Roman" w:hAnsi="Calibri" w:cs="Calibri"/>
                <w:b/>
                <w:bCs/>
                <w:sz w:val="14"/>
                <w:szCs w:val="14"/>
                <w:lang w:eastAsia="pt-BR"/>
                <w14:ligatures w14:val="none"/>
              </w:rPr>
            </w:pPr>
            <w:r w:rsidRPr="007C1426">
              <w:rPr>
                <w:rFonts w:ascii="Calibri" w:eastAsia="Times New Roman" w:hAnsi="Calibri" w:cs="Calibri"/>
                <w:b/>
                <w:bCs/>
                <w:sz w:val="14"/>
                <w:szCs w:val="14"/>
                <w:lang w:eastAsia="pt-BR"/>
                <w14:ligatures w14:val="none"/>
              </w:rPr>
              <w:t>AMBIENTE OPERACIONAL</w:t>
            </w:r>
          </w:p>
        </w:tc>
        <w:tc>
          <w:tcPr>
            <w:tcW w:w="873" w:type="dxa"/>
            <w:tcBorders>
              <w:top w:val="single" w:sz="8" w:space="0" w:color="auto"/>
              <w:left w:val="single" w:sz="4" w:space="0" w:color="auto"/>
              <w:bottom w:val="single" w:sz="4" w:space="0" w:color="auto"/>
              <w:right w:val="single" w:sz="4" w:space="0" w:color="auto"/>
            </w:tcBorders>
            <w:shd w:val="clear" w:color="000000" w:fill="A6A6A6"/>
            <w:vAlign w:val="center"/>
            <w:hideMark/>
          </w:tcPr>
          <w:p w14:paraId="4D4B8887" w14:textId="77777777" w:rsidR="007C1426" w:rsidRPr="007C1426" w:rsidRDefault="007C1426" w:rsidP="007C1426">
            <w:pPr>
              <w:spacing w:after="0" w:line="240" w:lineRule="auto"/>
              <w:jc w:val="center"/>
              <w:rPr>
                <w:rFonts w:ascii="Calibri" w:eastAsia="Times New Roman" w:hAnsi="Calibri" w:cs="Calibri"/>
                <w:b/>
                <w:bCs/>
                <w:sz w:val="14"/>
                <w:szCs w:val="14"/>
                <w:lang w:eastAsia="pt-BR"/>
                <w14:ligatures w14:val="none"/>
              </w:rPr>
            </w:pPr>
            <w:r w:rsidRPr="007C1426">
              <w:rPr>
                <w:rFonts w:ascii="Calibri" w:eastAsia="Times New Roman" w:hAnsi="Calibri" w:cs="Calibri"/>
                <w:b/>
                <w:bCs/>
                <w:sz w:val="14"/>
                <w:szCs w:val="14"/>
                <w:lang w:eastAsia="pt-BR"/>
                <w14:ligatures w14:val="none"/>
              </w:rPr>
              <w:t>MODELO EXPLORATÓRIO DO BLOCO</w:t>
            </w:r>
          </w:p>
        </w:tc>
        <w:tc>
          <w:tcPr>
            <w:tcW w:w="686" w:type="dxa"/>
            <w:tcBorders>
              <w:top w:val="single" w:sz="8" w:space="0" w:color="auto"/>
              <w:left w:val="single" w:sz="4" w:space="0" w:color="auto"/>
              <w:bottom w:val="single" w:sz="4" w:space="0" w:color="auto"/>
              <w:right w:val="single" w:sz="4" w:space="0" w:color="auto"/>
            </w:tcBorders>
            <w:shd w:val="clear" w:color="000000" w:fill="A6A6A6"/>
            <w:vAlign w:val="center"/>
            <w:hideMark/>
          </w:tcPr>
          <w:p w14:paraId="65C180A0" w14:textId="3781C061" w:rsidR="007C1426" w:rsidRPr="007C1426" w:rsidRDefault="007C1426" w:rsidP="007C1426">
            <w:pPr>
              <w:spacing w:after="0" w:line="240" w:lineRule="auto"/>
              <w:jc w:val="center"/>
              <w:rPr>
                <w:rFonts w:ascii="Calibri" w:eastAsia="Times New Roman" w:hAnsi="Calibri" w:cs="Calibri"/>
                <w:b/>
                <w:bCs/>
                <w:sz w:val="14"/>
                <w:szCs w:val="14"/>
                <w:lang w:eastAsia="pt-BR"/>
                <w14:ligatures w14:val="none"/>
              </w:rPr>
            </w:pPr>
            <w:r w:rsidRPr="007C1426">
              <w:rPr>
                <w:rFonts w:ascii="Calibri" w:eastAsia="Times New Roman" w:hAnsi="Calibri" w:cs="Calibri"/>
                <w:b/>
                <w:bCs/>
                <w:sz w:val="14"/>
                <w:szCs w:val="14"/>
                <w:lang w:eastAsia="pt-BR"/>
                <w14:ligatures w14:val="none"/>
              </w:rPr>
              <w:t>QUALIFICAÇÃO MÍNIMA OPERADORA</w:t>
            </w:r>
            <w:r w:rsidR="005E7330">
              <w:rPr>
                <w:rFonts w:ascii="Calibri" w:eastAsia="Times New Roman" w:hAnsi="Calibri" w:cs="Calibri"/>
                <w:b/>
                <w:bCs/>
                <w:sz w:val="14"/>
                <w:szCs w:val="14"/>
                <w:lang w:eastAsia="pt-BR"/>
                <w14:ligatures w14:val="none"/>
              </w:rPr>
              <w:t xml:space="preserve"> (1)</w:t>
            </w:r>
          </w:p>
        </w:tc>
        <w:tc>
          <w:tcPr>
            <w:tcW w:w="1276" w:type="dxa"/>
            <w:tcBorders>
              <w:top w:val="single" w:sz="8" w:space="0" w:color="auto"/>
              <w:left w:val="single" w:sz="4" w:space="0" w:color="auto"/>
              <w:bottom w:val="single" w:sz="4" w:space="0" w:color="auto"/>
              <w:right w:val="single" w:sz="4" w:space="0" w:color="auto"/>
            </w:tcBorders>
            <w:shd w:val="clear" w:color="000000" w:fill="A6A6A6"/>
            <w:vAlign w:val="center"/>
            <w:hideMark/>
          </w:tcPr>
          <w:p w14:paraId="4B70754F" w14:textId="77777777" w:rsidR="007C1426" w:rsidRPr="007C1426" w:rsidRDefault="007C1426" w:rsidP="007C1426">
            <w:pPr>
              <w:spacing w:after="0" w:line="240" w:lineRule="auto"/>
              <w:jc w:val="center"/>
              <w:rPr>
                <w:rFonts w:ascii="Calibri" w:eastAsia="Times New Roman" w:hAnsi="Calibri" w:cs="Calibri"/>
                <w:b/>
                <w:bCs/>
                <w:sz w:val="14"/>
                <w:szCs w:val="14"/>
                <w:lang w:eastAsia="pt-BR"/>
                <w14:ligatures w14:val="none"/>
              </w:rPr>
            </w:pPr>
            <w:r w:rsidRPr="007C1426">
              <w:rPr>
                <w:rFonts w:ascii="Calibri" w:eastAsia="Times New Roman" w:hAnsi="Calibri" w:cs="Calibri"/>
                <w:b/>
                <w:bCs/>
                <w:sz w:val="14"/>
                <w:szCs w:val="14"/>
                <w:lang w:eastAsia="pt-BR"/>
                <w14:ligatures w14:val="none"/>
              </w:rPr>
              <w:t xml:space="preserve"> PLM (R$) </w:t>
            </w:r>
          </w:p>
        </w:tc>
        <w:tc>
          <w:tcPr>
            <w:tcW w:w="992" w:type="dxa"/>
            <w:tcBorders>
              <w:top w:val="single" w:sz="8" w:space="0" w:color="auto"/>
              <w:left w:val="single" w:sz="4" w:space="0" w:color="auto"/>
              <w:bottom w:val="single" w:sz="4" w:space="0" w:color="auto"/>
              <w:right w:val="single" w:sz="4" w:space="0" w:color="auto"/>
            </w:tcBorders>
            <w:shd w:val="clear" w:color="000000" w:fill="A6A6A6"/>
            <w:vAlign w:val="center"/>
            <w:hideMark/>
          </w:tcPr>
          <w:p w14:paraId="345122DA" w14:textId="77777777" w:rsidR="007C1426" w:rsidRPr="007C1426" w:rsidRDefault="007C1426" w:rsidP="007C1426">
            <w:pPr>
              <w:spacing w:after="0" w:line="240" w:lineRule="auto"/>
              <w:jc w:val="center"/>
              <w:rPr>
                <w:rFonts w:ascii="Calibri" w:eastAsia="Times New Roman" w:hAnsi="Calibri" w:cs="Calibri"/>
                <w:b/>
                <w:bCs/>
                <w:sz w:val="14"/>
                <w:szCs w:val="14"/>
                <w:lang w:eastAsia="pt-BR"/>
                <w14:ligatures w14:val="none"/>
              </w:rPr>
            </w:pPr>
            <w:r w:rsidRPr="007C1426">
              <w:rPr>
                <w:rFonts w:ascii="Calibri" w:eastAsia="Times New Roman" w:hAnsi="Calibri" w:cs="Calibri"/>
                <w:b/>
                <w:bCs/>
                <w:sz w:val="14"/>
                <w:szCs w:val="14"/>
                <w:lang w:eastAsia="pt-BR"/>
                <w14:ligatures w14:val="none"/>
              </w:rPr>
              <w:t xml:space="preserve"> GARANTIA OFERTA (R$) </w:t>
            </w:r>
          </w:p>
        </w:tc>
        <w:tc>
          <w:tcPr>
            <w:tcW w:w="993" w:type="dxa"/>
            <w:tcBorders>
              <w:top w:val="single" w:sz="8" w:space="0" w:color="auto"/>
              <w:left w:val="single" w:sz="4" w:space="0" w:color="auto"/>
              <w:bottom w:val="single" w:sz="4" w:space="0" w:color="auto"/>
              <w:right w:val="single" w:sz="4" w:space="0" w:color="auto"/>
            </w:tcBorders>
            <w:shd w:val="clear" w:color="000000" w:fill="A6A6A6"/>
            <w:vAlign w:val="center"/>
            <w:hideMark/>
          </w:tcPr>
          <w:p w14:paraId="27B2E628" w14:textId="77777777" w:rsidR="007C1426" w:rsidRPr="007C1426" w:rsidRDefault="007C1426" w:rsidP="007C1426">
            <w:pPr>
              <w:spacing w:after="0" w:line="240" w:lineRule="auto"/>
              <w:jc w:val="center"/>
              <w:rPr>
                <w:rFonts w:ascii="Calibri" w:eastAsia="Times New Roman" w:hAnsi="Calibri" w:cs="Calibri"/>
                <w:b/>
                <w:bCs/>
                <w:sz w:val="14"/>
                <w:szCs w:val="14"/>
                <w:lang w:eastAsia="pt-BR"/>
                <w14:ligatures w14:val="none"/>
              </w:rPr>
            </w:pPr>
            <w:r w:rsidRPr="007C1426">
              <w:rPr>
                <w:rFonts w:ascii="Calibri" w:eastAsia="Times New Roman" w:hAnsi="Calibri" w:cs="Calibri"/>
                <w:b/>
                <w:bCs/>
                <w:sz w:val="14"/>
                <w:szCs w:val="14"/>
                <w:lang w:eastAsia="pt-BR"/>
                <w14:ligatures w14:val="none"/>
              </w:rPr>
              <w:t xml:space="preserve"> BÔNUS ASSINATURA MÍNIMO (R$) </w:t>
            </w:r>
          </w:p>
        </w:tc>
        <w:tc>
          <w:tcPr>
            <w:tcW w:w="567" w:type="dxa"/>
            <w:tcBorders>
              <w:top w:val="single" w:sz="8" w:space="0" w:color="auto"/>
              <w:left w:val="single" w:sz="4" w:space="0" w:color="auto"/>
              <w:bottom w:val="single" w:sz="4" w:space="0" w:color="auto"/>
              <w:right w:val="single" w:sz="4" w:space="0" w:color="auto"/>
            </w:tcBorders>
            <w:shd w:val="clear" w:color="000000" w:fill="A6A6A6"/>
            <w:vAlign w:val="center"/>
            <w:hideMark/>
          </w:tcPr>
          <w:p w14:paraId="153441A9" w14:textId="77777777" w:rsidR="007C1426" w:rsidRPr="007C1426" w:rsidRDefault="007C1426" w:rsidP="007C1426">
            <w:pPr>
              <w:spacing w:after="0" w:line="240" w:lineRule="auto"/>
              <w:jc w:val="center"/>
              <w:rPr>
                <w:rFonts w:ascii="Calibri" w:eastAsia="Times New Roman" w:hAnsi="Calibri" w:cs="Calibri"/>
                <w:b/>
                <w:bCs/>
                <w:sz w:val="14"/>
                <w:szCs w:val="14"/>
                <w:lang w:eastAsia="pt-BR"/>
                <w14:ligatures w14:val="none"/>
              </w:rPr>
            </w:pPr>
            <w:r w:rsidRPr="007C1426">
              <w:rPr>
                <w:rFonts w:ascii="Calibri" w:eastAsia="Times New Roman" w:hAnsi="Calibri" w:cs="Calibri"/>
                <w:b/>
                <w:bCs/>
                <w:sz w:val="14"/>
                <w:szCs w:val="14"/>
                <w:lang w:eastAsia="pt-BR"/>
                <w14:ligatures w14:val="none"/>
              </w:rPr>
              <w:t>PEM (UT)</w:t>
            </w:r>
          </w:p>
        </w:tc>
        <w:tc>
          <w:tcPr>
            <w:tcW w:w="850" w:type="dxa"/>
            <w:tcBorders>
              <w:top w:val="single" w:sz="8" w:space="0" w:color="auto"/>
              <w:left w:val="single" w:sz="4" w:space="0" w:color="auto"/>
              <w:bottom w:val="single" w:sz="4" w:space="0" w:color="auto"/>
              <w:right w:val="single" w:sz="4" w:space="0" w:color="auto"/>
            </w:tcBorders>
            <w:shd w:val="clear" w:color="000000" w:fill="A6A6A6"/>
            <w:vAlign w:val="center"/>
            <w:hideMark/>
          </w:tcPr>
          <w:p w14:paraId="10C79B8E" w14:textId="77777777" w:rsidR="007C1426" w:rsidRPr="007C1426" w:rsidRDefault="007C1426" w:rsidP="007C1426">
            <w:pPr>
              <w:spacing w:after="0" w:line="240" w:lineRule="auto"/>
              <w:jc w:val="center"/>
              <w:rPr>
                <w:rFonts w:ascii="Calibri" w:eastAsia="Times New Roman" w:hAnsi="Calibri" w:cs="Calibri"/>
                <w:b/>
                <w:bCs/>
                <w:sz w:val="14"/>
                <w:szCs w:val="14"/>
                <w:lang w:eastAsia="pt-BR"/>
                <w14:ligatures w14:val="none"/>
              </w:rPr>
            </w:pPr>
            <w:r w:rsidRPr="007C1426">
              <w:rPr>
                <w:rFonts w:ascii="Calibri" w:eastAsia="Times New Roman" w:hAnsi="Calibri" w:cs="Calibri"/>
                <w:b/>
                <w:bCs/>
                <w:sz w:val="14"/>
                <w:szCs w:val="14"/>
                <w:lang w:eastAsia="pt-BR"/>
                <w14:ligatures w14:val="none"/>
              </w:rPr>
              <w:t xml:space="preserve"> VALOR UT (R$) </w:t>
            </w:r>
          </w:p>
        </w:tc>
        <w:tc>
          <w:tcPr>
            <w:tcW w:w="709" w:type="dxa"/>
            <w:tcBorders>
              <w:top w:val="single" w:sz="8" w:space="0" w:color="auto"/>
              <w:left w:val="single" w:sz="4" w:space="0" w:color="auto"/>
              <w:bottom w:val="single" w:sz="4" w:space="0" w:color="auto"/>
              <w:right w:val="single" w:sz="4" w:space="0" w:color="auto"/>
            </w:tcBorders>
            <w:shd w:val="clear" w:color="000000" w:fill="A6A6A6"/>
            <w:vAlign w:val="center"/>
            <w:hideMark/>
          </w:tcPr>
          <w:p w14:paraId="54A7620A" w14:textId="77777777" w:rsidR="007C1426" w:rsidRPr="007C1426" w:rsidRDefault="007C1426" w:rsidP="007C1426">
            <w:pPr>
              <w:spacing w:after="0" w:line="240" w:lineRule="auto"/>
              <w:jc w:val="center"/>
              <w:rPr>
                <w:rFonts w:ascii="Calibri" w:eastAsia="Times New Roman" w:hAnsi="Calibri" w:cs="Calibri"/>
                <w:b/>
                <w:bCs/>
                <w:sz w:val="14"/>
                <w:szCs w:val="14"/>
                <w:lang w:eastAsia="pt-BR"/>
                <w14:ligatures w14:val="none"/>
              </w:rPr>
            </w:pPr>
            <w:r w:rsidRPr="007C1426">
              <w:rPr>
                <w:rFonts w:ascii="Calibri" w:eastAsia="Times New Roman" w:hAnsi="Calibri" w:cs="Calibri"/>
                <w:b/>
                <w:bCs/>
                <w:sz w:val="14"/>
                <w:szCs w:val="14"/>
                <w:lang w:eastAsia="pt-BR"/>
                <w14:ligatures w14:val="none"/>
              </w:rPr>
              <w:t>ALÍQUOTA ROYALTIES</w:t>
            </w:r>
          </w:p>
        </w:tc>
        <w:tc>
          <w:tcPr>
            <w:tcW w:w="709" w:type="dxa"/>
            <w:tcBorders>
              <w:top w:val="single" w:sz="8" w:space="0" w:color="auto"/>
              <w:left w:val="single" w:sz="4" w:space="0" w:color="auto"/>
              <w:bottom w:val="single" w:sz="4" w:space="0" w:color="auto"/>
              <w:right w:val="single" w:sz="4" w:space="0" w:color="auto"/>
            </w:tcBorders>
            <w:shd w:val="clear" w:color="000000" w:fill="A6A6A6"/>
            <w:vAlign w:val="center"/>
            <w:hideMark/>
          </w:tcPr>
          <w:p w14:paraId="3468F01A" w14:textId="082C0EE6" w:rsidR="007C1426" w:rsidRPr="007C1426" w:rsidRDefault="007C1426" w:rsidP="007C1426">
            <w:pPr>
              <w:spacing w:after="0" w:line="240" w:lineRule="auto"/>
              <w:jc w:val="center"/>
              <w:rPr>
                <w:rFonts w:ascii="Calibri" w:eastAsia="Times New Roman" w:hAnsi="Calibri" w:cs="Calibri"/>
                <w:b/>
                <w:bCs/>
                <w:sz w:val="14"/>
                <w:szCs w:val="14"/>
                <w:lang w:eastAsia="pt-BR"/>
                <w14:ligatures w14:val="none"/>
              </w:rPr>
            </w:pPr>
            <w:r w:rsidRPr="007C1426">
              <w:rPr>
                <w:rFonts w:ascii="Calibri" w:eastAsia="Times New Roman" w:hAnsi="Calibri" w:cs="Calibri"/>
                <w:b/>
                <w:bCs/>
                <w:sz w:val="14"/>
                <w:szCs w:val="14"/>
                <w:lang w:eastAsia="pt-BR"/>
                <w14:ligatures w14:val="none"/>
              </w:rPr>
              <w:t>TAXA RETENÇÃO (R$/km</w:t>
            </w:r>
            <w:r w:rsidRPr="007C1426">
              <w:rPr>
                <w:rFonts w:ascii="Calibri" w:eastAsia="Times New Roman" w:hAnsi="Calibri" w:cs="Calibri"/>
                <w:sz w:val="14"/>
                <w:szCs w:val="14"/>
                <w:vertAlign w:val="superscript"/>
                <w:lang w:eastAsia="pt-BR"/>
                <w14:ligatures w14:val="none"/>
              </w:rPr>
              <w:t>2</w:t>
            </w:r>
            <w:r w:rsidRPr="007C1426">
              <w:rPr>
                <w:rFonts w:ascii="Calibri" w:eastAsia="Times New Roman" w:hAnsi="Calibri" w:cs="Calibri"/>
                <w:sz w:val="14"/>
                <w:szCs w:val="14"/>
                <w:lang w:eastAsia="pt-BR"/>
                <w14:ligatures w14:val="none"/>
              </w:rPr>
              <w:t>)</w:t>
            </w:r>
            <w:r w:rsidR="005E7330">
              <w:rPr>
                <w:rFonts w:ascii="Calibri" w:eastAsia="Times New Roman" w:hAnsi="Calibri" w:cs="Calibri"/>
                <w:sz w:val="14"/>
                <w:szCs w:val="14"/>
                <w:lang w:eastAsia="pt-BR"/>
                <w14:ligatures w14:val="none"/>
              </w:rPr>
              <w:t xml:space="preserve"> (2)</w:t>
            </w:r>
          </w:p>
        </w:tc>
        <w:tc>
          <w:tcPr>
            <w:tcW w:w="992" w:type="dxa"/>
            <w:tcBorders>
              <w:top w:val="single" w:sz="8" w:space="0" w:color="auto"/>
              <w:left w:val="single" w:sz="4" w:space="0" w:color="auto"/>
              <w:bottom w:val="single" w:sz="4" w:space="0" w:color="auto"/>
              <w:right w:val="single" w:sz="4" w:space="0" w:color="auto"/>
            </w:tcBorders>
            <w:shd w:val="clear" w:color="000000" w:fill="A6A6A6"/>
            <w:vAlign w:val="center"/>
            <w:hideMark/>
          </w:tcPr>
          <w:p w14:paraId="38CFE073" w14:textId="77777777" w:rsidR="007C1426" w:rsidRPr="007C1426" w:rsidRDefault="007C1426" w:rsidP="007C1426">
            <w:pPr>
              <w:spacing w:after="0" w:line="240" w:lineRule="auto"/>
              <w:jc w:val="center"/>
              <w:rPr>
                <w:rFonts w:ascii="Calibri" w:eastAsia="Times New Roman" w:hAnsi="Calibri" w:cs="Calibri"/>
                <w:b/>
                <w:bCs/>
                <w:sz w:val="14"/>
                <w:szCs w:val="14"/>
                <w:lang w:eastAsia="pt-BR"/>
                <w14:ligatures w14:val="none"/>
              </w:rPr>
            </w:pPr>
            <w:r w:rsidRPr="007C1426">
              <w:rPr>
                <w:rFonts w:ascii="Calibri" w:eastAsia="Times New Roman" w:hAnsi="Calibri" w:cs="Calibri"/>
                <w:b/>
                <w:bCs/>
                <w:sz w:val="14"/>
                <w:szCs w:val="14"/>
                <w:lang w:eastAsia="pt-BR"/>
                <w14:ligatures w14:val="none"/>
              </w:rPr>
              <w:t>PERCENTUAL PARA PAGAMENTO AOS PROPRIETÁRIOS DE TERRA</w:t>
            </w:r>
          </w:p>
        </w:tc>
        <w:tc>
          <w:tcPr>
            <w:tcW w:w="709" w:type="dxa"/>
            <w:tcBorders>
              <w:top w:val="single" w:sz="8" w:space="0" w:color="auto"/>
              <w:left w:val="single" w:sz="4" w:space="0" w:color="auto"/>
              <w:bottom w:val="single" w:sz="4" w:space="0" w:color="auto"/>
              <w:right w:val="single" w:sz="4" w:space="0" w:color="auto"/>
            </w:tcBorders>
            <w:shd w:val="clear" w:color="000000" w:fill="A6A6A6"/>
            <w:vAlign w:val="center"/>
            <w:hideMark/>
          </w:tcPr>
          <w:p w14:paraId="19E26ECD" w14:textId="53621112" w:rsidR="007C1426" w:rsidRPr="007C1426" w:rsidRDefault="007C1426" w:rsidP="007C1426">
            <w:pPr>
              <w:spacing w:after="0" w:line="240" w:lineRule="auto"/>
              <w:jc w:val="center"/>
              <w:rPr>
                <w:rFonts w:ascii="Calibri" w:eastAsia="Times New Roman" w:hAnsi="Calibri" w:cs="Calibri"/>
                <w:b/>
                <w:bCs/>
                <w:sz w:val="14"/>
                <w:szCs w:val="14"/>
                <w:lang w:eastAsia="pt-BR"/>
                <w14:ligatures w14:val="none"/>
              </w:rPr>
            </w:pPr>
            <w:r w:rsidRPr="007C1426">
              <w:rPr>
                <w:rFonts w:ascii="Calibri" w:eastAsia="Times New Roman" w:hAnsi="Calibri" w:cs="Calibri"/>
                <w:b/>
                <w:bCs/>
                <w:sz w:val="14"/>
                <w:szCs w:val="14"/>
                <w:lang w:eastAsia="pt-BR"/>
                <w14:ligatures w14:val="none"/>
              </w:rPr>
              <w:t>DURAÇÃO FASE EXPLORAÇÃO</w:t>
            </w:r>
            <w:r w:rsidR="005E7330">
              <w:rPr>
                <w:rFonts w:ascii="Calibri" w:eastAsia="Times New Roman" w:hAnsi="Calibri" w:cs="Calibri"/>
                <w:b/>
                <w:bCs/>
                <w:sz w:val="14"/>
                <w:szCs w:val="14"/>
                <w:lang w:eastAsia="pt-BR"/>
                <w14:ligatures w14:val="none"/>
              </w:rPr>
              <w:t xml:space="preserve"> (3)</w:t>
            </w:r>
          </w:p>
        </w:tc>
        <w:tc>
          <w:tcPr>
            <w:tcW w:w="992" w:type="dxa"/>
            <w:tcBorders>
              <w:top w:val="single" w:sz="4" w:space="0" w:color="auto"/>
              <w:left w:val="single" w:sz="4" w:space="0" w:color="auto"/>
              <w:bottom w:val="single" w:sz="4" w:space="0" w:color="auto"/>
              <w:right w:val="single" w:sz="4" w:space="0" w:color="auto"/>
            </w:tcBorders>
            <w:shd w:val="clear" w:color="000000" w:fill="A6A6A6"/>
            <w:vAlign w:val="center"/>
            <w:hideMark/>
          </w:tcPr>
          <w:p w14:paraId="1EC16BD7" w14:textId="77777777" w:rsidR="007C1426" w:rsidRPr="007C1426" w:rsidRDefault="007C1426" w:rsidP="007C1426">
            <w:pPr>
              <w:spacing w:after="0" w:line="240" w:lineRule="auto"/>
              <w:jc w:val="center"/>
              <w:rPr>
                <w:rFonts w:ascii="Calibri" w:eastAsia="Times New Roman" w:hAnsi="Calibri" w:cs="Calibri"/>
                <w:b/>
                <w:bCs/>
                <w:sz w:val="14"/>
                <w:szCs w:val="14"/>
                <w:lang w:eastAsia="pt-BR"/>
                <w14:ligatures w14:val="none"/>
              </w:rPr>
            </w:pPr>
            <w:r w:rsidRPr="007C1426">
              <w:rPr>
                <w:rFonts w:ascii="Calibri" w:eastAsia="Times New Roman" w:hAnsi="Calibri" w:cs="Calibri"/>
                <w:b/>
                <w:bCs/>
                <w:sz w:val="14"/>
                <w:szCs w:val="14"/>
                <w:lang w:eastAsia="pt-BR"/>
                <w14:ligatures w14:val="none"/>
              </w:rPr>
              <w:t>VALIDADE MANIFESTAÇÃO CONJUNTA MMA/MME (4)</w:t>
            </w:r>
          </w:p>
        </w:tc>
        <w:tc>
          <w:tcPr>
            <w:tcW w:w="850" w:type="dxa"/>
            <w:tcBorders>
              <w:top w:val="single" w:sz="8" w:space="0" w:color="auto"/>
              <w:left w:val="nil"/>
              <w:bottom w:val="single" w:sz="4" w:space="0" w:color="000000"/>
              <w:right w:val="single" w:sz="4" w:space="0" w:color="000000"/>
            </w:tcBorders>
            <w:shd w:val="clear" w:color="000000" w:fill="A6A6A6"/>
            <w:vAlign w:val="center"/>
            <w:hideMark/>
          </w:tcPr>
          <w:p w14:paraId="7D52E7E0" w14:textId="77777777" w:rsidR="007C1426" w:rsidRPr="007C1426" w:rsidRDefault="007C1426" w:rsidP="007C1426">
            <w:pPr>
              <w:spacing w:after="0" w:line="240" w:lineRule="auto"/>
              <w:jc w:val="center"/>
              <w:rPr>
                <w:rFonts w:ascii="Calibri" w:eastAsia="Times New Roman" w:hAnsi="Calibri" w:cs="Calibri"/>
                <w:b/>
                <w:bCs/>
                <w:sz w:val="14"/>
                <w:szCs w:val="14"/>
                <w:lang w:eastAsia="pt-BR"/>
                <w14:ligatures w14:val="none"/>
              </w:rPr>
            </w:pPr>
            <w:r w:rsidRPr="007C1426">
              <w:rPr>
                <w:rFonts w:ascii="Calibri" w:eastAsia="Times New Roman" w:hAnsi="Calibri" w:cs="Calibri"/>
                <w:b/>
                <w:bCs/>
                <w:sz w:val="14"/>
                <w:szCs w:val="14"/>
                <w:lang w:eastAsia="pt-BR"/>
                <w14:ligatures w14:val="none"/>
              </w:rPr>
              <w:t>SITUAÇÂO DO BLOCO (5)</w:t>
            </w:r>
          </w:p>
        </w:tc>
      </w:tr>
      <w:tr w:rsidR="007C1426" w:rsidRPr="007C1426" w14:paraId="5126070F"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71C58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6FF7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7FE0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10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CFD7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3,99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8984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B6FD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34E2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D472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3555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0D7F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D615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3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F57D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C9B6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74DB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2367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40DF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BCE3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6B09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D51AB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2D0A621"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AE9B2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83E3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B03F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10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82A8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6,4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9219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E69F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7831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172C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0631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A331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B12A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9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BEB5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3DC9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69EE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F935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80DC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9F5D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C275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22364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5707820"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98215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84B2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D12E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11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EFD1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6,4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4373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C555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6A15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CA9B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B64A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6326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D92A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9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4969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719E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C9AB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B392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F5BF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C185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2EF3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23139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688110D"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6BD10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37BD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5EB9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11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025D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6,4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D81E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U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1939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AD9C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5FAE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A5EE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CD27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82E4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5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9738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5197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2BA6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916F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76D7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355F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8B65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0B2CD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26019AB"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D02FE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FBD1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A797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11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5B2A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6,4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78F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U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0590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8872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A078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38AD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59D2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F20E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5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12F9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06BD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B35E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3DAB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FC18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40D4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345F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33564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B2DB387"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BC58C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B6E8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0D6B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1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D900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1,96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F103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28B2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5AF1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E27D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00D5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F91F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4690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6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248C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30C5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13D0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4104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484F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1B5E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1037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63144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0E98D8F"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34D18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BDA4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4C55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15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847E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82,95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FD82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76E5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6010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627F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BDBA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A3F0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401A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3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4470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3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A7F7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D2E9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5B54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B879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1208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D3E0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84F2F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DBA05AF"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AE888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D249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5785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15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B32E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5,25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1C37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76F3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61F9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9FBE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4FDE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10FA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6342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9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0D00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C9E7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CC6D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9DC6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C902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6E9A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3127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8BCCA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A0EC9F5"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478C2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C3A3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51F1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16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B7F5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5,25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4EA6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U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5058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67F0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7B48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896D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2A60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B666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5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87CD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DC5D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FA6B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EEB2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40F7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7580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DBB3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48FC1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FD5A571"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4668C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2241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3A23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16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6B1F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5,25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93B4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U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741C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D83D6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D436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488A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FE08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A6C8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5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5C06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7432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D0AB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51CA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C673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43E3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8E45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C1A16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997D758"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238BF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1208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CC06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16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31DB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5,25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CC37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U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8491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C53A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6D18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5194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A9C7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5F56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6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91CD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8423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5B53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A74F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9BE8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2777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331D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EF009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F6FF849"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12D17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EA41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EEA5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21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5DE7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9,77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88E5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C687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4134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LEVADO POTENCIAL</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99D7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DCCA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5509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4EDD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7.1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94F1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08B3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DBD3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423C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5,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0FF1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A6DC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5B44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361F1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882C2FA"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5950D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42C9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4A85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21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F38D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4,02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7CE9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0AEC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2BFC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9497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7C48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028B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BA77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7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796B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3056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63D5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0AEF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91E9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C7CA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C243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6A30E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2C35393"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B7E93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F685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7A3E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21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C494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4,02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7918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A21D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46B1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0BA7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2277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4AB7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67EB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1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BCD3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1386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14EC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BD10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41AC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79F4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9790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79D90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4CDFC2C"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A6A00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9D31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8B5D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21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7CEF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4,02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FDA5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U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C5AD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B9366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C00F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2202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CC4D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B404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4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2503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1528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B597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7D61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18B9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9188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36C2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2C6EF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3E334BE"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D5009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7B65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02D3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27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832B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61,4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1A16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D0EA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CD88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LEVADO POTENCIAL</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08EC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6A2A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F936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BF88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2.5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E111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707C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59CC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1976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5,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F14F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82E3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65FE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3E06D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DF0A093"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E6B09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67DB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5E9A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27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6CFC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2,77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163E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713B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0D97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6C96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DD26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2319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92D6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2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422B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9DBE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AAEC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4062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215D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0C9A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9B26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920E4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08F0471"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34D13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EA3A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C0FC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28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9832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2,77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DD04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U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F89F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196C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6533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8731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8A3E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8D71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86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5468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3F56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DC22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3688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2D81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C9C3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6C4D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EE9F5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BF4F2FC"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9AA1D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1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3A5E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4F5F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28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1747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2,77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1500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U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D316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025A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4B30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7FD8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9B45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B75C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9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6C1F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0E22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4671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6A4A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C42B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BC50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75A4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42C8B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C048FB4"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F1A65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A42D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807E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34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88BB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92,24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945C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B40C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499D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LEVADO POTENCIAL</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3881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BB51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27C3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8251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1.1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8AAC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088C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1460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C341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5,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B8D0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281A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806B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DB3F6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43D988C"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609A1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9475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7923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34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4C20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1,52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7F45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A55C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CF20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LEVADO POTENCIAL</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1D4C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0A9B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0571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ECDF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1.3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54A8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D03A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721B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9993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5,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BF43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99AB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61A4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4DD98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EF918EB"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A11F2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A12D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4F62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34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708D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1,52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EB4A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A542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0760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0C81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CE4E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AFE3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C712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1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0C3D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9BCF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71D8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9228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203E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0207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F048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716C1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43D8E22"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53DB9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F8A9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984B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35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979E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1,52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A71C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UP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F418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6817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5AC8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C783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18C5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64C5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34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064E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0141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2F65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68B6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1B6AC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DC3E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5263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BD1A1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6F12C9B"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8829F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3069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3DB6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35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84EB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1,52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57B0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UP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2791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F955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474F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BF4C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E7FD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EABB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9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3AC6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ED7E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1FEA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6900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338B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7992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F106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EA47A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53267CE"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D48F8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76BC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1A67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3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EFDC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8,86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F19D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41BF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5ECB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LEVADO POTENCIAL</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B020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E21F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EAF9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83D0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7.7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E25D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1F19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1B08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1FFD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5,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45E8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FB8C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3FC8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C0BA1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116F8C1"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9C50F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EB78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7D30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41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B42F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0,25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7D0C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6634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F9AA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LEVADO POTENCIAL</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066F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EDE9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1103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B8EB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8.7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212D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D694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03C1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2758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5,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802C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312E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C1FC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CF514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53A2746"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951B0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E8F9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C977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41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0AB6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0,25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F82E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1EB8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A677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LEVADO POTENCIAL</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3167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4BC6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F7CB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38CF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1.0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6D63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7CA3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9AAE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1665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5,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3641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8E00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C31C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23ACF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F310729"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3017F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8227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380E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41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85C7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0,25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3974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UP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244C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954B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6F7C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1AE4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BD06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B2FE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3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D412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D733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E5AE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713CC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35AA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E88A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1501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AEC1D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299EF51"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6EC64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2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D263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4016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41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9A77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0,25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D7980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UP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F11D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0EAE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4A6D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4C16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09A4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EEBE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9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1DAE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B0F3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75BF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2F6E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B7AB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4CE6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3DC4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EA247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143AE35"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67ED9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6D02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FF90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48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5F46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08,96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1003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UP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1C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CDB2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39C1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B541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AE11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D80E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9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A6A2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AE7A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8B84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662F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4408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038E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8041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F62ED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BCCDB56"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C7EE3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F8B9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FDDA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48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C20E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08,96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A6AF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UP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A8F6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01032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71C6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CFD8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AD95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52DD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7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1847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753B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8702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843B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EDAD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3144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2090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05805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FAEFC02"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D0729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C5EF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7F73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48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7371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08,96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DEAC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UP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8348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927E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0ACC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62ED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4389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0CC2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3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921C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69DD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50CC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AFFF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DF39F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464B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D0E0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53E3C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9FFFD70"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7069E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F7F9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1D89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54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22B9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07,66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421F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UP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CB73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1D1E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LEVADO POTENCIAL</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2BB1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4F92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B070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D22A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4.3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B423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B9FA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CE40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96E8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5,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6E05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DA75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ED1A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11E14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6B6D6A8"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CAAA0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E512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0980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54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83A9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07,66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1047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UP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921A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10F2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24C4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9B37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BAC0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6B3C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2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F2CB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6FF1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8A98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18D1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205D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A9AB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1E45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A4AE8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4C4D427"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F55C1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E476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B1E8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6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2642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7,67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C760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BC86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91E2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LEVADO POTENCIAL</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BAB4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B7D4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64CD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1A43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7.7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9414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EDAD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322C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E120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5,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A518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B0E8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DF40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3B9AA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6EB3EB5"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E0BCE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0C91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3542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6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375C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7,67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F602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D7B1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CF81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AB65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7240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2B68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6288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6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1F5D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4485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B2B5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F70E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EBF9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C270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5A8A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A9310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A70B33A"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9D176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B44B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D1A8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7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44A0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7,67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CB50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CA4C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DEEA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E7CA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4CF4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3CD6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0ECB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36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A468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523C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D5A2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CAA6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64AE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962C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3EDB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484EC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9CF1392"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09886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733C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ED16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79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7A1E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00,97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F9FB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34F1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2DE0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LEVADO POTENCIAL</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1223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F9CA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DCD3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5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A5D4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0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CD8F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123D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BE1C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5769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5,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88D3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2A1D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C602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14CC9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FE3B5B1"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82EBF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3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7FF2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92CD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82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F22D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99,60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D7AA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BC35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6A8E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LEVADO POTENCIAL</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F878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281F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44F6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AEBB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7.7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6263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9280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52CB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64E9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5,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6A66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FCF7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AF1D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AFE11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C93A71F"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DBE22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43B1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F06B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82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6A45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99,60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F3AC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2C4D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A487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LEVADO POTENCIAL</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FC83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59F0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59DC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7702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7.7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B063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F54F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FB0F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9FAA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5,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6960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B2A3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31DD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F1BE7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45835B0"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77F30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81AD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E907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82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CF90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99,60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E1DB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UP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A08C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43B2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LEVADO POTENCIAL</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25DC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8948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BA0D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A5CA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2.1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680D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E6EB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E899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4682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5,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1555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8C7D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B256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FB957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0BF29AF"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7108A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A45A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328E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84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A284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98,21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C0F6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UP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B92B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C2D6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LEVADO POTENCIAL</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A8DC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2010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292E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EA90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2.0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C815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F6F4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1B95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3A8E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5,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8BB9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5A40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796A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9F32A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A084BFB"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0AF05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73D5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D43C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84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33B9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98,21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52FC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UP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BC63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472F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LEVADO POTENCIAL</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FC89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3730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5A3A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9413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7.24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B482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EC39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762F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F8FC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5,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EDBD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9761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8AFB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BDFF6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53B74BA"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B57A7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D26E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eará</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D922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E-M-47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FF93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5,39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D10A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E-AP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7D28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75E1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BCF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0CCF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725C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4EF5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9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1C62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F69E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1DBD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06F2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82DC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4226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CC46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01/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AB3F7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074FC55"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4F9C2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A505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eará</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CC00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E-M-47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42CD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68,91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D873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E-AP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D70B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EFDC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DEAC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9DB0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95AA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CC28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7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4382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3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FE99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6387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600B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AC65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C3A8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206C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01/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EE4F4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99FD39E"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3012A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D710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eará</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9DBD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E-M-47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78CF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68,91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B562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E-AP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82B6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92BD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6E4E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D91C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13E8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CCED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9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BA22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3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C7D1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BDA2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2110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87CD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F0E4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6BDD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01/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92488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1437B7A"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3863D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ED51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eará</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6471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E-M-47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6A13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4,60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848A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E-AP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B61A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1C8F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ADDE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3552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B1FE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75EF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24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8179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19B5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5CC1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6C1F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048C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8D9C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B225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01/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7570A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8DE7D5E"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4E4E5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43E0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eará</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0923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E-M-53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A140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68,80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2E8D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E-AP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EA87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612F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590A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052A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3942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BA38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9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0F5E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3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9FE2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B73D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B809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4862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F4B8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5CBC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01/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7B1BE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64E2AC8"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A7C60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4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8E26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eará</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6D91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E-M-53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76F4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4,52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9AE1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E-AP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BC45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D158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3919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92F7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26DF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62B6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64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F56A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090FC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AF75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4237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6398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CC15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57B7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01/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4164B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F791A6B"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FCBE7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842B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eará</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780C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E-M-66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9680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68,53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D90C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E-AP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C9E8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EA5C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E31C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D505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351A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4256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1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F3D2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3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F1B9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5622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78B0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0B7B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8601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EEC5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01/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91681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756B060"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3F755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993A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eará</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60FA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E-M-74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7985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27,34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FEF2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E-AP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A3E9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406F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0D98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9AE4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3EDA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6375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6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AFB5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5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C197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D08E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F4F4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6599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B980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8337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01/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6EEEF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085FBCD"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3B932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C430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pírito Sant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928B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M-52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05A1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74,16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1C03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ES-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C58F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2621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D5F3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FCCC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4ABE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6DAF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1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F425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3CC2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09FC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3145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493E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ECCE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CD8F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01/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BFDBE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D0B034C"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F19CA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675C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pírito Sant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5D60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M-52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38D9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52,60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03E7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ES-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E0FD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5EFA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CF14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40F8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81DF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79B9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4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C3F6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D880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D913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DC21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ED2E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1D5CC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7D49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01/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07FAC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8174579"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A8A5A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B6C7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pírito Sant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0B05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M-58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E429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25,19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2204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ES-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0964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5093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42FF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4099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5836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2999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6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F83A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3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E7B3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E9D8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1437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9F7C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88AD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86F8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01/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FF57F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B49348B"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FD11E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8E01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pírito Sant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CE3D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M-59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0C1B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22,35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8D37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ES-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9E8E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D4EC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8C44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3CAE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0B00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3095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5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D278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74E8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0269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987A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AEBA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3EF3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2089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01/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9598B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BBA42CA"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27195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74FA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pírito Sant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A7A8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M-59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EE2E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06,77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8D58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ES-AP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9985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92B8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BD7A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1295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F0BD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B299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0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C1D3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D944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203A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7668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19085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549A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B622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E541B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F96BFDA"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3A0FA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B126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pírito Sant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2504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M-66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312E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29,64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C819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ES-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76E7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90DF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D941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9F91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9E39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1CB7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8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C057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F30E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8710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89A4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78C1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ACE6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1CEF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01/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C2196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B873BDE"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54B00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4C49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pírito Sant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AEBD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M-66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BA0C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21,20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8493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ES-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0D03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4832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CDE4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BB5D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F231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65F2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5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0AA2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1BB0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59BF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1738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ECEF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A744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F650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01/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C6D63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016D756"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E1084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5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BD95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pírito Sant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171D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M-66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E3AF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21,20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C4B7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ES-AP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B050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1327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DF5D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24F8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6572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F877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0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13EA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1F16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A7D3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6E95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7539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1C94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6CFF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285BF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EF06A7D"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75004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D2A2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pírito Sant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A91D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M-73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CCFE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20,04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55E2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ES-AP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F108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CED1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3EB8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3CCD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B013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F67E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2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72A6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5FAB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3AA3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94B9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8F88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782C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4D19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6CAD8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B07DB27"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83223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818F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pírito Sant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5BA6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M-73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1300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20,04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01E6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ES-AP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EADF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88FD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7AD9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EAA9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6CF4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E873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0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B220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8878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8FFC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D326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69AB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D607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F300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B6DB6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1A555D5"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76F62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1FC1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pírito Sant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5A6C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M-74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0334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7,53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13B6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ES-AP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3E03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1909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8704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BFA7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80FE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B129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8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8697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6F84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46DB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62A9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0FC9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A8E1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EF87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23E78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6F76355"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EDA94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7E42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pírito Sant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D05E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M-74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CFFA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41,10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CF3E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ES-AUP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AF7E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8DDB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2C2F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28F5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6717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FDF8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44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4530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4FCE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BEC9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3A75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BEBC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5A60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291C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32900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D110857"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BAA90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A79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pírito Sant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BA50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M-78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B817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8,86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588C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ES-AP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1FBC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8384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7D62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3DAA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C026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800C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3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6F2D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2061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3B27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5A4E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7C13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102D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A247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78FA7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3BA1B88"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179B8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9EC7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pírito Sant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4C8F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M-79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251C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7,43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BEB2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ES-AP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D366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1A4D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29D6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2617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62B9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6A4A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2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AF96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3436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16DE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5B69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FC3C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A282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84E0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4B15F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0A5E7BA"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5BF03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FECF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pírito Sant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771E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M-79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E765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39,14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21D4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ES-AUP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CFF8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7BEA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F1B1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2A45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C11F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F376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44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03F9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795A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874A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4F30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FB54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E4B9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BB42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CF511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B4DB38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7B7B7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FCA1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eci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CCBA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RC-T-5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1FF0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491,92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5391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RC-O</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026E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4FBC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116D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9B22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92E7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CE52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4982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1EEC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6743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8746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B972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67A8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B7F5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12/2027</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C4CD9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220C14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EEDBC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60A9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5D4D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10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6469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396,01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2A08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N</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988E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AC2C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2716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8FA0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086E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800B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4B11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F4F3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1F0C0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1E46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793A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D082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3096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51282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44098C0"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DA33B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6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2D6E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FF3E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10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1DEF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72,19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732C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N</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7393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F5CE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F3B5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8A5D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3FB2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AA73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2852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F629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9588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9013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3FDD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1A16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D103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E7C5E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11EC6C1"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D30ED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0D28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C821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11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C08E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987,44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18C5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N</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4D62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BE8D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365C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8980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2076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5B92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2244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A71D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22A7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6EFC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E075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F860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9144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40C26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7807BF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4BBB7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8EA2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F651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13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A34A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99,50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66D2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SE</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0B2DA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8263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2CB6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5949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7734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257C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1C58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858B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4F21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D6B2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92A9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7DE5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E0E4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CADED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C622810"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71FAE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6FCE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49DD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13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CED1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678,62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368F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SE</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2FE3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33EC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F7E9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D39E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7923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5BD0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6691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7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E329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AB8F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B2B3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A34B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818C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ED7A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985C8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04DA73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CA7AB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6A53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2413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1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FDCD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20,98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C62C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N</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9E29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B5FD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CA1C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A1B8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2EA6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B4F9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C7F4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E8E7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085C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C9B9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DAB6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A799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C71E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EDDDB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5221DC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E13EF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DE70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8AFC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14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FC25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7,74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3687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O</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F7F1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01D6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8043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B4B4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8188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637F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0CF0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7930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57C4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29AE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1C3E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C5A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670E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3948E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154C9B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8DDC7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486D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A944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14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B542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97,44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BC99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O</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6AD8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F886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5F9E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5576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C161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B81D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5C5A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07D0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DEC0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8C5F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28FF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CE50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ED35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E175C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4E1EDDD"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CCB2E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BA0C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83BC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15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EA35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248,97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145F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SE</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9F80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06C7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1992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2809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FEE3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63FE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38D6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9CAD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C788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C2CE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6E4BC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5E00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5103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705CE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18FA9E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A6F15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8923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218B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15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E90B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333,30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782A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SE</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FA79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2253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FA84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C7DC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75B3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7104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B68F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4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A304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E843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7378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D5F9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D3F1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E048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64148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69D801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F754A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BD8C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BD84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16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8D2F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49,89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7715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O</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87E8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FA5D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EC97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838F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214E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C082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6472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3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8BD9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1E1F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B5AC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0B0EF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E4ED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75E3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8A9D6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D96113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348CD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006F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CB36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16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FD20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06,31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E31A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O</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8234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150B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635F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4D35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1669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C7B3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37F8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3AD1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7BE6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4344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B633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E06F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2B58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CF066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B5845F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11FCF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6E6E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8B17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16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042B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87,70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08A2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SE</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5400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B69F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02CD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98BA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2ABB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5764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C6B0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78D1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11D9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D3FD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ACD9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16F9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6656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61A55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B9C251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48217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D287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B5B7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16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6028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51,47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FB83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SE</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024E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7F18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EC15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012A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D05A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39B1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6D22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D614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D9FA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6BF2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3344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CF55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13A7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50BAA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8DD48E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047D3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8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7953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74CB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18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A478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513,57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BA8A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SE</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5724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324F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165E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25ED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1D0A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3430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2F59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8CC3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3706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F907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9B99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5513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CDE7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C41F1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5733D31"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C4392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5BE4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46CD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2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562B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270,57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CCCE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N</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29AF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41CE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8EA5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5CF4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16E4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3AB2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CFBA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247B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AE2C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DC10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706B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E208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6FE4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992F2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B19482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0FF62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7E69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94E1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3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A446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708,04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40FD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N</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55CB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71F3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87D9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AEFD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4106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A609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D1CF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8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1790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1C15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6F76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2C8B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E72A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464F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6753F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7EC1A8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3F225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858E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C4A8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3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8FF8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75,10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4BF0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N</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436A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6AA7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9C13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B76B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A726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7AAB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1D76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54C1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8BB6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E9F2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1400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766F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A45F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1F67B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ABFC071"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7C204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4515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4488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4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2A2A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180,95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BABF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N</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55E2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AE89B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AC9B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C31E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8722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50BF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C0A5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8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881A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6E28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1380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3E20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676E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FE2A0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5A01E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CA0E3CD"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94666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DCBF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AF53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6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30DB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98,00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5D55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N</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9D8F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9F09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4862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F5D9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A8C9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4CB8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568B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9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2B3F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2737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8E9F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80C3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E750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F4F1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3EF41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02B380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34FFE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D8A6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86B4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6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D5A3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21,15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E10E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N</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FDA2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4FC8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BFC2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9222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3C48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B77C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412D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3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759C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04AD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73DE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1F4D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FA4E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9243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33C6C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BB4F751"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51066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47FB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7D44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8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B0FC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63,13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CE21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N</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E706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FD03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7FDA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F20D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FCD3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40F9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AB710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9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1CDA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014F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63C5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9EDA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42EB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49E4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2C85D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CC0179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88094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C618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A4E2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8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9B93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28,19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7A49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N</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5308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A8ADC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4155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7FE2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1A71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7A82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DA15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7FCD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FD32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986B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6F0A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F0BF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F76C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FFB0A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C229618"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055A4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9634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5F47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8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3C5C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42,10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C6D1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N</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55C7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D2AD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68FF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2652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3764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2862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4AE5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8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5A51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E812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0EE3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27E0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D8A1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CB47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2770C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C290BC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5E4DA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A615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8F38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18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672B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81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F094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1B</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855C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4289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92CC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C279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B2E1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847C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B85B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AA3F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6443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792A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6C5A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D06B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B8E4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10/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1170B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BC206F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DB58FC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59E3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83B6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19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025C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94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9B4A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1B</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94D5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D58B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45AA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BA26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66BA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043C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85B8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0605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0D67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4674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DFDB3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D73E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75FE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10/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DBECC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9EEEA9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D921F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CC6F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DC09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20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668B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84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F66F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1B</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2725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D1B2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BA0E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DC65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2C0F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49E9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9FBC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1AFB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3EE1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638C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11D3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E24C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A7C1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10/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DA83B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126D7C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DAAA6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D0E1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6E7E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20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03F1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64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47BE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1B</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73C4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D4B92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4BD0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94A0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D2E3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6117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C002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255D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8698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83F0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A1FD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79EF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EC9B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10/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60D23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8449AA1"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A3050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8542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4705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24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A899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88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2491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EEB4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9E5D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64AD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6DDD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C74F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4229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2FEC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9CD9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3DD5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2EBD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212A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67A6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58F8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8510B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AB473D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AED10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9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9F85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DFA7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25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367E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60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AF4C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1D13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7E94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1158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8632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4C9B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090E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8E88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04ED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0C9F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3CF5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A7FC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8F95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5884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0D587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15B4FC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7CC8A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ECD4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AEE3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27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50D4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93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EDAE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3F8E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5606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44F1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E0B6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D939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87FC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F228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FF72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D487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64C7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5649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47F5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B094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94A45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B00250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7111E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CEC2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11EE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27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08F1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60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16C3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5C70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4843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3FD4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B620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FD66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4EEB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A651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8501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97FA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6FCA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C87B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3AA1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5E34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F0482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BA7473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F99EB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F59C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7962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29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BC1B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93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818C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F4750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3B7C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3418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A4FA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1C68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E99B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FAB7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6BD0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3CFC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A275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8C44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2075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3918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A6DA6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798F66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B6529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F630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A021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30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20AD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5,73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B6FA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DC6A9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6450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6019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B5A9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2A15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82CE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3EC1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8498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DC8F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76D9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6FF3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CDE9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9561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CBA06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FC87BB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230CD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5497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563A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32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21E3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1,55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2000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C9D2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A1BD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EE05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448B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A8AE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2DE3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754E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5321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3296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D286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6EBF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BF06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7145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380D0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583AE7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93E72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B29E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8301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32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D5D7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3,04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B116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B697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BDA7C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E6CB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0E9D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BD0B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5D93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E586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5BA3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94DC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E57D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09A9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CA74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D4B7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98605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D142CD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7C97C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C58F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184E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35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8C2F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8,16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092A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B487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C73B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544D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2CCD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C76C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8E8C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C288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EF9C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6474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DB55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738E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330E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B0D8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47FFC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12E653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A08C7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EC07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E6B3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39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8F5D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80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0F9C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0052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7537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DFDA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C3FF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28B5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CBC9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0DB7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53EA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4916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0182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F375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F01E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C43F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0BD81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C6E18E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BED11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D559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C9B9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39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EAEE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92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D087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ED79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6D3D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DA04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E383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3C29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1781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E14F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B95D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3B91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4DBE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A444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DA42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449B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F0CE3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66F5D7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6BE00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2528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9945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43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000A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92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9D80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A4DB9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D7BC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6147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0C30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9C7C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6E83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A550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FFB8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5182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161B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186F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6C21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54B7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01AFD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D5B796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960BD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5E1D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A6D0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44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A5CB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9,26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8B24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F39C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BE62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C356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CBCA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1969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F09B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7D10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F260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6CDA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0EFA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BBCB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8C22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0C31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3E117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63BEA2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94E35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7950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02A3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44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3CC1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CDFA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0F18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3A1B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3234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148B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425E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21EA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3BCF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9C78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CA51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AF4C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1100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4BEB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920F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45A45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1A4C58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393B6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CAA4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0FFD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48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76DA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79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BBA9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757B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0311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B64B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7B66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0A11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3FCC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8B5B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4752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304F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572F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BB7F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27F9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8CF9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94971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73DA4E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93A8E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79C9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2597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51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3509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4,78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BA02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0C94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B659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A24C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6737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B969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0900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5751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D2EF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3A5F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767F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0C7F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878D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5542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8F3AC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8C2B2A1"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2EB79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9DFF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682D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52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AF2A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2,12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F9EE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3CE3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E9E0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57CB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26BE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5E55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133E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4E2F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8B42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72C4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F75D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B9A4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F5EC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858C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56EDA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E66C1E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04BA3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D7DD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49B1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52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2EDF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48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4D6B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1A7E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6F30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A180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C293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9459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3284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0F8F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0616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9E59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ECD1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311D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5768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545D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2890A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87330E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72A80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9E30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C2B0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55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F6B6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92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B453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E859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BFDB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5C30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B6D9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B8C1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D197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B8D1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5C93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9FF9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2D69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41C1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991F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47B4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10/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4F28F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5E6969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6284F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6EBC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4E25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56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FE5A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14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CFB3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3663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9D1E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B85F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23B1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4BD0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9378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8CC1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D82E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809A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A278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F5C4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8FBC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3286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170F7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0EC9A5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A2B74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11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195A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BF55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56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4C90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5,76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5B69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D81A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6EA0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17EE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3437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4617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01E8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30B3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5CB7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0980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8A00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31B7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4C8D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CC91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8FD85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0E7141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FEA1C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534D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D06D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56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0E77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5,92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FCD8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00874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7363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AA10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3D6C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7330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0C53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E609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0361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CF98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0F19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4F1A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C5F6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8067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B0F31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566775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BFA57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FD81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61F8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57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9803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3,34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B8F6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CF36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6AD6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C5B5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CAD5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62C6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751B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A175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321A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420E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385B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2B95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1ABE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0B49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11C4A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3BE589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6FE3C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5BFF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6DA3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59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1D19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1,52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6388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7ACC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0398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FF20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9278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1A4E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5324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9FCE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B3A4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BB8F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6B04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944C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38E2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4328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10/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27BD5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8F3CCC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859D5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69FD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29D8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61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53B5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82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58BD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775E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6507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E7CA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4461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4C83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5F58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D0C4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1FF5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1AA9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F80B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CAF2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D015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C3A6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FE4D6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143B02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C036F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DBEA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CEDE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61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4664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91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8DFA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C849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A7FD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A1AB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2D4C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E73A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B5F0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D100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1E17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8531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B5B9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88D8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E0CA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B697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ECE73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A4E8D5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CCAD2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066A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28E5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64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F6E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91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4199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A202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393E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31C8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DCFB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BB51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2FB7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AD57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F074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BD74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17FF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A5B0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6F07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87CC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10/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ABB30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49B9DF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29205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D781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95F9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68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7E66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91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2437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6F3C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737D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9488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3ACA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80EB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DC95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5D15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1050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DA46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D90E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0ACA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F840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C7C9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10/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C8FD2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B2BF2C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10825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8294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9558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69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6A15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72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C9EB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619A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632D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CE7F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F499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BC7E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423D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42E7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B666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7CF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271A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2137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6983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F28A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ABACB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C73AD8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00D31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2E15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0B7A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69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6313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78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F52E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0E7F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41C4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2DC3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B486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984A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5E54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CF3E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910E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DE84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8EFF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F5E7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C0E9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D0BF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949BA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6DD850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CD543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9214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30CA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74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C729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4,47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83B7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2B67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1F54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ECDB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BCDE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A038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9F7A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2DCF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760F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48A4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D327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9420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A71F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735E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6F02C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932994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B458D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5427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7E11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74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6229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E66E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18C1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B642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1FC4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AF94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E31A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72DD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98C5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D8BD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F192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9AA7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2A2C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04D9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109D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96B01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AD00CA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52F22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4C07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BC58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78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A5FD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6,36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005D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0B6C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4EDD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9CA6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AE26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02D8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3337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D41B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23A0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D72B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9C03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3CDE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3DC1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2DE0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E0758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1706490"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A8302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0283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73BB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78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FE1B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4,92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7AFF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B8C7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CBEB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26A1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FDC4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7A36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7BA0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CFDD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5EF0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3541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11D2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D3ED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58EE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D125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A9496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D98EAB0"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FCEB2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3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96DF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04AD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79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8EA3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45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11B9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12FC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63A4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AB9C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AECC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E6D1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11B7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B255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9815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81BC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2338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2D6B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71F2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7890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A467F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2D92D6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E705C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3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975A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7D9F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88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58C0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89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E3B4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828B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1BEC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4503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9B11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FB7E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3DFD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2F6F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E595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9FE8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A571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01E5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D4BA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10D5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FE016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DEADB2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0AF35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3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AE4A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7F9A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88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65BB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90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CA76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300A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20E3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D582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F561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AE22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7564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A427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838D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E6EE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5FE3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983E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9DD2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96BD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BEC28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4FF70A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5E60C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3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79B6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4A1C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0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2752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5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8FDB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E6B6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F9AC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5CE0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18D6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EC06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BB07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13DF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702D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97D2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772C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E37F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AD37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407A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7B77B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A2C72C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692B2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3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E167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5B69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0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E64F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5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8ABA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1AB0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019B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AFF6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86B2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87C7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0830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2C22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3877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4AE9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EA61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9DEB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5FD7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DA3E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B9FBD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FF3F14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63D1C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13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8AC2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53A6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0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18F1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5,75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F071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3FFB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9B2F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7065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F36C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A17A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E6F5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6107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74EA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4FAF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135B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9844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805A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0D1F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4857C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7C8CFC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C7B4D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3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4E01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9AD4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0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D600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1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D166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4811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D42B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996D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FAE3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F283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BC7D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3140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8F39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9F00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E056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6809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49D0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D582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00917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B2981D0"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DD73A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3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FDE8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C892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1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9ABB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4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04E6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FABF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8B4A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A44E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72E1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3975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55E5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4ED0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961E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28F1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C475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E0EC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ECAD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B713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17AB2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20B64C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265FC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3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996D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1A00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1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8C47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32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9ED1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D57F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85FB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0EFA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A825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B8EC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58C8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0172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877E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050D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D213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521B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EEFE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A7E7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5726E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2B13A8D"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A258F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3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F40C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A068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2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CFAA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4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DA07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5004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C023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1369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CF4E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FE45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AA6E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5AA8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0602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A1ED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2ED5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B531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42B6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5EEF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D0422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22B447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42018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625C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7C25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2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B89C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4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507A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6EF2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54E9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8BB6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D292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5924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E1EB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1A2C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2910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7453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BC75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F9C6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31D6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F034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722EE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FFC756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0EEF0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8027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7F97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2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D5A1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4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936E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039D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C90E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2DB1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FFDA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7935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1778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74D7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794F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FE32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EF4A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125E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CB65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0535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1E2AC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E483DA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33010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F638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D8AD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3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E18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3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4A30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36B1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53A2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88B3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5B67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99D6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BFD8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E99E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7458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6C23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9F2D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99D9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2903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8919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F97D1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72B9F4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471C0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FC6F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4D5A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3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86C6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3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763C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F627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63CA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532D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0C2E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675A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1118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DA02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A23F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5ED0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6A1F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3B99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7709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C2E4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1B426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B237FED"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F89DB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A487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FE02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3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AC3B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7,44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8258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88C7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6376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D25C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2D27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4BD6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6844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11F8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7AD4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2DB7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D912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B94A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6BCF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160A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EA92C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66E7B4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BEF7E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E1CC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6E64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4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0D7A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3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2594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B741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677B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EF51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0889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8543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8B84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5421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8EB2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6AAF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EA3A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DA0D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3C8E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3FFE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F0BE5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F7F6A4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77CBD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84AA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8439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5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9A40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3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9C63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B143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83C4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0CB9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4271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FDBA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F115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C2CA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E264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3999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C82F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E266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7185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1C0A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FD5FE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BBCBD0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61CD2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C269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5671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5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3CBF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27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864E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784D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45D9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AE15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8DB1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DA61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C929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452D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FFC6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5E8C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49ED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1E97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9D29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415C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77E84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12C6E41"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2ADB2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AD7D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B2B1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6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58AC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2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ECB6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1CCF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3FE1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AFDD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CBFF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0AD7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F241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D3EC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27DB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0E7A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7972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209C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18FF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0AEC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021F1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17B2F1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08EA9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111C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6E31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6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76BB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2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FCA0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A6A1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8012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5E3B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2E04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6265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DE7E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B381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827F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5C47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2965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17FB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1FBB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65FD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6B3F9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3EADF0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DCA23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5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D119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BE05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6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EA57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77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1FAF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A4F3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1483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0DD6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E7F0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FCDB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8EF4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33DE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F70B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7E54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710F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602B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7989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AF4A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EBAEB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BD3560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47AFD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5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6BC2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1E7A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5C32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0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F9C8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9999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931D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D1A5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C22F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AB53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BA4D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443D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F621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7776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1CB3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10F6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CA43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8313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68BCA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87C2C50"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598F7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5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6E28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0672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7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73A8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3,29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074A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C956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0ECD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E765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217D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E65A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3765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30B0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E3D0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B6CE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296B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0D77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AA47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8572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D87A9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BAFB23D"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EBCF8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5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8B39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1DAC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7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7AD7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2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9A64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FD00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001D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8127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C457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4B3C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5515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271D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A877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FFB3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95BC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803C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9A3D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3031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BE643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2AF10E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E55B7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15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7C3E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7005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7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9258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2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5921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58BC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45D3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DEE9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AD26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A06B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3755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C57A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F3D1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AE3B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22A0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63AC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D8D6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B982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0BE61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DAE3CE1"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127C6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5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02B9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887C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7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1D83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2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4EBF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0AFF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07B6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E8A3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D819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6331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6E0B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B2B9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72B6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BF6B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8989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715B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D997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8511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DEF3A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D42238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0626F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5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4D6A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EF14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F1FE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45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CE1D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13C2E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DEE3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CF36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7C39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C753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C804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5943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8BF7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A8A1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3A32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A4A5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7754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EBAA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AF8FE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E93ADF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D59B6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5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B394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425A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A28C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9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F965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C868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5164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961B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9A27C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F509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6B4E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BF35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6FCA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B062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D218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0ED7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A5D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8C95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C51F0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D6679E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2862F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5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E90F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FD01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9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2A71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96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5BB8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B1E0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0B38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7406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2A3A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0612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078A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5D3D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1294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D97B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6E4E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CAEE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3120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C541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570A4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F2526E0"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F5ED5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5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27E5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A4AC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2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6CDB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68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2563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5A7F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CCD1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98E4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947C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6B7B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7DD6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9962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732E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D739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B391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D301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0052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7561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B1852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4CFEB6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F5125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2446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A3F2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2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962D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09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4F41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7EA0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D2E6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E5E4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88AA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FD0D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F7EA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F7B8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5F94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E3A7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95CB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BF06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6CC7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3C50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EEA7D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EA9352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7879F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FF92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B261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2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1F2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8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9158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F1F3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0BAE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2D00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79ED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8F58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36FC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7478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493F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0300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3FA0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014D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0BBB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252F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79D75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981EDA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C6A00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9D34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F2D8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3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63D3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9,17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B8EC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63F6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F4CE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AB15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5653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DF7D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E60F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ED62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E175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6477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50F8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5D04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81BD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5B10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B8788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076F3C0"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8876F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CB36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F07D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3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18CA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13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157E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AD88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674C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FB98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16D3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BF7D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3117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5913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56F6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46F8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BFF0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709F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A743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D9BD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73ED4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E05729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E71CB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976F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9763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3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D2F7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8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6378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14F5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2CF3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90D4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2BE6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2F21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2977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E2DF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A256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CB26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A150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A893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31F4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8254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9F16D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C7F500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20A3B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951C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7B1A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3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A63D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8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98FF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D9FC8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DD70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2B66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F65C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45D1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8851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BCBB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6A8B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8904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867C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6618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B48B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52C8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9D431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5C5310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B2D5A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082B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7978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3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13D6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85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2B0F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FAF9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4CF7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BEAE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49AF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D940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8D48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1B49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DF8E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71D1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9033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0999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63D8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7066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F29E8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81A9DED"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8F788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4438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285D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3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993D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3,21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E453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5CF1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A26E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6EF4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AB07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3A33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CEBF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9869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21CF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198C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3646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3F4A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1BDD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0ADF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C39FF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C4A7BF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0296D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5EAB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E05F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4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C280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88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BD40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69FB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D825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2F37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612C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F009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9B48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3086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B75E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AE05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20E4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F7A0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C35F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29D5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8FF7C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1ECE9A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083B6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F6CC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1A7F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4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8710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23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8714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21EE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EC528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A669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2C56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0EF8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6C51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7BB0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28BD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08B3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D49A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4632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0982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E028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07E22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E14C38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8CC3D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51DA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44C7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4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A8C3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8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57ED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404E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0F70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5C5B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38F9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BDA7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DAF7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54F0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923E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77F1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6C79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6EE3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1175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C658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A4618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9D9BEE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D9EA7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7E6B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F807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4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5405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15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5F39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382B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DAA4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E26F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CEA2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4A58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3E18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457B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8D1E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C870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83AF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DEB3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9732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6D85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BB6AB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E9181D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17E21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E851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96CA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4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EB8C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5,11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7AB3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42D5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FE96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D0A8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CAEC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EB99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7F62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E3DF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F8AF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8320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8A2C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DCCA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4086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6D24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01FC9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082D2A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F2F67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17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9FBB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EDF3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5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987C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7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DE5D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B1DC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521D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3A23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7E54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6CAD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461B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A700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D8FE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A80A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A026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F9B5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B343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2561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52110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CA00B3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5D7DD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4A34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CC9D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5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D4DE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7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6D8E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FD87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3496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901CC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ACEE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369C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108B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C5CF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BCEF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3F98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B9B0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C430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86CE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AB64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345EC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51CDCC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2DABD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A202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3D0A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5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BFDB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7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5B30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6CD2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CA41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4D44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4129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EEF2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EC1A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BF2E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6E83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BAB1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4071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3BFD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8050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96AF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6D143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D7C614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F4E44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A732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437B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6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EEE1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7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5904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0723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DDD6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6F8D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8388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19D4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0D23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1EE3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196A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0F3E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E8EE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128E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00E4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5264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5D3E8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FD70A31"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7AC91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64F0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7C8B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6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FD6C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7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3282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C25F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CCD0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78C4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1E2F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0608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9246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A43F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1886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DB7F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B1AF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AE90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FB2D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0925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AFEE6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07E2E2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7AEE6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C5CC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31CB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6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5580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7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2D4E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211B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1CE4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6A16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E9F3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2351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0420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5AAC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941D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3F28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F170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7180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4C32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449A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DF30E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A177F4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3BDD9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5762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5D76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7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91D1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6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1868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744A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4F7D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9A74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72B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A4AD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982D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0D9D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6FD8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CE8C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00B3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E546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CF19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FF40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76072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252264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27AFB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075C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62C5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7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4A1B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6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FF0D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BEDC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12C1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8AF4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C29D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28AE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B0A4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A40D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A044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674B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C0B3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A29B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27B4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42E5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E7179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B232D48"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492DB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02D8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4190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8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4E36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59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9A5A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957B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B9A4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E134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AAEF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AD24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5EA7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3D97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F415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F6B8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1355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D2BC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9D49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1ADC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89AF1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D053FD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F8CE6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65DB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AC4B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8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D6D6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3,58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F8DC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F29BA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EEBD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F36D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BEE0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C556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A497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4FBF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7BF0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D8AA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21DC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06A0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5779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D3D3C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F7094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DB38EB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D6FDA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306C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C165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8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54E2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9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9144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0F35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91FE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CA58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ABAB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D629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F90B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4222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3062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42A8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49DC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AE56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359E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0DD8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139B3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9541BF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C7815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EFAA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606D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9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5373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63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911A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B102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BF75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16BE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9108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FBB6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9BED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E8B6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BF12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3733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CF74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B6DE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9009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C25B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32F51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C1194E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AC1AA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AD29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267B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9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50F0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5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2B09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201C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EC79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10E2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C207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B619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F017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C19E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EA86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2428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2F1F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DD5B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073D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C895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A2EAF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73CCCB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98961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768B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D204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9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FE48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2,78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2A02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A735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CA3C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884C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DEC1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B6CC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DD83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169A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2D50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7939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A74C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20B8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5F55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6EBA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DE78D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D1E025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2872A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661C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6709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9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EE73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25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DC6F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A9F7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885E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8C61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76EB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2831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0F32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15F7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C589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39BC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F637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CEAC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C0FC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AED7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D9F8E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74C653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34D24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8846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065B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9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012D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5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2BF3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17DA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24EF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08E8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BDCC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6678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2461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CAA8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AB91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ED14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31E8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AE9E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10D1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3B96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901DB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917C4F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8D44E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E20E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57D0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9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F485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3,02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BB09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A65D1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22DD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A444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F387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A29E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AC71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98E9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52FD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CA0C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587B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8664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D4A4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C2E7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B3E88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AD87DEC"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FEBFB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9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2385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C45A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00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D3E7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64,31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7790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FFC0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97E1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A4F4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4A64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01B7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FC5B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3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4FEB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1747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1F2D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17E7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0914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5607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6818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D770A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3AC20AE"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E639D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19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A3DE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8D05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00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1AFE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93,96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AA7C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6633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D38F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2FF4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BEB7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9865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686B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8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EFE8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A65E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9329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B355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E2EB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7396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5A01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EF8A3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F2BD39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D6E7E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9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ECD7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00FE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03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391C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40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0F1E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0856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EDBF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E91A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B22E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9BA2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AA3D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7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F68E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D4C4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825B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020B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71B5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545D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86AC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38778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C643D6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F6121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9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50BB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3997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03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8353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40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2DC0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3667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2859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FDF0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F380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9D66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718E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7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82C3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8377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9A34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E761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926A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101F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9C6E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A3849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69450F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C9525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9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D1AA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753A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03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630C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40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DC2D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DDBE2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7EC2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F704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7D47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3D79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5926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7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2B0E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D571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5EA0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335E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ABD6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5800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0870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FD4EC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2DDCF8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2F40B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9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5E5E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64A5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03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3634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40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84FB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B164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6A28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98A7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5532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81C9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11AD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2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317C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86B5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DEA2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0827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DA5F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8C51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1732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CF01E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7DAD24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26FE2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9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554F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DFFF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03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5B25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40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C32D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A92B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E4AC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B1AF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994E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54FF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E442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2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CD0D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7F3E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9FEF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B538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3730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4378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6ABC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7BCFA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749C67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0C2EA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9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99EE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5625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03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E103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40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574A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C5BF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4A7D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C6B5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3349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9EE1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3C8E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8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23C5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5C7B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F5A4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A1B9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45A1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3EAFC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EA4E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CC972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4163F7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45050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9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2278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67EA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037A</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9545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2,18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9FAB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8EFE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CB96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50B3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1083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8E75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4AA1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2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31DF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5CEC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EE4E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343A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A9F1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9050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7FE3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14CA3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FC0B51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48CC9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9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14C8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6365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03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49D6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40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BFFF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C73D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880E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9619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6C05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1689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B2DA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14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7F6C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8513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4278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1C10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A1FF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CAED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0FF0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083EA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05E169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EEFE5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40AD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4D2F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0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1831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6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3F79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282B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1447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FF6D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12C1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88DC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7FBA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1403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E13B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A68B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4C1D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01FB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161C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51EC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CD848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3BDC361"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4959F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0993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7A56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0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52AF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6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1EC1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F429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EC91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8EEB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F5ED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9B90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FEDB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2AB2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1DF6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92CB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8C44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39F0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C0DD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03EC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089DB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D2FD18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1FD55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BD53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4C10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0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30B7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6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0027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0A48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8E6C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DC50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FB03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C960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96B8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23D2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53A3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A432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3212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EDFC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0B71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0278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1C6A8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F78160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E85B4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5B53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8C86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0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1CA2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6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9485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CC22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448A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924C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9D63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0F80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CBE1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8B67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08AA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915D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BF9B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B6D7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86AD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B3A6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905D2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A58C34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CF1A9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20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02DA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9083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0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1752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6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BEC8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1012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9126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7D37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B446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F34A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73CF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E719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D8D5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7CFC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F8B6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8B9B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C6CF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1DF1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0CBED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38F834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A495D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8C53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758F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0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1DFE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6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CA00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7860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1C0D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42E9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F52C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AEF6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43C8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81E1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AF45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01EA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90AF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BC6B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7AD1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BDD1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50F35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CD8817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3AC7F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B1C3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A443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09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C564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22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B89F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DA56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2DA0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71BC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5BB7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8E41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60F4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8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9ECE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5B5E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3E26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6893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DDB5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9865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88AE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19359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A8661E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8EB27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520E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F0E3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09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65F7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22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D237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7A697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0B86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361F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756F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398A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933A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8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3FE3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01FD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60BF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AFF8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E428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F7F7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F097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CE364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D95324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066DD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5881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645F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09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A802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22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74F5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F2FD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F083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F973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C072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02CB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495B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8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3939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689E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9E90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168D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4A7E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E152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23DA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49044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96C369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FB748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768D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0F53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09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0C76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22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1F0B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011F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2BEA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E27E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0A44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E6B7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1146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C2E4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BDEA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D204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F736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FC2C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49F8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D8E8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34E99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16787BD"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776CC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1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A130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C183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09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D870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22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5D0A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656D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14B4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6368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A603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D108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46E3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2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81AD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DEC6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7A02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C435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39ED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629A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D83E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ED235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4414A9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BCF3E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1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968F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0844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1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35D3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6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01AC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4E1E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07C1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A2B2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B65B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E4FD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D69B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2350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E464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0171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676B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9708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385F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A489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E41FA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465E8C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7D79B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1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71DE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61F5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10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0554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22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92C1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1271E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C460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C266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F06C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8014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9C08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7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F11A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948C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DA5A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CBFB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8829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B9D7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866A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3A38D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EABBB2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49F42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1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C900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2604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101A</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8F0F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7,75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5A73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1E88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5C91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46CE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6A91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4D7A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5986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4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76D0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32F6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3867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DFB0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7348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AAC6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9CBC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4F539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45CD17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D3828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1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6472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83D0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102A</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DF7E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8,12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F28E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4871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30D7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CDA1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C896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454A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5002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2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81C4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5CB0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E27F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370D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FC0A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3E0A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2805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B73CB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ED4DCEA"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7DC32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1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8166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5253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10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55F9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93,15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5712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P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68A1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130B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BCC1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56A1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736A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BD77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2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A013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2AF0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529B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1B1D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4899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3F9F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E59D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DD1A5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1C5E9B5"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72BB7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1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26CA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3FB8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10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8960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7,69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4EC4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P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E3BD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E91E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4325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0C4B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B89C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672C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5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22C5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0FDB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51A1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A730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F37A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A578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13BB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A0AF7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BBC73A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0A370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21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0EEF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FB83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1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E1FE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6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FE7D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1149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2D2B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E8DA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25A0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98CA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AE9A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6A12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5903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E35A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1D98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8344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DF49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095C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E396A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5255C20"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7AD03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1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6033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A4F1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1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DA04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6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EA6D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7C5A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AFB0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2488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94E2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D35F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FC74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1116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9AEF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DBFD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9124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37DE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61B6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B40E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DA59A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FEDC16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54BE4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1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8A21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33EF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1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8791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6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DCAC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D0B4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A210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540B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4291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D746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B9CD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1F28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55A0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0545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3C0E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15F8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EA8B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E67C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F5235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A768A9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F20DF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2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322B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CBAD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15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BB1E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03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9665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CEB4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E18F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42C4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8997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73ED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5A72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2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F5E3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1818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747F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54A3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0CFC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3559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BB07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B10B1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6297B9D"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0B080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2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3DA1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6052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15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3B2D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03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4E6B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86EC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2CAE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2EDB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998C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B012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D39E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7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8438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69D1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8ABC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67F4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2BFF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E5EA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6C8A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308DD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6F67BC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07811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2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5092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1824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16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4CB0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03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1244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CDF2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EE19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472A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4117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2399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B74B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DE21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B64C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A305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078E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EF35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E163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C33F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D7971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DEDFC4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8F815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2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59F7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7980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16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4D6B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03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1EB2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B86E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7EDE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343B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D795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834A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C15D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9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3AC5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CA91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4BB1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F45E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D688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4B3C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5EAE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D58AC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523B038"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DF4DC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2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BB31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6AAF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16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D796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03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B29A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FD1B4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0FDB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6D4E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62CB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2999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FC4D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7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378B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EE10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E98E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FC24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1E90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9FCE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BF06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45D2A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77A849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52C35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2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FD06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FC90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16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48AD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03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2B31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25AF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D619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9654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31BA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C615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350D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5879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3393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A636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83DF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1A5A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1560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17D3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828FC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F64A7D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23DF6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2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2AC9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8D16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16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982E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03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47B3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C117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AD52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4B42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4994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D4DDC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4D25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A2F7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01EA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7CA8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47BE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6550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BB26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B0C6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5C771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FE8F8E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3871C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2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6C75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F10A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165A</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2F8A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9,9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F2C5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9DF9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77180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630D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02E8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A889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A4A6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9713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D77E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2CC8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23FC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AD63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C1C8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460C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D55CE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319AEB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7A1CA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2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EB11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062E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22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2529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85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C7D1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BC32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FC6B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BE70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FA50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E850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6707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8D9D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D00B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4370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50BB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2C36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3C6B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F486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3CB8E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841D23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B5135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2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6EA8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44B9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22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924D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85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A967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F7C4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2EC9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E76A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F09D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CFCE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43CF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2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8868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2F45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81E9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F6D1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BCF2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BF2B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FD9E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9B24D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8F1AA6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0299B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23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2D7E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4A04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22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A819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85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D9A2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36C8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BC02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CB5B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7C9B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712C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D0E3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8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B1D1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CE1D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4BB3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291B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0882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7DB7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00E5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37ACC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88E15E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A2393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3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CF2A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9209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22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8203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85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CD4D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1288E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EA03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996D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0ECF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4560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9F87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8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1054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943B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AE79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7502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F908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C51F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65D2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93F9D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E188781"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DEA39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3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9A5E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2119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22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E2C9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85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697F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43F1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A6C5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0616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AAA6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B397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D46C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8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42B0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67E3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A087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8918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6E90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9A72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2303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85D4B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DAFB770"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E1361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3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8FDB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E622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22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D52B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85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F52F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3F06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F102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FFA3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35EF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234D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6508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8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1263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8D59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C051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0E60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A023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7F68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CB86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9F02B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7C30A4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91CFB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3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F7EFC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B6AE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22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3F7C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85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8768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B266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A076C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D83A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58F3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78F30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1156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8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2699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ED3B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105B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9D45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9123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03A7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4635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C8DD2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4A0821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06E8B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3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EE81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DE09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22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22BD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85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D904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9122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E035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5E64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507C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B4E6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FCAC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8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6039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9DC0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0132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07BA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7DE4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B6DD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52D8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93A82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261362C"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CAB77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3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0ED7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6BED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22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8DE2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91,06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3468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P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9829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8C04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9248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F8EE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D33C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BE37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2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5229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1EC1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E522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76E0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966B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9769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B883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39266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9CF3F20"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667F3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3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FDF3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7FA3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23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B1E6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91,06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EBA3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P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EF8D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1189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E548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22E1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38A4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0050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6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1C66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9946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20BF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608C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F4A7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C973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5FC1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38A40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18C713C"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EB575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3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726F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2224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23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E48B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72,10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C126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P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EDC2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49B5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C5F0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AD42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E100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D4D1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1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77F0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5910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DF22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494B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D7F3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999A0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B803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56DD4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850AC1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3E0FF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3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A9A5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2FD5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28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10F2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67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365D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A9D8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EE82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1E5A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84DB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E080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B0DE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6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62BA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8EF2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0570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CCCE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11C2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56BA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3A5D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B15A4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56E99B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9E753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4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7D87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BC02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28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C2ED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67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26A7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0221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C354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8A6C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707B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4B69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158C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C62A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63B3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DD25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0017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96E2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834F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7CB3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CF030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632902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F0BC4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4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8E31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FF9D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28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37C7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67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EB44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B62F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41C5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4AB30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C3F5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9CF3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29DE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3BC7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716F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BFB4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840D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14EB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9B25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FC77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B909F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4670C70"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CD157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24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27E4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650B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28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652E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67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AAB4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DE0E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E68B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7C90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B2F2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0253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5153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8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FDBA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F63D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A123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DF79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526E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7710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B0CB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D6D47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F6BEA1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054DD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4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B62C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CCFE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28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4D50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67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11F3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C5D9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3AB5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56A7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6679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4972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C78E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2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B0C4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74B2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01F9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C513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824A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6300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1321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2EF3F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25D334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A0004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4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BDE4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00AB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28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C02B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67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501F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C86B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C433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F6B3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4184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7C42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0777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7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76F4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8203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D190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AAF3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403F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CA00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75EB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2D00B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F6DDF7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C8625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4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55DA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9FD0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28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1399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3,99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074F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749F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A2A09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BFDD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9D54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B4AA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069F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6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173F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DB8E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06D7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84C1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EFF5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B2DC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B3BC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F5809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1971C3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5233F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4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493A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4778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28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E4AE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7,73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0D96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4A4E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AE72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6C65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8C60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70DE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21A2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6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5BD6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31D9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672C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2358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F51E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AC38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F21B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91BFB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736BD9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D2368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4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7227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6453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29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E8B6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67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BBBC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4D03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8F39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9543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5C44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C274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0827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8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E429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0D2C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6C14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64D4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2EA4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57ED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4F4B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E20B1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117399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A1376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4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A8E0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C9E2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3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0BD2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7,65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91F6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AF44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0F101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DF6A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10CC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862E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B2B6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094F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2CF7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2E65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0270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91CC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5408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D75B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3E631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D7FBAF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308B7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4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7D80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B32E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3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12A5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7,65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61F7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5A47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7403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ACE3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99A8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DECC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52EE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6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8D6D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B9F2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A50F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499C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18C5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50D6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5495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10A91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54DA24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834C4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5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75F2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DC7B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3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88A0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7,65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8633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7468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DA3D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7F2E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2644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20AD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A98D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9FB6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3642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A028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4406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C89D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4B9D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E29D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CD1BD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E6343E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E56D3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5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0697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E0F5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3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371C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50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5C5E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A312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0F27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6083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8FB5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248A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D117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7E55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9E04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1573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EE59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F543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2408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6769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F38BA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C4AF7E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131EC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5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3DAD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37A6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3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0429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50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C19D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C755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1DE5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FAE9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D9A0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E9D8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198E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8B04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4186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D48C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2EF3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A34F8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1BA1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0B87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D644F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6CC8F0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31461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5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FAF6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D76A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34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0B54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4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A54C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6DC3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EFEE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9FF7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EEC7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6D1C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D9A0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ED16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7496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BF27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6CD2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CD78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9178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CA0D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E7C04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288D48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098F1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5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8851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BCA5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34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205D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4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AAE0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7DEF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48F8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66AF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7A79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9779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14C0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349B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4394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92CC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B288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3A84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F125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2769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E0EA2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86E16B0"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64E76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25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3205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0DA3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34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3B26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4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3885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76B2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BD37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156D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1311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891E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6646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4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9DA6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F710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51C2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9D61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B3A1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4B93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59CC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A19BC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ED9378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26939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5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D29B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B230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34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FB4F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4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22F9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D96B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0C7E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6417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D7F8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65F4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65EC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7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3E00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A363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3BD2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1407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67F6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70FF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0412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D3B16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A3FF8E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E3348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5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687B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4EF2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34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BD7E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4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B805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AC62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4A99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027D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99CF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C57D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791B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2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11EC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BDB4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CAFE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A50B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B039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A2AF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400E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F8346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DA7BE1D"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33C3B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5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C4E8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18B9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3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8176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50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AB1F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DDC0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3904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7758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8ABC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7250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7B1F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61FE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5A11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50E6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9935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976B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F2E9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0419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34EB5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298D8B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73542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5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3BFB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2B49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35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BBB0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4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6501C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0225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669E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C897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5AB6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094A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746F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7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D407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216D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6168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E992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9F7F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D7FE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5372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C5E24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2AF69D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CBFAD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6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69C4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B404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35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1C6A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4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1C60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B816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458A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EC4A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FB75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CEBE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748C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2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50D5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1937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76E9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F576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DE82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3432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7D01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7A07B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C807FC6"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E7B62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6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7402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9A22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35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2267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89,5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D7FB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P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EB27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62A5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81C0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B7C8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A63E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BB24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1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707A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1A6C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B13A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2F1D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7EF0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EAF3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8D40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EE32E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3E08F57"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8B2AB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6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7CF9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8349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35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B4E8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89,5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3B87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P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C61C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3ADA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D1BC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2B23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FE5D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564D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3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DF49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0EC4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9D55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F84C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8F84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D2BC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A423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BF9A9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3FC52A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8E7E8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6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CC86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423C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3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0516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50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3878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74C5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C801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E8D0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97AE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0526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9613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7E3F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56CE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4DCB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7CCA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0760F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3B98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64AB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20139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07C732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1FCF8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6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E02D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50A1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3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44B8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50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6DC9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E82C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12BF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5B9A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3118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7DEA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ABA0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3B42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7202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D52E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760D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F35A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F13B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887E0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158A3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6C6FBDD"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15A2D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6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9275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B781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3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F1AC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50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71BA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1645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649D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0A8E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09DC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5B36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3601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E603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1D01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D6F8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15D8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264D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64BE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FCB6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CE5CB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EE1D3D0"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AB929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6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6F44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AA79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3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14C4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50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D2AE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6FFF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196DE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EA2C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CB61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7236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A1C3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CF97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E975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5BB1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BFB0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E3FC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5A32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46E8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A5A8D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A17C13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8878C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6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3393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AFD0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E92C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50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5351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682C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898D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FDBA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DE30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F066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A566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4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59F8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A58C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0B85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0C93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7066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1D08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DFA9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B795D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568099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C5B98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26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055B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8449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0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FC5D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30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A535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F933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2ACF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60A3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732B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4DA5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E1C5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56A6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3D0F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96EC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055C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7BCDF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E452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2B10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418C5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A2663B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3446B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6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F011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E771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0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06F7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30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501F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ADE86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DACB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BC94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A597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AC1C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CD6A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865B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6432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EA8E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7774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BA3F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28E3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AC8C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B9DA7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9832A6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DCC74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7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9A05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CE41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C2C3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50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C8B4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D1EA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0BC0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EB4D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1521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BD4A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CE93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6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EF8B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C087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2C91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CB51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02A4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808A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3BFB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231BF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E342CA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7FEB3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7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278F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CB41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1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A1DF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30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0A46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74020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28D3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4EA5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42AF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56A4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EBC4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D19D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9A0F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4E70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400A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DF4B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6557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E428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BF983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4DECB1D"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2A158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7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BB1D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695A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1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B833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30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A23E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B427E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061F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0122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8317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2E07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E76F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7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AB5E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6677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0CFB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074C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0FC3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BF00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7835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CAEB1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088BF3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222DD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7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9064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6116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1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AAFC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2,05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9787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29E0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8451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27FC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1F0F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B2CC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5420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7E24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3B63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6D49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B92E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42B9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E220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FCB2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95DDA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8A8A46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91C09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7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B1DE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C442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1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3D3F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0,04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CA69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45C2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43BD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D66E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606B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FEEA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6B03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5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84BE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D1A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37DC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1638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8F5B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B853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64FA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9F936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430AA60"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8B894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7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12E3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A3DB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1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163C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30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1964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33B4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8FBC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3205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F898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F558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4434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7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A691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1626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BF04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2E20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A9B94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A960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D7E2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6068B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74352D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A04FF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7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D7A2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76D9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92E0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50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B081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6A14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8EDA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618D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703E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15A7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C287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CF8F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BFA7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7CD5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1437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AA83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85C6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0F07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7A385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83F9E6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CCDAF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7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CA71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7761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7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D2DE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12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ADD5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DE87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0CC6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3450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F148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685E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FDFF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42E1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E40E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099C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D02E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93A9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EADE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6153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DD10F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225E78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BAC3D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7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CF2C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E9CC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7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6508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12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12B4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ADCE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CF0B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00BB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2F99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3014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A271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F94B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C581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0D51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02FC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9678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8D64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634F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EE213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F5BC12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32F90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7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C8D2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51A5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7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523D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12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15FD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B972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613F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D925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7579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D58B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5AFD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B359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7B3D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EDCF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34F2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54F0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8C19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AB8D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B4E21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6FA73C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E0E78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2BAD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A040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7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CF2A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12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A425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39F8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D11CF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425C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DAEF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1394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24C9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433A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3063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6B1F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B4E4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B853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7470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0A47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16EE9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5B511C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137F2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28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69AE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5A7D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7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9B5F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12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BBDC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04B0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FB67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CA9D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1AA2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D756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1560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2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3304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328F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B9F0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3C4A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F532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94AB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7771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F3BD7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661B22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E7861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5292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DC4E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7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C785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8,43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55C1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EB04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05B9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AAA8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1FCA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AAEC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3349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9690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3948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99FA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194A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44B7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370A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982B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ECF6B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B35127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CFD06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FF43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C9C5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7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9936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5,46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BF4A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8738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98C1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384B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B500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E800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5DC7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6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C4F5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0382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A05E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6195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B2E2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B166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B2F7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EBD9C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54C9720"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E12C0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6B8F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72AC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7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5237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12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1A80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CC03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B6D1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A163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6E2E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0735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A07D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F41F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5C2B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EE82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FF0A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42C7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DA8B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2FF2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46F84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A519F33"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64E84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413F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3905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7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8CF1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88,10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0956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P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3D86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6CF6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2FE7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C33B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DDCF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5B3B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2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F8D5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30FD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6B11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7C35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1440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F0D8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B606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424FE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2334AEF"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85555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C1A1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6CF4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8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DF89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88,10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9EA4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P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0911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FB74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A2ED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788E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F077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2C07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06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3544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819B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25BE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0735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A55A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9DB9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DB51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1CFF6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8BFDE2F"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4CE6B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EC81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30DE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9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D23C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07,46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5DCA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1B33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9D06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1897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7888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28CE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8205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5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0C7F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867B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36DC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B4F1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9A5E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22B0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CFCC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3D9E1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3279072"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3BB96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7C31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7B6C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9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F2C0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35,25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D30F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F69B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BC50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601B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FB37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83E8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7189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5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BDCA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1870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8ED0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F0FA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BE06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0969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2F8D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86343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A47C08E"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FDD4E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1518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4CC1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9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B488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29,70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F20A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820B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F7A4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79DF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74B7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AF27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892A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84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3964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DE27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8B33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38CD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3EDE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F40D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A725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A47A9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E73C4A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DB2DC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AFED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3A3C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53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293C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93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F780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01C4B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8AE0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E583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E923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015C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52DC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CFB6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883C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78BB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B07A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667D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DEE7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5759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109C2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D9C834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A4D2A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5871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0B8F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53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9641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93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5F28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9AFC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DA65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6F4F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3A08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75A2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D59A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A501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4839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D540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108E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38D8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E842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47B4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FF0A2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E7CC1F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8655E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29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E1DD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F25E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53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1F7A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93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A328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4432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62440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D989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6AB7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098B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3CBC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149D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DCA9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4EE6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E29B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680D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D423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5A84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58EB3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B0D0A3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3298A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A3E6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DB35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53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A4F0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93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9BD9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E1DB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B278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CBE3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EF2B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6C78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52D4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9BF3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D62D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9D96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97C3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2836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BF7E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558E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E5702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CB1A55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E4CF7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D22D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2969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53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C850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93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B283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6965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6DD5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A604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065A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D11B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122A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FEDB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2FBA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0E68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D04A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C790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11BD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A5B3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7D18A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1D6AC6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6220B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1EF2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4644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53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B5BF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93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786A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ABC9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6918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D385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A4E4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D058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D735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2088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2AC9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71A9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7C04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CA10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E5A0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46A7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79748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69E02F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3A0DD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655C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9A17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53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7340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93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7BE6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3540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FD84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D9D9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841A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F018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EC1E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9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622A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1353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83A3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1470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22A7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82D2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DD98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D27B0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70FDA9D"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6E491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A058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7FA5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53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07B9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93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73C1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CDDC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942B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4753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4DC1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073B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90F1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93F9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CAF4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1F86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69E9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202B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36F8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D659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03CC9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AF93A6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6428A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CA69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493C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59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949E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74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8E66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FA8C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F2AE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1751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9E1B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8C17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77E2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2F0E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5419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6DFA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2844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D2E5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AD9B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4590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6B223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4663A4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642E7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B8D2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7241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59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350F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74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9F40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7429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7AB2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2B87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083E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514D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253A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3E6B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BB08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3157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F7D0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0E4A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3EAB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4373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6BF4F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D6CC808"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0D598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5A35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BA3D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59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C33E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74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3B1D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D7EF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1A02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EA1C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48FD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3ED9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3480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4101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DC68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A79B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070B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4E05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39B6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2844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7D4E5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E00FFE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142C2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393C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DC3D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59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27E1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74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00E1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C4B0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A9FB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32EF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1F5A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E127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B0F7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0B31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719D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A37E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3F83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951E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B3010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3C61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9654B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10B783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766B1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BA91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76B8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59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9EB3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74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5EDE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8867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F93F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F974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E80E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7A9E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2D18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2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0F7B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0465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BDB5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EEA1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BC89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F929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C293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FA326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46C6148"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010CE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C32E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E28C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59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4321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74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6FBB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76D6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1CA2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8317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3256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389F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419E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9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7B79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EF16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419C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1B82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6869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9494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141F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41493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D023F9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CDCEC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70D4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86FF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59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F2B8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74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91D5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B64A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5449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8AB3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0E75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B533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7FDD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9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5CE2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71CE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11F6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389B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BE23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527A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2B46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C47E3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12AA97D"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A4F81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30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1550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BEBE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59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A5F4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86,61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9529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P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642F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7CD5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2695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4F6F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7A96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FC22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3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B878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F205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C460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BBE1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D8CD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3D2D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0E13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D1F34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E57FA28"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CB4F8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A67E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4787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6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37F9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34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6E7D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D196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84C8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0385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147E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4C47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5B25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B056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E7AF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43CA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ABB3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1736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B09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020C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6A761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353AE35"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024A6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1916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86C5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60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641D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86,61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C58E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0461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2253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F5B2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BC30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9ABD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55AA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7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6D38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1DE9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83AF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E74E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C0D7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124F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7301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218FA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176E8D2"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C4EF8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93B6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D7E7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60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E1B9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36,50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67E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A432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223B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4F93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D2D9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F765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FDAA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16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82E9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5646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E613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96C6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53D6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5E4D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CD7E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7876D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297C030"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9CE9F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C7CC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FC4C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6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FD44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34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3F25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9B70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26F0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D8CA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E0A6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7267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E8B6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AF35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B164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7120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095E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8D2A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9FC6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9767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F78A6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BE85A24"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2B49C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E585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328D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61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78A5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86,38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7BDA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8762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D578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6F5F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AA3B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BB05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C687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4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464C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F16D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F6CE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5B60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E97D4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AF4B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E2A2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D7D53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3EB08D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BD6DB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C05D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C663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6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D68F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34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3ED0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C4C4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0C2D6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AA79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0167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FAB9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BD1E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6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4468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6146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D028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AE22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62A9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0910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DA7B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5B676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647468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ABE41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E288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AE17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6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B7DA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34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3A5C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0208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0464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9C2A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2866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E855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2634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C824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1A53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FFF3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29E9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ECAB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5C4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D36E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839A3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9CA47F0"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769B0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A85A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B37B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6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9A75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31,95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A246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7544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E122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F413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90D7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B78C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A898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6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E027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5C89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1E65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2F2A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8A31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9212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D2B0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FC593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4BBD651"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036C0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92CA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759B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64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D94D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55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7ABB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6AF8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D883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4639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111E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C38B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D6CA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1816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22AA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F1C1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A23F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7A95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CED0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1C91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EFC00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4FFD72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519BB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4BD0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7F82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64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B8B5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55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1F69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1757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797A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6AB4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9E01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A9C2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8D59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AF7E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8D6B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5D11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64DF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DFAE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2641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A719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191E4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2B7F26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5EF01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31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1323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40D9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64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DBD2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55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32FF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735E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00EE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D7B7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AB4E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E906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A534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D3B7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44C0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9B51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839D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385B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0964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55E2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3F255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196727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5DB54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43A3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DEC3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64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F595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55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7D66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C0A8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18ED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69D0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71F9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8811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0A82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3AF9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8C06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D9AF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2431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84C3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592F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7FFD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4335D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F1DE52D"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3B2AC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7D7B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FBB5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64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5F34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55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77C4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BC44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AAC4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4EAE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8DD1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BAFB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4434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2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9D77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03DA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E3EC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E280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71B5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46AC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6463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A490A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A39E8F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8EDAC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07B9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5AC5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65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489C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55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A82E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1326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A853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8C19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B46A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67B4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725B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24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2BC5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4F9C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42AD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1052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339C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098D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7B2F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2CAD4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F04F65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AAAE4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2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0B34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DA63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65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28C7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55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70A5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7FD7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7FCD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EC05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A991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3B02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DC58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3612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6B77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CC35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2347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87E5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7BB2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88D8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FE353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69B036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C6B04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2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93CD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3EFC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65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6C1D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55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B25E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F092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4425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6D78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B127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57F8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E79C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2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6AF1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B7EF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7BAE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ED39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C3AD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D980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1382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B898A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CCFA5B3"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3DDF1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2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8CD4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C254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6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2601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74,06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0E89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C668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A7D9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4DF4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9B90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08F1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16EA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86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27AD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35B2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145C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2EA4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6B72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097C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F170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076E8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8EDC7E5"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51487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2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AC05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55CA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6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3FA5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5,65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B62C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D44D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9C25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580B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B374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8866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C98D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6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365B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5409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FEBE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D3F7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CED4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CB0C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AC19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C55F6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A6D251B"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51A7D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2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3D16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9202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7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853C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46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7AF8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8B6B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A271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E273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6BCF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F851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4B7B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66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BAB0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058D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20E1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6F5A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E63F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1B8A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8F7B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9728B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B57B4D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8356C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2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7D2B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EC06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70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B0E6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3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8C9A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70B91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C74A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8106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D427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F3B7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C3E7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9762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BCA4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0EFF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6B78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F52C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AAA5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8DFD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84572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A5B393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EC23A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2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5BA2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7944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70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433E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3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BDB4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BCF7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5F82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2F5F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65CB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4A4D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8B0E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BDBB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C211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2259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CCE5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8AE0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DE7C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6783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E2D49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7E624D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8AF2F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2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BB3B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F0C0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70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0356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3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14D9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E7A6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E9DC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CA64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8AAD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1C85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4467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51D4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5770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8469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C0A2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1B48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AFDB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8966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F2209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012702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3207A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32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0584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C361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70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82D6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3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58FE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3932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5FA9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EC41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A841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F274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60B0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7248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5817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84EE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D0BC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DB24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1A0B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3589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4E213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8ACA3B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E66A9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2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8AC2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6018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70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8876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3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3438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6929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5C60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F5F7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17B4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7C9B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6B76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BC9E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1BA1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09C5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EB78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7F6E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CDCF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98CE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93887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F1BEC6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2127E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3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7989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9899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70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4C14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3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C9DA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DC97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AB56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1A5F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D16C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3E81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07F1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C567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1979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4E4D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ED83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D882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24C2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58BF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4BFDA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48773A6"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D48E5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3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D3D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905E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72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8B8E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85,10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F6C9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9859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A752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118C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392C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5B97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CC62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6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F7FD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D0E1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59ED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0B90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A3E7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FD79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2A17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DD161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848ADDD"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B6C60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3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B273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F344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72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8B8F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85,10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1A4A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A251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2A1F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0C80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9ABE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7C04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B81D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24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57DA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6FF4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06C3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78C2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C87A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0177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463F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4F78F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4E41DED"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742D0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3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354C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B594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75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0FEE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18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3922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F926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4DC5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B160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D067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10C8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E713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D7D4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FB73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7A27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406E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CBFF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131D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4EE3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A7C7D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0B0F62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E5D05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3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B4A1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AA5A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75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539B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18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84D5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08F2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E4C0A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48BA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3A50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2C61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A942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64AA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DE94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069D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C8BD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182F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DD7C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F7FD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BD760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27FFA4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FE0C0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3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3BBE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FD77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75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DBB8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18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39B5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0793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A752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135C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D14A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234D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674B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CFDC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56AF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9080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914E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7117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A9D1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D0A8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4EBBB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47314B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2B0B2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3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BCFA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F108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75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D034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18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74F3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B145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D3F0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D0B8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3985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B458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B1B5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928F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A748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8D21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5053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D9FC4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3387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DC09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86ACE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BEE894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DEDAD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3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233A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904B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75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B069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18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CA1D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E7C2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2662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AD82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80AD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9FE5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28E6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201B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D3F3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2117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91CC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5489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2D3D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8A79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F6AB6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5E3FBD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91523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3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FE48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2C45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75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702E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18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B2F9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168F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7ACD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1C11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DB23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E02E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55E9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DA5B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F099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3497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9D37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62F0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9F7B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3EF1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DC6FC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3B8A32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640DB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3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28A5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51E7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80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216D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0,99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661E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9B61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E97C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5C70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5FAC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568C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4BED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D090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4103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3BD2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10D7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2F16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7C93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35E3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555B2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950CEF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D5823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4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467F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898A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80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9B25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0,99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0556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CCBB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A4DED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97B1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779B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8306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9F33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784B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EAE7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C5ED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4750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E495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4DE2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F3BF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F090D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A980F0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C21B5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34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473C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D7B7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80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B068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0,99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9C98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8F54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AA7F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F7D2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6548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A824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87EF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0895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5732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49BC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D2B9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12D7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E451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1C6E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0D446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683C1E8"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685F4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4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F876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E3DD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81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A366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0,99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AF94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DE9B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0BDE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6DD0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D674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3C7B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54B6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E6B3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6E3D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4989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1F8C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6CB3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371F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BC03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6E83D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364F894"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7B2B7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4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348C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F616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81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CCC1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83,58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1F52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P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BD26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72B6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D7FE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539E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00F7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2A2D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333F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0748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6951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6A48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6156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3E45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0C9D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E0C27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1E11211"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3A130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4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C472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60A0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82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F27E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83,58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F13D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C410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C2B0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008F0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7CB4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131C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4891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8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0D3A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7E14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E2CD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FB25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DB4E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4E81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BC5C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542E1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CA2913C"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27EE4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4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FEAF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ABC5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82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C4EB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83,58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8422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37B1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A3F0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3FDD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1DBA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7CDA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DF94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6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4DA2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71AC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EA21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0A0E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DBCE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A060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A02F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44596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47EE47E"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3AA7F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4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E03C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723F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82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095C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83,58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1B4D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86AC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A55F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6016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4BD8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C578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9ADA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6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C787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B225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428D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3C38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572D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747E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1CA7C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35D7C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84A11F3"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31078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4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D8D4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5AEC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82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3301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83,58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D8B7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09E1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292D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D3A1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E7CB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8412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C9B4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6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197C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DC3B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F089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DFE6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98DA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F378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5160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5EDA1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32EFC3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C9F77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4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AF12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776E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85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D591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0,80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4A96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758E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DB10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1FC5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F0B7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AA4E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86F6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A6F1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7C7B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890D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D773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67FF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B9BF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EDE6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6B4DA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D00854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C8EF8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4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DFAE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429F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85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E283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0,80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E832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D72A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8DD6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62B6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0953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C393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FBB2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0B67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8389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35B8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00E0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7ABCB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9FD3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8B2D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0544C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F456CE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80519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5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BFA6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61B3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85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40EB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0,80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97B4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F7E0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7D60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EA39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A70B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66D8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9E19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32FC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024E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97D3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9E26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4138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2B86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DB76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C5E78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3DFBD2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56FEC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5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D5A8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C0DD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85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F318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0,80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F7BE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46AD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A89E7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90A9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B818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87C3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647E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554B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41B3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80BE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215D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035A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AC5E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AF00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6C30D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CB69F3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96802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35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2426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F57F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90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1EB1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0,60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9DCE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0173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C894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E676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6A2E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8CDC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EDD2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AC40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34C7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CD1E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1281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0EED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C140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C88E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EFDE1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8A87DA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50650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5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50EA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3EA7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90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AD9B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0,60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34F1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2172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2F78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3328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9289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B982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BF07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8B32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2550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8D22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6E7B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8D57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5073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7815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7E49E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65744F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2EA81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5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82B6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AE46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90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C908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0,60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4F19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A9DCC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B759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F9BA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7714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5B9D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BC710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49E7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5422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AF19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8322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C964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124D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2E65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6E9E7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C3EAC3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CFD0B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5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B5A6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CD77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90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7D49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0,60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6A9B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FDC5F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4E87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C145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82AE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78FF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897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C6FAC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8F7B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7695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418D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EB0A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F927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5C81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6D2B3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A0E6E0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B60C5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5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8FD4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DC27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90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E1A1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0,60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EDF2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7F0D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33C2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C429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7912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BC34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3CA3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54FA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09FD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4628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8D31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B9D4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2214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7FDA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EDD47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B2A4553"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69F9D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5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67D9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1F7B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90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D7EF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82,04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FFFA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P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436A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52AC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A018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C9E7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CC9B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65F8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5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EAD8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7BD5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AD4A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02A6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FAF62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74BF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F4B0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12ECA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132AA10"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FB259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5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2016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0D3E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91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232E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82,04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BBF6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F380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8347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6C83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085A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7999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F9A2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56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E603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2539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146A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34B4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FF35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C051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0A4B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8041F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D8D2B97"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FB30B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5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D743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53FB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91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DCE7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82,04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9AD5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06B9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FB0D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520C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B458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C5D6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C751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56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9DD0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66DA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D130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2D8D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A805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EE35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7FD6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0573B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4265BF9"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BCDFA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6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0829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2DD3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92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1866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82,04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33D1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F145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F881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8473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41D7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EDEA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4969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5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5D13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B169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1773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C0AC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F9808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8B6E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2CF0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D1B87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0A3BF9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EA34C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6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B9C9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6789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9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14ED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17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FB08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76B8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8D88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AF41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5E99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3032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04AA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4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1478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5436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AACF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D87A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DDA1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7E40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7E3F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95518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5582E7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4F9DA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6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2DED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0982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9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E919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17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9452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27CB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A818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BBEE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AF3D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D103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9271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20BE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4222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4245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60B5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22DA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1755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4047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D168E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A32112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2FB12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6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0183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275E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9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6105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17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1CF7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A59BB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855C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45A4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C94F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FD2A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56B0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4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BC19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2465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45DD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4E29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98E6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E232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C999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3157B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BA598D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DC947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36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CA0C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6124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9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D231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17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C1C5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B558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05F0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3B2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13C4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53E6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C86C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F29F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D073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F7A1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FD27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D35B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5CE7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2AB8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2052D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8ACA03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AE61A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6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A671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6A30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22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DB3C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00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BD8A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8926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9252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7C43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4492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B47C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0728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B16D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C318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948A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8DF7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4E1D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BF5B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1949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8296F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54E0CB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18A92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6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15C2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E2DE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22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7EB2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00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8E4A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C7E0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EEF0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7F62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0033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D2A0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7705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27F3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B852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503A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E547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EEB8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1CCC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D574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8D66E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3FD412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E4B9E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6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1341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D3A9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23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07A2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00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E624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0B19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E5DA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02A8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0D53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51FB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36FE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6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CDA8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BE4F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0AAC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8779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5EFB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D136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3308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4D895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B8C548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5B93F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6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CB8B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C343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23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0F1D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00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DB26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6815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FBF8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68C9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142E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3F0B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A3DE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AA2D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9C0C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8633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6315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42A4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9F2E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BD2F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CCC7A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043F0A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192E8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6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F417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4791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23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A4EB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41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DC59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5BC2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392B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34BA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EF56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C58C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B9C7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1777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5BC1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08DD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13DA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B4A6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6ADE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EA12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4E716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CFE0DF6"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97399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7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E6A9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011D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23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E57D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43,18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072D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593F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E0D0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AF09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14C2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63FC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C96E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2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9EB8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0E2E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07F1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D013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976C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392B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4AF6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FD156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208DD67"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96A80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7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D4F6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0B1D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23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6F44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5,51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B01B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0FAD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78F5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5E2B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ACFD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7F4E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EA5C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2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F9AC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5BB4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235C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9BD4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7249B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659E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74E4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271C7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1D99EC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9228B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7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466B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9DA4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26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CA84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5,84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3807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7B85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C922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3998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A95E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9FF6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D24F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439F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3E8D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C2FB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3898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32D5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2D0A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F193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EABDA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BB1C2A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4AC57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7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A516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5085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27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2EBD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2,34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21E6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8282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CE4D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7537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DE57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C81B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C8B2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4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69F2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9272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3FDF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6B88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72CF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8156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DA45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FAE45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0A1398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D8524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7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DB3B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952F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27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512E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4,35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69E8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0107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91F7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CF26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09FA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DFD9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A467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24DD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4871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3C33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80A7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ACE1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65F6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B465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1B10F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90D38C1"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42898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7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66CA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6F15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27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A056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2,52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30FF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D239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E3C9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AD27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C670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D1F5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BD8B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9514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52DA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94F0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DC8C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0D3E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3237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9642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B899B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6F024B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B471C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7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1B6D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53EF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31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1D2D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5,6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6032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81FD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F798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9AEA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2284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3FC4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5DBB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3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F18D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BF20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4115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DE71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A2C8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04D1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E4E0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A8D39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E6B5E58"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5BDBB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37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D1E5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64C7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31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3E00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7,13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98C0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252F0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8AF4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C025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7251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9DA0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2D6F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2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0806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F8C7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095C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23EC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400B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1097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93CA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DD70F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0E2CEF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80F20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7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5124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0176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35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2268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85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06CB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BC9C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C103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A6AD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544B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EAF5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DC90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4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ACC8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A2BA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E50F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8727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F8A4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BE3C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151D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61864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94BEA3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82A17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7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D427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ECBA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36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B237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4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F841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ED05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E7AF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51CF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8F80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3840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1E27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D658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0D90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805B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4162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72A7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A370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218A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8C42F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44A902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0652A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8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14C2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79BC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404A</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4703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65,47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5090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BC25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EFBA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C78F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CB5D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BBAB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B614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7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3DF1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7170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FE7F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5D6D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3C5F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30DD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A4BE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01C2F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CB2F79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B8870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8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5C13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52FA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50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5AAC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4,98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9F57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E1C8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CC0E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674A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A17A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ECDD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0C75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F4F9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081C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4A61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7914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133D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2B9A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DD12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B1481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5AD916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8D147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8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C040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6662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55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EC2D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4,81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873B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14E4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7BA9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1C6A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2FF4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B9CC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EC42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6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B01A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FBA8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8E41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79A4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B2F2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FFD0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F469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D7BE9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60BA58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EB01A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8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FEF4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FD11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55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932D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4,81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4A9D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80AF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DB3F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2FB4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277B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BB9E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B4AD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9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7BF2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16DE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5280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251D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E9CB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3303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254A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A9D77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AA41F4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7D958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8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2D8B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531B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55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65E4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4,81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F8D4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FB62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FC96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215D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12B0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1485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4CBD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4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0B5E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3C04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8604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66DC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1DFB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46E1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4E70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F35B6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13B63A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550E3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8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223D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9141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61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995B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4,64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64E7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0B39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97FE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1D04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3E9F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7D11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2313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4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A22D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B20D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B2C4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2B95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0A1A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9783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9ABB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00D81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6EE0C2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E6C02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8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9944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E712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61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B379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4,64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3C13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BC6E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E8DB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37C3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591D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CEB1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8296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6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D990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8796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AA1B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F060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ADD6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F9C4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E524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FBC53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466BA2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55479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8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CBB4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D706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61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31C0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4,56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A5CD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D1EA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0ED4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FF7D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8AEB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8BDE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DD87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6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A3EF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25E0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17D5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6883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82DF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D044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CE1C0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9170D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6C12888"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40099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8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163E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669F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61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0247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0,44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77E4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E7C00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21AB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CBA5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95A2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8FD3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ACA0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8DA9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AE2C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FFAF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03B0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083F1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DC49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0ECF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93BD0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D481EAA"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B3CBF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8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82C0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1C70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64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06A9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98,21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9177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A520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DA40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LEVADO POTENCIAL</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FAA9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42C4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C6B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7745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2.2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A53E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5B20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F1CF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A8E8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5,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F7C1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C4AB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FABD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A45A7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4EF969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2CD4B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39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D395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1A2C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66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3C73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4,46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351D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B6D7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719C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9EE1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43B9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3165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13C4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4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7674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6E28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02D4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A806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1298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6FE8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370C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7F6DF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58B6C9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670CE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9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BABE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3001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67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C005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4,46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A8BA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FE0D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04ED9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FB01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6546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51DF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E5F7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9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424E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D64C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4CC9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D3B3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8965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FD11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9814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652E7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157A6B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0D1A3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9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77DD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7C1A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67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1A58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58,91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D3DE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FFA4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6397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C87E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B428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7BF3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35D5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7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436E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F47F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DF27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0075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A5AE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350D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415E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AE153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0E4092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AA2FD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9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EC23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1723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67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A779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49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F267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8B2A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FC6D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0CEE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2DF6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50FD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0C20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6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3941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925E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4A06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DBD4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62B9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671E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0390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4BA0F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96B7E7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73F3F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9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7436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4D04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72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B92A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4,2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97BF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0AAFB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6C44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91CA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154D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4861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D83F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0B01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3CE0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87FF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71BB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23C1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BEF7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1EC3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7378E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35EA6A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BDF6F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9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C92E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0F8F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72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13B6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4,2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3FB6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477A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334B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ED06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1F0D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58BF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BC6D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4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C7D4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4303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FCFA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2392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BB6F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A857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2AD9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0F649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DC7EAF0"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12B86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9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CEA5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A0D8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72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96AD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4,2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7CBC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6401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95B8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C8BE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4771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E58A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FE75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9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F5B5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30BF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3AAE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428A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B7EC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EA26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CDE9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B9492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4961E7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98CFB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9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A15F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CBC2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72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FAC4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4,2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55DA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A00F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7C6D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85EF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4329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ADE8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C54A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9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D6A5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A58F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851C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AE35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442C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6B1F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AA59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94AC5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FA01A3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E1B40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9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8837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B64D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72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C1D0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0,58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5E48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00360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9168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686E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6478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82AD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4999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9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8707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2D23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C225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214B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6086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15FE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C103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4B42F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C0C81D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C1A0B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9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4048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2EA6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72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C397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9,40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90D9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E239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B791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4420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ACF4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1D90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392B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4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4348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3737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6B8C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EBE4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EB618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D389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4827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B2B6D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38F51EA"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6DE7D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595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BF62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76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3A78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79,68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2C6E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9FEA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FF74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LEVADO POTENCIAL</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186A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AF9C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173A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1FAA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9.2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E7C4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59EB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B390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AE4A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5,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79DA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C7A8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8B5A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5247A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6BC5142"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C4670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5986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991B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76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AF47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96,80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5C45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EFBB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F4E2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LEVADO POTENCIAL</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9B01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A802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658C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C4D6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9.04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5FBC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CC35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3141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B9A5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5,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1727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5F11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24E6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8BA86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0817A19"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1864A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40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DCAF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3D32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76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B5EE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96,80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9B91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1D43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A397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LEVADO POTENCIAL</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039A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4AB9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CA9C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E29C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4.16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8FA8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502F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36D8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0C85C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5,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750F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E2F3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9927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B93CF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7C6698A"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235FA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D256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5771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76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AFBB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96,80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CB5B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7D98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4559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LEVADO POTENCIAL</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786C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F78D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F0B3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3048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2.1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697A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9986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D94A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FF56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5,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9E8A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2343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D709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EA194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9A41881"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1CBC0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9A5C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EA7F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78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21A8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4,11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4CEA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DBFE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B98E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8F1E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892E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C72B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D6B2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7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924D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BF83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369A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CE75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7AC0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2FC8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3911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A5713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5612E4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74CE9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A894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484C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78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9A44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4,11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4F0B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7FA8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6055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C451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6DD8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07F4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36DC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2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A988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D390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5BDE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864A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F371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5DE9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DA38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1C248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467F428"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C3A1C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5ECD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0B71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78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0CE3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4,11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858B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55E7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9663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614A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6948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0657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59D0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7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9831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9C94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F917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0606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332C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3BE4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B074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76763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62AAE9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30E9C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9A22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3013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78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6202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4,11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0822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1216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E662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6AE7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37CE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ECD1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25C7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7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7359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3DDA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E1CD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855B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0A57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D369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8C26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9BBD6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9CDB7C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E788F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2EA7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D2B2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78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1FE5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4,11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C203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1342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FCA5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6C63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3F1D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54DA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4BBF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7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F0AF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88CE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6C0B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05B2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8C12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A171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83AE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1C83C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179DD0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41141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11CD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FF32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78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3ADB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6,48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0DD5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D107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27D8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A561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8BD8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0051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559D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8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9145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1706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5381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9CC1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B750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93FB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308B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B748E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F4EE4E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B21A6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1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FB26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0B6A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78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0356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8,83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2A82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D61B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D9D2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5B2D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E336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B684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0295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1DC7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6B27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DEEB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F4AF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0A11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5C07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96C1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A8A86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565133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0B157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1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7E54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836B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84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B49B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93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BDA5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8729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3E36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BEC7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F4F6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9B30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9B21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63CA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5524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69CA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8FAC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E7E9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E8B7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CC73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26CDC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D22D47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19E32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1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03E7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DA26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84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F8E9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93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16D5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FBA5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15ED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3D14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59FC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37CF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28F2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F0DF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AB05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F7C2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EAAC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F459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1BE2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DC23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05A8E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6498B08"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C3E5B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1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3B09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DFF8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84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4D55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93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D75F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75DA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4E45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C406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4259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61CE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3844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6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B9D7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90E0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08FD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008C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0ED3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C343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FCE0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82FA1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4B537A1"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E67A5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1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3484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C617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84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8F12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93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D399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FB4AE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A865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5985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62E5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1C77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1EED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9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8C7A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32C2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5B8A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ED80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632B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78AB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5E1C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0785D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D27566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72407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41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44C9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F81D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84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88D7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93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BE7E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F829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5711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5590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8F75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913C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CF27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9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21C8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1F22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8C9C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66F8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6766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D01E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3052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3DBAA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37E85D8"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92A3F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1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C95C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FEF8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84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9A5D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93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EFD0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0D5B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8DD3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E53A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0E08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7415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624F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6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82F0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6237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009C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8C7A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466C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C719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34D6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A09C2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B31236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7E19A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1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E710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660A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84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9CD9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59,3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5EA2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97FF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3246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C80E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DEF2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1360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5F7E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6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94BB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F4F3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3300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9EF5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3AD2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B332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9B33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42644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A50F845"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72724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1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9E91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49CE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88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7208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43,5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CE89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6E8C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00A8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5653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E02D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4BFF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93D7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7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B602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7E54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7169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EDAF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76CC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7D6E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1259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11053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A3FA555"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F5131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1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DA66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A75D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88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BDE8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95,3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7C53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9C3D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EA76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C14C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AC96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06B1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D8DC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8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868B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B57C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658E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1823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2934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CEA2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45B0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284C3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FEB7E88"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6B672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2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53F4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C8E5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88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10F8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95,3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261C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2EAA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62C8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B315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469C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FFD0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FFB6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34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0427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7C07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456F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DA8F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C79A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8F21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12AB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F461D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E00D79F"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86207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2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C814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CEC9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88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07CA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95,3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0137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A7BE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3EB4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A264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F5D7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502C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D9AA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34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6F58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B367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8F8B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F52C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CA18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1715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91D0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3F3E0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5EC39BA"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15CD4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2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4BD9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DCB0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88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70A6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95,3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AE1F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F8AB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E201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5D85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CAA2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D861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1E16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4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436B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79DE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69AF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8F90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B424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F79B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2800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8BAEB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CC994C1"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26F47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2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14C7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25AB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90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2482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75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A439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4060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D0D0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D522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A2D9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79DF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7222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A05C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0413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6588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2055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7FCA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9627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6F66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0CE7E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C5835D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C5C5E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2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A7B2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66EC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90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9178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75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BEB7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924C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E9BB0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C730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A300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65EC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304F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6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6725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0B73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5C56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768A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B7FE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9F73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1407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F7F29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5BDE6B0"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F1654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2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C0BC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06AE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90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53BF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75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E26C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68FF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D2685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E58C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458F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A17C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3AB7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94D7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18A3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4DBC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3658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DE1C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FD48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C49B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A9C35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2EC27D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147D0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42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1DFF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E28C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90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25E2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75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7396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5126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2F8D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435B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1D22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C4F5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0301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9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503D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4A21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F805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0A63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A170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5293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E33E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2EDAB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E9CB4E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8C0FA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2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4AB4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0784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90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6B57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75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0ED8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943B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B7D2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0A00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CC7A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8E1B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B837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3AB2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E41C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1E0D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EAD1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7EA6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B3E8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F607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C94AC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E618D3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CD5A5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2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36B7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1C69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91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1A28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75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7EAC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A9B2C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13FD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FDCA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4A3B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D535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80EE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6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5138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0244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FA74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5540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A799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C952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736D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844B1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9B4BAE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F7386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2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08DC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0846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91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95C1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75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3C59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366E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4BBC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7CA2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66FC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FA5D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F474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6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223D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9C61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4829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6B0C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CF32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BF3E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D4C1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00A64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B04F4D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572E6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3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0605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1971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96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230D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58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C1C4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89E2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C293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AB0B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E098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3DAD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3361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8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3148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BAAC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8466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6B8B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E1C4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3A52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8B74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4EF4A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383C93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8314C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3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4E8C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77AB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96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07BB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58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BDAF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0B21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1B93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F2B4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047E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6D3E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0218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9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7676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A76A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AFC0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6D2C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552C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97E2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DCA3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174A8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5B85548"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1CA9A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3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A236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0B8F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97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8B4B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58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EBB2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3C68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8B2C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4163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81A9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474A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FD39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8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8F76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B306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1255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6182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D6D3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6DEF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7AA4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8F40D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6E0794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BAC5F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3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C87D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8CEF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97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C9860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58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28AB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3684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7EB7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49B3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7707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7694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3E7B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6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190E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4958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DCFD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01B0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E8E1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1BC4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52D4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CBFD8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FD5C84D"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C9901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3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D546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EDBD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97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8756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58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020D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BAE2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8DF0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513E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E94D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61CE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4D64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66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02030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3C0C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BD16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0635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2CF3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8785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2676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1972E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0EDF83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77232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3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0CF9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C586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97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C2A9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58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F0D3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FC55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761E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8793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42F0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2150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2B2B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6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255B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2AC6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FD8B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D36F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7551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C1E5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7F88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FB72A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7DE499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458DC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3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02B3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AD7F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97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8CD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58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E2AB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E1F9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1F07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645A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E8A1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7B07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E4F5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9E30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C08C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D6A7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F6FE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9CEE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76B2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B8A6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5DCEF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319F8C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5B9F2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3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8AD8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A9DB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0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5395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754,09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9667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F05F6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D22E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5139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0999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57A2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1099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DB0F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E66D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F6B1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078C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A02F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5528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F511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2AF88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22F6EA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669FE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3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5559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4EF5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0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2926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642,12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BA55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63B0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801E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1A08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D5C4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E59F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181B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E0E0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0494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C5F2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F45E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C7B5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80D3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4590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9D7AD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F721C8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0B44F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43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5754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412A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0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F81E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04,92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B8E6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70D6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E210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A648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4AD5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F5DC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19AA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B424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EE00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8C16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480D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363D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D683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8A47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BDC59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A71C0B1"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7BE56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4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0610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BD73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0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043E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106,05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EA27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D096B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7ABC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AF5F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E954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6593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DC88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615B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4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1244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E1D6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F384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3F58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4289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AE8A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0F678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0BC4E1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8FA32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4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6777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5E76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0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FBCD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337,62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029F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A965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AF11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3163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CC96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A8B1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A6C9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7D43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4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8CF4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9C71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ABBF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EBB3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582D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D03F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71BCE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97F81D8"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30DB1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4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6855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97D3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0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A8D5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955,92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0FA8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C9FA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91AE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EEDA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50E9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0A3B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A795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2DB7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8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E940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66BD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8A56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1503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2A7A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B403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AE8A1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6E1D49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BA53B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4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D808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C1F3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1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ADAE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47,22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078F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0A17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267E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C40D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58B9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D954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7A8E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AF2B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4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2689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8725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AE65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6642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060F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8675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14889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B44930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0A6B6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4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AD4A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147F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1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7194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19,93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4DE4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339E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514F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7053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404D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E59A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61D1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A8C1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7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1850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DC7A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4255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E0A6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6350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25B5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49D8D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A710AF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0CA66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4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C5D5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94CA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1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3526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39,82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249B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670D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F884A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94A9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358F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DB4C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1187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9ABA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8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E111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5A77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B2CD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7E27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C23A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4E0E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F89F4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29F82F1"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DBED5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4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0941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2CB3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1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F1F1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44,76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BD74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36E4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EA7C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C7F8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8AAF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75C0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7424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AF73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8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FAB5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0545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3BDA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3F92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EDEA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4647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437FA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A2FCCF0"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C6F3A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4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16EB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638D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1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3BFA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78,56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030B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1D666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1EF7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051D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4B97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0D09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2C40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B605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FBA9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95F7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3616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0D46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562C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0897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EB7BF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2ABE9C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6D60E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4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EC5E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E1CF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1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E8F2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95,97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A5F3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7315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1760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DC81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66EE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D32D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798E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60E0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7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8D67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D88B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697B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A1E9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7771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5638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5CC88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B546E9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833EF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4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807F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9AA0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1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1419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34,41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298D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3047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24CB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AFF2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065D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3A68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CD8A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489F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8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20D8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30C1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7AD9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F908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D885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7FAC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B0A75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1398D80"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1236B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5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EF36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0EF9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2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8B72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34,41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A516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5947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239F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B41E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1361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88ED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FF39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4BDE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8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AE1E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CC8D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5DE7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8259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B7B2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56C7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3222D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913226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7F652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5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BC3B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3726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2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CFF7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79,83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66F1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553B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EDB54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4BC4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C67A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638C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19C6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D6B4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D3AD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B8EE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8F61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8EBE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3E84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6B21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4F654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23D4100"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E1CE7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45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FA1C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1BBE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2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555A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07,70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77D9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D952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4ECE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4E0E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9063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35D0C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974C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579A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3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BF36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8B63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80B7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FA04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98BD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BD85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2C4C8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AC18F8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2F34F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5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352C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E830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2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961A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29,04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8CA2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3EDF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0F01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C09E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95D4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FCB2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59DA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32A5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8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FB63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1E02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418E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07A6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7DC6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2DC1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E7788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2DFFA8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EAB54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5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CA30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C2B1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2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20AC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42,89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9425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64F4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1597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5BE3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460C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5279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0FF9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E023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4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C3EC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5B4E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EC45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23DC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D77C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DB84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889A0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BAD6CE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59A58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5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42B3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ECC6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2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770C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26,31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314A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7F51A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F5EE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D3DB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A970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5F60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1898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A561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8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9CA6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BDD0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E48F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6680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499D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3A69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1E866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2974118"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7380B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5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1554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480A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2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C73B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168,76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37BD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5D1A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C7EA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7FC0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08F5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B735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9342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6E17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7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7683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B28B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96F5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A5996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FFC4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21AB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AC8C0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1342A3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FA90A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5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F7BB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F18F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3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08B2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6,56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BFF8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BB8F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6EB2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B2F2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1493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7B53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3661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35E1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3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0C50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806B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B70E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AA599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FC90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44CD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39DA0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67D4AB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943A8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5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A590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B673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3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77CC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38,11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FEA6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370EC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3EF8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D426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C2CA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CF59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B017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8AA7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4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474D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82AB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F222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2F13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1B6C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1FF2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0A149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FE9BDA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FA784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5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A53D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3105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3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B6DA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79,75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F90B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2861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28F6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7CC3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67F1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9C91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9658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CC5E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620B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69AF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76DB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DC89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9EFD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7784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61F75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0A2ACC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51D99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6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9DF5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F1D6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3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B827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82,81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BD77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79A98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C787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A651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9E16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CEEF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D9DD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0FBB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9D78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1B70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B1A2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AB74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A061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D234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1471F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7C7844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BCA80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6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B9D2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DE19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3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91AF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2,70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FE69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A13AF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4BB6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B61E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B29F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A6FB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0ABE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3D26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0753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13B8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ABCF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46E6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182E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B561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36DD6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1DED3D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C2BC8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6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C355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ABB2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3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DF4E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376,78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D267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E8CA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B267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44A0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CA58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A578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FE9C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D12B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5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7ACF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6CE8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2D7B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DCB1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885D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6C91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E0CF3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9BE786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C72F8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6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B1C6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0B2A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4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7688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994,51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65BB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DAAE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5BCD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DA2D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09D9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E59E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ED58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794D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A957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A020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0143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7B54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6247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599B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DBCA9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FC6F9B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B1DBB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6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9D74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8F2F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8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1C6A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720,11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2DB5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A94AC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B6D8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AC87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C552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EEE7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27D7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8548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9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3ABE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A90F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D202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B1F1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7DE5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E2C1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F2BD6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33DCAD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F67B3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46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4EFE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910E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8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ED02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188,21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8F5B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C5E3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BBF1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377D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DAE8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2292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6042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E790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8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A7B1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6349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10BE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78D6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B774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0BA7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C1F99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6DB37FD"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49BE0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6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1240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3E16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8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FD66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883,26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4C67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1E48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E01B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9031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C2F3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02C9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FB6F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DF57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55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3E01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CCCF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3635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B0D0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42DC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1DC8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E92F5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FF8BE4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2FFCA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6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1748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4413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8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BCB6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372,82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A693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6AE3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AD21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F9EA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A976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3B94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C3DE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3723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5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4C68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6263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910F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1168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DB69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78B1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13100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2F2E85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4A92C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6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294B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427E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9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EFC7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279,8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C993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1EEC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6C5F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A534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CE00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FCBE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1D2E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7E29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0386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451B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2BE0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4D5E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2122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33AF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8EA63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2F0CB8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BC807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6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CB24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460A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9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04B2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58,28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4AB7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6BF9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6033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96EC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0776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6A1E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292A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487A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A1B8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24B3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0FC4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F926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44B8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56E1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91057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12DF43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ABCF5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7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2C9C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75D0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9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DC02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67,60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6A77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7465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5AFC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9252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7DDE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C14E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E58D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6ABF0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304E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3244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6FF8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967C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2831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06C9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25B3C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0EB2C0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AFEAE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7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75B0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F204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9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9CE2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46,60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A68C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5946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E5A4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D57A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C565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DAC1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2F6D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96D2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4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2618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904B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9A23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474F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CD47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3C3B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FD607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FBEF71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9057A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7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4174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1991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9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F403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00,17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3B4D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2326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9195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1581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037F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338D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D9E6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6584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85AD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6E10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8A28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42BE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A0A7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3E59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AF04C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6D8DB0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C1A04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7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1A20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acutu</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54BD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CT-T-0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FF47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2,35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55F7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CT</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F81B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55A9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5174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E176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7C81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919A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DCF6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DA07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5DD0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2112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BCAB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F9C5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2D7F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F8831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717AA7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85847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7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B837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acutu</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407C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CT-T-0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EF3E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54,83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4BB1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CT</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D50B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2179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44BC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F139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40F1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6AC2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B0B9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D27D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150D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B6D2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A86D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85FF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BA66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BEDA6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4DA0BD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1F4BB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7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D2B6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an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AFFD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T-13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9D0F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8,89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7273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UC-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D034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861C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04E7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3362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5908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A611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F366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9F1D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2F05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E030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BA84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8095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EC64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7CAA9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7AF24F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C05BB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7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ED9F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an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11B6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T-13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8DBD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0,28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A0C0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UC-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F276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C7AB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FC1B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BF19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4A2E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EFD7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27B8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E877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4793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ED25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C8AE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E70C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DA20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F2DB6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4723E8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529C9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7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2085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an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9C4D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T-14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4716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7,05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4157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UC-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B7BB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99EC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1AFD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7FBD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99DA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529A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FB31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A2DB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D798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031D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A1DC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9DD4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F82D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4E65C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B3EA1B1"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DD61D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47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3300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an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A68F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T-14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E993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9,92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C234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UC-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5756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B129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84F0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073F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0D0F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0580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210C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EB05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34DF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7707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7451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6723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D5E8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957E0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8BEC0E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CCDD5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7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8E5C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an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7F03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T-14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C5D1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8,4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FC77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UC-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7761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D2F1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897B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4FD5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BE09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8825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0BB0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867F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D8D4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BE1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AC73C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6EC0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E4E5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757A7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EDDA11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8FA98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8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B7B2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an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382A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T-14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C8D3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8,60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5F4F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UC-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8328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AF05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7196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981E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CDE0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3351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C8C2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CD4B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D564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6D4E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6FFC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3835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598F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5F4E40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790EB0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779A5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8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BED3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an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B80F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T-15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4437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8,60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1F2E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UC-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4DF7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1883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8087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DDD2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DA44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93B1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08E2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EC09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3AC4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9BC4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DBF9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F011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DCE2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ADE91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8472B6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D94E1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8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AD1D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an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607B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T-15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7E69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5,74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9FFF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UC-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00857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B2061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56BF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FCE9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907A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BE66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7DBC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B550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E1A5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A051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692F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431A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53DC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A346D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BE7AC2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D5855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8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CB3B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an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B215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T-15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E4A7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57,59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E9E0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UC-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5AAB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B78A7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C44D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E556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37D0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390D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D572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92F6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0908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9877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2DA2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AE8E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A97C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92C84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2D0FF8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1C38A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8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9D0F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an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5A1B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T-15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CE11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3,62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7D8F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UC-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01A1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D9BC9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7B6B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CB9D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67FB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3759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7477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13A9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665C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F8FB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C29C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0CD2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E4FA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A6BC0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8DFA4F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6E86D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8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C690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an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B1AB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T-15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1EBF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8,52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9728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UC-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0657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45BE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99CC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4800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4A13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CF08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7FE9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2902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4EB2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2A6D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C5CC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47A3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5C8C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E7AD2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076119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6C813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8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93E2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an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6E34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T-15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D32D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8,52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9310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UC-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ADFDA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CB3F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5B31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8404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BCF7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792E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F810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A586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3271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2A80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98A6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42E00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9A69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3BEF9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076A7A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C8DBE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8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C862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an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7422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T-16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64DF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3,86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D00F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UC-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DF97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C8F7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BD2F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C15C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FD25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9350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7791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0992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520E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F4D6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D367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3360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160F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16F28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407E7B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30A21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8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BEE2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an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FF6C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T-16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E777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5,35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CE74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UC-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4BCF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5F2E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74A2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8D9C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B7A0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8F55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CF90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E659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0A76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6CDD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89BF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7B26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89D9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7654B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B394A0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E50A6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8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0F78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an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7F58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T-16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80BA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8,44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7EA9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UC-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488C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405A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E7B0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6742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5CBB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92A0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3391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6609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9103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3311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3D45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AC7D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4EED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BFB1A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8980DCD"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FD91F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9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972C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an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A27C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T-16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8A3C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8,36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373B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UC-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F715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089D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9285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20B1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5388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B233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6B91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C7F7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6DA0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A668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13A4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87DA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C747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E1E39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97A859D"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C5624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9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C030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an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1F11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T-16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EC9A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7,60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005A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UC-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9CC9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EFD2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7A77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55C0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CD10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EBAC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440A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4A1B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1B7B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6D01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D1B3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CF90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D747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8E58D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0F500C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C64B3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9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4ACD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an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AA19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T-17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96E9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2,11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8E00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UC-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0A524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6BAA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7F6E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AC47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458D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64DE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C916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801F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377A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6912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FAEE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8BD9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229B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BB52F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9CC4A1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22BEF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9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8CB1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an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913F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T-17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397E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4,06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B0FD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UC-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A05FA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6682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A05F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6ECC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9ED4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4242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F143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A695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C8F8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DFC0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E592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278E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88AB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234AC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896DEC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D43C0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9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2CAA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an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89D4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T-17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BD01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34,20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E1BF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UC-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76FA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831D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160F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4E14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6580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F83B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05FD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D3B1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50CB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93C3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B19C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CEFB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952A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38CB8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F802F41" w14:textId="77777777" w:rsidTr="00901BB7">
        <w:trPr>
          <w:trHeight w:val="360"/>
        </w:trPr>
        <w:tc>
          <w:tcPr>
            <w:tcW w:w="438" w:type="dxa"/>
            <w:tcBorders>
              <w:top w:val="nil"/>
              <w:left w:val="single" w:sz="4" w:space="0" w:color="auto"/>
              <w:bottom w:val="single" w:sz="4" w:space="0" w:color="auto"/>
              <w:right w:val="single" w:sz="4" w:space="0" w:color="auto"/>
            </w:tcBorders>
            <w:shd w:val="clear" w:color="000000" w:fill="FFFFFF"/>
            <w:noWrap/>
            <w:vAlign w:val="center"/>
            <w:hideMark/>
          </w:tcPr>
          <w:p w14:paraId="4EED6F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95</w:t>
            </w:r>
          </w:p>
        </w:tc>
        <w:tc>
          <w:tcPr>
            <w:tcW w:w="926" w:type="dxa"/>
            <w:tcBorders>
              <w:top w:val="single" w:sz="4" w:space="0" w:color="auto"/>
              <w:left w:val="single" w:sz="4" w:space="0" w:color="auto"/>
              <w:bottom w:val="single" w:sz="4" w:space="0" w:color="000000"/>
              <w:right w:val="single" w:sz="4" w:space="0" w:color="auto"/>
            </w:tcBorders>
            <w:shd w:val="clear" w:color="000000" w:fill="FFFFFF"/>
            <w:noWrap/>
            <w:vAlign w:val="center"/>
            <w:hideMark/>
          </w:tcPr>
          <w:p w14:paraId="05D001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ano</w:t>
            </w:r>
          </w:p>
        </w:tc>
        <w:tc>
          <w:tcPr>
            <w:tcW w:w="759" w:type="dxa"/>
            <w:tcBorders>
              <w:top w:val="single" w:sz="4" w:space="0" w:color="auto"/>
              <w:left w:val="single" w:sz="4" w:space="0" w:color="auto"/>
              <w:bottom w:val="single" w:sz="4" w:space="0" w:color="000000"/>
              <w:right w:val="single" w:sz="4" w:space="0" w:color="auto"/>
            </w:tcBorders>
            <w:shd w:val="clear" w:color="000000" w:fill="FFFFFF"/>
            <w:noWrap/>
            <w:vAlign w:val="center"/>
            <w:hideMark/>
          </w:tcPr>
          <w:p w14:paraId="17E681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T-178</w:t>
            </w:r>
          </w:p>
        </w:tc>
        <w:tc>
          <w:tcPr>
            <w:tcW w:w="674" w:type="dxa"/>
            <w:tcBorders>
              <w:top w:val="single" w:sz="4" w:space="0" w:color="auto"/>
              <w:left w:val="single" w:sz="4" w:space="0" w:color="auto"/>
              <w:bottom w:val="single" w:sz="4" w:space="0" w:color="000000"/>
              <w:right w:val="single" w:sz="4" w:space="0" w:color="auto"/>
            </w:tcBorders>
            <w:shd w:val="clear" w:color="000000" w:fill="FFFFFF"/>
            <w:noWrap/>
            <w:vAlign w:val="center"/>
            <w:hideMark/>
          </w:tcPr>
          <w:p w14:paraId="00F05E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70</w:t>
            </w:r>
          </w:p>
        </w:tc>
        <w:tc>
          <w:tcPr>
            <w:tcW w:w="707" w:type="dxa"/>
            <w:tcBorders>
              <w:top w:val="single" w:sz="4" w:space="0" w:color="auto"/>
              <w:left w:val="single" w:sz="4" w:space="0" w:color="auto"/>
              <w:bottom w:val="single" w:sz="4" w:space="0" w:color="000000"/>
              <w:right w:val="single" w:sz="4" w:space="0" w:color="auto"/>
            </w:tcBorders>
            <w:shd w:val="clear" w:color="000000" w:fill="FFFFFF"/>
            <w:noWrap/>
            <w:vAlign w:val="center"/>
            <w:hideMark/>
          </w:tcPr>
          <w:p w14:paraId="2072C5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UC-S</w:t>
            </w:r>
          </w:p>
        </w:tc>
        <w:tc>
          <w:tcPr>
            <w:tcW w:w="1164" w:type="dxa"/>
            <w:tcBorders>
              <w:top w:val="single" w:sz="4" w:space="0" w:color="auto"/>
              <w:left w:val="single" w:sz="4" w:space="0" w:color="auto"/>
              <w:bottom w:val="single" w:sz="4" w:space="0" w:color="000000"/>
              <w:right w:val="single" w:sz="4" w:space="0" w:color="auto"/>
            </w:tcBorders>
            <w:shd w:val="clear" w:color="000000" w:fill="FFFFFF"/>
            <w:vAlign w:val="center"/>
            <w:hideMark/>
          </w:tcPr>
          <w:p w14:paraId="6E1C35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000000"/>
              <w:right w:val="single" w:sz="4" w:space="0" w:color="auto"/>
            </w:tcBorders>
            <w:shd w:val="clear" w:color="000000" w:fill="FFFFFF"/>
            <w:vAlign w:val="center"/>
            <w:hideMark/>
          </w:tcPr>
          <w:p w14:paraId="4B3F37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000000"/>
              <w:right w:val="single" w:sz="4" w:space="0" w:color="auto"/>
            </w:tcBorders>
            <w:shd w:val="clear" w:color="000000" w:fill="FFFFFF"/>
            <w:noWrap/>
            <w:vAlign w:val="center"/>
            <w:hideMark/>
          </w:tcPr>
          <w:p w14:paraId="53507A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000000"/>
              <w:right w:val="single" w:sz="4" w:space="0" w:color="auto"/>
            </w:tcBorders>
            <w:shd w:val="clear" w:color="000000" w:fill="FFFFFF"/>
            <w:noWrap/>
            <w:vAlign w:val="center"/>
            <w:hideMark/>
          </w:tcPr>
          <w:p w14:paraId="518000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000000"/>
              <w:right w:val="single" w:sz="4" w:space="0" w:color="auto"/>
            </w:tcBorders>
            <w:shd w:val="clear" w:color="000000" w:fill="FFFFFF"/>
            <w:noWrap/>
            <w:vAlign w:val="center"/>
            <w:hideMark/>
          </w:tcPr>
          <w:p w14:paraId="369DB9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000000"/>
              <w:right w:val="single" w:sz="4" w:space="0" w:color="auto"/>
            </w:tcBorders>
            <w:shd w:val="clear" w:color="000000" w:fill="FFFFFF"/>
            <w:noWrap/>
            <w:vAlign w:val="center"/>
            <w:hideMark/>
          </w:tcPr>
          <w:p w14:paraId="5BE63E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000000"/>
              <w:right w:val="single" w:sz="4" w:space="0" w:color="auto"/>
            </w:tcBorders>
            <w:shd w:val="clear" w:color="000000" w:fill="FFFFFF"/>
            <w:noWrap/>
            <w:vAlign w:val="center"/>
            <w:hideMark/>
          </w:tcPr>
          <w:p w14:paraId="2B073A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000000"/>
              <w:right w:val="single" w:sz="4" w:space="0" w:color="auto"/>
            </w:tcBorders>
            <w:shd w:val="clear" w:color="000000" w:fill="FFFFFF"/>
            <w:noWrap/>
            <w:vAlign w:val="center"/>
            <w:hideMark/>
          </w:tcPr>
          <w:p w14:paraId="4F505E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000000"/>
              <w:right w:val="single" w:sz="4" w:space="0" w:color="auto"/>
            </w:tcBorders>
            <w:shd w:val="clear" w:color="000000" w:fill="FFFFFF"/>
            <w:noWrap/>
            <w:vAlign w:val="center"/>
            <w:hideMark/>
          </w:tcPr>
          <w:p w14:paraId="594D6D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000000"/>
              <w:right w:val="single" w:sz="4" w:space="0" w:color="auto"/>
            </w:tcBorders>
            <w:shd w:val="clear" w:color="000000" w:fill="FFFFFF"/>
            <w:noWrap/>
            <w:vAlign w:val="center"/>
            <w:hideMark/>
          </w:tcPr>
          <w:p w14:paraId="0A710F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000000"/>
              <w:right w:val="single" w:sz="4" w:space="0" w:color="auto"/>
            </w:tcBorders>
            <w:shd w:val="clear" w:color="000000" w:fill="FFFFFF"/>
            <w:vAlign w:val="center"/>
            <w:hideMark/>
          </w:tcPr>
          <w:p w14:paraId="2E5FC7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000000"/>
              <w:right w:val="single" w:sz="4" w:space="0" w:color="auto"/>
            </w:tcBorders>
            <w:shd w:val="clear" w:color="000000" w:fill="FFFFFF"/>
            <w:noWrap/>
            <w:vAlign w:val="center"/>
            <w:hideMark/>
          </w:tcPr>
          <w:p w14:paraId="2B6237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000000"/>
              <w:right w:val="single" w:sz="4" w:space="0" w:color="auto"/>
            </w:tcBorders>
            <w:shd w:val="clear" w:color="000000" w:fill="FFFFFF"/>
            <w:noWrap/>
            <w:vAlign w:val="center"/>
            <w:hideMark/>
          </w:tcPr>
          <w:p w14:paraId="72035D0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000000"/>
              <w:right w:val="single" w:sz="4" w:space="0" w:color="000000"/>
            </w:tcBorders>
            <w:shd w:val="clear" w:color="000000" w:fill="FFFFFF"/>
            <w:vAlign w:val="center"/>
            <w:hideMark/>
          </w:tcPr>
          <w:p w14:paraId="0615DB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bl>
    <w:p w14:paraId="71510FD5" w14:textId="77777777" w:rsidR="00901BB7" w:rsidRDefault="00901BB7" w:rsidP="00B9506C">
      <w:pPr>
        <w:pStyle w:val="Edital-TabelaNotas"/>
        <w:ind w:left="426"/>
      </w:pPr>
    </w:p>
    <w:p w14:paraId="45FFF376" w14:textId="69E42AF6" w:rsidR="00B9506C" w:rsidRPr="00780093" w:rsidRDefault="00B9506C" w:rsidP="00B9506C">
      <w:pPr>
        <w:pStyle w:val="Edital-TabelaNotas"/>
        <w:ind w:left="426"/>
      </w:pPr>
      <w:r w:rsidRPr="00780093">
        <w:t>Notas:</w:t>
      </w:r>
    </w:p>
    <w:p w14:paraId="072BDACD" w14:textId="77777777" w:rsidR="00B9506C" w:rsidRPr="00780093" w:rsidRDefault="00B9506C" w:rsidP="00B9506C">
      <w:pPr>
        <w:pStyle w:val="Edital-TabelaNotas"/>
        <w:ind w:left="426"/>
      </w:pPr>
      <w:r w:rsidRPr="00780093">
        <w:t xml:space="preserve">(1) As licitantes serão qualificadas como operadoras ou como não operadoras. As qualificadas como operadoras serão classificadas nos seguintes níveis: operadora A, para operar nos blocos situados em águas profundas/ultraprofundas, águas rasas e em terra; operadora B, para operar em blocos situados em águas rasas e em terra; operadoras C e C+, para operar nos blocos situados em terra, e operadora D, para operar somente em áreas terrestres com acumulações marginais </w:t>
      </w:r>
    </w:p>
    <w:p w14:paraId="38759149" w14:textId="55CD177F" w:rsidR="00B9506C" w:rsidRPr="00780093" w:rsidRDefault="00B9506C" w:rsidP="00B9506C">
      <w:pPr>
        <w:pStyle w:val="Edital-TabelaNotas"/>
        <w:ind w:left="426"/>
      </w:pPr>
      <w:r w:rsidRPr="00780093">
        <w:t xml:space="preserve">(2) </w:t>
      </w:r>
      <w:r w:rsidRPr="00E0101A">
        <w:t>Valores unitários referentes ao pagamento pela ocupação ou retenção de área, em reais por km², em janeiro</w:t>
      </w:r>
      <w:r w:rsidR="005C5D31" w:rsidRPr="00E0101A">
        <w:t xml:space="preserve"> </w:t>
      </w:r>
      <w:r w:rsidRPr="00E0101A">
        <w:t>de 2024,</w:t>
      </w:r>
      <w:r w:rsidRPr="00780093">
        <w:t xml:space="preserve"> aplicáveis à fase de exploração. Esses valores serão atualizados pelo IGP-DI acumulado até a assinatura do contrato de concessão nos termos do art. 28, § 4º, do Decreto nº 2.705/1998. Os valores estabelecidos nos contratos de concessão serão pagos e reajustados anualmente, a partir da data de assinatura do contrato de concessão, pelo IGP-DI acumulado nos 12 meses antecedentes à data de cada reajuste, conforme previsto no art. 28, § 6º, do Decreto n</w:t>
      </w:r>
      <w:r w:rsidR="00582D91">
        <w:t>.º</w:t>
      </w:r>
      <w:r w:rsidRPr="00780093">
        <w:t xml:space="preserve"> 2.705/1998. Tais valores serão acrescidos em 100% (cem por cento) em caso de prorrogação da fase de exploração, quando aplicável, e para a etapa de desenvolvimento. Para a fase de produção, eles serão acrescidos em 900% (novecentos por cento).</w:t>
      </w:r>
    </w:p>
    <w:p w14:paraId="11537ACF" w14:textId="77777777" w:rsidR="00B9506C" w:rsidRPr="00780093" w:rsidRDefault="00B9506C" w:rsidP="00B9506C">
      <w:pPr>
        <w:pStyle w:val="Edital-TabelaNotas"/>
        <w:ind w:left="426"/>
      </w:pPr>
      <w:r w:rsidRPr="00780093">
        <w:t>(3) A fase de exploração poderá ser prorrogada, segundo as disposições do contrato de concessão.</w:t>
      </w:r>
    </w:p>
    <w:p w14:paraId="39C73714" w14:textId="034AA0ED" w:rsidR="00B9506C" w:rsidRPr="00780093" w:rsidRDefault="00B9506C" w:rsidP="006E00F1">
      <w:pPr>
        <w:pStyle w:val="Edital-TabelaNotas"/>
        <w:ind w:left="426"/>
      </w:pPr>
      <w:r w:rsidRPr="00780093">
        <w:t xml:space="preserve">(4) A coluna “Validade da Manifestação MMA/MME” apresenta a data de vencimento da manifestação conjunta para o respectivo bloco. Por se tratar de parecer ambiental prévio, as manifestações conjuntas terão validade de 5 (cinco) anos, </w:t>
      </w:r>
      <w:r w:rsidRPr="00780093">
        <w:rPr>
          <w:rStyle w:val="ui-provider"/>
        </w:rPr>
        <w:t>conforme estabelecido pelas Portarias Interministeriais MME/MMA nº 198/2012 e nº 01/2022</w:t>
      </w:r>
      <w:r w:rsidRPr="00780093">
        <w:t>.</w:t>
      </w:r>
    </w:p>
    <w:p w14:paraId="2A98D9BA" w14:textId="77777777" w:rsidR="00B9506C" w:rsidRPr="00780093" w:rsidRDefault="00B9506C" w:rsidP="00B9506C">
      <w:pPr>
        <w:pStyle w:val="Edital-TabelaNotas"/>
      </w:pPr>
    </w:p>
    <w:p w14:paraId="44E577C8" w14:textId="77777777" w:rsidR="00B9506C" w:rsidRPr="00780093" w:rsidRDefault="00B9506C" w:rsidP="00B9506C">
      <w:pPr>
        <w:pStyle w:val="Edital-Corpodetexto"/>
        <w:rPr>
          <w:sz w:val="16"/>
          <w:szCs w:val="16"/>
        </w:rPr>
      </w:pPr>
    </w:p>
    <w:p w14:paraId="32310AE0" w14:textId="77777777" w:rsidR="00B9506C" w:rsidRPr="00780093" w:rsidRDefault="00B9506C" w:rsidP="00B9506C">
      <w:pPr>
        <w:pStyle w:val="Edital-Corpodetexto"/>
        <w:sectPr w:rsidR="00B9506C" w:rsidRPr="00780093" w:rsidSect="00B9506C">
          <w:pgSz w:w="16838" w:h="11906" w:orient="landscape"/>
          <w:pgMar w:top="1701" w:right="1418" w:bottom="1701" w:left="426" w:header="709" w:footer="709" w:gutter="0"/>
          <w:cols w:space="708"/>
          <w:docGrid w:linePitch="360"/>
        </w:sectPr>
      </w:pPr>
    </w:p>
    <w:p w14:paraId="1E7AF756" w14:textId="77777777" w:rsidR="00B9506C" w:rsidRPr="00780093" w:rsidRDefault="00B9506C" w:rsidP="00B9506C">
      <w:pPr>
        <w:pStyle w:val="Edital-TabelaTtulo"/>
      </w:pPr>
      <w:r w:rsidRPr="00780093">
        <w:t xml:space="preserve">Quadro </w:t>
      </w:r>
      <w:r w:rsidRPr="00E0101A">
        <w:t>11 – Compromissos de conteúdo local a serem considerados na fase de exploração</w:t>
      </w:r>
      <w:r w:rsidRPr="00780093">
        <w:t xml:space="preserve"> e na etapa de desenvolvimento da produçã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122"/>
        <w:gridCol w:w="3185"/>
        <w:gridCol w:w="1996"/>
        <w:gridCol w:w="1191"/>
      </w:tblGrid>
      <w:tr w:rsidR="00B9506C" w:rsidRPr="00780093" w14:paraId="600871B9" w14:textId="77777777">
        <w:trPr>
          <w:cantSplit/>
          <w:trHeight w:val="849"/>
          <w:jc w:val="center"/>
        </w:trPr>
        <w:tc>
          <w:tcPr>
            <w:tcW w:w="1249" w:type="pct"/>
            <w:shd w:val="clear" w:color="auto" w:fill="BFBFBF" w:themeFill="background1" w:themeFillShade="BF"/>
            <w:vAlign w:val="center"/>
          </w:tcPr>
          <w:p w14:paraId="6E6F6E6A" w14:textId="77777777" w:rsidR="00B9506C" w:rsidRPr="00780093" w:rsidRDefault="00B9506C">
            <w:pPr>
              <w:spacing w:after="0" w:line="240" w:lineRule="auto"/>
              <w:jc w:val="center"/>
              <w:rPr>
                <w:rFonts w:ascii="Arial" w:eastAsia="Times New Roman" w:hAnsi="Arial" w:cs="Arial"/>
                <w:b/>
                <w:sz w:val="20"/>
                <w:szCs w:val="20"/>
                <w:lang w:eastAsia="pt-BR"/>
              </w:rPr>
            </w:pPr>
            <w:r w:rsidRPr="00780093">
              <w:rPr>
                <w:rFonts w:ascii="Arial" w:eastAsia="Times New Roman" w:hAnsi="Arial" w:cs="Arial"/>
                <w:b/>
                <w:sz w:val="20"/>
                <w:szCs w:val="20"/>
                <w:lang w:eastAsia="pt-BR"/>
              </w:rPr>
              <w:t>Localização da área</w:t>
            </w:r>
          </w:p>
        </w:tc>
        <w:tc>
          <w:tcPr>
            <w:tcW w:w="1875" w:type="pct"/>
            <w:shd w:val="clear" w:color="auto" w:fill="BFBFBF" w:themeFill="background1" w:themeFillShade="BF"/>
            <w:vAlign w:val="center"/>
          </w:tcPr>
          <w:p w14:paraId="43EBBFFC" w14:textId="77777777" w:rsidR="00B9506C" w:rsidRPr="00780093" w:rsidRDefault="00B9506C">
            <w:pPr>
              <w:spacing w:after="0" w:line="240" w:lineRule="auto"/>
              <w:jc w:val="center"/>
              <w:rPr>
                <w:rFonts w:ascii="Arial" w:eastAsia="Times New Roman" w:hAnsi="Arial" w:cs="Arial"/>
                <w:b/>
                <w:sz w:val="20"/>
                <w:szCs w:val="20"/>
                <w:lang w:eastAsia="pt-BR"/>
              </w:rPr>
            </w:pPr>
            <w:r w:rsidRPr="00780093">
              <w:rPr>
                <w:rFonts w:ascii="Arial" w:eastAsia="Times New Roman" w:hAnsi="Arial" w:cs="Arial"/>
                <w:b/>
                <w:sz w:val="20"/>
                <w:szCs w:val="20"/>
                <w:lang w:eastAsia="pt-BR"/>
              </w:rPr>
              <w:t>Fase de Exploração</w:t>
            </w:r>
          </w:p>
        </w:tc>
        <w:tc>
          <w:tcPr>
            <w:tcW w:w="1876" w:type="pct"/>
            <w:gridSpan w:val="2"/>
            <w:shd w:val="clear" w:color="auto" w:fill="BFBFBF" w:themeFill="background1" w:themeFillShade="BF"/>
            <w:vAlign w:val="center"/>
          </w:tcPr>
          <w:p w14:paraId="4630FA8B" w14:textId="77777777" w:rsidR="00B9506C" w:rsidRPr="00780093" w:rsidRDefault="00B9506C">
            <w:pPr>
              <w:spacing w:after="0" w:line="240" w:lineRule="auto"/>
              <w:jc w:val="center"/>
              <w:rPr>
                <w:rFonts w:ascii="Arial" w:eastAsia="Times New Roman" w:hAnsi="Arial" w:cs="Arial"/>
                <w:b/>
                <w:sz w:val="20"/>
                <w:szCs w:val="20"/>
                <w:lang w:eastAsia="pt-BR"/>
              </w:rPr>
            </w:pPr>
            <w:r w:rsidRPr="00780093">
              <w:rPr>
                <w:rFonts w:ascii="Arial" w:eastAsia="Times New Roman" w:hAnsi="Arial" w:cs="Arial"/>
                <w:b/>
                <w:sz w:val="20"/>
                <w:szCs w:val="20"/>
                <w:lang w:eastAsia="pt-BR"/>
              </w:rPr>
              <w:t>Etapa de Desenvolvimento da Produção</w:t>
            </w:r>
          </w:p>
        </w:tc>
      </w:tr>
      <w:tr w:rsidR="00B9506C" w:rsidRPr="00780093" w14:paraId="2C23A208" w14:textId="77777777">
        <w:trPr>
          <w:trHeight w:val="550"/>
          <w:jc w:val="center"/>
        </w:trPr>
        <w:tc>
          <w:tcPr>
            <w:tcW w:w="1249" w:type="pct"/>
            <w:vAlign w:val="center"/>
          </w:tcPr>
          <w:p w14:paraId="3EFFAE22"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Blocos em Terra</w:t>
            </w:r>
          </w:p>
        </w:tc>
        <w:tc>
          <w:tcPr>
            <w:tcW w:w="1875" w:type="pct"/>
            <w:vAlign w:val="center"/>
          </w:tcPr>
          <w:p w14:paraId="71C825B7"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50%</w:t>
            </w:r>
          </w:p>
        </w:tc>
        <w:tc>
          <w:tcPr>
            <w:tcW w:w="1876" w:type="pct"/>
            <w:gridSpan w:val="2"/>
            <w:vAlign w:val="center"/>
          </w:tcPr>
          <w:p w14:paraId="265BD5BE"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50%</w:t>
            </w:r>
          </w:p>
        </w:tc>
      </w:tr>
      <w:tr w:rsidR="00B9506C" w:rsidRPr="00780093" w14:paraId="6EE9FAC2" w14:textId="77777777">
        <w:trPr>
          <w:trHeight w:val="554"/>
          <w:jc w:val="center"/>
        </w:trPr>
        <w:tc>
          <w:tcPr>
            <w:tcW w:w="1249" w:type="pct"/>
            <w:vMerge w:val="restart"/>
            <w:vAlign w:val="center"/>
          </w:tcPr>
          <w:p w14:paraId="6E0BD5BC"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Blocos em Mar</w:t>
            </w:r>
          </w:p>
        </w:tc>
        <w:tc>
          <w:tcPr>
            <w:tcW w:w="1875" w:type="pct"/>
            <w:vMerge w:val="restart"/>
            <w:vAlign w:val="center"/>
          </w:tcPr>
          <w:p w14:paraId="57137C6A"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30%</w:t>
            </w:r>
          </w:p>
        </w:tc>
        <w:tc>
          <w:tcPr>
            <w:tcW w:w="1175" w:type="pct"/>
            <w:vAlign w:val="center"/>
          </w:tcPr>
          <w:p w14:paraId="2198D6BC"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Construção de Poço</w:t>
            </w:r>
          </w:p>
        </w:tc>
        <w:tc>
          <w:tcPr>
            <w:tcW w:w="701" w:type="pct"/>
            <w:vAlign w:val="center"/>
          </w:tcPr>
          <w:p w14:paraId="7F72B72B"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30%</w:t>
            </w:r>
          </w:p>
        </w:tc>
      </w:tr>
      <w:tr w:rsidR="00B9506C" w:rsidRPr="00780093" w14:paraId="047AEC85" w14:textId="77777777">
        <w:trPr>
          <w:trHeight w:val="688"/>
          <w:jc w:val="center"/>
        </w:trPr>
        <w:tc>
          <w:tcPr>
            <w:tcW w:w="1249" w:type="pct"/>
            <w:vMerge/>
            <w:vAlign w:val="center"/>
          </w:tcPr>
          <w:p w14:paraId="2145D459" w14:textId="77777777" w:rsidR="00B9506C" w:rsidRPr="00780093" w:rsidRDefault="00B9506C">
            <w:pPr>
              <w:spacing w:after="0" w:line="240" w:lineRule="auto"/>
              <w:jc w:val="center"/>
              <w:rPr>
                <w:rFonts w:ascii="Arial" w:eastAsia="Times New Roman" w:hAnsi="Arial" w:cs="Arial"/>
                <w:sz w:val="20"/>
                <w:szCs w:val="20"/>
                <w:lang w:eastAsia="pt-BR"/>
              </w:rPr>
            </w:pPr>
          </w:p>
        </w:tc>
        <w:tc>
          <w:tcPr>
            <w:tcW w:w="1875" w:type="pct"/>
            <w:vMerge/>
            <w:vAlign w:val="center"/>
          </w:tcPr>
          <w:p w14:paraId="0EF01527" w14:textId="77777777" w:rsidR="00B9506C" w:rsidRPr="00780093" w:rsidRDefault="00B9506C">
            <w:pPr>
              <w:spacing w:after="0" w:line="240" w:lineRule="auto"/>
              <w:jc w:val="center"/>
              <w:rPr>
                <w:rFonts w:ascii="Arial" w:eastAsia="Times New Roman" w:hAnsi="Arial" w:cs="Arial"/>
                <w:sz w:val="20"/>
                <w:szCs w:val="20"/>
                <w:lang w:eastAsia="pt-BR"/>
              </w:rPr>
            </w:pPr>
          </w:p>
        </w:tc>
        <w:tc>
          <w:tcPr>
            <w:tcW w:w="1175" w:type="pct"/>
            <w:vAlign w:val="center"/>
          </w:tcPr>
          <w:p w14:paraId="2B684333"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Sistema de Coleta e Escoamento</w:t>
            </w:r>
          </w:p>
        </w:tc>
        <w:tc>
          <w:tcPr>
            <w:tcW w:w="701" w:type="pct"/>
            <w:vAlign w:val="center"/>
          </w:tcPr>
          <w:p w14:paraId="59E6C0AF"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40%</w:t>
            </w:r>
          </w:p>
        </w:tc>
      </w:tr>
      <w:tr w:rsidR="00B9506C" w:rsidRPr="00780093" w14:paraId="103113F3" w14:textId="77777777">
        <w:trPr>
          <w:trHeight w:val="556"/>
          <w:jc w:val="center"/>
        </w:trPr>
        <w:tc>
          <w:tcPr>
            <w:tcW w:w="1249" w:type="pct"/>
            <w:vMerge/>
            <w:vAlign w:val="center"/>
          </w:tcPr>
          <w:p w14:paraId="7AD04FDA" w14:textId="77777777" w:rsidR="00B9506C" w:rsidRPr="00780093" w:rsidRDefault="00B9506C">
            <w:pPr>
              <w:spacing w:after="0" w:line="240" w:lineRule="auto"/>
              <w:jc w:val="center"/>
              <w:rPr>
                <w:rFonts w:ascii="Arial" w:eastAsia="Times New Roman" w:hAnsi="Arial" w:cs="Arial"/>
                <w:sz w:val="20"/>
                <w:szCs w:val="20"/>
                <w:lang w:eastAsia="pt-BR"/>
              </w:rPr>
            </w:pPr>
          </w:p>
        </w:tc>
        <w:tc>
          <w:tcPr>
            <w:tcW w:w="1875" w:type="pct"/>
            <w:vMerge/>
            <w:vAlign w:val="center"/>
          </w:tcPr>
          <w:p w14:paraId="24945E79" w14:textId="77777777" w:rsidR="00B9506C" w:rsidRPr="00780093" w:rsidRDefault="00B9506C">
            <w:pPr>
              <w:spacing w:after="0" w:line="240" w:lineRule="auto"/>
              <w:jc w:val="center"/>
              <w:rPr>
                <w:rFonts w:ascii="Arial" w:eastAsia="Times New Roman" w:hAnsi="Arial" w:cs="Arial"/>
                <w:sz w:val="20"/>
                <w:szCs w:val="20"/>
                <w:lang w:eastAsia="pt-BR"/>
              </w:rPr>
            </w:pPr>
          </w:p>
        </w:tc>
        <w:tc>
          <w:tcPr>
            <w:tcW w:w="1175" w:type="pct"/>
            <w:vAlign w:val="center"/>
          </w:tcPr>
          <w:p w14:paraId="6AF92098"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Unidade Estacionária de Produção</w:t>
            </w:r>
          </w:p>
        </w:tc>
        <w:tc>
          <w:tcPr>
            <w:tcW w:w="701" w:type="pct"/>
            <w:vAlign w:val="center"/>
          </w:tcPr>
          <w:p w14:paraId="726462D9"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25%</w:t>
            </w:r>
          </w:p>
        </w:tc>
      </w:tr>
    </w:tbl>
    <w:p w14:paraId="45D70128" w14:textId="77777777" w:rsidR="00B9506C" w:rsidRPr="00780093" w:rsidRDefault="00B9506C" w:rsidP="00B9506C">
      <w:pPr>
        <w:pStyle w:val="Edital-TabelaTtulo"/>
        <w:spacing w:afterLines="80" w:after="192" w:line="312" w:lineRule="auto"/>
      </w:pPr>
    </w:p>
    <w:p w14:paraId="645437FE" w14:textId="77777777" w:rsidR="00B9506C" w:rsidRPr="00780093" w:rsidRDefault="00B9506C" w:rsidP="00B9506C">
      <w:pPr>
        <w:pStyle w:val="Edital-Corpodetexto"/>
        <w:ind w:firstLine="0"/>
        <w:rPr>
          <w:b/>
        </w:rPr>
      </w:pPr>
    </w:p>
    <w:p w14:paraId="0DF4EAA9" w14:textId="77777777" w:rsidR="00B9506C" w:rsidRPr="00780093" w:rsidRDefault="00B9506C" w:rsidP="00B9506C">
      <w:pPr>
        <w:pStyle w:val="Edital-Corpodetexto"/>
        <w:ind w:firstLine="0"/>
        <w:rPr>
          <w:b/>
        </w:rPr>
      </w:pPr>
    </w:p>
    <w:p w14:paraId="07DB11A4" w14:textId="77777777" w:rsidR="00B9506C" w:rsidRDefault="00B9506C" w:rsidP="001170CD">
      <w:pPr>
        <w:pStyle w:val="Edital-Corpodetexto"/>
        <w:spacing w:line="240" w:lineRule="auto"/>
        <w:ind w:left="840" w:firstLine="0"/>
        <w:rPr>
          <w:b/>
          <w:bCs/>
        </w:rPr>
      </w:pPr>
      <w:r w:rsidRPr="006262A8">
        <w:rPr>
          <w:b/>
        </w:rPr>
        <w:t>Quadro 12 - V</w:t>
      </w:r>
      <w:r w:rsidRPr="006262A8">
        <w:rPr>
          <w:b/>
          <w:bCs/>
        </w:rPr>
        <w:t>alores mínimos das Garantias de Oferta acompanhadas de declaração de interesse</w:t>
      </w:r>
    </w:p>
    <w:p w14:paraId="20FAF63C" w14:textId="77777777" w:rsidR="004E3ABC" w:rsidRDefault="004E3ABC" w:rsidP="001170CD">
      <w:pPr>
        <w:pStyle w:val="Edital-Corpodetexto"/>
        <w:spacing w:line="240" w:lineRule="auto"/>
        <w:ind w:left="840" w:firstLine="0"/>
        <w:rPr>
          <w:b/>
          <w:bCs/>
        </w:rPr>
      </w:pPr>
    </w:p>
    <w:tbl>
      <w:tblPr>
        <w:tblW w:w="6378" w:type="dxa"/>
        <w:tblInd w:w="1550" w:type="dxa"/>
        <w:tblCellMar>
          <w:left w:w="70" w:type="dxa"/>
          <w:right w:w="70" w:type="dxa"/>
        </w:tblCellMar>
        <w:tblLook w:val="04A0" w:firstRow="1" w:lastRow="0" w:firstColumn="1" w:lastColumn="0" w:noHBand="0" w:noVBand="1"/>
      </w:tblPr>
      <w:tblGrid>
        <w:gridCol w:w="2023"/>
        <w:gridCol w:w="1740"/>
        <w:gridCol w:w="2615"/>
      </w:tblGrid>
      <w:tr w:rsidR="004E3ABC" w:rsidRPr="004E3ABC" w14:paraId="5F12A08C" w14:textId="77777777" w:rsidTr="004E3ABC">
        <w:trPr>
          <w:trHeight w:val="1262"/>
          <w:tblHeader/>
        </w:trPr>
        <w:tc>
          <w:tcPr>
            <w:tcW w:w="2023" w:type="dxa"/>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4DC78207" w14:textId="77777777" w:rsidR="004E3ABC" w:rsidRPr="004E3ABC" w:rsidRDefault="004E3ABC" w:rsidP="004E3ABC">
            <w:pPr>
              <w:spacing w:after="0" w:line="240" w:lineRule="auto"/>
              <w:jc w:val="center"/>
              <w:rPr>
                <w:rFonts w:ascii="Calibri" w:eastAsia="Times New Roman" w:hAnsi="Calibri" w:cs="Calibri"/>
                <w:b/>
                <w:bCs/>
                <w:color w:val="000000"/>
                <w:sz w:val="20"/>
                <w:szCs w:val="20"/>
                <w:lang w:eastAsia="pt-BR"/>
                <w14:ligatures w14:val="none"/>
              </w:rPr>
            </w:pPr>
            <w:r w:rsidRPr="004E3ABC">
              <w:rPr>
                <w:rFonts w:ascii="Calibri" w:eastAsia="Times New Roman" w:hAnsi="Calibri" w:cs="Calibri"/>
                <w:b/>
                <w:bCs/>
                <w:color w:val="000000"/>
                <w:sz w:val="20"/>
                <w:szCs w:val="20"/>
                <w:lang w:eastAsia="pt-BR"/>
                <w14:ligatures w14:val="none"/>
              </w:rPr>
              <w:t xml:space="preserve">Bacia </w:t>
            </w:r>
          </w:p>
        </w:tc>
        <w:tc>
          <w:tcPr>
            <w:tcW w:w="1740" w:type="dxa"/>
            <w:tcBorders>
              <w:top w:val="single" w:sz="8" w:space="0" w:color="auto"/>
              <w:left w:val="nil"/>
              <w:bottom w:val="single" w:sz="8" w:space="0" w:color="auto"/>
              <w:right w:val="single" w:sz="8" w:space="0" w:color="auto"/>
            </w:tcBorders>
            <w:shd w:val="clear" w:color="000000" w:fill="D9D9D9"/>
            <w:noWrap/>
            <w:vAlign w:val="center"/>
            <w:hideMark/>
          </w:tcPr>
          <w:p w14:paraId="79D435CF" w14:textId="77777777" w:rsidR="004E3ABC" w:rsidRPr="004E3ABC" w:rsidRDefault="004E3ABC" w:rsidP="004E3ABC">
            <w:pPr>
              <w:spacing w:after="0" w:line="240" w:lineRule="auto"/>
              <w:jc w:val="center"/>
              <w:rPr>
                <w:rFonts w:ascii="Calibri" w:eastAsia="Times New Roman" w:hAnsi="Calibri" w:cs="Calibri"/>
                <w:b/>
                <w:bCs/>
                <w:color w:val="000000"/>
                <w:sz w:val="20"/>
                <w:szCs w:val="20"/>
                <w:lang w:eastAsia="pt-BR"/>
                <w14:ligatures w14:val="none"/>
              </w:rPr>
            </w:pPr>
            <w:r w:rsidRPr="004E3ABC">
              <w:rPr>
                <w:rFonts w:ascii="Calibri" w:eastAsia="Times New Roman" w:hAnsi="Calibri" w:cs="Calibri"/>
                <w:b/>
                <w:bCs/>
                <w:color w:val="000000"/>
                <w:sz w:val="20"/>
                <w:szCs w:val="20"/>
                <w:lang w:eastAsia="pt-BR"/>
                <w14:ligatures w14:val="none"/>
              </w:rPr>
              <w:t>Setor</w:t>
            </w:r>
          </w:p>
        </w:tc>
        <w:tc>
          <w:tcPr>
            <w:tcW w:w="2615" w:type="dxa"/>
            <w:tcBorders>
              <w:top w:val="single" w:sz="8" w:space="0" w:color="auto"/>
              <w:left w:val="nil"/>
              <w:bottom w:val="single" w:sz="8" w:space="0" w:color="auto"/>
              <w:right w:val="single" w:sz="8" w:space="0" w:color="auto"/>
            </w:tcBorders>
            <w:shd w:val="clear" w:color="000000" w:fill="D9D9D9"/>
            <w:vAlign w:val="center"/>
            <w:hideMark/>
          </w:tcPr>
          <w:p w14:paraId="5D213C49" w14:textId="77777777" w:rsidR="004E3ABC" w:rsidRPr="004E3ABC" w:rsidRDefault="004E3ABC" w:rsidP="004E3ABC">
            <w:pPr>
              <w:spacing w:after="0" w:line="240" w:lineRule="auto"/>
              <w:jc w:val="center"/>
              <w:rPr>
                <w:rFonts w:ascii="Calibri" w:eastAsia="Times New Roman" w:hAnsi="Calibri" w:cs="Calibri"/>
                <w:b/>
                <w:bCs/>
                <w:color w:val="000000"/>
                <w:sz w:val="20"/>
                <w:szCs w:val="20"/>
                <w:lang w:eastAsia="pt-BR"/>
                <w14:ligatures w14:val="none"/>
              </w:rPr>
            </w:pPr>
            <w:r w:rsidRPr="004E3ABC">
              <w:rPr>
                <w:rFonts w:ascii="Calibri" w:eastAsia="Times New Roman" w:hAnsi="Calibri" w:cs="Calibri"/>
                <w:b/>
                <w:bCs/>
                <w:color w:val="000000"/>
                <w:sz w:val="20"/>
                <w:szCs w:val="20"/>
                <w:lang w:eastAsia="pt-BR"/>
                <w14:ligatures w14:val="none"/>
              </w:rPr>
              <w:t xml:space="preserve"> Garantia de Oferta Mínima associada à declaração de interesse </w:t>
            </w:r>
          </w:p>
        </w:tc>
      </w:tr>
      <w:tr w:rsidR="004E3ABC" w:rsidRPr="004E3ABC" w14:paraId="57F27DFD"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68A60781"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Campos</w:t>
            </w:r>
          </w:p>
        </w:tc>
        <w:tc>
          <w:tcPr>
            <w:tcW w:w="1740" w:type="dxa"/>
            <w:tcBorders>
              <w:top w:val="nil"/>
              <w:left w:val="nil"/>
              <w:bottom w:val="single" w:sz="8" w:space="0" w:color="auto"/>
              <w:right w:val="single" w:sz="8" w:space="0" w:color="auto"/>
            </w:tcBorders>
            <w:noWrap/>
            <w:vAlign w:val="center"/>
            <w:hideMark/>
          </w:tcPr>
          <w:p w14:paraId="447AC83D"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C-AP1</w:t>
            </w:r>
          </w:p>
        </w:tc>
        <w:tc>
          <w:tcPr>
            <w:tcW w:w="2615" w:type="dxa"/>
            <w:tcBorders>
              <w:top w:val="nil"/>
              <w:left w:val="nil"/>
              <w:bottom w:val="single" w:sz="8" w:space="0" w:color="auto"/>
              <w:right w:val="single" w:sz="8" w:space="0" w:color="auto"/>
            </w:tcBorders>
            <w:noWrap/>
            <w:vAlign w:val="center"/>
            <w:hideMark/>
          </w:tcPr>
          <w:p w14:paraId="3560A6F9"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70.000,00 </w:t>
            </w:r>
          </w:p>
        </w:tc>
      </w:tr>
      <w:tr w:rsidR="004E3ABC" w:rsidRPr="004E3ABC" w14:paraId="42EF08CA"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0CD84375"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Campos</w:t>
            </w:r>
          </w:p>
        </w:tc>
        <w:tc>
          <w:tcPr>
            <w:tcW w:w="1740" w:type="dxa"/>
            <w:tcBorders>
              <w:top w:val="nil"/>
              <w:left w:val="nil"/>
              <w:bottom w:val="single" w:sz="8" w:space="0" w:color="auto"/>
              <w:right w:val="single" w:sz="8" w:space="0" w:color="auto"/>
            </w:tcBorders>
            <w:noWrap/>
            <w:vAlign w:val="center"/>
            <w:hideMark/>
          </w:tcPr>
          <w:p w14:paraId="5FA08C3C"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C-AP3</w:t>
            </w:r>
          </w:p>
        </w:tc>
        <w:tc>
          <w:tcPr>
            <w:tcW w:w="2615" w:type="dxa"/>
            <w:tcBorders>
              <w:top w:val="nil"/>
              <w:left w:val="nil"/>
              <w:bottom w:val="single" w:sz="8" w:space="0" w:color="auto"/>
              <w:right w:val="single" w:sz="8" w:space="0" w:color="auto"/>
            </w:tcBorders>
            <w:noWrap/>
            <w:vAlign w:val="center"/>
            <w:hideMark/>
          </w:tcPr>
          <w:p w14:paraId="2D30C47F"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40.000,00 </w:t>
            </w:r>
          </w:p>
        </w:tc>
      </w:tr>
      <w:tr w:rsidR="00C213AC" w:rsidRPr="004E3ABC" w14:paraId="45274185"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tcPr>
          <w:p w14:paraId="66BD3861" w14:textId="0E7FA6F9"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Campos</w:t>
            </w:r>
          </w:p>
        </w:tc>
        <w:tc>
          <w:tcPr>
            <w:tcW w:w="1740" w:type="dxa"/>
            <w:tcBorders>
              <w:top w:val="nil"/>
              <w:left w:val="nil"/>
              <w:bottom w:val="single" w:sz="8" w:space="0" w:color="auto"/>
              <w:right w:val="single" w:sz="8" w:space="0" w:color="auto"/>
            </w:tcBorders>
            <w:noWrap/>
            <w:vAlign w:val="center"/>
          </w:tcPr>
          <w:p w14:paraId="0428C1FA" w14:textId="0B4D2290"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C-AP</w:t>
            </w:r>
            <w:r>
              <w:rPr>
                <w:rFonts w:ascii="Calibri" w:eastAsia="Times New Roman" w:hAnsi="Calibri" w:cs="Calibri"/>
                <w:color w:val="000000"/>
                <w:sz w:val="20"/>
                <w:szCs w:val="20"/>
                <w:lang w:eastAsia="pt-BR"/>
                <w14:ligatures w14:val="none"/>
              </w:rPr>
              <w:t>5</w:t>
            </w:r>
          </w:p>
        </w:tc>
        <w:tc>
          <w:tcPr>
            <w:tcW w:w="2615" w:type="dxa"/>
            <w:tcBorders>
              <w:top w:val="nil"/>
              <w:left w:val="nil"/>
              <w:bottom w:val="single" w:sz="8" w:space="0" w:color="auto"/>
              <w:right w:val="single" w:sz="8" w:space="0" w:color="auto"/>
            </w:tcBorders>
            <w:noWrap/>
            <w:vAlign w:val="center"/>
          </w:tcPr>
          <w:p w14:paraId="2AA6340B" w14:textId="39B382F5"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Pr>
                <w:rFonts w:ascii="Calibri" w:eastAsia="Times New Roman" w:hAnsi="Calibri" w:cs="Calibri"/>
                <w:color w:val="000000"/>
                <w:sz w:val="20"/>
                <w:szCs w:val="20"/>
                <w:lang w:eastAsia="pt-BR"/>
                <w14:ligatures w14:val="none"/>
              </w:rPr>
              <w:t>R$       1</w:t>
            </w:r>
            <w:r w:rsidRPr="00C213AC">
              <w:rPr>
                <w:rFonts w:ascii="Calibri" w:eastAsia="Times New Roman" w:hAnsi="Calibri" w:cs="Calibri"/>
                <w:color w:val="000000"/>
                <w:sz w:val="20"/>
                <w:szCs w:val="20"/>
                <w:lang w:eastAsia="pt-BR"/>
                <w14:ligatures w14:val="none"/>
              </w:rPr>
              <w:t>.070.000,00</w:t>
            </w:r>
          </w:p>
        </w:tc>
      </w:tr>
      <w:tr w:rsidR="00C213AC" w:rsidRPr="004E3ABC" w14:paraId="33B87A75"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tcPr>
          <w:p w14:paraId="05984D81" w14:textId="2A0B534C"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Campos</w:t>
            </w:r>
          </w:p>
        </w:tc>
        <w:tc>
          <w:tcPr>
            <w:tcW w:w="1740" w:type="dxa"/>
            <w:tcBorders>
              <w:top w:val="nil"/>
              <w:left w:val="nil"/>
              <w:bottom w:val="single" w:sz="8" w:space="0" w:color="auto"/>
              <w:right w:val="single" w:sz="8" w:space="0" w:color="auto"/>
            </w:tcBorders>
            <w:noWrap/>
            <w:vAlign w:val="center"/>
          </w:tcPr>
          <w:p w14:paraId="3EE1F580" w14:textId="594AAFB0"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C-AUP</w:t>
            </w:r>
            <w:r>
              <w:rPr>
                <w:rFonts w:ascii="Calibri" w:eastAsia="Times New Roman" w:hAnsi="Calibri" w:cs="Calibri"/>
                <w:color w:val="000000"/>
                <w:sz w:val="20"/>
                <w:szCs w:val="20"/>
                <w:lang w:eastAsia="pt-BR"/>
                <w14:ligatures w14:val="none"/>
              </w:rPr>
              <w:t>1</w:t>
            </w:r>
          </w:p>
        </w:tc>
        <w:tc>
          <w:tcPr>
            <w:tcW w:w="2615" w:type="dxa"/>
            <w:tcBorders>
              <w:top w:val="nil"/>
              <w:left w:val="nil"/>
              <w:bottom w:val="single" w:sz="8" w:space="0" w:color="auto"/>
              <w:right w:val="single" w:sz="8" w:space="0" w:color="auto"/>
            </w:tcBorders>
            <w:noWrap/>
            <w:vAlign w:val="center"/>
          </w:tcPr>
          <w:p w14:paraId="7D940CB5" w14:textId="56A432C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40.000,00 </w:t>
            </w:r>
          </w:p>
        </w:tc>
      </w:tr>
      <w:tr w:rsidR="00C213AC" w:rsidRPr="004E3ABC" w14:paraId="1508C4DC"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67310040"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Campos</w:t>
            </w:r>
          </w:p>
        </w:tc>
        <w:tc>
          <w:tcPr>
            <w:tcW w:w="1740" w:type="dxa"/>
            <w:tcBorders>
              <w:top w:val="nil"/>
              <w:left w:val="nil"/>
              <w:bottom w:val="single" w:sz="8" w:space="0" w:color="auto"/>
              <w:right w:val="single" w:sz="8" w:space="0" w:color="auto"/>
            </w:tcBorders>
            <w:noWrap/>
            <w:vAlign w:val="center"/>
            <w:hideMark/>
          </w:tcPr>
          <w:p w14:paraId="5DE39368"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C-AUP2</w:t>
            </w:r>
          </w:p>
        </w:tc>
        <w:tc>
          <w:tcPr>
            <w:tcW w:w="2615" w:type="dxa"/>
            <w:tcBorders>
              <w:top w:val="nil"/>
              <w:left w:val="nil"/>
              <w:bottom w:val="single" w:sz="8" w:space="0" w:color="auto"/>
              <w:right w:val="single" w:sz="8" w:space="0" w:color="auto"/>
            </w:tcBorders>
            <w:noWrap/>
            <w:vAlign w:val="center"/>
            <w:hideMark/>
          </w:tcPr>
          <w:p w14:paraId="7E9AD5CB"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40.000,00 </w:t>
            </w:r>
          </w:p>
        </w:tc>
      </w:tr>
      <w:tr w:rsidR="00C213AC" w:rsidRPr="004E3ABC" w14:paraId="6E4ADA82"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0C74E5FF"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Campos</w:t>
            </w:r>
          </w:p>
        </w:tc>
        <w:tc>
          <w:tcPr>
            <w:tcW w:w="1740" w:type="dxa"/>
            <w:tcBorders>
              <w:top w:val="nil"/>
              <w:left w:val="nil"/>
              <w:bottom w:val="single" w:sz="8" w:space="0" w:color="auto"/>
              <w:right w:val="single" w:sz="8" w:space="0" w:color="auto"/>
            </w:tcBorders>
            <w:noWrap/>
            <w:vAlign w:val="center"/>
            <w:hideMark/>
          </w:tcPr>
          <w:p w14:paraId="7BA81258"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C-AUP3</w:t>
            </w:r>
          </w:p>
        </w:tc>
        <w:tc>
          <w:tcPr>
            <w:tcW w:w="2615" w:type="dxa"/>
            <w:tcBorders>
              <w:top w:val="nil"/>
              <w:left w:val="nil"/>
              <w:bottom w:val="single" w:sz="8" w:space="0" w:color="auto"/>
              <w:right w:val="single" w:sz="8" w:space="0" w:color="auto"/>
            </w:tcBorders>
            <w:noWrap/>
            <w:vAlign w:val="center"/>
            <w:hideMark/>
          </w:tcPr>
          <w:p w14:paraId="79D4A856"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540.000,00 </w:t>
            </w:r>
          </w:p>
        </w:tc>
      </w:tr>
      <w:tr w:rsidR="00C213AC" w:rsidRPr="004E3ABC" w14:paraId="3F0DFD78"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48ADA363"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Campos</w:t>
            </w:r>
          </w:p>
        </w:tc>
        <w:tc>
          <w:tcPr>
            <w:tcW w:w="1740" w:type="dxa"/>
            <w:tcBorders>
              <w:top w:val="nil"/>
              <w:left w:val="nil"/>
              <w:bottom w:val="single" w:sz="8" w:space="0" w:color="auto"/>
              <w:right w:val="single" w:sz="8" w:space="0" w:color="auto"/>
            </w:tcBorders>
            <w:noWrap/>
            <w:vAlign w:val="center"/>
            <w:hideMark/>
          </w:tcPr>
          <w:p w14:paraId="4861F80A"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C-AUP4</w:t>
            </w:r>
          </w:p>
        </w:tc>
        <w:tc>
          <w:tcPr>
            <w:tcW w:w="2615" w:type="dxa"/>
            <w:tcBorders>
              <w:top w:val="nil"/>
              <w:left w:val="nil"/>
              <w:bottom w:val="single" w:sz="8" w:space="0" w:color="auto"/>
              <w:right w:val="single" w:sz="8" w:space="0" w:color="auto"/>
            </w:tcBorders>
            <w:noWrap/>
            <w:vAlign w:val="center"/>
            <w:hideMark/>
          </w:tcPr>
          <w:p w14:paraId="717560C3" w14:textId="6F2774FE"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Pr>
                <w:rFonts w:ascii="Calibri" w:eastAsia="Times New Roman" w:hAnsi="Calibri" w:cs="Calibri"/>
                <w:color w:val="000000"/>
                <w:sz w:val="20"/>
                <w:szCs w:val="20"/>
                <w:lang w:eastAsia="pt-BR"/>
                <w14:ligatures w14:val="none"/>
              </w:rPr>
              <w:t>390</w:t>
            </w:r>
            <w:r w:rsidRPr="004E3ABC">
              <w:rPr>
                <w:rFonts w:ascii="Calibri" w:eastAsia="Times New Roman" w:hAnsi="Calibri" w:cs="Calibri"/>
                <w:color w:val="000000"/>
                <w:sz w:val="20"/>
                <w:szCs w:val="20"/>
                <w:lang w:eastAsia="pt-BR"/>
                <w14:ligatures w14:val="none"/>
              </w:rPr>
              <w:t xml:space="preserve">.000,00 </w:t>
            </w:r>
          </w:p>
        </w:tc>
      </w:tr>
      <w:tr w:rsidR="00C213AC" w:rsidRPr="004E3ABC" w14:paraId="71E0E617"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16C1BC56"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Ceará</w:t>
            </w:r>
          </w:p>
        </w:tc>
        <w:tc>
          <w:tcPr>
            <w:tcW w:w="1740" w:type="dxa"/>
            <w:tcBorders>
              <w:top w:val="nil"/>
              <w:left w:val="nil"/>
              <w:bottom w:val="single" w:sz="8" w:space="0" w:color="auto"/>
              <w:right w:val="single" w:sz="8" w:space="0" w:color="auto"/>
            </w:tcBorders>
            <w:noWrap/>
            <w:vAlign w:val="center"/>
            <w:hideMark/>
          </w:tcPr>
          <w:p w14:paraId="2162FD9F"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CE-AP2</w:t>
            </w:r>
          </w:p>
        </w:tc>
        <w:tc>
          <w:tcPr>
            <w:tcW w:w="2615" w:type="dxa"/>
            <w:tcBorders>
              <w:top w:val="nil"/>
              <w:left w:val="nil"/>
              <w:bottom w:val="single" w:sz="8" w:space="0" w:color="auto"/>
              <w:right w:val="single" w:sz="8" w:space="0" w:color="auto"/>
            </w:tcBorders>
            <w:noWrap/>
            <w:vAlign w:val="center"/>
            <w:hideMark/>
          </w:tcPr>
          <w:p w14:paraId="6DA87016"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30.000,00 </w:t>
            </w:r>
          </w:p>
        </w:tc>
      </w:tr>
      <w:tr w:rsidR="00C213AC" w:rsidRPr="004E3ABC" w14:paraId="38A88D8E"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5BE7E1FC"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bookmarkStart w:id="8106" w:name="RANGE!A10"/>
            <w:r w:rsidRPr="004E3ABC">
              <w:rPr>
                <w:rFonts w:ascii="Calibri" w:eastAsia="Times New Roman" w:hAnsi="Calibri" w:cs="Calibri"/>
                <w:color w:val="000000"/>
                <w:sz w:val="20"/>
                <w:szCs w:val="20"/>
                <w:lang w:eastAsia="pt-BR"/>
                <w14:ligatures w14:val="none"/>
              </w:rPr>
              <w:t>Ceará</w:t>
            </w:r>
            <w:bookmarkEnd w:id="8106"/>
          </w:p>
        </w:tc>
        <w:tc>
          <w:tcPr>
            <w:tcW w:w="1740" w:type="dxa"/>
            <w:tcBorders>
              <w:top w:val="nil"/>
              <w:left w:val="nil"/>
              <w:bottom w:val="single" w:sz="8" w:space="0" w:color="auto"/>
              <w:right w:val="single" w:sz="8" w:space="0" w:color="auto"/>
            </w:tcBorders>
            <w:noWrap/>
            <w:vAlign w:val="center"/>
            <w:hideMark/>
          </w:tcPr>
          <w:p w14:paraId="69D57475"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CE-AP3</w:t>
            </w:r>
          </w:p>
        </w:tc>
        <w:tc>
          <w:tcPr>
            <w:tcW w:w="2615" w:type="dxa"/>
            <w:tcBorders>
              <w:top w:val="nil"/>
              <w:left w:val="nil"/>
              <w:bottom w:val="single" w:sz="8" w:space="0" w:color="auto"/>
              <w:right w:val="single" w:sz="8" w:space="0" w:color="auto"/>
            </w:tcBorders>
            <w:noWrap/>
            <w:vAlign w:val="center"/>
            <w:hideMark/>
          </w:tcPr>
          <w:p w14:paraId="3CE1ACA2"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20.000,00 </w:t>
            </w:r>
          </w:p>
        </w:tc>
      </w:tr>
      <w:tr w:rsidR="00C213AC" w:rsidRPr="004E3ABC" w14:paraId="04BD81AB"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354B5E19"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Espírito Santo</w:t>
            </w:r>
          </w:p>
        </w:tc>
        <w:tc>
          <w:tcPr>
            <w:tcW w:w="1740" w:type="dxa"/>
            <w:tcBorders>
              <w:top w:val="nil"/>
              <w:left w:val="nil"/>
              <w:bottom w:val="single" w:sz="8" w:space="0" w:color="auto"/>
              <w:right w:val="single" w:sz="8" w:space="0" w:color="auto"/>
            </w:tcBorders>
            <w:noWrap/>
            <w:vAlign w:val="center"/>
            <w:hideMark/>
          </w:tcPr>
          <w:p w14:paraId="2765B2EF"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ES-AP1</w:t>
            </w:r>
          </w:p>
        </w:tc>
        <w:tc>
          <w:tcPr>
            <w:tcW w:w="2615" w:type="dxa"/>
            <w:tcBorders>
              <w:top w:val="nil"/>
              <w:left w:val="nil"/>
              <w:bottom w:val="single" w:sz="8" w:space="0" w:color="auto"/>
              <w:right w:val="single" w:sz="8" w:space="0" w:color="auto"/>
            </w:tcBorders>
            <w:noWrap/>
            <w:vAlign w:val="center"/>
            <w:hideMark/>
          </w:tcPr>
          <w:p w14:paraId="038E4A1A"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30.000,00 </w:t>
            </w:r>
          </w:p>
        </w:tc>
      </w:tr>
      <w:tr w:rsidR="00C213AC" w:rsidRPr="004E3ABC" w14:paraId="03893474"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752435C4"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Espírito Santo</w:t>
            </w:r>
          </w:p>
        </w:tc>
        <w:tc>
          <w:tcPr>
            <w:tcW w:w="1740" w:type="dxa"/>
            <w:tcBorders>
              <w:top w:val="nil"/>
              <w:left w:val="nil"/>
              <w:bottom w:val="single" w:sz="8" w:space="0" w:color="auto"/>
              <w:right w:val="single" w:sz="8" w:space="0" w:color="auto"/>
            </w:tcBorders>
            <w:noWrap/>
            <w:vAlign w:val="center"/>
            <w:hideMark/>
          </w:tcPr>
          <w:p w14:paraId="092F8656"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ES-AP2</w:t>
            </w:r>
          </w:p>
        </w:tc>
        <w:tc>
          <w:tcPr>
            <w:tcW w:w="2615" w:type="dxa"/>
            <w:tcBorders>
              <w:top w:val="nil"/>
              <w:left w:val="nil"/>
              <w:bottom w:val="single" w:sz="8" w:space="0" w:color="auto"/>
              <w:right w:val="single" w:sz="8" w:space="0" w:color="auto"/>
            </w:tcBorders>
            <w:noWrap/>
            <w:vAlign w:val="center"/>
            <w:hideMark/>
          </w:tcPr>
          <w:p w14:paraId="7F413488"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60.000,00 </w:t>
            </w:r>
          </w:p>
        </w:tc>
      </w:tr>
      <w:tr w:rsidR="00C213AC" w:rsidRPr="004E3ABC" w14:paraId="789FDFF6"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41AE011C"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Espírito Santo</w:t>
            </w:r>
          </w:p>
        </w:tc>
        <w:tc>
          <w:tcPr>
            <w:tcW w:w="1740" w:type="dxa"/>
            <w:tcBorders>
              <w:top w:val="nil"/>
              <w:left w:val="nil"/>
              <w:bottom w:val="single" w:sz="8" w:space="0" w:color="auto"/>
              <w:right w:val="single" w:sz="8" w:space="0" w:color="auto"/>
            </w:tcBorders>
            <w:noWrap/>
            <w:vAlign w:val="center"/>
            <w:hideMark/>
          </w:tcPr>
          <w:p w14:paraId="4B6D6723"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ES-AUP3</w:t>
            </w:r>
          </w:p>
        </w:tc>
        <w:tc>
          <w:tcPr>
            <w:tcW w:w="2615" w:type="dxa"/>
            <w:tcBorders>
              <w:top w:val="nil"/>
              <w:left w:val="nil"/>
              <w:bottom w:val="single" w:sz="8" w:space="0" w:color="auto"/>
              <w:right w:val="single" w:sz="8" w:space="0" w:color="auto"/>
            </w:tcBorders>
            <w:noWrap/>
            <w:vAlign w:val="center"/>
            <w:hideMark/>
          </w:tcPr>
          <w:p w14:paraId="3F1A8CFF"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30.000,00 </w:t>
            </w:r>
          </w:p>
        </w:tc>
      </w:tr>
      <w:tr w:rsidR="00C213AC" w:rsidRPr="004E3ABC" w14:paraId="4AA35FB8"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285FCB97"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Parecis</w:t>
            </w:r>
          </w:p>
        </w:tc>
        <w:tc>
          <w:tcPr>
            <w:tcW w:w="1740" w:type="dxa"/>
            <w:tcBorders>
              <w:top w:val="nil"/>
              <w:left w:val="nil"/>
              <w:bottom w:val="single" w:sz="8" w:space="0" w:color="auto"/>
              <w:right w:val="single" w:sz="8" w:space="0" w:color="auto"/>
            </w:tcBorders>
            <w:noWrap/>
            <w:vAlign w:val="center"/>
            <w:hideMark/>
          </w:tcPr>
          <w:p w14:paraId="7E1236FE"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PRC-O</w:t>
            </w:r>
          </w:p>
        </w:tc>
        <w:tc>
          <w:tcPr>
            <w:tcW w:w="2615" w:type="dxa"/>
            <w:tcBorders>
              <w:top w:val="nil"/>
              <w:left w:val="nil"/>
              <w:bottom w:val="single" w:sz="8" w:space="0" w:color="auto"/>
              <w:right w:val="single" w:sz="8" w:space="0" w:color="auto"/>
            </w:tcBorders>
            <w:noWrap/>
            <w:vAlign w:val="center"/>
            <w:hideMark/>
          </w:tcPr>
          <w:p w14:paraId="1BD4B7FF"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C213AC" w:rsidRPr="004E3ABC" w14:paraId="5A4ED3AD"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789BE484"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Parnaíba</w:t>
            </w:r>
          </w:p>
        </w:tc>
        <w:tc>
          <w:tcPr>
            <w:tcW w:w="1740" w:type="dxa"/>
            <w:tcBorders>
              <w:top w:val="nil"/>
              <w:left w:val="nil"/>
              <w:bottom w:val="single" w:sz="8" w:space="0" w:color="auto"/>
              <w:right w:val="single" w:sz="8" w:space="0" w:color="auto"/>
            </w:tcBorders>
            <w:noWrap/>
            <w:vAlign w:val="center"/>
            <w:hideMark/>
          </w:tcPr>
          <w:p w14:paraId="0F9A9185"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PN-N</w:t>
            </w:r>
          </w:p>
        </w:tc>
        <w:tc>
          <w:tcPr>
            <w:tcW w:w="2615" w:type="dxa"/>
            <w:tcBorders>
              <w:top w:val="nil"/>
              <w:left w:val="nil"/>
              <w:bottom w:val="single" w:sz="8" w:space="0" w:color="auto"/>
              <w:right w:val="single" w:sz="8" w:space="0" w:color="auto"/>
            </w:tcBorders>
            <w:noWrap/>
            <w:vAlign w:val="center"/>
            <w:hideMark/>
          </w:tcPr>
          <w:p w14:paraId="37CD4EA5"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C213AC" w:rsidRPr="004E3ABC" w14:paraId="54787520"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1D1B757B"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Parnaíba</w:t>
            </w:r>
          </w:p>
        </w:tc>
        <w:tc>
          <w:tcPr>
            <w:tcW w:w="1740" w:type="dxa"/>
            <w:tcBorders>
              <w:top w:val="nil"/>
              <w:left w:val="nil"/>
              <w:bottom w:val="single" w:sz="8" w:space="0" w:color="auto"/>
              <w:right w:val="single" w:sz="8" w:space="0" w:color="auto"/>
            </w:tcBorders>
            <w:noWrap/>
            <w:vAlign w:val="center"/>
            <w:hideMark/>
          </w:tcPr>
          <w:p w14:paraId="4176BD29"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PN-O</w:t>
            </w:r>
          </w:p>
        </w:tc>
        <w:tc>
          <w:tcPr>
            <w:tcW w:w="2615" w:type="dxa"/>
            <w:tcBorders>
              <w:top w:val="nil"/>
              <w:left w:val="nil"/>
              <w:bottom w:val="single" w:sz="8" w:space="0" w:color="auto"/>
              <w:right w:val="single" w:sz="8" w:space="0" w:color="auto"/>
            </w:tcBorders>
            <w:noWrap/>
            <w:vAlign w:val="center"/>
            <w:hideMark/>
          </w:tcPr>
          <w:p w14:paraId="0343A0B2" w14:textId="24B599DA"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Pr>
                <w:rFonts w:ascii="Calibri" w:eastAsia="Times New Roman" w:hAnsi="Calibri" w:cs="Calibri"/>
                <w:color w:val="000000"/>
                <w:sz w:val="20"/>
                <w:szCs w:val="20"/>
                <w:lang w:eastAsia="pt-BR"/>
                <w14:ligatures w14:val="none"/>
              </w:rPr>
              <w:t>1</w:t>
            </w:r>
            <w:r w:rsidRPr="004E3ABC">
              <w:rPr>
                <w:rFonts w:ascii="Calibri" w:eastAsia="Times New Roman" w:hAnsi="Calibri" w:cs="Calibri"/>
                <w:color w:val="000000"/>
                <w:sz w:val="20"/>
                <w:szCs w:val="20"/>
                <w:lang w:eastAsia="pt-BR"/>
                <w14:ligatures w14:val="none"/>
              </w:rPr>
              <w:t xml:space="preserve">0.000,00 </w:t>
            </w:r>
          </w:p>
        </w:tc>
      </w:tr>
      <w:tr w:rsidR="00C213AC" w:rsidRPr="004E3ABC" w14:paraId="78D8B947"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2C3229C4"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Parnaíba</w:t>
            </w:r>
          </w:p>
        </w:tc>
        <w:tc>
          <w:tcPr>
            <w:tcW w:w="1740" w:type="dxa"/>
            <w:tcBorders>
              <w:top w:val="nil"/>
              <w:left w:val="nil"/>
              <w:bottom w:val="single" w:sz="8" w:space="0" w:color="auto"/>
              <w:right w:val="single" w:sz="8" w:space="0" w:color="auto"/>
            </w:tcBorders>
            <w:noWrap/>
            <w:vAlign w:val="center"/>
            <w:hideMark/>
          </w:tcPr>
          <w:p w14:paraId="1B790638"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PN-SE</w:t>
            </w:r>
          </w:p>
        </w:tc>
        <w:tc>
          <w:tcPr>
            <w:tcW w:w="2615" w:type="dxa"/>
            <w:tcBorders>
              <w:top w:val="nil"/>
              <w:left w:val="nil"/>
              <w:bottom w:val="single" w:sz="8" w:space="0" w:color="auto"/>
              <w:right w:val="single" w:sz="8" w:space="0" w:color="auto"/>
            </w:tcBorders>
            <w:noWrap/>
            <w:vAlign w:val="center"/>
            <w:hideMark/>
          </w:tcPr>
          <w:p w14:paraId="0CF046CC" w14:textId="441CA844"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Pr>
                <w:rFonts w:ascii="Calibri" w:eastAsia="Times New Roman" w:hAnsi="Calibri" w:cs="Calibri"/>
                <w:color w:val="000000"/>
                <w:sz w:val="20"/>
                <w:szCs w:val="20"/>
                <w:lang w:eastAsia="pt-BR"/>
                <w14:ligatures w14:val="none"/>
              </w:rPr>
              <w:t>1</w:t>
            </w:r>
            <w:r w:rsidRPr="004E3ABC">
              <w:rPr>
                <w:rFonts w:ascii="Calibri" w:eastAsia="Times New Roman" w:hAnsi="Calibri" w:cs="Calibri"/>
                <w:color w:val="000000"/>
                <w:sz w:val="20"/>
                <w:szCs w:val="20"/>
                <w:lang w:eastAsia="pt-BR"/>
                <w14:ligatures w14:val="none"/>
              </w:rPr>
              <w:t xml:space="preserve">0.000,00 </w:t>
            </w:r>
          </w:p>
        </w:tc>
      </w:tr>
      <w:tr w:rsidR="00D06D58" w:rsidRPr="004E3ABC" w14:paraId="292686D9"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tcPr>
          <w:p w14:paraId="6E3A2F3D" w14:textId="7BEFE49B"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Potiguar</w:t>
            </w:r>
          </w:p>
        </w:tc>
        <w:tc>
          <w:tcPr>
            <w:tcW w:w="1740" w:type="dxa"/>
            <w:tcBorders>
              <w:top w:val="nil"/>
              <w:left w:val="nil"/>
              <w:bottom w:val="single" w:sz="8" w:space="0" w:color="auto"/>
              <w:right w:val="single" w:sz="8" w:space="0" w:color="auto"/>
            </w:tcBorders>
            <w:noWrap/>
            <w:vAlign w:val="center"/>
          </w:tcPr>
          <w:p w14:paraId="4933236E" w14:textId="4DDE5BFC"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POT-T</w:t>
            </w:r>
            <w:r>
              <w:rPr>
                <w:rFonts w:ascii="Calibri" w:eastAsia="Times New Roman" w:hAnsi="Calibri" w:cs="Calibri"/>
                <w:color w:val="000000"/>
                <w:sz w:val="20"/>
                <w:szCs w:val="20"/>
                <w:lang w:eastAsia="pt-BR"/>
                <w14:ligatures w14:val="none"/>
              </w:rPr>
              <w:t>1B</w:t>
            </w:r>
          </w:p>
        </w:tc>
        <w:tc>
          <w:tcPr>
            <w:tcW w:w="2615" w:type="dxa"/>
            <w:tcBorders>
              <w:top w:val="nil"/>
              <w:left w:val="nil"/>
              <w:bottom w:val="single" w:sz="8" w:space="0" w:color="auto"/>
              <w:right w:val="single" w:sz="8" w:space="0" w:color="auto"/>
            </w:tcBorders>
            <w:noWrap/>
            <w:vAlign w:val="center"/>
          </w:tcPr>
          <w:p w14:paraId="49E31EEF" w14:textId="5E00EFDB"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Pr>
                <w:rFonts w:ascii="Calibri" w:eastAsia="Times New Roman" w:hAnsi="Calibri" w:cs="Calibri"/>
                <w:color w:val="000000"/>
                <w:sz w:val="20"/>
                <w:szCs w:val="20"/>
                <w:lang w:eastAsia="pt-BR"/>
                <w14:ligatures w14:val="none"/>
              </w:rPr>
              <w:t>1</w:t>
            </w:r>
            <w:r w:rsidRPr="004E3ABC">
              <w:rPr>
                <w:rFonts w:ascii="Calibri" w:eastAsia="Times New Roman" w:hAnsi="Calibri" w:cs="Calibri"/>
                <w:color w:val="000000"/>
                <w:sz w:val="20"/>
                <w:szCs w:val="20"/>
                <w:lang w:eastAsia="pt-BR"/>
                <w14:ligatures w14:val="none"/>
              </w:rPr>
              <w:t xml:space="preserve">0.000,00 </w:t>
            </w:r>
          </w:p>
        </w:tc>
      </w:tr>
      <w:tr w:rsidR="00D06D58" w:rsidRPr="004E3ABC" w14:paraId="1B8D09FC"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2D48C956"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Potiguar</w:t>
            </w:r>
          </w:p>
        </w:tc>
        <w:tc>
          <w:tcPr>
            <w:tcW w:w="1740" w:type="dxa"/>
            <w:tcBorders>
              <w:top w:val="nil"/>
              <w:left w:val="nil"/>
              <w:bottom w:val="single" w:sz="8" w:space="0" w:color="auto"/>
              <w:right w:val="single" w:sz="8" w:space="0" w:color="auto"/>
            </w:tcBorders>
            <w:noWrap/>
            <w:vAlign w:val="center"/>
            <w:hideMark/>
          </w:tcPr>
          <w:p w14:paraId="5C60BB7C"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POT-T2</w:t>
            </w:r>
          </w:p>
        </w:tc>
        <w:tc>
          <w:tcPr>
            <w:tcW w:w="2615" w:type="dxa"/>
            <w:tcBorders>
              <w:top w:val="nil"/>
              <w:left w:val="nil"/>
              <w:bottom w:val="single" w:sz="8" w:space="0" w:color="auto"/>
              <w:right w:val="single" w:sz="8" w:space="0" w:color="auto"/>
            </w:tcBorders>
            <w:noWrap/>
            <w:vAlign w:val="center"/>
            <w:hideMark/>
          </w:tcPr>
          <w:p w14:paraId="06057CAF" w14:textId="34971198"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Pr>
                <w:rFonts w:ascii="Calibri" w:eastAsia="Times New Roman" w:hAnsi="Calibri" w:cs="Calibri"/>
                <w:color w:val="000000"/>
                <w:sz w:val="20"/>
                <w:szCs w:val="20"/>
                <w:lang w:eastAsia="pt-BR"/>
                <w14:ligatures w14:val="none"/>
              </w:rPr>
              <w:t>1</w:t>
            </w:r>
            <w:r w:rsidRPr="004E3ABC">
              <w:rPr>
                <w:rFonts w:ascii="Calibri" w:eastAsia="Times New Roman" w:hAnsi="Calibri" w:cs="Calibri"/>
                <w:color w:val="000000"/>
                <w:sz w:val="20"/>
                <w:szCs w:val="20"/>
                <w:lang w:eastAsia="pt-BR"/>
                <w14:ligatures w14:val="none"/>
              </w:rPr>
              <w:t xml:space="preserve">0.000,00 </w:t>
            </w:r>
          </w:p>
        </w:tc>
      </w:tr>
      <w:tr w:rsidR="00D06D58" w:rsidRPr="004E3ABC" w14:paraId="10BDFEDB"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0CC4DC2C"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Potiguar</w:t>
            </w:r>
          </w:p>
        </w:tc>
        <w:tc>
          <w:tcPr>
            <w:tcW w:w="1740" w:type="dxa"/>
            <w:tcBorders>
              <w:top w:val="nil"/>
              <w:left w:val="nil"/>
              <w:bottom w:val="single" w:sz="8" w:space="0" w:color="auto"/>
              <w:right w:val="single" w:sz="8" w:space="0" w:color="auto"/>
            </w:tcBorders>
            <w:noWrap/>
            <w:vAlign w:val="center"/>
            <w:hideMark/>
          </w:tcPr>
          <w:p w14:paraId="773F2C5E"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POT-T3</w:t>
            </w:r>
          </w:p>
        </w:tc>
        <w:tc>
          <w:tcPr>
            <w:tcW w:w="2615" w:type="dxa"/>
            <w:tcBorders>
              <w:top w:val="nil"/>
              <w:left w:val="nil"/>
              <w:bottom w:val="single" w:sz="8" w:space="0" w:color="auto"/>
              <w:right w:val="single" w:sz="8" w:space="0" w:color="auto"/>
            </w:tcBorders>
            <w:noWrap/>
            <w:vAlign w:val="center"/>
            <w:hideMark/>
          </w:tcPr>
          <w:p w14:paraId="4D960EAE" w14:textId="42074782"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Pr>
                <w:rFonts w:ascii="Calibri" w:eastAsia="Times New Roman" w:hAnsi="Calibri" w:cs="Calibri"/>
                <w:color w:val="000000"/>
                <w:sz w:val="20"/>
                <w:szCs w:val="20"/>
                <w:lang w:eastAsia="pt-BR"/>
                <w14:ligatures w14:val="none"/>
              </w:rPr>
              <w:t>1</w:t>
            </w:r>
            <w:r w:rsidRPr="004E3ABC">
              <w:rPr>
                <w:rFonts w:ascii="Calibri" w:eastAsia="Times New Roman" w:hAnsi="Calibri" w:cs="Calibri"/>
                <w:color w:val="000000"/>
                <w:sz w:val="20"/>
                <w:szCs w:val="20"/>
                <w:lang w:eastAsia="pt-BR"/>
                <w14:ligatures w14:val="none"/>
              </w:rPr>
              <w:t xml:space="preserve">0.000,00 </w:t>
            </w:r>
          </w:p>
        </w:tc>
      </w:tr>
      <w:tr w:rsidR="00D06D58" w:rsidRPr="004E3ABC" w14:paraId="6B9FEAA5"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63E6E2A3"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Potiguar</w:t>
            </w:r>
          </w:p>
        </w:tc>
        <w:tc>
          <w:tcPr>
            <w:tcW w:w="1740" w:type="dxa"/>
            <w:tcBorders>
              <w:top w:val="nil"/>
              <w:left w:val="nil"/>
              <w:bottom w:val="single" w:sz="8" w:space="0" w:color="auto"/>
              <w:right w:val="single" w:sz="8" w:space="0" w:color="auto"/>
            </w:tcBorders>
            <w:noWrap/>
            <w:vAlign w:val="center"/>
            <w:hideMark/>
          </w:tcPr>
          <w:p w14:paraId="2B916135"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POT-T4</w:t>
            </w:r>
          </w:p>
        </w:tc>
        <w:tc>
          <w:tcPr>
            <w:tcW w:w="2615" w:type="dxa"/>
            <w:tcBorders>
              <w:top w:val="nil"/>
              <w:left w:val="nil"/>
              <w:bottom w:val="single" w:sz="8" w:space="0" w:color="auto"/>
              <w:right w:val="single" w:sz="8" w:space="0" w:color="auto"/>
            </w:tcBorders>
            <w:noWrap/>
            <w:vAlign w:val="center"/>
            <w:hideMark/>
          </w:tcPr>
          <w:p w14:paraId="034AE781" w14:textId="74570948"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Pr>
                <w:rFonts w:ascii="Calibri" w:eastAsia="Times New Roman" w:hAnsi="Calibri" w:cs="Calibri"/>
                <w:color w:val="000000"/>
                <w:sz w:val="20"/>
                <w:szCs w:val="20"/>
                <w:lang w:eastAsia="pt-BR"/>
                <w14:ligatures w14:val="none"/>
              </w:rPr>
              <w:t>1</w:t>
            </w:r>
            <w:r w:rsidRPr="004E3ABC">
              <w:rPr>
                <w:rFonts w:ascii="Calibri" w:eastAsia="Times New Roman" w:hAnsi="Calibri" w:cs="Calibri"/>
                <w:color w:val="000000"/>
                <w:sz w:val="20"/>
                <w:szCs w:val="20"/>
                <w:lang w:eastAsia="pt-BR"/>
                <w14:ligatures w14:val="none"/>
              </w:rPr>
              <w:t xml:space="preserve">0.000,00 </w:t>
            </w:r>
          </w:p>
        </w:tc>
      </w:tr>
      <w:tr w:rsidR="00D06D58" w:rsidRPr="004E3ABC" w14:paraId="430AA91E"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70F9B147"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Potiguar</w:t>
            </w:r>
          </w:p>
        </w:tc>
        <w:tc>
          <w:tcPr>
            <w:tcW w:w="1740" w:type="dxa"/>
            <w:tcBorders>
              <w:top w:val="nil"/>
              <w:left w:val="nil"/>
              <w:bottom w:val="single" w:sz="8" w:space="0" w:color="auto"/>
              <w:right w:val="single" w:sz="8" w:space="0" w:color="auto"/>
            </w:tcBorders>
            <w:noWrap/>
            <w:vAlign w:val="center"/>
            <w:hideMark/>
          </w:tcPr>
          <w:p w14:paraId="3612F2F2"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POT-T5</w:t>
            </w:r>
          </w:p>
        </w:tc>
        <w:tc>
          <w:tcPr>
            <w:tcW w:w="2615" w:type="dxa"/>
            <w:tcBorders>
              <w:top w:val="nil"/>
              <w:left w:val="nil"/>
              <w:bottom w:val="single" w:sz="8" w:space="0" w:color="auto"/>
              <w:right w:val="single" w:sz="8" w:space="0" w:color="auto"/>
            </w:tcBorders>
            <w:noWrap/>
            <w:vAlign w:val="center"/>
            <w:hideMark/>
          </w:tcPr>
          <w:p w14:paraId="0FFEF506" w14:textId="7DF330C9"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Pr>
                <w:rFonts w:ascii="Calibri" w:eastAsia="Times New Roman" w:hAnsi="Calibri" w:cs="Calibri"/>
                <w:color w:val="000000"/>
                <w:sz w:val="20"/>
                <w:szCs w:val="20"/>
                <w:lang w:eastAsia="pt-BR"/>
                <w14:ligatures w14:val="none"/>
              </w:rPr>
              <w:t>10</w:t>
            </w:r>
            <w:r w:rsidRPr="004E3ABC">
              <w:rPr>
                <w:rFonts w:ascii="Calibri" w:eastAsia="Times New Roman" w:hAnsi="Calibri" w:cs="Calibri"/>
                <w:color w:val="000000"/>
                <w:sz w:val="20"/>
                <w:szCs w:val="20"/>
                <w:lang w:eastAsia="pt-BR"/>
                <w14:ligatures w14:val="none"/>
              </w:rPr>
              <w:t xml:space="preserve">.000,00 </w:t>
            </w:r>
          </w:p>
        </w:tc>
      </w:tr>
      <w:tr w:rsidR="00D06D58" w:rsidRPr="004E3ABC" w14:paraId="08788813"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0B06B7BF"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Recôncavo</w:t>
            </w:r>
          </w:p>
        </w:tc>
        <w:tc>
          <w:tcPr>
            <w:tcW w:w="1740" w:type="dxa"/>
            <w:tcBorders>
              <w:top w:val="nil"/>
              <w:left w:val="nil"/>
              <w:bottom w:val="single" w:sz="8" w:space="0" w:color="auto"/>
              <w:right w:val="single" w:sz="8" w:space="0" w:color="auto"/>
            </w:tcBorders>
            <w:noWrap/>
            <w:vAlign w:val="center"/>
            <w:hideMark/>
          </w:tcPr>
          <w:p w14:paraId="1BC3D7AE"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REC-T1</w:t>
            </w:r>
          </w:p>
        </w:tc>
        <w:tc>
          <w:tcPr>
            <w:tcW w:w="2615" w:type="dxa"/>
            <w:tcBorders>
              <w:top w:val="nil"/>
              <w:left w:val="nil"/>
              <w:bottom w:val="single" w:sz="8" w:space="0" w:color="auto"/>
              <w:right w:val="single" w:sz="8" w:space="0" w:color="auto"/>
            </w:tcBorders>
            <w:noWrap/>
            <w:vAlign w:val="center"/>
            <w:hideMark/>
          </w:tcPr>
          <w:p w14:paraId="4335F804"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D06D58" w:rsidRPr="004E3ABC" w14:paraId="04A50711"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1308F37B"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Recôncavo</w:t>
            </w:r>
          </w:p>
        </w:tc>
        <w:tc>
          <w:tcPr>
            <w:tcW w:w="1740" w:type="dxa"/>
            <w:tcBorders>
              <w:top w:val="nil"/>
              <w:left w:val="nil"/>
              <w:bottom w:val="single" w:sz="8" w:space="0" w:color="auto"/>
              <w:right w:val="single" w:sz="8" w:space="0" w:color="auto"/>
            </w:tcBorders>
            <w:noWrap/>
            <w:vAlign w:val="center"/>
            <w:hideMark/>
          </w:tcPr>
          <w:p w14:paraId="59718076"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REC-T2</w:t>
            </w:r>
          </w:p>
        </w:tc>
        <w:tc>
          <w:tcPr>
            <w:tcW w:w="2615" w:type="dxa"/>
            <w:tcBorders>
              <w:top w:val="nil"/>
              <w:left w:val="nil"/>
              <w:bottom w:val="single" w:sz="8" w:space="0" w:color="auto"/>
              <w:right w:val="single" w:sz="8" w:space="0" w:color="auto"/>
            </w:tcBorders>
            <w:noWrap/>
            <w:vAlign w:val="center"/>
            <w:hideMark/>
          </w:tcPr>
          <w:p w14:paraId="725A1358"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D06D58" w:rsidRPr="004E3ABC" w14:paraId="61DA0D49"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4A0CC076"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Recôncavo</w:t>
            </w:r>
          </w:p>
        </w:tc>
        <w:tc>
          <w:tcPr>
            <w:tcW w:w="1740" w:type="dxa"/>
            <w:tcBorders>
              <w:top w:val="nil"/>
              <w:left w:val="nil"/>
              <w:bottom w:val="single" w:sz="8" w:space="0" w:color="auto"/>
              <w:right w:val="single" w:sz="8" w:space="0" w:color="auto"/>
            </w:tcBorders>
            <w:noWrap/>
            <w:vAlign w:val="center"/>
            <w:hideMark/>
          </w:tcPr>
          <w:p w14:paraId="66404BED"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REC-T3</w:t>
            </w:r>
          </w:p>
        </w:tc>
        <w:tc>
          <w:tcPr>
            <w:tcW w:w="2615" w:type="dxa"/>
            <w:tcBorders>
              <w:top w:val="nil"/>
              <w:left w:val="nil"/>
              <w:bottom w:val="single" w:sz="8" w:space="0" w:color="auto"/>
              <w:right w:val="single" w:sz="8" w:space="0" w:color="auto"/>
            </w:tcBorders>
            <w:noWrap/>
            <w:vAlign w:val="center"/>
            <w:hideMark/>
          </w:tcPr>
          <w:p w14:paraId="4BADB3DD"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D06D58" w:rsidRPr="004E3ABC" w14:paraId="11B278A4"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053C87DC"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Recôncavo</w:t>
            </w:r>
          </w:p>
        </w:tc>
        <w:tc>
          <w:tcPr>
            <w:tcW w:w="1740" w:type="dxa"/>
            <w:tcBorders>
              <w:top w:val="nil"/>
              <w:left w:val="nil"/>
              <w:bottom w:val="single" w:sz="8" w:space="0" w:color="auto"/>
              <w:right w:val="single" w:sz="8" w:space="0" w:color="auto"/>
            </w:tcBorders>
            <w:noWrap/>
            <w:vAlign w:val="center"/>
            <w:hideMark/>
          </w:tcPr>
          <w:p w14:paraId="7E34AA55"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REC-T4</w:t>
            </w:r>
          </w:p>
        </w:tc>
        <w:tc>
          <w:tcPr>
            <w:tcW w:w="2615" w:type="dxa"/>
            <w:tcBorders>
              <w:top w:val="nil"/>
              <w:left w:val="nil"/>
              <w:bottom w:val="single" w:sz="8" w:space="0" w:color="auto"/>
              <w:right w:val="single" w:sz="8" w:space="0" w:color="auto"/>
            </w:tcBorders>
            <w:noWrap/>
            <w:vAlign w:val="center"/>
            <w:hideMark/>
          </w:tcPr>
          <w:p w14:paraId="45776D8C"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D06D58" w:rsidRPr="004E3ABC" w14:paraId="7CBDB6B4"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06CAEAD2"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319F3974"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P1</w:t>
            </w:r>
          </w:p>
        </w:tc>
        <w:tc>
          <w:tcPr>
            <w:tcW w:w="2615" w:type="dxa"/>
            <w:tcBorders>
              <w:top w:val="nil"/>
              <w:left w:val="nil"/>
              <w:bottom w:val="single" w:sz="8" w:space="0" w:color="auto"/>
              <w:right w:val="single" w:sz="8" w:space="0" w:color="auto"/>
            </w:tcBorders>
            <w:noWrap/>
            <w:vAlign w:val="center"/>
            <w:hideMark/>
          </w:tcPr>
          <w:p w14:paraId="446BF5B3" w14:textId="0799B712"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Pr>
                <w:rFonts w:ascii="Calibri" w:eastAsia="Times New Roman" w:hAnsi="Calibri" w:cs="Calibri"/>
                <w:color w:val="000000"/>
                <w:sz w:val="20"/>
                <w:szCs w:val="20"/>
                <w:lang w:eastAsia="pt-BR"/>
                <w14:ligatures w14:val="none"/>
              </w:rPr>
              <w:t>2</w:t>
            </w:r>
            <w:r w:rsidRPr="004E3ABC">
              <w:rPr>
                <w:rFonts w:ascii="Calibri" w:eastAsia="Times New Roman" w:hAnsi="Calibri" w:cs="Calibri"/>
                <w:color w:val="000000"/>
                <w:sz w:val="20"/>
                <w:szCs w:val="20"/>
                <w:lang w:eastAsia="pt-BR"/>
                <w14:ligatures w14:val="none"/>
              </w:rPr>
              <w:t xml:space="preserve">0.000,00 </w:t>
            </w:r>
          </w:p>
        </w:tc>
      </w:tr>
      <w:tr w:rsidR="00D06D58" w:rsidRPr="004E3ABC" w14:paraId="5106D87B"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15172010"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3335C547"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P3</w:t>
            </w:r>
          </w:p>
        </w:tc>
        <w:tc>
          <w:tcPr>
            <w:tcW w:w="2615" w:type="dxa"/>
            <w:tcBorders>
              <w:top w:val="nil"/>
              <w:left w:val="nil"/>
              <w:bottom w:val="single" w:sz="8" w:space="0" w:color="auto"/>
              <w:right w:val="single" w:sz="8" w:space="0" w:color="auto"/>
            </w:tcBorders>
            <w:noWrap/>
            <w:vAlign w:val="center"/>
            <w:hideMark/>
          </w:tcPr>
          <w:p w14:paraId="30DE08DD"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20.000,00 </w:t>
            </w:r>
          </w:p>
        </w:tc>
      </w:tr>
      <w:tr w:rsidR="00D06D58" w:rsidRPr="004E3ABC" w14:paraId="7B085955"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0EABCA7E"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6F83F526"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P4</w:t>
            </w:r>
          </w:p>
        </w:tc>
        <w:tc>
          <w:tcPr>
            <w:tcW w:w="2615" w:type="dxa"/>
            <w:tcBorders>
              <w:top w:val="nil"/>
              <w:left w:val="nil"/>
              <w:bottom w:val="single" w:sz="8" w:space="0" w:color="auto"/>
              <w:right w:val="single" w:sz="8" w:space="0" w:color="auto"/>
            </w:tcBorders>
            <w:noWrap/>
            <w:vAlign w:val="center"/>
            <w:hideMark/>
          </w:tcPr>
          <w:p w14:paraId="3460A78B"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60.000,00 </w:t>
            </w:r>
          </w:p>
        </w:tc>
      </w:tr>
      <w:tr w:rsidR="00D06D58" w:rsidRPr="004E3ABC" w14:paraId="3063ABD7"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0A5809EB"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6E812F8B"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R1</w:t>
            </w:r>
          </w:p>
        </w:tc>
        <w:tc>
          <w:tcPr>
            <w:tcW w:w="2615" w:type="dxa"/>
            <w:tcBorders>
              <w:top w:val="nil"/>
              <w:left w:val="nil"/>
              <w:bottom w:val="single" w:sz="8" w:space="0" w:color="auto"/>
              <w:right w:val="single" w:sz="8" w:space="0" w:color="auto"/>
            </w:tcBorders>
            <w:noWrap/>
            <w:vAlign w:val="center"/>
            <w:hideMark/>
          </w:tcPr>
          <w:p w14:paraId="6D09EA05"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D06D58" w:rsidRPr="004E3ABC" w14:paraId="594EC280"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7AC431D7"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53B90408"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R2</w:t>
            </w:r>
          </w:p>
        </w:tc>
        <w:tc>
          <w:tcPr>
            <w:tcW w:w="2615" w:type="dxa"/>
            <w:tcBorders>
              <w:top w:val="nil"/>
              <w:left w:val="nil"/>
              <w:bottom w:val="single" w:sz="8" w:space="0" w:color="auto"/>
              <w:right w:val="single" w:sz="8" w:space="0" w:color="auto"/>
            </w:tcBorders>
            <w:noWrap/>
            <w:vAlign w:val="center"/>
            <w:hideMark/>
          </w:tcPr>
          <w:p w14:paraId="7BDC9BB7"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D06D58" w:rsidRPr="004E3ABC" w14:paraId="4E44208D"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3D888EA1"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3AD48012"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R3</w:t>
            </w:r>
          </w:p>
        </w:tc>
        <w:tc>
          <w:tcPr>
            <w:tcW w:w="2615" w:type="dxa"/>
            <w:tcBorders>
              <w:top w:val="nil"/>
              <w:left w:val="nil"/>
              <w:bottom w:val="single" w:sz="8" w:space="0" w:color="auto"/>
              <w:right w:val="single" w:sz="8" w:space="0" w:color="auto"/>
            </w:tcBorders>
            <w:noWrap/>
            <w:vAlign w:val="center"/>
            <w:hideMark/>
          </w:tcPr>
          <w:p w14:paraId="0541F441"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D06D58" w:rsidRPr="004E3ABC" w14:paraId="36E67EEF"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26A1B13E"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24196035"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R4</w:t>
            </w:r>
          </w:p>
        </w:tc>
        <w:tc>
          <w:tcPr>
            <w:tcW w:w="2615" w:type="dxa"/>
            <w:tcBorders>
              <w:top w:val="nil"/>
              <w:left w:val="nil"/>
              <w:bottom w:val="single" w:sz="8" w:space="0" w:color="auto"/>
              <w:right w:val="single" w:sz="8" w:space="0" w:color="auto"/>
            </w:tcBorders>
            <w:noWrap/>
            <w:vAlign w:val="center"/>
            <w:hideMark/>
          </w:tcPr>
          <w:p w14:paraId="7C8C8C12"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D06D58" w:rsidRPr="004E3ABC" w14:paraId="5BBCAF95"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tcPr>
          <w:p w14:paraId="2FAAB8AF" w14:textId="16CCCAAE"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tcPr>
          <w:p w14:paraId="437BE857" w14:textId="65E657AB"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UP</w:t>
            </w:r>
            <w:r>
              <w:rPr>
                <w:rFonts w:ascii="Calibri" w:eastAsia="Times New Roman" w:hAnsi="Calibri" w:cs="Calibri"/>
                <w:color w:val="000000"/>
                <w:sz w:val="20"/>
                <w:szCs w:val="20"/>
                <w:lang w:eastAsia="pt-BR"/>
                <w14:ligatures w14:val="none"/>
              </w:rPr>
              <w:t>1</w:t>
            </w:r>
          </w:p>
        </w:tc>
        <w:tc>
          <w:tcPr>
            <w:tcW w:w="2615" w:type="dxa"/>
            <w:tcBorders>
              <w:top w:val="nil"/>
              <w:left w:val="nil"/>
              <w:bottom w:val="single" w:sz="8" w:space="0" w:color="auto"/>
              <w:right w:val="single" w:sz="8" w:space="0" w:color="auto"/>
            </w:tcBorders>
            <w:noWrap/>
            <w:vAlign w:val="center"/>
          </w:tcPr>
          <w:p w14:paraId="038D387C" w14:textId="4B2E2D9A"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Pr>
                <w:rFonts w:ascii="Calibri" w:eastAsia="Times New Roman" w:hAnsi="Calibri" w:cs="Calibri"/>
                <w:color w:val="000000"/>
                <w:sz w:val="20"/>
                <w:szCs w:val="20"/>
                <w:lang w:eastAsia="pt-BR"/>
                <w14:ligatures w14:val="none"/>
              </w:rPr>
              <w:t>72</w:t>
            </w:r>
            <w:r w:rsidRPr="004E3ABC">
              <w:rPr>
                <w:rFonts w:ascii="Calibri" w:eastAsia="Times New Roman" w:hAnsi="Calibri" w:cs="Calibri"/>
                <w:color w:val="000000"/>
                <w:sz w:val="20"/>
                <w:szCs w:val="20"/>
                <w:lang w:eastAsia="pt-BR"/>
                <w14:ligatures w14:val="none"/>
              </w:rPr>
              <w:t xml:space="preserve">0.000,00 </w:t>
            </w:r>
          </w:p>
        </w:tc>
      </w:tr>
      <w:tr w:rsidR="00D06D58" w:rsidRPr="004E3ABC" w14:paraId="462BC708"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43A05BFC"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79F59F1F"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UP4</w:t>
            </w:r>
          </w:p>
        </w:tc>
        <w:tc>
          <w:tcPr>
            <w:tcW w:w="2615" w:type="dxa"/>
            <w:tcBorders>
              <w:top w:val="nil"/>
              <w:left w:val="nil"/>
              <w:bottom w:val="single" w:sz="8" w:space="0" w:color="auto"/>
              <w:right w:val="single" w:sz="8" w:space="0" w:color="auto"/>
            </w:tcBorders>
            <w:noWrap/>
            <w:vAlign w:val="center"/>
            <w:hideMark/>
          </w:tcPr>
          <w:p w14:paraId="5EE65A87"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50.000,00 </w:t>
            </w:r>
          </w:p>
        </w:tc>
      </w:tr>
      <w:tr w:rsidR="00D06D58" w:rsidRPr="004E3ABC" w14:paraId="119849F2"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187F5D84"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69336219"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UP5</w:t>
            </w:r>
          </w:p>
        </w:tc>
        <w:tc>
          <w:tcPr>
            <w:tcW w:w="2615" w:type="dxa"/>
            <w:tcBorders>
              <w:top w:val="nil"/>
              <w:left w:val="nil"/>
              <w:bottom w:val="single" w:sz="8" w:space="0" w:color="auto"/>
              <w:right w:val="single" w:sz="8" w:space="0" w:color="auto"/>
            </w:tcBorders>
            <w:noWrap/>
            <w:vAlign w:val="center"/>
            <w:hideMark/>
          </w:tcPr>
          <w:p w14:paraId="73474E6B" w14:textId="57C0312E"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Pr>
                <w:rFonts w:ascii="Calibri" w:eastAsia="Times New Roman" w:hAnsi="Calibri" w:cs="Calibri"/>
                <w:color w:val="000000"/>
                <w:sz w:val="20"/>
                <w:szCs w:val="20"/>
                <w:lang w:eastAsia="pt-BR"/>
                <w14:ligatures w14:val="none"/>
              </w:rPr>
              <w:t>4</w:t>
            </w:r>
            <w:r w:rsidRPr="004E3ABC">
              <w:rPr>
                <w:rFonts w:ascii="Calibri" w:eastAsia="Times New Roman" w:hAnsi="Calibri" w:cs="Calibri"/>
                <w:color w:val="000000"/>
                <w:sz w:val="20"/>
                <w:szCs w:val="20"/>
                <w:lang w:eastAsia="pt-BR"/>
                <w14:ligatures w14:val="none"/>
              </w:rPr>
              <w:t xml:space="preserve">0.000,00 </w:t>
            </w:r>
          </w:p>
        </w:tc>
      </w:tr>
      <w:tr w:rsidR="00D06D58" w:rsidRPr="004E3ABC" w14:paraId="35F9A46E"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1A59921F"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ão Francisco</w:t>
            </w:r>
          </w:p>
        </w:tc>
        <w:tc>
          <w:tcPr>
            <w:tcW w:w="1740" w:type="dxa"/>
            <w:tcBorders>
              <w:top w:val="nil"/>
              <w:left w:val="nil"/>
              <w:bottom w:val="single" w:sz="8" w:space="0" w:color="auto"/>
              <w:right w:val="single" w:sz="8" w:space="0" w:color="auto"/>
            </w:tcBorders>
            <w:noWrap/>
            <w:vAlign w:val="center"/>
            <w:hideMark/>
          </w:tcPr>
          <w:p w14:paraId="7947747E"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F-S</w:t>
            </w:r>
          </w:p>
        </w:tc>
        <w:tc>
          <w:tcPr>
            <w:tcW w:w="2615" w:type="dxa"/>
            <w:tcBorders>
              <w:top w:val="nil"/>
              <w:left w:val="nil"/>
              <w:bottom w:val="single" w:sz="8" w:space="0" w:color="auto"/>
              <w:right w:val="single" w:sz="8" w:space="0" w:color="auto"/>
            </w:tcBorders>
            <w:noWrap/>
            <w:vAlign w:val="center"/>
            <w:hideMark/>
          </w:tcPr>
          <w:p w14:paraId="454CFFAF"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D06D58" w:rsidRPr="004E3ABC" w14:paraId="650CF8AD"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4525F138"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Tacutu</w:t>
            </w:r>
          </w:p>
        </w:tc>
        <w:tc>
          <w:tcPr>
            <w:tcW w:w="1740" w:type="dxa"/>
            <w:tcBorders>
              <w:top w:val="nil"/>
              <w:left w:val="nil"/>
              <w:bottom w:val="single" w:sz="8" w:space="0" w:color="auto"/>
              <w:right w:val="single" w:sz="8" w:space="0" w:color="auto"/>
            </w:tcBorders>
            <w:noWrap/>
            <w:vAlign w:val="center"/>
            <w:hideMark/>
          </w:tcPr>
          <w:p w14:paraId="5BA3C257"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TCT</w:t>
            </w:r>
          </w:p>
        </w:tc>
        <w:tc>
          <w:tcPr>
            <w:tcW w:w="2615" w:type="dxa"/>
            <w:tcBorders>
              <w:top w:val="nil"/>
              <w:left w:val="nil"/>
              <w:bottom w:val="single" w:sz="8" w:space="0" w:color="auto"/>
              <w:right w:val="single" w:sz="8" w:space="0" w:color="auto"/>
            </w:tcBorders>
            <w:noWrap/>
            <w:vAlign w:val="center"/>
            <w:hideMark/>
          </w:tcPr>
          <w:p w14:paraId="34636B02"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D06D58" w:rsidRPr="004E3ABC" w14:paraId="7BC27D9B"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3DACF398"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Tucano</w:t>
            </w:r>
          </w:p>
        </w:tc>
        <w:tc>
          <w:tcPr>
            <w:tcW w:w="1740" w:type="dxa"/>
            <w:tcBorders>
              <w:top w:val="nil"/>
              <w:left w:val="nil"/>
              <w:bottom w:val="single" w:sz="8" w:space="0" w:color="auto"/>
              <w:right w:val="single" w:sz="8" w:space="0" w:color="auto"/>
            </w:tcBorders>
            <w:noWrap/>
            <w:vAlign w:val="center"/>
            <w:hideMark/>
          </w:tcPr>
          <w:p w14:paraId="2F09D387"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TUC-S</w:t>
            </w:r>
          </w:p>
        </w:tc>
        <w:tc>
          <w:tcPr>
            <w:tcW w:w="2615" w:type="dxa"/>
            <w:tcBorders>
              <w:top w:val="nil"/>
              <w:left w:val="nil"/>
              <w:bottom w:val="single" w:sz="8" w:space="0" w:color="auto"/>
              <w:right w:val="single" w:sz="8" w:space="0" w:color="auto"/>
            </w:tcBorders>
            <w:noWrap/>
            <w:vAlign w:val="center"/>
            <w:hideMark/>
          </w:tcPr>
          <w:p w14:paraId="2704BC8F"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bl>
    <w:p w14:paraId="3A54818C" w14:textId="77777777" w:rsidR="004E3ABC" w:rsidRPr="00780093" w:rsidRDefault="004E3ABC" w:rsidP="001170CD">
      <w:pPr>
        <w:pStyle w:val="Edital-Corpodetexto"/>
        <w:spacing w:line="240" w:lineRule="auto"/>
        <w:ind w:left="840" w:firstLine="0"/>
        <w:rPr>
          <w:b/>
          <w:bCs/>
        </w:rPr>
      </w:pPr>
    </w:p>
    <w:p w14:paraId="7A40758D" w14:textId="77777777" w:rsidR="00B9506C" w:rsidRPr="00780093" w:rsidRDefault="00B9506C" w:rsidP="00B9506C">
      <w:pPr>
        <w:pStyle w:val="Edital-Corpodetexto"/>
        <w:ind w:firstLine="0"/>
        <w:rPr>
          <w:b/>
        </w:rPr>
      </w:pPr>
    </w:p>
    <w:p w14:paraId="7683A092" w14:textId="77777777" w:rsidR="00B9506C" w:rsidRPr="00780093" w:rsidRDefault="00B9506C" w:rsidP="00B9506C">
      <w:pPr>
        <w:pStyle w:val="Edital-Corpodetexto"/>
        <w:ind w:firstLine="0"/>
        <w:rPr>
          <w:b/>
        </w:rPr>
      </w:pPr>
    </w:p>
    <w:p w14:paraId="32B3EDE9" w14:textId="77777777" w:rsidR="00B9506C" w:rsidRPr="00780093" w:rsidRDefault="00B9506C" w:rsidP="00B9506C">
      <w:pPr>
        <w:pStyle w:val="Edital-Corpodetexto"/>
        <w:ind w:firstLine="0"/>
        <w:rPr>
          <w:b/>
        </w:rPr>
      </w:pPr>
      <w:r w:rsidRPr="00780093">
        <w:rPr>
          <w:b/>
        </w:rPr>
        <w:br w:type="page"/>
      </w:r>
    </w:p>
    <w:p w14:paraId="3BBADAA3" w14:textId="77777777" w:rsidR="00B9506C" w:rsidRPr="00780093" w:rsidRDefault="00B9506C" w:rsidP="00B9506C">
      <w:pPr>
        <w:pStyle w:val="Edital-Corpodetexto"/>
        <w:ind w:firstLine="0"/>
        <w:rPr>
          <w:b/>
        </w:rPr>
      </w:pPr>
      <w:r w:rsidRPr="00780093">
        <w:rPr>
          <w:b/>
        </w:rPr>
        <w:t xml:space="preserve">COORDENADAS DOS BLOCOS EXPLORATÓRIOS EM OFERTA PERMANENTE </w:t>
      </w:r>
      <w:r w:rsidRPr="00780093">
        <w:rPr>
          <w:b/>
          <w:bCs/>
        </w:rPr>
        <w:t>DE CONCESSÃO</w:t>
      </w:r>
    </w:p>
    <w:p w14:paraId="0A6274A3" w14:textId="77777777" w:rsidR="00B9506C" w:rsidRPr="00780093" w:rsidRDefault="00B9506C" w:rsidP="00B9506C">
      <w:pPr>
        <w:pStyle w:val="Edital-Corpodetexto"/>
      </w:pPr>
    </w:p>
    <w:p w14:paraId="7E214762" w14:textId="77777777" w:rsidR="00B9506C" w:rsidRPr="00780093" w:rsidRDefault="00B9506C" w:rsidP="00B9506C">
      <w:pPr>
        <w:pStyle w:val="Edital-Corpodetexto"/>
      </w:pPr>
      <w:r w:rsidRPr="00780093">
        <w:t>Para fins de delimitação das áreas passíveis de submissão de propostas no âmbito da Oferta Permanente de Concessão, as bacias sedimentares brasileiras foram divididas em setores, os quais, por sua vez, foram subdivididos em blocos exploratórios.</w:t>
      </w:r>
    </w:p>
    <w:p w14:paraId="5DBC8751" w14:textId="77777777" w:rsidR="00B9506C" w:rsidRPr="00780093" w:rsidRDefault="00B9506C" w:rsidP="00B9506C">
      <w:pPr>
        <w:pStyle w:val="Edital-Corpodetexto"/>
      </w:pPr>
      <w:r w:rsidRPr="00780093">
        <w:t>Os mapas e as coordenadas encontram-se sob o atual Sistema Geodésico de Referência oficial brasileiro, SIRGAS 2000. As coordenadas de cada bloco exploratório estão listadas a seguir, sob forma textual, segundo conjuntos de coordenadas angulares que definem seus vértices. Cada coordenada está listada segundo sua latitude e sua longitude, nesta ordem, estando separadas entre elas por sinal de ponto e vírgula. Cada coordenada está descrita em graus, minutos e segundos, separados por dois pontos; e possui precisão de três casas decimais de segundo, separado por vírgula, conforme estabelecido pelo Padrão ANP4C.</w:t>
      </w:r>
    </w:p>
    <w:p w14:paraId="24A00D10" w14:textId="77777777" w:rsidR="00B9506C" w:rsidRPr="00780093" w:rsidRDefault="00B9506C" w:rsidP="00B9506C">
      <w:pPr>
        <w:pStyle w:val="Edital-Corpodetexto"/>
      </w:pPr>
      <w:r w:rsidRPr="00780093">
        <w:t xml:space="preserve">Os limites dos blocos exploratórios objetos desta licitação, que são circunvizinhos a áreas delimitadas e contratadas anteriormente a 25 de fevereiro de 2015, foram convertidos do antigo Sistema Geodésico de Referência oficial brasileiro, o SAD 69, para o atual SIRGAS2000). Para garantir maior precisão dos dados, foram criados vértices intermediários adicionais, ao longo das arestas desses blocos. </w:t>
      </w:r>
    </w:p>
    <w:p w14:paraId="2B21E21A" w14:textId="19524518" w:rsidR="00B9506C" w:rsidRPr="00780093" w:rsidRDefault="00B9506C" w:rsidP="00B9506C">
      <w:pPr>
        <w:pStyle w:val="Edital-Corpodetexto"/>
      </w:pPr>
      <w:r w:rsidRPr="00780093">
        <w:t xml:space="preserve">Os mapas e arquivos </w:t>
      </w:r>
      <w:r w:rsidRPr="00780093">
        <w:rPr>
          <w:i/>
        </w:rPr>
        <w:t>Shapefile</w:t>
      </w:r>
      <w:r w:rsidRPr="00780093">
        <w:t xml:space="preserve"> contendo a relação dos </w:t>
      </w:r>
      <w:r w:rsidRPr="00E0101A">
        <w:t>blocos exploratórios</w:t>
      </w:r>
      <w:r w:rsidRPr="00780093">
        <w:t xml:space="preserve"> disponíveis para submissão de propostas, e cujos setores são passíveis de declaração de interesse, encontram-se disponibilizados nos sítios eletrônicos </w:t>
      </w:r>
      <w:r w:rsidRPr="00B46675">
        <w:rPr>
          <w:rStyle w:val="Hyperlink"/>
        </w:rPr>
        <w:t>https://www.gov.br/anp/pt-br/rodadas-anp/oferta-permanente/opc/blocos-exploratorios</w:t>
      </w:r>
      <w:r w:rsidRPr="00780093">
        <w:t>.</w:t>
      </w:r>
    </w:p>
    <w:p w14:paraId="4DEBB744" w14:textId="77213E31" w:rsidR="00B9506C" w:rsidRPr="00780093" w:rsidRDefault="00B9506C" w:rsidP="00B9506C">
      <w:pPr>
        <w:pStyle w:val="Edital-Corpodetexto"/>
      </w:pPr>
      <w:r w:rsidRPr="00780093">
        <w:t xml:space="preserve">Informações adicionais sobre os blocos exploratórios, tais como os nomes das bacias sedimentares e dos setores onde </w:t>
      </w:r>
      <w:r w:rsidR="005A27B0">
        <w:t>esses</w:t>
      </w:r>
      <w:r w:rsidRPr="00780093">
        <w:t xml:space="preserve"> </w:t>
      </w:r>
      <w:r w:rsidR="005A27B0">
        <w:t xml:space="preserve">se </w:t>
      </w:r>
      <w:r w:rsidRPr="00780093">
        <w:t>encontram inseridos, suas respectivas áreas em km², além de informações relevantes para a constituição das propostas, encontram-se elencadas no Quadro 10 deste Anexo.</w:t>
      </w:r>
    </w:p>
    <w:p w14:paraId="66E291E7" w14:textId="77777777" w:rsidR="00B9506C" w:rsidRPr="00780093" w:rsidRDefault="00B9506C" w:rsidP="00B9506C">
      <w:pPr>
        <w:pStyle w:val="Edital-Corpodetexto"/>
      </w:pPr>
    </w:p>
    <w:p w14:paraId="1D0441D5" w14:textId="77777777" w:rsidR="00B9506C" w:rsidRPr="00780093" w:rsidRDefault="00B9506C" w:rsidP="0035789C">
      <w:pPr>
        <w:pStyle w:val="Edital-Corpodetexto"/>
        <w:ind w:firstLine="0"/>
        <w:sectPr w:rsidR="00B9506C" w:rsidRPr="00780093" w:rsidSect="00B9506C">
          <w:pgSz w:w="11906" w:h="16838"/>
          <w:pgMar w:top="1417" w:right="1701" w:bottom="1417" w:left="1701" w:header="708" w:footer="708" w:gutter="0"/>
          <w:cols w:space="708"/>
          <w:docGrid w:linePitch="360"/>
        </w:sectPr>
      </w:pPr>
      <w:bookmarkStart w:id="8107" w:name="_ANEXO_II_-"/>
      <w:bookmarkEnd w:id="8107"/>
    </w:p>
    <w:p w14:paraId="475E45F8" w14:textId="77777777" w:rsidR="00B9506C" w:rsidRPr="00E0101A" w:rsidRDefault="00B9506C" w:rsidP="00B9506C">
      <w:pPr>
        <w:pStyle w:val="Edital-Corpodetexto"/>
        <w:ind w:firstLine="0"/>
        <w:rPr>
          <w:b/>
          <w:sz w:val="16"/>
          <w:szCs w:val="16"/>
        </w:rPr>
        <w:sectPr w:rsidR="00B9506C" w:rsidRPr="00E0101A" w:rsidSect="00B9506C">
          <w:pgSz w:w="11906" w:h="16838"/>
          <w:pgMar w:top="1417" w:right="1701" w:bottom="1417" w:left="1701" w:header="708" w:footer="708" w:gutter="0"/>
          <w:cols w:space="708"/>
          <w:docGrid w:linePitch="360"/>
        </w:sectPr>
      </w:pPr>
    </w:p>
    <w:p w14:paraId="305084BD" w14:textId="57378BAE" w:rsidR="00B9506C" w:rsidRPr="00780093" w:rsidRDefault="00081825" w:rsidP="00B9506C">
      <w:pPr>
        <w:spacing w:after="0" w:line="480" w:lineRule="auto"/>
        <w:rPr>
          <w:rFonts w:ascii="Arial" w:hAnsi="Arial" w:cs="Arial"/>
          <w:b/>
          <w:sz w:val="16"/>
          <w:szCs w:val="16"/>
          <w:u w:val="single"/>
        </w:rPr>
      </w:pPr>
      <w:r w:rsidRPr="00780093">
        <w:rPr>
          <w:rFonts w:ascii="Arial" w:hAnsi="Arial" w:cs="Arial"/>
          <w:b/>
          <w:sz w:val="16"/>
          <w:szCs w:val="16"/>
          <w:u w:val="single"/>
        </w:rPr>
        <w:t>BACIA DE CAMPOS</w:t>
      </w:r>
      <w:r>
        <w:rPr>
          <w:rFonts w:ascii="Arial" w:hAnsi="Arial" w:cs="Arial"/>
          <w:b/>
          <w:sz w:val="16"/>
          <w:szCs w:val="16"/>
          <w:u w:val="single"/>
        </w:rPr>
        <w:t xml:space="preserve"> (MAR)</w:t>
      </w:r>
    </w:p>
    <w:p w14:paraId="1C010561" w14:textId="77777777" w:rsidR="00B9506C" w:rsidRPr="00780093" w:rsidRDefault="00B9506C" w:rsidP="00B9506C">
      <w:pPr>
        <w:spacing w:after="0" w:line="480" w:lineRule="auto"/>
        <w:rPr>
          <w:rFonts w:ascii="Arial" w:hAnsi="Arial" w:cs="Arial"/>
          <w:b/>
          <w:sz w:val="16"/>
          <w:szCs w:val="16"/>
        </w:rPr>
      </w:pPr>
    </w:p>
    <w:p w14:paraId="1B41D71C" w14:textId="0BD8730F"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107</w:t>
      </w:r>
    </w:p>
    <w:p w14:paraId="47E61AB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3:45,000;-39:06:15,000</w:t>
      </w:r>
    </w:p>
    <w:p w14:paraId="619C04F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3:16,875;-39:06:15,000</w:t>
      </w:r>
    </w:p>
    <w:p w14:paraId="39778F2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3:16,875;-39:06:33,750</w:t>
      </w:r>
    </w:p>
    <w:p w14:paraId="3ABBF56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2:48,750;-39:06:33,750</w:t>
      </w:r>
    </w:p>
    <w:p w14:paraId="57C264A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2:48,750;-39:06:52,500</w:t>
      </w:r>
    </w:p>
    <w:p w14:paraId="579B6A2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2:20,625;-39:06:52,500</w:t>
      </w:r>
    </w:p>
    <w:p w14:paraId="00432E3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2:20,625;-39:07:11,250</w:t>
      </w:r>
    </w:p>
    <w:p w14:paraId="2C50864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1:52,500;-39:07:11,250</w:t>
      </w:r>
    </w:p>
    <w:p w14:paraId="283B9E7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1:52,500;-39:07:30,000</w:t>
      </w:r>
    </w:p>
    <w:p w14:paraId="123B399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1:24,375;-39:07:30,000</w:t>
      </w:r>
    </w:p>
    <w:p w14:paraId="051C063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1:24,375;-39:07:48,750</w:t>
      </w:r>
    </w:p>
    <w:p w14:paraId="1F27D2C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1:05,625;-39:07:48,750</w:t>
      </w:r>
    </w:p>
    <w:p w14:paraId="55CD47B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1:05,625;-39:08:07,500</w:t>
      </w:r>
    </w:p>
    <w:p w14:paraId="3F44751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0:37,500;-39:08:07,500</w:t>
      </w:r>
    </w:p>
    <w:p w14:paraId="404CF61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0:37,500;-39:08:26,250</w:t>
      </w:r>
    </w:p>
    <w:p w14:paraId="638A423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0:09,375;-39:08:26,250</w:t>
      </w:r>
    </w:p>
    <w:p w14:paraId="4A1B6B6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0:09,375;-39:08:45,000</w:t>
      </w:r>
    </w:p>
    <w:p w14:paraId="18F55C4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9:50,625;-39:08:45,000</w:t>
      </w:r>
    </w:p>
    <w:p w14:paraId="17E249F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9:50,625;-39:09:03,750</w:t>
      </w:r>
    </w:p>
    <w:p w14:paraId="5F3D573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9:22,500;-39:09:03,750</w:t>
      </w:r>
    </w:p>
    <w:p w14:paraId="4F47867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9:22,500;-39:09:22,500</w:t>
      </w:r>
    </w:p>
    <w:p w14:paraId="05FE408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8:54,375;-39:09:22,500</w:t>
      </w:r>
    </w:p>
    <w:p w14:paraId="05FE1E7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8:54,375;-39:09:41,250</w:t>
      </w:r>
    </w:p>
    <w:p w14:paraId="00E451A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8:26,250;-39:09:41,250</w:t>
      </w:r>
    </w:p>
    <w:p w14:paraId="521DBFB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8:26,250;-39:10:00,000</w:t>
      </w:r>
    </w:p>
    <w:p w14:paraId="5A5000C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7:58,125;-39:10:00,000</w:t>
      </w:r>
    </w:p>
    <w:p w14:paraId="4A3BCEC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7:58,125;-39:10:18,750</w:t>
      </w:r>
    </w:p>
    <w:p w14:paraId="7378905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7:39,375;-39:10:18,750</w:t>
      </w:r>
    </w:p>
    <w:p w14:paraId="73474B7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7:39,375;-39:10:37,500</w:t>
      </w:r>
    </w:p>
    <w:p w14:paraId="11266AC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7:11,250;-39:10:37,500</w:t>
      </w:r>
    </w:p>
    <w:p w14:paraId="09DBDCD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7:11,250;-39:10:56,250</w:t>
      </w:r>
    </w:p>
    <w:p w14:paraId="52B4F26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6:43,125;-39:10:56,250</w:t>
      </w:r>
    </w:p>
    <w:p w14:paraId="02C5789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6:43,125;-39:11:15,000</w:t>
      </w:r>
    </w:p>
    <w:p w14:paraId="6CB04B1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6:15,000;-39:11:15,000</w:t>
      </w:r>
    </w:p>
    <w:p w14:paraId="423E86F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6:15,000;-39:11:33,750</w:t>
      </w:r>
    </w:p>
    <w:p w14:paraId="73CC334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5:56,250;-39:11:33,750</w:t>
      </w:r>
    </w:p>
    <w:p w14:paraId="7BD90A0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5:56,250;-39:11:52,500</w:t>
      </w:r>
    </w:p>
    <w:p w14:paraId="5063A94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5:28,125;-39:11:52,500</w:t>
      </w:r>
    </w:p>
    <w:p w14:paraId="1A62F6A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5:28,125;-39:12:11,250</w:t>
      </w:r>
    </w:p>
    <w:p w14:paraId="619DD61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5:00,000;-39:12:11,250</w:t>
      </w:r>
    </w:p>
    <w:p w14:paraId="7F2AED4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5:00,000;-39:12:30,000</w:t>
      </w:r>
    </w:p>
    <w:p w14:paraId="2CDD63C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4:31,875;-39:12:30,000</w:t>
      </w:r>
    </w:p>
    <w:p w14:paraId="4448CE5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4:31,875;-39:12:48,750</w:t>
      </w:r>
    </w:p>
    <w:p w14:paraId="3820904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4:13,125;-39:12:48,750</w:t>
      </w:r>
    </w:p>
    <w:p w14:paraId="544D031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4:13,125;-39:13:07,500</w:t>
      </w:r>
    </w:p>
    <w:p w14:paraId="297C3B6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3:45,000;-39:13:07,500</w:t>
      </w:r>
    </w:p>
    <w:p w14:paraId="1DFFEB8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3:45,000;-39:13:26,250</w:t>
      </w:r>
    </w:p>
    <w:p w14:paraId="7DFAB53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3:16,875;-39:13:26,250</w:t>
      </w:r>
    </w:p>
    <w:p w14:paraId="1605DFE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3:16,875;-39:13:45,000</w:t>
      </w:r>
    </w:p>
    <w:p w14:paraId="7A6BAFA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2:48,750;-39:13:45,000</w:t>
      </w:r>
    </w:p>
    <w:p w14:paraId="103E9AD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2:48,750;-39:14:03,750</w:t>
      </w:r>
    </w:p>
    <w:p w14:paraId="4CC7300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2:30,000;-39:14:03,750</w:t>
      </w:r>
    </w:p>
    <w:p w14:paraId="1089608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2:30,000;-39:14:22,500</w:t>
      </w:r>
    </w:p>
    <w:p w14:paraId="0149879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2:01,875;-39:14:22,500</w:t>
      </w:r>
    </w:p>
    <w:p w14:paraId="7CE3968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2:01,875;-39:14:41,250</w:t>
      </w:r>
    </w:p>
    <w:p w14:paraId="4213923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1:33,750;-39:14:41,250</w:t>
      </w:r>
    </w:p>
    <w:p w14:paraId="03DE0CA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1:33,750;-39:15:00,000</w:t>
      </w:r>
    </w:p>
    <w:p w14:paraId="7897F1A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1:05,625;-39:15:00,000</w:t>
      </w:r>
    </w:p>
    <w:p w14:paraId="781E7A1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1:05,625;-39:15:18,750</w:t>
      </w:r>
    </w:p>
    <w:p w14:paraId="443ED03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37,500;-39:15:18,750</w:t>
      </w:r>
    </w:p>
    <w:p w14:paraId="38C7DF8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37,500;-39:15:37,500</w:t>
      </w:r>
    </w:p>
    <w:p w14:paraId="66D6DAF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18,750;-39:15:37,500</w:t>
      </w:r>
    </w:p>
    <w:p w14:paraId="5B9B13E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18,750;-39:15:56,250</w:t>
      </w:r>
    </w:p>
    <w:p w14:paraId="6757DE3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00,000;-39:15:56,250</w:t>
      </w:r>
    </w:p>
    <w:p w14:paraId="30F48E2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00,000;-39:00:00,000</w:t>
      </w:r>
    </w:p>
    <w:p w14:paraId="30FEC53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00,000;-39:00:00,000</w:t>
      </w:r>
    </w:p>
    <w:p w14:paraId="38E08E4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00,000;-39:05:18,750</w:t>
      </w:r>
    </w:p>
    <w:p w14:paraId="19BFBFB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4:31,875;-39:05:18,750</w:t>
      </w:r>
    </w:p>
    <w:p w14:paraId="6C2BB67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4:31,875;-39:05:37,500</w:t>
      </w:r>
    </w:p>
    <w:p w14:paraId="6403AFE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4:03,750;-39:05:37,500</w:t>
      </w:r>
    </w:p>
    <w:p w14:paraId="7C80CFA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4:03,750;-39:05:56,250</w:t>
      </w:r>
    </w:p>
    <w:p w14:paraId="74ABB24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3:45,000;-39:05:56,250</w:t>
      </w:r>
    </w:p>
    <w:p w14:paraId="79E3420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3:45,000;-39:06:15,000</w:t>
      </w:r>
    </w:p>
    <w:p w14:paraId="1E681614"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109</w:t>
      </w:r>
    </w:p>
    <w:p w14:paraId="1A23BE8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00,000;-39:00:00,000</w:t>
      </w:r>
    </w:p>
    <w:p w14:paraId="685122E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00,000;-38:45:00,000</w:t>
      </w:r>
    </w:p>
    <w:p w14:paraId="0BB4B3F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00,000;-38:45:00,000</w:t>
      </w:r>
    </w:p>
    <w:p w14:paraId="2E67C49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00,000;-39:00:00,000</w:t>
      </w:r>
    </w:p>
    <w:p w14:paraId="5DEED7B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00,000;-39:00:00,000</w:t>
      </w:r>
    </w:p>
    <w:p w14:paraId="2ED633B1"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13</w:t>
      </w:r>
    </w:p>
    <w:p w14:paraId="6A89C73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8:45,000;-39:38:26,250</w:t>
      </w:r>
    </w:p>
    <w:p w14:paraId="42AC98D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8:45,000;-39:38:45,000</w:t>
      </w:r>
    </w:p>
    <w:p w14:paraId="727066B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8:16,875;-39:38:45,000</w:t>
      </w:r>
    </w:p>
    <w:p w14:paraId="5D2168E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8:16,875;-39:39:03,750</w:t>
      </w:r>
    </w:p>
    <w:p w14:paraId="65C31C0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7:48,750;-39:39:03,750</w:t>
      </w:r>
    </w:p>
    <w:p w14:paraId="0917CAE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7:48,750;-39:39:22,500</w:t>
      </w:r>
    </w:p>
    <w:p w14:paraId="70D0ECB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7:30,000;-39:39:22,500</w:t>
      </w:r>
    </w:p>
    <w:p w14:paraId="1A171E8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7:30,000;-39:39:41,250</w:t>
      </w:r>
    </w:p>
    <w:p w14:paraId="03FACAE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7:01,875;-39:39:41,250</w:t>
      </w:r>
    </w:p>
    <w:p w14:paraId="4747D48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7:01,875;-39:40:00,000</w:t>
      </w:r>
    </w:p>
    <w:p w14:paraId="29B1A84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6:33,750;-39:40:00,000</w:t>
      </w:r>
    </w:p>
    <w:p w14:paraId="1F92303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6:33,750;-39:40:18,750</w:t>
      </w:r>
    </w:p>
    <w:p w14:paraId="4651A30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6:15,000;-39:40:18,750</w:t>
      </w:r>
    </w:p>
    <w:p w14:paraId="44E8EC1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6:15,000;-39:40:37,500</w:t>
      </w:r>
    </w:p>
    <w:p w14:paraId="36B6C57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5:46,875;-39:40:37,500</w:t>
      </w:r>
    </w:p>
    <w:p w14:paraId="1CC2312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5:46,875;-39:40:56,250</w:t>
      </w:r>
    </w:p>
    <w:p w14:paraId="60E4BDF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5:18,750;-39:40:56,250</w:t>
      </w:r>
    </w:p>
    <w:p w14:paraId="4257D4C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5:18,750;-39:41:15,000</w:t>
      </w:r>
    </w:p>
    <w:p w14:paraId="3E8A339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4:50,625;-39:41:15,000</w:t>
      </w:r>
    </w:p>
    <w:p w14:paraId="56EA70F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4:50,625;-39:41:33,750</w:t>
      </w:r>
    </w:p>
    <w:p w14:paraId="7AFC7B4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4:22,500;-39:41:33,750</w:t>
      </w:r>
    </w:p>
    <w:p w14:paraId="43128B4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4:22,500;-39:41:52,500</w:t>
      </w:r>
    </w:p>
    <w:p w14:paraId="3975915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4:03,750;-39:41:52,500</w:t>
      </w:r>
    </w:p>
    <w:p w14:paraId="6E555DB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4:03,750;-39:42:11,250</w:t>
      </w:r>
    </w:p>
    <w:p w14:paraId="5BF92EA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3:35,625;-39:42:11,250</w:t>
      </w:r>
    </w:p>
    <w:p w14:paraId="017F187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3:35,625;-39:42:30,000</w:t>
      </w:r>
    </w:p>
    <w:p w14:paraId="03DAE46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3:07,500;-39:42:30,000</w:t>
      </w:r>
    </w:p>
    <w:p w14:paraId="7F79F6D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3:07,500;-39:42:48,750</w:t>
      </w:r>
    </w:p>
    <w:p w14:paraId="04FFD29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2:39,375;-39:42:48,750</w:t>
      </w:r>
    </w:p>
    <w:p w14:paraId="653E805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2:39,375;-39:43:07,500</w:t>
      </w:r>
    </w:p>
    <w:p w14:paraId="29CF284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2:20,625;-39:43:07,500</w:t>
      </w:r>
    </w:p>
    <w:p w14:paraId="0B492A5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2:20,625;-39:43:26,250</w:t>
      </w:r>
    </w:p>
    <w:p w14:paraId="10EA6A2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1:52,500;-39:43:26,250</w:t>
      </w:r>
    </w:p>
    <w:p w14:paraId="0BF7417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1:52,500;-39:43:45,000</w:t>
      </w:r>
    </w:p>
    <w:p w14:paraId="27986B1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1:24,375;-39:43:45,000</w:t>
      </w:r>
    </w:p>
    <w:p w14:paraId="1D5250C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1:24,375;-39:44:03,750</w:t>
      </w:r>
    </w:p>
    <w:p w14:paraId="79F1342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0:56,250;-39:44:03,750</w:t>
      </w:r>
    </w:p>
    <w:p w14:paraId="356A00C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0:56,250;-39:44:22,500</w:t>
      </w:r>
    </w:p>
    <w:p w14:paraId="3EAB9E1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0:28,125;-39:44:22,500</w:t>
      </w:r>
    </w:p>
    <w:p w14:paraId="58DCB81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0:28,125;-39:44:41,250</w:t>
      </w:r>
    </w:p>
    <w:p w14:paraId="26900F9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0:00,000;-39:44:41,250</w:t>
      </w:r>
    </w:p>
    <w:p w14:paraId="7FB40D7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0:00,000;-39:45:00,000</w:t>
      </w:r>
    </w:p>
    <w:p w14:paraId="3976869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45:00,000;-39:45:00,000</w:t>
      </w:r>
    </w:p>
    <w:p w14:paraId="13165DB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45:00,000;-39:30:00,000</w:t>
      </w:r>
    </w:p>
    <w:p w14:paraId="5C172AC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00:00,000;-39:30:00,000</w:t>
      </w:r>
    </w:p>
    <w:p w14:paraId="7FD0C53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00:00,000;-39:37:48,750</w:t>
      </w:r>
    </w:p>
    <w:p w14:paraId="072AE6A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9:41,250;-39:37:48,750</w:t>
      </w:r>
    </w:p>
    <w:p w14:paraId="13DEC74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9:41,250;-39:38:07,500</w:t>
      </w:r>
    </w:p>
    <w:p w14:paraId="648F638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9:13,125;-39:38:07,500</w:t>
      </w:r>
    </w:p>
    <w:p w14:paraId="6BEB0EF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9:13,125;-39:38:26,250</w:t>
      </w:r>
    </w:p>
    <w:p w14:paraId="33AAAF9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8:45,000;-39:38:26,250</w:t>
      </w:r>
    </w:p>
    <w:p w14:paraId="361E153C"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157</w:t>
      </w:r>
    </w:p>
    <w:p w14:paraId="3B21642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8:45,000;-39:01:52,500</w:t>
      </w:r>
    </w:p>
    <w:p w14:paraId="0B0D1A3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8:45,000;-39:01:33,750</w:t>
      </w:r>
    </w:p>
    <w:p w14:paraId="10B2AFB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8:07,500;-39:01:33,750</w:t>
      </w:r>
    </w:p>
    <w:p w14:paraId="320B676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8:07,500;-39:01:15,000</w:t>
      </w:r>
    </w:p>
    <w:p w14:paraId="7A8BB50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7:39,375;-39:01:15,000</w:t>
      </w:r>
    </w:p>
    <w:p w14:paraId="5CACFE7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7:39,375;-39:00:56,250</w:t>
      </w:r>
    </w:p>
    <w:p w14:paraId="73AA561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7:01,875;-39:00:56,250</w:t>
      </w:r>
    </w:p>
    <w:p w14:paraId="68B4D7A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7:01,875;-39:00:37,500</w:t>
      </w:r>
    </w:p>
    <w:p w14:paraId="7CC1860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6:33,750;-39:00:37,500</w:t>
      </w:r>
    </w:p>
    <w:p w14:paraId="273F46A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6:33,750;-39:00:18,750</w:t>
      </w:r>
    </w:p>
    <w:p w14:paraId="41876B8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5:56,250;-39:00:18,750</w:t>
      </w:r>
    </w:p>
    <w:p w14:paraId="033536F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5:56,250;-39:00:00,000</w:t>
      </w:r>
    </w:p>
    <w:p w14:paraId="2B89A30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5:28,125;-39:00:00,000</w:t>
      </w:r>
    </w:p>
    <w:p w14:paraId="5A40177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5:28,125;-38:59:41,250</w:t>
      </w:r>
    </w:p>
    <w:p w14:paraId="67D10B7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4:50,625;-38:59:41,250</w:t>
      </w:r>
    </w:p>
    <w:p w14:paraId="59B2C3C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4:50,625;-38:59:22,500</w:t>
      </w:r>
    </w:p>
    <w:p w14:paraId="3A0C9AE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4:22,500;-38:59:22,500</w:t>
      </w:r>
    </w:p>
    <w:p w14:paraId="10A071C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4:22,500;-38:59:03,750</w:t>
      </w:r>
    </w:p>
    <w:p w14:paraId="763AC16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3:07,500;-38:59:03,750</w:t>
      </w:r>
    </w:p>
    <w:p w14:paraId="471A76E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3:07,500;-38:59:22,500</w:t>
      </w:r>
    </w:p>
    <w:p w14:paraId="5D4FE70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2:39,375;-38:59:22,500</w:t>
      </w:r>
    </w:p>
    <w:p w14:paraId="5D5E444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2:39,375;-38:59:41,250</w:t>
      </w:r>
    </w:p>
    <w:p w14:paraId="046EC1C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2:20,625;-38:59:41,250</w:t>
      </w:r>
    </w:p>
    <w:p w14:paraId="280D6CB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2:20,625;-39:00:00,000</w:t>
      </w:r>
    </w:p>
    <w:p w14:paraId="260FF4B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1:52,500;-39:00:00,000</w:t>
      </w:r>
    </w:p>
    <w:p w14:paraId="4D2B89E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1:52,500;-39:00:18,750</w:t>
      </w:r>
    </w:p>
    <w:p w14:paraId="1A55A3E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1:24,375;-39:00:18,750</w:t>
      </w:r>
    </w:p>
    <w:p w14:paraId="627DB7F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1:24,375;-39:00:37,500</w:t>
      </w:r>
    </w:p>
    <w:p w14:paraId="0C07AA3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0:56,250;-39:00:37,500</w:t>
      </w:r>
    </w:p>
    <w:p w14:paraId="1D1ADDC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0:56,250;-39:00:56,250</w:t>
      </w:r>
    </w:p>
    <w:p w14:paraId="2AB9BE5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0:37,500;-39:00:56,250</w:t>
      </w:r>
    </w:p>
    <w:p w14:paraId="32C7837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0:37,500;-39:01:15,000</w:t>
      </w:r>
    </w:p>
    <w:p w14:paraId="2B0B5C1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0:09,375;-39:01:15,000</w:t>
      </w:r>
    </w:p>
    <w:p w14:paraId="6DD90C3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0:09,375;-39:01:33,750</w:t>
      </w:r>
    </w:p>
    <w:p w14:paraId="3AB576D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9:41,250;-39:01:33,750</w:t>
      </w:r>
    </w:p>
    <w:p w14:paraId="5E9DC5A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9:41,250;-39:01:52,500</w:t>
      </w:r>
    </w:p>
    <w:p w14:paraId="65B3F7B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9:13,125;-39:01:52,500</w:t>
      </w:r>
    </w:p>
    <w:p w14:paraId="44344C0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9:13,125;-39:02:11,250</w:t>
      </w:r>
    </w:p>
    <w:p w14:paraId="25567D9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8:54,375;-39:02:11,250</w:t>
      </w:r>
    </w:p>
    <w:p w14:paraId="021DE9A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8:54,375;-39:02:30,000</w:t>
      </w:r>
    </w:p>
    <w:p w14:paraId="5099313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8:26,250;-39:02:30,000</w:t>
      </w:r>
    </w:p>
    <w:p w14:paraId="2001CF6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8:26,250;-39:02:48,750</w:t>
      </w:r>
    </w:p>
    <w:p w14:paraId="007E19F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7:58,125;-39:02:48,750</w:t>
      </w:r>
    </w:p>
    <w:p w14:paraId="00B66B5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7:58,125;-39:03:07,500</w:t>
      </w:r>
    </w:p>
    <w:p w14:paraId="7140262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7:30,000;-39:03:07,500</w:t>
      </w:r>
    </w:p>
    <w:p w14:paraId="45043A5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7:30,000;-39:03:26,250</w:t>
      </w:r>
    </w:p>
    <w:p w14:paraId="4E3FAFB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7:01,875;-39:03:26,250</w:t>
      </w:r>
    </w:p>
    <w:p w14:paraId="7C44E69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7:01,875;-39:03:45,000</w:t>
      </w:r>
    </w:p>
    <w:p w14:paraId="7A4EB99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6:43,125;-39:03:45,000</w:t>
      </w:r>
    </w:p>
    <w:p w14:paraId="3931EEF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6:43,125;-39:04:03,750</w:t>
      </w:r>
    </w:p>
    <w:p w14:paraId="4BA9DE0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6:15,000;-39:04:03,750</w:t>
      </w:r>
    </w:p>
    <w:p w14:paraId="4EB7EAB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6:15,000;-39:04:22,500</w:t>
      </w:r>
    </w:p>
    <w:p w14:paraId="00B45A7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46,875;-39:04:22,500</w:t>
      </w:r>
    </w:p>
    <w:p w14:paraId="21FEE42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46,875;-39:04:41,250</w:t>
      </w:r>
    </w:p>
    <w:p w14:paraId="4A83F8C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18,750;-39:04:41,250</w:t>
      </w:r>
    </w:p>
    <w:p w14:paraId="43EC91C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18,750;-39:05:00,000</w:t>
      </w:r>
    </w:p>
    <w:p w14:paraId="65A12B0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00,000;-39:05:00,000</w:t>
      </w:r>
    </w:p>
    <w:p w14:paraId="72FD6E8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00,000;-38:45:00,000</w:t>
      </w:r>
    </w:p>
    <w:p w14:paraId="7F873FC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00:00,000;-38:45:00,000</w:t>
      </w:r>
    </w:p>
    <w:p w14:paraId="02A7DCB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00:00,000;-39:02:30,000</w:t>
      </w:r>
    </w:p>
    <w:p w14:paraId="7CCB1D5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9:50,625;-39:02:30,000</w:t>
      </w:r>
    </w:p>
    <w:p w14:paraId="173169A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9:50,625;-39:02:11,250</w:t>
      </w:r>
    </w:p>
    <w:p w14:paraId="5DAFDEF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9:13,125;-39:02:11,250</w:t>
      </w:r>
    </w:p>
    <w:p w14:paraId="3F08E69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9:13,125;-39:01:52,500</w:t>
      </w:r>
    </w:p>
    <w:p w14:paraId="538338A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8:45,000;-39:01:52,500</w:t>
      </w:r>
    </w:p>
    <w:p w14:paraId="6C211391"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212</w:t>
      </w:r>
    </w:p>
    <w:p w14:paraId="4BF884A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00:00,000;-39:00:00,000</w:t>
      </w:r>
    </w:p>
    <w:p w14:paraId="1805F8E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00:00,000;-38:45:00,000</w:t>
      </w:r>
    </w:p>
    <w:p w14:paraId="382B520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15:00,000;-38:45:00,000</w:t>
      </w:r>
    </w:p>
    <w:p w14:paraId="70F767C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15:00,000;-39:00:00,000</w:t>
      </w:r>
    </w:p>
    <w:p w14:paraId="5E5634A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00:00,000;-39:00:00,000</w:t>
      </w:r>
    </w:p>
    <w:p w14:paraId="2C2FF850"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279</w:t>
      </w:r>
    </w:p>
    <w:p w14:paraId="4755EDA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15:00,000;-39:00:00,000</w:t>
      </w:r>
    </w:p>
    <w:p w14:paraId="468A07C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15:00,000;-38:45:00,000</w:t>
      </w:r>
    </w:p>
    <w:p w14:paraId="3859A31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30:00,000;-38:45:00,000</w:t>
      </w:r>
    </w:p>
    <w:p w14:paraId="61D30AA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30:00,000;-39:00:00,000</w:t>
      </w:r>
    </w:p>
    <w:p w14:paraId="784CFD0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15:00,000;-39:00:00,000</w:t>
      </w:r>
    </w:p>
    <w:p w14:paraId="3C935373"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348</w:t>
      </w:r>
    </w:p>
    <w:p w14:paraId="7AF54A4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30:00,000;-39:00:00,000</w:t>
      </w:r>
    </w:p>
    <w:p w14:paraId="2F2E738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30:00,000;-38:45:00,000</w:t>
      </w:r>
    </w:p>
    <w:p w14:paraId="2413130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000;-38:45:00,000</w:t>
      </w:r>
    </w:p>
    <w:p w14:paraId="0ACDDF9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000;-39:00:00,000</w:t>
      </w:r>
    </w:p>
    <w:p w14:paraId="17077AD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30:00,000;-39:00:00,000</w:t>
      </w:r>
    </w:p>
    <w:p w14:paraId="1500AC41"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350</w:t>
      </w:r>
    </w:p>
    <w:p w14:paraId="55DCEFC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30:00,000;-38:45:00,000</w:t>
      </w:r>
    </w:p>
    <w:p w14:paraId="17E7D86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30:00,000;-38:30:00,000</w:t>
      </w:r>
    </w:p>
    <w:p w14:paraId="346492F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000;-38:30:00,000</w:t>
      </w:r>
    </w:p>
    <w:p w14:paraId="11681C5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000;-38:45:00,000</w:t>
      </w:r>
    </w:p>
    <w:p w14:paraId="621468C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30:00,000;-38:45:00,000</w:t>
      </w:r>
    </w:p>
    <w:p w14:paraId="4403BFEE"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415</w:t>
      </w:r>
    </w:p>
    <w:p w14:paraId="5EE6E50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000;-39:00:00,000</w:t>
      </w:r>
    </w:p>
    <w:p w14:paraId="5AEE0A8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000;-38:45:00,000</w:t>
      </w:r>
    </w:p>
    <w:p w14:paraId="7916989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8:45:00,000</w:t>
      </w:r>
    </w:p>
    <w:p w14:paraId="72E9820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9:00:00,000</w:t>
      </w:r>
    </w:p>
    <w:p w14:paraId="032DE2A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000;-39:00:00,000</w:t>
      </w:r>
    </w:p>
    <w:p w14:paraId="125C8BEA"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417</w:t>
      </w:r>
    </w:p>
    <w:p w14:paraId="03705DC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000;-38:45:00,000</w:t>
      </w:r>
    </w:p>
    <w:p w14:paraId="08CAC75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000;-38:30:00,000</w:t>
      </w:r>
    </w:p>
    <w:p w14:paraId="664DBD2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8:30:00,000</w:t>
      </w:r>
    </w:p>
    <w:p w14:paraId="4F5E60A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8:45:00,000</w:t>
      </w:r>
    </w:p>
    <w:p w14:paraId="72ADC3B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000;-38:45:00,000</w:t>
      </w:r>
    </w:p>
    <w:p w14:paraId="0F39813F"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481</w:t>
      </w:r>
    </w:p>
    <w:p w14:paraId="2C2011D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9:15:00,000</w:t>
      </w:r>
    </w:p>
    <w:p w14:paraId="6559820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9:00:00,000</w:t>
      </w:r>
    </w:p>
    <w:p w14:paraId="35DD47D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000;-39:00:00,000</w:t>
      </w:r>
    </w:p>
    <w:p w14:paraId="0519D70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000;-39:15:00,000</w:t>
      </w:r>
    </w:p>
    <w:p w14:paraId="4B5AEBC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9:15:00,000</w:t>
      </w:r>
    </w:p>
    <w:p w14:paraId="7A150384"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483</w:t>
      </w:r>
    </w:p>
    <w:p w14:paraId="1334DC5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9:00:00,000</w:t>
      </w:r>
    </w:p>
    <w:p w14:paraId="6DF4983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8:45:00,000</w:t>
      </w:r>
    </w:p>
    <w:p w14:paraId="5B7F734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000;-38:45:00,000</w:t>
      </w:r>
    </w:p>
    <w:p w14:paraId="4377599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000;-39:00:00,000</w:t>
      </w:r>
    </w:p>
    <w:p w14:paraId="54B3EE8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9:00:00,000</w:t>
      </w:r>
    </w:p>
    <w:p w14:paraId="15D2D5F7"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485</w:t>
      </w:r>
    </w:p>
    <w:p w14:paraId="5467103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8:45:00,000</w:t>
      </w:r>
    </w:p>
    <w:p w14:paraId="10E4E8C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8:30:00,000</w:t>
      </w:r>
    </w:p>
    <w:p w14:paraId="38C26D3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000;-38:30:00,000</w:t>
      </w:r>
    </w:p>
    <w:p w14:paraId="15E396F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000;-38:45:00,000</w:t>
      </w:r>
    </w:p>
    <w:p w14:paraId="5722607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8:45:00,000</w:t>
      </w:r>
    </w:p>
    <w:p w14:paraId="5CDC5315"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549</w:t>
      </w:r>
    </w:p>
    <w:p w14:paraId="0B6C24E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000;-39:00:00,000</w:t>
      </w:r>
    </w:p>
    <w:p w14:paraId="4ED03DF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000;-38:45:00,000</w:t>
      </w:r>
    </w:p>
    <w:p w14:paraId="25E6A96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30:00,000;-38:45:00,000</w:t>
      </w:r>
    </w:p>
    <w:p w14:paraId="1CFD27B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30:00,000;-39:00:00,000</w:t>
      </w:r>
    </w:p>
    <w:p w14:paraId="36E853E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000;-39:00:00,000</w:t>
      </w:r>
    </w:p>
    <w:p w14:paraId="09E83511"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69</w:t>
      </w:r>
    </w:p>
    <w:p w14:paraId="2C4886B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15:00,000;-39:00:00,000</w:t>
      </w:r>
    </w:p>
    <w:p w14:paraId="75652DD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15:00,000;-38:45:00,000</w:t>
      </w:r>
    </w:p>
    <w:p w14:paraId="459D5C2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00,000;-38:45:00,000</w:t>
      </w:r>
    </w:p>
    <w:p w14:paraId="40E4977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00,000;-39:00:00,000</w:t>
      </w:r>
    </w:p>
    <w:p w14:paraId="79CF2591" w14:textId="1C926CAC" w:rsid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15:00,000;-39:00:00,000</w:t>
      </w:r>
    </w:p>
    <w:p w14:paraId="22CBD751" w14:textId="77777777" w:rsidR="006E70D8" w:rsidRPr="00081825" w:rsidRDefault="006E70D8" w:rsidP="006E70D8">
      <w:pPr>
        <w:spacing w:after="0" w:line="480" w:lineRule="auto"/>
        <w:rPr>
          <w:rFonts w:ascii="Arial" w:hAnsi="Arial" w:cs="Arial"/>
          <w:b/>
          <w:sz w:val="16"/>
          <w:szCs w:val="16"/>
          <w:u w:val="single"/>
        </w:rPr>
      </w:pPr>
      <w:r w:rsidRPr="00081825">
        <w:rPr>
          <w:rFonts w:ascii="Arial" w:hAnsi="Arial" w:cs="Arial"/>
          <w:b/>
          <w:sz w:val="16"/>
          <w:szCs w:val="16"/>
          <w:u w:val="single"/>
        </w:rPr>
        <w:t>C-M-545</w:t>
      </w:r>
    </w:p>
    <w:p w14:paraId="01100337"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3:15:00,000;-39:15:00,000</w:t>
      </w:r>
    </w:p>
    <w:p w14:paraId="5E580A37"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3:30:00,000;-39:15:00,000</w:t>
      </w:r>
    </w:p>
    <w:p w14:paraId="728CCF23"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3:30:00,000;-39:30:00,000</w:t>
      </w:r>
    </w:p>
    <w:p w14:paraId="1EF355AC"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3:15:00,000;-39:30:00,000</w:t>
      </w:r>
    </w:p>
    <w:p w14:paraId="782A66F2"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3:15:00,000;-39:15:00,000</w:t>
      </w:r>
    </w:p>
    <w:p w14:paraId="0DBC4C5A" w14:textId="77777777" w:rsidR="006E70D8" w:rsidRPr="006E70D8" w:rsidRDefault="006E70D8" w:rsidP="006E70D8">
      <w:pPr>
        <w:spacing w:after="0" w:line="480" w:lineRule="auto"/>
        <w:rPr>
          <w:rFonts w:ascii="Arial" w:hAnsi="Arial" w:cs="Arial"/>
          <w:bCs/>
          <w:sz w:val="16"/>
          <w:szCs w:val="16"/>
        </w:rPr>
      </w:pPr>
      <w:r w:rsidRPr="00081825">
        <w:rPr>
          <w:rFonts w:ascii="Arial" w:hAnsi="Arial" w:cs="Arial"/>
          <w:b/>
          <w:sz w:val="16"/>
          <w:szCs w:val="16"/>
          <w:u w:val="single"/>
        </w:rPr>
        <w:t>C-M-847</w:t>
      </w:r>
    </w:p>
    <w:p w14:paraId="0BC9C4AF"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5:00:00,000;-40:15:00,000</w:t>
      </w:r>
    </w:p>
    <w:p w14:paraId="568B1296"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5:15:00,000;-40:15:00,000</w:t>
      </w:r>
    </w:p>
    <w:p w14:paraId="3054FA5B"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5:15:00,000;-40:30:00,000</w:t>
      </w:r>
    </w:p>
    <w:p w14:paraId="4715442F"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5:00:00,000;-40:30:00,000</w:t>
      </w:r>
    </w:p>
    <w:p w14:paraId="1C1B8E32" w14:textId="15E591B9" w:rsid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5:00:00,000;-40:15:00,000</w:t>
      </w:r>
    </w:p>
    <w:p w14:paraId="3687F7F2"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346</w:t>
      </w:r>
    </w:p>
    <w:p w14:paraId="193FDBE7"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5:00,000;-39:15:00,000</w:t>
      </w:r>
    </w:p>
    <w:p w14:paraId="41E3F05B"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0:00,000;-39:15:00,000</w:t>
      </w:r>
    </w:p>
    <w:p w14:paraId="608898D1"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0:00,000;-39:00:00,000</w:t>
      </w:r>
    </w:p>
    <w:p w14:paraId="735B67E2"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5:00,000;-39:00:00,000</w:t>
      </w:r>
    </w:p>
    <w:p w14:paraId="14AD40C4"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5:00,000;-39:15:00,000</w:t>
      </w:r>
    </w:p>
    <w:p w14:paraId="1CDB6974"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37</w:t>
      </w:r>
    </w:p>
    <w:p w14:paraId="28694CE7"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15:00,000;-39:15:00,000</w:t>
      </w:r>
    </w:p>
    <w:p w14:paraId="6AB7F183"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00:00,000;-39:15:00,000</w:t>
      </w:r>
    </w:p>
    <w:p w14:paraId="2DB92640"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00:00,000;-39:00:00,000</w:t>
      </w:r>
    </w:p>
    <w:p w14:paraId="32FD422A"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15:00,000;-39:00:00,000</w:t>
      </w:r>
    </w:p>
    <w:p w14:paraId="38E001BA"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15:00,000;-39:15:00,000</w:t>
      </w:r>
    </w:p>
    <w:p w14:paraId="4997475D"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411</w:t>
      </w:r>
    </w:p>
    <w:p w14:paraId="4B998F9B"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3:00:00,000;-39:30:00,000</w:t>
      </w:r>
    </w:p>
    <w:p w14:paraId="5D26F87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5:00,000;-39:30:00,000</w:t>
      </w:r>
    </w:p>
    <w:p w14:paraId="3B16A7D3"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5:00,000;-39:15:00,000</w:t>
      </w:r>
    </w:p>
    <w:p w14:paraId="6F312523"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3:00:00,000;-39:15:00,000</w:t>
      </w:r>
    </w:p>
    <w:p w14:paraId="4B6AA79A"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3:00:00,000;-39:30:00,000</w:t>
      </w:r>
    </w:p>
    <w:p w14:paraId="55AC8A66" w14:textId="77777777" w:rsidR="008F6BCA" w:rsidRPr="008F6BCA" w:rsidRDefault="008F6BCA" w:rsidP="008F6BCA">
      <w:pPr>
        <w:spacing w:after="0" w:line="480" w:lineRule="auto"/>
        <w:rPr>
          <w:rFonts w:ascii="Arial" w:hAnsi="Arial" w:cs="Arial"/>
          <w:bCs/>
          <w:sz w:val="16"/>
          <w:szCs w:val="16"/>
        </w:rPr>
      </w:pPr>
    </w:p>
    <w:p w14:paraId="57464185"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413</w:t>
      </w:r>
    </w:p>
    <w:p w14:paraId="3D4C7CAF"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3:00:00,000;-39:15:00,000</w:t>
      </w:r>
    </w:p>
    <w:p w14:paraId="3A581898"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5:00,000;-39:15:00,000</w:t>
      </w:r>
    </w:p>
    <w:p w14:paraId="60B462F2"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5:00,000;-39:00:00,000</w:t>
      </w:r>
    </w:p>
    <w:p w14:paraId="0344D50E"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3:00:00,000;-39:00:00,000</w:t>
      </w:r>
    </w:p>
    <w:p w14:paraId="02AE2639"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3:00:00,000;-39:15:00,000</w:t>
      </w:r>
    </w:p>
    <w:p w14:paraId="1FB530A7"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67</w:t>
      </w:r>
    </w:p>
    <w:p w14:paraId="051835FC"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30:00,000;-39:15:00,000</w:t>
      </w:r>
    </w:p>
    <w:p w14:paraId="0CDBCAAF"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15:00,000;-39:15:00,000</w:t>
      </w:r>
    </w:p>
    <w:p w14:paraId="66FB4FA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15:00,000;-39:00:00,000</w:t>
      </w:r>
    </w:p>
    <w:p w14:paraId="522B765C"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30:00,000;-39:00:00,000</w:t>
      </w:r>
    </w:p>
    <w:p w14:paraId="68688634"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30:00,000;-39:15:00,000</w:t>
      </w:r>
    </w:p>
    <w:p w14:paraId="2574CE44"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791</w:t>
      </w:r>
    </w:p>
    <w:p w14:paraId="0D19C74B"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4:45:00,000;-40:45:00,000</w:t>
      </w:r>
    </w:p>
    <w:p w14:paraId="30FF51C1"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4:30:00,000;-40:45:00,000</w:t>
      </w:r>
    </w:p>
    <w:p w14:paraId="4DF013DB"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4:30:00,000;-40:30:00,000</w:t>
      </w:r>
    </w:p>
    <w:p w14:paraId="0E36A1FC"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4:45:00,000;-40:30:00,000</w:t>
      </w:r>
    </w:p>
    <w:p w14:paraId="60F109D3"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4:45:00,000;-40:45:00,000</w:t>
      </w:r>
    </w:p>
    <w:p w14:paraId="5FB0F1C4"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823</w:t>
      </w:r>
    </w:p>
    <w:p w14:paraId="2237DAB9"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5:00:00,000;-40:30:00,000</w:t>
      </w:r>
    </w:p>
    <w:p w14:paraId="53CEC1F9"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4:45:00,000;-40:30:00,000</w:t>
      </w:r>
    </w:p>
    <w:p w14:paraId="3DF4545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4:45:00,000;-40:15:00,000</w:t>
      </w:r>
    </w:p>
    <w:p w14:paraId="615429C7"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5:00:00,000;-40:15:00,000</w:t>
      </w:r>
    </w:p>
    <w:p w14:paraId="74D39C85"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5:00:00,000;-40:30:00,000</w:t>
      </w:r>
    </w:p>
    <w:p w14:paraId="2E447A1A"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825</w:t>
      </w:r>
    </w:p>
    <w:p w14:paraId="140CFFE7"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5:00:00,000;-40:00:00,000</w:t>
      </w:r>
    </w:p>
    <w:p w14:paraId="51C20D32"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5:00:00,000;-40:15:00,000</w:t>
      </w:r>
    </w:p>
    <w:p w14:paraId="1C810D8F"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4:45:00,000;-40:15:00,000</w:t>
      </w:r>
    </w:p>
    <w:p w14:paraId="1DF1EAFD"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4:45:00,000;-40:00:00,000</w:t>
      </w:r>
    </w:p>
    <w:p w14:paraId="64D09CB0"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5:00:00,000;-40:00:00,000</w:t>
      </w:r>
    </w:p>
    <w:p w14:paraId="5B43E48A"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845</w:t>
      </w:r>
    </w:p>
    <w:p w14:paraId="56A3693C"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5:15:00,000;-40:30:00,000</w:t>
      </w:r>
    </w:p>
    <w:p w14:paraId="5608FA3D"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5:15:00,000;-40:45:00,000</w:t>
      </w:r>
    </w:p>
    <w:p w14:paraId="3174CF07"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5:00:00,000;-40:45:00,000</w:t>
      </w:r>
    </w:p>
    <w:p w14:paraId="6937035A"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5:00:00,000;-40:30:00,000</w:t>
      </w:r>
    </w:p>
    <w:p w14:paraId="7E887C4B"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5:15:00,000;-40:30:00,000</w:t>
      </w:r>
    </w:p>
    <w:p w14:paraId="2A372EFA"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821</w:t>
      </w:r>
    </w:p>
    <w:p w14:paraId="2211FF18"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5:00:00,000;-40:45:00,000</w:t>
      </w:r>
    </w:p>
    <w:p w14:paraId="27740021"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4:45:00,000;-40:45:00,000</w:t>
      </w:r>
    </w:p>
    <w:p w14:paraId="2835C59C"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4:45:00,000;-40:30:00,000</w:t>
      </w:r>
    </w:p>
    <w:p w14:paraId="31EAC06C"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5:00:00,000;-40:30:00,000</w:t>
      </w:r>
    </w:p>
    <w:p w14:paraId="15E4C568"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5:00:00,000;-40:45:00,000</w:t>
      </w:r>
    </w:p>
    <w:p w14:paraId="379C2F26"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71</w:t>
      </w:r>
    </w:p>
    <w:p w14:paraId="7DC9A708"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15:00,000;-38:30:00,000</w:t>
      </w:r>
    </w:p>
    <w:p w14:paraId="3C19E321"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30:00,000;-38:30:00,000</w:t>
      </w:r>
    </w:p>
    <w:p w14:paraId="482B4154"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30:00,000;-38:45:00,000</w:t>
      </w:r>
    </w:p>
    <w:p w14:paraId="3E76134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15:00,000;-38:45:00,000</w:t>
      </w:r>
    </w:p>
    <w:p w14:paraId="52CE4383"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15:00,000;-38:30:00,000</w:t>
      </w:r>
    </w:p>
    <w:p w14:paraId="13785666"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111</w:t>
      </w:r>
    </w:p>
    <w:p w14:paraId="0A974925"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30:00,000;-38:30:00,000</w:t>
      </w:r>
    </w:p>
    <w:p w14:paraId="68DDCBDB"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45:00,000;-38:30:00,000</w:t>
      </w:r>
    </w:p>
    <w:p w14:paraId="1FE2925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45:00,000;-38:45:00,000</w:t>
      </w:r>
    </w:p>
    <w:p w14:paraId="5214B7CC"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30:00,000;-38:45:00,000</w:t>
      </w:r>
    </w:p>
    <w:p w14:paraId="7FDBDCAE"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30:00,000;-38:30:00,000</w:t>
      </w:r>
    </w:p>
    <w:p w14:paraId="1D9C9DB9"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159</w:t>
      </w:r>
    </w:p>
    <w:p w14:paraId="1C5B8A71"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45:00,000;-38:30:00,000</w:t>
      </w:r>
    </w:p>
    <w:p w14:paraId="7EDAC86B"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0:00,000;-38:30:00,000</w:t>
      </w:r>
    </w:p>
    <w:p w14:paraId="2A47B9FE"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0:00,000;-38:45:00,000</w:t>
      </w:r>
    </w:p>
    <w:p w14:paraId="1CB7085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45:00,000;-38:45:00,000</w:t>
      </w:r>
    </w:p>
    <w:p w14:paraId="34C7948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45:00,000;-38:30:00,000</w:t>
      </w:r>
    </w:p>
    <w:p w14:paraId="0C574187"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214</w:t>
      </w:r>
    </w:p>
    <w:p w14:paraId="0A79A034"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0:00,000;-38:30:00,000</w:t>
      </w:r>
    </w:p>
    <w:p w14:paraId="77039B4B"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5:00,000;-38:30:00,000</w:t>
      </w:r>
    </w:p>
    <w:p w14:paraId="6069731F"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5:00,000;-38:45:00,000</w:t>
      </w:r>
    </w:p>
    <w:p w14:paraId="4872553C"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0:00,000;-38:45:00,000</w:t>
      </w:r>
    </w:p>
    <w:p w14:paraId="653CCAFE"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0:00,000;-38:30:00,000</w:t>
      </w:r>
    </w:p>
    <w:p w14:paraId="20D23312"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281</w:t>
      </w:r>
    </w:p>
    <w:p w14:paraId="3AFDF07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5:00,000;-38:30:00,000</w:t>
      </w:r>
    </w:p>
    <w:p w14:paraId="3AFEBE2D"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0:00,000;-38:30:00,000</w:t>
      </w:r>
    </w:p>
    <w:p w14:paraId="59D29FFC"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0:00,000;-38:45:00,000</w:t>
      </w:r>
    </w:p>
    <w:p w14:paraId="00506602"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5:00,000;-38:45:00,000</w:t>
      </w:r>
    </w:p>
    <w:p w14:paraId="27661DF0"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5:00,000;-38:30:00,000</w:t>
      </w:r>
    </w:p>
    <w:p w14:paraId="30010321"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113</w:t>
      </w:r>
    </w:p>
    <w:p w14:paraId="31E1D45E"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30:00,000;-38:15:00,000</w:t>
      </w:r>
    </w:p>
    <w:p w14:paraId="3F9CE9A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45:00,000;-38:15:00,000</w:t>
      </w:r>
    </w:p>
    <w:p w14:paraId="01BC546F"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45:00,000;-38:30:00,000</w:t>
      </w:r>
    </w:p>
    <w:p w14:paraId="30FFD29C"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30:00,000;-38:30:00,000</w:t>
      </w:r>
    </w:p>
    <w:p w14:paraId="613F6B8F"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30:00,000;-38:15:00,000</w:t>
      </w:r>
    </w:p>
    <w:p w14:paraId="14200970"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161</w:t>
      </w:r>
    </w:p>
    <w:p w14:paraId="2C16D313"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45:00,000;-38:15:00,000</w:t>
      </w:r>
    </w:p>
    <w:p w14:paraId="02AC3B0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0:00,000;-38:15:00,000</w:t>
      </w:r>
    </w:p>
    <w:p w14:paraId="246114B9"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0:00,000;-38:30:00,000</w:t>
      </w:r>
    </w:p>
    <w:p w14:paraId="3B64B1E2"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45:00,000;-38:30:00,000</w:t>
      </w:r>
    </w:p>
    <w:p w14:paraId="2109102F"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45:00,000;-38:15:00,000</w:t>
      </w:r>
    </w:p>
    <w:p w14:paraId="70A066B1"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216</w:t>
      </w:r>
    </w:p>
    <w:p w14:paraId="54909ACC"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0:00,000;-38:15:00,000</w:t>
      </w:r>
    </w:p>
    <w:p w14:paraId="4A8F5FBF"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5:00,000;-38:15:00,000</w:t>
      </w:r>
    </w:p>
    <w:p w14:paraId="795901D8"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5:00,000;-38:30:00,000</w:t>
      </w:r>
    </w:p>
    <w:p w14:paraId="66A8A50A"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0:00,000;-38:30:00,000</w:t>
      </w:r>
    </w:p>
    <w:p w14:paraId="6ED06E49"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0:00,000;-38:15:00,000</w:t>
      </w:r>
    </w:p>
    <w:p w14:paraId="731B129D"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283</w:t>
      </w:r>
    </w:p>
    <w:p w14:paraId="70A5F8E2"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5:00,000;-38:15:00,000</w:t>
      </w:r>
    </w:p>
    <w:p w14:paraId="2A49ED04"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0:00,000;-38:15:00,000</w:t>
      </w:r>
    </w:p>
    <w:p w14:paraId="7116701E"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0:00,000;-38:30:00,000</w:t>
      </w:r>
    </w:p>
    <w:p w14:paraId="04D81B8C"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5:00,000;-38:30:00,000</w:t>
      </w:r>
    </w:p>
    <w:p w14:paraId="71A58C05"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5:00,000;-38:15:00,000</w:t>
      </w:r>
    </w:p>
    <w:p w14:paraId="5D5F861E"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352</w:t>
      </w:r>
    </w:p>
    <w:p w14:paraId="34A905D7"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0:00,000;-38:15:00,000</w:t>
      </w:r>
    </w:p>
    <w:p w14:paraId="5351D3E2"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5:00,000;-38:15:00,000</w:t>
      </w:r>
    </w:p>
    <w:p w14:paraId="053A699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5:00,000;-38:30:00,000</w:t>
      </w:r>
    </w:p>
    <w:p w14:paraId="2CF142DC"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0:00,000;-38:30:00,000</w:t>
      </w:r>
    </w:p>
    <w:p w14:paraId="3E9EC192"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0:00,000;-38:15:00,000</w:t>
      </w:r>
    </w:p>
    <w:p w14:paraId="7D063ED9"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115</w:t>
      </w:r>
    </w:p>
    <w:p w14:paraId="73A5F2E8"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30:00,000;-38:00:00,000</w:t>
      </w:r>
    </w:p>
    <w:p w14:paraId="406493A9"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45:00,000;-38:00:00,000</w:t>
      </w:r>
    </w:p>
    <w:p w14:paraId="6D818B17"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45:00,000;-38:15:00,000</w:t>
      </w:r>
    </w:p>
    <w:p w14:paraId="1DC1E340"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30:00,000;-38:15:00,000</w:t>
      </w:r>
    </w:p>
    <w:p w14:paraId="3237C553"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30:00,000;-38:00:00,000</w:t>
      </w:r>
    </w:p>
    <w:p w14:paraId="469BD4AA"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163</w:t>
      </w:r>
    </w:p>
    <w:p w14:paraId="633A5DF7"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45:00,000;-38:00:00,000</w:t>
      </w:r>
    </w:p>
    <w:p w14:paraId="5133AF43"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0:00,000;-38:00:00,000</w:t>
      </w:r>
    </w:p>
    <w:p w14:paraId="46D771B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0:00,000;-38:15:00,000</w:t>
      </w:r>
    </w:p>
    <w:p w14:paraId="52321AD3"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45:00,000;-38:15:00,000</w:t>
      </w:r>
    </w:p>
    <w:p w14:paraId="673BE3F8"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45:00,000;-38:00:00,000</w:t>
      </w:r>
    </w:p>
    <w:p w14:paraId="1012B352"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165</w:t>
      </w:r>
    </w:p>
    <w:p w14:paraId="3875FE92"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45:00,000;-37:45:00,000</w:t>
      </w:r>
    </w:p>
    <w:p w14:paraId="21B40035"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0:00,000;-37:45:00,000</w:t>
      </w:r>
    </w:p>
    <w:p w14:paraId="1178AA94"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0:00,000;-38:00:00,000</w:t>
      </w:r>
    </w:p>
    <w:p w14:paraId="5D34A184"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45:00,000;-38:00:00,000</w:t>
      </w:r>
    </w:p>
    <w:p w14:paraId="4725362B"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45:00,000;-37:45:00,000</w:t>
      </w:r>
    </w:p>
    <w:p w14:paraId="6FFBA725"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210</w:t>
      </w:r>
    </w:p>
    <w:p w14:paraId="24482CE8"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5:00,000;-39:00:00,000</w:t>
      </w:r>
    </w:p>
    <w:p w14:paraId="7FEF7A7F"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5:00,000;-39:10:37,500</w:t>
      </w:r>
    </w:p>
    <w:p w14:paraId="213B5F83"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4:31,875;-39:10:37,500</w:t>
      </w:r>
    </w:p>
    <w:p w14:paraId="7DCBE45A"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4:31,875;-39:10:18,750</w:t>
      </w:r>
    </w:p>
    <w:p w14:paraId="120440A4"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3:45,000;-39:10:18,750</w:t>
      </w:r>
    </w:p>
    <w:p w14:paraId="48309571"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3:45,000;-39:09:50,625</w:t>
      </w:r>
    </w:p>
    <w:p w14:paraId="0AE1DCEE"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2:58,125;-39:09:50,625</w:t>
      </w:r>
    </w:p>
    <w:p w14:paraId="15E557E0"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2:58,125;-39:09:22,500</w:t>
      </w:r>
    </w:p>
    <w:p w14:paraId="1A68F5CF"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2:11,250;-39:09:22,500</w:t>
      </w:r>
    </w:p>
    <w:p w14:paraId="47AAB9F9"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2:11,250;-39:09:03,750</w:t>
      </w:r>
    </w:p>
    <w:p w14:paraId="7BAD7300"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1:43,125;-39:09:03,750</w:t>
      </w:r>
    </w:p>
    <w:p w14:paraId="4821B645"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1:43,125;-39:08:45,000</w:t>
      </w:r>
    </w:p>
    <w:p w14:paraId="505A44DD"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1:15,000;-39:08:45,000</w:t>
      </w:r>
    </w:p>
    <w:p w14:paraId="3210BD49"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1:15,000;-39:08:26,250</w:t>
      </w:r>
    </w:p>
    <w:p w14:paraId="473A5BAE"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0:37,500;-39:08:26,250</w:t>
      </w:r>
    </w:p>
    <w:p w14:paraId="24DC0AF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0:37,500;-39:08:07,500</w:t>
      </w:r>
    </w:p>
    <w:p w14:paraId="289D56A9"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0:09,375;-39:08:07,500</w:t>
      </w:r>
    </w:p>
    <w:p w14:paraId="37125C53"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0:09,375;-39:07:48,750</w:t>
      </w:r>
    </w:p>
    <w:p w14:paraId="566CA834"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9:31,875;-39:07:48,750</w:t>
      </w:r>
    </w:p>
    <w:p w14:paraId="217DBABE"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9:31,875;-39:07:30,000</w:t>
      </w:r>
    </w:p>
    <w:p w14:paraId="6F71DB6B"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9:03,750;-39:07:30,000</w:t>
      </w:r>
    </w:p>
    <w:p w14:paraId="7DFB9440"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9:03,750;-39:07:11,250</w:t>
      </w:r>
    </w:p>
    <w:p w14:paraId="3773492C"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8:26,250;-39:07:11,250</w:t>
      </w:r>
    </w:p>
    <w:p w14:paraId="5CCAE271"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8:26,250;-39:06:52,500</w:t>
      </w:r>
    </w:p>
    <w:p w14:paraId="6E5DF180"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7:48,750;-39:06:52,500</w:t>
      </w:r>
    </w:p>
    <w:p w14:paraId="25069D49"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7:48,750;-39:06:33,750</w:t>
      </w:r>
    </w:p>
    <w:p w14:paraId="09CCAEA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7:20,625;-39:06:33,750</w:t>
      </w:r>
    </w:p>
    <w:p w14:paraId="0C54C178"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7:20,625;-39:06:15,000</w:t>
      </w:r>
    </w:p>
    <w:p w14:paraId="2A8EBDAF"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6:52,500;-39:06:15,000</w:t>
      </w:r>
    </w:p>
    <w:p w14:paraId="410FB90B"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6:52,500;-39:05:56,250</w:t>
      </w:r>
    </w:p>
    <w:p w14:paraId="133AA601"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6:15,000;-39:05:56,250</w:t>
      </w:r>
    </w:p>
    <w:p w14:paraId="4BFF2105"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6:15,000;-39:05:37,500</w:t>
      </w:r>
    </w:p>
    <w:p w14:paraId="15A2A08D"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5:37,500;-39:05:37,500</w:t>
      </w:r>
    </w:p>
    <w:p w14:paraId="1AF5EBA2"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5:37,500;-39:05:18,750</w:t>
      </w:r>
    </w:p>
    <w:p w14:paraId="675D7858"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5:09,375;-39:05:18,750</w:t>
      </w:r>
    </w:p>
    <w:p w14:paraId="07DEC7A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5:09,375;-39:05:00,000</w:t>
      </w:r>
    </w:p>
    <w:p w14:paraId="089DF291"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4:41,250;-39:05:00,000</w:t>
      </w:r>
    </w:p>
    <w:p w14:paraId="2E6F4E30"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4:41,250;-39:04:41,250</w:t>
      </w:r>
    </w:p>
    <w:p w14:paraId="7F175309"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4:03,750;-39:04:41,250</w:t>
      </w:r>
    </w:p>
    <w:p w14:paraId="3CD98B0A"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4:03,750;-39:04:22,500</w:t>
      </w:r>
    </w:p>
    <w:p w14:paraId="00B7C16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3:26,250;-39:04:22,500</w:t>
      </w:r>
    </w:p>
    <w:p w14:paraId="24831377"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3:26,250;-39:04:03,750</w:t>
      </w:r>
    </w:p>
    <w:p w14:paraId="538E728E"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2:58,125;-39:04:03,750</w:t>
      </w:r>
    </w:p>
    <w:p w14:paraId="1ACD8B04"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2:58,125;-39:03:45,000</w:t>
      </w:r>
    </w:p>
    <w:p w14:paraId="5A5AD6F1"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2:20,625;-39:03:45,000</w:t>
      </w:r>
    </w:p>
    <w:p w14:paraId="69F4C81F"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2:20,625;-39:03:26,250</w:t>
      </w:r>
    </w:p>
    <w:p w14:paraId="6EAE2EAA"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1:43,125;-39:03:26,250</w:t>
      </w:r>
    </w:p>
    <w:p w14:paraId="2B41350F"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1:43,125;-39:03:07,500</w:t>
      </w:r>
    </w:p>
    <w:p w14:paraId="7F9D3951"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1:05,625;-39:03:07,500</w:t>
      </w:r>
    </w:p>
    <w:p w14:paraId="4DACD375"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1:05,625;-39:02:48,750</w:t>
      </w:r>
    </w:p>
    <w:p w14:paraId="7A39133B"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0:37,500;-39:02:48,750</w:t>
      </w:r>
    </w:p>
    <w:p w14:paraId="7AA3B591"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0:37,500;-39:02:30,000</w:t>
      </w:r>
    </w:p>
    <w:p w14:paraId="757974AF"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0:00,000;-39:02:30,000</w:t>
      </w:r>
    </w:p>
    <w:p w14:paraId="4F7E44E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0:00,000;-39:00:00,000</w:t>
      </w:r>
    </w:p>
    <w:p w14:paraId="3A2617FA"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5:00,000;-39:00:00,000</w:t>
      </w:r>
    </w:p>
    <w:p w14:paraId="633BEF0F"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277</w:t>
      </w:r>
    </w:p>
    <w:p w14:paraId="0D4EF0DD"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5:00,000;-39:00:00,000</w:t>
      </w:r>
    </w:p>
    <w:p w14:paraId="287AFCAB"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0:00,000;-39:00:00,000</w:t>
      </w:r>
    </w:p>
    <w:p w14:paraId="113BF04F"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0:00,000;-39:15:00,000</w:t>
      </w:r>
    </w:p>
    <w:p w14:paraId="437EC56A"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2:30,000;-39:15:00,000</w:t>
      </w:r>
    </w:p>
    <w:p w14:paraId="71684E9E"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2:30,000;-39:14:41,250</w:t>
      </w:r>
    </w:p>
    <w:p w14:paraId="499CFECE"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1:52,500;-39:14:41,250</w:t>
      </w:r>
    </w:p>
    <w:p w14:paraId="26E804F9"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1:52,500;-39:14:22,500</w:t>
      </w:r>
    </w:p>
    <w:p w14:paraId="2E1379A8"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1:15,000;-39:14:22,500</w:t>
      </w:r>
    </w:p>
    <w:p w14:paraId="3C2EFA8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1:15,000;-39:14:03,750</w:t>
      </w:r>
    </w:p>
    <w:p w14:paraId="714DAE02"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0:28,125;-39:14:03,750</w:t>
      </w:r>
    </w:p>
    <w:p w14:paraId="4C197FEE"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0:28,125;-39:13:45,000</w:t>
      </w:r>
    </w:p>
    <w:p w14:paraId="094DBB62"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0:00,000;-39:13:45,000</w:t>
      </w:r>
    </w:p>
    <w:p w14:paraId="061A63FD"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0:00,000;-39:13:26,250</w:t>
      </w:r>
    </w:p>
    <w:p w14:paraId="3D7A9C07"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9:22,500;-39:13:26,250</w:t>
      </w:r>
    </w:p>
    <w:p w14:paraId="23C09E73"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9:22,500;-39:12:58,125</w:t>
      </w:r>
    </w:p>
    <w:p w14:paraId="2F8B5674"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8:35,625;-39:12:58,125</w:t>
      </w:r>
    </w:p>
    <w:p w14:paraId="0F806E38"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8:35,625;-39:12:30,000</w:t>
      </w:r>
    </w:p>
    <w:p w14:paraId="4D111829"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7:48,750;-39:12:30,000</w:t>
      </w:r>
    </w:p>
    <w:p w14:paraId="23D8B11E"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7:48,750;-39:12:11,250</w:t>
      </w:r>
    </w:p>
    <w:p w14:paraId="4B0F85AB"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7:11,250;-39:12:11,250</w:t>
      </w:r>
    </w:p>
    <w:p w14:paraId="2D87CCAF"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7:11,250;-39:11:43,125</w:t>
      </w:r>
    </w:p>
    <w:p w14:paraId="4DC42E10"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6:33,750;-39:11:43,125</w:t>
      </w:r>
    </w:p>
    <w:p w14:paraId="7A280981"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6:33,750;-39:11:24,375</w:t>
      </w:r>
    </w:p>
    <w:p w14:paraId="6D019711"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5:46,875;-39:11:24,375</w:t>
      </w:r>
    </w:p>
    <w:p w14:paraId="710D5518"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5:46,875;-39:11:05,625</w:t>
      </w:r>
    </w:p>
    <w:p w14:paraId="2786658B"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5:18,750;-39:11:05,625</w:t>
      </w:r>
    </w:p>
    <w:p w14:paraId="69F247A8"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5:18,750;-39:10:46,875</w:t>
      </w:r>
    </w:p>
    <w:p w14:paraId="0EB3E0C9"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5:00,000;-39:10:46,875</w:t>
      </w:r>
    </w:p>
    <w:p w14:paraId="25C32FF3"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5:00,000;-39:00:00,000</w:t>
      </w:r>
    </w:p>
    <w:p w14:paraId="1AC5E54F"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344</w:t>
      </w:r>
    </w:p>
    <w:p w14:paraId="34FAC930"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9:50,625;-39:18:54,375</w:t>
      </w:r>
    </w:p>
    <w:p w14:paraId="140506D7"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9:13,125;-39:18:54,375</w:t>
      </w:r>
    </w:p>
    <w:p w14:paraId="1FE415C3"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9:13,125;-39:18:35,625</w:t>
      </w:r>
    </w:p>
    <w:p w14:paraId="0C23A16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8:26,250;-39:18:35,625</w:t>
      </w:r>
    </w:p>
    <w:p w14:paraId="4DF38B70"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8:26,250;-39:18:16,875</w:t>
      </w:r>
    </w:p>
    <w:p w14:paraId="1339292C"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7:48,750;-39:18:16,875</w:t>
      </w:r>
    </w:p>
    <w:p w14:paraId="12ED3C87"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7:48,750;-39:17:48,750</w:t>
      </w:r>
    </w:p>
    <w:p w14:paraId="3237BBB8"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7:11,250;-39:17:48,750</w:t>
      </w:r>
    </w:p>
    <w:p w14:paraId="1F294FEC"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7:11,250;-39:17:30,000</w:t>
      </w:r>
    </w:p>
    <w:p w14:paraId="0EEBCE8E"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6:33,750;-39:17:30,000</w:t>
      </w:r>
    </w:p>
    <w:p w14:paraId="075FCB72"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6:33,750;-39:17:11,250</w:t>
      </w:r>
    </w:p>
    <w:p w14:paraId="010C8E30"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5:56,250;-39:17:11,250</w:t>
      </w:r>
    </w:p>
    <w:p w14:paraId="59B77CA3"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5:56,250;-39:16:43,125</w:t>
      </w:r>
    </w:p>
    <w:p w14:paraId="6F3551B4"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5:18,750;-39:16:43,125</w:t>
      </w:r>
    </w:p>
    <w:p w14:paraId="6B8C5F8C"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5:18,750;-39:16:24,375</w:t>
      </w:r>
    </w:p>
    <w:p w14:paraId="033A7320"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4:41,250;-39:16:24,375</w:t>
      </w:r>
    </w:p>
    <w:p w14:paraId="745F5070"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4:41,250;-39:16:05,625</w:t>
      </w:r>
    </w:p>
    <w:p w14:paraId="079DD347"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4:03,750;-39:16:05,625</w:t>
      </w:r>
    </w:p>
    <w:p w14:paraId="4CBEF547"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4:03,750;-39:15:46,875</w:t>
      </w:r>
    </w:p>
    <w:p w14:paraId="54D47E42"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3:35,625;-39:15:46,875</w:t>
      </w:r>
    </w:p>
    <w:p w14:paraId="76FC7F2B"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3:35,625;-39:15:28,125</w:t>
      </w:r>
    </w:p>
    <w:p w14:paraId="4FA7829D"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2:58,125;-39:15:28,125</w:t>
      </w:r>
    </w:p>
    <w:p w14:paraId="684AB3C0"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2:58,125;-39:15:00,000</w:t>
      </w:r>
    </w:p>
    <w:p w14:paraId="14DEAA1D"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5:00,000;-39:15:00,000</w:t>
      </w:r>
    </w:p>
    <w:p w14:paraId="3D30DA73"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5:00,000;-39:30:00,000</w:t>
      </w:r>
    </w:p>
    <w:p w14:paraId="1639454C"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4:41,250;-39:30:00,000</w:t>
      </w:r>
    </w:p>
    <w:p w14:paraId="2E242E15"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4:41,250;-39:29:41,250</w:t>
      </w:r>
    </w:p>
    <w:p w14:paraId="3D089B52"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4:22,500;-39:29:41,250</w:t>
      </w:r>
    </w:p>
    <w:p w14:paraId="0E3B5B67"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4:22,500;-39:29:22,500</w:t>
      </w:r>
    </w:p>
    <w:p w14:paraId="162E4441"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3:54,375;-39:29:22,500</w:t>
      </w:r>
    </w:p>
    <w:p w14:paraId="07FD302F"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3:54,375;-39:29:03,750</w:t>
      </w:r>
    </w:p>
    <w:p w14:paraId="172E21E4"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3:26,250;-39:29:03,750</w:t>
      </w:r>
    </w:p>
    <w:p w14:paraId="5FD6DEC0"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3:26,250;-39:28:35,625</w:t>
      </w:r>
    </w:p>
    <w:p w14:paraId="512C4B0F"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2:58,125;-39:28:35,625</w:t>
      </w:r>
    </w:p>
    <w:p w14:paraId="2B485A17"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2:58,125;-39:28:16,875</w:t>
      </w:r>
    </w:p>
    <w:p w14:paraId="11B4DD74"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2:30,000;-39:28:16,875</w:t>
      </w:r>
    </w:p>
    <w:p w14:paraId="62A06E59"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2:30,000;-39:27:58,125</w:t>
      </w:r>
    </w:p>
    <w:p w14:paraId="3FB649EA"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2:01,875;-39:27:58,125</w:t>
      </w:r>
    </w:p>
    <w:p w14:paraId="4F3E59F8"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2:01,875;-39:27:39,375</w:t>
      </w:r>
    </w:p>
    <w:p w14:paraId="260E4F45"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1:33,750;-39:27:39,375</w:t>
      </w:r>
    </w:p>
    <w:p w14:paraId="0E03CB2F"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1:33,750;-39:27:20,625</w:t>
      </w:r>
    </w:p>
    <w:p w14:paraId="429677A1"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1:15,000;-39:27:20,625</w:t>
      </w:r>
    </w:p>
    <w:p w14:paraId="2178461D"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1:15,000;-39:26:52,500</w:t>
      </w:r>
    </w:p>
    <w:p w14:paraId="1E268C39"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0:46,875;-39:26:52,500</w:t>
      </w:r>
    </w:p>
    <w:p w14:paraId="47DE175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0:46,875;-39:26:33,750</w:t>
      </w:r>
    </w:p>
    <w:p w14:paraId="2E3213A9"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0:18,750;-39:26:33,750</w:t>
      </w:r>
    </w:p>
    <w:p w14:paraId="522916EE"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0:18,750;-39:26:15,000</w:t>
      </w:r>
    </w:p>
    <w:p w14:paraId="0D618ED1"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9:50,625;-39:26:15,000</w:t>
      </w:r>
    </w:p>
    <w:p w14:paraId="72B0A00B"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9:50,625;-39:25:46,875</w:t>
      </w:r>
    </w:p>
    <w:p w14:paraId="7CF8C811"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9:22,500;-39:25:46,875</w:t>
      </w:r>
    </w:p>
    <w:p w14:paraId="6F2040F7"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9:22,500;-39:25:28,125</w:t>
      </w:r>
    </w:p>
    <w:p w14:paraId="43692942"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8:54,375;-39:25:28,125</w:t>
      </w:r>
    </w:p>
    <w:p w14:paraId="3460A79D"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8:54,375;-39:25:09,375</w:t>
      </w:r>
    </w:p>
    <w:p w14:paraId="7B0AF551"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8:26,250;-39:25:09,375</w:t>
      </w:r>
    </w:p>
    <w:p w14:paraId="6E7228F9"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8:26,250;-39:24:50,625</w:t>
      </w:r>
    </w:p>
    <w:p w14:paraId="2C9ABEBC"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7:58,125;-39:24:50,625</w:t>
      </w:r>
    </w:p>
    <w:p w14:paraId="479409E3"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7:58,125;-39:24:31,875</w:t>
      </w:r>
    </w:p>
    <w:p w14:paraId="154C3045"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7:39,375;-39:24:31,875</w:t>
      </w:r>
    </w:p>
    <w:p w14:paraId="26E482A3"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7:39,375;-39:24:03,750</w:t>
      </w:r>
    </w:p>
    <w:p w14:paraId="27746A34"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7:11,250;-39:24:03,750</w:t>
      </w:r>
    </w:p>
    <w:p w14:paraId="381B0F34"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7:11,250;-39:23:35,625</w:t>
      </w:r>
    </w:p>
    <w:p w14:paraId="01230E38"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6:43,125;-39:23:35,625</w:t>
      </w:r>
    </w:p>
    <w:p w14:paraId="38E52308"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6:43,125;-39:23:16,875</w:t>
      </w:r>
    </w:p>
    <w:p w14:paraId="497DB59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6:15,000;-39:23:16,875</w:t>
      </w:r>
    </w:p>
    <w:p w14:paraId="76AC0BF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6:15,000;-39:22:48,750</w:t>
      </w:r>
    </w:p>
    <w:p w14:paraId="4153DFB7"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5:37,500;-39:22:48,750</w:t>
      </w:r>
    </w:p>
    <w:p w14:paraId="49BA595B"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5:37,500;-39:22:20,625</w:t>
      </w:r>
    </w:p>
    <w:p w14:paraId="0D02C4CA"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5:00,000;-39:22:20,625</w:t>
      </w:r>
    </w:p>
    <w:p w14:paraId="3E442CDC"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5:00,000;-39:21:52,500</w:t>
      </w:r>
    </w:p>
    <w:p w14:paraId="5879C598"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4:22,500;-39:21:52,500</w:t>
      </w:r>
    </w:p>
    <w:p w14:paraId="529E319B"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4:22,500;-39:21:33,750</w:t>
      </w:r>
    </w:p>
    <w:p w14:paraId="19E1FBE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3:45,000;-39:21:33,750</w:t>
      </w:r>
    </w:p>
    <w:p w14:paraId="0D897250"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3:45,000;-39:21:15,000</w:t>
      </w:r>
    </w:p>
    <w:p w14:paraId="6CF30CAD"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3:07,500;-39:21:15,000</w:t>
      </w:r>
    </w:p>
    <w:p w14:paraId="433A29BB"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3:07,500;-39:20:46,875</w:t>
      </w:r>
    </w:p>
    <w:p w14:paraId="295FBF88"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2:30,000;-39:20:46,875</w:t>
      </w:r>
    </w:p>
    <w:p w14:paraId="59437AA7"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2:30,000;-39:20:28,125</w:t>
      </w:r>
    </w:p>
    <w:p w14:paraId="0CC545FE"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1:52,500;-39:20:28,125</w:t>
      </w:r>
    </w:p>
    <w:p w14:paraId="071AD547"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1:52,500;-39:20:18,750</w:t>
      </w:r>
    </w:p>
    <w:p w14:paraId="2B74BA85"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1:24,375;-39:20:18,750</w:t>
      </w:r>
    </w:p>
    <w:p w14:paraId="38243CDC"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1:24,375;-39:20:00,000</w:t>
      </w:r>
    </w:p>
    <w:p w14:paraId="613F94C5"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0:56,250;-39:20:00,000</w:t>
      </w:r>
    </w:p>
    <w:p w14:paraId="5F3B2307"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0:56,250;-39:19:41,250</w:t>
      </w:r>
    </w:p>
    <w:p w14:paraId="7ABBBF19"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0:28,125;-39:19:41,250</w:t>
      </w:r>
    </w:p>
    <w:p w14:paraId="0F9F1014"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0:28,125;-39:19:22,500</w:t>
      </w:r>
    </w:p>
    <w:p w14:paraId="64389B9E"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9:50,625;-39:19:22,500</w:t>
      </w:r>
    </w:p>
    <w:p w14:paraId="6AB6D9C2"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9:50,625;-39:18:54,375</w:t>
      </w:r>
    </w:p>
    <w:p w14:paraId="03CCCDC2" w14:textId="77777777" w:rsidR="008F6BCA" w:rsidRPr="008F6BCA" w:rsidRDefault="008F6BCA" w:rsidP="008F6BCA">
      <w:pPr>
        <w:spacing w:after="0" w:line="480" w:lineRule="auto"/>
        <w:rPr>
          <w:rFonts w:ascii="Arial" w:hAnsi="Arial" w:cs="Arial"/>
          <w:bCs/>
          <w:sz w:val="16"/>
          <w:szCs w:val="16"/>
        </w:rPr>
      </w:pPr>
    </w:p>
    <w:p w14:paraId="73942890" w14:textId="066EB185" w:rsidR="00B9506C" w:rsidRPr="00780093" w:rsidRDefault="00B9506C" w:rsidP="008F6BCA">
      <w:pPr>
        <w:spacing w:after="0" w:line="480" w:lineRule="auto"/>
        <w:rPr>
          <w:rFonts w:ascii="Arial" w:hAnsi="Arial" w:cs="Arial"/>
          <w:sz w:val="16"/>
          <w:szCs w:val="16"/>
        </w:rPr>
      </w:pPr>
      <w:r w:rsidRPr="00780093">
        <w:rPr>
          <w:rFonts w:ascii="Arial" w:hAnsi="Arial" w:cs="Arial"/>
          <w:sz w:val="16"/>
          <w:szCs w:val="16"/>
        </w:rPr>
        <w:br w:type="page"/>
      </w:r>
    </w:p>
    <w:p w14:paraId="15E502BE" w14:textId="6F1779BC" w:rsidR="00B9506C" w:rsidRPr="00780093" w:rsidRDefault="00960676" w:rsidP="00B9506C">
      <w:pPr>
        <w:spacing w:after="0" w:line="480" w:lineRule="auto"/>
        <w:rPr>
          <w:rFonts w:ascii="Arial" w:hAnsi="Arial" w:cs="Arial"/>
          <w:b/>
          <w:sz w:val="16"/>
          <w:szCs w:val="16"/>
          <w:u w:val="single"/>
        </w:rPr>
      </w:pPr>
      <w:r w:rsidRPr="00780093">
        <w:rPr>
          <w:rFonts w:ascii="Arial" w:hAnsi="Arial" w:cs="Arial"/>
          <w:b/>
          <w:sz w:val="16"/>
          <w:szCs w:val="16"/>
          <w:u w:val="single"/>
        </w:rPr>
        <w:t>BACIA DO CEARÁ</w:t>
      </w:r>
      <w:r>
        <w:rPr>
          <w:rFonts w:ascii="Arial" w:hAnsi="Arial" w:cs="Arial"/>
          <w:b/>
          <w:sz w:val="16"/>
          <w:szCs w:val="16"/>
          <w:u w:val="single"/>
        </w:rPr>
        <w:t xml:space="preserve"> (MAR)</w:t>
      </w:r>
    </w:p>
    <w:p w14:paraId="0DA6F231" w14:textId="77777777" w:rsidR="00B9506C" w:rsidRPr="00780093" w:rsidRDefault="00B9506C" w:rsidP="00B9506C">
      <w:pPr>
        <w:spacing w:after="0" w:line="480" w:lineRule="auto"/>
        <w:rPr>
          <w:rFonts w:ascii="Arial" w:hAnsi="Arial" w:cs="Arial"/>
          <w:bCs/>
          <w:sz w:val="16"/>
          <w:szCs w:val="16"/>
        </w:rPr>
      </w:pPr>
    </w:p>
    <w:p w14:paraId="3089EF3E"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E-M-745</w:t>
      </w:r>
    </w:p>
    <w:p w14:paraId="36ABEC5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4:13,125;-38:23:45,000</w:t>
      </w:r>
    </w:p>
    <w:p w14:paraId="7C96EF7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4:03,750;-38:23:45,000</w:t>
      </w:r>
    </w:p>
    <w:p w14:paraId="456D9FF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4:03,750;-38:25:37,500</w:t>
      </w:r>
    </w:p>
    <w:p w14:paraId="199EAAC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3:54,375;-38:25:37,500</w:t>
      </w:r>
    </w:p>
    <w:p w14:paraId="7709C11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3:54,375;-38:28:07,500</w:t>
      </w:r>
    </w:p>
    <w:p w14:paraId="4C42AAA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3:35,625;-38:28:07,500</w:t>
      </w:r>
    </w:p>
    <w:p w14:paraId="34990A1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3:35,625;-38:29:03,750</w:t>
      </w:r>
    </w:p>
    <w:p w14:paraId="6E256DF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3:07,500;-38:29:03,750</w:t>
      </w:r>
    </w:p>
    <w:p w14:paraId="2CF7C95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3:07,500;-38:29:31,875</w:t>
      </w:r>
    </w:p>
    <w:p w14:paraId="38F3BBC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2:39,375;-38:29:31,875</w:t>
      </w:r>
    </w:p>
    <w:p w14:paraId="7977FC2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2:39,375;-38:30:00,000</w:t>
      </w:r>
    </w:p>
    <w:p w14:paraId="0B11B18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0:00,000;-38:30:00,000</w:t>
      </w:r>
    </w:p>
    <w:p w14:paraId="40D51D0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0:00,000;-38:33:07,500</w:t>
      </w:r>
    </w:p>
    <w:p w14:paraId="4AC869B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09:41,250;-38:33:07,500</w:t>
      </w:r>
    </w:p>
    <w:p w14:paraId="058C843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09:41,250;-38:33:45,000</w:t>
      </w:r>
    </w:p>
    <w:p w14:paraId="7AB84F8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05:00,000;-38:33:45,000</w:t>
      </w:r>
    </w:p>
    <w:p w14:paraId="0BCFADF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05:00,000;-38:37:30,000</w:t>
      </w:r>
    </w:p>
    <w:p w14:paraId="3951679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00:00,000;-38:37:30,000</w:t>
      </w:r>
    </w:p>
    <w:p w14:paraId="0300190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00:00,000;-38:15:00,000</w:t>
      </w:r>
    </w:p>
    <w:p w14:paraId="35CCB6C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5:00,000;-38:15:00,000</w:t>
      </w:r>
    </w:p>
    <w:p w14:paraId="098BA6B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5:00,000;-38:20:46,875</w:t>
      </w:r>
    </w:p>
    <w:p w14:paraId="4D8879F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4:41,250;-38:20:46,875</w:t>
      </w:r>
    </w:p>
    <w:p w14:paraId="07BC331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4:41,250;-38:21:33,750</w:t>
      </w:r>
    </w:p>
    <w:p w14:paraId="5A00562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4:31,875;-38:21:33,750</w:t>
      </w:r>
    </w:p>
    <w:p w14:paraId="59F56EA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4:31,875;-38:22:30,000</w:t>
      </w:r>
    </w:p>
    <w:p w14:paraId="37A3ED9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4:13,125;-38:22:30,000</w:t>
      </w:r>
    </w:p>
    <w:p w14:paraId="20CF23FE" w14:textId="0F57DFC8" w:rsidR="00081825" w:rsidRPr="00CC0F24" w:rsidRDefault="00285DC6" w:rsidP="00285DC6">
      <w:pPr>
        <w:spacing w:after="0" w:line="480" w:lineRule="auto"/>
        <w:rPr>
          <w:rFonts w:ascii="Arial" w:hAnsi="Arial" w:cs="Arial"/>
          <w:bCs/>
          <w:sz w:val="16"/>
          <w:szCs w:val="16"/>
        </w:rPr>
      </w:pPr>
      <w:r w:rsidRPr="00285DC6">
        <w:rPr>
          <w:rFonts w:ascii="Arial" w:hAnsi="Arial" w:cs="Arial"/>
          <w:bCs/>
          <w:sz w:val="16"/>
          <w:szCs w:val="16"/>
        </w:rPr>
        <w:t>-03:14:13,125;-38:23:45,000</w:t>
      </w:r>
    </w:p>
    <w:p w14:paraId="733CC86B"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E-M-471</w:t>
      </w:r>
    </w:p>
    <w:p w14:paraId="7DE1AAD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51:15,000;-39:45:00,000</w:t>
      </w:r>
    </w:p>
    <w:p w14:paraId="5564624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000;-39:45:00,000</w:t>
      </w:r>
    </w:p>
    <w:p w14:paraId="071C46F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000;-39:30:00,000</w:t>
      </w:r>
    </w:p>
    <w:p w14:paraId="62DA680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30:00,000</w:t>
      </w:r>
    </w:p>
    <w:p w14:paraId="6FD51A7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39:31,875</w:t>
      </w:r>
    </w:p>
    <w:p w14:paraId="5D65769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51:15,000;-39:39:31,875</w:t>
      </w:r>
    </w:p>
    <w:p w14:paraId="18824DA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51:15,000;-39:45:00,000</w:t>
      </w:r>
    </w:p>
    <w:p w14:paraId="59E9C341"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E-M-473</w:t>
      </w:r>
    </w:p>
    <w:p w14:paraId="77F4684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000;-39:15:00,000</w:t>
      </w:r>
    </w:p>
    <w:p w14:paraId="7652746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15:00,000</w:t>
      </w:r>
    </w:p>
    <w:p w14:paraId="5448FEE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30:00,000</w:t>
      </w:r>
    </w:p>
    <w:p w14:paraId="0F68535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000;-39:30:00,000</w:t>
      </w:r>
    </w:p>
    <w:p w14:paraId="30510B0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000;-39:15:00,000</w:t>
      </w:r>
    </w:p>
    <w:p w14:paraId="302061F6"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E-M-475</w:t>
      </w:r>
    </w:p>
    <w:p w14:paraId="655AD51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000;-39:00:00,000</w:t>
      </w:r>
    </w:p>
    <w:p w14:paraId="68AE7C9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00:00,000</w:t>
      </w:r>
    </w:p>
    <w:p w14:paraId="08EEC2D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15:00,000</w:t>
      </w:r>
    </w:p>
    <w:p w14:paraId="4AB6647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000;-39:15:00,000</w:t>
      </w:r>
    </w:p>
    <w:p w14:paraId="5239DED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000;-39:00:00,000</w:t>
      </w:r>
    </w:p>
    <w:p w14:paraId="11267FE7"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E-M-477</w:t>
      </w:r>
    </w:p>
    <w:p w14:paraId="0D05715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00:00,000</w:t>
      </w:r>
    </w:p>
    <w:p w14:paraId="24D93DA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000;-39:00:00,000</w:t>
      </w:r>
    </w:p>
    <w:p w14:paraId="3D1F8BA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000;-38:50:09,375</w:t>
      </w:r>
    </w:p>
    <w:p w14:paraId="7E3D914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8:50:09,375</w:t>
      </w:r>
    </w:p>
    <w:p w14:paraId="1AFA7A0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00:00,000</w:t>
      </w:r>
    </w:p>
    <w:p w14:paraId="16282B7F"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E-M-537</w:t>
      </w:r>
    </w:p>
    <w:p w14:paraId="1E196F8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00:00,000</w:t>
      </w:r>
    </w:p>
    <w:p w14:paraId="50D806A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15:00,000;-39:00:00,000</w:t>
      </w:r>
    </w:p>
    <w:p w14:paraId="0A8302A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15:00,000;-39:15:00,000</w:t>
      </w:r>
    </w:p>
    <w:p w14:paraId="5F09113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15:00,000</w:t>
      </w:r>
    </w:p>
    <w:p w14:paraId="79E72BD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00:00,000</w:t>
      </w:r>
    </w:p>
    <w:p w14:paraId="34890F40"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E-M-539</w:t>
      </w:r>
    </w:p>
    <w:p w14:paraId="091ADCC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8:50:09,375</w:t>
      </w:r>
    </w:p>
    <w:p w14:paraId="669364B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15:00,000;-38:50:09,375</w:t>
      </w:r>
    </w:p>
    <w:p w14:paraId="3F8B14A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15:00,000;-39:00:00,000</w:t>
      </w:r>
    </w:p>
    <w:p w14:paraId="55A3F42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00:00,000</w:t>
      </w:r>
    </w:p>
    <w:p w14:paraId="0DDB545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8:50:09,375</w:t>
      </w:r>
    </w:p>
    <w:p w14:paraId="323E6578"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E-M-665</w:t>
      </w:r>
    </w:p>
    <w:p w14:paraId="1EC76F5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45:00,000;-38:45:00,000</w:t>
      </w:r>
    </w:p>
    <w:p w14:paraId="6407C9D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30:00,000;-38:45:00,000</w:t>
      </w:r>
    </w:p>
    <w:p w14:paraId="19D6A6B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30:00,000;-38:30:00,000</w:t>
      </w:r>
    </w:p>
    <w:p w14:paraId="5AC6155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45:00,000;-38:30:00,000</w:t>
      </w:r>
    </w:p>
    <w:p w14:paraId="77E34258" w14:textId="7C2C9AAA" w:rsidR="00285DC6" w:rsidRPr="00CC0F24" w:rsidRDefault="00285DC6" w:rsidP="00285DC6">
      <w:pPr>
        <w:spacing w:after="0" w:line="480" w:lineRule="auto"/>
        <w:rPr>
          <w:rFonts w:ascii="Arial" w:hAnsi="Arial" w:cs="Arial"/>
          <w:bCs/>
          <w:sz w:val="16"/>
          <w:szCs w:val="16"/>
        </w:rPr>
      </w:pPr>
      <w:r w:rsidRPr="00285DC6">
        <w:rPr>
          <w:rFonts w:ascii="Arial" w:hAnsi="Arial" w:cs="Arial"/>
          <w:bCs/>
          <w:sz w:val="16"/>
          <w:szCs w:val="16"/>
        </w:rPr>
        <w:t>-02:45:00,000;-38:45:00,000</w:t>
      </w:r>
    </w:p>
    <w:p w14:paraId="5CFBD027" w14:textId="77777777" w:rsidR="00B9506C" w:rsidRPr="00780093" w:rsidRDefault="00B9506C" w:rsidP="00B9506C">
      <w:pPr>
        <w:spacing w:after="0" w:line="240" w:lineRule="auto"/>
        <w:rPr>
          <w:rFonts w:ascii="Arial" w:hAnsi="Arial" w:cs="Arial"/>
          <w:b/>
          <w:sz w:val="16"/>
          <w:szCs w:val="16"/>
          <w:u w:val="single"/>
        </w:rPr>
      </w:pPr>
      <w:r w:rsidRPr="00780093">
        <w:rPr>
          <w:rFonts w:ascii="Arial" w:hAnsi="Arial" w:cs="Arial"/>
          <w:b/>
          <w:sz w:val="16"/>
          <w:szCs w:val="16"/>
          <w:u w:val="single"/>
        </w:rPr>
        <w:br w:type="page"/>
      </w:r>
    </w:p>
    <w:p w14:paraId="436D5317" w14:textId="39678333" w:rsidR="00B9506C" w:rsidRPr="00780093" w:rsidRDefault="00960676" w:rsidP="00B9506C">
      <w:pPr>
        <w:spacing w:after="0" w:line="480" w:lineRule="auto"/>
        <w:rPr>
          <w:rFonts w:ascii="Arial" w:hAnsi="Arial" w:cs="Arial"/>
          <w:b/>
          <w:sz w:val="16"/>
          <w:szCs w:val="16"/>
          <w:u w:val="single"/>
        </w:rPr>
      </w:pPr>
      <w:r w:rsidRPr="00780093">
        <w:rPr>
          <w:rFonts w:ascii="Arial" w:hAnsi="Arial" w:cs="Arial"/>
          <w:b/>
          <w:sz w:val="16"/>
          <w:szCs w:val="16"/>
          <w:u w:val="single"/>
        </w:rPr>
        <w:t>BACIA DO ESPÍRITO SANTO (MAR)</w:t>
      </w:r>
    </w:p>
    <w:p w14:paraId="54197AE9" w14:textId="77777777" w:rsidR="00B9506C" w:rsidRPr="00780093" w:rsidRDefault="00B9506C" w:rsidP="00B9506C">
      <w:pPr>
        <w:spacing w:after="0" w:line="480" w:lineRule="auto"/>
        <w:rPr>
          <w:rFonts w:ascii="Arial" w:hAnsi="Arial" w:cs="Arial"/>
          <w:b/>
          <w:sz w:val="16"/>
          <w:szCs w:val="16"/>
          <w:u w:val="single"/>
        </w:rPr>
      </w:pPr>
    </w:p>
    <w:p w14:paraId="7C941443" w14:textId="3A6EEFAF"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523 (PRINCIPAL)</w:t>
      </w:r>
    </w:p>
    <w:p w14:paraId="57DA5B8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515;-39:22:12,618</w:t>
      </w:r>
    </w:p>
    <w:p w14:paraId="6EF551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0;-39:22:12,618</w:t>
      </w:r>
    </w:p>
    <w:p w14:paraId="543E122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31,765;-39:22:12,618</w:t>
      </w:r>
    </w:p>
    <w:p w14:paraId="6C4C428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22,390;-39:22:12,618</w:t>
      </w:r>
    </w:p>
    <w:p w14:paraId="44A2253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13,014;-39:22:12,618</w:t>
      </w:r>
    </w:p>
    <w:p w14:paraId="1B7B857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03,639;-39:22:12,618</w:t>
      </w:r>
    </w:p>
    <w:p w14:paraId="6CBC7DD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54,264;-39:22:12,617</w:t>
      </w:r>
    </w:p>
    <w:p w14:paraId="1635CB1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44,889;-39:22:12,617</w:t>
      </w:r>
    </w:p>
    <w:p w14:paraId="28BC638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35,514;-39:22:12,617</w:t>
      </w:r>
    </w:p>
    <w:p w14:paraId="5E42304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26,139;-39:22:12,617</w:t>
      </w:r>
    </w:p>
    <w:p w14:paraId="2C4289D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16,764;-39:22:12,617</w:t>
      </w:r>
    </w:p>
    <w:p w14:paraId="0FAE5DC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07,389;-39:22:12,617</w:t>
      </w:r>
    </w:p>
    <w:p w14:paraId="2F50C4B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58,014;-39:22:12,617</w:t>
      </w:r>
    </w:p>
    <w:p w14:paraId="489721A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48,639;-39:22:12,617</w:t>
      </w:r>
    </w:p>
    <w:p w14:paraId="68F3E67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39,264;-39:22:12,617</w:t>
      </w:r>
    </w:p>
    <w:p w14:paraId="6FDCCC9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29,889;-39:22:12,617</w:t>
      </w:r>
    </w:p>
    <w:p w14:paraId="04A20F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20,514;-39:22:12,617</w:t>
      </w:r>
    </w:p>
    <w:p w14:paraId="5832EC3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11,139;-39:22:12,617</w:t>
      </w:r>
    </w:p>
    <w:p w14:paraId="349C1C7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01,764;-39:22:12,617</w:t>
      </w:r>
    </w:p>
    <w:p w14:paraId="63FD0D6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52,389;-39:22:12,617</w:t>
      </w:r>
    </w:p>
    <w:p w14:paraId="7DF8BC4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43,014;-39:22:12,617</w:t>
      </w:r>
    </w:p>
    <w:p w14:paraId="4A5CCE8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33,639;-39:22:12,617</w:t>
      </w:r>
    </w:p>
    <w:p w14:paraId="656C1B4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24,264;-39:22:12,617</w:t>
      </w:r>
    </w:p>
    <w:p w14:paraId="7F5F9E3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14,888;-39:22:12,617</w:t>
      </w:r>
    </w:p>
    <w:p w14:paraId="124607B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3;-39:22:12,617</w:t>
      </w:r>
    </w:p>
    <w:p w14:paraId="23A1C51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56,138;-39:22:12,617</w:t>
      </w:r>
    </w:p>
    <w:p w14:paraId="1012577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46,763;-39:22:12,617</w:t>
      </w:r>
    </w:p>
    <w:p w14:paraId="2AB19FA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35,625;-39:22:12,617</w:t>
      </w:r>
    </w:p>
    <w:p w14:paraId="7B47CC4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35,625;-39:19:42,616</w:t>
      </w:r>
    </w:p>
    <w:p w14:paraId="0C7563A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45,000;-39:19:42,616</w:t>
      </w:r>
    </w:p>
    <w:p w14:paraId="0E7C50F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56,139;-39:19:42,616</w:t>
      </w:r>
    </w:p>
    <w:p w14:paraId="5239D02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56,139;-39:19:33,241</w:t>
      </w:r>
    </w:p>
    <w:p w14:paraId="0EF3D85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56,139;-39:19:23,866</w:t>
      </w:r>
    </w:p>
    <w:p w14:paraId="3BBE54F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56,139;-39:19:14,490</w:t>
      </w:r>
    </w:p>
    <w:p w14:paraId="0FCE9B1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56,139;-39:19:05,115</w:t>
      </w:r>
    </w:p>
    <w:p w14:paraId="04218C6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56,139;-39:18:55,740</w:t>
      </w:r>
    </w:p>
    <w:p w14:paraId="16139E8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8:55,740</w:t>
      </w:r>
    </w:p>
    <w:p w14:paraId="09B5CF2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14,889;-39:18:55,740</w:t>
      </w:r>
    </w:p>
    <w:p w14:paraId="1ED9D04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24,264;-39:18:55,740</w:t>
      </w:r>
    </w:p>
    <w:p w14:paraId="2518395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33,639;-39:18:55,740</w:t>
      </w:r>
    </w:p>
    <w:p w14:paraId="2D5BA62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43,014;-39:18:55,740</w:t>
      </w:r>
    </w:p>
    <w:p w14:paraId="3001015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52,389;-39:18:55,740</w:t>
      </w:r>
    </w:p>
    <w:p w14:paraId="319CB5F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01,764;-39:18:55,740</w:t>
      </w:r>
    </w:p>
    <w:p w14:paraId="63FE161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11,139;-39:18:55,740</w:t>
      </w:r>
    </w:p>
    <w:p w14:paraId="25A1EA7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20,514;-39:18:55,740</w:t>
      </w:r>
    </w:p>
    <w:p w14:paraId="4FAB971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29,889;-39:18:55,740</w:t>
      </w:r>
    </w:p>
    <w:p w14:paraId="04D117D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39,264;-39:18:55,741</w:t>
      </w:r>
    </w:p>
    <w:p w14:paraId="648D5B7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48,639;-39:18:55,741</w:t>
      </w:r>
    </w:p>
    <w:p w14:paraId="1DF9D5F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58,014;-39:18:55,741</w:t>
      </w:r>
    </w:p>
    <w:p w14:paraId="14915AD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07,390;-39:18:55,741</w:t>
      </w:r>
    </w:p>
    <w:p w14:paraId="2757A1B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16,765;-39:18:55,741</w:t>
      </w:r>
    </w:p>
    <w:p w14:paraId="67E46DC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26,140;-39:18:55,741</w:t>
      </w:r>
    </w:p>
    <w:p w14:paraId="41546C3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35,515;-39:18:55,741</w:t>
      </w:r>
    </w:p>
    <w:p w14:paraId="5EC9778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44,890;-39:18:55,741</w:t>
      </w:r>
    </w:p>
    <w:p w14:paraId="71FAD97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54,265;-39:18:55,741</w:t>
      </w:r>
    </w:p>
    <w:p w14:paraId="3F76AF1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03,640;-39:18:55,741</w:t>
      </w:r>
    </w:p>
    <w:p w14:paraId="4728943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13,015;-39:18:55,741</w:t>
      </w:r>
    </w:p>
    <w:p w14:paraId="7ACB1A6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22,390;-39:18:55,741</w:t>
      </w:r>
    </w:p>
    <w:p w14:paraId="5CC00CF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31,765;-39:18:55,741</w:t>
      </w:r>
    </w:p>
    <w:p w14:paraId="4EBE918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31,765;-39:18:46,366</w:t>
      </w:r>
    </w:p>
    <w:p w14:paraId="7FE20FE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31,765;-39:18:36,991</w:t>
      </w:r>
    </w:p>
    <w:p w14:paraId="1E88262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31,765;-39:18:27,616</w:t>
      </w:r>
    </w:p>
    <w:p w14:paraId="682C399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31,765;-39:18:18,240</w:t>
      </w:r>
    </w:p>
    <w:p w14:paraId="03A997F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0;-39:18:18,240</w:t>
      </w:r>
    </w:p>
    <w:p w14:paraId="1C37B73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515;-39:18:18,240</w:t>
      </w:r>
    </w:p>
    <w:p w14:paraId="207CCD0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9,890;-39:18:18,241</w:t>
      </w:r>
    </w:p>
    <w:p w14:paraId="6ED2CF7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09,265;-39:18:18,241</w:t>
      </w:r>
    </w:p>
    <w:p w14:paraId="286E42C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18,640;-39:18:18,241</w:t>
      </w:r>
    </w:p>
    <w:p w14:paraId="2905976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28,015;-39:18:18,241</w:t>
      </w:r>
    </w:p>
    <w:p w14:paraId="568E179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37,390;-39:18:18,241</w:t>
      </w:r>
    </w:p>
    <w:p w14:paraId="242BFF8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46,766;-39:18:18,241</w:t>
      </w:r>
    </w:p>
    <w:p w14:paraId="46F5D72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141;-39:18:18,241</w:t>
      </w:r>
    </w:p>
    <w:p w14:paraId="604C8E9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05,516;-39:18:18,241</w:t>
      </w:r>
    </w:p>
    <w:p w14:paraId="7408493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14,891;-39:18:18,241</w:t>
      </w:r>
    </w:p>
    <w:p w14:paraId="7CEDD2E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24,266;-39:18:18,241</w:t>
      </w:r>
    </w:p>
    <w:p w14:paraId="4AC158A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33,641;-39:18:18,241</w:t>
      </w:r>
    </w:p>
    <w:p w14:paraId="76733CC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43,016;-39:18:18,241</w:t>
      </w:r>
    </w:p>
    <w:p w14:paraId="3DEED7D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1;-39:18:18,241</w:t>
      </w:r>
    </w:p>
    <w:p w14:paraId="0EDBF6A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1;-39:18:08,866</w:t>
      </w:r>
    </w:p>
    <w:p w14:paraId="2792357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1;-39:17:59,491</w:t>
      </w:r>
    </w:p>
    <w:p w14:paraId="2F19028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01,766;-39:17:59,491</w:t>
      </w:r>
    </w:p>
    <w:p w14:paraId="6D838E2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11,141;-39:17:59,491</w:t>
      </w:r>
    </w:p>
    <w:p w14:paraId="6AF21B9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20,516;-39:17:59,491</w:t>
      </w:r>
    </w:p>
    <w:p w14:paraId="6519D94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29,891;-39:17:59,491</w:t>
      </w:r>
    </w:p>
    <w:p w14:paraId="2BB08BA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266;-39:17:59,491</w:t>
      </w:r>
    </w:p>
    <w:p w14:paraId="2EE93A0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1;-39:17:59,491</w:t>
      </w:r>
    </w:p>
    <w:p w14:paraId="44636A7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58,016;-39:17:59,491</w:t>
      </w:r>
    </w:p>
    <w:p w14:paraId="34F84E3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07,391;-39:17:59,491</w:t>
      </w:r>
    </w:p>
    <w:p w14:paraId="34DD7EE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16,766;-39:17:59,491</w:t>
      </w:r>
    </w:p>
    <w:p w14:paraId="305A457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2;-39:17:59,491</w:t>
      </w:r>
    </w:p>
    <w:p w14:paraId="12281FD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2;-39:17:50,116</w:t>
      </w:r>
    </w:p>
    <w:p w14:paraId="2859DEE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2;-39:17:40,741</w:t>
      </w:r>
    </w:p>
    <w:p w14:paraId="1ACA454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2;-39:17:31,366</w:t>
      </w:r>
    </w:p>
    <w:p w14:paraId="5CD06F1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2;-39:17:21,991</w:t>
      </w:r>
    </w:p>
    <w:p w14:paraId="434284F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2;-39:17:12,615</w:t>
      </w:r>
    </w:p>
    <w:p w14:paraId="69F4001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2;-39:17:03,240</w:t>
      </w:r>
    </w:p>
    <w:p w14:paraId="50B4AF6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2;-39:16:53,865</w:t>
      </w:r>
    </w:p>
    <w:p w14:paraId="3EB9C09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35,517;-39:16:53,865</w:t>
      </w:r>
    </w:p>
    <w:p w14:paraId="771EF15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2;-39:16:53,865</w:t>
      </w:r>
    </w:p>
    <w:p w14:paraId="791E950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6:53,865</w:t>
      </w:r>
    </w:p>
    <w:p w14:paraId="25487E1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6:44,490</w:t>
      </w:r>
    </w:p>
    <w:p w14:paraId="69193F7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6:35,115</w:t>
      </w:r>
    </w:p>
    <w:p w14:paraId="08A5C58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6:25,740</w:t>
      </w:r>
    </w:p>
    <w:p w14:paraId="5A969B9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6:16,365</w:t>
      </w:r>
    </w:p>
    <w:p w14:paraId="5EDBAC6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6:06,990</w:t>
      </w:r>
    </w:p>
    <w:p w14:paraId="2C7195E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5:57,615</w:t>
      </w:r>
    </w:p>
    <w:p w14:paraId="1C90986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5:48,240</w:t>
      </w:r>
    </w:p>
    <w:p w14:paraId="7232BCC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5:38,865</w:t>
      </w:r>
    </w:p>
    <w:p w14:paraId="1F81A5B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5:29,490</w:t>
      </w:r>
    </w:p>
    <w:p w14:paraId="4BC0366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5:20,114</w:t>
      </w:r>
    </w:p>
    <w:p w14:paraId="27F2DE3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5:10,739</w:t>
      </w:r>
    </w:p>
    <w:p w14:paraId="2B448A1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5:00,000</w:t>
      </w:r>
    </w:p>
    <w:p w14:paraId="7F71D26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00,000;-39:15:00,000</w:t>
      </w:r>
    </w:p>
    <w:p w14:paraId="4CA232B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00,000;-39:30:00,000</w:t>
      </w:r>
    </w:p>
    <w:p w14:paraId="0580098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30:00,000</w:t>
      </w:r>
    </w:p>
    <w:p w14:paraId="1BF9FCE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9:50,625</w:t>
      </w:r>
    </w:p>
    <w:p w14:paraId="6067C54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9:41,250</w:t>
      </w:r>
    </w:p>
    <w:p w14:paraId="0807A70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9:31,875</w:t>
      </w:r>
    </w:p>
    <w:p w14:paraId="289EC16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9:22,500</w:t>
      </w:r>
    </w:p>
    <w:p w14:paraId="6D6D954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9:13,125</w:t>
      </w:r>
    </w:p>
    <w:p w14:paraId="2004CC5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9:03,750</w:t>
      </w:r>
    </w:p>
    <w:p w14:paraId="731FEFB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8:54,375</w:t>
      </w:r>
    </w:p>
    <w:p w14:paraId="2B3BE53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8:45,000</w:t>
      </w:r>
    </w:p>
    <w:p w14:paraId="33D66A5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8:35,625</w:t>
      </w:r>
    </w:p>
    <w:p w14:paraId="43BA7E3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8:26,250</w:t>
      </w:r>
    </w:p>
    <w:p w14:paraId="648A0D4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8:16,875</w:t>
      </w:r>
    </w:p>
    <w:p w14:paraId="1F2C473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8:07,500</w:t>
      </w:r>
    </w:p>
    <w:p w14:paraId="00B3F9F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7:58,125</w:t>
      </w:r>
    </w:p>
    <w:p w14:paraId="138875E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7:48,750</w:t>
      </w:r>
    </w:p>
    <w:p w14:paraId="7520199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7:39,375</w:t>
      </w:r>
    </w:p>
    <w:p w14:paraId="6B820F0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7:30,000</w:t>
      </w:r>
    </w:p>
    <w:p w14:paraId="77867F7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7:20,625</w:t>
      </w:r>
    </w:p>
    <w:p w14:paraId="7DD5CE6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7:11,250</w:t>
      </w:r>
    </w:p>
    <w:p w14:paraId="0E5D1AB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7:01,875</w:t>
      </w:r>
    </w:p>
    <w:p w14:paraId="24D6C6B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6:52,500</w:t>
      </w:r>
    </w:p>
    <w:p w14:paraId="5E91DAA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6:43,125</w:t>
      </w:r>
    </w:p>
    <w:p w14:paraId="1C7D3A4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6:33,750</w:t>
      </w:r>
    </w:p>
    <w:p w14:paraId="0B310C2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6:24,375</w:t>
      </w:r>
    </w:p>
    <w:p w14:paraId="73AB4E7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6:15,000</w:t>
      </w:r>
    </w:p>
    <w:p w14:paraId="0DEEFEF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6:05,625</w:t>
      </w:r>
    </w:p>
    <w:p w14:paraId="24B7C61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5:57,620</w:t>
      </w:r>
    </w:p>
    <w:p w14:paraId="39360B1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265;-39:25:57,620</w:t>
      </w:r>
    </w:p>
    <w:p w14:paraId="69550CF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29,890;-39:25:57,620</w:t>
      </w:r>
    </w:p>
    <w:p w14:paraId="7EDF006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20,515;-39:25:57,620</w:t>
      </w:r>
    </w:p>
    <w:p w14:paraId="4C1F2A6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11,140;-39:25:57,620</w:t>
      </w:r>
    </w:p>
    <w:p w14:paraId="62A9F00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01,765;-39:25:57,620</w:t>
      </w:r>
    </w:p>
    <w:p w14:paraId="2C69409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5:57,620</w:t>
      </w:r>
    </w:p>
    <w:p w14:paraId="5CE0903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5:48,245</w:t>
      </w:r>
    </w:p>
    <w:p w14:paraId="2E0A5FC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5:38,870</w:t>
      </w:r>
    </w:p>
    <w:p w14:paraId="5F08690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5:29,495</w:t>
      </w:r>
    </w:p>
    <w:p w14:paraId="60B1D2F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5:20,120</w:t>
      </w:r>
    </w:p>
    <w:p w14:paraId="20F701A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5:10,745</w:t>
      </w:r>
    </w:p>
    <w:p w14:paraId="3F075F2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5:01,369</w:t>
      </w:r>
    </w:p>
    <w:p w14:paraId="18DA1BD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4:51,994</w:t>
      </w:r>
    </w:p>
    <w:p w14:paraId="026A8AD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4:42,619</w:t>
      </w:r>
    </w:p>
    <w:p w14:paraId="4C5DAA2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4:33,244</w:t>
      </w:r>
    </w:p>
    <w:p w14:paraId="4056908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4:23,869</w:t>
      </w:r>
    </w:p>
    <w:p w14:paraId="53F2CE5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4:14,494</w:t>
      </w:r>
    </w:p>
    <w:p w14:paraId="24E3279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4:05,119</w:t>
      </w:r>
    </w:p>
    <w:p w14:paraId="39729DF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01,765;-39:24:05,119</w:t>
      </w:r>
    </w:p>
    <w:p w14:paraId="7D235CA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11,140;-39:24:05,119</w:t>
      </w:r>
    </w:p>
    <w:p w14:paraId="50A674E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20,515;-39:24:05,119</w:t>
      </w:r>
    </w:p>
    <w:p w14:paraId="1CDF435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29,890;-39:24:05,119</w:t>
      </w:r>
    </w:p>
    <w:p w14:paraId="3C274BC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265;-39:24:05,119</w:t>
      </w:r>
    </w:p>
    <w:p w14:paraId="4A91FB3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265;-39:23:55,744</w:t>
      </w:r>
    </w:p>
    <w:p w14:paraId="5D5F272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265;-39:23:46,369</w:t>
      </w:r>
    </w:p>
    <w:p w14:paraId="266CCEA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266;-39:23:36,994</w:t>
      </w:r>
    </w:p>
    <w:p w14:paraId="37413A0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266;-39:23:27,619</w:t>
      </w:r>
    </w:p>
    <w:p w14:paraId="5C5B27E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266;-39:23:18,244</w:t>
      </w:r>
    </w:p>
    <w:p w14:paraId="3017C10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266;-39:23:08,869</w:t>
      </w:r>
    </w:p>
    <w:p w14:paraId="1A562FF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1;-39:23:08,869</w:t>
      </w:r>
    </w:p>
    <w:p w14:paraId="777C116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58,016;-39:23:08,869</w:t>
      </w:r>
    </w:p>
    <w:p w14:paraId="6DB5102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07,391;-39:23:08,869</w:t>
      </w:r>
    </w:p>
    <w:p w14:paraId="5639CA1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16,766;-39:23:08,869</w:t>
      </w:r>
    </w:p>
    <w:p w14:paraId="020A9C1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1;-39:23:08,869</w:t>
      </w:r>
    </w:p>
    <w:p w14:paraId="6C11E52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35,516;-39:23:08,869</w:t>
      </w:r>
    </w:p>
    <w:p w14:paraId="0590229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3:08,869</w:t>
      </w:r>
    </w:p>
    <w:p w14:paraId="058BF88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2:59,494</w:t>
      </w:r>
    </w:p>
    <w:p w14:paraId="65C9848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2:50,119</w:t>
      </w:r>
    </w:p>
    <w:p w14:paraId="7EEDAE5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2:40,743</w:t>
      </w:r>
    </w:p>
    <w:p w14:paraId="7F4733F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2:31,368</w:t>
      </w:r>
    </w:p>
    <w:p w14:paraId="69A2B48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2:21,993</w:t>
      </w:r>
    </w:p>
    <w:p w14:paraId="21F542E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2:12,618</w:t>
      </w:r>
    </w:p>
    <w:p w14:paraId="5913EB1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2:03,243</w:t>
      </w:r>
    </w:p>
    <w:p w14:paraId="6C2F798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1:53,868</w:t>
      </w:r>
    </w:p>
    <w:p w14:paraId="7456CAA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1:44,493</w:t>
      </w:r>
    </w:p>
    <w:p w14:paraId="40AA080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1:35,118</w:t>
      </w:r>
    </w:p>
    <w:p w14:paraId="5602721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1:25,743</w:t>
      </w:r>
    </w:p>
    <w:p w14:paraId="36DEF69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1:16,368</w:t>
      </w:r>
    </w:p>
    <w:p w14:paraId="22A7588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1:06,993</w:t>
      </w:r>
    </w:p>
    <w:p w14:paraId="08FBD9B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0:57,618</w:t>
      </w:r>
    </w:p>
    <w:p w14:paraId="40DBC41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0:48,242</w:t>
      </w:r>
    </w:p>
    <w:p w14:paraId="49FF00F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0:38,867</w:t>
      </w:r>
    </w:p>
    <w:p w14:paraId="56D6118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0:29,492</w:t>
      </w:r>
    </w:p>
    <w:p w14:paraId="6D6B282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0:20,117</w:t>
      </w:r>
    </w:p>
    <w:p w14:paraId="42F1592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0:10,742</w:t>
      </w:r>
    </w:p>
    <w:p w14:paraId="3FF540E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0:01,367</w:t>
      </w:r>
    </w:p>
    <w:p w14:paraId="3EC77F5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19:51,992</w:t>
      </w:r>
    </w:p>
    <w:p w14:paraId="066CE08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35,516;-39:19:51,992</w:t>
      </w:r>
    </w:p>
    <w:p w14:paraId="19EE968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1;-39:19:51,992</w:t>
      </w:r>
    </w:p>
    <w:p w14:paraId="711179B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16,766;-39:19:51,992</w:t>
      </w:r>
    </w:p>
    <w:p w14:paraId="4676E53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07,391;-39:19:51,992</w:t>
      </w:r>
    </w:p>
    <w:p w14:paraId="5A44BF3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58,016;-39:19:51,992</w:t>
      </w:r>
    </w:p>
    <w:p w14:paraId="1A6825A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1;-39:19:51,992</w:t>
      </w:r>
    </w:p>
    <w:p w14:paraId="28784F0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266;-39:19:51,992</w:t>
      </w:r>
    </w:p>
    <w:p w14:paraId="2A7BB81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29,891;-39:19:51,992</w:t>
      </w:r>
    </w:p>
    <w:p w14:paraId="67517B2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20,516;-39:19:51,992</w:t>
      </w:r>
    </w:p>
    <w:p w14:paraId="3BEE879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11,141;-39:19:51,992</w:t>
      </w:r>
    </w:p>
    <w:p w14:paraId="48D4B8C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01,766;-39:19:51,992</w:t>
      </w:r>
    </w:p>
    <w:p w14:paraId="23C2372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1;-39:19:51,992</w:t>
      </w:r>
    </w:p>
    <w:p w14:paraId="6CCA091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43,016;-39:19:51,992</w:t>
      </w:r>
    </w:p>
    <w:p w14:paraId="1DCA925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33,641;-39:19:51,992</w:t>
      </w:r>
    </w:p>
    <w:p w14:paraId="7F5DD4D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24,266;-39:19:51,992</w:t>
      </w:r>
    </w:p>
    <w:p w14:paraId="4DBA70B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14,890;-39:19:51,992</w:t>
      </w:r>
    </w:p>
    <w:p w14:paraId="048373E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05,515;-39:19:51,992</w:t>
      </w:r>
    </w:p>
    <w:p w14:paraId="420220B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140;-39:19:51,992</w:t>
      </w:r>
    </w:p>
    <w:p w14:paraId="66ADBE0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140;-39:20:01,367</w:t>
      </w:r>
    </w:p>
    <w:p w14:paraId="325F2F0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140;-39:20:10,742</w:t>
      </w:r>
    </w:p>
    <w:p w14:paraId="089C641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140;-39:20:20,117</w:t>
      </w:r>
    </w:p>
    <w:p w14:paraId="72B83E1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140;-39:20:29,492</w:t>
      </w:r>
    </w:p>
    <w:p w14:paraId="2133B92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140;-39:20:38,867</w:t>
      </w:r>
    </w:p>
    <w:p w14:paraId="5851CB5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140;-39:20:48,242</w:t>
      </w:r>
    </w:p>
    <w:p w14:paraId="54F2330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140;-39:20:57,617</w:t>
      </w:r>
    </w:p>
    <w:p w14:paraId="6A9C616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140;-39:21:06,992</w:t>
      </w:r>
    </w:p>
    <w:p w14:paraId="0C512EF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46,765;-39:21:06,992</w:t>
      </w:r>
    </w:p>
    <w:p w14:paraId="21839A5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37,390;-39:21:06,992</w:t>
      </w:r>
    </w:p>
    <w:p w14:paraId="50C3CE1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28,015;-39:21:06,992</w:t>
      </w:r>
    </w:p>
    <w:p w14:paraId="02C56EA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18,640;-39:21:06,992</w:t>
      </w:r>
    </w:p>
    <w:p w14:paraId="6B335FB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09,265;-39:21:06,992</w:t>
      </w:r>
    </w:p>
    <w:p w14:paraId="2CEB3E1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9,890;-39:21:06,992</w:t>
      </w:r>
    </w:p>
    <w:p w14:paraId="57BA67C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515;-39:21:06,992</w:t>
      </w:r>
    </w:p>
    <w:p w14:paraId="252B17B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515;-39:21:16,367</w:t>
      </w:r>
    </w:p>
    <w:p w14:paraId="01391DE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515;-39:21:25,742</w:t>
      </w:r>
    </w:p>
    <w:p w14:paraId="073CBB4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515;-39:21:35,117</w:t>
      </w:r>
    </w:p>
    <w:p w14:paraId="3FEA3C0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515;-39:21:44,492</w:t>
      </w:r>
    </w:p>
    <w:p w14:paraId="180DFA0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515;-39:21:53,867</w:t>
      </w:r>
    </w:p>
    <w:p w14:paraId="6B3E9F8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515;-39:22:03,243</w:t>
      </w:r>
    </w:p>
    <w:p w14:paraId="5C7B2A4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515;-39:22:12,618</w:t>
      </w:r>
    </w:p>
    <w:p w14:paraId="7C12BC96"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523 (INCLUSÃO)</w:t>
      </w:r>
    </w:p>
    <w:p w14:paraId="75D9C6E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6:16,364</w:t>
      </w:r>
    </w:p>
    <w:p w14:paraId="3EB10C1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6:25,739</w:t>
      </w:r>
    </w:p>
    <w:p w14:paraId="2929F61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6:35,114</w:t>
      </w:r>
    </w:p>
    <w:p w14:paraId="49D3D15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6:44,489</w:t>
      </w:r>
    </w:p>
    <w:p w14:paraId="5E12B46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6:53,864</w:t>
      </w:r>
    </w:p>
    <w:p w14:paraId="0EA0677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7:03,239</w:t>
      </w:r>
    </w:p>
    <w:p w14:paraId="3AADAD4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7:12,614</w:t>
      </w:r>
    </w:p>
    <w:p w14:paraId="33DD31F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7:21,989</w:t>
      </w:r>
    </w:p>
    <w:p w14:paraId="47D3B5C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7:31,365</w:t>
      </w:r>
    </w:p>
    <w:p w14:paraId="1FF0E78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7:40,740</w:t>
      </w:r>
    </w:p>
    <w:p w14:paraId="77EF499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7:50,115</w:t>
      </w:r>
    </w:p>
    <w:p w14:paraId="31E7D38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7:59,490</w:t>
      </w:r>
    </w:p>
    <w:p w14:paraId="25AA53E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8:08,865</w:t>
      </w:r>
    </w:p>
    <w:p w14:paraId="1260D24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8:18,240</w:t>
      </w:r>
    </w:p>
    <w:p w14:paraId="276FCB1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56,139;-39:18:18,240</w:t>
      </w:r>
    </w:p>
    <w:p w14:paraId="06CE9D9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46,764;-39:18:18,240</w:t>
      </w:r>
    </w:p>
    <w:p w14:paraId="3F7FEC0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35,625;-39:18:18,240</w:t>
      </w:r>
    </w:p>
    <w:p w14:paraId="298F1B1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35,625;-39:15:00,000</w:t>
      </w:r>
    </w:p>
    <w:p w14:paraId="720F2AE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1;-39:15:00,000</w:t>
      </w:r>
    </w:p>
    <w:p w14:paraId="4AEEC3A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1;-39:15:09,375</w:t>
      </w:r>
    </w:p>
    <w:p w14:paraId="44D5AE2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1;-39:15:18,750</w:t>
      </w:r>
    </w:p>
    <w:p w14:paraId="54879E2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1;-39:15:28,125</w:t>
      </w:r>
    </w:p>
    <w:p w14:paraId="71CB4C0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0;-39:15:37,500</w:t>
      </w:r>
    </w:p>
    <w:p w14:paraId="1F2FBCA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0;-39:15:46,875</w:t>
      </w:r>
    </w:p>
    <w:p w14:paraId="0564F09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0;-39:15:56,250</w:t>
      </w:r>
    </w:p>
    <w:p w14:paraId="0C6DB05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0;-39:16:05,625</w:t>
      </w:r>
    </w:p>
    <w:p w14:paraId="6713906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0;-39:16:16,364</w:t>
      </w:r>
    </w:p>
    <w:p w14:paraId="749807E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31,765;-39:16:16,364</w:t>
      </w:r>
    </w:p>
    <w:p w14:paraId="0774EBA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22,390;-39:16:16,364</w:t>
      </w:r>
    </w:p>
    <w:p w14:paraId="2B808C4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13,015;-39:16:16,364</w:t>
      </w:r>
    </w:p>
    <w:p w14:paraId="7D92653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03,640;-39:16:16,364</w:t>
      </w:r>
    </w:p>
    <w:p w14:paraId="7442F97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54,265;-39:16:16,364</w:t>
      </w:r>
    </w:p>
    <w:p w14:paraId="4869A43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44,890;-39:16:16,364</w:t>
      </w:r>
    </w:p>
    <w:p w14:paraId="17CCFB2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35,515;-39:16:16,364</w:t>
      </w:r>
    </w:p>
    <w:p w14:paraId="2DCB59E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26,140;-39:16:16,364</w:t>
      </w:r>
    </w:p>
    <w:p w14:paraId="6D45249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16,765;-39:16:16,364</w:t>
      </w:r>
    </w:p>
    <w:p w14:paraId="1098E89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07,390;-39:16:16,364</w:t>
      </w:r>
    </w:p>
    <w:p w14:paraId="551F533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58,015;-39:16:16,364</w:t>
      </w:r>
    </w:p>
    <w:p w14:paraId="2DC7B8C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48,640;-39:16:16,364</w:t>
      </w:r>
    </w:p>
    <w:p w14:paraId="6208575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39,265;-39:16:16,364</w:t>
      </w:r>
    </w:p>
    <w:p w14:paraId="750AEB5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29,890;-39:16:16,364</w:t>
      </w:r>
    </w:p>
    <w:p w14:paraId="3EF40AF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20,515;-39:16:16,364</w:t>
      </w:r>
    </w:p>
    <w:p w14:paraId="3355071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11,140;-39:16:16,364</w:t>
      </w:r>
    </w:p>
    <w:p w14:paraId="5FFDA5A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01,764;-39:16:16,364</w:t>
      </w:r>
    </w:p>
    <w:p w14:paraId="20C9605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52,389;-39:16:16,364</w:t>
      </w:r>
    </w:p>
    <w:p w14:paraId="6881036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43,014;-39:16:16,364</w:t>
      </w:r>
    </w:p>
    <w:p w14:paraId="386C698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33,639;-39:16:16,364</w:t>
      </w:r>
    </w:p>
    <w:p w14:paraId="321A059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24,264;-39:16:16,364</w:t>
      </w:r>
    </w:p>
    <w:p w14:paraId="2B56252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14,889;-39:16:16,364</w:t>
      </w:r>
    </w:p>
    <w:p w14:paraId="22DB860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6:16,364</w:t>
      </w:r>
    </w:p>
    <w:p w14:paraId="5AB1C456"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588</w:t>
      </w:r>
    </w:p>
    <w:p w14:paraId="70C5F28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2:58,125;-39:42:01,875</w:t>
      </w:r>
    </w:p>
    <w:p w14:paraId="74F521D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3,125;-39:42:01,875</w:t>
      </w:r>
    </w:p>
    <w:p w14:paraId="7B20335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3,125;-39:41:43,125</w:t>
      </w:r>
    </w:p>
    <w:p w14:paraId="1D5F2CD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8;-39:41:43,125</w:t>
      </w:r>
    </w:p>
    <w:p w14:paraId="6746D9B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8;-39:41:33,750</w:t>
      </w:r>
    </w:p>
    <w:p w14:paraId="241A22A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8;-39:41:24,375</w:t>
      </w:r>
    </w:p>
    <w:p w14:paraId="19AF77B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8;-39:41:15,000</w:t>
      </w:r>
    </w:p>
    <w:p w14:paraId="7B8FAF2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8;-39:41:05,625</w:t>
      </w:r>
    </w:p>
    <w:p w14:paraId="523F033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40:56,250</w:t>
      </w:r>
    </w:p>
    <w:p w14:paraId="566B610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40:46,875</w:t>
      </w:r>
    </w:p>
    <w:p w14:paraId="7075E94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40:37,500</w:t>
      </w:r>
    </w:p>
    <w:p w14:paraId="76847C7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40:28,125</w:t>
      </w:r>
    </w:p>
    <w:p w14:paraId="53A91DA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40:18,750</w:t>
      </w:r>
    </w:p>
    <w:p w14:paraId="19E28F5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40:09,375</w:t>
      </w:r>
    </w:p>
    <w:p w14:paraId="23A0EA7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40:00,000</w:t>
      </w:r>
    </w:p>
    <w:p w14:paraId="6F50DC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9:50,625</w:t>
      </w:r>
    </w:p>
    <w:p w14:paraId="0C218CB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9:41,250</w:t>
      </w:r>
    </w:p>
    <w:p w14:paraId="7E1EED5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9:31,875</w:t>
      </w:r>
    </w:p>
    <w:p w14:paraId="03830AC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9:22,500</w:t>
      </w:r>
    </w:p>
    <w:p w14:paraId="5542345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9:13,125</w:t>
      </w:r>
    </w:p>
    <w:p w14:paraId="67DDB2B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9:03,750</w:t>
      </w:r>
    </w:p>
    <w:p w14:paraId="3F1EAFB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8:54,375</w:t>
      </w:r>
    </w:p>
    <w:p w14:paraId="1746C12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8:45,000</w:t>
      </w:r>
    </w:p>
    <w:p w14:paraId="106D340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8:35,625</w:t>
      </w:r>
    </w:p>
    <w:p w14:paraId="4871231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8:26,250</w:t>
      </w:r>
    </w:p>
    <w:p w14:paraId="375B240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8:16,875</w:t>
      </w:r>
    </w:p>
    <w:p w14:paraId="3E8327F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8:07,500</w:t>
      </w:r>
    </w:p>
    <w:p w14:paraId="48A12AB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7:58,125</w:t>
      </w:r>
    </w:p>
    <w:p w14:paraId="69F15FB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7:48,750</w:t>
      </w:r>
    </w:p>
    <w:p w14:paraId="6BF2AFA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7:39,375</w:t>
      </w:r>
    </w:p>
    <w:p w14:paraId="584952E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7:30,000</w:t>
      </w:r>
    </w:p>
    <w:p w14:paraId="0FFEAC2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7:20,625</w:t>
      </w:r>
    </w:p>
    <w:p w14:paraId="381F498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7:11,250</w:t>
      </w:r>
    </w:p>
    <w:p w14:paraId="2353C4F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7:01,875</w:t>
      </w:r>
    </w:p>
    <w:p w14:paraId="5FB6F45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6:52,500</w:t>
      </w:r>
    </w:p>
    <w:p w14:paraId="08C7AC0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6:43,125</w:t>
      </w:r>
    </w:p>
    <w:p w14:paraId="6F206CC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6:33,750</w:t>
      </w:r>
    </w:p>
    <w:p w14:paraId="49F8EF8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6:24,375</w:t>
      </w:r>
    </w:p>
    <w:p w14:paraId="6E099F3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6:15,000</w:t>
      </w:r>
    </w:p>
    <w:p w14:paraId="022D583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6:05,625</w:t>
      </w:r>
    </w:p>
    <w:p w14:paraId="209E3D6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5:56,250</w:t>
      </w:r>
    </w:p>
    <w:p w14:paraId="71A56E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5:46,875</w:t>
      </w:r>
    </w:p>
    <w:p w14:paraId="7286974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5:37,500</w:t>
      </w:r>
    </w:p>
    <w:p w14:paraId="30668E4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5:28,125</w:t>
      </w:r>
    </w:p>
    <w:p w14:paraId="696D340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5:18,750</w:t>
      </w:r>
    </w:p>
    <w:p w14:paraId="1D70C7A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5:09,375</w:t>
      </w:r>
    </w:p>
    <w:p w14:paraId="0AA841D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5:00,000</w:t>
      </w:r>
    </w:p>
    <w:p w14:paraId="73F2855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4:50,625</w:t>
      </w:r>
    </w:p>
    <w:p w14:paraId="39F2F35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4:41,250</w:t>
      </w:r>
    </w:p>
    <w:p w14:paraId="386F01A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4:31,875</w:t>
      </w:r>
    </w:p>
    <w:p w14:paraId="159EB5A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4:22,500</w:t>
      </w:r>
    </w:p>
    <w:p w14:paraId="04AC005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4:13,125</w:t>
      </w:r>
    </w:p>
    <w:p w14:paraId="5596E62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4:03,750</w:t>
      </w:r>
    </w:p>
    <w:p w14:paraId="1908FF8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3:54,375</w:t>
      </w:r>
    </w:p>
    <w:p w14:paraId="093F93D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3:45,000</w:t>
      </w:r>
    </w:p>
    <w:p w14:paraId="671788F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3:35,625</w:t>
      </w:r>
    </w:p>
    <w:p w14:paraId="0CEED1E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3:26,250</w:t>
      </w:r>
    </w:p>
    <w:p w14:paraId="40F7B17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3:16,875</w:t>
      </w:r>
    </w:p>
    <w:p w14:paraId="7960B3B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3:07,500</w:t>
      </w:r>
    </w:p>
    <w:p w14:paraId="0DDB733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2:58,125</w:t>
      </w:r>
    </w:p>
    <w:p w14:paraId="36E0931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2:48,750</w:t>
      </w:r>
    </w:p>
    <w:p w14:paraId="6077F8C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2:39,375</w:t>
      </w:r>
    </w:p>
    <w:p w14:paraId="7590BEB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2:30,000</w:t>
      </w:r>
    </w:p>
    <w:p w14:paraId="4CF06D8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2:20,625</w:t>
      </w:r>
    </w:p>
    <w:p w14:paraId="3EA7D81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2:11,250</w:t>
      </w:r>
    </w:p>
    <w:p w14:paraId="481A060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2:01,875</w:t>
      </w:r>
    </w:p>
    <w:p w14:paraId="2967322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1:52,500</w:t>
      </w:r>
    </w:p>
    <w:p w14:paraId="76FC180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1:43,125</w:t>
      </w:r>
    </w:p>
    <w:p w14:paraId="403282C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1:33,750</w:t>
      </w:r>
    </w:p>
    <w:p w14:paraId="6CD116F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1:24,375</w:t>
      </w:r>
    </w:p>
    <w:p w14:paraId="2C69E9E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1:15,000</w:t>
      </w:r>
    </w:p>
    <w:p w14:paraId="764002E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1:05,625</w:t>
      </w:r>
    </w:p>
    <w:p w14:paraId="10BD82D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0:56,250</w:t>
      </w:r>
    </w:p>
    <w:p w14:paraId="51520B7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0:46,875</w:t>
      </w:r>
    </w:p>
    <w:p w14:paraId="538E8A0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0:38,873</w:t>
      </w:r>
    </w:p>
    <w:p w14:paraId="1E52186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16,765;-39:30:38,873</w:t>
      </w:r>
    </w:p>
    <w:p w14:paraId="4E7F8D9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07,390;-39:30:38,873</w:t>
      </w:r>
    </w:p>
    <w:p w14:paraId="0E68006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58,015;-39:30:38,873</w:t>
      </w:r>
    </w:p>
    <w:p w14:paraId="46E500E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30:38,873</w:t>
      </w:r>
    </w:p>
    <w:p w14:paraId="5A609DA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30:29,498</w:t>
      </w:r>
    </w:p>
    <w:p w14:paraId="478D9DB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30:20,122</w:t>
      </w:r>
    </w:p>
    <w:p w14:paraId="1EE81AD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30:10,747</w:t>
      </w:r>
    </w:p>
    <w:p w14:paraId="495BA8F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30:00,000</w:t>
      </w:r>
    </w:p>
    <w:p w14:paraId="5C6ED2C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000;-39:30:00,000</w:t>
      </w:r>
    </w:p>
    <w:p w14:paraId="22998A4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000;-39:45:00,000</w:t>
      </w:r>
    </w:p>
    <w:p w14:paraId="775A285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30,000;-39:45:00,000</w:t>
      </w:r>
    </w:p>
    <w:p w14:paraId="58CAA96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30,000;-39:43:45,000</w:t>
      </w:r>
    </w:p>
    <w:p w14:paraId="71D1FB4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8:16,875;-39:43:45,000</w:t>
      </w:r>
    </w:p>
    <w:p w14:paraId="1FA1E6B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8:16,875;-39:43:26,250</w:t>
      </w:r>
    </w:p>
    <w:p w14:paraId="211C507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58,125;-39:43:26,250</w:t>
      </w:r>
    </w:p>
    <w:p w14:paraId="5647031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58,125;-39:43:16,875</w:t>
      </w:r>
    </w:p>
    <w:p w14:paraId="7D4DCBB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30,000;-39:43:16,875</w:t>
      </w:r>
    </w:p>
    <w:p w14:paraId="2C8C0C5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30,000;-39:42:58,125</w:t>
      </w:r>
    </w:p>
    <w:p w14:paraId="13C1FA3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15,000;-39:42:58,125</w:t>
      </w:r>
    </w:p>
    <w:p w14:paraId="13A8C19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15,000;-39:42:39,375</w:t>
      </w:r>
    </w:p>
    <w:p w14:paraId="4C17546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4:22,500;-39:42:39,375</w:t>
      </w:r>
    </w:p>
    <w:p w14:paraId="360E0D7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4:22,500;-39:42:20,625</w:t>
      </w:r>
    </w:p>
    <w:p w14:paraId="54279FD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2:58,125;-39:42:20,625</w:t>
      </w:r>
    </w:p>
    <w:p w14:paraId="0F2AEBF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2:58,125;-39:42:01,875</w:t>
      </w:r>
    </w:p>
    <w:p w14:paraId="7CAC4BA8"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661</w:t>
      </w:r>
    </w:p>
    <w:p w14:paraId="78DF6AC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41,250;-39:48:54,375</w:t>
      </w:r>
    </w:p>
    <w:p w14:paraId="2E116DE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41,250;-39:49:03,750</w:t>
      </w:r>
    </w:p>
    <w:p w14:paraId="6DB2F82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22,500;-39:49:03,750</w:t>
      </w:r>
    </w:p>
    <w:p w14:paraId="05E624C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22,500;-39:49:13,125</w:t>
      </w:r>
    </w:p>
    <w:p w14:paraId="691E3DB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13,125;-39:49:13,125</w:t>
      </w:r>
    </w:p>
    <w:p w14:paraId="4832514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13,125;-39:49:22,500</w:t>
      </w:r>
    </w:p>
    <w:p w14:paraId="4D64C25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03,750;-39:49:22,500</w:t>
      </w:r>
    </w:p>
    <w:p w14:paraId="2D7FA01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03,750;-39:49:31,875</w:t>
      </w:r>
    </w:p>
    <w:p w14:paraId="142DD6E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3:54,375;-39:49:31,875</w:t>
      </w:r>
    </w:p>
    <w:p w14:paraId="3D99D3A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3:54,375;-39:49:41,250</w:t>
      </w:r>
    </w:p>
    <w:p w14:paraId="515A6E6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03,750;-39:49:41,250</w:t>
      </w:r>
    </w:p>
    <w:p w14:paraId="154B895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03,750;-39:49:50,625</w:t>
      </w:r>
    </w:p>
    <w:p w14:paraId="0DDFBEF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22,500;-39:49:50,625</w:t>
      </w:r>
    </w:p>
    <w:p w14:paraId="5BAE021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22,500;-39:50:00,000</w:t>
      </w:r>
    </w:p>
    <w:p w14:paraId="3D92151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31,875;-39:50:00,000</w:t>
      </w:r>
    </w:p>
    <w:p w14:paraId="283F5E0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31,875;-39:50:09,375</w:t>
      </w:r>
    </w:p>
    <w:p w14:paraId="22063FF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41,250;-39:50:09,375</w:t>
      </w:r>
    </w:p>
    <w:p w14:paraId="64D13E1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41,250;-39:50:18,750</w:t>
      </w:r>
    </w:p>
    <w:p w14:paraId="4A473A1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50,625;-39:50:18,750</w:t>
      </w:r>
    </w:p>
    <w:p w14:paraId="298C605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50,625;-39:50:28,125</w:t>
      </w:r>
    </w:p>
    <w:p w14:paraId="0959D21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000;-39:50:28,125</w:t>
      </w:r>
    </w:p>
    <w:p w14:paraId="55DD6AF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000;-39:52:30,000</w:t>
      </w:r>
    </w:p>
    <w:p w14:paraId="2A5D387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0:00,000;-39:52:30,000</w:t>
      </w:r>
    </w:p>
    <w:p w14:paraId="554BB93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0:00,000;-39:48:45,000</w:t>
      </w:r>
    </w:p>
    <w:p w14:paraId="550D759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2:30,000;-39:48:45,000</w:t>
      </w:r>
    </w:p>
    <w:p w14:paraId="00649F9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2:30,000;-39:47:48,750</w:t>
      </w:r>
    </w:p>
    <w:p w14:paraId="2F4BEC4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000;-39:47:48,750</w:t>
      </w:r>
    </w:p>
    <w:p w14:paraId="0EB43A0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000;-39:45:00,000</w:t>
      </w:r>
    </w:p>
    <w:p w14:paraId="33223B4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000;-39:45:00,000</w:t>
      </w:r>
    </w:p>
    <w:p w14:paraId="43485FB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000;-39:48:45,000</w:t>
      </w:r>
    </w:p>
    <w:p w14:paraId="4A8BE7C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50,625;-39:48:45,000</w:t>
      </w:r>
    </w:p>
    <w:p w14:paraId="7447E5B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50,625;-39:48:54,375</w:t>
      </w:r>
    </w:p>
    <w:p w14:paraId="05451D5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41,250;-39:48:54,375</w:t>
      </w:r>
    </w:p>
    <w:p w14:paraId="478437F3"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663</w:t>
      </w:r>
    </w:p>
    <w:p w14:paraId="366343D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000;-39:30:00,000</w:t>
      </w:r>
    </w:p>
    <w:p w14:paraId="192E4B6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000;-39:30:00,000</w:t>
      </w:r>
    </w:p>
    <w:p w14:paraId="2010508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000;-39:45:00,000</w:t>
      </w:r>
    </w:p>
    <w:p w14:paraId="2CEEA3F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000;-39:45:00,000</w:t>
      </w:r>
    </w:p>
    <w:p w14:paraId="5A14E86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000;-39:30:00,000</w:t>
      </w:r>
    </w:p>
    <w:p w14:paraId="6F25E2E2"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737</w:t>
      </w:r>
    </w:p>
    <w:p w14:paraId="1B7DDBE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000;-39:15:00,000</w:t>
      </w:r>
    </w:p>
    <w:p w14:paraId="466A2B0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000;-39:15:00,000</w:t>
      </w:r>
    </w:p>
    <w:p w14:paraId="7201538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000;-39:30:00,000</w:t>
      </w:r>
    </w:p>
    <w:p w14:paraId="37EF484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000;-39:30:00,000</w:t>
      </w:r>
    </w:p>
    <w:p w14:paraId="71B48F9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000;-39:15:00,000</w:t>
      </w:r>
    </w:p>
    <w:p w14:paraId="1DC01E69" w14:textId="77777777" w:rsidR="009E3E64" w:rsidRPr="00A911DA" w:rsidRDefault="009E3E64" w:rsidP="009E3E64">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745</w:t>
      </w:r>
    </w:p>
    <w:p w14:paraId="6E5B6940"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1:00:00,000;-38:18:45,000</w:t>
      </w:r>
    </w:p>
    <w:p w14:paraId="43E1A48D"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1:00:00,000;-38:30:01,347</w:t>
      </w:r>
    </w:p>
    <w:p w14:paraId="42728911"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9:50,625;-38:30:01,347</w:t>
      </w:r>
    </w:p>
    <w:p w14:paraId="3F0134D5"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9:41,250;-38:30:01,347</w:t>
      </w:r>
    </w:p>
    <w:p w14:paraId="2C54992F"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9:31,875;-38:30:01,347</w:t>
      </w:r>
    </w:p>
    <w:p w14:paraId="448576B1"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9:22,500;-38:30:01,346</w:t>
      </w:r>
    </w:p>
    <w:p w14:paraId="4F273D3D"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9:13,125;-38:30:01,346</w:t>
      </w:r>
    </w:p>
    <w:p w14:paraId="2F653E4E"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9:03,750;-38:30:01,346</w:t>
      </w:r>
    </w:p>
    <w:p w14:paraId="5A13F473"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8:54,375;-38:30:01,346</w:t>
      </w:r>
    </w:p>
    <w:p w14:paraId="4A95CFDF"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8:45,000;-38:30:01,346</w:t>
      </w:r>
    </w:p>
    <w:p w14:paraId="70546DA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8:35,625;-38:30:01,346</w:t>
      </w:r>
    </w:p>
    <w:p w14:paraId="71FFC974"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8:26,250;-38:30:01,346</w:t>
      </w:r>
    </w:p>
    <w:p w14:paraId="7CE0580E"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8:16,875;-38:30:01,346</w:t>
      </w:r>
    </w:p>
    <w:p w14:paraId="459F071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8:07,500;-38:30:01,346</w:t>
      </w:r>
    </w:p>
    <w:p w14:paraId="00E0273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7:58,125;-38:30:01,346</w:t>
      </w:r>
    </w:p>
    <w:p w14:paraId="324D60B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7:48,750;-38:30:01,346</w:t>
      </w:r>
    </w:p>
    <w:p w14:paraId="5D84305C"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7:39,375;-38:30:01,346</w:t>
      </w:r>
    </w:p>
    <w:p w14:paraId="334023A2"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7:30,000;-38:30:01,346</w:t>
      </w:r>
    </w:p>
    <w:p w14:paraId="3EA3D6B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7:20,625;-38:30:01,346</w:t>
      </w:r>
    </w:p>
    <w:p w14:paraId="2E7114A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7:11,250;-38:30:01,346</w:t>
      </w:r>
    </w:p>
    <w:p w14:paraId="43323345"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7:01,875;-38:30:01,346</w:t>
      </w:r>
    </w:p>
    <w:p w14:paraId="77E5A76B"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6:52,500;-38:30:01,346</w:t>
      </w:r>
    </w:p>
    <w:p w14:paraId="4054AD6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6:43,125;-38:30:01,346</w:t>
      </w:r>
    </w:p>
    <w:p w14:paraId="0B8D3A3D"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6:33,750;-38:30:01,346</w:t>
      </w:r>
    </w:p>
    <w:p w14:paraId="43FFE644"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6:24,375;-38:30:01,346</w:t>
      </w:r>
    </w:p>
    <w:p w14:paraId="4B3189B5"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6:15,000;-38:30:01,346</w:t>
      </w:r>
    </w:p>
    <w:p w14:paraId="467CB7C6"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6:05,625;-38:30:01,346</w:t>
      </w:r>
    </w:p>
    <w:p w14:paraId="39A30AA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5:56,250;-38:30:01,346</w:t>
      </w:r>
    </w:p>
    <w:p w14:paraId="3EDCC62B"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5:46,875;-38:30:01,346</w:t>
      </w:r>
    </w:p>
    <w:p w14:paraId="36AB321E"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5:37,500;-38:30:01,346</w:t>
      </w:r>
    </w:p>
    <w:p w14:paraId="60AE8236"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5:28,125;-38:30:01,346</w:t>
      </w:r>
    </w:p>
    <w:p w14:paraId="21C63F3D"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5:18,750;-38:30:01,346</w:t>
      </w:r>
    </w:p>
    <w:p w14:paraId="4D74D70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5:09,375;-38:30:01,346</w:t>
      </w:r>
    </w:p>
    <w:p w14:paraId="166A3FE0"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5:00,000;-38:30:01,346</w:t>
      </w:r>
    </w:p>
    <w:p w14:paraId="0521326B"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4:50,625;-38:30:01,346</w:t>
      </w:r>
    </w:p>
    <w:p w14:paraId="6597F5A1"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4:41,250;-38:30:01,346</w:t>
      </w:r>
    </w:p>
    <w:p w14:paraId="11B71BA0"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4:31,875;-38:30:01,346</w:t>
      </w:r>
    </w:p>
    <w:p w14:paraId="38AB7F73"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4:22,500;-38:30:01,346</w:t>
      </w:r>
    </w:p>
    <w:p w14:paraId="26452CB4"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4:13,125;-38:30:01,346</w:t>
      </w:r>
    </w:p>
    <w:p w14:paraId="46D0CBA2"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4:03,750;-38:30:01,346</w:t>
      </w:r>
    </w:p>
    <w:p w14:paraId="5320E250"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3:54,375;-38:30:01,346</w:t>
      </w:r>
    </w:p>
    <w:p w14:paraId="2F96F673"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3:45,000;-38:30:01,346</w:t>
      </w:r>
    </w:p>
    <w:p w14:paraId="4D795605"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3:35,625;-38:30:01,346</w:t>
      </w:r>
    </w:p>
    <w:p w14:paraId="42E5D927"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3:26,250;-38:30:01,346</w:t>
      </w:r>
    </w:p>
    <w:p w14:paraId="06C8971F"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3:16,875;-38:30:01,346</w:t>
      </w:r>
    </w:p>
    <w:p w14:paraId="585A2D9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3:07,500;-38:30:01,346</w:t>
      </w:r>
    </w:p>
    <w:p w14:paraId="1693F5F1"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2:58,125;-38:30:01,346</w:t>
      </w:r>
    </w:p>
    <w:p w14:paraId="454ECA3C"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2:48,750;-38:30:01,346</w:t>
      </w:r>
    </w:p>
    <w:p w14:paraId="7AB135A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2:39,375;-38:30:01,345</w:t>
      </w:r>
    </w:p>
    <w:p w14:paraId="7B649ABD"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2:30,000;-38:30:01,345</w:t>
      </w:r>
    </w:p>
    <w:p w14:paraId="5D9138B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2:20,625;-38:30:01,345</w:t>
      </w:r>
    </w:p>
    <w:p w14:paraId="2739F8FC"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2:11,250;-38:30:01,345</w:t>
      </w:r>
    </w:p>
    <w:p w14:paraId="7611A4F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2:01,875;-38:30:01,345</w:t>
      </w:r>
    </w:p>
    <w:p w14:paraId="1DF2E4F6"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1:52,500;-38:30:01,345</w:t>
      </w:r>
    </w:p>
    <w:p w14:paraId="0A4678A1"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1:43,125;-38:30:01,345</w:t>
      </w:r>
    </w:p>
    <w:p w14:paraId="4C8E6200"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1:33,750;-38:30:01,345</w:t>
      </w:r>
    </w:p>
    <w:p w14:paraId="0D52659B"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1:24,375;-38:30:01,345</w:t>
      </w:r>
    </w:p>
    <w:p w14:paraId="2D10A95A"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1:15,000;-38:30:01,345</w:t>
      </w:r>
    </w:p>
    <w:p w14:paraId="733DA474"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1:05,625;-38:30:01,345</w:t>
      </w:r>
    </w:p>
    <w:p w14:paraId="1EDAF047"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0:56,250;-38:30:01,345</w:t>
      </w:r>
    </w:p>
    <w:p w14:paraId="50408A44"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0:46,875;-38:30:01,345</w:t>
      </w:r>
    </w:p>
    <w:p w14:paraId="57052E90"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0:37,500;-38:30:01,345</w:t>
      </w:r>
    </w:p>
    <w:p w14:paraId="7CD83EAC"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0:28,125;-38:30:01,345</w:t>
      </w:r>
    </w:p>
    <w:p w14:paraId="0EE95010"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0:18,750;-38:30:01,345</w:t>
      </w:r>
    </w:p>
    <w:p w14:paraId="27B127CB"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0:09,375;-38:30:01,345</w:t>
      </w:r>
    </w:p>
    <w:p w14:paraId="52505024"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0:00,000;-38:30:01,345</w:t>
      </w:r>
    </w:p>
    <w:p w14:paraId="6E1F542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9:50,625;-38:30:01,345</w:t>
      </w:r>
    </w:p>
    <w:p w14:paraId="42EC95FE"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9:41,250;-38:30:01,345</w:t>
      </w:r>
    </w:p>
    <w:p w14:paraId="0942F6BC"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9:31,875;-38:30:01,345</w:t>
      </w:r>
    </w:p>
    <w:p w14:paraId="69004C62"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9:22,500;-38:30:01,345</w:t>
      </w:r>
    </w:p>
    <w:p w14:paraId="4B7F2D62"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9:13,125;-38:30:01,345</w:t>
      </w:r>
    </w:p>
    <w:p w14:paraId="68FCE403"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9:03,750;-38:30:01,345</w:t>
      </w:r>
    </w:p>
    <w:p w14:paraId="48C43802"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8:54,375;-38:30:01,345</w:t>
      </w:r>
    </w:p>
    <w:p w14:paraId="2AA5744D"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8:45,000;-38:30:01,345</w:t>
      </w:r>
    </w:p>
    <w:p w14:paraId="286B8411"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8:35,625;-38:30:01,345</w:t>
      </w:r>
    </w:p>
    <w:p w14:paraId="3FB64EB3"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8:26,250;-38:30:01,345</w:t>
      </w:r>
    </w:p>
    <w:p w14:paraId="4FF610A7"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8:16,875;-38:30:01,345</w:t>
      </w:r>
    </w:p>
    <w:p w14:paraId="2DE9B887"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8:07,500;-38:30:01,345</w:t>
      </w:r>
    </w:p>
    <w:p w14:paraId="7A58CF0F"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7:58,125;-38:30:01,345</w:t>
      </w:r>
    </w:p>
    <w:p w14:paraId="3C0C5F3F"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7:48,750;-38:30:01,345</w:t>
      </w:r>
    </w:p>
    <w:p w14:paraId="41AEC3D6"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7:39,375;-38:30:01,345</w:t>
      </w:r>
    </w:p>
    <w:p w14:paraId="689BBB50"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7:30,000;-38:30:01,345</w:t>
      </w:r>
    </w:p>
    <w:p w14:paraId="396DCC5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7:20,625;-38:30:01,345</w:t>
      </w:r>
    </w:p>
    <w:p w14:paraId="4445357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7:11,250;-38:30:01,345</w:t>
      </w:r>
    </w:p>
    <w:p w14:paraId="2E210CD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7:01,875;-38:30:01,345</w:t>
      </w:r>
    </w:p>
    <w:p w14:paraId="44F6828D"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6:52,500;-38:30:01,345</w:t>
      </w:r>
    </w:p>
    <w:p w14:paraId="3FFB2B06"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6:43,125;-38:30:01,345</w:t>
      </w:r>
    </w:p>
    <w:p w14:paraId="21AE49D1"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6:33,750;-38:30:01,345</w:t>
      </w:r>
    </w:p>
    <w:p w14:paraId="36529917"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6:24,375;-38:30:01,345</w:t>
      </w:r>
    </w:p>
    <w:p w14:paraId="19C7C9BF"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6:15,000;-38:30:01,345</w:t>
      </w:r>
    </w:p>
    <w:p w14:paraId="20935551"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6:05,625;-38:30:01,345</w:t>
      </w:r>
    </w:p>
    <w:p w14:paraId="4F3CCF5A"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5:56,250;-38:30:01,344</w:t>
      </w:r>
    </w:p>
    <w:p w14:paraId="6AEBA21C"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5:46,875;-38:30:01,344</w:t>
      </w:r>
    </w:p>
    <w:p w14:paraId="6CB6F405"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5:37,500;-38:30:01,344</w:t>
      </w:r>
    </w:p>
    <w:p w14:paraId="41BC5ABA"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5:28,125;-38:30:01,344</w:t>
      </w:r>
    </w:p>
    <w:p w14:paraId="71F1759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5:18,750;-38:30:01,344</w:t>
      </w:r>
    </w:p>
    <w:p w14:paraId="57395B3A"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5:09,375;-38:30:01,344</w:t>
      </w:r>
    </w:p>
    <w:p w14:paraId="4E6DA89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5:00,000;-38:30:01,344</w:t>
      </w:r>
    </w:p>
    <w:p w14:paraId="5FE9B7F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5:00,000;-38:18:45,000</w:t>
      </w:r>
    </w:p>
    <w:p w14:paraId="7366C621" w14:textId="24437C63"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1:00:00,000;-38:18:45,000</w:t>
      </w:r>
    </w:p>
    <w:p w14:paraId="36F5EF8C"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789</w:t>
      </w:r>
    </w:p>
    <w:p w14:paraId="13F3973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5:00,000</w:t>
      </w:r>
    </w:p>
    <w:p w14:paraId="02FCEC2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15:00,000;-38:45:00,000</w:t>
      </w:r>
    </w:p>
    <w:p w14:paraId="3BFC5F7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15:00,000;-39:00:00,000</w:t>
      </w:r>
    </w:p>
    <w:p w14:paraId="5BE76D7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000;-39:00:00,000</w:t>
      </w:r>
    </w:p>
    <w:p w14:paraId="58603EA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000;-38:45:01,355</w:t>
      </w:r>
    </w:p>
    <w:p w14:paraId="7F50A29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5:01,355</w:t>
      </w:r>
    </w:p>
    <w:p w14:paraId="537AB32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5:00,000</w:t>
      </w:r>
    </w:p>
    <w:p w14:paraId="2538BF42"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791</w:t>
      </w:r>
    </w:p>
    <w:p w14:paraId="0D0E0EC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15:00,000;-38:45:00,000</w:t>
      </w:r>
    </w:p>
    <w:p w14:paraId="6F5902C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5:00,000</w:t>
      </w:r>
    </w:p>
    <w:p w14:paraId="44CBEE5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4:50,625</w:t>
      </w:r>
    </w:p>
    <w:p w14:paraId="5E82A6D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4:41,250</w:t>
      </w:r>
    </w:p>
    <w:p w14:paraId="5546706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4:31,875</w:t>
      </w:r>
    </w:p>
    <w:p w14:paraId="0A52D60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4:22,500</w:t>
      </w:r>
    </w:p>
    <w:p w14:paraId="26EA276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4:13,125</w:t>
      </w:r>
    </w:p>
    <w:p w14:paraId="7FF7931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4:03,750</w:t>
      </w:r>
    </w:p>
    <w:p w14:paraId="57D26A9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3:54,375</w:t>
      </w:r>
    </w:p>
    <w:p w14:paraId="3E4FF44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3:45,000</w:t>
      </w:r>
    </w:p>
    <w:p w14:paraId="1C5C18D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3:35,625</w:t>
      </w:r>
    </w:p>
    <w:p w14:paraId="14310AE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3:26,250</w:t>
      </w:r>
    </w:p>
    <w:p w14:paraId="387B245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3:16,875</w:t>
      </w:r>
    </w:p>
    <w:p w14:paraId="672F00B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3:07,500</w:t>
      </w:r>
    </w:p>
    <w:p w14:paraId="113A584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2:58,125</w:t>
      </w:r>
    </w:p>
    <w:p w14:paraId="065944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2:48,750</w:t>
      </w:r>
    </w:p>
    <w:p w14:paraId="299F2E9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2:39,375</w:t>
      </w:r>
    </w:p>
    <w:p w14:paraId="5ACC570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2:30,000</w:t>
      </w:r>
    </w:p>
    <w:p w14:paraId="6C32F25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2:20,625</w:t>
      </w:r>
    </w:p>
    <w:p w14:paraId="7987F52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2:11,250</w:t>
      </w:r>
    </w:p>
    <w:p w14:paraId="6FD4DB9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2:01,875</w:t>
      </w:r>
    </w:p>
    <w:p w14:paraId="53FA1F6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1:52,500</w:t>
      </w:r>
    </w:p>
    <w:p w14:paraId="3D92A42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1:43,125</w:t>
      </w:r>
    </w:p>
    <w:p w14:paraId="3DAF624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1:33,750</w:t>
      </w:r>
    </w:p>
    <w:p w14:paraId="0C5AF56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1:24,375</w:t>
      </w:r>
    </w:p>
    <w:p w14:paraId="1885F4B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1:15,000</w:t>
      </w:r>
    </w:p>
    <w:p w14:paraId="660A116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1:05,625</w:t>
      </w:r>
    </w:p>
    <w:p w14:paraId="2B4B99F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0:56,250</w:t>
      </w:r>
    </w:p>
    <w:p w14:paraId="0E5DFC3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0:46,875</w:t>
      </w:r>
    </w:p>
    <w:p w14:paraId="46A0690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0:37,500</w:t>
      </w:r>
    </w:p>
    <w:p w14:paraId="12EAC04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0:28,125</w:t>
      </w:r>
    </w:p>
    <w:p w14:paraId="52DE881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0:18,750</w:t>
      </w:r>
    </w:p>
    <w:p w14:paraId="3E175AE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0:09,375</w:t>
      </w:r>
    </w:p>
    <w:p w14:paraId="21064DF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0:00,000</w:t>
      </w:r>
    </w:p>
    <w:p w14:paraId="09EAE47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39:50,625</w:t>
      </w:r>
    </w:p>
    <w:p w14:paraId="134B5EE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39:41,250</w:t>
      </w:r>
    </w:p>
    <w:p w14:paraId="4D83B9A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39:31,875</w:t>
      </w:r>
    </w:p>
    <w:p w14:paraId="5176F6D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39:22,500</w:t>
      </w:r>
    </w:p>
    <w:p w14:paraId="5BE7890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39:13,125</w:t>
      </w:r>
    </w:p>
    <w:p w14:paraId="5C80372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39:03,750</w:t>
      </w:r>
    </w:p>
    <w:p w14:paraId="3DD148D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38:54,375</w:t>
      </w:r>
    </w:p>
    <w:p w14:paraId="20E4EA6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38:45,000</w:t>
      </w:r>
    </w:p>
    <w:p w14:paraId="09013A0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38:35,625</w:t>
      </w:r>
    </w:p>
    <w:p w14:paraId="0F1BD26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38:26,250</w:t>
      </w:r>
    </w:p>
    <w:p w14:paraId="39633AD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8:16,875</w:t>
      </w:r>
    </w:p>
    <w:p w14:paraId="2ED5354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8:07,500</w:t>
      </w:r>
    </w:p>
    <w:p w14:paraId="4468CEB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7:58,125</w:t>
      </w:r>
    </w:p>
    <w:p w14:paraId="03CEFCA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7:48,750</w:t>
      </w:r>
    </w:p>
    <w:p w14:paraId="36BE5E2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7:39,375</w:t>
      </w:r>
    </w:p>
    <w:p w14:paraId="402F5B8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7:30,000</w:t>
      </w:r>
    </w:p>
    <w:p w14:paraId="73D6536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7:20,625</w:t>
      </w:r>
    </w:p>
    <w:p w14:paraId="004B8E9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7:11,250</w:t>
      </w:r>
    </w:p>
    <w:p w14:paraId="6DA8D77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7:01,875</w:t>
      </w:r>
    </w:p>
    <w:p w14:paraId="015FEAE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6:52,500</w:t>
      </w:r>
    </w:p>
    <w:p w14:paraId="57C4220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6:43,125</w:t>
      </w:r>
    </w:p>
    <w:p w14:paraId="1A5AF6B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6:33,750</w:t>
      </w:r>
    </w:p>
    <w:p w14:paraId="2EB6721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6:24,375</w:t>
      </w:r>
    </w:p>
    <w:p w14:paraId="2843A00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6:15,000</w:t>
      </w:r>
    </w:p>
    <w:p w14:paraId="455E941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6:05,625</w:t>
      </w:r>
    </w:p>
    <w:p w14:paraId="5865147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5:56,250</w:t>
      </w:r>
    </w:p>
    <w:p w14:paraId="38D01E8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5:46,875</w:t>
      </w:r>
    </w:p>
    <w:p w14:paraId="2331264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5:37,500</w:t>
      </w:r>
    </w:p>
    <w:p w14:paraId="2F96FCF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5:28,125</w:t>
      </w:r>
    </w:p>
    <w:p w14:paraId="4E74456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5:18,750</w:t>
      </w:r>
    </w:p>
    <w:p w14:paraId="5D979C4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5:09,375</w:t>
      </w:r>
    </w:p>
    <w:p w14:paraId="1C52D5B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5:00,000</w:t>
      </w:r>
    </w:p>
    <w:p w14:paraId="30DD8E5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4:50,625</w:t>
      </w:r>
    </w:p>
    <w:p w14:paraId="3EAB918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4:41,250</w:t>
      </w:r>
    </w:p>
    <w:p w14:paraId="56FAB8A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4:31,875</w:t>
      </w:r>
    </w:p>
    <w:p w14:paraId="6B8B3CA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4:22,500</w:t>
      </w:r>
    </w:p>
    <w:p w14:paraId="57A3C0C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4:13,125</w:t>
      </w:r>
    </w:p>
    <w:p w14:paraId="40270C3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4:03,750</w:t>
      </w:r>
    </w:p>
    <w:p w14:paraId="350CCB9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3:54,375</w:t>
      </w:r>
    </w:p>
    <w:p w14:paraId="46EA198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3:45,000</w:t>
      </w:r>
    </w:p>
    <w:p w14:paraId="1DE1E4B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3:35,625</w:t>
      </w:r>
    </w:p>
    <w:p w14:paraId="7E106C2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3:26,250</w:t>
      </w:r>
    </w:p>
    <w:p w14:paraId="5711803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3:16,875</w:t>
      </w:r>
    </w:p>
    <w:p w14:paraId="5571720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3:07,500</w:t>
      </w:r>
    </w:p>
    <w:p w14:paraId="7C2FAC5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2:58,125</w:t>
      </w:r>
    </w:p>
    <w:p w14:paraId="4BF44C5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2:48,750</w:t>
      </w:r>
    </w:p>
    <w:p w14:paraId="7622913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2:39,375</w:t>
      </w:r>
    </w:p>
    <w:p w14:paraId="272A718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2:30,000</w:t>
      </w:r>
    </w:p>
    <w:p w14:paraId="225233D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2:20,625</w:t>
      </w:r>
    </w:p>
    <w:p w14:paraId="469C8DB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2:11,250</w:t>
      </w:r>
    </w:p>
    <w:p w14:paraId="7EF6471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2:01,875</w:t>
      </w:r>
    </w:p>
    <w:p w14:paraId="4911A5A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1:52,500</w:t>
      </w:r>
    </w:p>
    <w:p w14:paraId="450DCEC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1:43,125</w:t>
      </w:r>
    </w:p>
    <w:p w14:paraId="3DC204C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1:33,750</w:t>
      </w:r>
    </w:p>
    <w:p w14:paraId="573E1C6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1:24,375</w:t>
      </w:r>
    </w:p>
    <w:p w14:paraId="04D3D07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1:15,000</w:t>
      </w:r>
    </w:p>
    <w:p w14:paraId="4CF2330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1:05,625</w:t>
      </w:r>
    </w:p>
    <w:p w14:paraId="029CC22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0:56,250</w:t>
      </w:r>
    </w:p>
    <w:p w14:paraId="52D0280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90;-38:30:46,875</w:t>
      </w:r>
    </w:p>
    <w:p w14:paraId="169B9B2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90;-38:30:37,500</w:t>
      </w:r>
    </w:p>
    <w:p w14:paraId="6A9C5AD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90;-38:30:28,125</w:t>
      </w:r>
    </w:p>
    <w:p w14:paraId="0B56005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90;-38:30:18,750</w:t>
      </w:r>
    </w:p>
    <w:p w14:paraId="7D57C45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90;-38:30:09,375</w:t>
      </w:r>
    </w:p>
    <w:p w14:paraId="2B1473C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90;-38:30:01,347</w:t>
      </w:r>
    </w:p>
    <w:p w14:paraId="4AA9A2D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000;-38:30:01,347</w:t>
      </w:r>
    </w:p>
    <w:p w14:paraId="68D8988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000;-38:30:00,000</w:t>
      </w:r>
    </w:p>
    <w:p w14:paraId="5861248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15:00,000;-38:30:00,000</w:t>
      </w:r>
    </w:p>
    <w:p w14:paraId="21C3179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15:00,000;-38:45:00,000</w:t>
      </w:r>
    </w:p>
    <w:p w14:paraId="546C35A6"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793</w:t>
      </w:r>
    </w:p>
    <w:p w14:paraId="5652F39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000;-38:18:45,000</w:t>
      </w:r>
    </w:p>
    <w:p w14:paraId="4757392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15:00,000;-38:18:45,000</w:t>
      </w:r>
    </w:p>
    <w:p w14:paraId="783946F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15:00,000;-38:30:00,000</w:t>
      </w:r>
    </w:p>
    <w:p w14:paraId="486466D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000;-38:30:00,000</w:t>
      </w:r>
    </w:p>
    <w:p w14:paraId="639A7DB2" w14:textId="4ECA42B6"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000;-38:18:45,000</w:t>
      </w:r>
    </w:p>
    <w:p w14:paraId="4512A984"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526</w:t>
      </w:r>
    </w:p>
    <w:p w14:paraId="77FDFE6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45,000;-39:08:35,625</w:t>
      </w:r>
    </w:p>
    <w:p w14:paraId="661579E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1:05,625;-39:08:35,625</w:t>
      </w:r>
    </w:p>
    <w:p w14:paraId="60F26DA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1:05,625;-39:07:30,000</w:t>
      </w:r>
    </w:p>
    <w:p w14:paraId="4F659E9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0:00,000;-39:07:30,000</w:t>
      </w:r>
    </w:p>
    <w:p w14:paraId="088221E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0:00,000;-39:00:00,000</w:t>
      </w:r>
    </w:p>
    <w:p w14:paraId="035AADD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15,000;-39:00:00,000</w:t>
      </w:r>
    </w:p>
    <w:p w14:paraId="48CB3F8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15,000;-39:06:33,750</w:t>
      </w:r>
    </w:p>
    <w:p w14:paraId="38503F7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45,000;-39:06:33,750</w:t>
      </w:r>
    </w:p>
    <w:p w14:paraId="4387C69A" w14:textId="79A0490B"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45,000;-39:08:35,625</w:t>
      </w:r>
    </w:p>
    <w:p w14:paraId="0B5E95FA"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590</w:t>
      </w:r>
    </w:p>
    <w:p w14:paraId="46AC55A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000;-39:15:00,000</w:t>
      </w:r>
    </w:p>
    <w:p w14:paraId="5C5E226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000;-39:30:00,000</w:t>
      </w:r>
    </w:p>
    <w:p w14:paraId="225BDC7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00,000;-39:30:00,000</w:t>
      </w:r>
    </w:p>
    <w:p w14:paraId="3925501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00,000;-39:15:00,000</w:t>
      </w:r>
    </w:p>
    <w:p w14:paraId="677D74A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000;-39:15:00,000</w:t>
      </w:r>
    </w:p>
    <w:p w14:paraId="52F18B74"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595</w:t>
      </w:r>
    </w:p>
    <w:p w14:paraId="177FB7F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5:01,350</w:t>
      </w:r>
    </w:p>
    <w:p w14:paraId="19C2060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5:10,726</w:t>
      </w:r>
    </w:p>
    <w:p w14:paraId="436E1F5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5:20,101</w:t>
      </w:r>
    </w:p>
    <w:p w14:paraId="72B4726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5:29,476</w:t>
      </w:r>
    </w:p>
    <w:p w14:paraId="0F954BD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5:38,851</w:t>
      </w:r>
    </w:p>
    <w:p w14:paraId="6D8BEF3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5:48,226</w:t>
      </w:r>
    </w:p>
    <w:p w14:paraId="2C64147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5:57,601</w:t>
      </w:r>
    </w:p>
    <w:p w14:paraId="16715E1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6:06,976</w:t>
      </w:r>
    </w:p>
    <w:p w14:paraId="16344C5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6:16,351</w:t>
      </w:r>
    </w:p>
    <w:p w14:paraId="6F60615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6:25,726</w:t>
      </w:r>
    </w:p>
    <w:p w14:paraId="5F8437D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6:35,101</w:t>
      </w:r>
    </w:p>
    <w:p w14:paraId="6E5F84D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6:44,476</w:t>
      </w:r>
    </w:p>
    <w:p w14:paraId="6177A2A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6:53,851</w:t>
      </w:r>
    </w:p>
    <w:p w14:paraId="45A8321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7:03,227</w:t>
      </w:r>
    </w:p>
    <w:p w14:paraId="6096907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7:12,602</w:t>
      </w:r>
    </w:p>
    <w:p w14:paraId="0B32207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7:21,977</w:t>
      </w:r>
    </w:p>
    <w:p w14:paraId="1D1373C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7:31,352</w:t>
      </w:r>
    </w:p>
    <w:p w14:paraId="0E4C91C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7:40,727</w:t>
      </w:r>
    </w:p>
    <w:p w14:paraId="2A80360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7:50,102</w:t>
      </w:r>
    </w:p>
    <w:p w14:paraId="13A5D57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7:59,477</w:t>
      </w:r>
    </w:p>
    <w:p w14:paraId="5BFAA95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8:08,852</w:t>
      </w:r>
    </w:p>
    <w:p w14:paraId="3A3F658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8:18,227</w:t>
      </w:r>
    </w:p>
    <w:p w14:paraId="2D265CE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8:27,602</w:t>
      </w:r>
    </w:p>
    <w:p w14:paraId="33C715F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8:36,977</w:t>
      </w:r>
    </w:p>
    <w:p w14:paraId="77A2447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8:46,353</w:t>
      </w:r>
    </w:p>
    <w:p w14:paraId="272ABCF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8:55,728</w:t>
      </w:r>
    </w:p>
    <w:p w14:paraId="2D9F265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9:05,103</w:t>
      </w:r>
    </w:p>
    <w:p w14:paraId="4D8DD72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9:14,478</w:t>
      </w:r>
    </w:p>
    <w:p w14:paraId="5584CCD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9:23,853</w:t>
      </w:r>
    </w:p>
    <w:p w14:paraId="62B21DE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9:33,228</w:t>
      </w:r>
    </w:p>
    <w:p w14:paraId="6631242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9:42,603</w:t>
      </w:r>
    </w:p>
    <w:p w14:paraId="064560E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9:51,978</w:t>
      </w:r>
    </w:p>
    <w:p w14:paraId="2EA2A11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50:01,353</w:t>
      </w:r>
    </w:p>
    <w:p w14:paraId="300A7A7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50:10,728</w:t>
      </w:r>
    </w:p>
    <w:p w14:paraId="1D083CC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50:20,103</w:t>
      </w:r>
    </w:p>
    <w:p w14:paraId="600FB40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50:29,478</w:t>
      </w:r>
    </w:p>
    <w:p w14:paraId="557AF47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50:38,854</w:t>
      </w:r>
    </w:p>
    <w:p w14:paraId="69017DB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0:48,229</w:t>
      </w:r>
    </w:p>
    <w:p w14:paraId="7940419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0:57,604</w:t>
      </w:r>
    </w:p>
    <w:p w14:paraId="31226BC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1:06,979</w:t>
      </w:r>
    </w:p>
    <w:p w14:paraId="108E2E7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1:16,354</w:t>
      </w:r>
    </w:p>
    <w:p w14:paraId="3999CF1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1:25,729</w:t>
      </w:r>
    </w:p>
    <w:p w14:paraId="5CAA9E3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1:35,104</w:t>
      </w:r>
    </w:p>
    <w:p w14:paraId="18847D4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1:44,479</w:t>
      </w:r>
    </w:p>
    <w:p w14:paraId="2DC793D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1:53,854</w:t>
      </w:r>
    </w:p>
    <w:p w14:paraId="5C807B8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2:03,229</w:t>
      </w:r>
    </w:p>
    <w:p w14:paraId="480F8F4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2:12,604</w:t>
      </w:r>
    </w:p>
    <w:p w14:paraId="17F8A19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2:21,979</w:t>
      </w:r>
    </w:p>
    <w:p w14:paraId="385AD41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2:31,355</w:t>
      </w:r>
    </w:p>
    <w:p w14:paraId="0F86B0A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2:40,730</w:t>
      </w:r>
    </w:p>
    <w:p w14:paraId="3D34932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2:50,105</w:t>
      </w:r>
    </w:p>
    <w:p w14:paraId="24FECCE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2:59,480</w:t>
      </w:r>
    </w:p>
    <w:p w14:paraId="5E07DCE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3:08,855</w:t>
      </w:r>
    </w:p>
    <w:p w14:paraId="6EB1CCE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3:18,230</w:t>
      </w:r>
    </w:p>
    <w:p w14:paraId="360F7F7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3:27,605</w:t>
      </w:r>
    </w:p>
    <w:p w14:paraId="0B9A745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3:36,980</w:t>
      </w:r>
    </w:p>
    <w:p w14:paraId="3F6EF61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3:46,355</w:t>
      </w:r>
    </w:p>
    <w:p w14:paraId="1EE3B62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3:55,730</w:t>
      </w:r>
    </w:p>
    <w:p w14:paraId="20D0FD2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4:05,105</w:t>
      </w:r>
    </w:p>
    <w:p w14:paraId="0C8C46A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4:14,481</w:t>
      </w:r>
    </w:p>
    <w:p w14:paraId="7C7EBF0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4:23,856</w:t>
      </w:r>
    </w:p>
    <w:p w14:paraId="2572FA8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4:33,231</w:t>
      </w:r>
    </w:p>
    <w:p w14:paraId="47030E6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4:42,606</w:t>
      </w:r>
    </w:p>
    <w:p w14:paraId="5B4C3FB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4:51,981</w:t>
      </w:r>
    </w:p>
    <w:p w14:paraId="17350F1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5:01,356</w:t>
      </w:r>
    </w:p>
    <w:p w14:paraId="6990EDB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5:10,731</w:t>
      </w:r>
    </w:p>
    <w:p w14:paraId="77FCC28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5:20,106</w:t>
      </w:r>
    </w:p>
    <w:p w14:paraId="36BF733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5:29,481</w:t>
      </w:r>
    </w:p>
    <w:p w14:paraId="69B495A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5:38,856</w:t>
      </w:r>
    </w:p>
    <w:p w14:paraId="4FDDB46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5:48,231</w:t>
      </w:r>
    </w:p>
    <w:p w14:paraId="075ECEF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5:57,606</w:t>
      </w:r>
    </w:p>
    <w:p w14:paraId="5B37147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6:06,982</w:t>
      </w:r>
    </w:p>
    <w:p w14:paraId="6B18727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6:16,357</w:t>
      </w:r>
    </w:p>
    <w:p w14:paraId="23ED292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6:25,732</w:t>
      </w:r>
    </w:p>
    <w:p w14:paraId="5C4FE3C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6:35,107</w:t>
      </w:r>
    </w:p>
    <w:p w14:paraId="7FE22EB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6:44,482</w:t>
      </w:r>
    </w:p>
    <w:p w14:paraId="23282CF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6:53,857</w:t>
      </w:r>
    </w:p>
    <w:p w14:paraId="575259B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7:03,232</w:t>
      </w:r>
    </w:p>
    <w:p w14:paraId="0D47EA9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7:12,607</w:t>
      </w:r>
    </w:p>
    <w:p w14:paraId="1AFE7B8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7:21,982</w:t>
      </w:r>
    </w:p>
    <w:p w14:paraId="2FD6462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7:31,357</w:t>
      </w:r>
    </w:p>
    <w:p w14:paraId="4A4F45E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7:40,732</w:t>
      </w:r>
    </w:p>
    <w:p w14:paraId="5E38832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7:50,108</w:t>
      </w:r>
    </w:p>
    <w:p w14:paraId="390D6FA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7:59,483</w:t>
      </w:r>
    </w:p>
    <w:p w14:paraId="538026E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8:08,858</w:t>
      </w:r>
    </w:p>
    <w:p w14:paraId="7660C38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8:18,233</w:t>
      </w:r>
    </w:p>
    <w:p w14:paraId="793A15E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8:58:27,608</w:t>
      </w:r>
    </w:p>
    <w:p w14:paraId="4467A63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8:58:36,983</w:t>
      </w:r>
    </w:p>
    <w:p w14:paraId="5760A80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8:58:46,358</w:t>
      </w:r>
    </w:p>
    <w:p w14:paraId="321C08A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8:58:55,733</w:t>
      </w:r>
    </w:p>
    <w:p w14:paraId="7884301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8:59:05,108</w:t>
      </w:r>
    </w:p>
    <w:p w14:paraId="02363BF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8:59:14,483</w:t>
      </w:r>
    </w:p>
    <w:p w14:paraId="75A69F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8:59:23,858</w:t>
      </w:r>
    </w:p>
    <w:p w14:paraId="143B79B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8:59:33,233</w:t>
      </w:r>
    </w:p>
    <w:p w14:paraId="48B9395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8:59:42,609</w:t>
      </w:r>
    </w:p>
    <w:p w14:paraId="04DACDD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8:59:51,984</w:t>
      </w:r>
    </w:p>
    <w:p w14:paraId="5916E91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9:00:00,000</w:t>
      </w:r>
    </w:p>
    <w:p w14:paraId="5EF94EE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00,000;-39:00:00,000</w:t>
      </w:r>
    </w:p>
    <w:p w14:paraId="1D55DB0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00,000;-38:56:43,125</w:t>
      </w:r>
    </w:p>
    <w:p w14:paraId="01C14C5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05,625;-38:56:43,125</w:t>
      </w:r>
    </w:p>
    <w:p w14:paraId="6F9AEF3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05,625;-38:52:11,250</w:t>
      </w:r>
    </w:p>
    <w:p w14:paraId="25D8C92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00,000;-38:52:11,250</w:t>
      </w:r>
    </w:p>
    <w:p w14:paraId="08A903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00,000;-38:45:01,348</w:t>
      </w:r>
    </w:p>
    <w:p w14:paraId="56F18F8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09,375;-38:45:01,348</w:t>
      </w:r>
    </w:p>
    <w:p w14:paraId="0C1BD1A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18,750;-38:45:01,348</w:t>
      </w:r>
    </w:p>
    <w:p w14:paraId="2246186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28,125;-38:45:01,348</w:t>
      </w:r>
    </w:p>
    <w:p w14:paraId="76231E7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37,500;-38:45:01,348</w:t>
      </w:r>
    </w:p>
    <w:p w14:paraId="3C55203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46,875;-38:45:01,348</w:t>
      </w:r>
    </w:p>
    <w:p w14:paraId="28C1950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56,250;-38:45:01,348</w:t>
      </w:r>
    </w:p>
    <w:p w14:paraId="258000F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05,625;-38:45:01,348</w:t>
      </w:r>
    </w:p>
    <w:p w14:paraId="3AB1FD7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15,000;-38:45:01,348</w:t>
      </w:r>
    </w:p>
    <w:p w14:paraId="5956849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24,375;-38:45:01,348</w:t>
      </w:r>
    </w:p>
    <w:p w14:paraId="672A83E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33,750;-38:45:01,348</w:t>
      </w:r>
    </w:p>
    <w:p w14:paraId="651415D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43,125;-38:45:01,349</w:t>
      </w:r>
    </w:p>
    <w:p w14:paraId="4E96541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52,500;-38:45:01,349</w:t>
      </w:r>
    </w:p>
    <w:p w14:paraId="7824A34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01,875;-38:45:01,349</w:t>
      </w:r>
    </w:p>
    <w:p w14:paraId="309A0D4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11,250;-38:45:01,349</w:t>
      </w:r>
    </w:p>
    <w:p w14:paraId="20FD29B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20,625;-38:45:01,349</w:t>
      </w:r>
    </w:p>
    <w:p w14:paraId="2B3592F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30,000;-38:45:01,349</w:t>
      </w:r>
    </w:p>
    <w:p w14:paraId="4154E16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39,375;-38:45:01,349</w:t>
      </w:r>
    </w:p>
    <w:p w14:paraId="70572E8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48,750;-38:45:01,349</w:t>
      </w:r>
    </w:p>
    <w:p w14:paraId="5BA137F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58,125;-38:45:01,349</w:t>
      </w:r>
    </w:p>
    <w:p w14:paraId="52ED558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8:07,500;-38:45:01,349</w:t>
      </w:r>
    </w:p>
    <w:p w14:paraId="75F7D2F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8:16,875;-38:45:01,349</w:t>
      </w:r>
    </w:p>
    <w:p w14:paraId="3F66532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8:26,250;-38:45:01,349</w:t>
      </w:r>
    </w:p>
    <w:p w14:paraId="539018B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8:35,625;-38:45:01,349</w:t>
      </w:r>
    </w:p>
    <w:p w14:paraId="5A11FF3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8:45,000;-38:45:01,349</w:t>
      </w:r>
    </w:p>
    <w:p w14:paraId="7F7A060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8:54,375;-38:45:01,349</w:t>
      </w:r>
    </w:p>
    <w:p w14:paraId="0745205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9:03,750;-38:45:01,349</w:t>
      </w:r>
    </w:p>
    <w:p w14:paraId="01F68AA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9:13,125;-38:45:01,349</w:t>
      </w:r>
    </w:p>
    <w:p w14:paraId="6A3171A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9:22,500;-38:45:01,349</w:t>
      </w:r>
    </w:p>
    <w:p w14:paraId="05E2A0E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9:31,875;-38:45:01,349</w:t>
      </w:r>
    </w:p>
    <w:p w14:paraId="6243074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9:41,250;-38:45:01,349</w:t>
      </w:r>
    </w:p>
    <w:p w14:paraId="407BB87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9:50,625;-38:45:01,349</w:t>
      </w:r>
    </w:p>
    <w:p w14:paraId="656170F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0:00,000;-38:45:01,349</w:t>
      </w:r>
    </w:p>
    <w:p w14:paraId="6638BB7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0:09,375;-38:45:01,349</w:t>
      </w:r>
    </w:p>
    <w:p w14:paraId="297C42A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0:18,750;-38:45:01,349</w:t>
      </w:r>
    </w:p>
    <w:p w14:paraId="1F1607F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0:28,125;-38:45:01,349</w:t>
      </w:r>
    </w:p>
    <w:p w14:paraId="2B3D506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0:37,500;-38:45:01,349</w:t>
      </w:r>
    </w:p>
    <w:p w14:paraId="6A422A9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0:46,875;-38:45:01,349</w:t>
      </w:r>
    </w:p>
    <w:p w14:paraId="07683B3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0:56,250;-38:45:01,349</w:t>
      </w:r>
    </w:p>
    <w:p w14:paraId="44B4A9D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1:05,625;-38:45:01,349</w:t>
      </w:r>
    </w:p>
    <w:p w14:paraId="61E35B9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1:15,000;-38:45:01,349</w:t>
      </w:r>
    </w:p>
    <w:p w14:paraId="6A3C9CB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1:24,375;-38:45:01,349</w:t>
      </w:r>
    </w:p>
    <w:p w14:paraId="32543C6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1:33,750;-38:45:01,349</w:t>
      </w:r>
    </w:p>
    <w:p w14:paraId="649DBF7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1:43,125;-38:45:01,349</w:t>
      </w:r>
    </w:p>
    <w:p w14:paraId="12C70AB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1:52,500;-38:45:01,349</w:t>
      </w:r>
    </w:p>
    <w:p w14:paraId="78F35AE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01,875;-38:45:01,349</w:t>
      </w:r>
    </w:p>
    <w:p w14:paraId="2AF27DB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11,250;-38:45:01,349</w:t>
      </w:r>
    </w:p>
    <w:p w14:paraId="33CDF22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20,625;-38:45:01,349</w:t>
      </w:r>
    </w:p>
    <w:p w14:paraId="7ECFBB1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30,000;-38:45:01,349</w:t>
      </w:r>
    </w:p>
    <w:p w14:paraId="0249B4B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39,375;-38:45:01,349</w:t>
      </w:r>
    </w:p>
    <w:p w14:paraId="60A72D2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48,750;-38:45:01,349</w:t>
      </w:r>
    </w:p>
    <w:p w14:paraId="087BBBA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58,125;-38:45:01,349</w:t>
      </w:r>
    </w:p>
    <w:p w14:paraId="0DDB1D5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3:07,500;-38:45:01,349</w:t>
      </w:r>
    </w:p>
    <w:p w14:paraId="2A02198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3:16,875;-38:45:01,349</w:t>
      </w:r>
    </w:p>
    <w:p w14:paraId="2D9A385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3:26,250;-38:45:01,349</w:t>
      </w:r>
    </w:p>
    <w:p w14:paraId="10705BD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3:35,625;-38:45:01,350</w:t>
      </w:r>
    </w:p>
    <w:p w14:paraId="417F1E3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3:45,000;-38:45:01,350</w:t>
      </w:r>
    </w:p>
    <w:p w14:paraId="44B7142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3:54,375;-38:45:01,350</w:t>
      </w:r>
    </w:p>
    <w:p w14:paraId="3E8CCC6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4:03,750;-38:45:01,350</w:t>
      </w:r>
    </w:p>
    <w:p w14:paraId="3A8B242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4:13,125;-38:45:01,350</w:t>
      </w:r>
    </w:p>
    <w:p w14:paraId="06F79D2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4:22,500;-38:45:01,350</w:t>
      </w:r>
    </w:p>
    <w:p w14:paraId="6453B91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4:31,875;-38:45:01,350</w:t>
      </w:r>
    </w:p>
    <w:p w14:paraId="7AF10A8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4:41,250;-38:45:01,350</w:t>
      </w:r>
    </w:p>
    <w:p w14:paraId="0C2E1FC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4:50,625;-38:45:01,350</w:t>
      </w:r>
    </w:p>
    <w:p w14:paraId="608618C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5:00,000;-38:45:01,350</w:t>
      </w:r>
    </w:p>
    <w:p w14:paraId="1371F51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5:09,375;-38:45:01,350</w:t>
      </w:r>
    </w:p>
    <w:p w14:paraId="15D563C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5:18,750;-38:45:01,350</w:t>
      </w:r>
    </w:p>
    <w:p w14:paraId="3661A80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5:28,125;-38:45:01,350</w:t>
      </w:r>
    </w:p>
    <w:p w14:paraId="5B76F89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5:37,500;-38:45:01,350</w:t>
      </w:r>
    </w:p>
    <w:p w14:paraId="7E2C9F7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5:46,875;-38:45:01,350</w:t>
      </w:r>
    </w:p>
    <w:p w14:paraId="10EE587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5:56,250;-38:45:01,350</w:t>
      </w:r>
    </w:p>
    <w:p w14:paraId="22C3DA8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6:05,625;-38:45:01,350</w:t>
      </w:r>
    </w:p>
    <w:p w14:paraId="4EA2D04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6:15,000;-38:45:01,350</w:t>
      </w:r>
    </w:p>
    <w:p w14:paraId="571CCA7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6:24,375;-38:45:01,350</w:t>
      </w:r>
    </w:p>
    <w:p w14:paraId="0691456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6:33,750;-38:45:01,350</w:t>
      </w:r>
    </w:p>
    <w:p w14:paraId="0E203D0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6:43,125;-38:45:01,350</w:t>
      </w:r>
    </w:p>
    <w:p w14:paraId="05D25A1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6:52,500;-38:45:01,350</w:t>
      </w:r>
    </w:p>
    <w:p w14:paraId="71D6D3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7:01,875;-38:45:01,350</w:t>
      </w:r>
    </w:p>
    <w:p w14:paraId="59765FC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7:11,250;-38:45:01,350</w:t>
      </w:r>
    </w:p>
    <w:p w14:paraId="2D4672D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7:20,625;-38:45:01,350</w:t>
      </w:r>
    </w:p>
    <w:p w14:paraId="02AFCE5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7:30,000;-38:45:01,350</w:t>
      </w:r>
    </w:p>
    <w:p w14:paraId="2D8B903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7:39,375;-38:45:01,350</w:t>
      </w:r>
    </w:p>
    <w:p w14:paraId="5E29233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7:48,750;-38:45:01,350</w:t>
      </w:r>
    </w:p>
    <w:p w14:paraId="6B38E88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7:58,125;-38:45:01,350</w:t>
      </w:r>
    </w:p>
    <w:p w14:paraId="013D139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8:07,500;-38:45:01,350</w:t>
      </w:r>
    </w:p>
    <w:p w14:paraId="1F25DA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8:16,875;-38:45:01,350</w:t>
      </w:r>
    </w:p>
    <w:p w14:paraId="0A35AB2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8:26,250;-38:45:01,350</w:t>
      </w:r>
    </w:p>
    <w:p w14:paraId="47F2AB1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8:35,625;-38:45:01,350</w:t>
      </w:r>
    </w:p>
    <w:p w14:paraId="439AD6A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8:45,000;-38:45:01,350</w:t>
      </w:r>
    </w:p>
    <w:p w14:paraId="262AA54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8:54,375;-38:45:01,350</w:t>
      </w:r>
    </w:p>
    <w:p w14:paraId="4D138D5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9:03,750;-38:45:01,350</w:t>
      </w:r>
    </w:p>
    <w:p w14:paraId="0222998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9:13,125;-38:45:01,350</w:t>
      </w:r>
    </w:p>
    <w:p w14:paraId="04679B3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9:22,500;-38:45:01,350</w:t>
      </w:r>
    </w:p>
    <w:p w14:paraId="15BB67E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9:31,875;-38:45:01,350</w:t>
      </w:r>
    </w:p>
    <w:p w14:paraId="518DD33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9:41,250;-38:45:01,350</w:t>
      </w:r>
    </w:p>
    <w:p w14:paraId="48ED9CF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9:50,625;-38:45:01,350</w:t>
      </w:r>
    </w:p>
    <w:p w14:paraId="5EAAC08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5:01,350</w:t>
      </w:r>
    </w:p>
    <w:p w14:paraId="57A932B1"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665</w:t>
      </w:r>
    </w:p>
    <w:p w14:paraId="110A91D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0,000;-39:15:00,000</w:t>
      </w:r>
    </w:p>
    <w:p w14:paraId="5D8A6B6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0,000;-39:30:00,000</w:t>
      </w:r>
    </w:p>
    <w:p w14:paraId="224831E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30:00,000;-39:30:00,000</w:t>
      </w:r>
    </w:p>
    <w:p w14:paraId="46AE533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30:00,000;-39:15:00,000</w:t>
      </w:r>
    </w:p>
    <w:p w14:paraId="28BA391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0,000;-39:15:00,000</w:t>
      </w:r>
    </w:p>
    <w:p w14:paraId="0B2D33B3" w14:textId="77777777" w:rsidR="006E70D8" w:rsidRPr="00B46675" w:rsidRDefault="006E70D8" w:rsidP="006E70D8">
      <w:pPr>
        <w:spacing w:after="0" w:line="480" w:lineRule="auto"/>
        <w:rPr>
          <w:rFonts w:ascii="Arial" w:hAnsi="Arial" w:cs="Arial"/>
          <w:b/>
          <w:sz w:val="16"/>
          <w:szCs w:val="16"/>
          <w:u w:val="single"/>
          <w:lang w:val="es-ES"/>
        </w:rPr>
      </w:pPr>
      <w:r w:rsidRPr="00B46675">
        <w:rPr>
          <w:rFonts w:ascii="Arial" w:hAnsi="Arial" w:cs="Arial"/>
          <w:b/>
          <w:sz w:val="16"/>
          <w:szCs w:val="16"/>
          <w:u w:val="single"/>
          <w:lang w:val="es-ES"/>
        </w:rPr>
        <w:t>ES-M-739</w:t>
      </w:r>
    </w:p>
    <w:p w14:paraId="602515A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1:00:00,000;-39:00:00,000</w:t>
      </w:r>
    </w:p>
    <w:p w14:paraId="09BD317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1:00:00,000;-39:15:00,000</w:t>
      </w:r>
    </w:p>
    <w:p w14:paraId="3A1E7A3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0,000;-39:15:00,000</w:t>
      </w:r>
    </w:p>
    <w:p w14:paraId="3E446D3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0,000;-39:00:01,361</w:t>
      </w:r>
    </w:p>
    <w:p w14:paraId="621EEF3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0;-39:00:01,361</w:t>
      </w:r>
    </w:p>
    <w:p w14:paraId="57CCAE3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0;-39:00:00,000</w:t>
      </w:r>
    </w:p>
    <w:p w14:paraId="6244FAA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1:00:00,000;-39:00:00,000</w:t>
      </w:r>
    </w:p>
    <w:p w14:paraId="0B51B89C" w14:textId="77777777" w:rsidR="006E70D8" w:rsidRPr="00B46675" w:rsidRDefault="006E70D8" w:rsidP="006E70D8">
      <w:pPr>
        <w:spacing w:after="0" w:line="480" w:lineRule="auto"/>
        <w:rPr>
          <w:rFonts w:ascii="Arial" w:hAnsi="Arial" w:cs="Arial"/>
          <w:b/>
          <w:sz w:val="16"/>
          <w:szCs w:val="16"/>
          <w:u w:val="single"/>
          <w:lang w:val="es-ES"/>
        </w:rPr>
      </w:pPr>
      <w:r w:rsidRPr="00B46675">
        <w:rPr>
          <w:rFonts w:ascii="Arial" w:hAnsi="Arial" w:cs="Arial"/>
          <w:b/>
          <w:sz w:val="16"/>
          <w:szCs w:val="16"/>
          <w:u w:val="single"/>
          <w:lang w:val="es-ES"/>
        </w:rPr>
        <w:t>ES-M-741</w:t>
      </w:r>
    </w:p>
    <w:p w14:paraId="5923F28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1:00:00,000;-38:45:01,355</w:t>
      </w:r>
    </w:p>
    <w:p w14:paraId="531B947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1:00:00,000;-39:00:00,000</w:t>
      </w:r>
    </w:p>
    <w:p w14:paraId="641C2D6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0;-39:00:00,000</w:t>
      </w:r>
    </w:p>
    <w:p w14:paraId="2807299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9:50,625</w:t>
      </w:r>
    </w:p>
    <w:p w14:paraId="35D2E61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9:41,250</w:t>
      </w:r>
    </w:p>
    <w:p w14:paraId="76D1B33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9:31,875</w:t>
      </w:r>
    </w:p>
    <w:p w14:paraId="65D5C51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9:22,500</w:t>
      </w:r>
    </w:p>
    <w:p w14:paraId="54F6B12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9:13,125</w:t>
      </w:r>
    </w:p>
    <w:p w14:paraId="16F664E2"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9:03,750</w:t>
      </w:r>
    </w:p>
    <w:p w14:paraId="0588EB6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8:54,375</w:t>
      </w:r>
    </w:p>
    <w:p w14:paraId="70BC665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8:45,000</w:t>
      </w:r>
    </w:p>
    <w:p w14:paraId="06AF558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8:35,625</w:t>
      </w:r>
    </w:p>
    <w:p w14:paraId="0F71C762"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8:26,250</w:t>
      </w:r>
    </w:p>
    <w:p w14:paraId="1AFAC72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8:16,875</w:t>
      </w:r>
    </w:p>
    <w:p w14:paraId="21B7FB9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8:07,500</w:t>
      </w:r>
    </w:p>
    <w:p w14:paraId="2A3C8FF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7:58,125</w:t>
      </w:r>
    </w:p>
    <w:p w14:paraId="706B35E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7:48,750</w:t>
      </w:r>
    </w:p>
    <w:p w14:paraId="5C004DA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7:39,375</w:t>
      </w:r>
    </w:p>
    <w:p w14:paraId="12AF5B5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7:30,000</w:t>
      </w:r>
    </w:p>
    <w:p w14:paraId="6C4F7BA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7:20,625</w:t>
      </w:r>
    </w:p>
    <w:p w14:paraId="4048BE1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7:11,250</w:t>
      </w:r>
    </w:p>
    <w:p w14:paraId="41B075C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7:01,875</w:t>
      </w:r>
    </w:p>
    <w:p w14:paraId="29A2565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6:52,500</w:t>
      </w:r>
    </w:p>
    <w:p w14:paraId="53D615C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6:43,125</w:t>
      </w:r>
    </w:p>
    <w:p w14:paraId="570F320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6:33,750</w:t>
      </w:r>
    </w:p>
    <w:p w14:paraId="7CFF77E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6:24,375</w:t>
      </w:r>
    </w:p>
    <w:p w14:paraId="6FA8DE8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6:15,000</w:t>
      </w:r>
    </w:p>
    <w:p w14:paraId="3C6E68B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6:05,625</w:t>
      </w:r>
    </w:p>
    <w:p w14:paraId="72B415C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5:56,250</w:t>
      </w:r>
    </w:p>
    <w:p w14:paraId="01B5A48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5:46,875</w:t>
      </w:r>
    </w:p>
    <w:p w14:paraId="3075B27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5:37,500</w:t>
      </w:r>
    </w:p>
    <w:p w14:paraId="2E4CA73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5:28,125</w:t>
      </w:r>
    </w:p>
    <w:p w14:paraId="4DB8095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5:18,750</w:t>
      </w:r>
    </w:p>
    <w:p w14:paraId="284AAA4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5:09,375</w:t>
      </w:r>
    </w:p>
    <w:p w14:paraId="5372C8D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5:00,000</w:t>
      </w:r>
    </w:p>
    <w:p w14:paraId="7590E88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4:50,625</w:t>
      </w:r>
    </w:p>
    <w:p w14:paraId="5334805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4:41,250</w:t>
      </w:r>
    </w:p>
    <w:p w14:paraId="202D7862"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4:31,875</w:t>
      </w:r>
    </w:p>
    <w:p w14:paraId="0B70001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4:22,500</w:t>
      </w:r>
    </w:p>
    <w:p w14:paraId="62C0974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4:13,125</w:t>
      </w:r>
    </w:p>
    <w:p w14:paraId="11782A4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4:03,750</w:t>
      </w:r>
    </w:p>
    <w:p w14:paraId="49F9C09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3:54,375</w:t>
      </w:r>
    </w:p>
    <w:p w14:paraId="0D5DB3C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3:45,000</w:t>
      </w:r>
    </w:p>
    <w:p w14:paraId="5EC5994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3:35,625</w:t>
      </w:r>
    </w:p>
    <w:p w14:paraId="5D95178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3:26,250</w:t>
      </w:r>
    </w:p>
    <w:p w14:paraId="3BB533E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3:16,875</w:t>
      </w:r>
    </w:p>
    <w:p w14:paraId="3194B07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3:07,500</w:t>
      </w:r>
    </w:p>
    <w:p w14:paraId="3042514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2:58,125</w:t>
      </w:r>
    </w:p>
    <w:p w14:paraId="7B358D7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2:48,750</w:t>
      </w:r>
    </w:p>
    <w:p w14:paraId="5080617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2:39,375</w:t>
      </w:r>
    </w:p>
    <w:p w14:paraId="6829348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2:30,000</w:t>
      </w:r>
    </w:p>
    <w:p w14:paraId="0FD2094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2:20,625</w:t>
      </w:r>
    </w:p>
    <w:p w14:paraId="07B991A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2:11,250</w:t>
      </w:r>
    </w:p>
    <w:p w14:paraId="751660E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2:01,875</w:t>
      </w:r>
    </w:p>
    <w:p w14:paraId="768F791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1:52,500</w:t>
      </w:r>
    </w:p>
    <w:p w14:paraId="79247F9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1:43,125</w:t>
      </w:r>
    </w:p>
    <w:p w14:paraId="083F3B1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1:33,750</w:t>
      </w:r>
    </w:p>
    <w:p w14:paraId="7CCAB19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1:24,375</w:t>
      </w:r>
    </w:p>
    <w:p w14:paraId="070C4F6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1:15,000</w:t>
      </w:r>
    </w:p>
    <w:p w14:paraId="7E4E7F4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1:05,625</w:t>
      </w:r>
    </w:p>
    <w:p w14:paraId="2475995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0:56,250</w:t>
      </w:r>
    </w:p>
    <w:p w14:paraId="4E89653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0:46,875</w:t>
      </w:r>
    </w:p>
    <w:p w14:paraId="07FCE66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0:37,500</w:t>
      </w:r>
    </w:p>
    <w:p w14:paraId="0C205EE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0:28,125</w:t>
      </w:r>
    </w:p>
    <w:p w14:paraId="50E4A69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0:18,750</w:t>
      </w:r>
    </w:p>
    <w:p w14:paraId="6ED6F7C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0:09,375</w:t>
      </w:r>
    </w:p>
    <w:p w14:paraId="47ED0EE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0:00,000</w:t>
      </w:r>
    </w:p>
    <w:p w14:paraId="6C61539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9:50,625</w:t>
      </w:r>
    </w:p>
    <w:p w14:paraId="6CD1818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9:41,250</w:t>
      </w:r>
    </w:p>
    <w:p w14:paraId="3C62193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9:31,875</w:t>
      </w:r>
    </w:p>
    <w:p w14:paraId="1A6D32D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9:22,500</w:t>
      </w:r>
    </w:p>
    <w:p w14:paraId="6A44F56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9:13,125</w:t>
      </w:r>
    </w:p>
    <w:p w14:paraId="7286E48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9:03,750</w:t>
      </w:r>
    </w:p>
    <w:p w14:paraId="3BF9074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8:54,375</w:t>
      </w:r>
    </w:p>
    <w:p w14:paraId="5B98DD2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8:45,000</w:t>
      </w:r>
    </w:p>
    <w:p w14:paraId="1269CB8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8:35,625</w:t>
      </w:r>
    </w:p>
    <w:p w14:paraId="7FB2057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8:26,250</w:t>
      </w:r>
    </w:p>
    <w:p w14:paraId="6B89412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8:16,875</w:t>
      </w:r>
    </w:p>
    <w:p w14:paraId="0B9596F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8:07,500</w:t>
      </w:r>
    </w:p>
    <w:p w14:paraId="04CC555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7:58,125</w:t>
      </w:r>
    </w:p>
    <w:p w14:paraId="2DF2065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7:48,750</w:t>
      </w:r>
    </w:p>
    <w:p w14:paraId="38EA833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7:39,375</w:t>
      </w:r>
    </w:p>
    <w:p w14:paraId="17B78FC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7:30,000</w:t>
      </w:r>
    </w:p>
    <w:p w14:paraId="78134F6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7:20,625</w:t>
      </w:r>
    </w:p>
    <w:p w14:paraId="17DA36A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7:11,250</w:t>
      </w:r>
    </w:p>
    <w:p w14:paraId="296E7D0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7:01,875</w:t>
      </w:r>
    </w:p>
    <w:p w14:paraId="0EC04F4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6:52,500</w:t>
      </w:r>
    </w:p>
    <w:p w14:paraId="02AD9AA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6:43,125</w:t>
      </w:r>
    </w:p>
    <w:p w14:paraId="5911CB6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6:33,750</w:t>
      </w:r>
    </w:p>
    <w:p w14:paraId="1AB63CF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6:24,375</w:t>
      </w:r>
    </w:p>
    <w:p w14:paraId="5C4D9FD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6:15,000</w:t>
      </w:r>
    </w:p>
    <w:p w14:paraId="28F9688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6:05,625</w:t>
      </w:r>
    </w:p>
    <w:p w14:paraId="032BB4B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5:56,250</w:t>
      </w:r>
    </w:p>
    <w:p w14:paraId="3EC0E11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5:46,875</w:t>
      </w:r>
    </w:p>
    <w:p w14:paraId="08881EE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5:37,500</w:t>
      </w:r>
    </w:p>
    <w:p w14:paraId="6917465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5:28,125</w:t>
      </w:r>
    </w:p>
    <w:p w14:paraId="3CF21BB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5:18,750</w:t>
      </w:r>
    </w:p>
    <w:p w14:paraId="2F1E50D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5:09,375</w:t>
      </w:r>
    </w:p>
    <w:p w14:paraId="390F15C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5:01,353</w:t>
      </w:r>
    </w:p>
    <w:p w14:paraId="12C34172"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11,158;-38:45:01,353</w:t>
      </w:r>
    </w:p>
    <w:p w14:paraId="67B27732"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20,533;-38:45:01,353</w:t>
      </w:r>
    </w:p>
    <w:p w14:paraId="4493AFA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29,908;-38:45:01,353</w:t>
      </w:r>
    </w:p>
    <w:p w14:paraId="70C56DA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39,283;-38:45:01,353</w:t>
      </w:r>
    </w:p>
    <w:p w14:paraId="610BB7E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48,658;-38:45:01,353</w:t>
      </w:r>
    </w:p>
    <w:p w14:paraId="199A902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58,033;-38:45:01,353</w:t>
      </w:r>
    </w:p>
    <w:p w14:paraId="5998F85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6:07,408;-38:45:01,353</w:t>
      </w:r>
    </w:p>
    <w:p w14:paraId="5C7C091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6:16,783;-38:45:01,353</w:t>
      </w:r>
    </w:p>
    <w:p w14:paraId="1D753E8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6:26,158;-38:45:01,353</w:t>
      </w:r>
    </w:p>
    <w:p w14:paraId="35ED6B7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6:35,533;-38:45:01,353</w:t>
      </w:r>
    </w:p>
    <w:p w14:paraId="704139B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6:44,908;-38:45:01,353</w:t>
      </w:r>
    </w:p>
    <w:p w14:paraId="115091E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6:54,283;-38:45:01,353</w:t>
      </w:r>
    </w:p>
    <w:p w14:paraId="5AFB069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7:03,658;-38:45:01,353</w:t>
      </w:r>
    </w:p>
    <w:p w14:paraId="6B38B25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7:13,033;-38:45:01,353</w:t>
      </w:r>
    </w:p>
    <w:p w14:paraId="791F55A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7:22,408;-38:45:01,353</w:t>
      </w:r>
    </w:p>
    <w:p w14:paraId="4225C69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7:31,783;-38:45:01,353</w:t>
      </w:r>
    </w:p>
    <w:p w14:paraId="3E40E12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7:41,158;-38:45:01,353</w:t>
      </w:r>
    </w:p>
    <w:p w14:paraId="5A0B766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7:50,533;-38:45:01,353</w:t>
      </w:r>
    </w:p>
    <w:p w14:paraId="04C94AD2"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7:59,908;-38:45:01,353</w:t>
      </w:r>
    </w:p>
    <w:p w14:paraId="39481D2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8:09,284;-38:45:01,353</w:t>
      </w:r>
    </w:p>
    <w:p w14:paraId="1E922F5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8:18,659;-38:45:01,353</w:t>
      </w:r>
    </w:p>
    <w:p w14:paraId="692FDB5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8:28,034;-38:45:01,353</w:t>
      </w:r>
    </w:p>
    <w:p w14:paraId="6BFED9F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8:37,409;-38:45:01,353</w:t>
      </w:r>
    </w:p>
    <w:p w14:paraId="2AFDDE5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8:46,784;-38:45:01,353</w:t>
      </w:r>
    </w:p>
    <w:p w14:paraId="6848374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8:56,159;-38:45:01,353</w:t>
      </w:r>
    </w:p>
    <w:p w14:paraId="357D800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9:05,534;-38:45:01,353</w:t>
      </w:r>
    </w:p>
    <w:p w14:paraId="2AA643B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9:14,909;-38:45:01,353</w:t>
      </w:r>
    </w:p>
    <w:p w14:paraId="4780D13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9:24,284;-38:45:01,353</w:t>
      </w:r>
    </w:p>
    <w:p w14:paraId="33E82AD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9:33,659;-38:45:01,353</w:t>
      </w:r>
    </w:p>
    <w:p w14:paraId="6CC0427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9:43,034;-38:45:01,353</w:t>
      </w:r>
    </w:p>
    <w:p w14:paraId="26C37AB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9:52,409;-38:45:01,353</w:t>
      </w:r>
    </w:p>
    <w:p w14:paraId="3447BF6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0:01,784;-38:45:01,353</w:t>
      </w:r>
    </w:p>
    <w:p w14:paraId="3F87CFF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0:11,159;-38:45:01,353</w:t>
      </w:r>
    </w:p>
    <w:p w14:paraId="58419A2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0:20,534;-38:45:01,353</w:t>
      </w:r>
    </w:p>
    <w:p w14:paraId="67C4CF0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0:29,909;-38:45:01,353</w:t>
      </w:r>
    </w:p>
    <w:p w14:paraId="0447CE4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0:39,284;-38:45:01,353</w:t>
      </w:r>
    </w:p>
    <w:p w14:paraId="51C09E1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0:48,659;-38:45:01,354</w:t>
      </w:r>
    </w:p>
    <w:p w14:paraId="657D58E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0:58,035;-38:45:01,354</w:t>
      </w:r>
    </w:p>
    <w:p w14:paraId="14C793F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1:07,410;-38:45:01,354</w:t>
      </w:r>
    </w:p>
    <w:p w14:paraId="4785527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1:16,785;-38:45:01,354</w:t>
      </w:r>
    </w:p>
    <w:p w14:paraId="60B954E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1:26,160;-38:45:01,354</w:t>
      </w:r>
    </w:p>
    <w:p w14:paraId="40FA17A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1:35,535;-38:45:01,354</w:t>
      </w:r>
    </w:p>
    <w:p w14:paraId="556B1CD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1:44,910;-38:45:01,354</w:t>
      </w:r>
    </w:p>
    <w:p w14:paraId="093D570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1:54,285;-38:45:01,354</w:t>
      </w:r>
    </w:p>
    <w:p w14:paraId="11400D2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2:03,660;-38:45:01,354</w:t>
      </w:r>
    </w:p>
    <w:p w14:paraId="614606D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2:13,035;-38:45:01,354</w:t>
      </w:r>
    </w:p>
    <w:p w14:paraId="5681F06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2:22,410;-38:45:01,354</w:t>
      </w:r>
    </w:p>
    <w:p w14:paraId="51F0680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2:31,785;-38:45:01,354</w:t>
      </w:r>
    </w:p>
    <w:p w14:paraId="0ED3886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2:41,160;-38:45:01,354</w:t>
      </w:r>
    </w:p>
    <w:p w14:paraId="642458D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2:50,535;-38:45:01,354</w:t>
      </w:r>
    </w:p>
    <w:p w14:paraId="61711B4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2:59,910;-38:45:01,354</w:t>
      </w:r>
    </w:p>
    <w:p w14:paraId="4B2F5CB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3:09,285;-38:45:01,354</w:t>
      </w:r>
    </w:p>
    <w:p w14:paraId="7304929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3:18,660;-38:45:01,354</w:t>
      </w:r>
    </w:p>
    <w:p w14:paraId="1179DC2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3:28,035;-38:45:01,354</w:t>
      </w:r>
    </w:p>
    <w:p w14:paraId="0B00219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3:37,410;-38:45:01,354</w:t>
      </w:r>
    </w:p>
    <w:p w14:paraId="1F15214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3:46,785;-38:45:01,354</w:t>
      </w:r>
    </w:p>
    <w:p w14:paraId="08AB6E7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3:56,161;-38:45:01,354</w:t>
      </w:r>
    </w:p>
    <w:p w14:paraId="33B905B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4:05,536;-38:45:01,354</w:t>
      </w:r>
    </w:p>
    <w:p w14:paraId="5C1C684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4:14,911;-38:45:01,354</w:t>
      </w:r>
    </w:p>
    <w:p w14:paraId="48D9A49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4:24,286;-38:45:01,354</w:t>
      </w:r>
    </w:p>
    <w:p w14:paraId="608B25A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4:33,661;-38:45:01,354</w:t>
      </w:r>
    </w:p>
    <w:p w14:paraId="5530E68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4:43,036;-38:45:01,354</w:t>
      </w:r>
    </w:p>
    <w:p w14:paraId="500918A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4:52,411;-38:45:01,354</w:t>
      </w:r>
    </w:p>
    <w:p w14:paraId="08043E7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5:01,786;-38:45:01,354</w:t>
      </w:r>
    </w:p>
    <w:p w14:paraId="25DD8672"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5:11,161;-38:45:01,354</w:t>
      </w:r>
    </w:p>
    <w:p w14:paraId="3E7B78C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5:20,536;-38:45:01,354</w:t>
      </w:r>
    </w:p>
    <w:p w14:paraId="21D4B74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5:29,911;-38:45:01,354</w:t>
      </w:r>
    </w:p>
    <w:p w14:paraId="7887912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5:39,286;-38:45:01,354</w:t>
      </w:r>
    </w:p>
    <w:p w14:paraId="03D8832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5:48,661;-38:45:01,354</w:t>
      </w:r>
    </w:p>
    <w:p w14:paraId="242B232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5:58,036;-38:45:01,354</w:t>
      </w:r>
    </w:p>
    <w:p w14:paraId="25EFDE9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6:07,411;-38:45:01,354</w:t>
      </w:r>
    </w:p>
    <w:p w14:paraId="7E3C124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6:16,786;-38:45:01,354</w:t>
      </w:r>
    </w:p>
    <w:p w14:paraId="61957D6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6:26,161;-38:45:01,354</w:t>
      </w:r>
    </w:p>
    <w:p w14:paraId="3EF8324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6:35,536;-38:45:01,354</w:t>
      </w:r>
    </w:p>
    <w:p w14:paraId="52ADBC8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6:44,911;-38:45:01,354</w:t>
      </w:r>
    </w:p>
    <w:p w14:paraId="6E26BF7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6:54,287;-38:45:01,354</w:t>
      </w:r>
    </w:p>
    <w:p w14:paraId="5F8B2C9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7:03,662;-38:45:01,354</w:t>
      </w:r>
    </w:p>
    <w:p w14:paraId="79397A5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7:13,037;-38:45:01,354</w:t>
      </w:r>
    </w:p>
    <w:p w14:paraId="2D170FE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7:22,412;-38:45:01,354</w:t>
      </w:r>
    </w:p>
    <w:p w14:paraId="68CA090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7:31,787;-38:45:01,355</w:t>
      </w:r>
    </w:p>
    <w:p w14:paraId="29C931E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7:41,162;-38:45:01,355</w:t>
      </w:r>
    </w:p>
    <w:p w14:paraId="268C350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7:50,537;-38:45:01,355</w:t>
      </w:r>
    </w:p>
    <w:p w14:paraId="6BDAF34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7:59,912;-38:45:01,355</w:t>
      </w:r>
    </w:p>
    <w:p w14:paraId="49B4E62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8:09,287;-38:45:01,355</w:t>
      </w:r>
    </w:p>
    <w:p w14:paraId="3BEE58E2"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8:18,662;-38:45:01,355</w:t>
      </w:r>
    </w:p>
    <w:p w14:paraId="41D4B37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8:28,037;-38:45:01,355</w:t>
      </w:r>
    </w:p>
    <w:p w14:paraId="17F59C2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8:37,412;-38:45:01,355</w:t>
      </w:r>
    </w:p>
    <w:p w14:paraId="44740EF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8:46,787;-38:45:01,355</w:t>
      </w:r>
    </w:p>
    <w:p w14:paraId="336EACD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8:56,162;-38:45:01,355</w:t>
      </w:r>
    </w:p>
    <w:p w14:paraId="37E973C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9:05,537;-38:45:01,355</w:t>
      </w:r>
    </w:p>
    <w:p w14:paraId="120C1BB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9:14,912;-38:45:01,355</w:t>
      </w:r>
    </w:p>
    <w:p w14:paraId="75904E0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9:24,287;-38:45:01,355</w:t>
      </w:r>
    </w:p>
    <w:p w14:paraId="3C0EBA9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9:33,662;-38:45:01,355</w:t>
      </w:r>
    </w:p>
    <w:p w14:paraId="1C17F39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9:43,038;-38:45:01,355</w:t>
      </w:r>
    </w:p>
    <w:p w14:paraId="5DE7BF9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9:52,413;-38:45:01,355</w:t>
      </w:r>
    </w:p>
    <w:p w14:paraId="1EACF8D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1:00:00,000;-38:45:01,355</w:t>
      </w:r>
    </w:p>
    <w:p w14:paraId="4F12CA4E" w14:textId="77777777" w:rsidR="006E70D8" w:rsidRPr="00B46675" w:rsidRDefault="006E70D8" w:rsidP="006E70D8">
      <w:pPr>
        <w:spacing w:after="0" w:line="480" w:lineRule="auto"/>
        <w:rPr>
          <w:rFonts w:ascii="Arial" w:hAnsi="Arial" w:cs="Arial"/>
          <w:sz w:val="16"/>
          <w:szCs w:val="16"/>
          <w:lang w:val="es-ES"/>
        </w:rPr>
      </w:pPr>
    </w:p>
    <w:p w14:paraId="6B00719B" w14:textId="23EDFDFD" w:rsidR="00B9506C" w:rsidRPr="00B46675" w:rsidRDefault="00B9506C" w:rsidP="00B9506C">
      <w:pPr>
        <w:spacing w:after="0" w:line="480" w:lineRule="auto"/>
        <w:rPr>
          <w:rFonts w:ascii="Arial" w:hAnsi="Arial" w:cs="Arial"/>
          <w:sz w:val="16"/>
          <w:szCs w:val="16"/>
          <w:lang w:val="es-ES"/>
        </w:rPr>
      </w:pPr>
      <w:r w:rsidRPr="00B46675">
        <w:rPr>
          <w:rFonts w:ascii="Arial" w:hAnsi="Arial" w:cs="Arial"/>
          <w:sz w:val="16"/>
          <w:szCs w:val="16"/>
          <w:lang w:val="es-ES"/>
        </w:rPr>
        <w:br w:type="page"/>
      </w:r>
    </w:p>
    <w:p w14:paraId="055789E0" w14:textId="358E5C38" w:rsidR="00B9506C" w:rsidRPr="00B46675" w:rsidRDefault="00960676" w:rsidP="00B9506C">
      <w:pPr>
        <w:spacing w:after="0" w:line="480" w:lineRule="auto"/>
        <w:rPr>
          <w:rFonts w:ascii="Arial" w:hAnsi="Arial" w:cs="Arial"/>
          <w:b/>
          <w:sz w:val="16"/>
          <w:szCs w:val="16"/>
          <w:u w:val="single"/>
          <w:lang w:val="es-ES"/>
        </w:rPr>
      </w:pPr>
      <w:r w:rsidRPr="00B46675">
        <w:rPr>
          <w:rFonts w:ascii="Arial" w:hAnsi="Arial" w:cs="Arial"/>
          <w:b/>
          <w:sz w:val="16"/>
          <w:szCs w:val="16"/>
          <w:u w:val="single"/>
          <w:lang w:val="es-ES"/>
        </w:rPr>
        <w:t>BACIA DO PARECIS (TERRA)</w:t>
      </w:r>
    </w:p>
    <w:p w14:paraId="0A510057" w14:textId="77777777" w:rsidR="00B9506C" w:rsidRPr="00B46675" w:rsidRDefault="00B9506C" w:rsidP="00B9506C">
      <w:pPr>
        <w:spacing w:after="0" w:line="480" w:lineRule="auto"/>
        <w:rPr>
          <w:rFonts w:ascii="Arial" w:hAnsi="Arial" w:cs="Arial"/>
          <w:bCs/>
          <w:sz w:val="16"/>
          <w:szCs w:val="16"/>
          <w:highlight w:val="yellow"/>
          <w:lang w:val="es-ES"/>
        </w:rPr>
      </w:pPr>
    </w:p>
    <w:p w14:paraId="3950F7D5" w14:textId="77777777" w:rsidR="00B53D6B" w:rsidRPr="00081825" w:rsidRDefault="00B53D6B" w:rsidP="00B53D6B">
      <w:pPr>
        <w:spacing w:after="0" w:line="480" w:lineRule="auto"/>
        <w:rPr>
          <w:rFonts w:ascii="Arial" w:hAnsi="Arial" w:cs="Arial"/>
          <w:b/>
          <w:sz w:val="16"/>
          <w:szCs w:val="16"/>
          <w:u w:val="single"/>
        </w:rPr>
      </w:pPr>
      <w:r w:rsidRPr="00081825">
        <w:rPr>
          <w:rFonts w:ascii="Arial" w:hAnsi="Arial" w:cs="Arial"/>
          <w:b/>
          <w:sz w:val="16"/>
          <w:szCs w:val="16"/>
          <w:u w:val="single"/>
        </w:rPr>
        <w:t>PRC-T-54 (PRINCIPAL)</w:t>
      </w:r>
    </w:p>
    <w:p w14:paraId="72407BCB"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7:30,000;-60:48:45,000</w:t>
      </w:r>
    </w:p>
    <w:p w14:paraId="2EDA1DA6"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7:30,000;-60:33:45,000</w:t>
      </w:r>
    </w:p>
    <w:p w14:paraId="00B0295F"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55:00,000;-60:33:45,000</w:t>
      </w:r>
    </w:p>
    <w:p w14:paraId="012FE09B"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55:00,000;-60:30:00,000</w:t>
      </w:r>
    </w:p>
    <w:p w14:paraId="24C84B8A"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22:30,000;-60:30:00,000</w:t>
      </w:r>
    </w:p>
    <w:p w14:paraId="3306B912"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22:30,000;-60:33:45,000</w:t>
      </w:r>
    </w:p>
    <w:p w14:paraId="23F6C11E"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20:00,000;-60:33:45,000</w:t>
      </w:r>
    </w:p>
    <w:p w14:paraId="4C5B685D"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20:00,000;-60:52:30,000</w:t>
      </w:r>
    </w:p>
    <w:p w14:paraId="69BF8C6A"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22:30,000;-60:52:30,000</w:t>
      </w:r>
    </w:p>
    <w:p w14:paraId="747AB1BF"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22:30,000;-60:56:15,000</w:t>
      </w:r>
    </w:p>
    <w:p w14:paraId="2201D42A"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30:00,000;-60:56:15,000</w:t>
      </w:r>
    </w:p>
    <w:p w14:paraId="3B3518C3"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30:00,000;-61:15:00,000</w:t>
      </w:r>
    </w:p>
    <w:p w14:paraId="7F03D1F2"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27:30,000;-61:15:00,000</w:t>
      </w:r>
    </w:p>
    <w:p w14:paraId="509A1A56"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27:30,000;-61:11:15,000</w:t>
      </w:r>
    </w:p>
    <w:p w14:paraId="42F144F6"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7:30,000;-61:11:15,000</w:t>
      </w:r>
    </w:p>
    <w:p w14:paraId="3CEF648A"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7:30,000;-61:15:00,000</w:t>
      </w:r>
    </w:p>
    <w:p w14:paraId="46F0CD70"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0:00,000;-61:15:00,000</w:t>
      </w:r>
    </w:p>
    <w:p w14:paraId="1F060A38"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0:00,000;-61:00:00,000</w:t>
      </w:r>
    </w:p>
    <w:p w14:paraId="45C2D997"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50:00,000;-61:00:00,000</w:t>
      </w:r>
    </w:p>
    <w:p w14:paraId="5F224820"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50:00,000;-61:18:45,000</w:t>
      </w:r>
    </w:p>
    <w:p w14:paraId="4135DE66"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5:00,000;-61:18:45,000</w:t>
      </w:r>
    </w:p>
    <w:p w14:paraId="4AA1C2AD"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5:00,000;-61:22:30,000</w:t>
      </w:r>
    </w:p>
    <w:p w14:paraId="3AB63599"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8:45,000;-61:22:30,000</w:t>
      </w:r>
    </w:p>
    <w:p w14:paraId="7B3304BF"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8:45,000;-61:24:22,500</w:t>
      </w:r>
    </w:p>
    <w:p w14:paraId="6F4A0F3E"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7:30,000;-61:24:22,500</w:t>
      </w:r>
    </w:p>
    <w:p w14:paraId="0737A11B"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7:30,000;-61:26:15,000</w:t>
      </w:r>
    </w:p>
    <w:p w14:paraId="7C2C4BB7"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6:52,500;-61:26:15,000</w:t>
      </w:r>
    </w:p>
    <w:p w14:paraId="4A61B38D"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6:52,500;-61:30:00,000</w:t>
      </w:r>
    </w:p>
    <w:p w14:paraId="2131FCAB"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2:30,000;-61:30:00,000</w:t>
      </w:r>
    </w:p>
    <w:p w14:paraId="15B6FACC"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2:30,000;-61:18:45,000</w:t>
      </w:r>
    </w:p>
    <w:p w14:paraId="27C0334F"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7:30,000;-61:18:45,000</w:t>
      </w:r>
    </w:p>
    <w:p w14:paraId="137D3751"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7:30,000;-60:56:15,000</w:t>
      </w:r>
    </w:p>
    <w:p w14:paraId="45BFDB31"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2:30,000;-60:56:15,000</w:t>
      </w:r>
    </w:p>
    <w:p w14:paraId="6C48CC8D"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2:30,000;-60:48:45,000</w:t>
      </w:r>
    </w:p>
    <w:p w14:paraId="3FDC30B0"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7:30,000;-60:48:45,000</w:t>
      </w:r>
    </w:p>
    <w:p w14:paraId="7D44A654" w14:textId="77777777" w:rsidR="00B53D6B" w:rsidRPr="00081825" w:rsidRDefault="00B53D6B" w:rsidP="00B53D6B">
      <w:pPr>
        <w:spacing w:after="0" w:line="480" w:lineRule="auto"/>
        <w:rPr>
          <w:rFonts w:ascii="Arial" w:hAnsi="Arial" w:cs="Arial"/>
          <w:b/>
          <w:sz w:val="16"/>
          <w:szCs w:val="16"/>
          <w:u w:val="single"/>
        </w:rPr>
      </w:pPr>
      <w:r w:rsidRPr="00081825">
        <w:rPr>
          <w:rFonts w:ascii="Arial" w:hAnsi="Arial" w:cs="Arial"/>
          <w:b/>
          <w:sz w:val="16"/>
          <w:szCs w:val="16"/>
          <w:u w:val="single"/>
        </w:rPr>
        <w:t>PRC-T-54 (EXCLUSÃO)</w:t>
      </w:r>
    </w:p>
    <w:p w14:paraId="4DADCEEA"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2:48,750;-61:12:58,125</w:t>
      </w:r>
    </w:p>
    <w:p w14:paraId="1FE7BE27"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2:48,750;-61:08:45,000</w:t>
      </w:r>
    </w:p>
    <w:p w14:paraId="18769B2A"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8:45,000;-61:08:45,000</w:t>
      </w:r>
    </w:p>
    <w:p w14:paraId="192B4831"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8:45,000;-61:12:58,125</w:t>
      </w:r>
    </w:p>
    <w:p w14:paraId="2C7D408A"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2:48,750;-61:12:58,125</w:t>
      </w:r>
    </w:p>
    <w:p w14:paraId="5C21C593" w14:textId="77777777" w:rsidR="00B53D6B" w:rsidRPr="00081825" w:rsidRDefault="00B53D6B" w:rsidP="00B53D6B">
      <w:pPr>
        <w:spacing w:after="0" w:line="480" w:lineRule="auto"/>
        <w:rPr>
          <w:rFonts w:ascii="Arial" w:hAnsi="Arial" w:cs="Arial"/>
          <w:b/>
          <w:sz w:val="16"/>
          <w:szCs w:val="16"/>
          <w:u w:val="single"/>
        </w:rPr>
      </w:pPr>
      <w:r w:rsidRPr="00081825">
        <w:rPr>
          <w:rFonts w:ascii="Arial" w:hAnsi="Arial" w:cs="Arial"/>
          <w:b/>
          <w:sz w:val="16"/>
          <w:szCs w:val="16"/>
          <w:u w:val="single"/>
        </w:rPr>
        <w:t>PRC-T-54 (EXCLUSÃO)</w:t>
      </w:r>
    </w:p>
    <w:p w14:paraId="16A57145"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7:20,625;-61:03:07,500</w:t>
      </w:r>
    </w:p>
    <w:p w14:paraId="63F727E0"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8:07,500;-61:03:07,500</w:t>
      </w:r>
    </w:p>
    <w:p w14:paraId="1BC1A4FA"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8:07,500;-61:02:39,375</w:t>
      </w:r>
    </w:p>
    <w:p w14:paraId="6EE2D42C"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7:20,625;-61:02:39,375</w:t>
      </w:r>
    </w:p>
    <w:p w14:paraId="0EF29585"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7:20,625;-61:03:07,500</w:t>
      </w:r>
    </w:p>
    <w:p w14:paraId="0B5EDAC6"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PRC-T-54 (EXCLUSÃO)</w:t>
      </w:r>
    </w:p>
    <w:p w14:paraId="50FB8E08"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3:35,625;-60:41:33,750</w:t>
      </w:r>
    </w:p>
    <w:p w14:paraId="5D84BA45"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4:22,500;-60:41:33,750</w:t>
      </w:r>
    </w:p>
    <w:p w14:paraId="47EAE273"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4:22,500;-60:40:56,250</w:t>
      </w:r>
    </w:p>
    <w:p w14:paraId="18FE3982"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3:35,625;-60:40:56,250</w:t>
      </w:r>
    </w:p>
    <w:p w14:paraId="0C1330F1" w14:textId="77777777" w:rsid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3:35,625;-60:41:33,750</w:t>
      </w:r>
    </w:p>
    <w:p w14:paraId="14D981F7" w14:textId="77777777" w:rsidR="00B53D6B" w:rsidRDefault="00B53D6B" w:rsidP="00006650">
      <w:pPr>
        <w:spacing w:after="0" w:line="480" w:lineRule="auto"/>
        <w:rPr>
          <w:rFonts w:ascii="Arial" w:hAnsi="Arial" w:cs="Arial"/>
          <w:bCs/>
          <w:sz w:val="16"/>
          <w:szCs w:val="16"/>
        </w:rPr>
      </w:pPr>
      <w:r>
        <w:rPr>
          <w:rFonts w:ascii="Arial" w:hAnsi="Arial" w:cs="Arial"/>
          <w:bCs/>
          <w:sz w:val="16"/>
          <w:szCs w:val="16"/>
        </w:rPr>
        <w:br w:type="page"/>
      </w:r>
    </w:p>
    <w:p w14:paraId="70A4BE0A" w14:textId="24F92D4B" w:rsidR="00616F5C" w:rsidRPr="00927770" w:rsidRDefault="00960676" w:rsidP="00616F5C">
      <w:pPr>
        <w:spacing w:after="0" w:line="480" w:lineRule="auto"/>
        <w:rPr>
          <w:rFonts w:ascii="Arial" w:hAnsi="Arial" w:cs="Arial"/>
          <w:b/>
          <w:sz w:val="16"/>
          <w:szCs w:val="16"/>
          <w:u w:val="single"/>
        </w:rPr>
      </w:pPr>
      <w:r w:rsidRPr="00927770">
        <w:rPr>
          <w:rFonts w:ascii="Arial" w:hAnsi="Arial" w:cs="Arial"/>
          <w:b/>
          <w:sz w:val="16"/>
          <w:szCs w:val="16"/>
          <w:u w:val="single"/>
        </w:rPr>
        <w:t>BACIA DO PA</w:t>
      </w:r>
      <w:r>
        <w:rPr>
          <w:rFonts w:ascii="Arial" w:hAnsi="Arial" w:cs="Arial"/>
          <w:b/>
          <w:sz w:val="16"/>
          <w:szCs w:val="16"/>
          <w:u w:val="single"/>
        </w:rPr>
        <w:t>RNAÍBA</w:t>
      </w:r>
      <w:r w:rsidRPr="00927770">
        <w:rPr>
          <w:rFonts w:ascii="Arial" w:hAnsi="Arial" w:cs="Arial"/>
          <w:b/>
          <w:sz w:val="16"/>
          <w:szCs w:val="16"/>
          <w:u w:val="single"/>
        </w:rPr>
        <w:t xml:space="preserve"> (TERRA)</w:t>
      </w:r>
    </w:p>
    <w:p w14:paraId="7B1B8263" w14:textId="77777777" w:rsidR="00616F5C" w:rsidRDefault="00616F5C" w:rsidP="00616F5C">
      <w:pPr>
        <w:spacing w:after="0" w:line="480" w:lineRule="auto"/>
        <w:rPr>
          <w:rFonts w:ascii="Arial" w:hAnsi="Arial" w:cs="Arial"/>
          <w:bCs/>
          <w:sz w:val="16"/>
          <w:szCs w:val="16"/>
        </w:rPr>
      </w:pPr>
    </w:p>
    <w:p w14:paraId="6965FA70"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01</w:t>
      </w:r>
    </w:p>
    <w:p w14:paraId="084578E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5:46,875;-44:39:41,250</w:t>
      </w:r>
    </w:p>
    <w:p w14:paraId="6C3AE93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5:00,000;-44:39:41,250</w:t>
      </w:r>
    </w:p>
    <w:p w14:paraId="2B11B38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5:00,000;-44:40:00,000</w:t>
      </w:r>
    </w:p>
    <w:p w14:paraId="6121261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4:22,500;-44:40:00,000</w:t>
      </w:r>
    </w:p>
    <w:p w14:paraId="4FBE6D2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4:22,500;-44:40:18,750</w:t>
      </w:r>
    </w:p>
    <w:p w14:paraId="576F8C7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3:26,250;-44:40:18,750</w:t>
      </w:r>
    </w:p>
    <w:p w14:paraId="6D6BF29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3:26,250;-44:41:15,000</w:t>
      </w:r>
    </w:p>
    <w:p w14:paraId="61466A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2:58,125;-44:41:15,000</w:t>
      </w:r>
    </w:p>
    <w:p w14:paraId="656C489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2:58,125;-44:41:52,500</w:t>
      </w:r>
    </w:p>
    <w:p w14:paraId="0629563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2:01,875;-44:41:52,500</w:t>
      </w:r>
    </w:p>
    <w:p w14:paraId="7ADC7C6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2:01,875;-44:42:39,375</w:t>
      </w:r>
    </w:p>
    <w:p w14:paraId="779C624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1:05,625;-44:42:39,375</w:t>
      </w:r>
    </w:p>
    <w:p w14:paraId="45729A0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1:05,625;-44:44:03,750</w:t>
      </w:r>
    </w:p>
    <w:p w14:paraId="588CCC5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0:46,875;-44:44:03,750</w:t>
      </w:r>
    </w:p>
    <w:p w14:paraId="2C88543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0:46,875;-44:44:31,875</w:t>
      </w:r>
    </w:p>
    <w:p w14:paraId="051297D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0:28,125;-44:44:31,875</w:t>
      </w:r>
    </w:p>
    <w:p w14:paraId="355719B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0:28,125;-44:48:07,500</w:t>
      </w:r>
    </w:p>
    <w:p w14:paraId="69829E2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0:46,875;-44:48:07,500</w:t>
      </w:r>
    </w:p>
    <w:p w14:paraId="52FA371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0:46,875;-44:49:03,750</w:t>
      </w:r>
    </w:p>
    <w:p w14:paraId="6420C0B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1:05,625;-44:49:03,750</w:t>
      </w:r>
    </w:p>
    <w:p w14:paraId="578E891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1:05,625;-44:49:41,250</w:t>
      </w:r>
    </w:p>
    <w:p w14:paraId="122D47C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1:15,000;-44:49:41,250</w:t>
      </w:r>
    </w:p>
    <w:p w14:paraId="6E27D87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1:15,000;-44:51:33,750</w:t>
      </w:r>
    </w:p>
    <w:p w14:paraId="09A81D0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2:11,250;-44:51:33,750</w:t>
      </w:r>
    </w:p>
    <w:p w14:paraId="116E809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2:11,250;-44:53:07,500</w:t>
      </w:r>
    </w:p>
    <w:p w14:paraId="5748F68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1:05,625;-44:53:07,500</w:t>
      </w:r>
    </w:p>
    <w:p w14:paraId="25267DA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1:05,625;-44:54:03,750</w:t>
      </w:r>
    </w:p>
    <w:p w14:paraId="50B0072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0:18,750;-44:54:03,750</w:t>
      </w:r>
    </w:p>
    <w:p w14:paraId="0C0F2A9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0:18,750;-44:54:41,250</w:t>
      </w:r>
    </w:p>
    <w:p w14:paraId="3CE1273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9:41,250;-44:54:41,250</w:t>
      </w:r>
    </w:p>
    <w:p w14:paraId="24AA2C5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9:41,250;-44:55:18,750</w:t>
      </w:r>
    </w:p>
    <w:p w14:paraId="2F73EAC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9:03,750;-44:55:18,750</w:t>
      </w:r>
    </w:p>
    <w:p w14:paraId="0D01F69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9:03,750;-44:56:24,375</w:t>
      </w:r>
    </w:p>
    <w:p w14:paraId="1F5C9CE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8:35,625;-44:56:24,375</w:t>
      </w:r>
    </w:p>
    <w:p w14:paraId="3EFAF77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8:35,625;-44:57:01,875</w:t>
      </w:r>
    </w:p>
    <w:p w14:paraId="3CF3A17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7:58,125;-44:57:01,875</w:t>
      </w:r>
    </w:p>
    <w:p w14:paraId="6987006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7:58,125;-44:58:26,250</w:t>
      </w:r>
    </w:p>
    <w:p w14:paraId="7B27D1B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7:20,625;-44:58:26,250</w:t>
      </w:r>
    </w:p>
    <w:p w14:paraId="41A4AF2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7:20,625;-44:59:22,500</w:t>
      </w:r>
    </w:p>
    <w:p w14:paraId="65E006A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7:01,875;-44:59:22,500</w:t>
      </w:r>
    </w:p>
    <w:p w14:paraId="5E6C9AF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7:01,875;-45:00:00,000</w:t>
      </w:r>
    </w:p>
    <w:p w14:paraId="0783106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30:00,000;-45:00:00,000</w:t>
      </w:r>
    </w:p>
    <w:p w14:paraId="4A197BF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30:00,000;-44:30:00,000</w:t>
      </w:r>
    </w:p>
    <w:p w14:paraId="4EB4805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0:00,000;-44:30:00,000</w:t>
      </w:r>
    </w:p>
    <w:p w14:paraId="7DABDDB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0:00,000;-44:37:58,125</w:t>
      </w:r>
    </w:p>
    <w:p w14:paraId="4564E4E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8:45,000;-44:37:58,125</w:t>
      </w:r>
    </w:p>
    <w:p w14:paraId="4AAF749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8:45,000;-44:38:16,875</w:t>
      </w:r>
    </w:p>
    <w:p w14:paraId="4819E2C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7:30,000;-44:38:16,875</w:t>
      </w:r>
    </w:p>
    <w:p w14:paraId="241D150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7:30,000;-44:38:45,000</w:t>
      </w:r>
    </w:p>
    <w:p w14:paraId="0ABB89C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6:52,500;-44:38:45,000</w:t>
      </w:r>
    </w:p>
    <w:p w14:paraId="57A0620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6:52,500;-44:39:13,125</w:t>
      </w:r>
    </w:p>
    <w:p w14:paraId="3EDE0AE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5:46,875;-44:39:13,125</w:t>
      </w:r>
    </w:p>
    <w:p w14:paraId="6755F22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5:46,875;-44:39:41,250</w:t>
      </w:r>
    </w:p>
    <w:p w14:paraId="673783A7"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14 (PRINCIPAL)</w:t>
      </w:r>
    </w:p>
    <w:p w14:paraId="57C2946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7:58,125;-46:03:16,875</w:t>
      </w:r>
    </w:p>
    <w:p w14:paraId="5EC515F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8:45,000;-46:03:16,875</w:t>
      </w:r>
    </w:p>
    <w:p w14:paraId="49E905B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8:45,000;-46:01:33,750</w:t>
      </w:r>
    </w:p>
    <w:p w14:paraId="0B8E0F6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9:31,875;-46:01:33,750</w:t>
      </w:r>
    </w:p>
    <w:p w14:paraId="63F1EA4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9:31,875;-46:00:00,000</w:t>
      </w:r>
    </w:p>
    <w:p w14:paraId="52B4F23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30:00,000;-46:00:00,000</w:t>
      </w:r>
    </w:p>
    <w:p w14:paraId="02BE0F9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30:00,000;-46:30:00,000</w:t>
      </w:r>
    </w:p>
    <w:p w14:paraId="5067D5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16:33,750;-46:30:00,000</w:t>
      </w:r>
    </w:p>
    <w:p w14:paraId="3A721B2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16:33,750;-46:14:41,250</w:t>
      </w:r>
    </w:p>
    <w:p w14:paraId="468845A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0:00,000;-46:14:41,250</w:t>
      </w:r>
    </w:p>
    <w:p w14:paraId="74E561D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0:00,000;-46:07:20,625</w:t>
      </w:r>
    </w:p>
    <w:p w14:paraId="1EE6B80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5:09,375;-46:07:20,625</w:t>
      </w:r>
    </w:p>
    <w:p w14:paraId="142F302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5:09,375;-46:06:33,750</w:t>
      </w:r>
    </w:p>
    <w:p w14:paraId="715602F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6:15,000;-46:06:33,750</w:t>
      </w:r>
    </w:p>
    <w:p w14:paraId="0BBC47D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6:15,000;-46:05:46,875</w:t>
      </w:r>
    </w:p>
    <w:p w14:paraId="511D17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7:11,250;-46:05:46,875</w:t>
      </w:r>
    </w:p>
    <w:p w14:paraId="64171CB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7:11,250;-46:04:41,250</w:t>
      </w:r>
    </w:p>
    <w:p w14:paraId="65B5539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7:58,125;-46:04:41,250</w:t>
      </w:r>
    </w:p>
    <w:p w14:paraId="7854FA7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7:58,125;-46:03:16,875</w:t>
      </w:r>
    </w:p>
    <w:p w14:paraId="6F1A4215"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14 (EXCLUSÃO)</w:t>
      </w:r>
    </w:p>
    <w:p w14:paraId="5D66142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27:30,000;-46:12:30,000</w:t>
      </w:r>
    </w:p>
    <w:p w14:paraId="301F944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27:30,000;-46:10:18,750</w:t>
      </w:r>
    </w:p>
    <w:p w14:paraId="4689250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25:46,875;-46:10:18,750</w:t>
      </w:r>
    </w:p>
    <w:p w14:paraId="165ECD0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25:46,875;-46:12:30,000</w:t>
      </w:r>
    </w:p>
    <w:p w14:paraId="4DEC113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27:30,000;-46:12:30,000</w:t>
      </w:r>
    </w:p>
    <w:p w14:paraId="745DEB28"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37</w:t>
      </w:r>
    </w:p>
    <w:p w14:paraId="52135ED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8:16,875;-42:55:37,500</w:t>
      </w:r>
    </w:p>
    <w:p w14:paraId="4C2AE52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8:16,875;-42:56:33,750</w:t>
      </w:r>
    </w:p>
    <w:p w14:paraId="24A6E59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7:01,875;-42:56:33,750</w:t>
      </w:r>
    </w:p>
    <w:p w14:paraId="31C2771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7:01,875;-42:57:30,000</w:t>
      </w:r>
    </w:p>
    <w:p w14:paraId="0C5FB82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6:05,625;-42:57:30,000</w:t>
      </w:r>
    </w:p>
    <w:p w14:paraId="4F2766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6:05,625;-42:58:45,000</w:t>
      </w:r>
    </w:p>
    <w:p w14:paraId="358FB7B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5:00,000;-42:58:45,000</w:t>
      </w:r>
    </w:p>
    <w:p w14:paraId="658883F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5:00,000;-43:00:00,000</w:t>
      </w:r>
    </w:p>
    <w:p w14:paraId="413C287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30:00,000;-43:00:00,000</w:t>
      </w:r>
    </w:p>
    <w:p w14:paraId="3BE9803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30:00,000;-42:30:00,000</w:t>
      </w:r>
    </w:p>
    <w:p w14:paraId="07E800F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0:00,000;-42:30:00,000</w:t>
      </w:r>
    </w:p>
    <w:p w14:paraId="6A7AC94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0:00,000;-42:30:56,250</w:t>
      </w:r>
    </w:p>
    <w:p w14:paraId="038924D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7:58,125;-42:30:56,250</w:t>
      </w:r>
    </w:p>
    <w:p w14:paraId="3F579A8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7:58,125;-42:31:33,750</w:t>
      </w:r>
    </w:p>
    <w:p w14:paraId="1ED03D5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6:43,125;-42:31:33,750</w:t>
      </w:r>
    </w:p>
    <w:p w14:paraId="35CE9FC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6:43,125;-42:32:20,625</w:t>
      </w:r>
    </w:p>
    <w:p w14:paraId="52D384D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5:56,250;-42:32:20,625</w:t>
      </w:r>
    </w:p>
    <w:p w14:paraId="179BB16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5:56,250;-42:33:26,250</w:t>
      </w:r>
    </w:p>
    <w:p w14:paraId="4AF2787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5:09,375;-42:33:26,250</w:t>
      </w:r>
    </w:p>
    <w:p w14:paraId="53044D3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5:09,375;-42:37:01,875</w:t>
      </w:r>
    </w:p>
    <w:p w14:paraId="6713049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4:03,750;-42:37:01,875</w:t>
      </w:r>
    </w:p>
    <w:p w14:paraId="5FA48F0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4:03,750;-42:43:26,250</w:t>
      </w:r>
    </w:p>
    <w:p w14:paraId="47105F9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5:28,125;-42:43:26,250</w:t>
      </w:r>
    </w:p>
    <w:p w14:paraId="5A2F8EA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5:28,125;-42:44:22,500</w:t>
      </w:r>
    </w:p>
    <w:p w14:paraId="6D8066F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6:52,500;-42:44:22,500</w:t>
      </w:r>
    </w:p>
    <w:p w14:paraId="71FC25A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6:52,500;-42:44:50,625</w:t>
      </w:r>
    </w:p>
    <w:p w14:paraId="713DF3A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0:00,000;-42:44:50,625</w:t>
      </w:r>
    </w:p>
    <w:p w14:paraId="70B9221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0:00,000;-43:00:00,000</w:t>
      </w:r>
    </w:p>
    <w:p w14:paraId="095E814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7:11,250;-43:00:00,000</w:t>
      </w:r>
    </w:p>
    <w:p w14:paraId="0992A3C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7:11,250;-42:58:35,625</w:t>
      </w:r>
    </w:p>
    <w:p w14:paraId="59A14C4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6:24,375;-42:58:35,625</w:t>
      </w:r>
    </w:p>
    <w:p w14:paraId="1BF9055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6:24,375;-42:57:30,000</w:t>
      </w:r>
    </w:p>
    <w:p w14:paraId="3B4F56A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5:28,125;-42:57:30,000</w:t>
      </w:r>
    </w:p>
    <w:p w14:paraId="6DBC931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5:28,125;-42:56:33,750</w:t>
      </w:r>
    </w:p>
    <w:p w14:paraId="7663E9A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4:22,500;-42:56:33,750</w:t>
      </w:r>
    </w:p>
    <w:p w14:paraId="720818F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4:22,500;-42:55:37,500</w:t>
      </w:r>
    </w:p>
    <w:p w14:paraId="3BB29F7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8:16,875;-42:55:37,500</w:t>
      </w:r>
    </w:p>
    <w:p w14:paraId="4E9C42B7"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4 (PRINCIPAL)</w:t>
      </w:r>
    </w:p>
    <w:p w14:paraId="5BB83FF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0:09,375;-45:32:30,000</w:t>
      </w:r>
    </w:p>
    <w:p w14:paraId="4679FC1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2:30,000;-45:32:30,000</w:t>
      </w:r>
    </w:p>
    <w:p w14:paraId="50C985C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2:30,000;-45:33:45,000</w:t>
      </w:r>
    </w:p>
    <w:p w14:paraId="5E1EFC3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7:30,000;-45:33:45,000</w:t>
      </w:r>
    </w:p>
    <w:p w14:paraId="65BD9AC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7:30,000;-45:32:39,375</w:t>
      </w:r>
    </w:p>
    <w:p w14:paraId="35E86A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7:39,375;-45:32:39,375</w:t>
      </w:r>
    </w:p>
    <w:p w14:paraId="30462F7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7:39,375;-45:31:52,500</w:t>
      </w:r>
    </w:p>
    <w:p w14:paraId="0F98618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8:16,875;-45:31:52,500</w:t>
      </w:r>
    </w:p>
    <w:p w14:paraId="63E1EB0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8:16,875;-45:31:24,375</w:t>
      </w:r>
    </w:p>
    <w:p w14:paraId="6D016E5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8:45,000;-45:31:24,375</w:t>
      </w:r>
    </w:p>
    <w:p w14:paraId="6AF2C57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8:45,000;-45:31:05,625</w:t>
      </w:r>
    </w:p>
    <w:p w14:paraId="7E8D3E9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9:22,500;-45:31:05,625</w:t>
      </w:r>
    </w:p>
    <w:p w14:paraId="0BA800A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9:22,500;-45:30:18,750</w:t>
      </w:r>
    </w:p>
    <w:p w14:paraId="472DC4A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9:50,625;-45:30:18,750</w:t>
      </w:r>
    </w:p>
    <w:p w14:paraId="41DD5D0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9:50,625;-45:29:41,250</w:t>
      </w:r>
    </w:p>
    <w:p w14:paraId="6445ED9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09,375;-45:29:41,250</w:t>
      </w:r>
    </w:p>
    <w:p w14:paraId="69B9A2B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09,375;-45:29:03,750</w:t>
      </w:r>
    </w:p>
    <w:p w14:paraId="11A3F19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28,125;-45:29:03,750</w:t>
      </w:r>
    </w:p>
    <w:p w14:paraId="59770C2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28,125;-45:28:35,625</w:t>
      </w:r>
    </w:p>
    <w:p w14:paraId="471A5B7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1:52,500;-45:28:35,625</w:t>
      </w:r>
    </w:p>
    <w:p w14:paraId="59346EA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1:52,500;-45:28:45,000</w:t>
      </w:r>
    </w:p>
    <w:p w14:paraId="4B86B96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2:01,875;-45:28:45,000</w:t>
      </w:r>
    </w:p>
    <w:p w14:paraId="0A83034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2:01,875;-45:29:03,750</w:t>
      </w:r>
    </w:p>
    <w:p w14:paraId="5F226FD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2:20,625;-45:29:03,750</w:t>
      </w:r>
    </w:p>
    <w:p w14:paraId="472AA21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2:20,625;-45:29:31,875</w:t>
      </w:r>
    </w:p>
    <w:p w14:paraId="499A262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2:58,125;-45:29:31,875</w:t>
      </w:r>
    </w:p>
    <w:p w14:paraId="39B6640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2:58,125;-45:29:41,250</w:t>
      </w:r>
    </w:p>
    <w:p w14:paraId="25296EA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3:16,875;-45:29:41,250</w:t>
      </w:r>
    </w:p>
    <w:p w14:paraId="41863F3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3:16,875;-45:30:00,000</w:t>
      </w:r>
    </w:p>
    <w:p w14:paraId="5634700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3:35,625;-45:30:00,000</w:t>
      </w:r>
    </w:p>
    <w:p w14:paraId="34B9D1B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3:35,625;-45:30:28,125</w:t>
      </w:r>
    </w:p>
    <w:p w14:paraId="57AE72C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4:41,250;-45:30:28,125</w:t>
      </w:r>
    </w:p>
    <w:p w14:paraId="5A752ED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4:41,250;-45:30:46,875</w:t>
      </w:r>
    </w:p>
    <w:p w14:paraId="5C92574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28,125;-45:30:46,875</w:t>
      </w:r>
    </w:p>
    <w:p w14:paraId="752A231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28,125;-45:30:56,250</w:t>
      </w:r>
    </w:p>
    <w:p w14:paraId="6C91185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56,250;-45:30:56,250</w:t>
      </w:r>
    </w:p>
    <w:p w14:paraId="155F027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56,250;-45:31:15,000</w:t>
      </w:r>
    </w:p>
    <w:p w14:paraId="78ED7E3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6:43,125;-45:31:15,000</w:t>
      </w:r>
    </w:p>
    <w:p w14:paraId="4A10FE8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6:43,125;-45:31:33,750</w:t>
      </w:r>
    </w:p>
    <w:p w14:paraId="090100A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7:20,625;-45:31:33,750</w:t>
      </w:r>
    </w:p>
    <w:p w14:paraId="06837D7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7:20,625;-45:31:52,500</w:t>
      </w:r>
    </w:p>
    <w:p w14:paraId="7D71BDF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8:16,875;-45:31:52,500</w:t>
      </w:r>
    </w:p>
    <w:p w14:paraId="0F915DE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8:16,875;-45:32:01,875</w:t>
      </w:r>
    </w:p>
    <w:p w14:paraId="56CB86E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8:35,625;-45:32:01,875</w:t>
      </w:r>
    </w:p>
    <w:p w14:paraId="590464E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8:35,625;-45:32:20,625</w:t>
      </w:r>
    </w:p>
    <w:p w14:paraId="189ECE5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9:13,125;-45:32:20,625</w:t>
      </w:r>
    </w:p>
    <w:p w14:paraId="1F5F188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9:13,125;-45:32:39,375</w:t>
      </w:r>
    </w:p>
    <w:p w14:paraId="1E3CD7F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00,000;-45:32:39,375</w:t>
      </w:r>
    </w:p>
    <w:p w14:paraId="1F3638A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00,000;-46:00:00,000</w:t>
      </w:r>
    </w:p>
    <w:p w14:paraId="7E277C2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9:50,625;-46:00:00,000</w:t>
      </w:r>
    </w:p>
    <w:p w14:paraId="4BD22A0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9:50,625;-45:44:41,250</w:t>
      </w:r>
    </w:p>
    <w:p w14:paraId="58A303D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00:00,000;-45:44:41,250</w:t>
      </w:r>
    </w:p>
    <w:p w14:paraId="00D648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00:00,000;-45:23:16,875</w:t>
      </w:r>
    </w:p>
    <w:p w14:paraId="37A3C12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06:33,750;-45:23:16,875</w:t>
      </w:r>
    </w:p>
    <w:p w14:paraId="2036B29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06:33,750;-45:30:00,000</w:t>
      </w:r>
    </w:p>
    <w:p w14:paraId="6D6D341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08:26,250;-45:30:00,000</w:t>
      </w:r>
    </w:p>
    <w:p w14:paraId="1174919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08:26,250;-45:31:05,625</w:t>
      </w:r>
    </w:p>
    <w:p w14:paraId="400297C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09:22,500;-45:31:05,625</w:t>
      </w:r>
    </w:p>
    <w:p w14:paraId="3E85E7D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09:22,500;-45:31:43,125</w:t>
      </w:r>
    </w:p>
    <w:p w14:paraId="321CEE1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0:09,375;-45:31:43,125</w:t>
      </w:r>
    </w:p>
    <w:p w14:paraId="1AE5C16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0:09,375;-45:32:30,000</w:t>
      </w:r>
    </w:p>
    <w:p w14:paraId="7B39E508"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4 (EXCLUSÃO)</w:t>
      </w:r>
    </w:p>
    <w:p w14:paraId="771468D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00,000;-45:41:05,625</w:t>
      </w:r>
    </w:p>
    <w:p w14:paraId="65066FD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7:11,250;-45:41:05,625</w:t>
      </w:r>
    </w:p>
    <w:p w14:paraId="42FDA1C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7:11,250;-45:39:41,250</w:t>
      </w:r>
    </w:p>
    <w:p w14:paraId="1734809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00,000;-45:39:41,250</w:t>
      </w:r>
    </w:p>
    <w:p w14:paraId="5435581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00,000;-45:41:05,625</w:t>
      </w:r>
    </w:p>
    <w:p w14:paraId="1D81A8FA"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4 (EXCLUSÃO)</w:t>
      </w:r>
    </w:p>
    <w:p w14:paraId="123C35E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8:45,000;-45:40:09,375</w:t>
      </w:r>
    </w:p>
    <w:p w14:paraId="2AEC591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8:45,000;-45:38:07,500</w:t>
      </w:r>
    </w:p>
    <w:p w14:paraId="4822014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4:22,500;-45:38:07,500</w:t>
      </w:r>
    </w:p>
    <w:p w14:paraId="5B98A0D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4:22,500;-45:40:09,375</w:t>
      </w:r>
    </w:p>
    <w:p w14:paraId="095E547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8:45,000;-45:40:09,375</w:t>
      </w:r>
    </w:p>
    <w:p w14:paraId="02DAE0E1"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45 (PRINCIPAL)</w:t>
      </w:r>
    </w:p>
    <w:p w14:paraId="21F1B91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5:56,250;-46:47:01,875</w:t>
      </w:r>
    </w:p>
    <w:p w14:paraId="51562DF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5:37,500;-46:47:01,875</w:t>
      </w:r>
    </w:p>
    <w:p w14:paraId="722DB38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5:37,500;-46:46:15,000</w:t>
      </w:r>
    </w:p>
    <w:p w14:paraId="5E4CD2E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5:09,375;-46:46:15,000</w:t>
      </w:r>
    </w:p>
    <w:p w14:paraId="4443BCD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5:09,375;-46:44:13,125</w:t>
      </w:r>
    </w:p>
    <w:p w14:paraId="75AF49A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4:41,250;-46:44:13,125</w:t>
      </w:r>
    </w:p>
    <w:p w14:paraId="60AA9B6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4:41,250;-46:42:39,375</w:t>
      </w:r>
    </w:p>
    <w:p w14:paraId="0C18E71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3:35,625;-46:42:39,375</w:t>
      </w:r>
    </w:p>
    <w:p w14:paraId="3265E59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3:35,625;-46:41:43,125</w:t>
      </w:r>
    </w:p>
    <w:p w14:paraId="0A25F7A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2:30,000;-46:41:43,125</w:t>
      </w:r>
    </w:p>
    <w:p w14:paraId="6D9B5A3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2:30,000;-46:41:15,000</w:t>
      </w:r>
    </w:p>
    <w:p w14:paraId="7BE032C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1:43,125;-46:41:15,000</w:t>
      </w:r>
    </w:p>
    <w:p w14:paraId="630853C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1:43,125;-46:40:46,875</w:t>
      </w:r>
    </w:p>
    <w:p w14:paraId="5182092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1:15,000;-46:40:46,875</w:t>
      </w:r>
    </w:p>
    <w:p w14:paraId="04A4EDB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1:15,000;-46:40:28,125</w:t>
      </w:r>
    </w:p>
    <w:p w14:paraId="463F435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0:46,875;-46:40:28,125</w:t>
      </w:r>
    </w:p>
    <w:p w14:paraId="0407489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0:46,875;-46:40:09,375</w:t>
      </w:r>
    </w:p>
    <w:p w14:paraId="267940A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0:09,375;-46:40:09,375</w:t>
      </w:r>
    </w:p>
    <w:p w14:paraId="14B1C7B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0:09,375;-46:39:41,250</w:t>
      </w:r>
    </w:p>
    <w:p w14:paraId="0347A62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9:13,125;-46:39:41,250</w:t>
      </w:r>
    </w:p>
    <w:p w14:paraId="6EBDE48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9:13,125;-46:39:13,125</w:t>
      </w:r>
    </w:p>
    <w:p w14:paraId="05F42DD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4:50,625;-46:39:13,125</w:t>
      </w:r>
    </w:p>
    <w:p w14:paraId="0390519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4:50,625;-46:39:31,875</w:t>
      </w:r>
    </w:p>
    <w:p w14:paraId="5296498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3:45,000;-46:39:31,875</w:t>
      </w:r>
    </w:p>
    <w:p w14:paraId="6A8F5A5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3:45,000;-46:40:00,000</w:t>
      </w:r>
    </w:p>
    <w:p w14:paraId="1889B27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3:16,875;-46:40:00,000</w:t>
      </w:r>
    </w:p>
    <w:p w14:paraId="758F760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3:16,875;-46:40:18,750</w:t>
      </w:r>
    </w:p>
    <w:p w14:paraId="1BB0211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2:30,000;-46:40:18,750</w:t>
      </w:r>
    </w:p>
    <w:p w14:paraId="4EF1754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2:30,000;-46:41:05,625</w:t>
      </w:r>
    </w:p>
    <w:p w14:paraId="202DC29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1:33,750;-46:41:05,625</w:t>
      </w:r>
    </w:p>
    <w:p w14:paraId="168E2C5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1:33,750;-46:41:52,500</w:t>
      </w:r>
    </w:p>
    <w:p w14:paraId="6747BC2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1:05,625;-46:41:52,500</w:t>
      </w:r>
    </w:p>
    <w:p w14:paraId="460A070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1:05,625;-46:42:39,375</w:t>
      </w:r>
    </w:p>
    <w:p w14:paraId="09BB54E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0:37,500;-46:42:39,375</w:t>
      </w:r>
    </w:p>
    <w:p w14:paraId="72B4195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0:37,500;-46:44:13,125</w:t>
      </w:r>
    </w:p>
    <w:p w14:paraId="023C59F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0:18,750;-46:44:13,125</w:t>
      </w:r>
    </w:p>
    <w:p w14:paraId="6054709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0:18,750;-46:47:30,000</w:t>
      </w:r>
    </w:p>
    <w:p w14:paraId="2270F1A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0:00,000;-46:47:30,000</w:t>
      </w:r>
    </w:p>
    <w:p w14:paraId="61F29FF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0:00,000;-46:48:26,250</w:t>
      </w:r>
    </w:p>
    <w:p w14:paraId="33F028A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9:41,250;-46:48:26,250</w:t>
      </w:r>
    </w:p>
    <w:p w14:paraId="1F53E7D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9:41,250;-46:51:52,500</w:t>
      </w:r>
    </w:p>
    <w:p w14:paraId="70F292F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8:26,250;-46:51:52,500</w:t>
      </w:r>
    </w:p>
    <w:p w14:paraId="24FC5EA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8:26,250;-46:52:01,875</w:t>
      </w:r>
    </w:p>
    <w:p w14:paraId="00C8E9F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6:33,750;-46:52:01,875</w:t>
      </w:r>
    </w:p>
    <w:p w14:paraId="36C5724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6:33,750;-46:52:39,375</w:t>
      </w:r>
    </w:p>
    <w:p w14:paraId="4FBD6EF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5:46,875;-46:52:39,375</w:t>
      </w:r>
    </w:p>
    <w:p w14:paraId="31581F3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5:46,875;-46:53:07,500</w:t>
      </w:r>
    </w:p>
    <w:p w14:paraId="1CB1DD5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4:41,250;-46:53:07,500</w:t>
      </w:r>
    </w:p>
    <w:p w14:paraId="6E84349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4:41,250;-46:54:13,125</w:t>
      </w:r>
    </w:p>
    <w:p w14:paraId="60E20EE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3:16,875;-46:54:13,125</w:t>
      </w:r>
    </w:p>
    <w:p w14:paraId="5B624E3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3:16,875;-46:54:41,250</w:t>
      </w:r>
    </w:p>
    <w:p w14:paraId="655F8AD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0:00,000;-46:54:41,250</w:t>
      </w:r>
    </w:p>
    <w:p w14:paraId="1D5D50E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0:00,000;-46:30:00,000</w:t>
      </w:r>
    </w:p>
    <w:p w14:paraId="1FF5E47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30:00,000;-46:30:00,000</w:t>
      </w:r>
    </w:p>
    <w:p w14:paraId="3749AF2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30:00,000;-47:00:00,000</w:t>
      </w:r>
    </w:p>
    <w:p w14:paraId="20D208F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6:33,750;-47:00:00,000</w:t>
      </w:r>
    </w:p>
    <w:p w14:paraId="34ADFD3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6:33,750;-46:54:31,875</w:t>
      </w:r>
    </w:p>
    <w:p w14:paraId="11D7DD8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7:20,625;-46:54:31,875</w:t>
      </w:r>
    </w:p>
    <w:p w14:paraId="215A66E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7:20,625;-46:48:45,000</w:t>
      </w:r>
    </w:p>
    <w:p w14:paraId="2429694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6:43,125;-46:48:45,000</w:t>
      </w:r>
    </w:p>
    <w:p w14:paraId="63B7C03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6:43,125;-46:48:07,500</w:t>
      </w:r>
    </w:p>
    <w:p w14:paraId="1B55395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6:24,375;-46:48:07,500</w:t>
      </w:r>
    </w:p>
    <w:p w14:paraId="2F85D67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6:24,375;-46:47:20,625</w:t>
      </w:r>
    </w:p>
    <w:p w14:paraId="3C82340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5:56,250;-46:47:20,625</w:t>
      </w:r>
    </w:p>
    <w:p w14:paraId="6A11E5D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5:56,250;-46:47:01,875</w:t>
      </w:r>
    </w:p>
    <w:p w14:paraId="4BABADB8"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45 (EXCLUSÃO)</w:t>
      </w:r>
    </w:p>
    <w:p w14:paraId="1434374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0:28,125;-46:38:07,500</w:t>
      </w:r>
    </w:p>
    <w:p w14:paraId="323A351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2:48,750;-46:38:07,500</w:t>
      </w:r>
    </w:p>
    <w:p w14:paraId="7E130B4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2:48,750;-46:35:46,875</w:t>
      </w:r>
    </w:p>
    <w:p w14:paraId="3BA4291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0:28,125;-46:35:46,875</w:t>
      </w:r>
    </w:p>
    <w:p w14:paraId="23C914B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0:28,125;-46:38:07,500</w:t>
      </w:r>
    </w:p>
    <w:p w14:paraId="742CCDFA"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29 (PRINCIPAL)</w:t>
      </w:r>
    </w:p>
    <w:p w14:paraId="75E6E8A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48,750;-45:54:22,500</w:t>
      </w:r>
    </w:p>
    <w:p w14:paraId="3679349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48,750;-45:53:54,375</w:t>
      </w:r>
    </w:p>
    <w:p w14:paraId="62E3C63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58,125;-45:53:54,375</w:t>
      </w:r>
    </w:p>
    <w:p w14:paraId="5739319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58,125;-45:54:22,500</w:t>
      </w:r>
    </w:p>
    <w:p w14:paraId="4830F58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00,000;-45:54:22,500</w:t>
      </w:r>
    </w:p>
    <w:p w14:paraId="19481D4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00,000;-45:32:48,750</w:t>
      </w:r>
    </w:p>
    <w:p w14:paraId="7E98E3F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28,125;-45:32:48,750</w:t>
      </w:r>
    </w:p>
    <w:p w14:paraId="4A6E887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28,125;-45:33:26,250</w:t>
      </w:r>
    </w:p>
    <w:p w14:paraId="0D773D1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46,875;-45:33:26,250</w:t>
      </w:r>
    </w:p>
    <w:p w14:paraId="326F63B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46,875;-45:33:45,000</w:t>
      </w:r>
    </w:p>
    <w:p w14:paraId="76520EF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05,625;-45:33:45,000</w:t>
      </w:r>
    </w:p>
    <w:p w14:paraId="45151A9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05,625;-45:34:13,125</w:t>
      </w:r>
    </w:p>
    <w:p w14:paraId="55AA965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24,375;-45:34:13,125</w:t>
      </w:r>
    </w:p>
    <w:p w14:paraId="0C56158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24,375;-45:35:09,375</w:t>
      </w:r>
    </w:p>
    <w:p w14:paraId="5D85471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33,750;-45:35:09,375</w:t>
      </w:r>
    </w:p>
    <w:p w14:paraId="5D05362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33,750;-45:37:11,250</w:t>
      </w:r>
    </w:p>
    <w:p w14:paraId="2BFAD56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43,125;-45:37:11,250</w:t>
      </w:r>
    </w:p>
    <w:p w14:paraId="50DA81F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43,125;-45:40:09,375</w:t>
      </w:r>
    </w:p>
    <w:p w14:paraId="69B9235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2:01,875;-45:40:09,375</w:t>
      </w:r>
    </w:p>
    <w:p w14:paraId="7E8CCFE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2:01,875;-45:41:05,625</w:t>
      </w:r>
    </w:p>
    <w:p w14:paraId="7B1116A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2:30,000;-45:41:05,625</w:t>
      </w:r>
    </w:p>
    <w:p w14:paraId="599EEBF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2:30,000;-45:41:43,125</w:t>
      </w:r>
    </w:p>
    <w:p w14:paraId="40D05BB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2:48,750;-45:41:43,125</w:t>
      </w:r>
    </w:p>
    <w:p w14:paraId="145A8F2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2:48,750;-45:42:01,875</w:t>
      </w:r>
    </w:p>
    <w:p w14:paraId="7131F28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3:07,500;-45:42:01,875</w:t>
      </w:r>
    </w:p>
    <w:p w14:paraId="2432037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3:07,500;-45:42:20,625</w:t>
      </w:r>
    </w:p>
    <w:p w14:paraId="2DBB4DE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3:16,875;-45:42:20,625</w:t>
      </w:r>
    </w:p>
    <w:p w14:paraId="05A7C1A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3:16,875;-45:42:39,375</w:t>
      </w:r>
    </w:p>
    <w:p w14:paraId="0FBCE2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3:45,000;-45:42:39,375</w:t>
      </w:r>
    </w:p>
    <w:p w14:paraId="5C45A4B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3:45,000;-45:42:58,125</w:t>
      </w:r>
    </w:p>
    <w:p w14:paraId="76CCD58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4:03,750;-45:42:58,125</w:t>
      </w:r>
    </w:p>
    <w:p w14:paraId="2B2855B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4:03,750;-45:43:16,875</w:t>
      </w:r>
    </w:p>
    <w:p w14:paraId="456E086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4:31,875;-45:43:16,875</w:t>
      </w:r>
    </w:p>
    <w:p w14:paraId="294541F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4:31,875;-45:43:45,000</w:t>
      </w:r>
    </w:p>
    <w:p w14:paraId="610085C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5:37,500;-45:43:45,000</w:t>
      </w:r>
    </w:p>
    <w:p w14:paraId="6C1A314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5:37,500;-45:44:03,750</w:t>
      </w:r>
    </w:p>
    <w:p w14:paraId="43E29F1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54,375;-45:44:03,750</w:t>
      </w:r>
    </w:p>
    <w:p w14:paraId="67FEAEF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54,375;-45:43:54,375</w:t>
      </w:r>
    </w:p>
    <w:p w14:paraId="308A2F1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22,500;-45:43:54,375</w:t>
      </w:r>
    </w:p>
    <w:p w14:paraId="403E440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22,500;-45:43:45,000</w:t>
      </w:r>
    </w:p>
    <w:p w14:paraId="2FC487E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50,625;-45:43:45,000</w:t>
      </w:r>
    </w:p>
    <w:p w14:paraId="219D733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50,625;-45:43:26,250</w:t>
      </w:r>
    </w:p>
    <w:p w14:paraId="3059F2D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28,125;-45:43:26,250</w:t>
      </w:r>
    </w:p>
    <w:p w14:paraId="05C56D6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28,125;-45:43:16,875</w:t>
      </w:r>
    </w:p>
    <w:p w14:paraId="0203FA9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1:05,625;-45:43:16,875</w:t>
      </w:r>
    </w:p>
    <w:p w14:paraId="6DB04BD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1:05,625;-45:42:39,375</w:t>
      </w:r>
    </w:p>
    <w:p w14:paraId="1F5A55A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11,250;-45:42:39,375</w:t>
      </w:r>
    </w:p>
    <w:p w14:paraId="6795548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11,250;-45:42:20,625</w:t>
      </w:r>
    </w:p>
    <w:p w14:paraId="66D82C2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3:07,500;-45:42:20,625</w:t>
      </w:r>
    </w:p>
    <w:p w14:paraId="0E23036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3:07,500;-45:41:52,500</w:t>
      </w:r>
    </w:p>
    <w:p w14:paraId="704740F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3:54,375;-45:41:52,500</w:t>
      </w:r>
    </w:p>
    <w:p w14:paraId="789431C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3:54,375;-45:41:33,750</w:t>
      </w:r>
    </w:p>
    <w:p w14:paraId="684758D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4:31,875;-45:41:33,750</w:t>
      </w:r>
    </w:p>
    <w:p w14:paraId="14291CE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4:31,875;-45:40:56,250</w:t>
      </w:r>
    </w:p>
    <w:p w14:paraId="0847BFF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00,000;-45:40:56,250</w:t>
      </w:r>
    </w:p>
    <w:p w14:paraId="439C109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00,000;-45:40:18,750</w:t>
      </w:r>
    </w:p>
    <w:p w14:paraId="5536457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18,750;-45:40:18,750</w:t>
      </w:r>
    </w:p>
    <w:p w14:paraId="1E144F7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18,750;-45:39:50,625</w:t>
      </w:r>
    </w:p>
    <w:p w14:paraId="0C3A0CA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37,500;-45:39:50,625</w:t>
      </w:r>
    </w:p>
    <w:p w14:paraId="2A0557B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37,500;-45:39:22,500</w:t>
      </w:r>
    </w:p>
    <w:p w14:paraId="2A03B00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05,625;-45:39:22,500</w:t>
      </w:r>
    </w:p>
    <w:p w14:paraId="6A8593A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05,625;-45:38:07,500</w:t>
      </w:r>
    </w:p>
    <w:p w14:paraId="217E389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52,500;-45:38:07,500</w:t>
      </w:r>
    </w:p>
    <w:p w14:paraId="024E11A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52,500;-45:37:11,250</w:t>
      </w:r>
    </w:p>
    <w:p w14:paraId="08075BB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33,750;-45:37:11,250</w:t>
      </w:r>
    </w:p>
    <w:p w14:paraId="1D55D8C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33,750;-45:34:50,625</w:t>
      </w:r>
    </w:p>
    <w:p w14:paraId="016AAA6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24,375;-45:34:50,625</w:t>
      </w:r>
    </w:p>
    <w:p w14:paraId="7417BA4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24,375;-45:32:58,125</w:t>
      </w:r>
    </w:p>
    <w:p w14:paraId="4D52D0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43,125;-45:32:58,125</w:t>
      </w:r>
    </w:p>
    <w:p w14:paraId="7D113A6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43,125;-45:32:20,625</w:t>
      </w:r>
    </w:p>
    <w:p w14:paraId="18FA9CD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7:20,625;-45:32:20,625</w:t>
      </w:r>
    </w:p>
    <w:p w14:paraId="615EF3A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7:20,625;-45:27:20,625</w:t>
      </w:r>
    </w:p>
    <w:p w14:paraId="12B59BC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43,125;-45:27:20,625</w:t>
      </w:r>
    </w:p>
    <w:p w14:paraId="5C25891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43,125;-45:26:33,750</w:t>
      </w:r>
    </w:p>
    <w:p w14:paraId="27091DD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05,625;-45:26:33,750</w:t>
      </w:r>
    </w:p>
    <w:p w14:paraId="23CB46F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05,625;-45:25:46,875</w:t>
      </w:r>
    </w:p>
    <w:p w14:paraId="486EDEA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37,500;-45:25:46,875</w:t>
      </w:r>
    </w:p>
    <w:p w14:paraId="606093D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37,500;-45:25:09,375</w:t>
      </w:r>
    </w:p>
    <w:p w14:paraId="7414A3E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18,750;-45:25:09,375</w:t>
      </w:r>
    </w:p>
    <w:p w14:paraId="56DFC37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18,750;-45:24:50,625</w:t>
      </w:r>
    </w:p>
    <w:p w14:paraId="615B304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4:50,625;-45:24:50,625</w:t>
      </w:r>
    </w:p>
    <w:p w14:paraId="02590C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4:50,625;-45:22:30,000</w:t>
      </w:r>
    </w:p>
    <w:p w14:paraId="2D3CE29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2:30,000;-45:22:30,000</w:t>
      </w:r>
    </w:p>
    <w:p w14:paraId="13CDB6A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2:30,000;-45:24:41,250</w:t>
      </w:r>
    </w:p>
    <w:p w14:paraId="55E47EC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7:30,000;-45:24:41,250</w:t>
      </w:r>
    </w:p>
    <w:p w14:paraId="39DF8F6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7:30,000;-45:23:45,000</w:t>
      </w:r>
    </w:p>
    <w:p w14:paraId="508D1B5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00,000;-45:23:45,000</w:t>
      </w:r>
    </w:p>
    <w:p w14:paraId="505F9A6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00,000;-46:00:00,000</w:t>
      </w:r>
    </w:p>
    <w:p w14:paraId="7EB400B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0:18,750;-46:00:00,000</w:t>
      </w:r>
    </w:p>
    <w:p w14:paraId="5A8B6FE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0:18,750;-45:54:22,500</w:t>
      </w:r>
    </w:p>
    <w:p w14:paraId="324FBBA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48,750;-45:54:22,500</w:t>
      </w:r>
    </w:p>
    <w:p w14:paraId="37DF5A0D"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29 (EXCLUSÃO)</w:t>
      </w:r>
    </w:p>
    <w:p w14:paraId="0E8E70C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56,250;-45:50:00,000</w:t>
      </w:r>
    </w:p>
    <w:p w14:paraId="098943C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22,500;-45:50:00,000</w:t>
      </w:r>
    </w:p>
    <w:p w14:paraId="71FA200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22,500;-45:51:52,500</w:t>
      </w:r>
    </w:p>
    <w:p w14:paraId="23AC8F1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56,250;-45:51:52,500</w:t>
      </w:r>
    </w:p>
    <w:p w14:paraId="2DFAC65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56,250;-45:50:00,000</w:t>
      </w:r>
    </w:p>
    <w:p w14:paraId="0898C989"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29 (EXCLUSÃO)</w:t>
      </w:r>
    </w:p>
    <w:p w14:paraId="687847E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15,000;-45:42:30,000</w:t>
      </w:r>
    </w:p>
    <w:p w14:paraId="696AB55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43,125;-45:42:30,000</w:t>
      </w:r>
    </w:p>
    <w:p w14:paraId="3DBCB23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43,125;-45:42:01,875</w:t>
      </w:r>
    </w:p>
    <w:p w14:paraId="0B0CA98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52,500;-45:42:01,875</w:t>
      </w:r>
    </w:p>
    <w:p w14:paraId="7FCFEAC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52,500;-45:41:52,500</w:t>
      </w:r>
    </w:p>
    <w:p w14:paraId="666E5BC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9:03,750;-45:41:52,500</w:t>
      </w:r>
    </w:p>
    <w:p w14:paraId="32C40E2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9:03,750;-45:38:16,875</w:t>
      </w:r>
    </w:p>
    <w:p w14:paraId="265FC9B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24,375;-45:38:16,875</w:t>
      </w:r>
    </w:p>
    <w:p w14:paraId="43CAE36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24,375;-45:41:52,500</w:t>
      </w:r>
    </w:p>
    <w:p w14:paraId="598393E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15,000;-45:41:52,500</w:t>
      </w:r>
    </w:p>
    <w:p w14:paraId="27CEE84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15,000;-45:42:30,000</w:t>
      </w:r>
    </w:p>
    <w:p w14:paraId="47B2BFD1"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32 (PRINCIPAL)</w:t>
      </w:r>
    </w:p>
    <w:p w14:paraId="2F7599B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30,000;-44:30:28,125</w:t>
      </w:r>
    </w:p>
    <w:p w14:paraId="4D9673F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30,000;-44:30:56,250</w:t>
      </w:r>
    </w:p>
    <w:p w14:paraId="1FECBCC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1:15,000;-44:30:56,250</w:t>
      </w:r>
    </w:p>
    <w:p w14:paraId="5813E30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1:15,000;-44:31:33,750</w:t>
      </w:r>
    </w:p>
    <w:p w14:paraId="0DF98C9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09,375;-44:31:33,750</w:t>
      </w:r>
    </w:p>
    <w:p w14:paraId="399338C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09,375;-44:32:01,875</w:t>
      </w:r>
    </w:p>
    <w:p w14:paraId="5FF6CFE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54,375;-44:32:01,875</w:t>
      </w:r>
    </w:p>
    <w:p w14:paraId="1A93FE4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54,375;-44:32:39,375</w:t>
      </w:r>
    </w:p>
    <w:p w14:paraId="3A8DFC2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6:43,125;-44:32:39,375</w:t>
      </w:r>
    </w:p>
    <w:p w14:paraId="741007C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6:43,125;-44:33:35,625</w:t>
      </w:r>
    </w:p>
    <w:p w14:paraId="2607A82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5:56,250;-44:33:35,625</w:t>
      </w:r>
    </w:p>
    <w:p w14:paraId="0EC9A21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5:56,250;-44:34:03,750</w:t>
      </w:r>
    </w:p>
    <w:p w14:paraId="685B938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33,750;-44:34:03,750</w:t>
      </w:r>
    </w:p>
    <w:p w14:paraId="1C38BAE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33,750;-44:33:35,625</w:t>
      </w:r>
    </w:p>
    <w:p w14:paraId="4767F81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28,125;-44:33:35,625</w:t>
      </w:r>
    </w:p>
    <w:p w14:paraId="7AA5EDC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28,125;-44:33:07,500</w:t>
      </w:r>
    </w:p>
    <w:p w14:paraId="4A9F366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9:22,500;-44:33:07,500</w:t>
      </w:r>
    </w:p>
    <w:p w14:paraId="58F6918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9:22,500;-44:30:28,125</w:t>
      </w:r>
    </w:p>
    <w:p w14:paraId="063A349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00,000;-44:30:28,125</w:t>
      </w:r>
    </w:p>
    <w:p w14:paraId="0200A6C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00,000;-44:23:16,875</w:t>
      </w:r>
    </w:p>
    <w:p w14:paraId="6E0AE7E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9:22,500;-44:23:16,875</w:t>
      </w:r>
    </w:p>
    <w:p w14:paraId="33703B7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9:22,500;-44:19:03,750</w:t>
      </w:r>
    </w:p>
    <w:p w14:paraId="73A59F2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00,000;-44:19:03,750</w:t>
      </w:r>
    </w:p>
    <w:p w14:paraId="33D7054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00,000;-44:18:26,250</w:t>
      </w:r>
    </w:p>
    <w:p w14:paraId="5AF2C03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28,125;-44:18:26,250</w:t>
      </w:r>
    </w:p>
    <w:p w14:paraId="2DC52A7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28,125;-44:17:30,000</w:t>
      </w:r>
    </w:p>
    <w:p w14:paraId="7FFAF65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15,000;-44:17:30,000</w:t>
      </w:r>
    </w:p>
    <w:p w14:paraId="59C8482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15,000;-44:12:20,625</w:t>
      </w:r>
    </w:p>
    <w:p w14:paraId="7385125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28,125;-44:12:20,625</w:t>
      </w:r>
    </w:p>
    <w:p w14:paraId="531DEF2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28,125;-44:10:46,875</w:t>
      </w:r>
    </w:p>
    <w:p w14:paraId="3E6C406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15,000;-44:10:46,875</w:t>
      </w:r>
    </w:p>
    <w:p w14:paraId="59EE65D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15,000;-44:09:41,250</w:t>
      </w:r>
    </w:p>
    <w:p w14:paraId="29C6919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52,500;-44:09:41,250</w:t>
      </w:r>
    </w:p>
    <w:p w14:paraId="41CC6AE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52,500;-44:08:16,875</w:t>
      </w:r>
    </w:p>
    <w:p w14:paraId="5A2E155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3:35,625;-44:08:16,875</w:t>
      </w:r>
    </w:p>
    <w:p w14:paraId="34F5298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3:35,625;-44:08:45,000</w:t>
      </w:r>
    </w:p>
    <w:p w14:paraId="3C4817F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30,000;-44:08:45,000</w:t>
      </w:r>
    </w:p>
    <w:p w14:paraId="34CBF70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30,000;-44:08:16,875</w:t>
      </w:r>
    </w:p>
    <w:p w14:paraId="0FCFDBE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16,875;-44:08:16,875</w:t>
      </w:r>
    </w:p>
    <w:p w14:paraId="3432D32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16,875;-44:07:58,125</w:t>
      </w:r>
    </w:p>
    <w:p w14:paraId="1CDC450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54,375;-44:07:58,125</w:t>
      </w:r>
    </w:p>
    <w:p w14:paraId="49511C0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54,375;-44:07:30,000</w:t>
      </w:r>
    </w:p>
    <w:p w14:paraId="47ACDD0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13,125;-44:07:30,000</w:t>
      </w:r>
    </w:p>
    <w:p w14:paraId="4DA8675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13,125;-44:07:11,250</w:t>
      </w:r>
    </w:p>
    <w:p w14:paraId="5091D3A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41,250;-44:07:11,250</w:t>
      </w:r>
    </w:p>
    <w:p w14:paraId="0572172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41,250;-44:06:52,500</w:t>
      </w:r>
    </w:p>
    <w:p w14:paraId="04EEBFF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09,375;-44:06:52,500</w:t>
      </w:r>
    </w:p>
    <w:p w14:paraId="5647DC5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09,375;-44:06:15,000</w:t>
      </w:r>
    </w:p>
    <w:p w14:paraId="1DDD05D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37,500;-44:06:15,000</w:t>
      </w:r>
    </w:p>
    <w:p w14:paraId="4335FC3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37,500;-44:05:28,125</w:t>
      </w:r>
    </w:p>
    <w:p w14:paraId="0918E40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1:15,000;-44:05:28,125</w:t>
      </w:r>
    </w:p>
    <w:p w14:paraId="1AEFCC0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1:15,000;-44:00:00,000</w:t>
      </w:r>
    </w:p>
    <w:p w14:paraId="7C734EA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00,000;-44:00:00,000</w:t>
      </w:r>
    </w:p>
    <w:p w14:paraId="6E9D779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00,000;-44:26:43,125</w:t>
      </w:r>
    </w:p>
    <w:p w14:paraId="2A02DA8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9:50,625;-44:26:43,125</w:t>
      </w:r>
    </w:p>
    <w:p w14:paraId="4A85C60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9:50,625;-44:27:30,000</w:t>
      </w:r>
    </w:p>
    <w:p w14:paraId="0909FC3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9:41,250;-44:27:30,000</w:t>
      </w:r>
    </w:p>
    <w:p w14:paraId="5F1D9A6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9:41,250;-44:27:48,750</w:t>
      </w:r>
    </w:p>
    <w:p w14:paraId="0DB8514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8:07,500;-44:27:48,750</w:t>
      </w:r>
    </w:p>
    <w:p w14:paraId="7312188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8:07,500;-44:28:16,875</w:t>
      </w:r>
    </w:p>
    <w:p w14:paraId="1844052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43,125;-44:28:16,875</w:t>
      </w:r>
    </w:p>
    <w:p w14:paraId="04868AC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43,125;-44:28:54,375</w:t>
      </w:r>
    </w:p>
    <w:p w14:paraId="3887A7F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46,875;-44:28:54,375</w:t>
      </w:r>
    </w:p>
    <w:p w14:paraId="4742E81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46,875;-44:29:22,500</w:t>
      </w:r>
    </w:p>
    <w:p w14:paraId="6CCDEFB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09,375;-44:29:22,500</w:t>
      </w:r>
    </w:p>
    <w:p w14:paraId="33728FB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09,375;-44:29:41,250</w:t>
      </w:r>
    </w:p>
    <w:p w14:paraId="4CFFE43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4:22,500;-44:29:41,250</w:t>
      </w:r>
    </w:p>
    <w:p w14:paraId="0FE2636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4:22,500;-44:30:00,000</w:t>
      </w:r>
    </w:p>
    <w:p w14:paraId="7B0B347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3:26,250;-44:30:00,000</w:t>
      </w:r>
    </w:p>
    <w:p w14:paraId="77E883D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3:26,250;-44:30:28,125</w:t>
      </w:r>
    </w:p>
    <w:p w14:paraId="2E17657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30,000;-44:30:28,125</w:t>
      </w:r>
    </w:p>
    <w:p w14:paraId="529C5847"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32 (EXCLUSÃO)</w:t>
      </w:r>
    </w:p>
    <w:p w14:paraId="52F371A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58,125;-44:23:35,625</w:t>
      </w:r>
    </w:p>
    <w:p w14:paraId="605C406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58,125;-44:24:13,125</w:t>
      </w:r>
    </w:p>
    <w:p w14:paraId="4E1E96D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41,250;-44:24:13,125</w:t>
      </w:r>
    </w:p>
    <w:p w14:paraId="068E7D0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41,250;-44:22:39,375</w:t>
      </w:r>
    </w:p>
    <w:p w14:paraId="235EEF6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03,750;-44:22:39,375</w:t>
      </w:r>
    </w:p>
    <w:p w14:paraId="0C12F9F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03,750;-44:21:52,500</w:t>
      </w:r>
    </w:p>
    <w:p w14:paraId="4F0B5CE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6:15,000;-44:21:52,500</w:t>
      </w:r>
    </w:p>
    <w:p w14:paraId="01F704C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6:15,000;-44:22:30,000</w:t>
      </w:r>
    </w:p>
    <w:p w14:paraId="7C7EDC0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6:43,125;-44:22:30,000</w:t>
      </w:r>
    </w:p>
    <w:p w14:paraId="29CB9F9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6:43,125;-44:23:35,625</w:t>
      </w:r>
    </w:p>
    <w:p w14:paraId="03B5F9F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58,125;-44:23:35,625</w:t>
      </w:r>
    </w:p>
    <w:p w14:paraId="77431C3E"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32 (EXCLUSÃO)</w:t>
      </w:r>
    </w:p>
    <w:p w14:paraId="649F7A7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20,625;-44:14:13,125</w:t>
      </w:r>
    </w:p>
    <w:p w14:paraId="552A48D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09,375;-44:14:13,125</w:t>
      </w:r>
    </w:p>
    <w:p w14:paraId="5239A55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09,375;-44:11:52,500</w:t>
      </w:r>
    </w:p>
    <w:p w14:paraId="0887F14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20,625;-44:11:52,500</w:t>
      </w:r>
    </w:p>
    <w:p w14:paraId="623F733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20,625;-44:14:13,125</w:t>
      </w:r>
    </w:p>
    <w:p w14:paraId="37335FE4"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33 (PRINCIPAL)</w:t>
      </w:r>
    </w:p>
    <w:p w14:paraId="48F28B0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56,250;-43:58:45,000</w:t>
      </w:r>
    </w:p>
    <w:p w14:paraId="1BCCD6F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28,125;-43:58:45,000</w:t>
      </w:r>
    </w:p>
    <w:p w14:paraId="1C5FEE3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28,125;-43:57:58,125</w:t>
      </w:r>
    </w:p>
    <w:p w14:paraId="2742931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09,375;-43:57:58,125</w:t>
      </w:r>
    </w:p>
    <w:p w14:paraId="4010B9E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09,375;-43:56:43,125</w:t>
      </w:r>
    </w:p>
    <w:p w14:paraId="5CB8E51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22,500;-43:56:43,125</w:t>
      </w:r>
    </w:p>
    <w:p w14:paraId="3C39FEE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22,500;-43:55:37,500</w:t>
      </w:r>
    </w:p>
    <w:p w14:paraId="17F478F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54,375;-43:55:37,500</w:t>
      </w:r>
    </w:p>
    <w:p w14:paraId="18D1C3D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54,375;-43:54:50,625</w:t>
      </w:r>
    </w:p>
    <w:p w14:paraId="42540C9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16,875;-43:54:50,625</w:t>
      </w:r>
    </w:p>
    <w:p w14:paraId="2D72E64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16,875;-43:54:03,750</w:t>
      </w:r>
    </w:p>
    <w:p w14:paraId="2BF7FB5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30,000;-43:54:03,750</w:t>
      </w:r>
    </w:p>
    <w:p w14:paraId="63722D7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30,000;-43:53:35,625</w:t>
      </w:r>
    </w:p>
    <w:p w14:paraId="2E48226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6:43,125;-43:53:35,625</w:t>
      </w:r>
    </w:p>
    <w:p w14:paraId="205C84E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6:43,125;-43:52:58,125</w:t>
      </w:r>
    </w:p>
    <w:p w14:paraId="1863C10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5:00,000;-43:52:58,125</w:t>
      </w:r>
    </w:p>
    <w:p w14:paraId="45F0EFF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5:00,000;-43:52:39,375</w:t>
      </w:r>
    </w:p>
    <w:p w14:paraId="473319C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2:11,250;-43:52:39,375</w:t>
      </w:r>
    </w:p>
    <w:p w14:paraId="0E706D2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2:11,250;-43:52:58,125</w:t>
      </w:r>
    </w:p>
    <w:p w14:paraId="0A17B80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9:22,500;-43:52:58,125</w:t>
      </w:r>
    </w:p>
    <w:p w14:paraId="4AFA9B2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9:22,500;-43:53:16,875</w:t>
      </w:r>
    </w:p>
    <w:p w14:paraId="0B1E5DF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8:35,625;-43:53:16,875</w:t>
      </w:r>
    </w:p>
    <w:p w14:paraId="270794D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8:35,625;-43:53:45,000</w:t>
      </w:r>
    </w:p>
    <w:p w14:paraId="68E4BF5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6:43,125;-43:53:45,000</w:t>
      </w:r>
    </w:p>
    <w:p w14:paraId="2A8E176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6:43,125;-43:55:28,125</w:t>
      </w:r>
    </w:p>
    <w:p w14:paraId="28254C6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6:05,625;-43:55:28,125</w:t>
      </w:r>
    </w:p>
    <w:p w14:paraId="39F0A77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6:05,625;-43:56:43,125</w:t>
      </w:r>
    </w:p>
    <w:p w14:paraId="6054715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37,500;-43:56:43,125</w:t>
      </w:r>
    </w:p>
    <w:p w14:paraId="228D07E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37,500;-43:57:58,125</w:t>
      </w:r>
    </w:p>
    <w:p w14:paraId="1774CE9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18,750;-43:57:58,125</w:t>
      </w:r>
    </w:p>
    <w:p w14:paraId="7726F82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18,750;-43:59:22,500</w:t>
      </w:r>
    </w:p>
    <w:p w14:paraId="2D0B0D4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4:13,125;-43:59:22,500</w:t>
      </w:r>
    </w:p>
    <w:p w14:paraId="1C09CC5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4:13,125;-43:59:41,250</w:t>
      </w:r>
    </w:p>
    <w:p w14:paraId="3EF0F42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3:16,875;-43:59:41,250</w:t>
      </w:r>
    </w:p>
    <w:p w14:paraId="3CD27D9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3:16,875;-44:00:00,000</w:t>
      </w:r>
    </w:p>
    <w:p w14:paraId="7229D1E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1:33,750;-44:00:00,000</w:t>
      </w:r>
    </w:p>
    <w:p w14:paraId="4965FA3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1:33,750;-43:58:45,000</w:t>
      </w:r>
    </w:p>
    <w:p w14:paraId="683CB01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1:15,000;-43:58:45,000</w:t>
      </w:r>
    </w:p>
    <w:p w14:paraId="7B3D928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1:15,000;-43:57:20,625</w:t>
      </w:r>
    </w:p>
    <w:p w14:paraId="042BACF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56,250;-43:57:20,625</w:t>
      </w:r>
    </w:p>
    <w:p w14:paraId="1A96A0A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56,250;-43:56:33,750</w:t>
      </w:r>
    </w:p>
    <w:p w14:paraId="1F9DC6E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46,875;-43:56:33,750</w:t>
      </w:r>
    </w:p>
    <w:p w14:paraId="02E3D05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46,875;-43:55:28,125</w:t>
      </w:r>
    </w:p>
    <w:p w14:paraId="78BCD70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28,125;-43:55:28,125</w:t>
      </w:r>
    </w:p>
    <w:p w14:paraId="7F91E23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28,125;-43:33:45,000</w:t>
      </w:r>
    </w:p>
    <w:p w14:paraId="1AA02B1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1:05,625;-43:33:45,000</w:t>
      </w:r>
    </w:p>
    <w:p w14:paraId="0DA162A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1:05,625;-43:30:00,000</w:t>
      </w:r>
    </w:p>
    <w:p w14:paraId="03535A7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7:30,000;-43:30:00,000</w:t>
      </w:r>
    </w:p>
    <w:p w14:paraId="2FC27C5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7:30,000;-43:36:52,500</w:t>
      </w:r>
    </w:p>
    <w:p w14:paraId="5329122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9:22,500;-43:36:52,500</w:t>
      </w:r>
    </w:p>
    <w:p w14:paraId="69A9B53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9:22,500;-43:39:13,125</w:t>
      </w:r>
    </w:p>
    <w:p w14:paraId="2E99B30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1:33,750;-43:39:13,125</w:t>
      </w:r>
    </w:p>
    <w:p w14:paraId="5977032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1:33,750;-43:40:37,500</w:t>
      </w:r>
    </w:p>
    <w:p w14:paraId="45C05AD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7:48,750;-43:40:37,500</w:t>
      </w:r>
    </w:p>
    <w:p w14:paraId="7F6AA18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7:48,750;-43:39:41,250</w:t>
      </w:r>
    </w:p>
    <w:p w14:paraId="38C2CE2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00,000;-43:39:41,250</w:t>
      </w:r>
    </w:p>
    <w:p w14:paraId="246C2EA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00,000;-44:00:00,000</w:t>
      </w:r>
    </w:p>
    <w:p w14:paraId="654666C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56,250;-44:00:00,000</w:t>
      </w:r>
    </w:p>
    <w:p w14:paraId="58E1BD4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56,250;-43:58:45,000</w:t>
      </w:r>
    </w:p>
    <w:p w14:paraId="67273697"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33 (EXCLUSÃO)</w:t>
      </w:r>
    </w:p>
    <w:p w14:paraId="66662AF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24,375;-43:42:58,125</w:t>
      </w:r>
    </w:p>
    <w:p w14:paraId="788B96C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39,375;-43:42:58,125</w:t>
      </w:r>
    </w:p>
    <w:p w14:paraId="1E2447F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39,375;-43:32:01,875</w:t>
      </w:r>
    </w:p>
    <w:p w14:paraId="70E938A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24,375;-43:32:01,875</w:t>
      </w:r>
    </w:p>
    <w:p w14:paraId="3E2E3BE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24,375;-43:42:58,125</w:t>
      </w:r>
    </w:p>
    <w:p w14:paraId="0EBDB8DC"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49 (PRINCIPAL)</w:t>
      </w:r>
    </w:p>
    <w:p w14:paraId="1F69878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9:22,500;-44:37:58,125</w:t>
      </w:r>
    </w:p>
    <w:p w14:paraId="2E80CA9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9:03,750;-44:37:58,125</w:t>
      </w:r>
    </w:p>
    <w:p w14:paraId="1DE9C5F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9:03,750;-44:38:26,250</w:t>
      </w:r>
    </w:p>
    <w:p w14:paraId="2C5BB7B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8:45,000;-44:38:26,250</w:t>
      </w:r>
    </w:p>
    <w:p w14:paraId="55A4E44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8:45,000;-44:38:54,375</w:t>
      </w:r>
    </w:p>
    <w:p w14:paraId="31D5E24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8:07,500;-44:38:54,375</w:t>
      </w:r>
    </w:p>
    <w:p w14:paraId="755705B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8:07,500;-44:41:24,375</w:t>
      </w:r>
    </w:p>
    <w:p w14:paraId="2682958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30:00,000;-44:41:24,375</w:t>
      </w:r>
    </w:p>
    <w:p w14:paraId="7AAFD68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30:00,000;-45:00:00,000</w:t>
      </w:r>
    </w:p>
    <w:p w14:paraId="46C5DB8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6:15,000;-45:00:00,000</w:t>
      </w:r>
    </w:p>
    <w:p w14:paraId="2F828B0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6:15,000;-45:05:37,500</w:t>
      </w:r>
    </w:p>
    <w:p w14:paraId="3E1D4B7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37,500;-45:05:37,500</w:t>
      </w:r>
    </w:p>
    <w:p w14:paraId="04E5C51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37,500;-45:08:54,375</w:t>
      </w:r>
    </w:p>
    <w:p w14:paraId="7DC7C70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3:07,500;-45:08:54,375</w:t>
      </w:r>
    </w:p>
    <w:p w14:paraId="742BE53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3:07,500;-45:11:05,625</w:t>
      </w:r>
    </w:p>
    <w:p w14:paraId="530517F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00,000;-45:11:05,625</w:t>
      </w:r>
    </w:p>
    <w:p w14:paraId="0575465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00,000;-45:07:20,625</w:t>
      </w:r>
    </w:p>
    <w:p w14:paraId="7F18F2E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46,875;-45:07:20,625</w:t>
      </w:r>
    </w:p>
    <w:p w14:paraId="7B2BDD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46,875;-45:06:43,125</w:t>
      </w:r>
    </w:p>
    <w:p w14:paraId="5CD90BD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1:33,750;-45:06:43,125</w:t>
      </w:r>
    </w:p>
    <w:p w14:paraId="0DA7E7B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1:33,750;-45:06:05,625</w:t>
      </w:r>
    </w:p>
    <w:p w14:paraId="7D71ECB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2:11,250;-45:06:05,625</w:t>
      </w:r>
    </w:p>
    <w:p w14:paraId="1693050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2:11,250;-45:05:28,125</w:t>
      </w:r>
    </w:p>
    <w:p w14:paraId="213450E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2:58,125;-45:05:28,125</w:t>
      </w:r>
    </w:p>
    <w:p w14:paraId="6F0FAD3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2:58,125;-45:05:00,000</w:t>
      </w:r>
    </w:p>
    <w:p w14:paraId="4774086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3:26,250;-45:05:00,000</w:t>
      </w:r>
    </w:p>
    <w:p w14:paraId="4972CB3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3:26,250;-45:04:22,500</w:t>
      </w:r>
    </w:p>
    <w:p w14:paraId="53EA72C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4:03,750;-45:04:22,500</w:t>
      </w:r>
    </w:p>
    <w:p w14:paraId="6442949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4:03,750;-45:03:45,000</w:t>
      </w:r>
    </w:p>
    <w:p w14:paraId="694C0DB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00,000;-45:03:45,000</w:t>
      </w:r>
    </w:p>
    <w:p w14:paraId="25B73F0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00,000;-45:02:11,250</w:t>
      </w:r>
    </w:p>
    <w:p w14:paraId="01F9108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37,500;-45:02:11,250</w:t>
      </w:r>
    </w:p>
    <w:p w14:paraId="4AFC255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37,500;-44:50:37,500</w:t>
      </w:r>
    </w:p>
    <w:p w14:paraId="4630948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1:24,375;-44:50:37,500</w:t>
      </w:r>
    </w:p>
    <w:p w14:paraId="50BFED4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1:24,375;-44:49:50,625</w:t>
      </w:r>
    </w:p>
    <w:p w14:paraId="6DFF2AB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2:20,625;-44:49:50,625</w:t>
      </w:r>
    </w:p>
    <w:p w14:paraId="711596F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2:20,625;-44:49:13,125</w:t>
      </w:r>
    </w:p>
    <w:p w14:paraId="644DC42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2:48,750;-44:49:13,125</w:t>
      </w:r>
    </w:p>
    <w:p w14:paraId="166B8D4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2:48,750;-44:48:45,000</w:t>
      </w:r>
    </w:p>
    <w:p w14:paraId="37168BB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5:56,250;-44:48:45,000</w:t>
      </w:r>
    </w:p>
    <w:p w14:paraId="76FBDA6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5:56,250;-44:45:37,500</w:t>
      </w:r>
    </w:p>
    <w:p w14:paraId="36F68E3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4:22,500;-44:45:37,500</w:t>
      </w:r>
    </w:p>
    <w:p w14:paraId="2BBAA3E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4:22,500;-44:41:05,625</w:t>
      </w:r>
    </w:p>
    <w:p w14:paraId="322FB40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3:45,000;-44:41:05,625</w:t>
      </w:r>
    </w:p>
    <w:p w14:paraId="6B1A773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3:45,000;-44:39:41,250</w:t>
      </w:r>
    </w:p>
    <w:p w14:paraId="715B55E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2:48,750;-44:39:41,250</w:t>
      </w:r>
    </w:p>
    <w:p w14:paraId="57FCA86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2:48,750;-44:38:54,375</w:t>
      </w:r>
    </w:p>
    <w:p w14:paraId="12D698D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1:43,125;-44:38:54,375</w:t>
      </w:r>
    </w:p>
    <w:p w14:paraId="4DB26D3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1:43,125;-44:38:26,250</w:t>
      </w:r>
    </w:p>
    <w:p w14:paraId="51157DA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1:05,625;-44:38:26,250</w:t>
      </w:r>
    </w:p>
    <w:p w14:paraId="4083186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1:05,625;-44:38:07,500</w:t>
      </w:r>
    </w:p>
    <w:p w14:paraId="004B4CD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9:50,625;-44:38:07,500</w:t>
      </w:r>
    </w:p>
    <w:p w14:paraId="63CF4A1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9:50,625;-44:37:39,375</w:t>
      </w:r>
    </w:p>
    <w:p w14:paraId="22593AF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6:43,125;-44:37:39,375</w:t>
      </w:r>
    </w:p>
    <w:p w14:paraId="5438780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6:43,125;-44:37:48,750</w:t>
      </w:r>
    </w:p>
    <w:p w14:paraId="1560FA3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37,500;-44:37:48,750</w:t>
      </w:r>
    </w:p>
    <w:p w14:paraId="446BAB6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37,500;-44:30:46,875</w:t>
      </w:r>
    </w:p>
    <w:p w14:paraId="719B7AB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00,000;-44:30:46,875</w:t>
      </w:r>
    </w:p>
    <w:p w14:paraId="74BE9DD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00,000;-44:30:00,000</w:t>
      </w:r>
    </w:p>
    <w:p w14:paraId="4FB9E3C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30:00,000;-44:30:00,000</w:t>
      </w:r>
    </w:p>
    <w:p w14:paraId="2964E6D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30:00,000;-44:30:09,375</w:t>
      </w:r>
    </w:p>
    <w:p w14:paraId="1EF8CF3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8:35,625;-44:30:09,375</w:t>
      </w:r>
    </w:p>
    <w:p w14:paraId="4A32A6F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8:35,625;-44:30:28,125</w:t>
      </w:r>
    </w:p>
    <w:p w14:paraId="143CCCE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7:58,125;-44:30:28,125</w:t>
      </w:r>
    </w:p>
    <w:p w14:paraId="7B8D1B4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7:58,125;-44:31:52,500</w:t>
      </w:r>
    </w:p>
    <w:p w14:paraId="6F5C1B1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8:54,375;-44:31:52,500</w:t>
      </w:r>
    </w:p>
    <w:p w14:paraId="3B88AA2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8:54,375;-44:31:33,750</w:t>
      </w:r>
    </w:p>
    <w:p w14:paraId="04F4A82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30:00,000;-44:31:33,750</w:t>
      </w:r>
    </w:p>
    <w:p w14:paraId="38E3E8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30:00,000;-44:37:39,375</w:t>
      </w:r>
    </w:p>
    <w:p w14:paraId="1A57005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9:22,500;-44:37:39,375</w:t>
      </w:r>
    </w:p>
    <w:p w14:paraId="16B51CC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9:22,500;-44:37:58,125</w:t>
      </w:r>
    </w:p>
    <w:p w14:paraId="3D1D5B27"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49 (EXCLUSÃO)</w:t>
      </w:r>
    </w:p>
    <w:p w14:paraId="2A3EB9B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5:46,875;-44:56:52,500</w:t>
      </w:r>
    </w:p>
    <w:p w14:paraId="436867F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5:46,875;-44:56:05,625</w:t>
      </w:r>
    </w:p>
    <w:p w14:paraId="1768720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6:52,500;-44:56:05,625</w:t>
      </w:r>
    </w:p>
    <w:p w14:paraId="1CEC2CF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6:52,500;-44:49:50,625</w:t>
      </w:r>
    </w:p>
    <w:p w14:paraId="2B86148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9:31,875;-44:49:50,625</w:t>
      </w:r>
    </w:p>
    <w:p w14:paraId="51CEC1E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9:31,875;-44:52:20,625</w:t>
      </w:r>
    </w:p>
    <w:p w14:paraId="03F2B27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8:54,375;-44:52:20,625</w:t>
      </w:r>
    </w:p>
    <w:p w14:paraId="10B51B0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8:54,375;-44:57:48,750</w:t>
      </w:r>
    </w:p>
    <w:p w14:paraId="0EDAC44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4:31,875;-44:57:48,750</w:t>
      </w:r>
    </w:p>
    <w:p w14:paraId="79A9488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4:31,875;-44:56:52,500</w:t>
      </w:r>
    </w:p>
    <w:p w14:paraId="6E50A10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5:46,875;-44:56:52,500</w:t>
      </w:r>
    </w:p>
    <w:p w14:paraId="263FAEDE"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49 (EXCLUSÃO)</w:t>
      </w:r>
    </w:p>
    <w:p w14:paraId="74243C3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3:16,875;-44:40:56,250</w:t>
      </w:r>
    </w:p>
    <w:p w14:paraId="2D26BAF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3:16,875;-44:39:03,750</w:t>
      </w:r>
    </w:p>
    <w:p w14:paraId="41E0279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0:46,875;-44:39:03,750</w:t>
      </w:r>
    </w:p>
    <w:p w14:paraId="4F5BC81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0:46,875;-44:40:56,250</w:t>
      </w:r>
    </w:p>
    <w:p w14:paraId="0F17D3F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3:16,875;-44:40:56,250</w:t>
      </w:r>
    </w:p>
    <w:p w14:paraId="202BEB73"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65</w:t>
      </w:r>
    </w:p>
    <w:p w14:paraId="4FF4552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2:11,250;-45:36:24,375</w:t>
      </w:r>
    </w:p>
    <w:p w14:paraId="6B7359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1:15,000;-45:36:24,375</w:t>
      </w:r>
    </w:p>
    <w:p w14:paraId="433908D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1:15,000;-45:37:20,625</w:t>
      </w:r>
    </w:p>
    <w:p w14:paraId="7E155D9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0:46,875;-45:37:20,625</w:t>
      </w:r>
    </w:p>
    <w:p w14:paraId="14B49E9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0:46,875;-45:37:58,125</w:t>
      </w:r>
    </w:p>
    <w:p w14:paraId="7034987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0:00,000;-45:37:58,125</w:t>
      </w:r>
    </w:p>
    <w:p w14:paraId="2CC9DB0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0:00,000;-45:43:26,250</w:t>
      </w:r>
    </w:p>
    <w:p w14:paraId="56E3A42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0:46,875;-45:43:26,250</w:t>
      </w:r>
    </w:p>
    <w:p w14:paraId="761E6B5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0:46,875;-45:45:00,000</w:t>
      </w:r>
    </w:p>
    <w:p w14:paraId="0809321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40:00,000;-45:45:00,000</w:t>
      </w:r>
    </w:p>
    <w:p w14:paraId="63D3607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40:00,000;-46:00:00,000</w:t>
      </w:r>
    </w:p>
    <w:p w14:paraId="3F28935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30:00,000;-46:00:00,000</w:t>
      </w:r>
    </w:p>
    <w:p w14:paraId="12A94FD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30:00,000;-45:30:00,000</w:t>
      </w:r>
    </w:p>
    <w:p w14:paraId="0468BFC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0:00,000;-45:30:00,000</w:t>
      </w:r>
    </w:p>
    <w:p w14:paraId="4191F28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0:00,000;-45:32:30,000</w:t>
      </w:r>
    </w:p>
    <w:p w14:paraId="17114E6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9:13,125;-45:32:30,000</w:t>
      </w:r>
    </w:p>
    <w:p w14:paraId="0DFA865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9:13,125;-45:32:48,750</w:t>
      </w:r>
    </w:p>
    <w:p w14:paraId="5F0069C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8:07,500;-45:32:48,750</w:t>
      </w:r>
    </w:p>
    <w:p w14:paraId="2DE7F88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8:07,500;-45:33:16,875</w:t>
      </w:r>
    </w:p>
    <w:p w14:paraId="3735193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7:11,250;-45:33:16,875</w:t>
      </w:r>
    </w:p>
    <w:p w14:paraId="0B15679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7:11,250;-45:33:45,000</w:t>
      </w:r>
    </w:p>
    <w:p w14:paraId="4F32E09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6:15,000;-45:33:45,000</w:t>
      </w:r>
    </w:p>
    <w:p w14:paraId="6DDE120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6:15,000;-45:34:13,125</w:t>
      </w:r>
    </w:p>
    <w:p w14:paraId="7B66CAA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5:18,750;-45:34:13,125</w:t>
      </w:r>
    </w:p>
    <w:p w14:paraId="3179F57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5:18,750;-45:34:41,250</w:t>
      </w:r>
    </w:p>
    <w:p w14:paraId="2EC9922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3:35,625;-45:34:41,250</w:t>
      </w:r>
    </w:p>
    <w:p w14:paraId="05F861B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3:35,625;-45:35:28,125</w:t>
      </w:r>
    </w:p>
    <w:p w14:paraId="24C9A63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2:11,250;-45:35:28,125</w:t>
      </w:r>
    </w:p>
    <w:p w14:paraId="66FB363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2:11,250;-45:36:24,375</w:t>
      </w:r>
    </w:p>
    <w:p w14:paraId="4E5AF34E"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84 (PRINCIPAL)</w:t>
      </w:r>
    </w:p>
    <w:p w14:paraId="1234DAB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7:48,750;-45:13:45,000</w:t>
      </w:r>
    </w:p>
    <w:p w14:paraId="10B68C9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7:48,750;-45:17:39,375</w:t>
      </w:r>
    </w:p>
    <w:p w14:paraId="463C8A5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30:00,000;-45:17:39,375</w:t>
      </w:r>
    </w:p>
    <w:p w14:paraId="1B93433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30:00,000;-45:24:03,750</w:t>
      </w:r>
    </w:p>
    <w:p w14:paraId="7B87074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9:03,750;-45:24:03,750</w:t>
      </w:r>
    </w:p>
    <w:p w14:paraId="062FD8C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9:03,750;-45:25:09,375</w:t>
      </w:r>
    </w:p>
    <w:p w14:paraId="749C595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7:48,750;-45:25:09,375</w:t>
      </w:r>
    </w:p>
    <w:p w14:paraId="2D1BE23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7:48,750;-45:26:15,000</w:t>
      </w:r>
    </w:p>
    <w:p w14:paraId="21C1B3F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7:01,875;-45:26:15,000</w:t>
      </w:r>
    </w:p>
    <w:p w14:paraId="1F20F03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7:01,875;-45:27:11,250</w:t>
      </w:r>
    </w:p>
    <w:p w14:paraId="4DACCC7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6:05,625;-45:27:11,250</w:t>
      </w:r>
    </w:p>
    <w:p w14:paraId="792BF00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6:05,625;-45:28:07,500</w:t>
      </w:r>
    </w:p>
    <w:p w14:paraId="25A51D3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5:09,375;-45:28:07,500</w:t>
      </w:r>
    </w:p>
    <w:p w14:paraId="4A5F39A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5:09,375;-45:29:03,750</w:t>
      </w:r>
    </w:p>
    <w:p w14:paraId="4234622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4:13,125;-45:29:03,750</w:t>
      </w:r>
    </w:p>
    <w:p w14:paraId="6EA5ACB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4:13,125;-45:30:00,000</w:t>
      </w:r>
    </w:p>
    <w:p w14:paraId="64DF8D5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0:00,000;-45:30:00,000</w:t>
      </w:r>
    </w:p>
    <w:p w14:paraId="6F3E50E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0:00,000;-45:23:35,625</w:t>
      </w:r>
    </w:p>
    <w:p w14:paraId="44B2388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0:37,500;-45:23:35,625</w:t>
      </w:r>
    </w:p>
    <w:p w14:paraId="0430980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0:37,500;-45:21:52,500</w:t>
      </w:r>
    </w:p>
    <w:p w14:paraId="5743E78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0:00,000;-45:21:52,500</w:t>
      </w:r>
    </w:p>
    <w:p w14:paraId="63151FD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0:00,000;-45:00:00,000</w:t>
      </w:r>
    </w:p>
    <w:p w14:paraId="3C73957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30:00,000;-45:00:00,000</w:t>
      </w:r>
    </w:p>
    <w:p w14:paraId="39398A3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30:00,000;-45:13:45,000</w:t>
      </w:r>
    </w:p>
    <w:p w14:paraId="6F790CB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7:48,750;-45:13:45,000</w:t>
      </w:r>
    </w:p>
    <w:p w14:paraId="11EAB2E9"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4 (EXCLUSÃO)</w:t>
      </w:r>
    </w:p>
    <w:p w14:paraId="73DE5F0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1:52,500;-45:24:13,125</w:t>
      </w:r>
    </w:p>
    <w:p w14:paraId="34F1375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2:30,000;-45:24:13,125</w:t>
      </w:r>
    </w:p>
    <w:p w14:paraId="24E5A2C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2:30,000;-45:23:35,625</w:t>
      </w:r>
    </w:p>
    <w:p w14:paraId="18A1BA4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1:52,500;-45:23:35,625</w:t>
      </w:r>
    </w:p>
    <w:p w14:paraId="0F7317EC" w14:textId="77777777" w:rsidR="00616F5C" w:rsidRDefault="00616F5C" w:rsidP="00616F5C">
      <w:pPr>
        <w:spacing w:after="0" w:line="480" w:lineRule="auto"/>
        <w:rPr>
          <w:rFonts w:ascii="Arial" w:hAnsi="Arial" w:cs="Arial"/>
          <w:bCs/>
          <w:sz w:val="16"/>
          <w:szCs w:val="16"/>
        </w:rPr>
      </w:pPr>
      <w:r w:rsidRPr="00973476">
        <w:rPr>
          <w:rFonts w:ascii="Arial" w:hAnsi="Arial" w:cs="Arial"/>
          <w:bCs/>
          <w:sz w:val="16"/>
          <w:szCs w:val="16"/>
        </w:rPr>
        <w:t>-05:01:52,500;-45:24:13,125</w:t>
      </w:r>
    </w:p>
    <w:p w14:paraId="4D697713"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02 (PRINCIPAL)</w:t>
      </w:r>
    </w:p>
    <w:p w14:paraId="6209F28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33,750;-44:17:50,189</w:t>
      </w:r>
    </w:p>
    <w:p w14:paraId="32AA5B6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43,125;-44:17:50,189</w:t>
      </w:r>
    </w:p>
    <w:p w14:paraId="4C81F60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52,500;-44:17:50,189</w:t>
      </w:r>
    </w:p>
    <w:p w14:paraId="30C95D4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01,875;-44:17:50,189</w:t>
      </w:r>
    </w:p>
    <w:p w14:paraId="380CB06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11,250;-44:17:50,189</w:t>
      </w:r>
    </w:p>
    <w:p w14:paraId="59D94FE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20,625;-44:17:50,189</w:t>
      </w:r>
    </w:p>
    <w:p w14:paraId="00DBA9B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30,000;-44:17:50,189</w:t>
      </w:r>
    </w:p>
    <w:p w14:paraId="06098B1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39,375;-44:17:50,189</w:t>
      </w:r>
    </w:p>
    <w:p w14:paraId="37290BF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48,750;-44:17:50,189</w:t>
      </w:r>
    </w:p>
    <w:p w14:paraId="3CBD645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58,125;-44:17:50,189</w:t>
      </w:r>
    </w:p>
    <w:p w14:paraId="48C0765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07,500;-44:17:50,189</w:t>
      </w:r>
    </w:p>
    <w:p w14:paraId="1A88BBA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16,875;-44:17:50,189</w:t>
      </w:r>
    </w:p>
    <w:p w14:paraId="0A94AE0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26,250;-44:17:50,189</w:t>
      </w:r>
    </w:p>
    <w:p w14:paraId="04E5BFC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35,625;-44:17:50,189</w:t>
      </w:r>
    </w:p>
    <w:p w14:paraId="7CFBF3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45,000;-44:17:50,189</w:t>
      </w:r>
    </w:p>
    <w:p w14:paraId="68AE535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45,000;-44:19:33,315</w:t>
      </w:r>
    </w:p>
    <w:p w14:paraId="02C0A3E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54,375;-44:19:33,315</w:t>
      </w:r>
    </w:p>
    <w:p w14:paraId="335C80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03,750;-44:19:33,315</w:t>
      </w:r>
    </w:p>
    <w:p w14:paraId="7EB00A7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13,125;-44:19:33,315</w:t>
      </w:r>
    </w:p>
    <w:p w14:paraId="428E361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22,500;-44:19:33,315</w:t>
      </w:r>
    </w:p>
    <w:p w14:paraId="64BE1FD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31,875;-44:19:33,315</w:t>
      </w:r>
    </w:p>
    <w:p w14:paraId="6CD8753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41,250;-44:19:33,315</w:t>
      </w:r>
    </w:p>
    <w:p w14:paraId="471681D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50,625;-44:19:33,315</w:t>
      </w:r>
    </w:p>
    <w:p w14:paraId="45802FD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00,000;-44:19:33,315</w:t>
      </w:r>
    </w:p>
    <w:p w14:paraId="61B7DB9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09,375;-44:19:33,315</w:t>
      </w:r>
    </w:p>
    <w:p w14:paraId="6570083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18,750;-44:19:33,315</w:t>
      </w:r>
    </w:p>
    <w:p w14:paraId="15F745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28,125;-44:19:33,315</w:t>
      </w:r>
    </w:p>
    <w:p w14:paraId="4A424DD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37,500;-44:19:33,315</w:t>
      </w:r>
    </w:p>
    <w:p w14:paraId="6CB0380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46,875;-44:19:33,315</w:t>
      </w:r>
    </w:p>
    <w:p w14:paraId="3F6203A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9:33,315</w:t>
      </w:r>
    </w:p>
    <w:p w14:paraId="2E326CB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9:23,940</w:t>
      </w:r>
    </w:p>
    <w:p w14:paraId="5F82776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9:14,565</w:t>
      </w:r>
    </w:p>
    <w:p w14:paraId="2B2BCE7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9:05,190</w:t>
      </w:r>
    </w:p>
    <w:p w14:paraId="4A9B69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8:55,814</w:t>
      </w:r>
    </w:p>
    <w:p w14:paraId="472F9E7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8:46,439</w:t>
      </w:r>
    </w:p>
    <w:p w14:paraId="08DE89A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8:37,064</w:t>
      </w:r>
    </w:p>
    <w:p w14:paraId="5C52B5E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8:27,689</w:t>
      </w:r>
    </w:p>
    <w:p w14:paraId="6C189B7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8:18,314</w:t>
      </w:r>
    </w:p>
    <w:p w14:paraId="0711AB9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8:08,939</w:t>
      </w:r>
    </w:p>
    <w:p w14:paraId="4BF11EC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7:59,564</w:t>
      </w:r>
    </w:p>
    <w:p w14:paraId="7C362DA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7:50,189</w:t>
      </w:r>
    </w:p>
    <w:p w14:paraId="4582417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7:40,814</w:t>
      </w:r>
    </w:p>
    <w:p w14:paraId="3115B44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7:31,439</w:t>
      </w:r>
    </w:p>
    <w:p w14:paraId="28B166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7:22,064</w:t>
      </w:r>
    </w:p>
    <w:p w14:paraId="38AB8A8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7:12,689</w:t>
      </w:r>
    </w:p>
    <w:p w14:paraId="27EE0D2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7:03,314</w:t>
      </w:r>
    </w:p>
    <w:p w14:paraId="727B35C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6:53,939</w:t>
      </w:r>
    </w:p>
    <w:p w14:paraId="7BCC193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6:44,563</w:t>
      </w:r>
    </w:p>
    <w:p w14:paraId="5FF05D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6:35,188</w:t>
      </w:r>
    </w:p>
    <w:p w14:paraId="232F72C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6:25,813</w:t>
      </w:r>
    </w:p>
    <w:p w14:paraId="6E5209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6:16,438</w:t>
      </w:r>
    </w:p>
    <w:p w14:paraId="5C38582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6:07,063</w:t>
      </w:r>
    </w:p>
    <w:p w14:paraId="789B7E0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5:57,688</w:t>
      </w:r>
    </w:p>
    <w:p w14:paraId="003FB26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5:48,313</w:t>
      </w:r>
    </w:p>
    <w:p w14:paraId="26AC190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5:38,938</w:t>
      </w:r>
    </w:p>
    <w:p w14:paraId="3348BB7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5:29,563</w:t>
      </w:r>
    </w:p>
    <w:p w14:paraId="084CCCF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5:20,188</w:t>
      </w:r>
    </w:p>
    <w:p w14:paraId="0560594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5:10,813</w:t>
      </w:r>
    </w:p>
    <w:p w14:paraId="5C4CE28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5:01,438</w:t>
      </w:r>
    </w:p>
    <w:p w14:paraId="0C9C80E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4:52,063</w:t>
      </w:r>
    </w:p>
    <w:p w14:paraId="6B093E6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07,030;-44:14:52,063</w:t>
      </w:r>
    </w:p>
    <w:p w14:paraId="5CAB1F1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16,405;-44:14:52,063</w:t>
      </w:r>
    </w:p>
    <w:p w14:paraId="2BD4F8B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25,780;-44:14:52,063</w:t>
      </w:r>
    </w:p>
    <w:p w14:paraId="24558CB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35,155;-44:14:52,063</w:t>
      </w:r>
    </w:p>
    <w:p w14:paraId="01054B3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44,530;-44:14:52,063</w:t>
      </w:r>
    </w:p>
    <w:p w14:paraId="432235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53,905;-44:14:52,063</w:t>
      </w:r>
    </w:p>
    <w:p w14:paraId="125ADC1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03,280;-44:14:52,063</w:t>
      </w:r>
    </w:p>
    <w:p w14:paraId="42B9460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12,656;-44:14:52,063</w:t>
      </w:r>
    </w:p>
    <w:p w14:paraId="58C049D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22,031;-44:14:52,063</w:t>
      </w:r>
    </w:p>
    <w:p w14:paraId="63DCB78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31,406;-44:14:52,063</w:t>
      </w:r>
    </w:p>
    <w:p w14:paraId="2578D53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40,781;-44:14:52,063</w:t>
      </w:r>
    </w:p>
    <w:p w14:paraId="279944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50,156;-44:14:52,063</w:t>
      </w:r>
    </w:p>
    <w:p w14:paraId="3DF601A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59,531;-44:14:52,063</w:t>
      </w:r>
    </w:p>
    <w:p w14:paraId="21AB31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08,906;-44:14:52,063</w:t>
      </w:r>
    </w:p>
    <w:p w14:paraId="3FA7100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18,281;-44:14:52,063</w:t>
      </w:r>
    </w:p>
    <w:p w14:paraId="071F194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27,656;-44:14:52,063</w:t>
      </w:r>
    </w:p>
    <w:p w14:paraId="4F19F49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37,031;-44:14:52,063</w:t>
      </w:r>
    </w:p>
    <w:p w14:paraId="31C8197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46,406;-44:14:52,063</w:t>
      </w:r>
    </w:p>
    <w:p w14:paraId="6486E72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55,781;-44:14:52,063</w:t>
      </w:r>
    </w:p>
    <w:p w14:paraId="265F21C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05,156;-44:14:52,063</w:t>
      </w:r>
    </w:p>
    <w:p w14:paraId="2A9FC23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14,531;-44:14:52,063</w:t>
      </w:r>
    </w:p>
    <w:p w14:paraId="4DEB43B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23,906;-44:14:52,063</w:t>
      </w:r>
    </w:p>
    <w:p w14:paraId="559103F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33,282;-44:14:52,063</w:t>
      </w:r>
    </w:p>
    <w:p w14:paraId="37510D3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42,657;-44:14:52,063</w:t>
      </w:r>
    </w:p>
    <w:p w14:paraId="3B73E6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52,032;-44:14:52,063</w:t>
      </w:r>
    </w:p>
    <w:p w14:paraId="684E0F2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00:00,000;-44:14:52,063</w:t>
      </w:r>
    </w:p>
    <w:p w14:paraId="15A7A05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00:00,000;-44:28:08,944</w:t>
      </w:r>
    </w:p>
    <w:p w14:paraId="5ABDD46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50,625;-44:28:08,944</w:t>
      </w:r>
    </w:p>
    <w:p w14:paraId="3F8B891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41,250;-44:28:08,944</w:t>
      </w:r>
    </w:p>
    <w:p w14:paraId="6716AD8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31,875;-44:28:08,944</w:t>
      </w:r>
    </w:p>
    <w:p w14:paraId="6C0C68D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22,500;-44:28:08,944</w:t>
      </w:r>
    </w:p>
    <w:p w14:paraId="331ED48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13,125;-44:28:08,944</w:t>
      </w:r>
    </w:p>
    <w:p w14:paraId="40CCF3F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03,750;-44:28:08,944</w:t>
      </w:r>
    </w:p>
    <w:p w14:paraId="11B86DA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54,375;-44:28:08,944</w:t>
      </w:r>
    </w:p>
    <w:p w14:paraId="6B5268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45,000;-44:28:08,944</w:t>
      </w:r>
    </w:p>
    <w:p w14:paraId="538458E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35,625;-44:28:08,944</w:t>
      </w:r>
    </w:p>
    <w:p w14:paraId="1753782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26,250;-44:28:08,944</w:t>
      </w:r>
    </w:p>
    <w:p w14:paraId="783528A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16,875;-44:28:08,944</w:t>
      </w:r>
    </w:p>
    <w:p w14:paraId="2A65D9F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07,500;-44:28:08,944</w:t>
      </w:r>
    </w:p>
    <w:p w14:paraId="2067112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58,125;-44:28:08,944</w:t>
      </w:r>
    </w:p>
    <w:p w14:paraId="2D0AB3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48,750;-44:28:08,944</w:t>
      </w:r>
    </w:p>
    <w:p w14:paraId="0E8C930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39,375;-44:28:08,944</w:t>
      </w:r>
    </w:p>
    <w:p w14:paraId="41F0F3B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30,000;-44:28:08,944</w:t>
      </w:r>
    </w:p>
    <w:p w14:paraId="53C1B51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20,625;-44:28:08,944</w:t>
      </w:r>
    </w:p>
    <w:p w14:paraId="494C89B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11,250;-44:28:08,944</w:t>
      </w:r>
    </w:p>
    <w:p w14:paraId="184B4BC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01,875;-44:28:08,944</w:t>
      </w:r>
    </w:p>
    <w:p w14:paraId="1BA7E50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52,500;-44:28:08,944</w:t>
      </w:r>
    </w:p>
    <w:p w14:paraId="1309B9B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43,125;-44:28:08,944</w:t>
      </w:r>
    </w:p>
    <w:p w14:paraId="7726BD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33,750;-44:28:08,944</w:t>
      </w:r>
    </w:p>
    <w:p w14:paraId="2451377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24,375;-44:28:08,944</w:t>
      </w:r>
    </w:p>
    <w:p w14:paraId="5ACAA32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15,000;-44:28:08,944</w:t>
      </w:r>
    </w:p>
    <w:p w14:paraId="2AE1185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05,625;-44:28:08,944</w:t>
      </w:r>
    </w:p>
    <w:p w14:paraId="186F4B9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6,250;-44:28:08,944</w:t>
      </w:r>
    </w:p>
    <w:p w14:paraId="00B2FFF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46,875;-44:28:08,944</w:t>
      </w:r>
    </w:p>
    <w:p w14:paraId="6E11D3E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37,500;-44:28:08,944</w:t>
      </w:r>
    </w:p>
    <w:p w14:paraId="3CFC5CA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28,125;-44:28:08,944</w:t>
      </w:r>
    </w:p>
    <w:p w14:paraId="387C50F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18,750;-44:28:08,944</w:t>
      </w:r>
    </w:p>
    <w:p w14:paraId="143AA75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09,375;-44:28:08,944</w:t>
      </w:r>
    </w:p>
    <w:p w14:paraId="293364E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00,000;-44:28:08,944</w:t>
      </w:r>
    </w:p>
    <w:p w14:paraId="33B24AF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50,625;-44:28:08,944</w:t>
      </w:r>
    </w:p>
    <w:p w14:paraId="59F2617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41,250;-44:28:08,944</w:t>
      </w:r>
    </w:p>
    <w:p w14:paraId="4291B82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31,875;-44:28:08,944</w:t>
      </w:r>
    </w:p>
    <w:p w14:paraId="6B5239D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22,500;-44:28:08,944</w:t>
      </w:r>
    </w:p>
    <w:p w14:paraId="4C818AC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13,125;-44:28:08,944</w:t>
      </w:r>
    </w:p>
    <w:p w14:paraId="20B5CB7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03,750;-44:28:08,944</w:t>
      </w:r>
    </w:p>
    <w:p w14:paraId="794A44A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54,375;-44:28:08,944</w:t>
      </w:r>
    </w:p>
    <w:p w14:paraId="31399B8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45,000;-44:28:08,944</w:t>
      </w:r>
    </w:p>
    <w:p w14:paraId="0A0F8B0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35,625;-44:28:08,944</w:t>
      </w:r>
    </w:p>
    <w:p w14:paraId="1155DD0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26,250;-44:28:08,944</w:t>
      </w:r>
    </w:p>
    <w:p w14:paraId="260DC3B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16,875;-44:28:08,944</w:t>
      </w:r>
    </w:p>
    <w:p w14:paraId="791B143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07,500;-44:28:08,944</w:t>
      </w:r>
    </w:p>
    <w:p w14:paraId="1EE31A5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58,125;-44:28:08,944</w:t>
      </w:r>
    </w:p>
    <w:p w14:paraId="09760A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48,750;-44:28:08,944</w:t>
      </w:r>
    </w:p>
    <w:p w14:paraId="106D0A3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39,375;-44:28:08,944</w:t>
      </w:r>
    </w:p>
    <w:p w14:paraId="422CAF6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30,000;-44:28:08,944</w:t>
      </w:r>
    </w:p>
    <w:p w14:paraId="4750CAD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20,625;-44:28:08,944</w:t>
      </w:r>
    </w:p>
    <w:p w14:paraId="0182999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11,250;-44:28:08,944</w:t>
      </w:r>
    </w:p>
    <w:p w14:paraId="0A49DBA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01,875;-44:28:08,944</w:t>
      </w:r>
    </w:p>
    <w:p w14:paraId="4E7CE4F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52,500;-44:28:08,944</w:t>
      </w:r>
    </w:p>
    <w:p w14:paraId="2869E0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43,125;-44:28:08,944</w:t>
      </w:r>
    </w:p>
    <w:p w14:paraId="00DAE49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33,750;-44:28:08,944</w:t>
      </w:r>
    </w:p>
    <w:p w14:paraId="6881455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24,375;-44:28:08,944</w:t>
      </w:r>
    </w:p>
    <w:p w14:paraId="424EAA9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15,000;-44:28:08,944</w:t>
      </w:r>
    </w:p>
    <w:p w14:paraId="5EF37C2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05,625;-44:28:08,944</w:t>
      </w:r>
    </w:p>
    <w:p w14:paraId="3DEEFCC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56,250;-44:28:08,944</w:t>
      </w:r>
    </w:p>
    <w:p w14:paraId="1464F80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46,875;-44:28:08,944</w:t>
      </w:r>
    </w:p>
    <w:p w14:paraId="008BD6D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37,500;-44:28:08,944</w:t>
      </w:r>
    </w:p>
    <w:p w14:paraId="0FBD0B9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28,125;-44:28:08,944</w:t>
      </w:r>
    </w:p>
    <w:p w14:paraId="62713B8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18,750;-44:28:08,944</w:t>
      </w:r>
    </w:p>
    <w:p w14:paraId="2D0663F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09,375;-44:28:08,944</w:t>
      </w:r>
    </w:p>
    <w:p w14:paraId="693573F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00,000;-44:28:08,944</w:t>
      </w:r>
    </w:p>
    <w:p w14:paraId="42AF7D6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50,625;-44:28:08,944</w:t>
      </w:r>
    </w:p>
    <w:p w14:paraId="616B107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41,250;-44:28:08,944</w:t>
      </w:r>
    </w:p>
    <w:p w14:paraId="63629D1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31,875;-44:28:08,944</w:t>
      </w:r>
    </w:p>
    <w:p w14:paraId="59312D4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22,500;-44:28:08,944</w:t>
      </w:r>
    </w:p>
    <w:p w14:paraId="4EA215C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13,125;-44:28:08,944</w:t>
      </w:r>
    </w:p>
    <w:p w14:paraId="3B29E36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03,750;-44:28:08,944</w:t>
      </w:r>
    </w:p>
    <w:p w14:paraId="5105F98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54,375;-44:28:08,944</w:t>
      </w:r>
    </w:p>
    <w:p w14:paraId="6D4192D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45,000;-44:28:08,944</w:t>
      </w:r>
    </w:p>
    <w:p w14:paraId="07AB3F2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35,625;-44:28:08,944</w:t>
      </w:r>
    </w:p>
    <w:p w14:paraId="4FA2E7E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26,250;-44:28:08,944</w:t>
      </w:r>
    </w:p>
    <w:p w14:paraId="37A6705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8:08,944</w:t>
      </w:r>
    </w:p>
    <w:p w14:paraId="0731808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7:59,569</w:t>
      </w:r>
    </w:p>
    <w:p w14:paraId="111C34E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7:50,193</w:t>
      </w:r>
    </w:p>
    <w:p w14:paraId="0226397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7:40,818</w:t>
      </w:r>
    </w:p>
    <w:p w14:paraId="0F766E6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7:31,443</w:t>
      </w:r>
    </w:p>
    <w:p w14:paraId="4D75604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7:22,068</w:t>
      </w:r>
    </w:p>
    <w:p w14:paraId="2AFB308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7:12,693</w:t>
      </w:r>
    </w:p>
    <w:p w14:paraId="01816F6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7:03,318</w:t>
      </w:r>
    </w:p>
    <w:p w14:paraId="5D9AA8E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6:53,943</w:t>
      </w:r>
    </w:p>
    <w:p w14:paraId="114E05B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6:44,568</w:t>
      </w:r>
    </w:p>
    <w:p w14:paraId="793D85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6:35,193</w:t>
      </w:r>
    </w:p>
    <w:p w14:paraId="482F128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6:25,818</w:t>
      </w:r>
    </w:p>
    <w:p w14:paraId="50E6396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6:16,443</w:t>
      </w:r>
    </w:p>
    <w:p w14:paraId="2B3604E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6:07,068</w:t>
      </w:r>
    </w:p>
    <w:p w14:paraId="5266165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5:57,693</w:t>
      </w:r>
    </w:p>
    <w:p w14:paraId="3174B37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5:48,317</w:t>
      </w:r>
    </w:p>
    <w:p w14:paraId="6515D99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5:38,942</w:t>
      </w:r>
    </w:p>
    <w:p w14:paraId="124924E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5:29,567</w:t>
      </w:r>
    </w:p>
    <w:p w14:paraId="1B19DB2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5:20,192</w:t>
      </w:r>
    </w:p>
    <w:p w14:paraId="49FA5A1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5:10,817</w:t>
      </w:r>
    </w:p>
    <w:p w14:paraId="245DF64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5:01,442</w:t>
      </w:r>
    </w:p>
    <w:p w14:paraId="43BE9D5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08,901;-44:25:01,442</w:t>
      </w:r>
    </w:p>
    <w:p w14:paraId="02A6393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59,526;-44:25:01,442</w:t>
      </w:r>
    </w:p>
    <w:p w14:paraId="3DEDD86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50,151;-44:25:01,442</w:t>
      </w:r>
    </w:p>
    <w:p w14:paraId="6894F1E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40,776;-44:25:01,442</w:t>
      </w:r>
    </w:p>
    <w:p w14:paraId="35119BD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31,401;-44:25:01,442</w:t>
      </w:r>
    </w:p>
    <w:p w14:paraId="7F93536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22,026;-44:25:01,442</w:t>
      </w:r>
    </w:p>
    <w:p w14:paraId="51F466C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12,651;-44:25:01,442</w:t>
      </w:r>
    </w:p>
    <w:p w14:paraId="28177C3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03,276;-44:25:01,442</w:t>
      </w:r>
    </w:p>
    <w:p w14:paraId="280626D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6:53,901;-44:25:01,442</w:t>
      </w:r>
    </w:p>
    <w:p w14:paraId="0F0D21E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6:44,526;-44:25:01,442</w:t>
      </w:r>
    </w:p>
    <w:p w14:paraId="05D9A6C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6:35,151;-44:25:01,442</w:t>
      </w:r>
    </w:p>
    <w:p w14:paraId="09E00BA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6:25,775;-44:25:01,442</w:t>
      </w:r>
    </w:p>
    <w:p w14:paraId="732C5DC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6:16,400;-44:25:01,442</w:t>
      </w:r>
    </w:p>
    <w:p w14:paraId="0815D5F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6:07,025;-44:25:01,442</w:t>
      </w:r>
    </w:p>
    <w:p w14:paraId="48BEFDC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5:57,650;-44:25:01,442</w:t>
      </w:r>
    </w:p>
    <w:p w14:paraId="621AEEA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5:48,275;-44:25:01,442</w:t>
      </w:r>
    </w:p>
    <w:p w14:paraId="3E43107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5:38,900;-44:25:01,442</w:t>
      </w:r>
    </w:p>
    <w:p w14:paraId="2DDC09E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5:29,525;-44:25:01,442</w:t>
      </w:r>
    </w:p>
    <w:p w14:paraId="6D75179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5:20,150;-44:25:01,442</w:t>
      </w:r>
    </w:p>
    <w:p w14:paraId="4016136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5:10,775;-44:25:01,442</w:t>
      </w:r>
    </w:p>
    <w:p w14:paraId="29F34ED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5:01,400;-44:25:01,442</w:t>
      </w:r>
    </w:p>
    <w:p w14:paraId="7623F0E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4:52,025;-44:25:01,442</w:t>
      </w:r>
    </w:p>
    <w:p w14:paraId="5BDCEE1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4:42,650;-44:25:01,442</w:t>
      </w:r>
    </w:p>
    <w:p w14:paraId="45A68FB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4:33,275;-44:25:01,442</w:t>
      </w:r>
    </w:p>
    <w:p w14:paraId="21E3610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4:23,900;-44:25:01,442</w:t>
      </w:r>
    </w:p>
    <w:p w14:paraId="2B0D25D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4:14,525;-44:25:01,442</w:t>
      </w:r>
    </w:p>
    <w:p w14:paraId="3270EDE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4:05,149;-44:25:01,442</w:t>
      </w:r>
    </w:p>
    <w:p w14:paraId="3163F0D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3:55,774;-44:25:01,442</w:t>
      </w:r>
    </w:p>
    <w:p w14:paraId="621A4E5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3:46,399;-44:25:01,442</w:t>
      </w:r>
    </w:p>
    <w:p w14:paraId="263CB70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3:37,024;-44:25:01,442</w:t>
      </w:r>
    </w:p>
    <w:p w14:paraId="0246435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3:26,250;-44:25:01,442</w:t>
      </w:r>
    </w:p>
    <w:p w14:paraId="5C92122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3:26,250;-44:23:54,375</w:t>
      </w:r>
    </w:p>
    <w:p w14:paraId="6ACE7EA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6:24,375;-44:23:54,375</w:t>
      </w:r>
    </w:p>
    <w:p w14:paraId="0EDE28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6:24,375;-44:22:30,000</w:t>
      </w:r>
    </w:p>
    <w:p w14:paraId="7BB95B2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39,375;-44:22:30,000</w:t>
      </w:r>
    </w:p>
    <w:p w14:paraId="10EC036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39,375;-44:20:46,875</w:t>
      </w:r>
    </w:p>
    <w:p w14:paraId="494C2F0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41,250;-44:20:46,875</w:t>
      </w:r>
    </w:p>
    <w:p w14:paraId="0AB630B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41,250;-44:16:25,813</w:t>
      </w:r>
    </w:p>
    <w:p w14:paraId="0A777CE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50,625;-44:16:25,813</w:t>
      </w:r>
    </w:p>
    <w:p w14:paraId="25005C8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00,000;-44:16:25,813</w:t>
      </w:r>
    </w:p>
    <w:p w14:paraId="19EA650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09,375;-44:16:25,813</w:t>
      </w:r>
    </w:p>
    <w:p w14:paraId="5031DFE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18,750;-44:16:25,813</w:t>
      </w:r>
    </w:p>
    <w:p w14:paraId="2466B8F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28,125;-44:16:25,813</w:t>
      </w:r>
    </w:p>
    <w:p w14:paraId="13D3C49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37,500;-44:16:25,813</w:t>
      </w:r>
    </w:p>
    <w:p w14:paraId="3E297FF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46,875;-44:16:25,813</w:t>
      </w:r>
    </w:p>
    <w:p w14:paraId="591E050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56,250;-44:16:25,813</w:t>
      </w:r>
    </w:p>
    <w:p w14:paraId="6FB404D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05,625;-44:16:25,813</w:t>
      </w:r>
    </w:p>
    <w:p w14:paraId="682B368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15,000;-44:16:25,813</w:t>
      </w:r>
    </w:p>
    <w:p w14:paraId="5CD895C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24,375;-44:16:25,813</w:t>
      </w:r>
    </w:p>
    <w:p w14:paraId="7BF6522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33,750;-44:16:25,813</w:t>
      </w:r>
    </w:p>
    <w:p w14:paraId="33BB574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33,750;-44:17:50,189</w:t>
      </w:r>
    </w:p>
    <w:p w14:paraId="350EF011"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02 (INCLUSÃO)</w:t>
      </w:r>
    </w:p>
    <w:p w14:paraId="191C906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0:00,000;-44:20:09,375</w:t>
      </w:r>
    </w:p>
    <w:p w14:paraId="77DC52D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13,125;-44:20:09,375</w:t>
      </w:r>
    </w:p>
    <w:p w14:paraId="5A62443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13,125;-44:21:35,190</w:t>
      </w:r>
    </w:p>
    <w:p w14:paraId="06DFCAA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03,750;-44:21:35,190</w:t>
      </w:r>
    </w:p>
    <w:p w14:paraId="526D0B0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1:35,190</w:t>
      </w:r>
    </w:p>
    <w:p w14:paraId="3C4D008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1:25,815</w:t>
      </w:r>
    </w:p>
    <w:p w14:paraId="7119437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1:16,440</w:t>
      </w:r>
    </w:p>
    <w:p w14:paraId="713DBD3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1:07,065</w:t>
      </w:r>
    </w:p>
    <w:p w14:paraId="6891AFF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0:57,690</w:t>
      </w:r>
    </w:p>
    <w:p w14:paraId="38196D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0:48,315</w:t>
      </w:r>
    </w:p>
    <w:p w14:paraId="42802EA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0:38,940</w:t>
      </w:r>
    </w:p>
    <w:p w14:paraId="4A8980D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0:29,565</w:t>
      </w:r>
    </w:p>
    <w:p w14:paraId="181FEA2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0:20,189</w:t>
      </w:r>
    </w:p>
    <w:p w14:paraId="1B67C42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0:10,814</w:t>
      </w:r>
    </w:p>
    <w:p w14:paraId="76DCACA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0:01,439</w:t>
      </w:r>
    </w:p>
    <w:p w14:paraId="0AD9AF5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19:52,064</w:t>
      </w:r>
    </w:p>
    <w:p w14:paraId="5C28302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19:42,689</w:t>
      </w:r>
    </w:p>
    <w:p w14:paraId="0CCC7E6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19:33,314</w:t>
      </w:r>
    </w:p>
    <w:p w14:paraId="1C19B8F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19:23,939</w:t>
      </w:r>
    </w:p>
    <w:p w14:paraId="21D8BDA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19:14,564</w:t>
      </w:r>
    </w:p>
    <w:p w14:paraId="12EFBFA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19:05,189</w:t>
      </w:r>
    </w:p>
    <w:p w14:paraId="12982E4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18:55,814</w:t>
      </w:r>
    </w:p>
    <w:p w14:paraId="7335287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18:46,439</w:t>
      </w:r>
    </w:p>
    <w:p w14:paraId="595F78E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3;-44:18:37,064</w:t>
      </w:r>
    </w:p>
    <w:p w14:paraId="3EAD73E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3;-44:18:27,689</w:t>
      </w:r>
    </w:p>
    <w:p w14:paraId="1F44642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05,148;-44:18:27,689</w:t>
      </w:r>
    </w:p>
    <w:p w14:paraId="1DC2C9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14,523;-44:18:27,689</w:t>
      </w:r>
    </w:p>
    <w:p w14:paraId="54BD74A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23,898;-44:18:27,689</w:t>
      </w:r>
    </w:p>
    <w:p w14:paraId="03305A9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33,273;-44:18:27,689</w:t>
      </w:r>
    </w:p>
    <w:p w14:paraId="710F663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42,648;-44:18:27,689</w:t>
      </w:r>
    </w:p>
    <w:p w14:paraId="76D0F0E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52,023;-44:18:27,689</w:t>
      </w:r>
    </w:p>
    <w:p w14:paraId="48B76D4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0:00,000;-44:18:27,689</w:t>
      </w:r>
    </w:p>
    <w:p w14:paraId="3FE7BA5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0:00,000;-44:20:09,375</w:t>
      </w:r>
    </w:p>
    <w:p w14:paraId="37E3B5DB"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36</w:t>
      </w:r>
    </w:p>
    <w:p w14:paraId="35C452C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6:24,375;-43:07:30,000</w:t>
      </w:r>
    </w:p>
    <w:p w14:paraId="47A842F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4:31,875;-43:07:30,000</w:t>
      </w:r>
    </w:p>
    <w:p w14:paraId="1D1D805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4:31,875;-43:06:24,375</w:t>
      </w:r>
    </w:p>
    <w:p w14:paraId="0FD1E44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39:22,500;-43:06:24,375</w:t>
      </w:r>
    </w:p>
    <w:p w14:paraId="022E1FC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39:22,500;-43:07:30,000</w:t>
      </w:r>
    </w:p>
    <w:p w14:paraId="3E85D56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35:00,000;-43:07:30,000</w:t>
      </w:r>
    </w:p>
    <w:p w14:paraId="2F59C96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35:00,000;-43:09:31,875</w:t>
      </w:r>
    </w:p>
    <w:p w14:paraId="228F9F1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32:30,000;-43:09:31,875</w:t>
      </w:r>
    </w:p>
    <w:p w14:paraId="7AD67A0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32:30,000;-43:11:15,000</w:t>
      </w:r>
    </w:p>
    <w:p w14:paraId="1113A45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30:00,000;-43:11:15,000</w:t>
      </w:r>
    </w:p>
    <w:p w14:paraId="3993D8E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30:00,000;-43:00:00,000</w:t>
      </w:r>
    </w:p>
    <w:p w14:paraId="77F4B3B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2:30,000;-43:00:00,000</w:t>
      </w:r>
    </w:p>
    <w:p w14:paraId="01A03EB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2:30,000;-43:03:07,500</w:t>
      </w:r>
    </w:p>
    <w:p w14:paraId="7B93B3D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5:18,750;-43:03:07,500</w:t>
      </w:r>
    </w:p>
    <w:p w14:paraId="6C6767D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5:18,750;-43:04:31,875</w:t>
      </w:r>
    </w:p>
    <w:p w14:paraId="5607B0F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5:56,250;-43:04:31,875</w:t>
      </w:r>
    </w:p>
    <w:p w14:paraId="001C07E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5:56,250;-43:05:37,500</w:t>
      </w:r>
    </w:p>
    <w:p w14:paraId="4E6840D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6:24,375;-43:05:37,500</w:t>
      </w:r>
    </w:p>
    <w:p w14:paraId="108D92F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6:24,375;-43:07:30,000</w:t>
      </w:r>
    </w:p>
    <w:p w14:paraId="224AE6F1"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47 (PRINCIPAL)</w:t>
      </w:r>
    </w:p>
    <w:p w14:paraId="2E8A78A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8:45,000;-45:37:39,375</w:t>
      </w:r>
    </w:p>
    <w:p w14:paraId="114374F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7:11,250;-45:37:39,375</w:t>
      </w:r>
    </w:p>
    <w:p w14:paraId="63EBCAF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7:11,250;-45:36:52,500</w:t>
      </w:r>
    </w:p>
    <w:p w14:paraId="67D6B41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4:22,500;-45:36:52,500</w:t>
      </w:r>
    </w:p>
    <w:p w14:paraId="32C76C9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4:22,500;-45:36:15,000</w:t>
      </w:r>
    </w:p>
    <w:p w14:paraId="279E747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3:45,000;-45:36:15,000</w:t>
      </w:r>
    </w:p>
    <w:p w14:paraId="04E7B4C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3:45,000;-45:33:35,625</w:t>
      </w:r>
    </w:p>
    <w:p w14:paraId="480E25A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2:11,250;-45:33:35,625</w:t>
      </w:r>
    </w:p>
    <w:p w14:paraId="61C86EA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2:11,250;-45:32:48,750</w:t>
      </w:r>
    </w:p>
    <w:p w14:paraId="614B0DA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56,250;-45:32:48,750</w:t>
      </w:r>
    </w:p>
    <w:p w14:paraId="1758D1D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56,250;-45:31:52,500</w:t>
      </w:r>
    </w:p>
    <w:p w14:paraId="4575C6D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00,000;-45:31:52,500</w:t>
      </w:r>
    </w:p>
    <w:p w14:paraId="525B16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00,000;-45:31:24,375</w:t>
      </w:r>
    </w:p>
    <w:p w14:paraId="0B70984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9:22,500;-45:31:24,375</w:t>
      </w:r>
    </w:p>
    <w:p w14:paraId="798E69C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9:22,500;-45:30:56,250</w:t>
      </w:r>
    </w:p>
    <w:p w14:paraId="677DDC6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9:03,750;-45:30:56,250</w:t>
      </w:r>
    </w:p>
    <w:p w14:paraId="627D29D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9:03,750;-45:30:18,750</w:t>
      </w:r>
    </w:p>
    <w:p w14:paraId="76BC0A4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8:45,000;-45:30:18,750</w:t>
      </w:r>
    </w:p>
    <w:p w14:paraId="26E4385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8:45,000;-45:30:00,000</w:t>
      </w:r>
    </w:p>
    <w:p w14:paraId="1C51372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000;-45:30:00,000</w:t>
      </w:r>
    </w:p>
    <w:p w14:paraId="72BD575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000;-45:40:18,750</w:t>
      </w:r>
    </w:p>
    <w:p w14:paraId="64CD6B3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8:45,000;-45:40:18,750</w:t>
      </w:r>
    </w:p>
    <w:p w14:paraId="3797147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8:45,000;-45:37:39,375</w:t>
      </w:r>
    </w:p>
    <w:p w14:paraId="39F9F4C0"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47 (INCLUSÃO)</w:t>
      </w:r>
    </w:p>
    <w:p w14:paraId="452F2E7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3:07,500;-45:52:30,000</w:t>
      </w:r>
    </w:p>
    <w:p w14:paraId="3E162DF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5:00,000;-45:52:30,000</w:t>
      </w:r>
    </w:p>
    <w:p w14:paraId="73EF744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5:00,000;-45:53:35,625</w:t>
      </w:r>
    </w:p>
    <w:p w14:paraId="444C2C5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8:26,250;-45:53:35,625</w:t>
      </w:r>
    </w:p>
    <w:p w14:paraId="394F00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8:26,250;-45:52:20,625</w:t>
      </w:r>
    </w:p>
    <w:p w14:paraId="26C277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28,125;-45:52:20,625</w:t>
      </w:r>
    </w:p>
    <w:p w14:paraId="0D7F7A3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28,125;-45:53:26,250</w:t>
      </w:r>
    </w:p>
    <w:p w14:paraId="6E8075E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56,250;-45:53:26,250</w:t>
      </w:r>
    </w:p>
    <w:p w14:paraId="51373A2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56,250;-45:55:18,750</w:t>
      </w:r>
    </w:p>
    <w:p w14:paraId="4EBE45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1:43,125;-45:55:18,750</w:t>
      </w:r>
    </w:p>
    <w:p w14:paraId="7472AD3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1:43,125;-45:56:15,000</w:t>
      </w:r>
    </w:p>
    <w:p w14:paraId="6E6C0D7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2:30,000;-45:56:15,000</w:t>
      </w:r>
    </w:p>
    <w:p w14:paraId="424C88A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2:30,000;-45:56:52,500</w:t>
      </w:r>
    </w:p>
    <w:p w14:paraId="0D228DF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3:26,250;-45:56:52,500</w:t>
      </w:r>
    </w:p>
    <w:p w14:paraId="01ABF6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3:26,250;-45:57:30,000</w:t>
      </w:r>
    </w:p>
    <w:p w14:paraId="3D2C813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5:00,000;-45:57:30,000</w:t>
      </w:r>
    </w:p>
    <w:p w14:paraId="6F651D4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5:00,000;-46:00:00,000</w:t>
      </w:r>
    </w:p>
    <w:p w14:paraId="1520190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7:48,750;-46:00:00,000</w:t>
      </w:r>
    </w:p>
    <w:p w14:paraId="0B6D409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7:48,750;-45:56:33,750</w:t>
      </w:r>
    </w:p>
    <w:p w14:paraId="7954B8C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3:07,500;-45:56:33,750</w:t>
      </w:r>
    </w:p>
    <w:p w14:paraId="424179C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3:07,500;-45:52:30,000</w:t>
      </w:r>
    </w:p>
    <w:p w14:paraId="64EA2FF2"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50</w:t>
      </w:r>
    </w:p>
    <w:p w14:paraId="073E308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1:15,000;-44:14:31,875</w:t>
      </w:r>
    </w:p>
    <w:p w14:paraId="77D88E2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2:20,625;-44:14:31,875</w:t>
      </w:r>
    </w:p>
    <w:p w14:paraId="49D313B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2:20,625;-44:16:05,625</w:t>
      </w:r>
    </w:p>
    <w:p w14:paraId="41A906E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3:45,000;-44:16:05,625</w:t>
      </w:r>
    </w:p>
    <w:p w14:paraId="0C7AFCE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3:45,000;-44:17:11,250</w:t>
      </w:r>
    </w:p>
    <w:p w14:paraId="6544DEB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0:56,250;-44:17:11,250</w:t>
      </w:r>
    </w:p>
    <w:p w14:paraId="1E21FB0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0:56,250;-44:15:56,250</w:t>
      </w:r>
    </w:p>
    <w:p w14:paraId="18A864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3:26,250;-44:15:56,250</w:t>
      </w:r>
    </w:p>
    <w:p w14:paraId="0F191A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3:26,250;-44:15:09,375</w:t>
      </w:r>
    </w:p>
    <w:p w14:paraId="510FD5C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5:00,000;-44:15:09,375</w:t>
      </w:r>
    </w:p>
    <w:p w14:paraId="6789CBD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5:00,000;-44:13:35,625</w:t>
      </w:r>
    </w:p>
    <w:p w14:paraId="2C5D39E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5:56,250;-44:13:35,625</w:t>
      </w:r>
    </w:p>
    <w:p w14:paraId="0F82AA4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5:56,250;-44:05:00,000</w:t>
      </w:r>
    </w:p>
    <w:p w14:paraId="22CC614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2:48,750;-44:05:00,000</w:t>
      </w:r>
    </w:p>
    <w:p w14:paraId="15BDC78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2:48,750;-44:00:00,000</w:t>
      </w:r>
    </w:p>
    <w:p w14:paraId="2C9D3A6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000;-44:00:00,000</w:t>
      </w:r>
    </w:p>
    <w:p w14:paraId="26D539A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000;-44:30:00,000</w:t>
      </w:r>
    </w:p>
    <w:p w14:paraId="5D11D87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30:00,000</w:t>
      </w:r>
    </w:p>
    <w:p w14:paraId="10AB3A4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9:50,625</w:t>
      </w:r>
    </w:p>
    <w:p w14:paraId="13E7B43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9:41,250</w:t>
      </w:r>
    </w:p>
    <w:p w14:paraId="3AF8CC6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9:31,875</w:t>
      </w:r>
    </w:p>
    <w:p w14:paraId="75C6C7B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9:22,500</w:t>
      </w:r>
    </w:p>
    <w:p w14:paraId="65E87CB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9:13,125</w:t>
      </w:r>
    </w:p>
    <w:p w14:paraId="23054C0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9:03,750</w:t>
      </w:r>
    </w:p>
    <w:p w14:paraId="1D42705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8:54,375</w:t>
      </w:r>
    </w:p>
    <w:p w14:paraId="18DBFA7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8:45,000</w:t>
      </w:r>
    </w:p>
    <w:p w14:paraId="4A23962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8:35,625</w:t>
      </w:r>
    </w:p>
    <w:p w14:paraId="5244D6A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8:26,250</w:t>
      </w:r>
    </w:p>
    <w:p w14:paraId="35EB6EC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8:16,875</w:t>
      </w:r>
    </w:p>
    <w:p w14:paraId="2405A5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8:07,500</w:t>
      </w:r>
    </w:p>
    <w:p w14:paraId="07A27E9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7:58,125</w:t>
      </w:r>
    </w:p>
    <w:p w14:paraId="7FDF52F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7:48,750</w:t>
      </w:r>
    </w:p>
    <w:p w14:paraId="357F1EC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7:39,375</w:t>
      </w:r>
    </w:p>
    <w:p w14:paraId="68CCB01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7:30,000</w:t>
      </w:r>
    </w:p>
    <w:p w14:paraId="0F8CC04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7:20,625</w:t>
      </w:r>
    </w:p>
    <w:p w14:paraId="25B9D7D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7:11,250</w:t>
      </w:r>
    </w:p>
    <w:p w14:paraId="6599F75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7:01,875</w:t>
      </w:r>
    </w:p>
    <w:p w14:paraId="5EB3CE0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6:52,500</w:t>
      </w:r>
    </w:p>
    <w:p w14:paraId="32F4C10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6:43,125</w:t>
      </w:r>
    </w:p>
    <w:p w14:paraId="729F2B5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6:33,750</w:t>
      </w:r>
    </w:p>
    <w:p w14:paraId="5F4ED96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6:24,375</w:t>
      </w:r>
    </w:p>
    <w:p w14:paraId="6EF86AF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6:15,000</w:t>
      </w:r>
    </w:p>
    <w:p w14:paraId="4B2B5D7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6:05,625</w:t>
      </w:r>
    </w:p>
    <w:p w14:paraId="59AC936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5:56,250</w:t>
      </w:r>
    </w:p>
    <w:p w14:paraId="4C9F26E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5:46,875</w:t>
      </w:r>
    </w:p>
    <w:p w14:paraId="10A4B2B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5:37,500</w:t>
      </w:r>
    </w:p>
    <w:p w14:paraId="1968791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5:28,125</w:t>
      </w:r>
    </w:p>
    <w:p w14:paraId="57FAF93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5:18,750</w:t>
      </w:r>
    </w:p>
    <w:p w14:paraId="5237AF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5:09,375</w:t>
      </w:r>
    </w:p>
    <w:p w14:paraId="3D498A9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5:00,000</w:t>
      </w:r>
    </w:p>
    <w:p w14:paraId="4957039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4:50,625</w:t>
      </w:r>
    </w:p>
    <w:p w14:paraId="2A30D8C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4:41,250</w:t>
      </w:r>
    </w:p>
    <w:p w14:paraId="2EF8EA8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4:31,875</w:t>
      </w:r>
    </w:p>
    <w:p w14:paraId="1E49817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4:22,500</w:t>
      </w:r>
    </w:p>
    <w:p w14:paraId="04F8EFA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4:13,125</w:t>
      </w:r>
    </w:p>
    <w:p w14:paraId="5D0E945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4:03,750</w:t>
      </w:r>
    </w:p>
    <w:p w14:paraId="135D89B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3:54,375</w:t>
      </w:r>
    </w:p>
    <w:p w14:paraId="0678656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3:45,000</w:t>
      </w:r>
    </w:p>
    <w:p w14:paraId="53D7F8C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3:35,625</w:t>
      </w:r>
    </w:p>
    <w:p w14:paraId="1F70305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3:26,250</w:t>
      </w:r>
    </w:p>
    <w:p w14:paraId="2DFAE34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3:16,875</w:t>
      </w:r>
    </w:p>
    <w:p w14:paraId="0CEDEFB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3:07,500</w:t>
      </w:r>
    </w:p>
    <w:p w14:paraId="1F11051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2:58,125</w:t>
      </w:r>
    </w:p>
    <w:p w14:paraId="6AFBED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2:48,750</w:t>
      </w:r>
    </w:p>
    <w:p w14:paraId="5DCAE56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2:39,375</w:t>
      </w:r>
    </w:p>
    <w:p w14:paraId="4BCEAEC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2:30,000</w:t>
      </w:r>
    </w:p>
    <w:p w14:paraId="5312E6E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2:20,625</w:t>
      </w:r>
    </w:p>
    <w:p w14:paraId="1730D5A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2:11,250</w:t>
      </w:r>
    </w:p>
    <w:p w14:paraId="4781482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2:01,875</w:t>
      </w:r>
    </w:p>
    <w:p w14:paraId="45BABE6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1:52,500</w:t>
      </w:r>
    </w:p>
    <w:p w14:paraId="2826C63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1:43,125</w:t>
      </w:r>
    </w:p>
    <w:p w14:paraId="728EF52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1:33,750</w:t>
      </w:r>
    </w:p>
    <w:p w14:paraId="7160F7A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1:24,375</w:t>
      </w:r>
    </w:p>
    <w:p w14:paraId="300A550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1:15,000</w:t>
      </w:r>
    </w:p>
    <w:p w14:paraId="176CDBC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1:05,625</w:t>
      </w:r>
    </w:p>
    <w:p w14:paraId="4637A91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0:56,250</w:t>
      </w:r>
    </w:p>
    <w:p w14:paraId="605EF51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0:46,875</w:t>
      </w:r>
    </w:p>
    <w:p w14:paraId="35ECE7A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0:37,500</w:t>
      </w:r>
    </w:p>
    <w:p w14:paraId="5C8058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0:28,125</w:t>
      </w:r>
    </w:p>
    <w:p w14:paraId="42BF994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0:18,750</w:t>
      </w:r>
    </w:p>
    <w:p w14:paraId="4B684AD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0:09,375</w:t>
      </w:r>
    </w:p>
    <w:p w14:paraId="7B0B818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0:00,000</w:t>
      </w:r>
    </w:p>
    <w:p w14:paraId="037502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9:50,625</w:t>
      </w:r>
    </w:p>
    <w:p w14:paraId="3ADD20E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9:41,250</w:t>
      </w:r>
    </w:p>
    <w:p w14:paraId="5044899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9:31,875</w:t>
      </w:r>
    </w:p>
    <w:p w14:paraId="705E9AB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9:22,500</w:t>
      </w:r>
    </w:p>
    <w:p w14:paraId="7861BE1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9:13,125</w:t>
      </w:r>
    </w:p>
    <w:p w14:paraId="58C7266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9:03,750</w:t>
      </w:r>
    </w:p>
    <w:p w14:paraId="6B18ABA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8:54,375</w:t>
      </w:r>
    </w:p>
    <w:p w14:paraId="2C7E4A5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8:45,000</w:t>
      </w:r>
    </w:p>
    <w:p w14:paraId="03F78ED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8:35,625</w:t>
      </w:r>
    </w:p>
    <w:p w14:paraId="4B301C7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8:26,250</w:t>
      </w:r>
    </w:p>
    <w:p w14:paraId="0FC0977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8:16,875</w:t>
      </w:r>
    </w:p>
    <w:p w14:paraId="6A8047D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8:07,500</w:t>
      </w:r>
    </w:p>
    <w:p w14:paraId="5651BEA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7:58,125</w:t>
      </w:r>
    </w:p>
    <w:p w14:paraId="190AFC0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7:48,750</w:t>
      </w:r>
    </w:p>
    <w:p w14:paraId="55748F8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7:39,375</w:t>
      </w:r>
    </w:p>
    <w:p w14:paraId="73B43F0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7:30,000</w:t>
      </w:r>
    </w:p>
    <w:p w14:paraId="64E401A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7:20,625</w:t>
      </w:r>
    </w:p>
    <w:p w14:paraId="1A216B5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7:11,250</w:t>
      </w:r>
    </w:p>
    <w:p w14:paraId="0F1EECF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7:01,875</w:t>
      </w:r>
    </w:p>
    <w:p w14:paraId="3075F18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6:52,500</w:t>
      </w:r>
    </w:p>
    <w:p w14:paraId="37BFEFE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6:43,125</w:t>
      </w:r>
    </w:p>
    <w:p w14:paraId="5962862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6:33,750</w:t>
      </w:r>
    </w:p>
    <w:p w14:paraId="33C1198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6:24,375</w:t>
      </w:r>
    </w:p>
    <w:p w14:paraId="11FC181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6:15,000</w:t>
      </w:r>
    </w:p>
    <w:p w14:paraId="0F352D5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6:05,625</w:t>
      </w:r>
    </w:p>
    <w:p w14:paraId="0618DCD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5:56,250</w:t>
      </w:r>
    </w:p>
    <w:p w14:paraId="02DCD81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5:46,875</w:t>
      </w:r>
    </w:p>
    <w:p w14:paraId="6D5B5FE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5:37,500</w:t>
      </w:r>
    </w:p>
    <w:p w14:paraId="657AB71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5:28,125</w:t>
      </w:r>
    </w:p>
    <w:p w14:paraId="2FCF220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5:18,750</w:t>
      </w:r>
    </w:p>
    <w:p w14:paraId="38587E1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5:09,375</w:t>
      </w:r>
    </w:p>
    <w:p w14:paraId="35EA30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5:00,000</w:t>
      </w:r>
    </w:p>
    <w:p w14:paraId="7457E55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4:50,625</w:t>
      </w:r>
    </w:p>
    <w:p w14:paraId="6B05AFB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4:41,250</w:t>
      </w:r>
    </w:p>
    <w:p w14:paraId="5433D8F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4:31,875</w:t>
      </w:r>
    </w:p>
    <w:p w14:paraId="6417B74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4:22,500</w:t>
      </w:r>
    </w:p>
    <w:p w14:paraId="7CDEEB1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4:13,125</w:t>
      </w:r>
    </w:p>
    <w:p w14:paraId="0EECE7E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4:03,750</w:t>
      </w:r>
    </w:p>
    <w:p w14:paraId="318A7FE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3:54,375</w:t>
      </w:r>
    </w:p>
    <w:p w14:paraId="295AD1F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3:45,000</w:t>
      </w:r>
    </w:p>
    <w:p w14:paraId="1C349D1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3:35,625</w:t>
      </w:r>
    </w:p>
    <w:p w14:paraId="297A1D1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3:26,250</w:t>
      </w:r>
    </w:p>
    <w:p w14:paraId="4CBBEB7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3:16,875</w:t>
      </w:r>
    </w:p>
    <w:p w14:paraId="6045908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3:07,500</w:t>
      </w:r>
    </w:p>
    <w:p w14:paraId="67C6190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2:58,125</w:t>
      </w:r>
    </w:p>
    <w:p w14:paraId="35BC06A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2:48,750</w:t>
      </w:r>
    </w:p>
    <w:p w14:paraId="095802F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2:39,375</w:t>
      </w:r>
    </w:p>
    <w:p w14:paraId="1076B6D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2:30,000</w:t>
      </w:r>
    </w:p>
    <w:p w14:paraId="355037C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2:20,625</w:t>
      </w:r>
    </w:p>
    <w:p w14:paraId="6178D4E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2:11,250</w:t>
      </w:r>
    </w:p>
    <w:p w14:paraId="738CE60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2:01,875</w:t>
      </w:r>
    </w:p>
    <w:p w14:paraId="7F609BC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3;-44:11:52,500</w:t>
      </w:r>
    </w:p>
    <w:p w14:paraId="38447B2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3;-44:11:43,125</w:t>
      </w:r>
    </w:p>
    <w:p w14:paraId="363575F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3;-44:11:33,750</w:t>
      </w:r>
    </w:p>
    <w:p w14:paraId="3BFC373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3;-44:11:24,375</w:t>
      </w:r>
    </w:p>
    <w:p w14:paraId="55DE02D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3;-44:11:15,000</w:t>
      </w:r>
    </w:p>
    <w:p w14:paraId="411F696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3;-44:11:05,625</w:t>
      </w:r>
    </w:p>
    <w:p w14:paraId="6D1BDEA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1:15,000;-44:11:05,625</w:t>
      </w:r>
    </w:p>
    <w:p w14:paraId="613969A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1:15,000;-44:14:31,875</w:t>
      </w:r>
    </w:p>
    <w:p w14:paraId="72974CD6"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51</w:t>
      </w:r>
    </w:p>
    <w:p w14:paraId="316BA2C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3:35,625;-43:59:41,250</w:t>
      </w:r>
    </w:p>
    <w:p w14:paraId="0950A20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3:35,625;-44:00:00,000</w:t>
      </w:r>
    </w:p>
    <w:p w14:paraId="7563E7E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0,000;-44:00:00,000</w:t>
      </w:r>
    </w:p>
    <w:p w14:paraId="14C4D6E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0,000;-43:30:00,000</w:t>
      </w:r>
    </w:p>
    <w:p w14:paraId="5E74F5C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18,750;-43:30:00,000</w:t>
      </w:r>
    </w:p>
    <w:p w14:paraId="4805539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18,750;-43:32:39,375</w:t>
      </w:r>
    </w:p>
    <w:p w14:paraId="0F64BD9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7:48,750;-43:32:39,375</w:t>
      </w:r>
    </w:p>
    <w:p w14:paraId="26C94B3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7:48,750;-43:34:03,750</w:t>
      </w:r>
    </w:p>
    <w:p w14:paraId="1357CAF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5:28,125;-43:34:03,750</w:t>
      </w:r>
    </w:p>
    <w:p w14:paraId="2A11FF8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5:28,125;-43:38:54,375</w:t>
      </w:r>
    </w:p>
    <w:p w14:paraId="0F83E44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000;-43:38:54,375</w:t>
      </w:r>
    </w:p>
    <w:p w14:paraId="51D997F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000;-43:45:37,500</w:t>
      </w:r>
    </w:p>
    <w:p w14:paraId="23A8AC1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8:45,000;-43:45:37,500</w:t>
      </w:r>
    </w:p>
    <w:p w14:paraId="18DEA66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8:45,000;-43:45:00,000</w:t>
      </w:r>
    </w:p>
    <w:p w14:paraId="30A2922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7:30,000;-43:45:00,000</w:t>
      </w:r>
    </w:p>
    <w:p w14:paraId="67CE197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7:30,000;-43:44:13,125</w:t>
      </w:r>
    </w:p>
    <w:p w14:paraId="68B2E92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5:00,000;-43:44:13,125</w:t>
      </w:r>
    </w:p>
    <w:p w14:paraId="32A6721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5:00,000;-43:43:16,875</w:t>
      </w:r>
    </w:p>
    <w:p w14:paraId="3674247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1:43,125;-43:43:16,875</w:t>
      </w:r>
    </w:p>
    <w:p w14:paraId="20A8AF7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1:43,125;-43:52:48,750</w:t>
      </w:r>
    </w:p>
    <w:p w14:paraId="0260633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4:13,125;-43:52:48,750</w:t>
      </w:r>
    </w:p>
    <w:p w14:paraId="46CA050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4:13,125;-43:54:22,500</w:t>
      </w:r>
    </w:p>
    <w:p w14:paraId="4F308AA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6:24,375;-43:54:22,500</w:t>
      </w:r>
    </w:p>
    <w:p w14:paraId="1445269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6:24,375;-43:56:52,500</w:t>
      </w:r>
    </w:p>
    <w:p w14:paraId="3BE5CEC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7:30,000;-43:56:52,500</w:t>
      </w:r>
    </w:p>
    <w:p w14:paraId="7A3AD8B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7:30,000;-44:00:00,000</w:t>
      </w:r>
    </w:p>
    <w:p w14:paraId="3E9A0E8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9:03,750;-44:00:00,000</w:t>
      </w:r>
    </w:p>
    <w:p w14:paraId="372BFD5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9:03,750;-43:59:41,250</w:t>
      </w:r>
    </w:p>
    <w:p w14:paraId="2DA2406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3:35,625;-43:59:41,250</w:t>
      </w:r>
    </w:p>
    <w:p w14:paraId="448D94CC"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62</w:t>
      </w:r>
    </w:p>
    <w:p w14:paraId="069226B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8:00:00,000;-47:00:00,000</w:t>
      </w:r>
    </w:p>
    <w:p w14:paraId="2FE4BED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000;-47:00:00,000</w:t>
      </w:r>
    </w:p>
    <w:p w14:paraId="757AB91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000;-46:30:00,000</w:t>
      </w:r>
    </w:p>
    <w:p w14:paraId="001C7A6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8:00:00,000;-46:30:00,000</w:t>
      </w:r>
    </w:p>
    <w:p w14:paraId="5F90BEC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8:00:00,000;-47:00:00,000</w:t>
      </w:r>
    </w:p>
    <w:p w14:paraId="4EF38759"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65 (PRINCIPAL)</w:t>
      </w:r>
    </w:p>
    <w:p w14:paraId="6F9C4C4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9:41,250;-45:18:45,000</w:t>
      </w:r>
    </w:p>
    <w:p w14:paraId="5A263B2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8:45,000;-45:18:45,000</w:t>
      </w:r>
    </w:p>
    <w:p w14:paraId="07B8CDA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8:45,000;-45:17:48,750</w:t>
      </w:r>
    </w:p>
    <w:p w14:paraId="57B5F16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6:15,000;-45:17:48,750</w:t>
      </w:r>
    </w:p>
    <w:p w14:paraId="79FBF58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6:15,000;-45:16:24,375</w:t>
      </w:r>
    </w:p>
    <w:p w14:paraId="520743D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1:33,750;-45:16:24,375</w:t>
      </w:r>
    </w:p>
    <w:p w14:paraId="7BC1617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1:33,750;-45:11:43,125</w:t>
      </w:r>
    </w:p>
    <w:p w14:paraId="44C6244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5:28,125;-45:11:43,125</w:t>
      </w:r>
    </w:p>
    <w:p w14:paraId="006B457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5:28,125;-45:09:50,625</w:t>
      </w:r>
    </w:p>
    <w:p w14:paraId="2E548F2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6:15,000;-45:09:50,625</w:t>
      </w:r>
    </w:p>
    <w:p w14:paraId="7D0438A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6:15,000;-45:06:43,125</w:t>
      </w:r>
    </w:p>
    <w:p w14:paraId="25FE95E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5:28,125;-45:06:43,125</w:t>
      </w:r>
    </w:p>
    <w:p w14:paraId="32C9B3B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5:28,125;-45:01:52,500</w:t>
      </w:r>
    </w:p>
    <w:p w14:paraId="7F00ED9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4:41,250;-45:01:52,500</w:t>
      </w:r>
    </w:p>
    <w:p w14:paraId="61A79FD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4:41,250;-45:00:00,000</w:t>
      </w:r>
    </w:p>
    <w:p w14:paraId="76AB907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8:00:00,000;-45:00:00,000</w:t>
      </w:r>
    </w:p>
    <w:p w14:paraId="2ED1CFC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8:00:00,000;-45:23:07,500</w:t>
      </w:r>
    </w:p>
    <w:p w14:paraId="421D58D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55:18,750;-45:23:07,500</w:t>
      </w:r>
    </w:p>
    <w:p w14:paraId="7AE51AF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55:18,750;-45:20:46,875</w:t>
      </w:r>
    </w:p>
    <w:p w14:paraId="4249970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50:18,750;-45:20:46,875</w:t>
      </w:r>
    </w:p>
    <w:p w14:paraId="1C32F0A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50:18,750;-45:20:28,125</w:t>
      </w:r>
    </w:p>
    <w:p w14:paraId="6946469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9:41,250;-45:20:28,125</w:t>
      </w:r>
    </w:p>
    <w:p w14:paraId="480E596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9:41,250;-45:18:45,000</w:t>
      </w:r>
    </w:p>
    <w:p w14:paraId="6989BD9B"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65 (EXCLUSÃO)</w:t>
      </w:r>
    </w:p>
    <w:p w14:paraId="643BCBA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50:46,875;-45:13:26,250</w:t>
      </w:r>
    </w:p>
    <w:p w14:paraId="6501D36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52:58,125;-45:13:26,250</w:t>
      </w:r>
    </w:p>
    <w:p w14:paraId="12175C8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52:58,125;-45:12:11,250</w:t>
      </w:r>
    </w:p>
    <w:p w14:paraId="254464A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50:46,875;-45:12:11,250</w:t>
      </w:r>
    </w:p>
    <w:p w14:paraId="4BD73A4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50:46,875;-45:13:26,250</w:t>
      </w:r>
    </w:p>
    <w:p w14:paraId="1AE4AD09"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65 (INCLUSÃO)</w:t>
      </w:r>
    </w:p>
    <w:p w14:paraId="51CEFEE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2:30,000;-45:12:20,625</w:t>
      </w:r>
    </w:p>
    <w:p w14:paraId="0D16769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2:30,000;-45:15:28,125</w:t>
      </w:r>
    </w:p>
    <w:p w14:paraId="31D0EE1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3:07,500;-45:15:28,125</w:t>
      </w:r>
    </w:p>
    <w:p w14:paraId="374B347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3:07,500;-45:17:30,000</w:t>
      </w:r>
    </w:p>
    <w:p w14:paraId="5B28649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3:35,625;-45:17:30,000</w:t>
      </w:r>
    </w:p>
    <w:p w14:paraId="37A8BB6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3:35,625;-45:20:37,500</w:t>
      </w:r>
    </w:p>
    <w:p w14:paraId="5F29DBC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4:03,750;-45:20:37,500</w:t>
      </w:r>
    </w:p>
    <w:p w14:paraId="63E1ED3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4:03,750;-45:22:01,875</w:t>
      </w:r>
    </w:p>
    <w:p w14:paraId="6D57059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5:28,125;-45:22:01,875</w:t>
      </w:r>
    </w:p>
    <w:p w14:paraId="3E7F4AA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5:28,125;-45:23:35,625</w:t>
      </w:r>
    </w:p>
    <w:p w14:paraId="3460A56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6:43,125;-45:23:35,625</w:t>
      </w:r>
    </w:p>
    <w:p w14:paraId="7AB5BF4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6:43,125;-45:24:31,875</w:t>
      </w:r>
    </w:p>
    <w:p w14:paraId="2978BBE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7:39,375;-45:24:31,875</w:t>
      </w:r>
    </w:p>
    <w:p w14:paraId="17CC3E3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7:39,375;-45:25:28,125</w:t>
      </w:r>
    </w:p>
    <w:p w14:paraId="117AB20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8:35,625;-45:25:28,125</w:t>
      </w:r>
    </w:p>
    <w:p w14:paraId="2B0C49F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8:35,625;-45:26:15,000</w:t>
      </w:r>
    </w:p>
    <w:p w14:paraId="117DCAD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9:22,500;-45:26:15,000</w:t>
      </w:r>
    </w:p>
    <w:p w14:paraId="21DB729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9:22,500;-45:27:30,000</w:t>
      </w:r>
    </w:p>
    <w:p w14:paraId="7AC81EE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0:28,125;-45:27:30,000</w:t>
      </w:r>
    </w:p>
    <w:p w14:paraId="6A56CDD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0:28,125;-45:28:35,625</w:t>
      </w:r>
    </w:p>
    <w:p w14:paraId="1F23EBC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1:24,375;-45:28:35,625</w:t>
      </w:r>
    </w:p>
    <w:p w14:paraId="4018107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1:24,375;-45:30:00,000</w:t>
      </w:r>
    </w:p>
    <w:p w14:paraId="763DB9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000;-45:30:00,000</w:t>
      </w:r>
    </w:p>
    <w:p w14:paraId="3906C84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000;-45:10:56,250</w:t>
      </w:r>
    </w:p>
    <w:p w14:paraId="543F0D0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1:33,750;-45:10:56,250</w:t>
      </w:r>
    </w:p>
    <w:p w14:paraId="11E2FA2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1:33,750;-45:12:20,625</w:t>
      </w:r>
    </w:p>
    <w:p w14:paraId="4BA4017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2:30,000;-45:12:20,625</w:t>
      </w:r>
    </w:p>
    <w:p w14:paraId="6DD7F9E8"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66</w:t>
      </w:r>
    </w:p>
    <w:p w14:paraId="119B196B"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00:00,000;-45:00:00,000</w:t>
      </w:r>
    </w:p>
    <w:p w14:paraId="062AD32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4:41,250;-45:00:00,000</w:t>
      </w:r>
    </w:p>
    <w:p w14:paraId="33F311E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4:41,250;-44:58:16,875</w:t>
      </w:r>
    </w:p>
    <w:p w14:paraId="0F028E2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3:45,000;-44:58:16,875</w:t>
      </w:r>
    </w:p>
    <w:p w14:paraId="70135F3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3:45,000;-44:56:43,125</w:t>
      </w:r>
    </w:p>
    <w:p w14:paraId="3238383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2:30,000;-44:56:43,125</w:t>
      </w:r>
    </w:p>
    <w:p w14:paraId="31D1663B"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2:30,000;-44:55:56,250</w:t>
      </w:r>
    </w:p>
    <w:p w14:paraId="494BAD8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1:43,125;-44:55:56,250</w:t>
      </w:r>
    </w:p>
    <w:p w14:paraId="774C70C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1:43,125;-44:55:00,000</w:t>
      </w:r>
    </w:p>
    <w:p w14:paraId="4A8E60B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37,500;-44:55:00,000</w:t>
      </w:r>
    </w:p>
    <w:p w14:paraId="532267E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37,500;-44:54:03,750</w:t>
      </w:r>
    </w:p>
    <w:p w14:paraId="69F93E6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4:03,750</w:t>
      </w:r>
    </w:p>
    <w:p w14:paraId="19DB7FFC"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3:54,375</w:t>
      </w:r>
    </w:p>
    <w:p w14:paraId="14C9B17A"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3:45,000</w:t>
      </w:r>
    </w:p>
    <w:p w14:paraId="18AA616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3:35,625</w:t>
      </w:r>
    </w:p>
    <w:p w14:paraId="5B66615C"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3:26,250</w:t>
      </w:r>
    </w:p>
    <w:p w14:paraId="01B1FD3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3:16,875</w:t>
      </w:r>
    </w:p>
    <w:p w14:paraId="244ACA1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3:07,500</w:t>
      </w:r>
    </w:p>
    <w:p w14:paraId="6437C24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2:58,125</w:t>
      </w:r>
    </w:p>
    <w:p w14:paraId="4A24FA2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2:48,750</w:t>
      </w:r>
    </w:p>
    <w:p w14:paraId="079E8F21"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2:39,375</w:t>
      </w:r>
    </w:p>
    <w:p w14:paraId="68E5A55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2:30,000</w:t>
      </w:r>
    </w:p>
    <w:p w14:paraId="4D0548A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2:20,625</w:t>
      </w:r>
    </w:p>
    <w:p w14:paraId="5EC1428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2:11,250</w:t>
      </w:r>
    </w:p>
    <w:p w14:paraId="372110C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2:01,875</w:t>
      </w:r>
    </w:p>
    <w:p w14:paraId="0A8E5C5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1:52,500</w:t>
      </w:r>
    </w:p>
    <w:p w14:paraId="12787315"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1:43,125</w:t>
      </w:r>
    </w:p>
    <w:p w14:paraId="31E3B66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1:33,750</w:t>
      </w:r>
    </w:p>
    <w:p w14:paraId="07DA96F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1:24,375</w:t>
      </w:r>
    </w:p>
    <w:p w14:paraId="67DD747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1:15,000</w:t>
      </w:r>
    </w:p>
    <w:p w14:paraId="35CAD08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1:05,625</w:t>
      </w:r>
    </w:p>
    <w:p w14:paraId="40AF95B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0:56,250</w:t>
      </w:r>
    </w:p>
    <w:p w14:paraId="2B0EE41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0:46,875</w:t>
      </w:r>
    </w:p>
    <w:p w14:paraId="755248E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0:37,500</w:t>
      </w:r>
    </w:p>
    <w:p w14:paraId="70C3EFB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0:28,125</w:t>
      </w:r>
    </w:p>
    <w:p w14:paraId="27CFBD4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0:18,750</w:t>
      </w:r>
    </w:p>
    <w:p w14:paraId="679E4F5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0:09,375</w:t>
      </w:r>
    </w:p>
    <w:p w14:paraId="3F56E665"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0:00,000</w:t>
      </w:r>
    </w:p>
    <w:p w14:paraId="03D17B1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9:50,625</w:t>
      </w:r>
    </w:p>
    <w:p w14:paraId="166C2FB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9:41,250</w:t>
      </w:r>
    </w:p>
    <w:p w14:paraId="4F6F842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9:31,875</w:t>
      </w:r>
    </w:p>
    <w:p w14:paraId="042EA67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9:22,500</w:t>
      </w:r>
    </w:p>
    <w:p w14:paraId="0CB5D1B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9:13,125</w:t>
      </w:r>
    </w:p>
    <w:p w14:paraId="363B3E2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9:03,750</w:t>
      </w:r>
    </w:p>
    <w:p w14:paraId="19CD6FB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8:54,375</w:t>
      </w:r>
    </w:p>
    <w:p w14:paraId="79435C6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8:45,000</w:t>
      </w:r>
    </w:p>
    <w:p w14:paraId="283CB99B"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8:35,625</w:t>
      </w:r>
    </w:p>
    <w:p w14:paraId="3CA92F3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8:26,250</w:t>
      </w:r>
    </w:p>
    <w:p w14:paraId="4185753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8:16,875</w:t>
      </w:r>
    </w:p>
    <w:p w14:paraId="37EEEB8B"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8:07,500</w:t>
      </w:r>
    </w:p>
    <w:p w14:paraId="63CEF32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7:58,125</w:t>
      </w:r>
    </w:p>
    <w:p w14:paraId="15543B0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7:48,750</w:t>
      </w:r>
    </w:p>
    <w:p w14:paraId="5B6A278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7:39,375</w:t>
      </w:r>
    </w:p>
    <w:p w14:paraId="127C578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7:30,000</w:t>
      </w:r>
    </w:p>
    <w:p w14:paraId="47363021"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7:20,625</w:t>
      </w:r>
    </w:p>
    <w:p w14:paraId="04E13F4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7:11,250</w:t>
      </w:r>
    </w:p>
    <w:p w14:paraId="50453FB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7:01,875</w:t>
      </w:r>
    </w:p>
    <w:p w14:paraId="0BAB114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6:52,500</w:t>
      </w:r>
    </w:p>
    <w:p w14:paraId="3CC3701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6:43,125</w:t>
      </w:r>
    </w:p>
    <w:p w14:paraId="30AF25C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6:33,750</w:t>
      </w:r>
    </w:p>
    <w:p w14:paraId="4A480DF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6:24,375</w:t>
      </w:r>
    </w:p>
    <w:p w14:paraId="494CA70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6:15,000</w:t>
      </w:r>
    </w:p>
    <w:p w14:paraId="1CB1944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6:05,625</w:t>
      </w:r>
    </w:p>
    <w:p w14:paraId="63918F7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5:56,250</w:t>
      </w:r>
    </w:p>
    <w:p w14:paraId="6239290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5:46,875</w:t>
      </w:r>
    </w:p>
    <w:p w14:paraId="45E90F1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5:37,500</w:t>
      </w:r>
    </w:p>
    <w:p w14:paraId="18F4119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5:28,125</w:t>
      </w:r>
    </w:p>
    <w:p w14:paraId="66537E7B"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5:18,750</w:t>
      </w:r>
    </w:p>
    <w:p w14:paraId="2C28307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5:09,375</w:t>
      </w:r>
    </w:p>
    <w:p w14:paraId="1CD821C5"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5:00,000</w:t>
      </w:r>
    </w:p>
    <w:p w14:paraId="2A94428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4:50,625</w:t>
      </w:r>
    </w:p>
    <w:p w14:paraId="14CA201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4:41,250</w:t>
      </w:r>
    </w:p>
    <w:p w14:paraId="293D2E41"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4:31,875</w:t>
      </w:r>
    </w:p>
    <w:p w14:paraId="2B2433A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4:22,500</w:t>
      </w:r>
    </w:p>
    <w:p w14:paraId="26DF594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4:13,125</w:t>
      </w:r>
    </w:p>
    <w:p w14:paraId="6171B69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4:03,750</w:t>
      </w:r>
    </w:p>
    <w:p w14:paraId="6275991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3:54,375</w:t>
      </w:r>
    </w:p>
    <w:p w14:paraId="547FCF7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3:45,000</w:t>
      </w:r>
    </w:p>
    <w:p w14:paraId="4646F19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3:35,625</w:t>
      </w:r>
    </w:p>
    <w:p w14:paraId="2AAEA371"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3:26,250</w:t>
      </w:r>
    </w:p>
    <w:p w14:paraId="08C0F661"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3:16,875</w:t>
      </w:r>
    </w:p>
    <w:p w14:paraId="6DB88FEC"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3:07,500</w:t>
      </w:r>
    </w:p>
    <w:p w14:paraId="5C7642C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2:58,125</w:t>
      </w:r>
    </w:p>
    <w:p w14:paraId="3FEC917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2:48,750</w:t>
      </w:r>
    </w:p>
    <w:p w14:paraId="7194DBB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2:39,375</w:t>
      </w:r>
    </w:p>
    <w:p w14:paraId="76BDEDB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0,000;-44:42:39,375</w:t>
      </w:r>
    </w:p>
    <w:p w14:paraId="6F56925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0,000;-44:30:00,000</w:t>
      </w:r>
    </w:p>
    <w:p w14:paraId="673A4C8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00:00,000;-44:30:00,000</w:t>
      </w:r>
    </w:p>
    <w:p w14:paraId="4297E22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00:00,000;-45:00:00,000</w:t>
      </w:r>
    </w:p>
    <w:p w14:paraId="57CB50E6" w14:textId="77777777" w:rsidR="00616F5C" w:rsidRPr="00A911DA" w:rsidRDefault="00616F5C" w:rsidP="00616F5C">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PN-T-168</w:t>
      </w:r>
    </w:p>
    <w:p w14:paraId="2DEB6EE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6:15,000;-43:52:20,625</w:t>
      </w:r>
    </w:p>
    <w:p w14:paraId="3C099A1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5:18,750;-43:52:20,625</w:t>
      </w:r>
    </w:p>
    <w:p w14:paraId="57690A7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5:18,750;-43:51:33,750</w:t>
      </w:r>
    </w:p>
    <w:p w14:paraId="73C46F11"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4:03,750;-43:51:33,750</w:t>
      </w:r>
    </w:p>
    <w:p w14:paraId="51E5E39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4:03,750;-43:50:56,250</w:t>
      </w:r>
    </w:p>
    <w:p w14:paraId="7B5856B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2:48,750;-43:50:56,250</w:t>
      </w:r>
    </w:p>
    <w:p w14:paraId="070496C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2:48,750;-43:50:18,750</w:t>
      </w:r>
    </w:p>
    <w:p w14:paraId="561955E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2:20,625;-43:50:18,750</w:t>
      </w:r>
    </w:p>
    <w:p w14:paraId="2500E08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2:20,625;-43:49:50,625</w:t>
      </w:r>
    </w:p>
    <w:p w14:paraId="2DB14BB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9:41,250;-43:49:50,625</w:t>
      </w:r>
    </w:p>
    <w:p w14:paraId="05B294A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9:41,250;-43:49:31,875</w:t>
      </w:r>
    </w:p>
    <w:p w14:paraId="2EFEB1F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8:07,500;-43:49:31,875</w:t>
      </w:r>
    </w:p>
    <w:p w14:paraId="7BFD8FD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8:07,500;-43:49:03,750</w:t>
      </w:r>
    </w:p>
    <w:p w14:paraId="49841FC5"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3:35,625;-43:49:03,750</w:t>
      </w:r>
    </w:p>
    <w:p w14:paraId="6CC39B5C"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3:35,625;-43:49:50,625</w:t>
      </w:r>
    </w:p>
    <w:p w14:paraId="272C0D9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2:48,750;-43:49:50,625</w:t>
      </w:r>
    </w:p>
    <w:p w14:paraId="6012F6C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2:48,750;-43:51:05,625</w:t>
      </w:r>
    </w:p>
    <w:p w14:paraId="5293349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0:37,500;-43:51:05,625</w:t>
      </w:r>
    </w:p>
    <w:p w14:paraId="7454A8EA"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0:37,500;-43:51:43,125</w:t>
      </w:r>
    </w:p>
    <w:p w14:paraId="6EE11E1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9:50,625;-43:51:43,125</w:t>
      </w:r>
    </w:p>
    <w:p w14:paraId="4D4BD5E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9:50,625;-43:51:05,625</w:t>
      </w:r>
    </w:p>
    <w:p w14:paraId="7159193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9:13,125;-43:51:05,625</w:t>
      </w:r>
    </w:p>
    <w:p w14:paraId="022A26B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9:13,125;-43:50:37,500</w:t>
      </w:r>
    </w:p>
    <w:p w14:paraId="261BB6D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8:07,500;-43:50:37,500</w:t>
      </w:r>
    </w:p>
    <w:p w14:paraId="104100D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8:07,500;-43:50:09,375</w:t>
      </w:r>
    </w:p>
    <w:p w14:paraId="28CAEAB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6:43,125;-43:50:09,375</w:t>
      </w:r>
    </w:p>
    <w:p w14:paraId="0B9B2C7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6:43,125;-43:47:39,375</w:t>
      </w:r>
    </w:p>
    <w:p w14:paraId="5B04F39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4:41,250;-43:47:39,375</w:t>
      </w:r>
    </w:p>
    <w:p w14:paraId="6800FFE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4:41,250;-43:46:33,750</w:t>
      </w:r>
    </w:p>
    <w:p w14:paraId="096729C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56,250;-43:46:33,750</w:t>
      </w:r>
    </w:p>
    <w:p w14:paraId="55BA626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56,250;-43:46:05,625</w:t>
      </w:r>
    </w:p>
    <w:p w14:paraId="6A5CE7B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0,000;-43:46:05,625</w:t>
      </w:r>
    </w:p>
    <w:p w14:paraId="09327EC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0,000;-43:38:26,250</w:t>
      </w:r>
    </w:p>
    <w:p w14:paraId="713722BC"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2:48,750;-43:38:26,250</w:t>
      </w:r>
    </w:p>
    <w:p w14:paraId="6B3C833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2:48,750;-43:39:13,125</w:t>
      </w:r>
    </w:p>
    <w:p w14:paraId="0B8233F1"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5:28,125;-43:39:13,125</w:t>
      </w:r>
    </w:p>
    <w:p w14:paraId="1D0F542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5:28,125;-43:40:28,125</w:t>
      </w:r>
    </w:p>
    <w:p w14:paraId="701B5CF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6:24,375;-43:40:28,125</w:t>
      </w:r>
    </w:p>
    <w:p w14:paraId="64C9530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6:24,375;-43:41:33,750</w:t>
      </w:r>
    </w:p>
    <w:p w14:paraId="1A842145"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9:13,125;-43:41:33,750</w:t>
      </w:r>
    </w:p>
    <w:p w14:paraId="59FD1E1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9:13,125;-43:43:26,250</w:t>
      </w:r>
    </w:p>
    <w:p w14:paraId="5E786A3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1:24,375;-43:43:26,250</w:t>
      </w:r>
    </w:p>
    <w:p w14:paraId="4C90991A"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1:24,375;-43:44:50,625</w:t>
      </w:r>
    </w:p>
    <w:p w14:paraId="624E465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2:20,625;-43:44:50,625</w:t>
      </w:r>
    </w:p>
    <w:p w14:paraId="6FED9E3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2:20,625;-43:45:46,875</w:t>
      </w:r>
    </w:p>
    <w:p w14:paraId="09DCAF8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7:20,625;-43:45:46,875</w:t>
      </w:r>
    </w:p>
    <w:p w14:paraId="7246A36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7:20,625;-43:46:43,125</w:t>
      </w:r>
    </w:p>
    <w:p w14:paraId="1AF6E28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8:45,000;-43:46:43,125</w:t>
      </w:r>
    </w:p>
    <w:p w14:paraId="0C5D660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8:45,000;-43:47:20,625</w:t>
      </w:r>
    </w:p>
    <w:p w14:paraId="7620069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3:07,500;-43:47:20,625</w:t>
      </w:r>
    </w:p>
    <w:p w14:paraId="45A9A5D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3:07,500;-43:47:01,875</w:t>
      </w:r>
    </w:p>
    <w:p w14:paraId="184C4B5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6:05,625;-43:47:01,875</w:t>
      </w:r>
    </w:p>
    <w:p w14:paraId="41F292A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6:05,625;-43:46:43,125</w:t>
      </w:r>
    </w:p>
    <w:p w14:paraId="11F1194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8:54,375;-43:46:43,125</w:t>
      </w:r>
    </w:p>
    <w:p w14:paraId="6962FE3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8:54,375;-43:46:24,375</w:t>
      </w:r>
    </w:p>
    <w:p w14:paraId="15BEC2B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00:00,000;-43:46:24,375</w:t>
      </w:r>
    </w:p>
    <w:p w14:paraId="5240DEAA"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00:00,000;-43:52:01,875</w:t>
      </w:r>
    </w:p>
    <w:p w14:paraId="1DAB071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8:45,000;-43:52:01,875</w:t>
      </w:r>
    </w:p>
    <w:p w14:paraId="453B9CFA"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8:45,000;-43:51:33,750</w:t>
      </w:r>
    </w:p>
    <w:p w14:paraId="1B01EF5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6:15,000;-43:51:33,750</w:t>
      </w:r>
    </w:p>
    <w:p w14:paraId="3447081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6:15,000;-43:52:20,625</w:t>
      </w:r>
    </w:p>
    <w:p w14:paraId="240E1207" w14:textId="77777777" w:rsidR="00616F5C" w:rsidRPr="00A911DA" w:rsidRDefault="00616F5C" w:rsidP="00616F5C">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PN-T-182</w:t>
      </w:r>
    </w:p>
    <w:p w14:paraId="4AD66EC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00:00,000;-44:30:00,000</w:t>
      </w:r>
    </w:p>
    <w:p w14:paraId="1F65D3F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30:00,000;-44:30:00,000</w:t>
      </w:r>
    </w:p>
    <w:p w14:paraId="2082741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30:00,000;-44:50:18,750</w:t>
      </w:r>
    </w:p>
    <w:p w14:paraId="47AD694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13:45,000;-44:50:18,750</w:t>
      </w:r>
    </w:p>
    <w:p w14:paraId="62ABD1F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13:45,000;-45:00:00,000</w:t>
      </w:r>
    </w:p>
    <w:p w14:paraId="74A27AB1"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00:00,000;-45:00:00,000</w:t>
      </w:r>
    </w:p>
    <w:p w14:paraId="1849DE9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00:00,000;-44:30:00,000</w:t>
      </w:r>
    </w:p>
    <w:p w14:paraId="64EC740F" w14:textId="77777777" w:rsidR="00616F5C" w:rsidRPr="00A911DA" w:rsidRDefault="00616F5C" w:rsidP="00616F5C">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PN-T-67 (PRINCIPAL)</w:t>
      </w:r>
    </w:p>
    <w:p w14:paraId="5E2D484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7:20,625;-44:40:56,250</w:t>
      </w:r>
    </w:p>
    <w:p w14:paraId="0A3B9E8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7:20,625;-44:42:39,375</w:t>
      </w:r>
    </w:p>
    <w:p w14:paraId="2C3E1BE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9:50,625;-44:42:39,375</w:t>
      </w:r>
    </w:p>
    <w:p w14:paraId="65C14BD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9:50,625;-44:48:35,625</w:t>
      </w:r>
    </w:p>
    <w:p w14:paraId="4387C95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2:48,750;-44:48:35,625</w:t>
      </w:r>
    </w:p>
    <w:p w14:paraId="4B4475C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2:48,750;-44:43:16,875</w:t>
      </w:r>
    </w:p>
    <w:p w14:paraId="1C667B2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1:33,750;-44:43:16,875</w:t>
      </w:r>
    </w:p>
    <w:p w14:paraId="2290562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1:33,750;-44:36:05,625</w:t>
      </w:r>
    </w:p>
    <w:p w14:paraId="1646B43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4:31,875;-44:36:05,625</w:t>
      </w:r>
    </w:p>
    <w:p w14:paraId="317D9BB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4:31,875;-44:34:31,875</w:t>
      </w:r>
    </w:p>
    <w:p w14:paraId="3ACAC81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6:05,625;-44:34:31,875</w:t>
      </w:r>
    </w:p>
    <w:p w14:paraId="106AFEB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6:05,625;-44:31:24,375</w:t>
      </w:r>
    </w:p>
    <w:p w14:paraId="73B961B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7:01,875;-44:31:24,375</w:t>
      </w:r>
    </w:p>
    <w:p w14:paraId="29E71AD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7:01,875;-44:30:00,000</w:t>
      </w:r>
    </w:p>
    <w:p w14:paraId="21FCED0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9:50,625;-44:30:00,000</w:t>
      </w:r>
    </w:p>
    <w:p w14:paraId="7F1E710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9:50,625;-44:40:56,250</w:t>
      </w:r>
    </w:p>
    <w:p w14:paraId="4DE3C01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7:20,625;-44:40:56,250</w:t>
      </w:r>
    </w:p>
    <w:p w14:paraId="354CE708"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67 (INCLUSÃO)</w:t>
      </w:r>
    </w:p>
    <w:p w14:paraId="6247EBF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01,875;-44:46:24,375</w:t>
      </w:r>
    </w:p>
    <w:p w14:paraId="7C34E05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01,875;-44:47:30,000</w:t>
      </w:r>
    </w:p>
    <w:p w14:paraId="1390240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1:24,375;-44:47:30,000</w:t>
      </w:r>
    </w:p>
    <w:p w14:paraId="1BC21A8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1:24,375;-44:45:28,125</w:t>
      </w:r>
    </w:p>
    <w:p w14:paraId="007F55B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4:31,875;-44:45:28,125</w:t>
      </w:r>
    </w:p>
    <w:p w14:paraId="30078C8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4:31,875;-44:41:52,500</w:t>
      </w:r>
    </w:p>
    <w:p w14:paraId="2CA691A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6:24,375;-44:41:52,500</w:t>
      </w:r>
    </w:p>
    <w:p w14:paraId="0D2E6FA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6:24,375;-44:36:15,000</w:t>
      </w:r>
    </w:p>
    <w:p w14:paraId="497E096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747;-44:36:15,000</w:t>
      </w:r>
    </w:p>
    <w:p w14:paraId="033CCC8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747;-44:36:05,625</w:t>
      </w:r>
    </w:p>
    <w:p w14:paraId="4E7EB66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747;-44:35:56,250</w:t>
      </w:r>
    </w:p>
    <w:p w14:paraId="6E27533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747;-44:35:46,875</w:t>
      </w:r>
    </w:p>
    <w:p w14:paraId="75B0941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747;-44:35:37,500</w:t>
      </w:r>
    </w:p>
    <w:p w14:paraId="122DFCD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747;-44:35:28,125</w:t>
      </w:r>
    </w:p>
    <w:p w14:paraId="094A81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747;-44:35:18,750</w:t>
      </w:r>
    </w:p>
    <w:p w14:paraId="0A4E563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747;-44:35:09,375</w:t>
      </w:r>
    </w:p>
    <w:p w14:paraId="7A4E322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747;-44:35:00,000</w:t>
      </w:r>
    </w:p>
    <w:p w14:paraId="24E6E88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747;-44:34:52,069</w:t>
      </w:r>
    </w:p>
    <w:p w14:paraId="497314F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50,123;-44:34:52,069</w:t>
      </w:r>
    </w:p>
    <w:p w14:paraId="5EF797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59,498;-44:34:52,069</w:t>
      </w:r>
    </w:p>
    <w:p w14:paraId="5B8C3D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3:08,873;-44:34:52,069</w:t>
      </w:r>
    </w:p>
    <w:p w14:paraId="2E17D95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3:18,248;-44:34:52,069</w:t>
      </w:r>
    </w:p>
    <w:p w14:paraId="63FA6EF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3:27,623;-44:34:52,069</w:t>
      </w:r>
    </w:p>
    <w:p w14:paraId="1980040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3:36,998;-44:34:52,069</w:t>
      </w:r>
    </w:p>
    <w:p w14:paraId="5F28260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3:46,373;-44:34:52,069</w:t>
      </w:r>
    </w:p>
    <w:p w14:paraId="224813C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3:55,748;-44:34:52,069</w:t>
      </w:r>
    </w:p>
    <w:p w14:paraId="422B20A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4:05,123;-44:34:52,069</w:t>
      </w:r>
    </w:p>
    <w:p w14:paraId="0B9016A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4:14,498;-44:34:52,069</w:t>
      </w:r>
    </w:p>
    <w:p w14:paraId="31C123A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4:23,873;-44:34:52,069</w:t>
      </w:r>
    </w:p>
    <w:p w14:paraId="5980F57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4:33,248;-44:34:52,069</w:t>
      </w:r>
    </w:p>
    <w:p w14:paraId="43549FA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4:42,623;-44:34:52,069</w:t>
      </w:r>
    </w:p>
    <w:p w14:paraId="207CCA7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4:51,998;-44:34:52,069</w:t>
      </w:r>
    </w:p>
    <w:p w14:paraId="6E6F1A8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01,373;-44:34:52,069</w:t>
      </w:r>
    </w:p>
    <w:p w14:paraId="375A9AB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10,749;-44:34:52,069</w:t>
      </w:r>
    </w:p>
    <w:p w14:paraId="29ED61B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20,124;-44:34:52,069</w:t>
      </w:r>
    </w:p>
    <w:p w14:paraId="12CAE5D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29,499;-44:34:52,069</w:t>
      </w:r>
    </w:p>
    <w:p w14:paraId="0CE0A86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38,874;-44:34:52,069</w:t>
      </w:r>
    </w:p>
    <w:p w14:paraId="21A9207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48,249;-44:34:52,069</w:t>
      </w:r>
    </w:p>
    <w:p w14:paraId="704FD6D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57,624;-44:34:52,069</w:t>
      </w:r>
    </w:p>
    <w:p w14:paraId="41F1CCD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6:06,999;-44:34:52,069</w:t>
      </w:r>
    </w:p>
    <w:p w14:paraId="744D6E0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6:16,374;-44:34:52,069</w:t>
      </w:r>
    </w:p>
    <w:p w14:paraId="5983461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6:25,749;-44:34:52,069</w:t>
      </w:r>
    </w:p>
    <w:p w14:paraId="1C2556F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6:35,124;-44:34:52,069</w:t>
      </w:r>
    </w:p>
    <w:p w14:paraId="5F85534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6:44,499;-44:34:52,069</w:t>
      </w:r>
    </w:p>
    <w:p w14:paraId="18D8FB6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6:53,874;-44:34:52,069</w:t>
      </w:r>
    </w:p>
    <w:p w14:paraId="573156C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03,249;-44:34:52,069</w:t>
      </w:r>
    </w:p>
    <w:p w14:paraId="1ADA677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12,624;-44:34:52,069</w:t>
      </w:r>
    </w:p>
    <w:p w14:paraId="47BFCD9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21,999;-44:34:52,069</w:t>
      </w:r>
    </w:p>
    <w:p w14:paraId="243E1A4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31,375;-44:34:52,069</w:t>
      </w:r>
    </w:p>
    <w:p w14:paraId="7D81FCA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40,750;-44:34:52,069</w:t>
      </w:r>
    </w:p>
    <w:p w14:paraId="7EC5EEE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50,125;-44:34:52,069</w:t>
      </w:r>
    </w:p>
    <w:p w14:paraId="0A6BE1B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59,500;-44:34:52,069</w:t>
      </w:r>
    </w:p>
    <w:p w14:paraId="67BF582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8:08,875;-44:34:52,069</w:t>
      </w:r>
    </w:p>
    <w:p w14:paraId="32A5201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8:18,250;-44:34:52,069</w:t>
      </w:r>
    </w:p>
    <w:p w14:paraId="03CBEE7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8:27,625;-44:34:52,069</w:t>
      </w:r>
    </w:p>
    <w:p w14:paraId="418901B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8:37,000;-44:34:52,069</w:t>
      </w:r>
    </w:p>
    <w:p w14:paraId="4014585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8:46,375;-44:34:52,069</w:t>
      </w:r>
    </w:p>
    <w:p w14:paraId="678E1A0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8:55,750;-44:34:52,070</w:t>
      </w:r>
    </w:p>
    <w:p w14:paraId="5188AA1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9:05,125;-44:34:52,070</w:t>
      </w:r>
    </w:p>
    <w:p w14:paraId="02F2661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9:14,500;-44:34:52,070</w:t>
      </w:r>
    </w:p>
    <w:p w14:paraId="28432E2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9:22,500;-44:34:52,070</w:t>
      </w:r>
    </w:p>
    <w:p w14:paraId="344DCDE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9:22,500;-44:46:24,375</w:t>
      </w:r>
    </w:p>
    <w:p w14:paraId="27E0276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01,875;-44:46:24,375</w:t>
      </w:r>
    </w:p>
    <w:p w14:paraId="5D554FA5"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67 (INCLUSÃO)</w:t>
      </w:r>
    </w:p>
    <w:p w14:paraId="2CDD5EF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8:45,000;-44:49:50,625</w:t>
      </w:r>
    </w:p>
    <w:p w14:paraId="4391AE8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8:45,000;-44:50:37,500</w:t>
      </w:r>
    </w:p>
    <w:p w14:paraId="46E2629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48,750;-44:50:37,500</w:t>
      </w:r>
    </w:p>
    <w:p w14:paraId="75ED0EF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48,750;-44:51:24,375</w:t>
      </w:r>
    </w:p>
    <w:p w14:paraId="22654C2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9:22,500;-44:51:24,375</w:t>
      </w:r>
    </w:p>
    <w:p w14:paraId="2327C71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9:22,500;-44:52:58,125</w:t>
      </w:r>
    </w:p>
    <w:p w14:paraId="480DA36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0:18,750;-44:52:58,125</w:t>
      </w:r>
    </w:p>
    <w:p w14:paraId="4E42B5C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0:18,750;-44:50:37,500</w:t>
      </w:r>
    </w:p>
    <w:p w14:paraId="7043994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18,750;-44:50:37,500</w:t>
      </w:r>
    </w:p>
    <w:p w14:paraId="6C5D50A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18,750;-44:53:54,375</w:t>
      </w:r>
    </w:p>
    <w:p w14:paraId="52EAFDB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3:07,500;-44:53:54,375</w:t>
      </w:r>
    </w:p>
    <w:p w14:paraId="1C151FF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3:07,500;-44:56:15,000</w:t>
      </w:r>
    </w:p>
    <w:p w14:paraId="71790F1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12,619;-44:56:15,000</w:t>
      </w:r>
    </w:p>
    <w:p w14:paraId="4C43D71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12,619;-44:56:05,625</w:t>
      </w:r>
    </w:p>
    <w:p w14:paraId="619E839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12,619;-44:55:56,250</w:t>
      </w:r>
    </w:p>
    <w:p w14:paraId="192A03B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12,619;-44:55:46,875</w:t>
      </w:r>
    </w:p>
    <w:p w14:paraId="7BDDDD4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12,619;-44:55:37,500</w:t>
      </w:r>
    </w:p>
    <w:p w14:paraId="097F879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12,619;-44:55:28,125</w:t>
      </w:r>
    </w:p>
    <w:p w14:paraId="7C80D9A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12,619;-44:55:18,750</w:t>
      </w:r>
    </w:p>
    <w:p w14:paraId="762AF84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12,619;-44:55:09,375</w:t>
      </w:r>
    </w:p>
    <w:p w14:paraId="69833AD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5:00,000;-44:55:09,375</w:t>
      </w:r>
    </w:p>
    <w:p w14:paraId="6A74565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5:00,000;-44:49:50,625</w:t>
      </w:r>
    </w:p>
    <w:p w14:paraId="0C212F7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8:45,000;-44:49:50,625</w:t>
      </w:r>
    </w:p>
    <w:p w14:paraId="70266BE6"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67 (INCLUSÃO)</w:t>
      </w:r>
    </w:p>
    <w:p w14:paraId="0D0652F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36,993;-44:42:50,198</w:t>
      </w:r>
    </w:p>
    <w:p w14:paraId="46A888B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36,993;-44:42:40,823</w:t>
      </w:r>
    </w:p>
    <w:p w14:paraId="4A92CCC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36,993;-44:42:31,448</w:t>
      </w:r>
    </w:p>
    <w:p w14:paraId="7CC6830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36,993;-44:42:22,073</w:t>
      </w:r>
    </w:p>
    <w:p w14:paraId="669E494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46,368;-44:42:22,073</w:t>
      </w:r>
    </w:p>
    <w:p w14:paraId="616D6A6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55,743;-44:42:22,073</w:t>
      </w:r>
    </w:p>
    <w:p w14:paraId="3D96D95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4:05,118;-44:42:22,073</w:t>
      </w:r>
    </w:p>
    <w:p w14:paraId="5F1BB63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4:14,493;-44:42:22,073</w:t>
      </w:r>
    </w:p>
    <w:p w14:paraId="452B3CB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4:23,869;-44:42:22,073</w:t>
      </w:r>
    </w:p>
    <w:p w14:paraId="26C6252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4:33,244;-44:42:22,073</w:t>
      </w:r>
    </w:p>
    <w:p w14:paraId="1A8C4B1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4:42,619;-44:42:22,073</w:t>
      </w:r>
    </w:p>
    <w:p w14:paraId="1329B0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4:50,625;-44:42:22,073</w:t>
      </w:r>
    </w:p>
    <w:p w14:paraId="4159CEF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4:50,625;-44:45:28,125</w:t>
      </w:r>
    </w:p>
    <w:p w14:paraId="2D65171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30,000;-44:45:28,125</w:t>
      </w:r>
    </w:p>
    <w:p w14:paraId="1A34C7B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30,000;-44:45:56,250</w:t>
      </w:r>
    </w:p>
    <w:p w14:paraId="75DFA8C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5:56,250</w:t>
      </w:r>
    </w:p>
    <w:p w14:paraId="205BA61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5:46,875</w:t>
      </w:r>
    </w:p>
    <w:p w14:paraId="76FF0C6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5:37,500</w:t>
      </w:r>
    </w:p>
    <w:p w14:paraId="318CB68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5:28,125</w:t>
      </w:r>
    </w:p>
    <w:p w14:paraId="7E42EF2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5:18,750</w:t>
      </w:r>
    </w:p>
    <w:p w14:paraId="68DD4EA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5:09,375</w:t>
      </w:r>
    </w:p>
    <w:p w14:paraId="0D206D5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5:00,000</w:t>
      </w:r>
    </w:p>
    <w:p w14:paraId="300E527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4:50,625</w:t>
      </w:r>
    </w:p>
    <w:p w14:paraId="307E156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4:41,250</w:t>
      </w:r>
    </w:p>
    <w:p w14:paraId="700865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4:31,875</w:t>
      </w:r>
    </w:p>
    <w:p w14:paraId="0D1FC36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4:22,500</w:t>
      </w:r>
    </w:p>
    <w:p w14:paraId="1698FB5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4:13,125</w:t>
      </w:r>
    </w:p>
    <w:p w14:paraId="05EF5B8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4:03,750</w:t>
      </w:r>
    </w:p>
    <w:p w14:paraId="4A9612F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3:54,375</w:t>
      </w:r>
    </w:p>
    <w:p w14:paraId="7A637DC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3:45,000</w:t>
      </w:r>
    </w:p>
    <w:p w14:paraId="55DD1D8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3:35,625</w:t>
      </w:r>
    </w:p>
    <w:p w14:paraId="1EC27C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3:27,698</w:t>
      </w:r>
    </w:p>
    <w:p w14:paraId="2633723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06,992;-44:43:27,698</w:t>
      </w:r>
    </w:p>
    <w:p w14:paraId="1EB0B5D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16,367;-44:43:27,698</w:t>
      </w:r>
    </w:p>
    <w:p w14:paraId="7C3DC6F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25,742;-44:43:27,698</w:t>
      </w:r>
    </w:p>
    <w:p w14:paraId="69079A5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35,117;-44:43:27,698</w:t>
      </w:r>
    </w:p>
    <w:p w14:paraId="63BA0CD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44,492;-44:43:27,698</w:t>
      </w:r>
    </w:p>
    <w:p w14:paraId="738BAE9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53,867;-44:43:27,698</w:t>
      </w:r>
    </w:p>
    <w:p w14:paraId="50B65EF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53,867;-44:43:18,323</w:t>
      </w:r>
    </w:p>
    <w:p w14:paraId="7F66819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53,867;-44:43:08,948</w:t>
      </w:r>
    </w:p>
    <w:p w14:paraId="1A86B03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53,867;-44:42:59,573</w:t>
      </w:r>
    </w:p>
    <w:p w14:paraId="3C21E09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53,867;-44:42:50,198</w:t>
      </w:r>
    </w:p>
    <w:p w14:paraId="7AB2528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03,243;-44:42:50,198</w:t>
      </w:r>
    </w:p>
    <w:p w14:paraId="2614018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12,618;-44:42:50,198</w:t>
      </w:r>
    </w:p>
    <w:p w14:paraId="688C13E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21,993;-44:42:50,198</w:t>
      </w:r>
    </w:p>
    <w:p w14:paraId="60E3652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31,368;-44:42:50,198</w:t>
      </w:r>
    </w:p>
    <w:p w14:paraId="0EAD18F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40,743;-44:42:50,198</w:t>
      </w:r>
    </w:p>
    <w:p w14:paraId="21A25B6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50,118;-44:42:50,198</w:t>
      </w:r>
    </w:p>
    <w:p w14:paraId="6C9911F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59,493;-44:42:50,198</w:t>
      </w:r>
    </w:p>
    <w:p w14:paraId="475366F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08,868;-44:42:50,198</w:t>
      </w:r>
    </w:p>
    <w:p w14:paraId="65A1954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18,243;-44:42:50,198</w:t>
      </w:r>
    </w:p>
    <w:p w14:paraId="02E7A6B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27,618;-44:42:50,198</w:t>
      </w:r>
    </w:p>
    <w:p w14:paraId="0BF2CA7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36,993;-44:42:50,198</w:t>
      </w:r>
    </w:p>
    <w:p w14:paraId="7C4DFBDD"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67 (INCLUSÃO)</w:t>
      </w:r>
    </w:p>
    <w:p w14:paraId="56C44CC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05,625;-44:39:50,625</w:t>
      </w:r>
    </w:p>
    <w:p w14:paraId="43C34B6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6,250;-44:39:50,625</w:t>
      </w:r>
    </w:p>
    <w:p w14:paraId="362FD28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6,250;-44:38:16,875</w:t>
      </w:r>
    </w:p>
    <w:p w14:paraId="63AD774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58,125;-44:38:16,875</w:t>
      </w:r>
    </w:p>
    <w:p w14:paraId="10C531D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58,125;-44:40:37,500</w:t>
      </w:r>
    </w:p>
    <w:p w14:paraId="7815B92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05,625;-44:40:37,500</w:t>
      </w:r>
    </w:p>
    <w:p w14:paraId="746DFCC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05,625;-44:39:50,625</w:t>
      </w:r>
    </w:p>
    <w:p w14:paraId="3A86CA23"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67 (INCLUSÃO)</w:t>
      </w:r>
    </w:p>
    <w:p w14:paraId="60057FF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05,625;-44:54:03,750</w:t>
      </w:r>
    </w:p>
    <w:p w14:paraId="4E0A61F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00,000;-44:54:03,750</w:t>
      </w:r>
    </w:p>
    <w:p w14:paraId="7F5C647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00,000;-44:53:07,500</w:t>
      </w:r>
    </w:p>
    <w:p w14:paraId="16881EF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05,625;-44:53:07,500</w:t>
      </w:r>
    </w:p>
    <w:p w14:paraId="7F19113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05,625;-44:54:03,750</w:t>
      </w:r>
    </w:p>
    <w:p w14:paraId="7FB583BA"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67 (INCLUSÃO)</w:t>
      </w:r>
    </w:p>
    <w:p w14:paraId="718B6B6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37,500;-44:42:20,625</w:t>
      </w:r>
    </w:p>
    <w:p w14:paraId="0CA36F5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00,000;-44:42:20,625</w:t>
      </w:r>
    </w:p>
    <w:p w14:paraId="74F2FCE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00,000;-44:40:56,250</w:t>
      </w:r>
    </w:p>
    <w:p w14:paraId="28DCE86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37,500;-44:40:56,250</w:t>
      </w:r>
    </w:p>
    <w:p w14:paraId="3DCCCA8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37,500;-44:42:20,625</w:t>
      </w:r>
    </w:p>
    <w:p w14:paraId="74817FD7"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5 (PRINCIPAL)</w:t>
      </w:r>
    </w:p>
    <w:p w14:paraId="2712582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8:26,250;-44:30:00,000</w:t>
      </w:r>
    </w:p>
    <w:p w14:paraId="05CCFCE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0,000;-44:30:00,000</w:t>
      </w:r>
    </w:p>
    <w:p w14:paraId="240E115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0,000;-45:00:00,000</w:t>
      </w:r>
    </w:p>
    <w:p w14:paraId="4ABCFD8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0,000;-45:00:00,000</w:t>
      </w:r>
    </w:p>
    <w:p w14:paraId="4F569DE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0,000;-44:30:00,000</w:t>
      </w:r>
    </w:p>
    <w:p w14:paraId="48F45E7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6:43,125;-44:30:00,000</w:t>
      </w:r>
    </w:p>
    <w:p w14:paraId="61D7DF6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6:43,125;-44:30:46,875</w:t>
      </w:r>
    </w:p>
    <w:p w14:paraId="31A16D4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8:26,250;-44:30:46,875</w:t>
      </w:r>
    </w:p>
    <w:p w14:paraId="18E9D28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8:26,250;-44:30:00,000</w:t>
      </w:r>
    </w:p>
    <w:p w14:paraId="5D3E2C14"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5 (EXCLUSÃO)</w:t>
      </w:r>
    </w:p>
    <w:p w14:paraId="352DED7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4:31,875;-44:39:41,250</w:t>
      </w:r>
    </w:p>
    <w:p w14:paraId="3DFB747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8:16,875;-44:39:41,250</w:t>
      </w:r>
    </w:p>
    <w:p w14:paraId="72AF3C8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8:16,875;-44:37:11,250</w:t>
      </w:r>
    </w:p>
    <w:p w14:paraId="47B24F0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4:31,875;-44:37:11,250</w:t>
      </w:r>
    </w:p>
    <w:p w14:paraId="1E8E91B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4:31,875;-44:39:41,250</w:t>
      </w:r>
    </w:p>
    <w:p w14:paraId="5E79E377"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6 (PRINCIPAL)</w:t>
      </w:r>
    </w:p>
    <w:p w14:paraId="051823F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6:33,750;-44:30:00,000</w:t>
      </w:r>
    </w:p>
    <w:p w14:paraId="0A28D5D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0,000;-44:30:00,000</w:t>
      </w:r>
    </w:p>
    <w:p w14:paraId="5BA0261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0,000;-44:24:41,250</w:t>
      </w:r>
    </w:p>
    <w:p w14:paraId="29E1444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4:41,250</w:t>
      </w:r>
    </w:p>
    <w:p w14:paraId="4205131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4:31,875</w:t>
      </w:r>
    </w:p>
    <w:p w14:paraId="57B91A4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4:22,500</w:t>
      </w:r>
    </w:p>
    <w:p w14:paraId="73325BA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4:13,125</w:t>
      </w:r>
    </w:p>
    <w:p w14:paraId="6DF3F10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4:03,750</w:t>
      </w:r>
    </w:p>
    <w:p w14:paraId="4272C36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3:54,375</w:t>
      </w:r>
    </w:p>
    <w:p w14:paraId="47BF3E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3:45,000</w:t>
      </w:r>
    </w:p>
    <w:p w14:paraId="0EC321E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3:35,625</w:t>
      </w:r>
    </w:p>
    <w:p w14:paraId="6EF90EF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3:26,250</w:t>
      </w:r>
    </w:p>
    <w:p w14:paraId="63BFBDF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3:16,875</w:t>
      </w:r>
    </w:p>
    <w:p w14:paraId="4DE8B62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3:07,500</w:t>
      </w:r>
    </w:p>
    <w:p w14:paraId="73A1D4A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2:58,125</w:t>
      </w:r>
    </w:p>
    <w:p w14:paraId="22690C7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2:48,750</w:t>
      </w:r>
    </w:p>
    <w:p w14:paraId="3310622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2:39,375</w:t>
      </w:r>
    </w:p>
    <w:p w14:paraId="1691ACF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2:30,000</w:t>
      </w:r>
    </w:p>
    <w:p w14:paraId="6DA42CF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2:20,625</w:t>
      </w:r>
    </w:p>
    <w:p w14:paraId="4E5D8E9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2:11,250</w:t>
      </w:r>
    </w:p>
    <w:p w14:paraId="7633295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2:01,875</w:t>
      </w:r>
    </w:p>
    <w:p w14:paraId="23C4DDB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1:52,500</w:t>
      </w:r>
    </w:p>
    <w:p w14:paraId="5279C46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1:43,125</w:t>
      </w:r>
    </w:p>
    <w:p w14:paraId="2470ECA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1:33,750</w:t>
      </w:r>
    </w:p>
    <w:p w14:paraId="1B347E5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1:24,375</w:t>
      </w:r>
    </w:p>
    <w:p w14:paraId="47DFB31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1:15,000</w:t>
      </w:r>
    </w:p>
    <w:p w14:paraId="6BE71B6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21:05,625</w:t>
      </w:r>
    </w:p>
    <w:p w14:paraId="1C131D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20:56,250</w:t>
      </w:r>
    </w:p>
    <w:p w14:paraId="2457052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20:46,875</w:t>
      </w:r>
    </w:p>
    <w:p w14:paraId="396CC91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20:37,500</w:t>
      </w:r>
    </w:p>
    <w:p w14:paraId="1D6C164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20:28,125</w:t>
      </w:r>
    </w:p>
    <w:p w14:paraId="569EA8B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20:18,750</w:t>
      </w:r>
    </w:p>
    <w:p w14:paraId="1FBB139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20:09,375</w:t>
      </w:r>
    </w:p>
    <w:p w14:paraId="66EAD6D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20:00,000</w:t>
      </w:r>
    </w:p>
    <w:p w14:paraId="5A414AF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9:50,625</w:t>
      </w:r>
    </w:p>
    <w:p w14:paraId="15E6343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9:41,250</w:t>
      </w:r>
    </w:p>
    <w:p w14:paraId="3B6EAC5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9:31,875</w:t>
      </w:r>
    </w:p>
    <w:p w14:paraId="1FD6C84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9:22,500</w:t>
      </w:r>
    </w:p>
    <w:p w14:paraId="0DCDD52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9:13,125</w:t>
      </w:r>
    </w:p>
    <w:p w14:paraId="2C77546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9:03,750</w:t>
      </w:r>
    </w:p>
    <w:p w14:paraId="78EE747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8:54,375</w:t>
      </w:r>
    </w:p>
    <w:p w14:paraId="6EF80DF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8:45,000</w:t>
      </w:r>
    </w:p>
    <w:p w14:paraId="3D3DABC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8:35,625</w:t>
      </w:r>
    </w:p>
    <w:p w14:paraId="01F4D24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8:26,250</w:t>
      </w:r>
    </w:p>
    <w:p w14:paraId="2833E2D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8:16,875</w:t>
      </w:r>
    </w:p>
    <w:p w14:paraId="6991D49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8:07,500</w:t>
      </w:r>
    </w:p>
    <w:p w14:paraId="1A95226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7:58,125</w:t>
      </w:r>
    </w:p>
    <w:p w14:paraId="6654E3A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7:48,750</w:t>
      </w:r>
    </w:p>
    <w:p w14:paraId="61AED75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7:39,375</w:t>
      </w:r>
    </w:p>
    <w:p w14:paraId="0B87CB4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7:30,000</w:t>
      </w:r>
    </w:p>
    <w:p w14:paraId="738DE56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2:20,625;-44:17:30,000</w:t>
      </w:r>
    </w:p>
    <w:p w14:paraId="25A6FB1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2:20,625;-44:14:41,250</w:t>
      </w:r>
    </w:p>
    <w:p w14:paraId="11FA497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4:41,250</w:t>
      </w:r>
    </w:p>
    <w:p w14:paraId="49E20E7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4:31,875</w:t>
      </w:r>
    </w:p>
    <w:p w14:paraId="00528F3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4:22,500</w:t>
      </w:r>
    </w:p>
    <w:p w14:paraId="7A4D784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4:13,125</w:t>
      </w:r>
    </w:p>
    <w:p w14:paraId="090C8F0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4:03,750</w:t>
      </w:r>
    </w:p>
    <w:p w14:paraId="41D7767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3:54,375</w:t>
      </w:r>
    </w:p>
    <w:p w14:paraId="01E900F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3:45,000</w:t>
      </w:r>
    </w:p>
    <w:p w14:paraId="62D7952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3:35,625</w:t>
      </w:r>
    </w:p>
    <w:p w14:paraId="03817ED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3:26,250</w:t>
      </w:r>
    </w:p>
    <w:p w14:paraId="19ECCDA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3:16,875</w:t>
      </w:r>
    </w:p>
    <w:p w14:paraId="2C99A88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3:07,500</w:t>
      </w:r>
    </w:p>
    <w:p w14:paraId="1DE3135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2:58,125</w:t>
      </w:r>
    </w:p>
    <w:p w14:paraId="2B6ACC3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2:48,750</w:t>
      </w:r>
    </w:p>
    <w:p w14:paraId="3B288C3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2:39,375</w:t>
      </w:r>
    </w:p>
    <w:p w14:paraId="1D97924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2:30,000</w:t>
      </w:r>
    </w:p>
    <w:p w14:paraId="5AD2F95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2:20,625</w:t>
      </w:r>
    </w:p>
    <w:p w14:paraId="6AB4791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2:11,250</w:t>
      </w:r>
    </w:p>
    <w:p w14:paraId="289726B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2:01,875</w:t>
      </w:r>
    </w:p>
    <w:p w14:paraId="49B480B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1:52,500</w:t>
      </w:r>
    </w:p>
    <w:p w14:paraId="2CBA9E3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1:43,125</w:t>
      </w:r>
    </w:p>
    <w:p w14:paraId="0E552EA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1:33,750</w:t>
      </w:r>
    </w:p>
    <w:p w14:paraId="74EB81C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1:24,375</w:t>
      </w:r>
    </w:p>
    <w:p w14:paraId="09DD8EB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1:15,000</w:t>
      </w:r>
    </w:p>
    <w:p w14:paraId="13B91F4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1:05,625</w:t>
      </w:r>
    </w:p>
    <w:p w14:paraId="3FF2D3D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0:56,250</w:t>
      </w:r>
    </w:p>
    <w:p w14:paraId="61B5DD8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0:46,875</w:t>
      </w:r>
    </w:p>
    <w:p w14:paraId="18FFAE7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0:37,500</w:t>
      </w:r>
    </w:p>
    <w:p w14:paraId="23D5478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0:28,125</w:t>
      </w:r>
    </w:p>
    <w:p w14:paraId="4825CB4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0:18,750</w:t>
      </w:r>
    </w:p>
    <w:p w14:paraId="6CF4365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0:09,375</w:t>
      </w:r>
    </w:p>
    <w:p w14:paraId="6FD56F6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0:00,000</w:t>
      </w:r>
    </w:p>
    <w:p w14:paraId="6A1F036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9:50,625</w:t>
      </w:r>
    </w:p>
    <w:p w14:paraId="42D2698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9:41,250</w:t>
      </w:r>
    </w:p>
    <w:p w14:paraId="1D28059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9:31,875</w:t>
      </w:r>
    </w:p>
    <w:p w14:paraId="236C252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9:22,500</w:t>
      </w:r>
    </w:p>
    <w:p w14:paraId="06D9860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9:13,125</w:t>
      </w:r>
    </w:p>
    <w:p w14:paraId="61F7C45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9:03,750</w:t>
      </w:r>
    </w:p>
    <w:p w14:paraId="7933F28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8:54,375</w:t>
      </w:r>
    </w:p>
    <w:p w14:paraId="58EB21D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8:45,000</w:t>
      </w:r>
    </w:p>
    <w:p w14:paraId="4F7E335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8:35,625</w:t>
      </w:r>
    </w:p>
    <w:p w14:paraId="37852CB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8:26,250</w:t>
      </w:r>
    </w:p>
    <w:p w14:paraId="0B11F9B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8:16,875</w:t>
      </w:r>
    </w:p>
    <w:p w14:paraId="4BA6D8D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8:07,500</w:t>
      </w:r>
    </w:p>
    <w:p w14:paraId="5ADABD9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7:58,125</w:t>
      </w:r>
    </w:p>
    <w:p w14:paraId="14A8879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7:48,750</w:t>
      </w:r>
    </w:p>
    <w:p w14:paraId="2065E8F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7:39,375</w:t>
      </w:r>
    </w:p>
    <w:p w14:paraId="00A65DE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7:30,000</w:t>
      </w:r>
    </w:p>
    <w:p w14:paraId="096C9C5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7:20,625</w:t>
      </w:r>
    </w:p>
    <w:p w14:paraId="26B77FE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7:11,250</w:t>
      </w:r>
    </w:p>
    <w:p w14:paraId="68B2269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7:01,875</w:t>
      </w:r>
    </w:p>
    <w:p w14:paraId="157EEEA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6:52,500</w:t>
      </w:r>
    </w:p>
    <w:p w14:paraId="4196F1A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6:43,125</w:t>
      </w:r>
    </w:p>
    <w:p w14:paraId="56C29F1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6:33,750</w:t>
      </w:r>
    </w:p>
    <w:p w14:paraId="035D168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6:24,375</w:t>
      </w:r>
    </w:p>
    <w:p w14:paraId="253550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6:15,000</w:t>
      </w:r>
    </w:p>
    <w:p w14:paraId="094D8A0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6:05,625</w:t>
      </w:r>
    </w:p>
    <w:p w14:paraId="7EB4C69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5:56,250</w:t>
      </w:r>
    </w:p>
    <w:p w14:paraId="78339AD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5:46,875</w:t>
      </w:r>
    </w:p>
    <w:p w14:paraId="6EC74FD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5:37,500</w:t>
      </w:r>
    </w:p>
    <w:p w14:paraId="6F4DE38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5:28,125</w:t>
      </w:r>
    </w:p>
    <w:p w14:paraId="1A1FCEA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5:18,750</w:t>
      </w:r>
    </w:p>
    <w:p w14:paraId="514881B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5:09,375</w:t>
      </w:r>
    </w:p>
    <w:p w14:paraId="65A50C2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5:00,000</w:t>
      </w:r>
    </w:p>
    <w:p w14:paraId="07D09A6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4:50,625</w:t>
      </w:r>
    </w:p>
    <w:p w14:paraId="68C1020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4:41,250</w:t>
      </w:r>
    </w:p>
    <w:p w14:paraId="4F782D8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4:31,875</w:t>
      </w:r>
    </w:p>
    <w:p w14:paraId="50782D9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4:22,500</w:t>
      </w:r>
    </w:p>
    <w:p w14:paraId="2D7B1DD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4:13,125</w:t>
      </w:r>
    </w:p>
    <w:p w14:paraId="67342B8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4:03,750</w:t>
      </w:r>
    </w:p>
    <w:p w14:paraId="5776A7E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3:54,375</w:t>
      </w:r>
    </w:p>
    <w:p w14:paraId="7E13CB7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3:45,000</w:t>
      </w:r>
    </w:p>
    <w:p w14:paraId="587174D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3:35,625</w:t>
      </w:r>
    </w:p>
    <w:p w14:paraId="139B2EA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3:26,250</w:t>
      </w:r>
    </w:p>
    <w:p w14:paraId="43595D0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3:16,875</w:t>
      </w:r>
    </w:p>
    <w:p w14:paraId="56530E1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3:07,500</w:t>
      </w:r>
    </w:p>
    <w:p w14:paraId="4B5070C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2:58,125</w:t>
      </w:r>
    </w:p>
    <w:p w14:paraId="680470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2:48,750</w:t>
      </w:r>
    </w:p>
    <w:p w14:paraId="0D6138D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2:39,375</w:t>
      </w:r>
    </w:p>
    <w:p w14:paraId="65CD4E1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2:30,000</w:t>
      </w:r>
    </w:p>
    <w:p w14:paraId="103AA47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2:20,625</w:t>
      </w:r>
    </w:p>
    <w:p w14:paraId="34C48C0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2:11,250</w:t>
      </w:r>
    </w:p>
    <w:p w14:paraId="733D9D3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2:01,875</w:t>
      </w:r>
    </w:p>
    <w:p w14:paraId="1DC6618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1:52,500</w:t>
      </w:r>
    </w:p>
    <w:p w14:paraId="5E97C08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1:43,125</w:t>
      </w:r>
    </w:p>
    <w:p w14:paraId="7EC197A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1:33,750</w:t>
      </w:r>
    </w:p>
    <w:p w14:paraId="63E43D6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1:24,375</w:t>
      </w:r>
    </w:p>
    <w:p w14:paraId="46159BB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1:15,000</w:t>
      </w:r>
    </w:p>
    <w:p w14:paraId="4603DE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1:05,625</w:t>
      </w:r>
    </w:p>
    <w:p w14:paraId="1D711EA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0:56,250</w:t>
      </w:r>
    </w:p>
    <w:p w14:paraId="17B0CBE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0:46,875</w:t>
      </w:r>
    </w:p>
    <w:p w14:paraId="748A0B7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0:37,500</w:t>
      </w:r>
    </w:p>
    <w:p w14:paraId="6EE7C6A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0:28,125</w:t>
      </w:r>
    </w:p>
    <w:p w14:paraId="4CBDB5E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0:18,750</w:t>
      </w:r>
    </w:p>
    <w:p w14:paraId="24F793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0:09,375</w:t>
      </w:r>
    </w:p>
    <w:p w14:paraId="48E6D92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0:01,428</w:t>
      </w:r>
    </w:p>
    <w:p w14:paraId="5B26B02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9,375;-44:00:01,428</w:t>
      </w:r>
    </w:p>
    <w:p w14:paraId="7641687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9,375;-44:00:00,000</w:t>
      </w:r>
    </w:p>
    <w:p w14:paraId="465281D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0,000;-44:00:00,000</w:t>
      </w:r>
    </w:p>
    <w:p w14:paraId="664AF2E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0,000;-44:00:01,429</w:t>
      </w:r>
    </w:p>
    <w:p w14:paraId="6454BEA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0:01,429</w:t>
      </w:r>
    </w:p>
    <w:p w14:paraId="22225AB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0:10,804</w:t>
      </w:r>
    </w:p>
    <w:p w14:paraId="1AFE0C3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0:20,179</w:t>
      </w:r>
    </w:p>
    <w:p w14:paraId="1F27AAF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0:29,555</w:t>
      </w:r>
    </w:p>
    <w:p w14:paraId="4FD6B1C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0:38,930</w:t>
      </w:r>
    </w:p>
    <w:p w14:paraId="7A6EF6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0:48,305</w:t>
      </w:r>
    </w:p>
    <w:p w14:paraId="0DEB23F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0:57,680</w:t>
      </w:r>
    </w:p>
    <w:p w14:paraId="10CE8AB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1:07,055</w:t>
      </w:r>
    </w:p>
    <w:p w14:paraId="5EACC18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1:16,430</w:t>
      </w:r>
    </w:p>
    <w:p w14:paraId="248A697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1:25,805</w:t>
      </w:r>
    </w:p>
    <w:p w14:paraId="6CFBA30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1:35,180</w:t>
      </w:r>
    </w:p>
    <w:p w14:paraId="0CAA76B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1:44,555</w:t>
      </w:r>
    </w:p>
    <w:p w14:paraId="0298703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1:53,930</w:t>
      </w:r>
    </w:p>
    <w:p w14:paraId="2D14E65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2:03,305</w:t>
      </w:r>
    </w:p>
    <w:p w14:paraId="15D63A1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2:12,680</w:t>
      </w:r>
    </w:p>
    <w:p w14:paraId="567FF0C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2:22,055</w:t>
      </w:r>
    </w:p>
    <w:p w14:paraId="0543F8E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2:31,430</w:t>
      </w:r>
    </w:p>
    <w:p w14:paraId="1BAF7E4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2:40,806</w:t>
      </w:r>
    </w:p>
    <w:p w14:paraId="368BEF3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2:50,181</w:t>
      </w:r>
    </w:p>
    <w:p w14:paraId="3163E14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2:59,556</w:t>
      </w:r>
    </w:p>
    <w:p w14:paraId="5FC6164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3:08,931</w:t>
      </w:r>
    </w:p>
    <w:p w14:paraId="4D52093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3:18,306</w:t>
      </w:r>
    </w:p>
    <w:p w14:paraId="5F39931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3:27,681</w:t>
      </w:r>
    </w:p>
    <w:p w14:paraId="3ECCFE6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3:37,056</w:t>
      </w:r>
    </w:p>
    <w:p w14:paraId="594954F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3:46,431</w:t>
      </w:r>
    </w:p>
    <w:p w14:paraId="6D4E735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3:55,806</w:t>
      </w:r>
    </w:p>
    <w:p w14:paraId="75AC572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4:05,181</w:t>
      </w:r>
    </w:p>
    <w:p w14:paraId="6F985EF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4:14,556</w:t>
      </w:r>
    </w:p>
    <w:p w14:paraId="4380F86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4:23,931</w:t>
      </w:r>
    </w:p>
    <w:p w14:paraId="45C7A32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4:33,306</w:t>
      </w:r>
    </w:p>
    <w:p w14:paraId="16CAC71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4:42,682</w:t>
      </w:r>
    </w:p>
    <w:p w14:paraId="7C439DF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4:52,057</w:t>
      </w:r>
    </w:p>
    <w:p w14:paraId="491098F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5:01,432</w:t>
      </w:r>
    </w:p>
    <w:p w14:paraId="1CC96CC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5:10,807</w:t>
      </w:r>
    </w:p>
    <w:p w14:paraId="765F3D2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5:20,182</w:t>
      </w:r>
    </w:p>
    <w:p w14:paraId="3EBABF3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5:29,557</w:t>
      </w:r>
    </w:p>
    <w:p w14:paraId="1D47638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5:38,932</w:t>
      </w:r>
    </w:p>
    <w:p w14:paraId="56C2CA4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5:48,307</w:t>
      </w:r>
    </w:p>
    <w:p w14:paraId="09D6C62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5:57,682</w:t>
      </w:r>
    </w:p>
    <w:p w14:paraId="0F7CC77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6:07,057</w:t>
      </w:r>
    </w:p>
    <w:p w14:paraId="40FE1A3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6:16,432</w:t>
      </w:r>
    </w:p>
    <w:p w14:paraId="6F41A4D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6:25,807</w:t>
      </w:r>
    </w:p>
    <w:p w14:paraId="445D067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6:35,182</w:t>
      </w:r>
    </w:p>
    <w:p w14:paraId="3FCF19D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6:44,558</w:t>
      </w:r>
    </w:p>
    <w:p w14:paraId="07202A6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6:53,933</w:t>
      </w:r>
    </w:p>
    <w:p w14:paraId="780843B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7:03,308</w:t>
      </w:r>
    </w:p>
    <w:p w14:paraId="701B363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7:12,683</w:t>
      </w:r>
    </w:p>
    <w:p w14:paraId="5EFCFC8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7:22,058</w:t>
      </w:r>
    </w:p>
    <w:p w14:paraId="2A6FD72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7:31,433</w:t>
      </w:r>
    </w:p>
    <w:p w14:paraId="1F9EABE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7:40,808</w:t>
      </w:r>
    </w:p>
    <w:p w14:paraId="253636A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7:50,183</w:t>
      </w:r>
    </w:p>
    <w:p w14:paraId="2BDB8E2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7:59,558</w:t>
      </w:r>
    </w:p>
    <w:p w14:paraId="20E9D7D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8:08,933</w:t>
      </w:r>
    </w:p>
    <w:p w14:paraId="460B4E1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8:18,308</w:t>
      </w:r>
    </w:p>
    <w:p w14:paraId="3ABFBE8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8:27,683</w:t>
      </w:r>
    </w:p>
    <w:p w14:paraId="68FCB8F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8:37,058</w:t>
      </w:r>
    </w:p>
    <w:p w14:paraId="42502AC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8:46,434</w:t>
      </w:r>
    </w:p>
    <w:p w14:paraId="1886E3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8:55,809</w:t>
      </w:r>
    </w:p>
    <w:p w14:paraId="09C7D90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9:05,184</w:t>
      </w:r>
    </w:p>
    <w:p w14:paraId="52DC9F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9:14,559</w:t>
      </w:r>
    </w:p>
    <w:p w14:paraId="74F0398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9:23,934</w:t>
      </w:r>
    </w:p>
    <w:p w14:paraId="3EDB3E7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9:33,309</w:t>
      </w:r>
    </w:p>
    <w:p w14:paraId="7BF7459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9:42,684</w:t>
      </w:r>
    </w:p>
    <w:p w14:paraId="5835E28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9:52,059</w:t>
      </w:r>
    </w:p>
    <w:p w14:paraId="2640879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0:01,434</w:t>
      </w:r>
    </w:p>
    <w:p w14:paraId="149ECCA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0:10,809</w:t>
      </w:r>
    </w:p>
    <w:p w14:paraId="2B1DF4D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0:20,184</w:t>
      </w:r>
    </w:p>
    <w:p w14:paraId="3747A61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0:29,559</w:t>
      </w:r>
    </w:p>
    <w:p w14:paraId="52BB981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0:38,934</w:t>
      </w:r>
    </w:p>
    <w:p w14:paraId="01C6C57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0:48,309</w:t>
      </w:r>
    </w:p>
    <w:p w14:paraId="4191F33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0:57,685</w:t>
      </w:r>
    </w:p>
    <w:p w14:paraId="172B88E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1:07,060</w:t>
      </w:r>
    </w:p>
    <w:p w14:paraId="7C2FD83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1:16,435</w:t>
      </w:r>
    </w:p>
    <w:p w14:paraId="528594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1:25,810</w:t>
      </w:r>
    </w:p>
    <w:p w14:paraId="6993AF4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1:35,185</w:t>
      </w:r>
    </w:p>
    <w:p w14:paraId="61B965C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1:44,560</w:t>
      </w:r>
    </w:p>
    <w:p w14:paraId="20827BB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1:53,935</w:t>
      </w:r>
    </w:p>
    <w:p w14:paraId="48D07E4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2:03,310</w:t>
      </w:r>
    </w:p>
    <w:p w14:paraId="018889F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2:12,685</w:t>
      </w:r>
    </w:p>
    <w:p w14:paraId="6E216FF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2:22,060</w:t>
      </w:r>
    </w:p>
    <w:p w14:paraId="13D2440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2:31,435</w:t>
      </w:r>
    </w:p>
    <w:p w14:paraId="0487D2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2:40,810</w:t>
      </w:r>
    </w:p>
    <w:p w14:paraId="69B38B8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2:50,185</w:t>
      </w:r>
    </w:p>
    <w:p w14:paraId="27FD04E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2:59,561</w:t>
      </w:r>
    </w:p>
    <w:p w14:paraId="30B0D3C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3:08,936</w:t>
      </w:r>
    </w:p>
    <w:p w14:paraId="0AB8467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3:18,311</w:t>
      </w:r>
    </w:p>
    <w:p w14:paraId="5A7320C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3:27,686</w:t>
      </w:r>
    </w:p>
    <w:p w14:paraId="0DBDA0A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3:37,061</w:t>
      </w:r>
    </w:p>
    <w:p w14:paraId="3EC8F42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3:46,436</w:t>
      </w:r>
    </w:p>
    <w:p w14:paraId="3E4B023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3:55,811</w:t>
      </w:r>
    </w:p>
    <w:p w14:paraId="5EA1ACF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4:05,186</w:t>
      </w:r>
    </w:p>
    <w:p w14:paraId="7B761CA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4:14,561</w:t>
      </w:r>
    </w:p>
    <w:p w14:paraId="7D3736F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4:23,936</w:t>
      </w:r>
    </w:p>
    <w:p w14:paraId="4A43C5F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4:33,311</w:t>
      </w:r>
    </w:p>
    <w:p w14:paraId="250D9B4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4:42,686</w:t>
      </w:r>
    </w:p>
    <w:p w14:paraId="160A956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4:52,061</w:t>
      </w:r>
    </w:p>
    <w:p w14:paraId="2F12B3D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5:01,437</w:t>
      </w:r>
    </w:p>
    <w:p w14:paraId="7B89F8A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5:10,812</w:t>
      </w:r>
    </w:p>
    <w:p w14:paraId="7714E55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5:20,187</w:t>
      </w:r>
    </w:p>
    <w:p w14:paraId="77AE861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5:29,562</w:t>
      </w:r>
    </w:p>
    <w:p w14:paraId="7D5AA0E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5:38,937</w:t>
      </w:r>
    </w:p>
    <w:p w14:paraId="18DABC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5:48,312</w:t>
      </w:r>
    </w:p>
    <w:p w14:paraId="1A6DBA6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5:57,687</w:t>
      </w:r>
    </w:p>
    <w:p w14:paraId="7E9506A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6:07,062</w:t>
      </w:r>
    </w:p>
    <w:p w14:paraId="362C99C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6:16,437</w:t>
      </w:r>
    </w:p>
    <w:p w14:paraId="6813EC7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6:25,812</w:t>
      </w:r>
    </w:p>
    <w:p w14:paraId="5F63592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6:35,187</w:t>
      </w:r>
    </w:p>
    <w:p w14:paraId="0160622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6:44,562</w:t>
      </w:r>
    </w:p>
    <w:p w14:paraId="69A10C2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6:53,937</w:t>
      </w:r>
    </w:p>
    <w:p w14:paraId="625B827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7:03,313</w:t>
      </w:r>
    </w:p>
    <w:p w14:paraId="6BA9F0A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7:12,688</w:t>
      </w:r>
    </w:p>
    <w:p w14:paraId="7182A23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7:22,063</w:t>
      </w:r>
    </w:p>
    <w:p w14:paraId="3B97015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7:31,438</w:t>
      </w:r>
    </w:p>
    <w:p w14:paraId="2B1C025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7:40,813</w:t>
      </w:r>
    </w:p>
    <w:p w14:paraId="6C93586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7:50,188</w:t>
      </w:r>
    </w:p>
    <w:p w14:paraId="6BB2CD6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7:59,563</w:t>
      </w:r>
    </w:p>
    <w:p w14:paraId="457F5AA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8:08,938</w:t>
      </w:r>
    </w:p>
    <w:p w14:paraId="41C5E8A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8:18,313</w:t>
      </w:r>
    </w:p>
    <w:p w14:paraId="607C022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8:27,688</w:t>
      </w:r>
    </w:p>
    <w:p w14:paraId="106C3D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8:37,063</w:t>
      </w:r>
    </w:p>
    <w:p w14:paraId="2374F15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8:46,438</w:t>
      </w:r>
    </w:p>
    <w:p w14:paraId="585AB32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8:55,813</w:t>
      </w:r>
    </w:p>
    <w:p w14:paraId="2A989DC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9:05,188</w:t>
      </w:r>
    </w:p>
    <w:p w14:paraId="3BE9289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9:14,564</w:t>
      </w:r>
    </w:p>
    <w:p w14:paraId="7AC61DA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9:23,939</w:t>
      </w:r>
    </w:p>
    <w:p w14:paraId="1D6BE3B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9:33,314</w:t>
      </w:r>
    </w:p>
    <w:p w14:paraId="4F0A98F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9:42,689</w:t>
      </w:r>
    </w:p>
    <w:p w14:paraId="649A7D1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9:52,064</w:t>
      </w:r>
    </w:p>
    <w:p w14:paraId="15BDBAE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0:01,439</w:t>
      </w:r>
    </w:p>
    <w:p w14:paraId="2AB7870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0:10,814</w:t>
      </w:r>
    </w:p>
    <w:p w14:paraId="5DC32AD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0:20,189</w:t>
      </w:r>
    </w:p>
    <w:p w14:paraId="234EA4F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0:29,564</w:t>
      </w:r>
    </w:p>
    <w:p w14:paraId="1B1C4A9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0:38,939</w:t>
      </w:r>
    </w:p>
    <w:p w14:paraId="2765492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0:48,314</w:t>
      </w:r>
    </w:p>
    <w:p w14:paraId="73B565D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0:57,689</w:t>
      </w:r>
    </w:p>
    <w:p w14:paraId="1111CEA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1:07,064</w:t>
      </w:r>
    </w:p>
    <w:p w14:paraId="7332218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1:16,440</w:t>
      </w:r>
    </w:p>
    <w:p w14:paraId="653C323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1:25,815</w:t>
      </w:r>
    </w:p>
    <w:p w14:paraId="515F7EF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1:35,190</w:t>
      </w:r>
    </w:p>
    <w:p w14:paraId="57967D6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1:44,565</w:t>
      </w:r>
    </w:p>
    <w:p w14:paraId="4356CB8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1:53,940</w:t>
      </w:r>
    </w:p>
    <w:p w14:paraId="73CB3A2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2:03,315</w:t>
      </w:r>
    </w:p>
    <w:p w14:paraId="5683063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2:12,690</w:t>
      </w:r>
    </w:p>
    <w:p w14:paraId="7B93602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2:22,065</w:t>
      </w:r>
    </w:p>
    <w:p w14:paraId="5FDC73A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2:31,440</w:t>
      </w:r>
    </w:p>
    <w:p w14:paraId="274DFC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2:40,815</w:t>
      </w:r>
    </w:p>
    <w:p w14:paraId="75ECE47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2:50,190</w:t>
      </w:r>
    </w:p>
    <w:p w14:paraId="1C05974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2:59,565</w:t>
      </w:r>
    </w:p>
    <w:p w14:paraId="1D8A385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3:08,940</w:t>
      </w:r>
    </w:p>
    <w:p w14:paraId="5AA14E5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3:18,316</w:t>
      </w:r>
    </w:p>
    <w:p w14:paraId="7947DB9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3:27,691</w:t>
      </w:r>
    </w:p>
    <w:p w14:paraId="54C0043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3:37,066</w:t>
      </w:r>
    </w:p>
    <w:p w14:paraId="656EEC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3:46,441</w:t>
      </w:r>
    </w:p>
    <w:p w14:paraId="6B84215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3:55,816</w:t>
      </w:r>
    </w:p>
    <w:p w14:paraId="4700710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4:05,191</w:t>
      </w:r>
    </w:p>
    <w:p w14:paraId="76FE0D8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4:14,566</w:t>
      </w:r>
    </w:p>
    <w:p w14:paraId="0B5B213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4:23,941</w:t>
      </w:r>
    </w:p>
    <w:p w14:paraId="4216BF0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4:33,316</w:t>
      </w:r>
    </w:p>
    <w:p w14:paraId="7DAC682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0,000;-44:24:33,316</w:t>
      </w:r>
    </w:p>
    <w:p w14:paraId="5A23B75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0,000;-44:30:00,000</w:t>
      </w:r>
    </w:p>
    <w:p w14:paraId="273D807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9:41,250;-44:30:00,000</w:t>
      </w:r>
    </w:p>
    <w:p w14:paraId="7D76125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9:41,250;-44:27:39,375</w:t>
      </w:r>
    </w:p>
    <w:p w14:paraId="35ABA8B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6:33,750;-44:27:39,375</w:t>
      </w:r>
    </w:p>
    <w:p w14:paraId="15755FF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6:33,750;-44:30:00,000</w:t>
      </w:r>
    </w:p>
    <w:p w14:paraId="52EF1929"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6 (EXCLUSÃO)</w:t>
      </w:r>
    </w:p>
    <w:p w14:paraId="39A52DF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28,125;-44:27:20,625</w:t>
      </w:r>
    </w:p>
    <w:p w14:paraId="10E0F7B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3:16,875;-44:27:20,625</w:t>
      </w:r>
    </w:p>
    <w:p w14:paraId="218B9D3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3:16,875;-44:25:09,375</w:t>
      </w:r>
    </w:p>
    <w:p w14:paraId="041B253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28,125;-44:25:09,375</w:t>
      </w:r>
    </w:p>
    <w:p w14:paraId="2070825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28,125;-44:27:20,625</w:t>
      </w:r>
    </w:p>
    <w:p w14:paraId="1744C34F"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6 (EXCLUSÃO)</w:t>
      </w:r>
    </w:p>
    <w:p w14:paraId="44056BA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8:16,875;-44:18:45,000</w:t>
      </w:r>
    </w:p>
    <w:p w14:paraId="1F003AE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0:18,750;-44:18:45,000</w:t>
      </w:r>
    </w:p>
    <w:p w14:paraId="66E0FAE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0:18,750;-44:17:01,875</w:t>
      </w:r>
    </w:p>
    <w:p w14:paraId="600625D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8:16,875;-44:17:01,875</w:t>
      </w:r>
    </w:p>
    <w:p w14:paraId="66E7871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8:16,875;-44:18:45,000</w:t>
      </w:r>
    </w:p>
    <w:p w14:paraId="5B368E91"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6 (EXCLUSÃO)</w:t>
      </w:r>
    </w:p>
    <w:p w14:paraId="57082B4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3:35,625;-44:04:22,500</w:t>
      </w:r>
    </w:p>
    <w:p w14:paraId="6F709A5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6:24,375;-44:04:22,500</w:t>
      </w:r>
    </w:p>
    <w:p w14:paraId="4DDD856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6:24,375;-44:02:20,625</w:t>
      </w:r>
    </w:p>
    <w:p w14:paraId="465452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3:35,625;-44:02:20,625</w:t>
      </w:r>
    </w:p>
    <w:p w14:paraId="2BE56A0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3:35,625;-44:04:22,500</w:t>
      </w:r>
    </w:p>
    <w:p w14:paraId="1B21482A"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6 (EXCLUSÃO)</w:t>
      </w:r>
    </w:p>
    <w:p w14:paraId="66DA40E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8:07,500;-44:15:09,375</w:t>
      </w:r>
    </w:p>
    <w:p w14:paraId="5DF7FED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20:00,000;-44:15:09,375</w:t>
      </w:r>
    </w:p>
    <w:p w14:paraId="0DF81E5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20:00,000;-44:13:54,375</w:t>
      </w:r>
    </w:p>
    <w:p w14:paraId="02B0340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8:07,500;-44:13:54,375</w:t>
      </w:r>
    </w:p>
    <w:p w14:paraId="3CC92DF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8:07,500;-44:15:09,375</w:t>
      </w:r>
    </w:p>
    <w:p w14:paraId="0CF51768"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6 (EXCLUSÃO)</w:t>
      </w:r>
    </w:p>
    <w:p w14:paraId="318F9D8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27:30,000;-44:05:18,750</w:t>
      </w:r>
    </w:p>
    <w:p w14:paraId="6D9A954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29:31,875;-44:05:18,750</w:t>
      </w:r>
    </w:p>
    <w:p w14:paraId="5E5E048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29:31,875;-44:03:07,500</w:t>
      </w:r>
    </w:p>
    <w:p w14:paraId="57E0CEB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27:30,000;-44:03:07,500</w:t>
      </w:r>
    </w:p>
    <w:p w14:paraId="66671F3D" w14:textId="77777777" w:rsidR="00616F5C" w:rsidRDefault="00616F5C" w:rsidP="00616F5C">
      <w:pPr>
        <w:spacing w:after="0" w:line="480" w:lineRule="auto"/>
        <w:rPr>
          <w:rFonts w:ascii="Arial" w:hAnsi="Arial" w:cs="Arial"/>
          <w:bCs/>
          <w:sz w:val="16"/>
          <w:szCs w:val="16"/>
        </w:rPr>
      </w:pPr>
      <w:r w:rsidRPr="00E314B3">
        <w:rPr>
          <w:rFonts w:ascii="Arial" w:hAnsi="Arial" w:cs="Arial"/>
          <w:bCs/>
          <w:sz w:val="16"/>
          <w:szCs w:val="16"/>
        </w:rPr>
        <w:t>-05:27:30,000;-44:05:18,750</w:t>
      </w:r>
    </w:p>
    <w:p w14:paraId="64938BBF" w14:textId="679A60CC" w:rsidR="00616F5C" w:rsidRDefault="00616F5C" w:rsidP="00616F5C">
      <w:pPr>
        <w:spacing w:after="0" w:line="480" w:lineRule="auto"/>
        <w:rPr>
          <w:rFonts w:ascii="Arial" w:hAnsi="Arial" w:cs="Arial"/>
          <w:bCs/>
          <w:sz w:val="16"/>
          <w:szCs w:val="16"/>
        </w:rPr>
      </w:pPr>
      <w:r>
        <w:rPr>
          <w:rFonts w:ascii="Arial" w:hAnsi="Arial" w:cs="Arial"/>
          <w:bCs/>
          <w:sz w:val="16"/>
          <w:szCs w:val="16"/>
        </w:rPr>
        <w:br w:type="page"/>
      </w:r>
    </w:p>
    <w:p w14:paraId="5426E92B" w14:textId="31246359" w:rsidR="00616F5C" w:rsidRDefault="00960676" w:rsidP="00616F5C">
      <w:pPr>
        <w:spacing w:after="0" w:line="240" w:lineRule="auto"/>
        <w:rPr>
          <w:rFonts w:ascii="Arial" w:hAnsi="Arial" w:cs="Arial"/>
          <w:b/>
          <w:sz w:val="16"/>
          <w:szCs w:val="16"/>
          <w:u w:val="single"/>
        </w:rPr>
      </w:pPr>
      <w:r>
        <w:rPr>
          <w:rFonts w:ascii="Arial" w:hAnsi="Arial" w:cs="Arial"/>
          <w:b/>
          <w:sz w:val="16"/>
          <w:szCs w:val="16"/>
          <w:u w:val="single"/>
        </w:rPr>
        <w:t>BACIA DE POTIGUAR (TERRA)</w:t>
      </w:r>
    </w:p>
    <w:p w14:paraId="28806DE5" w14:textId="77777777" w:rsidR="00616F5C" w:rsidRDefault="00616F5C" w:rsidP="00616F5C">
      <w:pPr>
        <w:spacing w:after="0" w:line="480" w:lineRule="auto"/>
        <w:rPr>
          <w:rFonts w:ascii="Arial" w:hAnsi="Arial" w:cs="Arial"/>
          <w:bCs/>
          <w:sz w:val="16"/>
          <w:szCs w:val="16"/>
        </w:rPr>
      </w:pPr>
    </w:p>
    <w:p w14:paraId="51730692"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241</w:t>
      </w:r>
    </w:p>
    <w:p w14:paraId="44CFF14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4:03,750;-37:12:58,125</w:t>
      </w:r>
    </w:p>
    <w:p w14:paraId="7867C2E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4:03,750;-37:12:30,000</w:t>
      </w:r>
    </w:p>
    <w:p w14:paraId="3FADD64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4:22,500;-37:12:30,000</w:t>
      </w:r>
    </w:p>
    <w:p w14:paraId="0B02A6C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4:22,500;-37:12:01,875</w:t>
      </w:r>
    </w:p>
    <w:p w14:paraId="7FC50E9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4:41,250;-37:12:01,875</w:t>
      </w:r>
    </w:p>
    <w:p w14:paraId="45CD78B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4:41,250;-37:11:33,750</w:t>
      </w:r>
    </w:p>
    <w:p w14:paraId="769CF7C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00,000;-37:11:33,750</w:t>
      </w:r>
    </w:p>
    <w:p w14:paraId="7EDB157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00,000;-37:15:00,000</w:t>
      </w:r>
    </w:p>
    <w:p w14:paraId="35D4483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2:30,000;-37:15:00,000</w:t>
      </w:r>
    </w:p>
    <w:p w14:paraId="2BE3E7F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2:30,000;-37:13:45,000</w:t>
      </w:r>
    </w:p>
    <w:p w14:paraId="61468AC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3:07,500;-37:13:45,000</w:t>
      </w:r>
    </w:p>
    <w:p w14:paraId="6A45E56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3:07,500;-37:13:26,250</w:t>
      </w:r>
    </w:p>
    <w:p w14:paraId="167E91B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3:35,625;-37:13:26,250</w:t>
      </w:r>
    </w:p>
    <w:p w14:paraId="10A8BF2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3:35,625;-37:12:58,125</w:t>
      </w:r>
    </w:p>
    <w:p w14:paraId="34BABC7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4:03,750;-37:12:58,125</w:t>
      </w:r>
    </w:p>
    <w:p w14:paraId="7ADD3E5A"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258</w:t>
      </w:r>
    </w:p>
    <w:p w14:paraId="14ADFF1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15,000;-37:10:18,750</w:t>
      </w:r>
    </w:p>
    <w:p w14:paraId="721F69D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15,000;-37:09:31,875</w:t>
      </w:r>
    </w:p>
    <w:p w14:paraId="3A2B890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24,375;-37:09:31,875</w:t>
      </w:r>
    </w:p>
    <w:p w14:paraId="3334FFE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24,375;-37:07:30,000</w:t>
      </w:r>
    </w:p>
    <w:p w14:paraId="134A0E6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15,000;-37:07:30,000</w:t>
      </w:r>
    </w:p>
    <w:p w14:paraId="1B170B7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15,000;-37:07:01,875</w:t>
      </w:r>
    </w:p>
    <w:p w14:paraId="5E20893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56,250;-37:07:01,875</w:t>
      </w:r>
    </w:p>
    <w:p w14:paraId="213D9FE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56,250;-37:06:33,750</w:t>
      </w:r>
    </w:p>
    <w:p w14:paraId="542D653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46,875;-37:06:33,750</w:t>
      </w:r>
    </w:p>
    <w:p w14:paraId="6C90130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46,875;-37:05:46,875</w:t>
      </w:r>
    </w:p>
    <w:p w14:paraId="6E376BB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05,625;-37:05:46,875</w:t>
      </w:r>
    </w:p>
    <w:p w14:paraId="5F2BC90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05,625;-37:04:50,625</w:t>
      </w:r>
    </w:p>
    <w:p w14:paraId="2DCB2BD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7:30,000;-37:04:50,625</w:t>
      </w:r>
    </w:p>
    <w:p w14:paraId="665EAAD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7:30,000;-37:11:15,000</w:t>
      </w:r>
    </w:p>
    <w:p w14:paraId="58CC764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09,375;-37:11:15,000</w:t>
      </w:r>
    </w:p>
    <w:p w14:paraId="36E29E3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09,375;-37:10:56,250</w:t>
      </w:r>
    </w:p>
    <w:p w14:paraId="2EDD948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37,500;-37:10:56,250</w:t>
      </w:r>
    </w:p>
    <w:p w14:paraId="0598D1D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37,500;-37:10:37,500</w:t>
      </w:r>
    </w:p>
    <w:p w14:paraId="52B81A0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56,250;-37:10:37,500</w:t>
      </w:r>
    </w:p>
    <w:p w14:paraId="7BCB32F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56,250;-37:10:18,750</w:t>
      </w:r>
    </w:p>
    <w:p w14:paraId="3D7019C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15,000;-37:10:18,750</w:t>
      </w:r>
    </w:p>
    <w:p w14:paraId="109AE475"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278</w:t>
      </w:r>
    </w:p>
    <w:p w14:paraId="213B103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0,000;-37:07:30,000</w:t>
      </w:r>
    </w:p>
    <w:p w14:paraId="71E9817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0,000;-37:11:15,000</w:t>
      </w:r>
    </w:p>
    <w:p w14:paraId="2618A59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7:30,000;-37:11:15,000</w:t>
      </w:r>
    </w:p>
    <w:p w14:paraId="1A96941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7:30,000;-37:07:30,000</w:t>
      </w:r>
    </w:p>
    <w:p w14:paraId="1DBCDDB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0,000;-37:07:30,000</w:t>
      </w:r>
    </w:p>
    <w:p w14:paraId="7192DD18"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279</w:t>
      </w:r>
    </w:p>
    <w:p w14:paraId="2A38C83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3:45,000</w:t>
      </w:r>
    </w:p>
    <w:p w14:paraId="5F65F8C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3:54,375</w:t>
      </w:r>
    </w:p>
    <w:p w14:paraId="66054AA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4:03,750</w:t>
      </w:r>
    </w:p>
    <w:p w14:paraId="740E8FA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4:13,125</w:t>
      </w:r>
    </w:p>
    <w:p w14:paraId="6DAA24C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4:22,500</w:t>
      </w:r>
    </w:p>
    <w:p w14:paraId="3352C79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4:31,875</w:t>
      </w:r>
    </w:p>
    <w:p w14:paraId="09BF636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4:41,250</w:t>
      </w:r>
    </w:p>
    <w:p w14:paraId="0E54B90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4:50,625</w:t>
      </w:r>
    </w:p>
    <w:p w14:paraId="634A7F1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5:00,000</w:t>
      </w:r>
    </w:p>
    <w:p w14:paraId="3BFA1E0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5:09,375</w:t>
      </w:r>
    </w:p>
    <w:p w14:paraId="055F8EE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5:18,750</w:t>
      </w:r>
    </w:p>
    <w:p w14:paraId="3DF9CD8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5:28,125</w:t>
      </w:r>
    </w:p>
    <w:p w14:paraId="334F2BF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5:37,500</w:t>
      </w:r>
    </w:p>
    <w:p w14:paraId="7F5717E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5:46,875</w:t>
      </w:r>
    </w:p>
    <w:p w14:paraId="4B3C929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5:56,250</w:t>
      </w:r>
    </w:p>
    <w:p w14:paraId="6DD19CE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6:05,625</w:t>
      </w:r>
    </w:p>
    <w:p w14:paraId="1D7E0EA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6:16,219</w:t>
      </w:r>
    </w:p>
    <w:p w14:paraId="080525D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29,520;-37:06:16,219</w:t>
      </w:r>
    </w:p>
    <w:p w14:paraId="488A592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20,145;-37:06:16,218</w:t>
      </w:r>
    </w:p>
    <w:p w14:paraId="7E8B7DD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6:16,218</w:t>
      </w:r>
    </w:p>
    <w:p w14:paraId="48679C4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6:25,594</w:t>
      </w:r>
    </w:p>
    <w:p w14:paraId="49E38E0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6:34,969</w:t>
      </w:r>
    </w:p>
    <w:p w14:paraId="39CCD03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6:44,344</w:t>
      </w:r>
    </w:p>
    <w:p w14:paraId="015D1C9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6:53,719</w:t>
      </w:r>
    </w:p>
    <w:p w14:paraId="6C1D6B7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7:03,094</w:t>
      </w:r>
    </w:p>
    <w:p w14:paraId="3FB0CC6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7:12,469</w:t>
      </w:r>
    </w:p>
    <w:p w14:paraId="7C9EBA3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7:21,844</w:t>
      </w:r>
    </w:p>
    <w:p w14:paraId="705B13F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7:30,000</w:t>
      </w:r>
    </w:p>
    <w:p w14:paraId="711AD7B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7:30,000;-37:07:30,000</w:t>
      </w:r>
    </w:p>
    <w:p w14:paraId="2DD20BE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7:30,000;-37:04:50,625</w:t>
      </w:r>
    </w:p>
    <w:p w14:paraId="6E1F6BF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9:22,500;-37:04:50,625</w:t>
      </w:r>
    </w:p>
    <w:p w14:paraId="467DD4C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9:22,500;-37:04:22,500</w:t>
      </w:r>
    </w:p>
    <w:p w14:paraId="6458751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9,375;-37:04:22,500</w:t>
      </w:r>
    </w:p>
    <w:p w14:paraId="3090BFE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9,375;-37:03:45,000</w:t>
      </w:r>
    </w:p>
    <w:p w14:paraId="3C1FFFB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3:45,000</w:t>
      </w:r>
    </w:p>
    <w:p w14:paraId="32A25C7C"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299</w:t>
      </w:r>
    </w:p>
    <w:p w14:paraId="19C2D9B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000;-37:11:15,000</w:t>
      </w:r>
    </w:p>
    <w:p w14:paraId="63260A3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000;-37:15:00,000</w:t>
      </w:r>
    </w:p>
    <w:p w14:paraId="456261D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0,000;-37:15:00,000</w:t>
      </w:r>
    </w:p>
    <w:p w14:paraId="6A50D6C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0,000;-37:11:15,000</w:t>
      </w:r>
    </w:p>
    <w:p w14:paraId="3A4CE11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000;-37:11:15,000</w:t>
      </w:r>
    </w:p>
    <w:p w14:paraId="32651EA8"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300</w:t>
      </w:r>
    </w:p>
    <w:p w14:paraId="6C55D5F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08:46,220</w:t>
      </w:r>
    </w:p>
    <w:p w14:paraId="33FD604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08:55,595</w:t>
      </w:r>
    </w:p>
    <w:p w14:paraId="1A62986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09:04,970</w:t>
      </w:r>
    </w:p>
    <w:p w14:paraId="537E35E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09:14,345</w:t>
      </w:r>
    </w:p>
    <w:p w14:paraId="2BE6FAD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09:23,720</w:t>
      </w:r>
    </w:p>
    <w:p w14:paraId="57320A1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09:33,095</w:t>
      </w:r>
    </w:p>
    <w:p w14:paraId="35B9AAC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09:42,470</w:t>
      </w:r>
    </w:p>
    <w:p w14:paraId="2ED8BA3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09:51,845</w:t>
      </w:r>
    </w:p>
    <w:p w14:paraId="4B6D368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10:01,221</w:t>
      </w:r>
    </w:p>
    <w:p w14:paraId="37D1FC1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10:10,596</w:t>
      </w:r>
    </w:p>
    <w:p w14:paraId="0DC0BB6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10:19,971</w:t>
      </w:r>
    </w:p>
    <w:p w14:paraId="35E2F97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10:29,346</w:t>
      </w:r>
    </w:p>
    <w:p w14:paraId="5F8A601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10:38,721</w:t>
      </w:r>
    </w:p>
    <w:p w14:paraId="5A9636B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10:48,096</w:t>
      </w:r>
    </w:p>
    <w:p w14:paraId="4FBDDFD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10:57,471</w:t>
      </w:r>
    </w:p>
    <w:p w14:paraId="4240773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11:06,846</w:t>
      </w:r>
    </w:p>
    <w:p w14:paraId="3E2A89D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000;-37:11:06,846</w:t>
      </w:r>
    </w:p>
    <w:p w14:paraId="00F5F50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000;-37:11:15,000</w:t>
      </w:r>
    </w:p>
    <w:p w14:paraId="76C6398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0,000;-37:11:15,000</w:t>
      </w:r>
    </w:p>
    <w:p w14:paraId="2D98DE8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0,000;-37:07:30,000</w:t>
      </w:r>
    </w:p>
    <w:p w14:paraId="5C9DF68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7:30,000</w:t>
      </w:r>
    </w:p>
    <w:p w14:paraId="33075AD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7:39,375</w:t>
      </w:r>
    </w:p>
    <w:p w14:paraId="3C34634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7:48,750</w:t>
      </w:r>
    </w:p>
    <w:p w14:paraId="40D1D36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7:58,125</w:t>
      </w:r>
    </w:p>
    <w:p w14:paraId="4CA878E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8:08,719</w:t>
      </w:r>
    </w:p>
    <w:p w14:paraId="7633F9C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20,145;-37:08:08,719</w:t>
      </w:r>
    </w:p>
    <w:p w14:paraId="4301634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29,520;-37:08:08,719</w:t>
      </w:r>
    </w:p>
    <w:p w14:paraId="2749EED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5;-37:08:08,719</w:t>
      </w:r>
    </w:p>
    <w:p w14:paraId="5A5B638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48,271;-37:08:08,720</w:t>
      </w:r>
    </w:p>
    <w:p w14:paraId="7F04F95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57,646;-37:08:08,720</w:t>
      </w:r>
    </w:p>
    <w:p w14:paraId="7CDE889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07,021;-37:08:08,720</w:t>
      </w:r>
    </w:p>
    <w:p w14:paraId="002C2C1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16,396;-37:08:08,720</w:t>
      </w:r>
    </w:p>
    <w:p w14:paraId="39A3DFE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25,771;-37:08:08,720</w:t>
      </w:r>
    </w:p>
    <w:p w14:paraId="5ED12BD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35,146;-37:08:08,720</w:t>
      </w:r>
    </w:p>
    <w:p w14:paraId="198C6CB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44,521;-37:08:08,720</w:t>
      </w:r>
    </w:p>
    <w:p w14:paraId="3B33817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53,896;-37:08:08,720</w:t>
      </w:r>
    </w:p>
    <w:p w14:paraId="41FBB6E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53,896;-37:08:18,095</w:t>
      </w:r>
    </w:p>
    <w:p w14:paraId="70A3DC7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53,896;-37:08:27,470</w:t>
      </w:r>
    </w:p>
    <w:p w14:paraId="594D64F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53,896;-37:08:36,845</w:t>
      </w:r>
    </w:p>
    <w:p w14:paraId="092770A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53,896;-37:08:46,220</w:t>
      </w:r>
    </w:p>
    <w:p w14:paraId="4919D2D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03,271;-37:08:46,220</w:t>
      </w:r>
    </w:p>
    <w:p w14:paraId="7EB98A7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12,646;-37:08:46,220</w:t>
      </w:r>
    </w:p>
    <w:p w14:paraId="2F010E2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22,021;-37:08:46,220</w:t>
      </w:r>
    </w:p>
    <w:p w14:paraId="5689E1B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08:46,220</w:t>
      </w:r>
    </w:p>
    <w:p w14:paraId="02A5E023"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321</w:t>
      </w:r>
    </w:p>
    <w:p w14:paraId="3094555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8:45,000</w:t>
      </w:r>
    </w:p>
    <w:p w14:paraId="459AAE0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000;-37:18:45,000</w:t>
      </w:r>
    </w:p>
    <w:p w14:paraId="5A13B8C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000;-37:15:00,000</w:t>
      </w:r>
    </w:p>
    <w:p w14:paraId="41A3BF5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8,898;-37:15:00,000</w:t>
      </w:r>
    </w:p>
    <w:p w14:paraId="41F171A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8,898;-37:14:51,848</w:t>
      </w:r>
    </w:p>
    <w:p w14:paraId="66A130B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48,273;-37:14:51,848</w:t>
      </w:r>
    </w:p>
    <w:p w14:paraId="50D5ABC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57,648;-37:14:51,848</w:t>
      </w:r>
    </w:p>
    <w:p w14:paraId="302CA57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07,023;-37:14:51,848</w:t>
      </w:r>
    </w:p>
    <w:p w14:paraId="3BD4F02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398;-37:14:51,848</w:t>
      </w:r>
    </w:p>
    <w:p w14:paraId="730E79F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398;-37:15:01,223</w:t>
      </w:r>
    </w:p>
    <w:p w14:paraId="0D69B22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398;-37:15:10,598</w:t>
      </w:r>
    </w:p>
    <w:p w14:paraId="2AE354D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398;-37:15:19,973</w:t>
      </w:r>
    </w:p>
    <w:p w14:paraId="6E3B509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398;-37:15:29,349</w:t>
      </w:r>
    </w:p>
    <w:p w14:paraId="748F946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398;-37:15:38,724</w:t>
      </w:r>
    </w:p>
    <w:p w14:paraId="433E4F9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398;-37:15:48,099</w:t>
      </w:r>
    </w:p>
    <w:p w14:paraId="4880825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398;-37:15:57,474</w:t>
      </w:r>
    </w:p>
    <w:p w14:paraId="0516053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398;-37:16:06,849</w:t>
      </w:r>
    </w:p>
    <w:p w14:paraId="38D2401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6:06,849</w:t>
      </w:r>
    </w:p>
    <w:p w14:paraId="74F1353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35,148;-37:16:06,849</w:t>
      </w:r>
    </w:p>
    <w:p w14:paraId="6492E1F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44,523;-37:16:06,849</w:t>
      </w:r>
    </w:p>
    <w:p w14:paraId="71F44F2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53,898;-37:16:06,849</w:t>
      </w:r>
    </w:p>
    <w:p w14:paraId="448D2D0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03,273;-37:16:06,849</w:t>
      </w:r>
    </w:p>
    <w:p w14:paraId="7705900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03,273;-37:16:16,224</w:t>
      </w:r>
    </w:p>
    <w:p w14:paraId="2B72591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03,273;-37:16:25,599</w:t>
      </w:r>
    </w:p>
    <w:p w14:paraId="5CD1BD5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03,273;-37:16:34,974</w:t>
      </w:r>
    </w:p>
    <w:p w14:paraId="7558E26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03,273;-37:16:44,349</w:t>
      </w:r>
    </w:p>
    <w:p w14:paraId="6DF3888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03,273;-37:16:53,724</w:t>
      </w:r>
    </w:p>
    <w:p w14:paraId="32C9728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53,898;-37:16:53,724</w:t>
      </w:r>
    </w:p>
    <w:p w14:paraId="753C0DB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44,523;-37:16:53,724</w:t>
      </w:r>
    </w:p>
    <w:p w14:paraId="1BE63F4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35,148;-37:16:53,724</w:t>
      </w:r>
    </w:p>
    <w:p w14:paraId="6B1669E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6:53,724</w:t>
      </w:r>
    </w:p>
    <w:p w14:paraId="55EA687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7:03,099</w:t>
      </w:r>
    </w:p>
    <w:p w14:paraId="1CB750A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7:12,474</w:t>
      </w:r>
    </w:p>
    <w:p w14:paraId="3F9E47A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7:21,850</w:t>
      </w:r>
    </w:p>
    <w:p w14:paraId="362F867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7:31,225</w:t>
      </w:r>
    </w:p>
    <w:p w14:paraId="58476BC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7:40,600</w:t>
      </w:r>
    </w:p>
    <w:p w14:paraId="46FED9F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7:49,975</w:t>
      </w:r>
    </w:p>
    <w:p w14:paraId="39FC60F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7:59,350</w:t>
      </w:r>
    </w:p>
    <w:p w14:paraId="2221098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8:08,725</w:t>
      </w:r>
    </w:p>
    <w:p w14:paraId="6878189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8:18,100</w:t>
      </w:r>
    </w:p>
    <w:p w14:paraId="62539BA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8:27,475</w:t>
      </w:r>
    </w:p>
    <w:p w14:paraId="3C86AD0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8:36,850</w:t>
      </w:r>
    </w:p>
    <w:p w14:paraId="15A9E10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8:45,000</w:t>
      </w:r>
    </w:p>
    <w:p w14:paraId="312BB04D"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322</w:t>
      </w:r>
    </w:p>
    <w:p w14:paraId="7417481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01,397;-37:13:46,223</w:t>
      </w:r>
    </w:p>
    <w:p w14:paraId="3C36B86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01,397;-37:13:55,598</w:t>
      </w:r>
    </w:p>
    <w:p w14:paraId="1A4D646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01,397;-37:14:04,973</w:t>
      </w:r>
    </w:p>
    <w:p w14:paraId="26113EC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01,397;-37:14:14,348</w:t>
      </w:r>
    </w:p>
    <w:p w14:paraId="7EA201B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01,397;-37:14:23,723</w:t>
      </w:r>
    </w:p>
    <w:p w14:paraId="2829279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10,772;-37:14:23,723</w:t>
      </w:r>
    </w:p>
    <w:p w14:paraId="4DDFCE3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20,148;-37:14:23,723</w:t>
      </w:r>
    </w:p>
    <w:p w14:paraId="1DF6634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29,523;-37:14:23,723</w:t>
      </w:r>
    </w:p>
    <w:p w14:paraId="104B721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8,898;-37:14:23,723</w:t>
      </w:r>
    </w:p>
    <w:p w14:paraId="396480E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8,898;-37:14:33,098</w:t>
      </w:r>
    </w:p>
    <w:p w14:paraId="5FB2A9C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8,898;-37:14:42,473</w:t>
      </w:r>
    </w:p>
    <w:p w14:paraId="64286BD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8,898;-37:14:51,848</w:t>
      </w:r>
    </w:p>
    <w:p w14:paraId="7DBF1A6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8,898;-37:15:00,000</w:t>
      </w:r>
    </w:p>
    <w:p w14:paraId="2765042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000;-37:15:00,000</w:t>
      </w:r>
    </w:p>
    <w:p w14:paraId="695D86D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000;-37:11:06,846</w:t>
      </w:r>
    </w:p>
    <w:p w14:paraId="4409C54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9,375;-37:11:06,846</w:t>
      </w:r>
    </w:p>
    <w:p w14:paraId="45E3492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48,750;-37:11:06,846</w:t>
      </w:r>
    </w:p>
    <w:p w14:paraId="3B7B4F9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58,125;-37:11:06,846</w:t>
      </w:r>
    </w:p>
    <w:p w14:paraId="04AA151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897;-37:11:06,846</w:t>
      </w:r>
    </w:p>
    <w:p w14:paraId="0BF747F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897;-37:11:16,221</w:t>
      </w:r>
    </w:p>
    <w:p w14:paraId="2891260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897;-37:11:25,596</w:t>
      </w:r>
    </w:p>
    <w:p w14:paraId="636BA23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897;-37:11:34,971</w:t>
      </w:r>
    </w:p>
    <w:p w14:paraId="333B1E7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897;-37:11:44,346</w:t>
      </w:r>
    </w:p>
    <w:p w14:paraId="7E0D09E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897;-37:11:53,722</w:t>
      </w:r>
    </w:p>
    <w:p w14:paraId="5540FB9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897;-37:12:03,097</w:t>
      </w:r>
    </w:p>
    <w:p w14:paraId="3900BDA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897;-37:12:12,472</w:t>
      </w:r>
    </w:p>
    <w:p w14:paraId="6C7780E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897;-37:12:21,847</w:t>
      </w:r>
    </w:p>
    <w:p w14:paraId="3F9A3A8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897;-37:12:31,222</w:t>
      </w:r>
    </w:p>
    <w:p w14:paraId="1AC4F21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18,272;-37:12:31,222</w:t>
      </w:r>
    </w:p>
    <w:p w14:paraId="10881F0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27,647;-37:12:31,222</w:t>
      </w:r>
    </w:p>
    <w:p w14:paraId="511BB5C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37,022;-37:12:31,222</w:t>
      </w:r>
    </w:p>
    <w:p w14:paraId="2F1A33E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46,397;-37:12:31,222</w:t>
      </w:r>
    </w:p>
    <w:p w14:paraId="1B468BE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55,772;-37:12:31,222</w:t>
      </w:r>
    </w:p>
    <w:p w14:paraId="7C72B67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05,147;-37:12:31,222</w:t>
      </w:r>
    </w:p>
    <w:p w14:paraId="57D0173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14,522;-37:12:31,222</w:t>
      </w:r>
    </w:p>
    <w:p w14:paraId="6517037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897;-37:12:31,222</w:t>
      </w:r>
    </w:p>
    <w:p w14:paraId="3EED342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897;-37:12:40,597</w:t>
      </w:r>
    </w:p>
    <w:p w14:paraId="2CF6143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897;-37:12:49,972</w:t>
      </w:r>
    </w:p>
    <w:p w14:paraId="7772FC6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897;-37:12:59,347</w:t>
      </w:r>
    </w:p>
    <w:p w14:paraId="114963D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897;-37:13:08,722</w:t>
      </w:r>
    </w:p>
    <w:p w14:paraId="47871A8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897;-37:13:18,097</w:t>
      </w:r>
    </w:p>
    <w:p w14:paraId="2511591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897;-37:13:27,472</w:t>
      </w:r>
    </w:p>
    <w:p w14:paraId="25940CC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897;-37:13:36,848</w:t>
      </w:r>
    </w:p>
    <w:p w14:paraId="3BBB932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897;-37:13:46,223</w:t>
      </w:r>
    </w:p>
    <w:p w14:paraId="2608022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33,272;-37:13:46,223</w:t>
      </w:r>
    </w:p>
    <w:p w14:paraId="1C4654C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42,647;-37:13:46,223</w:t>
      </w:r>
    </w:p>
    <w:p w14:paraId="512E1C6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52,022;-37:13:46,223</w:t>
      </w:r>
    </w:p>
    <w:p w14:paraId="710435F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01,397;-37:13:46,223</w:t>
      </w:r>
    </w:p>
    <w:p w14:paraId="499643EE"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357</w:t>
      </w:r>
    </w:p>
    <w:p w14:paraId="24B8D22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33,750;-36:42:11,250</w:t>
      </w:r>
    </w:p>
    <w:p w14:paraId="61633A6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7,500;-36:42:11,250</w:t>
      </w:r>
    </w:p>
    <w:p w14:paraId="36C51EA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7,500;-36:41:52,500</w:t>
      </w:r>
    </w:p>
    <w:p w14:paraId="4336735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56,250;-36:41:52,500</w:t>
      </w:r>
    </w:p>
    <w:p w14:paraId="1AF4B08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56,250;-36:41:15,000</w:t>
      </w:r>
    </w:p>
    <w:p w14:paraId="3825A4B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000;-36:41:15,000</w:t>
      </w:r>
    </w:p>
    <w:p w14:paraId="172C6FE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000;-36:45:00,000</w:t>
      </w:r>
    </w:p>
    <w:p w14:paraId="1ECE851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8:07,500;-36:45:00,000</w:t>
      </w:r>
    </w:p>
    <w:p w14:paraId="73D5248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8:07,500;-36:44:22,500</w:t>
      </w:r>
    </w:p>
    <w:p w14:paraId="52E6AF4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48,750;-36:44:22,500</w:t>
      </w:r>
    </w:p>
    <w:p w14:paraId="76DEE9A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48,750;-36:43:54,375</w:t>
      </w:r>
    </w:p>
    <w:p w14:paraId="60B72BC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30,000;-36:43:54,375</w:t>
      </w:r>
    </w:p>
    <w:p w14:paraId="6E171F1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30,000;-36:43:16,875</w:t>
      </w:r>
    </w:p>
    <w:p w14:paraId="080FF51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01,875;-36:43:16,875</w:t>
      </w:r>
    </w:p>
    <w:p w14:paraId="67396D0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01,875;-36:42:48,750</w:t>
      </w:r>
    </w:p>
    <w:p w14:paraId="2117CBC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33,750;-36:42:48,750</w:t>
      </w:r>
    </w:p>
    <w:p w14:paraId="28F17A4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33,750;-36:42:11,250</w:t>
      </w:r>
    </w:p>
    <w:p w14:paraId="52EC6EE6"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394</w:t>
      </w:r>
    </w:p>
    <w:p w14:paraId="5367527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03,750;-36:54:31,875</w:t>
      </w:r>
    </w:p>
    <w:p w14:paraId="3DD42C3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03,750;-36:54:13,125</w:t>
      </w:r>
    </w:p>
    <w:p w14:paraId="0FB163F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22,500;-36:54:13,125</w:t>
      </w:r>
    </w:p>
    <w:p w14:paraId="2355E69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22,500;-36:53:35,625</w:t>
      </w:r>
    </w:p>
    <w:p w14:paraId="317BBDC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41,250;-36:53:35,625</w:t>
      </w:r>
    </w:p>
    <w:p w14:paraId="732BE7A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41,250;-36:52:30,000</w:t>
      </w:r>
    </w:p>
    <w:p w14:paraId="766327F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000;-36:52:30,000</w:t>
      </w:r>
    </w:p>
    <w:p w14:paraId="55012C6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000;-36:56:15,000</w:t>
      </w:r>
    </w:p>
    <w:p w14:paraId="29109CF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30,000;-36:56:15,000</w:t>
      </w:r>
    </w:p>
    <w:p w14:paraId="7D62A91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30,000;-36:55:46,875</w:t>
      </w:r>
    </w:p>
    <w:p w14:paraId="4CFEA14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48,750;-36:55:46,875</w:t>
      </w:r>
    </w:p>
    <w:p w14:paraId="5F7D7E8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48,750;-36:55:28,125</w:t>
      </w:r>
    </w:p>
    <w:p w14:paraId="6C6CC0A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8:07,500;-36:55:28,125</w:t>
      </w:r>
    </w:p>
    <w:p w14:paraId="2328F52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8:07,500;-36:55:09,375</w:t>
      </w:r>
    </w:p>
    <w:p w14:paraId="7550E10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8:26,250;-36:55:09,375</w:t>
      </w:r>
    </w:p>
    <w:p w14:paraId="3AD6CFC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8:26,250;-36:54:50,625</w:t>
      </w:r>
    </w:p>
    <w:p w14:paraId="5DED91C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8:45,000;-36:54:50,625</w:t>
      </w:r>
    </w:p>
    <w:p w14:paraId="7DFF727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8:45,000;-36:54:31,875</w:t>
      </w:r>
    </w:p>
    <w:p w14:paraId="4BD7F96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03,750;-36:54:31,875</w:t>
      </w:r>
    </w:p>
    <w:p w14:paraId="3787D616"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398</w:t>
      </w:r>
    </w:p>
    <w:p w14:paraId="712CD28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000;-36:37:30,000</w:t>
      </w:r>
    </w:p>
    <w:p w14:paraId="5F9531E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000;-36:41:15,000</w:t>
      </w:r>
    </w:p>
    <w:p w14:paraId="79A9237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30,000;-36:41:15,000</w:t>
      </w:r>
    </w:p>
    <w:p w14:paraId="68C197C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30,000;-36:37:30,000</w:t>
      </w:r>
    </w:p>
    <w:p w14:paraId="65E9166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000;-36:37:30,000</w:t>
      </w:r>
    </w:p>
    <w:p w14:paraId="3A0CFDC1"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438</w:t>
      </w:r>
    </w:p>
    <w:p w14:paraId="1F6F9F8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0,000;-36:45:00,000</w:t>
      </w:r>
    </w:p>
    <w:p w14:paraId="184772F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0,000;-36:48:45,000</w:t>
      </w:r>
    </w:p>
    <w:p w14:paraId="0811D8F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000;-36:48:45,000</w:t>
      </w:r>
    </w:p>
    <w:p w14:paraId="2FBDBC9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000;-36:45:00,000</w:t>
      </w:r>
    </w:p>
    <w:p w14:paraId="1CF901E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0,000;-36:45:00,000</w:t>
      </w:r>
    </w:p>
    <w:p w14:paraId="17CA462C"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441</w:t>
      </w:r>
    </w:p>
    <w:p w14:paraId="45F2BE4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18,750;-36:33:45,000</w:t>
      </w:r>
    </w:p>
    <w:p w14:paraId="0C79AD4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0,000;-36:33:45,000</w:t>
      </w:r>
    </w:p>
    <w:p w14:paraId="32F8C18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0,000;-36:37:31,204</w:t>
      </w:r>
    </w:p>
    <w:p w14:paraId="0C2517E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20,625;-36:37:31,204</w:t>
      </w:r>
    </w:p>
    <w:p w14:paraId="061209A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11,250;-36:37:31,204</w:t>
      </w:r>
    </w:p>
    <w:p w14:paraId="7D09094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01,875;-36:37:31,204</w:t>
      </w:r>
    </w:p>
    <w:p w14:paraId="5EB50EA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52,500;-36:37:31,204</w:t>
      </w:r>
    </w:p>
    <w:p w14:paraId="6300093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43,125;-36:37:31,204</w:t>
      </w:r>
    </w:p>
    <w:p w14:paraId="136F4A9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33,750;-36:37:31,204</w:t>
      </w:r>
    </w:p>
    <w:p w14:paraId="2F8C7B9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24,375;-36:37:31,204</w:t>
      </w:r>
    </w:p>
    <w:p w14:paraId="3B6EEED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15,000;-36:37:31,204</w:t>
      </w:r>
    </w:p>
    <w:p w14:paraId="29CD2F1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05,625;-36:37:31,204</w:t>
      </w:r>
    </w:p>
    <w:p w14:paraId="3F93F9F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56,250;-36:37:31,204</w:t>
      </w:r>
    </w:p>
    <w:p w14:paraId="2AE9618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56,250;-36:37:30,000</w:t>
      </w:r>
    </w:p>
    <w:p w14:paraId="565062D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30,000;-36:37:30,000</w:t>
      </w:r>
    </w:p>
    <w:p w14:paraId="64ECE5A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30,000;-36:36:52,500</w:t>
      </w:r>
    </w:p>
    <w:p w14:paraId="6F32910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22,500;-36:36:52,500</w:t>
      </w:r>
    </w:p>
    <w:p w14:paraId="01F1B7B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22,500;-36:35:37,500</w:t>
      </w:r>
    </w:p>
    <w:p w14:paraId="3120E38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50,625;-36:35:37,500</w:t>
      </w:r>
    </w:p>
    <w:p w14:paraId="55C5B74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50,625;-36:34:50,625</w:t>
      </w:r>
    </w:p>
    <w:p w14:paraId="1D149AE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18,750;-36:34:50,625</w:t>
      </w:r>
    </w:p>
    <w:p w14:paraId="3A87325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18,750;-36:33:45,000</w:t>
      </w:r>
    </w:p>
    <w:p w14:paraId="6FA1E8D9"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442</w:t>
      </w:r>
    </w:p>
    <w:p w14:paraId="316EB91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43,125;-36:31:52,500</w:t>
      </w:r>
    </w:p>
    <w:p w14:paraId="7FC0066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43,125;-36:30:56,250</w:t>
      </w:r>
    </w:p>
    <w:p w14:paraId="04C306E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01,875;-36:30:56,250</w:t>
      </w:r>
    </w:p>
    <w:p w14:paraId="48EC58B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01,875;-36:30:01,200</w:t>
      </w:r>
    </w:p>
    <w:p w14:paraId="2E14DA1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11,250;-36:30:01,200</w:t>
      </w:r>
    </w:p>
    <w:p w14:paraId="70FFB49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20,625;-36:30:01,200</w:t>
      </w:r>
    </w:p>
    <w:p w14:paraId="1CBFF7F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402;-36:30:01,200</w:t>
      </w:r>
    </w:p>
    <w:p w14:paraId="0B97D8C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402;-36:30:10,575</w:t>
      </w:r>
    </w:p>
    <w:p w14:paraId="5B6335C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402;-36:30:19,950</w:t>
      </w:r>
    </w:p>
    <w:p w14:paraId="0813396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402;-36:30:29,325</w:t>
      </w:r>
    </w:p>
    <w:p w14:paraId="648E3F5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402;-36:30:38,700</w:t>
      </w:r>
    </w:p>
    <w:p w14:paraId="4021EB4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402;-36:30:48,075</w:t>
      </w:r>
    </w:p>
    <w:p w14:paraId="704B5BA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402;-36:30:57,450</w:t>
      </w:r>
    </w:p>
    <w:p w14:paraId="1609031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402;-36:31:06,825</w:t>
      </w:r>
    </w:p>
    <w:p w14:paraId="72C8844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402;-36:31:16,200</w:t>
      </w:r>
    </w:p>
    <w:p w14:paraId="1188CDA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40,777;-36:31:16,200</w:t>
      </w:r>
    </w:p>
    <w:p w14:paraId="48472CC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50,153;-36:31:16,200</w:t>
      </w:r>
    </w:p>
    <w:p w14:paraId="6D8EB53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59,528;-36:31:16,200</w:t>
      </w:r>
    </w:p>
    <w:p w14:paraId="16CA419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1:16,200</w:t>
      </w:r>
    </w:p>
    <w:p w14:paraId="6844070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1:25,575</w:t>
      </w:r>
    </w:p>
    <w:p w14:paraId="14CDFC4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1:34,950</w:t>
      </w:r>
    </w:p>
    <w:p w14:paraId="3D53B86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1:44,326</w:t>
      </w:r>
    </w:p>
    <w:p w14:paraId="4FD669B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1:53,701</w:t>
      </w:r>
    </w:p>
    <w:p w14:paraId="6FA2559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2:03,076</w:t>
      </w:r>
    </w:p>
    <w:p w14:paraId="41BA5FF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2:12,451</w:t>
      </w:r>
    </w:p>
    <w:p w14:paraId="260065F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2:21,826</w:t>
      </w:r>
    </w:p>
    <w:p w14:paraId="7854896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2:31,201</w:t>
      </w:r>
    </w:p>
    <w:p w14:paraId="5E27F1A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2:40,576</w:t>
      </w:r>
    </w:p>
    <w:p w14:paraId="3D6DBD2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2:49,951</w:t>
      </w:r>
    </w:p>
    <w:p w14:paraId="35FD565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2:59,326</w:t>
      </w:r>
    </w:p>
    <w:p w14:paraId="52E5CF5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3:08,701</w:t>
      </w:r>
    </w:p>
    <w:p w14:paraId="554F71D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18,278;-36:33:08,701</w:t>
      </w:r>
    </w:p>
    <w:p w14:paraId="63CEA13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27,653;-36:33:08,701</w:t>
      </w:r>
    </w:p>
    <w:p w14:paraId="090B949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37,028;-36:33:08,701</w:t>
      </w:r>
    </w:p>
    <w:p w14:paraId="1C506E5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46,403;-36:33:08,701</w:t>
      </w:r>
    </w:p>
    <w:p w14:paraId="54A6321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46,403;-36:33:18,076</w:t>
      </w:r>
    </w:p>
    <w:p w14:paraId="06DC431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46,403;-36:33:27,451</w:t>
      </w:r>
    </w:p>
    <w:p w14:paraId="4B06C60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46,403;-36:33:36,827</w:t>
      </w:r>
    </w:p>
    <w:p w14:paraId="5DE82AB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46,403;-36:33:45,000</w:t>
      </w:r>
    </w:p>
    <w:p w14:paraId="2EBAF04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46,875;-36:33:45,000</w:t>
      </w:r>
    </w:p>
    <w:p w14:paraId="54A129D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46,875;-36:32:48,750</w:t>
      </w:r>
    </w:p>
    <w:p w14:paraId="45CFDB1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15,000;-36:32:48,750</w:t>
      </w:r>
    </w:p>
    <w:p w14:paraId="521549C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15,000;-36:31:52,500</w:t>
      </w:r>
    </w:p>
    <w:p w14:paraId="15BC9FF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43,125;-36:31:52,500</w:t>
      </w:r>
    </w:p>
    <w:p w14:paraId="005117C1"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482</w:t>
      </w:r>
    </w:p>
    <w:p w14:paraId="4208FED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0,000;-36:48:45,000</w:t>
      </w:r>
    </w:p>
    <w:p w14:paraId="6E261D2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0,000;-36:45:00,000</w:t>
      </w:r>
    </w:p>
    <w:p w14:paraId="47396A9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2;-36:45:00,000</w:t>
      </w:r>
    </w:p>
    <w:p w14:paraId="00BADB6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2;-36:45:01,208</w:t>
      </w:r>
    </w:p>
    <w:p w14:paraId="1B80C3C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18,277;-36:45:01,208</w:t>
      </w:r>
    </w:p>
    <w:p w14:paraId="35E2B72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27,652;-36:45:01,208</w:t>
      </w:r>
    </w:p>
    <w:p w14:paraId="559A2C8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37,027;-36:45:01,208</w:t>
      </w:r>
    </w:p>
    <w:p w14:paraId="16ABEE4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46,403;-36:45:01,208</w:t>
      </w:r>
    </w:p>
    <w:p w14:paraId="5CE1A19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55,778;-36:45:01,208</w:t>
      </w:r>
    </w:p>
    <w:p w14:paraId="5701F33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4:05,153;-36:45:01,208</w:t>
      </w:r>
    </w:p>
    <w:p w14:paraId="00DCE73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4:14,528;-36:45:01,208</w:t>
      </w:r>
    </w:p>
    <w:p w14:paraId="359E049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4:23,903;-36:45:01,208</w:t>
      </w:r>
    </w:p>
    <w:p w14:paraId="0A22DAC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4:33,278;-36:45:01,208</w:t>
      </w:r>
    </w:p>
    <w:p w14:paraId="762F623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4:42,653;-36:45:01,208</w:t>
      </w:r>
    </w:p>
    <w:p w14:paraId="12D725E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4:52,028;-36:45:01,208</w:t>
      </w:r>
    </w:p>
    <w:p w14:paraId="62D6E86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000;-36:45:01,208</w:t>
      </w:r>
    </w:p>
    <w:p w14:paraId="699EF2E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000;-36:48:45,000</w:t>
      </w:r>
    </w:p>
    <w:p w14:paraId="11D8DA2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0,000;-36:48:45,000</w:t>
      </w:r>
    </w:p>
    <w:p w14:paraId="47354B3A"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518</w:t>
      </w:r>
    </w:p>
    <w:p w14:paraId="6293DA1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2;-37:17:03,100</w:t>
      </w:r>
    </w:p>
    <w:p w14:paraId="5D22A56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48,278;-37:17:03,100</w:t>
      </w:r>
    </w:p>
    <w:p w14:paraId="152F723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57,653;-37:17:03,100</w:t>
      </w:r>
    </w:p>
    <w:p w14:paraId="583CE0F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57,653;-37:17:12,475</w:t>
      </w:r>
    </w:p>
    <w:p w14:paraId="328E9CA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57,653;-37:17:21,850</w:t>
      </w:r>
    </w:p>
    <w:p w14:paraId="241B718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07,028;-37:17:21,850</w:t>
      </w:r>
    </w:p>
    <w:p w14:paraId="4BDE315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403;-37:17:21,850</w:t>
      </w:r>
    </w:p>
    <w:p w14:paraId="26188BE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403;-37:17:31,225</w:t>
      </w:r>
    </w:p>
    <w:p w14:paraId="16BC3C4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403;-37:17:40,600</w:t>
      </w:r>
    </w:p>
    <w:p w14:paraId="4E61CA2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25,778;-37:17:40,600</w:t>
      </w:r>
    </w:p>
    <w:p w14:paraId="18945FB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35,153;-37:17:40,600</w:t>
      </w:r>
    </w:p>
    <w:p w14:paraId="0F29598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44,528;-37:17:40,600</w:t>
      </w:r>
    </w:p>
    <w:p w14:paraId="405D878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44,528;-37:17:49,975</w:t>
      </w:r>
    </w:p>
    <w:p w14:paraId="5F2467C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44,528;-37:17:59,350</w:t>
      </w:r>
    </w:p>
    <w:p w14:paraId="12AE508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17:59,350</w:t>
      </w:r>
    </w:p>
    <w:p w14:paraId="445421F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03,278;-37:17:59,350</w:t>
      </w:r>
    </w:p>
    <w:p w14:paraId="6AA7A8D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12,653;-37:17:59,350</w:t>
      </w:r>
    </w:p>
    <w:p w14:paraId="3D043A9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22,028;-37:17:59,350</w:t>
      </w:r>
    </w:p>
    <w:p w14:paraId="66484C1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7:17:59,350</w:t>
      </w:r>
    </w:p>
    <w:p w14:paraId="7E9C89D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7:20:37,500</w:t>
      </w:r>
    </w:p>
    <w:p w14:paraId="565FE0E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0:37,500</w:t>
      </w:r>
    </w:p>
    <w:p w14:paraId="3742FC5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0:38,727</w:t>
      </w:r>
    </w:p>
    <w:p w14:paraId="1FD879D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44,528;-37:20:38,727</w:t>
      </w:r>
    </w:p>
    <w:p w14:paraId="4EC60E5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35,153;-37:20:38,727</w:t>
      </w:r>
    </w:p>
    <w:p w14:paraId="1F20B0B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25,778;-37:20:38,727</w:t>
      </w:r>
    </w:p>
    <w:p w14:paraId="442739A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403;-37:20:38,727</w:t>
      </w:r>
    </w:p>
    <w:p w14:paraId="2FDBED8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07,028;-37:20:38,727</w:t>
      </w:r>
    </w:p>
    <w:p w14:paraId="2334F5F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57,652;-37:20:38,727</w:t>
      </w:r>
    </w:p>
    <w:p w14:paraId="41CBEF7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48,277;-37:20:38,727</w:t>
      </w:r>
    </w:p>
    <w:p w14:paraId="47AED56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2;-37:20:38,727</w:t>
      </w:r>
    </w:p>
    <w:p w14:paraId="193D2E6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29,527;-37:20:38,727</w:t>
      </w:r>
    </w:p>
    <w:p w14:paraId="5B29ED6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18,750;-37:20:38,727</w:t>
      </w:r>
    </w:p>
    <w:p w14:paraId="7286376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18,750;-37:20:10,601</w:t>
      </w:r>
    </w:p>
    <w:p w14:paraId="22093FB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9,375;-37:20:10,601</w:t>
      </w:r>
    </w:p>
    <w:p w14:paraId="57DE37B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1,402;-37:20:10,601</w:t>
      </w:r>
    </w:p>
    <w:p w14:paraId="030BE7A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1,402;-37:20:09,375</w:t>
      </w:r>
    </w:p>
    <w:p w14:paraId="7AC1F34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000;-37:20:09,375</w:t>
      </w:r>
    </w:p>
    <w:p w14:paraId="7D9E412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000;-37:19:50,625</w:t>
      </w:r>
    </w:p>
    <w:p w14:paraId="3B35A69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28,125;-37:19:50,625</w:t>
      </w:r>
    </w:p>
    <w:p w14:paraId="1443F43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28,125;-37:17:48,750</w:t>
      </w:r>
    </w:p>
    <w:p w14:paraId="0DFC151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000;-37:17:48,750</w:t>
      </w:r>
    </w:p>
    <w:p w14:paraId="1AC278B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000;-37:16:15,000</w:t>
      </w:r>
    </w:p>
    <w:p w14:paraId="319DB80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1,402;-37:16:15,000</w:t>
      </w:r>
    </w:p>
    <w:p w14:paraId="0AA9E38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1,402;-37:16:16,224</w:t>
      </w:r>
    </w:p>
    <w:p w14:paraId="328B472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10,777;-37:16:16,224</w:t>
      </w:r>
    </w:p>
    <w:p w14:paraId="24348B9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20,152;-37:16:16,224</w:t>
      </w:r>
    </w:p>
    <w:p w14:paraId="0EDBE81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29,527;-37:16:16,224</w:t>
      </w:r>
    </w:p>
    <w:p w14:paraId="256371B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2;-37:16:16,224</w:t>
      </w:r>
    </w:p>
    <w:p w14:paraId="730ECF5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2;-37:16:25,599</w:t>
      </w:r>
    </w:p>
    <w:p w14:paraId="1A348C6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2;-37:16:34,974</w:t>
      </w:r>
    </w:p>
    <w:p w14:paraId="6CFC136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2;-37:16:44,350</w:t>
      </w:r>
    </w:p>
    <w:p w14:paraId="1D804BA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2;-37:16:53,725</w:t>
      </w:r>
    </w:p>
    <w:p w14:paraId="5DE3103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2;-37:17:03,100</w:t>
      </w:r>
    </w:p>
    <w:p w14:paraId="6AF22A47"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526</w:t>
      </w:r>
    </w:p>
    <w:p w14:paraId="674CE23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6:47:31,209</w:t>
      </w:r>
    </w:p>
    <w:p w14:paraId="0B907FD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6:48:45,000</w:t>
      </w:r>
    </w:p>
    <w:p w14:paraId="4185966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000;-36:48:45,000</w:t>
      </w:r>
    </w:p>
    <w:p w14:paraId="3CE8B15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000;-36:45:01,208</w:t>
      </w:r>
    </w:p>
    <w:p w14:paraId="45E7ECA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1,403;-36:45:01,208</w:t>
      </w:r>
    </w:p>
    <w:p w14:paraId="6D6DEC2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1,403;-36:45:00,000</w:t>
      </w:r>
    </w:p>
    <w:p w14:paraId="2D08695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5:00,000</w:t>
      </w:r>
    </w:p>
    <w:p w14:paraId="36BDB65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5:09,375</w:t>
      </w:r>
    </w:p>
    <w:p w14:paraId="27085CD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5:18,750</w:t>
      </w:r>
    </w:p>
    <w:p w14:paraId="06DE003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5:28,125</w:t>
      </w:r>
    </w:p>
    <w:p w14:paraId="0DBB179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5:37,500</w:t>
      </w:r>
    </w:p>
    <w:p w14:paraId="5D85055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5:46,875</w:t>
      </w:r>
    </w:p>
    <w:p w14:paraId="532B0D1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5:56,250</w:t>
      </w:r>
    </w:p>
    <w:p w14:paraId="35A1D21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6:05,625</w:t>
      </w:r>
    </w:p>
    <w:p w14:paraId="1C05B90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6:15,000</w:t>
      </w:r>
    </w:p>
    <w:p w14:paraId="229871B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6:24,375</w:t>
      </w:r>
    </w:p>
    <w:p w14:paraId="4D4EBB4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6:33,750</w:t>
      </w:r>
    </w:p>
    <w:p w14:paraId="6073E8D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6:43,125</w:t>
      </w:r>
    </w:p>
    <w:p w14:paraId="59B93E1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6:52,500</w:t>
      </w:r>
    </w:p>
    <w:p w14:paraId="329040C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7:01,875</w:t>
      </w:r>
    </w:p>
    <w:p w14:paraId="63125AF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7:11,250</w:t>
      </w:r>
    </w:p>
    <w:p w14:paraId="523806C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7:20,625</w:t>
      </w:r>
    </w:p>
    <w:p w14:paraId="4A67D1D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7:31,209</w:t>
      </w:r>
    </w:p>
    <w:p w14:paraId="0BEAC42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6:47:31,209</w:t>
      </w:r>
    </w:p>
    <w:p w14:paraId="48740733"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528</w:t>
      </w:r>
    </w:p>
    <w:p w14:paraId="2645131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5;-36:40:01,205</w:t>
      </w:r>
    </w:p>
    <w:p w14:paraId="42FADC0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5;-36:40:10,580</w:t>
      </w:r>
    </w:p>
    <w:p w14:paraId="2CD7137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5;-36:40:19,955</w:t>
      </w:r>
    </w:p>
    <w:p w14:paraId="521294C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5;-36:40:29,330</w:t>
      </w:r>
    </w:p>
    <w:p w14:paraId="2DE3246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5;-36:40:38,705</w:t>
      </w:r>
    </w:p>
    <w:p w14:paraId="7DF8A2D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5;-36:40:48,081</w:t>
      </w:r>
    </w:p>
    <w:p w14:paraId="468CE68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5;-36:40:57,456</w:t>
      </w:r>
    </w:p>
    <w:p w14:paraId="2673C43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5;-36:41:06,831</w:t>
      </w:r>
    </w:p>
    <w:p w14:paraId="423A8A2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5;-36:41:15,000</w:t>
      </w:r>
    </w:p>
    <w:p w14:paraId="5AD1F74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000;-36:41:15,000</w:t>
      </w:r>
    </w:p>
    <w:p w14:paraId="4407DF6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000;-36:36:16,203</w:t>
      </w:r>
    </w:p>
    <w:p w14:paraId="7D11EA8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9,375;-36:36:16,203</w:t>
      </w:r>
    </w:p>
    <w:p w14:paraId="335FFA4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18,750;-36:36:16,203</w:t>
      </w:r>
    </w:p>
    <w:p w14:paraId="0411C56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28,125;-36:36:16,203</w:t>
      </w:r>
    </w:p>
    <w:p w14:paraId="38CF803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4;-36:36:16,203</w:t>
      </w:r>
    </w:p>
    <w:p w14:paraId="0B76E93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4;-36:36:25,578</w:t>
      </w:r>
    </w:p>
    <w:p w14:paraId="6BDCD88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4;-36:36:34,953</w:t>
      </w:r>
    </w:p>
    <w:p w14:paraId="126B000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4;-36:36:44,328</w:t>
      </w:r>
    </w:p>
    <w:p w14:paraId="2DEC7EF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4;-36:36:53,703</w:t>
      </w:r>
    </w:p>
    <w:p w14:paraId="64D041B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4;-36:37:03,078</w:t>
      </w:r>
    </w:p>
    <w:p w14:paraId="2476F8B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4;-36:37:12,454</w:t>
      </w:r>
    </w:p>
    <w:p w14:paraId="032FF3B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4;-36:37:21,829</w:t>
      </w:r>
    </w:p>
    <w:p w14:paraId="61A4D97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4;-36:37:31,204</w:t>
      </w:r>
    </w:p>
    <w:p w14:paraId="0C388AD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48,279;-36:37:31,204</w:t>
      </w:r>
    </w:p>
    <w:p w14:paraId="703369A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57,654;-36:37:31,204</w:t>
      </w:r>
    </w:p>
    <w:p w14:paraId="7F699FD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07,029;-36:37:31,204</w:t>
      </w:r>
    </w:p>
    <w:p w14:paraId="1226939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404;-36:37:31,204</w:t>
      </w:r>
    </w:p>
    <w:p w14:paraId="6CF7D0A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25,779;-36:37:31,204</w:t>
      </w:r>
    </w:p>
    <w:p w14:paraId="7A0C929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35,154;-36:37:31,204</w:t>
      </w:r>
    </w:p>
    <w:p w14:paraId="4F60E23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44,529;-36:37:31,204</w:t>
      </w:r>
    </w:p>
    <w:p w14:paraId="52D2D10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7:31,204</w:t>
      </w:r>
    </w:p>
    <w:p w14:paraId="7CA93E0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7:40,579</w:t>
      </w:r>
    </w:p>
    <w:p w14:paraId="03BE4A0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7:49,954</w:t>
      </w:r>
    </w:p>
    <w:p w14:paraId="362A7EC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7:59,329</w:t>
      </w:r>
    </w:p>
    <w:p w14:paraId="174F684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8:08,704</w:t>
      </w:r>
    </w:p>
    <w:p w14:paraId="5C600B3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8:18,079</w:t>
      </w:r>
    </w:p>
    <w:p w14:paraId="6B9A0E6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8:27,454</w:t>
      </w:r>
    </w:p>
    <w:p w14:paraId="1027305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8:36,829</w:t>
      </w:r>
    </w:p>
    <w:p w14:paraId="4A76C9A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8:46,204</w:t>
      </w:r>
    </w:p>
    <w:p w14:paraId="4A24020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8:55,580</w:t>
      </w:r>
    </w:p>
    <w:p w14:paraId="626DF2D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9:04,955</w:t>
      </w:r>
    </w:p>
    <w:p w14:paraId="2F0A4CC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9:14,330</w:t>
      </w:r>
    </w:p>
    <w:p w14:paraId="3930D90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9:23,705</w:t>
      </w:r>
    </w:p>
    <w:p w14:paraId="220357E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9:33,080</w:t>
      </w:r>
    </w:p>
    <w:p w14:paraId="7550421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9:42,455</w:t>
      </w:r>
    </w:p>
    <w:p w14:paraId="23051C6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9:51,830</w:t>
      </w:r>
    </w:p>
    <w:p w14:paraId="161FEC3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40:01,205</w:t>
      </w:r>
    </w:p>
    <w:p w14:paraId="61B6E94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03,279;-36:40:01,205</w:t>
      </w:r>
    </w:p>
    <w:p w14:paraId="4120321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12,654;-36:40:01,205</w:t>
      </w:r>
    </w:p>
    <w:p w14:paraId="0B2D97E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22,029;-36:40:01,205</w:t>
      </w:r>
    </w:p>
    <w:p w14:paraId="6F288D8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5;-36:40:01,205</w:t>
      </w:r>
    </w:p>
    <w:p w14:paraId="01CB028A"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561</w:t>
      </w:r>
    </w:p>
    <w:p w14:paraId="642D111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7:26:15,000</w:t>
      </w:r>
    </w:p>
    <w:p w14:paraId="2FF6937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7:25:01,229</w:t>
      </w:r>
    </w:p>
    <w:p w14:paraId="218394A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9,375;-37:25:01,229</w:t>
      </w:r>
    </w:p>
    <w:p w14:paraId="4FEB418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48,750;-37:25:01,229</w:t>
      </w:r>
    </w:p>
    <w:p w14:paraId="0F3ED1D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58,125;-37:25:01,229</w:t>
      </w:r>
    </w:p>
    <w:p w14:paraId="7804ABC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5:01,229</w:t>
      </w:r>
    </w:p>
    <w:p w14:paraId="663EAB2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4:51,854</w:t>
      </w:r>
    </w:p>
    <w:p w14:paraId="0D38404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4:42,479</w:t>
      </w:r>
    </w:p>
    <w:p w14:paraId="4205854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4:33,104</w:t>
      </w:r>
    </w:p>
    <w:p w14:paraId="68D5FCA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4:23,729</w:t>
      </w:r>
    </w:p>
    <w:p w14:paraId="744B98E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4:14,354</w:t>
      </w:r>
    </w:p>
    <w:p w14:paraId="1335626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4:04,978</w:t>
      </w:r>
    </w:p>
    <w:p w14:paraId="020DFCB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3:55,603</w:t>
      </w:r>
    </w:p>
    <w:p w14:paraId="6DA3C6E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3:46,228</w:t>
      </w:r>
    </w:p>
    <w:p w14:paraId="3F12530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3:36,853</w:t>
      </w:r>
    </w:p>
    <w:p w14:paraId="3D080C7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3:27,478</w:t>
      </w:r>
    </w:p>
    <w:p w14:paraId="78D3BBD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3:18,103</w:t>
      </w:r>
    </w:p>
    <w:p w14:paraId="6DD9722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3:08,728</w:t>
      </w:r>
    </w:p>
    <w:p w14:paraId="49FC4C2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59,528;-37:23:08,728</w:t>
      </w:r>
    </w:p>
    <w:p w14:paraId="6F02713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50,153;-37:23:08,728</w:t>
      </w:r>
    </w:p>
    <w:p w14:paraId="4BBE779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40,778;-37:23:08,728</w:t>
      </w:r>
    </w:p>
    <w:p w14:paraId="64FFAF0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23:08,728</w:t>
      </w:r>
    </w:p>
    <w:p w14:paraId="3FEB90F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22,028;-37:23:08,728</w:t>
      </w:r>
    </w:p>
    <w:p w14:paraId="4B2433C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12,653;-37:23:08,728</w:t>
      </w:r>
    </w:p>
    <w:p w14:paraId="46E27AE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03,278;-37:23:08,728</w:t>
      </w:r>
    </w:p>
    <w:p w14:paraId="79910F0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3:08,728</w:t>
      </w:r>
    </w:p>
    <w:p w14:paraId="4CFAAB6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2:59,353</w:t>
      </w:r>
    </w:p>
    <w:p w14:paraId="478F68D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2:49,978</w:t>
      </w:r>
    </w:p>
    <w:p w14:paraId="63B4C2D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2:40,603</w:t>
      </w:r>
    </w:p>
    <w:p w14:paraId="28A36C5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2:30,000</w:t>
      </w:r>
    </w:p>
    <w:p w14:paraId="207F8B2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0,000;-37:22:30,000</w:t>
      </w:r>
    </w:p>
    <w:p w14:paraId="580A8A0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0,000;-37:26:16,230</w:t>
      </w:r>
    </w:p>
    <w:p w14:paraId="275DD1C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50,625;-37:26:16,230</w:t>
      </w:r>
    </w:p>
    <w:p w14:paraId="5544E78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41,250;-37:26:16,230</w:t>
      </w:r>
    </w:p>
    <w:p w14:paraId="4F73F18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31,875;-37:26:16,230</w:t>
      </w:r>
    </w:p>
    <w:p w14:paraId="2E0591B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23,904;-37:26:16,230</w:t>
      </w:r>
    </w:p>
    <w:p w14:paraId="26B348B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23,904;-37:26:15,000</w:t>
      </w:r>
    </w:p>
    <w:p w14:paraId="46F928F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7:26:15,000</w:t>
      </w:r>
    </w:p>
    <w:p w14:paraId="5FA44937"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562</w:t>
      </w:r>
    </w:p>
    <w:p w14:paraId="3C99AE8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2:30,000</w:t>
      </w:r>
    </w:p>
    <w:p w14:paraId="6EC8577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2:20,625</w:t>
      </w:r>
    </w:p>
    <w:p w14:paraId="16CF55F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2:11,250</w:t>
      </w:r>
    </w:p>
    <w:p w14:paraId="2B214BA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2:01,875</w:t>
      </w:r>
    </w:p>
    <w:p w14:paraId="375F3F1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1:52,500</w:t>
      </w:r>
    </w:p>
    <w:p w14:paraId="5C04733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1:43,125</w:t>
      </w:r>
    </w:p>
    <w:p w14:paraId="31C56D6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1:33,750</w:t>
      </w:r>
    </w:p>
    <w:p w14:paraId="7E0319D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1:24,375</w:t>
      </w:r>
    </w:p>
    <w:p w14:paraId="5803AFB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1:15,000</w:t>
      </w:r>
    </w:p>
    <w:p w14:paraId="2077D79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1:05,625</w:t>
      </w:r>
    </w:p>
    <w:p w14:paraId="3095AD5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0:56,250</w:t>
      </w:r>
    </w:p>
    <w:p w14:paraId="7927D05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0:46,875</w:t>
      </w:r>
    </w:p>
    <w:p w14:paraId="0771D0B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0:37,500</w:t>
      </w:r>
    </w:p>
    <w:p w14:paraId="345FB34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7:20:37,500</w:t>
      </w:r>
    </w:p>
    <w:p w14:paraId="566E4FC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7:18:45,000</w:t>
      </w:r>
    </w:p>
    <w:p w14:paraId="60F6CDE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0,000;-37:18:45,000</w:t>
      </w:r>
    </w:p>
    <w:p w14:paraId="7746A7A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0,000;-37:22:30,000</w:t>
      </w:r>
    </w:p>
    <w:p w14:paraId="6C9AB87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2:30,000</w:t>
      </w:r>
    </w:p>
    <w:p w14:paraId="06A37E62"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563</w:t>
      </w:r>
    </w:p>
    <w:p w14:paraId="49341E4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7:59,350</w:t>
      </w:r>
    </w:p>
    <w:p w14:paraId="6F7AC88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7:49,975</w:t>
      </w:r>
    </w:p>
    <w:p w14:paraId="546D015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7:40,600</w:t>
      </w:r>
    </w:p>
    <w:p w14:paraId="74D88BD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7:31,225</w:t>
      </w:r>
    </w:p>
    <w:p w14:paraId="327A9EC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7:21,850</w:t>
      </w:r>
    </w:p>
    <w:p w14:paraId="252973E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7:12,475</w:t>
      </w:r>
    </w:p>
    <w:p w14:paraId="424F852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7:03,100</w:t>
      </w:r>
    </w:p>
    <w:p w14:paraId="7FB44A7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6:53,725</w:t>
      </w:r>
    </w:p>
    <w:p w14:paraId="429A7A0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6:44,350</w:t>
      </w:r>
    </w:p>
    <w:p w14:paraId="3B47FF2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6:34,974</w:t>
      </w:r>
    </w:p>
    <w:p w14:paraId="5413BC1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6:25,599</w:t>
      </w:r>
    </w:p>
    <w:p w14:paraId="1423275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6:16,224</w:t>
      </w:r>
    </w:p>
    <w:p w14:paraId="23A98A9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6:06,849</w:t>
      </w:r>
    </w:p>
    <w:p w14:paraId="3A3706C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22,028;-37:16:06,849</w:t>
      </w:r>
    </w:p>
    <w:p w14:paraId="6C0C733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12,653;-37:16:06,849</w:t>
      </w:r>
    </w:p>
    <w:p w14:paraId="34ACB3D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03,278;-37:16:06,849</w:t>
      </w:r>
    </w:p>
    <w:p w14:paraId="607AFA4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16:06,849</w:t>
      </w:r>
    </w:p>
    <w:p w14:paraId="68DFFC6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44,528;-37:16:06,849</w:t>
      </w:r>
    </w:p>
    <w:p w14:paraId="73E23B3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35,153;-37:16:06,849</w:t>
      </w:r>
    </w:p>
    <w:p w14:paraId="4906208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35,153;-37:15:57,474</w:t>
      </w:r>
    </w:p>
    <w:p w14:paraId="0B1B48A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35,153;-37:15:48,099</w:t>
      </w:r>
    </w:p>
    <w:p w14:paraId="30BE94B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35,153;-37:15:38,724</w:t>
      </w:r>
    </w:p>
    <w:p w14:paraId="1A5D1CB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25,778;-37:15:38,724</w:t>
      </w:r>
    </w:p>
    <w:p w14:paraId="012323E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403;-37:15:38,724</w:t>
      </w:r>
    </w:p>
    <w:p w14:paraId="3C23ECD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403;-37:15:29,349</w:t>
      </w:r>
    </w:p>
    <w:p w14:paraId="4942C5B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403;-37:15:19,974</w:t>
      </w:r>
    </w:p>
    <w:p w14:paraId="21A88E5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403;-37:15:10,599</w:t>
      </w:r>
    </w:p>
    <w:p w14:paraId="5A6A9A8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403;-37:15:01,224</w:t>
      </w:r>
    </w:p>
    <w:p w14:paraId="46B6A92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5,000;-37:15:01,224</w:t>
      </w:r>
    </w:p>
    <w:p w14:paraId="6883DF8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5,000;-37:15:00,000</w:t>
      </w:r>
    </w:p>
    <w:p w14:paraId="2624591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0,000;-37:15:00,000</w:t>
      </w:r>
    </w:p>
    <w:p w14:paraId="5B7B005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0,000;-37:18:45,000</w:t>
      </w:r>
    </w:p>
    <w:p w14:paraId="18C9689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7:18:45,000</w:t>
      </w:r>
    </w:p>
    <w:p w14:paraId="01BE584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7:17:59,350</w:t>
      </w:r>
    </w:p>
    <w:p w14:paraId="7E4D531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7:59,350</w:t>
      </w:r>
    </w:p>
    <w:p w14:paraId="77797524"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570</w:t>
      </w:r>
    </w:p>
    <w:p w14:paraId="098FEA7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0:38,711</w:t>
      </w:r>
    </w:p>
    <w:p w14:paraId="712322A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0:48,086</w:t>
      </w:r>
    </w:p>
    <w:p w14:paraId="6BF58D2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0:57,461</w:t>
      </w:r>
    </w:p>
    <w:p w14:paraId="4634F06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1:06,836</w:t>
      </w:r>
    </w:p>
    <w:p w14:paraId="77F7742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1:16,211</w:t>
      </w:r>
    </w:p>
    <w:p w14:paraId="6B30337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1:25,586</w:t>
      </w:r>
    </w:p>
    <w:p w14:paraId="33325B4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1:34,961</w:t>
      </w:r>
    </w:p>
    <w:p w14:paraId="2DE49BE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1:44,336</w:t>
      </w:r>
    </w:p>
    <w:p w14:paraId="363E5A2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1:53,712</w:t>
      </w:r>
    </w:p>
    <w:p w14:paraId="1114F3C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2:03,087</w:t>
      </w:r>
    </w:p>
    <w:p w14:paraId="6BD8742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2:12,462</w:t>
      </w:r>
    </w:p>
    <w:p w14:paraId="69EBEC3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2:21,837</w:t>
      </w:r>
    </w:p>
    <w:p w14:paraId="1AD26FF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2:30,000</w:t>
      </w:r>
    </w:p>
    <w:p w14:paraId="161E637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6:52:30,000</w:t>
      </w:r>
    </w:p>
    <w:p w14:paraId="26D9EAE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6:47:31,209</w:t>
      </w:r>
    </w:p>
    <w:p w14:paraId="1115554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9,375;-36:47:31,209</w:t>
      </w:r>
    </w:p>
    <w:p w14:paraId="7A74F82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48,750;-36:47:31,209</w:t>
      </w:r>
    </w:p>
    <w:p w14:paraId="745FEF7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58,125;-36:47:31,209</w:t>
      </w:r>
    </w:p>
    <w:p w14:paraId="1F7199C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7,500;-36:47:31,209</w:t>
      </w:r>
    </w:p>
    <w:p w14:paraId="6425CF3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16,875;-36:47:31,209</w:t>
      </w:r>
    </w:p>
    <w:p w14:paraId="198A91D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26,250;-36:47:31,209</w:t>
      </w:r>
    </w:p>
    <w:p w14:paraId="74090B4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35,625;-36:47:31,209</w:t>
      </w:r>
    </w:p>
    <w:p w14:paraId="1A0211B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45,000;-36:47:31,209</w:t>
      </w:r>
    </w:p>
    <w:p w14:paraId="5C6E3D1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54,375;-36:47:31,209</w:t>
      </w:r>
    </w:p>
    <w:p w14:paraId="0C29C01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03,750;-36:47:31,209</w:t>
      </w:r>
    </w:p>
    <w:p w14:paraId="38BB296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13,125;-36:47:31,209</w:t>
      </w:r>
    </w:p>
    <w:p w14:paraId="7F30B96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22,500;-36:47:31,209</w:t>
      </w:r>
    </w:p>
    <w:p w14:paraId="0B455B7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31,875;-36:47:31,209</w:t>
      </w:r>
    </w:p>
    <w:p w14:paraId="7ED3B7B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41,250;-36:47:31,209</w:t>
      </w:r>
    </w:p>
    <w:p w14:paraId="1B3C5B4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50,625;-36:47:31,209</w:t>
      </w:r>
    </w:p>
    <w:p w14:paraId="75874ED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6;-36:47:31,209</w:t>
      </w:r>
    </w:p>
    <w:p w14:paraId="62E8A54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6;-36:47:40,584</w:t>
      </w:r>
    </w:p>
    <w:p w14:paraId="121AB6D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6;-36:47:49,959</w:t>
      </w:r>
    </w:p>
    <w:p w14:paraId="25E4581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47:59,334</w:t>
      </w:r>
    </w:p>
    <w:p w14:paraId="4413BD2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48:08,710</w:t>
      </w:r>
    </w:p>
    <w:p w14:paraId="444D2CE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48:18,085</w:t>
      </w:r>
    </w:p>
    <w:p w14:paraId="5FBFA32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48:27,460</w:t>
      </w:r>
    </w:p>
    <w:p w14:paraId="55E3133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48:36,835</w:t>
      </w:r>
    </w:p>
    <w:p w14:paraId="03641A9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48:46,210</w:t>
      </w:r>
    </w:p>
    <w:p w14:paraId="325CD9E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48:55,585</w:t>
      </w:r>
    </w:p>
    <w:p w14:paraId="2F1FBAC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49:04,960</w:t>
      </w:r>
    </w:p>
    <w:p w14:paraId="6F4DFC1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49:14,335</w:t>
      </w:r>
    </w:p>
    <w:p w14:paraId="1DCC482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49:23,710</w:t>
      </w:r>
    </w:p>
    <w:p w14:paraId="40FA007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10,781;-36:49:23,710</w:t>
      </w:r>
    </w:p>
    <w:p w14:paraId="51F1142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20,156;-36:49:23,710</w:t>
      </w:r>
    </w:p>
    <w:p w14:paraId="289EC8C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29,531;-36:49:23,710</w:t>
      </w:r>
    </w:p>
    <w:p w14:paraId="6E884A8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906;-36:49:23,710</w:t>
      </w:r>
    </w:p>
    <w:p w14:paraId="7D9F587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906;-36:49:33,085</w:t>
      </w:r>
    </w:p>
    <w:p w14:paraId="65125F3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906;-36:49:42,460</w:t>
      </w:r>
    </w:p>
    <w:p w14:paraId="0CDCB16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906;-36:49:51,835</w:t>
      </w:r>
    </w:p>
    <w:p w14:paraId="098E9B2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906;-36:50:01,211</w:t>
      </w:r>
    </w:p>
    <w:p w14:paraId="3EE20B3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906;-36:50:10,586</w:t>
      </w:r>
    </w:p>
    <w:p w14:paraId="00D6239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906;-36:50:19,961</w:t>
      </w:r>
    </w:p>
    <w:p w14:paraId="3220181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906;-36:50:29,336</w:t>
      </w:r>
    </w:p>
    <w:p w14:paraId="1448379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906;-36:50:38,711</w:t>
      </w:r>
    </w:p>
    <w:p w14:paraId="3188908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48,281;-36:50:38,711</w:t>
      </w:r>
    </w:p>
    <w:p w14:paraId="5F1D5AE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57,656;-36:50:38,711</w:t>
      </w:r>
    </w:p>
    <w:p w14:paraId="0434450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07,031;-36:50:38,711</w:t>
      </w:r>
    </w:p>
    <w:p w14:paraId="644963F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0:38,711</w:t>
      </w:r>
    </w:p>
    <w:p w14:paraId="6E8C60E1"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613</w:t>
      </w:r>
    </w:p>
    <w:p w14:paraId="1A6D7E6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0,000;-37:00:00,000</w:t>
      </w:r>
    </w:p>
    <w:p w14:paraId="7596967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7:00:00,000</w:t>
      </w:r>
    </w:p>
    <w:p w14:paraId="2D17792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9:50,625</w:t>
      </w:r>
    </w:p>
    <w:p w14:paraId="788E7A1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9:41,250</w:t>
      </w:r>
    </w:p>
    <w:p w14:paraId="0CEED0C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9:31,875</w:t>
      </w:r>
    </w:p>
    <w:p w14:paraId="40CBFEB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9:22,500</w:t>
      </w:r>
    </w:p>
    <w:p w14:paraId="6CF6A01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9:13,125</w:t>
      </w:r>
    </w:p>
    <w:p w14:paraId="4C67AF3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9:03,750</w:t>
      </w:r>
    </w:p>
    <w:p w14:paraId="40BA121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8:54,375</w:t>
      </w:r>
    </w:p>
    <w:p w14:paraId="3D5419C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8:45,000</w:t>
      </w:r>
    </w:p>
    <w:p w14:paraId="5E6CB31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8:35,625</w:t>
      </w:r>
    </w:p>
    <w:p w14:paraId="0B1F591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8:26,250</w:t>
      </w:r>
    </w:p>
    <w:p w14:paraId="4CAA8C9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8:16,875</w:t>
      </w:r>
    </w:p>
    <w:p w14:paraId="45E1767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8:07,500</w:t>
      </w:r>
    </w:p>
    <w:p w14:paraId="758BAB9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7:58,125</w:t>
      </w:r>
    </w:p>
    <w:p w14:paraId="0A42CEA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7:48,750</w:t>
      </w:r>
    </w:p>
    <w:p w14:paraId="3FFF580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7:39,375</w:t>
      </w:r>
    </w:p>
    <w:p w14:paraId="41E1D41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7:30,000</w:t>
      </w:r>
    </w:p>
    <w:p w14:paraId="0F919F3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7:20,625</w:t>
      </w:r>
    </w:p>
    <w:p w14:paraId="6095D14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7:11,250</w:t>
      </w:r>
    </w:p>
    <w:p w14:paraId="6E8B6C6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7:01,875</w:t>
      </w:r>
    </w:p>
    <w:p w14:paraId="75C9DDA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6:52,500</w:t>
      </w:r>
    </w:p>
    <w:p w14:paraId="5C48C81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6:43,125</w:t>
      </w:r>
    </w:p>
    <w:p w14:paraId="6F315A1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6:33,750</w:t>
      </w:r>
    </w:p>
    <w:p w14:paraId="535A43F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6:24,375</w:t>
      </w:r>
    </w:p>
    <w:p w14:paraId="48EDBD9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6:15,000</w:t>
      </w:r>
    </w:p>
    <w:p w14:paraId="638EE41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6:15,000</w:t>
      </w:r>
    </w:p>
    <w:p w14:paraId="7BD0C32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6:24,375</w:t>
      </w:r>
    </w:p>
    <w:p w14:paraId="12DAD07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6:33,750</w:t>
      </w:r>
    </w:p>
    <w:p w14:paraId="6F7C01E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6:43,125</w:t>
      </w:r>
    </w:p>
    <w:p w14:paraId="0362D0B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6:52,500</w:t>
      </w:r>
    </w:p>
    <w:p w14:paraId="00EED56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7:01,875</w:t>
      </w:r>
    </w:p>
    <w:p w14:paraId="657CA13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7:11,250</w:t>
      </w:r>
    </w:p>
    <w:p w14:paraId="7942611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7:20,625</w:t>
      </w:r>
    </w:p>
    <w:p w14:paraId="0292F8E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7:30,000</w:t>
      </w:r>
    </w:p>
    <w:p w14:paraId="5B62CDF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7:39,375</w:t>
      </w:r>
    </w:p>
    <w:p w14:paraId="7885659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7:48,750</w:t>
      </w:r>
    </w:p>
    <w:p w14:paraId="309713F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7:58,125</w:t>
      </w:r>
    </w:p>
    <w:p w14:paraId="2EE4E67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8:07,500</w:t>
      </w:r>
    </w:p>
    <w:p w14:paraId="1E6AE60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8:16,875</w:t>
      </w:r>
    </w:p>
    <w:p w14:paraId="0607A99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8:26,250</w:t>
      </w:r>
    </w:p>
    <w:p w14:paraId="6F01897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8:35,625</w:t>
      </w:r>
    </w:p>
    <w:p w14:paraId="2902F63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8:46,215</w:t>
      </w:r>
    </w:p>
    <w:p w14:paraId="71AB818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0,000;-36:58:46,215</w:t>
      </w:r>
    </w:p>
    <w:p w14:paraId="5B95F09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0,000;-37:00:00,000</w:t>
      </w:r>
    </w:p>
    <w:p w14:paraId="223AA559"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619</w:t>
      </w:r>
    </w:p>
    <w:p w14:paraId="3EE6036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0,000;-36:37:30,000</w:t>
      </w:r>
    </w:p>
    <w:p w14:paraId="191E3A0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0,000;-36:37:30,000</w:t>
      </w:r>
    </w:p>
    <w:p w14:paraId="37A3DDD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0,000;-36:33:45,000</w:t>
      </w:r>
    </w:p>
    <w:p w14:paraId="2481E0F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0,000;-36:33:45,000</w:t>
      </w:r>
    </w:p>
    <w:p w14:paraId="25A01A2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0,000;-36:37:30,000</w:t>
      </w:r>
    </w:p>
    <w:p w14:paraId="0A1738E3"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695</w:t>
      </w:r>
    </w:p>
    <w:p w14:paraId="37EE083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53,907;-37:30:38,732</w:t>
      </w:r>
    </w:p>
    <w:p w14:paraId="41BE4F8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53,907;-37:30:48,107</w:t>
      </w:r>
    </w:p>
    <w:p w14:paraId="3CFE635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53,907;-37:30:57,482</w:t>
      </w:r>
    </w:p>
    <w:p w14:paraId="06368E6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03,282;-37:30:57,482</w:t>
      </w:r>
    </w:p>
    <w:p w14:paraId="7602A27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12,658;-37:30:57,482</w:t>
      </w:r>
    </w:p>
    <w:p w14:paraId="5E1EC7C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12,658;-37:31:06,857</w:t>
      </w:r>
    </w:p>
    <w:p w14:paraId="5DE216F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12,658;-37:31:16,233</w:t>
      </w:r>
    </w:p>
    <w:p w14:paraId="459727F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22,033;-37:31:16,233</w:t>
      </w:r>
    </w:p>
    <w:p w14:paraId="52E517B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22,033;-37:31:25,608</w:t>
      </w:r>
    </w:p>
    <w:p w14:paraId="39CB409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22,033;-37:31:34,983</w:t>
      </w:r>
    </w:p>
    <w:p w14:paraId="45799F6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1,408;-37:31:34,983</w:t>
      </w:r>
    </w:p>
    <w:p w14:paraId="65E5BF6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1,408;-37:31:44,358</w:t>
      </w:r>
    </w:p>
    <w:p w14:paraId="39ECFC6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1,408;-37:31:52,500</w:t>
      </w:r>
    </w:p>
    <w:p w14:paraId="539CE74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000;-37:31:52,500</w:t>
      </w:r>
    </w:p>
    <w:p w14:paraId="45611DB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000;-37:33:36,859</w:t>
      </w:r>
    </w:p>
    <w:p w14:paraId="39BD61D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20,625;-37:33:36,859</w:t>
      </w:r>
    </w:p>
    <w:p w14:paraId="315FAB6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11,250;-37:33:36,859</w:t>
      </w:r>
    </w:p>
    <w:p w14:paraId="3E3F8C0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01,875;-37:33:36,859</w:t>
      </w:r>
    </w:p>
    <w:p w14:paraId="26EA9FF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52,500;-37:33:36,859</w:t>
      </w:r>
    </w:p>
    <w:p w14:paraId="1207708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44,532;-37:33:36,859</w:t>
      </w:r>
    </w:p>
    <w:p w14:paraId="4275459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44,532;-37:33:45,000</w:t>
      </w:r>
    </w:p>
    <w:p w14:paraId="27FC459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3:45,000</w:t>
      </w:r>
    </w:p>
    <w:p w14:paraId="14069C7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3:35,625</w:t>
      </w:r>
    </w:p>
    <w:p w14:paraId="5CADE05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3:26,250</w:t>
      </w:r>
    </w:p>
    <w:p w14:paraId="15854D2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3:16,875</w:t>
      </w:r>
    </w:p>
    <w:p w14:paraId="35ED337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3:07,500</w:t>
      </w:r>
    </w:p>
    <w:p w14:paraId="67DD6BA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2:58,125</w:t>
      </w:r>
    </w:p>
    <w:p w14:paraId="34788BD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2:48,750</w:t>
      </w:r>
    </w:p>
    <w:p w14:paraId="0F996F3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2:39,375</w:t>
      </w:r>
    </w:p>
    <w:p w14:paraId="0C4CDFC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2:30,000</w:t>
      </w:r>
    </w:p>
    <w:p w14:paraId="7C31E21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2:20,625</w:t>
      </w:r>
    </w:p>
    <w:p w14:paraId="20BB251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2:11,250</w:t>
      </w:r>
    </w:p>
    <w:p w14:paraId="468A6E5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2:01,875</w:t>
      </w:r>
    </w:p>
    <w:p w14:paraId="47B900E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1:52,500</w:t>
      </w:r>
    </w:p>
    <w:p w14:paraId="1F63DE2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1:43,125</w:t>
      </w:r>
    </w:p>
    <w:p w14:paraId="554E684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1:33,750</w:t>
      </w:r>
    </w:p>
    <w:p w14:paraId="3C02DA5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1:24,375</w:t>
      </w:r>
    </w:p>
    <w:p w14:paraId="547EE2B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1:15,000</w:t>
      </w:r>
    </w:p>
    <w:p w14:paraId="22CC7FA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1:06,857</w:t>
      </w:r>
    </w:p>
    <w:p w14:paraId="1A49856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57,657;-37:31:06,857</w:t>
      </w:r>
    </w:p>
    <w:p w14:paraId="118F9D8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48,282;-37:31:06,857</w:t>
      </w:r>
    </w:p>
    <w:p w14:paraId="4D9C21F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38,907;-37:31:06,857</w:t>
      </w:r>
    </w:p>
    <w:p w14:paraId="79CF97E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29,532;-37:31:06,857</w:t>
      </w:r>
    </w:p>
    <w:p w14:paraId="2C0297D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20,157;-37:31:06,857</w:t>
      </w:r>
    </w:p>
    <w:p w14:paraId="7A86D0D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10,782;-37:31:06,857</w:t>
      </w:r>
    </w:p>
    <w:p w14:paraId="2105BBF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10,782;-37:31:16,233</w:t>
      </w:r>
    </w:p>
    <w:p w14:paraId="7409BFA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00,000;-37:31:16,232</w:t>
      </w:r>
    </w:p>
    <w:p w14:paraId="3509AB2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00,000;-37:30:00,000</w:t>
      </w:r>
    </w:p>
    <w:p w14:paraId="4EF8CAF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35,157;-37:30:00,000</w:t>
      </w:r>
    </w:p>
    <w:p w14:paraId="398F5BF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35,157;-37:30:09,375</w:t>
      </w:r>
    </w:p>
    <w:p w14:paraId="4BC804B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35,157;-37:30:19,982</w:t>
      </w:r>
    </w:p>
    <w:p w14:paraId="5369051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44,532;-37:30:19,982</w:t>
      </w:r>
    </w:p>
    <w:p w14:paraId="7EF4464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44,532;-37:30:29,357</w:t>
      </w:r>
    </w:p>
    <w:p w14:paraId="7C39CBB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44,532;-37:30:38,732</w:t>
      </w:r>
    </w:p>
    <w:p w14:paraId="504A14D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53,907;-37:30:38,732</w:t>
      </w:r>
    </w:p>
    <w:p w14:paraId="450F17DC"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699</w:t>
      </w:r>
    </w:p>
    <w:p w14:paraId="6F1327E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000;-37:15:00,000</w:t>
      </w:r>
    </w:p>
    <w:p w14:paraId="4CEE2EE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000;-37:18:45,000</w:t>
      </w:r>
    </w:p>
    <w:p w14:paraId="688AC62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00,000;-37:18:45,000</w:t>
      </w:r>
    </w:p>
    <w:p w14:paraId="2EE0F61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00,000;-37:15:00,000</w:t>
      </w:r>
    </w:p>
    <w:p w14:paraId="074E09C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29,532;-37:15:00,000</w:t>
      </w:r>
    </w:p>
    <w:p w14:paraId="57DAECD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29,532;-37:15:01,224</w:t>
      </w:r>
    </w:p>
    <w:p w14:paraId="04BBE49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38,907;-37:15:01,224</w:t>
      </w:r>
    </w:p>
    <w:p w14:paraId="373E614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48,282;-37:15:01,224</w:t>
      </w:r>
    </w:p>
    <w:p w14:paraId="6F27DA5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57,657;-37:15:01,224</w:t>
      </w:r>
    </w:p>
    <w:p w14:paraId="66F0B9E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3;-37:15:01,224</w:t>
      </w:r>
    </w:p>
    <w:p w14:paraId="3C190C5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16,408;-37:15:01,224</w:t>
      </w:r>
    </w:p>
    <w:p w14:paraId="27FC3B2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25,783;-37:15:01,224</w:t>
      </w:r>
    </w:p>
    <w:p w14:paraId="127537A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35,158;-37:15:01,224</w:t>
      </w:r>
    </w:p>
    <w:p w14:paraId="35E5EE1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44,533;-37:15:01,224</w:t>
      </w:r>
    </w:p>
    <w:p w14:paraId="50ECE1E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53,908;-37:15:01,224</w:t>
      </w:r>
    </w:p>
    <w:p w14:paraId="2AA3D93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03,283;-37:15:01,224</w:t>
      </w:r>
    </w:p>
    <w:p w14:paraId="6AD14C4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12,658;-37:15:01,224</w:t>
      </w:r>
    </w:p>
    <w:p w14:paraId="7A68213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22,033;-37:15:01,224</w:t>
      </w:r>
    </w:p>
    <w:p w14:paraId="07CE807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22,033;-37:15:00,000</w:t>
      </w:r>
    </w:p>
    <w:p w14:paraId="18230E1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000;-37:15:00,000</w:t>
      </w:r>
    </w:p>
    <w:p w14:paraId="13E0D01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POT-T-743</w:t>
      </w:r>
    </w:p>
    <w:p w14:paraId="329CCC1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45,000;-37:22:30,000</w:t>
      </w:r>
    </w:p>
    <w:p w14:paraId="444F5DB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0,000;-37:22:30,000</w:t>
      </w:r>
    </w:p>
    <w:p w14:paraId="33CBD00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0,000;-37:23:07,500</w:t>
      </w:r>
    </w:p>
    <w:p w14:paraId="2CF8C1D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13,125;-37:23:07,500</w:t>
      </w:r>
    </w:p>
    <w:p w14:paraId="5E30FD0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13,125;-37:24:13,125</w:t>
      </w:r>
    </w:p>
    <w:p w14:paraId="186861B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4:13,125</w:t>
      </w:r>
    </w:p>
    <w:p w14:paraId="777997B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4:22,500</w:t>
      </w:r>
    </w:p>
    <w:p w14:paraId="0EBD8F4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4:31,875</w:t>
      </w:r>
    </w:p>
    <w:p w14:paraId="192EB4A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4:41,250</w:t>
      </w:r>
    </w:p>
    <w:p w14:paraId="2FD5D31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4:50,625</w:t>
      </w:r>
    </w:p>
    <w:p w14:paraId="39102AC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5:00,000</w:t>
      </w:r>
    </w:p>
    <w:p w14:paraId="3C4676E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5:09,375</w:t>
      </w:r>
    </w:p>
    <w:p w14:paraId="764B540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5:18,750</w:t>
      </w:r>
    </w:p>
    <w:p w14:paraId="42E2820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5:28,125</w:t>
      </w:r>
    </w:p>
    <w:p w14:paraId="06A3347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5:37,500</w:t>
      </w:r>
    </w:p>
    <w:p w14:paraId="3E207E9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5:46,875</w:t>
      </w:r>
    </w:p>
    <w:p w14:paraId="7FA62E8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5:56,250</w:t>
      </w:r>
    </w:p>
    <w:p w14:paraId="255363D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6:06,855</w:t>
      </w:r>
    </w:p>
    <w:p w14:paraId="0B2AA39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0,000;-37:26:06,855</w:t>
      </w:r>
    </w:p>
    <w:p w14:paraId="7DD2F2A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0,000;-37:26:15,000</w:t>
      </w:r>
    </w:p>
    <w:p w14:paraId="20B3FB3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000;-37:26:15,000</w:t>
      </w:r>
    </w:p>
    <w:p w14:paraId="33B91AE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000;-37:20:18,750</w:t>
      </w:r>
    </w:p>
    <w:p w14:paraId="5F4A43B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48,750;-37:20:18,750</w:t>
      </w:r>
    </w:p>
    <w:p w14:paraId="3F15CDD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48,750;-37:21:15,000</w:t>
      </w:r>
    </w:p>
    <w:p w14:paraId="428616E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16,875;-37:21:15,000</w:t>
      </w:r>
    </w:p>
    <w:p w14:paraId="2D289FE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16,875;-37:21:52,500</w:t>
      </w:r>
    </w:p>
    <w:p w14:paraId="0A8B963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45,000;-37:21:52,500</w:t>
      </w:r>
    </w:p>
    <w:p w14:paraId="280FB83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45,000;-37:22:30,000</w:t>
      </w:r>
    </w:p>
    <w:p w14:paraId="7E1BF5B1"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747</w:t>
      </w:r>
    </w:p>
    <w:p w14:paraId="11AD78F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7:31,220</w:t>
      </w:r>
    </w:p>
    <w:p w14:paraId="47068AB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7:40,595</w:t>
      </w:r>
    </w:p>
    <w:p w14:paraId="6103CF3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7:49,970</w:t>
      </w:r>
    </w:p>
    <w:p w14:paraId="6A324BA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7:59,345</w:t>
      </w:r>
    </w:p>
    <w:p w14:paraId="268DF0A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8:08,720</w:t>
      </w:r>
    </w:p>
    <w:p w14:paraId="2E5546F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8:18,096</w:t>
      </w:r>
    </w:p>
    <w:p w14:paraId="188FB8C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8:27,471</w:t>
      </w:r>
    </w:p>
    <w:p w14:paraId="5CB0CF0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8:36,846</w:t>
      </w:r>
    </w:p>
    <w:p w14:paraId="06045CB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8:46,221</w:t>
      </w:r>
    </w:p>
    <w:p w14:paraId="7065083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8:55,596</w:t>
      </w:r>
    </w:p>
    <w:p w14:paraId="6EF9AB0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9:04,971</w:t>
      </w:r>
    </w:p>
    <w:p w14:paraId="7B23257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9:14,346</w:t>
      </w:r>
    </w:p>
    <w:p w14:paraId="0E609B0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9:23,721</w:t>
      </w:r>
    </w:p>
    <w:p w14:paraId="2B2709F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9:33,096</w:t>
      </w:r>
    </w:p>
    <w:p w14:paraId="13B6471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9:42,471</w:t>
      </w:r>
    </w:p>
    <w:p w14:paraId="52D0EDB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9:51,846</w:t>
      </w:r>
    </w:p>
    <w:p w14:paraId="343CEC4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10:01,221</w:t>
      </w:r>
    </w:p>
    <w:p w14:paraId="20408B3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10:10,597</w:t>
      </w:r>
    </w:p>
    <w:p w14:paraId="6728FA9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10:19,972</w:t>
      </w:r>
    </w:p>
    <w:p w14:paraId="2A22759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10:29,347</w:t>
      </w:r>
    </w:p>
    <w:p w14:paraId="070693B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10:38,722</w:t>
      </w:r>
    </w:p>
    <w:p w14:paraId="225E06F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10:48,097</w:t>
      </w:r>
    </w:p>
    <w:p w14:paraId="0C3CD9C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10:57,472</w:t>
      </w:r>
    </w:p>
    <w:p w14:paraId="157BE17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11:06,847</w:t>
      </w:r>
    </w:p>
    <w:p w14:paraId="4C8660B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11:15,000</w:t>
      </w:r>
    </w:p>
    <w:p w14:paraId="5A38F9F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000;-37:11:15,000</w:t>
      </w:r>
    </w:p>
    <w:p w14:paraId="56DA360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000;-37:07:30,000</w:t>
      </w:r>
    </w:p>
    <w:p w14:paraId="0C574DF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27,659;-37:07:30,000</w:t>
      </w:r>
    </w:p>
    <w:p w14:paraId="0C57932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27,659;-37:07:39,375</w:t>
      </w:r>
    </w:p>
    <w:p w14:paraId="16B58B3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27,659;-37:07:48,750</w:t>
      </w:r>
    </w:p>
    <w:p w14:paraId="4DA9EE4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27,659;-37:07:58,125</w:t>
      </w:r>
    </w:p>
    <w:p w14:paraId="0B280AD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27,659;-37:08:07,500</w:t>
      </w:r>
    </w:p>
    <w:p w14:paraId="1A33BDA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27,659;-37:08:16,875</w:t>
      </w:r>
    </w:p>
    <w:p w14:paraId="4DFFA5A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27,659;-37:08:27,471</w:t>
      </w:r>
    </w:p>
    <w:p w14:paraId="6383E14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37,034;-37:08:27,471</w:t>
      </w:r>
    </w:p>
    <w:p w14:paraId="556604D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46,409;-37:08:27,471</w:t>
      </w:r>
    </w:p>
    <w:p w14:paraId="45D4476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55,784;-37:08:27,471</w:t>
      </w:r>
    </w:p>
    <w:p w14:paraId="7BC3329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05,159;-37:08:27,471</w:t>
      </w:r>
    </w:p>
    <w:p w14:paraId="0A77FF2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14,534;-37:08:27,471</w:t>
      </w:r>
    </w:p>
    <w:p w14:paraId="3885502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23,909;-37:08:27,471</w:t>
      </w:r>
    </w:p>
    <w:p w14:paraId="6D614DE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33,284;-37:08:27,471</w:t>
      </w:r>
    </w:p>
    <w:p w14:paraId="48F646F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42,659;-37:08:27,471</w:t>
      </w:r>
    </w:p>
    <w:p w14:paraId="2B0C9C6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42,660;-37:08:18,096</w:t>
      </w:r>
    </w:p>
    <w:p w14:paraId="1DD8601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42,660;-37:08:08,720</w:t>
      </w:r>
    </w:p>
    <w:p w14:paraId="10EA982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42,660;-37:07:59,345</w:t>
      </w:r>
    </w:p>
    <w:p w14:paraId="12DB4B6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42,660;-37:07:49,970</w:t>
      </w:r>
    </w:p>
    <w:p w14:paraId="01E7D22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42,660;-37:07:40,595</w:t>
      </w:r>
    </w:p>
    <w:p w14:paraId="357717E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42,660;-37:07:31,220</w:t>
      </w:r>
    </w:p>
    <w:p w14:paraId="34DD206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52,035;-37:07:31,220</w:t>
      </w:r>
    </w:p>
    <w:p w14:paraId="22303F2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7:31,220</w:t>
      </w:r>
    </w:p>
    <w:p w14:paraId="2FF44038"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784 (PRINCIPAL)</w:t>
      </w:r>
    </w:p>
    <w:p w14:paraId="485077E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000;-37:45:00,000</w:t>
      </w:r>
    </w:p>
    <w:p w14:paraId="52142D9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000;-37:48:45,000</w:t>
      </w:r>
    </w:p>
    <w:p w14:paraId="6B2693F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00,000;-37:48:45,000</w:t>
      </w:r>
    </w:p>
    <w:p w14:paraId="4207197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00,000;-37:45:00,000</w:t>
      </w:r>
    </w:p>
    <w:p w14:paraId="2569911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000;-37:45:00,000</w:t>
      </w:r>
    </w:p>
    <w:p w14:paraId="5DEF5660" w14:textId="77777777" w:rsidR="00616F5C" w:rsidRPr="00D61E38" w:rsidRDefault="00616F5C" w:rsidP="00616F5C">
      <w:pPr>
        <w:spacing w:after="0" w:line="480" w:lineRule="auto"/>
        <w:rPr>
          <w:rFonts w:ascii="Arial" w:hAnsi="Arial" w:cs="Arial"/>
          <w:b/>
          <w:sz w:val="16"/>
          <w:szCs w:val="16"/>
          <w:u w:val="single"/>
        </w:rPr>
      </w:pPr>
      <w:r w:rsidRPr="00D61E38">
        <w:rPr>
          <w:rFonts w:ascii="Arial" w:hAnsi="Arial" w:cs="Arial"/>
          <w:b/>
          <w:sz w:val="16"/>
          <w:szCs w:val="16"/>
          <w:u w:val="single"/>
        </w:rPr>
        <w:t>POT-T-784 (EXCLUSÃO)</w:t>
      </w:r>
    </w:p>
    <w:p w14:paraId="41D17DD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01,875;-37:46:52,500</w:t>
      </w:r>
    </w:p>
    <w:p w14:paraId="1CD64AB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2,500;-37:46:52,500</w:t>
      </w:r>
    </w:p>
    <w:p w14:paraId="63FD60F7"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2,500;-37:46:33,750</w:t>
      </w:r>
    </w:p>
    <w:p w14:paraId="0A7DC1B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3,750;-37:46:33,750</w:t>
      </w:r>
    </w:p>
    <w:p w14:paraId="157C749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3,750;-37:46:24,375</w:t>
      </w:r>
    </w:p>
    <w:p w14:paraId="6291EE7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7,034;-37:46:24,375</w:t>
      </w:r>
    </w:p>
    <w:p w14:paraId="13773A9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7,034;-37:46:33,750</w:t>
      </w:r>
    </w:p>
    <w:p w14:paraId="6010163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7,034;-37:46:43,125</w:t>
      </w:r>
    </w:p>
    <w:p w14:paraId="64300D0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7,034;-37:46:53,741</w:t>
      </w:r>
    </w:p>
    <w:p w14:paraId="2270740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57,659;-37:46:53,741</w:t>
      </w:r>
    </w:p>
    <w:p w14:paraId="4F1EEF27"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48,284;-37:46:53,741</w:t>
      </w:r>
    </w:p>
    <w:p w14:paraId="70C98C1F"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46:53,741</w:t>
      </w:r>
    </w:p>
    <w:p w14:paraId="7F11831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47:03,116</w:t>
      </w:r>
    </w:p>
    <w:p w14:paraId="5DDFC12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47:12,491</w:t>
      </w:r>
    </w:p>
    <w:p w14:paraId="6C0107D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47:21,866</w:t>
      </w:r>
    </w:p>
    <w:p w14:paraId="7E96E92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47:31,241</w:t>
      </w:r>
    </w:p>
    <w:p w14:paraId="7E7B1E0F"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47:39,375</w:t>
      </w:r>
    </w:p>
    <w:p w14:paraId="543D1BC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46,875;-37:47:39,375</w:t>
      </w:r>
    </w:p>
    <w:p w14:paraId="475EDA7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46,875;-37:47:48,750</w:t>
      </w:r>
    </w:p>
    <w:p w14:paraId="1CF0AE4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56,250;-37:47:48,750</w:t>
      </w:r>
    </w:p>
    <w:p w14:paraId="585B7EF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56,250;-37:47:59,366</w:t>
      </w:r>
    </w:p>
    <w:p w14:paraId="4923808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5,625;-37:47:59,367</w:t>
      </w:r>
    </w:p>
    <w:p w14:paraId="7206CC5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5,000;-37:47:59,367</w:t>
      </w:r>
    </w:p>
    <w:p w14:paraId="09D9941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24,375;-37:47:59,367</w:t>
      </w:r>
    </w:p>
    <w:p w14:paraId="7B12638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3,750;-37:47:59,367</w:t>
      </w:r>
    </w:p>
    <w:p w14:paraId="0B8249C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534;-37:47:59,367</w:t>
      </w:r>
    </w:p>
    <w:p w14:paraId="20562A3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534;-37:47:49,991</w:t>
      </w:r>
    </w:p>
    <w:p w14:paraId="249D892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534;-37:47:40,616</w:t>
      </w:r>
    </w:p>
    <w:p w14:paraId="4AA3272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534;-37:47:31,241</w:t>
      </w:r>
    </w:p>
    <w:p w14:paraId="7021234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09;-37:47:31,241</w:t>
      </w:r>
    </w:p>
    <w:p w14:paraId="425287FF"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01,875;-37:47:31,241</w:t>
      </w:r>
    </w:p>
    <w:p w14:paraId="7338269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01,875;-37:46:52,500</w:t>
      </w:r>
    </w:p>
    <w:p w14:paraId="4C2C55DA" w14:textId="77777777" w:rsidR="00616F5C" w:rsidRPr="00D61E38" w:rsidRDefault="00616F5C" w:rsidP="00616F5C">
      <w:pPr>
        <w:spacing w:after="0" w:line="480" w:lineRule="auto"/>
        <w:rPr>
          <w:rFonts w:ascii="Arial" w:hAnsi="Arial" w:cs="Arial"/>
          <w:b/>
          <w:sz w:val="16"/>
          <w:szCs w:val="16"/>
          <w:u w:val="single"/>
        </w:rPr>
      </w:pPr>
      <w:r w:rsidRPr="00D61E38">
        <w:rPr>
          <w:rFonts w:ascii="Arial" w:hAnsi="Arial" w:cs="Arial"/>
          <w:b/>
          <w:sz w:val="16"/>
          <w:szCs w:val="16"/>
          <w:u w:val="single"/>
        </w:rPr>
        <w:t>POT-T-787</w:t>
      </w:r>
    </w:p>
    <w:p w14:paraId="5BE669A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6:53,736</w:t>
      </w:r>
    </w:p>
    <w:p w14:paraId="316F32B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6:44,361</w:t>
      </w:r>
    </w:p>
    <w:p w14:paraId="11FA29B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6:34,986</w:t>
      </w:r>
    </w:p>
    <w:p w14:paraId="451E4B8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6:25,610</w:t>
      </w:r>
    </w:p>
    <w:p w14:paraId="36439CC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6:16,235</w:t>
      </w:r>
    </w:p>
    <w:p w14:paraId="5AE192D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535;-37:36:16,235</w:t>
      </w:r>
    </w:p>
    <w:p w14:paraId="1ACB568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159;-37:36:16,235</w:t>
      </w:r>
    </w:p>
    <w:p w14:paraId="05C3BF7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25,784;-37:36:16,235</w:t>
      </w:r>
    </w:p>
    <w:p w14:paraId="41949E6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6:16,235</w:t>
      </w:r>
    </w:p>
    <w:p w14:paraId="7D8CD5E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7,034;-37:36:16,235</w:t>
      </w:r>
    </w:p>
    <w:p w14:paraId="1EF65FD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57,659;-37:36:16,235</w:t>
      </w:r>
    </w:p>
    <w:p w14:paraId="6CC6ECF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48,284;-37:36:16,235</w:t>
      </w:r>
    </w:p>
    <w:p w14:paraId="267D3B8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6:16,235</w:t>
      </w:r>
    </w:p>
    <w:p w14:paraId="2D61CA0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6:25,610</w:t>
      </w:r>
    </w:p>
    <w:p w14:paraId="1B8FCDB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6:34,985</w:t>
      </w:r>
    </w:p>
    <w:p w14:paraId="76D41CF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6:44,361</w:t>
      </w:r>
    </w:p>
    <w:p w14:paraId="42689CC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6:53,736</w:t>
      </w:r>
    </w:p>
    <w:p w14:paraId="42545996"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7:03,111</w:t>
      </w:r>
    </w:p>
    <w:p w14:paraId="38FDA5A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7:12,486</w:t>
      </w:r>
    </w:p>
    <w:p w14:paraId="75C919E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7:21,861</w:t>
      </w:r>
    </w:p>
    <w:p w14:paraId="3EF2FCF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7:31,236</w:t>
      </w:r>
    </w:p>
    <w:p w14:paraId="0ADF985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9,534;-37:37:31,236</w:t>
      </w:r>
    </w:p>
    <w:p w14:paraId="3EE3870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7:31,236</w:t>
      </w:r>
    </w:p>
    <w:p w14:paraId="39BF564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10,784;-37:37:31,236</w:t>
      </w:r>
    </w:p>
    <w:p w14:paraId="7C5DD9F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00,000;-37:37:31,236</w:t>
      </w:r>
    </w:p>
    <w:p w14:paraId="37803326"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00,000;-37:30:38,732</w:t>
      </w:r>
    </w:p>
    <w:p w14:paraId="4C36FED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09,375;-37:30:38,732</w:t>
      </w:r>
    </w:p>
    <w:p w14:paraId="74DC37C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18,750;-37:30:38,732</w:t>
      </w:r>
    </w:p>
    <w:p w14:paraId="3F53CE4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8,125;-37:30:38,732</w:t>
      </w:r>
    </w:p>
    <w:p w14:paraId="0D1DCB5F"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7,500;-37:30:38,732</w:t>
      </w:r>
    </w:p>
    <w:p w14:paraId="4B0FB0D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46,875;-37:30:38,732</w:t>
      </w:r>
    </w:p>
    <w:p w14:paraId="3400CE5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56,250;-37:30:38,732</w:t>
      </w:r>
    </w:p>
    <w:p w14:paraId="1DF911C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7,034;-37:30:38,732</w:t>
      </w:r>
    </w:p>
    <w:p w14:paraId="772C239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7,034;-37:30:48,107</w:t>
      </w:r>
    </w:p>
    <w:p w14:paraId="735EFE7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57,659;-37:30:48,107</w:t>
      </w:r>
    </w:p>
    <w:p w14:paraId="1E5549E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48,284;-37:30:48,107</w:t>
      </w:r>
    </w:p>
    <w:p w14:paraId="490072E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0:48,107</w:t>
      </w:r>
    </w:p>
    <w:p w14:paraId="31445E1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9,534;-37:30:48,107</w:t>
      </w:r>
    </w:p>
    <w:p w14:paraId="26DB246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0:48,107</w:t>
      </w:r>
    </w:p>
    <w:p w14:paraId="400F464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0:57,483</w:t>
      </w:r>
    </w:p>
    <w:p w14:paraId="2508C02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1:06,858</w:t>
      </w:r>
    </w:p>
    <w:p w14:paraId="5BBF88C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1:16,233</w:t>
      </w:r>
    </w:p>
    <w:p w14:paraId="5DEE3AF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1:25,608</w:t>
      </w:r>
    </w:p>
    <w:p w14:paraId="1759E4D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1:34,983</w:t>
      </w:r>
    </w:p>
    <w:p w14:paraId="6EABBE6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1:44,358</w:t>
      </w:r>
    </w:p>
    <w:p w14:paraId="4DB544A6"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1:53,733</w:t>
      </w:r>
    </w:p>
    <w:p w14:paraId="3E17614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2:03,108</w:t>
      </w:r>
    </w:p>
    <w:p w14:paraId="21FAE95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2:12,483</w:t>
      </w:r>
    </w:p>
    <w:p w14:paraId="31D733B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9,534;-37:32:12,483</w:t>
      </w:r>
    </w:p>
    <w:p w14:paraId="27E8677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2:12,483</w:t>
      </w:r>
    </w:p>
    <w:p w14:paraId="19D56A7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48,284;-37:32:12,483</w:t>
      </w:r>
    </w:p>
    <w:p w14:paraId="2B61255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57,659;-37:32:12,483</w:t>
      </w:r>
    </w:p>
    <w:p w14:paraId="48E2BF4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7,034;-37:32:12,483</w:t>
      </w:r>
    </w:p>
    <w:p w14:paraId="3DD172A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2:12,483</w:t>
      </w:r>
    </w:p>
    <w:p w14:paraId="2728DC7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25,785;-37:32:12,483</w:t>
      </w:r>
    </w:p>
    <w:p w14:paraId="659EB2F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160;-37:32:12,483</w:t>
      </w:r>
    </w:p>
    <w:p w14:paraId="1444C9F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160;-37:32:03,108</w:t>
      </w:r>
    </w:p>
    <w:p w14:paraId="2E048B2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160;-37:31:53,733</w:t>
      </w:r>
    </w:p>
    <w:p w14:paraId="7F5A43A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160;-37:31:44,358</w:t>
      </w:r>
    </w:p>
    <w:p w14:paraId="44E1851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160;-37:31:34,983</w:t>
      </w:r>
    </w:p>
    <w:p w14:paraId="1ABC1BF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160;-37:31:25,608</w:t>
      </w:r>
    </w:p>
    <w:p w14:paraId="3D89FE0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160;-37:31:16,233</w:t>
      </w:r>
    </w:p>
    <w:p w14:paraId="71E2C22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160;-37:31:06,858</w:t>
      </w:r>
    </w:p>
    <w:p w14:paraId="233E74A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535;-37:31:06,858</w:t>
      </w:r>
    </w:p>
    <w:p w14:paraId="2E0E36D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1:06,858</w:t>
      </w:r>
    </w:p>
    <w:p w14:paraId="725B69F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0:57,483</w:t>
      </w:r>
    </w:p>
    <w:p w14:paraId="37FE077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0:48,107</w:t>
      </w:r>
    </w:p>
    <w:p w14:paraId="27716A7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0:38,732</w:t>
      </w:r>
    </w:p>
    <w:p w14:paraId="450E82A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0:29,357</w:t>
      </w:r>
    </w:p>
    <w:p w14:paraId="58B7A46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0:19,982</w:t>
      </w:r>
    </w:p>
    <w:p w14:paraId="1829D0F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535;-37:30:19,982</w:t>
      </w:r>
    </w:p>
    <w:p w14:paraId="17416DC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535;-37:30:10,607</w:t>
      </w:r>
    </w:p>
    <w:p w14:paraId="441CC53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535;-37:30:01,232</w:t>
      </w:r>
    </w:p>
    <w:p w14:paraId="1EC737C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0:01,232</w:t>
      </w:r>
    </w:p>
    <w:p w14:paraId="5BB3DB3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0:00,000</w:t>
      </w:r>
    </w:p>
    <w:p w14:paraId="1DED5B2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000;-37:30:00,000</w:t>
      </w:r>
    </w:p>
    <w:p w14:paraId="35CE5A9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000;-37:33:18,109</w:t>
      </w:r>
    </w:p>
    <w:p w14:paraId="4875CC3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20,625;-37:33:18,109</w:t>
      </w:r>
    </w:p>
    <w:p w14:paraId="6A2720E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11,250;-37:33:18,109</w:t>
      </w:r>
    </w:p>
    <w:p w14:paraId="7A264B7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01,875;-37:33:18,109</w:t>
      </w:r>
    </w:p>
    <w:p w14:paraId="2A29A5E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2,500;-37:33:18,109</w:t>
      </w:r>
    </w:p>
    <w:p w14:paraId="1ACED6C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3,125;-37:33:18,109</w:t>
      </w:r>
    </w:p>
    <w:p w14:paraId="0C116E4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3,750;-37:33:18,109</w:t>
      </w:r>
    </w:p>
    <w:p w14:paraId="13C13EB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24,375;-37:33:18,109</w:t>
      </w:r>
    </w:p>
    <w:p w14:paraId="778EC10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3:18,109</w:t>
      </w:r>
    </w:p>
    <w:p w14:paraId="3A90E4C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3:27,484</w:t>
      </w:r>
    </w:p>
    <w:p w14:paraId="63A51356"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3:36,859</w:t>
      </w:r>
    </w:p>
    <w:p w14:paraId="4EE3A5C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3:46,234</w:t>
      </w:r>
    </w:p>
    <w:p w14:paraId="0E5CA85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3:55,609</w:t>
      </w:r>
    </w:p>
    <w:p w14:paraId="13B265D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4:04,984</w:t>
      </w:r>
    </w:p>
    <w:p w14:paraId="3DFA0CA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4:14,359</w:t>
      </w:r>
    </w:p>
    <w:p w14:paraId="3CC5105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4:23,734</w:t>
      </w:r>
    </w:p>
    <w:p w14:paraId="6F104B4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4:33,109</w:t>
      </w:r>
    </w:p>
    <w:p w14:paraId="5F2561D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4:42,485</w:t>
      </w:r>
    </w:p>
    <w:p w14:paraId="3827A75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4:51,860</w:t>
      </w:r>
    </w:p>
    <w:p w14:paraId="644C52F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5:01,235</w:t>
      </w:r>
    </w:p>
    <w:p w14:paraId="5F1849D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5:10,610</w:t>
      </w:r>
    </w:p>
    <w:p w14:paraId="41D68597"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5:19,985</w:t>
      </w:r>
    </w:p>
    <w:p w14:paraId="5DCFD7A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5:29,360</w:t>
      </w:r>
    </w:p>
    <w:p w14:paraId="099228A6"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5:38,735</w:t>
      </w:r>
    </w:p>
    <w:p w14:paraId="472E142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5:48,110</w:t>
      </w:r>
    </w:p>
    <w:p w14:paraId="4DC7668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5:57,485</w:t>
      </w:r>
    </w:p>
    <w:p w14:paraId="75B4D40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6:06,860</w:t>
      </w:r>
    </w:p>
    <w:p w14:paraId="353811D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25,784;-37:36:06,860</w:t>
      </w:r>
    </w:p>
    <w:p w14:paraId="4310A57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159;-37:36:06,860</w:t>
      </w:r>
    </w:p>
    <w:p w14:paraId="70A9A47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535;-37:36:06,860</w:t>
      </w:r>
    </w:p>
    <w:p w14:paraId="371682C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6:06,860</w:t>
      </w:r>
    </w:p>
    <w:p w14:paraId="75A4E72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03,285;-37:36:06,860</w:t>
      </w:r>
    </w:p>
    <w:p w14:paraId="5243FC6F"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12,660;-37:36:06,860</w:t>
      </w:r>
    </w:p>
    <w:p w14:paraId="15381C8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22,035;-37:36:06,860</w:t>
      </w:r>
    </w:p>
    <w:p w14:paraId="24ABE1C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000;-37:36:06,860</w:t>
      </w:r>
    </w:p>
    <w:p w14:paraId="71007A1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000;-37:36:53,736</w:t>
      </w:r>
    </w:p>
    <w:p w14:paraId="3A596B9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20,625;-37:36:53,736</w:t>
      </w:r>
    </w:p>
    <w:p w14:paraId="1380B35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11,250;-37:36:53,736</w:t>
      </w:r>
    </w:p>
    <w:p w14:paraId="4B6D727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01,875;-37:36:53,736</w:t>
      </w:r>
    </w:p>
    <w:p w14:paraId="40CC1E5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6:53,736</w:t>
      </w:r>
    </w:p>
    <w:p w14:paraId="71B589EF" w14:textId="77777777" w:rsidR="00616F5C" w:rsidRPr="00D61E38" w:rsidRDefault="00616F5C" w:rsidP="00616F5C">
      <w:pPr>
        <w:spacing w:after="0" w:line="480" w:lineRule="auto"/>
        <w:rPr>
          <w:rFonts w:ascii="Arial" w:hAnsi="Arial" w:cs="Arial"/>
          <w:b/>
          <w:sz w:val="16"/>
          <w:szCs w:val="16"/>
          <w:u w:val="single"/>
        </w:rPr>
      </w:pPr>
      <w:r w:rsidRPr="00D61E38">
        <w:rPr>
          <w:rFonts w:ascii="Arial" w:hAnsi="Arial" w:cs="Arial"/>
          <w:b/>
          <w:sz w:val="16"/>
          <w:szCs w:val="16"/>
          <w:u w:val="single"/>
        </w:rPr>
        <w:t>POT-T-791</w:t>
      </w:r>
    </w:p>
    <w:p w14:paraId="5C797FD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000;-37:22:30,000</w:t>
      </w:r>
    </w:p>
    <w:p w14:paraId="3C2A829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00,000;-37:22:30,000</w:t>
      </w:r>
    </w:p>
    <w:p w14:paraId="45DFF39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00,000;-37:19:31,875</w:t>
      </w:r>
    </w:p>
    <w:p w14:paraId="3B914F9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29:31,875;-37:19:31,875</w:t>
      </w:r>
    </w:p>
    <w:p w14:paraId="50A7E66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29:31,875;-37:18:45,000</w:t>
      </w:r>
    </w:p>
    <w:p w14:paraId="543E788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2,500;-37:18:45,000</w:t>
      </w:r>
    </w:p>
    <w:p w14:paraId="7BA3741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2,500;-37:20:01,227</w:t>
      </w:r>
    </w:p>
    <w:p w14:paraId="48AA73E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01,875;-37:20:01,227</w:t>
      </w:r>
    </w:p>
    <w:p w14:paraId="4E2CFFA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11,250;-37:20:01,227</w:t>
      </w:r>
    </w:p>
    <w:p w14:paraId="2F59170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20,625;-37:20:01,227</w:t>
      </w:r>
    </w:p>
    <w:p w14:paraId="07D5C54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000;-37:20:01,227</w:t>
      </w:r>
    </w:p>
    <w:p w14:paraId="2EFD3AA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000;-37:22:30,000</w:t>
      </w:r>
    </w:p>
    <w:p w14:paraId="43C03C63" w14:textId="77777777" w:rsidR="00616F5C" w:rsidRPr="00D61E38" w:rsidRDefault="00616F5C" w:rsidP="00616F5C">
      <w:pPr>
        <w:spacing w:after="0" w:line="480" w:lineRule="auto"/>
        <w:rPr>
          <w:rFonts w:ascii="Arial" w:hAnsi="Arial" w:cs="Arial"/>
          <w:b/>
          <w:sz w:val="16"/>
          <w:szCs w:val="16"/>
          <w:u w:val="single"/>
        </w:rPr>
      </w:pPr>
      <w:r w:rsidRPr="00D61E38">
        <w:rPr>
          <w:rFonts w:ascii="Arial" w:hAnsi="Arial" w:cs="Arial"/>
          <w:b/>
          <w:sz w:val="16"/>
          <w:szCs w:val="16"/>
          <w:u w:val="single"/>
        </w:rPr>
        <w:t>POT-T-882</w:t>
      </w:r>
    </w:p>
    <w:p w14:paraId="40D9776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5:00,000;-37:22:21,853</w:t>
      </w:r>
    </w:p>
    <w:p w14:paraId="71C5C72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5:00,000;-37:18:45,000</w:t>
      </w:r>
    </w:p>
    <w:p w14:paraId="4B75701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7:30,000;-37:18:45,000</w:t>
      </w:r>
    </w:p>
    <w:p w14:paraId="73591ACF"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7:30,000;-37:22:30,000</w:t>
      </w:r>
    </w:p>
    <w:p w14:paraId="3C6660D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5:01,412;-37:22:30,000</w:t>
      </w:r>
    </w:p>
    <w:p w14:paraId="3E9E432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5:01,412;-37:22:21,853</w:t>
      </w:r>
    </w:p>
    <w:p w14:paraId="5883966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5:00,000;-37:22:21,853</w:t>
      </w:r>
    </w:p>
    <w:p w14:paraId="4B2D8F5C" w14:textId="77777777" w:rsidR="00616F5C" w:rsidRPr="00D61E38" w:rsidRDefault="00616F5C" w:rsidP="00616F5C">
      <w:pPr>
        <w:spacing w:after="0" w:line="480" w:lineRule="auto"/>
        <w:rPr>
          <w:rFonts w:ascii="Arial" w:hAnsi="Arial" w:cs="Arial"/>
          <w:b/>
          <w:sz w:val="16"/>
          <w:szCs w:val="16"/>
          <w:u w:val="single"/>
        </w:rPr>
      </w:pPr>
      <w:r w:rsidRPr="00D61E38">
        <w:rPr>
          <w:rFonts w:ascii="Arial" w:hAnsi="Arial" w:cs="Arial"/>
          <w:b/>
          <w:sz w:val="16"/>
          <w:szCs w:val="16"/>
          <w:u w:val="single"/>
        </w:rPr>
        <w:t>POT-T-883</w:t>
      </w:r>
    </w:p>
    <w:p w14:paraId="2DE1A12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7:30,000;-37:15:00,000</w:t>
      </w:r>
    </w:p>
    <w:p w14:paraId="43EF274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7:30,000;-37:18:45,000</w:t>
      </w:r>
    </w:p>
    <w:p w14:paraId="48C1F8A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5:00,000;-37:18:45,000</w:t>
      </w:r>
    </w:p>
    <w:p w14:paraId="546BF04F"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5:00,000;-37:15:00,000</w:t>
      </w:r>
    </w:p>
    <w:p w14:paraId="2BCDFB48" w14:textId="4BEEECE7" w:rsidR="00616F5C" w:rsidRPr="00780093" w:rsidRDefault="00616F5C" w:rsidP="00616F5C">
      <w:pPr>
        <w:spacing w:after="0" w:line="480" w:lineRule="auto"/>
        <w:rPr>
          <w:rFonts w:ascii="Arial" w:hAnsi="Arial" w:cs="Arial"/>
          <w:bCs/>
          <w:sz w:val="16"/>
          <w:szCs w:val="16"/>
        </w:rPr>
      </w:pPr>
      <w:r w:rsidRPr="00616F5C">
        <w:rPr>
          <w:rFonts w:ascii="Arial" w:hAnsi="Arial" w:cs="Arial"/>
          <w:bCs/>
          <w:sz w:val="16"/>
          <w:szCs w:val="16"/>
        </w:rPr>
        <w:t>-05:37:30,000;-37:15:00,000</w:t>
      </w:r>
    </w:p>
    <w:p w14:paraId="1F551B4B" w14:textId="77777777" w:rsidR="00317CE2" w:rsidRPr="00893558" w:rsidRDefault="00317CE2" w:rsidP="00317CE2">
      <w:pPr>
        <w:spacing w:after="0" w:line="480" w:lineRule="auto"/>
        <w:rPr>
          <w:rFonts w:ascii="Arial" w:hAnsi="Arial" w:cs="Arial"/>
          <w:b/>
          <w:sz w:val="16"/>
          <w:szCs w:val="16"/>
          <w:u w:val="single"/>
        </w:rPr>
      </w:pPr>
      <w:r w:rsidRPr="00893558">
        <w:rPr>
          <w:rFonts w:ascii="Arial" w:hAnsi="Arial" w:cs="Arial"/>
          <w:b/>
          <w:sz w:val="16"/>
          <w:szCs w:val="16"/>
          <w:u w:val="single"/>
        </w:rPr>
        <w:t>POT-T-205</w:t>
      </w:r>
    </w:p>
    <w:p w14:paraId="1F04CD49"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50:00,000;-37:41:15,000</w:t>
      </w:r>
    </w:p>
    <w:p w14:paraId="16443679"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0,000;-37:41:15,000</w:t>
      </w:r>
    </w:p>
    <w:p w14:paraId="51EA8856"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0,000;-37:38:46,235</w:t>
      </w:r>
    </w:p>
    <w:p w14:paraId="2D7D36EA"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8:46,235</w:t>
      </w:r>
    </w:p>
    <w:p w14:paraId="37B08986"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8:36,860</w:t>
      </w:r>
    </w:p>
    <w:p w14:paraId="0A989D58"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8:27,485</w:t>
      </w:r>
    </w:p>
    <w:p w14:paraId="1BD8ED45"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8:18,110</w:t>
      </w:r>
    </w:p>
    <w:p w14:paraId="6C1341A9"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8:08,735</w:t>
      </w:r>
    </w:p>
    <w:p w14:paraId="39CAE92E"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7:59,360</w:t>
      </w:r>
    </w:p>
    <w:p w14:paraId="38605C0F"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7:49,985</w:t>
      </w:r>
    </w:p>
    <w:p w14:paraId="63B876D3"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7:40,610</w:t>
      </w:r>
    </w:p>
    <w:p w14:paraId="36B37284"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7:30,000</w:t>
      </w:r>
    </w:p>
    <w:p w14:paraId="1D3D0114"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50:00,000;-37:37:30,000</w:t>
      </w:r>
    </w:p>
    <w:p w14:paraId="485F2EE9"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50:00,000;-37:41:15,000</w:t>
      </w:r>
    </w:p>
    <w:p w14:paraId="069787E6" w14:textId="77777777" w:rsidR="00317CE2" w:rsidRPr="00893558" w:rsidRDefault="00317CE2" w:rsidP="00317CE2">
      <w:pPr>
        <w:spacing w:after="0" w:line="480" w:lineRule="auto"/>
        <w:rPr>
          <w:rFonts w:ascii="Arial" w:hAnsi="Arial" w:cs="Arial"/>
          <w:b/>
          <w:sz w:val="16"/>
          <w:szCs w:val="16"/>
          <w:u w:val="single"/>
        </w:rPr>
      </w:pPr>
      <w:r w:rsidRPr="00893558">
        <w:rPr>
          <w:rFonts w:ascii="Arial" w:hAnsi="Arial" w:cs="Arial"/>
          <w:b/>
          <w:sz w:val="16"/>
          <w:szCs w:val="16"/>
          <w:u w:val="single"/>
        </w:rPr>
        <w:t>POT-T-206</w:t>
      </w:r>
    </w:p>
    <w:p w14:paraId="7E454191"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5:28,125</w:t>
      </w:r>
    </w:p>
    <w:p w14:paraId="41F14EAA"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48,750;-37:35:28,125</w:t>
      </w:r>
    </w:p>
    <w:p w14:paraId="61639451"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48,750;-37:35:18,750</w:t>
      </w:r>
    </w:p>
    <w:p w14:paraId="443DC8FC"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8:07,500;-37:35:18,750</w:t>
      </w:r>
    </w:p>
    <w:p w14:paraId="1154320F"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8:07,500;-37:35:28,125</w:t>
      </w:r>
    </w:p>
    <w:p w14:paraId="66111A00"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8:54,375;-37:35:28,125</w:t>
      </w:r>
    </w:p>
    <w:p w14:paraId="391F66D0"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8:54,375;-37:35:18,750</w:t>
      </w:r>
    </w:p>
    <w:p w14:paraId="04B81A39"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9:22,500;-37:35:18,750</w:t>
      </w:r>
    </w:p>
    <w:p w14:paraId="25D2BC53"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9:22,500;-37:35:46,875</w:t>
      </w:r>
    </w:p>
    <w:p w14:paraId="208F77CC"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9:41,250;-37:35:46,875</w:t>
      </w:r>
    </w:p>
    <w:p w14:paraId="3AF39710"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9:41,250;-37:35:56,250</w:t>
      </w:r>
    </w:p>
    <w:p w14:paraId="2DF7255E"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9:50,625;-37:35:56,250</w:t>
      </w:r>
    </w:p>
    <w:p w14:paraId="7D6157D8"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9:50,625;-37:36:05,625</w:t>
      </w:r>
    </w:p>
    <w:p w14:paraId="1A73EB5D"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50:00,000;-37:36:05,625</w:t>
      </w:r>
    </w:p>
    <w:p w14:paraId="6C1905DB"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50:00,000;-37:37:30,000</w:t>
      </w:r>
    </w:p>
    <w:p w14:paraId="17028FCF"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7:30,000</w:t>
      </w:r>
    </w:p>
    <w:p w14:paraId="5853A561"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7:20,625</w:t>
      </w:r>
    </w:p>
    <w:p w14:paraId="1BFC6863"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7:11,250</w:t>
      </w:r>
    </w:p>
    <w:p w14:paraId="3D3D51E4"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7:01,875</w:t>
      </w:r>
    </w:p>
    <w:p w14:paraId="747B6CF2"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6:52,500</w:t>
      </w:r>
    </w:p>
    <w:p w14:paraId="3E0F66F1"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6:43,125</w:t>
      </w:r>
    </w:p>
    <w:p w14:paraId="6FECFC19"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6:33,750</w:t>
      </w:r>
    </w:p>
    <w:p w14:paraId="71902F09"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6:24,375</w:t>
      </w:r>
    </w:p>
    <w:p w14:paraId="43695219"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6:15,000</w:t>
      </w:r>
    </w:p>
    <w:p w14:paraId="3A7F5D3A"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6:05,625</w:t>
      </w:r>
    </w:p>
    <w:p w14:paraId="4328533C"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5:56,250</w:t>
      </w:r>
    </w:p>
    <w:p w14:paraId="7D0E047A"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5:46,875</w:t>
      </w:r>
    </w:p>
    <w:p w14:paraId="1DCEBACD"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5:37,500</w:t>
      </w:r>
    </w:p>
    <w:p w14:paraId="1EE11554"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5:28,125</w:t>
      </w:r>
    </w:p>
    <w:p w14:paraId="3BFBFC9A" w14:textId="77777777" w:rsidR="00317CE2" w:rsidRPr="00893558" w:rsidRDefault="00317CE2" w:rsidP="00317CE2">
      <w:pPr>
        <w:spacing w:after="0" w:line="480" w:lineRule="auto"/>
        <w:rPr>
          <w:rFonts w:ascii="Arial" w:hAnsi="Arial" w:cs="Arial"/>
          <w:b/>
          <w:sz w:val="16"/>
          <w:szCs w:val="16"/>
          <w:u w:val="single"/>
        </w:rPr>
      </w:pPr>
      <w:r w:rsidRPr="00893558">
        <w:rPr>
          <w:rFonts w:ascii="Arial" w:hAnsi="Arial" w:cs="Arial"/>
          <w:b/>
          <w:sz w:val="16"/>
          <w:szCs w:val="16"/>
          <w:u w:val="single"/>
        </w:rPr>
        <w:t>POT-T-180</w:t>
      </w:r>
    </w:p>
    <w:p w14:paraId="4D16658E"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4:31,875;-37:43:35,625</w:t>
      </w:r>
    </w:p>
    <w:p w14:paraId="6F42C89B"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4:22,500;-37:43:35,625</w:t>
      </w:r>
    </w:p>
    <w:p w14:paraId="7016E235"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4:22,500;-37:42:01,875</w:t>
      </w:r>
    </w:p>
    <w:p w14:paraId="38F10DDB"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4:13,125;-37:42:01,875</w:t>
      </w:r>
    </w:p>
    <w:p w14:paraId="12AD551E"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4:13,125;-37:40:56,250</w:t>
      </w:r>
    </w:p>
    <w:p w14:paraId="1EA7091D"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4:22,500;-37:40:56,250</w:t>
      </w:r>
    </w:p>
    <w:p w14:paraId="09154D45"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4:22,500;-37:40:37,500</w:t>
      </w:r>
    </w:p>
    <w:p w14:paraId="1141F83B"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5:00,000;-37:40:37,500</w:t>
      </w:r>
    </w:p>
    <w:p w14:paraId="2ADCB0B3"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5:00,000;-37:45:00,000</w:t>
      </w:r>
    </w:p>
    <w:p w14:paraId="6F737E85"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4:22,500;-37:45:00,000</w:t>
      </w:r>
    </w:p>
    <w:p w14:paraId="3CC996B3"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4:22,500;-37:43:45,000</w:t>
      </w:r>
    </w:p>
    <w:p w14:paraId="1CA7178A"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4:31,875;-37:43:45,000</w:t>
      </w:r>
    </w:p>
    <w:p w14:paraId="513EB9B0"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4:31,875;-37:43:35,625</w:t>
      </w:r>
    </w:p>
    <w:p w14:paraId="6E666363" w14:textId="77777777" w:rsidR="00317CE2" w:rsidRPr="00893558" w:rsidRDefault="00317CE2" w:rsidP="00317CE2">
      <w:pPr>
        <w:spacing w:after="0" w:line="480" w:lineRule="auto"/>
        <w:rPr>
          <w:rFonts w:ascii="Arial" w:hAnsi="Arial" w:cs="Arial"/>
          <w:b/>
          <w:sz w:val="16"/>
          <w:szCs w:val="16"/>
          <w:u w:val="single"/>
        </w:rPr>
      </w:pPr>
      <w:r w:rsidRPr="00893558">
        <w:rPr>
          <w:rFonts w:ascii="Arial" w:hAnsi="Arial" w:cs="Arial"/>
          <w:b/>
          <w:sz w:val="16"/>
          <w:szCs w:val="16"/>
          <w:u w:val="single"/>
        </w:rPr>
        <w:t>POT-T-191</w:t>
      </w:r>
    </w:p>
    <w:p w14:paraId="68FFAD9F"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0,000;-37:45:00,000</w:t>
      </w:r>
    </w:p>
    <w:p w14:paraId="33B492E4"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5:00,000;-37:45:00,000</w:t>
      </w:r>
    </w:p>
    <w:p w14:paraId="3173FE69"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5:00,000;-37:41:15,000</w:t>
      </w:r>
    </w:p>
    <w:p w14:paraId="49F3C3DB"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0,000;-37:41:15,000</w:t>
      </w:r>
    </w:p>
    <w:p w14:paraId="27AD8DDD"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0,000;-37:45:00,000</w:t>
      </w:r>
    </w:p>
    <w:p w14:paraId="482820F1" w14:textId="77777777" w:rsidR="00317CE2" w:rsidRPr="00893558" w:rsidRDefault="00317CE2" w:rsidP="00317CE2">
      <w:pPr>
        <w:spacing w:after="0" w:line="480" w:lineRule="auto"/>
        <w:rPr>
          <w:rFonts w:ascii="Arial" w:hAnsi="Arial" w:cs="Arial"/>
          <w:b/>
          <w:sz w:val="16"/>
          <w:szCs w:val="16"/>
          <w:u w:val="single"/>
        </w:rPr>
      </w:pPr>
      <w:r w:rsidRPr="00893558">
        <w:rPr>
          <w:rFonts w:ascii="Arial" w:hAnsi="Arial" w:cs="Arial"/>
          <w:b/>
          <w:sz w:val="16"/>
          <w:szCs w:val="16"/>
          <w:u w:val="single"/>
        </w:rPr>
        <w:t>POT-T-642</w:t>
      </w:r>
    </w:p>
    <w:p w14:paraId="4684863B"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5:00,000;-37:56:15,000</w:t>
      </w:r>
    </w:p>
    <w:p w14:paraId="651E669D"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5:00,000;-38:00:00,000</w:t>
      </w:r>
    </w:p>
    <w:p w14:paraId="5A53856D"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2:30,000;-38:00:00,000</w:t>
      </w:r>
    </w:p>
    <w:p w14:paraId="5132921E"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2:30,000;-37:56:15,000</w:t>
      </w:r>
    </w:p>
    <w:p w14:paraId="1C1C7BD7"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5:00,000;-37:56:15,000</w:t>
      </w:r>
    </w:p>
    <w:p w14:paraId="0BC7B303" w14:textId="77777777" w:rsidR="00317CE2" w:rsidRPr="00893558" w:rsidRDefault="00317CE2" w:rsidP="00317CE2">
      <w:pPr>
        <w:spacing w:after="0" w:line="480" w:lineRule="auto"/>
        <w:rPr>
          <w:rFonts w:ascii="Arial" w:hAnsi="Arial" w:cs="Arial"/>
          <w:b/>
          <w:sz w:val="16"/>
          <w:szCs w:val="16"/>
          <w:u w:val="single"/>
        </w:rPr>
      </w:pPr>
      <w:r w:rsidRPr="00893558">
        <w:rPr>
          <w:rFonts w:ascii="Arial" w:hAnsi="Arial" w:cs="Arial"/>
          <w:b/>
          <w:sz w:val="16"/>
          <w:szCs w:val="16"/>
          <w:u w:val="single"/>
        </w:rPr>
        <w:t>POT-T-553</w:t>
      </w:r>
    </w:p>
    <w:p w14:paraId="072B2DA5"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0:00,000;-37:52:30,000</w:t>
      </w:r>
    </w:p>
    <w:p w14:paraId="1E82C538"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0:00,000;-37:56:15,000</w:t>
      </w:r>
    </w:p>
    <w:p w14:paraId="19D4CA9D"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17:30,000;-37:56:15,000</w:t>
      </w:r>
    </w:p>
    <w:p w14:paraId="136DB7A3"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17:30,000;-37:52:30,000</w:t>
      </w:r>
    </w:p>
    <w:p w14:paraId="732AB071"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0:00,000;-37:52:30,000</w:t>
      </w:r>
    </w:p>
    <w:p w14:paraId="47BFE326" w14:textId="77777777" w:rsidR="00317CE2" w:rsidRPr="00893558" w:rsidRDefault="00317CE2" w:rsidP="00317CE2">
      <w:pPr>
        <w:spacing w:after="0" w:line="480" w:lineRule="auto"/>
        <w:rPr>
          <w:rFonts w:ascii="Arial" w:hAnsi="Arial" w:cs="Arial"/>
          <w:b/>
          <w:sz w:val="16"/>
          <w:szCs w:val="16"/>
          <w:u w:val="single"/>
        </w:rPr>
      </w:pPr>
      <w:r w:rsidRPr="00893558">
        <w:rPr>
          <w:rFonts w:ascii="Arial" w:hAnsi="Arial" w:cs="Arial"/>
          <w:b/>
          <w:sz w:val="16"/>
          <w:szCs w:val="16"/>
          <w:u w:val="single"/>
        </w:rPr>
        <w:t>POT-T-598</w:t>
      </w:r>
    </w:p>
    <w:p w14:paraId="277A0BA3"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0:28,125;-37:53:26,250</w:t>
      </w:r>
    </w:p>
    <w:p w14:paraId="101D3619"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1:05,625;-37:53:26,250</w:t>
      </w:r>
    </w:p>
    <w:p w14:paraId="4BB1144E"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1:05,625;-37:53:35,625</w:t>
      </w:r>
    </w:p>
    <w:p w14:paraId="6364C927"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1:15,000;-37:53:35,625</w:t>
      </w:r>
    </w:p>
    <w:p w14:paraId="2C85CEB0"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1:15,000;-37:53:45,000</w:t>
      </w:r>
    </w:p>
    <w:p w14:paraId="2456F089"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1:24,375;-37:53:45,000</w:t>
      </w:r>
    </w:p>
    <w:p w14:paraId="36566CE5"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1:24,375;-37:53:54,375</w:t>
      </w:r>
    </w:p>
    <w:p w14:paraId="2C9C5EB7"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1:43,125;-37:53:54,375</w:t>
      </w:r>
    </w:p>
    <w:p w14:paraId="05EA5DF0"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1:43,125;-37:54:03,750</w:t>
      </w:r>
    </w:p>
    <w:p w14:paraId="0B22704C"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1:52,500;-37:54:03,750</w:t>
      </w:r>
    </w:p>
    <w:p w14:paraId="433AB840"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1:52,500;-37:54:13,125</w:t>
      </w:r>
    </w:p>
    <w:p w14:paraId="3EBB4245"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2:11,250;-37:54:13,125</w:t>
      </w:r>
    </w:p>
    <w:p w14:paraId="30EA34CC"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2:11,250;-37:54:41,250</w:t>
      </w:r>
    </w:p>
    <w:p w14:paraId="23F846E2"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2:01,875;-37:54:41,250</w:t>
      </w:r>
    </w:p>
    <w:p w14:paraId="06C41E9A"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2:01,875;-37:55:00,000</w:t>
      </w:r>
    </w:p>
    <w:p w14:paraId="2CD6ACE6"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2:11,250;-37:55:00,000</w:t>
      </w:r>
    </w:p>
    <w:p w14:paraId="42B3BAD0"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2:11,250;-37:55:09,375</w:t>
      </w:r>
    </w:p>
    <w:p w14:paraId="04128D71"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2:30,000;-37:55:09,375</w:t>
      </w:r>
    </w:p>
    <w:p w14:paraId="56C8CD4A"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2:30,000;-37:56:15,000</w:t>
      </w:r>
    </w:p>
    <w:p w14:paraId="70787449"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0:00,000;-37:56:15,000</w:t>
      </w:r>
    </w:p>
    <w:p w14:paraId="5811FDA5"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0:00,000;-37:52:30,000</w:t>
      </w:r>
    </w:p>
    <w:p w14:paraId="453C76C9"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0:28,125;-37:52:30,000</w:t>
      </w:r>
    </w:p>
    <w:p w14:paraId="3BA5E0AD"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0:28,125;-37:53:26,250</w:t>
      </w:r>
    </w:p>
    <w:p w14:paraId="65A916A6" w14:textId="77777777" w:rsidR="00317CE2" w:rsidRPr="00893558" w:rsidRDefault="00317CE2" w:rsidP="00317CE2">
      <w:pPr>
        <w:spacing w:after="0" w:line="480" w:lineRule="auto"/>
        <w:rPr>
          <w:rFonts w:ascii="Arial" w:hAnsi="Arial" w:cs="Arial"/>
          <w:b/>
          <w:sz w:val="16"/>
          <w:szCs w:val="16"/>
          <w:u w:val="single"/>
        </w:rPr>
      </w:pPr>
      <w:r w:rsidRPr="00893558">
        <w:rPr>
          <w:rFonts w:ascii="Arial" w:hAnsi="Arial" w:cs="Arial"/>
          <w:b/>
          <w:sz w:val="16"/>
          <w:szCs w:val="16"/>
          <w:u w:val="single"/>
        </w:rPr>
        <w:t>POT-T-688</w:t>
      </w:r>
    </w:p>
    <w:p w14:paraId="22D6DB4A"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5:18,750;-37:56:24,375</w:t>
      </w:r>
    </w:p>
    <w:p w14:paraId="27A75876"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5:28,125;-37:56:24,375</w:t>
      </w:r>
    </w:p>
    <w:p w14:paraId="59F971A5"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5:28,125;-37:56:43,125</w:t>
      </w:r>
    </w:p>
    <w:p w14:paraId="5189AB6B"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5:46,875;-37:56:43,125</w:t>
      </w:r>
    </w:p>
    <w:p w14:paraId="298217F7"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5:46,875;-37:56:24,375</w:t>
      </w:r>
    </w:p>
    <w:p w14:paraId="7EDE2E60"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5:56,250;-37:56:24,375</w:t>
      </w:r>
    </w:p>
    <w:p w14:paraId="2CA61C4D"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5:56,250;-37:56:15,000</w:t>
      </w:r>
    </w:p>
    <w:p w14:paraId="7B988086"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7:30,000;-37:56:15,000</w:t>
      </w:r>
    </w:p>
    <w:p w14:paraId="24878A9E"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7:30,000;-37:57:48,750</w:t>
      </w:r>
    </w:p>
    <w:p w14:paraId="7EDDA5A3"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7:20,625;-37:57:48,750</w:t>
      </w:r>
    </w:p>
    <w:p w14:paraId="1828610B"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7:20,625;-37:58:26,250</w:t>
      </w:r>
    </w:p>
    <w:p w14:paraId="601F9C2A"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7:30,000;-37:58:26,250</w:t>
      </w:r>
    </w:p>
    <w:p w14:paraId="37B6E7CD"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7:30,000;-38:00:00,000</w:t>
      </w:r>
    </w:p>
    <w:p w14:paraId="7EE77691"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5:00,000;-38:00:00,000</w:t>
      </w:r>
    </w:p>
    <w:p w14:paraId="10BC8360"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5:00,000;-37:56:15,000</w:t>
      </w:r>
    </w:p>
    <w:p w14:paraId="2B08C687"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5:18,750;-37:56:15,000</w:t>
      </w:r>
    </w:p>
    <w:p w14:paraId="0AB4FBEB"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5:18,750;-37:56:24,375</w:t>
      </w:r>
    </w:p>
    <w:p w14:paraId="2890A89F" w14:textId="0F35B6B6" w:rsidR="00686897" w:rsidRDefault="00686897" w:rsidP="00B9506C">
      <w:pPr>
        <w:spacing w:after="0" w:line="480" w:lineRule="auto"/>
        <w:rPr>
          <w:rFonts w:ascii="Arial" w:hAnsi="Arial" w:cs="Arial"/>
          <w:bCs/>
          <w:sz w:val="16"/>
          <w:szCs w:val="16"/>
        </w:rPr>
      </w:pPr>
      <w:r>
        <w:rPr>
          <w:rFonts w:ascii="Arial" w:hAnsi="Arial" w:cs="Arial"/>
          <w:bCs/>
          <w:sz w:val="16"/>
          <w:szCs w:val="16"/>
        </w:rPr>
        <w:br w:type="page"/>
      </w:r>
    </w:p>
    <w:p w14:paraId="1AAF1247" w14:textId="327C4C26" w:rsidR="00B9506C" w:rsidRPr="00FB418A" w:rsidRDefault="00960676" w:rsidP="00B9506C">
      <w:pPr>
        <w:spacing w:after="0" w:line="480" w:lineRule="auto"/>
        <w:rPr>
          <w:rFonts w:ascii="Arial" w:hAnsi="Arial" w:cs="Arial"/>
          <w:b/>
          <w:sz w:val="16"/>
          <w:szCs w:val="16"/>
          <w:u w:val="single"/>
        </w:rPr>
      </w:pPr>
      <w:r w:rsidRPr="00FB418A">
        <w:rPr>
          <w:rFonts w:ascii="Arial" w:hAnsi="Arial" w:cs="Arial"/>
          <w:b/>
          <w:sz w:val="16"/>
          <w:szCs w:val="16"/>
          <w:u w:val="single"/>
        </w:rPr>
        <w:t xml:space="preserve">BACIA </w:t>
      </w:r>
      <w:r>
        <w:rPr>
          <w:rFonts w:ascii="Arial" w:hAnsi="Arial" w:cs="Arial"/>
          <w:b/>
          <w:sz w:val="16"/>
          <w:szCs w:val="16"/>
          <w:u w:val="single"/>
        </w:rPr>
        <w:t>D</w:t>
      </w:r>
      <w:r w:rsidRPr="00FB418A">
        <w:rPr>
          <w:rFonts w:ascii="Arial" w:hAnsi="Arial" w:cs="Arial"/>
          <w:b/>
          <w:sz w:val="16"/>
          <w:szCs w:val="16"/>
          <w:u w:val="single"/>
        </w:rPr>
        <w:t>O RECÔNCAVO (MAR)</w:t>
      </w:r>
    </w:p>
    <w:p w14:paraId="353D6757" w14:textId="77777777" w:rsidR="00FB418A" w:rsidRPr="00FB418A" w:rsidRDefault="00FB418A" w:rsidP="00B9506C">
      <w:pPr>
        <w:spacing w:after="0" w:line="480" w:lineRule="auto"/>
        <w:rPr>
          <w:rFonts w:ascii="Arial" w:hAnsi="Arial" w:cs="Arial"/>
          <w:b/>
          <w:sz w:val="16"/>
          <w:szCs w:val="16"/>
        </w:rPr>
      </w:pPr>
    </w:p>
    <w:p w14:paraId="75F0B0ED" w14:textId="77777777" w:rsidR="00686897" w:rsidRPr="00D61E38" w:rsidRDefault="00686897" w:rsidP="00686897">
      <w:pPr>
        <w:spacing w:after="0" w:line="480" w:lineRule="auto"/>
        <w:rPr>
          <w:rFonts w:ascii="Arial" w:hAnsi="Arial" w:cs="Arial"/>
          <w:b/>
          <w:sz w:val="16"/>
          <w:szCs w:val="16"/>
          <w:u w:val="single"/>
        </w:rPr>
      </w:pPr>
      <w:r w:rsidRPr="00D61E38">
        <w:rPr>
          <w:rFonts w:ascii="Arial" w:hAnsi="Arial" w:cs="Arial"/>
          <w:b/>
          <w:sz w:val="16"/>
          <w:szCs w:val="16"/>
          <w:u w:val="single"/>
        </w:rPr>
        <w:t>REC-T-100</w:t>
      </w:r>
    </w:p>
    <w:p w14:paraId="2DC062D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00:00,000</w:t>
      </w:r>
    </w:p>
    <w:p w14:paraId="489CBDE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8:00:00,000</w:t>
      </w:r>
    </w:p>
    <w:p w14:paraId="402F158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7:56:15,000</w:t>
      </w:r>
    </w:p>
    <w:p w14:paraId="695A7DA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7:56:15,000</w:t>
      </w:r>
    </w:p>
    <w:p w14:paraId="4F92D7F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00:00,000</w:t>
      </w:r>
    </w:p>
    <w:p w14:paraId="4F74F5D4"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101</w:t>
      </w:r>
    </w:p>
    <w:p w14:paraId="5507959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33:45,000</w:t>
      </w:r>
    </w:p>
    <w:p w14:paraId="1F0297F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30,000;-38:33:45,000</w:t>
      </w:r>
    </w:p>
    <w:p w14:paraId="418C13C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30,000;-38:37:30,000</w:t>
      </w:r>
    </w:p>
    <w:p w14:paraId="35E0871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37:30,000</w:t>
      </w:r>
    </w:p>
    <w:p w14:paraId="01ABABF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33:45,000</w:t>
      </w:r>
    </w:p>
    <w:p w14:paraId="31EFF892"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102</w:t>
      </w:r>
    </w:p>
    <w:p w14:paraId="5E1FBF7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1:43,125;-38:31:05,625</w:t>
      </w:r>
    </w:p>
    <w:p w14:paraId="03016BE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1:43,125;-38:30:56,250</w:t>
      </w:r>
    </w:p>
    <w:p w14:paraId="6895932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01,875;-38:30:56,250</w:t>
      </w:r>
    </w:p>
    <w:p w14:paraId="4D3AF9E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01,875;-38:30:48,162</w:t>
      </w:r>
    </w:p>
    <w:p w14:paraId="6A92601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11,250;-38:30:48,162</w:t>
      </w:r>
    </w:p>
    <w:p w14:paraId="0C7C791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22,212;-38:30:48,162</w:t>
      </w:r>
    </w:p>
    <w:p w14:paraId="1E3F40E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22,212;-38:30:38,787</w:t>
      </w:r>
    </w:p>
    <w:p w14:paraId="7BAA937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30,000;-38:30:38,787</w:t>
      </w:r>
    </w:p>
    <w:p w14:paraId="59E763F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30,000;-38:33:45,000</w:t>
      </w:r>
    </w:p>
    <w:p w14:paraId="1CF2D5C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33:45,000</w:t>
      </w:r>
    </w:p>
    <w:p w14:paraId="2AFFB4A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30:00,000</w:t>
      </w:r>
    </w:p>
    <w:p w14:paraId="2EC1DBC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46,875;-38:30:00,000</w:t>
      </w:r>
    </w:p>
    <w:p w14:paraId="5E1875B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46,875;-38:30:46,875</w:t>
      </w:r>
    </w:p>
    <w:p w14:paraId="6B680DC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56,250;-38:30:46,875</w:t>
      </w:r>
    </w:p>
    <w:p w14:paraId="11E626A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56,250;-38:31:05,625</w:t>
      </w:r>
    </w:p>
    <w:p w14:paraId="45666D2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1:05,625;-38:31:05,625</w:t>
      </w:r>
    </w:p>
    <w:p w14:paraId="057539E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1:05,625;-38:31:15,000</w:t>
      </w:r>
    </w:p>
    <w:p w14:paraId="7D3AD4C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1:24,375;-38:31:15,000</w:t>
      </w:r>
    </w:p>
    <w:p w14:paraId="550237F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1:24,375;-38:31:05,625</w:t>
      </w:r>
    </w:p>
    <w:p w14:paraId="512A4F8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1:43,125;-38:31:05,625</w:t>
      </w:r>
    </w:p>
    <w:p w14:paraId="5F3ADD57"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106</w:t>
      </w:r>
    </w:p>
    <w:p w14:paraId="704A3BE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0,000;-38:15:01,279</w:t>
      </w:r>
    </w:p>
    <w:p w14:paraId="6AE8087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0,000;-38:18:45,000</w:t>
      </w:r>
    </w:p>
    <w:p w14:paraId="6298D1D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0:00,000;-38:18:45,000</w:t>
      </w:r>
    </w:p>
    <w:p w14:paraId="1BB7B3AD"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0:00,000;-38:15:00,000</w:t>
      </w:r>
    </w:p>
    <w:p w14:paraId="7174A3A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01,875;-38:15:00,000</w:t>
      </w:r>
    </w:p>
    <w:p w14:paraId="22B7132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01,875;-38:15:01,279</w:t>
      </w:r>
    </w:p>
    <w:p w14:paraId="6466EF7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11,250;-38:15:01,279</w:t>
      </w:r>
    </w:p>
    <w:p w14:paraId="5BFDDE2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20,625;-38:15:01,279</w:t>
      </w:r>
    </w:p>
    <w:p w14:paraId="35407F4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0,000;-38:15:01,279</w:t>
      </w:r>
    </w:p>
    <w:p w14:paraId="065F52A3"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12</w:t>
      </w:r>
    </w:p>
    <w:p w14:paraId="11F1DF2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33:45,000</w:t>
      </w:r>
    </w:p>
    <w:p w14:paraId="070AADE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37:30,000</w:t>
      </w:r>
    </w:p>
    <w:p w14:paraId="3FBDCBAF"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0,000;-38:37:30,000</w:t>
      </w:r>
    </w:p>
    <w:p w14:paraId="6F3BD9D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0,000;-38:33:45,000</w:t>
      </w:r>
    </w:p>
    <w:p w14:paraId="6620916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33:45,000</w:t>
      </w:r>
    </w:p>
    <w:p w14:paraId="0A75F75B"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13</w:t>
      </w:r>
    </w:p>
    <w:p w14:paraId="6A9F0B9D"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0,000;-38:33:45,000</w:t>
      </w:r>
    </w:p>
    <w:p w14:paraId="728D70A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0,000;-38:30:38,787</w:t>
      </w:r>
    </w:p>
    <w:p w14:paraId="3727C91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9,375;-38:30:38,787</w:t>
      </w:r>
    </w:p>
    <w:p w14:paraId="0C59DB6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50,337;-38:30:38,787</w:t>
      </w:r>
    </w:p>
    <w:p w14:paraId="6E43082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50,337;-38:30:29,412</w:t>
      </w:r>
    </w:p>
    <w:p w14:paraId="1C9BFB03"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59,712;-38:30:29,412</w:t>
      </w:r>
    </w:p>
    <w:p w14:paraId="26F962E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3:09,087;-38:30:29,412</w:t>
      </w:r>
    </w:p>
    <w:p w14:paraId="4854165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3:18,462;-38:30:29,412</w:t>
      </w:r>
    </w:p>
    <w:p w14:paraId="5CE9694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3:18,462;-38:30:20,037</w:t>
      </w:r>
    </w:p>
    <w:p w14:paraId="0177F38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3:27,837;-38:30:20,037</w:t>
      </w:r>
    </w:p>
    <w:p w14:paraId="71C640C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3:37,212;-38:30:20,037</w:t>
      </w:r>
    </w:p>
    <w:p w14:paraId="5DAF2D9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3:46,588;-38:30:20,037</w:t>
      </w:r>
    </w:p>
    <w:p w14:paraId="2474DA7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3:46,588;-38:30:10,662</w:t>
      </w:r>
    </w:p>
    <w:p w14:paraId="31ECD9B3"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3:46,588;-38:30:00,000</w:t>
      </w:r>
    </w:p>
    <w:p w14:paraId="666867C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30:00,000</w:t>
      </w:r>
    </w:p>
    <w:p w14:paraId="4E62A053"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33:45,000</w:t>
      </w:r>
    </w:p>
    <w:p w14:paraId="38AD783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0,000;-38:33:45,000</w:t>
      </w:r>
    </w:p>
    <w:p w14:paraId="71EA2E5F"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23</w:t>
      </w:r>
    </w:p>
    <w:p w14:paraId="4001E28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41:15,000</w:t>
      </w:r>
    </w:p>
    <w:p w14:paraId="235C442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41:15,000</w:t>
      </w:r>
    </w:p>
    <w:p w14:paraId="25AFC10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37:30,000</w:t>
      </w:r>
    </w:p>
    <w:p w14:paraId="628DAF4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7:30,000</w:t>
      </w:r>
    </w:p>
    <w:p w14:paraId="7089AF9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41:15,000</w:t>
      </w:r>
    </w:p>
    <w:p w14:paraId="6D226FFF"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24</w:t>
      </w:r>
    </w:p>
    <w:p w14:paraId="5D2F8DB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7:30,000</w:t>
      </w:r>
    </w:p>
    <w:p w14:paraId="045D482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37:30,000</w:t>
      </w:r>
    </w:p>
    <w:p w14:paraId="09A4E3DF"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33:45,000</w:t>
      </w:r>
    </w:p>
    <w:p w14:paraId="15C6993D"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3:45,000</w:t>
      </w:r>
    </w:p>
    <w:p w14:paraId="7EF1679D"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7:30,000</w:t>
      </w:r>
    </w:p>
    <w:p w14:paraId="0E20E38E"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25</w:t>
      </w:r>
    </w:p>
    <w:p w14:paraId="1EC6794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3:45,000</w:t>
      </w:r>
    </w:p>
    <w:p w14:paraId="3F26951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33:45,000</w:t>
      </w:r>
    </w:p>
    <w:p w14:paraId="4631A0F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30:00,000</w:t>
      </w:r>
    </w:p>
    <w:p w14:paraId="78F8096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0:00,000</w:t>
      </w:r>
    </w:p>
    <w:p w14:paraId="5E8CA12F"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3:45,000</w:t>
      </w:r>
    </w:p>
    <w:p w14:paraId="541064E9"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36</w:t>
      </w:r>
    </w:p>
    <w:p w14:paraId="13FC1A8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41:15,000</w:t>
      </w:r>
    </w:p>
    <w:p w14:paraId="4991BB3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41:15,000</w:t>
      </w:r>
    </w:p>
    <w:p w14:paraId="76C87D4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7:30,000</w:t>
      </w:r>
    </w:p>
    <w:p w14:paraId="047B0B8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7:30,000</w:t>
      </w:r>
    </w:p>
    <w:p w14:paraId="7F74E6F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41:15,000</w:t>
      </w:r>
    </w:p>
    <w:p w14:paraId="42CD9E25"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37</w:t>
      </w:r>
    </w:p>
    <w:p w14:paraId="6538DA9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7:30,000</w:t>
      </w:r>
    </w:p>
    <w:p w14:paraId="5125C07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7:30,000</w:t>
      </w:r>
    </w:p>
    <w:p w14:paraId="3054B21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3:45,000</w:t>
      </w:r>
    </w:p>
    <w:p w14:paraId="3C415D5F"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3:45,000</w:t>
      </w:r>
    </w:p>
    <w:p w14:paraId="32A7DBC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7:30,000</w:t>
      </w:r>
    </w:p>
    <w:p w14:paraId="6CA65793"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38</w:t>
      </w:r>
    </w:p>
    <w:p w14:paraId="447A81C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42,840;-38:31:53,788</w:t>
      </w:r>
    </w:p>
    <w:p w14:paraId="2AD1DEB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33,465;-38:31:53,788</w:t>
      </w:r>
    </w:p>
    <w:p w14:paraId="50595B5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24,090;-38:31:53,788</w:t>
      </w:r>
    </w:p>
    <w:p w14:paraId="0F11B1B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24,090;-38:32:03,163</w:t>
      </w:r>
    </w:p>
    <w:p w14:paraId="34DB40D3"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24,090;-38:32:12,538</w:t>
      </w:r>
    </w:p>
    <w:p w14:paraId="5A52B0D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14,715;-38:32:12,538</w:t>
      </w:r>
    </w:p>
    <w:p w14:paraId="315758A3"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14,715;-38:32:21,913</w:t>
      </w:r>
    </w:p>
    <w:p w14:paraId="7EF03CF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14,715;-38:32:31,288</w:t>
      </w:r>
    </w:p>
    <w:p w14:paraId="615F516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05,340;-38:32:31,288</w:t>
      </w:r>
    </w:p>
    <w:p w14:paraId="20C1D01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05,340;-38:32:40,664</w:t>
      </w:r>
    </w:p>
    <w:p w14:paraId="465860F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05,340;-38:32:50,039</w:t>
      </w:r>
    </w:p>
    <w:p w14:paraId="478BB09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05,340;-38:32:59,414</w:t>
      </w:r>
    </w:p>
    <w:p w14:paraId="5501EBFD"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14,715;-38:32:59,414</w:t>
      </w:r>
    </w:p>
    <w:p w14:paraId="45C73B0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14,715;-38:33:08,789</w:t>
      </w:r>
    </w:p>
    <w:p w14:paraId="0730478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24,090;-38:33:08,789</w:t>
      </w:r>
    </w:p>
    <w:p w14:paraId="62349A3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24,090;-38:33:18,164</w:t>
      </w:r>
    </w:p>
    <w:p w14:paraId="170C6B0D"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33,465;-38:33:18,164</w:t>
      </w:r>
    </w:p>
    <w:p w14:paraId="5273810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42,840;-38:33:18,164</w:t>
      </w:r>
    </w:p>
    <w:p w14:paraId="3428CE7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52,215;-38:33:18,164</w:t>
      </w:r>
    </w:p>
    <w:p w14:paraId="1C849F0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3:18,164</w:t>
      </w:r>
    </w:p>
    <w:p w14:paraId="26D6223E"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3:45,000</w:t>
      </w:r>
    </w:p>
    <w:p w14:paraId="7FEC75A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3:45,000</w:t>
      </w:r>
    </w:p>
    <w:p w14:paraId="2D6B167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0:00,000</w:t>
      </w:r>
    </w:p>
    <w:p w14:paraId="004971B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24,090;-38:30:00,000</w:t>
      </w:r>
    </w:p>
    <w:p w14:paraId="1C9CC3A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24,090;-38:30:01,287</w:t>
      </w:r>
    </w:p>
    <w:p w14:paraId="450A209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33,465;-38:30:01,287</w:t>
      </w:r>
    </w:p>
    <w:p w14:paraId="30919AC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42,840;-38:30:01,287</w:t>
      </w:r>
    </w:p>
    <w:p w14:paraId="5CEA735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52,215;-38:30:01,287</w:t>
      </w:r>
    </w:p>
    <w:p w14:paraId="2956D3C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0:01,287</w:t>
      </w:r>
    </w:p>
    <w:p w14:paraId="03073B9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1:35,038</w:t>
      </w:r>
    </w:p>
    <w:p w14:paraId="478679A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50,625;-38:31:35,038</w:t>
      </w:r>
    </w:p>
    <w:p w14:paraId="0CF50AE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42,840;-38:31:35,038</w:t>
      </w:r>
    </w:p>
    <w:p w14:paraId="2FB0229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42,840;-38:31:44,413</w:t>
      </w:r>
    </w:p>
    <w:p w14:paraId="132C29E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42,840;-38:31:53,788</w:t>
      </w:r>
    </w:p>
    <w:p w14:paraId="204FCF4B"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49</w:t>
      </w:r>
    </w:p>
    <w:p w14:paraId="30D0445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41:15,000</w:t>
      </w:r>
    </w:p>
    <w:p w14:paraId="40D9A99F"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41:15,000</w:t>
      </w:r>
    </w:p>
    <w:p w14:paraId="794D1C9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7:30,000</w:t>
      </w:r>
    </w:p>
    <w:p w14:paraId="1E4DBE6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37:30,000</w:t>
      </w:r>
    </w:p>
    <w:p w14:paraId="278EDD53"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41:15,000</w:t>
      </w:r>
    </w:p>
    <w:p w14:paraId="2ECD7373"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50</w:t>
      </w:r>
    </w:p>
    <w:p w14:paraId="1AD2C26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37:30,000</w:t>
      </w:r>
    </w:p>
    <w:p w14:paraId="2278585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7:30,000</w:t>
      </w:r>
    </w:p>
    <w:p w14:paraId="7DE1A53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3:45,000</w:t>
      </w:r>
    </w:p>
    <w:p w14:paraId="548B53B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33:45,000</w:t>
      </w:r>
    </w:p>
    <w:p w14:paraId="00178AB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37:30,000</w:t>
      </w:r>
    </w:p>
    <w:p w14:paraId="223081C4"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53 (PRINCIPAL)</w:t>
      </w:r>
    </w:p>
    <w:p w14:paraId="39EF1166"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2:30,000;-38:24:03,750</w:t>
      </w:r>
    </w:p>
    <w:p w14:paraId="237B4B53"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2:30,000;-38:26:15,000</w:t>
      </w:r>
    </w:p>
    <w:p w14:paraId="4C057DC0"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00,000;-38:26:15,000</w:t>
      </w:r>
    </w:p>
    <w:p w14:paraId="09B61D59"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00,000;-38:25:20,035</w:t>
      </w:r>
    </w:p>
    <w:p w14:paraId="2A9096B5"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01,591;-38:25:20,035</w:t>
      </w:r>
    </w:p>
    <w:p w14:paraId="07F25A26"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01,591;-38:25:10,660</w:t>
      </w:r>
    </w:p>
    <w:p w14:paraId="777926B6"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01,591;-38:25:01,285</w:t>
      </w:r>
    </w:p>
    <w:p w14:paraId="7DCF1C2F"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10,966;-38:25:01,285</w:t>
      </w:r>
    </w:p>
    <w:p w14:paraId="0D7931E3"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10,966;-38:25:10,660</w:t>
      </w:r>
    </w:p>
    <w:p w14:paraId="7D7B79D9"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20,341;-38:25:10,660</w:t>
      </w:r>
    </w:p>
    <w:p w14:paraId="04FE765E"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29,716;-38:25:10,660</w:t>
      </w:r>
    </w:p>
    <w:p w14:paraId="310FA36E"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39,091;-38:25:10,660</w:t>
      </w:r>
    </w:p>
    <w:p w14:paraId="3FFD7E0A"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48,466;-38:25:10,660</w:t>
      </w:r>
    </w:p>
    <w:p w14:paraId="7AD91F9E"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48,466;-38:25:01,285</w:t>
      </w:r>
    </w:p>
    <w:p w14:paraId="769EF65E"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48,466;-38:24:51,910</w:t>
      </w:r>
    </w:p>
    <w:p w14:paraId="4B5E6BA9"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48,466;-38:24:42,534</w:t>
      </w:r>
    </w:p>
    <w:p w14:paraId="00550173"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48,466;-38:24:33,159</w:t>
      </w:r>
    </w:p>
    <w:p w14:paraId="58253E17"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48,466;-38:24:23,784</w:t>
      </w:r>
    </w:p>
    <w:p w14:paraId="27CBE3BB"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48,466;-38:24:14,409</w:t>
      </w:r>
    </w:p>
    <w:p w14:paraId="53EC49F6"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48,466;-38:24:03,750</w:t>
      </w:r>
    </w:p>
    <w:p w14:paraId="2ADE31B8"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2:30,000;-38:24:03,750</w:t>
      </w:r>
    </w:p>
    <w:p w14:paraId="29262108" w14:textId="77777777" w:rsidR="00686897" w:rsidRPr="00D61E38" w:rsidRDefault="00686897" w:rsidP="00686897">
      <w:pPr>
        <w:spacing w:after="0" w:line="480" w:lineRule="auto"/>
        <w:rPr>
          <w:rFonts w:ascii="Arial" w:hAnsi="Arial" w:cs="Arial"/>
          <w:b/>
          <w:sz w:val="16"/>
          <w:szCs w:val="16"/>
          <w:u w:val="single"/>
        </w:rPr>
      </w:pPr>
      <w:r w:rsidRPr="00D61E38">
        <w:rPr>
          <w:rFonts w:ascii="Arial" w:hAnsi="Arial" w:cs="Arial"/>
          <w:b/>
          <w:sz w:val="16"/>
          <w:szCs w:val="16"/>
          <w:u w:val="single"/>
        </w:rPr>
        <w:t>REC-T-153 (EXCLUSÃO)</w:t>
      </w:r>
    </w:p>
    <w:p w14:paraId="36CE0ACC"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07,216;-38:24:33,159</w:t>
      </w:r>
    </w:p>
    <w:p w14:paraId="1980F440"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07,216;-38:24:42,534</w:t>
      </w:r>
    </w:p>
    <w:p w14:paraId="03270150"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57,841;-38:24:42,534</w:t>
      </w:r>
    </w:p>
    <w:p w14:paraId="0A6A072C"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57,841;-38:24:51,910</w:t>
      </w:r>
    </w:p>
    <w:p w14:paraId="20A1E3CD"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57,841;-38:25:01,285</w:t>
      </w:r>
    </w:p>
    <w:p w14:paraId="7DACFE82"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57,841;-38:25:10,660</w:t>
      </w:r>
    </w:p>
    <w:p w14:paraId="70ACCA61"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07,216;-38:25:10,660</w:t>
      </w:r>
    </w:p>
    <w:p w14:paraId="2FDCEB4B"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16,591;-38:25:10,660</w:t>
      </w:r>
    </w:p>
    <w:p w14:paraId="493B600E"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25,966;-38:25:10,660</w:t>
      </w:r>
    </w:p>
    <w:p w14:paraId="05E0E1B1"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25,966;-38:25:01,285</w:t>
      </w:r>
    </w:p>
    <w:p w14:paraId="1F3EE64B"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35,341;-38:25:01,285</w:t>
      </w:r>
    </w:p>
    <w:p w14:paraId="4B159E6B"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35,341;-38:24:51,910</w:t>
      </w:r>
    </w:p>
    <w:p w14:paraId="176B3A2D"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35,341;-38:24:42,534</w:t>
      </w:r>
    </w:p>
    <w:p w14:paraId="07A398E2"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25,966;-38:24:42,534</w:t>
      </w:r>
    </w:p>
    <w:p w14:paraId="2A2CC2FC"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25,966;-38:24:33,159</w:t>
      </w:r>
    </w:p>
    <w:p w14:paraId="12410FD2"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16,591;-38:24:33,159</w:t>
      </w:r>
    </w:p>
    <w:p w14:paraId="6508AFB2"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07,216;-38:24:33,159</w:t>
      </w:r>
    </w:p>
    <w:p w14:paraId="194939A6" w14:textId="77777777" w:rsidR="00686897" w:rsidRPr="00D61E38" w:rsidRDefault="00686897" w:rsidP="00686897">
      <w:pPr>
        <w:spacing w:after="0" w:line="480" w:lineRule="auto"/>
        <w:rPr>
          <w:rFonts w:ascii="Arial" w:hAnsi="Arial" w:cs="Arial"/>
          <w:b/>
          <w:sz w:val="16"/>
          <w:szCs w:val="16"/>
          <w:u w:val="single"/>
        </w:rPr>
      </w:pPr>
      <w:r w:rsidRPr="00D61E38">
        <w:rPr>
          <w:rFonts w:ascii="Arial" w:hAnsi="Arial" w:cs="Arial"/>
          <w:b/>
          <w:sz w:val="16"/>
          <w:szCs w:val="16"/>
          <w:u w:val="single"/>
        </w:rPr>
        <w:t>REC-T-162</w:t>
      </w:r>
    </w:p>
    <w:p w14:paraId="2935640E"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41:15,000</w:t>
      </w:r>
    </w:p>
    <w:p w14:paraId="004C434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41:15,000</w:t>
      </w:r>
    </w:p>
    <w:p w14:paraId="08BCEA1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37:30,000</w:t>
      </w:r>
    </w:p>
    <w:p w14:paraId="526DF15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37:30,000</w:t>
      </w:r>
    </w:p>
    <w:p w14:paraId="5ECF7AA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41:15,000</w:t>
      </w:r>
    </w:p>
    <w:p w14:paraId="58A1E343"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63</w:t>
      </w:r>
    </w:p>
    <w:p w14:paraId="559865D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33:45,000</w:t>
      </w:r>
    </w:p>
    <w:p w14:paraId="5286F30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37:30,000</w:t>
      </w:r>
    </w:p>
    <w:p w14:paraId="1E25D67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37:30,000</w:t>
      </w:r>
    </w:p>
    <w:p w14:paraId="2CA1704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33:45,000</w:t>
      </w:r>
    </w:p>
    <w:p w14:paraId="485DB7A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33:45,000</w:t>
      </w:r>
    </w:p>
    <w:p w14:paraId="4E5B434E"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64</w:t>
      </w:r>
    </w:p>
    <w:p w14:paraId="1E31E5A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59,716;-38:32:03,164</w:t>
      </w:r>
    </w:p>
    <w:p w14:paraId="7B44C54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3:09,091;-38:32:03,164</w:t>
      </w:r>
    </w:p>
    <w:p w14:paraId="185063A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3:18,466;-38:32:03,164</w:t>
      </w:r>
    </w:p>
    <w:p w14:paraId="5F0B95B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3:27,841;-38:32:03,164</w:t>
      </w:r>
    </w:p>
    <w:p w14:paraId="5A7B997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3:37,217;-38:32:03,164</w:t>
      </w:r>
    </w:p>
    <w:p w14:paraId="52BA8FF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3:46,592;-38:32:03,164</w:t>
      </w:r>
    </w:p>
    <w:p w14:paraId="5A30EF1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3:55,967;-38:32:03,164</w:t>
      </w:r>
    </w:p>
    <w:p w14:paraId="2251E7D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4:05,342;-38:32:03,164</w:t>
      </w:r>
    </w:p>
    <w:p w14:paraId="3B38788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4:14,717;-38:32:03,164</w:t>
      </w:r>
    </w:p>
    <w:p w14:paraId="0073AC5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4:24,092;-38:32:03,164</w:t>
      </w:r>
    </w:p>
    <w:p w14:paraId="70A6E69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4:33,467;-38:32:03,164</w:t>
      </w:r>
    </w:p>
    <w:p w14:paraId="4DE8DAB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4:42,842;-38:32:03,164</w:t>
      </w:r>
    </w:p>
    <w:p w14:paraId="791A815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4:42,842;-38:31:53,789</w:t>
      </w:r>
    </w:p>
    <w:p w14:paraId="08E15DB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4:52,217;-38:31:53,789</w:t>
      </w:r>
    </w:p>
    <w:p w14:paraId="48D537C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31:53,789</w:t>
      </w:r>
    </w:p>
    <w:p w14:paraId="36C9C8A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33:45,000</w:t>
      </w:r>
    </w:p>
    <w:p w14:paraId="76227B3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33:45,000</w:t>
      </w:r>
    </w:p>
    <w:p w14:paraId="23DDC5B3"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31:35,038</w:t>
      </w:r>
    </w:p>
    <w:p w14:paraId="0DF619E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1,591;-38:31:35,038</w:t>
      </w:r>
    </w:p>
    <w:p w14:paraId="354C7D6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1,591;-38:31:44,413</w:t>
      </w:r>
    </w:p>
    <w:p w14:paraId="52737AA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40,966;-38:31:44,413</w:t>
      </w:r>
    </w:p>
    <w:p w14:paraId="33357F9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50,341;-38:31:44,413</w:t>
      </w:r>
    </w:p>
    <w:p w14:paraId="266D51D3"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50,341;-38:31:53,788</w:t>
      </w:r>
    </w:p>
    <w:p w14:paraId="4AE8D07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59,716;-38:31:53,788</w:t>
      </w:r>
    </w:p>
    <w:p w14:paraId="609128C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59,716;-38:32:03,164</w:t>
      </w:r>
    </w:p>
    <w:p w14:paraId="3BD68787"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7</w:t>
      </w:r>
    </w:p>
    <w:p w14:paraId="301A1E1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1:47:11,250;-37:55:56,250</w:t>
      </w:r>
    </w:p>
    <w:p w14:paraId="7500F5E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1:47:11,250;-37:56:15,000</w:t>
      </w:r>
    </w:p>
    <w:p w14:paraId="40E581F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1:45:00,000;-37:56:15,000</w:t>
      </w:r>
    </w:p>
    <w:p w14:paraId="3FB6E63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1:45:00,000;-37:52:30,000</w:t>
      </w:r>
    </w:p>
    <w:p w14:paraId="66AAF33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1:47:30,000;-37:52:30,000</w:t>
      </w:r>
    </w:p>
    <w:p w14:paraId="4741955E"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1:47:30,000;-37:55:56,250</w:t>
      </w:r>
    </w:p>
    <w:p w14:paraId="3A0C11D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1:47:11,250;-37:55:56,250</w:t>
      </w:r>
    </w:p>
    <w:p w14:paraId="7C142A28"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75</w:t>
      </w:r>
    </w:p>
    <w:p w14:paraId="2CA2395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11,250;-38:41:43,125</w:t>
      </w:r>
    </w:p>
    <w:p w14:paraId="667DAAC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01,875;-38:41:43,125</w:t>
      </w:r>
    </w:p>
    <w:p w14:paraId="7E0D394E"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01,875;-38:41:52,500</w:t>
      </w:r>
    </w:p>
    <w:p w14:paraId="5C5C5B3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52,500;-38:41:52,500</w:t>
      </w:r>
    </w:p>
    <w:p w14:paraId="5E2382B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52,500;-38:42:01,875</w:t>
      </w:r>
    </w:p>
    <w:p w14:paraId="135AF33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43,125;-38:42:01,875</w:t>
      </w:r>
    </w:p>
    <w:p w14:paraId="2330353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43,125;-38:42:11,250</w:t>
      </w:r>
    </w:p>
    <w:p w14:paraId="0B75F1A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33,750;-38:42:11,250</w:t>
      </w:r>
    </w:p>
    <w:p w14:paraId="46C4140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33,750;-38:42:30,000</w:t>
      </w:r>
    </w:p>
    <w:p w14:paraId="6B41C05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24,375;-38:42:30,000</w:t>
      </w:r>
    </w:p>
    <w:p w14:paraId="547BA07E"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24,375;-38:42:39,375</w:t>
      </w:r>
    </w:p>
    <w:p w14:paraId="25C8DD1D"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15,000;-38:42:39,375</w:t>
      </w:r>
    </w:p>
    <w:p w14:paraId="25D7651F"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15,000;-38:42:48,750</w:t>
      </w:r>
    </w:p>
    <w:p w14:paraId="534F29F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05,625;-38:42:48,750</w:t>
      </w:r>
    </w:p>
    <w:p w14:paraId="1F0971B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05,625;-38:43:07,500</w:t>
      </w:r>
    </w:p>
    <w:p w14:paraId="485C984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56,250;-38:43:07,500</w:t>
      </w:r>
    </w:p>
    <w:p w14:paraId="2349CB7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56,250;-38:43:26,250</w:t>
      </w:r>
    </w:p>
    <w:p w14:paraId="61100DA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46,875;-38:43:26,250</w:t>
      </w:r>
    </w:p>
    <w:p w14:paraId="3FE926BF"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46,875;-38:43:45,000</w:t>
      </w:r>
    </w:p>
    <w:p w14:paraId="6E804E1E"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37,500;-38:43:45,000</w:t>
      </w:r>
    </w:p>
    <w:p w14:paraId="4B41C1D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37,500;-38:44:13,125</w:t>
      </w:r>
    </w:p>
    <w:p w14:paraId="34B6598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28,125;-38:44:13,125</w:t>
      </w:r>
    </w:p>
    <w:p w14:paraId="5294822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28,125;-38:44:03,750</w:t>
      </w:r>
    </w:p>
    <w:p w14:paraId="265104C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9,375;-38:44:03,750</w:t>
      </w:r>
    </w:p>
    <w:p w14:paraId="0D31298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9,375;-38:43:54,375</w:t>
      </w:r>
    </w:p>
    <w:p w14:paraId="3211D9D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43:54,375</w:t>
      </w:r>
    </w:p>
    <w:p w14:paraId="71DF95E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41:15,000</w:t>
      </w:r>
    </w:p>
    <w:p w14:paraId="2986959D"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30,000;-38:41:15,000</w:t>
      </w:r>
    </w:p>
    <w:p w14:paraId="2B2661A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30,000;-38:41:33,750</w:t>
      </w:r>
    </w:p>
    <w:p w14:paraId="7A7D37A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11,250;-38:41:33,750</w:t>
      </w:r>
    </w:p>
    <w:p w14:paraId="30CD08C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11,250;-38:41:43,125</w:t>
      </w:r>
    </w:p>
    <w:p w14:paraId="44D60DDC"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76</w:t>
      </w:r>
    </w:p>
    <w:p w14:paraId="62DE95C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30,000;-38:41:15,000</w:t>
      </w:r>
    </w:p>
    <w:p w14:paraId="1024B98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41:15,000</w:t>
      </w:r>
    </w:p>
    <w:p w14:paraId="6BED44E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37:30,000</w:t>
      </w:r>
    </w:p>
    <w:p w14:paraId="0879573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30,000;-38:37:30,000</w:t>
      </w:r>
    </w:p>
    <w:p w14:paraId="3213B83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30,000;-38:41:15,000</w:t>
      </w:r>
    </w:p>
    <w:p w14:paraId="398EEAA6"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77</w:t>
      </w:r>
    </w:p>
    <w:p w14:paraId="3ACCC5E3"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5:00,000;-38:37:30,000</w:t>
      </w:r>
    </w:p>
    <w:p w14:paraId="5CD0584D"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5:00,000;-38:33:45,000</w:t>
      </w:r>
    </w:p>
    <w:p w14:paraId="3FD85CB6"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7:30,000;-38:33:45,000</w:t>
      </w:r>
    </w:p>
    <w:p w14:paraId="6A698AAE"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7:30,000;-38:37:30,000</w:t>
      </w:r>
    </w:p>
    <w:p w14:paraId="6DFA29DF"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5:00,000;-38:37:30,000</w:t>
      </w:r>
    </w:p>
    <w:p w14:paraId="31254919" w14:textId="77777777" w:rsidR="00686897" w:rsidRPr="00B46675" w:rsidRDefault="00686897" w:rsidP="00686897">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REC-T-178</w:t>
      </w:r>
    </w:p>
    <w:p w14:paraId="7E720BE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39,093;-38:30:29,413</w:t>
      </w:r>
    </w:p>
    <w:p w14:paraId="7840D77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717;-38:30:29,413</w:t>
      </w:r>
    </w:p>
    <w:p w14:paraId="6A96018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0,342;-38:30:29,413</w:t>
      </w:r>
    </w:p>
    <w:p w14:paraId="17C6C05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0,342;-38:30:20,038</w:t>
      </w:r>
    </w:p>
    <w:p w14:paraId="3ECE7B7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0,342;-38:30:10,663</w:t>
      </w:r>
    </w:p>
    <w:p w14:paraId="1263493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717;-38:30:10,663</w:t>
      </w:r>
    </w:p>
    <w:p w14:paraId="05FD8E2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717;-38:30:01,288</w:t>
      </w:r>
    </w:p>
    <w:p w14:paraId="6B43B56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717;-38:29:51,913</w:t>
      </w:r>
    </w:p>
    <w:p w14:paraId="1F93099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718;-38:29:42,537</w:t>
      </w:r>
    </w:p>
    <w:p w14:paraId="66E378F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718;-38:29:33,162</w:t>
      </w:r>
    </w:p>
    <w:p w14:paraId="3FA45B6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718;-38:29:23,787</w:t>
      </w:r>
    </w:p>
    <w:p w14:paraId="1F5400D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718;-38:29:14,412</w:t>
      </w:r>
    </w:p>
    <w:p w14:paraId="74B14AA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39,093;-38:29:14,412</w:t>
      </w:r>
    </w:p>
    <w:p w14:paraId="508A40A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48,468;-38:29:14,412</w:t>
      </w:r>
    </w:p>
    <w:p w14:paraId="62E06D3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843;-38:29:14,412</w:t>
      </w:r>
    </w:p>
    <w:p w14:paraId="56C9AEB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07,218;-38:29:14,412</w:t>
      </w:r>
    </w:p>
    <w:p w14:paraId="123F977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16,593;-38:29:14,412</w:t>
      </w:r>
    </w:p>
    <w:p w14:paraId="2CA3726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16,593;-38:29:23,787</w:t>
      </w:r>
    </w:p>
    <w:p w14:paraId="1569752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25,968;-38:29:23,787</w:t>
      </w:r>
    </w:p>
    <w:p w14:paraId="09C0EDF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25,968;-38:29:33,162</w:t>
      </w:r>
    </w:p>
    <w:p w14:paraId="497582B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35,343;-38:29:33,162</w:t>
      </w:r>
    </w:p>
    <w:p w14:paraId="3C2518A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35,343;-38:29:42,538</w:t>
      </w:r>
    </w:p>
    <w:p w14:paraId="762F748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35,343;-38:29:51,913</w:t>
      </w:r>
    </w:p>
    <w:p w14:paraId="1596C2F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44,718;-38:29:51,913</w:t>
      </w:r>
    </w:p>
    <w:p w14:paraId="53C2B99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54,093;-38:29:51,913</w:t>
      </w:r>
    </w:p>
    <w:p w14:paraId="7056248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54,093;-38:30:01,288</w:t>
      </w:r>
    </w:p>
    <w:p w14:paraId="33C5217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54,093;-38:30:10,663</w:t>
      </w:r>
    </w:p>
    <w:p w14:paraId="2CA2CAB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01,875;-38:30:10,663</w:t>
      </w:r>
    </w:p>
    <w:p w14:paraId="7C48D16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01,875;-38:30:28,125</w:t>
      </w:r>
    </w:p>
    <w:p w14:paraId="109682B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11,250;-38:30:28,125</w:t>
      </w:r>
    </w:p>
    <w:p w14:paraId="79204FC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11,250;-38:30:56,250</w:t>
      </w:r>
    </w:p>
    <w:p w14:paraId="67A2A90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20,625;-38:30:56,250</w:t>
      </w:r>
    </w:p>
    <w:p w14:paraId="663BD3C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20,625;-38:31:43,125</w:t>
      </w:r>
    </w:p>
    <w:p w14:paraId="203754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30,000;-38:31:43,125</w:t>
      </w:r>
    </w:p>
    <w:p w14:paraId="05C0E7D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30,000;-38:32:11,250</w:t>
      </w:r>
    </w:p>
    <w:p w14:paraId="548A758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39,375;-38:32:11,250</w:t>
      </w:r>
    </w:p>
    <w:p w14:paraId="5ECC6B4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39,375;-38:32:30,000</w:t>
      </w:r>
    </w:p>
    <w:p w14:paraId="633C607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48,750;-38:32:30,000</w:t>
      </w:r>
    </w:p>
    <w:p w14:paraId="1E4D1DE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48,750;-38:32:48,750</w:t>
      </w:r>
    </w:p>
    <w:p w14:paraId="0F81FA7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58,125;-38:32:48,750</w:t>
      </w:r>
    </w:p>
    <w:p w14:paraId="0873951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58,125;-38:33:07,500</w:t>
      </w:r>
    </w:p>
    <w:p w14:paraId="552C04C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07,500;-38:33:07,500</w:t>
      </w:r>
    </w:p>
    <w:p w14:paraId="14C0033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07,500;-38:33:16,875</w:t>
      </w:r>
    </w:p>
    <w:p w14:paraId="2547FBF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16,875;-38:33:16,875</w:t>
      </w:r>
    </w:p>
    <w:p w14:paraId="559937C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16,875;-38:33:26,250</w:t>
      </w:r>
    </w:p>
    <w:p w14:paraId="71FD7DF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26,250;-38:33:26,250</w:t>
      </w:r>
    </w:p>
    <w:p w14:paraId="24D77C0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26,250;-38:33:35,625</w:t>
      </w:r>
    </w:p>
    <w:p w14:paraId="79BDCAA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35,625;-38:33:35,625</w:t>
      </w:r>
    </w:p>
    <w:p w14:paraId="0114EFD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35,625;-38:33:45,000</w:t>
      </w:r>
    </w:p>
    <w:p w14:paraId="1B40FBC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00,000;-38:33:45,000</w:t>
      </w:r>
    </w:p>
    <w:p w14:paraId="27077C0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00,000;-38:31:53,789</w:t>
      </w:r>
    </w:p>
    <w:p w14:paraId="652EC8A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09,375;-38:31:53,789</w:t>
      </w:r>
    </w:p>
    <w:p w14:paraId="4ED4097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18,750;-38:31:53,789</w:t>
      </w:r>
    </w:p>
    <w:p w14:paraId="377C002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717;-38:31:53,789</w:t>
      </w:r>
    </w:p>
    <w:p w14:paraId="2B1DF36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717;-38:31:44,414</w:t>
      </w:r>
    </w:p>
    <w:p w14:paraId="370F116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39,092;-38:31:44,414</w:t>
      </w:r>
    </w:p>
    <w:p w14:paraId="581B809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48,467;-38:31:44,414</w:t>
      </w:r>
    </w:p>
    <w:p w14:paraId="322141C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843;-38:31:44,414</w:t>
      </w:r>
    </w:p>
    <w:p w14:paraId="40E6359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843;-38:31:35,039</w:t>
      </w:r>
    </w:p>
    <w:p w14:paraId="5AA356D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843;-38:31:25,663</w:t>
      </w:r>
    </w:p>
    <w:p w14:paraId="4748818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843;-38:31:16,288</w:t>
      </w:r>
    </w:p>
    <w:p w14:paraId="439CF93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843;-38:31:06,913</w:t>
      </w:r>
    </w:p>
    <w:p w14:paraId="7810CA0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843;-38:30:57,538</w:t>
      </w:r>
    </w:p>
    <w:p w14:paraId="3722763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843;-38:30:48,163</w:t>
      </w:r>
    </w:p>
    <w:p w14:paraId="401DB42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843;-38:30:38,788</w:t>
      </w:r>
    </w:p>
    <w:p w14:paraId="4E963C4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48,468;-38:30:38,788</w:t>
      </w:r>
    </w:p>
    <w:p w14:paraId="7492408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39,092;-38:30:38,788</w:t>
      </w:r>
    </w:p>
    <w:p w14:paraId="29C2A71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39,093;-38:30:29,413</w:t>
      </w:r>
    </w:p>
    <w:p w14:paraId="2B9085E8"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18</w:t>
      </w:r>
    </w:p>
    <w:p w14:paraId="626DCE6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52:30,000</w:t>
      </w:r>
    </w:p>
    <w:p w14:paraId="2993227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5:00,000;-37:52:30,000</w:t>
      </w:r>
    </w:p>
    <w:p w14:paraId="0C9D6CF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5:00,000;-37:48:45,000</w:t>
      </w:r>
    </w:p>
    <w:p w14:paraId="0E6B369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48:45,000</w:t>
      </w:r>
    </w:p>
    <w:p w14:paraId="421A5BC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49:22,500</w:t>
      </w:r>
    </w:p>
    <w:p w14:paraId="083EE29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1,579;-37:49:22,500</w:t>
      </w:r>
    </w:p>
    <w:p w14:paraId="6F878EC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1,579;-37:49:31,875</w:t>
      </w:r>
    </w:p>
    <w:p w14:paraId="3E7D2C8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1,579;-37:49:41,250</w:t>
      </w:r>
    </w:p>
    <w:p w14:paraId="6323095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1,579;-37:49:50,625</w:t>
      </w:r>
    </w:p>
    <w:p w14:paraId="522A52E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1,579;-37:50:00,000</w:t>
      </w:r>
    </w:p>
    <w:p w14:paraId="3CBC45C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50:00,000</w:t>
      </w:r>
    </w:p>
    <w:p w14:paraId="1DCD006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52:30,000</w:t>
      </w:r>
    </w:p>
    <w:p w14:paraId="5C94B8CB"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19</w:t>
      </w:r>
    </w:p>
    <w:p w14:paraId="508233F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48:45,000</w:t>
      </w:r>
    </w:p>
    <w:p w14:paraId="2E114E7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5:00,000;-37:48:45,000</w:t>
      </w:r>
    </w:p>
    <w:p w14:paraId="68FD32F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5:00,000;-37:45:00,000</w:t>
      </w:r>
    </w:p>
    <w:p w14:paraId="5498AC2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45:00,000</w:t>
      </w:r>
    </w:p>
    <w:p w14:paraId="00115B7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48:45,000</w:t>
      </w:r>
    </w:p>
    <w:p w14:paraId="34EFA5E6"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190</w:t>
      </w:r>
    </w:p>
    <w:p w14:paraId="68BC3A13"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03,750;-38:37:48,750</w:t>
      </w:r>
    </w:p>
    <w:p w14:paraId="180CEA5C"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03,750;-38:38:16,875</w:t>
      </w:r>
    </w:p>
    <w:p w14:paraId="42877DC6"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13,125;-38:38:16,875</w:t>
      </w:r>
    </w:p>
    <w:p w14:paraId="62F0F12A"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13,125;-38:38:45,000</w:t>
      </w:r>
    </w:p>
    <w:p w14:paraId="5060C919"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22,500;-38:38:45,000</w:t>
      </w:r>
    </w:p>
    <w:p w14:paraId="2C0FB30D"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22,500;-38:39:13,125</w:t>
      </w:r>
    </w:p>
    <w:p w14:paraId="7154D3EF"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31,875;-38:39:13,125</w:t>
      </w:r>
    </w:p>
    <w:p w14:paraId="5E536C56"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31,875;-38:39:41,250</w:t>
      </w:r>
    </w:p>
    <w:p w14:paraId="41700A77"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41,250;-38:39:41,250</w:t>
      </w:r>
    </w:p>
    <w:p w14:paraId="024E4E4D"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41,250;-38:40:09,375</w:t>
      </w:r>
    </w:p>
    <w:p w14:paraId="111E9600"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50,625;-38:40:09,375</w:t>
      </w:r>
    </w:p>
    <w:p w14:paraId="5D6D300E"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50,625;-38:40:18,750</w:t>
      </w:r>
    </w:p>
    <w:p w14:paraId="40D96074"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22,500;-38:40:18,750</w:t>
      </w:r>
    </w:p>
    <w:p w14:paraId="6E561409"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22,500;-38:40:28,125</w:t>
      </w:r>
    </w:p>
    <w:p w14:paraId="774B8B90"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03,750;-38:40:28,125</w:t>
      </w:r>
    </w:p>
    <w:p w14:paraId="2835FB8A"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03,750;-38:40:37,500</w:t>
      </w:r>
    </w:p>
    <w:p w14:paraId="39FFAA1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45,000;-38:40:37,500</w:t>
      </w:r>
    </w:p>
    <w:p w14:paraId="202CD66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45,000;-38:40:46,875</w:t>
      </w:r>
    </w:p>
    <w:p w14:paraId="7328E62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26,250;-38:40:46,875</w:t>
      </w:r>
    </w:p>
    <w:p w14:paraId="0313739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26,250;-38:40:56,250</w:t>
      </w:r>
    </w:p>
    <w:p w14:paraId="1C462B8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16,875;-38:40:56,250</w:t>
      </w:r>
    </w:p>
    <w:p w14:paraId="4B00419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16,875;-38:41:05,625</w:t>
      </w:r>
    </w:p>
    <w:p w14:paraId="63E232F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58,125;-38:41:05,625</w:t>
      </w:r>
    </w:p>
    <w:p w14:paraId="77CB505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58,125;-38:41:15,000</w:t>
      </w:r>
    </w:p>
    <w:p w14:paraId="4DD6863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30,000;-38:41:15,000</w:t>
      </w:r>
    </w:p>
    <w:p w14:paraId="39E850E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30,000;-38:37:30,000</w:t>
      </w:r>
    </w:p>
    <w:p w14:paraId="2073EAE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54,375;-38:37:30,000</w:t>
      </w:r>
    </w:p>
    <w:p w14:paraId="1A089DD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54,375;-38:37:48,750</w:t>
      </w:r>
    </w:p>
    <w:p w14:paraId="579BA10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9:03,750;-38:37:48,750</w:t>
      </w:r>
    </w:p>
    <w:p w14:paraId="087DBA01"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23</w:t>
      </w:r>
    </w:p>
    <w:p w14:paraId="5A5562C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8:16,875;-37:55:46,875</w:t>
      </w:r>
    </w:p>
    <w:p w14:paraId="18BB186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8:16,875;-37:55:37,500</w:t>
      </w:r>
    </w:p>
    <w:p w14:paraId="5CA4E6E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58,125;-37:55:37,500</w:t>
      </w:r>
    </w:p>
    <w:p w14:paraId="3D3B664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58,125;-37:55:56,250</w:t>
      </w:r>
    </w:p>
    <w:p w14:paraId="2ACF0E9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55:56,250</w:t>
      </w:r>
    </w:p>
    <w:p w14:paraId="646F0F5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52:30,000</w:t>
      </w:r>
    </w:p>
    <w:p w14:paraId="13AD6D8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2:30,000</w:t>
      </w:r>
    </w:p>
    <w:p w14:paraId="7F50A35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2:39,375</w:t>
      </w:r>
    </w:p>
    <w:p w14:paraId="5397611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2:48,750</w:t>
      </w:r>
    </w:p>
    <w:p w14:paraId="7174FF4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2:58,125</w:t>
      </w:r>
    </w:p>
    <w:p w14:paraId="3072490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3:07,500</w:t>
      </w:r>
    </w:p>
    <w:p w14:paraId="2B6812F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3:16,875</w:t>
      </w:r>
    </w:p>
    <w:p w14:paraId="52AC78E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3:26,250</w:t>
      </w:r>
    </w:p>
    <w:p w14:paraId="3DA61FD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3:35,625</w:t>
      </w:r>
    </w:p>
    <w:p w14:paraId="2920354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3:45,000</w:t>
      </w:r>
    </w:p>
    <w:p w14:paraId="53A7B04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3:54,375</w:t>
      </w:r>
    </w:p>
    <w:p w14:paraId="6322F12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4:03,750</w:t>
      </w:r>
    </w:p>
    <w:p w14:paraId="4E896E8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4:13,125</w:t>
      </w:r>
    </w:p>
    <w:p w14:paraId="0963293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4:22,500</w:t>
      </w:r>
    </w:p>
    <w:p w14:paraId="3C2FC39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4:31,875</w:t>
      </w:r>
    </w:p>
    <w:p w14:paraId="0F70728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4:41,250</w:t>
      </w:r>
    </w:p>
    <w:p w14:paraId="67E718C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4:50,625</w:t>
      </w:r>
    </w:p>
    <w:p w14:paraId="27AEAC2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5:00,000</w:t>
      </w:r>
    </w:p>
    <w:p w14:paraId="730EA1B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5:09,375</w:t>
      </w:r>
    </w:p>
    <w:p w14:paraId="135FC68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5:18,750</w:t>
      </w:r>
    </w:p>
    <w:p w14:paraId="5C4ED34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5:28,125</w:t>
      </w:r>
    </w:p>
    <w:p w14:paraId="570BF5C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5:37,500</w:t>
      </w:r>
    </w:p>
    <w:p w14:paraId="00E19D5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5:46,875</w:t>
      </w:r>
    </w:p>
    <w:p w14:paraId="6A5E646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5:56,250</w:t>
      </w:r>
    </w:p>
    <w:p w14:paraId="423EB40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6:05,625</w:t>
      </w:r>
    </w:p>
    <w:p w14:paraId="7A8DA2C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6:15,000</w:t>
      </w:r>
    </w:p>
    <w:p w14:paraId="26AB4AA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03,750;-37:56:15,000</w:t>
      </w:r>
    </w:p>
    <w:p w14:paraId="145C64F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03,750;-37:55:56,250</w:t>
      </w:r>
    </w:p>
    <w:p w14:paraId="3799AE8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8:26,250;-37:55:56,250</w:t>
      </w:r>
    </w:p>
    <w:p w14:paraId="1DC901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8:26,250;-37:55:46,875</w:t>
      </w:r>
    </w:p>
    <w:p w14:paraId="435ACFB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8:16,875;-37:55:46,875</w:t>
      </w:r>
    </w:p>
    <w:p w14:paraId="0DE050D1"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25</w:t>
      </w:r>
    </w:p>
    <w:p w14:paraId="71891C8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14,705;-37:48:45,000</w:t>
      </w:r>
    </w:p>
    <w:p w14:paraId="3417F5C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48:45,000</w:t>
      </w:r>
    </w:p>
    <w:p w14:paraId="163DB17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45:00,000</w:t>
      </w:r>
    </w:p>
    <w:p w14:paraId="57CCC1B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000;-37:45:00,000</w:t>
      </w:r>
    </w:p>
    <w:p w14:paraId="65318EB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000;-37:48:18,138</w:t>
      </w:r>
    </w:p>
    <w:p w14:paraId="393D8DA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50,625;-37:48:18,138</w:t>
      </w:r>
    </w:p>
    <w:p w14:paraId="0970F55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41,250;-37:48:18,138</w:t>
      </w:r>
    </w:p>
    <w:p w14:paraId="4D81267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31,875;-37:48:18,138</w:t>
      </w:r>
    </w:p>
    <w:p w14:paraId="6EAD292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22,500;-37:48:18,138</w:t>
      </w:r>
    </w:p>
    <w:p w14:paraId="04107E0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13,125;-37:48:18,138</w:t>
      </w:r>
    </w:p>
    <w:p w14:paraId="07C0C49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05,330;-37:48:18,138</w:t>
      </w:r>
    </w:p>
    <w:p w14:paraId="0943999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05,330;-37:48:27,513</w:t>
      </w:r>
    </w:p>
    <w:p w14:paraId="01683E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05,330;-37:48:36,888</w:t>
      </w:r>
    </w:p>
    <w:p w14:paraId="1741DFD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14,705;-37:48:36,888</w:t>
      </w:r>
    </w:p>
    <w:p w14:paraId="5535E0C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14,705;-37:48:45,000</w:t>
      </w:r>
    </w:p>
    <w:p w14:paraId="0EFC0553"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26</w:t>
      </w:r>
    </w:p>
    <w:p w14:paraId="7564FB9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000;-38:18:45,000</w:t>
      </w:r>
    </w:p>
    <w:p w14:paraId="3E14EA2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18:45,000</w:t>
      </w:r>
    </w:p>
    <w:p w14:paraId="4366F43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22:30,000</w:t>
      </w:r>
    </w:p>
    <w:p w14:paraId="5FB2CD7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000;-38:22:30,000</w:t>
      </w:r>
    </w:p>
    <w:p w14:paraId="6981745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000;-38:18:45,000</w:t>
      </w:r>
    </w:p>
    <w:p w14:paraId="2659488F"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31</w:t>
      </w:r>
    </w:p>
    <w:p w14:paraId="4A4161B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7:03,142</w:t>
      </w:r>
    </w:p>
    <w:p w14:paraId="494E025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1,581;-37:57:03,142</w:t>
      </w:r>
    </w:p>
    <w:p w14:paraId="50BDB10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1,581;-37:57:12,518</w:t>
      </w:r>
    </w:p>
    <w:p w14:paraId="183D546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1,581;-37:57:21,893</w:t>
      </w:r>
    </w:p>
    <w:p w14:paraId="03DCAF3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7:21,893</w:t>
      </w:r>
    </w:p>
    <w:p w14:paraId="443BA89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7:31,268</w:t>
      </w:r>
    </w:p>
    <w:p w14:paraId="3FBFF5E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7:40,643</w:t>
      </w:r>
    </w:p>
    <w:p w14:paraId="424AB16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7:50,018</w:t>
      </w:r>
    </w:p>
    <w:p w14:paraId="4685C07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7:59,393</w:t>
      </w:r>
    </w:p>
    <w:p w14:paraId="1435B0E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8:08,768</w:t>
      </w:r>
    </w:p>
    <w:p w14:paraId="6AD1858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0,331;-37:58:08,768</w:t>
      </w:r>
    </w:p>
    <w:p w14:paraId="02FCA1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0,331;-37:58:16,875</w:t>
      </w:r>
    </w:p>
    <w:p w14:paraId="30DBD92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8,750;-37:58:16,875</w:t>
      </w:r>
    </w:p>
    <w:p w14:paraId="7D27B7B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8,750;-37:58:26,250</w:t>
      </w:r>
    </w:p>
    <w:p w14:paraId="77C0D26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9,375;-37:58:26,250</w:t>
      </w:r>
    </w:p>
    <w:p w14:paraId="3B55C11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9,375;-37:58:35,625</w:t>
      </w:r>
    </w:p>
    <w:p w14:paraId="63DC93C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7:58:35,625</w:t>
      </w:r>
    </w:p>
    <w:p w14:paraId="201EE52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7:58:45,000</w:t>
      </w:r>
    </w:p>
    <w:p w14:paraId="5C4A068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20,625;-37:58:45,000</w:t>
      </w:r>
    </w:p>
    <w:p w14:paraId="1EE9181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20,625;-37:58:54,375</w:t>
      </w:r>
    </w:p>
    <w:p w14:paraId="6F4E539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11,250;-37:58:54,375</w:t>
      </w:r>
    </w:p>
    <w:p w14:paraId="2AEABAC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11,250;-37:59:03,750</w:t>
      </w:r>
    </w:p>
    <w:p w14:paraId="0A0B366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01,875;-37:59:03,750</w:t>
      </w:r>
    </w:p>
    <w:p w14:paraId="6B32374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01,875;-37:59:13,125</w:t>
      </w:r>
    </w:p>
    <w:p w14:paraId="007E707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52,500;-37:59:13,125</w:t>
      </w:r>
    </w:p>
    <w:p w14:paraId="0DAC389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52,500;-37:59:22,500</w:t>
      </w:r>
    </w:p>
    <w:p w14:paraId="2304437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43,125;-37:59:22,500</w:t>
      </w:r>
    </w:p>
    <w:p w14:paraId="759CF13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43,125;-37:59:41,250</w:t>
      </w:r>
    </w:p>
    <w:p w14:paraId="20DE263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33,750;-37:59:41,250</w:t>
      </w:r>
    </w:p>
    <w:p w14:paraId="056D688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33,750;-37:59:50,625</w:t>
      </w:r>
    </w:p>
    <w:p w14:paraId="514E996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24,375;-37:59:50,625</w:t>
      </w:r>
    </w:p>
    <w:p w14:paraId="4F606A1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24,375;-38:00:09,375</w:t>
      </w:r>
    </w:p>
    <w:p w14:paraId="40D22A5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15,000;-38:00:09,375</w:t>
      </w:r>
    </w:p>
    <w:p w14:paraId="59AEA0A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15,000;-38:00:28,125</w:t>
      </w:r>
    </w:p>
    <w:p w14:paraId="1B56BD4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05,625;-38:00:28,125</w:t>
      </w:r>
    </w:p>
    <w:p w14:paraId="69A7272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05,625;-38:00:56,250</w:t>
      </w:r>
    </w:p>
    <w:p w14:paraId="4C94DF8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56,250;-38:00:56,250</w:t>
      </w:r>
    </w:p>
    <w:p w14:paraId="064FFCE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56,250;-38:01:43,125</w:t>
      </w:r>
    </w:p>
    <w:p w14:paraId="45A6395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46,875;-38:01:43,125</w:t>
      </w:r>
    </w:p>
    <w:p w14:paraId="14F23EA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46,875;-38:04:13,125</w:t>
      </w:r>
    </w:p>
    <w:p w14:paraId="2C5B7A0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56,250;-38:04:13,125</w:t>
      </w:r>
    </w:p>
    <w:p w14:paraId="4C64DF5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56,250;-38:05:00,000</w:t>
      </w:r>
    </w:p>
    <w:p w14:paraId="54D9F2E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05,625;-38:05:00,000</w:t>
      </w:r>
    </w:p>
    <w:p w14:paraId="4848C5B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05,625;-38:05:28,125</w:t>
      </w:r>
    </w:p>
    <w:p w14:paraId="2AD5B4A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15,000;-38:05:28,125</w:t>
      </w:r>
    </w:p>
    <w:p w14:paraId="637F525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15,000;-38:05:46,875</w:t>
      </w:r>
    </w:p>
    <w:p w14:paraId="2686A2E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24,375;-38:05:46,875</w:t>
      </w:r>
    </w:p>
    <w:p w14:paraId="1623725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24,375;-38:06:05,625</w:t>
      </w:r>
    </w:p>
    <w:p w14:paraId="68E592C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33,750;-38:06:05,625</w:t>
      </w:r>
    </w:p>
    <w:p w14:paraId="4A3D823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33,750;-38:06:15,000</w:t>
      </w:r>
    </w:p>
    <w:p w14:paraId="34BA27B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43,125;-38:06:15,000</w:t>
      </w:r>
    </w:p>
    <w:p w14:paraId="649365B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43,125;-38:06:33,750</w:t>
      </w:r>
    </w:p>
    <w:p w14:paraId="05B2C29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52,500;-38:06:33,750</w:t>
      </w:r>
    </w:p>
    <w:p w14:paraId="35E0579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52,500;-38:06:43,125</w:t>
      </w:r>
    </w:p>
    <w:p w14:paraId="7A8D779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01,875;-38:06:43,125</w:t>
      </w:r>
    </w:p>
    <w:p w14:paraId="2033164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01,875;-38:06:52,500</w:t>
      </w:r>
    </w:p>
    <w:p w14:paraId="62EB9EC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11,250;-38:06:52,500</w:t>
      </w:r>
    </w:p>
    <w:p w14:paraId="043810F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11,250;-38:07:01,875</w:t>
      </w:r>
    </w:p>
    <w:p w14:paraId="75EF9C2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20,625;-38:07:01,875</w:t>
      </w:r>
    </w:p>
    <w:p w14:paraId="0447A9B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20,625;-38:07:20,625</w:t>
      </w:r>
    </w:p>
    <w:p w14:paraId="4C46A80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07:20,625</w:t>
      </w:r>
    </w:p>
    <w:p w14:paraId="4DA8C02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07:30,000</w:t>
      </w:r>
    </w:p>
    <w:p w14:paraId="5DE0671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000;-38:07:30,000</w:t>
      </w:r>
    </w:p>
    <w:p w14:paraId="04DEDB4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000;-37:56:15,000</w:t>
      </w:r>
    </w:p>
    <w:p w14:paraId="748F266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6:15,000</w:t>
      </w:r>
    </w:p>
    <w:p w14:paraId="32C1480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6:16,267</w:t>
      </w:r>
    </w:p>
    <w:p w14:paraId="3BF55C9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10,955;-37:56:16,267</w:t>
      </w:r>
    </w:p>
    <w:p w14:paraId="4EEE904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20,330;-37:56:16,267</w:t>
      </w:r>
    </w:p>
    <w:p w14:paraId="312107A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29,705;-37:56:16,267</w:t>
      </w:r>
    </w:p>
    <w:p w14:paraId="5B30273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39,080;-37:56:16,267</w:t>
      </w:r>
    </w:p>
    <w:p w14:paraId="615CC7E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48,455;-37:56:16,267</w:t>
      </w:r>
    </w:p>
    <w:p w14:paraId="3F6F180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57,830;-37:56:16,267</w:t>
      </w:r>
    </w:p>
    <w:p w14:paraId="23FAB11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07,206;-37:56:16,267</w:t>
      </w:r>
    </w:p>
    <w:p w14:paraId="6367CD2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16,581;-37:56:16,267</w:t>
      </w:r>
    </w:p>
    <w:p w14:paraId="2036A4F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25,956;-37:56:16,267</w:t>
      </w:r>
    </w:p>
    <w:p w14:paraId="6B646AD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35,331;-37:56:16,267</w:t>
      </w:r>
    </w:p>
    <w:p w14:paraId="0664317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44,706;-37:56:16,267</w:t>
      </w:r>
    </w:p>
    <w:p w14:paraId="4CC9ACD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54,081;-37:56:16,267</w:t>
      </w:r>
    </w:p>
    <w:p w14:paraId="6FF7B5E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03,456;-37:56:16,267</w:t>
      </w:r>
    </w:p>
    <w:p w14:paraId="0D0B237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12,831;-37:56:16,267</w:t>
      </w:r>
    </w:p>
    <w:p w14:paraId="7F5B272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22,206;-37:56:16,267</w:t>
      </w:r>
    </w:p>
    <w:p w14:paraId="66FAB89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1,581;-37:56:16,267</w:t>
      </w:r>
    </w:p>
    <w:p w14:paraId="3B898C7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1,581;-37:56:15,000</w:t>
      </w:r>
    </w:p>
    <w:p w14:paraId="26DFAAB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6:15,000</w:t>
      </w:r>
    </w:p>
    <w:p w14:paraId="6DA532B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6:24,375</w:t>
      </w:r>
    </w:p>
    <w:p w14:paraId="7597FA4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6:33,750</w:t>
      </w:r>
    </w:p>
    <w:p w14:paraId="6268BD5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6:43,125</w:t>
      </w:r>
    </w:p>
    <w:p w14:paraId="6735C80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6:52,500</w:t>
      </w:r>
    </w:p>
    <w:p w14:paraId="1548225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7:03,142</w:t>
      </w:r>
    </w:p>
    <w:p w14:paraId="0B5B37DC"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34</w:t>
      </w:r>
    </w:p>
    <w:p w14:paraId="457A9FE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000;-37:45:00,000</w:t>
      </w:r>
    </w:p>
    <w:p w14:paraId="0C5453F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24,375;-37:45:00,000</w:t>
      </w:r>
    </w:p>
    <w:p w14:paraId="1A26847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24,375;-37:45:09,375</w:t>
      </w:r>
    </w:p>
    <w:p w14:paraId="52B4E9F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54,082;-37:45:09,375</w:t>
      </w:r>
    </w:p>
    <w:p w14:paraId="018000D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54,082;-37:45:18,750</w:t>
      </w:r>
    </w:p>
    <w:p w14:paraId="26AE2C9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11,250;-37:45:18,750</w:t>
      </w:r>
    </w:p>
    <w:p w14:paraId="02F0DAC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11,250;-37:45:28,117</w:t>
      </w:r>
    </w:p>
    <w:p w14:paraId="6D0594F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7:45:28,117</w:t>
      </w:r>
    </w:p>
    <w:p w14:paraId="0A309E5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7:48:45,000</w:t>
      </w:r>
    </w:p>
    <w:p w14:paraId="06363C7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48,456;-37:48:45,000</w:t>
      </w:r>
    </w:p>
    <w:p w14:paraId="69B9FC5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48,456;-37:48:35,625</w:t>
      </w:r>
    </w:p>
    <w:p w14:paraId="1F136D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48,456;-37:48:26,250</w:t>
      </w:r>
    </w:p>
    <w:p w14:paraId="476C02E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48,456;-37:48:18,138</w:t>
      </w:r>
    </w:p>
    <w:p w14:paraId="15B7EC1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39,081;-37:48:18,138</w:t>
      </w:r>
    </w:p>
    <w:p w14:paraId="4BE8696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29,706;-37:48:18,138</w:t>
      </w:r>
    </w:p>
    <w:p w14:paraId="2E2129E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20,331;-37:48:18,138</w:t>
      </w:r>
    </w:p>
    <w:p w14:paraId="495067D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10,956;-37:48:18,138</w:t>
      </w:r>
    </w:p>
    <w:p w14:paraId="2CAB96E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000;-37:48:18,138</w:t>
      </w:r>
    </w:p>
    <w:p w14:paraId="4DC96E9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000;-37:45:00,000</w:t>
      </w:r>
    </w:p>
    <w:p w14:paraId="43A5748C"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35</w:t>
      </w:r>
    </w:p>
    <w:p w14:paraId="3D74EDD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8:45,000</w:t>
      </w:r>
    </w:p>
    <w:p w14:paraId="49D4EF7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22:30,000</w:t>
      </w:r>
    </w:p>
    <w:p w14:paraId="08F2FE4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22:30,000</w:t>
      </w:r>
    </w:p>
    <w:p w14:paraId="6D1181B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18:45,000</w:t>
      </w:r>
    </w:p>
    <w:p w14:paraId="53A9615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8:45,000</w:t>
      </w:r>
    </w:p>
    <w:p w14:paraId="2407C170"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36</w:t>
      </w:r>
    </w:p>
    <w:p w14:paraId="5894AB1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5:00,000</w:t>
      </w:r>
    </w:p>
    <w:p w14:paraId="5A73B30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8:45,000</w:t>
      </w:r>
    </w:p>
    <w:p w14:paraId="23A7ACB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18:45,000</w:t>
      </w:r>
    </w:p>
    <w:p w14:paraId="7299E9E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15:00,000</w:t>
      </w:r>
    </w:p>
    <w:p w14:paraId="15AE512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5:00,000</w:t>
      </w:r>
    </w:p>
    <w:p w14:paraId="5B6D0FAD"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37</w:t>
      </w:r>
    </w:p>
    <w:p w14:paraId="01FF420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31,875;-38:12:48,750</w:t>
      </w:r>
    </w:p>
    <w:p w14:paraId="3893F84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22,500;-38:12:48,750</w:t>
      </w:r>
    </w:p>
    <w:p w14:paraId="1FA7B1E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22,500;-38:13:16,875</w:t>
      </w:r>
    </w:p>
    <w:p w14:paraId="7F61B98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31,875;-38:13:16,875</w:t>
      </w:r>
    </w:p>
    <w:p w14:paraId="631811A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31,875;-38:13:26,250</w:t>
      </w:r>
    </w:p>
    <w:p w14:paraId="2D699C1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41,250;-38:13:26,250</w:t>
      </w:r>
    </w:p>
    <w:p w14:paraId="479509B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41,250;-38:14:03,750</w:t>
      </w:r>
    </w:p>
    <w:p w14:paraId="3BA1E37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4:03,750</w:t>
      </w:r>
    </w:p>
    <w:p w14:paraId="4CA0BC2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5:00,000</w:t>
      </w:r>
    </w:p>
    <w:p w14:paraId="4D5EEF2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15:00,000</w:t>
      </w:r>
    </w:p>
    <w:p w14:paraId="4E0A3E0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11:15,000</w:t>
      </w:r>
    </w:p>
    <w:p w14:paraId="79F9901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1:15,000</w:t>
      </w:r>
    </w:p>
    <w:p w14:paraId="7619B97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2:20,625</w:t>
      </w:r>
    </w:p>
    <w:p w14:paraId="53EDE96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41,250;-38:12:20,625</w:t>
      </w:r>
    </w:p>
    <w:p w14:paraId="6920953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41,250;-38:12:30,000</w:t>
      </w:r>
    </w:p>
    <w:p w14:paraId="22088B8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31,875;-38:12:30,000</w:t>
      </w:r>
    </w:p>
    <w:p w14:paraId="3CDCED1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31,875;-38:12:48,750</w:t>
      </w:r>
    </w:p>
    <w:p w14:paraId="028076A8"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38</w:t>
      </w:r>
    </w:p>
    <w:p w14:paraId="1554C2B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8,750;-38:07:39,375</w:t>
      </w:r>
    </w:p>
    <w:p w14:paraId="6FBE4BA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8,750;-38:07:48,750</w:t>
      </w:r>
    </w:p>
    <w:p w14:paraId="72695BD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8,125;-38:07:48,750</w:t>
      </w:r>
    </w:p>
    <w:p w14:paraId="4EF487C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8,125;-38:07:58,125</w:t>
      </w:r>
    </w:p>
    <w:p w14:paraId="160A3E0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7,500;-38:07:58,125</w:t>
      </w:r>
    </w:p>
    <w:p w14:paraId="21F97C3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7,500;-38:08:07,500</w:t>
      </w:r>
    </w:p>
    <w:p w14:paraId="7B1FFBC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16,875;-38:08:07,500</w:t>
      </w:r>
    </w:p>
    <w:p w14:paraId="150A4C3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16,875;-38:08:16,875</w:t>
      </w:r>
    </w:p>
    <w:p w14:paraId="471BCFA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26,250;-38:08:16,875</w:t>
      </w:r>
    </w:p>
    <w:p w14:paraId="10F9E71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26,250;-38:08:26,250</w:t>
      </w:r>
    </w:p>
    <w:p w14:paraId="5E22A09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35,625;-38:08:26,250</w:t>
      </w:r>
    </w:p>
    <w:p w14:paraId="71778EC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35,625;-38:08:35,625</w:t>
      </w:r>
    </w:p>
    <w:p w14:paraId="12AD64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54,375;-38:08:35,625</w:t>
      </w:r>
    </w:p>
    <w:p w14:paraId="2104A81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54,375;-38:08:45,000</w:t>
      </w:r>
    </w:p>
    <w:p w14:paraId="4AB160B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13,125;-38:08:45,000</w:t>
      </w:r>
    </w:p>
    <w:p w14:paraId="11D7DE3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13,125;-38:08:54,375</w:t>
      </w:r>
    </w:p>
    <w:p w14:paraId="2175A5E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31,875;-38:08:54,375</w:t>
      </w:r>
    </w:p>
    <w:p w14:paraId="3969427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31,875;-38:09:03,750</w:t>
      </w:r>
    </w:p>
    <w:p w14:paraId="1626A82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50,625;-38:09:03,750</w:t>
      </w:r>
    </w:p>
    <w:p w14:paraId="640D44A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50,625;-38:09:13,125</w:t>
      </w:r>
    </w:p>
    <w:p w14:paraId="6C103AE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09:13,125</w:t>
      </w:r>
    </w:p>
    <w:p w14:paraId="45B151A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1:15,000</w:t>
      </w:r>
    </w:p>
    <w:p w14:paraId="3E96D02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11:15,000</w:t>
      </w:r>
    </w:p>
    <w:p w14:paraId="3ABD645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07:30,000</w:t>
      </w:r>
    </w:p>
    <w:p w14:paraId="0EBFC34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9,375;-38:07:30,000</w:t>
      </w:r>
    </w:p>
    <w:p w14:paraId="6DB2B0C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9,375;-38:07:39,375</w:t>
      </w:r>
    </w:p>
    <w:p w14:paraId="7B34175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8,750;-38:07:39,375</w:t>
      </w:r>
    </w:p>
    <w:p w14:paraId="1870FB44"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43</w:t>
      </w:r>
    </w:p>
    <w:p w14:paraId="4164274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9,707;-37:49:51,889</w:t>
      </w:r>
    </w:p>
    <w:p w14:paraId="3A42FAB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0,332;-37:49:51,889</w:t>
      </w:r>
    </w:p>
    <w:p w14:paraId="36996CB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7;-37:49:51,889</w:t>
      </w:r>
    </w:p>
    <w:p w14:paraId="36EB81D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7;-37:50:01,264</w:t>
      </w:r>
    </w:p>
    <w:p w14:paraId="03E0F02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7:50:01,264</w:t>
      </w:r>
    </w:p>
    <w:p w14:paraId="6769898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7:48:45,000</w:t>
      </w:r>
    </w:p>
    <w:p w14:paraId="56CD712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7:48:45,000</w:t>
      </w:r>
    </w:p>
    <w:p w14:paraId="2279F99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7:51:16,265</w:t>
      </w:r>
    </w:p>
    <w:p w14:paraId="3C68362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50,625;-37:51:16,265</w:t>
      </w:r>
    </w:p>
    <w:p w14:paraId="04F3118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41,250;-37:51:16,265</w:t>
      </w:r>
    </w:p>
    <w:p w14:paraId="7BF5005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31,875;-37:51:16,265</w:t>
      </w:r>
    </w:p>
    <w:p w14:paraId="011B440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22,500;-37:51:16,265</w:t>
      </w:r>
    </w:p>
    <w:p w14:paraId="0E0D976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13,125;-37:51:16,265</w:t>
      </w:r>
    </w:p>
    <w:p w14:paraId="3A75787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05,332;-37:51:16,265</w:t>
      </w:r>
    </w:p>
    <w:p w14:paraId="479A9DB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05,332;-37:51:06,889</w:t>
      </w:r>
    </w:p>
    <w:p w14:paraId="11A0839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55,957;-37:51:06,889</w:t>
      </w:r>
    </w:p>
    <w:p w14:paraId="55E50E1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46,582;-37:51:06,889</w:t>
      </w:r>
    </w:p>
    <w:p w14:paraId="4F5AB18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37,207;-37:51:06,889</w:t>
      </w:r>
    </w:p>
    <w:p w14:paraId="655A00E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27,832;-37:51:06,889</w:t>
      </w:r>
    </w:p>
    <w:p w14:paraId="48E09A5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18,457;-37:51:06,889</w:t>
      </w:r>
    </w:p>
    <w:p w14:paraId="6B8DFD4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9,082;-37:51:06,889</w:t>
      </w:r>
    </w:p>
    <w:p w14:paraId="413B834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9,707;-37:51:06,889</w:t>
      </w:r>
    </w:p>
    <w:p w14:paraId="23285B5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9,707;-37:50:57,514</w:t>
      </w:r>
    </w:p>
    <w:p w14:paraId="5E45E27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9,707;-37:50:48,139</w:t>
      </w:r>
    </w:p>
    <w:p w14:paraId="3A0CD2D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9,082;-37:50:48,139</w:t>
      </w:r>
    </w:p>
    <w:p w14:paraId="1901F22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9,082;-37:50:38,764</w:t>
      </w:r>
    </w:p>
    <w:p w14:paraId="7AB4814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9,082;-37:50:29,389</w:t>
      </w:r>
    </w:p>
    <w:p w14:paraId="79D0BEA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9,082;-37:50:20,014</w:t>
      </w:r>
    </w:p>
    <w:p w14:paraId="582F3E0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9,082;-37:50:10,639</w:t>
      </w:r>
    </w:p>
    <w:p w14:paraId="276B43E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9,082;-37:50:01,264</w:t>
      </w:r>
    </w:p>
    <w:p w14:paraId="5919831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9,707;-37:50:01,264</w:t>
      </w:r>
    </w:p>
    <w:p w14:paraId="42C7A2D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9,707;-37:49:51,889</w:t>
      </w:r>
    </w:p>
    <w:p w14:paraId="7FBFBC04"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44</w:t>
      </w:r>
    </w:p>
    <w:p w14:paraId="799CED7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22:30,000</w:t>
      </w:r>
    </w:p>
    <w:p w14:paraId="144E225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26:15,000</w:t>
      </w:r>
    </w:p>
    <w:p w14:paraId="1487CA5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22,206;-38:26:15,000</w:t>
      </w:r>
    </w:p>
    <w:p w14:paraId="386AD6B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22,206;-38:26:06,908</w:t>
      </w:r>
    </w:p>
    <w:p w14:paraId="75BC9D5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12,831;-38:26:06,908</w:t>
      </w:r>
    </w:p>
    <w:p w14:paraId="5FEC476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03,456;-38:26:06,908</w:t>
      </w:r>
    </w:p>
    <w:p w14:paraId="067B1FF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03,456;-38:26:15,000</w:t>
      </w:r>
    </w:p>
    <w:p w14:paraId="3C871F4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26:15,000</w:t>
      </w:r>
    </w:p>
    <w:p w14:paraId="26C6BB2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22:30,000</w:t>
      </w:r>
    </w:p>
    <w:p w14:paraId="3105DBD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22:30,000</w:t>
      </w:r>
    </w:p>
    <w:p w14:paraId="48D0CFA8"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46</w:t>
      </w:r>
    </w:p>
    <w:p w14:paraId="0DBB2B1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15:00,000</w:t>
      </w:r>
    </w:p>
    <w:p w14:paraId="6071AB2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18:45,000</w:t>
      </w:r>
    </w:p>
    <w:p w14:paraId="03C0238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8:45,000</w:t>
      </w:r>
    </w:p>
    <w:p w14:paraId="7D1EDD0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5:00,000</w:t>
      </w:r>
    </w:p>
    <w:p w14:paraId="24118B1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15:00,000</w:t>
      </w:r>
    </w:p>
    <w:p w14:paraId="5010D009"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47</w:t>
      </w:r>
    </w:p>
    <w:p w14:paraId="3009C05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9,375;-38:13:45,000</w:t>
      </w:r>
    </w:p>
    <w:p w14:paraId="01247FA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18,750;-38:13:45,000</w:t>
      </w:r>
    </w:p>
    <w:p w14:paraId="70411B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18,750;-38:13:26,250</w:t>
      </w:r>
    </w:p>
    <w:p w14:paraId="0CD853A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3:26,250</w:t>
      </w:r>
    </w:p>
    <w:p w14:paraId="620DC78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3:16,875</w:t>
      </w:r>
    </w:p>
    <w:p w14:paraId="45AC065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18,750;-38:13:16,875</w:t>
      </w:r>
    </w:p>
    <w:p w14:paraId="737C2D5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18,750;-38:12:58,125</w:t>
      </w:r>
    </w:p>
    <w:p w14:paraId="7DE363F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9,375;-38:12:58,125</w:t>
      </w:r>
    </w:p>
    <w:p w14:paraId="177F48D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9,375;-38:12:48,750</w:t>
      </w:r>
    </w:p>
    <w:p w14:paraId="091AEE1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18,750;-38:12:48,750</w:t>
      </w:r>
    </w:p>
    <w:p w14:paraId="692C13A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18,750;-38:12:39,375</w:t>
      </w:r>
    </w:p>
    <w:p w14:paraId="5AFC170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9,375;-38:12:39,375</w:t>
      </w:r>
    </w:p>
    <w:p w14:paraId="140C94C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9,375;-38:12:20,625</w:t>
      </w:r>
    </w:p>
    <w:p w14:paraId="41B46E5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2:20,625</w:t>
      </w:r>
    </w:p>
    <w:p w14:paraId="41F99D2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1:15,000</w:t>
      </w:r>
    </w:p>
    <w:p w14:paraId="200DC43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11:15,000</w:t>
      </w:r>
    </w:p>
    <w:p w14:paraId="4B2C776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15:00,000</w:t>
      </w:r>
    </w:p>
    <w:p w14:paraId="03ED579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5:00,000</w:t>
      </w:r>
    </w:p>
    <w:p w14:paraId="434676B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4:03,750</w:t>
      </w:r>
    </w:p>
    <w:p w14:paraId="014597D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9,375;-38:14:03,750</w:t>
      </w:r>
    </w:p>
    <w:p w14:paraId="65DFA80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9,375;-38:13:45,000</w:t>
      </w:r>
    </w:p>
    <w:p w14:paraId="503E6EA9"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48</w:t>
      </w:r>
    </w:p>
    <w:p w14:paraId="0628255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56,250;-38:09:22,500</w:t>
      </w:r>
    </w:p>
    <w:p w14:paraId="4D2D02D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56,250;-38:09:31,875</w:t>
      </w:r>
    </w:p>
    <w:p w14:paraId="52D317E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09:31,875</w:t>
      </w:r>
    </w:p>
    <w:p w14:paraId="0749917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11:15,000</w:t>
      </w:r>
    </w:p>
    <w:p w14:paraId="2C5DC50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1:15,000</w:t>
      </w:r>
    </w:p>
    <w:p w14:paraId="245BF4E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09:13,125</w:t>
      </w:r>
    </w:p>
    <w:p w14:paraId="76D03D6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28,125;-38:09:13,125</w:t>
      </w:r>
    </w:p>
    <w:p w14:paraId="2DD17F2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28,125;-38:09:22,500</w:t>
      </w:r>
    </w:p>
    <w:p w14:paraId="5908AF7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56,250;-38:09:22,500</w:t>
      </w:r>
    </w:p>
    <w:p w14:paraId="3D418649"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54</w:t>
      </w:r>
    </w:p>
    <w:p w14:paraId="15C96E9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22:30,000</w:t>
      </w:r>
    </w:p>
    <w:p w14:paraId="6BA583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26:15,000</w:t>
      </w:r>
    </w:p>
    <w:p w14:paraId="47C2335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26:15,000</w:t>
      </w:r>
    </w:p>
    <w:p w14:paraId="0037BB1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22:30,000</w:t>
      </w:r>
    </w:p>
    <w:p w14:paraId="751217B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22:30,000</w:t>
      </w:r>
    </w:p>
    <w:p w14:paraId="5224623B"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55</w:t>
      </w:r>
    </w:p>
    <w:p w14:paraId="58D953D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18:45,000</w:t>
      </w:r>
    </w:p>
    <w:p w14:paraId="24713F5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22:30,000</w:t>
      </w:r>
    </w:p>
    <w:p w14:paraId="27987C5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22:30,000</w:t>
      </w:r>
    </w:p>
    <w:p w14:paraId="1FE81B1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18:45,000</w:t>
      </w:r>
    </w:p>
    <w:p w14:paraId="2663D4E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18:45,000</w:t>
      </w:r>
    </w:p>
    <w:p w14:paraId="5EEBD824"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57</w:t>
      </w:r>
    </w:p>
    <w:p w14:paraId="18CFD3B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15:00,000</w:t>
      </w:r>
    </w:p>
    <w:p w14:paraId="77F8F56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15:00,000</w:t>
      </w:r>
    </w:p>
    <w:p w14:paraId="24EA806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11:15,000</w:t>
      </w:r>
    </w:p>
    <w:p w14:paraId="534CB42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11:15,000</w:t>
      </w:r>
    </w:p>
    <w:p w14:paraId="40A71F1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15:00,000</w:t>
      </w:r>
    </w:p>
    <w:p w14:paraId="6661A686"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64</w:t>
      </w:r>
    </w:p>
    <w:p w14:paraId="4B3E60B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22:30,000</w:t>
      </w:r>
    </w:p>
    <w:p w14:paraId="3310ED8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26:15,000</w:t>
      </w:r>
    </w:p>
    <w:p w14:paraId="2B750B7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26:15,000</w:t>
      </w:r>
    </w:p>
    <w:p w14:paraId="4446A42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22:30,000</w:t>
      </w:r>
    </w:p>
    <w:p w14:paraId="6513918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22:30,000</w:t>
      </w:r>
    </w:p>
    <w:p w14:paraId="3AC1E3F2"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65</w:t>
      </w:r>
    </w:p>
    <w:p w14:paraId="3B528BD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18:45,000</w:t>
      </w:r>
    </w:p>
    <w:p w14:paraId="68CB712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22:30,000</w:t>
      </w:r>
    </w:p>
    <w:p w14:paraId="5FC19C6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22:30,000</w:t>
      </w:r>
    </w:p>
    <w:p w14:paraId="219AA33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18:45,000</w:t>
      </w:r>
    </w:p>
    <w:p w14:paraId="44754A5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18:45,000</w:t>
      </w:r>
    </w:p>
    <w:p w14:paraId="62B24DD0"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66</w:t>
      </w:r>
    </w:p>
    <w:p w14:paraId="6D600CB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15:00,000</w:t>
      </w:r>
    </w:p>
    <w:p w14:paraId="18D48E6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18:45,000</w:t>
      </w:r>
    </w:p>
    <w:p w14:paraId="2D6757F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18:45,000</w:t>
      </w:r>
    </w:p>
    <w:p w14:paraId="70A5623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15:00,000</w:t>
      </w:r>
    </w:p>
    <w:p w14:paraId="13B58B2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15:00,000</w:t>
      </w:r>
    </w:p>
    <w:p w14:paraId="36A859C5"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73</w:t>
      </w:r>
    </w:p>
    <w:p w14:paraId="7388A50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8:26:15,000</w:t>
      </w:r>
    </w:p>
    <w:p w14:paraId="5C3085F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8:30:00,000</w:t>
      </w:r>
    </w:p>
    <w:p w14:paraId="4C902F0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30:00,000</w:t>
      </w:r>
    </w:p>
    <w:p w14:paraId="5268A7E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26:15,000</w:t>
      </w:r>
    </w:p>
    <w:p w14:paraId="13FF62D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8:26:15,000</w:t>
      </w:r>
    </w:p>
    <w:p w14:paraId="478015AB"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74</w:t>
      </w:r>
    </w:p>
    <w:p w14:paraId="17CC1E1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26:15,000</w:t>
      </w:r>
    </w:p>
    <w:p w14:paraId="0CABDB9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22:30,000</w:t>
      </w:r>
    </w:p>
    <w:p w14:paraId="3814B56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8:22:30,000</w:t>
      </w:r>
    </w:p>
    <w:p w14:paraId="0D811AE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8:26:15,000</w:t>
      </w:r>
    </w:p>
    <w:p w14:paraId="2CF2A10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26:15,000</w:t>
      </w:r>
    </w:p>
    <w:p w14:paraId="73188CD1"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81</w:t>
      </w:r>
    </w:p>
    <w:p w14:paraId="0FDF10C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54,375;-37:59:03,750</w:t>
      </w:r>
    </w:p>
    <w:p w14:paraId="7B92AC6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45,000;-37:59:03,750</w:t>
      </w:r>
    </w:p>
    <w:p w14:paraId="44EDDC8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45,000;-37:58:45,000</w:t>
      </w:r>
    </w:p>
    <w:p w14:paraId="743184C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35,625;-37:58:45,000</w:t>
      </w:r>
    </w:p>
    <w:p w14:paraId="2AC085F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35,625;-37:58:35,625</w:t>
      </w:r>
    </w:p>
    <w:p w14:paraId="36DF1D8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26,250;-37:58:35,625</w:t>
      </w:r>
    </w:p>
    <w:p w14:paraId="287CBFF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26,250;-37:58:26,250</w:t>
      </w:r>
    </w:p>
    <w:p w14:paraId="54DD9DE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16,875;-37:58:26,250</w:t>
      </w:r>
    </w:p>
    <w:p w14:paraId="5500919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16,875;-37:58:16,875</w:t>
      </w:r>
    </w:p>
    <w:p w14:paraId="11DD6D4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07,500;-37:58:16,875</w:t>
      </w:r>
    </w:p>
    <w:p w14:paraId="76B5EB1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07,500;-37:58:07,500</w:t>
      </w:r>
    </w:p>
    <w:p w14:paraId="3C0901A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58,125;-37:58:07,500</w:t>
      </w:r>
    </w:p>
    <w:p w14:paraId="409199A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58,125;-37:57:58,125</w:t>
      </w:r>
    </w:p>
    <w:p w14:paraId="2CC116D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9,375;-37:57:58,125</w:t>
      </w:r>
    </w:p>
    <w:p w14:paraId="0695977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9,375;-37:57:48,750</w:t>
      </w:r>
    </w:p>
    <w:p w14:paraId="33E0588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7:57:48,750</w:t>
      </w:r>
    </w:p>
    <w:p w14:paraId="40B19BB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7:56:15,000</w:t>
      </w:r>
    </w:p>
    <w:p w14:paraId="78AED54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7:56:15,000</w:t>
      </w:r>
    </w:p>
    <w:p w14:paraId="6638E7E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7:59:05,020</w:t>
      </w:r>
    </w:p>
    <w:p w14:paraId="30262E9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4:50,625;-37:59:05,020</w:t>
      </w:r>
    </w:p>
    <w:p w14:paraId="43D51E6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4:41,250;-37:59:05,020</w:t>
      </w:r>
    </w:p>
    <w:p w14:paraId="61FB67C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4:31,875;-37:59:05,019</w:t>
      </w:r>
    </w:p>
    <w:p w14:paraId="04C9E0E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4:24,086;-37:59:05,019</w:t>
      </w:r>
    </w:p>
    <w:p w14:paraId="4FC648C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4:24,086;-37:59:14,395</w:t>
      </w:r>
    </w:p>
    <w:p w14:paraId="04E1BC2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4:14,711;-37:59:14,395</w:t>
      </w:r>
    </w:p>
    <w:p w14:paraId="62FAF15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4:14,711;-37:59:23,770</w:t>
      </w:r>
    </w:p>
    <w:p w14:paraId="5008742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4:03,750;-37:59:23,770</w:t>
      </w:r>
    </w:p>
    <w:p w14:paraId="6F5D2A8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4:03,750;-37:59:22,500</w:t>
      </w:r>
    </w:p>
    <w:p w14:paraId="64354A8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54,375;-37:59:22,500</w:t>
      </w:r>
    </w:p>
    <w:p w14:paraId="6B78A34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54,375;-37:59:03,750</w:t>
      </w:r>
    </w:p>
    <w:p w14:paraId="0E1C1E1B"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83</w:t>
      </w:r>
    </w:p>
    <w:p w14:paraId="67BBA07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500;-38:23:35,625</w:t>
      </w:r>
    </w:p>
    <w:p w14:paraId="2408BB7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01,875;-38:23:35,625</w:t>
      </w:r>
    </w:p>
    <w:p w14:paraId="7E0CBF2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01,875;-38:24:22,500</w:t>
      </w:r>
    </w:p>
    <w:p w14:paraId="4A0F710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500;-38:24:22,500</w:t>
      </w:r>
    </w:p>
    <w:p w14:paraId="4D70C6A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500;-38:24:31,875</w:t>
      </w:r>
    </w:p>
    <w:p w14:paraId="7A82DB9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33,750;-38:24:31,875</w:t>
      </w:r>
    </w:p>
    <w:p w14:paraId="092E727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33,750;-38:24:41,250</w:t>
      </w:r>
    </w:p>
    <w:p w14:paraId="55EB086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15,000;-38:24:41,250</w:t>
      </w:r>
    </w:p>
    <w:p w14:paraId="34ADBC2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15,000;-38:24:50,625</w:t>
      </w:r>
    </w:p>
    <w:p w14:paraId="0817ACC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05,625;-38:24:50,625</w:t>
      </w:r>
    </w:p>
    <w:p w14:paraId="0F4C709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05,625;-38:25:09,375</w:t>
      </w:r>
    </w:p>
    <w:p w14:paraId="028814F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500;-38:25:09,375</w:t>
      </w:r>
    </w:p>
    <w:p w14:paraId="399925D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500;-38:25:28,125</w:t>
      </w:r>
    </w:p>
    <w:p w14:paraId="434D885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01,875;-38:25:28,125</w:t>
      </w:r>
    </w:p>
    <w:p w14:paraId="10745D4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01,875;-38:25:37,500</w:t>
      </w:r>
    </w:p>
    <w:p w14:paraId="5B2B474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500;-38:25:37,500</w:t>
      </w:r>
    </w:p>
    <w:p w14:paraId="265B655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500;-38:26:05,625</w:t>
      </w:r>
    </w:p>
    <w:p w14:paraId="1B4C551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3,125;-38:26:05,625</w:t>
      </w:r>
    </w:p>
    <w:p w14:paraId="5A68FE9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3,125;-38:26:15,000</w:t>
      </w:r>
    </w:p>
    <w:p w14:paraId="08FBB94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8:26:15,000</w:t>
      </w:r>
    </w:p>
    <w:p w14:paraId="3BFFAB2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8:22:31,282</w:t>
      </w:r>
    </w:p>
    <w:p w14:paraId="5A554F7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9,375;-38:22:31,282</w:t>
      </w:r>
    </w:p>
    <w:p w14:paraId="15D60B0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18,750;-38:22:31,282</w:t>
      </w:r>
    </w:p>
    <w:p w14:paraId="4F70F47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8,125;-38:22:31,282</w:t>
      </w:r>
    </w:p>
    <w:p w14:paraId="3B60320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7,500;-38:22:31,282</w:t>
      </w:r>
    </w:p>
    <w:p w14:paraId="746D2A5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46,875;-38:22:31,282</w:t>
      </w:r>
    </w:p>
    <w:p w14:paraId="1AFE0A9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56,250;-38:22:31,282</w:t>
      </w:r>
    </w:p>
    <w:p w14:paraId="1EEA467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05,625;-38:22:31,282</w:t>
      </w:r>
    </w:p>
    <w:p w14:paraId="1C9DE86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15,000;-38:22:31,282</w:t>
      </w:r>
    </w:p>
    <w:p w14:paraId="70E9482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24,375;-38:22:31,282</w:t>
      </w:r>
    </w:p>
    <w:p w14:paraId="4080E0D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33,750;-38:22:31,282</w:t>
      </w:r>
    </w:p>
    <w:p w14:paraId="2B3F9E8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3,125;-38:22:31,282</w:t>
      </w:r>
    </w:p>
    <w:p w14:paraId="42B29BB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500;-38:22:31,282</w:t>
      </w:r>
    </w:p>
    <w:p w14:paraId="590D2F3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01,875;-38:22:31,282</w:t>
      </w:r>
    </w:p>
    <w:p w14:paraId="69D972D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11,250;-38:22:31,282</w:t>
      </w:r>
    </w:p>
    <w:p w14:paraId="5616EFA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20,625;-38:22:31,282</w:t>
      </w:r>
    </w:p>
    <w:p w14:paraId="48F5B6A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8:22:31,282</w:t>
      </w:r>
    </w:p>
    <w:p w14:paraId="156E349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8:23:07,500</w:t>
      </w:r>
    </w:p>
    <w:p w14:paraId="3FE33BC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3,125;-38:23:07,500</w:t>
      </w:r>
    </w:p>
    <w:p w14:paraId="0B77FA8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3,125;-38:23:26,250</w:t>
      </w:r>
    </w:p>
    <w:p w14:paraId="14D22B3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500;-38:23:26,250</w:t>
      </w:r>
    </w:p>
    <w:p w14:paraId="5DCFA1B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500;-38:23:35,625</w:t>
      </w:r>
    </w:p>
    <w:p w14:paraId="017C8636"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87</w:t>
      </w:r>
    </w:p>
    <w:p w14:paraId="2135821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1,587;-38:07:21,899</w:t>
      </w:r>
    </w:p>
    <w:p w14:paraId="1CCC4FE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9,375;-38:07:21,899</w:t>
      </w:r>
    </w:p>
    <w:p w14:paraId="6521071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9,375;-38:07:20,625</w:t>
      </w:r>
    </w:p>
    <w:p w14:paraId="3F1A2D8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37,212;-38:07:20,625</w:t>
      </w:r>
    </w:p>
    <w:p w14:paraId="6A5245C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37,212;-38:07:30,000</w:t>
      </w:r>
    </w:p>
    <w:p w14:paraId="714AB42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37,212;-38:07:39,375</w:t>
      </w:r>
    </w:p>
    <w:p w14:paraId="59EF5C5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37,212;-38:07:48,750</w:t>
      </w:r>
    </w:p>
    <w:p w14:paraId="4EB5895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37,212;-38:07:59,400</w:t>
      </w:r>
    </w:p>
    <w:p w14:paraId="2562700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27,837;-38:07:59,400</w:t>
      </w:r>
    </w:p>
    <w:p w14:paraId="4C70707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18,462;-38:07:59,400</w:t>
      </w:r>
    </w:p>
    <w:p w14:paraId="109780B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09,087;-38:07:59,400</w:t>
      </w:r>
    </w:p>
    <w:p w14:paraId="1F31AD2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59,712;-38:07:59,400</w:t>
      </w:r>
    </w:p>
    <w:p w14:paraId="4FCC34E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50,337;-38:07:59,400</w:t>
      </w:r>
    </w:p>
    <w:p w14:paraId="6816D1F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50,337;-38:08:08,775</w:t>
      </w:r>
    </w:p>
    <w:p w14:paraId="4E82E71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50,337;-38:08:18,150</w:t>
      </w:r>
    </w:p>
    <w:p w14:paraId="0EE789A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40,962;-38:08:18,150</w:t>
      </w:r>
    </w:p>
    <w:p w14:paraId="6398F65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1,587;-38:08:18,150</w:t>
      </w:r>
    </w:p>
    <w:p w14:paraId="7E2FD25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22,212;-38:08:18,150</w:t>
      </w:r>
    </w:p>
    <w:p w14:paraId="0BA5C9F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12,836;-38:08:18,150</w:t>
      </w:r>
    </w:p>
    <w:p w14:paraId="724211E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12,836;-38:08:27,525</w:t>
      </w:r>
    </w:p>
    <w:p w14:paraId="6BB67AF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12,836;-38:08:36,900</w:t>
      </w:r>
    </w:p>
    <w:p w14:paraId="5298A68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03,461;-38:08:36,900</w:t>
      </w:r>
    </w:p>
    <w:p w14:paraId="453A786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4,086;-38:08:36,900</w:t>
      </w:r>
    </w:p>
    <w:p w14:paraId="6F2A6AB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4,711;-38:08:36,900</w:t>
      </w:r>
    </w:p>
    <w:p w14:paraId="494E255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4,711;-38:08:46,275</w:t>
      </w:r>
    </w:p>
    <w:p w14:paraId="55FB292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4,711;-38:08:55,650</w:t>
      </w:r>
    </w:p>
    <w:p w14:paraId="1F65F5D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35,336;-38:08:55,650</w:t>
      </w:r>
    </w:p>
    <w:p w14:paraId="2594EF9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25,961;-38:08:55,650</w:t>
      </w:r>
    </w:p>
    <w:p w14:paraId="5DB7DCA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25,961;-38:09:05,025</w:t>
      </w:r>
    </w:p>
    <w:p w14:paraId="7197DA7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25,961;-38:09:14,400</w:t>
      </w:r>
    </w:p>
    <w:p w14:paraId="69A5CA9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16,586;-38:09:14,400</w:t>
      </w:r>
    </w:p>
    <w:p w14:paraId="185B0E1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07,211;-38:09:14,400</w:t>
      </w:r>
    </w:p>
    <w:p w14:paraId="7838DB3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07,211;-38:09:23,775</w:t>
      </w:r>
    </w:p>
    <w:p w14:paraId="383E38F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07,211;-38:09:33,150</w:t>
      </w:r>
    </w:p>
    <w:p w14:paraId="461C95A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57,836;-38:09:33,150</w:t>
      </w:r>
    </w:p>
    <w:p w14:paraId="51A50DE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48,461;-38:09:33,150</w:t>
      </w:r>
    </w:p>
    <w:p w14:paraId="4413AE5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09:33,150</w:t>
      </w:r>
    </w:p>
    <w:p w14:paraId="4213FB6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09:42,525</w:t>
      </w:r>
    </w:p>
    <w:p w14:paraId="13A04FF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09:51,900</w:t>
      </w:r>
    </w:p>
    <w:p w14:paraId="0827D33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10:01,275</w:t>
      </w:r>
    </w:p>
    <w:p w14:paraId="7ADF298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10:10,650</w:t>
      </w:r>
    </w:p>
    <w:p w14:paraId="5E4897C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10:20,026</w:t>
      </w:r>
    </w:p>
    <w:p w14:paraId="21F46E3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10:29,401</w:t>
      </w:r>
    </w:p>
    <w:p w14:paraId="3934E62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10:38,776</w:t>
      </w:r>
    </w:p>
    <w:p w14:paraId="3D6F676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10:48,151</w:t>
      </w:r>
    </w:p>
    <w:p w14:paraId="75DDA09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10:57,526</w:t>
      </w:r>
    </w:p>
    <w:p w14:paraId="5266D57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11:06,901</w:t>
      </w:r>
    </w:p>
    <w:p w14:paraId="4E170B0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11:15,000</w:t>
      </w:r>
    </w:p>
    <w:p w14:paraId="650E96C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11:15,000</w:t>
      </w:r>
    </w:p>
    <w:p w14:paraId="7BBB59E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11:05,625</w:t>
      </w:r>
    </w:p>
    <w:p w14:paraId="5D76198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10:56,250</w:t>
      </w:r>
    </w:p>
    <w:p w14:paraId="16BDA1D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10:46,875</w:t>
      </w:r>
    </w:p>
    <w:p w14:paraId="03F57FA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10:37,500</w:t>
      </w:r>
    </w:p>
    <w:p w14:paraId="7C2E1FD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10:28,125</w:t>
      </w:r>
    </w:p>
    <w:p w14:paraId="1089ACC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10:18,750</w:t>
      </w:r>
    </w:p>
    <w:p w14:paraId="0CB6A81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10:09,375</w:t>
      </w:r>
    </w:p>
    <w:p w14:paraId="565C152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10:00,000</w:t>
      </w:r>
    </w:p>
    <w:p w14:paraId="25A3A6D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09:50,625</w:t>
      </w:r>
    </w:p>
    <w:p w14:paraId="1243AE9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09:41,250</w:t>
      </w:r>
    </w:p>
    <w:p w14:paraId="498DAAB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09:31,875</w:t>
      </w:r>
    </w:p>
    <w:p w14:paraId="5ADA78A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09:22,500</w:t>
      </w:r>
    </w:p>
    <w:p w14:paraId="0A549B6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09:13,125</w:t>
      </w:r>
    </w:p>
    <w:p w14:paraId="6AD9AED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09:03,750</w:t>
      </w:r>
    </w:p>
    <w:p w14:paraId="3C15E08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08:54,375</w:t>
      </w:r>
    </w:p>
    <w:p w14:paraId="2E52595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08:45,000</w:t>
      </w:r>
    </w:p>
    <w:p w14:paraId="283ABD2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6;-38:08:35,625</w:t>
      </w:r>
    </w:p>
    <w:p w14:paraId="7076FA0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6;-38:08:26,250</w:t>
      </w:r>
    </w:p>
    <w:p w14:paraId="1F6394C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6;-38:08:16,875</w:t>
      </w:r>
    </w:p>
    <w:p w14:paraId="4A4E3CE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6;-38:08:07,500</w:t>
      </w:r>
    </w:p>
    <w:p w14:paraId="36842C4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6;-38:07:58,125</w:t>
      </w:r>
    </w:p>
    <w:p w14:paraId="07A2C9D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6;-38:07:48,750</w:t>
      </w:r>
    </w:p>
    <w:p w14:paraId="0B267CE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6;-38:07:39,375</w:t>
      </w:r>
    </w:p>
    <w:p w14:paraId="5E93439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6;-38:07:31,274</w:t>
      </w:r>
    </w:p>
    <w:p w14:paraId="5294301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10,961;-38:07:31,274</w:t>
      </w:r>
    </w:p>
    <w:p w14:paraId="1A05224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0,336;-38:07:31,274</w:t>
      </w:r>
    </w:p>
    <w:p w14:paraId="5201657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9,711;-38:07:31,274</w:t>
      </w:r>
    </w:p>
    <w:p w14:paraId="1A9E9EB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07:31,274</w:t>
      </w:r>
    </w:p>
    <w:p w14:paraId="523B781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48,461;-38:07:31,274</w:t>
      </w:r>
    </w:p>
    <w:p w14:paraId="4E7B119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57,836;-38:07:31,274</w:t>
      </w:r>
    </w:p>
    <w:p w14:paraId="625F157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57,836;-38:07:40,649</w:t>
      </w:r>
    </w:p>
    <w:p w14:paraId="74C74BD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07,211;-38:07:40,649</w:t>
      </w:r>
    </w:p>
    <w:p w14:paraId="1CB69B7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16,586;-38:07:40,649</w:t>
      </w:r>
    </w:p>
    <w:p w14:paraId="24768B4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25,961;-38:07:40,649</w:t>
      </w:r>
    </w:p>
    <w:p w14:paraId="72CA105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35,336;-38:07:40,649</w:t>
      </w:r>
    </w:p>
    <w:p w14:paraId="4CE1A28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4,711;-38:07:40,649</w:t>
      </w:r>
    </w:p>
    <w:p w14:paraId="07244B6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4,086;-38:07:40,649</w:t>
      </w:r>
    </w:p>
    <w:p w14:paraId="166CFFF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4,086;-38:07:31,274</w:t>
      </w:r>
    </w:p>
    <w:p w14:paraId="6EA468E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03,461;-38:07:31,274</w:t>
      </w:r>
    </w:p>
    <w:p w14:paraId="3458DB9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12,837;-38:07:31,274</w:t>
      </w:r>
    </w:p>
    <w:p w14:paraId="4FEC943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22,212;-38:07:31,274</w:t>
      </w:r>
    </w:p>
    <w:p w14:paraId="41FE8E1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1,587;-38:07:31,274</w:t>
      </w:r>
    </w:p>
    <w:p w14:paraId="5D9EFF1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1,587;-38:07:21,899</w:t>
      </w:r>
    </w:p>
    <w:p w14:paraId="37AC3E24"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90</w:t>
      </w:r>
    </w:p>
    <w:p w14:paraId="65D8B46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0,336;-37:59:23,770</w:t>
      </w:r>
    </w:p>
    <w:p w14:paraId="458ED97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10,961;-37:59:23,770</w:t>
      </w:r>
    </w:p>
    <w:p w14:paraId="143AA87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10,961;-37:59:14,395</w:t>
      </w:r>
    </w:p>
    <w:p w14:paraId="295CBF9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6;-37:59:14,395</w:t>
      </w:r>
    </w:p>
    <w:p w14:paraId="662E8A5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6;-37:59:05,020</w:t>
      </w:r>
    </w:p>
    <w:p w14:paraId="227F572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7:59:05,020</w:t>
      </w:r>
    </w:p>
    <w:p w14:paraId="0A3F113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7:56:15,000</w:t>
      </w:r>
    </w:p>
    <w:p w14:paraId="30843E9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7:56:15,000</w:t>
      </w:r>
    </w:p>
    <w:p w14:paraId="5C6268B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8:00:00,000</w:t>
      </w:r>
    </w:p>
    <w:p w14:paraId="46574AD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16,587;-38:00:00,000</w:t>
      </w:r>
    </w:p>
    <w:p w14:paraId="1DDEA2E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16,587;-38:00:01,270</w:t>
      </w:r>
    </w:p>
    <w:p w14:paraId="011B288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07,212;-38:00:01,270</w:t>
      </w:r>
    </w:p>
    <w:p w14:paraId="09EE323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57,837;-38:00:01,270</w:t>
      </w:r>
    </w:p>
    <w:p w14:paraId="120813F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48,461;-38:00:01,270</w:t>
      </w:r>
    </w:p>
    <w:p w14:paraId="5AF19B8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00:01,270</w:t>
      </w:r>
    </w:p>
    <w:p w14:paraId="01E7F76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9,711;-38:00:01,270</w:t>
      </w:r>
    </w:p>
    <w:p w14:paraId="3B0BD1F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0,336;-38:00:01,270</w:t>
      </w:r>
    </w:p>
    <w:p w14:paraId="4F81A6A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0,336;-37:59:51,895</w:t>
      </w:r>
    </w:p>
    <w:p w14:paraId="3BE3239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0,336;-37:59:42,520</w:t>
      </w:r>
    </w:p>
    <w:p w14:paraId="13D855C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0,336;-37:59:33,145</w:t>
      </w:r>
    </w:p>
    <w:p w14:paraId="6D5FA6E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0,336;-37:59:23,770</w:t>
      </w:r>
    </w:p>
    <w:p w14:paraId="0992F68A"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91</w:t>
      </w:r>
    </w:p>
    <w:p w14:paraId="6608C11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8:30:00,000</w:t>
      </w:r>
    </w:p>
    <w:p w14:paraId="78E512C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30:00,000</w:t>
      </w:r>
    </w:p>
    <w:p w14:paraId="070D702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33:45,000</w:t>
      </w:r>
    </w:p>
    <w:p w14:paraId="29951DC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8:33:45,000</w:t>
      </w:r>
    </w:p>
    <w:p w14:paraId="58A4344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8:30:00,000</w:t>
      </w:r>
    </w:p>
    <w:p w14:paraId="2E778C73"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92</w:t>
      </w:r>
    </w:p>
    <w:p w14:paraId="3B53D1C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9,375;-38:27:30,000</w:t>
      </w:r>
    </w:p>
    <w:p w14:paraId="19A3630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58,125;-38:27:30,000</w:t>
      </w:r>
    </w:p>
    <w:p w14:paraId="2C1B1C6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58,125;-38:27:39,375</w:t>
      </w:r>
    </w:p>
    <w:p w14:paraId="271D3D8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16,875;-38:27:39,375</w:t>
      </w:r>
    </w:p>
    <w:p w14:paraId="27CD96D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16,875;-38:27:48,750</w:t>
      </w:r>
    </w:p>
    <w:p w14:paraId="1521990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26,250;-38:27:48,750</w:t>
      </w:r>
    </w:p>
    <w:p w14:paraId="44F8FF0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26,250;-38:27:58,125</w:t>
      </w:r>
    </w:p>
    <w:p w14:paraId="1F5CAD0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35,625;-38:27:58,125</w:t>
      </w:r>
    </w:p>
    <w:p w14:paraId="416788B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35,625;-38:27:30,000</w:t>
      </w:r>
    </w:p>
    <w:p w14:paraId="3BF4A8C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45,000;-38:27:30,000</w:t>
      </w:r>
    </w:p>
    <w:p w14:paraId="33FB9B0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45,000;-38:27:39,375</w:t>
      </w:r>
    </w:p>
    <w:p w14:paraId="5677595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54,375;-38:27:39,375</w:t>
      </w:r>
    </w:p>
    <w:p w14:paraId="3BAB843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54,375;-38:27:48,750</w:t>
      </w:r>
    </w:p>
    <w:p w14:paraId="3DFB5C5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03,750;-38:27:48,750</w:t>
      </w:r>
    </w:p>
    <w:p w14:paraId="6F1237D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03,750;-38:27:58,125</w:t>
      </w:r>
    </w:p>
    <w:p w14:paraId="28F522D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22,500;-38:27:58,125</w:t>
      </w:r>
    </w:p>
    <w:p w14:paraId="5F45CBE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22,500;-38:27:48,750</w:t>
      </w:r>
    </w:p>
    <w:p w14:paraId="13AC08D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31,875;-38:27:48,750</w:t>
      </w:r>
    </w:p>
    <w:p w14:paraId="49DB716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31,875;-38:27:39,375</w:t>
      </w:r>
    </w:p>
    <w:p w14:paraId="029B363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50,625;-38:27:39,375</w:t>
      </w:r>
    </w:p>
    <w:p w14:paraId="177BD11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50,625;-38:27:11,250</w:t>
      </w:r>
    </w:p>
    <w:p w14:paraId="04115BE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41,250;-38:27:11,250</w:t>
      </w:r>
    </w:p>
    <w:p w14:paraId="28FEFFF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41,250;-38:26:33,750</w:t>
      </w:r>
    </w:p>
    <w:p w14:paraId="59AE5AC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22,500;-38:26:33,750</w:t>
      </w:r>
    </w:p>
    <w:p w14:paraId="10DE73E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22,500;-38:26:15,000</w:t>
      </w:r>
    </w:p>
    <w:p w14:paraId="4110D09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13,125;-38:26:15,000</w:t>
      </w:r>
    </w:p>
    <w:p w14:paraId="3D1FE84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13,125;-38:26:05,625</w:t>
      </w:r>
    </w:p>
    <w:p w14:paraId="0C1E01E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22,500;-38:26:05,625</w:t>
      </w:r>
    </w:p>
    <w:p w14:paraId="763C7B5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22,500;-38:25:46,875</w:t>
      </w:r>
    </w:p>
    <w:p w14:paraId="0953E8A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31,875;-38:25:46,875</w:t>
      </w:r>
    </w:p>
    <w:p w14:paraId="7311563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31,875;-38:25:28,125</w:t>
      </w:r>
    </w:p>
    <w:p w14:paraId="7B25460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41,250;-38:25:28,125</w:t>
      </w:r>
    </w:p>
    <w:p w14:paraId="5FFBA63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41,250;-38:25:09,375</w:t>
      </w:r>
    </w:p>
    <w:p w14:paraId="5425B1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50,625;-38:25:09,375</w:t>
      </w:r>
    </w:p>
    <w:p w14:paraId="4526BDC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50,625;-38:25:00,000</w:t>
      </w:r>
    </w:p>
    <w:p w14:paraId="7A4BC42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25:00,000</w:t>
      </w:r>
    </w:p>
    <w:p w14:paraId="47B1CB5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30:00,000</w:t>
      </w:r>
    </w:p>
    <w:p w14:paraId="0AD3808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8:30:00,000</w:t>
      </w:r>
    </w:p>
    <w:p w14:paraId="6EF6C1C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8:27:20,625</w:t>
      </w:r>
    </w:p>
    <w:p w14:paraId="0B74465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9,375;-38:27:20,625</w:t>
      </w:r>
    </w:p>
    <w:p w14:paraId="06BA10E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9,375;-38:27:30,000</w:t>
      </w:r>
    </w:p>
    <w:p w14:paraId="2B273D58"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94</w:t>
      </w:r>
    </w:p>
    <w:p w14:paraId="1B692121"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41,250;-38:24:41,250</w:t>
      </w:r>
    </w:p>
    <w:p w14:paraId="2B289F65"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41,250;-38:24:31,875</w:t>
      </w:r>
    </w:p>
    <w:p w14:paraId="5077A634"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31,875;-38:24:31,875</w:t>
      </w:r>
    </w:p>
    <w:p w14:paraId="193001CB"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31,875;-38:24:22,500</w:t>
      </w:r>
    </w:p>
    <w:p w14:paraId="61C1879C"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13,125;-38:24:22,500</w:t>
      </w:r>
    </w:p>
    <w:p w14:paraId="587C54B8"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13,125;-38:24:13,125</w:t>
      </w:r>
    </w:p>
    <w:p w14:paraId="34CB0A0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22,500;-38:24:13,125</w:t>
      </w:r>
    </w:p>
    <w:p w14:paraId="6C4BCF88"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22,500;-38:24:03,750</w:t>
      </w:r>
    </w:p>
    <w:p w14:paraId="3365885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31,875;-38:24:03,750</w:t>
      </w:r>
    </w:p>
    <w:p w14:paraId="592B8BA0"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31,875;-38:23:54,375</w:t>
      </w:r>
    </w:p>
    <w:p w14:paraId="76987128"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41,250;-38:23:54,375</w:t>
      </w:r>
    </w:p>
    <w:p w14:paraId="513A0B49"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41,250;-38:23:45,000</w:t>
      </w:r>
    </w:p>
    <w:p w14:paraId="3ACFBDD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50,625;-38:23:45,000</w:t>
      </w:r>
    </w:p>
    <w:p w14:paraId="4EB1F40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50,625;-38:23:16,875</w:t>
      </w:r>
    </w:p>
    <w:p w14:paraId="1BEADEF3"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41,250;-38:23:16,875</w:t>
      </w:r>
    </w:p>
    <w:p w14:paraId="1C77CB2C"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41,250;-38:23:07,500</w:t>
      </w:r>
    </w:p>
    <w:p w14:paraId="3ABA27FC"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22,500;-38:23:07,500</w:t>
      </w:r>
    </w:p>
    <w:p w14:paraId="129CAF96"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22,500;-38:22:58,125</w:t>
      </w:r>
    </w:p>
    <w:p w14:paraId="2008DA7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13,125;-38:22:58,125</w:t>
      </w:r>
    </w:p>
    <w:p w14:paraId="0EB10FCC"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13,125;-38:23:07,500</w:t>
      </w:r>
    </w:p>
    <w:p w14:paraId="39B7CA6B"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03,750;-38:23:07,500</w:t>
      </w:r>
    </w:p>
    <w:p w14:paraId="5ADD456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03,750;-38:23:26,250</w:t>
      </w:r>
    </w:p>
    <w:p w14:paraId="75BBAA9F"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8:54,375;-38:23:26,250</w:t>
      </w:r>
    </w:p>
    <w:p w14:paraId="3B8D96CA"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8:54,375;-38:23:35,625</w:t>
      </w:r>
    </w:p>
    <w:p w14:paraId="41DE9521"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8:16,875;-38:23:35,625</w:t>
      </w:r>
    </w:p>
    <w:p w14:paraId="130BF359"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8:16,875;-38:23:45,000</w:t>
      </w:r>
    </w:p>
    <w:p w14:paraId="4C836770"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7:58,125;-38:23:45,000</w:t>
      </w:r>
    </w:p>
    <w:p w14:paraId="6823FFD0"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7:58,125;-38:23:26,250</w:t>
      </w:r>
    </w:p>
    <w:p w14:paraId="4819BD6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7:48,750;-38:23:26,250</w:t>
      </w:r>
    </w:p>
    <w:p w14:paraId="1E8324E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7:48,750;-38:22:58,125</w:t>
      </w:r>
    </w:p>
    <w:p w14:paraId="282AA22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7:39,375;-38:22:58,125</w:t>
      </w:r>
    </w:p>
    <w:p w14:paraId="069AB664"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7:39,375;-38:23:07,500</w:t>
      </w:r>
    </w:p>
    <w:p w14:paraId="7853CB1A"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7:30,000;-38:23:07,500</w:t>
      </w:r>
    </w:p>
    <w:p w14:paraId="41A3AE2A"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7:30,000;-38:18:45,000</w:t>
      </w:r>
    </w:p>
    <w:p w14:paraId="3F5D55B4"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10:00,000;-38:18:45,000</w:t>
      </w:r>
    </w:p>
    <w:p w14:paraId="7AADA910"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10:00,000;-38:24:31,875</w:t>
      </w:r>
    </w:p>
    <w:p w14:paraId="733BC05F"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50,625;-38:24:31,875</w:t>
      </w:r>
    </w:p>
    <w:p w14:paraId="564FFC90"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50,625;-38:24:41,250</w:t>
      </w:r>
    </w:p>
    <w:p w14:paraId="55990A7C"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41,250;-38:24:41,250</w:t>
      </w:r>
    </w:p>
    <w:p w14:paraId="6B341FA5" w14:textId="77777777" w:rsidR="00686897" w:rsidRPr="00B46675" w:rsidRDefault="00686897" w:rsidP="00686897">
      <w:pPr>
        <w:spacing w:after="0" w:line="480" w:lineRule="auto"/>
        <w:rPr>
          <w:rFonts w:ascii="Arial" w:hAnsi="Arial" w:cs="Arial"/>
          <w:b/>
          <w:sz w:val="16"/>
          <w:szCs w:val="16"/>
          <w:u w:val="single"/>
        </w:rPr>
      </w:pPr>
      <w:r w:rsidRPr="00B46675">
        <w:rPr>
          <w:rFonts w:ascii="Arial" w:hAnsi="Arial" w:cs="Arial"/>
          <w:b/>
          <w:sz w:val="16"/>
          <w:szCs w:val="16"/>
          <w:u w:val="single"/>
        </w:rPr>
        <w:t>REC-T-95</w:t>
      </w:r>
    </w:p>
    <w:p w14:paraId="49AEECA9"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7:30,000;-38:18:45,000</w:t>
      </w:r>
    </w:p>
    <w:p w14:paraId="56B9E2A4"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7:30,000;-38:15:00,000</w:t>
      </w:r>
    </w:p>
    <w:p w14:paraId="34387FDA"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10:00,000;-38:15:00,000</w:t>
      </w:r>
    </w:p>
    <w:p w14:paraId="768D929A"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10:00,000;-38:18:45,000</w:t>
      </w:r>
    </w:p>
    <w:p w14:paraId="303E17EE"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7:30,000;-38:18:45,000</w:t>
      </w:r>
    </w:p>
    <w:p w14:paraId="5928D436" w14:textId="77777777" w:rsidR="00686897" w:rsidRPr="00D61E38" w:rsidRDefault="00686897" w:rsidP="00686897">
      <w:pPr>
        <w:spacing w:after="0" w:line="480" w:lineRule="auto"/>
        <w:rPr>
          <w:rFonts w:ascii="Arial" w:hAnsi="Arial" w:cs="Arial"/>
          <w:b/>
          <w:sz w:val="16"/>
          <w:szCs w:val="16"/>
          <w:u w:val="single"/>
        </w:rPr>
      </w:pPr>
      <w:r w:rsidRPr="00D61E38">
        <w:rPr>
          <w:rFonts w:ascii="Arial" w:hAnsi="Arial" w:cs="Arial"/>
          <w:b/>
          <w:sz w:val="16"/>
          <w:szCs w:val="16"/>
          <w:u w:val="single"/>
        </w:rPr>
        <w:t>REC-T-96</w:t>
      </w:r>
    </w:p>
    <w:p w14:paraId="0E61F1CA"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10:18,750;-38:13:36,903</w:t>
      </w:r>
    </w:p>
    <w:p w14:paraId="5E858183"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10:18,750;-38:15:00,000</w:t>
      </w:r>
    </w:p>
    <w:p w14:paraId="42C66218"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7:30,000;-38:15:00,000</w:t>
      </w:r>
    </w:p>
    <w:p w14:paraId="4FAE14F3"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7:30,000;-38:13:36,902</w:t>
      </w:r>
    </w:p>
    <w:p w14:paraId="64668D22"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7:39,375;-38:13:36,902</w:t>
      </w:r>
    </w:p>
    <w:p w14:paraId="4D414FE8"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7:48,750;-38:13:36,902</w:t>
      </w:r>
    </w:p>
    <w:p w14:paraId="5DA3491A"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7:58,125;-38:13:36,903</w:t>
      </w:r>
    </w:p>
    <w:p w14:paraId="5C3851C5"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8:07,500;-38:13:36,903</w:t>
      </w:r>
    </w:p>
    <w:p w14:paraId="77A5DEE9"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8:16,875;-38:13:36,903</w:t>
      </w:r>
    </w:p>
    <w:p w14:paraId="31658383"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8:26,250;-38:13:36,903</w:t>
      </w:r>
    </w:p>
    <w:p w14:paraId="1E72FD9A"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8:35,625;-38:13:36,903</w:t>
      </w:r>
    </w:p>
    <w:p w14:paraId="3C77BB96"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8:45,000;-38:13:36,903</w:t>
      </w:r>
    </w:p>
    <w:p w14:paraId="58643DA3"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8:54,375;-38:13:36,903</w:t>
      </w:r>
    </w:p>
    <w:p w14:paraId="189D6F62"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9:03,750;-38:13:36,903</w:t>
      </w:r>
    </w:p>
    <w:p w14:paraId="6AC6BBEB"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9:13,125;-38:13:36,903</w:t>
      </w:r>
    </w:p>
    <w:p w14:paraId="652424D9"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9:22,500;-38:13:36,903</w:t>
      </w:r>
    </w:p>
    <w:p w14:paraId="36A68A0D"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9:31,875;-38:13:36,903</w:t>
      </w:r>
    </w:p>
    <w:p w14:paraId="2E0AD9CF"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9:41,250;-38:13:36,903</w:t>
      </w:r>
    </w:p>
    <w:p w14:paraId="71529FCE"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9:50,625;-38:13:36,903</w:t>
      </w:r>
    </w:p>
    <w:p w14:paraId="09C9983A"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10:00,000;-38:13:36,903</w:t>
      </w:r>
    </w:p>
    <w:p w14:paraId="15E19C40"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10:09,375;-38:13:36,903</w:t>
      </w:r>
    </w:p>
    <w:p w14:paraId="0FCA128C" w14:textId="0B33F90D" w:rsidR="00686897" w:rsidRPr="00780093" w:rsidRDefault="00686897" w:rsidP="00686897">
      <w:pPr>
        <w:spacing w:after="0" w:line="480" w:lineRule="auto"/>
        <w:rPr>
          <w:rFonts w:ascii="Arial" w:hAnsi="Arial" w:cs="Arial"/>
          <w:bCs/>
          <w:sz w:val="16"/>
          <w:szCs w:val="16"/>
        </w:rPr>
      </w:pPr>
      <w:r w:rsidRPr="00686897">
        <w:rPr>
          <w:rFonts w:ascii="Arial" w:hAnsi="Arial" w:cs="Arial"/>
          <w:bCs/>
          <w:sz w:val="16"/>
          <w:szCs w:val="16"/>
        </w:rPr>
        <w:t>-12:10:18,750;-38:13:36,903</w:t>
      </w:r>
    </w:p>
    <w:p w14:paraId="702FBC07" w14:textId="77777777" w:rsidR="00B9506C" w:rsidRDefault="00B9506C" w:rsidP="00B9506C">
      <w:pPr>
        <w:spacing w:after="0" w:line="240" w:lineRule="auto"/>
        <w:rPr>
          <w:rFonts w:ascii="Arial" w:hAnsi="Arial" w:cs="Arial"/>
          <w:sz w:val="16"/>
          <w:szCs w:val="16"/>
        </w:rPr>
      </w:pPr>
      <w:r w:rsidRPr="00551FE3">
        <w:rPr>
          <w:rFonts w:ascii="Arial" w:hAnsi="Arial" w:cs="Arial"/>
          <w:sz w:val="16"/>
          <w:szCs w:val="16"/>
        </w:rPr>
        <w:br w:type="page"/>
      </w:r>
    </w:p>
    <w:p w14:paraId="32187D06" w14:textId="41CD100F" w:rsidR="00CF5850" w:rsidRPr="00E0101A" w:rsidRDefault="00960676" w:rsidP="00CF5850">
      <w:pPr>
        <w:spacing w:after="0" w:line="240" w:lineRule="auto"/>
        <w:rPr>
          <w:rFonts w:ascii="Arial" w:hAnsi="Arial" w:cs="Arial"/>
          <w:b/>
          <w:sz w:val="16"/>
          <w:szCs w:val="16"/>
          <w:u w:val="single"/>
        </w:rPr>
      </w:pPr>
      <w:bookmarkStart w:id="8108" w:name="_Hlk207145566"/>
      <w:r w:rsidRPr="00E0101A">
        <w:rPr>
          <w:rFonts w:ascii="Arial" w:hAnsi="Arial" w:cs="Arial"/>
          <w:b/>
          <w:sz w:val="16"/>
          <w:szCs w:val="16"/>
          <w:u w:val="single"/>
        </w:rPr>
        <w:t>BACIA DE SANTOS</w:t>
      </w:r>
      <w:r>
        <w:rPr>
          <w:rFonts w:ascii="Arial" w:hAnsi="Arial" w:cs="Arial"/>
          <w:b/>
          <w:sz w:val="16"/>
          <w:szCs w:val="16"/>
          <w:u w:val="single"/>
        </w:rPr>
        <w:t xml:space="preserve"> (MAR)</w:t>
      </w:r>
    </w:p>
    <w:p w14:paraId="1BF66D46" w14:textId="77777777" w:rsidR="00B9506C" w:rsidRPr="00780093" w:rsidRDefault="00B9506C" w:rsidP="00B9506C">
      <w:pPr>
        <w:spacing w:after="0" w:line="480" w:lineRule="auto"/>
        <w:rPr>
          <w:rFonts w:ascii="Arial" w:hAnsi="Arial" w:cs="Arial"/>
          <w:bCs/>
          <w:sz w:val="16"/>
          <w:szCs w:val="16"/>
        </w:rPr>
      </w:pPr>
    </w:p>
    <w:p w14:paraId="0988D20E"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039</w:t>
      </w:r>
    </w:p>
    <w:p w14:paraId="60EF0E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5:45:00,000</w:t>
      </w:r>
    </w:p>
    <w:p w14:paraId="4DFC929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5:52:30,000</w:t>
      </w:r>
    </w:p>
    <w:p w14:paraId="6D90D64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5:52:30,000</w:t>
      </w:r>
    </w:p>
    <w:p w14:paraId="6879C5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5:45:00,000</w:t>
      </w:r>
    </w:p>
    <w:p w14:paraId="229A99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5:45:00,000</w:t>
      </w:r>
    </w:p>
    <w:p w14:paraId="2004EFC3"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04</w:t>
      </w:r>
    </w:p>
    <w:p w14:paraId="786ED4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45:00,000</w:t>
      </w:r>
    </w:p>
    <w:p w14:paraId="4EE473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45:00,000</w:t>
      </w:r>
    </w:p>
    <w:p w14:paraId="2D20DD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52:30,000</w:t>
      </w:r>
    </w:p>
    <w:p w14:paraId="60D2DA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52:30,000</w:t>
      </w:r>
    </w:p>
    <w:p w14:paraId="1408B2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45:00,000</w:t>
      </w:r>
    </w:p>
    <w:p w14:paraId="2CAF4E3D"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05</w:t>
      </w:r>
    </w:p>
    <w:p w14:paraId="5C5933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37:30,000</w:t>
      </w:r>
    </w:p>
    <w:p w14:paraId="65130E0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45:00,000</w:t>
      </w:r>
    </w:p>
    <w:p w14:paraId="270F28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45:00,000</w:t>
      </w:r>
    </w:p>
    <w:p w14:paraId="0B9347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37:30,000</w:t>
      </w:r>
    </w:p>
    <w:p w14:paraId="2C1F15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37:30,000</w:t>
      </w:r>
    </w:p>
    <w:p w14:paraId="3F94C5CC"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06</w:t>
      </w:r>
    </w:p>
    <w:p w14:paraId="4974F8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30:00,000</w:t>
      </w:r>
    </w:p>
    <w:p w14:paraId="277D8E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37:30,000</w:t>
      </w:r>
    </w:p>
    <w:p w14:paraId="16E138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37:30,000</w:t>
      </w:r>
    </w:p>
    <w:p w14:paraId="594419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30:00,000</w:t>
      </w:r>
    </w:p>
    <w:p w14:paraId="248F28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30:00,000</w:t>
      </w:r>
    </w:p>
    <w:p w14:paraId="23047906"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07</w:t>
      </w:r>
    </w:p>
    <w:p w14:paraId="7DA3A3A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22:30,000</w:t>
      </w:r>
    </w:p>
    <w:p w14:paraId="09C970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30:00,000</w:t>
      </w:r>
    </w:p>
    <w:p w14:paraId="0FED68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30:00,000</w:t>
      </w:r>
    </w:p>
    <w:p w14:paraId="21C7BD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22:30,000</w:t>
      </w:r>
    </w:p>
    <w:p w14:paraId="06B9C0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22:30,000</w:t>
      </w:r>
    </w:p>
    <w:p w14:paraId="1F2C34BF"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08</w:t>
      </w:r>
    </w:p>
    <w:p w14:paraId="7DF050A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15:00,000</w:t>
      </w:r>
    </w:p>
    <w:p w14:paraId="0752617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22:30,000</w:t>
      </w:r>
    </w:p>
    <w:p w14:paraId="7E7213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22:30,000</w:t>
      </w:r>
    </w:p>
    <w:p w14:paraId="79737B6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15:00,000</w:t>
      </w:r>
    </w:p>
    <w:p w14:paraId="5E523E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15:00,000</w:t>
      </w:r>
    </w:p>
    <w:p w14:paraId="144753A5"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09</w:t>
      </w:r>
    </w:p>
    <w:p w14:paraId="0F608B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07:30,000</w:t>
      </w:r>
    </w:p>
    <w:p w14:paraId="05CECE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15:00,000</w:t>
      </w:r>
    </w:p>
    <w:p w14:paraId="69C907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15:00,000</w:t>
      </w:r>
    </w:p>
    <w:p w14:paraId="6022D1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07:30,000</w:t>
      </w:r>
    </w:p>
    <w:p w14:paraId="32BEBB6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07:30,000</w:t>
      </w:r>
    </w:p>
    <w:p w14:paraId="5A285062"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0</w:t>
      </w:r>
    </w:p>
    <w:p w14:paraId="57A0A4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00:00,000</w:t>
      </w:r>
    </w:p>
    <w:p w14:paraId="48C0A3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07:30,000</w:t>
      </w:r>
    </w:p>
    <w:p w14:paraId="214CC6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07:30,000</w:t>
      </w:r>
    </w:p>
    <w:p w14:paraId="195BAF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00:00,000</w:t>
      </w:r>
    </w:p>
    <w:p w14:paraId="6D64A9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00:00,000</w:t>
      </w:r>
    </w:p>
    <w:p w14:paraId="49D9D86D"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01A</w:t>
      </w:r>
    </w:p>
    <w:p w14:paraId="4550AA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0,000;-46:12:30,000</w:t>
      </w:r>
    </w:p>
    <w:p w14:paraId="429BC0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58,125;-46:12:30,000</w:t>
      </w:r>
    </w:p>
    <w:p w14:paraId="6C3C97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58,125;-46:12:58,125</w:t>
      </w:r>
    </w:p>
    <w:p w14:paraId="6B9B48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26,250;-46:12:58,125</w:t>
      </w:r>
    </w:p>
    <w:p w14:paraId="3F295A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26,250;-46:13:26,250</w:t>
      </w:r>
    </w:p>
    <w:p w14:paraId="307EA0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03,750;-46:13:26,250</w:t>
      </w:r>
    </w:p>
    <w:p w14:paraId="04DC47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03,750;-46:14:03,750</w:t>
      </w:r>
    </w:p>
    <w:p w14:paraId="11B434B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31,875;-46:14:03,750</w:t>
      </w:r>
    </w:p>
    <w:p w14:paraId="495732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31,875;-46:14:31,875</w:t>
      </w:r>
    </w:p>
    <w:p w14:paraId="31442E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00,000;-46:14:31,875</w:t>
      </w:r>
    </w:p>
    <w:p w14:paraId="1FC60E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00,000;-46:15:00,000</w:t>
      </w:r>
    </w:p>
    <w:p w14:paraId="0C3686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15:00,000</w:t>
      </w:r>
    </w:p>
    <w:p w14:paraId="22C3EA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07:58,125</w:t>
      </w:r>
    </w:p>
    <w:p w14:paraId="5101E3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28,125;-46:07:58,125</w:t>
      </w:r>
    </w:p>
    <w:p w14:paraId="507B9BB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28,125;-46:08:26,250</w:t>
      </w:r>
    </w:p>
    <w:p w14:paraId="311148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56,250;-46:08:26,250</w:t>
      </w:r>
    </w:p>
    <w:p w14:paraId="7F1501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56,250;-46:09:03,750</w:t>
      </w:r>
    </w:p>
    <w:p w14:paraId="63D9F06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750;-46:09:03,750</w:t>
      </w:r>
    </w:p>
    <w:p w14:paraId="3AE9C6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750;-46:09:31,875</w:t>
      </w:r>
    </w:p>
    <w:p w14:paraId="3566EB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01,875;-46:09:31,875</w:t>
      </w:r>
    </w:p>
    <w:p w14:paraId="4875AD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01,875;-46:10:00,000</w:t>
      </w:r>
    </w:p>
    <w:p w14:paraId="65996E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0,000;-46:10:00,000</w:t>
      </w:r>
    </w:p>
    <w:p w14:paraId="4A4387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0,000;-46:12:30,000</w:t>
      </w:r>
    </w:p>
    <w:p w14:paraId="1BAE2355"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02A</w:t>
      </w:r>
    </w:p>
    <w:p w14:paraId="028E2E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9,933;-46:05:01,649</w:t>
      </w:r>
    </w:p>
    <w:p w14:paraId="238B54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9,933;-46:04:52,274</w:t>
      </w:r>
    </w:p>
    <w:p w14:paraId="3325DC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9,933;-46:04:42,899</w:t>
      </w:r>
    </w:p>
    <w:p w14:paraId="4E8861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9,933;-46:04:33,524</w:t>
      </w:r>
    </w:p>
    <w:p w14:paraId="61163C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9,933;-46:04:24,149</w:t>
      </w:r>
    </w:p>
    <w:p w14:paraId="2D1BBA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9,933;-46:04:14,774</w:t>
      </w:r>
    </w:p>
    <w:p w14:paraId="1BC58C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9,933;-46:04:05,399</w:t>
      </w:r>
    </w:p>
    <w:p w14:paraId="04A38E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39,308;-46:04:05,399</w:t>
      </w:r>
    </w:p>
    <w:p w14:paraId="119452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48,683;-46:04:05,399</w:t>
      </w:r>
    </w:p>
    <w:p w14:paraId="0236E6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8,058;-46:04:05,399</w:t>
      </w:r>
    </w:p>
    <w:p w14:paraId="0F2E7A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8,058;-46:03:56,024</w:t>
      </w:r>
    </w:p>
    <w:p w14:paraId="050F3E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8,058;-46:03:46,648</w:t>
      </w:r>
    </w:p>
    <w:p w14:paraId="34F077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8,058;-46:03:37,273</w:t>
      </w:r>
    </w:p>
    <w:p w14:paraId="081DCD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8,058;-46:03:27,898</w:t>
      </w:r>
    </w:p>
    <w:p w14:paraId="7A6CB2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8,058;-46:03:18,523</w:t>
      </w:r>
    </w:p>
    <w:p w14:paraId="36FB27A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8,058;-46:03:09,148</w:t>
      </w:r>
    </w:p>
    <w:p w14:paraId="5C2C44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8,058;-46:02:59,773</w:t>
      </w:r>
    </w:p>
    <w:p w14:paraId="295822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07,433;-46:02:59,773</w:t>
      </w:r>
    </w:p>
    <w:p w14:paraId="353E99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16,808;-46:02:59,773</w:t>
      </w:r>
    </w:p>
    <w:p w14:paraId="3DA32B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26,183;-46:02:59,773</w:t>
      </w:r>
    </w:p>
    <w:p w14:paraId="37C4EB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35,558;-46:02:59,773</w:t>
      </w:r>
    </w:p>
    <w:p w14:paraId="1881F8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35,558;-46:02:50,398</w:t>
      </w:r>
    </w:p>
    <w:p w14:paraId="4D262E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35,558;-46:02:41,023</w:t>
      </w:r>
    </w:p>
    <w:p w14:paraId="4CCBDD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35,558;-46:02:31,648</w:t>
      </w:r>
    </w:p>
    <w:p w14:paraId="43EA21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44,933;-46:02:31,648</w:t>
      </w:r>
    </w:p>
    <w:p w14:paraId="080DE6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54,308;-46:02:31,648</w:t>
      </w:r>
    </w:p>
    <w:p w14:paraId="184B5C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03,684;-46:02:31,648</w:t>
      </w:r>
    </w:p>
    <w:p w14:paraId="1E369D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03,684;-46:02:22,273</w:t>
      </w:r>
    </w:p>
    <w:p w14:paraId="304E6D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03,684;-46:02:12,898</w:t>
      </w:r>
    </w:p>
    <w:p w14:paraId="4BD8DF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03,684;-46:02:03,523</w:t>
      </w:r>
    </w:p>
    <w:p w14:paraId="5A131C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13,059;-46:02:03,523</w:t>
      </w:r>
    </w:p>
    <w:p w14:paraId="2A2BDF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22,434;-46:02:03,523</w:t>
      </w:r>
    </w:p>
    <w:p w14:paraId="702D21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1,809;-46:02:03,523</w:t>
      </w:r>
    </w:p>
    <w:p w14:paraId="0E7206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1,809;-46:02:01,875</w:t>
      </w:r>
    </w:p>
    <w:p w14:paraId="4762B6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9:03,750;-46:02:01,875</w:t>
      </w:r>
    </w:p>
    <w:p w14:paraId="30EEC6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9:03,750;-46:06:33,750</w:t>
      </w:r>
    </w:p>
    <w:p w14:paraId="534E45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28,125;-46:06:33,750</w:t>
      </w:r>
    </w:p>
    <w:p w14:paraId="7CD3BA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28,125;-46:07:58,125</w:t>
      </w:r>
    </w:p>
    <w:p w14:paraId="6196DF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58,125;-46:07:58,125</w:t>
      </w:r>
    </w:p>
    <w:p w14:paraId="741073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58,125;-46:07:30,000</w:t>
      </w:r>
    </w:p>
    <w:p w14:paraId="362511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0,000;-46:07:30,000</w:t>
      </w:r>
    </w:p>
    <w:p w14:paraId="472950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0,000;-46:07:01,875</w:t>
      </w:r>
    </w:p>
    <w:p w14:paraId="1708B6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01,875;-46:07:01,875</w:t>
      </w:r>
    </w:p>
    <w:p w14:paraId="445B46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01,875;-46:06:33,750</w:t>
      </w:r>
    </w:p>
    <w:p w14:paraId="7CAF41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750;-46:06:33,750</w:t>
      </w:r>
    </w:p>
    <w:p w14:paraId="6A71C6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750;-46:05:56,250</w:t>
      </w:r>
    </w:p>
    <w:p w14:paraId="29E6D8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56,250;-46:05:56,250</w:t>
      </w:r>
    </w:p>
    <w:p w14:paraId="1811C2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56,250;-46:05:28,125</w:t>
      </w:r>
    </w:p>
    <w:p w14:paraId="7C6267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750;-46:05:28,125</w:t>
      </w:r>
    </w:p>
    <w:p w14:paraId="663055B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750;-46:05:01,648</w:t>
      </w:r>
    </w:p>
    <w:p w14:paraId="6755A0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43,125;-46:05:01,648</w:t>
      </w:r>
    </w:p>
    <w:p w14:paraId="5AF775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52,500;-46:05:01,648</w:t>
      </w:r>
    </w:p>
    <w:p w14:paraId="626265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01,875;-46:05:01,648</w:t>
      </w:r>
    </w:p>
    <w:p w14:paraId="73DF57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11,250;-46:05:01,648</w:t>
      </w:r>
    </w:p>
    <w:p w14:paraId="5A3AEA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20,625;-46:05:01,648</w:t>
      </w:r>
    </w:p>
    <w:p w14:paraId="2153ECC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0,000;-46:05:01,648</w:t>
      </w:r>
    </w:p>
    <w:p w14:paraId="2BB058B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9,375;-46:05:01,648</w:t>
      </w:r>
    </w:p>
    <w:p w14:paraId="2748B2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48,750;-46:05:01,648</w:t>
      </w:r>
    </w:p>
    <w:p w14:paraId="2AFE98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58,125;-46:05:01,648</w:t>
      </w:r>
    </w:p>
    <w:p w14:paraId="042CCF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07,500;-46:05:01,648</w:t>
      </w:r>
    </w:p>
    <w:p w14:paraId="461B5E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16,875;-46:05:01,649</w:t>
      </w:r>
    </w:p>
    <w:p w14:paraId="22FD89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26,250;-46:05:01,649</w:t>
      </w:r>
    </w:p>
    <w:p w14:paraId="738003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35,625;-46:05:01,649</w:t>
      </w:r>
    </w:p>
    <w:p w14:paraId="11142E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45,000;-46:05:01,649</w:t>
      </w:r>
    </w:p>
    <w:p w14:paraId="4E404A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54,375;-46:05:01,649</w:t>
      </w:r>
    </w:p>
    <w:p w14:paraId="137EF7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03,750;-46:05:01,649</w:t>
      </w:r>
    </w:p>
    <w:p w14:paraId="08F117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13,125;-46:05:01,649</w:t>
      </w:r>
    </w:p>
    <w:p w14:paraId="241B4C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22,500;-46:05:01,649</w:t>
      </w:r>
    </w:p>
    <w:p w14:paraId="4647C1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31,875;-46:05:01,649</w:t>
      </w:r>
    </w:p>
    <w:p w14:paraId="49DB392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41,250;-46:05:01,649</w:t>
      </w:r>
    </w:p>
    <w:p w14:paraId="7A2CE2A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50,625;-46:05:01,649</w:t>
      </w:r>
    </w:p>
    <w:p w14:paraId="26FF740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00,000;-46:05:01,649</w:t>
      </w:r>
    </w:p>
    <w:p w14:paraId="311267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09,375;-46:05:01,649</w:t>
      </w:r>
    </w:p>
    <w:p w14:paraId="2A07BD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18,750;-46:05:01,649</w:t>
      </w:r>
    </w:p>
    <w:p w14:paraId="05F2542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9,933;-46:05:01,649</w:t>
      </w:r>
    </w:p>
    <w:p w14:paraId="3C94057C"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03</w:t>
      </w:r>
    </w:p>
    <w:p w14:paraId="15A336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00:00,000</w:t>
      </w:r>
    </w:p>
    <w:p w14:paraId="3166C9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00:01,647</w:t>
      </w:r>
    </w:p>
    <w:p w14:paraId="4F545B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20,625;-46:00:01,647</w:t>
      </w:r>
    </w:p>
    <w:p w14:paraId="7237B9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11,250;-46:00:01,647</w:t>
      </w:r>
    </w:p>
    <w:p w14:paraId="5EC41C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01,875;-46:00:01,647</w:t>
      </w:r>
    </w:p>
    <w:p w14:paraId="24915A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52,500;-46:00:01,647</w:t>
      </w:r>
    </w:p>
    <w:p w14:paraId="773E81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43,125;-46:00:01,647</w:t>
      </w:r>
    </w:p>
    <w:p w14:paraId="33FB6B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33,750;-46:00:01,647</w:t>
      </w:r>
    </w:p>
    <w:p w14:paraId="4F61E4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24,375;-46:00:01,647</w:t>
      </w:r>
    </w:p>
    <w:p w14:paraId="7981C8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15,000;-46:00:01,647</w:t>
      </w:r>
    </w:p>
    <w:p w14:paraId="030523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05,625;-46:00:01,647</w:t>
      </w:r>
    </w:p>
    <w:p w14:paraId="77411F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6,250;-46:00:01,647</w:t>
      </w:r>
    </w:p>
    <w:p w14:paraId="1874BF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46,875;-46:00:01,646</w:t>
      </w:r>
    </w:p>
    <w:p w14:paraId="51F476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37,500;-46:00:01,646</w:t>
      </w:r>
    </w:p>
    <w:p w14:paraId="2A7B0F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8,125;-46:00:01,646</w:t>
      </w:r>
    </w:p>
    <w:p w14:paraId="4DFFB4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18,750;-46:00:01,646</w:t>
      </w:r>
    </w:p>
    <w:p w14:paraId="65AB8C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09,375;-46:00:01,646</w:t>
      </w:r>
    </w:p>
    <w:p w14:paraId="012E57D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00,000;-46:00:01,646</w:t>
      </w:r>
    </w:p>
    <w:p w14:paraId="69EBDE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50,625;-46:00:01,646</w:t>
      </w:r>
    </w:p>
    <w:p w14:paraId="18B8D6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41,250;-46:00:01,646</w:t>
      </w:r>
    </w:p>
    <w:p w14:paraId="0605D40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31,875;-46:00:01,646</w:t>
      </w:r>
    </w:p>
    <w:p w14:paraId="28A319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22,500;-46:00:01,646</w:t>
      </w:r>
    </w:p>
    <w:p w14:paraId="14070C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13,125;-46:00:01,646</w:t>
      </w:r>
    </w:p>
    <w:p w14:paraId="6D76A5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03,750;-46:00:01,646</w:t>
      </w:r>
    </w:p>
    <w:p w14:paraId="7BAC59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54,375;-46:00:01,646</w:t>
      </w:r>
    </w:p>
    <w:p w14:paraId="1DE661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45,000;-46:00:01,646</w:t>
      </w:r>
    </w:p>
    <w:p w14:paraId="2A2AD3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35,625;-46:00:01,646</w:t>
      </w:r>
    </w:p>
    <w:p w14:paraId="481366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26,250;-46:00:01,646</w:t>
      </w:r>
    </w:p>
    <w:p w14:paraId="2B43C1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16,875;-46:00:01,646</w:t>
      </w:r>
    </w:p>
    <w:p w14:paraId="615BE2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07,500;-46:00:01,646</w:t>
      </w:r>
    </w:p>
    <w:p w14:paraId="1D0534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58,125;-46:00:01,646</w:t>
      </w:r>
    </w:p>
    <w:p w14:paraId="6BCE63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48,750;-46:00:01,646</w:t>
      </w:r>
    </w:p>
    <w:p w14:paraId="67DCD7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9,375;-46:00:01,646</w:t>
      </w:r>
    </w:p>
    <w:p w14:paraId="1E42AB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0,000;-46:00:01,646</w:t>
      </w:r>
    </w:p>
    <w:p w14:paraId="7EBFDA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20,625;-46:00:01,646</w:t>
      </w:r>
    </w:p>
    <w:p w14:paraId="21368F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11,250;-46:00:01,646</w:t>
      </w:r>
    </w:p>
    <w:p w14:paraId="45280B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01,875;-46:00:01,646</w:t>
      </w:r>
    </w:p>
    <w:p w14:paraId="2C55D5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52,500;-46:00:01,646</w:t>
      </w:r>
    </w:p>
    <w:p w14:paraId="73EA8D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43,125;-46:00:01,646</w:t>
      </w:r>
    </w:p>
    <w:p w14:paraId="0844F5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750;-46:00:01,646</w:t>
      </w:r>
    </w:p>
    <w:p w14:paraId="588AE7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24,375;-46:00:01,645</w:t>
      </w:r>
    </w:p>
    <w:p w14:paraId="63DEDA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15,000;-46:00:01,645</w:t>
      </w:r>
    </w:p>
    <w:p w14:paraId="777A26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05,625;-46:00:01,645</w:t>
      </w:r>
    </w:p>
    <w:p w14:paraId="2427C6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56,250;-46:00:01,645</w:t>
      </w:r>
    </w:p>
    <w:p w14:paraId="24FCACF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46,875;-46:00:01,645</w:t>
      </w:r>
    </w:p>
    <w:p w14:paraId="0C835C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37,500;-46:00:01,645</w:t>
      </w:r>
    </w:p>
    <w:p w14:paraId="268D5B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28,125;-46:00:01,645</w:t>
      </w:r>
    </w:p>
    <w:p w14:paraId="180C79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18,750;-46:00:01,645</w:t>
      </w:r>
    </w:p>
    <w:p w14:paraId="31964F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9,375;-46:00:01,645</w:t>
      </w:r>
    </w:p>
    <w:p w14:paraId="6E7585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1,807;-46:00:01,645</w:t>
      </w:r>
    </w:p>
    <w:p w14:paraId="2D868D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00:01,645</w:t>
      </w:r>
    </w:p>
    <w:p w14:paraId="1DF89E9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5:45:00,000</w:t>
      </w:r>
    </w:p>
    <w:p w14:paraId="65E90E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5:45:00,000</w:t>
      </w:r>
    </w:p>
    <w:p w14:paraId="38E2EF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00:00,000</w:t>
      </w:r>
    </w:p>
    <w:p w14:paraId="74F9F1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00:00,000</w:t>
      </w:r>
    </w:p>
    <w:p w14:paraId="33B6BB60"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05</w:t>
      </w:r>
    </w:p>
    <w:p w14:paraId="043F13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54,375;-45:41:33,750</w:t>
      </w:r>
    </w:p>
    <w:p w14:paraId="02D3C7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00,000;-45:41:33,750</w:t>
      </w:r>
    </w:p>
    <w:p w14:paraId="119222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00,000;-45:41:24,375</w:t>
      </w:r>
    </w:p>
    <w:p w14:paraId="2E36EC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15,000;-45:41:24,375</w:t>
      </w:r>
    </w:p>
    <w:p w14:paraId="0C0B74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15,000;-45:41:15,000</w:t>
      </w:r>
    </w:p>
    <w:p w14:paraId="2E8D16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20,625;-45:41:15,000</w:t>
      </w:r>
    </w:p>
    <w:p w14:paraId="759A47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20,625;-45:41:05,625</w:t>
      </w:r>
    </w:p>
    <w:p w14:paraId="3AAA35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8:26,250;-45:41:05,625</w:t>
      </w:r>
    </w:p>
    <w:p w14:paraId="2EDC4E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8:26,250;-45:40:56,250</w:t>
      </w:r>
    </w:p>
    <w:p w14:paraId="54C70E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9:31,875;-45:40:56,250</w:t>
      </w:r>
    </w:p>
    <w:p w14:paraId="73786F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9:31,875;-45:40:46,875</w:t>
      </w:r>
    </w:p>
    <w:p w14:paraId="6E4EEBF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46,875;-45:40:46,875</w:t>
      </w:r>
    </w:p>
    <w:p w14:paraId="64BF47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46,875;-45:40:37,500</w:t>
      </w:r>
    </w:p>
    <w:p w14:paraId="1915EC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01,875;-45:40:37,500</w:t>
      </w:r>
    </w:p>
    <w:p w14:paraId="7925AE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01,875;-45:40:28,125</w:t>
      </w:r>
    </w:p>
    <w:p w14:paraId="3593C0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3:07,500;-45:40:28,125</w:t>
      </w:r>
    </w:p>
    <w:p w14:paraId="005597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3:07,500;-45:40:18,750</w:t>
      </w:r>
    </w:p>
    <w:p w14:paraId="6EAE8E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4:22,500;-45:40:18,750</w:t>
      </w:r>
    </w:p>
    <w:p w14:paraId="399654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4:22,500;-45:40:09,375</w:t>
      </w:r>
    </w:p>
    <w:p w14:paraId="5744E36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5:40:09,375</w:t>
      </w:r>
    </w:p>
    <w:p w14:paraId="08D603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5:45:00,000</w:t>
      </w:r>
    </w:p>
    <w:p w14:paraId="154868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5:45:00,000</w:t>
      </w:r>
    </w:p>
    <w:p w14:paraId="15CF69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5:42:11,250</w:t>
      </w:r>
    </w:p>
    <w:p w14:paraId="510927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28,125;-45:42:11,250</w:t>
      </w:r>
    </w:p>
    <w:p w14:paraId="672A9A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28,125;-45:42:01,875</w:t>
      </w:r>
    </w:p>
    <w:p w14:paraId="686F1B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750;-45:42:01,875</w:t>
      </w:r>
    </w:p>
    <w:p w14:paraId="098948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750;-45:41:52,500</w:t>
      </w:r>
    </w:p>
    <w:p w14:paraId="72B150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9,375;-45:41:52,500</w:t>
      </w:r>
    </w:p>
    <w:p w14:paraId="1763206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9,375;-45:41:43,125</w:t>
      </w:r>
    </w:p>
    <w:p w14:paraId="50DDBA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54,375;-45:41:43,125</w:t>
      </w:r>
    </w:p>
    <w:p w14:paraId="654A65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54,375;-45:41:33,750</w:t>
      </w:r>
    </w:p>
    <w:p w14:paraId="7216556A"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1</w:t>
      </w:r>
    </w:p>
    <w:p w14:paraId="5DD7A6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52:30,000</w:t>
      </w:r>
    </w:p>
    <w:p w14:paraId="352380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00:00,000</w:t>
      </w:r>
    </w:p>
    <w:p w14:paraId="2E1281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00:00,000</w:t>
      </w:r>
    </w:p>
    <w:p w14:paraId="16EEFF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1:52:30,000</w:t>
      </w:r>
    </w:p>
    <w:p w14:paraId="69D3BC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52:30,000</w:t>
      </w:r>
    </w:p>
    <w:p w14:paraId="7AF2A7B3"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2</w:t>
      </w:r>
    </w:p>
    <w:p w14:paraId="4A1889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45:00,000</w:t>
      </w:r>
    </w:p>
    <w:p w14:paraId="2A55FC3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52:30,000</w:t>
      </w:r>
    </w:p>
    <w:p w14:paraId="3FBAC5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1:52:30,000</w:t>
      </w:r>
    </w:p>
    <w:p w14:paraId="7B45AC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1:45:00,000</w:t>
      </w:r>
    </w:p>
    <w:p w14:paraId="3AF165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45:00,000</w:t>
      </w:r>
    </w:p>
    <w:p w14:paraId="59D03F9C"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3</w:t>
      </w:r>
    </w:p>
    <w:p w14:paraId="252528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37:30,000</w:t>
      </w:r>
    </w:p>
    <w:p w14:paraId="1D9089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45:00,000</w:t>
      </w:r>
    </w:p>
    <w:p w14:paraId="4CEE3D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1:45:00,000</w:t>
      </w:r>
    </w:p>
    <w:p w14:paraId="6AC034F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1:37:30,000</w:t>
      </w:r>
    </w:p>
    <w:p w14:paraId="6ABCC6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37:30,000</w:t>
      </w:r>
    </w:p>
    <w:p w14:paraId="6726E687"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58</w:t>
      </w:r>
    </w:p>
    <w:p w14:paraId="5A66B0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7:00:00,000</w:t>
      </w:r>
    </w:p>
    <w:p w14:paraId="309751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7:07:30,000</w:t>
      </w:r>
    </w:p>
    <w:p w14:paraId="382BD0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7:07:30,000</w:t>
      </w:r>
    </w:p>
    <w:p w14:paraId="03DAEF8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7:00:00,000</w:t>
      </w:r>
    </w:p>
    <w:p w14:paraId="0123DA7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7:00:00,000</w:t>
      </w:r>
    </w:p>
    <w:p w14:paraId="578111EC"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65A</w:t>
      </w:r>
    </w:p>
    <w:p w14:paraId="0D996C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30,000;-46:12:01,875</w:t>
      </w:r>
    </w:p>
    <w:p w14:paraId="51F34A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58,125;-46:12:01,875</w:t>
      </w:r>
    </w:p>
    <w:p w14:paraId="7D71C1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58,125;-46:11:33,750</w:t>
      </w:r>
    </w:p>
    <w:p w14:paraId="10141A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3:26,250;-46:11:33,750</w:t>
      </w:r>
    </w:p>
    <w:p w14:paraId="6E3FE0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3:26,250;-46:07:30,000</w:t>
      </w:r>
    </w:p>
    <w:p w14:paraId="239BBF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07:30,000</w:t>
      </w:r>
    </w:p>
    <w:p w14:paraId="290198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15:00,000</w:t>
      </w:r>
    </w:p>
    <w:p w14:paraId="3D475C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9:31,875;-46:15:00,000</w:t>
      </w:r>
    </w:p>
    <w:p w14:paraId="75ACDD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9:31,875;-46:14:31,875</w:t>
      </w:r>
    </w:p>
    <w:p w14:paraId="03B858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00,000;-46:14:31,875</w:t>
      </w:r>
    </w:p>
    <w:p w14:paraId="522F8F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00,000;-46:14:03,750</w:t>
      </w:r>
    </w:p>
    <w:p w14:paraId="0598CF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28,125;-46:14:03,750</w:t>
      </w:r>
    </w:p>
    <w:p w14:paraId="525FC4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28,125;-46:13:26,250</w:t>
      </w:r>
    </w:p>
    <w:p w14:paraId="3F08A9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56,250;-46:13:26,250</w:t>
      </w:r>
    </w:p>
    <w:p w14:paraId="4A5CEF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56,250;-46:12:58,125</w:t>
      </w:r>
    </w:p>
    <w:p w14:paraId="6A63597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01,875;-46:12:58,125</w:t>
      </w:r>
    </w:p>
    <w:p w14:paraId="006C55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01,875;-46:12:30,000</w:t>
      </w:r>
    </w:p>
    <w:p w14:paraId="5716AB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30,000;-46:12:30,000</w:t>
      </w:r>
    </w:p>
    <w:p w14:paraId="1BC83E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30,000;-46:12:01,875</w:t>
      </w:r>
    </w:p>
    <w:p w14:paraId="6C09A79E"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221</w:t>
      </w:r>
    </w:p>
    <w:p w14:paraId="49704E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07:30,000</w:t>
      </w:r>
    </w:p>
    <w:p w14:paraId="747A0F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15:00,000</w:t>
      </w:r>
    </w:p>
    <w:p w14:paraId="09B0E4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7:15:00,000</w:t>
      </w:r>
    </w:p>
    <w:p w14:paraId="623B2EC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7:07:30,000</w:t>
      </w:r>
    </w:p>
    <w:p w14:paraId="137DB9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07:30,000</w:t>
      </w:r>
    </w:p>
    <w:p w14:paraId="592FC7E9"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222</w:t>
      </w:r>
    </w:p>
    <w:p w14:paraId="191520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00:00,000</w:t>
      </w:r>
    </w:p>
    <w:p w14:paraId="5A869C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07:30,000</w:t>
      </w:r>
    </w:p>
    <w:p w14:paraId="793352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7:07:30,000</w:t>
      </w:r>
    </w:p>
    <w:p w14:paraId="40F5E6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7:00:00,000</w:t>
      </w:r>
    </w:p>
    <w:p w14:paraId="349E21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00:00,000</w:t>
      </w:r>
    </w:p>
    <w:p w14:paraId="3166089F"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233</w:t>
      </w:r>
    </w:p>
    <w:p w14:paraId="326598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8:45,000;-45:39:31,875</w:t>
      </w:r>
    </w:p>
    <w:p w14:paraId="7E8502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9:50,625;-45:39:31,875</w:t>
      </w:r>
    </w:p>
    <w:p w14:paraId="4FBCF14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9:50,625;-45:39:22,500</w:t>
      </w:r>
    </w:p>
    <w:p w14:paraId="1E817E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0:56,250;-45:39:22,500</w:t>
      </w:r>
    </w:p>
    <w:p w14:paraId="68D233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0:56,250;-45:39:13,125</w:t>
      </w:r>
    </w:p>
    <w:p w14:paraId="62FF53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11,250;-45:39:13,125</w:t>
      </w:r>
    </w:p>
    <w:p w14:paraId="7832196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11,250;-45:39:03,750</w:t>
      </w:r>
    </w:p>
    <w:p w14:paraId="35066D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16,875;-45:39:03,750</w:t>
      </w:r>
    </w:p>
    <w:p w14:paraId="52B4C6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16,875;-45:38:54,375</w:t>
      </w:r>
    </w:p>
    <w:p w14:paraId="7C3B00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22,500;-45:38:54,375</w:t>
      </w:r>
    </w:p>
    <w:p w14:paraId="7E800C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22,500;-45:38:45,000</w:t>
      </w:r>
    </w:p>
    <w:p w14:paraId="1159A0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37,500;-45:38:45,000</w:t>
      </w:r>
    </w:p>
    <w:p w14:paraId="367C122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37,500;-45:38:35,625</w:t>
      </w:r>
    </w:p>
    <w:p w14:paraId="50D219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43,125;-45:38:35,625</w:t>
      </w:r>
    </w:p>
    <w:p w14:paraId="27260C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43,125;-45:38:26,250</w:t>
      </w:r>
    </w:p>
    <w:p w14:paraId="79B06F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58,125;-45:38:26,250</w:t>
      </w:r>
    </w:p>
    <w:p w14:paraId="00ACBE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58,125;-45:38:16,875</w:t>
      </w:r>
    </w:p>
    <w:p w14:paraId="7E2119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03,750;-45:38:16,875</w:t>
      </w:r>
    </w:p>
    <w:p w14:paraId="56E727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03,750;-45:38:07,500</w:t>
      </w:r>
    </w:p>
    <w:p w14:paraId="7CDA024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5:38:07,500</w:t>
      </w:r>
    </w:p>
    <w:p w14:paraId="5296BF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5:45:00,000</w:t>
      </w:r>
    </w:p>
    <w:p w14:paraId="7C4248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5:45:00,000</w:t>
      </w:r>
    </w:p>
    <w:p w14:paraId="15F554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5:40:09,375</w:t>
      </w:r>
    </w:p>
    <w:p w14:paraId="7FB255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18,750;-45:40:09,375</w:t>
      </w:r>
    </w:p>
    <w:p w14:paraId="778F36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18,750;-45:40:00,000</w:t>
      </w:r>
    </w:p>
    <w:p w14:paraId="4C374B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6:24,375;-45:40:00,000</w:t>
      </w:r>
    </w:p>
    <w:p w14:paraId="006555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6:24,375;-45:39:50,625</w:t>
      </w:r>
    </w:p>
    <w:p w14:paraId="4A8B9DD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7:30,000;-45:39:50,625</w:t>
      </w:r>
    </w:p>
    <w:p w14:paraId="693296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7:30,000;-45:39:41,250</w:t>
      </w:r>
    </w:p>
    <w:p w14:paraId="54BDBA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8:45,000;-45:39:41,250</w:t>
      </w:r>
    </w:p>
    <w:p w14:paraId="0DB723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8:45,000;-45:39:31,875</w:t>
      </w:r>
    </w:p>
    <w:p w14:paraId="45DCB670"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282</w:t>
      </w:r>
    </w:p>
    <w:p w14:paraId="3F4FC0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15:00,000</w:t>
      </w:r>
    </w:p>
    <w:p w14:paraId="71888D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22:30,000</w:t>
      </w:r>
    </w:p>
    <w:p w14:paraId="1EA8E6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22:30,000</w:t>
      </w:r>
    </w:p>
    <w:p w14:paraId="50A095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15:00,000</w:t>
      </w:r>
    </w:p>
    <w:p w14:paraId="3B84A1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15:00,000</w:t>
      </w:r>
    </w:p>
    <w:p w14:paraId="6A372E6F"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283</w:t>
      </w:r>
    </w:p>
    <w:p w14:paraId="61FD54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07:30,000</w:t>
      </w:r>
    </w:p>
    <w:p w14:paraId="4EA76B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15:00,000</w:t>
      </w:r>
    </w:p>
    <w:p w14:paraId="07CCA1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15:00,000</w:t>
      </w:r>
    </w:p>
    <w:p w14:paraId="505A73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07:30,000</w:t>
      </w:r>
    </w:p>
    <w:p w14:paraId="391CFE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07:30,000</w:t>
      </w:r>
    </w:p>
    <w:p w14:paraId="284CB9C2"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284</w:t>
      </w:r>
    </w:p>
    <w:p w14:paraId="227F15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00:00,000</w:t>
      </w:r>
    </w:p>
    <w:p w14:paraId="006AA66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07:30,000</w:t>
      </w:r>
    </w:p>
    <w:p w14:paraId="167E91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07:30,000</w:t>
      </w:r>
    </w:p>
    <w:p w14:paraId="10A5FA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00:00,000</w:t>
      </w:r>
    </w:p>
    <w:p w14:paraId="4A820F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00:00,000</w:t>
      </w:r>
    </w:p>
    <w:p w14:paraId="7A957CD4"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286</w:t>
      </w:r>
    </w:p>
    <w:p w14:paraId="53E2BF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45:00,000</w:t>
      </w:r>
    </w:p>
    <w:p w14:paraId="3CCC62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52:30,000</w:t>
      </w:r>
    </w:p>
    <w:p w14:paraId="07E539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52:30,000</w:t>
      </w:r>
    </w:p>
    <w:p w14:paraId="7FEC64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45:00,000</w:t>
      </w:r>
    </w:p>
    <w:p w14:paraId="2ADC85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45:00,000</w:t>
      </w:r>
    </w:p>
    <w:p w14:paraId="69097822"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0</w:t>
      </w:r>
    </w:p>
    <w:p w14:paraId="2B5297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0:00,000;-43:07:30,000</w:t>
      </w:r>
    </w:p>
    <w:p w14:paraId="1A8354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07:30,000</w:t>
      </w:r>
    </w:p>
    <w:p w14:paraId="3B5A9D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15:00,000</w:t>
      </w:r>
    </w:p>
    <w:p w14:paraId="1E4E0A0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0:00,000;-43:15:00,000</w:t>
      </w:r>
    </w:p>
    <w:p w14:paraId="32E411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0:00,000;-43:07:30,000</w:t>
      </w:r>
    </w:p>
    <w:p w14:paraId="72779CFE"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1</w:t>
      </w:r>
    </w:p>
    <w:p w14:paraId="71CEB2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00:00,000</w:t>
      </w:r>
    </w:p>
    <w:p w14:paraId="2191D7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07:30,000</w:t>
      </w:r>
    </w:p>
    <w:p w14:paraId="73171B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0:00,000;-43:07:30,000</w:t>
      </w:r>
    </w:p>
    <w:p w14:paraId="58978D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0:00,000;-43:00:00,000</w:t>
      </w:r>
    </w:p>
    <w:p w14:paraId="4922BE0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00:00,000</w:t>
      </w:r>
    </w:p>
    <w:p w14:paraId="54E1C5E6"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2</w:t>
      </w:r>
    </w:p>
    <w:p w14:paraId="7471E5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52:30,000</w:t>
      </w:r>
    </w:p>
    <w:p w14:paraId="508B48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00:00,000</w:t>
      </w:r>
    </w:p>
    <w:p w14:paraId="0A65E6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0:00,000;-43:00:00,000</w:t>
      </w:r>
    </w:p>
    <w:p w14:paraId="023AF8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0:00,000;-42:52:30,000</w:t>
      </w:r>
    </w:p>
    <w:p w14:paraId="2B6B79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52:30,000</w:t>
      </w:r>
    </w:p>
    <w:p w14:paraId="5512BE35"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3</w:t>
      </w:r>
    </w:p>
    <w:p w14:paraId="4B17D2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45:00,000</w:t>
      </w:r>
    </w:p>
    <w:p w14:paraId="6BE875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52:30,000</w:t>
      </w:r>
    </w:p>
    <w:p w14:paraId="4FEEA5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52:30,000</w:t>
      </w:r>
    </w:p>
    <w:p w14:paraId="113FC4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45:00,000</w:t>
      </w:r>
    </w:p>
    <w:p w14:paraId="565349D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45:00,000</w:t>
      </w:r>
    </w:p>
    <w:p w14:paraId="544413D2"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4</w:t>
      </w:r>
    </w:p>
    <w:p w14:paraId="52B935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37:30,000</w:t>
      </w:r>
    </w:p>
    <w:p w14:paraId="2655DE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45:00,000</w:t>
      </w:r>
    </w:p>
    <w:p w14:paraId="473AFB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45:00,000</w:t>
      </w:r>
    </w:p>
    <w:p w14:paraId="3CCEA8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37:30,000</w:t>
      </w:r>
    </w:p>
    <w:p w14:paraId="5F240C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37:30,000</w:t>
      </w:r>
    </w:p>
    <w:p w14:paraId="050AD795"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45</w:t>
      </w:r>
    </w:p>
    <w:p w14:paraId="0BFD25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15:00,000</w:t>
      </w:r>
    </w:p>
    <w:p w14:paraId="09A100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22:30,000</w:t>
      </w:r>
    </w:p>
    <w:p w14:paraId="0099F0E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22:30,000</w:t>
      </w:r>
    </w:p>
    <w:p w14:paraId="2CBA79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15:00,000</w:t>
      </w:r>
    </w:p>
    <w:p w14:paraId="08CE19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15:00,000</w:t>
      </w:r>
    </w:p>
    <w:p w14:paraId="65A61AFA"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46</w:t>
      </w:r>
    </w:p>
    <w:p w14:paraId="3065DC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07:30,000</w:t>
      </w:r>
    </w:p>
    <w:p w14:paraId="4EBC62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15:00,000</w:t>
      </w:r>
    </w:p>
    <w:p w14:paraId="2C2E90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15:00,000</w:t>
      </w:r>
    </w:p>
    <w:p w14:paraId="116689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07:30,000</w:t>
      </w:r>
    </w:p>
    <w:p w14:paraId="25A286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07:30,000</w:t>
      </w:r>
    </w:p>
    <w:p w14:paraId="6716D96B"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47</w:t>
      </w:r>
    </w:p>
    <w:p w14:paraId="729FCD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00:00,000</w:t>
      </w:r>
    </w:p>
    <w:p w14:paraId="77AA6C8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07:30,000</w:t>
      </w:r>
    </w:p>
    <w:p w14:paraId="601198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07:30,000</w:t>
      </w:r>
    </w:p>
    <w:p w14:paraId="1E167D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00:00,000</w:t>
      </w:r>
    </w:p>
    <w:p w14:paraId="5FEC3D2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00:00,000</w:t>
      </w:r>
    </w:p>
    <w:p w14:paraId="04F3171A"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5</w:t>
      </w:r>
    </w:p>
    <w:p w14:paraId="7CCA05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30:00,000</w:t>
      </w:r>
    </w:p>
    <w:p w14:paraId="6D48B7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37:30,000</w:t>
      </w:r>
    </w:p>
    <w:p w14:paraId="19BE55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37:30,000</w:t>
      </w:r>
    </w:p>
    <w:p w14:paraId="35DC7F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30:00,000</w:t>
      </w:r>
    </w:p>
    <w:p w14:paraId="670912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30:00,000</w:t>
      </w:r>
    </w:p>
    <w:p w14:paraId="621AC168"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6</w:t>
      </w:r>
    </w:p>
    <w:p w14:paraId="377AA67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22:30,000</w:t>
      </w:r>
    </w:p>
    <w:p w14:paraId="775134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30:00,000</w:t>
      </w:r>
    </w:p>
    <w:p w14:paraId="01640C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30:00,000</w:t>
      </w:r>
    </w:p>
    <w:p w14:paraId="765348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22:30,000</w:t>
      </w:r>
    </w:p>
    <w:p w14:paraId="741D13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22:30,000</w:t>
      </w:r>
    </w:p>
    <w:p w14:paraId="1A83F240"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7</w:t>
      </w:r>
    </w:p>
    <w:p w14:paraId="52F135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15:00,000</w:t>
      </w:r>
    </w:p>
    <w:p w14:paraId="0AA313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22:30,000</w:t>
      </w:r>
    </w:p>
    <w:p w14:paraId="2D373B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22:30,000</w:t>
      </w:r>
    </w:p>
    <w:p w14:paraId="3AF655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15:00,000</w:t>
      </w:r>
    </w:p>
    <w:p w14:paraId="174148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15:00,000</w:t>
      </w:r>
    </w:p>
    <w:p w14:paraId="3E998014"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8</w:t>
      </w:r>
    </w:p>
    <w:p w14:paraId="21D350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07:30,000</w:t>
      </w:r>
    </w:p>
    <w:p w14:paraId="42BB01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15:00,000</w:t>
      </w:r>
    </w:p>
    <w:p w14:paraId="1B3EA2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15:00,000</w:t>
      </w:r>
    </w:p>
    <w:p w14:paraId="4CFF19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07:30,000</w:t>
      </w:r>
    </w:p>
    <w:p w14:paraId="7176A5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07:30,000</w:t>
      </w:r>
    </w:p>
    <w:p w14:paraId="6FAC700A"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9</w:t>
      </w:r>
    </w:p>
    <w:p w14:paraId="455319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00:00,000</w:t>
      </w:r>
    </w:p>
    <w:p w14:paraId="200C1C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07:30,000</w:t>
      </w:r>
    </w:p>
    <w:p w14:paraId="0BB88A2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07:30,000</w:t>
      </w:r>
    </w:p>
    <w:p w14:paraId="419808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00:00,000</w:t>
      </w:r>
    </w:p>
    <w:p w14:paraId="0090C1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00:00,000</w:t>
      </w:r>
    </w:p>
    <w:p w14:paraId="4C57E12F"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40</w:t>
      </w:r>
    </w:p>
    <w:p w14:paraId="6266A9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1:52:30,000</w:t>
      </w:r>
    </w:p>
    <w:p w14:paraId="177AFE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00:00,000</w:t>
      </w:r>
    </w:p>
    <w:p w14:paraId="647C2E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00:00,000</w:t>
      </w:r>
    </w:p>
    <w:p w14:paraId="0B2382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52:30,000</w:t>
      </w:r>
    </w:p>
    <w:p w14:paraId="6C52DD4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1:52:30,000</w:t>
      </w:r>
    </w:p>
    <w:p w14:paraId="420049D5"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408</w:t>
      </w:r>
    </w:p>
    <w:p w14:paraId="201D44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15:00,000</w:t>
      </w:r>
    </w:p>
    <w:p w14:paraId="1DCF22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22:30,000</w:t>
      </w:r>
    </w:p>
    <w:p w14:paraId="2E66139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22:30,000</w:t>
      </w:r>
    </w:p>
    <w:p w14:paraId="1D0A5E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15:00,000</w:t>
      </w:r>
    </w:p>
    <w:p w14:paraId="31D720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15:00,000</w:t>
      </w:r>
    </w:p>
    <w:p w14:paraId="2515E256"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409</w:t>
      </w:r>
    </w:p>
    <w:p w14:paraId="5398BB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07:30,000</w:t>
      </w:r>
    </w:p>
    <w:p w14:paraId="255882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15:00,000</w:t>
      </w:r>
    </w:p>
    <w:p w14:paraId="4F85E1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15:00,000</w:t>
      </w:r>
    </w:p>
    <w:p w14:paraId="5E34EB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07:30,000</w:t>
      </w:r>
    </w:p>
    <w:p w14:paraId="2F4E13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07:30,000</w:t>
      </w:r>
    </w:p>
    <w:p w14:paraId="6147CC10"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41</w:t>
      </w:r>
    </w:p>
    <w:p w14:paraId="1A6C60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1:45:00,000</w:t>
      </w:r>
    </w:p>
    <w:p w14:paraId="4AB15F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1:52:30,000</w:t>
      </w:r>
    </w:p>
    <w:p w14:paraId="11AC9F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52:30,000</w:t>
      </w:r>
    </w:p>
    <w:p w14:paraId="266D4A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45:00,000</w:t>
      </w:r>
    </w:p>
    <w:p w14:paraId="49BDCD2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1:45:00,000</w:t>
      </w:r>
    </w:p>
    <w:p w14:paraId="11752100"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410</w:t>
      </w:r>
    </w:p>
    <w:p w14:paraId="557FB4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00:00,000</w:t>
      </w:r>
    </w:p>
    <w:p w14:paraId="1F48C2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07:30,000</w:t>
      </w:r>
    </w:p>
    <w:p w14:paraId="455A2C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07:30,000</w:t>
      </w:r>
    </w:p>
    <w:p w14:paraId="2F6329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00:00,000</w:t>
      </w:r>
    </w:p>
    <w:p w14:paraId="0A4543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00:00,000</w:t>
      </w:r>
    </w:p>
    <w:p w14:paraId="1E431687"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42</w:t>
      </w:r>
    </w:p>
    <w:p w14:paraId="0EC3ED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1:37:30,000</w:t>
      </w:r>
    </w:p>
    <w:p w14:paraId="0D6C7A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1:45:00,000</w:t>
      </w:r>
    </w:p>
    <w:p w14:paraId="15B5C1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45:00,000</w:t>
      </w:r>
    </w:p>
    <w:p w14:paraId="78CA43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37:30,000</w:t>
      </w:r>
    </w:p>
    <w:p w14:paraId="0298A5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1:37:30,000</w:t>
      </w:r>
    </w:p>
    <w:p w14:paraId="3507AF76"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470</w:t>
      </w:r>
    </w:p>
    <w:p w14:paraId="02E312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22:30,000</w:t>
      </w:r>
    </w:p>
    <w:p w14:paraId="5C43879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30:00,000</w:t>
      </w:r>
    </w:p>
    <w:p w14:paraId="25B5B2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30:00,000</w:t>
      </w:r>
    </w:p>
    <w:p w14:paraId="469F18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22:30,000</w:t>
      </w:r>
    </w:p>
    <w:p w14:paraId="60713D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22:30,000</w:t>
      </w:r>
    </w:p>
    <w:p w14:paraId="73601EFA"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471</w:t>
      </w:r>
    </w:p>
    <w:p w14:paraId="499164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15:00,000</w:t>
      </w:r>
    </w:p>
    <w:p w14:paraId="69BB94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22:30,000</w:t>
      </w:r>
    </w:p>
    <w:p w14:paraId="5C450F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22:30,000</w:t>
      </w:r>
    </w:p>
    <w:p w14:paraId="608153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15:00,000</w:t>
      </w:r>
    </w:p>
    <w:p w14:paraId="5C77370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15:00,000</w:t>
      </w:r>
    </w:p>
    <w:p w14:paraId="6487FE68"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472</w:t>
      </w:r>
    </w:p>
    <w:p w14:paraId="5037D2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07:30,000</w:t>
      </w:r>
    </w:p>
    <w:p w14:paraId="088C54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15:00,000</w:t>
      </w:r>
    </w:p>
    <w:p w14:paraId="0AA1F5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15:00,000</w:t>
      </w:r>
    </w:p>
    <w:p w14:paraId="0260FD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07:30,000</w:t>
      </w:r>
    </w:p>
    <w:p w14:paraId="5DE4C4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07:30,000</w:t>
      </w:r>
    </w:p>
    <w:p w14:paraId="2C5FF660"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473</w:t>
      </w:r>
    </w:p>
    <w:p w14:paraId="787B86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00:00,000</w:t>
      </w:r>
    </w:p>
    <w:p w14:paraId="35F452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07:30,000</w:t>
      </w:r>
    </w:p>
    <w:p w14:paraId="7905EE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07:30,000</w:t>
      </w:r>
    </w:p>
    <w:p w14:paraId="739E436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00:00,000</w:t>
      </w:r>
    </w:p>
    <w:p w14:paraId="198BF9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00:00,000</w:t>
      </w:r>
    </w:p>
    <w:p w14:paraId="29F3F559"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530</w:t>
      </w:r>
    </w:p>
    <w:p w14:paraId="0F180D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30:00,000</w:t>
      </w:r>
    </w:p>
    <w:p w14:paraId="28D393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37:30,000</w:t>
      </w:r>
    </w:p>
    <w:p w14:paraId="57DAFE2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37:30,000</w:t>
      </w:r>
    </w:p>
    <w:p w14:paraId="075461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30:00,000</w:t>
      </w:r>
    </w:p>
    <w:p w14:paraId="4B2F3A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30:00,000</w:t>
      </w:r>
    </w:p>
    <w:p w14:paraId="6DD42BFD"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31</w:t>
      </w:r>
    </w:p>
    <w:p w14:paraId="7FA88C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22:30,000</w:t>
      </w:r>
    </w:p>
    <w:p w14:paraId="002249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30:00,000</w:t>
      </w:r>
    </w:p>
    <w:p w14:paraId="3E663A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30:00,000</w:t>
      </w:r>
    </w:p>
    <w:p w14:paraId="72EA8A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22:30,000</w:t>
      </w:r>
    </w:p>
    <w:p w14:paraId="2AC33E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22:30,000</w:t>
      </w:r>
    </w:p>
    <w:p w14:paraId="1F382B17"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32</w:t>
      </w:r>
    </w:p>
    <w:p w14:paraId="48D9E5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15:00,000</w:t>
      </w:r>
    </w:p>
    <w:p w14:paraId="6A3D990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22:30,000</w:t>
      </w:r>
    </w:p>
    <w:p w14:paraId="582573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22:30,000</w:t>
      </w:r>
    </w:p>
    <w:p w14:paraId="2FD723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15:00,000</w:t>
      </w:r>
    </w:p>
    <w:p w14:paraId="6B7BFA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15:00,000</w:t>
      </w:r>
    </w:p>
    <w:p w14:paraId="0E40C4B0"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33</w:t>
      </w:r>
    </w:p>
    <w:p w14:paraId="65C654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07:30,000</w:t>
      </w:r>
    </w:p>
    <w:p w14:paraId="049169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15:00,000</w:t>
      </w:r>
    </w:p>
    <w:p w14:paraId="59875E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15:00,000</w:t>
      </w:r>
    </w:p>
    <w:p w14:paraId="394A12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07:30,000</w:t>
      </w:r>
    </w:p>
    <w:p w14:paraId="69BD98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07:30,000</w:t>
      </w:r>
    </w:p>
    <w:p w14:paraId="2985D26C"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34</w:t>
      </w:r>
    </w:p>
    <w:p w14:paraId="0DE63B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00:00,000</w:t>
      </w:r>
    </w:p>
    <w:p w14:paraId="54873A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07:30,000</w:t>
      </w:r>
    </w:p>
    <w:p w14:paraId="62CFEC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07:30,000</w:t>
      </w:r>
    </w:p>
    <w:p w14:paraId="5DA253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00:00,000</w:t>
      </w:r>
    </w:p>
    <w:p w14:paraId="37629C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00:00,000</w:t>
      </w:r>
    </w:p>
    <w:p w14:paraId="5D14C0F8"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90</w:t>
      </w:r>
    </w:p>
    <w:p w14:paraId="003BE4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30:00,000</w:t>
      </w:r>
    </w:p>
    <w:p w14:paraId="14BDC1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37:30,000</w:t>
      </w:r>
    </w:p>
    <w:p w14:paraId="4EA62E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37:30,000</w:t>
      </w:r>
    </w:p>
    <w:p w14:paraId="58606E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30:00,000</w:t>
      </w:r>
    </w:p>
    <w:p w14:paraId="066A69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30:00,000</w:t>
      </w:r>
    </w:p>
    <w:p w14:paraId="3B6E58FA"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91</w:t>
      </w:r>
    </w:p>
    <w:p w14:paraId="13584B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22:30,000</w:t>
      </w:r>
    </w:p>
    <w:p w14:paraId="3D4CE8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30:00,000</w:t>
      </w:r>
    </w:p>
    <w:p w14:paraId="4A81D8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30:00,000</w:t>
      </w:r>
    </w:p>
    <w:p w14:paraId="7264A5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22:30,000</w:t>
      </w:r>
    </w:p>
    <w:p w14:paraId="1A41119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22:30,000</w:t>
      </w:r>
    </w:p>
    <w:p w14:paraId="4D4C7B56"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92</w:t>
      </w:r>
    </w:p>
    <w:p w14:paraId="0A2475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15:00,000</w:t>
      </w:r>
    </w:p>
    <w:p w14:paraId="33CBC25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22:30,000</w:t>
      </w:r>
    </w:p>
    <w:p w14:paraId="2AEC1A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22:30,000</w:t>
      </w:r>
    </w:p>
    <w:p w14:paraId="3EAFCA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15:00,000</w:t>
      </w:r>
    </w:p>
    <w:p w14:paraId="78FB342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15:00,000</w:t>
      </w:r>
    </w:p>
    <w:p w14:paraId="580DAD30"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93</w:t>
      </w:r>
    </w:p>
    <w:p w14:paraId="1FB9FA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07:30,000</w:t>
      </w:r>
    </w:p>
    <w:p w14:paraId="3CCFE2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15:00,000</w:t>
      </w:r>
    </w:p>
    <w:p w14:paraId="0E4177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15:00,000</w:t>
      </w:r>
    </w:p>
    <w:p w14:paraId="008085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07:30,000</w:t>
      </w:r>
    </w:p>
    <w:p w14:paraId="5D8AF1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07:30,000</w:t>
      </w:r>
    </w:p>
    <w:p w14:paraId="366450DB"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94</w:t>
      </w:r>
    </w:p>
    <w:p w14:paraId="417EBC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00:00,000</w:t>
      </w:r>
    </w:p>
    <w:p w14:paraId="3618E7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07:30,000</w:t>
      </w:r>
    </w:p>
    <w:p w14:paraId="747706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07:30,000</w:t>
      </w:r>
    </w:p>
    <w:p w14:paraId="1531E80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00:00,000</w:t>
      </w:r>
    </w:p>
    <w:p w14:paraId="369FA4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00:00,000</w:t>
      </w:r>
    </w:p>
    <w:p w14:paraId="256FABB7"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037A</w:t>
      </w:r>
    </w:p>
    <w:p w14:paraId="481B61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00:00,000</w:t>
      </w:r>
    </w:p>
    <w:p w14:paraId="5D80D2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0:00,000</w:t>
      </w:r>
    </w:p>
    <w:p w14:paraId="321EC9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0:09,375</w:t>
      </w:r>
    </w:p>
    <w:p w14:paraId="62253C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0:18,750</w:t>
      </w:r>
    </w:p>
    <w:p w14:paraId="498DA2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0:28,125</w:t>
      </w:r>
    </w:p>
    <w:p w14:paraId="59B06E6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0:37,500</w:t>
      </w:r>
    </w:p>
    <w:p w14:paraId="608885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0:46,875</w:t>
      </w:r>
    </w:p>
    <w:p w14:paraId="70835E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0:56,250</w:t>
      </w:r>
    </w:p>
    <w:p w14:paraId="7AD996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1:05,625</w:t>
      </w:r>
    </w:p>
    <w:p w14:paraId="087726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1:15,000</w:t>
      </w:r>
    </w:p>
    <w:p w14:paraId="5E1EDF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1:24,375</w:t>
      </w:r>
    </w:p>
    <w:p w14:paraId="616278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1:33,750</w:t>
      </w:r>
    </w:p>
    <w:p w14:paraId="19BEA1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1:43,125</w:t>
      </w:r>
    </w:p>
    <w:p w14:paraId="413E30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1:52,500</w:t>
      </w:r>
    </w:p>
    <w:p w14:paraId="09E8ECC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2:01,875</w:t>
      </w:r>
    </w:p>
    <w:p w14:paraId="47CFD2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2:11,250</w:t>
      </w:r>
    </w:p>
    <w:p w14:paraId="0AD6D3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2:20,625</w:t>
      </w:r>
    </w:p>
    <w:p w14:paraId="6E8709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2:30,000</w:t>
      </w:r>
    </w:p>
    <w:p w14:paraId="4D8370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2:39,375</w:t>
      </w:r>
    </w:p>
    <w:p w14:paraId="467252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2:48,750</w:t>
      </w:r>
    </w:p>
    <w:p w14:paraId="2AC553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2:58,125</w:t>
      </w:r>
    </w:p>
    <w:p w14:paraId="6F2D49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3:07,500</w:t>
      </w:r>
    </w:p>
    <w:p w14:paraId="376E4A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3:16,875</w:t>
      </w:r>
    </w:p>
    <w:p w14:paraId="1D32C6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3:26,250</w:t>
      </w:r>
    </w:p>
    <w:p w14:paraId="3FE6C0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3:35,625</w:t>
      </w:r>
    </w:p>
    <w:p w14:paraId="127B19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3,750;-46:03:35,625</w:t>
      </w:r>
    </w:p>
    <w:p w14:paraId="1795A1E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3,750;-46:06:33,750</w:t>
      </w:r>
    </w:p>
    <w:p w14:paraId="626FCA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03,750;-46:06:33,750</w:t>
      </w:r>
    </w:p>
    <w:p w14:paraId="75BA0AD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03,750;-46:07:01,875</w:t>
      </w:r>
    </w:p>
    <w:p w14:paraId="7D3FAE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31,875;-46:07:01,875</w:t>
      </w:r>
    </w:p>
    <w:p w14:paraId="0F10AC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31,875;-46:07:30,000</w:t>
      </w:r>
    </w:p>
    <w:p w14:paraId="0DB4BE6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07:30,000</w:t>
      </w:r>
    </w:p>
    <w:p w14:paraId="69FA1E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00:00,000</w:t>
      </w:r>
    </w:p>
    <w:p w14:paraId="3B79E28C"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0</w:t>
      </w:r>
    </w:p>
    <w:p w14:paraId="4DF4DCF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07:30,000</w:t>
      </w:r>
    </w:p>
    <w:p w14:paraId="45CCD9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15:00,000</w:t>
      </w:r>
    </w:p>
    <w:p w14:paraId="5EBB16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15:00,000</w:t>
      </w:r>
    </w:p>
    <w:p w14:paraId="4A547D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07:30,000</w:t>
      </w:r>
    </w:p>
    <w:p w14:paraId="264DD16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07:30,000</w:t>
      </w:r>
    </w:p>
    <w:p w14:paraId="126673E5"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07</w:t>
      </w:r>
    </w:p>
    <w:p w14:paraId="7F78E3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5:30:00,000</w:t>
      </w:r>
    </w:p>
    <w:p w14:paraId="5BADE8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5:15:00,000</w:t>
      </w:r>
    </w:p>
    <w:p w14:paraId="39B62C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5:15:00,000</w:t>
      </w:r>
    </w:p>
    <w:p w14:paraId="1CE8BD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5:30:00,000</w:t>
      </w:r>
    </w:p>
    <w:p w14:paraId="27B21E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5:30:00,000</w:t>
      </w:r>
    </w:p>
    <w:p w14:paraId="7750343B"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09</w:t>
      </w:r>
    </w:p>
    <w:p w14:paraId="5AF0A3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2:11,250;-45:07:30,000</w:t>
      </w:r>
    </w:p>
    <w:p w14:paraId="5CC357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2:11,250;-45:00:00,000</w:t>
      </w:r>
    </w:p>
    <w:p w14:paraId="4CFAB9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5:00:00,000</w:t>
      </w:r>
    </w:p>
    <w:p w14:paraId="49B366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5:15:00,000</w:t>
      </w:r>
    </w:p>
    <w:p w14:paraId="027B2D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5:15:00,000</w:t>
      </w:r>
    </w:p>
    <w:p w14:paraId="4A9C94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5:07:30,000</w:t>
      </w:r>
    </w:p>
    <w:p w14:paraId="73EEDC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2:11,250;-45:07:30,000</w:t>
      </w:r>
    </w:p>
    <w:p w14:paraId="2D938E8B"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1</w:t>
      </w:r>
    </w:p>
    <w:p w14:paraId="10D033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00:00,000</w:t>
      </w:r>
    </w:p>
    <w:p w14:paraId="1E6205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07:30,000</w:t>
      </w:r>
    </w:p>
    <w:p w14:paraId="3174B2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07:30,000</w:t>
      </w:r>
    </w:p>
    <w:p w14:paraId="64EED4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00:00,000</w:t>
      </w:r>
    </w:p>
    <w:p w14:paraId="39619D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00:00,000</w:t>
      </w:r>
    </w:p>
    <w:p w14:paraId="0E47099E"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2</w:t>
      </w:r>
    </w:p>
    <w:p w14:paraId="5648B5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2:52:30,000</w:t>
      </w:r>
    </w:p>
    <w:p w14:paraId="3E7778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00:00,000</w:t>
      </w:r>
    </w:p>
    <w:p w14:paraId="0851AE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00:00,000</w:t>
      </w:r>
    </w:p>
    <w:p w14:paraId="409A84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52:30,000</w:t>
      </w:r>
    </w:p>
    <w:p w14:paraId="02D4E3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2:52:30,000</w:t>
      </w:r>
    </w:p>
    <w:p w14:paraId="3C29F35C"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3</w:t>
      </w:r>
    </w:p>
    <w:p w14:paraId="3069DC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2:45:00,000</w:t>
      </w:r>
    </w:p>
    <w:p w14:paraId="68308D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2:52:30,000</w:t>
      </w:r>
    </w:p>
    <w:p w14:paraId="29AAA7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52:30,000</w:t>
      </w:r>
    </w:p>
    <w:p w14:paraId="12E23D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45:00,000</w:t>
      </w:r>
    </w:p>
    <w:p w14:paraId="0C5389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2:45:00,000</w:t>
      </w:r>
    </w:p>
    <w:p w14:paraId="7BC62CE6"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4</w:t>
      </w:r>
    </w:p>
    <w:p w14:paraId="7CB578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11,250;-42:32:11,250</w:t>
      </w:r>
    </w:p>
    <w:p w14:paraId="58CA83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20,625;-42:32:11,250</w:t>
      </w:r>
    </w:p>
    <w:p w14:paraId="6C2E3E0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20,625;-42:32:58,125</w:t>
      </w:r>
    </w:p>
    <w:p w14:paraId="450EC9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30,000;-42:32:58,125</w:t>
      </w:r>
    </w:p>
    <w:p w14:paraId="63613C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30,000;-42:33:35,625</w:t>
      </w:r>
    </w:p>
    <w:p w14:paraId="244D8D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39,375;-42:33:35,625</w:t>
      </w:r>
    </w:p>
    <w:p w14:paraId="4E2F6A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39,375;-42:34:22,500</w:t>
      </w:r>
    </w:p>
    <w:p w14:paraId="0C07EE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48,750;-42:34:22,500</w:t>
      </w:r>
    </w:p>
    <w:p w14:paraId="274BDA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48,750;-42:35:00,000</w:t>
      </w:r>
    </w:p>
    <w:p w14:paraId="2415C4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58,125;-42:35:00,000</w:t>
      </w:r>
    </w:p>
    <w:p w14:paraId="721622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58,125;-42:35:46,875</w:t>
      </w:r>
    </w:p>
    <w:p w14:paraId="564455C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07,500;-42:35:46,875</w:t>
      </w:r>
    </w:p>
    <w:p w14:paraId="169C40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07,500;-42:36:24,375</w:t>
      </w:r>
    </w:p>
    <w:p w14:paraId="0374EC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16,875;-42:36:24,375</w:t>
      </w:r>
    </w:p>
    <w:p w14:paraId="37A730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16,875;-42:37:11,250</w:t>
      </w:r>
    </w:p>
    <w:p w14:paraId="23EF73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26,250;-42:37:11,250</w:t>
      </w:r>
    </w:p>
    <w:p w14:paraId="343E4B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26,250;-42:37:48,750</w:t>
      </w:r>
    </w:p>
    <w:p w14:paraId="54D1D4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35,625;-42:37:48,750</w:t>
      </w:r>
    </w:p>
    <w:p w14:paraId="10E2E3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35,625;-42:38:35,625</w:t>
      </w:r>
    </w:p>
    <w:p w14:paraId="6B3566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45,000;-42:38:35,625</w:t>
      </w:r>
    </w:p>
    <w:p w14:paraId="7AAF919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45,000;-42:39:13,125</w:t>
      </w:r>
    </w:p>
    <w:p w14:paraId="3C7163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54,375;-42:39:13,125</w:t>
      </w:r>
    </w:p>
    <w:p w14:paraId="64FCC2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54,375;-42:39:50,625</w:t>
      </w:r>
    </w:p>
    <w:p w14:paraId="4FBD42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03,750;-42:39:50,625</w:t>
      </w:r>
    </w:p>
    <w:p w14:paraId="2AABDD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03,750;-42:40:37,500</w:t>
      </w:r>
    </w:p>
    <w:p w14:paraId="1E584E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13,125;-42:40:37,500</w:t>
      </w:r>
    </w:p>
    <w:p w14:paraId="3CD94D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13,125;-42:41:15,000</w:t>
      </w:r>
    </w:p>
    <w:p w14:paraId="778646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22,500;-42:41:15,000</w:t>
      </w:r>
    </w:p>
    <w:p w14:paraId="754ACB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22,500;-42:42:01,875</w:t>
      </w:r>
    </w:p>
    <w:p w14:paraId="517F1F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31,875;-42:42:01,875</w:t>
      </w:r>
    </w:p>
    <w:p w14:paraId="14E5F6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31,875;-42:42:39,375</w:t>
      </w:r>
    </w:p>
    <w:p w14:paraId="55385F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41,250;-42:42:39,375</w:t>
      </w:r>
    </w:p>
    <w:p w14:paraId="6EC691B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41,250;-42:43:26,250</w:t>
      </w:r>
    </w:p>
    <w:p w14:paraId="52D13D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50,625;-42:43:26,250</w:t>
      </w:r>
    </w:p>
    <w:p w14:paraId="403F81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50,625;-42:44:03,750</w:t>
      </w:r>
    </w:p>
    <w:p w14:paraId="5F6873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2:44:03,750</w:t>
      </w:r>
    </w:p>
    <w:p w14:paraId="451899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2:44:41,250</w:t>
      </w:r>
    </w:p>
    <w:p w14:paraId="5BCEA7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9,375;-42:44:41,250</w:t>
      </w:r>
    </w:p>
    <w:p w14:paraId="21F12A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9,375;-42:45:00,000</w:t>
      </w:r>
    </w:p>
    <w:p w14:paraId="3BFACA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45:00,000</w:t>
      </w:r>
    </w:p>
    <w:p w14:paraId="1F410B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30:00,000</w:t>
      </w:r>
    </w:p>
    <w:p w14:paraId="1D737D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43,125;-42:30:00,000</w:t>
      </w:r>
    </w:p>
    <w:p w14:paraId="72A95C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43,125;-42:30:09,375</w:t>
      </w:r>
    </w:p>
    <w:p w14:paraId="664877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52,500;-42:30:09,375</w:t>
      </w:r>
    </w:p>
    <w:p w14:paraId="051E750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52,500;-42:30:56,250</w:t>
      </w:r>
    </w:p>
    <w:p w14:paraId="7C7D22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01,875;-42:30:56,250</w:t>
      </w:r>
    </w:p>
    <w:p w14:paraId="67A649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01,875;-42:31:33,750</w:t>
      </w:r>
    </w:p>
    <w:p w14:paraId="714EBF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11,250;-42:31:33,750</w:t>
      </w:r>
    </w:p>
    <w:p w14:paraId="751B9B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11,250;-42:32:11,250</w:t>
      </w:r>
    </w:p>
    <w:p w14:paraId="3F19ECB8"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45</w:t>
      </w:r>
    </w:p>
    <w:p w14:paraId="609B12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37:30,000</w:t>
      </w:r>
    </w:p>
    <w:p w14:paraId="38163A0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45:00,000</w:t>
      </w:r>
    </w:p>
    <w:p w14:paraId="47BD9A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45:00,000</w:t>
      </w:r>
    </w:p>
    <w:p w14:paraId="4FCCC2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37:30,000</w:t>
      </w:r>
    </w:p>
    <w:p w14:paraId="7D428B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37:30,000</w:t>
      </w:r>
    </w:p>
    <w:p w14:paraId="7CFCBB15"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46</w:t>
      </w:r>
    </w:p>
    <w:p w14:paraId="06A203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30:00,000</w:t>
      </w:r>
    </w:p>
    <w:p w14:paraId="105F9F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37:30,000</w:t>
      </w:r>
    </w:p>
    <w:p w14:paraId="3F7C6A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37:30,000</w:t>
      </w:r>
    </w:p>
    <w:p w14:paraId="231985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30:00,000</w:t>
      </w:r>
    </w:p>
    <w:p w14:paraId="252EC8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30:00,000</w:t>
      </w:r>
    </w:p>
    <w:p w14:paraId="0ED6D3A6"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47</w:t>
      </w:r>
    </w:p>
    <w:p w14:paraId="62823F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22:30,000</w:t>
      </w:r>
    </w:p>
    <w:p w14:paraId="39CAF4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30:00,000</w:t>
      </w:r>
    </w:p>
    <w:p w14:paraId="3A066B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30:00,000</w:t>
      </w:r>
    </w:p>
    <w:p w14:paraId="23445E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22:30,000</w:t>
      </w:r>
    </w:p>
    <w:p w14:paraId="10E1C43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22:30,000</w:t>
      </w:r>
    </w:p>
    <w:p w14:paraId="4031B744"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48</w:t>
      </w:r>
    </w:p>
    <w:p w14:paraId="4E508F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15:00,000</w:t>
      </w:r>
    </w:p>
    <w:p w14:paraId="039E45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22:30,000</w:t>
      </w:r>
    </w:p>
    <w:p w14:paraId="69EF09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22:30,000</w:t>
      </w:r>
    </w:p>
    <w:p w14:paraId="124B1A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15:00,000</w:t>
      </w:r>
    </w:p>
    <w:p w14:paraId="663C26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15:00,000</w:t>
      </w:r>
    </w:p>
    <w:p w14:paraId="2C946D3F"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49</w:t>
      </w:r>
    </w:p>
    <w:p w14:paraId="552FD7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07:30,000</w:t>
      </w:r>
    </w:p>
    <w:p w14:paraId="2765DD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15:00,000</w:t>
      </w:r>
    </w:p>
    <w:p w14:paraId="09F26B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15:00,000</w:t>
      </w:r>
    </w:p>
    <w:p w14:paraId="34244C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07:30,000</w:t>
      </w:r>
    </w:p>
    <w:p w14:paraId="6FA23F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07:30,000</w:t>
      </w:r>
    </w:p>
    <w:p w14:paraId="3E7140A3"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50</w:t>
      </w:r>
    </w:p>
    <w:p w14:paraId="19C98C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00:00,000</w:t>
      </w:r>
    </w:p>
    <w:p w14:paraId="640CAD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07:30,000</w:t>
      </w:r>
    </w:p>
    <w:p w14:paraId="555E39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07:30,000</w:t>
      </w:r>
    </w:p>
    <w:p w14:paraId="1AD67C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00:00,000</w:t>
      </w:r>
    </w:p>
    <w:p w14:paraId="3169B9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00:00,000</w:t>
      </w:r>
    </w:p>
    <w:p w14:paraId="3FFD84CA"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51</w:t>
      </w:r>
    </w:p>
    <w:p w14:paraId="7BDC22C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6:52:30,000</w:t>
      </w:r>
    </w:p>
    <w:p w14:paraId="473028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00:00,000</w:t>
      </w:r>
    </w:p>
    <w:p w14:paraId="1D8DC3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00:00,000</w:t>
      </w:r>
    </w:p>
    <w:p w14:paraId="62800D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6:52:30,000</w:t>
      </w:r>
    </w:p>
    <w:p w14:paraId="6597BF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6:52:30,000</w:t>
      </w:r>
    </w:p>
    <w:p w14:paraId="09A499B9"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52</w:t>
      </w:r>
    </w:p>
    <w:p w14:paraId="0AAA07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6:45:00,000</w:t>
      </w:r>
    </w:p>
    <w:p w14:paraId="37F55D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6:52:30,000</w:t>
      </w:r>
    </w:p>
    <w:p w14:paraId="5B2029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6:52:30,000</w:t>
      </w:r>
    </w:p>
    <w:p w14:paraId="7BE60C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6:45:00,000</w:t>
      </w:r>
    </w:p>
    <w:p w14:paraId="437065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6:45:00,000</w:t>
      </w:r>
    </w:p>
    <w:p w14:paraId="49E2F09B"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6</w:t>
      </w:r>
    </w:p>
    <w:p w14:paraId="22354E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54,375;-42:17:39,375</w:t>
      </w:r>
    </w:p>
    <w:p w14:paraId="7213C5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03,750;-42:17:39,375</w:t>
      </w:r>
    </w:p>
    <w:p w14:paraId="7B8C9B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03,750;-42:18:16,875</w:t>
      </w:r>
    </w:p>
    <w:p w14:paraId="5C36CC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13,125;-42:18:16,875</w:t>
      </w:r>
    </w:p>
    <w:p w14:paraId="3D512C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13,125;-42:18:54,375</w:t>
      </w:r>
    </w:p>
    <w:p w14:paraId="6E1528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22,500;-42:18:54,375</w:t>
      </w:r>
    </w:p>
    <w:p w14:paraId="3CAE4F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22,500;-42:19:41,250</w:t>
      </w:r>
    </w:p>
    <w:p w14:paraId="0625B3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31,875;-42:19:41,250</w:t>
      </w:r>
    </w:p>
    <w:p w14:paraId="6F552D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31,875;-42:20:18,750</w:t>
      </w:r>
    </w:p>
    <w:p w14:paraId="31BDDE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41,250;-42:20:18,750</w:t>
      </w:r>
    </w:p>
    <w:p w14:paraId="5BFEB4B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41,250;-42:21:05,625</w:t>
      </w:r>
    </w:p>
    <w:p w14:paraId="55676A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50,625;-42:21:05,625</w:t>
      </w:r>
    </w:p>
    <w:p w14:paraId="7B5E6C4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50,625;-42:21:43,125</w:t>
      </w:r>
    </w:p>
    <w:p w14:paraId="706D54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00,000;-42:21:43,125</w:t>
      </w:r>
    </w:p>
    <w:p w14:paraId="2D61216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00,000;-42:22:30,000</w:t>
      </w:r>
    </w:p>
    <w:p w14:paraId="024C5E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09,375;-42:22:30,000</w:t>
      </w:r>
    </w:p>
    <w:p w14:paraId="46D1BF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09,375;-42:23:07,500</w:t>
      </w:r>
    </w:p>
    <w:p w14:paraId="77BE6F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18,750;-42:23:07,500</w:t>
      </w:r>
    </w:p>
    <w:p w14:paraId="5FD2F8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18,750;-42:23:54,375</w:t>
      </w:r>
    </w:p>
    <w:p w14:paraId="3B8A18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28,125;-42:23:54,375</w:t>
      </w:r>
    </w:p>
    <w:p w14:paraId="3BEDCA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28,125;-42:24:31,875</w:t>
      </w:r>
    </w:p>
    <w:p w14:paraId="2C7E5E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37,500;-42:24:31,875</w:t>
      </w:r>
    </w:p>
    <w:p w14:paraId="06FC31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37,500;-42:25:18,750</w:t>
      </w:r>
    </w:p>
    <w:p w14:paraId="140BEB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46,875;-42:25:18,750</w:t>
      </w:r>
    </w:p>
    <w:p w14:paraId="2854C7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46,875;-42:25:56,250</w:t>
      </w:r>
    </w:p>
    <w:p w14:paraId="576D34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56,250;-42:25:56,250</w:t>
      </w:r>
    </w:p>
    <w:p w14:paraId="138100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56,250;-42:26:43,125</w:t>
      </w:r>
    </w:p>
    <w:p w14:paraId="56F682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05,625;-42:26:43,125</w:t>
      </w:r>
    </w:p>
    <w:p w14:paraId="49F305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05,625;-42:27:20,625</w:t>
      </w:r>
    </w:p>
    <w:p w14:paraId="0B2E39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15,000;-42:27:20,625</w:t>
      </w:r>
    </w:p>
    <w:p w14:paraId="0750B6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15,000;-42:28:07,500</w:t>
      </w:r>
    </w:p>
    <w:p w14:paraId="3E648E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24,375;-42:28:07,500</w:t>
      </w:r>
    </w:p>
    <w:p w14:paraId="32BD86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24,375;-42:28:45,000</w:t>
      </w:r>
    </w:p>
    <w:p w14:paraId="2BE916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33,750;-42:28:45,000</w:t>
      </w:r>
    </w:p>
    <w:p w14:paraId="280597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33,750;-42:29:31,875</w:t>
      </w:r>
    </w:p>
    <w:p w14:paraId="798EA5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43,125;-42:29:31,875</w:t>
      </w:r>
    </w:p>
    <w:p w14:paraId="7061EB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43,125;-42:30:00,000</w:t>
      </w:r>
    </w:p>
    <w:p w14:paraId="778932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30:00,000</w:t>
      </w:r>
    </w:p>
    <w:p w14:paraId="656E1D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15:00,000</w:t>
      </w:r>
    </w:p>
    <w:p w14:paraId="4C6D2C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26,250;-42:15:00,000</w:t>
      </w:r>
    </w:p>
    <w:p w14:paraId="13636F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26,250;-42:15:28,125</w:t>
      </w:r>
    </w:p>
    <w:p w14:paraId="68B3A5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35,625;-42:15:28,125</w:t>
      </w:r>
    </w:p>
    <w:p w14:paraId="4ED505F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35,625;-42:16:15,000</w:t>
      </w:r>
    </w:p>
    <w:p w14:paraId="5D51D0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45,000;-42:16:15,000</w:t>
      </w:r>
    </w:p>
    <w:p w14:paraId="26C367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45,000;-42:16:52,500</w:t>
      </w:r>
    </w:p>
    <w:p w14:paraId="31670B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54,375;-42:16:52,500</w:t>
      </w:r>
    </w:p>
    <w:p w14:paraId="59235C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54,375;-42:17:39,375</w:t>
      </w:r>
    </w:p>
    <w:p w14:paraId="3C975DAB"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8</w:t>
      </w:r>
    </w:p>
    <w:p w14:paraId="15F12F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28,125;-42:02:20,625</w:t>
      </w:r>
    </w:p>
    <w:p w14:paraId="60A8EB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37,500;-42:02:20,625</w:t>
      </w:r>
    </w:p>
    <w:p w14:paraId="4B5820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37,500;-42:02:58,125</w:t>
      </w:r>
    </w:p>
    <w:p w14:paraId="0EF6B4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46,875;-42:02:58,125</w:t>
      </w:r>
    </w:p>
    <w:p w14:paraId="297E02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46,875;-42:03:35,625</w:t>
      </w:r>
    </w:p>
    <w:p w14:paraId="623C58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56,250;-42:03:35,625</w:t>
      </w:r>
    </w:p>
    <w:p w14:paraId="401D89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56,250;-42:04:22,500</w:t>
      </w:r>
    </w:p>
    <w:p w14:paraId="482A94F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05,625;-42:04:22,500</w:t>
      </w:r>
    </w:p>
    <w:p w14:paraId="24A190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05,625;-42:05:09,375</w:t>
      </w:r>
    </w:p>
    <w:p w14:paraId="65396C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15,000;-42:05:09,375</w:t>
      </w:r>
    </w:p>
    <w:p w14:paraId="671021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15,000;-42:05:46,875</w:t>
      </w:r>
    </w:p>
    <w:p w14:paraId="70D2F5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24,375;-42:05:46,875</w:t>
      </w:r>
    </w:p>
    <w:p w14:paraId="682DAA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24,375;-42:06:33,750</w:t>
      </w:r>
    </w:p>
    <w:p w14:paraId="3B00F3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33,750;-42:06:33,750</w:t>
      </w:r>
    </w:p>
    <w:p w14:paraId="2E854C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33,750;-42:07:11,250</w:t>
      </w:r>
    </w:p>
    <w:p w14:paraId="4AD454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43,125;-42:07:11,250</w:t>
      </w:r>
    </w:p>
    <w:p w14:paraId="4EB9392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43,125;-42:07:48,750</w:t>
      </w:r>
    </w:p>
    <w:p w14:paraId="32D1E0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52,500;-42:07:48,750</w:t>
      </w:r>
    </w:p>
    <w:p w14:paraId="38A771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52,500;-42:08:35,625</w:t>
      </w:r>
    </w:p>
    <w:p w14:paraId="0AACAB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01,875;-42:08:35,625</w:t>
      </w:r>
    </w:p>
    <w:p w14:paraId="1D3763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01,875;-42:09:13,125</w:t>
      </w:r>
    </w:p>
    <w:p w14:paraId="70E8A0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11,250;-42:09:13,125</w:t>
      </w:r>
    </w:p>
    <w:p w14:paraId="275271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11,250;-42:10:00,000</w:t>
      </w:r>
    </w:p>
    <w:p w14:paraId="20D9A2C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20,625;-42:10:00,000</w:t>
      </w:r>
    </w:p>
    <w:p w14:paraId="584788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20,625;-42:10:37,500</w:t>
      </w:r>
    </w:p>
    <w:p w14:paraId="4B3D7A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2:10:37,500</w:t>
      </w:r>
    </w:p>
    <w:p w14:paraId="109B1D2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2:11:24,375</w:t>
      </w:r>
    </w:p>
    <w:p w14:paraId="29B914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9,375;-42:11:24,375</w:t>
      </w:r>
    </w:p>
    <w:p w14:paraId="3C5009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9,375;-42:12:01,875</w:t>
      </w:r>
    </w:p>
    <w:p w14:paraId="6598F1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48,750;-42:12:01,875</w:t>
      </w:r>
    </w:p>
    <w:p w14:paraId="377015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48,750;-42:12:48,750</w:t>
      </w:r>
    </w:p>
    <w:p w14:paraId="61F05A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58,125;-42:12:48,750</w:t>
      </w:r>
    </w:p>
    <w:p w14:paraId="5CCA69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58,125;-42:13:26,250</w:t>
      </w:r>
    </w:p>
    <w:p w14:paraId="5C470C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07,500;-42:13:26,250</w:t>
      </w:r>
    </w:p>
    <w:p w14:paraId="2CA8A4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07,500;-42:14:13,125</w:t>
      </w:r>
    </w:p>
    <w:p w14:paraId="5CCC03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16,875;-42:14:13,125</w:t>
      </w:r>
    </w:p>
    <w:p w14:paraId="19B3B7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16,875;-42:14:50,625</w:t>
      </w:r>
    </w:p>
    <w:p w14:paraId="1E8D50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26,250;-42:14:50,625</w:t>
      </w:r>
    </w:p>
    <w:p w14:paraId="2E5665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26,250;-42:15:00,000</w:t>
      </w:r>
    </w:p>
    <w:p w14:paraId="4372EEB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15:00,000</w:t>
      </w:r>
    </w:p>
    <w:p w14:paraId="2B3CDE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00:00,000</w:t>
      </w:r>
    </w:p>
    <w:p w14:paraId="5921CD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00,000;-42:00:00,000</w:t>
      </w:r>
    </w:p>
    <w:p w14:paraId="00C77F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00,000;-42:00:09,375</w:t>
      </w:r>
    </w:p>
    <w:p w14:paraId="008444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09,375;-42:00:09,375</w:t>
      </w:r>
    </w:p>
    <w:p w14:paraId="6D4A77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09,375;-42:00:56,250</w:t>
      </w:r>
    </w:p>
    <w:p w14:paraId="5CC66F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18,750;-42:00:56,250</w:t>
      </w:r>
    </w:p>
    <w:p w14:paraId="43A5B7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18,750;-42:01:33,750</w:t>
      </w:r>
    </w:p>
    <w:p w14:paraId="476E08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28,125;-42:01:33,750</w:t>
      </w:r>
    </w:p>
    <w:p w14:paraId="63418A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28,125;-42:02:20,625</w:t>
      </w:r>
    </w:p>
    <w:p w14:paraId="6469501E"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70</w:t>
      </w:r>
    </w:p>
    <w:p w14:paraId="37336F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37,500;-41:40:46,875</w:t>
      </w:r>
    </w:p>
    <w:p w14:paraId="4B54202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46,875;-41:40:46,875</w:t>
      </w:r>
    </w:p>
    <w:p w14:paraId="756333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46,875;-41:41:24,375</w:t>
      </w:r>
    </w:p>
    <w:p w14:paraId="79CE62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56,250;-41:41:24,375</w:t>
      </w:r>
    </w:p>
    <w:p w14:paraId="7D9FF0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56,250;-41:42:11,250</w:t>
      </w:r>
    </w:p>
    <w:p w14:paraId="7BE708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05,625;-41:42:11,250</w:t>
      </w:r>
    </w:p>
    <w:p w14:paraId="695114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05,625;-41:42:48,750</w:t>
      </w:r>
    </w:p>
    <w:p w14:paraId="669D80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15,000;-41:42:48,750</w:t>
      </w:r>
    </w:p>
    <w:p w14:paraId="4367C4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15,000;-41:43:35,625</w:t>
      </w:r>
    </w:p>
    <w:p w14:paraId="7EFCDC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24,375;-41:43:35,625</w:t>
      </w:r>
    </w:p>
    <w:p w14:paraId="45B440B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24,375;-41:44:13,125</w:t>
      </w:r>
    </w:p>
    <w:p w14:paraId="2F23BD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33,750;-41:44:13,125</w:t>
      </w:r>
    </w:p>
    <w:p w14:paraId="0933E9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33,750;-41:44:50,625</w:t>
      </w:r>
    </w:p>
    <w:p w14:paraId="279BA4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43,125;-41:44:50,625</w:t>
      </w:r>
    </w:p>
    <w:p w14:paraId="18FCC1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43,125;-41:45:37,500</w:t>
      </w:r>
    </w:p>
    <w:p w14:paraId="338E82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52,500;-41:45:37,500</w:t>
      </w:r>
    </w:p>
    <w:p w14:paraId="7D38ED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52,500;-41:46:15,000</w:t>
      </w:r>
    </w:p>
    <w:p w14:paraId="0C0338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01,875;-41:46:15,000</w:t>
      </w:r>
    </w:p>
    <w:p w14:paraId="729D5B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01,875;-41:47:01,875</w:t>
      </w:r>
    </w:p>
    <w:p w14:paraId="19C490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11,250;-41:47:01,875</w:t>
      </w:r>
    </w:p>
    <w:p w14:paraId="24DF146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11,250;-41:47:39,375</w:t>
      </w:r>
    </w:p>
    <w:p w14:paraId="1D1ED1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20,625;-41:47:39,375</w:t>
      </w:r>
    </w:p>
    <w:p w14:paraId="424D19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20,625;-41:48:26,250</w:t>
      </w:r>
    </w:p>
    <w:p w14:paraId="22D25A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30,000;-41:48:26,250</w:t>
      </w:r>
    </w:p>
    <w:p w14:paraId="7AE7B5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30,000;-41:49:03,750</w:t>
      </w:r>
    </w:p>
    <w:p w14:paraId="26363B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39,375;-41:49:03,750</w:t>
      </w:r>
    </w:p>
    <w:p w14:paraId="098C3F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39,375;-41:49:50,625</w:t>
      </w:r>
    </w:p>
    <w:p w14:paraId="6468FF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48,750;-41:49:50,625</w:t>
      </w:r>
    </w:p>
    <w:p w14:paraId="2B1F9E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48,750;-41:50:28,125</w:t>
      </w:r>
    </w:p>
    <w:p w14:paraId="771E15F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58,125;-41:50:28,125</w:t>
      </w:r>
    </w:p>
    <w:p w14:paraId="583D9F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58,125;-41:51:15,000</w:t>
      </w:r>
    </w:p>
    <w:p w14:paraId="4F29BF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07,500;-41:51:15,000</w:t>
      </w:r>
    </w:p>
    <w:p w14:paraId="0F9F3E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07,500;-41:51:52,500</w:t>
      </w:r>
    </w:p>
    <w:p w14:paraId="6B3A48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16,875;-41:51:52,500</w:t>
      </w:r>
    </w:p>
    <w:p w14:paraId="35F739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16,875;-41:52:30,000</w:t>
      </w:r>
    </w:p>
    <w:p w14:paraId="68763B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26,250;-41:52:30,000</w:t>
      </w:r>
    </w:p>
    <w:p w14:paraId="1AE88B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26,250;-41:53:16,875</w:t>
      </w:r>
    </w:p>
    <w:p w14:paraId="664F47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35,625;-41:53:16,875</w:t>
      </w:r>
    </w:p>
    <w:p w14:paraId="0A72C96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35,625;-41:53:54,375</w:t>
      </w:r>
    </w:p>
    <w:p w14:paraId="70A55A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45,000;-41:53:54,375</w:t>
      </w:r>
    </w:p>
    <w:p w14:paraId="129AF5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45,000;-41:54:41,250</w:t>
      </w:r>
    </w:p>
    <w:p w14:paraId="5DD9367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54,375;-41:54:41,250</w:t>
      </w:r>
    </w:p>
    <w:p w14:paraId="710BB4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54,375;-41:55:18,750</w:t>
      </w:r>
    </w:p>
    <w:p w14:paraId="691FEA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03,750;-41:55:18,750</w:t>
      </w:r>
    </w:p>
    <w:p w14:paraId="086E68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03,750;-41:56:05,625</w:t>
      </w:r>
    </w:p>
    <w:p w14:paraId="0EB9F5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13,125;-41:56:05,625</w:t>
      </w:r>
    </w:p>
    <w:p w14:paraId="0F0261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13,125;-41:56:43,125</w:t>
      </w:r>
    </w:p>
    <w:p w14:paraId="69674A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22,500;-41:56:43,125</w:t>
      </w:r>
    </w:p>
    <w:p w14:paraId="3AA11B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22,500;-41:57:30,000</w:t>
      </w:r>
    </w:p>
    <w:p w14:paraId="51BB81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31,875;-41:57:30,000</w:t>
      </w:r>
    </w:p>
    <w:p w14:paraId="21619F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31,875;-41:58:07,500</w:t>
      </w:r>
    </w:p>
    <w:p w14:paraId="3928F8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41,250;-41:58:07,500</w:t>
      </w:r>
    </w:p>
    <w:p w14:paraId="73E0BA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41,250;-41:58:54,375</w:t>
      </w:r>
    </w:p>
    <w:p w14:paraId="0F6007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50,625;-41:58:54,375</w:t>
      </w:r>
    </w:p>
    <w:p w14:paraId="720171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50,625;-41:59:31,875</w:t>
      </w:r>
    </w:p>
    <w:p w14:paraId="3C66F9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00,000;-41:59:31,875</w:t>
      </w:r>
    </w:p>
    <w:p w14:paraId="55776E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00,000;-42:00:00,000</w:t>
      </w:r>
    </w:p>
    <w:p w14:paraId="61C673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00:00,000</w:t>
      </w:r>
    </w:p>
    <w:p w14:paraId="154E4E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1:37:58,125</w:t>
      </w:r>
    </w:p>
    <w:p w14:paraId="78220B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9,375;-41:37:58,125</w:t>
      </w:r>
    </w:p>
    <w:p w14:paraId="4D22D7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9,375;-41:38:35,625</w:t>
      </w:r>
    </w:p>
    <w:p w14:paraId="4CB40B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18,750;-41:38:35,625</w:t>
      </w:r>
    </w:p>
    <w:p w14:paraId="322148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18,750;-41:39:22,500</w:t>
      </w:r>
    </w:p>
    <w:p w14:paraId="41D81F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28,125;-41:39:22,500</w:t>
      </w:r>
    </w:p>
    <w:p w14:paraId="1B310CB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28,125;-41:40:00,000</w:t>
      </w:r>
    </w:p>
    <w:p w14:paraId="43C19C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37,500;-41:40:00,000</w:t>
      </w:r>
    </w:p>
    <w:p w14:paraId="75A27F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37,500;-41:40:46,875</w:t>
      </w:r>
    </w:p>
    <w:p w14:paraId="75FA1990"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701</w:t>
      </w:r>
    </w:p>
    <w:p w14:paraId="16B3A7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37:30,000</w:t>
      </w:r>
    </w:p>
    <w:p w14:paraId="053BC1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45:00,000</w:t>
      </w:r>
    </w:p>
    <w:p w14:paraId="607CDF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45:00,000</w:t>
      </w:r>
    </w:p>
    <w:p w14:paraId="31A230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37:30,000</w:t>
      </w:r>
    </w:p>
    <w:p w14:paraId="362F9D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37:30,000</w:t>
      </w:r>
    </w:p>
    <w:p w14:paraId="5BBBEBA2"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702</w:t>
      </w:r>
    </w:p>
    <w:p w14:paraId="534B95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30:00,000</w:t>
      </w:r>
    </w:p>
    <w:p w14:paraId="15B8B51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37:30,000</w:t>
      </w:r>
    </w:p>
    <w:p w14:paraId="6A07AD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37:30,000</w:t>
      </w:r>
    </w:p>
    <w:p w14:paraId="43A3CD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30:00,000</w:t>
      </w:r>
    </w:p>
    <w:p w14:paraId="7E0E44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30:00,000</w:t>
      </w:r>
    </w:p>
    <w:p w14:paraId="045FBB76"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703</w:t>
      </w:r>
    </w:p>
    <w:p w14:paraId="67A73D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22:30,000</w:t>
      </w:r>
    </w:p>
    <w:p w14:paraId="15FD10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30:00,000</w:t>
      </w:r>
    </w:p>
    <w:p w14:paraId="2865D7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30:00,000</w:t>
      </w:r>
    </w:p>
    <w:p w14:paraId="66051D9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22:30,000</w:t>
      </w:r>
    </w:p>
    <w:p w14:paraId="6D4D63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22:30,000</w:t>
      </w:r>
    </w:p>
    <w:p w14:paraId="4CF2EFCC"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704</w:t>
      </w:r>
    </w:p>
    <w:p w14:paraId="1EE651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15:00,000</w:t>
      </w:r>
    </w:p>
    <w:p w14:paraId="04DE21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22:30,000</w:t>
      </w:r>
    </w:p>
    <w:p w14:paraId="58B29D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22:30,000</w:t>
      </w:r>
    </w:p>
    <w:p w14:paraId="574241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15:00,000</w:t>
      </w:r>
    </w:p>
    <w:p w14:paraId="23D5791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15:00,000</w:t>
      </w:r>
    </w:p>
    <w:p w14:paraId="4F928C64"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705</w:t>
      </w:r>
    </w:p>
    <w:p w14:paraId="4420C4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07:30,000</w:t>
      </w:r>
    </w:p>
    <w:p w14:paraId="382E8C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15:00,000</w:t>
      </w:r>
    </w:p>
    <w:p w14:paraId="6CE298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15:00,000</w:t>
      </w:r>
    </w:p>
    <w:p w14:paraId="4BF9A1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07:30,000</w:t>
      </w:r>
    </w:p>
    <w:p w14:paraId="42A763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07:30,000</w:t>
      </w:r>
    </w:p>
    <w:p w14:paraId="2A95912B"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706</w:t>
      </w:r>
    </w:p>
    <w:p w14:paraId="46EED8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00:00,000</w:t>
      </w:r>
    </w:p>
    <w:p w14:paraId="54018F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07:30,000</w:t>
      </w:r>
    </w:p>
    <w:p w14:paraId="5ADC31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07:30,000</w:t>
      </w:r>
    </w:p>
    <w:p w14:paraId="4C6A10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00:00,000</w:t>
      </w:r>
    </w:p>
    <w:p w14:paraId="1C019B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00:00,000</w:t>
      </w:r>
    </w:p>
    <w:p w14:paraId="04B057BC"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754</w:t>
      </w:r>
    </w:p>
    <w:p w14:paraId="7C226A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37:30,000</w:t>
      </w:r>
    </w:p>
    <w:p w14:paraId="4F5FEB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45:00,000</w:t>
      </w:r>
    </w:p>
    <w:p w14:paraId="2DDBC8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45:00,000</w:t>
      </w:r>
    </w:p>
    <w:p w14:paraId="6398656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37:30,000</w:t>
      </w:r>
    </w:p>
    <w:p w14:paraId="687750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37:30,000</w:t>
      </w:r>
    </w:p>
    <w:p w14:paraId="445532EC"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755</w:t>
      </w:r>
    </w:p>
    <w:p w14:paraId="138F72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30:00,000</w:t>
      </w:r>
    </w:p>
    <w:p w14:paraId="0139F81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37:30,000</w:t>
      </w:r>
    </w:p>
    <w:p w14:paraId="27EEA6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37:30,000</w:t>
      </w:r>
    </w:p>
    <w:p w14:paraId="0986AA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30:00,000</w:t>
      </w:r>
    </w:p>
    <w:p w14:paraId="0E4855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30:00,000</w:t>
      </w:r>
    </w:p>
    <w:p w14:paraId="08111C8A"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756</w:t>
      </w:r>
    </w:p>
    <w:p w14:paraId="1380A1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22:30,000</w:t>
      </w:r>
    </w:p>
    <w:p w14:paraId="48C658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30:00,000</w:t>
      </w:r>
    </w:p>
    <w:p w14:paraId="7C478E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30:00,000</w:t>
      </w:r>
    </w:p>
    <w:p w14:paraId="6023AD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22:30,000</w:t>
      </w:r>
    </w:p>
    <w:p w14:paraId="53D42A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22:30,000</w:t>
      </w:r>
    </w:p>
    <w:p w14:paraId="0D697C97"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757</w:t>
      </w:r>
    </w:p>
    <w:p w14:paraId="22DD61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15:00,000</w:t>
      </w:r>
    </w:p>
    <w:p w14:paraId="21F92C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22:30,000</w:t>
      </w:r>
    </w:p>
    <w:p w14:paraId="6F2262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22:30,000</w:t>
      </w:r>
    </w:p>
    <w:p w14:paraId="152F28E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15:00,000</w:t>
      </w:r>
    </w:p>
    <w:p w14:paraId="4D414B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15:00,000</w:t>
      </w:r>
    </w:p>
    <w:p w14:paraId="5D0903C0"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758</w:t>
      </w:r>
    </w:p>
    <w:p w14:paraId="3DE1D7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07:30,000</w:t>
      </w:r>
    </w:p>
    <w:p w14:paraId="1C0618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15:00,000</w:t>
      </w:r>
    </w:p>
    <w:p w14:paraId="30E2E8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15:00,000</w:t>
      </w:r>
    </w:p>
    <w:p w14:paraId="0C10BC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07:30,000</w:t>
      </w:r>
    </w:p>
    <w:p w14:paraId="791E3F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07:30,000</w:t>
      </w:r>
    </w:p>
    <w:p w14:paraId="18685032"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759</w:t>
      </w:r>
    </w:p>
    <w:p w14:paraId="74D950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00:00,000</w:t>
      </w:r>
    </w:p>
    <w:p w14:paraId="4FDFE9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07:30,000</w:t>
      </w:r>
    </w:p>
    <w:p w14:paraId="5C0A95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07:30,000</w:t>
      </w:r>
    </w:p>
    <w:p w14:paraId="1D218A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00:00,000</w:t>
      </w:r>
    </w:p>
    <w:p w14:paraId="2ACA3C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00:00,000</w:t>
      </w:r>
    </w:p>
    <w:p w14:paraId="2B74F847"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807</w:t>
      </w:r>
    </w:p>
    <w:p w14:paraId="41657D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37:30,000</w:t>
      </w:r>
    </w:p>
    <w:p w14:paraId="6D9262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45:00,000</w:t>
      </w:r>
    </w:p>
    <w:p w14:paraId="23E946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45:00,000</w:t>
      </w:r>
    </w:p>
    <w:p w14:paraId="473176F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37:30,000</w:t>
      </w:r>
    </w:p>
    <w:p w14:paraId="4FAD4F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37:30,000</w:t>
      </w:r>
    </w:p>
    <w:p w14:paraId="46D93BD0"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808</w:t>
      </w:r>
    </w:p>
    <w:p w14:paraId="16D863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30:00,000</w:t>
      </w:r>
    </w:p>
    <w:p w14:paraId="067B21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37:30,000</w:t>
      </w:r>
    </w:p>
    <w:p w14:paraId="3CC792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37:30,000</w:t>
      </w:r>
    </w:p>
    <w:p w14:paraId="4F5BBC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30:00,000</w:t>
      </w:r>
    </w:p>
    <w:p w14:paraId="0D66DB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30:00,000</w:t>
      </w:r>
    </w:p>
    <w:p w14:paraId="3DF59A0A"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809</w:t>
      </w:r>
    </w:p>
    <w:p w14:paraId="122334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22:30,000</w:t>
      </w:r>
    </w:p>
    <w:p w14:paraId="6B953A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30:00,000</w:t>
      </w:r>
    </w:p>
    <w:p w14:paraId="56FF7F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30:00,000</w:t>
      </w:r>
    </w:p>
    <w:p w14:paraId="22D9CE0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22:30,000</w:t>
      </w:r>
    </w:p>
    <w:p w14:paraId="18C2B7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22:30,000</w:t>
      </w:r>
    </w:p>
    <w:p w14:paraId="01053BE8"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810</w:t>
      </w:r>
    </w:p>
    <w:p w14:paraId="40D7E7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15:00,000</w:t>
      </w:r>
    </w:p>
    <w:p w14:paraId="35D650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22:30,000</w:t>
      </w:r>
    </w:p>
    <w:p w14:paraId="79EDB9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22:30,000</w:t>
      </w:r>
    </w:p>
    <w:p w14:paraId="2FF8EB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15:00,000</w:t>
      </w:r>
    </w:p>
    <w:p w14:paraId="7B6C9C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15:00,000</w:t>
      </w:r>
    </w:p>
    <w:p w14:paraId="10C91788"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811</w:t>
      </w:r>
    </w:p>
    <w:p w14:paraId="0D987D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00:00,000</w:t>
      </w:r>
    </w:p>
    <w:p w14:paraId="2E256A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15:00,000</w:t>
      </w:r>
    </w:p>
    <w:p w14:paraId="6C7202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15:00,000</w:t>
      </w:r>
    </w:p>
    <w:p w14:paraId="6CE0E1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00:00,000</w:t>
      </w:r>
    </w:p>
    <w:p w14:paraId="0A29BD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00:00,000</w:t>
      </w:r>
    </w:p>
    <w:p w14:paraId="7E5AA3B7"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823</w:t>
      </w:r>
    </w:p>
    <w:p w14:paraId="764792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30:00,000</w:t>
      </w:r>
    </w:p>
    <w:p w14:paraId="32C1808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45:00,000</w:t>
      </w:r>
    </w:p>
    <w:p w14:paraId="446CA3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5:45:00,000</w:t>
      </w:r>
    </w:p>
    <w:p w14:paraId="16CBDA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5:30:00,000</w:t>
      </w:r>
    </w:p>
    <w:p w14:paraId="25875E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30:00,000</w:t>
      </w:r>
    </w:p>
    <w:p w14:paraId="55501BC1"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825</w:t>
      </w:r>
    </w:p>
    <w:p w14:paraId="7D45AD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5:30:00,000</w:t>
      </w:r>
    </w:p>
    <w:p w14:paraId="751EFB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5:15:00,000</w:t>
      </w:r>
    </w:p>
    <w:p w14:paraId="40B250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15:00,000</w:t>
      </w:r>
    </w:p>
    <w:p w14:paraId="13D046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30:00,000</w:t>
      </w:r>
    </w:p>
    <w:p w14:paraId="3834BA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5:30:00,000</w:t>
      </w:r>
    </w:p>
    <w:p w14:paraId="59E6CE81"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854</w:t>
      </w:r>
    </w:p>
    <w:p w14:paraId="068D05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37:30,000</w:t>
      </w:r>
    </w:p>
    <w:p w14:paraId="6B1F9D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45:00,000</w:t>
      </w:r>
    </w:p>
    <w:p w14:paraId="36E582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45:00,000</w:t>
      </w:r>
    </w:p>
    <w:p w14:paraId="1DD705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37:30,000</w:t>
      </w:r>
    </w:p>
    <w:p w14:paraId="5D0A41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37:30,000</w:t>
      </w:r>
    </w:p>
    <w:p w14:paraId="6D73B935"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855</w:t>
      </w:r>
    </w:p>
    <w:p w14:paraId="0B9520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30:00,000</w:t>
      </w:r>
    </w:p>
    <w:p w14:paraId="730292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37:30,000</w:t>
      </w:r>
    </w:p>
    <w:p w14:paraId="44CACA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37:30,000</w:t>
      </w:r>
    </w:p>
    <w:p w14:paraId="32D363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30:00,000</w:t>
      </w:r>
    </w:p>
    <w:p w14:paraId="7291B3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30:00,000</w:t>
      </w:r>
    </w:p>
    <w:p w14:paraId="5A999DDE"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856</w:t>
      </w:r>
    </w:p>
    <w:p w14:paraId="524A2D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22:30,000</w:t>
      </w:r>
    </w:p>
    <w:p w14:paraId="02B9EE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30:00,000</w:t>
      </w:r>
    </w:p>
    <w:p w14:paraId="31EC1A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30:00,000</w:t>
      </w:r>
    </w:p>
    <w:p w14:paraId="49C118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22:30,000</w:t>
      </w:r>
    </w:p>
    <w:p w14:paraId="0FE38C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22:30,000</w:t>
      </w:r>
    </w:p>
    <w:p w14:paraId="27932ABA"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857</w:t>
      </w:r>
    </w:p>
    <w:p w14:paraId="53DAFB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15:00,000</w:t>
      </w:r>
    </w:p>
    <w:p w14:paraId="12FFDBE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22:30,000</w:t>
      </w:r>
    </w:p>
    <w:p w14:paraId="7CA45C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22:30,000</w:t>
      </w:r>
    </w:p>
    <w:p w14:paraId="487F5E1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15:00,000</w:t>
      </w:r>
    </w:p>
    <w:p w14:paraId="5948B2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15:00,000</w:t>
      </w:r>
    </w:p>
    <w:p w14:paraId="54E4856D"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901</w:t>
      </w:r>
    </w:p>
    <w:p w14:paraId="5DDF90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52:30,000</w:t>
      </w:r>
    </w:p>
    <w:p w14:paraId="64B63E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45:00,000</w:t>
      </w:r>
    </w:p>
    <w:p w14:paraId="3E8F99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45:00,000</w:t>
      </w:r>
    </w:p>
    <w:p w14:paraId="25FD49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52:30,000</w:t>
      </w:r>
    </w:p>
    <w:p w14:paraId="00ED43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52:30,000</w:t>
      </w:r>
    </w:p>
    <w:p w14:paraId="29340AAC"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902</w:t>
      </w:r>
    </w:p>
    <w:p w14:paraId="4C8A34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37:30,000</w:t>
      </w:r>
    </w:p>
    <w:p w14:paraId="6D02DFA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45:00,000</w:t>
      </w:r>
    </w:p>
    <w:p w14:paraId="224A5F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45:00,000</w:t>
      </w:r>
    </w:p>
    <w:p w14:paraId="1A46876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37:30,000</w:t>
      </w:r>
    </w:p>
    <w:p w14:paraId="1EC492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37:30,000</w:t>
      </w:r>
    </w:p>
    <w:p w14:paraId="762C2878"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903</w:t>
      </w:r>
    </w:p>
    <w:p w14:paraId="171987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30:00,000</w:t>
      </w:r>
    </w:p>
    <w:p w14:paraId="497A53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37:30,000</w:t>
      </w:r>
    </w:p>
    <w:p w14:paraId="74F2903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37:30,000</w:t>
      </w:r>
    </w:p>
    <w:p w14:paraId="1894C9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30:00,000</w:t>
      </w:r>
    </w:p>
    <w:p w14:paraId="1EFC92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30:00,000</w:t>
      </w:r>
    </w:p>
    <w:p w14:paraId="5A9B82C6"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904</w:t>
      </w:r>
    </w:p>
    <w:p w14:paraId="1AF4D93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22:30,000</w:t>
      </w:r>
    </w:p>
    <w:p w14:paraId="3E3F0E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30:00,000</w:t>
      </w:r>
    </w:p>
    <w:p w14:paraId="141332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30:00,000</w:t>
      </w:r>
    </w:p>
    <w:p w14:paraId="3F8067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22:30,000</w:t>
      </w:r>
    </w:p>
    <w:p w14:paraId="3C0B2A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22:30,000</w:t>
      </w:r>
    </w:p>
    <w:p w14:paraId="137D0694"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905</w:t>
      </w:r>
    </w:p>
    <w:p w14:paraId="3E7207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15:00,000</w:t>
      </w:r>
    </w:p>
    <w:p w14:paraId="37835D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22:30,000</w:t>
      </w:r>
    </w:p>
    <w:p w14:paraId="45A3CA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22:30,000</w:t>
      </w:r>
    </w:p>
    <w:p w14:paraId="379F81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15:00,000</w:t>
      </w:r>
    </w:p>
    <w:p w14:paraId="7D3827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15:00,000</w:t>
      </w:r>
    </w:p>
    <w:p w14:paraId="6E58D9B1"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906</w:t>
      </w:r>
    </w:p>
    <w:p w14:paraId="61A454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7:00:00,000</w:t>
      </w:r>
    </w:p>
    <w:p w14:paraId="784342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7:15:00,000</w:t>
      </w:r>
    </w:p>
    <w:p w14:paraId="4748CC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15:00,000</w:t>
      </w:r>
    </w:p>
    <w:p w14:paraId="4EDB23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00:00,000</w:t>
      </w:r>
    </w:p>
    <w:p w14:paraId="47F536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7:00:00,000</w:t>
      </w:r>
    </w:p>
    <w:p w14:paraId="2539FB90"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916</w:t>
      </w:r>
    </w:p>
    <w:p w14:paraId="3C749C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5:45:00,000</w:t>
      </w:r>
    </w:p>
    <w:p w14:paraId="609E14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6:00:00,000</w:t>
      </w:r>
    </w:p>
    <w:p w14:paraId="2B7C2E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6:00:00,000</w:t>
      </w:r>
    </w:p>
    <w:p w14:paraId="561853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45:00,000</w:t>
      </w:r>
    </w:p>
    <w:p w14:paraId="7E3A0B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5:45:00,000</w:t>
      </w:r>
    </w:p>
    <w:p w14:paraId="13D73624"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918</w:t>
      </w:r>
    </w:p>
    <w:p w14:paraId="4244CF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5:30:00,000</w:t>
      </w:r>
    </w:p>
    <w:p w14:paraId="64D68C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5:45:00,000</w:t>
      </w:r>
    </w:p>
    <w:p w14:paraId="15D20C1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45:00,000</w:t>
      </w:r>
    </w:p>
    <w:p w14:paraId="3625BF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30:00,000</w:t>
      </w:r>
    </w:p>
    <w:p w14:paraId="6137C9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5:30:00,000</w:t>
      </w:r>
    </w:p>
    <w:p w14:paraId="342C0368"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920</w:t>
      </w:r>
    </w:p>
    <w:p w14:paraId="178B6F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30:00,000</w:t>
      </w:r>
    </w:p>
    <w:p w14:paraId="5B3D3B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15:00,000</w:t>
      </w:r>
    </w:p>
    <w:p w14:paraId="572168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5:15:00,000</w:t>
      </w:r>
    </w:p>
    <w:p w14:paraId="37B6F5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5:30:00,000</w:t>
      </w:r>
    </w:p>
    <w:p w14:paraId="010263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30:00,000</w:t>
      </w:r>
    </w:p>
    <w:p w14:paraId="53A15535"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95</w:t>
      </w:r>
    </w:p>
    <w:p w14:paraId="6F4EAD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07:30,000</w:t>
      </w:r>
    </w:p>
    <w:p w14:paraId="3871EE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15:00,000</w:t>
      </w:r>
    </w:p>
    <w:p w14:paraId="05E11D6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15:00,000</w:t>
      </w:r>
    </w:p>
    <w:p w14:paraId="283106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07:30,000</w:t>
      </w:r>
    </w:p>
    <w:p w14:paraId="7BC300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07:30,000</w:t>
      </w:r>
    </w:p>
    <w:p w14:paraId="02E634A4"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96</w:t>
      </w:r>
    </w:p>
    <w:p w14:paraId="547E2E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00:00,000</w:t>
      </w:r>
    </w:p>
    <w:p w14:paraId="07C5041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07:30,000</w:t>
      </w:r>
    </w:p>
    <w:p w14:paraId="2C39FB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07:30,000</w:t>
      </w:r>
    </w:p>
    <w:p w14:paraId="476144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00:00,000</w:t>
      </w:r>
    </w:p>
    <w:p w14:paraId="797E17C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00:00,000</w:t>
      </w:r>
    </w:p>
    <w:p w14:paraId="7563C718"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97</w:t>
      </w:r>
    </w:p>
    <w:p w14:paraId="0FD9E9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2:52:30,000</w:t>
      </w:r>
    </w:p>
    <w:p w14:paraId="35E9DC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00:00,000</w:t>
      </w:r>
    </w:p>
    <w:p w14:paraId="67B8E0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00:00,000</w:t>
      </w:r>
    </w:p>
    <w:p w14:paraId="3A89E8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2:52:30,000</w:t>
      </w:r>
    </w:p>
    <w:p w14:paraId="57B945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2:52:30,000</w:t>
      </w:r>
    </w:p>
    <w:p w14:paraId="79A6808F" w14:textId="77777777" w:rsidR="00F95944" w:rsidRPr="00F95944" w:rsidRDefault="00F95944" w:rsidP="00F95944">
      <w:pPr>
        <w:spacing w:after="0" w:line="480" w:lineRule="auto"/>
        <w:rPr>
          <w:rFonts w:ascii="Arial" w:hAnsi="Arial" w:cs="Arial"/>
          <w:bCs/>
          <w:sz w:val="16"/>
          <w:szCs w:val="16"/>
        </w:rPr>
      </w:pPr>
      <w:r w:rsidRPr="0076744A">
        <w:rPr>
          <w:rFonts w:ascii="Arial" w:hAnsi="Arial" w:cs="Arial"/>
          <w:b/>
          <w:sz w:val="16"/>
          <w:szCs w:val="16"/>
          <w:u w:val="single"/>
        </w:rPr>
        <w:t>S-M-198</w:t>
      </w:r>
    </w:p>
    <w:p w14:paraId="039ED9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2:45:00,000</w:t>
      </w:r>
    </w:p>
    <w:p w14:paraId="000123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2:52:30,000</w:t>
      </w:r>
    </w:p>
    <w:p w14:paraId="46CBED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2:52:30,000</w:t>
      </w:r>
    </w:p>
    <w:p w14:paraId="184FF1C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2:45:00,000</w:t>
      </w:r>
    </w:p>
    <w:p w14:paraId="4DFBC3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2:45:00,000</w:t>
      </w:r>
    </w:p>
    <w:p w14:paraId="4E85F04A"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228</w:t>
      </w:r>
    </w:p>
    <w:p w14:paraId="036014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52:30,000</w:t>
      </w:r>
    </w:p>
    <w:p w14:paraId="18083F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45:00,000</w:t>
      </w:r>
    </w:p>
    <w:p w14:paraId="0F7BA4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45:00,000</w:t>
      </w:r>
    </w:p>
    <w:p w14:paraId="156746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52:30,000</w:t>
      </w:r>
    </w:p>
    <w:p w14:paraId="3612D9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52:30,000</w:t>
      </w:r>
    </w:p>
    <w:p w14:paraId="0C364B3F"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229</w:t>
      </w:r>
    </w:p>
    <w:p w14:paraId="19F171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37:30,000</w:t>
      </w:r>
    </w:p>
    <w:p w14:paraId="5E9FDF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45:00,000</w:t>
      </w:r>
    </w:p>
    <w:p w14:paraId="365CD1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45:00,000</w:t>
      </w:r>
    </w:p>
    <w:p w14:paraId="21CF5A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37:30,000</w:t>
      </w:r>
    </w:p>
    <w:p w14:paraId="2AE0B0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37:30,000</w:t>
      </w:r>
    </w:p>
    <w:p w14:paraId="08E8E6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230</w:t>
      </w:r>
    </w:p>
    <w:p w14:paraId="69D8E9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30:00,000</w:t>
      </w:r>
    </w:p>
    <w:p w14:paraId="41895E6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37:30,000</w:t>
      </w:r>
    </w:p>
    <w:p w14:paraId="4DF847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37:30,000</w:t>
      </w:r>
    </w:p>
    <w:p w14:paraId="48DBD3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30:00,000</w:t>
      </w:r>
    </w:p>
    <w:p w14:paraId="344A62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30:00,000</w:t>
      </w:r>
    </w:p>
    <w:p w14:paraId="24A42113"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231</w:t>
      </w:r>
    </w:p>
    <w:p w14:paraId="4795A48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22:30,000</w:t>
      </w:r>
    </w:p>
    <w:p w14:paraId="52D4B1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30:00,000</w:t>
      </w:r>
    </w:p>
    <w:p w14:paraId="449AC3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30:00,000</w:t>
      </w:r>
    </w:p>
    <w:p w14:paraId="00491B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22:30,000</w:t>
      </w:r>
    </w:p>
    <w:p w14:paraId="0FC009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22:30,000</w:t>
      </w:r>
    </w:p>
    <w:p w14:paraId="5537FBF0"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232</w:t>
      </w:r>
    </w:p>
    <w:p w14:paraId="5FC908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17:20,625</w:t>
      </w:r>
    </w:p>
    <w:p w14:paraId="3E6B16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22:30,000</w:t>
      </w:r>
    </w:p>
    <w:p w14:paraId="2D547D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22:30,000</w:t>
      </w:r>
    </w:p>
    <w:p w14:paraId="1D68D2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15:00,000</w:t>
      </w:r>
    </w:p>
    <w:p w14:paraId="595FF7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52,500;-43:15:00,000</w:t>
      </w:r>
    </w:p>
    <w:p w14:paraId="51B621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52,500;-43:15:18,750</w:t>
      </w:r>
    </w:p>
    <w:p w14:paraId="532B2C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01,875;-43:15:18,750</w:t>
      </w:r>
    </w:p>
    <w:p w14:paraId="3A49AA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01,875;-43:15:56,250</w:t>
      </w:r>
    </w:p>
    <w:p w14:paraId="37211A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11,250;-43:15:56,250</w:t>
      </w:r>
    </w:p>
    <w:p w14:paraId="0BFC9F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11,250;-43:16:43,125</w:t>
      </w:r>
    </w:p>
    <w:p w14:paraId="757EC8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20,625;-43:16:43,125</w:t>
      </w:r>
    </w:p>
    <w:p w14:paraId="1BD7795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20,625;-43:17:20,625</w:t>
      </w:r>
    </w:p>
    <w:p w14:paraId="34577F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17:20,625</w:t>
      </w:r>
    </w:p>
    <w:p w14:paraId="1BB8FF36"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233</w:t>
      </w:r>
    </w:p>
    <w:p w14:paraId="232369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54,375;-43:02:11,250</w:t>
      </w:r>
    </w:p>
    <w:p w14:paraId="207FE9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03,750;-43:02:11,250</w:t>
      </w:r>
    </w:p>
    <w:p w14:paraId="662195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03,750;-43:02:48,750</w:t>
      </w:r>
    </w:p>
    <w:p w14:paraId="3163D4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13,125;-43:02:48,750</w:t>
      </w:r>
    </w:p>
    <w:p w14:paraId="5DD3A3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13,125;-43:03:35,625</w:t>
      </w:r>
    </w:p>
    <w:p w14:paraId="1B28BB9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22,500;-43:03:35,625</w:t>
      </w:r>
    </w:p>
    <w:p w14:paraId="04B13E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22,500;-43:04:13,125</w:t>
      </w:r>
    </w:p>
    <w:p w14:paraId="1EA7AE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31,875;-43:04:13,125</w:t>
      </w:r>
    </w:p>
    <w:p w14:paraId="21E237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31,875;-43:05:00,000</w:t>
      </w:r>
    </w:p>
    <w:p w14:paraId="7E6F061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41,250;-43:05:00,000</w:t>
      </w:r>
    </w:p>
    <w:p w14:paraId="044896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41,250;-43:05:37,500</w:t>
      </w:r>
    </w:p>
    <w:p w14:paraId="6FB96B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50,625;-43:05:37,500</w:t>
      </w:r>
    </w:p>
    <w:p w14:paraId="375700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50,625;-43:06:24,375</w:t>
      </w:r>
    </w:p>
    <w:p w14:paraId="1FBF0F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00,000;-43:06:24,375</w:t>
      </w:r>
    </w:p>
    <w:p w14:paraId="7FC84F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00,000;-43:07:01,875</w:t>
      </w:r>
    </w:p>
    <w:p w14:paraId="42949B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09,375;-43:07:01,875</w:t>
      </w:r>
    </w:p>
    <w:p w14:paraId="5A1584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09,375;-43:07:39,375</w:t>
      </w:r>
    </w:p>
    <w:p w14:paraId="067F71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18,750;-43:07:39,375</w:t>
      </w:r>
    </w:p>
    <w:p w14:paraId="62303F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18,750;-43:08:26,250</w:t>
      </w:r>
    </w:p>
    <w:p w14:paraId="700826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28,125;-43:08:26,250</w:t>
      </w:r>
    </w:p>
    <w:p w14:paraId="03C8DE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28,125;-43:09:03,750</w:t>
      </w:r>
    </w:p>
    <w:p w14:paraId="4C0CE76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37,500;-43:09:03,750</w:t>
      </w:r>
    </w:p>
    <w:p w14:paraId="26176E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37,500;-43:09:50,625</w:t>
      </w:r>
    </w:p>
    <w:p w14:paraId="6BFFDA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46,875;-43:09:50,625</w:t>
      </w:r>
    </w:p>
    <w:p w14:paraId="517C55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46,875;-43:10:37,500</w:t>
      </w:r>
    </w:p>
    <w:p w14:paraId="29F4B40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56,250;-43:10:37,500</w:t>
      </w:r>
    </w:p>
    <w:p w14:paraId="2BAC26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56,250;-43:11:15,000</w:t>
      </w:r>
    </w:p>
    <w:p w14:paraId="063A88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05,625;-43:11:15,000</w:t>
      </w:r>
    </w:p>
    <w:p w14:paraId="0E88AB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05,625;-43:11:52,500</w:t>
      </w:r>
    </w:p>
    <w:p w14:paraId="2C2281D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15,000;-43:11:52,500</w:t>
      </w:r>
    </w:p>
    <w:p w14:paraId="42DB453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15,000;-43:12:39,375</w:t>
      </w:r>
    </w:p>
    <w:p w14:paraId="70FBD0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24,375;-43:12:39,375</w:t>
      </w:r>
    </w:p>
    <w:p w14:paraId="077AF0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24,375;-43:13:16,875</w:t>
      </w:r>
    </w:p>
    <w:p w14:paraId="126A5B1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33,750;-43:13:16,875</w:t>
      </w:r>
    </w:p>
    <w:p w14:paraId="15343D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33,750;-43:14:03,750</w:t>
      </w:r>
    </w:p>
    <w:p w14:paraId="1027EB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43,125;-43:14:03,750</w:t>
      </w:r>
    </w:p>
    <w:p w14:paraId="6693E0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43,125;-43:14:41,250</w:t>
      </w:r>
    </w:p>
    <w:p w14:paraId="52067E6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52,500;-43:14:41,250</w:t>
      </w:r>
    </w:p>
    <w:p w14:paraId="5E2D0E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52,500;-43:15:00,000</w:t>
      </w:r>
    </w:p>
    <w:p w14:paraId="019390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15:00,000</w:t>
      </w:r>
    </w:p>
    <w:p w14:paraId="150983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00:00,000</w:t>
      </w:r>
    </w:p>
    <w:p w14:paraId="28FA7AB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26,250;-43:00:00,000</w:t>
      </w:r>
    </w:p>
    <w:p w14:paraId="2C429F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26,250;-43:00:09,375</w:t>
      </w:r>
    </w:p>
    <w:p w14:paraId="12E437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35,625;-43:00:09,375</w:t>
      </w:r>
    </w:p>
    <w:p w14:paraId="5831F2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35,625;-43:00:46,875</w:t>
      </w:r>
    </w:p>
    <w:p w14:paraId="0F233F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45,000;-43:00:46,875</w:t>
      </w:r>
    </w:p>
    <w:p w14:paraId="565979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45,000;-43:01:24,375</w:t>
      </w:r>
    </w:p>
    <w:p w14:paraId="418FCD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54,375;-43:01:24,375</w:t>
      </w:r>
    </w:p>
    <w:p w14:paraId="44D32B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54,375;-43:02:11,250</w:t>
      </w:r>
    </w:p>
    <w:p w14:paraId="74381D9E"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235</w:t>
      </w:r>
    </w:p>
    <w:p w14:paraId="27D533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37,500;-42:47:30,000</w:t>
      </w:r>
    </w:p>
    <w:p w14:paraId="3937E8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46,875;-42:47:30,000</w:t>
      </w:r>
    </w:p>
    <w:p w14:paraId="30D1A3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46,875;-42:48:16,875</w:t>
      </w:r>
    </w:p>
    <w:p w14:paraId="757EA5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56,250;-42:48:16,875</w:t>
      </w:r>
    </w:p>
    <w:p w14:paraId="16A066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56,250;-42:48:54,375</w:t>
      </w:r>
    </w:p>
    <w:p w14:paraId="228973D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05,625;-42:48:54,375</w:t>
      </w:r>
    </w:p>
    <w:p w14:paraId="0E2E37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05,625;-42:49:31,875</w:t>
      </w:r>
    </w:p>
    <w:p w14:paraId="1E2289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15,000;-42:49:31,875</w:t>
      </w:r>
    </w:p>
    <w:p w14:paraId="2E0AA0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15,000;-42:50:18,750</w:t>
      </w:r>
    </w:p>
    <w:p w14:paraId="68B6793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24,375;-42:50:18,750</w:t>
      </w:r>
    </w:p>
    <w:p w14:paraId="3B55B2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24,375;-42:50:56,250</w:t>
      </w:r>
    </w:p>
    <w:p w14:paraId="61B8A78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33,750;-42:50:56,250</w:t>
      </w:r>
    </w:p>
    <w:p w14:paraId="03FEDB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33,750;-42:51:43,125</w:t>
      </w:r>
    </w:p>
    <w:p w14:paraId="633A7C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43,125;-42:51:43,125</w:t>
      </w:r>
    </w:p>
    <w:p w14:paraId="55D3B6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43,125;-42:52:20,625</w:t>
      </w:r>
    </w:p>
    <w:p w14:paraId="360BF1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52,500;-42:52:20,625</w:t>
      </w:r>
    </w:p>
    <w:p w14:paraId="03307E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52,500;-42:53:07,500</w:t>
      </w:r>
    </w:p>
    <w:p w14:paraId="768039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01,875;-42:53:07,500</w:t>
      </w:r>
    </w:p>
    <w:p w14:paraId="30234E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01,875;-42:53:45,000</w:t>
      </w:r>
    </w:p>
    <w:p w14:paraId="558E8F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11,250;-42:53:45,000</w:t>
      </w:r>
    </w:p>
    <w:p w14:paraId="591D57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11,250;-42:54:31,875</w:t>
      </w:r>
    </w:p>
    <w:p w14:paraId="55BBDF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20,625;-42:54:31,875</w:t>
      </w:r>
    </w:p>
    <w:p w14:paraId="2384A1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20,625;-42:55:09,375</w:t>
      </w:r>
    </w:p>
    <w:p w14:paraId="322BB4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30,000;-42:55:09,375</w:t>
      </w:r>
    </w:p>
    <w:p w14:paraId="51C9A2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30,000;-42:55:46,875</w:t>
      </w:r>
    </w:p>
    <w:p w14:paraId="3F7741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39,375;-42:55:46,875</w:t>
      </w:r>
    </w:p>
    <w:p w14:paraId="5D22543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39,375;-42:56:33,750</w:t>
      </w:r>
    </w:p>
    <w:p w14:paraId="0904B5C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48,750;-42:56:33,750</w:t>
      </w:r>
    </w:p>
    <w:p w14:paraId="14BEE5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48,750;-42:57:20,625</w:t>
      </w:r>
    </w:p>
    <w:p w14:paraId="7A8A12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58,125;-42:57:20,625</w:t>
      </w:r>
    </w:p>
    <w:p w14:paraId="1DF188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58,125;-42:57:58,125</w:t>
      </w:r>
    </w:p>
    <w:p w14:paraId="560344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07,500;-42:57:58,125</w:t>
      </w:r>
    </w:p>
    <w:p w14:paraId="5666D36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07,500;-42:58:35,625</w:t>
      </w:r>
    </w:p>
    <w:p w14:paraId="41C859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16,875;-42:58:35,625</w:t>
      </w:r>
    </w:p>
    <w:p w14:paraId="3E18AA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16,875;-42:59:22,500</w:t>
      </w:r>
    </w:p>
    <w:p w14:paraId="5342DA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26,250;-42:59:22,500</w:t>
      </w:r>
    </w:p>
    <w:p w14:paraId="46D484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26,250;-43:00:00,000</w:t>
      </w:r>
    </w:p>
    <w:p w14:paraId="61ECA9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00:00,000</w:t>
      </w:r>
    </w:p>
    <w:p w14:paraId="4F2C7C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2:45:00,000</w:t>
      </w:r>
    </w:p>
    <w:p w14:paraId="78B267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9,375;-42:45:00,000</w:t>
      </w:r>
    </w:p>
    <w:p w14:paraId="6F3DD5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9,375;-42:45:28,125</w:t>
      </w:r>
    </w:p>
    <w:p w14:paraId="323BB1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18,750;-42:45:28,125</w:t>
      </w:r>
    </w:p>
    <w:p w14:paraId="370BEF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18,750;-42:46:05,625</w:t>
      </w:r>
    </w:p>
    <w:p w14:paraId="5FE5F5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28,125;-42:46:05,625</w:t>
      </w:r>
    </w:p>
    <w:p w14:paraId="13FC20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28,125;-42:46:52,500</w:t>
      </w:r>
    </w:p>
    <w:p w14:paraId="4A6C6F1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37,500;-42:46:52,500</w:t>
      </w:r>
    </w:p>
    <w:p w14:paraId="3CEDA2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37,500;-42:47:30,000</w:t>
      </w:r>
    </w:p>
    <w:p w14:paraId="038146ED"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273</w:t>
      </w:r>
    </w:p>
    <w:p w14:paraId="118AAD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30,000;-43:39:22,500</w:t>
      </w:r>
    </w:p>
    <w:p w14:paraId="103AFBD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39,375;-43:39:22,500</w:t>
      </w:r>
    </w:p>
    <w:p w14:paraId="41DC94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39,375;-43:39:41,250</w:t>
      </w:r>
    </w:p>
    <w:p w14:paraId="4630C5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48,750;-43:39:41,250</w:t>
      </w:r>
    </w:p>
    <w:p w14:paraId="58202B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48,750;-43:40:00,000</w:t>
      </w:r>
    </w:p>
    <w:p w14:paraId="6529F1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58,125;-43:40:00,000</w:t>
      </w:r>
    </w:p>
    <w:p w14:paraId="152E349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58,125;-43:40:18,750</w:t>
      </w:r>
    </w:p>
    <w:p w14:paraId="28A46D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07,500;-43:40:18,750</w:t>
      </w:r>
    </w:p>
    <w:p w14:paraId="46F6ABA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07,500;-43:40:28,125</w:t>
      </w:r>
    </w:p>
    <w:p w14:paraId="002351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16,875;-43:40:28,125</w:t>
      </w:r>
    </w:p>
    <w:p w14:paraId="6603FBC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16,875;-43:40:46,875</w:t>
      </w:r>
    </w:p>
    <w:p w14:paraId="41DFEB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26,250;-43:40:46,875</w:t>
      </w:r>
    </w:p>
    <w:p w14:paraId="465A51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26,250;-43:41:05,625</w:t>
      </w:r>
    </w:p>
    <w:p w14:paraId="11EE2C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35,625;-43:41:05,625</w:t>
      </w:r>
    </w:p>
    <w:p w14:paraId="79264F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35,625;-43:41:24,375</w:t>
      </w:r>
    </w:p>
    <w:p w14:paraId="4DBE1C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45,000;-43:41:24,375</w:t>
      </w:r>
    </w:p>
    <w:p w14:paraId="115F57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45,000;-43:41:43,125</w:t>
      </w:r>
    </w:p>
    <w:p w14:paraId="11A86D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54,375;-43:41:43,125</w:t>
      </w:r>
    </w:p>
    <w:p w14:paraId="0588F6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54,375;-43:42:01,875</w:t>
      </w:r>
    </w:p>
    <w:p w14:paraId="725689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03,750;-43:42:01,875</w:t>
      </w:r>
    </w:p>
    <w:p w14:paraId="7CE7F0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03,750;-43:42:20,625</w:t>
      </w:r>
    </w:p>
    <w:p w14:paraId="68FB24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13,125;-43:42:20,625</w:t>
      </w:r>
    </w:p>
    <w:p w14:paraId="05AB6A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13,125;-43:42:39,375</w:t>
      </w:r>
    </w:p>
    <w:p w14:paraId="1C3388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22,500;-43:42:39,375</w:t>
      </w:r>
    </w:p>
    <w:p w14:paraId="7FFF0F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22,500;-43:42:48,750</w:t>
      </w:r>
    </w:p>
    <w:p w14:paraId="7701FB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31,875;-43:42:48,750</w:t>
      </w:r>
    </w:p>
    <w:p w14:paraId="220C47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31,875;-43:43:07,500</w:t>
      </w:r>
    </w:p>
    <w:p w14:paraId="4C21E4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41,250;-43:43:07,500</w:t>
      </w:r>
    </w:p>
    <w:p w14:paraId="4B4171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41,250;-43:43:26,250</w:t>
      </w:r>
    </w:p>
    <w:p w14:paraId="28A1FB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50,625;-43:43:26,250</w:t>
      </w:r>
    </w:p>
    <w:p w14:paraId="69312B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50,625;-43:43:45,000</w:t>
      </w:r>
    </w:p>
    <w:p w14:paraId="1E6B52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000;-43:43:45,000</w:t>
      </w:r>
    </w:p>
    <w:p w14:paraId="1655A8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000;-43:45:00,000</w:t>
      </w:r>
    </w:p>
    <w:p w14:paraId="6F1B9E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45:00,000</w:t>
      </w:r>
    </w:p>
    <w:p w14:paraId="119141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37:30,000</w:t>
      </w:r>
    </w:p>
    <w:p w14:paraId="0C907A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01,875;-43:37:30,000</w:t>
      </w:r>
    </w:p>
    <w:p w14:paraId="1DC43A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01,875;-43:38:16,875</w:t>
      </w:r>
    </w:p>
    <w:p w14:paraId="0C072D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11,250;-43:38:16,875</w:t>
      </w:r>
    </w:p>
    <w:p w14:paraId="0A77F7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11,250;-43:38:45,000</w:t>
      </w:r>
    </w:p>
    <w:p w14:paraId="376BCA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20,625;-43:38:45,000</w:t>
      </w:r>
    </w:p>
    <w:p w14:paraId="3D4635B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20,625;-43:39:03,750</w:t>
      </w:r>
    </w:p>
    <w:p w14:paraId="4987E4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30,000;-43:39:03,750</w:t>
      </w:r>
    </w:p>
    <w:p w14:paraId="7D5145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30,000;-43:39:22,500</w:t>
      </w:r>
    </w:p>
    <w:p w14:paraId="31F11276"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274</w:t>
      </w:r>
    </w:p>
    <w:p w14:paraId="085E0C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46,875;-43:32:39,375</w:t>
      </w:r>
    </w:p>
    <w:p w14:paraId="1B0386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56,250;-43:32:39,375</w:t>
      </w:r>
    </w:p>
    <w:p w14:paraId="715777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56,250;-43:33:26,250</w:t>
      </w:r>
    </w:p>
    <w:p w14:paraId="43946F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05,625;-43:33:26,250</w:t>
      </w:r>
    </w:p>
    <w:p w14:paraId="307E5E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05,625;-43:34:03,750</w:t>
      </w:r>
    </w:p>
    <w:p w14:paraId="7B0F32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15,000;-43:34:03,750</w:t>
      </w:r>
    </w:p>
    <w:p w14:paraId="111CDE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15,000;-43:34:50,625</w:t>
      </w:r>
    </w:p>
    <w:p w14:paraId="1B8A20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24,375;-43:34:50,625</w:t>
      </w:r>
    </w:p>
    <w:p w14:paraId="1CFE21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24,375;-43:35:28,125</w:t>
      </w:r>
    </w:p>
    <w:p w14:paraId="5C680F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33,750;-43:35:28,125</w:t>
      </w:r>
    </w:p>
    <w:p w14:paraId="1F187D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33,750;-43:36:05,625</w:t>
      </w:r>
    </w:p>
    <w:p w14:paraId="099C89F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43,125;-43:36:05,625</w:t>
      </w:r>
    </w:p>
    <w:p w14:paraId="556575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43,125;-43:36:52,500</w:t>
      </w:r>
    </w:p>
    <w:p w14:paraId="3049BB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52,500;-43:36:52,500</w:t>
      </w:r>
    </w:p>
    <w:p w14:paraId="179FE7E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52,500;-43:37:30,000</w:t>
      </w:r>
    </w:p>
    <w:p w14:paraId="6C8F4D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37:30,000</w:t>
      </w:r>
    </w:p>
    <w:p w14:paraId="50981C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30:00,000</w:t>
      </w:r>
    </w:p>
    <w:p w14:paraId="769A09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18,750;-43:30:00,000</w:t>
      </w:r>
    </w:p>
    <w:p w14:paraId="0E7CEA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18,750;-43:30:37,500</w:t>
      </w:r>
    </w:p>
    <w:p w14:paraId="69468D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28,125;-43:30:37,500</w:t>
      </w:r>
    </w:p>
    <w:p w14:paraId="52A412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28,125;-43:31:15,000</w:t>
      </w:r>
    </w:p>
    <w:p w14:paraId="7B6E65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37,500;-43:31:15,000</w:t>
      </w:r>
    </w:p>
    <w:p w14:paraId="552C24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37,500;-43:32:01,875</w:t>
      </w:r>
    </w:p>
    <w:p w14:paraId="197D27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46,875;-43:32:01,875</w:t>
      </w:r>
    </w:p>
    <w:p w14:paraId="71655B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46,875;-43:32:39,375</w:t>
      </w:r>
    </w:p>
    <w:p w14:paraId="586A55FA"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275</w:t>
      </w:r>
    </w:p>
    <w:p w14:paraId="02714C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07,500;-43:20:56,250</w:t>
      </w:r>
    </w:p>
    <w:p w14:paraId="4F9B83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16,875;-43:20:56,250</w:t>
      </w:r>
    </w:p>
    <w:p w14:paraId="1C070B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16,875;-43:21:33,750</w:t>
      </w:r>
    </w:p>
    <w:p w14:paraId="5563BC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26,250;-43:21:33,750</w:t>
      </w:r>
    </w:p>
    <w:p w14:paraId="6E3BDC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26,250;-43:22:20,625</w:t>
      </w:r>
    </w:p>
    <w:p w14:paraId="0988A3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35,625;-43:22:20,625</w:t>
      </w:r>
    </w:p>
    <w:p w14:paraId="59E317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35,625;-43:22:58,125</w:t>
      </w:r>
    </w:p>
    <w:p w14:paraId="781C13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45,000;-43:22:58,125</w:t>
      </w:r>
    </w:p>
    <w:p w14:paraId="682830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45,000;-43:23:45,000</w:t>
      </w:r>
    </w:p>
    <w:p w14:paraId="68E0CF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54,375;-43:23:45,000</w:t>
      </w:r>
    </w:p>
    <w:p w14:paraId="1398070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54,375;-43:24:22,500</w:t>
      </w:r>
    </w:p>
    <w:p w14:paraId="4A51B95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03,750;-43:24:22,500</w:t>
      </w:r>
    </w:p>
    <w:p w14:paraId="3C40CB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03,750;-43:25:09,375</w:t>
      </w:r>
    </w:p>
    <w:p w14:paraId="1CDB09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13,125;-43:25:09,375</w:t>
      </w:r>
    </w:p>
    <w:p w14:paraId="1A0290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13,125;-43:25:46,875</w:t>
      </w:r>
    </w:p>
    <w:p w14:paraId="6F6F1B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22,500;-43:25:46,875</w:t>
      </w:r>
    </w:p>
    <w:p w14:paraId="147D02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22,500;-43:26:24,375</w:t>
      </w:r>
    </w:p>
    <w:p w14:paraId="1AD63F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31,875;-43:26:24,375</w:t>
      </w:r>
    </w:p>
    <w:p w14:paraId="28537D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31,875;-43:27:11,250</w:t>
      </w:r>
    </w:p>
    <w:p w14:paraId="25F0F76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41,250;-43:27:11,250</w:t>
      </w:r>
    </w:p>
    <w:p w14:paraId="284ED2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41,250;-43:27:48,750</w:t>
      </w:r>
    </w:p>
    <w:p w14:paraId="72E799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50,625;-43:27:48,750</w:t>
      </w:r>
    </w:p>
    <w:p w14:paraId="39FFBF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50,625;-43:28:35,625</w:t>
      </w:r>
    </w:p>
    <w:p w14:paraId="2353B5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00,000;-43:28:35,625</w:t>
      </w:r>
    </w:p>
    <w:p w14:paraId="5D591E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00,000;-43:29:13,125</w:t>
      </w:r>
    </w:p>
    <w:p w14:paraId="3EFC16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09,375;-43:29:13,125</w:t>
      </w:r>
    </w:p>
    <w:p w14:paraId="6806FC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09,375;-43:29:50,625</w:t>
      </w:r>
    </w:p>
    <w:p w14:paraId="6F0F96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18,750;-43:29:50,625</w:t>
      </w:r>
    </w:p>
    <w:p w14:paraId="440E8F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18,750;-43:30:00,000</w:t>
      </w:r>
    </w:p>
    <w:p w14:paraId="7D98E0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30:00,000</w:t>
      </w:r>
    </w:p>
    <w:p w14:paraId="6CE035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18:07,500</w:t>
      </w:r>
    </w:p>
    <w:p w14:paraId="706E24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9,375;-43:18:07,500</w:t>
      </w:r>
    </w:p>
    <w:p w14:paraId="4C684E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9,375;-43:18:45,000</w:t>
      </w:r>
    </w:p>
    <w:p w14:paraId="58927C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48,750;-43:18:45,000</w:t>
      </w:r>
    </w:p>
    <w:p w14:paraId="06B6A8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48,750;-43:19:31,875</w:t>
      </w:r>
    </w:p>
    <w:p w14:paraId="2873C7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58,125;-43:19:31,875</w:t>
      </w:r>
    </w:p>
    <w:p w14:paraId="7CC6DF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58,125;-43:20:09,375</w:t>
      </w:r>
    </w:p>
    <w:p w14:paraId="74807F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07,500;-43:20:09,375</w:t>
      </w:r>
    </w:p>
    <w:p w14:paraId="00B7FC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07,500;-43:20:56,250</w:t>
      </w:r>
    </w:p>
    <w:p w14:paraId="2D51AE1A"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404A</w:t>
      </w:r>
    </w:p>
    <w:p w14:paraId="3190E2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54,375;-44:23:07,500</w:t>
      </w:r>
    </w:p>
    <w:p w14:paraId="1E5E8E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05,625;-44:23:07,500</w:t>
      </w:r>
    </w:p>
    <w:p w14:paraId="2C88ED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05,625;-44:18:35,625</w:t>
      </w:r>
    </w:p>
    <w:p w14:paraId="1BFDCA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000;-44:18:35,625</w:t>
      </w:r>
    </w:p>
    <w:p w14:paraId="7250E80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000;-44:13:16,875</w:t>
      </w:r>
    </w:p>
    <w:p w14:paraId="24E1C0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31,875;-44:13:16,875</w:t>
      </w:r>
    </w:p>
    <w:p w14:paraId="03A884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31,875;-44:12:58,125</w:t>
      </w:r>
    </w:p>
    <w:p w14:paraId="72FADC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54,375;-44:12:58,125</w:t>
      </w:r>
    </w:p>
    <w:p w14:paraId="1CF381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54,375;-44:12:20,625</w:t>
      </w:r>
    </w:p>
    <w:p w14:paraId="44B8033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16,875;-44:12:20,625</w:t>
      </w:r>
    </w:p>
    <w:p w14:paraId="625F40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16,875;-44:11:33,750</w:t>
      </w:r>
    </w:p>
    <w:p w14:paraId="7B2DBB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33,750;-44:11:33,750</w:t>
      </w:r>
    </w:p>
    <w:p w14:paraId="248CEB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33,750;-44:10:37,500</w:t>
      </w:r>
    </w:p>
    <w:p w14:paraId="4D465F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0:00,000;-44:10:37,500</w:t>
      </w:r>
    </w:p>
    <w:p w14:paraId="1FD987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0:00,000;-44:00:00,000</w:t>
      </w:r>
    </w:p>
    <w:p w14:paraId="773F1C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45,000;-44:00:00,000</w:t>
      </w:r>
    </w:p>
    <w:p w14:paraId="4B318E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45,000;-44:00:18,750</w:t>
      </w:r>
    </w:p>
    <w:p w14:paraId="47406A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54,375;-44:00:18,750</w:t>
      </w:r>
    </w:p>
    <w:p w14:paraId="0D4464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54,375;-44:00:37,500</w:t>
      </w:r>
    </w:p>
    <w:p w14:paraId="13CCEB0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03,750;-44:00:37,500</w:t>
      </w:r>
    </w:p>
    <w:p w14:paraId="3761786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03,750;-44:00:56,250</w:t>
      </w:r>
    </w:p>
    <w:p w14:paraId="31551A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13,125;-44:00:56,250</w:t>
      </w:r>
    </w:p>
    <w:p w14:paraId="28DB10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13,125;-44:01:15,000</w:t>
      </w:r>
    </w:p>
    <w:p w14:paraId="770F809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22,500;-44:01:15,000</w:t>
      </w:r>
    </w:p>
    <w:p w14:paraId="28C54B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22,500;-44:01:33,750</w:t>
      </w:r>
    </w:p>
    <w:p w14:paraId="340124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31,875;-44:01:33,750</w:t>
      </w:r>
    </w:p>
    <w:p w14:paraId="2ACF98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31,875;-44:01:43,125</w:t>
      </w:r>
    </w:p>
    <w:p w14:paraId="79071D1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41,250;-44:01:43,125</w:t>
      </w:r>
    </w:p>
    <w:p w14:paraId="20F363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41,250;-44:02:01,875</w:t>
      </w:r>
    </w:p>
    <w:p w14:paraId="343855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50,625;-44:02:01,875</w:t>
      </w:r>
    </w:p>
    <w:p w14:paraId="702C8B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50,625;-44:02:20,625</w:t>
      </w:r>
    </w:p>
    <w:p w14:paraId="77E591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000;-44:02:20,625</w:t>
      </w:r>
    </w:p>
    <w:p w14:paraId="3D0E91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000;-44:02:39,375</w:t>
      </w:r>
    </w:p>
    <w:p w14:paraId="72E0ED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9,375;-44:02:39,375</w:t>
      </w:r>
    </w:p>
    <w:p w14:paraId="39FE99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9,375;-44:02:58,125</w:t>
      </w:r>
    </w:p>
    <w:p w14:paraId="774AC4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18,750;-44:02:58,125</w:t>
      </w:r>
    </w:p>
    <w:p w14:paraId="0A5DA9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18,750;-44:03:16,875</w:t>
      </w:r>
    </w:p>
    <w:p w14:paraId="463DF2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8,125;-44:03:16,875</w:t>
      </w:r>
    </w:p>
    <w:p w14:paraId="5187D4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8,125;-44:03:26,250</w:t>
      </w:r>
    </w:p>
    <w:p w14:paraId="62FC398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37,500;-44:03:26,250</w:t>
      </w:r>
    </w:p>
    <w:p w14:paraId="0136F3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37,500;-44:03:45,000</w:t>
      </w:r>
    </w:p>
    <w:p w14:paraId="341787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46,875;-44:03:45,000</w:t>
      </w:r>
    </w:p>
    <w:p w14:paraId="05B804C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46,875;-44:04:03,750</w:t>
      </w:r>
    </w:p>
    <w:p w14:paraId="7F9C93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56,250;-44:04:03,750</w:t>
      </w:r>
    </w:p>
    <w:p w14:paraId="34C753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56,250;-44:04:22,500</w:t>
      </w:r>
    </w:p>
    <w:p w14:paraId="5DD904B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05,625;-44:04:22,500</w:t>
      </w:r>
    </w:p>
    <w:p w14:paraId="6996EB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05,625;-44:04:41,250</w:t>
      </w:r>
    </w:p>
    <w:p w14:paraId="5DD738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15,000;-44:04:41,250</w:t>
      </w:r>
    </w:p>
    <w:p w14:paraId="249F236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15,000;-44:05:00,000</w:t>
      </w:r>
    </w:p>
    <w:p w14:paraId="081EC4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24,375;-44:05:00,000</w:t>
      </w:r>
    </w:p>
    <w:p w14:paraId="1F62231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24,375;-44:05:18,750</w:t>
      </w:r>
    </w:p>
    <w:p w14:paraId="12E860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33,750;-44:05:18,750</w:t>
      </w:r>
    </w:p>
    <w:p w14:paraId="77C8FF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33,750;-44:05:29,690</w:t>
      </w:r>
    </w:p>
    <w:p w14:paraId="75078E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24,375;-44:05:29,690</w:t>
      </w:r>
    </w:p>
    <w:p w14:paraId="3DF6E3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15,000;-44:05:29,690</w:t>
      </w:r>
    </w:p>
    <w:p w14:paraId="4378A3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05,625;-44:05:29,690</w:t>
      </w:r>
    </w:p>
    <w:p w14:paraId="061243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56,250;-44:05:29,690</w:t>
      </w:r>
    </w:p>
    <w:p w14:paraId="05AB62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46,875;-44:05:29,690</w:t>
      </w:r>
    </w:p>
    <w:p w14:paraId="1AF7E1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37,500;-44:05:29,690</w:t>
      </w:r>
    </w:p>
    <w:p w14:paraId="328360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9,928;-44:05:29,690</w:t>
      </w:r>
    </w:p>
    <w:p w14:paraId="7510BE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9,928;-44:05:20,315</w:t>
      </w:r>
    </w:p>
    <w:p w14:paraId="1E6B54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9,928;-44:05:10,939</w:t>
      </w:r>
    </w:p>
    <w:p w14:paraId="168585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553;-44:05:10,939</w:t>
      </w:r>
    </w:p>
    <w:p w14:paraId="1B56612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11,178;-44:05:10,939</w:t>
      </w:r>
    </w:p>
    <w:p w14:paraId="5BDA4B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1,803;-44:05:10,939</w:t>
      </w:r>
    </w:p>
    <w:p w14:paraId="608E11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52,428;-44:05:10,939</w:t>
      </w:r>
    </w:p>
    <w:p w14:paraId="454E1C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43,053;-44:05:10,939</w:t>
      </w:r>
    </w:p>
    <w:p w14:paraId="60A910D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33,678;-44:05:10,939</w:t>
      </w:r>
    </w:p>
    <w:p w14:paraId="50F862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24,303;-44:05:10,939</w:t>
      </w:r>
    </w:p>
    <w:p w14:paraId="63EE34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14,928;-44:05:10,939</w:t>
      </w:r>
    </w:p>
    <w:p w14:paraId="445D3E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05,553;-44:05:10,939</w:t>
      </w:r>
    </w:p>
    <w:p w14:paraId="4821F1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56,177;-44:05:10,939</w:t>
      </w:r>
    </w:p>
    <w:p w14:paraId="594177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46,802;-44:05:10,939</w:t>
      </w:r>
    </w:p>
    <w:p w14:paraId="3F86DB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37,427;-44:05:10,939</w:t>
      </w:r>
    </w:p>
    <w:p w14:paraId="339842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28,052;-44:05:10,939</w:t>
      </w:r>
    </w:p>
    <w:p w14:paraId="7331DE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28,052;-44:05:01,564</w:t>
      </w:r>
    </w:p>
    <w:p w14:paraId="5B24364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18,677;-44:05:01,564</w:t>
      </w:r>
    </w:p>
    <w:p w14:paraId="174390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09,302;-44:05:01,564</w:t>
      </w:r>
    </w:p>
    <w:p w14:paraId="1611DD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59,927;-44:05:01,564</w:t>
      </w:r>
    </w:p>
    <w:p w14:paraId="466BF2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50,552;-44:05:01,564</w:t>
      </w:r>
    </w:p>
    <w:p w14:paraId="363AB2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41,177;-44:05:01,564</w:t>
      </w:r>
    </w:p>
    <w:p w14:paraId="04DE22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2;-44:05:01,564</w:t>
      </w:r>
    </w:p>
    <w:p w14:paraId="58D7BD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22,427;-44:05:01,564</w:t>
      </w:r>
    </w:p>
    <w:p w14:paraId="679ACC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13,052;-44:05:01,564</w:t>
      </w:r>
    </w:p>
    <w:p w14:paraId="389D89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03,677;-44:05:01,564</w:t>
      </w:r>
    </w:p>
    <w:p w14:paraId="0EB3F5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5:01,564</w:t>
      </w:r>
    </w:p>
    <w:p w14:paraId="28DEA1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5:10,939</w:t>
      </w:r>
    </w:p>
    <w:p w14:paraId="7FE179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5:20,314</w:t>
      </w:r>
    </w:p>
    <w:p w14:paraId="080D61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5:29,689</w:t>
      </w:r>
    </w:p>
    <w:p w14:paraId="045C0D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5:39,064</w:t>
      </w:r>
    </w:p>
    <w:p w14:paraId="5A8CA72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5:48,439</w:t>
      </w:r>
    </w:p>
    <w:p w14:paraId="60F59B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5:57,814</w:t>
      </w:r>
    </w:p>
    <w:p w14:paraId="495B3B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6:07,189</w:t>
      </w:r>
    </w:p>
    <w:p w14:paraId="4C0806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6:16,564</w:t>
      </w:r>
    </w:p>
    <w:p w14:paraId="6AE4E5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6:25,939</w:t>
      </w:r>
    </w:p>
    <w:p w14:paraId="6A4EAD1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6:35,314</w:t>
      </w:r>
    </w:p>
    <w:p w14:paraId="67527F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6:44,690</w:t>
      </w:r>
    </w:p>
    <w:p w14:paraId="63019E2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6:54,065</w:t>
      </w:r>
    </w:p>
    <w:p w14:paraId="501C30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7:03,440</w:t>
      </w:r>
    </w:p>
    <w:p w14:paraId="6476E6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7:12,815</w:t>
      </w:r>
    </w:p>
    <w:p w14:paraId="406CEA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7:22,190</w:t>
      </w:r>
    </w:p>
    <w:p w14:paraId="2D6D90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7:31,565</w:t>
      </w:r>
    </w:p>
    <w:p w14:paraId="5F5475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03,677;-44:07:31,565</w:t>
      </w:r>
    </w:p>
    <w:p w14:paraId="46288C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13,052;-44:07:31,565</w:t>
      </w:r>
    </w:p>
    <w:p w14:paraId="1C9522D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22,427;-44:07:31,565</w:t>
      </w:r>
    </w:p>
    <w:p w14:paraId="20672D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2;-44:07:31,565</w:t>
      </w:r>
    </w:p>
    <w:p w14:paraId="314306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2;-44:07:40,940</w:t>
      </w:r>
    </w:p>
    <w:p w14:paraId="73688F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2;-44:07:50,315</w:t>
      </w:r>
    </w:p>
    <w:p w14:paraId="0D5D02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2;-44:07:59,690</w:t>
      </w:r>
    </w:p>
    <w:p w14:paraId="443C28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2;-44:08:09,065</w:t>
      </w:r>
    </w:p>
    <w:p w14:paraId="52F309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2;-44:08:18,440</w:t>
      </w:r>
    </w:p>
    <w:p w14:paraId="50BDEB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2;-44:08:27,816</w:t>
      </w:r>
    </w:p>
    <w:p w14:paraId="20FD70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2;-44:08:37,191</w:t>
      </w:r>
    </w:p>
    <w:p w14:paraId="35E483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1;-44:08:46,566</w:t>
      </w:r>
    </w:p>
    <w:p w14:paraId="1A8983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1;-44:08:55,941</w:t>
      </w:r>
    </w:p>
    <w:p w14:paraId="289164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1;-44:09:05,316</w:t>
      </w:r>
    </w:p>
    <w:p w14:paraId="6CBA08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1;-44:09:14,691</w:t>
      </w:r>
    </w:p>
    <w:p w14:paraId="37D65C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1;-44:09:24,066</w:t>
      </w:r>
    </w:p>
    <w:p w14:paraId="35A5F4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1;-44:09:33,441</w:t>
      </w:r>
    </w:p>
    <w:p w14:paraId="3AA3D5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1;-44:09:42,816</w:t>
      </w:r>
    </w:p>
    <w:p w14:paraId="3A497C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1;-44:09:52,191</w:t>
      </w:r>
    </w:p>
    <w:p w14:paraId="302ECA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1;-44:10:01,566</w:t>
      </w:r>
    </w:p>
    <w:p w14:paraId="0E243A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41,176;-44:10:01,566</w:t>
      </w:r>
    </w:p>
    <w:p w14:paraId="1EEDE6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50,551;-44:10:01,566</w:t>
      </w:r>
    </w:p>
    <w:p w14:paraId="27BA7D9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59,926;-44:10:01,566</w:t>
      </w:r>
    </w:p>
    <w:p w14:paraId="3871C16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09,301;-44:10:01,566</w:t>
      </w:r>
    </w:p>
    <w:p w14:paraId="7F1596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18,676;-44:10:01,567</w:t>
      </w:r>
    </w:p>
    <w:p w14:paraId="7A41B0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28,052;-44:10:01,567</w:t>
      </w:r>
    </w:p>
    <w:p w14:paraId="450DC61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37,427;-44:10:01,567</w:t>
      </w:r>
    </w:p>
    <w:p w14:paraId="3C742DF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46,802;-44:10:01,567</w:t>
      </w:r>
    </w:p>
    <w:p w14:paraId="5013B0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46,802;-44:10:10,942</w:t>
      </w:r>
    </w:p>
    <w:p w14:paraId="1E7357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46,802;-44:10:20,317</w:t>
      </w:r>
    </w:p>
    <w:p w14:paraId="49F2D8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46,802;-44:10:29,692</w:t>
      </w:r>
    </w:p>
    <w:p w14:paraId="046F22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46,802;-44:10:39,067</w:t>
      </w:r>
    </w:p>
    <w:p w14:paraId="368BE8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56,177;-44:10:39,067</w:t>
      </w:r>
    </w:p>
    <w:p w14:paraId="30592E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05,552;-44:10:39,067</w:t>
      </w:r>
    </w:p>
    <w:p w14:paraId="684D28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14,927;-44:10:39,067</w:t>
      </w:r>
    </w:p>
    <w:p w14:paraId="7322F9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24,302;-44:10:39,067</w:t>
      </w:r>
    </w:p>
    <w:p w14:paraId="1FCFF9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33,677;-44:10:39,067</w:t>
      </w:r>
    </w:p>
    <w:p w14:paraId="0894ED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43,052;-44:10:39,067</w:t>
      </w:r>
    </w:p>
    <w:p w14:paraId="546866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52,427;-44:10:39,067</w:t>
      </w:r>
    </w:p>
    <w:p w14:paraId="443100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1,802;-44:10:39,067</w:t>
      </w:r>
    </w:p>
    <w:p w14:paraId="26FCBE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11,177;-44:10:39,067</w:t>
      </w:r>
    </w:p>
    <w:p w14:paraId="491C05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552;-44:10:39,067</w:t>
      </w:r>
    </w:p>
    <w:p w14:paraId="530A09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552;-44:10:48,442</w:t>
      </w:r>
    </w:p>
    <w:p w14:paraId="4313F13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552;-44:10:57,817</w:t>
      </w:r>
    </w:p>
    <w:p w14:paraId="6F18C8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552;-44:11:07,193</w:t>
      </w:r>
    </w:p>
    <w:p w14:paraId="24C93A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552;-44:11:16,568</w:t>
      </w:r>
    </w:p>
    <w:p w14:paraId="56D8AB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552;-44:11:25,943</w:t>
      </w:r>
    </w:p>
    <w:p w14:paraId="513C5E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552;-44:11:35,318</w:t>
      </w:r>
    </w:p>
    <w:p w14:paraId="140EDF1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552;-44:11:44,693</w:t>
      </w:r>
    </w:p>
    <w:p w14:paraId="1990E9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552;-44:11:54,068</w:t>
      </w:r>
    </w:p>
    <w:p w14:paraId="676C91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9,927;-44:11:54,068</w:t>
      </w:r>
    </w:p>
    <w:p w14:paraId="4B18D2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39,302;-44:11:54,068</w:t>
      </w:r>
    </w:p>
    <w:p w14:paraId="125D95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48,677;-44:11:54,068</w:t>
      </w:r>
    </w:p>
    <w:p w14:paraId="2B4281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58,052;-44:11:54,068</w:t>
      </w:r>
    </w:p>
    <w:p w14:paraId="315BE7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07,427;-44:11:54,068</w:t>
      </w:r>
    </w:p>
    <w:p w14:paraId="2DD453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16,802;-44:11:54,068</w:t>
      </w:r>
    </w:p>
    <w:p w14:paraId="459287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16,802;-44:12:03,443</w:t>
      </w:r>
    </w:p>
    <w:p w14:paraId="21610A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16,802;-44:12:12,818</w:t>
      </w:r>
    </w:p>
    <w:p w14:paraId="22C999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16,802;-44:12:22,193</w:t>
      </w:r>
    </w:p>
    <w:p w14:paraId="2B1E85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16,802;-44:12:31,568</w:t>
      </w:r>
    </w:p>
    <w:p w14:paraId="4CE2F7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26,177;-44:12:31,568</w:t>
      </w:r>
    </w:p>
    <w:p w14:paraId="3A4EEF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35,552;-44:12:31,569</w:t>
      </w:r>
    </w:p>
    <w:p w14:paraId="01566D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44,927;-44:12:31,569</w:t>
      </w:r>
    </w:p>
    <w:p w14:paraId="6BC009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54,302;-44:12:31,569</w:t>
      </w:r>
    </w:p>
    <w:p w14:paraId="413E0E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03,677;-44:12:31,569</w:t>
      </w:r>
    </w:p>
    <w:p w14:paraId="04ACEB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13,052;-44:12:31,569</w:t>
      </w:r>
    </w:p>
    <w:p w14:paraId="78E2A9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13,052;-44:12:40,944</w:t>
      </w:r>
    </w:p>
    <w:p w14:paraId="2A960FE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13,052;-44:12:50,319</w:t>
      </w:r>
    </w:p>
    <w:p w14:paraId="59EBCC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13,052;-44:12:59,694</w:t>
      </w:r>
    </w:p>
    <w:p w14:paraId="462393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13,052;-44:13:09,069</w:t>
      </w:r>
    </w:p>
    <w:p w14:paraId="5DDA7E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13,052;-44:13:18,444</w:t>
      </w:r>
    </w:p>
    <w:p w14:paraId="22287C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13,052;-44:13:27,819</w:t>
      </w:r>
    </w:p>
    <w:p w14:paraId="062B5B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22,427;-44:13:27,819</w:t>
      </w:r>
    </w:p>
    <w:p w14:paraId="486AF5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31,802;-44:13:27,819</w:t>
      </w:r>
    </w:p>
    <w:p w14:paraId="4A56C8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41,177;-44:13:27,819</w:t>
      </w:r>
    </w:p>
    <w:p w14:paraId="7E4704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50,552;-44:13:27,819</w:t>
      </w:r>
    </w:p>
    <w:p w14:paraId="058877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50,552;-44:13:37,194</w:t>
      </w:r>
    </w:p>
    <w:p w14:paraId="5F5DC8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50,552;-44:13:46,569</w:t>
      </w:r>
    </w:p>
    <w:p w14:paraId="2BD88C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50,552;-44:13:55,945</w:t>
      </w:r>
    </w:p>
    <w:p w14:paraId="2DA071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50,552;-44:14:05,320</w:t>
      </w:r>
    </w:p>
    <w:p w14:paraId="7F244C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50,552;-44:14:14,695</w:t>
      </w:r>
    </w:p>
    <w:p w14:paraId="2E84BA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50,552;-44:14:24,070</w:t>
      </w:r>
    </w:p>
    <w:p w14:paraId="34ECD4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59,927;-44:14:24,070</w:t>
      </w:r>
    </w:p>
    <w:p w14:paraId="7CA6BD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09,302;-44:14:24,070</w:t>
      </w:r>
    </w:p>
    <w:p w14:paraId="23C544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18,677;-44:14:24,070</w:t>
      </w:r>
    </w:p>
    <w:p w14:paraId="61CF43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28,052;-44:14:24,070</w:t>
      </w:r>
    </w:p>
    <w:p w14:paraId="676788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37,427;-44:14:24,070</w:t>
      </w:r>
    </w:p>
    <w:p w14:paraId="09F6F4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46,802;-44:14:24,070</w:t>
      </w:r>
    </w:p>
    <w:p w14:paraId="6203A5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46,802;-44:14:33,445</w:t>
      </w:r>
    </w:p>
    <w:p w14:paraId="40E240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46,802;-44:14:42,820</w:t>
      </w:r>
    </w:p>
    <w:p w14:paraId="42C3B9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46,802;-44:14:52,195</w:t>
      </w:r>
    </w:p>
    <w:p w14:paraId="69BF09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46,802;-44:15:01,570</w:t>
      </w:r>
    </w:p>
    <w:p w14:paraId="60D33A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56,177;-44:15:01,570</w:t>
      </w:r>
    </w:p>
    <w:p w14:paraId="2271DD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05,552;-44:15:01,570</w:t>
      </w:r>
    </w:p>
    <w:p w14:paraId="055590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14,927;-44:15:01,570</w:t>
      </w:r>
    </w:p>
    <w:p w14:paraId="3EA6B7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24,302;-44:15:01,570</w:t>
      </w:r>
    </w:p>
    <w:p w14:paraId="1CEB16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24,302;-44:15:10,945</w:t>
      </w:r>
    </w:p>
    <w:p w14:paraId="01D4B6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24,302;-44:15:20,321</w:t>
      </w:r>
    </w:p>
    <w:p w14:paraId="585D51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24,302;-44:15:29,696</w:t>
      </w:r>
    </w:p>
    <w:p w14:paraId="0EFD6F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24,302;-44:15:39,071</w:t>
      </w:r>
    </w:p>
    <w:p w14:paraId="2BAE211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33,677;-44:15:39,071</w:t>
      </w:r>
    </w:p>
    <w:p w14:paraId="523721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43,052;-44:15:39,071</w:t>
      </w:r>
    </w:p>
    <w:p w14:paraId="280573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52,427;-44:15:39,071</w:t>
      </w:r>
    </w:p>
    <w:p w14:paraId="742E7C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01,802;-44:15:39,071</w:t>
      </w:r>
    </w:p>
    <w:p w14:paraId="367A88D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01,802;-44:15:48,446</w:t>
      </w:r>
    </w:p>
    <w:p w14:paraId="15E0F26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01,802;-44:15:57,821</w:t>
      </w:r>
    </w:p>
    <w:p w14:paraId="71C13A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01,802;-44:16:07,196</w:t>
      </w:r>
    </w:p>
    <w:p w14:paraId="1CF3161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01,802;-44:16:16,571</w:t>
      </w:r>
    </w:p>
    <w:p w14:paraId="34A273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11,177;-44:16:16,571</w:t>
      </w:r>
    </w:p>
    <w:p w14:paraId="5733E4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20,552;-44:16:16,571</w:t>
      </w:r>
    </w:p>
    <w:p w14:paraId="7CD13D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29,927;-44:16:16,571</w:t>
      </w:r>
    </w:p>
    <w:p w14:paraId="0230D9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39,302;-44:16:16,571</w:t>
      </w:r>
    </w:p>
    <w:p w14:paraId="2712E0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39,302;-44:16:25,946</w:t>
      </w:r>
    </w:p>
    <w:p w14:paraId="1A2D13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39,302;-44:16:35,321</w:t>
      </w:r>
    </w:p>
    <w:p w14:paraId="4E4597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39,302;-44:16:44,697</w:t>
      </w:r>
    </w:p>
    <w:p w14:paraId="5EC7DC9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39,302;-44:16:54,072</w:t>
      </w:r>
    </w:p>
    <w:p w14:paraId="3466A0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48,677;-44:16:54,072</w:t>
      </w:r>
    </w:p>
    <w:p w14:paraId="6026C8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58,052;-44:16:54,072</w:t>
      </w:r>
    </w:p>
    <w:p w14:paraId="4AEB82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1:07,427;-44:16:54,072</w:t>
      </w:r>
    </w:p>
    <w:p w14:paraId="47F3D96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1:16,803;-44:16:54,072</w:t>
      </w:r>
    </w:p>
    <w:p w14:paraId="70E865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1:26,178;-44:16:54,072</w:t>
      </w:r>
    </w:p>
    <w:p w14:paraId="1E8B40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1:35,553;-44:16:54,072</w:t>
      </w:r>
    </w:p>
    <w:p w14:paraId="5F3C66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1:44,928;-44:16:54,072</w:t>
      </w:r>
    </w:p>
    <w:p w14:paraId="2B40339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1:54,303;-44:16:54,072</w:t>
      </w:r>
    </w:p>
    <w:p w14:paraId="59080A6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03,678;-44:16:54,072</w:t>
      </w:r>
    </w:p>
    <w:p w14:paraId="24834C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13,053;-44:16:54,072</w:t>
      </w:r>
    </w:p>
    <w:p w14:paraId="5C1446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22,428;-44:16:54,072</w:t>
      </w:r>
    </w:p>
    <w:p w14:paraId="10F2AB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31,803;-44:16:54,072</w:t>
      </w:r>
    </w:p>
    <w:p w14:paraId="48ADE5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39,375;-44:16:54,072</w:t>
      </w:r>
    </w:p>
    <w:p w14:paraId="52568FF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39,375;-44:17:01,875</w:t>
      </w:r>
    </w:p>
    <w:p w14:paraId="5DDCE4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48,750;-44:17:01,875</w:t>
      </w:r>
    </w:p>
    <w:p w14:paraId="7E389A1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48,750;-44:17:11,250</w:t>
      </w:r>
    </w:p>
    <w:p w14:paraId="5C7C25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58,125;-44:17:11,250</w:t>
      </w:r>
    </w:p>
    <w:p w14:paraId="21C77F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58,125;-44:17:30,000</w:t>
      </w:r>
    </w:p>
    <w:p w14:paraId="7D7F276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07,500;-44:17:30,000</w:t>
      </w:r>
    </w:p>
    <w:p w14:paraId="12186A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07,500;-44:17:39,375</w:t>
      </w:r>
    </w:p>
    <w:p w14:paraId="4DC4F0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16,875;-44:17:39,375</w:t>
      </w:r>
    </w:p>
    <w:p w14:paraId="17414A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16,875;-44:17:58,125</w:t>
      </w:r>
    </w:p>
    <w:p w14:paraId="3EE135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26,250;-44:17:58,125</w:t>
      </w:r>
    </w:p>
    <w:p w14:paraId="60DCEA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26,250;-44:18:16,875</w:t>
      </w:r>
    </w:p>
    <w:p w14:paraId="1627BF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35,625;-44:18:16,875</w:t>
      </w:r>
    </w:p>
    <w:p w14:paraId="0DF0C1C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35,625;-44:18:35,625</w:t>
      </w:r>
    </w:p>
    <w:p w14:paraId="684629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45,000;-44:18:35,625</w:t>
      </w:r>
    </w:p>
    <w:p w14:paraId="66C581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45,000;-44:18:54,375</w:t>
      </w:r>
    </w:p>
    <w:p w14:paraId="420E02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54,375;-44:18:54,375</w:t>
      </w:r>
    </w:p>
    <w:p w14:paraId="2E8E4A9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54,375;-44:19:13,125</w:t>
      </w:r>
    </w:p>
    <w:p w14:paraId="23D04D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03,750;-44:19:13,125</w:t>
      </w:r>
    </w:p>
    <w:p w14:paraId="094204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03,750;-44:19:31,875</w:t>
      </w:r>
    </w:p>
    <w:p w14:paraId="44A804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13,125;-44:19:31,875</w:t>
      </w:r>
    </w:p>
    <w:p w14:paraId="7CC172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13,125;-44:19:50,625</w:t>
      </w:r>
    </w:p>
    <w:p w14:paraId="245358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22,500;-44:19:50,625</w:t>
      </w:r>
    </w:p>
    <w:p w14:paraId="2C6C38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22,500;-44:20:00,000</w:t>
      </w:r>
    </w:p>
    <w:p w14:paraId="4EC376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31,875;-44:20:00,000</w:t>
      </w:r>
    </w:p>
    <w:p w14:paraId="3BAA07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31,875;-44:20:18,750</w:t>
      </w:r>
    </w:p>
    <w:p w14:paraId="04E6090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41,250;-44:20:18,750</w:t>
      </w:r>
    </w:p>
    <w:p w14:paraId="07F45F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41,250;-44:20:37,500</w:t>
      </w:r>
    </w:p>
    <w:p w14:paraId="450EFF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50,625;-44:20:37,500</w:t>
      </w:r>
    </w:p>
    <w:p w14:paraId="6B6D87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50,625;-44:20:56,250</w:t>
      </w:r>
    </w:p>
    <w:p w14:paraId="63FEBD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00,000;-44:20:56,250</w:t>
      </w:r>
    </w:p>
    <w:p w14:paraId="3EC439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00,000;-44:21:15,000</w:t>
      </w:r>
    </w:p>
    <w:p w14:paraId="08DF40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09,375;-44:21:15,000</w:t>
      </w:r>
    </w:p>
    <w:p w14:paraId="77C741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09,375;-44:21:33,750</w:t>
      </w:r>
    </w:p>
    <w:p w14:paraId="32215F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18,750;-44:21:33,750</w:t>
      </w:r>
    </w:p>
    <w:p w14:paraId="4551BA2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18,750;-44:21:52,500</w:t>
      </w:r>
    </w:p>
    <w:p w14:paraId="6B5F58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28,125;-44:21:52,500</w:t>
      </w:r>
    </w:p>
    <w:p w14:paraId="43CBCF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28,125;-44:22:01,875</w:t>
      </w:r>
    </w:p>
    <w:p w14:paraId="7CDE84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37,500;-44:22:01,875</w:t>
      </w:r>
    </w:p>
    <w:p w14:paraId="7F9CE6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37,500;-44:22:20,625</w:t>
      </w:r>
    </w:p>
    <w:p w14:paraId="414209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46,875;-44:22:20,625</w:t>
      </w:r>
    </w:p>
    <w:p w14:paraId="1D6886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46,875;-44:22:39,375</w:t>
      </w:r>
    </w:p>
    <w:p w14:paraId="4E076D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56,250;-44:22:39,375</w:t>
      </w:r>
    </w:p>
    <w:p w14:paraId="0E021A8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56,250;-44:22:58,125</w:t>
      </w:r>
    </w:p>
    <w:p w14:paraId="01C08D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05,625;-44:22:58,125</w:t>
      </w:r>
    </w:p>
    <w:p w14:paraId="52F7B2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05,625;-44:23:16,875</w:t>
      </w:r>
    </w:p>
    <w:p w14:paraId="039277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15,000;-44:23:16,875</w:t>
      </w:r>
    </w:p>
    <w:p w14:paraId="24ED26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15,000;-44:23:35,625</w:t>
      </w:r>
    </w:p>
    <w:p w14:paraId="38E155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24,375;-44:23:35,625</w:t>
      </w:r>
    </w:p>
    <w:p w14:paraId="37A7FF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24,375;-44:23:54,375</w:t>
      </w:r>
    </w:p>
    <w:p w14:paraId="4309CF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33,750;-44:23:54,375</w:t>
      </w:r>
    </w:p>
    <w:p w14:paraId="6A71AC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33,750;-44:24:03,750</w:t>
      </w:r>
    </w:p>
    <w:p w14:paraId="25FAD1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43,125;-44:24:03,750</w:t>
      </w:r>
    </w:p>
    <w:p w14:paraId="2249B4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43,125;-44:24:22,500</w:t>
      </w:r>
    </w:p>
    <w:p w14:paraId="00AC10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52,500;-44:24:22,500</w:t>
      </w:r>
    </w:p>
    <w:p w14:paraId="63FFCBE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52,500;-44:24:41,250</w:t>
      </w:r>
    </w:p>
    <w:p w14:paraId="673EBC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01,875;-44:24:41,250</w:t>
      </w:r>
    </w:p>
    <w:p w14:paraId="6CCFA6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01,875;-44:25:00,000</w:t>
      </w:r>
    </w:p>
    <w:p w14:paraId="75427E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11,250;-44:25:00,000</w:t>
      </w:r>
    </w:p>
    <w:p w14:paraId="12F610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11,250;-44:25:18,750</w:t>
      </w:r>
    </w:p>
    <w:p w14:paraId="04E59A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20,625;-44:25:18,750</w:t>
      </w:r>
    </w:p>
    <w:p w14:paraId="7759CA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20,625;-44:25:37,500</w:t>
      </w:r>
    </w:p>
    <w:p w14:paraId="4AC61B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30,000;-44:25:37,500</w:t>
      </w:r>
    </w:p>
    <w:p w14:paraId="2D226E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30,000;-44:25:56,250</w:t>
      </w:r>
    </w:p>
    <w:p w14:paraId="1D00E2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39,375;-44:25:56,250</w:t>
      </w:r>
    </w:p>
    <w:p w14:paraId="45ECB5B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39,375;-44:26:15,000</w:t>
      </w:r>
    </w:p>
    <w:p w14:paraId="2503C8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48,750;-44:26:15,000</w:t>
      </w:r>
    </w:p>
    <w:p w14:paraId="1D2833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48,750;-44:26:24,375</w:t>
      </w:r>
    </w:p>
    <w:p w14:paraId="2A41F8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58,125;-44:26:24,375</w:t>
      </w:r>
    </w:p>
    <w:p w14:paraId="3FDBF5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58,125;-44:26:43,125</w:t>
      </w:r>
    </w:p>
    <w:p w14:paraId="746CC1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07,500;-44:26:43,125</w:t>
      </w:r>
    </w:p>
    <w:p w14:paraId="0B4127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07,500;-44:27:01,875</w:t>
      </w:r>
    </w:p>
    <w:p w14:paraId="5D991D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16,875;-44:27:01,875</w:t>
      </w:r>
    </w:p>
    <w:p w14:paraId="560AE0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16,875;-44:27:20,625</w:t>
      </w:r>
    </w:p>
    <w:p w14:paraId="7A5A0C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26,250;-44:27:20,625</w:t>
      </w:r>
    </w:p>
    <w:p w14:paraId="6BAE2C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26,250;-44:27:39,375</w:t>
      </w:r>
    </w:p>
    <w:p w14:paraId="13DE92D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35,625;-44:27:39,375</w:t>
      </w:r>
    </w:p>
    <w:p w14:paraId="5CB377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35,625;-44:27:58,125</w:t>
      </w:r>
    </w:p>
    <w:p w14:paraId="6BED01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45,000;-44:27:58,125</w:t>
      </w:r>
    </w:p>
    <w:p w14:paraId="7E5028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45,000;-44:28:07,500</w:t>
      </w:r>
    </w:p>
    <w:p w14:paraId="642B99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54,375;-44:28:07,500</w:t>
      </w:r>
    </w:p>
    <w:p w14:paraId="77A589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54,375;-44:28:26,250</w:t>
      </w:r>
    </w:p>
    <w:p w14:paraId="2495DBA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00,000;-44:28:26,250</w:t>
      </w:r>
    </w:p>
    <w:p w14:paraId="2417C9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00,000;-44:26:52,500</w:t>
      </w:r>
    </w:p>
    <w:p w14:paraId="3F8D3F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37,500;-44:26:52,500</w:t>
      </w:r>
    </w:p>
    <w:p w14:paraId="28B6CE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37,500;-44:26:05,625</w:t>
      </w:r>
    </w:p>
    <w:p w14:paraId="082377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09,375;-44:26:05,625</w:t>
      </w:r>
    </w:p>
    <w:p w14:paraId="5398FE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09,375;-44:25:28,125</w:t>
      </w:r>
    </w:p>
    <w:p w14:paraId="2F6E74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50,625;-44:25:28,125</w:t>
      </w:r>
    </w:p>
    <w:p w14:paraId="3B6735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50,625;-44:25:09,375</w:t>
      </w:r>
    </w:p>
    <w:p w14:paraId="016ADF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31,875;-44:25:09,375</w:t>
      </w:r>
    </w:p>
    <w:p w14:paraId="7C17CE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31,875;-44:24:13,125</w:t>
      </w:r>
    </w:p>
    <w:p w14:paraId="3846C7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13,125;-44:24:13,125</w:t>
      </w:r>
    </w:p>
    <w:p w14:paraId="0E699F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13,125;-44:23:45,000</w:t>
      </w:r>
    </w:p>
    <w:p w14:paraId="0507F6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54,375;-44:23:45,000</w:t>
      </w:r>
    </w:p>
    <w:p w14:paraId="1D9746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54,375;-44:23:07,500</w:t>
      </w:r>
    </w:p>
    <w:p w14:paraId="4F7DFC29"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502</w:t>
      </w:r>
    </w:p>
    <w:p w14:paraId="2F3F91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000;-45:07:30,000</w:t>
      </w:r>
    </w:p>
    <w:p w14:paraId="34AB95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000;-45:15:00,000</w:t>
      </w:r>
    </w:p>
    <w:p w14:paraId="358405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45:00,000;-45:15:00,000</w:t>
      </w:r>
    </w:p>
    <w:p w14:paraId="24CC22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45:00,000;-45:07:30,000</w:t>
      </w:r>
    </w:p>
    <w:p w14:paraId="464CE1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000;-45:07:30,000</w:t>
      </w:r>
    </w:p>
    <w:p w14:paraId="0E676932"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557</w:t>
      </w:r>
    </w:p>
    <w:p w14:paraId="303B61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15:00,000</w:t>
      </w:r>
    </w:p>
    <w:p w14:paraId="711B50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22:30,000</w:t>
      </w:r>
    </w:p>
    <w:p w14:paraId="3FE70B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000;-45:22:30,000</w:t>
      </w:r>
    </w:p>
    <w:p w14:paraId="1DB7CA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000;-45:15:00,000</w:t>
      </w:r>
    </w:p>
    <w:p w14:paraId="2EDFBA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15:00,000</w:t>
      </w:r>
    </w:p>
    <w:p w14:paraId="57FC2D10"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558</w:t>
      </w:r>
    </w:p>
    <w:p w14:paraId="0059A5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07:30,000</w:t>
      </w:r>
    </w:p>
    <w:p w14:paraId="0A1C5B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15:00,000</w:t>
      </w:r>
    </w:p>
    <w:p w14:paraId="7CDBF2F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000;-45:15:00,000</w:t>
      </w:r>
    </w:p>
    <w:p w14:paraId="1D046E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000;-45:07:30,000</w:t>
      </w:r>
    </w:p>
    <w:p w14:paraId="4E177B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07:30,000</w:t>
      </w:r>
    </w:p>
    <w:p w14:paraId="75DC74DC"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559</w:t>
      </w:r>
    </w:p>
    <w:p w14:paraId="257C19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00:00,000</w:t>
      </w:r>
    </w:p>
    <w:p w14:paraId="24DCCE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07:30,000</w:t>
      </w:r>
    </w:p>
    <w:p w14:paraId="45EC96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000;-45:07:30,000</w:t>
      </w:r>
    </w:p>
    <w:p w14:paraId="204CAA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000;-45:00:00,000</w:t>
      </w:r>
    </w:p>
    <w:p w14:paraId="3822CE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00:00,000</w:t>
      </w:r>
    </w:p>
    <w:p w14:paraId="2A4FE1BE"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613</w:t>
      </w:r>
    </w:p>
    <w:p w14:paraId="559404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22:30,000</w:t>
      </w:r>
    </w:p>
    <w:p w14:paraId="2A6E17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30:00,000</w:t>
      </w:r>
    </w:p>
    <w:p w14:paraId="5C7F39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30:00,000</w:t>
      </w:r>
    </w:p>
    <w:p w14:paraId="17D003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22:30,000</w:t>
      </w:r>
    </w:p>
    <w:p w14:paraId="221318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22:30,000</w:t>
      </w:r>
    </w:p>
    <w:p w14:paraId="5193E84A"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614</w:t>
      </w:r>
    </w:p>
    <w:p w14:paraId="32434C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15:00,000</w:t>
      </w:r>
    </w:p>
    <w:p w14:paraId="5ADDA0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22:30,000</w:t>
      </w:r>
    </w:p>
    <w:p w14:paraId="0367482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22:30,000</w:t>
      </w:r>
    </w:p>
    <w:p w14:paraId="2C47E4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15:00,000</w:t>
      </w:r>
    </w:p>
    <w:p w14:paraId="5D26FD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15:00,000</w:t>
      </w:r>
    </w:p>
    <w:p w14:paraId="3BD8967B"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615</w:t>
      </w:r>
    </w:p>
    <w:p w14:paraId="7F11CB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07:39,375</w:t>
      </w:r>
    </w:p>
    <w:p w14:paraId="68AEEC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15:00,000</w:t>
      </w:r>
    </w:p>
    <w:p w14:paraId="19A869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15:00,000</w:t>
      </w:r>
    </w:p>
    <w:p w14:paraId="6CDB68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07:30,000</w:t>
      </w:r>
    </w:p>
    <w:p w14:paraId="3852B6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20,625;-45:07:30,000</w:t>
      </w:r>
    </w:p>
    <w:p w14:paraId="5825EE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20,625;-45:07:39,375</w:t>
      </w:r>
    </w:p>
    <w:p w14:paraId="42394C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07:39,375</w:t>
      </w:r>
    </w:p>
    <w:p w14:paraId="2B310B5A"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616</w:t>
      </w:r>
    </w:p>
    <w:p w14:paraId="138D4C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05,625;-45:00:46,875</w:t>
      </w:r>
    </w:p>
    <w:p w14:paraId="2EB5AA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15,000;-45:00:46,875</w:t>
      </w:r>
    </w:p>
    <w:p w14:paraId="0A54F9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15,000;-45:00:56,250</w:t>
      </w:r>
    </w:p>
    <w:p w14:paraId="790366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24,375;-45:00:56,250</w:t>
      </w:r>
    </w:p>
    <w:p w14:paraId="1279C82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24,375;-45:01:05,625</w:t>
      </w:r>
    </w:p>
    <w:p w14:paraId="65009B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33,750;-45:01:05,625</w:t>
      </w:r>
    </w:p>
    <w:p w14:paraId="63545F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33,750;-45:01:15,000</w:t>
      </w:r>
    </w:p>
    <w:p w14:paraId="36E563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43,125;-45:01:15,000</w:t>
      </w:r>
    </w:p>
    <w:p w14:paraId="1917BE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43,125;-45:01:24,375</w:t>
      </w:r>
    </w:p>
    <w:p w14:paraId="3EF232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52,500;-45:01:24,375</w:t>
      </w:r>
    </w:p>
    <w:p w14:paraId="6C78A7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52,500;-45:01:33,750</w:t>
      </w:r>
    </w:p>
    <w:p w14:paraId="6BB5F92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01,875;-45:01:33,750</w:t>
      </w:r>
    </w:p>
    <w:p w14:paraId="3F23329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01,875;-45:01:52,500</w:t>
      </w:r>
    </w:p>
    <w:p w14:paraId="4458AF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11,250;-45:01:52,500</w:t>
      </w:r>
    </w:p>
    <w:p w14:paraId="194B3F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11,250;-45:02:01,875</w:t>
      </w:r>
    </w:p>
    <w:p w14:paraId="76E203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20,625;-45:02:01,875</w:t>
      </w:r>
    </w:p>
    <w:p w14:paraId="579DFF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20,625;-45:02:11,250</w:t>
      </w:r>
    </w:p>
    <w:p w14:paraId="636DD8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30,000;-45:02:11,250</w:t>
      </w:r>
    </w:p>
    <w:p w14:paraId="081A02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30,000;-45:02:20,625</w:t>
      </w:r>
    </w:p>
    <w:p w14:paraId="68D527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39,375;-45:02:20,625</w:t>
      </w:r>
    </w:p>
    <w:p w14:paraId="545329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39,375;-45:02:30,000</w:t>
      </w:r>
    </w:p>
    <w:p w14:paraId="156BAE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48,750;-45:02:30,000</w:t>
      </w:r>
    </w:p>
    <w:p w14:paraId="5F0E60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48,750;-45:02:39,375</w:t>
      </w:r>
    </w:p>
    <w:p w14:paraId="45A8AD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58,125;-45:02:39,375</w:t>
      </w:r>
    </w:p>
    <w:p w14:paraId="7302AB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58,125;-45:02:48,750</w:t>
      </w:r>
    </w:p>
    <w:p w14:paraId="488C65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07,500;-45:02:48,750</w:t>
      </w:r>
    </w:p>
    <w:p w14:paraId="4D2909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07,500;-45:02:58,125</w:t>
      </w:r>
    </w:p>
    <w:p w14:paraId="3A5343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16,875;-45:02:58,125</w:t>
      </w:r>
    </w:p>
    <w:p w14:paraId="275F81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16,875;-45:03:07,500</w:t>
      </w:r>
    </w:p>
    <w:p w14:paraId="15E5BA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26,250;-45:03:07,500</w:t>
      </w:r>
    </w:p>
    <w:p w14:paraId="2923C8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26,250;-45:03:16,875</w:t>
      </w:r>
    </w:p>
    <w:p w14:paraId="5CC36E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35,625;-45:03:16,875</w:t>
      </w:r>
    </w:p>
    <w:p w14:paraId="506A13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35,625;-45:03:35,625</w:t>
      </w:r>
    </w:p>
    <w:p w14:paraId="107DC5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45,000;-45:03:35,625</w:t>
      </w:r>
    </w:p>
    <w:p w14:paraId="4407A9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45,000;-45:03:45,000</w:t>
      </w:r>
    </w:p>
    <w:p w14:paraId="74F469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54,375;-45:03:45,000</w:t>
      </w:r>
    </w:p>
    <w:p w14:paraId="5F8C5C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54,375;-45:03:54,375</w:t>
      </w:r>
    </w:p>
    <w:p w14:paraId="26D4EC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03,750;-45:03:54,375</w:t>
      </w:r>
    </w:p>
    <w:p w14:paraId="516E8C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03,750;-45:04:03,750</w:t>
      </w:r>
    </w:p>
    <w:p w14:paraId="19211A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13,125;-45:04:03,750</w:t>
      </w:r>
    </w:p>
    <w:p w14:paraId="25F5B4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13,125;-45:04:13,125</w:t>
      </w:r>
    </w:p>
    <w:p w14:paraId="5E21D8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22,500;-45:04:13,125</w:t>
      </w:r>
    </w:p>
    <w:p w14:paraId="538207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22,500;-45:04:22,500</w:t>
      </w:r>
    </w:p>
    <w:p w14:paraId="3E5F77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31,875;-45:04:22,500</w:t>
      </w:r>
    </w:p>
    <w:p w14:paraId="6F6C07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31,875;-45:04:31,875</w:t>
      </w:r>
    </w:p>
    <w:p w14:paraId="1E766F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41,250;-45:04:31,875</w:t>
      </w:r>
    </w:p>
    <w:p w14:paraId="409496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41,250;-45:04:41,250</w:t>
      </w:r>
    </w:p>
    <w:p w14:paraId="1F68F9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50,625;-45:04:41,250</w:t>
      </w:r>
    </w:p>
    <w:p w14:paraId="1949DF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50,625;-45:04:50,625</w:t>
      </w:r>
    </w:p>
    <w:p w14:paraId="4203C3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00,000;-45:04:50,625</w:t>
      </w:r>
    </w:p>
    <w:p w14:paraId="257E2B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00,000;-45:05:00,000</w:t>
      </w:r>
    </w:p>
    <w:p w14:paraId="746670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09,375;-45:05:00,000</w:t>
      </w:r>
    </w:p>
    <w:p w14:paraId="18EAE1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09,375;-45:05:09,375</w:t>
      </w:r>
    </w:p>
    <w:p w14:paraId="05DF22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18,750;-45:05:09,375</w:t>
      </w:r>
    </w:p>
    <w:p w14:paraId="5C34AA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18,750;-45:05:28,125</w:t>
      </w:r>
    </w:p>
    <w:p w14:paraId="6B7E2D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28,125;-45:05:28,125</w:t>
      </w:r>
    </w:p>
    <w:p w14:paraId="62ABD1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28,125;-45:05:37,500</w:t>
      </w:r>
    </w:p>
    <w:p w14:paraId="749C21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37,500;-45:05:37,500</w:t>
      </w:r>
    </w:p>
    <w:p w14:paraId="24B294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37,500;-45:05:46,875</w:t>
      </w:r>
    </w:p>
    <w:p w14:paraId="71EB0C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46,875;-45:05:46,875</w:t>
      </w:r>
    </w:p>
    <w:p w14:paraId="613E79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46,875;-45:05:56,250</w:t>
      </w:r>
    </w:p>
    <w:p w14:paraId="34BD9B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56,250;-45:05:56,250</w:t>
      </w:r>
    </w:p>
    <w:p w14:paraId="6902AF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56,250;-45:06:05,625</w:t>
      </w:r>
    </w:p>
    <w:p w14:paraId="271C37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05,625;-45:06:05,625</w:t>
      </w:r>
    </w:p>
    <w:p w14:paraId="008D0D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05,625;-45:06:15,000</w:t>
      </w:r>
    </w:p>
    <w:p w14:paraId="3E5612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15,000;-45:06:15,000</w:t>
      </w:r>
    </w:p>
    <w:p w14:paraId="0718A9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15,000;-45:06:24,375</w:t>
      </w:r>
    </w:p>
    <w:p w14:paraId="58231A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24,375;-45:06:24,375</w:t>
      </w:r>
    </w:p>
    <w:p w14:paraId="55B4F26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24,375;-45:06:33,750</w:t>
      </w:r>
    </w:p>
    <w:p w14:paraId="19C56C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33,750;-45:06:33,750</w:t>
      </w:r>
    </w:p>
    <w:p w14:paraId="45ECFF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33,750;-45:06:43,125</w:t>
      </w:r>
    </w:p>
    <w:p w14:paraId="300F96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43,125;-45:06:43,125</w:t>
      </w:r>
    </w:p>
    <w:p w14:paraId="60FEEC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43,125;-45:06:52,500</w:t>
      </w:r>
    </w:p>
    <w:p w14:paraId="2EC27C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52,500;-45:06:52,500</w:t>
      </w:r>
    </w:p>
    <w:p w14:paraId="763BA4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52,500;-45:07:11,250</w:t>
      </w:r>
    </w:p>
    <w:p w14:paraId="6924F0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01,875;-45:07:11,250</w:t>
      </w:r>
    </w:p>
    <w:p w14:paraId="491BA32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01,875;-45:07:20,625</w:t>
      </w:r>
    </w:p>
    <w:p w14:paraId="444F18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11,250;-45:07:20,625</w:t>
      </w:r>
    </w:p>
    <w:p w14:paraId="296F11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11,250;-45:07:30,000</w:t>
      </w:r>
    </w:p>
    <w:p w14:paraId="24F6A2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07:30,000</w:t>
      </w:r>
    </w:p>
    <w:p w14:paraId="24B249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00:00,000</w:t>
      </w:r>
    </w:p>
    <w:p w14:paraId="66B68E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37,500;-45:00:00,000</w:t>
      </w:r>
    </w:p>
    <w:p w14:paraId="048B19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37,500;-45:00:18,750</w:t>
      </w:r>
    </w:p>
    <w:p w14:paraId="675C0B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46,875;-45:00:18,750</w:t>
      </w:r>
    </w:p>
    <w:p w14:paraId="5132D6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46,875;-45:00:28,125</w:t>
      </w:r>
    </w:p>
    <w:p w14:paraId="266500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56,250;-45:00:28,125</w:t>
      </w:r>
    </w:p>
    <w:p w14:paraId="0BC97C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56,250;-45:00:37,500</w:t>
      </w:r>
    </w:p>
    <w:p w14:paraId="4BBB89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05,625;-45:00:37,500</w:t>
      </w:r>
    </w:p>
    <w:p w14:paraId="7498FB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05,625;-45:00:46,875</w:t>
      </w:r>
    </w:p>
    <w:p w14:paraId="2BE61194"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669</w:t>
      </w:r>
    </w:p>
    <w:p w14:paraId="343D1B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30:00,000</w:t>
      </w:r>
    </w:p>
    <w:p w14:paraId="27521B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37:30,000</w:t>
      </w:r>
    </w:p>
    <w:p w14:paraId="13F34E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37:30,000</w:t>
      </w:r>
    </w:p>
    <w:p w14:paraId="781016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30:00,000</w:t>
      </w:r>
    </w:p>
    <w:p w14:paraId="1C3BF2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30:00,000</w:t>
      </w:r>
    </w:p>
    <w:p w14:paraId="42C9AC03" w14:textId="77777777" w:rsidR="00F95944" w:rsidRPr="00F95944" w:rsidRDefault="00F95944" w:rsidP="00F95944">
      <w:pPr>
        <w:spacing w:after="0" w:line="480" w:lineRule="auto"/>
        <w:rPr>
          <w:rFonts w:ascii="Arial" w:hAnsi="Arial" w:cs="Arial"/>
          <w:bCs/>
          <w:sz w:val="16"/>
          <w:szCs w:val="16"/>
        </w:rPr>
      </w:pPr>
      <w:r w:rsidRPr="0076744A">
        <w:rPr>
          <w:rFonts w:ascii="Arial" w:hAnsi="Arial" w:cs="Arial"/>
          <w:b/>
          <w:sz w:val="16"/>
          <w:szCs w:val="16"/>
          <w:u w:val="single"/>
        </w:rPr>
        <w:t>S-M-670</w:t>
      </w:r>
    </w:p>
    <w:p w14:paraId="4DD8C7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22:30,000</w:t>
      </w:r>
    </w:p>
    <w:p w14:paraId="1064C6D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30:00,000</w:t>
      </w:r>
    </w:p>
    <w:p w14:paraId="052D56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30:00,000</w:t>
      </w:r>
    </w:p>
    <w:p w14:paraId="374A83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22:30,000</w:t>
      </w:r>
    </w:p>
    <w:p w14:paraId="40B670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22:30,000</w:t>
      </w:r>
    </w:p>
    <w:p w14:paraId="31FD444E"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671</w:t>
      </w:r>
    </w:p>
    <w:p w14:paraId="5C3244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41,178;-45:15:00,000</w:t>
      </w:r>
    </w:p>
    <w:p w14:paraId="0F70EB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41,178;-45:15:09,375</w:t>
      </w:r>
    </w:p>
    <w:p w14:paraId="7A0918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41,178;-45:15:18,750</w:t>
      </w:r>
    </w:p>
    <w:p w14:paraId="49F7FA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41,178;-45:15:29,736</w:t>
      </w:r>
    </w:p>
    <w:p w14:paraId="496151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31,803;-45:15:29,736</w:t>
      </w:r>
    </w:p>
    <w:p w14:paraId="357C9B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22,428;-45:15:29,736</w:t>
      </w:r>
    </w:p>
    <w:p w14:paraId="0877E1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13,053;-45:15:29,736</w:t>
      </w:r>
    </w:p>
    <w:p w14:paraId="7A0131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03,678;-45:15:29,736</w:t>
      </w:r>
    </w:p>
    <w:p w14:paraId="1AC463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303;-45:15:29,736</w:t>
      </w:r>
    </w:p>
    <w:p w14:paraId="7B325E2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303;-45:15:39,111</w:t>
      </w:r>
    </w:p>
    <w:p w14:paraId="56524B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303;-45:15:48,486</w:t>
      </w:r>
    </w:p>
    <w:p w14:paraId="2E3368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303;-45:15:57,861</w:t>
      </w:r>
    </w:p>
    <w:p w14:paraId="0537B7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303;-45:16:07,236</w:t>
      </w:r>
    </w:p>
    <w:p w14:paraId="4574D8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303;-45:16:16,612</w:t>
      </w:r>
    </w:p>
    <w:p w14:paraId="2E996AF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303;-45:16:25,987</w:t>
      </w:r>
    </w:p>
    <w:p w14:paraId="4EA868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303;-45:16:35,362</w:t>
      </w:r>
    </w:p>
    <w:p w14:paraId="2DCD5F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303;-45:16:44,737</w:t>
      </w:r>
    </w:p>
    <w:p w14:paraId="3AD3B0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03,678;-45:16:44,737</w:t>
      </w:r>
    </w:p>
    <w:p w14:paraId="6624CDF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13,053;-45:16:44,737</w:t>
      </w:r>
    </w:p>
    <w:p w14:paraId="2CFD90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22,428;-45:16:44,737</w:t>
      </w:r>
    </w:p>
    <w:p w14:paraId="169047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31,803;-45:16:44,737</w:t>
      </w:r>
    </w:p>
    <w:p w14:paraId="380701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41,178;-45:16:44,737</w:t>
      </w:r>
    </w:p>
    <w:p w14:paraId="7FBF63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50,553;-45:16:44,737</w:t>
      </w:r>
    </w:p>
    <w:p w14:paraId="6C5A00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59,928;-45:16:44,737</w:t>
      </w:r>
    </w:p>
    <w:p w14:paraId="53DD41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3:09,303;-45:16:44,737</w:t>
      </w:r>
    </w:p>
    <w:p w14:paraId="6A3963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3:18,678;-45:16:44,737</w:t>
      </w:r>
    </w:p>
    <w:p w14:paraId="36A8F2C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3:28,053;-45:16:44,737</w:t>
      </w:r>
    </w:p>
    <w:p w14:paraId="0A7627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3:37,428;-45:16:44,737</w:t>
      </w:r>
    </w:p>
    <w:p w14:paraId="71DD66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3:46,803;-45:16:44,737</w:t>
      </w:r>
    </w:p>
    <w:p w14:paraId="55B7D4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3:56,178;-45:16:44,737</w:t>
      </w:r>
    </w:p>
    <w:p w14:paraId="0868EF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4:05,553;-45:16:44,737</w:t>
      </w:r>
    </w:p>
    <w:p w14:paraId="3CB7606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4:14,928;-45:16:44,737</w:t>
      </w:r>
    </w:p>
    <w:p w14:paraId="61FB18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4:24,304;-45:16:44,737</w:t>
      </w:r>
    </w:p>
    <w:p w14:paraId="78DF3E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4:33,679;-45:16:44,737</w:t>
      </w:r>
    </w:p>
    <w:p w14:paraId="275E2A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4:43,054;-45:16:44,737</w:t>
      </w:r>
    </w:p>
    <w:p w14:paraId="62A100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4:52,429;-45:16:44,737</w:t>
      </w:r>
    </w:p>
    <w:p w14:paraId="55A81E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16:44,737</w:t>
      </w:r>
    </w:p>
    <w:p w14:paraId="2DA8C0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22:30,000</w:t>
      </w:r>
    </w:p>
    <w:p w14:paraId="3DEF6C9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22:30,000</w:t>
      </w:r>
    </w:p>
    <w:p w14:paraId="25268D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15:00,000</w:t>
      </w:r>
    </w:p>
    <w:p w14:paraId="531E28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41,178;-45:15:00,000</w:t>
      </w:r>
    </w:p>
    <w:p w14:paraId="47145E9E"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672</w:t>
      </w:r>
    </w:p>
    <w:p w14:paraId="737EA3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07,500;-45:08:26,250</w:t>
      </w:r>
    </w:p>
    <w:p w14:paraId="5C503F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16,875;-45:08:26,250</w:t>
      </w:r>
    </w:p>
    <w:p w14:paraId="0DAB6B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16,875;-45:08:35,625</w:t>
      </w:r>
    </w:p>
    <w:p w14:paraId="043B1B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26,250;-45:08:35,625</w:t>
      </w:r>
    </w:p>
    <w:p w14:paraId="6A8B7D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26,250;-45:08:45,000</w:t>
      </w:r>
    </w:p>
    <w:p w14:paraId="044935F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35,625;-45:08:45,000</w:t>
      </w:r>
    </w:p>
    <w:p w14:paraId="07A706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35,625;-45:08:54,375</w:t>
      </w:r>
    </w:p>
    <w:p w14:paraId="2DAAFC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45,000;-45:08:54,375</w:t>
      </w:r>
    </w:p>
    <w:p w14:paraId="13A158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45,000;-45:09:13,125</w:t>
      </w:r>
    </w:p>
    <w:p w14:paraId="2FCA2E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54,375;-45:09:13,125</w:t>
      </w:r>
    </w:p>
    <w:p w14:paraId="7A5799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54,375;-45:09:22,500</w:t>
      </w:r>
    </w:p>
    <w:p w14:paraId="0DB6041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03,750;-45:09:22,500</w:t>
      </w:r>
    </w:p>
    <w:p w14:paraId="1AC762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03,750;-45:09:31,875</w:t>
      </w:r>
    </w:p>
    <w:p w14:paraId="6E2D30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13,125;-45:09:31,875</w:t>
      </w:r>
    </w:p>
    <w:p w14:paraId="56B2CE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13,125;-45:09:41,250</w:t>
      </w:r>
    </w:p>
    <w:p w14:paraId="249B50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22,500;-45:09:41,250</w:t>
      </w:r>
    </w:p>
    <w:p w14:paraId="7568A6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22,500;-45:09:50,625</w:t>
      </w:r>
    </w:p>
    <w:p w14:paraId="4AC2E5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31,875;-45:09:50,625</w:t>
      </w:r>
    </w:p>
    <w:p w14:paraId="31EDFD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31,875;-45:10:00,000</w:t>
      </w:r>
    </w:p>
    <w:p w14:paraId="1219CA6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41,250;-45:10:00,000</w:t>
      </w:r>
    </w:p>
    <w:p w14:paraId="0276D4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41,250;-45:10:09,375</w:t>
      </w:r>
    </w:p>
    <w:p w14:paraId="23B64E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50,625;-45:10:09,375</w:t>
      </w:r>
    </w:p>
    <w:p w14:paraId="23DC96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50,625;-45:10:18,750</w:t>
      </w:r>
    </w:p>
    <w:p w14:paraId="607349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00,000;-45:10:18,750</w:t>
      </w:r>
    </w:p>
    <w:p w14:paraId="41DB7D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00,000;-45:10:28,125</w:t>
      </w:r>
    </w:p>
    <w:p w14:paraId="1C64A8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09,375;-45:10:28,125</w:t>
      </w:r>
    </w:p>
    <w:p w14:paraId="5C9F64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09,375;-45:10:37,500</w:t>
      </w:r>
    </w:p>
    <w:p w14:paraId="69D6AE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18,750;-45:10:37,500</w:t>
      </w:r>
    </w:p>
    <w:p w14:paraId="6BE282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18,750;-45:10:56,250</w:t>
      </w:r>
    </w:p>
    <w:p w14:paraId="6BC1AE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28,125;-45:10:56,250</w:t>
      </w:r>
    </w:p>
    <w:p w14:paraId="005F63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28,125;-45:11:05,625</w:t>
      </w:r>
    </w:p>
    <w:p w14:paraId="6681BC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37,500;-45:11:05,625</w:t>
      </w:r>
    </w:p>
    <w:p w14:paraId="1A3C68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37,500;-45:11:15,000</w:t>
      </w:r>
    </w:p>
    <w:p w14:paraId="1A7220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46,875;-45:11:15,000</w:t>
      </w:r>
    </w:p>
    <w:p w14:paraId="274F3E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46,875;-45:11:24,375</w:t>
      </w:r>
    </w:p>
    <w:p w14:paraId="262C54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56,250;-45:11:24,375</w:t>
      </w:r>
    </w:p>
    <w:p w14:paraId="0DAF71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56,250;-45:11:33,750</w:t>
      </w:r>
    </w:p>
    <w:p w14:paraId="1E9F33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05,625;-45:11:33,750</w:t>
      </w:r>
    </w:p>
    <w:p w14:paraId="5C7FB62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05,625;-45:11:43,125</w:t>
      </w:r>
    </w:p>
    <w:p w14:paraId="2A7B3A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15,000;-45:11:43,125</w:t>
      </w:r>
    </w:p>
    <w:p w14:paraId="5472B10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15,000;-45:11:52,500</w:t>
      </w:r>
    </w:p>
    <w:p w14:paraId="4EFF13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24,375;-45:11:52,500</w:t>
      </w:r>
    </w:p>
    <w:p w14:paraId="2A8D46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24,375;-45:12:01,875</w:t>
      </w:r>
    </w:p>
    <w:p w14:paraId="08C75C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33,750;-45:12:01,875</w:t>
      </w:r>
    </w:p>
    <w:p w14:paraId="632E49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33,750;-45:12:11,250</w:t>
      </w:r>
    </w:p>
    <w:p w14:paraId="01D8C38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43,125;-45:12:11,250</w:t>
      </w:r>
    </w:p>
    <w:p w14:paraId="73D1E55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43,125;-45:12:20,625</w:t>
      </w:r>
    </w:p>
    <w:p w14:paraId="5658FA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2,500;-45:12:20,625</w:t>
      </w:r>
    </w:p>
    <w:p w14:paraId="2E7CB5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2,500;-45:12:39,375</w:t>
      </w:r>
    </w:p>
    <w:p w14:paraId="01589D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01,875;-45:12:39,375</w:t>
      </w:r>
    </w:p>
    <w:p w14:paraId="3FA59B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01,875;-45:12:48,750</w:t>
      </w:r>
    </w:p>
    <w:p w14:paraId="4F4CBE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11,250;-45:12:48,750</w:t>
      </w:r>
    </w:p>
    <w:p w14:paraId="4E39B5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11,250;-45:12:58,125</w:t>
      </w:r>
    </w:p>
    <w:p w14:paraId="16F989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20,625;-45:12:58,125</w:t>
      </w:r>
    </w:p>
    <w:p w14:paraId="7E0E6D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20,625;-45:13:16,875</w:t>
      </w:r>
    </w:p>
    <w:p w14:paraId="0A9883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39,375;-45:13:16,875</w:t>
      </w:r>
    </w:p>
    <w:p w14:paraId="17E99C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39,375;-45:15:00,000</w:t>
      </w:r>
    </w:p>
    <w:p w14:paraId="782440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15:00,000</w:t>
      </w:r>
    </w:p>
    <w:p w14:paraId="21DB60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07:48,750</w:t>
      </w:r>
    </w:p>
    <w:p w14:paraId="780BFC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9,375;-45:07:48,750</w:t>
      </w:r>
    </w:p>
    <w:p w14:paraId="7ED89C0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9,375;-45:07:58,125</w:t>
      </w:r>
    </w:p>
    <w:p w14:paraId="56E7B48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48,750;-45:07:58,125</w:t>
      </w:r>
    </w:p>
    <w:p w14:paraId="120496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48,750;-45:08:07,500</w:t>
      </w:r>
    </w:p>
    <w:p w14:paraId="55124E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58,125;-45:08:07,500</w:t>
      </w:r>
    </w:p>
    <w:p w14:paraId="3A5422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58,125;-45:08:16,875</w:t>
      </w:r>
    </w:p>
    <w:p w14:paraId="48BD03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07,500;-45:08:16,875</w:t>
      </w:r>
    </w:p>
    <w:p w14:paraId="16423E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07,500;-45:08:26,250</w:t>
      </w:r>
    </w:p>
    <w:p w14:paraId="06718CC9"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724</w:t>
      </w:r>
    </w:p>
    <w:p w14:paraId="4D32A3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52:30,000</w:t>
      </w:r>
    </w:p>
    <w:p w14:paraId="2AC4E22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6:00:00,000</w:t>
      </w:r>
    </w:p>
    <w:p w14:paraId="5E2595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6:00:00,000</w:t>
      </w:r>
    </w:p>
    <w:p w14:paraId="62D65F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52:30,000</w:t>
      </w:r>
    </w:p>
    <w:p w14:paraId="551266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52:30,000</w:t>
      </w:r>
    </w:p>
    <w:p w14:paraId="3E05A7DD"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725</w:t>
      </w:r>
    </w:p>
    <w:p w14:paraId="7A05AC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45:00,000</w:t>
      </w:r>
    </w:p>
    <w:p w14:paraId="46BFC3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52:30,000</w:t>
      </w:r>
    </w:p>
    <w:p w14:paraId="45C533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52:30,000</w:t>
      </w:r>
    </w:p>
    <w:p w14:paraId="394844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45:00,000</w:t>
      </w:r>
    </w:p>
    <w:p w14:paraId="2488DE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45:00,000</w:t>
      </w:r>
    </w:p>
    <w:p w14:paraId="31D98E10"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726</w:t>
      </w:r>
    </w:p>
    <w:p w14:paraId="022BB8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37:30,000</w:t>
      </w:r>
    </w:p>
    <w:p w14:paraId="62606B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45:00,000</w:t>
      </w:r>
    </w:p>
    <w:p w14:paraId="27F5C1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45:00,000</w:t>
      </w:r>
    </w:p>
    <w:p w14:paraId="1A1FA9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37:30,000</w:t>
      </w:r>
    </w:p>
    <w:p w14:paraId="4BA357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37:30,000</w:t>
      </w:r>
    </w:p>
    <w:p w14:paraId="546604F8"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727</w:t>
      </w:r>
    </w:p>
    <w:p w14:paraId="68D988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30:00,000</w:t>
      </w:r>
    </w:p>
    <w:p w14:paraId="7C5620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37:30,000</w:t>
      </w:r>
    </w:p>
    <w:p w14:paraId="0F3994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37:30,000</w:t>
      </w:r>
    </w:p>
    <w:p w14:paraId="2EFD883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30:00,000</w:t>
      </w:r>
    </w:p>
    <w:p w14:paraId="4F600E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30:00,000</w:t>
      </w:r>
    </w:p>
    <w:p w14:paraId="330A175F"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728</w:t>
      </w:r>
    </w:p>
    <w:p w14:paraId="252F71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43,125;-45:23:07,500</w:t>
      </w:r>
    </w:p>
    <w:p w14:paraId="2813BBC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43,125;-45:23:16,875</w:t>
      </w:r>
    </w:p>
    <w:p w14:paraId="1816C0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52,500;-45:23:16,875</w:t>
      </w:r>
    </w:p>
    <w:p w14:paraId="3BF1D1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52,500;-45:23:35,625</w:t>
      </w:r>
    </w:p>
    <w:p w14:paraId="470889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01,875;-45:23:35,625</w:t>
      </w:r>
    </w:p>
    <w:p w14:paraId="2D7F34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01,875;-45:23:45,000</w:t>
      </w:r>
    </w:p>
    <w:p w14:paraId="0411F9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11,250;-45:23:45,000</w:t>
      </w:r>
    </w:p>
    <w:p w14:paraId="40A039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11,250;-45:23:54,375</w:t>
      </w:r>
    </w:p>
    <w:p w14:paraId="5DB84CA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20,625;-45:23:54,375</w:t>
      </w:r>
    </w:p>
    <w:p w14:paraId="0260B8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20,625;-45:24:03,750</w:t>
      </w:r>
    </w:p>
    <w:p w14:paraId="53872B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24:03,750</w:t>
      </w:r>
    </w:p>
    <w:p w14:paraId="03A58F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30:00,000</w:t>
      </w:r>
    </w:p>
    <w:p w14:paraId="017B7D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30:00,000</w:t>
      </w:r>
    </w:p>
    <w:p w14:paraId="799990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22:30,000</w:t>
      </w:r>
    </w:p>
    <w:p w14:paraId="1343EE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05,625;-45:22:30,000</w:t>
      </w:r>
    </w:p>
    <w:p w14:paraId="303176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05,625;-45:22:39,375</w:t>
      </w:r>
    </w:p>
    <w:p w14:paraId="748D91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15,000;-45:22:39,375</w:t>
      </w:r>
    </w:p>
    <w:p w14:paraId="761E45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15,000;-45:22:48,750</w:t>
      </w:r>
    </w:p>
    <w:p w14:paraId="0251A18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24,375;-45:22:48,750</w:t>
      </w:r>
    </w:p>
    <w:p w14:paraId="10AD7B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24,375;-45:22:58,125</w:t>
      </w:r>
    </w:p>
    <w:p w14:paraId="6A6B7D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33,750;-45:22:58,125</w:t>
      </w:r>
    </w:p>
    <w:p w14:paraId="38AACA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33,750;-45:23:07,500</w:t>
      </w:r>
    </w:p>
    <w:p w14:paraId="0B238C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43,125;-45:23:07,500</w:t>
      </w:r>
    </w:p>
    <w:p w14:paraId="6DC7CA30"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729</w:t>
      </w:r>
    </w:p>
    <w:p w14:paraId="24A47E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15,000;-45:17:20,625</w:t>
      </w:r>
    </w:p>
    <w:p w14:paraId="55A770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24,375;-45:17:20,625</w:t>
      </w:r>
    </w:p>
    <w:p w14:paraId="138142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24,375;-45:17:39,375</w:t>
      </w:r>
    </w:p>
    <w:p w14:paraId="60E82F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33,750;-45:17:39,375</w:t>
      </w:r>
    </w:p>
    <w:p w14:paraId="467BF1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33,750;-45:17:48,750</w:t>
      </w:r>
    </w:p>
    <w:p w14:paraId="1BFDC9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43,125;-45:17:48,750</w:t>
      </w:r>
    </w:p>
    <w:p w14:paraId="7215CB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43,125;-45:17:58,125</w:t>
      </w:r>
    </w:p>
    <w:p w14:paraId="492E37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52,500;-45:17:58,125</w:t>
      </w:r>
    </w:p>
    <w:p w14:paraId="0D09EB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52,500;-45:18:07,500</w:t>
      </w:r>
    </w:p>
    <w:p w14:paraId="50971E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01,875;-45:18:07,500</w:t>
      </w:r>
    </w:p>
    <w:p w14:paraId="506EC5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01,875;-45:18:16,875</w:t>
      </w:r>
    </w:p>
    <w:p w14:paraId="44A613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11,250;-45:18:16,875</w:t>
      </w:r>
    </w:p>
    <w:p w14:paraId="324E7A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11,250;-45:18:26,250</w:t>
      </w:r>
    </w:p>
    <w:p w14:paraId="07BFE90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20,625;-45:18:26,250</w:t>
      </w:r>
    </w:p>
    <w:p w14:paraId="685BBD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20,625;-45:18:35,625</w:t>
      </w:r>
    </w:p>
    <w:p w14:paraId="2273AA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30,000;-45:18:35,625</w:t>
      </w:r>
    </w:p>
    <w:p w14:paraId="4A5CFE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30,000;-45:18:45,000</w:t>
      </w:r>
    </w:p>
    <w:p w14:paraId="6C918B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39,375;-45:18:45,000</w:t>
      </w:r>
    </w:p>
    <w:p w14:paraId="269424B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39,375;-45:18:54,375</w:t>
      </w:r>
    </w:p>
    <w:p w14:paraId="1C5180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48,750;-45:18:54,375</w:t>
      </w:r>
    </w:p>
    <w:p w14:paraId="7DC28B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48,750;-45:19:13,125</w:t>
      </w:r>
    </w:p>
    <w:p w14:paraId="2B64C9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58,125;-45:19:13,125</w:t>
      </w:r>
    </w:p>
    <w:p w14:paraId="548A77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58,125;-45:19:22,500</w:t>
      </w:r>
    </w:p>
    <w:p w14:paraId="5F07A6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07,500;-45:19:22,500</w:t>
      </w:r>
    </w:p>
    <w:p w14:paraId="438904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07,500;-45:19:31,875</w:t>
      </w:r>
    </w:p>
    <w:p w14:paraId="7A8E19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16,875;-45:19:31,875</w:t>
      </w:r>
    </w:p>
    <w:p w14:paraId="387694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16,875;-45:19:41,250</w:t>
      </w:r>
    </w:p>
    <w:p w14:paraId="381D9D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26,250;-45:19:41,250</w:t>
      </w:r>
    </w:p>
    <w:p w14:paraId="632EB2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26,250;-45:19:50,625</w:t>
      </w:r>
    </w:p>
    <w:p w14:paraId="117546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35,625;-45:19:50,625</w:t>
      </w:r>
    </w:p>
    <w:p w14:paraId="5B1BAF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35,625;-45:20:00,000</w:t>
      </w:r>
    </w:p>
    <w:p w14:paraId="502E23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45,000;-45:20:00,000</w:t>
      </w:r>
    </w:p>
    <w:p w14:paraId="15255D3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45,000;-45:20:09,375</w:t>
      </w:r>
    </w:p>
    <w:p w14:paraId="5576F0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54,375;-45:20:09,375</w:t>
      </w:r>
    </w:p>
    <w:p w14:paraId="4EE455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54,375;-45:20:18,750</w:t>
      </w:r>
    </w:p>
    <w:p w14:paraId="28BC77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03,750;-45:20:18,750</w:t>
      </w:r>
    </w:p>
    <w:p w14:paraId="6152CD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03,750;-45:20:28,125</w:t>
      </w:r>
    </w:p>
    <w:p w14:paraId="40AACB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13,125;-45:20:28,125</w:t>
      </w:r>
    </w:p>
    <w:p w14:paraId="735D68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13,125;-45:20:37,500</w:t>
      </w:r>
    </w:p>
    <w:p w14:paraId="6187CB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22,500;-45:20:37,500</w:t>
      </w:r>
    </w:p>
    <w:p w14:paraId="31A5AA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22,500;-45:20:56,250</w:t>
      </w:r>
    </w:p>
    <w:p w14:paraId="3B84B48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31,875;-45:20:56,250</w:t>
      </w:r>
    </w:p>
    <w:p w14:paraId="6D0D9E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31,875;-45:21:05,625</w:t>
      </w:r>
    </w:p>
    <w:p w14:paraId="3E76C16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41,250;-45:21:05,625</w:t>
      </w:r>
    </w:p>
    <w:p w14:paraId="6CE67F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41,250;-45:21:15,000</w:t>
      </w:r>
    </w:p>
    <w:p w14:paraId="61BF17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50,625;-45:21:15,000</w:t>
      </w:r>
    </w:p>
    <w:p w14:paraId="7AFC33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50,625;-45:21:24,375</w:t>
      </w:r>
    </w:p>
    <w:p w14:paraId="38570F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00,000;-45:21:24,375</w:t>
      </w:r>
    </w:p>
    <w:p w14:paraId="7EFD35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00,000;-45:21:33,750</w:t>
      </w:r>
    </w:p>
    <w:p w14:paraId="530C54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09,375;-45:21:33,750</w:t>
      </w:r>
    </w:p>
    <w:p w14:paraId="1B105B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09,375;-45:21:43,125</w:t>
      </w:r>
    </w:p>
    <w:p w14:paraId="5DA17EA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18,750;-45:21:43,125</w:t>
      </w:r>
    </w:p>
    <w:p w14:paraId="1783FA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18,750;-45:21:52,500</w:t>
      </w:r>
    </w:p>
    <w:p w14:paraId="3D1B84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28,125;-45:21:52,500</w:t>
      </w:r>
    </w:p>
    <w:p w14:paraId="63BB12A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28,125;-45:22:01,875</w:t>
      </w:r>
    </w:p>
    <w:p w14:paraId="1AC6D96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37,500;-45:22:01,875</w:t>
      </w:r>
    </w:p>
    <w:p w14:paraId="598DE9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37,500;-45:22:11,250</w:t>
      </w:r>
    </w:p>
    <w:p w14:paraId="343FF0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46,875;-45:22:11,250</w:t>
      </w:r>
    </w:p>
    <w:p w14:paraId="1403076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46,875;-45:22:20,625</w:t>
      </w:r>
    </w:p>
    <w:p w14:paraId="533EFF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56,250;-45:22:20,625</w:t>
      </w:r>
    </w:p>
    <w:p w14:paraId="32CCC9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56,250;-45:22:30,000</w:t>
      </w:r>
    </w:p>
    <w:p w14:paraId="755E23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22:30,000</w:t>
      </w:r>
    </w:p>
    <w:p w14:paraId="378EA0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16:44,737</w:t>
      </w:r>
    </w:p>
    <w:p w14:paraId="759DB1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9,375;-45:16:44,738</w:t>
      </w:r>
    </w:p>
    <w:p w14:paraId="3DBD41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18,750;-45:16:44,738</w:t>
      </w:r>
    </w:p>
    <w:p w14:paraId="207955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28,125;-45:16:44,738</w:t>
      </w:r>
    </w:p>
    <w:p w14:paraId="69CA468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37,500;-45:16:44,738</w:t>
      </w:r>
    </w:p>
    <w:p w14:paraId="1000CE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46,875;-45:16:44,738</w:t>
      </w:r>
    </w:p>
    <w:p w14:paraId="09F5A7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46,875;-45:16:52,500</w:t>
      </w:r>
    </w:p>
    <w:p w14:paraId="302E48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56,250;-45:16:52,500</w:t>
      </w:r>
    </w:p>
    <w:p w14:paraId="7A9985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56,250;-45:17:01,875</w:t>
      </w:r>
    </w:p>
    <w:p w14:paraId="6EB66C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05,625;-45:17:01,875</w:t>
      </w:r>
    </w:p>
    <w:p w14:paraId="676A04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05,625;-45:17:11,250</w:t>
      </w:r>
    </w:p>
    <w:p w14:paraId="692F6B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15,000;-45:17:11,250</w:t>
      </w:r>
    </w:p>
    <w:p w14:paraId="5B417A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15,000;-45:17:20,625</w:t>
      </w:r>
    </w:p>
    <w:p w14:paraId="79FF8743"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788</w:t>
      </w:r>
    </w:p>
    <w:p w14:paraId="5AF51A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26,250;-45:30:46,875</w:t>
      </w:r>
    </w:p>
    <w:p w14:paraId="08145E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35,625;-45:30:46,875</w:t>
      </w:r>
    </w:p>
    <w:p w14:paraId="106C33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35,625;-45:30:56,250</w:t>
      </w:r>
    </w:p>
    <w:p w14:paraId="221351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45,000;-45:30:56,250</w:t>
      </w:r>
    </w:p>
    <w:p w14:paraId="5A2A2D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45,000;-45:31:05,625</w:t>
      </w:r>
    </w:p>
    <w:p w14:paraId="1F2B37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54,375;-45:31:05,625</w:t>
      </w:r>
    </w:p>
    <w:p w14:paraId="5807E39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54,375;-45:31:15,000</w:t>
      </w:r>
    </w:p>
    <w:p w14:paraId="41B34C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03,750;-45:31:15,000</w:t>
      </w:r>
    </w:p>
    <w:p w14:paraId="1690AE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03,750;-45:31:24,375</w:t>
      </w:r>
    </w:p>
    <w:p w14:paraId="477CE2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13,125;-45:31:24,375</w:t>
      </w:r>
    </w:p>
    <w:p w14:paraId="1D195A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13,125;-45:31:33,750</w:t>
      </w:r>
    </w:p>
    <w:p w14:paraId="70A790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22,500;-45:31:33,750</w:t>
      </w:r>
    </w:p>
    <w:p w14:paraId="6771B7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22,500;-45:31:43,125</w:t>
      </w:r>
    </w:p>
    <w:p w14:paraId="108E7E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31,875;-45:31:43,125</w:t>
      </w:r>
    </w:p>
    <w:p w14:paraId="4589F7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31,875;-45:31:52,500</w:t>
      </w:r>
    </w:p>
    <w:p w14:paraId="58EEB3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41,250;-45:31:52,500</w:t>
      </w:r>
    </w:p>
    <w:p w14:paraId="5879B1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41,250;-45:32:01,875</w:t>
      </w:r>
    </w:p>
    <w:p w14:paraId="4FA478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50,625;-45:32:01,875</w:t>
      </w:r>
    </w:p>
    <w:p w14:paraId="73A7F7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50,625;-45:32:11,250</w:t>
      </w:r>
    </w:p>
    <w:p w14:paraId="0DC4D42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32:11,250</w:t>
      </w:r>
    </w:p>
    <w:p w14:paraId="530A97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37:30,000</w:t>
      </w:r>
    </w:p>
    <w:p w14:paraId="58736A2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37:30,000</w:t>
      </w:r>
    </w:p>
    <w:p w14:paraId="5EBCAB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30:00,000</w:t>
      </w:r>
    </w:p>
    <w:p w14:paraId="071B33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58,125;-45:30:00,000</w:t>
      </w:r>
    </w:p>
    <w:p w14:paraId="3992AD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58,125;-45:30:09,375</w:t>
      </w:r>
    </w:p>
    <w:p w14:paraId="4B1714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07,500;-45:30:09,375</w:t>
      </w:r>
    </w:p>
    <w:p w14:paraId="4F69A0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07,500;-45:30:18,750</w:t>
      </w:r>
    </w:p>
    <w:p w14:paraId="2247BD2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16,875;-45:30:18,750</w:t>
      </w:r>
    </w:p>
    <w:p w14:paraId="3530B3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16,875;-45:30:28,125</w:t>
      </w:r>
    </w:p>
    <w:p w14:paraId="2865D4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26,250;-45:30:28,125</w:t>
      </w:r>
    </w:p>
    <w:p w14:paraId="659766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26,250;-45:30:46,875</w:t>
      </w:r>
    </w:p>
    <w:p w14:paraId="7C38E24E"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789</w:t>
      </w:r>
    </w:p>
    <w:p w14:paraId="2D4ECF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07,500;-45:24:50,625</w:t>
      </w:r>
    </w:p>
    <w:p w14:paraId="437A99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16,875;-45:24:50,625</w:t>
      </w:r>
    </w:p>
    <w:p w14:paraId="5159A1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16,875;-45:25:00,000</w:t>
      </w:r>
    </w:p>
    <w:p w14:paraId="76A417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26,250;-45:25:00,000</w:t>
      </w:r>
    </w:p>
    <w:p w14:paraId="102905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26,250;-45:25:18,750</w:t>
      </w:r>
    </w:p>
    <w:p w14:paraId="10D4E6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35,625;-45:25:18,750</w:t>
      </w:r>
    </w:p>
    <w:p w14:paraId="528C7C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35,625;-45:25:28,125</w:t>
      </w:r>
    </w:p>
    <w:p w14:paraId="729389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45,000;-45:25:28,125</w:t>
      </w:r>
    </w:p>
    <w:p w14:paraId="211221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45,000;-45:25:37,500</w:t>
      </w:r>
    </w:p>
    <w:p w14:paraId="4F9075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54,375;-45:25:37,500</w:t>
      </w:r>
    </w:p>
    <w:p w14:paraId="740AA0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54,375;-45:25:46,875</w:t>
      </w:r>
    </w:p>
    <w:p w14:paraId="56AE07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03,750;-45:25:46,875</w:t>
      </w:r>
    </w:p>
    <w:p w14:paraId="6D6485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03,750;-45:25:56,250</w:t>
      </w:r>
    </w:p>
    <w:p w14:paraId="447225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13,125;-45:25:56,250</w:t>
      </w:r>
    </w:p>
    <w:p w14:paraId="6A1ECB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13,125;-45:26:05,625</w:t>
      </w:r>
    </w:p>
    <w:p w14:paraId="3A77B9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22,500;-45:26:05,625</w:t>
      </w:r>
    </w:p>
    <w:p w14:paraId="1E1483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22,500;-45:26:15,000</w:t>
      </w:r>
    </w:p>
    <w:p w14:paraId="13F34C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31,875;-45:26:15,000</w:t>
      </w:r>
    </w:p>
    <w:p w14:paraId="77B79F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31,875;-45:26:24,375</w:t>
      </w:r>
    </w:p>
    <w:p w14:paraId="5A6EC2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41,250;-45:26:24,375</w:t>
      </w:r>
    </w:p>
    <w:p w14:paraId="6636C9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41,250;-45:26:33,750</w:t>
      </w:r>
    </w:p>
    <w:p w14:paraId="5ECB71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50,625;-45:26:33,750</w:t>
      </w:r>
    </w:p>
    <w:p w14:paraId="3DC599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50,625;-45:26:43,125</w:t>
      </w:r>
    </w:p>
    <w:p w14:paraId="6091E16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00,000;-45:26:43,125</w:t>
      </w:r>
    </w:p>
    <w:p w14:paraId="57823E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00,000;-45:26:52,500</w:t>
      </w:r>
    </w:p>
    <w:p w14:paraId="3AB248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09,375;-45:26:52,500</w:t>
      </w:r>
    </w:p>
    <w:p w14:paraId="6484E0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09,375;-45:27:11,250</w:t>
      </w:r>
    </w:p>
    <w:p w14:paraId="58A6F8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18,750;-45:27:11,250</w:t>
      </w:r>
    </w:p>
    <w:p w14:paraId="18A4D00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18,750;-45:27:20,625</w:t>
      </w:r>
    </w:p>
    <w:p w14:paraId="05CD95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28,125;-45:27:20,625</w:t>
      </w:r>
    </w:p>
    <w:p w14:paraId="3AF7C9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28,125;-45:27:30,000</w:t>
      </w:r>
    </w:p>
    <w:p w14:paraId="4EEA2A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37,500;-45:27:30,000</w:t>
      </w:r>
    </w:p>
    <w:p w14:paraId="085A60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37,500;-45:27:39,375</w:t>
      </w:r>
    </w:p>
    <w:p w14:paraId="0E33E2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46,875;-45:27:39,375</w:t>
      </w:r>
    </w:p>
    <w:p w14:paraId="777E07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46,875;-45:27:48,750</w:t>
      </w:r>
    </w:p>
    <w:p w14:paraId="38F3B8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56,250;-45:27:48,750</w:t>
      </w:r>
    </w:p>
    <w:p w14:paraId="78FB28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56,250;-45:27:58,125</w:t>
      </w:r>
    </w:p>
    <w:p w14:paraId="564305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05,625;-45:27:58,125</w:t>
      </w:r>
    </w:p>
    <w:p w14:paraId="6430FD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05,625;-45:28:07,500</w:t>
      </w:r>
    </w:p>
    <w:p w14:paraId="46884C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15,000;-45:28:07,500</w:t>
      </w:r>
    </w:p>
    <w:p w14:paraId="75E5C13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15,000;-45:28:16,875</w:t>
      </w:r>
    </w:p>
    <w:p w14:paraId="0A32D8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24,375;-45:28:16,875</w:t>
      </w:r>
    </w:p>
    <w:p w14:paraId="5BA9F36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24,375;-45:28:26,250</w:t>
      </w:r>
    </w:p>
    <w:p w14:paraId="21EADA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33,750;-45:28:26,250</w:t>
      </w:r>
    </w:p>
    <w:p w14:paraId="49DADE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33,750;-45:28:35,625</w:t>
      </w:r>
    </w:p>
    <w:p w14:paraId="6CA021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43,125;-45:28:35,625</w:t>
      </w:r>
    </w:p>
    <w:p w14:paraId="562E21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43,125;-45:28:45,000</w:t>
      </w:r>
    </w:p>
    <w:p w14:paraId="42DAE2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52,500;-45:28:45,000</w:t>
      </w:r>
    </w:p>
    <w:p w14:paraId="62291D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52,500;-45:29:03,750</w:t>
      </w:r>
    </w:p>
    <w:p w14:paraId="5E5CF2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01,875;-45:29:03,750</w:t>
      </w:r>
    </w:p>
    <w:p w14:paraId="2ED55A3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01,875;-45:29:13,125</w:t>
      </w:r>
    </w:p>
    <w:p w14:paraId="49F1D0C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11,250;-45:29:13,125</w:t>
      </w:r>
    </w:p>
    <w:p w14:paraId="5CE27C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11,250;-45:29:22,500</w:t>
      </w:r>
    </w:p>
    <w:p w14:paraId="77DC20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20,625;-45:29:22,500</w:t>
      </w:r>
    </w:p>
    <w:p w14:paraId="52CBDAB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20,625;-45:29:31,875</w:t>
      </w:r>
    </w:p>
    <w:p w14:paraId="7192229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30,000;-45:29:31,875</w:t>
      </w:r>
    </w:p>
    <w:p w14:paraId="0E4647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30,000;-45:29:41,250</w:t>
      </w:r>
    </w:p>
    <w:p w14:paraId="392E5C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39,375;-45:29:41,250</w:t>
      </w:r>
    </w:p>
    <w:p w14:paraId="429EFC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39,375;-45:29:50,625</w:t>
      </w:r>
    </w:p>
    <w:p w14:paraId="685BED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48,750;-45:29:50,625</w:t>
      </w:r>
    </w:p>
    <w:p w14:paraId="29AB345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48,750;-45:30:00,000</w:t>
      </w:r>
    </w:p>
    <w:p w14:paraId="280466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30:00,000</w:t>
      </w:r>
    </w:p>
    <w:p w14:paraId="4BD51FE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24:13,125</w:t>
      </w:r>
    </w:p>
    <w:p w14:paraId="4A3637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9,375;-45:24:13,125</w:t>
      </w:r>
    </w:p>
    <w:p w14:paraId="1CFF5E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9,375;-45:24:22,500</w:t>
      </w:r>
    </w:p>
    <w:p w14:paraId="0BE0870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48,750;-45:24:22,500</w:t>
      </w:r>
    </w:p>
    <w:p w14:paraId="3FA963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48,750;-45:24:31,875</w:t>
      </w:r>
    </w:p>
    <w:p w14:paraId="604F69D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58,125;-45:24:31,875</w:t>
      </w:r>
    </w:p>
    <w:p w14:paraId="619BBC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58,125;-45:24:41,250</w:t>
      </w:r>
    </w:p>
    <w:p w14:paraId="2EA466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07,500;-45:24:41,250</w:t>
      </w:r>
    </w:p>
    <w:p w14:paraId="73FDB7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07,500;-45:24:50,625</w:t>
      </w:r>
    </w:p>
    <w:p w14:paraId="676A639D"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843</w:t>
      </w:r>
    </w:p>
    <w:p w14:paraId="777C65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22:30,000</w:t>
      </w:r>
    </w:p>
    <w:p w14:paraId="7A4F26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30:00,000</w:t>
      </w:r>
    </w:p>
    <w:p w14:paraId="498533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30:00,000</w:t>
      </w:r>
    </w:p>
    <w:p w14:paraId="1622F7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22:30,000</w:t>
      </w:r>
    </w:p>
    <w:p w14:paraId="568F29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22:30,000</w:t>
      </w:r>
    </w:p>
    <w:p w14:paraId="4D3BCA3E"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849</w:t>
      </w:r>
    </w:p>
    <w:p w14:paraId="09CA89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18,750;-45:38:16,875</w:t>
      </w:r>
    </w:p>
    <w:p w14:paraId="3A074A2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28,125;-45:38:16,875</w:t>
      </w:r>
    </w:p>
    <w:p w14:paraId="44B4AA6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28,125;-45:38:26,250</w:t>
      </w:r>
    </w:p>
    <w:p w14:paraId="61FA5BB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37,500;-45:38:26,250</w:t>
      </w:r>
    </w:p>
    <w:p w14:paraId="5C9DE9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37,500;-45:38:35,625</w:t>
      </w:r>
    </w:p>
    <w:p w14:paraId="311D5C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46,875;-45:38:35,625</w:t>
      </w:r>
    </w:p>
    <w:p w14:paraId="4E697D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46,875;-45:38:45,000</w:t>
      </w:r>
    </w:p>
    <w:p w14:paraId="400697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56,250;-45:38:45,000</w:t>
      </w:r>
    </w:p>
    <w:p w14:paraId="57FD8A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56,250;-45:38:54,375</w:t>
      </w:r>
    </w:p>
    <w:p w14:paraId="34BBE7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05,625;-45:38:54,375</w:t>
      </w:r>
    </w:p>
    <w:p w14:paraId="27AFEF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05,625;-45:39:03,750</w:t>
      </w:r>
    </w:p>
    <w:p w14:paraId="23799B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15,000;-45:39:03,750</w:t>
      </w:r>
    </w:p>
    <w:p w14:paraId="0B5ADA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15,000;-45:39:13,125</w:t>
      </w:r>
    </w:p>
    <w:p w14:paraId="377CF78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24,375;-45:39:13,125</w:t>
      </w:r>
    </w:p>
    <w:p w14:paraId="502FE0A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24,375;-45:39:22,500</w:t>
      </w:r>
    </w:p>
    <w:p w14:paraId="57C99F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33,750;-45:39:22,500</w:t>
      </w:r>
    </w:p>
    <w:p w14:paraId="6D00E2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33,750;-45:39:31,875</w:t>
      </w:r>
    </w:p>
    <w:p w14:paraId="55FB83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43,125;-45:39:31,875</w:t>
      </w:r>
    </w:p>
    <w:p w14:paraId="2CF3BB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43,125;-45:39:50,625</w:t>
      </w:r>
    </w:p>
    <w:p w14:paraId="1D5CC0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52,500;-45:39:50,625</w:t>
      </w:r>
    </w:p>
    <w:p w14:paraId="0A5EB2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52,500;-45:40:00,000</w:t>
      </w:r>
    </w:p>
    <w:p w14:paraId="6DE079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01,875;-45:40:00,000</w:t>
      </w:r>
    </w:p>
    <w:p w14:paraId="57A8D8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01,875;-45:40:09,375</w:t>
      </w:r>
    </w:p>
    <w:p w14:paraId="0384EF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11,250;-45:40:09,375</w:t>
      </w:r>
    </w:p>
    <w:p w14:paraId="1DD28F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11,250;-45:40:18,750</w:t>
      </w:r>
    </w:p>
    <w:p w14:paraId="31E91DC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20,625;-45:40:18,750</w:t>
      </w:r>
    </w:p>
    <w:p w14:paraId="5728B7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20,625;-45:40:28,125</w:t>
      </w:r>
    </w:p>
    <w:p w14:paraId="500C2A6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5:40:28,125</w:t>
      </w:r>
    </w:p>
    <w:p w14:paraId="7DC2DA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5:45:00,000</w:t>
      </w:r>
    </w:p>
    <w:p w14:paraId="374B05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45:00,000</w:t>
      </w:r>
    </w:p>
    <w:p w14:paraId="541DAD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37:30,000</w:t>
      </w:r>
    </w:p>
    <w:p w14:paraId="1194F5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3:26,250;-45:37:30,000</w:t>
      </w:r>
    </w:p>
    <w:p w14:paraId="1AA80E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3:26,250;-45:37:48,750</w:t>
      </w:r>
    </w:p>
    <w:p w14:paraId="3C4AA6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00,000;-45:37:48,750</w:t>
      </w:r>
    </w:p>
    <w:p w14:paraId="16EEED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00,000;-45:37:58,125</w:t>
      </w:r>
    </w:p>
    <w:p w14:paraId="67071E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09,375;-45:37:58,125</w:t>
      </w:r>
    </w:p>
    <w:p w14:paraId="173C07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09,375;-45:38:07,500</w:t>
      </w:r>
    </w:p>
    <w:p w14:paraId="74FC94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18,750;-45:38:07,500</w:t>
      </w:r>
    </w:p>
    <w:p w14:paraId="18D1793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18,750;-45:38:16,875</w:t>
      </w:r>
    </w:p>
    <w:p w14:paraId="372495A4"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905</w:t>
      </w:r>
    </w:p>
    <w:p w14:paraId="118D79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30:00,000</w:t>
      </w:r>
    </w:p>
    <w:p w14:paraId="7B86F4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37:30,000</w:t>
      </w:r>
    </w:p>
    <w:p w14:paraId="034F9D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37:30,000</w:t>
      </w:r>
    </w:p>
    <w:p w14:paraId="206B741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30:00,000</w:t>
      </w:r>
    </w:p>
    <w:p w14:paraId="555106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30:00,000</w:t>
      </w:r>
    </w:p>
    <w:p w14:paraId="206C6D94"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911</w:t>
      </w:r>
    </w:p>
    <w:p w14:paraId="7AB48E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5:45:00,000</w:t>
      </w:r>
    </w:p>
    <w:p w14:paraId="7BDBCA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5:52:30,000</w:t>
      </w:r>
    </w:p>
    <w:p w14:paraId="39F477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5:52:30,000</w:t>
      </w:r>
    </w:p>
    <w:p w14:paraId="729A469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5:45:00,000</w:t>
      </w:r>
    </w:p>
    <w:p w14:paraId="2392F2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5:45:00,000</w:t>
      </w:r>
    </w:p>
    <w:p w14:paraId="5779D507"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975</w:t>
      </w:r>
    </w:p>
    <w:p w14:paraId="77EE41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5:45:00,000</w:t>
      </w:r>
    </w:p>
    <w:p w14:paraId="0A57F6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5:52:30,000</w:t>
      </w:r>
    </w:p>
    <w:p w14:paraId="6B8E19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5:52:30,000</w:t>
      </w:r>
    </w:p>
    <w:p w14:paraId="456DF0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5:45:00,000</w:t>
      </w:r>
    </w:p>
    <w:p w14:paraId="25BAA6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5:45:00,000</w:t>
      </w:r>
    </w:p>
    <w:p w14:paraId="04863324"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414</w:t>
      </w:r>
    </w:p>
    <w:p w14:paraId="2B64AC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30:00,000</w:t>
      </w:r>
    </w:p>
    <w:p w14:paraId="503286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37:30,000</w:t>
      </w:r>
    </w:p>
    <w:p w14:paraId="3D55FA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37:30,000</w:t>
      </w:r>
    </w:p>
    <w:p w14:paraId="26828B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30:00,000</w:t>
      </w:r>
    </w:p>
    <w:p w14:paraId="793BB8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30:00,000</w:t>
      </w:r>
    </w:p>
    <w:p w14:paraId="031C6191"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474</w:t>
      </w:r>
    </w:p>
    <w:p w14:paraId="72D797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52:30,000</w:t>
      </w:r>
    </w:p>
    <w:p w14:paraId="53D6EA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00:00,000</w:t>
      </w:r>
    </w:p>
    <w:p w14:paraId="77019D6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00:00,000</w:t>
      </w:r>
    </w:p>
    <w:p w14:paraId="1401AE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52:30,000</w:t>
      </w:r>
    </w:p>
    <w:p w14:paraId="1F7D07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52:30,000</w:t>
      </w:r>
    </w:p>
    <w:p w14:paraId="1A938B44"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475</w:t>
      </w:r>
    </w:p>
    <w:p w14:paraId="295263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16,875;-46:45:00,000</w:t>
      </w:r>
    </w:p>
    <w:p w14:paraId="58D06C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45:00,000</w:t>
      </w:r>
    </w:p>
    <w:p w14:paraId="4ECF84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52:30,000</w:t>
      </w:r>
    </w:p>
    <w:p w14:paraId="0A2A3D8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52:30,000</w:t>
      </w:r>
    </w:p>
    <w:p w14:paraId="118732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51:15,000</w:t>
      </w:r>
    </w:p>
    <w:p w14:paraId="0ABA2B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07,500;-46:51:15,000</w:t>
      </w:r>
    </w:p>
    <w:p w14:paraId="232999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07,500;-46:50:37,500</w:t>
      </w:r>
    </w:p>
    <w:p w14:paraId="0DEA43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54,375;-46:50:37,500</w:t>
      </w:r>
    </w:p>
    <w:p w14:paraId="6F28EE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54,375;-46:48:45,000</w:t>
      </w:r>
    </w:p>
    <w:p w14:paraId="104C0E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0:09,375;-46:48:45,000</w:t>
      </w:r>
    </w:p>
    <w:p w14:paraId="50E41CC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0:09,375;-46:46:05,625</w:t>
      </w:r>
    </w:p>
    <w:p w14:paraId="5A3060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9:31,875;-46:46:05,625</w:t>
      </w:r>
    </w:p>
    <w:p w14:paraId="0CE651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9:31,875;-46:45:28,125</w:t>
      </w:r>
    </w:p>
    <w:p w14:paraId="7AC11E9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16,875;-46:45:28,125</w:t>
      </w:r>
    </w:p>
    <w:p w14:paraId="5DC06FA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16,875;-46:45:00,000</w:t>
      </w:r>
    </w:p>
    <w:p w14:paraId="3A878AC5"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476</w:t>
      </w:r>
    </w:p>
    <w:p w14:paraId="7CE3772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37:30,000</w:t>
      </w:r>
    </w:p>
    <w:p w14:paraId="3D5E76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45:00,000</w:t>
      </w:r>
    </w:p>
    <w:p w14:paraId="6BE844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16,875;-46:45:00,000</w:t>
      </w:r>
    </w:p>
    <w:p w14:paraId="489BF6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16,875;-46:44:50,625</w:t>
      </w:r>
    </w:p>
    <w:p w14:paraId="2254F4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7:39,375;-46:44:50,625</w:t>
      </w:r>
    </w:p>
    <w:p w14:paraId="3045A4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7:39,375;-46:44:13,125</w:t>
      </w:r>
    </w:p>
    <w:p w14:paraId="7ABD2D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44:13,125</w:t>
      </w:r>
    </w:p>
    <w:p w14:paraId="468B9B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37:30,000</w:t>
      </w:r>
    </w:p>
    <w:p w14:paraId="74D4AC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37:30,000</w:t>
      </w:r>
    </w:p>
    <w:p w14:paraId="1DF18440"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477</w:t>
      </w:r>
    </w:p>
    <w:p w14:paraId="556B5A9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30:00,000</w:t>
      </w:r>
    </w:p>
    <w:p w14:paraId="127F872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37:30,000</w:t>
      </w:r>
    </w:p>
    <w:p w14:paraId="416FFE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37:30,000</w:t>
      </w:r>
    </w:p>
    <w:p w14:paraId="007950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30:00,000</w:t>
      </w:r>
    </w:p>
    <w:p w14:paraId="49184F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30:00,000</w:t>
      </w:r>
    </w:p>
    <w:p w14:paraId="44BAD866"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478</w:t>
      </w:r>
    </w:p>
    <w:p w14:paraId="4F0C8D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15:00,000</w:t>
      </w:r>
    </w:p>
    <w:p w14:paraId="2F96CC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30:00,000</w:t>
      </w:r>
    </w:p>
    <w:p w14:paraId="47275D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30:00,000</w:t>
      </w:r>
    </w:p>
    <w:p w14:paraId="4C3975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15:00,000</w:t>
      </w:r>
    </w:p>
    <w:p w14:paraId="5358A0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15:00,000</w:t>
      </w:r>
    </w:p>
    <w:p w14:paraId="0A2038F2"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480</w:t>
      </w:r>
    </w:p>
    <w:p w14:paraId="11355C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00:00,000</w:t>
      </w:r>
    </w:p>
    <w:p w14:paraId="47304A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15:00,000</w:t>
      </w:r>
    </w:p>
    <w:p w14:paraId="2297ED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15:00,000</w:t>
      </w:r>
    </w:p>
    <w:p w14:paraId="396D5C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00:00,000</w:t>
      </w:r>
    </w:p>
    <w:p w14:paraId="338043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00:00,000</w:t>
      </w:r>
    </w:p>
    <w:p w14:paraId="5AB02705"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494</w:t>
      </w:r>
    </w:p>
    <w:p w14:paraId="32D5E4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31,875;-44:22:39,375</w:t>
      </w:r>
    </w:p>
    <w:p w14:paraId="52A61B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31,875;-44:21:33,750</w:t>
      </w:r>
    </w:p>
    <w:p w14:paraId="498CF48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22,500;-44:21:33,750</w:t>
      </w:r>
    </w:p>
    <w:p w14:paraId="3F8DD8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22,500;-44:20:28,125</w:t>
      </w:r>
    </w:p>
    <w:p w14:paraId="3FBD50F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13,125;-44:20:28,125</w:t>
      </w:r>
    </w:p>
    <w:p w14:paraId="5CD6F1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13,125;-44:19:22,500</w:t>
      </w:r>
    </w:p>
    <w:p w14:paraId="3D0D3D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03,750;-44:19:22,500</w:t>
      </w:r>
    </w:p>
    <w:p w14:paraId="400FE1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03,750;-44:18:26,250</w:t>
      </w:r>
    </w:p>
    <w:p w14:paraId="3C50E6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54,375;-44:18:26,250</w:t>
      </w:r>
    </w:p>
    <w:p w14:paraId="06A9F7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54,375;-44:17:20,625</w:t>
      </w:r>
    </w:p>
    <w:p w14:paraId="41947D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45,000;-44:17:20,625</w:t>
      </w:r>
    </w:p>
    <w:p w14:paraId="789954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45,000;-44:16:15,000</w:t>
      </w:r>
    </w:p>
    <w:p w14:paraId="2D5874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35,625;-44:16:15,000</w:t>
      </w:r>
    </w:p>
    <w:p w14:paraId="357E10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35,625;-44:15:00,000</w:t>
      </w:r>
    </w:p>
    <w:p w14:paraId="4043A0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4:15:00,000</w:t>
      </w:r>
    </w:p>
    <w:p w14:paraId="7D68A2E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4:30:00,000</w:t>
      </w:r>
    </w:p>
    <w:p w14:paraId="323D587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28,125;-44:30:00,000</w:t>
      </w:r>
    </w:p>
    <w:p w14:paraId="7677DF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28,125;-44:28:35,625</w:t>
      </w:r>
    </w:p>
    <w:p w14:paraId="6FC2CD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18,750;-44:28:35,625</w:t>
      </w:r>
    </w:p>
    <w:p w14:paraId="1F6411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18,750;-44:26:05,625</w:t>
      </w:r>
    </w:p>
    <w:p w14:paraId="5D10E73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4:26:05,625</w:t>
      </w:r>
    </w:p>
    <w:p w14:paraId="6C844B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4:24:50,625</w:t>
      </w:r>
    </w:p>
    <w:p w14:paraId="2A526C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50,625;-44:24:50,625</w:t>
      </w:r>
    </w:p>
    <w:p w14:paraId="371D6C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50,625;-44:23:45,000</w:t>
      </w:r>
    </w:p>
    <w:p w14:paraId="7ECBA3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41,250;-44:23:45,000</w:t>
      </w:r>
    </w:p>
    <w:p w14:paraId="653D3B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41,250;-44:22:39,375</w:t>
      </w:r>
    </w:p>
    <w:p w14:paraId="792CA8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31,875;-44:22:39,375</w:t>
      </w:r>
    </w:p>
    <w:p w14:paraId="413F8B99"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496</w:t>
      </w:r>
    </w:p>
    <w:p w14:paraId="3DDB39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48,750;-44:09:31,875</w:t>
      </w:r>
    </w:p>
    <w:p w14:paraId="1E2F85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39,375;-44:09:31,875</w:t>
      </w:r>
    </w:p>
    <w:p w14:paraId="2027C6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39,375;-44:08:26,250</w:t>
      </w:r>
    </w:p>
    <w:p w14:paraId="3106D8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30,000;-44:08:26,250</w:t>
      </w:r>
    </w:p>
    <w:p w14:paraId="6E9A2F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30,000;-44:07:20,625</w:t>
      </w:r>
    </w:p>
    <w:p w14:paraId="2C2D77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20,625;-44:07:20,625</w:t>
      </w:r>
    </w:p>
    <w:p w14:paraId="674C8D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20,625;-44:06:15,000</w:t>
      </w:r>
    </w:p>
    <w:p w14:paraId="7EE725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11,250;-44:06:15,000</w:t>
      </w:r>
    </w:p>
    <w:p w14:paraId="049805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11,250;-44:05:09,375</w:t>
      </w:r>
    </w:p>
    <w:p w14:paraId="571FE4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01,875;-44:05:09,375</w:t>
      </w:r>
    </w:p>
    <w:p w14:paraId="7D830E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01,875;-44:04:03,750</w:t>
      </w:r>
    </w:p>
    <w:p w14:paraId="27D64C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52,500;-44:04:03,750</w:t>
      </w:r>
    </w:p>
    <w:p w14:paraId="634E15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52,500;-44:02:58,125</w:t>
      </w:r>
    </w:p>
    <w:p w14:paraId="45AE74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43,125;-44:02:58,125</w:t>
      </w:r>
    </w:p>
    <w:p w14:paraId="50C5EF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43,125;-44:01:52,500</w:t>
      </w:r>
    </w:p>
    <w:p w14:paraId="548656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33,750;-44:01:52,500</w:t>
      </w:r>
    </w:p>
    <w:p w14:paraId="40A28E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33,750;-44:00:46,875</w:t>
      </w:r>
    </w:p>
    <w:p w14:paraId="3752AF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24,375;-44:00:46,875</w:t>
      </w:r>
    </w:p>
    <w:p w14:paraId="61E440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24,375;-44:00:00,000</w:t>
      </w:r>
    </w:p>
    <w:p w14:paraId="0C7FEB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37,500;-44:00:00,000</w:t>
      </w:r>
    </w:p>
    <w:p w14:paraId="227F1F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37,500;-43:52:30,000</w:t>
      </w:r>
    </w:p>
    <w:p w14:paraId="01F040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3:52:30,000</w:t>
      </w:r>
    </w:p>
    <w:p w14:paraId="78EC9D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4:15:00,000</w:t>
      </w:r>
    </w:p>
    <w:p w14:paraId="2872AE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26,250;-44:15:00,000</w:t>
      </w:r>
    </w:p>
    <w:p w14:paraId="52962C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26,250;-44:13:54,375</w:t>
      </w:r>
    </w:p>
    <w:p w14:paraId="6636D50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16,875;-44:13:54,375</w:t>
      </w:r>
    </w:p>
    <w:p w14:paraId="6096C7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16,875;-44:12:48,750</w:t>
      </w:r>
    </w:p>
    <w:p w14:paraId="136129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07,500;-44:12:48,750</w:t>
      </w:r>
    </w:p>
    <w:p w14:paraId="1188CE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07,500;-44:11:43,125</w:t>
      </w:r>
    </w:p>
    <w:p w14:paraId="4853D5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58,125;-44:11:43,125</w:t>
      </w:r>
    </w:p>
    <w:p w14:paraId="532DBB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58,125;-44:10:37,500</w:t>
      </w:r>
    </w:p>
    <w:p w14:paraId="1C9192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48,750;-44:10:37,500</w:t>
      </w:r>
    </w:p>
    <w:p w14:paraId="17BD986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48,750;-44:09:31,875</w:t>
      </w:r>
    </w:p>
    <w:p w14:paraId="5F8BDA17"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535</w:t>
      </w:r>
    </w:p>
    <w:p w14:paraId="133A932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52:30,000</w:t>
      </w:r>
    </w:p>
    <w:p w14:paraId="492CF1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00:00,000</w:t>
      </w:r>
    </w:p>
    <w:p w14:paraId="5C3E5D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00:00,000</w:t>
      </w:r>
    </w:p>
    <w:p w14:paraId="5F967B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52:30,000</w:t>
      </w:r>
    </w:p>
    <w:p w14:paraId="2B0702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52:30,000</w:t>
      </w:r>
    </w:p>
    <w:p w14:paraId="4704AF19"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536</w:t>
      </w:r>
    </w:p>
    <w:p w14:paraId="19BE26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45:00,000</w:t>
      </w:r>
    </w:p>
    <w:p w14:paraId="2ED317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52:30,000</w:t>
      </w:r>
    </w:p>
    <w:p w14:paraId="734BA9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52:30,000</w:t>
      </w:r>
    </w:p>
    <w:p w14:paraId="38A948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45:00,000</w:t>
      </w:r>
    </w:p>
    <w:p w14:paraId="5143DD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45:00,000</w:t>
      </w:r>
    </w:p>
    <w:p w14:paraId="338A5728"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538</w:t>
      </w:r>
    </w:p>
    <w:p w14:paraId="5D3E5A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30:00,000</w:t>
      </w:r>
    </w:p>
    <w:p w14:paraId="3C283FD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37:30,000</w:t>
      </w:r>
    </w:p>
    <w:p w14:paraId="6F26C5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37:30,000</w:t>
      </w:r>
    </w:p>
    <w:p w14:paraId="3D7551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30:00,000</w:t>
      </w:r>
    </w:p>
    <w:p w14:paraId="58C618A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30:00,000</w:t>
      </w:r>
    </w:p>
    <w:p w14:paraId="42AC0892"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595</w:t>
      </w:r>
    </w:p>
    <w:p w14:paraId="5CD19D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6:52:30,000</w:t>
      </w:r>
    </w:p>
    <w:p w14:paraId="708DAC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00:00,000</w:t>
      </w:r>
    </w:p>
    <w:p w14:paraId="0631F0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00:00,000</w:t>
      </w:r>
    </w:p>
    <w:p w14:paraId="44E903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52:30,000</w:t>
      </w:r>
    </w:p>
    <w:p w14:paraId="3A276DF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6:52:30,000</w:t>
      </w:r>
    </w:p>
    <w:p w14:paraId="15B20E1F"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596</w:t>
      </w:r>
    </w:p>
    <w:p w14:paraId="6AD484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6:45:00,000</w:t>
      </w:r>
    </w:p>
    <w:p w14:paraId="75FED3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6:52:30,000</w:t>
      </w:r>
    </w:p>
    <w:p w14:paraId="4C14E1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52:30,000</w:t>
      </w:r>
    </w:p>
    <w:p w14:paraId="5829F9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45:00,000</w:t>
      </w:r>
    </w:p>
    <w:p w14:paraId="5D53E8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6:45:00,000</w:t>
      </w:r>
    </w:p>
    <w:p w14:paraId="77059F48"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597</w:t>
      </w:r>
    </w:p>
    <w:p w14:paraId="2DBC7E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6:30:00,000</w:t>
      </w:r>
    </w:p>
    <w:p w14:paraId="33404E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6:45:00,000</w:t>
      </w:r>
    </w:p>
    <w:p w14:paraId="450A7E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45:00,000</w:t>
      </w:r>
    </w:p>
    <w:p w14:paraId="3E9C45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30:00,000</w:t>
      </w:r>
    </w:p>
    <w:p w14:paraId="0C18F2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6:30:00,000</w:t>
      </w:r>
    </w:p>
    <w:p w14:paraId="342B552C"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269</w:t>
      </w:r>
    </w:p>
    <w:p w14:paraId="7D6F36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4:15:00,000</w:t>
      </w:r>
    </w:p>
    <w:p w14:paraId="2E990A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4:07:30,000</w:t>
      </w:r>
    </w:p>
    <w:p w14:paraId="403712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000;-44:07:30,000</w:t>
      </w:r>
    </w:p>
    <w:p w14:paraId="1BC9B5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000;-44:15:00,000</w:t>
      </w:r>
    </w:p>
    <w:p w14:paraId="24566F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4:15:00,000</w:t>
      </w:r>
    </w:p>
    <w:p w14:paraId="22F56A72"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313</w:t>
      </w:r>
    </w:p>
    <w:p w14:paraId="3C016C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000;-44:22:30,000</w:t>
      </w:r>
    </w:p>
    <w:p w14:paraId="1DB064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000;-44:15:00,000</w:t>
      </w:r>
    </w:p>
    <w:p w14:paraId="1304D0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0,000;-44:15:00,000</w:t>
      </w:r>
    </w:p>
    <w:p w14:paraId="3AC6CD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0,000;-44:22:30,000</w:t>
      </w:r>
    </w:p>
    <w:p w14:paraId="77BEC2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000;-44:22:30,000</w:t>
      </w:r>
    </w:p>
    <w:p w14:paraId="6C4755FB"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315</w:t>
      </w:r>
    </w:p>
    <w:p w14:paraId="07BA5E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000;-44:07:30,000</w:t>
      </w:r>
    </w:p>
    <w:p w14:paraId="13B5A5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000;-44:00:00,000</w:t>
      </w:r>
    </w:p>
    <w:p w14:paraId="3A9E0E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0:00,000;-44:00:00,000</w:t>
      </w:r>
    </w:p>
    <w:p w14:paraId="5CA71D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0:00,000;-44:07:30,000</w:t>
      </w:r>
    </w:p>
    <w:p w14:paraId="123033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000;-44:07:30,000</w:t>
      </w:r>
    </w:p>
    <w:p w14:paraId="5E2D9A71"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359</w:t>
      </w:r>
    </w:p>
    <w:p w14:paraId="168AD0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000;-44:15:00,000</w:t>
      </w:r>
    </w:p>
    <w:p w14:paraId="665E09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000;-44:18:35,625</w:t>
      </w:r>
    </w:p>
    <w:p w14:paraId="40AEAC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05,625;-44:18:35,625</w:t>
      </w:r>
    </w:p>
    <w:p w14:paraId="082DAB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05,625;-44:22:30,000</w:t>
      </w:r>
    </w:p>
    <w:p w14:paraId="5B16B4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0,000;-44:22:30,000</w:t>
      </w:r>
    </w:p>
    <w:p w14:paraId="110E60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0,000;-44:15:00,000</w:t>
      </w:r>
    </w:p>
    <w:p w14:paraId="6F9CF4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000;-44:15:00,000</w:t>
      </w:r>
    </w:p>
    <w:p w14:paraId="73520758"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360</w:t>
      </w:r>
    </w:p>
    <w:p w14:paraId="2CF0B6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000;-44:13:16,875</w:t>
      </w:r>
    </w:p>
    <w:p w14:paraId="299CE0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000;-44:15:00,000</w:t>
      </w:r>
    </w:p>
    <w:p w14:paraId="025D0C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0,000;-44:15:00,000</w:t>
      </w:r>
    </w:p>
    <w:p w14:paraId="46C2E1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0,000;-44:11:33,750</w:t>
      </w:r>
    </w:p>
    <w:p w14:paraId="3D45A7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16,875;-44:11:33,750</w:t>
      </w:r>
    </w:p>
    <w:p w14:paraId="343ECCB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16,875;-44:12:20,625</w:t>
      </w:r>
    </w:p>
    <w:p w14:paraId="6840C1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54,375;-44:12:20,625</w:t>
      </w:r>
    </w:p>
    <w:p w14:paraId="174B51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54,375;-44:12:58,125</w:t>
      </w:r>
    </w:p>
    <w:p w14:paraId="3F779A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31,875;-44:12:58,125</w:t>
      </w:r>
    </w:p>
    <w:p w14:paraId="6A6B18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31,875;-44:13:16,875</w:t>
      </w:r>
    </w:p>
    <w:p w14:paraId="29A000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000;-44:13:16,875</w:t>
      </w:r>
    </w:p>
    <w:p w14:paraId="7A371E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w:t>
      </w:r>
      <w:r w:rsidRPr="0076744A">
        <w:rPr>
          <w:rFonts w:ascii="Arial" w:hAnsi="Arial" w:cs="Arial"/>
          <w:b/>
          <w:sz w:val="16"/>
          <w:szCs w:val="16"/>
          <w:u w:val="single"/>
        </w:rPr>
        <w:t>M-783</w:t>
      </w:r>
    </w:p>
    <w:p w14:paraId="2F8A86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07:30,000</w:t>
      </w:r>
    </w:p>
    <w:p w14:paraId="705368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15:00,000</w:t>
      </w:r>
    </w:p>
    <w:p w14:paraId="4ADEAD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6:15:00,000</w:t>
      </w:r>
    </w:p>
    <w:p w14:paraId="5BA3D4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6:07:30,000</w:t>
      </w:r>
    </w:p>
    <w:p w14:paraId="371D12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07:30,000</w:t>
      </w:r>
    </w:p>
    <w:p w14:paraId="71509348"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784</w:t>
      </w:r>
    </w:p>
    <w:p w14:paraId="3B2F200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00:00,000</w:t>
      </w:r>
    </w:p>
    <w:p w14:paraId="19ED65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07:30,000</w:t>
      </w:r>
    </w:p>
    <w:p w14:paraId="436DAD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6:07:30,000</w:t>
      </w:r>
    </w:p>
    <w:p w14:paraId="61A0B3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6:00:00,000</w:t>
      </w:r>
    </w:p>
    <w:p w14:paraId="6D1548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00:00,000</w:t>
      </w:r>
    </w:p>
    <w:p w14:paraId="648DD7C9"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785</w:t>
      </w:r>
    </w:p>
    <w:p w14:paraId="309C36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52:30,000</w:t>
      </w:r>
    </w:p>
    <w:p w14:paraId="73E874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00:00,000</w:t>
      </w:r>
    </w:p>
    <w:p w14:paraId="37CD7DE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6:00:00,000</w:t>
      </w:r>
    </w:p>
    <w:p w14:paraId="6162DD0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52:30,000</w:t>
      </w:r>
    </w:p>
    <w:p w14:paraId="28C744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52:30,000</w:t>
      </w:r>
    </w:p>
    <w:p w14:paraId="7F979627"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786</w:t>
      </w:r>
    </w:p>
    <w:p w14:paraId="7568509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45:00,000</w:t>
      </w:r>
    </w:p>
    <w:p w14:paraId="3DE8F6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52:30,000</w:t>
      </w:r>
    </w:p>
    <w:p w14:paraId="2D3D66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52:30,000</w:t>
      </w:r>
    </w:p>
    <w:p w14:paraId="2799B7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45:00,000</w:t>
      </w:r>
    </w:p>
    <w:p w14:paraId="4F214E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45:00,000</w:t>
      </w:r>
    </w:p>
    <w:p w14:paraId="4BBF8E19"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787</w:t>
      </w:r>
    </w:p>
    <w:p w14:paraId="0EBB38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37:30,000</w:t>
      </w:r>
    </w:p>
    <w:p w14:paraId="3F7F54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45:00,000</w:t>
      </w:r>
    </w:p>
    <w:p w14:paraId="12D339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45:00,000</w:t>
      </w:r>
    </w:p>
    <w:p w14:paraId="4C5AE0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37:30,000</w:t>
      </w:r>
    </w:p>
    <w:p w14:paraId="55759E1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37:30,000</w:t>
      </w:r>
    </w:p>
    <w:p w14:paraId="1C3E3524"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844</w:t>
      </w:r>
    </w:p>
    <w:p w14:paraId="198971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15:00,000</w:t>
      </w:r>
    </w:p>
    <w:p w14:paraId="48DB049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22:30,000</w:t>
      </w:r>
    </w:p>
    <w:p w14:paraId="154CE42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22:30,000</w:t>
      </w:r>
    </w:p>
    <w:p w14:paraId="41D9CC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15:00,000</w:t>
      </w:r>
    </w:p>
    <w:p w14:paraId="5B8D72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15:00,000</w:t>
      </w:r>
    </w:p>
    <w:p w14:paraId="5C6C4D57"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845</w:t>
      </w:r>
    </w:p>
    <w:p w14:paraId="41DFD8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07:30,000</w:t>
      </w:r>
    </w:p>
    <w:p w14:paraId="438ED9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15:00,000</w:t>
      </w:r>
    </w:p>
    <w:p w14:paraId="5A32F1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15:00,000</w:t>
      </w:r>
    </w:p>
    <w:p w14:paraId="6F6C90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07:30,000</w:t>
      </w:r>
    </w:p>
    <w:p w14:paraId="32E0C4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07:30,000</w:t>
      </w:r>
    </w:p>
    <w:p w14:paraId="73CE371B"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846</w:t>
      </w:r>
    </w:p>
    <w:p w14:paraId="492507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00:00,000</w:t>
      </w:r>
    </w:p>
    <w:p w14:paraId="2CAA6E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07:30,000</w:t>
      </w:r>
    </w:p>
    <w:p w14:paraId="215D91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07:30,000</w:t>
      </w:r>
    </w:p>
    <w:p w14:paraId="1DADFC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00:00,000</w:t>
      </w:r>
    </w:p>
    <w:p w14:paraId="36C31E9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00:00,000</w:t>
      </w:r>
    </w:p>
    <w:p w14:paraId="767A357D"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847</w:t>
      </w:r>
    </w:p>
    <w:p w14:paraId="4962EF0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5:52:30,000</w:t>
      </w:r>
    </w:p>
    <w:p w14:paraId="73799C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00:00,000</w:t>
      </w:r>
    </w:p>
    <w:p w14:paraId="1B6CAE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00:00,000</w:t>
      </w:r>
    </w:p>
    <w:p w14:paraId="3375F1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52:30,000</w:t>
      </w:r>
    </w:p>
    <w:p w14:paraId="4ECDD03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5:52:30,000</w:t>
      </w:r>
    </w:p>
    <w:p w14:paraId="48BA52CE"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848</w:t>
      </w:r>
    </w:p>
    <w:p w14:paraId="2F078D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5:45:00,000</w:t>
      </w:r>
    </w:p>
    <w:p w14:paraId="4FD945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5:52:30,000</w:t>
      </w:r>
    </w:p>
    <w:p w14:paraId="5D4281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52:30,000</w:t>
      </w:r>
    </w:p>
    <w:p w14:paraId="5B6B9F3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45:00,000</w:t>
      </w:r>
    </w:p>
    <w:p w14:paraId="4AC6F2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5:45:00,000</w:t>
      </w:r>
    </w:p>
    <w:p w14:paraId="4D61EC39"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881</w:t>
      </w:r>
    </w:p>
    <w:p w14:paraId="40B0322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2:01,875;-41:41:33,750</w:t>
      </w:r>
    </w:p>
    <w:p w14:paraId="4280EE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2:01,875;-41:41:15,000</w:t>
      </w:r>
    </w:p>
    <w:p w14:paraId="673CAB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1:33,750;-41:41:15,000</w:t>
      </w:r>
    </w:p>
    <w:p w14:paraId="1D7CDD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1:33,750;-41:40:56,250</w:t>
      </w:r>
    </w:p>
    <w:p w14:paraId="5A5CE8B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1:15,000;-41:40:56,250</w:t>
      </w:r>
    </w:p>
    <w:p w14:paraId="395851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1:15,000;-41:40:37,500</w:t>
      </w:r>
    </w:p>
    <w:p w14:paraId="0C405A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46,875;-41:40:37,500</w:t>
      </w:r>
    </w:p>
    <w:p w14:paraId="1BD1C9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46,875;-41:40:18,750</w:t>
      </w:r>
    </w:p>
    <w:p w14:paraId="5A384E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18,750;-41:40:18,750</w:t>
      </w:r>
    </w:p>
    <w:p w14:paraId="3D3A0CC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18,750;-41:40:00,000</w:t>
      </w:r>
    </w:p>
    <w:p w14:paraId="77083C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1:40:00,000</w:t>
      </w:r>
    </w:p>
    <w:p w14:paraId="120D91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1:30:00,000</w:t>
      </w:r>
    </w:p>
    <w:p w14:paraId="2D8604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1:30:00,000</w:t>
      </w:r>
    </w:p>
    <w:p w14:paraId="09673D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1:45:00,000</w:t>
      </w:r>
    </w:p>
    <w:p w14:paraId="58B3F3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15,000;-41:45:00,000</w:t>
      </w:r>
    </w:p>
    <w:p w14:paraId="0A9231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15,000;-41:44:41,250</w:t>
      </w:r>
    </w:p>
    <w:p w14:paraId="258967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56,250;-41:44:41,250</w:t>
      </w:r>
    </w:p>
    <w:p w14:paraId="2357AA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56,250;-41:44:22,500</w:t>
      </w:r>
    </w:p>
    <w:p w14:paraId="754334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28,125;-41:44:22,500</w:t>
      </w:r>
    </w:p>
    <w:p w14:paraId="2E4F9B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28,125;-41:44:03,750</w:t>
      </w:r>
    </w:p>
    <w:p w14:paraId="3F0BD8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09,375;-41:44:03,750</w:t>
      </w:r>
    </w:p>
    <w:p w14:paraId="448D0A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09,375;-41:43:45,000</w:t>
      </w:r>
    </w:p>
    <w:p w14:paraId="71D329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4:41,250;-41:43:45,000</w:t>
      </w:r>
    </w:p>
    <w:p w14:paraId="4CE1DD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4:41,250;-41:43:26,250</w:t>
      </w:r>
    </w:p>
    <w:p w14:paraId="0FF6B26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4:22,500;-41:43:26,250</w:t>
      </w:r>
    </w:p>
    <w:p w14:paraId="0625C2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4:22,500;-41:43:07,500</w:t>
      </w:r>
    </w:p>
    <w:p w14:paraId="71932B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3:54,375;-41:43:07,500</w:t>
      </w:r>
    </w:p>
    <w:p w14:paraId="35F489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3:54,375;-41:42:48,750</w:t>
      </w:r>
    </w:p>
    <w:p w14:paraId="013982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3:35,625;-41:42:48,750</w:t>
      </w:r>
    </w:p>
    <w:p w14:paraId="163DE7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3:35,625;-41:42:30,000</w:t>
      </w:r>
    </w:p>
    <w:p w14:paraId="5FED23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3:07,500;-41:42:30,000</w:t>
      </w:r>
    </w:p>
    <w:p w14:paraId="276B40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3:07,500;-41:42:11,250</w:t>
      </w:r>
    </w:p>
    <w:p w14:paraId="588680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2:48,750;-41:42:11,250</w:t>
      </w:r>
    </w:p>
    <w:p w14:paraId="3AEE60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2:48,750;-41:41:52,500</w:t>
      </w:r>
    </w:p>
    <w:p w14:paraId="65FEF1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2:20,625;-41:41:52,500</w:t>
      </w:r>
    </w:p>
    <w:p w14:paraId="008C97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2:20,625;-41:41:33,750</w:t>
      </w:r>
    </w:p>
    <w:p w14:paraId="2CAD6F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2:01,875;-41:41:33,750</w:t>
      </w:r>
    </w:p>
    <w:p w14:paraId="148C635C"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883</w:t>
      </w:r>
    </w:p>
    <w:p w14:paraId="68CC8B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1:15:00,000</w:t>
      </w:r>
    </w:p>
    <w:p w14:paraId="0A1A97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1:15:00,000</w:t>
      </w:r>
    </w:p>
    <w:p w14:paraId="392118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1:30:00,000</w:t>
      </w:r>
    </w:p>
    <w:p w14:paraId="45BC67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1:30:00,000</w:t>
      </w:r>
    </w:p>
    <w:p w14:paraId="67DF9F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1:15:00,000</w:t>
      </w:r>
    </w:p>
    <w:p w14:paraId="08F48EBE"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885</w:t>
      </w:r>
    </w:p>
    <w:p w14:paraId="2914B6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1:00:00,000</w:t>
      </w:r>
    </w:p>
    <w:p w14:paraId="1AAD6E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1:00:00,000</w:t>
      </w:r>
    </w:p>
    <w:p w14:paraId="0A7DFE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1:15:00,000</w:t>
      </w:r>
    </w:p>
    <w:p w14:paraId="1EA337D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1:15:00,000</w:t>
      </w:r>
    </w:p>
    <w:p w14:paraId="76A2D5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1:00:00,000</w:t>
      </w:r>
    </w:p>
    <w:p w14:paraId="5FE67761"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887</w:t>
      </w:r>
    </w:p>
    <w:p w14:paraId="277EAE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0:45:00,000</w:t>
      </w:r>
    </w:p>
    <w:p w14:paraId="41F01B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0:45:00,000</w:t>
      </w:r>
    </w:p>
    <w:p w14:paraId="3348C6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1:00:00,000</w:t>
      </w:r>
    </w:p>
    <w:p w14:paraId="0A059DC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1:00:00,000</w:t>
      </w:r>
    </w:p>
    <w:p w14:paraId="148320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0:45:00,000</w:t>
      </w:r>
    </w:p>
    <w:p w14:paraId="058B7151"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889</w:t>
      </w:r>
    </w:p>
    <w:p w14:paraId="5186D9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0:30:00,000</w:t>
      </w:r>
    </w:p>
    <w:p w14:paraId="3D5538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0:30:00,000</w:t>
      </w:r>
    </w:p>
    <w:p w14:paraId="0962F3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0:45:00,000</w:t>
      </w:r>
    </w:p>
    <w:p w14:paraId="341DEB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0:45:00,000</w:t>
      </w:r>
    </w:p>
    <w:p w14:paraId="7AD236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0:30:00,000</w:t>
      </w:r>
    </w:p>
    <w:p w14:paraId="6D7C84C5"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906</w:t>
      </w:r>
    </w:p>
    <w:p w14:paraId="5CFE64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22:30,000</w:t>
      </w:r>
    </w:p>
    <w:p w14:paraId="2661F10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30:00,000</w:t>
      </w:r>
    </w:p>
    <w:p w14:paraId="166900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30:00,000</w:t>
      </w:r>
    </w:p>
    <w:p w14:paraId="5543F4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22:30,000</w:t>
      </w:r>
    </w:p>
    <w:p w14:paraId="2B115E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22:30,000</w:t>
      </w:r>
    </w:p>
    <w:p w14:paraId="5473FA53"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907</w:t>
      </w:r>
    </w:p>
    <w:p w14:paraId="005713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15:00,000</w:t>
      </w:r>
    </w:p>
    <w:p w14:paraId="2794DF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22:30,000</w:t>
      </w:r>
    </w:p>
    <w:p w14:paraId="15514F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22:30,000</w:t>
      </w:r>
    </w:p>
    <w:p w14:paraId="6B69DF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15:00,000</w:t>
      </w:r>
    </w:p>
    <w:p w14:paraId="579E31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15:00,000</w:t>
      </w:r>
    </w:p>
    <w:p w14:paraId="6ADF49E1"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908</w:t>
      </w:r>
    </w:p>
    <w:p w14:paraId="132239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07:30,000</w:t>
      </w:r>
    </w:p>
    <w:p w14:paraId="22FBE1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15:00,000</w:t>
      </w:r>
    </w:p>
    <w:p w14:paraId="340ECE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15:00,000</w:t>
      </w:r>
    </w:p>
    <w:p w14:paraId="37092E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07:30,000</w:t>
      </w:r>
    </w:p>
    <w:p w14:paraId="763C6D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07:30,000</w:t>
      </w:r>
    </w:p>
    <w:p w14:paraId="074C3C72"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909</w:t>
      </w:r>
    </w:p>
    <w:p w14:paraId="12B78A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00:00,000</w:t>
      </w:r>
    </w:p>
    <w:p w14:paraId="2639D32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07:30,000</w:t>
      </w:r>
    </w:p>
    <w:p w14:paraId="136537A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07:30,000</w:t>
      </w:r>
    </w:p>
    <w:p w14:paraId="2D1426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00:00,000</w:t>
      </w:r>
    </w:p>
    <w:p w14:paraId="792373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00:00,000</w:t>
      </w:r>
    </w:p>
    <w:p w14:paraId="601A998E"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910</w:t>
      </w:r>
    </w:p>
    <w:p w14:paraId="7781BC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5:52:30,000</w:t>
      </w:r>
    </w:p>
    <w:p w14:paraId="47263A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00:00,000</w:t>
      </w:r>
    </w:p>
    <w:p w14:paraId="20AF58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00:00,000</w:t>
      </w:r>
    </w:p>
    <w:p w14:paraId="01F0C3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5:52:30,000</w:t>
      </w:r>
    </w:p>
    <w:p w14:paraId="0C9039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5:52:30,000</w:t>
      </w:r>
    </w:p>
    <w:p w14:paraId="140D6CD7"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968</w:t>
      </w:r>
    </w:p>
    <w:p w14:paraId="62153A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37:30,000</w:t>
      </w:r>
    </w:p>
    <w:p w14:paraId="638473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45:00,000</w:t>
      </w:r>
    </w:p>
    <w:p w14:paraId="6B4952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45:00,000</w:t>
      </w:r>
    </w:p>
    <w:p w14:paraId="76E561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37:30,000</w:t>
      </w:r>
    </w:p>
    <w:p w14:paraId="58D2B1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37:30,000</w:t>
      </w:r>
    </w:p>
    <w:p w14:paraId="25E2C11E"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969</w:t>
      </w:r>
    </w:p>
    <w:p w14:paraId="07176C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30:00,000</w:t>
      </w:r>
    </w:p>
    <w:p w14:paraId="289F95C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37:30,000</w:t>
      </w:r>
    </w:p>
    <w:p w14:paraId="0D40FF2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37:30,000</w:t>
      </w:r>
    </w:p>
    <w:p w14:paraId="118966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30:00,000</w:t>
      </w:r>
    </w:p>
    <w:p w14:paraId="5F2FA1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30:00,000</w:t>
      </w:r>
    </w:p>
    <w:p w14:paraId="41458FDC"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970</w:t>
      </w:r>
    </w:p>
    <w:p w14:paraId="24ACC4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22:30,000</w:t>
      </w:r>
    </w:p>
    <w:p w14:paraId="12EB5F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30:00,000</w:t>
      </w:r>
    </w:p>
    <w:p w14:paraId="6AC247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30:00,000</w:t>
      </w:r>
    </w:p>
    <w:p w14:paraId="3A4F99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22:30,000</w:t>
      </w:r>
    </w:p>
    <w:p w14:paraId="1AC3D4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22:30,000</w:t>
      </w:r>
    </w:p>
    <w:p w14:paraId="65BEF75F"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971</w:t>
      </w:r>
    </w:p>
    <w:p w14:paraId="6A24ED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15:00,000</w:t>
      </w:r>
    </w:p>
    <w:p w14:paraId="25C76A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22:30,000</w:t>
      </w:r>
    </w:p>
    <w:p w14:paraId="6E3DF6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22:30,000</w:t>
      </w:r>
    </w:p>
    <w:p w14:paraId="5A34FF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15:00,000</w:t>
      </w:r>
    </w:p>
    <w:p w14:paraId="3E3EF6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15:00,000</w:t>
      </w:r>
    </w:p>
    <w:p w14:paraId="1090508E"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972</w:t>
      </w:r>
    </w:p>
    <w:p w14:paraId="0B6EFE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07:30,000</w:t>
      </w:r>
    </w:p>
    <w:p w14:paraId="3C30CB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15:00,000</w:t>
      </w:r>
    </w:p>
    <w:p w14:paraId="370336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15:00,000</w:t>
      </w:r>
    </w:p>
    <w:p w14:paraId="114991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07:30,000</w:t>
      </w:r>
    </w:p>
    <w:p w14:paraId="4E65CE3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07:30,000</w:t>
      </w:r>
    </w:p>
    <w:p w14:paraId="32A61629"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973</w:t>
      </w:r>
    </w:p>
    <w:p w14:paraId="28AD03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00:00,000</w:t>
      </w:r>
    </w:p>
    <w:p w14:paraId="106B3E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07:30,000</w:t>
      </w:r>
    </w:p>
    <w:p w14:paraId="7D4302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07:30,000</w:t>
      </w:r>
    </w:p>
    <w:p w14:paraId="0EC93D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00:00,000</w:t>
      </w:r>
    </w:p>
    <w:p w14:paraId="0823534D" w14:textId="77777777" w:rsid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00:00,000</w:t>
      </w:r>
    </w:p>
    <w:p w14:paraId="00736E51"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006</w:t>
      </w:r>
    </w:p>
    <w:p w14:paraId="675BD2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8:45,000;-41:54:22,500</w:t>
      </w:r>
    </w:p>
    <w:p w14:paraId="489CA26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8:26,250;-41:54:22,500</w:t>
      </w:r>
    </w:p>
    <w:p w14:paraId="3C0F62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8:26,250;-41:54:03,750</w:t>
      </w:r>
    </w:p>
    <w:p w14:paraId="3553BE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7:58,125;-41:54:03,750</w:t>
      </w:r>
    </w:p>
    <w:p w14:paraId="68C88C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7:58,125;-41:53:45,000</w:t>
      </w:r>
    </w:p>
    <w:p w14:paraId="70CCC8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7:39,375;-41:53:45,000</w:t>
      </w:r>
    </w:p>
    <w:p w14:paraId="7B2ABD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7:39,375;-41:53:26,250</w:t>
      </w:r>
    </w:p>
    <w:p w14:paraId="31AA37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7:11,250;-41:53:26,250</w:t>
      </w:r>
    </w:p>
    <w:p w14:paraId="6A25FC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7:11,250;-41:53:07,500</w:t>
      </w:r>
    </w:p>
    <w:p w14:paraId="4E64E2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6:52,500;-41:53:07,500</w:t>
      </w:r>
    </w:p>
    <w:p w14:paraId="0F475B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6:52,500;-41:52:48,750</w:t>
      </w:r>
    </w:p>
    <w:p w14:paraId="3F81CF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6:24,375;-41:52:48,750</w:t>
      </w:r>
    </w:p>
    <w:p w14:paraId="720508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6:24,375;-41:52:30,000</w:t>
      </w:r>
    </w:p>
    <w:p w14:paraId="462034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6:05,625;-41:52:30,000</w:t>
      </w:r>
    </w:p>
    <w:p w14:paraId="5C8FDC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6:05,625;-41:52:11,250</w:t>
      </w:r>
    </w:p>
    <w:p w14:paraId="161790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37,500;-41:52:11,250</w:t>
      </w:r>
    </w:p>
    <w:p w14:paraId="2119DB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37,500;-41:51:52,500</w:t>
      </w:r>
    </w:p>
    <w:p w14:paraId="77F3EF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9,375;-41:51:52,500</w:t>
      </w:r>
    </w:p>
    <w:p w14:paraId="642BC9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9,375;-41:51:33,750</w:t>
      </w:r>
    </w:p>
    <w:p w14:paraId="7EED3E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4:41,250;-41:51:33,750</w:t>
      </w:r>
    </w:p>
    <w:p w14:paraId="6E8BDB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4:41,250;-41:51:15,000</w:t>
      </w:r>
    </w:p>
    <w:p w14:paraId="06663D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4:22,500;-41:51:15,000</w:t>
      </w:r>
    </w:p>
    <w:p w14:paraId="1B6093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4:22,500;-41:50:56,250</w:t>
      </w:r>
    </w:p>
    <w:p w14:paraId="630055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3:54,375;-41:50:56,250</w:t>
      </w:r>
    </w:p>
    <w:p w14:paraId="1ED190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3:54,375;-41:50:37,500</w:t>
      </w:r>
    </w:p>
    <w:p w14:paraId="689C56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3:35,625;-41:50:37,500</w:t>
      </w:r>
    </w:p>
    <w:p w14:paraId="50A558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3:35,625;-41:50:18,750</w:t>
      </w:r>
    </w:p>
    <w:p w14:paraId="72346D0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3:07,500;-41:50:18,750</w:t>
      </w:r>
    </w:p>
    <w:p w14:paraId="60482F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3:07,500;-41:50:00,000</w:t>
      </w:r>
    </w:p>
    <w:p w14:paraId="4C5D33E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2:39,375;-41:50:00,000</w:t>
      </w:r>
    </w:p>
    <w:p w14:paraId="2E9D7D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2:39,375;-41:49:41,250</w:t>
      </w:r>
    </w:p>
    <w:p w14:paraId="6ADD2F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2:20,625;-41:49:41,250</w:t>
      </w:r>
    </w:p>
    <w:p w14:paraId="427C6E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2:20,625;-41:49:22,500</w:t>
      </w:r>
    </w:p>
    <w:p w14:paraId="3AA8EC0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1:52,500;-41:49:22,500</w:t>
      </w:r>
    </w:p>
    <w:p w14:paraId="7D73070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1:52,500;-41:49:03,750</w:t>
      </w:r>
    </w:p>
    <w:p w14:paraId="40E287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1:33,750;-41:49:03,750</w:t>
      </w:r>
    </w:p>
    <w:p w14:paraId="4D6FEE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1:33,750;-41:48:45,000</w:t>
      </w:r>
    </w:p>
    <w:p w14:paraId="5A1F63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1:05,625;-41:48:45,000</w:t>
      </w:r>
    </w:p>
    <w:p w14:paraId="0127BC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1:05,625;-41:48:26,250</w:t>
      </w:r>
    </w:p>
    <w:p w14:paraId="6C7DC8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0:46,875;-41:48:26,250</w:t>
      </w:r>
    </w:p>
    <w:p w14:paraId="30905A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0:46,875;-41:48:07,500</w:t>
      </w:r>
    </w:p>
    <w:p w14:paraId="2CFFC66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0:18,750;-41:48:07,500</w:t>
      </w:r>
    </w:p>
    <w:p w14:paraId="6B6A0D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0:18,750;-41:47:48,750</w:t>
      </w:r>
    </w:p>
    <w:p w14:paraId="5E8BD2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0:00,000;-41:47:48,750</w:t>
      </w:r>
    </w:p>
    <w:p w14:paraId="3529A2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0:00,000;-41:47:30,000</w:t>
      </w:r>
    </w:p>
    <w:p w14:paraId="194FC95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9:31,875;-41:47:30,000</w:t>
      </w:r>
    </w:p>
    <w:p w14:paraId="24EC98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9:31,875;-41:47:11,250</w:t>
      </w:r>
    </w:p>
    <w:p w14:paraId="23B57E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9:03,750;-41:47:11,250</w:t>
      </w:r>
    </w:p>
    <w:p w14:paraId="04BEBE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9:03,750;-41:46:52,500</w:t>
      </w:r>
    </w:p>
    <w:p w14:paraId="24A9F3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8:45,000;-41:46:52,500</w:t>
      </w:r>
    </w:p>
    <w:p w14:paraId="26F1032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8:45,000;-41:46:33,750</w:t>
      </w:r>
    </w:p>
    <w:p w14:paraId="07119E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8:16,875;-41:46:33,750</w:t>
      </w:r>
    </w:p>
    <w:p w14:paraId="49EBC7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8:16,875;-41:46:15,000</w:t>
      </w:r>
    </w:p>
    <w:p w14:paraId="7548DB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58,125;-41:46:15,000</w:t>
      </w:r>
    </w:p>
    <w:p w14:paraId="071CFF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58,125;-41:45:56,250</w:t>
      </w:r>
    </w:p>
    <w:p w14:paraId="7E8E54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9,375;-41:45:56,250</w:t>
      </w:r>
    </w:p>
    <w:p w14:paraId="354BD9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9,375;-41:45:37,500</w:t>
      </w:r>
    </w:p>
    <w:p w14:paraId="39F48B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11,250;-41:45:37,500</w:t>
      </w:r>
    </w:p>
    <w:p w14:paraId="7592DA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11,250;-41:45:18,750</w:t>
      </w:r>
    </w:p>
    <w:p w14:paraId="1DCBD2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43,125;-41:45:18,750</w:t>
      </w:r>
    </w:p>
    <w:p w14:paraId="2F4F69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43,125;-41:45:00,000</w:t>
      </w:r>
    </w:p>
    <w:p w14:paraId="14940B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1:45:00,000</w:t>
      </w:r>
    </w:p>
    <w:p w14:paraId="0E9A2C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2:03:26,250</w:t>
      </w:r>
    </w:p>
    <w:p w14:paraId="4BB108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41,250;-42:03:26,250</w:t>
      </w:r>
    </w:p>
    <w:p w14:paraId="619253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41,250;-42:03:07,500</w:t>
      </w:r>
    </w:p>
    <w:p w14:paraId="45A2C9B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22,500;-42:03:07,500</w:t>
      </w:r>
    </w:p>
    <w:p w14:paraId="1120F5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22,500;-42:02:48,750</w:t>
      </w:r>
    </w:p>
    <w:p w14:paraId="3863EF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03,750;-42:02:48,750</w:t>
      </w:r>
    </w:p>
    <w:p w14:paraId="6CE5B8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03,750;-42:02:30,000</w:t>
      </w:r>
    </w:p>
    <w:p w14:paraId="43D8DA9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8:35,625;-42:02:30,000</w:t>
      </w:r>
    </w:p>
    <w:p w14:paraId="7147A1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8:35,625;-42:02:11,250</w:t>
      </w:r>
    </w:p>
    <w:p w14:paraId="640DD3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8:16,875;-42:02:11,250</w:t>
      </w:r>
    </w:p>
    <w:p w14:paraId="017F517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8:16,875;-42:01:52,500</w:t>
      </w:r>
    </w:p>
    <w:p w14:paraId="0C6541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7:48,750;-42:01:52,500</w:t>
      </w:r>
    </w:p>
    <w:p w14:paraId="238D0F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7:48,750;-42:01:33,750</w:t>
      </w:r>
    </w:p>
    <w:p w14:paraId="759F53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7:30,000;-42:01:33,750</w:t>
      </w:r>
    </w:p>
    <w:p w14:paraId="7C6469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7:30,000;-42:01:15,000</w:t>
      </w:r>
    </w:p>
    <w:p w14:paraId="3327C2D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7:01,875;-42:01:15,000</w:t>
      </w:r>
    </w:p>
    <w:p w14:paraId="176AFA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7:01,875;-42:00:56,250</w:t>
      </w:r>
    </w:p>
    <w:p w14:paraId="7E2B94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3,750;-42:00:56,250</w:t>
      </w:r>
    </w:p>
    <w:p w14:paraId="68FD19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3,750;-42:00:37,500</w:t>
      </w:r>
    </w:p>
    <w:p w14:paraId="50D553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15,000;-42:00:37,500</w:t>
      </w:r>
    </w:p>
    <w:p w14:paraId="230095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15,000;-42:00:18,750</w:t>
      </w:r>
    </w:p>
    <w:p w14:paraId="6886F9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5:46,875;-42:00:18,750</w:t>
      </w:r>
    </w:p>
    <w:p w14:paraId="1D1607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5:46,875;-42:00:00,000</w:t>
      </w:r>
    </w:p>
    <w:p w14:paraId="713D3D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5:28,125;-42:00:00,000</w:t>
      </w:r>
    </w:p>
    <w:p w14:paraId="55738A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5:28,125;-41:59:41,250</w:t>
      </w:r>
    </w:p>
    <w:p w14:paraId="4CA4D2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5:00,000;-41:59:41,250</w:t>
      </w:r>
    </w:p>
    <w:p w14:paraId="6A3416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5:00,000;-41:59:22,500</w:t>
      </w:r>
    </w:p>
    <w:p w14:paraId="6B5DDD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4:41,250;-41:59:22,500</w:t>
      </w:r>
    </w:p>
    <w:p w14:paraId="0AF7E6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4:41,250;-41:59:03,750</w:t>
      </w:r>
    </w:p>
    <w:p w14:paraId="635244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4:13,125;-41:59:03,750</w:t>
      </w:r>
    </w:p>
    <w:p w14:paraId="661B66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4:13,125;-41:58:45,000</w:t>
      </w:r>
    </w:p>
    <w:p w14:paraId="443821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3:54,375;-41:58:45,000</w:t>
      </w:r>
    </w:p>
    <w:p w14:paraId="386D05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3:54,375;-41:58:26,250</w:t>
      </w:r>
    </w:p>
    <w:p w14:paraId="49875D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3:26,250;-41:58:26,250</w:t>
      </w:r>
    </w:p>
    <w:p w14:paraId="6925A1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3:26,250;-41:58:07,500</w:t>
      </w:r>
    </w:p>
    <w:p w14:paraId="63B9BE1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3:07,500;-41:58:07,500</w:t>
      </w:r>
    </w:p>
    <w:p w14:paraId="67BDBB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3:07,500;-41:57:48,750</w:t>
      </w:r>
    </w:p>
    <w:p w14:paraId="74CF7D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9,375;-41:57:48,750</w:t>
      </w:r>
    </w:p>
    <w:p w14:paraId="571E2E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9,375;-41:57:30,000</w:t>
      </w:r>
    </w:p>
    <w:p w14:paraId="3BD7DEF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20,625;-41:57:30,000</w:t>
      </w:r>
    </w:p>
    <w:p w14:paraId="639174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20,625;-41:57:11,250</w:t>
      </w:r>
    </w:p>
    <w:p w14:paraId="5E2404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1:52,500;-41:57:11,250</w:t>
      </w:r>
    </w:p>
    <w:p w14:paraId="26C2D8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1:52,500;-41:56:52,500</w:t>
      </w:r>
    </w:p>
    <w:p w14:paraId="1C08A3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1:33,750;-41:56:52,500</w:t>
      </w:r>
    </w:p>
    <w:p w14:paraId="128400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1:33,750;-41:56:33,750</w:t>
      </w:r>
    </w:p>
    <w:p w14:paraId="6D0A67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1:05,625;-41:56:33,750</w:t>
      </w:r>
    </w:p>
    <w:p w14:paraId="432BA1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1:05,625;-41:56:15,000</w:t>
      </w:r>
    </w:p>
    <w:p w14:paraId="7BEC8D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0:46,875;-41:56:15,000</w:t>
      </w:r>
    </w:p>
    <w:p w14:paraId="3CEFAE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0:46,875;-41:55:56,250</w:t>
      </w:r>
    </w:p>
    <w:p w14:paraId="520D85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0:18,750;-41:55:56,250</w:t>
      </w:r>
    </w:p>
    <w:p w14:paraId="6BCD51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0:18,750;-41:55:37,500</w:t>
      </w:r>
    </w:p>
    <w:p w14:paraId="3EB103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0:00,000;-41:55:37,500</w:t>
      </w:r>
    </w:p>
    <w:p w14:paraId="27D45D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0:00,000;-41:55:18,750</w:t>
      </w:r>
    </w:p>
    <w:p w14:paraId="191E28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9:31,875;-41:55:18,750</w:t>
      </w:r>
    </w:p>
    <w:p w14:paraId="350F4E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9:31,875;-41:55:00,000</w:t>
      </w:r>
    </w:p>
    <w:p w14:paraId="274F1F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9:13,125;-41:55:00,000</w:t>
      </w:r>
    </w:p>
    <w:p w14:paraId="218AD6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9:13,125;-41:54:41,250</w:t>
      </w:r>
    </w:p>
    <w:p w14:paraId="665958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8:45,000;-41:54:41,250</w:t>
      </w:r>
    </w:p>
    <w:p w14:paraId="0CA30B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8:45,000;-41:54:22,500</w:t>
      </w:r>
    </w:p>
    <w:p w14:paraId="66093B2C"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008</w:t>
      </w:r>
    </w:p>
    <w:p w14:paraId="0B2FF6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1:30:00,000</w:t>
      </w:r>
    </w:p>
    <w:p w14:paraId="4A126A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1:30:00,000</w:t>
      </w:r>
    </w:p>
    <w:p w14:paraId="3F98CD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1:45:00,000</w:t>
      </w:r>
    </w:p>
    <w:p w14:paraId="641D52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1:45:00,000</w:t>
      </w:r>
    </w:p>
    <w:p w14:paraId="53F3B8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1:30:00,000</w:t>
      </w:r>
    </w:p>
    <w:p w14:paraId="480BD736"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031</w:t>
      </w:r>
    </w:p>
    <w:p w14:paraId="094C19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45:00,000</w:t>
      </w:r>
    </w:p>
    <w:p w14:paraId="47809F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52:30,000</w:t>
      </w:r>
    </w:p>
    <w:p w14:paraId="2C7082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52:30,000</w:t>
      </w:r>
    </w:p>
    <w:p w14:paraId="734B05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45:00,000</w:t>
      </w:r>
    </w:p>
    <w:p w14:paraId="20219E2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45:00,000</w:t>
      </w:r>
    </w:p>
    <w:p w14:paraId="44BD68EE"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032</w:t>
      </w:r>
    </w:p>
    <w:p w14:paraId="316F4AB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37:30,000</w:t>
      </w:r>
    </w:p>
    <w:p w14:paraId="15929A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45:00,000</w:t>
      </w:r>
    </w:p>
    <w:p w14:paraId="34389E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45:00,000</w:t>
      </w:r>
    </w:p>
    <w:p w14:paraId="7B2A4C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37:30,000</w:t>
      </w:r>
    </w:p>
    <w:p w14:paraId="20D2E9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37:30,000</w:t>
      </w:r>
    </w:p>
    <w:p w14:paraId="5660A767"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033</w:t>
      </w:r>
    </w:p>
    <w:p w14:paraId="550308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30:00,000</w:t>
      </w:r>
    </w:p>
    <w:p w14:paraId="7060D7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37:30,000</w:t>
      </w:r>
    </w:p>
    <w:p w14:paraId="4E297F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37:30,000</w:t>
      </w:r>
    </w:p>
    <w:p w14:paraId="290D37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30:00,000</w:t>
      </w:r>
    </w:p>
    <w:p w14:paraId="7B04E6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30:00,000</w:t>
      </w:r>
    </w:p>
    <w:p w14:paraId="05FC5621"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034</w:t>
      </w:r>
    </w:p>
    <w:p w14:paraId="3C80EC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22:30,000</w:t>
      </w:r>
    </w:p>
    <w:p w14:paraId="38EACF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30:00,000</w:t>
      </w:r>
    </w:p>
    <w:p w14:paraId="231A27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30:00,000</w:t>
      </w:r>
    </w:p>
    <w:p w14:paraId="3D775C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22:30,000</w:t>
      </w:r>
    </w:p>
    <w:p w14:paraId="2712CB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22:30,000</w:t>
      </w:r>
    </w:p>
    <w:p w14:paraId="1725B982"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035</w:t>
      </w:r>
    </w:p>
    <w:p w14:paraId="1D4A80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15:00,000</w:t>
      </w:r>
    </w:p>
    <w:p w14:paraId="4E2F90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22:30,000</w:t>
      </w:r>
    </w:p>
    <w:p w14:paraId="11C38F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22:30,000</w:t>
      </w:r>
    </w:p>
    <w:p w14:paraId="165A1B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15:00,000</w:t>
      </w:r>
    </w:p>
    <w:p w14:paraId="19F02E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15:00,000</w:t>
      </w:r>
    </w:p>
    <w:p w14:paraId="2E2ECEB8"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036</w:t>
      </w:r>
    </w:p>
    <w:p w14:paraId="54BD40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07:30,000</w:t>
      </w:r>
    </w:p>
    <w:p w14:paraId="7B5249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15:00,000</w:t>
      </w:r>
    </w:p>
    <w:p w14:paraId="1EE00A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15:00,000</w:t>
      </w:r>
    </w:p>
    <w:p w14:paraId="14129A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07:30,000</w:t>
      </w:r>
    </w:p>
    <w:p w14:paraId="28B26D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07:30,000</w:t>
      </w:r>
    </w:p>
    <w:p w14:paraId="602EBC16"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095</w:t>
      </w:r>
    </w:p>
    <w:p w14:paraId="7BF286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52:30,000</w:t>
      </w:r>
    </w:p>
    <w:p w14:paraId="221686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7:00:00,000</w:t>
      </w:r>
    </w:p>
    <w:p w14:paraId="553C1A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7:00:00,000</w:t>
      </w:r>
    </w:p>
    <w:p w14:paraId="7DCB43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52:30,000</w:t>
      </w:r>
    </w:p>
    <w:p w14:paraId="79FC06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52:30,000</w:t>
      </w:r>
    </w:p>
    <w:p w14:paraId="54876CEE"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096</w:t>
      </w:r>
    </w:p>
    <w:p w14:paraId="6A6AD7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45:00,000</w:t>
      </w:r>
    </w:p>
    <w:p w14:paraId="1FDB33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52:30,000</w:t>
      </w:r>
    </w:p>
    <w:p w14:paraId="37559C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52:30,000</w:t>
      </w:r>
    </w:p>
    <w:p w14:paraId="6A5F43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45:00,000</w:t>
      </w:r>
    </w:p>
    <w:p w14:paraId="63BF14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45:00,000</w:t>
      </w:r>
    </w:p>
    <w:p w14:paraId="34938D4A"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097</w:t>
      </w:r>
    </w:p>
    <w:p w14:paraId="1BA00F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37:30,000</w:t>
      </w:r>
    </w:p>
    <w:p w14:paraId="66851C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45:00,000</w:t>
      </w:r>
    </w:p>
    <w:p w14:paraId="1BB1F2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45:00,000</w:t>
      </w:r>
    </w:p>
    <w:p w14:paraId="14A48D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37:30,000</w:t>
      </w:r>
    </w:p>
    <w:p w14:paraId="07DB09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37:30,000</w:t>
      </w:r>
    </w:p>
    <w:p w14:paraId="79017DD4"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098</w:t>
      </w:r>
    </w:p>
    <w:p w14:paraId="494535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30:00,000</w:t>
      </w:r>
    </w:p>
    <w:p w14:paraId="7F249F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37:30,000</w:t>
      </w:r>
    </w:p>
    <w:p w14:paraId="3B0498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37:30,000</w:t>
      </w:r>
    </w:p>
    <w:p w14:paraId="3A4800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30:00,000</w:t>
      </w:r>
    </w:p>
    <w:p w14:paraId="774654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30:00,000</w:t>
      </w:r>
    </w:p>
    <w:p w14:paraId="602F530C"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099</w:t>
      </w:r>
    </w:p>
    <w:p w14:paraId="1291DD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22:30,000</w:t>
      </w:r>
    </w:p>
    <w:p w14:paraId="00F812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30:00,000</w:t>
      </w:r>
    </w:p>
    <w:p w14:paraId="47EA24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30:00,000</w:t>
      </w:r>
    </w:p>
    <w:p w14:paraId="7C8CA2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22:30,000</w:t>
      </w:r>
    </w:p>
    <w:p w14:paraId="3A4729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22:30,000</w:t>
      </w:r>
    </w:p>
    <w:p w14:paraId="571832D0"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100</w:t>
      </w:r>
    </w:p>
    <w:p w14:paraId="56622D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15:00,000</w:t>
      </w:r>
    </w:p>
    <w:p w14:paraId="0F7977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22:30,000</w:t>
      </w:r>
    </w:p>
    <w:p w14:paraId="41E378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22:30,000</w:t>
      </w:r>
    </w:p>
    <w:p w14:paraId="4E91CB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15:00,000</w:t>
      </w:r>
    </w:p>
    <w:p w14:paraId="4A3A6A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15:00,000</w:t>
      </w:r>
    </w:p>
    <w:p w14:paraId="3E16F2B3"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159</w:t>
      </w:r>
    </w:p>
    <w:p w14:paraId="116995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52:30,000</w:t>
      </w:r>
    </w:p>
    <w:p w14:paraId="1A96F6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7:00:00,000</w:t>
      </w:r>
    </w:p>
    <w:p w14:paraId="2C860B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7:00:00,000</w:t>
      </w:r>
    </w:p>
    <w:p w14:paraId="2D6AAA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52:30,000</w:t>
      </w:r>
    </w:p>
    <w:p w14:paraId="700BCF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52:30,000</w:t>
      </w:r>
    </w:p>
    <w:p w14:paraId="1034B14F"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160</w:t>
      </w:r>
    </w:p>
    <w:p w14:paraId="5082E1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45:00,000</w:t>
      </w:r>
    </w:p>
    <w:p w14:paraId="480119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52:30,000</w:t>
      </w:r>
    </w:p>
    <w:p w14:paraId="6D4D51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52:30,000</w:t>
      </w:r>
    </w:p>
    <w:p w14:paraId="4A46F2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45:00,000</w:t>
      </w:r>
    </w:p>
    <w:p w14:paraId="1EC822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45:00,000</w:t>
      </w:r>
    </w:p>
    <w:p w14:paraId="7ED2B550"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161</w:t>
      </w:r>
    </w:p>
    <w:p w14:paraId="7482B0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37:30,000</w:t>
      </w:r>
    </w:p>
    <w:p w14:paraId="54A7E1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45:00,000</w:t>
      </w:r>
    </w:p>
    <w:p w14:paraId="47706C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45:00,000</w:t>
      </w:r>
    </w:p>
    <w:p w14:paraId="3F11D62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37:30,000</w:t>
      </w:r>
    </w:p>
    <w:p w14:paraId="2A51E2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37:30,000</w:t>
      </w:r>
    </w:p>
    <w:p w14:paraId="225F894F"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162</w:t>
      </w:r>
    </w:p>
    <w:p w14:paraId="462359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30:00,000</w:t>
      </w:r>
    </w:p>
    <w:p w14:paraId="553970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37:30,000</w:t>
      </w:r>
    </w:p>
    <w:p w14:paraId="17A3AC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37:30,000</w:t>
      </w:r>
    </w:p>
    <w:p w14:paraId="7D246C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30:00,000</w:t>
      </w:r>
    </w:p>
    <w:p w14:paraId="795A83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30:00,000</w:t>
      </w:r>
    </w:p>
    <w:p w14:paraId="20806A75"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163</w:t>
      </w:r>
    </w:p>
    <w:p w14:paraId="7980C9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22:30,000</w:t>
      </w:r>
    </w:p>
    <w:p w14:paraId="5CBFC3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30:00,000</w:t>
      </w:r>
    </w:p>
    <w:p w14:paraId="43CCB9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30:00,000</w:t>
      </w:r>
    </w:p>
    <w:p w14:paraId="1FE648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22:30,000</w:t>
      </w:r>
    </w:p>
    <w:p w14:paraId="6080F4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22:30,000</w:t>
      </w:r>
    </w:p>
    <w:p w14:paraId="4E2E69F8"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164</w:t>
      </w:r>
    </w:p>
    <w:p w14:paraId="65A41D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15:00,000</w:t>
      </w:r>
    </w:p>
    <w:p w14:paraId="640E3E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22:30,000</w:t>
      </w:r>
    </w:p>
    <w:p w14:paraId="117344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22:30,000</w:t>
      </w:r>
    </w:p>
    <w:p w14:paraId="0E0A21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15:00,000</w:t>
      </w:r>
    </w:p>
    <w:p w14:paraId="35B202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15:00,000</w:t>
      </w:r>
    </w:p>
    <w:p w14:paraId="091FA47E"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223</w:t>
      </w:r>
    </w:p>
    <w:p w14:paraId="1DF620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52:30,000</w:t>
      </w:r>
    </w:p>
    <w:p w14:paraId="063A9D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00:00,000</w:t>
      </w:r>
    </w:p>
    <w:p w14:paraId="11C0B9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7:00:00,000</w:t>
      </w:r>
    </w:p>
    <w:p w14:paraId="2997D1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52:30,000</w:t>
      </w:r>
    </w:p>
    <w:p w14:paraId="403E18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52:30,000</w:t>
      </w:r>
    </w:p>
    <w:p w14:paraId="294F42AC"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224</w:t>
      </w:r>
    </w:p>
    <w:p w14:paraId="60BD7C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45:00,000</w:t>
      </w:r>
    </w:p>
    <w:p w14:paraId="6063E70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52:30,000</w:t>
      </w:r>
    </w:p>
    <w:p w14:paraId="73A332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52:30,000</w:t>
      </w:r>
    </w:p>
    <w:p w14:paraId="56CF06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45:00,000</w:t>
      </w:r>
    </w:p>
    <w:p w14:paraId="5F498B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45:00,000</w:t>
      </w:r>
    </w:p>
    <w:p w14:paraId="237348E5"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225</w:t>
      </w:r>
    </w:p>
    <w:p w14:paraId="18C04D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37:30,000</w:t>
      </w:r>
    </w:p>
    <w:p w14:paraId="245DF5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45:00,000</w:t>
      </w:r>
    </w:p>
    <w:p w14:paraId="43A662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45:00,000</w:t>
      </w:r>
    </w:p>
    <w:p w14:paraId="6124AA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37:30,000</w:t>
      </w:r>
    </w:p>
    <w:p w14:paraId="56BEB1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37:30,000</w:t>
      </w:r>
    </w:p>
    <w:p w14:paraId="6CAA50B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w:t>
      </w:r>
      <w:r w:rsidRPr="0076744A">
        <w:rPr>
          <w:rFonts w:ascii="Arial" w:hAnsi="Arial" w:cs="Arial"/>
          <w:b/>
          <w:sz w:val="16"/>
          <w:szCs w:val="16"/>
          <w:u w:val="single"/>
        </w:rPr>
        <w:t>-M-1226</w:t>
      </w:r>
    </w:p>
    <w:p w14:paraId="5CE717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30:00,000</w:t>
      </w:r>
    </w:p>
    <w:p w14:paraId="288FC52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37:30,000</w:t>
      </w:r>
    </w:p>
    <w:p w14:paraId="2E8A98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37:30,000</w:t>
      </w:r>
    </w:p>
    <w:p w14:paraId="15F9BC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30:00,000</w:t>
      </w:r>
    </w:p>
    <w:p w14:paraId="28BD22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30:00,000</w:t>
      </w:r>
    </w:p>
    <w:p w14:paraId="7AEE7C20"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227</w:t>
      </w:r>
    </w:p>
    <w:p w14:paraId="2A1CD8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22:30,000</w:t>
      </w:r>
    </w:p>
    <w:p w14:paraId="2FB050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30:00,000</w:t>
      </w:r>
    </w:p>
    <w:p w14:paraId="1A09D2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30:00,000</w:t>
      </w:r>
    </w:p>
    <w:p w14:paraId="05EB58C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22:30,000</w:t>
      </w:r>
    </w:p>
    <w:p w14:paraId="30B8B0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22:30,000</w:t>
      </w:r>
    </w:p>
    <w:p w14:paraId="384E02FB"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228</w:t>
      </w:r>
    </w:p>
    <w:p w14:paraId="23D523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15:00,000</w:t>
      </w:r>
    </w:p>
    <w:p w14:paraId="42BE3C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22:30,000</w:t>
      </w:r>
    </w:p>
    <w:p w14:paraId="171A9A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22:30,000</w:t>
      </w:r>
    </w:p>
    <w:p w14:paraId="72A12C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15:00,000</w:t>
      </w:r>
    </w:p>
    <w:p w14:paraId="2C2278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15:00,000</w:t>
      </w:r>
    </w:p>
    <w:p w14:paraId="418171A5"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229</w:t>
      </w:r>
    </w:p>
    <w:p w14:paraId="1DF195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00:00,000</w:t>
      </w:r>
    </w:p>
    <w:p w14:paraId="58059D9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15:00,000</w:t>
      </w:r>
    </w:p>
    <w:p w14:paraId="6A7BD0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15:00,000</w:t>
      </w:r>
    </w:p>
    <w:p w14:paraId="2AEEF1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00:00,000</w:t>
      </w:r>
    </w:p>
    <w:p w14:paraId="2BABB0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00:00,000</w:t>
      </w:r>
    </w:p>
    <w:p w14:paraId="748BBD19"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231</w:t>
      </w:r>
    </w:p>
    <w:p w14:paraId="2FE264C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5:45:00,000</w:t>
      </w:r>
    </w:p>
    <w:p w14:paraId="1B4070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00:00,000</w:t>
      </w:r>
    </w:p>
    <w:p w14:paraId="121FE2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00:00,000</w:t>
      </w:r>
    </w:p>
    <w:p w14:paraId="6C3A93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5:45:00,000</w:t>
      </w:r>
    </w:p>
    <w:p w14:paraId="1E3946F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5:45:00,000</w:t>
      </w:r>
    </w:p>
    <w:p w14:paraId="1663D3FD"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285</w:t>
      </w:r>
    </w:p>
    <w:p w14:paraId="0EC840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52:30,000</w:t>
      </w:r>
    </w:p>
    <w:p w14:paraId="335083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00:00,000</w:t>
      </w:r>
    </w:p>
    <w:p w14:paraId="32BEC1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00:00,000</w:t>
      </w:r>
    </w:p>
    <w:p w14:paraId="5B1F0D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52:30,000</w:t>
      </w:r>
    </w:p>
    <w:p w14:paraId="516804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52:30,000</w:t>
      </w:r>
    </w:p>
    <w:p w14:paraId="1E8112FE"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287</w:t>
      </w:r>
    </w:p>
    <w:p w14:paraId="58C25D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37:30,000</w:t>
      </w:r>
    </w:p>
    <w:p w14:paraId="337AD5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45:00,000</w:t>
      </w:r>
    </w:p>
    <w:p w14:paraId="0A6D24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45:00,000</w:t>
      </w:r>
    </w:p>
    <w:p w14:paraId="1812F9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37:30,000</w:t>
      </w:r>
    </w:p>
    <w:p w14:paraId="2B0A7F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37:30,000</w:t>
      </w:r>
    </w:p>
    <w:p w14:paraId="4CBA8393" w14:textId="77777777" w:rsidR="00F95944" w:rsidRPr="00F95944" w:rsidRDefault="00F95944" w:rsidP="00F95944">
      <w:pPr>
        <w:spacing w:after="0" w:line="480" w:lineRule="auto"/>
        <w:rPr>
          <w:rFonts w:ascii="Arial" w:hAnsi="Arial" w:cs="Arial"/>
          <w:bCs/>
          <w:sz w:val="16"/>
          <w:szCs w:val="16"/>
        </w:rPr>
      </w:pPr>
      <w:r w:rsidRPr="002A07D3">
        <w:rPr>
          <w:rFonts w:ascii="Arial" w:hAnsi="Arial" w:cs="Arial"/>
          <w:b/>
          <w:sz w:val="16"/>
          <w:szCs w:val="16"/>
          <w:u w:val="single"/>
        </w:rPr>
        <w:t>S</w:t>
      </w:r>
      <w:r w:rsidRPr="0076744A">
        <w:rPr>
          <w:rFonts w:ascii="Arial" w:hAnsi="Arial" w:cs="Arial"/>
          <w:b/>
          <w:sz w:val="16"/>
          <w:szCs w:val="16"/>
          <w:u w:val="single"/>
        </w:rPr>
        <w:t>-M-1288</w:t>
      </w:r>
    </w:p>
    <w:p w14:paraId="2A567F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2:22,294</w:t>
      </w:r>
    </w:p>
    <w:p w14:paraId="536C47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2:12,919</w:t>
      </w:r>
    </w:p>
    <w:p w14:paraId="7BFBAEB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2:03,544</w:t>
      </w:r>
    </w:p>
    <w:p w14:paraId="016B08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1:54,168</w:t>
      </w:r>
    </w:p>
    <w:p w14:paraId="0240B4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1:44,793</w:t>
      </w:r>
    </w:p>
    <w:p w14:paraId="07698E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1:35,418</w:t>
      </w:r>
    </w:p>
    <w:p w14:paraId="7779EA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1:26,043</w:t>
      </w:r>
    </w:p>
    <w:p w14:paraId="1B3881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1:16,668</w:t>
      </w:r>
    </w:p>
    <w:p w14:paraId="61C2CA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1:07,293</w:t>
      </w:r>
    </w:p>
    <w:p w14:paraId="08EB7C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05,558;-46:31:07,293</w:t>
      </w:r>
    </w:p>
    <w:p w14:paraId="4D1827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14,934;-46:31:07,293</w:t>
      </w:r>
    </w:p>
    <w:p w14:paraId="32AFD6C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309;-46:31:07,293</w:t>
      </w:r>
    </w:p>
    <w:p w14:paraId="1ED061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309;-46:30:57,918</w:t>
      </w:r>
    </w:p>
    <w:p w14:paraId="3B4C40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309;-46:30:48,543</w:t>
      </w:r>
    </w:p>
    <w:p w14:paraId="774849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309;-46:30:39,168</w:t>
      </w:r>
    </w:p>
    <w:p w14:paraId="2B473D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309;-46:30:29,793</w:t>
      </w:r>
    </w:p>
    <w:p w14:paraId="66FC9B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309;-46:30:20,418</w:t>
      </w:r>
    </w:p>
    <w:p w14:paraId="03D6BC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309;-46:30:11,043</w:t>
      </w:r>
    </w:p>
    <w:p w14:paraId="601D04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309;-46:30:01,668</w:t>
      </w:r>
    </w:p>
    <w:p w14:paraId="5442DD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2,500;-46:30:01,668</w:t>
      </w:r>
    </w:p>
    <w:p w14:paraId="24449F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2,500;-46:30:00,000</w:t>
      </w:r>
    </w:p>
    <w:p w14:paraId="77958B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30:00,000</w:t>
      </w:r>
    </w:p>
    <w:p w14:paraId="3F2639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37:30,000</w:t>
      </w:r>
    </w:p>
    <w:p w14:paraId="386955D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37:30,000</w:t>
      </w:r>
    </w:p>
    <w:p w14:paraId="3C0FDA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30:00,000</w:t>
      </w:r>
    </w:p>
    <w:p w14:paraId="4745CF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0:00,000</w:t>
      </w:r>
    </w:p>
    <w:p w14:paraId="5C3956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0:09,375</w:t>
      </w:r>
    </w:p>
    <w:p w14:paraId="1EC00D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0:18,750</w:t>
      </w:r>
    </w:p>
    <w:p w14:paraId="48D21C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0:28,125</w:t>
      </w:r>
    </w:p>
    <w:p w14:paraId="3F9EF4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0:37,500</w:t>
      </w:r>
    </w:p>
    <w:p w14:paraId="501CFF9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0:46,875</w:t>
      </w:r>
    </w:p>
    <w:p w14:paraId="03870C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0:56,250</w:t>
      </w:r>
    </w:p>
    <w:p w14:paraId="6EF42B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1:05,625</w:t>
      </w:r>
    </w:p>
    <w:p w14:paraId="282E1F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1:15,000</w:t>
      </w:r>
    </w:p>
    <w:p w14:paraId="0C7306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1:24,375</w:t>
      </w:r>
    </w:p>
    <w:p w14:paraId="33C060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1:33,750</w:t>
      </w:r>
    </w:p>
    <w:p w14:paraId="764340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1:43,125</w:t>
      </w:r>
    </w:p>
    <w:p w14:paraId="0D124A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1:52,500</w:t>
      </w:r>
    </w:p>
    <w:p w14:paraId="11D1776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2:01,875</w:t>
      </w:r>
    </w:p>
    <w:p w14:paraId="2BDDCC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2:11,250</w:t>
      </w:r>
    </w:p>
    <w:p w14:paraId="76EE07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2:20,625</w:t>
      </w:r>
    </w:p>
    <w:p w14:paraId="249ED1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2:30,000</w:t>
      </w:r>
    </w:p>
    <w:p w14:paraId="7BD19E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2:39,375</w:t>
      </w:r>
    </w:p>
    <w:p w14:paraId="33C1CC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2:48,750</w:t>
      </w:r>
    </w:p>
    <w:p w14:paraId="2CE0B9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2:58,125</w:t>
      </w:r>
    </w:p>
    <w:p w14:paraId="442B16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3:07,500</w:t>
      </w:r>
    </w:p>
    <w:p w14:paraId="441B90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3:16,875</w:t>
      </w:r>
    </w:p>
    <w:p w14:paraId="7084BD1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3:26,250</w:t>
      </w:r>
    </w:p>
    <w:p w14:paraId="2F564B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1;-46:33:35,625</w:t>
      </w:r>
    </w:p>
    <w:p w14:paraId="1C9D75B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1;-46:33:45,000</w:t>
      </w:r>
    </w:p>
    <w:p w14:paraId="5FB962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1;-46:33:56,043</w:t>
      </w:r>
    </w:p>
    <w:p w14:paraId="660634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09,306;-46:33:56,043</w:t>
      </w:r>
    </w:p>
    <w:p w14:paraId="17153F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18,682;-46:33:56,043</w:t>
      </w:r>
    </w:p>
    <w:p w14:paraId="252ACF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28,057;-46:33:56,043</w:t>
      </w:r>
    </w:p>
    <w:p w14:paraId="76667F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432;-46:33:56,043</w:t>
      </w:r>
    </w:p>
    <w:p w14:paraId="55302E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46,807;-46:33:56,043</w:t>
      </w:r>
    </w:p>
    <w:p w14:paraId="347E8F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56,182;-46:33:56,043</w:t>
      </w:r>
    </w:p>
    <w:p w14:paraId="76572F6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05,557;-46:33:56,043</w:t>
      </w:r>
    </w:p>
    <w:p w14:paraId="09C362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14,932;-46:33:56,043</w:t>
      </w:r>
    </w:p>
    <w:p w14:paraId="27B25C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24,307;-46:33:56,043</w:t>
      </w:r>
    </w:p>
    <w:p w14:paraId="0095F7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33,682;-46:33:56,043</w:t>
      </w:r>
    </w:p>
    <w:p w14:paraId="1442C9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43,057;-46:33:56,044</w:t>
      </w:r>
    </w:p>
    <w:p w14:paraId="61305B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52,432;-46:33:56,044</w:t>
      </w:r>
    </w:p>
    <w:p w14:paraId="173C81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01,807;-46:33:56,044</w:t>
      </w:r>
    </w:p>
    <w:p w14:paraId="073347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11,182;-46:33:56,044</w:t>
      </w:r>
    </w:p>
    <w:p w14:paraId="5537AD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18,750;-46:33:56,044</w:t>
      </w:r>
    </w:p>
    <w:p w14:paraId="540ECE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20,557;-46:33:56,044</w:t>
      </w:r>
    </w:p>
    <w:p w14:paraId="571583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20,557;-46:34:05,419</w:t>
      </w:r>
    </w:p>
    <w:p w14:paraId="6F6D63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20,557;-46:34:14,794</w:t>
      </w:r>
    </w:p>
    <w:p w14:paraId="5297A8C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20,557;-46:34:24,169</w:t>
      </w:r>
    </w:p>
    <w:p w14:paraId="1F324B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20,557;-46:34:33,544</w:t>
      </w:r>
    </w:p>
    <w:p w14:paraId="677743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20,557;-46:34:42,919</w:t>
      </w:r>
    </w:p>
    <w:p w14:paraId="655F2A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29,932;-46:34:42,919</w:t>
      </w:r>
    </w:p>
    <w:p w14:paraId="0EFC13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39,307;-46:34:42,919</w:t>
      </w:r>
    </w:p>
    <w:p w14:paraId="779791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48,682;-46:34:42,919</w:t>
      </w:r>
    </w:p>
    <w:p w14:paraId="0CA745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58,057;-46:34:42,919</w:t>
      </w:r>
    </w:p>
    <w:p w14:paraId="0827E7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07,432;-46:34:42,919</w:t>
      </w:r>
    </w:p>
    <w:p w14:paraId="7DD66C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16,807;-46:34:42,919</w:t>
      </w:r>
    </w:p>
    <w:p w14:paraId="25FA3D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26,182;-46:34:42,919</w:t>
      </w:r>
    </w:p>
    <w:p w14:paraId="0C0CA6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35,557;-46:34:42,919</w:t>
      </w:r>
    </w:p>
    <w:p w14:paraId="5C68E0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44,932;-46:34:42,919</w:t>
      </w:r>
    </w:p>
    <w:p w14:paraId="3E67D5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54,307;-46:34:42,919</w:t>
      </w:r>
    </w:p>
    <w:p w14:paraId="307078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03,682;-46:34:42,919</w:t>
      </w:r>
    </w:p>
    <w:p w14:paraId="65CC61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13,057;-46:34:42,920</w:t>
      </w:r>
    </w:p>
    <w:p w14:paraId="6CB9EE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22,432;-46:34:42,920</w:t>
      </w:r>
    </w:p>
    <w:p w14:paraId="33FB5E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807;-46:34:42,920</w:t>
      </w:r>
    </w:p>
    <w:p w14:paraId="4D6EBF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41,182;-46:34:42,920</w:t>
      </w:r>
    </w:p>
    <w:p w14:paraId="2CAD8E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50,557;-46:34:42,920</w:t>
      </w:r>
    </w:p>
    <w:p w14:paraId="193C6C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59,932;-46:34:42,920</w:t>
      </w:r>
    </w:p>
    <w:p w14:paraId="3E1FBE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09,308;-46:34:42,920</w:t>
      </w:r>
    </w:p>
    <w:p w14:paraId="62DCB4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18,683;-46:34:42,920</w:t>
      </w:r>
    </w:p>
    <w:p w14:paraId="4817D1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28,058;-46:34:42,920</w:t>
      </w:r>
    </w:p>
    <w:p w14:paraId="54D2F7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37,433;-46:34:42,920</w:t>
      </w:r>
    </w:p>
    <w:p w14:paraId="3C5B3E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46,808;-46:34:42,920</w:t>
      </w:r>
    </w:p>
    <w:p w14:paraId="1370096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4:42,920</w:t>
      </w:r>
    </w:p>
    <w:p w14:paraId="4C245F7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05,558;-46:34:42,920</w:t>
      </w:r>
    </w:p>
    <w:p w14:paraId="2A6F76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14,933;-46:34:42,920</w:t>
      </w:r>
    </w:p>
    <w:p w14:paraId="111878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308;-46:34:42,920</w:t>
      </w:r>
    </w:p>
    <w:p w14:paraId="72D48F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33,683;-46:34:42,920</w:t>
      </w:r>
    </w:p>
    <w:p w14:paraId="5F925E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43,058;-46:34:42,920</w:t>
      </w:r>
    </w:p>
    <w:p w14:paraId="0D3EFF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4:42,920</w:t>
      </w:r>
    </w:p>
    <w:p w14:paraId="44D61C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4:33,545</w:t>
      </w:r>
    </w:p>
    <w:p w14:paraId="65076C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4:24,170</w:t>
      </w:r>
    </w:p>
    <w:p w14:paraId="68D427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4:14,795</w:t>
      </w:r>
    </w:p>
    <w:p w14:paraId="2DF4FC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4:05,420</w:t>
      </w:r>
    </w:p>
    <w:p w14:paraId="2A87D5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3:56,045</w:t>
      </w:r>
    </w:p>
    <w:p w14:paraId="3825CE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3:46,670</w:t>
      </w:r>
    </w:p>
    <w:p w14:paraId="1D612E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3:37,295</w:t>
      </w:r>
    </w:p>
    <w:p w14:paraId="34423A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3:27,920</w:t>
      </w:r>
    </w:p>
    <w:p w14:paraId="6BD38A9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3:18,544</w:t>
      </w:r>
    </w:p>
    <w:p w14:paraId="2D78DC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3:09,169</w:t>
      </w:r>
    </w:p>
    <w:p w14:paraId="10B6FB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2:59,794</w:t>
      </w:r>
    </w:p>
    <w:p w14:paraId="56ED1D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2:50,419</w:t>
      </w:r>
    </w:p>
    <w:p w14:paraId="618352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2:41,044</w:t>
      </w:r>
    </w:p>
    <w:p w14:paraId="05F29F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2:31,669</w:t>
      </w:r>
    </w:p>
    <w:p w14:paraId="47D7C7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2:22,294</w:t>
      </w:r>
    </w:p>
    <w:p w14:paraId="3C043C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0,625;-46:32:22,294</w:t>
      </w:r>
    </w:p>
    <w:p w14:paraId="098F92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41,250;-46:32:22,294</w:t>
      </w:r>
    </w:p>
    <w:p w14:paraId="63F3C4A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31,875;-46:32:22,294</w:t>
      </w:r>
    </w:p>
    <w:p w14:paraId="19CB8B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2,500;-46:32:22,294</w:t>
      </w:r>
    </w:p>
    <w:p w14:paraId="30AF3D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13,125;-46:32:22,294</w:t>
      </w:r>
    </w:p>
    <w:p w14:paraId="4DD9AD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03,750;-46:32:22,294</w:t>
      </w:r>
    </w:p>
    <w:p w14:paraId="32CFDF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2:22,294</w:t>
      </w:r>
    </w:p>
    <w:p w14:paraId="6BADCD91"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289</w:t>
      </w:r>
    </w:p>
    <w:p w14:paraId="05B422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809;-46:28:09,166</w:t>
      </w:r>
    </w:p>
    <w:p w14:paraId="6A9F0E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0,000;-46:28:09,166</w:t>
      </w:r>
    </w:p>
    <w:p w14:paraId="72F3D8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20,625;-46:28:09,166</w:t>
      </w:r>
    </w:p>
    <w:p w14:paraId="0FD0A8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11,250;-46:28:09,166</w:t>
      </w:r>
    </w:p>
    <w:p w14:paraId="52CFDA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01,875;-46:28:09,166</w:t>
      </w:r>
    </w:p>
    <w:p w14:paraId="0AF3B8C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52,500;-46:28:09,166</w:t>
      </w:r>
    </w:p>
    <w:p w14:paraId="4304EF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43,125;-46:28:09,166</w:t>
      </w:r>
    </w:p>
    <w:p w14:paraId="2F6224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33,750;-46:28:09,166</w:t>
      </w:r>
    </w:p>
    <w:p w14:paraId="632BB8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24,375;-46:28:09,166</w:t>
      </w:r>
    </w:p>
    <w:p w14:paraId="1F6502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15,000;-46:28:09,166</w:t>
      </w:r>
    </w:p>
    <w:p w14:paraId="012294D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05,625;-46:28:09,166</w:t>
      </w:r>
    </w:p>
    <w:p w14:paraId="26B582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56,250;-46:28:09,166</w:t>
      </w:r>
    </w:p>
    <w:p w14:paraId="1C5C6C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46,875;-46:28:09,166</w:t>
      </w:r>
    </w:p>
    <w:p w14:paraId="20C4D7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37,500;-46:28:09,166</w:t>
      </w:r>
    </w:p>
    <w:p w14:paraId="3A8F38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28,125;-46:28:09,166</w:t>
      </w:r>
    </w:p>
    <w:p w14:paraId="237550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18,750;-46:28:09,166</w:t>
      </w:r>
    </w:p>
    <w:p w14:paraId="6695BA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09,375;-46:28:09,166</w:t>
      </w:r>
    </w:p>
    <w:p w14:paraId="1926E3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00,000;-46:28:09,166</w:t>
      </w:r>
    </w:p>
    <w:p w14:paraId="03FDF3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50,625;-46:28:09,166</w:t>
      </w:r>
    </w:p>
    <w:p w14:paraId="406DD9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41,250;-46:28:09,166</w:t>
      </w:r>
    </w:p>
    <w:p w14:paraId="5142BA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31,875;-46:28:09,165</w:t>
      </w:r>
    </w:p>
    <w:p w14:paraId="08021E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22,500;-46:28:09,165</w:t>
      </w:r>
    </w:p>
    <w:p w14:paraId="546299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13,125;-46:28:09,165</w:t>
      </w:r>
    </w:p>
    <w:p w14:paraId="65B6C0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03,750;-46:28:09,165</w:t>
      </w:r>
    </w:p>
    <w:p w14:paraId="2F0303C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54,375;-46:28:09,165</w:t>
      </w:r>
    </w:p>
    <w:p w14:paraId="21B5B6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45,000;-46:28:09,165</w:t>
      </w:r>
    </w:p>
    <w:p w14:paraId="53271C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433;-46:28:09,165</w:t>
      </w:r>
    </w:p>
    <w:p w14:paraId="1E8F59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433;-46:28:18,540</w:t>
      </w:r>
    </w:p>
    <w:p w14:paraId="7C672D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433;-46:28:27,915</w:t>
      </w:r>
    </w:p>
    <w:p w14:paraId="1D56C9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433;-46:28:37,291</w:t>
      </w:r>
    </w:p>
    <w:p w14:paraId="258E73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433;-46:28:46,666</w:t>
      </w:r>
    </w:p>
    <w:p w14:paraId="64F88C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433;-46:28:56,041</w:t>
      </w:r>
    </w:p>
    <w:p w14:paraId="2E240D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433;-46:29:05,416</w:t>
      </w:r>
    </w:p>
    <w:p w14:paraId="38200C5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432;-46:29:14,791</w:t>
      </w:r>
    </w:p>
    <w:p w14:paraId="4086EB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5,625;-46:29:14,791</w:t>
      </w:r>
    </w:p>
    <w:p w14:paraId="131020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26,250;-46:29:14,791</w:t>
      </w:r>
    </w:p>
    <w:p w14:paraId="6CC0E3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16,875;-46:29:14,791</w:t>
      </w:r>
    </w:p>
    <w:p w14:paraId="3EF41B3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07,500;-46:29:14,791</w:t>
      </w:r>
    </w:p>
    <w:p w14:paraId="35C3ED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29:14,791</w:t>
      </w:r>
    </w:p>
    <w:p w14:paraId="3879865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29:24,166</w:t>
      </w:r>
    </w:p>
    <w:p w14:paraId="29243DA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29:33,541</w:t>
      </w:r>
    </w:p>
    <w:p w14:paraId="6E5D2A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29:42,916</w:t>
      </w:r>
    </w:p>
    <w:p w14:paraId="074372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29:52,291</w:t>
      </w:r>
    </w:p>
    <w:p w14:paraId="417E14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0:00,000</w:t>
      </w:r>
    </w:p>
    <w:p w14:paraId="1CF3109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30:00,000</w:t>
      </w:r>
    </w:p>
    <w:p w14:paraId="33D054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22:30,000</w:t>
      </w:r>
    </w:p>
    <w:p w14:paraId="5A440F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22:30,000</w:t>
      </w:r>
    </w:p>
    <w:p w14:paraId="001462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30:00,000</w:t>
      </w:r>
    </w:p>
    <w:p w14:paraId="29107B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2,500;-46:30:00,000</w:t>
      </w:r>
    </w:p>
    <w:p w14:paraId="785C45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2,500;-46:30:01,668</w:t>
      </w:r>
    </w:p>
    <w:p w14:paraId="06F5DB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13,125;-46:30:01,668</w:t>
      </w:r>
    </w:p>
    <w:p w14:paraId="20E9B0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03,750;-46:30:01,668</w:t>
      </w:r>
    </w:p>
    <w:p w14:paraId="401E13D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4,375;-46:30:01,668</w:t>
      </w:r>
    </w:p>
    <w:p w14:paraId="5CEC78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45,000;-46:30:01,667</w:t>
      </w:r>
    </w:p>
    <w:p w14:paraId="76E210F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35,625;-46:30:01,667</w:t>
      </w:r>
    </w:p>
    <w:p w14:paraId="59B156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26,250;-46:30:01,667</w:t>
      </w:r>
    </w:p>
    <w:p w14:paraId="034AA2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16,875;-46:30:01,667</w:t>
      </w:r>
    </w:p>
    <w:p w14:paraId="614205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09,308;-46:30:01,667</w:t>
      </w:r>
    </w:p>
    <w:p w14:paraId="3CDF6D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09,308;-46:29:52,292</w:t>
      </w:r>
    </w:p>
    <w:p w14:paraId="6271E6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09,309;-46:29:42,917</w:t>
      </w:r>
    </w:p>
    <w:p w14:paraId="46A7F5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09,309;-46:29:33,542</w:t>
      </w:r>
    </w:p>
    <w:p w14:paraId="348B270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09,309;-46:29:24,167</w:t>
      </w:r>
    </w:p>
    <w:p w14:paraId="596624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09,309;-46:29:14,792</w:t>
      </w:r>
    </w:p>
    <w:p w14:paraId="3E8B33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07,500;-46:29:14,792</w:t>
      </w:r>
    </w:p>
    <w:p w14:paraId="7D4E2D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58,125;-46:29:14,792</w:t>
      </w:r>
    </w:p>
    <w:p w14:paraId="3B3A9A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48,750;-46:29:14,792</w:t>
      </w:r>
    </w:p>
    <w:p w14:paraId="52449A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9,375;-46:29:14,792</w:t>
      </w:r>
    </w:p>
    <w:p w14:paraId="2CECCC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808;-46:29:14,792</w:t>
      </w:r>
    </w:p>
    <w:p w14:paraId="1367BB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808;-46:29:05,417</w:t>
      </w:r>
    </w:p>
    <w:p w14:paraId="0D8D7F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809;-46:28:56,042</w:t>
      </w:r>
    </w:p>
    <w:p w14:paraId="0861B2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809;-46:28:46,667</w:t>
      </w:r>
    </w:p>
    <w:p w14:paraId="270FD0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809;-46:28:37,291</w:t>
      </w:r>
    </w:p>
    <w:p w14:paraId="24C6D5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809;-46:28:27,916</w:t>
      </w:r>
    </w:p>
    <w:p w14:paraId="7B01DA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809;-46:28:18,541</w:t>
      </w:r>
    </w:p>
    <w:p w14:paraId="11280E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809;-46:28:09,166</w:t>
      </w:r>
    </w:p>
    <w:p w14:paraId="48B2F9A7"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290</w:t>
      </w:r>
    </w:p>
    <w:p w14:paraId="15206A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15:00,000</w:t>
      </w:r>
    </w:p>
    <w:p w14:paraId="17A4E9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22:30,000</w:t>
      </w:r>
    </w:p>
    <w:p w14:paraId="2CA0E5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22:30,000</w:t>
      </w:r>
    </w:p>
    <w:p w14:paraId="338680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15:00,000</w:t>
      </w:r>
    </w:p>
    <w:p w14:paraId="49EDD2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15:00,000</w:t>
      </w:r>
    </w:p>
    <w:p w14:paraId="43B20711"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348</w:t>
      </w:r>
    </w:p>
    <w:p w14:paraId="1FC5ED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52:30,000</w:t>
      </w:r>
    </w:p>
    <w:p w14:paraId="072F1E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00:00,000</w:t>
      </w:r>
    </w:p>
    <w:p w14:paraId="35B078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00:00,000</w:t>
      </w:r>
    </w:p>
    <w:p w14:paraId="4E06B6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52:30,000</w:t>
      </w:r>
    </w:p>
    <w:p w14:paraId="729D75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52:30,000</w:t>
      </w:r>
    </w:p>
    <w:p w14:paraId="1DC0374B"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349</w:t>
      </w:r>
    </w:p>
    <w:p w14:paraId="72160A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45:00,000</w:t>
      </w:r>
    </w:p>
    <w:p w14:paraId="528FF5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52:30,000</w:t>
      </w:r>
    </w:p>
    <w:p w14:paraId="77C525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52:30,000</w:t>
      </w:r>
    </w:p>
    <w:p w14:paraId="614590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45:00,000</w:t>
      </w:r>
    </w:p>
    <w:p w14:paraId="44C6BF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45:00,000</w:t>
      </w:r>
    </w:p>
    <w:p w14:paraId="17B4E709" w14:textId="77777777" w:rsidR="00F95944" w:rsidRPr="00F95944" w:rsidRDefault="00F95944" w:rsidP="00F95944">
      <w:pPr>
        <w:spacing w:after="0" w:line="480" w:lineRule="auto"/>
        <w:rPr>
          <w:rFonts w:ascii="Arial" w:hAnsi="Arial" w:cs="Arial"/>
          <w:bCs/>
          <w:sz w:val="16"/>
          <w:szCs w:val="16"/>
        </w:rPr>
      </w:pPr>
      <w:r w:rsidRPr="0076744A">
        <w:rPr>
          <w:rFonts w:ascii="Arial" w:hAnsi="Arial" w:cs="Arial"/>
          <w:b/>
          <w:sz w:val="16"/>
          <w:szCs w:val="16"/>
          <w:u w:val="single"/>
        </w:rPr>
        <w:t>S-M-1350</w:t>
      </w:r>
    </w:p>
    <w:p w14:paraId="120FEFC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37:30,000</w:t>
      </w:r>
    </w:p>
    <w:p w14:paraId="086F79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45:00,000</w:t>
      </w:r>
    </w:p>
    <w:p w14:paraId="379F3C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45:00,000</w:t>
      </w:r>
    </w:p>
    <w:p w14:paraId="72DE14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37:30,000</w:t>
      </w:r>
    </w:p>
    <w:p w14:paraId="4CD23D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37:30,000</w:t>
      </w:r>
    </w:p>
    <w:p w14:paraId="388EE0D2"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351</w:t>
      </w:r>
    </w:p>
    <w:p w14:paraId="5C53B9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30:00,000</w:t>
      </w:r>
    </w:p>
    <w:p w14:paraId="12FC41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37:30,000</w:t>
      </w:r>
    </w:p>
    <w:p w14:paraId="725AE52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37:30,000</w:t>
      </w:r>
    </w:p>
    <w:p w14:paraId="2416E1E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30:00,000</w:t>
      </w:r>
    </w:p>
    <w:p w14:paraId="1CE59D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30:00,000</w:t>
      </w:r>
    </w:p>
    <w:p w14:paraId="2FD8535A"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352</w:t>
      </w:r>
    </w:p>
    <w:p w14:paraId="190276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15:00,000</w:t>
      </w:r>
    </w:p>
    <w:p w14:paraId="0E82CE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30:00,000</w:t>
      </w:r>
    </w:p>
    <w:p w14:paraId="4B468C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30:00,000</w:t>
      </w:r>
    </w:p>
    <w:p w14:paraId="6C99A3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15:00,000</w:t>
      </w:r>
    </w:p>
    <w:p w14:paraId="5D2E27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15:00,000</w:t>
      </w:r>
    </w:p>
    <w:p w14:paraId="4E9FB1E5"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354</w:t>
      </w:r>
    </w:p>
    <w:p w14:paraId="5F786B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00:00,000</w:t>
      </w:r>
    </w:p>
    <w:p w14:paraId="29C751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15:00,000</w:t>
      </w:r>
    </w:p>
    <w:p w14:paraId="5E9E73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15:00,000</w:t>
      </w:r>
    </w:p>
    <w:p w14:paraId="7FB622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00:00,000</w:t>
      </w:r>
    </w:p>
    <w:p w14:paraId="094EB5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00:00,000</w:t>
      </w:r>
    </w:p>
    <w:p w14:paraId="2B8FD500"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411</w:t>
      </w:r>
    </w:p>
    <w:p w14:paraId="47EB27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52:30,000</w:t>
      </w:r>
    </w:p>
    <w:p w14:paraId="234EDD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00:00,000</w:t>
      </w:r>
    </w:p>
    <w:p w14:paraId="239585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00:00,000</w:t>
      </w:r>
    </w:p>
    <w:p w14:paraId="3A2494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52:30,000</w:t>
      </w:r>
    </w:p>
    <w:p w14:paraId="287045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52:30,000</w:t>
      </w:r>
    </w:p>
    <w:p w14:paraId="76371B77"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412</w:t>
      </w:r>
    </w:p>
    <w:p w14:paraId="3B258E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0:37,500;-46:49:13,125</w:t>
      </w:r>
    </w:p>
    <w:p w14:paraId="2AE90D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24,375;-46:49:13,125</w:t>
      </w:r>
    </w:p>
    <w:p w14:paraId="49A8E46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24,375;-46:50:37,500</w:t>
      </w:r>
    </w:p>
    <w:p w14:paraId="6F4F3F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16,875;-46:50:37,500</w:t>
      </w:r>
    </w:p>
    <w:p w14:paraId="4E46C3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16,875;-46:51:15,000</w:t>
      </w:r>
    </w:p>
    <w:p w14:paraId="0BC3B1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51:15,000</w:t>
      </w:r>
    </w:p>
    <w:p w14:paraId="6D81DA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52:30,000</w:t>
      </w:r>
    </w:p>
    <w:p w14:paraId="29B20E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52:30,000</w:t>
      </w:r>
    </w:p>
    <w:p w14:paraId="2EE636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45:00,000</w:t>
      </w:r>
    </w:p>
    <w:p w14:paraId="50BF2A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9:22,500;-46:45:00,000</w:t>
      </w:r>
    </w:p>
    <w:p w14:paraId="50C6BA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9:22,500;-46:45:28,125</w:t>
      </w:r>
    </w:p>
    <w:p w14:paraId="72ED4A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8:54,375;-46:45:28,125</w:t>
      </w:r>
    </w:p>
    <w:p w14:paraId="1451770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8:54,375;-46:47:20,625</w:t>
      </w:r>
    </w:p>
    <w:p w14:paraId="144F70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9:31,875;-46:47:20,625</w:t>
      </w:r>
    </w:p>
    <w:p w14:paraId="46A36F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9:31,875;-46:47:58,125</w:t>
      </w:r>
    </w:p>
    <w:p w14:paraId="06EEC2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0:00,000;-46:47:58,125</w:t>
      </w:r>
    </w:p>
    <w:p w14:paraId="10ADB4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0:00,000;-46:48:35,625</w:t>
      </w:r>
    </w:p>
    <w:p w14:paraId="72EE3D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0:37,500;-46:48:35,625</w:t>
      </w:r>
    </w:p>
    <w:p w14:paraId="38BE8F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0:37,500;-46:49:13,125</w:t>
      </w:r>
    </w:p>
    <w:p w14:paraId="018DFE9C"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413</w:t>
      </w:r>
    </w:p>
    <w:p w14:paraId="3F6D5F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44:13,125</w:t>
      </w:r>
    </w:p>
    <w:p w14:paraId="61FFCB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0:00,000;-46:44:13,125</w:t>
      </w:r>
    </w:p>
    <w:p w14:paraId="2D3973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0:00,000;-46:44:50,625</w:t>
      </w:r>
    </w:p>
    <w:p w14:paraId="1022F9C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9:22,500;-46:44:50,625</w:t>
      </w:r>
    </w:p>
    <w:p w14:paraId="28D493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9:22,500;-46:45:00,000</w:t>
      </w:r>
    </w:p>
    <w:p w14:paraId="7E31DB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45:00,000</w:t>
      </w:r>
    </w:p>
    <w:p w14:paraId="59B2B8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37:30,000</w:t>
      </w:r>
    </w:p>
    <w:p w14:paraId="386FF2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37:30,000</w:t>
      </w:r>
    </w:p>
    <w:p w14:paraId="46ECCC7A" w14:textId="39B790AA" w:rsid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44:13,125</w:t>
      </w:r>
    </w:p>
    <w:p w14:paraId="214982A4" w14:textId="77777777" w:rsidR="008F6BCA" w:rsidRPr="008177C3" w:rsidRDefault="008F6BCA" w:rsidP="008F6BCA">
      <w:pPr>
        <w:spacing w:after="0" w:line="480" w:lineRule="auto"/>
        <w:rPr>
          <w:rFonts w:ascii="Arial" w:hAnsi="Arial" w:cs="Arial"/>
          <w:b/>
          <w:sz w:val="16"/>
          <w:szCs w:val="16"/>
          <w:u w:val="single"/>
        </w:rPr>
      </w:pPr>
      <w:r w:rsidRPr="008177C3">
        <w:rPr>
          <w:rFonts w:ascii="Arial" w:hAnsi="Arial" w:cs="Arial"/>
          <w:b/>
          <w:sz w:val="16"/>
          <w:szCs w:val="16"/>
          <w:u w:val="single"/>
        </w:rPr>
        <w:t>S-M-766</w:t>
      </w:r>
    </w:p>
    <w:p w14:paraId="1C258567"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30:00,000;-40:30:00,000</w:t>
      </w:r>
    </w:p>
    <w:p w14:paraId="667B8041"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30:00,000;-40:45:00,000</w:t>
      </w:r>
    </w:p>
    <w:p w14:paraId="2AF43487"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5:00,000;-40:45:00,000</w:t>
      </w:r>
    </w:p>
    <w:p w14:paraId="758FDCA2"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5:00,000;-40:30:00,000</w:t>
      </w:r>
    </w:p>
    <w:p w14:paraId="2B101888"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30:00,000;-40:30:00,000</w:t>
      </w:r>
    </w:p>
    <w:p w14:paraId="2389DF9E" w14:textId="77777777" w:rsidR="008F6BCA" w:rsidRPr="008177C3" w:rsidRDefault="008F6BCA" w:rsidP="008F6BCA">
      <w:pPr>
        <w:spacing w:after="0" w:line="480" w:lineRule="auto"/>
        <w:rPr>
          <w:rFonts w:ascii="Arial" w:hAnsi="Arial" w:cs="Arial"/>
          <w:b/>
          <w:sz w:val="16"/>
          <w:szCs w:val="16"/>
          <w:u w:val="single"/>
        </w:rPr>
      </w:pPr>
      <w:r w:rsidRPr="008177C3">
        <w:rPr>
          <w:rFonts w:ascii="Arial" w:hAnsi="Arial" w:cs="Arial"/>
          <w:b/>
          <w:sz w:val="16"/>
          <w:szCs w:val="16"/>
          <w:u w:val="single"/>
        </w:rPr>
        <w:t>S-M-764</w:t>
      </w:r>
    </w:p>
    <w:p w14:paraId="7B546B70"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30:00,000;-41:00:00,000</w:t>
      </w:r>
    </w:p>
    <w:p w14:paraId="70AAACFB"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5:00,000;-41:00:00,000</w:t>
      </w:r>
    </w:p>
    <w:p w14:paraId="5EBB1EC7"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5:00,000;-40:45:00,000</w:t>
      </w:r>
    </w:p>
    <w:p w14:paraId="4B98B366"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30:00,000;-40:45:00,000</w:t>
      </w:r>
    </w:p>
    <w:p w14:paraId="3C273A9A"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30:00,000;-41:00:00,000</w:t>
      </w:r>
    </w:p>
    <w:p w14:paraId="48000B06" w14:textId="77777777" w:rsidR="008F6BCA" w:rsidRPr="008177C3" w:rsidRDefault="008F6BCA" w:rsidP="008F6BCA">
      <w:pPr>
        <w:spacing w:after="0" w:line="480" w:lineRule="auto"/>
        <w:rPr>
          <w:rFonts w:ascii="Arial" w:hAnsi="Arial" w:cs="Arial"/>
          <w:b/>
          <w:sz w:val="16"/>
          <w:szCs w:val="16"/>
          <w:u w:val="single"/>
        </w:rPr>
      </w:pPr>
      <w:r w:rsidRPr="008177C3">
        <w:rPr>
          <w:rFonts w:ascii="Arial" w:hAnsi="Arial" w:cs="Arial"/>
          <w:b/>
          <w:sz w:val="16"/>
          <w:szCs w:val="16"/>
          <w:u w:val="single"/>
        </w:rPr>
        <w:t>S-M-760</w:t>
      </w:r>
    </w:p>
    <w:p w14:paraId="44B3C04B"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5:18,750;-41:28:07,500</w:t>
      </w:r>
    </w:p>
    <w:p w14:paraId="3EE4D24A"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5:00,000;-41:28:07,500</w:t>
      </w:r>
    </w:p>
    <w:p w14:paraId="6B6440F0"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5:00,000;-41:15:00,000</w:t>
      </w:r>
    </w:p>
    <w:p w14:paraId="001C3226"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30:00,000;-41:15:00,000</w:t>
      </w:r>
    </w:p>
    <w:p w14:paraId="54BC9220"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30:00,000;-41:39:50,625</w:t>
      </w:r>
    </w:p>
    <w:p w14:paraId="613EC9EA"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9:41,250;-41:39:50,625</w:t>
      </w:r>
    </w:p>
    <w:p w14:paraId="40D4FAA3"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9:41,250;-41:39:31,875</w:t>
      </w:r>
    </w:p>
    <w:p w14:paraId="45A016E2"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9:22,500;-41:39:31,875</w:t>
      </w:r>
    </w:p>
    <w:p w14:paraId="299AA383"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9:22,500;-41:39:03,750</w:t>
      </w:r>
    </w:p>
    <w:p w14:paraId="2C7F900A"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8:54,375;-41:39:03,750</w:t>
      </w:r>
    </w:p>
    <w:p w14:paraId="34C592FF"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8:54,375;-41:38:45,000</w:t>
      </w:r>
    </w:p>
    <w:p w14:paraId="1AA4FF6E"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8:26,250;-41:38:45,000</w:t>
      </w:r>
    </w:p>
    <w:p w14:paraId="46E7DAAE"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8:26,250;-41:38:26,250</w:t>
      </w:r>
    </w:p>
    <w:p w14:paraId="47BD1622"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7:58,125;-41:38:26,250</w:t>
      </w:r>
    </w:p>
    <w:p w14:paraId="3C06F6C9"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7:58,125;-41:37:58,125</w:t>
      </w:r>
    </w:p>
    <w:p w14:paraId="72364E17"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7:30,000;-41:37:58,125</w:t>
      </w:r>
    </w:p>
    <w:p w14:paraId="285EB6BA"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7:30,000;-41:37:39,375</w:t>
      </w:r>
    </w:p>
    <w:p w14:paraId="5494C67A"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7:01,875;-41:37:39,375</w:t>
      </w:r>
    </w:p>
    <w:p w14:paraId="6A8F060B"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7:01,875;-41:37:20,625</w:t>
      </w:r>
    </w:p>
    <w:p w14:paraId="0BE7B807"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6:33,750;-41:37:20,625</w:t>
      </w:r>
    </w:p>
    <w:p w14:paraId="538BAAD3"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6:33,750;-41:36:52,500</w:t>
      </w:r>
    </w:p>
    <w:p w14:paraId="30254907"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6:05,625;-41:36:52,500</w:t>
      </w:r>
    </w:p>
    <w:p w14:paraId="216F6C5C"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6:05,625;-41:36:33,750</w:t>
      </w:r>
    </w:p>
    <w:p w14:paraId="4A9CBE98"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5:37,500;-41:36:33,750</w:t>
      </w:r>
    </w:p>
    <w:p w14:paraId="7A489765"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5:37,500;-41:36:15,000</w:t>
      </w:r>
    </w:p>
    <w:p w14:paraId="4DE4F726"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5:09,375;-41:36:15,000</w:t>
      </w:r>
    </w:p>
    <w:p w14:paraId="63EA5793"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5:09,375;-41:35:46,875</w:t>
      </w:r>
    </w:p>
    <w:p w14:paraId="302E9C63"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4:41,250;-41:35:46,875</w:t>
      </w:r>
    </w:p>
    <w:p w14:paraId="073250B8"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4:41,250;-41:35:28,125</w:t>
      </w:r>
    </w:p>
    <w:p w14:paraId="304F52A6"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4:13,125;-41:35:28,125</w:t>
      </w:r>
    </w:p>
    <w:p w14:paraId="6E227FCC"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4:13,125;-41:35:09,375</w:t>
      </w:r>
    </w:p>
    <w:p w14:paraId="3C8D989D"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3:45,000;-41:35:09,375</w:t>
      </w:r>
    </w:p>
    <w:p w14:paraId="1F24A145"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3:45,000;-41:34:41,250</w:t>
      </w:r>
    </w:p>
    <w:p w14:paraId="5B4B8C90"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3:16,875;-41:34:41,250</w:t>
      </w:r>
    </w:p>
    <w:p w14:paraId="7C5C4880"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3:16,875;-41:34:22,500</w:t>
      </w:r>
    </w:p>
    <w:p w14:paraId="7B564EAF"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2:48,750;-41:34:22,500</w:t>
      </w:r>
    </w:p>
    <w:p w14:paraId="391576E7"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2:48,750;-41:34:03,750</w:t>
      </w:r>
    </w:p>
    <w:p w14:paraId="077F41FB"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2:20,625;-41:34:03,750</w:t>
      </w:r>
    </w:p>
    <w:p w14:paraId="3812E74B"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2:20,625;-41:33:35,625</w:t>
      </w:r>
    </w:p>
    <w:p w14:paraId="483FE90F"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1:52,500;-41:33:35,625</w:t>
      </w:r>
    </w:p>
    <w:p w14:paraId="56DCC2DC"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1:52,500;-41:33:16,875</w:t>
      </w:r>
    </w:p>
    <w:p w14:paraId="6E2C46AA"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1:24,375;-41:33:16,875</w:t>
      </w:r>
    </w:p>
    <w:p w14:paraId="339FD24F"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1:24,375;-41:32:48,750</w:t>
      </w:r>
    </w:p>
    <w:p w14:paraId="1553DF91"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0:56,250;-41:32:48,750</w:t>
      </w:r>
    </w:p>
    <w:p w14:paraId="4DB4805D"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0:56,250;-41:32:30,000</w:t>
      </w:r>
    </w:p>
    <w:p w14:paraId="20AD3C97"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0:28,125;-41:32:30,000</w:t>
      </w:r>
    </w:p>
    <w:p w14:paraId="30FA274D"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0:28,125;-41:32:11,250</w:t>
      </w:r>
    </w:p>
    <w:p w14:paraId="07C28287"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0:00,000;-41:32:11,250</w:t>
      </w:r>
    </w:p>
    <w:p w14:paraId="4C162872"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0:00,000;-41:31:43,125</w:t>
      </w:r>
    </w:p>
    <w:p w14:paraId="091A681F"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9:31,875;-41:31:43,125</w:t>
      </w:r>
    </w:p>
    <w:p w14:paraId="55192468"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9:31,875;-41:31:24,375</w:t>
      </w:r>
    </w:p>
    <w:p w14:paraId="40969DFF"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9:03,750;-41:31:24,375</w:t>
      </w:r>
    </w:p>
    <w:p w14:paraId="6D380EE9"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9:03,750;-41:31:05,625</w:t>
      </w:r>
    </w:p>
    <w:p w14:paraId="1AA0E13B"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8:35,625;-41:31:05,625</w:t>
      </w:r>
    </w:p>
    <w:p w14:paraId="28ED4D28"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8:35,625;-41:30:37,500</w:t>
      </w:r>
    </w:p>
    <w:p w14:paraId="32B5BE44"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8:07,500;-41:30:37,500</w:t>
      </w:r>
    </w:p>
    <w:p w14:paraId="0150FC2A"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8:07,500;-41:30:18,750</w:t>
      </w:r>
    </w:p>
    <w:p w14:paraId="1AE69959"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7:39,375;-41:30:18,750</w:t>
      </w:r>
    </w:p>
    <w:p w14:paraId="1B95A6C1"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7:39,375;-41:30:00,000</w:t>
      </w:r>
    </w:p>
    <w:p w14:paraId="572AFAAA"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7:11,250;-41:30:00,000</w:t>
      </w:r>
    </w:p>
    <w:p w14:paraId="26DF24F6"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7:11,250;-41:29:41,250</w:t>
      </w:r>
    </w:p>
    <w:p w14:paraId="5999C164"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6:43,125;-41:29:41,250</w:t>
      </w:r>
    </w:p>
    <w:p w14:paraId="7A9CF2DD"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6:43,125;-41:29:13,125</w:t>
      </w:r>
    </w:p>
    <w:p w14:paraId="721E0ACF"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6:15,000;-41:29:13,125</w:t>
      </w:r>
    </w:p>
    <w:p w14:paraId="0591913A"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6:15,000;-41:28:54,375</w:t>
      </w:r>
    </w:p>
    <w:p w14:paraId="3C7D1272"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5:46,875;-41:28:54,375</w:t>
      </w:r>
    </w:p>
    <w:p w14:paraId="253977FB"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5:46,875;-41:28:35,625</w:t>
      </w:r>
    </w:p>
    <w:p w14:paraId="28BCA67C"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5:18,750;-41:28:35,625</w:t>
      </w:r>
    </w:p>
    <w:p w14:paraId="684BB5C4"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5:18,750;-41:28:07,500</w:t>
      </w:r>
    </w:p>
    <w:p w14:paraId="3B890E6C" w14:textId="77777777" w:rsidR="008F6BCA" w:rsidRPr="008177C3" w:rsidRDefault="008F6BCA" w:rsidP="008F6BCA">
      <w:pPr>
        <w:spacing w:after="0" w:line="480" w:lineRule="auto"/>
        <w:rPr>
          <w:rFonts w:ascii="Arial" w:hAnsi="Arial" w:cs="Arial"/>
          <w:b/>
          <w:sz w:val="16"/>
          <w:szCs w:val="16"/>
          <w:u w:val="single"/>
        </w:rPr>
      </w:pPr>
      <w:r w:rsidRPr="008177C3">
        <w:rPr>
          <w:rFonts w:ascii="Arial" w:hAnsi="Arial" w:cs="Arial"/>
          <w:b/>
          <w:sz w:val="16"/>
          <w:szCs w:val="16"/>
          <w:u w:val="single"/>
        </w:rPr>
        <w:t>S-M-762</w:t>
      </w:r>
    </w:p>
    <w:p w14:paraId="13FB267F"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5:00,000;-41:00:00,000</w:t>
      </w:r>
    </w:p>
    <w:p w14:paraId="250080C6"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30:00,000;-41:00:00,000</w:t>
      </w:r>
    </w:p>
    <w:p w14:paraId="1F58ECF8"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30:00,000;-41:15:00,000</w:t>
      </w:r>
    </w:p>
    <w:p w14:paraId="3187B30C"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5:00,000;-41:15:00,000</w:t>
      </w:r>
    </w:p>
    <w:p w14:paraId="3DEC9BBE"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5:00,000;-41:00:00,000</w:t>
      </w:r>
    </w:p>
    <w:p w14:paraId="391F8D55" w14:textId="77777777" w:rsidR="008F6BCA" w:rsidRPr="008177C3" w:rsidRDefault="008F6BCA" w:rsidP="008F6BCA">
      <w:pPr>
        <w:spacing w:after="0" w:line="480" w:lineRule="auto"/>
        <w:rPr>
          <w:rFonts w:ascii="Arial" w:hAnsi="Arial" w:cs="Arial"/>
          <w:b/>
          <w:sz w:val="16"/>
          <w:szCs w:val="16"/>
          <w:u w:val="single"/>
        </w:rPr>
      </w:pPr>
      <w:r w:rsidRPr="008177C3">
        <w:rPr>
          <w:rFonts w:ascii="Arial" w:hAnsi="Arial" w:cs="Arial"/>
          <w:b/>
          <w:sz w:val="16"/>
          <w:szCs w:val="16"/>
          <w:u w:val="single"/>
        </w:rPr>
        <w:t>S-M-649</w:t>
      </w:r>
    </w:p>
    <w:p w14:paraId="0A7DD065"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00:00,000;-41:00:00,000</w:t>
      </w:r>
    </w:p>
    <w:p w14:paraId="17B0765B"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00:00,000;-40:45:00,000</w:t>
      </w:r>
    </w:p>
    <w:p w14:paraId="67B9355B"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5:00,000;-40:45:00,000</w:t>
      </w:r>
    </w:p>
    <w:p w14:paraId="4740DC05"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5:00,000;-41:00:00,000</w:t>
      </w:r>
    </w:p>
    <w:p w14:paraId="1E457E3D"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00:00,000;-41:00:00,000</w:t>
      </w:r>
    </w:p>
    <w:p w14:paraId="6B08BC81" w14:textId="77777777" w:rsidR="008F6BCA" w:rsidRPr="008177C3" w:rsidRDefault="008F6BCA" w:rsidP="008F6BCA">
      <w:pPr>
        <w:spacing w:after="0" w:line="480" w:lineRule="auto"/>
        <w:rPr>
          <w:rFonts w:ascii="Arial" w:hAnsi="Arial" w:cs="Arial"/>
          <w:b/>
          <w:sz w:val="16"/>
          <w:szCs w:val="16"/>
          <w:u w:val="single"/>
        </w:rPr>
      </w:pPr>
      <w:r w:rsidRPr="008177C3">
        <w:rPr>
          <w:rFonts w:ascii="Arial" w:hAnsi="Arial" w:cs="Arial"/>
          <w:b/>
          <w:sz w:val="16"/>
          <w:szCs w:val="16"/>
          <w:u w:val="single"/>
        </w:rPr>
        <w:t>S-M-1721</w:t>
      </w:r>
    </w:p>
    <w:p w14:paraId="4934929B"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30:00,000;-45:00:00,000</w:t>
      </w:r>
    </w:p>
    <w:p w14:paraId="00E913F6"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30:00,000;-45:15:00,000</w:t>
      </w:r>
    </w:p>
    <w:p w14:paraId="08AF7B12"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15:00,000;-45:15:00,000</w:t>
      </w:r>
    </w:p>
    <w:p w14:paraId="4F110595"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15:00,000;-45:00:00,000</w:t>
      </w:r>
    </w:p>
    <w:p w14:paraId="5B0FF244"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30:00,000;-45:00:00,000</w:t>
      </w:r>
    </w:p>
    <w:p w14:paraId="0DCE07A7" w14:textId="77777777" w:rsidR="008F6BCA" w:rsidRPr="008177C3" w:rsidRDefault="008F6BCA" w:rsidP="008F6BCA">
      <w:pPr>
        <w:spacing w:after="0" w:line="480" w:lineRule="auto"/>
        <w:rPr>
          <w:rFonts w:ascii="Arial" w:hAnsi="Arial" w:cs="Arial"/>
          <w:b/>
          <w:sz w:val="16"/>
          <w:szCs w:val="16"/>
          <w:u w:val="single"/>
        </w:rPr>
      </w:pPr>
      <w:r w:rsidRPr="008177C3">
        <w:rPr>
          <w:rFonts w:ascii="Arial" w:hAnsi="Arial" w:cs="Arial"/>
          <w:b/>
          <w:sz w:val="16"/>
          <w:szCs w:val="16"/>
          <w:u w:val="single"/>
        </w:rPr>
        <w:t>S-M-1827</w:t>
      </w:r>
    </w:p>
    <w:p w14:paraId="34084931"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45:00,000;-45:00:00,000</w:t>
      </w:r>
    </w:p>
    <w:p w14:paraId="3CECA721"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45:00,000;-45:15:00,000</w:t>
      </w:r>
    </w:p>
    <w:p w14:paraId="5DD47E05"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30:00,000;-45:15:00,000</w:t>
      </w:r>
    </w:p>
    <w:p w14:paraId="3BF36846"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30:00,000;-45:00:00,000</w:t>
      </w:r>
    </w:p>
    <w:p w14:paraId="03F412D6"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45:00,000;-45:00:00,000</w:t>
      </w:r>
    </w:p>
    <w:p w14:paraId="45834135" w14:textId="77777777" w:rsidR="008F6BCA" w:rsidRPr="008177C3" w:rsidRDefault="008F6BCA" w:rsidP="008F6BCA">
      <w:pPr>
        <w:spacing w:after="0" w:line="480" w:lineRule="auto"/>
        <w:rPr>
          <w:rFonts w:ascii="Arial" w:hAnsi="Arial" w:cs="Arial"/>
          <w:b/>
          <w:sz w:val="16"/>
          <w:szCs w:val="16"/>
          <w:u w:val="single"/>
        </w:rPr>
      </w:pPr>
      <w:r w:rsidRPr="008177C3">
        <w:rPr>
          <w:rFonts w:ascii="Arial" w:hAnsi="Arial" w:cs="Arial"/>
          <w:b/>
          <w:sz w:val="16"/>
          <w:szCs w:val="16"/>
          <w:u w:val="single"/>
        </w:rPr>
        <w:t>S-M-1611</w:t>
      </w:r>
    </w:p>
    <w:p w14:paraId="57696133"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15:00,000;-44:45:00,000</w:t>
      </w:r>
    </w:p>
    <w:p w14:paraId="00C2BE4B"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15:00,000;-45:00:00,000</w:t>
      </w:r>
    </w:p>
    <w:p w14:paraId="4A0AF1C7"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02:11,250;-45:00:00,000</w:t>
      </w:r>
    </w:p>
    <w:p w14:paraId="20EA316B"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02:11,250;-44:45:00,000</w:t>
      </w:r>
    </w:p>
    <w:p w14:paraId="537697CF"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15:00,000;-44:45:00,000</w:t>
      </w:r>
    </w:p>
    <w:p w14:paraId="07AAB40C" w14:textId="77777777" w:rsidR="008F6BCA" w:rsidRPr="008177C3" w:rsidRDefault="008F6BCA" w:rsidP="008F6BCA">
      <w:pPr>
        <w:spacing w:after="0" w:line="480" w:lineRule="auto"/>
        <w:rPr>
          <w:rFonts w:ascii="Arial" w:hAnsi="Arial" w:cs="Arial"/>
          <w:b/>
          <w:sz w:val="16"/>
          <w:szCs w:val="16"/>
          <w:u w:val="single"/>
        </w:rPr>
      </w:pPr>
      <w:r w:rsidRPr="008177C3">
        <w:rPr>
          <w:rFonts w:ascii="Arial" w:hAnsi="Arial" w:cs="Arial"/>
          <w:b/>
          <w:sz w:val="16"/>
          <w:szCs w:val="16"/>
          <w:u w:val="single"/>
        </w:rPr>
        <w:t>S-M-1723</w:t>
      </w:r>
    </w:p>
    <w:p w14:paraId="3AC9EDA7"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30:00,000;-44:45:00,000</w:t>
      </w:r>
    </w:p>
    <w:p w14:paraId="6FAEE978"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30:00,000;-45:00:00,000</w:t>
      </w:r>
    </w:p>
    <w:p w14:paraId="243F9D93"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15:00,000;-45:00:00,000</w:t>
      </w:r>
    </w:p>
    <w:p w14:paraId="378CE958"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15:00,000;-44:45:00,000</w:t>
      </w:r>
    </w:p>
    <w:p w14:paraId="33E09FC0"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30:00,000;-44:45:00,000</w:t>
      </w:r>
    </w:p>
    <w:p w14:paraId="4B5D46DD" w14:textId="77777777" w:rsidR="008F6BCA" w:rsidRPr="008177C3" w:rsidRDefault="008F6BCA" w:rsidP="008F6BCA">
      <w:pPr>
        <w:spacing w:after="0" w:line="480" w:lineRule="auto"/>
        <w:rPr>
          <w:rFonts w:ascii="Arial" w:hAnsi="Arial" w:cs="Arial"/>
          <w:b/>
          <w:sz w:val="16"/>
          <w:szCs w:val="16"/>
          <w:u w:val="single"/>
        </w:rPr>
      </w:pPr>
      <w:r w:rsidRPr="008177C3">
        <w:rPr>
          <w:rFonts w:ascii="Arial" w:hAnsi="Arial" w:cs="Arial"/>
          <w:b/>
          <w:sz w:val="16"/>
          <w:szCs w:val="16"/>
          <w:u w:val="single"/>
        </w:rPr>
        <w:t>S-M-1829</w:t>
      </w:r>
    </w:p>
    <w:p w14:paraId="54747C61"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45:00,000;-44:45:00,000</w:t>
      </w:r>
    </w:p>
    <w:p w14:paraId="13D464E4"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45:00,000;-45:00:00,000</w:t>
      </w:r>
    </w:p>
    <w:p w14:paraId="562F3586"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30:00,000;-45:00:00,000</w:t>
      </w:r>
    </w:p>
    <w:p w14:paraId="6C254672"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30:00,000;-44:45:00,000</w:t>
      </w:r>
    </w:p>
    <w:p w14:paraId="6D0C6B69"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45:00,000;-44:45:00,000</w:t>
      </w:r>
    </w:p>
    <w:p w14:paraId="10819FD9" w14:textId="77777777" w:rsidR="008F6BCA" w:rsidRPr="008177C3" w:rsidRDefault="008F6BCA" w:rsidP="008F6BCA">
      <w:pPr>
        <w:spacing w:after="0" w:line="480" w:lineRule="auto"/>
        <w:rPr>
          <w:rFonts w:ascii="Arial" w:hAnsi="Arial" w:cs="Arial"/>
          <w:b/>
          <w:sz w:val="16"/>
          <w:szCs w:val="16"/>
          <w:u w:val="single"/>
        </w:rPr>
      </w:pPr>
      <w:r w:rsidRPr="008177C3">
        <w:rPr>
          <w:rFonts w:ascii="Arial" w:hAnsi="Arial" w:cs="Arial"/>
          <w:b/>
          <w:sz w:val="16"/>
          <w:szCs w:val="16"/>
          <w:u w:val="single"/>
        </w:rPr>
        <w:t>S-M-1498</w:t>
      </w:r>
    </w:p>
    <w:p w14:paraId="57DDEF51"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00:00,000;-43:45:00,000</w:t>
      </w:r>
    </w:p>
    <w:p w14:paraId="7832EC0F"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00:00,000;-43:52:30,000</w:t>
      </w:r>
    </w:p>
    <w:p w14:paraId="54970265"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6:45:37,500;-43:52:30,000</w:t>
      </w:r>
    </w:p>
    <w:p w14:paraId="4043BBC7"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6:45:37,500;-43:45:00,000</w:t>
      </w:r>
    </w:p>
    <w:p w14:paraId="01878808"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00:00,000;-43:45:00,000</w:t>
      </w:r>
    </w:p>
    <w:p w14:paraId="477A3A00"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3:56:15,000;-40:26:24,375</w:t>
      </w:r>
    </w:p>
    <w:p w14:paraId="370FFA74"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3:56:15,000;-40:25:56,250</w:t>
      </w:r>
    </w:p>
    <w:p w14:paraId="7B07FB05"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3:55:46,875;-40:25:56,250</w:t>
      </w:r>
    </w:p>
    <w:p w14:paraId="7C35E892"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3:55:46,875;-40:25:37,500</w:t>
      </w:r>
    </w:p>
    <w:p w14:paraId="3B282FB0"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3:55:18,750;-40:25:37,500</w:t>
      </w:r>
    </w:p>
    <w:p w14:paraId="32A19062" w14:textId="77777777" w:rsidR="00AE4F96" w:rsidRPr="005B3714" w:rsidRDefault="00AE4F96" w:rsidP="00AE4F96">
      <w:pPr>
        <w:spacing w:after="0" w:line="480" w:lineRule="auto"/>
        <w:rPr>
          <w:rFonts w:ascii="Arial" w:hAnsi="Arial" w:cs="Arial"/>
          <w:bCs/>
          <w:sz w:val="16"/>
          <w:szCs w:val="16"/>
        </w:rPr>
      </w:pPr>
    </w:p>
    <w:p w14:paraId="3AF45DFC" w14:textId="77777777" w:rsidR="00AE4F96" w:rsidRDefault="00AE4F96" w:rsidP="00F95944">
      <w:pPr>
        <w:spacing w:after="0" w:line="480" w:lineRule="auto"/>
        <w:rPr>
          <w:rFonts w:ascii="Arial" w:hAnsi="Arial" w:cs="Arial"/>
          <w:bCs/>
          <w:sz w:val="16"/>
          <w:szCs w:val="16"/>
        </w:rPr>
      </w:pPr>
    </w:p>
    <w:bookmarkEnd w:id="8108"/>
    <w:p w14:paraId="1763F34B" w14:textId="2AD19A93" w:rsidR="007072E6" w:rsidRDefault="007072E6" w:rsidP="00B3639B">
      <w:pPr>
        <w:spacing w:after="0" w:line="480" w:lineRule="auto"/>
        <w:rPr>
          <w:rFonts w:ascii="Arial" w:hAnsi="Arial" w:cs="Arial"/>
          <w:bCs/>
          <w:sz w:val="16"/>
          <w:szCs w:val="16"/>
        </w:rPr>
      </w:pPr>
      <w:r>
        <w:rPr>
          <w:rFonts w:ascii="Arial" w:hAnsi="Arial" w:cs="Arial"/>
          <w:bCs/>
          <w:sz w:val="16"/>
          <w:szCs w:val="16"/>
        </w:rPr>
        <w:br w:type="page"/>
      </w:r>
    </w:p>
    <w:p w14:paraId="596347F2" w14:textId="4B0F1CF7" w:rsidR="007072E6" w:rsidRPr="00FB418A" w:rsidRDefault="003D0BD9" w:rsidP="00B3639B">
      <w:pPr>
        <w:spacing w:after="0" w:line="480" w:lineRule="auto"/>
        <w:rPr>
          <w:rFonts w:ascii="Arial" w:hAnsi="Arial" w:cs="Arial"/>
          <w:b/>
          <w:sz w:val="16"/>
          <w:szCs w:val="16"/>
          <w:u w:val="single"/>
        </w:rPr>
      </w:pPr>
      <w:r w:rsidRPr="00FB418A">
        <w:rPr>
          <w:rFonts w:ascii="Arial" w:hAnsi="Arial" w:cs="Arial"/>
          <w:b/>
          <w:sz w:val="16"/>
          <w:szCs w:val="16"/>
          <w:u w:val="single"/>
        </w:rPr>
        <w:t xml:space="preserve">BACIA DE SÃO FRANCISCO </w:t>
      </w:r>
      <w:r w:rsidR="007072E6" w:rsidRPr="00FB418A">
        <w:rPr>
          <w:rFonts w:ascii="Arial" w:hAnsi="Arial" w:cs="Arial"/>
          <w:b/>
          <w:sz w:val="16"/>
          <w:szCs w:val="16"/>
          <w:u w:val="single"/>
        </w:rPr>
        <w:t>(TERRA)</w:t>
      </w:r>
    </w:p>
    <w:p w14:paraId="1A1C3948" w14:textId="77777777" w:rsidR="00FB418A" w:rsidRPr="007072E6" w:rsidRDefault="00FB418A" w:rsidP="00B3639B">
      <w:pPr>
        <w:spacing w:after="0" w:line="480" w:lineRule="auto"/>
        <w:rPr>
          <w:rFonts w:ascii="Arial" w:hAnsi="Arial" w:cs="Arial"/>
          <w:b/>
          <w:sz w:val="16"/>
          <w:szCs w:val="16"/>
        </w:rPr>
      </w:pPr>
    </w:p>
    <w:p w14:paraId="09DF2B6B" w14:textId="77777777" w:rsidR="007072E6" w:rsidRPr="00E52E90" w:rsidRDefault="007072E6" w:rsidP="007072E6">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SF-T-100</w:t>
      </w:r>
    </w:p>
    <w:p w14:paraId="51915B92"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6:58:07,500;-46:58:45,000</w:t>
      </w:r>
    </w:p>
    <w:p w14:paraId="5072D69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6:58:07,500;-47:00:00,000</w:t>
      </w:r>
    </w:p>
    <w:p w14:paraId="60A0386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6:30:00,000;-47:00:00,000</w:t>
      </w:r>
    </w:p>
    <w:p w14:paraId="7DA17CF1"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6:30:00,000;-46:30:00,000</w:t>
      </w:r>
    </w:p>
    <w:p w14:paraId="3743377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6:37:30,000;-46:30:00,000</w:t>
      </w:r>
    </w:p>
    <w:p w14:paraId="28B3AB45" w14:textId="77777777" w:rsidR="007072E6" w:rsidRPr="00B46675" w:rsidRDefault="007072E6" w:rsidP="007072E6">
      <w:pPr>
        <w:spacing w:after="0" w:line="480" w:lineRule="auto"/>
        <w:rPr>
          <w:rFonts w:ascii="Arial" w:hAnsi="Arial" w:cs="Arial"/>
          <w:bCs/>
          <w:sz w:val="16"/>
          <w:szCs w:val="16"/>
        </w:rPr>
      </w:pPr>
      <w:r w:rsidRPr="00B46675">
        <w:rPr>
          <w:rFonts w:ascii="Arial" w:hAnsi="Arial" w:cs="Arial"/>
          <w:bCs/>
          <w:sz w:val="16"/>
          <w:szCs w:val="16"/>
        </w:rPr>
        <w:t>-16:37:30,000;-46:33:45,000</w:t>
      </w:r>
    </w:p>
    <w:p w14:paraId="0FBE4425" w14:textId="77777777" w:rsidR="007072E6" w:rsidRPr="00B46675" w:rsidRDefault="007072E6" w:rsidP="007072E6">
      <w:pPr>
        <w:spacing w:after="0" w:line="480" w:lineRule="auto"/>
        <w:rPr>
          <w:rFonts w:ascii="Arial" w:hAnsi="Arial" w:cs="Arial"/>
          <w:bCs/>
          <w:sz w:val="16"/>
          <w:szCs w:val="16"/>
        </w:rPr>
      </w:pPr>
      <w:r w:rsidRPr="00B46675">
        <w:rPr>
          <w:rFonts w:ascii="Arial" w:hAnsi="Arial" w:cs="Arial"/>
          <w:bCs/>
          <w:sz w:val="16"/>
          <w:szCs w:val="16"/>
        </w:rPr>
        <w:t>-16:52:30,000;-46:33:45,000</w:t>
      </w:r>
    </w:p>
    <w:p w14:paraId="1148FD43" w14:textId="77777777" w:rsidR="007072E6" w:rsidRPr="00B46675" w:rsidRDefault="007072E6" w:rsidP="007072E6">
      <w:pPr>
        <w:spacing w:after="0" w:line="480" w:lineRule="auto"/>
        <w:rPr>
          <w:rFonts w:ascii="Arial" w:hAnsi="Arial" w:cs="Arial"/>
          <w:bCs/>
          <w:sz w:val="16"/>
          <w:szCs w:val="16"/>
        </w:rPr>
      </w:pPr>
      <w:r w:rsidRPr="00B46675">
        <w:rPr>
          <w:rFonts w:ascii="Arial" w:hAnsi="Arial" w:cs="Arial"/>
          <w:bCs/>
          <w:sz w:val="16"/>
          <w:szCs w:val="16"/>
        </w:rPr>
        <w:t>-16:52:30,000;-46:30:00,000</w:t>
      </w:r>
    </w:p>
    <w:p w14:paraId="3828A132" w14:textId="77777777" w:rsidR="007072E6" w:rsidRPr="00B46675" w:rsidRDefault="007072E6" w:rsidP="007072E6">
      <w:pPr>
        <w:spacing w:after="0" w:line="480" w:lineRule="auto"/>
        <w:rPr>
          <w:rFonts w:ascii="Arial" w:hAnsi="Arial" w:cs="Arial"/>
          <w:bCs/>
          <w:sz w:val="16"/>
          <w:szCs w:val="16"/>
        </w:rPr>
      </w:pPr>
      <w:r w:rsidRPr="00B46675">
        <w:rPr>
          <w:rFonts w:ascii="Arial" w:hAnsi="Arial" w:cs="Arial"/>
          <w:bCs/>
          <w:sz w:val="16"/>
          <w:szCs w:val="16"/>
        </w:rPr>
        <w:t>-17:00:00,000;-46:30:00,000</w:t>
      </w:r>
    </w:p>
    <w:p w14:paraId="09BCDB4D" w14:textId="77777777" w:rsidR="007072E6" w:rsidRPr="00B46675" w:rsidRDefault="007072E6" w:rsidP="007072E6">
      <w:pPr>
        <w:spacing w:after="0" w:line="480" w:lineRule="auto"/>
        <w:rPr>
          <w:rFonts w:ascii="Arial" w:hAnsi="Arial" w:cs="Arial"/>
          <w:bCs/>
          <w:sz w:val="16"/>
          <w:szCs w:val="16"/>
        </w:rPr>
      </w:pPr>
      <w:r w:rsidRPr="00B46675">
        <w:rPr>
          <w:rFonts w:ascii="Arial" w:hAnsi="Arial" w:cs="Arial"/>
          <w:bCs/>
          <w:sz w:val="16"/>
          <w:szCs w:val="16"/>
        </w:rPr>
        <w:t>-17:00:00,000;-46:57:30,000</w:t>
      </w:r>
    </w:p>
    <w:p w14:paraId="2D35CE2C" w14:textId="77777777" w:rsidR="007072E6" w:rsidRPr="00B46675" w:rsidRDefault="007072E6" w:rsidP="007072E6">
      <w:pPr>
        <w:spacing w:after="0" w:line="480" w:lineRule="auto"/>
        <w:rPr>
          <w:rFonts w:ascii="Arial" w:hAnsi="Arial" w:cs="Arial"/>
          <w:bCs/>
          <w:sz w:val="16"/>
          <w:szCs w:val="16"/>
        </w:rPr>
      </w:pPr>
      <w:r w:rsidRPr="00B46675">
        <w:rPr>
          <w:rFonts w:ascii="Arial" w:hAnsi="Arial" w:cs="Arial"/>
          <w:bCs/>
          <w:sz w:val="16"/>
          <w:szCs w:val="16"/>
        </w:rPr>
        <w:t>-16:59:03,750;-46:57:30,000</w:t>
      </w:r>
    </w:p>
    <w:p w14:paraId="0433467B" w14:textId="77777777" w:rsidR="007072E6" w:rsidRPr="00B46675" w:rsidRDefault="007072E6" w:rsidP="007072E6">
      <w:pPr>
        <w:spacing w:after="0" w:line="480" w:lineRule="auto"/>
        <w:rPr>
          <w:rFonts w:ascii="Arial" w:hAnsi="Arial" w:cs="Arial"/>
          <w:bCs/>
          <w:sz w:val="16"/>
          <w:szCs w:val="16"/>
        </w:rPr>
      </w:pPr>
      <w:r w:rsidRPr="00B46675">
        <w:rPr>
          <w:rFonts w:ascii="Arial" w:hAnsi="Arial" w:cs="Arial"/>
          <w:bCs/>
          <w:sz w:val="16"/>
          <w:szCs w:val="16"/>
        </w:rPr>
        <w:t>-16:59:03,750;-46:58:45,000</w:t>
      </w:r>
    </w:p>
    <w:p w14:paraId="3E237DA7" w14:textId="77777777" w:rsidR="007072E6" w:rsidRPr="00B46675" w:rsidRDefault="007072E6" w:rsidP="007072E6">
      <w:pPr>
        <w:spacing w:after="0" w:line="480" w:lineRule="auto"/>
        <w:rPr>
          <w:rFonts w:ascii="Arial" w:hAnsi="Arial" w:cs="Arial"/>
          <w:bCs/>
          <w:sz w:val="16"/>
          <w:szCs w:val="16"/>
        </w:rPr>
      </w:pPr>
      <w:r w:rsidRPr="00B46675">
        <w:rPr>
          <w:rFonts w:ascii="Arial" w:hAnsi="Arial" w:cs="Arial"/>
          <w:bCs/>
          <w:sz w:val="16"/>
          <w:szCs w:val="16"/>
        </w:rPr>
        <w:t>-16:58:07,500;-46:58:45,000</w:t>
      </w:r>
    </w:p>
    <w:p w14:paraId="72984682" w14:textId="77777777" w:rsidR="007072E6" w:rsidRPr="00B46675" w:rsidRDefault="007072E6" w:rsidP="007072E6">
      <w:pPr>
        <w:spacing w:after="0" w:line="480" w:lineRule="auto"/>
        <w:rPr>
          <w:rFonts w:ascii="Arial" w:hAnsi="Arial" w:cs="Arial"/>
          <w:b/>
          <w:sz w:val="16"/>
          <w:szCs w:val="16"/>
          <w:u w:val="single"/>
        </w:rPr>
      </w:pPr>
      <w:r w:rsidRPr="00B46675">
        <w:rPr>
          <w:rFonts w:ascii="Arial" w:hAnsi="Arial" w:cs="Arial"/>
          <w:b/>
          <w:sz w:val="16"/>
          <w:szCs w:val="16"/>
          <w:u w:val="single"/>
        </w:rPr>
        <w:t>SF-T-102 (PRINCIPAL)</w:t>
      </w:r>
    </w:p>
    <w:p w14:paraId="56D5D71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5:30:00,000</w:t>
      </w:r>
    </w:p>
    <w:p w14:paraId="64A8B27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5:58:45,000</w:t>
      </w:r>
    </w:p>
    <w:p w14:paraId="36D372C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03,750;-45:58:45,000</w:t>
      </w:r>
    </w:p>
    <w:p w14:paraId="68E6CC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03,750;-46:00:00,000</w:t>
      </w:r>
    </w:p>
    <w:p w14:paraId="794DA6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6:00:00,000</w:t>
      </w:r>
    </w:p>
    <w:p w14:paraId="32F97E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5:30:00,000</w:t>
      </w:r>
    </w:p>
    <w:p w14:paraId="2876D40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5:30:00,000</w:t>
      </w:r>
    </w:p>
    <w:p w14:paraId="71B12772"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2 (EXCLUSÃO)</w:t>
      </w:r>
    </w:p>
    <w:p w14:paraId="344339E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6:37:20,625;-45:40:37,500</w:t>
      </w:r>
    </w:p>
    <w:p w14:paraId="12100AC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6:30:56,250;-45:40:37,500</w:t>
      </w:r>
    </w:p>
    <w:p w14:paraId="0C7A94A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6:30:56,250;-45:47:20,625</w:t>
      </w:r>
    </w:p>
    <w:p w14:paraId="55A5265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6:37:20,625;-45:47:20,625</w:t>
      </w:r>
    </w:p>
    <w:p w14:paraId="3BBC3AA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6:37:20,625;-45:40:37,500</w:t>
      </w:r>
    </w:p>
    <w:p w14:paraId="3F242111" w14:textId="77777777" w:rsidR="007072E6" w:rsidRPr="00B46675" w:rsidRDefault="007072E6" w:rsidP="007072E6">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SF-T-111</w:t>
      </w:r>
    </w:p>
    <w:p w14:paraId="68156CA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28,125;-46:00:00,000</w:t>
      </w:r>
    </w:p>
    <w:p w14:paraId="18F7317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30:00,000;-46:00:00,000</w:t>
      </w:r>
    </w:p>
    <w:p w14:paraId="5E309AE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30:00,000;-46:30:00,000</w:t>
      </w:r>
    </w:p>
    <w:p w14:paraId="09B3B4D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00,000;-46:30:00,000</w:t>
      </w:r>
    </w:p>
    <w:p w14:paraId="4E2D479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00,000;-46:05:18,750</w:t>
      </w:r>
    </w:p>
    <w:p w14:paraId="3A1F46A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28,125;-46:05:18,750</w:t>
      </w:r>
    </w:p>
    <w:p w14:paraId="5CE5C78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28,125;-46:00:00,000</w:t>
      </w:r>
    </w:p>
    <w:p w14:paraId="7625ABD0" w14:textId="77777777" w:rsidR="007072E6" w:rsidRPr="00B46675" w:rsidRDefault="007072E6" w:rsidP="007072E6">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SF-T-112</w:t>
      </w:r>
    </w:p>
    <w:p w14:paraId="1E3D35D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00,000;-45:58:45,000</w:t>
      </w:r>
    </w:p>
    <w:p w14:paraId="2D4816F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00,000;-45:30:00,000</w:t>
      </w:r>
    </w:p>
    <w:p w14:paraId="41A58D4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30:00,000;-45:30:00,000</w:t>
      </w:r>
    </w:p>
    <w:p w14:paraId="072968D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30:00,000;-46:00:00,000</w:t>
      </w:r>
    </w:p>
    <w:p w14:paraId="5AA87CC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28,125;-46:00:00,000</w:t>
      </w:r>
    </w:p>
    <w:p w14:paraId="0CC7319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28,125;-45:58:45,000</w:t>
      </w:r>
    </w:p>
    <w:p w14:paraId="50C52A4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00,000;-45:58:45,000</w:t>
      </w:r>
    </w:p>
    <w:p w14:paraId="36F455F0" w14:textId="77777777" w:rsidR="007072E6" w:rsidRPr="00B46675" w:rsidRDefault="007072E6" w:rsidP="007072E6">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SF-T-113</w:t>
      </w:r>
    </w:p>
    <w:p w14:paraId="5691B81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30:00,000;-45:00:01,521</w:t>
      </w:r>
    </w:p>
    <w:p w14:paraId="2F505DB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30:00,000;-45:30:00,000</w:t>
      </w:r>
    </w:p>
    <w:p w14:paraId="3929008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00,000;-45:30:00,000</w:t>
      </w:r>
    </w:p>
    <w:p w14:paraId="75058E2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00,000;-45:00:01,517</w:t>
      </w:r>
    </w:p>
    <w:p w14:paraId="712B9C4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09,375;-45:00:01,517</w:t>
      </w:r>
    </w:p>
    <w:p w14:paraId="311814E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18,750;-45:00:01,517</w:t>
      </w:r>
    </w:p>
    <w:p w14:paraId="03E6E78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28,125;-45:00:01,517</w:t>
      </w:r>
    </w:p>
    <w:p w14:paraId="4C4C879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37,500;-45:00:01,517</w:t>
      </w:r>
    </w:p>
    <w:p w14:paraId="2EFBC25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46,875;-45:00:01,517</w:t>
      </w:r>
    </w:p>
    <w:p w14:paraId="0B5B6CC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56,250;-45:00:01,517</w:t>
      </w:r>
    </w:p>
    <w:p w14:paraId="4D69F59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1:05,625;-45:00:01,517</w:t>
      </w:r>
    </w:p>
    <w:p w14:paraId="74FEE0F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1:15,000;-45:00:01,517</w:t>
      </w:r>
    </w:p>
    <w:p w14:paraId="7109586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1:24,375;-45:00:01,517</w:t>
      </w:r>
    </w:p>
    <w:p w14:paraId="0E90ED7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1:33,750;-45:00:01,517</w:t>
      </w:r>
    </w:p>
    <w:p w14:paraId="68F3A34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1:43,125;-45:00:01,518</w:t>
      </w:r>
    </w:p>
    <w:p w14:paraId="65CCF1C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1:52,500;-45:00:01,518</w:t>
      </w:r>
    </w:p>
    <w:p w14:paraId="0265391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2:01,875;-45:00:01,518</w:t>
      </w:r>
    </w:p>
    <w:p w14:paraId="004BE54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2:11,250;-45:00:01,518</w:t>
      </w:r>
    </w:p>
    <w:p w14:paraId="7AA67D1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2:20,625;-45:00:01,518</w:t>
      </w:r>
    </w:p>
    <w:p w14:paraId="601934E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2:30,000;-45:00:01,518</w:t>
      </w:r>
    </w:p>
    <w:p w14:paraId="420FB7C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2:39,375;-45:00:01,518</w:t>
      </w:r>
    </w:p>
    <w:p w14:paraId="7009D45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2:48,750;-45:00:01,518</w:t>
      </w:r>
    </w:p>
    <w:p w14:paraId="4423C3E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2:58,125;-45:00:01,518</w:t>
      </w:r>
    </w:p>
    <w:p w14:paraId="2B204F7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3:07,500;-45:00:01,518</w:t>
      </w:r>
    </w:p>
    <w:p w14:paraId="11953F1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3:16,875;-45:00:01,518</w:t>
      </w:r>
    </w:p>
    <w:p w14:paraId="25A1BA9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3:26,250;-45:00:01,518</w:t>
      </w:r>
    </w:p>
    <w:p w14:paraId="4880AC1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3:35,625;-45:00:01,518</w:t>
      </w:r>
    </w:p>
    <w:p w14:paraId="0B55E74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3:45,000;-45:00:01,518</w:t>
      </w:r>
    </w:p>
    <w:p w14:paraId="7995BC1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3:54,375;-45:00:01,518</w:t>
      </w:r>
    </w:p>
    <w:p w14:paraId="005CEA5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4:03,750;-45:00:01,518</w:t>
      </w:r>
    </w:p>
    <w:p w14:paraId="0797B3F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4:13,125;-45:00:01,518</w:t>
      </w:r>
    </w:p>
    <w:p w14:paraId="61DF33A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4:22,500;-45:00:01,518</w:t>
      </w:r>
    </w:p>
    <w:p w14:paraId="4ACDE66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4:31,875;-45:00:01,518</w:t>
      </w:r>
    </w:p>
    <w:p w14:paraId="580DC0C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4:41,250;-45:00:01,518</w:t>
      </w:r>
    </w:p>
    <w:p w14:paraId="22AA9D8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4:50,625;-45:00:01,518</w:t>
      </w:r>
    </w:p>
    <w:p w14:paraId="066A96E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00,000;-45:00:01,518</w:t>
      </w:r>
    </w:p>
    <w:p w14:paraId="422B87E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09,375;-45:00:01,518</w:t>
      </w:r>
    </w:p>
    <w:p w14:paraId="1B09E2B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18,750;-45:00:01,518</w:t>
      </w:r>
    </w:p>
    <w:p w14:paraId="654C587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28,125;-45:00:01,518</w:t>
      </w:r>
    </w:p>
    <w:p w14:paraId="3CEB4F2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37,500;-45:00:01,518</w:t>
      </w:r>
    </w:p>
    <w:p w14:paraId="2A47AD2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46,875;-45:00:01,518</w:t>
      </w:r>
    </w:p>
    <w:p w14:paraId="1AC9CCC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56,250;-45:00:01,518</w:t>
      </w:r>
    </w:p>
    <w:p w14:paraId="4AC145C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6:05,625;-45:00:01,518</w:t>
      </w:r>
    </w:p>
    <w:p w14:paraId="739DF30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6:15,000;-45:00:01,518</w:t>
      </w:r>
    </w:p>
    <w:p w14:paraId="0D820FD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6:24,375;-45:00:01,518</w:t>
      </w:r>
    </w:p>
    <w:p w14:paraId="51A5938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6:33,750;-45:00:01,518</w:t>
      </w:r>
    </w:p>
    <w:p w14:paraId="58196A4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6:43,125;-45:00:01,518</w:t>
      </w:r>
    </w:p>
    <w:p w14:paraId="620EDD2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6:52,500;-45:00:01,518</w:t>
      </w:r>
    </w:p>
    <w:p w14:paraId="6F47770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7:01,875;-45:00:01,518</w:t>
      </w:r>
    </w:p>
    <w:p w14:paraId="23AD975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7:11,250;-45:00:01,518</w:t>
      </w:r>
    </w:p>
    <w:p w14:paraId="5594AC9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7:20,625;-45:00:01,518</w:t>
      </w:r>
    </w:p>
    <w:p w14:paraId="43AD121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7:30,000;-45:00:01,518</w:t>
      </w:r>
    </w:p>
    <w:p w14:paraId="619BC6E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7:39,375;-45:00:01,518</w:t>
      </w:r>
    </w:p>
    <w:p w14:paraId="302AA83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7:48,750;-45:00:01,518</w:t>
      </w:r>
    </w:p>
    <w:p w14:paraId="6F84426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7:58,125;-45:00:01,518</w:t>
      </w:r>
    </w:p>
    <w:p w14:paraId="3FF5913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8:07,500;-45:00:01,518</w:t>
      </w:r>
    </w:p>
    <w:p w14:paraId="4AD0AC3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8:16,875;-45:00:01,518</w:t>
      </w:r>
    </w:p>
    <w:p w14:paraId="426CA86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8:26,250;-45:00:01,518</w:t>
      </w:r>
    </w:p>
    <w:p w14:paraId="5D84739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8:35,625;-45:00:01,518</w:t>
      </w:r>
    </w:p>
    <w:p w14:paraId="3D54613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8:45,000;-45:00:01,518</w:t>
      </w:r>
    </w:p>
    <w:p w14:paraId="69218B1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8:54,375;-45:00:01,518</w:t>
      </w:r>
    </w:p>
    <w:p w14:paraId="46E2AA1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9:03,750;-45:00:01,519</w:t>
      </w:r>
    </w:p>
    <w:p w14:paraId="00A4AE1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9:13,125;-45:00:01,519</w:t>
      </w:r>
    </w:p>
    <w:p w14:paraId="48B791D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9:22,500;-45:00:01,519</w:t>
      </w:r>
    </w:p>
    <w:p w14:paraId="45634EC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9:31,875;-45:00:01,519</w:t>
      </w:r>
    </w:p>
    <w:p w14:paraId="0DD32EB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9:41,250;-45:00:01,519</w:t>
      </w:r>
    </w:p>
    <w:p w14:paraId="79B51D2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9:50,625;-45:00:01,519</w:t>
      </w:r>
    </w:p>
    <w:p w14:paraId="342CD4E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0:00,000;-45:00:01,519</w:t>
      </w:r>
    </w:p>
    <w:p w14:paraId="36F0C3D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0:09,375;-45:00:01,519</w:t>
      </w:r>
    </w:p>
    <w:p w14:paraId="4D95D6B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0:18,750;-45:00:01,519</w:t>
      </w:r>
    </w:p>
    <w:p w14:paraId="085BDD0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0:28,125;-45:00:01,519</w:t>
      </w:r>
    </w:p>
    <w:p w14:paraId="473A997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0:37,500;-45:00:01,519</w:t>
      </w:r>
    </w:p>
    <w:p w14:paraId="2E1DB70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0:46,875;-45:00:01,519</w:t>
      </w:r>
    </w:p>
    <w:p w14:paraId="45046B9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0:56,250;-45:00:01,519</w:t>
      </w:r>
    </w:p>
    <w:p w14:paraId="55A0D2C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1:05,625;-45:00:01,519</w:t>
      </w:r>
    </w:p>
    <w:p w14:paraId="15C3025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1:15,000;-45:00:01,519</w:t>
      </w:r>
    </w:p>
    <w:p w14:paraId="753DD2F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1:24,375;-45:00:01,519</w:t>
      </w:r>
    </w:p>
    <w:p w14:paraId="5FD253B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1:33,750;-45:00:01,519</w:t>
      </w:r>
    </w:p>
    <w:p w14:paraId="22E3AB5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1:43,125;-45:00:01,519</w:t>
      </w:r>
    </w:p>
    <w:p w14:paraId="13300F9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1:52,500;-45:00:01,519</w:t>
      </w:r>
    </w:p>
    <w:p w14:paraId="35D3643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2:01,875;-45:00:01,519</w:t>
      </w:r>
    </w:p>
    <w:p w14:paraId="09B90AB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2:11,250;-45:00:01,519</w:t>
      </w:r>
    </w:p>
    <w:p w14:paraId="1ADDF6A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2:20,625;-45:00:01,519</w:t>
      </w:r>
    </w:p>
    <w:p w14:paraId="504C90D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2:30,000;-45:00:01,519</w:t>
      </w:r>
    </w:p>
    <w:p w14:paraId="245DE4C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2:39,375;-45:00:01,519</w:t>
      </w:r>
    </w:p>
    <w:p w14:paraId="411E30C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2:48,750;-45:00:01,519</w:t>
      </w:r>
    </w:p>
    <w:p w14:paraId="3E4252F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2:58,125;-45:00:01,519</w:t>
      </w:r>
    </w:p>
    <w:p w14:paraId="1176375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3:07,500;-45:00:01,519</w:t>
      </w:r>
    </w:p>
    <w:p w14:paraId="7F36858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3:16,875;-45:00:01,519</w:t>
      </w:r>
    </w:p>
    <w:p w14:paraId="69ADACB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3:26,250;-45:00:01,519</w:t>
      </w:r>
    </w:p>
    <w:p w14:paraId="46C6C68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3:35,625;-45:00:01,519</w:t>
      </w:r>
    </w:p>
    <w:p w14:paraId="52BC47F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3:45,000;-45:00:01,519</w:t>
      </w:r>
    </w:p>
    <w:p w14:paraId="1C22D8A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3:54,375;-45:00:01,519</w:t>
      </w:r>
    </w:p>
    <w:p w14:paraId="7FDD6DE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4:03,750;-45:00:01,519</w:t>
      </w:r>
    </w:p>
    <w:p w14:paraId="6CCE39D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4:13,125;-45:00:01,519</w:t>
      </w:r>
    </w:p>
    <w:p w14:paraId="3E8CED5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4:22,500;-45:00:01,519</w:t>
      </w:r>
    </w:p>
    <w:p w14:paraId="3F7A7B3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4:31,875;-45:00:01,519</w:t>
      </w:r>
    </w:p>
    <w:p w14:paraId="58D6184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4:41,250;-45:00:01,519</w:t>
      </w:r>
    </w:p>
    <w:p w14:paraId="286DCB6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4:50,625;-45:00:01,519</w:t>
      </w:r>
    </w:p>
    <w:p w14:paraId="172050E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5:00,000;-45:00:01,519</w:t>
      </w:r>
    </w:p>
    <w:p w14:paraId="4DCCBA1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5:09,375;-45:00:01,519</w:t>
      </w:r>
    </w:p>
    <w:p w14:paraId="420C983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5:18,750;-45:00:01,519</w:t>
      </w:r>
    </w:p>
    <w:p w14:paraId="783954B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5:28,125;-45:00:01,519</w:t>
      </w:r>
    </w:p>
    <w:p w14:paraId="4A73FAA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5:37,500;-45:00:01,519</w:t>
      </w:r>
    </w:p>
    <w:p w14:paraId="5E638A0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5:46,875;-45:00:01,519</w:t>
      </w:r>
    </w:p>
    <w:p w14:paraId="2BB3BCB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5:56,250;-45:00:01,519</w:t>
      </w:r>
    </w:p>
    <w:p w14:paraId="295C51F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6:05,625;-45:00:01,519</w:t>
      </w:r>
    </w:p>
    <w:p w14:paraId="55C21AA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6:15,000;-45:00:01,519</w:t>
      </w:r>
    </w:p>
    <w:p w14:paraId="12850D9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6:24,375;-45:00:01,520</w:t>
      </w:r>
    </w:p>
    <w:p w14:paraId="15668DE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6:33,750;-45:00:01,520</w:t>
      </w:r>
    </w:p>
    <w:p w14:paraId="1A5DC38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6:43,125;-45:00:01,520</w:t>
      </w:r>
    </w:p>
    <w:p w14:paraId="1A232D9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6:52,500;-45:00:01,520</w:t>
      </w:r>
    </w:p>
    <w:p w14:paraId="5298FD5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7:01,875;-45:00:01,520</w:t>
      </w:r>
    </w:p>
    <w:p w14:paraId="523C5D6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7:11,250;-45:00:01,520</w:t>
      </w:r>
    </w:p>
    <w:p w14:paraId="70D928D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7:20,625;-45:00:01,520</w:t>
      </w:r>
    </w:p>
    <w:p w14:paraId="56009ED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7:30,000;-45:00:01,520</w:t>
      </w:r>
    </w:p>
    <w:p w14:paraId="70D9822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7:39,375;-45:00:01,520</w:t>
      </w:r>
    </w:p>
    <w:p w14:paraId="6363F8C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7:48,750;-45:00:01,520</w:t>
      </w:r>
    </w:p>
    <w:p w14:paraId="0D4BAAA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7:58,125;-45:00:01,520</w:t>
      </w:r>
    </w:p>
    <w:p w14:paraId="2ADEC9F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8:07,500;-45:00:01,520</w:t>
      </w:r>
    </w:p>
    <w:p w14:paraId="3FF802B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8:16,875;-45:00:01,520</w:t>
      </w:r>
    </w:p>
    <w:p w14:paraId="288E1B5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8:26,250;-45:00:01,520</w:t>
      </w:r>
    </w:p>
    <w:p w14:paraId="6EBB12F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8:35,625;-45:00:01,520</w:t>
      </w:r>
    </w:p>
    <w:p w14:paraId="19D4A44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8:45,000;-45:00:01,520</w:t>
      </w:r>
    </w:p>
    <w:p w14:paraId="0DAF9B3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8:54,375;-45:00:01,520</w:t>
      </w:r>
    </w:p>
    <w:p w14:paraId="24E1D81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9:03,750;-45:00:01,520</w:t>
      </w:r>
    </w:p>
    <w:p w14:paraId="072B6E5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9:13,125;-45:00:01,520</w:t>
      </w:r>
    </w:p>
    <w:p w14:paraId="2834580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9:22,500;-45:00:01,520</w:t>
      </w:r>
    </w:p>
    <w:p w14:paraId="7B227B6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9:31,875;-45:00:01,520</w:t>
      </w:r>
    </w:p>
    <w:p w14:paraId="74E6183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9:41,250;-45:00:01,520</w:t>
      </w:r>
    </w:p>
    <w:p w14:paraId="3A3B7CC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9:50,625;-45:00:01,520</w:t>
      </w:r>
    </w:p>
    <w:p w14:paraId="172F8C5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0:00,000;-45:00:01,520</w:t>
      </w:r>
    </w:p>
    <w:p w14:paraId="162753C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0:09,375;-45:00:01,520</w:t>
      </w:r>
    </w:p>
    <w:p w14:paraId="7DC5A3E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0:18,750;-45:00:01,520</w:t>
      </w:r>
    </w:p>
    <w:p w14:paraId="222EA28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0:28,125;-45:00:01,520</w:t>
      </w:r>
    </w:p>
    <w:p w14:paraId="721CD57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0:37,500;-45:00:01,520</w:t>
      </w:r>
    </w:p>
    <w:p w14:paraId="57358B8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0:46,875;-45:00:01,520</w:t>
      </w:r>
    </w:p>
    <w:p w14:paraId="3C36592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0:56,250;-45:00:01,520</w:t>
      </w:r>
    </w:p>
    <w:p w14:paraId="0C067C2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1:05,625;-45:00:01,520</w:t>
      </w:r>
    </w:p>
    <w:p w14:paraId="6FD6390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1:15,000;-45:00:01,520</w:t>
      </w:r>
    </w:p>
    <w:p w14:paraId="0857100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1:24,375;-45:00:01,520</w:t>
      </w:r>
    </w:p>
    <w:p w14:paraId="0F0F66E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1:33,750;-45:00:01,520</w:t>
      </w:r>
    </w:p>
    <w:p w14:paraId="5CEBEE9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1:43,125;-45:00:01,520</w:t>
      </w:r>
    </w:p>
    <w:p w14:paraId="622CA03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1:52,500;-45:00:01,520</w:t>
      </w:r>
    </w:p>
    <w:p w14:paraId="650B793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2:01,875;-45:00:01,520</w:t>
      </w:r>
    </w:p>
    <w:p w14:paraId="0436B41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2:11,250;-45:00:01,520</w:t>
      </w:r>
    </w:p>
    <w:p w14:paraId="41A6854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2:20,625;-45:00:01,520</w:t>
      </w:r>
    </w:p>
    <w:p w14:paraId="2C54E3B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2:30,000;-45:00:01,520</w:t>
      </w:r>
    </w:p>
    <w:p w14:paraId="4FB0D04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2:39,375;-45:00:01,520</w:t>
      </w:r>
    </w:p>
    <w:p w14:paraId="4D3303B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2:48,750;-45:00:01,520</w:t>
      </w:r>
    </w:p>
    <w:p w14:paraId="3923629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2:58,125;-45:00:01,520</w:t>
      </w:r>
    </w:p>
    <w:p w14:paraId="1D8A418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3:07,500;-45:00:01,520</w:t>
      </w:r>
    </w:p>
    <w:p w14:paraId="5BFFB4F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3:16,875;-45:00:01,520</w:t>
      </w:r>
    </w:p>
    <w:p w14:paraId="7BCF913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3:26,250;-45:00:01,520</w:t>
      </w:r>
    </w:p>
    <w:p w14:paraId="65040C5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3:35,625;-45:00:01,520</w:t>
      </w:r>
    </w:p>
    <w:p w14:paraId="6759E8D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3:45,000;-45:00:01,521</w:t>
      </w:r>
    </w:p>
    <w:p w14:paraId="7F45DF9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3:54,375;-45:00:01,521</w:t>
      </w:r>
    </w:p>
    <w:p w14:paraId="369F5DC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4:03,750;-45:00:01,521</w:t>
      </w:r>
    </w:p>
    <w:p w14:paraId="1ADD5E8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4:13,125;-45:00:01,521</w:t>
      </w:r>
    </w:p>
    <w:p w14:paraId="397F521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4:22,500;-45:00:01,521</w:t>
      </w:r>
    </w:p>
    <w:p w14:paraId="647CB39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4:31,875;-45:00:01,521</w:t>
      </w:r>
    </w:p>
    <w:p w14:paraId="1F02780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4:41,250;-45:00:01,521</w:t>
      </w:r>
    </w:p>
    <w:p w14:paraId="3CC38C0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4:50,625;-45:00:01,521</w:t>
      </w:r>
    </w:p>
    <w:p w14:paraId="34DF6FB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5:00,000;-45:00:01,521</w:t>
      </w:r>
    </w:p>
    <w:p w14:paraId="7ACE69E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5:09,375;-45:00:01,521</w:t>
      </w:r>
    </w:p>
    <w:p w14:paraId="5BC2486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5:18,750;-45:00:01,521</w:t>
      </w:r>
    </w:p>
    <w:p w14:paraId="4761080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5:28,125;-45:00:01,521</w:t>
      </w:r>
    </w:p>
    <w:p w14:paraId="707D3E7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5:37,500;-45:00:01,521</w:t>
      </w:r>
    </w:p>
    <w:p w14:paraId="0FD16FB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5:46,875;-45:00:01,521</w:t>
      </w:r>
    </w:p>
    <w:p w14:paraId="70B759E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5:56,250;-45:00:01,521</w:t>
      </w:r>
    </w:p>
    <w:p w14:paraId="4501DDD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6:05,625;-45:00:01,521</w:t>
      </w:r>
    </w:p>
    <w:p w14:paraId="73A988C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6:15,000;-45:00:01,521</w:t>
      </w:r>
    </w:p>
    <w:p w14:paraId="49F03EA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6:24,375;-45:00:01,521</w:t>
      </w:r>
    </w:p>
    <w:p w14:paraId="20A0BEA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6:33,750;-45:00:01,521</w:t>
      </w:r>
    </w:p>
    <w:p w14:paraId="51BDC2C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6:43,125;-45:00:01,521</w:t>
      </w:r>
    </w:p>
    <w:p w14:paraId="77E7725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6:52,500;-45:00:01,521</w:t>
      </w:r>
    </w:p>
    <w:p w14:paraId="051B3A9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7:01,875;-45:00:01,521</w:t>
      </w:r>
    </w:p>
    <w:p w14:paraId="00A3A6C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7:11,250;-45:00:01,521</w:t>
      </w:r>
    </w:p>
    <w:p w14:paraId="2141AD5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7:20,625;-45:00:01,521</w:t>
      </w:r>
    </w:p>
    <w:p w14:paraId="6FA3609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7:30,000;-45:00:01,521</w:t>
      </w:r>
    </w:p>
    <w:p w14:paraId="69BD1D2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7:39,375;-45:00:01,521</w:t>
      </w:r>
    </w:p>
    <w:p w14:paraId="1713CA9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7:48,750;-45:00:01,521</w:t>
      </w:r>
    </w:p>
    <w:p w14:paraId="6D50CF6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7:58,125;-45:00:01,521</w:t>
      </w:r>
    </w:p>
    <w:p w14:paraId="5030E77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8:07,500;-45:00:01,521</w:t>
      </w:r>
    </w:p>
    <w:p w14:paraId="7F2C029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8:16,875;-45:00:01,521</w:t>
      </w:r>
    </w:p>
    <w:p w14:paraId="566B3BB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8:26,250;-45:00:01,521</w:t>
      </w:r>
    </w:p>
    <w:p w14:paraId="6ADE701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8:35,625;-45:00:01,521</w:t>
      </w:r>
    </w:p>
    <w:p w14:paraId="727ED3F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8:45,000;-45:00:01,521</w:t>
      </w:r>
    </w:p>
    <w:p w14:paraId="0696417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8:54,375;-45:00:01,521</w:t>
      </w:r>
    </w:p>
    <w:p w14:paraId="4D591AA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9:03,750;-45:00:01,521</w:t>
      </w:r>
    </w:p>
    <w:p w14:paraId="6E60AF5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9:13,125;-45:00:01,521</w:t>
      </w:r>
    </w:p>
    <w:p w14:paraId="0E3396A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9:22,500;-45:00:01,521</w:t>
      </w:r>
    </w:p>
    <w:p w14:paraId="6C27CD8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9:31,875;-45:00:01,521</w:t>
      </w:r>
    </w:p>
    <w:p w14:paraId="4E05733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9:41,250;-45:00:01,521</w:t>
      </w:r>
    </w:p>
    <w:p w14:paraId="4222BCE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9:50,625;-45:00:01,521</w:t>
      </w:r>
    </w:p>
    <w:p w14:paraId="49B5F0A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30:00,000;-45:00:01,521</w:t>
      </w:r>
    </w:p>
    <w:p w14:paraId="63DD8DAE" w14:textId="77777777" w:rsidR="007072E6" w:rsidRPr="00B46675" w:rsidRDefault="007072E6" w:rsidP="007072E6">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SF-T-115</w:t>
      </w:r>
    </w:p>
    <w:p w14:paraId="45913E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30:00,000;-44:00:00,000</w:t>
      </w:r>
    </w:p>
    <w:p w14:paraId="701F47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30:00,000;-44:30:01,506</w:t>
      </w:r>
    </w:p>
    <w:p w14:paraId="7B141C1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9:50,625;-44:30:01,506</w:t>
      </w:r>
    </w:p>
    <w:p w14:paraId="4D8734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9:41,250;-44:30:01,506</w:t>
      </w:r>
    </w:p>
    <w:p w14:paraId="56FE228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9:31,875;-44:30:01,506</w:t>
      </w:r>
    </w:p>
    <w:p w14:paraId="6E7F6A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9:22,500;-44:30:01,506</w:t>
      </w:r>
    </w:p>
    <w:p w14:paraId="29354CA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9:13,125;-44:30:01,506</w:t>
      </w:r>
    </w:p>
    <w:p w14:paraId="7CC98A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9:03,750;-44:30:01,506</w:t>
      </w:r>
    </w:p>
    <w:p w14:paraId="5AC73B2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8:54,375;-44:30:01,506</w:t>
      </w:r>
    </w:p>
    <w:p w14:paraId="283496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8:45,000;-44:30:01,506</w:t>
      </w:r>
    </w:p>
    <w:p w14:paraId="04800A6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8:35,625;-44:30:01,506</w:t>
      </w:r>
    </w:p>
    <w:p w14:paraId="3F1B8B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8:26,250;-44:30:01,506</w:t>
      </w:r>
    </w:p>
    <w:p w14:paraId="1EC379E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8:16,875;-44:30:01,506</w:t>
      </w:r>
    </w:p>
    <w:p w14:paraId="4C295D6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8:07,500;-44:30:01,506</w:t>
      </w:r>
    </w:p>
    <w:p w14:paraId="69F200C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7:58,125;-44:30:01,506</w:t>
      </w:r>
    </w:p>
    <w:p w14:paraId="0413C4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7:48,750;-44:30:01,506</w:t>
      </w:r>
    </w:p>
    <w:p w14:paraId="055336A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7:39,375;-44:30:01,506</w:t>
      </w:r>
    </w:p>
    <w:p w14:paraId="64655C4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7:30,000;-44:30:01,506</w:t>
      </w:r>
    </w:p>
    <w:p w14:paraId="1F9294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7:20,625;-44:30:01,506</w:t>
      </w:r>
    </w:p>
    <w:p w14:paraId="554837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7:11,250;-44:30:01,506</w:t>
      </w:r>
    </w:p>
    <w:p w14:paraId="4E7E9C5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7:01,875;-44:30:01,506</w:t>
      </w:r>
    </w:p>
    <w:p w14:paraId="6A40190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6:52,500;-44:30:01,506</w:t>
      </w:r>
    </w:p>
    <w:p w14:paraId="380E26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6:43,125;-44:30:01,506</w:t>
      </w:r>
    </w:p>
    <w:p w14:paraId="11E4CC2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6:33,750;-44:30:01,506</w:t>
      </w:r>
    </w:p>
    <w:p w14:paraId="1178187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6:24,375;-44:30:01,506</w:t>
      </w:r>
    </w:p>
    <w:p w14:paraId="474F0D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6:15,000;-44:30:01,506</w:t>
      </w:r>
    </w:p>
    <w:p w14:paraId="3ECF895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6:05,625;-44:30:01,506</w:t>
      </w:r>
    </w:p>
    <w:p w14:paraId="3AD5B65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5:56,250;-44:30:01,506</w:t>
      </w:r>
    </w:p>
    <w:p w14:paraId="33C0DD4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5:46,875;-44:30:01,506</w:t>
      </w:r>
    </w:p>
    <w:p w14:paraId="08F4E2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5:37,500;-44:30:01,506</w:t>
      </w:r>
    </w:p>
    <w:p w14:paraId="35A4103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5:28,125;-44:30:01,506</w:t>
      </w:r>
    </w:p>
    <w:p w14:paraId="720E00E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5:18,750;-44:30:01,506</w:t>
      </w:r>
    </w:p>
    <w:p w14:paraId="1E45038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5:09,375;-44:30:01,506</w:t>
      </w:r>
    </w:p>
    <w:p w14:paraId="58A5C7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5:00,000;-44:30:01,506</w:t>
      </w:r>
    </w:p>
    <w:p w14:paraId="6AEC41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4:50,625;-44:30:01,506</w:t>
      </w:r>
    </w:p>
    <w:p w14:paraId="04A437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4:41,250;-44:30:01,506</w:t>
      </w:r>
    </w:p>
    <w:p w14:paraId="2B014C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4:31,875;-44:30:01,506</w:t>
      </w:r>
    </w:p>
    <w:p w14:paraId="6BEDCF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4:22,500;-44:30:01,506</w:t>
      </w:r>
    </w:p>
    <w:p w14:paraId="1D41948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4:13,125;-44:30:01,506</w:t>
      </w:r>
    </w:p>
    <w:p w14:paraId="77EB82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4:03,750;-44:30:01,506</w:t>
      </w:r>
    </w:p>
    <w:p w14:paraId="21083C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3:54,375;-44:30:01,506</w:t>
      </w:r>
    </w:p>
    <w:p w14:paraId="53FBD5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3:45,000;-44:30:01,506</w:t>
      </w:r>
    </w:p>
    <w:p w14:paraId="7F4D1EF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3:35,625;-44:30:01,506</w:t>
      </w:r>
    </w:p>
    <w:p w14:paraId="4CAA556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3:26,250;-44:30:01,506</w:t>
      </w:r>
    </w:p>
    <w:p w14:paraId="3D9A4E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3:16,875;-44:30:01,505</w:t>
      </w:r>
    </w:p>
    <w:p w14:paraId="63B3B39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3:07,500;-44:30:01,505</w:t>
      </w:r>
    </w:p>
    <w:p w14:paraId="7FFE31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2:58,125;-44:30:01,505</w:t>
      </w:r>
    </w:p>
    <w:p w14:paraId="55CE2B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2:48,750;-44:30:01,505</w:t>
      </w:r>
    </w:p>
    <w:p w14:paraId="615AAA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2:39,375;-44:30:01,505</w:t>
      </w:r>
    </w:p>
    <w:p w14:paraId="6E5070B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2:30,000;-44:30:01,505</w:t>
      </w:r>
    </w:p>
    <w:p w14:paraId="1F0156A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2:20,625;-44:30:01,505</w:t>
      </w:r>
    </w:p>
    <w:p w14:paraId="116713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2:11,250;-44:30:01,505</w:t>
      </w:r>
    </w:p>
    <w:p w14:paraId="3A594C8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2:01,875;-44:30:01,505</w:t>
      </w:r>
    </w:p>
    <w:p w14:paraId="0ED969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1:52,500;-44:30:01,505</w:t>
      </w:r>
    </w:p>
    <w:p w14:paraId="45BE9A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1:43,125;-44:30:01,505</w:t>
      </w:r>
    </w:p>
    <w:p w14:paraId="3C3527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1:33,750;-44:30:01,505</w:t>
      </w:r>
    </w:p>
    <w:p w14:paraId="5E4B3F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1:24,375;-44:30:01,505</w:t>
      </w:r>
    </w:p>
    <w:p w14:paraId="07DB1B6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1:15,000;-44:30:01,505</w:t>
      </w:r>
    </w:p>
    <w:p w14:paraId="7BB6EA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1:05,625;-44:30:01,505</w:t>
      </w:r>
    </w:p>
    <w:p w14:paraId="335F5B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0:56,250;-44:30:01,505</w:t>
      </w:r>
    </w:p>
    <w:p w14:paraId="6C5512E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0:46,875;-44:30:01,505</w:t>
      </w:r>
    </w:p>
    <w:p w14:paraId="16C39A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0:37,500;-44:30:01,505</w:t>
      </w:r>
    </w:p>
    <w:p w14:paraId="68FB1A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0:28,125;-44:30:01,505</w:t>
      </w:r>
    </w:p>
    <w:p w14:paraId="042A13E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0:18,750;-44:30:01,505</w:t>
      </w:r>
    </w:p>
    <w:p w14:paraId="5D4AC09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0:09,375;-44:30:01,505</w:t>
      </w:r>
    </w:p>
    <w:p w14:paraId="17CC214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0:00,000;-44:30:01,505</w:t>
      </w:r>
    </w:p>
    <w:p w14:paraId="0D24626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9:50,625;-44:30:01,505</w:t>
      </w:r>
    </w:p>
    <w:p w14:paraId="47DFCE3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9:41,250;-44:30:01,505</w:t>
      </w:r>
    </w:p>
    <w:p w14:paraId="6FF670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9:31,875;-44:30:01,505</w:t>
      </w:r>
    </w:p>
    <w:p w14:paraId="5C597A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9:22,500;-44:30:01,505</w:t>
      </w:r>
    </w:p>
    <w:p w14:paraId="6FBA32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9:13,125;-44:30:01,505</w:t>
      </w:r>
    </w:p>
    <w:p w14:paraId="553FFE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9:03,750;-44:30:01,505</w:t>
      </w:r>
    </w:p>
    <w:p w14:paraId="1322608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8:54,375;-44:30:01,505</w:t>
      </w:r>
    </w:p>
    <w:p w14:paraId="28DEAE0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8:45,000;-44:30:01,505</w:t>
      </w:r>
    </w:p>
    <w:p w14:paraId="01C7343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8:35,625;-44:30:01,505</w:t>
      </w:r>
    </w:p>
    <w:p w14:paraId="522AC42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8:26,250;-44:30:01,505</w:t>
      </w:r>
    </w:p>
    <w:p w14:paraId="4DB3B90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8:16,875;-44:30:01,505</w:t>
      </w:r>
    </w:p>
    <w:p w14:paraId="02CF11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8:07,500;-44:30:01,505</w:t>
      </w:r>
    </w:p>
    <w:p w14:paraId="5CCBE85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7:58,125;-44:30:01,505</w:t>
      </w:r>
    </w:p>
    <w:p w14:paraId="159D4C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7:48,750;-44:30:01,505</w:t>
      </w:r>
    </w:p>
    <w:p w14:paraId="4E8964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7:39,375;-44:30:01,505</w:t>
      </w:r>
    </w:p>
    <w:p w14:paraId="07D54B9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7:30,000;-44:30:01,505</w:t>
      </w:r>
    </w:p>
    <w:p w14:paraId="1CC0FA7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7:20,625;-44:30:01,505</w:t>
      </w:r>
    </w:p>
    <w:p w14:paraId="3255FD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7:11,250;-44:30:01,505</w:t>
      </w:r>
    </w:p>
    <w:p w14:paraId="27E62AA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7:01,875;-44:30:01,505</w:t>
      </w:r>
    </w:p>
    <w:p w14:paraId="43FF669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6:52,500;-44:30:01,505</w:t>
      </w:r>
    </w:p>
    <w:p w14:paraId="381091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6:43,125;-44:30:01,505</w:t>
      </w:r>
    </w:p>
    <w:p w14:paraId="6EA49D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6:33,750;-44:30:01,505</w:t>
      </w:r>
    </w:p>
    <w:p w14:paraId="3C3D407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6:24,375;-44:30:01,505</w:t>
      </w:r>
    </w:p>
    <w:p w14:paraId="14DE835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6:15,000;-44:30:01,505</w:t>
      </w:r>
    </w:p>
    <w:p w14:paraId="3760D1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6:05,625;-44:30:01,505</w:t>
      </w:r>
    </w:p>
    <w:p w14:paraId="1845BD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5:56,250;-44:30:01,504</w:t>
      </w:r>
    </w:p>
    <w:p w14:paraId="467973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5:46,875;-44:30:01,504</w:t>
      </w:r>
    </w:p>
    <w:p w14:paraId="3C4BF5C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5:37,500;-44:30:01,504</w:t>
      </w:r>
    </w:p>
    <w:p w14:paraId="4920AD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5:28,125;-44:30:01,504</w:t>
      </w:r>
    </w:p>
    <w:p w14:paraId="05A1A2E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5:18,750;-44:30:01,504</w:t>
      </w:r>
    </w:p>
    <w:p w14:paraId="24F3007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5:09,375;-44:30:01,504</w:t>
      </w:r>
    </w:p>
    <w:p w14:paraId="19657D7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5:00,000;-44:30:01,504</w:t>
      </w:r>
    </w:p>
    <w:p w14:paraId="658B2CD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4:50,625;-44:30:01,504</w:t>
      </w:r>
    </w:p>
    <w:p w14:paraId="2743786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4:41,250;-44:30:01,504</w:t>
      </w:r>
    </w:p>
    <w:p w14:paraId="626E50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4:31,875;-44:30:01,504</w:t>
      </w:r>
    </w:p>
    <w:p w14:paraId="3D1B8C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4:22,500;-44:30:01,504</w:t>
      </w:r>
    </w:p>
    <w:p w14:paraId="64DB3C9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4:13,125;-44:30:01,504</w:t>
      </w:r>
    </w:p>
    <w:p w14:paraId="49B0DA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4:03,750;-44:30:01,504</w:t>
      </w:r>
    </w:p>
    <w:p w14:paraId="20C4EC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3:54,375;-44:30:01,504</w:t>
      </w:r>
    </w:p>
    <w:p w14:paraId="3DBCD0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3:45,000;-44:30:01,504</w:t>
      </w:r>
    </w:p>
    <w:p w14:paraId="0F9ABDB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3:35,625;-44:30:01,504</w:t>
      </w:r>
    </w:p>
    <w:p w14:paraId="3E6E052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3:26,250;-44:30:01,504</w:t>
      </w:r>
    </w:p>
    <w:p w14:paraId="1DC88E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3:16,875;-44:30:01,504</w:t>
      </w:r>
    </w:p>
    <w:p w14:paraId="321FC0D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3:07,500;-44:30:01,504</w:t>
      </w:r>
    </w:p>
    <w:p w14:paraId="0735A8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2:58,125;-44:30:01,504</w:t>
      </w:r>
    </w:p>
    <w:p w14:paraId="307D2AE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2:48,750;-44:30:01,504</w:t>
      </w:r>
    </w:p>
    <w:p w14:paraId="4CE2D5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2:39,375;-44:30:01,504</w:t>
      </w:r>
    </w:p>
    <w:p w14:paraId="351243F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2:30,000;-44:30:01,504</w:t>
      </w:r>
    </w:p>
    <w:p w14:paraId="18C6CC0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2:20,625;-44:30:01,504</w:t>
      </w:r>
    </w:p>
    <w:p w14:paraId="1D8CF15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2:11,250;-44:30:01,504</w:t>
      </w:r>
    </w:p>
    <w:p w14:paraId="4313928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2:01,875;-44:30:01,504</w:t>
      </w:r>
    </w:p>
    <w:p w14:paraId="60E97C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1:52,500;-44:30:01,504</w:t>
      </w:r>
    </w:p>
    <w:p w14:paraId="785034A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1:43,125;-44:30:01,504</w:t>
      </w:r>
    </w:p>
    <w:p w14:paraId="38000A1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1:33,750;-44:30:01,504</w:t>
      </w:r>
    </w:p>
    <w:p w14:paraId="748FC2B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1:24,375;-44:30:01,504</w:t>
      </w:r>
    </w:p>
    <w:p w14:paraId="4A2E90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1:15,000;-44:30:01,504</w:t>
      </w:r>
    </w:p>
    <w:p w14:paraId="777793B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1:05,625;-44:30:01,504</w:t>
      </w:r>
    </w:p>
    <w:p w14:paraId="4169FC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0:56,250;-44:30:01,504</w:t>
      </w:r>
    </w:p>
    <w:p w14:paraId="1A10C56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0:46,875;-44:30:01,504</w:t>
      </w:r>
    </w:p>
    <w:p w14:paraId="1072FBB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0:37,500;-44:30:01,504</w:t>
      </w:r>
    </w:p>
    <w:p w14:paraId="262F141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0:28,125;-44:30:01,504</w:t>
      </w:r>
    </w:p>
    <w:p w14:paraId="7721845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0:18,750;-44:30:01,504</w:t>
      </w:r>
    </w:p>
    <w:p w14:paraId="5BDE4E2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0:09,375;-44:30:01,504</w:t>
      </w:r>
    </w:p>
    <w:p w14:paraId="7A69EF1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0:00,000;-44:30:01,504</w:t>
      </w:r>
    </w:p>
    <w:p w14:paraId="4D05F7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9:50,625;-44:30:01,504</w:t>
      </w:r>
    </w:p>
    <w:p w14:paraId="78F6F7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9:41,250;-44:30:01,504</w:t>
      </w:r>
    </w:p>
    <w:p w14:paraId="357DE4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9:31,875;-44:30:01,504</w:t>
      </w:r>
    </w:p>
    <w:p w14:paraId="39BC003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9:22,500;-44:30:01,504</w:t>
      </w:r>
    </w:p>
    <w:p w14:paraId="7C623A7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9:13,125;-44:30:01,504</w:t>
      </w:r>
    </w:p>
    <w:p w14:paraId="5F69CF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9:03,750;-44:30:01,504</w:t>
      </w:r>
    </w:p>
    <w:p w14:paraId="7942C8B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8:54,375;-44:30:01,504</w:t>
      </w:r>
    </w:p>
    <w:p w14:paraId="121AE51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8:45,000;-44:30:01,504</w:t>
      </w:r>
    </w:p>
    <w:p w14:paraId="2CD4015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8:35,625;-44:30:01,504</w:t>
      </w:r>
    </w:p>
    <w:p w14:paraId="5C4554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8:26,250;-44:30:01,503</w:t>
      </w:r>
    </w:p>
    <w:p w14:paraId="6ACF6A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8:16,875;-44:30:01,503</w:t>
      </w:r>
    </w:p>
    <w:p w14:paraId="322C63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8:07,500;-44:30:01,503</w:t>
      </w:r>
    </w:p>
    <w:p w14:paraId="6BE8A96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58,125;-44:30:01,503</w:t>
      </w:r>
    </w:p>
    <w:p w14:paraId="57B89B4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48,750;-44:30:01,503</w:t>
      </w:r>
    </w:p>
    <w:p w14:paraId="6028F2B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39,375;-44:30:01,503</w:t>
      </w:r>
    </w:p>
    <w:p w14:paraId="1DF52C9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30,000;-44:30:01,503</w:t>
      </w:r>
    </w:p>
    <w:p w14:paraId="61BCF80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20,625;-44:30:01,503</w:t>
      </w:r>
    </w:p>
    <w:p w14:paraId="2983BD1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11,250;-44:30:01,503</w:t>
      </w:r>
    </w:p>
    <w:p w14:paraId="3DFB17E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01,875;-44:30:01,503</w:t>
      </w:r>
    </w:p>
    <w:p w14:paraId="64D15B0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6:52,500;-44:30:01,503</w:t>
      </w:r>
    </w:p>
    <w:p w14:paraId="4E9EE2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6:43,125;-44:30:01,503</w:t>
      </w:r>
    </w:p>
    <w:p w14:paraId="4073A85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6:33,750;-44:30:01,503</w:t>
      </w:r>
    </w:p>
    <w:p w14:paraId="300CCA3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6:24,375;-44:30:01,503</w:t>
      </w:r>
    </w:p>
    <w:p w14:paraId="75B6B9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6:15,000;-44:30:01,503</w:t>
      </w:r>
    </w:p>
    <w:p w14:paraId="7DEEF1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6:05,625;-44:30:01,503</w:t>
      </w:r>
    </w:p>
    <w:p w14:paraId="52B0963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56,250;-44:30:01,503</w:t>
      </w:r>
    </w:p>
    <w:p w14:paraId="5B7FE86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46,875;-44:30:01,503</w:t>
      </w:r>
    </w:p>
    <w:p w14:paraId="55031C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37,500;-44:30:01,503</w:t>
      </w:r>
    </w:p>
    <w:p w14:paraId="73670C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28,125;-44:30:01,503</w:t>
      </w:r>
    </w:p>
    <w:p w14:paraId="534E782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18,750;-44:30:01,503</w:t>
      </w:r>
    </w:p>
    <w:p w14:paraId="046435E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09,375;-44:30:01,503</w:t>
      </w:r>
    </w:p>
    <w:p w14:paraId="1375A3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00,000;-44:30:01,503</w:t>
      </w:r>
    </w:p>
    <w:p w14:paraId="22FD47C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4:50,625;-44:30:01,503</w:t>
      </w:r>
    </w:p>
    <w:p w14:paraId="69B6474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4:41,250;-44:30:01,503</w:t>
      </w:r>
    </w:p>
    <w:p w14:paraId="10DA11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4:31,875;-44:30:01,503</w:t>
      </w:r>
    </w:p>
    <w:p w14:paraId="18DBE5E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4:22,500;-44:30:01,503</w:t>
      </w:r>
    </w:p>
    <w:p w14:paraId="4710B90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4:13,125;-44:30:01,503</w:t>
      </w:r>
    </w:p>
    <w:p w14:paraId="6797D62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4:03,750;-44:30:01,503</w:t>
      </w:r>
    </w:p>
    <w:p w14:paraId="47006DD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3:54,375;-44:30:01,503</w:t>
      </w:r>
    </w:p>
    <w:p w14:paraId="7683983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3:45,000;-44:30:01,503</w:t>
      </w:r>
    </w:p>
    <w:p w14:paraId="31745E0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3:35,625;-44:30:01,503</w:t>
      </w:r>
    </w:p>
    <w:p w14:paraId="58476AB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3:26,250;-44:30:01,503</w:t>
      </w:r>
    </w:p>
    <w:p w14:paraId="46D4B45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3:16,875;-44:30:01,503</w:t>
      </w:r>
    </w:p>
    <w:p w14:paraId="6917FFC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3:07,500;-44:30:01,503</w:t>
      </w:r>
    </w:p>
    <w:p w14:paraId="58BBF3F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2:58,125;-44:30:01,503</w:t>
      </w:r>
    </w:p>
    <w:p w14:paraId="3D8A5A6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2:48,750;-44:30:01,503</w:t>
      </w:r>
    </w:p>
    <w:p w14:paraId="7FBB63A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2:39,375;-44:30:01,503</w:t>
      </w:r>
    </w:p>
    <w:p w14:paraId="52EA10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2:30,000;-44:30:01,503</w:t>
      </w:r>
    </w:p>
    <w:p w14:paraId="7887BF7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2:20,625;-44:30:01,503</w:t>
      </w:r>
    </w:p>
    <w:p w14:paraId="0AC8FE3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2:11,250;-44:30:01,503</w:t>
      </w:r>
    </w:p>
    <w:p w14:paraId="5BCD50A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2:01,875;-44:30:01,503</w:t>
      </w:r>
    </w:p>
    <w:p w14:paraId="6E9B29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1:52,500;-44:30:01,503</w:t>
      </w:r>
    </w:p>
    <w:p w14:paraId="519C74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1:43,125;-44:30:01,503</w:t>
      </w:r>
    </w:p>
    <w:p w14:paraId="7A1AFD1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1:33,750;-44:30:01,503</w:t>
      </w:r>
    </w:p>
    <w:p w14:paraId="786C341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1:24,375;-44:30:01,503</w:t>
      </w:r>
    </w:p>
    <w:p w14:paraId="6A1672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1:15,000;-44:30:01,503</w:t>
      </w:r>
    </w:p>
    <w:p w14:paraId="7A3E06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1:05,625;-44:30:01,503</w:t>
      </w:r>
    </w:p>
    <w:p w14:paraId="3899826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56,250;-44:30:01,502</w:t>
      </w:r>
    </w:p>
    <w:p w14:paraId="742CA60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46,875;-44:30:01,502</w:t>
      </w:r>
    </w:p>
    <w:p w14:paraId="6FEA10A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37,500;-44:30:01,502</w:t>
      </w:r>
    </w:p>
    <w:p w14:paraId="018D43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28,125;-44:30:01,502</w:t>
      </w:r>
    </w:p>
    <w:p w14:paraId="235479C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18,750;-44:30:01,502</w:t>
      </w:r>
    </w:p>
    <w:p w14:paraId="7AD114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9,375;-44:30:01,502</w:t>
      </w:r>
    </w:p>
    <w:p w14:paraId="420A4B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4:30:01,502</w:t>
      </w:r>
    </w:p>
    <w:p w14:paraId="1FFEFC9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4:00:00,000</w:t>
      </w:r>
    </w:p>
    <w:p w14:paraId="142BE75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30:00,000;-44:00:00,000</w:t>
      </w:r>
    </w:p>
    <w:p w14:paraId="7356FC4C"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18 (PRINCIPAL)</w:t>
      </w:r>
    </w:p>
    <w:p w14:paraId="6B19EDF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6:30:00,000</w:t>
      </w:r>
    </w:p>
    <w:p w14:paraId="5CC9F39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30:00,000;-46:30:00,000</w:t>
      </w:r>
    </w:p>
    <w:p w14:paraId="4A93CFB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30:00,000;-46:00:00,000</w:t>
      </w:r>
    </w:p>
    <w:p w14:paraId="2395493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6:00:00,000</w:t>
      </w:r>
    </w:p>
    <w:p w14:paraId="3127C9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6:30:00,000</w:t>
      </w:r>
    </w:p>
    <w:p w14:paraId="5E6D2ED8"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18 (EXCLUSÃO)</w:t>
      </w:r>
    </w:p>
    <w:p w14:paraId="1DAB0C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42:58,125;-46:12:20,625</w:t>
      </w:r>
    </w:p>
    <w:p w14:paraId="4619E99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46:15,000;-46:12:20,625</w:t>
      </w:r>
    </w:p>
    <w:p w14:paraId="6B23BF4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46:15,000;-46:08:45,000</w:t>
      </w:r>
    </w:p>
    <w:p w14:paraId="556E6DD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42:58,125;-46:08:45,000</w:t>
      </w:r>
    </w:p>
    <w:p w14:paraId="0879E4B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42:58,125;-46:12:20,625</w:t>
      </w:r>
    </w:p>
    <w:p w14:paraId="474939F8"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19</w:t>
      </w:r>
    </w:p>
    <w:p w14:paraId="5F41BCF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8:00:00,000;-45:30:00,000</w:t>
      </w:r>
    </w:p>
    <w:p w14:paraId="77FBB382"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8:00:00,000;-46:00:00,000</w:t>
      </w:r>
    </w:p>
    <w:p w14:paraId="0E2289A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0,000;-46:00:00,000</w:t>
      </w:r>
    </w:p>
    <w:p w14:paraId="5E067B4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0,000;-45:30:00,000</w:t>
      </w:r>
    </w:p>
    <w:p w14:paraId="39B4C09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8:00:00,000;-45:30:00,000</w:t>
      </w:r>
    </w:p>
    <w:p w14:paraId="664E351A" w14:textId="77777777" w:rsidR="007072E6" w:rsidRPr="00E52E90" w:rsidRDefault="007072E6" w:rsidP="007072E6">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SF-T-120</w:t>
      </w:r>
    </w:p>
    <w:p w14:paraId="61582021"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0,000;-45:30:00,000</w:t>
      </w:r>
    </w:p>
    <w:p w14:paraId="0CD56B3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0,000;-45:00:01,521</w:t>
      </w:r>
    </w:p>
    <w:p w14:paraId="727F76B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5:00:01,521</w:t>
      </w:r>
    </w:p>
    <w:p w14:paraId="1EFA6B3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5:00:00,000</w:t>
      </w:r>
    </w:p>
    <w:p w14:paraId="07EF753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8:00:00,000;-45:00:00,000</w:t>
      </w:r>
    </w:p>
    <w:p w14:paraId="086FC7B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8:00:00,000;-45:30:00,000</w:t>
      </w:r>
    </w:p>
    <w:p w14:paraId="434CCAE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0,000;-45:30:00,000</w:t>
      </w:r>
    </w:p>
    <w:p w14:paraId="74111EEA" w14:textId="77777777" w:rsidR="007072E6" w:rsidRPr="00E52E90" w:rsidRDefault="007072E6" w:rsidP="007072E6">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SF-T-121 (PRINCIPAL)</w:t>
      </w:r>
    </w:p>
    <w:p w14:paraId="4FDBE1C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0,000;-44:30:00,000</w:t>
      </w:r>
    </w:p>
    <w:p w14:paraId="4171895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8:00:00,000;-44:30:00,000</w:t>
      </w:r>
    </w:p>
    <w:p w14:paraId="3BAF176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8:00:00,000;-45:00:00,000</w:t>
      </w:r>
    </w:p>
    <w:p w14:paraId="47220F8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5:00:00,000</w:t>
      </w:r>
    </w:p>
    <w:p w14:paraId="00BB907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9:50,625</w:t>
      </w:r>
    </w:p>
    <w:p w14:paraId="36A1922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9:41,250</w:t>
      </w:r>
    </w:p>
    <w:p w14:paraId="6F6FA34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9:31,875</w:t>
      </w:r>
    </w:p>
    <w:p w14:paraId="28D6BA7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9:22,500</w:t>
      </w:r>
    </w:p>
    <w:p w14:paraId="50BB8C5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9:13,125</w:t>
      </w:r>
    </w:p>
    <w:p w14:paraId="4603D92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9:03,750</w:t>
      </w:r>
    </w:p>
    <w:p w14:paraId="1CAE3DB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8:54,375</w:t>
      </w:r>
    </w:p>
    <w:p w14:paraId="6382E7E1"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8:45,000</w:t>
      </w:r>
    </w:p>
    <w:p w14:paraId="30067E6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8:35,625</w:t>
      </w:r>
    </w:p>
    <w:p w14:paraId="042B085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8:26,250</w:t>
      </w:r>
    </w:p>
    <w:p w14:paraId="01EB8E7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8:16,875</w:t>
      </w:r>
    </w:p>
    <w:p w14:paraId="44C4CF5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8:07,500</w:t>
      </w:r>
    </w:p>
    <w:p w14:paraId="4D53C062"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7:58,125</w:t>
      </w:r>
    </w:p>
    <w:p w14:paraId="210856C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7:48,750</w:t>
      </w:r>
    </w:p>
    <w:p w14:paraId="57F5EEB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7:39,375</w:t>
      </w:r>
    </w:p>
    <w:p w14:paraId="10D3442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7:30,000</w:t>
      </w:r>
    </w:p>
    <w:p w14:paraId="13E9B6E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7:20,625</w:t>
      </w:r>
    </w:p>
    <w:p w14:paraId="081A7AA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7:11,250</w:t>
      </w:r>
    </w:p>
    <w:p w14:paraId="7ADF73F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7:01,875</w:t>
      </w:r>
    </w:p>
    <w:p w14:paraId="69709FC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6:52,500</w:t>
      </w:r>
    </w:p>
    <w:p w14:paraId="20AE4F11"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6:43,125</w:t>
      </w:r>
    </w:p>
    <w:p w14:paraId="5A1BF46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6:33,750</w:t>
      </w:r>
    </w:p>
    <w:p w14:paraId="7D7ADF5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6:24,375</w:t>
      </w:r>
    </w:p>
    <w:p w14:paraId="6DD7E07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6:15,000</w:t>
      </w:r>
    </w:p>
    <w:p w14:paraId="0DCBA58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6:05,625</w:t>
      </w:r>
    </w:p>
    <w:p w14:paraId="5899F39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5:56,250</w:t>
      </w:r>
    </w:p>
    <w:p w14:paraId="2523205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5:46,875</w:t>
      </w:r>
    </w:p>
    <w:p w14:paraId="4F9C17F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5:37,500</w:t>
      </w:r>
    </w:p>
    <w:p w14:paraId="3251778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5:28,125</w:t>
      </w:r>
    </w:p>
    <w:p w14:paraId="7A63C42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5:18,750</w:t>
      </w:r>
    </w:p>
    <w:p w14:paraId="60699A0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5:09,375</w:t>
      </w:r>
    </w:p>
    <w:p w14:paraId="4E4815C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5:00,000</w:t>
      </w:r>
    </w:p>
    <w:p w14:paraId="3E78557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4:50,625</w:t>
      </w:r>
    </w:p>
    <w:p w14:paraId="2972F4A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4:41,250</w:t>
      </w:r>
    </w:p>
    <w:p w14:paraId="3A21206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4:31,875</w:t>
      </w:r>
    </w:p>
    <w:p w14:paraId="23E613C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4:22,500</w:t>
      </w:r>
    </w:p>
    <w:p w14:paraId="4C91576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4:13,125</w:t>
      </w:r>
    </w:p>
    <w:p w14:paraId="7ED3581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4:03,750</w:t>
      </w:r>
    </w:p>
    <w:p w14:paraId="0CE781B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3:54,375</w:t>
      </w:r>
    </w:p>
    <w:p w14:paraId="2867F9A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3:45,000</w:t>
      </w:r>
    </w:p>
    <w:p w14:paraId="37E19A5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3:35,625</w:t>
      </w:r>
    </w:p>
    <w:p w14:paraId="64EBD70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3:26,250</w:t>
      </w:r>
    </w:p>
    <w:p w14:paraId="46A5CB7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3:16,875</w:t>
      </w:r>
    </w:p>
    <w:p w14:paraId="617B617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3:07,500</w:t>
      </w:r>
    </w:p>
    <w:p w14:paraId="55578FF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2:58,125</w:t>
      </w:r>
    </w:p>
    <w:p w14:paraId="1B39C561"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2:48,750</w:t>
      </w:r>
    </w:p>
    <w:p w14:paraId="1255CFE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2:39,375</w:t>
      </w:r>
    </w:p>
    <w:p w14:paraId="0115136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2:30,000</w:t>
      </w:r>
    </w:p>
    <w:p w14:paraId="20962B6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2:20,625</w:t>
      </w:r>
    </w:p>
    <w:p w14:paraId="3C0B4E0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2:11,250</w:t>
      </w:r>
    </w:p>
    <w:p w14:paraId="18BE534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2:01,875</w:t>
      </w:r>
    </w:p>
    <w:p w14:paraId="588E9BD2"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1:52,500</w:t>
      </w:r>
    </w:p>
    <w:p w14:paraId="71FCA1E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1:43,125</w:t>
      </w:r>
    </w:p>
    <w:p w14:paraId="03DAFF5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1:33,750</w:t>
      </w:r>
    </w:p>
    <w:p w14:paraId="03838FB2"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1:24,375</w:t>
      </w:r>
    </w:p>
    <w:p w14:paraId="692C4B4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1:15,000</w:t>
      </w:r>
    </w:p>
    <w:p w14:paraId="63508B5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1:05,625</w:t>
      </w:r>
    </w:p>
    <w:p w14:paraId="23FDF99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0:56,250</w:t>
      </w:r>
    </w:p>
    <w:p w14:paraId="615E160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0:46,875</w:t>
      </w:r>
    </w:p>
    <w:p w14:paraId="717F555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0:37,500</w:t>
      </w:r>
    </w:p>
    <w:p w14:paraId="3CF9EC2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0:28,125</w:t>
      </w:r>
    </w:p>
    <w:p w14:paraId="5AE5969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0:18,750</w:t>
      </w:r>
    </w:p>
    <w:p w14:paraId="34D00E4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50:09,375</w:t>
      </w:r>
    </w:p>
    <w:p w14:paraId="2CC1972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50:00,000</w:t>
      </w:r>
    </w:p>
    <w:p w14:paraId="19D1BF8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9:50,625</w:t>
      </w:r>
    </w:p>
    <w:p w14:paraId="1EADE65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9:41,250</w:t>
      </w:r>
    </w:p>
    <w:p w14:paraId="1069EC2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9:31,875</w:t>
      </w:r>
    </w:p>
    <w:p w14:paraId="4A953A2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9:22,500</w:t>
      </w:r>
    </w:p>
    <w:p w14:paraId="59E4EDE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9:13,125</w:t>
      </w:r>
    </w:p>
    <w:p w14:paraId="3E872A1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9:03,750</w:t>
      </w:r>
    </w:p>
    <w:p w14:paraId="6267255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8:54,375</w:t>
      </w:r>
    </w:p>
    <w:p w14:paraId="2A0FC0F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8:45,000</w:t>
      </w:r>
    </w:p>
    <w:p w14:paraId="396B699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8:35,625</w:t>
      </w:r>
    </w:p>
    <w:p w14:paraId="68BEFB8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8:26,250</w:t>
      </w:r>
    </w:p>
    <w:p w14:paraId="01C562C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8:16,875</w:t>
      </w:r>
    </w:p>
    <w:p w14:paraId="0C6B779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8:07,500</w:t>
      </w:r>
    </w:p>
    <w:p w14:paraId="11D782A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7:58,125</w:t>
      </w:r>
    </w:p>
    <w:p w14:paraId="13BCCE6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7:48,750</w:t>
      </w:r>
    </w:p>
    <w:p w14:paraId="4D470C6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7:39,375</w:t>
      </w:r>
    </w:p>
    <w:p w14:paraId="39B4092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7:30,000</w:t>
      </w:r>
    </w:p>
    <w:p w14:paraId="4AD0CA3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7:20,625</w:t>
      </w:r>
    </w:p>
    <w:p w14:paraId="46EB0CD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7:11,250</w:t>
      </w:r>
    </w:p>
    <w:p w14:paraId="4258013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7:01,875</w:t>
      </w:r>
    </w:p>
    <w:p w14:paraId="4533CA3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6:52,500</w:t>
      </w:r>
    </w:p>
    <w:p w14:paraId="6EE25A8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6:43,125</w:t>
      </w:r>
    </w:p>
    <w:p w14:paraId="7CB7DB1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6:33,750</w:t>
      </w:r>
    </w:p>
    <w:p w14:paraId="345DBAE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6:24,375</w:t>
      </w:r>
    </w:p>
    <w:p w14:paraId="0AD91CB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6:15,000</w:t>
      </w:r>
    </w:p>
    <w:p w14:paraId="46308E8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6:05,625</w:t>
      </w:r>
    </w:p>
    <w:p w14:paraId="4FD87AE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5:56,250</w:t>
      </w:r>
    </w:p>
    <w:p w14:paraId="3EF0C48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5:46,875</w:t>
      </w:r>
    </w:p>
    <w:p w14:paraId="35B0D84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5:37,500</w:t>
      </w:r>
    </w:p>
    <w:p w14:paraId="5C66A03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5:28,125</w:t>
      </w:r>
    </w:p>
    <w:p w14:paraId="681E530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5:18,750</w:t>
      </w:r>
    </w:p>
    <w:p w14:paraId="6E64DC1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5:09,375</w:t>
      </w:r>
    </w:p>
    <w:p w14:paraId="2E5CF57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5:00,000</w:t>
      </w:r>
    </w:p>
    <w:p w14:paraId="3F41A13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4:50,625</w:t>
      </w:r>
    </w:p>
    <w:p w14:paraId="53D34DD1"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4:41,250</w:t>
      </w:r>
    </w:p>
    <w:p w14:paraId="6C5D2EA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4:31,875</w:t>
      </w:r>
    </w:p>
    <w:p w14:paraId="4DD3B3C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4:22,500</w:t>
      </w:r>
    </w:p>
    <w:p w14:paraId="4DA5B87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4:13,125</w:t>
      </w:r>
    </w:p>
    <w:p w14:paraId="69A32DE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4:03,750</w:t>
      </w:r>
    </w:p>
    <w:p w14:paraId="34260F3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3:54,375</w:t>
      </w:r>
    </w:p>
    <w:p w14:paraId="33220E8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3:45,000</w:t>
      </w:r>
    </w:p>
    <w:p w14:paraId="3C93A28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3:35,625</w:t>
      </w:r>
    </w:p>
    <w:p w14:paraId="06CE5D2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3:26,250</w:t>
      </w:r>
    </w:p>
    <w:p w14:paraId="35D8415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3:16,875</w:t>
      </w:r>
    </w:p>
    <w:p w14:paraId="444E70F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3:07,500</w:t>
      </w:r>
    </w:p>
    <w:p w14:paraId="10511BA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2:58,125</w:t>
      </w:r>
    </w:p>
    <w:p w14:paraId="129DF68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2:48,750</w:t>
      </w:r>
    </w:p>
    <w:p w14:paraId="5106BF3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2:39,375</w:t>
      </w:r>
    </w:p>
    <w:p w14:paraId="0AE20FE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2:30,000</w:t>
      </w:r>
    </w:p>
    <w:p w14:paraId="1D88B48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2:20,625</w:t>
      </w:r>
    </w:p>
    <w:p w14:paraId="2081C3C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2:11,250</w:t>
      </w:r>
    </w:p>
    <w:p w14:paraId="2D40A05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2:01,875</w:t>
      </w:r>
    </w:p>
    <w:p w14:paraId="23548E9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1:52,500</w:t>
      </w:r>
    </w:p>
    <w:p w14:paraId="7DEEEDE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1:43,125</w:t>
      </w:r>
    </w:p>
    <w:p w14:paraId="522A8A5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1:33,750</w:t>
      </w:r>
    </w:p>
    <w:p w14:paraId="450A258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1:24,375</w:t>
      </w:r>
    </w:p>
    <w:p w14:paraId="314E00B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1:15,000</w:t>
      </w:r>
    </w:p>
    <w:p w14:paraId="187F069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1:05,625</w:t>
      </w:r>
    </w:p>
    <w:p w14:paraId="5C2C7D9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0:56,250</w:t>
      </w:r>
    </w:p>
    <w:p w14:paraId="31DBB0B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0:46,875</w:t>
      </w:r>
    </w:p>
    <w:p w14:paraId="5416938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0:37,500</w:t>
      </w:r>
    </w:p>
    <w:p w14:paraId="0125727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0:28,125</w:t>
      </w:r>
    </w:p>
    <w:p w14:paraId="14A5E8D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0:18,750</w:t>
      </w:r>
    </w:p>
    <w:p w14:paraId="3BE2929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0:09,375</w:t>
      </w:r>
    </w:p>
    <w:p w14:paraId="7E1E945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0:00,000</w:t>
      </w:r>
    </w:p>
    <w:p w14:paraId="762CC75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9:50,625</w:t>
      </w:r>
    </w:p>
    <w:p w14:paraId="2EE7F4E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9:41,250</w:t>
      </w:r>
    </w:p>
    <w:p w14:paraId="13AB007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9:31,875</w:t>
      </w:r>
    </w:p>
    <w:p w14:paraId="223E623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9:22,500</w:t>
      </w:r>
    </w:p>
    <w:p w14:paraId="4E4B01F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9:13,125</w:t>
      </w:r>
    </w:p>
    <w:p w14:paraId="2E984C9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9:03,750</w:t>
      </w:r>
    </w:p>
    <w:p w14:paraId="23BECBC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8:54,375</w:t>
      </w:r>
    </w:p>
    <w:p w14:paraId="699BFDA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8:45,000</w:t>
      </w:r>
    </w:p>
    <w:p w14:paraId="205F25F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8:35,625</w:t>
      </w:r>
    </w:p>
    <w:p w14:paraId="7D40724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8:26,250</w:t>
      </w:r>
    </w:p>
    <w:p w14:paraId="2C6E2B0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8:16,875</w:t>
      </w:r>
    </w:p>
    <w:p w14:paraId="1975556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8:07,500</w:t>
      </w:r>
    </w:p>
    <w:p w14:paraId="455B250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7:58,125</w:t>
      </w:r>
    </w:p>
    <w:p w14:paraId="54A8E6C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7:48,750</w:t>
      </w:r>
    </w:p>
    <w:p w14:paraId="6EAAE4B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7:39,375</w:t>
      </w:r>
    </w:p>
    <w:p w14:paraId="2D16358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7:30,000</w:t>
      </w:r>
    </w:p>
    <w:p w14:paraId="481124A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7:20,625</w:t>
      </w:r>
    </w:p>
    <w:p w14:paraId="54B92BD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7:11,250</w:t>
      </w:r>
    </w:p>
    <w:p w14:paraId="5ED3778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7:01,875</w:t>
      </w:r>
    </w:p>
    <w:p w14:paraId="719E28A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6:52,500</w:t>
      </w:r>
    </w:p>
    <w:p w14:paraId="5B8A4CA2"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6:43,125</w:t>
      </w:r>
    </w:p>
    <w:p w14:paraId="63AAC51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6:33,750</w:t>
      </w:r>
    </w:p>
    <w:p w14:paraId="2957957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6:24,375</w:t>
      </w:r>
    </w:p>
    <w:p w14:paraId="200EB49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6:15,000</w:t>
      </w:r>
    </w:p>
    <w:p w14:paraId="6F3349C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6:05,625</w:t>
      </w:r>
    </w:p>
    <w:p w14:paraId="1DA1CB8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5:56,250</w:t>
      </w:r>
    </w:p>
    <w:p w14:paraId="6309E67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5:46,875</w:t>
      </w:r>
    </w:p>
    <w:p w14:paraId="0DDB36B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5:37,500</w:t>
      </w:r>
    </w:p>
    <w:p w14:paraId="2DCE583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5:28,125</w:t>
      </w:r>
    </w:p>
    <w:p w14:paraId="601AA14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5:18,750</w:t>
      </w:r>
    </w:p>
    <w:p w14:paraId="78AADBB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5:09,375</w:t>
      </w:r>
    </w:p>
    <w:p w14:paraId="4DBBE60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5:00,000</w:t>
      </w:r>
    </w:p>
    <w:p w14:paraId="3C747FC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4:50,625</w:t>
      </w:r>
    </w:p>
    <w:p w14:paraId="5C56919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4:41,250</w:t>
      </w:r>
    </w:p>
    <w:p w14:paraId="001D273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4:31,875</w:t>
      </w:r>
    </w:p>
    <w:p w14:paraId="7975B05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4:22,500</w:t>
      </w:r>
    </w:p>
    <w:p w14:paraId="32FAA0C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4:13,125</w:t>
      </w:r>
    </w:p>
    <w:p w14:paraId="53F773F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4:03,750</w:t>
      </w:r>
    </w:p>
    <w:p w14:paraId="5728E45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3:54,375</w:t>
      </w:r>
    </w:p>
    <w:p w14:paraId="56CC78A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3:45,000</w:t>
      </w:r>
    </w:p>
    <w:p w14:paraId="7D3D8E7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3:35,625</w:t>
      </w:r>
    </w:p>
    <w:p w14:paraId="3D8F1F02"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3:26,250</w:t>
      </w:r>
    </w:p>
    <w:p w14:paraId="36A556F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3:16,875</w:t>
      </w:r>
    </w:p>
    <w:p w14:paraId="0006D16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3:07,500</w:t>
      </w:r>
    </w:p>
    <w:p w14:paraId="209CE7D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2:58,125</w:t>
      </w:r>
    </w:p>
    <w:p w14:paraId="3E76E12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2:48,750</w:t>
      </w:r>
    </w:p>
    <w:p w14:paraId="71A83F3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2:39,375</w:t>
      </w:r>
    </w:p>
    <w:p w14:paraId="5E8D83E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2:30,000</w:t>
      </w:r>
    </w:p>
    <w:p w14:paraId="760A493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2:20,625</w:t>
      </w:r>
    </w:p>
    <w:p w14:paraId="03A7154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2:11,250</w:t>
      </w:r>
    </w:p>
    <w:p w14:paraId="3BE8001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2:01,875</w:t>
      </w:r>
    </w:p>
    <w:p w14:paraId="4E57334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1:52,500</w:t>
      </w:r>
    </w:p>
    <w:p w14:paraId="025770A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1:43,125</w:t>
      </w:r>
    </w:p>
    <w:p w14:paraId="6F8A920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1:33,750</w:t>
      </w:r>
    </w:p>
    <w:p w14:paraId="3211406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1:24,375</w:t>
      </w:r>
    </w:p>
    <w:p w14:paraId="5AE0BE2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1:15,000</w:t>
      </w:r>
    </w:p>
    <w:p w14:paraId="7AEBDF5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1:05,625</w:t>
      </w:r>
    </w:p>
    <w:p w14:paraId="45E41281"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0:56,250</w:t>
      </w:r>
    </w:p>
    <w:p w14:paraId="59A6A91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0:46,875</w:t>
      </w:r>
    </w:p>
    <w:p w14:paraId="69B2BDF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0:37,500</w:t>
      </w:r>
    </w:p>
    <w:p w14:paraId="092E6CF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0:28,125</w:t>
      </w:r>
    </w:p>
    <w:p w14:paraId="55164CF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0:18,750</w:t>
      </w:r>
    </w:p>
    <w:p w14:paraId="539288E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0:09,375</w:t>
      </w:r>
    </w:p>
    <w:p w14:paraId="379AC71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0:01,506</w:t>
      </w:r>
    </w:p>
    <w:p w14:paraId="47D531B2"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0,000;-44:30:01,506</w:t>
      </w:r>
    </w:p>
    <w:p w14:paraId="58E0602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0,000;-44:30:00,000</w:t>
      </w:r>
    </w:p>
    <w:p w14:paraId="32D617AE" w14:textId="77777777" w:rsidR="007072E6" w:rsidRPr="00E52E90" w:rsidRDefault="007072E6" w:rsidP="007072E6">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SF-T-121 (EXCLUSÃO)</w:t>
      </w:r>
    </w:p>
    <w:p w14:paraId="5A5741A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4:03,750;-44:45:18,750</w:t>
      </w:r>
    </w:p>
    <w:p w14:paraId="607F976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8:54,375;-44:45:18,750</w:t>
      </w:r>
    </w:p>
    <w:p w14:paraId="19DF8F61"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8:54,375;-44:42:01,875</w:t>
      </w:r>
    </w:p>
    <w:p w14:paraId="308C2A9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4:03,750;-44:42:01,875</w:t>
      </w:r>
    </w:p>
    <w:p w14:paraId="0C4BD9F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4:03,750;-44:45:18,750</w:t>
      </w:r>
    </w:p>
    <w:p w14:paraId="54F4FDFE" w14:textId="77777777" w:rsidR="007072E6" w:rsidRPr="00E52E90" w:rsidRDefault="007072E6" w:rsidP="007072E6">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SF-T-125 (PRINCIPAL)</w:t>
      </w:r>
    </w:p>
    <w:p w14:paraId="55C0D46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7:30,000;-46:30:00,000</w:t>
      </w:r>
    </w:p>
    <w:p w14:paraId="61A0AF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6:30:00,000</w:t>
      </w:r>
    </w:p>
    <w:p w14:paraId="6C66BFC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6:00:00,000</w:t>
      </w:r>
    </w:p>
    <w:p w14:paraId="3CD8569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6:00:00,000</w:t>
      </w:r>
    </w:p>
    <w:p w14:paraId="527FA1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6:30:00,000</w:t>
      </w:r>
    </w:p>
    <w:p w14:paraId="056C042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5:00,000;-46:30:00,000</w:t>
      </w:r>
    </w:p>
    <w:p w14:paraId="1BE7629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5:00,000;-46:26:15,000</w:t>
      </w:r>
    </w:p>
    <w:p w14:paraId="16BE3DA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7:30,000;-46:26:15,000</w:t>
      </w:r>
    </w:p>
    <w:p w14:paraId="1B511B9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7:30,000;-46:30:00,000</w:t>
      </w:r>
    </w:p>
    <w:p w14:paraId="119C78D4"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25 (EXCLUSÃO)</w:t>
      </w:r>
    </w:p>
    <w:p w14:paraId="3AD411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3:26,250;-46:23:45,000</w:t>
      </w:r>
    </w:p>
    <w:p w14:paraId="74C300D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3:26,250;-46:26:33,750</w:t>
      </w:r>
    </w:p>
    <w:p w14:paraId="7804CB9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6:24,375;-46:26:33,750</w:t>
      </w:r>
    </w:p>
    <w:p w14:paraId="6B04423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6:24,375;-46:23:45,000</w:t>
      </w:r>
    </w:p>
    <w:p w14:paraId="1D6C2AE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3:26,250;-46:23:45,000</w:t>
      </w:r>
    </w:p>
    <w:p w14:paraId="59B6459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26</w:t>
      </w:r>
    </w:p>
    <w:p w14:paraId="4099A19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0:00,000</w:t>
      </w:r>
    </w:p>
    <w:p w14:paraId="60D97DA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0:09,375</w:t>
      </w:r>
    </w:p>
    <w:p w14:paraId="12B6D21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0:18,750</w:t>
      </w:r>
    </w:p>
    <w:p w14:paraId="0AA7062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0:28,125</w:t>
      </w:r>
    </w:p>
    <w:p w14:paraId="44A34CA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0:37,500</w:t>
      </w:r>
    </w:p>
    <w:p w14:paraId="47BF5CC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0:46,875</w:t>
      </w:r>
    </w:p>
    <w:p w14:paraId="135749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0:56,250</w:t>
      </w:r>
    </w:p>
    <w:p w14:paraId="16ABEC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1:05,625</w:t>
      </w:r>
    </w:p>
    <w:p w14:paraId="5CA82F8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1:15,000</w:t>
      </w:r>
    </w:p>
    <w:p w14:paraId="3B33B9E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1:24,375</w:t>
      </w:r>
    </w:p>
    <w:p w14:paraId="4A6F18A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1:33,750</w:t>
      </w:r>
    </w:p>
    <w:p w14:paraId="23107FD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1:43,125</w:t>
      </w:r>
    </w:p>
    <w:p w14:paraId="4B04A95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1:52,500</w:t>
      </w:r>
    </w:p>
    <w:p w14:paraId="0CE1CA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2:01,875</w:t>
      </w:r>
    </w:p>
    <w:p w14:paraId="4D232E9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2:11,250</w:t>
      </w:r>
    </w:p>
    <w:p w14:paraId="59BEAA9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2:20,625</w:t>
      </w:r>
    </w:p>
    <w:p w14:paraId="02A295D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2:30,000</w:t>
      </w:r>
    </w:p>
    <w:p w14:paraId="325ACA5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2:39,375</w:t>
      </w:r>
    </w:p>
    <w:p w14:paraId="6011742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2:48,750</w:t>
      </w:r>
    </w:p>
    <w:p w14:paraId="18A0DE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2:58,125</w:t>
      </w:r>
    </w:p>
    <w:p w14:paraId="6E8567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3:07,500</w:t>
      </w:r>
    </w:p>
    <w:p w14:paraId="0EE2D1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3:16,875</w:t>
      </w:r>
    </w:p>
    <w:p w14:paraId="2E8F2C0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3:26,250</w:t>
      </w:r>
    </w:p>
    <w:p w14:paraId="4599D04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3:35,625</w:t>
      </w:r>
    </w:p>
    <w:p w14:paraId="38D820A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3:45,000</w:t>
      </w:r>
    </w:p>
    <w:p w14:paraId="5669F0A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3:54,375</w:t>
      </w:r>
    </w:p>
    <w:p w14:paraId="3942EB4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4:03,750</w:t>
      </w:r>
    </w:p>
    <w:p w14:paraId="5749A3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4:13,125</w:t>
      </w:r>
    </w:p>
    <w:p w14:paraId="3F094DA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4:22,500</w:t>
      </w:r>
    </w:p>
    <w:p w14:paraId="62F5EE3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4:31,875</w:t>
      </w:r>
    </w:p>
    <w:p w14:paraId="0FC0A4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4:41,250</w:t>
      </w:r>
    </w:p>
    <w:p w14:paraId="6C6BDC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4:50,625</w:t>
      </w:r>
    </w:p>
    <w:p w14:paraId="00EA07F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5:00,000</w:t>
      </w:r>
    </w:p>
    <w:p w14:paraId="2D400D9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5:09,375</w:t>
      </w:r>
    </w:p>
    <w:p w14:paraId="0D56D7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5:18,750</w:t>
      </w:r>
    </w:p>
    <w:p w14:paraId="579E55B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5:28,125</w:t>
      </w:r>
    </w:p>
    <w:p w14:paraId="704C3C7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5:37,500</w:t>
      </w:r>
    </w:p>
    <w:p w14:paraId="37B7981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5:46,875</w:t>
      </w:r>
    </w:p>
    <w:p w14:paraId="19535B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5:56,250</w:t>
      </w:r>
    </w:p>
    <w:p w14:paraId="2DDA50E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6:05,625</w:t>
      </w:r>
    </w:p>
    <w:p w14:paraId="2B5F90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6:15,000</w:t>
      </w:r>
    </w:p>
    <w:p w14:paraId="0C39661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6:24,375</w:t>
      </w:r>
    </w:p>
    <w:p w14:paraId="110F27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6:33,750</w:t>
      </w:r>
    </w:p>
    <w:p w14:paraId="0D769EF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6:43,125</w:t>
      </w:r>
    </w:p>
    <w:p w14:paraId="1ABD4C1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6:52,500</w:t>
      </w:r>
    </w:p>
    <w:p w14:paraId="6B1DBAF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7:01,875</w:t>
      </w:r>
    </w:p>
    <w:p w14:paraId="6E9A8C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7:11,250</w:t>
      </w:r>
    </w:p>
    <w:p w14:paraId="39FB54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7:20,625</w:t>
      </w:r>
    </w:p>
    <w:p w14:paraId="79EAFE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7:30,000</w:t>
      </w:r>
    </w:p>
    <w:p w14:paraId="4741D0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7:39,375</w:t>
      </w:r>
    </w:p>
    <w:p w14:paraId="42DF8D5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7:48,750</w:t>
      </w:r>
    </w:p>
    <w:p w14:paraId="153EAEE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7:58,125</w:t>
      </w:r>
    </w:p>
    <w:p w14:paraId="20C9B6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8:07,500</w:t>
      </w:r>
    </w:p>
    <w:p w14:paraId="7561B4A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8:16,875</w:t>
      </w:r>
    </w:p>
    <w:p w14:paraId="405B56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8:26,250</w:t>
      </w:r>
    </w:p>
    <w:p w14:paraId="0B081C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8:35,625</w:t>
      </w:r>
    </w:p>
    <w:p w14:paraId="512FD4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8:45,000</w:t>
      </w:r>
    </w:p>
    <w:p w14:paraId="32F847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8:54,375</w:t>
      </w:r>
    </w:p>
    <w:p w14:paraId="79D191A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9:03,750</w:t>
      </w:r>
    </w:p>
    <w:p w14:paraId="77CC96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9:13,125</w:t>
      </w:r>
    </w:p>
    <w:p w14:paraId="7EACB0B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9:22,500</w:t>
      </w:r>
    </w:p>
    <w:p w14:paraId="420582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9:31,875</w:t>
      </w:r>
    </w:p>
    <w:p w14:paraId="6873FB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9:41,250</w:t>
      </w:r>
    </w:p>
    <w:p w14:paraId="4491801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9:50,625</w:t>
      </w:r>
    </w:p>
    <w:p w14:paraId="1CEC889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40:00,000</w:t>
      </w:r>
    </w:p>
    <w:p w14:paraId="393FE6B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40:09,375</w:t>
      </w:r>
    </w:p>
    <w:p w14:paraId="6382AB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40:18,750</w:t>
      </w:r>
    </w:p>
    <w:p w14:paraId="26F0E6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40:28,125</w:t>
      </w:r>
    </w:p>
    <w:p w14:paraId="02C11F2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40:37,500</w:t>
      </w:r>
    </w:p>
    <w:p w14:paraId="45D5C21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0:46,875</w:t>
      </w:r>
    </w:p>
    <w:p w14:paraId="34839D7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0:56,250</w:t>
      </w:r>
    </w:p>
    <w:p w14:paraId="383B9B3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1:05,625</w:t>
      </w:r>
    </w:p>
    <w:p w14:paraId="61BD87E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1:15,000</w:t>
      </w:r>
    </w:p>
    <w:p w14:paraId="3F13B8B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1:24,375</w:t>
      </w:r>
    </w:p>
    <w:p w14:paraId="72A1C10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1:33,750</w:t>
      </w:r>
    </w:p>
    <w:p w14:paraId="4277427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1:43,125</w:t>
      </w:r>
    </w:p>
    <w:p w14:paraId="743DEB7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1:52,500</w:t>
      </w:r>
    </w:p>
    <w:p w14:paraId="067EB6A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2:01,875</w:t>
      </w:r>
    </w:p>
    <w:p w14:paraId="4631112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2:11,250</w:t>
      </w:r>
    </w:p>
    <w:p w14:paraId="636B2C9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2:20,625</w:t>
      </w:r>
    </w:p>
    <w:p w14:paraId="219AF55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2:30,000</w:t>
      </w:r>
    </w:p>
    <w:p w14:paraId="50C241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2:39,375</w:t>
      </w:r>
    </w:p>
    <w:p w14:paraId="476233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2:48,750</w:t>
      </w:r>
    </w:p>
    <w:p w14:paraId="1D6C13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2:58,125</w:t>
      </w:r>
    </w:p>
    <w:p w14:paraId="563E99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3:07,500</w:t>
      </w:r>
    </w:p>
    <w:p w14:paraId="3A983FA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3:16,875</w:t>
      </w:r>
    </w:p>
    <w:p w14:paraId="7DCFC4A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3:26,250</w:t>
      </w:r>
    </w:p>
    <w:p w14:paraId="26B8680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3:35,625</w:t>
      </w:r>
    </w:p>
    <w:p w14:paraId="0B7CA0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3:45,000</w:t>
      </w:r>
    </w:p>
    <w:p w14:paraId="473394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3:54,375</w:t>
      </w:r>
    </w:p>
    <w:p w14:paraId="20DF58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4:03,750</w:t>
      </w:r>
    </w:p>
    <w:p w14:paraId="334003A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4:13,125</w:t>
      </w:r>
    </w:p>
    <w:p w14:paraId="39D980C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4:22,500</w:t>
      </w:r>
    </w:p>
    <w:p w14:paraId="682E1A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4:31,875</w:t>
      </w:r>
    </w:p>
    <w:p w14:paraId="4BCDA3A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4:41,250</w:t>
      </w:r>
    </w:p>
    <w:p w14:paraId="2B0B949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4:50,625</w:t>
      </w:r>
    </w:p>
    <w:p w14:paraId="7650E9D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5:00,000</w:t>
      </w:r>
    </w:p>
    <w:p w14:paraId="19275CF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5:09,375</w:t>
      </w:r>
    </w:p>
    <w:p w14:paraId="1625EF0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5:18,750</w:t>
      </w:r>
    </w:p>
    <w:p w14:paraId="4850D3F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5:28,125</w:t>
      </w:r>
    </w:p>
    <w:p w14:paraId="5FDF6E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5:37,500</w:t>
      </w:r>
    </w:p>
    <w:p w14:paraId="19A246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5:46,875</w:t>
      </w:r>
    </w:p>
    <w:p w14:paraId="0177D72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5:56,250</w:t>
      </w:r>
    </w:p>
    <w:p w14:paraId="6D85923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6:05,625</w:t>
      </w:r>
    </w:p>
    <w:p w14:paraId="38461C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6:15,000</w:t>
      </w:r>
    </w:p>
    <w:p w14:paraId="74D054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6:24,375</w:t>
      </w:r>
    </w:p>
    <w:p w14:paraId="775569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6:33,750</w:t>
      </w:r>
    </w:p>
    <w:p w14:paraId="22BA2FE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6:43,125</w:t>
      </w:r>
    </w:p>
    <w:p w14:paraId="5BCB5D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6:52,500</w:t>
      </w:r>
    </w:p>
    <w:p w14:paraId="23D08E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7:01,875</w:t>
      </w:r>
    </w:p>
    <w:p w14:paraId="12E5E8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7:11,250</w:t>
      </w:r>
    </w:p>
    <w:p w14:paraId="191E124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7:20,625</w:t>
      </w:r>
    </w:p>
    <w:p w14:paraId="31AFAD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7:30,000</w:t>
      </w:r>
    </w:p>
    <w:p w14:paraId="3BA83E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7:39,375</w:t>
      </w:r>
    </w:p>
    <w:p w14:paraId="407AC8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7:48,750</w:t>
      </w:r>
    </w:p>
    <w:p w14:paraId="4161FE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7:58,125</w:t>
      </w:r>
    </w:p>
    <w:p w14:paraId="676B2D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8:07,500</w:t>
      </w:r>
    </w:p>
    <w:p w14:paraId="15B05E4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8:16,875</w:t>
      </w:r>
    </w:p>
    <w:p w14:paraId="2A1CAD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8:26,250</w:t>
      </w:r>
    </w:p>
    <w:p w14:paraId="294137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8:35,625</w:t>
      </w:r>
    </w:p>
    <w:p w14:paraId="460D13E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8:45,000</w:t>
      </w:r>
    </w:p>
    <w:p w14:paraId="7EC1C4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8:54,375</w:t>
      </w:r>
    </w:p>
    <w:p w14:paraId="6A93FA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9:03,750</w:t>
      </w:r>
    </w:p>
    <w:p w14:paraId="4A0DA7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9:13,125</w:t>
      </w:r>
    </w:p>
    <w:p w14:paraId="08D1080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9:22,500</w:t>
      </w:r>
    </w:p>
    <w:p w14:paraId="562D13F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9:31,875</w:t>
      </w:r>
    </w:p>
    <w:p w14:paraId="1A6399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9:41,250</w:t>
      </w:r>
    </w:p>
    <w:p w14:paraId="79F2D1D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9:50,625</w:t>
      </w:r>
    </w:p>
    <w:p w14:paraId="73695B0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0:00,000</w:t>
      </w:r>
    </w:p>
    <w:p w14:paraId="2BD61C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0:09,375</w:t>
      </w:r>
    </w:p>
    <w:p w14:paraId="5015BE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0:18,750</w:t>
      </w:r>
    </w:p>
    <w:p w14:paraId="6D3D2F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0:28,125</w:t>
      </w:r>
    </w:p>
    <w:p w14:paraId="5F502AA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0:37,500</w:t>
      </w:r>
    </w:p>
    <w:p w14:paraId="2181375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0:46,875</w:t>
      </w:r>
    </w:p>
    <w:p w14:paraId="7534C2F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0:56,250</w:t>
      </w:r>
    </w:p>
    <w:p w14:paraId="04279C8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1:05,625</w:t>
      </w:r>
    </w:p>
    <w:p w14:paraId="7EAD909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1:15,000</w:t>
      </w:r>
    </w:p>
    <w:p w14:paraId="639089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1:24,375</w:t>
      </w:r>
    </w:p>
    <w:p w14:paraId="3AEF716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1:33,750</w:t>
      </w:r>
    </w:p>
    <w:p w14:paraId="0EDDC1D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1:43,125</w:t>
      </w:r>
    </w:p>
    <w:p w14:paraId="6C6193D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1:52,500</w:t>
      </w:r>
    </w:p>
    <w:p w14:paraId="7671974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2:01,875</w:t>
      </w:r>
    </w:p>
    <w:p w14:paraId="7EC5D9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2:11,250</w:t>
      </w:r>
    </w:p>
    <w:p w14:paraId="072AB2A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2:20,625</w:t>
      </w:r>
    </w:p>
    <w:p w14:paraId="0C156A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2:30,000</w:t>
      </w:r>
    </w:p>
    <w:p w14:paraId="2C9F6C7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2:39,375</w:t>
      </w:r>
    </w:p>
    <w:p w14:paraId="7B1138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2:48,750</w:t>
      </w:r>
    </w:p>
    <w:p w14:paraId="5EA79E0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2:58,125</w:t>
      </w:r>
    </w:p>
    <w:p w14:paraId="5F65736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3:07,500</w:t>
      </w:r>
    </w:p>
    <w:p w14:paraId="520893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3:16,875</w:t>
      </w:r>
    </w:p>
    <w:p w14:paraId="2E1AFC7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3:26,250</w:t>
      </w:r>
    </w:p>
    <w:p w14:paraId="5C53FE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3:35,625</w:t>
      </w:r>
    </w:p>
    <w:p w14:paraId="1D4FBC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3:45,000</w:t>
      </w:r>
    </w:p>
    <w:p w14:paraId="16EFC2A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3:54,375</w:t>
      </w:r>
    </w:p>
    <w:p w14:paraId="070C5E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4:03,750</w:t>
      </w:r>
    </w:p>
    <w:p w14:paraId="00927E2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4:13,125</w:t>
      </w:r>
    </w:p>
    <w:p w14:paraId="0EFDE78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4:22,500</w:t>
      </w:r>
    </w:p>
    <w:p w14:paraId="3DA8AFB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4:31,875</w:t>
      </w:r>
    </w:p>
    <w:p w14:paraId="0B6ACEC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4:41,250</w:t>
      </w:r>
    </w:p>
    <w:p w14:paraId="1B8A58E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4:50,625</w:t>
      </w:r>
    </w:p>
    <w:p w14:paraId="258105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5:00,000</w:t>
      </w:r>
    </w:p>
    <w:p w14:paraId="61ABEF4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5:09,375</w:t>
      </w:r>
    </w:p>
    <w:p w14:paraId="1C0881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5:18,750</w:t>
      </w:r>
    </w:p>
    <w:p w14:paraId="0D6BD9A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5:28,125</w:t>
      </w:r>
    </w:p>
    <w:p w14:paraId="7D899CA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5:37,500</w:t>
      </w:r>
    </w:p>
    <w:p w14:paraId="234AB8D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5:46,875</w:t>
      </w:r>
    </w:p>
    <w:p w14:paraId="04A1B66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5:56,250</w:t>
      </w:r>
    </w:p>
    <w:p w14:paraId="4ADF139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6:05,625</w:t>
      </w:r>
    </w:p>
    <w:p w14:paraId="6AFE511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6:15,000</w:t>
      </w:r>
    </w:p>
    <w:p w14:paraId="397A51D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6:24,375</w:t>
      </w:r>
    </w:p>
    <w:p w14:paraId="24A1DD6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6:33,750</w:t>
      </w:r>
    </w:p>
    <w:p w14:paraId="70B7726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6:43,125</w:t>
      </w:r>
    </w:p>
    <w:p w14:paraId="48AD169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6:52,500</w:t>
      </w:r>
    </w:p>
    <w:p w14:paraId="3349513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7:01,875</w:t>
      </w:r>
    </w:p>
    <w:p w14:paraId="1EBE60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7:11,250</w:t>
      </w:r>
    </w:p>
    <w:p w14:paraId="088C22A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7:20,625</w:t>
      </w:r>
    </w:p>
    <w:p w14:paraId="031A111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7:30,000</w:t>
      </w:r>
    </w:p>
    <w:p w14:paraId="1A0DC6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7:39,375</w:t>
      </w:r>
    </w:p>
    <w:p w14:paraId="1D81B96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7:48,750</w:t>
      </w:r>
    </w:p>
    <w:p w14:paraId="14B2C70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7:58,125</w:t>
      </w:r>
    </w:p>
    <w:p w14:paraId="29899E1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8:07,500</w:t>
      </w:r>
    </w:p>
    <w:p w14:paraId="1F820C8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8:16,875</w:t>
      </w:r>
    </w:p>
    <w:p w14:paraId="5B2777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8:26,250</w:t>
      </w:r>
    </w:p>
    <w:p w14:paraId="142AD3E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8:35,625</w:t>
      </w:r>
    </w:p>
    <w:p w14:paraId="4A0F164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8:45,000</w:t>
      </w:r>
    </w:p>
    <w:p w14:paraId="3FD5D2A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8:54,375</w:t>
      </w:r>
    </w:p>
    <w:p w14:paraId="08FFCB2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9:03,750</w:t>
      </w:r>
    </w:p>
    <w:p w14:paraId="582179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9:13,125</w:t>
      </w:r>
    </w:p>
    <w:p w14:paraId="1743BC8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9:22,500</w:t>
      </w:r>
    </w:p>
    <w:p w14:paraId="1CA452D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9:31,875</w:t>
      </w:r>
    </w:p>
    <w:p w14:paraId="670C07F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9:41,250</w:t>
      </w:r>
    </w:p>
    <w:p w14:paraId="539A1EC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9:50,625</w:t>
      </w:r>
    </w:p>
    <w:p w14:paraId="5A9B1A1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6:00:00,000</w:t>
      </w:r>
    </w:p>
    <w:p w14:paraId="0B4503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6:00:00,000</w:t>
      </w:r>
    </w:p>
    <w:p w14:paraId="7198BEB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5:30:00,000</w:t>
      </w:r>
    </w:p>
    <w:p w14:paraId="0BD9C17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0:00,000</w:t>
      </w:r>
    </w:p>
    <w:p w14:paraId="3BDE8D7A"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27</w:t>
      </w:r>
    </w:p>
    <w:p w14:paraId="63E6461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2:30,000;-45:30:00,000</w:t>
      </w:r>
    </w:p>
    <w:p w14:paraId="141C49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5:30:00,000</w:t>
      </w:r>
    </w:p>
    <w:p w14:paraId="1C4C29C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5:00:00,000</w:t>
      </w:r>
    </w:p>
    <w:p w14:paraId="30EC026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5:00:00,000</w:t>
      </w:r>
    </w:p>
    <w:p w14:paraId="6925D37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5:11:15,000</w:t>
      </w:r>
    </w:p>
    <w:p w14:paraId="6B2F054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1:15,000;-45:11:15,000</w:t>
      </w:r>
    </w:p>
    <w:p w14:paraId="05E953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1:15,000;-45:15:28,125</w:t>
      </w:r>
    </w:p>
    <w:p w14:paraId="63427F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2:30,000;-45:15:28,125</w:t>
      </w:r>
    </w:p>
    <w:p w14:paraId="091D740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2:30,000;-45:30:00,000</w:t>
      </w:r>
    </w:p>
    <w:p w14:paraId="49F8BE1B"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28</w:t>
      </w:r>
    </w:p>
    <w:p w14:paraId="66A1E6E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4:30:00,000</w:t>
      </w:r>
    </w:p>
    <w:p w14:paraId="6C24F91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5:00:00,000</w:t>
      </w:r>
    </w:p>
    <w:p w14:paraId="617611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5:00:00,000</w:t>
      </w:r>
    </w:p>
    <w:p w14:paraId="097AC93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4:30:00,000</w:t>
      </w:r>
    </w:p>
    <w:p w14:paraId="46863A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4:30:00,000</w:t>
      </w:r>
    </w:p>
    <w:p w14:paraId="2687625D"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1 (PRINCIPAL)</w:t>
      </w:r>
    </w:p>
    <w:p w14:paraId="32D5422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35,625;-46:20:18,750</w:t>
      </w:r>
    </w:p>
    <w:p w14:paraId="3A56DC9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6:20:18,750</w:t>
      </w:r>
    </w:p>
    <w:p w14:paraId="315A00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6:30:00,000</w:t>
      </w:r>
    </w:p>
    <w:p w14:paraId="64CD231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03,750;-46:30:00,000</w:t>
      </w:r>
    </w:p>
    <w:p w14:paraId="2CC7F66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03,750;-46:27:11,250</w:t>
      </w:r>
    </w:p>
    <w:p w14:paraId="0E43DCF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30,000;-46:27:11,250</w:t>
      </w:r>
    </w:p>
    <w:p w14:paraId="5C803DD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30,000;-46:30:00,000</w:t>
      </w:r>
    </w:p>
    <w:p w14:paraId="3ED0C8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6:30:00,000</w:t>
      </w:r>
    </w:p>
    <w:p w14:paraId="6AB82C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6:00:00,000</w:t>
      </w:r>
    </w:p>
    <w:p w14:paraId="368CF14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6:00:00,000</w:t>
      </w:r>
    </w:p>
    <w:p w14:paraId="58119D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6:00:01,560</w:t>
      </w:r>
    </w:p>
    <w:p w14:paraId="36DC5CA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11,054;-46:00:01,560</w:t>
      </w:r>
    </w:p>
    <w:p w14:paraId="3EDB77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20,429;-46:00:01,560</w:t>
      </w:r>
    </w:p>
    <w:p w14:paraId="0481FEC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29,804;-46:00:01,560</w:t>
      </w:r>
    </w:p>
    <w:p w14:paraId="0A189C4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39,179;-46:00:01,560</w:t>
      </w:r>
    </w:p>
    <w:p w14:paraId="6D30CE5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48,554;-46:00:01,560</w:t>
      </w:r>
    </w:p>
    <w:p w14:paraId="0468214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57,929;-46:00:01,560</w:t>
      </w:r>
    </w:p>
    <w:p w14:paraId="29D102C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07,304;-46:00:01,560</w:t>
      </w:r>
    </w:p>
    <w:p w14:paraId="526339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16,679;-46:00:01,560</w:t>
      </w:r>
    </w:p>
    <w:p w14:paraId="439F9F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26,054;-46:00:01,560</w:t>
      </w:r>
    </w:p>
    <w:p w14:paraId="5DA3EC5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35,429;-46:00:01,560</w:t>
      </w:r>
    </w:p>
    <w:p w14:paraId="74AE8C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44,804;-46:00:01,560</w:t>
      </w:r>
    </w:p>
    <w:p w14:paraId="67534AA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54,179;-46:00:01,560</w:t>
      </w:r>
    </w:p>
    <w:p w14:paraId="0164AB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03,555;-46:00:01,560</w:t>
      </w:r>
    </w:p>
    <w:p w14:paraId="0E04357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12,930;-46:00:01,560</w:t>
      </w:r>
    </w:p>
    <w:p w14:paraId="52842B9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22,305;-46:00:01,560</w:t>
      </w:r>
    </w:p>
    <w:p w14:paraId="3388190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31,680;-46:00:01,560</w:t>
      </w:r>
    </w:p>
    <w:p w14:paraId="0734FE4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41,055;-46:00:01,560</w:t>
      </w:r>
    </w:p>
    <w:p w14:paraId="170CCB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50,430;-46:00:01,560</w:t>
      </w:r>
    </w:p>
    <w:p w14:paraId="60DD68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59,805;-46:00:01,560</w:t>
      </w:r>
    </w:p>
    <w:p w14:paraId="2900EC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09,180;-46:00:01,560</w:t>
      </w:r>
    </w:p>
    <w:p w14:paraId="237AC7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18,555;-46:00:01,560</w:t>
      </w:r>
    </w:p>
    <w:p w14:paraId="3834D81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27,930;-46:00:01,560</w:t>
      </w:r>
    </w:p>
    <w:p w14:paraId="5E527AD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37,305;-46:00:01,560</w:t>
      </w:r>
    </w:p>
    <w:p w14:paraId="1D3F627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46,680;-46:00:01,560</w:t>
      </w:r>
    </w:p>
    <w:p w14:paraId="23B08F2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56,055;-46:00:01,560</w:t>
      </w:r>
    </w:p>
    <w:p w14:paraId="47716A1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05,430;-46:00:01,560</w:t>
      </w:r>
    </w:p>
    <w:p w14:paraId="64FEFB4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14,805;-46:00:01,560</w:t>
      </w:r>
    </w:p>
    <w:p w14:paraId="24FA71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24,180;-46:00:01,560</w:t>
      </w:r>
    </w:p>
    <w:p w14:paraId="36EFF9E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33,555;-46:00:01,560</w:t>
      </w:r>
    </w:p>
    <w:p w14:paraId="2F5367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42,930;-46:00:01,560</w:t>
      </w:r>
    </w:p>
    <w:p w14:paraId="2DC18BC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52,305;-46:00:01,560</w:t>
      </w:r>
    </w:p>
    <w:p w14:paraId="751CDBA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01,680;-46:00:01,560</w:t>
      </w:r>
    </w:p>
    <w:p w14:paraId="6F23D85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11,056;-46:00:01,560</w:t>
      </w:r>
    </w:p>
    <w:p w14:paraId="4D2F0B1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20,431;-46:00:01,561</w:t>
      </w:r>
    </w:p>
    <w:p w14:paraId="20CA80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29,806;-46:00:01,561</w:t>
      </w:r>
    </w:p>
    <w:p w14:paraId="13BBF87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39,181;-46:00:01,561</w:t>
      </w:r>
    </w:p>
    <w:p w14:paraId="2D37A55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48,556;-46:00:01,561</w:t>
      </w:r>
    </w:p>
    <w:p w14:paraId="4ACF496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57,931;-46:00:01,561</w:t>
      </w:r>
    </w:p>
    <w:p w14:paraId="0D40013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07,306;-46:00:01,561</w:t>
      </w:r>
    </w:p>
    <w:p w14:paraId="6B7B33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16,681;-46:00:01,561</w:t>
      </w:r>
    </w:p>
    <w:p w14:paraId="707B7E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26,056;-46:00:01,561</w:t>
      </w:r>
    </w:p>
    <w:p w14:paraId="4CAADC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35,431;-46:00:01,561</w:t>
      </w:r>
    </w:p>
    <w:p w14:paraId="51E733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44,806;-46:00:01,561</w:t>
      </w:r>
    </w:p>
    <w:p w14:paraId="2DAD624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54,181;-46:00:01,561</w:t>
      </w:r>
    </w:p>
    <w:p w14:paraId="6F9EEFD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03,556;-46:00:01,561</w:t>
      </w:r>
    </w:p>
    <w:p w14:paraId="3F62F21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12,931;-46:00:01,561</w:t>
      </w:r>
    </w:p>
    <w:p w14:paraId="51EEACE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22,306;-46:00:01,561</w:t>
      </w:r>
    </w:p>
    <w:p w14:paraId="4C6B20F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31,681;-46:00:01,561</w:t>
      </w:r>
    </w:p>
    <w:p w14:paraId="44DD36F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41,056;-46:00:01,561</w:t>
      </w:r>
    </w:p>
    <w:p w14:paraId="75919B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50,431;-46:00:01,561</w:t>
      </w:r>
    </w:p>
    <w:p w14:paraId="6E11440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59,806;-46:00:01,561</w:t>
      </w:r>
    </w:p>
    <w:p w14:paraId="276AD52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09,181;-46:00:01,561</w:t>
      </w:r>
    </w:p>
    <w:p w14:paraId="4880C7B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18,556;-46:00:01,561</w:t>
      </w:r>
    </w:p>
    <w:p w14:paraId="0F7B4D7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27,932;-46:00:01,561</w:t>
      </w:r>
    </w:p>
    <w:p w14:paraId="0857A3B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37,307;-46:00:01,561</w:t>
      </w:r>
    </w:p>
    <w:p w14:paraId="2530D3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46,682;-46:00:01,561</w:t>
      </w:r>
    </w:p>
    <w:p w14:paraId="5D36CF5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56,057;-46:00:01,561</w:t>
      </w:r>
    </w:p>
    <w:p w14:paraId="1ABD683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05,432;-46:00:01,561</w:t>
      </w:r>
    </w:p>
    <w:p w14:paraId="6F52F7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14,807;-46:00:01,561</w:t>
      </w:r>
    </w:p>
    <w:p w14:paraId="5D009D1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24,182;-46:00:01,561</w:t>
      </w:r>
    </w:p>
    <w:p w14:paraId="7B97890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33,557;-46:00:01,561</w:t>
      </w:r>
    </w:p>
    <w:p w14:paraId="7F71575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42,932;-46:00:01,561</w:t>
      </w:r>
    </w:p>
    <w:p w14:paraId="3A3097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52,307;-46:00:01,561</w:t>
      </w:r>
    </w:p>
    <w:p w14:paraId="753581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01,682;-46:00:01,561</w:t>
      </w:r>
    </w:p>
    <w:p w14:paraId="20BDD98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11,057;-46:00:01,561</w:t>
      </w:r>
    </w:p>
    <w:p w14:paraId="2E4E72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20,432;-46:00:01,561</w:t>
      </w:r>
    </w:p>
    <w:p w14:paraId="127823B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29,807;-46:00:01,561</w:t>
      </w:r>
    </w:p>
    <w:p w14:paraId="25FE384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39,182;-46:00:01,561</w:t>
      </w:r>
    </w:p>
    <w:p w14:paraId="24C1189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48,557;-46:00:01,561</w:t>
      </w:r>
    </w:p>
    <w:p w14:paraId="1ED91FD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57,932;-46:00:01,561</w:t>
      </w:r>
    </w:p>
    <w:p w14:paraId="0AA648E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07,307;-46:00:01,561</w:t>
      </w:r>
    </w:p>
    <w:p w14:paraId="2848883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16,682;-46:00:01,561</w:t>
      </w:r>
    </w:p>
    <w:p w14:paraId="019D55F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26,057;-46:00:01,561</w:t>
      </w:r>
    </w:p>
    <w:p w14:paraId="0BF84F0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35,433;-46:00:01,561</w:t>
      </w:r>
    </w:p>
    <w:p w14:paraId="4FFCBF5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44,808;-46:00:01,561</w:t>
      </w:r>
    </w:p>
    <w:p w14:paraId="2E4680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54,183;-46:00:01,562</w:t>
      </w:r>
    </w:p>
    <w:p w14:paraId="61B1479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03,558;-46:00:01,562</w:t>
      </w:r>
    </w:p>
    <w:p w14:paraId="69138F7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12,933;-46:00:01,562</w:t>
      </w:r>
    </w:p>
    <w:p w14:paraId="2E73C9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22,308;-46:00:01,562</w:t>
      </w:r>
    </w:p>
    <w:p w14:paraId="2B13B98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31,683;-46:00:01,562</w:t>
      </w:r>
    </w:p>
    <w:p w14:paraId="2EC1BAF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41,058;-46:00:01,562</w:t>
      </w:r>
    </w:p>
    <w:p w14:paraId="592DD1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50,433;-46:00:01,562</w:t>
      </w:r>
    </w:p>
    <w:p w14:paraId="4DCF965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59,808;-46:00:01,562</w:t>
      </w:r>
    </w:p>
    <w:p w14:paraId="2FC6FE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09,183;-46:00:01,562</w:t>
      </w:r>
    </w:p>
    <w:p w14:paraId="00310E0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18,558;-46:00:01,562</w:t>
      </w:r>
    </w:p>
    <w:p w14:paraId="74F3B50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27,933;-46:00:01,562</w:t>
      </w:r>
    </w:p>
    <w:p w14:paraId="447588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37,308;-46:00:01,562</w:t>
      </w:r>
    </w:p>
    <w:p w14:paraId="6BFE564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46,683;-46:00:01,562</w:t>
      </w:r>
    </w:p>
    <w:p w14:paraId="17415FA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56,058;-46:00:01,562</w:t>
      </w:r>
    </w:p>
    <w:p w14:paraId="41FF4C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05,433;-46:00:01,562</w:t>
      </w:r>
    </w:p>
    <w:p w14:paraId="7A23EBB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14,808;-46:00:01,562</w:t>
      </w:r>
    </w:p>
    <w:p w14:paraId="4F1741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24,183;-46:00:01,562</w:t>
      </w:r>
    </w:p>
    <w:p w14:paraId="4A3D3EC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33,558;-46:00:01,562</w:t>
      </w:r>
    </w:p>
    <w:p w14:paraId="2A9D9C0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42,934;-46:00:01,562</w:t>
      </w:r>
    </w:p>
    <w:p w14:paraId="7B78770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52,309;-46:00:01,562</w:t>
      </w:r>
    </w:p>
    <w:p w14:paraId="577C809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01,684;-46:00:01,562</w:t>
      </w:r>
    </w:p>
    <w:p w14:paraId="5E5D404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11,059;-46:00:01,562</w:t>
      </w:r>
    </w:p>
    <w:p w14:paraId="3A7792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20,434;-46:00:01,562</w:t>
      </w:r>
    </w:p>
    <w:p w14:paraId="182CACA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29,809;-46:00:01,562</w:t>
      </w:r>
    </w:p>
    <w:p w14:paraId="04E8B89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39,184;-46:00:01,562</w:t>
      </w:r>
    </w:p>
    <w:p w14:paraId="6EFE79F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48,559;-46:00:01,562</w:t>
      </w:r>
    </w:p>
    <w:p w14:paraId="3399849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57,934;-46:00:01,562</w:t>
      </w:r>
    </w:p>
    <w:p w14:paraId="237FA3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07,309;-46:00:01,562</w:t>
      </w:r>
    </w:p>
    <w:p w14:paraId="72AFD31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16,684;-46:00:01,562</w:t>
      </w:r>
    </w:p>
    <w:p w14:paraId="5E41192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26,059;-46:00:01,562</w:t>
      </w:r>
    </w:p>
    <w:p w14:paraId="026ECF4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35,434;-46:00:01,562</w:t>
      </w:r>
    </w:p>
    <w:p w14:paraId="70119B2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44,809;-46:00:01,562</w:t>
      </w:r>
    </w:p>
    <w:p w14:paraId="6E7AC7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54,184;-46:00:01,562</w:t>
      </w:r>
    </w:p>
    <w:p w14:paraId="77413B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03,559;-46:00:01,562</w:t>
      </w:r>
    </w:p>
    <w:p w14:paraId="1CA5984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12,934;-46:00:01,562</w:t>
      </w:r>
    </w:p>
    <w:p w14:paraId="17D045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22,309;-46:00:01,562</w:t>
      </w:r>
    </w:p>
    <w:p w14:paraId="2C1820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31,684;-46:00:01,562</w:t>
      </w:r>
    </w:p>
    <w:p w14:paraId="34A16C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41,059;-46:00:01,562</w:t>
      </w:r>
    </w:p>
    <w:p w14:paraId="2FCBBE4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50,435;-46:00:01,562</w:t>
      </w:r>
    </w:p>
    <w:p w14:paraId="365016A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59,810;-46:00:01,562</w:t>
      </w:r>
    </w:p>
    <w:p w14:paraId="398171C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09,185;-46:00:01,562</w:t>
      </w:r>
    </w:p>
    <w:p w14:paraId="35F70E8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18,560;-46:00:01,562</w:t>
      </w:r>
    </w:p>
    <w:p w14:paraId="61F60B9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27,935;-46:00:01,563</w:t>
      </w:r>
    </w:p>
    <w:p w14:paraId="37278DE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37,310;-46:00:01,563</w:t>
      </w:r>
    </w:p>
    <w:p w14:paraId="037C90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46,685;-46:00:01,563</w:t>
      </w:r>
    </w:p>
    <w:p w14:paraId="5CBD321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56,060;-46:00:01,563</w:t>
      </w:r>
    </w:p>
    <w:p w14:paraId="613842D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05,435;-46:00:01,563</w:t>
      </w:r>
    </w:p>
    <w:p w14:paraId="46686CA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14,810;-46:00:01,563</w:t>
      </w:r>
    </w:p>
    <w:p w14:paraId="2F1CE78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24,185;-46:00:01,563</w:t>
      </w:r>
    </w:p>
    <w:p w14:paraId="02EB345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33,560;-46:00:01,563</w:t>
      </w:r>
    </w:p>
    <w:p w14:paraId="1443784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42,935;-46:00:01,563</w:t>
      </w:r>
    </w:p>
    <w:p w14:paraId="7B68DAC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52,310;-46:00:01,563</w:t>
      </w:r>
    </w:p>
    <w:p w14:paraId="009E2FF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01,685;-46:00:01,563</w:t>
      </w:r>
    </w:p>
    <w:p w14:paraId="4FA282E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11,060;-46:00:01,563</w:t>
      </w:r>
    </w:p>
    <w:p w14:paraId="2883A00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20,435;-46:00:01,563</w:t>
      </w:r>
    </w:p>
    <w:p w14:paraId="5C9FB5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29,810;-46:00:01,563</w:t>
      </w:r>
    </w:p>
    <w:p w14:paraId="75F121D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39,185;-46:00:01,563</w:t>
      </w:r>
    </w:p>
    <w:p w14:paraId="3EAB18F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48,560;-46:00:01,563</w:t>
      </w:r>
    </w:p>
    <w:p w14:paraId="44E9342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57,935;-46:00:01,563</w:t>
      </w:r>
    </w:p>
    <w:p w14:paraId="4182FBD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07,311;-46:00:01,563</w:t>
      </w:r>
    </w:p>
    <w:p w14:paraId="59040C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16,686;-46:00:01,563</w:t>
      </w:r>
    </w:p>
    <w:p w14:paraId="0B65EF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26,061;-46:00:01,563</w:t>
      </w:r>
    </w:p>
    <w:p w14:paraId="60AF7D3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35,436;-46:00:01,563</w:t>
      </w:r>
    </w:p>
    <w:p w14:paraId="4762E2C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44,811;-46:00:01,563</w:t>
      </w:r>
    </w:p>
    <w:p w14:paraId="37A37AB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54,186;-46:00:01,563</w:t>
      </w:r>
    </w:p>
    <w:p w14:paraId="15A7605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03,561;-46:00:01,563</w:t>
      </w:r>
    </w:p>
    <w:p w14:paraId="5128141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12,936;-46:00:01,563</w:t>
      </w:r>
    </w:p>
    <w:p w14:paraId="0996B2E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22,311;-46:00:01,563</w:t>
      </w:r>
    </w:p>
    <w:p w14:paraId="755B3D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31,686;-46:00:01,563</w:t>
      </w:r>
    </w:p>
    <w:p w14:paraId="485C370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41,061;-46:00:01,563</w:t>
      </w:r>
    </w:p>
    <w:p w14:paraId="14B6F5C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50,436;-46:00:01,563</w:t>
      </w:r>
    </w:p>
    <w:p w14:paraId="4A00D4E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59,811;-46:00:01,563</w:t>
      </w:r>
    </w:p>
    <w:p w14:paraId="1CF3649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09,186;-46:00:01,563</w:t>
      </w:r>
    </w:p>
    <w:p w14:paraId="4066350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18,561;-46:00:01,563</w:t>
      </w:r>
    </w:p>
    <w:p w14:paraId="2C0CBD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27,936;-46:00:01,563</w:t>
      </w:r>
    </w:p>
    <w:p w14:paraId="7FD1E2E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37,311;-46:00:01,563</w:t>
      </w:r>
    </w:p>
    <w:p w14:paraId="31F9C53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46,686;-46:00:01,563</w:t>
      </w:r>
    </w:p>
    <w:p w14:paraId="560F32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56,061;-46:00:01,563</w:t>
      </w:r>
    </w:p>
    <w:p w14:paraId="2008DE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05,436;-46:00:01,563</w:t>
      </w:r>
    </w:p>
    <w:p w14:paraId="0F4EC4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14,812;-46:00:01,563</w:t>
      </w:r>
    </w:p>
    <w:p w14:paraId="5BDDF6E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24,187;-46:00:01,563</w:t>
      </w:r>
    </w:p>
    <w:p w14:paraId="6D56B66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33,562;-46:00:01,563</w:t>
      </w:r>
    </w:p>
    <w:p w14:paraId="32A001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42,937;-46:00:01,563</w:t>
      </w:r>
    </w:p>
    <w:p w14:paraId="3F63B06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52,312;-46:00:01,564</w:t>
      </w:r>
    </w:p>
    <w:p w14:paraId="6E7338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01,687;-46:00:01,564</w:t>
      </w:r>
    </w:p>
    <w:p w14:paraId="55430C5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11,062;-46:00:01,564</w:t>
      </w:r>
    </w:p>
    <w:p w14:paraId="083CDB3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20,437;-46:00:01,564</w:t>
      </w:r>
    </w:p>
    <w:p w14:paraId="21B1B72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29,812;-46:00:01,564</w:t>
      </w:r>
    </w:p>
    <w:p w14:paraId="39CB15A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39,187;-46:00:01,564</w:t>
      </w:r>
    </w:p>
    <w:p w14:paraId="3F0B598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48,562;-46:00:01,564</w:t>
      </w:r>
    </w:p>
    <w:p w14:paraId="3176550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57,937;-46:00:01,564</w:t>
      </w:r>
    </w:p>
    <w:p w14:paraId="23A9B8B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07,312;-46:00:01,564</w:t>
      </w:r>
    </w:p>
    <w:p w14:paraId="41208B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16,687;-46:00:01,564</w:t>
      </w:r>
    </w:p>
    <w:p w14:paraId="189CC4A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26,062;-46:00:01,564</w:t>
      </w:r>
    </w:p>
    <w:p w14:paraId="5130CDA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35,437;-46:00:01,564</w:t>
      </w:r>
    </w:p>
    <w:p w14:paraId="584D4B3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44,812;-46:00:01,564</w:t>
      </w:r>
    </w:p>
    <w:p w14:paraId="284C546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54,187;-46:00:01,564</w:t>
      </w:r>
    </w:p>
    <w:p w14:paraId="134DD25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03,562;-46:00:01,564</w:t>
      </w:r>
    </w:p>
    <w:p w14:paraId="2B8A7FC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12,937;-46:00:01,564</w:t>
      </w:r>
    </w:p>
    <w:p w14:paraId="7B542B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22,313;-46:00:01,564</w:t>
      </w:r>
    </w:p>
    <w:p w14:paraId="672396D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31,688;-46:00:01,564</w:t>
      </w:r>
    </w:p>
    <w:p w14:paraId="5B5DF8E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41,063;-46:00:01,564</w:t>
      </w:r>
    </w:p>
    <w:p w14:paraId="3F220D4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50,438;-46:00:01,564</w:t>
      </w:r>
    </w:p>
    <w:p w14:paraId="1865584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59,813;-46:00:01,564</w:t>
      </w:r>
    </w:p>
    <w:p w14:paraId="02F982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09,188;-46:00:01,564</w:t>
      </w:r>
    </w:p>
    <w:p w14:paraId="391229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18,563;-46:00:01,564</w:t>
      </w:r>
    </w:p>
    <w:p w14:paraId="08CA0CA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27,938;-46:00:01,564</w:t>
      </w:r>
    </w:p>
    <w:p w14:paraId="4A5496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37,313;-46:00:01,564</w:t>
      </w:r>
    </w:p>
    <w:p w14:paraId="2A1E5D9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46,688;-46:00:01,564</w:t>
      </w:r>
    </w:p>
    <w:p w14:paraId="69F8CFA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56,063;-46:00:01,564</w:t>
      </w:r>
    </w:p>
    <w:p w14:paraId="09423DA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05,438;-46:00:01,564</w:t>
      </w:r>
    </w:p>
    <w:p w14:paraId="4D4464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14,813;-46:00:01,564</w:t>
      </w:r>
    </w:p>
    <w:p w14:paraId="53E353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24,188;-46:00:01,564</w:t>
      </w:r>
    </w:p>
    <w:p w14:paraId="531A0A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33,563;-46:00:01,564</w:t>
      </w:r>
    </w:p>
    <w:p w14:paraId="290F82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42,938;-46:00:01,564</w:t>
      </w:r>
    </w:p>
    <w:p w14:paraId="531695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52,313;-46:00:01,564</w:t>
      </w:r>
    </w:p>
    <w:p w14:paraId="246D571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6:00:01,564</w:t>
      </w:r>
    </w:p>
    <w:p w14:paraId="11B4128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6:17:01,875</w:t>
      </w:r>
    </w:p>
    <w:p w14:paraId="4437D62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35,625;-46:17:01,875</w:t>
      </w:r>
    </w:p>
    <w:p w14:paraId="2D2076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35,625;-46:20:18,750</w:t>
      </w:r>
    </w:p>
    <w:p w14:paraId="516869A1"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1 (EXCLUSÃO)</w:t>
      </w:r>
    </w:p>
    <w:p w14:paraId="2DA91BA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28,125;-46:25:46,875</w:t>
      </w:r>
    </w:p>
    <w:p w14:paraId="4B96D1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58,125;-46:25:46,875</w:t>
      </w:r>
    </w:p>
    <w:p w14:paraId="73F0E52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58,125;-46:22:48,750</w:t>
      </w:r>
    </w:p>
    <w:p w14:paraId="7B951E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28,125;-46:22:48,750</w:t>
      </w:r>
    </w:p>
    <w:p w14:paraId="22B875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28,125;-46:25:46,875</w:t>
      </w:r>
    </w:p>
    <w:p w14:paraId="1977B74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3 (PRINCIPAL)</w:t>
      </w:r>
    </w:p>
    <w:p w14:paraId="20BFD9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5:00:00,000</w:t>
      </w:r>
    </w:p>
    <w:p w14:paraId="7B0D4C2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5:00:00,000</w:t>
      </w:r>
    </w:p>
    <w:p w14:paraId="482F83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5:30:01,549</w:t>
      </w:r>
    </w:p>
    <w:p w14:paraId="61DD77A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50,625;-45:30:01,549</w:t>
      </w:r>
    </w:p>
    <w:p w14:paraId="0844DA0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41,250;-45:30:01,549</w:t>
      </w:r>
    </w:p>
    <w:p w14:paraId="546DF30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31,875;-45:30:01,549</w:t>
      </w:r>
    </w:p>
    <w:p w14:paraId="1910FF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22,500;-45:30:01,549</w:t>
      </w:r>
    </w:p>
    <w:p w14:paraId="3C3608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13,125;-45:30:01,549</w:t>
      </w:r>
    </w:p>
    <w:p w14:paraId="7FFB75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03,750;-45:30:01,549</w:t>
      </w:r>
    </w:p>
    <w:p w14:paraId="6CCB836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54,375;-45:30:01,549</w:t>
      </w:r>
    </w:p>
    <w:p w14:paraId="567E20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45,000;-45:30:01,549</w:t>
      </w:r>
    </w:p>
    <w:p w14:paraId="3FBD2C7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35,625;-45:30:01,549</w:t>
      </w:r>
    </w:p>
    <w:p w14:paraId="575FC2D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26,250;-45:30:01,549</w:t>
      </w:r>
    </w:p>
    <w:p w14:paraId="0FC1DA3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16,875;-45:30:01,549</w:t>
      </w:r>
    </w:p>
    <w:p w14:paraId="1ADD475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07,500;-45:30:01,549</w:t>
      </w:r>
    </w:p>
    <w:p w14:paraId="3606F33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58,125;-45:30:01,549</w:t>
      </w:r>
    </w:p>
    <w:p w14:paraId="43ADE65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48,750;-45:30:01,549</w:t>
      </w:r>
    </w:p>
    <w:p w14:paraId="016B660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39,375;-45:30:01,549</w:t>
      </w:r>
    </w:p>
    <w:p w14:paraId="10354DF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30,000;-45:30:01,549</w:t>
      </w:r>
    </w:p>
    <w:p w14:paraId="67FCE4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20,625;-45:30:01,549</w:t>
      </w:r>
    </w:p>
    <w:p w14:paraId="6BD7242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11,250;-45:30:01,549</w:t>
      </w:r>
    </w:p>
    <w:p w14:paraId="3792FB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01,875;-45:30:01,549</w:t>
      </w:r>
    </w:p>
    <w:p w14:paraId="1CBED09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52,500;-45:30:01,549</w:t>
      </w:r>
    </w:p>
    <w:p w14:paraId="5F5556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43,125;-45:30:01,549</w:t>
      </w:r>
    </w:p>
    <w:p w14:paraId="67E23D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33,750;-45:30:01,549</w:t>
      </w:r>
    </w:p>
    <w:p w14:paraId="6D618C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24,375;-45:30:01,549</w:t>
      </w:r>
    </w:p>
    <w:p w14:paraId="52483E1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15,000;-45:30:01,549</w:t>
      </w:r>
    </w:p>
    <w:p w14:paraId="3882322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05,625;-45:30:01,549</w:t>
      </w:r>
    </w:p>
    <w:p w14:paraId="75CAAE1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56,250;-45:30:01,549</w:t>
      </w:r>
    </w:p>
    <w:p w14:paraId="7B84F9A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46,875;-45:30:01,549</w:t>
      </w:r>
    </w:p>
    <w:p w14:paraId="376B35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37,500;-45:30:01,549</w:t>
      </w:r>
    </w:p>
    <w:p w14:paraId="26F1EB4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28,125;-45:30:01,549</w:t>
      </w:r>
    </w:p>
    <w:p w14:paraId="29DC4EE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18,750;-45:30:01,549</w:t>
      </w:r>
    </w:p>
    <w:p w14:paraId="03CB9F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09,375;-45:30:01,549</w:t>
      </w:r>
    </w:p>
    <w:p w14:paraId="35AB2D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00,000;-45:30:01,549</w:t>
      </w:r>
    </w:p>
    <w:p w14:paraId="02F6DF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50,625;-45:30:01,549</w:t>
      </w:r>
    </w:p>
    <w:p w14:paraId="53FB92A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41,250;-45:30:01,549</w:t>
      </w:r>
    </w:p>
    <w:p w14:paraId="7536BF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31,875;-45:30:01,549</w:t>
      </w:r>
    </w:p>
    <w:p w14:paraId="5055F69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22,500;-45:30:01,549</w:t>
      </w:r>
    </w:p>
    <w:p w14:paraId="0CE2D8C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13,125;-45:30:01,549</w:t>
      </w:r>
    </w:p>
    <w:p w14:paraId="75A3FC4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03,750;-45:30:01,549</w:t>
      </w:r>
    </w:p>
    <w:p w14:paraId="2F12E8E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54,375;-45:30:01,549</w:t>
      </w:r>
    </w:p>
    <w:p w14:paraId="037E5C3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45,000;-45:30:01,548</w:t>
      </w:r>
    </w:p>
    <w:p w14:paraId="21A439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35,625;-45:30:01,548</w:t>
      </w:r>
    </w:p>
    <w:p w14:paraId="343001E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26,250;-45:30:01,548</w:t>
      </w:r>
    </w:p>
    <w:p w14:paraId="30C5B1C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16,875;-45:30:01,548</w:t>
      </w:r>
    </w:p>
    <w:p w14:paraId="2B41848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07,500;-45:30:01,548</w:t>
      </w:r>
    </w:p>
    <w:p w14:paraId="0B86A8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58,125;-45:30:01,548</w:t>
      </w:r>
    </w:p>
    <w:p w14:paraId="47F1A4B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48,750;-45:30:01,548</w:t>
      </w:r>
    </w:p>
    <w:p w14:paraId="1C482DC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39,375;-45:30:01,548</w:t>
      </w:r>
    </w:p>
    <w:p w14:paraId="181057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30,000;-45:30:01,548</w:t>
      </w:r>
    </w:p>
    <w:p w14:paraId="45F1E70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20,625;-45:30:01,548</w:t>
      </w:r>
    </w:p>
    <w:p w14:paraId="6C3A0C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11,250;-45:30:01,548</w:t>
      </w:r>
    </w:p>
    <w:p w14:paraId="09F40E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01,875;-45:30:01,548</w:t>
      </w:r>
    </w:p>
    <w:p w14:paraId="72EA656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52,500;-45:30:01,548</w:t>
      </w:r>
    </w:p>
    <w:p w14:paraId="2540568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43,125;-45:30:01,548</w:t>
      </w:r>
    </w:p>
    <w:p w14:paraId="3044C2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33,750;-45:30:01,548</w:t>
      </w:r>
    </w:p>
    <w:p w14:paraId="58E1B95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24,375;-45:30:01,548</w:t>
      </w:r>
    </w:p>
    <w:p w14:paraId="668FF7A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15,000;-45:30:01,548</w:t>
      </w:r>
    </w:p>
    <w:p w14:paraId="3C1B97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05,625;-45:30:01,548</w:t>
      </w:r>
    </w:p>
    <w:p w14:paraId="0998BC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56,250;-45:30:01,548</w:t>
      </w:r>
    </w:p>
    <w:p w14:paraId="437B8D0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46,875;-45:30:01,548</w:t>
      </w:r>
    </w:p>
    <w:p w14:paraId="75DDA62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37,500;-45:30:01,548</w:t>
      </w:r>
    </w:p>
    <w:p w14:paraId="533BD5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28,125;-45:30:01,548</w:t>
      </w:r>
    </w:p>
    <w:p w14:paraId="397B47B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18,750;-45:30:01,548</w:t>
      </w:r>
    </w:p>
    <w:p w14:paraId="497B807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09,375;-45:30:01,548</w:t>
      </w:r>
    </w:p>
    <w:p w14:paraId="21FB28A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00,000;-45:30:01,548</w:t>
      </w:r>
    </w:p>
    <w:p w14:paraId="3B541C1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50,625;-45:30:01,548</w:t>
      </w:r>
    </w:p>
    <w:p w14:paraId="24C73EE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41,250;-45:30:01,548</w:t>
      </w:r>
    </w:p>
    <w:p w14:paraId="0AC510D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31,875;-45:30:01,548</w:t>
      </w:r>
    </w:p>
    <w:p w14:paraId="4524CC2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22,500;-45:30:01,548</w:t>
      </w:r>
    </w:p>
    <w:p w14:paraId="2FB97E5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13,125;-45:30:01,548</w:t>
      </w:r>
    </w:p>
    <w:p w14:paraId="7A2FA4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03,750;-45:30:01,548</w:t>
      </w:r>
    </w:p>
    <w:p w14:paraId="10B70F2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54,375;-45:30:01,548</w:t>
      </w:r>
    </w:p>
    <w:p w14:paraId="59CDFEE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45,000;-45:30:01,548</w:t>
      </w:r>
    </w:p>
    <w:p w14:paraId="4EB8975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35,625;-45:30:01,548</w:t>
      </w:r>
    </w:p>
    <w:p w14:paraId="1A91EF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26,250;-45:30:01,548</w:t>
      </w:r>
    </w:p>
    <w:p w14:paraId="6B9D92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16,875;-45:30:01,548</w:t>
      </w:r>
    </w:p>
    <w:p w14:paraId="1701C85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07,500;-45:30:01,548</w:t>
      </w:r>
    </w:p>
    <w:p w14:paraId="3A70B3D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58,125;-45:30:01,548</w:t>
      </w:r>
    </w:p>
    <w:p w14:paraId="10B0E67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48,750;-45:30:01,548</w:t>
      </w:r>
    </w:p>
    <w:p w14:paraId="6D868A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39,375;-45:30:01,548</w:t>
      </w:r>
    </w:p>
    <w:p w14:paraId="5D8966F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30,000;-45:30:01,548</w:t>
      </w:r>
    </w:p>
    <w:p w14:paraId="7B4024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20,625;-45:30:01,548</w:t>
      </w:r>
    </w:p>
    <w:p w14:paraId="66C5AF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11,250;-45:30:01,547</w:t>
      </w:r>
    </w:p>
    <w:p w14:paraId="48E7A9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01,875;-45:30:01,547</w:t>
      </w:r>
    </w:p>
    <w:p w14:paraId="7A60BF4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52,500;-45:30:01,547</w:t>
      </w:r>
    </w:p>
    <w:p w14:paraId="6C97931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43,125;-45:30:01,547</w:t>
      </w:r>
    </w:p>
    <w:p w14:paraId="0DF3848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33,750;-45:30:01,547</w:t>
      </w:r>
    </w:p>
    <w:p w14:paraId="5230AD9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24,375;-45:30:01,547</w:t>
      </w:r>
    </w:p>
    <w:p w14:paraId="307FBB8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15,000;-45:30:01,547</w:t>
      </w:r>
    </w:p>
    <w:p w14:paraId="2F498C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05,625;-45:30:01,547</w:t>
      </w:r>
    </w:p>
    <w:p w14:paraId="338C95B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56,250;-45:30:01,547</w:t>
      </w:r>
    </w:p>
    <w:p w14:paraId="3357A2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46,875;-45:30:01,547</w:t>
      </w:r>
    </w:p>
    <w:p w14:paraId="43F89A9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37,500;-45:30:01,547</w:t>
      </w:r>
    </w:p>
    <w:p w14:paraId="334F59D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28,125;-45:30:01,547</w:t>
      </w:r>
    </w:p>
    <w:p w14:paraId="06355AE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18,750;-45:30:01,547</w:t>
      </w:r>
    </w:p>
    <w:p w14:paraId="47EE12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09,375;-45:30:01,547</w:t>
      </w:r>
    </w:p>
    <w:p w14:paraId="133C77F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00,000;-45:30:01,547</w:t>
      </w:r>
    </w:p>
    <w:p w14:paraId="11D3A90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50,625;-45:30:01,547</w:t>
      </w:r>
    </w:p>
    <w:p w14:paraId="000871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41,250;-45:30:01,547</w:t>
      </w:r>
    </w:p>
    <w:p w14:paraId="5EF21E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31,875;-45:30:01,547</w:t>
      </w:r>
    </w:p>
    <w:p w14:paraId="0990CD6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22,500;-45:30:01,547</w:t>
      </w:r>
    </w:p>
    <w:p w14:paraId="132428F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13,125;-45:30:01,547</w:t>
      </w:r>
    </w:p>
    <w:p w14:paraId="6D43F83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03,750;-45:30:01,547</w:t>
      </w:r>
    </w:p>
    <w:p w14:paraId="639780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54,375;-45:30:01,547</w:t>
      </w:r>
    </w:p>
    <w:p w14:paraId="4625981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45,000;-45:30:01,547</w:t>
      </w:r>
    </w:p>
    <w:p w14:paraId="2B490F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35,625;-45:30:01,547</w:t>
      </w:r>
    </w:p>
    <w:p w14:paraId="2CE3F3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26,250;-45:30:01,547</w:t>
      </w:r>
    </w:p>
    <w:p w14:paraId="3FFE34E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16,875;-45:30:01,547</w:t>
      </w:r>
    </w:p>
    <w:p w14:paraId="163F49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07,500;-45:30:01,547</w:t>
      </w:r>
    </w:p>
    <w:p w14:paraId="14F44C7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58,125;-45:30:01,547</w:t>
      </w:r>
    </w:p>
    <w:p w14:paraId="7B26EA5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48,750;-45:30:01,547</w:t>
      </w:r>
    </w:p>
    <w:p w14:paraId="1EF9F0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39,375;-45:30:01,547</w:t>
      </w:r>
    </w:p>
    <w:p w14:paraId="75832B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30,000;-45:30:01,547</w:t>
      </w:r>
    </w:p>
    <w:p w14:paraId="442AD20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20,625;-45:30:01,547</w:t>
      </w:r>
    </w:p>
    <w:p w14:paraId="39C8690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11,250;-45:30:01,547</w:t>
      </w:r>
    </w:p>
    <w:p w14:paraId="58720F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01,875;-45:30:01,547</w:t>
      </w:r>
    </w:p>
    <w:p w14:paraId="2AC999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52,500;-45:30:01,547</w:t>
      </w:r>
    </w:p>
    <w:p w14:paraId="130596C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43,125;-45:30:01,547</w:t>
      </w:r>
    </w:p>
    <w:p w14:paraId="58773FA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33,750;-45:30:01,547</w:t>
      </w:r>
    </w:p>
    <w:p w14:paraId="71D24CF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24,375;-45:30:01,547</w:t>
      </w:r>
    </w:p>
    <w:p w14:paraId="2BE0D6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15,000;-45:30:01,547</w:t>
      </w:r>
    </w:p>
    <w:p w14:paraId="6B950D6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05,625;-45:30:01,547</w:t>
      </w:r>
    </w:p>
    <w:p w14:paraId="502F611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56,250;-45:30:01,547</w:t>
      </w:r>
    </w:p>
    <w:p w14:paraId="44AC65D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46,875;-45:30:01,547</w:t>
      </w:r>
    </w:p>
    <w:p w14:paraId="24CB51E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37,500;-45:30:01,546</w:t>
      </w:r>
    </w:p>
    <w:p w14:paraId="2710F2B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28,125;-45:30:01,546</w:t>
      </w:r>
    </w:p>
    <w:p w14:paraId="503D19D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18,750;-45:30:01,546</w:t>
      </w:r>
    </w:p>
    <w:p w14:paraId="5316585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09,375;-45:30:01,546</w:t>
      </w:r>
    </w:p>
    <w:p w14:paraId="1B48547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00,000;-45:30:01,546</w:t>
      </w:r>
    </w:p>
    <w:p w14:paraId="40DCC5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50,625;-45:30:01,546</w:t>
      </w:r>
    </w:p>
    <w:p w14:paraId="708708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41,250;-45:30:01,546</w:t>
      </w:r>
    </w:p>
    <w:p w14:paraId="07698C4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31,875;-45:30:01,546</w:t>
      </w:r>
    </w:p>
    <w:p w14:paraId="773801C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22,500;-45:30:01,546</w:t>
      </w:r>
    </w:p>
    <w:p w14:paraId="3AA8CB5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13,125;-45:30:01,546</w:t>
      </w:r>
    </w:p>
    <w:p w14:paraId="788CB9D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03,750;-45:30:01,546</w:t>
      </w:r>
    </w:p>
    <w:p w14:paraId="49C352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54,375;-45:30:01,546</w:t>
      </w:r>
    </w:p>
    <w:p w14:paraId="654155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45,000;-45:30:01,546</w:t>
      </w:r>
    </w:p>
    <w:p w14:paraId="1689C2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35,625;-45:30:01,546</w:t>
      </w:r>
    </w:p>
    <w:p w14:paraId="3DEB463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26,250;-45:30:01,546</w:t>
      </w:r>
    </w:p>
    <w:p w14:paraId="05F0735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16,875;-45:30:01,546</w:t>
      </w:r>
    </w:p>
    <w:p w14:paraId="748654A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07,500;-45:30:01,546</w:t>
      </w:r>
    </w:p>
    <w:p w14:paraId="606B83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58,125;-45:30:01,546</w:t>
      </w:r>
    </w:p>
    <w:p w14:paraId="1797521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48,750;-45:30:01,546</w:t>
      </w:r>
    </w:p>
    <w:p w14:paraId="23362C4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39,375;-45:30:01,546</w:t>
      </w:r>
    </w:p>
    <w:p w14:paraId="704C8DE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30,000;-45:30:01,546</w:t>
      </w:r>
    </w:p>
    <w:p w14:paraId="43ECE46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20,625;-45:30:01,546</w:t>
      </w:r>
    </w:p>
    <w:p w14:paraId="72025B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11,250;-45:30:01,546</w:t>
      </w:r>
    </w:p>
    <w:p w14:paraId="5F6B8D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01,875;-45:30:01,546</w:t>
      </w:r>
    </w:p>
    <w:p w14:paraId="3C2E1B3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52,500;-45:30:01,546</w:t>
      </w:r>
    </w:p>
    <w:p w14:paraId="4FD8100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43,125;-45:30:01,546</w:t>
      </w:r>
    </w:p>
    <w:p w14:paraId="2EECF6E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33,750;-45:30:01,546</w:t>
      </w:r>
    </w:p>
    <w:p w14:paraId="53C9B60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24,375;-45:30:01,546</w:t>
      </w:r>
    </w:p>
    <w:p w14:paraId="7C58A21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15,000;-45:30:01,546</w:t>
      </w:r>
    </w:p>
    <w:p w14:paraId="6F4E9E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05,625;-45:30:01,546</w:t>
      </w:r>
    </w:p>
    <w:p w14:paraId="3634A7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56,250;-45:30:01,546</w:t>
      </w:r>
    </w:p>
    <w:p w14:paraId="1D0797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46,875;-45:30:01,546</w:t>
      </w:r>
    </w:p>
    <w:p w14:paraId="474440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37,500;-45:30:01,546</w:t>
      </w:r>
    </w:p>
    <w:p w14:paraId="206120C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28,125;-45:30:01,546</w:t>
      </w:r>
    </w:p>
    <w:p w14:paraId="49334A1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18,750;-45:30:01,546</w:t>
      </w:r>
    </w:p>
    <w:p w14:paraId="4FAEE98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09,375;-45:30:01,546</w:t>
      </w:r>
    </w:p>
    <w:p w14:paraId="044142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00,000;-45:30:01,546</w:t>
      </w:r>
    </w:p>
    <w:p w14:paraId="56A1D2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50,625;-45:30:01,546</w:t>
      </w:r>
    </w:p>
    <w:p w14:paraId="19206D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41,250;-45:30:01,546</w:t>
      </w:r>
    </w:p>
    <w:p w14:paraId="0C155A0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31,875;-45:30:01,546</w:t>
      </w:r>
    </w:p>
    <w:p w14:paraId="2A2AD36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22,500;-45:30:01,546</w:t>
      </w:r>
    </w:p>
    <w:p w14:paraId="47FCAD4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13,125;-45:30:01,546</w:t>
      </w:r>
    </w:p>
    <w:p w14:paraId="439019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03,750;-45:30:01,546</w:t>
      </w:r>
    </w:p>
    <w:p w14:paraId="0A2620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54,375;-45:30:01,545</w:t>
      </w:r>
    </w:p>
    <w:p w14:paraId="73B7679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45,000;-45:30:01,545</w:t>
      </w:r>
    </w:p>
    <w:p w14:paraId="5E0EE6B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35,625;-45:30:01,545</w:t>
      </w:r>
    </w:p>
    <w:p w14:paraId="7CB533D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26,250;-45:30:01,545</w:t>
      </w:r>
    </w:p>
    <w:p w14:paraId="4E91F47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16,875;-45:30:01,545</w:t>
      </w:r>
    </w:p>
    <w:p w14:paraId="505CC97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07,500;-45:30:01,545</w:t>
      </w:r>
    </w:p>
    <w:p w14:paraId="12A95EE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58,125;-45:30:01,545</w:t>
      </w:r>
    </w:p>
    <w:p w14:paraId="06A99B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48,750;-45:30:01,545</w:t>
      </w:r>
    </w:p>
    <w:p w14:paraId="33B5EB5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39,375;-45:30:01,545</w:t>
      </w:r>
    </w:p>
    <w:p w14:paraId="6511996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30,000;-45:30:01,545</w:t>
      </w:r>
    </w:p>
    <w:p w14:paraId="6F3704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20,625;-45:30:01,545</w:t>
      </w:r>
    </w:p>
    <w:p w14:paraId="2CC1B90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11,250;-45:30:01,545</w:t>
      </w:r>
    </w:p>
    <w:p w14:paraId="1EE4CE7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01,875;-45:30:01,545</w:t>
      </w:r>
    </w:p>
    <w:p w14:paraId="4AD15B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52,500;-45:30:01,545</w:t>
      </w:r>
    </w:p>
    <w:p w14:paraId="5CA3FD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43,125;-45:30:01,545</w:t>
      </w:r>
    </w:p>
    <w:p w14:paraId="1A41192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33,750;-45:30:01,545</w:t>
      </w:r>
    </w:p>
    <w:p w14:paraId="4E6DC39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24,375;-45:30:01,545</w:t>
      </w:r>
    </w:p>
    <w:p w14:paraId="63F5E91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15,000;-45:30:01,545</w:t>
      </w:r>
    </w:p>
    <w:p w14:paraId="6BFD45F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05,625;-45:30:01,545</w:t>
      </w:r>
    </w:p>
    <w:p w14:paraId="6E7210A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56,250;-45:30:01,545</w:t>
      </w:r>
    </w:p>
    <w:p w14:paraId="28F60E0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46,875;-45:30:01,545</w:t>
      </w:r>
    </w:p>
    <w:p w14:paraId="02849B9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37,500;-45:30:01,545</w:t>
      </w:r>
    </w:p>
    <w:p w14:paraId="3451345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28,125;-45:30:01,545</w:t>
      </w:r>
    </w:p>
    <w:p w14:paraId="2A52A51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18,750;-45:30:01,545</w:t>
      </w:r>
    </w:p>
    <w:p w14:paraId="3F940A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9,375;-45:30:01,545</w:t>
      </w:r>
    </w:p>
    <w:p w14:paraId="2D65504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0:01,545</w:t>
      </w:r>
    </w:p>
    <w:p w14:paraId="22C4E50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0:00,000</w:t>
      </w:r>
    </w:p>
    <w:p w14:paraId="7693B4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5:30:00,000</w:t>
      </w:r>
    </w:p>
    <w:p w14:paraId="1B80AD1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5:00:00,000</w:t>
      </w:r>
    </w:p>
    <w:p w14:paraId="327CA79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3 (EXCLUSÃO)</w:t>
      </w:r>
    </w:p>
    <w:p w14:paraId="733719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00,000;-45:26:15,000</w:t>
      </w:r>
    </w:p>
    <w:p w14:paraId="23DD6A6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00,000;-45:22:30,000</w:t>
      </w:r>
    </w:p>
    <w:p w14:paraId="0046F1D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00,000;-45:22:30,000</w:t>
      </w:r>
    </w:p>
    <w:p w14:paraId="3CB7ABF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00,000;-45:26:15,000</w:t>
      </w:r>
    </w:p>
    <w:p w14:paraId="6D4C7E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00,000;-45:26:15,000</w:t>
      </w:r>
    </w:p>
    <w:p w14:paraId="2AB0A5D9"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3 (EXCLUSÃO)</w:t>
      </w:r>
    </w:p>
    <w:p w14:paraId="55D74C1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00,000;-45:22:48,750</w:t>
      </w:r>
    </w:p>
    <w:p w14:paraId="3F8E515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01,875;-45:22:48,750</w:t>
      </w:r>
    </w:p>
    <w:p w14:paraId="51D43C2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01,875;-45:19:31,875</w:t>
      </w:r>
    </w:p>
    <w:p w14:paraId="561520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00,000;-45:19:31,875</w:t>
      </w:r>
    </w:p>
    <w:p w14:paraId="03822C6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00,000;-45:22:48,750</w:t>
      </w:r>
    </w:p>
    <w:p w14:paraId="33EE7BBB"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4 (PRINCIPAL)</w:t>
      </w:r>
    </w:p>
    <w:p w14:paraId="5F0D88A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5:00:00,000</w:t>
      </w:r>
    </w:p>
    <w:p w14:paraId="253F5E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5:00:00,000</w:t>
      </w:r>
    </w:p>
    <w:p w14:paraId="0B0DE9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4:30:00,000</w:t>
      </w:r>
    </w:p>
    <w:p w14:paraId="2FBC04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4:30:00,000</w:t>
      </w:r>
    </w:p>
    <w:p w14:paraId="5B128C1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5:00:00,000</w:t>
      </w:r>
    </w:p>
    <w:p w14:paraId="71951BFA"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4 (EXCLUSÃO)</w:t>
      </w:r>
    </w:p>
    <w:p w14:paraId="005F4C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26,250;-44:55:37,500</w:t>
      </w:r>
    </w:p>
    <w:p w14:paraId="63169A0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43,125;-44:55:37,500</w:t>
      </w:r>
    </w:p>
    <w:p w14:paraId="751FE3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43,125;-44:52:01,875</w:t>
      </w:r>
    </w:p>
    <w:p w14:paraId="636394A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26,250;-44:52:01,875</w:t>
      </w:r>
    </w:p>
    <w:p w14:paraId="7E4A80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26,250;-44:55:37,500</w:t>
      </w:r>
    </w:p>
    <w:p w14:paraId="0B435E34"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7 (PRINCIPAL)</w:t>
      </w:r>
    </w:p>
    <w:p w14:paraId="3281A0C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5:30:00,000</w:t>
      </w:r>
    </w:p>
    <w:p w14:paraId="3201820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000;-45:30:00,000</w:t>
      </w:r>
    </w:p>
    <w:p w14:paraId="7EE625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000;-46:00:00,000</w:t>
      </w:r>
    </w:p>
    <w:p w14:paraId="5E49D7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8;-46:00:00,000</w:t>
      </w:r>
    </w:p>
    <w:p w14:paraId="51E4EFB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8;-45:59:50,625</w:t>
      </w:r>
    </w:p>
    <w:p w14:paraId="56CD9C8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8;-45:59:41,250</w:t>
      </w:r>
    </w:p>
    <w:p w14:paraId="28FA6E0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8;-45:59:31,875</w:t>
      </w:r>
    </w:p>
    <w:p w14:paraId="2A5B3EC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8;-45:59:22,500</w:t>
      </w:r>
    </w:p>
    <w:p w14:paraId="09855D4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8;-45:59:13,125</w:t>
      </w:r>
    </w:p>
    <w:p w14:paraId="5C570F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8;-45:59:03,750</w:t>
      </w:r>
    </w:p>
    <w:p w14:paraId="13043F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8;-45:58:54,375</w:t>
      </w:r>
    </w:p>
    <w:p w14:paraId="24F56FB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8:45,000</w:t>
      </w:r>
    </w:p>
    <w:p w14:paraId="76CB537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8:35,625</w:t>
      </w:r>
    </w:p>
    <w:p w14:paraId="714EA8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8:26,250</w:t>
      </w:r>
    </w:p>
    <w:p w14:paraId="71B5F6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8:16,875</w:t>
      </w:r>
    </w:p>
    <w:p w14:paraId="6CB70D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8:07,500</w:t>
      </w:r>
    </w:p>
    <w:p w14:paraId="457C187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7:58,125</w:t>
      </w:r>
    </w:p>
    <w:p w14:paraId="44C3735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7:48,750</w:t>
      </w:r>
    </w:p>
    <w:p w14:paraId="192D5A0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7:39,375</w:t>
      </w:r>
    </w:p>
    <w:p w14:paraId="7BE29A1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7:30,000</w:t>
      </w:r>
    </w:p>
    <w:p w14:paraId="3F3DB0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7:20,625</w:t>
      </w:r>
    </w:p>
    <w:p w14:paraId="3C9DAA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7:11,250</w:t>
      </w:r>
    </w:p>
    <w:p w14:paraId="07B2755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7:01,875</w:t>
      </w:r>
    </w:p>
    <w:p w14:paraId="644BD2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6:52,500</w:t>
      </w:r>
    </w:p>
    <w:p w14:paraId="4BD0F74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6:43,125</w:t>
      </w:r>
    </w:p>
    <w:p w14:paraId="2AAAFD9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6:33,750</w:t>
      </w:r>
    </w:p>
    <w:p w14:paraId="7CCF56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6:24,375</w:t>
      </w:r>
    </w:p>
    <w:p w14:paraId="3933AC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6:15,000</w:t>
      </w:r>
    </w:p>
    <w:p w14:paraId="0E6307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6:05,625</w:t>
      </w:r>
    </w:p>
    <w:p w14:paraId="0812AA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5:56,250</w:t>
      </w:r>
    </w:p>
    <w:p w14:paraId="4F12D29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5:46,875</w:t>
      </w:r>
    </w:p>
    <w:p w14:paraId="202606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5:37,500</w:t>
      </w:r>
    </w:p>
    <w:p w14:paraId="6DD660A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5:28,125</w:t>
      </w:r>
    </w:p>
    <w:p w14:paraId="5446FC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5:18,750</w:t>
      </w:r>
    </w:p>
    <w:p w14:paraId="4252854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5:09,375</w:t>
      </w:r>
    </w:p>
    <w:p w14:paraId="72D0FF5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5:00,000</w:t>
      </w:r>
    </w:p>
    <w:p w14:paraId="56E180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4:50,625</w:t>
      </w:r>
    </w:p>
    <w:p w14:paraId="240DA57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4:41,250</w:t>
      </w:r>
    </w:p>
    <w:p w14:paraId="3A91DD4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4:31,875</w:t>
      </w:r>
    </w:p>
    <w:p w14:paraId="08E31A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4:22,500</w:t>
      </w:r>
    </w:p>
    <w:p w14:paraId="0B7E75A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4:13,125</w:t>
      </w:r>
    </w:p>
    <w:p w14:paraId="0D75619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4:03,750</w:t>
      </w:r>
    </w:p>
    <w:p w14:paraId="6B2E8F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3:54,375</w:t>
      </w:r>
    </w:p>
    <w:p w14:paraId="7451E4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3:45,000</w:t>
      </w:r>
    </w:p>
    <w:p w14:paraId="04AD88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3:35,625</w:t>
      </w:r>
    </w:p>
    <w:p w14:paraId="10519B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3:26,250</w:t>
      </w:r>
    </w:p>
    <w:p w14:paraId="25B44A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3:16,875</w:t>
      </w:r>
    </w:p>
    <w:p w14:paraId="109477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3:07,500</w:t>
      </w:r>
    </w:p>
    <w:p w14:paraId="2ACB3DC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2:58,125</w:t>
      </w:r>
    </w:p>
    <w:p w14:paraId="520F0A6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2:48,750</w:t>
      </w:r>
    </w:p>
    <w:p w14:paraId="2610352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2:39,375</w:t>
      </w:r>
    </w:p>
    <w:p w14:paraId="56D47B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2:30,000</w:t>
      </w:r>
    </w:p>
    <w:p w14:paraId="30883A4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2:20,625</w:t>
      </w:r>
    </w:p>
    <w:p w14:paraId="7530D0A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2:11,250</w:t>
      </w:r>
    </w:p>
    <w:p w14:paraId="6CC21B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2:01,875</w:t>
      </w:r>
    </w:p>
    <w:p w14:paraId="6D9CF65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1:52,500</w:t>
      </w:r>
    </w:p>
    <w:p w14:paraId="39A249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1:43,125</w:t>
      </w:r>
    </w:p>
    <w:p w14:paraId="21EDAF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1:33,750</w:t>
      </w:r>
    </w:p>
    <w:p w14:paraId="3684AAF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1:24,375</w:t>
      </w:r>
    </w:p>
    <w:p w14:paraId="1A9E9DF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1:15,000</w:t>
      </w:r>
    </w:p>
    <w:p w14:paraId="521EF2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1:05,625</w:t>
      </w:r>
    </w:p>
    <w:p w14:paraId="08438C6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0:56,250</w:t>
      </w:r>
    </w:p>
    <w:p w14:paraId="226E50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0:46,875</w:t>
      </w:r>
    </w:p>
    <w:p w14:paraId="7D0CFC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0:37,500</w:t>
      </w:r>
    </w:p>
    <w:p w14:paraId="76375ED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0:28,125</w:t>
      </w:r>
    </w:p>
    <w:p w14:paraId="453DAA7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0:18,750</w:t>
      </w:r>
    </w:p>
    <w:p w14:paraId="69C204D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0:09,375</w:t>
      </w:r>
    </w:p>
    <w:p w14:paraId="5340122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0:00,000</w:t>
      </w:r>
    </w:p>
    <w:p w14:paraId="5C064E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9:50,625</w:t>
      </w:r>
    </w:p>
    <w:p w14:paraId="78FA50C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9:41,250</w:t>
      </w:r>
    </w:p>
    <w:p w14:paraId="35FAE00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9:31,875</w:t>
      </w:r>
    </w:p>
    <w:p w14:paraId="74723E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9:22,500</w:t>
      </w:r>
    </w:p>
    <w:p w14:paraId="5DCAC37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9:13,125</w:t>
      </w:r>
    </w:p>
    <w:p w14:paraId="46B978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9:03,750</w:t>
      </w:r>
    </w:p>
    <w:p w14:paraId="54484A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8:54,375</w:t>
      </w:r>
    </w:p>
    <w:p w14:paraId="744BFF1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8:45,000</w:t>
      </w:r>
    </w:p>
    <w:p w14:paraId="228744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8:35,625</w:t>
      </w:r>
    </w:p>
    <w:p w14:paraId="3A6135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8:26,250</w:t>
      </w:r>
    </w:p>
    <w:p w14:paraId="3E4E34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8:16,875</w:t>
      </w:r>
    </w:p>
    <w:p w14:paraId="594FA3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8:07,500</w:t>
      </w:r>
    </w:p>
    <w:p w14:paraId="5F43710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7:58,125</w:t>
      </w:r>
    </w:p>
    <w:p w14:paraId="39541A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7:48,750</w:t>
      </w:r>
    </w:p>
    <w:p w14:paraId="6A9A83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7:39,375</w:t>
      </w:r>
    </w:p>
    <w:p w14:paraId="44C665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7:30,000</w:t>
      </w:r>
    </w:p>
    <w:p w14:paraId="0A20F79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7:20,625</w:t>
      </w:r>
    </w:p>
    <w:p w14:paraId="2DC6A28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7:11,250</w:t>
      </w:r>
    </w:p>
    <w:p w14:paraId="38563D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7:01,875</w:t>
      </w:r>
    </w:p>
    <w:p w14:paraId="5F7BBE5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6:52,500</w:t>
      </w:r>
    </w:p>
    <w:p w14:paraId="294309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6:43,125</w:t>
      </w:r>
    </w:p>
    <w:p w14:paraId="0BDD7A5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6:33,750</w:t>
      </w:r>
    </w:p>
    <w:p w14:paraId="4AAA16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6:24,375</w:t>
      </w:r>
    </w:p>
    <w:p w14:paraId="7A2FB74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6:15,000</w:t>
      </w:r>
    </w:p>
    <w:p w14:paraId="1396DE0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6:05,625</w:t>
      </w:r>
    </w:p>
    <w:p w14:paraId="1DD0BE7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5:56,250</w:t>
      </w:r>
    </w:p>
    <w:p w14:paraId="6C2686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5:46,875</w:t>
      </w:r>
    </w:p>
    <w:p w14:paraId="1D116EC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5:37,500</w:t>
      </w:r>
    </w:p>
    <w:p w14:paraId="40D3D1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5:28,125</w:t>
      </w:r>
    </w:p>
    <w:p w14:paraId="1907331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5:18,750</w:t>
      </w:r>
    </w:p>
    <w:p w14:paraId="443EE32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5:09,375</w:t>
      </w:r>
    </w:p>
    <w:p w14:paraId="3B9C153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5:00,000</w:t>
      </w:r>
    </w:p>
    <w:p w14:paraId="6DE5FF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4:50,625</w:t>
      </w:r>
    </w:p>
    <w:p w14:paraId="2B85A1E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4:41,250</w:t>
      </w:r>
    </w:p>
    <w:p w14:paraId="40A15E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4:31,875</w:t>
      </w:r>
    </w:p>
    <w:p w14:paraId="09A9D2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4:22,500</w:t>
      </w:r>
    </w:p>
    <w:p w14:paraId="52EC593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4:13,125</w:t>
      </w:r>
    </w:p>
    <w:p w14:paraId="5028B0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4:03,750</w:t>
      </w:r>
    </w:p>
    <w:p w14:paraId="4416B6A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3:54,375</w:t>
      </w:r>
    </w:p>
    <w:p w14:paraId="366900E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3:45,000</w:t>
      </w:r>
    </w:p>
    <w:p w14:paraId="755368A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3:35,625</w:t>
      </w:r>
    </w:p>
    <w:p w14:paraId="1BE3330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3:26,250</w:t>
      </w:r>
    </w:p>
    <w:p w14:paraId="762A45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3:16,875</w:t>
      </w:r>
    </w:p>
    <w:p w14:paraId="4EC3A4C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3:07,500</w:t>
      </w:r>
    </w:p>
    <w:p w14:paraId="42955D3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2:58,125</w:t>
      </w:r>
    </w:p>
    <w:p w14:paraId="772577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2:48,750</w:t>
      </w:r>
    </w:p>
    <w:p w14:paraId="73737F2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2:39,375</w:t>
      </w:r>
    </w:p>
    <w:p w14:paraId="30E19B0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2:30,000</w:t>
      </w:r>
    </w:p>
    <w:p w14:paraId="5A04A39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2:20,625</w:t>
      </w:r>
    </w:p>
    <w:p w14:paraId="7F03FDF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2:11,250</w:t>
      </w:r>
    </w:p>
    <w:p w14:paraId="5731E1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2:01,875</w:t>
      </w:r>
    </w:p>
    <w:p w14:paraId="2FA82C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1:52,500</w:t>
      </w:r>
    </w:p>
    <w:p w14:paraId="61AD0D8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1:43,125</w:t>
      </w:r>
    </w:p>
    <w:p w14:paraId="46EC2AB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1:33,750</w:t>
      </w:r>
    </w:p>
    <w:p w14:paraId="6D2E82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1:24,375</w:t>
      </w:r>
    </w:p>
    <w:p w14:paraId="2C4F277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1:15,000</w:t>
      </w:r>
    </w:p>
    <w:p w14:paraId="73A9777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1:05,625</w:t>
      </w:r>
    </w:p>
    <w:p w14:paraId="4758E06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0:56,250</w:t>
      </w:r>
    </w:p>
    <w:p w14:paraId="37A5B70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0:46,875</w:t>
      </w:r>
    </w:p>
    <w:p w14:paraId="6B6C02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0:37,500</w:t>
      </w:r>
    </w:p>
    <w:p w14:paraId="29B6479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0:28,125</w:t>
      </w:r>
    </w:p>
    <w:p w14:paraId="50E4BF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0:18,750</w:t>
      </w:r>
    </w:p>
    <w:p w14:paraId="728AB7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0:09,375</w:t>
      </w:r>
    </w:p>
    <w:p w14:paraId="4EA89FC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0:00,000</w:t>
      </w:r>
    </w:p>
    <w:p w14:paraId="36069C6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9:50,625</w:t>
      </w:r>
    </w:p>
    <w:p w14:paraId="36AA6E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9:41,250</w:t>
      </w:r>
    </w:p>
    <w:p w14:paraId="436DBE8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9:31,875</w:t>
      </w:r>
    </w:p>
    <w:p w14:paraId="643331B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9:22,500</w:t>
      </w:r>
    </w:p>
    <w:p w14:paraId="1B07DA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9:13,125</w:t>
      </w:r>
    </w:p>
    <w:p w14:paraId="174FAA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9:03,750</w:t>
      </w:r>
    </w:p>
    <w:p w14:paraId="665EDFD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8:54,375</w:t>
      </w:r>
    </w:p>
    <w:p w14:paraId="60BEC6B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8:45,000</w:t>
      </w:r>
    </w:p>
    <w:p w14:paraId="11DB86B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8:35,625</w:t>
      </w:r>
    </w:p>
    <w:p w14:paraId="2DCB376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8:26,250</w:t>
      </w:r>
    </w:p>
    <w:p w14:paraId="681A25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8:16,875</w:t>
      </w:r>
    </w:p>
    <w:p w14:paraId="4E1D24E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8:07,500</w:t>
      </w:r>
    </w:p>
    <w:p w14:paraId="4F1D420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7:58,125</w:t>
      </w:r>
    </w:p>
    <w:p w14:paraId="307AE26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7:48,750</w:t>
      </w:r>
    </w:p>
    <w:p w14:paraId="754C7DC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7:39,375</w:t>
      </w:r>
    </w:p>
    <w:p w14:paraId="12823ED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7:30,000</w:t>
      </w:r>
    </w:p>
    <w:p w14:paraId="29B2A2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7:20,625</w:t>
      </w:r>
    </w:p>
    <w:p w14:paraId="4523A3A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7:11,250</w:t>
      </w:r>
    </w:p>
    <w:p w14:paraId="034AB63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7:01,875</w:t>
      </w:r>
    </w:p>
    <w:p w14:paraId="643CD5F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6:52,500</w:t>
      </w:r>
    </w:p>
    <w:p w14:paraId="0CEA10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6:43,125</w:t>
      </w:r>
    </w:p>
    <w:p w14:paraId="0A82E59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6:33,750</w:t>
      </w:r>
    </w:p>
    <w:p w14:paraId="5AAF1DA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6:24,375</w:t>
      </w:r>
    </w:p>
    <w:p w14:paraId="0B11B8A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6:15,000</w:t>
      </w:r>
    </w:p>
    <w:p w14:paraId="41E4E9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6:05,625</w:t>
      </w:r>
    </w:p>
    <w:p w14:paraId="05D82A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5:56,250</w:t>
      </w:r>
    </w:p>
    <w:p w14:paraId="50E2B14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5:46,875</w:t>
      </w:r>
    </w:p>
    <w:p w14:paraId="23B725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5:37,500</w:t>
      </w:r>
    </w:p>
    <w:p w14:paraId="442617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5:28,125</w:t>
      </w:r>
    </w:p>
    <w:p w14:paraId="0462990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5:18,750</w:t>
      </w:r>
    </w:p>
    <w:p w14:paraId="559641D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5:09,375</w:t>
      </w:r>
    </w:p>
    <w:p w14:paraId="0069B9B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5:00,000</w:t>
      </w:r>
    </w:p>
    <w:p w14:paraId="73057F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4:50,625</w:t>
      </w:r>
    </w:p>
    <w:p w14:paraId="34ED1D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4:41,250</w:t>
      </w:r>
    </w:p>
    <w:p w14:paraId="079716A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4:31,875</w:t>
      </w:r>
    </w:p>
    <w:p w14:paraId="4A4C40E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4:22,500</w:t>
      </w:r>
    </w:p>
    <w:p w14:paraId="6A63E2D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4:13,125</w:t>
      </w:r>
    </w:p>
    <w:p w14:paraId="15035A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4:03,750</w:t>
      </w:r>
    </w:p>
    <w:p w14:paraId="3CC249B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3:54,375</w:t>
      </w:r>
    </w:p>
    <w:p w14:paraId="04930BD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3:45,000</w:t>
      </w:r>
    </w:p>
    <w:p w14:paraId="1839CB1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3:35,625</w:t>
      </w:r>
    </w:p>
    <w:p w14:paraId="7C31DE1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3:26,250</w:t>
      </w:r>
    </w:p>
    <w:p w14:paraId="202302C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3:16,875</w:t>
      </w:r>
    </w:p>
    <w:p w14:paraId="7A2EA3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3:07,500</w:t>
      </w:r>
    </w:p>
    <w:p w14:paraId="6A404E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2:58,125</w:t>
      </w:r>
    </w:p>
    <w:p w14:paraId="4006322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2:48,750</w:t>
      </w:r>
    </w:p>
    <w:p w14:paraId="48BE102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2:39,375</w:t>
      </w:r>
    </w:p>
    <w:p w14:paraId="3E7D8A4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2:30,000</w:t>
      </w:r>
    </w:p>
    <w:p w14:paraId="712F43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2:20,625</w:t>
      </w:r>
    </w:p>
    <w:p w14:paraId="3D4E9FE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2:11,250</w:t>
      </w:r>
    </w:p>
    <w:p w14:paraId="0C59975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2:01,875</w:t>
      </w:r>
    </w:p>
    <w:p w14:paraId="6410D6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1:52,500</w:t>
      </w:r>
    </w:p>
    <w:p w14:paraId="74FA2A0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1:43,125</w:t>
      </w:r>
    </w:p>
    <w:p w14:paraId="3C2C2C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1:33,750</w:t>
      </w:r>
    </w:p>
    <w:p w14:paraId="05A1292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1:24,375</w:t>
      </w:r>
    </w:p>
    <w:p w14:paraId="12B4DAF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1:15,000</w:t>
      </w:r>
    </w:p>
    <w:p w14:paraId="3F41241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1:05,625</w:t>
      </w:r>
    </w:p>
    <w:p w14:paraId="4112C24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0:56,250</w:t>
      </w:r>
    </w:p>
    <w:p w14:paraId="07B3E68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0:46,875</w:t>
      </w:r>
    </w:p>
    <w:p w14:paraId="1BA0710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0:37,500</w:t>
      </w:r>
    </w:p>
    <w:p w14:paraId="751C45F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0:28,125</w:t>
      </w:r>
    </w:p>
    <w:p w14:paraId="58B6338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3;-45:30:18,750</w:t>
      </w:r>
    </w:p>
    <w:p w14:paraId="60E3D7D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3;-45:30:09,375</w:t>
      </w:r>
    </w:p>
    <w:p w14:paraId="1FDB975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3;-45:30:01,549</w:t>
      </w:r>
    </w:p>
    <w:p w14:paraId="4648B3D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5:30:01,549</w:t>
      </w:r>
    </w:p>
    <w:p w14:paraId="6E2879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5:30:00,000</w:t>
      </w:r>
    </w:p>
    <w:p w14:paraId="21BF8768"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7 (EXCLUSÃO)</w:t>
      </w:r>
    </w:p>
    <w:p w14:paraId="4BBA527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8:54,375;-45:37:01,875</w:t>
      </w:r>
    </w:p>
    <w:p w14:paraId="45FA3C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8:54,375;-45:34:50,625</w:t>
      </w:r>
    </w:p>
    <w:p w14:paraId="2BF9815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6:52,500;-45:34:50,625</w:t>
      </w:r>
    </w:p>
    <w:p w14:paraId="1DE2EC0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6:52,500;-45:37:01,875</w:t>
      </w:r>
    </w:p>
    <w:p w14:paraId="258575B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8:54,375;-45:37:01,875</w:t>
      </w:r>
    </w:p>
    <w:p w14:paraId="0C02285B"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7 (EXCLUSÃO)</w:t>
      </w:r>
    </w:p>
    <w:p w14:paraId="49D2DEF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7:30,000;-45:34:22,500</w:t>
      </w:r>
    </w:p>
    <w:p w14:paraId="39C13EA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7:30,000;-45:32:39,375</w:t>
      </w:r>
    </w:p>
    <w:p w14:paraId="458DE6C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5:46,875;-45:32:39,375</w:t>
      </w:r>
    </w:p>
    <w:p w14:paraId="6FDB7D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5:46,875;-45:34:22,500</w:t>
      </w:r>
    </w:p>
    <w:p w14:paraId="526A27C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7:30,000;-45:34:22,500</w:t>
      </w:r>
    </w:p>
    <w:p w14:paraId="4D84275A"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8 (PRINCIPAL)</w:t>
      </w:r>
    </w:p>
    <w:p w14:paraId="61E674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000;-45:15:00,000</w:t>
      </w:r>
    </w:p>
    <w:p w14:paraId="610D2D1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000;-45:30:00,000</w:t>
      </w:r>
    </w:p>
    <w:p w14:paraId="5187039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5:30:00,000</w:t>
      </w:r>
    </w:p>
    <w:p w14:paraId="43A0F7C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5:00:00,000</w:t>
      </w:r>
    </w:p>
    <w:p w14:paraId="114EF4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7:30,000;-45:00:00,000</w:t>
      </w:r>
    </w:p>
    <w:p w14:paraId="1D18C03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7:30,000;-45:07:30,000</w:t>
      </w:r>
    </w:p>
    <w:p w14:paraId="5992A39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0:00,000;-45:07:30,000</w:t>
      </w:r>
    </w:p>
    <w:p w14:paraId="699ADF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0:00,000;-45:15:00,000</w:t>
      </w:r>
    </w:p>
    <w:p w14:paraId="756DBCF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5:00,000;-45:15:00,000</w:t>
      </w:r>
    </w:p>
    <w:p w14:paraId="0DF725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5:00,000;-45:18:45,000</w:t>
      </w:r>
    </w:p>
    <w:p w14:paraId="5D619F0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5:00,000;-45:18:45,000</w:t>
      </w:r>
    </w:p>
    <w:p w14:paraId="051EB0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5:00,000;-45:15:00,000</w:t>
      </w:r>
    </w:p>
    <w:p w14:paraId="0565F9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000;-45:15:00,000</w:t>
      </w:r>
    </w:p>
    <w:p w14:paraId="3434306F"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8 (EXCLUSÃO)</w:t>
      </w:r>
    </w:p>
    <w:p w14:paraId="5132DDC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8:26,250;-45:28:07,500</w:t>
      </w:r>
    </w:p>
    <w:p w14:paraId="2772F1C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1:15,000;-45:28:07,500</w:t>
      </w:r>
    </w:p>
    <w:p w14:paraId="7FB190D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1:15,000;-45:25:18,750</w:t>
      </w:r>
    </w:p>
    <w:p w14:paraId="5A0E81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8:26,250;-45:25:18,750</w:t>
      </w:r>
    </w:p>
    <w:p w14:paraId="798A7C2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8:26,250;-45:28:07,500</w:t>
      </w:r>
    </w:p>
    <w:p w14:paraId="50C941DA"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9 (PRINCIPAL)</w:t>
      </w:r>
    </w:p>
    <w:p w14:paraId="53F01AD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7:30,000;-45:00:00,000</w:t>
      </w:r>
    </w:p>
    <w:p w14:paraId="3D42915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5:00:00,000</w:t>
      </w:r>
    </w:p>
    <w:p w14:paraId="3DCF357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4:30:00,000</w:t>
      </w:r>
    </w:p>
    <w:p w14:paraId="5141DA4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000;-44:30:00,000</w:t>
      </w:r>
    </w:p>
    <w:p w14:paraId="6660F3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000;-44:52:30,000</w:t>
      </w:r>
    </w:p>
    <w:p w14:paraId="306EFC5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0:00,000;-44:52:30,000</w:t>
      </w:r>
    </w:p>
    <w:p w14:paraId="2CD29C4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0:00,000;-44:56:15,000</w:t>
      </w:r>
    </w:p>
    <w:p w14:paraId="26C2E68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7:30,000;-44:56:15,000</w:t>
      </w:r>
    </w:p>
    <w:p w14:paraId="1E1297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7:30,000;-45:00:00,000</w:t>
      </w:r>
    </w:p>
    <w:p w14:paraId="4A4A9D6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9 (EXCLUSÃO)</w:t>
      </w:r>
    </w:p>
    <w:p w14:paraId="2B866AF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5:18,750;-44:46:05,625</w:t>
      </w:r>
    </w:p>
    <w:p w14:paraId="5EC15B3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7:48,750;-44:46:05,625</w:t>
      </w:r>
    </w:p>
    <w:p w14:paraId="3AD457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7:48,750;-44:43:54,375</w:t>
      </w:r>
    </w:p>
    <w:p w14:paraId="7F1EFE7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5:18,750;-44:43:54,375</w:t>
      </w:r>
    </w:p>
    <w:p w14:paraId="631478D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5:18,750;-44:46:05,625</w:t>
      </w:r>
    </w:p>
    <w:p w14:paraId="236C9BB6"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80 (PRINCIPAL)</w:t>
      </w:r>
    </w:p>
    <w:p w14:paraId="189E53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6:11:15,000</w:t>
      </w:r>
    </w:p>
    <w:p w14:paraId="0CE90EA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5:00,000;-46:11:15,000</w:t>
      </w:r>
    </w:p>
    <w:p w14:paraId="63E416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5:00,000;-46:15:00,000</w:t>
      </w:r>
    </w:p>
    <w:p w14:paraId="404B93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0:00,000;-46:15:00,000</w:t>
      </w:r>
    </w:p>
    <w:p w14:paraId="2E5959D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0:00,000;-46:18:45,000</w:t>
      </w:r>
    </w:p>
    <w:p w14:paraId="34D7A38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47:30,000;-46:18:45,000</w:t>
      </w:r>
    </w:p>
    <w:p w14:paraId="4FA974D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47:30,000;-46:33:45,000</w:t>
      </w:r>
    </w:p>
    <w:p w14:paraId="32F5480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6:33:45,000</w:t>
      </w:r>
    </w:p>
    <w:p w14:paraId="06D93D8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6:45:00,000</w:t>
      </w:r>
    </w:p>
    <w:p w14:paraId="5719A5E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5:00,000;-46:45:00,000</w:t>
      </w:r>
    </w:p>
    <w:p w14:paraId="0DFF5F0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5:00,000;-46:52:30,000</w:t>
      </w:r>
    </w:p>
    <w:p w14:paraId="18EE230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0:00,000;-46:52:30,000</w:t>
      </w:r>
    </w:p>
    <w:p w14:paraId="02C3A5C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0:00,000;-46:00:00,000</w:t>
      </w:r>
    </w:p>
    <w:p w14:paraId="26BCA1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6:00:00,000</w:t>
      </w:r>
    </w:p>
    <w:p w14:paraId="2D9B30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6:11:15,000</w:t>
      </w:r>
    </w:p>
    <w:p w14:paraId="35B29115"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80 (EXCLUSÃO)</w:t>
      </w:r>
    </w:p>
    <w:p w14:paraId="1E74973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3:54,375;-46:07:39,375</w:t>
      </w:r>
    </w:p>
    <w:p w14:paraId="79D8ED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5:56,250;-46:07:39,375</w:t>
      </w:r>
    </w:p>
    <w:p w14:paraId="122F162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5:56,250;-46:05:00,000</w:t>
      </w:r>
    </w:p>
    <w:p w14:paraId="3371606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3:54,375;-46:05:00,000</w:t>
      </w:r>
    </w:p>
    <w:p w14:paraId="1F8D57B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3:54,375;-46:07:39,375</w:t>
      </w:r>
    </w:p>
    <w:p w14:paraId="0C6BF090"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80 (EXCLUSÃO)</w:t>
      </w:r>
    </w:p>
    <w:p w14:paraId="23F884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6:05,625;-46:27:11,250</w:t>
      </w:r>
    </w:p>
    <w:p w14:paraId="0FF85C7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8:54,375;-46:27:11,250</w:t>
      </w:r>
    </w:p>
    <w:p w14:paraId="45FFD03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8:54,375;-46:23:54,375</w:t>
      </w:r>
    </w:p>
    <w:p w14:paraId="01E3B46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6:05,625;-46:23:54,375</w:t>
      </w:r>
    </w:p>
    <w:p w14:paraId="178CDF3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6:05,625;-46:27:11,250</w:t>
      </w:r>
    </w:p>
    <w:p w14:paraId="125CD865"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82</w:t>
      </w:r>
    </w:p>
    <w:p w14:paraId="0EE64B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5:00,000;-45:35:00,000</w:t>
      </w:r>
    </w:p>
    <w:p w14:paraId="33F59D6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5:00,000;-45:37:30,000</w:t>
      </w:r>
    </w:p>
    <w:p w14:paraId="70A56F2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6:43,125;-45:37:30,000</w:t>
      </w:r>
    </w:p>
    <w:p w14:paraId="15A553F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6:43,125;-45:38:07,500</w:t>
      </w:r>
    </w:p>
    <w:p w14:paraId="029281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7:30,000;-45:38:07,500</w:t>
      </w:r>
    </w:p>
    <w:p w14:paraId="496B89C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7:30,000;-45:41:15,000</w:t>
      </w:r>
    </w:p>
    <w:p w14:paraId="3D9295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2:30,000;-45:41:15,000</w:t>
      </w:r>
    </w:p>
    <w:p w14:paraId="3B7E556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2:30,000;-45:30:00,000</w:t>
      </w:r>
    </w:p>
    <w:p w14:paraId="789EF43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5:30:00,000</w:t>
      </w:r>
    </w:p>
    <w:p w14:paraId="050C74E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6:00:00,000</w:t>
      </w:r>
    </w:p>
    <w:p w14:paraId="49ED399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2:30,000;-46:00:00,000</w:t>
      </w:r>
    </w:p>
    <w:p w14:paraId="2CC79C9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2:30,000;-45:48:45,000</w:t>
      </w:r>
    </w:p>
    <w:p w14:paraId="00CE35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0:00,000;-45:48:45,000</w:t>
      </w:r>
    </w:p>
    <w:p w14:paraId="01E46CC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0:00,000;-45:33:45,000</w:t>
      </w:r>
    </w:p>
    <w:p w14:paraId="332D70B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4:22,500;-45:33:45,000</w:t>
      </w:r>
    </w:p>
    <w:p w14:paraId="71494BA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4:22,500;-45:35:00,000</w:t>
      </w:r>
    </w:p>
    <w:p w14:paraId="23E8B9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5:00,000;-45:35:00,000</w:t>
      </w:r>
    </w:p>
    <w:p w14:paraId="320DF703"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92 (PRINCIPAL)</w:t>
      </w:r>
    </w:p>
    <w:p w14:paraId="5CCA08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7:30,000;-46:07:30,000</w:t>
      </w:r>
    </w:p>
    <w:p w14:paraId="4DC4657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2:30,000;-46:07:30,000</w:t>
      </w:r>
    </w:p>
    <w:p w14:paraId="0274DD5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2:30,000;-46:11:15,000</w:t>
      </w:r>
    </w:p>
    <w:p w14:paraId="585B65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6:11:15,000</w:t>
      </w:r>
    </w:p>
    <w:p w14:paraId="456079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5:30:00,000</w:t>
      </w:r>
    </w:p>
    <w:p w14:paraId="212D912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5:30:00,000</w:t>
      </w:r>
    </w:p>
    <w:p w14:paraId="6C2568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6:00:00,000</w:t>
      </w:r>
    </w:p>
    <w:p w14:paraId="72320A5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7:30,000;-46:00:00,000</w:t>
      </w:r>
    </w:p>
    <w:p w14:paraId="04C46A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7:30,000;-46:03:45,000</w:t>
      </w:r>
    </w:p>
    <w:p w14:paraId="7E3F2C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7:30,000;-46:03:45,000</w:t>
      </w:r>
    </w:p>
    <w:p w14:paraId="589816A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7:30,000;-46:07:30,000</w:t>
      </w:r>
    </w:p>
    <w:p w14:paraId="5DAAFD55"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92 (EXCLUSÃO)</w:t>
      </w:r>
    </w:p>
    <w:p w14:paraId="03C583D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10:28,125;-45:41:24,375</w:t>
      </w:r>
    </w:p>
    <w:p w14:paraId="4B5FA06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4:03,750;-45:41:24,375</w:t>
      </w:r>
    </w:p>
    <w:p w14:paraId="2E996C5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4:03,750;-45:47:58,125</w:t>
      </w:r>
    </w:p>
    <w:p w14:paraId="4EDDB55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10:28,125;-45:47:58,125</w:t>
      </w:r>
    </w:p>
    <w:p w14:paraId="2A82E13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10:28,125;-45:41:24,375</w:t>
      </w:r>
    </w:p>
    <w:p w14:paraId="7A06B233" w14:textId="77777777" w:rsidR="007072E6" w:rsidRPr="00C136D3" w:rsidRDefault="007072E6" w:rsidP="007072E6">
      <w:pPr>
        <w:spacing w:after="0" w:line="480" w:lineRule="auto"/>
        <w:rPr>
          <w:rFonts w:ascii="Arial" w:hAnsi="Arial" w:cs="Arial"/>
          <w:b/>
          <w:sz w:val="16"/>
          <w:szCs w:val="16"/>
          <w:u w:val="single"/>
          <w:lang w:val="en-US"/>
        </w:rPr>
      </w:pPr>
      <w:r w:rsidRPr="00C136D3">
        <w:rPr>
          <w:rFonts w:ascii="Arial" w:hAnsi="Arial" w:cs="Arial"/>
          <w:b/>
          <w:sz w:val="16"/>
          <w:szCs w:val="16"/>
          <w:u w:val="single"/>
          <w:lang w:val="en-US"/>
        </w:rPr>
        <w:t>SF-T-94</w:t>
      </w:r>
    </w:p>
    <w:p w14:paraId="6DEF49B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5:00:00,000</w:t>
      </w:r>
    </w:p>
    <w:p w14:paraId="0FEB964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4:56:15,000</w:t>
      </w:r>
    </w:p>
    <w:p w14:paraId="5BF0B61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2:30,000;-44:56:15,000</w:t>
      </w:r>
    </w:p>
    <w:p w14:paraId="3C86BF8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2:30,000;-44:45:00,000</w:t>
      </w:r>
    </w:p>
    <w:p w14:paraId="186EDE8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4:45:00,000</w:t>
      </w:r>
    </w:p>
    <w:p w14:paraId="705BF99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4:30:00,000</w:t>
      </w:r>
    </w:p>
    <w:p w14:paraId="1383358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1;-44:30:00,000</w:t>
      </w:r>
    </w:p>
    <w:p w14:paraId="2BA958E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1;-44:30:09,375</w:t>
      </w:r>
    </w:p>
    <w:p w14:paraId="1AC38B9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1;-44:30:18,750</w:t>
      </w:r>
    </w:p>
    <w:p w14:paraId="5ACF60F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1;-44:30:28,125</w:t>
      </w:r>
    </w:p>
    <w:p w14:paraId="60C7012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1;-44:30:37,500</w:t>
      </w:r>
    </w:p>
    <w:p w14:paraId="4D8300F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0:46,875</w:t>
      </w:r>
    </w:p>
    <w:p w14:paraId="35C8E37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0:56,250</w:t>
      </w:r>
    </w:p>
    <w:p w14:paraId="76CC117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1:05,625</w:t>
      </w:r>
    </w:p>
    <w:p w14:paraId="0DC7FBD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1:15,000</w:t>
      </w:r>
    </w:p>
    <w:p w14:paraId="4C165F7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1:24,375</w:t>
      </w:r>
    </w:p>
    <w:p w14:paraId="1159670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1:33,750</w:t>
      </w:r>
    </w:p>
    <w:p w14:paraId="2DD2F2C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1:43,125</w:t>
      </w:r>
    </w:p>
    <w:p w14:paraId="10B897B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1:52,500</w:t>
      </w:r>
    </w:p>
    <w:p w14:paraId="14A0C54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2:01,875</w:t>
      </w:r>
    </w:p>
    <w:p w14:paraId="76BE374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2:11,250</w:t>
      </w:r>
    </w:p>
    <w:p w14:paraId="7A5B4E8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2:20,625</w:t>
      </w:r>
    </w:p>
    <w:p w14:paraId="1BE0394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2:30,000</w:t>
      </w:r>
    </w:p>
    <w:p w14:paraId="0402477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2:39,375</w:t>
      </w:r>
    </w:p>
    <w:p w14:paraId="667C5E9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2:48,750</w:t>
      </w:r>
    </w:p>
    <w:p w14:paraId="4C44E5A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2:58,125</w:t>
      </w:r>
    </w:p>
    <w:p w14:paraId="0A2BE12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3:07,500</w:t>
      </w:r>
    </w:p>
    <w:p w14:paraId="5068B38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3:16,875</w:t>
      </w:r>
    </w:p>
    <w:p w14:paraId="5BBC74F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3:26,250</w:t>
      </w:r>
    </w:p>
    <w:p w14:paraId="67E0450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3:35,625</w:t>
      </w:r>
    </w:p>
    <w:p w14:paraId="21C41B5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3:45,000</w:t>
      </w:r>
    </w:p>
    <w:p w14:paraId="7B58D81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3:54,375</w:t>
      </w:r>
    </w:p>
    <w:p w14:paraId="1A6749F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4:03,750</w:t>
      </w:r>
    </w:p>
    <w:p w14:paraId="078C7CF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4:13,125</w:t>
      </w:r>
    </w:p>
    <w:p w14:paraId="33A3D8F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4:22,500</w:t>
      </w:r>
    </w:p>
    <w:p w14:paraId="2FC75A8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4:31,875</w:t>
      </w:r>
    </w:p>
    <w:p w14:paraId="0DE84B2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4:41,250</w:t>
      </w:r>
    </w:p>
    <w:p w14:paraId="2398D34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4:50,625</w:t>
      </w:r>
    </w:p>
    <w:p w14:paraId="38EEA4D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5:00,000</w:t>
      </w:r>
    </w:p>
    <w:p w14:paraId="36366F3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5:09,375</w:t>
      </w:r>
    </w:p>
    <w:p w14:paraId="6156A4F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5:18,750</w:t>
      </w:r>
    </w:p>
    <w:p w14:paraId="54048DB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5:28,125</w:t>
      </w:r>
    </w:p>
    <w:p w14:paraId="4DBCD54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5:37,500</w:t>
      </w:r>
    </w:p>
    <w:p w14:paraId="605003E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5:46,875</w:t>
      </w:r>
    </w:p>
    <w:p w14:paraId="78B2845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5:56,250</w:t>
      </w:r>
    </w:p>
    <w:p w14:paraId="738BEC1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6:05,625</w:t>
      </w:r>
    </w:p>
    <w:p w14:paraId="59EE5E7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6:15,000</w:t>
      </w:r>
    </w:p>
    <w:p w14:paraId="28AAE92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6:24,375</w:t>
      </w:r>
    </w:p>
    <w:p w14:paraId="3FBF428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6:33,750</w:t>
      </w:r>
    </w:p>
    <w:p w14:paraId="2768FCB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6:43,125</w:t>
      </w:r>
    </w:p>
    <w:p w14:paraId="01B36B4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6:52,500</w:t>
      </w:r>
    </w:p>
    <w:p w14:paraId="5B27F74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7:01,875</w:t>
      </w:r>
    </w:p>
    <w:p w14:paraId="2746799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7:11,250</w:t>
      </w:r>
    </w:p>
    <w:p w14:paraId="55B3B76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7:20,625</w:t>
      </w:r>
    </w:p>
    <w:p w14:paraId="6A8FB59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7:30,000</w:t>
      </w:r>
    </w:p>
    <w:p w14:paraId="2635830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7:39,375</w:t>
      </w:r>
    </w:p>
    <w:p w14:paraId="6DEF4C1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7:48,750</w:t>
      </w:r>
    </w:p>
    <w:p w14:paraId="1048392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7:58,125</w:t>
      </w:r>
    </w:p>
    <w:p w14:paraId="3DC5324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8:07,500</w:t>
      </w:r>
    </w:p>
    <w:p w14:paraId="5125E47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8:16,875</w:t>
      </w:r>
    </w:p>
    <w:p w14:paraId="35B9B46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8:26,250</w:t>
      </w:r>
    </w:p>
    <w:p w14:paraId="304B3FE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8:35,625</w:t>
      </w:r>
    </w:p>
    <w:p w14:paraId="51DEF18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8:45,000</w:t>
      </w:r>
    </w:p>
    <w:p w14:paraId="70E5CBB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8:54,375</w:t>
      </w:r>
    </w:p>
    <w:p w14:paraId="3AC54AB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39:03,750</w:t>
      </w:r>
    </w:p>
    <w:p w14:paraId="3DCFB4C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39:13,125</w:t>
      </w:r>
    </w:p>
    <w:p w14:paraId="64572AE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39:22,500</w:t>
      </w:r>
    </w:p>
    <w:p w14:paraId="7F14EBD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39:31,875</w:t>
      </w:r>
    </w:p>
    <w:p w14:paraId="60A8FC8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39:41,250</w:t>
      </w:r>
    </w:p>
    <w:p w14:paraId="4DECF4C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39:50,625</w:t>
      </w:r>
    </w:p>
    <w:p w14:paraId="16783EE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0:00,000</w:t>
      </w:r>
    </w:p>
    <w:p w14:paraId="1E12FDD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0:09,375</w:t>
      </w:r>
    </w:p>
    <w:p w14:paraId="59A1D31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0:18,750</w:t>
      </w:r>
    </w:p>
    <w:p w14:paraId="302CD27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0:28,125</w:t>
      </w:r>
    </w:p>
    <w:p w14:paraId="4293957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0:37,500</w:t>
      </w:r>
    </w:p>
    <w:p w14:paraId="32D90B4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0:46,875</w:t>
      </w:r>
    </w:p>
    <w:p w14:paraId="4B93A7D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0:56,250</w:t>
      </w:r>
    </w:p>
    <w:p w14:paraId="7A9A001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1:05,625</w:t>
      </w:r>
    </w:p>
    <w:p w14:paraId="0103A77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1:15,000</w:t>
      </w:r>
    </w:p>
    <w:p w14:paraId="043D349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1:24,375</w:t>
      </w:r>
    </w:p>
    <w:p w14:paraId="3B163D1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1:33,750</w:t>
      </w:r>
    </w:p>
    <w:p w14:paraId="5F32C3A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1:43,125</w:t>
      </w:r>
    </w:p>
    <w:p w14:paraId="3989AB6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1:52,500</w:t>
      </w:r>
    </w:p>
    <w:p w14:paraId="718142F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2:01,875</w:t>
      </w:r>
    </w:p>
    <w:p w14:paraId="06F1FE0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2:11,250</w:t>
      </w:r>
    </w:p>
    <w:p w14:paraId="0CAC252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2:20,625</w:t>
      </w:r>
    </w:p>
    <w:p w14:paraId="4319CFE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2:30,000</w:t>
      </w:r>
    </w:p>
    <w:p w14:paraId="504A04D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2:39,375</w:t>
      </w:r>
    </w:p>
    <w:p w14:paraId="42A7CAB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2:48,750</w:t>
      </w:r>
    </w:p>
    <w:p w14:paraId="3A1809C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2:58,125</w:t>
      </w:r>
    </w:p>
    <w:p w14:paraId="473BB51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3:07,500</w:t>
      </w:r>
    </w:p>
    <w:p w14:paraId="589FFE9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3:16,875</w:t>
      </w:r>
    </w:p>
    <w:p w14:paraId="0CF7A82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3:26,250</w:t>
      </w:r>
    </w:p>
    <w:p w14:paraId="13FA8ED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3:35,625</w:t>
      </w:r>
    </w:p>
    <w:p w14:paraId="0E46FAE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3:45,000</w:t>
      </w:r>
    </w:p>
    <w:p w14:paraId="5413D16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3:54,375</w:t>
      </w:r>
    </w:p>
    <w:p w14:paraId="1755F8D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4:03,750</w:t>
      </w:r>
    </w:p>
    <w:p w14:paraId="583863C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4:13,125</w:t>
      </w:r>
    </w:p>
    <w:p w14:paraId="065916C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4:22,500</w:t>
      </w:r>
    </w:p>
    <w:p w14:paraId="22CA797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4:31,875</w:t>
      </w:r>
    </w:p>
    <w:p w14:paraId="4CA2F9D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4:41,250</w:t>
      </w:r>
    </w:p>
    <w:p w14:paraId="2358642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4:50,625</w:t>
      </w:r>
    </w:p>
    <w:p w14:paraId="110645D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5:00,000</w:t>
      </w:r>
    </w:p>
    <w:p w14:paraId="38B1381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5:09,375</w:t>
      </w:r>
    </w:p>
    <w:p w14:paraId="01C2C4E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5:18,750</w:t>
      </w:r>
    </w:p>
    <w:p w14:paraId="2808518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5:28,125</w:t>
      </w:r>
    </w:p>
    <w:p w14:paraId="622D1ED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5:37,500</w:t>
      </w:r>
    </w:p>
    <w:p w14:paraId="7805B4D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5:46,875</w:t>
      </w:r>
    </w:p>
    <w:p w14:paraId="0DF76A8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5:56,250</w:t>
      </w:r>
    </w:p>
    <w:p w14:paraId="67BFAA5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6:05,625</w:t>
      </w:r>
    </w:p>
    <w:p w14:paraId="3EF5D25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6:15,000</w:t>
      </w:r>
    </w:p>
    <w:p w14:paraId="7794646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6:24,375</w:t>
      </w:r>
    </w:p>
    <w:p w14:paraId="12DC676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6:33,750</w:t>
      </w:r>
    </w:p>
    <w:p w14:paraId="2C76FBA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6:43,125</w:t>
      </w:r>
    </w:p>
    <w:p w14:paraId="6BA0584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6:52,500</w:t>
      </w:r>
    </w:p>
    <w:p w14:paraId="01689C1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7:01,875</w:t>
      </w:r>
    </w:p>
    <w:p w14:paraId="25395D5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7:11,250</w:t>
      </w:r>
    </w:p>
    <w:p w14:paraId="24BEF94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7:20,625</w:t>
      </w:r>
    </w:p>
    <w:p w14:paraId="4D6CCA0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7:30,000</w:t>
      </w:r>
    </w:p>
    <w:p w14:paraId="618F527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7:39,375</w:t>
      </w:r>
    </w:p>
    <w:p w14:paraId="525B47D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7:48,750</w:t>
      </w:r>
    </w:p>
    <w:p w14:paraId="12DFEE2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7:58,125</w:t>
      </w:r>
    </w:p>
    <w:p w14:paraId="33C123D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8:07,500</w:t>
      </w:r>
    </w:p>
    <w:p w14:paraId="1388D3B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8:16,875</w:t>
      </w:r>
    </w:p>
    <w:p w14:paraId="032FAAF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8:26,250</w:t>
      </w:r>
    </w:p>
    <w:p w14:paraId="56BE8D2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8:35,625</w:t>
      </w:r>
    </w:p>
    <w:p w14:paraId="6739558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8:45,000</w:t>
      </w:r>
    </w:p>
    <w:p w14:paraId="1D92F66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8:54,375</w:t>
      </w:r>
    </w:p>
    <w:p w14:paraId="2A03CFD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9:03,750</w:t>
      </w:r>
    </w:p>
    <w:p w14:paraId="6F4A5A8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9:13,125</w:t>
      </w:r>
    </w:p>
    <w:p w14:paraId="1280CA7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9:22,500</w:t>
      </w:r>
    </w:p>
    <w:p w14:paraId="71E2DDD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9:31,875</w:t>
      </w:r>
    </w:p>
    <w:p w14:paraId="2766437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9:41,250</w:t>
      </w:r>
    </w:p>
    <w:p w14:paraId="1936567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9:50,625</w:t>
      </w:r>
    </w:p>
    <w:p w14:paraId="549EE15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0:00,000</w:t>
      </w:r>
    </w:p>
    <w:p w14:paraId="6E380B4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0:09,375</w:t>
      </w:r>
    </w:p>
    <w:p w14:paraId="77160EA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0:18,750</w:t>
      </w:r>
    </w:p>
    <w:p w14:paraId="243D887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0:28,125</w:t>
      </w:r>
    </w:p>
    <w:p w14:paraId="67A92F0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0:37,500</w:t>
      </w:r>
    </w:p>
    <w:p w14:paraId="607EB5D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0:46,875</w:t>
      </w:r>
    </w:p>
    <w:p w14:paraId="7812510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0:56,250</w:t>
      </w:r>
    </w:p>
    <w:p w14:paraId="71BAFFD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1:05,625</w:t>
      </w:r>
    </w:p>
    <w:p w14:paraId="2DF5987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1:15,000</w:t>
      </w:r>
    </w:p>
    <w:p w14:paraId="41E72AC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1:24,375</w:t>
      </w:r>
    </w:p>
    <w:p w14:paraId="5C61FA4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1:33,750</w:t>
      </w:r>
    </w:p>
    <w:p w14:paraId="35CC312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1:43,125</w:t>
      </w:r>
    </w:p>
    <w:p w14:paraId="7587064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1:52,500</w:t>
      </w:r>
    </w:p>
    <w:p w14:paraId="5807B7F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2:01,875</w:t>
      </w:r>
    </w:p>
    <w:p w14:paraId="3B295C2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2:11,250</w:t>
      </w:r>
    </w:p>
    <w:p w14:paraId="3CC1A48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2:20,625</w:t>
      </w:r>
    </w:p>
    <w:p w14:paraId="6BD0BC4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2:30,000</w:t>
      </w:r>
    </w:p>
    <w:p w14:paraId="41D3102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2:39,375</w:t>
      </w:r>
    </w:p>
    <w:p w14:paraId="5920BD9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2:48,750</w:t>
      </w:r>
    </w:p>
    <w:p w14:paraId="5816B7A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2:58,125</w:t>
      </w:r>
    </w:p>
    <w:p w14:paraId="7A9155E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3:07,500</w:t>
      </w:r>
    </w:p>
    <w:p w14:paraId="3499EBB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3:16,875</w:t>
      </w:r>
    </w:p>
    <w:p w14:paraId="0FF3BE8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3:26,250</w:t>
      </w:r>
    </w:p>
    <w:p w14:paraId="14E19AC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3:35,625</w:t>
      </w:r>
    </w:p>
    <w:p w14:paraId="2DFBE50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3:45,000</w:t>
      </w:r>
    </w:p>
    <w:p w14:paraId="338D95A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3:54,375</w:t>
      </w:r>
    </w:p>
    <w:p w14:paraId="59B41C2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4:03,750</w:t>
      </w:r>
    </w:p>
    <w:p w14:paraId="6DA8421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4:13,125</w:t>
      </w:r>
    </w:p>
    <w:p w14:paraId="6AFBF18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4:22,500</w:t>
      </w:r>
    </w:p>
    <w:p w14:paraId="5E6D900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4:31,875</w:t>
      </w:r>
    </w:p>
    <w:p w14:paraId="2C3C0BA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4:41,250</w:t>
      </w:r>
    </w:p>
    <w:p w14:paraId="1696EF3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4:50,625</w:t>
      </w:r>
    </w:p>
    <w:p w14:paraId="3763CEA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5:00,000</w:t>
      </w:r>
    </w:p>
    <w:p w14:paraId="0AFB7C9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5:09,375</w:t>
      </w:r>
    </w:p>
    <w:p w14:paraId="6CE76ED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5:18,750</w:t>
      </w:r>
    </w:p>
    <w:p w14:paraId="0595157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5:28,125</w:t>
      </w:r>
    </w:p>
    <w:p w14:paraId="43652F6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5:37,500</w:t>
      </w:r>
    </w:p>
    <w:p w14:paraId="1BD84C9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5:46,875</w:t>
      </w:r>
    </w:p>
    <w:p w14:paraId="53FF5CA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5:56,250</w:t>
      </w:r>
    </w:p>
    <w:p w14:paraId="0693438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6:05,625</w:t>
      </w:r>
    </w:p>
    <w:p w14:paraId="5A931E8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6:15,000</w:t>
      </w:r>
    </w:p>
    <w:p w14:paraId="59065A7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6:24,375</w:t>
      </w:r>
    </w:p>
    <w:p w14:paraId="63C936A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6:33,750</w:t>
      </w:r>
    </w:p>
    <w:p w14:paraId="3942CA6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6:43,125</w:t>
      </w:r>
    </w:p>
    <w:p w14:paraId="525BEFE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6:52,500</w:t>
      </w:r>
    </w:p>
    <w:p w14:paraId="2C0EDE3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7:01,875</w:t>
      </w:r>
    </w:p>
    <w:p w14:paraId="516EA18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7:11,250</w:t>
      </w:r>
    </w:p>
    <w:p w14:paraId="1C381DA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7:20,625</w:t>
      </w:r>
    </w:p>
    <w:p w14:paraId="2FD54B9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7:30,000</w:t>
      </w:r>
    </w:p>
    <w:p w14:paraId="24C15F6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7:39,375</w:t>
      </w:r>
    </w:p>
    <w:p w14:paraId="2975EF2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7:48,750</w:t>
      </w:r>
    </w:p>
    <w:p w14:paraId="2C65556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7:58,125</w:t>
      </w:r>
    </w:p>
    <w:p w14:paraId="468967B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8:07,500</w:t>
      </w:r>
    </w:p>
    <w:p w14:paraId="205DC76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8:16,875</w:t>
      </w:r>
    </w:p>
    <w:p w14:paraId="48B6A88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8:26,250</w:t>
      </w:r>
    </w:p>
    <w:p w14:paraId="226C508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8:35,625</w:t>
      </w:r>
    </w:p>
    <w:p w14:paraId="305962A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8:45,000</w:t>
      </w:r>
    </w:p>
    <w:p w14:paraId="702B12F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8:54,375</w:t>
      </w:r>
    </w:p>
    <w:p w14:paraId="3F8437B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9:03,750</w:t>
      </w:r>
    </w:p>
    <w:p w14:paraId="4E5A768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9:13,125</w:t>
      </w:r>
    </w:p>
    <w:p w14:paraId="7F819CA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9:22,500</w:t>
      </w:r>
    </w:p>
    <w:p w14:paraId="2A630EA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9:31,875</w:t>
      </w:r>
    </w:p>
    <w:p w14:paraId="3535023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9:41,250</w:t>
      </w:r>
    </w:p>
    <w:p w14:paraId="4DA3D08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9:50,625</w:t>
      </w:r>
    </w:p>
    <w:p w14:paraId="20829F6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5:00:01,513</w:t>
      </w:r>
    </w:p>
    <w:p w14:paraId="4E29471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0,000;-45:00:01,513</w:t>
      </w:r>
    </w:p>
    <w:p w14:paraId="209A45E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0,000;-45:00:00,000</w:t>
      </w:r>
    </w:p>
    <w:p w14:paraId="159FE0D0" w14:textId="5978A05C"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5:00:00,000</w:t>
      </w:r>
    </w:p>
    <w:p w14:paraId="6D2B9AB8" w14:textId="77777777" w:rsidR="007072E6" w:rsidRPr="00C136D3" w:rsidRDefault="007072E6" w:rsidP="007072E6">
      <w:pPr>
        <w:spacing w:after="0" w:line="480" w:lineRule="auto"/>
        <w:rPr>
          <w:rFonts w:ascii="Arial" w:hAnsi="Arial" w:cs="Arial"/>
          <w:b/>
          <w:sz w:val="16"/>
          <w:szCs w:val="16"/>
          <w:u w:val="single"/>
          <w:lang w:val="en-US"/>
        </w:rPr>
      </w:pPr>
      <w:r w:rsidRPr="00C136D3">
        <w:rPr>
          <w:rFonts w:ascii="Arial" w:hAnsi="Arial" w:cs="Arial"/>
          <w:b/>
          <w:sz w:val="16"/>
          <w:szCs w:val="16"/>
          <w:u w:val="single"/>
          <w:lang w:val="en-US"/>
        </w:rPr>
        <w:t>SF-T-101 (PRINCIPAL)</w:t>
      </w:r>
    </w:p>
    <w:p w14:paraId="3CDB6EC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03,750;-46:00:00,000</w:t>
      </w:r>
    </w:p>
    <w:p w14:paraId="4936359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03,750;-46:05:18,750</w:t>
      </w:r>
    </w:p>
    <w:p w14:paraId="3FB2C5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6:05:18,750</w:t>
      </w:r>
    </w:p>
    <w:p w14:paraId="484FFC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6:30:00,000</w:t>
      </w:r>
    </w:p>
    <w:p w14:paraId="3F92854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6:30:00,000</w:t>
      </w:r>
    </w:p>
    <w:p w14:paraId="731100A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6:26:15,000</w:t>
      </w:r>
    </w:p>
    <w:p w14:paraId="6E525E5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30,000;-46:26:15,000</w:t>
      </w:r>
    </w:p>
    <w:p w14:paraId="68FAADA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30,000;-46:30:00,000</w:t>
      </w:r>
    </w:p>
    <w:p w14:paraId="73E610A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5:00,000;-46:30:00,000</w:t>
      </w:r>
    </w:p>
    <w:p w14:paraId="5C1AB1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5:00,000;-46:26:15,000</w:t>
      </w:r>
    </w:p>
    <w:p w14:paraId="071BA15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2:30,000;-46:26:15,000</w:t>
      </w:r>
    </w:p>
    <w:p w14:paraId="4A090B8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2:30,000;-46:07:30,000</w:t>
      </w:r>
    </w:p>
    <w:p w14:paraId="580CF99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7:30,000;-46:07:30,000</w:t>
      </w:r>
    </w:p>
    <w:p w14:paraId="04D0CA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7:30,000;-46:00:00,000</w:t>
      </w:r>
    </w:p>
    <w:p w14:paraId="58EC38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03,750;-46:00:00,000</w:t>
      </w:r>
    </w:p>
    <w:p w14:paraId="7930BCB1"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1 (EXCLUSÃO)</w:t>
      </w:r>
    </w:p>
    <w:p w14:paraId="5DC3D9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6:15:00,000</w:t>
      </w:r>
    </w:p>
    <w:p w14:paraId="3D7DA47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30,000;-46:15:00,000</w:t>
      </w:r>
    </w:p>
    <w:p w14:paraId="181AD2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30,000;-46:11:15,000</w:t>
      </w:r>
    </w:p>
    <w:p w14:paraId="5813FD1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6:11:15,000</w:t>
      </w:r>
    </w:p>
    <w:p w14:paraId="11E075E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6:15:00,000</w:t>
      </w:r>
    </w:p>
    <w:p w14:paraId="6B17FB01"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3 (PRINCIPAL)</w:t>
      </w:r>
    </w:p>
    <w:p w14:paraId="120538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00,000;-45:03:45,000</w:t>
      </w:r>
    </w:p>
    <w:p w14:paraId="6D4C7F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5:03:45,000</w:t>
      </w:r>
    </w:p>
    <w:p w14:paraId="2AD40D7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5:00:01,513</w:t>
      </w:r>
    </w:p>
    <w:p w14:paraId="2415B0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9,375;-45:00:01,513</w:t>
      </w:r>
    </w:p>
    <w:p w14:paraId="6F194F8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18,750;-45:00:01,513</w:t>
      </w:r>
    </w:p>
    <w:p w14:paraId="390D4B9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28,125;-45:00:01,513</w:t>
      </w:r>
    </w:p>
    <w:p w14:paraId="4E1A57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37,500;-45:00:01,513</w:t>
      </w:r>
    </w:p>
    <w:p w14:paraId="639B62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46,875;-45:00:01,513</w:t>
      </w:r>
    </w:p>
    <w:p w14:paraId="5B30E15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56,250;-45:00:01,513</w:t>
      </w:r>
    </w:p>
    <w:p w14:paraId="7D42B7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05,625;-45:00:01,513</w:t>
      </w:r>
    </w:p>
    <w:p w14:paraId="0377462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15,000;-45:00:01,513</w:t>
      </w:r>
    </w:p>
    <w:p w14:paraId="11C9FFD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24,375;-45:00:01,514</w:t>
      </w:r>
    </w:p>
    <w:p w14:paraId="0D686F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33,750;-45:00:01,514</w:t>
      </w:r>
    </w:p>
    <w:p w14:paraId="7A9550F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43,125;-45:00:01,514</w:t>
      </w:r>
    </w:p>
    <w:p w14:paraId="4D4F7F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52,500;-45:00:01,514</w:t>
      </w:r>
    </w:p>
    <w:p w14:paraId="7DE6A95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01,875;-45:00:01,514</w:t>
      </w:r>
    </w:p>
    <w:p w14:paraId="14FAA4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11,250;-45:00:01,514</w:t>
      </w:r>
    </w:p>
    <w:p w14:paraId="6E82CA5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20,625;-45:00:01,514</w:t>
      </w:r>
    </w:p>
    <w:p w14:paraId="2A98E57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30,000;-45:00:01,514</w:t>
      </w:r>
    </w:p>
    <w:p w14:paraId="46A7BD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39,375;-45:00:01,514</w:t>
      </w:r>
    </w:p>
    <w:p w14:paraId="2C2D1F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48,750;-45:00:01,514</w:t>
      </w:r>
    </w:p>
    <w:p w14:paraId="5A1226D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58,125;-45:00:01,514</w:t>
      </w:r>
    </w:p>
    <w:p w14:paraId="0569CF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07,500;-45:00:01,514</w:t>
      </w:r>
    </w:p>
    <w:p w14:paraId="4749DB2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16,875;-45:00:01,514</w:t>
      </w:r>
    </w:p>
    <w:p w14:paraId="7768705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26,250;-45:00:01,514</w:t>
      </w:r>
    </w:p>
    <w:p w14:paraId="7CAA439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35,625;-45:00:01,514</w:t>
      </w:r>
    </w:p>
    <w:p w14:paraId="2AEF180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45,000;-45:00:01,514</w:t>
      </w:r>
    </w:p>
    <w:p w14:paraId="31796B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54,375;-45:00:01,514</w:t>
      </w:r>
    </w:p>
    <w:p w14:paraId="1A2C7E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03,750;-45:00:01,514</w:t>
      </w:r>
    </w:p>
    <w:p w14:paraId="37FB77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13,125;-45:00:01,514</w:t>
      </w:r>
    </w:p>
    <w:p w14:paraId="4524BA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22,500;-45:00:01,514</w:t>
      </w:r>
    </w:p>
    <w:p w14:paraId="2D21040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31,875;-45:00:01,514</w:t>
      </w:r>
    </w:p>
    <w:p w14:paraId="66A366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41,250;-45:00:01,514</w:t>
      </w:r>
    </w:p>
    <w:p w14:paraId="25AB37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50,625;-45:00:01,514</w:t>
      </w:r>
    </w:p>
    <w:p w14:paraId="348523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00,000;-45:00:01,514</w:t>
      </w:r>
    </w:p>
    <w:p w14:paraId="72A70C5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09,375;-45:00:01,514</w:t>
      </w:r>
    </w:p>
    <w:p w14:paraId="0D90821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18,750;-45:00:01,514</w:t>
      </w:r>
    </w:p>
    <w:p w14:paraId="7BDBF0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28,125;-45:00:01,514</w:t>
      </w:r>
    </w:p>
    <w:p w14:paraId="3FB545A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37,500;-45:00:01,514</w:t>
      </w:r>
    </w:p>
    <w:p w14:paraId="283ED8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46,875;-45:00:01,514</w:t>
      </w:r>
    </w:p>
    <w:p w14:paraId="0E07CB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56,250;-45:00:01,514</w:t>
      </w:r>
    </w:p>
    <w:p w14:paraId="5C05CCB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05,625;-45:00:01,514</w:t>
      </w:r>
    </w:p>
    <w:p w14:paraId="658CB47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15,000;-45:00:01,514</w:t>
      </w:r>
    </w:p>
    <w:p w14:paraId="61F44DD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24,375;-45:00:01,514</w:t>
      </w:r>
    </w:p>
    <w:p w14:paraId="745A05D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33,750;-45:00:01,514</w:t>
      </w:r>
    </w:p>
    <w:p w14:paraId="3C9E1A4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43,125;-45:00:01,514</w:t>
      </w:r>
    </w:p>
    <w:p w14:paraId="18634A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52,500;-45:00:01,514</w:t>
      </w:r>
    </w:p>
    <w:p w14:paraId="341A8F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01,875;-45:00:01,514</w:t>
      </w:r>
    </w:p>
    <w:p w14:paraId="7A0225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11,250;-45:00:01,514</w:t>
      </w:r>
    </w:p>
    <w:p w14:paraId="3F5A4E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20,625;-45:00:01,514</w:t>
      </w:r>
    </w:p>
    <w:p w14:paraId="067AB7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30,000;-45:00:01,514</w:t>
      </w:r>
    </w:p>
    <w:p w14:paraId="2CCFB6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39,375;-45:00:01,514</w:t>
      </w:r>
    </w:p>
    <w:p w14:paraId="37A81D2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48,750;-45:00:01,514</w:t>
      </w:r>
    </w:p>
    <w:p w14:paraId="4772155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58,125;-45:00:01,514</w:t>
      </w:r>
    </w:p>
    <w:p w14:paraId="7EAA683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07,500;-45:00:01,514</w:t>
      </w:r>
    </w:p>
    <w:p w14:paraId="6A6D51E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16,875;-45:00:01,514</w:t>
      </w:r>
    </w:p>
    <w:p w14:paraId="7EED282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26,250;-45:00:01,514</w:t>
      </w:r>
    </w:p>
    <w:p w14:paraId="6B2A09F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35,625;-45:00:01,514</w:t>
      </w:r>
    </w:p>
    <w:p w14:paraId="46CDA3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45,000;-45:00:01,514</w:t>
      </w:r>
    </w:p>
    <w:p w14:paraId="5A042E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54,375;-45:00:01,514</w:t>
      </w:r>
    </w:p>
    <w:p w14:paraId="6D72CF5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03,750;-45:00:01,515</w:t>
      </w:r>
    </w:p>
    <w:p w14:paraId="68883F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13,125;-45:00:01,515</w:t>
      </w:r>
    </w:p>
    <w:p w14:paraId="4DE998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22,500;-45:00:01,515</w:t>
      </w:r>
    </w:p>
    <w:p w14:paraId="15996C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31,875;-45:00:01,515</w:t>
      </w:r>
    </w:p>
    <w:p w14:paraId="39E3BEF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41,250;-45:00:01,515</w:t>
      </w:r>
    </w:p>
    <w:p w14:paraId="7121F57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50,625;-45:00:01,515</w:t>
      </w:r>
    </w:p>
    <w:p w14:paraId="3ED32A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00,000;-45:00:01,515</w:t>
      </w:r>
    </w:p>
    <w:p w14:paraId="461DE07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09,375;-45:00:01,515</w:t>
      </w:r>
    </w:p>
    <w:p w14:paraId="03387D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18,750;-45:00:01,515</w:t>
      </w:r>
    </w:p>
    <w:p w14:paraId="293E51F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28,125;-45:00:01,515</w:t>
      </w:r>
    </w:p>
    <w:p w14:paraId="56DBA20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37,500;-45:00:01,515</w:t>
      </w:r>
    </w:p>
    <w:p w14:paraId="42E334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46,875;-45:00:01,515</w:t>
      </w:r>
    </w:p>
    <w:p w14:paraId="216D123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56,250;-45:00:01,515</w:t>
      </w:r>
    </w:p>
    <w:p w14:paraId="706059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05,625;-45:00:01,515</w:t>
      </w:r>
    </w:p>
    <w:p w14:paraId="3B56E3C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15,000;-45:00:01,515</w:t>
      </w:r>
    </w:p>
    <w:p w14:paraId="0F6C7C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24,375;-45:00:01,515</w:t>
      </w:r>
    </w:p>
    <w:p w14:paraId="4FEB00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33,750;-45:00:01,515</w:t>
      </w:r>
    </w:p>
    <w:p w14:paraId="058E7BF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43,125;-45:00:01,515</w:t>
      </w:r>
    </w:p>
    <w:p w14:paraId="463617E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52,500;-45:00:01,515</w:t>
      </w:r>
    </w:p>
    <w:p w14:paraId="243FF81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01,875;-45:00:01,515</w:t>
      </w:r>
    </w:p>
    <w:p w14:paraId="451CADB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11,250;-45:00:01,515</w:t>
      </w:r>
    </w:p>
    <w:p w14:paraId="78423EB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20,625;-45:00:01,515</w:t>
      </w:r>
    </w:p>
    <w:p w14:paraId="206DEE5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30,000;-45:00:01,515</w:t>
      </w:r>
    </w:p>
    <w:p w14:paraId="345E62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39,375;-45:00:01,515</w:t>
      </w:r>
    </w:p>
    <w:p w14:paraId="240871C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48,750;-45:00:01,515</w:t>
      </w:r>
    </w:p>
    <w:p w14:paraId="7300DD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58,125;-45:00:01,515</w:t>
      </w:r>
    </w:p>
    <w:p w14:paraId="034D596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07,500;-45:00:01,515</w:t>
      </w:r>
    </w:p>
    <w:p w14:paraId="496CB6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16,875;-45:00:01,515</w:t>
      </w:r>
    </w:p>
    <w:p w14:paraId="6AA1B7F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26,250;-45:00:01,515</w:t>
      </w:r>
    </w:p>
    <w:p w14:paraId="591B9EC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35,625;-45:00:01,515</w:t>
      </w:r>
    </w:p>
    <w:p w14:paraId="13A7118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45,000;-45:00:01,515</w:t>
      </w:r>
    </w:p>
    <w:p w14:paraId="0B5875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54,375;-45:00:01,515</w:t>
      </w:r>
    </w:p>
    <w:p w14:paraId="5B8F94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03,750;-45:00:01,515</w:t>
      </w:r>
    </w:p>
    <w:p w14:paraId="2E3EA4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13,125;-45:00:01,515</w:t>
      </w:r>
    </w:p>
    <w:p w14:paraId="343F0F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22,500;-45:00:01,515</w:t>
      </w:r>
    </w:p>
    <w:p w14:paraId="72429F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31,875;-45:00:01,515</w:t>
      </w:r>
    </w:p>
    <w:p w14:paraId="00E36C5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41,250;-45:00:01,515</w:t>
      </w:r>
    </w:p>
    <w:p w14:paraId="2FBFC0E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50,625;-45:00:01,515</w:t>
      </w:r>
    </w:p>
    <w:p w14:paraId="6A578D4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00,000;-45:00:01,515</w:t>
      </w:r>
    </w:p>
    <w:p w14:paraId="3BD470D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09,375;-45:00:01,515</w:t>
      </w:r>
    </w:p>
    <w:p w14:paraId="5FFAC51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18,750;-45:00:01,515</w:t>
      </w:r>
    </w:p>
    <w:p w14:paraId="3269134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28,125;-45:00:01,515</w:t>
      </w:r>
    </w:p>
    <w:p w14:paraId="041441B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37,500;-45:00:01,515</w:t>
      </w:r>
    </w:p>
    <w:p w14:paraId="1828C2B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46,875;-45:00:01,515</w:t>
      </w:r>
    </w:p>
    <w:p w14:paraId="6EC204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56,250;-45:00:01,515</w:t>
      </w:r>
    </w:p>
    <w:p w14:paraId="24383F6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05,625;-45:00:01,515</w:t>
      </w:r>
    </w:p>
    <w:p w14:paraId="1CE5EF3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15,000;-45:00:01,515</w:t>
      </w:r>
    </w:p>
    <w:p w14:paraId="3C17212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24,375;-45:00:01,515</w:t>
      </w:r>
    </w:p>
    <w:p w14:paraId="5E5F4E3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33,750;-45:00:01,515</w:t>
      </w:r>
    </w:p>
    <w:p w14:paraId="0947D8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43,125;-45:00:01,516</w:t>
      </w:r>
    </w:p>
    <w:p w14:paraId="244904B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52,500;-45:00:01,516</w:t>
      </w:r>
    </w:p>
    <w:p w14:paraId="204670A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01,875;-45:00:01,516</w:t>
      </w:r>
    </w:p>
    <w:p w14:paraId="495D0C9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11,250;-45:00:01,516</w:t>
      </w:r>
    </w:p>
    <w:p w14:paraId="11B8C6B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20,625;-45:00:01,516</w:t>
      </w:r>
    </w:p>
    <w:p w14:paraId="78ACF7E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30,000;-45:00:01,516</w:t>
      </w:r>
    </w:p>
    <w:p w14:paraId="1EAE6D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39,375;-45:00:01,516</w:t>
      </w:r>
    </w:p>
    <w:p w14:paraId="24BBC1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48,750;-45:00:01,516</w:t>
      </w:r>
    </w:p>
    <w:p w14:paraId="520A02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58,125;-45:00:01,516</w:t>
      </w:r>
    </w:p>
    <w:p w14:paraId="650BC4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07,500;-45:00:01,516</w:t>
      </w:r>
    </w:p>
    <w:p w14:paraId="0F86BE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16,875;-45:00:01,516</w:t>
      </w:r>
    </w:p>
    <w:p w14:paraId="3F4FD76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26,250;-45:00:01,516</w:t>
      </w:r>
    </w:p>
    <w:p w14:paraId="7506C7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35,625;-45:00:01,516</w:t>
      </w:r>
    </w:p>
    <w:p w14:paraId="201DB85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45,000;-45:00:01,516</w:t>
      </w:r>
    </w:p>
    <w:p w14:paraId="2F35419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54,375;-45:00:01,516</w:t>
      </w:r>
    </w:p>
    <w:p w14:paraId="2922E85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03,750;-45:00:01,516</w:t>
      </w:r>
    </w:p>
    <w:p w14:paraId="3B39512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13,125;-45:00:01,516</w:t>
      </w:r>
    </w:p>
    <w:p w14:paraId="20EB8B2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22,500;-45:00:01,516</w:t>
      </w:r>
    </w:p>
    <w:p w14:paraId="074546C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31,875;-45:00:01,516</w:t>
      </w:r>
    </w:p>
    <w:p w14:paraId="07B93FA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41,250;-45:00:01,516</w:t>
      </w:r>
    </w:p>
    <w:p w14:paraId="68CC7B3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50,625;-45:00:01,516</w:t>
      </w:r>
    </w:p>
    <w:p w14:paraId="07A066C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5:00:01,516</w:t>
      </w:r>
    </w:p>
    <w:p w14:paraId="2F9443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9,375;-45:00:01,516</w:t>
      </w:r>
    </w:p>
    <w:p w14:paraId="65FBCE5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18,750;-45:00:01,516</w:t>
      </w:r>
    </w:p>
    <w:p w14:paraId="08270E9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28,125;-45:00:01,516</w:t>
      </w:r>
    </w:p>
    <w:p w14:paraId="5D6842F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37,500;-45:00:01,516</w:t>
      </w:r>
    </w:p>
    <w:p w14:paraId="03DD3AA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46,875;-45:00:01,516</w:t>
      </w:r>
    </w:p>
    <w:p w14:paraId="59209C8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56,250;-45:00:01,516</w:t>
      </w:r>
    </w:p>
    <w:p w14:paraId="5321717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05,625;-45:00:01,516</w:t>
      </w:r>
    </w:p>
    <w:p w14:paraId="450A78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15,000;-45:00:01,516</w:t>
      </w:r>
    </w:p>
    <w:p w14:paraId="3DCB643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24,375;-45:00:01,516</w:t>
      </w:r>
    </w:p>
    <w:p w14:paraId="3ED0791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33,750;-45:00:01,516</w:t>
      </w:r>
    </w:p>
    <w:p w14:paraId="5EC1F21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43,125;-45:00:01,516</w:t>
      </w:r>
    </w:p>
    <w:p w14:paraId="5170756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52,500;-45:00:01,516</w:t>
      </w:r>
    </w:p>
    <w:p w14:paraId="6254DA9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01,875;-45:00:01,516</w:t>
      </w:r>
    </w:p>
    <w:p w14:paraId="6C52BB7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11,250;-45:00:01,516</w:t>
      </w:r>
    </w:p>
    <w:p w14:paraId="3CEE40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20,625;-45:00:01,516</w:t>
      </w:r>
    </w:p>
    <w:p w14:paraId="1B3B0B2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5:00:01,516</w:t>
      </w:r>
    </w:p>
    <w:p w14:paraId="432842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9,375;-45:00:01,516</w:t>
      </w:r>
    </w:p>
    <w:p w14:paraId="7A9B0F9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48,750;-45:00:01,516</w:t>
      </w:r>
    </w:p>
    <w:p w14:paraId="29B25A9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58,125;-45:00:01,516</w:t>
      </w:r>
    </w:p>
    <w:p w14:paraId="3A493B6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07,500;-45:00:01,516</w:t>
      </w:r>
    </w:p>
    <w:p w14:paraId="26799AC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16,875;-45:00:01,516</w:t>
      </w:r>
    </w:p>
    <w:p w14:paraId="223326B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26,250;-45:00:01,516</w:t>
      </w:r>
    </w:p>
    <w:p w14:paraId="1F605E2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35,625;-45:00:01,516</w:t>
      </w:r>
    </w:p>
    <w:p w14:paraId="4F0979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45,000;-45:00:01,516</w:t>
      </w:r>
    </w:p>
    <w:p w14:paraId="39947F0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54,375;-45:00:01,516</w:t>
      </w:r>
    </w:p>
    <w:p w14:paraId="10DB14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03,750;-45:00:01,516</w:t>
      </w:r>
    </w:p>
    <w:p w14:paraId="3FA5B99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13,125;-45:00:01,517</w:t>
      </w:r>
    </w:p>
    <w:p w14:paraId="53CEA35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22,500;-45:00:01,517</w:t>
      </w:r>
    </w:p>
    <w:p w14:paraId="395DECC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31,875;-45:00:01,517</w:t>
      </w:r>
    </w:p>
    <w:p w14:paraId="63510E1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41,250;-45:00:01,517</w:t>
      </w:r>
    </w:p>
    <w:p w14:paraId="37958D7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50,625;-45:00:01,517</w:t>
      </w:r>
    </w:p>
    <w:p w14:paraId="7F6138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00,000;-45:00:01,517</w:t>
      </w:r>
    </w:p>
    <w:p w14:paraId="4FD4408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09,375;-45:00:01,517</w:t>
      </w:r>
    </w:p>
    <w:p w14:paraId="1CBCC71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18,750;-45:00:01,517</w:t>
      </w:r>
    </w:p>
    <w:p w14:paraId="112DEEA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28,125;-45:00:01,517</w:t>
      </w:r>
    </w:p>
    <w:p w14:paraId="2A2A6DB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37,500;-45:00:01,517</w:t>
      </w:r>
    </w:p>
    <w:p w14:paraId="38BEE90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46,875;-45:00:01,517</w:t>
      </w:r>
    </w:p>
    <w:p w14:paraId="0EFEA7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56,250;-45:00:01,517</w:t>
      </w:r>
    </w:p>
    <w:p w14:paraId="5A6ECF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05,625;-45:00:01,517</w:t>
      </w:r>
    </w:p>
    <w:p w14:paraId="6820DDB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15,000;-45:00:01,517</w:t>
      </w:r>
    </w:p>
    <w:p w14:paraId="4FE650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24,375;-45:00:01,517</w:t>
      </w:r>
    </w:p>
    <w:p w14:paraId="51B4DA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33,750;-45:00:01,517</w:t>
      </w:r>
    </w:p>
    <w:p w14:paraId="222D3B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43,125;-45:00:01,517</w:t>
      </w:r>
    </w:p>
    <w:p w14:paraId="3C527E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52,500;-45:00:01,517</w:t>
      </w:r>
    </w:p>
    <w:p w14:paraId="43DAD58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01,875;-45:00:01,517</w:t>
      </w:r>
    </w:p>
    <w:p w14:paraId="3D3EA10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11,250;-45:00:01,517</w:t>
      </w:r>
    </w:p>
    <w:p w14:paraId="26B4E64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20,625;-45:00:01,517</w:t>
      </w:r>
    </w:p>
    <w:p w14:paraId="04F336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30,000;-45:00:01,517</w:t>
      </w:r>
    </w:p>
    <w:p w14:paraId="01788DD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39,375;-45:00:01,517</w:t>
      </w:r>
    </w:p>
    <w:p w14:paraId="08E50EC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48,750;-45:00:01,517</w:t>
      </w:r>
    </w:p>
    <w:p w14:paraId="5673995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58,125;-45:00:01,517</w:t>
      </w:r>
    </w:p>
    <w:p w14:paraId="2BCE8FC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07,500;-45:00:01,517</w:t>
      </w:r>
    </w:p>
    <w:p w14:paraId="2E6EE6D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16,875;-45:00:01,517</w:t>
      </w:r>
    </w:p>
    <w:p w14:paraId="6F9A91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26,250;-45:00:01,517</w:t>
      </w:r>
    </w:p>
    <w:p w14:paraId="17C371F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35,625;-45:00:01,517</w:t>
      </w:r>
    </w:p>
    <w:p w14:paraId="3FF6B97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45,000;-45:00:01,517</w:t>
      </w:r>
    </w:p>
    <w:p w14:paraId="7735C35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54,375;-45:00:01,517</w:t>
      </w:r>
    </w:p>
    <w:p w14:paraId="649330B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03,750;-45:00:01,517</w:t>
      </w:r>
    </w:p>
    <w:p w14:paraId="7DC126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13,125;-45:00:01,517</w:t>
      </w:r>
    </w:p>
    <w:p w14:paraId="75FCB73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22,500;-45:00:01,517</w:t>
      </w:r>
    </w:p>
    <w:p w14:paraId="7B0D850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31,875;-45:00:01,517</w:t>
      </w:r>
    </w:p>
    <w:p w14:paraId="50B56BD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41,250;-45:00:01,517</w:t>
      </w:r>
    </w:p>
    <w:p w14:paraId="5AF6A1D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50,625;-45:00:01,517</w:t>
      </w:r>
    </w:p>
    <w:p w14:paraId="42AACE2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5:00:01,517</w:t>
      </w:r>
    </w:p>
    <w:p w14:paraId="2DB398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5:30:00,000</w:t>
      </w:r>
    </w:p>
    <w:p w14:paraId="5DE82A3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5:30:00,000</w:t>
      </w:r>
    </w:p>
    <w:p w14:paraId="2EA7FC9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5:07:30,000</w:t>
      </w:r>
    </w:p>
    <w:p w14:paraId="7D92BFD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00,000;-45:07:30,000</w:t>
      </w:r>
    </w:p>
    <w:p w14:paraId="01D68CC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00,000;-45:03:45,000</w:t>
      </w:r>
    </w:p>
    <w:p w14:paraId="1EE3508A"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3 (EXCLUSÃO)</w:t>
      </w:r>
    </w:p>
    <w:p w14:paraId="119571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5:18:45,000</w:t>
      </w:r>
    </w:p>
    <w:p w14:paraId="2D42B5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07,500;-45:18:45,000</w:t>
      </w:r>
    </w:p>
    <w:p w14:paraId="7341761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07,500;-45:06:24,375</w:t>
      </w:r>
    </w:p>
    <w:p w14:paraId="315CE11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5:06:24,375</w:t>
      </w:r>
    </w:p>
    <w:p w14:paraId="5334362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5:05:00,000</w:t>
      </w:r>
    </w:p>
    <w:p w14:paraId="150E47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00,000;-45:05:00,000</w:t>
      </w:r>
    </w:p>
    <w:p w14:paraId="5FCFDD8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00,000;-45:07:30,000</w:t>
      </w:r>
    </w:p>
    <w:p w14:paraId="4472733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24,375;-45:07:30,000</w:t>
      </w:r>
    </w:p>
    <w:p w14:paraId="75BBB3E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24,375;-45:19:03,750</w:t>
      </w:r>
    </w:p>
    <w:p w14:paraId="3CF200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00,000;-45:19:03,750</w:t>
      </w:r>
    </w:p>
    <w:p w14:paraId="2AFCEAF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00,000;-45:20:46,875</w:t>
      </w:r>
    </w:p>
    <w:p w14:paraId="43CE661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5:20:46,875</w:t>
      </w:r>
    </w:p>
    <w:p w14:paraId="6030275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5:18:45,000</w:t>
      </w:r>
    </w:p>
    <w:p w14:paraId="32625FB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5 (PRINCIPAL)</w:t>
      </w:r>
    </w:p>
    <w:p w14:paraId="02FFD0C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1,651;-44:30:01,498</w:t>
      </w:r>
    </w:p>
    <w:p w14:paraId="2AF8D9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1,651;-44:30:00,000</w:t>
      </w:r>
    </w:p>
    <w:p w14:paraId="27C67FD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4:30:00,000</w:t>
      </w:r>
    </w:p>
    <w:p w14:paraId="0522DA2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4:07:30,000</w:t>
      </w:r>
    </w:p>
    <w:p w14:paraId="251716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4:07:30,000</w:t>
      </w:r>
    </w:p>
    <w:p w14:paraId="01C0756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4:03:45,000</w:t>
      </w:r>
    </w:p>
    <w:p w14:paraId="4F649E9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4:03:45,000</w:t>
      </w:r>
    </w:p>
    <w:p w14:paraId="6224430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4:00:00,000</w:t>
      </w:r>
    </w:p>
    <w:p w14:paraId="242D05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4:00:00,000</w:t>
      </w:r>
    </w:p>
    <w:p w14:paraId="6E3690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4:30:01,502</w:t>
      </w:r>
    </w:p>
    <w:p w14:paraId="3E6480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50,625;-44:30:01,502</w:t>
      </w:r>
    </w:p>
    <w:p w14:paraId="30B17BF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41,250;-44:30:01,502</w:t>
      </w:r>
    </w:p>
    <w:p w14:paraId="23EDF4C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31,875;-44:30:01,502</w:t>
      </w:r>
    </w:p>
    <w:p w14:paraId="7AD4FAD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22,500;-44:30:01,502</w:t>
      </w:r>
    </w:p>
    <w:p w14:paraId="57A713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13,125;-44:30:01,502</w:t>
      </w:r>
    </w:p>
    <w:p w14:paraId="3FA0D4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03,750;-44:30:01,502</w:t>
      </w:r>
    </w:p>
    <w:p w14:paraId="18050A2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54,375;-44:30:01,502</w:t>
      </w:r>
    </w:p>
    <w:p w14:paraId="1463DB0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45,000;-44:30:01,502</w:t>
      </w:r>
    </w:p>
    <w:p w14:paraId="55D6795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35,625;-44:30:01,502</w:t>
      </w:r>
    </w:p>
    <w:p w14:paraId="1FFA5B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26,250;-44:30:01,502</w:t>
      </w:r>
    </w:p>
    <w:p w14:paraId="6291FD0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16,875;-44:30:01,502</w:t>
      </w:r>
    </w:p>
    <w:p w14:paraId="15A4B1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07,500;-44:30:01,502</w:t>
      </w:r>
    </w:p>
    <w:p w14:paraId="6A31284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58,125;-44:30:01,502</w:t>
      </w:r>
    </w:p>
    <w:p w14:paraId="7AE272C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48,750;-44:30:01,502</w:t>
      </w:r>
    </w:p>
    <w:p w14:paraId="5C59E7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39,375;-44:30:01,502</w:t>
      </w:r>
    </w:p>
    <w:p w14:paraId="7FFFD98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30,000;-44:30:01,502</w:t>
      </w:r>
    </w:p>
    <w:p w14:paraId="15489A1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20,625;-44:30:01,502</w:t>
      </w:r>
    </w:p>
    <w:p w14:paraId="1D4BFEA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11,250;-44:30:01,502</w:t>
      </w:r>
    </w:p>
    <w:p w14:paraId="0775438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01,875;-44:30:01,502</w:t>
      </w:r>
    </w:p>
    <w:p w14:paraId="38AB88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52,500;-44:30:01,502</w:t>
      </w:r>
    </w:p>
    <w:p w14:paraId="27ADD6A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43,125;-44:30:01,502</w:t>
      </w:r>
    </w:p>
    <w:p w14:paraId="530FCA9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33,750;-44:30:01,502</w:t>
      </w:r>
    </w:p>
    <w:p w14:paraId="1FDCA0A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24,375;-44:30:01,502</w:t>
      </w:r>
    </w:p>
    <w:p w14:paraId="6E0B382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15,000;-44:30:01,502</w:t>
      </w:r>
    </w:p>
    <w:p w14:paraId="3F75E6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05,625;-44:30:01,502</w:t>
      </w:r>
    </w:p>
    <w:p w14:paraId="2920DD5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56,250;-44:30:01,502</w:t>
      </w:r>
    </w:p>
    <w:p w14:paraId="6CD70FF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46,875;-44:30:01,502</w:t>
      </w:r>
    </w:p>
    <w:p w14:paraId="118B6E2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37,500;-44:30:01,502</w:t>
      </w:r>
    </w:p>
    <w:p w14:paraId="2D0D099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28,125;-44:30:01,502</w:t>
      </w:r>
    </w:p>
    <w:p w14:paraId="683677C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18,750;-44:30:01,502</w:t>
      </w:r>
    </w:p>
    <w:p w14:paraId="0C9E83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09,375;-44:30:01,502</w:t>
      </w:r>
    </w:p>
    <w:p w14:paraId="382AC6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00,000;-44:30:01,502</w:t>
      </w:r>
    </w:p>
    <w:p w14:paraId="5C20CC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50,625;-44:30:01,502</w:t>
      </w:r>
    </w:p>
    <w:p w14:paraId="714976A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41,250;-44:30:01,502</w:t>
      </w:r>
    </w:p>
    <w:p w14:paraId="2A5949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31,875;-44:30:01,502</w:t>
      </w:r>
    </w:p>
    <w:p w14:paraId="3E759C3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22,500;-44:30:01,502</w:t>
      </w:r>
    </w:p>
    <w:p w14:paraId="40F65CF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13,125;-44:30:01,502</w:t>
      </w:r>
    </w:p>
    <w:p w14:paraId="465872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03,750;-44:30:01,502</w:t>
      </w:r>
    </w:p>
    <w:p w14:paraId="4A2E6AE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54,375;-44:30:01,502</w:t>
      </w:r>
    </w:p>
    <w:p w14:paraId="71C6F8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45,000;-44:30:01,502</w:t>
      </w:r>
    </w:p>
    <w:p w14:paraId="7930958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35,625;-44:30:01,502</w:t>
      </w:r>
    </w:p>
    <w:p w14:paraId="57E4A00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26,250;-44:30:01,501</w:t>
      </w:r>
    </w:p>
    <w:p w14:paraId="78DBF3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16,875;-44:30:01,501</w:t>
      </w:r>
    </w:p>
    <w:p w14:paraId="29194FD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07,500;-44:30:01,501</w:t>
      </w:r>
    </w:p>
    <w:p w14:paraId="4B19AD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58,125;-44:30:01,501</w:t>
      </w:r>
    </w:p>
    <w:p w14:paraId="3322B8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48,750;-44:30:01,501</w:t>
      </w:r>
    </w:p>
    <w:p w14:paraId="55FFC5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9,375;-44:30:01,501</w:t>
      </w:r>
    </w:p>
    <w:p w14:paraId="504899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4:30:01,501</w:t>
      </w:r>
    </w:p>
    <w:p w14:paraId="0C3DCFA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20,625;-44:30:01,501</w:t>
      </w:r>
    </w:p>
    <w:p w14:paraId="3A533EA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11,250;-44:30:01,501</w:t>
      </w:r>
    </w:p>
    <w:p w14:paraId="2696C35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01,875;-44:30:01,501</w:t>
      </w:r>
    </w:p>
    <w:p w14:paraId="00CFB49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52,500;-44:30:01,501</w:t>
      </w:r>
    </w:p>
    <w:p w14:paraId="3B4F1D1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43,125;-44:30:01,501</w:t>
      </w:r>
    </w:p>
    <w:p w14:paraId="651B72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33,750;-44:30:01,501</w:t>
      </w:r>
    </w:p>
    <w:p w14:paraId="690506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24,375;-44:30:01,501</w:t>
      </w:r>
    </w:p>
    <w:p w14:paraId="00DBE5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15,000;-44:30:01,501</w:t>
      </w:r>
    </w:p>
    <w:p w14:paraId="0EFA23C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05,625;-44:30:01,501</w:t>
      </w:r>
    </w:p>
    <w:p w14:paraId="2D3C709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56,250;-44:30:01,501</w:t>
      </w:r>
    </w:p>
    <w:p w14:paraId="02B79B7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46,875;-44:30:01,501</w:t>
      </w:r>
    </w:p>
    <w:p w14:paraId="58D427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37,500;-44:30:01,501</w:t>
      </w:r>
    </w:p>
    <w:p w14:paraId="5DFDD2A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28,125;-44:30:01,501</w:t>
      </w:r>
    </w:p>
    <w:p w14:paraId="6D865C7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18,750;-44:30:01,501</w:t>
      </w:r>
    </w:p>
    <w:p w14:paraId="5695B2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9,375;-44:30:01,501</w:t>
      </w:r>
    </w:p>
    <w:p w14:paraId="47EF67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4:30:01,501</w:t>
      </w:r>
    </w:p>
    <w:p w14:paraId="4667128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50,625;-44:30:01,501</w:t>
      </w:r>
    </w:p>
    <w:p w14:paraId="7B3EC8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41,250;-44:30:01,501</w:t>
      </w:r>
    </w:p>
    <w:p w14:paraId="328F0E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31,875;-44:30:01,501</w:t>
      </w:r>
    </w:p>
    <w:p w14:paraId="3531A6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22,500;-44:30:01,501</w:t>
      </w:r>
    </w:p>
    <w:p w14:paraId="4CC1358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13,125;-44:30:01,501</w:t>
      </w:r>
    </w:p>
    <w:p w14:paraId="2B2FA82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03,750;-44:30:01,501</w:t>
      </w:r>
    </w:p>
    <w:p w14:paraId="5E52C2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54,375;-44:30:01,501</w:t>
      </w:r>
    </w:p>
    <w:p w14:paraId="2807014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45,000;-44:30:01,501</w:t>
      </w:r>
    </w:p>
    <w:p w14:paraId="2FC877A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35,625;-44:30:01,501</w:t>
      </w:r>
    </w:p>
    <w:p w14:paraId="38A3155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26,250;-44:30:01,501</w:t>
      </w:r>
    </w:p>
    <w:p w14:paraId="637766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16,875;-44:30:01,501</w:t>
      </w:r>
    </w:p>
    <w:p w14:paraId="76A434E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07,500;-44:30:01,501</w:t>
      </w:r>
    </w:p>
    <w:p w14:paraId="148EA48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58,125;-44:30:01,501</w:t>
      </w:r>
    </w:p>
    <w:p w14:paraId="3F4A15B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48,750;-44:30:01,501</w:t>
      </w:r>
    </w:p>
    <w:p w14:paraId="183035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39,375;-44:30:01,501</w:t>
      </w:r>
    </w:p>
    <w:p w14:paraId="0C8B9F0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30,000;-44:30:01,501</w:t>
      </w:r>
    </w:p>
    <w:p w14:paraId="6361C9C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20,625;-44:30:01,501</w:t>
      </w:r>
    </w:p>
    <w:p w14:paraId="3986D4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11,250;-44:30:01,501</w:t>
      </w:r>
    </w:p>
    <w:p w14:paraId="0492F9F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01,875;-44:30:01,501</w:t>
      </w:r>
    </w:p>
    <w:p w14:paraId="158CF6F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52,500;-44:30:01,501</w:t>
      </w:r>
    </w:p>
    <w:p w14:paraId="5BEB20F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43,125;-44:30:01,501</w:t>
      </w:r>
    </w:p>
    <w:p w14:paraId="665CAF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33,750;-44:30:01,501</w:t>
      </w:r>
    </w:p>
    <w:p w14:paraId="0CCA455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24,375;-44:30:01,501</w:t>
      </w:r>
    </w:p>
    <w:p w14:paraId="46D23D7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15,000;-44:30:01,501</w:t>
      </w:r>
    </w:p>
    <w:p w14:paraId="0A8D06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05,625;-44:30:01,501</w:t>
      </w:r>
    </w:p>
    <w:p w14:paraId="5F4E8B6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56,250;-44:30:01,501</w:t>
      </w:r>
    </w:p>
    <w:p w14:paraId="634602A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46,875;-44:30:01,500</w:t>
      </w:r>
    </w:p>
    <w:p w14:paraId="0FE152A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37,500;-44:30:01,500</w:t>
      </w:r>
    </w:p>
    <w:p w14:paraId="522DC10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28,125;-44:30:01,500</w:t>
      </w:r>
    </w:p>
    <w:p w14:paraId="40528E3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18,750;-44:30:01,500</w:t>
      </w:r>
    </w:p>
    <w:p w14:paraId="3A25E28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09,375;-44:30:01,500</w:t>
      </w:r>
    </w:p>
    <w:p w14:paraId="5A70A1D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00,000;-44:30:01,500</w:t>
      </w:r>
    </w:p>
    <w:p w14:paraId="2DFCDF6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50,625;-44:30:01,500</w:t>
      </w:r>
    </w:p>
    <w:p w14:paraId="5912BA9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41,250;-44:30:01,500</w:t>
      </w:r>
    </w:p>
    <w:p w14:paraId="3E8D4D0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31,875;-44:30:01,500</w:t>
      </w:r>
    </w:p>
    <w:p w14:paraId="4DD20B3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22,500;-44:30:01,500</w:t>
      </w:r>
    </w:p>
    <w:p w14:paraId="0E063E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13,125;-44:30:01,500</w:t>
      </w:r>
    </w:p>
    <w:p w14:paraId="20A0A94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03,750;-44:30:01,500</w:t>
      </w:r>
    </w:p>
    <w:p w14:paraId="4E89F3F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54,375;-44:30:01,500</w:t>
      </w:r>
    </w:p>
    <w:p w14:paraId="1D61EE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45,000;-44:30:01,500</w:t>
      </w:r>
    </w:p>
    <w:p w14:paraId="5104AA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35,625;-44:30:01,500</w:t>
      </w:r>
    </w:p>
    <w:p w14:paraId="3B0662F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26,250;-44:30:01,500</w:t>
      </w:r>
    </w:p>
    <w:p w14:paraId="7F0F04B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16,875;-44:30:01,500</w:t>
      </w:r>
    </w:p>
    <w:p w14:paraId="7E3453F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07,500;-44:30:01,500</w:t>
      </w:r>
    </w:p>
    <w:p w14:paraId="38861E3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58,125;-44:30:01,500</w:t>
      </w:r>
    </w:p>
    <w:p w14:paraId="0C413A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48,750;-44:30:01,500</w:t>
      </w:r>
    </w:p>
    <w:p w14:paraId="3D7043F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39,375;-44:30:01,500</w:t>
      </w:r>
    </w:p>
    <w:p w14:paraId="16ECF1B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30,000;-44:30:01,500</w:t>
      </w:r>
    </w:p>
    <w:p w14:paraId="1B00D04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20,625;-44:30:01,500</w:t>
      </w:r>
    </w:p>
    <w:p w14:paraId="0943A1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11,250;-44:30:01,500</w:t>
      </w:r>
    </w:p>
    <w:p w14:paraId="0299123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01,875;-44:30:01,500</w:t>
      </w:r>
    </w:p>
    <w:p w14:paraId="455D5F3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52,500;-44:30:01,500</w:t>
      </w:r>
    </w:p>
    <w:p w14:paraId="2A1B800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43,125;-44:30:01,500</w:t>
      </w:r>
    </w:p>
    <w:p w14:paraId="7C0B675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33,750;-44:30:01,500</w:t>
      </w:r>
    </w:p>
    <w:p w14:paraId="5C88ED9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24,375;-44:30:01,500</w:t>
      </w:r>
    </w:p>
    <w:p w14:paraId="0C0FAA7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15,000;-44:30:01,500</w:t>
      </w:r>
    </w:p>
    <w:p w14:paraId="500BBE0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05,625;-44:30:01,500</w:t>
      </w:r>
    </w:p>
    <w:p w14:paraId="6D85AC6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56,250;-44:30:01,500</w:t>
      </w:r>
    </w:p>
    <w:p w14:paraId="3C336B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46,875;-44:30:01,500</w:t>
      </w:r>
    </w:p>
    <w:p w14:paraId="1BB8413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37,500;-44:30:01,500</w:t>
      </w:r>
    </w:p>
    <w:p w14:paraId="06A9DC5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28,125;-44:30:01,500</w:t>
      </w:r>
    </w:p>
    <w:p w14:paraId="3D7743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18,750;-44:30:01,500</w:t>
      </w:r>
    </w:p>
    <w:p w14:paraId="236891A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09,375;-44:30:01,500</w:t>
      </w:r>
    </w:p>
    <w:p w14:paraId="7DA7B9E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00,000;-44:30:01,500</w:t>
      </w:r>
    </w:p>
    <w:p w14:paraId="2693F3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50,625;-44:30:01,500</w:t>
      </w:r>
    </w:p>
    <w:p w14:paraId="14E286D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41,250;-44:30:01,500</w:t>
      </w:r>
    </w:p>
    <w:p w14:paraId="515C92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31,875;-44:30:01,500</w:t>
      </w:r>
    </w:p>
    <w:p w14:paraId="67642D9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22,500;-44:30:01,500</w:t>
      </w:r>
    </w:p>
    <w:p w14:paraId="0934FEF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13,125;-44:30:01,500</w:t>
      </w:r>
    </w:p>
    <w:p w14:paraId="512674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03,750;-44:30:01,500</w:t>
      </w:r>
    </w:p>
    <w:p w14:paraId="4B4FDE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54,375;-44:30:01,500</w:t>
      </w:r>
    </w:p>
    <w:p w14:paraId="5205FE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45,000;-44:30:01,500</w:t>
      </w:r>
    </w:p>
    <w:p w14:paraId="4AFE587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35,625;-44:30:01,500</w:t>
      </w:r>
    </w:p>
    <w:p w14:paraId="1A93AD6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26,250;-44:30:01,500</w:t>
      </w:r>
    </w:p>
    <w:p w14:paraId="2E705E2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16,875;-44:30:01,500</w:t>
      </w:r>
    </w:p>
    <w:p w14:paraId="27D7C85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07,500;-44:30:01,499</w:t>
      </w:r>
    </w:p>
    <w:p w14:paraId="1C2CAB5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58,125;-44:30:01,499</w:t>
      </w:r>
    </w:p>
    <w:p w14:paraId="78B5C8E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48,750;-44:30:01,499</w:t>
      </w:r>
    </w:p>
    <w:p w14:paraId="70E9046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39,375;-44:30:01,499</w:t>
      </w:r>
    </w:p>
    <w:p w14:paraId="365AF6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30,000;-44:30:01,499</w:t>
      </w:r>
    </w:p>
    <w:p w14:paraId="5AAF7BE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20,625;-44:30:01,499</w:t>
      </w:r>
    </w:p>
    <w:p w14:paraId="1931C40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11,250;-44:30:01,499</w:t>
      </w:r>
    </w:p>
    <w:p w14:paraId="253A42B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01,875;-44:30:01,499</w:t>
      </w:r>
    </w:p>
    <w:p w14:paraId="471D6DB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52,500;-44:30:01,499</w:t>
      </w:r>
    </w:p>
    <w:p w14:paraId="4F0626F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43,125;-44:30:01,499</w:t>
      </w:r>
    </w:p>
    <w:p w14:paraId="3A12DC9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33,750;-44:30:01,499</w:t>
      </w:r>
    </w:p>
    <w:p w14:paraId="00A5E33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24,375;-44:30:01,499</w:t>
      </w:r>
    </w:p>
    <w:p w14:paraId="770AF5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15,000;-44:30:01,499</w:t>
      </w:r>
    </w:p>
    <w:p w14:paraId="7A750E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05,625;-44:30:01,499</w:t>
      </w:r>
    </w:p>
    <w:p w14:paraId="77CA09A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56,250;-44:30:01,499</w:t>
      </w:r>
    </w:p>
    <w:p w14:paraId="1CE2875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46,875;-44:30:01,499</w:t>
      </w:r>
    </w:p>
    <w:p w14:paraId="396E1B4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37,500;-44:30:01,499</w:t>
      </w:r>
    </w:p>
    <w:p w14:paraId="501A098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28,125;-44:30:01,499</w:t>
      </w:r>
    </w:p>
    <w:p w14:paraId="11EC4E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18,750;-44:30:01,499</w:t>
      </w:r>
    </w:p>
    <w:p w14:paraId="318C186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09,375;-44:30:01,499</w:t>
      </w:r>
    </w:p>
    <w:p w14:paraId="669219F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00,000;-44:30:01,499</w:t>
      </w:r>
    </w:p>
    <w:p w14:paraId="0DF9EE3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50,625;-44:30:01,499</w:t>
      </w:r>
    </w:p>
    <w:p w14:paraId="4833BE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41,250;-44:30:01,499</w:t>
      </w:r>
    </w:p>
    <w:p w14:paraId="0411697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31,875;-44:30:01,499</w:t>
      </w:r>
    </w:p>
    <w:p w14:paraId="2B0757D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22,500;-44:30:01,499</w:t>
      </w:r>
    </w:p>
    <w:p w14:paraId="53C19EA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13,125;-44:30:01,499</w:t>
      </w:r>
    </w:p>
    <w:p w14:paraId="45EF8A4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03,750;-44:30:01,499</w:t>
      </w:r>
    </w:p>
    <w:p w14:paraId="1198FFC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54,375;-44:30:01,499</w:t>
      </w:r>
    </w:p>
    <w:p w14:paraId="3598D59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45,000;-44:30:01,499</w:t>
      </w:r>
    </w:p>
    <w:p w14:paraId="43472E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35,625;-44:30:01,499</w:t>
      </w:r>
    </w:p>
    <w:p w14:paraId="1CDADDE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26,250;-44:30:01,499</w:t>
      </w:r>
    </w:p>
    <w:p w14:paraId="13802E6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16,875;-44:30:01,499</w:t>
      </w:r>
    </w:p>
    <w:p w14:paraId="378006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07,500;-44:30:01,499</w:t>
      </w:r>
    </w:p>
    <w:p w14:paraId="459745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58,125;-44:30:01,499</w:t>
      </w:r>
    </w:p>
    <w:p w14:paraId="5747E80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48,750;-44:30:01,499</w:t>
      </w:r>
    </w:p>
    <w:p w14:paraId="7C9D87E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39,375;-44:30:01,499</w:t>
      </w:r>
    </w:p>
    <w:p w14:paraId="42743C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30,000;-44:30:01,499</w:t>
      </w:r>
    </w:p>
    <w:p w14:paraId="004A9D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20,625;-44:30:01,499</w:t>
      </w:r>
    </w:p>
    <w:p w14:paraId="497EF5B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11,250;-44:30:01,499</w:t>
      </w:r>
    </w:p>
    <w:p w14:paraId="26A45A8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01,875;-44:30:01,499</w:t>
      </w:r>
    </w:p>
    <w:p w14:paraId="0A328D8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52,500;-44:30:01,499</w:t>
      </w:r>
    </w:p>
    <w:p w14:paraId="506BE6E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43,125;-44:30:01,499</w:t>
      </w:r>
    </w:p>
    <w:p w14:paraId="56871A7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33,750;-44:30:01,499</w:t>
      </w:r>
    </w:p>
    <w:p w14:paraId="180F378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24,375;-44:30:01,499</w:t>
      </w:r>
    </w:p>
    <w:p w14:paraId="1AD2DA6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15,000;-44:30:01,499</w:t>
      </w:r>
    </w:p>
    <w:p w14:paraId="2611E5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05,625;-44:30:01,499</w:t>
      </w:r>
    </w:p>
    <w:p w14:paraId="1792EDC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56,250;-44:30:01,499</w:t>
      </w:r>
    </w:p>
    <w:p w14:paraId="7AB8EF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46,875;-44:30:01,499</w:t>
      </w:r>
    </w:p>
    <w:p w14:paraId="23B9329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37,500;-44:30:01,499</w:t>
      </w:r>
    </w:p>
    <w:p w14:paraId="12D711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28,125;-44:30:01,499</w:t>
      </w:r>
    </w:p>
    <w:p w14:paraId="5FC6D6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18,750;-44:30:01,498</w:t>
      </w:r>
    </w:p>
    <w:p w14:paraId="6A21DFD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9,375;-44:30:01,498</w:t>
      </w:r>
    </w:p>
    <w:p w14:paraId="309669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1,651;-44:30:01,498</w:t>
      </w:r>
    </w:p>
    <w:p w14:paraId="1559EDC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5 (EXCLUSÃO)</w:t>
      </w:r>
    </w:p>
    <w:p w14:paraId="3604A1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00,000;-44:22:30,000</w:t>
      </w:r>
    </w:p>
    <w:p w14:paraId="6AC59DE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00,000;-44:18:45,000</w:t>
      </w:r>
    </w:p>
    <w:p w14:paraId="3A476A5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30,000;-44:18:45,000</w:t>
      </w:r>
    </w:p>
    <w:p w14:paraId="60C7EAD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30,000;-44:22:30,000</w:t>
      </w:r>
    </w:p>
    <w:p w14:paraId="708831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00,000;-44:22:30,000</w:t>
      </w:r>
    </w:p>
    <w:p w14:paraId="33EEA2C3"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6 (PRINCIPAL)</w:t>
      </w:r>
    </w:p>
    <w:p w14:paraId="64E6EFD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13,125;-43:46:52,500</w:t>
      </w:r>
    </w:p>
    <w:p w14:paraId="0A8B5B7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13,125;-43:48:45,000</w:t>
      </w:r>
    </w:p>
    <w:p w14:paraId="1F4036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30,000;-43:48:45,000</w:t>
      </w:r>
    </w:p>
    <w:p w14:paraId="7D86F3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30,000;-43:56:15,000</w:t>
      </w:r>
    </w:p>
    <w:p w14:paraId="3D38E04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3:56:15,000</w:t>
      </w:r>
    </w:p>
    <w:p w14:paraId="49FFD4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3:30:00,000</w:t>
      </w:r>
    </w:p>
    <w:p w14:paraId="767DEB9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3:30:00,000</w:t>
      </w:r>
    </w:p>
    <w:p w14:paraId="57C4125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3:56:15,000</w:t>
      </w:r>
    </w:p>
    <w:p w14:paraId="180071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30,000;-43:56:15,000</w:t>
      </w:r>
    </w:p>
    <w:p w14:paraId="641478D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30,000;-44:00:00,000</w:t>
      </w:r>
    </w:p>
    <w:p w14:paraId="006CCF4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4:00:00,000</w:t>
      </w:r>
    </w:p>
    <w:p w14:paraId="6957FA2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3:52:30,000</w:t>
      </w:r>
    </w:p>
    <w:p w14:paraId="6F25A3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13,125;-43:52:30,000</w:t>
      </w:r>
    </w:p>
    <w:p w14:paraId="11FBAD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13,125;-43:51:24,375</w:t>
      </w:r>
    </w:p>
    <w:p w14:paraId="7F462D5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26,250;-43:51:24,375</w:t>
      </w:r>
    </w:p>
    <w:p w14:paraId="4245529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26,250;-43:46:52,500</w:t>
      </w:r>
    </w:p>
    <w:p w14:paraId="787E66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13,125;-43:46:52,500</w:t>
      </w:r>
    </w:p>
    <w:p w14:paraId="243CF75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6 (EXCLUSÃO)</w:t>
      </w:r>
    </w:p>
    <w:p w14:paraId="51EA84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05,625;-43:35:46,875</w:t>
      </w:r>
    </w:p>
    <w:p w14:paraId="2CFA3F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05,625;-43:42:58,125</w:t>
      </w:r>
    </w:p>
    <w:p w14:paraId="175A76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39,375;-43:42:58,125</w:t>
      </w:r>
    </w:p>
    <w:p w14:paraId="0470138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39,375;-43:35:46,875</w:t>
      </w:r>
    </w:p>
    <w:p w14:paraId="5AAA52C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05,625;-43:35:46,875</w:t>
      </w:r>
    </w:p>
    <w:p w14:paraId="533748C1"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6 (EXCLUSÃO)</w:t>
      </w:r>
    </w:p>
    <w:p w14:paraId="0AEEFC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3:37:30,000</w:t>
      </w:r>
    </w:p>
    <w:p w14:paraId="0D5922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3:37:30,000</w:t>
      </w:r>
    </w:p>
    <w:p w14:paraId="2F82C4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3:33:45,000</w:t>
      </w:r>
    </w:p>
    <w:p w14:paraId="46AF48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3:33:45,000</w:t>
      </w:r>
    </w:p>
    <w:p w14:paraId="4D84F47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3:37:30,000</w:t>
      </w:r>
    </w:p>
    <w:p w14:paraId="00A423C0"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16 (PRINCIPAL)</w:t>
      </w:r>
    </w:p>
    <w:p w14:paraId="33FC23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00,000;-43:33:45,000</w:t>
      </w:r>
    </w:p>
    <w:p w14:paraId="6AD909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30,000;-43:33:45,000</w:t>
      </w:r>
    </w:p>
    <w:p w14:paraId="234E7B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30,000;-43:30:00,000</w:t>
      </w:r>
    </w:p>
    <w:p w14:paraId="14D7954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30:00,000;-43:30:00,000</w:t>
      </w:r>
    </w:p>
    <w:p w14:paraId="2D87C12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30:00,000;-44:00:00,000</w:t>
      </w:r>
    </w:p>
    <w:p w14:paraId="4C08E92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4:00:00,000</w:t>
      </w:r>
    </w:p>
    <w:p w14:paraId="0CE45E2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3:30:00,000</w:t>
      </w:r>
    </w:p>
    <w:p w14:paraId="2FFD86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00,000;-43:30:00,000</w:t>
      </w:r>
    </w:p>
    <w:p w14:paraId="2C2CA8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00,000;-43:33:45,000</w:t>
      </w:r>
    </w:p>
    <w:p w14:paraId="484B0D40"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16 (EXCLUSÃO)</w:t>
      </w:r>
    </w:p>
    <w:p w14:paraId="02483CE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37,500;-43:47:20,625</w:t>
      </w:r>
    </w:p>
    <w:p w14:paraId="2855059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37,500;-43:50:56,250</w:t>
      </w:r>
    </w:p>
    <w:p w14:paraId="60C366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8:26,250;-43:50:56,250</w:t>
      </w:r>
    </w:p>
    <w:p w14:paraId="433FBF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8:26,250;-43:47:20,625</w:t>
      </w:r>
    </w:p>
    <w:p w14:paraId="7FB38E6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37,500;-43:47:20,625</w:t>
      </w:r>
    </w:p>
    <w:p w14:paraId="266A6640"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29 (PRINCIPAL)</w:t>
      </w:r>
    </w:p>
    <w:p w14:paraId="5AE1698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4:03:54,375</w:t>
      </w:r>
    </w:p>
    <w:p w14:paraId="14998C4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18,750;-44:03:54,375</w:t>
      </w:r>
    </w:p>
    <w:p w14:paraId="61A730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18,750;-44:03:45,000</w:t>
      </w:r>
    </w:p>
    <w:p w14:paraId="65F974A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0:00,000;-44:03:45,000</w:t>
      </w:r>
    </w:p>
    <w:p w14:paraId="2DFD07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0:00,000;-44:00:00,000</w:t>
      </w:r>
    </w:p>
    <w:p w14:paraId="5F0A3C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2:30,000;-44:00:00,000</w:t>
      </w:r>
    </w:p>
    <w:p w14:paraId="26B5F50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2:30,000;-44:11:15,000</w:t>
      </w:r>
    </w:p>
    <w:p w14:paraId="2D8529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4:11:15,000</w:t>
      </w:r>
    </w:p>
    <w:p w14:paraId="6893941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4:30:00,000</w:t>
      </w:r>
    </w:p>
    <w:p w14:paraId="00A601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5:00,000;-44:30:00,000</w:t>
      </w:r>
    </w:p>
    <w:p w14:paraId="7BA71E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5:00,000;-44:26:15,000</w:t>
      </w:r>
    </w:p>
    <w:p w14:paraId="5549FB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2:30,000;-44:26:15,000</w:t>
      </w:r>
    </w:p>
    <w:p w14:paraId="123AA6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2:30,000;-44:30:00,000</w:t>
      </w:r>
    </w:p>
    <w:p w14:paraId="6F10255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4:30:00,000</w:t>
      </w:r>
    </w:p>
    <w:p w14:paraId="5975C18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4:22:30,000</w:t>
      </w:r>
    </w:p>
    <w:p w14:paraId="158EAED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5:00,000;-44:22:30,000</w:t>
      </w:r>
    </w:p>
    <w:p w14:paraId="1DD7250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5:00,000;-44:18:45,000</w:t>
      </w:r>
    </w:p>
    <w:p w14:paraId="61B582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7:30,000;-44:18:45,000</w:t>
      </w:r>
    </w:p>
    <w:p w14:paraId="0B6D573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7:30,000;-44:11:15,000</w:t>
      </w:r>
    </w:p>
    <w:p w14:paraId="7CB839B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5:00,000;-44:11:15,000</w:t>
      </w:r>
    </w:p>
    <w:p w14:paraId="428A0B2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5:00,000;-44:07:30,000</w:t>
      </w:r>
    </w:p>
    <w:p w14:paraId="44DB891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4:07:30,000</w:t>
      </w:r>
    </w:p>
    <w:p w14:paraId="352776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4:03:54,375</w:t>
      </w:r>
    </w:p>
    <w:p w14:paraId="45F6EE1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29 (EXCLUSÃO)</w:t>
      </w:r>
    </w:p>
    <w:p w14:paraId="2D19C9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0:28,125;-44:26:05,625</w:t>
      </w:r>
    </w:p>
    <w:p w14:paraId="5150E3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0:28,125;-44:28:45,000</w:t>
      </w:r>
    </w:p>
    <w:p w14:paraId="27350A0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3:26,250;-44:28:45,000</w:t>
      </w:r>
    </w:p>
    <w:p w14:paraId="38CEAEE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3:26,250;-44:26:05,625</w:t>
      </w:r>
    </w:p>
    <w:p w14:paraId="6C1866C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0:28,125;-44:26:05,625</w:t>
      </w:r>
    </w:p>
    <w:p w14:paraId="7F2C979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43 (PRINCIPAL)</w:t>
      </w:r>
    </w:p>
    <w:p w14:paraId="6CC17DC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57:30,000;-45:37:30,000</w:t>
      </w:r>
    </w:p>
    <w:p w14:paraId="5604605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20:00:00,000;-45:37:30,000</w:t>
      </w:r>
    </w:p>
    <w:p w14:paraId="00EFCF7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20:00:00,000;-46:00:00,000</w:t>
      </w:r>
    </w:p>
    <w:p w14:paraId="0AF7632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000;-46:00:00,000</w:t>
      </w:r>
    </w:p>
    <w:p w14:paraId="4FA45F6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000;-45:30:00,000</w:t>
      </w:r>
    </w:p>
    <w:p w14:paraId="6FEC14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57:30,000;-45:30:00,000</w:t>
      </w:r>
    </w:p>
    <w:p w14:paraId="4ECCBF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57:30,000;-45:37:30,000</w:t>
      </w:r>
    </w:p>
    <w:p w14:paraId="1FD8B49B"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43 (EXCLUSÃO)</w:t>
      </w:r>
    </w:p>
    <w:p w14:paraId="5795696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0:00,000;-45:52:30,000</w:t>
      </w:r>
    </w:p>
    <w:p w14:paraId="19F8D4F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2:30,000;-45:52:30,000</w:t>
      </w:r>
    </w:p>
    <w:p w14:paraId="7A0E743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2:30,000;-45:48:45,000</w:t>
      </w:r>
    </w:p>
    <w:p w14:paraId="178E8C6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5:00,000;-45:48:45,000</w:t>
      </w:r>
    </w:p>
    <w:p w14:paraId="52ACF41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5:00,000;-45:37:30,000</w:t>
      </w:r>
    </w:p>
    <w:p w14:paraId="501D7B7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2:30,000;-45:37:30,000</w:t>
      </w:r>
    </w:p>
    <w:p w14:paraId="16172F6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2:30,000;-45:33:45,000</w:t>
      </w:r>
    </w:p>
    <w:p w14:paraId="128300E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45:00,000;-45:33:45,000</w:t>
      </w:r>
    </w:p>
    <w:p w14:paraId="46C5658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45:00,000;-45:37:30,000</w:t>
      </w:r>
    </w:p>
    <w:p w14:paraId="1DD4787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42:30,000;-45:37:30,000</w:t>
      </w:r>
    </w:p>
    <w:p w14:paraId="7B1EE65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42:30,000;-45:41:15,000</w:t>
      </w:r>
    </w:p>
    <w:p w14:paraId="6B787C4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40:00,000;-45:41:15,000</w:t>
      </w:r>
    </w:p>
    <w:p w14:paraId="0844078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40:00,000;-45:52:30,000</w:t>
      </w:r>
    </w:p>
    <w:p w14:paraId="34E2BE1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42:30,000;-45:52:30,000</w:t>
      </w:r>
    </w:p>
    <w:p w14:paraId="79A404B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42:30,000;-45:56:15,000</w:t>
      </w:r>
    </w:p>
    <w:p w14:paraId="245705A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0:00,000;-45:56:15,000</w:t>
      </w:r>
    </w:p>
    <w:p w14:paraId="3980B1A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0:00,000;-45:52:30,000</w:t>
      </w:r>
    </w:p>
    <w:p w14:paraId="192C59A4" w14:textId="77777777" w:rsidR="007072E6" w:rsidRPr="00C136D3" w:rsidRDefault="007072E6" w:rsidP="007072E6">
      <w:pPr>
        <w:spacing w:after="0" w:line="480" w:lineRule="auto"/>
        <w:rPr>
          <w:rFonts w:ascii="Arial" w:hAnsi="Arial" w:cs="Arial"/>
          <w:b/>
          <w:sz w:val="16"/>
          <w:szCs w:val="16"/>
          <w:u w:val="single"/>
          <w:lang w:val="en-US"/>
        </w:rPr>
      </w:pPr>
      <w:r w:rsidRPr="00C136D3">
        <w:rPr>
          <w:rFonts w:ascii="Arial" w:hAnsi="Arial" w:cs="Arial"/>
          <w:b/>
          <w:sz w:val="16"/>
          <w:szCs w:val="16"/>
          <w:u w:val="single"/>
          <w:lang w:val="en-US"/>
        </w:rPr>
        <w:t>SF-T-83</w:t>
      </w:r>
    </w:p>
    <w:p w14:paraId="5577B9B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47:30,000;-45:11:15,000</w:t>
      </w:r>
    </w:p>
    <w:p w14:paraId="6D1CE38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47:30,000;-45:07:30,000</w:t>
      </w:r>
    </w:p>
    <w:p w14:paraId="0852369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45:00,000;-45:07:30,000</w:t>
      </w:r>
    </w:p>
    <w:p w14:paraId="5504483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45:00,000;-45:00:00,000</w:t>
      </w:r>
    </w:p>
    <w:p w14:paraId="20545E1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0,000;-45:00:00,000</w:t>
      </w:r>
    </w:p>
    <w:p w14:paraId="5FAB9EC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0,000;-45:03:45,000</w:t>
      </w:r>
    </w:p>
    <w:p w14:paraId="55F832F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27:30,000;-45:03:45,000</w:t>
      </w:r>
    </w:p>
    <w:p w14:paraId="2DC8A17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27:30,000;-45:07:30,000</w:t>
      </w:r>
    </w:p>
    <w:p w14:paraId="04E7741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0,000;-45:07:30,000</w:t>
      </w:r>
    </w:p>
    <w:p w14:paraId="3E5CE3E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0,000;-45:30:00,000</w:t>
      </w:r>
    </w:p>
    <w:p w14:paraId="0CA0F1F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5:00,000;-45:30:00,000</w:t>
      </w:r>
    </w:p>
    <w:p w14:paraId="156E3AD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5:00,000;-45:22:30,000</w:t>
      </w:r>
    </w:p>
    <w:p w14:paraId="40D3010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2:30,000;-45:22:30,000</w:t>
      </w:r>
    </w:p>
    <w:p w14:paraId="79DA22C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2:30,000;-45:18:45,000</w:t>
      </w:r>
    </w:p>
    <w:p w14:paraId="40744A7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0:00,000;-45:18:45,000</w:t>
      </w:r>
    </w:p>
    <w:p w14:paraId="48587C2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0:00,000;-45:15:00,000</w:t>
      </w:r>
    </w:p>
    <w:p w14:paraId="059F0F3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2:30,000;-45:15:00,000</w:t>
      </w:r>
    </w:p>
    <w:p w14:paraId="4216F21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2:30,000;-45:11:15,000</w:t>
      </w:r>
    </w:p>
    <w:p w14:paraId="0553338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47:30,000;-45:11:15,000</w:t>
      </w:r>
    </w:p>
    <w:p w14:paraId="63EC9895" w14:textId="77777777" w:rsidR="007072E6" w:rsidRPr="00C136D3" w:rsidRDefault="007072E6" w:rsidP="007072E6">
      <w:pPr>
        <w:spacing w:after="0" w:line="480" w:lineRule="auto"/>
        <w:rPr>
          <w:rFonts w:ascii="Arial" w:hAnsi="Arial" w:cs="Arial"/>
          <w:b/>
          <w:sz w:val="16"/>
          <w:szCs w:val="16"/>
          <w:u w:val="single"/>
          <w:lang w:val="en-US"/>
        </w:rPr>
      </w:pPr>
      <w:r w:rsidRPr="00C136D3">
        <w:rPr>
          <w:rFonts w:ascii="Arial" w:hAnsi="Arial" w:cs="Arial"/>
          <w:b/>
          <w:sz w:val="16"/>
          <w:szCs w:val="16"/>
          <w:u w:val="single"/>
          <w:lang w:val="en-US"/>
        </w:rPr>
        <w:t>SF-T-85</w:t>
      </w:r>
    </w:p>
    <w:p w14:paraId="06A6847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47:30,000;-44:30:00,000</w:t>
      </w:r>
    </w:p>
    <w:p w14:paraId="3D34982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47:30,000;-44:26:15,000</w:t>
      </w:r>
    </w:p>
    <w:p w14:paraId="25BD0E1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5:00,000;-44:26:15,000</w:t>
      </w:r>
    </w:p>
    <w:p w14:paraId="60D27BF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5:00,000;-44:30:00,000</w:t>
      </w:r>
    </w:p>
    <w:p w14:paraId="05EABD5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2:30,000;-44:30:00,000</w:t>
      </w:r>
    </w:p>
    <w:p w14:paraId="196EDA8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2:30,000;-44:18:45,000</w:t>
      </w:r>
    </w:p>
    <w:p w14:paraId="4CC1FC5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0:00,000;-44:18:45,000</w:t>
      </w:r>
    </w:p>
    <w:p w14:paraId="48F9FE7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0:00,000;-44:08:26,250</w:t>
      </w:r>
    </w:p>
    <w:p w14:paraId="39A37D1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0:18,750;-44:08:26,250</w:t>
      </w:r>
    </w:p>
    <w:p w14:paraId="5003744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0:18,750;-44:07:30,000</w:t>
      </w:r>
    </w:p>
    <w:p w14:paraId="2F90070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2:30,000;-44:07:30,000</w:t>
      </w:r>
    </w:p>
    <w:p w14:paraId="436B805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2:30,000;-44:05:00,000</w:t>
      </w:r>
    </w:p>
    <w:p w14:paraId="0E26BAA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3:26,250;-44:05:00,000</w:t>
      </w:r>
    </w:p>
    <w:p w14:paraId="7ED2A17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3:26,250;-44:03:45,000</w:t>
      </w:r>
    </w:p>
    <w:p w14:paraId="7188DFB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5:00,000;-44:03:45,000</w:t>
      </w:r>
    </w:p>
    <w:p w14:paraId="2AFB63F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5:00,000;-44:00:00,000</w:t>
      </w:r>
    </w:p>
    <w:p w14:paraId="0937F28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4:00:00,000</w:t>
      </w:r>
    </w:p>
    <w:p w14:paraId="425EC93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4:30:00,000</w:t>
      </w:r>
    </w:p>
    <w:p w14:paraId="4959AC4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47:30,000;-44:30:00,000</w:t>
      </w:r>
    </w:p>
    <w:p w14:paraId="1032F836" w14:textId="77777777" w:rsidR="007072E6" w:rsidRPr="00C136D3" w:rsidRDefault="007072E6" w:rsidP="007072E6">
      <w:pPr>
        <w:spacing w:after="0" w:line="480" w:lineRule="auto"/>
        <w:rPr>
          <w:rFonts w:ascii="Arial" w:hAnsi="Arial" w:cs="Arial"/>
          <w:b/>
          <w:sz w:val="16"/>
          <w:szCs w:val="16"/>
          <w:u w:val="single"/>
          <w:lang w:val="en-US"/>
        </w:rPr>
      </w:pPr>
      <w:r w:rsidRPr="00C136D3">
        <w:rPr>
          <w:rFonts w:ascii="Arial" w:hAnsi="Arial" w:cs="Arial"/>
          <w:b/>
          <w:sz w:val="16"/>
          <w:szCs w:val="16"/>
          <w:u w:val="single"/>
          <w:lang w:val="en-US"/>
        </w:rPr>
        <w:t>SF-T-90</w:t>
      </w:r>
    </w:p>
    <w:p w14:paraId="0E68EFF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6:37:30,000</w:t>
      </w:r>
    </w:p>
    <w:p w14:paraId="6ACB4B2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6:33:45,000</w:t>
      </w:r>
    </w:p>
    <w:p w14:paraId="140EB7E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5:00,000;-46:33:45,000</w:t>
      </w:r>
    </w:p>
    <w:p w14:paraId="13B24E0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5:00,000;-46:30:00,000</w:t>
      </w:r>
    </w:p>
    <w:p w14:paraId="3A67F0A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0,000;-46:30:00,000</w:t>
      </w:r>
    </w:p>
    <w:p w14:paraId="4087300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0,000;-46:48:45,000</w:t>
      </w:r>
    </w:p>
    <w:p w14:paraId="1D4A205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15:00,000;-46:48:45,000</w:t>
      </w:r>
    </w:p>
    <w:p w14:paraId="3FC83C8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15:00,000;-47:00:00,000</w:t>
      </w:r>
    </w:p>
    <w:p w14:paraId="7FC67EA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7:00:00,000</w:t>
      </w:r>
    </w:p>
    <w:p w14:paraId="7CF5995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6:45:00,000</w:t>
      </w:r>
    </w:p>
    <w:p w14:paraId="7507B1B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2:30,000;-46:45:00,000</w:t>
      </w:r>
    </w:p>
    <w:p w14:paraId="433A562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2:30,000;-46:37:30,000</w:t>
      </w:r>
    </w:p>
    <w:p w14:paraId="3007324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6:37:30,000</w:t>
      </w:r>
    </w:p>
    <w:p w14:paraId="1F2115DB" w14:textId="77777777" w:rsidR="007072E6" w:rsidRPr="00C136D3" w:rsidRDefault="007072E6" w:rsidP="007072E6">
      <w:pPr>
        <w:spacing w:after="0" w:line="480" w:lineRule="auto"/>
        <w:rPr>
          <w:rFonts w:ascii="Arial" w:hAnsi="Arial" w:cs="Arial"/>
          <w:b/>
          <w:sz w:val="16"/>
          <w:szCs w:val="16"/>
          <w:u w:val="single"/>
          <w:lang w:val="en-US"/>
        </w:rPr>
      </w:pPr>
      <w:r w:rsidRPr="00C136D3">
        <w:rPr>
          <w:rFonts w:ascii="Arial" w:hAnsi="Arial" w:cs="Arial"/>
          <w:b/>
          <w:sz w:val="16"/>
          <w:szCs w:val="16"/>
          <w:u w:val="single"/>
          <w:lang w:val="en-US"/>
        </w:rPr>
        <w:t>SF-T-95 (PRINCIPAL)</w:t>
      </w:r>
    </w:p>
    <w:p w14:paraId="5350254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5:00,000;-44:03:45,000</w:t>
      </w:r>
    </w:p>
    <w:p w14:paraId="44B33A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4:03:45,000</w:t>
      </w:r>
    </w:p>
    <w:p w14:paraId="2ACDEC0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4:30:00,000</w:t>
      </w:r>
    </w:p>
    <w:p w14:paraId="38E4DFC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4:30:00,000</w:t>
      </w:r>
    </w:p>
    <w:p w14:paraId="3F68915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4:00:00,000</w:t>
      </w:r>
    </w:p>
    <w:p w14:paraId="299D2A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5:00,000;-44:00:00,000</w:t>
      </w:r>
    </w:p>
    <w:p w14:paraId="0D6B8D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5:00,000;-44:03:45,000</w:t>
      </w:r>
    </w:p>
    <w:p w14:paraId="722351E9"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95 (EXCLUSÃO)</w:t>
      </w:r>
    </w:p>
    <w:p w14:paraId="500A4E1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4:03,750;-44:09:03,750</w:t>
      </w:r>
    </w:p>
    <w:p w14:paraId="3663426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4:03,750;-44:11:05,625</w:t>
      </w:r>
    </w:p>
    <w:p w14:paraId="18F6D55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6:15,000;-44:11:05,625</w:t>
      </w:r>
    </w:p>
    <w:p w14:paraId="50632A5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6:15,000;-44:09:03,750</w:t>
      </w:r>
    </w:p>
    <w:p w14:paraId="075D481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4:03,750;-44:09:03,750</w:t>
      </w:r>
    </w:p>
    <w:p w14:paraId="20A3826F"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95 (EXCLUSÃO)</w:t>
      </w:r>
    </w:p>
    <w:p w14:paraId="3BCF9B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1:24,375;-44:23:35,625</w:t>
      </w:r>
    </w:p>
    <w:p w14:paraId="2684495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1:24,375;-44:27:20,625</w:t>
      </w:r>
    </w:p>
    <w:p w14:paraId="3BFF171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4:13,125;-44:27:20,625</w:t>
      </w:r>
    </w:p>
    <w:p w14:paraId="442621A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4:13,125;-44:23:35,625</w:t>
      </w:r>
    </w:p>
    <w:p w14:paraId="05E4E78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1:24,375;-44:23:35,625</w:t>
      </w:r>
    </w:p>
    <w:p w14:paraId="39929E7A"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96 (PRINCIPAL)</w:t>
      </w:r>
    </w:p>
    <w:p w14:paraId="48D67AE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5:00,000;-44:00:00,000</w:t>
      </w:r>
    </w:p>
    <w:p w14:paraId="6735957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4:00:00,000</w:t>
      </w:r>
    </w:p>
    <w:p w14:paraId="0DB383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3:45:00,000</w:t>
      </w:r>
    </w:p>
    <w:p w14:paraId="3AC578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7:30,000;-43:45:00,000</w:t>
      </w:r>
    </w:p>
    <w:p w14:paraId="44AD0E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7:30,000;-43:30:00,000</w:t>
      </w:r>
    </w:p>
    <w:p w14:paraId="3E1FDC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3:30:00,000</w:t>
      </w:r>
    </w:p>
    <w:p w14:paraId="675BC8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3:56:15,000</w:t>
      </w:r>
    </w:p>
    <w:p w14:paraId="4737706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5:00,000;-43:56:15,000</w:t>
      </w:r>
    </w:p>
    <w:p w14:paraId="34DF1BF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5:00,000;-44:00:00,000</w:t>
      </w:r>
    </w:p>
    <w:p w14:paraId="6E41C88C"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96 (EXCLUSÃO)</w:t>
      </w:r>
    </w:p>
    <w:p w14:paraId="6CB7849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8:16,875;-43:44:13,125</w:t>
      </w:r>
    </w:p>
    <w:p w14:paraId="576583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0:28,125;-43:44:13,125</w:t>
      </w:r>
    </w:p>
    <w:p w14:paraId="6C640B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0:28,125;-43:41:33,750</w:t>
      </w:r>
    </w:p>
    <w:p w14:paraId="550748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8:16,875;-43:41:33,750</w:t>
      </w:r>
    </w:p>
    <w:p w14:paraId="477093C4" w14:textId="136BE19F" w:rsid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8:16,875;-43:44:13,125</w:t>
      </w:r>
    </w:p>
    <w:p w14:paraId="4BC15BAF" w14:textId="570B097F" w:rsidR="00FB418A" w:rsidRDefault="00FB418A" w:rsidP="007072E6">
      <w:pPr>
        <w:spacing w:after="0" w:line="480" w:lineRule="auto"/>
        <w:rPr>
          <w:rFonts w:ascii="Arial" w:hAnsi="Arial" w:cs="Arial"/>
          <w:bCs/>
          <w:sz w:val="16"/>
          <w:szCs w:val="16"/>
        </w:rPr>
      </w:pPr>
      <w:r>
        <w:rPr>
          <w:rFonts w:ascii="Arial" w:hAnsi="Arial" w:cs="Arial"/>
          <w:bCs/>
          <w:sz w:val="16"/>
          <w:szCs w:val="16"/>
        </w:rPr>
        <w:br w:type="page"/>
      </w:r>
    </w:p>
    <w:p w14:paraId="1578DE1C" w14:textId="47536833" w:rsidR="00B53D6B" w:rsidRPr="00FB418A" w:rsidRDefault="00960676" w:rsidP="007072E6">
      <w:pPr>
        <w:spacing w:after="0" w:line="480" w:lineRule="auto"/>
        <w:rPr>
          <w:rFonts w:ascii="Arial" w:hAnsi="Arial" w:cs="Arial"/>
          <w:b/>
          <w:sz w:val="16"/>
          <w:szCs w:val="16"/>
          <w:u w:val="single"/>
        </w:rPr>
      </w:pPr>
      <w:r w:rsidRPr="00FB418A">
        <w:rPr>
          <w:rFonts w:ascii="Arial" w:hAnsi="Arial" w:cs="Arial"/>
          <w:b/>
          <w:sz w:val="16"/>
          <w:szCs w:val="16"/>
          <w:u w:val="single"/>
        </w:rPr>
        <w:t>BACIA DO TACUTU (TERRA)</w:t>
      </w:r>
    </w:p>
    <w:p w14:paraId="7BEAE5C0" w14:textId="77777777" w:rsidR="00FB418A" w:rsidRPr="00FB418A" w:rsidRDefault="00FB418A" w:rsidP="007072E6">
      <w:pPr>
        <w:spacing w:after="0" w:line="480" w:lineRule="auto"/>
        <w:rPr>
          <w:rFonts w:ascii="Arial" w:hAnsi="Arial" w:cs="Arial"/>
          <w:b/>
          <w:sz w:val="16"/>
          <w:szCs w:val="16"/>
        </w:rPr>
      </w:pPr>
    </w:p>
    <w:p w14:paraId="6FE84720"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CT-T-01</w:t>
      </w:r>
    </w:p>
    <w:p w14:paraId="3CFD9BD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7:01,875;-59:51:52,500</w:t>
      </w:r>
    </w:p>
    <w:p w14:paraId="6850AC2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7:01,875;-59:53:16,875</w:t>
      </w:r>
    </w:p>
    <w:p w14:paraId="79E9F3B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00,000;-59:53:16,875</w:t>
      </w:r>
    </w:p>
    <w:p w14:paraId="1F389F1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00,000;-60:00:00,000</w:t>
      </w:r>
    </w:p>
    <w:p w14:paraId="5A3CBBF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2:30,000;-60:00:00,000</w:t>
      </w:r>
    </w:p>
    <w:p w14:paraId="6704589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2:30,000;-60:06:15,000</w:t>
      </w:r>
    </w:p>
    <w:p w14:paraId="2CC83D0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2:39,375;-60:06:15,000</w:t>
      </w:r>
    </w:p>
    <w:p w14:paraId="18D90B2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2:39,375;-60:06:24,375</w:t>
      </w:r>
    </w:p>
    <w:p w14:paraId="598DD56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3:16,875;-60:06:24,375</w:t>
      </w:r>
    </w:p>
    <w:p w14:paraId="31416C8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3:16,875;-60:06:33,750</w:t>
      </w:r>
    </w:p>
    <w:p w14:paraId="35EE084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3:45,000;-60:06:33,750</w:t>
      </w:r>
    </w:p>
    <w:p w14:paraId="07C1833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3:45,000;-60:06:43,125</w:t>
      </w:r>
    </w:p>
    <w:p w14:paraId="25D27CA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4:03,750;-60:06:43,125</w:t>
      </w:r>
    </w:p>
    <w:p w14:paraId="1705506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4:03,750;-60:06:52,500</w:t>
      </w:r>
    </w:p>
    <w:p w14:paraId="41E9BC8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4:31,875;-60:06:52,500</w:t>
      </w:r>
    </w:p>
    <w:p w14:paraId="3EF1993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4:31,875;-60:07:01,875</w:t>
      </w:r>
    </w:p>
    <w:p w14:paraId="558F086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00,000;-60:07:01,875</w:t>
      </w:r>
    </w:p>
    <w:p w14:paraId="6B4321B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00,000;-60:07:11,250</w:t>
      </w:r>
    </w:p>
    <w:p w14:paraId="0970C3A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18,750;-60:07:11,250</w:t>
      </w:r>
    </w:p>
    <w:p w14:paraId="460E4EE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18,750;-60:07:20,625</w:t>
      </w:r>
    </w:p>
    <w:p w14:paraId="2DF5FC7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37,500;-60:07:20,625</w:t>
      </w:r>
    </w:p>
    <w:p w14:paraId="50E22C9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37,500;-60:05:46,875</w:t>
      </w:r>
    </w:p>
    <w:p w14:paraId="0FD5061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56,250;-60:05:46,875</w:t>
      </w:r>
    </w:p>
    <w:p w14:paraId="7A56FEB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56,250;-60:03:45,000</w:t>
      </w:r>
    </w:p>
    <w:p w14:paraId="767676F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6:15,000;-60:03:45,000</w:t>
      </w:r>
    </w:p>
    <w:p w14:paraId="39BEBC7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6:15,000;-60:02:11,250</w:t>
      </w:r>
    </w:p>
    <w:p w14:paraId="6551203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6:33,750;-60:02:11,250</w:t>
      </w:r>
    </w:p>
    <w:p w14:paraId="744E731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6:33,750;-60:00:46,875</w:t>
      </w:r>
    </w:p>
    <w:p w14:paraId="00A121C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6:52,500;-60:00:46,875</w:t>
      </w:r>
    </w:p>
    <w:p w14:paraId="4099979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6:52,500;-59:57:48,750</w:t>
      </w:r>
    </w:p>
    <w:p w14:paraId="5F59AD4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7:11,250;-59:57:48,750</w:t>
      </w:r>
    </w:p>
    <w:p w14:paraId="0E59B39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7:11,250;-59:57:11,250</w:t>
      </w:r>
    </w:p>
    <w:p w14:paraId="224C960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7:39,375;-59:57:11,250</w:t>
      </w:r>
    </w:p>
    <w:p w14:paraId="6F247E6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7:39,375;-59:56:33,750</w:t>
      </w:r>
    </w:p>
    <w:p w14:paraId="6611486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8:16,875;-59:56:33,750</w:t>
      </w:r>
    </w:p>
    <w:p w14:paraId="40133FF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8:16,875;-59:56:15,000</w:t>
      </w:r>
    </w:p>
    <w:p w14:paraId="3D8957B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33,750;-59:56:15,000</w:t>
      </w:r>
    </w:p>
    <w:p w14:paraId="58F807A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33,750;-59:55:46,875</w:t>
      </w:r>
    </w:p>
    <w:p w14:paraId="3E49DC7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2:11,250;-59:55:46,875</w:t>
      </w:r>
    </w:p>
    <w:p w14:paraId="329BC2C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2:11,250;-59:55:28,125</w:t>
      </w:r>
    </w:p>
    <w:p w14:paraId="1C8C4EA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2:01,875;-59:55:28,125</w:t>
      </w:r>
    </w:p>
    <w:p w14:paraId="4DB2D20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2:01,875;-59:55:09,375</w:t>
      </w:r>
    </w:p>
    <w:p w14:paraId="60315E6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52,500;-59:55:09,375</w:t>
      </w:r>
    </w:p>
    <w:p w14:paraId="610007F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52,500;-59:55:00,000</w:t>
      </w:r>
    </w:p>
    <w:p w14:paraId="593E411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43,125;-59:55:00,000</w:t>
      </w:r>
    </w:p>
    <w:p w14:paraId="44539ED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43,125;-59:54:50,625</w:t>
      </w:r>
    </w:p>
    <w:p w14:paraId="5702752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33,750;-59:54:50,625</w:t>
      </w:r>
    </w:p>
    <w:p w14:paraId="14543B9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33,750;-59:54:31,875</w:t>
      </w:r>
    </w:p>
    <w:p w14:paraId="7E7F106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24,375;-59:54:31,875</w:t>
      </w:r>
    </w:p>
    <w:p w14:paraId="6BA6407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24,375;-59:54:13,125</w:t>
      </w:r>
    </w:p>
    <w:p w14:paraId="64044D2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15,000;-59:54:13,125</w:t>
      </w:r>
    </w:p>
    <w:p w14:paraId="1411B4D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15,000;-59:53:54,375</w:t>
      </w:r>
    </w:p>
    <w:p w14:paraId="0653F28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05,625;-59:53:54,375</w:t>
      </w:r>
    </w:p>
    <w:p w14:paraId="5D8CDF8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05,625;-59:53:35,625</w:t>
      </w:r>
    </w:p>
    <w:p w14:paraId="0067B20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56,250;-59:53:35,625</w:t>
      </w:r>
    </w:p>
    <w:p w14:paraId="25269A8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56,250;-59:53:07,500</w:t>
      </w:r>
    </w:p>
    <w:p w14:paraId="550305E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46,875;-59:53:07,500</w:t>
      </w:r>
    </w:p>
    <w:p w14:paraId="70068DD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46,875;-59:52:48,750</w:t>
      </w:r>
    </w:p>
    <w:p w14:paraId="467C54E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37,500;-59:52:48,750</w:t>
      </w:r>
    </w:p>
    <w:p w14:paraId="2AD2466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37,500;-59:52:11,250</w:t>
      </w:r>
    </w:p>
    <w:p w14:paraId="5FE3125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28,125;-59:52:11,250</w:t>
      </w:r>
    </w:p>
    <w:p w14:paraId="25436D4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28,125;-59:51:15,000</w:t>
      </w:r>
    </w:p>
    <w:p w14:paraId="26C4C05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18,750;-59:51:15,000</w:t>
      </w:r>
    </w:p>
    <w:p w14:paraId="6513D19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18,750;-59:50:28,125</w:t>
      </w:r>
    </w:p>
    <w:p w14:paraId="445CCE6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9:41,250;-59:50:28,125</w:t>
      </w:r>
    </w:p>
    <w:p w14:paraId="3767D80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9:41,250;-59:51:24,375</w:t>
      </w:r>
    </w:p>
    <w:p w14:paraId="25D779B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8:35,625;-59:51:24,375</w:t>
      </w:r>
    </w:p>
    <w:p w14:paraId="5665D81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8:35,625;-59:51:52,500</w:t>
      </w:r>
    </w:p>
    <w:p w14:paraId="1C1EFBE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7:01,875;-59:51:52,500</w:t>
      </w:r>
    </w:p>
    <w:p w14:paraId="6BB2FD86"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CT-T-02 (PRINCIPAL)</w:t>
      </w:r>
    </w:p>
    <w:p w14:paraId="4CB4DC6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46,875;-60:22:01,875</w:t>
      </w:r>
    </w:p>
    <w:p w14:paraId="5177B29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46,875;-60:21:52,500</w:t>
      </w:r>
    </w:p>
    <w:p w14:paraId="780AD83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1:15,000;-60:21:52,500</w:t>
      </w:r>
    </w:p>
    <w:p w14:paraId="5314B66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1:15,000;-60:21:43,125</w:t>
      </w:r>
    </w:p>
    <w:p w14:paraId="5CA5745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1:33,750;-60:21:43,125</w:t>
      </w:r>
    </w:p>
    <w:p w14:paraId="526D03E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1:33,750;-60:21:33,750</w:t>
      </w:r>
    </w:p>
    <w:p w14:paraId="3B3C582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01,875;-60:21:33,750</w:t>
      </w:r>
    </w:p>
    <w:p w14:paraId="150F1E8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01,875;-60:21:24,375</w:t>
      </w:r>
    </w:p>
    <w:p w14:paraId="0012B74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11,250;-60:21:24,375</w:t>
      </w:r>
    </w:p>
    <w:p w14:paraId="690EB66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11,250;-60:21:15,000</w:t>
      </w:r>
    </w:p>
    <w:p w14:paraId="747948F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20,625;-60:21:15,000</w:t>
      </w:r>
    </w:p>
    <w:p w14:paraId="6BF028C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20,625;-60:21:05,625</w:t>
      </w:r>
    </w:p>
    <w:p w14:paraId="775860D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39,375;-60:21:05,625</w:t>
      </w:r>
    </w:p>
    <w:p w14:paraId="1487BAC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39,375;-60:20:56,250</w:t>
      </w:r>
    </w:p>
    <w:p w14:paraId="361601D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48,750;-60:20:56,250</w:t>
      </w:r>
    </w:p>
    <w:p w14:paraId="05519E3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48,750;-60:20:46,875</w:t>
      </w:r>
    </w:p>
    <w:p w14:paraId="272FD9F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58,125;-60:20:46,875</w:t>
      </w:r>
    </w:p>
    <w:p w14:paraId="71CA53E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58,125;-60:20:37,500</w:t>
      </w:r>
    </w:p>
    <w:p w14:paraId="7A01264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16,875;-60:20:37,500</w:t>
      </w:r>
    </w:p>
    <w:p w14:paraId="19261A2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16,875;-60:20:28,125</w:t>
      </w:r>
    </w:p>
    <w:p w14:paraId="65C72CF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26,250;-60:20:28,125</w:t>
      </w:r>
    </w:p>
    <w:p w14:paraId="2514691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26,250;-60:20:18,750</w:t>
      </w:r>
    </w:p>
    <w:p w14:paraId="1B10E9D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45,000;-60:20:18,750</w:t>
      </w:r>
    </w:p>
    <w:p w14:paraId="72E74C9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45,000;-60:20:09,375</w:t>
      </w:r>
    </w:p>
    <w:p w14:paraId="2E734B1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54,375;-60:20:09,375</w:t>
      </w:r>
    </w:p>
    <w:p w14:paraId="1814E81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54,375;-60:20:00,000</w:t>
      </w:r>
    </w:p>
    <w:p w14:paraId="75192E7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13,125;-60:20:00,000</w:t>
      </w:r>
    </w:p>
    <w:p w14:paraId="6218A98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13,125;-60:19:50,625</w:t>
      </w:r>
    </w:p>
    <w:p w14:paraId="672D7F1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31,875;-60:19:50,625</w:t>
      </w:r>
    </w:p>
    <w:p w14:paraId="577121F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31,875;-60:19:41,250</w:t>
      </w:r>
    </w:p>
    <w:p w14:paraId="2A30082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50,625;-60:19:41,250</w:t>
      </w:r>
    </w:p>
    <w:p w14:paraId="0FB64FD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50,625;-60:18:26,250</w:t>
      </w:r>
    </w:p>
    <w:p w14:paraId="6022768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41,250;-60:18:26,250</w:t>
      </w:r>
    </w:p>
    <w:p w14:paraId="2529D71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41,250;-60:17:58,125</w:t>
      </w:r>
    </w:p>
    <w:p w14:paraId="512D29C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31,875;-60:17:58,125</w:t>
      </w:r>
    </w:p>
    <w:p w14:paraId="4CA7A4E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31,875;-60:17:20,625</w:t>
      </w:r>
    </w:p>
    <w:p w14:paraId="566D4EC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22,500;-60:17:20,625</w:t>
      </w:r>
    </w:p>
    <w:p w14:paraId="3A74694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22,500;-60:16:52,500</w:t>
      </w:r>
    </w:p>
    <w:p w14:paraId="1EF8D1F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13,125;-60:16:52,500</w:t>
      </w:r>
    </w:p>
    <w:p w14:paraId="4A9AE70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13,125;-60:16:15,000</w:t>
      </w:r>
    </w:p>
    <w:p w14:paraId="339D3D7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03,750;-60:16:15,000</w:t>
      </w:r>
    </w:p>
    <w:p w14:paraId="324C2D9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03,750;-60:15:28,125</w:t>
      </w:r>
    </w:p>
    <w:p w14:paraId="2F7CC8A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07,500;-60:15:28,125</w:t>
      </w:r>
    </w:p>
    <w:p w14:paraId="612A724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07,500;-60:15:37,500</w:t>
      </w:r>
    </w:p>
    <w:p w14:paraId="346DFB4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1:52,500;-60:15:37,500</w:t>
      </w:r>
    </w:p>
    <w:p w14:paraId="7A4EDB6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1:52,500;-60:15:46,875</w:t>
      </w:r>
    </w:p>
    <w:p w14:paraId="3E4469E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00,000;-60:15:46,875</w:t>
      </w:r>
    </w:p>
    <w:p w14:paraId="61A0325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00,000;-60:22:11,250</w:t>
      </w:r>
    </w:p>
    <w:p w14:paraId="59B70E0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28,125;-60:22:11,250</w:t>
      </w:r>
    </w:p>
    <w:p w14:paraId="5EA178F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28,125;-60:22:01,875</w:t>
      </w:r>
    </w:p>
    <w:p w14:paraId="73AA301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46,875;-60:22:01,875</w:t>
      </w:r>
    </w:p>
    <w:p w14:paraId="63048B98"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CT-T-02 (INCLUSÃO)</w:t>
      </w:r>
    </w:p>
    <w:p w14:paraId="406C35F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54,375;-60:23:16,875</w:t>
      </w:r>
    </w:p>
    <w:p w14:paraId="125E0B5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54,375;-60:23:35,625</w:t>
      </w:r>
    </w:p>
    <w:p w14:paraId="3CE693B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03,750;-60:23:35,625</w:t>
      </w:r>
    </w:p>
    <w:p w14:paraId="74BE0F1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03,750;-60:23:54,375</w:t>
      </w:r>
    </w:p>
    <w:p w14:paraId="3A562BB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13,125;-60:23:54,375</w:t>
      </w:r>
    </w:p>
    <w:p w14:paraId="16D6F7A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13,125;-60:24:13,125</w:t>
      </w:r>
    </w:p>
    <w:p w14:paraId="4FE766A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22,500;-60:24:13,125</w:t>
      </w:r>
    </w:p>
    <w:p w14:paraId="7B5B171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22,500;-60:24:31,875</w:t>
      </w:r>
    </w:p>
    <w:p w14:paraId="7091030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31,875;-60:24:31,875</w:t>
      </w:r>
    </w:p>
    <w:p w14:paraId="062DF63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31,875;-60:24:50,625</w:t>
      </w:r>
    </w:p>
    <w:p w14:paraId="2C4A76C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41,250;-60:24:50,625</w:t>
      </w:r>
    </w:p>
    <w:p w14:paraId="3FBB033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41,250;-60:25:18,750</w:t>
      </w:r>
    </w:p>
    <w:p w14:paraId="047614F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50,625;-60:25:18,750</w:t>
      </w:r>
    </w:p>
    <w:p w14:paraId="410E267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50,625;-60:25:56,250</w:t>
      </w:r>
    </w:p>
    <w:p w14:paraId="56E7411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5:00,000;-60:25:56,250</w:t>
      </w:r>
    </w:p>
    <w:p w14:paraId="00B89AE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5:00,000;-60:28:26,250</w:t>
      </w:r>
    </w:p>
    <w:p w14:paraId="451B1BF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50,625;-60:28:26,250</w:t>
      </w:r>
    </w:p>
    <w:p w14:paraId="3C0D4F6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50,625;-60:29:50,625</w:t>
      </w:r>
    </w:p>
    <w:p w14:paraId="65AB812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41,250;-60:29:50,625</w:t>
      </w:r>
    </w:p>
    <w:p w14:paraId="7F86762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41,250;-60:31:33,750</w:t>
      </w:r>
    </w:p>
    <w:p w14:paraId="646EBC5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31,875;-60:31:33,750</w:t>
      </w:r>
    </w:p>
    <w:p w14:paraId="073BFBE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31,875;-60:35:00,000</w:t>
      </w:r>
    </w:p>
    <w:p w14:paraId="233B531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03,750;-60:35:00,000</w:t>
      </w:r>
    </w:p>
    <w:p w14:paraId="35EE629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03,750;-60:35:18,750</w:t>
      </w:r>
    </w:p>
    <w:p w14:paraId="1549AD5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54,375;-60:35:18,750</w:t>
      </w:r>
    </w:p>
    <w:p w14:paraId="468B1AE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54,375;-60:36:15,000</w:t>
      </w:r>
    </w:p>
    <w:p w14:paraId="6193C9E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16,875;-60:36:15,000</w:t>
      </w:r>
    </w:p>
    <w:p w14:paraId="7DB5E01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16,875;-60:40:37,500</w:t>
      </w:r>
    </w:p>
    <w:p w14:paraId="456384A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54,375;-60:40:37,500</w:t>
      </w:r>
    </w:p>
    <w:p w14:paraId="15E5363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54,375;-60:42:11,250</w:t>
      </w:r>
    </w:p>
    <w:p w14:paraId="155DA84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2:30,000;-60:42:11,250</w:t>
      </w:r>
    </w:p>
    <w:p w14:paraId="450CC25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2:30,000;-60:42:39,375</w:t>
      </w:r>
    </w:p>
    <w:p w14:paraId="15897A8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2:11,250;-60:42:39,375</w:t>
      </w:r>
    </w:p>
    <w:p w14:paraId="562F240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2:11,250;-60:45:00,000</w:t>
      </w:r>
    </w:p>
    <w:p w14:paraId="6984F75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33,750;-60:45:00,000</w:t>
      </w:r>
    </w:p>
    <w:p w14:paraId="2D12325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33,750;-60:44:22,500</w:t>
      </w:r>
    </w:p>
    <w:p w14:paraId="2E228DC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24,375;-60:44:22,500</w:t>
      </w:r>
    </w:p>
    <w:p w14:paraId="7EA6A28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24,375;-60:39:31,875</w:t>
      </w:r>
    </w:p>
    <w:p w14:paraId="59B6D41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33,750;-60:39:31,875</w:t>
      </w:r>
    </w:p>
    <w:p w14:paraId="55F33A5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33,750;-60:38:54,375</w:t>
      </w:r>
    </w:p>
    <w:p w14:paraId="6F11059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43,125;-60:38:54,375</w:t>
      </w:r>
    </w:p>
    <w:p w14:paraId="7B10A60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43,125;-60:38:26,250</w:t>
      </w:r>
    </w:p>
    <w:p w14:paraId="48BF617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52,500;-60:38:26,250</w:t>
      </w:r>
    </w:p>
    <w:p w14:paraId="710A1DB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52,500;-60:37:58,125</w:t>
      </w:r>
    </w:p>
    <w:p w14:paraId="2C22E46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01,875;-60:37:58,125</w:t>
      </w:r>
    </w:p>
    <w:p w14:paraId="51A00A1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01,875;-60:37:30,000</w:t>
      </w:r>
    </w:p>
    <w:p w14:paraId="03B1198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11,250;-60:37:30,000</w:t>
      </w:r>
    </w:p>
    <w:p w14:paraId="3C2D612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11,250;-60:37:11,250</w:t>
      </w:r>
    </w:p>
    <w:p w14:paraId="33F5F55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20,625;-60:37:11,250</w:t>
      </w:r>
    </w:p>
    <w:p w14:paraId="7DD18CA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20,625;-60:36:43,125</w:t>
      </w:r>
    </w:p>
    <w:p w14:paraId="6B0CD2A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11,250;-60:36:43,125</w:t>
      </w:r>
    </w:p>
    <w:p w14:paraId="65FA4CA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11,250;-60:36:33,750</w:t>
      </w:r>
    </w:p>
    <w:p w14:paraId="4E5C540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01,875;-60:36:33,750</w:t>
      </w:r>
    </w:p>
    <w:p w14:paraId="470F64F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01,875;-60:36:24,375</w:t>
      </w:r>
    </w:p>
    <w:p w14:paraId="34A0E67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52,500;-60:36:24,375</w:t>
      </w:r>
    </w:p>
    <w:p w14:paraId="1BB7414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52,500;-60:36:15,000</w:t>
      </w:r>
    </w:p>
    <w:p w14:paraId="6050CC0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33,750;-60:36:15,000</w:t>
      </w:r>
    </w:p>
    <w:p w14:paraId="16B1584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33,750;-60:36:05,625</w:t>
      </w:r>
    </w:p>
    <w:p w14:paraId="2C948D2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5:46,875;-60:36:05,625</w:t>
      </w:r>
    </w:p>
    <w:p w14:paraId="59F830E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5:46,875;-60:35:56,250</w:t>
      </w:r>
    </w:p>
    <w:p w14:paraId="217964B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50,625;-60:35:56,250</w:t>
      </w:r>
    </w:p>
    <w:p w14:paraId="491A776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50,625;-60:35:46,875</w:t>
      </w:r>
    </w:p>
    <w:p w14:paraId="1764AFD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13,125;-60:35:46,875</w:t>
      </w:r>
    </w:p>
    <w:p w14:paraId="0CB9E49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13,125;-60:35:37,500</w:t>
      </w:r>
    </w:p>
    <w:p w14:paraId="5283D59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45,000;-60:35:37,500</w:t>
      </w:r>
    </w:p>
    <w:p w14:paraId="26A4EB8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45,000;-60:35:28,125</w:t>
      </w:r>
    </w:p>
    <w:p w14:paraId="1FED4BD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26,250;-60:35:28,125</w:t>
      </w:r>
    </w:p>
    <w:p w14:paraId="6D82C20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26,250;-60:35:18,750</w:t>
      </w:r>
    </w:p>
    <w:p w14:paraId="4C5B7C3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07,500;-60:35:18,750</w:t>
      </w:r>
    </w:p>
    <w:p w14:paraId="6CB8F77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07,500;-60:35:09,375</w:t>
      </w:r>
    </w:p>
    <w:p w14:paraId="0EFA4D8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48,750;-60:35:09,375</w:t>
      </w:r>
    </w:p>
    <w:p w14:paraId="337CD7A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48,750;-60:35:00,000</w:t>
      </w:r>
    </w:p>
    <w:p w14:paraId="5769466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30,000;-60:35:00,000</w:t>
      </w:r>
    </w:p>
    <w:p w14:paraId="7CBED47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30,000;-60:34:50,625</w:t>
      </w:r>
    </w:p>
    <w:p w14:paraId="3FEA3E3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1:52,500;-60:34:50,625</w:t>
      </w:r>
    </w:p>
    <w:p w14:paraId="18617B0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1:52,500;-60:34:41,250</w:t>
      </w:r>
    </w:p>
    <w:p w14:paraId="6EBA8EF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46,875;-60:34:41,250</w:t>
      </w:r>
    </w:p>
    <w:p w14:paraId="060B937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46,875;-60:34:31,875</w:t>
      </w:r>
    </w:p>
    <w:p w14:paraId="052602B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09,375;-60:34:31,875</w:t>
      </w:r>
    </w:p>
    <w:p w14:paraId="1E4229C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09,375;-60:34:22,500</w:t>
      </w:r>
    </w:p>
    <w:p w14:paraId="6B4A6DB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31,875;-60:34:22,500</w:t>
      </w:r>
    </w:p>
    <w:p w14:paraId="21601A4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31,875;-60:34:13,125</w:t>
      </w:r>
    </w:p>
    <w:p w14:paraId="7EDD58D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13,125;-60:34:13,125</w:t>
      </w:r>
    </w:p>
    <w:p w14:paraId="0CA5B5F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13,125;-60:34:03,750</w:t>
      </w:r>
    </w:p>
    <w:p w14:paraId="4C420BB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54,375;-60:34:03,750</w:t>
      </w:r>
    </w:p>
    <w:p w14:paraId="1CC8163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54,375;-60:33:54,375</w:t>
      </w:r>
    </w:p>
    <w:p w14:paraId="43081DC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35,625;-60:33:54,375</w:t>
      </w:r>
    </w:p>
    <w:p w14:paraId="296C570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35,625;-60:33:45,000</w:t>
      </w:r>
    </w:p>
    <w:p w14:paraId="3C5396A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26,250;-60:33:45,000</w:t>
      </w:r>
    </w:p>
    <w:p w14:paraId="6DC7B98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26,250;-60:33:35,625</w:t>
      </w:r>
    </w:p>
    <w:p w14:paraId="2225F5C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16,875;-60:33:35,625</w:t>
      </w:r>
    </w:p>
    <w:p w14:paraId="25524C2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16,875;-60:33:26,250</w:t>
      </w:r>
    </w:p>
    <w:p w14:paraId="61412A5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58,125;-60:33:26,250</w:t>
      </w:r>
    </w:p>
    <w:p w14:paraId="1C03580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58,125;-60:33:16,875</w:t>
      </w:r>
    </w:p>
    <w:p w14:paraId="4755C6E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48,750;-60:33:16,875</w:t>
      </w:r>
    </w:p>
    <w:p w14:paraId="40BBB5F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48,750;-60:33:07,500</w:t>
      </w:r>
    </w:p>
    <w:p w14:paraId="7C41048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39,375;-60:33:07,500</w:t>
      </w:r>
    </w:p>
    <w:p w14:paraId="655848B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39,375;-60:32:58,125</w:t>
      </w:r>
    </w:p>
    <w:p w14:paraId="06E9CCC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30,000;-60:32:58,125</w:t>
      </w:r>
    </w:p>
    <w:p w14:paraId="5261A84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30,000;-60:32:48,750</w:t>
      </w:r>
    </w:p>
    <w:p w14:paraId="0781E8F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20,625;-60:32:48,750</w:t>
      </w:r>
    </w:p>
    <w:p w14:paraId="1DD3FE0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20,625;-60:32:30,000</w:t>
      </w:r>
    </w:p>
    <w:p w14:paraId="68C58E1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11,250;-60:32:30,000</w:t>
      </w:r>
    </w:p>
    <w:p w14:paraId="7DE8D4A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11,250;-60:32:20,625</w:t>
      </w:r>
    </w:p>
    <w:p w14:paraId="6832213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01,875;-60:32:20,625</w:t>
      </w:r>
    </w:p>
    <w:p w14:paraId="663231F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01,875;-60:32:01,875</w:t>
      </w:r>
    </w:p>
    <w:p w14:paraId="2EB4E1B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52,500;-60:32:01,875</w:t>
      </w:r>
    </w:p>
    <w:p w14:paraId="6C453B9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52,500;-60:31:52,500</w:t>
      </w:r>
    </w:p>
    <w:p w14:paraId="370D176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43,125;-60:31:52,500</w:t>
      </w:r>
    </w:p>
    <w:p w14:paraId="0C48BAB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43,125;-60:31:33,750</w:t>
      </w:r>
    </w:p>
    <w:p w14:paraId="5D2EE91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33,750;-60:31:33,750</w:t>
      </w:r>
    </w:p>
    <w:p w14:paraId="6BB0506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33,750;-60:31:05,625</w:t>
      </w:r>
    </w:p>
    <w:p w14:paraId="6609325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24,375;-60:31:05,625</w:t>
      </w:r>
    </w:p>
    <w:p w14:paraId="09DE2DC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24,375;-60:30:37,500</w:t>
      </w:r>
    </w:p>
    <w:p w14:paraId="2B8EAE7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15,000;-60:30:37,500</w:t>
      </w:r>
    </w:p>
    <w:p w14:paraId="1BC6F0A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15,000;-60:29:50,625</w:t>
      </w:r>
    </w:p>
    <w:p w14:paraId="3A0B1B1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05,625;-60:29:50,625</w:t>
      </w:r>
    </w:p>
    <w:p w14:paraId="571A6AA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05,625;-60:28:35,625</w:t>
      </w:r>
    </w:p>
    <w:p w14:paraId="2B7ACF8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15,000;-60:28:35,625</w:t>
      </w:r>
    </w:p>
    <w:p w14:paraId="21784AB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15,000;-60:27:39,375</w:t>
      </w:r>
    </w:p>
    <w:p w14:paraId="1ED7B5D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24,375;-60:27:39,375</w:t>
      </w:r>
    </w:p>
    <w:p w14:paraId="54688F2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24,375;-60:27:11,250</w:t>
      </w:r>
    </w:p>
    <w:p w14:paraId="4A491AB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33,750;-60:27:11,250</w:t>
      </w:r>
    </w:p>
    <w:p w14:paraId="7192E43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33,750;-60:26:52,500</w:t>
      </w:r>
    </w:p>
    <w:p w14:paraId="2B4A67A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43,125;-60:26:52,500</w:t>
      </w:r>
    </w:p>
    <w:p w14:paraId="6078332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43,125;-60:26:33,750</w:t>
      </w:r>
    </w:p>
    <w:p w14:paraId="7E507C0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52,500;-60:26:33,750</w:t>
      </w:r>
    </w:p>
    <w:p w14:paraId="70B2C5D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52,500;-60:26:15,000</w:t>
      </w:r>
    </w:p>
    <w:p w14:paraId="155DF82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01,875;-60:26:15,000</w:t>
      </w:r>
    </w:p>
    <w:p w14:paraId="510662B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01,875;-60:26:05,625</w:t>
      </w:r>
    </w:p>
    <w:p w14:paraId="7D05B8D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11,250;-60:26:05,625</w:t>
      </w:r>
    </w:p>
    <w:p w14:paraId="5F909F9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11,250;-60:25:37,500</w:t>
      </w:r>
    </w:p>
    <w:p w14:paraId="4A483AF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20,625;-60:25:37,500</w:t>
      </w:r>
    </w:p>
    <w:p w14:paraId="500A723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20,625;-60:25:18,750</w:t>
      </w:r>
    </w:p>
    <w:p w14:paraId="3BCC7E1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30,000;-60:25:18,750</w:t>
      </w:r>
    </w:p>
    <w:p w14:paraId="2F0D6D6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30,000;-60:25:00,000</w:t>
      </w:r>
    </w:p>
    <w:p w14:paraId="312BD63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39,375;-60:25:00,000</w:t>
      </w:r>
    </w:p>
    <w:p w14:paraId="79C62A8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39,375;-60:24:41,250</w:t>
      </w:r>
    </w:p>
    <w:p w14:paraId="425BB8B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48,750;-60:24:41,250</w:t>
      </w:r>
    </w:p>
    <w:p w14:paraId="53C94B2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48,750;-60:24:31,875</w:t>
      </w:r>
    </w:p>
    <w:p w14:paraId="6C55ADE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58,125;-60:24:31,875</w:t>
      </w:r>
    </w:p>
    <w:p w14:paraId="2DFD455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58,125;-60:24:13,125</w:t>
      </w:r>
    </w:p>
    <w:p w14:paraId="685B07E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07,500;-60:24:13,125</w:t>
      </w:r>
    </w:p>
    <w:p w14:paraId="074A2FB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07,500;-60:24:03,750</w:t>
      </w:r>
    </w:p>
    <w:p w14:paraId="44142A7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16,875;-60:24:03,750</w:t>
      </w:r>
    </w:p>
    <w:p w14:paraId="54ADBB3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16,875;-60:23:45,000</w:t>
      </w:r>
    </w:p>
    <w:p w14:paraId="27F34E3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26,250;-60:23:45,000</w:t>
      </w:r>
    </w:p>
    <w:p w14:paraId="3C0BB69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26,250;-60:23:35,625</w:t>
      </w:r>
    </w:p>
    <w:p w14:paraId="2869BF2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35,625;-60:23:35,625</w:t>
      </w:r>
    </w:p>
    <w:p w14:paraId="7BD77A1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35,625;-60:23:26,250</w:t>
      </w:r>
    </w:p>
    <w:p w14:paraId="147370F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45,000;-60:23:26,250</w:t>
      </w:r>
    </w:p>
    <w:p w14:paraId="2BC0840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45,000;-60:23:16,875</w:t>
      </w:r>
    </w:p>
    <w:p w14:paraId="1395B60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54,375;-60:23:16,875</w:t>
      </w:r>
    </w:p>
    <w:p w14:paraId="717591F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54,375;-60:23:07,500</w:t>
      </w:r>
    </w:p>
    <w:p w14:paraId="466EC0D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03,750;-60:23:07,500</w:t>
      </w:r>
    </w:p>
    <w:p w14:paraId="21E91D2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03,750;-60:22:58,125</w:t>
      </w:r>
    </w:p>
    <w:p w14:paraId="071100B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13,125;-60:22:58,125</w:t>
      </w:r>
    </w:p>
    <w:p w14:paraId="3256581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13,125;-60:22:48,750</w:t>
      </w:r>
    </w:p>
    <w:p w14:paraId="357EF0E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22,500;-60:22:48,750</w:t>
      </w:r>
    </w:p>
    <w:p w14:paraId="61ECB9B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22,500;-60:22:39,375</w:t>
      </w:r>
    </w:p>
    <w:p w14:paraId="519E701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41,250;-60:22:39,375</w:t>
      </w:r>
    </w:p>
    <w:p w14:paraId="463FC3F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41,250;-60:22:30,000</w:t>
      </w:r>
    </w:p>
    <w:p w14:paraId="174D430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35,625;-60:22:30,000</w:t>
      </w:r>
    </w:p>
    <w:p w14:paraId="0A123AA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35,625;-60:22:58,125</w:t>
      </w:r>
    </w:p>
    <w:p w14:paraId="7860752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45,000;-60:22:58,125</w:t>
      </w:r>
    </w:p>
    <w:p w14:paraId="277B2F4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45,000;-60:23:16,875</w:t>
      </w:r>
    </w:p>
    <w:p w14:paraId="225CCC8D" w14:textId="3BD0EBF1" w:rsid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54,375;-60:23:16,875</w:t>
      </w:r>
    </w:p>
    <w:p w14:paraId="543D442C" w14:textId="7EB84B55" w:rsidR="00FB418A" w:rsidRDefault="00FB418A" w:rsidP="00FB418A">
      <w:pPr>
        <w:spacing w:after="0" w:line="480" w:lineRule="auto"/>
        <w:rPr>
          <w:rFonts w:ascii="Arial" w:hAnsi="Arial" w:cs="Arial"/>
          <w:bCs/>
          <w:sz w:val="16"/>
          <w:szCs w:val="16"/>
        </w:rPr>
      </w:pPr>
      <w:r>
        <w:rPr>
          <w:rFonts w:ascii="Arial" w:hAnsi="Arial" w:cs="Arial"/>
          <w:bCs/>
          <w:sz w:val="16"/>
          <w:szCs w:val="16"/>
        </w:rPr>
        <w:br w:type="page"/>
      </w:r>
    </w:p>
    <w:p w14:paraId="04A0E61A" w14:textId="0E1E0B43" w:rsidR="00FB418A" w:rsidRPr="00FB418A" w:rsidRDefault="00960676" w:rsidP="00FB418A">
      <w:pPr>
        <w:spacing w:after="0" w:line="480" w:lineRule="auto"/>
        <w:rPr>
          <w:rFonts w:ascii="Arial" w:hAnsi="Arial" w:cs="Arial"/>
          <w:b/>
          <w:sz w:val="16"/>
          <w:szCs w:val="16"/>
          <w:u w:val="single"/>
        </w:rPr>
      </w:pPr>
      <w:r w:rsidRPr="00FB418A">
        <w:rPr>
          <w:rFonts w:ascii="Arial" w:hAnsi="Arial" w:cs="Arial"/>
          <w:b/>
          <w:sz w:val="16"/>
          <w:szCs w:val="16"/>
          <w:u w:val="single"/>
        </w:rPr>
        <w:t>BACIA DO TUCANO (TERRA)</w:t>
      </w:r>
    </w:p>
    <w:p w14:paraId="2E9A61F3" w14:textId="77777777" w:rsidR="00FB418A" w:rsidRDefault="00FB418A" w:rsidP="00FB418A">
      <w:pPr>
        <w:spacing w:after="0" w:line="480" w:lineRule="auto"/>
        <w:rPr>
          <w:rFonts w:ascii="Arial" w:hAnsi="Arial" w:cs="Arial"/>
          <w:bCs/>
          <w:sz w:val="16"/>
          <w:szCs w:val="16"/>
        </w:rPr>
      </w:pPr>
    </w:p>
    <w:p w14:paraId="79F9EE31"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UC-T-130</w:t>
      </w:r>
    </w:p>
    <w:p w14:paraId="0433D4A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26,250;-38:49:50,625</w:t>
      </w:r>
    </w:p>
    <w:p w14:paraId="5372A28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35,625;-38:49:50,625</w:t>
      </w:r>
    </w:p>
    <w:p w14:paraId="6FD1D8E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35,625;-38:50:09,375</w:t>
      </w:r>
    </w:p>
    <w:p w14:paraId="607BEBA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26,250;-38:50:09,375</w:t>
      </w:r>
    </w:p>
    <w:p w14:paraId="0D0CC46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26,250;-38:50:46,875</w:t>
      </w:r>
    </w:p>
    <w:p w14:paraId="3DD88A7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16,875;-38:50:46,875</w:t>
      </w:r>
    </w:p>
    <w:p w14:paraId="37452DF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16,875;-38:51:05,625</w:t>
      </w:r>
    </w:p>
    <w:p w14:paraId="7401D0D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07,500;-38:51:05,625</w:t>
      </w:r>
    </w:p>
    <w:p w14:paraId="04B5E66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07,500;-38:51:33,750</w:t>
      </w:r>
    </w:p>
    <w:p w14:paraId="5155DC7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58,125;-38:51:33,750</w:t>
      </w:r>
    </w:p>
    <w:p w14:paraId="65F74DD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58,125;-38:52:11,250</w:t>
      </w:r>
    </w:p>
    <w:p w14:paraId="5B71388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07,500;-38:52:11,250</w:t>
      </w:r>
    </w:p>
    <w:p w14:paraId="219322B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07,500;-38:52:20,625</w:t>
      </w:r>
    </w:p>
    <w:p w14:paraId="24A851E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16,875;-38:52:20,625</w:t>
      </w:r>
    </w:p>
    <w:p w14:paraId="685AC8F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16,875;-38:52:11,250</w:t>
      </w:r>
    </w:p>
    <w:p w14:paraId="7DDC482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35,625;-38:52:11,250</w:t>
      </w:r>
    </w:p>
    <w:p w14:paraId="06C7EDC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35,625;-38:52:01,875</w:t>
      </w:r>
    </w:p>
    <w:p w14:paraId="3EF9085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54,375;-38:52:01,875</w:t>
      </w:r>
    </w:p>
    <w:p w14:paraId="72C0C0E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54,375;-38:51:52,500</w:t>
      </w:r>
    </w:p>
    <w:p w14:paraId="67B6121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03,750;-38:51:52,500</w:t>
      </w:r>
    </w:p>
    <w:p w14:paraId="4EE1265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03,750;-38:51:43,125</w:t>
      </w:r>
    </w:p>
    <w:p w14:paraId="2E89C37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22,500;-38:51:43,125</w:t>
      </w:r>
    </w:p>
    <w:p w14:paraId="761C3B2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22,500;-38:51:33,750</w:t>
      </w:r>
    </w:p>
    <w:p w14:paraId="3415B38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41,250;-38:51:33,750</w:t>
      </w:r>
    </w:p>
    <w:p w14:paraId="3F95787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41,250;-38:51:24,375</w:t>
      </w:r>
    </w:p>
    <w:p w14:paraId="643C5EE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00,000;-38:51:24,375</w:t>
      </w:r>
    </w:p>
    <w:p w14:paraId="7B128C2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00,000;-38:51:15,000</w:t>
      </w:r>
    </w:p>
    <w:p w14:paraId="119891A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18,750;-38:51:15,000</w:t>
      </w:r>
    </w:p>
    <w:p w14:paraId="2517D44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18,750;-38:51:05,625</w:t>
      </w:r>
    </w:p>
    <w:p w14:paraId="1E37C59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28,125;-38:51:05,625</w:t>
      </w:r>
    </w:p>
    <w:p w14:paraId="5CA4203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28,125;-38:50:56,250</w:t>
      </w:r>
    </w:p>
    <w:p w14:paraId="1F7519E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37,500;-38:50:56,250</w:t>
      </w:r>
    </w:p>
    <w:p w14:paraId="6A6F7BA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37,500;-38:50:46,875</w:t>
      </w:r>
    </w:p>
    <w:p w14:paraId="51E85DA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46,875;-38:50:46,875</w:t>
      </w:r>
    </w:p>
    <w:p w14:paraId="5A5CFC1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46,875;-38:50:37,500</w:t>
      </w:r>
    </w:p>
    <w:p w14:paraId="3C411D2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56,250;-38:50:37,500</w:t>
      </w:r>
    </w:p>
    <w:p w14:paraId="290876F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56,250;-38:50:00,000</w:t>
      </w:r>
    </w:p>
    <w:p w14:paraId="44C825F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15,000;-38:50:00,000</w:t>
      </w:r>
    </w:p>
    <w:p w14:paraId="4D6443F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15,000;-38:49:50,625</w:t>
      </w:r>
    </w:p>
    <w:p w14:paraId="1A9094D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24,375;-38:49:50,625</w:t>
      </w:r>
    </w:p>
    <w:p w14:paraId="37AB508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24,375;-38:49:31,875</w:t>
      </w:r>
    </w:p>
    <w:p w14:paraId="423D230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33,750;-38:49:31,875</w:t>
      </w:r>
    </w:p>
    <w:p w14:paraId="3E74E70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33,750;-38:49:41,250</w:t>
      </w:r>
    </w:p>
    <w:p w14:paraId="25CF050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52,500;-38:49:41,250</w:t>
      </w:r>
    </w:p>
    <w:p w14:paraId="1201AEF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52,500;-38:49:31,875</w:t>
      </w:r>
    </w:p>
    <w:p w14:paraId="65A150F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2:58,125;-38:49:31,875</w:t>
      </w:r>
    </w:p>
    <w:p w14:paraId="78AC899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2:58,125;-38:49:22,500</w:t>
      </w:r>
    </w:p>
    <w:p w14:paraId="0E267E7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07,500;-38:49:22,500</w:t>
      </w:r>
    </w:p>
    <w:p w14:paraId="75CE0ED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07,500;-38:48:07,500</w:t>
      </w:r>
    </w:p>
    <w:p w14:paraId="7D1D359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2:58,125;-38:48:07,500</w:t>
      </w:r>
    </w:p>
    <w:p w14:paraId="649E8F4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2:58,125;-38:47:58,125</w:t>
      </w:r>
    </w:p>
    <w:p w14:paraId="31EC003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07,500;-38:47:58,125</w:t>
      </w:r>
    </w:p>
    <w:p w14:paraId="45D050B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07,500;-38:47:48,750</w:t>
      </w:r>
    </w:p>
    <w:p w14:paraId="63B61C9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16,875;-38:47:48,750</w:t>
      </w:r>
    </w:p>
    <w:p w14:paraId="5C73434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16,875;-38:47:39,375</w:t>
      </w:r>
    </w:p>
    <w:p w14:paraId="4CE857F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26,250;-38:47:39,375</w:t>
      </w:r>
    </w:p>
    <w:p w14:paraId="0882F3B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26,250;-38:47:30,000</w:t>
      </w:r>
    </w:p>
    <w:p w14:paraId="22CCD00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35,625;-38:47:30,000</w:t>
      </w:r>
    </w:p>
    <w:p w14:paraId="2654A15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35,625;-38:47:20,625</w:t>
      </w:r>
    </w:p>
    <w:p w14:paraId="17BF2EF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45,000;-38:47:20,625</w:t>
      </w:r>
    </w:p>
    <w:p w14:paraId="1C78E2A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45,000;-38:47:01,875</w:t>
      </w:r>
    </w:p>
    <w:p w14:paraId="649C6B0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16,875;-38:47:01,875</w:t>
      </w:r>
    </w:p>
    <w:p w14:paraId="5FC39CA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16,875;-38:46:52,500</w:t>
      </w:r>
    </w:p>
    <w:p w14:paraId="6E5D7EB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2:58,125;-38:46:52,500</w:t>
      </w:r>
    </w:p>
    <w:p w14:paraId="13D340B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2:58,125;-38:46:24,375</w:t>
      </w:r>
    </w:p>
    <w:p w14:paraId="2A65BD3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07,500;-38:46:24,375</w:t>
      </w:r>
    </w:p>
    <w:p w14:paraId="1C18A49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07,500;-38:46:15,000</w:t>
      </w:r>
    </w:p>
    <w:p w14:paraId="786E5AB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26,250;-38:46:15,000</w:t>
      </w:r>
    </w:p>
    <w:p w14:paraId="3C9B0AF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26,250;-38:45:56,250</w:t>
      </w:r>
    </w:p>
    <w:p w14:paraId="2300F34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45,000;-38:45:56,250</w:t>
      </w:r>
    </w:p>
    <w:p w14:paraId="76810E0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45,000;-38:45:46,875</w:t>
      </w:r>
    </w:p>
    <w:p w14:paraId="500427B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54,375;-38:45:46,875</w:t>
      </w:r>
    </w:p>
    <w:p w14:paraId="4A73829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54,375;-38:45:37,500</w:t>
      </w:r>
    </w:p>
    <w:p w14:paraId="4C66047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4:22,500;-38:45:37,500</w:t>
      </w:r>
    </w:p>
    <w:p w14:paraId="00C7389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4:22,500;-38:45:09,375</w:t>
      </w:r>
    </w:p>
    <w:p w14:paraId="75D35C2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4:13,125;-38:45:09,375</w:t>
      </w:r>
    </w:p>
    <w:p w14:paraId="48847B0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4:13,125;-38:45:00,000</w:t>
      </w:r>
    </w:p>
    <w:p w14:paraId="1D70759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0,000;-38:45:00,000</w:t>
      </w:r>
    </w:p>
    <w:p w14:paraId="7E5CD91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0,000;-38:52:30,000</w:t>
      </w:r>
    </w:p>
    <w:p w14:paraId="4B01CF2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30,000;-38:52:30,000</w:t>
      </w:r>
    </w:p>
    <w:p w14:paraId="1F75E09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30,000;-38:49:50,625</w:t>
      </w:r>
    </w:p>
    <w:p w14:paraId="0836DD2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48,750;-38:49:50,625</w:t>
      </w:r>
    </w:p>
    <w:p w14:paraId="3BCDD24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48,750;-38:50:00,000</w:t>
      </w:r>
    </w:p>
    <w:p w14:paraId="62094D8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26,250;-38:50:00,000</w:t>
      </w:r>
    </w:p>
    <w:p w14:paraId="19F01C6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26,250;-38:49:50,625</w:t>
      </w:r>
    </w:p>
    <w:p w14:paraId="2B7F0FB0" w14:textId="77777777" w:rsidR="00FB418A" w:rsidRPr="00B46675" w:rsidRDefault="00FB418A" w:rsidP="00FB418A">
      <w:pPr>
        <w:spacing w:after="0" w:line="480" w:lineRule="auto"/>
        <w:rPr>
          <w:rFonts w:ascii="Arial" w:hAnsi="Arial" w:cs="Arial"/>
          <w:b/>
          <w:sz w:val="16"/>
          <w:szCs w:val="16"/>
          <w:u w:val="single"/>
        </w:rPr>
      </w:pPr>
      <w:r w:rsidRPr="00B46675">
        <w:rPr>
          <w:rFonts w:ascii="Arial" w:hAnsi="Arial" w:cs="Arial"/>
          <w:b/>
          <w:sz w:val="16"/>
          <w:szCs w:val="16"/>
          <w:u w:val="single"/>
        </w:rPr>
        <w:t>TUC-T-131</w:t>
      </w:r>
    </w:p>
    <w:p w14:paraId="44898C1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54,375;-38:44:50,625</w:t>
      </w:r>
    </w:p>
    <w:p w14:paraId="6BD0D85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54,375;-38:44:13,125</w:t>
      </w:r>
    </w:p>
    <w:p w14:paraId="4608C7C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4:03,750;-38:44:13,125</w:t>
      </w:r>
    </w:p>
    <w:p w14:paraId="59E57B2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4:03,750;-38:43:45,000</w:t>
      </w:r>
    </w:p>
    <w:p w14:paraId="53B2812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54,375;-38:43:45,000</w:t>
      </w:r>
    </w:p>
    <w:p w14:paraId="021183E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54,375;-38:43:35,625</w:t>
      </w:r>
    </w:p>
    <w:p w14:paraId="74FEA48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45,000;-38:43:35,625</w:t>
      </w:r>
    </w:p>
    <w:p w14:paraId="67FB17A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45,000;-38:43:16,875</w:t>
      </w:r>
    </w:p>
    <w:p w14:paraId="26C64FA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35,625;-38:43:16,875</w:t>
      </w:r>
    </w:p>
    <w:p w14:paraId="20E9D30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35,625;-38:42:39,375</w:t>
      </w:r>
    </w:p>
    <w:p w14:paraId="4551202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26,250;-38:42:39,375</w:t>
      </w:r>
    </w:p>
    <w:p w14:paraId="544AB6D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26,250;-38:41:52,500</w:t>
      </w:r>
    </w:p>
    <w:p w14:paraId="5154D43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35,625;-38:41:52,500</w:t>
      </w:r>
    </w:p>
    <w:p w14:paraId="3E5EC6E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35,625;-38:41:15,000</w:t>
      </w:r>
    </w:p>
    <w:p w14:paraId="550091B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26,250;-38:41:15,000</w:t>
      </w:r>
    </w:p>
    <w:p w14:paraId="11E2C32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26,250;-38:41:05,625</w:t>
      </w:r>
    </w:p>
    <w:p w14:paraId="4365159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16,875;-38:41:05,625</w:t>
      </w:r>
    </w:p>
    <w:p w14:paraId="17FB2A9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16,875;-38:40:37,500</w:t>
      </w:r>
    </w:p>
    <w:p w14:paraId="199C99D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07,500;-38:40:37,500</w:t>
      </w:r>
    </w:p>
    <w:p w14:paraId="27C6006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07,500;-38:40:28,125</w:t>
      </w:r>
    </w:p>
    <w:p w14:paraId="7209631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24,375;-38:40:28,125</w:t>
      </w:r>
    </w:p>
    <w:p w14:paraId="6D2AC7E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24,375;-38:40:18,750</w:t>
      </w:r>
    </w:p>
    <w:p w14:paraId="1D451BB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15,000;-38:40:18,750</w:t>
      </w:r>
    </w:p>
    <w:p w14:paraId="7F458AC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15,000;-38:40:09,375</w:t>
      </w:r>
    </w:p>
    <w:p w14:paraId="29EAF1A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46,875;-38:40:09,375</w:t>
      </w:r>
    </w:p>
    <w:p w14:paraId="354668F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46,875;-38:40:00,000</w:t>
      </w:r>
    </w:p>
    <w:p w14:paraId="6935B3E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28,125;-38:40:00,000</w:t>
      </w:r>
    </w:p>
    <w:p w14:paraId="4C42AB0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28,125;-38:39:50,625</w:t>
      </w:r>
    </w:p>
    <w:p w14:paraId="34A757A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09,375;-38:39:50,625</w:t>
      </w:r>
    </w:p>
    <w:p w14:paraId="12D95E2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09,375;-38:39:41,250</w:t>
      </w:r>
    </w:p>
    <w:p w14:paraId="37FEE85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00,000;-38:39:41,250</w:t>
      </w:r>
    </w:p>
    <w:p w14:paraId="4925604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00,000;-38:39:31,875</w:t>
      </w:r>
    </w:p>
    <w:p w14:paraId="39EC310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50,625;-38:39:31,875</w:t>
      </w:r>
    </w:p>
    <w:p w14:paraId="3520D4B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50,625;-38:39:22,500</w:t>
      </w:r>
    </w:p>
    <w:p w14:paraId="478C88A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22,500;-38:39:22,500</w:t>
      </w:r>
    </w:p>
    <w:p w14:paraId="75626BC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22,500;-38:39:13,125</w:t>
      </w:r>
    </w:p>
    <w:p w14:paraId="5BCD31E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13,125;-38:39:13,125</w:t>
      </w:r>
    </w:p>
    <w:p w14:paraId="69FFE30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13,125;-38:39:03,750</w:t>
      </w:r>
    </w:p>
    <w:p w14:paraId="18B640C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03,750;-38:39:03,750</w:t>
      </w:r>
    </w:p>
    <w:p w14:paraId="22E061C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03,750;-38:38:54,375</w:t>
      </w:r>
    </w:p>
    <w:p w14:paraId="15139AF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54,375;-38:38:54,375</w:t>
      </w:r>
    </w:p>
    <w:p w14:paraId="2C2D75E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54,375;-38:38:45,000</w:t>
      </w:r>
    </w:p>
    <w:p w14:paraId="6711469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26,250;-38:38:45,000</w:t>
      </w:r>
    </w:p>
    <w:p w14:paraId="1CCE95C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26,250;-38:38:35,625</w:t>
      </w:r>
    </w:p>
    <w:p w14:paraId="3C54DB9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16,875;-38:38:35,625</w:t>
      </w:r>
    </w:p>
    <w:p w14:paraId="1E792A1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16,875;-38:38:26,250</w:t>
      </w:r>
    </w:p>
    <w:p w14:paraId="294F8B7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58,125;-38:38:26,250</w:t>
      </w:r>
    </w:p>
    <w:p w14:paraId="6BA6446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58,125;-38:38:16,875</w:t>
      </w:r>
    </w:p>
    <w:p w14:paraId="649AD3A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39,375;-38:38:16,875</w:t>
      </w:r>
    </w:p>
    <w:p w14:paraId="22B7466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39,375;-38:38:26,250</w:t>
      </w:r>
    </w:p>
    <w:p w14:paraId="6C158E6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30,000;-38:38:26,250</w:t>
      </w:r>
    </w:p>
    <w:p w14:paraId="1203DD5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30,000;-38:37:30,000</w:t>
      </w:r>
    </w:p>
    <w:p w14:paraId="394FB5D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7:30,000</w:t>
      </w:r>
    </w:p>
    <w:p w14:paraId="4200B5E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7:39,375</w:t>
      </w:r>
    </w:p>
    <w:p w14:paraId="304F37D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7:48,750</w:t>
      </w:r>
    </w:p>
    <w:p w14:paraId="6A1EBDB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7:58,125</w:t>
      </w:r>
    </w:p>
    <w:p w14:paraId="3860608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8:07,500</w:t>
      </w:r>
    </w:p>
    <w:p w14:paraId="646324F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8:16,875</w:t>
      </w:r>
    </w:p>
    <w:p w14:paraId="4A8D9AA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8:26,250</w:t>
      </w:r>
    </w:p>
    <w:p w14:paraId="3572D5B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8:35,625</w:t>
      </w:r>
    </w:p>
    <w:p w14:paraId="117E315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8:45,000</w:t>
      </w:r>
    </w:p>
    <w:p w14:paraId="3137983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8:54,375</w:t>
      </w:r>
    </w:p>
    <w:p w14:paraId="3CD860D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9:03,750</w:t>
      </w:r>
    </w:p>
    <w:p w14:paraId="5408A5B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9:13,125</w:t>
      </w:r>
    </w:p>
    <w:p w14:paraId="6AC98C5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9:22,500</w:t>
      </w:r>
    </w:p>
    <w:p w14:paraId="51197D9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9:31,875</w:t>
      </w:r>
    </w:p>
    <w:p w14:paraId="59F39BC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9:41,250</w:t>
      </w:r>
    </w:p>
    <w:p w14:paraId="71AB717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9:50,625</w:t>
      </w:r>
    </w:p>
    <w:p w14:paraId="592DA69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0:00,000</w:t>
      </w:r>
    </w:p>
    <w:p w14:paraId="475CFB7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0:09,375</w:t>
      </w:r>
    </w:p>
    <w:p w14:paraId="55290EA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0:18,750</w:t>
      </w:r>
    </w:p>
    <w:p w14:paraId="2323FC8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0:28,125</w:t>
      </w:r>
    </w:p>
    <w:p w14:paraId="369AA08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0:37,500</w:t>
      </w:r>
    </w:p>
    <w:p w14:paraId="650E2A3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0:46,875</w:t>
      </w:r>
    </w:p>
    <w:p w14:paraId="6B75AC5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0:56,250</w:t>
      </w:r>
    </w:p>
    <w:p w14:paraId="1C622A5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1:05,625</w:t>
      </w:r>
    </w:p>
    <w:p w14:paraId="7CFF8BF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1:15,000</w:t>
      </w:r>
    </w:p>
    <w:p w14:paraId="72A8A72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1:24,375</w:t>
      </w:r>
    </w:p>
    <w:p w14:paraId="4B21F7F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1:33,750</w:t>
      </w:r>
    </w:p>
    <w:p w14:paraId="71325C0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1:43,125</w:t>
      </w:r>
    </w:p>
    <w:p w14:paraId="3401533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1:52,500</w:t>
      </w:r>
    </w:p>
    <w:p w14:paraId="31E1EA0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2:01,875</w:t>
      </w:r>
    </w:p>
    <w:p w14:paraId="42DAE25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2:11,250</w:t>
      </w:r>
    </w:p>
    <w:p w14:paraId="622AAD8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2:20,625</w:t>
      </w:r>
    </w:p>
    <w:p w14:paraId="1A4FE02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2:30,000</w:t>
      </w:r>
    </w:p>
    <w:p w14:paraId="0557C07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2:39,375</w:t>
      </w:r>
    </w:p>
    <w:p w14:paraId="127E7B5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2:48,750</w:t>
      </w:r>
    </w:p>
    <w:p w14:paraId="194E1BE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2:58,125</w:t>
      </w:r>
    </w:p>
    <w:p w14:paraId="64917DA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3:07,500</w:t>
      </w:r>
    </w:p>
    <w:p w14:paraId="3C8F535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3:16,875</w:t>
      </w:r>
    </w:p>
    <w:p w14:paraId="617D870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3:26,250</w:t>
      </w:r>
    </w:p>
    <w:p w14:paraId="27B2D20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3:35,625</w:t>
      </w:r>
    </w:p>
    <w:p w14:paraId="122FCA8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3:45,000</w:t>
      </w:r>
    </w:p>
    <w:p w14:paraId="4E7A810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3:54,375</w:t>
      </w:r>
    </w:p>
    <w:p w14:paraId="4CB4C26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4:03,750</w:t>
      </w:r>
    </w:p>
    <w:p w14:paraId="4D92F9F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4:13,125</w:t>
      </w:r>
    </w:p>
    <w:p w14:paraId="1A8BEE3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4:22,500</w:t>
      </w:r>
    </w:p>
    <w:p w14:paraId="053F89E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4:31,875</w:t>
      </w:r>
    </w:p>
    <w:p w14:paraId="71994FE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4:41,250</w:t>
      </w:r>
    </w:p>
    <w:p w14:paraId="219B68F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4:50,625</w:t>
      </w:r>
    </w:p>
    <w:p w14:paraId="6215FAE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1;-38:45:00,000</w:t>
      </w:r>
    </w:p>
    <w:p w14:paraId="00468A5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4:03,750;-38:45:00,000</w:t>
      </w:r>
    </w:p>
    <w:p w14:paraId="2D35139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4:03,750;-38:44:50,625</w:t>
      </w:r>
    </w:p>
    <w:p w14:paraId="683CD98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54,375;-38:44:50,625</w:t>
      </w:r>
    </w:p>
    <w:p w14:paraId="0172D4B6" w14:textId="77777777" w:rsidR="00FB418A" w:rsidRPr="00B46675" w:rsidRDefault="00FB418A" w:rsidP="00FB418A">
      <w:pPr>
        <w:spacing w:after="0" w:line="480" w:lineRule="auto"/>
        <w:rPr>
          <w:rFonts w:ascii="Arial" w:hAnsi="Arial" w:cs="Arial"/>
          <w:b/>
          <w:sz w:val="16"/>
          <w:szCs w:val="16"/>
          <w:u w:val="single"/>
        </w:rPr>
      </w:pPr>
      <w:r w:rsidRPr="00B46675">
        <w:rPr>
          <w:rFonts w:ascii="Arial" w:hAnsi="Arial" w:cs="Arial"/>
          <w:b/>
          <w:sz w:val="16"/>
          <w:szCs w:val="16"/>
          <w:u w:val="single"/>
        </w:rPr>
        <w:t>TUC-T-141</w:t>
      </w:r>
    </w:p>
    <w:p w14:paraId="2D56FF7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9,375;-38:28:35,625</w:t>
      </w:r>
    </w:p>
    <w:p w14:paraId="7D935EA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18,750;-38:28:35,625</w:t>
      </w:r>
    </w:p>
    <w:p w14:paraId="19A343F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18,750;-38:27:58,125</w:t>
      </w:r>
    </w:p>
    <w:p w14:paraId="277400D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28,125;-38:27:58,125</w:t>
      </w:r>
    </w:p>
    <w:p w14:paraId="2850762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28,125;-38:27:39,375</w:t>
      </w:r>
    </w:p>
    <w:p w14:paraId="31D22F7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0,000;-38:27:39,375</w:t>
      </w:r>
    </w:p>
    <w:p w14:paraId="67735B3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0,000;-38:22:30,000</w:t>
      </w:r>
    </w:p>
    <w:p w14:paraId="4F7E4FC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30,000;-38:22:30,000</w:t>
      </w:r>
    </w:p>
    <w:p w14:paraId="3BC74B2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30,000;-38:30:00,000</w:t>
      </w:r>
    </w:p>
    <w:p w14:paraId="6799EF8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0,000;-38:30:00,000</w:t>
      </w:r>
    </w:p>
    <w:p w14:paraId="1787E7C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0,000;-38:29:31,875</w:t>
      </w:r>
    </w:p>
    <w:p w14:paraId="53D3012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9,375;-38:29:31,875</w:t>
      </w:r>
    </w:p>
    <w:p w14:paraId="60DF07E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9,375;-38:28:35,625</w:t>
      </w:r>
    </w:p>
    <w:p w14:paraId="67403776" w14:textId="77777777" w:rsidR="00FB418A" w:rsidRPr="00B46675" w:rsidRDefault="00FB418A" w:rsidP="00FB418A">
      <w:pPr>
        <w:spacing w:after="0" w:line="480" w:lineRule="auto"/>
        <w:rPr>
          <w:rFonts w:ascii="Arial" w:hAnsi="Arial" w:cs="Arial"/>
          <w:b/>
          <w:sz w:val="16"/>
          <w:szCs w:val="16"/>
          <w:u w:val="single"/>
        </w:rPr>
      </w:pPr>
      <w:r w:rsidRPr="00B46675">
        <w:rPr>
          <w:rFonts w:ascii="Arial" w:hAnsi="Arial" w:cs="Arial"/>
          <w:b/>
          <w:sz w:val="16"/>
          <w:szCs w:val="16"/>
          <w:u w:val="single"/>
        </w:rPr>
        <w:t>TUC-T-142</w:t>
      </w:r>
    </w:p>
    <w:p w14:paraId="259C895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52,500;-38:19:03,750</w:t>
      </w:r>
    </w:p>
    <w:p w14:paraId="014D1EB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33,750;-38:19:03,750</w:t>
      </w:r>
    </w:p>
    <w:p w14:paraId="06A09CC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33,750;-38:19:13,125</w:t>
      </w:r>
    </w:p>
    <w:p w14:paraId="5AABB55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15,000;-38:19:13,125</w:t>
      </w:r>
    </w:p>
    <w:p w14:paraId="0858CCA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15,000;-38:19:03,750</w:t>
      </w:r>
    </w:p>
    <w:p w14:paraId="51AF77B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05,625;-38:19:03,750</w:t>
      </w:r>
    </w:p>
    <w:p w14:paraId="53913E1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05,625;-38:18:45,000</w:t>
      </w:r>
    </w:p>
    <w:p w14:paraId="0606D2B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0:56,250;-38:18:45,000</w:t>
      </w:r>
    </w:p>
    <w:p w14:paraId="4ECD92D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0:56,250;-38:18:54,375</w:t>
      </w:r>
    </w:p>
    <w:p w14:paraId="3F8700F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0:28,125;-38:18:54,375</w:t>
      </w:r>
    </w:p>
    <w:p w14:paraId="393D132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0:28,125;-38:19:13,125</w:t>
      </w:r>
    </w:p>
    <w:p w14:paraId="77143F3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0:37,500;-38:19:13,125</w:t>
      </w:r>
    </w:p>
    <w:p w14:paraId="5ECB0E5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0:37,500;-38:19:50,625</w:t>
      </w:r>
    </w:p>
    <w:p w14:paraId="2EF1A06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0:46,875;-38:19:50,625</w:t>
      </w:r>
    </w:p>
    <w:p w14:paraId="06A475B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0:46,875;-38:20:09,375</w:t>
      </w:r>
    </w:p>
    <w:p w14:paraId="6E452B4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05,625;-38:20:09,375</w:t>
      </w:r>
    </w:p>
    <w:p w14:paraId="6E99F9F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05,625;-38:20:37,500</w:t>
      </w:r>
    </w:p>
    <w:p w14:paraId="2416606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43,125;-38:20:37,500</w:t>
      </w:r>
    </w:p>
    <w:p w14:paraId="097D1EC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43,125;-38:20:28,125</w:t>
      </w:r>
    </w:p>
    <w:p w14:paraId="20122CC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01,875;-38:20:28,125</w:t>
      </w:r>
    </w:p>
    <w:p w14:paraId="744BC30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01,875;-38:20:18,750</w:t>
      </w:r>
    </w:p>
    <w:p w14:paraId="1984BD8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20,625;-38:20:18,750</w:t>
      </w:r>
    </w:p>
    <w:p w14:paraId="1466C3E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20,625;-38:20:09,375</w:t>
      </w:r>
    </w:p>
    <w:p w14:paraId="4577083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30,000;-38:20:09,375</w:t>
      </w:r>
    </w:p>
    <w:p w14:paraId="02829A1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30,000;-38:22:30,000</w:t>
      </w:r>
    </w:p>
    <w:p w14:paraId="675D5C9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0,000;-38:22:30,000</w:t>
      </w:r>
    </w:p>
    <w:p w14:paraId="03B5BB3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0,000;-38:15:00,000</w:t>
      </w:r>
    </w:p>
    <w:p w14:paraId="6DDCEE5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30,000;-38:15:00,000</w:t>
      </w:r>
    </w:p>
    <w:p w14:paraId="4FB0A85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30,000;-38:19:03,750</w:t>
      </w:r>
    </w:p>
    <w:p w14:paraId="473713E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20,625;-38:19:03,750</w:t>
      </w:r>
    </w:p>
    <w:p w14:paraId="2703804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20,625;-38:18:54,375</w:t>
      </w:r>
    </w:p>
    <w:p w14:paraId="4C5BF05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52,500;-38:18:54,375</w:t>
      </w:r>
    </w:p>
    <w:p w14:paraId="7E20125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52,500;-38:19:03,750</w:t>
      </w:r>
    </w:p>
    <w:p w14:paraId="2F6BB007" w14:textId="77777777" w:rsidR="00FB418A" w:rsidRPr="00B46675" w:rsidRDefault="00FB418A" w:rsidP="00FB418A">
      <w:pPr>
        <w:spacing w:after="0" w:line="480" w:lineRule="auto"/>
        <w:rPr>
          <w:rFonts w:ascii="Arial" w:hAnsi="Arial" w:cs="Arial"/>
          <w:b/>
          <w:sz w:val="16"/>
          <w:szCs w:val="16"/>
          <w:u w:val="single"/>
        </w:rPr>
      </w:pPr>
      <w:r w:rsidRPr="00B46675">
        <w:rPr>
          <w:rFonts w:ascii="Arial" w:hAnsi="Arial" w:cs="Arial"/>
          <w:b/>
          <w:sz w:val="16"/>
          <w:szCs w:val="16"/>
          <w:u w:val="single"/>
        </w:rPr>
        <w:t>TUC-T-148</w:t>
      </w:r>
    </w:p>
    <w:p w14:paraId="514CC71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37:31,287</w:t>
      </w:r>
    </w:p>
    <w:p w14:paraId="097ED9A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50,625;-38:37:31,287</w:t>
      </w:r>
    </w:p>
    <w:p w14:paraId="6270D81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41,250;-38:37:31,287</w:t>
      </w:r>
    </w:p>
    <w:p w14:paraId="1E20122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31,875;-38:37:31,287</w:t>
      </w:r>
    </w:p>
    <w:p w14:paraId="4F65236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22,500;-38:37:31,287</w:t>
      </w:r>
    </w:p>
    <w:p w14:paraId="760D14D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13,125;-38:37:31,287</w:t>
      </w:r>
    </w:p>
    <w:p w14:paraId="6EE4784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03,750;-38:37:31,287</w:t>
      </w:r>
    </w:p>
    <w:p w14:paraId="4DE8353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8:54,375;-38:37:31,287</w:t>
      </w:r>
    </w:p>
    <w:p w14:paraId="604E093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8:45,000;-38:37:31,287</w:t>
      </w:r>
    </w:p>
    <w:p w14:paraId="2CC58B4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8:35,625;-38:37:31,287</w:t>
      </w:r>
    </w:p>
    <w:p w14:paraId="317E0BE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8:26,250;-38:37:31,287</w:t>
      </w:r>
    </w:p>
    <w:p w14:paraId="4B9A505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8:16,875;-38:37:31,287</w:t>
      </w:r>
    </w:p>
    <w:p w14:paraId="7A09DE4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8:07,500;-38:37:31,287</w:t>
      </w:r>
    </w:p>
    <w:p w14:paraId="67A0D8C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7:58,125;-38:37:31,287</w:t>
      </w:r>
    </w:p>
    <w:p w14:paraId="20A930B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7:48,750;-38:37:31,287</w:t>
      </w:r>
    </w:p>
    <w:p w14:paraId="15BEE84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7:39,375;-38:37:31,287</w:t>
      </w:r>
    </w:p>
    <w:p w14:paraId="57E2833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7:30,000;-38:37:31,287</w:t>
      </w:r>
    </w:p>
    <w:p w14:paraId="27D0225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7:20,625;-38:37:31,287</w:t>
      </w:r>
    </w:p>
    <w:p w14:paraId="76C1D27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7:11,250;-38:37:31,287</w:t>
      </w:r>
    </w:p>
    <w:p w14:paraId="04B348C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7:01,875;-38:37:31,287</w:t>
      </w:r>
    </w:p>
    <w:p w14:paraId="6CFB49A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6:52,500;-38:37:31,287</w:t>
      </w:r>
    </w:p>
    <w:p w14:paraId="7F45DD0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6:43,125;-38:37:31,287</w:t>
      </w:r>
    </w:p>
    <w:p w14:paraId="363CCFC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6:33,750;-38:37:31,287</w:t>
      </w:r>
    </w:p>
    <w:p w14:paraId="55FBB95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6:24,375;-38:37:31,287</w:t>
      </w:r>
    </w:p>
    <w:p w14:paraId="35032E3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6:15,000;-38:37:31,287</w:t>
      </w:r>
    </w:p>
    <w:p w14:paraId="56105FA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6:05,625;-38:37:31,287</w:t>
      </w:r>
    </w:p>
    <w:p w14:paraId="4D33411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5:56,250;-38:37:31,287</w:t>
      </w:r>
    </w:p>
    <w:p w14:paraId="4254257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5:46,875;-38:37:31,287</w:t>
      </w:r>
    </w:p>
    <w:p w14:paraId="312EC6A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5:37,500;-38:37:31,287</w:t>
      </w:r>
    </w:p>
    <w:p w14:paraId="6A8724B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5:28,125;-38:37:31,287</w:t>
      </w:r>
    </w:p>
    <w:p w14:paraId="5D9887F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5:18,750;-38:37:31,287</w:t>
      </w:r>
    </w:p>
    <w:p w14:paraId="3FA45EB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5:09,375;-38:37:31,287</w:t>
      </w:r>
    </w:p>
    <w:p w14:paraId="1FD1E8A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5:00,000;-38:37:31,287</w:t>
      </w:r>
    </w:p>
    <w:p w14:paraId="52D7DAB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4:50,625;-38:37:31,287</w:t>
      </w:r>
    </w:p>
    <w:p w14:paraId="3DED615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4:41,250;-38:37:31,287</w:t>
      </w:r>
    </w:p>
    <w:p w14:paraId="56BCF4F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4:31,875;-38:37:31,287</w:t>
      </w:r>
    </w:p>
    <w:p w14:paraId="2A0D985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4:22,500;-38:37:31,287</w:t>
      </w:r>
    </w:p>
    <w:p w14:paraId="6699424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4:13,125;-38:37:31,287</w:t>
      </w:r>
    </w:p>
    <w:p w14:paraId="20916CE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4:03,750;-38:37:31,287</w:t>
      </w:r>
    </w:p>
    <w:p w14:paraId="060A8C3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3:54,375;-38:37:31,287</w:t>
      </w:r>
    </w:p>
    <w:p w14:paraId="5DB2E93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3:45,000;-38:37:31,287</w:t>
      </w:r>
    </w:p>
    <w:p w14:paraId="33A9896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3:35,625;-38:37:31,287</w:t>
      </w:r>
    </w:p>
    <w:p w14:paraId="0A09AEA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3:26,250;-38:37:31,287</w:t>
      </w:r>
    </w:p>
    <w:p w14:paraId="307F16C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3:16,875;-38:37:31,287</w:t>
      </w:r>
    </w:p>
    <w:p w14:paraId="1699109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3:07,500;-38:37:31,287</w:t>
      </w:r>
    </w:p>
    <w:p w14:paraId="091ED50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58,125;-38:37:31,287</w:t>
      </w:r>
    </w:p>
    <w:p w14:paraId="7EDEB19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48,750;-38:37:31,287</w:t>
      </w:r>
    </w:p>
    <w:p w14:paraId="40502EC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9,375;-38:37:31,287</w:t>
      </w:r>
    </w:p>
    <w:p w14:paraId="5F20177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7:31,287</w:t>
      </w:r>
    </w:p>
    <w:p w14:paraId="6D30CB0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7:21,912</w:t>
      </w:r>
    </w:p>
    <w:p w14:paraId="03EAB2F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7:12,537</w:t>
      </w:r>
    </w:p>
    <w:p w14:paraId="5DE0E10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7:03,161</w:t>
      </w:r>
    </w:p>
    <w:p w14:paraId="1725E34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6:53,786</w:t>
      </w:r>
    </w:p>
    <w:p w14:paraId="238DA9F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6:44,411</w:t>
      </w:r>
    </w:p>
    <w:p w14:paraId="0CBE038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6:35,036</w:t>
      </w:r>
    </w:p>
    <w:p w14:paraId="709B397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6:25,661</w:t>
      </w:r>
    </w:p>
    <w:p w14:paraId="0DF8BD7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6:16,286</w:t>
      </w:r>
    </w:p>
    <w:p w14:paraId="1A891DE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6:06,911</w:t>
      </w:r>
    </w:p>
    <w:p w14:paraId="194DE09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5:57,536</w:t>
      </w:r>
    </w:p>
    <w:p w14:paraId="5BAD01D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5:48,161</w:t>
      </w:r>
    </w:p>
    <w:p w14:paraId="172CE69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5:38,786</w:t>
      </w:r>
    </w:p>
    <w:p w14:paraId="30979D0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5:29,411</w:t>
      </w:r>
    </w:p>
    <w:p w14:paraId="4370E64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5:20,036</w:t>
      </w:r>
    </w:p>
    <w:p w14:paraId="5D3ECA2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5:10,660</w:t>
      </w:r>
    </w:p>
    <w:p w14:paraId="4CDDC88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5:01,285</w:t>
      </w:r>
    </w:p>
    <w:p w14:paraId="7363C4A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4:51,910</w:t>
      </w:r>
    </w:p>
    <w:p w14:paraId="557B348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4:42,535</w:t>
      </w:r>
    </w:p>
    <w:p w14:paraId="729BB39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4:33,160</w:t>
      </w:r>
    </w:p>
    <w:p w14:paraId="5A46057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4:23,785</w:t>
      </w:r>
    </w:p>
    <w:p w14:paraId="4B4D980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4:14,410</w:t>
      </w:r>
    </w:p>
    <w:p w14:paraId="7ACD210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4:05,035</w:t>
      </w:r>
    </w:p>
    <w:p w14:paraId="2A79BC8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3:55,660</w:t>
      </w:r>
    </w:p>
    <w:p w14:paraId="1B42419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3:46,285</w:t>
      </w:r>
    </w:p>
    <w:p w14:paraId="57DA05D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3:36,910</w:t>
      </w:r>
    </w:p>
    <w:p w14:paraId="621E920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3:27,535</w:t>
      </w:r>
    </w:p>
    <w:p w14:paraId="49D4BB4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3:18,159</w:t>
      </w:r>
    </w:p>
    <w:p w14:paraId="0120ACF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3:08,784</w:t>
      </w:r>
    </w:p>
    <w:p w14:paraId="5D985F5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2:59,409</w:t>
      </w:r>
    </w:p>
    <w:p w14:paraId="398E5DC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2:50,034</w:t>
      </w:r>
    </w:p>
    <w:p w14:paraId="25AF8F8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2:40,659</w:t>
      </w:r>
    </w:p>
    <w:p w14:paraId="5B22F74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2:31,284</w:t>
      </w:r>
    </w:p>
    <w:p w14:paraId="67753D9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2:21,909</w:t>
      </w:r>
    </w:p>
    <w:p w14:paraId="17C827F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2:12,534</w:t>
      </w:r>
    </w:p>
    <w:p w14:paraId="74B2EAD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2:03,159</w:t>
      </w:r>
    </w:p>
    <w:p w14:paraId="0EE8942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1:53,784</w:t>
      </w:r>
    </w:p>
    <w:p w14:paraId="0B883F7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1:44,409</w:t>
      </w:r>
    </w:p>
    <w:p w14:paraId="04F75A8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1:35,034</w:t>
      </w:r>
    </w:p>
    <w:p w14:paraId="20598E0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1:25,658</w:t>
      </w:r>
    </w:p>
    <w:p w14:paraId="26AB060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1:16,283</w:t>
      </w:r>
    </w:p>
    <w:p w14:paraId="0A12FFB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1:06,908</w:t>
      </w:r>
    </w:p>
    <w:p w14:paraId="15E868F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0:57,533</w:t>
      </w:r>
    </w:p>
    <w:p w14:paraId="100FBE0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0:48,158</w:t>
      </w:r>
    </w:p>
    <w:p w14:paraId="46F8B98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0:38,783</w:t>
      </w:r>
    </w:p>
    <w:p w14:paraId="4EF32ED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0:29,408</w:t>
      </w:r>
    </w:p>
    <w:p w14:paraId="6259A98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0:20,033</w:t>
      </w:r>
    </w:p>
    <w:p w14:paraId="24CA7B3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0:10,658</w:t>
      </w:r>
    </w:p>
    <w:p w14:paraId="06E4A8A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0:00,000</w:t>
      </w:r>
    </w:p>
    <w:p w14:paraId="0D2785D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30:00,000</w:t>
      </w:r>
    </w:p>
    <w:p w14:paraId="4047055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37:31,287</w:t>
      </w:r>
    </w:p>
    <w:p w14:paraId="7FA3B755" w14:textId="77777777" w:rsidR="00FB418A" w:rsidRPr="00351DC1" w:rsidRDefault="00FB418A" w:rsidP="00FB418A">
      <w:pPr>
        <w:spacing w:after="0" w:line="480" w:lineRule="auto"/>
        <w:rPr>
          <w:rFonts w:ascii="Arial" w:hAnsi="Arial" w:cs="Arial"/>
          <w:b/>
          <w:sz w:val="16"/>
          <w:szCs w:val="16"/>
          <w:u w:val="single"/>
          <w:lang w:val="en-US"/>
        </w:rPr>
      </w:pPr>
      <w:r w:rsidRPr="00351DC1">
        <w:rPr>
          <w:rFonts w:ascii="Arial" w:hAnsi="Arial" w:cs="Arial"/>
          <w:b/>
          <w:sz w:val="16"/>
          <w:szCs w:val="16"/>
          <w:u w:val="single"/>
          <w:lang w:val="en-US"/>
        </w:rPr>
        <w:t>TUC-T-149</w:t>
      </w:r>
    </w:p>
    <w:p w14:paraId="46BD3FF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30:00,000</w:t>
      </w:r>
    </w:p>
    <w:p w14:paraId="654B21B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0,000;-38:30:00,000</w:t>
      </w:r>
    </w:p>
    <w:p w14:paraId="0E5984E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0,000;-38:22:30,000</w:t>
      </w:r>
    </w:p>
    <w:p w14:paraId="1B4BA14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22:30,000</w:t>
      </w:r>
    </w:p>
    <w:p w14:paraId="3F77E09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30:00,000</w:t>
      </w:r>
    </w:p>
    <w:p w14:paraId="74EFBD9F" w14:textId="77777777" w:rsidR="00FB418A" w:rsidRPr="00351DC1" w:rsidRDefault="00FB418A" w:rsidP="00FB418A">
      <w:pPr>
        <w:spacing w:after="0" w:line="480" w:lineRule="auto"/>
        <w:rPr>
          <w:rFonts w:ascii="Arial" w:hAnsi="Arial" w:cs="Arial"/>
          <w:b/>
          <w:sz w:val="16"/>
          <w:szCs w:val="16"/>
          <w:u w:val="single"/>
          <w:lang w:val="en-US"/>
        </w:rPr>
      </w:pPr>
      <w:r w:rsidRPr="00351DC1">
        <w:rPr>
          <w:rFonts w:ascii="Arial" w:hAnsi="Arial" w:cs="Arial"/>
          <w:b/>
          <w:sz w:val="16"/>
          <w:szCs w:val="16"/>
          <w:u w:val="single"/>
          <w:lang w:val="en-US"/>
        </w:rPr>
        <w:t>TUC-T-150</w:t>
      </w:r>
    </w:p>
    <w:p w14:paraId="2C4A628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0,000;-38:22:30,000</w:t>
      </w:r>
    </w:p>
    <w:p w14:paraId="3CB22F3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0,000;-38:15:00,000</w:t>
      </w:r>
    </w:p>
    <w:p w14:paraId="1AC9C22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15:00,000</w:t>
      </w:r>
    </w:p>
    <w:p w14:paraId="4929E0A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22:30,000</w:t>
      </w:r>
    </w:p>
    <w:p w14:paraId="669B5C8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0,000;-38:22:30,000</w:t>
      </w:r>
    </w:p>
    <w:p w14:paraId="7138766F" w14:textId="77777777" w:rsidR="00FB418A" w:rsidRPr="00351DC1" w:rsidRDefault="00FB418A" w:rsidP="00FB418A">
      <w:pPr>
        <w:spacing w:after="0" w:line="480" w:lineRule="auto"/>
        <w:rPr>
          <w:rFonts w:ascii="Arial" w:hAnsi="Arial" w:cs="Arial"/>
          <w:b/>
          <w:sz w:val="16"/>
          <w:szCs w:val="16"/>
          <w:u w:val="single"/>
          <w:lang w:val="en-US"/>
        </w:rPr>
      </w:pPr>
      <w:r w:rsidRPr="00351DC1">
        <w:rPr>
          <w:rFonts w:ascii="Arial" w:hAnsi="Arial" w:cs="Arial"/>
          <w:b/>
          <w:sz w:val="16"/>
          <w:szCs w:val="16"/>
          <w:u w:val="single"/>
          <w:lang w:val="en-US"/>
        </w:rPr>
        <w:t>TUC-T-151</w:t>
      </w:r>
    </w:p>
    <w:p w14:paraId="1E247BA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31,875;-38:09:31,875</w:t>
      </w:r>
    </w:p>
    <w:p w14:paraId="78A8B54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22,500;-38:09:31,875</w:t>
      </w:r>
    </w:p>
    <w:p w14:paraId="7B3EFEB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22,500;-38:09:41,250</w:t>
      </w:r>
    </w:p>
    <w:p w14:paraId="3ABEACF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13,125;-38:09:41,250</w:t>
      </w:r>
    </w:p>
    <w:p w14:paraId="3FFF3F2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13,125;-38:09:50,625</w:t>
      </w:r>
    </w:p>
    <w:p w14:paraId="3E267B7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03,750;-38:09:50,625</w:t>
      </w:r>
    </w:p>
    <w:p w14:paraId="655B0B7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03,750;-38:10:00,000</w:t>
      </w:r>
    </w:p>
    <w:p w14:paraId="70D4F8B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8:54,375;-38:10:00,000</w:t>
      </w:r>
    </w:p>
    <w:p w14:paraId="3556DF7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8:54,375;-38:10:18,750</w:t>
      </w:r>
    </w:p>
    <w:p w14:paraId="60C8E29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22,500;-38:10:18,750</w:t>
      </w:r>
    </w:p>
    <w:p w14:paraId="15A920A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22,500;-38:10:09,375</w:t>
      </w:r>
    </w:p>
    <w:p w14:paraId="1455AAA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31,875;-38:10:09,375</w:t>
      </w:r>
    </w:p>
    <w:p w14:paraId="3580FDF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31,875;-38:10:00,000</w:t>
      </w:r>
    </w:p>
    <w:p w14:paraId="309CE8F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41,250;-38:10:00,000</w:t>
      </w:r>
    </w:p>
    <w:p w14:paraId="0EA32B7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41,250;-38:09:50,625</w:t>
      </w:r>
    </w:p>
    <w:p w14:paraId="24C67FB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50,625;-38:09:50,625</w:t>
      </w:r>
    </w:p>
    <w:p w14:paraId="6E1E7E5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50,625;-38:09:41,250</w:t>
      </w:r>
    </w:p>
    <w:p w14:paraId="22E2FC1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09:41,250</w:t>
      </w:r>
    </w:p>
    <w:p w14:paraId="78EF039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15:00,000</w:t>
      </w:r>
    </w:p>
    <w:p w14:paraId="046A430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0,000;-38:15:00,000</w:t>
      </w:r>
    </w:p>
    <w:p w14:paraId="7B9B195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0,000;-38:07:30,000</w:t>
      </w:r>
    </w:p>
    <w:p w14:paraId="08292E9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07:30,000</w:t>
      </w:r>
    </w:p>
    <w:p w14:paraId="2EEC87F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08:35,625</w:t>
      </w:r>
    </w:p>
    <w:p w14:paraId="4328919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41,250;-38:08:35,625</w:t>
      </w:r>
    </w:p>
    <w:p w14:paraId="0665B0D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41,250;-38:08:54,375</w:t>
      </w:r>
    </w:p>
    <w:p w14:paraId="063EB67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31,875;-38:08:54,375</w:t>
      </w:r>
    </w:p>
    <w:p w14:paraId="2EEA1B0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31,875;-38:09:31,875</w:t>
      </w:r>
    </w:p>
    <w:p w14:paraId="661C307D" w14:textId="77777777" w:rsidR="00FB418A" w:rsidRPr="00351DC1" w:rsidRDefault="00FB418A" w:rsidP="00FB418A">
      <w:pPr>
        <w:spacing w:after="0" w:line="480" w:lineRule="auto"/>
        <w:rPr>
          <w:rFonts w:ascii="Arial" w:hAnsi="Arial" w:cs="Arial"/>
          <w:b/>
          <w:sz w:val="16"/>
          <w:szCs w:val="16"/>
          <w:u w:val="single"/>
          <w:lang w:val="en-US"/>
        </w:rPr>
      </w:pPr>
      <w:r w:rsidRPr="00351DC1">
        <w:rPr>
          <w:rFonts w:ascii="Arial" w:hAnsi="Arial" w:cs="Arial"/>
          <w:b/>
          <w:sz w:val="16"/>
          <w:szCs w:val="16"/>
          <w:u w:val="single"/>
          <w:lang w:val="en-US"/>
        </w:rPr>
        <w:t>TUC-T-155</w:t>
      </w:r>
    </w:p>
    <w:p w14:paraId="627D0DC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44,694;-38:42:03,165</w:t>
      </w:r>
    </w:p>
    <w:p w14:paraId="7286EB2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54,069;-38:42:03,165</w:t>
      </w:r>
    </w:p>
    <w:p w14:paraId="3CF913A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03,444;-38:42:03,165</w:t>
      </w:r>
    </w:p>
    <w:p w14:paraId="3A740D0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12,819;-38:42:03,165</w:t>
      </w:r>
    </w:p>
    <w:p w14:paraId="11251FE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22,194;-38:42:03,165</w:t>
      </w:r>
    </w:p>
    <w:p w14:paraId="5845067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31,569;-38:42:03,165</w:t>
      </w:r>
    </w:p>
    <w:p w14:paraId="6B166D4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31,569;-38:42:12,540</w:t>
      </w:r>
    </w:p>
    <w:p w14:paraId="566C344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31,569;-38:42:21,915</w:t>
      </w:r>
    </w:p>
    <w:p w14:paraId="101DA99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31,569;-38:42:31,290</w:t>
      </w:r>
    </w:p>
    <w:p w14:paraId="5D00932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31,569;-38:42:40,665</w:t>
      </w:r>
    </w:p>
    <w:p w14:paraId="7A19EB9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40,944;-38:42:40,665</w:t>
      </w:r>
    </w:p>
    <w:p w14:paraId="4F7041C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50,319;-38:42:40,665</w:t>
      </w:r>
    </w:p>
    <w:p w14:paraId="2097FFB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59,694;-38:42:40,665</w:t>
      </w:r>
    </w:p>
    <w:p w14:paraId="02396DC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09,069;-38:42:40,665</w:t>
      </w:r>
    </w:p>
    <w:p w14:paraId="7034B5B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18,444;-38:42:40,665</w:t>
      </w:r>
    </w:p>
    <w:p w14:paraId="312C328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27,820;-38:42:40,665</w:t>
      </w:r>
    </w:p>
    <w:p w14:paraId="079C52E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37,195;-38:42:40,665</w:t>
      </w:r>
    </w:p>
    <w:p w14:paraId="1325D95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46,570;-38:42:40,665</w:t>
      </w:r>
    </w:p>
    <w:p w14:paraId="2E0F9B8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55,945;-38:42:40,665</w:t>
      </w:r>
    </w:p>
    <w:p w14:paraId="27CE310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05,320;-38:42:40,665</w:t>
      </w:r>
    </w:p>
    <w:p w14:paraId="2C3ADE9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14,695;-38:42:40,665</w:t>
      </w:r>
    </w:p>
    <w:p w14:paraId="6979F78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14,695;-38:42:50,040</w:t>
      </w:r>
    </w:p>
    <w:p w14:paraId="071B055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14,695;-38:42:59,415</w:t>
      </w:r>
    </w:p>
    <w:p w14:paraId="32A88CA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14,695;-38:43:08,791</w:t>
      </w:r>
    </w:p>
    <w:p w14:paraId="0728EFC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24,070;-38:43:08,791</w:t>
      </w:r>
    </w:p>
    <w:p w14:paraId="4882C07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445;-38:43:08,791</w:t>
      </w:r>
    </w:p>
    <w:p w14:paraId="5B1D762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42,820;-38:43:08,791</w:t>
      </w:r>
    </w:p>
    <w:p w14:paraId="144AC4D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52,195;-38:43:08,791</w:t>
      </w:r>
    </w:p>
    <w:p w14:paraId="136DF33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5:01,570;-38:43:08,791</w:t>
      </w:r>
    </w:p>
    <w:p w14:paraId="7C18B55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5:01,570;-38:42:59,416</w:t>
      </w:r>
    </w:p>
    <w:p w14:paraId="5AF27A9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5:01,570;-38:42:50,040</w:t>
      </w:r>
    </w:p>
    <w:p w14:paraId="2355C98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5:01,570;-38:42:40,665</w:t>
      </w:r>
    </w:p>
    <w:p w14:paraId="2D21DFC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5:01,570;-38:42:31,290</w:t>
      </w:r>
    </w:p>
    <w:p w14:paraId="07924F3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5:01,570;-38:42:21,915</w:t>
      </w:r>
    </w:p>
    <w:p w14:paraId="12F6229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52,195;-38:42:21,915</w:t>
      </w:r>
    </w:p>
    <w:p w14:paraId="0798B48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52,195;-38:42:12,540</w:t>
      </w:r>
    </w:p>
    <w:p w14:paraId="085233B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52,195;-38:42:03,165</w:t>
      </w:r>
    </w:p>
    <w:p w14:paraId="54971F2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52,195;-38:41:53,790</w:t>
      </w:r>
    </w:p>
    <w:p w14:paraId="4492873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42,820;-38:41:53,790</w:t>
      </w:r>
    </w:p>
    <w:p w14:paraId="445AFCD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445;-38:41:53,790</w:t>
      </w:r>
    </w:p>
    <w:p w14:paraId="71A36B9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445;-38:41:44,415</w:t>
      </w:r>
    </w:p>
    <w:p w14:paraId="25649B9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445;-38:41:35,040</w:t>
      </w:r>
    </w:p>
    <w:p w14:paraId="1FB1A7D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445;-38:41:25,665</w:t>
      </w:r>
    </w:p>
    <w:p w14:paraId="7D803DC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445;-38:41:16,290</w:t>
      </w:r>
    </w:p>
    <w:p w14:paraId="3BCF5D0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445;-38:41:06,914</w:t>
      </w:r>
    </w:p>
    <w:p w14:paraId="1D31A08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445;-38:40:57,539</w:t>
      </w:r>
    </w:p>
    <w:p w14:paraId="13E7341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445;-38:40:48,164</w:t>
      </w:r>
    </w:p>
    <w:p w14:paraId="27C6AEF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24,070;-38:40:48,164</w:t>
      </w:r>
    </w:p>
    <w:p w14:paraId="0C33650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14,695;-38:40:48,164</w:t>
      </w:r>
    </w:p>
    <w:p w14:paraId="2AB72D2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05,320;-38:40:48,164</w:t>
      </w:r>
    </w:p>
    <w:p w14:paraId="504B53A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55,945;-38:40:48,164</w:t>
      </w:r>
    </w:p>
    <w:p w14:paraId="74D539D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46,570;-38:40:48,164</w:t>
      </w:r>
    </w:p>
    <w:p w14:paraId="331980F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37,195;-38:40:48,164</w:t>
      </w:r>
    </w:p>
    <w:p w14:paraId="7476629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27,820;-38:40:48,164</w:t>
      </w:r>
    </w:p>
    <w:p w14:paraId="7CB2392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18,445;-38:40:48,164</w:t>
      </w:r>
    </w:p>
    <w:p w14:paraId="5C46E9B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09,070;-38:40:48,164</w:t>
      </w:r>
    </w:p>
    <w:p w14:paraId="278161B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09,070;-38:40:38,789</w:t>
      </w:r>
    </w:p>
    <w:p w14:paraId="298E2E2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09,070;-38:40:29,414</w:t>
      </w:r>
    </w:p>
    <w:p w14:paraId="4E8C658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59,694;-38:40:29,414</w:t>
      </w:r>
    </w:p>
    <w:p w14:paraId="7B1EE49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50,319;-38:40:29,414</w:t>
      </w:r>
    </w:p>
    <w:p w14:paraId="6B33A5A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40,944;-38:40:29,414</w:t>
      </w:r>
    </w:p>
    <w:p w14:paraId="3766F82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40,944;-38:40:20,039</w:t>
      </w:r>
    </w:p>
    <w:p w14:paraId="044B773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40,944;-38:40:10,664</w:t>
      </w:r>
    </w:p>
    <w:p w14:paraId="5E2A556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31,569;-38:40:10,664</w:t>
      </w:r>
    </w:p>
    <w:p w14:paraId="191AF5A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22,194;-38:40:10,664</w:t>
      </w:r>
    </w:p>
    <w:p w14:paraId="3A4F127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12,819;-38:40:10,664</w:t>
      </w:r>
    </w:p>
    <w:p w14:paraId="0683157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03,444;-38:40:10,664</w:t>
      </w:r>
    </w:p>
    <w:p w14:paraId="6DDAB08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03,444;-38:40:01,289</w:t>
      </w:r>
    </w:p>
    <w:p w14:paraId="79B3C78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03,444;-38:39:51,914</w:t>
      </w:r>
    </w:p>
    <w:p w14:paraId="00FB13D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03,444;-38:39:42,539</w:t>
      </w:r>
    </w:p>
    <w:p w14:paraId="3B35BC3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54,069;-38:39:42,539</w:t>
      </w:r>
    </w:p>
    <w:p w14:paraId="17821C9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44,694;-38:39:42,539</w:t>
      </w:r>
    </w:p>
    <w:p w14:paraId="758EA76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35,319;-38:39:42,539</w:t>
      </w:r>
    </w:p>
    <w:p w14:paraId="7CB964F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25,944;-38:39:42,539</w:t>
      </w:r>
    </w:p>
    <w:p w14:paraId="6F62973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16,569;-38:39:42,538</w:t>
      </w:r>
    </w:p>
    <w:p w14:paraId="34500A3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07,194;-38:39:42,538</w:t>
      </w:r>
    </w:p>
    <w:p w14:paraId="7DA40BA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57,819;-38:39:42,538</w:t>
      </w:r>
    </w:p>
    <w:p w14:paraId="19612B8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48,444;-38:39:42,538</w:t>
      </w:r>
    </w:p>
    <w:p w14:paraId="3FCF330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39,069;-38:39:42,538</w:t>
      </w:r>
    </w:p>
    <w:p w14:paraId="0AE4953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9,693;-38:39:42,538</w:t>
      </w:r>
    </w:p>
    <w:p w14:paraId="7E3D2F6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0,318;-38:39:42,538</w:t>
      </w:r>
    </w:p>
    <w:p w14:paraId="0C4F724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0,318;-38:39:33,163</w:t>
      </w:r>
    </w:p>
    <w:p w14:paraId="5EDF158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0,318;-38:39:23,788</w:t>
      </w:r>
    </w:p>
    <w:p w14:paraId="2F49EE2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0,318;-38:39:14,413</w:t>
      </w:r>
    </w:p>
    <w:p w14:paraId="42422FA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10,943;-38:39:14,413</w:t>
      </w:r>
    </w:p>
    <w:p w14:paraId="002AD93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9:14,413</w:t>
      </w:r>
    </w:p>
    <w:p w14:paraId="06DBA14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9:05,038</w:t>
      </w:r>
    </w:p>
    <w:p w14:paraId="32C7885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8:55,663</w:t>
      </w:r>
    </w:p>
    <w:p w14:paraId="2BC5A45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8:46,288</w:t>
      </w:r>
    </w:p>
    <w:p w14:paraId="583EAA8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8:36,913</w:t>
      </w:r>
    </w:p>
    <w:p w14:paraId="772019F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8:27,538</w:t>
      </w:r>
    </w:p>
    <w:p w14:paraId="259063D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8:18,163</w:t>
      </w:r>
    </w:p>
    <w:p w14:paraId="2F52B33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8:08,788</w:t>
      </w:r>
    </w:p>
    <w:p w14:paraId="12B2918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7:59,412</w:t>
      </w:r>
    </w:p>
    <w:p w14:paraId="678609F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7:50,037</w:t>
      </w:r>
    </w:p>
    <w:p w14:paraId="1C39105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7:40,662</w:t>
      </w:r>
    </w:p>
    <w:p w14:paraId="54358C2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7:30,000</w:t>
      </w:r>
    </w:p>
    <w:p w14:paraId="254DF81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7:30,000;-38:37:30,000</w:t>
      </w:r>
    </w:p>
    <w:p w14:paraId="3B32D72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7:30,000;-38:45:00,000</w:t>
      </w:r>
    </w:p>
    <w:p w14:paraId="2875D73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5:00,000</w:t>
      </w:r>
    </w:p>
    <w:p w14:paraId="4BCEABE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4:50,625</w:t>
      </w:r>
    </w:p>
    <w:p w14:paraId="52A5A2F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4:41,250</w:t>
      </w:r>
    </w:p>
    <w:p w14:paraId="3769ED1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4:31,875</w:t>
      </w:r>
    </w:p>
    <w:p w14:paraId="75B8915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4:22,500</w:t>
      </w:r>
    </w:p>
    <w:p w14:paraId="44ADCE7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4:13,125</w:t>
      </w:r>
    </w:p>
    <w:p w14:paraId="5AD5924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4:03,750</w:t>
      </w:r>
    </w:p>
    <w:p w14:paraId="4E5A783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3:54,375</w:t>
      </w:r>
    </w:p>
    <w:p w14:paraId="7FC3244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3:45,000</w:t>
      </w:r>
    </w:p>
    <w:p w14:paraId="7C52D3F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3:35,625</w:t>
      </w:r>
    </w:p>
    <w:p w14:paraId="109B6CD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3:26,250</w:t>
      </w:r>
    </w:p>
    <w:p w14:paraId="35AB95E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3:16,875</w:t>
      </w:r>
    </w:p>
    <w:p w14:paraId="12A1927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3:07,500</w:t>
      </w:r>
    </w:p>
    <w:p w14:paraId="5B7B80E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2:58,125</w:t>
      </w:r>
    </w:p>
    <w:p w14:paraId="2C0D93F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2:48,750</w:t>
      </w:r>
    </w:p>
    <w:p w14:paraId="1FF2F18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2:39,375</w:t>
      </w:r>
    </w:p>
    <w:p w14:paraId="4627BC3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2:30,000</w:t>
      </w:r>
    </w:p>
    <w:p w14:paraId="7D6CD92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2:20,625</w:t>
      </w:r>
    </w:p>
    <w:p w14:paraId="53D3B67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2:11,250</w:t>
      </w:r>
    </w:p>
    <w:p w14:paraId="7C0AB78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2:01,875</w:t>
      </w:r>
    </w:p>
    <w:p w14:paraId="422FDC3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1:52,500</w:t>
      </w:r>
    </w:p>
    <w:p w14:paraId="4120BF2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1:43,125</w:t>
      </w:r>
    </w:p>
    <w:p w14:paraId="20519DA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1:33,750</w:t>
      </w:r>
    </w:p>
    <w:p w14:paraId="7619AD6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1:24,375</w:t>
      </w:r>
    </w:p>
    <w:p w14:paraId="521E999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1:15,000</w:t>
      </w:r>
    </w:p>
    <w:p w14:paraId="7AF821A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1:05,625</w:t>
      </w:r>
    </w:p>
    <w:p w14:paraId="1C2F188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0:56,250</w:t>
      </w:r>
    </w:p>
    <w:p w14:paraId="55CC8A0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0:48,164</w:t>
      </w:r>
    </w:p>
    <w:p w14:paraId="22D8BF2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10,943;-38:40:48,164</w:t>
      </w:r>
    </w:p>
    <w:p w14:paraId="70294DD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0,318;-38:40:48,164</w:t>
      </w:r>
    </w:p>
    <w:p w14:paraId="7B9C572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0,318;-38:40:57,539</w:t>
      </w:r>
    </w:p>
    <w:p w14:paraId="37C8141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0,318;-38:41:06,914</w:t>
      </w:r>
    </w:p>
    <w:p w14:paraId="11B679C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9,693;-38:41:06,914</w:t>
      </w:r>
    </w:p>
    <w:p w14:paraId="206A006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39,068;-38:41:06,914</w:t>
      </w:r>
    </w:p>
    <w:p w14:paraId="1D9E9C6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48,444;-38:41:06,914</w:t>
      </w:r>
    </w:p>
    <w:p w14:paraId="68E3EB1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57,819;-38:41:06,914</w:t>
      </w:r>
    </w:p>
    <w:p w14:paraId="0ABEEE5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57,819;-38:41:16,289</w:t>
      </w:r>
    </w:p>
    <w:p w14:paraId="59C9FAF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57,819;-38:41:25,664</w:t>
      </w:r>
    </w:p>
    <w:p w14:paraId="34AD7F2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07,194;-38:41:25,664</w:t>
      </w:r>
    </w:p>
    <w:p w14:paraId="7EF4594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16,569;-38:41:25,664</w:t>
      </w:r>
    </w:p>
    <w:p w14:paraId="7F10FB2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25,944;-38:41:25,664</w:t>
      </w:r>
    </w:p>
    <w:p w14:paraId="497F568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35,319;-38:41:25,664</w:t>
      </w:r>
    </w:p>
    <w:p w14:paraId="3527CA7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44,694;-38:41:25,664</w:t>
      </w:r>
    </w:p>
    <w:p w14:paraId="528F2B5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44,694;-38:41:35,040</w:t>
      </w:r>
    </w:p>
    <w:p w14:paraId="597FA3D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44,694;-38:41:44,415</w:t>
      </w:r>
    </w:p>
    <w:p w14:paraId="10BC6DA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44,694;-38:41:53,790</w:t>
      </w:r>
    </w:p>
    <w:p w14:paraId="27C6982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44,694;-38:42:03,165</w:t>
      </w:r>
    </w:p>
    <w:p w14:paraId="08C6C6EA" w14:textId="77777777" w:rsidR="00FB418A" w:rsidRPr="00351DC1" w:rsidRDefault="00FB418A" w:rsidP="00FB418A">
      <w:pPr>
        <w:spacing w:after="0" w:line="480" w:lineRule="auto"/>
        <w:rPr>
          <w:rFonts w:ascii="Arial" w:hAnsi="Arial" w:cs="Arial"/>
          <w:b/>
          <w:sz w:val="16"/>
          <w:szCs w:val="16"/>
          <w:u w:val="single"/>
          <w:lang w:val="en-US"/>
        </w:rPr>
      </w:pPr>
      <w:r w:rsidRPr="00351DC1">
        <w:rPr>
          <w:rFonts w:ascii="Arial" w:hAnsi="Arial" w:cs="Arial"/>
          <w:b/>
          <w:sz w:val="16"/>
          <w:szCs w:val="16"/>
          <w:u w:val="single"/>
          <w:lang w:val="en-US"/>
        </w:rPr>
        <w:t>TUC-T-156 (PRINCIPAL)</w:t>
      </w:r>
    </w:p>
    <w:p w14:paraId="4CC9B6D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30:00,000</w:t>
      </w:r>
    </w:p>
    <w:p w14:paraId="7177C93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37:30,000</w:t>
      </w:r>
    </w:p>
    <w:p w14:paraId="1B6F39E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0:01,568;-38:37:30,000</w:t>
      </w:r>
    </w:p>
    <w:p w14:paraId="150CC3D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0:01,568;-38:37:31,287</w:t>
      </w:r>
    </w:p>
    <w:p w14:paraId="25C2953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0:00,000;-38:37:31,287</w:t>
      </w:r>
    </w:p>
    <w:p w14:paraId="34E2D44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0:00,000;-38:30:00,000</w:t>
      </w:r>
    </w:p>
    <w:p w14:paraId="7CF60F8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30:00,000</w:t>
      </w:r>
    </w:p>
    <w:p w14:paraId="06BE1A7E"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UC-T-156 (EXCLUSÃO)</w:t>
      </w:r>
    </w:p>
    <w:p w14:paraId="460AF7A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6:52,500;-38:35:09,375</w:t>
      </w:r>
    </w:p>
    <w:p w14:paraId="2DCC0ED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6:52,500;-38:34:13,125</w:t>
      </w:r>
    </w:p>
    <w:p w14:paraId="086174D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6:05,625;-38:34:13,125</w:t>
      </w:r>
    </w:p>
    <w:p w14:paraId="1DCD35A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6:05,625;-38:34:22,500</w:t>
      </w:r>
    </w:p>
    <w:p w14:paraId="6490FD3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56,250;-38:34:22,500</w:t>
      </w:r>
    </w:p>
    <w:p w14:paraId="294E4EB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56,250;-38:34:31,875</w:t>
      </w:r>
    </w:p>
    <w:p w14:paraId="3C2E9D5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46,875;-38:34:31,875</w:t>
      </w:r>
    </w:p>
    <w:p w14:paraId="635805A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46,875;-38:34:50,625</w:t>
      </w:r>
    </w:p>
    <w:p w14:paraId="42DD9DB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28,125;-38:34:50,625</w:t>
      </w:r>
    </w:p>
    <w:p w14:paraId="4AF8BC0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28,125;-38:35:00,000</w:t>
      </w:r>
    </w:p>
    <w:p w14:paraId="4352B2C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18,750;-38:35:00,000</w:t>
      </w:r>
    </w:p>
    <w:p w14:paraId="56A28D9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18,750;-38:35:18,750</w:t>
      </w:r>
    </w:p>
    <w:p w14:paraId="351F6E6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28,125;-38:35:18,750</w:t>
      </w:r>
    </w:p>
    <w:p w14:paraId="11DBC30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28,125;-38:35:28,125</w:t>
      </w:r>
    </w:p>
    <w:p w14:paraId="36D6D52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6:33,750;-38:35:28,125</w:t>
      </w:r>
    </w:p>
    <w:p w14:paraId="6ABC875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6:33,750;-38:35:18,750</w:t>
      </w:r>
    </w:p>
    <w:p w14:paraId="5DA21C8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6:43,125;-38:35:18,750</w:t>
      </w:r>
    </w:p>
    <w:p w14:paraId="2F2E53A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6:43,125;-38:35:09,375</w:t>
      </w:r>
    </w:p>
    <w:p w14:paraId="1F4BB58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6:52,500;-38:35:09,375</w:t>
      </w:r>
    </w:p>
    <w:p w14:paraId="36802562"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UC-T-157</w:t>
      </w:r>
    </w:p>
    <w:p w14:paraId="6D26E78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30:00,000</w:t>
      </w:r>
    </w:p>
    <w:p w14:paraId="088E335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0:00,000;-38:30:00,000</w:t>
      </w:r>
    </w:p>
    <w:p w14:paraId="5253604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0:00,000;-38:22:30,000</w:t>
      </w:r>
    </w:p>
    <w:p w14:paraId="63A2347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22:30,000</w:t>
      </w:r>
    </w:p>
    <w:p w14:paraId="60C30EB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30:00,000</w:t>
      </w:r>
    </w:p>
    <w:p w14:paraId="36198F9A"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UC-T-158</w:t>
      </w:r>
    </w:p>
    <w:p w14:paraId="0DA6D51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22:30,000</w:t>
      </w:r>
    </w:p>
    <w:p w14:paraId="5449E4D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0:00,000;-38:22:30,000</w:t>
      </w:r>
    </w:p>
    <w:p w14:paraId="31DDE8B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0:00,000;-38:15:00,000</w:t>
      </w:r>
    </w:p>
    <w:p w14:paraId="2936C7E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15:00,000</w:t>
      </w:r>
    </w:p>
    <w:p w14:paraId="359F743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22:30,000</w:t>
      </w:r>
    </w:p>
    <w:p w14:paraId="413AE5AF"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UC-T-162 (PRINCIPAL)</w:t>
      </w:r>
    </w:p>
    <w:p w14:paraId="0B8A33C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45:00,000</w:t>
      </w:r>
    </w:p>
    <w:p w14:paraId="4FF144E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37:30,000</w:t>
      </w:r>
    </w:p>
    <w:p w14:paraId="75ECB25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45:00,000;-38:37:30,000</w:t>
      </w:r>
    </w:p>
    <w:p w14:paraId="1483D4A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45:00,000;-38:45:00,000</w:t>
      </w:r>
    </w:p>
    <w:p w14:paraId="20820B7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45:00,000</w:t>
      </w:r>
    </w:p>
    <w:p w14:paraId="37FEDDA6"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UC-T-162 (EXCLUSÃO)</w:t>
      </w:r>
    </w:p>
    <w:p w14:paraId="478A081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9:50,625;-38:40:56,250</w:t>
      </w:r>
    </w:p>
    <w:p w14:paraId="15652B9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41:05,625;-38:40:56,250</w:t>
      </w:r>
    </w:p>
    <w:p w14:paraId="6545A2B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41:05,625;-38:39:50,625</w:t>
      </w:r>
    </w:p>
    <w:p w14:paraId="3B7FE0B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9:50,625;-38:39:50,625</w:t>
      </w:r>
    </w:p>
    <w:p w14:paraId="33DC494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9:50,625;-38:40:56,250</w:t>
      </w:r>
    </w:p>
    <w:p w14:paraId="24F34A16"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UC-T-163 (PRINCIPAL)</w:t>
      </w:r>
    </w:p>
    <w:p w14:paraId="246DF10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45:00,000;-38:37:30,000</w:t>
      </w:r>
    </w:p>
    <w:p w14:paraId="28C56F5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37:30,000</w:t>
      </w:r>
    </w:p>
    <w:p w14:paraId="394E355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30:00,000</w:t>
      </w:r>
    </w:p>
    <w:p w14:paraId="08618D1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45:00,000;-38:30:00,000</w:t>
      </w:r>
    </w:p>
    <w:p w14:paraId="216FA66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45:00,000;-38:37:30,000</w:t>
      </w:r>
    </w:p>
    <w:p w14:paraId="53502DA3"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UC-T-163 (EXCLUSÃO)</w:t>
      </w:r>
    </w:p>
    <w:p w14:paraId="45F3AD1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4;-38:33:46,286</w:t>
      </w:r>
    </w:p>
    <w:p w14:paraId="3044344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07,198;-38:33:46,286</w:t>
      </w:r>
    </w:p>
    <w:p w14:paraId="439586D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57,823;-38:33:46,286</w:t>
      </w:r>
    </w:p>
    <w:p w14:paraId="5A62CF2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48,448;-38:33:46,286</w:t>
      </w:r>
    </w:p>
    <w:p w14:paraId="1BB1FE5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39,073;-38:33:46,286</w:t>
      </w:r>
    </w:p>
    <w:p w14:paraId="1676E3B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29,698;-38:33:46,286</w:t>
      </w:r>
    </w:p>
    <w:p w14:paraId="6A09A47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20,323;-38:33:46,286</w:t>
      </w:r>
    </w:p>
    <w:p w14:paraId="0EF8292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10,948;-38:33:46,286</w:t>
      </w:r>
    </w:p>
    <w:p w14:paraId="61506E0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3:46,286</w:t>
      </w:r>
    </w:p>
    <w:p w14:paraId="659AC63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3:55,661</w:t>
      </w:r>
    </w:p>
    <w:p w14:paraId="7DB3B9A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4:05,036</w:t>
      </w:r>
    </w:p>
    <w:p w14:paraId="72E5E49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4:14,411</w:t>
      </w:r>
    </w:p>
    <w:p w14:paraId="787EE27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4:23,786</w:t>
      </w:r>
    </w:p>
    <w:p w14:paraId="36C40F2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4:33,161</w:t>
      </w:r>
    </w:p>
    <w:p w14:paraId="1A86567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4:42,537</w:t>
      </w:r>
    </w:p>
    <w:p w14:paraId="2EAFBA0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4:51,912</w:t>
      </w:r>
    </w:p>
    <w:p w14:paraId="2681154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5:01,287</w:t>
      </w:r>
    </w:p>
    <w:p w14:paraId="411A4A7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5:10,662</w:t>
      </w:r>
    </w:p>
    <w:p w14:paraId="28A792D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5:20,037</w:t>
      </w:r>
    </w:p>
    <w:p w14:paraId="3FBA2E1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5:29,412</w:t>
      </w:r>
    </w:p>
    <w:p w14:paraId="6487AB6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5:38,787</w:t>
      </w:r>
    </w:p>
    <w:p w14:paraId="43C6A5D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5:48,162</w:t>
      </w:r>
    </w:p>
    <w:p w14:paraId="36D42D4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5:57,537</w:t>
      </w:r>
    </w:p>
    <w:p w14:paraId="04D8C06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6:06,912</w:t>
      </w:r>
    </w:p>
    <w:p w14:paraId="0A5AD6B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6:16,287</w:t>
      </w:r>
    </w:p>
    <w:p w14:paraId="59EBD80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6:25,662</w:t>
      </w:r>
    </w:p>
    <w:p w14:paraId="47CBBBE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6:35,038</w:t>
      </w:r>
    </w:p>
    <w:p w14:paraId="6DF405D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6:44,413</w:t>
      </w:r>
    </w:p>
    <w:p w14:paraId="4592395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6:53,788</w:t>
      </w:r>
    </w:p>
    <w:p w14:paraId="15AFA0A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10,948;-38:36:53,788</w:t>
      </w:r>
    </w:p>
    <w:p w14:paraId="0DB2971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20,323;-38:36:53,788</w:t>
      </w:r>
    </w:p>
    <w:p w14:paraId="175AE2D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29,698;-38:36:53,788</w:t>
      </w:r>
    </w:p>
    <w:p w14:paraId="14BDF0C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39,073;-38:36:53,788</w:t>
      </w:r>
    </w:p>
    <w:p w14:paraId="55CB00D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48,448;-38:36:53,788</w:t>
      </w:r>
    </w:p>
    <w:p w14:paraId="67EC56A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57,823;-38:36:53,788</w:t>
      </w:r>
    </w:p>
    <w:p w14:paraId="70C52BF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07,198;-38:36:53,788</w:t>
      </w:r>
    </w:p>
    <w:p w14:paraId="57359B9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6:53,788</w:t>
      </w:r>
    </w:p>
    <w:p w14:paraId="3E9FEF6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6:44,413</w:t>
      </w:r>
    </w:p>
    <w:p w14:paraId="18B0886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6:35,038</w:t>
      </w:r>
    </w:p>
    <w:p w14:paraId="476CC70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6:25,663</w:t>
      </w:r>
    </w:p>
    <w:p w14:paraId="331C56E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6:16,287</w:t>
      </w:r>
    </w:p>
    <w:p w14:paraId="613F6D7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6:06,912</w:t>
      </w:r>
    </w:p>
    <w:p w14:paraId="5957E80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5:57,537</w:t>
      </w:r>
    </w:p>
    <w:p w14:paraId="1C6DB81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5:48,162</w:t>
      </w:r>
    </w:p>
    <w:p w14:paraId="383C899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5:38,787</w:t>
      </w:r>
    </w:p>
    <w:p w14:paraId="057694D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5:29,412</w:t>
      </w:r>
    </w:p>
    <w:p w14:paraId="3139883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5:20,037</w:t>
      </w:r>
    </w:p>
    <w:p w14:paraId="072AE2E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5:10,662</w:t>
      </w:r>
    </w:p>
    <w:p w14:paraId="13503BC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5:01,287</w:t>
      </w:r>
    </w:p>
    <w:p w14:paraId="0811CBB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4:51,912</w:t>
      </w:r>
    </w:p>
    <w:p w14:paraId="2DC0C21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4:42,537</w:t>
      </w:r>
    </w:p>
    <w:p w14:paraId="56E3807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4:33,162</w:t>
      </w:r>
    </w:p>
    <w:p w14:paraId="70C43C5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4:23,786</w:t>
      </w:r>
    </w:p>
    <w:p w14:paraId="334B605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4:14,411</w:t>
      </w:r>
    </w:p>
    <w:p w14:paraId="6DBB02B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4:05,036</w:t>
      </w:r>
    </w:p>
    <w:p w14:paraId="3A648AB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3:55,661</w:t>
      </w:r>
    </w:p>
    <w:p w14:paraId="3E2A4CB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4;-38:33:46,286</w:t>
      </w:r>
    </w:p>
    <w:p w14:paraId="77CF130D" w14:textId="77777777" w:rsidR="00FB418A" w:rsidRPr="00351DC1" w:rsidRDefault="00FB418A" w:rsidP="00FB418A">
      <w:pPr>
        <w:spacing w:after="0" w:line="480" w:lineRule="auto"/>
        <w:rPr>
          <w:rFonts w:ascii="Arial" w:hAnsi="Arial" w:cs="Arial"/>
          <w:b/>
          <w:sz w:val="16"/>
          <w:szCs w:val="16"/>
          <w:u w:val="single"/>
          <w:lang w:val="en-US"/>
        </w:rPr>
      </w:pPr>
      <w:r w:rsidRPr="00351DC1">
        <w:rPr>
          <w:rFonts w:ascii="Arial" w:hAnsi="Arial" w:cs="Arial"/>
          <w:b/>
          <w:sz w:val="16"/>
          <w:szCs w:val="16"/>
          <w:u w:val="single"/>
          <w:lang w:val="en-US"/>
        </w:rPr>
        <w:t>TUC-T-164</w:t>
      </w:r>
    </w:p>
    <w:p w14:paraId="5E1AC77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5:00,000;-38:30:00,000</w:t>
      </w:r>
    </w:p>
    <w:p w14:paraId="44640AA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7:30,000;-38:30:00,000</w:t>
      </w:r>
    </w:p>
    <w:p w14:paraId="4CF9BFB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7:30,000;-38:22:30,000</w:t>
      </w:r>
    </w:p>
    <w:p w14:paraId="243CFD3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5:00,000;-38:22:30,000</w:t>
      </w:r>
    </w:p>
    <w:p w14:paraId="52CBEF9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5:00,000;-38:30:00,000</w:t>
      </w:r>
    </w:p>
    <w:p w14:paraId="74B44DCC" w14:textId="77777777" w:rsidR="00FB418A" w:rsidRPr="00351DC1" w:rsidRDefault="00FB418A" w:rsidP="00FB418A">
      <w:pPr>
        <w:spacing w:after="0" w:line="480" w:lineRule="auto"/>
        <w:rPr>
          <w:rFonts w:ascii="Arial" w:hAnsi="Arial" w:cs="Arial"/>
          <w:b/>
          <w:sz w:val="16"/>
          <w:szCs w:val="16"/>
          <w:u w:val="single"/>
          <w:lang w:val="en-US"/>
        </w:rPr>
      </w:pPr>
      <w:r w:rsidRPr="00351DC1">
        <w:rPr>
          <w:rFonts w:ascii="Arial" w:hAnsi="Arial" w:cs="Arial"/>
          <w:b/>
          <w:sz w:val="16"/>
          <w:szCs w:val="16"/>
          <w:u w:val="single"/>
          <w:lang w:val="en-US"/>
        </w:rPr>
        <w:t>TUC-T-168</w:t>
      </w:r>
    </w:p>
    <w:p w14:paraId="44197D4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52:30,000;-38:37:30,000</w:t>
      </w:r>
    </w:p>
    <w:p w14:paraId="20E8C5E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5:00,000;-38:37:30,000</w:t>
      </w:r>
    </w:p>
    <w:p w14:paraId="1CFDA52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5:00,000;-38:30:00,000</w:t>
      </w:r>
    </w:p>
    <w:p w14:paraId="49B4DE3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52:30,000;-38:30:00,000</w:t>
      </w:r>
    </w:p>
    <w:p w14:paraId="3ABEE90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52:30,000;-38:37:30,000</w:t>
      </w:r>
    </w:p>
    <w:p w14:paraId="48FDCE90" w14:textId="77777777" w:rsidR="00FB418A" w:rsidRPr="00351DC1" w:rsidRDefault="00FB418A" w:rsidP="00FB418A">
      <w:pPr>
        <w:spacing w:after="0" w:line="480" w:lineRule="auto"/>
        <w:rPr>
          <w:rFonts w:ascii="Arial" w:hAnsi="Arial" w:cs="Arial"/>
          <w:b/>
          <w:sz w:val="16"/>
          <w:szCs w:val="16"/>
          <w:u w:val="single"/>
          <w:lang w:val="en-US"/>
        </w:rPr>
      </w:pPr>
      <w:r w:rsidRPr="00351DC1">
        <w:rPr>
          <w:rFonts w:ascii="Arial" w:hAnsi="Arial" w:cs="Arial"/>
          <w:b/>
          <w:sz w:val="16"/>
          <w:szCs w:val="16"/>
          <w:u w:val="single"/>
          <w:lang w:val="en-US"/>
        </w:rPr>
        <w:t>TUC-T-169</w:t>
      </w:r>
    </w:p>
    <w:p w14:paraId="4BEA462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000;-38:25:57,533</w:t>
      </w:r>
    </w:p>
    <w:p w14:paraId="7592FA5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000;-38:30:00,000</w:t>
      </w:r>
    </w:p>
    <w:p w14:paraId="229B058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45:00,000;-38:30:00,000</w:t>
      </w:r>
    </w:p>
    <w:p w14:paraId="30307DD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45:00,000;-38:22:30,000</w:t>
      </w:r>
    </w:p>
    <w:p w14:paraId="4F585A8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47:01,875;-38:22:30,000</w:t>
      </w:r>
    </w:p>
    <w:p w14:paraId="0B94BF9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47:01,875;-38:22:39,375</w:t>
      </w:r>
    </w:p>
    <w:p w14:paraId="6486A43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47:20,625;-38:22:39,375</w:t>
      </w:r>
    </w:p>
    <w:p w14:paraId="1C570A8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47:20,625;-38:22:30,000</w:t>
      </w:r>
    </w:p>
    <w:p w14:paraId="523BC57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000;-38:22:30,000</w:t>
      </w:r>
    </w:p>
    <w:p w14:paraId="5A14548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000;-38:25:20,033</w:t>
      </w:r>
    </w:p>
    <w:p w14:paraId="58FCA6F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20,625;-38:25:20,033</w:t>
      </w:r>
    </w:p>
    <w:p w14:paraId="6F9F758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12,829;-38:25:20,032</w:t>
      </w:r>
    </w:p>
    <w:p w14:paraId="536D982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12,829;-38:25:29,408</w:t>
      </w:r>
    </w:p>
    <w:p w14:paraId="2E73332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12,829;-38:25:38,783</w:t>
      </w:r>
    </w:p>
    <w:p w14:paraId="147DA22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12,829;-38:25:48,158</w:t>
      </w:r>
    </w:p>
    <w:p w14:paraId="32C377B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12,829;-38:25:57,533</w:t>
      </w:r>
    </w:p>
    <w:p w14:paraId="0FD5238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22,204;-38:25:57,533</w:t>
      </w:r>
    </w:p>
    <w:p w14:paraId="7EC1407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000;-38:25:57,533</w:t>
      </w:r>
    </w:p>
    <w:p w14:paraId="56D3258B" w14:textId="77777777" w:rsidR="00FB418A" w:rsidRPr="00B46675" w:rsidRDefault="00FB418A" w:rsidP="00FB418A">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TUC-T-173</w:t>
      </w:r>
    </w:p>
    <w:p w14:paraId="7D54195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36:44,414</w:t>
      </w:r>
    </w:p>
    <w:p w14:paraId="1E5D024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16,580;-38:36:44,414</w:t>
      </w:r>
    </w:p>
    <w:p w14:paraId="712C8E4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07,205;-38:36:44,414</w:t>
      </w:r>
    </w:p>
    <w:p w14:paraId="555BB7C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57,830;-38:36:44,414</w:t>
      </w:r>
    </w:p>
    <w:p w14:paraId="3AA7045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48,454;-38:36:44,414</w:t>
      </w:r>
    </w:p>
    <w:p w14:paraId="345D974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39,079;-38:36:44,414</w:t>
      </w:r>
    </w:p>
    <w:p w14:paraId="05806DD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29,704;-38:36:44,414</w:t>
      </w:r>
    </w:p>
    <w:p w14:paraId="2B0165D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20,329;-38:36:44,414</w:t>
      </w:r>
    </w:p>
    <w:p w14:paraId="6FAC68B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10,954;-38:36:44,414</w:t>
      </w:r>
    </w:p>
    <w:p w14:paraId="443AAB4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10,954;-38:36:53,789</w:t>
      </w:r>
    </w:p>
    <w:p w14:paraId="19CA42A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10,954;-38:37:03,164</w:t>
      </w:r>
    </w:p>
    <w:p w14:paraId="7F6CA5E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10,954;-38:37:12,539</w:t>
      </w:r>
    </w:p>
    <w:p w14:paraId="0626BFC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10,954;-38:37:21,914</w:t>
      </w:r>
    </w:p>
    <w:p w14:paraId="17981C2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10,954;-38:37:31,289</w:t>
      </w:r>
    </w:p>
    <w:p w14:paraId="417D868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01,579;-38:37:31,289</w:t>
      </w:r>
    </w:p>
    <w:p w14:paraId="079E818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52,204;-38:37:31,289</w:t>
      </w:r>
    </w:p>
    <w:p w14:paraId="66DC9A8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42,829;-38:37:31,289</w:t>
      </w:r>
    </w:p>
    <w:p w14:paraId="3821B9A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33,454;-38:37:31,289</w:t>
      </w:r>
    </w:p>
    <w:p w14:paraId="00DC693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24,079;-38:37:31,289</w:t>
      </w:r>
    </w:p>
    <w:p w14:paraId="22BCBD7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14,704;-38:37:31,289</w:t>
      </w:r>
    </w:p>
    <w:p w14:paraId="3DBC71D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05,329;-38:37:31,289</w:t>
      </w:r>
    </w:p>
    <w:p w14:paraId="0167352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55,954;-38:37:31,289</w:t>
      </w:r>
    </w:p>
    <w:p w14:paraId="6F6E1F2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46,579;-38:37:31,289</w:t>
      </w:r>
    </w:p>
    <w:p w14:paraId="6EAF330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203;-38:37:31,289</w:t>
      </w:r>
    </w:p>
    <w:p w14:paraId="5244862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27,828;-38:37:31,289</w:t>
      </w:r>
    </w:p>
    <w:p w14:paraId="29DB697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18,453;-38:37:31,289</w:t>
      </w:r>
    </w:p>
    <w:p w14:paraId="61692E1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09,078;-38:37:31,289</w:t>
      </w:r>
    </w:p>
    <w:p w14:paraId="1B1A86A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59,703;-38:37:31,289</w:t>
      </w:r>
    </w:p>
    <w:p w14:paraId="63AD253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50,328;-38:37:31,289</w:t>
      </w:r>
    </w:p>
    <w:p w14:paraId="04787ED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40,953;-38:37:31,289</w:t>
      </w:r>
    </w:p>
    <w:p w14:paraId="1DA63D1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000;-38:37:31,289</w:t>
      </w:r>
    </w:p>
    <w:p w14:paraId="0D819BE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000;-38:30:00,000</w:t>
      </w:r>
    </w:p>
    <w:p w14:paraId="4046C7E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0,000;-38:30:00,000</w:t>
      </w:r>
    </w:p>
    <w:p w14:paraId="766EF03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0,000;-38:37:31,290</w:t>
      </w:r>
    </w:p>
    <w:p w14:paraId="1902098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50,625;-38:37:31,290</w:t>
      </w:r>
    </w:p>
    <w:p w14:paraId="7E35606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41,250;-38:37:31,290</w:t>
      </w:r>
    </w:p>
    <w:p w14:paraId="60C13F9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31,875;-38:37:31,290</w:t>
      </w:r>
    </w:p>
    <w:p w14:paraId="70B25A5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22,500;-38:37:31,290</w:t>
      </w:r>
    </w:p>
    <w:p w14:paraId="0541134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13,125;-38:37:31,290</w:t>
      </w:r>
    </w:p>
    <w:p w14:paraId="2C8C4F1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03,750;-38:37:31,289</w:t>
      </w:r>
    </w:p>
    <w:p w14:paraId="1DC34B8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54,375;-38:37:31,289</w:t>
      </w:r>
    </w:p>
    <w:p w14:paraId="68360F0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45,000;-38:37:31,289</w:t>
      </w:r>
    </w:p>
    <w:p w14:paraId="7CEC53B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37,206;-38:37:31,289</w:t>
      </w:r>
    </w:p>
    <w:p w14:paraId="1154863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37,206;-38:37:21,914</w:t>
      </w:r>
    </w:p>
    <w:p w14:paraId="72AD099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37,206;-38:37:12,539</w:t>
      </w:r>
    </w:p>
    <w:p w14:paraId="73561FD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37,206;-38:37:03,164</w:t>
      </w:r>
    </w:p>
    <w:p w14:paraId="4A0FDB8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27,831;-38:37:03,164</w:t>
      </w:r>
    </w:p>
    <w:p w14:paraId="5D66EB2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18,455;-38:37:03,164</w:t>
      </w:r>
    </w:p>
    <w:p w14:paraId="5058B1E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09,080;-38:37:03,164</w:t>
      </w:r>
    </w:p>
    <w:p w14:paraId="75ACD5B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9,705;-38:37:03,164</w:t>
      </w:r>
    </w:p>
    <w:p w14:paraId="029074B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0,330;-38:37:03,164</w:t>
      </w:r>
    </w:p>
    <w:p w14:paraId="7AD9C3F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40,955;-38:37:03,164</w:t>
      </w:r>
    </w:p>
    <w:p w14:paraId="0F403C9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31,580;-38:37:03,164</w:t>
      </w:r>
    </w:p>
    <w:p w14:paraId="2E60631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22,205;-38:37:03,164</w:t>
      </w:r>
    </w:p>
    <w:p w14:paraId="42C5353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12,830;-38:37:03,164</w:t>
      </w:r>
    </w:p>
    <w:p w14:paraId="2297D8C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03,455;-38:37:03,164</w:t>
      </w:r>
    </w:p>
    <w:p w14:paraId="3664E51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54,080;-38:37:03,164</w:t>
      </w:r>
    </w:p>
    <w:p w14:paraId="57B4D10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44,705;-38:37:03,164</w:t>
      </w:r>
    </w:p>
    <w:p w14:paraId="4EC3220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35,330;-38:37:03,164</w:t>
      </w:r>
    </w:p>
    <w:p w14:paraId="2EFD3A6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37:03,164</w:t>
      </w:r>
    </w:p>
    <w:p w14:paraId="43B5CB9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36:53,789</w:t>
      </w:r>
    </w:p>
    <w:p w14:paraId="30515C9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36:44,414</w:t>
      </w:r>
    </w:p>
    <w:p w14:paraId="3C58FD4B" w14:textId="77777777" w:rsidR="00FB418A" w:rsidRPr="00B46675" w:rsidRDefault="00FB418A" w:rsidP="00FB418A">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TUC-T-174 (PRINCIPAL)</w:t>
      </w:r>
    </w:p>
    <w:p w14:paraId="3CF9FF3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40,954;-38:25:01,282</w:t>
      </w:r>
    </w:p>
    <w:p w14:paraId="5DBF9F3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40,954;-38:25:10,657</w:t>
      </w:r>
    </w:p>
    <w:p w14:paraId="1B4BE57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40,954;-38:25:20,033</w:t>
      </w:r>
    </w:p>
    <w:p w14:paraId="49AEA99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000;-38:25:20,033</w:t>
      </w:r>
    </w:p>
    <w:p w14:paraId="4CAD223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000;-38:22:30,000</w:t>
      </w:r>
    </w:p>
    <w:p w14:paraId="29070E7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00,000;-38:22:30,000</w:t>
      </w:r>
    </w:p>
    <w:p w14:paraId="0EC3E88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00,000;-38:26:15,000</w:t>
      </w:r>
    </w:p>
    <w:p w14:paraId="0CBCDE2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03,456;-38:26:15,000</w:t>
      </w:r>
    </w:p>
    <w:p w14:paraId="44A29CB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03,456;-38:26:25,658</w:t>
      </w:r>
    </w:p>
    <w:p w14:paraId="2D61D9B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54,081;-38:26:25,658</w:t>
      </w:r>
    </w:p>
    <w:p w14:paraId="1DEA09C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44,706;-38:26:25,658</w:t>
      </w:r>
    </w:p>
    <w:p w14:paraId="368648B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35,331;-38:26:25,658</w:t>
      </w:r>
    </w:p>
    <w:p w14:paraId="58A0BFD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35,331;-38:26:35,033</w:t>
      </w:r>
    </w:p>
    <w:p w14:paraId="29EC84C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35,331;-38:26:44,409</w:t>
      </w:r>
    </w:p>
    <w:p w14:paraId="71ADBE4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35,331;-38:26:53,784</w:t>
      </w:r>
    </w:p>
    <w:p w14:paraId="316A4FD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35,331;-38:27:03,159</w:t>
      </w:r>
    </w:p>
    <w:p w14:paraId="5684AF1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27:03,159</w:t>
      </w:r>
    </w:p>
    <w:p w14:paraId="3B3EA92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27:12,534</w:t>
      </w:r>
    </w:p>
    <w:p w14:paraId="6DEB164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27:21,909</w:t>
      </w:r>
    </w:p>
    <w:p w14:paraId="6EC3747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27:31,284</w:t>
      </w:r>
    </w:p>
    <w:p w14:paraId="5B57FA0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27:40,659</w:t>
      </w:r>
    </w:p>
    <w:p w14:paraId="591FE80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27:50,034</w:t>
      </w:r>
    </w:p>
    <w:p w14:paraId="3815870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27:59,409</w:t>
      </w:r>
    </w:p>
    <w:p w14:paraId="2CE9BE4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28:08,784</w:t>
      </w:r>
    </w:p>
    <w:p w14:paraId="1E35A67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35,330;-38:28:08,784</w:t>
      </w:r>
    </w:p>
    <w:p w14:paraId="0B40536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44,706;-38:28:08,784</w:t>
      </w:r>
    </w:p>
    <w:p w14:paraId="3DCBD83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54,081;-38:28:08,784</w:t>
      </w:r>
    </w:p>
    <w:p w14:paraId="50330C0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54,081;-38:28:18,159</w:t>
      </w:r>
    </w:p>
    <w:p w14:paraId="5162268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54,081;-38:28:27,535</w:t>
      </w:r>
    </w:p>
    <w:p w14:paraId="3D6D517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03,456;-38:28:27,535</w:t>
      </w:r>
    </w:p>
    <w:p w14:paraId="25DB8AE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12,831;-38:28:27,535</w:t>
      </w:r>
    </w:p>
    <w:p w14:paraId="726C10E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22,206;-38:28:27,535</w:t>
      </w:r>
    </w:p>
    <w:p w14:paraId="36D2A54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31,581;-38:28:27,535</w:t>
      </w:r>
    </w:p>
    <w:p w14:paraId="4A1C33D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40,956;-38:28:27,535</w:t>
      </w:r>
    </w:p>
    <w:p w14:paraId="36FDBA2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0,331;-38:28:27,535</w:t>
      </w:r>
    </w:p>
    <w:p w14:paraId="3EDAB44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9,706;-38:28:27,535</w:t>
      </w:r>
    </w:p>
    <w:p w14:paraId="67438A7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09,081;-38:28:27,535</w:t>
      </w:r>
    </w:p>
    <w:p w14:paraId="2523122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18,456;-38:28:27,535</w:t>
      </w:r>
    </w:p>
    <w:p w14:paraId="4D7C3AB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27,831;-38:28:27,535</w:t>
      </w:r>
    </w:p>
    <w:p w14:paraId="31E60C9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37,206;-38:28:27,535</w:t>
      </w:r>
    </w:p>
    <w:p w14:paraId="617E1C4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46,581;-38:28:27,535</w:t>
      </w:r>
    </w:p>
    <w:p w14:paraId="3E10A43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55,956;-38:28:27,535</w:t>
      </w:r>
    </w:p>
    <w:p w14:paraId="1F77CD0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55,956;-38:28:36,910</w:t>
      </w:r>
    </w:p>
    <w:p w14:paraId="5202897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05,331;-38:28:36,910</w:t>
      </w:r>
    </w:p>
    <w:p w14:paraId="465FC1D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14,707;-38:28:36,910</w:t>
      </w:r>
    </w:p>
    <w:p w14:paraId="629B3BE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24,082;-38:28:36,910</w:t>
      </w:r>
    </w:p>
    <w:p w14:paraId="7854EF1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33,457;-38:28:36,910</w:t>
      </w:r>
    </w:p>
    <w:p w14:paraId="6D663D9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33,457;-38:28:27,535</w:t>
      </w:r>
    </w:p>
    <w:p w14:paraId="0654E4A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33,457;-38:28:18,160</w:t>
      </w:r>
    </w:p>
    <w:p w14:paraId="01D3BF3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33,457;-38:28:08,785</w:t>
      </w:r>
    </w:p>
    <w:p w14:paraId="335A985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33,457;-38:27:59,409</w:t>
      </w:r>
    </w:p>
    <w:p w14:paraId="359202E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33,457;-38:27:50,034</w:t>
      </w:r>
    </w:p>
    <w:p w14:paraId="3D86B14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24,082;-38:27:50,034</w:t>
      </w:r>
    </w:p>
    <w:p w14:paraId="734C150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14,707;-38:27:50,034</w:t>
      </w:r>
    </w:p>
    <w:p w14:paraId="48CFDA1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14,707;-38:27:40,659</w:t>
      </w:r>
    </w:p>
    <w:p w14:paraId="68EEFD9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14,707;-38:27:31,284</w:t>
      </w:r>
    </w:p>
    <w:p w14:paraId="3382B9F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14,707;-38:27:21,909</w:t>
      </w:r>
    </w:p>
    <w:p w14:paraId="3925BA4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05,332;-38:27:21,909</w:t>
      </w:r>
    </w:p>
    <w:p w14:paraId="77675B4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55,956;-38:27:21,909</w:t>
      </w:r>
    </w:p>
    <w:p w14:paraId="5325A2C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55,956;-38:27:12,534</w:t>
      </w:r>
    </w:p>
    <w:p w14:paraId="65E3CE5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55,957;-38:27:03,159</w:t>
      </w:r>
    </w:p>
    <w:p w14:paraId="6F6EE19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46,581;-38:27:03,159</w:t>
      </w:r>
    </w:p>
    <w:p w14:paraId="0BD0B0A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37,206;-38:27:03,159</w:t>
      </w:r>
    </w:p>
    <w:p w14:paraId="6016A27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37,206;-38:26:53,784</w:t>
      </w:r>
    </w:p>
    <w:p w14:paraId="5F63328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37,206;-38:26:44,409</w:t>
      </w:r>
    </w:p>
    <w:p w14:paraId="7B963E9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27,831;-38:26:44,409</w:t>
      </w:r>
    </w:p>
    <w:p w14:paraId="4DEBB64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18,456;-38:26:44,409</w:t>
      </w:r>
    </w:p>
    <w:p w14:paraId="66BD1EE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09,081;-38:26:44,409</w:t>
      </w:r>
    </w:p>
    <w:p w14:paraId="005784F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9,706;-38:26:44,409</w:t>
      </w:r>
    </w:p>
    <w:p w14:paraId="3894098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9,706;-38:26:35,034</w:t>
      </w:r>
    </w:p>
    <w:p w14:paraId="223DB90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9,706;-38:26:25,659</w:t>
      </w:r>
    </w:p>
    <w:p w14:paraId="34EF88D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0,331;-38:26:25,659</w:t>
      </w:r>
    </w:p>
    <w:p w14:paraId="6460CD3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40,956;-38:26:25,658</w:t>
      </w:r>
    </w:p>
    <w:p w14:paraId="70AE54A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31,581;-38:26:25,658</w:t>
      </w:r>
    </w:p>
    <w:p w14:paraId="6AF387E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22,206;-38:26:25,658</w:t>
      </w:r>
    </w:p>
    <w:p w14:paraId="1BB189F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22,206;-38:26:15,000</w:t>
      </w:r>
    </w:p>
    <w:p w14:paraId="050611D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0,000;-38:26:15,000</w:t>
      </w:r>
    </w:p>
    <w:p w14:paraId="54E6069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0,000;-38:30:00,000</w:t>
      </w:r>
    </w:p>
    <w:p w14:paraId="1796D6C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000;-38:30:00,000</w:t>
      </w:r>
    </w:p>
    <w:p w14:paraId="10B930B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000;-38:25:57,533</w:t>
      </w:r>
    </w:p>
    <w:p w14:paraId="2B8E68F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9,375;-38:25:57,533</w:t>
      </w:r>
    </w:p>
    <w:p w14:paraId="115EBEE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50,329;-38:25:57,533</w:t>
      </w:r>
    </w:p>
    <w:p w14:paraId="7ACF5E1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50,329;-38:26:06,908</w:t>
      </w:r>
    </w:p>
    <w:p w14:paraId="005989F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59,704;-38:26:06,908</w:t>
      </w:r>
    </w:p>
    <w:p w14:paraId="060DF0D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09,079;-38:26:06,908</w:t>
      </w:r>
    </w:p>
    <w:p w14:paraId="5FDD3F7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18,454;-38:26:06,908</w:t>
      </w:r>
    </w:p>
    <w:p w14:paraId="45D8E53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27,829;-38:26:06,908</w:t>
      </w:r>
    </w:p>
    <w:p w14:paraId="2CDEB4B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204;-38:26:06,908</w:t>
      </w:r>
    </w:p>
    <w:p w14:paraId="76C7B7B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204;-38:25:57,533</w:t>
      </w:r>
    </w:p>
    <w:p w14:paraId="66E0664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204;-38:25:48,158</w:t>
      </w:r>
    </w:p>
    <w:p w14:paraId="49C1DBC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204;-38:25:38,783</w:t>
      </w:r>
    </w:p>
    <w:p w14:paraId="2D18935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204;-38:25:29,408</w:t>
      </w:r>
    </w:p>
    <w:p w14:paraId="22DA5A9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204;-38:25:20,033</w:t>
      </w:r>
    </w:p>
    <w:p w14:paraId="2DD1F36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204;-38:25:10,658</w:t>
      </w:r>
    </w:p>
    <w:p w14:paraId="6A727D4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204;-38:25:01,282</w:t>
      </w:r>
    </w:p>
    <w:p w14:paraId="453CA04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27,829;-38:25:01,282</w:t>
      </w:r>
    </w:p>
    <w:p w14:paraId="41DD7FF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18,454;-38:25:01,282</w:t>
      </w:r>
    </w:p>
    <w:p w14:paraId="6982D4B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09,079;-38:25:01,282</w:t>
      </w:r>
    </w:p>
    <w:p w14:paraId="5B281E5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59,704;-38:25:01,282</w:t>
      </w:r>
    </w:p>
    <w:p w14:paraId="2D21CF7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50,329;-38:25:01,282</w:t>
      </w:r>
    </w:p>
    <w:p w14:paraId="052107D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40,954;-38:25:01,282</w:t>
      </w:r>
    </w:p>
    <w:p w14:paraId="5F365D07" w14:textId="77777777" w:rsidR="00FB418A" w:rsidRPr="00B46675" w:rsidRDefault="00FB418A" w:rsidP="00FB418A">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TUC-T-174 (EXCLUSÃO)</w:t>
      </w:r>
    </w:p>
    <w:p w14:paraId="439BCFE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07,205;-38:27:59,409</w:t>
      </w:r>
    </w:p>
    <w:p w14:paraId="4B839C2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07,205;-38:27:50,034</w:t>
      </w:r>
    </w:p>
    <w:p w14:paraId="130A1F5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07,205;-38:27:40,659</w:t>
      </w:r>
    </w:p>
    <w:p w14:paraId="0662308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57,830;-38:27:40,659</w:t>
      </w:r>
    </w:p>
    <w:p w14:paraId="7FEC09D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48,455;-38:27:40,659</w:t>
      </w:r>
    </w:p>
    <w:p w14:paraId="1D42B82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39,080;-38:27:40,659</w:t>
      </w:r>
    </w:p>
    <w:p w14:paraId="239E8BD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29,705;-38:27:40,659</w:t>
      </w:r>
    </w:p>
    <w:p w14:paraId="1467F71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20,330;-38:27:40,659</w:t>
      </w:r>
    </w:p>
    <w:p w14:paraId="737E555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10,955;-38:27:40,659</w:t>
      </w:r>
    </w:p>
    <w:p w14:paraId="509BCDD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01,580;-38:27:40,659</w:t>
      </w:r>
    </w:p>
    <w:p w14:paraId="043524B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52,205;-38:27:40,659</w:t>
      </w:r>
    </w:p>
    <w:p w14:paraId="05CDAE3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42,830;-38:27:40,659</w:t>
      </w:r>
    </w:p>
    <w:p w14:paraId="3EA1168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33,455;-38:27:40,659</w:t>
      </w:r>
    </w:p>
    <w:p w14:paraId="44E9E26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33,455;-38:27:50,034</w:t>
      </w:r>
    </w:p>
    <w:p w14:paraId="5B9F6D7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24,080;-38:27:50,034</w:t>
      </w:r>
    </w:p>
    <w:p w14:paraId="0E369B1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14,704;-38:27:50,034</w:t>
      </w:r>
    </w:p>
    <w:p w14:paraId="5FE776D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14,704;-38:27:59,409</w:t>
      </w:r>
    </w:p>
    <w:p w14:paraId="4DC6577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14,704;-38:28:08,784</w:t>
      </w:r>
    </w:p>
    <w:p w14:paraId="4D164FC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14,704;-38:28:18,159</w:t>
      </w:r>
    </w:p>
    <w:p w14:paraId="6BFEDC6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14,704;-38:28:27,534</w:t>
      </w:r>
    </w:p>
    <w:p w14:paraId="2B596EB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14,704;-38:28:36,909</w:t>
      </w:r>
    </w:p>
    <w:p w14:paraId="20F88D7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14,704;-38:28:46,284</w:t>
      </w:r>
    </w:p>
    <w:p w14:paraId="7A56D54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24,079;-38:28:46,284</w:t>
      </w:r>
    </w:p>
    <w:p w14:paraId="7042067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33,455;-38:28:46,284</w:t>
      </w:r>
    </w:p>
    <w:p w14:paraId="2FFE400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42,830;-38:28:46,285</w:t>
      </w:r>
    </w:p>
    <w:p w14:paraId="47EADC5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42,830;-38:28:55,660</w:t>
      </w:r>
    </w:p>
    <w:p w14:paraId="18144F0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52,205;-38:28:55,660</w:t>
      </w:r>
    </w:p>
    <w:p w14:paraId="5E295DD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01,580;-38:28:55,660</w:t>
      </w:r>
    </w:p>
    <w:p w14:paraId="7402032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10,955;-38:28:55,660</w:t>
      </w:r>
    </w:p>
    <w:p w14:paraId="0C40E22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20,330;-38:28:55,660</w:t>
      </w:r>
    </w:p>
    <w:p w14:paraId="30303E3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29,705;-38:28:55,660</w:t>
      </w:r>
    </w:p>
    <w:p w14:paraId="45D0AF1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39,080;-38:28:55,660</w:t>
      </w:r>
    </w:p>
    <w:p w14:paraId="71D99B4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48,455;-38:28:55,660</w:t>
      </w:r>
    </w:p>
    <w:p w14:paraId="4428080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57,830;-38:28:55,660</w:t>
      </w:r>
    </w:p>
    <w:p w14:paraId="4EC7F43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07,205;-38:28:55,660</w:t>
      </w:r>
    </w:p>
    <w:p w14:paraId="67EFCFD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16,580;-38:28:55,660</w:t>
      </w:r>
    </w:p>
    <w:p w14:paraId="7606703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16,580;-38:28:46,285</w:t>
      </w:r>
    </w:p>
    <w:p w14:paraId="700B850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16,580;-38:28:36,910</w:t>
      </w:r>
    </w:p>
    <w:p w14:paraId="04FC683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16,580;-38:28:27,534</w:t>
      </w:r>
    </w:p>
    <w:p w14:paraId="6235EE4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16,580;-38:28:18,159</w:t>
      </w:r>
    </w:p>
    <w:p w14:paraId="4A01EDE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16,580;-38:28:08,784</w:t>
      </w:r>
    </w:p>
    <w:p w14:paraId="4710C34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16,580;-38:27:59,409</w:t>
      </w:r>
    </w:p>
    <w:p w14:paraId="691F9CF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07,205;-38:27:59,409</w:t>
      </w:r>
    </w:p>
    <w:p w14:paraId="7CD6397F" w14:textId="77777777" w:rsidR="00FB418A" w:rsidRPr="00B46675" w:rsidRDefault="00FB418A" w:rsidP="00FB418A">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TUC-T-174 (EXCLUSÃO)</w:t>
      </w:r>
    </w:p>
    <w:p w14:paraId="4168C80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48,750;-38:29:50,625</w:t>
      </w:r>
    </w:p>
    <w:p w14:paraId="6BCF91E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16,875;-38:29:50,625</w:t>
      </w:r>
    </w:p>
    <w:p w14:paraId="151E574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16,875;-38:29:31,875</w:t>
      </w:r>
    </w:p>
    <w:p w14:paraId="4807873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26,250;-38:29:31,875</w:t>
      </w:r>
    </w:p>
    <w:p w14:paraId="63DB91A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26,250;-38:29:13,125</w:t>
      </w:r>
    </w:p>
    <w:p w14:paraId="796F04A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16,875;-38:29:13,125</w:t>
      </w:r>
    </w:p>
    <w:p w14:paraId="3313B20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16,875;-38:29:03,750</w:t>
      </w:r>
    </w:p>
    <w:p w14:paraId="15A2559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8,125;-38:29:03,750</w:t>
      </w:r>
    </w:p>
    <w:p w14:paraId="0FBA7CE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8,125;-38:28:45,000</w:t>
      </w:r>
    </w:p>
    <w:p w14:paraId="0055F40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20,625;-38:28:45,000</w:t>
      </w:r>
    </w:p>
    <w:p w14:paraId="7C80333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20,625;-38:29:22,500</w:t>
      </w:r>
    </w:p>
    <w:p w14:paraId="5D38DFE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39,375;-38:29:22,500</w:t>
      </w:r>
    </w:p>
    <w:p w14:paraId="69F287F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39,375;-38:29:31,875</w:t>
      </w:r>
    </w:p>
    <w:p w14:paraId="18561F6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48,750;-38:29:31,875</w:t>
      </w:r>
    </w:p>
    <w:p w14:paraId="3AFEF5F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48,750;-38:29:50,625</w:t>
      </w:r>
    </w:p>
    <w:p w14:paraId="622E5513" w14:textId="77777777" w:rsidR="00FB418A" w:rsidRPr="00B46675" w:rsidRDefault="00FB418A" w:rsidP="00FB418A">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TUC-T-178</w:t>
      </w:r>
    </w:p>
    <w:p w14:paraId="2682A60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30,000;-38:26:15,000</w:t>
      </w:r>
    </w:p>
    <w:p w14:paraId="7D28122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30,000;-38:30:00,000</w:t>
      </w:r>
    </w:p>
    <w:p w14:paraId="054CC06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0,000;-38:30:00,000</w:t>
      </w:r>
    </w:p>
    <w:p w14:paraId="6C7CFFD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0,000;-38:26:15,000</w:t>
      </w:r>
    </w:p>
    <w:p w14:paraId="3E1DA04A" w14:textId="25D78A8F"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30,000;-38:26:15,000</w:t>
      </w:r>
    </w:p>
    <w:p w14:paraId="119B01BD" w14:textId="77777777" w:rsidR="00FB418A" w:rsidRPr="00B46675" w:rsidRDefault="00FB418A" w:rsidP="00FB418A">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TUC-T-176 (PRINCIPAL)</w:t>
      </w:r>
    </w:p>
    <w:p w14:paraId="029E74C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56,250;-38:44:03,750</w:t>
      </w:r>
    </w:p>
    <w:p w14:paraId="13F1890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46,875;-38:44:03,750</w:t>
      </w:r>
    </w:p>
    <w:p w14:paraId="34216EA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46,875;-38:44:13,125</w:t>
      </w:r>
    </w:p>
    <w:p w14:paraId="019F39F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37,500;-38:44:13,125</w:t>
      </w:r>
    </w:p>
    <w:p w14:paraId="547E7F4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37,500;-38:44:31,875</w:t>
      </w:r>
    </w:p>
    <w:p w14:paraId="13E5D7D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28,125;-38:44:31,875</w:t>
      </w:r>
    </w:p>
    <w:p w14:paraId="7396C4A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28,125;-38:44:41,250</w:t>
      </w:r>
    </w:p>
    <w:p w14:paraId="7A03EBB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18,750;-38:44:41,250</w:t>
      </w:r>
    </w:p>
    <w:p w14:paraId="03761D8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18,750;-38:45:00,000</w:t>
      </w:r>
    </w:p>
    <w:p w14:paraId="655876D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0,000;-38:45:00,000</w:t>
      </w:r>
    </w:p>
    <w:p w14:paraId="0DD5424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0,000;-38:37:48,750</w:t>
      </w:r>
    </w:p>
    <w:p w14:paraId="495B40A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9,375;-38:37:48,750</w:t>
      </w:r>
    </w:p>
    <w:p w14:paraId="4CCD2C3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9,375;-38:38:07,500</w:t>
      </w:r>
    </w:p>
    <w:p w14:paraId="76267ED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46,875;-38:38:07,500</w:t>
      </w:r>
    </w:p>
    <w:p w14:paraId="3DDBF84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46,875;-38:38:16,875</w:t>
      </w:r>
    </w:p>
    <w:p w14:paraId="3AD0D2C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05,625;-38:38:16,875</w:t>
      </w:r>
    </w:p>
    <w:p w14:paraId="7832CFF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05,625;-38:38:26,250</w:t>
      </w:r>
    </w:p>
    <w:p w14:paraId="506229D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15,000;-38:38:26,250</w:t>
      </w:r>
    </w:p>
    <w:p w14:paraId="60EC5D4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15,000;-38:38:35,625</w:t>
      </w:r>
    </w:p>
    <w:p w14:paraId="66C402E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24,375;-38:38:35,625</w:t>
      </w:r>
    </w:p>
    <w:p w14:paraId="08B1218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24,375;-38:38:45,000</w:t>
      </w:r>
    </w:p>
    <w:p w14:paraId="0E60134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33,750;-38:38:45,000</w:t>
      </w:r>
    </w:p>
    <w:p w14:paraId="16D17A5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33,750;-38:38:16,875</w:t>
      </w:r>
    </w:p>
    <w:p w14:paraId="7D4E4D3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24,375;-38:38:16,875</w:t>
      </w:r>
    </w:p>
    <w:p w14:paraId="3FF618D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24,375;-38:37:39,375</w:t>
      </w:r>
    </w:p>
    <w:p w14:paraId="5F24D24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15,000;-38:37:39,375</w:t>
      </w:r>
    </w:p>
    <w:p w14:paraId="22A4525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15,000;-38:37:30,000</w:t>
      </w:r>
    </w:p>
    <w:p w14:paraId="14F7142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7:30,000;-38:37:30,000</w:t>
      </w:r>
    </w:p>
    <w:p w14:paraId="65CC88A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7:30,000;-38:43:07,500</w:t>
      </w:r>
    </w:p>
    <w:p w14:paraId="72A4991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7:11,250;-38:43:07,500</w:t>
      </w:r>
    </w:p>
    <w:p w14:paraId="2F91AFF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7:11,250;-38:42:58,125</w:t>
      </w:r>
    </w:p>
    <w:p w14:paraId="031881F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6:52,500;-38:42:58,125</w:t>
      </w:r>
    </w:p>
    <w:p w14:paraId="5E3E44B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6:52,500;-38:42:48,750</w:t>
      </w:r>
    </w:p>
    <w:p w14:paraId="15DEB02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6:33,750;-38:42:48,750</w:t>
      </w:r>
    </w:p>
    <w:p w14:paraId="1B18448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6:33,750;-38:42:39,375</w:t>
      </w:r>
    </w:p>
    <w:p w14:paraId="0D0899C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6:05,625;-38:42:39,375</w:t>
      </w:r>
    </w:p>
    <w:p w14:paraId="1E0102E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6:05,625;-38:42:30,000</w:t>
      </w:r>
    </w:p>
    <w:p w14:paraId="27D8F89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3:26,250;-38:42:30,000</w:t>
      </w:r>
    </w:p>
    <w:p w14:paraId="49C573D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3:26,250;-38:42:39,375</w:t>
      </w:r>
    </w:p>
    <w:p w14:paraId="36F93D9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58,125;-38:42:39,375</w:t>
      </w:r>
    </w:p>
    <w:p w14:paraId="12BDB9A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58,125;-38:42:48,750</w:t>
      </w:r>
    </w:p>
    <w:p w14:paraId="1389158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30,000;-38:42:48,750</w:t>
      </w:r>
    </w:p>
    <w:p w14:paraId="0D0C13F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30,000;-38:42:58,125</w:t>
      </w:r>
    </w:p>
    <w:p w14:paraId="2367CE5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01,875;-38:42:58,125</w:t>
      </w:r>
    </w:p>
    <w:p w14:paraId="6063BBF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01,875;-38:43:16,875</w:t>
      </w:r>
    </w:p>
    <w:p w14:paraId="6D2FD7B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43,125;-38:43:16,875</w:t>
      </w:r>
    </w:p>
    <w:p w14:paraId="5F7261A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43,125;-38:43:26,250</w:t>
      </w:r>
    </w:p>
    <w:p w14:paraId="421991C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24,375;-38:43:26,250</w:t>
      </w:r>
    </w:p>
    <w:p w14:paraId="69FB0D2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24,375;-38:43:35,625</w:t>
      </w:r>
    </w:p>
    <w:p w14:paraId="5F35A84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15,000;-38:43:35,625</w:t>
      </w:r>
    </w:p>
    <w:p w14:paraId="288499D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15,000;-38:43:45,000</w:t>
      </w:r>
    </w:p>
    <w:p w14:paraId="020E608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05,625;-38:43:45,000</w:t>
      </w:r>
    </w:p>
    <w:p w14:paraId="7C995D2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05,625;-38:43:54,375</w:t>
      </w:r>
    </w:p>
    <w:p w14:paraId="229779A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56,250;-38:43:54,375</w:t>
      </w:r>
    </w:p>
    <w:p w14:paraId="282326B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56,250;-38:44:03,750</w:t>
      </w:r>
    </w:p>
    <w:p w14:paraId="6791A1B5" w14:textId="77777777" w:rsidR="00FB418A" w:rsidRPr="00B46675" w:rsidRDefault="00FB418A" w:rsidP="00FB418A">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TUC-T-176 (EXCLUSÃO)</w:t>
      </w:r>
    </w:p>
    <w:p w14:paraId="58F58B6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30,000;-38:42:20,625</w:t>
      </w:r>
    </w:p>
    <w:p w14:paraId="5EF292F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58,125;-38:42:20,625</w:t>
      </w:r>
    </w:p>
    <w:p w14:paraId="1AFBDFD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58,125;-38:41:33,750</w:t>
      </w:r>
    </w:p>
    <w:p w14:paraId="4BC664F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30,000;-38:41:33,750</w:t>
      </w:r>
    </w:p>
    <w:p w14:paraId="4F0DCD05" w14:textId="151B2960"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30,000;-38:42:20,625</w:t>
      </w:r>
    </w:p>
    <w:p w14:paraId="74958081" w14:textId="77777777" w:rsidR="00B53D6B" w:rsidRPr="00B46675" w:rsidRDefault="00B53D6B" w:rsidP="007072E6">
      <w:pPr>
        <w:spacing w:after="0" w:line="480" w:lineRule="auto"/>
        <w:rPr>
          <w:rFonts w:ascii="Arial" w:hAnsi="Arial" w:cs="Arial"/>
          <w:b/>
          <w:sz w:val="16"/>
          <w:szCs w:val="16"/>
          <w:lang w:val="en-US"/>
        </w:rPr>
      </w:pPr>
    </w:p>
    <w:p w14:paraId="5EA2463C" w14:textId="7F2482E9" w:rsidR="00B9506C" w:rsidRPr="00B46675" w:rsidRDefault="00B9506C" w:rsidP="00B9506C">
      <w:pPr>
        <w:spacing w:after="0" w:line="480" w:lineRule="auto"/>
        <w:rPr>
          <w:rFonts w:ascii="Arial" w:hAnsi="Arial" w:cs="Arial"/>
          <w:sz w:val="16"/>
          <w:szCs w:val="16"/>
          <w:lang w:val="en-US"/>
        </w:rPr>
      </w:pPr>
    </w:p>
    <w:p w14:paraId="29C44B3E" w14:textId="635E11E1" w:rsidR="00B9506C" w:rsidRPr="00B46675" w:rsidRDefault="00B9506C" w:rsidP="0021311B">
      <w:pPr>
        <w:rPr>
          <w:sz w:val="16"/>
          <w:szCs w:val="16"/>
          <w:lang w:val="en-US"/>
        </w:rPr>
        <w:sectPr w:rsidR="00B9506C" w:rsidRPr="00B46675" w:rsidSect="00B9506C">
          <w:headerReference w:type="default" r:id="rId40"/>
          <w:type w:val="continuous"/>
          <w:pgSz w:w="11906" w:h="16838" w:code="9"/>
          <w:pgMar w:top="1418" w:right="1701" w:bottom="1418" w:left="1701" w:header="709" w:footer="709" w:gutter="0"/>
          <w:cols w:num="3" w:space="708"/>
          <w:docGrid w:linePitch="360"/>
        </w:sectPr>
      </w:pPr>
      <w:r w:rsidRPr="00B46675">
        <w:rPr>
          <w:rFonts w:ascii="Arial" w:hAnsi="Arial" w:cs="Arial"/>
          <w:b/>
          <w:sz w:val="14"/>
          <w:szCs w:val="14"/>
          <w:lang w:val="en-US"/>
        </w:rPr>
        <w:br w:type="page"/>
      </w:r>
    </w:p>
    <w:p w14:paraId="6A874AC9" w14:textId="77777777" w:rsidR="00B9506C" w:rsidRPr="00B46675" w:rsidRDefault="00B9506C" w:rsidP="00B9506C">
      <w:pPr>
        <w:pStyle w:val="Edital-AnexoTtulo"/>
        <w:ind w:left="-142" w:hanging="425"/>
        <w:rPr>
          <w:lang w:val="en-US"/>
        </w:rPr>
      </w:pPr>
      <w:bookmarkStart w:id="8109" w:name="_Toc166938825"/>
      <w:bookmarkStart w:id="8110" w:name="_Toc220429307"/>
      <w:r w:rsidRPr="00B46675">
        <w:rPr>
          <w:lang w:val="en-US"/>
        </w:rPr>
        <w:t>anexo i – DETALHAMENTO DOS BLOCOS EXPLORATÓRIOS E DAS ÁREAS COM ACUMULAÇÕES MARGINAIS EM OFERTA</w:t>
      </w:r>
      <w:bookmarkEnd w:id="8109"/>
      <w:bookmarkEnd w:id="8110"/>
      <w:r w:rsidRPr="00B46675">
        <w:rPr>
          <w:lang w:val="en-US"/>
        </w:rPr>
        <w:t xml:space="preserve"> </w:t>
      </w:r>
    </w:p>
    <w:p w14:paraId="634CE2E0" w14:textId="77777777" w:rsidR="00B9506C" w:rsidRPr="00B46675" w:rsidRDefault="00B9506C" w:rsidP="00B9506C">
      <w:pPr>
        <w:pStyle w:val="Edital-Corpodetexto"/>
        <w:spacing w:afterLines="80" w:after="192" w:line="312" w:lineRule="auto"/>
        <w:rPr>
          <w:b/>
          <w:bCs/>
          <w:lang w:val="en-US"/>
        </w:rPr>
      </w:pPr>
    </w:p>
    <w:p w14:paraId="17A88DC2" w14:textId="77777777" w:rsidR="00B9506C" w:rsidRPr="001C2315" w:rsidRDefault="00B9506C" w:rsidP="00B9506C">
      <w:pPr>
        <w:pStyle w:val="Edital-AnexoTtulo2"/>
      </w:pPr>
      <w:r w:rsidRPr="001C2315">
        <w:t xml:space="preserve">ANEXO I - Parte 2 – Informações técnico-econômicas das </w:t>
      </w:r>
      <w:r w:rsidRPr="00E0101A">
        <w:rPr>
          <w:sz w:val="24"/>
        </w:rPr>
        <w:t>áreas com acumulações marginais</w:t>
      </w:r>
      <w:r w:rsidRPr="001C2315">
        <w:t xml:space="preserve"> em oferta</w:t>
      </w:r>
    </w:p>
    <w:p w14:paraId="385311E9" w14:textId="77777777" w:rsidR="00B9506C" w:rsidRPr="00780093" w:rsidRDefault="00B9506C" w:rsidP="00B9506C">
      <w:pPr>
        <w:pStyle w:val="Edital-Corpodetexto"/>
      </w:pPr>
    </w:p>
    <w:p w14:paraId="65E2E797" w14:textId="77777777" w:rsidR="00B9506C" w:rsidRPr="00780093" w:rsidRDefault="00B9506C" w:rsidP="00B9506C">
      <w:pPr>
        <w:pStyle w:val="Edital-Corpodetexto"/>
        <w:ind w:firstLine="0"/>
      </w:pPr>
      <w:r w:rsidRPr="00780093">
        <w:t xml:space="preserve">Neste anexo estão as principais informações sobre </w:t>
      </w:r>
      <w:r w:rsidRPr="00E0101A">
        <w:t>as áreas com acumulações marginais</w:t>
      </w:r>
      <w:r w:rsidRPr="00E0101A">
        <w:rPr>
          <w:b/>
          <w:bCs/>
        </w:rPr>
        <w:t xml:space="preserve"> </w:t>
      </w:r>
      <w:r w:rsidRPr="00780093">
        <w:t>disponíveis na Oferta Permanente de Concessão:</w:t>
      </w:r>
    </w:p>
    <w:p w14:paraId="4CDB84CA" w14:textId="77777777" w:rsidR="00B9506C" w:rsidRPr="00780093" w:rsidRDefault="00B9506C" w:rsidP="00B9506C">
      <w:pPr>
        <w:pStyle w:val="Edital-Corpodetexto"/>
        <w:ind w:firstLine="0"/>
      </w:pPr>
    </w:p>
    <w:p w14:paraId="1C8219AB" w14:textId="77777777" w:rsidR="00B9506C" w:rsidRPr="00780093" w:rsidRDefault="00B9506C" w:rsidP="00E72B65">
      <w:pPr>
        <w:pStyle w:val="Edital-Corpodetexto"/>
        <w:numPr>
          <w:ilvl w:val="0"/>
          <w:numId w:val="129"/>
        </w:numPr>
        <w:rPr>
          <w:b/>
          <w:bCs/>
        </w:rPr>
      </w:pPr>
      <w:r w:rsidRPr="6D6C7C62">
        <w:rPr>
          <w:b/>
          <w:bCs/>
          <w:u w:val="single"/>
        </w:rPr>
        <w:t>Quadro 13</w:t>
      </w:r>
      <w:r w:rsidRPr="009641A5">
        <w:rPr>
          <w:b/>
          <w:bCs/>
        </w:rPr>
        <w:t xml:space="preserve">: </w:t>
      </w:r>
      <w:r w:rsidRPr="6D6C7C62">
        <w:rPr>
          <w:b/>
          <w:bCs/>
        </w:rPr>
        <w:t>Informações sobre as áreas com acumulações marginais em Oferta Permanente de Concessão, com as seguintes colunas:</w:t>
      </w:r>
    </w:p>
    <w:p w14:paraId="461F7842" w14:textId="77777777" w:rsidR="00B9506C" w:rsidRPr="00E0101A" w:rsidRDefault="00B9506C" w:rsidP="00B9506C">
      <w:pPr>
        <w:pStyle w:val="Edital-Corpodetexto"/>
        <w:spacing w:line="240" w:lineRule="auto"/>
        <w:rPr>
          <w:b/>
          <w:bCs/>
        </w:rPr>
      </w:pPr>
    </w:p>
    <w:p w14:paraId="40554C3A" w14:textId="77777777" w:rsidR="00B9506C" w:rsidRPr="00E0101A" w:rsidRDefault="00B9506C" w:rsidP="00B9506C">
      <w:pPr>
        <w:pStyle w:val="Edital-Corpodetexto"/>
        <w:spacing w:line="240" w:lineRule="auto"/>
        <w:ind w:left="426" w:firstLine="0"/>
        <w:rPr>
          <w:b/>
          <w:bCs/>
        </w:rPr>
      </w:pPr>
    </w:p>
    <w:p w14:paraId="235A1527" w14:textId="77777777" w:rsidR="00B9506C" w:rsidRPr="00E0101A" w:rsidRDefault="00B9506C" w:rsidP="00217FEB">
      <w:pPr>
        <w:pStyle w:val="EditOP-Alnea"/>
        <w:numPr>
          <w:ilvl w:val="0"/>
          <w:numId w:val="139"/>
        </w:numPr>
      </w:pPr>
      <w:r w:rsidRPr="00E0101A">
        <w:t>Bacia Sedimentar</w:t>
      </w:r>
    </w:p>
    <w:p w14:paraId="51EA48F7" w14:textId="77777777" w:rsidR="00B9506C" w:rsidRPr="00E0101A" w:rsidRDefault="00B9506C" w:rsidP="00217FEB">
      <w:pPr>
        <w:pStyle w:val="EditOP-Alnea"/>
        <w:numPr>
          <w:ilvl w:val="0"/>
          <w:numId w:val="139"/>
        </w:numPr>
      </w:pPr>
      <w:r w:rsidRPr="00E0101A">
        <w:t>Área com Acumulação Marginal</w:t>
      </w:r>
    </w:p>
    <w:p w14:paraId="23FE16BB" w14:textId="5C1EACE2" w:rsidR="00B9506C" w:rsidRPr="00E0101A" w:rsidRDefault="00B9506C" w:rsidP="00217FEB">
      <w:pPr>
        <w:pStyle w:val="EditOP-Alnea"/>
        <w:numPr>
          <w:ilvl w:val="0"/>
          <w:numId w:val="139"/>
        </w:numPr>
      </w:pPr>
      <w:r>
        <w:t>Área (</w:t>
      </w:r>
      <w:r w:rsidR="0C57F9FC">
        <w:t>k</w:t>
      </w:r>
      <w:r>
        <w:t>m</w:t>
      </w:r>
      <w:r w:rsidR="67A9D7E8">
        <w:t>²</w:t>
      </w:r>
      <w:r>
        <w:t>)</w:t>
      </w:r>
    </w:p>
    <w:p w14:paraId="65BAC618" w14:textId="77777777" w:rsidR="00B9506C" w:rsidRPr="00E0101A" w:rsidRDefault="00B9506C" w:rsidP="00217FEB">
      <w:pPr>
        <w:pStyle w:val="EditOP-Alnea"/>
        <w:numPr>
          <w:ilvl w:val="0"/>
          <w:numId w:val="139"/>
        </w:numPr>
      </w:pPr>
      <w:r w:rsidRPr="00E0101A">
        <w:t>Setor</w:t>
      </w:r>
    </w:p>
    <w:p w14:paraId="494E6F78" w14:textId="77777777" w:rsidR="00B9506C" w:rsidRPr="00E0101A" w:rsidRDefault="00B9506C" w:rsidP="00217FEB">
      <w:pPr>
        <w:pStyle w:val="EditOP-Alnea"/>
        <w:numPr>
          <w:ilvl w:val="0"/>
          <w:numId w:val="139"/>
        </w:numPr>
      </w:pPr>
      <w:r w:rsidRPr="00E0101A">
        <w:t>Ambiente Operacional</w:t>
      </w:r>
    </w:p>
    <w:p w14:paraId="611725E2" w14:textId="77777777" w:rsidR="00B9506C" w:rsidRPr="00E0101A" w:rsidRDefault="00B9506C" w:rsidP="00217FEB">
      <w:pPr>
        <w:pStyle w:val="EditOP-Alnea"/>
        <w:numPr>
          <w:ilvl w:val="0"/>
          <w:numId w:val="139"/>
        </w:numPr>
      </w:pPr>
      <w:r w:rsidRPr="00E0101A">
        <w:t>Modelo Exploratório</w:t>
      </w:r>
    </w:p>
    <w:p w14:paraId="50154064" w14:textId="77777777" w:rsidR="00B9506C" w:rsidRPr="00E0101A" w:rsidRDefault="00B9506C" w:rsidP="00217FEB">
      <w:pPr>
        <w:pStyle w:val="EditOP-Alnea"/>
        <w:numPr>
          <w:ilvl w:val="0"/>
          <w:numId w:val="139"/>
        </w:numPr>
      </w:pPr>
      <w:r w:rsidRPr="00E0101A">
        <w:t>Qualificação Mínima como Operadora</w:t>
      </w:r>
    </w:p>
    <w:p w14:paraId="61299B37" w14:textId="77777777" w:rsidR="009F6C41" w:rsidRDefault="009F6C41" w:rsidP="009F6C41">
      <w:pPr>
        <w:pStyle w:val="EditOP-Alnea"/>
        <w:numPr>
          <w:ilvl w:val="0"/>
          <w:numId w:val="139"/>
        </w:numPr>
      </w:pPr>
      <w:r w:rsidRPr="00E0101A">
        <w:t>Garantia de Oferta (em R$)</w:t>
      </w:r>
    </w:p>
    <w:p w14:paraId="7D7FED13" w14:textId="77777777" w:rsidR="009F6C41" w:rsidRDefault="009F6C41" w:rsidP="009F6C41">
      <w:pPr>
        <w:pStyle w:val="EditOP-Alnea"/>
        <w:numPr>
          <w:ilvl w:val="0"/>
          <w:numId w:val="139"/>
        </w:numPr>
      </w:pPr>
      <w:r w:rsidRPr="00E0101A">
        <w:t>Bônus de Assinatura Mínimo (em R$)</w:t>
      </w:r>
    </w:p>
    <w:p w14:paraId="5A542EBE" w14:textId="77777777" w:rsidR="00B9506C" w:rsidRPr="00E0101A" w:rsidRDefault="00B9506C" w:rsidP="00217FEB">
      <w:pPr>
        <w:pStyle w:val="EditOP-Alnea"/>
        <w:numPr>
          <w:ilvl w:val="0"/>
          <w:numId w:val="139"/>
        </w:numPr>
      </w:pPr>
      <w:r w:rsidRPr="00E0101A">
        <w:t>Patrimônio Líquido Mínimo – PLM (em R$)</w:t>
      </w:r>
    </w:p>
    <w:p w14:paraId="24E31283" w14:textId="60872085" w:rsidR="001907CA" w:rsidRPr="00E0101A" w:rsidRDefault="001907CA" w:rsidP="001907CA">
      <w:pPr>
        <w:pStyle w:val="EditOP-Alnea"/>
        <w:numPr>
          <w:ilvl w:val="0"/>
          <w:numId w:val="139"/>
        </w:numPr>
      </w:pPr>
      <w:r w:rsidRPr="00E0101A">
        <w:t>Alíquota de Royalties (em %)</w:t>
      </w:r>
    </w:p>
    <w:p w14:paraId="4E5B04F2" w14:textId="39727E8F" w:rsidR="00B9506C" w:rsidRPr="00E0101A" w:rsidRDefault="00B9506C" w:rsidP="00217FEB">
      <w:pPr>
        <w:pStyle w:val="EditOP-Alnea"/>
        <w:numPr>
          <w:ilvl w:val="0"/>
          <w:numId w:val="139"/>
        </w:numPr>
      </w:pPr>
      <w:r>
        <w:t>Valor Unitário Pagamento pela ocupação ou retenção de área (em R$/</w:t>
      </w:r>
      <w:r w:rsidR="019724E1">
        <w:t>k</w:t>
      </w:r>
      <w:r>
        <w:t>m</w:t>
      </w:r>
      <w:r w:rsidR="009D95A0">
        <w:t>²</w:t>
      </w:r>
      <w:r>
        <w:t>/Ano)</w:t>
      </w:r>
    </w:p>
    <w:p w14:paraId="14D9A5D7" w14:textId="77777777" w:rsidR="00B9506C" w:rsidRPr="00E0101A" w:rsidRDefault="00B9506C" w:rsidP="00217FEB">
      <w:pPr>
        <w:pStyle w:val="EditOP-Alnea"/>
        <w:numPr>
          <w:ilvl w:val="0"/>
          <w:numId w:val="139"/>
        </w:numPr>
      </w:pPr>
      <w:r w:rsidRPr="00E0101A">
        <w:t xml:space="preserve">Pagamento aos Proprietários de Terra (%) </w:t>
      </w:r>
    </w:p>
    <w:p w14:paraId="4CB12152" w14:textId="43ADD250" w:rsidR="00B9506C" w:rsidRPr="00E0101A" w:rsidRDefault="00B9506C" w:rsidP="00217FEB">
      <w:pPr>
        <w:pStyle w:val="EditOP-Alnea"/>
        <w:numPr>
          <w:ilvl w:val="0"/>
          <w:numId w:val="139"/>
        </w:numPr>
      </w:pPr>
      <w:r w:rsidRPr="00E0101A">
        <w:t>PTI (D</w:t>
      </w:r>
      <w:r w:rsidR="001907CA">
        <w:t>escrição</w:t>
      </w:r>
      <w:r w:rsidRPr="00E0101A">
        <w:t>)</w:t>
      </w:r>
    </w:p>
    <w:p w14:paraId="42581C22" w14:textId="77777777" w:rsidR="00B9506C" w:rsidRPr="00E0101A" w:rsidRDefault="00B9506C" w:rsidP="00217FEB">
      <w:pPr>
        <w:pStyle w:val="EditOP-Alnea"/>
        <w:numPr>
          <w:ilvl w:val="0"/>
          <w:numId w:val="139"/>
        </w:numPr>
      </w:pPr>
      <w:r w:rsidRPr="00E0101A">
        <w:t>Garantia do PTI (R$)</w:t>
      </w:r>
    </w:p>
    <w:p w14:paraId="493C19EB" w14:textId="77777777" w:rsidR="00B9506C" w:rsidRPr="00E0101A" w:rsidRDefault="00B9506C" w:rsidP="00217FEB">
      <w:pPr>
        <w:pStyle w:val="EditOP-Alnea"/>
        <w:numPr>
          <w:ilvl w:val="0"/>
          <w:numId w:val="139"/>
        </w:numPr>
      </w:pPr>
      <w:r w:rsidRPr="00E0101A">
        <w:t>Poços Selecionados</w:t>
      </w:r>
    </w:p>
    <w:p w14:paraId="21BB36D9" w14:textId="77777777" w:rsidR="00B9506C" w:rsidRDefault="00B9506C" w:rsidP="00217FEB">
      <w:pPr>
        <w:pStyle w:val="EditOP-Alnea"/>
        <w:numPr>
          <w:ilvl w:val="0"/>
          <w:numId w:val="139"/>
        </w:numPr>
      </w:pPr>
      <w:r w:rsidRPr="00E0101A">
        <w:t>Duração Fase de Reabilitação (em anos)</w:t>
      </w:r>
    </w:p>
    <w:p w14:paraId="16D92665" w14:textId="77777777" w:rsidR="00217FEB" w:rsidRDefault="00217FEB" w:rsidP="00217FEB">
      <w:pPr>
        <w:pStyle w:val="EditOP-Alnea"/>
        <w:numPr>
          <w:ilvl w:val="0"/>
          <w:numId w:val="139"/>
        </w:numPr>
      </w:pPr>
      <w:r w:rsidRPr="00780093">
        <w:t>Validade da Manifestação Conjunta MMA/MME</w:t>
      </w:r>
    </w:p>
    <w:p w14:paraId="23A2A5F8" w14:textId="77777777" w:rsidR="00217FEB" w:rsidRPr="00780093" w:rsidRDefault="00217FEB" w:rsidP="00217FEB">
      <w:pPr>
        <w:pStyle w:val="EditOP-Alnea"/>
        <w:numPr>
          <w:ilvl w:val="0"/>
          <w:numId w:val="139"/>
        </w:numPr>
      </w:pPr>
      <w:r>
        <w:t>Situação do Bloco: disponibilidade para oferta</w:t>
      </w:r>
    </w:p>
    <w:p w14:paraId="79283729" w14:textId="77777777" w:rsidR="00217FEB" w:rsidRPr="00E0101A" w:rsidRDefault="00217FEB" w:rsidP="00217FEB">
      <w:pPr>
        <w:pStyle w:val="EditOP-Alnea"/>
        <w:numPr>
          <w:ilvl w:val="0"/>
          <w:numId w:val="0"/>
        </w:numPr>
        <w:ind w:left="720"/>
      </w:pPr>
    </w:p>
    <w:p w14:paraId="2633DA95" w14:textId="786DF416" w:rsidR="00B9506C" w:rsidRPr="00780093" w:rsidRDefault="00B9506C" w:rsidP="00E72B65">
      <w:pPr>
        <w:pStyle w:val="Edital-Corpodetexto"/>
        <w:numPr>
          <w:ilvl w:val="0"/>
          <w:numId w:val="129"/>
        </w:numPr>
        <w:spacing w:line="240" w:lineRule="auto"/>
        <w:rPr>
          <w:b/>
          <w:bCs/>
        </w:rPr>
      </w:pPr>
      <w:r w:rsidRPr="6D6C7C62">
        <w:rPr>
          <w:b/>
          <w:bCs/>
        </w:rPr>
        <w:t xml:space="preserve">Quadro 14 </w:t>
      </w:r>
      <w:r w:rsidR="30FE15E4" w:rsidRPr="6D6C7C62">
        <w:rPr>
          <w:b/>
          <w:bCs/>
        </w:rPr>
        <w:t>–</w:t>
      </w:r>
      <w:r w:rsidRPr="6D6C7C62">
        <w:rPr>
          <w:b/>
          <w:bCs/>
        </w:rPr>
        <w:t xml:space="preserve"> Resumo valores Mínimos para Garantias de Oferta acompanhadas de declaração de interesse</w:t>
      </w:r>
    </w:p>
    <w:p w14:paraId="2E553F00" w14:textId="77777777" w:rsidR="00B9506C" w:rsidRPr="00E0101A" w:rsidRDefault="00B9506C" w:rsidP="00B9506C">
      <w:pPr>
        <w:pStyle w:val="aEdital-Alnea"/>
        <w:ind w:left="720"/>
        <w:rPr>
          <w:b/>
          <w:bCs/>
        </w:rPr>
      </w:pPr>
    </w:p>
    <w:p w14:paraId="175EB7AC" w14:textId="77777777" w:rsidR="00B9506C" w:rsidRPr="00E0101A" w:rsidRDefault="00B9506C" w:rsidP="00E72B65">
      <w:pPr>
        <w:pStyle w:val="Edital-Corpodetexto"/>
        <w:numPr>
          <w:ilvl w:val="0"/>
          <w:numId w:val="129"/>
        </w:numPr>
        <w:spacing w:line="240" w:lineRule="auto"/>
        <w:rPr>
          <w:b/>
          <w:bCs/>
        </w:rPr>
      </w:pPr>
      <w:r w:rsidRPr="00E0101A">
        <w:rPr>
          <w:b/>
          <w:bCs/>
        </w:rPr>
        <w:t>Coordenadas de cada área com acumulação marginal.</w:t>
      </w:r>
    </w:p>
    <w:p w14:paraId="27B8FEB4" w14:textId="77777777" w:rsidR="00B9506C" w:rsidRPr="00780093" w:rsidRDefault="00B9506C" w:rsidP="00B9506C">
      <w:pPr>
        <w:pStyle w:val="Edital-Corpodetexto"/>
        <w:ind w:firstLine="0"/>
        <w:rPr>
          <w:sz w:val="16"/>
          <w:szCs w:val="16"/>
        </w:rPr>
      </w:pPr>
    </w:p>
    <w:p w14:paraId="7F100239" w14:textId="77777777" w:rsidR="00B9506C" w:rsidRPr="00780093" w:rsidRDefault="00B9506C" w:rsidP="00B9506C">
      <w:pPr>
        <w:pStyle w:val="Edital-Corpodetexto"/>
        <w:ind w:firstLine="0"/>
        <w:rPr>
          <w:sz w:val="16"/>
          <w:szCs w:val="16"/>
        </w:rPr>
      </w:pPr>
    </w:p>
    <w:p w14:paraId="243245CF" w14:textId="77777777" w:rsidR="00B9506C" w:rsidRPr="00780093" w:rsidRDefault="00B9506C" w:rsidP="00B9506C">
      <w:pPr>
        <w:pStyle w:val="Edital-Corpodetexto"/>
        <w:ind w:firstLine="0"/>
        <w:rPr>
          <w:sz w:val="16"/>
          <w:szCs w:val="16"/>
        </w:rPr>
        <w:sectPr w:rsidR="00B9506C" w:rsidRPr="00780093" w:rsidSect="00B9506C">
          <w:type w:val="continuous"/>
          <w:pgSz w:w="11906" w:h="16838" w:code="9"/>
          <w:pgMar w:top="1418" w:right="1701" w:bottom="1418" w:left="1701" w:header="709" w:footer="709" w:gutter="0"/>
          <w:cols w:space="708"/>
          <w:docGrid w:linePitch="360"/>
        </w:sectPr>
      </w:pPr>
    </w:p>
    <w:p w14:paraId="37ACEED7" w14:textId="77777777" w:rsidR="00B9506C" w:rsidRPr="00E0101A" w:rsidRDefault="00B9506C" w:rsidP="00B9506C">
      <w:pPr>
        <w:spacing w:after="0" w:line="240" w:lineRule="auto"/>
        <w:rPr>
          <w:sz w:val="16"/>
          <w:szCs w:val="16"/>
        </w:rPr>
      </w:pPr>
    </w:p>
    <w:p w14:paraId="00538361" w14:textId="349D31DC" w:rsidR="00B9506C" w:rsidRPr="00780093" w:rsidRDefault="00B9506C" w:rsidP="6D6C7C62">
      <w:pPr>
        <w:pStyle w:val="Edital-Anexos-Garantias"/>
        <w:jc w:val="center"/>
        <w:rPr>
          <w:b/>
          <w:bCs/>
        </w:rPr>
      </w:pPr>
      <w:r w:rsidRPr="6D6C7C62">
        <w:rPr>
          <w:b/>
          <w:bCs/>
        </w:rPr>
        <w:t>Quadro 13</w:t>
      </w:r>
      <w:r w:rsidR="5C93A76E" w:rsidRPr="6D6C7C62">
        <w:rPr>
          <w:b/>
          <w:bCs/>
        </w:rPr>
        <w:t xml:space="preserve"> </w:t>
      </w:r>
      <w:r w:rsidRPr="6D6C7C62">
        <w:rPr>
          <w:b/>
          <w:bCs/>
        </w:rPr>
        <w:t xml:space="preserve">– Detalhamento das Áreas com Acumulações Marginais em Oferta Permanente de Concessão </w:t>
      </w:r>
    </w:p>
    <w:p w14:paraId="1EE3C87A" w14:textId="77777777" w:rsidR="00B9506C" w:rsidRDefault="00B9506C" w:rsidP="00B9506C">
      <w:pPr>
        <w:pStyle w:val="Edital-Anexos-Garantias"/>
        <w:jc w:val="center"/>
        <w:rPr>
          <w:b/>
        </w:rPr>
      </w:pPr>
      <w:r w:rsidRPr="00780093">
        <w:rPr>
          <w:b/>
        </w:rPr>
        <w:t>Parâmetros Técnicos e Econômicos</w:t>
      </w:r>
    </w:p>
    <w:p w14:paraId="3D0D8C36" w14:textId="77777777" w:rsidR="001907CA" w:rsidRDefault="001907CA" w:rsidP="00B9506C">
      <w:pPr>
        <w:pStyle w:val="Edital-Anexos-Garantias"/>
        <w:jc w:val="center"/>
        <w:rPr>
          <w:b/>
        </w:rPr>
      </w:pPr>
    </w:p>
    <w:tbl>
      <w:tblPr>
        <w:tblW w:w="16443" w:type="dxa"/>
        <w:tblInd w:w="-1139" w:type="dxa"/>
        <w:tblLayout w:type="fixed"/>
        <w:tblCellMar>
          <w:left w:w="70" w:type="dxa"/>
          <w:right w:w="70" w:type="dxa"/>
        </w:tblCellMar>
        <w:tblLook w:val="04A0" w:firstRow="1" w:lastRow="0" w:firstColumn="1" w:lastColumn="0" w:noHBand="0" w:noVBand="1"/>
      </w:tblPr>
      <w:tblGrid>
        <w:gridCol w:w="475"/>
        <w:gridCol w:w="801"/>
        <w:gridCol w:w="851"/>
        <w:gridCol w:w="708"/>
        <w:gridCol w:w="851"/>
        <w:gridCol w:w="850"/>
        <w:gridCol w:w="851"/>
        <w:gridCol w:w="709"/>
        <w:gridCol w:w="850"/>
        <w:gridCol w:w="851"/>
        <w:gridCol w:w="992"/>
        <w:gridCol w:w="567"/>
        <w:gridCol w:w="709"/>
        <w:gridCol w:w="850"/>
        <w:gridCol w:w="1276"/>
        <w:gridCol w:w="850"/>
        <w:gridCol w:w="851"/>
        <w:gridCol w:w="709"/>
        <w:gridCol w:w="992"/>
        <w:gridCol w:w="850"/>
      </w:tblGrid>
      <w:tr w:rsidR="00F66D04" w:rsidRPr="007E3ACC" w14:paraId="1BE0348B" w14:textId="77777777" w:rsidTr="00F66D04">
        <w:trPr>
          <w:trHeight w:val="1620"/>
        </w:trPr>
        <w:tc>
          <w:tcPr>
            <w:tcW w:w="475"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07078FAA" w14:textId="77777777" w:rsidR="007E3ACC" w:rsidRPr="007E3ACC" w:rsidRDefault="007E3ACC" w:rsidP="007E3ACC">
            <w:pPr>
              <w:spacing w:after="0" w:line="240" w:lineRule="auto"/>
              <w:jc w:val="center"/>
              <w:rPr>
                <w:rFonts w:ascii="Arial" w:eastAsia="Times New Roman" w:hAnsi="Arial" w:cs="Arial"/>
                <w:b/>
                <w:bCs/>
                <w:color w:val="000000"/>
                <w:sz w:val="14"/>
                <w:szCs w:val="14"/>
                <w:lang w:eastAsia="pt-BR"/>
                <w14:ligatures w14:val="none"/>
              </w:rPr>
            </w:pPr>
            <w:r w:rsidRPr="007E3ACC">
              <w:rPr>
                <w:rFonts w:ascii="Arial" w:eastAsia="Times New Roman" w:hAnsi="Arial" w:cs="Arial"/>
                <w:b/>
                <w:bCs/>
                <w:color w:val="000000"/>
                <w:sz w:val="14"/>
                <w:szCs w:val="14"/>
                <w:lang w:eastAsia="pt-BR"/>
                <w14:ligatures w14:val="none"/>
              </w:rPr>
              <w:t>ITEM</w:t>
            </w:r>
          </w:p>
        </w:tc>
        <w:tc>
          <w:tcPr>
            <w:tcW w:w="801" w:type="dxa"/>
            <w:tcBorders>
              <w:top w:val="single" w:sz="4" w:space="0" w:color="auto"/>
              <w:left w:val="nil"/>
              <w:bottom w:val="single" w:sz="4" w:space="0" w:color="auto"/>
              <w:right w:val="single" w:sz="4" w:space="0" w:color="auto"/>
            </w:tcBorders>
            <w:shd w:val="clear" w:color="000000" w:fill="BFBFBF"/>
            <w:vAlign w:val="center"/>
            <w:hideMark/>
          </w:tcPr>
          <w:p w14:paraId="481F113F"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BACIA SEDIMENTAR</w:t>
            </w:r>
          </w:p>
        </w:tc>
        <w:tc>
          <w:tcPr>
            <w:tcW w:w="851" w:type="dxa"/>
            <w:tcBorders>
              <w:top w:val="single" w:sz="4" w:space="0" w:color="auto"/>
              <w:left w:val="nil"/>
              <w:bottom w:val="single" w:sz="4" w:space="0" w:color="auto"/>
              <w:right w:val="single" w:sz="4" w:space="0" w:color="auto"/>
            </w:tcBorders>
            <w:shd w:val="clear" w:color="000000" w:fill="BFBFBF"/>
            <w:vAlign w:val="center"/>
            <w:hideMark/>
          </w:tcPr>
          <w:p w14:paraId="6AE58955" w14:textId="1381F46A"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ÁREA COM ACUMULAÇÃO MARGINAL</w:t>
            </w:r>
            <w:r w:rsidR="00AC3C6A">
              <w:rPr>
                <w:rFonts w:ascii="Arial" w:eastAsia="Times New Roman" w:hAnsi="Arial" w:cs="Arial"/>
                <w:b/>
                <w:bCs/>
                <w:sz w:val="14"/>
                <w:szCs w:val="14"/>
                <w:lang w:eastAsia="pt-BR"/>
                <w14:ligatures w14:val="none"/>
              </w:rPr>
              <w:t xml:space="preserve"> (3)</w:t>
            </w:r>
          </w:p>
        </w:tc>
        <w:tc>
          <w:tcPr>
            <w:tcW w:w="708" w:type="dxa"/>
            <w:tcBorders>
              <w:top w:val="single" w:sz="4" w:space="0" w:color="auto"/>
              <w:left w:val="nil"/>
              <w:bottom w:val="single" w:sz="4" w:space="0" w:color="auto"/>
              <w:right w:val="single" w:sz="4" w:space="0" w:color="auto"/>
            </w:tcBorders>
            <w:shd w:val="clear" w:color="000000" w:fill="BFBFBF"/>
            <w:vAlign w:val="center"/>
            <w:hideMark/>
          </w:tcPr>
          <w:p w14:paraId="02D26DDB"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ÁREA (KM2)</w:t>
            </w:r>
          </w:p>
        </w:tc>
        <w:tc>
          <w:tcPr>
            <w:tcW w:w="851" w:type="dxa"/>
            <w:tcBorders>
              <w:top w:val="single" w:sz="4" w:space="0" w:color="auto"/>
              <w:left w:val="nil"/>
              <w:bottom w:val="single" w:sz="4" w:space="0" w:color="auto"/>
              <w:right w:val="single" w:sz="4" w:space="0" w:color="auto"/>
            </w:tcBorders>
            <w:shd w:val="clear" w:color="000000" w:fill="BFBFBF"/>
            <w:vAlign w:val="center"/>
            <w:hideMark/>
          </w:tcPr>
          <w:p w14:paraId="5DCD144B"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SETOR</w:t>
            </w:r>
          </w:p>
        </w:tc>
        <w:tc>
          <w:tcPr>
            <w:tcW w:w="850" w:type="dxa"/>
            <w:tcBorders>
              <w:top w:val="single" w:sz="4" w:space="0" w:color="auto"/>
              <w:left w:val="nil"/>
              <w:bottom w:val="single" w:sz="4" w:space="0" w:color="auto"/>
              <w:right w:val="single" w:sz="4" w:space="0" w:color="auto"/>
            </w:tcBorders>
            <w:shd w:val="clear" w:color="000000" w:fill="BFBFBF"/>
            <w:vAlign w:val="center"/>
            <w:hideMark/>
          </w:tcPr>
          <w:p w14:paraId="1F9061C2"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AMBIENTE OPERACIONAL</w:t>
            </w:r>
          </w:p>
        </w:tc>
        <w:tc>
          <w:tcPr>
            <w:tcW w:w="851" w:type="dxa"/>
            <w:tcBorders>
              <w:top w:val="single" w:sz="4" w:space="0" w:color="auto"/>
              <w:left w:val="nil"/>
              <w:bottom w:val="single" w:sz="4" w:space="0" w:color="auto"/>
              <w:right w:val="single" w:sz="4" w:space="0" w:color="auto"/>
            </w:tcBorders>
            <w:shd w:val="clear" w:color="000000" w:fill="BFBFBF"/>
            <w:vAlign w:val="center"/>
            <w:hideMark/>
          </w:tcPr>
          <w:p w14:paraId="01031829"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MODELO EXPLORATÓRIO</w:t>
            </w:r>
          </w:p>
        </w:tc>
        <w:tc>
          <w:tcPr>
            <w:tcW w:w="709" w:type="dxa"/>
            <w:tcBorders>
              <w:top w:val="single" w:sz="4" w:space="0" w:color="auto"/>
              <w:left w:val="nil"/>
              <w:bottom w:val="single" w:sz="4" w:space="0" w:color="auto"/>
              <w:right w:val="single" w:sz="4" w:space="0" w:color="auto"/>
            </w:tcBorders>
            <w:shd w:val="clear" w:color="000000" w:fill="BFBFBF"/>
            <w:vAlign w:val="center"/>
            <w:hideMark/>
          </w:tcPr>
          <w:p w14:paraId="6EC297B6"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QUALIFICAÇÃO MÍNIMA OPERADORA  (1)</w:t>
            </w:r>
          </w:p>
        </w:tc>
        <w:tc>
          <w:tcPr>
            <w:tcW w:w="850" w:type="dxa"/>
            <w:tcBorders>
              <w:top w:val="single" w:sz="4" w:space="0" w:color="auto"/>
              <w:left w:val="nil"/>
              <w:bottom w:val="single" w:sz="4" w:space="0" w:color="auto"/>
              <w:right w:val="single" w:sz="4" w:space="0" w:color="auto"/>
            </w:tcBorders>
            <w:shd w:val="clear" w:color="000000" w:fill="BFBFBF"/>
            <w:vAlign w:val="center"/>
            <w:hideMark/>
          </w:tcPr>
          <w:p w14:paraId="3A431183"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 xml:space="preserve"> GARANTIA OFERTA (R$) </w:t>
            </w:r>
          </w:p>
        </w:tc>
        <w:tc>
          <w:tcPr>
            <w:tcW w:w="851" w:type="dxa"/>
            <w:tcBorders>
              <w:top w:val="single" w:sz="4" w:space="0" w:color="auto"/>
              <w:left w:val="nil"/>
              <w:bottom w:val="single" w:sz="4" w:space="0" w:color="auto"/>
              <w:right w:val="single" w:sz="4" w:space="0" w:color="auto"/>
            </w:tcBorders>
            <w:shd w:val="clear" w:color="000000" w:fill="BFBFBF"/>
            <w:vAlign w:val="center"/>
            <w:hideMark/>
          </w:tcPr>
          <w:p w14:paraId="3A039F4A"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 xml:space="preserve"> BÔNUS ASSINATURA MÍNIMO (R$) </w:t>
            </w:r>
          </w:p>
        </w:tc>
        <w:tc>
          <w:tcPr>
            <w:tcW w:w="992" w:type="dxa"/>
            <w:tcBorders>
              <w:top w:val="single" w:sz="4" w:space="0" w:color="auto"/>
              <w:left w:val="nil"/>
              <w:bottom w:val="single" w:sz="4" w:space="0" w:color="auto"/>
              <w:right w:val="single" w:sz="4" w:space="0" w:color="auto"/>
            </w:tcBorders>
            <w:shd w:val="clear" w:color="000000" w:fill="BFBFBF"/>
            <w:vAlign w:val="center"/>
            <w:hideMark/>
          </w:tcPr>
          <w:p w14:paraId="3802A569" w14:textId="77777777" w:rsidR="007E3ACC" w:rsidRPr="007E3ACC" w:rsidRDefault="007E3ACC" w:rsidP="007E3ACC">
            <w:pPr>
              <w:spacing w:after="0" w:line="240" w:lineRule="auto"/>
              <w:jc w:val="center"/>
              <w:rPr>
                <w:rFonts w:ascii="Arial" w:eastAsia="Times New Roman" w:hAnsi="Arial" w:cs="Arial"/>
                <w:b/>
                <w:bCs/>
                <w:color w:val="000000"/>
                <w:sz w:val="14"/>
                <w:szCs w:val="14"/>
                <w:lang w:eastAsia="pt-BR"/>
                <w14:ligatures w14:val="none"/>
              </w:rPr>
            </w:pPr>
            <w:r w:rsidRPr="007E3ACC">
              <w:rPr>
                <w:rFonts w:ascii="Arial" w:eastAsia="Times New Roman" w:hAnsi="Arial" w:cs="Arial"/>
                <w:b/>
                <w:bCs/>
                <w:color w:val="000000"/>
                <w:sz w:val="14"/>
                <w:szCs w:val="14"/>
                <w:lang w:eastAsia="pt-BR"/>
                <w14:ligatures w14:val="none"/>
              </w:rPr>
              <w:t>PLM (R$)</w:t>
            </w:r>
          </w:p>
        </w:tc>
        <w:tc>
          <w:tcPr>
            <w:tcW w:w="567" w:type="dxa"/>
            <w:tcBorders>
              <w:top w:val="single" w:sz="4" w:space="0" w:color="auto"/>
              <w:left w:val="nil"/>
              <w:bottom w:val="single" w:sz="4" w:space="0" w:color="auto"/>
              <w:right w:val="single" w:sz="4" w:space="0" w:color="auto"/>
            </w:tcBorders>
            <w:shd w:val="clear" w:color="000000" w:fill="BFBFBF"/>
            <w:vAlign w:val="center"/>
            <w:hideMark/>
          </w:tcPr>
          <w:p w14:paraId="58908A94"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ALÍQUOTA ROYALTIES</w:t>
            </w:r>
          </w:p>
        </w:tc>
        <w:tc>
          <w:tcPr>
            <w:tcW w:w="709" w:type="dxa"/>
            <w:tcBorders>
              <w:top w:val="single" w:sz="4" w:space="0" w:color="auto"/>
              <w:left w:val="nil"/>
              <w:bottom w:val="single" w:sz="4" w:space="0" w:color="auto"/>
              <w:right w:val="single" w:sz="4" w:space="0" w:color="auto"/>
            </w:tcBorders>
            <w:shd w:val="clear" w:color="000000" w:fill="BFBFBF"/>
            <w:vAlign w:val="center"/>
            <w:hideMark/>
          </w:tcPr>
          <w:p w14:paraId="3C213D03"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TAXA RETENÇÃO  (R$/Km²/ano)</w:t>
            </w:r>
            <w:r w:rsidRPr="007E3ACC">
              <w:rPr>
                <w:rFonts w:ascii="Arial" w:eastAsia="Times New Roman" w:hAnsi="Arial" w:cs="Arial"/>
                <w:b/>
                <w:bCs/>
                <w:sz w:val="14"/>
                <w:szCs w:val="14"/>
                <w:lang w:eastAsia="pt-BR"/>
                <w14:ligatures w14:val="none"/>
              </w:rPr>
              <w:br/>
              <w:t>(2)</w:t>
            </w:r>
          </w:p>
        </w:tc>
        <w:tc>
          <w:tcPr>
            <w:tcW w:w="850" w:type="dxa"/>
            <w:tcBorders>
              <w:top w:val="single" w:sz="4" w:space="0" w:color="auto"/>
              <w:left w:val="nil"/>
              <w:bottom w:val="single" w:sz="4" w:space="0" w:color="auto"/>
              <w:right w:val="single" w:sz="4" w:space="0" w:color="auto"/>
            </w:tcBorders>
            <w:shd w:val="clear" w:color="000000" w:fill="BFBFBF"/>
            <w:vAlign w:val="center"/>
            <w:hideMark/>
          </w:tcPr>
          <w:p w14:paraId="622E6F7C"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PERCENTUAL PARA PAGAMENTO AOS PROPRIETÁRIOS DE TERRA</w:t>
            </w:r>
          </w:p>
        </w:tc>
        <w:tc>
          <w:tcPr>
            <w:tcW w:w="1276" w:type="dxa"/>
            <w:tcBorders>
              <w:top w:val="single" w:sz="4" w:space="0" w:color="auto"/>
              <w:left w:val="nil"/>
              <w:bottom w:val="single" w:sz="4" w:space="0" w:color="auto"/>
              <w:right w:val="single" w:sz="4" w:space="0" w:color="auto"/>
            </w:tcBorders>
            <w:shd w:val="clear" w:color="000000" w:fill="BFBFBF"/>
            <w:vAlign w:val="center"/>
            <w:hideMark/>
          </w:tcPr>
          <w:p w14:paraId="2A77C842" w14:textId="77777777" w:rsidR="007E3ACC" w:rsidRPr="007E3ACC" w:rsidRDefault="007E3ACC" w:rsidP="007E3ACC">
            <w:pPr>
              <w:spacing w:after="0" w:line="240" w:lineRule="auto"/>
              <w:jc w:val="center"/>
              <w:rPr>
                <w:rFonts w:ascii="Arial" w:eastAsia="Times New Roman" w:hAnsi="Arial" w:cs="Arial"/>
                <w:b/>
                <w:bCs/>
                <w:color w:val="000000"/>
                <w:sz w:val="14"/>
                <w:szCs w:val="14"/>
                <w:lang w:eastAsia="pt-BR"/>
                <w14:ligatures w14:val="none"/>
              </w:rPr>
            </w:pPr>
            <w:r w:rsidRPr="007E3ACC">
              <w:rPr>
                <w:rFonts w:ascii="Arial" w:eastAsia="Times New Roman" w:hAnsi="Arial" w:cs="Arial"/>
                <w:b/>
                <w:bCs/>
                <w:color w:val="000000"/>
                <w:sz w:val="14"/>
                <w:szCs w:val="14"/>
                <w:lang w:eastAsia="pt-BR"/>
                <w14:ligatures w14:val="none"/>
              </w:rPr>
              <w:t>PTI (ESCRIÇÃO)</w:t>
            </w:r>
          </w:p>
        </w:tc>
        <w:tc>
          <w:tcPr>
            <w:tcW w:w="850" w:type="dxa"/>
            <w:tcBorders>
              <w:top w:val="single" w:sz="4" w:space="0" w:color="auto"/>
              <w:left w:val="nil"/>
              <w:bottom w:val="single" w:sz="4" w:space="0" w:color="auto"/>
              <w:right w:val="single" w:sz="4" w:space="0" w:color="auto"/>
            </w:tcBorders>
            <w:shd w:val="clear" w:color="000000" w:fill="BFBFBF"/>
            <w:vAlign w:val="center"/>
            <w:hideMark/>
          </w:tcPr>
          <w:p w14:paraId="504A4825" w14:textId="3ECCAFDB" w:rsidR="007E3ACC" w:rsidRPr="007E3ACC" w:rsidRDefault="007E3ACC" w:rsidP="007E3ACC">
            <w:pPr>
              <w:spacing w:after="0" w:line="240" w:lineRule="auto"/>
              <w:jc w:val="center"/>
              <w:rPr>
                <w:rFonts w:ascii="Arial" w:eastAsia="Times New Roman" w:hAnsi="Arial" w:cs="Arial"/>
                <w:b/>
                <w:bCs/>
                <w:color w:val="000000"/>
                <w:sz w:val="14"/>
                <w:szCs w:val="14"/>
                <w:lang w:eastAsia="pt-BR"/>
                <w14:ligatures w14:val="none"/>
              </w:rPr>
            </w:pPr>
            <w:r w:rsidRPr="007E3ACC">
              <w:rPr>
                <w:rFonts w:ascii="Arial" w:eastAsia="Times New Roman" w:hAnsi="Arial" w:cs="Arial"/>
                <w:b/>
                <w:bCs/>
                <w:color w:val="000000"/>
                <w:sz w:val="14"/>
                <w:szCs w:val="14"/>
                <w:lang w:eastAsia="pt-BR"/>
                <w14:ligatures w14:val="none"/>
              </w:rPr>
              <w:t>GARANTIA</w:t>
            </w:r>
            <w:r>
              <w:rPr>
                <w:rFonts w:ascii="Arial" w:eastAsia="Times New Roman" w:hAnsi="Arial" w:cs="Arial"/>
                <w:b/>
                <w:bCs/>
                <w:color w:val="000000"/>
                <w:sz w:val="14"/>
                <w:szCs w:val="14"/>
                <w:lang w:eastAsia="pt-BR"/>
                <w14:ligatures w14:val="none"/>
              </w:rPr>
              <w:t xml:space="preserve"> </w:t>
            </w:r>
            <w:r w:rsidRPr="007E3ACC">
              <w:rPr>
                <w:rFonts w:ascii="Arial" w:eastAsia="Times New Roman" w:hAnsi="Arial" w:cs="Arial"/>
                <w:b/>
                <w:bCs/>
                <w:color w:val="000000"/>
                <w:sz w:val="14"/>
                <w:szCs w:val="14"/>
                <w:lang w:eastAsia="pt-BR"/>
                <w14:ligatures w14:val="none"/>
              </w:rPr>
              <w:t>PTI (R$)</w:t>
            </w:r>
          </w:p>
        </w:tc>
        <w:tc>
          <w:tcPr>
            <w:tcW w:w="851" w:type="dxa"/>
            <w:tcBorders>
              <w:top w:val="single" w:sz="4" w:space="0" w:color="auto"/>
              <w:left w:val="nil"/>
              <w:bottom w:val="single" w:sz="4" w:space="0" w:color="auto"/>
              <w:right w:val="single" w:sz="4" w:space="0" w:color="auto"/>
            </w:tcBorders>
            <w:shd w:val="clear" w:color="000000" w:fill="BFBFBF"/>
            <w:vAlign w:val="center"/>
            <w:hideMark/>
          </w:tcPr>
          <w:p w14:paraId="4CBE87CF" w14:textId="77777777" w:rsidR="007E3ACC" w:rsidRPr="007E3ACC" w:rsidRDefault="007E3ACC" w:rsidP="007E3ACC">
            <w:pPr>
              <w:spacing w:after="0" w:line="240" w:lineRule="auto"/>
              <w:jc w:val="center"/>
              <w:rPr>
                <w:rFonts w:ascii="Arial" w:eastAsia="Times New Roman" w:hAnsi="Arial" w:cs="Arial"/>
                <w:b/>
                <w:bCs/>
                <w:color w:val="000000"/>
                <w:sz w:val="14"/>
                <w:szCs w:val="14"/>
                <w:lang w:eastAsia="pt-BR"/>
                <w14:ligatures w14:val="none"/>
              </w:rPr>
            </w:pPr>
            <w:r w:rsidRPr="007E3ACC">
              <w:rPr>
                <w:rFonts w:ascii="Arial" w:eastAsia="Times New Roman" w:hAnsi="Arial" w:cs="Arial"/>
                <w:b/>
                <w:bCs/>
                <w:color w:val="000000"/>
                <w:sz w:val="14"/>
                <w:szCs w:val="14"/>
                <w:lang w:eastAsia="pt-BR"/>
                <w14:ligatures w14:val="none"/>
              </w:rPr>
              <w:t>POÇOS SELECIONADOS</w:t>
            </w:r>
          </w:p>
        </w:tc>
        <w:tc>
          <w:tcPr>
            <w:tcW w:w="709" w:type="dxa"/>
            <w:tcBorders>
              <w:top w:val="single" w:sz="4" w:space="0" w:color="auto"/>
              <w:left w:val="nil"/>
              <w:bottom w:val="single" w:sz="4" w:space="0" w:color="auto"/>
              <w:right w:val="single" w:sz="4" w:space="0" w:color="auto"/>
            </w:tcBorders>
            <w:shd w:val="clear" w:color="000000" w:fill="BFBFBF"/>
            <w:vAlign w:val="center"/>
            <w:hideMark/>
          </w:tcPr>
          <w:p w14:paraId="446CFE45" w14:textId="77777777" w:rsidR="007E3ACC" w:rsidRPr="007E3ACC" w:rsidRDefault="007E3ACC" w:rsidP="007E3ACC">
            <w:pPr>
              <w:spacing w:after="0" w:line="240" w:lineRule="auto"/>
              <w:jc w:val="center"/>
              <w:rPr>
                <w:rFonts w:ascii="Arial" w:eastAsia="Times New Roman" w:hAnsi="Arial" w:cs="Arial"/>
                <w:b/>
                <w:bCs/>
                <w:color w:val="000000"/>
                <w:sz w:val="14"/>
                <w:szCs w:val="14"/>
                <w:lang w:eastAsia="pt-BR"/>
                <w14:ligatures w14:val="none"/>
              </w:rPr>
            </w:pPr>
            <w:r w:rsidRPr="007E3ACC">
              <w:rPr>
                <w:rFonts w:ascii="Arial" w:eastAsia="Times New Roman" w:hAnsi="Arial" w:cs="Arial"/>
                <w:b/>
                <w:bCs/>
                <w:color w:val="000000"/>
                <w:sz w:val="14"/>
                <w:szCs w:val="14"/>
                <w:lang w:eastAsia="pt-BR"/>
                <w14:ligatures w14:val="none"/>
              </w:rPr>
              <w:t>DURAÇÃO DA FASE DE REABILITAÇÃO</w:t>
            </w:r>
          </w:p>
        </w:tc>
        <w:tc>
          <w:tcPr>
            <w:tcW w:w="992" w:type="dxa"/>
            <w:tcBorders>
              <w:top w:val="single" w:sz="4" w:space="0" w:color="auto"/>
              <w:left w:val="nil"/>
              <w:bottom w:val="single" w:sz="4" w:space="0" w:color="auto"/>
              <w:right w:val="single" w:sz="4" w:space="0" w:color="auto"/>
            </w:tcBorders>
            <w:shd w:val="clear" w:color="000000" w:fill="BFBFBF"/>
            <w:vAlign w:val="center"/>
            <w:hideMark/>
          </w:tcPr>
          <w:p w14:paraId="24637064" w14:textId="0836B85C" w:rsidR="007E3ACC" w:rsidRPr="007E3ACC" w:rsidRDefault="007E3ACC" w:rsidP="007E3ACC">
            <w:pPr>
              <w:spacing w:after="0" w:line="240" w:lineRule="auto"/>
              <w:jc w:val="center"/>
              <w:rPr>
                <w:rFonts w:ascii="Arial" w:eastAsia="Times New Roman" w:hAnsi="Arial" w:cs="Arial"/>
                <w:b/>
                <w:bCs/>
                <w:color w:val="000000"/>
                <w:sz w:val="14"/>
                <w:szCs w:val="14"/>
                <w:lang w:eastAsia="pt-BR"/>
                <w14:ligatures w14:val="none"/>
              </w:rPr>
            </w:pPr>
            <w:r w:rsidRPr="007E3ACC">
              <w:rPr>
                <w:rFonts w:ascii="Arial" w:eastAsia="Times New Roman" w:hAnsi="Arial" w:cs="Arial"/>
                <w:b/>
                <w:bCs/>
                <w:color w:val="000000"/>
                <w:sz w:val="14"/>
                <w:szCs w:val="14"/>
                <w:lang w:eastAsia="pt-BR"/>
                <w14:ligatures w14:val="none"/>
              </w:rPr>
              <w:t>VALIDADE MANIFESTAÇÃO CONJUNTA MME/MMA (</w:t>
            </w:r>
            <w:r w:rsidR="0023772A">
              <w:rPr>
                <w:rFonts w:ascii="Arial" w:eastAsia="Times New Roman" w:hAnsi="Arial" w:cs="Arial"/>
                <w:b/>
                <w:bCs/>
                <w:color w:val="000000"/>
                <w:sz w:val="14"/>
                <w:szCs w:val="14"/>
                <w:lang w:eastAsia="pt-BR"/>
                <w14:ligatures w14:val="none"/>
              </w:rPr>
              <w:t>3</w:t>
            </w:r>
            <w:r w:rsidRPr="007E3ACC">
              <w:rPr>
                <w:rFonts w:ascii="Arial" w:eastAsia="Times New Roman" w:hAnsi="Arial" w:cs="Arial"/>
                <w:b/>
                <w:bCs/>
                <w:color w:val="000000"/>
                <w:sz w:val="14"/>
                <w:szCs w:val="14"/>
                <w:lang w:eastAsia="pt-BR"/>
                <w14:ligatures w14:val="none"/>
              </w:rPr>
              <w:t>)</w:t>
            </w:r>
          </w:p>
        </w:tc>
        <w:tc>
          <w:tcPr>
            <w:tcW w:w="850" w:type="dxa"/>
            <w:tcBorders>
              <w:top w:val="single" w:sz="4" w:space="0" w:color="auto"/>
              <w:left w:val="nil"/>
              <w:bottom w:val="single" w:sz="4" w:space="0" w:color="auto"/>
              <w:right w:val="single" w:sz="4" w:space="0" w:color="auto"/>
            </w:tcBorders>
            <w:shd w:val="clear" w:color="000000" w:fill="BFBFBF"/>
            <w:vAlign w:val="center"/>
            <w:hideMark/>
          </w:tcPr>
          <w:p w14:paraId="15DB5F35" w14:textId="67726F58" w:rsidR="007E3ACC" w:rsidRPr="007E3ACC" w:rsidRDefault="007E3ACC" w:rsidP="007E3ACC">
            <w:pPr>
              <w:spacing w:after="0" w:line="240" w:lineRule="auto"/>
              <w:jc w:val="center"/>
              <w:rPr>
                <w:rFonts w:ascii="Arial" w:eastAsia="Times New Roman" w:hAnsi="Arial" w:cs="Arial"/>
                <w:b/>
                <w:bCs/>
                <w:color w:val="000000"/>
                <w:sz w:val="14"/>
                <w:szCs w:val="14"/>
                <w:lang w:eastAsia="pt-BR"/>
                <w14:ligatures w14:val="none"/>
              </w:rPr>
            </w:pPr>
            <w:r w:rsidRPr="007E3ACC">
              <w:rPr>
                <w:rFonts w:ascii="Arial" w:eastAsia="Times New Roman" w:hAnsi="Arial" w:cs="Arial"/>
                <w:b/>
                <w:bCs/>
                <w:color w:val="000000"/>
                <w:sz w:val="14"/>
                <w:szCs w:val="14"/>
                <w:lang w:eastAsia="pt-BR"/>
                <w14:ligatures w14:val="none"/>
              </w:rPr>
              <w:t>SITUAÇÃO DA ÁREA (</w:t>
            </w:r>
            <w:r w:rsidR="0023772A">
              <w:rPr>
                <w:rFonts w:ascii="Arial" w:eastAsia="Times New Roman" w:hAnsi="Arial" w:cs="Arial"/>
                <w:b/>
                <w:bCs/>
                <w:color w:val="000000"/>
                <w:sz w:val="14"/>
                <w:szCs w:val="14"/>
                <w:lang w:eastAsia="pt-BR"/>
                <w14:ligatures w14:val="none"/>
              </w:rPr>
              <w:t>4</w:t>
            </w:r>
            <w:r w:rsidRPr="007E3ACC">
              <w:rPr>
                <w:rFonts w:ascii="Arial" w:eastAsia="Times New Roman" w:hAnsi="Arial" w:cs="Arial"/>
                <w:b/>
                <w:bCs/>
                <w:color w:val="000000"/>
                <w:sz w:val="14"/>
                <w:szCs w:val="14"/>
                <w:lang w:eastAsia="pt-BR"/>
                <w14:ligatures w14:val="none"/>
              </w:rPr>
              <w:t>)</w:t>
            </w:r>
          </w:p>
        </w:tc>
      </w:tr>
      <w:tr w:rsidR="00F66D04" w:rsidRPr="007E3ACC" w14:paraId="68A6444A" w14:textId="77777777" w:rsidTr="00F66D04">
        <w:trPr>
          <w:trHeight w:val="900"/>
        </w:trPr>
        <w:tc>
          <w:tcPr>
            <w:tcW w:w="475" w:type="dxa"/>
            <w:tcBorders>
              <w:top w:val="nil"/>
              <w:left w:val="single" w:sz="4" w:space="0" w:color="auto"/>
              <w:bottom w:val="single" w:sz="4" w:space="0" w:color="auto"/>
              <w:right w:val="single" w:sz="4" w:space="0" w:color="auto"/>
            </w:tcBorders>
            <w:noWrap/>
            <w:vAlign w:val="center"/>
            <w:hideMark/>
          </w:tcPr>
          <w:p w14:paraId="034C8C7F"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w:t>
            </w:r>
          </w:p>
        </w:tc>
        <w:tc>
          <w:tcPr>
            <w:tcW w:w="801" w:type="dxa"/>
            <w:tcBorders>
              <w:top w:val="nil"/>
              <w:left w:val="nil"/>
              <w:bottom w:val="single" w:sz="4" w:space="0" w:color="auto"/>
              <w:right w:val="single" w:sz="4" w:space="0" w:color="auto"/>
            </w:tcBorders>
            <w:vAlign w:val="center"/>
            <w:hideMark/>
          </w:tcPr>
          <w:p w14:paraId="2AB68901"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Potiguar</w:t>
            </w:r>
          </w:p>
        </w:tc>
        <w:tc>
          <w:tcPr>
            <w:tcW w:w="851" w:type="dxa"/>
            <w:tcBorders>
              <w:top w:val="nil"/>
              <w:left w:val="nil"/>
              <w:bottom w:val="single" w:sz="4" w:space="0" w:color="auto"/>
              <w:right w:val="single" w:sz="4" w:space="0" w:color="auto"/>
            </w:tcBorders>
            <w:vAlign w:val="center"/>
            <w:hideMark/>
          </w:tcPr>
          <w:p w14:paraId="37B2ACEE" w14:textId="17E97C11"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GRAÚNA</w:t>
            </w:r>
          </w:p>
        </w:tc>
        <w:tc>
          <w:tcPr>
            <w:tcW w:w="708" w:type="dxa"/>
            <w:tcBorders>
              <w:top w:val="nil"/>
              <w:left w:val="nil"/>
              <w:bottom w:val="single" w:sz="4" w:space="0" w:color="auto"/>
              <w:right w:val="single" w:sz="4" w:space="0" w:color="auto"/>
            </w:tcBorders>
            <w:vAlign w:val="center"/>
            <w:hideMark/>
          </w:tcPr>
          <w:p w14:paraId="5CA0EE7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6,236</w:t>
            </w:r>
          </w:p>
        </w:tc>
        <w:tc>
          <w:tcPr>
            <w:tcW w:w="851" w:type="dxa"/>
            <w:tcBorders>
              <w:top w:val="nil"/>
              <w:left w:val="nil"/>
              <w:bottom w:val="single" w:sz="4" w:space="0" w:color="auto"/>
              <w:right w:val="single" w:sz="4" w:space="0" w:color="auto"/>
            </w:tcBorders>
            <w:vAlign w:val="center"/>
            <w:hideMark/>
          </w:tcPr>
          <w:p w14:paraId="24E93A6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SPOT-T4</w:t>
            </w:r>
          </w:p>
        </w:tc>
        <w:tc>
          <w:tcPr>
            <w:tcW w:w="850" w:type="dxa"/>
            <w:tcBorders>
              <w:top w:val="nil"/>
              <w:left w:val="nil"/>
              <w:bottom w:val="single" w:sz="4" w:space="0" w:color="auto"/>
              <w:right w:val="single" w:sz="4" w:space="0" w:color="auto"/>
            </w:tcBorders>
            <w:noWrap/>
            <w:vAlign w:val="center"/>
            <w:hideMark/>
          </w:tcPr>
          <w:p w14:paraId="2273305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ERRA</w:t>
            </w:r>
          </w:p>
        </w:tc>
        <w:tc>
          <w:tcPr>
            <w:tcW w:w="851" w:type="dxa"/>
            <w:tcBorders>
              <w:top w:val="nil"/>
              <w:left w:val="nil"/>
              <w:bottom w:val="single" w:sz="4" w:space="0" w:color="auto"/>
              <w:right w:val="single" w:sz="4" w:space="0" w:color="auto"/>
            </w:tcBorders>
            <w:vAlign w:val="center"/>
            <w:hideMark/>
          </w:tcPr>
          <w:p w14:paraId="3812D4D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ACUMULAÇÕES MARGINAIS</w:t>
            </w:r>
          </w:p>
        </w:tc>
        <w:tc>
          <w:tcPr>
            <w:tcW w:w="709" w:type="dxa"/>
            <w:tcBorders>
              <w:top w:val="nil"/>
              <w:left w:val="nil"/>
              <w:bottom w:val="single" w:sz="4" w:space="0" w:color="auto"/>
              <w:right w:val="single" w:sz="4" w:space="0" w:color="auto"/>
            </w:tcBorders>
            <w:shd w:val="clear" w:color="000000" w:fill="FFFFFF"/>
            <w:noWrap/>
            <w:vAlign w:val="center"/>
            <w:hideMark/>
          </w:tcPr>
          <w:p w14:paraId="457C4EB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w:t>
            </w:r>
          </w:p>
        </w:tc>
        <w:tc>
          <w:tcPr>
            <w:tcW w:w="850" w:type="dxa"/>
            <w:tcBorders>
              <w:top w:val="nil"/>
              <w:left w:val="nil"/>
              <w:bottom w:val="single" w:sz="4" w:space="0" w:color="auto"/>
              <w:right w:val="single" w:sz="4" w:space="0" w:color="auto"/>
            </w:tcBorders>
            <w:noWrap/>
            <w:vAlign w:val="center"/>
            <w:hideMark/>
          </w:tcPr>
          <w:p w14:paraId="4CE5948E"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0.000,00</w:t>
            </w:r>
          </w:p>
        </w:tc>
        <w:tc>
          <w:tcPr>
            <w:tcW w:w="851" w:type="dxa"/>
            <w:tcBorders>
              <w:top w:val="nil"/>
              <w:left w:val="nil"/>
              <w:bottom w:val="single" w:sz="4" w:space="0" w:color="auto"/>
              <w:right w:val="single" w:sz="4" w:space="0" w:color="auto"/>
            </w:tcBorders>
            <w:noWrap/>
            <w:vAlign w:val="center"/>
            <w:hideMark/>
          </w:tcPr>
          <w:p w14:paraId="1E80FB02"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89.000,00</w:t>
            </w:r>
          </w:p>
        </w:tc>
        <w:tc>
          <w:tcPr>
            <w:tcW w:w="992" w:type="dxa"/>
            <w:tcBorders>
              <w:top w:val="nil"/>
              <w:left w:val="nil"/>
              <w:bottom w:val="single" w:sz="4" w:space="0" w:color="auto"/>
              <w:right w:val="single" w:sz="4" w:space="0" w:color="auto"/>
            </w:tcBorders>
            <w:noWrap/>
            <w:vAlign w:val="center"/>
            <w:hideMark/>
          </w:tcPr>
          <w:p w14:paraId="552A3306"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500.000,00</w:t>
            </w:r>
          </w:p>
        </w:tc>
        <w:tc>
          <w:tcPr>
            <w:tcW w:w="567" w:type="dxa"/>
            <w:tcBorders>
              <w:top w:val="nil"/>
              <w:left w:val="nil"/>
              <w:bottom w:val="single" w:sz="4" w:space="0" w:color="auto"/>
              <w:right w:val="single" w:sz="4" w:space="0" w:color="auto"/>
            </w:tcBorders>
            <w:noWrap/>
            <w:vAlign w:val="center"/>
            <w:hideMark/>
          </w:tcPr>
          <w:p w14:paraId="4EF448F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5%</w:t>
            </w:r>
          </w:p>
        </w:tc>
        <w:tc>
          <w:tcPr>
            <w:tcW w:w="709" w:type="dxa"/>
            <w:tcBorders>
              <w:top w:val="nil"/>
              <w:left w:val="nil"/>
              <w:bottom w:val="single" w:sz="4" w:space="0" w:color="auto"/>
              <w:right w:val="single" w:sz="4" w:space="0" w:color="auto"/>
            </w:tcBorders>
            <w:noWrap/>
            <w:vAlign w:val="center"/>
            <w:hideMark/>
          </w:tcPr>
          <w:p w14:paraId="0CA01921"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81</w:t>
            </w:r>
          </w:p>
        </w:tc>
        <w:tc>
          <w:tcPr>
            <w:tcW w:w="850" w:type="dxa"/>
            <w:tcBorders>
              <w:top w:val="nil"/>
              <w:left w:val="nil"/>
              <w:bottom w:val="single" w:sz="4" w:space="0" w:color="auto"/>
              <w:right w:val="single" w:sz="4" w:space="0" w:color="auto"/>
            </w:tcBorders>
            <w:noWrap/>
            <w:vAlign w:val="center"/>
            <w:hideMark/>
          </w:tcPr>
          <w:p w14:paraId="74F0C1F4"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5%</w:t>
            </w:r>
          </w:p>
        </w:tc>
        <w:tc>
          <w:tcPr>
            <w:tcW w:w="1276" w:type="dxa"/>
            <w:tcBorders>
              <w:top w:val="nil"/>
              <w:left w:val="nil"/>
              <w:bottom w:val="single" w:sz="4" w:space="0" w:color="auto"/>
              <w:right w:val="single" w:sz="4" w:space="0" w:color="auto"/>
            </w:tcBorders>
            <w:vAlign w:val="center"/>
            <w:hideMark/>
          </w:tcPr>
          <w:p w14:paraId="534DABF8"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1 Reentrada em poço visando a reabilitação da produção e</w:t>
            </w:r>
            <w:r w:rsidRPr="007E3ACC">
              <w:rPr>
                <w:rFonts w:ascii="Arial" w:eastAsia="Times New Roman" w:hAnsi="Arial" w:cs="Arial"/>
                <w:color w:val="000000"/>
                <w:sz w:val="14"/>
                <w:szCs w:val="14"/>
                <w:lang w:eastAsia="pt-BR"/>
                <w14:ligatures w14:val="none"/>
              </w:rPr>
              <w:br/>
              <w:t>01 teste de formação.</w:t>
            </w:r>
          </w:p>
        </w:tc>
        <w:tc>
          <w:tcPr>
            <w:tcW w:w="850" w:type="dxa"/>
            <w:tcBorders>
              <w:top w:val="nil"/>
              <w:left w:val="nil"/>
              <w:bottom w:val="single" w:sz="4" w:space="0" w:color="auto"/>
              <w:right w:val="single" w:sz="4" w:space="0" w:color="auto"/>
            </w:tcBorders>
            <w:noWrap/>
            <w:vAlign w:val="center"/>
            <w:hideMark/>
          </w:tcPr>
          <w:p w14:paraId="65CB2C86"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50.000,00</w:t>
            </w:r>
          </w:p>
        </w:tc>
        <w:tc>
          <w:tcPr>
            <w:tcW w:w="851" w:type="dxa"/>
            <w:tcBorders>
              <w:top w:val="nil"/>
              <w:left w:val="nil"/>
              <w:bottom w:val="single" w:sz="4" w:space="0" w:color="auto"/>
              <w:right w:val="single" w:sz="4" w:space="0" w:color="auto"/>
            </w:tcBorders>
            <w:vAlign w:val="center"/>
            <w:hideMark/>
          </w:tcPr>
          <w:p w14:paraId="3E77EBF1"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 xml:space="preserve">1-POTI-0002-RN </w:t>
            </w:r>
          </w:p>
        </w:tc>
        <w:tc>
          <w:tcPr>
            <w:tcW w:w="709" w:type="dxa"/>
            <w:tcBorders>
              <w:top w:val="nil"/>
              <w:left w:val="nil"/>
              <w:bottom w:val="single" w:sz="4" w:space="0" w:color="auto"/>
              <w:right w:val="single" w:sz="4" w:space="0" w:color="auto"/>
            </w:tcBorders>
            <w:noWrap/>
            <w:vAlign w:val="center"/>
            <w:hideMark/>
          </w:tcPr>
          <w:p w14:paraId="19A35F8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3 anos</w:t>
            </w:r>
          </w:p>
        </w:tc>
        <w:tc>
          <w:tcPr>
            <w:tcW w:w="992" w:type="dxa"/>
            <w:tcBorders>
              <w:top w:val="nil"/>
              <w:left w:val="nil"/>
              <w:bottom w:val="single" w:sz="4" w:space="0" w:color="auto"/>
              <w:right w:val="single" w:sz="4" w:space="0" w:color="auto"/>
            </w:tcBorders>
            <w:noWrap/>
            <w:vAlign w:val="center"/>
            <w:hideMark/>
          </w:tcPr>
          <w:p w14:paraId="2B94BC3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28/11/2029</w:t>
            </w:r>
          </w:p>
        </w:tc>
        <w:tc>
          <w:tcPr>
            <w:tcW w:w="850" w:type="dxa"/>
            <w:tcBorders>
              <w:top w:val="nil"/>
              <w:left w:val="nil"/>
              <w:bottom w:val="single" w:sz="4" w:space="0" w:color="auto"/>
              <w:right w:val="single" w:sz="4" w:space="0" w:color="auto"/>
            </w:tcBorders>
            <w:vAlign w:val="center"/>
            <w:hideMark/>
          </w:tcPr>
          <w:p w14:paraId="0405AC0E"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isponível para oferta</w:t>
            </w:r>
          </w:p>
        </w:tc>
      </w:tr>
      <w:tr w:rsidR="00F66D04" w:rsidRPr="007E3ACC" w14:paraId="0C8AD069" w14:textId="77777777" w:rsidTr="00F66D04">
        <w:trPr>
          <w:trHeight w:val="900"/>
        </w:trPr>
        <w:tc>
          <w:tcPr>
            <w:tcW w:w="475" w:type="dxa"/>
            <w:tcBorders>
              <w:top w:val="nil"/>
              <w:left w:val="single" w:sz="4" w:space="0" w:color="auto"/>
              <w:bottom w:val="single" w:sz="4" w:space="0" w:color="auto"/>
              <w:right w:val="single" w:sz="4" w:space="0" w:color="auto"/>
            </w:tcBorders>
            <w:noWrap/>
            <w:vAlign w:val="center"/>
            <w:hideMark/>
          </w:tcPr>
          <w:p w14:paraId="4D96B55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2</w:t>
            </w:r>
          </w:p>
        </w:tc>
        <w:tc>
          <w:tcPr>
            <w:tcW w:w="801" w:type="dxa"/>
            <w:tcBorders>
              <w:top w:val="nil"/>
              <w:left w:val="nil"/>
              <w:bottom w:val="single" w:sz="4" w:space="0" w:color="auto"/>
              <w:right w:val="single" w:sz="4" w:space="0" w:color="auto"/>
            </w:tcBorders>
            <w:vAlign w:val="center"/>
            <w:hideMark/>
          </w:tcPr>
          <w:p w14:paraId="29B8422C"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ucano Sul</w:t>
            </w:r>
          </w:p>
        </w:tc>
        <w:tc>
          <w:tcPr>
            <w:tcW w:w="851" w:type="dxa"/>
            <w:tcBorders>
              <w:top w:val="nil"/>
              <w:left w:val="nil"/>
              <w:bottom w:val="single" w:sz="4" w:space="0" w:color="auto"/>
              <w:right w:val="single" w:sz="4" w:space="0" w:color="auto"/>
            </w:tcBorders>
            <w:vAlign w:val="center"/>
            <w:hideMark/>
          </w:tcPr>
          <w:p w14:paraId="1CCF4ADC" w14:textId="4BFC6F53"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LAGOA BRANCA</w:t>
            </w:r>
          </w:p>
        </w:tc>
        <w:tc>
          <w:tcPr>
            <w:tcW w:w="708" w:type="dxa"/>
            <w:tcBorders>
              <w:top w:val="nil"/>
              <w:left w:val="nil"/>
              <w:bottom w:val="single" w:sz="4" w:space="0" w:color="auto"/>
              <w:right w:val="single" w:sz="4" w:space="0" w:color="auto"/>
            </w:tcBorders>
            <w:vAlign w:val="center"/>
            <w:hideMark/>
          </w:tcPr>
          <w:p w14:paraId="5777883A"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332</w:t>
            </w:r>
          </w:p>
        </w:tc>
        <w:tc>
          <w:tcPr>
            <w:tcW w:w="851" w:type="dxa"/>
            <w:tcBorders>
              <w:top w:val="nil"/>
              <w:left w:val="nil"/>
              <w:bottom w:val="single" w:sz="4" w:space="0" w:color="auto"/>
              <w:right w:val="single" w:sz="4" w:space="0" w:color="auto"/>
            </w:tcBorders>
            <w:vAlign w:val="center"/>
            <w:hideMark/>
          </w:tcPr>
          <w:p w14:paraId="1FB1FCA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STUC-S</w:t>
            </w:r>
          </w:p>
        </w:tc>
        <w:tc>
          <w:tcPr>
            <w:tcW w:w="850" w:type="dxa"/>
            <w:tcBorders>
              <w:top w:val="nil"/>
              <w:left w:val="nil"/>
              <w:bottom w:val="single" w:sz="4" w:space="0" w:color="auto"/>
              <w:right w:val="single" w:sz="4" w:space="0" w:color="auto"/>
            </w:tcBorders>
            <w:noWrap/>
            <w:vAlign w:val="center"/>
            <w:hideMark/>
          </w:tcPr>
          <w:p w14:paraId="0A365582"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ERRA</w:t>
            </w:r>
          </w:p>
        </w:tc>
        <w:tc>
          <w:tcPr>
            <w:tcW w:w="851" w:type="dxa"/>
            <w:tcBorders>
              <w:top w:val="nil"/>
              <w:left w:val="nil"/>
              <w:bottom w:val="single" w:sz="4" w:space="0" w:color="auto"/>
              <w:right w:val="single" w:sz="4" w:space="0" w:color="auto"/>
            </w:tcBorders>
            <w:vAlign w:val="center"/>
            <w:hideMark/>
          </w:tcPr>
          <w:p w14:paraId="617B109A"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ACUMULAÇÕES MARGINAIS</w:t>
            </w:r>
          </w:p>
        </w:tc>
        <w:tc>
          <w:tcPr>
            <w:tcW w:w="709" w:type="dxa"/>
            <w:tcBorders>
              <w:top w:val="nil"/>
              <w:left w:val="nil"/>
              <w:bottom w:val="single" w:sz="4" w:space="0" w:color="auto"/>
              <w:right w:val="single" w:sz="4" w:space="0" w:color="auto"/>
            </w:tcBorders>
            <w:shd w:val="clear" w:color="000000" w:fill="FFFFFF"/>
            <w:noWrap/>
            <w:vAlign w:val="center"/>
            <w:hideMark/>
          </w:tcPr>
          <w:p w14:paraId="4938BC83"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w:t>
            </w:r>
          </w:p>
        </w:tc>
        <w:tc>
          <w:tcPr>
            <w:tcW w:w="850" w:type="dxa"/>
            <w:tcBorders>
              <w:top w:val="nil"/>
              <w:left w:val="nil"/>
              <w:bottom w:val="single" w:sz="4" w:space="0" w:color="auto"/>
              <w:right w:val="single" w:sz="4" w:space="0" w:color="auto"/>
            </w:tcBorders>
            <w:noWrap/>
            <w:vAlign w:val="center"/>
            <w:hideMark/>
          </w:tcPr>
          <w:p w14:paraId="20A4BBE4"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0.000,00</w:t>
            </w:r>
          </w:p>
        </w:tc>
        <w:tc>
          <w:tcPr>
            <w:tcW w:w="851" w:type="dxa"/>
            <w:tcBorders>
              <w:top w:val="nil"/>
              <w:left w:val="nil"/>
              <w:bottom w:val="single" w:sz="4" w:space="0" w:color="auto"/>
              <w:right w:val="single" w:sz="4" w:space="0" w:color="auto"/>
            </w:tcBorders>
            <w:noWrap/>
            <w:vAlign w:val="center"/>
            <w:hideMark/>
          </w:tcPr>
          <w:p w14:paraId="6AC8EC8C"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63.000,00</w:t>
            </w:r>
          </w:p>
        </w:tc>
        <w:tc>
          <w:tcPr>
            <w:tcW w:w="992" w:type="dxa"/>
            <w:tcBorders>
              <w:top w:val="nil"/>
              <w:left w:val="nil"/>
              <w:bottom w:val="single" w:sz="4" w:space="0" w:color="auto"/>
              <w:right w:val="single" w:sz="4" w:space="0" w:color="auto"/>
            </w:tcBorders>
            <w:noWrap/>
            <w:vAlign w:val="center"/>
            <w:hideMark/>
          </w:tcPr>
          <w:p w14:paraId="3927A514"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500.000,00</w:t>
            </w:r>
          </w:p>
        </w:tc>
        <w:tc>
          <w:tcPr>
            <w:tcW w:w="567" w:type="dxa"/>
            <w:tcBorders>
              <w:top w:val="nil"/>
              <w:left w:val="nil"/>
              <w:bottom w:val="single" w:sz="4" w:space="0" w:color="auto"/>
              <w:right w:val="single" w:sz="4" w:space="0" w:color="auto"/>
            </w:tcBorders>
            <w:noWrap/>
            <w:vAlign w:val="center"/>
            <w:hideMark/>
          </w:tcPr>
          <w:p w14:paraId="40F4D19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5%</w:t>
            </w:r>
          </w:p>
        </w:tc>
        <w:tc>
          <w:tcPr>
            <w:tcW w:w="709" w:type="dxa"/>
            <w:tcBorders>
              <w:top w:val="nil"/>
              <w:left w:val="nil"/>
              <w:bottom w:val="single" w:sz="4" w:space="0" w:color="auto"/>
              <w:right w:val="single" w:sz="4" w:space="0" w:color="auto"/>
            </w:tcBorders>
            <w:noWrap/>
            <w:vAlign w:val="center"/>
            <w:hideMark/>
          </w:tcPr>
          <w:p w14:paraId="0B19B28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81</w:t>
            </w:r>
          </w:p>
        </w:tc>
        <w:tc>
          <w:tcPr>
            <w:tcW w:w="850" w:type="dxa"/>
            <w:tcBorders>
              <w:top w:val="nil"/>
              <w:left w:val="nil"/>
              <w:bottom w:val="single" w:sz="4" w:space="0" w:color="auto"/>
              <w:right w:val="single" w:sz="4" w:space="0" w:color="auto"/>
            </w:tcBorders>
            <w:noWrap/>
            <w:vAlign w:val="center"/>
            <w:hideMark/>
          </w:tcPr>
          <w:p w14:paraId="73E38823"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5%</w:t>
            </w:r>
          </w:p>
        </w:tc>
        <w:tc>
          <w:tcPr>
            <w:tcW w:w="1276" w:type="dxa"/>
            <w:tcBorders>
              <w:top w:val="nil"/>
              <w:left w:val="nil"/>
              <w:bottom w:val="single" w:sz="4" w:space="0" w:color="auto"/>
              <w:right w:val="single" w:sz="4" w:space="0" w:color="auto"/>
            </w:tcBorders>
            <w:vAlign w:val="center"/>
            <w:hideMark/>
          </w:tcPr>
          <w:p w14:paraId="7AEA9A6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1 Reentrada em poço visando a reabilitação da produção e</w:t>
            </w:r>
            <w:r w:rsidRPr="007E3ACC">
              <w:rPr>
                <w:rFonts w:ascii="Arial" w:eastAsia="Times New Roman" w:hAnsi="Arial" w:cs="Arial"/>
                <w:color w:val="000000"/>
                <w:sz w:val="14"/>
                <w:szCs w:val="14"/>
                <w:lang w:eastAsia="pt-BR"/>
                <w14:ligatures w14:val="none"/>
              </w:rPr>
              <w:br/>
              <w:t>01 teste de formação.</w:t>
            </w:r>
          </w:p>
        </w:tc>
        <w:tc>
          <w:tcPr>
            <w:tcW w:w="850" w:type="dxa"/>
            <w:tcBorders>
              <w:top w:val="nil"/>
              <w:left w:val="nil"/>
              <w:bottom w:val="single" w:sz="4" w:space="0" w:color="auto"/>
              <w:right w:val="single" w:sz="4" w:space="0" w:color="auto"/>
            </w:tcBorders>
            <w:noWrap/>
            <w:vAlign w:val="center"/>
            <w:hideMark/>
          </w:tcPr>
          <w:p w14:paraId="15324CA5"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50.000,00</w:t>
            </w:r>
          </w:p>
        </w:tc>
        <w:tc>
          <w:tcPr>
            <w:tcW w:w="851" w:type="dxa"/>
            <w:tcBorders>
              <w:top w:val="nil"/>
              <w:left w:val="nil"/>
              <w:bottom w:val="single" w:sz="4" w:space="0" w:color="auto"/>
              <w:right w:val="single" w:sz="4" w:space="0" w:color="auto"/>
            </w:tcBorders>
            <w:vAlign w:val="center"/>
            <w:hideMark/>
          </w:tcPr>
          <w:p w14:paraId="45B306B8"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LB-0001-BA</w:t>
            </w:r>
          </w:p>
        </w:tc>
        <w:tc>
          <w:tcPr>
            <w:tcW w:w="709" w:type="dxa"/>
            <w:tcBorders>
              <w:top w:val="nil"/>
              <w:left w:val="nil"/>
              <w:bottom w:val="single" w:sz="4" w:space="0" w:color="auto"/>
              <w:right w:val="single" w:sz="4" w:space="0" w:color="auto"/>
            </w:tcBorders>
            <w:noWrap/>
            <w:vAlign w:val="center"/>
            <w:hideMark/>
          </w:tcPr>
          <w:p w14:paraId="0015A434"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3 anos</w:t>
            </w:r>
          </w:p>
        </w:tc>
        <w:tc>
          <w:tcPr>
            <w:tcW w:w="992" w:type="dxa"/>
            <w:tcBorders>
              <w:top w:val="nil"/>
              <w:left w:val="nil"/>
              <w:bottom w:val="single" w:sz="4" w:space="0" w:color="auto"/>
              <w:right w:val="single" w:sz="4" w:space="0" w:color="auto"/>
            </w:tcBorders>
            <w:noWrap/>
            <w:vAlign w:val="center"/>
            <w:hideMark/>
          </w:tcPr>
          <w:p w14:paraId="59490CD2"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7/12/2029</w:t>
            </w:r>
          </w:p>
        </w:tc>
        <w:tc>
          <w:tcPr>
            <w:tcW w:w="850" w:type="dxa"/>
            <w:tcBorders>
              <w:top w:val="nil"/>
              <w:left w:val="nil"/>
              <w:bottom w:val="single" w:sz="4" w:space="0" w:color="auto"/>
              <w:right w:val="single" w:sz="4" w:space="0" w:color="auto"/>
            </w:tcBorders>
            <w:vAlign w:val="center"/>
            <w:hideMark/>
          </w:tcPr>
          <w:p w14:paraId="627DBB64"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isponível para oferta</w:t>
            </w:r>
          </w:p>
        </w:tc>
      </w:tr>
      <w:tr w:rsidR="00F66D04" w:rsidRPr="007E3ACC" w14:paraId="4354A421" w14:textId="77777777" w:rsidTr="00F66D04">
        <w:trPr>
          <w:trHeight w:val="900"/>
        </w:trPr>
        <w:tc>
          <w:tcPr>
            <w:tcW w:w="475" w:type="dxa"/>
            <w:tcBorders>
              <w:top w:val="nil"/>
              <w:left w:val="single" w:sz="4" w:space="0" w:color="auto"/>
              <w:bottom w:val="single" w:sz="4" w:space="0" w:color="auto"/>
              <w:right w:val="single" w:sz="4" w:space="0" w:color="auto"/>
            </w:tcBorders>
            <w:noWrap/>
            <w:vAlign w:val="center"/>
            <w:hideMark/>
          </w:tcPr>
          <w:p w14:paraId="446A00E5"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3</w:t>
            </w:r>
          </w:p>
        </w:tc>
        <w:tc>
          <w:tcPr>
            <w:tcW w:w="801" w:type="dxa"/>
            <w:tcBorders>
              <w:top w:val="nil"/>
              <w:left w:val="nil"/>
              <w:bottom w:val="single" w:sz="4" w:space="0" w:color="auto"/>
              <w:right w:val="single" w:sz="4" w:space="0" w:color="auto"/>
            </w:tcBorders>
            <w:vAlign w:val="center"/>
            <w:hideMark/>
          </w:tcPr>
          <w:p w14:paraId="31B1263C"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ucano Sul</w:t>
            </w:r>
          </w:p>
        </w:tc>
        <w:tc>
          <w:tcPr>
            <w:tcW w:w="851" w:type="dxa"/>
            <w:tcBorders>
              <w:top w:val="nil"/>
              <w:left w:val="nil"/>
              <w:bottom w:val="single" w:sz="4" w:space="0" w:color="auto"/>
              <w:right w:val="single" w:sz="4" w:space="0" w:color="auto"/>
            </w:tcBorders>
            <w:vAlign w:val="center"/>
            <w:hideMark/>
          </w:tcPr>
          <w:p w14:paraId="0EC5B3B2" w14:textId="77777777" w:rsidR="009F6C41"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SEMPRE VIV</w:t>
            </w:r>
            <w:r w:rsidR="009F6C41">
              <w:rPr>
                <w:rFonts w:ascii="Arial" w:eastAsia="Times New Roman" w:hAnsi="Arial" w:cs="Arial"/>
                <w:color w:val="000000"/>
                <w:sz w:val="14"/>
                <w:szCs w:val="14"/>
                <w:lang w:eastAsia="pt-BR"/>
                <w14:ligatures w14:val="none"/>
              </w:rPr>
              <w:t>A</w:t>
            </w:r>
          </w:p>
          <w:p w14:paraId="7414ABDA" w14:textId="5A712A3F"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p>
        </w:tc>
        <w:tc>
          <w:tcPr>
            <w:tcW w:w="708" w:type="dxa"/>
            <w:tcBorders>
              <w:top w:val="nil"/>
              <w:left w:val="nil"/>
              <w:bottom w:val="single" w:sz="4" w:space="0" w:color="auto"/>
              <w:right w:val="single" w:sz="4" w:space="0" w:color="auto"/>
            </w:tcBorders>
            <w:vAlign w:val="center"/>
            <w:hideMark/>
          </w:tcPr>
          <w:p w14:paraId="5811C52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58</w:t>
            </w:r>
          </w:p>
        </w:tc>
        <w:tc>
          <w:tcPr>
            <w:tcW w:w="851" w:type="dxa"/>
            <w:tcBorders>
              <w:top w:val="nil"/>
              <w:left w:val="nil"/>
              <w:bottom w:val="single" w:sz="4" w:space="0" w:color="auto"/>
              <w:right w:val="single" w:sz="4" w:space="0" w:color="auto"/>
            </w:tcBorders>
            <w:vAlign w:val="center"/>
            <w:hideMark/>
          </w:tcPr>
          <w:p w14:paraId="3CC545D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STUC-S</w:t>
            </w:r>
          </w:p>
        </w:tc>
        <w:tc>
          <w:tcPr>
            <w:tcW w:w="850" w:type="dxa"/>
            <w:tcBorders>
              <w:top w:val="nil"/>
              <w:left w:val="nil"/>
              <w:bottom w:val="single" w:sz="4" w:space="0" w:color="auto"/>
              <w:right w:val="single" w:sz="4" w:space="0" w:color="auto"/>
            </w:tcBorders>
            <w:noWrap/>
            <w:vAlign w:val="center"/>
            <w:hideMark/>
          </w:tcPr>
          <w:p w14:paraId="7715B07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ERRA</w:t>
            </w:r>
          </w:p>
        </w:tc>
        <w:tc>
          <w:tcPr>
            <w:tcW w:w="851" w:type="dxa"/>
            <w:tcBorders>
              <w:top w:val="nil"/>
              <w:left w:val="nil"/>
              <w:bottom w:val="single" w:sz="4" w:space="0" w:color="auto"/>
              <w:right w:val="single" w:sz="4" w:space="0" w:color="auto"/>
            </w:tcBorders>
            <w:vAlign w:val="center"/>
            <w:hideMark/>
          </w:tcPr>
          <w:p w14:paraId="16205B4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ACUMULAÇÕES MARGINAIS</w:t>
            </w:r>
          </w:p>
        </w:tc>
        <w:tc>
          <w:tcPr>
            <w:tcW w:w="709" w:type="dxa"/>
            <w:tcBorders>
              <w:top w:val="nil"/>
              <w:left w:val="nil"/>
              <w:bottom w:val="single" w:sz="4" w:space="0" w:color="auto"/>
              <w:right w:val="single" w:sz="4" w:space="0" w:color="auto"/>
            </w:tcBorders>
            <w:shd w:val="clear" w:color="000000" w:fill="FFFFFF"/>
            <w:noWrap/>
            <w:vAlign w:val="center"/>
            <w:hideMark/>
          </w:tcPr>
          <w:p w14:paraId="725B026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w:t>
            </w:r>
          </w:p>
        </w:tc>
        <w:tc>
          <w:tcPr>
            <w:tcW w:w="850" w:type="dxa"/>
            <w:tcBorders>
              <w:top w:val="nil"/>
              <w:left w:val="nil"/>
              <w:bottom w:val="single" w:sz="4" w:space="0" w:color="auto"/>
              <w:right w:val="single" w:sz="4" w:space="0" w:color="auto"/>
            </w:tcBorders>
            <w:noWrap/>
            <w:vAlign w:val="center"/>
            <w:hideMark/>
          </w:tcPr>
          <w:p w14:paraId="2878A93A"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0.000,00</w:t>
            </w:r>
          </w:p>
        </w:tc>
        <w:tc>
          <w:tcPr>
            <w:tcW w:w="851" w:type="dxa"/>
            <w:tcBorders>
              <w:top w:val="nil"/>
              <w:left w:val="nil"/>
              <w:bottom w:val="single" w:sz="4" w:space="0" w:color="auto"/>
              <w:right w:val="single" w:sz="4" w:space="0" w:color="auto"/>
            </w:tcBorders>
            <w:noWrap/>
            <w:vAlign w:val="center"/>
            <w:hideMark/>
          </w:tcPr>
          <w:p w14:paraId="3800CE58"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63.000,00</w:t>
            </w:r>
          </w:p>
        </w:tc>
        <w:tc>
          <w:tcPr>
            <w:tcW w:w="992" w:type="dxa"/>
            <w:tcBorders>
              <w:top w:val="nil"/>
              <w:left w:val="nil"/>
              <w:bottom w:val="single" w:sz="4" w:space="0" w:color="auto"/>
              <w:right w:val="single" w:sz="4" w:space="0" w:color="auto"/>
            </w:tcBorders>
            <w:noWrap/>
            <w:vAlign w:val="center"/>
            <w:hideMark/>
          </w:tcPr>
          <w:p w14:paraId="11F8C942"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500.000,00</w:t>
            </w:r>
          </w:p>
        </w:tc>
        <w:tc>
          <w:tcPr>
            <w:tcW w:w="567" w:type="dxa"/>
            <w:tcBorders>
              <w:top w:val="nil"/>
              <w:left w:val="nil"/>
              <w:bottom w:val="single" w:sz="4" w:space="0" w:color="auto"/>
              <w:right w:val="single" w:sz="4" w:space="0" w:color="auto"/>
            </w:tcBorders>
            <w:noWrap/>
            <w:vAlign w:val="center"/>
            <w:hideMark/>
          </w:tcPr>
          <w:p w14:paraId="104DA0C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5%</w:t>
            </w:r>
          </w:p>
        </w:tc>
        <w:tc>
          <w:tcPr>
            <w:tcW w:w="709" w:type="dxa"/>
            <w:tcBorders>
              <w:top w:val="nil"/>
              <w:left w:val="nil"/>
              <w:bottom w:val="single" w:sz="4" w:space="0" w:color="auto"/>
              <w:right w:val="single" w:sz="4" w:space="0" w:color="auto"/>
            </w:tcBorders>
            <w:noWrap/>
            <w:vAlign w:val="center"/>
            <w:hideMark/>
          </w:tcPr>
          <w:p w14:paraId="0D1E9851"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81</w:t>
            </w:r>
          </w:p>
        </w:tc>
        <w:tc>
          <w:tcPr>
            <w:tcW w:w="850" w:type="dxa"/>
            <w:tcBorders>
              <w:top w:val="nil"/>
              <w:left w:val="nil"/>
              <w:bottom w:val="single" w:sz="4" w:space="0" w:color="auto"/>
              <w:right w:val="single" w:sz="4" w:space="0" w:color="auto"/>
            </w:tcBorders>
            <w:noWrap/>
            <w:vAlign w:val="center"/>
            <w:hideMark/>
          </w:tcPr>
          <w:p w14:paraId="69C6059C"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5%</w:t>
            </w:r>
          </w:p>
        </w:tc>
        <w:tc>
          <w:tcPr>
            <w:tcW w:w="1276" w:type="dxa"/>
            <w:tcBorders>
              <w:top w:val="nil"/>
              <w:left w:val="nil"/>
              <w:bottom w:val="single" w:sz="4" w:space="0" w:color="auto"/>
              <w:right w:val="single" w:sz="4" w:space="0" w:color="auto"/>
            </w:tcBorders>
            <w:vAlign w:val="center"/>
            <w:hideMark/>
          </w:tcPr>
          <w:p w14:paraId="6CD215A0"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1 Reentrada em poço visando a reabilitação da produção e</w:t>
            </w:r>
            <w:r w:rsidRPr="007E3ACC">
              <w:rPr>
                <w:rFonts w:ascii="Arial" w:eastAsia="Times New Roman" w:hAnsi="Arial" w:cs="Arial"/>
                <w:color w:val="000000"/>
                <w:sz w:val="14"/>
                <w:szCs w:val="14"/>
                <w:lang w:eastAsia="pt-BR"/>
                <w14:ligatures w14:val="none"/>
              </w:rPr>
              <w:br/>
              <w:t>01 teste de formação.</w:t>
            </w:r>
          </w:p>
        </w:tc>
        <w:tc>
          <w:tcPr>
            <w:tcW w:w="850" w:type="dxa"/>
            <w:tcBorders>
              <w:top w:val="nil"/>
              <w:left w:val="nil"/>
              <w:bottom w:val="single" w:sz="4" w:space="0" w:color="auto"/>
              <w:right w:val="single" w:sz="4" w:space="0" w:color="auto"/>
            </w:tcBorders>
            <w:noWrap/>
            <w:vAlign w:val="center"/>
            <w:hideMark/>
          </w:tcPr>
          <w:p w14:paraId="529480C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50.000,00</w:t>
            </w:r>
          </w:p>
        </w:tc>
        <w:tc>
          <w:tcPr>
            <w:tcW w:w="851" w:type="dxa"/>
            <w:tcBorders>
              <w:top w:val="nil"/>
              <w:left w:val="nil"/>
              <w:bottom w:val="single" w:sz="4" w:space="0" w:color="auto"/>
              <w:right w:val="single" w:sz="4" w:space="0" w:color="auto"/>
            </w:tcBorders>
            <w:vAlign w:val="center"/>
            <w:hideMark/>
          </w:tcPr>
          <w:p w14:paraId="261E250C"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SV-0001-BA.</w:t>
            </w:r>
          </w:p>
        </w:tc>
        <w:tc>
          <w:tcPr>
            <w:tcW w:w="709" w:type="dxa"/>
            <w:tcBorders>
              <w:top w:val="nil"/>
              <w:left w:val="nil"/>
              <w:bottom w:val="single" w:sz="4" w:space="0" w:color="auto"/>
              <w:right w:val="single" w:sz="4" w:space="0" w:color="auto"/>
            </w:tcBorders>
            <w:noWrap/>
            <w:vAlign w:val="center"/>
            <w:hideMark/>
          </w:tcPr>
          <w:p w14:paraId="6D7FF86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3 anos</w:t>
            </w:r>
          </w:p>
        </w:tc>
        <w:tc>
          <w:tcPr>
            <w:tcW w:w="992" w:type="dxa"/>
            <w:tcBorders>
              <w:top w:val="nil"/>
              <w:left w:val="nil"/>
              <w:bottom w:val="single" w:sz="4" w:space="0" w:color="auto"/>
              <w:right w:val="single" w:sz="4" w:space="0" w:color="auto"/>
            </w:tcBorders>
            <w:noWrap/>
            <w:vAlign w:val="center"/>
            <w:hideMark/>
          </w:tcPr>
          <w:p w14:paraId="6169665A"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7/12/2029</w:t>
            </w:r>
          </w:p>
        </w:tc>
        <w:tc>
          <w:tcPr>
            <w:tcW w:w="850" w:type="dxa"/>
            <w:tcBorders>
              <w:top w:val="nil"/>
              <w:left w:val="nil"/>
              <w:bottom w:val="single" w:sz="4" w:space="0" w:color="auto"/>
              <w:right w:val="single" w:sz="4" w:space="0" w:color="auto"/>
            </w:tcBorders>
            <w:vAlign w:val="center"/>
            <w:hideMark/>
          </w:tcPr>
          <w:p w14:paraId="238869EE"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isponível para oferta</w:t>
            </w:r>
          </w:p>
        </w:tc>
      </w:tr>
      <w:tr w:rsidR="00F66D04" w:rsidRPr="007E3ACC" w14:paraId="7398B1D1" w14:textId="77777777" w:rsidTr="00F66D04">
        <w:trPr>
          <w:trHeight w:val="900"/>
        </w:trPr>
        <w:tc>
          <w:tcPr>
            <w:tcW w:w="475" w:type="dxa"/>
            <w:tcBorders>
              <w:top w:val="nil"/>
              <w:left w:val="single" w:sz="4" w:space="0" w:color="auto"/>
              <w:bottom w:val="single" w:sz="4" w:space="0" w:color="auto"/>
              <w:right w:val="single" w:sz="4" w:space="0" w:color="auto"/>
            </w:tcBorders>
            <w:noWrap/>
            <w:vAlign w:val="center"/>
            <w:hideMark/>
          </w:tcPr>
          <w:p w14:paraId="21296992"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w:t>
            </w:r>
          </w:p>
        </w:tc>
        <w:tc>
          <w:tcPr>
            <w:tcW w:w="801" w:type="dxa"/>
            <w:tcBorders>
              <w:top w:val="nil"/>
              <w:left w:val="nil"/>
              <w:bottom w:val="single" w:sz="4" w:space="0" w:color="auto"/>
              <w:right w:val="single" w:sz="4" w:space="0" w:color="auto"/>
            </w:tcBorders>
            <w:vAlign w:val="center"/>
            <w:hideMark/>
          </w:tcPr>
          <w:p w14:paraId="4CC3C8E0"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ucano Sul</w:t>
            </w:r>
          </w:p>
        </w:tc>
        <w:tc>
          <w:tcPr>
            <w:tcW w:w="851" w:type="dxa"/>
            <w:tcBorders>
              <w:top w:val="nil"/>
              <w:left w:val="nil"/>
              <w:bottom w:val="single" w:sz="4" w:space="0" w:color="auto"/>
              <w:right w:val="single" w:sz="4" w:space="0" w:color="auto"/>
            </w:tcBorders>
            <w:vAlign w:val="center"/>
            <w:hideMark/>
          </w:tcPr>
          <w:p w14:paraId="0DFE141E" w14:textId="2D0AC40E"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CURRAL DE FORA</w:t>
            </w:r>
          </w:p>
        </w:tc>
        <w:tc>
          <w:tcPr>
            <w:tcW w:w="708" w:type="dxa"/>
            <w:tcBorders>
              <w:top w:val="nil"/>
              <w:left w:val="nil"/>
              <w:bottom w:val="single" w:sz="4" w:space="0" w:color="auto"/>
              <w:right w:val="single" w:sz="4" w:space="0" w:color="auto"/>
            </w:tcBorders>
            <w:vAlign w:val="center"/>
            <w:hideMark/>
          </w:tcPr>
          <w:p w14:paraId="6756751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3,087</w:t>
            </w:r>
          </w:p>
        </w:tc>
        <w:tc>
          <w:tcPr>
            <w:tcW w:w="851" w:type="dxa"/>
            <w:tcBorders>
              <w:top w:val="nil"/>
              <w:left w:val="nil"/>
              <w:bottom w:val="single" w:sz="4" w:space="0" w:color="auto"/>
              <w:right w:val="single" w:sz="4" w:space="0" w:color="auto"/>
            </w:tcBorders>
            <w:vAlign w:val="center"/>
            <w:hideMark/>
          </w:tcPr>
          <w:p w14:paraId="7AD734BE"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STUC-S</w:t>
            </w:r>
          </w:p>
        </w:tc>
        <w:tc>
          <w:tcPr>
            <w:tcW w:w="850" w:type="dxa"/>
            <w:tcBorders>
              <w:top w:val="nil"/>
              <w:left w:val="nil"/>
              <w:bottom w:val="single" w:sz="4" w:space="0" w:color="auto"/>
              <w:right w:val="single" w:sz="4" w:space="0" w:color="auto"/>
            </w:tcBorders>
            <w:noWrap/>
            <w:vAlign w:val="center"/>
            <w:hideMark/>
          </w:tcPr>
          <w:p w14:paraId="2D0F561C"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ERRA</w:t>
            </w:r>
          </w:p>
        </w:tc>
        <w:tc>
          <w:tcPr>
            <w:tcW w:w="851" w:type="dxa"/>
            <w:tcBorders>
              <w:top w:val="nil"/>
              <w:left w:val="nil"/>
              <w:bottom w:val="single" w:sz="4" w:space="0" w:color="auto"/>
              <w:right w:val="single" w:sz="4" w:space="0" w:color="auto"/>
            </w:tcBorders>
            <w:vAlign w:val="center"/>
            <w:hideMark/>
          </w:tcPr>
          <w:p w14:paraId="4067380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ACUMULAÇÕES MARGINAIS</w:t>
            </w:r>
          </w:p>
        </w:tc>
        <w:tc>
          <w:tcPr>
            <w:tcW w:w="709" w:type="dxa"/>
            <w:tcBorders>
              <w:top w:val="nil"/>
              <w:left w:val="nil"/>
              <w:bottom w:val="single" w:sz="4" w:space="0" w:color="auto"/>
              <w:right w:val="single" w:sz="4" w:space="0" w:color="auto"/>
            </w:tcBorders>
            <w:shd w:val="clear" w:color="000000" w:fill="FFFFFF"/>
            <w:noWrap/>
            <w:vAlign w:val="center"/>
            <w:hideMark/>
          </w:tcPr>
          <w:p w14:paraId="52DD45C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w:t>
            </w:r>
          </w:p>
        </w:tc>
        <w:tc>
          <w:tcPr>
            <w:tcW w:w="850" w:type="dxa"/>
            <w:tcBorders>
              <w:top w:val="nil"/>
              <w:left w:val="nil"/>
              <w:bottom w:val="single" w:sz="4" w:space="0" w:color="auto"/>
              <w:right w:val="single" w:sz="4" w:space="0" w:color="auto"/>
            </w:tcBorders>
            <w:noWrap/>
            <w:vAlign w:val="center"/>
            <w:hideMark/>
          </w:tcPr>
          <w:p w14:paraId="0DCB9A7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0.000,00</w:t>
            </w:r>
          </w:p>
        </w:tc>
        <w:tc>
          <w:tcPr>
            <w:tcW w:w="851" w:type="dxa"/>
            <w:tcBorders>
              <w:top w:val="nil"/>
              <w:left w:val="nil"/>
              <w:bottom w:val="single" w:sz="4" w:space="0" w:color="auto"/>
              <w:right w:val="single" w:sz="4" w:space="0" w:color="auto"/>
            </w:tcBorders>
            <w:noWrap/>
            <w:vAlign w:val="center"/>
            <w:hideMark/>
          </w:tcPr>
          <w:p w14:paraId="56F1D4FE"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2.000,00</w:t>
            </w:r>
          </w:p>
        </w:tc>
        <w:tc>
          <w:tcPr>
            <w:tcW w:w="992" w:type="dxa"/>
            <w:tcBorders>
              <w:top w:val="nil"/>
              <w:left w:val="nil"/>
              <w:bottom w:val="single" w:sz="4" w:space="0" w:color="auto"/>
              <w:right w:val="single" w:sz="4" w:space="0" w:color="auto"/>
            </w:tcBorders>
            <w:noWrap/>
            <w:vAlign w:val="center"/>
            <w:hideMark/>
          </w:tcPr>
          <w:p w14:paraId="1685079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500.000,00</w:t>
            </w:r>
          </w:p>
        </w:tc>
        <w:tc>
          <w:tcPr>
            <w:tcW w:w="567" w:type="dxa"/>
            <w:tcBorders>
              <w:top w:val="nil"/>
              <w:left w:val="nil"/>
              <w:bottom w:val="single" w:sz="4" w:space="0" w:color="auto"/>
              <w:right w:val="single" w:sz="4" w:space="0" w:color="auto"/>
            </w:tcBorders>
            <w:noWrap/>
            <w:vAlign w:val="center"/>
            <w:hideMark/>
          </w:tcPr>
          <w:p w14:paraId="0880F43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5%</w:t>
            </w:r>
          </w:p>
        </w:tc>
        <w:tc>
          <w:tcPr>
            <w:tcW w:w="709" w:type="dxa"/>
            <w:tcBorders>
              <w:top w:val="nil"/>
              <w:left w:val="nil"/>
              <w:bottom w:val="single" w:sz="4" w:space="0" w:color="auto"/>
              <w:right w:val="single" w:sz="4" w:space="0" w:color="auto"/>
            </w:tcBorders>
            <w:noWrap/>
            <w:vAlign w:val="center"/>
            <w:hideMark/>
          </w:tcPr>
          <w:p w14:paraId="56268D78"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81</w:t>
            </w:r>
          </w:p>
        </w:tc>
        <w:tc>
          <w:tcPr>
            <w:tcW w:w="850" w:type="dxa"/>
            <w:tcBorders>
              <w:top w:val="nil"/>
              <w:left w:val="nil"/>
              <w:bottom w:val="single" w:sz="4" w:space="0" w:color="auto"/>
              <w:right w:val="single" w:sz="4" w:space="0" w:color="auto"/>
            </w:tcBorders>
            <w:noWrap/>
            <w:vAlign w:val="center"/>
            <w:hideMark/>
          </w:tcPr>
          <w:p w14:paraId="200E0F1C"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5%</w:t>
            </w:r>
          </w:p>
        </w:tc>
        <w:tc>
          <w:tcPr>
            <w:tcW w:w="1276" w:type="dxa"/>
            <w:tcBorders>
              <w:top w:val="nil"/>
              <w:left w:val="nil"/>
              <w:bottom w:val="single" w:sz="4" w:space="0" w:color="auto"/>
              <w:right w:val="single" w:sz="4" w:space="0" w:color="auto"/>
            </w:tcBorders>
            <w:vAlign w:val="center"/>
            <w:hideMark/>
          </w:tcPr>
          <w:p w14:paraId="566668D5"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1 Reentrada em poço visando a reabilitação da produção e</w:t>
            </w:r>
            <w:r w:rsidRPr="007E3ACC">
              <w:rPr>
                <w:rFonts w:ascii="Arial" w:eastAsia="Times New Roman" w:hAnsi="Arial" w:cs="Arial"/>
                <w:color w:val="000000"/>
                <w:sz w:val="14"/>
                <w:szCs w:val="14"/>
                <w:lang w:eastAsia="pt-BR"/>
                <w14:ligatures w14:val="none"/>
              </w:rPr>
              <w:br/>
              <w:t>01 teste de formação.</w:t>
            </w:r>
          </w:p>
        </w:tc>
        <w:tc>
          <w:tcPr>
            <w:tcW w:w="850" w:type="dxa"/>
            <w:tcBorders>
              <w:top w:val="nil"/>
              <w:left w:val="nil"/>
              <w:bottom w:val="single" w:sz="4" w:space="0" w:color="auto"/>
              <w:right w:val="single" w:sz="4" w:space="0" w:color="auto"/>
            </w:tcBorders>
            <w:noWrap/>
            <w:vAlign w:val="center"/>
            <w:hideMark/>
          </w:tcPr>
          <w:p w14:paraId="31D08E0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50.000,00</w:t>
            </w:r>
          </w:p>
        </w:tc>
        <w:tc>
          <w:tcPr>
            <w:tcW w:w="851" w:type="dxa"/>
            <w:tcBorders>
              <w:top w:val="nil"/>
              <w:left w:val="nil"/>
              <w:bottom w:val="single" w:sz="4" w:space="0" w:color="auto"/>
              <w:right w:val="single" w:sz="4" w:space="0" w:color="auto"/>
            </w:tcBorders>
            <w:vAlign w:val="center"/>
            <w:hideMark/>
          </w:tcPr>
          <w:p w14:paraId="28E60D98"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 xml:space="preserve">1-CF-0002-BA </w:t>
            </w:r>
          </w:p>
        </w:tc>
        <w:tc>
          <w:tcPr>
            <w:tcW w:w="709" w:type="dxa"/>
            <w:tcBorders>
              <w:top w:val="nil"/>
              <w:left w:val="nil"/>
              <w:bottom w:val="single" w:sz="4" w:space="0" w:color="auto"/>
              <w:right w:val="single" w:sz="4" w:space="0" w:color="auto"/>
            </w:tcBorders>
            <w:noWrap/>
            <w:vAlign w:val="center"/>
            <w:hideMark/>
          </w:tcPr>
          <w:p w14:paraId="1CA452A4"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3 anos</w:t>
            </w:r>
          </w:p>
        </w:tc>
        <w:tc>
          <w:tcPr>
            <w:tcW w:w="992" w:type="dxa"/>
            <w:tcBorders>
              <w:top w:val="nil"/>
              <w:left w:val="nil"/>
              <w:bottom w:val="single" w:sz="4" w:space="0" w:color="auto"/>
              <w:right w:val="single" w:sz="4" w:space="0" w:color="auto"/>
            </w:tcBorders>
            <w:noWrap/>
            <w:vAlign w:val="center"/>
            <w:hideMark/>
          </w:tcPr>
          <w:p w14:paraId="67032FEC"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7/12/2029</w:t>
            </w:r>
          </w:p>
        </w:tc>
        <w:tc>
          <w:tcPr>
            <w:tcW w:w="850" w:type="dxa"/>
            <w:tcBorders>
              <w:top w:val="nil"/>
              <w:left w:val="nil"/>
              <w:bottom w:val="single" w:sz="4" w:space="0" w:color="auto"/>
              <w:right w:val="single" w:sz="4" w:space="0" w:color="auto"/>
            </w:tcBorders>
            <w:vAlign w:val="center"/>
            <w:hideMark/>
          </w:tcPr>
          <w:p w14:paraId="0052627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isponível para oferta</w:t>
            </w:r>
          </w:p>
        </w:tc>
      </w:tr>
      <w:tr w:rsidR="00F66D04" w:rsidRPr="007E3ACC" w14:paraId="7E9082EA" w14:textId="77777777" w:rsidTr="00F66D04">
        <w:trPr>
          <w:trHeight w:val="900"/>
        </w:trPr>
        <w:tc>
          <w:tcPr>
            <w:tcW w:w="475" w:type="dxa"/>
            <w:tcBorders>
              <w:top w:val="nil"/>
              <w:left w:val="single" w:sz="4" w:space="0" w:color="auto"/>
              <w:bottom w:val="single" w:sz="4" w:space="0" w:color="auto"/>
              <w:right w:val="single" w:sz="4" w:space="0" w:color="auto"/>
            </w:tcBorders>
            <w:noWrap/>
            <w:vAlign w:val="center"/>
            <w:hideMark/>
          </w:tcPr>
          <w:p w14:paraId="43EA946A"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5</w:t>
            </w:r>
          </w:p>
        </w:tc>
        <w:tc>
          <w:tcPr>
            <w:tcW w:w="801" w:type="dxa"/>
            <w:tcBorders>
              <w:top w:val="nil"/>
              <w:left w:val="nil"/>
              <w:bottom w:val="single" w:sz="4" w:space="0" w:color="auto"/>
              <w:right w:val="single" w:sz="4" w:space="0" w:color="auto"/>
            </w:tcBorders>
            <w:vAlign w:val="center"/>
            <w:hideMark/>
          </w:tcPr>
          <w:p w14:paraId="194C878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ucano Sul</w:t>
            </w:r>
          </w:p>
        </w:tc>
        <w:tc>
          <w:tcPr>
            <w:tcW w:w="851" w:type="dxa"/>
            <w:tcBorders>
              <w:top w:val="nil"/>
              <w:left w:val="nil"/>
              <w:bottom w:val="single" w:sz="4" w:space="0" w:color="auto"/>
              <w:right w:val="single" w:sz="4" w:space="0" w:color="auto"/>
            </w:tcBorders>
            <w:vAlign w:val="center"/>
            <w:hideMark/>
          </w:tcPr>
          <w:p w14:paraId="27F89B9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SUBAÚMA MIRIM</w:t>
            </w:r>
          </w:p>
        </w:tc>
        <w:tc>
          <w:tcPr>
            <w:tcW w:w="708" w:type="dxa"/>
            <w:tcBorders>
              <w:top w:val="nil"/>
              <w:left w:val="nil"/>
              <w:bottom w:val="single" w:sz="4" w:space="0" w:color="auto"/>
              <w:right w:val="single" w:sz="4" w:space="0" w:color="auto"/>
            </w:tcBorders>
            <w:vAlign w:val="center"/>
            <w:hideMark/>
          </w:tcPr>
          <w:p w14:paraId="0775BD43"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2,615</w:t>
            </w:r>
          </w:p>
        </w:tc>
        <w:tc>
          <w:tcPr>
            <w:tcW w:w="851" w:type="dxa"/>
            <w:tcBorders>
              <w:top w:val="nil"/>
              <w:left w:val="nil"/>
              <w:bottom w:val="single" w:sz="4" w:space="0" w:color="auto"/>
              <w:right w:val="single" w:sz="4" w:space="0" w:color="auto"/>
            </w:tcBorders>
            <w:vAlign w:val="center"/>
            <w:hideMark/>
          </w:tcPr>
          <w:p w14:paraId="4AEA58CE"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STUC-S</w:t>
            </w:r>
          </w:p>
        </w:tc>
        <w:tc>
          <w:tcPr>
            <w:tcW w:w="850" w:type="dxa"/>
            <w:tcBorders>
              <w:top w:val="nil"/>
              <w:left w:val="nil"/>
              <w:bottom w:val="single" w:sz="4" w:space="0" w:color="auto"/>
              <w:right w:val="single" w:sz="4" w:space="0" w:color="auto"/>
            </w:tcBorders>
            <w:noWrap/>
            <w:vAlign w:val="center"/>
            <w:hideMark/>
          </w:tcPr>
          <w:p w14:paraId="1B5DA9C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ERRA</w:t>
            </w:r>
          </w:p>
        </w:tc>
        <w:tc>
          <w:tcPr>
            <w:tcW w:w="851" w:type="dxa"/>
            <w:tcBorders>
              <w:top w:val="nil"/>
              <w:left w:val="nil"/>
              <w:bottom w:val="single" w:sz="4" w:space="0" w:color="auto"/>
              <w:right w:val="single" w:sz="4" w:space="0" w:color="auto"/>
            </w:tcBorders>
            <w:vAlign w:val="center"/>
            <w:hideMark/>
          </w:tcPr>
          <w:p w14:paraId="73473A6A"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ACUMULAÇÕES MARGINAIS</w:t>
            </w:r>
          </w:p>
        </w:tc>
        <w:tc>
          <w:tcPr>
            <w:tcW w:w="709" w:type="dxa"/>
            <w:tcBorders>
              <w:top w:val="nil"/>
              <w:left w:val="nil"/>
              <w:bottom w:val="single" w:sz="4" w:space="0" w:color="auto"/>
              <w:right w:val="single" w:sz="4" w:space="0" w:color="auto"/>
            </w:tcBorders>
            <w:shd w:val="clear" w:color="000000" w:fill="FFFFFF"/>
            <w:noWrap/>
            <w:vAlign w:val="center"/>
            <w:hideMark/>
          </w:tcPr>
          <w:p w14:paraId="0E98EFC5"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w:t>
            </w:r>
          </w:p>
        </w:tc>
        <w:tc>
          <w:tcPr>
            <w:tcW w:w="850" w:type="dxa"/>
            <w:tcBorders>
              <w:top w:val="nil"/>
              <w:left w:val="nil"/>
              <w:bottom w:val="single" w:sz="4" w:space="0" w:color="auto"/>
              <w:right w:val="single" w:sz="4" w:space="0" w:color="auto"/>
            </w:tcBorders>
            <w:noWrap/>
            <w:vAlign w:val="center"/>
            <w:hideMark/>
          </w:tcPr>
          <w:p w14:paraId="1C33046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0.000,00</w:t>
            </w:r>
          </w:p>
        </w:tc>
        <w:tc>
          <w:tcPr>
            <w:tcW w:w="851" w:type="dxa"/>
            <w:tcBorders>
              <w:top w:val="nil"/>
              <w:left w:val="nil"/>
              <w:bottom w:val="single" w:sz="4" w:space="0" w:color="auto"/>
              <w:right w:val="single" w:sz="4" w:space="0" w:color="auto"/>
            </w:tcBorders>
            <w:vAlign w:val="center"/>
            <w:hideMark/>
          </w:tcPr>
          <w:p w14:paraId="6C3CA0D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2.000,00</w:t>
            </w:r>
          </w:p>
        </w:tc>
        <w:tc>
          <w:tcPr>
            <w:tcW w:w="992" w:type="dxa"/>
            <w:tcBorders>
              <w:top w:val="nil"/>
              <w:left w:val="nil"/>
              <w:bottom w:val="single" w:sz="4" w:space="0" w:color="auto"/>
              <w:right w:val="single" w:sz="4" w:space="0" w:color="auto"/>
            </w:tcBorders>
            <w:noWrap/>
            <w:vAlign w:val="center"/>
            <w:hideMark/>
          </w:tcPr>
          <w:p w14:paraId="6CF3EFA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500.000,00</w:t>
            </w:r>
          </w:p>
        </w:tc>
        <w:tc>
          <w:tcPr>
            <w:tcW w:w="567" w:type="dxa"/>
            <w:tcBorders>
              <w:top w:val="nil"/>
              <w:left w:val="nil"/>
              <w:bottom w:val="single" w:sz="4" w:space="0" w:color="auto"/>
              <w:right w:val="single" w:sz="4" w:space="0" w:color="auto"/>
            </w:tcBorders>
            <w:noWrap/>
            <w:vAlign w:val="center"/>
            <w:hideMark/>
          </w:tcPr>
          <w:p w14:paraId="653E1B35"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5%</w:t>
            </w:r>
          </w:p>
        </w:tc>
        <w:tc>
          <w:tcPr>
            <w:tcW w:w="709" w:type="dxa"/>
            <w:tcBorders>
              <w:top w:val="nil"/>
              <w:left w:val="nil"/>
              <w:bottom w:val="single" w:sz="4" w:space="0" w:color="auto"/>
              <w:right w:val="single" w:sz="4" w:space="0" w:color="auto"/>
            </w:tcBorders>
            <w:noWrap/>
            <w:vAlign w:val="center"/>
            <w:hideMark/>
          </w:tcPr>
          <w:p w14:paraId="1AA6A0F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81</w:t>
            </w:r>
          </w:p>
        </w:tc>
        <w:tc>
          <w:tcPr>
            <w:tcW w:w="850" w:type="dxa"/>
            <w:tcBorders>
              <w:top w:val="nil"/>
              <w:left w:val="nil"/>
              <w:bottom w:val="single" w:sz="4" w:space="0" w:color="auto"/>
              <w:right w:val="single" w:sz="4" w:space="0" w:color="auto"/>
            </w:tcBorders>
            <w:noWrap/>
            <w:vAlign w:val="center"/>
            <w:hideMark/>
          </w:tcPr>
          <w:p w14:paraId="057AD07F"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5%</w:t>
            </w:r>
          </w:p>
        </w:tc>
        <w:tc>
          <w:tcPr>
            <w:tcW w:w="1276" w:type="dxa"/>
            <w:tcBorders>
              <w:top w:val="nil"/>
              <w:left w:val="nil"/>
              <w:bottom w:val="single" w:sz="4" w:space="0" w:color="auto"/>
              <w:right w:val="single" w:sz="4" w:space="0" w:color="auto"/>
            </w:tcBorders>
            <w:vAlign w:val="center"/>
            <w:hideMark/>
          </w:tcPr>
          <w:p w14:paraId="539D4FA8"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1 Reentrada em poço visando a reabilitação da produção e</w:t>
            </w:r>
            <w:r w:rsidRPr="007E3ACC">
              <w:rPr>
                <w:rFonts w:ascii="Arial" w:eastAsia="Times New Roman" w:hAnsi="Arial" w:cs="Arial"/>
                <w:color w:val="000000"/>
                <w:sz w:val="14"/>
                <w:szCs w:val="14"/>
                <w:lang w:eastAsia="pt-BR"/>
                <w14:ligatures w14:val="none"/>
              </w:rPr>
              <w:br/>
              <w:t>01 teste de formação.</w:t>
            </w:r>
          </w:p>
        </w:tc>
        <w:tc>
          <w:tcPr>
            <w:tcW w:w="850" w:type="dxa"/>
            <w:tcBorders>
              <w:top w:val="nil"/>
              <w:left w:val="nil"/>
              <w:bottom w:val="single" w:sz="4" w:space="0" w:color="auto"/>
              <w:right w:val="single" w:sz="4" w:space="0" w:color="auto"/>
            </w:tcBorders>
            <w:noWrap/>
            <w:vAlign w:val="center"/>
            <w:hideMark/>
          </w:tcPr>
          <w:p w14:paraId="5505D0B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50.000,00</w:t>
            </w:r>
          </w:p>
        </w:tc>
        <w:tc>
          <w:tcPr>
            <w:tcW w:w="851" w:type="dxa"/>
            <w:tcBorders>
              <w:top w:val="nil"/>
              <w:left w:val="nil"/>
              <w:bottom w:val="single" w:sz="4" w:space="0" w:color="auto"/>
              <w:right w:val="single" w:sz="4" w:space="0" w:color="auto"/>
            </w:tcBorders>
            <w:vAlign w:val="center"/>
            <w:hideMark/>
          </w:tcPr>
          <w:p w14:paraId="5B252A3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SM-0001-BA</w:t>
            </w:r>
          </w:p>
        </w:tc>
        <w:tc>
          <w:tcPr>
            <w:tcW w:w="709" w:type="dxa"/>
            <w:tcBorders>
              <w:top w:val="nil"/>
              <w:left w:val="nil"/>
              <w:bottom w:val="single" w:sz="4" w:space="0" w:color="auto"/>
              <w:right w:val="single" w:sz="4" w:space="0" w:color="auto"/>
            </w:tcBorders>
            <w:noWrap/>
            <w:vAlign w:val="center"/>
            <w:hideMark/>
          </w:tcPr>
          <w:p w14:paraId="3BD2489E"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3 anos</w:t>
            </w:r>
          </w:p>
        </w:tc>
        <w:tc>
          <w:tcPr>
            <w:tcW w:w="992" w:type="dxa"/>
            <w:tcBorders>
              <w:top w:val="nil"/>
              <w:left w:val="nil"/>
              <w:bottom w:val="single" w:sz="4" w:space="0" w:color="auto"/>
              <w:right w:val="single" w:sz="4" w:space="0" w:color="auto"/>
            </w:tcBorders>
            <w:noWrap/>
            <w:vAlign w:val="center"/>
            <w:hideMark/>
          </w:tcPr>
          <w:p w14:paraId="0D38A2CE"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7/12/2029</w:t>
            </w:r>
          </w:p>
        </w:tc>
        <w:tc>
          <w:tcPr>
            <w:tcW w:w="850" w:type="dxa"/>
            <w:tcBorders>
              <w:top w:val="nil"/>
              <w:left w:val="nil"/>
              <w:bottom w:val="single" w:sz="4" w:space="0" w:color="auto"/>
              <w:right w:val="single" w:sz="4" w:space="0" w:color="auto"/>
            </w:tcBorders>
            <w:vAlign w:val="center"/>
            <w:hideMark/>
          </w:tcPr>
          <w:p w14:paraId="50CA5E4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isponível para oferta</w:t>
            </w:r>
          </w:p>
        </w:tc>
      </w:tr>
    </w:tbl>
    <w:p w14:paraId="737BAA12" w14:textId="77777777" w:rsidR="001907CA" w:rsidRPr="00780093" w:rsidRDefault="001907CA" w:rsidP="00B9506C">
      <w:pPr>
        <w:pStyle w:val="Edital-Anexos-Garantias"/>
        <w:jc w:val="center"/>
        <w:rPr>
          <w:b/>
        </w:rPr>
      </w:pPr>
    </w:p>
    <w:p w14:paraId="64966BC4" w14:textId="77777777" w:rsidR="00B9506C" w:rsidRPr="00780093" w:rsidRDefault="00B9506C" w:rsidP="00B9506C">
      <w:pPr>
        <w:spacing w:after="0" w:line="240" w:lineRule="auto"/>
        <w:jc w:val="both"/>
        <w:rPr>
          <w:rFonts w:ascii="Arial" w:hAnsi="Arial" w:cs="Arial"/>
          <w:sz w:val="14"/>
          <w:szCs w:val="14"/>
        </w:rPr>
      </w:pPr>
      <w:r w:rsidRPr="00780093">
        <w:rPr>
          <w:rFonts w:ascii="Arial" w:hAnsi="Arial" w:cs="Arial"/>
          <w:sz w:val="14"/>
          <w:szCs w:val="14"/>
        </w:rPr>
        <w:t>Notas:</w:t>
      </w:r>
    </w:p>
    <w:p w14:paraId="79B138B5" w14:textId="77777777" w:rsidR="00B9506C" w:rsidRPr="00780093" w:rsidRDefault="00B9506C" w:rsidP="00B9506C">
      <w:pPr>
        <w:spacing w:after="0" w:line="240" w:lineRule="auto"/>
        <w:jc w:val="both"/>
        <w:rPr>
          <w:rFonts w:ascii="Arial" w:hAnsi="Arial" w:cs="Arial"/>
          <w:sz w:val="14"/>
          <w:szCs w:val="14"/>
        </w:rPr>
      </w:pPr>
      <w:r w:rsidRPr="00780093">
        <w:rPr>
          <w:rFonts w:ascii="Arial" w:hAnsi="Arial" w:cs="Arial"/>
          <w:sz w:val="14"/>
          <w:szCs w:val="14"/>
        </w:rPr>
        <w:t>(1) As licitantes serão qualificadas como operadoras ou como não-operadoras. As qualificadas como operadoras serão classificadas nos seguintes níveis: operadora A, para operar nos blocos situados em águas profundas/ultraprofundas, águas rasas e em terra; operadora B, para operar em blocos situados em águas rasas e em terra; operadora C, para operar somente nos blocos situados em terra, e operadora D, para operar somente em áreas terrestres com acumulações marginais.</w:t>
      </w:r>
    </w:p>
    <w:p w14:paraId="1ED97749" w14:textId="77777777" w:rsidR="00B9506C" w:rsidRDefault="00B9506C" w:rsidP="00B9506C">
      <w:pPr>
        <w:spacing w:after="0" w:line="240" w:lineRule="auto"/>
        <w:jc w:val="both"/>
        <w:rPr>
          <w:rFonts w:ascii="Arial" w:hAnsi="Arial" w:cs="Arial"/>
          <w:sz w:val="14"/>
          <w:szCs w:val="14"/>
        </w:rPr>
      </w:pPr>
      <w:r w:rsidRPr="00780093">
        <w:rPr>
          <w:rFonts w:ascii="Arial" w:hAnsi="Arial" w:cs="Arial"/>
          <w:sz w:val="14"/>
          <w:szCs w:val="14"/>
        </w:rPr>
        <w:t>(2) Valores referentes ao pagamento pela ocupação ou retenção de área, em reais por km², em janeiro de 2019, aplicáveis à fase de exploração. Esses valores serão pagos e reajustados anualmente, a partir da data de assinatura do contrato de concessão, pelo IGP-DI acumulado nos 12 meses antecedentes à data de cada reajuste, conforme previsto no art. 28 do Decreto n.º 2.705/98. Tais valores serão acrescidos em 100% em caso de prorrogação da fase de exploração, quando aplicável, e para a etapa de desenvolvimento. Para a fase de produção, eles os valores serão acrescidos em 900%.</w:t>
      </w:r>
    </w:p>
    <w:p w14:paraId="690C4692" w14:textId="69D64806" w:rsidR="009F6C41" w:rsidRDefault="009F6C41" w:rsidP="009F6C41">
      <w:pPr>
        <w:spacing w:after="0" w:line="240" w:lineRule="auto"/>
        <w:jc w:val="both"/>
        <w:rPr>
          <w:rFonts w:ascii="Arial" w:hAnsi="Arial" w:cs="Arial"/>
          <w:sz w:val="14"/>
          <w:szCs w:val="14"/>
        </w:rPr>
      </w:pPr>
      <w:r w:rsidRPr="009F6C41">
        <w:rPr>
          <w:rFonts w:ascii="Arial" w:hAnsi="Arial" w:cs="Arial"/>
          <w:sz w:val="14"/>
          <w:szCs w:val="14"/>
        </w:rPr>
        <w:t>(</w:t>
      </w:r>
      <w:r w:rsidR="0023772A">
        <w:rPr>
          <w:rFonts w:ascii="Arial" w:hAnsi="Arial" w:cs="Arial"/>
          <w:sz w:val="14"/>
          <w:szCs w:val="14"/>
        </w:rPr>
        <w:t>3</w:t>
      </w:r>
      <w:r w:rsidRPr="009F6C41">
        <w:rPr>
          <w:rFonts w:ascii="Arial" w:hAnsi="Arial" w:cs="Arial"/>
          <w:sz w:val="14"/>
          <w:szCs w:val="14"/>
        </w:rPr>
        <w:t xml:space="preserve">) A coluna “Validade da Manifestação MMA/MME” apresenta a data de vencimento da manifestação conjunta para </w:t>
      </w:r>
      <w:r w:rsidR="0023772A">
        <w:rPr>
          <w:rFonts w:ascii="Arial" w:hAnsi="Arial" w:cs="Arial"/>
          <w:sz w:val="14"/>
          <w:szCs w:val="14"/>
        </w:rPr>
        <w:t>a</w:t>
      </w:r>
      <w:r w:rsidRPr="009F6C41">
        <w:rPr>
          <w:rFonts w:ascii="Arial" w:hAnsi="Arial" w:cs="Arial"/>
          <w:sz w:val="14"/>
          <w:szCs w:val="14"/>
        </w:rPr>
        <w:t xml:space="preserve"> respectiv</w:t>
      </w:r>
      <w:r w:rsidR="0023772A">
        <w:rPr>
          <w:rFonts w:ascii="Arial" w:hAnsi="Arial" w:cs="Arial"/>
          <w:sz w:val="14"/>
          <w:szCs w:val="14"/>
        </w:rPr>
        <w:t>a área</w:t>
      </w:r>
      <w:r w:rsidRPr="009F6C41">
        <w:rPr>
          <w:rFonts w:ascii="Arial" w:hAnsi="Arial" w:cs="Arial"/>
          <w:sz w:val="14"/>
          <w:szCs w:val="14"/>
        </w:rPr>
        <w:t>. Por se tratar de parecer ambiental prévio, as manifestações conjuntas terão validade de 5 (cinco) anos, conforme estabelecido pelas Portarias Interministeriais MME/MMA nº 198/2012 e nº 01/2022.</w:t>
      </w:r>
    </w:p>
    <w:p w14:paraId="1BA0FA76" w14:textId="0FACEDD6" w:rsidR="0023772A" w:rsidRDefault="0023772A" w:rsidP="0023772A">
      <w:pPr>
        <w:spacing w:after="0" w:line="240" w:lineRule="auto"/>
        <w:jc w:val="both"/>
        <w:rPr>
          <w:rFonts w:ascii="Arial" w:hAnsi="Arial" w:cs="Arial"/>
          <w:sz w:val="14"/>
          <w:szCs w:val="14"/>
        </w:rPr>
      </w:pPr>
      <w:r>
        <w:rPr>
          <w:rFonts w:ascii="Arial" w:hAnsi="Arial" w:cs="Arial"/>
          <w:sz w:val="14"/>
          <w:szCs w:val="14"/>
        </w:rPr>
        <w:t>(4) A área em oferta encontra-se disponível para recebimento de declaração de interesse pelo prazo de 12 (doze) meses a partir da publicação deste edital.</w:t>
      </w:r>
    </w:p>
    <w:p w14:paraId="7892324F" w14:textId="77777777" w:rsidR="0023772A" w:rsidRPr="009F6C41" w:rsidRDefault="0023772A" w:rsidP="009F6C41">
      <w:pPr>
        <w:spacing w:after="0" w:line="240" w:lineRule="auto"/>
        <w:jc w:val="both"/>
        <w:rPr>
          <w:rFonts w:ascii="Arial" w:hAnsi="Arial" w:cs="Arial"/>
          <w:sz w:val="14"/>
          <w:szCs w:val="14"/>
        </w:rPr>
      </w:pPr>
    </w:p>
    <w:p w14:paraId="18A4B7C9" w14:textId="77777777" w:rsidR="009F6C41" w:rsidRPr="006E244A" w:rsidRDefault="009F6C41" w:rsidP="00AC3C6A">
      <w:pPr>
        <w:spacing w:after="0" w:line="240" w:lineRule="auto"/>
        <w:jc w:val="both"/>
        <w:rPr>
          <w:rFonts w:ascii="Arial" w:hAnsi="Arial" w:cs="Arial"/>
          <w:sz w:val="14"/>
          <w:szCs w:val="14"/>
        </w:rPr>
      </w:pPr>
    </w:p>
    <w:p w14:paraId="1138A08F" w14:textId="77777777" w:rsidR="00AC3C6A" w:rsidRPr="00780093" w:rsidRDefault="00AC3C6A" w:rsidP="00B9506C">
      <w:pPr>
        <w:spacing w:after="0" w:line="240" w:lineRule="auto"/>
        <w:jc w:val="both"/>
        <w:rPr>
          <w:rFonts w:ascii="Arial" w:hAnsi="Arial" w:cs="Arial"/>
          <w:sz w:val="14"/>
          <w:szCs w:val="14"/>
        </w:rPr>
      </w:pPr>
    </w:p>
    <w:p w14:paraId="047AA3F7" w14:textId="77777777" w:rsidR="00B9506C" w:rsidRPr="00780093" w:rsidRDefault="00B9506C" w:rsidP="00B9506C">
      <w:pPr>
        <w:spacing w:after="0" w:line="240" w:lineRule="auto"/>
        <w:jc w:val="both"/>
        <w:rPr>
          <w:rFonts w:ascii="Arial" w:hAnsi="Arial" w:cs="Arial"/>
          <w:sz w:val="14"/>
          <w:szCs w:val="14"/>
        </w:rPr>
      </w:pPr>
    </w:p>
    <w:p w14:paraId="6FF0FD57" w14:textId="77777777" w:rsidR="00B9506C" w:rsidRPr="00780093" w:rsidRDefault="00B9506C" w:rsidP="00B9506C"/>
    <w:p w14:paraId="0B33DECE" w14:textId="77777777" w:rsidR="00B9506C" w:rsidRPr="00780093" w:rsidRDefault="00B9506C" w:rsidP="00B9506C">
      <w:pPr>
        <w:rPr>
          <w:rFonts w:ascii="Arial" w:hAnsi="Arial" w:cs="Arial"/>
          <w:sz w:val="16"/>
          <w:szCs w:val="16"/>
        </w:rPr>
      </w:pPr>
    </w:p>
    <w:p w14:paraId="5FF74366" w14:textId="77777777" w:rsidR="00B9506C" w:rsidRPr="00780093" w:rsidRDefault="00B9506C" w:rsidP="00B9506C">
      <w:pPr>
        <w:rPr>
          <w:rFonts w:ascii="Arial" w:hAnsi="Arial" w:cs="Arial"/>
          <w:sz w:val="16"/>
          <w:szCs w:val="16"/>
        </w:rPr>
      </w:pPr>
    </w:p>
    <w:p w14:paraId="2BE19398" w14:textId="77777777" w:rsidR="00B9506C" w:rsidRPr="00780093" w:rsidRDefault="00B9506C" w:rsidP="00B9506C">
      <w:pPr>
        <w:rPr>
          <w:rFonts w:ascii="Arial" w:hAnsi="Arial" w:cs="Arial"/>
          <w:sz w:val="16"/>
          <w:szCs w:val="16"/>
        </w:rPr>
        <w:sectPr w:rsidR="00B9506C" w:rsidRPr="00780093" w:rsidSect="00B9506C">
          <w:type w:val="continuous"/>
          <w:pgSz w:w="16838" w:h="11906" w:orient="landscape"/>
          <w:pgMar w:top="1701" w:right="1418" w:bottom="1701" w:left="1418" w:header="709" w:footer="709" w:gutter="0"/>
          <w:cols w:space="708"/>
          <w:docGrid w:linePitch="360"/>
        </w:sectPr>
      </w:pPr>
    </w:p>
    <w:p w14:paraId="07E80B82" w14:textId="2D39DC6A" w:rsidR="00B9506C" w:rsidRPr="00780093" w:rsidRDefault="00B9506C" w:rsidP="00CC3D20">
      <w:pPr>
        <w:pStyle w:val="Edital-Corpodetexto"/>
        <w:spacing w:line="240" w:lineRule="auto"/>
        <w:ind w:left="360" w:firstLine="0"/>
        <w:rPr>
          <w:b/>
          <w:bCs/>
        </w:rPr>
      </w:pPr>
      <w:bookmarkStart w:id="8111" w:name="_Toc108108901"/>
      <w:bookmarkStart w:id="8112" w:name="_Toc34334644"/>
      <w:bookmarkStart w:id="8113" w:name="_Toc67592321"/>
      <w:bookmarkStart w:id="8114" w:name="_Toc421543953"/>
      <w:bookmarkStart w:id="8115" w:name="_Toc511862524"/>
      <w:bookmarkStart w:id="8116" w:name="_Ref344912296"/>
      <w:bookmarkStart w:id="8117" w:name="_Toc367733409"/>
      <w:bookmarkStart w:id="8118" w:name="Anexo2"/>
      <w:r w:rsidRPr="6D6C7C62">
        <w:rPr>
          <w:b/>
          <w:bCs/>
        </w:rPr>
        <w:t xml:space="preserve">Quadro 14 </w:t>
      </w:r>
      <w:r w:rsidR="672128C7" w:rsidRPr="6D6C7C62">
        <w:rPr>
          <w:b/>
          <w:bCs/>
        </w:rPr>
        <w:t>–</w:t>
      </w:r>
      <w:r w:rsidRPr="6D6C7C62">
        <w:rPr>
          <w:b/>
          <w:bCs/>
        </w:rPr>
        <w:t xml:space="preserve"> Resumo valores Mínimos para Garantias de Oferta acompanhadas de declaração de interesse</w:t>
      </w:r>
    </w:p>
    <w:p w14:paraId="6C0E332B" w14:textId="77777777" w:rsidR="00B9506C" w:rsidRPr="00780093" w:rsidRDefault="00B9506C" w:rsidP="00B9506C">
      <w:pPr>
        <w:pStyle w:val="Edital-Corpodetexto"/>
        <w:ind w:firstLine="0"/>
        <w:rPr>
          <w:b/>
        </w:rPr>
      </w:pPr>
    </w:p>
    <w:p w14:paraId="77CDFA9E" w14:textId="77777777" w:rsidR="00B9506C" w:rsidRPr="00780093" w:rsidRDefault="00B9506C" w:rsidP="00B9506C">
      <w:pPr>
        <w:pStyle w:val="Edital-Corpodetexto"/>
        <w:ind w:firstLine="0"/>
        <w:rPr>
          <w:b/>
        </w:rPr>
      </w:pPr>
    </w:p>
    <w:p w14:paraId="3414854C" w14:textId="77777777" w:rsidR="00B9506C" w:rsidRPr="00780093" w:rsidRDefault="00B9506C" w:rsidP="00B9506C">
      <w:pPr>
        <w:pStyle w:val="Edital-Corpodetexto"/>
        <w:ind w:firstLine="0"/>
        <w:rPr>
          <w:b/>
        </w:rPr>
      </w:pPr>
    </w:p>
    <w:tbl>
      <w:tblPr>
        <w:tblW w:w="6378" w:type="dxa"/>
        <w:tblInd w:w="1550" w:type="dxa"/>
        <w:tblCellMar>
          <w:left w:w="70" w:type="dxa"/>
          <w:right w:w="70" w:type="dxa"/>
        </w:tblCellMar>
        <w:tblLook w:val="04A0" w:firstRow="1" w:lastRow="0" w:firstColumn="1" w:lastColumn="0" w:noHBand="0" w:noVBand="1"/>
      </w:tblPr>
      <w:tblGrid>
        <w:gridCol w:w="2023"/>
        <w:gridCol w:w="1740"/>
        <w:gridCol w:w="2615"/>
      </w:tblGrid>
      <w:tr w:rsidR="00CA5478" w:rsidRPr="004E3ABC" w14:paraId="396925CE" w14:textId="77777777" w:rsidTr="00CA5478">
        <w:trPr>
          <w:trHeight w:val="1262"/>
          <w:tblHeader/>
        </w:trPr>
        <w:tc>
          <w:tcPr>
            <w:tcW w:w="2023" w:type="dxa"/>
            <w:tcBorders>
              <w:top w:val="single" w:sz="8" w:space="0" w:color="auto"/>
              <w:left w:val="single" w:sz="8" w:space="0" w:color="auto"/>
              <w:bottom w:val="single" w:sz="4" w:space="0" w:color="auto"/>
              <w:right w:val="single" w:sz="8" w:space="0" w:color="auto"/>
            </w:tcBorders>
            <w:shd w:val="clear" w:color="000000" w:fill="D9D9D9"/>
            <w:noWrap/>
            <w:vAlign w:val="center"/>
            <w:hideMark/>
          </w:tcPr>
          <w:p w14:paraId="515EFBE0" w14:textId="77777777" w:rsidR="00CA5478" w:rsidRPr="004E3ABC" w:rsidRDefault="00CA5478" w:rsidP="002C4F56">
            <w:pPr>
              <w:spacing w:after="0" w:line="240" w:lineRule="auto"/>
              <w:jc w:val="center"/>
              <w:rPr>
                <w:rFonts w:ascii="Calibri" w:eastAsia="Times New Roman" w:hAnsi="Calibri" w:cs="Calibri"/>
                <w:b/>
                <w:bCs/>
                <w:color w:val="000000"/>
                <w:sz w:val="20"/>
                <w:szCs w:val="20"/>
                <w:lang w:eastAsia="pt-BR"/>
                <w14:ligatures w14:val="none"/>
              </w:rPr>
            </w:pPr>
            <w:r w:rsidRPr="004E3ABC">
              <w:rPr>
                <w:rFonts w:ascii="Calibri" w:eastAsia="Times New Roman" w:hAnsi="Calibri" w:cs="Calibri"/>
                <w:b/>
                <w:bCs/>
                <w:color w:val="000000"/>
                <w:sz w:val="20"/>
                <w:szCs w:val="20"/>
                <w:lang w:eastAsia="pt-BR"/>
                <w14:ligatures w14:val="none"/>
              </w:rPr>
              <w:t xml:space="preserve">Bacia </w:t>
            </w:r>
          </w:p>
        </w:tc>
        <w:tc>
          <w:tcPr>
            <w:tcW w:w="1740" w:type="dxa"/>
            <w:tcBorders>
              <w:top w:val="single" w:sz="8" w:space="0" w:color="auto"/>
              <w:left w:val="nil"/>
              <w:bottom w:val="single" w:sz="4" w:space="0" w:color="auto"/>
              <w:right w:val="single" w:sz="8" w:space="0" w:color="auto"/>
            </w:tcBorders>
            <w:shd w:val="clear" w:color="000000" w:fill="D9D9D9"/>
            <w:noWrap/>
            <w:vAlign w:val="center"/>
            <w:hideMark/>
          </w:tcPr>
          <w:p w14:paraId="43F19438" w14:textId="77777777" w:rsidR="00CA5478" w:rsidRPr="004E3ABC" w:rsidRDefault="00CA5478" w:rsidP="002C4F56">
            <w:pPr>
              <w:spacing w:after="0" w:line="240" w:lineRule="auto"/>
              <w:jc w:val="center"/>
              <w:rPr>
                <w:rFonts w:ascii="Calibri" w:eastAsia="Times New Roman" w:hAnsi="Calibri" w:cs="Calibri"/>
                <w:b/>
                <w:bCs/>
                <w:color w:val="000000"/>
                <w:sz w:val="20"/>
                <w:szCs w:val="20"/>
                <w:lang w:eastAsia="pt-BR"/>
                <w14:ligatures w14:val="none"/>
              </w:rPr>
            </w:pPr>
            <w:r w:rsidRPr="004E3ABC">
              <w:rPr>
                <w:rFonts w:ascii="Calibri" w:eastAsia="Times New Roman" w:hAnsi="Calibri" w:cs="Calibri"/>
                <w:b/>
                <w:bCs/>
                <w:color w:val="000000"/>
                <w:sz w:val="20"/>
                <w:szCs w:val="20"/>
                <w:lang w:eastAsia="pt-BR"/>
                <w14:ligatures w14:val="none"/>
              </w:rPr>
              <w:t>Setor</w:t>
            </w:r>
          </w:p>
        </w:tc>
        <w:tc>
          <w:tcPr>
            <w:tcW w:w="2615" w:type="dxa"/>
            <w:tcBorders>
              <w:top w:val="single" w:sz="8" w:space="0" w:color="auto"/>
              <w:left w:val="nil"/>
              <w:bottom w:val="single" w:sz="4" w:space="0" w:color="auto"/>
              <w:right w:val="single" w:sz="8" w:space="0" w:color="auto"/>
            </w:tcBorders>
            <w:shd w:val="clear" w:color="000000" w:fill="D9D9D9"/>
            <w:vAlign w:val="center"/>
            <w:hideMark/>
          </w:tcPr>
          <w:p w14:paraId="25D00C00" w14:textId="77777777" w:rsidR="00CA5478" w:rsidRPr="004E3ABC" w:rsidRDefault="00CA5478" w:rsidP="002C4F56">
            <w:pPr>
              <w:spacing w:after="0" w:line="240" w:lineRule="auto"/>
              <w:jc w:val="center"/>
              <w:rPr>
                <w:rFonts w:ascii="Calibri" w:eastAsia="Times New Roman" w:hAnsi="Calibri" w:cs="Calibri"/>
                <w:b/>
                <w:bCs/>
                <w:color w:val="000000"/>
                <w:sz w:val="20"/>
                <w:szCs w:val="20"/>
                <w:lang w:eastAsia="pt-BR"/>
                <w14:ligatures w14:val="none"/>
              </w:rPr>
            </w:pPr>
            <w:r w:rsidRPr="004E3ABC">
              <w:rPr>
                <w:rFonts w:ascii="Calibri" w:eastAsia="Times New Roman" w:hAnsi="Calibri" w:cs="Calibri"/>
                <w:b/>
                <w:bCs/>
                <w:color w:val="000000"/>
                <w:sz w:val="20"/>
                <w:szCs w:val="20"/>
                <w:lang w:eastAsia="pt-BR"/>
                <w14:ligatures w14:val="none"/>
              </w:rPr>
              <w:t xml:space="preserve"> Garantia de Oferta Mínima associada à declaração de interesse </w:t>
            </w:r>
          </w:p>
        </w:tc>
      </w:tr>
      <w:tr w:rsidR="00CA5478" w:rsidRPr="004E3ABC" w14:paraId="17CEBB43" w14:textId="77777777" w:rsidTr="00CA5478">
        <w:trPr>
          <w:trHeight w:val="315"/>
        </w:trPr>
        <w:tc>
          <w:tcPr>
            <w:tcW w:w="2023" w:type="dxa"/>
            <w:tcBorders>
              <w:top w:val="single" w:sz="4" w:space="0" w:color="auto"/>
              <w:left w:val="single" w:sz="4" w:space="0" w:color="auto"/>
              <w:bottom w:val="single" w:sz="4" w:space="0" w:color="auto"/>
              <w:right w:val="single" w:sz="4" w:space="0" w:color="auto"/>
            </w:tcBorders>
            <w:noWrap/>
            <w:vAlign w:val="center"/>
            <w:hideMark/>
          </w:tcPr>
          <w:p w14:paraId="11DC2675" w14:textId="0F841C43" w:rsidR="00CA5478" w:rsidRPr="004E3ABC" w:rsidRDefault="00CA5478" w:rsidP="00CA5478">
            <w:pPr>
              <w:spacing w:after="0" w:line="240" w:lineRule="auto"/>
              <w:jc w:val="center"/>
              <w:rPr>
                <w:rFonts w:ascii="Calibri" w:eastAsia="Times New Roman" w:hAnsi="Calibri" w:cs="Calibri"/>
                <w:color w:val="000000"/>
                <w:sz w:val="20"/>
                <w:szCs w:val="20"/>
                <w:lang w:eastAsia="pt-BR"/>
                <w14:ligatures w14:val="none"/>
              </w:rPr>
            </w:pPr>
            <w:r>
              <w:rPr>
                <w:rFonts w:ascii="Arial" w:eastAsia="Times New Roman" w:hAnsi="Arial" w:cs="Arial"/>
                <w:color w:val="000000"/>
                <w:sz w:val="14"/>
                <w:szCs w:val="14"/>
                <w:lang w:eastAsia="pt-BR"/>
                <w14:ligatures w14:val="none"/>
              </w:rPr>
              <w:t>Potiguar</w:t>
            </w:r>
          </w:p>
        </w:tc>
        <w:tc>
          <w:tcPr>
            <w:tcW w:w="1740" w:type="dxa"/>
            <w:tcBorders>
              <w:top w:val="single" w:sz="4" w:space="0" w:color="auto"/>
              <w:left w:val="single" w:sz="4" w:space="0" w:color="auto"/>
              <w:bottom w:val="single" w:sz="4" w:space="0" w:color="auto"/>
              <w:right w:val="single" w:sz="4" w:space="0" w:color="auto"/>
            </w:tcBorders>
            <w:noWrap/>
            <w:vAlign w:val="center"/>
          </w:tcPr>
          <w:p w14:paraId="45BC0915" w14:textId="22B308E0" w:rsidR="00CA5478" w:rsidRPr="004E3ABC" w:rsidRDefault="00CA5478" w:rsidP="00CA5478">
            <w:pPr>
              <w:spacing w:after="0" w:line="240" w:lineRule="auto"/>
              <w:jc w:val="center"/>
              <w:rPr>
                <w:rFonts w:ascii="Calibri" w:eastAsia="Times New Roman" w:hAnsi="Calibri" w:cs="Calibri"/>
                <w:color w:val="000000"/>
                <w:sz w:val="20"/>
                <w:szCs w:val="20"/>
                <w:lang w:eastAsia="pt-BR"/>
                <w14:ligatures w14:val="none"/>
              </w:rPr>
            </w:pPr>
            <w:r w:rsidRPr="007E3ACC">
              <w:rPr>
                <w:rFonts w:ascii="Arial" w:eastAsia="Times New Roman" w:hAnsi="Arial" w:cs="Arial"/>
                <w:color w:val="000000"/>
                <w:sz w:val="14"/>
                <w:szCs w:val="14"/>
                <w:lang w:eastAsia="pt-BR"/>
                <w14:ligatures w14:val="none"/>
              </w:rPr>
              <w:t>SPOT-T4</w:t>
            </w:r>
          </w:p>
        </w:tc>
        <w:tc>
          <w:tcPr>
            <w:tcW w:w="2615" w:type="dxa"/>
            <w:tcBorders>
              <w:top w:val="single" w:sz="4" w:space="0" w:color="auto"/>
              <w:left w:val="single" w:sz="4" w:space="0" w:color="auto"/>
              <w:bottom w:val="single" w:sz="4" w:space="0" w:color="auto"/>
              <w:right w:val="single" w:sz="4" w:space="0" w:color="auto"/>
            </w:tcBorders>
            <w:noWrap/>
            <w:vAlign w:val="center"/>
            <w:hideMark/>
          </w:tcPr>
          <w:p w14:paraId="59B53568" w14:textId="1EBA73D0" w:rsidR="00CA5478" w:rsidRPr="004E3ABC" w:rsidRDefault="00CA5478" w:rsidP="00CA547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Pr>
                <w:rFonts w:ascii="Calibri" w:eastAsia="Times New Roman" w:hAnsi="Calibri" w:cs="Calibri"/>
                <w:color w:val="000000"/>
                <w:sz w:val="20"/>
                <w:szCs w:val="20"/>
                <w:lang w:eastAsia="pt-BR"/>
                <w14:ligatures w14:val="none"/>
              </w:rPr>
              <w:t>1</w:t>
            </w:r>
            <w:r w:rsidRPr="004E3ABC">
              <w:rPr>
                <w:rFonts w:ascii="Calibri" w:eastAsia="Times New Roman" w:hAnsi="Calibri" w:cs="Calibri"/>
                <w:color w:val="000000"/>
                <w:sz w:val="20"/>
                <w:szCs w:val="20"/>
                <w:lang w:eastAsia="pt-BR"/>
                <w14:ligatures w14:val="none"/>
              </w:rPr>
              <w:t xml:space="preserve">0.000,00 </w:t>
            </w:r>
          </w:p>
        </w:tc>
      </w:tr>
      <w:tr w:rsidR="00CA5478" w:rsidRPr="004E3ABC" w14:paraId="31BCCFC7" w14:textId="77777777" w:rsidTr="00CA5478">
        <w:trPr>
          <w:trHeight w:val="315"/>
        </w:trPr>
        <w:tc>
          <w:tcPr>
            <w:tcW w:w="2023" w:type="dxa"/>
            <w:tcBorders>
              <w:top w:val="single" w:sz="4" w:space="0" w:color="auto"/>
              <w:left w:val="single" w:sz="4" w:space="0" w:color="auto"/>
              <w:bottom w:val="single" w:sz="4" w:space="0" w:color="auto"/>
              <w:right w:val="single" w:sz="4" w:space="0" w:color="auto"/>
            </w:tcBorders>
            <w:noWrap/>
            <w:vAlign w:val="center"/>
            <w:hideMark/>
          </w:tcPr>
          <w:p w14:paraId="70F2C311" w14:textId="5F286949" w:rsidR="00CA5478" w:rsidRPr="004E3ABC" w:rsidRDefault="00CA5478" w:rsidP="00CA5478">
            <w:pPr>
              <w:spacing w:after="0" w:line="240" w:lineRule="auto"/>
              <w:jc w:val="center"/>
              <w:rPr>
                <w:rFonts w:ascii="Calibri" w:eastAsia="Times New Roman" w:hAnsi="Calibri" w:cs="Calibri"/>
                <w:color w:val="000000"/>
                <w:sz w:val="20"/>
                <w:szCs w:val="20"/>
                <w:lang w:eastAsia="pt-BR"/>
                <w14:ligatures w14:val="none"/>
              </w:rPr>
            </w:pPr>
            <w:r>
              <w:rPr>
                <w:rFonts w:ascii="Arial" w:eastAsia="Times New Roman" w:hAnsi="Arial" w:cs="Arial"/>
                <w:color w:val="000000"/>
                <w:sz w:val="14"/>
                <w:szCs w:val="14"/>
                <w:lang w:eastAsia="pt-BR"/>
                <w14:ligatures w14:val="none"/>
              </w:rPr>
              <w:t xml:space="preserve">Tucano Sul </w:t>
            </w:r>
          </w:p>
        </w:tc>
        <w:tc>
          <w:tcPr>
            <w:tcW w:w="1740" w:type="dxa"/>
            <w:tcBorders>
              <w:top w:val="single" w:sz="4" w:space="0" w:color="auto"/>
              <w:left w:val="single" w:sz="4" w:space="0" w:color="auto"/>
              <w:bottom w:val="single" w:sz="4" w:space="0" w:color="auto"/>
              <w:right w:val="single" w:sz="4" w:space="0" w:color="auto"/>
            </w:tcBorders>
            <w:noWrap/>
            <w:vAlign w:val="center"/>
          </w:tcPr>
          <w:p w14:paraId="2C325930" w14:textId="41CF9199" w:rsidR="00CA5478" w:rsidRPr="004E3ABC" w:rsidRDefault="00CA5478" w:rsidP="00CA5478">
            <w:pPr>
              <w:spacing w:after="0" w:line="240" w:lineRule="auto"/>
              <w:jc w:val="center"/>
              <w:rPr>
                <w:rFonts w:ascii="Calibri" w:eastAsia="Times New Roman" w:hAnsi="Calibri" w:cs="Calibri"/>
                <w:color w:val="000000"/>
                <w:sz w:val="20"/>
                <w:szCs w:val="20"/>
                <w:lang w:eastAsia="pt-BR"/>
                <w14:ligatures w14:val="none"/>
              </w:rPr>
            </w:pPr>
            <w:r w:rsidRPr="007E3ACC">
              <w:rPr>
                <w:rFonts w:ascii="Arial" w:eastAsia="Times New Roman" w:hAnsi="Arial" w:cs="Arial"/>
                <w:color w:val="000000"/>
                <w:sz w:val="14"/>
                <w:szCs w:val="14"/>
                <w:lang w:eastAsia="pt-BR"/>
                <w14:ligatures w14:val="none"/>
              </w:rPr>
              <w:t>STUC-S</w:t>
            </w:r>
          </w:p>
        </w:tc>
        <w:tc>
          <w:tcPr>
            <w:tcW w:w="2615" w:type="dxa"/>
            <w:tcBorders>
              <w:top w:val="single" w:sz="4" w:space="0" w:color="auto"/>
              <w:left w:val="single" w:sz="4" w:space="0" w:color="auto"/>
              <w:bottom w:val="single" w:sz="4" w:space="0" w:color="auto"/>
              <w:right w:val="single" w:sz="4" w:space="0" w:color="auto"/>
            </w:tcBorders>
            <w:noWrap/>
            <w:vAlign w:val="center"/>
            <w:hideMark/>
          </w:tcPr>
          <w:p w14:paraId="22946393" w14:textId="0894FF78" w:rsidR="00CA5478" w:rsidRPr="004E3ABC" w:rsidRDefault="00CA5478" w:rsidP="00CA547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Pr>
                <w:rFonts w:ascii="Calibri" w:eastAsia="Times New Roman" w:hAnsi="Calibri" w:cs="Calibri"/>
                <w:color w:val="000000"/>
                <w:sz w:val="20"/>
                <w:szCs w:val="20"/>
                <w:lang w:eastAsia="pt-BR"/>
                <w14:ligatures w14:val="none"/>
              </w:rPr>
              <w:t>1</w:t>
            </w:r>
            <w:r w:rsidRPr="004E3ABC">
              <w:rPr>
                <w:rFonts w:ascii="Calibri" w:eastAsia="Times New Roman" w:hAnsi="Calibri" w:cs="Calibri"/>
                <w:color w:val="000000"/>
                <w:sz w:val="20"/>
                <w:szCs w:val="20"/>
                <w:lang w:eastAsia="pt-BR"/>
                <w14:ligatures w14:val="none"/>
              </w:rPr>
              <w:t xml:space="preserve">0.000,00 </w:t>
            </w:r>
          </w:p>
        </w:tc>
      </w:tr>
    </w:tbl>
    <w:p w14:paraId="2B2042E9" w14:textId="77777777" w:rsidR="00B9506C" w:rsidRPr="00780093" w:rsidRDefault="00B9506C" w:rsidP="00B9506C">
      <w:pPr>
        <w:pStyle w:val="Edital-Corpodetexto"/>
        <w:ind w:firstLine="0"/>
        <w:rPr>
          <w:b/>
        </w:rPr>
      </w:pPr>
    </w:p>
    <w:p w14:paraId="0FB3B1AD" w14:textId="77777777" w:rsidR="00B9506C" w:rsidRPr="00780093" w:rsidRDefault="00B9506C" w:rsidP="00B9506C">
      <w:pPr>
        <w:pStyle w:val="Edital-Corpodetexto"/>
        <w:ind w:firstLine="0"/>
        <w:rPr>
          <w:b/>
        </w:rPr>
      </w:pPr>
    </w:p>
    <w:p w14:paraId="7BB3E2D5" w14:textId="77777777" w:rsidR="00B9506C" w:rsidRPr="00780093" w:rsidRDefault="00B9506C" w:rsidP="00B9506C">
      <w:pPr>
        <w:pStyle w:val="Edital-Corpodetexto"/>
        <w:ind w:firstLine="0"/>
        <w:rPr>
          <w:b/>
        </w:rPr>
      </w:pPr>
      <w:r w:rsidRPr="00780093">
        <w:rPr>
          <w:b/>
        </w:rPr>
        <w:br w:type="page"/>
      </w:r>
    </w:p>
    <w:p w14:paraId="3F11ECEE" w14:textId="77777777" w:rsidR="00B9506C" w:rsidRPr="00780093" w:rsidRDefault="00B9506C" w:rsidP="00B9506C">
      <w:pPr>
        <w:pStyle w:val="Edital-Corpodetexto"/>
        <w:ind w:firstLine="0"/>
        <w:rPr>
          <w:b/>
        </w:rPr>
      </w:pPr>
      <w:r w:rsidRPr="00780093">
        <w:rPr>
          <w:b/>
        </w:rPr>
        <w:t>COORDENADAS DAS ÁREAS COM ACUMULAÇÕES MARGINAIS EM OFERTA PERMANENTE DE CONCESSÃO</w:t>
      </w:r>
    </w:p>
    <w:p w14:paraId="2DBB4180" w14:textId="77777777" w:rsidR="00B9506C" w:rsidRPr="00780093" w:rsidRDefault="00B9506C" w:rsidP="00B9506C">
      <w:pPr>
        <w:pStyle w:val="Edital-Corpodetexto"/>
      </w:pPr>
    </w:p>
    <w:p w14:paraId="03CC9994" w14:textId="77777777" w:rsidR="00B9506C" w:rsidRPr="00780093" w:rsidRDefault="00B9506C" w:rsidP="00B9506C">
      <w:pPr>
        <w:pStyle w:val="Edital-Corpodetexto"/>
      </w:pPr>
      <w:r w:rsidRPr="00780093">
        <w:t>Para fins de delimitação das áreas passíveis de submissão de propostas no âmbito da Oferta Permanente de Concessão, as bacias sedimentares brasileiras foram divididas em setores, os quais, por sua vez, foram divididos em áreas com acumulações marginais.</w:t>
      </w:r>
    </w:p>
    <w:p w14:paraId="5B2C8095" w14:textId="1FC9A20E" w:rsidR="00B9506C" w:rsidRPr="00780093" w:rsidRDefault="00B9506C" w:rsidP="00B9506C">
      <w:pPr>
        <w:pStyle w:val="Edital-Corpodetexto"/>
      </w:pPr>
      <w:r>
        <w:t>Os mapas e as coordenadas encontram-se sob o atual Sistema Geodésico de Referência oficial brasileiro, SIRGAS 2000. As coordenadas de cada área estão listad</w:t>
      </w:r>
      <w:r w:rsidR="0D2F6BDD">
        <w:t>a</w:t>
      </w:r>
      <w:r>
        <w:t>s a seguir, sob forma textual, segundo conjuntos de coordenadas angulares que definem seus vértices. Cada coordenada está listada segundo sua latitude e sua longitude, nesta ordem, estando separadas entre elas por sinal de ponto e vírgula. Cada coordenada está descrita em graus, minutos e segundos, separados por dois pontos; e possui precisão de três casas decimais de segundo, separado por vírgula, conforme estabelecido pelo Padrão ANP4C.</w:t>
      </w:r>
    </w:p>
    <w:p w14:paraId="554DA859" w14:textId="77777777" w:rsidR="00B9506C" w:rsidRPr="00780093" w:rsidRDefault="00B9506C" w:rsidP="00B9506C">
      <w:pPr>
        <w:pStyle w:val="Edital-Corpodetexto"/>
      </w:pPr>
      <w:r w:rsidRPr="00780093">
        <w:t>Os limites dos blocos vizinhos a áreas contratadas (convertidas do SAD 69 para SIRGAS2000) possuem vértices intermediários adicionais para garantir a sua localização com maior precisão. Na listagem de coordenadas, esses vértices estão com suas coordenadas arredondadas na terceira casa decimal do segundo, seguindo a orientação do Padrão ANP4C.</w:t>
      </w:r>
    </w:p>
    <w:p w14:paraId="1F403E78" w14:textId="45B14FCB" w:rsidR="00B9506C" w:rsidRPr="00780093" w:rsidRDefault="00B9506C" w:rsidP="00B9506C">
      <w:pPr>
        <w:pStyle w:val="Edital-Corpodetexto"/>
      </w:pPr>
      <w:r>
        <w:t xml:space="preserve">Os mapas e o arquivo </w:t>
      </w:r>
      <w:r w:rsidR="005A27B0">
        <w:rPr>
          <w:i/>
          <w:iCs/>
        </w:rPr>
        <w:t>S</w:t>
      </w:r>
      <w:r w:rsidRPr="00A911DA">
        <w:rPr>
          <w:i/>
          <w:iCs/>
        </w:rPr>
        <w:t>hapefile</w:t>
      </w:r>
      <w:r>
        <w:t xml:space="preserve"> da área serão disponibilizados nos sítios eletrônicos http://rodadas.anp.gov.br e </w:t>
      </w:r>
      <w:hyperlink r:id="rId41">
        <w:r w:rsidRPr="6D6C7C62">
          <w:rPr>
            <w:rStyle w:val="Hyperlink"/>
          </w:rPr>
          <w:t>http://bdep.gov.br</w:t>
        </w:r>
      </w:hyperlink>
      <w:r>
        <w:t>.</w:t>
      </w:r>
    </w:p>
    <w:p w14:paraId="071257D5" w14:textId="77777777" w:rsidR="00B3216D" w:rsidRDefault="00B3216D" w:rsidP="00B9506C">
      <w:pPr>
        <w:pStyle w:val="Edital-Corpodetexto"/>
        <w:sectPr w:rsidR="00B3216D" w:rsidSect="00B9506C">
          <w:headerReference w:type="even" r:id="rId42"/>
          <w:headerReference w:type="default" r:id="rId43"/>
          <w:headerReference w:type="first" r:id="rId44"/>
          <w:pgSz w:w="11907" w:h="16840" w:code="9"/>
          <w:pgMar w:top="1418" w:right="1134" w:bottom="1800" w:left="1418" w:header="720" w:footer="720" w:gutter="0"/>
          <w:paperSrc w:first="15" w:other="15"/>
          <w:cols w:space="720"/>
        </w:sectPr>
      </w:pPr>
    </w:p>
    <w:p w14:paraId="3CA7E23D" w14:textId="77777777" w:rsidR="00B9506C" w:rsidRPr="00780093" w:rsidRDefault="00B9506C" w:rsidP="00B9506C">
      <w:pPr>
        <w:spacing w:after="0" w:line="240" w:lineRule="auto"/>
        <w:rPr>
          <w:rFonts w:ascii="Arial" w:hAnsi="Arial" w:cs="Arial"/>
          <w:b/>
          <w:sz w:val="16"/>
          <w:szCs w:val="16"/>
        </w:rPr>
      </w:pPr>
      <w:r w:rsidRPr="00780093">
        <w:rPr>
          <w:rFonts w:ascii="Arial" w:hAnsi="Arial" w:cs="Arial"/>
          <w:b/>
          <w:sz w:val="16"/>
          <w:szCs w:val="16"/>
        </w:rPr>
        <w:t>COORDENADAS DAS ÁREAS COM ACUMULAÇÕES MARGINAIS EM OFERTA</w:t>
      </w:r>
    </w:p>
    <w:p w14:paraId="0F9F0592" w14:textId="77777777" w:rsidR="00B9506C" w:rsidRDefault="00B9506C" w:rsidP="00B9506C">
      <w:pPr>
        <w:spacing w:after="0" w:line="240" w:lineRule="auto"/>
        <w:rPr>
          <w:rFonts w:ascii="Arial" w:hAnsi="Arial" w:cs="Arial"/>
          <w:b/>
          <w:sz w:val="16"/>
          <w:szCs w:val="16"/>
        </w:rPr>
      </w:pPr>
    </w:p>
    <w:p w14:paraId="01FFDF87" w14:textId="77777777" w:rsidR="00B3216D" w:rsidRPr="00780093" w:rsidRDefault="00B3216D" w:rsidP="00B9506C">
      <w:pPr>
        <w:spacing w:after="0" w:line="240" w:lineRule="auto"/>
        <w:rPr>
          <w:rFonts w:ascii="Arial" w:hAnsi="Arial" w:cs="Arial"/>
          <w:b/>
          <w:sz w:val="16"/>
          <w:szCs w:val="16"/>
        </w:rPr>
      </w:pPr>
    </w:p>
    <w:p w14:paraId="06A5F2DC" w14:textId="77777777" w:rsidR="00B3216D" w:rsidRDefault="00B3216D" w:rsidP="00B3216D">
      <w:pPr>
        <w:spacing w:after="0" w:line="240" w:lineRule="auto"/>
        <w:rPr>
          <w:rFonts w:ascii="Arial" w:eastAsia="Times New Roman" w:hAnsi="Arial" w:cs="Arial"/>
          <w:color w:val="000000"/>
          <w:sz w:val="16"/>
          <w:szCs w:val="16"/>
          <w:lang w:eastAsia="pt-BR"/>
        </w:rPr>
        <w:sectPr w:rsidR="00B3216D" w:rsidSect="00B9506C">
          <w:pgSz w:w="11907" w:h="16840" w:code="9"/>
          <w:pgMar w:top="1418" w:right="1134" w:bottom="1800" w:left="1418" w:header="720" w:footer="720" w:gutter="0"/>
          <w:paperSrc w:first="15" w:other="15"/>
          <w:cols w:space="720"/>
        </w:sectPr>
      </w:pPr>
    </w:p>
    <w:p w14:paraId="60E936DD" w14:textId="056B4736" w:rsidR="00B3216D" w:rsidRPr="00B3216D" w:rsidRDefault="00B3216D" w:rsidP="00B3216D">
      <w:pPr>
        <w:pStyle w:val="textoalinhadoesquerda"/>
        <w:spacing w:before="120" w:beforeAutospacing="0" w:after="120" w:afterAutospacing="0"/>
        <w:ind w:left="120" w:right="120"/>
        <w:rPr>
          <w:rFonts w:ascii="Arial" w:hAnsi="Arial" w:cs="Arial"/>
          <w:b/>
          <w:bCs/>
          <w:color w:val="000000"/>
          <w:sz w:val="16"/>
          <w:szCs w:val="16"/>
          <w:u w:val="single"/>
        </w:rPr>
      </w:pPr>
      <w:r w:rsidRPr="00B3216D">
        <w:rPr>
          <w:rFonts w:ascii="Arial" w:hAnsi="Arial" w:cs="Arial"/>
          <w:b/>
          <w:bCs/>
          <w:color w:val="000000"/>
          <w:sz w:val="16"/>
          <w:szCs w:val="16"/>
          <w:u w:val="single"/>
        </w:rPr>
        <w:t>BACIA DE POTIGUAR</w:t>
      </w:r>
    </w:p>
    <w:p w14:paraId="22CE91A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p>
    <w:p w14:paraId="5C0EBB49" w14:textId="7BBEC71A" w:rsidR="00B3216D" w:rsidRPr="00B3216D" w:rsidRDefault="00B3216D" w:rsidP="00B3216D">
      <w:pPr>
        <w:pStyle w:val="textoalinhadoesquerda"/>
        <w:spacing w:before="120" w:beforeAutospacing="0" w:after="120" w:afterAutospacing="0"/>
        <w:ind w:left="120" w:right="120"/>
        <w:rPr>
          <w:rFonts w:ascii="Arial" w:hAnsi="Arial" w:cs="Arial"/>
          <w:b/>
          <w:bCs/>
          <w:color w:val="000000"/>
          <w:sz w:val="16"/>
          <w:szCs w:val="16"/>
          <w:u w:val="single"/>
        </w:rPr>
      </w:pPr>
      <w:r w:rsidRPr="00B3216D">
        <w:rPr>
          <w:rFonts w:ascii="Arial" w:hAnsi="Arial" w:cs="Arial"/>
          <w:b/>
          <w:bCs/>
          <w:color w:val="000000"/>
          <w:sz w:val="16"/>
          <w:szCs w:val="16"/>
          <w:u w:val="single"/>
        </w:rPr>
        <w:t>LAGOA BRANCA</w:t>
      </w:r>
    </w:p>
    <w:p w14:paraId="3C33CC2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50,329;-38:26:06,908</w:t>
      </w:r>
    </w:p>
    <w:p w14:paraId="2A2C4FA2"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50,329;-38:25:57,533</w:t>
      </w:r>
    </w:p>
    <w:p w14:paraId="00F7D4A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40,954;-38:25:57,533</w:t>
      </w:r>
    </w:p>
    <w:p w14:paraId="3EA65D4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31,579;-38:25:57,533</w:t>
      </w:r>
    </w:p>
    <w:p w14:paraId="0F55D06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22,204;-38:25:57,533</w:t>
      </w:r>
    </w:p>
    <w:p w14:paraId="6A29C42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12,829;-38:25:57,533</w:t>
      </w:r>
    </w:p>
    <w:p w14:paraId="5F57153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12,829;-38:25:48,158</w:t>
      </w:r>
    </w:p>
    <w:p w14:paraId="2AD59AE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12,829;-38:25:38,783</w:t>
      </w:r>
    </w:p>
    <w:p w14:paraId="5FA5358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12,829;-38:25:29,408</w:t>
      </w:r>
    </w:p>
    <w:p w14:paraId="6004A961"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12,829;-38:25:20,032</w:t>
      </w:r>
    </w:p>
    <w:p w14:paraId="2DE2E6C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22,204;-38:25:20,033</w:t>
      </w:r>
    </w:p>
    <w:p w14:paraId="74BD03E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31,579;-38:25:20,033</w:t>
      </w:r>
    </w:p>
    <w:p w14:paraId="124BFFC1"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40,954;-38:25:20,033</w:t>
      </w:r>
    </w:p>
    <w:p w14:paraId="089F373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40,954;-38:25:10,657</w:t>
      </w:r>
    </w:p>
    <w:p w14:paraId="5F15802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40,954;-38:25:01,282</w:t>
      </w:r>
    </w:p>
    <w:p w14:paraId="56E3710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50,329;-38:25:01,282</w:t>
      </w:r>
    </w:p>
    <w:p w14:paraId="6E74E1B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59,704;-38:25:01,282</w:t>
      </w:r>
    </w:p>
    <w:p w14:paraId="15048CE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09,079;-38:25:01,282</w:t>
      </w:r>
    </w:p>
    <w:p w14:paraId="6A9DC517"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18,454;-38:25:01,282</w:t>
      </w:r>
    </w:p>
    <w:p w14:paraId="419F0163"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27,829;-38:25:01,282</w:t>
      </w:r>
    </w:p>
    <w:p w14:paraId="0C04FA60"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37,204;-38:25:01,282</w:t>
      </w:r>
    </w:p>
    <w:p w14:paraId="3605EC53"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37,204;-38:25:10,658</w:t>
      </w:r>
    </w:p>
    <w:p w14:paraId="1C47EF8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37,204;-38:25:20,033</w:t>
      </w:r>
    </w:p>
    <w:p w14:paraId="0EBC59B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37,204;-38:25:29,408</w:t>
      </w:r>
    </w:p>
    <w:p w14:paraId="6ACBB01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37,204;-38:25:38,783</w:t>
      </w:r>
    </w:p>
    <w:p w14:paraId="232FCCB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37,204;-38:25:48,158</w:t>
      </w:r>
    </w:p>
    <w:p w14:paraId="7BCE025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37,204;-38:25:57,533</w:t>
      </w:r>
    </w:p>
    <w:p w14:paraId="293DA13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37,204;-38:26:06,908</w:t>
      </w:r>
    </w:p>
    <w:p w14:paraId="3C5ECFD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27,829;-38:26:06,908</w:t>
      </w:r>
    </w:p>
    <w:p w14:paraId="1C59280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18,454;-38:26:06,908</w:t>
      </w:r>
    </w:p>
    <w:p w14:paraId="2362619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09,079;-38:26:06,908</w:t>
      </w:r>
    </w:p>
    <w:p w14:paraId="1047137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59,704;-38:26:06,908</w:t>
      </w:r>
    </w:p>
    <w:p w14:paraId="11C33AE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50,329;-38:26:06,908</w:t>
      </w:r>
    </w:p>
    <w:p w14:paraId="09B7E5B3" w14:textId="7712527D" w:rsid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Pr>
          <w:rFonts w:ascii="Arial" w:hAnsi="Arial" w:cs="Arial"/>
          <w:color w:val="000000"/>
          <w:sz w:val="16"/>
          <w:szCs w:val="16"/>
        </w:rPr>
        <w:br w:type="page"/>
      </w:r>
    </w:p>
    <w:p w14:paraId="4EBAACD2" w14:textId="29619E39" w:rsidR="00B3216D" w:rsidRPr="00B3216D" w:rsidRDefault="00B3216D" w:rsidP="00B3216D">
      <w:pPr>
        <w:pStyle w:val="textoalinhadoesquerda"/>
        <w:spacing w:before="120" w:beforeAutospacing="0" w:after="120" w:afterAutospacing="0"/>
        <w:ind w:left="120" w:right="120"/>
        <w:rPr>
          <w:rFonts w:ascii="Arial" w:hAnsi="Arial" w:cs="Arial"/>
          <w:b/>
          <w:bCs/>
          <w:color w:val="000000"/>
          <w:sz w:val="16"/>
          <w:szCs w:val="16"/>
          <w:u w:val="single"/>
        </w:rPr>
      </w:pPr>
      <w:r w:rsidRPr="00B3216D">
        <w:rPr>
          <w:rFonts w:ascii="Arial" w:hAnsi="Arial" w:cs="Arial"/>
          <w:b/>
          <w:bCs/>
          <w:color w:val="000000"/>
          <w:sz w:val="16"/>
          <w:szCs w:val="16"/>
          <w:u w:val="single"/>
        </w:rPr>
        <w:t>BACIA DE TUCANO</w:t>
      </w:r>
    </w:p>
    <w:p w14:paraId="0632E4B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p>
    <w:p w14:paraId="6EF3AA77" w14:textId="77777777" w:rsidR="00B3216D" w:rsidRPr="00B3216D" w:rsidRDefault="00B3216D" w:rsidP="00B3216D">
      <w:pPr>
        <w:pStyle w:val="textoalinhadoesquerda"/>
        <w:spacing w:before="120" w:beforeAutospacing="0" w:after="120" w:afterAutospacing="0"/>
        <w:ind w:left="120" w:right="120"/>
        <w:rPr>
          <w:rFonts w:ascii="Arial" w:hAnsi="Arial" w:cs="Arial"/>
          <w:b/>
          <w:bCs/>
          <w:color w:val="000000"/>
          <w:sz w:val="16"/>
          <w:szCs w:val="16"/>
          <w:u w:val="single"/>
        </w:rPr>
      </w:pPr>
      <w:r w:rsidRPr="00B3216D">
        <w:rPr>
          <w:rFonts w:ascii="Arial" w:hAnsi="Arial" w:cs="Arial"/>
          <w:b/>
          <w:bCs/>
          <w:color w:val="000000"/>
          <w:sz w:val="16"/>
          <w:szCs w:val="16"/>
          <w:u w:val="single"/>
        </w:rPr>
        <w:t>GRAUNA</w:t>
      </w:r>
    </w:p>
    <w:p w14:paraId="14DF780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10,786;-37:26:34,980</w:t>
      </w:r>
    </w:p>
    <w:p w14:paraId="5C0CE52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10,787;-37:26:25,605</w:t>
      </w:r>
    </w:p>
    <w:p w14:paraId="75C115D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10,787;-37:26:15,000</w:t>
      </w:r>
    </w:p>
    <w:p w14:paraId="0B6FA3D0"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25,787;-37:26:15,000</w:t>
      </w:r>
    </w:p>
    <w:p w14:paraId="54EC19C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25,787;-37:26:24,375</w:t>
      </w:r>
    </w:p>
    <w:p w14:paraId="00A608D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25,787;-37:26:34,980</w:t>
      </w:r>
    </w:p>
    <w:p w14:paraId="7CADEB41"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35,162;-37:26:34,980</w:t>
      </w:r>
    </w:p>
    <w:p w14:paraId="372723F0"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35,162;-37:26:44,356</w:t>
      </w:r>
    </w:p>
    <w:p w14:paraId="739A6ED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35,162;-37:26:53,731</w:t>
      </w:r>
    </w:p>
    <w:p w14:paraId="069B71A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44,537;-37:26:53,731</w:t>
      </w:r>
    </w:p>
    <w:p w14:paraId="14648A43"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44,537;-37:27:03,106</w:t>
      </w:r>
    </w:p>
    <w:p w14:paraId="7018D75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44,537;-37:27:12,481</w:t>
      </w:r>
    </w:p>
    <w:p w14:paraId="040A5537"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44,537;-37:27:21,856</w:t>
      </w:r>
    </w:p>
    <w:p w14:paraId="1B73D767"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44,537;-37:27:31,231</w:t>
      </w:r>
    </w:p>
    <w:p w14:paraId="461B5BA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53,912;-37:27:31,231</w:t>
      </w:r>
    </w:p>
    <w:p w14:paraId="2297788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53,912;-37:27:40,606</w:t>
      </w:r>
    </w:p>
    <w:p w14:paraId="27F76D45"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53,912;-37:27:49,981</w:t>
      </w:r>
    </w:p>
    <w:p w14:paraId="5A27B992"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53,912;-37:27:59,356</w:t>
      </w:r>
    </w:p>
    <w:p w14:paraId="4106F725"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53,912;-37:28:08,731</w:t>
      </w:r>
    </w:p>
    <w:p w14:paraId="43442FD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44,537;-37:28:08,731</w:t>
      </w:r>
    </w:p>
    <w:p w14:paraId="29ED20E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35,162;-37:28:08,731</w:t>
      </w:r>
    </w:p>
    <w:p w14:paraId="091516A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25,787;-37:28:08,731</w:t>
      </w:r>
    </w:p>
    <w:p w14:paraId="0913472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16,412;-37:28:08,731</w:t>
      </w:r>
    </w:p>
    <w:p w14:paraId="439E9E3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16,412;-37:27:59,356</w:t>
      </w:r>
    </w:p>
    <w:p w14:paraId="3729143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16,412;-37:27:49,981</w:t>
      </w:r>
    </w:p>
    <w:p w14:paraId="3DF8CF6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16,412;-37:27:40,606</w:t>
      </w:r>
    </w:p>
    <w:p w14:paraId="0D398B52"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16,412;-37:27:31,231</w:t>
      </w:r>
    </w:p>
    <w:p w14:paraId="73A287A7"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07,037;-37:27:31,231</w:t>
      </w:r>
    </w:p>
    <w:p w14:paraId="3D3AFAB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57,662;-37:27:31,231</w:t>
      </w:r>
    </w:p>
    <w:p w14:paraId="1AB131C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48,287;-37:27:31,231</w:t>
      </w:r>
    </w:p>
    <w:p w14:paraId="1AD0277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48,287;-37:27:21,856</w:t>
      </w:r>
    </w:p>
    <w:p w14:paraId="3E87D215"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48,287;-37:27:12,481</w:t>
      </w:r>
    </w:p>
    <w:p w14:paraId="7B934A2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38,912;-37:27:12,481</w:t>
      </w:r>
    </w:p>
    <w:p w14:paraId="5C90311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29,537;-37:27:12,481</w:t>
      </w:r>
    </w:p>
    <w:p w14:paraId="22B88D30"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29,537;-37:27:03,106</w:t>
      </w:r>
    </w:p>
    <w:p w14:paraId="1D0D1CA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29,537;-37:26:53,731</w:t>
      </w:r>
    </w:p>
    <w:p w14:paraId="1B108DE1"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29,537;-37:26:44,355</w:t>
      </w:r>
    </w:p>
    <w:p w14:paraId="651FC375"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29,537;-37:26:34,980</w:t>
      </w:r>
    </w:p>
    <w:p w14:paraId="0E9A4DB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20,162;-37:26:34,980</w:t>
      </w:r>
    </w:p>
    <w:p w14:paraId="50A49377"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10,786;-37:26:34,980</w:t>
      </w:r>
    </w:p>
    <w:p w14:paraId="54BA0D3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p>
    <w:p w14:paraId="009A517A" w14:textId="77777777" w:rsidR="00B3216D" w:rsidRPr="00B3216D" w:rsidRDefault="00B3216D" w:rsidP="00B3216D">
      <w:pPr>
        <w:pStyle w:val="textoalinhadoesquerda"/>
        <w:spacing w:before="120" w:beforeAutospacing="0" w:after="120" w:afterAutospacing="0"/>
        <w:ind w:left="120" w:right="120"/>
        <w:rPr>
          <w:rFonts w:ascii="Arial" w:hAnsi="Arial" w:cs="Arial"/>
          <w:b/>
          <w:bCs/>
          <w:color w:val="000000"/>
          <w:sz w:val="16"/>
          <w:szCs w:val="16"/>
          <w:u w:val="single"/>
        </w:rPr>
      </w:pPr>
      <w:r w:rsidRPr="00B3216D">
        <w:rPr>
          <w:rFonts w:ascii="Arial" w:hAnsi="Arial" w:cs="Arial"/>
          <w:b/>
          <w:bCs/>
          <w:color w:val="000000"/>
          <w:sz w:val="16"/>
          <w:szCs w:val="16"/>
          <w:u w:val="single"/>
        </w:rPr>
        <w:t>CURRAL DE FORA</w:t>
      </w:r>
    </w:p>
    <w:p w14:paraId="3B345BE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39:50,625;-38:39:50,625</w:t>
      </w:r>
    </w:p>
    <w:p w14:paraId="62B6C20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05,625;-38:39:50,625</w:t>
      </w:r>
    </w:p>
    <w:p w14:paraId="183E5752"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05,625;-38:40:56,250</w:t>
      </w:r>
    </w:p>
    <w:p w14:paraId="2AA890E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39:50,625;-38:40:56,250</w:t>
      </w:r>
    </w:p>
    <w:p w14:paraId="1FCC870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39:50,625;-38:39:50,625</w:t>
      </w:r>
    </w:p>
    <w:p w14:paraId="0465C4F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p>
    <w:p w14:paraId="4F42A10E" w14:textId="77777777" w:rsidR="00B3216D" w:rsidRPr="00B3216D" w:rsidRDefault="00B3216D" w:rsidP="00B3216D">
      <w:pPr>
        <w:pStyle w:val="textoalinhadoesquerda"/>
        <w:spacing w:before="120" w:beforeAutospacing="0" w:after="120" w:afterAutospacing="0"/>
        <w:ind w:left="120" w:right="120"/>
        <w:rPr>
          <w:rFonts w:ascii="Arial" w:hAnsi="Arial" w:cs="Arial"/>
          <w:b/>
          <w:bCs/>
          <w:color w:val="000000"/>
          <w:sz w:val="16"/>
          <w:szCs w:val="16"/>
          <w:u w:val="single"/>
        </w:rPr>
      </w:pPr>
      <w:r w:rsidRPr="00B3216D">
        <w:rPr>
          <w:rFonts w:ascii="Arial" w:hAnsi="Arial" w:cs="Arial"/>
          <w:b/>
          <w:bCs/>
          <w:color w:val="000000"/>
          <w:sz w:val="16"/>
          <w:szCs w:val="16"/>
          <w:u w:val="single"/>
        </w:rPr>
        <w:t>SEMPRE VIVA</w:t>
      </w:r>
    </w:p>
    <w:p w14:paraId="4A29880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6:53,788</w:t>
      </w:r>
    </w:p>
    <w:p w14:paraId="36553F21"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07,198;-38:36:53,788</w:t>
      </w:r>
    </w:p>
    <w:p w14:paraId="7F6397B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57,823;-38:36:53,788</w:t>
      </w:r>
    </w:p>
    <w:p w14:paraId="2AC17485"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48,448;-38:36:53,788</w:t>
      </w:r>
    </w:p>
    <w:p w14:paraId="5A9FEF27"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39,073;-38:36:53,788</w:t>
      </w:r>
    </w:p>
    <w:p w14:paraId="44A6870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29,698;-38:36:53,788</w:t>
      </w:r>
    </w:p>
    <w:p w14:paraId="43970BE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20,323;-38:36:53,788</w:t>
      </w:r>
    </w:p>
    <w:p w14:paraId="14B0A07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10,948;-38:36:53,788</w:t>
      </w:r>
    </w:p>
    <w:p w14:paraId="5709DA1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6:53,788</w:t>
      </w:r>
    </w:p>
    <w:p w14:paraId="30016A4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6:44,413</w:t>
      </w:r>
    </w:p>
    <w:p w14:paraId="41579E55"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6:35,038</w:t>
      </w:r>
    </w:p>
    <w:p w14:paraId="5961E99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6:25,662</w:t>
      </w:r>
    </w:p>
    <w:p w14:paraId="1C4BF17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6:16,287</w:t>
      </w:r>
    </w:p>
    <w:p w14:paraId="287C573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6:06,912</w:t>
      </w:r>
    </w:p>
    <w:p w14:paraId="452B077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5:57,537</w:t>
      </w:r>
    </w:p>
    <w:p w14:paraId="1ECB21D3"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5:48,162</w:t>
      </w:r>
    </w:p>
    <w:p w14:paraId="71DD663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5:38,787</w:t>
      </w:r>
    </w:p>
    <w:p w14:paraId="55A6CED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5:29,412</w:t>
      </w:r>
    </w:p>
    <w:p w14:paraId="7B597141"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5:20,037</w:t>
      </w:r>
    </w:p>
    <w:p w14:paraId="315ACD70"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5:10,662</w:t>
      </w:r>
    </w:p>
    <w:p w14:paraId="0388213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5:01,287</w:t>
      </w:r>
    </w:p>
    <w:p w14:paraId="186F51E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4:51,912</w:t>
      </w:r>
    </w:p>
    <w:p w14:paraId="01A54490"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4:42,537</w:t>
      </w:r>
    </w:p>
    <w:p w14:paraId="3C440CA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4:33,161</w:t>
      </w:r>
    </w:p>
    <w:p w14:paraId="19A608F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4:23,786</w:t>
      </w:r>
    </w:p>
    <w:p w14:paraId="11B27D57"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4:14,411</w:t>
      </w:r>
    </w:p>
    <w:p w14:paraId="077F4063"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4:05,036</w:t>
      </w:r>
    </w:p>
    <w:p w14:paraId="37D5B7E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3:55,661</w:t>
      </w:r>
    </w:p>
    <w:p w14:paraId="1CFD23F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3:46,286</w:t>
      </w:r>
    </w:p>
    <w:p w14:paraId="365A592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10,948;-38:33:46,286</w:t>
      </w:r>
    </w:p>
    <w:p w14:paraId="431C235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20,323;-38:33:46,286</w:t>
      </w:r>
    </w:p>
    <w:p w14:paraId="29855E9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29,698;-38:33:46,286</w:t>
      </w:r>
    </w:p>
    <w:p w14:paraId="7C8B4682"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39,073;-38:33:46,286</w:t>
      </w:r>
    </w:p>
    <w:p w14:paraId="061CE02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48,448;-38:33:46,286</w:t>
      </w:r>
    </w:p>
    <w:p w14:paraId="1CCF82B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57,823;-38:33:46,286</w:t>
      </w:r>
    </w:p>
    <w:p w14:paraId="5FD79FA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07,198;-38:33:46,286</w:t>
      </w:r>
    </w:p>
    <w:p w14:paraId="6E154B7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4;-38:33:46,286</w:t>
      </w:r>
    </w:p>
    <w:p w14:paraId="41FE21F3"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3:55,661</w:t>
      </w:r>
    </w:p>
    <w:p w14:paraId="4D6946C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4:05,036</w:t>
      </w:r>
    </w:p>
    <w:p w14:paraId="5ACE63B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4:14,411</w:t>
      </w:r>
    </w:p>
    <w:p w14:paraId="3AD5431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4:23,786</w:t>
      </w:r>
    </w:p>
    <w:p w14:paraId="227CC09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4:33,162</w:t>
      </w:r>
    </w:p>
    <w:p w14:paraId="26F57A3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4:42,537</w:t>
      </w:r>
    </w:p>
    <w:p w14:paraId="325F22A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4:51,912</w:t>
      </w:r>
    </w:p>
    <w:p w14:paraId="06C1CFE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5:01,287</w:t>
      </w:r>
    </w:p>
    <w:p w14:paraId="54521D0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5:10,662</w:t>
      </w:r>
    </w:p>
    <w:p w14:paraId="6D3040E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5:20,037</w:t>
      </w:r>
    </w:p>
    <w:p w14:paraId="6F37A47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5:29,412</w:t>
      </w:r>
    </w:p>
    <w:p w14:paraId="44ACE6C2"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5:38,787</w:t>
      </w:r>
    </w:p>
    <w:p w14:paraId="381D7A9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5:48,162</w:t>
      </w:r>
    </w:p>
    <w:p w14:paraId="5DF5C69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5:57,537</w:t>
      </w:r>
    </w:p>
    <w:p w14:paraId="38D00B0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6:06,912</w:t>
      </w:r>
    </w:p>
    <w:p w14:paraId="204427F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6:16,287</w:t>
      </w:r>
    </w:p>
    <w:p w14:paraId="71BF1F4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6:25,663</w:t>
      </w:r>
    </w:p>
    <w:p w14:paraId="4C20B99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6:35,038</w:t>
      </w:r>
    </w:p>
    <w:p w14:paraId="1E7DCAE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6:44,413</w:t>
      </w:r>
    </w:p>
    <w:p w14:paraId="5ADEA87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6:53,788</w:t>
      </w:r>
    </w:p>
    <w:p w14:paraId="2AF27457"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p>
    <w:p w14:paraId="3265F889" w14:textId="77777777" w:rsidR="00B3216D" w:rsidRPr="00B3216D" w:rsidRDefault="00B3216D" w:rsidP="00B3216D">
      <w:pPr>
        <w:pStyle w:val="textoalinhadoesquerda"/>
        <w:spacing w:before="120" w:beforeAutospacing="0" w:after="120" w:afterAutospacing="0"/>
        <w:ind w:left="120" w:right="120"/>
        <w:rPr>
          <w:rFonts w:ascii="Arial" w:hAnsi="Arial" w:cs="Arial"/>
          <w:b/>
          <w:bCs/>
          <w:color w:val="000000"/>
          <w:sz w:val="16"/>
          <w:szCs w:val="16"/>
          <w:u w:val="single"/>
        </w:rPr>
      </w:pPr>
      <w:r w:rsidRPr="00B3216D">
        <w:rPr>
          <w:rFonts w:ascii="Arial" w:hAnsi="Arial" w:cs="Arial"/>
          <w:b/>
          <w:bCs/>
          <w:color w:val="000000"/>
          <w:sz w:val="16"/>
          <w:szCs w:val="16"/>
          <w:u w:val="single"/>
        </w:rPr>
        <w:t>SUBAUMA MIRIM</w:t>
      </w:r>
    </w:p>
    <w:p w14:paraId="0CFC6BD3"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7:58,125;-38:29:03,750</w:t>
      </w:r>
    </w:p>
    <w:p w14:paraId="4AC13F2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8:16,875;-38:29:03,750</w:t>
      </w:r>
    </w:p>
    <w:p w14:paraId="72A0187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8:16,875;-38:29:13,125</w:t>
      </w:r>
    </w:p>
    <w:p w14:paraId="02D7D65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8:26,250;-38:29:13,125</w:t>
      </w:r>
    </w:p>
    <w:p w14:paraId="2D468F2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8:26,250;-38:29:31,875</w:t>
      </w:r>
    </w:p>
    <w:p w14:paraId="06EF03A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8:16,875;-38:29:31,875</w:t>
      </w:r>
    </w:p>
    <w:p w14:paraId="1A6BA311"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8:16,875;-38:29:50,625</w:t>
      </w:r>
    </w:p>
    <w:p w14:paraId="2E5B79A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7:48,750;-38:29:50,625</w:t>
      </w:r>
    </w:p>
    <w:p w14:paraId="0656B12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7:48,750;-38:29:31,875</w:t>
      </w:r>
    </w:p>
    <w:p w14:paraId="46D78C9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7:39,375;-38:29:31,875</w:t>
      </w:r>
    </w:p>
    <w:p w14:paraId="563A8CF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7:39,375;-38:29:22,500</w:t>
      </w:r>
    </w:p>
    <w:p w14:paraId="1F3F04C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7:20,625;-38:29:22,500</w:t>
      </w:r>
    </w:p>
    <w:p w14:paraId="4FA7E5D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7:20,625;-38:28:45,000</w:t>
      </w:r>
    </w:p>
    <w:p w14:paraId="772A54B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7:58,125;-38:28:45,000</w:t>
      </w:r>
    </w:p>
    <w:p w14:paraId="2E01770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4"/>
          <w:szCs w:val="14"/>
        </w:rPr>
      </w:pPr>
      <w:r w:rsidRPr="00B3216D">
        <w:rPr>
          <w:rFonts w:ascii="Arial" w:hAnsi="Arial" w:cs="Arial"/>
          <w:color w:val="000000"/>
          <w:sz w:val="16"/>
          <w:szCs w:val="16"/>
        </w:rPr>
        <w:t>-11:57:58,125;-38:29:03,75</w:t>
      </w:r>
      <w:r w:rsidRPr="00B3216D">
        <w:rPr>
          <w:rFonts w:ascii="Arial" w:hAnsi="Arial" w:cs="Arial"/>
          <w:color w:val="000000"/>
          <w:sz w:val="14"/>
          <w:szCs w:val="14"/>
        </w:rPr>
        <w:t>0</w:t>
      </w:r>
    </w:p>
    <w:p w14:paraId="276297A6" w14:textId="77777777" w:rsidR="00B3216D" w:rsidRDefault="00B3216D" w:rsidP="00B9506C">
      <w:pPr>
        <w:spacing w:after="0" w:line="240" w:lineRule="auto"/>
        <w:jc w:val="center"/>
        <w:rPr>
          <w:rFonts w:ascii="Arial" w:eastAsia="Times New Roman" w:hAnsi="Arial" w:cs="Arial"/>
          <w:color w:val="000000"/>
          <w:sz w:val="16"/>
          <w:szCs w:val="16"/>
          <w:lang w:eastAsia="pt-BR"/>
        </w:rPr>
        <w:sectPr w:rsidR="00B3216D" w:rsidSect="00B3216D">
          <w:type w:val="continuous"/>
          <w:pgSz w:w="11907" w:h="16840" w:code="9"/>
          <w:pgMar w:top="1418" w:right="1134" w:bottom="1800" w:left="1418" w:header="720" w:footer="720" w:gutter="0"/>
          <w:paperSrc w:first="15" w:other="15"/>
          <w:cols w:num="3" w:space="720"/>
        </w:sectPr>
      </w:pPr>
    </w:p>
    <w:p w14:paraId="0BB3A1B9" w14:textId="77777777" w:rsidR="00B9506C" w:rsidRPr="00780093" w:rsidRDefault="00B9506C" w:rsidP="00B9506C">
      <w:pPr>
        <w:spacing w:after="0" w:line="240" w:lineRule="auto"/>
        <w:jc w:val="center"/>
        <w:rPr>
          <w:rFonts w:ascii="Arial" w:eastAsia="Times New Roman" w:hAnsi="Arial" w:cs="Arial"/>
          <w:color w:val="000000"/>
          <w:sz w:val="14"/>
          <w:szCs w:val="14"/>
          <w:lang w:eastAsia="pt-BR"/>
        </w:rPr>
      </w:pPr>
    </w:p>
    <w:p w14:paraId="054FF214" w14:textId="77777777" w:rsidR="00B9506C" w:rsidRPr="00780093" w:rsidRDefault="00B9506C" w:rsidP="00B9506C">
      <w:pPr>
        <w:spacing w:after="0" w:line="240" w:lineRule="auto"/>
        <w:rPr>
          <w:rFonts w:ascii="Arial" w:hAnsi="Arial" w:cs="Arial"/>
          <w:b/>
          <w:sz w:val="16"/>
          <w:szCs w:val="16"/>
        </w:rPr>
        <w:sectPr w:rsidR="00B9506C" w:rsidRPr="00780093" w:rsidSect="00B3216D">
          <w:type w:val="continuous"/>
          <w:pgSz w:w="11907" w:h="16840" w:code="9"/>
          <w:pgMar w:top="1418" w:right="1134" w:bottom="1800" w:left="1418" w:header="720" w:footer="720" w:gutter="0"/>
          <w:paperSrc w:first="15" w:other="15"/>
          <w:cols w:space="720"/>
        </w:sectPr>
      </w:pPr>
    </w:p>
    <w:p w14:paraId="6706A1C2" w14:textId="77777777" w:rsidR="00B9506C" w:rsidRPr="00780093" w:rsidRDefault="00B9506C" w:rsidP="00B9506C">
      <w:pPr>
        <w:spacing w:after="0" w:line="240" w:lineRule="auto"/>
        <w:rPr>
          <w:rFonts w:ascii="Arial" w:hAnsi="Arial" w:cs="Arial"/>
          <w:b/>
          <w:sz w:val="16"/>
          <w:szCs w:val="16"/>
        </w:rPr>
        <w:sectPr w:rsidR="00B9506C" w:rsidRPr="00780093" w:rsidSect="00B9506C">
          <w:type w:val="continuous"/>
          <w:pgSz w:w="11907" w:h="16840" w:code="9"/>
          <w:pgMar w:top="1418" w:right="1134" w:bottom="1800" w:left="1418" w:header="720" w:footer="720" w:gutter="0"/>
          <w:paperSrc w:first="15" w:other="15"/>
          <w:cols w:num="3" w:space="720"/>
        </w:sectPr>
      </w:pPr>
    </w:p>
    <w:p w14:paraId="04788E09" w14:textId="77777777" w:rsidR="00B9506C" w:rsidRPr="00780093" w:rsidRDefault="00B9506C" w:rsidP="00B9506C">
      <w:pPr>
        <w:spacing w:after="0" w:line="240" w:lineRule="auto"/>
        <w:rPr>
          <w:rFonts w:ascii="Arial" w:hAnsi="Arial" w:cs="Arial"/>
          <w:b/>
          <w:sz w:val="18"/>
          <w:szCs w:val="18"/>
        </w:rPr>
      </w:pPr>
    </w:p>
    <w:p w14:paraId="1FED9ABB" w14:textId="77777777" w:rsidR="00B9506C" w:rsidRPr="00780093" w:rsidRDefault="00B9506C" w:rsidP="00B9506C">
      <w:pPr>
        <w:pStyle w:val="Edital-Corpodetexto"/>
        <w:rPr>
          <w:sz w:val="16"/>
          <w:szCs w:val="16"/>
        </w:rPr>
        <w:sectPr w:rsidR="00B9506C" w:rsidRPr="00780093" w:rsidSect="00B9506C">
          <w:type w:val="continuous"/>
          <w:pgSz w:w="11907" w:h="16840" w:code="9"/>
          <w:pgMar w:top="1418" w:right="1134" w:bottom="1800" w:left="1418" w:header="720" w:footer="720" w:gutter="0"/>
          <w:paperSrc w:first="15" w:other="15"/>
          <w:cols w:num="3" w:space="720"/>
        </w:sectPr>
      </w:pPr>
    </w:p>
    <w:p w14:paraId="7955B8E5" w14:textId="77777777" w:rsidR="00B9506C" w:rsidRPr="00780093" w:rsidRDefault="00B9506C" w:rsidP="00B9506C">
      <w:pPr>
        <w:pStyle w:val="Edital-AnexoTtulo"/>
        <w:ind w:left="-142" w:hanging="425"/>
      </w:pPr>
      <w:bookmarkStart w:id="8119" w:name="_Toc166938826"/>
      <w:bookmarkStart w:id="8120" w:name="_Toc220429308"/>
      <w:r w:rsidRPr="00780093">
        <w:t>anexo i – DETALHAMENTO DOS BLOCOS EXPLORATÓRIOS E DAS ÁREAS COM ACUMULAÇÕES MARGINAIS EM OFERTA</w:t>
      </w:r>
      <w:bookmarkEnd w:id="8119"/>
      <w:bookmarkEnd w:id="8120"/>
      <w:r w:rsidRPr="00780093">
        <w:t xml:space="preserve"> </w:t>
      </w:r>
    </w:p>
    <w:p w14:paraId="68A31589" w14:textId="77777777" w:rsidR="00B9506C" w:rsidRPr="00780093" w:rsidRDefault="00B9506C" w:rsidP="00B9506C">
      <w:pPr>
        <w:pStyle w:val="Edital-Corpodetexto"/>
        <w:spacing w:afterLines="80" w:after="192" w:line="312" w:lineRule="auto"/>
        <w:rPr>
          <w:b/>
          <w:bCs/>
        </w:rPr>
      </w:pPr>
    </w:p>
    <w:p w14:paraId="537E1BC9" w14:textId="77777777" w:rsidR="00B9506C" w:rsidRPr="001C2315" w:rsidRDefault="00B9506C" w:rsidP="00B9506C">
      <w:pPr>
        <w:pStyle w:val="Edital-AnexoTtulo2"/>
      </w:pPr>
      <w:r w:rsidRPr="001C2315">
        <w:t xml:space="preserve">ANEXO I - Parte 3 – </w:t>
      </w:r>
      <w:r w:rsidRPr="00E0101A">
        <w:rPr>
          <w:sz w:val="24"/>
        </w:rPr>
        <w:t>Particularidades dos Blocos em Oferta</w:t>
      </w:r>
    </w:p>
    <w:p w14:paraId="27FCC0E4" w14:textId="77777777" w:rsidR="00B9506C" w:rsidRDefault="00B9506C" w:rsidP="00B9506C">
      <w:pPr>
        <w:pStyle w:val="Edital-Corpodetexto"/>
        <w:spacing w:afterLines="80" w:after="192" w:line="312" w:lineRule="auto"/>
        <w:jc w:val="center"/>
        <w:rPr>
          <w:b/>
          <w:bCs/>
        </w:rPr>
      </w:pPr>
    </w:p>
    <w:p w14:paraId="0589FE59" w14:textId="54BFB0F0" w:rsidR="00107A0D" w:rsidRPr="00780093" w:rsidRDefault="34E7F74C" w:rsidP="00107A0D">
      <w:pPr>
        <w:rPr>
          <w:b/>
          <w:bCs/>
        </w:rPr>
      </w:pPr>
      <w:bookmarkStart w:id="8121" w:name="_Hlk219904581"/>
      <w:r w:rsidRPr="7AAAE40F">
        <w:rPr>
          <w:rFonts w:ascii="Arial" w:hAnsi="Arial" w:cs="Arial"/>
          <w:b/>
          <w:bCs/>
        </w:rPr>
        <w:t xml:space="preserve">ANEXO I - Parte 3.1 – Blocos </w:t>
      </w:r>
      <w:r w:rsidR="5FEC27E5" w:rsidRPr="7AAAE40F">
        <w:rPr>
          <w:rFonts w:ascii="Arial" w:hAnsi="Arial" w:cs="Arial"/>
          <w:b/>
          <w:bCs/>
        </w:rPr>
        <w:t>localizados além do</w:t>
      </w:r>
      <w:r w:rsidR="3B5A305E" w:rsidRPr="7AAAE40F">
        <w:rPr>
          <w:rFonts w:ascii="Arial" w:hAnsi="Arial" w:cs="Arial"/>
          <w:b/>
          <w:bCs/>
        </w:rPr>
        <w:t xml:space="preserve"> limite das 200 milhas náuticas</w:t>
      </w:r>
    </w:p>
    <w:p w14:paraId="111119F9" w14:textId="77777777" w:rsidR="00772555" w:rsidRDefault="00772555" w:rsidP="00B9506C">
      <w:pPr>
        <w:pStyle w:val="Textodenotaderodap"/>
        <w:ind w:firstLine="426"/>
        <w:rPr>
          <w:lang w:val="pt-BR"/>
        </w:rPr>
      </w:pPr>
      <w:bookmarkStart w:id="8122" w:name="_Toc34334742"/>
      <w:bookmarkStart w:id="8123" w:name="_Toc34334743"/>
      <w:bookmarkEnd w:id="8111"/>
      <w:bookmarkEnd w:id="8112"/>
      <w:bookmarkEnd w:id="8113"/>
      <w:bookmarkEnd w:id="8121"/>
      <w:bookmarkEnd w:id="8122"/>
      <w:bookmarkEnd w:id="8123"/>
    </w:p>
    <w:p w14:paraId="405785BC" w14:textId="70CEA656" w:rsidR="00772555" w:rsidRDefault="00772555" w:rsidP="00772555">
      <w:pPr>
        <w:pStyle w:val="Textodenotaderodap"/>
        <w:rPr>
          <w:rFonts w:ascii="Arial" w:hAnsi="Arial" w:cs="Arial"/>
          <w:sz w:val="22"/>
          <w:szCs w:val="22"/>
          <w:lang w:val="pt-BR"/>
        </w:rPr>
      </w:pPr>
      <w:r>
        <w:rPr>
          <w:rFonts w:ascii="Arial" w:hAnsi="Arial" w:cs="Arial"/>
          <w:noProof/>
          <w14:ligatures w14:val="none"/>
        </w:rPr>
        <mc:AlternateContent>
          <mc:Choice Requires="wps">
            <w:drawing>
              <wp:anchor distT="0" distB="0" distL="114300" distR="114300" simplePos="0" relativeHeight="251658241" behindDoc="0" locked="0" layoutInCell="1" allowOverlap="1" wp14:anchorId="6DB2D8D1" wp14:editId="3C9101F2">
                <wp:simplePos x="0" y="0"/>
                <wp:positionH relativeFrom="column">
                  <wp:posOffset>-5080</wp:posOffset>
                </wp:positionH>
                <wp:positionV relativeFrom="paragraph">
                  <wp:posOffset>62230</wp:posOffset>
                </wp:positionV>
                <wp:extent cx="6010275" cy="333375"/>
                <wp:effectExtent l="0" t="0" r="28575" b="28575"/>
                <wp:wrapNone/>
                <wp:docPr id="717850104" name="Caixa de Texto 1"/>
                <wp:cNvGraphicFramePr/>
                <a:graphic xmlns:a="http://schemas.openxmlformats.org/drawingml/2006/main">
                  <a:graphicData uri="http://schemas.microsoft.com/office/word/2010/wordprocessingShape">
                    <wps:wsp>
                      <wps:cNvSpPr txBox="1"/>
                      <wps:spPr>
                        <a:xfrm>
                          <a:off x="0" y="0"/>
                          <a:ext cx="6010275" cy="333375"/>
                        </a:xfrm>
                        <a:prstGeom prst="rect">
                          <a:avLst/>
                        </a:prstGeom>
                        <a:solidFill>
                          <a:schemeClr val="lt1"/>
                        </a:solidFill>
                        <a:ln w="6350">
                          <a:solidFill>
                            <a:prstClr val="black"/>
                          </a:solidFill>
                        </a:ln>
                      </wps:spPr>
                      <wps:txbx>
                        <w:txbxContent>
                          <w:p w14:paraId="757E9CF4" w14:textId="77777777" w:rsidR="00772555" w:rsidRPr="00772555" w:rsidRDefault="00772555" w:rsidP="00772555">
                            <w:pPr>
                              <w:pStyle w:val="Textodenotaderodap"/>
                              <w:ind w:left="-142" w:right="529" w:firstLine="710"/>
                              <w:rPr>
                                <w:rFonts w:ascii="Arial" w:hAnsi="Arial" w:cs="Arial"/>
                                <w:b/>
                                <w:bCs/>
                                <w:sz w:val="16"/>
                                <w:szCs w:val="16"/>
                                <w:lang w:val="pt-BR"/>
                              </w:rPr>
                            </w:pPr>
                            <w:r>
                              <w:rPr>
                                <w:rFonts w:ascii="Arial" w:hAnsi="Arial" w:cs="Arial"/>
                                <w:b/>
                                <w:bCs/>
                                <w:sz w:val="18"/>
                                <w:szCs w:val="18"/>
                                <w:lang w:val="pt-BR"/>
                              </w:rPr>
                              <w:t>“</w:t>
                            </w:r>
                            <w:r w:rsidRPr="00772555">
                              <w:rPr>
                                <w:rFonts w:ascii="Arial" w:hAnsi="Arial" w:cs="Arial"/>
                                <w:b/>
                                <w:bCs/>
                                <w:sz w:val="18"/>
                                <w:szCs w:val="18"/>
                                <w:lang w:val="pt-BR"/>
                              </w:rPr>
                              <w:t xml:space="preserve">Não há blocos localizados além do limite das 200 milhas náuticas disponíveis </w:t>
                            </w:r>
                            <w:r>
                              <w:rPr>
                                <w:rFonts w:ascii="Arial" w:hAnsi="Arial" w:cs="Arial"/>
                                <w:b/>
                                <w:bCs/>
                                <w:sz w:val="18"/>
                                <w:szCs w:val="18"/>
                                <w:lang w:val="pt-BR"/>
                              </w:rPr>
                              <w:t>em</w:t>
                            </w:r>
                            <w:r w:rsidRPr="00772555">
                              <w:rPr>
                                <w:rFonts w:ascii="Arial" w:hAnsi="Arial" w:cs="Arial"/>
                                <w:b/>
                                <w:bCs/>
                                <w:sz w:val="18"/>
                                <w:szCs w:val="18"/>
                                <w:lang w:val="pt-BR"/>
                              </w:rPr>
                              <w:t xml:space="preserve"> edital.</w:t>
                            </w:r>
                            <w:r>
                              <w:rPr>
                                <w:rFonts w:ascii="Arial" w:hAnsi="Arial" w:cs="Arial"/>
                                <w:b/>
                                <w:bCs/>
                                <w:sz w:val="18"/>
                                <w:szCs w:val="18"/>
                                <w:lang w:val="pt-BR"/>
                              </w:rPr>
                              <w:t>”</w:t>
                            </w:r>
                          </w:p>
                          <w:p w14:paraId="25CA602B" w14:textId="77777777" w:rsidR="00772555" w:rsidRDefault="00772555" w:rsidP="00772555">
                            <w:pPr>
                              <w:ind w:left="-142" w:firstLine="71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B2D8D1" id="_x0000_s1027" type="#_x0000_t202" style="position:absolute;margin-left:-.4pt;margin-top:4.9pt;width:473.25pt;height:26.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" fillcolor="white [3201]" strokeweight=".5pt">
                <v:textbox>
                  <w:txbxContent>
                    <w:p w14:paraId="757E9CF4" w14:textId="77777777" w:rsidR="00772555" w:rsidRPr="00772555" w:rsidRDefault="00772555" w:rsidP="00772555">
                      <w:pPr>
                        <w:pStyle w:val="Textodenotaderodap"/>
                        <w:ind w:left="-142" w:right="529" w:firstLine="710"/>
                        <w:rPr>
                          <w:rFonts w:ascii="Arial" w:hAnsi="Arial" w:cs="Arial"/>
                          <w:b/>
                          <w:bCs/>
                          <w:sz w:val="16"/>
                          <w:szCs w:val="16"/>
                          <w:lang w:val="pt-BR"/>
                        </w:rPr>
                      </w:pPr>
                      <w:r>
                        <w:rPr>
                          <w:rFonts w:ascii="Arial" w:hAnsi="Arial" w:cs="Arial"/>
                          <w:b/>
                          <w:bCs/>
                          <w:sz w:val="18"/>
                          <w:szCs w:val="18"/>
                          <w:lang w:val="pt-BR"/>
                        </w:rPr>
                        <w:t>“</w:t>
                      </w:r>
                      <w:r w:rsidRPr="00772555">
                        <w:rPr>
                          <w:rFonts w:ascii="Arial" w:hAnsi="Arial" w:cs="Arial"/>
                          <w:b/>
                          <w:bCs/>
                          <w:sz w:val="18"/>
                          <w:szCs w:val="18"/>
                          <w:lang w:val="pt-BR"/>
                        </w:rPr>
                        <w:t xml:space="preserve">Não há blocos localizados além do limite das 200 milhas náuticas disponíveis </w:t>
                      </w:r>
                      <w:r>
                        <w:rPr>
                          <w:rFonts w:ascii="Arial" w:hAnsi="Arial" w:cs="Arial"/>
                          <w:b/>
                          <w:bCs/>
                          <w:sz w:val="18"/>
                          <w:szCs w:val="18"/>
                          <w:lang w:val="pt-BR"/>
                        </w:rPr>
                        <w:t>em</w:t>
                      </w:r>
                      <w:r w:rsidRPr="00772555">
                        <w:rPr>
                          <w:rFonts w:ascii="Arial" w:hAnsi="Arial" w:cs="Arial"/>
                          <w:b/>
                          <w:bCs/>
                          <w:sz w:val="18"/>
                          <w:szCs w:val="18"/>
                          <w:lang w:val="pt-BR"/>
                        </w:rPr>
                        <w:t xml:space="preserve"> edital.</w:t>
                      </w:r>
                      <w:r>
                        <w:rPr>
                          <w:rFonts w:ascii="Arial" w:hAnsi="Arial" w:cs="Arial"/>
                          <w:b/>
                          <w:bCs/>
                          <w:sz w:val="18"/>
                          <w:szCs w:val="18"/>
                          <w:lang w:val="pt-BR"/>
                        </w:rPr>
                        <w:t>”</w:t>
                      </w:r>
                    </w:p>
                    <w:p w14:paraId="25CA602B" w14:textId="77777777" w:rsidR="00772555" w:rsidRDefault="00772555" w:rsidP="00772555">
                      <w:pPr>
                        <w:ind w:left="-142" w:firstLine="710"/>
                      </w:pPr>
                    </w:p>
                  </w:txbxContent>
                </v:textbox>
              </v:shape>
            </w:pict>
          </mc:Fallback>
        </mc:AlternateContent>
      </w:r>
    </w:p>
    <w:p w14:paraId="6BBD3748" w14:textId="77777777" w:rsidR="00772555" w:rsidRDefault="00772555" w:rsidP="00B9506C">
      <w:pPr>
        <w:pStyle w:val="Textodenotaderodap"/>
        <w:ind w:firstLine="426"/>
        <w:rPr>
          <w:rFonts w:ascii="Arial" w:hAnsi="Arial" w:cs="Arial"/>
          <w:sz w:val="22"/>
          <w:szCs w:val="22"/>
          <w:lang w:val="pt-BR"/>
        </w:rPr>
      </w:pPr>
    </w:p>
    <w:p w14:paraId="5AC0FEF3" w14:textId="77777777" w:rsidR="00772555" w:rsidRPr="00772555" w:rsidRDefault="00772555" w:rsidP="00B9506C">
      <w:pPr>
        <w:pStyle w:val="Textodenotaderodap"/>
        <w:ind w:firstLine="426"/>
        <w:rPr>
          <w:rFonts w:ascii="Arial" w:hAnsi="Arial" w:cs="Arial"/>
          <w:sz w:val="22"/>
          <w:szCs w:val="22"/>
          <w:lang w:val="pt-BR"/>
        </w:rPr>
      </w:pPr>
    </w:p>
    <w:p w14:paraId="6169898B" w14:textId="77777777" w:rsidR="006F2B7B" w:rsidRDefault="006F2B7B" w:rsidP="006F2B7B">
      <w:pPr>
        <w:rPr>
          <w:rFonts w:ascii="Arial" w:hAnsi="Arial" w:cs="Arial"/>
          <w:b/>
          <w:bCs/>
        </w:rPr>
      </w:pPr>
      <w:r w:rsidRPr="00107A0D">
        <w:rPr>
          <w:rFonts w:ascii="Arial" w:hAnsi="Arial" w:cs="Arial"/>
          <w:b/>
          <w:bCs/>
        </w:rPr>
        <w:t>ANEXO I - Parte 3.2 – Blocos sobrepostos a áreas em projetos de assentamento</w:t>
      </w:r>
    </w:p>
    <w:p w14:paraId="0DF73A87" w14:textId="77777777" w:rsidR="00107A0D" w:rsidRPr="00107A0D" w:rsidRDefault="00107A0D" w:rsidP="006F2B7B">
      <w:pPr>
        <w:rPr>
          <w:rFonts w:ascii="Arial" w:hAnsi="Arial" w:cs="Arial"/>
          <w:b/>
          <w:bCs/>
        </w:rPr>
      </w:pPr>
    </w:p>
    <w:p w14:paraId="28CE9534" w14:textId="50B9E015" w:rsidR="006F2B7B" w:rsidRPr="00107A0D" w:rsidRDefault="006F2B7B" w:rsidP="00231F13">
      <w:pPr>
        <w:pStyle w:val="Edital-Corpodetexto"/>
      </w:pPr>
      <w:r w:rsidRPr="00107A0D">
        <w:t> a) Este edital pode conter blocos exploratórios e áreas com acumulações marginais dentro dos limites de alguma área de assentamento do Instituto Nacional de Colonização e Reforma Agrária (</w:t>
      </w:r>
      <w:r w:rsidR="00107A0D">
        <w:t>INCRA</w:t>
      </w:r>
      <w:r w:rsidRPr="00107A0D">
        <w:t>). O Instituto possui normativo próprio que dispõe de procedimentos para anuência do uso de áreas em seus projetos de assentamento, por atividades ou empreendimentos minerários, de energia e de infraestrutura.</w:t>
      </w:r>
    </w:p>
    <w:p w14:paraId="183EC176" w14:textId="77777777" w:rsidR="006F2B7B" w:rsidRPr="00107A0D" w:rsidRDefault="006F2B7B" w:rsidP="00231F13">
      <w:pPr>
        <w:pStyle w:val="Edital-Corpodetexto"/>
      </w:pPr>
      <w:r w:rsidRPr="00107A0D">
        <w:t>b) A localização das áreas de assentamento pode ser consultada no Acervo Fundiário do INCRA, disponível no sítio eletrônico do Instituto.</w:t>
      </w:r>
    </w:p>
    <w:p w14:paraId="33E61916" w14:textId="77777777" w:rsidR="006F2B7B" w:rsidRPr="00780093" w:rsidRDefault="006F2B7B" w:rsidP="00B9506C">
      <w:pPr>
        <w:pStyle w:val="Textodenotaderodap"/>
        <w:ind w:firstLine="426"/>
        <w:rPr>
          <w:lang w:val="pt-BR"/>
        </w:rPr>
      </w:pPr>
    </w:p>
    <w:p w14:paraId="5BE6D0E2" w14:textId="77777777" w:rsidR="00B9506C" w:rsidRPr="00780093" w:rsidRDefault="00B9506C" w:rsidP="00B9506C">
      <w:pPr>
        <w:pStyle w:val="Edital-AnexoTtulo"/>
        <w:jc w:val="both"/>
        <w:rPr>
          <w:caps w:val="0"/>
        </w:rPr>
      </w:pPr>
      <w:bookmarkStart w:id="8124" w:name="_Toc108108902"/>
      <w:bookmarkStart w:id="8125" w:name="_Toc220429309"/>
      <w:r w:rsidRPr="00780093">
        <w:rPr>
          <w:caps w:val="0"/>
        </w:rPr>
        <w:t xml:space="preserve">ANEXO II </w:t>
      </w:r>
      <w:r w:rsidRPr="00780093">
        <w:rPr>
          <w:caps w:val="0"/>
          <w:szCs w:val="22"/>
        </w:rPr>
        <w:t>–</w:t>
      </w:r>
      <w:r w:rsidRPr="00780093">
        <w:rPr>
          <w:caps w:val="0"/>
        </w:rPr>
        <w:t xml:space="preserve"> REQUERIMENTO PARA APROVEITAMENTO DE DOCUMENTOS OU PARA APROVEITAMENTO DE QUALIFICAÇÂO TÉCNICA ANTERIOR</w:t>
      </w:r>
      <w:bookmarkEnd w:id="8114"/>
      <w:bookmarkEnd w:id="8115"/>
      <w:bookmarkEnd w:id="8124"/>
      <w:bookmarkEnd w:id="8125"/>
    </w:p>
    <w:p w14:paraId="40E86144" w14:textId="77777777" w:rsidR="00B9506C" w:rsidRPr="00780093" w:rsidRDefault="00B9506C" w:rsidP="00B9506C">
      <w:pPr>
        <w:pStyle w:val="Edital-Corpodetexto"/>
      </w:pPr>
    </w:p>
    <w:p w14:paraId="2DE84E83" w14:textId="77777777" w:rsidR="00B9506C" w:rsidRPr="00780093" w:rsidRDefault="00B9506C" w:rsidP="00B9506C">
      <w:pPr>
        <w:pStyle w:val="Edital-AnexoTtulo2"/>
      </w:pPr>
      <w:bookmarkStart w:id="8126" w:name="_Toc108108903"/>
      <w:r w:rsidRPr="00780093">
        <w:t>PARTE 1 – APROVEITAMENTO DE DOCUMENTOS</w:t>
      </w:r>
      <w:bookmarkEnd w:id="8126"/>
    </w:p>
    <w:p w14:paraId="4418C524" w14:textId="77777777" w:rsidR="00B9506C" w:rsidRPr="00780093" w:rsidRDefault="00B9506C" w:rsidP="00B9506C">
      <w:pPr>
        <w:pStyle w:val="Edital-Corpodetexto"/>
        <w:spacing w:afterLines="80" w:after="192" w:line="312" w:lineRule="auto"/>
      </w:pPr>
    </w:p>
    <w:p w14:paraId="054FCFD9" w14:textId="77777777" w:rsidR="00B9506C" w:rsidRPr="00780093" w:rsidRDefault="00B9506C" w:rsidP="00B9506C">
      <w:pPr>
        <w:pStyle w:val="Edital-Corpodetexto"/>
        <w:spacing w:afterLines="80" w:after="192" w:line="312" w:lineRule="auto"/>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rPr>
          <w:noProof/>
        </w:rPr>
        <w:t>[inserir a denominação social da licitante]</w:t>
      </w:r>
      <w:r w:rsidRPr="001C2315">
        <w:fldChar w:fldCharType="end"/>
      </w:r>
      <w:r w:rsidRPr="00780093">
        <w:t xml:space="preserve">, representada por seu(s) representante(s) credenciado(s), com vistas à sua participação na Oferta Permanente de Concessão, vem requerer à Agência Nacional do Petróleo, Gás Natural </w:t>
      </w:r>
      <w:r w:rsidRPr="00780093">
        <w:rPr>
          <w:noProof/>
        </w:rPr>
        <w:t xml:space="preserve">e Biocombustíveis (ANP), o aproveitamento dos documentos assinalados abaixo, para fins de </w:t>
      </w:r>
      <w:r w:rsidRPr="001C2315">
        <w:rPr>
          <w:noProof/>
        </w:rPr>
        <w:fldChar w:fldCharType="begin">
          <w:ffData>
            <w:name w:val=""/>
            <w:enabled/>
            <w:calcOnExit w:val="0"/>
            <w:textInput>
              <w:default w:val="[inserir inscrição, qualificação ou assinatura de contrato]"/>
            </w:textInput>
          </w:ffData>
        </w:fldChar>
      </w:r>
      <w:r w:rsidRPr="00780093">
        <w:rPr>
          <w:noProof/>
        </w:rPr>
        <w:instrText xml:space="preserve"> FORMTEXT </w:instrText>
      </w:r>
      <w:r w:rsidRPr="001C2315">
        <w:rPr>
          <w:noProof/>
        </w:rPr>
      </w:r>
      <w:r w:rsidRPr="001C2315">
        <w:rPr>
          <w:noProof/>
        </w:rPr>
        <w:fldChar w:fldCharType="separate"/>
      </w:r>
      <w:r w:rsidRPr="00780093">
        <w:rPr>
          <w:noProof/>
        </w:rPr>
        <w:t>[inserir inscrição, qualificação ou assinatura de contrato]</w:t>
      </w:r>
      <w:r w:rsidRPr="001C2315">
        <w:rPr>
          <w:noProof/>
        </w:rPr>
        <w:fldChar w:fldCharType="end"/>
      </w:r>
      <w:r w:rsidRPr="00780093">
        <w:rPr>
          <w:noProof/>
        </w:rPr>
        <w:t xml:space="preserve"> na Oferta Permanente de Concessão, os quais foram submetidos à ANP por meio do Sistema Eletrônico de Informações</w:t>
      </w:r>
      <w:r w:rsidRPr="00780093">
        <w:t xml:space="preserve"> (SEI) e atestar que:</w:t>
      </w:r>
    </w:p>
    <w:p w14:paraId="61E55C2C" w14:textId="77777777" w:rsidR="00B9506C" w:rsidRPr="00780093" w:rsidRDefault="00B9506C" w:rsidP="00E72B65">
      <w:pPr>
        <w:pStyle w:val="Edital-Corpodetexto"/>
        <w:numPr>
          <w:ilvl w:val="0"/>
          <w:numId w:val="116"/>
        </w:numPr>
      </w:pPr>
      <w:r w:rsidRPr="00780093">
        <w:t>as informações contidas em tais documentos são vigentes na presente data, sob as penas previstas na legislação aplicável.</w:t>
      </w:r>
    </w:p>
    <w:p w14:paraId="370DE17F" w14:textId="77777777" w:rsidR="00B9506C" w:rsidRPr="00780093" w:rsidRDefault="00B9506C" w:rsidP="00E72B65">
      <w:pPr>
        <w:pStyle w:val="Edital-Corpodetexto"/>
        <w:numPr>
          <w:ilvl w:val="0"/>
          <w:numId w:val="116"/>
        </w:numPr>
        <w:rPr>
          <w:szCs w:val="22"/>
        </w:rPr>
      </w:pPr>
      <w:r w:rsidRPr="00780093">
        <w:t>tais documentos são aplicáveis às regras deste edital;</w:t>
      </w:r>
    </w:p>
    <w:p w14:paraId="2A9092FD" w14:textId="77777777" w:rsidR="00B9506C" w:rsidRPr="00780093" w:rsidRDefault="00B9506C" w:rsidP="00E72B65">
      <w:pPr>
        <w:pStyle w:val="Edital-Corpodetexto"/>
        <w:numPr>
          <w:ilvl w:val="0"/>
          <w:numId w:val="116"/>
        </w:numPr>
      </w:pPr>
      <w:r w:rsidRPr="00780093">
        <w:t>tais documentos não se encontram com sua data de validade expirada; e</w:t>
      </w:r>
    </w:p>
    <w:p w14:paraId="0763C330" w14:textId="77777777" w:rsidR="00B9506C" w:rsidRPr="00780093" w:rsidRDefault="00B9506C" w:rsidP="00E72B65">
      <w:pPr>
        <w:pStyle w:val="EditOP-Alnea"/>
        <w:numPr>
          <w:ilvl w:val="0"/>
          <w:numId w:val="116"/>
        </w:numPr>
      </w:pPr>
      <w:r w:rsidRPr="00780093">
        <w:t>os documentos cuja data de validade não esteja expressa foram submetidos à ANP até 1 (um) ano antes deste requerimento, à exceção dos documentos societários e da documentação para qualificação econômico-financeira, os quais poderão ser aproveitados enquanto vigentes.</w:t>
      </w:r>
    </w:p>
    <w:p w14:paraId="1943C2A9" w14:textId="77777777" w:rsidR="00B9506C" w:rsidRPr="00780093" w:rsidRDefault="00B9506C" w:rsidP="00B9506C">
      <w:pPr>
        <w:pStyle w:val="EditOP-Alnea"/>
        <w:numPr>
          <w:ilvl w:val="0"/>
          <w:numId w:val="0"/>
        </w:numPr>
        <w:ind w:left="720"/>
      </w:pPr>
    </w:p>
    <w:p w14:paraId="578F860A" w14:textId="77777777" w:rsidR="00B9506C" w:rsidRPr="00780093" w:rsidRDefault="00B9506C" w:rsidP="00B9506C">
      <w:pPr>
        <w:pStyle w:val="Edital-Corpodetexto"/>
        <w:ind w:firstLine="0"/>
        <w:rPr>
          <w:b/>
        </w:rPr>
      </w:pPr>
      <w:r w:rsidRPr="00780093">
        <w:rPr>
          <w:b/>
        </w:rPr>
        <w:t>INSTRUÇÕES PARA PREENCHIMENTO DO QUADRO 16:</w:t>
      </w:r>
    </w:p>
    <w:p w14:paraId="381613C3" w14:textId="77777777" w:rsidR="00B9506C" w:rsidRPr="00780093" w:rsidRDefault="00B9506C" w:rsidP="00E72B65">
      <w:pPr>
        <w:pStyle w:val="aEdital-Alnea"/>
        <w:numPr>
          <w:ilvl w:val="0"/>
          <w:numId w:val="85"/>
        </w:numPr>
      </w:pPr>
      <w:r w:rsidRPr="00780093">
        <w:t>Indicar cada documento para o qual está sendo requerido o aproveitamento.</w:t>
      </w:r>
    </w:p>
    <w:p w14:paraId="4200E96B" w14:textId="2BE654F5" w:rsidR="00B9506C" w:rsidRPr="00780093" w:rsidRDefault="00B9506C" w:rsidP="00E72B65">
      <w:pPr>
        <w:pStyle w:val="aEdital-Alnea"/>
        <w:numPr>
          <w:ilvl w:val="0"/>
          <w:numId w:val="85"/>
        </w:numPr>
      </w:pPr>
      <w:r w:rsidRPr="00780093">
        <w:t xml:space="preserve">Indicar para qual rodada de licitação, ciclo da Oferta Permanente ou processo de cessão de contratos o documento foi apresentado, identificando para qual Rodada foi apresentado ou preenchendo o número do contrato referente à cessão, além de preencher o número “SEI” de cada documento. </w:t>
      </w:r>
    </w:p>
    <w:p w14:paraId="380795F3" w14:textId="77777777" w:rsidR="00B9506C" w:rsidRPr="00780093" w:rsidRDefault="00B9506C" w:rsidP="00E72B65">
      <w:pPr>
        <w:pStyle w:val="Edital-Alnea"/>
        <w:numPr>
          <w:ilvl w:val="0"/>
          <w:numId w:val="85"/>
        </w:numPr>
        <w:spacing w:afterLines="80" w:after="192" w:line="312" w:lineRule="auto"/>
      </w:pPr>
      <w:r w:rsidRPr="00780093">
        <w:t>Preencher, ao final, os campos relativos ao local, data e nome do(s) representante(s) credenciado(s), observando as regras de apresentação de documentos previstas na Seção III do edital de licitações de Oferta Permanente de Concessão.</w:t>
      </w:r>
    </w:p>
    <w:p w14:paraId="16104A38" w14:textId="77777777" w:rsidR="00B9506C" w:rsidRPr="00780093" w:rsidRDefault="00B9506C" w:rsidP="00B9506C">
      <w:pPr>
        <w:pStyle w:val="Edital-Alnea"/>
        <w:jc w:val="center"/>
        <w:rPr>
          <w:b/>
          <w:bCs/>
        </w:rPr>
      </w:pPr>
    </w:p>
    <w:p w14:paraId="09FC1000" w14:textId="77777777" w:rsidR="00B9506C" w:rsidRPr="00780093" w:rsidRDefault="00B9506C" w:rsidP="00B9506C">
      <w:pPr>
        <w:pStyle w:val="Edital-Alnea"/>
        <w:jc w:val="center"/>
        <w:rPr>
          <w:b/>
          <w:bCs/>
        </w:rPr>
      </w:pPr>
    </w:p>
    <w:p w14:paraId="25FE98AF" w14:textId="77777777" w:rsidR="00B9506C" w:rsidRPr="00780093" w:rsidRDefault="00B9506C" w:rsidP="00B9506C">
      <w:pPr>
        <w:pStyle w:val="Edital-Alnea"/>
        <w:jc w:val="center"/>
        <w:rPr>
          <w:b/>
          <w:bCs/>
        </w:rPr>
      </w:pPr>
    </w:p>
    <w:p w14:paraId="33342C65" w14:textId="77777777" w:rsidR="00B9506C" w:rsidRPr="00780093" w:rsidRDefault="00B9506C" w:rsidP="00B9506C">
      <w:pPr>
        <w:pStyle w:val="Edital-Alnea"/>
        <w:jc w:val="center"/>
        <w:rPr>
          <w:b/>
          <w:bCs/>
        </w:rPr>
      </w:pPr>
    </w:p>
    <w:p w14:paraId="7397E8B8" w14:textId="77777777" w:rsidR="00B9506C" w:rsidRPr="00780093" w:rsidRDefault="00B9506C" w:rsidP="00B9506C">
      <w:pPr>
        <w:pStyle w:val="Edital-Alnea"/>
        <w:jc w:val="center"/>
        <w:rPr>
          <w:b/>
          <w:bCs/>
        </w:rPr>
      </w:pPr>
    </w:p>
    <w:p w14:paraId="25C7C65E" w14:textId="78287CF5" w:rsidR="00B9506C" w:rsidRPr="00780093" w:rsidRDefault="09626A64" w:rsidP="00B9506C">
      <w:pPr>
        <w:pStyle w:val="Edital-Alnea"/>
        <w:jc w:val="center"/>
        <w:rPr>
          <w:b/>
          <w:bCs/>
        </w:rPr>
      </w:pPr>
      <w:r w:rsidRPr="7AAAE40F">
        <w:rPr>
          <w:b/>
          <w:bCs/>
        </w:rPr>
        <w:t>Quadro 16</w:t>
      </w:r>
      <w:r w:rsidR="7B12EFAF" w:rsidRPr="7AAAE40F">
        <w:rPr>
          <w:b/>
          <w:bCs/>
        </w:rPr>
        <w:t xml:space="preserve"> </w:t>
      </w:r>
      <w:r w:rsidRPr="7AAAE40F">
        <w:rPr>
          <w:b/>
          <w:bCs/>
        </w:rPr>
        <w:t>– Requerimento para aproveitamento de documentos</w:t>
      </w:r>
    </w:p>
    <w:tbl>
      <w:tblPr>
        <w:tblW w:w="47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64"/>
        <w:gridCol w:w="564"/>
        <w:gridCol w:w="3837"/>
        <w:gridCol w:w="1254"/>
        <w:gridCol w:w="1254"/>
        <w:gridCol w:w="1323"/>
      </w:tblGrid>
      <w:tr w:rsidR="00B9506C" w:rsidRPr="00780093" w14:paraId="0ED55C6F" w14:textId="77777777">
        <w:trPr>
          <w:trHeight w:val="510"/>
          <w:tblHeader/>
          <w:jc w:val="center"/>
        </w:trPr>
        <w:tc>
          <w:tcPr>
            <w:tcW w:w="320" w:type="pct"/>
            <w:shd w:val="clear" w:color="auto" w:fill="BFBFBF" w:themeFill="background1" w:themeFillShade="BF"/>
            <w:vAlign w:val="center"/>
          </w:tcPr>
          <w:p w14:paraId="7C11D0CC" w14:textId="77777777" w:rsidR="00B9506C" w:rsidRPr="00780093" w:rsidRDefault="00B9506C">
            <w:pPr>
              <w:pStyle w:val="Edital-TabelaContedo"/>
              <w:spacing w:after="0" w:line="240" w:lineRule="auto"/>
              <w:rPr>
                <w:rFonts w:ascii="Arial" w:hAnsi="Arial"/>
              </w:rPr>
            </w:pPr>
            <w:r w:rsidRPr="00780093">
              <w:rPr>
                <w:rFonts w:ascii="Arial" w:hAnsi="Arial"/>
              </w:rPr>
              <w:t>X</w:t>
            </w:r>
          </w:p>
        </w:tc>
        <w:tc>
          <w:tcPr>
            <w:tcW w:w="320" w:type="pct"/>
            <w:shd w:val="clear" w:color="auto" w:fill="BFBFBF" w:themeFill="background1" w:themeFillShade="BF"/>
            <w:noWrap/>
            <w:vAlign w:val="center"/>
            <w:hideMark/>
          </w:tcPr>
          <w:p w14:paraId="52841B58" w14:textId="77777777" w:rsidR="00B9506C" w:rsidRPr="00780093" w:rsidRDefault="00B9506C">
            <w:pPr>
              <w:pStyle w:val="Edital-TabelaContedo"/>
              <w:spacing w:after="0" w:line="240" w:lineRule="auto"/>
              <w:rPr>
                <w:rFonts w:ascii="Arial" w:hAnsi="Arial"/>
              </w:rPr>
            </w:pPr>
            <w:r w:rsidRPr="00780093">
              <w:rPr>
                <w:rFonts w:ascii="Arial" w:hAnsi="Arial"/>
              </w:rPr>
              <w:t>N.º</w:t>
            </w:r>
          </w:p>
        </w:tc>
        <w:tc>
          <w:tcPr>
            <w:tcW w:w="2181" w:type="pct"/>
            <w:shd w:val="clear" w:color="auto" w:fill="BFBFBF" w:themeFill="background1" w:themeFillShade="BF"/>
            <w:noWrap/>
            <w:vAlign w:val="center"/>
            <w:hideMark/>
          </w:tcPr>
          <w:p w14:paraId="3119D4EA" w14:textId="77777777" w:rsidR="00B9506C" w:rsidRPr="00780093" w:rsidRDefault="00B9506C">
            <w:pPr>
              <w:pStyle w:val="Edital-TabelaContedo"/>
              <w:spacing w:after="0" w:line="240" w:lineRule="auto"/>
              <w:rPr>
                <w:rFonts w:ascii="Arial" w:hAnsi="Arial"/>
              </w:rPr>
            </w:pPr>
            <w:r w:rsidRPr="00780093">
              <w:rPr>
                <w:rFonts w:ascii="Arial" w:hAnsi="Arial"/>
              </w:rPr>
              <w:t>Documento</w:t>
            </w:r>
          </w:p>
        </w:tc>
        <w:tc>
          <w:tcPr>
            <w:tcW w:w="713" w:type="pct"/>
            <w:shd w:val="clear" w:color="auto" w:fill="BFBFBF" w:themeFill="background1" w:themeFillShade="BF"/>
          </w:tcPr>
          <w:p w14:paraId="4709D599" w14:textId="77777777" w:rsidR="00B9506C" w:rsidRPr="00780093" w:rsidRDefault="00B9506C">
            <w:pPr>
              <w:pStyle w:val="Edital-TabelaContedo"/>
              <w:spacing w:after="0" w:line="240" w:lineRule="auto"/>
              <w:rPr>
                <w:rFonts w:ascii="Arial" w:hAnsi="Arial"/>
              </w:rPr>
            </w:pPr>
            <w:r w:rsidRPr="00780093">
              <w:rPr>
                <w:rFonts w:ascii="Arial" w:hAnsi="Arial"/>
              </w:rPr>
              <w:t>N.º da</w:t>
            </w:r>
          </w:p>
          <w:p w14:paraId="5F541816" w14:textId="77777777" w:rsidR="00B9506C" w:rsidRPr="00780093" w:rsidRDefault="00B9506C">
            <w:pPr>
              <w:pStyle w:val="Edital-TabelaContedo"/>
              <w:spacing w:after="0" w:line="240" w:lineRule="auto"/>
              <w:rPr>
                <w:rFonts w:ascii="Arial" w:hAnsi="Arial"/>
              </w:rPr>
            </w:pPr>
            <w:r w:rsidRPr="00780093">
              <w:rPr>
                <w:rFonts w:ascii="Arial" w:hAnsi="Arial"/>
              </w:rPr>
              <w:t>Rodada de Licitações</w:t>
            </w:r>
          </w:p>
        </w:tc>
        <w:tc>
          <w:tcPr>
            <w:tcW w:w="713" w:type="pct"/>
            <w:shd w:val="clear" w:color="auto" w:fill="BFBFBF" w:themeFill="background1" w:themeFillShade="BF"/>
          </w:tcPr>
          <w:p w14:paraId="382CE51A" w14:textId="77777777" w:rsidR="00B9506C" w:rsidRPr="00780093" w:rsidRDefault="00B9506C">
            <w:pPr>
              <w:pStyle w:val="Edital-TabelaContedo"/>
              <w:spacing w:after="0" w:line="240" w:lineRule="auto"/>
              <w:rPr>
                <w:rFonts w:ascii="Arial" w:hAnsi="Arial"/>
              </w:rPr>
            </w:pPr>
            <w:r w:rsidRPr="00780093">
              <w:rPr>
                <w:rFonts w:ascii="Arial" w:hAnsi="Arial"/>
              </w:rPr>
              <w:t>N.º do contrato relativo à Cessão</w:t>
            </w:r>
          </w:p>
        </w:tc>
        <w:tc>
          <w:tcPr>
            <w:tcW w:w="752" w:type="pct"/>
            <w:shd w:val="clear" w:color="auto" w:fill="BFBFBF" w:themeFill="background1" w:themeFillShade="BF"/>
          </w:tcPr>
          <w:p w14:paraId="2D5DD982" w14:textId="77777777" w:rsidR="00B9506C" w:rsidRPr="00780093" w:rsidRDefault="00B9506C">
            <w:pPr>
              <w:pStyle w:val="Edital-TabelaContedo"/>
              <w:spacing w:after="0" w:line="240" w:lineRule="auto"/>
              <w:rPr>
                <w:rFonts w:ascii="Arial" w:hAnsi="Arial"/>
              </w:rPr>
            </w:pPr>
          </w:p>
          <w:p w14:paraId="046E1983" w14:textId="77777777" w:rsidR="00B9506C" w:rsidRPr="00780093" w:rsidRDefault="00B9506C">
            <w:pPr>
              <w:pStyle w:val="Edital-TabelaContedo"/>
              <w:spacing w:after="0" w:line="240" w:lineRule="auto"/>
              <w:rPr>
                <w:rFonts w:ascii="Arial" w:hAnsi="Arial"/>
              </w:rPr>
            </w:pPr>
            <w:r w:rsidRPr="00780093">
              <w:rPr>
                <w:rFonts w:ascii="Arial" w:hAnsi="Arial"/>
              </w:rPr>
              <w:t>N.º SEI do documento</w:t>
            </w:r>
          </w:p>
        </w:tc>
      </w:tr>
      <w:tr w:rsidR="00B9506C" w:rsidRPr="00780093" w14:paraId="51882FCB" w14:textId="77777777">
        <w:trPr>
          <w:trHeight w:val="510"/>
          <w:jc w:val="center"/>
        </w:trPr>
        <w:tc>
          <w:tcPr>
            <w:tcW w:w="320" w:type="pct"/>
          </w:tcPr>
          <w:p w14:paraId="2A47B763"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1C531920" w14:textId="77777777" w:rsidR="00B9506C" w:rsidRPr="00780093" w:rsidRDefault="00B9506C">
            <w:pPr>
              <w:pStyle w:val="Edital-TabelaContedo"/>
              <w:spacing w:after="0" w:line="240" w:lineRule="auto"/>
              <w:rPr>
                <w:rFonts w:ascii="Arial" w:hAnsi="Arial"/>
                <w:b w:val="0"/>
              </w:rPr>
            </w:pPr>
            <w:r w:rsidRPr="00780093">
              <w:rPr>
                <w:rFonts w:ascii="Arial" w:hAnsi="Arial"/>
                <w:b w:val="0"/>
              </w:rPr>
              <w:t>1</w:t>
            </w:r>
          </w:p>
        </w:tc>
        <w:tc>
          <w:tcPr>
            <w:tcW w:w="2181" w:type="pct"/>
            <w:vAlign w:val="center"/>
            <w:hideMark/>
          </w:tcPr>
          <w:p w14:paraId="3AF79108"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Atos constitutivos – contrato social ou estatuto social</w:t>
            </w:r>
          </w:p>
        </w:tc>
        <w:tc>
          <w:tcPr>
            <w:tcW w:w="713" w:type="pct"/>
          </w:tcPr>
          <w:p w14:paraId="4683A06B" w14:textId="77777777" w:rsidR="00B9506C" w:rsidRPr="00780093" w:rsidRDefault="00B9506C">
            <w:pPr>
              <w:pStyle w:val="Edital-TabelaContedo"/>
              <w:spacing w:after="0" w:line="240" w:lineRule="auto"/>
              <w:rPr>
                <w:rFonts w:ascii="Arial" w:hAnsi="Arial"/>
                <w:b w:val="0"/>
              </w:rPr>
            </w:pPr>
          </w:p>
        </w:tc>
        <w:tc>
          <w:tcPr>
            <w:tcW w:w="713" w:type="pct"/>
          </w:tcPr>
          <w:p w14:paraId="42AE11C5" w14:textId="77777777" w:rsidR="00B9506C" w:rsidRPr="00780093" w:rsidRDefault="00B9506C">
            <w:pPr>
              <w:pStyle w:val="Edital-TabelaContedo"/>
              <w:spacing w:after="0" w:line="240" w:lineRule="auto"/>
              <w:rPr>
                <w:rFonts w:ascii="Arial" w:hAnsi="Arial"/>
                <w:b w:val="0"/>
              </w:rPr>
            </w:pPr>
          </w:p>
        </w:tc>
        <w:tc>
          <w:tcPr>
            <w:tcW w:w="752" w:type="pct"/>
          </w:tcPr>
          <w:p w14:paraId="2AEC97CC" w14:textId="77777777" w:rsidR="00B9506C" w:rsidRPr="00780093" w:rsidRDefault="00B9506C">
            <w:pPr>
              <w:pStyle w:val="Edital-TabelaContedo"/>
              <w:spacing w:after="0" w:line="240" w:lineRule="auto"/>
              <w:rPr>
                <w:rFonts w:ascii="Arial" w:hAnsi="Arial"/>
                <w:b w:val="0"/>
              </w:rPr>
            </w:pPr>
          </w:p>
        </w:tc>
      </w:tr>
      <w:tr w:rsidR="00B9506C" w:rsidRPr="00780093" w14:paraId="62974319" w14:textId="77777777">
        <w:trPr>
          <w:trHeight w:val="510"/>
          <w:jc w:val="center"/>
        </w:trPr>
        <w:tc>
          <w:tcPr>
            <w:tcW w:w="320" w:type="pct"/>
          </w:tcPr>
          <w:p w14:paraId="709E71E9"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0984D875" w14:textId="77777777" w:rsidR="00B9506C" w:rsidRPr="00780093" w:rsidRDefault="00B9506C">
            <w:pPr>
              <w:pStyle w:val="Edital-TabelaContedo"/>
              <w:spacing w:after="0" w:line="240" w:lineRule="auto"/>
              <w:rPr>
                <w:rFonts w:ascii="Arial" w:hAnsi="Arial"/>
                <w:b w:val="0"/>
              </w:rPr>
            </w:pPr>
            <w:r w:rsidRPr="00780093">
              <w:rPr>
                <w:rFonts w:ascii="Arial" w:hAnsi="Arial"/>
                <w:b w:val="0"/>
              </w:rPr>
              <w:t>2</w:t>
            </w:r>
          </w:p>
        </w:tc>
        <w:tc>
          <w:tcPr>
            <w:tcW w:w="2181" w:type="pct"/>
            <w:vAlign w:val="center"/>
            <w:hideMark/>
          </w:tcPr>
          <w:p w14:paraId="4870A7B1"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Comprovação dos poderes dos representantes legais e o(s) mais recente(s) ato(s) relacionado(s) à eleição/nomeação de tais representantes</w:t>
            </w:r>
          </w:p>
        </w:tc>
        <w:tc>
          <w:tcPr>
            <w:tcW w:w="713" w:type="pct"/>
          </w:tcPr>
          <w:p w14:paraId="24DE0B11" w14:textId="77777777" w:rsidR="00B9506C" w:rsidRPr="00780093" w:rsidRDefault="00B9506C">
            <w:pPr>
              <w:pStyle w:val="Edital-TabelaContedo"/>
              <w:spacing w:after="0" w:line="240" w:lineRule="auto"/>
              <w:rPr>
                <w:rFonts w:ascii="Arial" w:hAnsi="Arial"/>
                <w:b w:val="0"/>
              </w:rPr>
            </w:pPr>
          </w:p>
        </w:tc>
        <w:tc>
          <w:tcPr>
            <w:tcW w:w="713" w:type="pct"/>
          </w:tcPr>
          <w:p w14:paraId="755B55E0" w14:textId="77777777" w:rsidR="00B9506C" w:rsidRPr="00780093" w:rsidRDefault="00B9506C">
            <w:pPr>
              <w:pStyle w:val="Edital-TabelaContedo"/>
              <w:spacing w:after="0" w:line="240" w:lineRule="auto"/>
              <w:rPr>
                <w:rFonts w:ascii="Arial" w:hAnsi="Arial"/>
                <w:b w:val="0"/>
              </w:rPr>
            </w:pPr>
          </w:p>
        </w:tc>
        <w:tc>
          <w:tcPr>
            <w:tcW w:w="752" w:type="pct"/>
          </w:tcPr>
          <w:p w14:paraId="4BFA7640" w14:textId="77777777" w:rsidR="00B9506C" w:rsidRPr="00780093" w:rsidRDefault="00B9506C">
            <w:pPr>
              <w:pStyle w:val="Edital-TabelaContedo"/>
              <w:spacing w:after="0" w:line="240" w:lineRule="auto"/>
              <w:rPr>
                <w:rFonts w:ascii="Arial" w:hAnsi="Arial"/>
                <w:b w:val="0"/>
              </w:rPr>
            </w:pPr>
          </w:p>
        </w:tc>
      </w:tr>
      <w:tr w:rsidR="00B9506C" w:rsidRPr="00780093" w14:paraId="727B6F56" w14:textId="77777777">
        <w:trPr>
          <w:trHeight w:val="510"/>
          <w:jc w:val="center"/>
        </w:trPr>
        <w:tc>
          <w:tcPr>
            <w:tcW w:w="320" w:type="pct"/>
          </w:tcPr>
          <w:p w14:paraId="5FF60BB8"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7D2C726C" w14:textId="77777777" w:rsidR="00B9506C" w:rsidRPr="00780093" w:rsidRDefault="00B9506C">
            <w:pPr>
              <w:pStyle w:val="Edital-TabelaContedo"/>
              <w:spacing w:after="0" w:line="240" w:lineRule="auto"/>
              <w:rPr>
                <w:rFonts w:ascii="Arial" w:hAnsi="Arial"/>
                <w:b w:val="0"/>
              </w:rPr>
            </w:pPr>
            <w:r w:rsidRPr="00780093">
              <w:rPr>
                <w:rFonts w:ascii="Arial" w:hAnsi="Arial"/>
                <w:b w:val="0"/>
              </w:rPr>
              <w:t>3</w:t>
            </w:r>
          </w:p>
        </w:tc>
        <w:tc>
          <w:tcPr>
            <w:tcW w:w="2181" w:type="pct"/>
            <w:vAlign w:val="center"/>
            <w:hideMark/>
          </w:tcPr>
          <w:p w14:paraId="2D2E9E9C"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Atendimento a eventuais condições para o exercício dos poderes dos representantes, na forma prevista nos atos constitutivos</w:t>
            </w:r>
          </w:p>
        </w:tc>
        <w:tc>
          <w:tcPr>
            <w:tcW w:w="713" w:type="pct"/>
          </w:tcPr>
          <w:p w14:paraId="7087866F" w14:textId="77777777" w:rsidR="00B9506C" w:rsidRPr="00780093" w:rsidRDefault="00B9506C">
            <w:pPr>
              <w:pStyle w:val="Edital-TabelaContedo"/>
              <w:spacing w:after="0" w:line="240" w:lineRule="auto"/>
              <w:rPr>
                <w:rFonts w:ascii="Arial" w:hAnsi="Arial"/>
                <w:b w:val="0"/>
              </w:rPr>
            </w:pPr>
          </w:p>
        </w:tc>
        <w:tc>
          <w:tcPr>
            <w:tcW w:w="713" w:type="pct"/>
          </w:tcPr>
          <w:p w14:paraId="1A3D4045" w14:textId="77777777" w:rsidR="00B9506C" w:rsidRPr="00780093" w:rsidRDefault="00B9506C">
            <w:pPr>
              <w:pStyle w:val="Edital-TabelaContedo"/>
              <w:spacing w:after="0" w:line="240" w:lineRule="auto"/>
              <w:rPr>
                <w:rFonts w:ascii="Arial" w:hAnsi="Arial"/>
                <w:b w:val="0"/>
              </w:rPr>
            </w:pPr>
          </w:p>
        </w:tc>
        <w:tc>
          <w:tcPr>
            <w:tcW w:w="752" w:type="pct"/>
          </w:tcPr>
          <w:p w14:paraId="3AD758EE" w14:textId="77777777" w:rsidR="00B9506C" w:rsidRPr="00780093" w:rsidRDefault="00B9506C">
            <w:pPr>
              <w:pStyle w:val="Edital-TabelaContedo"/>
              <w:spacing w:after="0" w:line="240" w:lineRule="auto"/>
              <w:rPr>
                <w:rFonts w:ascii="Arial" w:hAnsi="Arial"/>
                <w:b w:val="0"/>
              </w:rPr>
            </w:pPr>
          </w:p>
        </w:tc>
      </w:tr>
      <w:tr w:rsidR="00B9506C" w:rsidRPr="00780093" w14:paraId="63BB89EE" w14:textId="77777777">
        <w:trPr>
          <w:trHeight w:val="510"/>
          <w:jc w:val="center"/>
        </w:trPr>
        <w:tc>
          <w:tcPr>
            <w:tcW w:w="320" w:type="pct"/>
          </w:tcPr>
          <w:p w14:paraId="046B1E06"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1C6B6F53" w14:textId="77777777" w:rsidR="00B9506C" w:rsidRPr="00780093" w:rsidRDefault="00B9506C">
            <w:pPr>
              <w:pStyle w:val="Edital-TabelaContedo"/>
              <w:spacing w:after="0" w:line="240" w:lineRule="auto"/>
              <w:rPr>
                <w:rFonts w:ascii="Arial" w:hAnsi="Arial"/>
                <w:b w:val="0"/>
              </w:rPr>
            </w:pPr>
            <w:r w:rsidRPr="00780093">
              <w:rPr>
                <w:rFonts w:ascii="Arial" w:hAnsi="Arial"/>
                <w:b w:val="0"/>
              </w:rPr>
              <w:t>4</w:t>
            </w:r>
          </w:p>
        </w:tc>
        <w:tc>
          <w:tcPr>
            <w:tcW w:w="2181" w:type="pct"/>
            <w:vAlign w:val="center"/>
            <w:hideMark/>
          </w:tcPr>
          <w:p w14:paraId="609A7DE5"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Declaração de atualidade de atos societários</w:t>
            </w:r>
          </w:p>
        </w:tc>
        <w:tc>
          <w:tcPr>
            <w:tcW w:w="713" w:type="pct"/>
          </w:tcPr>
          <w:p w14:paraId="21DCA39E" w14:textId="77777777" w:rsidR="00B9506C" w:rsidRPr="00780093" w:rsidRDefault="00B9506C">
            <w:pPr>
              <w:pStyle w:val="Edital-TabelaContedo"/>
              <w:spacing w:after="0" w:line="240" w:lineRule="auto"/>
              <w:rPr>
                <w:rFonts w:ascii="Arial" w:hAnsi="Arial"/>
                <w:b w:val="0"/>
              </w:rPr>
            </w:pPr>
          </w:p>
        </w:tc>
        <w:tc>
          <w:tcPr>
            <w:tcW w:w="713" w:type="pct"/>
          </w:tcPr>
          <w:p w14:paraId="287DADAE" w14:textId="77777777" w:rsidR="00B9506C" w:rsidRPr="00780093" w:rsidRDefault="00B9506C">
            <w:pPr>
              <w:pStyle w:val="Edital-TabelaContedo"/>
              <w:spacing w:after="0" w:line="240" w:lineRule="auto"/>
              <w:rPr>
                <w:rFonts w:ascii="Arial" w:hAnsi="Arial"/>
                <w:b w:val="0"/>
              </w:rPr>
            </w:pPr>
          </w:p>
        </w:tc>
        <w:tc>
          <w:tcPr>
            <w:tcW w:w="752" w:type="pct"/>
          </w:tcPr>
          <w:p w14:paraId="787CB869" w14:textId="77777777" w:rsidR="00B9506C" w:rsidRPr="00780093" w:rsidRDefault="00B9506C">
            <w:pPr>
              <w:pStyle w:val="Edital-TabelaContedo"/>
              <w:spacing w:after="0" w:line="240" w:lineRule="auto"/>
              <w:rPr>
                <w:rFonts w:ascii="Arial" w:hAnsi="Arial"/>
                <w:b w:val="0"/>
              </w:rPr>
            </w:pPr>
          </w:p>
        </w:tc>
      </w:tr>
      <w:tr w:rsidR="00B9506C" w:rsidRPr="00780093" w14:paraId="171ACB45" w14:textId="77777777">
        <w:trPr>
          <w:trHeight w:val="510"/>
          <w:jc w:val="center"/>
        </w:trPr>
        <w:tc>
          <w:tcPr>
            <w:tcW w:w="320" w:type="pct"/>
          </w:tcPr>
          <w:p w14:paraId="2CA75DFB"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2BCD3CF4" w14:textId="77777777" w:rsidR="00B9506C" w:rsidRPr="00780093" w:rsidRDefault="00B9506C">
            <w:pPr>
              <w:pStyle w:val="Edital-TabelaContedo"/>
              <w:spacing w:after="0" w:line="240" w:lineRule="auto"/>
              <w:rPr>
                <w:rFonts w:ascii="Arial" w:hAnsi="Arial"/>
                <w:b w:val="0"/>
              </w:rPr>
            </w:pPr>
            <w:r w:rsidRPr="00780093">
              <w:rPr>
                <w:rFonts w:ascii="Arial" w:hAnsi="Arial"/>
                <w:b w:val="0"/>
              </w:rPr>
              <w:t>5</w:t>
            </w:r>
          </w:p>
        </w:tc>
        <w:tc>
          <w:tcPr>
            <w:tcW w:w="2181" w:type="pct"/>
            <w:noWrap/>
            <w:vAlign w:val="center"/>
            <w:hideMark/>
          </w:tcPr>
          <w:p w14:paraId="7BA81D27"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Organograma com toda a cadeia de controle do grupo societário</w:t>
            </w:r>
          </w:p>
        </w:tc>
        <w:tc>
          <w:tcPr>
            <w:tcW w:w="713" w:type="pct"/>
          </w:tcPr>
          <w:p w14:paraId="7B734A10" w14:textId="77777777" w:rsidR="00B9506C" w:rsidRPr="00780093" w:rsidRDefault="00B9506C">
            <w:pPr>
              <w:pStyle w:val="Edital-TabelaContedo"/>
              <w:spacing w:after="0" w:line="240" w:lineRule="auto"/>
              <w:rPr>
                <w:rFonts w:ascii="Arial" w:hAnsi="Arial"/>
                <w:b w:val="0"/>
              </w:rPr>
            </w:pPr>
          </w:p>
        </w:tc>
        <w:tc>
          <w:tcPr>
            <w:tcW w:w="713" w:type="pct"/>
          </w:tcPr>
          <w:p w14:paraId="10ED5368" w14:textId="77777777" w:rsidR="00B9506C" w:rsidRPr="00780093" w:rsidRDefault="00B9506C">
            <w:pPr>
              <w:pStyle w:val="Edital-TabelaContedo"/>
              <w:spacing w:after="0" w:line="240" w:lineRule="auto"/>
              <w:rPr>
                <w:rFonts w:ascii="Arial" w:hAnsi="Arial"/>
                <w:b w:val="0"/>
              </w:rPr>
            </w:pPr>
          </w:p>
        </w:tc>
        <w:tc>
          <w:tcPr>
            <w:tcW w:w="752" w:type="pct"/>
          </w:tcPr>
          <w:p w14:paraId="7BA57F8A" w14:textId="77777777" w:rsidR="00B9506C" w:rsidRPr="00780093" w:rsidRDefault="00B9506C">
            <w:pPr>
              <w:pStyle w:val="Edital-TabelaContedo"/>
              <w:spacing w:after="0" w:line="240" w:lineRule="auto"/>
              <w:rPr>
                <w:rFonts w:ascii="Arial" w:hAnsi="Arial"/>
                <w:b w:val="0"/>
              </w:rPr>
            </w:pPr>
          </w:p>
        </w:tc>
      </w:tr>
      <w:tr w:rsidR="00B9506C" w:rsidRPr="00780093" w14:paraId="3A325BBD" w14:textId="77777777">
        <w:trPr>
          <w:trHeight w:val="510"/>
          <w:jc w:val="center"/>
        </w:trPr>
        <w:tc>
          <w:tcPr>
            <w:tcW w:w="320" w:type="pct"/>
          </w:tcPr>
          <w:p w14:paraId="79F4CC89"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3F57A5FF" w14:textId="77777777" w:rsidR="00B9506C" w:rsidRPr="00780093" w:rsidRDefault="00B9506C">
            <w:pPr>
              <w:pStyle w:val="Edital-TabelaContedo"/>
              <w:spacing w:after="0" w:line="240" w:lineRule="auto"/>
              <w:rPr>
                <w:rFonts w:ascii="Arial" w:hAnsi="Arial"/>
                <w:b w:val="0"/>
              </w:rPr>
            </w:pPr>
            <w:r w:rsidRPr="00780093">
              <w:rPr>
                <w:rFonts w:ascii="Arial" w:hAnsi="Arial"/>
                <w:b w:val="0"/>
              </w:rPr>
              <w:t>6</w:t>
            </w:r>
          </w:p>
        </w:tc>
        <w:tc>
          <w:tcPr>
            <w:tcW w:w="2181" w:type="pct"/>
            <w:vAlign w:val="center"/>
            <w:hideMark/>
          </w:tcPr>
          <w:p w14:paraId="2087F5CA"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Comprovação de que se encontra organizada e em regular funcionamento, de acordo com as leis do seu país</w:t>
            </w:r>
          </w:p>
        </w:tc>
        <w:tc>
          <w:tcPr>
            <w:tcW w:w="713" w:type="pct"/>
          </w:tcPr>
          <w:p w14:paraId="1AED0B2B" w14:textId="77777777" w:rsidR="00B9506C" w:rsidRPr="00780093" w:rsidRDefault="00B9506C">
            <w:pPr>
              <w:pStyle w:val="Edital-TabelaContedo"/>
              <w:spacing w:after="0" w:line="240" w:lineRule="auto"/>
              <w:rPr>
                <w:rFonts w:ascii="Arial" w:hAnsi="Arial"/>
                <w:b w:val="0"/>
              </w:rPr>
            </w:pPr>
          </w:p>
        </w:tc>
        <w:tc>
          <w:tcPr>
            <w:tcW w:w="713" w:type="pct"/>
          </w:tcPr>
          <w:p w14:paraId="12D240B9" w14:textId="77777777" w:rsidR="00B9506C" w:rsidRPr="00780093" w:rsidRDefault="00B9506C">
            <w:pPr>
              <w:pStyle w:val="Edital-TabelaContedo"/>
              <w:spacing w:after="0" w:line="240" w:lineRule="auto"/>
              <w:rPr>
                <w:rFonts w:ascii="Arial" w:hAnsi="Arial"/>
                <w:b w:val="0"/>
              </w:rPr>
            </w:pPr>
          </w:p>
        </w:tc>
        <w:tc>
          <w:tcPr>
            <w:tcW w:w="752" w:type="pct"/>
          </w:tcPr>
          <w:p w14:paraId="2709B35A" w14:textId="77777777" w:rsidR="00B9506C" w:rsidRPr="00780093" w:rsidRDefault="00B9506C">
            <w:pPr>
              <w:pStyle w:val="Edital-TabelaContedo"/>
              <w:spacing w:after="0" w:line="240" w:lineRule="auto"/>
              <w:rPr>
                <w:rFonts w:ascii="Arial" w:hAnsi="Arial"/>
                <w:b w:val="0"/>
              </w:rPr>
            </w:pPr>
          </w:p>
        </w:tc>
      </w:tr>
      <w:tr w:rsidR="00B9506C" w:rsidRPr="00780093" w14:paraId="56F6EA7D" w14:textId="77777777">
        <w:trPr>
          <w:trHeight w:val="510"/>
          <w:jc w:val="center"/>
        </w:trPr>
        <w:tc>
          <w:tcPr>
            <w:tcW w:w="320" w:type="pct"/>
          </w:tcPr>
          <w:p w14:paraId="38F6258C"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560B3510" w14:textId="77777777" w:rsidR="00B9506C" w:rsidRPr="00780093" w:rsidRDefault="00B9506C">
            <w:pPr>
              <w:pStyle w:val="Edital-TabelaContedo"/>
              <w:spacing w:after="0" w:line="240" w:lineRule="auto"/>
              <w:rPr>
                <w:rFonts w:ascii="Arial" w:hAnsi="Arial"/>
                <w:b w:val="0"/>
              </w:rPr>
            </w:pPr>
            <w:r w:rsidRPr="00780093">
              <w:rPr>
                <w:rFonts w:ascii="Arial" w:hAnsi="Arial"/>
                <w:b w:val="0"/>
              </w:rPr>
              <w:t>7</w:t>
            </w:r>
          </w:p>
        </w:tc>
        <w:tc>
          <w:tcPr>
            <w:tcW w:w="2181" w:type="pct"/>
            <w:vAlign w:val="center"/>
            <w:hideMark/>
          </w:tcPr>
          <w:p w14:paraId="06FF926A"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Sumário Técnico</w:t>
            </w:r>
          </w:p>
        </w:tc>
        <w:tc>
          <w:tcPr>
            <w:tcW w:w="713" w:type="pct"/>
          </w:tcPr>
          <w:p w14:paraId="15A099B1" w14:textId="77777777" w:rsidR="00B9506C" w:rsidRPr="00780093" w:rsidRDefault="00B9506C">
            <w:pPr>
              <w:pStyle w:val="Edital-TabelaContedo"/>
              <w:spacing w:after="0" w:line="240" w:lineRule="auto"/>
              <w:rPr>
                <w:rFonts w:ascii="Arial" w:hAnsi="Arial"/>
                <w:b w:val="0"/>
              </w:rPr>
            </w:pPr>
          </w:p>
        </w:tc>
        <w:tc>
          <w:tcPr>
            <w:tcW w:w="713" w:type="pct"/>
          </w:tcPr>
          <w:p w14:paraId="4D34E315" w14:textId="77777777" w:rsidR="00B9506C" w:rsidRPr="00780093" w:rsidRDefault="00B9506C">
            <w:pPr>
              <w:pStyle w:val="Edital-TabelaContedo"/>
              <w:spacing w:after="0" w:line="240" w:lineRule="auto"/>
              <w:rPr>
                <w:rFonts w:ascii="Arial" w:hAnsi="Arial"/>
                <w:b w:val="0"/>
              </w:rPr>
            </w:pPr>
          </w:p>
        </w:tc>
        <w:tc>
          <w:tcPr>
            <w:tcW w:w="752" w:type="pct"/>
          </w:tcPr>
          <w:p w14:paraId="00F876EC" w14:textId="77777777" w:rsidR="00B9506C" w:rsidRPr="00780093" w:rsidRDefault="00B9506C">
            <w:pPr>
              <w:pStyle w:val="Edital-TabelaContedo"/>
              <w:spacing w:after="0" w:line="240" w:lineRule="auto"/>
              <w:rPr>
                <w:rFonts w:ascii="Arial" w:hAnsi="Arial"/>
                <w:b w:val="0"/>
              </w:rPr>
            </w:pPr>
          </w:p>
        </w:tc>
      </w:tr>
      <w:tr w:rsidR="00B9506C" w:rsidRPr="00780093" w14:paraId="3D45E55E" w14:textId="77777777">
        <w:trPr>
          <w:trHeight w:val="510"/>
          <w:jc w:val="center"/>
        </w:trPr>
        <w:tc>
          <w:tcPr>
            <w:tcW w:w="320" w:type="pct"/>
          </w:tcPr>
          <w:p w14:paraId="598EA470"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504738A0" w14:textId="77777777" w:rsidR="00B9506C" w:rsidRPr="00780093" w:rsidRDefault="00B9506C">
            <w:pPr>
              <w:pStyle w:val="Edital-TabelaContedo"/>
              <w:spacing w:after="0" w:line="240" w:lineRule="auto"/>
              <w:rPr>
                <w:rFonts w:ascii="Arial" w:hAnsi="Arial"/>
                <w:b w:val="0"/>
              </w:rPr>
            </w:pPr>
            <w:r w:rsidRPr="00780093">
              <w:rPr>
                <w:rFonts w:ascii="Arial" w:hAnsi="Arial"/>
                <w:b w:val="0"/>
              </w:rPr>
              <w:t>8</w:t>
            </w:r>
          </w:p>
        </w:tc>
        <w:tc>
          <w:tcPr>
            <w:tcW w:w="2181" w:type="pct"/>
            <w:vAlign w:val="center"/>
            <w:hideMark/>
          </w:tcPr>
          <w:p w14:paraId="57542718"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Aspectos relacionados à SMS</w:t>
            </w:r>
          </w:p>
        </w:tc>
        <w:tc>
          <w:tcPr>
            <w:tcW w:w="713" w:type="pct"/>
          </w:tcPr>
          <w:p w14:paraId="526C9CCF" w14:textId="77777777" w:rsidR="00B9506C" w:rsidRPr="00780093" w:rsidRDefault="00B9506C">
            <w:pPr>
              <w:pStyle w:val="Edital-TabelaContedo"/>
              <w:spacing w:after="0" w:line="240" w:lineRule="auto"/>
              <w:rPr>
                <w:rFonts w:ascii="Arial" w:hAnsi="Arial"/>
                <w:b w:val="0"/>
              </w:rPr>
            </w:pPr>
          </w:p>
        </w:tc>
        <w:tc>
          <w:tcPr>
            <w:tcW w:w="713" w:type="pct"/>
          </w:tcPr>
          <w:p w14:paraId="2BC889EA" w14:textId="77777777" w:rsidR="00B9506C" w:rsidRPr="00780093" w:rsidRDefault="00B9506C">
            <w:pPr>
              <w:pStyle w:val="Edital-TabelaContedo"/>
              <w:spacing w:after="0" w:line="240" w:lineRule="auto"/>
              <w:rPr>
                <w:rFonts w:ascii="Arial" w:hAnsi="Arial"/>
                <w:b w:val="0"/>
              </w:rPr>
            </w:pPr>
          </w:p>
        </w:tc>
        <w:tc>
          <w:tcPr>
            <w:tcW w:w="752" w:type="pct"/>
          </w:tcPr>
          <w:p w14:paraId="475FB23F" w14:textId="77777777" w:rsidR="00B9506C" w:rsidRPr="00780093" w:rsidRDefault="00B9506C">
            <w:pPr>
              <w:pStyle w:val="Edital-TabelaContedo"/>
              <w:spacing w:after="0" w:line="240" w:lineRule="auto"/>
              <w:rPr>
                <w:rFonts w:ascii="Arial" w:hAnsi="Arial"/>
                <w:b w:val="0"/>
              </w:rPr>
            </w:pPr>
          </w:p>
        </w:tc>
      </w:tr>
      <w:tr w:rsidR="00B9506C" w:rsidRPr="00780093" w14:paraId="2F5C93C1" w14:textId="77777777">
        <w:trPr>
          <w:trHeight w:val="510"/>
          <w:jc w:val="center"/>
        </w:trPr>
        <w:tc>
          <w:tcPr>
            <w:tcW w:w="320" w:type="pct"/>
          </w:tcPr>
          <w:p w14:paraId="3D7D0FC1"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01D23955" w14:textId="77777777" w:rsidR="00B9506C" w:rsidRPr="00780093" w:rsidRDefault="00B9506C">
            <w:pPr>
              <w:pStyle w:val="Edital-TabelaContedo"/>
              <w:spacing w:after="0" w:line="240" w:lineRule="auto"/>
              <w:rPr>
                <w:rFonts w:ascii="Arial" w:hAnsi="Arial"/>
                <w:b w:val="0"/>
              </w:rPr>
            </w:pPr>
            <w:r w:rsidRPr="00780093">
              <w:rPr>
                <w:rFonts w:ascii="Arial" w:hAnsi="Arial"/>
                <w:b w:val="0"/>
              </w:rPr>
              <w:t>9</w:t>
            </w:r>
          </w:p>
        </w:tc>
        <w:tc>
          <w:tcPr>
            <w:tcW w:w="2181" w:type="pct"/>
            <w:noWrap/>
            <w:vAlign w:val="center"/>
            <w:hideMark/>
          </w:tcPr>
          <w:p w14:paraId="78EE19AA"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Demonstrações Financeiras dos três últimos anos</w:t>
            </w:r>
          </w:p>
        </w:tc>
        <w:tc>
          <w:tcPr>
            <w:tcW w:w="713" w:type="pct"/>
          </w:tcPr>
          <w:p w14:paraId="615B79E8" w14:textId="77777777" w:rsidR="00B9506C" w:rsidRPr="00780093" w:rsidRDefault="00B9506C">
            <w:pPr>
              <w:pStyle w:val="Edital-TabelaContedo"/>
              <w:spacing w:after="0" w:line="240" w:lineRule="auto"/>
              <w:rPr>
                <w:rFonts w:ascii="Arial" w:hAnsi="Arial"/>
                <w:b w:val="0"/>
              </w:rPr>
            </w:pPr>
          </w:p>
        </w:tc>
        <w:tc>
          <w:tcPr>
            <w:tcW w:w="713" w:type="pct"/>
          </w:tcPr>
          <w:p w14:paraId="0D60A076" w14:textId="77777777" w:rsidR="00B9506C" w:rsidRPr="00780093" w:rsidRDefault="00B9506C">
            <w:pPr>
              <w:pStyle w:val="Edital-TabelaContedo"/>
              <w:spacing w:after="0" w:line="240" w:lineRule="auto"/>
              <w:rPr>
                <w:rFonts w:ascii="Arial" w:hAnsi="Arial"/>
                <w:b w:val="0"/>
              </w:rPr>
            </w:pPr>
          </w:p>
        </w:tc>
        <w:tc>
          <w:tcPr>
            <w:tcW w:w="752" w:type="pct"/>
          </w:tcPr>
          <w:p w14:paraId="4EF886EA" w14:textId="77777777" w:rsidR="00B9506C" w:rsidRPr="00780093" w:rsidRDefault="00B9506C">
            <w:pPr>
              <w:pStyle w:val="Edital-TabelaContedo"/>
              <w:spacing w:after="0" w:line="240" w:lineRule="auto"/>
              <w:rPr>
                <w:rFonts w:ascii="Arial" w:hAnsi="Arial"/>
                <w:b w:val="0"/>
              </w:rPr>
            </w:pPr>
          </w:p>
        </w:tc>
      </w:tr>
      <w:tr w:rsidR="00B9506C" w:rsidRPr="00780093" w14:paraId="0D09BF84" w14:textId="77777777">
        <w:trPr>
          <w:trHeight w:val="510"/>
          <w:jc w:val="center"/>
        </w:trPr>
        <w:tc>
          <w:tcPr>
            <w:tcW w:w="320" w:type="pct"/>
          </w:tcPr>
          <w:p w14:paraId="0D9D174D"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5E93A3B0" w14:textId="77777777" w:rsidR="00B9506C" w:rsidRPr="00780093" w:rsidRDefault="00B9506C">
            <w:pPr>
              <w:pStyle w:val="Edital-TabelaContedo"/>
              <w:spacing w:after="0" w:line="240" w:lineRule="auto"/>
              <w:rPr>
                <w:rFonts w:ascii="Arial" w:hAnsi="Arial"/>
                <w:b w:val="0"/>
              </w:rPr>
            </w:pPr>
            <w:r w:rsidRPr="00780093">
              <w:rPr>
                <w:rFonts w:ascii="Arial" w:hAnsi="Arial"/>
                <w:b w:val="0"/>
              </w:rPr>
              <w:t>10</w:t>
            </w:r>
          </w:p>
        </w:tc>
        <w:tc>
          <w:tcPr>
            <w:tcW w:w="2181" w:type="pct"/>
            <w:vAlign w:val="center"/>
            <w:hideMark/>
          </w:tcPr>
          <w:p w14:paraId="60FB720C"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Pareceres dos auditores independentes</w:t>
            </w:r>
          </w:p>
        </w:tc>
        <w:tc>
          <w:tcPr>
            <w:tcW w:w="713" w:type="pct"/>
          </w:tcPr>
          <w:p w14:paraId="295331C5" w14:textId="77777777" w:rsidR="00B9506C" w:rsidRPr="00780093" w:rsidRDefault="00B9506C">
            <w:pPr>
              <w:pStyle w:val="Edital-TabelaContedo"/>
              <w:spacing w:after="0" w:line="240" w:lineRule="auto"/>
              <w:rPr>
                <w:rFonts w:ascii="Arial" w:hAnsi="Arial"/>
                <w:b w:val="0"/>
              </w:rPr>
            </w:pPr>
          </w:p>
        </w:tc>
        <w:tc>
          <w:tcPr>
            <w:tcW w:w="713" w:type="pct"/>
          </w:tcPr>
          <w:p w14:paraId="77A90C42" w14:textId="77777777" w:rsidR="00B9506C" w:rsidRPr="00780093" w:rsidRDefault="00B9506C">
            <w:pPr>
              <w:pStyle w:val="Edital-TabelaContedo"/>
              <w:spacing w:after="0" w:line="240" w:lineRule="auto"/>
              <w:rPr>
                <w:rFonts w:ascii="Arial" w:hAnsi="Arial"/>
                <w:b w:val="0"/>
              </w:rPr>
            </w:pPr>
          </w:p>
        </w:tc>
        <w:tc>
          <w:tcPr>
            <w:tcW w:w="752" w:type="pct"/>
          </w:tcPr>
          <w:p w14:paraId="2B483AEF" w14:textId="77777777" w:rsidR="00B9506C" w:rsidRPr="00780093" w:rsidRDefault="00B9506C">
            <w:pPr>
              <w:pStyle w:val="Edital-TabelaContedo"/>
              <w:spacing w:after="0" w:line="240" w:lineRule="auto"/>
              <w:rPr>
                <w:rFonts w:ascii="Arial" w:hAnsi="Arial"/>
                <w:b w:val="0"/>
              </w:rPr>
            </w:pPr>
          </w:p>
        </w:tc>
      </w:tr>
      <w:tr w:rsidR="00B9506C" w:rsidRPr="00780093" w14:paraId="2048C86E" w14:textId="77777777">
        <w:trPr>
          <w:trHeight w:val="510"/>
          <w:jc w:val="center"/>
        </w:trPr>
        <w:tc>
          <w:tcPr>
            <w:tcW w:w="320" w:type="pct"/>
          </w:tcPr>
          <w:p w14:paraId="4A04D284"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360CE832" w14:textId="77777777" w:rsidR="00B9506C" w:rsidRPr="00780093" w:rsidRDefault="00B9506C">
            <w:pPr>
              <w:pStyle w:val="Edital-TabelaContedo"/>
              <w:spacing w:after="0" w:line="240" w:lineRule="auto"/>
              <w:rPr>
                <w:rFonts w:ascii="Arial" w:hAnsi="Arial"/>
                <w:b w:val="0"/>
              </w:rPr>
            </w:pPr>
            <w:r w:rsidRPr="00780093">
              <w:rPr>
                <w:rFonts w:ascii="Arial" w:hAnsi="Arial"/>
                <w:b w:val="0"/>
              </w:rPr>
              <w:t>11</w:t>
            </w:r>
          </w:p>
        </w:tc>
        <w:tc>
          <w:tcPr>
            <w:tcW w:w="2181" w:type="pct"/>
            <w:noWrap/>
            <w:vAlign w:val="center"/>
            <w:hideMark/>
          </w:tcPr>
          <w:p w14:paraId="2834A2A1"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Resumo das Demonstrações Financeiras</w:t>
            </w:r>
          </w:p>
        </w:tc>
        <w:tc>
          <w:tcPr>
            <w:tcW w:w="713" w:type="pct"/>
          </w:tcPr>
          <w:p w14:paraId="064FB383" w14:textId="77777777" w:rsidR="00B9506C" w:rsidRPr="00780093" w:rsidRDefault="00B9506C">
            <w:pPr>
              <w:pStyle w:val="Edital-TabelaContedo"/>
              <w:spacing w:after="0" w:line="240" w:lineRule="auto"/>
              <w:rPr>
                <w:rFonts w:ascii="Arial" w:hAnsi="Arial"/>
                <w:b w:val="0"/>
              </w:rPr>
            </w:pPr>
          </w:p>
        </w:tc>
        <w:tc>
          <w:tcPr>
            <w:tcW w:w="713" w:type="pct"/>
          </w:tcPr>
          <w:p w14:paraId="3AA664D5" w14:textId="77777777" w:rsidR="00B9506C" w:rsidRPr="00780093" w:rsidRDefault="00B9506C">
            <w:pPr>
              <w:pStyle w:val="Edital-TabelaContedo"/>
              <w:spacing w:after="0" w:line="240" w:lineRule="auto"/>
              <w:rPr>
                <w:rFonts w:ascii="Arial" w:hAnsi="Arial"/>
                <w:b w:val="0"/>
              </w:rPr>
            </w:pPr>
          </w:p>
        </w:tc>
        <w:tc>
          <w:tcPr>
            <w:tcW w:w="752" w:type="pct"/>
          </w:tcPr>
          <w:p w14:paraId="1C771AB8" w14:textId="77777777" w:rsidR="00B9506C" w:rsidRPr="00780093" w:rsidRDefault="00B9506C">
            <w:pPr>
              <w:pStyle w:val="Edital-TabelaContedo"/>
              <w:spacing w:after="0" w:line="240" w:lineRule="auto"/>
              <w:rPr>
                <w:rFonts w:ascii="Arial" w:hAnsi="Arial"/>
                <w:b w:val="0"/>
              </w:rPr>
            </w:pPr>
          </w:p>
        </w:tc>
      </w:tr>
      <w:tr w:rsidR="00B9506C" w:rsidRPr="00780093" w14:paraId="45F2D499" w14:textId="77777777">
        <w:trPr>
          <w:trHeight w:val="510"/>
          <w:jc w:val="center"/>
        </w:trPr>
        <w:tc>
          <w:tcPr>
            <w:tcW w:w="320" w:type="pct"/>
          </w:tcPr>
          <w:p w14:paraId="233DF7A8"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1B52BDC0" w14:textId="77777777" w:rsidR="00B9506C" w:rsidRPr="00780093" w:rsidRDefault="00B9506C">
            <w:pPr>
              <w:pStyle w:val="Edital-TabelaContedo"/>
              <w:spacing w:after="0" w:line="240" w:lineRule="auto"/>
              <w:rPr>
                <w:rFonts w:ascii="Arial" w:hAnsi="Arial"/>
                <w:b w:val="0"/>
              </w:rPr>
            </w:pPr>
            <w:r w:rsidRPr="00780093">
              <w:rPr>
                <w:rFonts w:ascii="Arial" w:hAnsi="Arial"/>
                <w:b w:val="0"/>
              </w:rPr>
              <w:t>12</w:t>
            </w:r>
          </w:p>
        </w:tc>
        <w:tc>
          <w:tcPr>
            <w:tcW w:w="2181" w:type="pct"/>
            <w:noWrap/>
            <w:vAlign w:val="center"/>
            <w:hideMark/>
          </w:tcPr>
          <w:p w14:paraId="504640CC"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Documentação equivalente aos requisitos do edital, se aplicável - item 3.2.4.2</w:t>
            </w:r>
          </w:p>
        </w:tc>
        <w:tc>
          <w:tcPr>
            <w:tcW w:w="713" w:type="pct"/>
          </w:tcPr>
          <w:p w14:paraId="3230A7FA" w14:textId="77777777" w:rsidR="00B9506C" w:rsidRPr="00780093" w:rsidRDefault="00B9506C">
            <w:pPr>
              <w:pStyle w:val="Edital-TabelaContedo"/>
              <w:spacing w:after="0" w:line="240" w:lineRule="auto"/>
              <w:rPr>
                <w:rFonts w:ascii="Arial" w:hAnsi="Arial"/>
                <w:b w:val="0"/>
              </w:rPr>
            </w:pPr>
          </w:p>
        </w:tc>
        <w:tc>
          <w:tcPr>
            <w:tcW w:w="713" w:type="pct"/>
          </w:tcPr>
          <w:p w14:paraId="0FA901CF" w14:textId="77777777" w:rsidR="00B9506C" w:rsidRPr="00780093" w:rsidRDefault="00B9506C">
            <w:pPr>
              <w:pStyle w:val="Edital-TabelaContedo"/>
              <w:spacing w:after="0" w:line="240" w:lineRule="auto"/>
              <w:rPr>
                <w:rFonts w:ascii="Arial" w:hAnsi="Arial"/>
                <w:b w:val="0"/>
              </w:rPr>
            </w:pPr>
          </w:p>
        </w:tc>
        <w:tc>
          <w:tcPr>
            <w:tcW w:w="752" w:type="pct"/>
          </w:tcPr>
          <w:p w14:paraId="61B70976" w14:textId="77777777" w:rsidR="00B9506C" w:rsidRPr="00780093" w:rsidRDefault="00B9506C">
            <w:pPr>
              <w:pStyle w:val="Edital-TabelaContedo"/>
              <w:spacing w:after="0" w:line="240" w:lineRule="auto"/>
              <w:rPr>
                <w:rFonts w:ascii="Arial" w:hAnsi="Arial"/>
                <w:b w:val="0"/>
              </w:rPr>
            </w:pPr>
          </w:p>
        </w:tc>
      </w:tr>
    </w:tbl>
    <w:p w14:paraId="0FD2DE88" w14:textId="77777777" w:rsidR="00B9506C" w:rsidRPr="00780093" w:rsidRDefault="00B9506C" w:rsidP="00B9506C">
      <w:pPr>
        <w:pStyle w:val="Edital-Corpodetexto"/>
        <w:rPr>
          <w:sz w:val="20"/>
        </w:rPr>
      </w:pPr>
    </w:p>
    <w:p w14:paraId="27AFBEEE" w14:textId="7522357E" w:rsidR="00B9506C" w:rsidRPr="00780093" w:rsidRDefault="00B9506C" w:rsidP="00B9506C">
      <w:pPr>
        <w:pStyle w:val="Edital-Corpodetexto"/>
      </w:pPr>
      <w:r w:rsidRPr="00780093">
        <w:t>Ao apresentar o requerimento de aproveitamento de documentos a licitante declara, sob as penas da lei e das penalidades previstas no ite</w:t>
      </w:r>
      <w:r w:rsidR="00F96A5D">
        <w:t>m</w:t>
      </w:r>
      <w:r w:rsidRPr="00780093">
        <w:t xml:space="preserve"> 11.</w:t>
      </w:r>
      <w:r w:rsidR="004B2C9A">
        <w:t>1</w:t>
      </w:r>
      <w:r w:rsidR="00F96A5D">
        <w:t xml:space="preserve"> </w:t>
      </w:r>
      <w:r w:rsidRPr="00780093">
        <w:t>do edital, que as informações constantes dos documentos indicados neste anexo são verdadeiras e aplicáveis ao edital da Oferta Permanente de Concessão.</w:t>
      </w:r>
    </w:p>
    <w:p w14:paraId="1C3C7ACB" w14:textId="77777777" w:rsidR="00B9506C" w:rsidRPr="00780093" w:rsidRDefault="00B9506C" w:rsidP="00B9506C">
      <w:pPr>
        <w:pStyle w:val="Edital-Corpodetexto"/>
      </w:pPr>
    </w:p>
    <w:p w14:paraId="573F786A"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38FB5CF7" w14:textId="77777777" w:rsidR="00B9506C" w:rsidRPr="00780093" w:rsidRDefault="00B9506C" w:rsidP="00B9506C">
      <w:pPr>
        <w:pStyle w:val="Edital-AnexoAssinatura"/>
        <w:rPr>
          <w:rFonts w:ascii="Arial" w:hAnsi="Arial" w:cs="Arial"/>
        </w:rPr>
      </w:pPr>
      <w:r w:rsidRPr="001C2315">
        <w:rPr>
          <w:rFonts w:ascii="Arial" w:hAnsi="Arial" w:cs="Arial"/>
          <w:szCs w:val="18"/>
        </w:rPr>
        <w:fldChar w:fldCharType="begin">
          <w:ffData>
            <w:name w:val=""/>
            <w:enabled/>
            <w:calcOnExit w:val="0"/>
            <w:textInput>
              <w:default w:val="[assinatura]"/>
            </w:textInput>
          </w:ffData>
        </w:fldChar>
      </w:r>
      <w:r w:rsidRPr="00780093">
        <w:rPr>
          <w:rFonts w:ascii="Arial" w:hAnsi="Arial" w:cs="Arial"/>
          <w:szCs w:val="18"/>
        </w:rPr>
        <w:instrText xml:space="preserve"> FORMTEXT </w:instrText>
      </w:r>
      <w:r w:rsidRPr="001C2315">
        <w:rPr>
          <w:rFonts w:ascii="Arial" w:hAnsi="Arial" w:cs="Arial"/>
          <w:szCs w:val="18"/>
        </w:rPr>
      </w:r>
      <w:r w:rsidRPr="001C2315">
        <w:rPr>
          <w:rFonts w:ascii="Arial" w:hAnsi="Arial" w:cs="Arial"/>
          <w:szCs w:val="18"/>
        </w:rPr>
        <w:fldChar w:fldCharType="separate"/>
      </w:r>
      <w:r w:rsidRPr="00780093">
        <w:rPr>
          <w:rFonts w:ascii="Arial" w:hAnsi="Arial" w:cs="Arial"/>
          <w:noProof/>
          <w:szCs w:val="18"/>
        </w:rPr>
        <w:t>[assinatura]</w:t>
      </w:r>
      <w:r w:rsidRPr="001C2315">
        <w:rPr>
          <w:rFonts w:ascii="Arial" w:hAnsi="Arial" w:cs="Arial"/>
          <w:szCs w:val="18"/>
        </w:rPr>
        <w:fldChar w:fldCharType="end"/>
      </w:r>
    </w:p>
    <w:p w14:paraId="1E2A3D22" w14:textId="3C6B0B4D" w:rsidR="00B9506C" w:rsidRPr="00780093" w:rsidRDefault="00B9506C" w:rsidP="00B9506C">
      <w:pPr>
        <w:pStyle w:val="Edital-AnexoAssinatura"/>
        <w:rPr>
          <w:rFonts w:ascii="Arial" w:hAnsi="Arial" w:cs="Arial"/>
        </w:rPr>
      </w:pPr>
      <w:r w:rsidRPr="00780093">
        <w:rPr>
          <w:rFonts w:ascii="Arial" w:hAnsi="Arial" w:cs="Arial"/>
        </w:rPr>
        <w:t xml:space="preserve">Assinado por: </w:t>
      </w:r>
      <w:r w:rsidRPr="001C2315">
        <w:rPr>
          <w:rFonts w:ascii="Arial" w:hAnsi="Arial" w:cs="Arial"/>
        </w:rPr>
        <w:fldChar w:fldCharType="begin">
          <w:ffData>
            <w:name w:val=""/>
            <w:enabled/>
            <w:calcOnExit w:val="0"/>
            <w:textInput>
              <w:default w:val="[inserir o(s) nome(s) do(s) representante(s) credenciado(s) da  licitante]"/>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o(s) nome(s) do(s) representante(s) credenciado(s) da licitante]</w:t>
      </w:r>
      <w:r w:rsidRPr="001C2315">
        <w:rPr>
          <w:rFonts w:ascii="Arial" w:hAnsi="Arial" w:cs="Arial"/>
        </w:rPr>
        <w:fldChar w:fldCharType="end"/>
      </w:r>
    </w:p>
    <w:p w14:paraId="55780D2E" w14:textId="77777777" w:rsidR="00B9506C" w:rsidRPr="00780093" w:rsidRDefault="00B9506C" w:rsidP="00B9506C">
      <w:pPr>
        <w:rPr>
          <w:rFonts w:ascii="Arial" w:hAnsi="Arial" w:cs="Arial"/>
        </w:rPr>
      </w:pPr>
      <w:r w:rsidRPr="00780093">
        <w:rPr>
          <w:rFonts w:ascii="Arial" w:hAnsi="Arial" w:cs="Arial"/>
        </w:rPr>
        <w:t xml:space="preserve">Local e data: </w:t>
      </w:r>
      <w:r w:rsidRPr="001C2315">
        <w:rPr>
          <w:rFonts w:ascii="Arial" w:hAnsi="Arial" w:cs="Arial"/>
        </w:rPr>
        <w:fldChar w:fldCharType="begin">
          <w:ffData>
            <w:name w:val=""/>
            <w:enabled/>
            <w:calcOnExit w:val="0"/>
            <w:textInput>
              <w:default w:val="[inserir local e dat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rPr>
        <w:t>[inserir local e data]</w:t>
      </w:r>
      <w:r w:rsidRPr="001C2315">
        <w:rPr>
          <w:rFonts w:ascii="Arial" w:hAnsi="Arial" w:cs="Arial"/>
        </w:rPr>
        <w:fldChar w:fldCharType="end"/>
      </w:r>
    </w:p>
    <w:p w14:paraId="799E70A7" w14:textId="77777777" w:rsidR="00B9506C" w:rsidRPr="00780093" w:rsidRDefault="00B9506C" w:rsidP="00B9506C">
      <w:pPr>
        <w:pStyle w:val="Edital-Corpodetexto"/>
      </w:pPr>
      <w:r w:rsidRPr="00780093">
        <w:br w:type="page"/>
      </w:r>
    </w:p>
    <w:p w14:paraId="4E54B9CB" w14:textId="77777777" w:rsidR="00B9506C" w:rsidRPr="00780093" w:rsidRDefault="00B9506C" w:rsidP="00B9506C">
      <w:pPr>
        <w:pStyle w:val="Edital-AnexoTtulo"/>
        <w:jc w:val="both"/>
      </w:pPr>
      <w:bookmarkStart w:id="8127" w:name="_Toc108108904"/>
      <w:bookmarkStart w:id="8128" w:name="_Toc166938828"/>
      <w:bookmarkStart w:id="8129" w:name="_Toc220429310"/>
      <w:r w:rsidRPr="00780093">
        <w:rPr>
          <w:caps w:val="0"/>
        </w:rPr>
        <w:t>ANEXO II - REQUERIMENTO PARA APROVEITAMENTO DE DOCUMENTOS OU PARA APROVEITAMENTO DE QUALIFICAÇÂO TÉCNICA ANTERIOR</w:t>
      </w:r>
      <w:bookmarkEnd w:id="8127"/>
      <w:bookmarkEnd w:id="8128"/>
      <w:bookmarkEnd w:id="8129"/>
    </w:p>
    <w:p w14:paraId="236875CB" w14:textId="77777777" w:rsidR="00B9506C" w:rsidRPr="00780093" w:rsidRDefault="00B9506C" w:rsidP="00B9506C">
      <w:pPr>
        <w:pStyle w:val="Edital-Corpodetexto"/>
      </w:pPr>
    </w:p>
    <w:p w14:paraId="797BA670" w14:textId="77777777" w:rsidR="00B9506C" w:rsidRPr="00780093" w:rsidRDefault="00B9506C" w:rsidP="00B9506C">
      <w:pPr>
        <w:pStyle w:val="Edital-AnexoTtulo2"/>
      </w:pPr>
      <w:bookmarkStart w:id="8130" w:name="_Toc108108905"/>
      <w:r w:rsidRPr="00780093">
        <w:t>PARTE 2 - APROVEITAMENTO DE QUALIFICAÇÃO TÉCNICA ANTERIOR</w:t>
      </w:r>
      <w:bookmarkEnd w:id="8130"/>
    </w:p>
    <w:p w14:paraId="17AD11A6" w14:textId="77777777" w:rsidR="00B9506C" w:rsidRPr="00780093" w:rsidRDefault="00B9506C" w:rsidP="00B9506C">
      <w:pPr>
        <w:pStyle w:val="Edital-Corpodetexto"/>
      </w:pPr>
    </w:p>
    <w:p w14:paraId="658AC3A0" w14:textId="3A63BF96" w:rsidR="00B9506C" w:rsidRPr="00780093" w:rsidRDefault="09626A64" w:rsidP="00B9506C">
      <w:pPr>
        <w:pStyle w:val="Edital-Corpodetexto"/>
      </w:pPr>
      <w:r w:rsidRPr="00780093">
        <w:t xml:space="preserve">A </w:t>
      </w:r>
      <w:r w:rsidR="00B9506C" w:rsidRPr="001C2315">
        <w:fldChar w:fldCharType="begin">
          <w:ffData>
            <w:name w:val=""/>
            <w:enabled/>
            <w:calcOnExit w:val="0"/>
            <w:textInput>
              <w:default w:val="[inserir a denominação social da licitante]"/>
            </w:textInput>
          </w:ffData>
        </w:fldChar>
      </w:r>
      <w:r w:rsidR="00B9506C" w:rsidRPr="00780093">
        <w:instrText xml:space="preserve"> FORMTEXT </w:instrText>
      </w:r>
      <w:r w:rsidR="00B9506C" w:rsidRPr="001C2315">
        <w:fldChar w:fldCharType="separate"/>
      </w:r>
      <w:r w:rsidRPr="00780093">
        <w:rPr>
          <w:noProof/>
        </w:rPr>
        <w:t>[inserir a denominação social da licitante]</w:t>
      </w:r>
      <w:r w:rsidR="00B9506C" w:rsidRPr="001C2315">
        <w:fldChar w:fldCharType="end"/>
      </w:r>
      <w:r w:rsidRPr="00780093">
        <w:t xml:space="preserve">, representada por seu(s) representante(s) credenciado(s), com vistas à sua participação na Oferta Permanente de Concessão, vem requerer à Agência Nacional do Petróleo, Gás Natural e Biocombustíveis (ANP), a </w:t>
      </w:r>
      <w:r w:rsidRPr="7AAAE40F">
        <w:t>adoção do procedimento de qualificação técnica simplificado,</w:t>
      </w:r>
      <w:r w:rsidRPr="00780093">
        <w:t xml:space="preserve"> na forma d</w:t>
      </w:r>
      <w:r w:rsidR="00715B31">
        <w:t>a</w:t>
      </w:r>
      <w:r w:rsidRPr="00780093">
        <w:t xml:space="preserve"> Subseção VIII.3.5, para fins de participação na Oferta Permanente</w:t>
      </w:r>
      <w:r w:rsidRPr="7AAAE40F">
        <w:t xml:space="preserve"> de Concessão</w:t>
      </w:r>
      <w:r w:rsidRPr="00780093">
        <w:t xml:space="preserve">, </w:t>
      </w:r>
      <w:r w:rsidRPr="003E6FD3">
        <w:t xml:space="preserve">aproveitando-se assim a qualificação técnica </w:t>
      </w:r>
      <w:r w:rsidRPr="003E6FD3" w:rsidDel="002B47C7">
        <w:t xml:space="preserve">não </w:t>
      </w:r>
      <w:r w:rsidRPr="003E6FD3">
        <w:t>simplificada obtida na(o):</w:t>
      </w:r>
    </w:p>
    <w:p w14:paraId="177FC56B" w14:textId="012FF990" w:rsidR="00B9506C" w:rsidRPr="00780093" w:rsidRDefault="00B9506C" w:rsidP="00E72B65">
      <w:pPr>
        <w:pStyle w:val="Edital-Corpodetexto"/>
        <w:numPr>
          <w:ilvl w:val="0"/>
          <w:numId w:val="125"/>
        </w:numPr>
      </w:pPr>
      <w:r w:rsidRPr="00780093">
        <w:t>[</w:t>
      </w:r>
      <w:r w:rsidRPr="002B47C7">
        <w:rPr>
          <w:noProof/>
          <w:highlight w:val="lightGray"/>
        </w:rPr>
        <w:t xml:space="preserve">inserir a Rodada de licitações na qual a licitante obteve a qualificação técnica a ser aproveitada, caso a qualificação técnica </w:t>
      </w:r>
      <w:r w:rsidR="005A72CA">
        <w:rPr>
          <w:noProof/>
          <w:highlight w:val="lightGray"/>
        </w:rPr>
        <w:t>não simplificada</w:t>
      </w:r>
      <w:r w:rsidRPr="002B47C7">
        <w:rPr>
          <w:noProof/>
          <w:highlight w:val="lightGray"/>
        </w:rPr>
        <w:t xml:space="preserve"> tenha sido obtida em até 1 (um) ano da data desse requerimento</w:t>
      </w:r>
      <w:r w:rsidR="002B47C7">
        <w:t>]</w:t>
      </w:r>
      <w:r w:rsidRPr="00780093">
        <w:t>;</w:t>
      </w:r>
      <w:r w:rsidRPr="00780093" w:rsidDel="00ED008F">
        <w:t xml:space="preserve"> </w:t>
      </w:r>
      <w:r w:rsidRPr="00780093">
        <w:t xml:space="preserve">OU </w:t>
      </w:r>
    </w:p>
    <w:p w14:paraId="1BC549C1" w14:textId="77777777" w:rsidR="00B9506C" w:rsidRPr="001C2315" w:rsidRDefault="00B9506C" w:rsidP="00E72B65">
      <w:pPr>
        <w:pStyle w:val="Edital-Corpodetexto"/>
        <w:numPr>
          <w:ilvl w:val="0"/>
          <w:numId w:val="125"/>
        </w:numPr>
      </w:pPr>
      <w:r w:rsidRPr="001C2315">
        <w:t>[</w:t>
      </w:r>
      <w:r w:rsidRPr="002B47C7">
        <w:rPr>
          <w:highlight w:val="lightGray"/>
        </w:rPr>
        <w:t>inserir o número do contrato para o qual foi obtida a qualificação técnica a ser aproveitada, desde que tenha sido obtida no âmbito de processo de cessão de contratos, e a qualificação tenha sido obtida em até 1 (um) ano da data desse requerimento</w:t>
      </w:r>
      <w:r w:rsidRPr="001C2315">
        <w:t xml:space="preserve">]. </w:t>
      </w:r>
    </w:p>
    <w:p w14:paraId="7AAB2735" w14:textId="77777777" w:rsidR="00B9506C" w:rsidRPr="00780093" w:rsidRDefault="00B9506C" w:rsidP="00B9506C">
      <w:pPr>
        <w:pStyle w:val="Edital-Corpodetexto"/>
      </w:pPr>
    </w:p>
    <w:p w14:paraId="130C2201" w14:textId="2E3AEB9F" w:rsidR="00B9506C" w:rsidRPr="001C2315" w:rsidRDefault="00B9506C" w:rsidP="00B9506C">
      <w:pPr>
        <w:pStyle w:val="Edital-Corpodetexto"/>
      </w:pPr>
      <w:r w:rsidRPr="001C2315">
        <w:t xml:space="preserve">A licitante deverá selecionar apenas uma das hipóteses de aproveitamento de qualificação técnica anterior e informar a rodada de licitações ou o contrato em que foi obtida a qualificação técnica </w:t>
      </w:r>
      <w:r w:rsidR="005A72CA">
        <w:t xml:space="preserve">não simplificada </w:t>
      </w:r>
      <w:r w:rsidRPr="001C2315">
        <w:t>no âmbito de processo de cessão de contratos.</w:t>
      </w:r>
    </w:p>
    <w:p w14:paraId="53813CAE" w14:textId="615E5561" w:rsidR="00B9506C" w:rsidRPr="00780093" w:rsidRDefault="09626A64" w:rsidP="00B9506C">
      <w:pPr>
        <w:pStyle w:val="Edital-Corpodetexto"/>
      </w:pPr>
      <w:r>
        <w:t xml:space="preserve">Ao apresentar o requerimento de aproveitamento de qualificação técnica não simplificada anterior a licitante declara, sob as penas da lei e das penalidades </w:t>
      </w:r>
      <w:r w:rsidR="5FF3927D">
        <w:t>nas Subseções XI.3 e XI.4</w:t>
      </w:r>
      <w:r w:rsidR="5E7C6B87">
        <w:t xml:space="preserve"> </w:t>
      </w:r>
      <w:r>
        <w:t>do edital, que as informações relativas as qualificações técnicas indicadas neste anexo são verdadeiras e aplicáveis ao edital da Oferta Permanente de Concessão.</w:t>
      </w:r>
    </w:p>
    <w:p w14:paraId="2001C185" w14:textId="77777777" w:rsidR="00B9506C" w:rsidRPr="00780093" w:rsidRDefault="00B9506C" w:rsidP="00B9506C">
      <w:pPr>
        <w:pStyle w:val="Edital-Corpodetexto"/>
      </w:pPr>
    </w:p>
    <w:p w14:paraId="7E69CAC7"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3B952EBA" w14:textId="77777777" w:rsidR="00B9506C" w:rsidRPr="00780093" w:rsidRDefault="00B9506C" w:rsidP="00B9506C">
      <w:pPr>
        <w:pStyle w:val="Edital-AnexoAssinatura"/>
        <w:rPr>
          <w:rFonts w:ascii="Arial" w:hAnsi="Arial" w:cs="Arial"/>
        </w:rPr>
      </w:pPr>
      <w:r w:rsidRPr="001C2315">
        <w:rPr>
          <w:rFonts w:ascii="Arial" w:hAnsi="Arial" w:cs="Arial"/>
          <w:szCs w:val="18"/>
        </w:rPr>
        <w:fldChar w:fldCharType="begin">
          <w:ffData>
            <w:name w:val=""/>
            <w:enabled/>
            <w:calcOnExit w:val="0"/>
            <w:textInput>
              <w:default w:val="[assinatura]"/>
            </w:textInput>
          </w:ffData>
        </w:fldChar>
      </w:r>
      <w:r w:rsidRPr="00780093">
        <w:rPr>
          <w:rFonts w:ascii="Arial" w:hAnsi="Arial" w:cs="Arial"/>
          <w:szCs w:val="18"/>
        </w:rPr>
        <w:instrText xml:space="preserve"> FORMTEXT </w:instrText>
      </w:r>
      <w:r w:rsidRPr="001C2315">
        <w:rPr>
          <w:rFonts w:ascii="Arial" w:hAnsi="Arial" w:cs="Arial"/>
          <w:szCs w:val="18"/>
        </w:rPr>
      </w:r>
      <w:r w:rsidRPr="001C2315">
        <w:rPr>
          <w:rFonts w:ascii="Arial" w:hAnsi="Arial" w:cs="Arial"/>
          <w:szCs w:val="18"/>
        </w:rPr>
        <w:fldChar w:fldCharType="separate"/>
      </w:r>
      <w:r w:rsidRPr="00780093">
        <w:rPr>
          <w:rFonts w:ascii="Arial" w:hAnsi="Arial" w:cs="Arial"/>
          <w:noProof/>
          <w:szCs w:val="18"/>
        </w:rPr>
        <w:t>[assinatura]</w:t>
      </w:r>
      <w:r w:rsidRPr="001C2315">
        <w:rPr>
          <w:rFonts w:ascii="Arial" w:hAnsi="Arial" w:cs="Arial"/>
          <w:szCs w:val="18"/>
        </w:rPr>
        <w:fldChar w:fldCharType="end"/>
      </w:r>
    </w:p>
    <w:p w14:paraId="652E67EA" w14:textId="1FB9A474" w:rsidR="00B9506C" w:rsidRPr="00780093" w:rsidRDefault="00B9506C" w:rsidP="00B9506C">
      <w:pPr>
        <w:pStyle w:val="Edital-AnexoAssinatura"/>
        <w:rPr>
          <w:rFonts w:ascii="Arial" w:hAnsi="Arial" w:cs="Arial"/>
        </w:rPr>
      </w:pPr>
      <w:r w:rsidRPr="00780093">
        <w:rPr>
          <w:rFonts w:ascii="Arial" w:hAnsi="Arial" w:cs="Arial"/>
        </w:rPr>
        <w:t xml:space="preserve">Assinado por: </w:t>
      </w:r>
      <w:r w:rsidRPr="001C2315">
        <w:rPr>
          <w:rFonts w:ascii="Arial" w:hAnsi="Arial" w:cs="Arial"/>
        </w:rPr>
        <w:fldChar w:fldCharType="begin">
          <w:ffData>
            <w:name w:val=""/>
            <w:enabled/>
            <w:calcOnExit w:val="0"/>
            <w:textInput>
              <w:default w:val="[inserir o(s) nome(s) do(s) representante(s) credenciado(s) da  licitante]"/>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o(s) nome(s) do(s) representante(s) credenciado(s) da licitante]</w:t>
      </w:r>
      <w:r w:rsidRPr="001C2315">
        <w:rPr>
          <w:rFonts w:ascii="Arial" w:hAnsi="Arial" w:cs="Arial"/>
        </w:rPr>
        <w:fldChar w:fldCharType="end"/>
      </w:r>
    </w:p>
    <w:p w14:paraId="40556DC0" w14:textId="77777777" w:rsidR="00B9506C" w:rsidRPr="00780093" w:rsidRDefault="00B9506C" w:rsidP="00B9506C">
      <w:pPr>
        <w:rPr>
          <w:rFonts w:ascii="Arial" w:hAnsi="Arial" w:cs="Arial"/>
        </w:rPr>
      </w:pPr>
      <w:r w:rsidRPr="00780093">
        <w:rPr>
          <w:rFonts w:ascii="Arial" w:hAnsi="Arial" w:cs="Arial"/>
        </w:rPr>
        <w:t xml:space="preserve">Local e data: </w:t>
      </w:r>
      <w:r w:rsidRPr="001C2315">
        <w:rPr>
          <w:rFonts w:ascii="Arial" w:hAnsi="Arial" w:cs="Arial"/>
        </w:rPr>
        <w:fldChar w:fldCharType="begin">
          <w:ffData>
            <w:name w:val=""/>
            <w:enabled/>
            <w:calcOnExit w:val="0"/>
            <w:textInput>
              <w:default w:val="[inserir local e dat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rPr>
        <w:t>[inserir local e data]</w:t>
      </w:r>
      <w:r w:rsidRPr="001C2315">
        <w:rPr>
          <w:rFonts w:ascii="Arial" w:hAnsi="Arial" w:cs="Arial"/>
        </w:rPr>
        <w:fldChar w:fldCharType="end"/>
      </w:r>
    </w:p>
    <w:p w14:paraId="28602E40" w14:textId="77777777" w:rsidR="00B9506C" w:rsidRPr="00780093" w:rsidRDefault="00B9506C" w:rsidP="00B9506C">
      <w:pPr>
        <w:rPr>
          <w:rFonts w:ascii="Arial" w:hAnsi="Arial" w:cs="Arial"/>
          <w:szCs w:val="20"/>
        </w:rPr>
      </w:pPr>
    </w:p>
    <w:p w14:paraId="0CDB1C61" w14:textId="77777777" w:rsidR="00B9506C" w:rsidRPr="00780093" w:rsidRDefault="00B9506C" w:rsidP="00B9506C">
      <w:pPr>
        <w:pStyle w:val="Edital-AnexoTtulo"/>
      </w:pPr>
      <w:bookmarkStart w:id="8131" w:name="_Toc421543954"/>
      <w:bookmarkStart w:id="8132" w:name="_Toc511862525"/>
      <w:bookmarkStart w:id="8133" w:name="_Toc108108906"/>
      <w:bookmarkStart w:id="8134" w:name="_Toc220429311"/>
      <w:r w:rsidRPr="00780093">
        <w:rPr>
          <w:caps w:val="0"/>
        </w:rPr>
        <w:t xml:space="preserve">ANEXO III </w:t>
      </w:r>
      <w:r w:rsidRPr="00780093">
        <w:rPr>
          <w:caps w:val="0"/>
          <w:szCs w:val="22"/>
        </w:rPr>
        <w:t>–</w:t>
      </w:r>
      <w:r w:rsidRPr="00780093">
        <w:rPr>
          <w:caps w:val="0"/>
        </w:rPr>
        <w:t xml:space="preserve"> AUTORIZAÇÃO PARA DIVULGAÇÃO DE INFORMAÇÕES SOBRE A </w:t>
      </w:r>
      <w:bookmarkEnd w:id="8131"/>
      <w:r w:rsidRPr="00780093">
        <w:rPr>
          <w:caps w:val="0"/>
        </w:rPr>
        <w:t>LICITANTE</w:t>
      </w:r>
      <w:bookmarkEnd w:id="8132"/>
      <w:bookmarkEnd w:id="8133"/>
      <w:bookmarkEnd w:id="8134"/>
    </w:p>
    <w:p w14:paraId="4CDC6185" w14:textId="77777777" w:rsidR="00B9506C" w:rsidRPr="00780093" w:rsidRDefault="00B9506C" w:rsidP="00B9506C">
      <w:pPr>
        <w:pStyle w:val="Edital-Corpodetexto"/>
      </w:pPr>
    </w:p>
    <w:p w14:paraId="3D961291" w14:textId="77777777" w:rsidR="00B9506C" w:rsidRPr="00780093" w:rsidRDefault="00B9506C" w:rsidP="00B9506C">
      <w:pPr>
        <w:pStyle w:val="Edital-Corpodetexto"/>
      </w:pPr>
    </w:p>
    <w:p w14:paraId="41532A0E" w14:textId="77777777" w:rsidR="00B9506C" w:rsidRPr="00780093" w:rsidRDefault="00B9506C" w:rsidP="00B9506C">
      <w:pPr>
        <w:pStyle w:val="Edital-Corpodetexto"/>
        <w:rPr>
          <w:iCs/>
        </w:rPr>
      </w:pPr>
      <w:r w:rsidRPr="00780093">
        <w:rPr>
          <w:iCs/>
        </w:rPr>
        <w:t xml:space="preserve">A </w:t>
      </w:r>
      <w:r w:rsidRPr="001C2315">
        <w:rPr>
          <w:iCs/>
        </w:rPr>
        <w:fldChar w:fldCharType="begin">
          <w:ffData>
            <w:name w:val=""/>
            <w:enabled/>
            <w:calcOnExit w:val="0"/>
            <w:textInput>
              <w:default w:val="[inserir a denominação social da licitante]"/>
            </w:textInput>
          </w:ffData>
        </w:fldChar>
      </w:r>
      <w:r w:rsidRPr="00780093">
        <w:rPr>
          <w:iCs/>
        </w:rPr>
        <w:instrText xml:space="preserve"> FORMTEXT </w:instrText>
      </w:r>
      <w:r w:rsidRPr="001C2315">
        <w:rPr>
          <w:iCs/>
        </w:rPr>
      </w:r>
      <w:r w:rsidRPr="001C2315">
        <w:rPr>
          <w:iCs/>
        </w:rPr>
        <w:fldChar w:fldCharType="separate"/>
      </w:r>
      <w:r w:rsidRPr="00780093">
        <w:rPr>
          <w:iCs/>
          <w:noProof/>
        </w:rPr>
        <w:t>[inserir a denominação social da licitante]</w:t>
      </w:r>
      <w:r w:rsidRPr="001C2315">
        <w:rPr>
          <w:iCs/>
        </w:rPr>
        <w:fldChar w:fldCharType="end"/>
      </w:r>
      <w:r w:rsidRPr="00780093">
        <w:rPr>
          <w:iCs/>
        </w:rPr>
        <w:t xml:space="preserve">, representada por seu(s) representante(s) credenciado(s), autoriza a publicação das seguintes informações no sítio eletrônico </w:t>
      </w:r>
      <w:hyperlink r:id="rId45" w:history="1">
        <w:r w:rsidRPr="00780093">
          <w:rPr>
            <w:rStyle w:val="Hyperlink"/>
            <w:iCs/>
          </w:rPr>
          <w:t>https://www.gov.br/anp/pt-br/rodadas-anp</w:t>
        </w:r>
      </w:hyperlink>
      <w:r w:rsidRPr="00780093">
        <w:rPr>
          <w:iCs/>
        </w:rPr>
        <w:t>:</w:t>
      </w:r>
    </w:p>
    <w:p w14:paraId="2E812BB6" w14:textId="77777777" w:rsidR="00B9506C" w:rsidRPr="00780093" w:rsidRDefault="00B9506C" w:rsidP="00B9506C">
      <w:pPr>
        <w:pStyle w:val="Edital-Corpodetexto"/>
        <w:rPr>
          <w:iCs/>
        </w:rPr>
      </w:pPr>
    </w:p>
    <w:tbl>
      <w:tblPr>
        <w:tblStyle w:val="Tabelacomgrade"/>
        <w:tblW w:w="0" w:type="auto"/>
        <w:tblLook w:val="04A0" w:firstRow="1" w:lastRow="0" w:firstColumn="1" w:lastColumn="0" w:noHBand="0" w:noVBand="1"/>
      </w:tblPr>
      <w:tblGrid>
        <w:gridCol w:w="9345"/>
      </w:tblGrid>
      <w:tr w:rsidR="00B9506C" w:rsidRPr="00780093" w14:paraId="16EB334A" w14:textId="77777777">
        <w:tc>
          <w:tcPr>
            <w:tcW w:w="9828" w:type="dxa"/>
          </w:tcPr>
          <w:p w14:paraId="2C76A9AE" w14:textId="77777777" w:rsidR="00B9506C" w:rsidRPr="00780093" w:rsidRDefault="00B9506C">
            <w:pPr>
              <w:pStyle w:val="Edital-Caixadedestaque"/>
              <w:jc w:val="both"/>
              <w:rPr>
                <w:iCs/>
              </w:rPr>
            </w:pPr>
            <w:r w:rsidRPr="00780093">
              <w:rPr>
                <w:iCs/>
              </w:rPr>
              <w:t xml:space="preserve">Licitante: </w:t>
            </w:r>
            <w:r w:rsidRPr="001C2315">
              <w:rPr>
                <w:iCs/>
              </w:rPr>
              <w:fldChar w:fldCharType="begin">
                <w:ffData>
                  <w:name w:val=""/>
                  <w:enabled/>
                  <w:calcOnExit w:val="0"/>
                  <w:textInput>
                    <w:default w:val="[inserir a denominação social da licitante]"/>
                  </w:textInput>
                </w:ffData>
              </w:fldChar>
            </w:r>
            <w:r w:rsidRPr="00780093">
              <w:rPr>
                <w:iCs/>
              </w:rPr>
              <w:instrText xml:space="preserve"> FORMTEXT </w:instrText>
            </w:r>
            <w:r w:rsidRPr="001C2315">
              <w:rPr>
                <w:iCs/>
              </w:rPr>
            </w:r>
            <w:r w:rsidRPr="001C2315">
              <w:rPr>
                <w:iCs/>
              </w:rPr>
              <w:fldChar w:fldCharType="separate"/>
            </w:r>
            <w:r w:rsidRPr="00780093">
              <w:rPr>
                <w:iCs/>
                <w:noProof/>
              </w:rPr>
              <w:t>[inserir a denominação social da licitante]</w:t>
            </w:r>
            <w:r w:rsidRPr="001C2315">
              <w:rPr>
                <w:iCs/>
              </w:rPr>
              <w:fldChar w:fldCharType="end"/>
            </w:r>
          </w:p>
          <w:p w14:paraId="5F583367" w14:textId="77777777" w:rsidR="00B9506C" w:rsidRPr="00780093" w:rsidRDefault="00B9506C">
            <w:pPr>
              <w:pStyle w:val="Edital-Caixadedestaque"/>
              <w:jc w:val="both"/>
              <w:rPr>
                <w:iCs/>
              </w:rPr>
            </w:pPr>
            <w:r w:rsidRPr="00780093">
              <w:rPr>
                <w:iCs/>
                <w:u w:val="single"/>
              </w:rPr>
              <w:t>Dados para contato</w:t>
            </w:r>
          </w:p>
          <w:p w14:paraId="55B8E34A" w14:textId="77777777" w:rsidR="00B9506C" w:rsidRPr="00780093" w:rsidRDefault="00B9506C">
            <w:pPr>
              <w:pStyle w:val="Edital-Caixadedestaque"/>
              <w:jc w:val="both"/>
              <w:rPr>
                <w:iCs/>
              </w:rPr>
            </w:pPr>
            <w:r w:rsidRPr="00780093">
              <w:rPr>
                <w:iCs/>
              </w:rPr>
              <w:t xml:space="preserve">Nome: </w:t>
            </w:r>
            <w:r w:rsidRPr="001C2315">
              <w:rPr>
                <w:iCs/>
              </w:rPr>
              <w:fldChar w:fldCharType="begin">
                <w:ffData>
                  <w:name w:val=""/>
                  <w:enabled/>
                  <w:calcOnExit w:val="0"/>
                  <w:textInput>
                    <w:default w:val="[inserir o nome da pessoa para contato]"/>
                  </w:textInput>
                </w:ffData>
              </w:fldChar>
            </w:r>
            <w:r w:rsidRPr="00780093">
              <w:rPr>
                <w:iCs/>
              </w:rPr>
              <w:instrText xml:space="preserve"> FORMTEXT </w:instrText>
            </w:r>
            <w:r w:rsidRPr="001C2315">
              <w:rPr>
                <w:iCs/>
              </w:rPr>
            </w:r>
            <w:r w:rsidRPr="001C2315">
              <w:rPr>
                <w:iCs/>
              </w:rPr>
              <w:fldChar w:fldCharType="separate"/>
            </w:r>
            <w:r w:rsidRPr="00780093">
              <w:rPr>
                <w:iCs/>
              </w:rPr>
              <w:t>[inserir o nome da pessoa para contato]</w:t>
            </w:r>
            <w:r w:rsidRPr="001C2315">
              <w:rPr>
                <w:iCs/>
              </w:rPr>
              <w:fldChar w:fldCharType="end"/>
            </w:r>
          </w:p>
          <w:p w14:paraId="30F464CD" w14:textId="77777777" w:rsidR="00B9506C" w:rsidRPr="00780093" w:rsidRDefault="00B9506C">
            <w:pPr>
              <w:pStyle w:val="Edital-Caixadedestaque"/>
              <w:jc w:val="both"/>
              <w:rPr>
                <w:iCs/>
              </w:rPr>
            </w:pPr>
            <w:r w:rsidRPr="00780093">
              <w:rPr>
                <w:iCs/>
              </w:rPr>
              <w:t xml:space="preserve">Cargo: </w:t>
            </w:r>
            <w:r w:rsidRPr="001C2315">
              <w:rPr>
                <w:iCs/>
              </w:rPr>
              <w:fldChar w:fldCharType="begin">
                <w:ffData>
                  <w:name w:val=""/>
                  <w:enabled/>
                  <w:calcOnExit w:val="0"/>
                  <w:textInput>
                    <w:default w:val="[inserir o cargo da pessoa para contato]"/>
                  </w:textInput>
                </w:ffData>
              </w:fldChar>
            </w:r>
            <w:r w:rsidRPr="00780093">
              <w:rPr>
                <w:iCs/>
              </w:rPr>
              <w:instrText xml:space="preserve"> FORMTEXT </w:instrText>
            </w:r>
            <w:r w:rsidRPr="001C2315">
              <w:rPr>
                <w:iCs/>
              </w:rPr>
            </w:r>
            <w:r w:rsidRPr="001C2315">
              <w:rPr>
                <w:iCs/>
              </w:rPr>
              <w:fldChar w:fldCharType="separate"/>
            </w:r>
            <w:r w:rsidRPr="00780093">
              <w:rPr>
                <w:iCs/>
              </w:rPr>
              <w:t>[inserir o cargo da pessoa para contato]</w:t>
            </w:r>
            <w:r w:rsidRPr="001C2315">
              <w:rPr>
                <w:iCs/>
              </w:rPr>
              <w:fldChar w:fldCharType="end"/>
            </w:r>
          </w:p>
          <w:p w14:paraId="2ACBDAED" w14:textId="77777777" w:rsidR="00B9506C" w:rsidRPr="00780093" w:rsidRDefault="00B9506C">
            <w:pPr>
              <w:pStyle w:val="Edital-Caixadedestaque"/>
              <w:jc w:val="both"/>
              <w:rPr>
                <w:iCs/>
              </w:rPr>
            </w:pPr>
            <w:r w:rsidRPr="00780093">
              <w:rPr>
                <w:iCs/>
              </w:rPr>
              <w:t xml:space="preserve">Telefone: </w:t>
            </w:r>
            <w:r w:rsidRPr="001C2315">
              <w:rPr>
                <w:iCs/>
              </w:rPr>
              <w:fldChar w:fldCharType="begin">
                <w:ffData>
                  <w:name w:val=""/>
                  <w:enabled/>
                  <w:calcOnExit w:val="0"/>
                  <w:textInput>
                    <w:default w:val="[inserir o número de telefone da pessoa para contato]"/>
                  </w:textInput>
                </w:ffData>
              </w:fldChar>
            </w:r>
            <w:r w:rsidRPr="00780093">
              <w:rPr>
                <w:iCs/>
              </w:rPr>
              <w:instrText xml:space="preserve"> FORMTEXT </w:instrText>
            </w:r>
            <w:r w:rsidRPr="001C2315">
              <w:rPr>
                <w:iCs/>
              </w:rPr>
            </w:r>
            <w:r w:rsidRPr="001C2315">
              <w:rPr>
                <w:iCs/>
              </w:rPr>
              <w:fldChar w:fldCharType="separate"/>
            </w:r>
            <w:r w:rsidRPr="00780093">
              <w:rPr>
                <w:iCs/>
              </w:rPr>
              <w:t>[inserir o número de telefone da pessoa para contato]</w:t>
            </w:r>
            <w:r w:rsidRPr="001C2315">
              <w:rPr>
                <w:iCs/>
              </w:rPr>
              <w:fldChar w:fldCharType="end"/>
            </w:r>
          </w:p>
          <w:p w14:paraId="699A7064" w14:textId="77777777" w:rsidR="00B9506C" w:rsidRPr="00780093" w:rsidRDefault="00B9506C">
            <w:pPr>
              <w:pStyle w:val="Edital-Caixadedestaque"/>
              <w:jc w:val="both"/>
              <w:rPr>
                <w:iCs/>
              </w:rPr>
            </w:pPr>
            <w:r w:rsidRPr="00780093">
              <w:rPr>
                <w:iCs/>
              </w:rPr>
              <w:t xml:space="preserve">Fax: </w:t>
            </w:r>
            <w:r w:rsidRPr="001C2315">
              <w:rPr>
                <w:iCs/>
              </w:rPr>
              <w:fldChar w:fldCharType="begin">
                <w:ffData>
                  <w:name w:val=""/>
                  <w:enabled/>
                  <w:calcOnExit w:val="0"/>
                  <w:textInput>
                    <w:default w:val="[inserir o número de fax da pessoa para contato]"/>
                  </w:textInput>
                </w:ffData>
              </w:fldChar>
            </w:r>
            <w:r w:rsidRPr="00780093">
              <w:rPr>
                <w:iCs/>
              </w:rPr>
              <w:instrText xml:space="preserve"> FORMTEXT </w:instrText>
            </w:r>
            <w:r w:rsidRPr="001C2315">
              <w:rPr>
                <w:iCs/>
              </w:rPr>
            </w:r>
            <w:r w:rsidRPr="001C2315">
              <w:rPr>
                <w:iCs/>
              </w:rPr>
              <w:fldChar w:fldCharType="separate"/>
            </w:r>
            <w:r w:rsidRPr="00780093">
              <w:rPr>
                <w:iCs/>
              </w:rPr>
              <w:t>[inserir o número de fax da pessoa para contato]</w:t>
            </w:r>
            <w:r w:rsidRPr="001C2315">
              <w:rPr>
                <w:iCs/>
              </w:rPr>
              <w:fldChar w:fldCharType="end"/>
            </w:r>
          </w:p>
          <w:p w14:paraId="64D6924E" w14:textId="77777777" w:rsidR="00B9506C" w:rsidRPr="00780093" w:rsidRDefault="00B9506C">
            <w:pPr>
              <w:pStyle w:val="Edital-Caixadedestaque"/>
              <w:jc w:val="both"/>
              <w:rPr>
                <w:iCs/>
              </w:rPr>
            </w:pPr>
            <w:r w:rsidRPr="00780093">
              <w:rPr>
                <w:iCs/>
              </w:rPr>
              <w:t xml:space="preserve">E-mail: </w:t>
            </w:r>
            <w:r w:rsidRPr="001C2315">
              <w:rPr>
                <w:iCs/>
              </w:rPr>
              <w:fldChar w:fldCharType="begin">
                <w:ffData>
                  <w:name w:val=""/>
                  <w:enabled/>
                  <w:calcOnExit w:val="0"/>
                  <w:textInput>
                    <w:default w:val="[inserir o endereço de e-mail da pessoa para contato]"/>
                  </w:textInput>
                </w:ffData>
              </w:fldChar>
            </w:r>
            <w:r w:rsidRPr="00780093">
              <w:rPr>
                <w:iCs/>
              </w:rPr>
              <w:instrText xml:space="preserve"> FORMTEXT </w:instrText>
            </w:r>
            <w:r w:rsidRPr="001C2315">
              <w:rPr>
                <w:iCs/>
              </w:rPr>
            </w:r>
            <w:r w:rsidRPr="001C2315">
              <w:rPr>
                <w:iCs/>
              </w:rPr>
              <w:fldChar w:fldCharType="separate"/>
            </w:r>
            <w:r w:rsidRPr="00780093">
              <w:rPr>
                <w:iCs/>
              </w:rPr>
              <w:t>[inserir o endereço de e-mail da pessoa para contato]</w:t>
            </w:r>
            <w:r w:rsidRPr="001C2315">
              <w:rPr>
                <w:iCs/>
              </w:rPr>
              <w:fldChar w:fldCharType="end"/>
            </w:r>
          </w:p>
          <w:p w14:paraId="16B79C58" w14:textId="77777777" w:rsidR="00B9506C" w:rsidRPr="00780093" w:rsidRDefault="00B9506C">
            <w:pPr>
              <w:pStyle w:val="Edital-Caixadedestaque"/>
              <w:jc w:val="both"/>
              <w:rPr>
                <w:iCs/>
              </w:rPr>
            </w:pPr>
            <w:r w:rsidRPr="00780093">
              <w:rPr>
                <w:iCs/>
              </w:rPr>
              <w:t xml:space="preserve">Bacias de interesse: </w:t>
            </w:r>
            <w:r w:rsidRPr="001C2315">
              <w:rPr>
                <w:iCs/>
              </w:rPr>
              <w:fldChar w:fldCharType="begin">
                <w:ffData>
                  <w:name w:val=""/>
                  <w:enabled/>
                  <w:calcOnExit w:val="0"/>
                  <w:textInput>
                    <w:default w:val="[inserir o nome/sigla das bacias que a licitante tem interesse]"/>
                  </w:textInput>
                </w:ffData>
              </w:fldChar>
            </w:r>
            <w:r w:rsidRPr="00780093">
              <w:rPr>
                <w:iCs/>
              </w:rPr>
              <w:instrText xml:space="preserve"> FORMTEXT </w:instrText>
            </w:r>
            <w:r w:rsidRPr="001C2315">
              <w:rPr>
                <w:iCs/>
              </w:rPr>
            </w:r>
            <w:r w:rsidRPr="001C2315">
              <w:rPr>
                <w:iCs/>
              </w:rPr>
              <w:fldChar w:fldCharType="separate"/>
            </w:r>
            <w:r w:rsidRPr="00780093">
              <w:rPr>
                <w:iCs/>
                <w:noProof/>
              </w:rPr>
              <w:t>[inserir o nome/sigla das bacias que a licitante tem interesse]</w:t>
            </w:r>
            <w:r w:rsidRPr="001C2315">
              <w:rPr>
                <w:iCs/>
              </w:rPr>
              <w:fldChar w:fldCharType="end"/>
            </w:r>
          </w:p>
          <w:p w14:paraId="1CF5A5ED" w14:textId="77777777" w:rsidR="00B9506C" w:rsidRPr="00780093" w:rsidRDefault="00B9506C">
            <w:pPr>
              <w:pStyle w:val="Edital-Caixadedestaque"/>
              <w:jc w:val="both"/>
              <w:rPr>
                <w:iCs/>
              </w:rPr>
            </w:pPr>
            <w:r w:rsidRPr="00780093">
              <w:rPr>
                <w:iCs/>
              </w:rPr>
              <w:t xml:space="preserve">Observações: </w:t>
            </w:r>
            <w:r w:rsidRPr="001C2315">
              <w:rPr>
                <w:iCs/>
              </w:rPr>
              <w:fldChar w:fldCharType="begin">
                <w:ffData>
                  <w:name w:val=""/>
                  <w:enabled/>
                  <w:calcOnExit w:val="0"/>
                  <w:textInput>
                    <w:default w:val="[inserir eventuais observações]"/>
                  </w:textInput>
                </w:ffData>
              </w:fldChar>
            </w:r>
            <w:r w:rsidRPr="00780093">
              <w:rPr>
                <w:iCs/>
              </w:rPr>
              <w:instrText xml:space="preserve"> FORMTEXT </w:instrText>
            </w:r>
            <w:r w:rsidRPr="001C2315">
              <w:rPr>
                <w:iCs/>
              </w:rPr>
            </w:r>
            <w:r w:rsidRPr="001C2315">
              <w:rPr>
                <w:iCs/>
              </w:rPr>
              <w:fldChar w:fldCharType="separate"/>
            </w:r>
            <w:r w:rsidRPr="00780093">
              <w:rPr>
                <w:iCs/>
              </w:rPr>
              <w:t>[inserir eventuais observações]</w:t>
            </w:r>
            <w:r w:rsidRPr="001C2315">
              <w:rPr>
                <w:iCs/>
              </w:rPr>
              <w:fldChar w:fldCharType="end"/>
            </w:r>
          </w:p>
        </w:tc>
      </w:tr>
    </w:tbl>
    <w:p w14:paraId="581B6E94" w14:textId="77777777" w:rsidR="00B9506C" w:rsidRPr="00780093" w:rsidRDefault="00B9506C" w:rsidP="00B9506C">
      <w:pPr>
        <w:pStyle w:val="Edital-Corpodetexto"/>
        <w:rPr>
          <w:iCs/>
        </w:rPr>
      </w:pPr>
    </w:p>
    <w:p w14:paraId="2F6E15A8" w14:textId="77777777" w:rsidR="00B9506C" w:rsidRPr="00780093" w:rsidRDefault="00B9506C" w:rsidP="00B9506C">
      <w:pPr>
        <w:pStyle w:val="Edital-Corpodetexto"/>
      </w:pPr>
      <w:r w:rsidRPr="00780093">
        <w:rPr>
          <w:iCs/>
        </w:rPr>
        <w:t xml:space="preserve">A </w:t>
      </w:r>
      <w:r w:rsidRPr="001C2315">
        <w:rPr>
          <w:iCs/>
        </w:rPr>
        <w:fldChar w:fldCharType="begin">
          <w:ffData>
            <w:name w:val=""/>
            <w:enabled/>
            <w:calcOnExit w:val="0"/>
            <w:textInput>
              <w:default w:val="[inserir a denonimação social da licitante]"/>
            </w:textInput>
          </w:ffData>
        </w:fldChar>
      </w:r>
      <w:r w:rsidRPr="00780093">
        <w:rPr>
          <w:iCs/>
        </w:rPr>
        <w:instrText xml:space="preserve"> FORMTEXT </w:instrText>
      </w:r>
      <w:r w:rsidRPr="001C2315">
        <w:rPr>
          <w:iCs/>
        </w:rPr>
      </w:r>
      <w:r w:rsidRPr="001C2315">
        <w:rPr>
          <w:iCs/>
        </w:rPr>
        <w:fldChar w:fldCharType="separate"/>
      </w:r>
      <w:r w:rsidRPr="00780093">
        <w:rPr>
          <w:iCs/>
          <w:noProof/>
        </w:rPr>
        <w:t>[inserir a denonimação social da licitante]</w:t>
      </w:r>
      <w:r w:rsidRPr="001C2315">
        <w:rPr>
          <w:iCs/>
        </w:rPr>
        <w:fldChar w:fldCharType="end"/>
      </w:r>
      <w:r w:rsidRPr="00780093">
        <w:t xml:space="preserve"> declara, ainda, estar ciente de que:</w:t>
      </w:r>
    </w:p>
    <w:p w14:paraId="2D41AB78" w14:textId="77777777" w:rsidR="00B9506C" w:rsidRPr="00780093" w:rsidRDefault="00B9506C" w:rsidP="00B9506C">
      <w:pPr>
        <w:pStyle w:val="Edital-Corpodetexto"/>
      </w:pPr>
    </w:p>
    <w:p w14:paraId="4B5BE17A" w14:textId="77777777" w:rsidR="00B9506C" w:rsidRPr="00780093" w:rsidRDefault="00B9506C" w:rsidP="00E72B65">
      <w:pPr>
        <w:pStyle w:val="aEdital-Alnea"/>
        <w:numPr>
          <w:ilvl w:val="0"/>
          <w:numId w:val="117"/>
        </w:numPr>
        <w:ind w:left="993"/>
      </w:pPr>
      <w:r w:rsidRPr="00780093">
        <w:t>a ANP não garantirá a autenticidade das informações acima descritas e não se responsabilizará por eventuais erros cometidos na transcrição de tais informações;</w:t>
      </w:r>
    </w:p>
    <w:p w14:paraId="1EE5D8B8" w14:textId="77777777" w:rsidR="00B9506C" w:rsidRPr="00780093" w:rsidRDefault="00B9506C" w:rsidP="00E72B65">
      <w:pPr>
        <w:pStyle w:val="aEdital-Alnea"/>
        <w:numPr>
          <w:ilvl w:val="0"/>
          <w:numId w:val="117"/>
        </w:numPr>
        <w:ind w:left="993"/>
      </w:pPr>
      <w:r w:rsidRPr="00780093">
        <w:t>será integralmente responsável por quaisquer contatos que venha a estabelecer, ou por quaisquer acordos por ela firmados, decorrentes da publicação das informações acima, eximindo-se, portanto, a ANP, da responsabilidade por quaisquer consequências, custos ou danos deles resultantes;</w:t>
      </w:r>
    </w:p>
    <w:p w14:paraId="72B7C4B0" w14:textId="77777777" w:rsidR="00B9506C" w:rsidRPr="00780093" w:rsidRDefault="00B9506C" w:rsidP="00E72B65">
      <w:pPr>
        <w:pStyle w:val="aEdital-Alnea"/>
        <w:numPr>
          <w:ilvl w:val="0"/>
          <w:numId w:val="117"/>
        </w:numPr>
        <w:ind w:left="993"/>
      </w:pPr>
      <w:r w:rsidRPr="00780093">
        <w:t>a solicitação de modificação das informações acima deve ser realizada mediante a apresentação de nova autorização à ANP, nos termos deste anexo, e sua eventual publicação será efetuada em conformidade com o estabelecido por esta Agência;</w:t>
      </w:r>
    </w:p>
    <w:p w14:paraId="0F017679" w14:textId="77777777" w:rsidR="00B9506C" w:rsidRPr="00780093" w:rsidRDefault="00B9506C" w:rsidP="00E72B65">
      <w:pPr>
        <w:pStyle w:val="aEdital-Alnea"/>
        <w:numPr>
          <w:ilvl w:val="0"/>
          <w:numId w:val="117"/>
        </w:numPr>
        <w:ind w:left="993"/>
      </w:pPr>
      <w:r w:rsidRPr="00780093">
        <w:t>a ANP se reserva ao direito de não publicar quaisquer comentários ou informações que julgue impróprias ou incorretas.</w:t>
      </w:r>
    </w:p>
    <w:p w14:paraId="462AAE0A" w14:textId="77777777" w:rsidR="00B9506C" w:rsidRPr="00780093" w:rsidRDefault="00B9506C" w:rsidP="00B9506C">
      <w:pPr>
        <w:pStyle w:val="Edital-Corpodetexto"/>
      </w:pPr>
    </w:p>
    <w:p w14:paraId="6E63844E" w14:textId="77777777" w:rsidR="00B9506C" w:rsidRPr="00780093" w:rsidRDefault="00B9506C" w:rsidP="00B9506C">
      <w:pPr>
        <w:pStyle w:val="Edital-Corpodetexto"/>
      </w:pPr>
    </w:p>
    <w:p w14:paraId="7AD799E5"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3C37E63F" w14:textId="77777777" w:rsidR="00B9506C" w:rsidRPr="00780093" w:rsidRDefault="00B9506C" w:rsidP="00B9506C">
      <w:pPr>
        <w:pStyle w:val="Edital-AnexoAssinatura"/>
        <w:rPr>
          <w:rFonts w:ascii="Arial" w:hAnsi="Arial" w:cs="Arial"/>
          <w:iCs/>
        </w:rPr>
      </w:pPr>
      <w:r w:rsidRPr="001C2315">
        <w:rPr>
          <w:rFonts w:ascii="Arial" w:hAnsi="Arial" w:cs="Arial"/>
          <w:iCs/>
        </w:rPr>
        <w:fldChar w:fldCharType="begin">
          <w:ffData>
            <w:name w:val=""/>
            <w:enabled/>
            <w:calcOnExit w:val="0"/>
            <w:textInput>
              <w:default w:val="[assinatur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noProof/>
        </w:rPr>
        <w:t>[assinatura]</w:t>
      </w:r>
      <w:r w:rsidRPr="001C2315">
        <w:rPr>
          <w:rFonts w:ascii="Arial" w:hAnsi="Arial" w:cs="Arial"/>
          <w:iCs/>
        </w:rPr>
        <w:fldChar w:fldCharType="end"/>
      </w:r>
    </w:p>
    <w:p w14:paraId="4788C2B2" w14:textId="77777777" w:rsidR="00B9506C" w:rsidRPr="00780093" w:rsidRDefault="00B9506C" w:rsidP="00B9506C">
      <w:pPr>
        <w:pStyle w:val="Edital-AnexoAssinatura"/>
        <w:rPr>
          <w:rFonts w:ascii="Arial" w:hAnsi="Arial" w:cs="Arial"/>
          <w:iCs/>
        </w:rPr>
      </w:pPr>
      <w:r w:rsidRPr="00780093">
        <w:rPr>
          <w:rFonts w:ascii="Arial" w:hAnsi="Arial" w:cs="Arial"/>
          <w:iCs/>
        </w:rPr>
        <w:t>Assinado por:</w:t>
      </w:r>
      <w:r w:rsidRPr="001C2315">
        <w:rPr>
          <w:rFonts w:ascii="Arial" w:hAnsi="Arial" w:cs="Arial"/>
          <w:iCs/>
        </w:rPr>
        <w:fldChar w:fldCharType="begin">
          <w:ffData>
            <w:name w:val=""/>
            <w:enabled/>
            <w:calcOnExit w:val="0"/>
            <w:textInput>
              <w:default w:val="[inserir o(s) nome(s) do(s) representante(s) credenciado(s) da licitante]"/>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noProof/>
        </w:rPr>
        <w:t>[inserir o(s) nome(s) do(s) representante(s) credenciado(s) da licitante]</w:t>
      </w:r>
      <w:r w:rsidRPr="001C2315">
        <w:rPr>
          <w:rFonts w:ascii="Arial" w:hAnsi="Arial" w:cs="Arial"/>
          <w:iCs/>
        </w:rPr>
        <w:fldChar w:fldCharType="end"/>
      </w:r>
    </w:p>
    <w:p w14:paraId="64A20F43" w14:textId="77777777" w:rsidR="00B9506C" w:rsidRPr="00780093" w:rsidRDefault="00B9506C" w:rsidP="00B9506C">
      <w:pPr>
        <w:pStyle w:val="Edital-AnexoAssinatura"/>
        <w:rPr>
          <w:rFonts w:ascii="Arial" w:hAnsi="Arial" w:cs="Arial"/>
          <w:iCs/>
        </w:rPr>
      </w:pPr>
      <w:r w:rsidRPr="00780093">
        <w:rPr>
          <w:rFonts w:ascii="Arial" w:hAnsi="Arial" w:cs="Arial"/>
          <w:iCs/>
        </w:rPr>
        <w:t xml:space="preserve">Local e data: </w:t>
      </w:r>
      <w:r w:rsidRPr="001C2315">
        <w:rPr>
          <w:rFonts w:ascii="Arial" w:hAnsi="Arial" w:cs="Arial"/>
          <w:iCs/>
        </w:rPr>
        <w:fldChar w:fldCharType="begin">
          <w:ffData>
            <w:name w:val=""/>
            <w:enabled/>
            <w:calcOnExit w:val="0"/>
            <w:textInput>
              <w:default w:val="[inserir local e dat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noProof/>
        </w:rPr>
        <w:t>[inserir local e data]</w:t>
      </w:r>
      <w:r w:rsidRPr="001C2315">
        <w:rPr>
          <w:rFonts w:ascii="Arial" w:hAnsi="Arial" w:cs="Arial"/>
          <w:iCs/>
        </w:rPr>
        <w:fldChar w:fldCharType="end"/>
      </w:r>
    </w:p>
    <w:p w14:paraId="38306D0F" w14:textId="77777777" w:rsidR="00B9506C" w:rsidRPr="00780093" w:rsidRDefault="00B9506C" w:rsidP="00B9506C">
      <w:pPr>
        <w:pStyle w:val="Edital-Corpodetexto"/>
      </w:pPr>
    </w:p>
    <w:p w14:paraId="34D4AB9F" w14:textId="77777777" w:rsidR="00B9506C" w:rsidRPr="00780093" w:rsidRDefault="00B9506C" w:rsidP="00B9506C">
      <w:pPr>
        <w:rPr>
          <w:rFonts w:cs="Arial"/>
          <w:szCs w:val="20"/>
        </w:rPr>
      </w:pPr>
      <w:r w:rsidRPr="00780093">
        <w:br w:type="page"/>
      </w:r>
    </w:p>
    <w:p w14:paraId="5DC8BE10" w14:textId="77777777" w:rsidR="00B9506C" w:rsidRPr="00780093" w:rsidRDefault="00B9506C" w:rsidP="00B9506C">
      <w:pPr>
        <w:pStyle w:val="Edital-AnexoTtulo"/>
      </w:pPr>
      <w:bookmarkStart w:id="8135" w:name="_Toc421543955"/>
      <w:bookmarkStart w:id="8136" w:name="_Toc511862526"/>
      <w:bookmarkStart w:id="8137" w:name="_Toc108108907"/>
      <w:bookmarkStart w:id="8138" w:name="_Toc220429312"/>
      <w:r w:rsidRPr="00780093">
        <w:rPr>
          <w:caps w:val="0"/>
        </w:rPr>
        <w:t xml:space="preserve">ANEXO IV </w:t>
      </w:r>
      <w:r w:rsidRPr="00780093">
        <w:rPr>
          <w:caps w:val="0"/>
          <w:szCs w:val="22"/>
        </w:rPr>
        <w:t>–</w:t>
      </w:r>
      <w:r w:rsidRPr="00780093">
        <w:rPr>
          <w:caps w:val="0"/>
        </w:rPr>
        <w:t xml:space="preserve"> PAGAMENTO DE TAXAS DE ACESSO AO PACOTE DE DADOS TÉCNICOS</w:t>
      </w:r>
      <w:bookmarkEnd w:id="8116"/>
      <w:bookmarkEnd w:id="8117"/>
      <w:bookmarkEnd w:id="8135"/>
      <w:bookmarkEnd w:id="8136"/>
      <w:bookmarkEnd w:id="8137"/>
      <w:bookmarkEnd w:id="8138"/>
    </w:p>
    <w:bookmarkEnd w:id="8118"/>
    <w:p w14:paraId="79305AB4" w14:textId="77777777" w:rsidR="00B9506C" w:rsidRPr="00780093" w:rsidRDefault="00B9506C" w:rsidP="00B9506C">
      <w:pPr>
        <w:pStyle w:val="Edital-Corpodetexto"/>
        <w:ind w:firstLine="0"/>
      </w:pPr>
    </w:p>
    <w:p w14:paraId="4F14A500" w14:textId="102FDA17" w:rsidR="00B9506C" w:rsidRPr="00780093" w:rsidRDefault="00B9506C" w:rsidP="00B9506C">
      <w:pPr>
        <w:pStyle w:val="Edital-Corpodetexto"/>
      </w:pPr>
      <w:r w:rsidRPr="00780093">
        <w:t xml:space="preserve">A </w:t>
      </w:r>
      <w:r w:rsidRPr="001C2315">
        <w:rPr>
          <w:iCs/>
        </w:rPr>
        <w:fldChar w:fldCharType="begin">
          <w:ffData>
            <w:name w:val=""/>
            <w:enabled/>
            <w:calcOnExit w:val="0"/>
            <w:textInput>
              <w:default w:val="[inserir a denominação social da licitante]"/>
            </w:textInput>
          </w:ffData>
        </w:fldChar>
      </w:r>
      <w:r w:rsidRPr="00780093">
        <w:rPr>
          <w:iCs/>
        </w:rPr>
        <w:instrText xml:space="preserve"> FORMTEXT </w:instrText>
      </w:r>
      <w:r w:rsidRPr="001C2315">
        <w:rPr>
          <w:iCs/>
        </w:rPr>
      </w:r>
      <w:r w:rsidRPr="001C2315">
        <w:rPr>
          <w:iCs/>
        </w:rPr>
        <w:fldChar w:fldCharType="separate"/>
      </w:r>
      <w:r w:rsidRPr="00780093">
        <w:rPr>
          <w:iCs/>
          <w:noProof/>
        </w:rPr>
        <w:t>[inserir a denominação social da licitante]</w:t>
      </w:r>
      <w:r w:rsidRPr="001C2315">
        <w:rPr>
          <w:iCs/>
        </w:rPr>
        <w:fldChar w:fldCharType="end"/>
      </w:r>
      <w:r w:rsidRPr="00780093">
        <w:t>, representada por seu(s) representante(s) credenciado(s), sob as penas previstas na legislação aplicável, declara que efetuará o pagamento das taxas de acesso ao pacote de dados técnicos correspondentes aos setores assinalados no Quadro 1</w:t>
      </w:r>
      <w:r w:rsidR="006E4025">
        <w:t>7</w:t>
      </w:r>
      <w:r w:rsidRPr="00780093">
        <w:t xml:space="preserve"> abaixo e que está ciente: (i) dos valores das taxas de acesso ao pacote de dados técnicos, (ii) de que nem todos os setores ou agrupamento de setores disponibilizados para aquisição de acesso aos pacotes de dados técnicos apresentam, de imediato, blocos ou áreas em oferta e (iii) de todas as demais disposições do edital da Oferta Permanente de Concessão.</w:t>
      </w:r>
    </w:p>
    <w:p w14:paraId="660AC358" w14:textId="77777777" w:rsidR="00B9506C" w:rsidRPr="00780093" w:rsidRDefault="00B9506C" w:rsidP="00B9506C">
      <w:pPr>
        <w:pStyle w:val="Edital-Corpodetexto"/>
      </w:pPr>
    </w:p>
    <w:p w14:paraId="45F4F8B6" w14:textId="1CAC2EB9" w:rsidR="00B9506C" w:rsidRDefault="00B9506C" w:rsidP="00B9506C">
      <w:pPr>
        <w:pStyle w:val="Edital-TabelaTtulo"/>
        <w:pBdr>
          <w:bottom w:val="double" w:sz="6" w:space="8" w:color="auto"/>
        </w:pBdr>
      </w:pPr>
      <w:r w:rsidRPr="00780093">
        <w:t>Quadro 17 – Pagamento de taxa de acesso ao pacote de dados técnicos dos blocos exploratórios</w:t>
      </w:r>
    </w:p>
    <w:tbl>
      <w:tblPr>
        <w:tblW w:w="7802" w:type="dxa"/>
        <w:jc w:val="center"/>
        <w:tblCellMar>
          <w:left w:w="70" w:type="dxa"/>
          <w:right w:w="70" w:type="dxa"/>
        </w:tblCellMar>
        <w:tblLook w:val="04A0" w:firstRow="1" w:lastRow="0" w:firstColumn="1" w:lastColumn="0" w:noHBand="0" w:noVBand="1"/>
      </w:tblPr>
      <w:tblGrid>
        <w:gridCol w:w="1234"/>
        <w:gridCol w:w="1323"/>
        <w:gridCol w:w="1963"/>
        <w:gridCol w:w="1037"/>
        <w:gridCol w:w="1156"/>
        <w:gridCol w:w="1089"/>
      </w:tblGrid>
      <w:tr w:rsidR="00900D4A" w:rsidRPr="00A40D1B" w14:paraId="3531D6DE" w14:textId="77777777" w:rsidTr="00E32AFE">
        <w:trPr>
          <w:trHeight w:val="945"/>
          <w:tblHeader/>
          <w:jc w:val="center"/>
        </w:trPr>
        <w:tc>
          <w:tcPr>
            <w:tcW w:w="1234"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38AEEB95" w14:textId="77777777" w:rsidR="00900D4A" w:rsidRPr="00A40D1B" w:rsidRDefault="00900D4A" w:rsidP="00A40D1B">
            <w:pPr>
              <w:spacing w:after="0" w:line="240" w:lineRule="auto"/>
              <w:jc w:val="center"/>
              <w:rPr>
                <w:rFonts w:ascii="Arial" w:eastAsia="Times New Roman" w:hAnsi="Arial" w:cs="Arial"/>
                <w:b/>
                <w:bCs/>
                <w:color w:val="000000"/>
                <w:sz w:val="16"/>
                <w:szCs w:val="16"/>
                <w:lang w:eastAsia="pt-BR"/>
                <w14:ligatures w14:val="none"/>
              </w:rPr>
            </w:pPr>
            <w:r w:rsidRPr="00A40D1B">
              <w:rPr>
                <w:rFonts w:ascii="Arial" w:eastAsia="Times New Roman" w:hAnsi="Arial" w:cs="Arial"/>
                <w:b/>
                <w:bCs/>
                <w:color w:val="000000"/>
                <w:sz w:val="16"/>
                <w:szCs w:val="16"/>
                <w:lang w:eastAsia="pt-BR"/>
                <w14:ligatures w14:val="none"/>
              </w:rPr>
              <w:t>BACIA SEDIMENTAR</w:t>
            </w:r>
          </w:p>
        </w:tc>
        <w:tc>
          <w:tcPr>
            <w:tcW w:w="1323" w:type="dxa"/>
            <w:tcBorders>
              <w:top w:val="single" w:sz="4" w:space="0" w:color="auto"/>
              <w:left w:val="nil"/>
              <w:bottom w:val="single" w:sz="4" w:space="0" w:color="auto"/>
              <w:right w:val="single" w:sz="4" w:space="0" w:color="auto"/>
            </w:tcBorders>
            <w:shd w:val="clear" w:color="000000" w:fill="BFBFBF"/>
            <w:vAlign w:val="center"/>
            <w:hideMark/>
          </w:tcPr>
          <w:p w14:paraId="299072F8" w14:textId="77777777" w:rsidR="00900D4A" w:rsidRPr="00A40D1B" w:rsidRDefault="00900D4A" w:rsidP="00A40D1B">
            <w:pPr>
              <w:spacing w:after="0" w:line="240" w:lineRule="auto"/>
              <w:jc w:val="center"/>
              <w:rPr>
                <w:rFonts w:ascii="Arial" w:eastAsia="Times New Roman" w:hAnsi="Arial" w:cs="Arial"/>
                <w:b/>
                <w:bCs/>
                <w:color w:val="000000"/>
                <w:sz w:val="16"/>
                <w:szCs w:val="16"/>
                <w:lang w:eastAsia="pt-BR"/>
                <w14:ligatures w14:val="none"/>
              </w:rPr>
            </w:pPr>
            <w:r w:rsidRPr="00A40D1B">
              <w:rPr>
                <w:rFonts w:ascii="Arial" w:eastAsia="Times New Roman" w:hAnsi="Arial" w:cs="Arial"/>
                <w:b/>
                <w:bCs/>
                <w:color w:val="000000"/>
                <w:sz w:val="16"/>
                <w:szCs w:val="16"/>
                <w:lang w:eastAsia="pt-BR"/>
                <w14:ligatures w14:val="none"/>
              </w:rPr>
              <w:t>AMBIENTE OPERACIONAL</w:t>
            </w:r>
          </w:p>
        </w:tc>
        <w:tc>
          <w:tcPr>
            <w:tcW w:w="1963" w:type="dxa"/>
            <w:tcBorders>
              <w:top w:val="single" w:sz="4" w:space="0" w:color="auto"/>
              <w:left w:val="nil"/>
              <w:bottom w:val="single" w:sz="4" w:space="0" w:color="auto"/>
              <w:right w:val="single" w:sz="4" w:space="0" w:color="auto"/>
            </w:tcBorders>
            <w:shd w:val="clear" w:color="000000" w:fill="BFBFBF"/>
            <w:vAlign w:val="center"/>
            <w:hideMark/>
          </w:tcPr>
          <w:p w14:paraId="259764A5" w14:textId="77777777" w:rsidR="00900D4A" w:rsidRPr="00A40D1B" w:rsidRDefault="00900D4A" w:rsidP="00A40D1B">
            <w:pPr>
              <w:spacing w:after="0" w:line="240" w:lineRule="auto"/>
              <w:jc w:val="center"/>
              <w:rPr>
                <w:rFonts w:ascii="Arial" w:eastAsia="Times New Roman" w:hAnsi="Arial" w:cs="Arial"/>
                <w:b/>
                <w:bCs/>
                <w:color w:val="000000"/>
                <w:sz w:val="16"/>
                <w:szCs w:val="16"/>
                <w:lang w:eastAsia="pt-BR"/>
                <w14:ligatures w14:val="none"/>
              </w:rPr>
            </w:pPr>
            <w:r w:rsidRPr="00A40D1B">
              <w:rPr>
                <w:rFonts w:ascii="Arial" w:eastAsia="Times New Roman" w:hAnsi="Arial" w:cs="Arial"/>
                <w:b/>
                <w:bCs/>
                <w:color w:val="000000"/>
                <w:sz w:val="16"/>
                <w:szCs w:val="16"/>
                <w:lang w:eastAsia="pt-BR"/>
                <w14:ligatures w14:val="none"/>
              </w:rPr>
              <w:t>MODELO EXPLORATÓRIO</w:t>
            </w:r>
          </w:p>
        </w:tc>
        <w:tc>
          <w:tcPr>
            <w:tcW w:w="1037" w:type="dxa"/>
            <w:tcBorders>
              <w:top w:val="single" w:sz="4" w:space="0" w:color="auto"/>
              <w:left w:val="nil"/>
              <w:bottom w:val="single" w:sz="4" w:space="0" w:color="auto"/>
              <w:right w:val="single" w:sz="4" w:space="0" w:color="auto"/>
            </w:tcBorders>
            <w:shd w:val="clear" w:color="000000" w:fill="BFBFBF"/>
            <w:vAlign w:val="center"/>
            <w:hideMark/>
          </w:tcPr>
          <w:p w14:paraId="3BFCCB88" w14:textId="77777777" w:rsidR="00900D4A" w:rsidRPr="00A40D1B" w:rsidRDefault="00900D4A" w:rsidP="00A40D1B">
            <w:pPr>
              <w:spacing w:after="0" w:line="240" w:lineRule="auto"/>
              <w:jc w:val="center"/>
              <w:rPr>
                <w:rFonts w:ascii="Arial" w:eastAsia="Times New Roman" w:hAnsi="Arial" w:cs="Arial"/>
                <w:b/>
                <w:bCs/>
                <w:color w:val="000000"/>
                <w:sz w:val="16"/>
                <w:szCs w:val="16"/>
                <w:lang w:eastAsia="pt-BR"/>
                <w14:ligatures w14:val="none"/>
              </w:rPr>
            </w:pPr>
            <w:r w:rsidRPr="00A40D1B">
              <w:rPr>
                <w:rFonts w:ascii="Arial" w:eastAsia="Times New Roman" w:hAnsi="Arial" w:cs="Arial"/>
                <w:b/>
                <w:bCs/>
                <w:color w:val="000000"/>
                <w:sz w:val="16"/>
                <w:szCs w:val="16"/>
                <w:lang w:eastAsia="pt-BR"/>
                <w14:ligatures w14:val="none"/>
              </w:rPr>
              <w:t>SETOR</w:t>
            </w:r>
          </w:p>
        </w:tc>
        <w:tc>
          <w:tcPr>
            <w:tcW w:w="1156" w:type="dxa"/>
            <w:tcBorders>
              <w:top w:val="single" w:sz="4" w:space="0" w:color="auto"/>
              <w:left w:val="nil"/>
              <w:bottom w:val="single" w:sz="4" w:space="0" w:color="auto"/>
              <w:right w:val="single" w:sz="4" w:space="0" w:color="auto"/>
            </w:tcBorders>
            <w:shd w:val="clear" w:color="000000" w:fill="BFBFBF"/>
            <w:vAlign w:val="center"/>
            <w:hideMark/>
          </w:tcPr>
          <w:p w14:paraId="6C190615" w14:textId="0EFE02BC" w:rsidR="00900D4A" w:rsidRPr="00A40D1B" w:rsidRDefault="00900D4A" w:rsidP="00A40D1B">
            <w:pPr>
              <w:spacing w:after="0" w:line="240" w:lineRule="auto"/>
              <w:jc w:val="center"/>
              <w:rPr>
                <w:rFonts w:ascii="Arial" w:eastAsia="Times New Roman" w:hAnsi="Arial" w:cs="Arial"/>
                <w:b/>
                <w:bCs/>
                <w:color w:val="000000"/>
                <w:sz w:val="16"/>
                <w:szCs w:val="16"/>
                <w:lang w:eastAsia="pt-BR"/>
                <w14:ligatures w14:val="none"/>
              </w:rPr>
            </w:pPr>
            <w:r w:rsidRPr="00A40D1B">
              <w:rPr>
                <w:rFonts w:ascii="Arial" w:eastAsia="Times New Roman" w:hAnsi="Arial" w:cs="Arial"/>
                <w:b/>
                <w:bCs/>
                <w:color w:val="000000"/>
                <w:sz w:val="16"/>
                <w:szCs w:val="16"/>
                <w:lang w:eastAsia="pt-BR"/>
                <w14:ligatures w14:val="none"/>
              </w:rPr>
              <w:t>BLOCOS MARÍTIMOS EM OFERTA</w:t>
            </w:r>
            <w:r w:rsidR="00141092">
              <w:rPr>
                <w:rFonts w:ascii="Arial" w:eastAsia="Times New Roman" w:hAnsi="Arial" w:cs="Arial"/>
                <w:b/>
                <w:bCs/>
                <w:color w:val="000000"/>
                <w:sz w:val="16"/>
                <w:szCs w:val="16"/>
                <w:lang w:eastAsia="pt-BR"/>
                <w14:ligatures w14:val="none"/>
              </w:rPr>
              <w:t xml:space="preserve"> (1)</w:t>
            </w:r>
          </w:p>
        </w:tc>
        <w:tc>
          <w:tcPr>
            <w:tcW w:w="1089" w:type="dxa"/>
            <w:tcBorders>
              <w:top w:val="single" w:sz="4" w:space="0" w:color="auto"/>
              <w:left w:val="nil"/>
              <w:bottom w:val="single" w:sz="4" w:space="0" w:color="auto"/>
              <w:right w:val="single" w:sz="4" w:space="0" w:color="auto"/>
            </w:tcBorders>
            <w:shd w:val="clear" w:color="000000" w:fill="BFBFBF"/>
            <w:vAlign w:val="center"/>
            <w:hideMark/>
          </w:tcPr>
          <w:p w14:paraId="25A7E611" w14:textId="77777777" w:rsidR="00900D4A" w:rsidRPr="00A40D1B" w:rsidRDefault="00900D4A" w:rsidP="00A40D1B">
            <w:pPr>
              <w:spacing w:after="0" w:line="240" w:lineRule="auto"/>
              <w:jc w:val="center"/>
              <w:rPr>
                <w:rFonts w:ascii="Arial" w:eastAsia="Times New Roman" w:hAnsi="Arial" w:cs="Arial"/>
                <w:b/>
                <w:bCs/>
                <w:color w:val="000000"/>
                <w:sz w:val="16"/>
                <w:szCs w:val="16"/>
                <w:lang w:eastAsia="pt-BR"/>
                <w14:ligatures w14:val="none"/>
              </w:rPr>
            </w:pPr>
            <w:r w:rsidRPr="00A40D1B">
              <w:rPr>
                <w:rFonts w:ascii="Arial" w:eastAsia="Times New Roman" w:hAnsi="Arial" w:cs="Arial"/>
                <w:b/>
                <w:bCs/>
                <w:color w:val="000000"/>
                <w:sz w:val="16"/>
                <w:szCs w:val="16"/>
                <w:lang w:eastAsia="pt-BR"/>
                <w14:ligatures w14:val="none"/>
              </w:rPr>
              <w:t>TAXA DE ACESSO AO PACOTE DE DADOS (R$)</w:t>
            </w:r>
          </w:p>
        </w:tc>
      </w:tr>
      <w:tr w:rsidR="00900D4A" w:rsidRPr="00A40D1B" w14:paraId="42D9D57A" w14:textId="77777777" w:rsidTr="00E32AFE">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hideMark/>
          </w:tcPr>
          <w:p w14:paraId="540CE16F"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CAMPOS</w:t>
            </w:r>
          </w:p>
        </w:tc>
        <w:tc>
          <w:tcPr>
            <w:tcW w:w="1323" w:type="dxa"/>
            <w:tcBorders>
              <w:top w:val="nil"/>
              <w:left w:val="nil"/>
              <w:bottom w:val="single" w:sz="4" w:space="0" w:color="auto"/>
              <w:right w:val="single" w:sz="4" w:space="0" w:color="auto"/>
            </w:tcBorders>
            <w:shd w:val="clear" w:color="000000" w:fill="FFFFFF"/>
            <w:vAlign w:val="center"/>
            <w:hideMark/>
          </w:tcPr>
          <w:p w14:paraId="0D31308D"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963" w:type="dxa"/>
            <w:tcBorders>
              <w:top w:val="nil"/>
              <w:left w:val="nil"/>
              <w:bottom w:val="single" w:sz="4" w:space="0" w:color="auto"/>
              <w:right w:val="single" w:sz="4" w:space="0" w:color="auto"/>
            </w:tcBorders>
            <w:shd w:val="clear" w:color="000000" w:fill="FFFFFF"/>
            <w:vAlign w:val="center"/>
            <w:hideMark/>
          </w:tcPr>
          <w:p w14:paraId="332040CE"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037" w:type="dxa"/>
            <w:tcBorders>
              <w:top w:val="nil"/>
              <w:left w:val="nil"/>
              <w:bottom w:val="single" w:sz="4" w:space="0" w:color="auto"/>
              <w:right w:val="single" w:sz="4" w:space="0" w:color="auto"/>
            </w:tcBorders>
            <w:shd w:val="clear" w:color="000000" w:fill="FFFFFF"/>
            <w:vAlign w:val="center"/>
            <w:hideMark/>
          </w:tcPr>
          <w:p w14:paraId="7762DF6C"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C-AP1</w:t>
            </w:r>
          </w:p>
        </w:tc>
        <w:tc>
          <w:tcPr>
            <w:tcW w:w="1156" w:type="dxa"/>
            <w:tcBorders>
              <w:top w:val="nil"/>
              <w:left w:val="nil"/>
              <w:bottom w:val="single" w:sz="4" w:space="0" w:color="auto"/>
              <w:right w:val="single" w:sz="4" w:space="0" w:color="auto"/>
            </w:tcBorders>
            <w:shd w:val="clear" w:color="000000" w:fill="FFFFFF"/>
            <w:vAlign w:val="center"/>
            <w:hideMark/>
          </w:tcPr>
          <w:p w14:paraId="2722221B" w14:textId="488DA634" w:rsidR="00900D4A" w:rsidRPr="00A40D1B" w:rsidRDefault="002F47AF" w:rsidP="00A40D1B">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12</w:t>
            </w:r>
          </w:p>
        </w:tc>
        <w:tc>
          <w:tcPr>
            <w:tcW w:w="1089" w:type="dxa"/>
            <w:vMerge w:val="restart"/>
            <w:tcBorders>
              <w:top w:val="nil"/>
              <w:left w:val="single" w:sz="4" w:space="0" w:color="auto"/>
              <w:bottom w:val="single" w:sz="4" w:space="0" w:color="auto"/>
              <w:right w:val="single" w:sz="4" w:space="0" w:color="auto"/>
            </w:tcBorders>
            <w:shd w:val="clear" w:color="000000" w:fill="FFFFFF"/>
            <w:vAlign w:val="center"/>
            <w:hideMark/>
          </w:tcPr>
          <w:p w14:paraId="38878A85"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190.000,00</w:t>
            </w:r>
          </w:p>
        </w:tc>
      </w:tr>
      <w:tr w:rsidR="00900D4A" w:rsidRPr="00A40D1B" w14:paraId="17434CF7" w14:textId="77777777" w:rsidTr="00E32AFE">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hideMark/>
          </w:tcPr>
          <w:p w14:paraId="39DF75E6"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CAMPOS</w:t>
            </w:r>
          </w:p>
        </w:tc>
        <w:tc>
          <w:tcPr>
            <w:tcW w:w="1323" w:type="dxa"/>
            <w:tcBorders>
              <w:top w:val="nil"/>
              <w:left w:val="nil"/>
              <w:bottom w:val="single" w:sz="4" w:space="0" w:color="auto"/>
              <w:right w:val="single" w:sz="4" w:space="0" w:color="auto"/>
            </w:tcBorders>
            <w:shd w:val="clear" w:color="000000" w:fill="FFFFFF"/>
            <w:vAlign w:val="center"/>
            <w:hideMark/>
          </w:tcPr>
          <w:p w14:paraId="4CBAC475"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963" w:type="dxa"/>
            <w:tcBorders>
              <w:top w:val="nil"/>
              <w:left w:val="nil"/>
              <w:bottom w:val="single" w:sz="4" w:space="0" w:color="auto"/>
              <w:right w:val="single" w:sz="4" w:space="0" w:color="auto"/>
            </w:tcBorders>
            <w:shd w:val="clear" w:color="000000" w:fill="FFFFFF"/>
            <w:vAlign w:val="center"/>
            <w:hideMark/>
          </w:tcPr>
          <w:p w14:paraId="340F966B"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037" w:type="dxa"/>
            <w:tcBorders>
              <w:top w:val="nil"/>
              <w:left w:val="nil"/>
              <w:bottom w:val="single" w:sz="4" w:space="0" w:color="auto"/>
              <w:right w:val="single" w:sz="4" w:space="0" w:color="auto"/>
            </w:tcBorders>
            <w:shd w:val="clear" w:color="000000" w:fill="FFFFFF"/>
            <w:vAlign w:val="center"/>
            <w:hideMark/>
          </w:tcPr>
          <w:p w14:paraId="550A5F83"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C-AP3</w:t>
            </w:r>
          </w:p>
        </w:tc>
        <w:tc>
          <w:tcPr>
            <w:tcW w:w="1156" w:type="dxa"/>
            <w:tcBorders>
              <w:top w:val="nil"/>
              <w:left w:val="nil"/>
              <w:bottom w:val="single" w:sz="4" w:space="0" w:color="auto"/>
              <w:right w:val="single" w:sz="4" w:space="0" w:color="auto"/>
            </w:tcBorders>
            <w:shd w:val="clear" w:color="000000" w:fill="FFFFFF"/>
            <w:vAlign w:val="center"/>
            <w:hideMark/>
          </w:tcPr>
          <w:p w14:paraId="09FEF9DD" w14:textId="7D2DF87F" w:rsidR="00900D4A" w:rsidRPr="00A40D1B" w:rsidRDefault="002F47AF" w:rsidP="00A40D1B">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8</w:t>
            </w:r>
          </w:p>
        </w:tc>
        <w:tc>
          <w:tcPr>
            <w:tcW w:w="1089" w:type="dxa"/>
            <w:vMerge/>
            <w:tcBorders>
              <w:top w:val="nil"/>
              <w:left w:val="single" w:sz="4" w:space="0" w:color="auto"/>
              <w:bottom w:val="single" w:sz="4" w:space="0" w:color="auto"/>
              <w:right w:val="single" w:sz="4" w:space="0" w:color="auto"/>
            </w:tcBorders>
            <w:vAlign w:val="center"/>
            <w:hideMark/>
          </w:tcPr>
          <w:p w14:paraId="242C4BEA"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E32AFE" w:rsidRPr="00A40D1B" w14:paraId="5DBFED5E" w14:textId="77777777" w:rsidTr="00E32AFE">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tcPr>
          <w:p w14:paraId="0AE82FD7" w14:textId="27FDDB6D" w:rsidR="00E32AFE" w:rsidRPr="00A40D1B" w:rsidRDefault="00E32AFE" w:rsidP="00E32AFE">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CAMPOS</w:t>
            </w:r>
          </w:p>
        </w:tc>
        <w:tc>
          <w:tcPr>
            <w:tcW w:w="1323" w:type="dxa"/>
            <w:tcBorders>
              <w:top w:val="nil"/>
              <w:left w:val="nil"/>
              <w:bottom w:val="single" w:sz="4" w:space="0" w:color="auto"/>
              <w:right w:val="single" w:sz="4" w:space="0" w:color="auto"/>
            </w:tcBorders>
            <w:shd w:val="clear" w:color="000000" w:fill="FFFFFF"/>
            <w:vAlign w:val="center"/>
          </w:tcPr>
          <w:p w14:paraId="08801178" w14:textId="50D79C0B" w:rsidR="00E32AFE" w:rsidRPr="00A40D1B" w:rsidRDefault="00E32AFE" w:rsidP="00E32AFE">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963" w:type="dxa"/>
            <w:tcBorders>
              <w:top w:val="nil"/>
              <w:left w:val="nil"/>
              <w:bottom w:val="single" w:sz="4" w:space="0" w:color="auto"/>
              <w:right w:val="single" w:sz="4" w:space="0" w:color="auto"/>
            </w:tcBorders>
            <w:shd w:val="clear" w:color="000000" w:fill="FFFFFF"/>
            <w:vAlign w:val="center"/>
          </w:tcPr>
          <w:p w14:paraId="342ACB36" w14:textId="06417CC4" w:rsidR="00E32AFE" w:rsidRPr="00A40D1B" w:rsidRDefault="00E32AFE" w:rsidP="00E32AFE">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ELEVADO POTENCIAL</w:t>
            </w:r>
          </w:p>
        </w:tc>
        <w:tc>
          <w:tcPr>
            <w:tcW w:w="1037" w:type="dxa"/>
            <w:tcBorders>
              <w:top w:val="nil"/>
              <w:left w:val="nil"/>
              <w:bottom w:val="single" w:sz="4" w:space="0" w:color="auto"/>
              <w:right w:val="single" w:sz="4" w:space="0" w:color="auto"/>
            </w:tcBorders>
            <w:shd w:val="clear" w:color="000000" w:fill="FFFFFF"/>
            <w:vAlign w:val="center"/>
          </w:tcPr>
          <w:p w14:paraId="68C2AD4F" w14:textId="38145440" w:rsidR="00E32AFE" w:rsidRPr="00A40D1B" w:rsidRDefault="00E32AFE" w:rsidP="00E32AFE">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C-AP</w:t>
            </w:r>
            <w:r>
              <w:rPr>
                <w:rFonts w:ascii="Arial" w:eastAsia="Times New Roman" w:hAnsi="Arial" w:cs="Arial"/>
                <w:color w:val="000000"/>
                <w:sz w:val="16"/>
                <w:szCs w:val="16"/>
                <w:lang w:eastAsia="pt-BR"/>
                <w14:ligatures w14:val="none"/>
              </w:rPr>
              <w:t>5</w:t>
            </w:r>
          </w:p>
        </w:tc>
        <w:tc>
          <w:tcPr>
            <w:tcW w:w="1156" w:type="dxa"/>
            <w:tcBorders>
              <w:top w:val="nil"/>
              <w:left w:val="nil"/>
              <w:bottom w:val="single" w:sz="4" w:space="0" w:color="auto"/>
              <w:right w:val="single" w:sz="4" w:space="0" w:color="auto"/>
            </w:tcBorders>
            <w:shd w:val="clear" w:color="000000" w:fill="FFFFFF"/>
            <w:vAlign w:val="center"/>
          </w:tcPr>
          <w:p w14:paraId="0F7F8F9C" w14:textId="64A44F47" w:rsidR="00E32AFE" w:rsidRPr="00A40D1B" w:rsidRDefault="002F47AF" w:rsidP="00E32AFE">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3</w:t>
            </w:r>
          </w:p>
        </w:tc>
        <w:tc>
          <w:tcPr>
            <w:tcW w:w="1089" w:type="dxa"/>
            <w:vMerge/>
            <w:tcBorders>
              <w:top w:val="nil"/>
              <w:left w:val="single" w:sz="4" w:space="0" w:color="auto"/>
              <w:bottom w:val="single" w:sz="4" w:space="0" w:color="auto"/>
              <w:right w:val="single" w:sz="4" w:space="0" w:color="auto"/>
            </w:tcBorders>
            <w:vAlign w:val="center"/>
          </w:tcPr>
          <w:p w14:paraId="2BB51A55" w14:textId="77777777" w:rsidR="00E32AFE" w:rsidRPr="00A40D1B" w:rsidRDefault="00E32AFE" w:rsidP="00E32AFE">
            <w:pPr>
              <w:spacing w:after="0" w:line="240" w:lineRule="auto"/>
              <w:rPr>
                <w:rFonts w:ascii="Arial" w:eastAsia="Times New Roman" w:hAnsi="Arial" w:cs="Arial"/>
                <w:color w:val="000000"/>
                <w:sz w:val="16"/>
                <w:szCs w:val="16"/>
                <w:lang w:eastAsia="pt-BR"/>
                <w14:ligatures w14:val="none"/>
              </w:rPr>
            </w:pPr>
          </w:p>
        </w:tc>
      </w:tr>
      <w:tr w:rsidR="00E32AFE" w:rsidRPr="00A40D1B" w14:paraId="298CA918" w14:textId="77777777" w:rsidTr="00E32AFE">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tcPr>
          <w:p w14:paraId="2DAB338E" w14:textId="36DAD1A5" w:rsidR="00E32AFE" w:rsidRPr="00A40D1B" w:rsidRDefault="00E32AFE" w:rsidP="00E32AFE">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CAMPOS</w:t>
            </w:r>
          </w:p>
        </w:tc>
        <w:tc>
          <w:tcPr>
            <w:tcW w:w="1323" w:type="dxa"/>
            <w:tcBorders>
              <w:top w:val="nil"/>
              <w:left w:val="nil"/>
              <w:bottom w:val="single" w:sz="4" w:space="0" w:color="auto"/>
              <w:right w:val="single" w:sz="4" w:space="0" w:color="auto"/>
            </w:tcBorders>
            <w:shd w:val="clear" w:color="000000" w:fill="FFFFFF"/>
            <w:vAlign w:val="center"/>
          </w:tcPr>
          <w:p w14:paraId="1BE58C41" w14:textId="03A9686F" w:rsidR="00E32AFE" w:rsidRPr="00A40D1B" w:rsidRDefault="00E32AFE" w:rsidP="00E32AFE">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963" w:type="dxa"/>
            <w:tcBorders>
              <w:top w:val="nil"/>
              <w:left w:val="nil"/>
              <w:bottom w:val="single" w:sz="4" w:space="0" w:color="auto"/>
              <w:right w:val="single" w:sz="4" w:space="0" w:color="auto"/>
            </w:tcBorders>
            <w:shd w:val="clear" w:color="000000" w:fill="FFFFFF"/>
            <w:vAlign w:val="center"/>
          </w:tcPr>
          <w:p w14:paraId="50425FE5" w14:textId="2A28651E" w:rsidR="00E32AFE" w:rsidRPr="00A40D1B" w:rsidRDefault="00E32AFE" w:rsidP="00E32AFE">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037" w:type="dxa"/>
            <w:tcBorders>
              <w:top w:val="nil"/>
              <w:left w:val="nil"/>
              <w:bottom w:val="single" w:sz="4" w:space="0" w:color="auto"/>
              <w:right w:val="single" w:sz="4" w:space="0" w:color="auto"/>
            </w:tcBorders>
            <w:shd w:val="clear" w:color="000000" w:fill="FFFFFF"/>
            <w:vAlign w:val="center"/>
          </w:tcPr>
          <w:p w14:paraId="1D65BC92" w14:textId="2CD012D4" w:rsidR="00E32AFE" w:rsidRPr="00A40D1B" w:rsidRDefault="00E32AFE" w:rsidP="00E32AFE">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C-AUP</w:t>
            </w:r>
            <w:r>
              <w:rPr>
                <w:rFonts w:ascii="Arial" w:eastAsia="Times New Roman" w:hAnsi="Arial" w:cs="Arial"/>
                <w:color w:val="000000"/>
                <w:sz w:val="16"/>
                <w:szCs w:val="16"/>
                <w:lang w:eastAsia="pt-BR"/>
                <w14:ligatures w14:val="none"/>
              </w:rPr>
              <w:t>1</w:t>
            </w:r>
          </w:p>
        </w:tc>
        <w:tc>
          <w:tcPr>
            <w:tcW w:w="1156" w:type="dxa"/>
            <w:tcBorders>
              <w:top w:val="nil"/>
              <w:left w:val="nil"/>
              <w:bottom w:val="single" w:sz="4" w:space="0" w:color="auto"/>
              <w:right w:val="single" w:sz="4" w:space="0" w:color="auto"/>
            </w:tcBorders>
            <w:shd w:val="clear" w:color="000000" w:fill="FFFFFF"/>
            <w:vAlign w:val="center"/>
          </w:tcPr>
          <w:p w14:paraId="62FFE17D" w14:textId="21ABF71A" w:rsidR="00E32AFE" w:rsidRPr="00A40D1B" w:rsidRDefault="002F47AF" w:rsidP="00E32AFE">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8</w:t>
            </w:r>
          </w:p>
        </w:tc>
        <w:tc>
          <w:tcPr>
            <w:tcW w:w="1089" w:type="dxa"/>
            <w:vMerge/>
            <w:tcBorders>
              <w:top w:val="nil"/>
              <w:left w:val="single" w:sz="4" w:space="0" w:color="auto"/>
              <w:bottom w:val="single" w:sz="4" w:space="0" w:color="auto"/>
              <w:right w:val="single" w:sz="4" w:space="0" w:color="auto"/>
            </w:tcBorders>
            <w:vAlign w:val="center"/>
          </w:tcPr>
          <w:p w14:paraId="0D7A57F2" w14:textId="77777777" w:rsidR="00E32AFE" w:rsidRPr="00A40D1B" w:rsidRDefault="00E32AFE" w:rsidP="00E32AFE">
            <w:pPr>
              <w:spacing w:after="0" w:line="240" w:lineRule="auto"/>
              <w:rPr>
                <w:rFonts w:ascii="Arial" w:eastAsia="Times New Roman" w:hAnsi="Arial" w:cs="Arial"/>
                <w:color w:val="000000"/>
                <w:sz w:val="16"/>
                <w:szCs w:val="16"/>
                <w:lang w:eastAsia="pt-BR"/>
                <w14:ligatures w14:val="none"/>
              </w:rPr>
            </w:pPr>
          </w:p>
        </w:tc>
      </w:tr>
      <w:tr w:rsidR="00E32AFE" w:rsidRPr="00A40D1B" w14:paraId="6D22CC5F" w14:textId="77777777" w:rsidTr="00E32AFE">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hideMark/>
          </w:tcPr>
          <w:p w14:paraId="224CF6FF" w14:textId="77777777" w:rsidR="00E32AFE" w:rsidRPr="00A40D1B" w:rsidRDefault="00E32AFE" w:rsidP="00E32AFE">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CAMPOS</w:t>
            </w:r>
          </w:p>
        </w:tc>
        <w:tc>
          <w:tcPr>
            <w:tcW w:w="1323" w:type="dxa"/>
            <w:tcBorders>
              <w:top w:val="nil"/>
              <w:left w:val="nil"/>
              <w:bottom w:val="single" w:sz="4" w:space="0" w:color="auto"/>
              <w:right w:val="single" w:sz="4" w:space="0" w:color="auto"/>
            </w:tcBorders>
            <w:shd w:val="clear" w:color="000000" w:fill="FFFFFF"/>
            <w:vAlign w:val="center"/>
            <w:hideMark/>
          </w:tcPr>
          <w:p w14:paraId="7DAC578B" w14:textId="77777777" w:rsidR="00E32AFE" w:rsidRPr="00A40D1B" w:rsidRDefault="00E32AFE" w:rsidP="00E32AFE">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963" w:type="dxa"/>
            <w:tcBorders>
              <w:top w:val="nil"/>
              <w:left w:val="nil"/>
              <w:bottom w:val="single" w:sz="4" w:space="0" w:color="auto"/>
              <w:right w:val="single" w:sz="4" w:space="0" w:color="auto"/>
            </w:tcBorders>
            <w:shd w:val="clear" w:color="000000" w:fill="FFFFFF"/>
            <w:vAlign w:val="center"/>
            <w:hideMark/>
          </w:tcPr>
          <w:p w14:paraId="57A77791" w14:textId="77777777" w:rsidR="00E32AFE" w:rsidRPr="00A40D1B" w:rsidRDefault="00E32AFE" w:rsidP="00E32AFE">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037" w:type="dxa"/>
            <w:tcBorders>
              <w:top w:val="nil"/>
              <w:left w:val="nil"/>
              <w:bottom w:val="single" w:sz="4" w:space="0" w:color="auto"/>
              <w:right w:val="single" w:sz="4" w:space="0" w:color="auto"/>
            </w:tcBorders>
            <w:shd w:val="clear" w:color="000000" w:fill="FFFFFF"/>
            <w:vAlign w:val="center"/>
            <w:hideMark/>
          </w:tcPr>
          <w:p w14:paraId="4EA2CA1F" w14:textId="77777777" w:rsidR="00E32AFE" w:rsidRPr="00A40D1B" w:rsidRDefault="00E32AFE" w:rsidP="00E32AFE">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C-AUP2</w:t>
            </w:r>
          </w:p>
        </w:tc>
        <w:tc>
          <w:tcPr>
            <w:tcW w:w="1156" w:type="dxa"/>
            <w:tcBorders>
              <w:top w:val="nil"/>
              <w:left w:val="nil"/>
              <w:bottom w:val="single" w:sz="4" w:space="0" w:color="auto"/>
              <w:right w:val="single" w:sz="4" w:space="0" w:color="auto"/>
            </w:tcBorders>
            <w:shd w:val="clear" w:color="000000" w:fill="FFFFFF"/>
            <w:vAlign w:val="center"/>
            <w:hideMark/>
          </w:tcPr>
          <w:p w14:paraId="5630D5EF" w14:textId="67A317A5" w:rsidR="00E32AFE" w:rsidRPr="00A40D1B" w:rsidRDefault="002F47AF" w:rsidP="00E32AFE">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8</w:t>
            </w:r>
          </w:p>
        </w:tc>
        <w:tc>
          <w:tcPr>
            <w:tcW w:w="1089" w:type="dxa"/>
            <w:vMerge/>
            <w:tcBorders>
              <w:top w:val="nil"/>
              <w:left w:val="single" w:sz="4" w:space="0" w:color="auto"/>
              <w:bottom w:val="single" w:sz="4" w:space="0" w:color="auto"/>
              <w:right w:val="single" w:sz="4" w:space="0" w:color="auto"/>
            </w:tcBorders>
            <w:vAlign w:val="center"/>
            <w:hideMark/>
          </w:tcPr>
          <w:p w14:paraId="5DCFDA94" w14:textId="77777777" w:rsidR="00E32AFE" w:rsidRPr="00A40D1B" w:rsidRDefault="00E32AFE" w:rsidP="00E32AFE">
            <w:pPr>
              <w:spacing w:after="0" w:line="240" w:lineRule="auto"/>
              <w:rPr>
                <w:rFonts w:ascii="Arial" w:eastAsia="Times New Roman" w:hAnsi="Arial" w:cs="Arial"/>
                <w:color w:val="000000"/>
                <w:sz w:val="16"/>
                <w:szCs w:val="16"/>
                <w:lang w:eastAsia="pt-BR"/>
                <w14:ligatures w14:val="none"/>
              </w:rPr>
            </w:pPr>
          </w:p>
        </w:tc>
      </w:tr>
      <w:tr w:rsidR="002F47AF" w:rsidRPr="00A40D1B" w14:paraId="63F67AFC" w14:textId="77777777" w:rsidTr="00E32AFE">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tcPr>
          <w:p w14:paraId="4EBBD7A9" w14:textId="263A6120"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CAMPOS</w:t>
            </w:r>
          </w:p>
        </w:tc>
        <w:tc>
          <w:tcPr>
            <w:tcW w:w="1323" w:type="dxa"/>
            <w:tcBorders>
              <w:top w:val="nil"/>
              <w:left w:val="nil"/>
              <w:bottom w:val="single" w:sz="4" w:space="0" w:color="auto"/>
              <w:right w:val="single" w:sz="4" w:space="0" w:color="auto"/>
            </w:tcBorders>
            <w:shd w:val="clear" w:color="000000" w:fill="FFFFFF"/>
            <w:vAlign w:val="center"/>
          </w:tcPr>
          <w:p w14:paraId="174D5FEA" w14:textId="28ACD700"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963" w:type="dxa"/>
            <w:tcBorders>
              <w:top w:val="nil"/>
              <w:left w:val="nil"/>
              <w:bottom w:val="single" w:sz="4" w:space="0" w:color="auto"/>
              <w:right w:val="single" w:sz="4" w:space="0" w:color="auto"/>
            </w:tcBorders>
            <w:shd w:val="clear" w:color="000000" w:fill="FFFFFF"/>
            <w:vAlign w:val="center"/>
          </w:tcPr>
          <w:p w14:paraId="0E654E9B" w14:textId="09C0F4B1" w:rsidR="002F47AF" w:rsidRDefault="002F47AF" w:rsidP="002F47AF">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ELEVADO POTENCIAL</w:t>
            </w:r>
          </w:p>
        </w:tc>
        <w:tc>
          <w:tcPr>
            <w:tcW w:w="1037" w:type="dxa"/>
            <w:tcBorders>
              <w:top w:val="nil"/>
              <w:left w:val="nil"/>
              <w:bottom w:val="single" w:sz="4" w:space="0" w:color="auto"/>
              <w:right w:val="single" w:sz="4" w:space="0" w:color="auto"/>
            </w:tcBorders>
            <w:shd w:val="clear" w:color="000000" w:fill="FFFFFF"/>
            <w:vAlign w:val="center"/>
          </w:tcPr>
          <w:p w14:paraId="5F85456E" w14:textId="4A77EE09"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C-AUP3</w:t>
            </w:r>
          </w:p>
        </w:tc>
        <w:tc>
          <w:tcPr>
            <w:tcW w:w="1156" w:type="dxa"/>
            <w:tcBorders>
              <w:top w:val="nil"/>
              <w:left w:val="nil"/>
              <w:bottom w:val="single" w:sz="4" w:space="0" w:color="auto"/>
              <w:right w:val="single" w:sz="4" w:space="0" w:color="auto"/>
            </w:tcBorders>
            <w:shd w:val="clear" w:color="000000" w:fill="FFFFFF"/>
            <w:vAlign w:val="center"/>
          </w:tcPr>
          <w:p w14:paraId="16C584D9" w14:textId="75F3B0E6"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1</w:t>
            </w:r>
          </w:p>
        </w:tc>
        <w:tc>
          <w:tcPr>
            <w:tcW w:w="1089" w:type="dxa"/>
            <w:vMerge/>
            <w:tcBorders>
              <w:top w:val="nil"/>
              <w:left w:val="single" w:sz="4" w:space="0" w:color="auto"/>
              <w:bottom w:val="single" w:sz="4" w:space="0" w:color="auto"/>
              <w:right w:val="single" w:sz="4" w:space="0" w:color="auto"/>
            </w:tcBorders>
            <w:vAlign w:val="center"/>
          </w:tcPr>
          <w:p w14:paraId="32864449" w14:textId="77777777" w:rsidR="002F47AF" w:rsidRPr="00A40D1B" w:rsidRDefault="002F47AF" w:rsidP="002F47AF">
            <w:pPr>
              <w:spacing w:after="0" w:line="240" w:lineRule="auto"/>
              <w:rPr>
                <w:rFonts w:ascii="Arial" w:eastAsia="Times New Roman" w:hAnsi="Arial" w:cs="Arial"/>
                <w:color w:val="000000"/>
                <w:sz w:val="16"/>
                <w:szCs w:val="16"/>
                <w:lang w:eastAsia="pt-BR"/>
                <w14:ligatures w14:val="none"/>
              </w:rPr>
            </w:pPr>
          </w:p>
        </w:tc>
      </w:tr>
      <w:tr w:rsidR="002F47AF" w:rsidRPr="00A40D1B" w14:paraId="13FBDA46" w14:textId="77777777" w:rsidTr="00E32AFE">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hideMark/>
          </w:tcPr>
          <w:p w14:paraId="6D7030F1"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CAMPOS</w:t>
            </w:r>
          </w:p>
        </w:tc>
        <w:tc>
          <w:tcPr>
            <w:tcW w:w="1323" w:type="dxa"/>
            <w:tcBorders>
              <w:top w:val="nil"/>
              <w:left w:val="nil"/>
              <w:bottom w:val="single" w:sz="4" w:space="0" w:color="auto"/>
              <w:right w:val="single" w:sz="4" w:space="0" w:color="auto"/>
            </w:tcBorders>
            <w:shd w:val="clear" w:color="000000" w:fill="FFFFFF"/>
            <w:vAlign w:val="center"/>
            <w:hideMark/>
          </w:tcPr>
          <w:p w14:paraId="04128105"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963" w:type="dxa"/>
            <w:tcBorders>
              <w:top w:val="nil"/>
              <w:left w:val="nil"/>
              <w:bottom w:val="single" w:sz="4" w:space="0" w:color="auto"/>
              <w:right w:val="single" w:sz="4" w:space="0" w:color="auto"/>
            </w:tcBorders>
            <w:shd w:val="clear" w:color="000000" w:fill="FFFFFF"/>
            <w:vAlign w:val="center"/>
            <w:hideMark/>
          </w:tcPr>
          <w:p w14:paraId="54EC4CD8" w14:textId="76CF0A5A"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ELEVADO POTENCIAL</w:t>
            </w:r>
          </w:p>
        </w:tc>
        <w:tc>
          <w:tcPr>
            <w:tcW w:w="1037" w:type="dxa"/>
            <w:tcBorders>
              <w:top w:val="nil"/>
              <w:left w:val="nil"/>
              <w:bottom w:val="single" w:sz="4" w:space="0" w:color="auto"/>
              <w:right w:val="single" w:sz="4" w:space="0" w:color="auto"/>
            </w:tcBorders>
            <w:shd w:val="clear" w:color="000000" w:fill="FFFFFF"/>
            <w:vAlign w:val="center"/>
            <w:hideMark/>
          </w:tcPr>
          <w:p w14:paraId="084CE4DF"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C-AUP4</w:t>
            </w:r>
          </w:p>
        </w:tc>
        <w:tc>
          <w:tcPr>
            <w:tcW w:w="1156" w:type="dxa"/>
            <w:tcBorders>
              <w:top w:val="nil"/>
              <w:left w:val="nil"/>
              <w:bottom w:val="single" w:sz="4" w:space="0" w:color="auto"/>
              <w:right w:val="single" w:sz="4" w:space="0" w:color="auto"/>
            </w:tcBorders>
            <w:shd w:val="clear" w:color="000000" w:fill="FFFFFF"/>
            <w:vAlign w:val="center"/>
            <w:hideMark/>
          </w:tcPr>
          <w:p w14:paraId="08F4EFCB" w14:textId="7FCD10BC"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3</w:t>
            </w:r>
          </w:p>
        </w:tc>
        <w:tc>
          <w:tcPr>
            <w:tcW w:w="1089" w:type="dxa"/>
            <w:vMerge/>
            <w:tcBorders>
              <w:top w:val="nil"/>
              <w:left w:val="single" w:sz="4" w:space="0" w:color="auto"/>
              <w:bottom w:val="single" w:sz="4" w:space="0" w:color="auto"/>
              <w:right w:val="single" w:sz="4" w:space="0" w:color="auto"/>
            </w:tcBorders>
            <w:vAlign w:val="center"/>
            <w:hideMark/>
          </w:tcPr>
          <w:p w14:paraId="0F8955F5" w14:textId="77777777" w:rsidR="002F47AF" w:rsidRPr="00A40D1B" w:rsidRDefault="002F47AF" w:rsidP="002F47AF">
            <w:pPr>
              <w:spacing w:after="0" w:line="240" w:lineRule="auto"/>
              <w:rPr>
                <w:rFonts w:ascii="Arial" w:eastAsia="Times New Roman" w:hAnsi="Arial" w:cs="Arial"/>
                <w:color w:val="000000"/>
                <w:sz w:val="16"/>
                <w:szCs w:val="16"/>
                <w:lang w:eastAsia="pt-BR"/>
                <w14:ligatures w14:val="none"/>
              </w:rPr>
            </w:pPr>
          </w:p>
        </w:tc>
      </w:tr>
      <w:tr w:rsidR="002F47AF" w:rsidRPr="00A40D1B" w14:paraId="524F86F6" w14:textId="77777777" w:rsidTr="000053A4">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tcPr>
          <w:p w14:paraId="37F1D986" w14:textId="4012E449"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CEARÁ</w:t>
            </w:r>
          </w:p>
        </w:tc>
        <w:tc>
          <w:tcPr>
            <w:tcW w:w="1323" w:type="dxa"/>
            <w:tcBorders>
              <w:top w:val="nil"/>
              <w:left w:val="nil"/>
              <w:bottom w:val="single" w:sz="4" w:space="0" w:color="auto"/>
              <w:right w:val="single" w:sz="4" w:space="0" w:color="auto"/>
            </w:tcBorders>
            <w:shd w:val="clear" w:color="000000" w:fill="FFFFFF"/>
            <w:vAlign w:val="center"/>
          </w:tcPr>
          <w:p w14:paraId="5432ABB1" w14:textId="2FCC8842"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963" w:type="dxa"/>
            <w:tcBorders>
              <w:top w:val="nil"/>
              <w:left w:val="nil"/>
              <w:bottom w:val="single" w:sz="4" w:space="0" w:color="auto"/>
              <w:right w:val="single" w:sz="4" w:space="0" w:color="auto"/>
            </w:tcBorders>
            <w:shd w:val="clear" w:color="000000" w:fill="FFFFFF"/>
            <w:vAlign w:val="center"/>
          </w:tcPr>
          <w:p w14:paraId="36F1801D" w14:textId="5494073E"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037" w:type="dxa"/>
            <w:tcBorders>
              <w:top w:val="nil"/>
              <w:left w:val="nil"/>
              <w:bottom w:val="single" w:sz="4" w:space="0" w:color="auto"/>
              <w:right w:val="single" w:sz="4" w:space="0" w:color="auto"/>
            </w:tcBorders>
            <w:shd w:val="clear" w:color="000000" w:fill="FFFFFF"/>
            <w:vAlign w:val="center"/>
          </w:tcPr>
          <w:p w14:paraId="69CCB811" w14:textId="4DE6C95D"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CE-AP2</w:t>
            </w:r>
          </w:p>
        </w:tc>
        <w:tc>
          <w:tcPr>
            <w:tcW w:w="1156" w:type="dxa"/>
            <w:tcBorders>
              <w:top w:val="nil"/>
              <w:left w:val="nil"/>
              <w:bottom w:val="single" w:sz="4" w:space="0" w:color="auto"/>
              <w:right w:val="single" w:sz="4" w:space="0" w:color="auto"/>
            </w:tcBorders>
            <w:shd w:val="clear" w:color="000000" w:fill="FFFFFF"/>
            <w:vAlign w:val="center"/>
          </w:tcPr>
          <w:p w14:paraId="6DBE54B7" w14:textId="29C7C795"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6</w:t>
            </w:r>
          </w:p>
        </w:tc>
        <w:tc>
          <w:tcPr>
            <w:tcW w:w="1089" w:type="dxa"/>
            <w:vMerge w:val="restart"/>
            <w:tcBorders>
              <w:top w:val="nil"/>
              <w:left w:val="single" w:sz="4" w:space="0" w:color="auto"/>
              <w:right w:val="single" w:sz="4" w:space="0" w:color="auto"/>
            </w:tcBorders>
            <w:shd w:val="clear" w:color="000000" w:fill="FFFFFF"/>
            <w:vAlign w:val="center"/>
          </w:tcPr>
          <w:p w14:paraId="39C4E9F1" w14:textId="141A9C21"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120.000,00</w:t>
            </w:r>
          </w:p>
        </w:tc>
      </w:tr>
      <w:tr w:rsidR="002F47AF" w:rsidRPr="00A40D1B" w14:paraId="1773CC13" w14:textId="77777777" w:rsidTr="000053A4">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hideMark/>
          </w:tcPr>
          <w:p w14:paraId="1CFC97E2"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CEARÁ</w:t>
            </w:r>
          </w:p>
        </w:tc>
        <w:tc>
          <w:tcPr>
            <w:tcW w:w="1323" w:type="dxa"/>
            <w:tcBorders>
              <w:top w:val="nil"/>
              <w:left w:val="nil"/>
              <w:bottom w:val="single" w:sz="4" w:space="0" w:color="auto"/>
              <w:right w:val="single" w:sz="4" w:space="0" w:color="auto"/>
            </w:tcBorders>
            <w:shd w:val="clear" w:color="000000" w:fill="FFFFFF"/>
            <w:vAlign w:val="center"/>
            <w:hideMark/>
          </w:tcPr>
          <w:p w14:paraId="215B8B60"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963" w:type="dxa"/>
            <w:tcBorders>
              <w:top w:val="nil"/>
              <w:left w:val="nil"/>
              <w:bottom w:val="single" w:sz="4" w:space="0" w:color="auto"/>
              <w:right w:val="single" w:sz="4" w:space="0" w:color="auto"/>
            </w:tcBorders>
            <w:shd w:val="clear" w:color="000000" w:fill="FFFFFF"/>
            <w:vAlign w:val="center"/>
            <w:hideMark/>
          </w:tcPr>
          <w:p w14:paraId="4FFEA649"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037" w:type="dxa"/>
            <w:tcBorders>
              <w:top w:val="nil"/>
              <w:left w:val="nil"/>
              <w:bottom w:val="single" w:sz="4" w:space="0" w:color="auto"/>
              <w:right w:val="single" w:sz="4" w:space="0" w:color="auto"/>
            </w:tcBorders>
            <w:shd w:val="clear" w:color="000000" w:fill="FFFFFF"/>
            <w:vAlign w:val="center"/>
            <w:hideMark/>
          </w:tcPr>
          <w:p w14:paraId="773E1223"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CE-AP3</w:t>
            </w:r>
          </w:p>
        </w:tc>
        <w:tc>
          <w:tcPr>
            <w:tcW w:w="1156" w:type="dxa"/>
            <w:tcBorders>
              <w:top w:val="nil"/>
              <w:left w:val="nil"/>
              <w:bottom w:val="single" w:sz="4" w:space="0" w:color="auto"/>
              <w:right w:val="single" w:sz="4" w:space="0" w:color="auto"/>
            </w:tcBorders>
            <w:shd w:val="clear" w:color="000000" w:fill="FFFFFF"/>
            <w:vAlign w:val="center"/>
            <w:hideMark/>
          </w:tcPr>
          <w:p w14:paraId="234ABDD4"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2</w:t>
            </w:r>
          </w:p>
        </w:tc>
        <w:tc>
          <w:tcPr>
            <w:tcW w:w="1089" w:type="dxa"/>
            <w:vMerge/>
            <w:tcBorders>
              <w:left w:val="single" w:sz="4" w:space="0" w:color="auto"/>
              <w:bottom w:val="single" w:sz="4" w:space="0" w:color="auto"/>
              <w:right w:val="single" w:sz="4" w:space="0" w:color="auto"/>
            </w:tcBorders>
            <w:shd w:val="clear" w:color="000000" w:fill="FFFFFF"/>
            <w:vAlign w:val="center"/>
            <w:hideMark/>
          </w:tcPr>
          <w:p w14:paraId="7F84746F" w14:textId="2654890E"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p>
        </w:tc>
      </w:tr>
      <w:tr w:rsidR="002F47AF" w:rsidRPr="00A40D1B" w14:paraId="6922EACF" w14:textId="77777777" w:rsidTr="00E32AFE">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hideMark/>
          </w:tcPr>
          <w:p w14:paraId="51796D92"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ESPÍRITO SANTO</w:t>
            </w:r>
          </w:p>
        </w:tc>
        <w:tc>
          <w:tcPr>
            <w:tcW w:w="1323" w:type="dxa"/>
            <w:tcBorders>
              <w:top w:val="nil"/>
              <w:left w:val="nil"/>
              <w:bottom w:val="single" w:sz="4" w:space="0" w:color="auto"/>
              <w:right w:val="single" w:sz="4" w:space="0" w:color="auto"/>
            </w:tcBorders>
            <w:shd w:val="clear" w:color="000000" w:fill="FFFFFF"/>
            <w:vAlign w:val="center"/>
            <w:hideMark/>
          </w:tcPr>
          <w:p w14:paraId="3A6D6423"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963" w:type="dxa"/>
            <w:tcBorders>
              <w:top w:val="nil"/>
              <w:left w:val="nil"/>
              <w:bottom w:val="single" w:sz="4" w:space="0" w:color="auto"/>
              <w:right w:val="single" w:sz="4" w:space="0" w:color="auto"/>
            </w:tcBorders>
            <w:shd w:val="clear" w:color="000000" w:fill="FFFFFF"/>
            <w:vAlign w:val="center"/>
            <w:hideMark/>
          </w:tcPr>
          <w:p w14:paraId="11A77459"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037" w:type="dxa"/>
            <w:tcBorders>
              <w:top w:val="nil"/>
              <w:left w:val="nil"/>
              <w:bottom w:val="single" w:sz="4" w:space="0" w:color="auto"/>
              <w:right w:val="single" w:sz="4" w:space="0" w:color="auto"/>
            </w:tcBorders>
            <w:shd w:val="clear" w:color="000000" w:fill="FFFFFF"/>
            <w:vAlign w:val="center"/>
            <w:hideMark/>
          </w:tcPr>
          <w:p w14:paraId="602747CE"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ES-AP1</w:t>
            </w:r>
          </w:p>
        </w:tc>
        <w:tc>
          <w:tcPr>
            <w:tcW w:w="1156" w:type="dxa"/>
            <w:tcBorders>
              <w:top w:val="nil"/>
              <w:left w:val="nil"/>
              <w:bottom w:val="single" w:sz="4" w:space="0" w:color="auto"/>
              <w:right w:val="single" w:sz="4" w:space="0" w:color="auto"/>
            </w:tcBorders>
            <w:shd w:val="clear" w:color="000000" w:fill="FFFFFF"/>
            <w:vAlign w:val="center"/>
            <w:hideMark/>
          </w:tcPr>
          <w:p w14:paraId="5DFAA2FE"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6</w:t>
            </w:r>
          </w:p>
        </w:tc>
        <w:tc>
          <w:tcPr>
            <w:tcW w:w="1089" w:type="dxa"/>
            <w:vMerge w:val="restart"/>
            <w:tcBorders>
              <w:top w:val="nil"/>
              <w:left w:val="single" w:sz="4" w:space="0" w:color="auto"/>
              <w:bottom w:val="single" w:sz="4" w:space="0" w:color="auto"/>
              <w:right w:val="single" w:sz="4" w:space="0" w:color="auto"/>
            </w:tcBorders>
            <w:shd w:val="clear" w:color="000000" w:fill="FFFFFF"/>
            <w:vAlign w:val="center"/>
            <w:hideMark/>
          </w:tcPr>
          <w:p w14:paraId="40C88F01"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120.000,00</w:t>
            </w:r>
          </w:p>
        </w:tc>
      </w:tr>
      <w:tr w:rsidR="002F47AF" w:rsidRPr="00A40D1B" w14:paraId="7155BB91" w14:textId="77777777" w:rsidTr="00E32AFE">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hideMark/>
          </w:tcPr>
          <w:p w14:paraId="7B96F20B"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ESPÍRITO SANTO</w:t>
            </w:r>
          </w:p>
        </w:tc>
        <w:tc>
          <w:tcPr>
            <w:tcW w:w="1323" w:type="dxa"/>
            <w:tcBorders>
              <w:top w:val="nil"/>
              <w:left w:val="nil"/>
              <w:bottom w:val="single" w:sz="4" w:space="0" w:color="auto"/>
              <w:right w:val="single" w:sz="4" w:space="0" w:color="auto"/>
            </w:tcBorders>
            <w:shd w:val="clear" w:color="000000" w:fill="FFFFFF"/>
            <w:vAlign w:val="center"/>
            <w:hideMark/>
          </w:tcPr>
          <w:p w14:paraId="68D090F2"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963" w:type="dxa"/>
            <w:tcBorders>
              <w:top w:val="nil"/>
              <w:left w:val="nil"/>
              <w:bottom w:val="single" w:sz="4" w:space="0" w:color="auto"/>
              <w:right w:val="single" w:sz="4" w:space="0" w:color="auto"/>
            </w:tcBorders>
            <w:shd w:val="clear" w:color="000000" w:fill="FFFFFF"/>
            <w:vAlign w:val="center"/>
            <w:hideMark/>
          </w:tcPr>
          <w:p w14:paraId="245584FC"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037" w:type="dxa"/>
            <w:tcBorders>
              <w:top w:val="nil"/>
              <w:left w:val="nil"/>
              <w:bottom w:val="single" w:sz="4" w:space="0" w:color="auto"/>
              <w:right w:val="single" w:sz="4" w:space="0" w:color="auto"/>
            </w:tcBorders>
            <w:shd w:val="clear" w:color="000000" w:fill="FFFFFF"/>
            <w:vAlign w:val="center"/>
            <w:hideMark/>
          </w:tcPr>
          <w:p w14:paraId="7FDB6EB1"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ES-AP2</w:t>
            </w:r>
          </w:p>
        </w:tc>
        <w:tc>
          <w:tcPr>
            <w:tcW w:w="1156" w:type="dxa"/>
            <w:tcBorders>
              <w:top w:val="nil"/>
              <w:left w:val="nil"/>
              <w:bottom w:val="single" w:sz="4" w:space="0" w:color="auto"/>
              <w:right w:val="single" w:sz="4" w:space="0" w:color="auto"/>
            </w:tcBorders>
            <w:shd w:val="clear" w:color="000000" w:fill="FFFFFF"/>
            <w:vAlign w:val="center"/>
            <w:hideMark/>
          </w:tcPr>
          <w:p w14:paraId="20327084"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7</w:t>
            </w:r>
          </w:p>
        </w:tc>
        <w:tc>
          <w:tcPr>
            <w:tcW w:w="1089" w:type="dxa"/>
            <w:vMerge/>
            <w:tcBorders>
              <w:top w:val="nil"/>
              <w:left w:val="single" w:sz="4" w:space="0" w:color="auto"/>
              <w:bottom w:val="single" w:sz="4" w:space="0" w:color="auto"/>
              <w:right w:val="single" w:sz="4" w:space="0" w:color="auto"/>
            </w:tcBorders>
            <w:vAlign w:val="center"/>
            <w:hideMark/>
          </w:tcPr>
          <w:p w14:paraId="60A33C86" w14:textId="77777777" w:rsidR="002F47AF" w:rsidRPr="00A40D1B" w:rsidRDefault="002F47AF" w:rsidP="002F47AF">
            <w:pPr>
              <w:spacing w:after="0" w:line="240" w:lineRule="auto"/>
              <w:rPr>
                <w:rFonts w:ascii="Arial" w:eastAsia="Times New Roman" w:hAnsi="Arial" w:cs="Arial"/>
                <w:color w:val="000000"/>
                <w:sz w:val="16"/>
                <w:szCs w:val="16"/>
                <w:lang w:eastAsia="pt-BR"/>
                <w14:ligatures w14:val="none"/>
              </w:rPr>
            </w:pPr>
          </w:p>
        </w:tc>
      </w:tr>
      <w:tr w:rsidR="002F47AF" w:rsidRPr="00A40D1B" w14:paraId="22A7330A" w14:textId="77777777" w:rsidTr="00E32AFE">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hideMark/>
          </w:tcPr>
          <w:p w14:paraId="0109902F"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ESPÍRITO SANTO</w:t>
            </w:r>
          </w:p>
        </w:tc>
        <w:tc>
          <w:tcPr>
            <w:tcW w:w="1323" w:type="dxa"/>
            <w:tcBorders>
              <w:top w:val="nil"/>
              <w:left w:val="nil"/>
              <w:bottom w:val="single" w:sz="4" w:space="0" w:color="auto"/>
              <w:right w:val="single" w:sz="4" w:space="0" w:color="auto"/>
            </w:tcBorders>
            <w:shd w:val="clear" w:color="000000" w:fill="FFFFFF"/>
            <w:vAlign w:val="center"/>
            <w:hideMark/>
          </w:tcPr>
          <w:p w14:paraId="66ECFAC4"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963" w:type="dxa"/>
            <w:tcBorders>
              <w:top w:val="nil"/>
              <w:left w:val="nil"/>
              <w:bottom w:val="single" w:sz="4" w:space="0" w:color="auto"/>
              <w:right w:val="single" w:sz="4" w:space="0" w:color="auto"/>
            </w:tcBorders>
            <w:shd w:val="clear" w:color="000000" w:fill="FFFFFF"/>
            <w:vAlign w:val="center"/>
            <w:hideMark/>
          </w:tcPr>
          <w:p w14:paraId="2C5D2B0A"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037" w:type="dxa"/>
            <w:tcBorders>
              <w:top w:val="nil"/>
              <w:left w:val="nil"/>
              <w:bottom w:val="single" w:sz="4" w:space="0" w:color="auto"/>
              <w:right w:val="single" w:sz="4" w:space="0" w:color="auto"/>
            </w:tcBorders>
            <w:shd w:val="clear" w:color="000000" w:fill="FFFFFF"/>
            <w:vAlign w:val="center"/>
            <w:hideMark/>
          </w:tcPr>
          <w:p w14:paraId="0D48EAEA"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ES-AUP3</w:t>
            </w:r>
          </w:p>
        </w:tc>
        <w:tc>
          <w:tcPr>
            <w:tcW w:w="1156" w:type="dxa"/>
            <w:tcBorders>
              <w:top w:val="nil"/>
              <w:left w:val="nil"/>
              <w:bottom w:val="single" w:sz="4" w:space="0" w:color="auto"/>
              <w:right w:val="single" w:sz="4" w:space="0" w:color="auto"/>
            </w:tcBorders>
            <w:shd w:val="clear" w:color="000000" w:fill="FFFFFF"/>
            <w:vAlign w:val="center"/>
            <w:hideMark/>
          </w:tcPr>
          <w:p w14:paraId="4168C309"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2</w:t>
            </w:r>
          </w:p>
        </w:tc>
        <w:tc>
          <w:tcPr>
            <w:tcW w:w="1089" w:type="dxa"/>
            <w:vMerge/>
            <w:tcBorders>
              <w:top w:val="nil"/>
              <w:left w:val="single" w:sz="4" w:space="0" w:color="auto"/>
              <w:bottom w:val="single" w:sz="4" w:space="0" w:color="auto"/>
              <w:right w:val="single" w:sz="4" w:space="0" w:color="auto"/>
            </w:tcBorders>
            <w:vAlign w:val="center"/>
            <w:hideMark/>
          </w:tcPr>
          <w:p w14:paraId="3D7EE943" w14:textId="77777777" w:rsidR="002F47AF" w:rsidRPr="00A40D1B" w:rsidRDefault="002F47AF" w:rsidP="002F47AF">
            <w:pPr>
              <w:spacing w:after="0" w:line="240" w:lineRule="auto"/>
              <w:rPr>
                <w:rFonts w:ascii="Arial" w:eastAsia="Times New Roman" w:hAnsi="Arial" w:cs="Arial"/>
                <w:color w:val="000000"/>
                <w:sz w:val="16"/>
                <w:szCs w:val="16"/>
                <w:lang w:eastAsia="pt-BR"/>
                <w14:ligatures w14:val="none"/>
              </w:rPr>
            </w:pPr>
          </w:p>
        </w:tc>
      </w:tr>
      <w:tr w:rsidR="002F47AF" w:rsidRPr="00A40D1B" w14:paraId="00B7C07B" w14:textId="77777777" w:rsidTr="00E32AFE">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hideMark/>
          </w:tcPr>
          <w:p w14:paraId="2B566AD5"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2D4D29FF"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RASA</w:t>
            </w:r>
          </w:p>
        </w:tc>
        <w:tc>
          <w:tcPr>
            <w:tcW w:w="1963" w:type="dxa"/>
            <w:tcBorders>
              <w:top w:val="nil"/>
              <w:left w:val="nil"/>
              <w:bottom w:val="single" w:sz="4" w:space="0" w:color="auto"/>
              <w:right w:val="single" w:sz="4" w:space="0" w:color="auto"/>
            </w:tcBorders>
            <w:shd w:val="clear" w:color="000000" w:fill="FFFFFF"/>
            <w:vAlign w:val="center"/>
            <w:hideMark/>
          </w:tcPr>
          <w:p w14:paraId="0450F375"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037" w:type="dxa"/>
            <w:tcBorders>
              <w:top w:val="nil"/>
              <w:left w:val="nil"/>
              <w:bottom w:val="single" w:sz="4" w:space="0" w:color="auto"/>
              <w:right w:val="single" w:sz="4" w:space="0" w:color="auto"/>
            </w:tcBorders>
            <w:shd w:val="clear" w:color="000000" w:fill="FFFFFF"/>
            <w:vAlign w:val="center"/>
            <w:hideMark/>
          </w:tcPr>
          <w:p w14:paraId="30987E7C"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R1</w:t>
            </w:r>
          </w:p>
        </w:tc>
        <w:tc>
          <w:tcPr>
            <w:tcW w:w="1156" w:type="dxa"/>
            <w:tcBorders>
              <w:top w:val="nil"/>
              <w:left w:val="nil"/>
              <w:bottom w:val="single" w:sz="4" w:space="0" w:color="auto"/>
              <w:right w:val="single" w:sz="4" w:space="0" w:color="auto"/>
            </w:tcBorders>
            <w:shd w:val="clear" w:color="000000" w:fill="FFFFFF"/>
            <w:vAlign w:val="center"/>
            <w:hideMark/>
          </w:tcPr>
          <w:p w14:paraId="6539309D"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39</w:t>
            </w:r>
          </w:p>
        </w:tc>
        <w:tc>
          <w:tcPr>
            <w:tcW w:w="1089" w:type="dxa"/>
            <w:vMerge w:val="restart"/>
            <w:tcBorders>
              <w:top w:val="nil"/>
              <w:left w:val="single" w:sz="4" w:space="0" w:color="auto"/>
              <w:bottom w:val="single" w:sz="4" w:space="0" w:color="auto"/>
              <w:right w:val="single" w:sz="4" w:space="0" w:color="auto"/>
            </w:tcBorders>
            <w:shd w:val="clear" w:color="000000" w:fill="FFFFFF"/>
            <w:vAlign w:val="center"/>
            <w:hideMark/>
          </w:tcPr>
          <w:p w14:paraId="627A1656"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190.000,00</w:t>
            </w:r>
          </w:p>
        </w:tc>
      </w:tr>
      <w:tr w:rsidR="002F47AF" w:rsidRPr="00A40D1B" w14:paraId="05225C86" w14:textId="77777777" w:rsidTr="00E32AFE">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hideMark/>
          </w:tcPr>
          <w:p w14:paraId="245FDCFE"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0CADB97F"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RASA</w:t>
            </w:r>
          </w:p>
        </w:tc>
        <w:tc>
          <w:tcPr>
            <w:tcW w:w="1963" w:type="dxa"/>
            <w:tcBorders>
              <w:top w:val="nil"/>
              <w:left w:val="nil"/>
              <w:bottom w:val="single" w:sz="4" w:space="0" w:color="auto"/>
              <w:right w:val="single" w:sz="4" w:space="0" w:color="auto"/>
            </w:tcBorders>
            <w:shd w:val="clear" w:color="000000" w:fill="FFFFFF"/>
            <w:vAlign w:val="center"/>
            <w:hideMark/>
          </w:tcPr>
          <w:p w14:paraId="7FB1E51B"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037" w:type="dxa"/>
            <w:tcBorders>
              <w:top w:val="nil"/>
              <w:left w:val="nil"/>
              <w:bottom w:val="single" w:sz="4" w:space="0" w:color="auto"/>
              <w:right w:val="single" w:sz="4" w:space="0" w:color="auto"/>
            </w:tcBorders>
            <w:shd w:val="clear" w:color="000000" w:fill="FFFFFF"/>
            <w:vAlign w:val="center"/>
            <w:hideMark/>
          </w:tcPr>
          <w:p w14:paraId="66AF4C8E"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R2</w:t>
            </w:r>
          </w:p>
        </w:tc>
        <w:tc>
          <w:tcPr>
            <w:tcW w:w="1156" w:type="dxa"/>
            <w:tcBorders>
              <w:top w:val="nil"/>
              <w:left w:val="nil"/>
              <w:bottom w:val="single" w:sz="4" w:space="0" w:color="auto"/>
              <w:right w:val="single" w:sz="4" w:space="0" w:color="auto"/>
            </w:tcBorders>
            <w:shd w:val="clear" w:color="000000" w:fill="FFFFFF"/>
            <w:vAlign w:val="center"/>
            <w:hideMark/>
          </w:tcPr>
          <w:p w14:paraId="6E18E309"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6</w:t>
            </w:r>
          </w:p>
        </w:tc>
        <w:tc>
          <w:tcPr>
            <w:tcW w:w="1089" w:type="dxa"/>
            <w:vMerge/>
            <w:tcBorders>
              <w:top w:val="nil"/>
              <w:left w:val="single" w:sz="4" w:space="0" w:color="auto"/>
              <w:bottom w:val="single" w:sz="4" w:space="0" w:color="auto"/>
              <w:right w:val="single" w:sz="4" w:space="0" w:color="auto"/>
            </w:tcBorders>
            <w:vAlign w:val="center"/>
            <w:hideMark/>
          </w:tcPr>
          <w:p w14:paraId="3E816592" w14:textId="77777777" w:rsidR="002F47AF" w:rsidRPr="00A40D1B" w:rsidRDefault="002F47AF" w:rsidP="002F47AF">
            <w:pPr>
              <w:spacing w:after="0" w:line="240" w:lineRule="auto"/>
              <w:rPr>
                <w:rFonts w:ascii="Arial" w:eastAsia="Times New Roman" w:hAnsi="Arial" w:cs="Arial"/>
                <w:color w:val="000000"/>
                <w:sz w:val="16"/>
                <w:szCs w:val="16"/>
                <w:lang w:eastAsia="pt-BR"/>
                <w14:ligatures w14:val="none"/>
              </w:rPr>
            </w:pPr>
          </w:p>
        </w:tc>
      </w:tr>
      <w:tr w:rsidR="002F47AF" w:rsidRPr="00A40D1B" w14:paraId="718B7072" w14:textId="77777777" w:rsidTr="00E32AFE">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hideMark/>
          </w:tcPr>
          <w:p w14:paraId="124422ED"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5AFC91F2"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RASA</w:t>
            </w:r>
          </w:p>
        </w:tc>
        <w:tc>
          <w:tcPr>
            <w:tcW w:w="1963" w:type="dxa"/>
            <w:tcBorders>
              <w:top w:val="nil"/>
              <w:left w:val="nil"/>
              <w:bottom w:val="single" w:sz="4" w:space="0" w:color="auto"/>
              <w:right w:val="single" w:sz="4" w:space="0" w:color="auto"/>
            </w:tcBorders>
            <w:shd w:val="clear" w:color="000000" w:fill="FFFFFF"/>
            <w:vAlign w:val="center"/>
            <w:hideMark/>
          </w:tcPr>
          <w:p w14:paraId="2677E56E"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037" w:type="dxa"/>
            <w:tcBorders>
              <w:top w:val="nil"/>
              <w:left w:val="nil"/>
              <w:bottom w:val="single" w:sz="4" w:space="0" w:color="auto"/>
              <w:right w:val="single" w:sz="4" w:space="0" w:color="auto"/>
            </w:tcBorders>
            <w:shd w:val="clear" w:color="000000" w:fill="FFFFFF"/>
            <w:vAlign w:val="center"/>
            <w:hideMark/>
          </w:tcPr>
          <w:p w14:paraId="60A971BE"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R3</w:t>
            </w:r>
          </w:p>
        </w:tc>
        <w:tc>
          <w:tcPr>
            <w:tcW w:w="1156" w:type="dxa"/>
            <w:tcBorders>
              <w:top w:val="nil"/>
              <w:left w:val="nil"/>
              <w:bottom w:val="single" w:sz="4" w:space="0" w:color="auto"/>
              <w:right w:val="single" w:sz="4" w:space="0" w:color="auto"/>
            </w:tcBorders>
            <w:shd w:val="clear" w:color="000000" w:fill="FFFFFF"/>
            <w:vAlign w:val="center"/>
            <w:hideMark/>
          </w:tcPr>
          <w:p w14:paraId="5F7D7C7C" w14:textId="70123CEE"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46</w:t>
            </w:r>
          </w:p>
        </w:tc>
        <w:tc>
          <w:tcPr>
            <w:tcW w:w="1089" w:type="dxa"/>
            <w:vMerge/>
            <w:tcBorders>
              <w:top w:val="nil"/>
              <w:left w:val="single" w:sz="4" w:space="0" w:color="auto"/>
              <w:bottom w:val="single" w:sz="4" w:space="0" w:color="auto"/>
              <w:right w:val="single" w:sz="4" w:space="0" w:color="auto"/>
            </w:tcBorders>
            <w:vAlign w:val="center"/>
            <w:hideMark/>
          </w:tcPr>
          <w:p w14:paraId="42FFFCA0" w14:textId="77777777" w:rsidR="002F47AF" w:rsidRPr="00A40D1B" w:rsidRDefault="002F47AF" w:rsidP="002F47AF">
            <w:pPr>
              <w:spacing w:after="0" w:line="240" w:lineRule="auto"/>
              <w:rPr>
                <w:rFonts w:ascii="Arial" w:eastAsia="Times New Roman" w:hAnsi="Arial" w:cs="Arial"/>
                <w:color w:val="000000"/>
                <w:sz w:val="16"/>
                <w:szCs w:val="16"/>
                <w:lang w:eastAsia="pt-BR"/>
                <w14:ligatures w14:val="none"/>
              </w:rPr>
            </w:pPr>
          </w:p>
        </w:tc>
      </w:tr>
      <w:tr w:rsidR="002F47AF" w:rsidRPr="00A40D1B" w14:paraId="1ED4D2CE" w14:textId="77777777" w:rsidTr="00E32AFE">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hideMark/>
          </w:tcPr>
          <w:p w14:paraId="0D65BBF4"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12E840E8"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RASA</w:t>
            </w:r>
          </w:p>
        </w:tc>
        <w:tc>
          <w:tcPr>
            <w:tcW w:w="1963" w:type="dxa"/>
            <w:tcBorders>
              <w:top w:val="nil"/>
              <w:left w:val="nil"/>
              <w:bottom w:val="single" w:sz="4" w:space="0" w:color="auto"/>
              <w:right w:val="single" w:sz="4" w:space="0" w:color="auto"/>
            </w:tcBorders>
            <w:shd w:val="clear" w:color="000000" w:fill="FFFFFF"/>
            <w:vAlign w:val="center"/>
            <w:hideMark/>
          </w:tcPr>
          <w:p w14:paraId="730EBFC6"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037" w:type="dxa"/>
            <w:tcBorders>
              <w:top w:val="nil"/>
              <w:left w:val="nil"/>
              <w:bottom w:val="single" w:sz="4" w:space="0" w:color="auto"/>
              <w:right w:val="single" w:sz="4" w:space="0" w:color="auto"/>
            </w:tcBorders>
            <w:shd w:val="clear" w:color="000000" w:fill="FFFFFF"/>
            <w:vAlign w:val="center"/>
            <w:hideMark/>
          </w:tcPr>
          <w:p w14:paraId="17DFF150"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R4</w:t>
            </w:r>
          </w:p>
        </w:tc>
        <w:tc>
          <w:tcPr>
            <w:tcW w:w="1156" w:type="dxa"/>
            <w:tcBorders>
              <w:top w:val="nil"/>
              <w:left w:val="nil"/>
              <w:bottom w:val="single" w:sz="4" w:space="0" w:color="auto"/>
              <w:right w:val="single" w:sz="4" w:space="0" w:color="auto"/>
            </w:tcBorders>
            <w:shd w:val="clear" w:color="000000" w:fill="FFFFFF"/>
            <w:vAlign w:val="center"/>
            <w:hideMark/>
          </w:tcPr>
          <w:p w14:paraId="05395093"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111</w:t>
            </w:r>
          </w:p>
        </w:tc>
        <w:tc>
          <w:tcPr>
            <w:tcW w:w="1089" w:type="dxa"/>
            <w:vMerge/>
            <w:tcBorders>
              <w:top w:val="nil"/>
              <w:left w:val="single" w:sz="4" w:space="0" w:color="auto"/>
              <w:bottom w:val="single" w:sz="4" w:space="0" w:color="auto"/>
              <w:right w:val="single" w:sz="4" w:space="0" w:color="auto"/>
            </w:tcBorders>
            <w:vAlign w:val="center"/>
            <w:hideMark/>
          </w:tcPr>
          <w:p w14:paraId="3807D074" w14:textId="77777777" w:rsidR="002F47AF" w:rsidRPr="00A40D1B" w:rsidRDefault="002F47AF" w:rsidP="002F47AF">
            <w:pPr>
              <w:spacing w:after="0" w:line="240" w:lineRule="auto"/>
              <w:rPr>
                <w:rFonts w:ascii="Arial" w:eastAsia="Times New Roman" w:hAnsi="Arial" w:cs="Arial"/>
                <w:color w:val="000000"/>
                <w:sz w:val="16"/>
                <w:szCs w:val="16"/>
                <w:lang w:eastAsia="pt-BR"/>
                <w14:ligatures w14:val="none"/>
              </w:rPr>
            </w:pPr>
          </w:p>
        </w:tc>
      </w:tr>
      <w:tr w:rsidR="002F47AF" w:rsidRPr="00A40D1B" w14:paraId="6A9DE337" w14:textId="77777777" w:rsidTr="00E32AFE">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hideMark/>
          </w:tcPr>
          <w:p w14:paraId="65A7D916"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7340204B"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963" w:type="dxa"/>
            <w:tcBorders>
              <w:top w:val="nil"/>
              <w:left w:val="nil"/>
              <w:bottom w:val="single" w:sz="4" w:space="0" w:color="auto"/>
              <w:right w:val="single" w:sz="4" w:space="0" w:color="auto"/>
            </w:tcBorders>
            <w:shd w:val="clear" w:color="000000" w:fill="FFFFFF"/>
            <w:vAlign w:val="center"/>
            <w:hideMark/>
          </w:tcPr>
          <w:p w14:paraId="7E23CE62"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037" w:type="dxa"/>
            <w:tcBorders>
              <w:top w:val="nil"/>
              <w:left w:val="nil"/>
              <w:bottom w:val="single" w:sz="4" w:space="0" w:color="auto"/>
              <w:right w:val="single" w:sz="4" w:space="0" w:color="auto"/>
            </w:tcBorders>
            <w:shd w:val="clear" w:color="000000" w:fill="FFFFFF"/>
            <w:vAlign w:val="center"/>
            <w:hideMark/>
          </w:tcPr>
          <w:p w14:paraId="3EB19098"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P1</w:t>
            </w:r>
          </w:p>
        </w:tc>
        <w:tc>
          <w:tcPr>
            <w:tcW w:w="1156" w:type="dxa"/>
            <w:tcBorders>
              <w:top w:val="nil"/>
              <w:left w:val="nil"/>
              <w:bottom w:val="single" w:sz="4" w:space="0" w:color="auto"/>
              <w:right w:val="single" w:sz="4" w:space="0" w:color="auto"/>
            </w:tcBorders>
            <w:shd w:val="clear" w:color="000000" w:fill="FFFFFF"/>
            <w:vAlign w:val="center"/>
            <w:hideMark/>
          </w:tcPr>
          <w:p w14:paraId="3D04EEF6"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6</w:t>
            </w:r>
          </w:p>
        </w:tc>
        <w:tc>
          <w:tcPr>
            <w:tcW w:w="1089" w:type="dxa"/>
            <w:vMerge/>
            <w:tcBorders>
              <w:top w:val="nil"/>
              <w:left w:val="single" w:sz="4" w:space="0" w:color="auto"/>
              <w:bottom w:val="single" w:sz="4" w:space="0" w:color="auto"/>
              <w:right w:val="single" w:sz="4" w:space="0" w:color="auto"/>
            </w:tcBorders>
            <w:vAlign w:val="center"/>
            <w:hideMark/>
          </w:tcPr>
          <w:p w14:paraId="7A2B4FB6" w14:textId="77777777" w:rsidR="002F47AF" w:rsidRPr="00A40D1B" w:rsidRDefault="002F47AF" w:rsidP="002F47AF">
            <w:pPr>
              <w:spacing w:after="0" w:line="240" w:lineRule="auto"/>
              <w:rPr>
                <w:rFonts w:ascii="Arial" w:eastAsia="Times New Roman" w:hAnsi="Arial" w:cs="Arial"/>
                <w:color w:val="000000"/>
                <w:sz w:val="16"/>
                <w:szCs w:val="16"/>
                <w:lang w:eastAsia="pt-BR"/>
                <w14:ligatures w14:val="none"/>
              </w:rPr>
            </w:pPr>
          </w:p>
        </w:tc>
      </w:tr>
      <w:tr w:rsidR="002F47AF" w:rsidRPr="00A40D1B" w14:paraId="75A4F8CA" w14:textId="77777777" w:rsidTr="00E32AFE">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hideMark/>
          </w:tcPr>
          <w:p w14:paraId="4622A227"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39B37E98"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963" w:type="dxa"/>
            <w:tcBorders>
              <w:top w:val="nil"/>
              <w:left w:val="nil"/>
              <w:bottom w:val="single" w:sz="4" w:space="0" w:color="auto"/>
              <w:right w:val="single" w:sz="4" w:space="0" w:color="auto"/>
            </w:tcBorders>
            <w:shd w:val="clear" w:color="000000" w:fill="FFFFFF"/>
            <w:vAlign w:val="center"/>
            <w:hideMark/>
          </w:tcPr>
          <w:p w14:paraId="360C718C"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037" w:type="dxa"/>
            <w:tcBorders>
              <w:top w:val="nil"/>
              <w:left w:val="nil"/>
              <w:bottom w:val="single" w:sz="4" w:space="0" w:color="auto"/>
              <w:right w:val="single" w:sz="4" w:space="0" w:color="auto"/>
            </w:tcBorders>
            <w:shd w:val="clear" w:color="000000" w:fill="FFFFFF"/>
            <w:vAlign w:val="center"/>
            <w:hideMark/>
          </w:tcPr>
          <w:p w14:paraId="166CEA05"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P3</w:t>
            </w:r>
          </w:p>
        </w:tc>
        <w:tc>
          <w:tcPr>
            <w:tcW w:w="1156" w:type="dxa"/>
            <w:tcBorders>
              <w:top w:val="nil"/>
              <w:left w:val="nil"/>
              <w:bottom w:val="single" w:sz="4" w:space="0" w:color="auto"/>
              <w:right w:val="single" w:sz="4" w:space="0" w:color="auto"/>
            </w:tcBorders>
            <w:shd w:val="clear" w:color="000000" w:fill="FFFFFF"/>
            <w:vAlign w:val="center"/>
            <w:hideMark/>
          </w:tcPr>
          <w:p w14:paraId="6B5A7357"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3</w:t>
            </w:r>
          </w:p>
        </w:tc>
        <w:tc>
          <w:tcPr>
            <w:tcW w:w="1089" w:type="dxa"/>
            <w:vMerge/>
            <w:tcBorders>
              <w:top w:val="nil"/>
              <w:left w:val="single" w:sz="4" w:space="0" w:color="auto"/>
              <w:bottom w:val="single" w:sz="4" w:space="0" w:color="auto"/>
              <w:right w:val="single" w:sz="4" w:space="0" w:color="auto"/>
            </w:tcBorders>
            <w:vAlign w:val="center"/>
            <w:hideMark/>
          </w:tcPr>
          <w:p w14:paraId="2F41429B" w14:textId="77777777" w:rsidR="002F47AF" w:rsidRPr="00A40D1B" w:rsidRDefault="002F47AF" w:rsidP="002F47AF">
            <w:pPr>
              <w:spacing w:after="0" w:line="240" w:lineRule="auto"/>
              <w:rPr>
                <w:rFonts w:ascii="Arial" w:eastAsia="Times New Roman" w:hAnsi="Arial" w:cs="Arial"/>
                <w:color w:val="000000"/>
                <w:sz w:val="16"/>
                <w:szCs w:val="16"/>
                <w:lang w:eastAsia="pt-BR"/>
                <w14:ligatures w14:val="none"/>
              </w:rPr>
            </w:pPr>
          </w:p>
        </w:tc>
      </w:tr>
      <w:tr w:rsidR="002F47AF" w:rsidRPr="00A40D1B" w14:paraId="0FA7A619" w14:textId="77777777" w:rsidTr="00E32AFE">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hideMark/>
          </w:tcPr>
          <w:p w14:paraId="54E95E55"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17D4D3F3"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963" w:type="dxa"/>
            <w:tcBorders>
              <w:top w:val="nil"/>
              <w:left w:val="nil"/>
              <w:bottom w:val="single" w:sz="4" w:space="0" w:color="auto"/>
              <w:right w:val="single" w:sz="4" w:space="0" w:color="auto"/>
            </w:tcBorders>
            <w:shd w:val="clear" w:color="000000" w:fill="FFFFFF"/>
            <w:vAlign w:val="center"/>
            <w:hideMark/>
          </w:tcPr>
          <w:p w14:paraId="5AD3C86C"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037" w:type="dxa"/>
            <w:tcBorders>
              <w:top w:val="nil"/>
              <w:left w:val="nil"/>
              <w:bottom w:val="single" w:sz="4" w:space="0" w:color="auto"/>
              <w:right w:val="single" w:sz="4" w:space="0" w:color="auto"/>
            </w:tcBorders>
            <w:shd w:val="clear" w:color="000000" w:fill="FFFFFF"/>
            <w:vAlign w:val="center"/>
            <w:hideMark/>
          </w:tcPr>
          <w:p w14:paraId="09BCCB74"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P4</w:t>
            </w:r>
          </w:p>
        </w:tc>
        <w:tc>
          <w:tcPr>
            <w:tcW w:w="1156" w:type="dxa"/>
            <w:tcBorders>
              <w:top w:val="nil"/>
              <w:left w:val="nil"/>
              <w:bottom w:val="single" w:sz="4" w:space="0" w:color="auto"/>
              <w:right w:val="single" w:sz="4" w:space="0" w:color="auto"/>
            </w:tcBorders>
            <w:shd w:val="clear" w:color="000000" w:fill="FFFFFF"/>
            <w:vAlign w:val="center"/>
            <w:hideMark/>
          </w:tcPr>
          <w:p w14:paraId="2AD5CA0E" w14:textId="06B8783E"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9</w:t>
            </w:r>
          </w:p>
        </w:tc>
        <w:tc>
          <w:tcPr>
            <w:tcW w:w="1089" w:type="dxa"/>
            <w:vMerge/>
            <w:tcBorders>
              <w:top w:val="nil"/>
              <w:left w:val="single" w:sz="4" w:space="0" w:color="auto"/>
              <w:bottom w:val="single" w:sz="4" w:space="0" w:color="auto"/>
              <w:right w:val="single" w:sz="4" w:space="0" w:color="auto"/>
            </w:tcBorders>
            <w:vAlign w:val="center"/>
            <w:hideMark/>
          </w:tcPr>
          <w:p w14:paraId="50CAD058" w14:textId="77777777" w:rsidR="002F47AF" w:rsidRPr="00A40D1B" w:rsidRDefault="002F47AF" w:rsidP="002F47AF">
            <w:pPr>
              <w:spacing w:after="0" w:line="240" w:lineRule="auto"/>
              <w:rPr>
                <w:rFonts w:ascii="Arial" w:eastAsia="Times New Roman" w:hAnsi="Arial" w:cs="Arial"/>
                <w:color w:val="000000"/>
                <w:sz w:val="16"/>
                <w:szCs w:val="16"/>
                <w:lang w:eastAsia="pt-BR"/>
                <w14:ligatures w14:val="none"/>
              </w:rPr>
            </w:pPr>
          </w:p>
        </w:tc>
      </w:tr>
      <w:tr w:rsidR="002F47AF" w:rsidRPr="00A40D1B" w14:paraId="6873AD76" w14:textId="77777777" w:rsidTr="00E32AFE">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tcPr>
          <w:p w14:paraId="1129B490" w14:textId="480BD175"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E32AFE">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tcPr>
          <w:p w14:paraId="0800C51E" w14:textId="086F5411"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E32AFE">
              <w:rPr>
                <w:rFonts w:ascii="Arial" w:eastAsia="Times New Roman" w:hAnsi="Arial" w:cs="Arial"/>
                <w:color w:val="000000"/>
                <w:sz w:val="16"/>
                <w:szCs w:val="16"/>
                <w:lang w:eastAsia="pt-BR"/>
                <w14:ligatures w14:val="none"/>
              </w:rPr>
              <w:t>ÁGUA PROFUNDA E ULTRA-PROFUNDA</w:t>
            </w:r>
          </w:p>
        </w:tc>
        <w:tc>
          <w:tcPr>
            <w:tcW w:w="1963" w:type="dxa"/>
            <w:tcBorders>
              <w:top w:val="nil"/>
              <w:left w:val="nil"/>
              <w:bottom w:val="single" w:sz="4" w:space="0" w:color="auto"/>
              <w:right w:val="single" w:sz="4" w:space="0" w:color="auto"/>
            </w:tcBorders>
            <w:shd w:val="clear" w:color="000000" w:fill="FFFFFF"/>
            <w:vAlign w:val="center"/>
          </w:tcPr>
          <w:p w14:paraId="2096CA58" w14:textId="31F8CC7F"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E32AFE">
              <w:rPr>
                <w:rFonts w:ascii="Arial" w:eastAsia="Times New Roman" w:hAnsi="Arial" w:cs="Arial"/>
                <w:color w:val="000000"/>
                <w:sz w:val="16"/>
                <w:szCs w:val="16"/>
                <w:lang w:eastAsia="pt-BR"/>
                <w14:ligatures w14:val="none"/>
              </w:rPr>
              <w:t>ELEVADO POTENCIAL</w:t>
            </w:r>
          </w:p>
        </w:tc>
        <w:tc>
          <w:tcPr>
            <w:tcW w:w="1037" w:type="dxa"/>
            <w:tcBorders>
              <w:top w:val="nil"/>
              <w:left w:val="nil"/>
              <w:bottom w:val="single" w:sz="4" w:space="0" w:color="auto"/>
              <w:right w:val="single" w:sz="4" w:space="0" w:color="auto"/>
            </w:tcBorders>
            <w:shd w:val="clear" w:color="000000" w:fill="FFFFFF"/>
            <w:vAlign w:val="center"/>
          </w:tcPr>
          <w:p w14:paraId="53DD5F85" w14:textId="30C9E015"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E32AFE">
              <w:rPr>
                <w:rFonts w:ascii="Arial" w:eastAsia="Times New Roman" w:hAnsi="Arial" w:cs="Arial"/>
                <w:color w:val="000000"/>
                <w:sz w:val="16"/>
                <w:szCs w:val="16"/>
                <w:lang w:eastAsia="pt-BR"/>
                <w14:ligatures w14:val="none"/>
              </w:rPr>
              <w:t>SS-AUP1</w:t>
            </w:r>
          </w:p>
        </w:tc>
        <w:tc>
          <w:tcPr>
            <w:tcW w:w="1156" w:type="dxa"/>
            <w:tcBorders>
              <w:top w:val="nil"/>
              <w:left w:val="nil"/>
              <w:bottom w:val="single" w:sz="4" w:space="0" w:color="auto"/>
              <w:right w:val="single" w:sz="4" w:space="0" w:color="auto"/>
            </w:tcBorders>
            <w:shd w:val="clear" w:color="000000" w:fill="FFFFFF"/>
            <w:vAlign w:val="center"/>
          </w:tcPr>
          <w:p w14:paraId="6EA64B14" w14:textId="48758557" w:rsidR="002F47AF" w:rsidRDefault="002F47AF" w:rsidP="002F47AF">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4</w:t>
            </w:r>
          </w:p>
        </w:tc>
        <w:tc>
          <w:tcPr>
            <w:tcW w:w="1089" w:type="dxa"/>
            <w:vMerge/>
            <w:tcBorders>
              <w:top w:val="nil"/>
              <w:left w:val="single" w:sz="4" w:space="0" w:color="auto"/>
              <w:bottom w:val="single" w:sz="4" w:space="0" w:color="auto"/>
              <w:right w:val="single" w:sz="4" w:space="0" w:color="auto"/>
            </w:tcBorders>
            <w:vAlign w:val="center"/>
          </w:tcPr>
          <w:p w14:paraId="7C9B2F54" w14:textId="77777777" w:rsidR="002F47AF" w:rsidRPr="00A40D1B" w:rsidRDefault="002F47AF" w:rsidP="002F47AF">
            <w:pPr>
              <w:spacing w:after="0" w:line="240" w:lineRule="auto"/>
              <w:rPr>
                <w:rFonts w:ascii="Arial" w:eastAsia="Times New Roman" w:hAnsi="Arial" w:cs="Arial"/>
                <w:color w:val="000000"/>
                <w:sz w:val="16"/>
                <w:szCs w:val="16"/>
                <w:lang w:eastAsia="pt-BR"/>
                <w14:ligatures w14:val="none"/>
              </w:rPr>
            </w:pPr>
          </w:p>
        </w:tc>
      </w:tr>
      <w:tr w:rsidR="002F47AF" w:rsidRPr="00A40D1B" w14:paraId="55B63E52" w14:textId="77777777" w:rsidTr="00E32AFE">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hideMark/>
          </w:tcPr>
          <w:p w14:paraId="2D9BD6AA"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4E86F978"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963" w:type="dxa"/>
            <w:tcBorders>
              <w:top w:val="nil"/>
              <w:left w:val="nil"/>
              <w:bottom w:val="single" w:sz="4" w:space="0" w:color="auto"/>
              <w:right w:val="single" w:sz="4" w:space="0" w:color="auto"/>
            </w:tcBorders>
            <w:shd w:val="clear" w:color="000000" w:fill="FFFFFF"/>
            <w:vAlign w:val="center"/>
            <w:hideMark/>
          </w:tcPr>
          <w:p w14:paraId="2B1D55E6"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037" w:type="dxa"/>
            <w:tcBorders>
              <w:top w:val="nil"/>
              <w:left w:val="nil"/>
              <w:bottom w:val="single" w:sz="4" w:space="0" w:color="auto"/>
              <w:right w:val="single" w:sz="4" w:space="0" w:color="auto"/>
            </w:tcBorders>
            <w:shd w:val="clear" w:color="000000" w:fill="FFFFFF"/>
            <w:vAlign w:val="center"/>
            <w:hideMark/>
          </w:tcPr>
          <w:p w14:paraId="1F752236"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UP4</w:t>
            </w:r>
          </w:p>
        </w:tc>
        <w:tc>
          <w:tcPr>
            <w:tcW w:w="1156" w:type="dxa"/>
            <w:tcBorders>
              <w:top w:val="nil"/>
              <w:left w:val="nil"/>
              <w:bottom w:val="single" w:sz="4" w:space="0" w:color="auto"/>
              <w:right w:val="single" w:sz="4" w:space="0" w:color="auto"/>
            </w:tcBorders>
            <w:shd w:val="clear" w:color="000000" w:fill="FFFFFF"/>
            <w:vAlign w:val="center"/>
            <w:hideMark/>
          </w:tcPr>
          <w:p w14:paraId="6BAE3A4C" w14:textId="6DE986B6"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7</w:t>
            </w:r>
          </w:p>
        </w:tc>
        <w:tc>
          <w:tcPr>
            <w:tcW w:w="1089" w:type="dxa"/>
            <w:vMerge/>
            <w:tcBorders>
              <w:top w:val="nil"/>
              <w:left w:val="single" w:sz="4" w:space="0" w:color="auto"/>
              <w:bottom w:val="single" w:sz="4" w:space="0" w:color="auto"/>
              <w:right w:val="single" w:sz="4" w:space="0" w:color="auto"/>
            </w:tcBorders>
            <w:vAlign w:val="center"/>
            <w:hideMark/>
          </w:tcPr>
          <w:p w14:paraId="7FB173D9" w14:textId="77777777" w:rsidR="002F47AF" w:rsidRPr="00A40D1B" w:rsidRDefault="002F47AF" w:rsidP="002F47AF">
            <w:pPr>
              <w:spacing w:after="0" w:line="240" w:lineRule="auto"/>
              <w:rPr>
                <w:rFonts w:ascii="Arial" w:eastAsia="Times New Roman" w:hAnsi="Arial" w:cs="Arial"/>
                <w:color w:val="000000"/>
                <w:sz w:val="16"/>
                <w:szCs w:val="16"/>
                <w:lang w:eastAsia="pt-BR"/>
                <w14:ligatures w14:val="none"/>
              </w:rPr>
            </w:pPr>
          </w:p>
        </w:tc>
      </w:tr>
      <w:tr w:rsidR="002F47AF" w:rsidRPr="00A40D1B" w14:paraId="4190E915" w14:textId="77777777" w:rsidTr="00E32AFE">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hideMark/>
          </w:tcPr>
          <w:p w14:paraId="4B81BE9C"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4B7A32F3"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963" w:type="dxa"/>
            <w:tcBorders>
              <w:top w:val="nil"/>
              <w:left w:val="nil"/>
              <w:bottom w:val="single" w:sz="4" w:space="0" w:color="auto"/>
              <w:right w:val="single" w:sz="4" w:space="0" w:color="auto"/>
            </w:tcBorders>
            <w:shd w:val="clear" w:color="000000" w:fill="FFFFFF"/>
            <w:vAlign w:val="center"/>
            <w:hideMark/>
          </w:tcPr>
          <w:p w14:paraId="2A016AAC"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037" w:type="dxa"/>
            <w:tcBorders>
              <w:top w:val="nil"/>
              <w:left w:val="nil"/>
              <w:bottom w:val="single" w:sz="4" w:space="0" w:color="auto"/>
              <w:right w:val="single" w:sz="4" w:space="0" w:color="auto"/>
            </w:tcBorders>
            <w:shd w:val="clear" w:color="000000" w:fill="FFFFFF"/>
            <w:vAlign w:val="center"/>
            <w:hideMark/>
          </w:tcPr>
          <w:p w14:paraId="13660C86"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UP5</w:t>
            </w:r>
          </w:p>
        </w:tc>
        <w:tc>
          <w:tcPr>
            <w:tcW w:w="1156" w:type="dxa"/>
            <w:tcBorders>
              <w:top w:val="nil"/>
              <w:left w:val="nil"/>
              <w:bottom w:val="single" w:sz="4" w:space="0" w:color="auto"/>
              <w:right w:val="single" w:sz="4" w:space="0" w:color="auto"/>
            </w:tcBorders>
            <w:shd w:val="clear" w:color="000000" w:fill="FFFFFF"/>
            <w:vAlign w:val="center"/>
            <w:hideMark/>
          </w:tcPr>
          <w:p w14:paraId="4CFB2175" w14:textId="7907E7D1"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16</w:t>
            </w:r>
          </w:p>
        </w:tc>
        <w:tc>
          <w:tcPr>
            <w:tcW w:w="1089" w:type="dxa"/>
            <w:vMerge/>
            <w:tcBorders>
              <w:top w:val="nil"/>
              <w:left w:val="single" w:sz="4" w:space="0" w:color="auto"/>
              <w:bottom w:val="single" w:sz="4" w:space="0" w:color="auto"/>
              <w:right w:val="single" w:sz="4" w:space="0" w:color="auto"/>
            </w:tcBorders>
            <w:vAlign w:val="center"/>
            <w:hideMark/>
          </w:tcPr>
          <w:p w14:paraId="70A69437" w14:textId="77777777" w:rsidR="002F47AF" w:rsidRPr="00A40D1B" w:rsidRDefault="002F47AF" w:rsidP="002F47AF">
            <w:pPr>
              <w:spacing w:after="0" w:line="240" w:lineRule="auto"/>
              <w:rPr>
                <w:rFonts w:ascii="Arial" w:eastAsia="Times New Roman" w:hAnsi="Arial" w:cs="Arial"/>
                <w:color w:val="000000"/>
                <w:sz w:val="16"/>
                <w:szCs w:val="16"/>
                <w:lang w:eastAsia="pt-BR"/>
                <w14:ligatures w14:val="none"/>
              </w:rPr>
            </w:pPr>
          </w:p>
        </w:tc>
      </w:tr>
    </w:tbl>
    <w:p w14:paraId="0E41F9A6" w14:textId="341860C9" w:rsidR="00900D4A" w:rsidRPr="00780093" w:rsidRDefault="00900D4A" w:rsidP="00900D4A">
      <w:pPr>
        <w:spacing w:after="0" w:line="240" w:lineRule="auto"/>
        <w:jc w:val="both"/>
        <w:rPr>
          <w:rFonts w:ascii="Arial" w:hAnsi="Arial" w:cs="Arial"/>
          <w:sz w:val="14"/>
          <w:szCs w:val="14"/>
        </w:rPr>
      </w:pPr>
      <w:r w:rsidRPr="00780093">
        <w:rPr>
          <w:rFonts w:ascii="Arial" w:hAnsi="Arial" w:cs="Arial"/>
          <w:sz w:val="14"/>
          <w:szCs w:val="14"/>
        </w:rPr>
        <w:t>Nota:</w:t>
      </w:r>
    </w:p>
    <w:p w14:paraId="14131D77" w14:textId="07596256" w:rsidR="00900D4A" w:rsidRPr="00780093" w:rsidRDefault="00900D4A" w:rsidP="00900D4A">
      <w:pPr>
        <w:spacing w:after="0" w:line="240" w:lineRule="auto"/>
        <w:jc w:val="both"/>
        <w:rPr>
          <w:rFonts w:ascii="Arial" w:hAnsi="Arial" w:cs="Arial"/>
          <w:sz w:val="14"/>
          <w:szCs w:val="14"/>
        </w:rPr>
      </w:pPr>
      <w:r w:rsidRPr="00780093">
        <w:rPr>
          <w:rFonts w:ascii="Arial" w:hAnsi="Arial" w:cs="Arial"/>
          <w:sz w:val="14"/>
          <w:szCs w:val="14"/>
        </w:rPr>
        <w:t>(1) A</w:t>
      </w:r>
      <w:r w:rsidR="00141092">
        <w:rPr>
          <w:rFonts w:ascii="Arial" w:hAnsi="Arial" w:cs="Arial"/>
          <w:sz w:val="14"/>
          <w:szCs w:val="14"/>
        </w:rPr>
        <w:t xml:space="preserve"> relação de blocos exploratórios marítimos “em estudo” pela ANP para a inclusão na Oferta Permanente de Concessão e informações adicionais sobre os </w:t>
      </w:r>
      <w:r w:rsidR="00141092" w:rsidRPr="00141092">
        <w:rPr>
          <w:rFonts w:ascii="Arial" w:hAnsi="Arial" w:cs="Arial"/>
          <w:sz w:val="14"/>
          <w:szCs w:val="14"/>
        </w:rPr>
        <w:t>Pacote de dados técnicos</w:t>
      </w:r>
      <w:r w:rsidR="00141092">
        <w:rPr>
          <w:rFonts w:ascii="Arial" w:hAnsi="Arial" w:cs="Arial"/>
          <w:sz w:val="14"/>
          <w:szCs w:val="14"/>
        </w:rPr>
        <w:t xml:space="preserve"> e sobre os p</w:t>
      </w:r>
      <w:r w:rsidR="00141092" w:rsidRPr="00141092">
        <w:rPr>
          <w:rFonts w:ascii="Arial" w:hAnsi="Arial" w:cs="Arial"/>
          <w:sz w:val="14"/>
          <w:szCs w:val="14"/>
        </w:rPr>
        <w:t>rocedimentos para a retirada d</w:t>
      </w:r>
      <w:r w:rsidR="00141092">
        <w:rPr>
          <w:rFonts w:ascii="Arial" w:hAnsi="Arial" w:cs="Arial"/>
          <w:sz w:val="14"/>
          <w:szCs w:val="14"/>
        </w:rPr>
        <w:t>esses</w:t>
      </w:r>
      <w:r w:rsidR="00141092" w:rsidRPr="00141092">
        <w:rPr>
          <w:rFonts w:ascii="Arial" w:hAnsi="Arial" w:cs="Arial"/>
          <w:sz w:val="14"/>
          <w:szCs w:val="14"/>
        </w:rPr>
        <w:t xml:space="preserve"> pacote</w:t>
      </w:r>
      <w:r w:rsidR="00141092">
        <w:rPr>
          <w:rFonts w:ascii="Arial" w:hAnsi="Arial" w:cs="Arial"/>
          <w:sz w:val="14"/>
          <w:szCs w:val="14"/>
        </w:rPr>
        <w:t>s</w:t>
      </w:r>
      <w:r w:rsidR="00141092" w:rsidRPr="00141092">
        <w:rPr>
          <w:rFonts w:ascii="Arial" w:hAnsi="Arial" w:cs="Arial"/>
          <w:sz w:val="14"/>
          <w:szCs w:val="14"/>
        </w:rPr>
        <w:t xml:space="preserve"> </w:t>
      </w:r>
      <w:r w:rsidR="00141092">
        <w:rPr>
          <w:rFonts w:ascii="Arial" w:hAnsi="Arial" w:cs="Arial"/>
          <w:sz w:val="14"/>
          <w:szCs w:val="14"/>
        </w:rPr>
        <w:t xml:space="preserve">podem ser encontradas </w:t>
      </w:r>
      <w:r w:rsidR="00141092" w:rsidRPr="00141092">
        <w:rPr>
          <w:rFonts w:ascii="Arial" w:hAnsi="Arial" w:cs="Arial"/>
          <w:sz w:val="14"/>
          <w:szCs w:val="14"/>
        </w:rPr>
        <w:t xml:space="preserve">no sítio eletrônico </w:t>
      </w:r>
      <w:r w:rsidR="00141092" w:rsidRPr="00B46675">
        <w:rPr>
          <w:rStyle w:val="Hyperlink"/>
          <w:rFonts w:ascii="Arial" w:hAnsi="Arial" w:cs="Arial"/>
          <w:sz w:val="14"/>
          <w:szCs w:val="14"/>
        </w:rPr>
        <w:t>https://www.gov.br/anp/pt-br/rodadas-anp</w:t>
      </w:r>
      <w:r w:rsidR="00141092" w:rsidRPr="00141092">
        <w:rPr>
          <w:rFonts w:ascii="Arial" w:hAnsi="Arial" w:cs="Arial"/>
          <w:sz w:val="14"/>
          <w:szCs w:val="14"/>
        </w:rPr>
        <w:t>.</w:t>
      </w:r>
    </w:p>
    <w:p w14:paraId="345F5849" w14:textId="77777777" w:rsidR="00A40D1B" w:rsidRPr="00780093" w:rsidRDefault="00A40D1B" w:rsidP="00141092">
      <w:pPr>
        <w:pStyle w:val="Edital-TabelaTtulo"/>
        <w:pBdr>
          <w:bottom w:val="double" w:sz="6" w:space="8" w:color="auto"/>
        </w:pBdr>
        <w:spacing w:before="0" w:after="0"/>
        <w:jc w:val="left"/>
      </w:pPr>
    </w:p>
    <w:p w14:paraId="41B6DC3A" w14:textId="77777777" w:rsidR="00B9506C" w:rsidRPr="00780093" w:rsidRDefault="00B9506C" w:rsidP="00B9506C">
      <w:pPr>
        <w:pStyle w:val="Edital-Corpodetexto"/>
      </w:pPr>
    </w:p>
    <w:p w14:paraId="1F2B6B13" w14:textId="77777777" w:rsidR="00B9506C" w:rsidRPr="00780093" w:rsidRDefault="00B9506C" w:rsidP="00B9506C">
      <w:pPr>
        <w:pStyle w:val="Edital-Corpodetexto"/>
      </w:pPr>
    </w:p>
    <w:p w14:paraId="5FB76EC0" w14:textId="77777777" w:rsidR="00B9506C" w:rsidRPr="00780093" w:rsidRDefault="00B9506C" w:rsidP="00B9506C">
      <w:pPr>
        <w:pStyle w:val="Edital-Corpodetexto"/>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rPr>
          <w:noProof/>
        </w:rPr>
        <w:t>[inserir a denominação social da licitante]</w:t>
      </w:r>
      <w:r w:rsidRPr="001C2315">
        <w:fldChar w:fldCharType="end"/>
      </w:r>
      <w:r w:rsidRPr="00780093">
        <w:t xml:space="preserve"> declara, ainda, ter ciência de que a ANP não acolherá qualquer pedido de reembolso de taxas de acesso aos pacotes de dados técnicos, caso venha a ser desclassificada, não venha a ser qualificada ou não obtenha a qualificação pretendida.</w:t>
      </w:r>
    </w:p>
    <w:p w14:paraId="1B209418" w14:textId="77777777" w:rsidR="00B9506C" w:rsidRPr="00780093" w:rsidRDefault="00B9506C" w:rsidP="00B9506C">
      <w:pPr>
        <w:pStyle w:val="Edital-Corpodetexto"/>
      </w:pPr>
    </w:p>
    <w:p w14:paraId="4BDE161D" w14:textId="77777777" w:rsidR="00B9506C" w:rsidRPr="00780093" w:rsidRDefault="00B9506C" w:rsidP="00B9506C">
      <w:pPr>
        <w:pStyle w:val="Edital-AnexoObservaes"/>
        <w:rPr>
          <w:i w:val="0"/>
        </w:rPr>
      </w:pPr>
      <w:r w:rsidRPr="00780093">
        <w:rPr>
          <w:i w:val="0"/>
        </w:rPr>
        <w:t>[Acrescentar o parágrafo abaixo, caso quem receba o pacote de dados técnicos não seja representante credenciado da pessoa jurídica.]</w:t>
      </w:r>
    </w:p>
    <w:p w14:paraId="2203359F" w14:textId="77777777" w:rsidR="00B9506C" w:rsidRPr="00780093" w:rsidRDefault="00B9506C" w:rsidP="00B9506C">
      <w:pPr>
        <w:pStyle w:val="Edital-Corpodetexto"/>
      </w:pPr>
    </w:p>
    <w:p w14:paraId="702CDB7E" w14:textId="77777777" w:rsidR="00B9506C" w:rsidRPr="00780093" w:rsidRDefault="00B9506C" w:rsidP="00B9506C">
      <w:pPr>
        <w:pStyle w:val="Edital-Corpodetexto"/>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rPr>
          <w:noProof/>
        </w:rPr>
        <w:t>[inserir a denominação social da licitante]</w:t>
      </w:r>
      <w:r w:rsidRPr="001C2315">
        <w:fldChar w:fldCharType="end"/>
      </w:r>
      <w:r w:rsidRPr="00780093">
        <w:t xml:space="preserve"> autoriza </w:t>
      </w:r>
      <w:r w:rsidRPr="001C2315">
        <w:fldChar w:fldCharType="begin">
          <w:ffData>
            <w:name w:val=""/>
            <w:enabled/>
            <w:calcOnExit w:val="0"/>
            <w:textInput>
              <w:default w:val="[inserir o nome da pessoa autorizada a receber o pacote de dados técnicos]"/>
            </w:textInput>
          </w:ffData>
        </w:fldChar>
      </w:r>
      <w:r w:rsidRPr="00780093">
        <w:instrText xml:space="preserve"> FORMTEXT </w:instrText>
      </w:r>
      <w:r w:rsidRPr="001C2315">
        <w:fldChar w:fldCharType="separate"/>
      </w:r>
      <w:r w:rsidRPr="00780093">
        <w:rPr>
          <w:noProof/>
        </w:rPr>
        <w:t>[inserir o nome da pessoa autorizada a receber o pacote de dados técnicos]</w:t>
      </w:r>
      <w:r w:rsidRPr="001C2315">
        <w:fldChar w:fldCharType="end"/>
      </w:r>
      <w:r w:rsidRPr="00780093">
        <w:t xml:space="preserve">, documento de identificação número </w:t>
      </w:r>
      <w:r w:rsidRPr="001C2315">
        <w:fldChar w:fldCharType="begin">
          <w:ffData>
            <w:name w:val=""/>
            <w:enabled/>
            <w:calcOnExit w:val="0"/>
            <w:textInput>
              <w:default w:val="[inserir o número do documento de identificação]"/>
            </w:textInput>
          </w:ffData>
        </w:fldChar>
      </w:r>
      <w:r w:rsidRPr="00780093">
        <w:instrText xml:space="preserve"> FORMTEXT </w:instrText>
      </w:r>
      <w:r w:rsidRPr="001C2315">
        <w:fldChar w:fldCharType="separate"/>
      </w:r>
      <w:r w:rsidRPr="00780093">
        <w:rPr>
          <w:noProof/>
        </w:rPr>
        <w:t>[inserir o número do documento de identificação]</w:t>
      </w:r>
      <w:r w:rsidRPr="001C2315">
        <w:fldChar w:fldCharType="end"/>
      </w:r>
      <w:r w:rsidRPr="00780093">
        <w:t xml:space="preserve">, cargo </w:t>
      </w:r>
      <w:r w:rsidRPr="001C2315">
        <w:fldChar w:fldCharType="begin">
          <w:ffData>
            <w:name w:val=""/>
            <w:enabled/>
            <w:calcOnExit w:val="0"/>
            <w:textInput>
              <w:default w:val="[inserir o cargo]"/>
            </w:textInput>
          </w:ffData>
        </w:fldChar>
      </w:r>
      <w:r w:rsidRPr="00780093">
        <w:instrText xml:space="preserve"> FORMTEXT </w:instrText>
      </w:r>
      <w:r w:rsidRPr="001C2315">
        <w:fldChar w:fldCharType="separate"/>
      </w:r>
      <w:r w:rsidRPr="00780093">
        <w:rPr>
          <w:noProof/>
        </w:rPr>
        <w:t>[inserir o cargo]</w:t>
      </w:r>
      <w:r w:rsidRPr="001C2315">
        <w:fldChar w:fldCharType="end"/>
      </w:r>
      <w:r w:rsidRPr="00780093">
        <w:t xml:space="preserve">, a receber o pacote de dados técnicos em seu nome. </w:t>
      </w:r>
    </w:p>
    <w:p w14:paraId="03ED5C99" w14:textId="77777777" w:rsidR="00B9506C" w:rsidRPr="00780093" w:rsidRDefault="00B9506C" w:rsidP="00B9506C">
      <w:pPr>
        <w:pStyle w:val="Edital-Corpodetexto"/>
      </w:pPr>
    </w:p>
    <w:p w14:paraId="44061BBE" w14:textId="77777777" w:rsidR="00B9506C" w:rsidRPr="00780093" w:rsidRDefault="00B9506C" w:rsidP="00B9506C">
      <w:pPr>
        <w:pStyle w:val="Edital-Corpodetexto"/>
      </w:pPr>
    </w:p>
    <w:p w14:paraId="396330C6"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2D52F339" w14:textId="77777777" w:rsidR="00B9506C" w:rsidRPr="00780093" w:rsidRDefault="00B9506C" w:rsidP="00B9506C">
      <w:pPr>
        <w:pStyle w:val="Edital-AnexoAssinatura"/>
        <w:rPr>
          <w:rFonts w:ascii="Arial" w:hAnsi="Arial" w:cs="Arial"/>
        </w:rPr>
      </w:pPr>
      <w:r w:rsidRPr="001C2315">
        <w:rPr>
          <w:rFonts w:ascii="Arial" w:hAnsi="Arial" w:cs="Arial"/>
        </w:rPr>
        <w:fldChar w:fldCharType="begin">
          <w:ffData>
            <w:name w:val=""/>
            <w:enabled/>
            <w:calcOnExit w:val="0"/>
            <w:textInput>
              <w:default w:val="[assinatur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assinatura]</w:t>
      </w:r>
      <w:r w:rsidRPr="001C2315">
        <w:rPr>
          <w:rFonts w:ascii="Arial" w:hAnsi="Arial" w:cs="Arial"/>
        </w:rPr>
        <w:fldChar w:fldCharType="end"/>
      </w:r>
    </w:p>
    <w:p w14:paraId="62499CA2" w14:textId="77777777" w:rsidR="00B9506C" w:rsidRPr="00780093" w:rsidRDefault="00B9506C" w:rsidP="00B9506C">
      <w:pPr>
        <w:pStyle w:val="Edital-AnexoAssinatura"/>
        <w:rPr>
          <w:rFonts w:ascii="Arial" w:hAnsi="Arial" w:cs="Arial"/>
        </w:rPr>
      </w:pPr>
      <w:r w:rsidRPr="00780093">
        <w:rPr>
          <w:rFonts w:ascii="Arial" w:hAnsi="Arial" w:cs="Arial"/>
        </w:rPr>
        <w:t>Assinado por:</w:t>
      </w:r>
      <w:r w:rsidRPr="00780093">
        <w:rPr>
          <w:rFonts w:ascii="Arial" w:hAnsi="Arial" w:cs="Arial"/>
        </w:rPr>
        <w:tab/>
      </w:r>
      <w:r w:rsidRPr="001C2315">
        <w:rPr>
          <w:rFonts w:ascii="Arial" w:hAnsi="Arial" w:cs="Arial"/>
        </w:rPr>
        <w:fldChar w:fldCharType="begin">
          <w:ffData>
            <w:name w:val=""/>
            <w:enabled/>
            <w:calcOnExit w:val="0"/>
            <w:textInput>
              <w:default w:val="[inserir o(s) nome(s) do(s) representante(s) credenciado(s) ou do representante legal da licitante]"/>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o(s) nome(s) do(s) representante(s) credenciado(s) ou do representante legal da licitante]</w:t>
      </w:r>
      <w:r w:rsidRPr="001C2315">
        <w:rPr>
          <w:rFonts w:ascii="Arial" w:hAnsi="Arial" w:cs="Arial"/>
        </w:rPr>
        <w:fldChar w:fldCharType="end"/>
      </w:r>
    </w:p>
    <w:p w14:paraId="3D0AE544" w14:textId="77777777" w:rsidR="00B9506C" w:rsidRPr="00780093" w:rsidRDefault="00B9506C" w:rsidP="00B9506C">
      <w:pPr>
        <w:pStyle w:val="Edital-AnexoAssinatura"/>
        <w:rPr>
          <w:rFonts w:ascii="Arial" w:hAnsi="Arial" w:cs="Arial"/>
        </w:rPr>
      </w:pPr>
      <w:r w:rsidRPr="00780093">
        <w:rPr>
          <w:rFonts w:ascii="Arial" w:hAnsi="Arial" w:cs="Arial"/>
        </w:rPr>
        <w:t>Local e data:</w:t>
      </w:r>
      <w:r w:rsidRPr="00780093">
        <w:rPr>
          <w:rFonts w:ascii="Arial" w:hAnsi="Arial" w:cs="Arial"/>
        </w:rPr>
        <w:tab/>
      </w:r>
      <w:r w:rsidRPr="001C2315">
        <w:rPr>
          <w:rFonts w:ascii="Arial" w:hAnsi="Arial" w:cs="Arial"/>
        </w:rPr>
        <w:fldChar w:fldCharType="begin">
          <w:ffData>
            <w:name w:val=""/>
            <w:enabled/>
            <w:calcOnExit/>
            <w:textInput>
              <w:default w:val="[inserir local e dat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local e data]</w:t>
      </w:r>
      <w:r w:rsidRPr="001C2315">
        <w:rPr>
          <w:rFonts w:ascii="Arial" w:hAnsi="Arial" w:cs="Arial"/>
        </w:rPr>
        <w:fldChar w:fldCharType="end"/>
      </w:r>
    </w:p>
    <w:p w14:paraId="660A498D" w14:textId="77777777" w:rsidR="00B9506C" w:rsidRPr="00780093" w:rsidRDefault="00B9506C" w:rsidP="00B9506C">
      <w:pPr>
        <w:pStyle w:val="Edital-AnexoTtulo"/>
      </w:pPr>
      <w:bookmarkStart w:id="8139" w:name="_Toc421543956"/>
      <w:bookmarkStart w:id="8140" w:name="_Toc511862527"/>
      <w:bookmarkStart w:id="8141" w:name="_Toc108108908"/>
      <w:bookmarkStart w:id="8142" w:name="_Toc220429313"/>
      <w:r w:rsidRPr="00780093">
        <w:rPr>
          <w:caps w:val="0"/>
        </w:rPr>
        <w:t>ANEXO V – DECLARAÇÃO DE ATUALIDADE DOS ATOS SOCIETÁRIOS</w:t>
      </w:r>
      <w:bookmarkEnd w:id="8139"/>
      <w:bookmarkEnd w:id="8140"/>
      <w:bookmarkEnd w:id="8141"/>
      <w:bookmarkEnd w:id="8142"/>
    </w:p>
    <w:p w14:paraId="33B49CFC" w14:textId="77777777" w:rsidR="00B9506C" w:rsidRPr="00780093" w:rsidRDefault="00B9506C" w:rsidP="00B9506C">
      <w:pPr>
        <w:pStyle w:val="Edital-Corpodetexto"/>
      </w:pPr>
    </w:p>
    <w:p w14:paraId="32F74591" w14:textId="77777777" w:rsidR="00B9506C" w:rsidRPr="00780093" w:rsidRDefault="00B9506C" w:rsidP="00B9506C">
      <w:pPr>
        <w:pStyle w:val="Edital-Corpodetexto"/>
      </w:pPr>
    </w:p>
    <w:p w14:paraId="5334933B" w14:textId="77777777" w:rsidR="00B9506C" w:rsidRPr="00780093" w:rsidRDefault="00B9506C" w:rsidP="00B9506C">
      <w:pPr>
        <w:pStyle w:val="Edital-Corpodetexto"/>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rPr>
          <w:noProof/>
        </w:rPr>
        <w:t>[inserir a denominação social da licitante]</w:t>
      </w:r>
      <w:r w:rsidRPr="001C2315">
        <w:fldChar w:fldCharType="end"/>
      </w:r>
      <w:r w:rsidRPr="00780093">
        <w:t>, representada por seu(s) representante(s) credenciado(s), sob as penas previstas na legislação aplicável, declara que apresenta à Agência Nacional do Petróleo, Gás Natural e Biocombustíveis (ANP), com vistas a cumprir exigências constantes do edital de licitações da Oferta Permanente de Concessão, (i) cópia da versão mais atual de seu contrato ou estatuto social com as disposições vigentes, (ii) comprovação dos poderes e dos nomes de seus representantes legais, e (iii) comprovação de atendimento a eventuais condições ao exercício dos poderes dos representantes legais, na forma prevista nos atos constitutivos, se aplicável.</w:t>
      </w:r>
    </w:p>
    <w:p w14:paraId="23012A2F" w14:textId="77777777" w:rsidR="00B9506C" w:rsidRPr="00780093" w:rsidRDefault="00B9506C" w:rsidP="00B9506C">
      <w:pPr>
        <w:pStyle w:val="Edital-Corpodetexto"/>
      </w:pPr>
    </w:p>
    <w:p w14:paraId="7EBC0830" w14:textId="77777777" w:rsidR="00B9506C" w:rsidRPr="00780093" w:rsidRDefault="00B9506C" w:rsidP="00B9506C">
      <w:pPr>
        <w:pStyle w:val="Edital-Corpodetexto"/>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rPr>
          <w:noProof/>
        </w:rPr>
        <w:t>[inserir a denominação social da licitante]</w:t>
      </w:r>
      <w:r w:rsidRPr="001C2315">
        <w:fldChar w:fldCharType="end"/>
      </w:r>
      <w:r w:rsidRPr="00780093">
        <w:t xml:space="preserve"> declara, ainda, que os representantes legais que assinam documentos apresentados à ANP, relativos à Oferta Permanente de Concessão, têm plenos poderes para tanto, os quais podem ser comprovados mediante consulta aos seguintes documentos/disposições:</w:t>
      </w:r>
    </w:p>
    <w:p w14:paraId="0E9325B5" w14:textId="77777777" w:rsidR="00B9506C" w:rsidRPr="00780093" w:rsidRDefault="00B9506C" w:rsidP="00B9506C">
      <w:pPr>
        <w:pStyle w:val="Edital-Corpodetexto"/>
      </w:pPr>
    </w:p>
    <w:p w14:paraId="3E1A456E" w14:textId="77777777" w:rsidR="00B9506C" w:rsidRPr="00780093" w:rsidRDefault="00B9506C" w:rsidP="00B9506C">
      <w:pPr>
        <w:pStyle w:val="Edital-Corpodetexto"/>
        <w:ind w:firstLine="0"/>
        <w:rPr>
          <w:b/>
        </w:rPr>
      </w:pPr>
      <w:r w:rsidRPr="00780093">
        <w:rPr>
          <w:b/>
        </w:rPr>
        <w:t>INSTRUÇÕES PARA PREENCHIMENTO DO QUADRO 19:</w:t>
      </w:r>
    </w:p>
    <w:p w14:paraId="10E65B0A" w14:textId="77777777" w:rsidR="00B9506C" w:rsidRPr="00780093" w:rsidRDefault="00B9506C" w:rsidP="00E72B65">
      <w:pPr>
        <w:pStyle w:val="Edital-Corpodetexto"/>
        <w:numPr>
          <w:ilvl w:val="1"/>
          <w:numId w:val="118"/>
        </w:numPr>
        <w:ind w:left="709"/>
      </w:pPr>
      <w:r w:rsidRPr="00780093">
        <w:t>Indicar cada documento (apresentado para fins de inscrição, qualificação ou assinatura de contrato) no qual constem dispositivos relacionados à comprovação dos poderes e dos nomes dos representantes legais, preenchendo com a letra “X” os respectivos campos da primeira coluna do Quadro. Caso haja outros documentos a serem utilizados para tal comprovação, estes devem ser discriminados no item (4) do Quadro 18.</w:t>
      </w:r>
    </w:p>
    <w:p w14:paraId="703F4C72" w14:textId="77777777" w:rsidR="00B9506C" w:rsidRPr="00780093" w:rsidRDefault="00B9506C" w:rsidP="00B9506C">
      <w:pPr>
        <w:pStyle w:val="Edital-Corpodetexto"/>
        <w:ind w:left="709" w:firstLine="0"/>
      </w:pPr>
    </w:p>
    <w:p w14:paraId="4764ABFF" w14:textId="77777777" w:rsidR="00B9506C" w:rsidRPr="00780093" w:rsidRDefault="00B9506C" w:rsidP="00E72B65">
      <w:pPr>
        <w:pStyle w:val="Edital-Corpodetexto"/>
        <w:numPr>
          <w:ilvl w:val="1"/>
          <w:numId w:val="118"/>
        </w:numPr>
        <w:ind w:left="709"/>
      </w:pPr>
      <w:r w:rsidRPr="00780093">
        <w:t>Nos documentos referentes à “comprovação dos poderes e dos nomes dos representantes legais”:</w:t>
      </w:r>
    </w:p>
    <w:p w14:paraId="7C2735C4" w14:textId="77777777" w:rsidR="00B9506C" w:rsidRPr="00780093" w:rsidRDefault="00B9506C" w:rsidP="00E72B65">
      <w:pPr>
        <w:pStyle w:val="Edital-Corpodetexto"/>
        <w:numPr>
          <w:ilvl w:val="0"/>
          <w:numId w:val="119"/>
        </w:numPr>
      </w:pPr>
      <w:r w:rsidRPr="00780093">
        <w:t>preencher na coluna “Dispositivo” os números das cláusulas, artigos, incisos, alíneas, parágrafos, deliberações etc., relacionados à comprovação dos poderes e dos nomes dos representantes legais;</w:t>
      </w:r>
    </w:p>
    <w:p w14:paraId="0746A222" w14:textId="77777777" w:rsidR="00B9506C" w:rsidRPr="00780093" w:rsidRDefault="00B9506C" w:rsidP="00B9506C">
      <w:pPr>
        <w:pStyle w:val="Edital-Corpodetexto"/>
        <w:ind w:left="1429" w:firstLine="0"/>
      </w:pPr>
    </w:p>
    <w:p w14:paraId="3BC6A4A1" w14:textId="77777777" w:rsidR="00B9506C" w:rsidRPr="00780093" w:rsidRDefault="00B9506C" w:rsidP="00E72B65">
      <w:pPr>
        <w:pStyle w:val="Edital-Corpodetexto"/>
        <w:numPr>
          <w:ilvl w:val="0"/>
          <w:numId w:val="119"/>
        </w:numPr>
      </w:pPr>
      <w:r w:rsidRPr="00780093">
        <w:t>preencher, na coluna “Números das folhas”, os números das folhas constantes do conjunto de documentos apresentado à ANP para fins de inscrição, qualificação ou assinatura de contrato, referentes às cláusulas, artigos, incisos, alíneas, parágrafos, deliberações etc., voltados à comprovação dos poderes e dos nomes dos representantes legais.</w:t>
      </w:r>
    </w:p>
    <w:p w14:paraId="4EA689C2" w14:textId="77777777" w:rsidR="00B9506C" w:rsidRPr="00780093" w:rsidRDefault="00B9506C" w:rsidP="00B9506C">
      <w:pPr>
        <w:pStyle w:val="Edital-Corpodetexto"/>
        <w:ind w:left="1429" w:firstLine="0"/>
      </w:pPr>
    </w:p>
    <w:p w14:paraId="65FFA613" w14:textId="77777777" w:rsidR="00B9506C" w:rsidRPr="00780093" w:rsidRDefault="00B9506C" w:rsidP="00E72B65">
      <w:pPr>
        <w:pStyle w:val="Edital-Corpodetexto"/>
        <w:numPr>
          <w:ilvl w:val="1"/>
          <w:numId w:val="118"/>
        </w:numPr>
        <w:ind w:left="709"/>
      </w:pPr>
      <w:r w:rsidRPr="00780093">
        <w:t>Nos documentos referentes às condições para o exercício dos poderes dos representantes legais, preencher as colunas “Dispositivo” e “Números das folhas”, conforme as instruções das alíneas (a) e (b), do item 2 desta Declaração, no que se refere aos dispositivos em que há previsão de condições para o exercício dos poderes dos representantes legais (assinaturas conjuntas de dois diretores, autorização expressa do conselho de administração, por exemplo).</w:t>
      </w:r>
    </w:p>
    <w:p w14:paraId="1B931580" w14:textId="77777777" w:rsidR="00B9506C" w:rsidRPr="00780093" w:rsidRDefault="00B9506C" w:rsidP="00B9506C">
      <w:pPr>
        <w:pStyle w:val="Edital-Corpodetexto"/>
        <w:ind w:left="709" w:firstLine="0"/>
      </w:pPr>
    </w:p>
    <w:p w14:paraId="74AC86DE" w14:textId="29221063" w:rsidR="00B9506C" w:rsidRPr="00780093" w:rsidRDefault="00B9506C" w:rsidP="00E72B65">
      <w:pPr>
        <w:pStyle w:val="Edital-Corpodetexto"/>
        <w:numPr>
          <w:ilvl w:val="1"/>
          <w:numId w:val="118"/>
        </w:numPr>
        <w:ind w:left="709"/>
      </w:pPr>
      <w:r w:rsidRPr="00780093">
        <w:t>Preencher, ao final, os campos relativos a</w:t>
      </w:r>
      <w:r w:rsidR="001F1F9E">
        <w:t>o</w:t>
      </w:r>
      <w:r w:rsidRPr="00780093">
        <w:t xml:space="preserve"> local, data e nome dos representantes credenciados e assinar esta declaração.</w:t>
      </w:r>
    </w:p>
    <w:p w14:paraId="19BEFBC5" w14:textId="77777777" w:rsidR="00B9506C" w:rsidRPr="00780093" w:rsidRDefault="00B9506C" w:rsidP="00B9506C">
      <w:pPr>
        <w:pStyle w:val="Edital-Corpodetexto"/>
      </w:pPr>
    </w:p>
    <w:p w14:paraId="4ECD77A0" w14:textId="77777777" w:rsidR="00B9506C" w:rsidRPr="00780093" w:rsidRDefault="00B9506C" w:rsidP="00B9506C">
      <w:pPr>
        <w:pStyle w:val="Edital-TabelaTtulo"/>
      </w:pPr>
      <w:r w:rsidRPr="00780093">
        <w:t>Quadro 18 – Declaração de atualidade dos atos societários</w:t>
      </w:r>
    </w:p>
    <w:tbl>
      <w:tblPr>
        <w:tblW w:w="5000" w:type="pct"/>
        <w:tblCellMar>
          <w:left w:w="70" w:type="dxa"/>
          <w:right w:w="70" w:type="dxa"/>
        </w:tblCellMar>
        <w:tblLook w:val="04A0" w:firstRow="1" w:lastRow="0" w:firstColumn="1" w:lastColumn="0" w:noHBand="0" w:noVBand="1"/>
      </w:tblPr>
      <w:tblGrid>
        <w:gridCol w:w="579"/>
        <w:gridCol w:w="386"/>
        <w:gridCol w:w="5499"/>
        <w:gridCol w:w="1460"/>
        <w:gridCol w:w="1421"/>
      </w:tblGrid>
      <w:tr w:rsidR="00B9506C" w:rsidRPr="00780093" w14:paraId="14FE4173" w14:textId="77777777">
        <w:trPr>
          <w:trHeight w:val="454"/>
        </w:trPr>
        <w:tc>
          <w:tcPr>
            <w:tcW w:w="31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B7324C5" w14:textId="77777777" w:rsidR="00B9506C" w:rsidRPr="00780093" w:rsidRDefault="00B9506C">
            <w:pPr>
              <w:spacing w:after="0" w:line="240" w:lineRule="auto"/>
              <w:jc w:val="center"/>
              <w:rPr>
                <w:rFonts w:ascii="Arial" w:eastAsia="Times New Roman" w:hAnsi="Arial" w:cs="Arial"/>
                <w:b/>
                <w:sz w:val="18"/>
                <w:szCs w:val="18"/>
                <w:lang w:eastAsia="pt-BR"/>
              </w:rPr>
            </w:pPr>
            <w:r w:rsidRPr="00780093">
              <w:rPr>
                <w:rFonts w:ascii="Arial" w:eastAsia="Times New Roman" w:hAnsi="Arial" w:cs="Arial"/>
                <w:b/>
                <w:sz w:val="18"/>
                <w:szCs w:val="18"/>
                <w:lang w:eastAsia="pt-BR"/>
              </w:rPr>
              <w:t>X </w:t>
            </w:r>
          </w:p>
        </w:tc>
        <w:tc>
          <w:tcPr>
            <w:tcW w:w="183"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B5665C5" w14:textId="77777777" w:rsidR="00B9506C" w:rsidRPr="00780093" w:rsidRDefault="00B9506C">
            <w:pPr>
              <w:spacing w:after="0" w:line="240" w:lineRule="auto"/>
              <w:jc w:val="center"/>
              <w:rPr>
                <w:rFonts w:ascii="Arial" w:eastAsia="Times New Roman" w:hAnsi="Arial" w:cs="Arial"/>
                <w:b/>
                <w:sz w:val="18"/>
                <w:szCs w:val="18"/>
                <w:lang w:eastAsia="pt-BR"/>
              </w:rPr>
            </w:pPr>
            <w:r w:rsidRPr="00780093">
              <w:rPr>
                <w:rFonts w:ascii="Arial" w:eastAsia="Times New Roman" w:hAnsi="Arial" w:cs="Arial"/>
                <w:b/>
                <w:sz w:val="18"/>
                <w:szCs w:val="18"/>
                <w:lang w:eastAsia="pt-BR"/>
              </w:rPr>
              <w:t>N.º</w:t>
            </w:r>
          </w:p>
        </w:tc>
        <w:tc>
          <w:tcPr>
            <w:tcW w:w="2948"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C8B05FD" w14:textId="77777777" w:rsidR="00B9506C" w:rsidRPr="00780093" w:rsidRDefault="00B9506C">
            <w:pPr>
              <w:spacing w:after="0" w:line="240" w:lineRule="auto"/>
              <w:jc w:val="center"/>
              <w:rPr>
                <w:rFonts w:ascii="Arial" w:eastAsia="Times New Roman" w:hAnsi="Arial" w:cs="Arial"/>
                <w:b/>
                <w:sz w:val="18"/>
                <w:szCs w:val="18"/>
                <w:lang w:eastAsia="pt-BR"/>
              </w:rPr>
            </w:pPr>
            <w:r w:rsidRPr="00780093">
              <w:rPr>
                <w:rFonts w:ascii="Arial" w:eastAsia="Times New Roman" w:hAnsi="Arial" w:cs="Arial"/>
                <w:b/>
                <w:sz w:val="18"/>
                <w:szCs w:val="18"/>
                <w:lang w:eastAsia="pt-BR"/>
              </w:rPr>
              <w:t>Documento</w:t>
            </w:r>
          </w:p>
        </w:tc>
        <w:tc>
          <w:tcPr>
            <w:tcW w:w="787"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C71A96F" w14:textId="77777777" w:rsidR="00B9506C" w:rsidRPr="00780093" w:rsidRDefault="00B9506C">
            <w:pPr>
              <w:spacing w:after="0" w:line="240" w:lineRule="auto"/>
              <w:jc w:val="center"/>
              <w:rPr>
                <w:rFonts w:ascii="Arial" w:eastAsia="Times New Roman" w:hAnsi="Arial" w:cs="Arial"/>
                <w:b/>
                <w:sz w:val="18"/>
                <w:szCs w:val="18"/>
                <w:lang w:eastAsia="pt-BR"/>
              </w:rPr>
            </w:pPr>
            <w:r w:rsidRPr="00780093">
              <w:rPr>
                <w:rFonts w:ascii="Arial" w:eastAsia="Times New Roman" w:hAnsi="Arial" w:cs="Arial"/>
                <w:b/>
                <w:sz w:val="18"/>
                <w:szCs w:val="18"/>
                <w:lang w:eastAsia="pt-BR"/>
              </w:rPr>
              <w:t>Dispositivo</w:t>
            </w:r>
          </w:p>
        </w:tc>
        <w:tc>
          <w:tcPr>
            <w:tcW w:w="765"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F7DB7B9" w14:textId="77777777" w:rsidR="00B9506C" w:rsidRPr="00780093" w:rsidRDefault="00B9506C">
            <w:pPr>
              <w:spacing w:after="0" w:line="240" w:lineRule="auto"/>
              <w:jc w:val="center"/>
              <w:rPr>
                <w:rFonts w:ascii="Arial" w:eastAsia="Times New Roman" w:hAnsi="Arial" w:cs="Arial"/>
                <w:b/>
                <w:sz w:val="18"/>
                <w:szCs w:val="18"/>
                <w:lang w:eastAsia="pt-BR"/>
              </w:rPr>
            </w:pPr>
            <w:r w:rsidRPr="00780093">
              <w:rPr>
                <w:rFonts w:ascii="Arial" w:eastAsia="Times New Roman" w:hAnsi="Arial" w:cs="Arial"/>
                <w:b/>
                <w:sz w:val="18"/>
                <w:szCs w:val="18"/>
                <w:lang w:eastAsia="pt-BR"/>
              </w:rPr>
              <w:t>Números das folhas</w:t>
            </w:r>
          </w:p>
        </w:tc>
      </w:tr>
      <w:tr w:rsidR="00B9506C" w:rsidRPr="00780093" w14:paraId="1953112A" w14:textId="77777777">
        <w:trPr>
          <w:trHeight w:val="454"/>
        </w:trPr>
        <w:tc>
          <w:tcPr>
            <w:tcW w:w="5000" w:type="pct"/>
            <w:gridSpan w:val="5"/>
            <w:tcBorders>
              <w:top w:val="single" w:sz="4" w:space="0" w:color="auto"/>
              <w:left w:val="single" w:sz="4" w:space="0" w:color="auto"/>
              <w:bottom w:val="single" w:sz="4" w:space="0" w:color="auto"/>
              <w:right w:val="single" w:sz="4" w:space="0" w:color="000000"/>
            </w:tcBorders>
            <w:vAlign w:val="center"/>
            <w:hideMark/>
          </w:tcPr>
          <w:p w14:paraId="79219B63" w14:textId="77777777" w:rsidR="00B9506C" w:rsidRPr="00780093" w:rsidRDefault="00B9506C">
            <w:pPr>
              <w:spacing w:after="0" w:line="240" w:lineRule="auto"/>
              <w:jc w:val="center"/>
              <w:rPr>
                <w:rFonts w:ascii="Arial" w:eastAsia="Times New Roman" w:hAnsi="Arial" w:cs="Arial"/>
                <w:b/>
                <w:sz w:val="18"/>
                <w:szCs w:val="18"/>
                <w:lang w:eastAsia="pt-BR"/>
              </w:rPr>
            </w:pPr>
            <w:r w:rsidRPr="00780093">
              <w:rPr>
                <w:rFonts w:ascii="Arial" w:eastAsia="Times New Roman" w:hAnsi="Arial" w:cs="Arial"/>
                <w:b/>
                <w:sz w:val="18"/>
                <w:szCs w:val="18"/>
                <w:lang w:eastAsia="pt-BR"/>
              </w:rPr>
              <w:t>Comprovação dos poderes e do(s) nome(s) do(s) representante(s) legal(is)</w:t>
            </w:r>
          </w:p>
        </w:tc>
      </w:tr>
      <w:tr w:rsidR="00B9506C" w:rsidRPr="00780093" w14:paraId="67D73034" w14:textId="77777777">
        <w:trPr>
          <w:trHeight w:val="454"/>
        </w:trPr>
        <w:tc>
          <w:tcPr>
            <w:tcW w:w="316" w:type="pct"/>
            <w:tcBorders>
              <w:top w:val="nil"/>
              <w:left w:val="single" w:sz="4" w:space="0" w:color="auto"/>
              <w:bottom w:val="single" w:sz="4" w:space="0" w:color="auto"/>
              <w:right w:val="single" w:sz="4" w:space="0" w:color="auto"/>
            </w:tcBorders>
            <w:vAlign w:val="center"/>
            <w:hideMark/>
          </w:tcPr>
          <w:p w14:paraId="22C636D3"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183" w:type="pct"/>
            <w:tcBorders>
              <w:top w:val="nil"/>
              <w:left w:val="nil"/>
              <w:bottom w:val="single" w:sz="4" w:space="0" w:color="auto"/>
              <w:right w:val="single" w:sz="4" w:space="0" w:color="auto"/>
            </w:tcBorders>
            <w:vAlign w:val="center"/>
            <w:hideMark/>
          </w:tcPr>
          <w:p w14:paraId="293209D5" w14:textId="77777777" w:rsidR="00B9506C" w:rsidRPr="00780093" w:rsidRDefault="00B9506C">
            <w:pPr>
              <w:spacing w:after="0" w:line="240" w:lineRule="auto"/>
              <w:jc w:val="center"/>
              <w:rPr>
                <w:rFonts w:ascii="Arial" w:eastAsia="Times New Roman" w:hAnsi="Arial" w:cs="Arial"/>
                <w:sz w:val="18"/>
                <w:szCs w:val="18"/>
                <w:lang w:eastAsia="pt-BR"/>
              </w:rPr>
            </w:pPr>
            <w:r w:rsidRPr="00780093">
              <w:rPr>
                <w:rFonts w:ascii="Arial" w:eastAsia="Times New Roman" w:hAnsi="Arial" w:cs="Arial"/>
                <w:sz w:val="18"/>
                <w:szCs w:val="18"/>
                <w:lang w:eastAsia="pt-BR"/>
              </w:rPr>
              <w:t>1</w:t>
            </w:r>
          </w:p>
        </w:tc>
        <w:tc>
          <w:tcPr>
            <w:tcW w:w="2948" w:type="pct"/>
            <w:tcBorders>
              <w:top w:val="nil"/>
              <w:left w:val="nil"/>
              <w:bottom w:val="single" w:sz="4" w:space="0" w:color="auto"/>
              <w:right w:val="single" w:sz="4" w:space="0" w:color="auto"/>
            </w:tcBorders>
            <w:vAlign w:val="center"/>
            <w:hideMark/>
          </w:tcPr>
          <w:p w14:paraId="7FAFE74C" w14:textId="77777777" w:rsidR="00B9506C" w:rsidRPr="00780093" w:rsidRDefault="00B9506C">
            <w:pPr>
              <w:spacing w:after="0" w:line="240" w:lineRule="auto"/>
              <w:jc w:val="both"/>
              <w:rPr>
                <w:rFonts w:ascii="Arial" w:eastAsia="Times New Roman" w:hAnsi="Arial" w:cs="Arial"/>
                <w:sz w:val="18"/>
                <w:szCs w:val="18"/>
                <w:lang w:eastAsia="pt-BR"/>
              </w:rPr>
            </w:pPr>
            <w:r w:rsidRPr="00780093">
              <w:rPr>
                <w:rFonts w:ascii="Arial" w:eastAsia="Times New Roman" w:hAnsi="Arial" w:cs="Arial"/>
                <w:sz w:val="18"/>
                <w:szCs w:val="18"/>
                <w:lang w:eastAsia="pt-BR"/>
              </w:rPr>
              <w:t>Contrato/estatuto social</w:t>
            </w:r>
          </w:p>
        </w:tc>
        <w:tc>
          <w:tcPr>
            <w:tcW w:w="787" w:type="pct"/>
            <w:tcBorders>
              <w:top w:val="nil"/>
              <w:left w:val="nil"/>
              <w:bottom w:val="single" w:sz="4" w:space="0" w:color="auto"/>
              <w:right w:val="single" w:sz="4" w:space="0" w:color="auto"/>
            </w:tcBorders>
            <w:vAlign w:val="center"/>
            <w:hideMark/>
          </w:tcPr>
          <w:p w14:paraId="1A495449"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765" w:type="pct"/>
            <w:tcBorders>
              <w:top w:val="nil"/>
              <w:left w:val="nil"/>
              <w:bottom w:val="single" w:sz="4" w:space="0" w:color="auto"/>
              <w:right w:val="single" w:sz="4" w:space="0" w:color="auto"/>
            </w:tcBorders>
            <w:vAlign w:val="center"/>
            <w:hideMark/>
          </w:tcPr>
          <w:p w14:paraId="0A3329CC" w14:textId="77777777" w:rsidR="00B9506C" w:rsidRPr="00780093" w:rsidRDefault="00B9506C">
            <w:pPr>
              <w:spacing w:after="0" w:line="240" w:lineRule="auto"/>
              <w:jc w:val="center"/>
              <w:rPr>
                <w:rFonts w:ascii="Arial" w:eastAsia="Times New Roman" w:hAnsi="Arial" w:cs="Arial"/>
                <w:sz w:val="18"/>
                <w:szCs w:val="18"/>
                <w:lang w:eastAsia="pt-BR"/>
              </w:rPr>
            </w:pPr>
          </w:p>
        </w:tc>
      </w:tr>
      <w:tr w:rsidR="00B9506C" w:rsidRPr="00780093" w14:paraId="59725C7A" w14:textId="77777777">
        <w:trPr>
          <w:trHeight w:val="454"/>
        </w:trPr>
        <w:tc>
          <w:tcPr>
            <w:tcW w:w="316" w:type="pct"/>
            <w:tcBorders>
              <w:top w:val="nil"/>
              <w:left w:val="single" w:sz="4" w:space="0" w:color="auto"/>
              <w:bottom w:val="single" w:sz="4" w:space="0" w:color="auto"/>
              <w:right w:val="single" w:sz="4" w:space="0" w:color="auto"/>
            </w:tcBorders>
            <w:vAlign w:val="center"/>
            <w:hideMark/>
          </w:tcPr>
          <w:p w14:paraId="45612477"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183" w:type="pct"/>
            <w:tcBorders>
              <w:top w:val="nil"/>
              <w:left w:val="nil"/>
              <w:bottom w:val="single" w:sz="4" w:space="0" w:color="auto"/>
              <w:right w:val="single" w:sz="4" w:space="0" w:color="auto"/>
            </w:tcBorders>
            <w:vAlign w:val="center"/>
            <w:hideMark/>
          </w:tcPr>
          <w:p w14:paraId="3AC0C073" w14:textId="77777777" w:rsidR="00B9506C" w:rsidRPr="00780093" w:rsidRDefault="00B9506C">
            <w:pPr>
              <w:spacing w:after="0" w:line="240" w:lineRule="auto"/>
              <w:jc w:val="center"/>
              <w:rPr>
                <w:rFonts w:ascii="Arial" w:eastAsia="Times New Roman" w:hAnsi="Arial" w:cs="Arial"/>
                <w:sz w:val="18"/>
                <w:szCs w:val="18"/>
                <w:lang w:eastAsia="pt-BR"/>
              </w:rPr>
            </w:pPr>
            <w:r w:rsidRPr="00780093">
              <w:rPr>
                <w:rFonts w:ascii="Arial" w:eastAsia="Times New Roman" w:hAnsi="Arial" w:cs="Arial"/>
                <w:sz w:val="18"/>
                <w:szCs w:val="18"/>
                <w:lang w:eastAsia="pt-BR"/>
              </w:rPr>
              <w:t>2</w:t>
            </w:r>
          </w:p>
        </w:tc>
        <w:tc>
          <w:tcPr>
            <w:tcW w:w="2948" w:type="pct"/>
            <w:tcBorders>
              <w:top w:val="nil"/>
              <w:left w:val="nil"/>
              <w:bottom w:val="single" w:sz="4" w:space="0" w:color="auto"/>
              <w:right w:val="single" w:sz="4" w:space="0" w:color="auto"/>
            </w:tcBorders>
            <w:vAlign w:val="center"/>
            <w:hideMark/>
          </w:tcPr>
          <w:p w14:paraId="0FA3BFBE" w14:textId="77777777" w:rsidR="00B9506C" w:rsidRPr="00780093" w:rsidRDefault="00B9506C">
            <w:pPr>
              <w:spacing w:after="0" w:line="240" w:lineRule="auto"/>
              <w:jc w:val="both"/>
              <w:rPr>
                <w:rFonts w:ascii="Arial" w:eastAsia="Times New Roman" w:hAnsi="Arial" w:cs="Arial"/>
                <w:sz w:val="18"/>
                <w:szCs w:val="18"/>
                <w:lang w:eastAsia="pt-BR"/>
              </w:rPr>
            </w:pPr>
            <w:r w:rsidRPr="00780093">
              <w:rPr>
                <w:rFonts w:ascii="Arial" w:eastAsia="Times New Roman" w:hAnsi="Arial" w:cs="Arial"/>
                <w:sz w:val="18"/>
                <w:szCs w:val="18"/>
                <w:lang w:eastAsia="pt-BR"/>
              </w:rPr>
              <w:t>Ato(s) relacionado(s) à eleição/nomeação dos representantes legais</w:t>
            </w:r>
          </w:p>
        </w:tc>
        <w:tc>
          <w:tcPr>
            <w:tcW w:w="787" w:type="pct"/>
            <w:tcBorders>
              <w:top w:val="nil"/>
              <w:left w:val="nil"/>
              <w:bottom w:val="single" w:sz="4" w:space="0" w:color="auto"/>
              <w:right w:val="single" w:sz="4" w:space="0" w:color="auto"/>
            </w:tcBorders>
            <w:vAlign w:val="center"/>
            <w:hideMark/>
          </w:tcPr>
          <w:p w14:paraId="17FF85D6"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765" w:type="pct"/>
            <w:tcBorders>
              <w:top w:val="nil"/>
              <w:left w:val="nil"/>
              <w:bottom w:val="single" w:sz="4" w:space="0" w:color="auto"/>
              <w:right w:val="single" w:sz="4" w:space="0" w:color="auto"/>
            </w:tcBorders>
            <w:vAlign w:val="center"/>
            <w:hideMark/>
          </w:tcPr>
          <w:p w14:paraId="40BE23DB" w14:textId="77777777" w:rsidR="00B9506C" w:rsidRPr="00780093" w:rsidRDefault="00B9506C">
            <w:pPr>
              <w:spacing w:after="0" w:line="240" w:lineRule="auto"/>
              <w:jc w:val="center"/>
              <w:rPr>
                <w:rFonts w:ascii="Arial" w:eastAsia="Times New Roman" w:hAnsi="Arial" w:cs="Arial"/>
                <w:sz w:val="18"/>
                <w:szCs w:val="18"/>
                <w:lang w:eastAsia="pt-BR"/>
              </w:rPr>
            </w:pPr>
          </w:p>
        </w:tc>
      </w:tr>
      <w:tr w:rsidR="00B9506C" w:rsidRPr="00780093" w14:paraId="43883801" w14:textId="77777777">
        <w:trPr>
          <w:trHeight w:val="454"/>
        </w:trPr>
        <w:tc>
          <w:tcPr>
            <w:tcW w:w="316" w:type="pct"/>
            <w:tcBorders>
              <w:top w:val="nil"/>
              <w:left w:val="single" w:sz="4" w:space="0" w:color="auto"/>
              <w:bottom w:val="single" w:sz="4" w:space="0" w:color="auto"/>
              <w:right w:val="single" w:sz="4" w:space="0" w:color="auto"/>
            </w:tcBorders>
            <w:vAlign w:val="center"/>
            <w:hideMark/>
          </w:tcPr>
          <w:p w14:paraId="13529EF2"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183" w:type="pct"/>
            <w:tcBorders>
              <w:top w:val="nil"/>
              <w:left w:val="nil"/>
              <w:bottom w:val="single" w:sz="4" w:space="0" w:color="auto"/>
              <w:right w:val="single" w:sz="4" w:space="0" w:color="auto"/>
            </w:tcBorders>
            <w:vAlign w:val="center"/>
            <w:hideMark/>
          </w:tcPr>
          <w:p w14:paraId="63A86F98" w14:textId="77777777" w:rsidR="00B9506C" w:rsidRPr="00780093" w:rsidRDefault="00B9506C">
            <w:pPr>
              <w:spacing w:after="0" w:line="240" w:lineRule="auto"/>
              <w:jc w:val="center"/>
              <w:rPr>
                <w:rFonts w:ascii="Arial" w:eastAsia="Times New Roman" w:hAnsi="Arial" w:cs="Arial"/>
                <w:sz w:val="18"/>
                <w:szCs w:val="18"/>
                <w:lang w:eastAsia="pt-BR"/>
              </w:rPr>
            </w:pPr>
            <w:r w:rsidRPr="00780093">
              <w:rPr>
                <w:rFonts w:ascii="Arial" w:eastAsia="Times New Roman" w:hAnsi="Arial" w:cs="Arial"/>
                <w:sz w:val="18"/>
                <w:szCs w:val="18"/>
                <w:lang w:eastAsia="pt-BR"/>
              </w:rPr>
              <w:t>3</w:t>
            </w:r>
          </w:p>
        </w:tc>
        <w:tc>
          <w:tcPr>
            <w:tcW w:w="2948" w:type="pct"/>
            <w:tcBorders>
              <w:top w:val="nil"/>
              <w:left w:val="nil"/>
              <w:bottom w:val="single" w:sz="4" w:space="0" w:color="auto"/>
              <w:right w:val="single" w:sz="4" w:space="0" w:color="auto"/>
            </w:tcBorders>
            <w:vAlign w:val="center"/>
            <w:hideMark/>
          </w:tcPr>
          <w:p w14:paraId="4FCE1793" w14:textId="77777777" w:rsidR="00B9506C" w:rsidRPr="00780093" w:rsidRDefault="00B9506C">
            <w:pPr>
              <w:spacing w:after="0" w:line="240" w:lineRule="auto"/>
              <w:jc w:val="both"/>
              <w:rPr>
                <w:rFonts w:ascii="Arial" w:eastAsia="Times New Roman" w:hAnsi="Arial" w:cs="Arial"/>
                <w:sz w:val="18"/>
                <w:szCs w:val="18"/>
                <w:lang w:eastAsia="pt-BR"/>
              </w:rPr>
            </w:pPr>
            <w:r w:rsidRPr="00780093">
              <w:rPr>
                <w:rFonts w:ascii="Arial" w:eastAsia="Times New Roman" w:hAnsi="Arial" w:cs="Arial"/>
                <w:sz w:val="18"/>
                <w:szCs w:val="18"/>
                <w:lang w:eastAsia="pt-BR"/>
              </w:rPr>
              <w:t>Documento voltado ao atendimento a condições para o exercício dos poderes dos representantes legais</w:t>
            </w:r>
          </w:p>
        </w:tc>
        <w:tc>
          <w:tcPr>
            <w:tcW w:w="787" w:type="pct"/>
            <w:tcBorders>
              <w:top w:val="nil"/>
              <w:left w:val="nil"/>
              <w:bottom w:val="single" w:sz="4" w:space="0" w:color="auto"/>
              <w:right w:val="single" w:sz="4" w:space="0" w:color="auto"/>
            </w:tcBorders>
            <w:vAlign w:val="center"/>
            <w:hideMark/>
          </w:tcPr>
          <w:p w14:paraId="306B37D2"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765" w:type="pct"/>
            <w:tcBorders>
              <w:top w:val="nil"/>
              <w:left w:val="nil"/>
              <w:bottom w:val="single" w:sz="4" w:space="0" w:color="auto"/>
              <w:right w:val="single" w:sz="4" w:space="0" w:color="auto"/>
            </w:tcBorders>
            <w:vAlign w:val="center"/>
            <w:hideMark/>
          </w:tcPr>
          <w:p w14:paraId="1C494FD4" w14:textId="77777777" w:rsidR="00B9506C" w:rsidRPr="00780093" w:rsidRDefault="00B9506C">
            <w:pPr>
              <w:spacing w:after="0" w:line="240" w:lineRule="auto"/>
              <w:jc w:val="center"/>
              <w:rPr>
                <w:rFonts w:ascii="Arial" w:eastAsia="Times New Roman" w:hAnsi="Arial" w:cs="Arial"/>
                <w:sz w:val="18"/>
                <w:szCs w:val="18"/>
                <w:lang w:eastAsia="pt-BR"/>
              </w:rPr>
            </w:pPr>
          </w:p>
        </w:tc>
      </w:tr>
      <w:tr w:rsidR="00B9506C" w:rsidRPr="00780093" w14:paraId="327AC116" w14:textId="77777777">
        <w:trPr>
          <w:trHeight w:val="454"/>
        </w:trPr>
        <w:tc>
          <w:tcPr>
            <w:tcW w:w="316" w:type="pct"/>
            <w:tcBorders>
              <w:top w:val="nil"/>
              <w:left w:val="single" w:sz="4" w:space="0" w:color="auto"/>
              <w:bottom w:val="single" w:sz="4" w:space="0" w:color="auto"/>
              <w:right w:val="single" w:sz="4" w:space="0" w:color="auto"/>
            </w:tcBorders>
            <w:vAlign w:val="center"/>
            <w:hideMark/>
          </w:tcPr>
          <w:p w14:paraId="5BD95CD9"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183" w:type="pct"/>
            <w:tcBorders>
              <w:top w:val="nil"/>
              <w:left w:val="nil"/>
              <w:bottom w:val="single" w:sz="4" w:space="0" w:color="auto"/>
              <w:right w:val="single" w:sz="4" w:space="0" w:color="auto"/>
            </w:tcBorders>
            <w:vAlign w:val="center"/>
            <w:hideMark/>
          </w:tcPr>
          <w:p w14:paraId="3CCBCC8B" w14:textId="77777777" w:rsidR="00B9506C" w:rsidRPr="00780093" w:rsidRDefault="00B9506C">
            <w:pPr>
              <w:spacing w:after="0" w:line="240" w:lineRule="auto"/>
              <w:jc w:val="center"/>
              <w:rPr>
                <w:rFonts w:ascii="Arial" w:eastAsia="Times New Roman" w:hAnsi="Arial" w:cs="Arial"/>
                <w:sz w:val="18"/>
                <w:szCs w:val="18"/>
                <w:lang w:eastAsia="pt-BR"/>
              </w:rPr>
            </w:pPr>
            <w:r w:rsidRPr="00780093">
              <w:rPr>
                <w:rFonts w:ascii="Arial" w:eastAsia="Times New Roman" w:hAnsi="Arial" w:cs="Arial"/>
                <w:sz w:val="18"/>
                <w:szCs w:val="18"/>
                <w:lang w:eastAsia="pt-BR"/>
              </w:rPr>
              <w:t>4</w:t>
            </w:r>
          </w:p>
        </w:tc>
        <w:tc>
          <w:tcPr>
            <w:tcW w:w="2948" w:type="pct"/>
            <w:tcBorders>
              <w:top w:val="nil"/>
              <w:left w:val="nil"/>
              <w:bottom w:val="single" w:sz="4" w:space="0" w:color="auto"/>
              <w:right w:val="single" w:sz="4" w:space="0" w:color="auto"/>
            </w:tcBorders>
            <w:vAlign w:val="center"/>
            <w:hideMark/>
          </w:tcPr>
          <w:p w14:paraId="7172D6EC" w14:textId="77777777" w:rsidR="00B9506C" w:rsidRPr="00780093" w:rsidRDefault="00B9506C">
            <w:pPr>
              <w:spacing w:after="0" w:line="240" w:lineRule="auto"/>
              <w:jc w:val="both"/>
              <w:rPr>
                <w:rFonts w:ascii="Arial" w:eastAsia="Times New Roman" w:hAnsi="Arial" w:cs="Arial"/>
                <w:sz w:val="18"/>
                <w:szCs w:val="18"/>
                <w:lang w:eastAsia="pt-BR"/>
              </w:rPr>
            </w:pPr>
            <w:r w:rsidRPr="00780093">
              <w:rPr>
                <w:rFonts w:ascii="Arial" w:eastAsia="Times New Roman" w:hAnsi="Arial" w:cs="Arial"/>
                <w:sz w:val="18"/>
                <w:szCs w:val="18"/>
                <w:lang w:eastAsia="pt-BR"/>
              </w:rPr>
              <w:t xml:space="preserve">Outros: </w:t>
            </w:r>
            <w:r w:rsidRPr="001C2315">
              <w:rPr>
                <w:rFonts w:ascii="Arial" w:eastAsia="Times New Roman" w:hAnsi="Arial" w:cs="Arial"/>
                <w:iCs/>
                <w:sz w:val="18"/>
                <w:szCs w:val="18"/>
                <w:lang w:eastAsia="pt-BR"/>
              </w:rPr>
              <w:fldChar w:fldCharType="begin">
                <w:ffData>
                  <w:name w:val=""/>
                  <w:enabled/>
                  <w:calcOnExit w:val="0"/>
                  <w:textInput>
                    <w:default w:val="[discriminar]"/>
                  </w:textInput>
                </w:ffData>
              </w:fldChar>
            </w:r>
            <w:r w:rsidRPr="00780093">
              <w:rPr>
                <w:rFonts w:ascii="Arial" w:eastAsia="Times New Roman" w:hAnsi="Arial" w:cs="Arial"/>
                <w:iCs/>
                <w:sz w:val="18"/>
                <w:szCs w:val="18"/>
                <w:lang w:eastAsia="pt-BR"/>
              </w:rPr>
              <w:instrText xml:space="preserve"> FORMTEXT </w:instrText>
            </w:r>
            <w:r w:rsidRPr="001C2315">
              <w:rPr>
                <w:rFonts w:ascii="Arial" w:eastAsia="Times New Roman" w:hAnsi="Arial" w:cs="Arial"/>
                <w:iCs/>
                <w:sz w:val="18"/>
                <w:szCs w:val="18"/>
                <w:lang w:eastAsia="pt-BR"/>
              </w:rPr>
            </w:r>
            <w:r w:rsidRPr="001C2315">
              <w:rPr>
                <w:rFonts w:ascii="Arial" w:eastAsia="Times New Roman" w:hAnsi="Arial" w:cs="Arial"/>
                <w:iCs/>
                <w:sz w:val="18"/>
                <w:szCs w:val="18"/>
                <w:lang w:eastAsia="pt-BR"/>
              </w:rPr>
              <w:fldChar w:fldCharType="separate"/>
            </w:r>
            <w:r w:rsidRPr="00780093">
              <w:rPr>
                <w:rFonts w:ascii="Arial" w:eastAsia="Times New Roman" w:hAnsi="Arial" w:cs="Arial"/>
                <w:iCs/>
                <w:noProof/>
                <w:sz w:val="18"/>
                <w:szCs w:val="18"/>
                <w:lang w:eastAsia="pt-BR"/>
              </w:rPr>
              <w:t>[discriminar]</w:t>
            </w:r>
            <w:r w:rsidRPr="001C2315">
              <w:rPr>
                <w:rFonts w:ascii="Arial" w:eastAsia="Times New Roman" w:hAnsi="Arial" w:cs="Arial"/>
                <w:iCs/>
                <w:sz w:val="18"/>
                <w:szCs w:val="18"/>
                <w:lang w:eastAsia="pt-BR"/>
              </w:rPr>
              <w:fldChar w:fldCharType="end"/>
            </w:r>
          </w:p>
        </w:tc>
        <w:tc>
          <w:tcPr>
            <w:tcW w:w="787" w:type="pct"/>
            <w:tcBorders>
              <w:top w:val="nil"/>
              <w:left w:val="nil"/>
              <w:bottom w:val="single" w:sz="4" w:space="0" w:color="auto"/>
              <w:right w:val="single" w:sz="4" w:space="0" w:color="auto"/>
            </w:tcBorders>
            <w:vAlign w:val="center"/>
            <w:hideMark/>
          </w:tcPr>
          <w:p w14:paraId="5DAC0130"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765" w:type="pct"/>
            <w:tcBorders>
              <w:top w:val="nil"/>
              <w:left w:val="nil"/>
              <w:bottom w:val="single" w:sz="4" w:space="0" w:color="auto"/>
              <w:right w:val="single" w:sz="4" w:space="0" w:color="auto"/>
            </w:tcBorders>
            <w:vAlign w:val="center"/>
            <w:hideMark/>
          </w:tcPr>
          <w:p w14:paraId="2AB6662E" w14:textId="77777777" w:rsidR="00B9506C" w:rsidRPr="00780093" w:rsidRDefault="00B9506C">
            <w:pPr>
              <w:spacing w:after="0" w:line="240" w:lineRule="auto"/>
              <w:jc w:val="center"/>
              <w:rPr>
                <w:rFonts w:ascii="Arial" w:eastAsia="Times New Roman" w:hAnsi="Arial" w:cs="Arial"/>
                <w:sz w:val="18"/>
                <w:szCs w:val="18"/>
                <w:lang w:eastAsia="pt-BR"/>
              </w:rPr>
            </w:pPr>
          </w:p>
        </w:tc>
      </w:tr>
      <w:tr w:rsidR="00B9506C" w:rsidRPr="00780093" w14:paraId="1760F750" w14:textId="77777777">
        <w:trPr>
          <w:trHeight w:val="454"/>
        </w:trPr>
        <w:tc>
          <w:tcPr>
            <w:tcW w:w="5000" w:type="pct"/>
            <w:gridSpan w:val="5"/>
            <w:tcBorders>
              <w:top w:val="single" w:sz="4" w:space="0" w:color="auto"/>
              <w:left w:val="single" w:sz="4" w:space="0" w:color="auto"/>
              <w:bottom w:val="single" w:sz="4" w:space="0" w:color="auto"/>
              <w:right w:val="single" w:sz="4" w:space="0" w:color="000000"/>
            </w:tcBorders>
            <w:vAlign w:val="center"/>
            <w:hideMark/>
          </w:tcPr>
          <w:p w14:paraId="2A4E42AF" w14:textId="77777777" w:rsidR="00B9506C" w:rsidRPr="00780093" w:rsidRDefault="00B9506C">
            <w:pPr>
              <w:spacing w:after="0" w:line="240" w:lineRule="auto"/>
              <w:jc w:val="center"/>
              <w:rPr>
                <w:rFonts w:ascii="Arial" w:eastAsia="Times New Roman" w:hAnsi="Arial" w:cs="Arial"/>
                <w:b/>
                <w:sz w:val="18"/>
                <w:szCs w:val="18"/>
                <w:lang w:eastAsia="pt-BR"/>
              </w:rPr>
            </w:pPr>
            <w:r w:rsidRPr="00780093">
              <w:rPr>
                <w:rFonts w:ascii="Arial" w:eastAsia="Times New Roman" w:hAnsi="Arial" w:cs="Arial"/>
                <w:b/>
                <w:sz w:val="18"/>
                <w:szCs w:val="18"/>
                <w:lang w:eastAsia="pt-BR"/>
              </w:rPr>
              <w:t>Limitações para o exercício dos poderes do(s) representante(s) legal(is)</w:t>
            </w:r>
          </w:p>
        </w:tc>
      </w:tr>
      <w:tr w:rsidR="00B9506C" w:rsidRPr="00780093" w14:paraId="70F4AA83" w14:textId="77777777">
        <w:trPr>
          <w:trHeight w:val="454"/>
        </w:trPr>
        <w:tc>
          <w:tcPr>
            <w:tcW w:w="316" w:type="pct"/>
            <w:tcBorders>
              <w:top w:val="nil"/>
              <w:left w:val="single" w:sz="4" w:space="0" w:color="auto"/>
              <w:bottom w:val="single" w:sz="4" w:space="0" w:color="auto"/>
              <w:right w:val="single" w:sz="4" w:space="0" w:color="auto"/>
            </w:tcBorders>
            <w:vAlign w:val="center"/>
            <w:hideMark/>
          </w:tcPr>
          <w:p w14:paraId="7DFC7354"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183" w:type="pct"/>
            <w:tcBorders>
              <w:top w:val="nil"/>
              <w:left w:val="nil"/>
              <w:bottom w:val="single" w:sz="4" w:space="0" w:color="auto"/>
              <w:right w:val="single" w:sz="4" w:space="0" w:color="auto"/>
            </w:tcBorders>
            <w:vAlign w:val="center"/>
            <w:hideMark/>
          </w:tcPr>
          <w:p w14:paraId="58E1515B" w14:textId="77777777" w:rsidR="00B9506C" w:rsidRPr="00780093" w:rsidRDefault="00B9506C">
            <w:pPr>
              <w:spacing w:after="0" w:line="240" w:lineRule="auto"/>
              <w:jc w:val="center"/>
              <w:rPr>
                <w:rFonts w:ascii="Arial" w:eastAsia="Times New Roman" w:hAnsi="Arial" w:cs="Arial"/>
                <w:sz w:val="18"/>
                <w:szCs w:val="18"/>
                <w:lang w:eastAsia="pt-BR"/>
              </w:rPr>
            </w:pPr>
            <w:r w:rsidRPr="00780093">
              <w:rPr>
                <w:rFonts w:ascii="Arial" w:eastAsia="Times New Roman" w:hAnsi="Arial" w:cs="Arial"/>
                <w:sz w:val="18"/>
                <w:szCs w:val="18"/>
                <w:lang w:eastAsia="pt-BR"/>
              </w:rPr>
              <w:t>5</w:t>
            </w:r>
          </w:p>
        </w:tc>
        <w:tc>
          <w:tcPr>
            <w:tcW w:w="2948" w:type="pct"/>
            <w:tcBorders>
              <w:top w:val="nil"/>
              <w:left w:val="nil"/>
              <w:bottom w:val="single" w:sz="4" w:space="0" w:color="auto"/>
              <w:right w:val="single" w:sz="4" w:space="0" w:color="auto"/>
            </w:tcBorders>
            <w:vAlign w:val="center"/>
            <w:hideMark/>
          </w:tcPr>
          <w:p w14:paraId="56FAE301" w14:textId="77777777" w:rsidR="00B9506C" w:rsidRPr="00780093" w:rsidRDefault="00B9506C">
            <w:pPr>
              <w:spacing w:after="0" w:line="240" w:lineRule="auto"/>
              <w:jc w:val="both"/>
              <w:rPr>
                <w:rFonts w:ascii="Arial" w:eastAsia="Times New Roman" w:hAnsi="Arial" w:cs="Arial"/>
                <w:sz w:val="18"/>
                <w:szCs w:val="18"/>
                <w:lang w:eastAsia="pt-BR"/>
              </w:rPr>
            </w:pPr>
            <w:r w:rsidRPr="00780093">
              <w:rPr>
                <w:rFonts w:ascii="Arial" w:eastAsia="Times New Roman" w:hAnsi="Arial" w:cs="Arial"/>
                <w:sz w:val="18"/>
                <w:szCs w:val="18"/>
                <w:lang w:eastAsia="pt-BR"/>
              </w:rPr>
              <w:t>Contrato/estatuto social</w:t>
            </w:r>
          </w:p>
        </w:tc>
        <w:tc>
          <w:tcPr>
            <w:tcW w:w="787" w:type="pct"/>
            <w:tcBorders>
              <w:top w:val="nil"/>
              <w:left w:val="nil"/>
              <w:bottom w:val="single" w:sz="4" w:space="0" w:color="auto"/>
              <w:right w:val="single" w:sz="4" w:space="0" w:color="auto"/>
            </w:tcBorders>
            <w:vAlign w:val="center"/>
            <w:hideMark/>
          </w:tcPr>
          <w:p w14:paraId="71E37A1F"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765" w:type="pct"/>
            <w:tcBorders>
              <w:top w:val="nil"/>
              <w:left w:val="nil"/>
              <w:bottom w:val="single" w:sz="4" w:space="0" w:color="auto"/>
              <w:right w:val="single" w:sz="4" w:space="0" w:color="auto"/>
            </w:tcBorders>
            <w:vAlign w:val="center"/>
            <w:hideMark/>
          </w:tcPr>
          <w:p w14:paraId="3ED0F285" w14:textId="77777777" w:rsidR="00B9506C" w:rsidRPr="00780093" w:rsidRDefault="00B9506C">
            <w:pPr>
              <w:spacing w:after="0" w:line="240" w:lineRule="auto"/>
              <w:jc w:val="center"/>
              <w:rPr>
                <w:rFonts w:ascii="Arial" w:eastAsia="Times New Roman" w:hAnsi="Arial" w:cs="Arial"/>
                <w:sz w:val="18"/>
                <w:szCs w:val="18"/>
                <w:lang w:eastAsia="pt-BR"/>
              </w:rPr>
            </w:pPr>
          </w:p>
        </w:tc>
      </w:tr>
      <w:tr w:rsidR="00B9506C" w:rsidRPr="00780093" w14:paraId="5A8F187D" w14:textId="77777777">
        <w:trPr>
          <w:trHeight w:val="454"/>
        </w:trPr>
        <w:tc>
          <w:tcPr>
            <w:tcW w:w="316" w:type="pct"/>
            <w:tcBorders>
              <w:top w:val="nil"/>
              <w:left w:val="single" w:sz="4" w:space="0" w:color="auto"/>
              <w:bottom w:val="single" w:sz="4" w:space="0" w:color="auto"/>
              <w:right w:val="single" w:sz="4" w:space="0" w:color="auto"/>
            </w:tcBorders>
            <w:vAlign w:val="center"/>
            <w:hideMark/>
          </w:tcPr>
          <w:p w14:paraId="753E4764"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183" w:type="pct"/>
            <w:tcBorders>
              <w:top w:val="nil"/>
              <w:left w:val="nil"/>
              <w:bottom w:val="single" w:sz="4" w:space="0" w:color="auto"/>
              <w:right w:val="single" w:sz="4" w:space="0" w:color="auto"/>
            </w:tcBorders>
            <w:vAlign w:val="center"/>
            <w:hideMark/>
          </w:tcPr>
          <w:p w14:paraId="7145C56E" w14:textId="77777777" w:rsidR="00B9506C" w:rsidRPr="00780093" w:rsidRDefault="00B9506C">
            <w:pPr>
              <w:spacing w:after="0" w:line="240" w:lineRule="auto"/>
              <w:jc w:val="center"/>
              <w:rPr>
                <w:rFonts w:ascii="Arial" w:eastAsia="Times New Roman" w:hAnsi="Arial" w:cs="Arial"/>
                <w:sz w:val="18"/>
                <w:szCs w:val="18"/>
                <w:lang w:eastAsia="pt-BR"/>
              </w:rPr>
            </w:pPr>
            <w:r w:rsidRPr="00780093">
              <w:rPr>
                <w:rFonts w:ascii="Arial" w:eastAsia="Times New Roman" w:hAnsi="Arial" w:cs="Arial"/>
                <w:sz w:val="18"/>
                <w:szCs w:val="18"/>
                <w:lang w:eastAsia="pt-BR"/>
              </w:rPr>
              <w:t>6</w:t>
            </w:r>
          </w:p>
        </w:tc>
        <w:tc>
          <w:tcPr>
            <w:tcW w:w="2948" w:type="pct"/>
            <w:tcBorders>
              <w:top w:val="nil"/>
              <w:left w:val="nil"/>
              <w:bottom w:val="single" w:sz="4" w:space="0" w:color="auto"/>
              <w:right w:val="single" w:sz="4" w:space="0" w:color="auto"/>
            </w:tcBorders>
            <w:vAlign w:val="center"/>
            <w:hideMark/>
          </w:tcPr>
          <w:p w14:paraId="1CB401C7" w14:textId="77777777" w:rsidR="00B9506C" w:rsidRPr="00780093" w:rsidRDefault="00B9506C">
            <w:pPr>
              <w:spacing w:after="0" w:line="240" w:lineRule="auto"/>
              <w:jc w:val="both"/>
              <w:rPr>
                <w:rFonts w:ascii="Arial" w:eastAsia="Times New Roman" w:hAnsi="Arial" w:cs="Arial"/>
                <w:sz w:val="18"/>
                <w:szCs w:val="18"/>
                <w:lang w:eastAsia="pt-BR"/>
              </w:rPr>
            </w:pPr>
            <w:r w:rsidRPr="00780093">
              <w:rPr>
                <w:rFonts w:ascii="Arial" w:eastAsia="Times New Roman" w:hAnsi="Arial" w:cs="Arial"/>
                <w:sz w:val="18"/>
                <w:szCs w:val="18"/>
                <w:lang w:eastAsia="pt-BR"/>
              </w:rPr>
              <w:t xml:space="preserve">Outros: </w:t>
            </w:r>
            <w:r w:rsidRPr="001C2315">
              <w:rPr>
                <w:rFonts w:ascii="Arial" w:eastAsia="Times New Roman" w:hAnsi="Arial" w:cs="Arial"/>
                <w:iCs/>
                <w:sz w:val="18"/>
                <w:szCs w:val="18"/>
                <w:lang w:eastAsia="pt-BR"/>
              </w:rPr>
              <w:fldChar w:fldCharType="begin">
                <w:ffData>
                  <w:name w:val=""/>
                  <w:enabled/>
                  <w:calcOnExit w:val="0"/>
                  <w:textInput>
                    <w:default w:val="[discriminar]"/>
                  </w:textInput>
                </w:ffData>
              </w:fldChar>
            </w:r>
            <w:r w:rsidRPr="00780093">
              <w:rPr>
                <w:rFonts w:ascii="Arial" w:eastAsia="Times New Roman" w:hAnsi="Arial" w:cs="Arial"/>
                <w:iCs/>
                <w:sz w:val="18"/>
                <w:szCs w:val="18"/>
                <w:lang w:eastAsia="pt-BR"/>
              </w:rPr>
              <w:instrText xml:space="preserve"> FORMTEXT </w:instrText>
            </w:r>
            <w:r w:rsidRPr="001C2315">
              <w:rPr>
                <w:rFonts w:ascii="Arial" w:eastAsia="Times New Roman" w:hAnsi="Arial" w:cs="Arial"/>
                <w:iCs/>
                <w:sz w:val="18"/>
                <w:szCs w:val="18"/>
                <w:lang w:eastAsia="pt-BR"/>
              </w:rPr>
            </w:r>
            <w:r w:rsidRPr="001C2315">
              <w:rPr>
                <w:rFonts w:ascii="Arial" w:eastAsia="Times New Roman" w:hAnsi="Arial" w:cs="Arial"/>
                <w:iCs/>
                <w:sz w:val="18"/>
                <w:szCs w:val="18"/>
                <w:lang w:eastAsia="pt-BR"/>
              </w:rPr>
              <w:fldChar w:fldCharType="separate"/>
            </w:r>
            <w:r w:rsidRPr="00780093">
              <w:rPr>
                <w:rFonts w:ascii="Arial" w:eastAsia="Times New Roman" w:hAnsi="Arial" w:cs="Arial"/>
                <w:iCs/>
                <w:noProof/>
                <w:sz w:val="18"/>
                <w:szCs w:val="18"/>
                <w:lang w:eastAsia="pt-BR"/>
              </w:rPr>
              <w:t>[discriminar]</w:t>
            </w:r>
            <w:r w:rsidRPr="001C2315">
              <w:rPr>
                <w:rFonts w:ascii="Arial" w:eastAsia="Times New Roman" w:hAnsi="Arial" w:cs="Arial"/>
                <w:iCs/>
                <w:sz w:val="18"/>
                <w:szCs w:val="18"/>
                <w:lang w:eastAsia="pt-BR"/>
              </w:rPr>
              <w:fldChar w:fldCharType="end"/>
            </w:r>
          </w:p>
        </w:tc>
        <w:tc>
          <w:tcPr>
            <w:tcW w:w="787" w:type="pct"/>
            <w:tcBorders>
              <w:top w:val="nil"/>
              <w:left w:val="nil"/>
              <w:bottom w:val="single" w:sz="4" w:space="0" w:color="auto"/>
              <w:right w:val="single" w:sz="4" w:space="0" w:color="auto"/>
            </w:tcBorders>
            <w:vAlign w:val="center"/>
            <w:hideMark/>
          </w:tcPr>
          <w:p w14:paraId="40B4E9AA"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765" w:type="pct"/>
            <w:tcBorders>
              <w:top w:val="nil"/>
              <w:left w:val="nil"/>
              <w:bottom w:val="single" w:sz="4" w:space="0" w:color="auto"/>
              <w:right w:val="single" w:sz="4" w:space="0" w:color="auto"/>
            </w:tcBorders>
            <w:vAlign w:val="center"/>
            <w:hideMark/>
          </w:tcPr>
          <w:p w14:paraId="7774E556" w14:textId="77777777" w:rsidR="00B9506C" w:rsidRPr="00780093" w:rsidRDefault="00B9506C">
            <w:pPr>
              <w:spacing w:after="0" w:line="240" w:lineRule="auto"/>
              <w:jc w:val="center"/>
              <w:rPr>
                <w:rFonts w:ascii="Arial" w:eastAsia="Times New Roman" w:hAnsi="Arial" w:cs="Arial"/>
                <w:sz w:val="18"/>
                <w:szCs w:val="18"/>
                <w:lang w:eastAsia="pt-BR"/>
              </w:rPr>
            </w:pPr>
          </w:p>
        </w:tc>
      </w:tr>
    </w:tbl>
    <w:p w14:paraId="3EAB642D" w14:textId="77777777" w:rsidR="00B9506C" w:rsidRPr="00780093" w:rsidRDefault="00B9506C" w:rsidP="00B9506C">
      <w:pPr>
        <w:spacing w:after="0" w:line="360" w:lineRule="auto"/>
        <w:ind w:firstLine="709"/>
        <w:jc w:val="both"/>
        <w:rPr>
          <w:rFonts w:ascii="Arial" w:eastAsia="Times New Roman" w:hAnsi="Arial" w:cs="Arial"/>
          <w:szCs w:val="20"/>
          <w:lang w:eastAsia="pt-BR"/>
        </w:rPr>
      </w:pPr>
    </w:p>
    <w:p w14:paraId="502EFA59" w14:textId="77777777" w:rsidR="00B9506C" w:rsidRPr="00780093" w:rsidRDefault="00B9506C" w:rsidP="00B9506C">
      <w:pPr>
        <w:spacing w:after="0" w:line="360" w:lineRule="auto"/>
        <w:ind w:firstLine="709"/>
        <w:jc w:val="both"/>
        <w:rPr>
          <w:rFonts w:ascii="Arial" w:eastAsia="Times New Roman" w:hAnsi="Arial" w:cs="Arial"/>
          <w:szCs w:val="20"/>
          <w:lang w:eastAsia="pt-BR"/>
        </w:rPr>
      </w:pPr>
    </w:p>
    <w:p w14:paraId="354706AB" w14:textId="77777777" w:rsidR="00B9506C" w:rsidRPr="00780093" w:rsidRDefault="00B9506C" w:rsidP="00B9506C">
      <w:pPr>
        <w:spacing w:after="0" w:line="360" w:lineRule="auto"/>
        <w:ind w:firstLine="709"/>
        <w:jc w:val="both"/>
        <w:rPr>
          <w:rFonts w:ascii="Arial" w:eastAsia="Times New Roman" w:hAnsi="Arial" w:cs="Arial"/>
          <w:szCs w:val="20"/>
          <w:lang w:eastAsia="pt-BR"/>
        </w:rPr>
      </w:pPr>
    </w:p>
    <w:p w14:paraId="00D79BE7"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6A848EDC" w14:textId="77777777" w:rsidR="00B9506C" w:rsidRPr="00780093" w:rsidRDefault="00B9506C" w:rsidP="00B9506C">
      <w:pPr>
        <w:pStyle w:val="Edital-AnexoAssinatura"/>
        <w:rPr>
          <w:rFonts w:ascii="Arial" w:hAnsi="Arial" w:cs="Arial"/>
          <w:iCs/>
        </w:rPr>
      </w:pPr>
      <w:r w:rsidRPr="001C2315">
        <w:rPr>
          <w:rFonts w:ascii="Arial" w:hAnsi="Arial" w:cs="Arial"/>
          <w:iCs/>
        </w:rPr>
        <w:fldChar w:fldCharType="begin">
          <w:ffData>
            <w:name w:val=""/>
            <w:enabled/>
            <w:calcOnExit w:val="0"/>
            <w:textInput>
              <w:default w:val="[assinatur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rPr>
        <w:t>[assinatura]</w:t>
      </w:r>
      <w:r w:rsidRPr="001C2315">
        <w:rPr>
          <w:rFonts w:ascii="Arial" w:hAnsi="Arial" w:cs="Arial"/>
          <w:iCs/>
        </w:rPr>
        <w:fldChar w:fldCharType="end"/>
      </w:r>
    </w:p>
    <w:p w14:paraId="7A6972A0" w14:textId="77777777" w:rsidR="00B9506C" w:rsidRPr="00780093" w:rsidRDefault="00B9506C" w:rsidP="00B9506C">
      <w:pPr>
        <w:pStyle w:val="Edital-AnexoAssinatura"/>
        <w:rPr>
          <w:rFonts w:ascii="Arial" w:hAnsi="Arial" w:cs="Arial"/>
        </w:rPr>
      </w:pPr>
      <w:r w:rsidRPr="00780093">
        <w:rPr>
          <w:rFonts w:ascii="Arial" w:hAnsi="Arial" w:cs="Arial"/>
        </w:rPr>
        <w:t>Assinado por:</w:t>
      </w:r>
      <w:r w:rsidRPr="00780093">
        <w:rPr>
          <w:rFonts w:ascii="Arial" w:hAnsi="Arial" w:cs="Arial"/>
        </w:rPr>
        <w:tab/>
      </w:r>
      <w:r w:rsidRPr="001C2315">
        <w:rPr>
          <w:rFonts w:ascii="Arial" w:hAnsi="Arial" w:cs="Arial"/>
          <w:iCs/>
        </w:rPr>
        <w:fldChar w:fldCharType="begin">
          <w:ffData>
            <w:name w:val=""/>
            <w:enabled/>
            <w:calcOnExit w:val="0"/>
            <w:textInput>
              <w:default w:val="[inserir o(s) nome(s) do(s) representante(s) credenciado(s) da licitante]"/>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noProof/>
        </w:rPr>
        <w:t>[inserir o(s) nome(s) do(s) representante(s) credenciado(s) da licitante]</w:t>
      </w:r>
      <w:r w:rsidRPr="001C2315">
        <w:rPr>
          <w:rFonts w:ascii="Arial" w:hAnsi="Arial" w:cs="Arial"/>
          <w:iCs/>
        </w:rPr>
        <w:fldChar w:fldCharType="end"/>
      </w:r>
    </w:p>
    <w:p w14:paraId="3A5F4E39" w14:textId="77777777" w:rsidR="00B9506C" w:rsidRPr="00780093" w:rsidRDefault="00B9506C" w:rsidP="00B9506C">
      <w:pPr>
        <w:pStyle w:val="Edital-AnexoAssinatura"/>
        <w:rPr>
          <w:rFonts w:ascii="Arial" w:hAnsi="Arial" w:cs="Arial"/>
        </w:rPr>
      </w:pPr>
      <w:r w:rsidRPr="00780093">
        <w:rPr>
          <w:rFonts w:ascii="Arial" w:hAnsi="Arial" w:cs="Arial"/>
        </w:rPr>
        <w:t xml:space="preserve">Local e data: </w:t>
      </w:r>
      <w:r w:rsidRPr="00780093">
        <w:rPr>
          <w:rFonts w:ascii="Arial" w:hAnsi="Arial" w:cs="Arial"/>
        </w:rPr>
        <w:tab/>
      </w:r>
      <w:r w:rsidRPr="001C2315">
        <w:rPr>
          <w:rFonts w:ascii="Arial" w:hAnsi="Arial" w:cs="Arial"/>
          <w:iCs/>
        </w:rPr>
        <w:fldChar w:fldCharType="begin">
          <w:ffData>
            <w:name w:val="Texto8"/>
            <w:enabled/>
            <w:calcOnExit w:val="0"/>
            <w:textInput>
              <w:default w:val="[inserir local e dat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rPr>
        <w:t>[inserir local e data]</w:t>
      </w:r>
      <w:r w:rsidRPr="001C2315">
        <w:rPr>
          <w:rFonts w:ascii="Arial" w:hAnsi="Arial" w:cs="Arial"/>
          <w:iCs/>
        </w:rPr>
        <w:fldChar w:fldCharType="end"/>
      </w:r>
    </w:p>
    <w:p w14:paraId="7548C256" w14:textId="77777777" w:rsidR="00B9506C" w:rsidRPr="00780093" w:rsidRDefault="00B9506C" w:rsidP="00B9506C">
      <w:pPr>
        <w:pStyle w:val="Edital-Corpodetexto"/>
      </w:pPr>
    </w:p>
    <w:p w14:paraId="03545116" w14:textId="77777777" w:rsidR="00B9506C" w:rsidRPr="00780093" w:rsidRDefault="00B9506C" w:rsidP="00B9506C">
      <w:pPr>
        <w:rPr>
          <w:rFonts w:cs="Arial"/>
          <w:szCs w:val="20"/>
        </w:rPr>
      </w:pPr>
      <w:r w:rsidRPr="00780093">
        <w:br w:type="page"/>
      </w:r>
    </w:p>
    <w:p w14:paraId="54B76593" w14:textId="77777777" w:rsidR="00B9506C" w:rsidRPr="00780093" w:rsidRDefault="00B9506C" w:rsidP="00B9506C">
      <w:pPr>
        <w:pStyle w:val="Edital-AnexoTtulo"/>
      </w:pPr>
      <w:bookmarkStart w:id="8143" w:name="_Toc419909072"/>
      <w:bookmarkStart w:id="8144" w:name="_Toc419909248"/>
      <w:bookmarkStart w:id="8145" w:name="_Toc419909073"/>
      <w:bookmarkStart w:id="8146" w:name="_Toc419909249"/>
      <w:bookmarkStart w:id="8147" w:name="_Toc419908969"/>
      <w:bookmarkStart w:id="8148" w:name="_Toc419909074"/>
      <w:bookmarkStart w:id="8149" w:name="_Toc419909250"/>
      <w:bookmarkStart w:id="8150" w:name="_ANEXO_III_-"/>
      <w:bookmarkStart w:id="8151" w:name="_Toc419908970"/>
      <w:bookmarkStart w:id="8152" w:name="_Toc419909075"/>
      <w:bookmarkStart w:id="8153" w:name="_Toc419909251"/>
      <w:bookmarkStart w:id="8154" w:name="_Toc419908971"/>
      <w:bookmarkStart w:id="8155" w:name="_Toc419909076"/>
      <w:bookmarkStart w:id="8156" w:name="_Toc419909252"/>
      <w:bookmarkStart w:id="8157" w:name="_Toc419909077"/>
      <w:bookmarkStart w:id="8158" w:name="_Toc419909253"/>
      <w:bookmarkStart w:id="8159" w:name="_Toc419908973"/>
      <w:bookmarkStart w:id="8160" w:name="_Toc419909254"/>
      <w:bookmarkStart w:id="8161" w:name="_Toc419909255"/>
      <w:bookmarkStart w:id="8162" w:name="_Toc419909080"/>
      <w:bookmarkStart w:id="8163" w:name="_Toc419909256"/>
      <w:bookmarkStart w:id="8164" w:name="_Toc419908976"/>
      <w:bookmarkStart w:id="8165" w:name="_Toc419909081"/>
      <w:bookmarkStart w:id="8166" w:name="_Toc419909257"/>
      <w:bookmarkStart w:id="8167" w:name="_Toc419908977"/>
      <w:bookmarkStart w:id="8168" w:name="_Toc419909258"/>
      <w:bookmarkStart w:id="8169" w:name="_Toc419908978"/>
      <w:bookmarkStart w:id="8170" w:name="_Toc419909083"/>
      <w:bookmarkStart w:id="8171" w:name="_Toc419909259"/>
      <w:bookmarkStart w:id="8172" w:name="_Toc419908979"/>
      <w:bookmarkStart w:id="8173" w:name="_Toc419909084"/>
      <w:bookmarkStart w:id="8174" w:name="_Toc419909260"/>
      <w:bookmarkStart w:id="8175" w:name="_Toc419909085"/>
      <w:bookmarkStart w:id="8176" w:name="_Toc419909261"/>
      <w:bookmarkStart w:id="8177" w:name="_Toc419908981"/>
      <w:bookmarkStart w:id="8178" w:name="_Toc419909262"/>
      <w:bookmarkStart w:id="8179" w:name="_Toc419909087"/>
      <w:bookmarkStart w:id="8180" w:name="_Toc419909263"/>
      <w:bookmarkStart w:id="8181" w:name="_Toc419908983"/>
      <w:bookmarkStart w:id="8182" w:name="_Toc419909088"/>
      <w:bookmarkStart w:id="8183" w:name="_Toc419909264"/>
      <w:bookmarkStart w:id="8184" w:name="_Toc419909089"/>
      <w:bookmarkStart w:id="8185" w:name="_Toc419909265"/>
      <w:bookmarkStart w:id="8186" w:name="_Toc419908985"/>
      <w:bookmarkStart w:id="8187" w:name="_Toc419909090"/>
      <w:bookmarkStart w:id="8188" w:name="_Toc419909266"/>
      <w:bookmarkStart w:id="8189" w:name="_Toc419908986"/>
      <w:bookmarkStart w:id="8190" w:name="_Toc419909267"/>
      <w:bookmarkStart w:id="8191" w:name="_Toc419908987"/>
      <w:bookmarkStart w:id="8192" w:name="_Toc419909092"/>
      <w:bookmarkStart w:id="8193" w:name="_Toc419909268"/>
      <w:bookmarkStart w:id="8194" w:name="_Toc419909269"/>
      <w:bookmarkStart w:id="8195" w:name="_Toc419909270"/>
      <w:bookmarkStart w:id="8196" w:name="_Toc419908990"/>
      <w:bookmarkStart w:id="8197" w:name="_Toc419909271"/>
      <w:bookmarkStart w:id="8198" w:name="_Toc419908991"/>
      <w:bookmarkStart w:id="8199" w:name="_Toc419909272"/>
      <w:bookmarkStart w:id="8200" w:name="_Toc419908992"/>
      <w:bookmarkStart w:id="8201" w:name="_Toc419909273"/>
      <w:bookmarkStart w:id="8202" w:name="_Toc419908993"/>
      <w:bookmarkStart w:id="8203" w:name="_Toc419909274"/>
      <w:bookmarkStart w:id="8204" w:name="_Toc419909275"/>
      <w:bookmarkStart w:id="8205" w:name="_Toc419908995"/>
      <w:bookmarkStart w:id="8206" w:name="_Toc419909276"/>
      <w:bookmarkStart w:id="8207" w:name="_Toc419908996"/>
      <w:bookmarkStart w:id="8208" w:name="_Toc419909277"/>
      <w:bookmarkStart w:id="8209" w:name="_Toc419908997"/>
      <w:bookmarkStart w:id="8210" w:name="_Toc419909278"/>
      <w:bookmarkStart w:id="8211" w:name="_Toc419908998"/>
      <w:bookmarkStart w:id="8212" w:name="_Toc419909103"/>
      <w:bookmarkStart w:id="8213" w:name="_Toc419909279"/>
      <w:bookmarkStart w:id="8214" w:name="_Toc419908999"/>
      <w:bookmarkStart w:id="8215" w:name="_Toc419909280"/>
      <w:bookmarkStart w:id="8216" w:name="_Toc361937690"/>
      <w:bookmarkStart w:id="8217" w:name="_Toc364417342"/>
      <w:bookmarkStart w:id="8218" w:name="_Toc364685850"/>
      <w:bookmarkStart w:id="8219" w:name="_Toc361937691"/>
      <w:bookmarkStart w:id="8220" w:name="_Toc364417343"/>
      <w:bookmarkStart w:id="8221" w:name="_Toc364685851"/>
      <w:bookmarkStart w:id="8222" w:name="_Toc361937692"/>
      <w:bookmarkStart w:id="8223" w:name="_Toc364417344"/>
      <w:bookmarkStart w:id="8224" w:name="_Toc364685852"/>
      <w:bookmarkStart w:id="8225" w:name="_Toc419909000"/>
      <w:bookmarkStart w:id="8226" w:name="_Toc419909281"/>
      <w:bookmarkStart w:id="8227" w:name="_Toc419909001"/>
      <w:bookmarkStart w:id="8228" w:name="_Toc419909282"/>
      <w:bookmarkStart w:id="8229" w:name="_Toc419909002"/>
      <w:bookmarkStart w:id="8230" w:name="_Toc419909107"/>
      <w:bookmarkStart w:id="8231" w:name="_Toc419909283"/>
      <w:bookmarkStart w:id="8232" w:name="_Toc419909003"/>
      <w:bookmarkStart w:id="8233" w:name="_Toc419909284"/>
      <w:bookmarkStart w:id="8234" w:name="_Toc419909004"/>
      <w:bookmarkStart w:id="8235" w:name="_Toc419909285"/>
      <w:bookmarkStart w:id="8236" w:name="_Toc419909005"/>
      <w:bookmarkStart w:id="8237" w:name="_Toc419909110"/>
      <w:bookmarkStart w:id="8238" w:name="_Toc419909286"/>
      <w:bookmarkStart w:id="8239" w:name="_Toc419909287"/>
      <w:bookmarkStart w:id="8240" w:name="_Toc419909007"/>
      <w:bookmarkStart w:id="8241" w:name="_Toc419909288"/>
      <w:bookmarkStart w:id="8242" w:name="_Toc419909008"/>
      <w:bookmarkStart w:id="8243" w:name="_Toc419909113"/>
      <w:bookmarkStart w:id="8244" w:name="_Toc419909289"/>
      <w:bookmarkStart w:id="8245" w:name="_Toc419909009"/>
      <w:bookmarkStart w:id="8246" w:name="_Toc419909290"/>
      <w:bookmarkStart w:id="8247" w:name="_Toc419909010"/>
      <w:bookmarkStart w:id="8248" w:name="_Toc419909115"/>
      <w:bookmarkStart w:id="8249" w:name="_Toc419909291"/>
      <w:bookmarkStart w:id="8250" w:name="_Toc419909011"/>
      <w:bookmarkStart w:id="8251" w:name="_Toc419909116"/>
      <w:bookmarkStart w:id="8252" w:name="_Toc419909292"/>
      <w:bookmarkStart w:id="8253" w:name="_Toc419909117"/>
      <w:bookmarkStart w:id="8254" w:name="_Toc419909293"/>
      <w:bookmarkStart w:id="8255" w:name="_Toc419909013"/>
      <w:bookmarkStart w:id="8256" w:name="_Toc419909118"/>
      <w:bookmarkStart w:id="8257" w:name="_Toc419909294"/>
      <w:bookmarkStart w:id="8258" w:name="_Toc419909014"/>
      <w:bookmarkStart w:id="8259" w:name="_Toc419909119"/>
      <w:bookmarkStart w:id="8260" w:name="_Toc419909295"/>
      <w:bookmarkStart w:id="8261" w:name="_Toc419909015"/>
      <w:bookmarkStart w:id="8262" w:name="_Toc419909120"/>
      <w:bookmarkStart w:id="8263" w:name="_Toc419909296"/>
      <w:bookmarkStart w:id="8264" w:name="_Toc419909016"/>
      <w:bookmarkStart w:id="8265" w:name="_Toc419909297"/>
      <w:bookmarkStart w:id="8266" w:name="_Toc419909017"/>
      <w:bookmarkStart w:id="8267" w:name="_Toc419909298"/>
      <w:bookmarkStart w:id="8268" w:name="_Toc419909123"/>
      <w:bookmarkStart w:id="8269" w:name="_Toc419909299"/>
      <w:bookmarkStart w:id="8270" w:name="_Toc419909019"/>
      <w:bookmarkStart w:id="8271" w:name="_Toc419909300"/>
      <w:bookmarkStart w:id="8272" w:name="_Toc419909020"/>
      <w:bookmarkStart w:id="8273" w:name="_Toc419909301"/>
      <w:bookmarkStart w:id="8274" w:name="_Toc419909021"/>
      <w:bookmarkStart w:id="8275" w:name="_Toc419909302"/>
      <w:bookmarkStart w:id="8276" w:name="_Toc419909022"/>
      <w:bookmarkStart w:id="8277" w:name="_Toc419909127"/>
      <w:bookmarkStart w:id="8278" w:name="_Toc419909303"/>
      <w:bookmarkStart w:id="8279" w:name="_Toc419909023"/>
      <w:bookmarkStart w:id="8280" w:name="_Toc419909304"/>
      <w:bookmarkStart w:id="8281" w:name="_Toc419909024"/>
      <w:bookmarkStart w:id="8282" w:name="_Toc419909305"/>
      <w:bookmarkStart w:id="8283" w:name="_Toc419909025"/>
      <w:bookmarkStart w:id="8284" w:name="_Toc419909130"/>
      <w:bookmarkStart w:id="8285" w:name="_Toc419909306"/>
      <w:bookmarkStart w:id="8286" w:name="_Toc419909026"/>
      <w:bookmarkStart w:id="8287" w:name="_Toc419909131"/>
      <w:bookmarkStart w:id="8288" w:name="_Toc419909307"/>
      <w:bookmarkStart w:id="8289" w:name="_Toc419909132"/>
      <w:bookmarkStart w:id="8290" w:name="_Toc419909308"/>
      <w:bookmarkStart w:id="8291" w:name="_Toc419909028"/>
      <w:bookmarkStart w:id="8292" w:name="_Toc419909133"/>
      <w:bookmarkStart w:id="8293" w:name="_Toc419909309"/>
      <w:bookmarkStart w:id="8294" w:name="_Toc419909029"/>
      <w:bookmarkStart w:id="8295" w:name="_Toc419909134"/>
      <w:bookmarkStart w:id="8296" w:name="_Toc419909310"/>
      <w:bookmarkStart w:id="8297" w:name="_Toc419909030"/>
      <w:bookmarkStart w:id="8298" w:name="_Toc419909311"/>
      <w:bookmarkStart w:id="8299" w:name="_Toc419909031"/>
      <w:bookmarkStart w:id="8300" w:name="_Toc419909136"/>
      <w:bookmarkStart w:id="8301" w:name="_Toc419909312"/>
      <w:bookmarkStart w:id="8302" w:name="_Toc419909137"/>
      <w:bookmarkStart w:id="8303" w:name="_Toc419909313"/>
      <w:bookmarkStart w:id="8304" w:name="_Toc419909138"/>
      <w:bookmarkStart w:id="8305" w:name="_Toc419909314"/>
      <w:bookmarkStart w:id="8306" w:name="_Toc419909034"/>
      <w:bookmarkStart w:id="8307" w:name="_Toc419909139"/>
      <w:bookmarkStart w:id="8308" w:name="_Toc419909315"/>
      <w:bookmarkStart w:id="8309" w:name="_Toc419909035"/>
      <w:bookmarkStart w:id="8310" w:name="_Toc419909140"/>
      <w:bookmarkStart w:id="8311" w:name="_Toc419909316"/>
      <w:bookmarkStart w:id="8312" w:name="_Toc419909036"/>
      <w:bookmarkStart w:id="8313" w:name="_Toc419909141"/>
      <w:bookmarkStart w:id="8314" w:name="_Toc419909317"/>
      <w:bookmarkStart w:id="8315" w:name="_Toc419909037"/>
      <w:bookmarkStart w:id="8316" w:name="_Toc419909142"/>
      <w:bookmarkStart w:id="8317" w:name="_Toc419909318"/>
      <w:bookmarkStart w:id="8318" w:name="_Toc419909038"/>
      <w:bookmarkStart w:id="8319" w:name="_Toc419909143"/>
      <w:bookmarkStart w:id="8320" w:name="_Toc419909319"/>
      <w:bookmarkStart w:id="8321" w:name="_Toc419909039"/>
      <w:bookmarkStart w:id="8322" w:name="_Toc419909144"/>
      <w:bookmarkStart w:id="8323" w:name="_Toc419909320"/>
      <w:bookmarkStart w:id="8324" w:name="_Toc419909145"/>
      <w:bookmarkStart w:id="8325" w:name="_Toc419909321"/>
      <w:bookmarkStart w:id="8326" w:name="_Toc419909041"/>
      <w:bookmarkStart w:id="8327" w:name="_Toc419909146"/>
      <w:bookmarkStart w:id="8328" w:name="_Toc419909322"/>
      <w:bookmarkStart w:id="8329" w:name="_Toc419909042"/>
      <w:bookmarkStart w:id="8330" w:name="_Toc419909323"/>
      <w:bookmarkStart w:id="8331" w:name="_Toc419909043"/>
      <w:bookmarkStart w:id="8332" w:name="_Toc419909148"/>
      <w:bookmarkStart w:id="8333" w:name="_Toc419909324"/>
      <w:bookmarkStart w:id="8334" w:name="_Toc361937694"/>
      <w:bookmarkStart w:id="8335" w:name="_Toc364417346"/>
      <w:bookmarkStart w:id="8336" w:name="_Toc364685854"/>
      <w:bookmarkStart w:id="8337" w:name="_Toc421543957"/>
      <w:bookmarkStart w:id="8338" w:name="_Toc511862528"/>
      <w:bookmarkStart w:id="8339" w:name="_Toc108108909"/>
      <w:bookmarkStart w:id="8340" w:name="_Toc220429314"/>
      <w:bookmarkStart w:id="8341" w:name="_Toc36372013"/>
      <w:bookmarkStart w:id="8342" w:name="_Toc65670739"/>
      <w:bookmarkStart w:id="8343" w:name="_Toc75088767"/>
      <w:bookmarkStart w:id="8344" w:name="_Toc103566523"/>
      <w:bookmarkStart w:id="8345" w:name="_Toc113185472"/>
      <w:bookmarkStart w:id="8346" w:name="_Toc337743541"/>
      <w:bookmarkStart w:id="8347" w:name="_Ref344906902"/>
      <w:bookmarkStart w:id="8348" w:name="_Ref344906924"/>
      <w:bookmarkStart w:id="8349" w:name="_Toc367733412"/>
      <w:bookmarkStart w:id="8350" w:name="Anexo5"/>
      <w:bookmarkStart w:id="8351" w:name="_Toc468674894"/>
      <w:bookmarkStart w:id="8352" w:name="_Toc468675004"/>
      <w:bookmarkStart w:id="8353" w:name="_Toc469831265"/>
      <w:bookmarkStart w:id="8354" w:name="_Toc469835093"/>
      <w:bookmarkStart w:id="8355" w:name="_Toc469889860"/>
      <w:bookmarkStart w:id="8356" w:name="_Toc469890903"/>
      <w:bookmarkStart w:id="8357" w:name="_Toc469890913"/>
      <w:bookmarkStart w:id="8358" w:name="_Toc498340207"/>
      <w:bookmarkStart w:id="8359" w:name="_Toc529762167"/>
      <w:bookmarkStart w:id="8360" w:name="_Toc530969732"/>
      <w:bookmarkStart w:id="8361" w:name="_Toc531065058"/>
      <w:bookmarkStart w:id="8362" w:name="_Toc26875837"/>
      <w:bookmarkStart w:id="8363" w:name="_Toc27484543"/>
      <w:bookmarkEnd w:id="8143"/>
      <w:bookmarkEnd w:id="8144"/>
      <w:bookmarkEnd w:id="8145"/>
      <w:bookmarkEnd w:id="8146"/>
      <w:bookmarkEnd w:id="8147"/>
      <w:bookmarkEnd w:id="8148"/>
      <w:bookmarkEnd w:id="8149"/>
      <w:bookmarkEnd w:id="8150"/>
      <w:bookmarkEnd w:id="8151"/>
      <w:bookmarkEnd w:id="8152"/>
      <w:bookmarkEnd w:id="8153"/>
      <w:bookmarkEnd w:id="8154"/>
      <w:bookmarkEnd w:id="8155"/>
      <w:bookmarkEnd w:id="8156"/>
      <w:bookmarkEnd w:id="8157"/>
      <w:bookmarkEnd w:id="8158"/>
      <w:bookmarkEnd w:id="8159"/>
      <w:bookmarkEnd w:id="8160"/>
      <w:bookmarkEnd w:id="8161"/>
      <w:bookmarkEnd w:id="8162"/>
      <w:bookmarkEnd w:id="8163"/>
      <w:bookmarkEnd w:id="8164"/>
      <w:bookmarkEnd w:id="8165"/>
      <w:bookmarkEnd w:id="8166"/>
      <w:bookmarkEnd w:id="8167"/>
      <w:bookmarkEnd w:id="8168"/>
      <w:bookmarkEnd w:id="8169"/>
      <w:bookmarkEnd w:id="8170"/>
      <w:bookmarkEnd w:id="8171"/>
      <w:bookmarkEnd w:id="8172"/>
      <w:bookmarkEnd w:id="8173"/>
      <w:bookmarkEnd w:id="8174"/>
      <w:bookmarkEnd w:id="8175"/>
      <w:bookmarkEnd w:id="8176"/>
      <w:bookmarkEnd w:id="8177"/>
      <w:bookmarkEnd w:id="8178"/>
      <w:bookmarkEnd w:id="8179"/>
      <w:bookmarkEnd w:id="8180"/>
      <w:bookmarkEnd w:id="8181"/>
      <w:bookmarkEnd w:id="8182"/>
      <w:bookmarkEnd w:id="8183"/>
      <w:bookmarkEnd w:id="8184"/>
      <w:bookmarkEnd w:id="8185"/>
      <w:bookmarkEnd w:id="8186"/>
      <w:bookmarkEnd w:id="8187"/>
      <w:bookmarkEnd w:id="8188"/>
      <w:bookmarkEnd w:id="8189"/>
      <w:bookmarkEnd w:id="8190"/>
      <w:bookmarkEnd w:id="8191"/>
      <w:bookmarkEnd w:id="8192"/>
      <w:bookmarkEnd w:id="8193"/>
      <w:bookmarkEnd w:id="8194"/>
      <w:bookmarkEnd w:id="8195"/>
      <w:bookmarkEnd w:id="8196"/>
      <w:bookmarkEnd w:id="8197"/>
      <w:bookmarkEnd w:id="8198"/>
      <w:bookmarkEnd w:id="8199"/>
      <w:bookmarkEnd w:id="8200"/>
      <w:bookmarkEnd w:id="8201"/>
      <w:bookmarkEnd w:id="8202"/>
      <w:bookmarkEnd w:id="8203"/>
      <w:bookmarkEnd w:id="8204"/>
      <w:bookmarkEnd w:id="8205"/>
      <w:bookmarkEnd w:id="8206"/>
      <w:bookmarkEnd w:id="8207"/>
      <w:bookmarkEnd w:id="8208"/>
      <w:bookmarkEnd w:id="8209"/>
      <w:bookmarkEnd w:id="8210"/>
      <w:bookmarkEnd w:id="8211"/>
      <w:bookmarkEnd w:id="8212"/>
      <w:bookmarkEnd w:id="8213"/>
      <w:bookmarkEnd w:id="8214"/>
      <w:bookmarkEnd w:id="8215"/>
      <w:bookmarkEnd w:id="8216"/>
      <w:bookmarkEnd w:id="8217"/>
      <w:bookmarkEnd w:id="8218"/>
      <w:bookmarkEnd w:id="8219"/>
      <w:bookmarkEnd w:id="8220"/>
      <w:bookmarkEnd w:id="8221"/>
      <w:bookmarkEnd w:id="8222"/>
      <w:bookmarkEnd w:id="8223"/>
      <w:bookmarkEnd w:id="8224"/>
      <w:bookmarkEnd w:id="8225"/>
      <w:bookmarkEnd w:id="8226"/>
      <w:bookmarkEnd w:id="8227"/>
      <w:bookmarkEnd w:id="8228"/>
      <w:bookmarkEnd w:id="8229"/>
      <w:bookmarkEnd w:id="8230"/>
      <w:bookmarkEnd w:id="8231"/>
      <w:bookmarkEnd w:id="8232"/>
      <w:bookmarkEnd w:id="8233"/>
      <w:bookmarkEnd w:id="8234"/>
      <w:bookmarkEnd w:id="8235"/>
      <w:bookmarkEnd w:id="8236"/>
      <w:bookmarkEnd w:id="8237"/>
      <w:bookmarkEnd w:id="8238"/>
      <w:bookmarkEnd w:id="8239"/>
      <w:bookmarkEnd w:id="8240"/>
      <w:bookmarkEnd w:id="8241"/>
      <w:bookmarkEnd w:id="8242"/>
      <w:bookmarkEnd w:id="8243"/>
      <w:bookmarkEnd w:id="8244"/>
      <w:bookmarkEnd w:id="8245"/>
      <w:bookmarkEnd w:id="8246"/>
      <w:bookmarkEnd w:id="8247"/>
      <w:bookmarkEnd w:id="8248"/>
      <w:bookmarkEnd w:id="8249"/>
      <w:bookmarkEnd w:id="8250"/>
      <w:bookmarkEnd w:id="8251"/>
      <w:bookmarkEnd w:id="8252"/>
      <w:bookmarkEnd w:id="8253"/>
      <w:bookmarkEnd w:id="8254"/>
      <w:bookmarkEnd w:id="8255"/>
      <w:bookmarkEnd w:id="8256"/>
      <w:bookmarkEnd w:id="8257"/>
      <w:bookmarkEnd w:id="8258"/>
      <w:bookmarkEnd w:id="8259"/>
      <w:bookmarkEnd w:id="8260"/>
      <w:bookmarkEnd w:id="8261"/>
      <w:bookmarkEnd w:id="8262"/>
      <w:bookmarkEnd w:id="8263"/>
      <w:bookmarkEnd w:id="8264"/>
      <w:bookmarkEnd w:id="8265"/>
      <w:bookmarkEnd w:id="8266"/>
      <w:bookmarkEnd w:id="8267"/>
      <w:bookmarkEnd w:id="8268"/>
      <w:bookmarkEnd w:id="8269"/>
      <w:bookmarkEnd w:id="8270"/>
      <w:bookmarkEnd w:id="8271"/>
      <w:bookmarkEnd w:id="8272"/>
      <w:bookmarkEnd w:id="8273"/>
      <w:bookmarkEnd w:id="8274"/>
      <w:bookmarkEnd w:id="8275"/>
      <w:bookmarkEnd w:id="8276"/>
      <w:bookmarkEnd w:id="8277"/>
      <w:bookmarkEnd w:id="8278"/>
      <w:bookmarkEnd w:id="8279"/>
      <w:bookmarkEnd w:id="8280"/>
      <w:bookmarkEnd w:id="8281"/>
      <w:bookmarkEnd w:id="8282"/>
      <w:bookmarkEnd w:id="8283"/>
      <w:bookmarkEnd w:id="8284"/>
      <w:bookmarkEnd w:id="8285"/>
      <w:bookmarkEnd w:id="8286"/>
      <w:bookmarkEnd w:id="8287"/>
      <w:bookmarkEnd w:id="8288"/>
      <w:bookmarkEnd w:id="8289"/>
      <w:bookmarkEnd w:id="8290"/>
      <w:bookmarkEnd w:id="8291"/>
      <w:bookmarkEnd w:id="8292"/>
      <w:bookmarkEnd w:id="8293"/>
      <w:bookmarkEnd w:id="8294"/>
      <w:bookmarkEnd w:id="8295"/>
      <w:bookmarkEnd w:id="8296"/>
      <w:bookmarkEnd w:id="8297"/>
      <w:bookmarkEnd w:id="8298"/>
      <w:bookmarkEnd w:id="8299"/>
      <w:bookmarkEnd w:id="8300"/>
      <w:bookmarkEnd w:id="8301"/>
      <w:bookmarkEnd w:id="8302"/>
      <w:bookmarkEnd w:id="8303"/>
      <w:bookmarkEnd w:id="8304"/>
      <w:bookmarkEnd w:id="8305"/>
      <w:bookmarkEnd w:id="8306"/>
      <w:bookmarkEnd w:id="8307"/>
      <w:bookmarkEnd w:id="8308"/>
      <w:bookmarkEnd w:id="8309"/>
      <w:bookmarkEnd w:id="8310"/>
      <w:bookmarkEnd w:id="8311"/>
      <w:bookmarkEnd w:id="8312"/>
      <w:bookmarkEnd w:id="8313"/>
      <w:bookmarkEnd w:id="8314"/>
      <w:bookmarkEnd w:id="8315"/>
      <w:bookmarkEnd w:id="8316"/>
      <w:bookmarkEnd w:id="8317"/>
      <w:bookmarkEnd w:id="8318"/>
      <w:bookmarkEnd w:id="8319"/>
      <w:bookmarkEnd w:id="8320"/>
      <w:bookmarkEnd w:id="8321"/>
      <w:bookmarkEnd w:id="8322"/>
      <w:bookmarkEnd w:id="8323"/>
      <w:bookmarkEnd w:id="8324"/>
      <w:bookmarkEnd w:id="8325"/>
      <w:bookmarkEnd w:id="8326"/>
      <w:bookmarkEnd w:id="8327"/>
      <w:bookmarkEnd w:id="8328"/>
      <w:bookmarkEnd w:id="8329"/>
      <w:bookmarkEnd w:id="8330"/>
      <w:bookmarkEnd w:id="8331"/>
      <w:bookmarkEnd w:id="8332"/>
      <w:bookmarkEnd w:id="8333"/>
      <w:bookmarkEnd w:id="8334"/>
      <w:bookmarkEnd w:id="8335"/>
      <w:bookmarkEnd w:id="8336"/>
      <w:r w:rsidRPr="00780093">
        <w:rPr>
          <w:caps w:val="0"/>
        </w:rPr>
        <w:t xml:space="preserve">ANEXO VI </w:t>
      </w:r>
      <w:r w:rsidRPr="00780093">
        <w:rPr>
          <w:caps w:val="0"/>
          <w:szCs w:val="22"/>
        </w:rPr>
        <w:t>–</w:t>
      </w:r>
      <w:r w:rsidRPr="00780093">
        <w:rPr>
          <w:caps w:val="0"/>
        </w:rPr>
        <w:t xml:space="preserve"> PROCURAÇÃO PARA NOMEAÇÃO DE REPRESENTANTES CREDENCIADOS</w:t>
      </w:r>
      <w:bookmarkEnd w:id="8337"/>
      <w:bookmarkEnd w:id="8338"/>
      <w:bookmarkEnd w:id="8339"/>
      <w:bookmarkEnd w:id="8340"/>
    </w:p>
    <w:p w14:paraId="1AC0952B" w14:textId="77777777" w:rsidR="00B9506C" w:rsidRPr="00780093" w:rsidRDefault="00B9506C" w:rsidP="00B9506C">
      <w:pPr>
        <w:pStyle w:val="Edital-Corpodetexto"/>
      </w:pPr>
    </w:p>
    <w:p w14:paraId="69275827" w14:textId="72F921E8" w:rsidR="00B9506C" w:rsidRPr="00780093" w:rsidRDefault="00B9506C" w:rsidP="00B9506C">
      <w:pPr>
        <w:pStyle w:val="Edital-Corpodetexto"/>
      </w:pPr>
      <w:r w:rsidRPr="00780093">
        <w:t xml:space="preserve">Pelo presente instrumento de mandato,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rPr>
          <w:noProof/>
        </w:rPr>
        <w:t>[inserir a denominação social da licitante]</w:t>
      </w:r>
      <w:r w:rsidRPr="001C2315">
        <w:fldChar w:fldCharType="end"/>
      </w:r>
      <w:r w:rsidRPr="00780093">
        <w:t xml:space="preserve"> constituída e existente de acordo com as leis do(a) </w:t>
      </w:r>
      <w:r w:rsidRPr="001C2315">
        <w:fldChar w:fldCharType="begin">
          <w:ffData>
            <w:name w:val="Texto4"/>
            <w:enabled/>
            <w:calcOnExit w:val="0"/>
            <w:textInput>
              <w:default w:val="[inserir o nome do país de origem da licitante]"/>
            </w:textInput>
          </w:ffData>
        </w:fldChar>
      </w:r>
      <w:r w:rsidRPr="00780093">
        <w:instrText xml:space="preserve"> FORMTEXT </w:instrText>
      </w:r>
      <w:r w:rsidRPr="001C2315">
        <w:fldChar w:fldCharType="separate"/>
      </w:r>
      <w:r w:rsidRPr="00780093">
        <w:rPr>
          <w:noProof/>
        </w:rPr>
        <w:t>[inserir o nome do país de origem da licitante]</w:t>
      </w:r>
      <w:r w:rsidRPr="001C2315">
        <w:fldChar w:fldCharType="end"/>
      </w:r>
      <w:r w:rsidRPr="00780093">
        <w:t xml:space="preserve">, com sede em </w:t>
      </w:r>
      <w:r w:rsidRPr="001C2315">
        <w:fldChar w:fldCharType="begin">
          <w:ffData>
            <w:name w:val="Texto5"/>
            <w:enabled/>
            <w:calcOnExit w:val="0"/>
            <w:textInput>
              <w:default w:val="[inserir o endereço da sede da licitante]"/>
            </w:textInput>
          </w:ffData>
        </w:fldChar>
      </w:r>
      <w:r w:rsidRPr="00780093">
        <w:instrText xml:space="preserve"> FORMTEXT </w:instrText>
      </w:r>
      <w:r w:rsidRPr="001C2315">
        <w:fldChar w:fldCharType="separate"/>
      </w:r>
      <w:r w:rsidRPr="00780093">
        <w:rPr>
          <w:noProof/>
        </w:rPr>
        <w:t>[inserir o endereço da sede da licitante]</w:t>
      </w:r>
      <w:r w:rsidRPr="001C2315">
        <w:fldChar w:fldCharType="end"/>
      </w:r>
      <w:r w:rsidRPr="00780093">
        <w:t xml:space="preserve">, por meio de seus(s) representante(s) legal(is) </w:t>
      </w:r>
      <w:r w:rsidRPr="001C2315">
        <w:fldChar w:fldCharType="begin">
          <w:ffData>
            <w:name w:val=""/>
            <w:enabled/>
            <w:calcOnExit w:val="0"/>
            <w:textInput>
              <w:default w:val="[inserir o(s) nome(s) do(s) Representante(s) Legal(is) da licitante"/>
            </w:textInput>
          </w:ffData>
        </w:fldChar>
      </w:r>
      <w:r w:rsidRPr="00780093">
        <w:instrText xml:space="preserve"> FORMTEXT </w:instrText>
      </w:r>
      <w:r w:rsidRPr="001C2315">
        <w:fldChar w:fldCharType="separate"/>
      </w:r>
      <w:r w:rsidRPr="00780093">
        <w:rPr>
          <w:noProof/>
        </w:rPr>
        <w:t>[inserir o(s) nome(s) do(s) Representante(s) Legal(is) da licitante</w:t>
      </w:r>
      <w:r w:rsidRPr="001C2315">
        <w:fldChar w:fldCharType="end"/>
      </w:r>
      <w:r w:rsidRPr="00780093">
        <w:t xml:space="preserve">], neste ato nomeia, na qualidade de representante(s) credenciado(s), </w:t>
      </w:r>
      <w:r w:rsidRPr="001C2315">
        <w:fldChar w:fldCharType="begin">
          <w:ffData>
            <w:name w:val=""/>
            <w:enabled/>
            <w:calcOnExit w:val="0"/>
            <w:textInput>
              <w:default w:val="[inserir o nome e qualificação completa (nacionalidade, naturalidade, estado civil, profissão, registro civil, endereço, telefone, e-mail, etc) do(s) Representante(s) Credenciado(s) outorgado(s) pela procuração]"/>
            </w:textInput>
          </w:ffData>
        </w:fldChar>
      </w:r>
      <w:r w:rsidRPr="00780093">
        <w:instrText xml:space="preserve"> FORMTEXT </w:instrText>
      </w:r>
      <w:r w:rsidRPr="001C2315">
        <w:fldChar w:fldCharType="separate"/>
      </w:r>
      <w:r w:rsidRPr="00780093">
        <w:t>[inserir o nome e qualificação completa (nacionalidade, naturalidade, estado civil, profissão, registro civil, endereço, telefone, e-mail, etc) do(s) representante(s) credenciado(s) outorgado(s) pela procuração]</w:t>
      </w:r>
      <w:r w:rsidRPr="001C2315">
        <w:fldChar w:fldCharType="end"/>
      </w:r>
      <w:r w:rsidRPr="00780093">
        <w:t>, seu(s) bastante(s) procurador(es) para, individualmente, representá-la perante à Agência Nacional do Petróleo, Gás Natural e Biocombustíveis (ANP) em assuntos relacionados, especificamente, à Oferta Permanente de Concessão, com poderes para praticar todos e quaisquer atos e assumir responsabilidades relativos ao referido certame licitatório e à proposta eventualmente apresentada, podendo, para tanto, receber, entregar e firmar documentos, receber citações e intimações, responder administrativa e judicialmente, retirar os pacotes de dados e autorizar terceiros a retirá-los, pagar taxas, declarar, propor, recorrer, contrarrazoar, acordar, bem como assinar os respectivos contratos outorgados e praticar os demais atos necessários ao fiel cumprimento deste mandato, sendo vedado o subestabelecimento.</w:t>
      </w:r>
    </w:p>
    <w:p w14:paraId="256DBF97" w14:textId="68C1C49B" w:rsidR="00B9506C" w:rsidRPr="00780093" w:rsidRDefault="00B9506C" w:rsidP="00B9506C">
      <w:pPr>
        <w:pStyle w:val="Edital-Corpodetexto"/>
      </w:pPr>
      <w:r w:rsidRPr="00780093">
        <w:t>A presente procuração revoga expressamente qualquer outra procuração para nomeação de representante(s) credenciado(s) contendo os poderes aqui especificados que tenha sido previamente outorgada no âmbito da Oferta Permanente de Concessão.</w:t>
      </w:r>
    </w:p>
    <w:p w14:paraId="7E5BBB26" w14:textId="77777777" w:rsidR="00B9506C" w:rsidRPr="00780093" w:rsidRDefault="00B9506C" w:rsidP="00B9506C">
      <w:pPr>
        <w:pStyle w:val="Edital-Corpodetexto"/>
      </w:pPr>
    </w:p>
    <w:p w14:paraId="2027A2F5" w14:textId="77777777" w:rsidR="00B9506C" w:rsidRPr="00780093" w:rsidRDefault="00B9506C" w:rsidP="00B9506C">
      <w:pPr>
        <w:pStyle w:val="Edital-AnexoObservaes"/>
      </w:pPr>
      <w:r w:rsidRPr="00780093">
        <w:t>[O representante credenciado principal deve ser indicado dentre os representantes ACIMA nomeados.]</w:t>
      </w:r>
    </w:p>
    <w:p w14:paraId="2BA3581D" w14:textId="77777777" w:rsidR="00B9506C" w:rsidRPr="00780093" w:rsidRDefault="00B9506C" w:rsidP="00B9506C">
      <w:pPr>
        <w:pStyle w:val="Edital-AnexoObservaes"/>
      </w:pPr>
    </w:p>
    <w:p w14:paraId="34781279" w14:textId="77777777" w:rsidR="00B9506C" w:rsidRPr="00780093" w:rsidRDefault="00B9506C" w:rsidP="00B9506C">
      <w:pPr>
        <w:pStyle w:val="Edital-Corpodetexto"/>
        <w:ind w:firstLine="0"/>
        <w:rPr>
          <w:b/>
        </w:rPr>
      </w:pPr>
      <w:r w:rsidRPr="00780093">
        <w:t xml:space="preserve">INFORMAÇÕES REFERENTES AOS </w:t>
      </w:r>
      <w:r w:rsidRPr="00780093">
        <w:rPr>
          <w:b/>
        </w:rPr>
        <w:t>REPRESENTANTE(S) CREDENCIADO(S)</w:t>
      </w:r>
      <w:r w:rsidRPr="00780093">
        <w:t>:</w:t>
      </w:r>
    </w:p>
    <w:p w14:paraId="7D697FCC" w14:textId="77777777" w:rsidR="00B9506C" w:rsidRPr="00780093" w:rsidRDefault="00B9506C" w:rsidP="00B9506C">
      <w:pPr>
        <w:pStyle w:val="Edital-Corpodetexto"/>
        <w:ind w:firstLine="0"/>
      </w:pPr>
    </w:p>
    <w:p w14:paraId="5358BF20" w14:textId="77777777" w:rsidR="00B9506C" w:rsidRPr="00780093" w:rsidRDefault="00B9506C" w:rsidP="00B9506C">
      <w:pPr>
        <w:pStyle w:val="Edital-Corpodetexto"/>
        <w:ind w:firstLine="0"/>
        <w:rPr>
          <w:b/>
        </w:rPr>
      </w:pPr>
      <w:r w:rsidRPr="00780093">
        <w:rPr>
          <w:b/>
        </w:rPr>
        <w:t>Representante Credenciado Principal</w:t>
      </w:r>
    </w:p>
    <w:p w14:paraId="0EA91EF2" w14:textId="77777777" w:rsidR="00B9506C" w:rsidRPr="00780093" w:rsidRDefault="00B9506C" w:rsidP="00B9506C">
      <w:pPr>
        <w:pStyle w:val="Edital-AnexoAssinatura"/>
        <w:spacing w:after="0"/>
        <w:rPr>
          <w:rFonts w:ascii="Arial" w:eastAsia="Times New Roman" w:hAnsi="Arial" w:cs="Times New Roman"/>
          <w:lang w:eastAsia="pt-BR"/>
        </w:rPr>
      </w:pPr>
      <w:r w:rsidRPr="00780093">
        <w:rPr>
          <w:rFonts w:ascii="Arial" w:eastAsia="Times New Roman" w:hAnsi="Arial" w:cs="Times New Roman"/>
          <w:lang w:eastAsia="pt-BR"/>
        </w:rPr>
        <w:t xml:space="preserve">NOME: </w:t>
      </w:r>
      <w:r w:rsidRPr="001C2315">
        <w:rPr>
          <w:rFonts w:ascii="Arial" w:eastAsia="Times New Roman" w:hAnsi="Arial" w:cs="Times New Roman"/>
          <w:lang w:eastAsia="pt-BR"/>
        </w:rPr>
        <w:fldChar w:fldCharType="begin">
          <w:ffData>
            <w:name w:val="Texto6"/>
            <w:enabled/>
            <w:calcOnExit w:val="0"/>
            <w:textInput>
              <w:default w:val="[inserir o nome do representante credenciado principal]"/>
            </w:textInput>
          </w:ffData>
        </w:fldChar>
      </w:r>
      <w:bookmarkStart w:id="8364" w:name="Texto6"/>
      <w:r w:rsidRPr="00780093">
        <w:rPr>
          <w:rFonts w:ascii="Arial" w:eastAsia="Times New Roman" w:hAnsi="Arial" w:cs="Times New Roman"/>
          <w:lang w:eastAsia="pt-BR"/>
        </w:rPr>
        <w:instrText xml:space="preserve">FORMTEXT </w:instrText>
      </w:r>
      <w:r w:rsidRPr="001C2315">
        <w:rPr>
          <w:rFonts w:ascii="Arial" w:eastAsia="Times New Roman" w:hAnsi="Arial" w:cs="Times New Roman"/>
          <w:lang w:eastAsia="pt-BR"/>
        </w:rPr>
      </w:r>
      <w:r w:rsidRPr="001C2315">
        <w:rPr>
          <w:rFonts w:ascii="Arial" w:eastAsia="Times New Roman" w:hAnsi="Arial" w:cs="Times New Roman"/>
          <w:lang w:eastAsia="pt-BR"/>
        </w:rPr>
        <w:fldChar w:fldCharType="separate"/>
      </w:r>
      <w:r w:rsidRPr="00780093">
        <w:rPr>
          <w:rFonts w:ascii="Arial" w:eastAsia="Times New Roman" w:hAnsi="Arial" w:cs="Times New Roman"/>
          <w:noProof/>
          <w:lang w:eastAsia="pt-BR"/>
        </w:rPr>
        <w:t>[inserir o nome do representante credenciado principal]</w:t>
      </w:r>
      <w:r w:rsidRPr="001C2315">
        <w:rPr>
          <w:rFonts w:ascii="Arial" w:eastAsia="Times New Roman" w:hAnsi="Arial" w:cs="Times New Roman"/>
          <w:lang w:eastAsia="pt-BR"/>
        </w:rPr>
        <w:fldChar w:fldCharType="end"/>
      </w:r>
      <w:bookmarkEnd w:id="8364"/>
    </w:p>
    <w:p w14:paraId="0914E81C" w14:textId="77777777" w:rsidR="00B9506C" w:rsidRPr="00780093" w:rsidRDefault="00B9506C" w:rsidP="00B9506C">
      <w:pPr>
        <w:pStyle w:val="Edital-AnexoAssinatura"/>
        <w:spacing w:after="0"/>
        <w:rPr>
          <w:rFonts w:ascii="Arial" w:eastAsia="Times New Roman" w:hAnsi="Arial" w:cs="Times New Roman"/>
          <w:lang w:eastAsia="pt-BR"/>
        </w:rPr>
      </w:pPr>
      <w:r w:rsidRPr="00780093">
        <w:rPr>
          <w:rFonts w:ascii="Arial" w:eastAsia="Times New Roman" w:hAnsi="Arial" w:cs="Times New Roman"/>
          <w:lang w:eastAsia="pt-BR"/>
        </w:rPr>
        <w:t xml:space="preserve">ENDEREÇO: </w:t>
      </w:r>
      <w:r w:rsidRPr="001C2315">
        <w:rPr>
          <w:rFonts w:ascii="Arial" w:eastAsia="Times New Roman" w:hAnsi="Arial" w:cs="Times New Roman"/>
          <w:lang w:eastAsia="pt-BR"/>
        </w:rPr>
        <w:fldChar w:fldCharType="begin">
          <w:ffData>
            <w:name w:val=""/>
            <w:enabled/>
            <w:calcOnExit w:val="0"/>
            <w:textInput>
              <w:default w:val="[inserir endereço de correspondência do representante credenciado principal]"/>
            </w:textInput>
          </w:ffData>
        </w:fldChar>
      </w:r>
      <w:r w:rsidRPr="00780093">
        <w:rPr>
          <w:rFonts w:ascii="Arial" w:eastAsia="Times New Roman" w:hAnsi="Arial" w:cs="Times New Roman"/>
          <w:lang w:eastAsia="pt-BR"/>
        </w:rPr>
        <w:instrText xml:space="preserve"> FORMTEXT </w:instrText>
      </w:r>
      <w:r w:rsidRPr="001C2315">
        <w:rPr>
          <w:rFonts w:ascii="Arial" w:eastAsia="Times New Roman" w:hAnsi="Arial" w:cs="Times New Roman"/>
          <w:lang w:eastAsia="pt-BR"/>
        </w:rPr>
      </w:r>
      <w:r w:rsidRPr="001C2315">
        <w:rPr>
          <w:rFonts w:ascii="Arial" w:eastAsia="Times New Roman" w:hAnsi="Arial" w:cs="Times New Roman"/>
          <w:lang w:eastAsia="pt-BR"/>
        </w:rPr>
        <w:fldChar w:fldCharType="separate"/>
      </w:r>
      <w:r w:rsidRPr="00780093">
        <w:rPr>
          <w:rFonts w:ascii="Arial" w:eastAsia="Times New Roman" w:hAnsi="Arial" w:cs="Times New Roman"/>
          <w:lang w:eastAsia="pt-BR"/>
        </w:rPr>
        <w:t>[inserir endereço de correspondência do representante credenciado principal]</w:t>
      </w:r>
      <w:r w:rsidRPr="001C2315">
        <w:rPr>
          <w:rFonts w:ascii="Arial" w:eastAsia="Times New Roman" w:hAnsi="Arial" w:cs="Times New Roman"/>
          <w:lang w:eastAsia="pt-BR"/>
        </w:rPr>
        <w:fldChar w:fldCharType="end"/>
      </w:r>
    </w:p>
    <w:p w14:paraId="02192483" w14:textId="77777777" w:rsidR="00B9506C" w:rsidRPr="00780093" w:rsidRDefault="00B9506C" w:rsidP="00B9506C">
      <w:pPr>
        <w:pStyle w:val="Edital-AnexoAssinatura"/>
        <w:spacing w:after="0"/>
        <w:rPr>
          <w:rFonts w:ascii="Arial" w:eastAsia="Times New Roman" w:hAnsi="Arial" w:cs="Times New Roman"/>
          <w:lang w:eastAsia="pt-BR"/>
        </w:rPr>
      </w:pPr>
      <w:r w:rsidRPr="00780093">
        <w:rPr>
          <w:rFonts w:ascii="Arial" w:eastAsia="Times New Roman" w:hAnsi="Arial" w:cs="Times New Roman"/>
          <w:lang w:eastAsia="pt-BR"/>
        </w:rPr>
        <w:t xml:space="preserve">TELEFONE, FAX E E-MAIL: </w:t>
      </w:r>
      <w:r w:rsidRPr="001C2315">
        <w:rPr>
          <w:rFonts w:ascii="Arial" w:eastAsia="Times New Roman" w:hAnsi="Arial" w:cs="Times New Roman"/>
          <w:lang w:eastAsia="pt-BR"/>
        </w:rPr>
        <w:fldChar w:fldCharType="begin">
          <w:ffData>
            <w:name w:val=""/>
            <w:enabled/>
            <w:calcOnExit w:val="0"/>
            <w:textInput>
              <w:default w:val="[inserir telefone, fax e e-mail do representante credenciado principal]"/>
            </w:textInput>
          </w:ffData>
        </w:fldChar>
      </w:r>
      <w:r w:rsidRPr="00780093">
        <w:rPr>
          <w:rFonts w:ascii="Arial" w:eastAsia="Times New Roman" w:hAnsi="Arial" w:cs="Times New Roman"/>
          <w:lang w:eastAsia="pt-BR"/>
        </w:rPr>
        <w:instrText xml:space="preserve"> FORMTEXT </w:instrText>
      </w:r>
      <w:r w:rsidRPr="001C2315">
        <w:rPr>
          <w:rFonts w:ascii="Arial" w:eastAsia="Times New Roman" w:hAnsi="Arial" w:cs="Times New Roman"/>
          <w:lang w:eastAsia="pt-BR"/>
        </w:rPr>
      </w:r>
      <w:r w:rsidRPr="001C2315">
        <w:rPr>
          <w:rFonts w:ascii="Arial" w:eastAsia="Times New Roman" w:hAnsi="Arial" w:cs="Times New Roman"/>
          <w:lang w:eastAsia="pt-BR"/>
        </w:rPr>
        <w:fldChar w:fldCharType="separate"/>
      </w:r>
      <w:r w:rsidRPr="00780093">
        <w:rPr>
          <w:rFonts w:ascii="Arial" w:eastAsia="Times New Roman" w:hAnsi="Arial" w:cs="Times New Roman"/>
          <w:noProof/>
          <w:lang w:eastAsia="pt-BR"/>
        </w:rPr>
        <w:t>[inserir telefone, fax e e-mail do representante credenciado principal]</w:t>
      </w:r>
      <w:r w:rsidRPr="001C2315">
        <w:rPr>
          <w:rFonts w:ascii="Arial" w:eastAsia="Times New Roman" w:hAnsi="Arial" w:cs="Times New Roman"/>
          <w:lang w:eastAsia="pt-BR"/>
        </w:rPr>
        <w:fldChar w:fldCharType="end"/>
      </w:r>
    </w:p>
    <w:p w14:paraId="199A5AC2" w14:textId="77777777" w:rsidR="00B9506C" w:rsidRPr="00780093" w:rsidRDefault="00B9506C" w:rsidP="00B9506C">
      <w:pPr>
        <w:pStyle w:val="Edital-Corpodetexto"/>
        <w:ind w:firstLine="0"/>
      </w:pPr>
    </w:p>
    <w:p w14:paraId="51987B8D" w14:textId="77777777" w:rsidR="00B9506C" w:rsidRPr="00780093" w:rsidRDefault="00B9506C" w:rsidP="00B9506C">
      <w:pPr>
        <w:pStyle w:val="Edital-Corpodetexto"/>
        <w:ind w:firstLine="0"/>
      </w:pPr>
    </w:p>
    <w:p w14:paraId="61C8AE1B" w14:textId="77777777" w:rsidR="00B9506C" w:rsidRPr="00780093" w:rsidRDefault="00B9506C" w:rsidP="00B9506C">
      <w:pPr>
        <w:pStyle w:val="Edital-Corpodetexto"/>
        <w:ind w:firstLine="0"/>
      </w:pPr>
    </w:p>
    <w:p w14:paraId="6ACC3280" w14:textId="77777777" w:rsidR="00B9506C" w:rsidRPr="00780093" w:rsidRDefault="00B9506C" w:rsidP="00B9506C">
      <w:pPr>
        <w:pStyle w:val="Edital-Corpodetexto"/>
        <w:ind w:firstLine="0"/>
      </w:pPr>
    </w:p>
    <w:p w14:paraId="36BA3988" w14:textId="77777777" w:rsidR="00B9506C" w:rsidRPr="00780093" w:rsidRDefault="00B9506C" w:rsidP="00B9506C">
      <w:pPr>
        <w:pStyle w:val="Edital-Corpodetexto"/>
        <w:ind w:firstLine="0"/>
        <w:rPr>
          <w:b/>
        </w:rPr>
      </w:pPr>
      <w:r w:rsidRPr="00780093">
        <w:rPr>
          <w:b/>
        </w:rPr>
        <w:t xml:space="preserve">Demais Representantes Credenciados </w:t>
      </w:r>
    </w:p>
    <w:p w14:paraId="213DF8F0" w14:textId="77777777" w:rsidR="00B9506C" w:rsidRPr="00780093" w:rsidRDefault="00B9506C" w:rsidP="00B9506C">
      <w:pPr>
        <w:pStyle w:val="Edital-AnexoAssinatura"/>
        <w:spacing w:after="0"/>
        <w:rPr>
          <w:rFonts w:ascii="Arial" w:eastAsia="Times New Roman" w:hAnsi="Arial" w:cs="Times New Roman"/>
          <w:lang w:eastAsia="pt-BR"/>
        </w:rPr>
      </w:pPr>
      <w:r w:rsidRPr="00780093">
        <w:rPr>
          <w:rFonts w:ascii="Arial" w:eastAsia="Times New Roman" w:hAnsi="Arial" w:cs="Times New Roman"/>
          <w:lang w:eastAsia="pt-BR"/>
        </w:rPr>
        <w:t xml:space="preserve">NOME: </w:t>
      </w:r>
      <w:r w:rsidRPr="001C2315">
        <w:rPr>
          <w:rFonts w:ascii="Arial" w:eastAsia="Times New Roman" w:hAnsi="Arial" w:cs="Times New Roman"/>
          <w:lang w:eastAsia="pt-BR"/>
        </w:rPr>
        <w:fldChar w:fldCharType="begin">
          <w:ffData>
            <w:name w:val="Texto6"/>
            <w:enabled/>
            <w:calcOnExit w:val="0"/>
            <w:textInput>
              <w:default w:val="[inserir o nome do representante credenciado]"/>
            </w:textInput>
          </w:ffData>
        </w:fldChar>
      </w:r>
      <w:r w:rsidRPr="00780093">
        <w:rPr>
          <w:rFonts w:ascii="Arial" w:eastAsia="Times New Roman" w:hAnsi="Arial" w:cs="Times New Roman"/>
          <w:lang w:eastAsia="pt-BR"/>
        </w:rPr>
        <w:instrText xml:space="preserve"> FORMTEXT </w:instrText>
      </w:r>
      <w:r w:rsidRPr="001C2315">
        <w:rPr>
          <w:rFonts w:ascii="Arial" w:eastAsia="Times New Roman" w:hAnsi="Arial" w:cs="Times New Roman"/>
          <w:lang w:eastAsia="pt-BR"/>
        </w:rPr>
      </w:r>
      <w:r w:rsidRPr="001C2315">
        <w:rPr>
          <w:rFonts w:ascii="Arial" w:eastAsia="Times New Roman" w:hAnsi="Arial" w:cs="Times New Roman"/>
          <w:lang w:eastAsia="pt-BR"/>
        </w:rPr>
        <w:fldChar w:fldCharType="separate"/>
      </w:r>
      <w:r w:rsidRPr="00780093">
        <w:rPr>
          <w:rFonts w:ascii="Arial" w:eastAsia="Times New Roman" w:hAnsi="Arial" w:cs="Times New Roman"/>
          <w:lang w:eastAsia="pt-BR"/>
        </w:rPr>
        <w:t>[inserir o nome do representante credenciado]</w:t>
      </w:r>
      <w:r w:rsidRPr="001C2315">
        <w:rPr>
          <w:rFonts w:ascii="Arial" w:eastAsia="Times New Roman" w:hAnsi="Arial" w:cs="Times New Roman"/>
          <w:lang w:eastAsia="pt-BR"/>
        </w:rPr>
        <w:fldChar w:fldCharType="end"/>
      </w:r>
    </w:p>
    <w:p w14:paraId="6183E38E" w14:textId="77777777" w:rsidR="00B9506C" w:rsidRPr="00780093" w:rsidRDefault="00B9506C" w:rsidP="00B9506C">
      <w:pPr>
        <w:pStyle w:val="Edital-AnexoAssinatura"/>
        <w:spacing w:after="0"/>
        <w:rPr>
          <w:rFonts w:ascii="Arial" w:eastAsia="Times New Roman" w:hAnsi="Arial" w:cs="Times New Roman"/>
          <w:lang w:eastAsia="pt-BR"/>
        </w:rPr>
      </w:pPr>
      <w:r w:rsidRPr="00780093">
        <w:rPr>
          <w:rFonts w:ascii="Arial" w:eastAsia="Times New Roman" w:hAnsi="Arial" w:cs="Times New Roman"/>
          <w:lang w:eastAsia="pt-BR"/>
        </w:rPr>
        <w:t xml:space="preserve">ENDEREÇO: </w:t>
      </w:r>
      <w:r w:rsidRPr="001C2315">
        <w:rPr>
          <w:rFonts w:ascii="Arial" w:eastAsia="Times New Roman" w:hAnsi="Arial" w:cs="Times New Roman"/>
          <w:lang w:eastAsia="pt-BR"/>
        </w:rPr>
        <w:fldChar w:fldCharType="begin">
          <w:ffData>
            <w:name w:val=""/>
            <w:enabled/>
            <w:calcOnExit w:val="0"/>
            <w:textInput>
              <w:default w:val="[inserir endereço de correspondência do representante credenciado]"/>
            </w:textInput>
          </w:ffData>
        </w:fldChar>
      </w:r>
      <w:r w:rsidRPr="00780093">
        <w:rPr>
          <w:rFonts w:ascii="Arial" w:eastAsia="Times New Roman" w:hAnsi="Arial" w:cs="Times New Roman"/>
          <w:lang w:eastAsia="pt-BR"/>
        </w:rPr>
        <w:instrText xml:space="preserve"> FORMTEXT </w:instrText>
      </w:r>
      <w:r w:rsidRPr="001C2315">
        <w:rPr>
          <w:rFonts w:ascii="Arial" w:eastAsia="Times New Roman" w:hAnsi="Arial" w:cs="Times New Roman"/>
          <w:lang w:eastAsia="pt-BR"/>
        </w:rPr>
      </w:r>
      <w:r w:rsidRPr="001C2315">
        <w:rPr>
          <w:rFonts w:ascii="Arial" w:eastAsia="Times New Roman" w:hAnsi="Arial" w:cs="Times New Roman"/>
          <w:lang w:eastAsia="pt-BR"/>
        </w:rPr>
        <w:fldChar w:fldCharType="separate"/>
      </w:r>
      <w:r w:rsidRPr="00780093">
        <w:rPr>
          <w:rFonts w:ascii="Arial" w:eastAsia="Times New Roman" w:hAnsi="Arial" w:cs="Times New Roman"/>
          <w:lang w:eastAsia="pt-BR"/>
        </w:rPr>
        <w:t>[inserir endereço de correspondência do representante credenciado]</w:t>
      </w:r>
      <w:r w:rsidRPr="001C2315">
        <w:rPr>
          <w:rFonts w:ascii="Arial" w:eastAsia="Times New Roman" w:hAnsi="Arial" w:cs="Times New Roman"/>
          <w:lang w:eastAsia="pt-BR"/>
        </w:rPr>
        <w:fldChar w:fldCharType="end"/>
      </w:r>
    </w:p>
    <w:p w14:paraId="1BBDACA8" w14:textId="77777777" w:rsidR="00B9506C" w:rsidRPr="00780093" w:rsidRDefault="00B9506C" w:rsidP="00B9506C">
      <w:pPr>
        <w:pStyle w:val="Edital-AnexoAssinatura"/>
        <w:spacing w:after="0"/>
      </w:pPr>
      <w:r w:rsidRPr="00780093">
        <w:rPr>
          <w:rFonts w:ascii="Arial" w:eastAsia="Times New Roman" w:hAnsi="Arial" w:cs="Times New Roman"/>
          <w:lang w:eastAsia="pt-BR"/>
        </w:rPr>
        <w:t xml:space="preserve">TELEFONE, FAX E E-MAIL: </w:t>
      </w:r>
      <w:r w:rsidRPr="001C2315">
        <w:rPr>
          <w:rFonts w:ascii="Arial" w:eastAsia="Times New Roman" w:hAnsi="Arial" w:cs="Times New Roman"/>
          <w:lang w:eastAsia="pt-BR"/>
        </w:rPr>
        <w:fldChar w:fldCharType="begin">
          <w:ffData>
            <w:name w:val=""/>
            <w:enabled/>
            <w:calcOnExit w:val="0"/>
            <w:textInput>
              <w:default w:val="[inserir telefone, fax e e-mail do representante credenciado]"/>
            </w:textInput>
          </w:ffData>
        </w:fldChar>
      </w:r>
      <w:r w:rsidRPr="00780093">
        <w:rPr>
          <w:rFonts w:ascii="Arial" w:eastAsia="Times New Roman" w:hAnsi="Arial" w:cs="Times New Roman"/>
          <w:lang w:eastAsia="pt-BR"/>
        </w:rPr>
        <w:instrText xml:space="preserve"> FORMTEXT </w:instrText>
      </w:r>
      <w:r w:rsidRPr="001C2315">
        <w:rPr>
          <w:rFonts w:ascii="Arial" w:eastAsia="Times New Roman" w:hAnsi="Arial" w:cs="Times New Roman"/>
          <w:lang w:eastAsia="pt-BR"/>
        </w:rPr>
      </w:r>
      <w:r w:rsidRPr="001C2315">
        <w:rPr>
          <w:rFonts w:ascii="Arial" w:eastAsia="Times New Roman" w:hAnsi="Arial" w:cs="Times New Roman"/>
          <w:lang w:eastAsia="pt-BR"/>
        </w:rPr>
        <w:fldChar w:fldCharType="separate"/>
      </w:r>
      <w:r w:rsidRPr="00780093">
        <w:rPr>
          <w:rFonts w:ascii="Arial" w:eastAsia="Times New Roman" w:hAnsi="Arial" w:cs="Times New Roman"/>
          <w:lang w:eastAsia="pt-BR"/>
        </w:rPr>
        <w:t>[inserir telefone, fax e e-mail do representante credenciado]</w:t>
      </w:r>
      <w:r w:rsidRPr="001C2315">
        <w:rPr>
          <w:rFonts w:ascii="Arial" w:eastAsia="Times New Roman" w:hAnsi="Arial" w:cs="Times New Roman"/>
          <w:lang w:eastAsia="pt-BR"/>
        </w:rPr>
        <w:fldChar w:fldCharType="end"/>
      </w:r>
    </w:p>
    <w:p w14:paraId="56957C5A" w14:textId="77777777" w:rsidR="00B9506C" w:rsidRPr="00780093" w:rsidRDefault="00B9506C" w:rsidP="00B9506C">
      <w:pPr>
        <w:pStyle w:val="Edital-Corpodetexto"/>
        <w:ind w:firstLine="0"/>
      </w:pPr>
    </w:p>
    <w:p w14:paraId="3FD061EF" w14:textId="77777777" w:rsidR="00B9506C" w:rsidRPr="00780093" w:rsidRDefault="00B9506C" w:rsidP="00B9506C">
      <w:pPr>
        <w:pStyle w:val="Edital-Corpodetexto"/>
        <w:ind w:firstLine="0"/>
      </w:pPr>
    </w:p>
    <w:p w14:paraId="3849F47A" w14:textId="77777777" w:rsidR="00B9506C" w:rsidRPr="00780093" w:rsidRDefault="00B9506C" w:rsidP="00B9506C">
      <w:pPr>
        <w:pStyle w:val="Edital-AnexoObservaes"/>
      </w:pPr>
      <w:r w:rsidRPr="00780093">
        <w:t>[Observação: Os campos acima devem ser repetidos para cada representante credenciado nomeado na presente procuração]</w:t>
      </w:r>
    </w:p>
    <w:p w14:paraId="0834C052" w14:textId="77777777" w:rsidR="00B9506C" w:rsidRPr="00780093" w:rsidRDefault="00B9506C" w:rsidP="00B9506C">
      <w:pPr>
        <w:pStyle w:val="Edital-Corpodetexto"/>
        <w:ind w:firstLine="0"/>
      </w:pPr>
    </w:p>
    <w:p w14:paraId="6AC2AEA7" w14:textId="77777777" w:rsidR="00B9506C" w:rsidRPr="00780093" w:rsidRDefault="00B9506C" w:rsidP="00B9506C">
      <w:pPr>
        <w:pStyle w:val="Edital-Corpodetexto"/>
        <w:ind w:firstLine="0"/>
      </w:pPr>
    </w:p>
    <w:p w14:paraId="49B32498"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788FB295" w14:textId="77777777" w:rsidR="00B9506C" w:rsidRPr="00780093" w:rsidRDefault="00B9506C" w:rsidP="00B9506C">
      <w:pPr>
        <w:pStyle w:val="Edital-AnexoAssinatura"/>
        <w:rPr>
          <w:rFonts w:ascii="Arial" w:hAnsi="Arial" w:cs="Arial"/>
          <w:iCs/>
        </w:rPr>
      </w:pPr>
      <w:r w:rsidRPr="001C2315">
        <w:rPr>
          <w:rFonts w:ascii="Arial" w:hAnsi="Arial" w:cs="Arial"/>
          <w:iCs/>
        </w:rPr>
        <w:fldChar w:fldCharType="begin">
          <w:ffData>
            <w:name w:val=""/>
            <w:enabled/>
            <w:calcOnExit w:val="0"/>
            <w:textInput>
              <w:default w:val="[assinatur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noProof/>
        </w:rPr>
        <w:t>[assinatura]</w:t>
      </w:r>
      <w:r w:rsidRPr="001C2315">
        <w:rPr>
          <w:rFonts w:ascii="Arial" w:hAnsi="Arial" w:cs="Arial"/>
          <w:iCs/>
        </w:rPr>
        <w:fldChar w:fldCharType="end"/>
      </w:r>
    </w:p>
    <w:p w14:paraId="3BC2F664" w14:textId="77777777" w:rsidR="00B9506C" w:rsidRPr="00780093" w:rsidRDefault="00B9506C" w:rsidP="00B9506C">
      <w:pPr>
        <w:pStyle w:val="Edital-AnexoAssinatura"/>
        <w:rPr>
          <w:rFonts w:ascii="Arial" w:hAnsi="Arial" w:cs="Arial"/>
        </w:rPr>
      </w:pPr>
      <w:r w:rsidRPr="00780093">
        <w:rPr>
          <w:rFonts w:ascii="Arial" w:hAnsi="Arial" w:cs="Arial"/>
        </w:rPr>
        <w:t>Assinado por:</w:t>
      </w:r>
      <w:r w:rsidRPr="00780093">
        <w:rPr>
          <w:rFonts w:ascii="Arial" w:hAnsi="Arial" w:cs="Arial"/>
        </w:rPr>
        <w:tab/>
      </w:r>
      <w:r w:rsidRPr="001C2315">
        <w:rPr>
          <w:rFonts w:ascii="Arial" w:hAnsi="Arial" w:cs="Arial"/>
        </w:rPr>
        <w:fldChar w:fldCharType="begin">
          <w:ffData>
            <w:name w:val=""/>
            <w:enabled/>
            <w:calcOnExit w:val="0"/>
            <w:textInput>
              <w:default w:val="[inserir o(s) nome(s) do(s) representante(s) legal(is) da licitante]"/>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o(s) nome(s) do(s) representante(s) legal(is) da licitante]</w:t>
      </w:r>
      <w:r w:rsidRPr="001C2315">
        <w:rPr>
          <w:rFonts w:ascii="Arial" w:hAnsi="Arial" w:cs="Arial"/>
        </w:rPr>
        <w:fldChar w:fldCharType="end"/>
      </w:r>
    </w:p>
    <w:p w14:paraId="41732256" w14:textId="77777777" w:rsidR="00B9506C" w:rsidRPr="00780093" w:rsidRDefault="00B9506C" w:rsidP="00B9506C">
      <w:pPr>
        <w:pStyle w:val="Edital-AnexoAssinatura"/>
        <w:rPr>
          <w:rFonts w:ascii="Arial" w:hAnsi="Arial" w:cs="Arial"/>
        </w:rPr>
      </w:pPr>
      <w:r w:rsidRPr="00780093">
        <w:rPr>
          <w:rFonts w:ascii="Arial" w:hAnsi="Arial" w:cs="Arial"/>
        </w:rPr>
        <w:t xml:space="preserve">Cargo: </w:t>
      </w:r>
      <w:r w:rsidRPr="001C2315">
        <w:rPr>
          <w:rFonts w:ascii="Arial" w:hAnsi="Arial" w:cs="Arial"/>
        </w:rPr>
        <w:fldChar w:fldCharType="begin">
          <w:ffData>
            <w:name w:val=""/>
            <w:enabled/>
            <w:calcOnExit w:val="0"/>
            <w:textInput>
              <w:default w:val="[inserir o(s) cargo(s) do(s) representante(s) legal(is) da licitante]"/>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o(s) cargo(s) do(s) representante(s) legal(is) da licitante]</w:t>
      </w:r>
      <w:r w:rsidRPr="001C2315">
        <w:rPr>
          <w:rFonts w:ascii="Arial" w:hAnsi="Arial" w:cs="Arial"/>
        </w:rPr>
        <w:fldChar w:fldCharType="end"/>
      </w:r>
    </w:p>
    <w:p w14:paraId="78F90612" w14:textId="77777777" w:rsidR="00B9506C" w:rsidRPr="00780093" w:rsidRDefault="00B9506C" w:rsidP="00B9506C">
      <w:pPr>
        <w:pStyle w:val="Edital-AnexoAssinatura"/>
        <w:rPr>
          <w:rFonts w:ascii="Arial" w:hAnsi="Arial" w:cs="Arial"/>
        </w:rPr>
      </w:pPr>
      <w:r w:rsidRPr="00780093">
        <w:rPr>
          <w:rFonts w:ascii="Arial" w:hAnsi="Arial" w:cs="Arial"/>
        </w:rPr>
        <w:t xml:space="preserve">Local e data: </w:t>
      </w:r>
      <w:r w:rsidRPr="001C2315">
        <w:rPr>
          <w:rFonts w:ascii="Arial" w:hAnsi="Arial" w:cs="Arial"/>
        </w:rPr>
        <w:fldChar w:fldCharType="begin">
          <w:ffData>
            <w:name w:val=""/>
            <w:enabled/>
            <w:calcOnExit w:val="0"/>
            <w:textInput>
              <w:default w:val="[inserir local e dat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local e data]</w:t>
      </w:r>
      <w:r w:rsidRPr="001C2315">
        <w:rPr>
          <w:rFonts w:ascii="Arial" w:hAnsi="Arial" w:cs="Arial"/>
        </w:rPr>
        <w:fldChar w:fldCharType="end"/>
      </w:r>
    </w:p>
    <w:p w14:paraId="046ACFA9" w14:textId="77777777" w:rsidR="00B9506C" w:rsidRPr="00780093" w:rsidRDefault="00B9506C" w:rsidP="00B9506C">
      <w:pPr>
        <w:pStyle w:val="Edital-Corpodetexto"/>
      </w:pPr>
    </w:p>
    <w:p w14:paraId="10AD4842" w14:textId="77777777" w:rsidR="00B9506C" w:rsidRPr="00780093" w:rsidRDefault="00B9506C" w:rsidP="00B9506C">
      <w:pPr>
        <w:pStyle w:val="Edital-Corpodetexto"/>
      </w:pPr>
    </w:p>
    <w:p w14:paraId="62B9D8DA" w14:textId="77777777" w:rsidR="00B9506C" w:rsidRPr="00780093" w:rsidRDefault="00B9506C" w:rsidP="00B9506C">
      <w:pPr>
        <w:rPr>
          <w:rFonts w:cs="Arial"/>
          <w:b/>
          <w:caps/>
          <w:sz w:val="24"/>
          <w:szCs w:val="20"/>
        </w:rPr>
      </w:pPr>
      <w:bookmarkStart w:id="8365" w:name="_ANEXO_IV_-"/>
      <w:bookmarkStart w:id="8366" w:name="_Toc337743542"/>
      <w:bookmarkStart w:id="8367" w:name="_Ref344906951"/>
      <w:bookmarkStart w:id="8368" w:name="_Ref346291810"/>
      <w:bookmarkStart w:id="8369" w:name="_Ref346388462"/>
      <w:bookmarkStart w:id="8370" w:name="_Toc367733413"/>
      <w:bookmarkStart w:id="8371" w:name="Anexo6"/>
      <w:bookmarkStart w:id="8372" w:name="_Toc468674896"/>
      <w:bookmarkStart w:id="8373" w:name="_Toc468675006"/>
      <w:bookmarkStart w:id="8374" w:name="_Toc469831267"/>
      <w:bookmarkStart w:id="8375" w:name="_Toc469835095"/>
      <w:bookmarkStart w:id="8376" w:name="_Toc469889862"/>
      <w:bookmarkStart w:id="8377" w:name="_Toc469890905"/>
      <w:bookmarkStart w:id="8378" w:name="_Toc469890915"/>
      <w:bookmarkStart w:id="8379" w:name="_Toc498340209"/>
      <w:bookmarkStart w:id="8380" w:name="_Toc529762169"/>
      <w:bookmarkStart w:id="8381" w:name="_Toc530969734"/>
      <w:bookmarkStart w:id="8382" w:name="_Toc531065060"/>
      <w:bookmarkStart w:id="8383" w:name="_Toc26875839"/>
      <w:bookmarkStart w:id="8384" w:name="_Toc27484545"/>
      <w:bookmarkStart w:id="8385" w:name="_Toc35156209"/>
      <w:bookmarkStart w:id="8386" w:name="_Toc35156522"/>
      <w:bookmarkStart w:id="8387" w:name="_Toc35747414"/>
      <w:bookmarkStart w:id="8388" w:name="_Toc36372014"/>
      <w:bookmarkStart w:id="8389" w:name="_Toc65670740"/>
      <w:bookmarkStart w:id="8390" w:name="_Toc75088768"/>
      <w:bookmarkStart w:id="8391" w:name="_Toc103566524"/>
      <w:bookmarkStart w:id="8392" w:name="_Toc113185473"/>
      <w:bookmarkEnd w:id="8341"/>
      <w:bookmarkEnd w:id="8342"/>
      <w:bookmarkEnd w:id="8343"/>
      <w:bookmarkEnd w:id="8344"/>
      <w:bookmarkEnd w:id="8345"/>
      <w:bookmarkEnd w:id="8346"/>
      <w:bookmarkEnd w:id="8347"/>
      <w:bookmarkEnd w:id="8348"/>
      <w:bookmarkEnd w:id="8349"/>
      <w:bookmarkEnd w:id="8350"/>
      <w:bookmarkEnd w:id="8365"/>
      <w:r w:rsidRPr="00780093">
        <w:br w:type="page"/>
      </w:r>
    </w:p>
    <w:p w14:paraId="0EC10AF9" w14:textId="77777777" w:rsidR="00B9506C" w:rsidRPr="00780093" w:rsidRDefault="00B9506C" w:rsidP="00B9506C">
      <w:pPr>
        <w:pStyle w:val="Edital-AnexoTtulo"/>
      </w:pPr>
      <w:bookmarkStart w:id="8393" w:name="_Toc421543958"/>
      <w:bookmarkStart w:id="8394" w:name="_Toc511862529"/>
      <w:bookmarkStart w:id="8395" w:name="_Toc108108910"/>
      <w:bookmarkStart w:id="8396" w:name="_Toc220429315"/>
      <w:r w:rsidRPr="00780093">
        <w:rPr>
          <w:caps w:val="0"/>
        </w:rPr>
        <w:t>ANEXO VII – DECLARAÇÃO DE CAPACIDADE TÉCNICA, ECONÔMICO-FINANCEIRA E REGULARIDADE JURÍDICA, FISCAL E TRABALHISTA</w:t>
      </w:r>
      <w:bookmarkEnd w:id="8393"/>
      <w:bookmarkEnd w:id="8394"/>
      <w:bookmarkEnd w:id="8395"/>
      <w:bookmarkEnd w:id="8396"/>
    </w:p>
    <w:p w14:paraId="1ECEBBE4" w14:textId="77777777" w:rsidR="00B9506C" w:rsidRPr="00780093" w:rsidRDefault="00B9506C" w:rsidP="00B9506C">
      <w:pPr>
        <w:pStyle w:val="Edital-Corpodetexto"/>
      </w:pPr>
    </w:p>
    <w:p w14:paraId="7C0ACD9A" w14:textId="77777777" w:rsidR="00B9506C" w:rsidRPr="00780093" w:rsidRDefault="00B9506C" w:rsidP="00B9506C">
      <w:pPr>
        <w:pStyle w:val="Edital-Corpodetexto"/>
      </w:pPr>
    </w:p>
    <w:p w14:paraId="457E7A7E" w14:textId="34318EF2" w:rsidR="00B9506C" w:rsidRPr="00780093" w:rsidRDefault="09626A64" w:rsidP="00B9506C">
      <w:pPr>
        <w:pStyle w:val="Edital-Corpodetexto"/>
      </w:pPr>
      <w:r w:rsidRPr="00780093">
        <w:t xml:space="preserve">A </w:t>
      </w:r>
      <w:r w:rsidR="00B9506C" w:rsidRPr="001C2315">
        <w:rPr>
          <w:iCs/>
        </w:rPr>
        <w:fldChar w:fldCharType="begin">
          <w:ffData>
            <w:name w:val=""/>
            <w:enabled/>
            <w:calcOnExit w:val="0"/>
            <w:textInput>
              <w:default w:val="[inserir a denominação social da licitante]"/>
            </w:textInput>
          </w:ffData>
        </w:fldChar>
      </w:r>
      <w:r w:rsidR="00B9506C" w:rsidRPr="00780093">
        <w:rPr>
          <w:iCs/>
        </w:rPr>
        <w:instrText xml:space="preserve"> FORMTEXT </w:instrText>
      </w:r>
      <w:r w:rsidR="00B9506C" w:rsidRPr="001C2315">
        <w:rPr>
          <w:iCs/>
        </w:rPr>
      </w:r>
      <w:r w:rsidR="00B9506C" w:rsidRPr="001C2315">
        <w:rPr>
          <w:iCs/>
        </w:rPr>
        <w:fldChar w:fldCharType="separate"/>
      </w:r>
      <w:r w:rsidRPr="7AAAE40F">
        <w:rPr>
          <w:noProof/>
        </w:rPr>
        <w:t>[inserir a denominação social da licitante]</w:t>
      </w:r>
      <w:r w:rsidR="00B9506C" w:rsidRPr="001C2315">
        <w:rPr>
          <w:iCs/>
        </w:rPr>
        <w:fldChar w:fldCharType="end"/>
      </w:r>
      <w:r w:rsidRPr="00780093">
        <w:t xml:space="preserve">, representada por seu(s) representante(s) credenciado(s), sob as penas previstas na legislação aplicável, declara que (i) conhece e aceita, integralmente e sem qualquer restrição, as regras e condições estabelecidas no edital da Oferta Permanente de Concessão e seus anexos, e (ii) na etapa de qualificação, possuirá capacidade técnica, econômico-financeira e regularidade jurídica, fiscal e trabalhista, em conformidade com os requisitos do edital da Oferta Permanente de Concessão. Declara, ainda, sob as penas previstas na legislação aplicável, que conhece o conjunto de normas brasileiras que veda e pune condutas lesivas à concorrência, comprometendo-se a não </w:t>
      </w:r>
      <w:r w:rsidR="08221D75" w:rsidRPr="00780093">
        <w:t>as empreender</w:t>
      </w:r>
      <w:r w:rsidRPr="00780093">
        <w:t>.</w:t>
      </w:r>
    </w:p>
    <w:p w14:paraId="202DFCD5" w14:textId="77777777" w:rsidR="00B9506C" w:rsidRPr="00780093" w:rsidRDefault="00B9506C" w:rsidP="00B9506C">
      <w:pPr>
        <w:pStyle w:val="Edital-Corpodetexto"/>
      </w:pPr>
    </w:p>
    <w:p w14:paraId="1F492EAE" w14:textId="77777777" w:rsidR="00B9506C" w:rsidRPr="00780093" w:rsidRDefault="00B9506C" w:rsidP="00B9506C">
      <w:pPr>
        <w:pStyle w:val="Edital-Corpodetexto"/>
      </w:pPr>
    </w:p>
    <w:p w14:paraId="55907EA2" w14:textId="77777777" w:rsidR="00B9506C" w:rsidRPr="00780093" w:rsidRDefault="00B9506C" w:rsidP="00B9506C">
      <w:pPr>
        <w:pStyle w:val="Edital-Corpodetexto"/>
      </w:pPr>
    </w:p>
    <w:p w14:paraId="2356FA40"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5ACB2438" w14:textId="77777777" w:rsidR="00B9506C" w:rsidRPr="00780093" w:rsidRDefault="00B9506C" w:rsidP="00B9506C">
      <w:pPr>
        <w:pStyle w:val="Edital-AnexoAssinatura"/>
        <w:rPr>
          <w:rFonts w:ascii="Arial" w:hAnsi="Arial" w:cs="Arial"/>
          <w:iCs/>
        </w:rPr>
      </w:pPr>
      <w:r w:rsidRPr="001C2315">
        <w:rPr>
          <w:rFonts w:ascii="Arial" w:hAnsi="Arial" w:cs="Arial"/>
          <w:iCs/>
        </w:rPr>
        <w:fldChar w:fldCharType="begin">
          <w:ffData>
            <w:name w:val=""/>
            <w:enabled/>
            <w:calcOnExit w:val="0"/>
            <w:textInput>
              <w:default w:val="[assinatur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rPr>
        <w:t>[assinatura]</w:t>
      </w:r>
      <w:r w:rsidRPr="001C2315">
        <w:rPr>
          <w:rFonts w:ascii="Arial" w:hAnsi="Arial" w:cs="Arial"/>
          <w:iCs/>
        </w:rPr>
        <w:fldChar w:fldCharType="end"/>
      </w:r>
    </w:p>
    <w:p w14:paraId="3E39504F" w14:textId="77777777" w:rsidR="00B9506C" w:rsidRPr="00780093" w:rsidRDefault="00B9506C" w:rsidP="00B9506C">
      <w:pPr>
        <w:pStyle w:val="Edital-AnexoAssinatura"/>
        <w:rPr>
          <w:rFonts w:ascii="Arial" w:hAnsi="Arial" w:cs="Arial"/>
        </w:rPr>
      </w:pPr>
      <w:r w:rsidRPr="00780093">
        <w:rPr>
          <w:rFonts w:ascii="Arial" w:hAnsi="Arial" w:cs="Arial"/>
        </w:rPr>
        <w:t>Assinado por:</w:t>
      </w:r>
      <w:r w:rsidRPr="00780093">
        <w:rPr>
          <w:rFonts w:ascii="Arial" w:hAnsi="Arial" w:cs="Arial"/>
        </w:rPr>
        <w:tab/>
      </w:r>
      <w:r w:rsidRPr="001C2315">
        <w:rPr>
          <w:rFonts w:ascii="Arial" w:hAnsi="Arial" w:cs="Arial"/>
        </w:rPr>
        <w:fldChar w:fldCharType="begin">
          <w:ffData>
            <w:name w:val=""/>
            <w:enabled/>
            <w:calcOnExit w:val="0"/>
            <w:textInput>
              <w:default w:val="[inserir o(s) nome(s) do(s) representante(s) credenciado(s) da licitante]"/>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o(s) nome(s) do(s) representante(s) credenciado(s) da licitante]</w:t>
      </w:r>
      <w:r w:rsidRPr="001C2315">
        <w:rPr>
          <w:rFonts w:ascii="Arial" w:hAnsi="Arial" w:cs="Arial"/>
        </w:rPr>
        <w:fldChar w:fldCharType="end"/>
      </w:r>
    </w:p>
    <w:p w14:paraId="37CAC9FB" w14:textId="77777777" w:rsidR="00B9506C" w:rsidRPr="00780093" w:rsidRDefault="00B9506C" w:rsidP="00B9506C">
      <w:pPr>
        <w:pStyle w:val="Edital-AnexoAssinatura"/>
        <w:rPr>
          <w:rFonts w:ascii="Arial" w:hAnsi="Arial" w:cs="Arial"/>
        </w:rPr>
      </w:pPr>
      <w:r w:rsidRPr="00780093">
        <w:rPr>
          <w:rFonts w:ascii="Arial" w:hAnsi="Arial" w:cs="Arial"/>
        </w:rPr>
        <w:t xml:space="preserve">Local e data: </w:t>
      </w:r>
      <w:r w:rsidRPr="00780093">
        <w:rPr>
          <w:rFonts w:ascii="Arial" w:hAnsi="Arial" w:cs="Arial"/>
        </w:rPr>
        <w:tab/>
      </w:r>
      <w:r w:rsidRPr="001C2315">
        <w:rPr>
          <w:rFonts w:ascii="Arial" w:hAnsi="Arial" w:cs="Arial"/>
        </w:rPr>
        <w:fldChar w:fldCharType="begin">
          <w:ffData>
            <w:name w:val="Texto8"/>
            <w:enabled/>
            <w:calcOnExit w:val="0"/>
            <w:textInput>
              <w:default w:val="[inserir local e dat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rPr>
        <w:t>[inserir local e data]</w:t>
      </w:r>
      <w:r w:rsidRPr="001C2315">
        <w:rPr>
          <w:rFonts w:ascii="Arial" w:hAnsi="Arial" w:cs="Arial"/>
        </w:rPr>
        <w:fldChar w:fldCharType="end"/>
      </w:r>
    </w:p>
    <w:p w14:paraId="79B36F82" w14:textId="77777777" w:rsidR="00B9506C" w:rsidRPr="00780093" w:rsidRDefault="00B9506C" w:rsidP="00B9506C">
      <w:pPr>
        <w:pStyle w:val="Edital-Corpodetexto"/>
      </w:pPr>
    </w:p>
    <w:p w14:paraId="73C9B972" w14:textId="77777777" w:rsidR="00B9506C" w:rsidRPr="00780093" w:rsidRDefault="00B9506C" w:rsidP="00B9506C">
      <w:pPr>
        <w:pStyle w:val="Edital-AnexoTtulo"/>
      </w:pPr>
      <w:bookmarkStart w:id="8397" w:name="_ANEXO_V_-"/>
      <w:bookmarkStart w:id="8398" w:name="_Toc421543960"/>
      <w:bookmarkStart w:id="8399" w:name="_Toc511862531"/>
      <w:bookmarkStart w:id="8400" w:name="_Toc108108912"/>
      <w:bookmarkStart w:id="8401" w:name="_Toc220429316"/>
      <w:bookmarkStart w:id="8402" w:name="_Toc273344559"/>
      <w:bookmarkStart w:id="8403" w:name="_Toc337743543"/>
      <w:bookmarkStart w:id="8404" w:name="_Ref344907448"/>
      <w:bookmarkStart w:id="8405" w:name="_Toc367733414"/>
      <w:bookmarkStart w:id="8406" w:name="Anexo7"/>
      <w:bookmarkStart w:id="8407" w:name="_Toc468675008"/>
      <w:bookmarkStart w:id="8408" w:name="_Toc469831269"/>
      <w:bookmarkStart w:id="8409" w:name="_Toc469835097"/>
      <w:bookmarkStart w:id="8410" w:name="_Toc469889864"/>
      <w:bookmarkStart w:id="8411" w:name="_Toc469890907"/>
      <w:bookmarkStart w:id="8412" w:name="_Toc469890917"/>
      <w:bookmarkStart w:id="8413" w:name="_Toc498340211"/>
      <w:bookmarkStart w:id="8414" w:name="_Toc529762171"/>
      <w:bookmarkStart w:id="8415" w:name="_Toc530969736"/>
      <w:bookmarkStart w:id="8416" w:name="_Toc531065062"/>
      <w:bookmarkStart w:id="8417" w:name="_Toc26875841"/>
      <w:bookmarkStart w:id="8418" w:name="_Toc27484547"/>
      <w:bookmarkStart w:id="8419" w:name="_Toc35156211"/>
      <w:bookmarkStart w:id="8420" w:name="_Toc35156524"/>
      <w:bookmarkStart w:id="8421" w:name="_Toc35747416"/>
      <w:bookmarkStart w:id="8422" w:name="_Toc36372015"/>
      <w:bookmarkStart w:id="8423" w:name="_Toc75088769"/>
      <w:bookmarkStart w:id="8424" w:name="_Toc103566525"/>
      <w:bookmarkStart w:id="8425" w:name="_Toc113185474"/>
      <w:bookmarkEnd w:id="8366"/>
      <w:bookmarkEnd w:id="8367"/>
      <w:bookmarkEnd w:id="8368"/>
      <w:bookmarkEnd w:id="8369"/>
      <w:bookmarkEnd w:id="8370"/>
      <w:bookmarkEnd w:id="8371"/>
      <w:bookmarkEnd w:id="8372"/>
      <w:bookmarkEnd w:id="8373"/>
      <w:bookmarkEnd w:id="8374"/>
      <w:bookmarkEnd w:id="8375"/>
      <w:bookmarkEnd w:id="8376"/>
      <w:bookmarkEnd w:id="8377"/>
      <w:bookmarkEnd w:id="8378"/>
      <w:bookmarkEnd w:id="8379"/>
      <w:bookmarkEnd w:id="8380"/>
      <w:bookmarkEnd w:id="8381"/>
      <w:bookmarkEnd w:id="8382"/>
      <w:bookmarkEnd w:id="8383"/>
      <w:bookmarkEnd w:id="8384"/>
      <w:bookmarkEnd w:id="8385"/>
      <w:bookmarkEnd w:id="8386"/>
      <w:bookmarkEnd w:id="8387"/>
      <w:bookmarkEnd w:id="8388"/>
      <w:bookmarkEnd w:id="8389"/>
      <w:bookmarkEnd w:id="8390"/>
      <w:bookmarkEnd w:id="8391"/>
      <w:bookmarkEnd w:id="8392"/>
      <w:bookmarkEnd w:id="8397"/>
      <w:r w:rsidRPr="00780093">
        <w:rPr>
          <w:caps w:val="0"/>
        </w:rPr>
        <w:t xml:space="preserve">ANEXO VIII </w:t>
      </w:r>
      <w:r w:rsidRPr="00780093">
        <w:rPr>
          <w:caps w:val="0"/>
          <w:szCs w:val="22"/>
        </w:rPr>
        <w:t>–</w:t>
      </w:r>
      <w:r w:rsidRPr="00780093">
        <w:rPr>
          <w:caps w:val="0"/>
        </w:rPr>
        <w:t xml:space="preserve"> TERMO DE COMPROMISSO DE ADEQUAÇÃO DO OBJETO SOCIAL</w:t>
      </w:r>
      <w:bookmarkEnd w:id="8398"/>
      <w:bookmarkEnd w:id="8399"/>
      <w:bookmarkEnd w:id="8400"/>
      <w:bookmarkEnd w:id="8401"/>
    </w:p>
    <w:p w14:paraId="1CDC47EC" w14:textId="77777777" w:rsidR="00B9506C" w:rsidRPr="00780093" w:rsidRDefault="00B9506C" w:rsidP="00B9506C">
      <w:pPr>
        <w:pStyle w:val="Edital-Corpodetexto"/>
      </w:pPr>
    </w:p>
    <w:p w14:paraId="49BFE5CD" w14:textId="77777777" w:rsidR="00B9506C" w:rsidRPr="00780093" w:rsidRDefault="00B9506C" w:rsidP="00B9506C">
      <w:pPr>
        <w:pStyle w:val="Edital-Corpodetexto"/>
      </w:pPr>
    </w:p>
    <w:p w14:paraId="61DFC4BC" w14:textId="77777777" w:rsidR="00B9506C" w:rsidRPr="00780093" w:rsidRDefault="00B9506C" w:rsidP="00B9506C">
      <w:pPr>
        <w:pStyle w:val="Edital-Corpodetexto"/>
        <w:spacing w:afterLines="80" w:after="192" w:line="312" w:lineRule="auto"/>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representada por seu(s) representante(s) credenciado(s), declara seu interesse em participar da Oferta Permanente de Concessão, cujo objeto é a outorga de </w:t>
      </w:r>
      <w:bookmarkStart w:id="8426" w:name="_Hlk20937169"/>
      <w:r w:rsidRPr="00780093">
        <w:t>contratos de concessão para exploração ou reabilitação e produção de petróleo e gás natural no Brasil</w:t>
      </w:r>
      <w:bookmarkEnd w:id="8426"/>
      <w:r w:rsidRPr="00780093">
        <w:t>, e reconhece os procedimentos e as regras para qualificação, para a licitação em geral e para assinatura de contratos de concessão com a Agência Nacional do Petróleo, Gás Natural e Biocombustíveis (ANP).</w:t>
      </w:r>
    </w:p>
    <w:p w14:paraId="608B4347" w14:textId="77777777" w:rsidR="00B9506C" w:rsidRPr="00780093" w:rsidRDefault="00B9506C" w:rsidP="00B9506C">
      <w:pPr>
        <w:pStyle w:val="Edital-Corpodetexto"/>
        <w:spacing w:afterLines="80" w:after="192" w:line="312" w:lineRule="auto"/>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declara, ainda, que se compromete, caso venha a ser declarada vencedora da sessão pública de apresentação de ofertas de um ciclo da Oferta Permanente de Concessão, e para fins de assinatura de contrato(s) de concessão, a adequar seu objeto social, ou o objeto social de sua afiliada (existente ou a ser constituída) que venha a ser indicada para assinar tal contrato para exploração ou reabilitação e produção de petróleo e gás natural.</w:t>
      </w:r>
    </w:p>
    <w:p w14:paraId="59A0D29C" w14:textId="77777777" w:rsidR="00B9506C" w:rsidRPr="00780093" w:rsidRDefault="00B9506C" w:rsidP="00B9506C">
      <w:pPr>
        <w:pStyle w:val="Edital-Corpodetexto"/>
        <w:spacing w:afterLines="80" w:after="192" w:line="312" w:lineRule="auto"/>
      </w:pPr>
      <w:r w:rsidRPr="00780093">
        <w:t>Este termo será regido e interpretado em consonância com as leis da República Federativa do Brasil e o foro competente para dirimir quaisquer controvérsias relativas a este termo é o da Justiça Federal, Seção Judiciária do Rio de Janeiro, com exclusão de qualquer outro, por mais privilegiado que seja.</w:t>
      </w:r>
    </w:p>
    <w:p w14:paraId="09BC8005" w14:textId="77777777" w:rsidR="00B9506C" w:rsidRPr="00780093" w:rsidRDefault="00B9506C" w:rsidP="00B9506C">
      <w:pPr>
        <w:pStyle w:val="Edital-Corpodetexto"/>
      </w:pPr>
    </w:p>
    <w:p w14:paraId="1F87EF06" w14:textId="77777777" w:rsidR="00B9506C" w:rsidRPr="00780093" w:rsidRDefault="00B9506C" w:rsidP="00B9506C">
      <w:pPr>
        <w:pStyle w:val="Edital-Corpodetexto"/>
      </w:pPr>
    </w:p>
    <w:p w14:paraId="3CE97D4A" w14:textId="77777777" w:rsidR="00B9506C" w:rsidRPr="00780093" w:rsidRDefault="00B9506C" w:rsidP="00B9506C">
      <w:pPr>
        <w:pStyle w:val="Edital-Corpodetexto"/>
      </w:pPr>
    </w:p>
    <w:p w14:paraId="64785DFE"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78BAB881" w14:textId="77777777" w:rsidR="00B9506C" w:rsidRPr="00780093" w:rsidRDefault="00B9506C" w:rsidP="00B9506C">
      <w:pPr>
        <w:pStyle w:val="Edital-AnexoAssinatura"/>
        <w:rPr>
          <w:rFonts w:ascii="Arial" w:hAnsi="Arial" w:cs="Arial"/>
          <w:i/>
        </w:rPr>
      </w:pPr>
      <w:r w:rsidRPr="001C2315">
        <w:rPr>
          <w:rFonts w:ascii="Arial" w:hAnsi="Arial" w:cs="Arial"/>
          <w:i/>
        </w:rPr>
        <w:fldChar w:fldCharType="begin">
          <w:ffData>
            <w:name w:val=""/>
            <w:enabled/>
            <w:calcOnExit w:val="0"/>
            <w:textInput>
              <w:default w:val="[assinatur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noProof/>
        </w:rPr>
        <w:t>[assinatura]</w:t>
      </w:r>
      <w:r w:rsidRPr="001C2315">
        <w:rPr>
          <w:rFonts w:ascii="Arial" w:hAnsi="Arial" w:cs="Arial"/>
          <w:i/>
        </w:rPr>
        <w:fldChar w:fldCharType="end"/>
      </w:r>
    </w:p>
    <w:p w14:paraId="2E4527E6" w14:textId="77777777" w:rsidR="00B9506C" w:rsidRPr="00780093" w:rsidRDefault="00B9506C" w:rsidP="00B9506C">
      <w:pPr>
        <w:pStyle w:val="Edital-AnexoAssinatura"/>
        <w:rPr>
          <w:rFonts w:ascii="Arial" w:hAnsi="Arial" w:cs="Arial"/>
        </w:rPr>
      </w:pPr>
      <w:r w:rsidRPr="00780093">
        <w:rPr>
          <w:rFonts w:ascii="Arial" w:hAnsi="Arial" w:cs="Arial"/>
        </w:rPr>
        <w:t>Assinado por:</w:t>
      </w:r>
      <w:r w:rsidRPr="00780093">
        <w:rPr>
          <w:rFonts w:ascii="Arial" w:hAnsi="Arial" w:cs="Arial"/>
        </w:rPr>
        <w:tab/>
      </w:r>
      <w:r w:rsidRPr="001C2315">
        <w:rPr>
          <w:rFonts w:ascii="Arial" w:hAnsi="Arial" w:cs="Arial"/>
          <w:i/>
        </w:rPr>
        <w:fldChar w:fldCharType="begin">
          <w:ffData>
            <w:name w:val=""/>
            <w:enabled/>
            <w:calcOnExit w:val="0"/>
            <w:textInput>
              <w:default w:val="[inserir o(s) nome(s) do(s) representante(s) credenciado(s) da licitante]"/>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noProof/>
        </w:rPr>
        <w:t>[inserir o(s) nome(s) do(s) representante(s) credenciado(s) da licitante]</w:t>
      </w:r>
      <w:r w:rsidRPr="001C2315">
        <w:rPr>
          <w:rFonts w:ascii="Arial" w:hAnsi="Arial" w:cs="Arial"/>
          <w:i/>
        </w:rPr>
        <w:fldChar w:fldCharType="end"/>
      </w:r>
    </w:p>
    <w:p w14:paraId="2E185FEC" w14:textId="77777777" w:rsidR="00B9506C" w:rsidRPr="00780093" w:rsidRDefault="00B9506C" w:rsidP="00B9506C">
      <w:pPr>
        <w:pStyle w:val="Edital-AnexoAssinatura"/>
        <w:rPr>
          <w:rFonts w:ascii="Arial" w:hAnsi="Arial" w:cs="Arial"/>
          <w:szCs w:val="18"/>
        </w:rPr>
      </w:pPr>
      <w:r w:rsidRPr="00780093">
        <w:rPr>
          <w:rFonts w:ascii="Arial" w:hAnsi="Arial" w:cs="Arial"/>
        </w:rPr>
        <w:t xml:space="preserve">Local e data: </w:t>
      </w:r>
      <w:r w:rsidRPr="00780093">
        <w:rPr>
          <w:rFonts w:ascii="Arial" w:hAnsi="Arial" w:cs="Arial"/>
        </w:rPr>
        <w:tab/>
      </w:r>
      <w:r w:rsidRPr="001C2315">
        <w:rPr>
          <w:rFonts w:ascii="Arial" w:hAnsi="Arial" w:cs="Arial"/>
          <w:i/>
        </w:rPr>
        <w:fldChar w:fldCharType="begin">
          <w:ffData>
            <w:name w:val=""/>
            <w:enabled/>
            <w:calcOnExit w:val="0"/>
            <w:textInput>
              <w:default w:val="[inserir local e dat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noProof/>
        </w:rPr>
        <w:t>[inserir local e data]</w:t>
      </w:r>
      <w:r w:rsidRPr="001C2315">
        <w:rPr>
          <w:rFonts w:ascii="Arial" w:hAnsi="Arial" w:cs="Arial"/>
          <w:i/>
        </w:rPr>
        <w:fldChar w:fldCharType="end"/>
      </w:r>
      <w:bookmarkEnd w:id="8402"/>
      <w:bookmarkEnd w:id="8403"/>
      <w:bookmarkEnd w:id="8404"/>
      <w:bookmarkEnd w:id="8405"/>
      <w:bookmarkEnd w:id="8406"/>
    </w:p>
    <w:p w14:paraId="7824B181" w14:textId="77777777" w:rsidR="00B9506C" w:rsidRPr="00780093" w:rsidRDefault="00B9506C" w:rsidP="00B9506C">
      <w:pPr>
        <w:pStyle w:val="Edital-Corpodetexto"/>
      </w:pPr>
    </w:p>
    <w:p w14:paraId="32BA9AB9" w14:textId="77777777" w:rsidR="00B9506C" w:rsidRPr="00780093" w:rsidRDefault="00B9506C" w:rsidP="00B9506C">
      <w:pPr>
        <w:rPr>
          <w:rFonts w:cs="Arial"/>
          <w:szCs w:val="20"/>
        </w:rPr>
      </w:pPr>
      <w:r w:rsidRPr="00780093">
        <w:br w:type="page"/>
      </w:r>
    </w:p>
    <w:p w14:paraId="3BCE8499" w14:textId="77777777" w:rsidR="00B9506C" w:rsidRPr="00780093" w:rsidRDefault="00B9506C" w:rsidP="00B9506C">
      <w:pPr>
        <w:pStyle w:val="Edital-AnexoTtulo"/>
      </w:pPr>
      <w:bookmarkStart w:id="8427" w:name="_Toc421543961"/>
      <w:bookmarkStart w:id="8428" w:name="_Toc511862532"/>
      <w:bookmarkStart w:id="8429" w:name="_Toc108108913"/>
      <w:bookmarkStart w:id="8430" w:name="_Toc220429317"/>
      <w:bookmarkStart w:id="8431" w:name="_Toc337743544"/>
      <w:bookmarkStart w:id="8432" w:name="_Ref344907480"/>
      <w:bookmarkStart w:id="8433" w:name="_Toc367733415"/>
      <w:bookmarkStart w:id="8434" w:name="Anexo8"/>
      <w:r w:rsidRPr="00780093">
        <w:rPr>
          <w:caps w:val="0"/>
          <w:shd w:val="clear" w:color="auto" w:fill="FFFFFF" w:themeFill="background1"/>
        </w:rPr>
        <w:t xml:space="preserve">ANEXO IX </w:t>
      </w:r>
      <w:r w:rsidRPr="00780093">
        <w:rPr>
          <w:caps w:val="0"/>
          <w:szCs w:val="22"/>
        </w:rPr>
        <w:t>–</w:t>
      </w:r>
      <w:r w:rsidRPr="00780093">
        <w:rPr>
          <w:caps w:val="0"/>
        </w:rPr>
        <w:t xml:space="preserve"> TERMO DE COMPROMISSO DE CONSTITUIÇÃO DE PESSOA JURÍDICA SEGUNDO AS LEIS BRASILEIRAS OU DE INDICAÇÃO DE PESSOA JURÍDICA BRASILEIRA CONTROLADA JÁ CONSTITUÍDA PARA ASSINATURA DO CONTRATO DE CONCESSÃO</w:t>
      </w:r>
      <w:bookmarkEnd w:id="8427"/>
      <w:bookmarkEnd w:id="8428"/>
      <w:bookmarkEnd w:id="8429"/>
      <w:bookmarkEnd w:id="8430"/>
    </w:p>
    <w:p w14:paraId="7CC1AFCE" w14:textId="77777777" w:rsidR="00B9506C" w:rsidRPr="00780093" w:rsidRDefault="00B9506C" w:rsidP="00B9506C">
      <w:pPr>
        <w:pStyle w:val="Edital-Corpodetexto"/>
      </w:pPr>
    </w:p>
    <w:p w14:paraId="2D8263F4" w14:textId="77777777" w:rsidR="00B9506C" w:rsidRPr="00780093" w:rsidRDefault="00B9506C" w:rsidP="00B9506C">
      <w:pPr>
        <w:pStyle w:val="Edital-Corpodetexto"/>
      </w:pPr>
    </w:p>
    <w:p w14:paraId="7E4153B0" w14:textId="77777777" w:rsidR="00B9506C" w:rsidRPr="00780093" w:rsidRDefault="00B9506C" w:rsidP="00B9506C">
      <w:pPr>
        <w:pStyle w:val="Edital-Corpodetexto"/>
        <w:spacing w:afterLines="80" w:after="192" w:line="312" w:lineRule="auto"/>
      </w:pPr>
      <w:r w:rsidRPr="00780093">
        <w:t xml:space="preserve">A </w:t>
      </w:r>
      <w:r w:rsidRPr="001C2315">
        <w:fldChar w:fldCharType="begin">
          <w:ffData>
            <w:name w:val=""/>
            <w:enabled/>
            <w:calcOnExit w:val="0"/>
            <w:textInput>
              <w:default w:val="[inserir a denominação social da licitante] "/>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representada por seu(s) representante(s) credenciado(s), declara seu interesse em participar da Oferta Permanente de Concessão, cujo objeto é a outorga de contratos de concessão para exploração ou reabilitação e produção de petróleo e gás natural no Brasil, e reconhece os procedimentos e as regras para qualificação, para a licitação em geral e para assinatura de contratos de concessão com a Agência Nacional do Petróleo, Gás Natural e Biocombustíveis (ANP).</w:t>
      </w:r>
    </w:p>
    <w:p w14:paraId="2B349527" w14:textId="77777777" w:rsidR="00B9506C" w:rsidRPr="00780093" w:rsidRDefault="00B9506C" w:rsidP="00B9506C">
      <w:pPr>
        <w:pStyle w:val="Edital-Corpodetexto"/>
        <w:spacing w:afterLines="80" w:after="192" w:line="312" w:lineRule="auto"/>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declara, ainda, que se compromete, caso venha a ser declarada vencedora da licitação de um ciclo da Oferta Permanente de Concessão, a constituir pessoa jurídica segundo as leis brasileiras, com sede e administração no Brasil, ou de indicar pessoa jurídica brasileira controlada já constituída, com capacidade técnica, econômico-financeira e jurídica e regularidade fiscal e trabalhista, conforme os requisitos do edital, para assinar o(s) contrato(s) de concessão em seu lugar.</w:t>
      </w:r>
    </w:p>
    <w:p w14:paraId="1B4AC9B8" w14:textId="77777777" w:rsidR="00B9506C" w:rsidRPr="00780093" w:rsidRDefault="00B9506C" w:rsidP="00B9506C">
      <w:pPr>
        <w:pStyle w:val="Edital-Corpodetexto"/>
        <w:spacing w:afterLines="80" w:after="192" w:line="312" w:lineRule="auto"/>
      </w:pPr>
      <w:r w:rsidRPr="00780093">
        <w:t>Este termo será regido e interpretado em consonância com as leis da República Federativa do Brasil e o foro competente para dirimir quaisquer controvérsias relativas a este termo é o da Justiça Federal, Seção Judiciária do Rio de Janeiro, com exclusão de qualquer outro, por mais privilegiado que seja.</w:t>
      </w:r>
    </w:p>
    <w:p w14:paraId="1F295570" w14:textId="77777777" w:rsidR="00B9506C" w:rsidRPr="00780093" w:rsidRDefault="00B9506C" w:rsidP="00B9506C">
      <w:pPr>
        <w:pStyle w:val="Edital-Corpodetexto"/>
      </w:pPr>
    </w:p>
    <w:p w14:paraId="0FBF6901" w14:textId="77777777" w:rsidR="00B9506C" w:rsidRPr="00780093" w:rsidRDefault="00B9506C" w:rsidP="00B9506C">
      <w:pPr>
        <w:pStyle w:val="Edital-Corpodetexto"/>
      </w:pPr>
    </w:p>
    <w:p w14:paraId="3D2C117F" w14:textId="77777777" w:rsidR="00B9506C" w:rsidRPr="00780093" w:rsidRDefault="00B9506C" w:rsidP="00B9506C">
      <w:pPr>
        <w:pStyle w:val="Edital-Corpodetexto"/>
      </w:pPr>
    </w:p>
    <w:p w14:paraId="5EA80F93"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706A5D74" w14:textId="77777777" w:rsidR="00B9506C" w:rsidRPr="00780093" w:rsidRDefault="00B9506C" w:rsidP="00B9506C">
      <w:pPr>
        <w:pStyle w:val="Edital-AnexoAssinatura"/>
        <w:rPr>
          <w:rFonts w:ascii="Arial" w:hAnsi="Arial" w:cs="Arial"/>
          <w:i/>
        </w:rPr>
      </w:pPr>
      <w:r w:rsidRPr="001C2315">
        <w:rPr>
          <w:rFonts w:ascii="Arial" w:hAnsi="Arial" w:cs="Arial"/>
          <w:i/>
        </w:rPr>
        <w:fldChar w:fldCharType="begin">
          <w:ffData>
            <w:name w:val=""/>
            <w:enabled/>
            <w:calcOnExit w:val="0"/>
            <w:textInput>
              <w:default w:val="[assinatur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rPr>
        <w:t>[assinatura]</w:t>
      </w:r>
      <w:r w:rsidRPr="001C2315">
        <w:rPr>
          <w:rFonts w:ascii="Arial" w:hAnsi="Arial" w:cs="Arial"/>
          <w:i/>
        </w:rPr>
        <w:fldChar w:fldCharType="end"/>
      </w:r>
    </w:p>
    <w:p w14:paraId="3B90304A" w14:textId="77777777" w:rsidR="00B9506C" w:rsidRPr="00780093" w:rsidRDefault="00B9506C" w:rsidP="00B9506C">
      <w:pPr>
        <w:pStyle w:val="Edital-AnexoAssinatura"/>
        <w:rPr>
          <w:rFonts w:ascii="Arial" w:hAnsi="Arial" w:cs="Arial"/>
        </w:rPr>
      </w:pPr>
      <w:r w:rsidRPr="00780093">
        <w:rPr>
          <w:rFonts w:ascii="Arial" w:hAnsi="Arial" w:cs="Arial"/>
        </w:rPr>
        <w:t>Assinado por:</w:t>
      </w:r>
      <w:r w:rsidRPr="00780093">
        <w:rPr>
          <w:rFonts w:ascii="Arial" w:hAnsi="Arial" w:cs="Arial"/>
        </w:rPr>
        <w:tab/>
      </w:r>
      <w:r w:rsidRPr="001C2315">
        <w:rPr>
          <w:rFonts w:ascii="Arial" w:hAnsi="Arial" w:cs="Arial"/>
          <w:i/>
        </w:rPr>
        <w:fldChar w:fldCharType="begin">
          <w:ffData>
            <w:name w:val=""/>
            <w:enabled/>
            <w:calcOnExit w:val="0"/>
            <w:textInput>
              <w:default w:val="[inserir o(s) nome(s) do(s) representante(s) credenciado(s) da licitante]"/>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noProof/>
        </w:rPr>
        <w:t>[inserir o(s) nome(s) do(s) representante(s) credenciado(s) da licitante]</w:t>
      </w:r>
      <w:r w:rsidRPr="001C2315">
        <w:rPr>
          <w:rFonts w:ascii="Arial" w:hAnsi="Arial" w:cs="Arial"/>
          <w:i/>
        </w:rPr>
        <w:fldChar w:fldCharType="end"/>
      </w:r>
    </w:p>
    <w:p w14:paraId="2599582F" w14:textId="77777777" w:rsidR="00B9506C" w:rsidRPr="00780093" w:rsidRDefault="00B9506C" w:rsidP="00B9506C">
      <w:pPr>
        <w:pStyle w:val="Edital-AnexoAssinatura"/>
        <w:rPr>
          <w:rFonts w:ascii="Arial" w:hAnsi="Arial" w:cs="Arial"/>
        </w:rPr>
      </w:pPr>
      <w:r w:rsidRPr="00780093">
        <w:rPr>
          <w:rFonts w:ascii="Arial" w:hAnsi="Arial" w:cs="Arial"/>
        </w:rPr>
        <w:t xml:space="preserve">Local e data: </w:t>
      </w:r>
      <w:r w:rsidRPr="00780093">
        <w:rPr>
          <w:rFonts w:ascii="Arial" w:hAnsi="Arial" w:cs="Arial"/>
        </w:rPr>
        <w:tab/>
      </w:r>
      <w:r w:rsidRPr="001C2315">
        <w:rPr>
          <w:rFonts w:ascii="Arial" w:hAnsi="Arial" w:cs="Arial"/>
          <w:i/>
        </w:rPr>
        <w:fldChar w:fldCharType="begin">
          <w:ffData>
            <w:name w:val="Texto8"/>
            <w:enabled/>
            <w:calcOnExit w:val="0"/>
            <w:textInput>
              <w:default w:val="[inserir local e dat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rPr>
        <w:t>[inserir local e data]</w:t>
      </w:r>
      <w:r w:rsidRPr="001C2315">
        <w:rPr>
          <w:rFonts w:ascii="Arial" w:hAnsi="Arial" w:cs="Arial"/>
          <w:i/>
        </w:rPr>
        <w:fldChar w:fldCharType="end"/>
      </w:r>
      <w:bookmarkEnd w:id="8431"/>
      <w:bookmarkEnd w:id="8432"/>
      <w:bookmarkEnd w:id="8433"/>
      <w:bookmarkEnd w:id="8434"/>
    </w:p>
    <w:p w14:paraId="06D8B9A0" w14:textId="77777777" w:rsidR="00B9506C" w:rsidRPr="00780093" w:rsidRDefault="00B9506C" w:rsidP="00B9506C">
      <w:pPr>
        <w:pStyle w:val="Edital-Corpodetexto"/>
      </w:pPr>
      <w:bookmarkStart w:id="8435" w:name="_ANEXO_VI_-"/>
      <w:bookmarkStart w:id="8436" w:name="_Toc113188168"/>
      <w:bookmarkStart w:id="8437" w:name="_Toc248393260"/>
      <w:bookmarkStart w:id="8438" w:name="_Toc35156213"/>
      <w:bookmarkStart w:id="8439" w:name="_Toc35156526"/>
      <w:bookmarkStart w:id="8440" w:name="_Toc35747418"/>
      <w:bookmarkStart w:id="8441" w:name="_Toc36372016"/>
      <w:bookmarkStart w:id="8442" w:name="_Toc65670741"/>
      <w:bookmarkStart w:id="8443" w:name="_Toc75088770"/>
      <w:bookmarkStart w:id="8444" w:name="_Toc103566526"/>
      <w:bookmarkStart w:id="8445" w:name="_Toc113185475"/>
      <w:bookmarkEnd w:id="8351"/>
      <w:bookmarkEnd w:id="8352"/>
      <w:bookmarkEnd w:id="8353"/>
      <w:bookmarkEnd w:id="8354"/>
      <w:bookmarkEnd w:id="8355"/>
      <w:bookmarkEnd w:id="8356"/>
      <w:bookmarkEnd w:id="8357"/>
      <w:bookmarkEnd w:id="8358"/>
      <w:bookmarkEnd w:id="8359"/>
      <w:bookmarkEnd w:id="8360"/>
      <w:bookmarkEnd w:id="8361"/>
      <w:bookmarkEnd w:id="8362"/>
      <w:bookmarkEnd w:id="8363"/>
      <w:bookmarkEnd w:id="8407"/>
      <w:bookmarkEnd w:id="8408"/>
      <w:bookmarkEnd w:id="8409"/>
      <w:bookmarkEnd w:id="8410"/>
      <w:bookmarkEnd w:id="8411"/>
      <w:bookmarkEnd w:id="8412"/>
      <w:bookmarkEnd w:id="8413"/>
      <w:bookmarkEnd w:id="8414"/>
      <w:bookmarkEnd w:id="8415"/>
      <w:bookmarkEnd w:id="8416"/>
      <w:bookmarkEnd w:id="8417"/>
      <w:bookmarkEnd w:id="8418"/>
      <w:bookmarkEnd w:id="8419"/>
      <w:bookmarkEnd w:id="8420"/>
      <w:bookmarkEnd w:id="8421"/>
      <w:bookmarkEnd w:id="8422"/>
      <w:bookmarkEnd w:id="8423"/>
      <w:bookmarkEnd w:id="8424"/>
      <w:bookmarkEnd w:id="8425"/>
      <w:bookmarkEnd w:id="8435"/>
    </w:p>
    <w:p w14:paraId="4355EB98" w14:textId="77777777" w:rsidR="00B9506C" w:rsidRPr="00780093" w:rsidRDefault="00B9506C" w:rsidP="00B9506C">
      <w:pPr>
        <w:pStyle w:val="Edital-AnexoTtulo"/>
      </w:pPr>
      <w:bookmarkStart w:id="8446" w:name="_Toc89960953"/>
      <w:bookmarkStart w:id="8447" w:name="_Toc94908356"/>
      <w:bookmarkStart w:id="8448" w:name="_Toc220429318"/>
      <w:r w:rsidRPr="00780093">
        <w:rPr>
          <w:caps w:val="0"/>
          <w:shd w:val="clear" w:color="auto" w:fill="FFFFFF" w:themeFill="background1"/>
        </w:rPr>
        <w:t>ANEXO X</w:t>
      </w:r>
      <w:r w:rsidRPr="00E0101A">
        <w:rPr>
          <w:caps w:val="0"/>
          <w:shd w:val="clear" w:color="auto" w:fill="FFFFFF" w:themeFill="background1"/>
        </w:rPr>
        <w:t xml:space="preserve"> – </w:t>
      </w:r>
      <w:bookmarkEnd w:id="8446"/>
      <w:bookmarkEnd w:id="8447"/>
      <w:r w:rsidRPr="00E0101A">
        <w:rPr>
          <w:caps w:val="0"/>
          <w:shd w:val="clear" w:color="auto" w:fill="FFFFFF" w:themeFill="background1"/>
        </w:rPr>
        <w:t>CARTA DE APRESENTAÇÃO</w:t>
      </w:r>
      <w:bookmarkEnd w:id="8448"/>
    </w:p>
    <w:p w14:paraId="523BF019" w14:textId="77777777" w:rsidR="00B9506C" w:rsidRPr="00780093" w:rsidRDefault="00B9506C" w:rsidP="00B9506C">
      <w:pPr>
        <w:pStyle w:val="Edital-Corpodetexto"/>
        <w:spacing w:afterLines="80" w:after="192" w:line="312" w:lineRule="auto"/>
        <w:jc w:val="center"/>
        <w:rPr>
          <w:sz w:val="20"/>
        </w:rPr>
      </w:pPr>
      <w:r w:rsidRPr="00780093">
        <w:rPr>
          <w:sz w:val="20"/>
        </w:rPr>
        <w:t>(exclusiva para interessadas que não possuam contrato de exploração e produção de petróleo e gás natural vigentes no Brasil)</w:t>
      </w:r>
    </w:p>
    <w:p w14:paraId="6076CCAA" w14:textId="77777777" w:rsidR="00B9506C" w:rsidRPr="00780093" w:rsidRDefault="00B9506C" w:rsidP="00B9506C">
      <w:pPr>
        <w:pStyle w:val="Edital-Anexos-Garantias"/>
        <w:ind w:firstLine="709"/>
      </w:pPr>
    </w:p>
    <w:p w14:paraId="489690F1" w14:textId="77777777" w:rsidR="00B9506C" w:rsidRPr="00780093" w:rsidRDefault="00B9506C" w:rsidP="00F3454F">
      <w:pPr>
        <w:pStyle w:val="Edital-Corpodetexto"/>
        <w:spacing w:afterLines="80" w:after="192" w:line="312" w:lineRule="auto"/>
      </w:pPr>
      <w:r w:rsidRPr="00780093">
        <w:t>A pessoa jurídica [</w:t>
      </w:r>
      <w:r w:rsidRPr="00F3454F">
        <w:t>inserir a denominação social da licitante</w:t>
      </w:r>
      <w:r w:rsidRPr="00780093">
        <w:t>], representada por seu(s) representante(s) credenciado(s), apresenta as seguintes informações, como requisito para a inscrição na Oferta Permanente de Concessão.</w:t>
      </w:r>
    </w:p>
    <w:p w14:paraId="534338B4" w14:textId="5D4C857F" w:rsidR="00B9506C" w:rsidRPr="00780093" w:rsidRDefault="00B9506C" w:rsidP="00F3454F">
      <w:pPr>
        <w:pStyle w:val="Edital-Corpodetexto"/>
        <w:spacing w:afterLines="80" w:after="192" w:line="312" w:lineRule="auto"/>
      </w:pPr>
      <w:r w:rsidRPr="00780093">
        <w:t>O preenchimento deste formulário deve observar as instruções nele constantes e as informações prestadas devem ser claras e objetivas</w:t>
      </w:r>
      <w:r w:rsidR="00F3454F">
        <w:t>.</w:t>
      </w:r>
    </w:p>
    <w:p w14:paraId="54E33259" w14:textId="77777777" w:rsidR="00B9506C" w:rsidRPr="00780093" w:rsidRDefault="00B9506C" w:rsidP="00B9506C">
      <w:pPr>
        <w:pStyle w:val="Edital-Anexos-Garantias"/>
        <w:rPr>
          <w:b/>
        </w:rPr>
      </w:pPr>
      <w:r w:rsidRPr="00780093">
        <w:rPr>
          <w:b/>
        </w:rPr>
        <w:t>I - Informações atuais da interessada</w:t>
      </w:r>
    </w:p>
    <w:p w14:paraId="2B0F5BD2" w14:textId="77777777" w:rsidR="00B9506C" w:rsidRPr="00780093" w:rsidRDefault="00B9506C" w:rsidP="00B9506C">
      <w:pPr>
        <w:pStyle w:val="Edital-Anexos-Garantias"/>
      </w:pPr>
      <w:r w:rsidRPr="00780093">
        <w:t>I.1) Razão social e país de origem.</w:t>
      </w:r>
    </w:p>
    <w:tbl>
      <w:tblPr>
        <w:tblStyle w:val="Tabelacomgrade"/>
        <w:tblW w:w="5000" w:type="pct"/>
        <w:tblLook w:val="04A0" w:firstRow="1" w:lastRow="0" w:firstColumn="1" w:lastColumn="0" w:noHBand="0" w:noVBand="1"/>
      </w:tblPr>
      <w:tblGrid>
        <w:gridCol w:w="9345"/>
      </w:tblGrid>
      <w:tr w:rsidR="00B9506C" w:rsidRPr="00780093" w14:paraId="1755EF05" w14:textId="77777777">
        <w:trPr>
          <w:trHeight w:val="502"/>
        </w:trPr>
        <w:tc>
          <w:tcPr>
            <w:tcW w:w="5000" w:type="pct"/>
            <w:tcBorders>
              <w:top w:val="single" w:sz="4" w:space="0" w:color="000000"/>
              <w:left w:val="single" w:sz="4" w:space="0" w:color="000000"/>
              <w:bottom w:val="single" w:sz="4" w:space="0" w:color="000000"/>
              <w:right w:val="single" w:sz="4" w:space="0" w:color="000000"/>
            </w:tcBorders>
          </w:tcPr>
          <w:p w14:paraId="074258D1" w14:textId="77777777" w:rsidR="00B9506C" w:rsidRPr="00780093" w:rsidRDefault="00B9506C">
            <w:pPr>
              <w:pStyle w:val="Edital-Anexos-Garantias"/>
            </w:pPr>
          </w:p>
        </w:tc>
      </w:tr>
    </w:tbl>
    <w:p w14:paraId="56BF42EB" w14:textId="77777777" w:rsidR="00B9506C" w:rsidRPr="00780093" w:rsidRDefault="00B9506C" w:rsidP="00B9506C">
      <w:pPr>
        <w:pStyle w:val="Edital-Anexos-Garantias"/>
      </w:pPr>
    </w:p>
    <w:p w14:paraId="027722BE" w14:textId="77777777" w:rsidR="00B9506C" w:rsidRPr="00780093" w:rsidRDefault="00B9506C" w:rsidP="00B9506C">
      <w:pPr>
        <w:pStyle w:val="Edital-Anexos-Garantias"/>
      </w:pPr>
      <w:r w:rsidRPr="00780093">
        <w:t>I.2) Atividade principal (descrever a atividade principal e áreas de atuação).</w:t>
      </w:r>
    </w:p>
    <w:tbl>
      <w:tblPr>
        <w:tblStyle w:val="Tabelacomgrade"/>
        <w:tblW w:w="5000" w:type="pct"/>
        <w:tblLook w:val="04A0" w:firstRow="1" w:lastRow="0" w:firstColumn="1" w:lastColumn="0" w:noHBand="0" w:noVBand="1"/>
      </w:tblPr>
      <w:tblGrid>
        <w:gridCol w:w="9345"/>
      </w:tblGrid>
      <w:tr w:rsidR="00B9506C" w:rsidRPr="00780093" w14:paraId="563B19F1" w14:textId="77777777">
        <w:trPr>
          <w:trHeight w:val="502"/>
        </w:trPr>
        <w:tc>
          <w:tcPr>
            <w:tcW w:w="5000" w:type="pct"/>
            <w:tcBorders>
              <w:top w:val="single" w:sz="4" w:space="0" w:color="000000"/>
              <w:left w:val="single" w:sz="4" w:space="0" w:color="000000"/>
              <w:bottom w:val="single" w:sz="4" w:space="0" w:color="000000"/>
              <w:right w:val="single" w:sz="4" w:space="0" w:color="000000"/>
            </w:tcBorders>
          </w:tcPr>
          <w:p w14:paraId="2F7C7FAF" w14:textId="77777777" w:rsidR="00B9506C" w:rsidRPr="00780093" w:rsidRDefault="00B9506C">
            <w:pPr>
              <w:pStyle w:val="Edital-Anexos-Garantias"/>
            </w:pPr>
          </w:p>
        </w:tc>
      </w:tr>
    </w:tbl>
    <w:p w14:paraId="345F1A54" w14:textId="77777777" w:rsidR="00B9506C" w:rsidRPr="00780093" w:rsidRDefault="00B9506C" w:rsidP="00B9506C">
      <w:pPr>
        <w:pStyle w:val="Edital-Anexos-Garantias"/>
      </w:pPr>
    </w:p>
    <w:p w14:paraId="3F81D1F2" w14:textId="77777777" w:rsidR="00B9506C" w:rsidRPr="00780093" w:rsidRDefault="00B9506C" w:rsidP="00B9506C">
      <w:pPr>
        <w:pStyle w:val="Edital-Anexos-Garantias"/>
      </w:pPr>
      <w:r w:rsidRPr="00780093">
        <w:t>I.3) Composição societária (indicar os sócios e respectivas participações societárias).</w:t>
      </w:r>
    </w:p>
    <w:tbl>
      <w:tblPr>
        <w:tblStyle w:val="Tabelacomgrade"/>
        <w:tblW w:w="5000" w:type="pct"/>
        <w:tblLook w:val="04A0" w:firstRow="1" w:lastRow="0" w:firstColumn="1" w:lastColumn="0" w:noHBand="0" w:noVBand="1"/>
      </w:tblPr>
      <w:tblGrid>
        <w:gridCol w:w="9345"/>
      </w:tblGrid>
      <w:tr w:rsidR="00B9506C" w:rsidRPr="00780093" w14:paraId="6994DF44"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72600B0D" w14:textId="77777777" w:rsidR="00B9506C" w:rsidRPr="00780093" w:rsidRDefault="00B9506C">
            <w:pPr>
              <w:pStyle w:val="Edital-Anexos-Garantias"/>
            </w:pPr>
          </w:p>
        </w:tc>
      </w:tr>
    </w:tbl>
    <w:p w14:paraId="0F462320" w14:textId="77777777" w:rsidR="00B9506C" w:rsidRPr="00780093" w:rsidRDefault="00B9506C" w:rsidP="00B9506C">
      <w:pPr>
        <w:pStyle w:val="Edital-Anexos-Garantias"/>
      </w:pPr>
    </w:p>
    <w:p w14:paraId="10BE39ED" w14:textId="77777777" w:rsidR="00B9506C" w:rsidRPr="00780093" w:rsidRDefault="00B9506C" w:rsidP="00B9506C">
      <w:pPr>
        <w:pStyle w:val="Edital-Anexos-Garantias"/>
      </w:pPr>
      <w:r w:rsidRPr="00780093">
        <w:t>I.4) Grupo societário (indicar o grupo societário a que pertence).</w:t>
      </w:r>
    </w:p>
    <w:tbl>
      <w:tblPr>
        <w:tblStyle w:val="Tabelacomgrade"/>
        <w:tblW w:w="5000" w:type="pct"/>
        <w:tblLook w:val="04A0" w:firstRow="1" w:lastRow="0" w:firstColumn="1" w:lastColumn="0" w:noHBand="0" w:noVBand="1"/>
      </w:tblPr>
      <w:tblGrid>
        <w:gridCol w:w="9345"/>
      </w:tblGrid>
      <w:tr w:rsidR="00B9506C" w:rsidRPr="00780093" w14:paraId="408B51B6"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6CC0EE85" w14:textId="77777777" w:rsidR="00B9506C" w:rsidRPr="00780093" w:rsidRDefault="00B9506C">
            <w:pPr>
              <w:pStyle w:val="Edital-Anexos-Garantias"/>
            </w:pPr>
          </w:p>
        </w:tc>
      </w:tr>
    </w:tbl>
    <w:p w14:paraId="3BCA9473" w14:textId="77777777" w:rsidR="00B9506C" w:rsidRPr="00780093" w:rsidRDefault="00B9506C" w:rsidP="00B9506C">
      <w:pPr>
        <w:pStyle w:val="Edital-Anexos-Garantias"/>
      </w:pPr>
    </w:p>
    <w:p w14:paraId="65ADD7BE" w14:textId="77777777" w:rsidR="00B9506C" w:rsidRPr="00780093" w:rsidRDefault="00B9506C" w:rsidP="00B9506C">
      <w:pPr>
        <w:pStyle w:val="Edital-Anexos-Garantias"/>
      </w:pPr>
      <w:r w:rsidRPr="00780093">
        <w:t xml:space="preserve">I.5) </w:t>
      </w:r>
      <w:r w:rsidRPr="00780093">
        <w:rPr>
          <w:szCs w:val="22"/>
        </w:rPr>
        <w:t>Valor atualizado do capital social (informar os valores do capital social subscrito e integralizado).</w:t>
      </w:r>
    </w:p>
    <w:tbl>
      <w:tblPr>
        <w:tblStyle w:val="Tabelacomgrade"/>
        <w:tblW w:w="5000" w:type="pct"/>
        <w:tblLook w:val="04A0" w:firstRow="1" w:lastRow="0" w:firstColumn="1" w:lastColumn="0" w:noHBand="0" w:noVBand="1"/>
      </w:tblPr>
      <w:tblGrid>
        <w:gridCol w:w="9345"/>
      </w:tblGrid>
      <w:tr w:rsidR="00B9506C" w:rsidRPr="00780093" w14:paraId="32FFB8AA"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593A774D" w14:textId="77777777" w:rsidR="00B9506C" w:rsidRPr="00780093" w:rsidRDefault="00B9506C">
            <w:pPr>
              <w:pStyle w:val="Edital-Anexos-Garantias"/>
            </w:pPr>
          </w:p>
        </w:tc>
      </w:tr>
    </w:tbl>
    <w:p w14:paraId="175C169F" w14:textId="77777777" w:rsidR="00B9506C" w:rsidRPr="00780093" w:rsidRDefault="00B9506C" w:rsidP="00B9506C">
      <w:pPr>
        <w:pStyle w:val="Edital-Anexos-Garantias"/>
      </w:pPr>
    </w:p>
    <w:p w14:paraId="42DC8277" w14:textId="77777777" w:rsidR="00B9506C" w:rsidRPr="00780093" w:rsidRDefault="00B9506C" w:rsidP="00B9506C">
      <w:pPr>
        <w:pStyle w:val="Edital-Anexos-Garantias"/>
        <w:rPr>
          <w:b/>
          <w:bCs/>
        </w:rPr>
      </w:pPr>
      <w:r w:rsidRPr="00780093">
        <w:rPr>
          <w:b/>
          <w:bCs/>
        </w:rPr>
        <w:t>II) Informações relativas ao planejamento para o exercício de atividades de E&amp;P no Brasil</w:t>
      </w:r>
    </w:p>
    <w:p w14:paraId="2085EB9F" w14:textId="77777777" w:rsidR="00B9506C" w:rsidRPr="00780093" w:rsidRDefault="00B9506C" w:rsidP="00B9506C">
      <w:pPr>
        <w:pStyle w:val="Edital-Anexos-Garantias"/>
      </w:pPr>
      <w:r w:rsidRPr="00780093">
        <w:t>II.1) Estratégia que pretende adotar para o financiamento de suas atividades de E&amp;P.</w:t>
      </w:r>
    </w:p>
    <w:tbl>
      <w:tblPr>
        <w:tblStyle w:val="Tabelacomgrade"/>
        <w:tblW w:w="5000" w:type="pct"/>
        <w:tblLook w:val="04A0" w:firstRow="1" w:lastRow="0" w:firstColumn="1" w:lastColumn="0" w:noHBand="0" w:noVBand="1"/>
      </w:tblPr>
      <w:tblGrid>
        <w:gridCol w:w="9345"/>
      </w:tblGrid>
      <w:tr w:rsidR="00B9506C" w:rsidRPr="00780093" w14:paraId="1FD2E64B"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4CACE4D0" w14:textId="77777777" w:rsidR="00B9506C" w:rsidRPr="00780093" w:rsidRDefault="00B9506C">
            <w:pPr>
              <w:pStyle w:val="Edital-Anexos-Garantias"/>
            </w:pPr>
          </w:p>
        </w:tc>
      </w:tr>
    </w:tbl>
    <w:p w14:paraId="78D97FD8" w14:textId="77777777" w:rsidR="00B9506C" w:rsidRPr="00780093" w:rsidRDefault="00B9506C" w:rsidP="00B9506C">
      <w:pPr>
        <w:pStyle w:val="Edital-Anexos-Garantias"/>
      </w:pPr>
    </w:p>
    <w:p w14:paraId="4B0A6EF0" w14:textId="6C45B074" w:rsidR="00B9506C" w:rsidRPr="00780093" w:rsidRDefault="09626A64" w:rsidP="00B9506C">
      <w:pPr>
        <w:pStyle w:val="Edital-Anexos-Garantias"/>
      </w:pPr>
      <w:r>
        <w:t>II.2) Ambiente operacional (acumulações marginais, terra, águas rasas ou águas profundas e ultraprofundas) em que pretende atuar no E&amp;P.</w:t>
      </w:r>
    </w:p>
    <w:tbl>
      <w:tblPr>
        <w:tblStyle w:val="Tabelacomgrade"/>
        <w:tblW w:w="5000" w:type="pct"/>
        <w:tblLook w:val="04A0" w:firstRow="1" w:lastRow="0" w:firstColumn="1" w:lastColumn="0" w:noHBand="0" w:noVBand="1"/>
      </w:tblPr>
      <w:tblGrid>
        <w:gridCol w:w="9345"/>
      </w:tblGrid>
      <w:tr w:rsidR="00B9506C" w:rsidRPr="00780093" w14:paraId="6D63D020"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6A4ED58F" w14:textId="77777777" w:rsidR="00B9506C" w:rsidRPr="00780093" w:rsidRDefault="00B9506C">
            <w:pPr>
              <w:pStyle w:val="Edital-Anexos-Garantias"/>
            </w:pPr>
          </w:p>
        </w:tc>
      </w:tr>
    </w:tbl>
    <w:p w14:paraId="29343B29" w14:textId="77777777" w:rsidR="00B9506C" w:rsidRPr="00780093" w:rsidRDefault="00B9506C" w:rsidP="00B9506C">
      <w:pPr>
        <w:pStyle w:val="Edital-Anexos-Garantias"/>
      </w:pPr>
    </w:p>
    <w:p w14:paraId="53CE5E26" w14:textId="77777777" w:rsidR="00B9506C" w:rsidRPr="00780093" w:rsidRDefault="00B9506C" w:rsidP="00B9506C">
      <w:pPr>
        <w:pStyle w:val="Edital-Anexos-Garantias"/>
      </w:pPr>
      <w:r w:rsidRPr="00780093">
        <w:t xml:space="preserve">II.3) </w:t>
      </w:r>
      <w:r w:rsidRPr="00780093">
        <w:rPr>
          <w:szCs w:val="22"/>
        </w:rPr>
        <w:t>Forma de atuação pretendida (operadora ou não operadora).</w:t>
      </w:r>
    </w:p>
    <w:tbl>
      <w:tblPr>
        <w:tblStyle w:val="Tabelacomgrade"/>
        <w:tblW w:w="0" w:type="auto"/>
        <w:tblLook w:val="04A0" w:firstRow="1" w:lastRow="0" w:firstColumn="1" w:lastColumn="0" w:noHBand="0" w:noVBand="1"/>
      </w:tblPr>
      <w:tblGrid>
        <w:gridCol w:w="9345"/>
      </w:tblGrid>
      <w:tr w:rsidR="00B9506C" w:rsidRPr="00780093" w14:paraId="7BFA7839" w14:textId="77777777">
        <w:tc>
          <w:tcPr>
            <w:tcW w:w="9828" w:type="dxa"/>
            <w:tcBorders>
              <w:top w:val="single" w:sz="4" w:space="0" w:color="000000"/>
              <w:left w:val="single" w:sz="4" w:space="0" w:color="000000"/>
              <w:bottom w:val="single" w:sz="4" w:space="0" w:color="000000"/>
              <w:right w:val="single" w:sz="4" w:space="0" w:color="000000"/>
            </w:tcBorders>
          </w:tcPr>
          <w:p w14:paraId="2EFEB1DF" w14:textId="77777777" w:rsidR="00B9506C" w:rsidRPr="00780093" w:rsidRDefault="00B9506C">
            <w:pPr>
              <w:pStyle w:val="Edital-Anexos-Garantias"/>
            </w:pPr>
          </w:p>
        </w:tc>
      </w:tr>
    </w:tbl>
    <w:p w14:paraId="52E31619" w14:textId="77777777" w:rsidR="00B9506C" w:rsidRPr="00780093" w:rsidRDefault="00B9506C" w:rsidP="00B9506C">
      <w:pPr>
        <w:pStyle w:val="Edital-Anexos-Garantias"/>
      </w:pPr>
    </w:p>
    <w:p w14:paraId="6CD38C6E" w14:textId="16CE6B8A" w:rsidR="00B9506C" w:rsidRPr="00780093" w:rsidRDefault="00B9506C" w:rsidP="00B9506C">
      <w:pPr>
        <w:pStyle w:val="Edital-Anexos-Garantias"/>
        <w:rPr>
          <w:szCs w:val="22"/>
        </w:rPr>
      </w:pPr>
      <w:r w:rsidRPr="00780093">
        <w:t xml:space="preserve">II.4) </w:t>
      </w:r>
      <w:r w:rsidRPr="00780093">
        <w:rPr>
          <w:szCs w:val="22"/>
        </w:rPr>
        <w:t>Caso a interessada deseje atuar como operadora, explicitar como pretende obter a qualificação técnica (experiência própria, experiência do seu grupo societário ou experiência dos integrantes do seu quadro técnico). [</w:t>
      </w:r>
      <w:r w:rsidRPr="00E0101A">
        <w:rPr>
          <w:szCs w:val="22"/>
        </w:rPr>
        <w:t>Observar as disposições constantes n</w:t>
      </w:r>
      <w:r w:rsidR="008B175F">
        <w:rPr>
          <w:szCs w:val="22"/>
        </w:rPr>
        <w:t>a Subseção V</w:t>
      </w:r>
      <w:r w:rsidR="0033500E">
        <w:rPr>
          <w:szCs w:val="22"/>
        </w:rPr>
        <w:t>I</w:t>
      </w:r>
      <w:r w:rsidR="008B175F">
        <w:rPr>
          <w:szCs w:val="22"/>
        </w:rPr>
        <w:t>II.3</w:t>
      </w:r>
      <w:r w:rsidRPr="00E0101A">
        <w:rPr>
          <w:szCs w:val="22"/>
        </w:rPr>
        <w:t xml:space="preserve"> do edital</w:t>
      </w:r>
      <w:r w:rsidRPr="00780093">
        <w:rPr>
          <w:szCs w:val="22"/>
        </w:rPr>
        <w:t>]</w:t>
      </w:r>
    </w:p>
    <w:tbl>
      <w:tblPr>
        <w:tblStyle w:val="Tabelacomgrade"/>
        <w:tblW w:w="0" w:type="auto"/>
        <w:tblLook w:val="04A0" w:firstRow="1" w:lastRow="0" w:firstColumn="1" w:lastColumn="0" w:noHBand="0" w:noVBand="1"/>
      </w:tblPr>
      <w:tblGrid>
        <w:gridCol w:w="9345"/>
      </w:tblGrid>
      <w:tr w:rsidR="00B9506C" w:rsidRPr="00780093" w14:paraId="65F45FA0" w14:textId="77777777">
        <w:tc>
          <w:tcPr>
            <w:tcW w:w="9828" w:type="dxa"/>
            <w:tcBorders>
              <w:top w:val="single" w:sz="4" w:space="0" w:color="000000"/>
              <w:left w:val="single" w:sz="4" w:space="0" w:color="000000"/>
              <w:bottom w:val="single" w:sz="4" w:space="0" w:color="000000"/>
              <w:right w:val="single" w:sz="4" w:space="0" w:color="000000"/>
            </w:tcBorders>
          </w:tcPr>
          <w:p w14:paraId="0ABF3F84" w14:textId="77777777" w:rsidR="00B9506C" w:rsidRPr="00780093" w:rsidRDefault="00B9506C">
            <w:pPr>
              <w:pStyle w:val="Edital-Anexos-Garantias"/>
            </w:pPr>
          </w:p>
        </w:tc>
      </w:tr>
    </w:tbl>
    <w:p w14:paraId="6B057190" w14:textId="77777777" w:rsidR="00B9506C" w:rsidRPr="00780093" w:rsidRDefault="00B9506C" w:rsidP="00B9506C">
      <w:pPr>
        <w:pStyle w:val="Edital-Anexos-Garantias"/>
        <w:rPr>
          <w:szCs w:val="22"/>
        </w:rPr>
      </w:pPr>
    </w:p>
    <w:p w14:paraId="4AE2857E" w14:textId="488F4A7A" w:rsidR="00B9506C" w:rsidRPr="00780093" w:rsidRDefault="00B9506C" w:rsidP="00B9506C">
      <w:pPr>
        <w:pStyle w:val="Edital-Anexos-Garantias"/>
      </w:pPr>
      <w:r>
        <w:t>II.5) Caso a interessada deseje se qualificar pela experiência dos integrantes do seu quadro técnico, explicitar como pretende compor seu quadro técnico (tipo de vínculo - consultor, contratado etc. -, formação acadêmica e tempo de experiência por área de atividade de seus integrantes).</w:t>
      </w:r>
    </w:p>
    <w:tbl>
      <w:tblPr>
        <w:tblStyle w:val="Tabelacomgrade"/>
        <w:tblW w:w="0" w:type="auto"/>
        <w:tblLook w:val="04A0" w:firstRow="1" w:lastRow="0" w:firstColumn="1" w:lastColumn="0" w:noHBand="0" w:noVBand="1"/>
      </w:tblPr>
      <w:tblGrid>
        <w:gridCol w:w="9345"/>
      </w:tblGrid>
      <w:tr w:rsidR="00B9506C" w:rsidRPr="00780093" w14:paraId="6DA3FE46" w14:textId="77777777">
        <w:tc>
          <w:tcPr>
            <w:tcW w:w="9828" w:type="dxa"/>
            <w:tcBorders>
              <w:top w:val="single" w:sz="4" w:space="0" w:color="000000"/>
              <w:left w:val="single" w:sz="4" w:space="0" w:color="000000"/>
              <w:bottom w:val="single" w:sz="4" w:space="0" w:color="000000"/>
              <w:right w:val="single" w:sz="4" w:space="0" w:color="000000"/>
            </w:tcBorders>
          </w:tcPr>
          <w:p w14:paraId="6F280711" w14:textId="77777777" w:rsidR="00B9506C" w:rsidRPr="00780093" w:rsidRDefault="00B9506C">
            <w:pPr>
              <w:pStyle w:val="Edital-Anexos-Garantias"/>
            </w:pPr>
          </w:p>
        </w:tc>
      </w:tr>
    </w:tbl>
    <w:p w14:paraId="475EC13C" w14:textId="77777777" w:rsidR="00B9506C" w:rsidRPr="00780093" w:rsidRDefault="00B9506C" w:rsidP="00B9506C">
      <w:pPr>
        <w:pStyle w:val="Edital-Anexos-Garantias"/>
      </w:pPr>
    </w:p>
    <w:p w14:paraId="1927F3BD" w14:textId="77777777" w:rsidR="00B9506C" w:rsidRPr="00780093" w:rsidRDefault="00B9506C" w:rsidP="00B9506C">
      <w:pPr>
        <w:pStyle w:val="Edital-Anexos-Garantias"/>
      </w:pPr>
      <w:r w:rsidRPr="00780093">
        <w:t>Atesto, sob as penas previstas no edital e na legislação aplicável, a veracidade das informações apresentadas nesse formulário.</w:t>
      </w:r>
    </w:p>
    <w:p w14:paraId="6D031BFD" w14:textId="77777777" w:rsidR="000B0336" w:rsidRPr="00780093" w:rsidRDefault="000B0336" w:rsidP="000B0336">
      <w:pPr>
        <w:pStyle w:val="Edital-AnexoAssinatura"/>
        <w:rPr>
          <w:rFonts w:ascii="Arial" w:hAnsi="Arial" w:cs="Arial"/>
        </w:rPr>
      </w:pPr>
      <w:r w:rsidRPr="00780093">
        <w:rPr>
          <w:rFonts w:ascii="Arial" w:hAnsi="Arial" w:cs="Arial"/>
        </w:rPr>
        <w:t xml:space="preserve">___________________________ </w:t>
      </w:r>
    </w:p>
    <w:p w14:paraId="2B55ADA6" w14:textId="77777777" w:rsidR="000B0336" w:rsidRPr="00780093" w:rsidRDefault="000B0336" w:rsidP="000B0336">
      <w:pPr>
        <w:pStyle w:val="Edital-AnexoAssinatura"/>
        <w:rPr>
          <w:rFonts w:ascii="Arial" w:hAnsi="Arial" w:cs="Arial"/>
          <w:i/>
        </w:rPr>
      </w:pPr>
      <w:r w:rsidRPr="001C2315">
        <w:rPr>
          <w:rFonts w:ascii="Arial" w:hAnsi="Arial" w:cs="Arial"/>
          <w:i/>
        </w:rPr>
        <w:fldChar w:fldCharType="begin">
          <w:ffData>
            <w:name w:val=""/>
            <w:enabled/>
            <w:calcOnExit w:val="0"/>
            <w:textInput>
              <w:default w:val="[assinatur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rPr>
        <w:t>[assinatura]</w:t>
      </w:r>
      <w:r w:rsidRPr="001C2315">
        <w:rPr>
          <w:rFonts w:ascii="Arial" w:hAnsi="Arial" w:cs="Arial"/>
          <w:i/>
        </w:rPr>
        <w:fldChar w:fldCharType="end"/>
      </w:r>
    </w:p>
    <w:p w14:paraId="10F39326" w14:textId="77777777" w:rsidR="000B0336" w:rsidRPr="00780093" w:rsidRDefault="000B0336" w:rsidP="000B0336">
      <w:pPr>
        <w:pStyle w:val="Edital-AnexoAssinatura"/>
        <w:rPr>
          <w:rFonts w:ascii="Arial" w:hAnsi="Arial" w:cs="Arial"/>
        </w:rPr>
      </w:pPr>
      <w:r w:rsidRPr="00780093">
        <w:rPr>
          <w:rFonts w:ascii="Arial" w:hAnsi="Arial" w:cs="Arial"/>
        </w:rPr>
        <w:t>Assinado por:</w:t>
      </w:r>
      <w:r w:rsidRPr="00780093">
        <w:rPr>
          <w:rFonts w:ascii="Arial" w:hAnsi="Arial" w:cs="Arial"/>
        </w:rPr>
        <w:tab/>
      </w:r>
      <w:r w:rsidRPr="001C2315">
        <w:rPr>
          <w:rFonts w:ascii="Arial" w:hAnsi="Arial" w:cs="Arial"/>
          <w:i/>
        </w:rPr>
        <w:fldChar w:fldCharType="begin">
          <w:ffData>
            <w:name w:val=""/>
            <w:enabled/>
            <w:calcOnExit w:val="0"/>
            <w:textInput>
              <w:default w:val="[inserir o(s) nome(s) do(s) representante(s) credenciado(s) da licitante]"/>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noProof/>
        </w:rPr>
        <w:t>[inserir o(s) nome(s) do(s) representante(s) credenciado(s) da licitante]</w:t>
      </w:r>
      <w:r w:rsidRPr="001C2315">
        <w:rPr>
          <w:rFonts w:ascii="Arial" w:hAnsi="Arial" w:cs="Arial"/>
          <w:i/>
        </w:rPr>
        <w:fldChar w:fldCharType="end"/>
      </w:r>
    </w:p>
    <w:p w14:paraId="6B60C41C" w14:textId="77777777" w:rsidR="000B0336" w:rsidRPr="00780093" w:rsidRDefault="000B0336" w:rsidP="000B0336">
      <w:pPr>
        <w:pStyle w:val="Edital-AnexoAssinatura"/>
        <w:rPr>
          <w:rFonts w:ascii="Arial" w:hAnsi="Arial" w:cs="Arial"/>
        </w:rPr>
      </w:pPr>
      <w:r w:rsidRPr="00780093">
        <w:rPr>
          <w:rFonts w:ascii="Arial" w:hAnsi="Arial" w:cs="Arial"/>
        </w:rPr>
        <w:t xml:space="preserve">Local e data: </w:t>
      </w:r>
      <w:r w:rsidRPr="00780093">
        <w:rPr>
          <w:rFonts w:ascii="Arial" w:hAnsi="Arial" w:cs="Arial"/>
        </w:rPr>
        <w:tab/>
      </w:r>
      <w:r w:rsidRPr="001C2315">
        <w:rPr>
          <w:rFonts w:ascii="Arial" w:hAnsi="Arial" w:cs="Arial"/>
          <w:i/>
        </w:rPr>
        <w:fldChar w:fldCharType="begin">
          <w:ffData>
            <w:name w:val="Texto8"/>
            <w:enabled/>
            <w:calcOnExit w:val="0"/>
            <w:textInput>
              <w:default w:val="[inserir local e dat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rPr>
        <w:t>[inserir local e data]</w:t>
      </w:r>
      <w:r w:rsidRPr="001C2315">
        <w:rPr>
          <w:rFonts w:ascii="Arial" w:hAnsi="Arial" w:cs="Arial"/>
          <w:i/>
        </w:rPr>
        <w:fldChar w:fldCharType="end"/>
      </w:r>
    </w:p>
    <w:p w14:paraId="4F345A4F" w14:textId="77777777" w:rsidR="00B9506C" w:rsidRPr="00780093" w:rsidRDefault="00B9506C" w:rsidP="00B9506C">
      <w:pPr>
        <w:pStyle w:val="Edital-AnexoTtulo"/>
        <w:spacing w:afterLines="80" w:after="192" w:line="312" w:lineRule="auto"/>
      </w:pPr>
      <w:bookmarkStart w:id="8449" w:name="_Toc220429319"/>
      <w:r w:rsidRPr="00780093">
        <w:t>ANEXO XI - DECLARAÇÃO DE ATUALIZAÇÃO DOS DOCUMENTOS DE INSCRIÇÃO</w:t>
      </w:r>
      <w:bookmarkEnd w:id="8449"/>
    </w:p>
    <w:p w14:paraId="267970B4" w14:textId="77777777" w:rsidR="00B9506C" w:rsidRPr="00780093" w:rsidRDefault="00B9506C" w:rsidP="00B9506C"/>
    <w:p w14:paraId="1BE5615D" w14:textId="77777777" w:rsidR="00B9506C" w:rsidRPr="00780093" w:rsidRDefault="00B9506C" w:rsidP="00B9506C"/>
    <w:p w14:paraId="49D4FA8F" w14:textId="0FE2BC8B" w:rsidR="00B9506C" w:rsidRPr="00780093" w:rsidRDefault="00B9506C" w:rsidP="00B9506C">
      <w:pPr>
        <w:pStyle w:val="Edital-Corpodetexto"/>
        <w:shd w:val="clear" w:color="auto" w:fill="FFFFFF" w:themeFill="background1"/>
        <w:spacing w:afterLines="80" w:after="192" w:line="312" w:lineRule="auto"/>
        <w:ind w:left="-284"/>
        <w:rPr>
          <w:szCs w:val="22"/>
        </w:rPr>
      </w:pPr>
      <w:r w:rsidRPr="00780093">
        <w:rPr>
          <w:szCs w:val="22"/>
        </w:rPr>
        <w:t xml:space="preserve">A </w:t>
      </w:r>
      <w:r w:rsidRPr="001C2315">
        <w:rPr>
          <w:szCs w:val="22"/>
        </w:rPr>
        <w:fldChar w:fldCharType="begin">
          <w:ffData>
            <w:name w:val=""/>
            <w:enabled/>
            <w:calcOnExit w:val="0"/>
            <w:textInput>
              <w:default w:val="[inserir a denominação social da licitante]"/>
            </w:textInput>
          </w:ffData>
        </w:fldChar>
      </w:r>
      <w:r w:rsidRPr="00780093">
        <w:rPr>
          <w:szCs w:val="22"/>
        </w:rPr>
        <w:instrText xml:space="preserve"> FORMTEXT </w:instrText>
      </w:r>
      <w:r w:rsidRPr="001C2315">
        <w:rPr>
          <w:szCs w:val="22"/>
        </w:rPr>
      </w:r>
      <w:r w:rsidRPr="001C2315">
        <w:rPr>
          <w:szCs w:val="22"/>
        </w:rPr>
        <w:fldChar w:fldCharType="separate"/>
      </w:r>
      <w:r w:rsidRPr="00780093">
        <w:rPr>
          <w:noProof/>
          <w:szCs w:val="22"/>
        </w:rPr>
        <w:t>[inserir a denominação social da licitante]</w:t>
      </w:r>
      <w:r w:rsidRPr="001C2315">
        <w:rPr>
          <w:szCs w:val="22"/>
        </w:rPr>
        <w:fldChar w:fldCharType="end"/>
      </w:r>
      <w:r w:rsidRPr="00780093">
        <w:rPr>
          <w:szCs w:val="22"/>
        </w:rPr>
        <w:t xml:space="preserve">, representada por seu(s) representante(s) credenciado(s), sob as penas previstas no edital vigente da Oferta Permanente de </w:t>
      </w:r>
      <w:r w:rsidR="00550511">
        <w:rPr>
          <w:szCs w:val="22"/>
        </w:rPr>
        <w:t>Concessão</w:t>
      </w:r>
      <w:r w:rsidRPr="00780093">
        <w:rPr>
          <w:szCs w:val="22"/>
        </w:rPr>
        <w:t xml:space="preserve"> e na legislação aplicável, declara, para fins do disposto na Subseção IV.6 do edital da Oferta Permanente de </w:t>
      </w:r>
      <w:r w:rsidR="00550511">
        <w:rPr>
          <w:szCs w:val="22"/>
        </w:rPr>
        <w:t>Concessão</w:t>
      </w:r>
      <w:r w:rsidRPr="00780093">
        <w:rPr>
          <w:szCs w:val="22"/>
        </w:rPr>
        <w:t>, que:</w:t>
      </w:r>
    </w:p>
    <w:p w14:paraId="0A9D2E9F" w14:textId="77777777" w:rsidR="00B9506C" w:rsidRPr="00780093" w:rsidRDefault="00B9506C" w:rsidP="00E72B65">
      <w:pPr>
        <w:pStyle w:val="Edital-Corpodetexto"/>
        <w:numPr>
          <w:ilvl w:val="0"/>
          <w:numId w:val="132"/>
        </w:numPr>
        <w:shd w:val="clear" w:color="auto" w:fill="FFFFFF" w:themeFill="background1"/>
        <w:spacing w:afterLines="80" w:after="192" w:line="312" w:lineRule="auto"/>
        <w:rPr>
          <w:szCs w:val="22"/>
        </w:rPr>
      </w:pPr>
      <w:r w:rsidRPr="00780093">
        <w:rPr>
          <w:szCs w:val="22"/>
        </w:rPr>
        <w:t>os documentos abaixo assinalados como “Documento Vigente”, apresentados anteriormente à Agência Nacional do Petróleo, Gás Natural e Biocombustíveis (ANP) para fins de inscrição no referido certame, encontram-se vigentes;</w:t>
      </w:r>
    </w:p>
    <w:p w14:paraId="4B12481A" w14:textId="017ADFA0" w:rsidR="00B9506C" w:rsidRPr="00780093" w:rsidRDefault="00B9506C" w:rsidP="00E72B65">
      <w:pPr>
        <w:pStyle w:val="Edital-Corpodetexto"/>
        <w:numPr>
          <w:ilvl w:val="0"/>
          <w:numId w:val="132"/>
        </w:numPr>
        <w:shd w:val="clear" w:color="auto" w:fill="FFFFFF" w:themeFill="background1"/>
        <w:spacing w:afterLines="80" w:after="192" w:line="312" w:lineRule="auto"/>
        <w:rPr>
          <w:szCs w:val="22"/>
        </w:rPr>
      </w:pPr>
      <w:r w:rsidRPr="00780093">
        <w:rPr>
          <w:szCs w:val="22"/>
        </w:rPr>
        <w:t xml:space="preserve">que os documentos abaixo assinalados como “Documento </w:t>
      </w:r>
      <w:r w:rsidR="00192B84">
        <w:rPr>
          <w:szCs w:val="22"/>
        </w:rPr>
        <w:t>Reapresentado</w:t>
      </w:r>
      <w:r w:rsidRPr="00780093">
        <w:rPr>
          <w:szCs w:val="22"/>
        </w:rPr>
        <w:t>” consistem nos documentos atualizados e vigentes ora apresentados à ANP junto a esta declaração, em razão de não estarem atualizados ou não estarem vigentes os documentos anteriormente apresentados; e</w:t>
      </w:r>
    </w:p>
    <w:p w14:paraId="1764EC15" w14:textId="77777777" w:rsidR="00B9506C" w:rsidRPr="00780093" w:rsidRDefault="00B9506C" w:rsidP="00E72B65">
      <w:pPr>
        <w:pStyle w:val="Edital-Corpodetexto"/>
        <w:numPr>
          <w:ilvl w:val="0"/>
          <w:numId w:val="132"/>
        </w:numPr>
        <w:shd w:val="clear" w:color="auto" w:fill="FFFFFF" w:themeFill="background1"/>
        <w:spacing w:afterLines="80" w:after="192" w:line="312" w:lineRule="auto"/>
        <w:rPr>
          <w:szCs w:val="22"/>
        </w:rPr>
      </w:pPr>
      <w:r w:rsidRPr="00780093">
        <w:rPr>
          <w:szCs w:val="22"/>
        </w:rPr>
        <w:t>que os documentos abaixo assinalados como “Documento Não Aplicável” não se aplicam</w:t>
      </w:r>
      <w:r w:rsidRPr="00780093">
        <w:rPr>
          <w:szCs w:val="18"/>
        </w:rPr>
        <w:t xml:space="preserve"> aos requisitos para a inscrição da licitante em questão na Oferta Permanente.</w:t>
      </w:r>
    </w:p>
    <w:p w14:paraId="15C1A4EB" w14:textId="77777777" w:rsidR="00B9506C" w:rsidRPr="00780093" w:rsidRDefault="00B9506C" w:rsidP="00B9506C">
      <w:pPr>
        <w:pStyle w:val="Edital-Corpodetexto"/>
        <w:spacing w:afterLines="80" w:after="192" w:line="312" w:lineRule="auto"/>
      </w:pPr>
    </w:p>
    <w:p w14:paraId="40E08331" w14:textId="77777777" w:rsidR="00B9506C" w:rsidRPr="001C2315" w:rsidRDefault="00B9506C" w:rsidP="00B9506C">
      <w:pPr>
        <w:pStyle w:val="Edital-TabelaTtulo"/>
        <w:spacing w:afterLines="80" w:after="192" w:line="312" w:lineRule="auto"/>
      </w:pPr>
      <w:r w:rsidRPr="001C2315">
        <w:t xml:space="preserve">Quadro 19 – Atualização de documentos de inscrição </w:t>
      </w:r>
    </w:p>
    <w:tbl>
      <w:tblPr>
        <w:tblW w:w="9776" w:type="dxa"/>
        <w:tblCellMar>
          <w:left w:w="70" w:type="dxa"/>
          <w:right w:w="70" w:type="dxa"/>
        </w:tblCellMar>
        <w:tblLook w:val="04A0" w:firstRow="1" w:lastRow="0" w:firstColumn="1" w:lastColumn="0" w:noHBand="0" w:noVBand="1"/>
      </w:tblPr>
      <w:tblGrid>
        <w:gridCol w:w="1130"/>
        <w:gridCol w:w="4252"/>
        <w:gridCol w:w="1497"/>
        <w:gridCol w:w="1585"/>
        <w:gridCol w:w="1312"/>
      </w:tblGrid>
      <w:tr w:rsidR="00B9506C" w:rsidRPr="00F13BCE" w14:paraId="04526C5F" w14:textId="77777777">
        <w:trPr>
          <w:trHeight w:val="690"/>
          <w:tblHeader/>
        </w:trPr>
        <w:tc>
          <w:tcPr>
            <w:tcW w:w="1130"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0015D502" w14:textId="77777777" w:rsidR="00B9506C" w:rsidRPr="00F13BCE" w:rsidRDefault="00B9506C">
            <w:pPr>
              <w:jc w:val="center"/>
              <w:rPr>
                <w:rFonts w:ascii="Arial" w:hAnsi="Arial" w:cs="Arial"/>
                <w:b/>
                <w:bCs/>
                <w:color w:val="000000"/>
                <w:sz w:val="20"/>
                <w:szCs w:val="20"/>
              </w:rPr>
            </w:pPr>
            <w:r w:rsidRPr="00F13BCE">
              <w:rPr>
                <w:rFonts w:ascii="Arial" w:hAnsi="Arial" w:cs="Arial"/>
                <w:b/>
                <w:bCs/>
                <w:color w:val="000000"/>
                <w:sz w:val="20"/>
                <w:szCs w:val="20"/>
              </w:rPr>
              <w:t>Item do edital </w:t>
            </w:r>
          </w:p>
        </w:tc>
        <w:tc>
          <w:tcPr>
            <w:tcW w:w="4252" w:type="dxa"/>
            <w:tcBorders>
              <w:top w:val="single" w:sz="4" w:space="0" w:color="auto"/>
              <w:left w:val="nil"/>
              <w:bottom w:val="single" w:sz="4" w:space="0" w:color="auto"/>
              <w:right w:val="single" w:sz="4" w:space="0" w:color="auto"/>
            </w:tcBorders>
            <w:shd w:val="clear" w:color="000000" w:fill="BFBFBF"/>
            <w:noWrap/>
            <w:vAlign w:val="center"/>
            <w:hideMark/>
          </w:tcPr>
          <w:p w14:paraId="609957E9" w14:textId="77777777" w:rsidR="00B9506C" w:rsidRPr="00F13BCE" w:rsidRDefault="00B9506C">
            <w:pPr>
              <w:jc w:val="center"/>
              <w:rPr>
                <w:rFonts w:ascii="Arial" w:hAnsi="Arial" w:cs="Arial"/>
                <w:b/>
                <w:bCs/>
                <w:color w:val="000000"/>
                <w:sz w:val="20"/>
                <w:szCs w:val="20"/>
              </w:rPr>
            </w:pPr>
            <w:r w:rsidRPr="00F13BCE">
              <w:rPr>
                <w:rFonts w:ascii="Arial" w:hAnsi="Arial" w:cs="Arial"/>
                <w:b/>
                <w:bCs/>
                <w:color w:val="000000"/>
                <w:sz w:val="20"/>
                <w:szCs w:val="20"/>
              </w:rPr>
              <w:t>Documento</w:t>
            </w:r>
          </w:p>
        </w:tc>
        <w:tc>
          <w:tcPr>
            <w:tcW w:w="1497" w:type="dxa"/>
            <w:tcBorders>
              <w:top w:val="single" w:sz="4" w:space="0" w:color="auto"/>
              <w:left w:val="nil"/>
              <w:bottom w:val="single" w:sz="4" w:space="0" w:color="auto"/>
              <w:right w:val="single" w:sz="4" w:space="0" w:color="auto"/>
            </w:tcBorders>
            <w:shd w:val="clear" w:color="000000" w:fill="BFBFBF"/>
            <w:vAlign w:val="center"/>
          </w:tcPr>
          <w:p w14:paraId="75CE6999" w14:textId="77777777" w:rsidR="00B9506C" w:rsidRPr="00F13BCE" w:rsidRDefault="00B9506C">
            <w:pPr>
              <w:jc w:val="center"/>
              <w:rPr>
                <w:rFonts w:ascii="Arial" w:hAnsi="Arial" w:cs="Arial"/>
                <w:b/>
                <w:bCs/>
                <w:color w:val="000000"/>
                <w:sz w:val="20"/>
                <w:szCs w:val="20"/>
              </w:rPr>
            </w:pPr>
            <w:r w:rsidRPr="00F13BCE">
              <w:rPr>
                <w:rFonts w:ascii="Arial" w:hAnsi="Arial" w:cs="Arial"/>
                <w:b/>
                <w:bCs/>
                <w:sz w:val="20"/>
                <w:szCs w:val="20"/>
              </w:rPr>
              <w:t>Documento Vigente</w:t>
            </w:r>
          </w:p>
        </w:tc>
        <w:tc>
          <w:tcPr>
            <w:tcW w:w="1585" w:type="dxa"/>
            <w:tcBorders>
              <w:top w:val="single" w:sz="4" w:space="0" w:color="auto"/>
              <w:left w:val="nil"/>
              <w:bottom w:val="single" w:sz="4" w:space="0" w:color="auto"/>
              <w:right w:val="single" w:sz="4" w:space="0" w:color="auto"/>
            </w:tcBorders>
            <w:shd w:val="clear" w:color="000000" w:fill="BFBFBF"/>
            <w:vAlign w:val="center"/>
          </w:tcPr>
          <w:p w14:paraId="0AB605E6" w14:textId="77777777" w:rsidR="00B9506C" w:rsidRPr="00F13BCE" w:rsidRDefault="00B9506C">
            <w:pPr>
              <w:jc w:val="center"/>
              <w:rPr>
                <w:rFonts w:ascii="Arial" w:hAnsi="Arial" w:cs="Arial"/>
                <w:b/>
                <w:bCs/>
                <w:color w:val="000000"/>
                <w:sz w:val="20"/>
                <w:szCs w:val="20"/>
              </w:rPr>
            </w:pPr>
            <w:r w:rsidRPr="00F13BCE">
              <w:rPr>
                <w:rFonts w:ascii="Arial" w:hAnsi="Arial" w:cs="Arial"/>
                <w:b/>
                <w:bCs/>
                <w:sz w:val="20"/>
                <w:szCs w:val="20"/>
              </w:rPr>
              <w:t>Documento Reapresentado</w:t>
            </w:r>
          </w:p>
        </w:tc>
        <w:tc>
          <w:tcPr>
            <w:tcW w:w="1312" w:type="dxa"/>
            <w:tcBorders>
              <w:top w:val="single" w:sz="4" w:space="0" w:color="auto"/>
              <w:left w:val="nil"/>
              <w:bottom w:val="single" w:sz="4" w:space="0" w:color="auto"/>
              <w:right w:val="single" w:sz="4" w:space="0" w:color="auto"/>
            </w:tcBorders>
            <w:shd w:val="clear" w:color="000000" w:fill="BFBFBF"/>
            <w:vAlign w:val="center"/>
          </w:tcPr>
          <w:p w14:paraId="040D1104" w14:textId="77777777" w:rsidR="00B9506C" w:rsidRPr="00F13BCE" w:rsidRDefault="00B9506C">
            <w:pPr>
              <w:jc w:val="center"/>
              <w:rPr>
                <w:rFonts w:ascii="Arial" w:hAnsi="Arial" w:cs="Arial"/>
                <w:b/>
                <w:bCs/>
                <w:color w:val="000000"/>
                <w:sz w:val="20"/>
                <w:szCs w:val="20"/>
              </w:rPr>
            </w:pPr>
            <w:r w:rsidRPr="00F13BCE">
              <w:rPr>
                <w:rFonts w:ascii="Arial" w:hAnsi="Arial" w:cs="Arial"/>
                <w:b/>
                <w:bCs/>
                <w:sz w:val="20"/>
                <w:szCs w:val="20"/>
              </w:rPr>
              <w:t xml:space="preserve">Não Aplicável </w:t>
            </w:r>
            <w:r w:rsidRPr="00F13BCE">
              <w:rPr>
                <w:rFonts w:ascii="Arial" w:hAnsi="Arial" w:cs="Arial"/>
                <w:b/>
                <w:bCs/>
                <w:sz w:val="20"/>
                <w:szCs w:val="20"/>
                <w:vertAlign w:val="superscript"/>
              </w:rPr>
              <w:t>(1)</w:t>
            </w:r>
          </w:p>
        </w:tc>
      </w:tr>
      <w:tr w:rsidR="00B9506C" w:rsidRPr="00F13BCE" w14:paraId="15EC7489" w14:textId="77777777">
        <w:trPr>
          <w:trHeight w:val="510"/>
        </w:trPr>
        <w:tc>
          <w:tcPr>
            <w:tcW w:w="1130" w:type="dxa"/>
            <w:tcBorders>
              <w:top w:val="nil"/>
              <w:left w:val="single" w:sz="4" w:space="0" w:color="auto"/>
              <w:bottom w:val="single" w:sz="4" w:space="0" w:color="auto"/>
              <w:right w:val="single" w:sz="4" w:space="0" w:color="auto"/>
            </w:tcBorders>
            <w:shd w:val="clear" w:color="000000" w:fill="FFFFFF"/>
            <w:vAlign w:val="center"/>
            <w:hideMark/>
          </w:tcPr>
          <w:p w14:paraId="6914288A"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Subseção IV.2</w:t>
            </w:r>
          </w:p>
        </w:tc>
        <w:tc>
          <w:tcPr>
            <w:tcW w:w="4252" w:type="dxa"/>
            <w:tcBorders>
              <w:top w:val="nil"/>
              <w:left w:val="nil"/>
              <w:bottom w:val="single" w:sz="4" w:space="0" w:color="auto"/>
              <w:right w:val="single" w:sz="4" w:space="0" w:color="auto"/>
            </w:tcBorders>
            <w:vAlign w:val="center"/>
            <w:hideMark/>
          </w:tcPr>
          <w:p w14:paraId="45642088"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Formulário eletrônico de solicitação de inscrição</w:t>
            </w:r>
          </w:p>
        </w:tc>
        <w:tc>
          <w:tcPr>
            <w:tcW w:w="1497" w:type="dxa"/>
            <w:tcBorders>
              <w:top w:val="nil"/>
              <w:left w:val="nil"/>
              <w:bottom w:val="single" w:sz="4" w:space="0" w:color="auto"/>
              <w:right w:val="single" w:sz="4" w:space="0" w:color="auto"/>
            </w:tcBorders>
          </w:tcPr>
          <w:p w14:paraId="2D40D88D"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2BC05637"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0CB85047" w14:textId="77777777" w:rsidR="00B9506C" w:rsidRPr="00F13BCE" w:rsidRDefault="00B9506C">
            <w:pPr>
              <w:rPr>
                <w:rFonts w:ascii="Arial" w:hAnsi="Arial" w:cs="Arial"/>
                <w:color w:val="000000"/>
                <w:sz w:val="20"/>
                <w:szCs w:val="20"/>
              </w:rPr>
            </w:pPr>
          </w:p>
        </w:tc>
      </w:tr>
      <w:tr w:rsidR="00B9506C" w:rsidRPr="00F13BCE" w14:paraId="20030953" w14:textId="77777777">
        <w:trPr>
          <w:trHeight w:val="540"/>
        </w:trPr>
        <w:tc>
          <w:tcPr>
            <w:tcW w:w="1130" w:type="dxa"/>
            <w:tcBorders>
              <w:top w:val="nil"/>
              <w:left w:val="single" w:sz="4" w:space="0" w:color="auto"/>
              <w:bottom w:val="single" w:sz="4" w:space="0" w:color="auto"/>
              <w:right w:val="single" w:sz="4" w:space="0" w:color="auto"/>
            </w:tcBorders>
            <w:shd w:val="clear" w:color="000000" w:fill="FFFFFF"/>
            <w:vAlign w:val="center"/>
            <w:hideMark/>
          </w:tcPr>
          <w:p w14:paraId="2B3F5CD9"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4.18 a)</w:t>
            </w:r>
          </w:p>
        </w:tc>
        <w:tc>
          <w:tcPr>
            <w:tcW w:w="4252" w:type="dxa"/>
            <w:tcBorders>
              <w:top w:val="nil"/>
              <w:left w:val="nil"/>
              <w:bottom w:val="single" w:sz="4" w:space="0" w:color="auto"/>
              <w:right w:val="single" w:sz="4" w:space="0" w:color="auto"/>
            </w:tcBorders>
            <w:vAlign w:val="center"/>
            <w:hideMark/>
          </w:tcPr>
          <w:p w14:paraId="38D9C9B3"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Documentos societários/ Atos constitutivos</w:t>
            </w:r>
          </w:p>
        </w:tc>
        <w:tc>
          <w:tcPr>
            <w:tcW w:w="1497" w:type="dxa"/>
            <w:tcBorders>
              <w:top w:val="nil"/>
              <w:left w:val="nil"/>
              <w:bottom w:val="single" w:sz="4" w:space="0" w:color="auto"/>
              <w:right w:val="single" w:sz="4" w:space="0" w:color="auto"/>
            </w:tcBorders>
          </w:tcPr>
          <w:p w14:paraId="161B9BD7"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3C364958"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09A87E54" w14:textId="77777777" w:rsidR="00B9506C" w:rsidRPr="00F13BCE" w:rsidRDefault="00B9506C">
            <w:pPr>
              <w:rPr>
                <w:rFonts w:ascii="Arial" w:hAnsi="Arial" w:cs="Arial"/>
                <w:color w:val="000000"/>
                <w:sz w:val="20"/>
                <w:szCs w:val="20"/>
              </w:rPr>
            </w:pPr>
          </w:p>
        </w:tc>
      </w:tr>
      <w:tr w:rsidR="00B9506C" w:rsidRPr="00F13BCE" w14:paraId="35DD2A61" w14:textId="77777777">
        <w:trPr>
          <w:trHeight w:val="765"/>
        </w:trPr>
        <w:tc>
          <w:tcPr>
            <w:tcW w:w="1130" w:type="dxa"/>
            <w:tcBorders>
              <w:top w:val="nil"/>
              <w:left w:val="single" w:sz="4" w:space="0" w:color="auto"/>
              <w:bottom w:val="single" w:sz="4" w:space="0" w:color="auto"/>
              <w:right w:val="single" w:sz="4" w:space="0" w:color="auto"/>
            </w:tcBorders>
            <w:shd w:val="clear" w:color="000000" w:fill="FFFFFF"/>
            <w:vAlign w:val="center"/>
            <w:hideMark/>
          </w:tcPr>
          <w:p w14:paraId="2F898075"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4.18 b)</w:t>
            </w:r>
          </w:p>
        </w:tc>
        <w:tc>
          <w:tcPr>
            <w:tcW w:w="4252" w:type="dxa"/>
            <w:tcBorders>
              <w:top w:val="nil"/>
              <w:left w:val="nil"/>
              <w:bottom w:val="single" w:sz="4" w:space="0" w:color="auto"/>
              <w:right w:val="single" w:sz="4" w:space="0" w:color="auto"/>
            </w:tcBorders>
            <w:vAlign w:val="center"/>
            <w:hideMark/>
          </w:tcPr>
          <w:p w14:paraId="4911D109"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Documentos societários/ Comprovação dos poderes e dos nomes dos representantes legais</w:t>
            </w:r>
          </w:p>
        </w:tc>
        <w:tc>
          <w:tcPr>
            <w:tcW w:w="1497" w:type="dxa"/>
            <w:tcBorders>
              <w:top w:val="nil"/>
              <w:left w:val="nil"/>
              <w:bottom w:val="single" w:sz="4" w:space="0" w:color="auto"/>
              <w:right w:val="single" w:sz="4" w:space="0" w:color="auto"/>
            </w:tcBorders>
          </w:tcPr>
          <w:p w14:paraId="4B8D1984"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7F18AF39"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7107087A" w14:textId="77777777" w:rsidR="00B9506C" w:rsidRPr="00F13BCE" w:rsidRDefault="00B9506C">
            <w:pPr>
              <w:rPr>
                <w:rFonts w:ascii="Arial" w:hAnsi="Arial" w:cs="Arial"/>
                <w:color w:val="000000"/>
                <w:sz w:val="20"/>
                <w:szCs w:val="20"/>
              </w:rPr>
            </w:pPr>
          </w:p>
        </w:tc>
      </w:tr>
      <w:tr w:rsidR="00B9506C" w:rsidRPr="00F13BCE" w14:paraId="43DA78A0" w14:textId="77777777">
        <w:trPr>
          <w:trHeight w:val="1020"/>
        </w:trPr>
        <w:tc>
          <w:tcPr>
            <w:tcW w:w="1130" w:type="dxa"/>
            <w:tcBorders>
              <w:top w:val="nil"/>
              <w:left w:val="single" w:sz="4" w:space="0" w:color="auto"/>
              <w:bottom w:val="single" w:sz="4" w:space="0" w:color="auto"/>
              <w:right w:val="single" w:sz="4" w:space="0" w:color="auto"/>
            </w:tcBorders>
            <w:shd w:val="clear" w:color="000000" w:fill="FFFFFF"/>
            <w:vAlign w:val="center"/>
            <w:hideMark/>
          </w:tcPr>
          <w:p w14:paraId="00AFA109"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4.18 c)</w:t>
            </w:r>
          </w:p>
        </w:tc>
        <w:tc>
          <w:tcPr>
            <w:tcW w:w="4252" w:type="dxa"/>
            <w:tcBorders>
              <w:top w:val="nil"/>
              <w:left w:val="nil"/>
              <w:bottom w:val="single" w:sz="4" w:space="0" w:color="auto"/>
              <w:right w:val="single" w:sz="4" w:space="0" w:color="auto"/>
            </w:tcBorders>
            <w:vAlign w:val="center"/>
            <w:hideMark/>
          </w:tcPr>
          <w:p w14:paraId="6CC188EB"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Documentos societários/ Documentos que comprovem o atendimento de eventuais condições para o exercício dos poderes dos representantes</w:t>
            </w:r>
          </w:p>
        </w:tc>
        <w:tc>
          <w:tcPr>
            <w:tcW w:w="1497" w:type="dxa"/>
            <w:tcBorders>
              <w:top w:val="nil"/>
              <w:left w:val="nil"/>
              <w:bottom w:val="single" w:sz="4" w:space="0" w:color="auto"/>
              <w:right w:val="single" w:sz="4" w:space="0" w:color="auto"/>
            </w:tcBorders>
          </w:tcPr>
          <w:p w14:paraId="57AE977B"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5FF635A7"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03753E0F" w14:textId="77777777" w:rsidR="00B9506C" w:rsidRPr="00F13BCE" w:rsidRDefault="00B9506C">
            <w:pPr>
              <w:rPr>
                <w:rFonts w:ascii="Arial" w:hAnsi="Arial" w:cs="Arial"/>
                <w:color w:val="000000"/>
                <w:sz w:val="20"/>
                <w:szCs w:val="20"/>
              </w:rPr>
            </w:pPr>
          </w:p>
        </w:tc>
      </w:tr>
      <w:tr w:rsidR="00B9506C" w:rsidRPr="00F13BCE" w14:paraId="113766C7" w14:textId="77777777">
        <w:trPr>
          <w:trHeight w:val="758"/>
        </w:trPr>
        <w:tc>
          <w:tcPr>
            <w:tcW w:w="1130" w:type="dxa"/>
            <w:tcBorders>
              <w:top w:val="nil"/>
              <w:left w:val="single" w:sz="4" w:space="0" w:color="auto"/>
              <w:bottom w:val="single" w:sz="4" w:space="0" w:color="auto"/>
              <w:right w:val="single" w:sz="4" w:space="0" w:color="auto"/>
            </w:tcBorders>
            <w:shd w:val="clear" w:color="000000" w:fill="FFFFFF"/>
            <w:vAlign w:val="center"/>
            <w:hideMark/>
          </w:tcPr>
          <w:p w14:paraId="2F526E4A"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4.18 d)</w:t>
            </w:r>
          </w:p>
        </w:tc>
        <w:tc>
          <w:tcPr>
            <w:tcW w:w="4252" w:type="dxa"/>
            <w:tcBorders>
              <w:top w:val="nil"/>
              <w:left w:val="nil"/>
              <w:bottom w:val="single" w:sz="4" w:space="0" w:color="auto"/>
              <w:right w:val="single" w:sz="4" w:space="0" w:color="auto"/>
            </w:tcBorders>
            <w:vAlign w:val="center"/>
            <w:hideMark/>
          </w:tcPr>
          <w:p w14:paraId="085DD066"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Declaração de atualidade dos atos societários</w:t>
            </w:r>
          </w:p>
        </w:tc>
        <w:tc>
          <w:tcPr>
            <w:tcW w:w="1497" w:type="dxa"/>
            <w:tcBorders>
              <w:top w:val="nil"/>
              <w:left w:val="nil"/>
              <w:bottom w:val="single" w:sz="4" w:space="0" w:color="auto"/>
              <w:right w:val="single" w:sz="4" w:space="0" w:color="auto"/>
            </w:tcBorders>
          </w:tcPr>
          <w:p w14:paraId="12107F6C"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1DF505B6"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5BE8E8CA" w14:textId="77777777" w:rsidR="00B9506C" w:rsidRPr="00F13BCE" w:rsidRDefault="00B9506C">
            <w:pPr>
              <w:rPr>
                <w:rFonts w:ascii="Arial" w:hAnsi="Arial" w:cs="Arial"/>
                <w:color w:val="000000"/>
                <w:sz w:val="20"/>
                <w:szCs w:val="20"/>
              </w:rPr>
            </w:pPr>
          </w:p>
        </w:tc>
      </w:tr>
      <w:tr w:rsidR="00B9506C" w:rsidRPr="00F13BCE" w14:paraId="083AEBE4" w14:textId="77777777">
        <w:trPr>
          <w:trHeight w:val="696"/>
        </w:trPr>
        <w:tc>
          <w:tcPr>
            <w:tcW w:w="1130" w:type="dxa"/>
            <w:tcBorders>
              <w:top w:val="nil"/>
              <w:left w:val="single" w:sz="4" w:space="0" w:color="auto"/>
              <w:bottom w:val="single" w:sz="4" w:space="0" w:color="auto"/>
              <w:right w:val="single" w:sz="4" w:space="0" w:color="auto"/>
            </w:tcBorders>
            <w:shd w:val="clear" w:color="000000" w:fill="FFFFFF"/>
            <w:vAlign w:val="center"/>
            <w:hideMark/>
          </w:tcPr>
          <w:p w14:paraId="156E8828"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Subseção IV.3.2</w:t>
            </w:r>
          </w:p>
        </w:tc>
        <w:tc>
          <w:tcPr>
            <w:tcW w:w="4252" w:type="dxa"/>
            <w:tcBorders>
              <w:top w:val="nil"/>
              <w:left w:val="nil"/>
              <w:bottom w:val="single" w:sz="4" w:space="0" w:color="auto"/>
              <w:right w:val="single" w:sz="4" w:space="0" w:color="auto"/>
            </w:tcBorders>
            <w:vAlign w:val="center"/>
            <w:hideMark/>
          </w:tcPr>
          <w:p w14:paraId="4C6A3249"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Procuração para nomeação de representantes credenciados</w:t>
            </w:r>
          </w:p>
        </w:tc>
        <w:tc>
          <w:tcPr>
            <w:tcW w:w="1497" w:type="dxa"/>
            <w:tcBorders>
              <w:top w:val="nil"/>
              <w:left w:val="nil"/>
              <w:bottom w:val="single" w:sz="4" w:space="0" w:color="auto"/>
              <w:right w:val="single" w:sz="4" w:space="0" w:color="auto"/>
            </w:tcBorders>
          </w:tcPr>
          <w:p w14:paraId="2117E680"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2CF27705"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6CCCCF55" w14:textId="77777777" w:rsidR="00B9506C" w:rsidRPr="00F13BCE" w:rsidRDefault="00B9506C">
            <w:pPr>
              <w:rPr>
                <w:rFonts w:ascii="Arial" w:hAnsi="Arial" w:cs="Arial"/>
                <w:color w:val="000000"/>
                <w:sz w:val="20"/>
                <w:szCs w:val="20"/>
              </w:rPr>
            </w:pPr>
          </w:p>
        </w:tc>
      </w:tr>
      <w:tr w:rsidR="00B9506C" w:rsidRPr="00F13BCE" w14:paraId="2F6AC48E" w14:textId="77777777">
        <w:trPr>
          <w:trHeight w:val="606"/>
        </w:trPr>
        <w:tc>
          <w:tcPr>
            <w:tcW w:w="1130" w:type="dxa"/>
            <w:tcBorders>
              <w:top w:val="nil"/>
              <w:left w:val="single" w:sz="4" w:space="0" w:color="auto"/>
              <w:bottom w:val="single" w:sz="4" w:space="0" w:color="auto"/>
              <w:right w:val="single" w:sz="4" w:space="0" w:color="auto"/>
            </w:tcBorders>
            <w:noWrap/>
            <w:vAlign w:val="center"/>
            <w:hideMark/>
          </w:tcPr>
          <w:p w14:paraId="57782E9E"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 xml:space="preserve">Subseção IV.3.3 </w:t>
            </w:r>
          </w:p>
        </w:tc>
        <w:tc>
          <w:tcPr>
            <w:tcW w:w="4252" w:type="dxa"/>
            <w:tcBorders>
              <w:top w:val="nil"/>
              <w:left w:val="nil"/>
              <w:bottom w:val="single" w:sz="4" w:space="0" w:color="auto"/>
              <w:right w:val="single" w:sz="4" w:space="0" w:color="auto"/>
            </w:tcBorders>
            <w:vAlign w:val="center"/>
            <w:hideMark/>
          </w:tcPr>
          <w:p w14:paraId="38A1445B"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Organograma do grupo societário</w:t>
            </w:r>
          </w:p>
        </w:tc>
        <w:tc>
          <w:tcPr>
            <w:tcW w:w="1497" w:type="dxa"/>
            <w:tcBorders>
              <w:top w:val="nil"/>
              <w:left w:val="nil"/>
              <w:bottom w:val="single" w:sz="4" w:space="0" w:color="auto"/>
              <w:right w:val="single" w:sz="4" w:space="0" w:color="auto"/>
            </w:tcBorders>
          </w:tcPr>
          <w:p w14:paraId="1DC8328C"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2447F662"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77C3D90D" w14:textId="77777777" w:rsidR="00B9506C" w:rsidRPr="00F13BCE" w:rsidRDefault="00B9506C">
            <w:pPr>
              <w:rPr>
                <w:rFonts w:ascii="Arial" w:hAnsi="Arial" w:cs="Arial"/>
                <w:color w:val="000000"/>
                <w:sz w:val="20"/>
                <w:szCs w:val="20"/>
              </w:rPr>
            </w:pPr>
          </w:p>
        </w:tc>
      </w:tr>
      <w:tr w:rsidR="00B9506C" w:rsidRPr="00F13BCE" w14:paraId="37F8DD41" w14:textId="77777777">
        <w:trPr>
          <w:trHeight w:val="795"/>
        </w:trPr>
        <w:tc>
          <w:tcPr>
            <w:tcW w:w="1130" w:type="dxa"/>
            <w:tcBorders>
              <w:top w:val="nil"/>
              <w:left w:val="single" w:sz="4" w:space="0" w:color="auto"/>
              <w:bottom w:val="single" w:sz="4" w:space="0" w:color="auto"/>
              <w:right w:val="single" w:sz="4" w:space="0" w:color="auto"/>
            </w:tcBorders>
            <w:noWrap/>
            <w:vAlign w:val="center"/>
            <w:hideMark/>
          </w:tcPr>
          <w:p w14:paraId="2E0346BE"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 xml:space="preserve">Subseção IV.3.4 </w:t>
            </w:r>
          </w:p>
        </w:tc>
        <w:tc>
          <w:tcPr>
            <w:tcW w:w="4252" w:type="dxa"/>
            <w:tcBorders>
              <w:top w:val="nil"/>
              <w:left w:val="nil"/>
              <w:bottom w:val="single" w:sz="4" w:space="0" w:color="auto"/>
              <w:right w:val="single" w:sz="4" w:space="0" w:color="auto"/>
            </w:tcBorders>
            <w:vAlign w:val="center"/>
            <w:hideMark/>
          </w:tcPr>
          <w:p w14:paraId="4EBDA19E"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Declaração de capacidade técnica, econômico-financeira, regularidade jurídica, fiscal e trabalhista</w:t>
            </w:r>
          </w:p>
        </w:tc>
        <w:tc>
          <w:tcPr>
            <w:tcW w:w="1497" w:type="dxa"/>
            <w:tcBorders>
              <w:top w:val="nil"/>
              <w:left w:val="nil"/>
              <w:bottom w:val="single" w:sz="4" w:space="0" w:color="auto"/>
              <w:right w:val="single" w:sz="4" w:space="0" w:color="auto"/>
            </w:tcBorders>
          </w:tcPr>
          <w:p w14:paraId="5BEE05E2"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5564A6FC"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1167035E" w14:textId="77777777" w:rsidR="00B9506C" w:rsidRPr="00F13BCE" w:rsidRDefault="00B9506C">
            <w:pPr>
              <w:rPr>
                <w:rFonts w:ascii="Arial" w:hAnsi="Arial" w:cs="Arial"/>
                <w:color w:val="000000"/>
                <w:sz w:val="20"/>
                <w:szCs w:val="20"/>
              </w:rPr>
            </w:pPr>
          </w:p>
        </w:tc>
      </w:tr>
      <w:tr w:rsidR="00B9506C" w:rsidRPr="00F13BCE" w14:paraId="6A22F0A9" w14:textId="77777777">
        <w:trPr>
          <w:trHeight w:val="724"/>
        </w:trPr>
        <w:tc>
          <w:tcPr>
            <w:tcW w:w="1130" w:type="dxa"/>
            <w:tcBorders>
              <w:top w:val="nil"/>
              <w:left w:val="single" w:sz="4" w:space="0" w:color="auto"/>
              <w:bottom w:val="single" w:sz="4" w:space="0" w:color="auto"/>
              <w:right w:val="single" w:sz="4" w:space="0" w:color="auto"/>
            </w:tcBorders>
            <w:noWrap/>
            <w:vAlign w:val="center"/>
            <w:hideMark/>
          </w:tcPr>
          <w:p w14:paraId="614CD19D"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 xml:space="preserve">Subseção IV.3.5 </w:t>
            </w:r>
          </w:p>
        </w:tc>
        <w:tc>
          <w:tcPr>
            <w:tcW w:w="4252" w:type="dxa"/>
            <w:tcBorders>
              <w:top w:val="nil"/>
              <w:left w:val="nil"/>
              <w:bottom w:val="single" w:sz="4" w:space="0" w:color="auto"/>
              <w:right w:val="single" w:sz="4" w:space="0" w:color="auto"/>
            </w:tcBorders>
            <w:vAlign w:val="center"/>
            <w:hideMark/>
          </w:tcPr>
          <w:p w14:paraId="5B126D6B"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Termo de compromisso de adequação do objeto social</w:t>
            </w:r>
          </w:p>
        </w:tc>
        <w:tc>
          <w:tcPr>
            <w:tcW w:w="1497" w:type="dxa"/>
            <w:tcBorders>
              <w:top w:val="nil"/>
              <w:left w:val="nil"/>
              <w:bottom w:val="single" w:sz="4" w:space="0" w:color="auto"/>
              <w:right w:val="single" w:sz="4" w:space="0" w:color="auto"/>
            </w:tcBorders>
          </w:tcPr>
          <w:p w14:paraId="6CFC8599"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2E9E35B8"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067FA67E" w14:textId="77777777" w:rsidR="00B9506C" w:rsidRPr="00F13BCE" w:rsidRDefault="00B9506C">
            <w:pPr>
              <w:rPr>
                <w:rFonts w:ascii="Arial" w:hAnsi="Arial" w:cs="Arial"/>
                <w:color w:val="000000"/>
                <w:sz w:val="20"/>
                <w:szCs w:val="20"/>
              </w:rPr>
            </w:pPr>
          </w:p>
        </w:tc>
      </w:tr>
      <w:tr w:rsidR="00B9506C" w:rsidRPr="00F13BCE" w14:paraId="5634C760" w14:textId="77777777">
        <w:trPr>
          <w:trHeight w:val="693"/>
        </w:trPr>
        <w:tc>
          <w:tcPr>
            <w:tcW w:w="1130" w:type="dxa"/>
            <w:tcBorders>
              <w:top w:val="single" w:sz="4" w:space="0" w:color="auto"/>
              <w:left w:val="single" w:sz="4" w:space="0" w:color="auto"/>
              <w:bottom w:val="single" w:sz="4" w:space="0" w:color="auto"/>
              <w:right w:val="single" w:sz="4" w:space="0" w:color="auto"/>
            </w:tcBorders>
            <w:noWrap/>
            <w:vAlign w:val="center"/>
          </w:tcPr>
          <w:p w14:paraId="597768C5" w14:textId="77777777" w:rsidR="00B9506C" w:rsidRPr="00F13BCE" w:rsidRDefault="00B9506C">
            <w:pPr>
              <w:jc w:val="center"/>
              <w:rPr>
                <w:rFonts w:ascii="Arial" w:hAnsi="Arial" w:cs="Arial"/>
                <w:color w:val="000000"/>
                <w:sz w:val="20"/>
                <w:szCs w:val="20"/>
              </w:rPr>
            </w:pPr>
          </w:p>
          <w:p w14:paraId="54FB448D"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 xml:space="preserve">Subseção IV.3.6 - </w:t>
            </w:r>
          </w:p>
          <w:p w14:paraId="4681C025" w14:textId="77777777" w:rsidR="00B9506C" w:rsidRPr="00F13BCE" w:rsidRDefault="00B9506C">
            <w:pPr>
              <w:jc w:val="center"/>
              <w:rPr>
                <w:rFonts w:ascii="Arial" w:hAnsi="Arial" w:cs="Arial"/>
                <w:color w:val="000000"/>
                <w:sz w:val="20"/>
                <w:szCs w:val="20"/>
              </w:rPr>
            </w:pPr>
          </w:p>
        </w:tc>
        <w:tc>
          <w:tcPr>
            <w:tcW w:w="4252" w:type="dxa"/>
            <w:tcBorders>
              <w:top w:val="single" w:sz="4" w:space="0" w:color="auto"/>
              <w:left w:val="nil"/>
              <w:bottom w:val="single" w:sz="4" w:space="0" w:color="auto"/>
              <w:right w:val="single" w:sz="4" w:space="0" w:color="auto"/>
            </w:tcBorders>
            <w:vAlign w:val="center"/>
          </w:tcPr>
          <w:p w14:paraId="7AB52CFF"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Documentos adicionais para inscrição de licitante estrangeira</w:t>
            </w:r>
          </w:p>
        </w:tc>
        <w:tc>
          <w:tcPr>
            <w:tcW w:w="1497" w:type="dxa"/>
            <w:tcBorders>
              <w:top w:val="single" w:sz="4" w:space="0" w:color="auto"/>
              <w:left w:val="nil"/>
              <w:bottom w:val="single" w:sz="4" w:space="0" w:color="auto"/>
              <w:right w:val="single" w:sz="4" w:space="0" w:color="auto"/>
            </w:tcBorders>
          </w:tcPr>
          <w:p w14:paraId="138C1F83" w14:textId="77777777" w:rsidR="00B9506C" w:rsidRPr="00F13BCE" w:rsidRDefault="00B9506C">
            <w:pPr>
              <w:jc w:val="center"/>
              <w:rPr>
                <w:rFonts w:ascii="Arial" w:hAnsi="Arial" w:cs="Arial"/>
                <w:color w:val="000000"/>
                <w:sz w:val="20"/>
                <w:szCs w:val="20"/>
              </w:rPr>
            </w:pPr>
          </w:p>
        </w:tc>
        <w:tc>
          <w:tcPr>
            <w:tcW w:w="1585" w:type="dxa"/>
            <w:tcBorders>
              <w:top w:val="single" w:sz="4" w:space="0" w:color="auto"/>
              <w:left w:val="nil"/>
              <w:bottom w:val="single" w:sz="4" w:space="0" w:color="auto"/>
              <w:right w:val="single" w:sz="4" w:space="0" w:color="auto"/>
            </w:tcBorders>
          </w:tcPr>
          <w:p w14:paraId="01A19539" w14:textId="77777777" w:rsidR="00B9506C" w:rsidRPr="00F13BCE" w:rsidRDefault="00B9506C">
            <w:pPr>
              <w:jc w:val="center"/>
              <w:rPr>
                <w:rFonts w:ascii="Arial" w:hAnsi="Arial" w:cs="Arial"/>
                <w:color w:val="000000"/>
                <w:sz w:val="20"/>
                <w:szCs w:val="20"/>
              </w:rPr>
            </w:pPr>
          </w:p>
        </w:tc>
        <w:tc>
          <w:tcPr>
            <w:tcW w:w="1312" w:type="dxa"/>
            <w:tcBorders>
              <w:top w:val="single" w:sz="4" w:space="0" w:color="auto"/>
              <w:left w:val="nil"/>
              <w:bottom w:val="single" w:sz="4" w:space="0" w:color="auto"/>
              <w:right w:val="single" w:sz="4" w:space="0" w:color="auto"/>
            </w:tcBorders>
          </w:tcPr>
          <w:p w14:paraId="2EE65AC3" w14:textId="77777777" w:rsidR="00B9506C" w:rsidRPr="00F13BCE" w:rsidRDefault="00B9506C">
            <w:pPr>
              <w:jc w:val="center"/>
              <w:rPr>
                <w:rFonts w:ascii="Arial" w:hAnsi="Arial" w:cs="Arial"/>
                <w:color w:val="000000"/>
                <w:sz w:val="20"/>
                <w:szCs w:val="20"/>
              </w:rPr>
            </w:pPr>
          </w:p>
        </w:tc>
      </w:tr>
      <w:tr w:rsidR="00B9506C" w:rsidRPr="00F13BCE" w14:paraId="02195555" w14:textId="77777777">
        <w:trPr>
          <w:trHeight w:val="724"/>
        </w:trPr>
        <w:tc>
          <w:tcPr>
            <w:tcW w:w="1130" w:type="dxa"/>
            <w:tcBorders>
              <w:top w:val="single" w:sz="4" w:space="0" w:color="auto"/>
              <w:left w:val="single" w:sz="4" w:space="0" w:color="auto"/>
              <w:bottom w:val="single" w:sz="4" w:space="0" w:color="auto"/>
              <w:right w:val="single" w:sz="4" w:space="0" w:color="auto"/>
            </w:tcBorders>
            <w:noWrap/>
            <w:vAlign w:val="center"/>
          </w:tcPr>
          <w:p w14:paraId="41D19FBB"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Subseção IV.3.7</w:t>
            </w:r>
          </w:p>
        </w:tc>
        <w:tc>
          <w:tcPr>
            <w:tcW w:w="4252" w:type="dxa"/>
            <w:tcBorders>
              <w:top w:val="single" w:sz="4" w:space="0" w:color="auto"/>
              <w:left w:val="nil"/>
              <w:bottom w:val="single" w:sz="4" w:space="0" w:color="auto"/>
              <w:right w:val="single" w:sz="4" w:space="0" w:color="auto"/>
            </w:tcBorders>
            <w:vAlign w:val="center"/>
          </w:tcPr>
          <w:p w14:paraId="21E98FAB"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Documentos para inscrição de FIPs</w:t>
            </w:r>
          </w:p>
        </w:tc>
        <w:tc>
          <w:tcPr>
            <w:tcW w:w="1497" w:type="dxa"/>
            <w:tcBorders>
              <w:top w:val="single" w:sz="4" w:space="0" w:color="auto"/>
              <w:left w:val="nil"/>
              <w:bottom w:val="single" w:sz="4" w:space="0" w:color="auto"/>
              <w:right w:val="single" w:sz="4" w:space="0" w:color="auto"/>
            </w:tcBorders>
          </w:tcPr>
          <w:p w14:paraId="18395895" w14:textId="77777777" w:rsidR="00B9506C" w:rsidRPr="00F13BCE" w:rsidRDefault="00B9506C">
            <w:pPr>
              <w:rPr>
                <w:rFonts w:ascii="Arial" w:hAnsi="Arial" w:cs="Arial"/>
                <w:color w:val="000000"/>
                <w:sz w:val="20"/>
                <w:szCs w:val="20"/>
              </w:rPr>
            </w:pPr>
          </w:p>
        </w:tc>
        <w:tc>
          <w:tcPr>
            <w:tcW w:w="1585" w:type="dxa"/>
            <w:tcBorders>
              <w:top w:val="single" w:sz="4" w:space="0" w:color="auto"/>
              <w:left w:val="nil"/>
              <w:bottom w:val="single" w:sz="4" w:space="0" w:color="auto"/>
              <w:right w:val="single" w:sz="4" w:space="0" w:color="auto"/>
            </w:tcBorders>
          </w:tcPr>
          <w:p w14:paraId="6B080E37" w14:textId="77777777" w:rsidR="00B9506C" w:rsidRPr="00F13BCE" w:rsidRDefault="00B9506C">
            <w:pPr>
              <w:rPr>
                <w:rFonts w:ascii="Arial" w:hAnsi="Arial" w:cs="Arial"/>
                <w:color w:val="000000"/>
                <w:sz w:val="20"/>
                <w:szCs w:val="20"/>
              </w:rPr>
            </w:pPr>
          </w:p>
        </w:tc>
        <w:tc>
          <w:tcPr>
            <w:tcW w:w="1312" w:type="dxa"/>
            <w:tcBorders>
              <w:top w:val="single" w:sz="4" w:space="0" w:color="auto"/>
              <w:left w:val="nil"/>
              <w:bottom w:val="single" w:sz="4" w:space="0" w:color="auto"/>
              <w:right w:val="single" w:sz="4" w:space="0" w:color="auto"/>
            </w:tcBorders>
          </w:tcPr>
          <w:p w14:paraId="2F1635C3" w14:textId="77777777" w:rsidR="00B9506C" w:rsidRPr="00F13BCE" w:rsidRDefault="00B9506C">
            <w:pPr>
              <w:rPr>
                <w:rFonts w:ascii="Arial" w:hAnsi="Arial" w:cs="Arial"/>
                <w:color w:val="000000"/>
                <w:sz w:val="20"/>
                <w:szCs w:val="20"/>
              </w:rPr>
            </w:pPr>
          </w:p>
        </w:tc>
      </w:tr>
      <w:tr w:rsidR="00B9506C" w:rsidRPr="00F13BCE" w14:paraId="0C42AFC7" w14:textId="77777777">
        <w:trPr>
          <w:trHeight w:val="1024"/>
        </w:trPr>
        <w:tc>
          <w:tcPr>
            <w:tcW w:w="1130" w:type="dxa"/>
            <w:tcBorders>
              <w:top w:val="single" w:sz="4" w:space="0" w:color="auto"/>
              <w:left w:val="single" w:sz="4" w:space="0" w:color="auto"/>
              <w:bottom w:val="single" w:sz="4" w:space="0" w:color="auto"/>
              <w:right w:val="single" w:sz="4" w:space="0" w:color="auto"/>
            </w:tcBorders>
            <w:noWrap/>
            <w:vAlign w:val="center"/>
          </w:tcPr>
          <w:p w14:paraId="20EB490A" w14:textId="77777777" w:rsidR="00B9506C" w:rsidRPr="00F13BCE" w:rsidRDefault="00B9506C">
            <w:pPr>
              <w:jc w:val="center"/>
              <w:rPr>
                <w:rFonts w:ascii="Arial" w:hAnsi="Arial" w:cs="Arial"/>
                <w:color w:val="000000"/>
                <w:sz w:val="20"/>
                <w:szCs w:val="20"/>
              </w:rPr>
            </w:pPr>
          </w:p>
        </w:tc>
        <w:tc>
          <w:tcPr>
            <w:tcW w:w="4252" w:type="dxa"/>
            <w:tcBorders>
              <w:top w:val="single" w:sz="4" w:space="0" w:color="auto"/>
              <w:left w:val="nil"/>
              <w:bottom w:val="single" w:sz="4" w:space="0" w:color="auto"/>
              <w:right w:val="single" w:sz="4" w:space="0" w:color="auto"/>
            </w:tcBorders>
            <w:vAlign w:val="center"/>
          </w:tcPr>
          <w:p w14:paraId="7D5DD016"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Outros</w:t>
            </w:r>
          </w:p>
        </w:tc>
        <w:tc>
          <w:tcPr>
            <w:tcW w:w="1497" w:type="dxa"/>
            <w:tcBorders>
              <w:top w:val="single" w:sz="4" w:space="0" w:color="auto"/>
              <w:left w:val="nil"/>
              <w:bottom w:val="single" w:sz="4" w:space="0" w:color="auto"/>
              <w:right w:val="single" w:sz="4" w:space="0" w:color="auto"/>
            </w:tcBorders>
          </w:tcPr>
          <w:p w14:paraId="1304C977" w14:textId="77777777" w:rsidR="00B9506C" w:rsidRPr="00F13BCE" w:rsidRDefault="00B9506C">
            <w:pPr>
              <w:rPr>
                <w:rFonts w:ascii="Arial" w:hAnsi="Arial" w:cs="Arial"/>
                <w:color w:val="000000"/>
                <w:sz w:val="20"/>
                <w:szCs w:val="20"/>
              </w:rPr>
            </w:pPr>
          </w:p>
        </w:tc>
        <w:tc>
          <w:tcPr>
            <w:tcW w:w="1585" w:type="dxa"/>
            <w:tcBorders>
              <w:top w:val="single" w:sz="4" w:space="0" w:color="auto"/>
              <w:left w:val="nil"/>
              <w:bottom w:val="single" w:sz="4" w:space="0" w:color="auto"/>
              <w:right w:val="single" w:sz="4" w:space="0" w:color="auto"/>
            </w:tcBorders>
          </w:tcPr>
          <w:p w14:paraId="39B19C3E" w14:textId="77777777" w:rsidR="00B9506C" w:rsidRPr="00F13BCE" w:rsidRDefault="00B9506C">
            <w:pPr>
              <w:rPr>
                <w:rFonts w:ascii="Arial" w:hAnsi="Arial" w:cs="Arial"/>
                <w:color w:val="000000"/>
                <w:sz w:val="20"/>
                <w:szCs w:val="20"/>
              </w:rPr>
            </w:pPr>
          </w:p>
        </w:tc>
        <w:tc>
          <w:tcPr>
            <w:tcW w:w="1312" w:type="dxa"/>
            <w:tcBorders>
              <w:top w:val="single" w:sz="4" w:space="0" w:color="auto"/>
              <w:left w:val="nil"/>
              <w:bottom w:val="single" w:sz="4" w:space="0" w:color="auto"/>
              <w:right w:val="single" w:sz="4" w:space="0" w:color="auto"/>
            </w:tcBorders>
          </w:tcPr>
          <w:p w14:paraId="6DC3D156" w14:textId="77777777" w:rsidR="00B9506C" w:rsidRPr="00F13BCE" w:rsidRDefault="00B9506C">
            <w:pPr>
              <w:rPr>
                <w:rFonts w:ascii="Arial" w:hAnsi="Arial" w:cs="Arial"/>
                <w:color w:val="000000"/>
                <w:sz w:val="20"/>
                <w:szCs w:val="20"/>
              </w:rPr>
            </w:pPr>
          </w:p>
        </w:tc>
      </w:tr>
    </w:tbl>
    <w:p w14:paraId="755E2F8B" w14:textId="77777777" w:rsidR="00B9506C" w:rsidRPr="00F13BCE" w:rsidRDefault="00B9506C" w:rsidP="00B9506C">
      <w:pPr>
        <w:pStyle w:val="Edital-Corpodetexto"/>
        <w:spacing w:afterLines="80" w:after="192" w:line="240" w:lineRule="auto"/>
        <w:ind w:left="426" w:firstLine="0"/>
        <w:rPr>
          <w:sz w:val="20"/>
        </w:rPr>
      </w:pPr>
      <w:r w:rsidRPr="00F13BCE">
        <w:rPr>
          <w:sz w:val="20"/>
        </w:rPr>
        <w:t>Nota:</w:t>
      </w:r>
    </w:p>
    <w:p w14:paraId="3952E7ED" w14:textId="77777777" w:rsidR="00B9506C" w:rsidRPr="00F13BCE" w:rsidRDefault="00B9506C" w:rsidP="00E72B65">
      <w:pPr>
        <w:pStyle w:val="PargrafodaLista"/>
        <w:numPr>
          <w:ilvl w:val="0"/>
          <w:numId w:val="130"/>
        </w:numPr>
        <w:spacing w:line="240" w:lineRule="auto"/>
        <w:ind w:left="426" w:firstLine="0"/>
        <w:contextualSpacing/>
        <w:rPr>
          <w:rFonts w:ascii="Arial" w:hAnsi="Arial" w:cs="Arial"/>
          <w:sz w:val="20"/>
          <w:szCs w:val="20"/>
        </w:rPr>
      </w:pPr>
      <w:r w:rsidRPr="00F13BCE">
        <w:rPr>
          <w:rFonts w:ascii="Arial" w:hAnsi="Arial" w:cs="Arial"/>
          <w:sz w:val="20"/>
          <w:szCs w:val="20"/>
        </w:rPr>
        <w:t>Não aplicável – documento não obrigatório para a inscrição da licitante em questão na Oferta Permanente</w:t>
      </w:r>
    </w:p>
    <w:p w14:paraId="3C982F76" w14:textId="77777777" w:rsidR="00B9506C" w:rsidRPr="00780093" w:rsidRDefault="00B9506C" w:rsidP="00B9506C">
      <w:pPr>
        <w:pStyle w:val="Edital-Corpodetexto"/>
        <w:spacing w:afterLines="80" w:after="192" w:line="312" w:lineRule="auto"/>
      </w:pPr>
    </w:p>
    <w:p w14:paraId="35619CD5" w14:textId="77777777" w:rsidR="00B9506C" w:rsidRPr="00780093" w:rsidRDefault="00B9506C" w:rsidP="00B9506C">
      <w:pPr>
        <w:pStyle w:val="Edital-Corpodetexto"/>
        <w:spacing w:afterLines="80" w:after="192" w:line="312" w:lineRule="auto"/>
      </w:pPr>
    </w:p>
    <w:p w14:paraId="7CCA5E7C" w14:textId="77777777" w:rsidR="00B9506C" w:rsidRPr="00780093" w:rsidRDefault="00B9506C" w:rsidP="00B9506C">
      <w:pPr>
        <w:pStyle w:val="Edital-Corpodetexto"/>
        <w:spacing w:afterLines="80" w:after="192" w:line="312" w:lineRule="auto"/>
      </w:pPr>
    </w:p>
    <w:p w14:paraId="7A97A358" w14:textId="77777777" w:rsidR="00B9506C" w:rsidRPr="00780093" w:rsidRDefault="00B9506C" w:rsidP="00B9506C">
      <w:pPr>
        <w:pStyle w:val="Edital-Corpodetexto"/>
        <w:spacing w:afterLines="80" w:after="192" w:line="312" w:lineRule="auto"/>
      </w:pPr>
    </w:p>
    <w:p w14:paraId="1ECE3F55" w14:textId="77777777" w:rsidR="005E1BC6" w:rsidRPr="00780093" w:rsidRDefault="005E1BC6" w:rsidP="005E1BC6">
      <w:pPr>
        <w:pStyle w:val="Edital-AnexoAssinatura"/>
        <w:rPr>
          <w:rFonts w:ascii="Arial" w:hAnsi="Arial" w:cs="Arial"/>
        </w:rPr>
      </w:pPr>
      <w:r w:rsidRPr="00780093">
        <w:rPr>
          <w:rFonts w:ascii="Arial" w:hAnsi="Arial" w:cs="Arial"/>
        </w:rPr>
        <w:t xml:space="preserve">___________________________ </w:t>
      </w:r>
    </w:p>
    <w:p w14:paraId="69605980" w14:textId="77777777" w:rsidR="005E1BC6" w:rsidRPr="00780093" w:rsidRDefault="005E1BC6" w:rsidP="005E1BC6">
      <w:pPr>
        <w:pStyle w:val="Edital-AnexoAssinatura"/>
        <w:rPr>
          <w:rFonts w:ascii="Arial" w:hAnsi="Arial" w:cs="Arial"/>
          <w:i/>
        </w:rPr>
      </w:pPr>
      <w:r w:rsidRPr="001C2315">
        <w:rPr>
          <w:rFonts w:ascii="Arial" w:hAnsi="Arial" w:cs="Arial"/>
          <w:i/>
        </w:rPr>
        <w:fldChar w:fldCharType="begin">
          <w:ffData>
            <w:name w:val=""/>
            <w:enabled/>
            <w:calcOnExit w:val="0"/>
            <w:textInput>
              <w:default w:val="[assinatur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rPr>
        <w:t>[assinatura]</w:t>
      </w:r>
      <w:r w:rsidRPr="001C2315">
        <w:rPr>
          <w:rFonts w:ascii="Arial" w:hAnsi="Arial" w:cs="Arial"/>
          <w:i/>
        </w:rPr>
        <w:fldChar w:fldCharType="end"/>
      </w:r>
    </w:p>
    <w:p w14:paraId="30566821" w14:textId="77777777" w:rsidR="005E1BC6" w:rsidRPr="00780093" w:rsidRDefault="005E1BC6" w:rsidP="005E1BC6">
      <w:pPr>
        <w:pStyle w:val="Edital-AnexoAssinatura"/>
        <w:rPr>
          <w:rFonts w:ascii="Arial" w:hAnsi="Arial" w:cs="Arial"/>
        </w:rPr>
      </w:pPr>
      <w:r w:rsidRPr="00780093">
        <w:rPr>
          <w:rFonts w:ascii="Arial" w:hAnsi="Arial" w:cs="Arial"/>
        </w:rPr>
        <w:t>Assinado por:</w:t>
      </w:r>
      <w:r w:rsidRPr="00780093">
        <w:rPr>
          <w:rFonts w:ascii="Arial" w:hAnsi="Arial" w:cs="Arial"/>
        </w:rPr>
        <w:tab/>
      </w:r>
      <w:r w:rsidRPr="001C2315">
        <w:rPr>
          <w:rFonts w:ascii="Arial" w:hAnsi="Arial" w:cs="Arial"/>
          <w:i/>
        </w:rPr>
        <w:fldChar w:fldCharType="begin">
          <w:ffData>
            <w:name w:val=""/>
            <w:enabled/>
            <w:calcOnExit w:val="0"/>
            <w:textInput>
              <w:default w:val="[inserir o(s) nome(s) do(s) representante(s) credenciado(s) da licitante]"/>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noProof/>
        </w:rPr>
        <w:t>[inserir o(s) nome(s) do(s) representante(s) credenciado(s) da licitante]</w:t>
      </w:r>
      <w:r w:rsidRPr="001C2315">
        <w:rPr>
          <w:rFonts w:ascii="Arial" w:hAnsi="Arial" w:cs="Arial"/>
          <w:i/>
        </w:rPr>
        <w:fldChar w:fldCharType="end"/>
      </w:r>
    </w:p>
    <w:p w14:paraId="7DE591A7" w14:textId="77777777" w:rsidR="005E1BC6" w:rsidRPr="00780093" w:rsidRDefault="005E1BC6" w:rsidP="005E1BC6">
      <w:pPr>
        <w:pStyle w:val="Edital-AnexoAssinatura"/>
        <w:rPr>
          <w:rFonts w:ascii="Arial" w:hAnsi="Arial" w:cs="Arial"/>
        </w:rPr>
      </w:pPr>
      <w:r w:rsidRPr="00780093">
        <w:rPr>
          <w:rFonts w:ascii="Arial" w:hAnsi="Arial" w:cs="Arial"/>
        </w:rPr>
        <w:t xml:space="preserve">Local e data: </w:t>
      </w:r>
      <w:r w:rsidRPr="00780093">
        <w:rPr>
          <w:rFonts w:ascii="Arial" w:hAnsi="Arial" w:cs="Arial"/>
        </w:rPr>
        <w:tab/>
      </w:r>
      <w:r w:rsidRPr="001C2315">
        <w:rPr>
          <w:rFonts w:ascii="Arial" w:hAnsi="Arial" w:cs="Arial"/>
          <w:i/>
        </w:rPr>
        <w:fldChar w:fldCharType="begin">
          <w:ffData>
            <w:name w:val="Texto8"/>
            <w:enabled/>
            <w:calcOnExit w:val="0"/>
            <w:textInput>
              <w:default w:val="[inserir local e dat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rPr>
        <w:t>[inserir local e data]</w:t>
      </w:r>
      <w:r w:rsidRPr="001C2315">
        <w:rPr>
          <w:rFonts w:ascii="Arial" w:hAnsi="Arial" w:cs="Arial"/>
          <w:i/>
        </w:rPr>
        <w:fldChar w:fldCharType="end"/>
      </w:r>
    </w:p>
    <w:p w14:paraId="1AB64061" w14:textId="77777777" w:rsidR="00B9506C" w:rsidRPr="00780093" w:rsidRDefault="00B9506C" w:rsidP="00B9506C">
      <w:pPr>
        <w:pStyle w:val="Edital-AnexoAssinatura"/>
        <w:spacing w:afterLines="80" w:after="192" w:line="312" w:lineRule="auto"/>
      </w:pPr>
    </w:p>
    <w:p w14:paraId="5CD09789" w14:textId="77777777" w:rsidR="00B9506C" w:rsidRPr="00780093" w:rsidRDefault="00B9506C" w:rsidP="00B9506C">
      <w:pPr>
        <w:pStyle w:val="Edital-Corpodetexto"/>
        <w:spacing w:afterLines="80" w:after="192" w:line="312" w:lineRule="auto"/>
        <w:ind w:firstLine="0"/>
      </w:pPr>
      <w:r w:rsidRPr="00780093">
        <w:rPr>
          <w:b/>
        </w:rPr>
        <w:t xml:space="preserve">INSTRUÇÕES PARA PREENCHIMENTO DO QUADRO </w:t>
      </w:r>
      <w:r w:rsidRPr="00E0101A">
        <w:rPr>
          <w:b/>
        </w:rPr>
        <w:t>19</w:t>
      </w:r>
      <w:r w:rsidRPr="00780093">
        <w:rPr>
          <w:b/>
        </w:rPr>
        <w:t>:</w:t>
      </w:r>
    </w:p>
    <w:p w14:paraId="49525BDA" w14:textId="77777777" w:rsidR="00B9506C" w:rsidRPr="00780093" w:rsidRDefault="00B9506C" w:rsidP="00B9506C">
      <w:pPr>
        <w:ind w:firstLine="709"/>
      </w:pPr>
    </w:p>
    <w:p w14:paraId="779AA869" w14:textId="77777777" w:rsidR="00B9506C" w:rsidRPr="00780093" w:rsidRDefault="00B9506C" w:rsidP="005E1BC6">
      <w:pPr>
        <w:pStyle w:val="Edital-Alnea"/>
        <w:numPr>
          <w:ilvl w:val="0"/>
          <w:numId w:val="131"/>
        </w:numPr>
        <w:spacing w:afterLines="80" w:after="192" w:line="312" w:lineRule="auto"/>
        <w:ind w:left="567" w:hanging="425"/>
        <w:rPr>
          <w:szCs w:val="22"/>
        </w:rPr>
      </w:pPr>
      <w:r w:rsidRPr="00780093">
        <w:rPr>
          <w:szCs w:val="22"/>
        </w:rPr>
        <w:t>Indicar a situação de cada documento apresentado para fins de inscrição, preenchendo com a letra “X” as respectivas colunas:</w:t>
      </w:r>
    </w:p>
    <w:p w14:paraId="033BCBC5" w14:textId="77777777" w:rsidR="00B9506C" w:rsidRPr="00780093" w:rsidRDefault="00B9506C" w:rsidP="005E1BC6">
      <w:pPr>
        <w:pStyle w:val="Edital-Alnea"/>
        <w:numPr>
          <w:ilvl w:val="1"/>
          <w:numId w:val="131"/>
        </w:numPr>
        <w:spacing w:afterLines="80" w:after="192" w:line="312" w:lineRule="auto"/>
        <w:rPr>
          <w:szCs w:val="22"/>
        </w:rPr>
      </w:pPr>
      <w:r w:rsidRPr="00780093">
        <w:rPr>
          <w:szCs w:val="22"/>
        </w:rPr>
        <w:t>Documento Vigente - para os documentos que permanecem vigentes e não necessitam ser atualizados.</w:t>
      </w:r>
    </w:p>
    <w:p w14:paraId="2804EF5A" w14:textId="77777777" w:rsidR="00B9506C" w:rsidRPr="00780093" w:rsidRDefault="00B9506C" w:rsidP="005E1BC6">
      <w:pPr>
        <w:pStyle w:val="Edital-Alnea"/>
        <w:numPr>
          <w:ilvl w:val="1"/>
          <w:numId w:val="131"/>
        </w:numPr>
        <w:spacing w:afterLines="80" w:after="192" w:line="312" w:lineRule="auto"/>
        <w:rPr>
          <w:szCs w:val="22"/>
        </w:rPr>
      </w:pPr>
      <w:r w:rsidRPr="00780093">
        <w:rPr>
          <w:szCs w:val="22"/>
        </w:rPr>
        <w:t>Documento Reapresentado - para os documentos que não se encontram vigentes e necessitam ser reapresentados.</w:t>
      </w:r>
    </w:p>
    <w:p w14:paraId="605F1EAC" w14:textId="77777777" w:rsidR="00B9506C" w:rsidRPr="005E1BC6" w:rsidRDefault="00B9506C" w:rsidP="005E1BC6">
      <w:pPr>
        <w:pStyle w:val="PargrafodaLista"/>
        <w:numPr>
          <w:ilvl w:val="1"/>
          <w:numId w:val="131"/>
        </w:numPr>
        <w:contextualSpacing/>
        <w:jc w:val="both"/>
        <w:rPr>
          <w:rFonts w:ascii="Arial" w:hAnsi="Arial" w:cs="Arial"/>
        </w:rPr>
      </w:pPr>
      <w:r w:rsidRPr="005E1BC6">
        <w:rPr>
          <w:rFonts w:ascii="Arial" w:hAnsi="Arial" w:cs="Arial"/>
        </w:rPr>
        <w:t>Não aplicável – documento não obrigatório para a inscrição da licitante em questão na Oferta Permanente.</w:t>
      </w:r>
    </w:p>
    <w:p w14:paraId="3C288832" w14:textId="77777777" w:rsidR="00B9506C" w:rsidRPr="00780093" w:rsidRDefault="00B9506C" w:rsidP="00B9506C">
      <w:pPr>
        <w:ind w:left="567" w:hanging="425"/>
      </w:pPr>
    </w:p>
    <w:p w14:paraId="79FDCC96" w14:textId="77777777" w:rsidR="00B9506C" w:rsidRPr="00780093" w:rsidRDefault="00B9506C" w:rsidP="00E72B65">
      <w:pPr>
        <w:pStyle w:val="Edital-Alnea"/>
        <w:numPr>
          <w:ilvl w:val="0"/>
          <w:numId w:val="131"/>
        </w:numPr>
        <w:spacing w:afterLines="80" w:after="192" w:line="312" w:lineRule="auto"/>
        <w:ind w:left="567" w:hanging="425"/>
      </w:pPr>
      <w:r w:rsidRPr="00780093">
        <w:t>Caso haja outros documentos utilizados para a inscrição, estes devem ser discriminados no campo “Outros” do Quadro 19.</w:t>
      </w:r>
    </w:p>
    <w:p w14:paraId="189EA250" w14:textId="77777777" w:rsidR="00B9506C" w:rsidRPr="00780093" w:rsidRDefault="00B9506C" w:rsidP="00E72B65">
      <w:pPr>
        <w:pStyle w:val="Edital-Alnea"/>
        <w:numPr>
          <w:ilvl w:val="0"/>
          <w:numId w:val="131"/>
        </w:numPr>
        <w:spacing w:afterLines="80" w:after="192" w:line="312" w:lineRule="auto"/>
        <w:ind w:left="567" w:hanging="425"/>
      </w:pPr>
      <w:r w:rsidRPr="00780093">
        <w:t>Preencher, ao final, os campos relativos ao local, data e nome do(s) representante(s) credenciado(s) e assinar esta declaração.</w:t>
      </w:r>
    </w:p>
    <w:p w14:paraId="18C58871" w14:textId="77777777" w:rsidR="00B9506C" w:rsidRPr="00780093" w:rsidRDefault="00B9506C" w:rsidP="00B9506C">
      <w:pPr>
        <w:ind w:left="567" w:hanging="425"/>
      </w:pPr>
    </w:p>
    <w:p w14:paraId="6D10256C" w14:textId="77777777" w:rsidR="00B9506C" w:rsidRPr="00780093" w:rsidRDefault="00B9506C" w:rsidP="00B9506C">
      <w:pPr>
        <w:pStyle w:val="Edital-AnexoTtulo"/>
      </w:pPr>
      <w:bookmarkStart w:id="8450" w:name="_Toc220429320"/>
      <w:r w:rsidRPr="00780093">
        <w:rPr>
          <w:caps w:val="0"/>
        </w:rPr>
        <w:t xml:space="preserve">ANEXO XII </w:t>
      </w:r>
      <w:r w:rsidRPr="00780093">
        <w:rPr>
          <w:caps w:val="0"/>
          <w:szCs w:val="22"/>
        </w:rPr>
        <w:t>–</w:t>
      </w:r>
      <w:r w:rsidRPr="00780093">
        <w:rPr>
          <w:caps w:val="0"/>
        </w:rPr>
        <w:t xml:space="preserve"> DECLARAÇÃO DE INTERESSE</w:t>
      </w:r>
      <w:bookmarkEnd w:id="8450"/>
    </w:p>
    <w:p w14:paraId="1F78A04A" w14:textId="77777777" w:rsidR="00B9506C" w:rsidRPr="00780093" w:rsidRDefault="00B9506C" w:rsidP="00B9506C">
      <w:pPr>
        <w:pStyle w:val="Edital-Corpodetexto"/>
      </w:pPr>
    </w:p>
    <w:p w14:paraId="71A9FAB1" w14:textId="77777777" w:rsidR="00B9506C" w:rsidRPr="00780093" w:rsidRDefault="00B9506C" w:rsidP="00B9506C">
      <w:pPr>
        <w:pStyle w:val="Edital-Corpodetexto"/>
      </w:pPr>
    </w:p>
    <w:p w14:paraId="210340E7" w14:textId="77777777" w:rsidR="00B9506C" w:rsidRPr="00780093" w:rsidRDefault="00B9506C" w:rsidP="00B9506C">
      <w:pPr>
        <w:pStyle w:val="Edital-Anexos-Garantias"/>
        <w:ind w:firstLine="1021"/>
      </w:pPr>
      <w:r w:rsidRPr="00780093">
        <w:t xml:space="preserve">A pessoa jurídica </w:t>
      </w:r>
      <w:r w:rsidRPr="001C2315">
        <w:rPr>
          <w:iCs/>
        </w:rPr>
        <w:fldChar w:fldCharType="begin">
          <w:ffData>
            <w:name w:val="Texto1"/>
            <w:enabled/>
            <w:calcOnExit w:val="0"/>
            <w:textInput>
              <w:default w:val="[inserir o nome da empresa] "/>
            </w:textInput>
          </w:ffData>
        </w:fldChar>
      </w:r>
      <w:r w:rsidRPr="00780093">
        <w:rPr>
          <w:iCs/>
        </w:rPr>
        <w:instrText xml:space="preserve"> FORMTEXT </w:instrText>
      </w:r>
      <w:r w:rsidRPr="001C2315">
        <w:rPr>
          <w:iCs/>
        </w:rPr>
      </w:r>
      <w:r w:rsidRPr="001C2315">
        <w:rPr>
          <w:iCs/>
        </w:rPr>
        <w:fldChar w:fldCharType="separate"/>
      </w:r>
      <w:r w:rsidRPr="00780093">
        <w:rPr>
          <w:iCs/>
        </w:rPr>
        <w:t>[inserir o nome da pessoa jurídica]</w:t>
      </w:r>
      <w:r w:rsidRPr="001C2315">
        <w:rPr>
          <w:iCs/>
        </w:rPr>
        <w:fldChar w:fldCharType="end"/>
      </w:r>
      <w:r w:rsidRPr="00780093">
        <w:t xml:space="preserve">, representada por seu(s) representante(s) credenciado(s), declara ter interesse em apresentar oferta(s) para os setores abaixo assinalados. </w:t>
      </w:r>
    </w:p>
    <w:p w14:paraId="14DDA747" w14:textId="77777777" w:rsidR="00B9506C" w:rsidRPr="00780093" w:rsidRDefault="00B9506C" w:rsidP="00B9506C">
      <w:pPr>
        <w:pStyle w:val="Edital-Anexos-Garantias"/>
      </w:pPr>
    </w:p>
    <w:p w14:paraId="1666FB9A" w14:textId="5C85E1EC" w:rsidR="00B9506C" w:rsidRPr="00780093" w:rsidRDefault="09626A64" w:rsidP="7AAAE40F">
      <w:pPr>
        <w:pStyle w:val="Edital-Anexos-Garantias"/>
        <w:jc w:val="center"/>
        <w:rPr>
          <w:b/>
          <w:bCs/>
        </w:rPr>
      </w:pPr>
      <w:r w:rsidRPr="7AAAE40F">
        <w:rPr>
          <w:b/>
          <w:bCs/>
        </w:rPr>
        <w:t>Quadro 20A</w:t>
      </w:r>
      <w:r w:rsidR="6528A954" w:rsidRPr="7AAAE40F">
        <w:rPr>
          <w:b/>
          <w:bCs/>
        </w:rPr>
        <w:t xml:space="preserve"> </w:t>
      </w:r>
      <w:r w:rsidRPr="7AAAE40F">
        <w:rPr>
          <w:b/>
          <w:bCs/>
        </w:rPr>
        <w:t>– Declaração de interesse – blocos exploratórios</w:t>
      </w:r>
    </w:p>
    <w:tbl>
      <w:tblPr>
        <w:tblStyle w:val="Tabelacomgrade"/>
        <w:tblW w:w="0" w:type="auto"/>
        <w:tblLook w:val="04A0" w:firstRow="1" w:lastRow="0" w:firstColumn="1" w:lastColumn="0" w:noHBand="0" w:noVBand="1"/>
      </w:tblPr>
      <w:tblGrid>
        <w:gridCol w:w="4673"/>
        <w:gridCol w:w="4672"/>
      </w:tblGrid>
      <w:tr w:rsidR="00B9506C" w:rsidRPr="00780093" w14:paraId="354D4CE7" w14:textId="77777777">
        <w:trPr>
          <w:trHeight w:hRule="exact" w:val="567"/>
        </w:trPr>
        <w:tc>
          <w:tcPr>
            <w:tcW w:w="4673" w:type="dxa"/>
            <w:shd w:val="clear" w:color="auto" w:fill="BFBFBF" w:themeFill="background1" w:themeFillShade="BF"/>
            <w:vAlign w:val="center"/>
          </w:tcPr>
          <w:p w14:paraId="07CF0E41" w14:textId="77777777" w:rsidR="00B9506C" w:rsidRPr="00780093" w:rsidRDefault="00B9506C">
            <w:pPr>
              <w:pStyle w:val="Edital-TabelaTtulo"/>
              <w:rPr>
                <w:sz w:val="20"/>
                <w:szCs w:val="20"/>
              </w:rPr>
            </w:pPr>
            <w:r w:rsidRPr="00780093">
              <w:rPr>
                <w:sz w:val="20"/>
                <w:szCs w:val="20"/>
              </w:rPr>
              <w:t>Bacia</w:t>
            </w:r>
          </w:p>
        </w:tc>
        <w:tc>
          <w:tcPr>
            <w:tcW w:w="4672" w:type="dxa"/>
            <w:shd w:val="clear" w:color="auto" w:fill="BFBFBF" w:themeFill="background1" w:themeFillShade="BF"/>
            <w:vAlign w:val="center"/>
          </w:tcPr>
          <w:p w14:paraId="2D6275C8" w14:textId="77777777" w:rsidR="00B9506C" w:rsidRPr="00780093" w:rsidRDefault="00B9506C">
            <w:pPr>
              <w:pStyle w:val="Edital-TabelaTtulo"/>
              <w:rPr>
                <w:sz w:val="20"/>
                <w:szCs w:val="20"/>
              </w:rPr>
            </w:pPr>
            <w:r w:rsidRPr="00780093">
              <w:rPr>
                <w:sz w:val="20"/>
                <w:szCs w:val="20"/>
              </w:rPr>
              <w:t>Setor</w:t>
            </w:r>
          </w:p>
        </w:tc>
      </w:tr>
      <w:tr w:rsidR="00B9506C" w:rsidRPr="00780093" w14:paraId="6D5C834F" w14:textId="77777777">
        <w:trPr>
          <w:trHeight w:hRule="exact" w:val="567"/>
        </w:trPr>
        <w:tc>
          <w:tcPr>
            <w:tcW w:w="4673" w:type="dxa"/>
          </w:tcPr>
          <w:p w14:paraId="718C0C30" w14:textId="77777777" w:rsidR="00B9506C" w:rsidRPr="00780093" w:rsidRDefault="00B9506C">
            <w:pPr>
              <w:pStyle w:val="Edital-TabelaTtulo"/>
            </w:pPr>
          </w:p>
        </w:tc>
        <w:tc>
          <w:tcPr>
            <w:tcW w:w="4672" w:type="dxa"/>
          </w:tcPr>
          <w:p w14:paraId="24BC7836" w14:textId="77777777" w:rsidR="00B9506C" w:rsidRPr="00780093" w:rsidRDefault="00B9506C">
            <w:pPr>
              <w:pStyle w:val="Edital-TabelaTtulo"/>
            </w:pPr>
          </w:p>
        </w:tc>
      </w:tr>
      <w:tr w:rsidR="00B9506C" w:rsidRPr="00780093" w14:paraId="7D5CA241" w14:textId="77777777">
        <w:trPr>
          <w:trHeight w:hRule="exact" w:val="567"/>
        </w:trPr>
        <w:tc>
          <w:tcPr>
            <w:tcW w:w="4673" w:type="dxa"/>
          </w:tcPr>
          <w:p w14:paraId="112669C9" w14:textId="77777777" w:rsidR="00B9506C" w:rsidRPr="00780093" w:rsidRDefault="00B9506C">
            <w:pPr>
              <w:pStyle w:val="Edital-TabelaTtulo"/>
            </w:pPr>
          </w:p>
        </w:tc>
        <w:tc>
          <w:tcPr>
            <w:tcW w:w="4672" w:type="dxa"/>
          </w:tcPr>
          <w:p w14:paraId="09B4EFB5" w14:textId="77777777" w:rsidR="00B9506C" w:rsidRPr="00780093" w:rsidRDefault="00B9506C">
            <w:pPr>
              <w:pStyle w:val="Edital-TabelaTtulo"/>
            </w:pPr>
          </w:p>
        </w:tc>
      </w:tr>
    </w:tbl>
    <w:p w14:paraId="65C99DF5" w14:textId="77777777" w:rsidR="00B9506C" w:rsidRPr="00780093" w:rsidRDefault="00B9506C" w:rsidP="00B9506C">
      <w:pPr>
        <w:pStyle w:val="Edital-AnexoObservaes"/>
        <w:jc w:val="center"/>
      </w:pPr>
      <w:r w:rsidRPr="00780093">
        <w:t>[Adicionar linhas para inclusão de mais setores.]</w:t>
      </w:r>
    </w:p>
    <w:p w14:paraId="02BDB412" w14:textId="77777777" w:rsidR="00B9506C" w:rsidRPr="00780093" w:rsidRDefault="00B9506C" w:rsidP="00B9506C">
      <w:pPr>
        <w:pStyle w:val="Edital-TabelaTtulo"/>
      </w:pPr>
    </w:p>
    <w:p w14:paraId="42B1D7E0" w14:textId="77777777" w:rsidR="00B9506C" w:rsidRPr="00780093" w:rsidRDefault="00B9506C" w:rsidP="00B9506C">
      <w:pPr>
        <w:pStyle w:val="Edital-Anexos-Garantias"/>
        <w:jc w:val="center"/>
        <w:rPr>
          <w:b/>
        </w:rPr>
      </w:pPr>
      <w:r w:rsidRPr="00780093">
        <w:rPr>
          <w:b/>
        </w:rPr>
        <w:t>Quadro 20B – Declaração de interesse – áreas com acumulações marginais</w:t>
      </w:r>
    </w:p>
    <w:tbl>
      <w:tblPr>
        <w:tblStyle w:val="Tabelacomgrade"/>
        <w:tblW w:w="0" w:type="auto"/>
        <w:tblLook w:val="04A0" w:firstRow="1" w:lastRow="0" w:firstColumn="1" w:lastColumn="0" w:noHBand="0" w:noVBand="1"/>
      </w:tblPr>
      <w:tblGrid>
        <w:gridCol w:w="4673"/>
        <w:gridCol w:w="4672"/>
      </w:tblGrid>
      <w:tr w:rsidR="00B9506C" w:rsidRPr="00780093" w14:paraId="205DBB7D" w14:textId="77777777">
        <w:trPr>
          <w:trHeight w:hRule="exact" w:val="567"/>
        </w:trPr>
        <w:tc>
          <w:tcPr>
            <w:tcW w:w="4673" w:type="dxa"/>
            <w:shd w:val="clear" w:color="auto" w:fill="BFBFBF" w:themeFill="background1" w:themeFillShade="BF"/>
            <w:vAlign w:val="center"/>
          </w:tcPr>
          <w:p w14:paraId="3BB39534" w14:textId="77777777" w:rsidR="00B9506C" w:rsidRPr="00780093" w:rsidRDefault="00B9506C">
            <w:pPr>
              <w:pStyle w:val="Edital-TabelaTtulo"/>
              <w:rPr>
                <w:sz w:val="20"/>
                <w:szCs w:val="20"/>
              </w:rPr>
            </w:pPr>
            <w:r w:rsidRPr="00780093">
              <w:rPr>
                <w:sz w:val="20"/>
                <w:szCs w:val="20"/>
              </w:rPr>
              <w:t>Bacia</w:t>
            </w:r>
          </w:p>
        </w:tc>
        <w:tc>
          <w:tcPr>
            <w:tcW w:w="4672" w:type="dxa"/>
            <w:shd w:val="clear" w:color="auto" w:fill="BFBFBF" w:themeFill="background1" w:themeFillShade="BF"/>
            <w:vAlign w:val="center"/>
          </w:tcPr>
          <w:p w14:paraId="736FBACA" w14:textId="77777777" w:rsidR="00B9506C" w:rsidRPr="00780093" w:rsidRDefault="00B9506C">
            <w:pPr>
              <w:pStyle w:val="Edital-TabelaTtulo"/>
              <w:rPr>
                <w:sz w:val="20"/>
                <w:szCs w:val="20"/>
              </w:rPr>
            </w:pPr>
            <w:r w:rsidRPr="00780093">
              <w:rPr>
                <w:sz w:val="20"/>
                <w:szCs w:val="20"/>
              </w:rPr>
              <w:t>Setor</w:t>
            </w:r>
          </w:p>
        </w:tc>
      </w:tr>
      <w:tr w:rsidR="00B9506C" w:rsidRPr="00780093" w14:paraId="2C48257E" w14:textId="77777777">
        <w:trPr>
          <w:trHeight w:hRule="exact" w:val="567"/>
        </w:trPr>
        <w:tc>
          <w:tcPr>
            <w:tcW w:w="4673" w:type="dxa"/>
          </w:tcPr>
          <w:p w14:paraId="46EE77A9" w14:textId="77777777" w:rsidR="00B9506C" w:rsidRPr="00780093" w:rsidRDefault="00B9506C">
            <w:pPr>
              <w:pStyle w:val="Edital-TabelaTtulo"/>
            </w:pPr>
          </w:p>
        </w:tc>
        <w:tc>
          <w:tcPr>
            <w:tcW w:w="4672" w:type="dxa"/>
          </w:tcPr>
          <w:p w14:paraId="457172A6" w14:textId="77777777" w:rsidR="00B9506C" w:rsidRPr="00780093" w:rsidRDefault="00B9506C">
            <w:pPr>
              <w:pStyle w:val="Edital-TabelaTtulo"/>
            </w:pPr>
          </w:p>
        </w:tc>
      </w:tr>
      <w:tr w:rsidR="00B9506C" w:rsidRPr="00780093" w14:paraId="51AF7BF9" w14:textId="77777777">
        <w:trPr>
          <w:trHeight w:hRule="exact" w:val="567"/>
        </w:trPr>
        <w:tc>
          <w:tcPr>
            <w:tcW w:w="4673" w:type="dxa"/>
          </w:tcPr>
          <w:p w14:paraId="66D32EC9" w14:textId="77777777" w:rsidR="00B9506C" w:rsidRPr="00780093" w:rsidRDefault="00B9506C">
            <w:pPr>
              <w:pStyle w:val="Edital-TabelaTtulo"/>
            </w:pPr>
          </w:p>
        </w:tc>
        <w:tc>
          <w:tcPr>
            <w:tcW w:w="4672" w:type="dxa"/>
          </w:tcPr>
          <w:p w14:paraId="4EB6B0F5" w14:textId="77777777" w:rsidR="00B9506C" w:rsidRPr="00780093" w:rsidRDefault="00B9506C">
            <w:pPr>
              <w:pStyle w:val="Edital-TabelaTtulo"/>
            </w:pPr>
          </w:p>
        </w:tc>
      </w:tr>
    </w:tbl>
    <w:p w14:paraId="5433D88C" w14:textId="77777777" w:rsidR="00B9506C" w:rsidRPr="00780093" w:rsidRDefault="00B9506C" w:rsidP="00B9506C">
      <w:pPr>
        <w:pStyle w:val="Edital-AnexoObservaes"/>
        <w:jc w:val="center"/>
      </w:pPr>
      <w:r w:rsidRPr="00780093">
        <w:t>[Adicionar linhas para inclusão de mais setores.]</w:t>
      </w:r>
    </w:p>
    <w:p w14:paraId="64074B93" w14:textId="77777777" w:rsidR="00B9506C" w:rsidRPr="00780093" w:rsidRDefault="00B9506C" w:rsidP="00B9506C">
      <w:pPr>
        <w:pStyle w:val="Edital-Corpodetexto"/>
      </w:pPr>
    </w:p>
    <w:p w14:paraId="06EB22A5" w14:textId="77777777" w:rsidR="00B9506C" w:rsidRPr="00780093" w:rsidRDefault="00B9506C" w:rsidP="00B9506C">
      <w:pPr>
        <w:pStyle w:val="Edital-Anexos-Garantias"/>
        <w:ind w:firstLine="1021"/>
      </w:pPr>
      <w:r w:rsidRPr="00780093">
        <w:t>Farão parte da sessão pública de apresentação de ofertas de um ciclo da Oferta Permanente de Concessão os setores que tiveram declaração dos setores de interesse acompanhada de garantia de oferta aprovados pela Comissão Especial de Licitação (CEL) e atenderem os requisitos estipulados na Subseção I.3.</w:t>
      </w:r>
    </w:p>
    <w:p w14:paraId="059CB810" w14:textId="77777777" w:rsidR="00B9506C" w:rsidRPr="00780093" w:rsidRDefault="00B9506C" w:rsidP="00B9506C">
      <w:pPr>
        <w:pStyle w:val="Edital-Corpodetexto"/>
      </w:pPr>
    </w:p>
    <w:p w14:paraId="684DE00D"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0E99534E" w14:textId="77777777" w:rsidR="00B9506C" w:rsidRPr="00780093" w:rsidRDefault="00B9506C" w:rsidP="00B9506C">
      <w:pPr>
        <w:pStyle w:val="Edital-AnexoAssinatura"/>
        <w:rPr>
          <w:rFonts w:ascii="Arial" w:hAnsi="Arial" w:cs="Arial"/>
          <w:iCs/>
        </w:rPr>
      </w:pPr>
      <w:r w:rsidRPr="001C2315">
        <w:rPr>
          <w:rFonts w:ascii="Arial" w:hAnsi="Arial" w:cs="Arial"/>
          <w:iCs/>
        </w:rPr>
        <w:fldChar w:fldCharType="begin">
          <w:ffData>
            <w:name w:val=""/>
            <w:enabled/>
            <w:calcOnExit w:val="0"/>
            <w:textInput>
              <w:default w:val="[assinatur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rPr>
        <w:t>[assinatura]</w:t>
      </w:r>
      <w:r w:rsidRPr="001C2315">
        <w:rPr>
          <w:rFonts w:ascii="Arial" w:hAnsi="Arial" w:cs="Arial"/>
          <w:iCs/>
        </w:rPr>
        <w:fldChar w:fldCharType="end"/>
      </w:r>
    </w:p>
    <w:p w14:paraId="2B1D7F20" w14:textId="77777777" w:rsidR="00B9506C" w:rsidRPr="00780093" w:rsidRDefault="00B9506C" w:rsidP="00B9506C">
      <w:pPr>
        <w:pStyle w:val="Edital-AnexoAssinatura"/>
        <w:rPr>
          <w:rFonts w:ascii="Arial" w:hAnsi="Arial" w:cs="Arial"/>
          <w:iCs/>
        </w:rPr>
      </w:pPr>
      <w:r w:rsidRPr="00780093">
        <w:rPr>
          <w:rFonts w:ascii="Arial" w:hAnsi="Arial" w:cs="Arial"/>
          <w:iCs/>
        </w:rPr>
        <w:t>Assinado por:</w:t>
      </w:r>
      <w:r w:rsidRPr="001C2315">
        <w:rPr>
          <w:rFonts w:ascii="Arial" w:hAnsi="Arial" w:cs="Arial"/>
          <w:iCs/>
        </w:rPr>
        <w:fldChar w:fldCharType="begin">
          <w:ffData>
            <w:name w:val=""/>
            <w:enabled/>
            <w:calcOnExit w:val="0"/>
            <w:textInput>
              <w:default w:val="[inserir o(s) nome(s) do(s) Representante(s) Legal(is) da sociedade empresári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rPr>
        <w:t>[inserir o(s) nome(s) do(s) representante(s) credenciado(s) da pessoa jurídica]</w:t>
      </w:r>
      <w:r w:rsidRPr="001C2315">
        <w:rPr>
          <w:rFonts w:ascii="Arial" w:hAnsi="Arial" w:cs="Arial"/>
          <w:iCs/>
        </w:rPr>
        <w:fldChar w:fldCharType="end"/>
      </w:r>
    </w:p>
    <w:p w14:paraId="25A2B369" w14:textId="77777777" w:rsidR="00B9506C" w:rsidRPr="00780093" w:rsidRDefault="00B9506C" w:rsidP="00B9506C">
      <w:pPr>
        <w:sectPr w:rsidR="00B9506C" w:rsidRPr="00780093" w:rsidSect="00B9506C">
          <w:pgSz w:w="11907" w:h="16840" w:code="9"/>
          <w:pgMar w:top="1418" w:right="1134" w:bottom="1800" w:left="1418" w:header="720" w:footer="720" w:gutter="0"/>
          <w:paperSrc w:first="15" w:other="15"/>
          <w:cols w:space="720"/>
        </w:sectPr>
      </w:pPr>
      <w:r w:rsidRPr="00780093">
        <w:rPr>
          <w:rFonts w:ascii="Arial" w:hAnsi="Arial" w:cs="Arial"/>
          <w:iCs/>
        </w:rPr>
        <w:t xml:space="preserve">Local e data: </w:t>
      </w:r>
      <w:r w:rsidRPr="001C2315">
        <w:rPr>
          <w:rFonts w:ascii="Arial" w:hAnsi="Arial" w:cs="Arial"/>
          <w:iCs/>
        </w:rPr>
        <w:fldChar w:fldCharType="begin">
          <w:ffData>
            <w:name w:val="Texto8"/>
            <w:enabled/>
            <w:calcOnExit w:val="0"/>
            <w:textInput>
              <w:default w:val="[inserir local e dat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rPr>
        <w:t>[inserir local e data]</w:t>
      </w:r>
      <w:r w:rsidRPr="001C2315">
        <w:rPr>
          <w:rFonts w:ascii="Arial" w:hAnsi="Arial" w:cs="Arial"/>
          <w:iCs/>
        </w:rPr>
        <w:fldChar w:fldCharType="end"/>
      </w:r>
    </w:p>
    <w:p w14:paraId="6DC9933E" w14:textId="77777777" w:rsidR="00B9506C" w:rsidRPr="00780093" w:rsidRDefault="00B9506C" w:rsidP="00B9506C"/>
    <w:p w14:paraId="69229207" w14:textId="77777777" w:rsidR="00B9506C" w:rsidRPr="00780093" w:rsidRDefault="00B9506C" w:rsidP="00B9506C">
      <w:pPr>
        <w:pStyle w:val="Edital-AnexoTtulo"/>
        <w:rPr>
          <w:caps w:val="0"/>
        </w:rPr>
      </w:pPr>
      <w:bookmarkStart w:id="8451" w:name="_Toc421543962"/>
      <w:bookmarkStart w:id="8452" w:name="_Toc511862533"/>
      <w:bookmarkStart w:id="8453" w:name="_Toc108108914"/>
      <w:bookmarkStart w:id="8454" w:name="_Toc220429321"/>
      <w:bookmarkStart w:id="8455" w:name="_Toc337743546"/>
      <w:bookmarkStart w:id="8456" w:name="_Ref344909888"/>
      <w:bookmarkStart w:id="8457" w:name="_Ref344910091"/>
      <w:bookmarkStart w:id="8458" w:name="_Toc367733417"/>
      <w:bookmarkStart w:id="8459" w:name="Anexo10"/>
      <w:r w:rsidRPr="00780093">
        <w:rPr>
          <w:caps w:val="0"/>
        </w:rPr>
        <w:t>ANEXO XIII – MODELO DE CARTA DE CRÉDITO PARA GARANTIA DE OFERTA</w:t>
      </w:r>
      <w:bookmarkEnd w:id="8451"/>
      <w:bookmarkEnd w:id="8452"/>
      <w:r w:rsidRPr="00780093">
        <w:rPr>
          <w:caps w:val="0"/>
        </w:rPr>
        <w:t xml:space="preserve"> EM PORTUGUÊS</w:t>
      </w:r>
      <w:bookmarkEnd w:id="8453"/>
      <w:bookmarkEnd w:id="8454"/>
    </w:p>
    <w:p w14:paraId="6E4914F2" w14:textId="77777777" w:rsidR="00B9506C" w:rsidRPr="00780093" w:rsidRDefault="00B9506C" w:rsidP="00B9506C">
      <w:pPr>
        <w:pStyle w:val="Edital-Corpodetexto"/>
      </w:pPr>
      <w:bookmarkStart w:id="8460" w:name="_Toc421543963"/>
      <w:bookmarkStart w:id="8461" w:name="_Toc511862534"/>
    </w:p>
    <w:p w14:paraId="04B5722B" w14:textId="77777777" w:rsidR="00B9506C" w:rsidRPr="00780093" w:rsidRDefault="00B9506C" w:rsidP="00B9506C">
      <w:pPr>
        <w:pStyle w:val="Edital-AnexoTtulo2"/>
        <w:rPr>
          <w:szCs w:val="24"/>
          <w:u w:val="single"/>
        </w:rPr>
      </w:pPr>
      <w:bookmarkStart w:id="8462" w:name="_Toc108108915"/>
      <w:r w:rsidRPr="00780093">
        <w:t>PARTE 1 – MODELO DE CARTA DE CRÉDITO NACIONAL PARA GARANTIA DE OFERTA</w:t>
      </w:r>
      <w:bookmarkEnd w:id="8460"/>
      <w:bookmarkEnd w:id="8461"/>
      <w:bookmarkEnd w:id="8462"/>
    </w:p>
    <w:p w14:paraId="3FE97E9D" w14:textId="77777777" w:rsidR="00B9506C" w:rsidRPr="00780093" w:rsidRDefault="00B9506C" w:rsidP="00B9506C">
      <w:pPr>
        <w:pStyle w:val="Edital-AnexoTtulo2"/>
      </w:pPr>
    </w:p>
    <w:p w14:paraId="7BAB2034" w14:textId="77777777" w:rsidR="00B9506C" w:rsidRPr="00780093" w:rsidRDefault="00B9506C" w:rsidP="00B9506C">
      <w:pPr>
        <w:pStyle w:val="Edital-Anexos-Garantias"/>
        <w:jc w:val="center"/>
        <w:rPr>
          <w:b/>
        </w:rPr>
      </w:pPr>
      <w:r w:rsidRPr="00780093">
        <w:rPr>
          <w:b/>
        </w:rPr>
        <w:t>CARTA DE CRÉDITO EM GARANTIA DE CARÁTER IRREVOGÁVEL</w:t>
      </w:r>
    </w:p>
    <w:p w14:paraId="6EFF5C8E" w14:textId="77777777" w:rsidR="00B9506C" w:rsidRPr="00780093" w:rsidRDefault="00B9506C" w:rsidP="00B9506C">
      <w:pPr>
        <w:pStyle w:val="Corpodetexto"/>
        <w:spacing w:after="0" w:line="360" w:lineRule="auto"/>
        <w:jc w:val="center"/>
        <w:rPr>
          <w:rFonts w:ascii="Arial" w:hAnsi="Arial"/>
          <w:b/>
        </w:rPr>
      </w:pPr>
    </w:p>
    <w:p w14:paraId="558EA28E" w14:textId="77777777" w:rsidR="00B9506C" w:rsidRPr="00780093" w:rsidRDefault="00B9506C" w:rsidP="00B9506C">
      <w:pPr>
        <w:pStyle w:val="Edital-Anexos-Garantias"/>
        <w:jc w:val="center"/>
      </w:pPr>
      <w:r w:rsidRPr="00780093">
        <w:t xml:space="preserve">EMITIDA POR </w:t>
      </w:r>
      <w:r w:rsidRPr="001C2315">
        <w:fldChar w:fldCharType="begin">
          <w:ffData>
            <w:name w:val=""/>
            <w:enabled/>
            <w:calcOnExit/>
            <w:textInput>
              <w:default w:val="[inserir o nome do Banco]"/>
            </w:textInput>
          </w:ffData>
        </w:fldChar>
      </w:r>
      <w:r w:rsidRPr="00780093">
        <w:instrText xml:space="preserve"> FORMTEXT </w:instrText>
      </w:r>
      <w:r w:rsidRPr="001C2315">
        <w:fldChar w:fldCharType="separate"/>
      </w:r>
      <w:r w:rsidRPr="00780093">
        <w:rPr>
          <w:noProof/>
        </w:rPr>
        <w:t>[inserir o nome do Banco]</w:t>
      </w:r>
      <w:r w:rsidRPr="001C2315">
        <w:fldChar w:fldCharType="end"/>
      </w:r>
    </w:p>
    <w:p w14:paraId="5BFEFBE0" w14:textId="77777777" w:rsidR="00B9506C" w:rsidRPr="00780093" w:rsidRDefault="00B9506C" w:rsidP="00B9506C">
      <w:pPr>
        <w:pStyle w:val="Edital-Anexos-Garantias"/>
      </w:pPr>
    </w:p>
    <w:p w14:paraId="6011957E" w14:textId="3794BF8B" w:rsidR="00B9506C" w:rsidRPr="00780093" w:rsidRDefault="09626A64" w:rsidP="00B9506C">
      <w:pPr>
        <w:pStyle w:val="Edital-Anexos-Garantias"/>
      </w:pPr>
      <w:r w:rsidRPr="7AAAE40F">
        <w:rPr>
          <w:b/>
          <w:bCs/>
        </w:rPr>
        <w:t>Licitante ofertante:</w:t>
      </w:r>
      <w:r w:rsidR="7AFC7332" w:rsidRPr="7AAAE40F">
        <w:rPr>
          <w:b/>
          <w:bCs/>
        </w:rPr>
        <w:t xml:space="preserve"> </w:t>
      </w:r>
      <w:r w:rsidR="00B9506C" w:rsidRPr="00E0101A">
        <w:fldChar w:fldCharType="begin">
          <w:ffData>
            <w:name w:val=""/>
            <w:enabled/>
            <w:calcOnExit w:val="0"/>
            <w:textInput>
              <w:default w:val="[inserir a denominação social da licitante]"/>
            </w:textInput>
          </w:ffData>
        </w:fldChar>
      </w:r>
      <w:r w:rsidR="00B9506C" w:rsidRPr="00E0101A">
        <w:instrText xml:space="preserve"> FORMTEXT </w:instrText>
      </w:r>
      <w:r w:rsidR="00B9506C" w:rsidRPr="00E0101A">
        <w:fldChar w:fldCharType="separate"/>
      </w:r>
      <w:r w:rsidRPr="00E0101A">
        <w:t>[inserir a denominação social da licitante]</w:t>
      </w:r>
      <w:r w:rsidR="00B9506C" w:rsidRPr="00E0101A">
        <w:fldChar w:fldCharType="end"/>
      </w:r>
    </w:p>
    <w:p w14:paraId="1DA0E9CD" w14:textId="77777777" w:rsidR="00B9506C" w:rsidRPr="00780093" w:rsidRDefault="00B9506C" w:rsidP="00B9506C">
      <w:pPr>
        <w:pStyle w:val="Edital-Anexos-Garantias"/>
        <w:rPr>
          <w:b/>
        </w:rPr>
      </w:pPr>
    </w:p>
    <w:p w14:paraId="41362DF2" w14:textId="77777777" w:rsidR="00B9506C" w:rsidRPr="00780093" w:rsidRDefault="00B9506C" w:rsidP="00B9506C">
      <w:pPr>
        <w:pStyle w:val="Edital-Anexos-Garantias"/>
        <w:rPr>
          <w:b/>
        </w:rPr>
      </w:pPr>
      <w:r w:rsidRPr="00780093">
        <w:rPr>
          <w:b/>
        </w:rPr>
        <w:t xml:space="preserve">Vigência: </w:t>
      </w:r>
      <w:r w:rsidRPr="00E0101A">
        <w:fldChar w:fldCharType="begin">
          <w:ffData>
            <w:name w:val="Texto2"/>
            <w:enabled/>
            <w:calcOnExit w:val="0"/>
            <w:textInput/>
          </w:ffData>
        </w:fldChar>
      </w:r>
      <w:r w:rsidRPr="00E0101A">
        <w:instrText xml:space="preserve"> FORMTEXT </w:instrText>
      </w:r>
      <w:r w:rsidRPr="00E0101A">
        <w:fldChar w:fldCharType="separate"/>
      </w:r>
      <w:r w:rsidRPr="00E0101A">
        <w:fldChar w:fldCharType="end"/>
      </w:r>
    </w:p>
    <w:p w14:paraId="568D79E6" w14:textId="77777777" w:rsidR="00B9506C" w:rsidRPr="00780093" w:rsidRDefault="00B9506C" w:rsidP="00B9506C">
      <w:pPr>
        <w:pStyle w:val="Edital-Anexos-Garantias"/>
      </w:pPr>
      <w:r w:rsidRPr="00780093">
        <w:t xml:space="preserve">Data de início: </w:t>
      </w:r>
      <w:r w:rsidRPr="00E0101A">
        <w:fldChar w:fldCharType="begin">
          <w:ffData>
            <w:name w:val=""/>
            <w:enabled/>
            <w:calcOnExit w:val="0"/>
            <w:textInput>
              <w:default w:val="[inserir a data, no formato dia/mês/ano]"/>
            </w:textInput>
          </w:ffData>
        </w:fldChar>
      </w:r>
      <w:r w:rsidRPr="00E0101A">
        <w:instrText xml:space="preserve"> FORMTEXT </w:instrText>
      </w:r>
      <w:r w:rsidRPr="00E0101A">
        <w:fldChar w:fldCharType="separate"/>
      </w:r>
      <w:r w:rsidRPr="00E0101A">
        <w:rPr>
          <w:noProof/>
        </w:rPr>
        <w:t>[inserir a data, no formato dia/mês/ano]</w:t>
      </w:r>
      <w:r w:rsidRPr="00E0101A">
        <w:fldChar w:fldCharType="end"/>
      </w:r>
    </w:p>
    <w:p w14:paraId="0C8A565B" w14:textId="77777777" w:rsidR="00B9506C" w:rsidRPr="00780093" w:rsidRDefault="00B9506C" w:rsidP="00B9506C">
      <w:pPr>
        <w:pStyle w:val="Edital-Anexos-Garantias"/>
      </w:pPr>
      <w:r w:rsidRPr="00780093">
        <w:t xml:space="preserve">Data de término: </w:t>
      </w:r>
      <w:r w:rsidRPr="001C2315">
        <w:fldChar w:fldCharType="begin">
          <w:ffData>
            <w:name w:val=""/>
            <w:enabled/>
            <w:calcOnExit w:val="0"/>
            <w:textInput>
              <w:default w:val="[inserir a data, no formato dia/mês/ano]"/>
            </w:textInput>
          </w:ffData>
        </w:fldChar>
      </w:r>
      <w:r w:rsidRPr="00780093">
        <w:instrText xml:space="preserve"> FORMTEXT </w:instrText>
      </w:r>
      <w:r w:rsidRPr="001C2315">
        <w:fldChar w:fldCharType="separate"/>
      </w:r>
      <w:r w:rsidRPr="00780093">
        <w:rPr>
          <w:noProof/>
        </w:rPr>
        <w:t>[inserir a data, no formato dia/mês/ano]</w:t>
      </w:r>
      <w:r w:rsidRPr="001C2315">
        <w:fldChar w:fldCharType="end"/>
      </w:r>
    </w:p>
    <w:p w14:paraId="321FA6D1" w14:textId="77777777" w:rsidR="00B9506C" w:rsidRPr="00780093" w:rsidRDefault="00B9506C" w:rsidP="00B9506C">
      <w:pPr>
        <w:pStyle w:val="Edital-Anexos-Garantias"/>
      </w:pPr>
    </w:p>
    <w:p w14:paraId="034F7DE4" w14:textId="77777777" w:rsidR="00B9506C" w:rsidRPr="00780093" w:rsidRDefault="00B9506C" w:rsidP="00B9506C">
      <w:pPr>
        <w:pStyle w:val="Edital-Anexos-Garantias"/>
      </w:pPr>
      <w:r w:rsidRPr="00780093">
        <w:t xml:space="preserve">N.º: </w:t>
      </w:r>
      <w:r w:rsidRPr="001C2315">
        <w:fldChar w:fldCharType="begin">
          <w:ffData>
            <w:name w:val="Texto3"/>
            <w:enabled/>
            <w:calcOnExit w:val="0"/>
            <w:textInput>
              <w:default w:val="[inserir o número da Carta de Crédito]"/>
            </w:textInput>
          </w:ffData>
        </w:fldChar>
      </w:r>
      <w:r w:rsidRPr="00780093">
        <w:instrText xml:space="preserve"> FORMTEXT </w:instrText>
      </w:r>
      <w:r w:rsidRPr="001C2315">
        <w:fldChar w:fldCharType="separate"/>
      </w:r>
      <w:r w:rsidRPr="00780093">
        <w:t>[inserir o número da Carta de Crédito]</w:t>
      </w:r>
      <w:r w:rsidRPr="001C2315">
        <w:fldChar w:fldCharType="end"/>
      </w:r>
    </w:p>
    <w:p w14:paraId="1B9D3EC4" w14:textId="5A6AC04E" w:rsidR="00B9506C" w:rsidRPr="00780093" w:rsidRDefault="09626A64" w:rsidP="00B9506C">
      <w:pPr>
        <w:pStyle w:val="Edital-Anexos-Garantias"/>
      </w:pPr>
      <w:r w:rsidRPr="00780093">
        <w:t xml:space="preserve">Valor Nominal: R$ </w:t>
      </w:r>
      <w:r w:rsidR="00B9506C" w:rsidRPr="00E0101A">
        <w:fldChar w:fldCharType="begin">
          <w:ffData>
            <w:name w:val=""/>
            <w:enabled/>
            <w:calcOnExit w:val="0"/>
            <w:textInput>
              <w:default w:val="[inserir o valor nominal]"/>
            </w:textInput>
          </w:ffData>
        </w:fldChar>
      </w:r>
      <w:r w:rsidR="00B9506C" w:rsidRPr="00E0101A">
        <w:instrText xml:space="preserve"> FORMTEXT </w:instrText>
      </w:r>
      <w:r w:rsidR="00B9506C" w:rsidRPr="00E0101A">
        <w:fldChar w:fldCharType="separate"/>
      </w:r>
      <w:r w:rsidRPr="00E0101A">
        <w:t>[inserir o valor nominal]</w:t>
      </w:r>
      <w:r w:rsidR="00B9506C" w:rsidRPr="00E0101A">
        <w:fldChar w:fldCharType="end"/>
      </w:r>
      <w:r w:rsidR="35F5545F" w:rsidRPr="00780093">
        <w:t xml:space="preserve"> </w:t>
      </w:r>
      <w:r w:rsidRPr="00780093">
        <w:t>(</w:t>
      </w:r>
      <w:r w:rsidR="00B9506C" w:rsidRPr="001C2315">
        <w:fldChar w:fldCharType="begin">
          <w:ffData>
            <w:name w:val=""/>
            <w:enabled/>
            <w:calcOnExit w:val="0"/>
            <w:textInput>
              <w:default w:val="[inserir o número da Carta de Crédito]"/>
            </w:textInput>
          </w:ffData>
        </w:fldChar>
      </w:r>
      <w:r w:rsidR="00B9506C" w:rsidRPr="00780093">
        <w:instrText xml:space="preserve"> FORMTEXT </w:instrText>
      </w:r>
      <w:r w:rsidR="00B9506C" w:rsidRPr="001C2315">
        <w:fldChar w:fldCharType="separate"/>
      </w:r>
      <w:r w:rsidRPr="00780093">
        <w:t xml:space="preserve">[inserir o </w:t>
      </w:r>
      <w:r w:rsidRPr="00780093">
        <w:rPr>
          <w:noProof/>
        </w:rPr>
        <w:t>valor por extenso</w:t>
      </w:r>
      <w:r w:rsidRPr="00780093">
        <w:t>]</w:t>
      </w:r>
      <w:r w:rsidR="00B9506C" w:rsidRPr="001C2315">
        <w:fldChar w:fldCharType="end"/>
      </w:r>
      <w:r w:rsidRPr="00780093">
        <w:t xml:space="preserve"> reais).</w:t>
      </w:r>
    </w:p>
    <w:p w14:paraId="7A7D9BC0" w14:textId="77777777" w:rsidR="00B9506C" w:rsidRPr="00780093" w:rsidRDefault="00B9506C" w:rsidP="00B9506C">
      <w:pPr>
        <w:pStyle w:val="Edital-Anexos-Garantias"/>
      </w:pPr>
    </w:p>
    <w:p w14:paraId="3FCD0E95" w14:textId="77777777" w:rsidR="00B9506C" w:rsidRPr="00780093" w:rsidRDefault="00B9506C" w:rsidP="00B9506C">
      <w:pPr>
        <w:pStyle w:val="Edital-Anexos-Garantias"/>
      </w:pPr>
      <w:r w:rsidRPr="00780093">
        <w:t>À</w:t>
      </w:r>
    </w:p>
    <w:p w14:paraId="38B55175" w14:textId="77777777" w:rsidR="00B9506C" w:rsidRPr="00780093" w:rsidRDefault="00B9506C" w:rsidP="00B9506C">
      <w:pPr>
        <w:pStyle w:val="Edital-Anexos-Garantias"/>
        <w:rPr>
          <w:b/>
        </w:rPr>
      </w:pPr>
      <w:r w:rsidRPr="00780093">
        <w:rPr>
          <w:b/>
        </w:rPr>
        <w:t>Agência Nacional do Petróleo, Gás Natural e Biocombustíveis (ANP)</w:t>
      </w:r>
    </w:p>
    <w:p w14:paraId="1F02BB7D" w14:textId="77777777" w:rsidR="00B9506C" w:rsidRPr="00780093" w:rsidRDefault="00B9506C" w:rsidP="00B9506C">
      <w:pPr>
        <w:pStyle w:val="Edital-Anexos-Garantias"/>
      </w:pPr>
      <w:r w:rsidRPr="00780093">
        <w:t>Superintendência de Promoção de Licitações – SPL</w:t>
      </w:r>
    </w:p>
    <w:p w14:paraId="46DF76E9" w14:textId="5A96A456" w:rsidR="00B9506C" w:rsidRPr="00780093" w:rsidRDefault="00B9506C" w:rsidP="00B9506C">
      <w:pPr>
        <w:pStyle w:val="Edital-Anexos-Garantias"/>
      </w:pPr>
      <w:r w:rsidRPr="00780093">
        <w:t>Av. Rio Branco, 65 – 1</w:t>
      </w:r>
      <w:r w:rsidR="00BF0F86">
        <w:t>9</w:t>
      </w:r>
      <w:r w:rsidRPr="00780093">
        <w:t>º andar – Centro</w:t>
      </w:r>
    </w:p>
    <w:p w14:paraId="05E1B3F2" w14:textId="77777777" w:rsidR="00B9506C" w:rsidRPr="00780093" w:rsidRDefault="00B9506C" w:rsidP="00B9506C">
      <w:pPr>
        <w:pStyle w:val="Edital-Anexos-Garantias"/>
      </w:pPr>
      <w:r w:rsidRPr="00780093">
        <w:t xml:space="preserve">CEP 20090-004 – Rio de Janeiro, RJ – Brasil </w:t>
      </w:r>
    </w:p>
    <w:p w14:paraId="3EC10296" w14:textId="77777777" w:rsidR="00B9506C" w:rsidRPr="00780093" w:rsidRDefault="00B9506C" w:rsidP="00B9506C">
      <w:pPr>
        <w:pStyle w:val="Edital-Anexos-Garantias"/>
      </w:pPr>
    </w:p>
    <w:p w14:paraId="0D8D0CC3" w14:textId="77777777" w:rsidR="00B9506C" w:rsidRPr="00780093" w:rsidRDefault="00B9506C" w:rsidP="00B9506C">
      <w:pPr>
        <w:pStyle w:val="Edital-Anexos-Garantias"/>
      </w:pPr>
    </w:p>
    <w:p w14:paraId="772F4743" w14:textId="77777777" w:rsidR="00B9506C" w:rsidRPr="00780093" w:rsidRDefault="00B9506C" w:rsidP="00B9506C">
      <w:pPr>
        <w:pStyle w:val="Edital-Anexos-Garantias"/>
      </w:pPr>
      <w:r w:rsidRPr="00780093">
        <w:t>Prezados Senhores,</w:t>
      </w:r>
    </w:p>
    <w:p w14:paraId="6BCDDEE8" w14:textId="77777777" w:rsidR="00B9506C" w:rsidRPr="00780093" w:rsidRDefault="00B9506C" w:rsidP="00E72B65">
      <w:pPr>
        <w:pStyle w:val="Edital-Alnea"/>
        <w:numPr>
          <w:ilvl w:val="0"/>
          <w:numId w:val="107"/>
        </w:numPr>
        <w:spacing w:afterLines="80" w:after="192" w:line="312" w:lineRule="auto"/>
        <w:ind w:left="0" w:firstLine="0"/>
      </w:pPr>
      <w:r w:rsidRPr="001C2315">
        <w:fldChar w:fldCharType="begin">
          <w:ffData>
            <w:name w:val=""/>
            <w:enabled/>
            <w:calcOnExit w:val="0"/>
            <w:textInput>
              <w:default w:val="[Inserir o nome do Banco]"/>
            </w:textInput>
          </w:ffData>
        </w:fldChar>
      </w:r>
      <w:r w:rsidRPr="00780093">
        <w:instrText xml:space="preserve"> FORMTEXT </w:instrText>
      </w:r>
      <w:r w:rsidRPr="001C2315">
        <w:fldChar w:fldCharType="separate"/>
      </w:r>
      <w:r w:rsidRPr="00780093">
        <w:t>[Inserir o nome do Banco]</w:t>
      </w:r>
      <w:r w:rsidRPr="001C2315">
        <w:fldChar w:fldCharType="end"/>
      </w:r>
      <w:r w:rsidRPr="00780093">
        <w:t xml:space="preserve">, </w:t>
      </w:r>
      <w:r w:rsidRPr="001C2315">
        <w:fldChar w:fldCharType="begin">
          <w:ffData>
            <w:name w:val=""/>
            <w:enabled/>
            <w:calcOnExit w:val="0"/>
            <w:textInput>
              <w:default w:val="[inserir o número de inscrição no CNPJ]"/>
            </w:textInput>
          </w:ffData>
        </w:fldChar>
      </w:r>
      <w:r w:rsidRPr="00780093">
        <w:instrText xml:space="preserve"> FORMTEXT </w:instrText>
      </w:r>
      <w:r w:rsidRPr="001C2315">
        <w:fldChar w:fldCharType="separate"/>
      </w:r>
      <w:r w:rsidRPr="00780093">
        <w:t>[inserir o número de inscrição no CNPJ]</w:t>
      </w:r>
      <w:r w:rsidRPr="001C2315">
        <w:fldChar w:fldCharType="end"/>
      </w:r>
      <w:r w:rsidRPr="00780093">
        <w:t xml:space="preserve">, constituído de acordo com as leis da República Federativa do Brasil, o EMITENTE, vem, por meio desta, emitir em favor da ANP, autarquia integrante da Administração Federal Indireta do Governo da República Federativa do Brasil, Carta de Crédito em Garantia de Caráter Irrevogável n.º </w:t>
      </w:r>
      <w:r w:rsidRPr="001C2315">
        <w:fldChar w:fldCharType="begin">
          <w:ffData>
            <w:name w:val="Texto7"/>
            <w:enabled/>
            <w:calcOnExit w:val="0"/>
            <w:textInput>
              <w:default w:val="[inserir o número da Carta de Crédito]"/>
            </w:textInput>
          </w:ffData>
        </w:fldChar>
      </w:r>
      <w:r w:rsidRPr="00780093">
        <w:instrText xml:space="preserve"> FORMTEXT </w:instrText>
      </w:r>
      <w:r w:rsidRPr="001C2315">
        <w:fldChar w:fldCharType="separate"/>
      </w:r>
      <w:r w:rsidRPr="00780093">
        <w:t>[inserir o número da Carta de Crédito]</w:t>
      </w:r>
      <w:r w:rsidRPr="001C2315">
        <w:fldChar w:fldCharType="end"/>
      </w:r>
      <w:r w:rsidRPr="00780093">
        <w:t xml:space="preserve">, através da qual o EMITENTE autoriza a ANP a sacar, em saque único, o valor de até R$ </w:t>
      </w:r>
      <w:r w:rsidRPr="001C2315">
        <w:fldChar w:fldCharType="begin">
          <w:ffData>
            <w:name w:val="Texto8"/>
            <w:enabled/>
            <w:calcOnExit w:val="0"/>
            <w:textInput>
              <w:default w:val="[inserir o Valor Nominal]"/>
            </w:textInput>
          </w:ffData>
        </w:fldChar>
      </w:r>
      <w:r w:rsidRPr="00780093">
        <w:instrText xml:space="preserve"> FORMTEXT </w:instrText>
      </w:r>
      <w:r w:rsidRPr="001C2315">
        <w:fldChar w:fldCharType="separate"/>
      </w:r>
      <w:r w:rsidRPr="00780093">
        <w:t>[inserir o Valor Nominal]</w:t>
      </w:r>
      <w:r w:rsidRPr="001C2315">
        <w:fldChar w:fldCharType="end"/>
      </w:r>
      <w:r w:rsidRPr="00780093">
        <w:t xml:space="preserve"> (</w:t>
      </w:r>
      <w:r w:rsidRPr="001C2315">
        <w:fldChar w:fldCharType="begin">
          <w:ffData>
            <w:name w:val=""/>
            <w:enabled/>
            <w:calcOnExit w:val="0"/>
            <w:textInput>
              <w:default w:val="[inserir o número da Carta de Crédito]"/>
            </w:textInput>
          </w:ffData>
        </w:fldChar>
      </w:r>
      <w:r w:rsidRPr="00780093">
        <w:instrText xml:space="preserve"> FORMTEXT </w:instrText>
      </w:r>
      <w:r w:rsidRPr="001C2315">
        <w:fldChar w:fldCharType="separate"/>
      </w:r>
      <w:r w:rsidRPr="00780093">
        <w:t>[inserir o valor por extenso]</w:t>
      </w:r>
      <w:r w:rsidRPr="001C2315">
        <w:fldChar w:fldCharType="end"/>
      </w:r>
      <w:r w:rsidRPr="00780093">
        <w:t xml:space="preserve"> reais), mediante a apresentação de uma Ordem de Pagamento e um Comprovante de Saque, definidos abaixo, no estabelecimento do EMITENTE mencionado na Cláusula 4 desta Carta de Crédito.</w:t>
      </w:r>
    </w:p>
    <w:p w14:paraId="53ED5700" w14:textId="77777777" w:rsidR="00B9506C" w:rsidRPr="00780093" w:rsidRDefault="00B9506C" w:rsidP="00B9506C">
      <w:pPr>
        <w:pStyle w:val="Edital-Alnea"/>
        <w:spacing w:afterLines="80" w:after="192" w:line="312" w:lineRule="auto"/>
      </w:pPr>
    </w:p>
    <w:p w14:paraId="532F8A6B" w14:textId="77777777" w:rsidR="00B9506C" w:rsidRPr="00780093" w:rsidRDefault="00B9506C" w:rsidP="00E72B65">
      <w:pPr>
        <w:pStyle w:val="Edital-Alnea"/>
        <w:numPr>
          <w:ilvl w:val="0"/>
          <w:numId w:val="107"/>
        </w:numPr>
        <w:spacing w:afterLines="80" w:after="192" w:line="312" w:lineRule="auto"/>
        <w:ind w:left="0" w:firstLine="0"/>
      </w:pPr>
      <w:r w:rsidRPr="00780093">
        <w:t xml:space="preserve">O Valor Nominal da Carta de Crédito será inicialmente de R$ </w:t>
      </w:r>
      <w:r w:rsidRPr="001C2315">
        <w:fldChar w:fldCharType="begin">
          <w:ffData>
            <w:name w:val=""/>
            <w:enabled/>
            <w:calcOnExit w:val="0"/>
            <w:textInput>
              <w:default w:val="[inserir o Valor Nominal]"/>
            </w:textInput>
          </w:ffData>
        </w:fldChar>
      </w:r>
      <w:r w:rsidRPr="00780093">
        <w:instrText xml:space="preserve"> FORMTEXT </w:instrText>
      </w:r>
      <w:r w:rsidRPr="001C2315">
        <w:fldChar w:fldCharType="separate"/>
      </w:r>
      <w:r w:rsidRPr="00780093">
        <w:t>[inserir o Valor Nominal]</w:t>
      </w:r>
      <w:r w:rsidRPr="001C2315">
        <w:fldChar w:fldCharType="end"/>
      </w:r>
      <w:r w:rsidRPr="00780093">
        <w:t xml:space="preserve"> (</w:t>
      </w:r>
      <w:r w:rsidRPr="001C2315">
        <w:fldChar w:fldCharType="begin">
          <w:ffData>
            <w:name w:val=""/>
            <w:enabled/>
            <w:calcOnExit w:val="0"/>
            <w:textInput>
              <w:default w:val="[inserir o número da Carta de Crédito]"/>
            </w:textInput>
          </w:ffData>
        </w:fldChar>
      </w:r>
      <w:r w:rsidRPr="00780093">
        <w:instrText xml:space="preserve"> FORMTEXT </w:instrText>
      </w:r>
      <w:r w:rsidRPr="001C2315">
        <w:fldChar w:fldCharType="separate"/>
      </w:r>
      <w:r w:rsidRPr="00780093">
        <w:t>[inserir o valor por extenso]</w:t>
      </w:r>
      <w:r w:rsidRPr="001C2315">
        <w:fldChar w:fldCharType="end"/>
      </w:r>
      <w:r w:rsidRPr="00780093">
        <w:t xml:space="preserve"> reais), o qual poderá ser reduzido mediante apresentação pela ANP ao EMITENTE de um Comprovante de Redução, na forma definida no Documento I (Modelo de Comprovante de Redução), especificando um novo Valor Nominal, inferior.</w:t>
      </w:r>
    </w:p>
    <w:p w14:paraId="61DE0888" w14:textId="77777777" w:rsidR="00B9506C" w:rsidRPr="00780093" w:rsidRDefault="00B9506C" w:rsidP="00B9506C">
      <w:pPr>
        <w:pStyle w:val="Edital-Alnea"/>
        <w:spacing w:afterLines="80" w:after="192" w:line="312" w:lineRule="auto"/>
      </w:pPr>
    </w:p>
    <w:p w14:paraId="1DFA2532" w14:textId="77777777" w:rsidR="00B9506C" w:rsidRPr="00780093" w:rsidRDefault="00B9506C" w:rsidP="00E72B65">
      <w:pPr>
        <w:pStyle w:val="Edital-Alnea"/>
        <w:numPr>
          <w:ilvl w:val="0"/>
          <w:numId w:val="107"/>
        </w:numPr>
        <w:spacing w:afterLines="80" w:after="192" w:line="312" w:lineRule="auto"/>
        <w:ind w:left="0" w:firstLine="0"/>
      </w:pPr>
      <w:r w:rsidRPr="00780093">
        <w:t>O Valor Nominal desta Carta de Crédito poderá ser sacado pela ANP na forma estabelecida na Cláusula 4, entre 10 horas e 16 horas, horário do Rio de Janeiro, em qualquer dia bancário, após a divulgação dos resultados da apresentação de ofertas e antes do vencimento desta Carta de Crédito. Entende-se por “dia bancário” qualquer dia, à exceção de sábado, domingo ou outro dia em que os bancos comerciais da cidade do Rio de Janeiro estejam autorizados ou obrigados por lei, norma reguladora ou decreto, a fechar.</w:t>
      </w:r>
    </w:p>
    <w:p w14:paraId="2071B633" w14:textId="77777777" w:rsidR="00B9506C" w:rsidRPr="00780093" w:rsidRDefault="00B9506C" w:rsidP="00B9506C">
      <w:pPr>
        <w:pStyle w:val="Edital-Alnea"/>
        <w:spacing w:afterLines="80" w:after="192" w:line="312" w:lineRule="auto"/>
      </w:pPr>
    </w:p>
    <w:p w14:paraId="45677D7F" w14:textId="77777777" w:rsidR="00B9506C" w:rsidRPr="00780093" w:rsidRDefault="00B9506C" w:rsidP="00E72B65">
      <w:pPr>
        <w:pStyle w:val="Edital-Alnea"/>
        <w:numPr>
          <w:ilvl w:val="0"/>
          <w:numId w:val="107"/>
        </w:numPr>
        <w:spacing w:afterLines="80" w:after="192" w:line="312" w:lineRule="auto"/>
        <w:ind w:left="0" w:firstLine="0"/>
      </w:pPr>
      <w:r w:rsidRPr="00780093">
        <w:t xml:space="preserve">Um saque somente poderá ser efetuado com base neste instrumento mediante a apresentação pela ANP ao EMITENTE de uma ordem de saque à vista, conforme Documento II (Modelo de Ordem de Pagamento) anexado a esta Carta de Crédito, juntamente com um comprovante, consoante Documento III (Modelo de Comprovante de Saque) anexado a esta Carta de Crédito. A apresentação da Ordem de Pagamento e do Comprovante de Saque deverá ser feita no estabelecimento do EMITENTE, na cidade do Rio de Janeiro, situado </w:t>
      </w:r>
      <w:r w:rsidRPr="001C2315">
        <w:fldChar w:fldCharType="begin">
          <w:ffData>
            <w:name w:val="Texto10"/>
            <w:enabled/>
            <w:calcOnExit w:val="0"/>
            <w:textInput>
              <w:default w:val="[inserir o endereço do Emitente]"/>
            </w:textInput>
          </w:ffData>
        </w:fldChar>
      </w:r>
      <w:r w:rsidRPr="00780093">
        <w:instrText xml:space="preserve"> FORMTEXT </w:instrText>
      </w:r>
      <w:r w:rsidRPr="001C2315">
        <w:fldChar w:fldCharType="separate"/>
      </w:r>
      <w:r w:rsidRPr="00780093">
        <w:t>[inserir o endereço do Emitente]</w:t>
      </w:r>
      <w:r w:rsidRPr="001C2315">
        <w:fldChar w:fldCharType="end"/>
      </w:r>
      <w:r w:rsidRPr="00780093">
        <w:t>, ou em qualquer outro endereço no Rio de Janeiro, designado pelo EMITENTE à ANP através de notificação efetuada conforme o disposto na Cláusula 8 desta Carta de Crédito.</w:t>
      </w:r>
    </w:p>
    <w:p w14:paraId="2E46491B" w14:textId="77777777" w:rsidR="00B9506C" w:rsidRPr="00780093" w:rsidRDefault="00B9506C" w:rsidP="00B9506C">
      <w:pPr>
        <w:pStyle w:val="Edital-Alnea"/>
        <w:spacing w:afterLines="80" w:after="192" w:line="312" w:lineRule="auto"/>
      </w:pPr>
    </w:p>
    <w:p w14:paraId="596F4DB9" w14:textId="77777777" w:rsidR="00B9506C" w:rsidRPr="00780093" w:rsidRDefault="00B9506C" w:rsidP="00E72B65">
      <w:pPr>
        <w:pStyle w:val="Edital-Alnea"/>
        <w:numPr>
          <w:ilvl w:val="0"/>
          <w:numId w:val="107"/>
        </w:numPr>
        <w:spacing w:afterLines="80" w:after="192" w:line="312" w:lineRule="auto"/>
        <w:ind w:left="0" w:firstLine="0"/>
      </w:pPr>
      <w:r w:rsidRPr="00780093">
        <w:t>Após receber da ANP a Ordem de Pagamento e o Comprovante de Saque em seu estabelecimento, designado segundo o disposto na Cláusula 4 desta Carta de Crédito, o EMITENTE efetuará o pagamento do Valor Nominal conforme procedimento estabelecido no Comprovante de Saque. O EMITENTE deverá efetuar o pagamento em até 3 (três) dias bancários imediatamente posteriores à apresentação do pedido.</w:t>
      </w:r>
    </w:p>
    <w:p w14:paraId="1E05A5E6" w14:textId="77777777" w:rsidR="00B9506C" w:rsidRPr="00780093" w:rsidRDefault="00B9506C" w:rsidP="00B9506C">
      <w:pPr>
        <w:pStyle w:val="Edital-Alnea"/>
        <w:spacing w:afterLines="80" w:after="192" w:line="312" w:lineRule="auto"/>
      </w:pPr>
    </w:p>
    <w:p w14:paraId="59BA2D6A" w14:textId="299090E6" w:rsidR="00B9506C" w:rsidRPr="00780093" w:rsidRDefault="00B9506C" w:rsidP="00E72B65">
      <w:pPr>
        <w:pStyle w:val="Edital-Alnea"/>
        <w:numPr>
          <w:ilvl w:val="0"/>
          <w:numId w:val="107"/>
        </w:numPr>
        <w:spacing w:afterLines="80" w:after="192" w:line="312" w:lineRule="auto"/>
        <w:ind w:left="0" w:firstLine="0"/>
      </w:pPr>
      <w:r w:rsidRPr="00780093">
        <w:t>Esta Carta de Crédito expirará na data em que ocorrer o primeiro dos seguintes eventos: (i) apresentação de exoneração ao EMITENTE, com base no instrumento anexo como Documento IV (Modelo de Comprovante de Exoneração); (ii) pagamento irrevogável realizado pelo EMITENTE à ANP, na forma estabelecida na Cláusula 5 desta Carta de Crédito, no Valor Nominal, mediante saque efetuado nos termos aqui estabelecidos; ou (iii) no prazo de vencimento estabelecid</w:t>
      </w:r>
      <w:r w:rsidR="00273A13">
        <w:t>a</w:t>
      </w:r>
      <w:r w:rsidRPr="00780093">
        <w:t xml:space="preserve"> </w:t>
      </w:r>
      <w:r w:rsidR="00F61B60">
        <w:t xml:space="preserve">na </w:t>
      </w:r>
      <w:r w:rsidR="00F61B60" w:rsidRPr="00664771">
        <w:t xml:space="preserve">Subseção VI.4 </w:t>
      </w:r>
      <w:r w:rsidR="00DB7724">
        <w:t>(</w:t>
      </w:r>
      <w:r w:rsidR="00F61B60" w:rsidRPr="00664771">
        <w:t>Vigência das garantias de oferta</w:t>
      </w:r>
      <w:r w:rsidR="00DB7724">
        <w:t>)</w:t>
      </w:r>
      <w:r w:rsidR="00F61B60" w:rsidRPr="00780093">
        <w:t xml:space="preserve"> </w:t>
      </w:r>
      <w:r w:rsidRPr="00780093">
        <w:t>do edital da Oferta Permanente de Concessão. Não obstante o anteriormente disposto, qualquer saque efetuado segundo o aqui determinado, antes do vencimento desta Carta de Crédito, será honrado pelo EMITENTE. Caso o estabelecimento do EMITENTE designado na Cláusula 4 desta Carta de Crédito esteja fechado na data mencionada em (iii) desta Cláusula 6, a data de vencimento desta Carta de Crédito será prorrogada para o dia bancário subsequente, em que o referido estabelecimento estiver aberto.</w:t>
      </w:r>
    </w:p>
    <w:p w14:paraId="566D1293" w14:textId="77777777" w:rsidR="00B9506C" w:rsidRPr="00780093" w:rsidRDefault="00B9506C" w:rsidP="00B9506C">
      <w:pPr>
        <w:pStyle w:val="Edital-Alnea"/>
        <w:spacing w:afterLines="80" w:after="192" w:line="312" w:lineRule="auto"/>
      </w:pPr>
    </w:p>
    <w:p w14:paraId="316E6DCA" w14:textId="77777777" w:rsidR="00B9506C" w:rsidRPr="00780093" w:rsidRDefault="00B9506C" w:rsidP="00E72B65">
      <w:pPr>
        <w:pStyle w:val="Edital-Alnea"/>
        <w:numPr>
          <w:ilvl w:val="0"/>
          <w:numId w:val="107"/>
        </w:numPr>
        <w:spacing w:afterLines="80" w:after="192" w:line="312" w:lineRule="auto"/>
        <w:ind w:left="0" w:firstLine="0"/>
      </w:pPr>
      <w:r w:rsidRPr="00780093">
        <w:t>Somente a ANP poderá sacar esta Carta de Crédito, bem como exercer quaisquer outros direitos aqui definidos.</w:t>
      </w:r>
    </w:p>
    <w:p w14:paraId="7476B6CC" w14:textId="77777777" w:rsidR="00B9506C" w:rsidRPr="00780093" w:rsidRDefault="00B9506C" w:rsidP="00B9506C">
      <w:pPr>
        <w:pStyle w:val="Edital-Alnea"/>
        <w:spacing w:afterLines="80" w:after="192" w:line="312" w:lineRule="auto"/>
      </w:pPr>
    </w:p>
    <w:p w14:paraId="094F96D7" w14:textId="77777777" w:rsidR="00B9506C" w:rsidRPr="00780093" w:rsidRDefault="00B9506C" w:rsidP="00E72B65">
      <w:pPr>
        <w:pStyle w:val="Edital-Anexos-GarantiasI"/>
        <w:numPr>
          <w:ilvl w:val="0"/>
          <w:numId w:val="107"/>
        </w:numPr>
        <w:tabs>
          <w:tab w:val="left" w:pos="993"/>
        </w:tabs>
        <w:ind w:left="0" w:firstLine="0"/>
      </w:pPr>
      <w:r w:rsidRPr="00780093">
        <w:t>Notificações</w:t>
      </w:r>
    </w:p>
    <w:p w14:paraId="4D5A6AC8" w14:textId="77777777" w:rsidR="00B9506C" w:rsidRPr="00780093" w:rsidRDefault="00B9506C" w:rsidP="00B9506C">
      <w:pPr>
        <w:pStyle w:val="Edital-Anexos-Garantias"/>
        <w:rPr>
          <w:iCs/>
        </w:rPr>
      </w:pPr>
      <w:r w:rsidRPr="00780093">
        <w:t xml:space="preserve">Todas as notificações, exigências, instruções, desistências ou outras informações a serem prestadas relativamente a esta Carta de Crédito devem ser redigidas em português e encaminhadas por e-mail ou entregues por um mensageiro pessoal ou por </w:t>
      </w:r>
      <w:r w:rsidRPr="00780093">
        <w:rPr>
          <w:iCs/>
        </w:rPr>
        <w:t>serviço de entrega expressa ou por correios no endereço abaixo:</w:t>
      </w:r>
    </w:p>
    <w:p w14:paraId="20BF48BC" w14:textId="77777777" w:rsidR="00B9506C" w:rsidRPr="00780093" w:rsidRDefault="00B9506C" w:rsidP="00B9506C">
      <w:pPr>
        <w:pStyle w:val="Corpodetexto"/>
        <w:spacing w:after="0" w:line="360" w:lineRule="auto"/>
        <w:rPr>
          <w:rFonts w:ascii="Arial" w:hAnsi="Arial" w:cs="Arial"/>
        </w:rPr>
      </w:pPr>
    </w:p>
    <w:p w14:paraId="6556121C" w14:textId="77777777" w:rsidR="00B9506C" w:rsidRPr="00780093" w:rsidRDefault="00B9506C" w:rsidP="00E72B65">
      <w:pPr>
        <w:pStyle w:val="Corpodetexto"/>
        <w:numPr>
          <w:ilvl w:val="0"/>
          <w:numId w:val="88"/>
        </w:numPr>
        <w:jc w:val="left"/>
        <w:rPr>
          <w:rFonts w:ascii="Arial" w:hAnsi="Arial"/>
        </w:rPr>
      </w:pPr>
      <w:r w:rsidRPr="00780093">
        <w:rPr>
          <w:rFonts w:ascii="Arial" w:hAnsi="Arial"/>
        </w:rPr>
        <w:t xml:space="preserve">Se para o EMITENTE: </w:t>
      </w:r>
    </w:p>
    <w:p w14:paraId="3201B6C1" w14:textId="77777777" w:rsidR="00B9506C" w:rsidRPr="00780093" w:rsidRDefault="00B9506C" w:rsidP="00B9506C">
      <w:pPr>
        <w:pStyle w:val="Corpodetexto"/>
        <w:spacing w:after="0" w:line="360" w:lineRule="auto"/>
        <w:ind w:left="720"/>
        <w:jc w:val="left"/>
        <w:rPr>
          <w:rFonts w:ascii="Arial" w:hAnsi="Arial"/>
          <w:iCs/>
        </w:rPr>
      </w:pPr>
      <w:r w:rsidRPr="001C2315">
        <w:rPr>
          <w:rFonts w:ascii="Arial" w:hAnsi="Arial"/>
          <w:iCs/>
        </w:rPr>
        <w:fldChar w:fldCharType="begin">
          <w:ffData>
            <w:name w:val=""/>
            <w:enabled/>
            <w:calcOnExit w:val="0"/>
            <w:textInput>
              <w:default w:val="[inserir o nome do Emitente]"/>
            </w:textInput>
          </w:ffData>
        </w:fldChar>
      </w:r>
      <w:r w:rsidRPr="00780093">
        <w:rPr>
          <w:rFonts w:ascii="Arial" w:hAnsi="Arial"/>
          <w:iCs/>
        </w:rPr>
        <w:instrText xml:space="preserve"> FORMTEXT </w:instrText>
      </w:r>
      <w:r w:rsidRPr="001C2315">
        <w:rPr>
          <w:rFonts w:ascii="Arial" w:hAnsi="Arial"/>
          <w:iCs/>
        </w:rPr>
      </w:r>
      <w:r w:rsidRPr="001C2315">
        <w:rPr>
          <w:rFonts w:ascii="Arial" w:hAnsi="Arial"/>
          <w:iCs/>
        </w:rPr>
        <w:fldChar w:fldCharType="separate"/>
      </w:r>
      <w:r w:rsidRPr="00780093">
        <w:rPr>
          <w:rFonts w:ascii="Arial" w:hAnsi="Arial"/>
          <w:iCs/>
        </w:rPr>
        <w:t>[inserir o nome do Emitente]</w:t>
      </w:r>
      <w:r w:rsidRPr="001C2315">
        <w:rPr>
          <w:rFonts w:ascii="Arial" w:hAnsi="Arial"/>
          <w:iCs/>
        </w:rPr>
        <w:fldChar w:fldCharType="end"/>
      </w:r>
    </w:p>
    <w:p w14:paraId="06CCEA40" w14:textId="77777777" w:rsidR="00B9506C" w:rsidRPr="00780093" w:rsidRDefault="00B9506C" w:rsidP="00B9506C">
      <w:pPr>
        <w:pStyle w:val="Corpodetexto"/>
        <w:spacing w:after="0" w:line="360" w:lineRule="auto"/>
        <w:ind w:left="720"/>
        <w:jc w:val="left"/>
        <w:rPr>
          <w:rFonts w:ascii="Arial" w:hAnsi="Arial"/>
          <w:iCs/>
        </w:rPr>
      </w:pPr>
      <w:r w:rsidRPr="001C2315">
        <w:rPr>
          <w:rFonts w:ascii="Arial" w:hAnsi="Arial"/>
          <w:iCs/>
        </w:rPr>
        <w:fldChar w:fldCharType="begin">
          <w:ffData>
            <w:name w:val=""/>
            <w:enabled/>
            <w:calcOnExit w:val="0"/>
            <w:textInput>
              <w:default w:val="[inserir o endereço do Emitente]"/>
            </w:textInput>
          </w:ffData>
        </w:fldChar>
      </w:r>
      <w:r w:rsidRPr="00780093">
        <w:rPr>
          <w:rFonts w:ascii="Arial" w:hAnsi="Arial"/>
          <w:iCs/>
        </w:rPr>
        <w:instrText xml:space="preserve"> FORMTEXT </w:instrText>
      </w:r>
      <w:r w:rsidRPr="001C2315">
        <w:rPr>
          <w:rFonts w:ascii="Arial" w:hAnsi="Arial"/>
          <w:iCs/>
        </w:rPr>
      </w:r>
      <w:r w:rsidRPr="001C2315">
        <w:rPr>
          <w:rFonts w:ascii="Arial" w:hAnsi="Arial"/>
          <w:iCs/>
        </w:rPr>
        <w:fldChar w:fldCharType="separate"/>
      </w:r>
      <w:r w:rsidRPr="00780093">
        <w:rPr>
          <w:rFonts w:ascii="Arial" w:hAnsi="Arial"/>
          <w:iCs/>
        </w:rPr>
        <w:t>[inserir o endereço do Emitente]</w:t>
      </w:r>
      <w:r w:rsidRPr="001C2315">
        <w:rPr>
          <w:rFonts w:ascii="Arial" w:hAnsi="Arial"/>
          <w:iCs/>
        </w:rPr>
        <w:fldChar w:fldCharType="end"/>
      </w:r>
    </w:p>
    <w:p w14:paraId="7E434E72" w14:textId="77777777" w:rsidR="00B9506C" w:rsidRPr="00780093" w:rsidRDefault="00B9506C" w:rsidP="00B9506C">
      <w:pPr>
        <w:pStyle w:val="Corpodetexto"/>
        <w:spacing w:after="0" w:line="360" w:lineRule="auto"/>
        <w:ind w:left="720"/>
        <w:jc w:val="left"/>
        <w:rPr>
          <w:rFonts w:ascii="Arial" w:hAnsi="Arial"/>
          <w:iCs/>
        </w:rPr>
      </w:pPr>
      <w:r w:rsidRPr="001C2315">
        <w:rPr>
          <w:rFonts w:ascii="Arial" w:hAnsi="Arial"/>
          <w:iCs/>
        </w:rPr>
        <w:fldChar w:fldCharType="begin">
          <w:ffData>
            <w:name w:val=""/>
            <w:enabled/>
            <w:calcOnExit w:val="0"/>
            <w:textInput>
              <w:default w:val="[inserir o CEP]"/>
            </w:textInput>
          </w:ffData>
        </w:fldChar>
      </w:r>
      <w:r w:rsidRPr="00780093">
        <w:rPr>
          <w:rFonts w:ascii="Arial" w:hAnsi="Arial"/>
          <w:iCs/>
        </w:rPr>
        <w:instrText xml:space="preserve"> FORMTEXT </w:instrText>
      </w:r>
      <w:r w:rsidRPr="001C2315">
        <w:rPr>
          <w:rFonts w:ascii="Arial" w:hAnsi="Arial"/>
          <w:iCs/>
        </w:rPr>
      </w:r>
      <w:r w:rsidRPr="001C2315">
        <w:rPr>
          <w:rFonts w:ascii="Arial" w:hAnsi="Arial"/>
          <w:iCs/>
        </w:rPr>
        <w:fldChar w:fldCharType="separate"/>
      </w:r>
      <w:r w:rsidRPr="00780093">
        <w:rPr>
          <w:rFonts w:ascii="Arial" w:hAnsi="Arial"/>
          <w:iCs/>
        </w:rPr>
        <w:t>[inserir o CEP]</w:t>
      </w:r>
      <w:r w:rsidRPr="001C2315">
        <w:rPr>
          <w:rFonts w:ascii="Arial" w:hAnsi="Arial"/>
          <w:iCs/>
        </w:rPr>
        <w:fldChar w:fldCharType="end"/>
      </w:r>
    </w:p>
    <w:p w14:paraId="77256A44" w14:textId="77777777" w:rsidR="00B9506C" w:rsidRPr="00780093" w:rsidRDefault="00B9506C" w:rsidP="00B9506C">
      <w:pPr>
        <w:pStyle w:val="Corpodetexto"/>
        <w:spacing w:after="0" w:line="360" w:lineRule="auto"/>
        <w:ind w:left="720"/>
        <w:jc w:val="left"/>
        <w:rPr>
          <w:rFonts w:ascii="Arial" w:hAnsi="Arial"/>
          <w:iCs/>
        </w:rPr>
      </w:pPr>
      <w:r w:rsidRPr="001C2315">
        <w:rPr>
          <w:rFonts w:ascii="Arial" w:hAnsi="Arial"/>
          <w:iCs/>
        </w:rPr>
        <w:fldChar w:fldCharType="begin">
          <w:ffData>
            <w:name w:val=""/>
            <w:enabled/>
            <w:calcOnExit w:val="0"/>
            <w:textInput>
              <w:default w:val="[inserir o nome da cidade Estado]"/>
            </w:textInput>
          </w:ffData>
        </w:fldChar>
      </w:r>
      <w:r w:rsidRPr="00780093">
        <w:rPr>
          <w:rFonts w:ascii="Arial" w:hAnsi="Arial"/>
          <w:iCs/>
        </w:rPr>
        <w:instrText xml:space="preserve"> FORMTEXT </w:instrText>
      </w:r>
      <w:r w:rsidRPr="001C2315">
        <w:rPr>
          <w:rFonts w:ascii="Arial" w:hAnsi="Arial"/>
          <w:iCs/>
        </w:rPr>
      </w:r>
      <w:r w:rsidRPr="001C2315">
        <w:rPr>
          <w:rFonts w:ascii="Arial" w:hAnsi="Arial"/>
          <w:iCs/>
        </w:rPr>
        <w:fldChar w:fldCharType="separate"/>
      </w:r>
      <w:r w:rsidRPr="00780093">
        <w:rPr>
          <w:rFonts w:ascii="Arial" w:hAnsi="Arial"/>
          <w:iCs/>
          <w:noProof/>
        </w:rPr>
        <w:t>[inserir o nome da cidade Estado]</w:t>
      </w:r>
      <w:r w:rsidRPr="001C2315">
        <w:rPr>
          <w:rFonts w:ascii="Arial" w:hAnsi="Arial"/>
          <w:iCs/>
        </w:rPr>
        <w:fldChar w:fldCharType="end"/>
      </w:r>
    </w:p>
    <w:p w14:paraId="716AA078" w14:textId="77777777" w:rsidR="00B9506C" w:rsidRPr="00780093" w:rsidRDefault="00B9506C" w:rsidP="00B9506C">
      <w:pPr>
        <w:pStyle w:val="Edital-Alnea"/>
        <w:spacing w:afterLines="80" w:after="192" w:line="312" w:lineRule="auto"/>
        <w:ind w:left="720"/>
        <w:rPr>
          <w:iCs/>
          <w:szCs w:val="22"/>
        </w:rPr>
      </w:pPr>
      <w:r w:rsidRPr="001C2315">
        <w:rPr>
          <w:iCs/>
          <w:szCs w:val="22"/>
        </w:rPr>
        <w:fldChar w:fldCharType="begin">
          <w:ffData>
            <w:name w:val=""/>
            <w:enabled/>
            <w:calcOnExit w:val="0"/>
            <w:textInput>
              <w:default w:val="[inserir endereço eletrônico]"/>
            </w:textInput>
          </w:ffData>
        </w:fldChar>
      </w:r>
      <w:r w:rsidRPr="00780093">
        <w:rPr>
          <w:iCs/>
          <w:szCs w:val="22"/>
        </w:rPr>
        <w:instrText xml:space="preserve"> FORMTEXT </w:instrText>
      </w:r>
      <w:r w:rsidRPr="001C2315">
        <w:rPr>
          <w:iCs/>
          <w:szCs w:val="22"/>
        </w:rPr>
      </w:r>
      <w:r w:rsidRPr="001C2315">
        <w:rPr>
          <w:iCs/>
          <w:szCs w:val="22"/>
        </w:rPr>
        <w:fldChar w:fldCharType="separate"/>
      </w:r>
      <w:r w:rsidRPr="00780093">
        <w:rPr>
          <w:iCs/>
          <w:noProof/>
          <w:szCs w:val="22"/>
        </w:rPr>
        <w:t>[inserir endereço eletrônico]</w:t>
      </w:r>
      <w:r w:rsidRPr="001C2315">
        <w:rPr>
          <w:iCs/>
          <w:szCs w:val="22"/>
        </w:rPr>
        <w:fldChar w:fldCharType="end"/>
      </w:r>
    </w:p>
    <w:p w14:paraId="229B1FD8" w14:textId="77777777" w:rsidR="00B9506C" w:rsidRPr="00780093" w:rsidRDefault="00B9506C" w:rsidP="00B9506C">
      <w:pPr>
        <w:pStyle w:val="Corpodetexto"/>
        <w:spacing w:after="0" w:line="360" w:lineRule="auto"/>
        <w:ind w:left="720"/>
        <w:jc w:val="left"/>
        <w:rPr>
          <w:rFonts w:ascii="Arial" w:hAnsi="Arial"/>
          <w:shd w:val="clear" w:color="auto" w:fill="C0C0C0"/>
        </w:rPr>
      </w:pPr>
    </w:p>
    <w:p w14:paraId="34216BE0" w14:textId="77777777" w:rsidR="00B9506C" w:rsidRPr="00780093" w:rsidRDefault="00B9506C" w:rsidP="00B9506C">
      <w:pPr>
        <w:pStyle w:val="Corpodetexto"/>
        <w:ind w:left="708"/>
        <w:rPr>
          <w:rFonts w:ascii="Arial" w:hAnsi="Arial"/>
        </w:rPr>
      </w:pPr>
    </w:p>
    <w:p w14:paraId="01343204" w14:textId="77777777" w:rsidR="00B9506C" w:rsidRPr="00780093" w:rsidRDefault="00B9506C" w:rsidP="00E72B65">
      <w:pPr>
        <w:pStyle w:val="Corpodetexto"/>
        <w:numPr>
          <w:ilvl w:val="0"/>
          <w:numId w:val="88"/>
        </w:numPr>
        <w:rPr>
          <w:rFonts w:ascii="Arial" w:hAnsi="Arial"/>
        </w:rPr>
      </w:pPr>
      <w:r w:rsidRPr="00780093">
        <w:rPr>
          <w:rFonts w:ascii="Arial" w:hAnsi="Arial"/>
        </w:rPr>
        <w:t>Se para a ANP:</w:t>
      </w:r>
    </w:p>
    <w:p w14:paraId="4A6F7B6D" w14:textId="77777777" w:rsidR="00B9506C" w:rsidRPr="00780093" w:rsidRDefault="00B9506C" w:rsidP="00B9506C">
      <w:pPr>
        <w:pStyle w:val="Corpodetexto"/>
        <w:spacing w:after="120" w:line="240" w:lineRule="auto"/>
        <w:ind w:left="720"/>
        <w:rPr>
          <w:rFonts w:ascii="Arial" w:hAnsi="Arial"/>
        </w:rPr>
      </w:pPr>
      <w:r w:rsidRPr="00780093">
        <w:rPr>
          <w:rFonts w:ascii="Arial" w:hAnsi="Arial"/>
        </w:rPr>
        <w:t>Oferta Permanente de Concessão</w:t>
      </w:r>
    </w:p>
    <w:p w14:paraId="31DED260" w14:textId="77777777" w:rsidR="00B9506C" w:rsidRPr="00780093" w:rsidRDefault="00B9506C" w:rsidP="00B9506C">
      <w:pPr>
        <w:pStyle w:val="Corpodetexto"/>
        <w:spacing w:after="120" w:line="240" w:lineRule="auto"/>
        <w:ind w:left="708" w:hanging="1"/>
        <w:rPr>
          <w:rFonts w:ascii="Arial" w:hAnsi="Arial"/>
        </w:rPr>
      </w:pPr>
      <w:r w:rsidRPr="00780093">
        <w:rPr>
          <w:rFonts w:ascii="Arial" w:hAnsi="Arial"/>
        </w:rPr>
        <w:t xml:space="preserve">Superintendência de Promoção de Licitações – SPL </w:t>
      </w:r>
    </w:p>
    <w:p w14:paraId="4C3980A5" w14:textId="602B562D" w:rsidR="00B9506C" w:rsidRPr="00780093" w:rsidRDefault="00B9506C" w:rsidP="00B9506C">
      <w:pPr>
        <w:pStyle w:val="Corpodetexto"/>
        <w:spacing w:after="120" w:line="240" w:lineRule="auto"/>
        <w:ind w:left="1416" w:hanging="709"/>
        <w:rPr>
          <w:rFonts w:ascii="Arial" w:hAnsi="Arial"/>
        </w:rPr>
      </w:pPr>
      <w:r w:rsidRPr="00780093">
        <w:rPr>
          <w:rFonts w:ascii="Arial" w:hAnsi="Arial"/>
        </w:rPr>
        <w:t>Avenida Rio Branco, 65 - 1</w:t>
      </w:r>
      <w:r w:rsidR="00BF0F86">
        <w:rPr>
          <w:rFonts w:ascii="Arial" w:hAnsi="Arial"/>
        </w:rPr>
        <w:t>9</w:t>
      </w:r>
      <w:r w:rsidRPr="00780093">
        <w:rPr>
          <w:rFonts w:ascii="Arial" w:hAnsi="Arial"/>
          <w:vertAlign w:val="superscript"/>
        </w:rPr>
        <w:t>º</w:t>
      </w:r>
      <w:r w:rsidRPr="00780093">
        <w:rPr>
          <w:rFonts w:ascii="Arial" w:hAnsi="Arial"/>
        </w:rPr>
        <w:t xml:space="preserve"> andar - Centro</w:t>
      </w:r>
    </w:p>
    <w:p w14:paraId="550916A0" w14:textId="77777777" w:rsidR="00B9506C" w:rsidRPr="00780093" w:rsidRDefault="00B9506C" w:rsidP="00B9506C">
      <w:pPr>
        <w:pStyle w:val="Corpodetexto"/>
        <w:spacing w:after="120" w:line="240" w:lineRule="auto"/>
        <w:ind w:left="1416" w:hanging="709"/>
        <w:rPr>
          <w:rFonts w:ascii="Arial" w:hAnsi="Arial"/>
        </w:rPr>
      </w:pPr>
      <w:r w:rsidRPr="00780093">
        <w:rPr>
          <w:rFonts w:ascii="Arial" w:hAnsi="Arial"/>
        </w:rPr>
        <w:t>CEP 20090-004 - Rio de Janeiro, RJ – Brasil</w:t>
      </w:r>
    </w:p>
    <w:p w14:paraId="58B5EC6A" w14:textId="77777777" w:rsidR="00B9506C" w:rsidRPr="00780093" w:rsidRDefault="00B9506C" w:rsidP="00B9506C">
      <w:pPr>
        <w:pStyle w:val="Edital-Alnea"/>
        <w:spacing w:afterLines="80" w:after="192" w:line="312" w:lineRule="auto"/>
        <w:ind w:left="720"/>
        <w:rPr>
          <w:lang w:val="en-US"/>
        </w:rPr>
      </w:pPr>
      <w:r w:rsidRPr="00780093">
        <w:rPr>
          <w:lang w:val="en-US"/>
        </w:rPr>
        <w:t>Email: rodadas@anp.gov.br</w:t>
      </w:r>
    </w:p>
    <w:p w14:paraId="563B74C0" w14:textId="77777777" w:rsidR="00B9506C" w:rsidRPr="00780093" w:rsidRDefault="00B9506C" w:rsidP="00B9506C">
      <w:pPr>
        <w:pStyle w:val="Corpodetexto"/>
        <w:spacing w:after="120" w:line="240" w:lineRule="auto"/>
        <w:ind w:left="1416" w:hanging="709"/>
        <w:rPr>
          <w:rFonts w:ascii="Arial" w:hAnsi="Arial" w:cs="Arial"/>
          <w:szCs w:val="22"/>
        </w:rPr>
      </w:pPr>
    </w:p>
    <w:p w14:paraId="41FAC636" w14:textId="77777777" w:rsidR="00B9506C" w:rsidRPr="00780093" w:rsidRDefault="00B9506C" w:rsidP="00E72B65">
      <w:pPr>
        <w:pStyle w:val="Edital-Alnea"/>
        <w:numPr>
          <w:ilvl w:val="0"/>
          <w:numId w:val="107"/>
        </w:numPr>
        <w:spacing w:afterLines="80" w:after="192" w:line="312" w:lineRule="auto"/>
        <w:ind w:left="0" w:firstLine="0"/>
      </w:pPr>
      <w:r w:rsidRPr="00780093">
        <w:t>Os endereços e e-mails para encaminhamento de informações, referentes a esta Carta de Crédito, poderão ser alterados pelo EMITENTE ou pela ANP mediante notificação à outra parte pelo menos 15 (quinze) dias bancários anteriores à data da mudança.</w:t>
      </w:r>
    </w:p>
    <w:p w14:paraId="4C92E500" w14:textId="77777777" w:rsidR="00B9506C" w:rsidRPr="00780093" w:rsidRDefault="00B9506C" w:rsidP="00B9506C">
      <w:pPr>
        <w:pStyle w:val="Edital-Alnea"/>
        <w:spacing w:afterLines="80" w:after="192" w:line="312" w:lineRule="auto"/>
      </w:pPr>
    </w:p>
    <w:p w14:paraId="3A68139B" w14:textId="77777777" w:rsidR="00B9506C" w:rsidRPr="00780093" w:rsidRDefault="00B9506C" w:rsidP="00E72B65">
      <w:pPr>
        <w:pStyle w:val="Edital-Alnea"/>
        <w:numPr>
          <w:ilvl w:val="0"/>
          <w:numId w:val="107"/>
        </w:numPr>
        <w:spacing w:afterLines="80" w:after="192" w:line="312" w:lineRule="auto"/>
        <w:ind w:left="0" w:firstLine="0"/>
      </w:pPr>
      <w:r w:rsidRPr="00780093">
        <w:t>A presente Carta de Crédito estabelece, em termos plenos, a obrigação do EMITENTE. Tal obrigação não será de modo algum alterada ou aditada com base em qualquer documento, instrumento ou acordo, salvo: (i) o Comprovante de Redução; (ii) a Ordem de Pagamento; (iii) o Comprovante de Saque; e (iv) o Comprovante de Exoneração.</w:t>
      </w:r>
    </w:p>
    <w:p w14:paraId="45C4FCA5" w14:textId="77777777" w:rsidR="00B9506C" w:rsidRPr="00780093" w:rsidRDefault="00B9506C" w:rsidP="00B9506C">
      <w:pPr>
        <w:pStyle w:val="Edital-Alnea"/>
        <w:spacing w:afterLines="80" w:after="192" w:line="312" w:lineRule="auto"/>
      </w:pPr>
    </w:p>
    <w:p w14:paraId="311D2FE4" w14:textId="77777777" w:rsidR="00B9506C" w:rsidRPr="00780093" w:rsidRDefault="00B9506C" w:rsidP="00E72B65">
      <w:pPr>
        <w:pStyle w:val="Edital-Alnea"/>
        <w:numPr>
          <w:ilvl w:val="0"/>
          <w:numId w:val="107"/>
        </w:numPr>
        <w:spacing w:afterLines="80" w:after="192" w:line="312" w:lineRule="auto"/>
        <w:ind w:left="0" w:firstLine="0"/>
      </w:pPr>
      <w:r w:rsidRPr="00780093">
        <w:t>Esta Carta de Crédito, nos termos e condições aqui apresentados e para o fim a que se destina, é um documento válido, legal e executável na praça de sua cobrança, e o EMITENTE não poderá opor à ANP alegação de qualquer natureza que impeça a sua plena e total execução.</w:t>
      </w:r>
    </w:p>
    <w:p w14:paraId="47C31186" w14:textId="77777777" w:rsidR="00B9506C" w:rsidRPr="00780093" w:rsidRDefault="00B9506C" w:rsidP="00B9506C">
      <w:pPr>
        <w:pStyle w:val="Corpodetexto"/>
        <w:ind w:left="707" w:firstLine="2"/>
        <w:rPr>
          <w:rFonts w:ascii="Arial" w:hAnsi="Arial"/>
        </w:rPr>
      </w:pPr>
    </w:p>
    <w:p w14:paraId="21841766" w14:textId="77777777" w:rsidR="00B9506C" w:rsidRPr="00780093" w:rsidRDefault="00B9506C" w:rsidP="00B9506C">
      <w:pPr>
        <w:pStyle w:val="Corpodetexto"/>
        <w:rPr>
          <w:rFonts w:ascii="Arial" w:hAnsi="Arial"/>
        </w:rPr>
      </w:pPr>
      <w:r w:rsidRPr="00780093">
        <w:rPr>
          <w:rFonts w:ascii="Arial" w:hAnsi="Arial"/>
        </w:rPr>
        <w:t>Atenciosamente,</w:t>
      </w:r>
    </w:p>
    <w:p w14:paraId="63827619" w14:textId="77777777" w:rsidR="00B9506C" w:rsidRPr="00780093" w:rsidRDefault="00B9506C" w:rsidP="00B9506C">
      <w:pPr>
        <w:pStyle w:val="Corpodetexto"/>
        <w:rPr>
          <w:rFonts w:ascii="Arial" w:hAnsi="Arial"/>
        </w:rPr>
      </w:pPr>
    </w:p>
    <w:p w14:paraId="1EF99951" w14:textId="77777777" w:rsidR="00B9506C" w:rsidRPr="00780093" w:rsidRDefault="00B9506C" w:rsidP="00B9506C">
      <w:pPr>
        <w:pStyle w:val="Corpodetexto"/>
        <w:rPr>
          <w:rFonts w:ascii="Arial" w:hAnsi="Arial"/>
        </w:rPr>
      </w:pPr>
      <w:r w:rsidRPr="001C2315">
        <w:rPr>
          <w:rFonts w:ascii="Arial" w:hAnsi="Arial"/>
        </w:rPr>
        <w:fldChar w:fldCharType="begin">
          <w:ffData>
            <w:name w:val="Texto12"/>
            <w:enabled/>
            <w:calcOnExit w:val="0"/>
            <w:textInput>
              <w:default w:val="[inserir o nome do Banco]"/>
            </w:textInput>
          </w:ffData>
        </w:fldChar>
      </w:r>
      <w:bookmarkStart w:id="8463" w:name="Texto12"/>
      <w:r w:rsidRPr="00780093">
        <w:rPr>
          <w:rFonts w:ascii="Arial" w:hAnsi="Arial"/>
        </w:rPr>
        <w:instrText xml:space="preserve">FORMTEXT </w:instrText>
      </w:r>
      <w:r w:rsidRPr="001C2315">
        <w:rPr>
          <w:rFonts w:ascii="Arial" w:hAnsi="Arial"/>
        </w:rPr>
      </w:r>
      <w:r w:rsidRPr="001C2315">
        <w:rPr>
          <w:rFonts w:ascii="Arial" w:hAnsi="Arial"/>
        </w:rPr>
        <w:fldChar w:fldCharType="separate"/>
      </w:r>
      <w:r w:rsidRPr="00780093">
        <w:rPr>
          <w:rFonts w:ascii="Arial" w:hAnsi="Arial"/>
          <w:noProof/>
        </w:rPr>
        <w:t>[inserir o nome do Banco]</w:t>
      </w:r>
      <w:r w:rsidRPr="001C2315">
        <w:rPr>
          <w:rFonts w:ascii="Arial" w:hAnsi="Arial"/>
        </w:rPr>
        <w:fldChar w:fldCharType="end"/>
      </w:r>
      <w:bookmarkEnd w:id="8463"/>
    </w:p>
    <w:p w14:paraId="687B720B" w14:textId="77777777" w:rsidR="00B9506C" w:rsidRPr="00780093" w:rsidRDefault="00B9506C" w:rsidP="00B9506C">
      <w:pPr>
        <w:pStyle w:val="Corpodetexto"/>
        <w:rPr>
          <w:rFonts w:ascii="Arial" w:hAnsi="Arial"/>
        </w:rPr>
      </w:pPr>
    </w:p>
    <w:p w14:paraId="62D303FC" w14:textId="77777777" w:rsidR="00B9506C" w:rsidRPr="00780093" w:rsidRDefault="00B9506C" w:rsidP="00B9506C">
      <w:pPr>
        <w:pStyle w:val="Corpodetexto"/>
        <w:rPr>
          <w:rFonts w:ascii="Arial" w:hAnsi="Arial"/>
        </w:rPr>
      </w:pPr>
      <w:r w:rsidRPr="00780093">
        <w:rPr>
          <w:rFonts w:ascii="Arial" w:hAnsi="Arial"/>
        </w:rPr>
        <w:t xml:space="preserve">___________________________ </w:t>
      </w:r>
    </w:p>
    <w:p w14:paraId="544CBB47" w14:textId="77777777" w:rsidR="00B9506C" w:rsidRPr="00780093" w:rsidRDefault="00B9506C" w:rsidP="00B9506C">
      <w:pPr>
        <w:pStyle w:val="Corpodetexto"/>
        <w:rPr>
          <w:rFonts w:ascii="Arial" w:hAnsi="Arial"/>
        </w:rPr>
      </w:pPr>
      <w:r w:rsidRPr="001C2315">
        <w:rPr>
          <w:rFonts w:ascii="Arial" w:hAnsi="Arial"/>
        </w:rPr>
        <w:fldChar w:fldCharType="begin">
          <w:ffData>
            <w:name w:val=""/>
            <w:enabled/>
            <w:calcOnExit w:val="0"/>
            <w:textInput>
              <w:default w:val="[assinatura]"/>
            </w:textInput>
          </w:ffData>
        </w:fldChar>
      </w:r>
      <w:r w:rsidRPr="00780093">
        <w:rPr>
          <w:rFonts w:ascii="Arial" w:hAnsi="Arial"/>
        </w:rPr>
        <w:instrText xml:space="preserve"> FORMTEXT </w:instrText>
      </w:r>
      <w:r w:rsidRPr="001C2315">
        <w:rPr>
          <w:rFonts w:ascii="Arial" w:hAnsi="Arial"/>
        </w:rPr>
      </w:r>
      <w:r w:rsidRPr="001C2315">
        <w:rPr>
          <w:rFonts w:ascii="Arial" w:hAnsi="Arial"/>
        </w:rPr>
        <w:fldChar w:fldCharType="separate"/>
      </w:r>
      <w:r w:rsidRPr="00780093">
        <w:rPr>
          <w:rFonts w:ascii="Arial" w:hAnsi="Arial"/>
        </w:rPr>
        <w:t>[assinatura]</w:t>
      </w:r>
      <w:r w:rsidRPr="001C2315">
        <w:rPr>
          <w:rFonts w:ascii="Arial" w:hAnsi="Arial"/>
        </w:rPr>
        <w:fldChar w:fldCharType="end"/>
      </w:r>
    </w:p>
    <w:p w14:paraId="1EB97FBE" w14:textId="77777777" w:rsidR="00B9506C" w:rsidRPr="00780093" w:rsidRDefault="00B9506C" w:rsidP="00B9506C">
      <w:pPr>
        <w:pStyle w:val="Corpodetexto"/>
        <w:rPr>
          <w:rFonts w:ascii="Arial" w:hAnsi="Arial"/>
        </w:rPr>
      </w:pPr>
      <w:r w:rsidRPr="00780093">
        <w:rPr>
          <w:rFonts w:ascii="Arial" w:hAnsi="Arial"/>
        </w:rPr>
        <w:t xml:space="preserve">Nome: </w:t>
      </w:r>
      <w:r w:rsidRPr="001C2315">
        <w:rPr>
          <w:rFonts w:ascii="Arial" w:hAnsi="Arial"/>
        </w:rPr>
        <w:fldChar w:fldCharType="begin">
          <w:ffData>
            <w:name w:val="Texto31"/>
            <w:enabled/>
            <w:calcOnExit w:val="0"/>
            <w:textInput>
              <w:default w:val="[inserir o nome do responsável pela emissão]"/>
            </w:textInput>
          </w:ffData>
        </w:fldChar>
      </w:r>
      <w:r w:rsidRPr="00780093">
        <w:rPr>
          <w:rFonts w:ascii="Arial" w:hAnsi="Arial"/>
        </w:rPr>
        <w:instrText xml:space="preserve"> FORMTEXT </w:instrText>
      </w:r>
      <w:r w:rsidRPr="001C2315">
        <w:rPr>
          <w:rFonts w:ascii="Arial" w:hAnsi="Arial"/>
        </w:rPr>
      </w:r>
      <w:r w:rsidRPr="001C2315">
        <w:rPr>
          <w:rFonts w:ascii="Arial" w:hAnsi="Arial"/>
        </w:rPr>
        <w:fldChar w:fldCharType="separate"/>
      </w:r>
      <w:r w:rsidRPr="00780093">
        <w:rPr>
          <w:rFonts w:ascii="Arial" w:hAnsi="Arial"/>
        </w:rPr>
        <w:t>[inserir o nome do responsável pela emissão]</w:t>
      </w:r>
      <w:r w:rsidRPr="001C2315">
        <w:rPr>
          <w:rFonts w:ascii="Arial" w:hAnsi="Arial"/>
        </w:rPr>
        <w:fldChar w:fldCharType="end"/>
      </w:r>
    </w:p>
    <w:p w14:paraId="4D66538B" w14:textId="77777777" w:rsidR="00B9506C" w:rsidRPr="00780093" w:rsidRDefault="00B9506C" w:rsidP="00B9506C">
      <w:pPr>
        <w:pStyle w:val="Corpodetexto"/>
        <w:rPr>
          <w:rFonts w:ascii="Arial" w:hAnsi="Arial"/>
        </w:rPr>
      </w:pPr>
      <w:r w:rsidRPr="00780093">
        <w:rPr>
          <w:rFonts w:ascii="Arial" w:hAnsi="Arial"/>
        </w:rPr>
        <w:t xml:space="preserve">Cargo: </w:t>
      </w:r>
      <w:r w:rsidRPr="001C2315">
        <w:rPr>
          <w:rFonts w:ascii="Arial" w:hAnsi="Arial"/>
        </w:rPr>
        <w:fldChar w:fldCharType="begin">
          <w:ffData>
            <w:name w:val="Texto32"/>
            <w:enabled/>
            <w:calcOnExit w:val="0"/>
            <w:textInput>
              <w:default w:val="[inserir o cargo do responsável pela emissão]"/>
            </w:textInput>
          </w:ffData>
        </w:fldChar>
      </w:r>
      <w:r w:rsidRPr="00780093">
        <w:rPr>
          <w:rFonts w:ascii="Arial" w:hAnsi="Arial"/>
        </w:rPr>
        <w:instrText xml:space="preserve"> FORMTEXT </w:instrText>
      </w:r>
      <w:r w:rsidRPr="001C2315">
        <w:rPr>
          <w:rFonts w:ascii="Arial" w:hAnsi="Arial"/>
        </w:rPr>
      </w:r>
      <w:r w:rsidRPr="001C2315">
        <w:rPr>
          <w:rFonts w:ascii="Arial" w:hAnsi="Arial"/>
        </w:rPr>
        <w:fldChar w:fldCharType="separate"/>
      </w:r>
      <w:r w:rsidRPr="00780093">
        <w:rPr>
          <w:rFonts w:ascii="Arial" w:hAnsi="Arial"/>
        </w:rPr>
        <w:t>[inserir o cargo do responsável pela emissão]</w:t>
      </w:r>
      <w:r w:rsidRPr="001C2315">
        <w:rPr>
          <w:rFonts w:ascii="Arial" w:hAnsi="Arial"/>
        </w:rPr>
        <w:fldChar w:fldCharType="end"/>
      </w:r>
    </w:p>
    <w:p w14:paraId="699FEC30" w14:textId="77777777" w:rsidR="00B9506C" w:rsidRPr="00780093" w:rsidRDefault="00B9506C" w:rsidP="00B9506C">
      <w:pPr>
        <w:pStyle w:val="Corpodetexto"/>
        <w:rPr>
          <w:rFonts w:ascii="Arial" w:hAnsi="Arial"/>
        </w:rPr>
      </w:pPr>
      <w:r w:rsidRPr="00780093">
        <w:rPr>
          <w:rFonts w:ascii="Arial" w:hAnsi="Arial"/>
          <w:i/>
        </w:rPr>
        <w:br w:type="page"/>
      </w:r>
    </w:p>
    <w:p w14:paraId="3734CE78" w14:textId="77777777" w:rsidR="00B9506C" w:rsidRPr="00780093" w:rsidRDefault="00B9506C" w:rsidP="00B9506C">
      <w:pPr>
        <w:pStyle w:val="Edital-Anexos-Garantias"/>
        <w:jc w:val="center"/>
        <w:rPr>
          <w:b/>
          <w:bCs/>
        </w:rPr>
      </w:pPr>
      <w:r w:rsidRPr="00780093">
        <w:rPr>
          <w:b/>
          <w:bCs/>
        </w:rPr>
        <w:t>Documento I</w:t>
      </w:r>
    </w:p>
    <w:p w14:paraId="7FE1B40C" w14:textId="77777777" w:rsidR="00B9506C" w:rsidRPr="00780093" w:rsidRDefault="00B9506C" w:rsidP="00B9506C">
      <w:pPr>
        <w:pStyle w:val="Edital-Anexos-Garantias"/>
        <w:jc w:val="center"/>
        <w:rPr>
          <w:b/>
          <w:bCs/>
        </w:rPr>
      </w:pPr>
      <w:r w:rsidRPr="00780093">
        <w:rPr>
          <w:b/>
          <w:bCs/>
        </w:rPr>
        <w:t>Modelo de Comprovante de Redução</w:t>
      </w:r>
    </w:p>
    <w:p w14:paraId="10C52420" w14:textId="77777777" w:rsidR="00B9506C" w:rsidRPr="00780093" w:rsidRDefault="00B9506C" w:rsidP="00B9506C">
      <w:pPr>
        <w:pStyle w:val="Edital-Anexos-Garantias"/>
        <w:jc w:val="center"/>
      </w:pPr>
      <w:r w:rsidRPr="00780093">
        <w:t>[Modelo a ser preenchido pela ANP – NÃO PREENCHER.]</w:t>
      </w:r>
    </w:p>
    <w:p w14:paraId="7607AB86" w14:textId="77777777" w:rsidR="00B9506C" w:rsidRPr="00780093" w:rsidRDefault="00B9506C" w:rsidP="00B9506C">
      <w:pPr>
        <w:pStyle w:val="Edital-Anexos-Garantias"/>
        <w:jc w:val="center"/>
        <w:rPr>
          <w:b/>
          <w:bCs/>
        </w:rPr>
      </w:pPr>
    </w:p>
    <w:p w14:paraId="1F4C33F6" w14:textId="77777777" w:rsidR="00B9506C" w:rsidRPr="00780093" w:rsidRDefault="00B9506C" w:rsidP="00B9506C">
      <w:pPr>
        <w:pStyle w:val="Edital-Anexos-Garantias"/>
        <w:jc w:val="center"/>
        <w:rPr>
          <w:b/>
          <w:bCs/>
        </w:rPr>
      </w:pPr>
      <w:r w:rsidRPr="00780093">
        <w:rPr>
          <w:b/>
          <w:bCs/>
        </w:rPr>
        <w:t>COMPROVANTE DE REDUÇÃO</w:t>
      </w:r>
    </w:p>
    <w:p w14:paraId="497216A5" w14:textId="77777777" w:rsidR="00B9506C" w:rsidRPr="00780093" w:rsidRDefault="00B9506C" w:rsidP="00B9506C">
      <w:pPr>
        <w:pStyle w:val="Edital-Anexos-Garantias"/>
      </w:pPr>
    </w:p>
    <w:p w14:paraId="38DB8D36" w14:textId="77777777" w:rsidR="00B9506C" w:rsidRPr="00780093" w:rsidRDefault="00B9506C" w:rsidP="00B9506C">
      <w:pPr>
        <w:pStyle w:val="Edital-Anexos-Garantias"/>
        <w:rPr>
          <w:szCs w:val="22"/>
        </w:rPr>
      </w:pPr>
      <w:r w:rsidRPr="00780093">
        <w:rPr>
          <w:szCs w:val="22"/>
        </w:rPr>
        <w:t xml:space="preserve">O presente refere-se à Carta de Crédito em Garantia de Caráter Irrevogável n.º </w:t>
      </w:r>
      <w:r w:rsidRPr="001C2315">
        <w:rPr>
          <w:szCs w:val="22"/>
        </w:rPr>
        <w:fldChar w:fldCharType="begin">
          <w:ffData>
            <w:name w:val=""/>
            <w:enabled/>
            <w:calcOnExit w:val="0"/>
            <w:textInput>
              <w:default w:val="[inserir o número da Carta de Crédito]"/>
            </w:textInput>
          </w:ffData>
        </w:fldChar>
      </w:r>
      <w:r w:rsidRPr="00780093">
        <w:rPr>
          <w:szCs w:val="22"/>
        </w:rPr>
        <w:instrText xml:space="preserve"> FORMTEXT </w:instrText>
      </w:r>
      <w:r w:rsidRPr="001C2315">
        <w:rPr>
          <w:szCs w:val="22"/>
        </w:rPr>
      </w:r>
      <w:r w:rsidRPr="001C2315">
        <w:rPr>
          <w:szCs w:val="22"/>
        </w:rPr>
        <w:fldChar w:fldCharType="separate"/>
      </w:r>
      <w:r w:rsidRPr="00780093">
        <w:rPr>
          <w:noProof/>
          <w:szCs w:val="22"/>
        </w:rPr>
        <w:t>[inserir o número da Carta de Crédito]</w:t>
      </w:r>
      <w:r w:rsidRPr="001C2315">
        <w:rPr>
          <w:szCs w:val="22"/>
        </w:rPr>
        <w:fldChar w:fldCharType="end"/>
      </w:r>
      <w:r w:rsidRPr="00780093">
        <w:rPr>
          <w:szCs w:val="22"/>
        </w:rPr>
        <w:t xml:space="preserve">, com vigência de </w:t>
      </w:r>
      <w:r w:rsidRPr="001C2315">
        <w:rPr>
          <w:szCs w:val="22"/>
        </w:rPr>
        <w:fldChar w:fldCharType="begin">
          <w:ffData>
            <w:name w:val=""/>
            <w:enabled/>
            <w:calcOnExit w:val="0"/>
            <w:textInput>
              <w:default w:val="[inserir a data, no formado dia/mês/ano]"/>
            </w:textInput>
          </w:ffData>
        </w:fldChar>
      </w:r>
      <w:r w:rsidRPr="00780093">
        <w:rPr>
          <w:szCs w:val="22"/>
        </w:rPr>
        <w:instrText xml:space="preserve"> FORMTEXT </w:instrText>
      </w:r>
      <w:r w:rsidRPr="001C2315">
        <w:rPr>
          <w:szCs w:val="22"/>
        </w:rPr>
      </w:r>
      <w:r w:rsidRPr="001C2315">
        <w:rPr>
          <w:szCs w:val="22"/>
        </w:rPr>
        <w:fldChar w:fldCharType="separate"/>
      </w:r>
      <w:r w:rsidRPr="00780093">
        <w:rPr>
          <w:noProof/>
          <w:szCs w:val="22"/>
        </w:rPr>
        <w:t>[inserir a data, no formato dia/mês/ano]</w:t>
      </w:r>
      <w:r w:rsidRPr="001C2315">
        <w:rPr>
          <w:szCs w:val="22"/>
        </w:rPr>
        <w:fldChar w:fldCharType="end"/>
      </w:r>
      <w:r w:rsidRPr="00780093">
        <w:rPr>
          <w:szCs w:val="22"/>
        </w:rPr>
        <w:t xml:space="preserve"> a </w:t>
      </w:r>
      <w:r w:rsidRPr="001C2315">
        <w:rPr>
          <w:szCs w:val="22"/>
        </w:rPr>
        <w:fldChar w:fldCharType="begin">
          <w:ffData>
            <w:name w:val=""/>
            <w:enabled/>
            <w:calcOnExit w:val="0"/>
            <w:textInput>
              <w:default w:val="[inserir a data, no formado dia/mês/ano]"/>
            </w:textInput>
          </w:ffData>
        </w:fldChar>
      </w:r>
      <w:r w:rsidRPr="00780093">
        <w:rPr>
          <w:szCs w:val="22"/>
        </w:rPr>
        <w:instrText xml:space="preserve"> FORMTEXT </w:instrText>
      </w:r>
      <w:r w:rsidRPr="001C2315">
        <w:rPr>
          <w:szCs w:val="22"/>
        </w:rPr>
      </w:r>
      <w:r w:rsidRPr="001C2315">
        <w:rPr>
          <w:szCs w:val="22"/>
        </w:rPr>
        <w:fldChar w:fldCharType="separate"/>
      </w:r>
      <w:r w:rsidRPr="00780093">
        <w:rPr>
          <w:noProof/>
          <w:szCs w:val="22"/>
        </w:rPr>
        <w:t>[inserir a data, no formato dia/mês/ano]</w:t>
      </w:r>
      <w:r w:rsidRPr="001C2315">
        <w:rPr>
          <w:szCs w:val="22"/>
        </w:rPr>
        <w:fldChar w:fldCharType="end"/>
      </w:r>
      <w:r w:rsidRPr="00780093">
        <w:rPr>
          <w:szCs w:val="22"/>
        </w:rPr>
        <w:t xml:space="preserve">, emitida por </w:t>
      </w:r>
      <w:r w:rsidRPr="001C2315">
        <w:rPr>
          <w:szCs w:val="22"/>
        </w:rPr>
        <w:fldChar w:fldCharType="begin">
          <w:ffData>
            <w:name w:val=""/>
            <w:enabled/>
            <w:calcOnExit w:val="0"/>
            <w:textInput>
              <w:default w:val="[inserir o nome do Emitente]"/>
            </w:textInput>
          </w:ffData>
        </w:fldChar>
      </w:r>
      <w:r w:rsidRPr="00780093">
        <w:rPr>
          <w:szCs w:val="22"/>
        </w:rPr>
        <w:instrText xml:space="preserve"> FORMTEXT </w:instrText>
      </w:r>
      <w:r w:rsidRPr="001C2315">
        <w:rPr>
          <w:szCs w:val="22"/>
        </w:rPr>
      </w:r>
      <w:r w:rsidRPr="001C2315">
        <w:rPr>
          <w:szCs w:val="22"/>
        </w:rPr>
        <w:fldChar w:fldCharType="separate"/>
      </w:r>
      <w:r w:rsidRPr="00780093">
        <w:rPr>
          <w:noProof/>
          <w:szCs w:val="22"/>
        </w:rPr>
        <w:t>[inserir o nome do Emitente]</w:t>
      </w:r>
      <w:r w:rsidRPr="001C2315">
        <w:rPr>
          <w:szCs w:val="22"/>
        </w:rPr>
        <w:fldChar w:fldCharType="end"/>
      </w:r>
      <w:r w:rsidRPr="00780093">
        <w:rPr>
          <w:szCs w:val="22"/>
        </w:rPr>
        <w:t>,</w:t>
      </w:r>
      <w:r w:rsidRPr="00780093" w:rsidDel="00B028BE">
        <w:rPr>
          <w:szCs w:val="22"/>
        </w:rPr>
        <w:t xml:space="preserve"> </w:t>
      </w:r>
      <w:r w:rsidRPr="00780093">
        <w:rPr>
          <w:szCs w:val="22"/>
        </w:rPr>
        <w:t>em favor da Agência Nacional do Petróleo, Gás Natural e Biocombustíveis (ANP).</w:t>
      </w:r>
    </w:p>
    <w:p w14:paraId="59C51F37" w14:textId="77777777" w:rsidR="00B9506C" w:rsidRPr="00780093" w:rsidRDefault="00B9506C" w:rsidP="00B9506C">
      <w:pPr>
        <w:pStyle w:val="Edital-Anexos-Garantias"/>
        <w:rPr>
          <w:szCs w:val="22"/>
        </w:rPr>
      </w:pPr>
    </w:p>
    <w:p w14:paraId="7A4B6F92" w14:textId="77777777" w:rsidR="00B9506C" w:rsidRPr="00780093" w:rsidRDefault="00B9506C" w:rsidP="00B9506C">
      <w:pPr>
        <w:pStyle w:val="Edital-Anexos-Garantias"/>
        <w:rPr>
          <w:szCs w:val="22"/>
        </w:rPr>
      </w:pPr>
      <w:r w:rsidRPr="00780093">
        <w:rPr>
          <w:szCs w:val="22"/>
        </w:rPr>
        <w:t>O abaixo assinado, devidamente autorizado a firmar este comprovante em nome da ANP, certifica pelo presente que:</w:t>
      </w:r>
    </w:p>
    <w:p w14:paraId="3B043823" w14:textId="77777777" w:rsidR="00B9506C" w:rsidRPr="00780093" w:rsidRDefault="00B9506C" w:rsidP="00B9506C">
      <w:pPr>
        <w:pStyle w:val="Edital-Anexos-Garantias"/>
        <w:rPr>
          <w:szCs w:val="22"/>
        </w:rPr>
      </w:pPr>
    </w:p>
    <w:p w14:paraId="2BEA798C" w14:textId="77777777" w:rsidR="00B9506C" w:rsidRPr="00780093" w:rsidRDefault="00B9506C" w:rsidP="00E72B65">
      <w:pPr>
        <w:pStyle w:val="aEdital-Alnea"/>
        <w:numPr>
          <w:ilvl w:val="0"/>
          <w:numId w:val="87"/>
        </w:numPr>
      </w:pPr>
      <w:r w:rsidRPr="00780093">
        <w:t>A quantia em reais (R$), especificada abaixo (a), corresponde à quantia alocável no Valor Nominal das Garantias em relação à assinatura dos Contratos de Concessão referente(s) ao Edital da Oferta Permanente de Concessão até a data deste comprovante; e</w:t>
      </w:r>
    </w:p>
    <w:p w14:paraId="5D45B9BD" w14:textId="77777777" w:rsidR="00B9506C" w:rsidRPr="00780093" w:rsidRDefault="00B9506C" w:rsidP="00B9506C">
      <w:pPr>
        <w:pStyle w:val="aEdital-Alnea"/>
        <w:spacing w:line="276" w:lineRule="auto"/>
        <w:ind w:left="720"/>
      </w:pPr>
    </w:p>
    <w:p w14:paraId="56F3653F" w14:textId="77777777" w:rsidR="00B9506C" w:rsidRPr="00780093" w:rsidRDefault="00B9506C" w:rsidP="00B9506C">
      <w:pPr>
        <w:pStyle w:val="aEdital-Alnea"/>
        <w:ind w:left="720"/>
      </w:pPr>
    </w:p>
    <w:p w14:paraId="527FF6B4" w14:textId="77777777" w:rsidR="00B9506C" w:rsidRPr="00780093" w:rsidRDefault="00B9506C" w:rsidP="00E72B65">
      <w:pPr>
        <w:pStyle w:val="aEdital-Alnea"/>
        <w:numPr>
          <w:ilvl w:val="0"/>
          <w:numId w:val="87"/>
        </w:numPr>
      </w:pPr>
      <w:r w:rsidRPr="00780093">
        <w:t>O Valor Nominal será reduzido para um valor igual ao Valor Nominal Remanescente, especificado abaixo (b), efetivo a partir da data deste comprovante.</w:t>
      </w:r>
    </w:p>
    <w:p w14:paraId="122848E9" w14:textId="77777777" w:rsidR="00B9506C" w:rsidRPr="00780093" w:rsidRDefault="00B9506C" w:rsidP="00B9506C">
      <w:pPr>
        <w:pStyle w:val="PargrafodaLista"/>
        <w:ind w:left="1134"/>
      </w:pPr>
    </w:p>
    <w:p w14:paraId="2E81CD3D" w14:textId="77777777" w:rsidR="00B9506C" w:rsidRPr="00780093" w:rsidRDefault="00B9506C" w:rsidP="00E72B65">
      <w:pPr>
        <w:pStyle w:val="aEdital-Alnea"/>
        <w:numPr>
          <w:ilvl w:val="0"/>
          <w:numId w:val="89"/>
        </w:numPr>
        <w:ind w:left="1134"/>
      </w:pPr>
      <w:r w:rsidRPr="00780093">
        <w:t>Valor Nominal:</w:t>
      </w:r>
    </w:p>
    <w:p w14:paraId="44AB78A6" w14:textId="77777777" w:rsidR="00B9506C" w:rsidRPr="00780093" w:rsidRDefault="00B9506C" w:rsidP="00B9506C">
      <w:pPr>
        <w:pStyle w:val="aEdital-Alnea"/>
        <w:ind w:left="1134"/>
      </w:pPr>
      <w:r w:rsidRPr="00780093">
        <w:t xml:space="preserve">R$ </w:t>
      </w:r>
      <w:r w:rsidRPr="001C2315">
        <w:fldChar w:fldCharType="begin">
          <w:ffData>
            <w:name w:val=""/>
            <w:enabled/>
            <w:calcOnExit w:val="0"/>
            <w:textInput>
              <w:default w:val="[inserir o Valor Nominal]"/>
            </w:textInput>
          </w:ffData>
        </w:fldChar>
      </w:r>
      <w:r w:rsidRPr="00780093">
        <w:instrText xml:space="preserve"> FORMTEXT </w:instrText>
      </w:r>
      <w:r w:rsidRPr="001C2315">
        <w:fldChar w:fldCharType="separate"/>
      </w:r>
      <w:r w:rsidRPr="00780093">
        <w:rPr>
          <w:noProof/>
        </w:rPr>
        <w:t>[inserir o Valor Nominal]</w:t>
      </w:r>
      <w:r w:rsidRPr="001C2315">
        <w:fldChar w:fldCharType="end"/>
      </w:r>
    </w:p>
    <w:p w14:paraId="014049D5" w14:textId="77777777" w:rsidR="00B9506C" w:rsidRPr="00780093" w:rsidRDefault="00B9506C" w:rsidP="00B9506C">
      <w:pPr>
        <w:pStyle w:val="aEdital-Alnea"/>
        <w:ind w:left="1134"/>
      </w:pPr>
    </w:p>
    <w:p w14:paraId="1A5D1579" w14:textId="7995DB81" w:rsidR="00B9506C" w:rsidRPr="00780093" w:rsidRDefault="00B9506C" w:rsidP="00E72B65">
      <w:pPr>
        <w:pStyle w:val="aEdital-Alnea"/>
        <w:numPr>
          <w:ilvl w:val="0"/>
          <w:numId w:val="89"/>
        </w:numPr>
        <w:ind w:left="1134"/>
      </w:pPr>
      <w:r w:rsidRPr="00780093">
        <w:t>Valor Nominal Remanescente:</w:t>
      </w:r>
    </w:p>
    <w:p w14:paraId="000D7311" w14:textId="77777777" w:rsidR="00B9506C" w:rsidRPr="00780093" w:rsidRDefault="00B9506C" w:rsidP="00B9506C">
      <w:pPr>
        <w:pStyle w:val="aEdital-Alnea"/>
        <w:ind w:left="1134"/>
      </w:pPr>
      <w:r w:rsidRPr="00780093">
        <w:t xml:space="preserve">R$ </w:t>
      </w:r>
      <w:r w:rsidRPr="001C2315">
        <w:fldChar w:fldCharType="begin">
          <w:ffData>
            <w:name w:val=""/>
            <w:enabled/>
            <w:calcOnExit w:val="0"/>
            <w:textInput>
              <w:default w:val="[inserir o Valor Nominal Remanescente]"/>
            </w:textInput>
          </w:ffData>
        </w:fldChar>
      </w:r>
      <w:r w:rsidRPr="00780093">
        <w:instrText xml:space="preserve"> FORMTEXT </w:instrText>
      </w:r>
      <w:r w:rsidRPr="001C2315">
        <w:fldChar w:fldCharType="separate"/>
      </w:r>
      <w:r w:rsidRPr="00780093">
        <w:rPr>
          <w:noProof/>
        </w:rPr>
        <w:t>[inserir o Valor Nominal Remanescente]</w:t>
      </w:r>
      <w:r w:rsidRPr="001C2315">
        <w:fldChar w:fldCharType="end"/>
      </w:r>
    </w:p>
    <w:p w14:paraId="1F040352" w14:textId="77777777" w:rsidR="00B9506C" w:rsidRPr="00780093" w:rsidRDefault="00B9506C" w:rsidP="00B9506C">
      <w:pPr>
        <w:pStyle w:val="Edital-Anexos-Garantias"/>
        <w:ind w:left="1134"/>
      </w:pPr>
    </w:p>
    <w:p w14:paraId="78001C18" w14:textId="0512D7EE" w:rsidR="00B9506C" w:rsidRPr="00780093" w:rsidRDefault="00B9506C" w:rsidP="00B9506C">
      <w:pPr>
        <w:pStyle w:val="Edital-Anexos-Garantias"/>
        <w:rPr>
          <w:iCs/>
        </w:rPr>
      </w:pPr>
      <w:r w:rsidRPr="00780093">
        <w:t xml:space="preserve">Este comprovante foi firmado pelo abaixo assinado em nome da Agência Nacional do Petróleo, Gás Natural e Biocombustíveis (ANP) em </w:t>
      </w:r>
      <w:r w:rsidRPr="001C2315">
        <w:rPr>
          <w:iCs/>
        </w:rPr>
        <w:fldChar w:fldCharType="begin">
          <w:ffData>
            <w:name w:val=""/>
            <w:enabled/>
            <w:calcOnExit w:val="0"/>
            <w:textInput>
              <w:default w:val="[inserir a data, no formato  dia/mês/ano]"/>
            </w:textInput>
          </w:ffData>
        </w:fldChar>
      </w:r>
      <w:r w:rsidRPr="00780093">
        <w:rPr>
          <w:iCs/>
        </w:rPr>
        <w:instrText xml:space="preserve"> FORMTEXT </w:instrText>
      </w:r>
      <w:r w:rsidRPr="001C2315">
        <w:rPr>
          <w:iCs/>
        </w:rPr>
      </w:r>
      <w:r w:rsidRPr="001C2315">
        <w:rPr>
          <w:iCs/>
        </w:rPr>
        <w:fldChar w:fldCharType="separate"/>
      </w:r>
      <w:r w:rsidRPr="00780093">
        <w:rPr>
          <w:iCs/>
          <w:noProof/>
        </w:rPr>
        <w:t>[inserir a data, no formato dia/mês/ano]</w:t>
      </w:r>
      <w:r w:rsidRPr="001C2315">
        <w:rPr>
          <w:iCs/>
        </w:rPr>
        <w:fldChar w:fldCharType="end"/>
      </w:r>
      <w:r w:rsidRPr="00780093">
        <w:rPr>
          <w:iCs/>
        </w:rPr>
        <w:t>.</w:t>
      </w:r>
    </w:p>
    <w:p w14:paraId="3742B680" w14:textId="3EF286E0" w:rsidR="00B9506C" w:rsidRPr="00780093" w:rsidRDefault="00B9506C" w:rsidP="00B9506C">
      <w:pPr>
        <w:pStyle w:val="Corpodetexto"/>
        <w:spacing w:after="0" w:line="360" w:lineRule="auto"/>
        <w:rPr>
          <w:rFonts w:ascii="Arial" w:hAnsi="Arial" w:cs="Arial"/>
          <w:iCs/>
          <w:szCs w:val="22"/>
        </w:rPr>
      </w:pPr>
      <w:r w:rsidRPr="00780093">
        <w:rPr>
          <w:rFonts w:ascii="Arial" w:hAnsi="Arial" w:cs="Arial"/>
          <w:iCs/>
          <w:szCs w:val="22"/>
        </w:rPr>
        <w:t>___________________________</w:t>
      </w:r>
    </w:p>
    <w:p w14:paraId="15600C6B" w14:textId="77777777" w:rsidR="00B9506C" w:rsidRPr="00780093" w:rsidRDefault="00B9506C" w:rsidP="00B9506C">
      <w:pPr>
        <w:pStyle w:val="Corpodetexto"/>
        <w:spacing w:after="0" w:line="360" w:lineRule="auto"/>
        <w:rPr>
          <w:rFonts w:ascii="Arial" w:hAnsi="Arial" w:cs="Arial"/>
          <w:iCs/>
          <w:szCs w:val="22"/>
        </w:rPr>
      </w:pPr>
      <w:r w:rsidRPr="001C2315">
        <w:rPr>
          <w:rFonts w:ascii="Arial" w:hAnsi="Arial" w:cs="Arial"/>
          <w:iCs/>
          <w:szCs w:val="22"/>
        </w:rPr>
        <w:fldChar w:fldCharType="begin">
          <w:ffData>
            <w:name w:val=""/>
            <w:enabled/>
            <w:calcOnExit w:val="0"/>
            <w:textInput>
              <w:default w:val="[assinatura]"/>
            </w:textInput>
          </w:ffData>
        </w:fldChar>
      </w:r>
      <w:r w:rsidRPr="00780093">
        <w:rPr>
          <w:rFonts w:ascii="Arial" w:hAnsi="Arial" w:cs="Arial"/>
          <w:iCs/>
          <w:szCs w:val="22"/>
        </w:rPr>
        <w:instrText xml:space="preserve"> FORMTEXT </w:instrText>
      </w:r>
      <w:r w:rsidRPr="001C2315">
        <w:rPr>
          <w:rFonts w:ascii="Arial" w:hAnsi="Arial" w:cs="Arial"/>
          <w:iCs/>
          <w:szCs w:val="22"/>
        </w:rPr>
      </w:r>
      <w:r w:rsidRPr="001C2315">
        <w:rPr>
          <w:rFonts w:ascii="Arial" w:hAnsi="Arial" w:cs="Arial"/>
          <w:iCs/>
          <w:szCs w:val="22"/>
        </w:rPr>
        <w:fldChar w:fldCharType="separate"/>
      </w:r>
      <w:r w:rsidRPr="00780093">
        <w:rPr>
          <w:rFonts w:ascii="Arial" w:hAnsi="Arial" w:cs="Arial"/>
          <w:iCs/>
          <w:noProof/>
          <w:szCs w:val="22"/>
        </w:rPr>
        <w:t>[assinatura]</w:t>
      </w:r>
      <w:r w:rsidRPr="001C2315">
        <w:rPr>
          <w:rFonts w:ascii="Arial" w:hAnsi="Arial" w:cs="Arial"/>
          <w:iCs/>
          <w:szCs w:val="22"/>
        </w:rPr>
        <w:fldChar w:fldCharType="end"/>
      </w:r>
    </w:p>
    <w:p w14:paraId="20C91607" w14:textId="77777777" w:rsidR="00B9506C" w:rsidRPr="00780093" w:rsidRDefault="00B9506C" w:rsidP="00B9506C">
      <w:pPr>
        <w:pStyle w:val="Corpodetexto"/>
        <w:spacing w:after="0" w:line="360" w:lineRule="auto"/>
        <w:rPr>
          <w:rFonts w:ascii="Arial" w:hAnsi="Arial" w:cs="Arial"/>
          <w:iCs/>
          <w:szCs w:val="22"/>
          <w:u w:val="single"/>
        </w:rPr>
      </w:pPr>
      <w:r w:rsidRPr="00780093">
        <w:rPr>
          <w:rFonts w:ascii="Arial" w:hAnsi="Arial" w:cs="Arial"/>
          <w:iCs/>
          <w:szCs w:val="22"/>
        </w:rPr>
        <w:t xml:space="preserve">Nome: </w:t>
      </w:r>
      <w:r w:rsidRPr="001C2315">
        <w:rPr>
          <w:rFonts w:ascii="Arial" w:hAnsi="Arial" w:cs="Arial"/>
          <w:iCs/>
          <w:szCs w:val="22"/>
        </w:rPr>
        <w:fldChar w:fldCharType="begin">
          <w:ffData>
            <w:name w:val="Texto31"/>
            <w:enabled/>
            <w:calcOnExit w:val="0"/>
            <w:textInput>
              <w:default w:val="[inserir o nome do responsável pela emissão]"/>
            </w:textInput>
          </w:ffData>
        </w:fldChar>
      </w:r>
      <w:r w:rsidRPr="00780093">
        <w:rPr>
          <w:rFonts w:ascii="Arial" w:hAnsi="Arial" w:cs="Arial"/>
          <w:iCs/>
          <w:szCs w:val="22"/>
        </w:rPr>
        <w:instrText xml:space="preserve"> FORMTEXT </w:instrText>
      </w:r>
      <w:r w:rsidRPr="001C2315">
        <w:rPr>
          <w:rFonts w:ascii="Arial" w:hAnsi="Arial" w:cs="Arial"/>
          <w:iCs/>
          <w:szCs w:val="22"/>
        </w:rPr>
      </w:r>
      <w:r w:rsidRPr="001C2315">
        <w:rPr>
          <w:rFonts w:ascii="Arial" w:hAnsi="Arial" w:cs="Arial"/>
          <w:iCs/>
          <w:szCs w:val="22"/>
        </w:rPr>
        <w:fldChar w:fldCharType="separate"/>
      </w:r>
      <w:r w:rsidRPr="00780093">
        <w:rPr>
          <w:rFonts w:ascii="Arial" w:hAnsi="Arial" w:cs="Arial"/>
          <w:iCs/>
          <w:noProof/>
          <w:szCs w:val="22"/>
        </w:rPr>
        <w:t>[inserir o nome do responsável pela emissão]</w:t>
      </w:r>
      <w:r w:rsidRPr="001C2315">
        <w:rPr>
          <w:rFonts w:ascii="Arial" w:hAnsi="Arial" w:cs="Arial"/>
          <w:iCs/>
          <w:szCs w:val="22"/>
        </w:rPr>
        <w:fldChar w:fldCharType="end"/>
      </w:r>
    </w:p>
    <w:p w14:paraId="5D5EC403" w14:textId="77777777" w:rsidR="00B9506C" w:rsidRPr="00780093" w:rsidRDefault="00B9506C" w:rsidP="00B9506C">
      <w:pPr>
        <w:pStyle w:val="Corpodetexto"/>
        <w:spacing w:after="0" w:line="360" w:lineRule="auto"/>
        <w:rPr>
          <w:rFonts w:ascii="Arial" w:hAnsi="Arial" w:cs="Arial"/>
          <w:iCs/>
          <w:szCs w:val="22"/>
        </w:rPr>
      </w:pPr>
      <w:r w:rsidRPr="00780093">
        <w:rPr>
          <w:rFonts w:ascii="Arial" w:hAnsi="Arial" w:cs="Arial"/>
          <w:iCs/>
          <w:szCs w:val="22"/>
        </w:rPr>
        <w:t xml:space="preserve">Cargo: </w:t>
      </w:r>
      <w:r w:rsidRPr="001C2315">
        <w:rPr>
          <w:rFonts w:ascii="Arial" w:hAnsi="Arial" w:cs="Arial"/>
          <w:iCs/>
          <w:szCs w:val="22"/>
        </w:rPr>
        <w:fldChar w:fldCharType="begin">
          <w:ffData>
            <w:name w:val="Texto32"/>
            <w:enabled/>
            <w:calcOnExit w:val="0"/>
            <w:textInput>
              <w:default w:val="[inserir o cargo do responsável pela emissão]"/>
            </w:textInput>
          </w:ffData>
        </w:fldChar>
      </w:r>
      <w:r w:rsidRPr="00780093">
        <w:rPr>
          <w:rFonts w:ascii="Arial" w:hAnsi="Arial" w:cs="Arial"/>
          <w:iCs/>
          <w:szCs w:val="22"/>
        </w:rPr>
        <w:instrText xml:space="preserve"> FORMTEXT </w:instrText>
      </w:r>
      <w:r w:rsidRPr="001C2315">
        <w:rPr>
          <w:rFonts w:ascii="Arial" w:hAnsi="Arial" w:cs="Arial"/>
          <w:iCs/>
          <w:szCs w:val="22"/>
        </w:rPr>
      </w:r>
      <w:r w:rsidRPr="001C2315">
        <w:rPr>
          <w:rFonts w:ascii="Arial" w:hAnsi="Arial" w:cs="Arial"/>
          <w:iCs/>
          <w:szCs w:val="22"/>
        </w:rPr>
        <w:fldChar w:fldCharType="separate"/>
      </w:r>
      <w:r w:rsidRPr="00780093">
        <w:rPr>
          <w:rFonts w:ascii="Arial" w:hAnsi="Arial" w:cs="Arial"/>
          <w:iCs/>
          <w:noProof/>
          <w:szCs w:val="22"/>
        </w:rPr>
        <w:t>[inserir o cargo do responsável pela emissão]</w:t>
      </w:r>
      <w:r w:rsidRPr="001C2315">
        <w:rPr>
          <w:rFonts w:ascii="Arial" w:hAnsi="Arial" w:cs="Arial"/>
          <w:iCs/>
          <w:szCs w:val="22"/>
        </w:rPr>
        <w:fldChar w:fldCharType="end"/>
      </w:r>
    </w:p>
    <w:p w14:paraId="17928D25" w14:textId="77777777" w:rsidR="00B9506C" w:rsidRPr="00780093" w:rsidRDefault="00B9506C" w:rsidP="00B9506C">
      <w:pPr>
        <w:pStyle w:val="Edital-Anexos-Garantias"/>
        <w:jc w:val="center"/>
      </w:pPr>
      <w:r w:rsidRPr="00780093">
        <w:br w:type="page"/>
      </w:r>
    </w:p>
    <w:p w14:paraId="6C3D870D" w14:textId="77777777" w:rsidR="00B9506C" w:rsidRPr="00780093" w:rsidRDefault="00B9506C" w:rsidP="00B9506C">
      <w:pPr>
        <w:pStyle w:val="Edital-Anexos-Garantias"/>
        <w:jc w:val="center"/>
        <w:rPr>
          <w:b/>
        </w:rPr>
      </w:pPr>
      <w:r w:rsidRPr="00780093">
        <w:rPr>
          <w:b/>
        </w:rPr>
        <w:t>Documento II</w:t>
      </w:r>
    </w:p>
    <w:p w14:paraId="0F72E9EC" w14:textId="77777777" w:rsidR="00B9506C" w:rsidRPr="00780093" w:rsidRDefault="00B9506C" w:rsidP="00B9506C">
      <w:pPr>
        <w:pStyle w:val="Edital-Anexos-Garantias"/>
        <w:jc w:val="center"/>
        <w:rPr>
          <w:b/>
        </w:rPr>
      </w:pPr>
      <w:r w:rsidRPr="00780093">
        <w:rPr>
          <w:b/>
        </w:rPr>
        <w:t>Modelo de Ordem de Pagamento</w:t>
      </w:r>
    </w:p>
    <w:p w14:paraId="4684C14D" w14:textId="77777777" w:rsidR="00B9506C" w:rsidRPr="00780093" w:rsidRDefault="00B9506C" w:rsidP="00B9506C">
      <w:pPr>
        <w:pStyle w:val="Edital-Anexos-Garantias"/>
        <w:jc w:val="center"/>
      </w:pPr>
      <w:r w:rsidRPr="00780093">
        <w:t>[Modelo a ser preenchido pela ANP – NÃO PREENCHER.]</w:t>
      </w:r>
    </w:p>
    <w:p w14:paraId="6DF87425" w14:textId="77777777" w:rsidR="00B9506C" w:rsidRPr="00780093" w:rsidRDefault="00B9506C" w:rsidP="00B9506C">
      <w:pPr>
        <w:pStyle w:val="Edital-Anexos-Garantias"/>
        <w:jc w:val="center"/>
        <w:rPr>
          <w:b/>
          <w:bCs/>
        </w:rPr>
      </w:pPr>
    </w:p>
    <w:p w14:paraId="6F8CB316" w14:textId="77777777" w:rsidR="00B9506C" w:rsidRPr="00780093" w:rsidRDefault="00B9506C" w:rsidP="00B9506C">
      <w:pPr>
        <w:pStyle w:val="Edital-Anexos-Garantias"/>
        <w:jc w:val="center"/>
        <w:rPr>
          <w:b/>
          <w:bCs/>
        </w:rPr>
      </w:pPr>
      <w:r w:rsidRPr="00780093">
        <w:rPr>
          <w:b/>
          <w:bCs/>
        </w:rPr>
        <w:t>ORDEM DE PAGAMENTO</w:t>
      </w:r>
    </w:p>
    <w:p w14:paraId="03BF58BE" w14:textId="77777777" w:rsidR="00B9506C" w:rsidRPr="00780093" w:rsidRDefault="00B9506C" w:rsidP="00B9506C">
      <w:pPr>
        <w:pStyle w:val="Edital-Anexos-Garantias"/>
        <w:jc w:val="center"/>
      </w:pPr>
    </w:p>
    <w:p w14:paraId="5EBC2D57" w14:textId="77777777" w:rsidR="00B9506C" w:rsidRPr="00780093" w:rsidRDefault="00B9506C" w:rsidP="00B9506C">
      <w:pPr>
        <w:pStyle w:val="Edital-Anexos-Garantias"/>
        <w:jc w:val="left"/>
      </w:pPr>
      <w:r w:rsidRPr="00780093">
        <w:t xml:space="preserve">Carta de Crédito n.º </w:t>
      </w:r>
      <w:r w:rsidRPr="001C2315">
        <w:fldChar w:fldCharType="begin">
          <w:ffData>
            <w:name w:val="Texto3"/>
            <w:enabled/>
            <w:calcOnExit w:val="0"/>
            <w:textInput>
              <w:default w:val="[inserir o número da Carta de Crédito]"/>
            </w:textInput>
          </w:ffData>
        </w:fldChar>
      </w:r>
      <w:r w:rsidRPr="00780093">
        <w:instrText xml:space="preserve"> FORMTEXT </w:instrText>
      </w:r>
      <w:r w:rsidRPr="001C2315">
        <w:fldChar w:fldCharType="separate"/>
      </w:r>
      <w:r w:rsidRPr="00780093">
        <w:rPr>
          <w:noProof/>
        </w:rPr>
        <w:t>[inserir o número da Carta de Crédito]</w:t>
      </w:r>
      <w:r w:rsidRPr="001C2315">
        <w:fldChar w:fldCharType="end"/>
      </w:r>
    </w:p>
    <w:p w14:paraId="742444E9" w14:textId="77777777" w:rsidR="00B9506C" w:rsidRPr="00780093" w:rsidRDefault="00B9506C" w:rsidP="00B9506C">
      <w:pPr>
        <w:pStyle w:val="Edital-Anexos-Garantias"/>
        <w:jc w:val="left"/>
      </w:pPr>
      <w:r w:rsidRPr="00780093">
        <w:t>Rio de Janeiro – RJ</w:t>
      </w:r>
    </w:p>
    <w:p w14:paraId="2E748479" w14:textId="77777777" w:rsidR="00B9506C" w:rsidRPr="00780093" w:rsidRDefault="00B9506C" w:rsidP="00B9506C">
      <w:pPr>
        <w:pStyle w:val="Edital-Anexos-Garantias"/>
        <w:jc w:val="left"/>
      </w:pPr>
      <w:r w:rsidRPr="00780093">
        <w:t xml:space="preserve">Data do Saque: </w:t>
      </w:r>
      <w:r w:rsidRPr="001C2315">
        <w:fldChar w:fldCharType="begin">
          <w:ffData>
            <w:name w:val=""/>
            <w:enabled/>
            <w:calcOnExit w:val="0"/>
            <w:textInput>
              <w:default w:val="[inserir a data, no formado dia/mês/ano]"/>
            </w:textInput>
          </w:ffData>
        </w:fldChar>
      </w:r>
      <w:r w:rsidRPr="00780093">
        <w:instrText xml:space="preserve"> FORMTEXT </w:instrText>
      </w:r>
      <w:r w:rsidRPr="001C2315">
        <w:fldChar w:fldCharType="separate"/>
      </w:r>
      <w:r w:rsidRPr="00780093">
        <w:rPr>
          <w:noProof/>
        </w:rPr>
        <w:t>[inserir a data, no formato dia/mês/ano]</w:t>
      </w:r>
      <w:r w:rsidRPr="001C2315">
        <w:fldChar w:fldCharType="end"/>
      </w:r>
    </w:p>
    <w:p w14:paraId="470AEA1A" w14:textId="77777777" w:rsidR="00B9506C" w:rsidRPr="00780093" w:rsidRDefault="00B9506C" w:rsidP="00B9506C">
      <w:pPr>
        <w:pStyle w:val="Edital-Anexos-Garantias"/>
        <w:jc w:val="center"/>
      </w:pPr>
    </w:p>
    <w:p w14:paraId="08C3C09D" w14:textId="77777777" w:rsidR="00B9506C" w:rsidRPr="00780093" w:rsidRDefault="00B9506C" w:rsidP="00B9506C">
      <w:pPr>
        <w:pStyle w:val="Corpodetexto"/>
        <w:spacing w:after="0"/>
        <w:rPr>
          <w:rFonts w:ascii="Arial" w:hAnsi="Arial" w:cs="Arial"/>
        </w:rPr>
      </w:pPr>
      <w:r w:rsidRPr="00780093">
        <w:rPr>
          <w:rFonts w:ascii="Arial" w:hAnsi="Arial" w:cs="Arial"/>
        </w:rPr>
        <w:t>À Vista</w:t>
      </w:r>
    </w:p>
    <w:p w14:paraId="58C1005B" w14:textId="77777777" w:rsidR="00B9506C" w:rsidRPr="00780093" w:rsidRDefault="00B9506C" w:rsidP="00B9506C">
      <w:pPr>
        <w:pStyle w:val="Corpodetexto"/>
        <w:spacing w:after="0"/>
        <w:rPr>
          <w:rFonts w:ascii="Arial" w:hAnsi="Arial" w:cs="Arial"/>
        </w:rPr>
      </w:pPr>
    </w:p>
    <w:p w14:paraId="7F377B2C" w14:textId="77777777" w:rsidR="00B9506C" w:rsidRPr="00780093" w:rsidRDefault="00B9506C" w:rsidP="00B9506C">
      <w:pPr>
        <w:pStyle w:val="Corpodetexto"/>
        <w:spacing w:after="0"/>
        <w:rPr>
          <w:rFonts w:ascii="Arial" w:hAnsi="Arial" w:cs="Arial"/>
        </w:rPr>
      </w:pPr>
    </w:p>
    <w:p w14:paraId="0E7D3834" w14:textId="77777777" w:rsidR="00B9506C" w:rsidRPr="00780093" w:rsidRDefault="00B9506C" w:rsidP="00B9506C">
      <w:pPr>
        <w:pStyle w:val="Corpodetexto"/>
        <w:spacing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Pague-se à ordem da Agência Nacional do Petróleo, Gás Natural e Biocombustíveis – ANP, o Valor Nominal de R$ </w:t>
      </w:r>
      <w:r w:rsidRPr="001C2315">
        <w:rPr>
          <w:rFonts w:ascii="Arial" w:eastAsia="Times New Roman" w:hAnsi="Arial" w:cs="Arial"/>
          <w:color w:val="000000"/>
          <w:lang w:eastAsia="pt-BR"/>
        </w:rPr>
        <w:fldChar w:fldCharType="begin">
          <w:ffData>
            <w:name w:val=""/>
            <w:enabled/>
            <w:calcOnExit w:val="0"/>
            <w:textInput>
              <w:default w:val="[inserir o Valor Nominal]"/>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Valor Nominal]</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w:t>
      </w:r>
      <w:r w:rsidRPr="001C2315">
        <w:rPr>
          <w:rFonts w:ascii="Arial" w:eastAsia="Times New Roman" w:hAnsi="Arial" w:cs="Arial"/>
          <w:color w:val="000000"/>
          <w:lang w:eastAsia="pt-BR"/>
        </w:rPr>
        <w:fldChar w:fldCharType="begin">
          <w:ffData>
            <w:name w:val=""/>
            <w:enabled/>
            <w:calcOnExit w:val="0"/>
            <w:textInput>
              <w:default w:val="[inserir o número da Carta de Crédit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valor por extens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reais).</w:t>
      </w:r>
    </w:p>
    <w:p w14:paraId="74E1E80C" w14:textId="77777777" w:rsidR="00B9506C" w:rsidRPr="00780093" w:rsidRDefault="00B9506C" w:rsidP="00B9506C">
      <w:pPr>
        <w:pStyle w:val="Corpodetexto"/>
        <w:spacing w:afterLines="80" w:after="192" w:line="312" w:lineRule="auto"/>
        <w:rPr>
          <w:rFonts w:ascii="Arial" w:eastAsia="Times New Roman" w:hAnsi="Arial" w:cs="Arial"/>
          <w:color w:val="000000"/>
          <w:lang w:eastAsia="pt-BR"/>
        </w:rPr>
      </w:pPr>
    </w:p>
    <w:p w14:paraId="1990074D" w14:textId="77777777" w:rsidR="00B9506C" w:rsidRPr="00780093" w:rsidRDefault="00B9506C" w:rsidP="00B9506C">
      <w:pPr>
        <w:pStyle w:val="Corpodetexto"/>
        <w:spacing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Saque contra a Carta de Crédito em Garantia de Caráter Irrevogável n.º </w:t>
      </w:r>
      <w:r w:rsidRPr="001C2315">
        <w:rPr>
          <w:rFonts w:ascii="Arial" w:eastAsia="Times New Roman" w:hAnsi="Arial" w:cs="Arial"/>
          <w:color w:val="000000"/>
          <w:lang w:eastAsia="pt-BR"/>
        </w:rPr>
        <w:fldChar w:fldCharType="begin">
          <w:ffData>
            <w:name w:val=""/>
            <w:enabled/>
            <w:calcOnExit w:val="0"/>
            <w:textInput>
              <w:default w:val="[inserir o número da Carta de Crédit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número da Carta de Crédit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emitida por </w:t>
      </w:r>
      <w:r w:rsidRPr="001C2315">
        <w:rPr>
          <w:rFonts w:ascii="Arial" w:eastAsia="Times New Roman" w:hAnsi="Arial" w:cs="Arial"/>
          <w:color w:val="000000"/>
          <w:lang w:eastAsia="pt-BR"/>
        </w:rPr>
        <w:fldChar w:fldCharType="begin">
          <w:ffData>
            <w:name w:val=""/>
            <w:enabled/>
            <w:calcOnExit w:val="0"/>
            <w:textInput>
              <w:default w:val="[inserir o nome do Emitente]"/>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nome do Emitente]</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w:t>
      </w:r>
    </w:p>
    <w:p w14:paraId="4574E106" w14:textId="77777777" w:rsidR="00B9506C" w:rsidRPr="00780093" w:rsidRDefault="00B9506C" w:rsidP="00B9506C">
      <w:pPr>
        <w:pStyle w:val="Corpodetexto"/>
        <w:spacing w:afterLines="80" w:after="192" w:line="312" w:lineRule="auto"/>
        <w:rPr>
          <w:rFonts w:ascii="Arial" w:eastAsia="Times New Roman" w:hAnsi="Arial" w:cs="Arial"/>
          <w:color w:val="000000"/>
          <w:lang w:eastAsia="pt-BR"/>
        </w:rPr>
      </w:pPr>
    </w:p>
    <w:p w14:paraId="2FE98B08" w14:textId="77777777" w:rsidR="00B9506C" w:rsidRPr="00780093" w:rsidRDefault="00B9506C" w:rsidP="00B9506C">
      <w:pPr>
        <w:pStyle w:val="Corpodetexto"/>
        <w:spacing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Este documento foi firmado pelo abaixo assinado em nome da Agência Nacional do Petróleo, Gás Natural e Biocombustíveis (ANP) em </w:t>
      </w:r>
      <w:r w:rsidRPr="001C2315">
        <w:rPr>
          <w:rFonts w:ascii="Arial" w:eastAsia="Times New Roman" w:hAnsi="Arial" w:cs="Arial"/>
          <w:color w:val="000000"/>
          <w:lang w:eastAsia="pt-BR"/>
        </w:rPr>
        <w:fldChar w:fldCharType="begin">
          <w:ffData>
            <w:name w:val=""/>
            <w:enabled/>
            <w:calcOnExit w:val="0"/>
            <w:textInput>
              <w:default w:val="[inserir a data, no formato dia/mês/an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noProof/>
          <w:color w:val="000000"/>
          <w:lang w:eastAsia="pt-BR"/>
        </w:rPr>
        <w:t>[inserir a data, no formato dia/mês/ano]</w:t>
      </w:r>
      <w:r w:rsidRPr="001C2315">
        <w:rPr>
          <w:rFonts w:ascii="Arial" w:eastAsia="Times New Roman" w:hAnsi="Arial" w:cs="Arial"/>
          <w:color w:val="000000"/>
          <w:lang w:eastAsia="pt-BR"/>
        </w:rPr>
        <w:fldChar w:fldCharType="end"/>
      </w:r>
    </w:p>
    <w:p w14:paraId="2D87824E" w14:textId="77777777" w:rsidR="00B9506C" w:rsidRPr="00780093" w:rsidRDefault="00B9506C" w:rsidP="00B9506C">
      <w:pPr>
        <w:pStyle w:val="Edital-Anexos-Garantias"/>
      </w:pPr>
    </w:p>
    <w:p w14:paraId="429EC05B" w14:textId="77777777" w:rsidR="00B9506C" w:rsidRPr="00780093" w:rsidRDefault="00B9506C" w:rsidP="00B9506C">
      <w:pPr>
        <w:pStyle w:val="Edital-Anexos-Garantias"/>
      </w:pPr>
      <w:r w:rsidRPr="00780093">
        <w:t xml:space="preserve">___________________________ </w:t>
      </w:r>
    </w:p>
    <w:p w14:paraId="5F462A9D" w14:textId="77777777" w:rsidR="00B9506C" w:rsidRPr="00780093" w:rsidRDefault="00B9506C" w:rsidP="00B9506C">
      <w:pPr>
        <w:pStyle w:val="Edital-Anexos-Garantias"/>
        <w:rPr>
          <w:u w:val="single"/>
        </w:rPr>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21DDB4C9" w14:textId="77777777" w:rsidR="00B9506C" w:rsidRPr="00780093" w:rsidRDefault="00B9506C" w:rsidP="00B9506C">
      <w:pPr>
        <w:pStyle w:val="Edital-Anexos-Garantias"/>
        <w:rPr>
          <w:u w:val="single"/>
        </w:rPr>
      </w:pPr>
      <w:r w:rsidRPr="00780093">
        <w:t xml:space="preserve">Nome: </w:t>
      </w:r>
      <w:r w:rsidRPr="001C2315">
        <w:fldChar w:fldCharType="begin">
          <w:ffData>
            <w:name w:val="Texto31"/>
            <w:enabled/>
            <w:calcOnExit w:val="0"/>
            <w:textInput>
              <w:default w:val="[inserir o nome do responsável pela emissão]"/>
            </w:textInput>
          </w:ffData>
        </w:fldChar>
      </w:r>
      <w:r w:rsidRPr="00780093">
        <w:instrText xml:space="preserve"> FORMTEXT </w:instrText>
      </w:r>
      <w:r w:rsidRPr="001C2315">
        <w:fldChar w:fldCharType="separate"/>
      </w:r>
      <w:r w:rsidRPr="00780093">
        <w:rPr>
          <w:noProof/>
        </w:rPr>
        <w:t>[inserir o nome do responsável pela emissão]</w:t>
      </w:r>
      <w:r w:rsidRPr="001C2315">
        <w:fldChar w:fldCharType="end"/>
      </w:r>
    </w:p>
    <w:p w14:paraId="516D3E23" w14:textId="77777777" w:rsidR="00B9506C" w:rsidRPr="00780093" w:rsidRDefault="00B9506C" w:rsidP="00B9506C">
      <w:pPr>
        <w:pStyle w:val="Edital-Anexos-Garantias"/>
        <w:rPr>
          <w:u w:val="single"/>
        </w:rPr>
      </w:pPr>
      <w:r w:rsidRPr="00780093">
        <w:t xml:space="preserve">Cargo: </w:t>
      </w:r>
      <w:r w:rsidRPr="001C2315">
        <w:fldChar w:fldCharType="begin">
          <w:ffData>
            <w:name w:val="Texto32"/>
            <w:enabled/>
            <w:calcOnExit w:val="0"/>
            <w:textInput>
              <w:default w:val="[inserir o cargo do responsável pela emissão]"/>
            </w:textInput>
          </w:ffData>
        </w:fldChar>
      </w:r>
      <w:r w:rsidRPr="00780093">
        <w:instrText xml:space="preserve"> FORMTEXT </w:instrText>
      </w:r>
      <w:r w:rsidRPr="001C2315">
        <w:fldChar w:fldCharType="separate"/>
      </w:r>
      <w:r w:rsidRPr="00780093">
        <w:rPr>
          <w:noProof/>
        </w:rPr>
        <w:t>[inserir o cargo do responsável pela emissão]</w:t>
      </w:r>
      <w:r w:rsidRPr="001C2315">
        <w:fldChar w:fldCharType="end"/>
      </w:r>
    </w:p>
    <w:p w14:paraId="66F5AA9E" w14:textId="77777777" w:rsidR="00B9506C" w:rsidRPr="00780093" w:rsidRDefault="00B9506C" w:rsidP="00B9506C">
      <w:pPr>
        <w:pStyle w:val="Edital-Anexos-Garantias"/>
      </w:pPr>
    </w:p>
    <w:p w14:paraId="799F4A6F" w14:textId="77777777" w:rsidR="00B9506C" w:rsidRPr="00780093" w:rsidRDefault="00B9506C" w:rsidP="00B9506C">
      <w:pPr>
        <w:pStyle w:val="Edital-Anexos-Garantias"/>
      </w:pPr>
      <w:r w:rsidRPr="00780093">
        <w:t xml:space="preserve">À </w:t>
      </w:r>
      <w:r w:rsidRPr="001C2315">
        <w:fldChar w:fldCharType="begin">
          <w:ffData>
            <w:name w:val=""/>
            <w:enabled/>
            <w:calcOnExit w:val="0"/>
            <w:textInput>
              <w:default w:val="[inserir o nome do Banco]"/>
            </w:textInput>
          </w:ffData>
        </w:fldChar>
      </w:r>
      <w:r w:rsidRPr="00780093">
        <w:instrText xml:space="preserve"> FORMTEXT </w:instrText>
      </w:r>
      <w:r w:rsidRPr="001C2315">
        <w:fldChar w:fldCharType="separate"/>
      </w:r>
      <w:r w:rsidRPr="00780093">
        <w:rPr>
          <w:noProof/>
        </w:rPr>
        <w:t>[inserir o nome do Banco]</w:t>
      </w:r>
      <w:r w:rsidRPr="001C2315">
        <w:fldChar w:fldCharType="end"/>
      </w:r>
    </w:p>
    <w:p w14:paraId="6EF778C3" w14:textId="77777777" w:rsidR="00B9506C" w:rsidRPr="00780093" w:rsidRDefault="00B9506C" w:rsidP="00B9506C">
      <w:pPr>
        <w:pStyle w:val="Edital-Anexos-Garantias"/>
      </w:pPr>
      <w:r w:rsidRPr="001C2315">
        <w:fldChar w:fldCharType="begin">
          <w:ffData>
            <w:name w:val=""/>
            <w:enabled/>
            <w:calcOnExit w:val="0"/>
            <w:textInput>
              <w:default w:val="[inserir o endereço do Banco]"/>
            </w:textInput>
          </w:ffData>
        </w:fldChar>
      </w:r>
      <w:r w:rsidRPr="00780093">
        <w:instrText xml:space="preserve"> FORMTEXT </w:instrText>
      </w:r>
      <w:r w:rsidRPr="001C2315">
        <w:fldChar w:fldCharType="separate"/>
      </w:r>
      <w:r w:rsidRPr="00780093">
        <w:rPr>
          <w:noProof/>
        </w:rPr>
        <w:t>[inserir o endereço do Banco]</w:t>
      </w:r>
      <w:r w:rsidRPr="001C2315">
        <w:fldChar w:fldCharType="end"/>
      </w:r>
      <w:r w:rsidRPr="00780093">
        <w:br w:type="page"/>
      </w:r>
    </w:p>
    <w:p w14:paraId="26E0B52C" w14:textId="77777777" w:rsidR="00B9506C" w:rsidRPr="00780093" w:rsidRDefault="00B9506C" w:rsidP="00B9506C">
      <w:pPr>
        <w:rPr>
          <w:rFonts w:ascii="Arial" w:hAnsi="Arial" w:cs="Arial"/>
        </w:rPr>
      </w:pPr>
    </w:p>
    <w:p w14:paraId="159314DB" w14:textId="77777777" w:rsidR="00B9506C" w:rsidRPr="00780093" w:rsidRDefault="00B9506C" w:rsidP="00B9506C">
      <w:pPr>
        <w:pStyle w:val="Edital-Anexos-Garantias"/>
        <w:jc w:val="center"/>
        <w:rPr>
          <w:b/>
          <w:bCs/>
        </w:rPr>
      </w:pPr>
      <w:r w:rsidRPr="00780093">
        <w:rPr>
          <w:b/>
          <w:bCs/>
        </w:rPr>
        <w:t>Documento III</w:t>
      </w:r>
    </w:p>
    <w:p w14:paraId="4693CE0E" w14:textId="77777777" w:rsidR="00B9506C" w:rsidRPr="00780093" w:rsidRDefault="00B9506C" w:rsidP="00B9506C">
      <w:pPr>
        <w:pStyle w:val="Edital-Anexos-Garantias"/>
        <w:jc w:val="center"/>
        <w:rPr>
          <w:b/>
          <w:bCs/>
        </w:rPr>
      </w:pPr>
      <w:r w:rsidRPr="00780093">
        <w:rPr>
          <w:b/>
          <w:bCs/>
        </w:rPr>
        <w:t>Modelo de Comprovante de Saque</w:t>
      </w:r>
    </w:p>
    <w:p w14:paraId="2F54C747" w14:textId="77777777" w:rsidR="00B9506C" w:rsidRPr="00780093" w:rsidRDefault="00B9506C" w:rsidP="00B9506C">
      <w:pPr>
        <w:pStyle w:val="Edital-Anexos-Garantias"/>
        <w:jc w:val="center"/>
      </w:pPr>
      <w:r w:rsidRPr="00780093">
        <w:t>[Modelo a ser preenchido pela ANP – NÃO PREENCHER.]</w:t>
      </w:r>
    </w:p>
    <w:p w14:paraId="626DC09D" w14:textId="77777777" w:rsidR="00B9506C" w:rsidRPr="00780093" w:rsidRDefault="00B9506C" w:rsidP="00B9506C">
      <w:pPr>
        <w:pStyle w:val="Edital-Anexos-Garantias"/>
        <w:jc w:val="center"/>
      </w:pPr>
    </w:p>
    <w:p w14:paraId="27832E5D" w14:textId="77777777" w:rsidR="00B9506C" w:rsidRPr="00780093" w:rsidRDefault="00B9506C" w:rsidP="00B9506C">
      <w:pPr>
        <w:pStyle w:val="Edital-Anexos-Garantias"/>
        <w:jc w:val="center"/>
        <w:rPr>
          <w:b/>
          <w:bCs/>
        </w:rPr>
      </w:pPr>
      <w:r w:rsidRPr="00780093">
        <w:rPr>
          <w:b/>
          <w:bCs/>
        </w:rPr>
        <w:t>COMPROVANTE DE SAQUE</w:t>
      </w:r>
    </w:p>
    <w:p w14:paraId="6E966BC4" w14:textId="77777777" w:rsidR="00B9506C" w:rsidRPr="00780093" w:rsidRDefault="00B9506C" w:rsidP="00B9506C">
      <w:pPr>
        <w:pStyle w:val="Edital-Anexos-Garantias"/>
      </w:pPr>
    </w:p>
    <w:p w14:paraId="1BB13112" w14:textId="77777777" w:rsidR="00B9506C" w:rsidRPr="00780093" w:rsidRDefault="00B9506C" w:rsidP="00B9506C">
      <w:pPr>
        <w:pStyle w:val="Corpodetexto"/>
        <w:spacing w:before="120"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O presente refere-se à Carta de Crédito em Garantia de Caráter Irrevogável n.º </w:t>
      </w:r>
      <w:r w:rsidRPr="001C2315">
        <w:rPr>
          <w:rFonts w:ascii="Arial" w:eastAsia="Times New Roman" w:hAnsi="Arial" w:cs="Arial"/>
          <w:color w:val="000000"/>
          <w:lang w:eastAsia="pt-BR"/>
        </w:rPr>
        <w:fldChar w:fldCharType="begin">
          <w:ffData>
            <w:name w:val="Texto3"/>
            <w:enabled/>
            <w:calcOnExit w:val="0"/>
            <w:textInput>
              <w:default w:val="[inserir o número da Carta de Crédit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número da Carta de Crédit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w:t>
      </w:r>
      <w:r w:rsidRPr="00780093" w:rsidDel="00BA0160">
        <w:rPr>
          <w:rFonts w:ascii="Arial" w:eastAsia="Times New Roman" w:hAnsi="Arial" w:cs="Arial"/>
          <w:color w:val="000000"/>
          <w:lang w:eastAsia="pt-BR"/>
        </w:rPr>
        <w:t xml:space="preserve"> </w:t>
      </w:r>
      <w:r w:rsidRPr="00780093">
        <w:rPr>
          <w:rFonts w:ascii="Arial" w:eastAsia="Times New Roman" w:hAnsi="Arial" w:cs="Arial"/>
          <w:color w:val="000000"/>
          <w:lang w:eastAsia="pt-BR"/>
        </w:rPr>
        <w:t xml:space="preserve">com vigência de </w:t>
      </w:r>
      <w:r w:rsidRPr="001C2315">
        <w:rPr>
          <w:rFonts w:ascii="Arial" w:eastAsia="Times New Roman" w:hAnsi="Arial" w:cs="Arial"/>
          <w:color w:val="000000"/>
          <w:lang w:eastAsia="pt-BR"/>
        </w:rPr>
        <w:fldChar w:fldCharType="begin">
          <w:ffData>
            <w:name w:val=""/>
            <w:enabled/>
            <w:calcOnExit w:val="0"/>
            <w:textInput>
              <w:default w:val="[inserir a data, no formato dia/mês/an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a data, no formato dia/mês/an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a </w:t>
      </w:r>
      <w:r w:rsidRPr="001C2315">
        <w:rPr>
          <w:rFonts w:ascii="Arial" w:eastAsia="Times New Roman" w:hAnsi="Arial" w:cs="Arial"/>
          <w:color w:val="000000"/>
          <w:lang w:eastAsia="pt-BR"/>
        </w:rPr>
        <w:fldChar w:fldCharType="begin">
          <w:ffData>
            <w:name w:val=""/>
            <w:enabled/>
            <w:calcOnExit w:val="0"/>
            <w:textInput>
              <w:default w:val="[inserir a data, no formato dia/mês/an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a data, no formato dia/mês/an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emitida por </w:t>
      </w:r>
      <w:r w:rsidRPr="001C2315">
        <w:rPr>
          <w:rFonts w:ascii="Arial" w:eastAsia="Times New Roman" w:hAnsi="Arial" w:cs="Arial"/>
          <w:color w:val="000000"/>
          <w:lang w:eastAsia="pt-BR"/>
        </w:rPr>
        <w:fldChar w:fldCharType="begin">
          <w:ffData>
            <w:name w:val=""/>
            <w:enabled/>
            <w:calcOnExit w:val="0"/>
            <w:textInput>
              <w:default w:val="[inserir o nome do Emitente]"/>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nome do Emitente]</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em favor da Agência Nacional do Petróleo, Gás Natural e Biocombustíveis (ANP). </w:t>
      </w:r>
    </w:p>
    <w:p w14:paraId="77B4448C" w14:textId="792D08CD" w:rsidR="00B9506C" w:rsidRPr="00780093" w:rsidRDefault="00B9506C" w:rsidP="00B9506C">
      <w:pPr>
        <w:pStyle w:val="Corpodetexto"/>
        <w:spacing w:before="120"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O abaixo assinado, devidamente autorizado a firmar este comprovante em nome da ANP, certifica que, em decorrência da Oferta Permanente de Concessão, a licitante ofertante </w:t>
      </w:r>
      <w:r w:rsidRPr="001C2315">
        <w:rPr>
          <w:rFonts w:ascii="Arial" w:eastAsia="Times New Roman" w:hAnsi="Arial" w:cs="Arial"/>
          <w:color w:val="000000"/>
          <w:lang w:eastAsia="pt-BR"/>
        </w:rPr>
        <w:fldChar w:fldCharType="begin">
          <w:ffData>
            <w:name w:val=""/>
            <w:enabled/>
            <w:calcOnExit w:val="0"/>
            <w:textInput>
              <w:default w:val="[inserir a denominação social da licitante]"/>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a denominação social da licitante]</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incorreu numa das hipóteses de execução da garantia de oferta previstas </w:t>
      </w:r>
      <w:r w:rsidR="00C37314" w:rsidRPr="00C37314">
        <w:rPr>
          <w:rFonts w:ascii="Arial" w:eastAsia="Times New Roman" w:hAnsi="Arial" w:cs="Arial"/>
          <w:color w:val="000000"/>
          <w:lang w:eastAsia="pt-BR"/>
        </w:rPr>
        <w:t xml:space="preserve">na Subseção VI.6 </w:t>
      </w:r>
      <w:r w:rsidRPr="00780093">
        <w:rPr>
          <w:rFonts w:ascii="Arial" w:eastAsia="Times New Roman" w:hAnsi="Arial" w:cs="Arial"/>
          <w:color w:val="000000"/>
          <w:lang w:eastAsia="pt-BR"/>
        </w:rPr>
        <w:t>(Execução da garantia de oferta) do Edital de Licitações para Outorga de Contratos de Concessão para Exploração ou Reabilitação e Produção de Petróleo e Gás Natural da Oferta Permanente de Concessão.</w:t>
      </w:r>
    </w:p>
    <w:p w14:paraId="59B693DD" w14:textId="77777777" w:rsidR="00B9506C" w:rsidRPr="00780093" w:rsidRDefault="00B9506C" w:rsidP="00B9506C">
      <w:pPr>
        <w:pStyle w:val="Corpodetexto"/>
        <w:spacing w:before="120" w:afterLines="80" w:after="192" w:line="312" w:lineRule="auto"/>
        <w:rPr>
          <w:rFonts w:ascii="Arial" w:eastAsia="Times New Roman" w:hAnsi="Arial" w:cs="Arial"/>
          <w:color w:val="000000"/>
          <w:lang w:eastAsia="pt-BR"/>
        </w:rPr>
      </w:pPr>
    </w:p>
    <w:p w14:paraId="4C53596E" w14:textId="77777777" w:rsidR="00B9506C" w:rsidRPr="00780093" w:rsidRDefault="00B9506C" w:rsidP="00B9506C">
      <w:pPr>
        <w:pStyle w:val="Corpodetexto"/>
        <w:spacing w:before="120"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O pagamento do Valor Nominal constante da Carta de Crédito n.º </w:t>
      </w:r>
      <w:r w:rsidRPr="001C2315">
        <w:rPr>
          <w:rFonts w:ascii="Arial" w:eastAsia="Times New Roman" w:hAnsi="Arial" w:cs="Arial"/>
          <w:color w:val="000000"/>
          <w:lang w:eastAsia="pt-BR"/>
        </w:rPr>
        <w:fldChar w:fldCharType="begin">
          <w:ffData>
            <w:name w:val="Texto3"/>
            <w:enabled/>
            <w:calcOnExit w:val="0"/>
            <w:textInput>
              <w:default w:val="[inserir o número da Carta de Crédit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número da Carta de Crédit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deverá ser efetuado pelo EMITENTE na seguinte conta:</w:t>
      </w:r>
    </w:p>
    <w:p w14:paraId="349AAA20" w14:textId="77777777" w:rsidR="00B9506C" w:rsidRPr="00780093" w:rsidRDefault="00B9506C" w:rsidP="00B9506C">
      <w:pPr>
        <w:pStyle w:val="Corpodetexto"/>
        <w:spacing w:before="120"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A ANP fornecerá os procedimentos para o pagamento.]</w:t>
      </w:r>
    </w:p>
    <w:p w14:paraId="2C7D6D4F" w14:textId="77777777" w:rsidR="00B9506C" w:rsidRPr="00780093" w:rsidRDefault="00B9506C" w:rsidP="00B9506C">
      <w:pPr>
        <w:pStyle w:val="Edital-Anexos-Garantias"/>
      </w:pPr>
      <w:r w:rsidRPr="00780093">
        <w:t>__________________________________________________________________</w:t>
      </w:r>
    </w:p>
    <w:p w14:paraId="62D747D0" w14:textId="77777777" w:rsidR="00B9506C" w:rsidRPr="00780093" w:rsidRDefault="00B9506C" w:rsidP="00B9506C">
      <w:pPr>
        <w:pStyle w:val="Edital-Anexos-Garantias"/>
      </w:pPr>
      <w:r w:rsidRPr="00780093">
        <w:t>__________________________________________________________________</w:t>
      </w:r>
    </w:p>
    <w:p w14:paraId="77EAE7C7" w14:textId="77777777" w:rsidR="00B9506C" w:rsidRPr="00780093" w:rsidRDefault="00B9506C" w:rsidP="00B9506C">
      <w:pPr>
        <w:pStyle w:val="Edital-Anexos-Garantias"/>
      </w:pPr>
    </w:p>
    <w:p w14:paraId="09CAA8BE" w14:textId="77777777" w:rsidR="00B9506C" w:rsidRPr="00780093" w:rsidRDefault="00B9506C" w:rsidP="00B9506C">
      <w:pPr>
        <w:pStyle w:val="Edital-Anexos-Garantias"/>
      </w:pPr>
      <w:r w:rsidRPr="00780093">
        <w:t xml:space="preserve">Este comprovante foi firmado pelo abaixo assinado em nome da Agência Nacional do Petróleo, Gás Natural e Biocombustíveis (ANP) em </w:t>
      </w:r>
      <w:r w:rsidRPr="001C2315">
        <w:fldChar w:fldCharType="begin">
          <w:ffData>
            <w:name w:val=""/>
            <w:enabled/>
            <w:calcOnExit w:val="0"/>
            <w:textInput>
              <w:default w:val="[inserir a data, no formato dia/mês/ano]"/>
            </w:textInput>
          </w:ffData>
        </w:fldChar>
      </w:r>
      <w:r w:rsidRPr="00780093">
        <w:instrText xml:space="preserve"> FORMTEXT </w:instrText>
      </w:r>
      <w:r w:rsidRPr="001C2315">
        <w:fldChar w:fldCharType="separate"/>
      </w:r>
      <w:r w:rsidRPr="00780093">
        <w:rPr>
          <w:noProof/>
        </w:rPr>
        <w:t>[inserir a data, no formato dia/mês/ano]</w:t>
      </w:r>
      <w:r w:rsidRPr="001C2315">
        <w:fldChar w:fldCharType="end"/>
      </w:r>
    </w:p>
    <w:p w14:paraId="3EB846C8" w14:textId="77777777" w:rsidR="00B9506C" w:rsidRPr="00780093" w:rsidRDefault="00B9506C" w:rsidP="00B9506C">
      <w:pPr>
        <w:pStyle w:val="Edital-Anexos-Garantias"/>
      </w:pPr>
      <w:r w:rsidRPr="00780093">
        <w:t xml:space="preserve">___________________________ </w:t>
      </w:r>
    </w:p>
    <w:p w14:paraId="3E80449E"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59D532B2" w14:textId="77777777" w:rsidR="00B9506C" w:rsidRPr="00780093" w:rsidRDefault="00B9506C" w:rsidP="00B9506C">
      <w:pPr>
        <w:pStyle w:val="Edital-Anexos-Garantias"/>
      </w:pPr>
      <w:r w:rsidRPr="00780093">
        <w:t xml:space="preserve">Nome: </w:t>
      </w:r>
      <w:r w:rsidRPr="001C2315">
        <w:fldChar w:fldCharType="begin">
          <w:ffData>
            <w:name w:val="Texto31"/>
            <w:enabled/>
            <w:calcOnExit w:val="0"/>
            <w:textInput>
              <w:default w:val="[inserir o nome do responsável pela emissão]"/>
            </w:textInput>
          </w:ffData>
        </w:fldChar>
      </w:r>
      <w:r w:rsidRPr="00780093">
        <w:instrText xml:space="preserve"> FORMTEXT </w:instrText>
      </w:r>
      <w:r w:rsidRPr="001C2315">
        <w:fldChar w:fldCharType="separate"/>
      </w:r>
      <w:r w:rsidRPr="00780093">
        <w:t>[inserir o nome do responsável pela emissão]</w:t>
      </w:r>
      <w:r w:rsidRPr="001C2315">
        <w:fldChar w:fldCharType="end"/>
      </w:r>
    </w:p>
    <w:p w14:paraId="6306B393" w14:textId="77777777" w:rsidR="00B9506C" w:rsidRPr="00780093" w:rsidRDefault="00B9506C" w:rsidP="00B9506C">
      <w:pPr>
        <w:pStyle w:val="Edital-Anexos-Garantias"/>
        <w:rPr>
          <w:b/>
        </w:rPr>
      </w:pPr>
      <w:r w:rsidRPr="00780093">
        <w:t xml:space="preserve">Cargo: </w:t>
      </w:r>
      <w:r w:rsidRPr="001C2315">
        <w:fldChar w:fldCharType="begin">
          <w:ffData>
            <w:name w:val="Texto32"/>
            <w:enabled/>
            <w:calcOnExit w:val="0"/>
            <w:textInput>
              <w:default w:val="[inserir o cargo do responsável pela emissão]"/>
            </w:textInput>
          </w:ffData>
        </w:fldChar>
      </w:r>
      <w:r w:rsidRPr="00780093">
        <w:instrText xml:space="preserve"> FORMTEXT </w:instrText>
      </w:r>
      <w:r w:rsidRPr="001C2315">
        <w:fldChar w:fldCharType="separate"/>
      </w:r>
      <w:r w:rsidRPr="00780093">
        <w:t>[inserir o cargo do responsável pela emissão]</w:t>
      </w:r>
      <w:r w:rsidRPr="001C2315">
        <w:fldChar w:fldCharType="end"/>
      </w:r>
      <w:r w:rsidRPr="00780093">
        <w:rPr>
          <w:b/>
        </w:rPr>
        <w:br w:type="page"/>
      </w:r>
    </w:p>
    <w:p w14:paraId="1323F13C" w14:textId="77777777" w:rsidR="00B9506C" w:rsidRPr="00780093" w:rsidRDefault="00B9506C" w:rsidP="00B9506C">
      <w:pPr>
        <w:pStyle w:val="Edital-Anexos-Garantias"/>
        <w:jc w:val="center"/>
        <w:rPr>
          <w:b/>
          <w:bCs/>
        </w:rPr>
      </w:pPr>
      <w:r w:rsidRPr="00780093">
        <w:rPr>
          <w:b/>
          <w:bCs/>
        </w:rPr>
        <w:t>Documento IV</w:t>
      </w:r>
    </w:p>
    <w:p w14:paraId="64EA54AD" w14:textId="77777777" w:rsidR="00B9506C" w:rsidRPr="00780093" w:rsidRDefault="00B9506C" w:rsidP="00B9506C">
      <w:pPr>
        <w:pStyle w:val="Edital-Anexos-Garantias"/>
        <w:jc w:val="center"/>
        <w:rPr>
          <w:b/>
          <w:bCs/>
        </w:rPr>
      </w:pPr>
      <w:r w:rsidRPr="00780093">
        <w:rPr>
          <w:b/>
          <w:bCs/>
        </w:rPr>
        <w:t>Modelo de Comprovante de Exoneração</w:t>
      </w:r>
    </w:p>
    <w:p w14:paraId="0CBF4E70" w14:textId="77777777" w:rsidR="00B9506C" w:rsidRPr="00780093" w:rsidRDefault="00B9506C" w:rsidP="00B9506C">
      <w:pPr>
        <w:pStyle w:val="Edital-Anexos-Garantias"/>
        <w:jc w:val="center"/>
        <w:rPr>
          <w:b/>
          <w:bCs/>
        </w:rPr>
      </w:pPr>
    </w:p>
    <w:p w14:paraId="2230CD25" w14:textId="77777777" w:rsidR="00B9506C" w:rsidRPr="00780093" w:rsidRDefault="00B9506C" w:rsidP="00B9506C">
      <w:pPr>
        <w:pStyle w:val="Edital-Anexos-Garantias"/>
        <w:jc w:val="center"/>
      </w:pPr>
      <w:r w:rsidRPr="00780093">
        <w:t>Modelo a ser preenchido pela ANP – NÃO PREENCHER.]</w:t>
      </w:r>
    </w:p>
    <w:p w14:paraId="453ACF98" w14:textId="77777777" w:rsidR="00B9506C" w:rsidRPr="00780093" w:rsidRDefault="00B9506C" w:rsidP="00B9506C">
      <w:pPr>
        <w:pStyle w:val="Edital-Anexos-Garantias"/>
        <w:jc w:val="center"/>
      </w:pPr>
    </w:p>
    <w:p w14:paraId="7C3ADB2C" w14:textId="77777777" w:rsidR="00B9506C" w:rsidRPr="00780093" w:rsidRDefault="00B9506C" w:rsidP="00B9506C">
      <w:pPr>
        <w:pStyle w:val="Edital-Anexos-Garantias"/>
        <w:jc w:val="center"/>
        <w:rPr>
          <w:b/>
          <w:bCs/>
        </w:rPr>
      </w:pPr>
      <w:r w:rsidRPr="00780093">
        <w:rPr>
          <w:b/>
          <w:bCs/>
        </w:rPr>
        <w:t>COMPROVANTE DE EXONERAÇÃO</w:t>
      </w:r>
    </w:p>
    <w:p w14:paraId="78F728D5" w14:textId="77777777" w:rsidR="00B9506C" w:rsidRPr="00780093" w:rsidRDefault="00B9506C" w:rsidP="00B9506C">
      <w:pPr>
        <w:pStyle w:val="Edital-Anexos-Garantias"/>
      </w:pPr>
    </w:p>
    <w:p w14:paraId="3CE66B57" w14:textId="77777777" w:rsidR="00B9506C" w:rsidRPr="00780093" w:rsidRDefault="00B9506C" w:rsidP="00B9506C">
      <w:pPr>
        <w:pStyle w:val="Corpodetexto"/>
        <w:spacing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O presente refere-se à Carta de Crédito em Garantia de Caráter Irrevogável, n.º </w:t>
      </w:r>
      <w:r w:rsidRPr="001C2315">
        <w:rPr>
          <w:rFonts w:ascii="Arial" w:eastAsia="Times New Roman" w:hAnsi="Arial" w:cs="Arial"/>
          <w:color w:val="000000"/>
          <w:lang w:eastAsia="pt-BR"/>
        </w:rPr>
        <w:fldChar w:fldCharType="begin">
          <w:ffData>
            <w:name w:val="Texto3"/>
            <w:enabled/>
            <w:calcOnExit w:val="0"/>
            <w:textInput>
              <w:default w:val="[inserir o número da Carta de Crédit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número da Carta de Crédit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com vigência de </w:t>
      </w:r>
      <w:r w:rsidRPr="001C2315">
        <w:rPr>
          <w:rFonts w:ascii="Arial" w:eastAsia="Times New Roman" w:hAnsi="Arial" w:cs="Arial"/>
          <w:color w:val="000000"/>
          <w:lang w:eastAsia="pt-BR"/>
        </w:rPr>
        <w:fldChar w:fldCharType="begin">
          <w:ffData>
            <w:name w:val=""/>
            <w:enabled/>
            <w:calcOnExit w:val="0"/>
            <w:textInput>
              <w:default w:val="[inserir a data , no formato dia/mês/an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a data , no formato dia/mês/an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a </w:t>
      </w:r>
      <w:r w:rsidRPr="001C2315">
        <w:rPr>
          <w:rFonts w:ascii="Arial" w:eastAsia="Times New Roman" w:hAnsi="Arial" w:cs="Arial"/>
          <w:color w:val="000000"/>
          <w:lang w:eastAsia="pt-BR"/>
        </w:rPr>
        <w:fldChar w:fldCharType="begin">
          <w:ffData>
            <w:name w:val=""/>
            <w:enabled/>
            <w:calcOnExit w:val="0"/>
            <w:textInput>
              <w:default w:val="[inserir a data, no formato dia/mês/an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a data, no formato dia/mês/an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emitida por </w:t>
      </w:r>
      <w:r w:rsidRPr="001C2315">
        <w:rPr>
          <w:rFonts w:ascii="Arial" w:eastAsia="Times New Roman" w:hAnsi="Arial" w:cs="Arial"/>
          <w:color w:val="000000"/>
          <w:lang w:eastAsia="pt-BR"/>
        </w:rPr>
        <w:fldChar w:fldCharType="begin">
          <w:ffData>
            <w:name w:val=""/>
            <w:enabled/>
            <w:calcOnExit w:val="0"/>
            <w:textInput>
              <w:default w:val="[inserir o nome do Emitente]"/>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nome do Emitente]</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em favor da Agência Nacional do Petróleo, Gás Natural e Biocombustíveis (ANP). </w:t>
      </w:r>
    </w:p>
    <w:p w14:paraId="6EB0BB19" w14:textId="2B9AA6BC" w:rsidR="00B9506C" w:rsidRPr="00780093" w:rsidRDefault="00B9506C" w:rsidP="00B9506C">
      <w:pPr>
        <w:pStyle w:val="Corpodetexto"/>
        <w:spacing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O abaixo assinado, devidamente autorizado a firmar este comprovante em nome da ANP, certifica a ocorrência de uma das hipóteses de exoneração previstas </w:t>
      </w:r>
      <w:r w:rsidR="00F313D1">
        <w:rPr>
          <w:rFonts w:ascii="Arial" w:eastAsia="Times New Roman" w:hAnsi="Arial" w:cs="Arial"/>
          <w:color w:val="000000"/>
          <w:lang w:eastAsia="pt-BR"/>
        </w:rPr>
        <w:t xml:space="preserve">na </w:t>
      </w:r>
      <w:r w:rsidR="00F313D1" w:rsidRPr="00F313D1">
        <w:rPr>
          <w:rFonts w:ascii="Arial" w:eastAsia="Times New Roman" w:hAnsi="Arial" w:cs="Arial"/>
          <w:color w:val="000000"/>
          <w:lang w:eastAsia="pt-BR"/>
        </w:rPr>
        <w:t xml:space="preserve">Subseção VI.7 </w:t>
      </w:r>
      <w:r w:rsidRPr="0069782F">
        <w:rPr>
          <w:rFonts w:ascii="Arial" w:eastAsia="Times New Roman" w:hAnsi="Arial" w:cs="Arial"/>
          <w:color w:val="000000"/>
          <w:lang w:eastAsia="pt-BR"/>
        </w:rPr>
        <w:t>(Exoneração e devolução da garantia de oferta)</w:t>
      </w:r>
      <w:r w:rsidRPr="00780093">
        <w:rPr>
          <w:rFonts w:ascii="Arial" w:eastAsia="Times New Roman" w:hAnsi="Arial" w:cs="Arial"/>
          <w:color w:val="000000"/>
          <w:lang w:eastAsia="pt-BR"/>
        </w:rPr>
        <w:t xml:space="preserve"> do Edital de Licitações para Outorga de Contratos de Concessão para Atividades de Exploração ou Reabilitação e Produção de Petróleo e Gás Natural da Oferta Permanente de Concessão. A data de exoneração passa a ser a data de emissão deste comprovante.</w:t>
      </w:r>
    </w:p>
    <w:p w14:paraId="0D06ADC3" w14:textId="77777777" w:rsidR="00B9506C" w:rsidRPr="00780093" w:rsidRDefault="00B9506C" w:rsidP="00B9506C">
      <w:pPr>
        <w:pStyle w:val="Corpodetexto"/>
        <w:spacing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Este comprovante foi firmado pelo abaixo assinado em nome da Agência Nacional do Petróleo, Gás Natural e Biocombustíveis (ANP) em </w:t>
      </w:r>
      <w:r w:rsidRPr="001C2315">
        <w:rPr>
          <w:rFonts w:ascii="Arial" w:eastAsia="Times New Roman" w:hAnsi="Arial" w:cs="Arial"/>
          <w:color w:val="000000"/>
          <w:lang w:eastAsia="pt-BR"/>
        </w:rPr>
        <w:fldChar w:fldCharType="begin">
          <w:ffData>
            <w:name w:val=""/>
            <w:enabled/>
            <w:calcOnExit w:val="0"/>
            <w:textInput>
              <w:default w:val="[[inserir a data , no formato dia/mês/an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noProof/>
          <w:color w:val="000000"/>
          <w:lang w:eastAsia="pt-BR"/>
        </w:rPr>
        <w:t>[[inserir a data , no formato dia/mês/an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w:t>
      </w:r>
    </w:p>
    <w:p w14:paraId="5444D919" w14:textId="77777777" w:rsidR="00B9506C" w:rsidRPr="00780093" w:rsidRDefault="00B9506C" w:rsidP="00B9506C">
      <w:pPr>
        <w:pStyle w:val="Edital-Anexos-Garantias"/>
      </w:pPr>
    </w:p>
    <w:p w14:paraId="704963F4" w14:textId="77777777" w:rsidR="00B9506C" w:rsidRPr="00780093" w:rsidRDefault="00B9506C" w:rsidP="00B9506C">
      <w:pPr>
        <w:pStyle w:val="Edital-Anexos-Garantias"/>
      </w:pPr>
      <w:r w:rsidRPr="00780093">
        <w:t xml:space="preserve">___________________________ </w:t>
      </w:r>
    </w:p>
    <w:p w14:paraId="4A8C799B"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0A2213CB" w14:textId="77777777" w:rsidR="00B9506C" w:rsidRPr="00780093" w:rsidRDefault="00B9506C" w:rsidP="00B9506C">
      <w:pPr>
        <w:pStyle w:val="Edital-Anexos-Garantias"/>
      </w:pPr>
      <w:r w:rsidRPr="00780093">
        <w:t xml:space="preserve">Nome: </w:t>
      </w:r>
      <w:r w:rsidRPr="001C2315">
        <w:fldChar w:fldCharType="begin">
          <w:ffData>
            <w:name w:val="Texto31"/>
            <w:enabled/>
            <w:calcOnExit w:val="0"/>
            <w:textInput>
              <w:default w:val="[inserir o nome do responsável pela emissão]"/>
            </w:textInput>
          </w:ffData>
        </w:fldChar>
      </w:r>
      <w:r w:rsidRPr="00780093">
        <w:instrText xml:space="preserve"> FORMTEXT </w:instrText>
      </w:r>
      <w:r w:rsidRPr="001C2315">
        <w:fldChar w:fldCharType="separate"/>
      </w:r>
      <w:r w:rsidRPr="00780093">
        <w:t>[inserir o nome do responsável pela emissão]</w:t>
      </w:r>
      <w:r w:rsidRPr="001C2315">
        <w:fldChar w:fldCharType="end"/>
      </w:r>
    </w:p>
    <w:p w14:paraId="585DF61C" w14:textId="77777777" w:rsidR="00B9506C" w:rsidRPr="00780093" w:rsidRDefault="00B9506C" w:rsidP="00B9506C">
      <w:pPr>
        <w:pStyle w:val="Edital-Anexos-Garantias"/>
      </w:pPr>
      <w:r w:rsidRPr="00780093">
        <w:t xml:space="preserve">Cargo: </w:t>
      </w:r>
      <w:r w:rsidRPr="001C2315">
        <w:fldChar w:fldCharType="begin">
          <w:ffData>
            <w:name w:val="Texto32"/>
            <w:enabled/>
            <w:calcOnExit w:val="0"/>
            <w:textInput>
              <w:default w:val="[inserir o cargo do responsável pela emissão]"/>
            </w:textInput>
          </w:ffData>
        </w:fldChar>
      </w:r>
      <w:r w:rsidRPr="00780093">
        <w:instrText xml:space="preserve"> FORMTEXT </w:instrText>
      </w:r>
      <w:r w:rsidRPr="001C2315">
        <w:fldChar w:fldCharType="separate"/>
      </w:r>
      <w:r w:rsidRPr="00780093">
        <w:t>[inserir o cargo do responsável pela emissão]</w:t>
      </w:r>
      <w:r w:rsidRPr="001C2315">
        <w:fldChar w:fldCharType="end"/>
      </w:r>
    </w:p>
    <w:p w14:paraId="27B78630" w14:textId="77777777" w:rsidR="00B9506C" w:rsidRPr="00780093" w:rsidRDefault="00B9506C" w:rsidP="00B9506C">
      <w:pPr>
        <w:pStyle w:val="Edital-AnexoTtulo"/>
      </w:pPr>
      <w:bookmarkStart w:id="8464" w:name="_Toc108108916"/>
      <w:bookmarkStart w:id="8465" w:name="_Toc220429322"/>
      <w:r w:rsidRPr="00780093">
        <w:rPr>
          <w:caps w:val="0"/>
        </w:rPr>
        <w:t>ANEXO XIII – MODELO DE CARTA DE CRÉDITO PARA GARANTIA DE OFERTA EM INGLÊS</w:t>
      </w:r>
      <w:bookmarkEnd w:id="8464"/>
      <w:bookmarkEnd w:id="8465"/>
    </w:p>
    <w:p w14:paraId="46A39623" w14:textId="77777777" w:rsidR="00B9506C" w:rsidRPr="00780093" w:rsidRDefault="00B9506C" w:rsidP="00B9506C">
      <w:pPr>
        <w:pStyle w:val="Edital-Anexos-Garantias"/>
        <w:jc w:val="center"/>
        <w:rPr>
          <w:b/>
          <w:bCs/>
        </w:rPr>
      </w:pPr>
    </w:p>
    <w:p w14:paraId="0CC3871F" w14:textId="77777777" w:rsidR="00B9506C" w:rsidRPr="00780093" w:rsidRDefault="00B9506C" w:rsidP="00B9506C">
      <w:pPr>
        <w:pStyle w:val="Edital-AnexoTtulo2"/>
        <w:rPr>
          <w:lang w:val="en-US"/>
        </w:rPr>
      </w:pPr>
      <w:bookmarkStart w:id="8466" w:name="_Toc108108917"/>
      <w:r w:rsidRPr="00780093">
        <w:rPr>
          <w:lang w:val="en-US"/>
        </w:rPr>
        <w:t>PART 2 – FORM OF STANDBY LETTER OF CREDIT TO SECURE THE BID</w:t>
      </w:r>
      <w:bookmarkEnd w:id="8466"/>
    </w:p>
    <w:p w14:paraId="442371E6" w14:textId="77777777" w:rsidR="00B9506C" w:rsidRPr="00780093" w:rsidRDefault="00B9506C" w:rsidP="00B9506C">
      <w:pPr>
        <w:pStyle w:val="Edital-Anexos-Garantias"/>
        <w:rPr>
          <w:lang w:val="en-US"/>
        </w:rPr>
      </w:pPr>
    </w:p>
    <w:p w14:paraId="1ED562E4" w14:textId="77777777" w:rsidR="00B9506C" w:rsidRPr="00780093" w:rsidRDefault="00B9506C" w:rsidP="00B9506C">
      <w:pPr>
        <w:pStyle w:val="Edital-Anexos-Garantias"/>
        <w:jc w:val="center"/>
        <w:rPr>
          <w:b/>
          <w:lang w:val="en-US"/>
        </w:rPr>
      </w:pPr>
      <w:r w:rsidRPr="00780093">
        <w:rPr>
          <w:b/>
          <w:lang w:val="en-US"/>
        </w:rPr>
        <w:t>IRREVOCABLE STANDBY LETTER OF CREDIT</w:t>
      </w:r>
    </w:p>
    <w:p w14:paraId="7B3F929A" w14:textId="77777777" w:rsidR="00B9506C" w:rsidRPr="00780093" w:rsidRDefault="00B9506C" w:rsidP="00B9506C">
      <w:pPr>
        <w:pStyle w:val="Edital-Anexos-Garantias"/>
        <w:jc w:val="center"/>
        <w:rPr>
          <w:iCs/>
          <w:lang w:val="en-US"/>
        </w:rPr>
      </w:pPr>
      <w:r w:rsidRPr="00780093">
        <w:rPr>
          <w:lang w:val="en-US"/>
        </w:rPr>
        <w:t xml:space="preserve">ISSUED BY </w:t>
      </w:r>
      <w:r w:rsidRPr="001C2315">
        <w:rPr>
          <w:iCs/>
          <w:lang w:val="en-US"/>
        </w:rPr>
        <w:fldChar w:fldCharType="begin">
          <w:ffData>
            <w:name w:val=""/>
            <w:enabled/>
            <w:calcOnExit/>
            <w:textInput>
              <w:default w:val="[insert Bank nam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Bank name]</w:t>
      </w:r>
      <w:r w:rsidRPr="001C2315">
        <w:rPr>
          <w:iCs/>
          <w:lang w:val="en-US"/>
        </w:rPr>
        <w:fldChar w:fldCharType="end"/>
      </w:r>
    </w:p>
    <w:p w14:paraId="50E80C9D" w14:textId="77777777" w:rsidR="00B9506C" w:rsidRPr="00780093" w:rsidRDefault="00B9506C" w:rsidP="00B9506C">
      <w:pPr>
        <w:pStyle w:val="Edital-Anexos-Garantias"/>
        <w:rPr>
          <w:iCs/>
          <w:lang w:val="en-US"/>
        </w:rPr>
      </w:pPr>
    </w:p>
    <w:p w14:paraId="7138C7D0" w14:textId="77777777" w:rsidR="00B9506C" w:rsidRPr="00780093" w:rsidRDefault="00B9506C" w:rsidP="00B9506C">
      <w:pPr>
        <w:pStyle w:val="Edital-Anexos-Garantias"/>
        <w:rPr>
          <w:iCs/>
          <w:lang w:val="en-US"/>
        </w:rPr>
      </w:pPr>
    </w:p>
    <w:p w14:paraId="2A565C2B" w14:textId="77777777" w:rsidR="00B9506C" w:rsidRPr="00780093" w:rsidRDefault="00B9506C" w:rsidP="00B9506C">
      <w:pPr>
        <w:pStyle w:val="Edital-Anexos-Garantias"/>
        <w:rPr>
          <w:b/>
          <w:iCs/>
          <w:lang w:val="en-US"/>
        </w:rPr>
      </w:pPr>
      <w:r w:rsidRPr="00780093">
        <w:rPr>
          <w:b/>
          <w:iCs/>
          <w:u w:val="single"/>
          <w:lang w:val="en-US"/>
        </w:rPr>
        <w:t>Effectiveness</w:t>
      </w:r>
      <w:r w:rsidRPr="00780093">
        <w:rPr>
          <w:iCs/>
          <w:u w:val="single"/>
          <w:lang w:val="en-US"/>
        </w:rPr>
        <w:t>:</w:t>
      </w:r>
      <w:r w:rsidRPr="00780093">
        <w:rPr>
          <w:b/>
          <w:iCs/>
          <w:lang w:val="en-US"/>
        </w:rPr>
        <w:t xml:space="preserve"> </w:t>
      </w:r>
      <w:r w:rsidRPr="001C2315">
        <w:rPr>
          <w:iCs/>
          <w:lang w:val="en-US"/>
        </w:rPr>
        <w:fldChar w:fldCharType="begin">
          <w:ffData>
            <w:name w:val="Texto2"/>
            <w:enabled/>
            <w:calcOnExit w:val="0"/>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1C2315">
        <w:rPr>
          <w:iCs/>
          <w:lang w:val="en-US"/>
        </w:rPr>
        <w:fldChar w:fldCharType="end"/>
      </w:r>
    </w:p>
    <w:p w14:paraId="4E1A9CC9" w14:textId="77777777" w:rsidR="00B9506C" w:rsidRPr="00780093" w:rsidRDefault="00B9506C" w:rsidP="00B9506C">
      <w:pPr>
        <w:pStyle w:val="Edital-Anexos-Garantias"/>
        <w:rPr>
          <w:iCs/>
          <w:lang w:val="en-US"/>
        </w:rPr>
      </w:pPr>
      <w:r w:rsidRPr="00780093">
        <w:rPr>
          <w:iCs/>
          <w:lang w:val="en-US"/>
        </w:rPr>
        <w:t xml:space="preserve">Date of Issuance: </w:t>
      </w:r>
      <w:r w:rsidRPr="001C2315">
        <w:rPr>
          <w:iCs/>
          <w:lang w:val="en-US"/>
        </w:rPr>
        <w:fldChar w:fldCharType="begin">
          <w:ffData>
            <w:name w:val=""/>
            <w:enabled/>
            <w:calcOnExit w:val="0"/>
            <w:textInput>
              <w:default w:val="[insert dat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date in the format month/day/year]</w:t>
      </w:r>
      <w:r w:rsidRPr="001C2315">
        <w:rPr>
          <w:iCs/>
          <w:lang w:val="en-US"/>
        </w:rPr>
        <w:fldChar w:fldCharType="end"/>
      </w:r>
    </w:p>
    <w:p w14:paraId="6DFDA994" w14:textId="77777777" w:rsidR="00B9506C" w:rsidRPr="00780093" w:rsidRDefault="00B9506C" w:rsidP="00B9506C">
      <w:pPr>
        <w:pStyle w:val="Edital-Anexos-Garantias"/>
        <w:rPr>
          <w:iCs/>
          <w:lang w:val="en-US"/>
        </w:rPr>
      </w:pPr>
      <w:r w:rsidRPr="00780093">
        <w:rPr>
          <w:iCs/>
          <w:lang w:val="en-US"/>
        </w:rPr>
        <w:t xml:space="preserve">Effective Date: </w:t>
      </w:r>
      <w:r w:rsidRPr="001C2315">
        <w:rPr>
          <w:iCs/>
          <w:lang w:val="en-US"/>
        </w:rPr>
        <w:fldChar w:fldCharType="begin">
          <w:ffData>
            <w:name w:val=""/>
            <w:enabled/>
            <w:calcOnExit w:val="0"/>
            <w:textInput>
              <w:default w:val="[insert dat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date in the format month/day/year]</w:t>
      </w:r>
      <w:r w:rsidRPr="001C2315">
        <w:rPr>
          <w:iCs/>
          <w:lang w:val="en-US"/>
        </w:rPr>
        <w:fldChar w:fldCharType="end"/>
      </w:r>
    </w:p>
    <w:p w14:paraId="375F7572" w14:textId="77777777" w:rsidR="00B9506C" w:rsidRPr="00780093" w:rsidRDefault="00B9506C" w:rsidP="00B9506C">
      <w:pPr>
        <w:pStyle w:val="Edital-Anexos-Garantias"/>
        <w:rPr>
          <w:iCs/>
          <w:lang w:val="en-US"/>
        </w:rPr>
      </w:pPr>
      <w:r w:rsidRPr="00780093">
        <w:rPr>
          <w:iCs/>
          <w:lang w:val="en-US"/>
        </w:rPr>
        <w:t xml:space="preserve">Maturity Date: </w:t>
      </w:r>
      <w:r w:rsidRPr="001C2315">
        <w:rPr>
          <w:iCs/>
          <w:lang w:val="en-US"/>
        </w:rPr>
        <w:fldChar w:fldCharType="begin">
          <w:ffData>
            <w:name w:val=""/>
            <w:enabled/>
            <w:calcOnExit w:val="0"/>
            <w:textInput>
              <w:default w:val="[insert dat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date in the format month/day/year]</w:t>
      </w:r>
      <w:r w:rsidRPr="001C2315">
        <w:rPr>
          <w:iCs/>
          <w:lang w:val="en-US"/>
        </w:rPr>
        <w:fldChar w:fldCharType="end"/>
      </w:r>
    </w:p>
    <w:p w14:paraId="642978CB" w14:textId="77777777" w:rsidR="00B9506C" w:rsidRPr="00780093" w:rsidRDefault="00B9506C" w:rsidP="00B9506C">
      <w:pPr>
        <w:pStyle w:val="Edital-Anexos-Garantias"/>
        <w:rPr>
          <w:iCs/>
          <w:lang w:val="en-US"/>
        </w:rPr>
      </w:pPr>
      <w:r w:rsidRPr="00780093">
        <w:rPr>
          <w:iCs/>
          <w:lang w:val="en-US"/>
        </w:rPr>
        <w:t xml:space="preserve">No.: </w:t>
      </w:r>
      <w:r w:rsidRPr="001C2315">
        <w:rPr>
          <w:iCs/>
          <w:lang w:val="en-US"/>
        </w:rPr>
        <w:fldChar w:fldCharType="begin">
          <w:ffData>
            <w:name w:val="Texto3"/>
            <w:enabled/>
            <w:calcOnExit w:val="0"/>
            <w:textInput>
              <w:default w:val="[insert Letter of Credit numbe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Letter of Credit number]</w:t>
      </w:r>
      <w:r w:rsidRPr="001C2315">
        <w:rPr>
          <w:iCs/>
          <w:lang w:val="en-US"/>
        </w:rPr>
        <w:fldChar w:fldCharType="end"/>
      </w:r>
    </w:p>
    <w:p w14:paraId="260BF08B" w14:textId="77777777" w:rsidR="00B9506C" w:rsidRPr="00780093" w:rsidRDefault="00B9506C" w:rsidP="00B9506C">
      <w:pPr>
        <w:pStyle w:val="Edital-Anexos-Garantias"/>
        <w:rPr>
          <w:iCs/>
          <w:lang w:val="en-US"/>
        </w:rPr>
      </w:pPr>
      <w:r w:rsidRPr="00780093">
        <w:rPr>
          <w:iCs/>
          <w:lang w:val="en-US"/>
        </w:rPr>
        <w:t xml:space="preserve">Face Amount: </w:t>
      </w:r>
      <w:r w:rsidRPr="001C2315">
        <w:rPr>
          <w:iCs/>
          <w:lang w:val="en-US"/>
        </w:rPr>
        <w:fldChar w:fldCharType="begin">
          <w:ffData>
            <w:name w:val=""/>
            <w:enabled/>
            <w:calcOnExit w:val="0"/>
            <w:textInput>
              <w:default w:val="[insert amount in writing]"/>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amount in writing]</w:t>
      </w:r>
      <w:r w:rsidRPr="001C2315">
        <w:rPr>
          <w:iCs/>
          <w:lang w:val="en-US"/>
        </w:rPr>
        <w:fldChar w:fldCharType="end"/>
      </w:r>
      <w:r w:rsidRPr="00780093">
        <w:rPr>
          <w:iCs/>
          <w:lang w:val="en-US"/>
        </w:rPr>
        <w:t xml:space="preserve"> USD (US$</w:t>
      </w:r>
      <w:r w:rsidRPr="001C2315">
        <w:rPr>
          <w:iCs/>
          <w:lang w:val="en-US"/>
        </w:rPr>
        <w:fldChar w:fldCharType="begin">
          <w:ffData>
            <w:name w:val=""/>
            <w:enabled/>
            <w:calcOnExit w:val="0"/>
            <w:textInput>
              <w:default w:val="[insert par val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par value]</w:t>
      </w:r>
      <w:r w:rsidRPr="001C2315">
        <w:rPr>
          <w:iCs/>
          <w:lang w:val="en-US"/>
        </w:rPr>
        <w:fldChar w:fldCharType="end"/>
      </w:r>
      <w:r w:rsidRPr="00780093">
        <w:rPr>
          <w:iCs/>
          <w:lang w:val="en-US"/>
        </w:rPr>
        <w:t>)</w:t>
      </w:r>
      <w:r w:rsidRPr="00780093">
        <w:rPr>
          <w:rStyle w:val="Refdenotaderodap"/>
          <w:iCs/>
          <w:lang w:val="en-US"/>
        </w:rPr>
        <w:footnoteReference w:id="8"/>
      </w:r>
      <w:r w:rsidRPr="00780093">
        <w:rPr>
          <w:iCs/>
          <w:lang w:val="en-US"/>
        </w:rPr>
        <w:t>.</w:t>
      </w:r>
    </w:p>
    <w:p w14:paraId="3317D472" w14:textId="77777777" w:rsidR="00B9506C" w:rsidRPr="00780093" w:rsidRDefault="00B9506C" w:rsidP="00B9506C">
      <w:pPr>
        <w:pStyle w:val="Edital-Anexos-Garantias"/>
        <w:rPr>
          <w:lang w:val="en-US"/>
        </w:rPr>
      </w:pPr>
    </w:p>
    <w:p w14:paraId="343DEBFC" w14:textId="77777777" w:rsidR="00B9506C" w:rsidRPr="00780093" w:rsidRDefault="00B9506C" w:rsidP="00B9506C">
      <w:pPr>
        <w:pStyle w:val="Edital-Anexos-Garantias"/>
        <w:rPr>
          <w:lang w:val="en-US"/>
        </w:rPr>
      </w:pPr>
    </w:p>
    <w:p w14:paraId="469302D4" w14:textId="77777777" w:rsidR="00B9506C" w:rsidRPr="00780093" w:rsidRDefault="00B9506C" w:rsidP="00B9506C">
      <w:pPr>
        <w:pStyle w:val="Edital-Anexos-Garantias"/>
        <w:rPr>
          <w:b/>
          <w:bCs/>
          <w:u w:val="single"/>
          <w:lang w:val="en-US"/>
        </w:rPr>
      </w:pPr>
      <w:r w:rsidRPr="00780093">
        <w:rPr>
          <w:b/>
          <w:bCs/>
          <w:u w:val="single"/>
          <w:lang w:val="en-US"/>
        </w:rPr>
        <w:t>Beneficiary:</w:t>
      </w:r>
    </w:p>
    <w:p w14:paraId="10E06885" w14:textId="77777777" w:rsidR="00B9506C" w:rsidRPr="00780093" w:rsidRDefault="00B9506C" w:rsidP="00B9506C">
      <w:pPr>
        <w:pStyle w:val="Edital-Anexos-Garantias"/>
        <w:rPr>
          <w:b/>
          <w:lang w:val="en-US"/>
        </w:rPr>
      </w:pPr>
      <w:r w:rsidRPr="00780093">
        <w:rPr>
          <w:b/>
          <w:lang w:val="en-US"/>
        </w:rPr>
        <w:t>National Agency of Petroleum, Natural Gas and Biofuels – ANP</w:t>
      </w:r>
    </w:p>
    <w:p w14:paraId="0C166034" w14:textId="77777777" w:rsidR="00B9506C" w:rsidRPr="00780093" w:rsidRDefault="00B9506C" w:rsidP="00B9506C">
      <w:pPr>
        <w:pStyle w:val="Edital-Anexos-Garantias"/>
        <w:rPr>
          <w:lang w:val="en-US"/>
        </w:rPr>
      </w:pPr>
      <w:r w:rsidRPr="00780093">
        <w:rPr>
          <w:lang w:val="en-US"/>
        </w:rPr>
        <w:t>Licensing Rounds Promotion Superintendence – SPL</w:t>
      </w:r>
    </w:p>
    <w:p w14:paraId="517572F9" w14:textId="4FB7A0F9" w:rsidR="00B9506C" w:rsidRPr="00780093" w:rsidRDefault="00B9506C" w:rsidP="00B9506C">
      <w:pPr>
        <w:pStyle w:val="Edital-Anexos-Garantias"/>
        <w:rPr>
          <w:lang w:val="en-US"/>
        </w:rPr>
      </w:pPr>
      <w:r w:rsidRPr="00780093">
        <w:rPr>
          <w:lang w:val="en-US"/>
        </w:rPr>
        <w:t>Av. Rio Branco, 65 – 1</w:t>
      </w:r>
      <w:r w:rsidR="00BF0F86">
        <w:rPr>
          <w:lang w:val="en-US"/>
        </w:rPr>
        <w:t>9</w:t>
      </w:r>
      <w:r w:rsidRPr="00780093">
        <w:rPr>
          <w:vertAlign w:val="superscript"/>
          <w:lang w:val="en-US"/>
        </w:rPr>
        <w:t>th</w:t>
      </w:r>
      <w:r w:rsidRPr="00780093">
        <w:rPr>
          <w:lang w:val="en-US"/>
        </w:rPr>
        <w:t xml:space="preserve"> floor – Centro</w:t>
      </w:r>
    </w:p>
    <w:p w14:paraId="21C88A42" w14:textId="77777777" w:rsidR="00B9506C" w:rsidRPr="00B46675" w:rsidRDefault="00B9506C" w:rsidP="00B9506C">
      <w:pPr>
        <w:pStyle w:val="Edital-Anexos-Garantias"/>
      </w:pPr>
      <w:r w:rsidRPr="00B46675">
        <w:t xml:space="preserve">Zip Code: 20090-004 – Rio de Janeiro, RJ – Brazil </w:t>
      </w:r>
    </w:p>
    <w:p w14:paraId="256CCA9D" w14:textId="77777777" w:rsidR="00B9506C" w:rsidRPr="00B46675" w:rsidRDefault="00B9506C" w:rsidP="00B9506C">
      <w:pPr>
        <w:pStyle w:val="Edital-Anexos-Garantias"/>
      </w:pPr>
      <w:r w:rsidRPr="00B46675">
        <w:br w:type="page"/>
      </w:r>
    </w:p>
    <w:p w14:paraId="59A5AB32" w14:textId="77777777" w:rsidR="00B9506C" w:rsidRPr="00780093" w:rsidRDefault="00B9506C" w:rsidP="00B9506C">
      <w:pPr>
        <w:pStyle w:val="Edital-Anexos-Garantias"/>
        <w:rPr>
          <w:lang w:val="en-US"/>
        </w:rPr>
      </w:pPr>
      <w:r w:rsidRPr="00780093">
        <w:rPr>
          <w:lang w:val="en-US"/>
        </w:rPr>
        <w:t>Dear Sirs,</w:t>
      </w:r>
    </w:p>
    <w:p w14:paraId="43A585EA"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 xml:space="preserve">At the request of </w:t>
      </w:r>
      <w:r w:rsidRPr="001C2315">
        <w:rPr>
          <w:lang w:val="en-US"/>
        </w:rPr>
        <w:fldChar w:fldCharType="begin">
          <w:ffData>
            <w:name w:val=""/>
            <w:enabled/>
            <w:calcOnExit w:val="0"/>
            <w:textInput>
              <w:default w:val="[insert bidder’s corporate nam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bidder’s corporate name]</w:t>
      </w:r>
      <w:r w:rsidRPr="001C2315">
        <w:rPr>
          <w:lang w:val="en-US"/>
        </w:rPr>
        <w:fldChar w:fldCharType="end"/>
      </w:r>
      <w:r w:rsidRPr="00780093">
        <w:rPr>
          <w:lang w:val="en-US"/>
        </w:rPr>
        <w:t xml:space="preserve">, the </w:t>
      </w:r>
      <w:r w:rsidRPr="001C2315">
        <w:rPr>
          <w:lang w:val="en-US"/>
        </w:rPr>
        <w:fldChar w:fldCharType="begin">
          <w:ffData>
            <w:name w:val=""/>
            <w:enabled/>
            <w:calcOnExit w:val="0"/>
            <w:textInput>
              <w:default w:val="[Insert Bank nam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Bank name]</w:t>
      </w:r>
      <w:r w:rsidRPr="001C2315">
        <w:rPr>
          <w:lang w:val="en-US"/>
        </w:rPr>
        <w:fldChar w:fldCharType="end"/>
      </w:r>
      <w:r w:rsidRPr="00780093">
        <w:rPr>
          <w:lang w:val="en-US"/>
        </w:rPr>
        <w:t xml:space="preserve">, incorporated under the laws of </w:t>
      </w:r>
      <w:r w:rsidRPr="001C2315">
        <w:rPr>
          <w:lang w:val="en-US"/>
        </w:rPr>
        <w:fldChar w:fldCharType="begin">
          <w:ffData>
            <w:name w:val=""/>
            <w:enabled/>
            <w:calcOnExit w:val="0"/>
            <w:textInput>
              <w:default w:val="[insert country according to the example: Federative Republic of Brazil]"/>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country according to the example: Federative Republic of Brazil]</w:t>
      </w:r>
      <w:r w:rsidRPr="001C2315">
        <w:rPr>
          <w:lang w:val="en-US"/>
        </w:rPr>
        <w:fldChar w:fldCharType="end"/>
      </w:r>
      <w:r w:rsidRPr="00780093">
        <w:rPr>
          <w:lang w:val="en-US"/>
        </w:rPr>
        <w:t xml:space="preserve">, as ISSUER, hereby issues this irrevocable standby letter of credit number </w:t>
      </w:r>
      <w:r w:rsidRPr="001C2315">
        <w:rPr>
          <w:lang w:val="en-US"/>
        </w:rPr>
        <w:fldChar w:fldCharType="begin">
          <w:ffData>
            <w:name w:val=""/>
            <w:enabled/>
            <w:calcOnExit w:val="0"/>
            <w:textInput>
              <w:default w:val="[insert Standby Letter of Credit number]"/>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Standby Letter of Credit number]</w:t>
      </w:r>
      <w:r w:rsidRPr="001C2315">
        <w:rPr>
          <w:lang w:val="en-US"/>
        </w:rPr>
        <w:fldChar w:fldCharType="end"/>
      </w:r>
      <w:r w:rsidRPr="00780093">
        <w:rPr>
          <w:lang w:val="en-US"/>
        </w:rPr>
        <w:t xml:space="preserve">, in favor of National Agency Of Petroleum, Natural Gas and Biofuels (ANP), an independent agency of the Indirect Federal Administration of the Government of the Federative Republic of Brazil, through which the ISSUER authorizes ANP to withdraw, in a lump sum, the maximum aggregate amount of </w:t>
      </w:r>
      <w:r w:rsidRPr="001C2315">
        <w:rPr>
          <w:lang w:val="en-US"/>
        </w:rPr>
        <w:fldChar w:fldCharType="begin">
          <w:ffData>
            <w:name w:val=""/>
            <w:enabled/>
            <w:calcOnExit w:val="0"/>
            <w:textInput>
              <w:default w:val="[insert amount in writing]"/>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amount in writing]</w:t>
      </w:r>
      <w:r w:rsidRPr="001C2315">
        <w:rPr>
          <w:lang w:val="en-US"/>
        </w:rPr>
        <w:fldChar w:fldCharType="end"/>
      </w:r>
      <w:r w:rsidRPr="00780093">
        <w:rPr>
          <w:lang w:val="en-US"/>
        </w:rPr>
        <w:t xml:space="preserve"> USD (US$ </w:t>
      </w:r>
      <w:r w:rsidRPr="001C2315">
        <w:rPr>
          <w:lang w:val="en-US"/>
        </w:rPr>
        <w:fldChar w:fldCharType="begin">
          <w:ffData>
            <w:name w:val=""/>
            <w:enabled/>
            <w:calcOnExit w:val="0"/>
            <w:textInput>
              <w:default w:val="[insert face amount]"/>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face amount]</w:t>
      </w:r>
      <w:r w:rsidRPr="001C2315">
        <w:rPr>
          <w:lang w:val="en-US"/>
        </w:rPr>
        <w:fldChar w:fldCharType="end"/>
      </w:r>
      <w:r w:rsidRPr="00780093">
        <w:rPr>
          <w:lang w:val="en-US"/>
        </w:rPr>
        <w:t xml:space="preserve">). </w:t>
      </w:r>
    </w:p>
    <w:p w14:paraId="400F394D"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ISSUER undertakes to Beneficiary to pay Beneficiary’s demand for payment of an amount available under this Standby Letter of Credit upon presentation of ANNEX B (Payment Demand) and ANNEX C (Proof of Withdrawal), as defined below, at the ISSUER’S branch referred to in Section 5 of this Standby Letter of Credit.</w:t>
      </w:r>
    </w:p>
    <w:p w14:paraId="231609E7"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 xml:space="preserve">The Face Amount of the Standby Letter of Credit shall initially be </w:t>
      </w:r>
      <w:r w:rsidRPr="001C2315">
        <w:fldChar w:fldCharType="begin">
          <w:ffData>
            <w:name w:val=""/>
            <w:enabled/>
            <w:calcOnExit w:val="0"/>
            <w:textInput>
              <w:default w:val="[insert amount in writing]"/>
            </w:textInput>
          </w:ffData>
        </w:fldChar>
      </w:r>
      <w:r w:rsidRPr="00780093">
        <w:rPr>
          <w:lang w:val="en-US"/>
        </w:rPr>
        <w:instrText xml:space="preserve"> FORMTEXT </w:instrText>
      </w:r>
      <w:r w:rsidRPr="001C2315">
        <w:fldChar w:fldCharType="separate"/>
      </w:r>
      <w:r w:rsidRPr="00780093">
        <w:rPr>
          <w:lang w:val="en-US"/>
        </w:rPr>
        <w:t>[insert amount in writing]</w:t>
      </w:r>
      <w:r w:rsidRPr="001C2315">
        <w:fldChar w:fldCharType="end"/>
      </w:r>
      <w:r w:rsidRPr="00780093">
        <w:rPr>
          <w:lang w:val="en-US"/>
        </w:rPr>
        <w:t xml:space="preserve"> USD (US$ </w:t>
      </w:r>
      <w:r w:rsidRPr="001C2315">
        <w:fldChar w:fldCharType="begin">
          <w:ffData>
            <w:name w:val=""/>
            <w:enabled/>
            <w:calcOnExit w:val="0"/>
            <w:textInput>
              <w:default w:val="[insert par value]"/>
            </w:textInput>
          </w:ffData>
        </w:fldChar>
      </w:r>
      <w:r w:rsidRPr="00780093">
        <w:rPr>
          <w:lang w:val="en-US"/>
        </w:rPr>
        <w:instrText xml:space="preserve"> FORMTEXT </w:instrText>
      </w:r>
      <w:r w:rsidRPr="001C2315">
        <w:fldChar w:fldCharType="separate"/>
      </w:r>
      <w:r w:rsidRPr="00780093">
        <w:rPr>
          <w:lang w:val="en-US"/>
        </w:rPr>
        <w:t>[insert par value]</w:t>
      </w:r>
      <w:r w:rsidRPr="001C2315">
        <w:fldChar w:fldCharType="end"/>
      </w:r>
      <w:r w:rsidRPr="00780093">
        <w:rPr>
          <w:lang w:val="en-US"/>
        </w:rPr>
        <w:t>), which may be reduced upon submission of a Proof of Reduction by ANP to the ISSUER, as defined in ANNEX A (Proof of Reduction), specifying a new, lower Face Amount.</w:t>
      </w:r>
    </w:p>
    <w:p w14:paraId="1F86AEF9"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The Face Amount of this Letter of Credit may be withdrawn by ANP as established in Section 5 below between 10 a.m. and 4 p.m., Rio de Janeiro time, on any banking day, after disclosure of the results of the submission of bids and before maturity of this Standby Letter of Credit. “Banking day” means any day, except for Saturday, Sunday, or any other day on which commercial banks of the City of Rio de Janeiro are authorized or required by law, regulatory rule, or decree to remain closed.</w:t>
      </w:r>
    </w:p>
    <w:p w14:paraId="0CF347F3"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 xml:space="preserve">A withdrawal may only be made based on this instrument upon submission of a demand for payment in cash by ANP to the ISSUER, pursuant to ANNEX B (Payment Demand) attached hereto, together with a proof in the form of ANNEX C (Proof of Withdrawal) attached hereto. The Payment Demand and Proof of Withdrawal shall be presented at the ISSUER’s branch, in Rio de Janeiro, located at </w:t>
      </w:r>
      <w:r w:rsidRPr="001C2315">
        <w:rPr>
          <w:lang w:val="en-US"/>
        </w:rPr>
        <w:fldChar w:fldCharType="begin">
          <w:ffData>
            <w:name w:val="Texto10"/>
            <w:enabled/>
            <w:calcOnExit w:val="0"/>
            <w:textInput>
              <w:default w:val="[insert Issuer's address]"/>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Issuer's address]</w:t>
      </w:r>
      <w:r w:rsidRPr="001C2315">
        <w:rPr>
          <w:lang w:val="en-US"/>
        </w:rPr>
        <w:fldChar w:fldCharType="end"/>
      </w:r>
      <w:r w:rsidRPr="00780093">
        <w:rPr>
          <w:lang w:val="en-US"/>
        </w:rPr>
        <w:t xml:space="preserve"> or at any other address in Rio de Janeiro indicated by the ISSUER to ANP upon notice, as provided for in Section 9 of this Standby Letter of Credit.</w:t>
      </w:r>
    </w:p>
    <w:p w14:paraId="6C1BDF4F"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After receiving the Payment Demand and Proof of Withdrawal from ANP at its branch, as provided for in Section 5 of this Standby Letter of Credit, the ISSUER shall pay the Face Amount according to the procedure set forth in the Proof of Withdrawal. The ISSUER shall make the payment within three (3) banking days of the date of submission of the request.</w:t>
      </w:r>
    </w:p>
    <w:p w14:paraId="0452D616"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This Standby Letter of Credit become effective from the Effective Date as set forth herein and shall mature at the earlier of: (i) submission of release to the ISSUER, based on the instrument attached hereto as ANNEX D (Proof of Release), (ii) irrevocable payment by the ISSUER to ANP, as established in Section 6 of this Standby Letter of Credit, of the Face Amount, upon withdrawal made as provided for hereunder, or (iii) the Maturity Date set forth herein. Notwithstanding the foregoing, any withdrawal made according to the conditions established herein before maturity of this Standby Letter of Credit shall be honored by the ISSUER. In case the ISSUER’S branch referred to in Section 5 of this Letter of Credit is closed on the date mentioned in item (iii) of this section 7, the Maturity Date of this Letter of Credit shall be extended to the subsequent banking day on which the abovementioned branch is open.</w:t>
      </w:r>
    </w:p>
    <w:p w14:paraId="78EBAB2F"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Only ANP may withdraw this Standby Letter of Credit, as well as exercise any other rights defined herein.</w:t>
      </w:r>
    </w:p>
    <w:p w14:paraId="041315D3"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Communications</w:t>
      </w:r>
    </w:p>
    <w:p w14:paraId="6B38FAEB" w14:textId="77777777" w:rsidR="00B9506C" w:rsidRPr="00780093" w:rsidRDefault="00B9506C" w:rsidP="00B9506C">
      <w:pPr>
        <w:pStyle w:val="Edital-Anexos-GarantiasI"/>
        <w:spacing w:afterLines="80" w:after="192" w:line="312" w:lineRule="auto"/>
        <w:rPr>
          <w:lang w:val="en-US"/>
        </w:rPr>
      </w:pPr>
      <w:r w:rsidRPr="00780093">
        <w:rPr>
          <w:lang w:val="en-US"/>
        </w:rPr>
        <w:t>All communications, requirements, instructions, waivers, or other information to be provided related to this Standby Letter of Credit shall be written in English and Portuguese and delivered by a personal messenger, courier, mail services, or fax and forwarded to the following address:</w:t>
      </w:r>
    </w:p>
    <w:p w14:paraId="03FEFD37" w14:textId="77777777" w:rsidR="00B9506C" w:rsidRPr="00780093" w:rsidRDefault="00B9506C" w:rsidP="00B9506C">
      <w:pPr>
        <w:pStyle w:val="Edital-Anexos-Garantias"/>
        <w:rPr>
          <w:lang w:val="en-US"/>
        </w:rPr>
      </w:pPr>
    </w:p>
    <w:p w14:paraId="6844D390" w14:textId="77777777" w:rsidR="00B9506C" w:rsidRPr="00780093" w:rsidRDefault="00B9506C" w:rsidP="00E72B65">
      <w:pPr>
        <w:pStyle w:val="aEdital-Alnea"/>
        <w:numPr>
          <w:ilvl w:val="0"/>
          <w:numId w:val="109"/>
        </w:numPr>
        <w:rPr>
          <w:lang w:val="en-US"/>
        </w:rPr>
      </w:pPr>
      <w:r w:rsidRPr="00780093">
        <w:rPr>
          <w:lang w:val="en-US"/>
        </w:rPr>
        <w:t xml:space="preserve">If to the ISSUER: </w:t>
      </w:r>
    </w:p>
    <w:p w14:paraId="33751813" w14:textId="77777777" w:rsidR="00B9506C" w:rsidRPr="00780093" w:rsidRDefault="00B9506C" w:rsidP="00B9506C">
      <w:pPr>
        <w:pStyle w:val="aEdital-Alnea"/>
        <w:ind w:left="709"/>
        <w:rPr>
          <w:lang w:val="en-US"/>
        </w:rPr>
      </w:pPr>
      <w:r w:rsidRPr="001C2315">
        <w:rPr>
          <w:lang w:val="en-US"/>
        </w:rPr>
        <w:fldChar w:fldCharType="begin">
          <w:ffData>
            <w:name w:val=""/>
            <w:enabled/>
            <w:calcOnExit w:val="0"/>
            <w:textInput>
              <w:default w:val="[insert Issuer’s nam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Issuer’s name]</w:t>
      </w:r>
      <w:r w:rsidRPr="001C2315">
        <w:rPr>
          <w:lang w:val="en-US"/>
        </w:rPr>
        <w:fldChar w:fldCharType="end"/>
      </w:r>
    </w:p>
    <w:p w14:paraId="2E2965CC" w14:textId="77777777" w:rsidR="00B9506C" w:rsidRPr="00780093" w:rsidRDefault="00B9506C" w:rsidP="00B9506C">
      <w:pPr>
        <w:pStyle w:val="aEdital-Alnea"/>
        <w:ind w:left="709"/>
        <w:rPr>
          <w:lang w:val="en-US"/>
        </w:rPr>
      </w:pPr>
      <w:r w:rsidRPr="001C2315">
        <w:rPr>
          <w:lang w:val="en-US"/>
        </w:rPr>
        <w:fldChar w:fldCharType="begin">
          <w:ffData>
            <w:name w:val=""/>
            <w:enabled/>
            <w:calcOnExit w:val="0"/>
            <w:textInput>
              <w:default w:val="[insert Issuer’s address]"/>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Issuer’s address]</w:t>
      </w:r>
      <w:r w:rsidRPr="001C2315">
        <w:rPr>
          <w:lang w:val="en-US"/>
        </w:rPr>
        <w:fldChar w:fldCharType="end"/>
      </w:r>
    </w:p>
    <w:p w14:paraId="0533153C" w14:textId="77777777" w:rsidR="00B9506C" w:rsidRPr="00780093" w:rsidRDefault="00B9506C" w:rsidP="00B9506C">
      <w:pPr>
        <w:pStyle w:val="aEdital-Alnea"/>
        <w:ind w:left="709"/>
        <w:rPr>
          <w:lang w:val="en-US"/>
        </w:rPr>
      </w:pPr>
      <w:r w:rsidRPr="001C2315">
        <w:rPr>
          <w:lang w:val="en-US"/>
        </w:rPr>
        <w:fldChar w:fldCharType="begin">
          <w:ffData>
            <w:name w:val=""/>
            <w:enabled/>
            <w:calcOnExit w:val="0"/>
            <w:textInput>
              <w:default w:val="[insert Zip Cod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Zip Code]</w:t>
      </w:r>
      <w:r w:rsidRPr="001C2315">
        <w:rPr>
          <w:lang w:val="en-US"/>
        </w:rPr>
        <w:fldChar w:fldCharType="end"/>
      </w:r>
    </w:p>
    <w:p w14:paraId="13C25546" w14:textId="77777777" w:rsidR="00B9506C" w:rsidRPr="00780093" w:rsidRDefault="00B9506C" w:rsidP="00B9506C">
      <w:pPr>
        <w:pStyle w:val="aEdital-Alnea"/>
        <w:ind w:left="709"/>
        <w:rPr>
          <w:lang w:val="en-US"/>
        </w:rPr>
      </w:pPr>
      <w:r w:rsidRPr="001C2315">
        <w:rPr>
          <w:lang w:val="en-US"/>
        </w:rPr>
        <w:fldChar w:fldCharType="begin">
          <w:ffData>
            <w:name w:val=""/>
            <w:enabled/>
            <w:calcOnExit w:val="0"/>
            <w:textInput>
              <w:default w:val="[insert city]"/>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city]</w:t>
      </w:r>
      <w:r w:rsidRPr="001C2315">
        <w:rPr>
          <w:lang w:val="en-US"/>
        </w:rPr>
        <w:fldChar w:fldCharType="end"/>
      </w:r>
    </w:p>
    <w:p w14:paraId="214E13EE" w14:textId="77777777" w:rsidR="00B9506C" w:rsidRPr="00780093" w:rsidRDefault="00B9506C" w:rsidP="00B9506C">
      <w:pPr>
        <w:pStyle w:val="Edital-Alnea"/>
        <w:spacing w:afterLines="80" w:after="192" w:line="312" w:lineRule="auto"/>
        <w:ind w:left="709"/>
        <w:rPr>
          <w:i/>
          <w:lang w:val="en-US"/>
        </w:rPr>
      </w:pPr>
      <w:r w:rsidRPr="001C2315">
        <w:rPr>
          <w:i/>
          <w:lang w:val="en-US"/>
        </w:rPr>
        <w:fldChar w:fldCharType="begin">
          <w:ffData>
            <w:name w:val=""/>
            <w:enabled/>
            <w:calcOnExit w:val="0"/>
            <w:textInput>
              <w:default w:val="[insert eletronic mail]"/>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noProof/>
          <w:lang w:val="en-US"/>
        </w:rPr>
        <w:t>[insert eletronic mail]</w:t>
      </w:r>
      <w:r w:rsidRPr="001C2315">
        <w:rPr>
          <w:i/>
          <w:lang w:val="en-US"/>
        </w:rPr>
        <w:fldChar w:fldCharType="end"/>
      </w:r>
    </w:p>
    <w:p w14:paraId="4B5F5F76" w14:textId="77777777" w:rsidR="00B9506C" w:rsidRPr="00780093" w:rsidRDefault="00B9506C" w:rsidP="00B9506C">
      <w:pPr>
        <w:pStyle w:val="aEdital-Alnea"/>
        <w:rPr>
          <w:shd w:val="clear" w:color="auto" w:fill="C0C0C0"/>
          <w:lang w:val="en-US"/>
        </w:rPr>
      </w:pPr>
    </w:p>
    <w:p w14:paraId="24DE0F14" w14:textId="77777777" w:rsidR="00B9506C" w:rsidRPr="00780093" w:rsidRDefault="00B9506C" w:rsidP="00B9506C">
      <w:pPr>
        <w:pStyle w:val="aEdital-Alnea"/>
        <w:rPr>
          <w:lang w:val="en-US"/>
        </w:rPr>
      </w:pPr>
    </w:p>
    <w:p w14:paraId="75F54A9A" w14:textId="77777777" w:rsidR="00B9506C" w:rsidRPr="00780093" w:rsidRDefault="00B9506C" w:rsidP="00E72B65">
      <w:pPr>
        <w:pStyle w:val="aEdital-Alnea"/>
        <w:numPr>
          <w:ilvl w:val="0"/>
          <w:numId w:val="109"/>
        </w:numPr>
        <w:rPr>
          <w:lang w:val="en-US"/>
        </w:rPr>
      </w:pPr>
      <w:r w:rsidRPr="00780093">
        <w:rPr>
          <w:lang w:val="en-US"/>
        </w:rPr>
        <w:t>If to ANP:</w:t>
      </w:r>
    </w:p>
    <w:p w14:paraId="5E3BFC11" w14:textId="77777777" w:rsidR="00B9506C" w:rsidRPr="00780093" w:rsidRDefault="00B9506C" w:rsidP="00B9506C">
      <w:pPr>
        <w:pStyle w:val="aEdital-Alnea"/>
        <w:ind w:left="709"/>
        <w:rPr>
          <w:lang w:val="en-US"/>
        </w:rPr>
      </w:pPr>
      <w:r w:rsidRPr="00780093">
        <w:rPr>
          <w:lang w:val="en-US"/>
        </w:rPr>
        <w:t>Open Acreage Concession Modality</w:t>
      </w:r>
    </w:p>
    <w:p w14:paraId="3E41F769" w14:textId="77777777" w:rsidR="00B9506C" w:rsidRPr="00780093" w:rsidRDefault="00B9506C" w:rsidP="00B9506C">
      <w:pPr>
        <w:pStyle w:val="aEdital-Alnea"/>
        <w:ind w:left="709"/>
        <w:rPr>
          <w:lang w:val="en-US"/>
        </w:rPr>
      </w:pPr>
      <w:r w:rsidRPr="00780093">
        <w:rPr>
          <w:lang w:val="en-US"/>
        </w:rPr>
        <w:t xml:space="preserve">Licensing Rounds Promotion Superintendence – SPL </w:t>
      </w:r>
    </w:p>
    <w:p w14:paraId="03BD4BD1" w14:textId="52A75E14" w:rsidR="00B9506C" w:rsidRPr="00780093" w:rsidRDefault="00B9506C" w:rsidP="00B9506C">
      <w:pPr>
        <w:pStyle w:val="aEdital-Alnea"/>
        <w:ind w:left="709"/>
      </w:pPr>
      <w:r w:rsidRPr="00780093">
        <w:t>Avenida Rio Branco, 65 – 1</w:t>
      </w:r>
      <w:r w:rsidR="00BF0F86">
        <w:t>9</w:t>
      </w:r>
      <w:r w:rsidRPr="00780093">
        <w:rPr>
          <w:vertAlign w:val="superscript"/>
        </w:rPr>
        <w:t>th</w:t>
      </w:r>
      <w:r w:rsidRPr="00780093">
        <w:t xml:space="preserve"> floor – Centro</w:t>
      </w:r>
    </w:p>
    <w:p w14:paraId="10124E25" w14:textId="77777777" w:rsidR="00B9506C" w:rsidRPr="00780093" w:rsidRDefault="00B9506C" w:rsidP="00B9506C">
      <w:pPr>
        <w:pStyle w:val="aEdital-Alnea"/>
        <w:ind w:left="709"/>
      </w:pPr>
      <w:r w:rsidRPr="00780093">
        <w:t>Zip Code: 20090-004 – Rio de Janeiro, RJ – Brazil</w:t>
      </w:r>
    </w:p>
    <w:p w14:paraId="294CA447" w14:textId="77777777" w:rsidR="00B9506C" w:rsidRPr="00780093" w:rsidRDefault="00B9506C" w:rsidP="00B9506C">
      <w:pPr>
        <w:pStyle w:val="Edital-Alnea"/>
        <w:spacing w:afterLines="80" w:after="192" w:line="312" w:lineRule="auto"/>
        <w:ind w:left="709"/>
      </w:pPr>
      <w:r w:rsidRPr="00780093">
        <w:t>Email: rodadas@anp.gov.br</w:t>
      </w:r>
    </w:p>
    <w:p w14:paraId="7C471287" w14:textId="77777777" w:rsidR="00B9506C" w:rsidRPr="00780093" w:rsidRDefault="00B9506C" w:rsidP="00B9506C">
      <w:pPr>
        <w:pStyle w:val="Corpodetexto"/>
        <w:spacing w:after="120" w:line="240" w:lineRule="auto"/>
        <w:ind w:left="1416" w:hanging="709"/>
        <w:rPr>
          <w:rFonts w:cs="Arial"/>
          <w:szCs w:val="22"/>
          <w:lang w:val="en-US"/>
        </w:rPr>
      </w:pPr>
    </w:p>
    <w:p w14:paraId="4D9EC3F9" w14:textId="3C28F95F" w:rsidR="00B9506C" w:rsidRPr="00780093" w:rsidRDefault="09626A64" w:rsidP="00E72B65">
      <w:pPr>
        <w:pStyle w:val="Edital-Anexos-GarantiasI"/>
        <w:numPr>
          <w:ilvl w:val="0"/>
          <w:numId w:val="108"/>
        </w:numPr>
        <w:ind w:left="0" w:firstLine="0"/>
        <w:rPr>
          <w:lang w:val="en-US"/>
        </w:rPr>
      </w:pPr>
      <w:r w:rsidRPr="7AAAE40F">
        <w:rPr>
          <w:lang w:val="en-US"/>
        </w:rPr>
        <w:t>Addresses and electronic mail for sending information related to this Standby Letter of Credit may be changed by the ISSUER or ANP upon notice to the other party at least fifteen (15) banking days before the date of the change.</w:t>
      </w:r>
    </w:p>
    <w:p w14:paraId="5ED0F5E8" w14:textId="77777777" w:rsidR="00B9506C" w:rsidRPr="00780093" w:rsidRDefault="00B9506C" w:rsidP="00E72B65">
      <w:pPr>
        <w:pStyle w:val="Edital-Anexos-GarantiasI"/>
        <w:numPr>
          <w:ilvl w:val="0"/>
          <w:numId w:val="108"/>
        </w:numPr>
        <w:ind w:left="0" w:firstLine="0"/>
        <w:rPr>
          <w:lang w:val="en-US"/>
        </w:rPr>
      </w:pPr>
      <w:r w:rsidRPr="00780093">
        <w:rPr>
          <w:lang w:val="en-US"/>
        </w:rPr>
        <w:t xml:space="preserve">This Standby Letter of Credit establishes, in full terms, the ISSUER’s obligation. Such obligation shall not be, in any way, changed or amended based on any document, instrument, or agreement, except for the: (i) </w:t>
      </w:r>
      <w:r w:rsidRPr="00780093">
        <w:rPr>
          <w:i/>
          <w:iCs/>
          <w:lang w:val="en-US"/>
        </w:rPr>
        <w:t>Proof of Reduction</w:t>
      </w:r>
      <w:r w:rsidRPr="00780093">
        <w:rPr>
          <w:lang w:val="en-US"/>
        </w:rPr>
        <w:t xml:space="preserve">; (ii) </w:t>
      </w:r>
      <w:r w:rsidRPr="00780093">
        <w:rPr>
          <w:i/>
          <w:iCs/>
          <w:lang w:val="en-US"/>
        </w:rPr>
        <w:t>Payment Demand</w:t>
      </w:r>
      <w:r w:rsidRPr="00780093">
        <w:rPr>
          <w:lang w:val="en-US"/>
        </w:rPr>
        <w:t xml:space="preserve">; (iii) </w:t>
      </w:r>
      <w:r w:rsidRPr="00780093">
        <w:rPr>
          <w:i/>
          <w:iCs/>
          <w:lang w:val="en-US"/>
        </w:rPr>
        <w:t>Proof of Withdrawal</w:t>
      </w:r>
      <w:r w:rsidRPr="00780093">
        <w:rPr>
          <w:lang w:val="en-US"/>
        </w:rPr>
        <w:t xml:space="preserve">; and (iv) </w:t>
      </w:r>
      <w:r w:rsidRPr="00780093">
        <w:rPr>
          <w:i/>
          <w:iCs/>
          <w:lang w:val="en-US"/>
        </w:rPr>
        <w:t>Proof of Release</w:t>
      </w:r>
      <w:r w:rsidRPr="00780093">
        <w:rPr>
          <w:lang w:val="en-US"/>
        </w:rPr>
        <w:t>.</w:t>
      </w:r>
    </w:p>
    <w:p w14:paraId="1176A5F1" w14:textId="77777777" w:rsidR="00B9506C" w:rsidRPr="00780093" w:rsidRDefault="00B9506C" w:rsidP="00E72B65">
      <w:pPr>
        <w:pStyle w:val="Edital-Anexos-GarantiasI"/>
        <w:numPr>
          <w:ilvl w:val="0"/>
          <w:numId w:val="108"/>
        </w:numPr>
        <w:ind w:left="0" w:firstLine="0"/>
        <w:rPr>
          <w:lang w:val="en-US"/>
        </w:rPr>
      </w:pPr>
      <w:r w:rsidRPr="00780093">
        <w:rPr>
          <w:lang w:val="en-US"/>
        </w:rPr>
        <w:t xml:space="preserve">This Standby Letter of Credit, under the terms and conditions presented herein and for the intended purpose, is a valid and lawful document enforceable in the location of charge, and the ISSUER may not present any argument to ANP preventing its full and total execution. </w:t>
      </w:r>
    </w:p>
    <w:p w14:paraId="0FC8CE2B" w14:textId="77777777" w:rsidR="00B9506C" w:rsidRPr="00780093" w:rsidRDefault="00B9506C" w:rsidP="00E72B65">
      <w:pPr>
        <w:pStyle w:val="Edital-Anexos-GarantiasI"/>
        <w:numPr>
          <w:ilvl w:val="0"/>
          <w:numId w:val="108"/>
        </w:numPr>
        <w:ind w:left="0" w:firstLine="0"/>
        <w:rPr>
          <w:lang w:val="en-US"/>
        </w:rPr>
      </w:pPr>
      <w:r w:rsidRPr="00780093">
        <w:rPr>
          <w:lang w:val="en-US"/>
        </w:rPr>
        <w:t xml:space="preserve">ISSUER’s charges and fees for issuing, amending or honoring this Standby Letter of Credit are for the account of </w:t>
      </w:r>
      <w:r w:rsidRPr="001C2315">
        <w:fldChar w:fldCharType="begin">
          <w:ffData>
            <w:name w:val=""/>
            <w:enabled/>
            <w:calcOnExit w:val="0"/>
            <w:textInput>
              <w:default w:val="[insert bidder’s corporate name]"/>
            </w:textInput>
          </w:ffData>
        </w:fldChar>
      </w:r>
      <w:r w:rsidRPr="00780093">
        <w:rPr>
          <w:lang w:val="en-US"/>
        </w:rPr>
        <w:instrText xml:space="preserve"> FORMTEXT </w:instrText>
      </w:r>
      <w:r w:rsidRPr="001C2315">
        <w:fldChar w:fldCharType="separate"/>
      </w:r>
      <w:r w:rsidRPr="00780093">
        <w:rPr>
          <w:lang w:val="en-US"/>
        </w:rPr>
        <w:t>[insert bidder’s corporate name]</w:t>
      </w:r>
      <w:r w:rsidRPr="001C2315">
        <w:fldChar w:fldCharType="end"/>
      </w:r>
      <w:r w:rsidRPr="00780093">
        <w:rPr>
          <w:lang w:val="en-US"/>
        </w:rPr>
        <w:t xml:space="preserve"> and shall not be deducted from any payment ISSUER makes under this Standby Letter of Credit.</w:t>
      </w:r>
    </w:p>
    <w:p w14:paraId="259A0344" w14:textId="77777777" w:rsidR="00B9506C" w:rsidRPr="00780093" w:rsidRDefault="00B9506C" w:rsidP="00B9506C">
      <w:pPr>
        <w:pStyle w:val="Edital-Anexos-GarantiasI"/>
        <w:rPr>
          <w:lang w:val="en-US"/>
        </w:rPr>
      </w:pPr>
    </w:p>
    <w:p w14:paraId="207C11A9" w14:textId="77777777" w:rsidR="00B9506C" w:rsidRPr="00780093" w:rsidRDefault="00B9506C" w:rsidP="00B9506C">
      <w:pPr>
        <w:pStyle w:val="Edital-Anexos-GarantiasI"/>
        <w:rPr>
          <w:lang w:val="en-US"/>
        </w:rPr>
      </w:pPr>
    </w:p>
    <w:p w14:paraId="52BE3E96" w14:textId="77777777" w:rsidR="00B9506C" w:rsidRPr="00780093" w:rsidRDefault="00B9506C" w:rsidP="00B9506C">
      <w:pPr>
        <w:pStyle w:val="Edital-Anexos-GarantiasI"/>
        <w:rPr>
          <w:lang w:val="en-US"/>
        </w:rPr>
      </w:pPr>
      <w:r w:rsidRPr="00780093">
        <w:rPr>
          <w:lang w:val="en-US"/>
        </w:rPr>
        <w:t>Kind regards,</w:t>
      </w:r>
    </w:p>
    <w:p w14:paraId="6773D130" w14:textId="77777777" w:rsidR="00B9506C" w:rsidRPr="00780093" w:rsidRDefault="00B9506C" w:rsidP="00B9506C">
      <w:pPr>
        <w:pStyle w:val="Edital-Anexos-GarantiasI"/>
        <w:rPr>
          <w:i/>
          <w:lang w:val="en-US"/>
        </w:rPr>
      </w:pPr>
      <w:r w:rsidRPr="001C2315">
        <w:rPr>
          <w:i/>
          <w:lang w:val="en-US"/>
        </w:rPr>
        <w:fldChar w:fldCharType="begin">
          <w:ffData>
            <w:name w:val="Texto12"/>
            <w:enabled/>
            <w:calcOnExit w:val="0"/>
            <w:textInput>
              <w:default w:val="[insert Bank name]"/>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noProof/>
          <w:lang w:val="en-US"/>
        </w:rPr>
        <w:t>[insert Bank name]</w:t>
      </w:r>
      <w:r w:rsidRPr="001C2315">
        <w:rPr>
          <w:i/>
          <w:lang w:val="en-US"/>
        </w:rPr>
        <w:fldChar w:fldCharType="end"/>
      </w:r>
    </w:p>
    <w:p w14:paraId="612D1054" w14:textId="77777777" w:rsidR="00B9506C" w:rsidRPr="00780093" w:rsidRDefault="00B9506C" w:rsidP="00B9506C">
      <w:pPr>
        <w:pStyle w:val="Edital-Anexos-GarantiasI"/>
        <w:rPr>
          <w:i/>
          <w:lang w:val="en-US"/>
        </w:rPr>
      </w:pPr>
    </w:p>
    <w:p w14:paraId="18D843F4" w14:textId="77777777" w:rsidR="00B9506C" w:rsidRPr="00780093" w:rsidRDefault="00B9506C" w:rsidP="00B9506C">
      <w:pPr>
        <w:pStyle w:val="Edital-Anexos-GarantiasI"/>
        <w:rPr>
          <w:lang w:val="en-US"/>
        </w:rPr>
      </w:pPr>
      <w:r w:rsidRPr="00780093">
        <w:rPr>
          <w:lang w:val="en-US"/>
        </w:rPr>
        <w:t xml:space="preserve">___________________________ </w:t>
      </w:r>
    </w:p>
    <w:p w14:paraId="3BB3AE86" w14:textId="77777777" w:rsidR="00B9506C" w:rsidRPr="00780093" w:rsidRDefault="00B9506C" w:rsidP="00B9506C">
      <w:pPr>
        <w:pStyle w:val="Edital-Anexos-GarantiasI"/>
        <w:rPr>
          <w:i/>
          <w:iCs/>
          <w:lang w:val="en-US"/>
        </w:rPr>
      </w:pPr>
      <w:r w:rsidRPr="001C2315">
        <w:rPr>
          <w:i/>
          <w:iCs/>
          <w:lang w:val="en-US"/>
        </w:rPr>
        <w:fldChar w:fldCharType="begin">
          <w:ffData>
            <w:name w:val=""/>
            <w:enabled/>
            <w:calcOnExit w:val="0"/>
            <w:textInput>
              <w:default w:val="[signature]"/>
            </w:textInput>
          </w:ffData>
        </w:fldChar>
      </w:r>
      <w:r w:rsidRPr="00780093">
        <w:rPr>
          <w:i/>
          <w:iCs/>
          <w:lang w:val="en-US"/>
        </w:rPr>
        <w:instrText xml:space="preserve"> FORMTEXT </w:instrText>
      </w:r>
      <w:r w:rsidRPr="001C2315">
        <w:rPr>
          <w:i/>
          <w:iCs/>
          <w:lang w:val="en-US"/>
        </w:rPr>
      </w:r>
      <w:r w:rsidRPr="001C2315">
        <w:rPr>
          <w:i/>
          <w:iCs/>
          <w:lang w:val="en-US"/>
        </w:rPr>
        <w:fldChar w:fldCharType="separate"/>
      </w:r>
      <w:r w:rsidRPr="00780093">
        <w:rPr>
          <w:i/>
          <w:iCs/>
          <w:noProof/>
          <w:lang w:val="en-US"/>
        </w:rPr>
        <w:t>[signature]</w:t>
      </w:r>
      <w:r w:rsidRPr="001C2315">
        <w:rPr>
          <w:i/>
          <w:iCs/>
          <w:lang w:val="en-US"/>
        </w:rPr>
        <w:fldChar w:fldCharType="end"/>
      </w:r>
    </w:p>
    <w:p w14:paraId="773B1E12" w14:textId="77777777" w:rsidR="00B9506C" w:rsidRPr="00780093" w:rsidRDefault="00B9506C" w:rsidP="00B9506C">
      <w:pPr>
        <w:pStyle w:val="Edital-Anexos-GarantiasI"/>
        <w:rPr>
          <w:lang w:val="en-US"/>
        </w:rPr>
      </w:pPr>
      <w:r w:rsidRPr="00780093">
        <w:rPr>
          <w:lang w:val="en-US"/>
        </w:rPr>
        <w:t xml:space="preserve">Name: </w:t>
      </w:r>
      <w:r w:rsidRPr="001C2315">
        <w:rPr>
          <w:i/>
          <w:lang w:val="en-US"/>
        </w:rPr>
        <w:fldChar w:fldCharType="begin">
          <w:ffData>
            <w:name w:val="Texto31"/>
            <w:enabled/>
            <w:calcOnExit w:val="0"/>
            <w:textInput>
              <w:default w:val="[insert the name of the person responsible for the issue]"/>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noProof/>
          <w:lang w:val="en-US"/>
        </w:rPr>
        <w:t>[insert the name of the person responsible for the issue]</w:t>
      </w:r>
      <w:r w:rsidRPr="001C2315">
        <w:rPr>
          <w:i/>
          <w:lang w:val="en-US"/>
        </w:rPr>
        <w:fldChar w:fldCharType="end"/>
      </w:r>
    </w:p>
    <w:p w14:paraId="31FD9F1D" w14:textId="77777777" w:rsidR="00B9506C" w:rsidRPr="00780093" w:rsidRDefault="00B9506C" w:rsidP="00B9506C">
      <w:pPr>
        <w:pStyle w:val="Edital-Anexos-GarantiasI"/>
        <w:rPr>
          <w:i/>
          <w:lang w:val="en-US"/>
        </w:rPr>
      </w:pPr>
      <w:r w:rsidRPr="00780093">
        <w:rPr>
          <w:lang w:val="en-US"/>
        </w:rPr>
        <w:t xml:space="preserve">Title: </w:t>
      </w:r>
      <w:r w:rsidRPr="001C2315">
        <w:rPr>
          <w:i/>
          <w:lang w:val="en-US"/>
        </w:rPr>
        <w:fldChar w:fldCharType="begin">
          <w:ffData>
            <w:name w:val="Texto32"/>
            <w:enabled/>
            <w:calcOnExit w:val="0"/>
            <w:textInput>
              <w:default w:val="[insert the position of the person responsible for the issue]"/>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noProof/>
          <w:lang w:val="en-US"/>
        </w:rPr>
        <w:t>[insert the title of the person responsible for the issue]</w:t>
      </w:r>
      <w:r w:rsidRPr="001C2315">
        <w:rPr>
          <w:i/>
          <w:lang w:val="en-US"/>
        </w:rPr>
        <w:fldChar w:fldCharType="end"/>
      </w:r>
    </w:p>
    <w:p w14:paraId="69CDD7B3" w14:textId="77777777" w:rsidR="00B9506C" w:rsidRPr="00780093" w:rsidRDefault="00B9506C" w:rsidP="00B9506C">
      <w:pPr>
        <w:pStyle w:val="Edital-Anexos-GarantiasI"/>
        <w:rPr>
          <w:lang w:val="en-US"/>
        </w:rPr>
      </w:pPr>
    </w:p>
    <w:p w14:paraId="18D8E8C3" w14:textId="77777777" w:rsidR="00B9506C" w:rsidRPr="00780093" w:rsidRDefault="00B9506C" w:rsidP="00B9506C">
      <w:pPr>
        <w:rPr>
          <w:lang w:val="en-US"/>
        </w:rPr>
      </w:pPr>
      <w:r w:rsidRPr="00780093">
        <w:rPr>
          <w:lang w:val="en-US"/>
        </w:rPr>
        <w:br w:type="page"/>
      </w:r>
    </w:p>
    <w:p w14:paraId="5466488C" w14:textId="77777777" w:rsidR="00B9506C" w:rsidRPr="00780093" w:rsidRDefault="00B9506C" w:rsidP="00B9506C">
      <w:pPr>
        <w:pStyle w:val="Edital-Anexos-Garantias"/>
        <w:jc w:val="center"/>
        <w:rPr>
          <w:b/>
          <w:bCs/>
          <w:lang w:val="en-US"/>
        </w:rPr>
      </w:pPr>
      <w:r w:rsidRPr="00780093">
        <w:rPr>
          <w:b/>
          <w:bCs/>
          <w:lang w:val="en-US"/>
        </w:rPr>
        <w:t>ANNEX A</w:t>
      </w:r>
    </w:p>
    <w:p w14:paraId="72F9F62D" w14:textId="77777777" w:rsidR="00B9506C" w:rsidRPr="00780093" w:rsidRDefault="00B9506C" w:rsidP="00B9506C">
      <w:pPr>
        <w:pStyle w:val="Edital-Anexos-Garantias"/>
        <w:jc w:val="center"/>
        <w:rPr>
          <w:b/>
          <w:bCs/>
          <w:lang w:val="en-US"/>
        </w:rPr>
      </w:pPr>
      <w:r w:rsidRPr="00780093">
        <w:rPr>
          <w:b/>
          <w:bCs/>
          <w:lang w:val="en-US"/>
        </w:rPr>
        <w:t>Form of Proof of Reduction</w:t>
      </w:r>
    </w:p>
    <w:p w14:paraId="7A661BF3" w14:textId="77777777" w:rsidR="00B9506C" w:rsidRPr="00780093" w:rsidRDefault="00B9506C" w:rsidP="00B9506C">
      <w:pPr>
        <w:pStyle w:val="Edital-Anexos-Garantias"/>
        <w:jc w:val="center"/>
        <w:rPr>
          <w:lang w:val="en-US"/>
        </w:rPr>
      </w:pPr>
      <w:r w:rsidRPr="00780093">
        <w:rPr>
          <w:lang w:val="en-US"/>
        </w:rPr>
        <w:t>[Form to be filled out by ANP – DO NOT FILL OUT.]</w:t>
      </w:r>
    </w:p>
    <w:p w14:paraId="3A4B2001" w14:textId="77777777" w:rsidR="00B9506C" w:rsidRPr="00780093" w:rsidRDefault="00B9506C" w:rsidP="00B9506C">
      <w:pPr>
        <w:pStyle w:val="Edital-Anexos-Garantias"/>
        <w:rPr>
          <w:bCs/>
          <w:lang w:val="en-US"/>
        </w:rPr>
      </w:pPr>
    </w:p>
    <w:p w14:paraId="6F17A166" w14:textId="77777777" w:rsidR="00B9506C" w:rsidRPr="00780093" w:rsidRDefault="00B9506C" w:rsidP="00B9506C">
      <w:pPr>
        <w:pStyle w:val="Edital-Anexos-Garantias"/>
        <w:jc w:val="center"/>
        <w:rPr>
          <w:b/>
          <w:lang w:val="en-US"/>
        </w:rPr>
      </w:pPr>
      <w:r w:rsidRPr="00780093">
        <w:rPr>
          <w:b/>
          <w:lang w:val="en-US"/>
        </w:rPr>
        <w:t>PROOF OF REDUCTION</w:t>
      </w:r>
    </w:p>
    <w:p w14:paraId="7897BA7D" w14:textId="77777777" w:rsidR="00B9506C" w:rsidRPr="00780093" w:rsidRDefault="00B9506C" w:rsidP="00B9506C">
      <w:pPr>
        <w:pStyle w:val="Edital-Anexos-Garantias"/>
        <w:rPr>
          <w:bCs/>
          <w:lang w:val="en-US"/>
        </w:rPr>
      </w:pPr>
    </w:p>
    <w:p w14:paraId="6FDA581A" w14:textId="77777777" w:rsidR="00B9506C" w:rsidRPr="00780093" w:rsidRDefault="00B9506C" w:rsidP="00B9506C">
      <w:pPr>
        <w:pStyle w:val="Edital-Anexos-Garantias"/>
        <w:rPr>
          <w:lang w:val="en-US"/>
        </w:rPr>
      </w:pPr>
      <w:r w:rsidRPr="00780093">
        <w:rPr>
          <w:lang w:val="en-US"/>
        </w:rPr>
        <w:t xml:space="preserve">This refers to Irrevocable Letter of Credit No. </w:t>
      </w:r>
      <w:r w:rsidRPr="001C2315">
        <w:rPr>
          <w:lang w:val="en-US"/>
        </w:rPr>
        <w:fldChar w:fldCharType="begin">
          <w:ffData>
            <w:name w:val=""/>
            <w:enabled/>
            <w:calcOnExit w:val="0"/>
            <w:textInput>
              <w:default w:val="[insert Letter of Credit number]"/>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Letter of Credit number]</w:t>
      </w:r>
      <w:r w:rsidRPr="001C2315">
        <w:rPr>
          <w:lang w:val="en-US"/>
        </w:rPr>
        <w:fldChar w:fldCharType="end"/>
      </w:r>
      <w:r w:rsidRPr="00780093">
        <w:rPr>
          <w:lang w:val="en-US"/>
        </w:rPr>
        <w:t xml:space="preserve">, effective from </w:t>
      </w:r>
      <w:r w:rsidRPr="001C2315">
        <w:rPr>
          <w:lang w:val="en-US"/>
        </w:rPr>
        <w:fldChar w:fldCharType="begin">
          <w:ffData>
            <w:name w:val=""/>
            <w:enabled/>
            <w:calcOnExit w:val="0"/>
            <w:textInput>
              <w:default w:val="[insert date in the form day/month/year]"/>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date in the format month/day/year]</w:t>
      </w:r>
      <w:r w:rsidRPr="001C2315">
        <w:rPr>
          <w:lang w:val="en-US"/>
        </w:rPr>
        <w:fldChar w:fldCharType="end"/>
      </w:r>
      <w:r w:rsidRPr="00780093">
        <w:rPr>
          <w:lang w:val="en-US"/>
        </w:rPr>
        <w:t xml:space="preserve"> to </w:t>
      </w:r>
      <w:r w:rsidRPr="001C2315">
        <w:rPr>
          <w:lang w:val="en-US"/>
        </w:rPr>
        <w:fldChar w:fldCharType="begin">
          <w:ffData>
            <w:name w:val=""/>
            <w:enabled/>
            <w:calcOnExit w:val="0"/>
            <w:textInput>
              <w:default w:val="[insert date in the form day/month/year]"/>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date in the format month/day/year]</w:t>
      </w:r>
      <w:r w:rsidRPr="001C2315">
        <w:rPr>
          <w:lang w:val="en-US"/>
        </w:rPr>
        <w:fldChar w:fldCharType="end"/>
      </w:r>
      <w:r w:rsidRPr="00780093">
        <w:rPr>
          <w:lang w:val="en-US"/>
        </w:rPr>
        <w:t xml:space="preserve">, issued by </w:t>
      </w:r>
      <w:r w:rsidRPr="001C2315">
        <w:rPr>
          <w:lang w:val="en-US"/>
        </w:rPr>
        <w:fldChar w:fldCharType="begin">
          <w:ffData>
            <w:name w:val=""/>
            <w:enabled/>
            <w:calcOnExit w:val="0"/>
            <w:textInput>
              <w:default w:val="[insert Issuer's nam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Issuer’s name]</w:t>
      </w:r>
      <w:r w:rsidRPr="001C2315">
        <w:rPr>
          <w:lang w:val="en-US"/>
        </w:rPr>
        <w:fldChar w:fldCharType="end"/>
      </w:r>
      <w:r w:rsidRPr="00780093">
        <w:rPr>
          <w:lang w:val="en-US"/>
        </w:rPr>
        <w:t xml:space="preserve">, incorporated under the laws of </w:t>
      </w:r>
      <w:r w:rsidRPr="001C2315">
        <w:rPr>
          <w:lang w:val="en-US"/>
        </w:rPr>
        <w:fldChar w:fldCharType="begin">
          <w:ffData>
            <w:name w:val=""/>
            <w:enabled/>
            <w:calcOnExit w:val="0"/>
            <w:textInput>
              <w:default w:val="[insert country according to the example: Federative Republic of Brazil]"/>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country according to the example: Federative Republic of Brazil]</w:t>
      </w:r>
      <w:r w:rsidRPr="001C2315">
        <w:rPr>
          <w:lang w:val="en-US"/>
        </w:rPr>
        <w:fldChar w:fldCharType="end"/>
      </w:r>
      <w:r w:rsidRPr="00780093">
        <w:rPr>
          <w:lang w:val="en-US"/>
        </w:rPr>
        <w:t xml:space="preserve"> and submitted by </w:t>
      </w:r>
      <w:r w:rsidRPr="001C2315">
        <w:rPr>
          <w:lang w:val="en-US"/>
        </w:rPr>
        <w:fldChar w:fldCharType="begin">
          <w:ffData>
            <w:name w:val=""/>
            <w:enabled/>
            <w:calcOnExit w:val="0"/>
            <w:textInput>
              <w:default w:val="[insert bidder's nam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bidder’s name]</w:t>
      </w:r>
      <w:r w:rsidRPr="001C2315">
        <w:rPr>
          <w:lang w:val="en-US"/>
        </w:rPr>
        <w:fldChar w:fldCharType="end"/>
      </w:r>
      <w:r w:rsidRPr="00780093">
        <w:rPr>
          <w:lang w:val="en-US"/>
        </w:rPr>
        <w:t xml:space="preserve"> to the benefit of the National Agency of Petroleum, Natural Gas, and Biofuels – ANP.</w:t>
      </w:r>
    </w:p>
    <w:p w14:paraId="2672BFAE" w14:textId="77777777" w:rsidR="00B9506C" w:rsidRPr="00780093" w:rsidRDefault="00B9506C" w:rsidP="00B9506C">
      <w:pPr>
        <w:pStyle w:val="Edital-Anexos-Garantias"/>
        <w:rPr>
          <w:lang w:val="en-US"/>
        </w:rPr>
      </w:pPr>
      <w:r w:rsidRPr="00780093">
        <w:rPr>
          <w:lang w:val="en-US"/>
        </w:rPr>
        <w:t>The undersigned, duly authorized to sign this proof on behalf of ANP, hereby certifies that:</w:t>
      </w:r>
    </w:p>
    <w:p w14:paraId="1B302EC9" w14:textId="77777777" w:rsidR="00B9506C" w:rsidRPr="00780093" w:rsidRDefault="00B9506C" w:rsidP="00E72B65">
      <w:pPr>
        <w:pStyle w:val="Edital-Anexos-Garantias"/>
        <w:numPr>
          <w:ilvl w:val="0"/>
          <w:numId w:val="110"/>
        </w:numPr>
        <w:tabs>
          <w:tab w:val="left" w:pos="284"/>
        </w:tabs>
        <w:ind w:left="0" w:firstLine="0"/>
        <w:rPr>
          <w:lang w:val="en-US"/>
        </w:rPr>
      </w:pPr>
      <w:r w:rsidRPr="00780093">
        <w:rPr>
          <w:lang w:val="en-US"/>
        </w:rPr>
        <w:t xml:space="preserve"> The amount in USD (US$) specified below in item (a) corresponds to the Face Amount of the Letter of Credit for Bid Bond submitted under the Tender Protocol for Biddings for Award of Concession Agreements for Exploration and Production of Oil and Gas of the Open Acreage Concession Modality until the date of this proof; and</w:t>
      </w:r>
    </w:p>
    <w:p w14:paraId="227F8DD1" w14:textId="77777777" w:rsidR="00B9506C" w:rsidRPr="00780093" w:rsidRDefault="00B9506C" w:rsidP="00E72B65">
      <w:pPr>
        <w:pStyle w:val="Edital-Anexos-Garantias"/>
        <w:numPr>
          <w:ilvl w:val="0"/>
          <w:numId w:val="110"/>
        </w:numPr>
        <w:tabs>
          <w:tab w:val="left" w:pos="284"/>
        </w:tabs>
        <w:ind w:left="0" w:firstLine="0"/>
        <w:rPr>
          <w:lang w:val="en-US"/>
        </w:rPr>
      </w:pPr>
      <w:r w:rsidRPr="00780093">
        <w:rPr>
          <w:lang w:val="en-US"/>
        </w:rPr>
        <w:t xml:space="preserve"> The Face Amount of the Letter of Credit shall be reduced to an amount equal to the Remaining Face Amount specified below in item (b), effective as of the date of this proof.</w:t>
      </w:r>
    </w:p>
    <w:p w14:paraId="127058A1" w14:textId="77777777" w:rsidR="00B9506C" w:rsidRPr="00780093" w:rsidRDefault="00B9506C" w:rsidP="00E72B65">
      <w:pPr>
        <w:pStyle w:val="Edital-Anexos-Garantias"/>
        <w:numPr>
          <w:ilvl w:val="0"/>
          <w:numId w:val="111"/>
        </w:numPr>
        <w:rPr>
          <w:lang w:val="en-US"/>
        </w:rPr>
      </w:pPr>
      <w:r w:rsidRPr="00780093">
        <w:rPr>
          <w:lang w:val="en-US"/>
        </w:rPr>
        <w:t>Face Amount:</w:t>
      </w:r>
    </w:p>
    <w:p w14:paraId="7B04D9D3" w14:textId="77777777" w:rsidR="00B9506C" w:rsidRPr="00780093" w:rsidRDefault="00B9506C" w:rsidP="00B9506C">
      <w:pPr>
        <w:pStyle w:val="Edital-Anexos-Garantias"/>
        <w:ind w:left="426"/>
        <w:rPr>
          <w:lang w:val="en-US"/>
        </w:rPr>
      </w:pPr>
      <w:r w:rsidRPr="00780093">
        <w:rPr>
          <w:lang w:val="en-US"/>
        </w:rPr>
        <w:t xml:space="preserve">US$ </w:t>
      </w:r>
      <w:r w:rsidRPr="001C2315">
        <w:rPr>
          <w:lang w:val="en-US"/>
        </w:rPr>
        <w:fldChar w:fldCharType="begin">
          <w:ffData>
            <w:name w:val=""/>
            <w:enabled/>
            <w:calcOnExit w:val="0"/>
            <w:textInput>
              <w:default w:val="[insert Face Amount]"/>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Face Amount]</w:t>
      </w:r>
      <w:r w:rsidRPr="001C2315">
        <w:rPr>
          <w:lang w:val="en-US"/>
        </w:rPr>
        <w:fldChar w:fldCharType="end"/>
      </w:r>
    </w:p>
    <w:p w14:paraId="04255C7B" w14:textId="77777777" w:rsidR="00B9506C" w:rsidRPr="00780093" w:rsidRDefault="00B9506C" w:rsidP="00E72B65">
      <w:pPr>
        <w:pStyle w:val="Edital-Anexos-Garantias"/>
        <w:numPr>
          <w:ilvl w:val="0"/>
          <w:numId w:val="111"/>
        </w:numPr>
        <w:rPr>
          <w:lang w:val="en-US"/>
        </w:rPr>
      </w:pPr>
      <w:r w:rsidRPr="00780093">
        <w:rPr>
          <w:lang w:val="en-US"/>
        </w:rPr>
        <w:t>Remaining Face Amount:</w:t>
      </w:r>
    </w:p>
    <w:p w14:paraId="285992A8" w14:textId="77777777" w:rsidR="00B9506C" w:rsidRPr="00780093" w:rsidRDefault="00B9506C" w:rsidP="00B9506C">
      <w:pPr>
        <w:pStyle w:val="Edital-Anexos-Garantias"/>
        <w:ind w:left="426"/>
        <w:rPr>
          <w:lang w:val="en-US"/>
        </w:rPr>
      </w:pPr>
      <w:r w:rsidRPr="00780093">
        <w:rPr>
          <w:lang w:val="en-US"/>
        </w:rPr>
        <w:t xml:space="preserve">US$ </w:t>
      </w:r>
      <w:r w:rsidRPr="001C2315">
        <w:rPr>
          <w:lang w:val="en-US"/>
        </w:rPr>
        <w:fldChar w:fldCharType="begin">
          <w:ffData>
            <w:name w:val=""/>
            <w:enabled/>
            <w:calcOnExit w:val="0"/>
            <w:textInput>
              <w:default w:val="[insert Remaining Face Amount]"/>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Remaining Face Amount]</w:t>
      </w:r>
      <w:r w:rsidRPr="001C2315">
        <w:rPr>
          <w:lang w:val="en-US"/>
        </w:rPr>
        <w:fldChar w:fldCharType="end"/>
      </w:r>
    </w:p>
    <w:p w14:paraId="0F5C04CF" w14:textId="77777777" w:rsidR="00B9506C" w:rsidRPr="00780093" w:rsidRDefault="00B9506C" w:rsidP="00B9506C">
      <w:pPr>
        <w:pStyle w:val="Edital-Anexos-Garantias"/>
        <w:rPr>
          <w:lang w:val="en-US"/>
        </w:rPr>
      </w:pPr>
    </w:p>
    <w:p w14:paraId="58314181" w14:textId="77777777" w:rsidR="00B9506C" w:rsidRPr="00780093" w:rsidRDefault="00B9506C" w:rsidP="00B9506C">
      <w:pPr>
        <w:pStyle w:val="Edital-Anexos-Garantias"/>
        <w:rPr>
          <w:iCs/>
          <w:lang w:val="en-US"/>
        </w:rPr>
      </w:pPr>
      <w:r w:rsidRPr="00780093">
        <w:rPr>
          <w:lang w:val="en-US"/>
        </w:rPr>
        <w:t xml:space="preserve">This proof was signed by the undersigned on behalf of the National Agency of Petroleum, Natural Gas, and Biofuels – ANP on </w:t>
      </w:r>
      <w:r w:rsidRPr="001C2315">
        <w:rPr>
          <w:iCs/>
          <w:lang w:val="en-US"/>
        </w:rPr>
        <w:fldChar w:fldCharType="begin">
          <w:ffData>
            <w:name w:val=""/>
            <w:enabled/>
            <w:calcOnExit w:val="0"/>
            <w:textInput>
              <w:default w:val="[insert dat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date in the format month/day/year]</w:t>
      </w:r>
      <w:r w:rsidRPr="001C2315">
        <w:rPr>
          <w:iCs/>
          <w:lang w:val="en-US"/>
        </w:rPr>
        <w:fldChar w:fldCharType="end"/>
      </w:r>
      <w:r w:rsidRPr="00780093">
        <w:rPr>
          <w:iCs/>
          <w:lang w:val="en-US"/>
        </w:rPr>
        <w:t>.</w:t>
      </w:r>
    </w:p>
    <w:p w14:paraId="74AAD690" w14:textId="77777777" w:rsidR="00B9506C" w:rsidRPr="00780093" w:rsidRDefault="00B9506C" w:rsidP="00B9506C">
      <w:pPr>
        <w:pStyle w:val="Edital-Anexos-Garantias"/>
        <w:rPr>
          <w:iCs/>
          <w:lang w:val="en-US"/>
        </w:rPr>
      </w:pPr>
      <w:r w:rsidRPr="00780093">
        <w:rPr>
          <w:iCs/>
          <w:lang w:val="en-US"/>
        </w:rPr>
        <w:t xml:space="preserve">___________________________ </w:t>
      </w:r>
    </w:p>
    <w:p w14:paraId="58F6574F" w14:textId="77777777" w:rsidR="00B9506C" w:rsidRPr="00780093" w:rsidRDefault="00B9506C" w:rsidP="00B9506C">
      <w:pPr>
        <w:pStyle w:val="Edital-Anexos-GarantiasI"/>
        <w:rPr>
          <w:iCs/>
          <w:lang w:val="en-US"/>
        </w:rPr>
      </w:pPr>
      <w:r w:rsidRPr="001C2315">
        <w:rPr>
          <w:iCs/>
          <w:lang w:val="en-US"/>
        </w:rPr>
        <w:fldChar w:fldCharType="begin">
          <w:ffData>
            <w:name w:val=""/>
            <w:enabled/>
            <w:calcOnExit w:val="0"/>
            <w:textInput>
              <w:default w:val="[signatur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signature]</w:t>
      </w:r>
      <w:r w:rsidRPr="001C2315">
        <w:rPr>
          <w:iCs/>
          <w:lang w:val="en-US"/>
        </w:rPr>
        <w:fldChar w:fldCharType="end"/>
      </w:r>
    </w:p>
    <w:p w14:paraId="7D805B6B" w14:textId="77777777" w:rsidR="00B9506C" w:rsidRPr="00780093" w:rsidRDefault="00B9506C" w:rsidP="00B9506C">
      <w:pPr>
        <w:pStyle w:val="Edital-Anexos-GarantiasI"/>
        <w:rPr>
          <w:iCs/>
          <w:lang w:val="en-US"/>
        </w:rPr>
      </w:pPr>
      <w:r w:rsidRPr="00780093">
        <w:rPr>
          <w:iCs/>
          <w:lang w:val="en-US"/>
        </w:rPr>
        <w:t xml:space="preserve">Name: </w:t>
      </w:r>
      <w:r w:rsidRPr="001C2315">
        <w:rPr>
          <w:iCs/>
          <w:lang w:val="en-US"/>
        </w:rPr>
        <w:fldChar w:fldCharType="begin">
          <w:ffData>
            <w:name w:val="Texto31"/>
            <w:enabled/>
            <w:calcOnExit w:val="0"/>
            <w:textInput>
              <w:default w:val="[insert the name of the person responsible for the iss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the name of the person responsible for the issue]</w:t>
      </w:r>
      <w:r w:rsidRPr="001C2315">
        <w:rPr>
          <w:iCs/>
          <w:lang w:val="en-US"/>
        </w:rPr>
        <w:fldChar w:fldCharType="end"/>
      </w:r>
    </w:p>
    <w:p w14:paraId="40402363" w14:textId="77777777" w:rsidR="00B9506C" w:rsidRPr="00780093" w:rsidRDefault="00B9506C" w:rsidP="00B9506C">
      <w:pPr>
        <w:pStyle w:val="Edital-Anexos-GarantiasI"/>
        <w:rPr>
          <w:b/>
          <w:lang w:val="en-US"/>
        </w:rPr>
      </w:pPr>
      <w:r w:rsidRPr="00780093">
        <w:rPr>
          <w:iCs/>
          <w:lang w:val="en-US"/>
        </w:rPr>
        <w:t xml:space="preserve">Title: </w:t>
      </w:r>
      <w:r w:rsidRPr="001C2315">
        <w:rPr>
          <w:iCs/>
          <w:lang w:val="en-US"/>
        </w:rPr>
        <w:fldChar w:fldCharType="begin">
          <w:ffData>
            <w:name w:val="Texto32"/>
            <w:enabled/>
            <w:calcOnExit w:val="0"/>
            <w:textInput>
              <w:default w:val="[insert the position of the person responsible for the iss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the title of the person responsible for the issue]</w:t>
      </w:r>
      <w:r w:rsidRPr="001C2315">
        <w:rPr>
          <w:iCs/>
          <w:lang w:val="en-US"/>
        </w:rPr>
        <w:fldChar w:fldCharType="end"/>
      </w:r>
      <w:r w:rsidRPr="00780093">
        <w:rPr>
          <w:b/>
          <w:lang w:val="en-US"/>
        </w:rPr>
        <w:br w:type="page"/>
      </w:r>
    </w:p>
    <w:p w14:paraId="779A6F31" w14:textId="77777777" w:rsidR="00B9506C" w:rsidRPr="00780093" w:rsidRDefault="00B9506C" w:rsidP="00B9506C">
      <w:pPr>
        <w:pStyle w:val="Edital-Anexos-GarantiasI"/>
        <w:jc w:val="center"/>
        <w:rPr>
          <w:b/>
          <w:bCs/>
          <w:lang w:val="en-US"/>
        </w:rPr>
      </w:pPr>
      <w:r w:rsidRPr="00780093">
        <w:rPr>
          <w:b/>
          <w:bCs/>
          <w:lang w:val="en-US"/>
        </w:rPr>
        <w:t>ANNEX B</w:t>
      </w:r>
    </w:p>
    <w:p w14:paraId="7AA8B005" w14:textId="77777777" w:rsidR="00B9506C" w:rsidRPr="00780093" w:rsidRDefault="00B9506C" w:rsidP="00B9506C">
      <w:pPr>
        <w:pStyle w:val="Edital-Anexos-GarantiasI"/>
        <w:jc w:val="center"/>
        <w:rPr>
          <w:b/>
          <w:bCs/>
          <w:lang w:val="en-US"/>
        </w:rPr>
      </w:pPr>
      <w:r w:rsidRPr="00780093">
        <w:rPr>
          <w:b/>
          <w:bCs/>
          <w:lang w:val="en-US"/>
        </w:rPr>
        <w:t>Form of Payment Demand</w:t>
      </w:r>
    </w:p>
    <w:p w14:paraId="3475AE85" w14:textId="77777777" w:rsidR="00B9506C" w:rsidRPr="00780093" w:rsidRDefault="00B9506C" w:rsidP="00B9506C">
      <w:pPr>
        <w:pStyle w:val="Edital-Anexos-GarantiasI"/>
        <w:jc w:val="center"/>
        <w:rPr>
          <w:lang w:val="en-US"/>
        </w:rPr>
      </w:pPr>
      <w:r w:rsidRPr="00780093">
        <w:rPr>
          <w:lang w:val="en-US"/>
        </w:rPr>
        <w:t>[Form to be filled out by ANP – DO NOT FILL OUT.]</w:t>
      </w:r>
    </w:p>
    <w:p w14:paraId="386D0BDC" w14:textId="77777777" w:rsidR="00B9506C" w:rsidRDefault="00B9506C" w:rsidP="00B9506C">
      <w:pPr>
        <w:pStyle w:val="Edital-Anexos-GarantiasI"/>
        <w:jc w:val="center"/>
        <w:rPr>
          <w:b/>
          <w:szCs w:val="22"/>
          <w:lang w:val="en-US"/>
        </w:rPr>
      </w:pPr>
      <w:r w:rsidRPr="00780093">
        <w:rPr>
          <w:b/>
          <w:szCs w:val="22"/>
          <w:lang w:val="en-US"/>
        </w:rPr>
        <w:t>PAYMENT DEMAND</w:t>
      </w:r>
    </w:p>
    <w:p w14:paraId="0B070973" w14:textId="77777777" w:rsidR="00BF0F86" w:rsidRPr="00780093" w:rsidRDefault="00BF0F86" w:rsidP="00B9506C">
      <w:pPr>
        <w:pStyle w:val="Edital-Anexos-GarantiasI"/>
        <w:jc w:val="center"/>
        <w:rPr>
          <w:b/>
          <w:szCs w:val="22"/>
          <w:lang w:val="en-US"/>
        </w:rPr>
      </w:pPr>
    </w:p>
    <w:p w14:paraId="4A6CB988" w14:textId="77777777" w:rsidR="00B9506C" w:rsidRPr="00780093" w:rsidRDefault="00B9506C" w:rsidP="00B9506C">
      <w:pPr>
        <w:pStyle w:val="Edital-Anexos-GarantiasI"/>
        <w:rPr>
          <w:lang w:val="en-US"/>
        </w:rPr>
      </w:pPr>
      <w:r w:rsidRPr="001C2315">
        <w:rPr>
          <w:lang w:val="en-US"/>
        </w:rPr>
        <w:fldChar w:fldCharType="begin">
          <w:ffData>
            <w:name w:val=""/>
            <w:enabled/>
            <w:calcOnExit w:val="0"/>
            <w:textInput>
              <w:default w:val="[insert Issuer’s nam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Issuer’s name]</w:t>
      </w:r>
      <w:r w:rsidRPr="001C2315">
        <w:rPr>
          <w:lang w:val="en-US"/>
        </w:rPr>
        <w:fldChar w:fldCharType="end"/>
      </w:r>
    </w:p>
    <w:p w14:paraId="4816829A" w14:textId="77777777" w:rsidR="00B9506C" w:rsidRPr="00780093" w:rsidRDefault="00B9506C" w:rsidP="00B9506C">
      <w:pPr>
        <w:pStyle w:val="Edital-Anexos-GarantiasI"/>
        <w:rPr>
          <w:lang w:val="en-US"/>
        </w:rPr>
      </w:pPr>
      <w:r w:rsidRPr="001C2315">
        <w:rPr>
          <w:lang w:val="en-US"/>
        </w:rPr>
        <w:fldChar w:fldCharType="begin">
          <w:ffData>
            <w:name w:val=""/>
            <w:enabled/>
            <w:calcOnExit w:val="0"/>
            <w:textInput>
              <w:default w:val="[insert Issuer’s address]"/>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Issuer’s address]</w:t>
      </w:r>
      <w:r w:rsidRPr="001C2315">
        <w:rPr>
          <w:lang w:val="en-US"/>
        </w:rPr>
        <w:fldChar w:fldCharType="end"/>
      </w:r>
    </w:p>
    <w:p w14:paraId="229D32E0" w14:textId="77777777" w:rsidR="00B9506C" w:rsidRPr="00780093" w:rsidRDefault="00B9506C" w:rsidP="00B9506C">
      <w:pPr>
        <w:pStyle w:val="Edital-Anexos-GarantiasI"/>
        <w:rPr>
          <w:lang w:val="en-US"/>
        </w:rPr>
      </w:pPr>
      <w:r w:rsidRPr="001C2315">
        <w:rPr>
          <w:lang w:val="en-US"/>
        </w:rPr>
        <w:fldChar w:fldCharType="begin">
          <w:ffData>
            <w:name w:val=""/>
            <w:enabled/>
            <w:calcOnExit w:val="0"/>
            <w:textInput>
              <w:default w:val="[insert Zip Cod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Zip Code]</w:t>
      </w:r>
      <w:r w:rsidRPr="001C2315">
        <w:rPr>
          <w:lang w:val="en-US"/>
        </w:rPr>
        <w:fldChar w:fldCharType="end"/>
      </w:r>
    </w:p>
    <w:p w14:paraId="03B5888E" w14:textId="77777777" w:rsidR="00B9506C" w:rsidRPr="00780093" w:rsidRDefault="00B9506C" w:rsidP="00B9506C">
      <w:pPr>
        <w:pStyle w:val="Edital-Anexos-GarantiasI"/>
        <w:rPr>
          <w:lang w:val="en-US"/>
        </w:rPr>
      </w:pPr>
      <w:r w:rsidRPr="00780093">
        <w:rPr>
          <w:lang w:val="en-US"/>
        </w:rPr>
        <w:t>Rio de Janeiro – RJ</w:t>
      </w:r>
    </w:p>
    <w:p w14:paraId="66446682" w14:textId="77777777" w:rsidR="00B9506C" w:rsidRPr="00780093" w:rsidRDefault="00B9506C" w:rsidP="00B9506C">
      <w:pPr>
        <w:pStyle w:val="Edital-Anexos-GarantiasI"/>
        <w:rPr>
          <w:lang w:val="en-US"/>
        </w:rPr>
      </w:pPr>
    </w:p>
    <w:p w14:paraId="691D6888" w14:textId="77777777" w:rsidR="00B9506C" w:rsidRPr="00780093" w:rsidRDefault="00B9506C" w:rsidP="00B9506C">
      <w:pPr>
        <w:pStyle w:val="Edital-Anexos-GarantiasI"/>
        <w:rPr>
          <w:lang w:val="en-US"/>
        </w:rPr>
      </w:pPr>
      <w:r w:rsidRPr="00780093">
        <w:rPr>
          <w:lang w:val="en-US"/>
        </w:rPr>
        <w:t xml:space="preserve">Re: Standby Letter of Credit No. </w:t>
      </w:r>
      <w:r w:rsidRPr="001C2315">
        <w:rPr>
          <w:szCs w:val="22"/>
          <w:lang w:val="en-US"/>
        </w:rPr>
        <w:fldChar w:fldCharType="begin">
          <w:ffData>
            <w:name w:val=""/>
            <w:enabled/>
            <w:calcOnExit w:val="0"/>
            <w:textInput>
              <w:default w:val="[insert Letter of Credit numbe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Letter of Credit number]</w:t>
      </w:r>
      <w:r w:rsidRPr="001C2315">
        <w:rPr>
          <w:szCs w:val="22"/>
          <w:lang w:val="en-US"/>
        </w:rPr>
        <w:fldChar w:fldCharType="end"/>
      </w:r>
      <w:r w:rsidRPr="00780093">
        <w:rPr>
          <w:szCs w:val="22"/>
          <w:lang w:val="en-US"/>
        </w:rPr>
        <w:t xml:space="preserve">, dated </w:t>
      </w:r>
      <w:r w:rsidRPr="00780093">
        <w:rPr>
          <w:lang w:val="en-US"/>
        </w:rPr>
        <w:t>effective from</w:t>
      </w:r>
      <w:r w:rsidRPr="00780093">
        <w:rPr>
          <w:szCs w:val="22"/>
          <w:lang w:val="en-US"/>
        </w:rPr>
        <w:t xml:space="preserve"> </w:t>
      </w:r>
      <w:r w:rsidRPr="001C2315">
        <w:rPr>
          <w:szCs w:val="22"/>
          <w:lang w:val="en-US"/>
        </w:rPr>
        <w:fldChar w:fldCharType="begin">
          <w:ffData>
            <w:name w:val=""/>
            <w:enabled/>
            <w:calcOnExit w:val="0"/>
            <w:textInput>
              <w:default w:val="[insert date in the format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szCs w:val="22"/>
          <w:lang w:val="en-US"/>
        </w:rPr>
        <w:t xml:space="preserve"> </w:t>
      </w:r>
      <w:r w:rsidRPr="00780093">
        <w:rPr>
          <w:lang w:val="en-US"/>
        </w:rPr>
        <w:t xml:space="preserve">to </w:t>
      </w:r>
      <w:r w:rsidRPr="001C2315">
        <w:rPr>
          <w:i/>
          <w:lang w:val="en-US"/>
        </w:rPr>
        <w:fldChar w:fldCharType="begin">
          <w:ffData>
            <w:name w:val=""/>
            <w:enabled/>
            <w:calcOnExit w:val="0"/>
            <w:textInput>
              <w:default w:val="[insert date in the form day/month/year]"/>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lang w:val="en-US"/>
        </w:rPr>
        <w:t>[insert date in the format month/day/year]</w:t>
      </w:r>
      <w:r w:rsidRPr="001C2315">
        <w:rPr>
          <w:i/>
          <w:lang w:val="en-US"/>
        </w:rPr>
        <w:fldChar w:fldCharType="end"/>
      </w:r>
      <w:r w:rsidRPr="00780093">
        <w:rPr>
          <w:szCs w:val="22"/>
          <w:lang w:val="en-US"/>
        </w:rPr>
        <w:t xml:space="preserve">, issued by </w:t>
      </w:r>
      <w:r w:rsidRPr="001C2315">
        <w:rPr>
          <w:szCs w:val="22"/>
          <w:lang w:val="en-US"/>
        </w:rPr>
        <w:fldChar w:fldCharType="begin">
          <w:ffData>
            <w:name w:val=""/>
            <w:enabled/>
            <w:calcOnExit w:val="0"/>
            <w:textInput>
              <w:default w:val="[insert Issuer's name]"/>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Issuer’s name]</w:t>
      </w:r>
      <w:r w:rsidRPr="001C2315">
        <w:rPr>
          <w:szCs w:val="22"/>
          <w:lang w:val="en-US"/>
        </w:rPr>
        <w:fldChar w:fldCharType="end"/>
      </w:r>
    </w:p>
    <w:p w14:paraId="28402B69" w14:textId="77777777" w:rsidR="00B9506C" w:rsidRPr="00780093" w:rsidRDefault="00B9506C" w:rsidP="00B9506C">
      <w:pPr>
        <w:pStyle w:val="Edital-Anexos-GarantiasI"/>
        <w:rPr>
          <w:lang w:val="en-US"/>
        </w:rPr>
      </w:pPr>
      <w:r w:rsidRPr="00780093">
        <w:rPr>
          <w:lang w:val="en-US"/>
        </w:rPr>
        <w:t xml:space="preserve">Date of Withdrawal: </w:t>
      </w:r>
      <w:r w:rsidRPr="001C2315">
        <w:rPr>
          <w:szCs w:val="22"/>
          <w:lang w:val="en-US"/>
        </w:rPr>
        <w:fldChar w:fldCharType="begin">
          <w:ffData>
            <w:name w:val=""/>
            <w:enabled/>
            <w:calcOnExit w:val="0"/>
            <w:textInput>
              <w:default w:val="[insert date in the format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p>
    <w:p w14:paraId="40CE143D" w14:textId="77777777" w:rsidR="00B9506C" w:rsidRPr="00780093" w:rsidRDefault="00B9506C" w:rsidP="00B9506C">
      <w:pPr>
        <w:pStyle w:val="Edital-Anexos-GarantiasI"/>
        <w:rPr>
          <w:lang w:val="en-US"/>
        </w:rPr>
      </w:pPr>
    </w:p>
    <w:p w14:paraId="3CEB51BC" w14:textId="77777777" w:rsidR="00B9506C" w:rsidRPr="00780093" w:rsidRDefault="00B9506C" w:rsidP="00B9506C">
      <w:pPr>
        <w:pStyle w:val="Edital-Anexos-GarantiasI"/>
        <w:rPr>
          <w:lang w:val="en-US"/>
        </w:rPr>
      </w:pPr>
      <w:r w:rsidRPr="00780093">
        <w:rPr>
          <w:lang w:val="en-US"/>
        </w:rPr>
        <w:t xml:space="preserve">The undersigned Beneficiary demands payment of </w:t>
      </w:r>
      <w:r w:rsidRPr="001C2315">
        <w:rPr>
          <w:lang w:val="en-US"/>
        </w:rPr>
        <w:fldChar w:fldCharType="begin">
          <w:ffData>
            <w:name w:val=""/>
            <w:enabled/>
            <w:calcOnExit w:val="0"/>
            <w:textInput>
              <w:default w:val="[insert Face Amount in writing]"/>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Face Amount in writing]</w:t>
      </w:r>
      <w:r w:rsidRPr="001C2315">
        <w:rPr>
          <w:lang w:val="en-US"/>
        </w:rPr>
        <w:fldChar w:fldCharType="end"/>
      </w:r>
      <w:r w:rsidRPr="00780093">
        <w:rPr>
          <w:lang w:val="en-US"/>
        </w:rPr>
        <w:t xml:space="preserve"> USD (US$ </w:t>
      </w:r>
      <w:r w:rsidRPr="001C2315">
        <w:rPr>
          <w:lang w:val="en-US"/>
        </w:rPr>
        <w:fldChar w:fldCharType="begin">
          <w:ffData>
            <w:name w:val=""/>
            <w:enabled/>
            <w:calcOnExit w:val="0"/>
            <w:textInput>
              <w:default w:val="[insert Face Amount in writing]"/>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Face Amount in writing]</w:t>
      </w:r>
      <w:r w:rsidRPr="001C2315">
        <w:rPr>
          <w:lang w:val="en-US"/>
        </w:rPr>
        <w:fldChar w:fldCharType="end"/>
      </w:r>
      <w:r w:rsidRPr="00780093">
        <w:rPr>
          <w:vanish/>
          <w:lang w:val="en-US"/>
        </w:rPr>
        <w:t>) shall be paid on order of the National Agency of Petroleum, Natural Gas, and Biofuels – ANP.</w:t>
      </w:r>
      <w:r w:rsidRPr="00780093">
        <w:rPr>
          <w:lang w:val="en-US"/>
        </w:rPr>
        <w:t xml:space="preserve"> </w:t>
      </w:r>
    </w:p>
    <w:p w14:paraId="2AAB7084" w14:textId="77777777" w:rsidR="00B9506C" w:rsidRPr="00780093" w:rsidRDefault="00B9506C" w:rsidP="00B9506C">
      <w:pPr>
        <w:pStyle w:val="Edital-Anexos-GarantiasI"/>
        <w:rPr>
          <w:szCs w:val="22"/>
          <w:lang w:val="en-US"/>
        </w:rPr>
      </w:pPr>
      <w:r w:rsidRPr="00780093">
        <w:rPr>
          <w:lang w:val="en-US"/>
        </w:rPr>
        <w:t xml:space="preserve">This document was signed by the undersigned on behalf of the National Agency of Petroleum, Natural Gas, and Biofuels – ANP on </w:t>
      </w:r>
      <w:r w:rsidRPr="001C2315">
        <w:rPr>
          <w:szCs w:val="22"/>
          <w:lang w:val="en-US"/>
        </w:rPr>
        <w:fldChar w:fldCharType="begin">
          <w:ffData>
            <w:name w:val=""/>
            <w:enabled/>
            <w:calcOnExit w:val="0"/>
            <w:textInput>
              <w:default w:val="[insert date in the format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lang w:val="en-US"/>
        </w:rPr>
        <w:t>.</w:t>
      </w:r>
    </w:p>
    <w:p w14:paraId="0E083BEB" w14:textId="77777777" w:rsidR="00B9506C" w:rsidRPr="00780093" w:rsidRDefault="00B9506C" w:rsidP="00B9506C">
      <w:pPr>
        <w:pStyle w:val="Edital-Anexos-GarantiasI"/>
        <w:rPr>
          <w:lang w:val="en-US"/>
        </w:rPr>
      </w:pPr>
    </w:p>
    <w:p w14:paraId="6CEF502E" w14:textId="77777777" w:rsidR="00B9506C" w:rsidRPr="00780093" w:rsidRDefault="00B9506C" w:rsidP="00B9506C">
      <w:pPr>
        <w:pStyle w:val="Edital-Anexos-GarantiasI"/>
        <w:rPr>
          <w:lang w:val="en-US"/>
        </w:rPr>
      </w:pPr>
      <w:r w:rsidRPr="00780093">
        <w:rPr>
          <w:lang w:val="en-US"/>
        </w:rPr>
        <w:t xml:space="preserve">___________________________ </w:t>
      </w:r>
    </w:p>
    <w:p w14:paraId="33E3DC30" w14:textId="77777777" w:rsidR="00B9506C" w:rsidRPr="00780093" w:rsidRDefault="00B9506C" w:rsidP="00B9506C">
      <w:pPr>
        <w:pStyle w:val="Edital-Anexos-GarantiasI"/>
        <w:rPr>
          <w:lang w:val="en-US"/>
        </w:rPr>
      </w:pPr>
      <w:r w:rsidRPr="001C2315">
        <w:rPr>
          <w:lang w:val="en-US"/>
        </w:rPr>
        <w:fldChar w:fldCharType="begin">
          <w:ffData>
            <w:name w:val=""/>
            <w:enabled/>
            <w:calcOnExit w:val="0"/>
            <w:textInput>
              <w:default w:val="[signatur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signature]</w:t>
      </w:r>
      <w:r w:rsidRPr="001C2315">
        <w:rPr>
          <w:lang w:val="en-US"/>
        </w:rPr>
        <w:fldChar w:fldCharType="end"/>
      </w:r>
    </w:p>
    <w:p w14:paraId="4782F16F" w14:textId="77777777" w:rsidR="00B9506C" w:rsidRPr="00780093" w:rsidRDefault="00B9506C" w:rsidP="00B9506C">
      <w:pPr>
        <w:pStyle w:val="Edital-Anexos-GarantiasI"/>
        <w:rPr>
          <w:lang w:val="en-US"/>
        </w:rPr>
      </w:pPr>
      <w:r w:rsidRPr="00780093">
        <w:rPr>
          <w:lang w:val="en-US"/>
        </w:rPr>
        <w:t xml:space="preserve">Name: </w:t>
      </w:r>
      <w:r w:rsidRPr="001C2315">
        <w:rPr>
          <w:lang w:val="en-US"/>
        </w:rPr>
        <w:fldChar w:fldCharType="begin">
          <w:ffData>
            <w:name w:val="Texto31"/>
            <w:enabled/>
            <w:calcOnExit w:val="0"/>
            <w:textInput>
              <w:default w:val="[insert the name of the person responsible for the issu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the name of the person responsible for the issue]</w:t>
      </w:r>
      <w:r w:rsidRPr="001C2315">
        <w:rPr>
          <w:lang w:val="en-US"/>
        </w:rPr>
        <w:fldChar w:fldCharType="end"/>
      </w:r>
    </w:p>
    <w:p w14:paraId="0574FA8E" w14:textId="77777777" w:rsidR="00B9506C" w:rsidRPr="00780093" w:rsidRDefault="00B9506C" w:rsidP="00B9506C">
      <w:pPr>
        <w:pStyle w:val="Edital-Anexos-GarantiasI"/>
        <w:rPr>
          <w:lang w:val="en-US"/>
        </w:rPr>
      </w:pPr>
      <w:r w:rsidRPr="00780093">
        <w:rPr>
          <w:lang w:val="en-US"/>
        </w:rPr>
        <w:t xml:space="preserve">Title: </w:t>
      </w:r>
      <w:r w:rsidRPr="001C2315">
        <w:rPr>
          <w:lang w:val="en-US"/>
        </w:rPr>
        <w:fldChar w:fldCharType="begin">
          <w:ffData>
            <w:name w:val="Texto32"/>
            <w:enabled/>
            <w:calcOnExit w:val="0"/>
            <w:textInput>
              <w:default w:val="[insert the position of the person responsible for the issu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the title of the person responsible for the issue]</w:t>
      </w:r>
      <w:r w:rsidRPr="001C2315">
        <w:rPr>
          <w:lang w:val="en-US"/>
        </w:rPr>
        <w:fldChar w:fldCharType="end"/>
      </w:r>
    </w:p>
    <w:p w14:paraId="73BCDB25" w14:textId="77777777" w:rsidR="00B9506C" w:rsidRPr="00780093" w:rsidRDefault="00B9506C" w:rsidP="00B9506C">
      <w:pPr>
        <w:pStyle w:val="Edital-Anexos-GarantiasI"/>
        <w:rPr>
          <w:lang w:val="en-US"/>
        </w:rPr>
      </w:pPr>
    </w:p>
    <w:p w14:paraId="2F30182C" w14:textId="77777777" w:rsidR="00B9506C" w:rsidRPr="00780093" w:rsidRDefault="00B9506C" w:rsidP="00B9506C">
      <w:pPr>
        <w:pStyle w:val="Edital-Anexos-GarantiasI"/>
        <w:rPr>
          <w:lang w:val="en-US"/>
        </w:rPr>
      </w:pPr>
      <w:r w:rsidRPr="00780093">
        <w:rPr>
          <w:lang w:val="en-US"/>
        </w:rPr>
        <w:t xml:space="preserve">To </w:t>
      </w:r>
      <w:r w:rsidRPr="001C2315">
        <w:rPr>
          <w:lang w:val="en-US"/>
        </w:rPr>
        <w:fldChar w:fldCharType="begin">
          <w:ffData>
            <w:name w:val=""/>
            <w:enabled/>
            <w:calcOnExit w:val="0"/>
            <w:textInput>
              <w:default w:val="[insert Bank nam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Bank name]</w:t>
      </w:r>
      <w:r w:rsidRPr="001C2315">
        <w:rPr>
          <w:lang w:val="en-US"/>
        </w:rPr>
        <w:fldChar w:fldCharType="end"/>
      </w:r>
    </w:p>
    <w:p w14:paraId="631C2207" w14:textId="77777777" w:rsidR="00B9506C" w:rsidRPr="00780093" w:rsidRDefault="00B9506C" w:rsidP="00B9506C">
      <w:pPr>
        <w:pStyle w:val="Edital-Anexos-GarantiasI"/>
        <w:rPr>
          <w:szCs w:val="22"/>
          <w:lang w:val="en-US"/>
        </w:rPr>
      </w:pPr>
      <w:r w:rsidRPr="001C2315">
        <w:rPr>
          <w:lang w:val="en-US"/>
        </w:rPr>
        <w:fldChar w:fldCharType="begin">
          <w:ffData>
            <w:name w:val=""/>
            <w:enabled/>
            <w:calcOnExit w:val="0"/>
            <w:textInput>
              <w:default w:val="[insert Bank addess]"/>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Bank addess]</w:t>
      </w:r>
      <w:r w:rsidRPr="001C2315">
        <w:rPr>
          <w:lang w:val="en-US"/>
        </w:rPr>
        <w:fldChar w:fldCharType="end"/>
      </w:r>
    </w:p>
    <w:p w14:paraId="78A425E9" w14:textId="77777777" w:rsidR="00B9506C" w:rsidRPr="00780093" w:rsidRDefault="00B9506C" w:rsidP="00B9506C">
      <w:pPr>
        <w:pStyle w:val="Edital-Anexos-GarantiasI"/>
        <w:jc w:val="center"/>
        <w:rPr>
          <w:b/>
          <w:bCs/>
          <w:lang w:val="en-US"/>
        </w:rPr>
      </w:pPr>
      <w:r w:rsidRPr="00780093">
        <w:rPr>
          <w:b/>
          <w:bCs/>
          <w:lang w:val="en-US"/>
        </w:rPr>
        <w:t>ANNEX C</w:t>
      </w:r>
    </w:p>
    <w:p w14:paraId="4C4F4FA2" w14:textId="77777777" w:rsidR="00B9506C" w:rsidRPr="00780093" w:rsidRDefault="00B9506C" w:rsidP="00B9506C">
      <w:pPr>
        <w:pStyle w:val="Edital-Anexos-GarantiasI"/>
        <w:jc w:val="center"/>
        <w:rPr>
          <w:b/>
          <w:bCs/>
          <w:lang w:val="en-US"/>
        </w:rPr>
      </w:pPr>
      <w:r w:rsidRPr="00780093">
        <w:rPr>
          <w:b/>
          <w:bCs/>
          <w:lang w:val="en-US"/>
        </w:rPr>
        <w:t>Form of Proof of Withdrawal</w:t>
      </w:r>
    </w:p>
    <w:p w14:paraId="19AEDA96" w14:textId="77777777" w:rsidR="00B9506C" w:rsidRPr="00780093" w:rsidRDefault="00B9506C" w:rsidP="00B9506C">
      <w:pPr>
        <w:pStyle w:val="Edital-Anexos-GarantiasI"/>
        <w:jc w:val="center"/>
        <w:rPr>
          <w:lang w:val="en-US"/>
        </w:rPr>
      </w:pPr>
      <w:r w:rsidRPr="00780093">
        <w:rPr>
          <w:lang w:val="en-US"/>
        </w:rPr>
        <w:t>[Form to be filled out by ANP – DO NOT FILL OUT.]</w:t>
      </w:r>
    </w:p>
    <w:p w14:paraId="64047313" w14:textId="77777777" w:rsidR="00B9506C" w:rsidRPr="00780093" w:rsidRDefault="00B9506C" w:rsidP="00B9506C">
      <w:pPr>
        <w:pStyle w:val="Edital-Anexos-GarantiasI"/>
        <w:jc w:val="center"/>
        <w:rPr>
          <w:lang w:val="en-US"/>
        </w:rPr>
      </w:pPr>
    </w:p>
    <w:p w14:paraId="19BF7DCA" w14:textId="77777777" w:rsidR="00B9506C" w:rsidRPr="00780093" w:rsidRDefault="00B9506C" w:rsidP="00B9506C">
      <w:pPr>
        <w:pStyle w:val="Edital-Anexos-GarantiasI"/>
        <w:jc w:val="center"/>
        <w:rPr>
          <w:b/>
          <w:bCs/>
          <w:lang w:val="en-US"/>
        </w:rPr>
      </w:pPr>
      <w:r w:rsidRPr="00780093">
        <w:rPr>
          <w:b/>
          <w:bCs/>
          <w:lang w:val="en-US"/>
        </w:rPr>
        <w:t>PROOF OF WITHDRAWAL</w:t>
      </w:r>
    </w:p>
    <w:p w14:paraId="624978B6" w14:textId="77777777" w:rsidR="00B9506C" w:rsidRPr="00780093" w:rsidRDefault="00B9506C" w:rsidP="00B9506C">
      <w:pPr>
        <w:pStyle w:val="Edital-Anexos-GarantiasI"/>
        <w:rPr>
          <w:lang w:val="en-US"/>
        </w:rPr>
      </w:pPr>
    </w:p>
    <w:p w14:paraId="37A8BF26" w14:textId="605931AE" w:rsidR="00B9506C" w:rsidRPr="00780093" w:rsidRDefault="00B9506C" w:rsidP="00B9506C">
      <w:pPr>
        <w:pStyle w:val="Edital-Anexos-GarantiasI"/>
        <w:rPr>
          <w:lang w:val="en-US"/>
        </w:rPr>
      </w:pPr>
      <w:r w:rsidRPr="00780093">
        <w:rPr>
          <w:szCs w:val="22"/>
          <w:lang w:val="en-US"/>
        </w:rPr>
        <w:t xml:space="preserve">This refers to Irrevocable Letter of Credit No. </w:t>
      </w:r>
      <w:r w:rsidRPr="001C2315">
        <w:rPr>
          <w:szCs w:val="22"/>
          <w:lang w:val="en-US"/>
        </w:rPr>
        <w:fldChar w:fldCharType="begin">
          <w:ffData>
            <w:name w:val=""/>
            <w:enabled/>
            <w:calcOnExit w:val="0"/>
            <w:textInput>
              <w:default w:val="[insert Standby Letter of Credit numbe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noProof/>
          <w:szCs w:val="22"/>
          <w:lang w:val="en-US"/>
        </w:rPr>
        <w:t>[insert Standby Letter of Credit number]</w:t>
      </w:r>
      <w:r w:rsidRPr="001C2315">
        <w:rPr>
          <w:szCs w:val="22"/>
          <w:lang w:val="en-US"/>
        </w:rPr>
        <w:fldChar w:fldCharType="end"/>
      </w:r>
      <w:r w:rsidRPr="00780093">
        <w:rPr>
          <w:szCs w:val="22"/>
          <w:lang w:val="en-US"/>
        </w:rPr>
        <w:t xml:space="preserve">, executed in </w:t>
      </w:r>
      <w:r w:rsidRPr="001C2315">
        <w:rPr>
          <w:szCs w:val="22"/>
          <w:lang w:val="en-US"/>
        </w:rPr>
        <w:fldChar w:fldCharType="begin">
          <w:ffData>
            <w:name w:val=""/>
            <w:enabled/>
            <w:calcOnExit w:val="0"/>
            <w:textInput>
              <w:default w:val="[insert city]"/>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city]</w:t>
      </w:r>
      <w:r w:rsidRPr="001C2315">
        <w:rPr>
          <w:szCs w:val="22"/>
          <w:lang w:val="en-US"/>
        </w:rPr>
        <w:fldChar w:fldCharType="end"/>
      </w:r>
      <w:r w:rsidRPr="00780093">
        <w:rPr>
          <w:szCs w:val="22"/>
          <w:lang w:val="en-US"/>
        </w:rPr>
        <w:t xml:space="preserve">, effective from </w:t>
      </w:r>
      <w:r w:rsidRPr="001C2315">
        <w:rPr>
          <w:szCs w:val="22"/>
          <w:lang w:val="en-US"/>
        </w:rPr>
        <w:fldChar w:fldCharType="begin">
          <w:ffData>
            <w:name w:val=""/>
            <w:enabled/>
            <w:calcOnExit w:val="0"/>
            <w:textInput>
              <w:default w:val="[insert date in the form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szCs w:val="22"/>
          <w:lang w:val="en-US"/>
        </w:rPr>
        <w:t xml:space="preserve"> to </w:t>
      </w:r>
      <w:r w:rsidRPr="001C2315">
        <w:rPr>
          <w:szCs w:val="22"/>
          <w:lang w:val="en-US"/>
        </w:rPr>
        <w:fldChar w:fldCharType="begin">
          <w:ffData>
            <w:name w:val=""/>
            <w:enabled/>
            <w:calcOnExit w:val="0"/>
            <w:textInput>
              <w:default w:val="[insert date in the form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szCs w:val="22"/>
          <w:lang w:val="en-US"/>
        </w:rPr>
        <w:t xml:space="preserve">, issued by </w:t>
      </w:r>
      <w:r w:rsidRPr="001C2315">
        <w:rPr>
          <w:szCs w:val="22"/>
          <w:lang w:val="en-US"/>
        </w:rPr>
        <w:fldChar w:fldCharType="begin">
          <w:ffData>
            <w:name w:val=""/>
            <w:enabled/>
            <w:calcOnExit w:val="0"/>
            <w:textInput>
              <w:default w:val="[insert Issuer's name]"/>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Issuer’s name]</w:t>
      </w:r>
      <w:r w:rsidRPr="001C2315">
        <w:rPr>
          <w:szCs w:val="22"/>
          <w:lang w:val="en-US"/>
        </w:rPr>
        <w:fldChar w:fldCharType="end"/>
      </w:r>
      <w:r w:rsidRPr="00780093">
        <w:rPr>
          <w:szCs w:val="22"/>
          <w:lang w:val="en-US"/>
        </w:rPr>
        <w:t xml:space="preserve">, </w:t>
      </w:r>
      <w:r w:rsidRPr="00780093">
        <w:rPr>
          <w:lang w:val="en-US"/>
        </w:rPr>
        <w:t xml:space="preserve">incorporated under the laws of </w:t>
      </w:r>
      <w:r w:rsidRPr="001C2315">
        <w:rPr>
          <w:lang w:val="en-US"/>
        </w:rPr>
        <w:fldChar w:fldCharType="begin">
          <w:ffData>
            <w:name w:val=""/>
            <w:enabled/>
            <w:calcOnExit w:val="0"/>
            <w:textInput>
              <w:default w:val="[insert country according to the example: Federative Republic of Brazil]"/>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country according to the example: Federative Republic of Brazil]</w:t>
      </w:r>
      <w:r w:rsidRPr="001C2315">
        <w:rPr>
          <w:lang w:val="en-US"/>
        </w:rPr>
        <w:fldChar w:fldCharType="end"/>
      </w:r>
      <w:r w:rsidRPr="00780093">
        <w:rPr>
          <w:szCs w:val="22"/>
          <w:lang w:val="en-US"/>
        </w:rPr>
        <w:t xml:space="preserve"> and submitted by </w:t>
      </w:r>
      <w:r w:rsidRPr="001C2315">
        <w:rPr>
          <w:szCs w:val="22"/>
          <w:lang w:val="en-US"/>
        </w:rPr>
        <w:fldChar w:fldCharType="begin">
          <w:ffData>
            <w:name w:val=""/>
            <w:enabled/>
            <w:calcOnExit w:val="0"/>
            <w:textInput>
              <w:default w:val="[insert bidder's name]"/>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bidder’s name]</w:t>
      </w:r>
      <w:r w:rsidRPr="001C2315">
        <w:rPr>
          <w:szCs w:val="22"/>
          <w:lang w:val="en-US"/>
        </w:rPr>
        <w:fldChar w:fldCharType="end"/>
      </w:r>
      <w:r w:rsidRPr="00780093">
        <w:rPr>
          <w:szCs w:val="22"/>
          <w:lang w:val="en-US"/>
        </w:rPr>
        <w:t xml:space="preserve"> to the benefit of the National Agency of Petroleum, Natural Gas, and Biofuels – ANP.</w:t>
      </w:r>
      <w:r w:rsidRPr="00780093">
        <w:rPr>
          <w:lang w:val="en-US"/>
        </w:rPr>
        <w:t xml:space="preserve"> </w:t>
      </w:r>
    </w:p>
    <w:p w14:paraId="5FB9F742" w14:textId="4D84F220" w:rsidR="00B9506C" w:rsidRPr="00780093" w:rsidRDefault="00B9506C" w:rsidP="00B9506C">
      <w:pPr>
        <w:pStyle w:val="Edital-Anexos-GarantiasI"/>
        <w:rPr>
          <w:lang w:val="en-US"/>
        </w:rPr>
      </w:pPr>
      <w:r w:rsidRPr="00780093">
        <w:rPr>
          <w:lang w:val="en-US"/>
        </w:rPr>
        <w:t xml:space="preserve">The undersigned, duly authorized to sign this proof on behalf of ANP, hereby certifies that, as a result of the </w:t>
      </w:r>
      <w:r w:rsidRPr="001C2315">
        <w:rPr>
          <w:szCs w:val="22"/>
          <w:lang w:val="en-US"/>
        </w:rPr>
        <w:fldChar w:fldCharType="begin">
          <w:ffData>
            <w:name w:val=""/>
            <w:enabled/>
            <w:calcOnExit w:val="0"/>
            <w:textInput>
              <w:default w:val="[identify the # of the cycle]"/>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noProof/>
          <w:szCs w:val="22"/>
          <w:lang w:val="en-US"/>
        </w:rPr>
        <w:t>[identify the # of the cycle]</w:t>
      </w:r>
      <w:r w:rsidRPr="001C2315">
        <w:rPr>
          <w:szCs w:val="22"/>
          <w:lang w:val="en-US"/>
        </w:rPr>
        <w:fldChar w:fldCharType="end"/>
      </w:r>
      <w:r w:rsidRPr="00780093">
        <w:rPr>
          <w:szCs w:val="22"/>
          <w:lang w:val="en-US"/>
        </w:rPr>
        <w:t xml:space="preserve"> </w:t>
      </w:r>
      <w:r w:rsidRPr="00780093">
        <w:rPr>
          <w:lang w:val="en-US"/>
        </w:rPr>
        <w:t xml:space="preserve">Cycle of Open Acreage Concession Modality, the bidder </w:t>
      </w:r>
      <w:r w:rsidRPr="001C2315">
        <w:rPr>
          <w:szCs w:val="22"/>
          <w:lang w:val="en-US"/>
        </w:rPr>
        <w:fldChar w:fldCharType="begin">
          <w:ffData>
            <w:name w:val=""/>
            <w:enabled/>
            <w:calcOnExit w:val="0"/>
            <w:textInput>
              <w:default w:val="[insert bidder's name]"/>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bidder’s corporate name]</w:t>
      </w:r>
      <w:r w:rsidRPr="001C2315">
        <w:rPr>
          <w:szCs w:val="22"/>
          <w:lang w:val="en-US"/>
        </w:rPr>
        <w:fldChar w:fldCharType="end"/>
      </w:r>
      <w:r w:rsidRPr="00780093">
        <w:rPr>
          <w:lang w:val="en-US"/>
        </w:rPr>
        <w:t xml:space="preserve"> incurred one of the cases of execution of the bid bond provided for in </w:t>
      </w:r>
      <w:r w:rsidR="00436203">
        <w:rPr>
          <w:lang w:val="en-US"/>
        </w:rPr>
        <w:t>Subsection</w:t>
      </w:r>
      <w:r w:rsidR="006E0479">
        <w:rPr>
          <w:lang w:val="en-US"/>
        </w:rPr>
        <w:t xml:space="preserve"> VI.6</w:t>
      </w:r>
      <w:r w:rsidRPr="00780093">
        <w:rPr>
          <w:lang w:val="en-US"/>
        </w:rPr>
        <w:t xml:space="preserve"> (Execution of the bid bond) of the tender protocol for Award of Concession Agreements for Exploration and Production of Oil and Gas of the Open Acreage Concession Modality.</w:t>
      </w:r>
    </w:p>
    <w:p w14:paraId="7C4F92BD" w14:textId="77777777" w:rsidR="00B9506C" w:rsidRPr="00780093" w:rsidRDefault="00B9506C" w:rsidP="00B9506C">
      <w:pPr>
        <w:pStyle w:val="Edital-Anexos-GarantiasI"/>
        <w:rPr>
          <w:lang w:val="en-US"/>
        </w:rPr>
      </w:pPr>
      <w:r w:rsidRPr="00780093">
        <w:rPr>
          <w:lang w:val="en-US"/>
        </w:rPr>
        <w:t xml:space="preserve">The Face Amount of the Standby Letter of Credit No. </w:t>
      </w:r>
      <w:r w:rsidRPr="001C2315">
        <w:rPr>
          <w:lang w:val="en-US"/>
        </w:rPr>
        <w:fldChar w:fldCharType="begin">
          <w:ffData>
            <w:name w:val=""/>
            <w:enabled/>
            <w:calcOnExit w:val="0"/>
            <w:textInput>
              <w:default w:val="[insert Standby Letter of Credit number]"/>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Standby Letter of Credit number]</w:t>
      </w:r>
      <w:r w:rsidRPr="001C2315">
        <w:rPr>
          <w:lang w:val="en-US"/>
        </w:rPr>
        <w:fldChar w:fldCharType="end"/>
      </w:r>
      <w:r w:rsidRPr="00780093">
        <w:rPr>
          <w:lang w:val="en-US"/>
        </w:rPr>
        <w:t xml:space="preserve"> shall be paid by the ISSUER to the following account:</w:t>
      </w:r>
    </w:p>
    <w:p w14:paraId="13BD4EDB" w14:textId="77777777" w:rsidR="00B9506C" w:rsidRPr="00780093" w:rsidRDefault="00B9506C" w:rsidP="00B9506C">
      <w:pPr>
        <w:pStyle w:val="Edital-Anexos-GarantiasI"/>
        <w:rPr>
          <w:lang w:val="en-US"/>
        </w:rPr>
      </w:pPr>
      <w:r w:rsidRPr="00780093">
        <w:rPr>
          <w:lang w:val="en-US"/>
        </w:rPr>
        <w:t>[ANP shall provide for the payment procedures.]</w:t>
      </w:r>
    </w:p>
    <w:p w14:paraId="6086D424" w14:textId="77777777" w:rsidR="00B9506C" w:rsidRPr="00780093" w:rsidRDefault="00B9506C" w:rsidP="00B9506C">
      <w:pPr>
        <w:pStyle w:val="Edital-Anexos-GarantiasI"/>
        <w:rPr>
          <w:lang w:val="en-US"/>
        </w:rPr>
      </w:pPr>
      <w:r w:rsidRPr="00780093">
        <w:rPr>
          <w:lang w:val="en-US"/>
        </w:rPr>
        <w:t>__________________________________________________________________</w:t>
      </w:r>
    </w:p>
    <w:p w14:paraId="2F8545D7" w14:textId="77777777" w:rsidR="00B9506C" w:rsidRPr="00780093" w:rsidRDefault="00B9506C" w:rsidP="00B9506C">
      <w:pPr>
        <w:pStyle w:val="Edital-Anexos-GarantiasI"/>
        <w:rPr>
          <w:lang w:val="en-US"/>
        </w:rPr>
      </w:pPr>
      <w:r w:rsidRPr="00780093">
        <w:rPr>
          <w:lang w:val="en-US"/>
        </w:rPr>
        <w:t>__________________________________________________________________</w:t>
      </w:r>
    </w:p>
    <w:p w14:paraId="26D51E00" w14:textId="77777777" w:rsidR="00B9506C" w:rsidRPr="00780093" w:rsidRDefault="00B9506C" w:rsidP="00B9506C">
      <w:pPr>
        <w:pStyle w:val="Edital-Anexos-GarantiasI"/>
        <w:rPr>
          <w:lang w:val="en-US"/>
        </w:rPr>
      </w:pPr>
      <w:r w:rsidRPr="00780093">
        <w:rPr>
          <w:lang w:val="en-US"/>
        </w:rPr>
        <w:t xml:space="preserve">This proof was signed by the undersigned on behalf of the National Agency of Petroleum, Natural Gas, and Biofuels – ANP on </w:t>
      </w:r>
      <w:r w:rsidRPr="001C2315">
        <w:rPr>
          <w:szCs w:val="22"/>
          <w:lang w:val="en-US"/>
        </w:rPr>
        <w:fldChar w:fldCharType="begin">
          <w:ffData>
            <w:name w:val=""/>
            <w:enabled/>
            <w:calcOnExit w:val="0"/>
            <w:textInput>
              <w:default w:val="[insert date in the form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lang w:val="en-US"/>
        </w:rPr>
        <w:t>.</w:t>
      </w:r>
    </w:p>
    <w:p w14:paraId="58ECB81F" w14:textId="77777777" w:rsidR="00B9506C" w:rsidRPr="00780093" w:rsidRDefault="00B9506C" w:rsidP="00B9506C">
      <w:pPr>
        <w:pStyle w:val="Edital-Anexos-GarantiasI"/>
        <w:rPr>
          <w:lang w:val="en-US"/>
        </w:rPr>
      </w:pPr>
      <w:r w:rsidRPr="00780093">
        <w:rPr>
          <w:lang w:val="en-US"/>
        </w:rPr>
        <w:t xml:space="preserve">___________________________ </w:t>
      </w:r>
    </w:p>
    <w:p w14:paraId="0C605A1A" w14:textId="77777777" w:rsidR="00B9506C" w:rsidRPr="00780093" w:rsidRDefault="00B9506C" w:rsidP="00B9506C">
      <w:pPr>
        <w:pStyle w:val="Edital-Anexos-GarantiasI"/>
        <w:rPr>
          <w:lang w:val="en-US"/>
        </w:rPr>
      </w:pPr>
      <w:r w:rsidRPr="001C2315">
        <w:rPr>
          <w:lang w:val="en-US"/>
        </w:rPr>
        <w:fldChar w:fldCharType="begin">
          <w:ffData>
            <w:name w:val=""/>
            <w:enabled/>
            <w:calcOnExit w:val="0"/>
            <w:textInput>
              <w:default w:val="[signatur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signature]</w:t>
      </w:r>
      <w:r w:rsidRPr="001C2315">
        <w:rPr>
          <w:lang w:val="en-US"/>
        </w:rPr>
        <w:fldChar w:fldCharType="end"/>
      </w:r>
    </w:p>
    <w:p w14:paraId="676D4CF1" w14:textId="77777777" w:rsidR="00B9506C" w:rsidRPr="00780093" w:rsidRDefault="00B9506C" w:rsidP="00B9506C">
      <w:pPr>
        <w:pStyle w:val="Edital-Anexos-GarantiasI"/>
        <w:rPr>
          <w:lang w:val="en-US"/>
        </w:rPr>
      </w:pPr>
      <w:r w:rsidRPr="00780093">
        <w:rPr>
          <w:lang w:val="en-US"/>
        </w:rPr>
        <w:t xml:space="preserve">Name: </w:t>
      </w:r>
      <w:r w:rsidRPr="001C2315">
        <w:rPr>
          <w:lang w:val="en-US"/>
        </w:rPr>
        <w:fldChar w:fldCharType="begin">
          <w:ffData>
            <w:name w:val="Texto31"/>
            <w:enabled/>
            <w:calcOnExit w:val="0"/>
            <w:textInput>
              <w:default w:val="[insert the name of the person responsible for the issu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the name of the person responsible for the issue]</w:t>
      </w:r>
      <w:r w:rsidRPr="001C2315">
        <w:rPr>
          <w:lang w:val="en-US"/>
        </w:rPr>
        <w:fldChar w:fldCharType="end"/>
      </w:r>
    </w:p>
    <w:p w14:paraId="672DADEA" w14:textId="77777777" w:rsidR="00B9506C" w:rsidRPr="00780093" w:rsidRDefault="00B9506C" w:rsidP="00B9506C">
      <w:pPr>
        <w:pStyle w:val="Edital-Anexos-GarantiasI"/>
        <w:rPr>
          <w:lang w:val="en-US"/>
        </w:rPr>
      </w:pPr>
      <w:r w:rsidRPr="00780093">
        <w:rPr>
          <w:lang w:val="en-US"/>
        </w:rPr>
        <w:t xml:space="preserve">Title: </w:t>
      </w:r>
      <w:r w:rsidRPr="001C2315">
        <w:rPr>
          <w:lang w:val="en-US"/>
        </w:rPr>
        <w:fldChar w:fldCharType="begin">
          <w:ffData>
            <w:name w:val="Texto32"/>
            <w:enabled/>
            <w:calcOnExit w:val="0"/>
            <w:textInput>
              <w:default w:val="[insert the position of the person responsible for the issu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the title of the person responsible for the issue]</w:t>
      </w:r>
      <w:r w:rsidRPr="001C2315">
        <w:rPr>
          <w:lang w:val="en-US"/>
        </w:rPr>
        <w:fldChar w:fldCharType="end"/>
      </w:r>
    </w:p>
    <w:p w14:paraId="5E75C738" w14:textId="77777777" w:rsidR="00B9506C" w:rsidRPr="00780093" w:rsidRDefault="00B9506C" w:rsidP="00B9506C">
      <w:pPr>
        <w:pStyle w:val="Edital-Anexos-GarantiasI"/>
        <w:rPr>
          <w:lang w:val="en-US"/>
        </w:rPr>
      </w:pPr>
      <w:r w:rsidRPr="00780093">
        <w:rPr>
          <w:lang w:val="en-US"/>
        </w:rPr>
        <w:br w:type="page"/>
      </w:r>
    </w:p>
    <w:p w14:paraId="676887AF" w14:textId="77777777" w:rsidR="00B9506C" w:rsidRPr="00780093" w:rsidRDefault="00B9506C" w:rsidP="00B9506C">
      <w:pPr>
        <w:pStyle w:val="Edital-Anexos-GarantiasI"/>
        <w:jc w:val="center"/>
        <w:rPr>
          <w:b/>
          <w:bCs/>
          <w:lang w:val="en-US"/>
        </w:rPr>
      </w:pPr>
      <w:r w:rsidRPr="00780093">
        <w:rPr>
          <w:b/>
          <w:bCs/>
          <w:lang w:val="en-US"/>
        </w:rPr>
        <w:t>ANNEX D</w:t>
      </w:r>
    </w:p>
    <w:p w14:paraId="302A2455" w14:textId="77777777" w:rsidR="00B9506C" w:rsidRPr="00780093" w:rsidRDefault="00B9506C" w:rsidP="00B9506C">
      <w:pPr>
        <w:pStyle w:val="Edital-Anexos-GarantiasI"/>
        <w:jc w:val="center"/>
        <w:rPr>
          <w:b/>
          <w:bCs/>
          <w:lang w:val="en-US"/>
        </w:rPr>
      </w:pPr>
      <w:r w:rsidRPr="00780093">
        <w:rPr>
          <w:b/>
          <w:bCs/>
          <w:lang w:val="en-US"/>
        </w:rPr>
        <w:t>Form of Proof of Release</w:t>
      </w:r>
    </w:p>
    <w:p w14:paraId="5BC0AFF6" w14:textId="77777777" w:rsidR="00B9506C" w:rsidRPr="00780093" w:rsidRDefault="00B9506C" w:rsidP="00B9506C">
      <w:pPr>
        <w:pStyle w:val="Edital-Anexos-GarantiasI"/>
        <w:jc w:val="center"/>
        <w:rPr>
          <w:lang w:val="en-US"/>
        </w:rPr>
      </w:pPr>
      <w:r w:rsidRPr="00780093">
        <w:rPr>
          <w:lang w:val="en-US"/>
        </w:rPr>
        <w:t>[Form to be filled out by ANP – DO NOT FILL OUT.]</w:t>
      </w:r>
    </w:p>
    <w:p w14:paraId="0A2B5D77" w14:textId="77777777" w:rsidR="00B9506C" w:rsidRPr="00780093" w:rsidRDefault="00B9506C" w:rsidP="00B9506C">
      <w:pPr>
        <w:pStyle w:val="Edital-Anexos-GarantiasI"/>
        <w:jc w:val="center"/>
        <w:rPr>
          <w:lang w:val="en-US"/>
        </w:rPr>
      </w:pPr>
    </w:p>
    <w:p w14:paraId="3CAD63B1" w14:textId="77777777" w:rsidR="00B9506C" w:rsidRPr="00780093" w:rsidRDefault="00B9506C" w:rsidP="00B9506C">
      <w:pPr>
        <w:pStyle w:val="Edital-Anexos-GarantiasI"/>
        <w:jc w:val="center"/>
        <w:rPr>
          <w:b/>
          <w:bCs/>
          <w:lang w:val="en-US"/>
        </w:rPr>
      </w:pPr>
      <w:r w:rsidRPr="00780093">
        <w:rPr>
          <w:b/>
          <w:bCs/>
          <w:lang w:val="en-US"/>
        </w:rPr>
        <w:t>PROOF OF RELEASE</w:t>
      </w:r>
    </w:p>
    <w:p w14:paraId="62D63F63" w14:textId="77777777" w:rsidR="00B9506C" w:rsidRPr="00780093" w:rsidRDefault="00B9506C" w:rsidP="00B9506C">
      <w:pPr>
        <w:pStyle w:val="Edital-Anexos-GarantiasI"/>
        <w:jc w:val="center"/>
        <w:rPr>
          <w:lang w:val="en-US"/>
        </w:rPr>
      </w:pPr>
    </w:p>
    <w:p w14:paraId="504A9ABF" w14:textId="58D3C4B0" w:rsidR="00B9506C" w:rsidRPr="00780093" w:rsidRDefault="00B9506C" w:rsidP="00B9506C">
      <w:pPr>
        <w:pStyle w:val="Edital-Anexos-GarantiasI"/>
        <w:rPr>
          <w:iCs/>
          <w:lang w:val="en-US"/>
        </w:rPr>
      </w:pPr>
      <w:r w:rsidRPr="00780093">
        <w:rPr>
          <w:lang w:val="en-US"/>
        </w:rPr>
        <w:t xml:space="preserve">This refers to Irrevocable Letter of Credit No. </w:t>
      </w:r>
      <w:r w:rsidRPr="001C2315">
        <w:rPr>
          <w:iCs/>
          <w:lang w:val="en-US"/>
        </w:rPr>
        <w:fldChar w:fldCharType="begin">
          <w:ffData>
            <w:name w:val=""/>
            <w:enabled/>
            <w:calcOnExit w:val="0"/>
            <w:textInput>
              <w:default w:val="[insert Standby Letter of Credit numbe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Standby Letter of Credit number]</w:t>
      </w:r>
      <w:r w:rsidRPr="001C2315">
        <w:rPr>
          <w:iCs/>
          <w:lang w:val="en-US"/>
        </w:rPr>
        <w:fldChar w:fldCharType="end"/>
      </w:r>
      <w:r w:rsidRPr="00780093">
        <w:rPr>
          <w:iCs/>
          <w:lang w:val="en-US"/>
        </w:rPr>
        <w:t xml:space="preserve">, effective from </w:t>
      </w:r>
      <w:r w:rsidRPr="001C2315">
        <w:rPr>
          <w:iCs/>
          <w:szCs w:val="22"/>
          <w:lang w:val="en-US"/>
        </w:rPr>
        <w:fldChar w:fldCharType="begin">
          <w:ffData>
            <w:name w:val=""/>
            <w:enabled/>
            <w:calcOnExit w:val="0"/>
            <w:textInput>
              <w:default w:val="[insert effective date in the format day/month/year]"/>
            </w:textInput>
          </w:ffData>
        </w:fldChar>
      </w:r>
      <w:r w:rsidRPr="00780093">
        <w:rPr>
          <w:iCs/>
          <w:szCs w:val="22"/>
          <w:lang w:val="en-US"/>
        </w:rPr>
        <w:instrText xml:space="preserve"> FORMTEXT </w:instrText>
      </w:r>
      <w:r w:rsidRPr="001C2315">
        <w:rPr>
          <w:iCs/>
          <w:szCs w:val="22"/>
          <w:lang w:val="en-US"/>
        </w:rPr>
      </w:r>
      <w:r w:rsidRPr="001C2315">
        <w:rPr>
          <w:iCs/>
          <w:szCs w:val="22"/>
          <w:lang w:val="en-US"/>
        </w:rPr>
        <w:fldChar w:fldCharType="separate"/>
      </w:r>
      <w:r w:rsidRPr="00780093">
        <w:rPr>
          <w:iCs/>
          <w:szCs w:val="22"/>
          <w:lang w:val="en-US"/>
        </w:rPr>
        <w:t>[insert effective date in the format month/day/year]</w:t>
      </w:r>
      <w:r w:rsidRPr="001C2315">
        <w:rPr>
          <w:iCs/>
          <w:szCs w:val="22"/>
          <w:lang w:val="en-US"/>
        </w:rPr>
        <w:fldChar w:fldCharType="end"/>
      </w:r>
      <w:r w:rsidRPr="00780093">
        <w:rPr>
          <w:iCs/>
          <w:lang w:val="en-US"/>
        </w:rPr>
        <w:t xml:space="preserve"> to </w:t>
      </w:r>
      <w:r w:rsidRPr="001C2315">
        <w:rPr>
          <w:iCs/>
          <w:szCs w:val="22"/>
          <w:lang w:val="en-US"/>
        </w:rPr>
        <w:fldChar w:fldCharType="begin">
          <w:ffData>
            <w:name w:val=""/>
            <w:enabled/>
            <w:calcOnExit w:val="0"/>
            <w:textInput>
              <w:default w:val="[insert maturity date in the format day/month/year]"/>
            </w:textInput>
          </w:ffData>
        </w:fldChar>
      </w:r>
      <w:r w:rsidRPr="00780093">
        <w:rPr>
          <w:iCs/>
          <w:szCs w:val="22"/>
          <w:lang w:val="en-US"/>
        </w:rPr>
        <w:instrText xml:space="preserve"> FORMTEXT </w:instrText>
      </w:r>
      <w:r w:rsidRPr="001C2315">
        <w:rPr>
          <w:iCs/>
          <w:szCs w:val="22"/>
          <w:lang w:val="en-US"/>
        </w:rPr>
      </w:r>
      <w:r w:rsidRPr="001C2315">
        <w:rPr>
          <w:iCs/>
          <w:szCs w:val="22"/>
          <w:lang w:val="en-US"/>
        </w:rPr>
        <w:fldChar w:fldCharType="separate"/>
      </w:r>
      <w:r w:rsidRPr="00780093">
        <w:rPr>
          <w:iCs/>
          <w:szCs w:val="22"/>
          <w:lang w:val="en-US"/>
        </w:rPr>
        <w:t>[insert maturity date in the format month/day/year]</w:t>
      </w:r>
      <w:r w:rsidRPr="001C2315">
        <w:rPr>
          <w:iCs/>
          <w:szCs w:val="22"/>
          <w:lang w:val="en-US"/>
        </w:rPr>
        <w:fldChar w:fldCharType="end"/>
      </w:r>
      <w:r w:rsidRPr="00780093">
        <w:rPr>
          <w:iCs/>
          <w:lang w:val="en-US"/>
        </w:rPr>
        <w:t xml:space="preserve">, issued by </w:t>
      </w:r>
      <w:r w:rsidRPr="001C2315">
        <w:rPr>
          <w:iCs/>
          <w:szCs w:val="22"/>
          <w:lang w:val="en-US"/>
        </w:rPr>
        <w:fldChar w:fldCharType="begin">
          <w:ffData>
            <w:name w:val=""/>
            <w:enabled/>
            <w:calcOnExit w:val="0"/>
            <w:textInput>
              <w:default w:val="[insert Issuer's name]"/>
            </w:textInput>
          </w:ffData>
        </w:fldChar>
      </w:r>
      <w:r w:rsidRPr="00780093">
        <w:rPr>
          <w:iCs/>
          <w:szCs w:val="22"/>
          <w:lang w:val="en-US"/>
        </w:rPr>
        <w:instrText xml:space="preserve"> FORMTEXT </w:instrText>
      </w:r>
      <w:r w:rsidRPr="001C2315">
        <w:rPr>
          <w:iCs/>
          <w:szCs w:val="22"/>
          <w:lang w:val="en-US"/>
        </w:rPr>
      </w:r>
      <w:r w:rsidRPr="001C2315">
        <w:rPr>
          <w:iCs/>
          <w:szCs w:val="22"/>
          <w:lang w:val="en-US"/>
        </w:rPr>
        <w:fldChar w:fldCharType="separate"/>
      </w:r>
      <w:r w:rsidRPr="00780093">
        <w:rPr>
          <w:iCs/>
          <w:szCs w:val="22"/>
          <w:lang w:val="en-US"/>
        </w:rPr>
        <w:t>[insert Issuer’s name]</w:t>
      </w:r>
      <w:r w:rsidRPr="001C2315">
        <w:rPr>
          <w:iCs/>
          <w:szCs w:val="22"/>
          <w:lang w:val="en-US"/>
        </w:rPr>
        <w:fldChar w:fldCharType="end"/>
      </w:r>
      <w:r w:rsidRPr="00780093">
        <w:rPr>
          <w:iCs/>
          <w:szCs w:val="22"/>
          <w:lang w:val="en-US"/>
        </w:rPr>
        <w:t xml:space="preserve">, </w:t>
      </w:r>
      <w:r w:rsidRPr="00780093">
        <w:rPr>
          <w:iCs/>
          <w:lang w:val="en-US"/>
        </w:rPr>
        <w:t xml:space="preserve">incorporated under the laws of </w:t>
      </w:r>
      <w:r w:rsidRPr="001C2315">
        <w:rPr>
          <w:iCs/>
          <w:lang w:val="en-US"/>
        </w:rPr>
        <w:fldChar w:fldCharType="begin">
          <w:ffData>
            <w:name w:val=""/>
            <w:enabled/>
            <w:calcOnExit w:val="0"/>
            <w:textInput>
              <w:default w:val="[insert country according to the example: Federative Republic of Brazil]"/>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country according to the example: Federative Republic of Brazil]</w:t>
      </w:r>
      <w:r w:rsidRPr="001C2315">
        <w:rPr>
          <w:iCs/>
          <w:lang w:val="en-US"/>
        </w:rPr>
        <w:fldChar w:fldCharType="end"/>
      </w:r>
      <w:r w:rsidRPr="00780093">
        <w:rPr>
          <w:iCs/>
          <w:szCs w:val="22"/>
          <w:lang w:val="en-US"/>
        </w:rPr>
        <w:t xml:space="preserve"> and submitted by </w:t>
      </w:r>
      <w:r w:rsidRPr="001C2315">
        <w:rPr>
          <w:iCs/>
          <w:szCs w:val="22"/>
          <w:lang w:val="en-US"/>
        </w:rPr>
        <w:fldChar w:fldCharType="begin">
          <w:ffData>
            <w:name w:val=""/>
            <w:enabled/>
            <w:calcOnExit w:val="0"/>
            <w:textInput>
              <w:default w:val="[insert bidder's name]"/>
            </w:textInput>
          </w:ffData>
        </w:fldChar>
      </w:r>
      <w:r w:rsidRPr="00780093">
        <w:rPr>
          <w:iCs/>
          <w:szCs w:val="22"/>
          <w:lang w:val="en-US"/>
        </w:rPr>
        <w:instrText xml:space="preserve"> FORMTEXT </w:instrText>
      </w:r>
      <w:r w:rsidRPr="001C2315">
        <w:rPr>
          <w:iCs/>
          <w:szCs w:val="22"/>
          <w:lang w:val="en-US"/>
        </w:rPr>
      </w:r>
      <w:r w:rsidRPr="001C2315">
        <w:rPr>
          <w:iCs/>
          <w:szCs w:val="22"/>
          <w:lang w:val="en-US"/>
        </w:rPr>
        <w:fldChar w:fldCharType="separate"/>
      </w:r>
      <w:r w:rsidRPr="00780093">
        <w:rPr>
          <w:iCs/>
          <w:szCs w:val="22"/>
          <w:lang w:val="en-US"/>
        </w:rPr>
        <w:t>[insert bidder’s name]</w:t>
      </w:r>
      <w:r w:rsidRPr="001C2315">
        <w:rPr>
          <w:iCs/>
          <w:szCs w:val="22"/>
          <w:lang w:val="en-US"/>
        </w:rPr>
        <w:fldChar w:fldCharType="end"/>
      </w:r>
      <w:r w:rsidRPr="00780093">
        <w:rPr>
          <w:iCs/>
          <w:szCs w:val="22"/>
          <w:lang w:val="en-US"/>
        </w:rPr>
        <w:t xml:space="preserve"> to the benefit of the National Agency of Petroleum, Natural Gas, and Biofuels – ANP.</w:t>
      </w:r>
      <w:r w:rsidRPr="00780093">
        <w:rPr>
          <w:iCs/>
          <w:lang w:val="en-US"/>
        </w:rPr>
        <w:t xml:space="preserve"> </w:t>
      </w:r>
    </w:p>
    <w:p w14:paraId="591F6CCC" w14:textId="4FEBA2D7" w:rsidR="00B9506C" w:rsidRPr="00780093" w:rsidRDefault="00B9506C" w:rsidP="00B9506C">
      <w:pPr>
        <w:pStyle w:val="Edital-Anexos-GarantiasI"/>
        <w:rPr>
          <w:iCs/>
          <w:lang w:val="en-US"/>
        </w:rPr>
      </w:pPr>
      <w:r w:rsidRPr="00780093">
        <w:rPr>
          <w:iCs/>
          <w:lang w:val="en-US"/>
        </w:rPr>
        <w:t xml:space="preserve">The undersigned, duly authorized to sign this proof on behalf of ANP, hereby certifies the occurrence of one of the release events provided for in </w:t>
      </w:r>
      <w:r w:rsidR="00974231" w:rsidRPr="00974231">
        <w:rPr>
          <w:iCs/>
          <w:lang w:val="en-US"/>
        </w:rPr>
        <w:t>Subse</w:t>
      </w:r>
      <w:r w:rsidR="008C1693">
        <w:rPr>
          <w:iCs/>
          <w:lang w:val="en-US"/>
        </w:rPr>
        <w:t>ction</w:t>
      </w:r>
      <w:r w:rsidR="00974231" w:rsidRPr="00974231">
        <w:rPr>
          <w:iCs/>
          <w:lang w:val="en-US"/>
        </w:rPr>
        <w:t xml:space="preserve"> VI.7 </w:t>
      </w:r>
      <w:r w:rsidRPr="00780093">
        <w:rPr>
          <w:iCs/>
          <w:lang w:val="en-US"/>
        </w:rPr>
        <w:t xml:space="preserve">(Release and return of the bid bond) of the tender protocol for Award of Concession Agreements for Exploration and Production of Oil and Gas of the Open Acreage Concession Modality. </w:t>
      </w:r>
    </w:p>
    <w:p w14:paraId="259DBF07" w14:textId="77777777" w:rsidR="00B9506C" w:rsidRPr="00780093" w:rsidRDefault="00B9506C" w:rsidP="00B9506C">
      <w:pPr>
        <w:pStyle w:val="Edital-Anexos-GarantiasI"/>
        <w:rPr>
          <w:iCs/>
          <w:lang w:val="en-US"/>
        </w:rPr>
      </w:pPr>
      <w:r w:rsidRPr="00780093">
        <w:rPr>
          <w:iCs/>
          <w:lang w:val="en-US"/>
        </w:rPr>
        <w:t>The bidder’s obligations secured by the abovementioned Letter of Credit are performed. The release date is the issue date of this proof of release.</w:t>
      </w:r>
    </w:p>
    <w:p w14:paraId="2FB63F1E" w14:textId="77777777" w:rsidR="00B9506C" w:rsidRPr="00780093" w:rsidRDefault="00B9506C" w:rsidP="00B9506C">
      <w:pPr>
        <w:pStyle w:val="Edital-Anexos-GarantiasI"/>
        <w:rPr>
          <w:iCs/>
          <w:lang w:val="en-US"/>
        </w:rPr>
      </w:pPr>
      <w:r w:rsidRPr="00780093">
        <w:rPr>
          <w:iCs/>
          <w:lang w:val="en-US"/>
        </w:rPr>
        <w:t xml:space="preserve">This proof was signed by the undersigned on behalf of the National Agency of Petroleum, Natural Gas, and Biofuels – ANP on </w:t>
      </w:r>
      <w:r w:rsidRPr="001C2315">
        <w:rPr>
          <w:iCs/>
          <w:szCs w:val="22"/>
          <w:lang w:val="en-US"/>
        </w:rPr>
        <w:fldChar w:fldCharType="begin">
          <w:ffData>
            <w:name w:val=""/>
            <w:enabled/>
            <w:calcOnExit w:val="0"/>
            <w:textInput>
              <w:default w:val="[insert date in the form day/month/year]"/>
            </w:textInput>
          </w:ffData>
        </w:fldChar>
      </w:r>
      <w:r w:rsidRPr="00780093">
        <w:rPr>
          <w:iCs/>
          <w:szCs w:val="22"/>
          <w:lang w:val="en-US"/>
        </w:rPr>
        <w:instrText xml:space="preserve"> FORMTEXT </w:instrText>
      </w:r>
      <w:r w:rsidRPr="001C2315">
        <w:rPr>
          <w:iCs/>
          <w:szCs w:val="22"/>
          <w:lang w:val="en-US"/>
        </w:rPr>
      </w:r>
      <w:r w:rsidRPr="001C2315">
        <w:rPr>
          <w:iCs/>
          <w:szCs w:val="22"/>
          <w:lang w:val="en-US"/>
        </w:rPr>
        <w:fldChar w:fldCharType="separate"/>
      </w:r>
      <w:r w:rsidRPr="00780093">
        <w:rPr>
          <w:iCs/>
          <w:szCs w:val="22"/>
          <w:lang w:val="en-US"/>
        </w:rPr>
        <w:t>[insert date in the format month/day/year]</w:t>
      </w:r>
      <w:r w:rsidRPr="001C2315">
        <w:rPr>
          <w:iCs/>
          <w:szCs w:val="22"/>
          <w:lang w:val="en-US"/>
        </w:rPr>
        <w:fldChar w:fldCharType="end"/>
      </w:r>
      <w:r w:rsidRPr="00780093">
        <w:rPr>
          <w:iCs/>
          <w:lang w:val="en-US"/>
        </w:rPr>
        <w:t>.</w:t>
      </w:r>
    </w:p>
    <w:p w14:paraId="7DA037FD" w14:textId="77777777" w:rsidR="00B9506C" w:rsidRPr="00780093" w:rsidRDefault="00B9506C" w:rsidP="00B9506C">
      <w:pPr>
        <w:pStyle w:val="Edital-Anexos-GarantiasI"/>
        <w:rPr>
          <w:iCs/>
          <w:lang w:val="en-US"/>
        </w:rPr>
      </w:pPr>
    </w:p>
    <w:p w14:paraId="0690D9CD" w14:textId="77777777" w:rsidR="00B9506C" w:rsidRPr="00780093" w:rsidRDefault="00B9506C" w:rsidP="00B9506C">
      <w:pPr>
        <w:pStyle w:val="Edital-Anexos-GarantiasI"/>
        <w:rPr>
          <w:iCs/>
          <w:lang w:val="en-US"/>
        </w:rPr>
      </w:pPr>
      <w:r w:rsidRPr="00780093">
        <w:rPr>
          <w:iCs/>
          <w:lang w:val="en-US"/>
        </w:rPr>
        <w:t xml:space="preserve">___________________________ </w:t>
      </w:r>
    </w:p>
    <w:p w14:paraId="7E004EBB" w14:textId="77777777" w:rsidR="00B9506C" w:rsidRPr="00780093" w:rsidRDefault="00B9506C" w:rsidP="00B9506C">
      <w:pPr>
        <w:pStyle w:val="Edital-Anexos-GarantiasI"/>
        <w:rPr>
          <w:iCs/>
          <w:lang w:val="en-US"/>
        </w:rPr>
      </w:pPr>
      <w:r w:rsidRPr="001C2315">
        <w:rPr>
          <w:iCs/>
          <w:lang w:val="en-US"/>
        </w:rPr>
        <w:fldChar w:fldCharType="begin">
          <w:ffData>
            <w:name w:val=""/>
            <w:enabled/>
            <w:calcOnExit w:val="0"/>
            <w:textInput>
              <w:default w:val="[signatur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signature]</w:t>
      </w:r>
      <w:r w:rsidRPr="001C2315">
        <w:rPr>
          <w:iCs/>
          <w:lang w:val="en-US"/>
        </w:rPr>
        <w:fldChar w:fldCharType="end"/>
      </w:r>
    </w:p>
    <w:p w14:paraId="6CD96427" w14:textId="77777777" w:rsidR="00B9506C" w:rsidRPr="00780093" w:rsidRDefault="00B9506C" w:rsidP="00B9506C">
      <w:pPr>
        <w:pStyle w:val="Edital-Anexos-GarantiasI"/>
        <w:rPr>
          <w:iCs/>
          <w:lang w:val="en-US"/>
        </w:rPr>
      </w:pPr>
      <w:r w:rsidRPr="00780093">
        <w:rPr>
          <w:iCs/>
          <w:lang w:val="en-US"/>
        </w:rPr>
        <w:t xml:space="preserve">Name: </w:t>
      </w:r>
      <w:r w:rsidRPr="001C2315">
        <w:rPr>
          <w:iCs/>
          <w:lang w:val="en-US"/>
        </w:rPr>
        <w:fldChar w:fldCharType="begin">
          <w:ffData>
            <w:name w:val="Texto31"/>
            <w:enabled/>
            <w:calcOnExit w:val="0"/>
            <w:textInput>
              <w:default w:val="[insert the name of the person responsible for the iss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the name of the person responsible for the issue]</w:t>
      </w:r>
      <w:r w:rsidRPr="001C2315">
        <w:rPr>
          <w:iCs/>
          <w:lang w:val="en-US"/>
        </w:rPr>
        <w:fldChar w:fldCharType="end"/>
      </w:r>
    </w:p>
    <w:p w14:paraId="6AE40EB2" w14:textId="77777777" w:rsidR="00B9506C" w:rsidRPr="00780093" w:rsidRDefault="00B9506C" w:rsidP="00B9506C">
      <w:pPr>
        <w:pStyle w:val="Edital-Anexos-GarantiasI"/>
        <w:rPr>
          <w:iCs/>
          <w:lang w:val="en-US"/>
        </w:rPr>
      </w:pPr>
      <w:r w:rsidRPr="00780093">
        <w:rPr>
          <w:iCs/>
          <w:lang w:val="en-US"/>
        </w:rPr>
        <w:t xml:space="preserve">Title: </w:t>
      </w:r>
      <w:r w:rsidRPr="001C2315">
        <w:rPr>
          <w:iCs/>
          <w:lang w:val="en-US"/>
        </w:rPr>
        <w:fldChar w:fldCharType="begin">
          <w:ffData>
            <w:name w:val="Texto32"/>
            <w:enabled/>
            <w:calcOnExit w:val="0"/>
            <w:textInput>
              <w:default w:val="[insert the position of the person responsible for the iss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the title of the person responsible for the issue]</w:t>
      </w:r>
      <w:r w:rsidRPr="001C2315">
        <w:rPr>
          <w:iCs/>
          <w:lang w:val="en-US"/>
        </w:rPr>
        <w:fldChar w:fldCharType="end"/>
      </w:r>
    </w:p>
    <w:p w14:paraId="4A14BD79" w14:textId="77777777" w:rsidR="00B9506C" w:rsidRPr="00780093" w:rsidRDefault="00B9506C" w:rsidP="00B9506C">
      <w:pPr>
        <w:pStyle w:val="Edital-Anexos-GarantiasI"/>
        <w:rPr>
          <w:lang w:val="en-US"/>
        </w:rPr>
      </w:pPr>
    </w:p>
    <w:p w14:paraId="18B599B6" w14:textId="77777777" w:rsidR="00B9506C" w:rsidRPr="00780093" w:rsidRDefault="00B9506C" w:rsidP="00B9506C">
      <w:pPr>
        <w:pStyle w:val="Edital-Anexos-GarantiasI"/>
        <w:rPr>
          <w:lang w:val="en-US"/>
        </w:rPr>
      </w:pPr>
      <w:r w:rsidRPr="00780093">
        <w:rPr>
          <w:lang w:val="en-US"/>
        </w:rPr>
        <w:br w:type="page"/>
      </w:r>
    </w:p>
    <w:p w14:paraId="09D68AED" w14:textId="77777777" w:rsidR="00B9506C" w:rsidRPr="00780093" w:rsidRDefault="00B9506C" w:rsidP="00B9506C">
      <w:pPr>
        <w:pStyle w:val="Edital-AnexoTtulo"/>
      </w:pPr>
      <w:bookmarkStart w:id="8467" w:name="_Toc220429323"/>
      <w:bookmarkStart w:id="8468" w:name="_Toc108108918"/>
      <w:bookmarkStart w:id="8469" w:name="_Hlk120286983"/>
      <w:r w:rsidRPr="00780093">
        <w:t>ANEXO XIV – MODELO DE SEGURO GARANTIA PARA GARANTIA DE OFERTA</w:t>
      </w:r>
      <w:bookmarkEnd w:id="8467"/>
      <w:r w:rsidRPr="00780093">
        <w:t xml:space="preserve"> </w:t>
      </w:r>
      <w:bookmarkEnd w:id="8468"/>
    </w:p>
    <w:p w14:paraId="069C553B" w14:textId="77777777" w:rsidR="00B9506C" w:rsidRPr="00780093" w:rsidRDefault="00B9506C" w:rsidP="00B9506C">
      <w:pPr>
        <w:pStyle w:val="Corpodetexto"/>
        <w:rPr>
          <w:rFonts w:ascii="Arial" w:hAnsi="Arial"/>
          <w:i/>
          <w:iCs/>
        </w:rPr>
      </w:pPr>
    </w:p>
    <w:p w14:paraId="774E2B71" w14:textId="77777777" w:rsidR="00F41308" w:rsidRPr="00FA2ACE" w:rsidRDefault="00F41308" w:rsidP="00F41308">
      <w:pPr>
        <w:jc w:val="center"/>
        <w:rPr>
          <w:rFonts w:ascii="Arial" w:hAnsi="Arial" w:cs="Arial"/>
          <w:b/>
        </w:rPr>
      </w:pPr>
      <w:r w:rsidRPr="00FA2ACE">
        <w:rPr>
          <w:rFonts w:ascii="Arial" w:hAnsi="Arial" w:cs="Arial"/>
          <w:b/>
        </w:rPr>
        <w:t>APÓLICE DE SEGURO GARANTIA</w:t>
      </w:r>
    </w:p>
    <w:p w14:paraId="0CE5869D" w14:textId="77777777" w:rsidR="00F41308" w:rsidRPr="00FA2ACE" w:rsidRDefault="00F41308" w:rsidP="00F41308">
      <w:pPr>
        <w:jc w:val="both"/>
        <w:rPr>
          <w:rFonts w:ascii="Arial" w:hAnsi="Arial" w:cs="Arial"/>
          <w:b/>
        </w:rPr>
      </w:pPr>
    </w:p>
    <w:p w14:paraId="5C69F28D" w14:textId="77777777" w:rsidR="00F41308" w:rsidRPr="00FA2ACE" w:rsidRDefault="00F41308" w:rsidP="00F41308">
      <w:pPr>
        <w:jc w:val="both"/>
        <w:rPr>
          <w:rFonts w:ascii="Arial" w:hAnsi="Arial" w:cs="Arial"/>
          <w:b/>
        </w:rPr>
      </w:pPr>
      <w:r w:rsidRPr="00FA2ACE">
        <w:rPr>
          <w:rFonts w:ascii="Arial" w:hAnsi="Arial" w:cs="Arial"/>
          <w:b/>
        </w:rPr>
        <w:t xml:space="preserve">Apólice de Seguro Garantia nº </w:t>
      </w:r>
      <w:r w:rsidRPr="00FA2ACE">
        <w:rPr>
          <w:rFonts w:ascii="Arial" w:hAnsi="Arial" w:cs="Arial"/>
          <w:bCs/>
          <w:highlight w:val="lightGray"/>
        </w:rPr>
        <w:t>[inserir número da Apólice de Seguro Garantia]</w:t>
      </w:r>
    </w:p>
    <w:p w14:paraId="678AE9EE" w14:textId="77777777" w:rsidR="00F41308" w:rsidRPr="00FA2ACE" w:rsidRDefault="00F41308" w:rsidP="00F41308">
      <w:pPr>
        <w:jc w:val="both"/>
        <w:rPr>
          <w:rFonts w:ascii="Arial" w:hAnsi="Arial" w:cs="Arial"/>
          <w:b/>
        </w:rPr>
      </w:pPr>
      <w:r w:rsidRPr="00FA2ACE">
        <w:rPr>
          <w:rFonts w:ascii="Arial" w:hAnsi="Arial" w:cs="Arial"/>
          <w:b/>
        </w:rPr>
        <w:t xml:space="preserve">Data da Emissão: </w:t>
      </w:r>
      <w:r w:rsidRPr="00FA2ACE">
        <w:rPr>
          <w:rFonts w:ascii="Arial" w:hAnsi="Arial" w:cs="Arial"/>
          <w:bCs/>
          <w:highlight w:val="lightGray"/>
        </w:rPr>
        <w:t>[inserir data de emissão da Apólice de Seguro Garantia]</w:t>
      </w:r>
    </w:p>
    <w:p w14:paraId="573D4014" w14:textId="77777777" w:rsidR="00F41308" w:rsidRPr="00FA2ACE" w:rsidRDefault="00F41308" w:rsidP="00F41308">
      <w:pPr>
        <w:jc w:val="both"/>
        <w:rPr>
          <w:rFonts w:ascii="Arial" w:hAnsi="Arial" w:cs="Arial"/>
          <w:bCs/>
        </w:rPr>
      </w:pPr>
      <w:r w:rsidRPr="00FA2ACE">
        <w:rPr>
          <w:rFonts w:ascii="Arial" w:hAnsi="Arial" w:cs="Arial"/>
          <w:b/>
        </w:rPr>
        <w:t xml:space="preserve">Número de Registro na SUSEP: </w:t>
      </w:r>
      <w:r w:rsidRPr="00FA2ACE">
        <w:rPr>
          <w:rFonts w:ascii="Arial" w:hAnsi="Arial" w:cs="Arial"/>
          <w:bCs/>
          <w:highlight w:val="lightGray"/>
        </w:rPr>
        <w:t>[</w:t>
      </w:r>
      <w:r w:rsidRPr="009D1378">
        <w:rPr>
          <w:rFonts w:ascii="Arial" w:hAnsi="Arial"/>
          <w:highlight w:val="lightGray"/>
        </w:rPr>
        <w:t>inseri</w:t>
      </w:r>
      <w:r w:rsidRPr="00FA2ACE">
        <w:rPr>
          <w:rFonts w:ascii="Arial" w:hAnsi="Arial" w:cs="Arial"/>
          <w:bCs/>
          <w:highlight w:val="lightGray"/>
        </w:rPr>
        <w:t>r número de Registro na SUSEP]</w:t>
      </w:r>
      <w:r w:rsidRPr="00FA2ACE">
        <w:rPr>
          <w:rFonts w:ascii="Arial" w:hAnsi="Arial" w:cs="Arial"/>
          <w:bCs/>
        </w:rPr>
        <w:t xml:space="preserve"> </w:t>
      </w:r>
    </w:p>
    <w:p w14:paraId="63D01954" w14:textId="77777777" w:rsidR="00F41308" w:rsidRPr="00FA2ACE" w:rsidRDefault="00F41308" w:rsidP="00F41308">
      <w:pPr>
        <w:jc w:val="both"/>
        <w:rPr>
          <w:rFonts w:ascii="Arial" w:hAnsi="Arial" w:cs="Arial"/>
          <w:bCs/>
        </w:rPr>
      </w:pPr>
      <w:r w:rsidRPr="00FA2ACE">
        <w:rPr>
          <w:rFonts w:ascii="Arial" w:hAnsi="Arial" w:cs="Arial"/>
          <w:b/>
        </w:rPr>
        <w:t xml:space="preserve">Proposta: </w:t>
      </w:r>
      <w:r w:rsidRPr="00FA2ACE">
        <w:rPr>
          <w:rFonts w:ascii="Arial" w:hAnsi="Arial" w:cs="Arial"/>
          <w:bCs/>
          <w:highlight w:val="lightGray"/>
        </w:rPr>
        <w:t>[inserir número da proposta]</w:t>
      </w:r>
      <w:r w:rsidRPr="00FA2ACE">
        <w:rPr>
          <w:rFonts w:ascii="Arial" w:hAnsi="Arial" w:cs="Arial"/>
          <w:bCs/>
        </w:rPr>
        <w:t xml:space="preserve"> </w:t>
      </w:r>
    </w:p>
    <w:p w14:paraId="41689218" w14:textId="77777777" w:rsidR="00F41308" w:rsidRPr="009D1378" w:rsidRDefault="00F41308" w:rsidP="00F41308">
      <w:pPr>
        <w:jc w:val="both"/>
        <w:rPr>
          <w:rFonts w:ascii="Arial" w:hAnsi="Arial"/>
        </w:rPr>
      </w:pPr>
      <w:r w:rsidRPr="00FA2ACE">
        <w:rPr>
          <w:rFonts w:ascii="Arial" w:hAnsi="Arial" w:cs="Arial"/>
          <w:b/>
        </w:rPr>
        <w:t xml:space="preserve">Controle Interno (Código Controle): </w:t>
      </w:r>
      <w:r w:rsidRPr="00FA2ACE">
        <w:rPr>
          <w:rFonts w:ascii="Arial" w:hAnsi="Arial" w:cs="Arial"/>
          <w:bCs/>
          <w:highlight w:val="lightGray"/>
        </w:rPr>
        <w:t>[inserir número do controle interno]</w:t>
      </w:r>
    </w:p>
    <w:p w14:paraId="63B96FBE" w14:textId="77777777" w:rsidR="00F41308" w:rsidRPr="009D1378" w:rsidRDefault="00F41308" w:rsidP="00F41308">
      <w:pPr>
        <w:jc w:val="both"/>
        <w:rPr>
          <w:rFonts w:ascii="Arial" w:hAnsi="Arial"/>
          <w:b/>
        </w:rPr>
      </w:pPr>
    </w:p>
    <w:p w14:paraId="5C00C1BC" w14:textId="77777777" w:rsidR="00F41308" w:rsidRPr="00FA2ACE" w:rsidRDefault="00F41308" w:rsidP="00F41308">
      <w:pPr>
        <w:jc w:val="center"/>
        <w:rPr>
          <w:rFonts w:ascii="Arial" w:hAnsi="Arial" w:cs="Arial"/>
          <w:b/>
        </w:rPr>
      </w:pPr>
      <w:r w:rsidRPr="00FA2ACE">
        <w:rPr>
          <w:rFonts w:ascii="Arial" w:hAnsi="Arial" w:cs="Arial"/>
          <w:b/>
        </w:rPr>
        <w:t>QUALIFICAÇÃO DAS PARTES</w:t>
      </w:r>
    </w:p>
    <w:p w14:paraId="241530DA" w14:textId="77777777" w:rsidR="00F41308" w:rsidRPr="00FA2ACE" w:rsidRDefault="00F41308" w:rsidP="00F41308">
      <w:pPr>
        <w:jc w:val="both"/>
        <w:rPr>
          <w:rFonts w:ascii="Arial" w:hAnsi="Arial" w:cs="Arial"/>
          <w:b/>
        </w:rPr>
      </w:pPr>
    </w:p>
    <w:p w14:paraId="5BFFCFB8" w14:textId="77777777" w:rsidR="00F41308" w:rsidRPr="00FA2ACE" w:rsidRDefault="00F41308" w:rsidP="00F41308">
      <w:pPr>
        <w:jc w:val="both"/>
        <w:rPr>
          <w:rFonts w:ascii="Arial" w:hAnsi="Arial" w:cs="Arial"/>
          <w:b/>
        </w:rPr>
      </w:pPr>
      <w:r w:rsidRPr="00FA2ACE">
        <w:rPr>
          <w:rFonts w:ascii="Arial" w:hAnsi="Arial" w:cs="Arial"/>
          <w:b/>
        </w:rPr>
        <w:t>Dados da Seguradora (SEGURADORA)</w:t>
      </w:r>
    </w:p>
    <w:p w14:paraId="7FD0AC58" w14:textId="77777777" w:rsidR="00F41308" w:rsidRPr="00FA2ACE" w:rsidRDefault="00F41308" w:rsidP="00F41308">
      <w:pPr>
        <w:jc w:val="both"/>
        <w:rPr>
          <w:rFonts w:ascii="Arial" w:hAnsi="Arial" w:cs="Arial"/>
        </w:rPr>
      </w:pPr>
      <w:r w:rsidRPr="00FA2ACE">
        <w:rPr>
          <w:rFonts w:ascii="Arial" w:hAnsi="Arial" w:cs="Arial"/>
        </w:rPr>
        <w:t xml:space="preserve">Nome: </w:t>
      </w:r>
      <w:r w:rsidRPr="00FA2ACE">
        <w:rPr>
          <w:rFonts w:ascii="Arial" w:hAnsi="Arial" w:cs="Arial"/>
          <w:highlight w:val="lightGray"/>
        </w:rPr>
        <w:t>[inserir o nome da Seguradora]</w:t>
      </w:r>
    </w:p>
    <w:p w14:paraId="03709865" w14:textId="77777777" w:rsidR="00F41308" w:rsidRPr="00FA2ACE" w:rsidRDefault="00F41308" w:rsidP="00F41308">
      <w:pPr>
        <w:jc w:val="both"/>
        <w:rPr>
          <w:rFonts w:ascii="Arial" w:hAnsi="Arial" w:cs="Arial"/>
        </w:rPr>
      </w:pPr>
      <w:r w:rsidRPr="00FA2ACE">
        <w:rPr>
          <w:rFonts w:ascii="Arial" w:hAnsi="Arial" w:cs="Arial"/>
        </w:rPr>
        <w:t xml:space="preserve">CNPJ: </w:t>
      </w:r>
      <w:r w:rsidRPr="00FA2ACE">
        <w:rPr>
          <w:rFonts w:ascii="Arial" w:hAnsi="Arial" w:cs="Arial"/>
          <w:highlight w:val="lightGray"/>
        </w:rPr>
        <w:t>[inserir o número de inscrição no CNPJ]</w:t>
      </w:r>
    </w:p>
    <w:p w14:paraId="119307E0" w14:textId="77777777" w:rsidR="00F41308" w:rsidRPr="00FA2ACE" w:rsidRDefault="00F41308" w:rsidP="00F41308">
      <w:pPr>
        <w:jc w:val="both"/>
        <w:rPr>
          <w:rFonts w:ascii="Arial" w:hAnsi="Arial" w:cs="Arial"/>
        </w:rPr>
      </w:pPr>
      <w:r w:rsidRPr="00FA2ACE">
        <w:rPr>
          <w:rFonts w:ascii="Arial" w:hAnsi="Arial" w:cs="Arial"/>
        </w:rPr>
        <w:t xml:space="preserve">Endereço: </w:t>
      </w:r>
      <w:r w:rsidRPr="00FA2ACE">
        <w:rPr>
          <w:rFonts w:ascii="Arial" w:hAnsi="Arial" w:cs="Arial"/>
          <w:highlight w:val="lightGray"/>
        </w:rPr>
        <w:t>[inserir o endereço da Seguradora]</w:t>
      </w:r>
    </w:p>
    <w:p w14:paraId="50A1E428" w14:textId="77777777" w:rsidR="00F41308" w:rsidRPr="00FA2ACE" w:rsidRDefault="00F41308" w:rsidP="00F41308">
      <w:pPr>
        <w:jc w:val="both"/>
        <w:rPr>
          <w:rFonts w:ascii="Arial" w:hAnsi="Arial" w:cs="Arial"/>
        </w:rPr>
      </w:pPr>
      <w:r w:rsidRPr="00FA2ACE">
        <w:rPr>
          <w:rFonts w:ascii="Arial" w:hAnsi="Arial" w:cs="Arial"/>
          <w:highlight w:val="lightGray"/>
        </w:rPr>
        <w:t>[inserir CEP]</w:t>
      </w:r>
      <w:r w:rsidRPr="00FA2ACE">
        <w:rPr>
          <w:rFonts w:ascii="Arial" w:hAnsi="Arial" w:cs="Arial"/>
        </w:rPr>
        <w:t xml:space="preserve"> </w:t>
      </w:r>
      <w:r w:rsidRPr="00FA2ACE">
        <w:rPr>
          <w:rFonts w:ascii="Arial" w:hAnsi="Arial" w:cs="Arial"/>
          <w:highlight w:val="lightGray"/>
        </w:rPr>
        <w:t>[inserir Cidade e Estado]</w:t>
      </w:r>
    </w:p>
    <w:p w14:paraId="6DBAACD1" w14:textId="77777777" w:rsidR="00F41308" w:rsidRPr="00FA2ACE" w:rsidRDefault="00F41308" w:rsidP="00F41308">
      <w:pPr>
        <w:pStyle w:val="Edital-Anexos-Garantias"/>
        <w:rPr>
          <w:strike/>
          <w:color w:val="FF0000"/>
          <w:szCs w:val="22"/>
        </w:rPr>
      </w:pPr>
      <w:r w:rsidRPr="00FA2ACE">
        <w:rPr>
          <w:szCs w:val="22"/>
        </w:rPr>
        <w:t xml:space="preserve">Email: </w:t>
      </w:r>
      <w:r w:rsidRPr="00FA2ACE">
        <w:rPr>
          <w:szCs w:val="22"/>
          <w:highlight w:val="lightGray"/>
        </w:rPr>
        <w:t>[</w:t>
      </w:r>
      <w:r w:rsidRPr="00FA2ACE">
        <w:rPr>
          <w:highlight w:val="lightGray"/>
        </w:rPr>
        <w:t>inserir endereço eletrônico</w:t>
      </w:r>
      <w:r w:rsidRPr="00FA2ACE">
        <w:rPr>
          <w:szCs w:val="22"/>
          <w:highlight w:val="lightGray"/>
        </w:rPr>
        <w:t>]</w:t>
      </w:r>
    </w:p>
    <w:p w14:paraId="2D84C969" w14:textId="77777777" w:rsidR="00F41308" w:rsidRPr="00FA2ACE" w:rsidRDefault="00F41308" w:rsidP="00F41308">
      <w:pPr>
        <w:jc w:val="both"/>
        <w:rPr>
          <w:rFonts w:ascii="Arial" w:hAnsi="Arial" w:cs="Arial"/>
        </w:rPr>
      </w:pPr>
    </w:p>
    <w:p w14:paraId="5A2F81CE" w14:textId="77777777" w:rsidR="00F41308" w:rsidRPr="00FA2ACE" w:rsidRDefault="00F41308" w:rsidP="00F41308">
      <w:pPr>
        <w:pStyle w:val="Edital-Anexos-Garantias"/>
        <w:rPr>
          <w:b/>
          <w:bCs/>
          <w:szCs w:val="22"/>
        </w:rPr>
      </w:pPr>
      <w:r w:rsidRPr="00FA2ACE">
        <w:rPr>
          <w:b/>
          <w:bCs/>
          <w:szCs w:val="22"/>
        </w:rPr>
        <w:t>Dados da Corretora (CORRETORA) - Opcional</w:t>
      </w:r>
    </w:p>
    <w:p w14:paraId="6B93B2AB" w14:textId="77777777" w:rsidR="00F41308" w:rsidRPr="00FA2ACE" w:rsidRDefault="00F41308" w:rsidP="00F41308">
      <w:pPr>
        <w:jc w:val="both"/>
        <w:rPr>
          <w:rFonts w:ascii="Arial" w:hAnsi="Arial" w:cs="Arial"/>
        </w:rPr>
      </w:pPr>
      <w:r w:rsidRPr="00FA2ACE">
        <w:rPr>
          <w:rFonts w:ascii="Arial" w:hAnsi="Arial" w:cs="Arial"/>
        </w:rPr>
        <w:t xml:space="preserve">Nome: </w:t>
      </w:r>
      <w:r w:rsidRPr="00FA2ACE">
        <w:rPr>
          <w:rFonts w:ascii="Arial" w:hAnsi="Arial" w:cs="Arial"/>
          <w:highlight w:val="lightGray"/>
        </w:rPr>
        <w:t>[inserir nome da Corretora]</w:t>
      </w:r>
    </w:p>
    <w:p w14:paraId="1C3A4D79" w14:textId="77777777" w:rsidR="00F41308" w:rsidRPr="00FA2ACE" w:rsidRDefault="00F41308" w:rsidP="00F41308">
      <w:pPr>
        <w:jc w:val="both"/>
        <w:rPr>
          <w:rFonts w:ascii="Arial" w:hAnsi="Arial" w:cs="Arial"/>
        </w:rPr>
      </w:pPr>
      <w:r w:rsidRPr="00FA2ACE">
        <w:rPr>
          <w:rFonts w:ascii="Arial" w:hAnsi="Arial" w:cs="Arial"/>
        </w:rPr>
        <w:t xml:space="preserve">CNPJ: </w:t>
      </w:r>
      <w:r w:rsidRPr="00FA2ACE">
        <w:rPr>
          <w:rFonts w:ascii="Arial" w:hAnsi="Arial" w:cs="Arial"/>
          <w:highlight w:val="lightGray"/>
        </w:rPr>
        <w:t>[inserir número de inscrição no CNPJ]</w:t>
      </w:r>
    </w:p>
    <w:p w14:paraId="03BADE79" w14:textId="77777777" w:rsidR="00F41308" w:rsidRPr="00FA2ACE" w:rsidRDefault="00F41308" w:rsidP="00F41308">
      <w:pPr>
        <w:jc w:val="both"/>
        <w:rPr>
          <w:rFonts w:ascii="Arial" w:hAnsi="Arial" w:cs="Arial"/>
        </w:rPr>
      </w:pPr>
      <w:r w:rsidRPr="00FA2ACE">
        <w:rPr>
          <w:rFonts w:ascii="Arial" w:hAnsi="Arial" w:cs="Arial"/>
        </w:rPr>
        <w:t xml:space="preserve">Endereço: </w:t>
      </w:r>
      <w:r w:rsidRPr="00FA2ACE">
        <w:rPr>
          <w:rFonts w:ascii="Arial" w:hAnsi="Arial" w:cs="Arial"/>
          <w:highlight w:val="lightGray"/>
        </w:rPr>
        <w:t>[inserir o endereço da Corretora]</w:t>
      </w:r>
    </w:p>
    <w:p w14:paraId="32F56E52" w14:textId="77777777" w:rsidR="00F41308" w:rsidRPr="00FA2ACE" w:rsidRDefault="00F41308" w:rsidP="00F41308">
      <w:pPr>
        <w:jc w:val="both"/>
        <w:rPr>
          <w:rFonts w:ascii="Arial" w:hAnsi="Arial" w:cs="Arial"/>
        </w:rPr>
      </w:pPr>
      <w:r w:rsidRPr="00FA2ACE">
        <w:rPr>
          <w:rFonts w:ascii="Arial" w:hAnsi="Arial" w:cs="Arial"/>
          <w:highlight w:val="lightGray"/>
        </w:rPr>
        <w:t>[inserir CEP]</w:t>
      </w:r>
      <w:r w:rsidRPr="00FA2ACE">
        <w:rPr>
          <w:rFonts w:ascii="Arial" w:hAnsi="Arial" w:cs="Arial"/>
        </w:rPr>
        <w:t xml:space="preserve"> </w:t>
      </w:r>
      <w:r w:rsidRPr="00FA2ACE">
        <w:rPr>
          <w:rFonts w:ascii="Arial" w:hAnsi="Arial" w:cs="Arial"/>
          <w:highlight w:val="lightGray"/>
        </w:rPr>
        <w:t>[inserir Cidade e Estado]</w:t>
      </w:r>
    </w:p>
    <w:p w14:paraId="0C9619A2" w14:textId="77777777" w:rsidR="00F41308" w:rsidRPr="00FA2ACE" w:rsidRDefault="00F41308" w:rsidP="00F41308">
      <w:pPr>
        <w:pStyle w:val="Edital-Anexos-Garantias"/>
        <w:rPr>
          <w:strike/>
          <w:color w:val="FF0000"/>
          <w:szCs w:val="22"/>
        </w:rPr>
      </w:pPr>
      <w:r w:rsidRPr="00FA2ACE">
        <w:rPr>
          <w:szCs w:val="22"/>
        </w:rPr>
        <w:t xml:space="preserve">Email: </w:t>
      </w:r>
      <w:r w:rsidRPr="00FA2ACE">
        <w:rPr>
          <w:szCs w:val="22"/>
          <w:highlight w:val="lightGray"/>
        </w:rPr>
        <w:t>[</w:t>
      </w:r>
      <w:r w:rsidRPr="00FA2ACE">
        <w:rPr>
          <w:highlight w:val="lightGray"/>
        </w:rPr>
        <w:t>inserir endereço eletrônico</w:t>
      </w:r>
      <w:r w:rsidRPr="00FA2ACE">
        <w:rPr>
          <w:szCs w:val="22"/>
          <w:highlight w:val="lightGray"/>
        </w:rPr>
        <w:t>]</w:t>
      </w:r>
    </w:p>
    <w:p w14:paraId="75620728" w14:textId="77777777" w:rsidR="00F41308" w:rsidRPr="00FA2ACE" w:rsidRDefault="00F41308" w:rsidP="00F41308">
      <w:pPr>
        <w:jc w:val="both"/>
        <w:rPr>
          <w:rFonts w:ascii="Arial" w:hAnsi="Arial" w:cs="Arial"/>
        </w:rPr>
      </w:pPr>
    </w:p>
    <w:p w14:paraId="4CB98949" w14:textId="77777777" w:rsidR="00F41308" w:rsidRPr="00FA2ACE" w:rsidRDefault="00F41308" w:rsidP="00F41308">
      <w:pPr>
        <w:jc w:val="both"/>
        <w:rPr>
          <w:rFonts w:ascii="Arial" w:hAnsi="Arial" w:cs="Arial"/>
          <w:b/>
        </w:rPr>
      </w:pPr>
      <w:r w:rsidRPr="00FA2ACE">
        <w:rPr>
          <w:rFonts w:ascii="Arial" w:hAnsi="Arial" w:cs="Arial"/>
          <w:b/>
        </w:rPr>
        <w:t>Dados do Tomador (TOMADOR)</w:t>
      </w:r>
    </w:p>
    <w:p w14:paraId="04D483D3" w14:textId="77777777" w:rsidR="00F41308" w:rsidRPr="00FA2ACE" w:rsidRDefault="00F41308" w:rsidP="00F41308">
      <w:pPr>
        <w:jc w:val="both"/>
        <w:rPr>
          <w:rFonts w:ascii="Arial" w:hAnsi="Arial" w:cs="Arial"/>
        </w:rPr>
      </w:pPr>
      <w:r w:rsidRPr="00FA2ACE">
        <w:rPr>
          <w:rFonts w:ascii="Arial" w:hAnsi="Arial" w:cs="Arial"/>
        </w:rPr>
        <w:t xml:space="preserve">Nome: </w:t>
      </w:r>
      <w:r w:rsidRPr="00FA2ACE">
        <w:rPr>
          <w:rFonts w:ascii="Arial" w:hAnsi="Arial" w:cs="Arial"/>
          <w:highlight w:val="lightGray"/>
        </w:rPr>
        <w:t>[inserir nome da concessionária ou contratada]</w:t>
      </w:r>
    </w:p>
    <w:p w14:paraId="67D1E202" w14:textId="77777777" w:rsidR="00F41308" w:rsidRPr="00FA2ACE" w:rsidRDefault="00F41308" w:rsidP="00F41308">
      <w:pPr>
        <w:jc w:val="both"/>
        <w:rPr>
          <w:rFonts w:ascii="Arial" w:hAnsi="Arial" w:cs="Arial"/>
        </w:rPr>
      </w:pPr>
      <w:r w:rsidRPr="00FA2ACE">
        <w:rPr>
          <w:rFonts w:ascii="Arial" w:hAnsi="Arial" w:cs="Arial"/>
        </w:rPr>
        <w:t xml:space="preserve">CNPJ: </w:t>
      </w:r>
      <w:r w:rsidRPr="00FA2ACE">
        <w:rPr>
          <w:rFonts w:ascii="Arial" w:hAnsi="Arial" w:cs="Arial"/>
          <w:highlight w:val="lightGray"/>
        </w:rPr>
        <w:t>[inserir número de inscrição no CNPJ]</w:t>
      </w:r>
    </w:p>
    <w:p w14:paraId="79D854F1" w14:textId="77777777" w:rsidR="00F41308" w:rsidRPr="00FA2ACE" w:rsidRDefault="00F41308" w:rsidP="00F41308">
      <w:pPr>
        <w:jc w:val="both"/>
        <w:rPr>
          <w:rFonts w:ascii="Arial" w:hAnsi="Arial" w:cs="Arial"/>
        </w:rPr>
      </w:pPr>
      <w:r w:rsidRPr="00FA2ACE">
        <w:rPr>
          <w:rFonts w:ascii="Arial" w:hAnsi="Arial" w:cs="Arial"/>
        </w:rPr>
        <w:t xml:space="preserve">Endereço: </w:t>
      </w:r>
      <w:r w:rsidRPr="00FA2ACE">
        <w:rPr>
          <w:rFonts w:ascii="Arial" w:hAnsi="Arial" w:cs="Arial"/>
          <w:highlight w:val="lightGray"/>
        </w:rPr>
        <w:t>[inserir o endereço do Tomador]</w:t>
      </w:r>
    </w:p>
    <w:p w14:paraId="7B3FA92B" w14:textId="77777777" w:rsidR="00F41308" w:rsidRPr="00FA2ACE" w:rsidRDefault="00F41308" w:rsidP="00F41308">
      <w:pPr>
        <w:jc w:val="both"/>
        <w:rPr>
          <w:rFonts w:ascii="Arial" w:hAnsi="Arial" w:cs="Arial"/>
        </w:rPr>
      </w:pPr>
      <w:r w:rsidRPr="00FA2ACE">
        <w:rPr>
          <w:rFonts w:ascii="Arial" w:hAnsi="Arial" w:cs="Arial"/>
          <w:highlight w:val="lightGray"/>
        </w:rPr>
        <w:t>[inserir CEP]</w:t>
      </w:r>
      <w:r w:rsidRPr="00FA2ACE">
        <w:rPr>
          <w:rFonts w:ascii="Arial" w:hAnsi="Arial" w:cs="Arial"/>
        </w:rPr>
        <w:t xml:space="preserve"> </w:t>
      </w:r>
      <w:r w:rsidRPr="00FA2ACE">
        <w:rPr>
          <w:rFonts w:ascii="Arial" w:hAnsi="Arial" w:cs="Arial"/>
          <w:highlight w:val="lightGray"/>
        </w:rPr>
        <w:t>[inserir Cidade e Estado]</w:t>
      </w:r>
    </w:p>
    <w:p w14:paraId="5449CE21" w14:textId="77777777" w:rsidR="00F41308" w:rsidRPr="00FA2ACE" w:rsidRDefault="00F41308" w:rsidP="00F41308">
      <w:pPr>
        <w:pStyle w:val="Edital-Anexos-Garantias"/>
        <w:rPr>
          <w:strike/>
          <w:color w:val="FF0000"/>
          <w:szCs w:val="22"/>
        </w:rPr>
      </w:pPr>
      <w:r w:rsidRPr="00FA2ACE">
        <w:rPr>
          <w:szCs w:val="22"/>
        </w:rPr>
        <w:t xml:space="preserve">Email: </w:t>
      </w:r>
      <w:r w:rsidRPr="00FA2ACE">
        <w:rPr>
          <w:szCs w:val="22"/>
          <w:highlight w:val="lightGray"/>
        </w:rPr>
        <w:t>[</w:t>
      </w:r>
      <w:r w:rsidRPr="00FA2ACE">
        <w:rPr>
          <w:highlight w:val="lightGray"/>
        </w:rPr>
        <w:t>inserir endereço eletrônico</w:t>
      </w:r>
      <w:r w:rsidRPr="00FA2ACE">
        <w:rPr>
          <w:szCs w:val="22"/>
          <w:highlight w:val="lightGray"/>
        </w:rPr>
        <w:t>]</w:t>
      </w:r>
    </w:p>
    <w:p w14:paraId="2E75BD67" w14:textId="77777777" w:rsidR="00F41308" w:rsidRPr="00FA2ACE" w:rsidRDefault="00F41308" w:rsidP="00F41308">
      <w:pPr>
        <w:jc w:val="both"/>
        <w:rPr>
          <w:rFonts w:ascii="Arial" w:hAnsi="Arial" w:cs="Arial"/>
        </w:rPr>
      </w:pPr>
    </w:p>
    <w:p w14:paraId="75EFE418" w14:textId="77777777" w:rsidR="00F41308" w:rsidRPr="00FA2ACE" w:rsidRDefault="00F41308" w:rsidP="00F41308">
      <w:pPr>
        <w:jc w:val="both"/>
        <w:rPr>
          <w:rFonts w:ascii="Arial" w:hAnsi="Arial" w:cs="Arial"/>
          <w:b/>
        </w:rPr>
      </w:pPr>
      <w:r w:rsidRPr="00FA2ACE">
        <w:rPr>
          <w:rFonts w:ascii="Arial" w:hAnsi="Arial" w:cs="Arial"/>
          <w:b/>
        </w:rPr>
        <w:t>Dados do Segurado (SEGURADO)</w:t>
      </w:r>
    </w:p>
    <w:p w14:paraId="0F0E5818" w14:textId="77777777" w:rsidR="00F41308" w:rsidRPr="00FA2ACE" w:rsidRDefault="00F41308" w:rsidP="00F41308">
      <w:pPr>
        <w:jc w:val="both"/>
        <w:rPr>
          <w:rFonts w:ascii="Arial" w:hAnsi="Arial" w:cs="Arial"/>
        </w:rPr>
      </w:pPr>
      <w:r w:rsidRPr="00FA2ACE">
        <w:rPr>
          <w:rFonts w:ascii="Arial" w:hAnsi="Arial" w:cs="Arial"/>
        </w:rPr>
        <w:t>Agência Nacional do Petróleo, Gás Natural e Biocombustíveis - ANP</w:t>
      </w:r>
    </w:p>
    <w:p w14:paraId="34564F6F" w14:textId="77777777" w:rsidR="00F41308" w:rsidRPr="00FA2ACE" w:rsidRDefault="00F41308" w:rsidP="00F41308">
      <w:pPr>
        <w:jc w:val="both"/>
        <w:rPr>
          <w:rFonts w:ascii="Arial" w:hAnsi="Arial" w:cs="Arial"/>
        </w:rPr>
      </w:pPr>
      <w:r w:rsidRPr="00FA2ACE">
        <w:rPr>
          <w:rFonts w:ascii="Arial" w:hAnsi="Arial" w:cs="Arial"/>
        </w:rPr>
        <w:t>CNPJ nº 02.313.673/0002-08</w:t>
      </w:r>
    </w:p>
    <w:p w14:paraId="6E32306F" w14:textId="77777777" w:rsidR="00F41308" w:rsidRPr="00FA2ACE" w:rsidRDefault="00F41308" w:rsidP="00F41308">
      <w:pPr>
        <w:pStyle w:val="Edital-Anexos-Garantias"/>
        <w:rPr>
          <w:szCs w:val="22"/>
        </w:rPr>
      </w:pPr>
      <w:r w:rsidRPr="00FA2ACE">
        <w:rPr>
          <w:szCs w:val="22"/>
        </w:rPr>
        <w:t>Superintendência de Promoção de Licitações – SPL</w:t>
      </w:r>
    </w:p>
    <w:p w14:paraId="16790DBC" w14:textId="77777777" w:rsidR="00F41308" w:rsidRPr="00472D72" w:rsidRDefault="00F41308" w:rsidP="00F41308">
      <w:pPr>
        <w:pStyle w:val="Edital-Anexos-Garantias"/>
      </w:pPr>
      <w:r w:rsidRPr="00472D72">
        <w:t xml:space="preserve">Avenida Rio Branco </w:t>
      </w:r>
      <w:r>
        <w:t xml:space="preserve">nº </w:t>
      </w:r>
      <w:r w:rsidRPr="00472D72">
        <w:t xml:space="preserve">65,19º andar </w:t>
      </w:r>
      <w:r>
        <w:t>–</w:t>
      </w:r>
      <w:r w:rsidRPr="00472D72">
        <w:t xml:space="preserve"> Centro</w:t>
      </w:r>
      <w:r>
        <w:t>.</w:t>
      </w:r>
    </w:p>
    <w:p w14:paraId="3D109F11" w14:textId="77777777" w:rsidR="00F41308" w:rsidRPr="00472D72" w:rsidRDefault="00F41308" w:rsidP="00F41308">
      <w:pPr>
        <w:pStyle w:val="Edital-Anexos-Garantias"/>
      </w:pPr>
      <w:r w:rsidRPr="00472D72">
        <w:t xml:space="preserve">CEP 20090-004 - Rio de Janeiro, RJ </w:t>
      </w:r>
      <w:r>
        <w:t>–</w:t>
      </w:r>
      <w:r w:rsidRPr="00472D72">
        <w:t xml:space="preserve"> Brasil</w:t>
      </w:r>
      <w:r>
        <w:t>.</w:t>
      </w:r>
    </w:p>
    <w:p w14:paraId="41B32ABD" w14:textId="77777777" w:rsidR="00F41308" w:rsidRPr="00FA2ACE" w:rsidRDefault="00F41308" w:rsidP="00F41308">
      <w:pPr>
        <w:pStyle w:val="Edital-Anexos-Garantias"/>
        <w:rPr>
          <w:strike/>
          <w:color w:val="FF0000"/>
          <w:szCs w:val="22"/>
        </w:rPr>
      </w:pPr>
      <w:r>
        <w:rPr>
          <w:szCs w:val="22"/>
        </w:rPr>
        <w:t>E</w:t>
      </w:r>
      <w:r w:rsidRPr="00FA2ACE">
        <w:rPr>
          <w:szCs w:val="22"/>
        </w:rPr>
        <w:t>mail: rodadas@anp.gov.br</w:t>
      </w:r>
    </w:p>
    <w:p w14:paraId="117B6D27" w14:textId="77777777" w:rsidR="00F41308" w:rsidRPr="00FA2ACE" w:rsidRDefault="00F41308" w:rsidP="00F41308">
      <w:pPr>
        <w:pStyle w:val="Edital-Anexos-Garantias"/>
        <w:rPr>
          <w:szCs w:val="22"/>
        </w:rPr>
      </w:pPr>
    </w:p>
    <w:p w14:paraId="47173880" w14:textId="77777777" w:rsidR="00F41308" w:rsidRPr="00FA2ACE" w:rsidRDefault="00F41308" w:rsidP="00F41308">
      <w:pPr>
        <w:pStyle w:val="Edital-Anexos-Garantias"/>
        <w:rPr>
          <w:bCs/>
          <w:szCs w:val="22"/>
        </w:rPr>
      </w:pPr>
      <w:r w:rsidRPr="00FA2ACE">
        <w:rPr>
          <w:szCs w:val="22"/>
        </w:rPr>
        <w:t xml:space="preserve">APÓLICE nº </w:t>
      </w:r>
      <w:r w:rsidRPr="00FA2ACE">
        <w:rPr>
          <w:bCs/>
          <w:szCs w:val="22"/>
          <w:highlight w:val="lightGray"/>
        </w:rPr>
        <w:t>[inserir número da Apólice de Seguro Garantia]</w:t>
      </w:r>
    </w:p>
    <w:p w14:paraId="60DF5D57" w14:textId="77777777" w:rsidR="00F41308" w:rsidRPr="009D1378" w:rsidRDefault="00F41308" w:rsidP="00F41308">
      <w:pPr>
        <w:pStyle w:val="Edital-Anexos-Garantias"/>
      </w:pPr>
    </w:p>
    <w:p w14:paraId="740CC073" w14:textId="77777777" w:rsidR="00F41308" w:rsidRPr="00FA2ACE" w:rsidRDefault="00F41308" w:rsidP="00F41308">
      <w:pPr>
        <w:jc w:val="center"/>
        <w:rPr>
          <w:rFonts w:ascii="Arial" w:hAnsi="Arial" w:cs="Arial"/>
          <w:b/>
          <w:bCs/>
        </w:rPr>
      </w:pPr>
      <w:r w:rsidRPr="00FA2ACE">
        <w:rPr>
          <w:rFonts w:ascii="Arial" w:hAnsi="Arial" w:cs="Arial"/>
          <w:b/>
          <w:bCs/>
        </w:rPr>
        <w:t>OBJETO PRINCIPAL</w:t>
      </w:r>
    </w:p>
    <w:p w14:paraId="283FE08F" w14:textId="77777777" w:rsidR="00F41308" w:rsidRPr="00FA2ACE" w:rsidRDefault="00F41308" w:rsidP="00F41308">
      <w:pPr>
        <w:jc w:val="both"/>
        <w:rPr>
          <w:rFonts w:ascii="Arial" w:hAnsi="Arial" w:cs="Arial"/>
          <w:b/>
        </w:rPr>
      </w:pPr>
      <w:r w:rsidRPr="00FA2ACE">
        <w:rPr>
          <w:rFonts w:ascii="Arial" w:hAnsi="Arial" w:cs="Arial"/>
          <w:b/>
        </w:rPr>
        <w:t>Dados do Objeto Principal - Edital de Licitações de Oferta Permanente para a Outorga de Contratos de Concessão para Exploração ou Reabilitação e Produção de Petróleo e Gás Natural (Edital).</w:t>
      </w:r>
    </w:p>
    <w:p w14:paraId="35968D44" w14:textId="77777777" w:rsidR="00F41308" w:rsidRDefault="00F41308" w:rsidP="00F41308">
      <w:pPr>
        <w:jc w:val="both"/>
        <w:rPr>
          <w:rFonts w:ascii="Arial" w:hAnsi="Arial"/>
          <w:b/>
        </w:rPr>
      </w:pPr>
    </w:p>
    <w:p w14:paraId="025CC43A" w14:textId="77777777" w:rsidR="001E4FD4" w:rsidRPr="009D1378" w:rsidRDefault="001E4FD4" w:rsidP="00F41308">
      <w:pPr>
        <w:jc w:val="both"/>
        <w:rPr>
          <w:rFonts w:ascii="Arial" w:hAnsi="Arial"/>
          <w:b/>
        </w:rPr>
      </w:pPr>
    </w:p>
    <w:p w14:paraId="6BB62FD5" w14:textId="77777777" w:rsidR="00F41308" w:rsidRPr="00FA2ACE" w:rsidRDefault="00F41308" w:rsidP="00F41308">
      <w:pPr>
        <w:pStyle w:val="Edital-Anexos-Garantias"/>
        <w:jc w:val="center"/>
        <w:rPr>
          <w:b/>
          <w:bCs/>
          <w:szCs w:val="22"/>
        </w:rPr>
      </w:pPr>
      <w:r w:rsidRPr="00FA2ACE">
        <w:rPr>
          <w:b/>
          <w:bCs/>
          <w:szCs w:val="22"/>
        </w:rPr>
        <w:t>VALOR GARANTIDO E VIGÊNCIA DA APÓLICE</w:t>
      </w:r>
    </w:p>
    <w:p w14:paraId="4755FF2E" w14:textId="77777777" w:rsidR="00F41308" w:rsidRPr="00FA2ACE" w:rsidRDefault="00F41308" w:rsidP="00F41308">
      <w:pPr>
        <w:pStyle w:val="Edital-Anexos-Garantias"/>
        <w:rPr>
          <w:szCs w:val="22"/>
        </w:rPr>
      </w:pPr>
      <w:r w:rsidRPr="00FA2ACE">
        <w:rPr>
          <w:szCs w:val="22"/>
        </w:rPr>
        <w:t xml:space="preserve">Valor Garantido / Importância Segurada / LMG: </w:t>
      </w:r>
      <w:r w:rsidRPr="009D1378">
        <w:t xml:space="preserve">R$ </w:t>
      </w:r>
      <w:r w:rsidRPr="009D1378">
        <w:rPr>
          <w:highlight w:val="lightGray"/>
        </w:rPr>
        <w:fldChar w:fldCharType="begin">
          <w:ffData>
            <w:name w:val=""/>
            <w:enabled/>
            <w:calcOnExit w:val="0"/>
            <w:textInput>
              <w:default w:val="[inserir o Valor Nominal]"/>
            </w:textInput>
          </w:ffData>
        </w:fldChar>
      </w:r>
      <w:r w:rsidRPr="009D1378">
        <w:rPr>
          <w:highlight w:val="lightGray"/>
        </w:rPr>
        <w:instrText xml:space="preserve"> FORMTEXT </w:instrText>
      </w:r>
      <w:r w:rsidRPr="009D1378">
        <w:rPr>
          <w:highlight w:val="lightGray"/>
        </w:rPr>
      </w:r>
      <w:r w:rsidRPr="009D1378">
        <w:rPr>
          <w:highlight w:val="lightGray"/>
        </w:rPr>
        <w:fldChar w:fldCharType="separate"/>
      </w:r>
      <w:r w:rsidRPr="009D1378">
        <w:rPr>
          <w:highlight w:val="lightGray"/>
        </w:rPr>
        <w:t>[inserir o Valor Nominal da Apólice]</w:t>
      </w:r>
      <w:r w:rsidRPr="009D1378">
        <w:rPr>
          <w:highlight w:val="lightGray"/>
        </w:rPr>
        <w:fldChar w:fldCharType="end"/>
      </w:r>
      <w:r w:rsidRPr="009D1378">
        <w:rPr>
          <w:highlight w:val="lightGray"/>
        </w:rPr>
        <w:t xml:space="preserve"> (inserir o valor por extenso)</w:t>
      </w:r>
    </w:p>
    <w:p w14:paraId="492B6AD7" w14:textId="77777777" w:rsidR="00F41308" w:rsidRPr="00FA2ACE" w:rsidRDefault="00F41308" w:rsidP="00F41308">
      <w:pPr>
        <w:pStyle w:val="Edital-Anexos-Garantias"/>
        <w:rPr>
          <w:szCs w:val="22"/>
        </w:rPr>
      </w:pPr>
      <w:r w:rsidRPr="00FA2ACE">
        <w:rPr>
          <w:szCs w:val="22"/>
        </w:rPr>
        <w:t xml:space="preserve">Início da Vigência: </w:t>
      </w:r>
      <w:r w:rsidRPr="009D1378">
        <w:fldChar w:fldCharType="begin">
          <w:ffData>
            <w:name w:val=""/>
            <w:enabled/>
            <w:calcOnExit w:val="0"/>
            <w:textInput>
              <w:default w:val="[inserir a data, no formato dia/mês/ano, conforme disposições do Edital de Licitações]"/>
            </w:textInput>
          </w:ffData>
        </w:fldChar>
      </w:r>
      <w:r w:rsidRPr="009D1378">
        <w:instrText xml:space="preserve"> FORMTEXT </w:instrText>
      </w:r>
      <w:r w:rsidRPr="009D1378">
        <w:fldChar w:fldCharType="separate"/>
      </w:r>
      <w:r w:rsidRPr="009D1378">
        <w:t>[inserir a data, no formato dia/mês/ano, conforme disposições do Edital de Licitações]</w:t>
      </w:r>
      <w:r w:rsidRPr="009D1378">
        <w:fldChar w:fldCharType="end"/>
      </w:r>
      <w:r w:rsidRPr="009D1378">
        <w:t xml:space="preserve"> </w:t>
      </w:r>
    </w:p>
    <w:p w14:paraId="21AE9FDC" w14:textId="77777777" w:rsidR="00F41308" w:rsidRPr="00FA2ACE" w:rsidRDefault="00F41308" w:rsidP="00F41308">
      <w:pPr>
        <w:pStyle w:val="Edital-Anexos-Garantias"/>
        <w:rPr>
          <w:szCs w:val="22"/>
        </w:rPr>
      </w:pPr>
      <w:r w:rsidRPr="00FA2ACE">
        <w:rPr>
          <w:szCs w:val="22"/>
        </w:rPr>
        <w:t xml:space="preserve">Término da Vigência: </w:t>
      </w:r>
      <w:r w:rsidRPr="009D1378">
        <w:fldChar w:fldCharType="begin">
          <w:ffData>
            <w:name w:val=""/>
            <w:enabled/>
            <w:calcOnExit w:val="0"/>
            <w:textInput>
              <w:default w:val="[inserir a data, no formato dia/mês/ano, conforme disposições do Edital de Licitações]"/>
            </w:textInput>
          </w:ffData>
        </w:fldChar>
      </w:r>
      <w:r w:rsidRPr="009D1378">
        <w:instrText xml:space="preserve"> FORMTEXT </w:instrText>
      </w:r>
      <w:r w:rsidRPr="009D1378">
        <w:fldChar w:fldCharType="separate"/>
      </w:r>
      <w:r w:rsidRPr="009D1378">
        <w:t>[inserir a data, no formato dia/mês/ano, conforme disposições do Edital de Licitações]</w:t>
      </w:r>
      <w:r w:rsidRPr="009D1378">
        <w:fldChar w:fldCharType="end"/>
      </w:r>
    </w:p>
    <w:p w14:paraId="43378806" w14:textId="77777777" w:rsidR="00F41308" w:rsidRPr="00FA2ACE" w:rsidRDefault="00F41308" w:rsidP="00F41308">
      <w:pPr>
        <w:pStyle w:val="Edital-Anexos-Garantias"/>
        <w:rPr>
          <w:szCs w:val="22"/>
        </w:rPr>
      </w:pPr>
    </w:p>
    <w:p w14:paraId="446A247F" w14:textId="77777777" w:rsidR="00F41308" w:rsidRPr="00FA2ACE" w:rsidRDefault="00F41308" w:rsidP="00F41308">
      <w:pPr>
        <w:pStyle w:val="Edital-Anexos-Garantias"/>
        <w:jc w:val="center"/>
        <w:rPr>
          <w:szCs w:val="22"/>
        </w:rPr>
      </w:pPr>
      <w:r w:rsidRPr="00FA2ACE">
        <w:rPr>
          <w:b/>
          <w:szCs w:val="22"/>
        </w:rPr>
        <w:t>OBRIGAÇÃO GARANTIDA</w:t>
      </w:r>
    </w:p>
    <w:p w14:paraId="3706FF91" w14:textId="63DD3C12" w:rsidR="00F41308" w:rsidRPr="00FA2ACE" w:rsidRDefault="00F41308" w:rsidP="00F41308">
      <w:pPr>
        <w:pStyle w:val="Edital-Anexos-Garantias"/>
        <w:rPr>
          <w:szCs w:val="22"/>
        </w:rPr>
      </w:pPr>
      <w:r w:rsidRPr="00FA2ACE">
        <w:rPr>
          <w:szCs w:val="22"/>
        </w:rPr>
        <w:t xml:space="preserve">A SEGURADORA </w:t>
      </w:r>
      <w:r w:rsidRPr="009D1378">
        <w:rPr>
          <w:highlight w:val="lightGray"/>
        </w:rPr>
        <w:t>[inserir a denominação social da sociedade empresária seguradora]</w:t>
      </w:r>
      <w:r w:rsidRPr="00FA2ACE">
        <w:rPr>
          <w:szCs w:val="22"/>
        </w:rPr>
        <w:t xml:space="preserve">, </w:t>
      </w:r>
      <w:r w:rsidRPr="009D1378">
        <w:rPr>
          <w:highlight w:val="lightGray"/>
        </w:rPr>
        <w:t>[inserir o número de inscrição no CNPJ]</w:t>
      </w:r>
      <w:r w:rsidRPr="00FA2ACE">
        <w:rPr>
          <w:szCs w:val="22"/>
        </w:rPr>
        <w:t xml:space="preserve">, com sede à </w:t>
      </w:r>
      <w:r w:rsidRPr="009D1378">
        <w:rPr>
          <w:highlight w:val="lightGray"/>
        </w:rPr>
        <w:t>[inserir o endereço da sociedade empresária seguradora]</w:t>
      </w:r>
      <w:r w:rsidRPr="00FA2ACE">
        <w:rPr>
          <w:szCs w:val="22"/>
        </w:rPr>
        <w:t>, através desta Apólice de Seguro Garantia, garante ao SEGURADO, AGÊNCIA NACIONAL DO PETRÓLEO, GÁS NATURAL E BIOCOMBUSTÍVEIS (ANP), CNPJ nº 02.313.673/0002-08, com sede na Avenida Rio Branco, 65 - 1</w:t>
      </w:r>
      <w:r w:rsidR="009E4834">
        <w:rPr>
          <w:szCs w:val="22"/>
        </w:rPr>
        <w:t>9</w:t>
      </w:r>
      <w:r w:rsidRPr="00FA2ACE">
        <w:rPr>
          <w:szCs w:val="22"/>
        </w:rPr>
        <w:t xml:space="preserve">º andar - Rio de Janeiro, RJ, as obrigações do Edital assumidas pelo TOMADOR, </w:t>
      </w:r>
      <w:r w:rsidRPr="009D1378">
        <w:rPr>
          <w:highlight w:val="lightGray"/>
        </w:rPr>
        <w:t>[inserir a denominação social da licitante]</w:t>
      </w:r>
      <w:r w:rsidRPr="00FA2ACE">
        <w:rPr>
          <w:szCs w:val="22"/>
        </w:rPr>
        <w:t xml:space="preserve">, </w:t>
      </w:r>
      <w:r w:rsidRPr="009D1378">
        <w:rPr>
          <w:highlight w:val="lightGray"/>
        </w:rPr>
        <w:t>[inserir o número de inscrição no CNPJ]</w:t>
      </w:r>
      <w:r w:rsidRPr="00FA2ACE">
        <w:rPr>
          <w:szCs w:val="22"/>
        </w:rPr>
        <w:t xml:space="preserve">, com sede à </w:t>
      </w:r>
      <w:r w:rsidRPr="009D1378">
        <w:rPr>
          <w:highlight w:val="lightGray"/>
        </w:rPr>
        <w:t>[inserir o endereço da licitante]</w:t>
      </w:r>
      <w:r w:rsidRPr="00FA2ACE">
        <w:rPr>
          <w:szCs w:val="22"/>
        </w:rPr>
        <w:t xml:space="preserve">, até o valor de R$ </w:t>
      </w:r>
      <w:r w:rsidRPr="009D1378">
        <w:rPr>
          <w:highlight w:val="lightGray"/>
        </w:rPr>
        <w:t>[inserir o valor por extenso]</w:t>
      </w:r>
      <w:r w:rsidRPr="00FA2ACE">
        <w:rPr>
          <w:szCs w:val="22"/>
        </w:rPr>
        <w:t>, na modalidade e objeto abaixo descritos.</w:t>
      </w:r>
    </w:p>
    <w:p w14:paraId="228738F1" w14:textId="6802F62C" w:rsidR="00F41308" w:rsidRPr="00FA2ACE" w:rsidRDefault="00F41308" w:rsidP="00F41308">
      <w:pPr>
        <w:pStyle w:val="Edital-Anexos-Garantias"/>
        <w:rPr>
          <w:szCs w:val="22"/>
        </w:rPr>
      </w:pPr>
      <w:r w:rsidRPr="00FA2ACE">
        <w:rPr>
          <w:szCs w:val="22"/>
        </w:rPr>
        <w:t xml:space="preserve">Garantia de </w:t>
      </w:r>
      <w:r>
        <w:rPr>
          <w:szCs w:val="22"/>
        </w:rPr>
        <w:t>I</w:t>
      </w:r>
      <w:r w:rsidRPr="00FA2ACE">
        <w:rPr>
          <w:szCs w:val="22"/>
        </w:rPr>
        <w:t xml:space="preserve">ndenização, até o </w:t>
      </w:r>
      <w:r>
        <w:rPr>
          <w:szCs w:val="22"/>
        </w:rPr>
        <w:t xml:space="preserve">Limite Máximo de Garantia (LMG) </w:t>
      </w:r>
      <w:r w:rsidRPr="00FA2ACE">
        <w:rPr>
          <w:szCs w:val="22"/>
        </w:rPr>
        <w:t xml:space="preserve">fixado na Apólice, consideradas as reduções do valor garantido, pelo inadimplemento do TOMADOR em relação às hipóteses previstas </w:t>
      </w:r>
      <w:r w:rsidR="004E2EC3">
        <w:rPr>
          <w:szCs w:val="22"/>
        </w:rPr>
        <w:t xml:space="preserve">na Subseção VI.6 </w:t>
      </w:r>
      <w:r w:rsidRPr="00FA2ACE">
        <w:rPr>
          <w:szCs w:val="22"/>
        </w:rPr>
        <w:t>do Edital de Licitações de Oferta Permanente para a Outorga de Contratos de Concessão para Exploração ou Reabilitação e Produção de Petróleo e Gás Natural.</w:t>
      </w:r>
    </w:p>
    <w:p w14:paraId="38A0322B" w14:textId="77777777" w:rsidR="00F41308" w:rsidRPr="00FA2ACE" w:rsidRDefault="00F41308" w:rsidP="00F41308">
      <w:pPr>
        <w:pStyle w:val="Edital-Anexos-GarantiasI"/>
        <w:rPr>
          <w:szCs w:val="22"/>
        </w:rPr>
      </w:pPr>
      <w:r w:rsidRPr="005624CB">
        <w:rPr>
          <w:szCs w:val="22"/>
        </w:rPr>
        <w:t xml:space="preserve">O </w:t>
      </w:r>
      <w:r>
        <w:rPr>
          <w:szCs w:val="22"/>
        </w:rPr>
        <w:t>P</w:t>
      </w:r>
      <w:r w:rsidRPr="005624CB">
        <w:rPr>
          <w:szCs w:val="22"/>
        </w:rPr>
        <w:t xml:space="preserve">rêmio desta Apólice é de R$ </w:t>
      </w:r>
      <w:r w:rsidRPr="005624CB">
        <w:rPr>
          <w:szCs w:val="22"/>
        </w:rPr>
        <w:fldChar w:fldCharType="begin">
          <w:ffData>
            <w:name w:val=""/>
            <w:enabled/>
            <w:calcOnExit w:val="0"/>
            <w:textInput>
              <w:default w:val="[inserir o Valor Nominal]"/>
            </w:textInput>
          </w:ffData>
        </w:fldChar>
      </w:r>
      <w:r w:rsidRPr="005624CB">
        <w:rPr>
          <w:szCs w:val="22"/>
        </w:rPr>
        <w:instrText xml:space="preserve"> FORMTEXT </w:instrText>
      </w:r>
      <w:r w:rsidRPr="005624CB">
        <w:rPr>
          <w:szCs w:val="22"/>
        </w:rPr>
      </w:r>
      <w:r w:rsidRPr="005624CB">
        <w:rPr>
          <w:szCs w:val="22"/>
        </w:rPr>
        <w:fldChar w:fldCharType="separate"/>
      </w:r>
      <w:r w:rsidRPr="005624CB">
        <w:rPr>
          <w:szCs w:val="22"/>
        </w:rPr>
        <w:t>[inserir o Valor Nominal]</w:t>
      </w:r>
      <w:r w:rsidRPr="005624CB">
        <w:rPr>
          <w:szCs w:val="22"/>
        </w:rPr>
        <w:fldChar w:fldCharType="end"/>
      </w:r>
      <w:r w:rsidRPr="005624CB">
        <w:rPr>
          <w:szCs w:val="22"/>
        </w:rPr>
        <w:t xml:space="preserve"> (</w:t>
      </w:r>
      <w:r w:rsidRPr="005624CB">
        <w:rPr>
          <w:szCs w:val="22"/>
        </w:rPr>
        <w:fldChar w:fldCharType="begin">
          <w:ffData>
            <w:name w:val=""/>
            <w:enabled/>
            <w:calcOnExit w:val="0"/>
            <w:textInput>
              <w:default w:val="[inserir o valor por extenso]"/>
            </w:textInput>
          </w:ffData>
        </w:fldChar>
      </w:r>
      <w:r w:rsidRPr="005624CB">
        <w:rPr>
          <w:szCs w:val="22"/>
        </w:rPr>
        <w:instrText xml:space="preserve"> FORMTEXT </w:instrText>
      </w:r>
      <w:r w:rsidRPr="005624CB">
        <w:rPr>
          <w:szCs w:val="22"/>
        </w:rPr>
      </w:r>
      <w:r w:rsidRPr="005624CB">
        <w:rPr>
          <w:szCs w:val="22"/>
        </w:rPr>
        <w:fldChar w:fldCharType="separate"/>
      </w:r>
      <w:r w:rsidRPr="005624CB">
        <w:rPr>
          <w:szCs w:val="22"/>
        </w:rPr>
        <w:t>[inserir o valor por extenso]</w:t>
      </w:r>
      <w:r w:rsidRPr="005624CB">
        <w:rPr>
          <w:szCs w:val="22"/>
        </w:rPr>
        <w:fldChar w:fldCharType="end"/>
      </w:r>
      <w:r w:rsidRPr="005624CB">
        <w:rPr>
          <w:szCs w:val="22"/>
        </w:rPr>
        <w:t xml:space="preserve"> reais).</w:t>
      </w:r>
    </w:p>
    <w:p w14:paraId="74B1736F" w14:textId="77777777" w:rsidR="00F41308" w:rsidRPr="00FA2ACE" w:rsidRDefault="00F41308" w:rsidP="00F41308">
      <w:pPr>
        <w:pStyle w:val="Edital-Anexos-Garantias"/>
        <w:rPr>
          <w:szCs w:val="22"/>
        </w:rPr>
      </w:pPr>
      <w:r w:rsidRPr="00FA2ACE">
        <w:rPr>
          <w:szCs w:val="22"/>
        </w:rPr>
        <w:t>Fazem parte integrante e inseparável da Apólice, os seguintes Documentos que ora ratificamos:</w:t>
      </w:r>
    </w:p>
    <w:p w14:paraId="56A66508" w14:textId="77777777" w:rsidR="00F41308" w:rsidRPr="00FA2ACE" w:rsidRDefault="00F41308" w:rsidP="00F41308">
      <w:pPr>
        <w:pStyle w:val="Edital-Anexos-Garantias"/>
        <w:numPr>
          <w:ilvl w:val="0"/>
          <w:numId w:val="135"/>
        </w:numPr>
        <w:tabs>
          <w:tab w:val="left" w:pos="284"/>
        </w:tabs>
        <w:rPr>
          <w:szCs w:val="22"/>
        </w:rPr>
      </w:pPr>
      <w:r w:rsidRPr="00FA2ACE">
        <w:rPr>
          <w:szCs w:val="22"/>
        </w:rPr>
        <w:t>Documento I – Condições Contratuais;</w:t>
      </w:r>
    </w:p>
    <w:p w14:paraId="487EB98D" w14:textId="77777777" w:rsidR="00F41308" w:rsidRPr="00FA2ACE" w:rsidRDefault="00F41308" w:rsidP="00F41308">
      <w:pPr>
        <w:pStyle w:val="Edital-Anexos-Garantias"/>
        <w:numPr>
          <w:ilvl w:val="0"/>
          <w:numId w:val="135"/>
        </w:numPr>
        <w:tabs>
          <w:tab w:val="left" w:pos="284"/>
        </w:tabs>
        <w:rPr>
          <w:szCs w:val="22"/>
        </w:rPr>
      </w:pPr>
      <w:r w:rsidRPr="00FA2ACE">
        <w:rPr>
          <w:szCs w:val="22"/>
        </w:rPr>
        <w:t>Documento II – Modelo de Comprovante de Redução;</w:t>
      </w:r>
    </w:p>
    <w:p w14:paraId="40A1214D" w14:textId="77777777" w:rsidR="00F41308" w:rsidRPr="00FA2ACE" w:rsidRDefault="00F41308" w:rsidP="00F41308">
      <w:pPr>
        <w:pStyle w:val="Edital-Anexos-Garantias"/>
        <w:numPr>
          <w:ilvl w:val="0"/>
          <w:numId w:val="135"/>
        </w:numPr>
        <w:tabs>
          <w:tab w:val="left" w:pos="284"/>
        </w:tabs>
        <w:rPr>
          <w:szCs w:val="22"/>
        </w:rPr>
      </w:pPr>
      <w:r w:rsidRPr="00FA2ACE">
        <w:rPr>
          <w:szCs w:val="22"/>
        </w:rPr>
        <w:t xml:space="preserve">Documento III – Modelo de Comunicado de Inadimplência e Solicitação de Indenização; </w:t>
      </w:r>
    </w:p>
    <w:p w14:paraId="008760F7" w14:textId="77777777" w:rsidR="00F41308" w:rsidRPr="00FA2ACE" w:rsidRDefault="00F41308" w:rsidP="00F41308">
      <w:pPr>
        <w:pStyle w:val="Edital-Anexos-Garantias"/>
        <w:numPr>
          <w:ilvl w:val="0"/>
          <w:numId w:val="135"/>
        </w:numPr>
        <w:tabs>
          <w:tab w:val="left" w:pos="284"/>
        </w:tabs>
        <w:rPr>
          <w:szCs w:val="22"/>
        </w:rPr>
      </w:pPr>
      <w:r w:rsidRPr="00FA2ACE">
        <w:rPr>
          <w:szCs w:val="22"/>
        </w:rPr>
        <w:t>Documento IV – Modelo de Comprovante de Exoneração; e</w:t>
      </w:r>
    </w:p>
    <w:p w14:paraId="649F9CF9" w14:textId="77777777" w:rsidR="00F41308" w:rsidRPr="00FA2ACE" w:rsidRDefault="00F41308" w:rsidP="00F41308">
      <w:pPr>
        <w:pStyle w:val="Edital-Anexos-Garantias"/>
        <w:numPr>
          <w:ilvl w:val="0"/>
          <w:numId w:val="135"/>
        </w:numPr>
        <w:rPr>
          <w:szCs w:val="22"/>
        </w:rPr>
      </w:pPr>
      <w:r w:rsidRPr="00FA2ACE">
        <w:rPr>
          <w:szCs w:val="22"/>
        </w:rPr>
        <w:t>Edital de Licitações de Oferta Permanente para a Outorga de Contratos de Concessão para Exploração ou Reabilitação e Produção de Petróleo e Gás Natural</w:t>
      </w:r>
      <w:r>
        <w:rPr>
          <w:szCs w:val="22"/>
        </w:rPr>
        <w:t xml:space="preserve"> (Edital)</w:t>
      </w:r>
      <w:r w:rsidRPr="00FA2ACE">
        <w:rPr>
          <w:szCs w:val="22"/>
        </w:rPr>
        <w:t>.</w:t>
      </w:r>
    </w:p>
    <w:p w14:paraId="5A55F3F8" w14:textId="77777777" w:rsidR="00F41308" w:rsidRPr="009D1378" w:rsidRDefault="00F41308" w:rsidP="00F41308">
      <w:pPr>
        <w:pStyle w:val="Edital-Anexos-GarantiasI"/>
      </w:pPr>
      <w:r w:rsidRPr="00FA2ACE">
        <w:rPr>
          <w:szCs w:val="22"/>
        </w:rPr>
        <w:t xml:space="preserve">A presente Apólice conta com cobertura de resseguro fornecida pela </w:t>
      </w:r>
      <w:r w:rsidRPr="00FA2ACE">
        <w:rPr>
          <w:szCs w:val="22"/>
          <w:highlight w:val="lightGray"/>
        </w:rPr>
        <w:t>[inserir nome da Resseguradora]</w:t>
      </w:r>
      <w:r w:rsidRPr="00FA2ACE">
        <w:rPr>
          <w:szCs w:val="22"/>
        </w:rPr>
        <w:t xml:space="preserve">, através do contrato de resseguro nº </w:t>
      </w:r>
      <w:r w:rsidRPr="00FA2ACE">
        <w:rPr>
          <w:szCs w:val="22"/>
          <w:highlight w:val="lightGray"/>
        </w:rPr>
        <w:t>[inserir número]</w:t>
      </w:r>
      <w:r w:rsidRPr="00FA2ACE">
        <w:rPr>
          <w:szCs w:val="22"/>
        </w:rPr>
        <w:t xml:space="preserve">, datado de </w:t>
      </w:r>
      <w:r w:rsidRPr="009D1378">
        <w:fldChar w:fldCharType="begin">
          <w:ffData>
            <w:name w:val=""/>
            <w:enabled/>
            <w:calcOnExit w:val="0"/>
            <w:textInput>
              <w:default w:val="[inserir a data, no formato dia/mês/ano]"/>
            </w:textInput>
          </w:ffData>
        </w:fldChar>
      </w:r>
      <w:r w:rsidRPr="009D1378">
        <w:instrText xml:space="preserve"> FORMTEXT </w:instrText>
      </w:r>
      <w:r w:rsidRPr="009D1378">
        <w:fldChar w:fldCharType="separate"/>
      </w:r>
      <w:r w:rsidRPr="009D1378">
        <w:t>[inserir a data, no formato dia/mês/ano]</w:t>
      </w:r>
      <w:r w:rsidRPr="009D1378">
        <w:fldChar w:fldCharType="end"/>
      </w:r>
      <w:r w:rsidRPr="009D1378">
        <w:t>.</w:t>
      </w:r>
    </w:p>
    <w:p w14:paraId="2E7D4B89" w14:textId="77777777" w:rsidR="00F41308" w:rsidRDefault="00F41308" w:rsidP="00F41308">
      <w:pPr>
        <w:pStyle w:val="Edital-Anexos-Garantias"/>
        <w:rPr>
          <w:szCs w:val="22"/>
        </w:rPr>
      </w:pPr>
      <w:r w:rsidRPr="00FA2ACE">
        <w:rPr>
          <w:szCs w:val="22"/>
        </w:rPr>
        <w:t xml:space="preserve">Esta </w:t>
      </w:r>
      <w:r>
        <w:rPr>
          <w:szCs w:val="22"/>
        </w:rPr>
        <w:t>A</w:t>
      </w:r>
      <w:r w:rsidRPr="00FA2ACE">
        <w:rPr>
          <w:szCs w:val="22"/>
        </w:rPr>
        <w:t>pólice rege-se na Circular SUSEP nº 662/2022, e nas Condições Contratuais determinadas pelo SEGURADO AGÊNCIA NACIONAL DO PETRÓLEO, GÁS NATURAL E BIOCOMBUSTÍVEIS (ANP).</w:t>
      </w:r>
    </w:p>
    <w:p w14:paraId="17C78377" w14:textId="77777777" w:rsidR="00F41308" w:rsidRPr="00FA2ACE" w:rsidRDefault="00F41308" w:rsidP="00F41308">
      <w:pPr>
        <w:pStyle w:val="Edital-Anexos-Garantias"/>
        <w:rPr>
          <w:szCs w:val="22"/>
        </w:rPr>
      </w:pPr>
    </w:p>
    <w:p w14:paraId="5C0B24A6" w14:textId="77777777" w:rsidR="00F41308" w:rsidRPr="00FA2ACE" w:rsidRDefault="00F41308" w:rsidP="00F41308">
      <w:pPr>
        <w:pStyle w:val="Edital-Anexos-Garantias"/>
        <w:rPr>
          <w:szCs w:val="22"/>
        </w:rPr>
      </w:pPr>
      <w:r w:rsidRPr="00FA2ACE">
        <w:rPr>
          <w:szCs w:val="22"/>
          <w:highlight w:val="lightGray"/>
        </w:rPr>
        <w:t>[inserir o local (cidade) de assinatura]</w:t>
      </w:r>
      <w:r w:rsidRPr="00FA2ACE">
        <w:rPr>
          <w:szCs w:val="22"/>
        </w:rPr>
        <w:t xml:space="preserve">, </w:t>
      </w:r>
      <w:r w:rsidRPr="00FA2ACE">
        <w:rPr>
          <w:szCs w:val="22"/>
          <w:highlight w:val="lightGray"/>
        </w:rPr>
        <w:t>[inserir a data de emissão]</w:t>
      </w:r>
      <w:r w:rsidRPr="00FA2ACE">
        <w:rPr>
          <w:szCs w:val="22"/>
        </w:rPr>
        <w:t>.</w:t>
      </w:r>
    </w:p>
    <w:p w14:paraId="3289EBE4" w14:textId="77777777" w:rsidR="00F41308" w:rsidRPr="00FA2ACE" w:rsidRDefault="00F41308" w:rsidP="00F41308">
      <w:pPr>
        <w:pStyle w:val="Edital-Anexos-Garantias"/>
        <w:rPr>
          <w:szCs w:val="22"/>
        </w:rPr>
      </w:pPr>
      <w:r w:rsidRPr="00FA2ACE">
        <w:rPr>
          <w:szCs w:val="22"/>
          <w:highlight w:val="lightGray"/>
        </w:rPr>
        <w:t xml:space="preserve">[inserir a denominação social </w:t>
      </w:r>
      <w:r>
        <w:rPr>
          <w:szCs w:val="22"/>
          <w:highlight w:val="lightGray"/>
        </w:rPr>
        <w:t>da S</w:t>
      </w:r>
      <w:r w:rsidRPr="00FA2ACE">
        <w:rPr>
          <w:szCs w:val="22"/>
          <w:highlight w:val="lightGray"/>
        </w:rPr>
        <w:t>eguradora]</w:t>
      </w:r>
    </w:p>
    <w:p w14:paraId="702B5FC5" w14:textId="77777777" w:rsidR="00F41308" w:rsidRPr="00FA2ACE" w:rsidRDefault="00F41308" w:rsidP="00F41308">
      <w:pPr>
        <w:pStyle w:val="Edital-Anexos-Garantias"/>
        <w:rPr>
          <w:szCs w:val="22"/>
        </w:rPr>
      </w:pPr>
      <w:r w:rsidRPr="00FA2ACE">
        <w:rPr>
          <w:szCs w:val="22"/>
        </w:rPr>
        <w:t>________________(ASSINATURA)_______________</w:t>
      </w:r>
    </w:p>
    <w:p w14:paraId="4B05EF84" w14:textId="77777777" w:rsidR="00F41308" w:rsidRPr="00FA2ACE" w:rsidRDefault="00F41308" w:rsidP="00F41308">
      <w:pPr>
        <w:pStyle w:val="Edital-Anexos-Garantias"/>
        <w:rPr>
          <w:szCs w:val="22"/>
          <w:u w:val="single"/>
        </w:rPr>
      </w:pPr>
      <w:r w:rsidRPr="00FA2ACE">
        <w:rPr>
          <w:szCs w:val="22"/>
        </w:rPr>
        <w:t xml:space="preserve">Nome: </w:t>
      </w:r>
      <w:r w:rsidRPr="009D1378">
        <w:fldChar w:fldCharType="begin">
          <w:ffData>
            <w:name w:val="Texto31"/>
            <w:enabled/>
            <w:calcOnExit w:val="0"/>
            <w:textInput>
              <w:default w:val="[inserir o nome do responsável pela emissão]"/>
            </w:textInput>
          </w:ffData>
        </w:fldChar>
      </w:r>
      <w:r w:rsidRPr="009D1378">
        <w:instrText xml:space="preserve"> FORMTEXT </w:instrText>
      </w:r>
      <w:r w:rsidRPr="009D1378">
        <w:fldChar w:fldCharType="separate"/>
      </w:r>
      <w:r w:rsidRPr="009D1378">
        <w:t>[inserir o nome do responsável pela emissão]</w:t>
      </w:r>
      <w:r w:rsidRPr="009D1378">
        <w:fldChar w:fldCharType="end"/>
      </w:r>
    </w:p>
    <w:p w14:paraId="3DC28AF9" w14:textId="77777777" w:rsidR="00F41308" w:rsidRDefault="00F41308" w:rsidP="00F41308">
      <w:pPr>
        <w:pStyle w:val="Edital-Anexos-Garantias"/>
      </w:pPr>
      <w:r w:rsidRPr="00FA2ACE">
        <w:rPr>
          <w:szCs w:val="22"/>
        </w:rPr>
        <w:t xml:space="preserve">Cargo: </w:t>
      </w:r>
      <w:r w:rsidRPr="009D1378">
        <w:fldChar w:fldCharType="begin">
          <w:ffData>
            <w:name w:val="Texto32"/>
            <w:enabled/>
            <w:calcOnExit w:val="0"/>
            <w:textInput>
              <w:default w:val="[inserir o cargo do responsável pela emissão]"/>
            </w:textInput>
          </w:ffData>
        </w:fldChar>
      </w:r>
      <w:r w:rsidRPr="009D1378">
        <w:instrText xml:space="preserve"> FORMTEXT </w:instrText>
      </w:r>
      <w:r w:rsidRPr="009D1378">
        <w:fldChar w:fldCharType="separate"/>
      </w:r>
      <w:r w:rsidRPr="009D1378">
        <w:t>[inserir o cargo do responsável pela emissão]</w:t>
      </w:r>
      <w:r w:rsidRPr="009D1378">
        <w:fldChar w:fldCharType="end"/>
      </w:r>
    </w:p>
    <w:p w14:paraId="6B5A3B23" w14:textId="77777777" w:rsidR="00F41308" w:rsidRDefault="00F41308" w:rsidP="00F41308">
      <w:pPr>
        <w:pStyle w:val="Edital-Anexos-Garantias"/>
      </w:pPr>
    </w:p>
    <w:p w14:paraId="7F9B8EE5" w14:textId="77777777" w:rsidR="00F41308" w:rsidRDefault="00F41308" w:rsidP="00F41308">
      <w:pPr>
        <w:pStyle w:val="Edital-Anexos-Garantias"/>
      </w:pPr>
    </w:p>
    <w:p w14:paraId="57E36B89" w14:textId="77777777" w:rsidR="00F41308" w:rsidRPr="00FA2ACE" w:rsidRDefault="00F41308" w:rsidP="00F41308">
      <w:pPr>
        <w:pStyle w:val="Edital-Anexos-Garantias"/>
        <w:jc w:val="center"/>
        <w:rPr>
          <w:b/>
          <w:szCs w:val="22"/>
        </w:rPr>
      </w:pPr>
      <w:r w:rsidRPr="00FA2ACE">
        <w:rPr>
          <w:b/>
          <w:szCs w:val="22"/>
        </w:rPr>
        <w:t>Documento I</w:t>
      </w:r>
    </w:p>
    <w:p w14:paraId="4AA15630" w14:textId="77777777" w:rsidR="00F41308" w:rsidRPr="00FA2ACE" w:rsidRDefault="00F41308" w:rsidP="00F41308">
      <w:pPr>
        <w:pStyle w:val="Edital-Anexos-Garantias"/>
        <w:jc w:val="center"/>
        <w:rPr>
          <w:b/>
          <w:szCs w:val="22"/>
        </w:rPr>
      </w:pPr>
      <w:r w:rsidRPr="00FA2ACE">
        <w:rPr>
          <w:b/>
          <w:szCs w:val="22"/>
        </w:rPr>
        <w:t>CONDIÇÕES CONTRATUAIS</w:t>
      </w:r>
    </w:p>
    <w:p w14:paraId="2A744D19" w14:textId="77777777" w:rsidR="00F41308" w:rsidRPr="009D1378" w:rsidRDefault="00F41308" w:rsidP="00F41308">
      <w:pPr>
        <w:pStyle w:val="Edital-Anexos-Garantias"/>
        <w:rPr>
          <w:u w:val="single"/>
        </w:rPr>
      </w:pPr>
    </w:p>
    <w:p w14:paraId="4ABE93DE" w14:textId="77777777" w:rsidR="00F41308" w:rsidRPr="00FA2ACE" w:rsidRDefault="00F41308" w:rsidP="00F41308">
      <w:pPr>
        <w:pStyle w:val="Edital-Anexos-Garantias"/>
        <w:rPr>
          <w:szCs w:val="22"/>
          <w:u w:val="single"/>
        </w:rPr>
      </w:pPr>
      <w:r w:rsidRPr="00FA2ACE">
        <w:rPr>
          <w:szCs w:val="22"/>
          <w:u w:val="single"/>
        </w:rPr>
        <w:t>1. Obrigação Garantida</w:t>
      </w:r>
    </w:p>
    <w:p w14:paraId="0C3B990C" w14:textId="780B4507" w:rsidR="00F41308" w:rsidRPr="00FA2ACE" w:rsidRDefault="00F41308" w:rsidP="00F41308">
      <w:pPr>
        <w:pStyle w:val="Edital-Anexos-Garantias"/>
        <w:rPr>
          <w:szCs w:val="22"/>
        </w:rPr>
      </w:pPr>
      <w:r w:rsidRPr="00FA2ACE">
        <w:rPr>
          <w:szCs w:val="22"/>
        </w:rPr>
        <w:t>1.1. Encontram-se garantidos por este seguro, além da obrigação definida no preâmbulo desta Apólice, os valores devidos ao SEGURADO oriundos do inadimplemento pelo TOMADOR previstos</w:t>
      </w:r>
      <w:r w:rsidRPr="00FA2ACE" w:rsidDel="00106A4C">
        <w:rPr>
          <w:szCs w:val="22"/>
        </w:rPr>
        <w:t xml:space="preserve"> </w:t>
      </w:r>
      <w:r w:rsidR="009C4895">
        <w:rPr>
          <w:szCs w:val="22"/>
        </w:rPr>
        <w:t>na Subseção V</w:t>
      </w:r>
      <w:r w:rsidR="00A84B9E">
        <w:rPr>
          <w:szCs w:val="22"/>
        </w:rPr>
        <w:t xml:space="preserve">I.6 </w:t>
      </w:r>
      <w:r w:rsidRPr="00FA2ACE">
        <w:rPr>
          <w:szCs w:val="22"/>
        </w:rPr>
        <w:t>do Edital de Licitações de Oferta Permanente para a Outorga de Contratos de Concessão para Exploração ou Reabilitação e Produção de Petróleo e Gás Natural.</w:t>
      </w:r>
    </w:p>
    <w:p w14:paraId="656B1C53" w14:textId="77777777" w:rsidR="00F41308" w:rsidRPr="00FA2ACE" w:rsidRDefault="00F41308" w:rsidP="00F41308">
      <w:pPr>
        <w:pStyle w:val="Edital-Anexos-Garantias"/>
        <w:rPr>
          <w:szCs w:val="22"/>
          <w:u w:val="single"/>
        </w:rPr>
      </w:pPr>
    </w:p>
    <w:p w14:paraId="592A9A7B" w14:textId="77777777" w:rsidR="00F41308" w:rsidRPr="00FA2ACE" w:rsidRDefault="00F41308" w:rsidP="00F41308">
      <w:pPr>
        <w:pStyle w:val="Edital-Anexos-Garantias"/>
        <w:rPr>
          <w:szCs w:val="22"/>
          <w:u w:val="single"/>
        </w:rPr>
      </w:pPr>
      <w:r w:rsidRPr="00FA2ACE">
        <w:rPr>
          <w:szCs w:val="22"/>
          <w:u w:val="single"/>
        </w:rPr>
        <w:t>2. Riscos Excluídos</w:t>
      </w:r>
    </w:p>
    <w:p w14:paraId="527543F6" w14:textId="77777777" w:rsidR="00F41308" w:rsidRPr="00FA2ACE" w:rsidRDefault="00F41308" w:rsidP="00F41308">
      <w:pPr>
        <w:pStyle w:val="Edital-Anexos-Garantias"/>
        <w:tabs>
          <w:tab w:val="left" w:pos="284"/>
        </w:tabs>
        <w:rPr>
          <w:szCs w:val="22"/>
        </w:rPr>
      </w:pPr>
      <w:r w:rsidRPr="00FA2ACE">
        <w:rPr>
          <w:szCs w:val="22"/>
        </w:rPr>
        <w:t xml:space="preserve">2.1. A presente </w:t>
      </w:r>
      <w:r>
        <w:rPr>
          <w:szCs w:val="22"/>
        </w:rPr>
        <w:t>A</w:t>
      </w:r>
      <w:r w:rsidRPr="00FA2ACE">
        <w:rPr>
          <w:szCs w:val="22"/>
        </w:rPr>
        <w:t>pólice não assegura riscos originários de outras modalidades d</w:t>
      </w:r>
      <w:r>
        <w:rPr>
          <w:szCs w:val="22"/>
        </w:rPr>
        <w:t>o</w:t>
      </w:r>
      <w:r w:rsidRPr="00FA2ACE">
        <w:rPr>
          <w:szCs w:val="22"/>
        </w:rPr>
        <w:t xml:space="preserve"> Seguro Garantia, não assegura as obrigações quanto ao pagamento de tributos, obrigações trabalhistas de qualquer natureza, de seguridade social, </w:t>
      </w:r>
      <w:r w:rsidRPr="00472D72">
        <w:t>Indenizações</w:t>
      </w:r>
      <w:r w:rsidRPr="00FA2ACE">
        <w:rPr>
          <w:szCs w:val="22"/>
        </w:rPr>
        <w:t xml:space="preserve"> a terceiros, bem como não assegura riscos cobertos por outros ramos de seguro.</w:t>
      </w:r>
    </w:p>
    <w:p w14:paraId="77BD280E" w14:textId="77777777" w:rsidR="00F41308" w:rsidRPr="00FA2ACE" w:rsidRDefault="00F41308" w:rsidP="00F41308">
      <w:pPr>
        <w:pStyle w:val="Edital-Anexos-Garantias"/>
        <w:tabs>
          <w:tab w:val="left" w:pos="284"/>
        </w:tabs>
        <w:rPr>
          <w:szCs w:val="22"/>
        </w:rPr>
      </w:pPr>
      <w:r w:rsidRPr="00FA2ACE">
        <w:rPr>
          <w:szCs w:val="22"/>
        </w:rPr>
        <w:t>2.2. Declara-se</w:t>
      </w:r>
      <w:r>
        <w:rPr>
          <w:szCs w:val="22"/>
        </w:rPr>
        <w:t>,</w:t>
      </w:r>
      <w:r w:rsidRPr="00FA2ACE">
        <w:rPr>
          <w:szCs w:val="22"/>
        </w:rPr>
        <w:t xml:space="preserve"> ainda</w:t>
      </w:r>
      <w:r>
        <w:rPr>
          <w:szCs w:val="22"/>
        </w:rPr>
        <w:t>,</w:t>
      </w:r>
      <w:r w:rsidRPr="00FA2ACE">
        <w:rPr>
          <w:szCs w:val="22"/>
        </w:rPr>
        <w:t xml:space="preserve"> que não estão cobertos danos e/ou perdas causadas direta ou indiretamente por ato terrorista independentemente do seu propósito, que tenha sido devidamente reconhecido como atentatório à ordem pública pelas autoridades competentes.</w:t>
      </w:r>
    </w:p>
    <w:p w14:paraId="2EB68C4F" w14:textId="77777777" w:rsidR="00F41308" w:rsidRPr="009D1378" w:rsidRDefault="00F41308" w:rsidP="00F41308">
      <w:pPr>
        <w:pStyle w:val="Edital-Anexos-Garantias"/>
        <w:tabs>
          <w:tab w:val="left" w:pos="284"/>
        </w:tabs>
      </w:pPr>
    </w:p>
    <w:p w14:paraId="2C3189D8" w14:textId="77777777" w:rsidR="00F41308" w:rsidRPr="00FA2ACE" w:rsidRDefault="00F41308" w:rsidP="00F41308">
      <w:pPr>
        <w:pStyle w:val="Edital-Anexos-Garantias"/>
        <w:rPr>
          <w:szCs w:val="22"/>
          <w:u w:val="single"/>
        </w:rPr>
      </w:pPr>
      <w:r w:rsidRPr="00FA2ACE">
        <w:rPr>
          <w:szCs w:val="22"/>
          <w:u w:val="single"/>
        </w:rPr>
        <w:t>3. Perda de Direitos</w:t>
      </w:r>
    </w:p>
    <w:p w14:paraId="0381E077" w14:textId="77777777" w:rsidR="00F41308" w:rsidRPr="00FA2ACE" w:rsidRDefault="00F41308" w:rsidP="00F41308">
      <w:pPr>
        <w:pStyle w:val="Edital-Anexos-Garantias"/>
        <w:rPr>
          <w:szCs w:val="22"/>
        </w:rPr>
      </w:pPr>
      <w:r w:rsidRPr="00FA2ACE">
        <w:rPr>
          <w:szCs w:val="22"/>
        </w:rPr>
        <w:t>3.1. O SEGURADO perderá o direito à Indenização na ocorrência de uma ou mais das seguintes hipóteses:</w:t>
      </w:r>
    </w:p>
    <w:p w14:paraId="288CE32A" w14:textId="77777777" w:rsidR="00F41308" w:rsidRPr="00FA2ACE" w:rsidRDefault="00F41308" w:rsidP="00F41308">
      <w:pPr>
        <w:pStyle w:val="Default"/>
        <w:spacing w:afterLines="80" w:after="192" w:line="312" w:lineRule="auto"/>
        <w:jc w:val="both"/>
        <w:rPr>
          <w:sz w:val="22"/>
          <w:szCs w:val="22"/>
        </w:rPr>
      </w:pPr>
      <w:r w:rsidRPr="00FA2ACE">
        <w:rPr>
          <w:sz w:val="22"/>
          <w:szCs w:val="22"/>
        </w:rPr>
        <w:t>I – Casos fortuitos ou de força maior, nos termos do Código Civil Brasileiro;</w:t>
      </w:r>
    </w:p>
    <w:p w14:paraId="3FF382FF" w14:textId="77777777" w:rsidR="00F41308" w:rsidRPr="00FA2ACE" w:rsidRDefault="00F41308" w:rsidP="00F41308">
      <w:pPr>
        <w:pStyle w:val="Default"/>
        <w:spacing w:afterLines="80" w:after="192" w:line="312" w:lineRule="auto"/>
        <w:jc w:val="both"/>
        <w:rPr>
          <w:sz w:val="22"/>
          <w:szCs w:val="22"/>
        </w:rPr>
      </w:pPr>
      <w:r w:rsidRPr="00FA2ACE">
        <w:rPr>
          <w:sz w:val="22"/>
          <w:szCs w:val="22"/>
        </w:rPr>
        <w:t>II – Descumprimento das obrigações do TOMADOR decorrente de atos ou fatos de responsabilidade do SEGURADO que tenham contribuído de forma determinante para</w:t>
      </w:r>
      <w:r>
        <w:rPr>
          <w:sz w:val="22"/>
          <w:szCs w:val="22"/>
        </w:rPr>
        <w:t xml:space="preserve"> a</w:t>
      </w:r>
      <w:r w:rsidRPr="00FA2ACE">
        <w:rPr>
          <w:sz w:val="22"/>
          <w:szCs w:val="22"/>
        </w:rPr>
        <w:t xml:space="preserve"> ocorrência do sinistro;</w:t>
      </w:r>
    </w:p>
    <w:p w14:paraId="7BF54813" w14:textId="77777777" w:rsidR="00F41308" w:rsidRPr="00FA2ACE" w:rsidRDefault="00F41308" w:rsidP="00F41308">
      <w:pPr>
        <w:pStyle w:val="Default"/>
        <w:spacing w:afterLines="80" w:after="192" w:line="312" w:lineRule="auto"/>
        <w:jc w:val="both"/>
        <w:rPr>
          <w:sz w:val="22"/>
          <w:szCs w:val="22"/>
        </w:rPr>
      </w:pPr>
      <w:r w:rsidRPr="00FA2ACE">
        <w:rPr>
          <w:sz w:val="22"/>
          <w:szCs w:val="22"/>
        </w:rPr>
        <w:t xml:space="preserve">III – Alteração das obrigações contratuais garantidas por esta Apólice, que tenham sido acordadas entre SEGURADO e TOMADOR, sem </w:t>
      </w:r>
      <w:r>
        <w:rPr>
          <w:sz w:val="22"/>
          <w:szCs w:val="22"/>
        </w:rPr>
        <w:t>que tenha havido comunicação à</w:t>
      </w:r>
      <w:r w:rsidRPr="00FA2ACE">
        <w:rPr>
          <w:sz w:val="22"/>
          <w:szCs w:val="22"/>
        </w:rPr>
        <w:t xml:space="preserve"> SEGURADORA</w:t>
      </w:r>
      <w:r>
        <w:rPr>
          <w:sz w:val="22"/>
          <w:szCs w:val="22"/>
        </w:rPr>
        <w:t>, desde que agravem o risco segurado e concomitantemente tenham relação com o sinistro ou esteja comprovado, pela SEGURADORA, que o SEGURADO silenciou de má-fé</w:t>
      </w:r>
      <w:r w:rsidRPr="00FA2ACE">
        <w:rPr>
          <w:sz w:val="22"/>
          <w:szCs w:val="22"/>
        </w:rPr>
        <w:t xml:space="preserve">; </w:t>
      </w:r>
    </w:p>
    <w:p w14:paraId="0BDB0022" w14:textId="77777777" w:rsidR="00F41308" w:rsidRPr="00FA2ACE" w:rsidRDefault="00F41308" w:rsidP="00F41308">
      <w:pPr>
        <w:pStyle w:val="Default"/>
        <w:spacing w:afterLines="80" w:after="192" w:line="312" w:lineRule="auto"/>
        <w:jc w:val="both"/>
        <w:rPr>
          <w:sz w:val="22"/>
          <w:szCs w:val="22"/>
        </w:rPr>
      </w:pPr>
      <w:r w:rsidRPr="00FA2ACE">
        <w:rPr>
          <w:sz w:val="22"/>
          <w:szCs w:val="22"/>
        </w:rPr>
        <w:t xml:space="preserve">IV – Atos ilícitos dolosos ou por culpa grave equiparável ao dolo praticados pelo SEGURADO, pelo beneficiário ou pelo representante, de um ou de outro; </w:t>
      </w:r>
    </w:p>
    <w:p w14:paraId="6BA0DC4F" w14:textId="77777777" w:rsidR="00F41308" w:rsidRPr="00FA2ACE" w:rsidRDefault="00F41308" w:rsidP="00F41308">
      <w:pPr>
        <w:pStyle w:val="Default"/>
        <w:spacing w:afterLines="80" w:after="192" w:line="312" w:lineRule="auto"/>
        <w:jc w:val="both"/>
        <w:rPr>
          <w:sz w:val="22"/>
          <w:szCs w:val="22"/>
        </w:rPr>
      </w:pPr>
      <w:r w:rsidRPr="00FA2ACE">
        <w:rPr>
          <w:sz w:val="22"/>
          <w:szCs w:val="22"/>
        </w:rPr>
        <w:t xml:space="preserve">V – O SEGURADO não cumprir integralmente quaisquer obrigações previstas no </w:t>
      </w:r>
      <w:r>
        <w:rPr>
          <w:sz w:val="22"/>
          <w:szCs w:val="22"/>
        </w:rPr>
        <w:t>E</w:t>
      </w:r>
      <w:r w:rsidRPr="00FA2ACE">
        <w:rPr>
          <w:sz w:val="22"/>
          <w:szCs w:val="22"/>
        </w:rPr>
        <w:t>dital;</w:t>
      </w:r>
    </w:p>
    <w:p w14:paraId="1530B93D" w14:textId="77777777" w:rsidR="00F41308" w:rsidRPr="00FA2ACE" w:rsidRDefault="00F41308" w:rsidP="00F41308">
      <w:pPr>
        <w:pStyle w:val="Default"/>
        <w:spacing w:afterLines="80" w:after="192" w:line="312" w:lineRule="auto"/>
        <w:jc w:val="both"/>
        <w:rPr>
          <w:sz w:val="22"/>
          <w:szCs w:val="22"/>
        </w:rPr>
      </w:pPr>
      <w:r w:rsidRPr="00FA2ACE">
        <w:rPr>
          <w:sz w:val="22"/>
          <w:szCs w:val="22"/>
        </w:rPr>
        <w:t>VI – Se o SEGURADO ou seu representante legal</w:t>
      </w:r>
      <w:r>
        <w:rPr>
          <w:sz w:val="22"/>
          <w:szCs w:val="22"/>
        </w:rPr>
        <w:t>, de má-fé,</w:t>
      </w:r>
      <w:r w:rsidRPr="00FA2ACE">
        <w:rPr>
          <w:sz w:val="22"/>
          <w:szCs w:val="22"/>
        </w:rPr>
        <w:t xml:space="preserve"> fizer declarações inexatas ou omitir circunstâncias de seu conhecimento que configurem agravação de risco de inadimplência do TOMADOR ou que possam influenciar na aceitação da proposta;</w:t>
      </w:r>
    </w:p>
    <w:p w14:paraId="093F1A6D" w14:textId="77777777" w:rsidR="00F41308" w:rsidRPr="00FA2ACE" w:rsidRDefault="00F41308" w:rsidP="00F41308">
      <w:pPr>
        <w:pStyle w:val="Default"/>
        <w:spacing w:afterLines="80" w:after="192" w:line="312" w:lineRule="auto"/>
        <w:jc w:val="both"/>
        <w:rPr>
          <w:sz w:val="22"/>
          <w:szCs w:val="22"/>
        </w:rPr>
      </w:pPr>
      <w:r w:rsidRPr="00FA2ACE">
        <w:rPr>
          <w:sz w:val="22"/>
          <w:szCs w:val="22"/>
        </w:rPr>
        <w:t>VII – Se o SEGURADO agravar intencionalmente o risco.</w:t>
      </w:r>
    </w:p>
    <w:p w14:paraId="54E58317" w14:textId="77777777" w:rsidR="00F41308" w:rsidRPr="00FA2ACE" w:rsidRDefault="00F41308" w:rsidP="00F41308">
      <w:pPr>
        <w:pStyle w:val="Edital-Anexos-Garantias"/>
        <w:rPr>
          <w:szCs w:val="22"/>
          <w:u w:val="single"/>
        </w:rPr>
      </w:pPr>
    </w:p>
    <w:p w14:paraId="03E2EBBE" w14:textId="77777777" w:rsidR="00F41308" w:rsidRPr="00FA2ACE" w:rsidRDefault="00F41308" w:rsidP="00F41308">
      <w:pPr>
        <w:pStyle w:val="Edital-Anexos-Garantias"/>
        <w:rPr>
          <w:szCs w:val="22"/>
          <w:u w:val="single"/>
        </w:rPr>
      </w:pPr>
      <w:r w:rsidRPr="00FA2ACE">
        <w:rPr>
          <w:szCs w:val="22"/>
          <w:u w:val="single"/>
        </w:rPr>
        <w:t>4. Definições</w:t>
      </w:r>
    </w:p>
    <w:p w14:paraId="337A7818" w14:textId="77777777" w:rsidR="00F41308" w:rsidRPr="00FA2ACE" w:rsidRDefault="00F41308" w:rsidP="00F41308">
      <w:pPr>
        <w:pStyle w:val="Edital-Anexos-Garantias"/>
        <w:rPr>
          <w:szCs w:val="22"/>
        </w:rPr>
      </w:pPr>
      <w:r w:rsidRPr="00FA2ACE">
        <w:rPr>
          <w:szCs w:val="22"/>
        </w:rPr>
        <w:t xml:space="preserve">Adicionalmente às definições previstas na Circular SUSEP nº 662/2022, aplicam-se a este seguro as </w:t>
      </w:r>
      <w:r>
        <w:rPr>
          <w:szCs w:val="22"/>
        </w:rPr>
        <w:t xml:space="preserve">seguintes </w:t>
      </w:r>
      <w:r w:rsidRPr="00FA2ACE">
        <w:rPr>
          <w:szCs w:val="22"/>
        </w:rPr>
        <w:t>definições:</w:t>
      </w:r>
    </w:p>
    <w:p w14:paraId="7C5E00AA" w14:textId="4BE2A0A4" w:rsidR="00F41308" w:rsidRPr="00FA2ACE" w:rsidRDefault="00F41308" w:rsidP="00F41308">
      <w:pPr>
        <w:pStyle w:val="Edital-Anexos-Garantias"/>
        <w:rPr>
          <w:szCs w:val="22"/>
        </w:rPr>
      </w:pPr>
      <w:r w:rsidRPr="00FA2ACE">
        <w:rPr>
          <w:szCs w:val="22"/>
        </w:rPr>
        <w:t>4.1. Apólice: documento, assinado pela SEGURADORA, que representa formalmente o contrato de Seguro Garantia.</w:t>
      </w:r>
    </w:p>
    <w:p w14:paraId="3D4C72B1" w14:textId="7E66012F" w:rsidR="00F41308" w:rsidRPr="00FA2ACE" w:rsidRDefault="00F41308" w:rsidP="00F41308">
      <w:pPr>
        <w:pStyle w:val="Edital-Anexos-Garantias"/>
        <w:rPr>
          <w:szCs w:val="22"/>
        </w:rPr>
      </w:pPr>
      <w:r w:rsidRPr="00FA2ACE">
        <w:rPr>
          <w:szCs w:val="22"/>
        </w:rPr>
        <w:t xml:space="preserve">4.2. Endosso: instrumento formal, assinado pela SEGURADORA, que introduz modificações na </w:t>
      </w:r>
      <w:r>
        <w:rPr>
          <w:szCs w:val="22"/>
        </w:rPr>
        <w:t>A</w:t>
      </w:r>
      <w:r w:rsidRPr="00FA2ACE">
        <w:rPr>
          <w:szCs w:val="22"/>
        </w:rPr>
        <w:t>pólice de Seguro Garantia, mediante solicitação e anuência expressa das partes.</w:t>
      </w:r>
    </w:p>
    <w:p w14:paraId="38D8D0BC" w14:textId="0B20AFA7" w:rsidR="00F41308" w:rsidRPr="00FA2ACE" w:rsidRDefault="00F41308" w:rsidP="00F41308">
      <w:pPr>
        <w:pStyle w:val="Edital-Anexos-Garantias"/>
        <w:rPr>
          <w:szCs w:val="22"/>
        </w:rPr>
      </w:pPr>
      <w:r w:rsidRPr="00FA2ACE">
        <w:rPr>
          <w:szCs w:val="22"/>
        </w:rPr>
        <w:t>4.3. Indenização: pagamento, em dinheiro, pela SEGURADORA ao SEGURADO, dos valores</w:t>
      </w:r>
      <w:r>
        <w:rPr>
          <w:szCs w:val="22"/>
        </w:rPr>
        <w:t xml:space="preserve"> devidos e/ou multas</w:t>
      </w:r>
      <w:r w:rsidRPr="00472D72">
        <w:rPr>
          <w:szCs w:val="22"/>
        </w:rPr>
        <w:t xml:space="preserve"> </w:t>
      </w:r>
      <w:r w:rsidRPr="00FA2ACE">
        <w:rPr>
          <w:szCs w:val="22"/>
        </w:rPr>
        <w:t xml:space="preserve">resultantes do inadimplemento do TOMADOR em relação às hipóteses previstas </w:t>
      </w:r>
      <w:r w:rsidR="0000711B">
        <w:rPr>
          <w:szCs w:val="22"/>
        </w:rPr>
        <w:t xml:space="preserve">na Subseção VI.6 </w:t>
      </w:r>
      <w:r w:rsidRPr="00FA2ACE">
        <w:rPr>
          <w:szCs w:val="22"/>
        </w:rPr>
        <w:t>do Edital de Licitações de Oferta Permanente para a Outorga de Contratos de Concessão para Exploração ou Reabilitação e Produção de Petróleo e Gás Natural.</w:t>
      </w:r>
    </w:p>
    <w:p w14:paraId="70CC8D5E" w14:textId="77777777" w:rsidR="00F41308" w:rsidRPr="00FA2ACE" w:rsidRDefault="00F41308" w:rsidP="00F41308">
      <w:pPr>
        <w:pStyle w:val="Edital-Anexos-Garantias"/>
        <w:rPr>
          <w:szCs w:val="22"/>
        </w:rPr>
      </w:pPr>
      <w:r w:rsidRPr="00FA2ACE">
        <w:rPr>
          <w:szCs w:val="22"/>
        </w:rPr>
        <w:t>4.4. Limite Máximo de Garantia</w:t>
      </w:r>
      <w:r>
        <w:rPr>
          <w:szCs w:val="22"/>
        </w:rPr>
        <w:t xml:space="preserve"> (LMG)</w:t>
      </w:r>
      <w:r w:rsidRPr="00FA2ACE">
        <w:rPr>
          <w:szCs w:val="22"/>
        </w:rPr>
        <w:t xml:space="preserve">: valor máximo que a SEGURADORA se responsabilizará perante o SEGURADO em função do pagamento de </w:t>
      </w:r>
      <w:r>
        <w:rPr>
          <w:szCs w:val="22"/>
        </w:rPr>
        <w:t>I</w:t>
      </w:r>
      <w:r w:rsidRPr="00FA2ACE">
        <w:rPr>
          <w:szCs w:val="22"/>
        </w:rPr>
        <w:t>ndenização.</w:t>
      </w:r>
    </w:p>
    <w:p w14:paraId="72583D84" w14:textId="77777777" w:rsidR="00F41308" w:rsidRPr="00FA2ACE" w:rsidRDefault="00F41308" w:rsidP="00F41308">
      <w:pPr>
        <w:pStyle w:val="Edital-Anexos-Garantias"/>
        <w:rPr>
          <w:szCs w:val="22"/>
        </w:rPr>
      </w:pPr>
      <w:r w:rsidRPr="00FA2ACE">
        <w:rPr>
          <w:szCs w:val="22"/>
        </w:rPr>
        <w:t xml:space="preserve">4.5. Prêmio: importância devida pelo TOMADOR à SEGURADORA, em função da cobertura do seguro, e que deverá constar da </w:t>
      </w:r>
      <w:r>
        <w:rPr>
          <w:szCs w:val="22"/>
        </w:rPr>
        <w:t>A</w:t>
      </w:r>
      <w:r w:rsidRPr="00FA2ACE">
        <w:rPr>
          <w:szCs w:val="22"/>
        </w:rPr>
        <w:t xml:space="preserve">pólice ou </w:t>
      </w:r>
      <w:r>
        <w:rPr>
          <w:szCs w:val="22"/>
        </w:rPr>
        <w:t>E</w:t>
      </w:r>
      <w:r w:rsidRPr="00FA2ACE">
        <w:rPr>
          <w:szCs w:val="22"/>
        </w:rPr>
        <w:t xml:space="preserve">ndosso. </w:t>
      </w:r>
    </w:p>
    <w:p w14:paraId="3E3CE039" w14:textId="77777777" w:rsidR="00F41308" w:rsidRPr="00FA2ACE" w:rsidRDefault="00F41308" w:rsidP="00F41308">
      <w:pPr>
        <w:pStyle w:val="Edital-Anexos-Garantias"/>
        <w:rPr>
          <w:szCs w:val="22"/>
        </w:rPr>
      </w:pPr>
      <w:r w:rsidRPr="00FA2ACE">
        <w:rPr>
          <w:szCs w:val="22"/>
        </w:rPr>
        <w:t xml:space="preserve">4.6. Relatório Final de Regulação de Sinistro: documento emitido pela SEGURADORA no qual se transmite o posicionamento acerca </w:t>
      </w:r>
      <w:r>
        <w:rPr>
          <w:szCs w:val="22"/>
        </w:rPr>
        <w:t xml:space="preserve">da </w:t>
      </w:r>
      <w:r w:rsidRPr="00FA2ACE">
        <w:rPr>
          <w:szCs w:val="22"/>
        </w:rPr>
        <w:t xml:space="preserve">existência de cobertura ou, conforme o caso, as razões técnico-legais para eventual negativa de cobertura ou extinção de cobertura/responsabilidade da </w:t>
      </w:r>
      <w:r>
        <w:rPr>
          <w:szCs w:val="22"/>
        </w:rPr>
        <w:t>SEGURADORA</w:t>
      </w:r>
      <w:r w:rsidRPr="00FA2ACE">
        <w:rPr>
          <w:szCs w:val="22"/>
        </w:rPr>
        <w:t>, bem como os possíveis valores a serem indenizados.</w:t>
      </w:r>
    </w:p>
    <w:p w14:paraId="4072BA82" w14:textId="77777777" w:rsidR="00F41308" w:rsidRPr="00FA2ACE" w:rsidRDefault="00F41308" w:rsidP="00F41308">
      <w:pPr>
        <w:pStyle w:val="Edital-Anexos-Garantias"/>
        <w:rPr>
          <w:szCs w:val="22"/>
        </w:rPr>
      </w:pPr>
      <w:r w:rsidRPr="00FA2ACE">
        <w:rPr>
          <w:szCs w:val="22"/>
        </w:rPr>
        <w:t>4.7. Pro-Rata-Temporis: corresponde ao cálculo de valores acessórios, o qual possui por base a adição de valor proporcional ao tempo decorrido, regularmente em dias.</w:t>
      </w:r>
    </w:p>
    <w:p w14:paraId="0C69D1DD" w14:textId="77777777" w:rsidR="00F41308" w:rsidRPr="00FA2ACE" w:rsidRDefault="00F41308" w:rsidP="00F41308">
      <w:pPr>
        <w:pStyle w:val="Edital-Anexos-Garantias"/>
        <w:rPr>
          <w:szCs w:val="22"/>
        </w:rPr>
      </w:pPr>
      <w:r w:rsidRPr="00FA2ACE">
        <w:rPr>
          <w:szCs w:val="22"/>
        </w:rPr>
        <w:t xml:space="preserve">4.8. Seguradora: sociedade SEGURADORA autorizada a operar com </w:t>
      </w:r>
      <w:r>
        <w:rPr>
          <w:szCs w:val="22"/>
        </w:rPr>
        <w:t>Seguro Garantia</w:t>
      </w:r>
      <w:r w:rsidRPr="00FA2ACE">
        <w:rPr>
          <w:szCs w:val="22"/>
        </w:rPr>
        <w:t>, observados os limites e parâmetros da Circular SUSEP nº 662, de 11 de abril de 2022.</w:t>
      </w:r>
    </w:p>
    <w:p w14:paraId="52A4CD72" w14:textId="77777777" w:rsidR="00F41308" w:rsidRPr="008C270E" w:rsidRDefault="00F41308" w:rsidP="00F41308">
      <w:pPr>
        <w:pStyle w:val="Edital-Anexos-Garantias"/>
      </w:pPr>
    </w:p>
    <w:p w14:paraId="176A772B" w14:textId="77777777" w:rsidR="00F41308" w:rsidRPr="00FA2ACE" w:rsidRDefault="00F41308" w:rsidP="00F41308">
      <w:pPr>
        <w:pStyle w:val="Edital-Anexos-Garantias"/>
        <w:rPr>
          <w:szCs w:val="22"/>
          <w:u w:val="single"/>
        </w:rPr>
      </w:pPr>
      <w:r w:rsidRPr="00FA2ACE">
        <w:rPr>
          <w:szCs w:val="22"/>
          <w:u w:val="single"/>
        </w:rPr>
        <w:t>5. Vigência e Valor – Alterações, Atualizações e Renovações</w:t>
      </w:r>
    </w:p>
    <w:p w14:paraId="6A6A5D8C" w14:textId="77777777" w:rsidR="00F41308" w:rsidRPr="00FA2ACE" w:rsidRDefault="00F41308" w:rsidP="00F41308">
      <w:pPr>
        <w:pStyle w:val="Edital-Anexos-Garantias"/>
        <w:rPr>
          <w:szCs w:val="22"/>
        </w:rPr>
      </w:pPr>
      <w:r w:rsidRPr="00FA2ACE">
        <w:rPr>
          <w:szCs w:val="22"/>
        </w:rPr>
        <w:t xml:space="preserve">5.1. A garantia tem efeito pelo período estabelecido na </w:t>
      </w:r>
      <w:r>
        <w:rPr>
          <w:szCs w:val="22"/>
        </w:rPr>
        <w:t>A</w:t>
      </w:r>
      <w:r w:rsidRPr="00FA2ACE">
        <w:rPr>
          <w:szCs w:val="22"/>
        </w:rPr>
        <w:t>pólice, conforme disposições do Edital. Este período somente pode ser alterado mediante aprovação pela ANP.</w:t>
      </w:r>
    </w:p>
    <w:p w14:paraId="0D93B528" w14:textId="77777777" w:rsidR="00F41308" w:rsidRPr="00FA2ACE" w:rsidRDefault="00F41308" w:rsidP="00F41308">
      <w:pPr>
        <w:pStyle w:val="Edital-Anexos-Garantias"/>
        <w:rPr>
          <w:szCs w:val="22"/>
        </w:rPr>
      </w:pPr>
      <w:r w:rsidRPr="00FA2ACE">
        <w:rPr>
          <w:szCs w:val="22"/>
        </w:rPr>
        <w:t>5.2. O valor da garantia</w:t>
      </w:r>
      <w:r>
        <w:rPr>
          <w:szCs w:val="22"/>
        </w:rPr>
        <w:t xml:space="preserve"> ou </w:t>
      </w:r>
      <w:r w:rsidRPr="00FA2ACE">
        <w:rPr>
          <w:szCs w:val="22"/>
        </w:rPr>
        <w:t>L</w:t>
      </w:r>
      <w:r>
        <w:rPr>
          <w:szCs w:val="22"/>
        </w:rPr>
        <w:t xml:space="preserve">imite </w:t>
      </w:r>
      <w:r w:rsidRPr="00FA2ACE">
        <w:rPr>
          <w:szCs w:val="22"/>
        </w:rPr>
        <w:t>M</w:t>
      </w:r>
      <w:r>
        <w:rPr>
          <w:szCs w:val="22"/>
        </w:rPr>
        <w:t xml:space="preserve">áximo de </w:t>
      </w:r>
      <w:r w:rsidRPr="00FA2ACE">
        <w:rPr>
          <w:szCs w:val="22"/>
        </w:rPr>
        <w:t>G</w:t>
      </w:r>
      <w:r>
        <w:rPr>
          <w:szCs w:val="22"/>
        </w:rPr>
        <w:t>arantia (LMG)</w:t>
      </w:r>
      <w:r w:rsidRPr="00FA2ACE">
        <w:rPr>
          <w:szCs w:val="22"/>
        </w:rPr>
        <w:t xml:space="preserve"> desta Apólice é o valor máximo nominal por ela garantido.</w:t>
      </w:r>
    </w:p>
    <w:p w14:paraId="76996538" w14:textId="77777777" w:rsidR="00F41308" w:rsidRPr="00FA2ACE" w:rsidRDefault="00F41308" w:rsidP="00F41308">
      <w:pPr>
        <w:pStyle w:val="Edital-Anexos-Garantias"/>
        <w:rPr>
          <w:szCs w:val="22"/>
        </w:rPr>
      </w:pPr>
      <w:r w:rsidRPr="00FA2ACE">
        <w:rPr>
          <w:szCs w:val="22"/>
        </w:rPr>
        <w:t>5.3. Quando efetuadas alterações previamente estabelecidas no documento que serviu de base para a aceitação do risco pela SEGURADORA, o valor da garantia deverá acompanhar tais modificações, devendo a SEGURADORA emitir o respectivo Endosso.</w:t>
      </w:r>
    </w:p>
    <w:p w14:paraId="75CCFD31" w14:textId="77777777" w:rsidR="00F41308" w:rsidRPr="00FA2ACE" w:rsidRDefault="00F41308" w:rsidP="00F41308">
      <w:pPr>
        <w:pStyle w:val="Edital-Anexos-Garantias"/>
        <w:rPr>
          <w:szCs w:val="22"/>
        </w:rPr>
      </w:pPr>
      <w:r w:rsidRPr="00FA2ACE">
        <w:rPr>
          <w:szCs w:val="22"/>
        </w:rPr>
        <w:t xml:space="preserve">5.4. Para alterações posteriores efetuadas no documento que serviu de base para a aceitação do risco pela SEGURADORA, em virtude das quais se faça necessária a modificação do valor contratual, o valor da garantia poderá acompanhar tais modificações, desde que solicitado e haja o respectivo aceite pela SEGURADORA, por meio da emissão de Endosso. </w:t>
      </w:r>
    </w:p>
    <w:p w14:paraId="541A37B6" w14:textId="77777777" w:rsidR="00F41308" w:rsidRPr="00FA2ACE" w:rsidRDefault="00F41308" w:rsidP="00F41308">
      <w:pPr>
        <w:pStyle w:val="Edital-Anexos-Garantias"/>
        <w:rPr>
          <w:szCs w:val="22"/>
        </w:rPr>
      </w:pPr>
      <w:r w:rsidRPr="00FA2ACE">
        <w:rPr>
          <w:szCs w:val="22"/>
        </w:rPr>
        <w:t xml:space="preserve">5.5. Em qualquer caso, as alterações, atualizações e renovações não se presumem e serão precedidas de pedido escrito do </w:t>
      </w:r>
      <w:r>
        <w:rPr>
          <w:szCs w:val="22"/>
        </w:rPr>
        <w:t>SEGURADO</w:t>
      </w:r>
      <w:r w:rsidRPr="00FA2ACE">
        <w:rPr>
          <w:szCs w:val="22"/>
        </w:rPr>
        <w:t xml:space="preserve">, </w:t>
      </w:r>
      <w:r>
        <w:rPr>
          <w:szCs w:val="22"/>
        </w:rPr>
        <w:t>TOMADOR</w:t>
      </w:r>
      <w:r w:rsidRPr="00FA2ACE">
        <w:rPr>
          <w:szCs w:val="22"/>
        </w:rPr>
        <w:t xml:space="preserve"> ou </w:t>
      </w:r>
      <w:r>
        <w:rPr>
          <w:szCs w:val="22"/>
        </w:rPr>
        <w:t>CORRETORA</w:t>
      </w:r>
      <w:r w:rsidRPr="00FA2ACE">
        <w:rPr>
          <w:szCs w:val="22"/>
        </w:rPr>
        <w:t xml:space="preserve">, acompanhado dos documentos, apresentado em tempo hábil para análise e subscrição do risco pela </w:t>
      </w:r>
      <w:r>
        <w:rPr>
          <w:szCs w:val="22"/>
        </w:rPr>
        <w:t>SEGURADORA</w:t>
      </w:r>
      <w:r w:rsidRPr="00FA2ACE">
        <w:rPr>
          <w:szCs w:val="22"/>
        </w:rPr>
        <w:t>.</w:t>
      </w:r>
    </w:p>
    <w:p w14:paraId="0CD82526" w14:textId="77777777" w:rsidR="00F41308" w:rsidRPr="00FA2ACE" w:rsidRDefault="00F41308" w:rsidP="00F41308">
      <w:pPr>
        <w:pStyle w:val="Edital-Anexos-Garantias"/>
        <w:rPr>
          <w:szCs w:val="22"/>
        </w:rPr>
      </w:pPr>
      <w:r w:rsidRPr="00FA2ACE">
        <w:rPr>
          <w:szCs w:val="22"/>
        </w:rPr>
        <w:t>5.6. O valor desta Apólice poderá ser reduzido, conforme previsto no Edital, mediante a emissão de Endosso de Redução de Importância Segurada, emitido pela SEGURADORA, após apresentação de Comprovante de Redução, consoante Documento II (Modelo de Comprovante de Redução), firmado pelo SEGURADO.</w:t>
      </w:r>
    </w:p>
    <w:p w14:paraId="5B15E916" w14:textId="77777777" w:rsidR="00F41308" w:rsidRPr="00FA2ACE" w:rsidRDefault="00F41308" w:rsidP="00F41308">
      <w:pPr>
        <w:pStyle w:val="Edital-Anexos-Garantias"/>
        <w:rPr>
          <w:szCs w:val="22"/>
        </w:rPr>
      </w:pPr>
    </w:p>
    <w:p w14:paraId="729BD95D" w14:textId="77777777" w:rsidR="00F41308" w:rsidRPr="00FA2ACE" w:rsidRDefault="00F41308" w:rsidP="00F41308">
      <w:pPr>
        <w:pStyle w:val="Edital-Anexos-Garantias"/>
        <w:rPr>
          <w:szCs w:val="22"/>
          <w:u w:val="single"/>
        </w:rPr>
      </w:pPr>
      <w:r w:rsidRPr="00FA2ACE">
        <w:rPr>
          <w:szCs w:val="22"/>
          <w:u w:val="single"/>
        </w:rPr>
        <w:t>6. Reclamação e Caracterização do Sinistro</w:t>
      </w:r>
    </w:p>
    <w:p w14:paraId="5FEEC5F6" w14:textId="5395894D" w:rsidR="00F41308" w:rsidRPr="00FA2ACE" w:rsidRDefault="00F41308" w:rsidP="00F41308">
      <w:pPr>
        <w:pStyle w:val="Edital-Anexos-Garantias"/>
        <w:rPr>
          <w:szCs w:val="22"/>
        </w:rPr>
      </w:pPr>
      <w:r w:rsidRPr="00FA2ACE">
        <w:rPr>
          <w:szCs w:val="22"/>
        </w:rPr>
        <w:t xml:space="preserve">6.1. Reclamação: o SEGURADO comunicará à SEGURADORA do inadimplemento do TOMADOR em relação às hipóteses previstas </w:t>
      </w:r>
      <w:r w:rsidR="00EA422A">
        <w:rPr>
          <w:szCs w:val="22"/>
        </w:rPr>
        <w:t xml:space="preserve">na Subseção VI.6 </w:t>
      </w:r>
      <w:r w:rsidRPr="00FA2ACE">
        <w:rPr>
          <w:szCs w:val="22"/>
        </w:rPr>
        <w:t xml:space="preserve">do Edital de Licitações de Oferta Permanente para a Outorga de Contratos de Concessão para Exploração ou Reabilitação e Produção de Petróleo e Gás Natural, data em que restará oficializada a </w:t>
      </w:r>
      <w:r>
        <w:rPr>
          <w:szCs w:val="22"/>
        </w:rPr>
        <w:t>R</w:t>
      </w:r>
      <w:r w:rsidRPr="00FA2ACE">
        <w:rPr>
          <w:szCs w:val="22"/>
        </w:rPr>
        <w:t xml:space="preserve">eclamação do </w:t>
      </w:r>
      <w:r>
        <w:rPr>
          <w:szCs w:val="22"/>
        </w:rPr>
        <w:t>S</w:t>
      </w:r>
      <w:r w:rsidRPr="00FA2ACE">
        <w:rPr>
          <w:szCs w:val="22"/>
        </w:rPr>
        <w:t xml:space="preserve">inistro. </w:t>
      </w:r>
    </w:p>
    <w:p w14:paraId="662D4DE6" w14:textId="77777777" w:rsidR="00F41308" w:rsidRPr="00FA2ACE" w:rsidRDefault="00F41308" w:rsidP="00F41308">
      <w:pPr>
        <w:pStyle w:val="Edital-Anexos-Garantias"/>
        <w:rPr>
          <w:szCs w:val="22"/>
        </w:rPr>
      </w:pPr>
      <w:r w:rsidRPr="00FA2ACE">
        <w:rPr>
          <w:szCs w:val="22"/>
        </w:rPr>
        <w:t xml:space="preserve">6.1.1. Para a </w:t>
      </w:r>
      <w:r>
        <w:rPr>
          <w:szCs w:val="22"/>
        </w:rPr>
        <w:t>R</w:t>
      </w:r>
      <w:r w:rsidRPr="00FA2ACE">
        <w:rPr>
          <w:szCs w:val="22"/>
        </w:rPr>
        <w:t xml:space="preserve">eclamação do </w:t>
      </w:r>
      <w:r>
        <w:rPr>
          <w:szCs w:val="22"/>
        </w:rPr>
        <w:t>S</w:t>
      </w:r>
      <w:r w:rsidRPr="00FA2ACE">
        <w:rPr>
          <w:szCs w:val="22"/>
        </w:rPr>
        <w:t xml:space="preserve">inistro será necessária a apresentação dos seguintes documentos: </w:t>
      </w:r>
    </w:p>
    <w:p w14:paraId="73126118" w14:textId="77777777" w:rsidR="00F41308" w:rsidRPr="00FA2ACE" w:rsidRDefault="00F41308" w:rsidP="00F41308">
      <w:pPr>
        <w:pStyle w:val="Edital-Anexos-Garantias"/>
        <w:rPr>
          <w:szCs w:val="22"/>
        </w:rPr>
      </w:pPr>
      <w:r w:rsidRPr="00FA2ACE">
        <w:rPr>
          <w:szCs w:val="22"/>
        </w:rPr>
        <w:t xml:space="preserve">a) Cópia do </w:t>
      </w:r>
      <w:r>
        <w:rPr>
          <w:szCs w:val="22"/>
        </w:rPr>
        <w:t>E</w:t>
      </w:r>
      <w:r w:rsidRPr="00FA2ACE">
        <w:rPr>
          <w:szCs w:val="22"/>
        </w:rPr>
        <w:t xml:space="preserve">dital; </w:t>
      </w:r>
    </w:p>
    <w:p w14:paraId="2323CF2E" w14:textId="77777777" w:rsidR="00F41308" w:rsidRPr="00FA2ACE" w:rsidRDefault="00F41308" w:rsidP="00F41308">
      <w:pPr>
        <w:pStyle w:val="Edital-Anexos-Garantias"/>
        <w:rPr>
          <w:szCs w:val="22"/>
        </w:rPr>
      </w:pPr>
      <w:r w:rsidRPr="00FA2ACE">
        <w:rPr>
          <w:szCs w:val="22"/>
        </w:rPr>
        <w:t xml:space="preserve">b) Cópia do termo de adjudicação; </w:t>
      </w:r>
    </w:p>
    <w:p w14:paraId="2FCFDC1F" w14:textId="761AF692" w:rsidR="00F41308" w:rsidRPr="00FA2ACE" w:rsidRDefault="00F41308" w:rsidP="00F41308">
      <w:pPr>
        <w:pStyle w:val="Edital-Anexos-Garantias"/>
        <w:rPr>
          <w:szCs w:val="22"/>
        </w:rPr>
      </w:pPr>
      <w:r w:rsidRPr="00FA2ACE">
        <w:rPr>
          <w:szCs w:val="22"/>
        </w:rPr>
        <w:t>c) Planilha, relatório e/ou correspondências informando os valores</w:t>
      </w:r>
      <w:r>
        <w:rPr>
          <w:szCs w:val="22"/>
        </w:rPr>
        <w:t xml:space="preserve"> devidos e/ou multas</w:t>
      </w:r>
      <w:r w:rsidRPr="00FA2ACE">
        <w:rPr>
          <w:szCs w:val="22"/>
        </w:rPr>
        <w:t xml:space="preserve"> resultantes do inadimplemento do TOMADOR em relação às hipóteses previstas </w:t>
      </w:r>
      <w:r w:rsidR="001E502B">
        <w:rPr>
          <w:szCs w:val="22"/>
        </w:rPr>
        <w:t xml:space="preserve">na Subseção VI.6 </w:t>
      </w:r>
      <w:r w:rsidRPr="00FA2ACE">
        <w:rPr>
          <w:szCs w:val="22"/>
        </w:rPr>
        <w:t>do Edital de Licitações de Oferta Permanente para a Outorga de Contratos de Concessão para Exploração ou Reabilitação e Produção de Petróleo e Gás Natural, acompanhada dos documentos comprobatórios.</w:t>
      </w:r>
    </w:p>
    <w:p w14:paraId="543C64E1" w14:textId="77777777" w:rsidR="00F41308" w:rsidRPr="00FA2ACE" w:rsidRDefault="00F41308" w:rsidP="00F41308">
      <w:pPr>
        <w:pStyle w:val="Edital-Anexos-Garantias"/>
        <w:rPr>
          <w:szCs w:val="22"/>
        </w:rPr>
      </w:pPr>
      <w:r w:rsidRPr="00FA2ACE">
        <w:rPr>
          <w:szCs w:val="22"/>
        </w:rPr>
        <w:t>d) cópia do processo administrativo ou procedimento interno e decisão de execução da garantia.</w:t>
      </w:r>
    </w:p>
    <w:p w14:paraId="2BF700DA" w14:textId="77777777" w:rsidR="00F41308" w:rsidRPr="00FA2ACE" w:rsidRDefault="00F41308" w:rsidP="00F41308">
      <w:pPr>
        <w:pStyle w:val="Edital-Anexos-Garantias"/>
        <w:rPr>
          <w:szCs w:val="22"/>
        </w:rPr>
      </w:pPr>
      <w:r w:rsidRPr="00FA2ACE">
        <w:rPr>
          <w:szCs w:val="22"/>
        </w:rPr>
        <w:t>6.1.2. Em complemento às disposições do item 6.1.1, alínea (b), fica estabelecido que, para reclamação e caracterização do sinistro, a apresentação de cópia do termo de adjudicação somente poderá ser exigida nos casos em que o objeto do certame já houver sido adjudicado.</w:t>
      </w:r>
    </w:p>
    <w:p w14:paraId="3DE8815D" w14:textId="77777777" w:rsidR="00F41308" w:rsidRPr="00FA2ACE" w:rsidRDefault="00F41308" w:rsidP="00F41308">
      <w:pPr>
        <w:pStyle w:val="Edital-Anexos-Garantias"/>
        <w:rPr>
          <w:szCs w:val="22"/>
        </w:rPr>
      </w:pPr>
      <w:r w:rsidRPr="00FA2ACE">
        <w:rPr>
          <w:szCs w:val="22"/>
        </w:rPr>
        <w:t>6.2. Caracterização: quando a SEGURADORA tiver recebido todos os documentos listados no item 6.1.1. e, após análise, ficar comprovada a inadimplência do TOMADOR em relação às obrigações cobertas pela Apólice, o sinistro ficará caracterizado, devendo a SEGURADORA emitir o Relatório Final de Regulação de Sinistro em até 30 (trinta) dias.</w:t>
      </w:r>
    </w:p>
    <w:p w14:paraId="1BB7A248" w14:textId="77777777" w:rsidR="00F41308" w:rsidRPr="00FA2ACE" w:rsidRDefault="00F41308" w:rsidP="00F41308">
      <w:pPr>
        <w:pStyle w:val="Edital-Anexos-Garantias"/>
        <w:rPr>
          <w:szCs w:val="22"/>
        </w:rPr>
      </w:pPr>
      <w:r w:rsidRPr="00FA2ACE">
        <w:rPr>
          <w:szCs w:val="22"/>
        </w:rPr>
        <w:t xml:space="preserve">6.2.1. Com base em dúvida fundada e justificável, a SEGURADORA poderá solicitar documentação e/ou informação complementar, </w:t>
      </w:r>
      <w:r>
        <w:rPr>
          <w:szCs w:val="22"/>
        </w:rPr>
        <w:t xml:space="preserve">hipótese em que </w:t>
      </w:r>
      <w:r w:rsidRPr="00FA2ACE">
        <w:rPr>
          <w:szCs w:val="22"/>
        </w:rPr>
        <w:t xml:space="preserve">o prazo de 30 (trinta) dias será suspenso, reiniciando sua contagem a partir do dia útil subsequente àquele em que forem completamente atendidas as exigências. </w:t>
      </w:r>
    </w:p>
    <w:p w14:paraId="6ED9614C" w14:textId="77777777" w:rsidR="00F41308" w:rsidRPr="00FA2ACE" w:rsidRDefault="00F41308" w:rsidP="00F41308">
      <w:pPr>
        <w:pStyle w:val="Edital-Anexos-Garantias"/>
        <w:rPr>
          <w:szCs w:val="22"/>
        </w:rPr>
      </w:pPr>
      <w:r w:rsidRPr="00FA2ACE">
        <w:rPr>
          <w:szCs w:val="22"/>
        </w:rPr>
        <w:t xml:space="preserve">6.2.2. No caso de decisão judicial que suspenda os efeitos de reclamação da Apólice, o prazo de 30 (trinta) dias será suspenso, reiniciando sua contagem a partir do primeiro dia útil subsequente à revogação da decisão. </w:t>
      </w:r>
    </w:p>
    <w:p w14:paraId="247682D8" w14:textId="77777777" w:rsidR="00F41308" w:rsidRPr="009D1378" w:rsidRDefault="00F41308" w:rsidP="00F41308">
      <w:pPr>
        <w:pStyle w:val="Edital-Anexos-Garantias"/>
        <w:rPr>
          <w:u w:val="single"/>
        </w:rPr>
      </w:pPr>
    </w:p>
    <w:p w14:paraId="71865109" w14:textId="77777777" w:rsidR="00F41308" w:rsidRPr="00FA2ACE" w:rsidRDefault="00F41308" w:rsidP="00F41308">
      <w:pPr>
        <w:pStyle w:val="Edital-Anexos-Garantias"/>
        <w:rPr>
          <w:szCs w:val="22"/>
          <w:u w:val="single"/>
        </w:rPr>
      </w:pPr>
      <w:r w:rsidRPr="00FA2ACE">
        <w:rPr>
          <w:szCs w:val="22"/>
          <w:u w:val="single"/>
        </w:rPr>
        <w:t>7. Indenização</w:t>
      </w:r>
    </w:p>
    <w:p w14:paraId="48DFCBCB" w14:textId="0AF37D31" w:rsidR="00F41308" w:rsidRPr="009D1378" w:rsidRDefault="4DAED667" w:rsidP="7AAAE40F">
      <w:pPr>
        <w:pStyle w:val="Edital-Anexos-Garantias"/>
        <w:rPr>
          <w:b/>
          <w:bCs/>
        </w:rPr>
      </w:pPr>
      <w:r>
        <w:t xml:space="preserve">7.1. Caracterizado o sinistro, a SEGURADORA cumprirá a obrigação descrita na Apólice, até o Limite Máximo de Garantia (LMG) da mesma, indenizando, mediante pagamento em dinheiro, os valores devidos e/ou multas resultantes do inadimplemento do TOMADOR em relação às hipóteses previstas </w:t>
      </w:r>
      <w:r w:rsidR="7C0449D5">
        <w:t xml:space="preserve">na Subseção VI.6 </w:t>
      </w:r>
      <w:r>
        <w:t>do Edital de Licitações de Oferta Permanente para a Outorga de Contratos de Concessão para Exploração ou Reabilitação e Produção de Petróleo e Gás Natural, cobertos pela Apólice.</w:t>
      </w:r>
    </w:p>
    <w:p w14:paraId="4C99F899" w14:textId="77777777" w:rsidR="00F41308" w:rsidRPr="00FA2ACE" w:rsidRDefault="00F41308" w:rsidP="00F41308">
      <w:pPr>
        <w:pStyle w:val="Edital-Anexos-Garantias"/>
        <w:rPr>
          <w:szCs w:val="22"/>
        </w:rPr>
      </w:pPr>
      <w:r w:rsidRPr="00FA2ACE">
        <w:rPr>
          <w:szCs w:val="22"/>
        </w:rPr>
        <w:t>7.2. Do prazo para o cumprimento da obrigação.</w:t>
      </w:r>
    </w:p>
    <w:p w14:paraId="49E2D4DB" w14:textId="77777777" w:rsidR="00F41308" w:rsidRPr="00FA2ACE" w:rsidRDefault="00F41308" w:rsidP="00F41308">
      <w:pPr>
        <w:pStyle w:val="Edital-Anexos-Garantias"/>
        <w:rPr>
          <w:szCs w:val="22"/>
        </w:rPr>
      </w:pPr>
      <w:r w:rsidRPr="00FA2ACE">
        <w:rPr>
          <w:szCs w:val="22"/>
        </w:rPr>
        <w:t xml:space="preserve">7.2.1. O pagamento da </w:t>
      </w:r>
      <w:r>
        <w:rPr>
          <w:szCs w:val="22"/>
        </w:rPr>
        <w:t>I</w:t>
      </w:r>
      <w:r w:rsidRPr="00FA2ACE">
        <w:rPr>
          <w:szCs w:val="22"/>
        </w:rPr>
        <w:t>ndenização deverá ocorrer dentro do prazo máximo de 30 (trinta) dias contados da data de recebimento do último documento solicitado durante o processo de regulação do sinistro.</w:t>
      </w:r>
    </w:p>
    <w:p w14:paraId="1E0CB625" w14:textId="77777777" w:rsidR="00F41308" w:rsidRPr="00FA2ACE" w:rsidRDefault="00F41308" w:rsidP="00F41308">
      <w:pPr>
        <w:pStyle w:val="Edital-Anexos-Garantias"/>
        <w:rPr>
          <w:szCs w:val="22"/>
        </w:rPr>
      </w:pPr>
      <w:r w:rsidRPr="00FA2ACE">
        <w:rPr>
          <w:szCs w:val="22"/>
        </w:rPr>
        <w:t>7.2.2. Na hipótese de solicitação de documentos de que trata o item 6.2.1, o prazo de 30 (trinta) dias será suspenso, reiniciando sua contagem a partir do dia útil subsequente àquele em que forem completamente atendidas as exigências.</w:t>
      </w:r>
    </w:p>
    <w:p w14:paraId="68B46216" w14:textId="77777777" w:rsidR="00F41308" w:rsidRPr="00FA2ACE" w:rsidRDefault="00F41308" w:rsidP="00F41308">
      <w:pPr>
        <w:pStyle w:val="Edital-Anexos-Garantias"/>
        <w:rPr>
          <w:szCs w:val="22"/>
        </w:rPr>
      </w:pPr>
      <w:r w:rsidRPr="00FA2ACE">
        <w:rPr>
          <w:szCs w:val="22"/>
        </w:rPr>
        <w:t xml:space="preserve">7.2.3. No caso de decisão judicial ou decisão arbitral que suspenda os efeitos de reclamação da </w:t>
      </w:r>
      <w:r>
        <w:rPr>
          <w:szCs w:val="22"/>
        </w:rPr>
        <w:t>A</w:t>
      </w:r>
      <w:r w:rsidRPr="00FA2ACE">
        <w:rPr>
          <w:szCs w:val="22"/>
        </w:rPr>
        <w:t xml:space="preserve">pólice, o prazo de 30 (trinta) dias será suspenso, reiniciando sua contagem a partir do primeiro dia útil subsequente </w:t>
      </w:r>
      <w:r>
        <w:rPr>
          <w:szCs w:val="22"/>
        </w:rPr>
        <w:t>à</w:t>
      </w:r>
      <w:r w:rsidRPr="00FA2ACE">
        <w:rPr>
          <w:szCs w:val="22"/>
        </w:rPr>
        <w:t xml:space="preserve"> revogação da decisão.</w:t>
      </w:r>
    </w:p>
    <w:p w14:paraId="6B23CC1E" w14:textId="77777777" w:rsidR="00F41308" w:rsidRPr="009D1378" w:rsidRDefault="00F41308" w:rsidP="00F41308">
      <w:pPr>
        <w:pStyle w:val="Edital-Anexos-Garantias"/>
        <w:rPr>
          <w:u w:val="single"/>
        </w:rPr>
      </w:pPr>
    </w:p>
    <w:p w14:paraId="575A8AD7" w14:textId="77777777" w:rsidR="00F41308" w:rsidRPr="00FA2ACE" w:rsidRDefault="00F41308" w:rsidP="00F41308">
      <w:pPr>
        <w:pStyle w:val="Edital-Anexos-Garantias"/>
        <w:rPr>
          <w:szCs w:val="22"/>
          <w:u w:val="single"/>
        </w:rPr>
      </w:pPr>
      <w:r w:rsidRPr="00FA2ACE">
        <w:rPr>
          <w:szCs w:val="22"/>
          <w:u w:val="single"/>
        </w:rPr>
        <w:t>8. Atualização de Valores da Indenização</w:t>
      </w:r>
    </w:p>
    <w:p w14:paraId="478D4255" w14:textId="3A1685CF" w:rsidR="00F41308" w:rsidRPr="00FA2ACE" w:rsidRDefault="4DAED667" w:rsidP="7AAAE40F">
      <w:pPr>
        <w:pStyle w:val="Edital-Anexos-Garantias"/>
      </w:pPr>
      <w:r>
        <w:t xml:space="preserve">8.1. O não pagamento das obrigações pecuniárias da SEGURADORA, inclusive da Indenização nos termos do item 7.1 destas Condições Contratuais, dentro do prazo para pagamento da respectiva obrigação, acarretará: </w:t>
      </w:r>
    </w:p>
    <w:p w14:paraId="113683C2" w14:textId="77777777" w:rsidR="00F41308" w:rsidRPr="00FA2ACE" w:rsidRDefault="00F41308" w:rsidP="00F41308">
      <w:pPr>
        <w:pStyle w:val="Edital-Anexos-Garantias"/>
        <w:rPr>
          <w:szCs w:val="22"/>
        </w:rPr>
      </w:pPr>
      <w:r w:rsidRPr="00FA2ACE">
        <w:rPr>
          <w:szCs w:val="22"/>
        </w:rPr>
        <w:t xml:space="preserve">a) atualização monetária, a partir da data de exigibilidade da obrigação, sendo, no caso de </w:t>
      </w:r>
      <w:r>
        <w:rPr>
          <w:szCs w:val="22"/>
        </w:rPr>
        <w:t>I</w:t>
      </w:r>
      <w:r w:rsidRPr="00FA2ACE">
        <w:rPr>
          <w:szCs w:val="22"/>
        </w:rPr>
        <w:t>ndenização</w:t>
      </w:r>
      <w:r w:rsidRPr="00A35148">
        <w:t>,</w:t>
      </w:r>
      <w:r w:rsidRPr="009D1378">
        <w:rPr>
          <w:color w:val="FF0000"/>
        </w:rPr>
        <w:t xml:space="preserve"> </w:t>
      </w:r>
      <w:r w:rsidRPr="00FA2ACE">
        <w:rPr>
          <w:szCs w:val="22"/>
        </w:rPr>
        <w:t xml:space="preserve">a data de caracterização do sinistro; e </w:t>
      </w:r>
    </w:p>
    <w:p w14:paraId="73696AE3" w14:textId="77777777" w:rsidR="00F41308" w:rsidRPr="00FA2ACE" w:rsidRDefault="00F41308" w:rsidP="00F41308">
      <w:pPr>
        <w:pStyle w:val="Edital-Anexos-Garantias"/>
        <w:rPr>
          <w:szCs w:val="22"/>
        </w:rPr>
      </w:pPr>
      <w:r w:rsidRPr="00FA2ACE">
        <w:rPr>
          <w:szCs w:val="22"/>
        </w:rPr>
        <w:t xml:space="preserve">b) incidência de juros moratórios calculados Pro-Rata-Temporis, contados a partir do primeiro dia posterior ao término do prazo fixado. </w:t>
      </w:r>
    </w:p>
    <w:p w14:paraId="2E367642" w14:textId="77777777" w:rsidR="00F41308" w:rsidRPr="00FA2ACE" w:rsidRDefault="00F41308" w:rsidP="00F41308">
      <w:pPr>
        <w:pStyle w:val="Edital-Anexos-Garantias"/>
        <w:rPr>
          <w:szCs w:val="22"/>
        </w:rPr>
      </w:pPr>
      <w:r w:rsidRPr="00FA2ACE">
        <w:rPr>
          <w:szCs w:val="22"/>
        </w:rPr>
        <w:t>8.2. O índice utilizado para atualização monetária será o Índice Nacional de Preços ao Consumidor Amplo da Fundação Instituto Brasileiro de Geografia e Estatística</w:t>
      </w:r>
      <w:r>
        <w:rPr>
          <w:szCs w:val="22"/>
        </w:rPr>
        <w:t xml:space="preserve"> (</w:t>
      </w:r>
      <w:r w:rsidRPr="00FA2ACE">
        <w:rPr>
          <w:szCs w:val="22"/>
        </w:rPr>
        <w:t>IPCA/IBGE</w:t>
      </w:r>
      <w:r>
        <w:rPr>
          <w:szCs w:val="22"/>
        </w:rPr>
        <w:t>)</w:t>
      </w:r>
      <w:r w:rsidRPr="00FA2ACE">
        <w:rPr>
          <w:szCs w:val="22"/>
        </w:rPr>
        <w:t xml:space="preserve"> ou índice que vier a substituí-lo, sendo calculado com base na variação positiva apurada entre o último índice publicado antes da data de obrigação de pagamento e aquele publicado imediatamente anterior à data de sua efetiva liquidação.</w:t>
      </w:r>
    </w:p>
    <w:p w14:paraId="7A639C1D" w14:textId="77777777" w:rsidR="00F41308" w:rsidRPr="00FA2ACE" w:rsidRDefault="00F41308" w:rsidP="00F41308">
      <w:pPr>
        <w:pStyle w:val="Edital-Anexos-Garantias"/>
        <w:rPr>
          <w:szCs w:val="22"/>
        </w:rPr>
      </w:pPr>
      <w:r w:rsidRPr="00FA2ACE">
        <w:rPr>
          <w:szCs w:val="22"/>
        </w:rPr>
        <w:t xml:space="preserve">8.3. Os juros moratórios, contados a partir do primeiro dia posterior ao término do prazo fixado para pagamento da obrigação, serão equivalentes à taxa que estiver em vigor para a mora do pagamento de impostos devidos à Fazenda Nacional. </w:t>
      </w:r>
    </w:p>
    <w:p w14:paraId="5A68F214" w14:textId="77777777" w:rsidR="00F41308" w:rsidRPr="00FA2ACE" w:rsidRDefault="00F41308" w:rsidP="00F41308">
      <w:pPr>
        <w:pStyle w:val="Edital-Anexos-Garantias"/>
        <w:rPr>
          <w:szCs w:val="22"/>
        </w:rPr>
      </w:pPr>
      <w:r w:rsidRPr="00FA2ACE">
        <w:rPr>
          <w:szCs w:val="22"/>
        </w:rPr>
        <w:t>8.4. O pagamento de valores relativos à atualização monetária e juros de mora será feito independente de qualquer interpelação judicial ou extrajudicial, de uma só vez, juntamente com os demais valores devidos.</w:t>
      </w:r>
    </w:p>
    <w:p w14:paraId="071BD8B0" w14:textId="77777777" w:rsidR="00F41308" w:rsidRPr="009D1378" w:rsidRDefault="00F41308" w:rsidP="00F41308">
      <w:pPr>
        <w:pStyle w:val="Edital-Anexos-Garantias"/>
      </w:pPr>
    </w:p>
    <w:p w14:paraId="52548F3C" w14:textId="77777777" w:rsidR="00F41308" w:rsidRPr="00FA2ACE" w:rsidRDefault="00F41308" w:rsidP="00F41308">
      <w:pPr>
        <w:pStyle w:val="Edital-Anexos-Garantias"/>
        <w:rPr>
          <w:szCs w:val="22"/>
          <w:u w:val="single"/>
        </w:rPr>
      </w:pPr>
      <w:r w:rsidRPr="00FA2ACE">
        <w:rPr>
          <w:szCs w:val="22"/>
          <w:u w:val="single"/>
        </w:rPr>
        <w:t>9. Extinção da Garantia</w:t>
      </w:r>
    </w:p>
    <w:p w14:paraId="1107CC96" w14:textId="77777777" w:rsidR="00F41308" w:rsidRPr="00FA2ACE" w:rsidRDefault="00F41308" w:rsidP="00F41308">
      <w:pPr>
        <w:pStyle w:val="Edital-Anexos-Garantias"/>
        <w:rPr>
          <w:szCs w:val="22"/>
        </w:rPr>
      </w:pPr>
      <w:r w:rsidRPr="00FA2ACE">
        <w:rPr>
          <w:szCs w:val="22"/>
        </w:rPr>
        <w:t>9.1. O Seguro Garantia será extinto na ocorrência dos eventos descritos no art. 26 da Circular SUSEP nº 662/2022.</w:t>
      </w:r>
    </w:p>
    <w:p w14:paraId="73405D85" w14:textId="77777777" w:rsidR="00F41308" w:rsidRPr="00FA2ACE" w:rsidRDefault="00F41308" w:rsidP="00F41308">
      <w:pPr>
        <w:pStyle w:val="Edital-Anexos-Garantias"/>
        <w:rPr>
          <w:szCs w:val="22"/>
          <w:u w:val="single"/>
        </w:rPr>
      </w:pPr>
    </w:p>
    <w:p w14:paraId="0750BF04" w14:textId="77777777" w:rsidR="00F41308" w:rsidRPr="00FA2ACE" w:rsidRDefault="00F41308" w:rsidP="00F41308">
      <w:pPr>
        <w:pStyle w:val="Edital-Anexos-Garantias"/>
        <w:rPr>
          <w:szCs w:val="22"/>
          <w:u w:val="single"/>
        </w:rPr>
      </w:pPr>
      <w:r w:rsidRPr="00FA2ACE">
        <w:rPr>
          <w:szCs w:val="22"/>
          <w:u w:val="single"/>
        </w:rPr>
        <w:t>10. Controvérsias e Foro</w:t>
      </w:r>
    </w:p>
    <w:p w14:paraId="3FBCAE22" w14:textId="77777777" w:rsidR="00F41308" w:rsidRPr="00FA2ACE" w:rsidRDefault="00F41308" w:rsidP="00F41308">
      <w:pPr>
        <w:pStyle w:val="Edital-Anexos-Garantias"/>
        <w:rPr>
          <w:szCs w:val="22"/>
        </w:rPr>
      </w:pPr>
      <w:r w:rsidRPr="00FA2ACE">
        <w:rPr>
          <w:szCs w:val="22"/>
        </w:rPr>
        <w:t xml:space="preserve">10.1. Eventuais controvérsias entre SEGURADORA e SEGURADO serão processadas no foro do domicílio do SEGURADO, ou seja, a Justiça Federal do Rio de Janeiro, não se aplicando arbitragem ao presente contrato de seguro. </w:t>
      </w:r>
    </w:p>
    <w:p w14:paraId="4471123D" w14:textId="77777777" w:rsidR="00F41308" w:rsidRPr="00FA2ACE" w:rsidRDefault="00F41308" w:rsidP="00F41308">
      <w:pPr>
        <w:pStyle w:val="Edital-Anexos-Garantias"/>
        <w:rPr>
          <w:szCs w:val="22"/>
          <w:u w:val="single"/>
        </w:rPr>
      </w:pPr>
    </w:p>
    <w:p w14:paraId="40D5775E" w14:textId="77777777" w:rsidR="00F41308" w:rsidRPr="00FA2ACE" w:rsidRDefault="00F41308" w:rsidP="00F41308">
      <w:pPr>
        <w:pStyle w:val="Edital-Anexos-Garantias"/>
        <w:rPr>
          <w:szCs w:val="22"/>
          <w:u w:val="single"/>
        </w:rPr>
      </w:pPr>
      <w:r w:rsidRPr="00FA2ACE">
        <w:rPr>
          <w:szCs w:val="22"/>
          <w:u w:val="single"/>
        </w:rPr>
        <w:t>11. Sub-Rogação</w:t>
      </w:r>
    </w:p>
    <w:p w14:paraId="58511662" w14:textId="77777777" w:rsidR="00F41308" w:rsidRPr="00FA2ACE" w:rsidRDefault="00F41308" w:rsidP="00F41308">
      <w:pPr>
        <w:pStyle w:val="Edital-Anexos-Garantias"/>
        <w:rPr>
          <w:szCs w:val="22"/>
        </w:rPr>
      </w:pPr>
      <w:r w:rsidRPr="00FA2ACE">
        <w:rPr>
          <w:szCs w:val="22"/>
        </w:rPr>
        <w:t>11.1. Paga a Indenização, a SEGURADORA se sub-rogar-se-á nos direitos e privilégios do SEGURADO contra o TOMADOR e/ou terceiros cujos atos ou fatos tenham dado causa ao Sinistro.</w:t>
      </w:r>
    </w:p>
    <w:p w14:paraId="39D48126" w14:textId="77777777" w:rsidR="00F41308" w:rsidRPr="00FA2ACE" w:rsidRDefault="00F41308" w:rsidP="00F41308">
      <w:pPr>
        <w:pStyle w:val="Edital-Anexos-Garantias"/>
        <w:rPr>
          <w:szCs w:val="22"/>
        </w:rPr>
      </w:pPr>
      <w:r w:rsidRPr="00FA2ACE">
        <w:rPr>
          <w:szCs w:val="22"/>
        </w:rPr>
        <w:t>11.2. É ineficaz qualquer ato do SEGURADO que diminua ou extinga, em prejuízo da SEGURADORA, os direitos a que se refere este item.</w:t>
      </w:r>
    </w:p>
    <w:p w14:paraId="286B5696" w14:textId="77777777" w:rsidR="00F41308" w:rsidRPr="00FA2ACE" w:rsidRDefault="00F41308" w:rsidP="00F41308">
      <w:pPr>
        <w:pStyle w:val="Edital-Anexos-Garantias"/>
        <w:rPr>
          <w:szCs w:val="22"/>
          <w:u w:val="single"/>
        </w:rPr>
      </w:pPr>
    </w:p>
    <w:p w14:paraId="38E592C8" w14:textId="77777777" w:rsidR="00F41308" w:rsidRPr="00FA2ACE" w:rsidRDefault="00F41308" w:rsidP="00F41308">
      <w:pPr>
        <w:pStyle w:val="Edital-Anexos-Garantias"/>
        <w:rPr>
          <w:szCs w:val="22"/>
          <w:u w:val="single"/>
        </w:rPr>
      </w:pPr>
      <w:r w:rsidRPr="00FA2ACE">
        <w:rPr>
          <w:szCs w:val="22"/>
          <w:u w:val="single"/>
        </w:rPr>
        <w:t>12. Concorrência de Apólices e Garantias</w:t>
      </w:r>
    </w:p>
    <w:p w14:paraId="5A3CD7C6" w14:textId="77777777" w:rsidR="00F41308" w:rsidRPr="00FA2ACE" w:rsidRDefault="00F41308" w:rsidP="00F41308">
      <w:pPr>
        <w:pStyle w:val="Edital-Anexos-Garantias"/>
        <w:rPr>
          <w:szCs w:val="22"/>
        </w:rPr>
      </w:pPr>
      <w:r w:rsidRPr="00FA2ACE">
        <w:rPr>
          <w:szCs w:val="22"/>
        </w:rPr>
        <w:t>12.1. É vedada a utilização de mais de um Seguro</w:t>
      </w:r>
      <w:r>
        <w:rPr>
          <w:szCs w:val="22"/>
        </w:rPr>
        <w:t xml:space="preserve"> </w:t>
      </w:r>
      <w:r w:rsidRPr="00FA2ACE">
        <w:rPr>
          <w:szCs w:val="22"/>
        </w:rPr>
        <w:t xml:space="preserve">Garantia na mesma modalidade para cobrir o objeto deste contrato, salvo no caso de </w:t>
      </w:r>
      <w:r>
        <w:rPr>
          <w:szCs w:val="22"/>
        </w:rPr>
        <w:t>A</w:t>
      </w:r>
      <w:r w:rsidRPr="00FA2ACE">
        <w:rPr>
          <w:szCs w:val="22"/>
        </w:rPr>
        <w:t>pólices complementares.</w:t>
      </w:r>
    </w:p>
    <w:p w14:paraId="6B2EADF4" w14:textId="77777777" w:rsidR="00F41308" w:rsidRPr="00FA2ACE" w:rsidRDefault="00F41308" w:rsidP="00F41308">
      <w:pPr>
        <w:pStyle w:val="Edital-Anexos-Garantias"/>
        <w:rPr>
          <w:szCs w:val="22"/>
        </w:rPr>
      </w:pPr>
      <w:r w:rsidRPr="00FA2ACE">
        <w:rPr>
          <w:szCs w:val="22"/>
        </w:rPr>
        <w:t>12.2. No caso de existirem duas ou mais formas de garantia distintas, cobrindo cada uma delas o objeto deste seguro, em benefício do mesmo SEGURADO ou beneficiário, a SEGURADORA responderá, de forma proporcional ao risco assumido, com os demais participantes, relativamente aos valores comuns devidos.</w:t>
      </w:r>
    </w:p>
    <w:p w14:paraId="78D46079" w14:textId="77777777" w:rsidR="00F41308" w:rsidRPr="00FA2ACE" w:rsidRDefault="00F41308" w:rsidP="00F41308">
      <w:pPr>
        <w:pStyle w:val="Edital-Anexos-Garantias"/>
        <w:rPr>
          <w:szCs w:val="22"/>
          <w:u w:val="single"/>
        </w:rPr>
      </w:pPr>
    </w:p>
    <w:p w14:paraId="06860576" w14:textId="77777777" w:rsidR="00F41308" w:rsidRPr="00FA2ACE" w:rsidRDefault="00F41308" w:rsidP="00F41308">
      <w:pPr>
        <w:pStyle w:val="Edital-Anexos-Garantias"/>
        <w:rPr>
          <w:szCs w:val="22"/>
          <w:u w:val="single"/>
        </w:rPr>
      </w:pPr>
      <w:r w:rsidRPr="00FA2ACE">
        <w:rPr>
          <w:szCs w:val="22"/>
          <w:u w:val="single"/>
        </w:rPr>
        <w:t>13. Disposições Finais</w:t>
      </w:r>
    </w:p>
    <w:p w14:paraId="5E8C2AF3" w14:textId="77777777" w:rsidR="00F41308" w:rsidRPr="00FA2ACE" w:rsidRDefault="00F41308" w:rsidP="00F41308">
      <w:pPr>
        <w:pStyle w:val="Edital-Anexos-Garantias"/>
        <w:rPr>
          <w:szCs w:val="22"/>
        </w:rPr>
      </w:pPr>
      <w:r w:rsidRPr="00FA2ACE">
        <w:rPr>
          <w:szCs w:val="22"/>
        </w:rPr>
        <w:t xml:space="preserve">13.1. As Apólices e </w:t>
      </w:r>
      <w:r>
        <w:rPr>
          <w:szCs w:val="22"/>
        </w:rPr>
        <w:t>E</w:t>
      </w:r>
      <w:r w:rsidRPr="00FA2ACE">
        <w:rPr>
          <w:szCs w:val="22"/>
        </w:rPr>
        <w:t>ndossos terão seu início e término de vigência às 24hs das datas para tal fim neles indicadas.</w:t>
      </w:r>
    </w:p>
    <w:p w14:paraId="42589720" w14:textId="77777777" w:rsidR="00F41308" w:rsidRPr="00FA2ACE" w:rsidRDefault="00F41308" w:rsidP="00F41308">
      <w:pPr>
        <w:pStyle w:val="Edital-Anexos-Garantias"/>
        <w:rPr>
          <w:szCs w:val="22"/>
        </w:rPr>
      </w:pPr>
      <w:r w:rsidRPr="00FA2ACE">
        <w:rPr>
          <w:szCs w:val="22"/>
        </w:rPr>
        <w:t>13.2. Considera-se como âmbito geográfico das modalidades contratadas todo o território nacional.</w:t>
      </w:r>
    </w:p>
    <w:p w14:paraId="5BAA8136" w14:textId="77777777" w:rsidR="00F41308" w:rsidRPr="00FA2ACE" w:rsidRDefault="00F41308" w:rsidP="00F41308">
      <w:pPr>
        <w:pStyle w:val="Edital-Anexos-Garantias"/>
        <w:rPr>
          <w:szCs w:val="22"/>
        </w:rPr>
      </w:pPr>
      <w:r w:rsidRPr="00FA2ACE">
        <w:rPr>
          <w:szCs w:val="22"/>
        </w:rPr>
        <w:t>13.3. Os eventuais encargos de tradução referentes ao reembolso de despesas efetuadas no exterior ficarão totalmente a cargo da SEGURADORA.</w:t>
      </w:r>
    </w:p>
    <w:p w14:paraId="372BE59C" w14:textId="77777777" w:rsidR="00F41308" w:rsidRPr="00FA2ACE" w:rsidRDefault="00F41308" w:rsidP="00F41308">
      <w:pPr>
        <w:pStyle w:val="Edital-Anexos-Garantias"/>
        <w:rPr>
          <w:szCs w:val="22"/>
        </w:rPr>
      </w:pPr>
      <w:r w:rsidRPr="00FA2ACE">
        <w:rPr>
          <w:szCs w:val="22"/>
        </w:rPr>
        <w:t xml:space="preserve">13.4. Este seguro é contratado a primeiro risco absoluto, na forma do art. 13 da </w:t>
      </w:r>
      <w:r>
        <w:rPr>
          <w:szCs w:val="22"/>
        </w:rPr>
        <w:t>Circular</w:t>
      </w:r>
      <w:r w:rsidRPr="00FA2ACE">
        <w:rPr>
          <w:szCs w:val="22"/>
        </w:rPr>
        <w:t xml:space="preserve"> SUSEP nº 662/2022.</w:t>
      </w:r>
    </w:p>
    <w:p w14:paraId="2A146837" w14:textId="77777777" w:rsidR="00F41308" w:rsidRPr="00FA2ACE" w:rsidRDefault="00F41308" w:rsidP="00F41308">
      <w:pPr>
        <w:pStyle w:val="Edital-Anexos-Garantias"/>
        <w:rPr>
          <w:szCs w:val="22"/>
        </w:rPr>
      </w:pPr>
      <w:r w:rsidRPr="00FA2ACE">
        <w:rPr>
          <w:szCs w:val="22"/>
        </w:rPr>
        <w:t xml:space="preserve">13.5. A SEGURADORA declara conhecer e aceitar os termos e condições do Edital de Licitações de Oferta Permanente para a Outorga de Contratos de Concessão para Exploração ou Reabilitação e Produção de Petróleo e Gás Natural, principalmente as hipóteses de execução da Garantia de Oferta dispostas no referido </w:t>
      </w:r>
      <w:r>
        <w:rPr>
          <w:szCs w:val="22"/>
        </w:rPr>
        <w:t>E</w:t>
      </w:r>
      <w:r w:rsidRPr="00FA2ACE">
        <w:rPr>
          <w:szCs w:val="22"/>
        </w:rPr>
        <w:t>dital.</w:t>
      </w:r>
    </w:p>
    <w:p w14:paraId="6BEED7F3" w14:textId="2A65F06D" w:rsidR="00F41308" w:rsidRPr="00FA2ACE" w:rsidRDefault="00F41308" w:rsidP="00F41308">
      <w:pPr>
        <w:pStyle w:val="Edital-Anexos-Garantias"/>
        <w:rPr>
          <w:szCs w:val="22"/>
        </w:rPr>
      </w:pPr>
      <w:r w:rsidRPr="00FA2ACE">
        <w:rPr>
          <w:szCs w:val="22"/>
        </w:rPr>
        <w:t xml:space="preserve">13.6. A garantia desta Apólice tem efeito pelo período estabelecido na Apólice, com validade de, no mínimo, 360 (trezentos e sessenta) dias nos termos </w:t>
      </w:r>
      <w:r w:rsidR="009E4834" w:rsidRPr="007E1016">
        <w:t>da Subseção VI.4</w:t>
      </w:r>
      <w:r w:rsidRPr="00FA2ACE">
        <w:rPr>
          <w:szCs w:val="22"/>
        </w:rPr>
        <w:t>do Edital de Licitações de Oferta Permanente para a Outorga de Contratos de Concessão para Exploração ou Reabilitação e Produção de Petróleo e Gás Natural.</w:t>
      </w:r>
    </w:p>
    <w:p w14:paraId="44DF7A8A" w14:textId="77777777" w:rsidR="00F41308" w:rsidRPr="00FA2ACE" w:rsidRDefault="00F41308" w:rsidP="00F41308">
      <w:pPr>
        <w:pStyle w:val="Edital-Anexos-Garantias"/>
        <w:rPr>
          <w:szCs w:val="22"/>
        </w:rPr>
      </w:pPr>
      <w:r w:rsidRPr="00FA2ACE">
        <w:rPr>
          <w:szCs w:val="22"/>
        </w:rPr>
        <w:t xml:space="preserve">13.7. Fica estabelecido que, especificamente para fins indenitários, esta Apólice não cobrirá quaisquer prejuízos, perdas e/ou demais penalidades decorrentes da violação de normas anticorrupção perpetradas com participação dolosa do </w:t>
      </w:r>
      <w:r>
        <w:rPr>
          <w:szCs w:val="22"/>
        </w:rPr>
        <w:t>SEGURADO</w:t>
      </w:r>
      <w:r w:rsidRPr="00FA2ACE">
        <w:rPr>
          <w:szCs w:val="22"/>
        </w:rPr>
        <w:t xml:space="preserve"> e/ou seus representantes.</w:t>
      </w:r>
    </w:p>
    <w:p w14:paraId="4C6CE450" w14:textId="2EF25F56" w:rsidR="00F41308" w:rsidRPr="00FA2ACE" w:rsidRDefault="00F41308" w:rsidP="00F41308">
      <w:pPr>
        <w:pStyle w:val="Edital-Anexos-Garantias"/>
        <w:rPr>
          <w:szCs w:val="22"/>
        </w:rPr>
      </w:pPr>
      <w:r w:rsidRPr="00FA2ACE">
        <w:rPr>
          <w:szCs w:val="22"/>
        </w:rPr>
        <w:t xml:space="preserve">13.8. Cabe ao </w:t>
      </w:r>
      <w:r>
        <w:rPr>
          <w:szCs w:val="22"/>
        </w:rPr>
        <w:t>TOMADOR</w:t>
      </w:r>
      <w:r w:rsidRPr="00FA2ACE">
        <w:rPr>
          <w:szCs w:val="22"/>
        </w:rPr>
        <w:t xml:space="preserve"> e ao </w:t>
      </w:r>
      <w:r>
        <w:rPr>
          <w:szCs w:val="22"/>
        </w:rPr>
        <w:t>SEGURADO</w:t>
      </w:r>
      <w:r w:rsidRPr="00FA2ACE">
        <w:rPr>
          <w:szCs w:val="22"/>
        </w:rPr>
        <w:t xml:space="preserve"> a conferência das condições e termos desta Apólice e/ou Endosso, estando de pleno acordo que a </w:t>
      </w:r>
      <w:r>
        <w:rPr>
          <w:szCs w:val="22"/>
        </w:rPr>
        <w:t>SEGURADORA</w:t>
      </w:r>
      <w:r w:rsidRPr="00FA2ACE">
        <w:rPr>
          <w:szCs w:val="22"/>
        </w:rPr>
        <w:t xml:space="preserve"> a preste e cumpra, tal como disposto no presente documento.</w:t>
      </w:r>
    </w:p>
    <w:p w14:paraId="087FA549" w14:textId="77777777" w:rsidR="00F41308" w:rsidRPr="00FA2ACE" w:rsidRDefault="00F41308" w:rsidP="00F41308">
      <w:pPr>
        <w:pStyle w:val="Edital-Anexos-Garantias"/>
        <w:rPr>
          <w:szCs w:val="22"/>
        </w:rPr>
      </w:pPr>
      <w:r w:rsidRPr="00FA2ACE">
        <w:rPr>
          <w:szCs w:val="22"/>
        </w:rPr>
        <w:t>13.9.</w:t>
      </w:r>
      <w:r w:rsidRPr="00FA2ACE">
        <w:rPr>
          <w:szCs w:val="22"/>
        </w:rPr>
        <w:tab/>
        <w:t>A presente Apólice não permite a reintegração do seu Limite Máximo de Garantia</w:t>
      </w:r>
      <w:r>
        <w:rPr>
          <w:szCs w:val="22"/>
        </w:rPr>
        <w:t xml:space="preserve"> (LMG)</w:t>
      </w:r>
      <w:r w:rsidRPr="00FA2ACE">
        <w:rPr>
          <w:szCs w:val="22"/>
        </w:rPr>
        <w:t>.</w:t>
      </w:r>
    </w:p>
    <w:p w14:paraId="23F49B4B" w14:textId="77777777" w:rsidR="00F41308" w:rsidRPr="00FA2ACE" w:rsidRDefault="00F41308" w:rsidP="00F41308">
      <w:pPr>
        <w:pStyle w:val="Edital-Anexos-Garantias"/>
        <w:rPr>
          <w:szCs w:val="22"/>
        </w:rPr>
      </w:pPr>
      <w:r w:rsidRPr="00FA2ACE">
        <w:rPr>
          <w:szCs w:val="22"/>
        </w:rPr>
        <w:t xml:space="preserve">13.10. O </w:t>
      </w:r>
      <w:r>
        <w:rPr>
          <w:szCs w:val="22"/>
        </w:rPr>
        <w:t>SEGURADO</w:t>
      </w:r>
      <w:r w:rsidRPr="00FA2ACE">
        <w:rPr>
          <w:szCs w:val="22"/>
        </w:rPr>
        <w:t xml:space="preserve"> poderá consultar a situação cadastral </w:t>
      </w:r>
      <w:r>
        <w:rPr>
          <w:szCs w:val="22"/>
        </w:rPr>
        <w:t>da CORRETORA</w:t>
      </w:r>
      <w:r w:rsidRPr="00FA2ACE">
        <w:rPr>
          <w:szCs w:val="22"/>
        </w:rPr>
        <w:t xml:space="preserve"> e da </w:t>
      </w:r>
      <w:r>
        <w:rPr>
          <w:szCs w:val="22"/>
        </w:rPr>
        <w:t>SEGURADORA</w:t>
      </w:r>
      <w:r w:rsidRPr="00FA2ACE">
        <w:rPr>
          <w:szCs w:val="22"/>
        </w:rPr>
        <w:t xml:space="preserve"> no sítio eletrônico www.susep.gov.br. </w:t>
      </w:r>
    </w:p>
    <w:p w14:paraId="79F64171" w14:textId="77777777" w:rsidR="00F41308" w:rsidRPr="00FA2ACE" w:rsidRDefault="00F41308" w:rsidP="00F41308">
      <w:pPr>
        <w:pStyle w:val="Edital-Anexos-Garantias"/>
        <w:rPr>
          <w:szCs w:val="22"/>
        </w:rPr>
      </w:pPr>
      <w:r w:rsidRPr="00FA2ACE">
        <w:rPr>
          <w:szCs w:val="22"/>
        </w:rPr>
        <w:t>13.11.</w:t>
      </w:r>
      <w:r w:rsidRPr="00FA2ACE">
        <w:rPr>
          <w:szCs w:val="22"/>
        </w:rPr>
        <w:tab/>
        <w:t>O registro deste plano na SUSEP não implica, por parte da Autarquia, incentivo ou recomendação à sua comercialização</w:t>
      </w:r>
      <w:r>
        <w:rPr>
          <w:szCs w:val="22"/>
        </w:rPr>
        <w:t>.</w:t>
      </w:r>
    </w:p>
    <w:p w14:paraId="77398AE7" w14:textId="77777777" w:rsidR="00F41308" w:rsidRPr="00FA2ACE" w:rsidRDefault="00F41308" w:rsidP="00F41308">
      <w:pPr>
        <w:pStyle w:val="Edital-Anexos-Garantias"/>
        <w:rPr>
          <w:color w:val="00B0F0"/>
          <w:szCs w:val="22"/>
          <w:u w:val="single"/>
        </w:rPr>
      </w:pPr>
      <w:r w:rsidRPr="00FA2ACE">
        <w:rPr>
          <w:szCs w:val="22"/>
        </w:rPr>
        <w:t xml:space="preserve">13.12. Após </w:t>
      </w:r>
      <w:r>
        <w:rPr>
          <w:szCs w:val="22"/>
        </w:rPr>
        <w:t>7 (</w:t>
      </w:r>
      <w:r w:rsidRPr="00FA2ACE">
        <w:rPr>
          <w:szCs w:val="22"/>
        </w:rPr>
        <w:t>sete</w:t>
      </w:r>
      <w:r>
        <w:rPr>
          <w:szCs w:val="22"/>
        </w:rPr>
        <w:t>)</w:t>
      </w:r>
      <w:r w:rsidRPr="00FA2ACE">
        <w:rPr>
          <w:szCs w:val="22"/>
        </w:rPr>
        <w:t xml:space="preserve"> dias úteis da emissão deste documento, poderá ser verificado se a Apólice </w:t>
      </w:r>
      <w:r>
        <w:rPr>
          <w:szCs w:val="22"/>
        </w:rPr>
        <w:t>e/</w:t>
      </w:r>
      <w:r w:rsidRPr="00FA2ACE">
        <w:rPr>
          <w:szCs w:val="22"/>
        </w:rPr>
        <w:t>ou Endosso foi corretamente registrado no site da SUSEP www.susep.gov.br.</w:t>
      </w:r>
    </w:p>
    <w:p w14:paraId="7592ADAF" w14:textId="77777777" w:rsidR="00F41308" w:rsidRPr="009D1378" w:rsidRDefault="00F41308" w:rsidP="00F41308">
      <w:pPr>
        <w:pStyle w:val="Edital-Anexos-Garantias"/>
        <w:rPr>
          <w:u w:val="single"/>
        </w:rPr>
      </w:pPr>
    </w:p>
    <w:p w14:paraId="171E16D3" w14:textId="77777777" w:rsidR="00F41308" w:rsidRPr="00FA2ACE" w:rsidRDefault="00F41308" w:rsidP="00F41308">
      <w:pPr>
        <w:pStyle w:val="Edital-Anexos-Garantias"/>
        <w:rPr>
          <w:szCs w:val="22"/>
          <w:u w:val="single"/>
        </w:rPr>
      </w:pPr>
      <w:r w:rsidRPr="00FA2ACE">
        <w:rPr>
          <w:szCs w:val="22"/>
          <w:u w:val="single"/>
        </w:rPr>
        <w:t>14. Notificações</w:t>
      </w:r>
    </w:p>
    <w:p w14:paraId="785E670E" w14:textId="77777777" w:rsidR="00F41308" w:rsidRPr="00FA2ACE" w:rsidRDefault="00F41308" w:rsidP="00F41308">
      <w:pPr>
        <w:pStyle w:val="Edital-Anexos-Garantias"/>
        <w:tabs>
          <w:tab w:val="left" w:pos="284"/>
        </w:tabs>
        <w:rPr>
          <w:szCs w:val="22"/>
        </w:rPr>
      </w:pPr>
      <w:r w:rsidRPr="00FA2ACE">
        <w:rPr>
          <w:szCs w:val="22"/>
        </w:rPr>
        <w:t>14.1. Todas as notificações, exigências, instruções, desistências ou outras informações a serem prestadas relativamente a este Seguro Garantia devem ser redigidas em português e entregues por mensageiro pessoal ou courier, mediante recibo ou correspondência com aviso de recebimento, ou correspondência eletrônica, e encaminhadas para TOMADOR, SEGURADO e SEGURADORA nos endereços que constam no frontispício desta Apólice.</w:t>
      </w:r>
    </w:p>
    <w:p w14:paraId="36D36654" w14:textId="77777777" w:rsidR="00F41308" w:rsidRDefault="00F41308" w:rsidP="00F41308">
      <w:pPr>
        <w:pStyle w:val="Edital-Anexos-Garantias"/>
        <w:tabs>
          <w:tab w:val="left" w:pos="284"/>
        </w:tabs>
      </w:pPr>
    </w:p>
    <w:p w14:paraId="3FC52C06" w14:textId="77777777" w:rsidR="00AC1F31" w:rsidRPr="009D1378" w:rsidRDefault="00AC1F31" w:rsidP="00F41308">
      <w:pPr>
        <w:pStyle w:val="Edital-Anexos-Garantias"/>
        <w:tabs>
          <w:tab w:val="left" w:pos="284"/>
        </w:tabs>
      </w:pPr>
    </w:p>
    <w:p w14:paraId="6709724A" w14:textId="77777777" w:rsidR="00F41308" w:rsidRPr="00FA2ACE" w:rsidRDefault="00F41308" w:rsidP="00F41308">
      <w:pPr>
        <w:pStyle w:val="Edital-Anexos-Garantias"/>
        <w:rPr>
          <w:szCs w:val="22"/>
        </w:rPr>
      </w:pPr>
      <w:r w:rsidRPr="009D1378">
        <w:rPr>
          <w:highlight w:val="lightGray"/>
        </w:rPr>
        <w:t>[inserir o local (cidade) de assinatura]</w:t>
      </w:r>
      <w:r w:rsidRPr="00FA2ACE">
        <w:rPr>
          <w:szCs w:val="22"/>
        </w:rPr>
        <w:t xml:space="preserve">, </w:t>
      </w:r>
      <w:r w:rsidRPr="009D1378">
        <w:rPr>
          <w:highlight w:val="lightGray"/>
        </w:rPr>
        <w:t xml:space="preserve">[inserir </w:t>
      </w:r>
      <w:r w:rsidRPr="00FA2ACE">
        <w:rPr>
          <w:szCs w:val="22"/>
          <w:highlight w:val="lightGray"/>
        </w:rPr>
        <w:t>a data de emissão</w:t>
      </w:r>
      <w:r w:rsidRPr="009D1378">
        <w:rPr>
          <w:highlight w:val="lightGray"/>
        </w:rPr>
        <w:t>]</w:t>
      </w:r>
      <w:r w:rsidRPr="00FA2ACE">
        <w:rPr>
          <w:szCs w:val="22"/>
        </w:rPr>
        <w:t>.</w:t>
      </w:r>
    </w:p>
    <w:p w14:paraId="70726F8D" w14:textId="77777777" w:rsidR="00F41308" w:rsidRPr="00FA2ACE" w:rsidRDefault="00F41308" w:rsidP="00F41308">
      <w:pPr>
        <w:pStyle w:val="Edital-Anexos-Garantias"/>
        <w:rPr>
          <w:szCs w:val="22"/>
        </w:rPr>
      </w:pPr>
      <w:r w:rsidRPr="00FA2ACE">
        <w:rPr>
          <w:szCs w:val="22"/>
          <w:highlight w:val="lightGray"/>
        </w:rPr>
        <w:t>[</w:t>
      </w:r>
      <w:r w:rsidRPr="009D1378">
        <w:rPr>
          <w:highlight w:val="lightGray"/>
        </w:rPr>
        <w:t xml:space="preserve">inserir a denominação social </w:t>
      </w:r>
      <w:r>
        <w:rPr>
          <w:highlight w:val="lightGray"/>
        </w:rPr>
        <w:t>da S</w:t>
      </w:r>
      <w:r w:rsidRPr="009D1378">
        <w:rPr>
          <w:highlight w:val="lightGray"/>
        </w:rPr>
        <w:t>eguradora</w:t>
      </w:r>
      <w:r w:rsidRPr="00FA2ACE">
        <w:rPr>
          <w:szCs w:val="22"/>
          <w:highlight w:val="lightGray"/>
        </w:rPr>
        <w:t>]</w:t>
      </w:r>
    </w:p>
    <w:p w14:paraId="712E58EC" w14:textId="77777777" w:rsidR="00F41308" w:rsidRPr="00FA2ACE" w:rsidRDefault="00F41308" w:rsidP="00F41308">
      <w:pPr>
        <w:pStyle w:val="Edital-Anexos-Garantias"/>
        <w:rPr>
          <w:szCs w:val="22"/>
        </w:rPr>
      </w:pPr>
      <w:r w:rsidRPr="00FA2ACE">
        <w:rPr>
          <w:szCs w:val="22"/>
        </w:rPr>
        <w:t>________________(ASSINATURA)_______________</w:t>
      </w:r>
    </w:p>
    <w:p w14:paraId="1A165ABC" w14:textId="77777777" w:rsidR="00F41308" w:rsidRPr="00FA2ACE" w:rsidRDefault="00F41308" w:rsidP="00F41308">
      <w:pPr>
        <w:pStyle w:val="Edital-Anexos-Garantias"/>
        <w:rPr>
          <w:szCs w:val="22"/>
          <w:u w:val="single"/>
        </w:rPr>
      </w:pPr>
      <w:r w:rsidRPr="00FA2ACE">
        <w:rPr>
          <w:szCs w:val="22"/>
        </w:rPr>
        <w:t xml:space="preserve">Nome: </w:t>
      </w:r>
      <w:r w:rsidRPr="00FA2ACE">
        <w:rPr>
          <w:szCs w:val="22"/>
        </w:rPr>
        <w:fldChar w:fldCharType="begin">
          <w:ffData>
            <w:name w:val="Texto31"/>
            <w:enabled/>
            <w:calcOnExit w:val="0"/>
            <w:textInput>
              <w:default w:val="[inserir o nome do responsável pela emissão]"/>
            </w:textInput>
          </w:ffData>
        </w:fldChar>
      </w:r>
      <w:r w:rsidRPr="00FA2ACE">
        <w:rPr>
          <w:szCs w:val="22"/>
        </w:rPr>
        <w:instrText xml:space="preserve"> FORMTEXT </w:instrText>
      </w:r>
      <w:r w:rsidRPr="00FA2ACE">
        <w:rPr>
          <w:szCs w:val="22"/>
        </w:rPr>
      </w:r>
      <w:r w:rsidRPr="00FA2ACE">
        <w:rPr>
          <w:szCs w:val="22"/>
        </w:rPr>
        <w:fldChar w:fldCharType="separate"/>
      </w:r>
      <w:r w:rsidRPr="00FA2ACE">
        <w:rPr>
          <w:noProof/>
          <w:szCs w:val="22"/>
        </w:rPr>
        <w:t>[inserir o nome do responsável pela emissão]</w:t>
      </w:r>
      <w:r w:rsidRPr="00FA2ACE">
        <w:rPr>
          <w:szCs w:val="22"/>
        </w:rPr>
        <w:fldChar w:fldCharType="end"/>
      </w:r>
    </w:p>
    <w:p w14:paraId="66A3A1A8" w14:textId="77777777" w:rsidR="00F41308" w:rsidRPr="00FA2ACE" w:rsidRDefault="00F41308" w:rsidP="00F41308">
      <w:pPr>
        <w:pStyle w:val="Edital-Anexos-Garantias"/>
        <w:rPr>
          <w:szCs w:val="22"/>
        </w:rPr>
      </w:pPr>
      <w:r w:rsidRPr="00FA2ACE">
        <w:rPr>
          <w:szCs w:val="22"/>
        </w:rPr>
        <w:t xml:space="preserve">Cargo: </w:t>
      </w:r>
      <w:r w:rsidRPr="00FA2ACE">
        <w:rPr>
          <w:szCs w:val="22"/>
        </w:rPr>
        <w:fldChar w:fldCharType="begin">
          <w:ffData>
            <w:name w:val="Texto32"/>
            <w:enabled/>
            <w:calcOnExit w:val="0"/>
            <w:textInput>
              <w:default w:val="[inserir o cargo do responsável pela emissão]"/>
            </w:textInput>
          </w:ffData>
        </w:fldChar>
      </w:r>
      <w:r w:rsidRPr="00FA2ACE">
        <w:rPr>
          <w:szCs w:val="22"/>
        </w:rPr>
        <w:instrText xml:space="preserve"> FORMTEXT </w:instrText>
      </w:r>
      <w:r w:rsidRPr="00FA2ACE">
        <w:rPr>
          <w:szCs w:val="22"/>
        </w:rPr>
      </w:r>
      <w:r w:rsidRPr="00FA2ACE">
        <w:rPr>
          <w:szCs w:val="22"/>
        </w:rPr>
        <w:fldChar w:fldCharType="separate"/>
      </w:r>
      <w:r w:rsidRPr="00FA2ACE">
        <w:rPr>
          <w:noProof/>
          <w:szCs w:val="22"/>
        </w:rPr>
        <w:t>[inserir o cargo do responsável pela emissão]</w:t>
      </w:r>
      <w:r w:rsidRPr="00FA2ACE">
        <w:rPr>
          <w:szCs w:val="22"/>
        </w:rPr>
        <w:fldChar w:fldCharType="end"/>
      </w:r>
    </w:p>
    <w:p w14:paraId="2E7D8F30" w14:textId="77777777" w:rsidR="00F41308" w:rsidRPr="00FA2ACE" w:rsidRDefault="00F41308" w:rsidP="00F41308">
      <w:pPr>
        <w:pStyle w:val="Edital-Anexos-GarantiasI"/>
        <w:rPr>
          <w:b/>
          <w:bCs/>
          <w:szCs w:val="22"/>
        </w:rPr>
      </w:pPr>
    </w:p>
    <w:p w14:paraId="21EAE028" w14:textId="77777777" w:rsidR="00F41308" w:rsidRPr="00FA2ACE" w:rsidRDefault="00F41308" w:rsidP="00F41308">
      <w:pPr>
        <w:pStyle w:val="Edital-Anexos-GarantiasI"/>
        <w:rPr>
          <w:b/>
          <w:bCs/>
          <w:szCs w:val="22"/>
        </w:rPr>
      </w:pPr>
    </w:p>
    <w:p w14:paraId="4AA62F74" w14:textId="77777777" w:rsidR="00F41308" w:rsidRPr="00FA2ACE" w:rsidRDefault="00F41308" w:rsidP="00F41308">
      <w:pPr>
        <w:pStyle w:val="Edital-Anexos-GarantiasI"/>
        <w:rPr>
          <w:b/>
          <w:bCs/>
          <w:szCs w:val="22"/>
        </w:rPr>
      </w:pPr>
    </w:p>
    <w:p w14:paraId="64775592" w14:textId="77777777" w:rsidR="00F41308" w:rsidRPr="00FA2ACE" w:rsidRDefault="00F41308" w:rsidP="00F41308">
      <w:pPr>
        <w:pStyle w:val="Edital-Anexos-GarantiasI"/>
        <w:rPr>
          <w:b/>
          <w:bCs/>
          <w:szCs w:val="22"/>
        </w:rPr>
      </w:pPr>
    </w:p>
    <w:p w14:paraId="511AB979" w14:textId="77777777" w:rsidR="00F41308" w:rsidRPr="00FA2ACE" w:rsidRDefault="00F41308" w:rsidP="00F41308">
      <w:pPr>
        <w:pStyle w:val="Edital-Anexos-GarantiasI"/>
        <w:rPr>
          <w:b/>
          <w:bCs/>
          <w:szCs w:val="22"/>
        </w:rPr>
      </w:pPr>
    </w:p>
    <w:p w14:paraId="094A4554" w14:textId="77777777" w:rsidR="00F41308" w:rsidRPr="00FA2ACE" w:rsidRDefault="00F41308" w:rsidP="00F41308">
      <w:pPr>
        <w:pStyle w:val="Edital-Anexos-GarantiasI"/>
        <w:rPr>
          <w:b/>
          <w:bCs/>
          <w:szCs w:val="22"/>
        </w:rPr>
      </w:pPr>
    </w:p>
    <w:p w14:paraId="0152705A" w14:textId="77777777" w:rsidR="00F41308" w:rsidRPr="00FA2ACE" w:rsidRDefault="00F41308" w:rsidP="00F41308">
      <w:pPr>
        <w:pStyle w:val="Edital-Anexos-GarantiasI"/>
        <w:rPr>
          <w:b/>
          <w:bCs/>
          <w:szCs w:val="22"/>
        </w:rPr>
      </w:pPr>
    </w:p>
    <w:p w14:paraId="52ACCF16" w14:textId="77777777" w:rsidR="00F41308" w:rsidRPr="00FA2ACE" w:rsidRDefault="00F41308" w:rsidP="00F41308">
      <w:pPr>
        <w:pStyle w:val="Edital-Anexos-GarantiasI"/>
        <w:rPr>
          <w:b/>
          <w:bCs/>
          <w:szCs w:val="22"/>
        </w:rPr>
      </w:pPr>
    </w:p>
    <w:p w14:paraId="4A916725" w14:textId="77777777" w:rsidR="00F41308" w:rsidRPr="00FA2ACE" w:rsidRDefault="00F41308" w:rsidP="00F41308">
      <w:pPr>
        <w:pStyle w:val="Edital-Anexos-GarantiasI"/>
        <w:rPr>
          <w:b/>
          <w:bCs/>
          <w:szCs w:val="22"/>
        </w:rPr>
      </w:pPr>
    </w:p>
    <w:p w14:paraId="472EC7D0" w14:textId="77777777" w:rsidR="00F41308" w:rsidRPr="00FA2ACE" w:rsidRDefault="00F41308" w:rsidP="00F41308">
      <w:pPr>
        <w:pStyle w:val="Edital-Anexos-GarantiasI"/>
        <w:rPr>
          <w:b/>
          <w:bCs/>
          <w:szCs w:val="22"/>
        </w:rPr>
      </w:pPr>
    </w:p>
    <w:p w14:paraId="68B45A71" w14:textId="77777777" w:rsidR="00F41308" w:rsidRPr="00FA2ACE" w:rsidRDefault="00F41308" w:rsidP="00F41308">
      <w:pPr>
        <w:pStyle w:val="Edital-Anexos-GarantiasI"/>
        <w:rPr>
          <w:b/>
          <w:bCs/>
          <w:szCs w:val="22"/>
        </w:rPr>
      </w:pPr>
    </w:p>
    <w:p w14:paraId="69FE7FC2" w14:textId="77777777" w:rsidR="00F41308" w:rsidRPr="00FA2ACE" w:rsidRDefault="00F41308" w:rsidP="00F41308">
      <w:pPr>
        <w:pStyle w:val="Edital-Anexos-GarantiasI"/>
        <w:rPr>
          <w:b/>
          <w:bCs/>
          <w:szCs w:val="22"/>
        </w:rPr>
      </w:pPr>
    </w:p>
    <w:p w14:paraId="63782618" w14:textId="77777777" w:rsidR="00F41308" w:rsidRPr="00FA2ACE" w:rsidRDefault="00F41308" w:rsidP="00F41308">
      <w:pPr>
        <w:pStyle w:val="Edital-Anexos-GarantiasI"/>
        <w:rPr>
          <w:b/>
          <w:bCs/>
          <w:szCs w:val="22"/>
        </w:rPr>
      </w:pPr>
    </w:p>
    <w:p w14:paraId="135A40C9" w14:textId="77777777" w:rsidR="00F41308" w:rsidRPr="00FA2ACE" w:rsidRDefault="00F41308" w:rsidP="00F41308">
      <w:pPr>
        <w:pStyle w:val="Edital-Anexos-GarantiasI"/>
        <w:rPr>
          <w:b/>
          <w:bCs/>
          <w:szCs w:val="22"/>
        </w:rPr>
      </w:pPr>
    </w:p>
    <w:p w14:paraId="08741F3D" w14:textId="77777777" w:rsidR="00F41308" w:rsidRPr="00FA2ACE" w:rsidRDefault="00F41308" w:rsidP="00F41308">
      <w:pPr>
        <w:pStyle w:val="Edital-Anexos-GarantiasI"/>
        <w:rPr>
          <w:b/>
          <w:bCs/>
          <w:szCs w:val="22"/>
        </w:rPr>
      </w:pPr>
    </w:p>
    <w:p w14:paraId="69DF0DD2" w14:textId="77777777" w:rsidR="00F41308" w:rsidRPr="00FA2ACE" w:rsidRDefault="00F41308" w:rsidP="00F41308">
      <w:pPr>
        <w:pStyle w:val="Edital-Anexos-GarantiasI"/>
        <w:rPr>
          <w:b/>
          <w:bCs/>
          <w:szCs w:val="22"/>
        </w:rPr>
      </w:pPr>
    </w:p>
    <w:p w14:paraId="2D222701" w14:textId="77777777" w:rsidR="00F41308" w:rsidRPr="00FA2ACE" w:rsidRDefault="00F41308" w:rsidP="00F41308">
      <w:pPr>
        <w:pStyle w:val="Edital-Anexos-GarantiasI"/>
        <w:rPr>
          <w:b/>
          <w:bCs/>
          <w:szCs w:val="22"/>
        </w:rPr>
      </w:pPr>
    </w:p>
    <w:p w14:paraId="123F128E" w14:textId="77777777" w:rsidR="00F41308" w:rsidRPr="00FA2ACE" w:rsidRDefault="00F41308" w:rsidP="00F41308">
      <w:pPr>
        <w:pStyle w:val="Edital-Anexos-GarantiasI"/>
        <w:rPr>
          <w:b/>
          <w:bCs/>
          <w:szCs w:val="22"/>
        </w:rPr>
      </w:pPr>
    </w:p>
    <w:p w14:paraId="18B7861D" w14:textId="77777777" w:rsidR="00F41308" w:rsidRPr="00FA2ACE" w:rsidRDefault="00F41308" w:rsidP="00F41308">
      <w:pPr>
        <w:pStyle w:val="Edital-Anexos-GarantiasI"/>
        <w:rPr>
          <w:b/>
          <w:bCs/>
          <w:szCs w:val="22"/>
        </w:rPr>
      </w:pPr>
    </w:p>
    <w:p w14:paraId="53A0C6AC" w14:textId="77777777" w:rsidR="00F41308" w:rsidRPr="00FA2ACE" w:rsidRDefault="00F41308" w:rsidP="00F41308">
      <w:pPr>
        <w:pStyle w:val="Edital-Anexos-GarantiasI"/>
        <w:rPr>
          <w:b/>
          <w:bCs/>
          <w:szCs w:val="22"/>
        </w:rPr>
      </w:pPr>
    </w:p>
    <w:p w14:paraId="59F2A0E8" w14:textId="77777777" w:rsidR="00F41308" w:rsidRPr="00FA2ACE" w:rsidRDefault="00F41308" w:rsidP="00F41308">
      <w:pPr>
        <w:pStyle w:val="Edital-Anexos-GarantiasI"/>
        <w:rPr>
          <w:b/>
          <w:bCs/>
          <w:szCs w:val="22"/>
        </w:rPr>
      </w:pPr>
    </w:p>
    <w:p w14:paraId="4C13B7C0" w14:textId="4DB5993B" w:rsidR="001E4FD4" w:rsidRDefault="001E4FD4" w:rsidP="00F41308">
      <w:pPr>
        <w:pStyle w:val="Edital-Anexos-GarantiasI"/>
        <w:rPr>
          <w:b/>
          <w:bCs/>
          <w:szCs w:val="22"/>
        </w:rPr>
      </w:pPr>
      <w:r>
        <w:rPr>
          <w:b/>
          <w:bCs/>
          <w:szCs w:val="22"/>
        </w:rPr>
        <w:br w:type="page"/>
      </w:r>
    </w:p>
    <w:p w14:paraId="7B718D81" w14:textId="77777777" w:rsidR="00F41308" w:rsidRPr="00FA2ACE" w:rsidRDefault="00F41308" w:rsidP="00F41308">
      <w:pPr>
        <w:pStyle w:val="Edital-Anexos-GarantiasI"/>
        <w:jc w:val="center"/>
        <w:rPr>
          <w:b/>
          <w:bCs/>
          <w:szCs w:val="22"/>
        </w:rPr>
      </w:pPr>
      <w:r w:rsidRPr="00FA2ACE">
        <w:rPr>
          <w:b/>
          <w:bCs/>
          <w:szCs w:val="22"/>
        </w:rPr>
        <w:t>Documento II</w:t>
      </w:r>
    </w:p>
    <w:p w14:paraId="4E4E88F8" w14:textId="77777777" w:rsidR="00F41308" w:rsidRPr="00FA2ACE" w:rsidRDefault="00F41308" w:rsidP="00F41308">
      <w:pPr>
        <w:pStyle w:val="Edital-Anexos-GarantiasI"/>
        <w:jc w:val="center"/>
        <w:rPr>
          <w:b/>
          <w:bCs/>
          <w:szCs w:val="22"/>
        </w:rPr>
      </w:pPr>
      <w:r w:rsidRPr="00FA2ACE">
        <w:rPr>
          <w:b/>
          <w:bCs/>
          <w:szCs w:val="22"/>
        </w:rPr>
        <w:t>Modelo de Comprovante de Redução</w:t>
      </w:r>
    </w:p>
    <w:p w14:paraId="35E97CB8" w14:textId="77777777" w:rsidR="00F41308" w:rsidRPr="009D1378" w:rsidRDefault="00F41308" w:rsidP="00F41308">
      <w:pPr>
        <w:pStyle w:val="Edital-Anexos-GarantiasI"/>
        <w:jc w:val="center"/>
      </w:pPr>
      <w:r w:rsidRPr="009D1378">
        <w:t>[Modelo a ser preenchido pela ANP – NÃO PREENCHER</w:t>
      </w:r>
      <w:r w:rsidRPr="00FA2ACE">
        <w:rPr>
          <w:szCs w:val="22"/>
        </w:rPr>
        <w:t>]</w:t>
      </w:r>
    </w:p>
    <w:p w14:paraId="59626487" w14:textId="77777777" w:rsidR="00F41308" w:rsidRPr="00FA2ACE" w:rsidRDefault="00F41308" w:rsidP="00F41308">
      <w:pPr>
        <w:pStyle w:val="Edital-Anexos-GarantiasI"/>
        <w:jc w:val="center"/>
        <w:rPr>
          <w:b/>
          <w:szCs w:val="22"/>
        </w:rPr>
      </w:pPr>
      <w:r w:rsidRPr="00FA2ACE">
        <w:rPr>
          <w:b/>
          <w:szCs w:val="22"/>
        </w:rPr>
        <w:t>COMPROVANTE DE REDUÇÃO</w:t>
      </w:r>
    </w:p>
    <w:p w14:paraId="2EB76609" w14:textId="77777777" w:rsidR="00F41308" w:rsidRPr="00FA2ACE" w:rsidRDefault="00F41308" w:rsidP="00F41308">
      <w:pPr>
        <w:pStyle w:val="Edital-Anexos-GarantiasI"/>
        <w:rPr>
          <w:szCs w:val="22"/>
        </w:rPr>
      </w:pPr>
    </w:p>
    <w:p w14:paraId="4CD23CB0" w14:textId="77777777" w:rsidR="00F41308" w:rsidRPr="00FA2ACE" w:rsidRDefault="00F41308" w:rsidP="00F41308">
      <w:pPr>
        <w:pStyle w:val="Edital-Anexos-GarantiasI"/>
        <w:rPr>
          <w:szCs w:val="22"/>
        </w:rPr>
      </w:pPr>
      <w:r w:rsidRPr="00FA2ACE">
        <w:rPr>
          <w:szCs w:val="22"/>
        </w:rPr>
        <w:t xml:space="preserve">O presente refere-se ao Seguro Garantia Apólice nº </w:t>
      </w:r>
      <w:r w:rsidRPr="009D1378">
        <w:fldChar w:fldCharType="begin">
          <w:ffData>
            <w:name w:val=""/>
            <w:enabled/>
            <w:calcOnExit w:val="0"/>
            <w:textInput>
              <w:default w:val="[inserir o número da apólice]"/>
            </w:textInput>
          </w:ffData>
        </w:fldChar>
      </w:r>
      <w:r w:rsidRPr="009D1378">
        <w:instrText xml:space="preserve"> FORMTEXT </w:instrText>
      </w:r>
      <w:r w:rsidRPr="009D1378">
        <w:fldChar w:fldCharType="separate"/>
      </w:r>
      <w:r w:rsidRPr="009D1378">
        <w:t>[inserir o número da apólice]</w:t>
      </w:r>
      <w:r w:rsidRPr="009D1378">
        <w:fldChar w:fldCharType="end"/>
      </w:r>
      <w:r w:rsidRPr="009D1378">
        <w:t xml:space="preserve"> </w:t>
      </w:r>
      <w:r w:rsidRPr="00FA2ACE">
        <w:rPr>
          <w:szCs w:val="22"/>
        </w:rPr>
        <w:t xml:space="preserve">com vigência de </w:t>
      </w:r>
      <w:r w:rsidRPr="009D1378">
        <w:fldChar w:fldCharType="begin">
          <w:ffData>
            <w:name w:val=""/>
            <w:enabled/>
            <w:calcOnExit w:val="0"/>
            <w:textInput>
              <w:default w:val="[inserir a data de início, no formato dia/mês/ano]"/>
            </w:textInput>
          </w:ffData>
        </w:fldChar>
      </w:r>
      <w:r w:rsidRPr="009D1378">
        <w:instrText xml:space="preserve"> FORMTEXT </w:instrText>
      </w:r>
      <w:r w:rsidRPr="009D1378">
        <w:fldChar w:fldCharType="separate"/>
      </w:r>
      <w:r w:rsidRPr="009D1378">
        <w:t>[inserir a data de início, no formato dia/mês/ano]</w:t>
      </w:r>
      <w:r w:rsidRPr="009D1378">
        <w:fldChar w:fldCharType="end"/>
      </w:r>
      <w:r w:rsidRPr="009D1378">
        <w:t xml:space="preserve"> </w:t>
      </w:r>
      <w:r w:rsidRPr="00FA2ACE">
        <w:rPr>
          <w:szCs w:val="22"/>
        </w:rPr>
        <w:t xml:space="preserve">a </w:t>
      </w:r>
      <w:r w:rsidRPr="009D1378">
        <w:fldChar w:fldCharType="begin">
          <w:ffData>
            <w:name w:val=""/>
            <w:enabled/>
            <w:calcOnExit w:val="0"/>
            <w:textInput>
              <w:default w:val="[inserir a data de término, no formato dia/mês/ano]"/>
            </w:textInput>
          </w:ffData>
        </w:fldChar>
      </w:r>
      <w:r w:rsidRPr="009D1378">
        <w:instrText xml:space="preserve"> FORMTEXT </w:instrText>
      </w:r>
      <w:r w:rsidRPr="009D1378">
        <w:fldChar w:fldCharType="separate"/>
      </w:r>
      <w:r w:rsidRPr="009D1378">
        <w:t>[inserir a data de término, no formato dia/mês/ano]</w:t>
      </w:r>
      <w:r w:rsidRPr="009D1378">
        <w:fldChar w:fldCharType="end"/>
      </w:r>
      <w:r w:rsidRPr="00FA2ACE">
        <w:rPr>
          <w:szCs w:val="22"/>
        </w:rPr>
        <w:t xml:space="preserve">, emitida por </w:t>
      </w:r>
      <w:r w:rsidRPr="009D1378">
        <w:fldChar w:fldCharType="begin">
          <w:ffData>
            <w:name w:val=""/>
            <w:enabled/>
            <w:calcOnExit w:val="0"/>
            <w:textInput>
              <w:default w:val="[inserir o nome do Emitente]"/>
            </w:textInput>
          </w:ffData>
        </w:fldChar>
      </w:r>
      <w:r w:rsidRPr="009D1378">
        <w:instrText xml:space="preserve"> FORMTEXT </w:instrText>
      </w:r>
      <w:r w:rsidRPr="009D1378">
        <w:fldChar w:fldCharType="separate"/>
      </w:r>
      <w:r w:rsidRPr="009D1378">
        <w:t>[inserir o nome do Emitente]</w:t>
      </w:r>
      <w:r w:rsidRPr="009D1378">
        <w:fldChar w:fldCharType="end"/>
      </w:r>
      <w:r w:rsidRPr="009D1378">
        <w:t xml:space="preserve">, </w:t>
      </w:r>
      <w:r w:rsidRPr="00FA2ACE">
        <w:rPr>
          <w:szCs w:val="22"/>
        </w:rPr>
        <w:t xml:space="preserve">CNPJ nº </w:t>
      </w:r>
      <w:r w:rsidRPr="009D1378">
        <w:fldChar w:fldCharType="begin">
          <w:ffData>
            <w:name w:val=""/>
            <w:enabled/>
            <w:calcOnExit w:val="0"/>
            <w:textInput>
              <w:default w:val="[inserir o número do CNPJ]"/>
            </w:textInput>
          </w:ffData>
        </w:fldChar>
      </w:r>
      <w:r w:rsidRPr="009D1378">
        <w:instrText xml:space="preserve"> FORMTEXT </w:instrText>
      </w:r>
      <w:r w:rsidRPr="009D1378">
        <w:fldChar w:fldCharType="separate"/>
      </w:r>
      <w:r w:rsidRPr="009D1378">
        <w:t>[inserir o número do CNPJ]</w:t>
      </w:r>
      <w:r w:rsidRPr="009D1378">
        <w:fldChar w:fldCharType="end"/>
      </w:r>
      <w:r w:rsidRPr="00FA2ACE">
        <w:rPr>
          <w:szCs w:val="22"/>
        </w:rPr>
        <w:t xml:space="preserve">, aportada por </w:t>
      </w:r>
      <w:r w:rsidRPr="009D1378">
        <w:fldChar w:fldCharType="begin">
          <w:ffData>
            <w:name w:val=""/>
            <w:enabled/>
            <w:calcOnExit w:val="0"/>
            <w:textInput>
              <w:default w:val="[inserir o nome da licitante]"/>
            </w:textInput>
          </w:ffData>
        </w:fldChar>
      </w:r>
      <w:r w:rsidRPr="009D1378">
        <w:instrText xml:space="preserve"> FORMTEXT </w:instrText>
      </w:r>
      <w:r w:rsidRPr="009D1378">
        <w:fldChar w:fldCharType="separate"/>
      </w:r>
      <w:r w:rsidRPr="009D1378">
        <w:t>[inserir o nome da licitante]</w:t>
      </w:r>
      <w:r w:rsidRPr="009D1378">
        <w:fldChar w:fldCharType="end"/>
      </w:r>
      <w:r w:rsidRPr="00FA2ACE">
        <w:rPr>
          <w:szCs w:val="22"/>
        </w:rPr>
        <w:t xml:space="preserve"> em favor da Agência Nacional do Petróleo, Gás Natural e Biocombustíveis (ANP).</w:t>
      </w:r>
    </w:p>
    <w:p w14:paraId="386F087A" w14:textId="77777777" w:rsidR="00F41308" w:rsidRPr="00FA2ACE" w:rsidRDefault="00F41308" w:rsidP="00F41308">
      <w:pPr>
        <w:pStyle w:val="Edital-Anexos-GarantiasI"/>
        <w:rPr>
          <w:szCs w:val="22"/>
        </w:rPr>
      </w:pPr>
      <w:r w:rsidRPr="00FA2ACE">
        <w:rPr>
          <w:szCs w:val="22"/>
        </w:rPr>
        <w:t>O abaixo assinado, devidamente autorizado a firmar este comprovante em nome da ANP, certifica pelo presente que:</w:t>
      </w:r>
    </w:p>
    <w:p w14:paraId="16A4F050" w14:textId="77777777" w:rsidR="00F41308" w:rsidRPr="00FA2ACE" w:rsidRDefault="00F41308" w:rsidP="00F41308">
      <w:pPr>
        <w:pStyle w:val="Edital-Anexos-GarantiasI"/>
        <w:tabs>
          <w:tab w:val="left" w:pos="709"/>
        </w:tabs>
        <w:rPr>
          <w:szCs w:val="22"/>
        </w:rPr>
      </w:pPr>
      <w:r w:rsidRPr="00FA2ACE">
        <w:rPr>
          <w:szCs w:val="22"/>
        </w:rPr>
        <w:t>(i)</w:t>
      </w:r>
      <w:r w:rsidRPr="00FA2ACE">
        <w:rPr>
          <w:szCs w:val="22"/>
        </w:rPr>
        <w:tab/>
        <w:t xml:space="preserve">A quantia em reais (R$), especificada abaixo (a), corresponde ao Valor Nominal da </w:t>
      </w:r>
      <w:r>
        <w:rPr>
          <w:szCs w:val="22"/>
        </w:rPr>
        <w:t>A</w:t>
      </w:r>
      <w:r w:rsidRPr="00FA2ACE">
        <w:rPr>
          <w:szCs w:val="22"/>
        </w:rPr>
        <w:t>pólice de Seguro Garantia para Garantia de Oferta aportada nos termos do Edital de Licitações de Oferta Permanente para a Outorga de Contratos de Concessão para Exploração ou Reabilitação e Produção de Petróleo e Gás Natural até a data deste comprovante; e</w:t>
      </w:r>
    </w:p>
    <w:p w14:paraId="50A3E52F" w14:textId="77777777" w:rsidR="00F41308" w:rsidRPr="00FA2ACE" w:rsidRDefault="00F41308" w:rsidP="00F41308">
      <w:pPr>
        <w:pStyle w:val="Edital-Anexos-GarantiasI"/>
        <w:tabs>
          <w:tab w:val="left" w:pos="709"/>
        </w:tabs>
        <w:rPr>
          <w:szCs w:val="22"/>
        </w:rPr>
      </w:pPr>
      <w:r w:rsidRPr="00FA2ACE">
        <w:rPr>
          <w:szCs w:val="22"/>
        </w:rPr>
        <w:t>(ii)</w:t>
      </w:r>
      <w:r w:rsidRPr="00FA2ACE">
        <w:rPr>
          <w:szCs w:val="22"/>
        </w:rPr>
        <w:tab/>
        <w:t xml:space="preserve">O Valor Nominal da </w:t>
      </w:r>
      <w:r>
        <w:rPr>
          <w:szCs w:val="22"/>
        </w:rPr>
        <w:t>A</w:t>
      </w:r>
      <w:r w:rsidRPr="00FA2ACE">
        <w:rPr>
          <w:szCs w:val="22"/>
        </w:rPr>
        <w:t>pólice de Seguro Garantia será reduzido para um valor igual ao Valor Nominal Remanescente, especificado abaixo (b), efetivo a partir da data deste comprovante.</w:t>
      </w:r>
    </w:p>
    <w:p w14:paraId="3A9C17C9" w14:textId="77777777" w:rsidR="00F41308" w:rsidRPr="00FA2ACE" w:rsidRDefault="00F41308" w:rsidP="00F41308">
      <w:pPr>
        <w:pStyle w:val="Edital-Anexos-GarantiasI"/>
        <w:ind w:left="360"/>
        <w:rPr>
          <w:szCs w:val="22"/>
        </w:rPr>
      </w:pPr>
      <w:r w:rsidRPr="00FA2ACE">
        <w:rPr>
          <w:szCs w:val="22"/>
        </w:rPr>
        <w:t>a) Valor Nominal</w:t>
      </w:r>
      <w:r>
        <w:rPr>
          <w:szCs w:val="22"/>
        </w:rPr>
        <w:t>:</w:t>
      </w:r>
    </w:p>
    <w:p w14:paraId="11496073" w14:textId="77777777" w:rsidR="00F41308" w:rsidRPr="00FA2ACE" w:rsidRDefault="00F41308" w:rsidP="00F41308">
      <w:pPr>
        <w:pStyle w:val="Edital-Anexos-GarantiasI"/>
        <w:ind w:left="709"/>
        <w:rPr>
          <w:szCs w:val="22"/>
        </w:rPr>
      </w:pPr>
      <w:r w:rsidRPr="00FA2ACE">
        <w:rPr>
          <w:szCs w:val="22"/>
        </w:rPr>
        <w:t xml:space="preserve">R$ </w:t>
      </w:r>
      <w:r w:rsidRPr="009D1378">
        <w:rPr>
          <w:highlight w:val="lightGray"/>
        </w:rPr>
        <w:fldChar w:fldCharType="begin">
          <w:ffData>
            <w:name w:val=""/>
            <w:enabled/>
            <w:calcOnExit w:val="0"/>
            <w:textInput>
              <w:default w:val="[inserir o Valor Nominal]"/>
            </w:textInput>
          </w:ffData>
        </w:fldChar>
      </w:r>
      <w:r w:rsidRPr="009D1378">
        <w:rPr>
          <w:highlight w:val="lightGray"/>
        </w:rPr>
        <w:instrText xml:space="preserve"> FORMTEXT </w:instrText>
      </w:r>
      <w:r w:rsidRPr="009D1378">
        <w:rPr>
          <w:highlight w:val="lightGray"/>
        </w:rPr>
      </w:r>
      <w:r w:rsidRPr="009D1378">
        <w:rPr>
          <w:highlight w:val="lightGray"/>
        </w:rPr>
        <w:fldChar w:fldCharType="separate"/>
      </w:r>
      <w:r w:rsidRPr="009D1378">
        <w:rPr>
          <w:highlight w:val="lightGray"/>
        </w:rPr>
        <w:t>[inserir o Valor Nominal]</w:t>
      </w:r>
      <w:r w:rsidRPr="009D1378">
        <w:rPr>
          <w:highlight w:val="lightGray"/>
        </w:rPr>
        <w:fldChar w:fldCharType="end"/>
      </w:r>
    </w:p>
    <w:p w14:paraId="4705DADE" w14:textId="77777777" w:rsidR="00F41308" w:rsidRPr="00FA2ACE" w:rsidRDefault="00F41308" w:rsidP="00F41308">
      <w:pPr>
        <w:pStyle w:val="Edital-Anexos-GarantiasI"/>
        <w:ind w:left="360"/>
        <w:rPr>
          <w:szCs w:val="22"/>
        </w:rPr>
      </w:pPr>
      <w:r w:rsidRPr="00FA2ACE">
        <w:rPr>
          <w:szCs w:val="22"/>
        </w:rPr>
        <w:t>b) Valor Nominal Remanescente:</w:t>
      </w:r>
    </w:p>
    <w:p w14:paraId="46AA4E3D" w14:textId="77777777" w:rsidR="00F41308" w:rsidRPr="00FA2ACE" w:rsidRDefault="00F41308" w:rsidP="00F41308">
      <w:pPr>
        <w:pStyle w:val="Edital-Anexos-GarantiasI"/>
        <w:ind w:left="709"/>
        <w:rPr>
          <w:szCs w:val="22"/>
        </w:rPr>
      </w:pPr>
      <w:r w:rsidRPr="00FA2ACE">
        <w:rPr>
          <w:szCs w:val="22"/>
        </w:rPr>
        <w:t xml:space="preserve">R$ </w:t>
      </w:r>
      <w:r w:rsidRPr="009D1378">
        <w:rPr>
          <w:highlight w:val="lightGray"/>
        </w:rPr>
        <w:fldChar w:fldCharType="begin">
          <w:ffData>
            <w:name w:val=""/>
            <w:enabled/>
            <w:calcOnExit w:val="0"/>
            <w:textInput>
              <w:default w:val="[inserir o Valor Nominal Remanescente]"/>
            </w:textInput>
          </w:ffData>
        </w:fldChar>
      </w:r>
      <w:r w:rsidRPr="009D1378">
        <w:rPr>
          <w:highlight w:val="lightGray"/>
        </w:rPr>
        <w:instrText xml:space="preserve"> FORMTEXT </w:instrText>
      </w:r>
      <w:r w:rsidRPr="009D1378">
        <w:rPr>
          <w:highlight w:val="lightGray"/>
        </w:rPr>
      </w:r>
      <w:r w:rsidRPr="009D1378">
        <w:rPr>
          <w:highlight w:val="lightGray"/>
        </w:rPr>
        <w:fldChar w:fldCharType="separate"/>
      </w:r>
      <w:r w:rsidRPr="009D1378">
        <w:rPr>
          <w:highlight w:val="lightGray"/>
        </w:rPr>
        <w:t>[inserir o Valor Nominal Remanescente]</w:t>
      </w:r>
      <w:r w:rsidRPr="009D1378">
        <w:rPr>
          <w:highlight w:val="lightGray"/>
        </w:rPr>
        <w:fldChar w:fldCharType="end"/>
      </w:r>
    </w:p>
    <w:p w14:paraId="0E8860F7" w14:textId="77777777" w:rsidR="00F41308" w:rsidRPr="00FA2ACE" w:rsidRDefault="00F41308" w:rsidP="00F41308">
      <w:pPr>
        <w:pStyle w:val="Edital-Anexos-GarantiasI"/>
        <w:rPr>
          <w:szCs w:val="22"/>
        </w:rPr>
      </w:pPr>
      <w:r w:rsidRPr="00FA2ACE">
        <w:rPr>
          <w:szCs w:val="22"/>
        </w:rPr>
        <w:t xml:space="preserve">Este comprovante foi firmado pelo abaixo assinado em nome da Agência Nacional do Petróleo, Gás Natural e Biocombustíveis (ANP) em </w:t>
      </w:r>
      <w:r w:rsidRPr="009D1378">
        <w:fldChar w:fldCharType="begin">
          <w:ffData>
            <w:name w:val=""/>
            <w:enabled/>
            <w:calcOnExit w:val="0"/>
            <w:textInput>
              <w:default w:val="[inserir a data, no formado dia/mês/ano]"/>
            </w:textInput>
          </w:ffData>
        </w:fldChar>
      </w:r>
      <w:r w:rsidRPr="009D1378">
        <w:instrText xml:space="preserve"> FORMTEXT </w:instrText>
      </w:r>
      <w:r w:rsidRPr="009D1378">
        <w:fldChar w:fldCharType="separate"/>
      </w:r>
      <w:r w:rsidRPr="009D1378">
        <w:t>[inserir a data, no formatodia/mês/ano]</w:t>
      </w:r>
      <w:r w:rsidRPr="009D1378">
        <w:fldChar w:fldCharType="end"/>
      </w:r>
      <w:r w:rsidRPr="00FA2ACE">
        <w:rPr>
          <w:szCs w:val="22"/>
        </w:rPr>
        <w:t>.</w:t>
      </w:r>
    </w:p>
    <w:p w14:paraId="20FC9F4D" w14:textId="77777777" w:rsidR="00F41308" w:rsidRPr="00FA2ACE" w:rsidRDefault="00F41308" w:rsidP="00F41308">
      <w:pPr>
        <w:pStyle w:val="Edital-Anexos-GarantiasI"/>
        <w:rPr>
          <w:szCs w:val="22"/>
        </w:rPr>
      </w:pPr>
      <w:r w:rsidRPr="00FA2ACE">
        <w:rPr>
          <w:szCs w:val="22"/>
        </w:rPr>
        <w:t xml:space="preserve">___________________________ </w:t>
      </w:r>
    </w:p>
    <w:p w14:paraId="16780FF6" w14:textId="77777777" w:rsidR="00F41308" w:rsidRPr="00FA2ACE" w:rsidRDefault="00F41308" w:rsidP="00F41308">
      <w:pPr>
        <w:pStyle w:val="Edital-Anexos-GarantiasI"/>
        <w:rPr>
          <w:szCs w:val="22"/>
          <w:u w:val="single"/>
        </w:rPr>
      </w:pPr>
      <w:r w:rsidRPr="00FA2ACE">
        <w:rPr>
          <w:szCs w:val="22"/>
        </w:rPr>
        <w:fldChar w:fldCharType="begin">
          <w:ffData>
            <w:name w:val=""/>
            <w:enabled/>
            <w:calcOnExit w:val="0"/>
            <w:textInput>
              <w:default w:val="[assinatura]"/>
            </w:textInput>
          </w:ffData>
        </w:fldChar>
      </w:r>
      <w:r w:rsidRPr="00FA2ACE">
        <w:rPr>
          <w:szCs w:val="22"/>
        </w:rPr>
        <w:instrText xml:space="preserve"> FORMTEXT </w:instrText>
      </w:r>
      <w:r w:rsidRPr="00FA2ACE">
        <w:rPr>
          <w:szCs w:val="22"/>
        </w:rPr>
      </w:r>
      <w:r w:rsidRPr="00FA2ACE">
        <w:rPr>
          <w:szCs w:val="22"/>
        </w:rPr>
        <w:fldChar w:fldCharType="separate"/>
      </w:r>
      <w:r w:rsidRPr="00FA2ACE">
        <w:rPr>
          <w:szCs w:val="22"/>
        </w:rPr>
        <w:t>[assinatura]</w:t>
      </w:r>
      <w:r w:rsidRPr="00FA2ACE">
        <w:rPr>
          <w:szCs w:val="22"/>
        </w:rPr>
        <w:fldChar w:fldCharType="end"/>
      </w:r>
    </w:p>
    <w:p w14:paraId="170912AE" w14:textId="77777777" w:rsidR="00F41308" w:rsidRPr="00FA2ACE" w:rsidRDefault="00F41308" w:rsidP="00F41308">
      <w:pPr>
        <w:pStyle w:val="Edital-Anexos-GarantiasI"/>
        <w:rPr>
          <w:szCs w:val="22"/>
        </w:rPr>
      </w:pPr>
      <w:r w:rsidRPr="00FA2ACE">
        <w:rPr>
          <w:szCs w:val="22"/>
        </w:rPr>
        <w:t xml:space="preserve">Nome: </w:t>
      </w:r>
      <w:r w:rsidRPr="009D1378">
        <w:fldChar w:fldCharType="begin">
          <w:ffData>
            <w:name w:val=""/>
            <w:enabled/>
            <w:calcOnExit w:val="0"/>
            <w:textInput>
              <w:default w:val="[inserir o nome]"/>
            </w:textInput>
          </w:ffData>
        </w:fldChar>
      </w:r>
      <w:r w:rsidRPr="009D1378">
        <w:instrText xml:space="preserve"> FORMTEXT </w:instrText>
      </w:r>
      <w:r w:rsidRPr="009D1378">
        <w:fldChar w:fldCharType="separate"/>
      </w:r>
      <w:r w:rsidRPr="009D1378">
        <w:t>[inserir o nome]</w:t>
      </w:r>
      <w:r w:rsidRPr="009D1378">
        <w:fldChar w:fldCharType="end"/>
      </w:r>
    </w:p>
    <w:p w14:paraId="521E6D89" w14:textId="54463E8B" w:rsidR="00AC1F31" w:rsidRDefault="00F41308" w:rsidP="00F41308">
      <w:pPr>
        <w:pStyle w:val="Edital-Anexos-GarantiasI"/>
      </w:pPr>
      <w:r w:rsidRPr="00FA2ACE">
        <w:rPr>
          <w:szCs w:val="22"/>
        </w:rPr>
        <w:t xml:space="preserve">Cargo: </w:t>
      </w:r>
      <w:r w:rsidRPr="009D1378">
        <w:fldChar w:fldCharType="begin">
          <w:ffData>
            <w:name w:val=""/>
            <w:enabled/>
            <w:calcOnExit w:val="0"/>
            <w:textInput>
              <w:default w:val="[inserir o cargo]"/>
            </w:textInput>
          </w:ffData>
        </w:fldChar>
      </w:r>
      <w:r w:rsidRPr="009D1378">
        <w:instrText xml:space="preserve"> FORMTEXT </w:instrText>
      </w:r>
      <w:r w:rsidRPr="009D1378">
        <w:fldChar w:fldCharType="separate"/>
      </w:r>
      <w:r w:rsidRPr="009D1378">
        <w:t>[inserir o cargo]</w:t>
      </w:r>
      <w:r w:rsidRPr="009D1378">
        <w:fldChar w:fldCharType="end"/>
      </w:r>
      <w:r w:rsidR="00AC1F31">
        <w:br w:type="page"/>
      </w:r>
    </w:p>
    <w:p w14:paraId="745CEFD1" w14:textId="77777777" w:rsidR="00F41308" w:rsidRPr="00FA2ACE" w:rsidRDefault="00F41308" w:rsidP="00F41308">
      <w:pPr>
        <w:pStyle w:val="Edital-Anexos-GarantiasI"/>
        <w:jc w:val="center"/>
        <w:rPr>
          <w:b/>
          <w:bCs/>
          <w:szCs w:val="22"/>
        </w:rPr>
      </w:pPr>
      <w:r w:rsidRPr="00FA2ACE">
        <w:rPr>
          <w:b/>
          <w:bCs/>
          <w:szCs w:val="22"/>
        </w:rPr>
        <w:t>Documento III</w:t>
      </w:r>
    </w:p>
    <w:p w14:paraId="2C6916F8" w14:textId="77777777" w:rsidR="00F41308" w:rsidRPr="00FA2ACE" w:rsidRDefault="00F41308" w:rsidP="00F41308">
      <w:pPr>
        <w:pStyle w:val="Edital-Anexos-GarantiasI"/>
        <w:jc w:val="center"/>
        <w:rPr>
          <w:b/>
          <w:bCs/>
          <w:szCs w:val="22"/>
        </w:rPr>
      </w:pPr>
      <w:r w:rsidRPr="00FA2ACE">
        <w:rPr>
          <w:b/>
          <w:bCs/>
          <w:szCs w:val="22"/>
        </w:rPr>
        <w:t>Modelo de Comunicado de Inadimplência e Solicitação de Indenização</w:t>
      </w:r>
    </w:p>
    <w:p w14:paraId="56A2ED40" w14:textId="77777777" w:rsidR="00F41308" w:rsidRPr="009D1378" w:rsidRDefault="00F41308" w:rsidP="00F41308">
      <w:pPr>
        <w:pStyle w:val="Edital-Anexos-GarantiasI"/>
        <w:jc w:val="center"/>
      </w:pPr>
      <w:r w:rsidRPr="009D1378">
        <w:t>[Modelo a ser preenchido pela ANP – NÃO PREENCHER</w:t>
      </w:r>
      <w:r w:rsidRPr="00FA2ACE">
        <w:rPr>
          <w:szCs w:val="22"/>
        </w:rPr>
        <w:t>]</w:t>
      </w:r>
    </w:p>
    <w:p w14:paraId="4374A331" w14:textId="77777777" w:rsidR="00F41308" w:rsidRPr="00FA2ACE" w:rsidRDefault="00F41308" w:rsidP="00F41308">
      <w:pPr>
        <w:pStyle w:val="Edital-Anexos-GarantiasI"/>
        <w:jc w:val="center"/>
        <w:rPr>
          <w:b/>
          <w:szCs w:val="22"/>
        </w:rPr>
      </w:pPr>
      <w:r w:rsidRPr="00FA2ACE">
        <w:rPr>
          <w:b/>
          <w:szCs w:val="22"/>
        </w:rPr>
        <w:t>COMUNICADO DE INADIMPLÊNCIA E SOLICITAÇÃO DE INDENIZAÇÃO</w:t>
      </w:r>
    </w:p>
    <w:p w14:paraId="6CA55AB3" w14:textId="77777777" w:rsidR="00F41308" w:rsidRPr="009D1378" w:rsidRDefault="00F41308" w:rsidP="00F41308">
      <w:pPr>
        <w:pStyle w:val="Edital-Anexos-Garantias"/>
      </w:pPr>
    </w:p>
    <w:p w14:paraId="1E95854F" w14:textId="77777777" w:rsidR="00F41308" w:rsidRPr="009D1378" w:rsidRDefault="00F41308" w:rsidP="00F41308">
      <w:pPr>
        <w:pStyle w:val="Edital-Anexos-Garantias"/>
      </w:pPr>
      <w:r>
        <w:rPr>
          <w:szCs w:val="22"/>
        </w:rPr>
        <w:t xml:space="preserve">Seguro Garantia </w:t>
      </w:r>
      <w:r w:rsidRPr="00FA2ACE">
        <w:rPr>
          <w:szCs w:val="22"/>
        </w:rPr>
        <w:t xml:space="preserve">Apólice nº </w:t>
      </w:r>
      <w:r w:rsidRPr="009D1378">
        <w:fldChar w:fldCharType="begin">
          <w:ffData>
            <w:name w:val=""/>
            <w:enabled/>
            <w:calcOnExit w:val="0"/>
            <w:textInput>
              <w:default w:val="[inserir o número da apólice]"/>
            </w:textInput>
          </w:ffData>
        </w:fldChar>
      </w:r>
      <w:r w:rsidRPr="009D1378">
        <w:instrText xml:space="preserve"> FORMTEXT </w:instrText>
      </w:r>
      <w:r w:rsidRPr="009D1378">
        <w:fldChar w:fldCharType="separate"/>
      </w:r>
      <w:r w:rsidRPr="009D1378">
        <w:t>[inserir o número da apólice]</w:t>
      </w:r>
      <w:r w:rsidRPr="009D1378">
        <w:fldChar w:fldCharType="end"/>
      </w:r>
    </w:p>
    <w:p w14:paraId="6927D9F9" w14:textId="77777777" w:rsidR="00F41308" w:rsidRPr="00FA2ACE" w:rsidRDefault="00F41308" w:rsidP="00F41308">
      <w:pPr>
        <w:pStyle w:val="Edital-Anexos-Garantias"/>
        <w:rPr>
          <w:szCs w:val="22"/>
        </w:rPr>
      </w:pPr>
      <w:r w:rsidRPr="00FA2ACE">
        <w:rPr>
          <w:szCs w:val="22"/>
        </w:rPr>
        <w:t>Rio de Janeiro-RJ</w:t>
      </w:r>
    </w:p>
    <w:p w14:paraId="38E22117" w14:textId="77777777" w:rsidR="00F41308" w:rsidRPr="00FA2ACE" w:rsidRDefault="00F41308" w:rsidP="00F41308">
      <w:pPr>
        <w:pStyle w:val="Edital-Anexos-Garantias"/>
        <w:rPr>
          <w:szCs w:val="22"/>
        </w:rPr>
      </w:pPr>
      <w:r w:rsidRPr="00FA2ACE">
        <w:rPr>
          <w:szCs w:val="22"/>
        </w:rPr>
        <w:t>Data do Saque: (</w:t>
      </w:r>
      <w:r w:rsidRPr="009D1378">
        <w:fldChar w:fldCharType="begin">
          <w:ffData>
            <w:name w:val=""/>
            <w:enabled/>
            <w:calcOnExit w:val="0"/>
            <w:textInput>
              <w:default w:val="[inserir a data da ordem de pagamento, no formato dia/mês/ano]"/>
            </w:textInput>
          </w:ffData>
        </w:fldChar>
      </w:r>
      <w:r w:rsidRPr="009D1378">
        <w:instrText xml:space="preserve"> FORMTEXT </w:instrText>
      </w:r>
      <w:r w:rsidRPr="009D1378">
        <w:fldChar w:fldCharType="separate"/>
      </w:r>
      <w:r w:rsidRPr="009D1378">
        <w:t>[inserir a data da ordem de pagamento, no formato dia/mês/ano]</w:t>
      </w:r>
      <w:r w:rsidRPr="009D1378">
        <w:fldChar w:fldCharType="end"/>
      </w:r>
      <w:r w:rsidRPr="009D1378">
        <w:t>)</w:t>
      </w:r>
    </w:p>
    <w:p w14:paraId="561C3DF4" w14:textId="77777777" w:rsidR="00F41308" w:rsidRPr="00FA2ACE" w:rsidRDefault="00F41308" w:rsidP="00F41308">
      <w:pPr>
        <w:pStyle w:val="Edital-Anexos-Garantias"/>
        <w:rPr>
          <w:szCs w:val="22"/>
        </w:rPr>
      </w:pPr>
      <w:r w:rsidRPr="00FA2ACE">
        <w:rPr>
          <w:szCs w:val="22"/>
        </w:rPr>
        <w:t>À vista</w:t>
      </w:r>
    </w:p>
    <w:p w14:paraId="1481A83D" w14:textId="604BA560" w:rsidR="00F41308" w:rsidRPr="00FA2ACE" w:rsidRDefault="00F41308" w:rsidP="00F41308">
      <w:pPr>
        <w:pStyle w:val="Edital-Anexos-Garantias"/>
        <w:rPr>
          <w:szCs w:val="22"/>
        </w:rPr>
      </w:pPr>
      <w:r w:rsidRPr="00FA2ACE">
        <w:rPr>
          <w:szCs w:val="22"/>
        </w:rPr>
        <w:t xml:space="preserve">O abaixo assinado, devidamente autorizado a firmar este comprovante em nome da ANP, certifica pelo presente que, em decorrência da Oferta Permanente, o TOMADOR incorreu em uma das hipóteses de execução da garantia de oferta previstas </w:t>
      </w:r>
      <w:r w:rsidR="00EA422A">
        <w:rPr>
          <w:szCs w:val="22"/>
        </w:rPr>
        <w:t xml:space="preserve">na Subseção VI.6 </w:t>
      </w:r>
      <w:r w:rsidRPr="00FA2ACE">
        <w:rPr>
          <w:szCs w:val="22"/>
        </w:rPr>
        <w:t>(Execução da Garantia de Oferta) do Edital de Licitações de Oferta Permanente para a Outorga de Contratos de Concessão para Exploração ou Reabilitação e Produção de Petróleo e Gás Natural.</w:t>
      </w:r>
    </w:p>
    <w:p w14:paraId="4D1FE388" w14:textId="77777777" w:rsidR="00F41308" w:rsidRPr="00FA2ACE" w:rsidRDefault="00F41308" w:rsidP="00F41308">
      <w:pPr>
        <w:pStyle w:val="Edital-Anexos-Garantias"/>
        <w:rPr>
          <w:szCs w:val="22"/>
        </w:rPr>
      </w:pPr>
      <w:r w:rsidRPr="00FA2ACE">
        <w:rPr>
          <w:szCs w:val="22"/>
        </w:rPr>
        <w:t xml:space="preserve">Solicito pagar à Agência Nacional do Petróleo, Gás Natural e Biocombustíveis (ANP) o Valor Nominal de R$ </w:t>
      </w:r>
      <w:r w:rsidRPr="009D1378">
        <w:rPr>
          <w:highlight w:val="lightGray"/>
        </w:rPr>
        <w:fldChar w:fldCharType="begin">
          <w:ffData>
            <w:name w:val=""/>
            <w:enabled/>
            <w:calcOnExit w:val="0"/>
            <w:textInput>
              <w:default w:val="[inserir o Valor Nominal]"/>
            </w:textInput>
          </w:ffData>
        </w:fldChar>
      </w:r>
      <w:r w:rsidRPr="009D1378">
        <w:rPr>
          <w:highlight w:val="lightGray"/>
        </w:rPr>
        <w:instrText xml:space="preserve"> FORMTEXT </w:instrText>
      </w:r>
      <w:r w:rsidRPr="009D1378">
        <w:rPr>
          <w:highlight w:val="lightGray"/>
        </w:rPr>
      </w:r>
      <w:r w:rsidRPr="009D1378">
        <w:rPr>
          <w:highlight w:val="lightGray"/>
        </w:rPr>
        <w:fldChar w:fldCharType="separate"/>
      </w:r>
      <w:r w:rsidRPr="009D1378">
        <w:rPr>
          <w:highlight w:val="lightGray"/>
        </w:rPr>
        <w:t>[inserir o Valor Nominal]</w:t>
      </w:r>
      <w:r w:rsidRPr="009D1378">
        <w:rPr>
          <w:highlight w:val="lightGray"/>
        </w:rPr>
        <w:fldChar w:fldCharType="end"/>
      </w:r>
      <w:r w:rsidRPr="00FA2ACE">
        <w:rPr>
          <w:szCs w:val="22"/>
        </w:rPr>
        <w:t xml:space="preserve"> (</w:t>
      </w:r>
      <w:r w:rsidRPr="009D1378">
        <w:fldChar w:fldCharType="begin">
          <w:ffData>
            <w:name w:val=""/>
            <w:enabled/>
            <w:calcOnExit w:val="0"/>
            <w:textInput>
              <w:default w:val="[inserir o valor por extenso]"/>
            </w:textInput>
          </w:ffData>
        </w:fldChar>
      </w:r>
      <w:r w:rsidRPr="009D1378">
        <w:instrText xml:space="preserve"> FORMTEXT </w:instrText>
      </w:r>
      <w:r w:rsidRPr="009D1378">
        <w:fldChar w:fldCharType="separate"/>
      </w:r>
      <w:r w:rsidRPr="009D1378">
        <w:t>[inserir o valor por extenso]</w:t>
      </w:r>
      <w:r w:rsidRPr="009D1378">
        <w:fldChar w:fldCharType="end"/>
      </w:r>
      <w:r w:rsidRPr="00FA2ACE">
        <w:rPr>
          <w:szCs w:val="22"/>
        </w:rPr>
        <w:t xml:space="preserve"> reais).</w:t>
      </w:r>
    </w:p>
    <w:p w14:paraId="5B68BB29" w14:textId="77777777" w:rsidR="00F41308" w:rsidRPr="00FA2ACE" w:rsidRDefault="00F41308" w:rsidP="00F41308">
      <w:pPr>
        <w:pStyle w:val="Edital-Anexos-Garantias"/>
        <w:rPr>
          <w:szCs w:val="22"/>
        </w:rPr>
      </w:pPr>
      <w:r w:rsidRPr="00FA2ACE">
        <w:rPr>
          <w:szCs w:val="22"/>
        </w:rPr>
        <w:t xml:space="preserve">Saque conforme </w:t>
      </w:r>
      <w:r>
        <w:rPr>
          <w:szCs w:val="22"/>
        </w:rPr>
        <w:t>Seguro Garantia A</w:t>
      </w:r>
      <w:r w:rsidRPr="00FA2ACE">
        <w:rPr>
          <w:szCs w:val="22"/>
        </w:rPr>
        <w:t xml:space="preserve">pólice nº </w:t>
      </w:r>
      <w:r w:rsidRPr="009D1378">
        <w:fldChar w:fldCharType="begin">
          <w:ffData>
            <w:name w:val=""/>
            <w:enabled/>
            <w:calcOnExit w:val="0"/>
            <w:textInput>
              <w:default w:val="[inserir o número da apólice]"/>
            </w:textInput>
          </w:ffData>
        </w:fldChar>
      </w:r>
      <w:r w:rsidRPr="009D1378">
        <w:instrText xml:space="preserve"> FORMTEXT </w:instrText>
      </w:r>
      <w:r w:rsidRPr="009D1378">
        <w:fldChar w:fldCharType="separate"/>
      </w:r>
      <w:r w:rsidRPr="009D1378">
        <w:t>[inserir o número da apólice]</w:t>
      </w:r>
      <w:r w:rsidRPr="009D1378">
        <w:fldChar w:fldCharType="end"/>
      </w:r>
      <w:r w:rsidRPr="00FA2ACE">
        <w:rPr>
          <w:szCs w:val="22"/>
        </w:rPr>
        <w:t xml:space="preserve"> emitida por </w:t>
      </w:r>
      <w:r w:rsidRPr="009D1378">
        <w:fldChar w:fldCharType="begin">
          <w:ffData>
            <w:name w:val=""/>
            <w:enabled/>
            <w:calcOnExit w:val="0"/>
            <w:textInput>
              <w:default w:val="[inserir a denominação social da Seguradora]"/>
            </w:textInput>
          </w:ffData>
        </w:fldChar>
      </w:r>
      <w:r w:rsidRPr="009D1378">
        <w:instrText xml:space="preserve"> FORMTEXT </w:instrText>
      </w:r>
      <w:r w:rsidRPr="009D1378">
        <w:fldChar w:fldCharType="separate"/>
      </w:r>
      <w:r w:rsidRPr="009D1378">
        <w:t>[inserir a denominação social da Seguradora]</w:t>
      </w:r>
      <w:r w:rsidRPr="009D1378">
        <w:fldChar w:fldCharType="end"/>
      </w:r>
      <w:r w:rsidRPr="00FA2ACE">
        <w:rPr>
          <w:szCs w:val="22"/>
        </w:rPr>
        <w:t>.</w:t>
      </w:r>
    </w:p>
    <w:p w14:paraId="5BE0FD2B" w14:textId="77777777" w:rsidR="00F41308" w:rsidRPr="00FA2ACE" w:rsidRDefault="00F41308" w:rsidP="00F41308">
      <w:pPr>
        <w:pStyle w:val="Edital-Anexos-Garantias"/>
        <w:rPr>
          <w:szCs w:val="22"/>
        </w:rPr>
      </w:pPr>
      <w:r w:rsidRPr="00FA2ACE">
        <w:rPr>
          <w:szCs w:val="22"/>
        </w:rPr>
        <w:t xml:space="preserve">Este documento foi firmado pelo abaixo assinado em nome da Agência Nacional do Petróleo, Gás Natural e Biocombustíveis (ANP) em </w:t>
      </w:r>
      <w:r w:rsidRPr="009D1378">
        <w:fldChar w:fldCharType="begin">
          <w:ffData>
            <w:name w:val=""/>
            <w:enabled/>
            <w:calcOnExit w:val="0"/>
            <w:textInput>
              <w:default w:val="[inserir a data, no formado dia/mês/ano]"/>
            </w:textInput>
          </w:ffData>
        </w:fldChar>
      </w:r>
      <w:r w:rsidRPr="009D1378">
        <w:instrText xml:space="preserve"> FORMTEXT </w:instrText>
      </w:r>
      <w:r w:rsidRPr="009D1378">
        <w:fldChar w:fldCharType="separate"/>
      </w:r>
      <w:r w:rsidRPr="009D1378">
        <w:t>[inserir a data, no formatodia/mês/ano]</w:t>
      </w:r>
      <w:r w:rsidRPr="009D1378">
        <w:fldChar w:fldCharType="end"/>
      </w:r>
      <w:r w:rsidRPr="00FA2ACE">
        <w:rPr>
          <w:szCs w:val="22"/>
        </w:rPr>
        <w:t>.</w:t>
      </w:r>
    </w:p>
    <w:p w14:paraId="615D3C53" w14:textId="77777777" w:rsidR="00F41308" w:rsidRPr="00FA2ACE" w:rsidRDefault="00F41308" w:rsidP="00F41308">
      <w:pPr>
        <w:pStyle w:val="Edital-Anexos-Garantias"/>
        <w:rPr>
          <w:szCs w:val="22"/>
        </w:rPr>
      </w:pPr>
      <w:r w:rsidRPr="00FA2ACE">
        <w:rPr>
          <w:szCs w:val="22"/>
        </w:rPr>
        <w:t xml:space="preserve">___________________________ </w:t>
      </w:r>
    </w:p>
    <w:p w14:paraId="50E036F6" w14:textId="77777777" w:rsidR="00F41308" w:rsidRPr="00FA2ACE" w:rsidRDefault="00F41308" w:rsidP="00F41308">
      <w:pPr>
        <w:pStyle w:val="Edital-Anexos-Garantias"/>
        <w:rPr>
          <w:szCs w:val="22"/>
          <w:u w:val="single"/>
        </w:rPr>
      </w:pPr>
      <w:r w:rsidRPr="00FA2ACE">
        <w:rPr>
          <w:szCs w:val="22"/>
        </w:rPr>
        <w:fldChar w:fldCharType="begin">
          <w:ffData>
            <w:name w:val=""/>
            <w:enabled/>
            <w:calcOnExit w:val="0"/>
            <w:textInput>
              <w:default w:val="[assinatura]"/>
            </w:textInput>
          </w:ffData>
        </w:fldChar>
      </w:r>
      <w:r w:rsidRPr="00FA2ACE">
        <w:rPr>
          <w:szCs w:val="22"/>
        </w:rPr>
        <w:instrText xml:space="preserve"> FORMTEXT </w:instrText>
      </w:r>
      <w:r w:rsidRPr="00FA2ACE">
        <w:rPr>
          <w:szCs w:val="22"/>
        </w:rPr>
      </w:r>
      <w:r w:rsidRPr="00FA2ACE">
        <w:rPr>
          <w:szCs w:val="22"/>
        </w:rPr>
        <w:fldChar w:fldCharType="separate"/>
      </w:r>
      <w:r w:rsidRPr="00FA2ACE">
        <w:rPr>
          <w:szCs w:val="22"/>
        </w:rPr>
        <w:t>[assinatura]</w:t>
      </w:r>
      <w:r w:rsidRPr="00FA2ACE">
        <w:rPr>
          <w:szCs w:val="22"/>
        </w:rPr>
        <w:fldChar w:fldCharType="end"/>
      </w:r>
    </w:p>
    <w:p w14:paraId="44A94A0B" w14:textId="77777777" w:rsidR="00F41308" w:rsidRPr="00FA2ACE" w:rsidRDefault="00F41308" w:rsidP="00F41308">
      <w:pPr>
        <w:pStyle w:val="Edital-Anexos-Garantias"/>
        <w:rPr>
          <w:szCs w:val="22"/>
        </w:rPr>
      </w:pPr>
      <w:r w:rsidRPr="00FA2ACE">
        <w:rPr>
          <w:szCs w:val="22"/>
        </w:rPr>
        <w:t xml:space="preserve">Nome: </w:t>
      </w:r>
      <w:r w:rsidRPr="009D1378">
        <w:fldChar w:fldCharType="begin">
          <w:ffData>
            <w:name w:val=""/>
            <w:enabled/>
            <w:calcOnExit w:val="0"/>
            <w:textInput>
              <w:default w:val="[inserir o nome do responsável pela emissão]"/>
            </w:textInput>
          </w:ffData>
        </w:fldChar>
      </w:r>
      <w:r w:rsidRPr="009D1378">
        <w:instrText xml:space="preserve"> FORMTEXT </w:instrText>
      </w:r>
      <w:r w:rsidRPr="009D1378">
        <w:fldChar w:fldCharType="separate"/>
      </w:r>
      <w:r w:rsidRPr="009D1378">
        <w:t>[inserir o nome do responsável pela emissão]</w:t>
      </w:r>
      <w:r w:rsidRPr="009D1378">
        <w:fldChar w:fldCharType="end"/>
      </w:r>
    </w:p>
    <w:p w14:paraId="2D8A5732" w14:textId="77777777" w:rsidR="00F41308" w:rsidRPr="00FA2ACE" w:rsidRDefault="00F41308" w:rsidP="00F41308">
      <w:pPr>
        <w:pStyle w:val="Edital-Anexos-Garantias"/>
        <w:rPr>
          <w:szCs w:val="22"/>
          <w:u w:val="single"/>
        </w:rPr>
      </w:pPr>
      <w:r w:rsidRPr="00FA2ACE">
        <w:rPr>
          <w:szCs w:val="22"/>
        </w:rPr>
        <w:t xml:space="preserve">Cargo: </w:t>
      </w:r>
      <w:r w:rsidRPr="009D1378">
        <w:fldChar w:fldCharType="begin">
          <w:ffData>
            <w:name w:val=""/>
            <w:enabled/>
            <w:calcOnExit w:val="0"/>
            <w:textInput>
              <w:default w:val="[inserir o cargo do responsável pela emissão]"/>
            </w:textInput>
          </w:ffData>
        </w:fldChar>
      </w:r>
      <w:r w:rsidRPr="009D1378">
        <w:instrText xml:space="preserve"> FORMTEXT </w:instrText>
      </w:r>
      <w:r w:rsidRPr="009D1378">
        <w:fldChar w:fldCharType="separate"/>
      </w:r>
      <w:r w:rsidRPr="009D1378">
        <w:t>[inserir o cargo do responsável pela emissão]</w:t>
      </w:r>
      <w:r w:rsidRPr="009D1378">
        <w:fldChar w:fldCharType="end"/>
      </w:r>
    </w:p>
    <w:p w14:paraId="2F3FF2C8" w14:textId="77777777" w:rsidR="00F41308" w:rsidRPr="009D1378" w:rsidRDefault="00F41308" w:rsidP="00F41308">
      <w:pPr>
        <w:pStyle w:val="Edital-Anexos-Garantias"/>
      </w:pPr>
      <w:r w:rsidRPr="00FA2ACE">
        <w:rPr>
          <w:szCs w:val="22"/>
        </w:rPr>
        <w:t>À</w:t>
      </w:r>
      <w:r w:rsidRPr="00FA2ACE">
        <w:rPr>
          <w:szCs w:val="22"/>
        </w:rPr>
        <w:tab/>
      </w:r>
      <w:r w:rsidRPr="009D1378">
        <w:fldChar w:fldCharType="begin">
          <w:ffData>
            <w:name w:val=""/>
            <w:enabled/>
            <w:calcOnExit w:val="0"/>
            <w:textInput>
              <w:default w:val="[inserir a denominação social da seguradora]"/>
            </w:textInput>
          </w:ffData>
        </w:fldChar>
      </w:r>
      <w:r w:rsidRPr="009D1378">
        <w:instrText xml:space="preserve"> FORMTEXT </w:instrText>
      </w:r>
      <w:r w:rsidRPr="009D1378">
        <w:fldChar w:fldCharType="separate"/>
      </w:r>
      <w:r w:rsidRPr="009D1378">
        <w:t>[inserir a denominação social da seguradora]</w:t>
      </w:r>
      <w:r w:rsidRPr="009D1378">
        <w:fldChar w:fldCharType="end"/>
      </w:r>
    </w:p>
    <w:p w14:paraId="43519F6C" w14:textId="2E151746" w:rsidR="00AC1F31" w:rsidRDefault="00F41308" w:rsidP="00F41308">
      <w:pPr>
        <w:pStyle w:val="Edital-Anexos-Garantias"/>
      </w:pPr>
      <w:r w:rsidRPr="00FA2ACE">
        <w:rPr>
          <w:szCs w:val="22"/>
        </w:rPr>
        <w:tab/>
      </w:r>
      <w:r w:rsidRPr="009D1378">
        <w:fldChar w:fldCharType="begin">
          <w:ffData>
            <w:name w:val=""/>
            <w:enabled/>
            <w:calcOnExit w:val="0"/>
            <w:textInput>
              <w:default w:val="[inserir o endereço da seguradora]"/>
            </w:textInput>
          </w:ffData>
        </w:fldChar>
      </w:r>
      <w:r w:rsidRPr="009D1378">
        <w:instrText xml:space="preserve"> FORMTEXT </w:instrText>
      </w:r>
      <w:r w:rsidRPr="009D1378">
        <w:fldChar w:fldCharType="separate"/>
      </w:r>
      <w:r w:rsidRPr="009D1378">
        <w:t>[inserir o endereço da seguradora]</w:t>
      </w:r>
      <w:r w:rsidRPr="009D1378">
        <w:fldChar w:fldCharType="end"/>
      </w:r>
      <w:r w:rsidR="00AC1F31">
        <w:br w:type="page"/>
      </w:r>
    </w:p>
    <w:p w14:paraId="530C9368" w14:textId="77777777" w:rsidR="00F41308" w:rsidRPr="00FA2ACE" w:rsidRDefault="00F41308" w:rsidP="00F41308">
      <w:pPr>
        <w:pStyle w:val="Edital-Anexos-GarantiasI"/>
        <w:jc w:val="center"/>
        <w:rPr>
          <w:b/>
          <w:bCs/>
          <w:szCs w:val="22"/>
        </w:rPr>
      </w:pPr>
      <w:r w:rsidRPr="00FA2ACE">
        <w:rPr>
          <w:b/>
          <w:bCs/>
          <w:szCs w:val="22"/>
        </w:rPr>
        <w:t>Documento IV</w:t>
      </w:r>
    </w:p>
    <w:p w14:paraId="247FE037" w14:textId="77777777" w:rsidR="00F41308" w:rsidRPr="00FA2ACE" w:rsidRDefault="00F41308" w:rsidP="00F41308">
      <w:pPr>
        <w:pStyle w:val="Edital-Anexos-GarantiasI"/>
        <w:jc w:val="center"/>
        <w:rPr>
          <w:b/>
          <w:bCs/>
          <w:szCs w:val="22"/>
        </w:rPr>
      </w:pPr>
      <w:r w:rsidRPr="00FA2ACE">
        <w:rPr>
          <w:b/>
          <w:bCs/>
          <w:szCs w:val="22"/>
        </w:rPr>
        <w:t>Modelo de Comprovante de Exoneração</w:t>
      </w:r>
    </w:p>
    <w:p w14:paraId="58C952E1" w14:textId="77777777" w:rsidR="00F41308" w:rsidRPr="009D1378" w:rsidRDefault="00F41308" w:rsidP="00F41308">
      <w:pPr>
        <w:pStyle w:val="Edital-Anexos-GarantiasI"/>
        <w:jc w:val="center"/>
      </w:pPr>
      <w:r w:rsidRPr="009D1378">
        <w:t>[Modelo a ser preenchido pela ANP – NÃO PREENCHER</w:t>
      </w:r>
      <w:r w:rsidRPr="00FA2ACE">
        <w:rPr>
          <w:szCs w:val="22"/>
        </w:rPr>
        <w:t>]</w:t>
      </w:r>
    </w:p>
    <w:p w14:paraId="3E7D64B8" w14:textId="77777777" w:rsidR="00F41308" w:rsidRPr="00FA2ACE" w:rsidRDefault="00F41308" w:rsidP="00F41308">
      <w:pPr>
        <w:pStyle w:val="Edital-Anexos-GarantiasI"/>
        <w:jc w:val="center"/>
        <w:rPr>
          <w:b/>
          <w:szCs w:val="22"/>
        </w:rPr>
      </w:pPr>
      <w:r w:rsidRPr="00FA2ACE">
        <w:rPr>
          <w:b/>
          <w:szCs w:val="22"/>
        </w:rPr>
        <w:t>COMPROVANTE DE EXONERAÇÃO</w:t>
      </w:r>
    </w:p>
    <w:p w14:paraId="6B8DBEA8" w14:textId="77777777" w:rsidR="00F41308" w:rsidRPr="009D1378" w:rsidRDefault="00F41308" w:rsidP="00F41308">
      <w:pPr>
        <w:pStyle w:val="Edital-Anexos-GarantiasI"/>
        <w:rPr>
          <w:b/>
        </w:rPr>
      </w:pPr>
    </w:p>
    <w:p w14:paraId="37D82EBD" w14:textId="77777777" w:rsidR="00F41308" w:rsidRPr="00FA2ACE" w:rsidRDefault="00F41308" w:rsidP="00F41308">
      <w:pPr>
        <w:pStyle w:val="Edital-Anexos-GarantiasI"/>
        <w:rPr>
          <w:szCs w:val="22"/>
        </w:rPr>
      </w:pPr>
      <w:r w:rsidRPr="00FA2ACE">
        <w:rPr>
          <w:szCs w:val="22"/>
        </w:rPr>
        <w:t xml:space="preserve">O presente refere-se ao Seguro Garantia </w:t>
      </w:r>
      <w:r>
        <w:rPr>
          <w:szCs w:val="22"/>
        </w:rPr>
        <w:t xml:space="preserve">Apólice </w:t>
      </w:r>
      <w:r w:rsidRPr="00FA2ACE">
        <w:rPr>
          <w:szCs w:val="22"/>
        </w:rPr>
        <w:t xml:space="preserve">nº </w:t>
      </w:r>
      <w:r w:rsidRPr="009D1378">
        <w:fldChar w:fldCharType="begin">
          <w:ffData>
            <w:name w:val=""/>
            <w:enabled/>
            <w:calcOnExit w:val="0"/>
            <w:textInput>
              <w:default w:val="[inserir o número da apólice]"/>
            </w:textInput>
          </w:ffData>
        </w:fldChar>
      </w:r>
      <w:r w:rsidRPr="009D1378">
        <w:instrText xml:space="preserve"> FORMTEXT </w:instrText>
      </w:r>
      <w:r w:rsidRPr="009D1378">
        <w:fldChar w:fldCharType="separate"/>
      </w:r>
      <w:r w:rsidRPr="009D1378">
        <w:t>[inserir o número da apólice]</w:t>
      </w:r>
      <w:r w:rsidRPr="009D1378">
        <w:fldChar w:fldCharType="end"/>
      </w:r>
      <w:r w:rsidRPr="00FA2ACE">
        <w:rPr>
          <w:szCs w:val="22"/>
        </w:rPr>
        <w:t xml:space="preserve">, com vigência de </w:t>
      </w:r>
      <w:r w:rsidRPr="009D1378">
        <w:fldChar w:fldCharType="begin">
          <w:ffData>
            <w:name w:val=""/>
            <w:enabled/>
            <w:calcOnExit w:val="0"/>
            <w:textInput>
              <w:default w:val="[inserir a data de início, no formato dia/mês/ano]"/>
            </w:textInput>
          </w:ffData>
        </w:fldChar>
      </w:r>
      <w:r w:rsidRPr="009D1378">
        <w:instrText xml:space="preserve"> FORMTEXT </w:instrText>
      </w:r>
      <w:r w:rsidRPr="009D1378">
        <w:fldChar w:fldCharType="separate"/>
      </w:r>
      <w:r w:rsidRPr="009D1378">
        <w:t>[inserir a data de início, no formato dia/mês/ano]</w:t>
      </w:r>
      <w:r w:rsidRPr="009D1378">
        <w:fldChar w:fldCharType="end"/>
      </w:r>
      <w:r w:rsidRPr="009D1378">
        <w:t xml:space="preserve"> </w:t>
      </w:r>
      <w:r w:rsidRPr="00FA2ACE">
        <w:rPr>
          <w:szCs w:val="22"/>
        </w:rPr>
        <w:t xml:space="preserve">a </w:t>
      </w:r>
      <w:r w:rsidRPr="009D1378">
        <w:fldChar w:fldCharType="begin">
          <w:ffData>
            <w:name w:val=""/>
            <w:enabled/>
            <w:calcOnExit w:val="0"/>
            <w:textInput>
              <w:default w:val="[inserir a data de término, no formato dia/mês/ano]"/>
            </w:textInput>
          </w:ffData>
        </w:fldChar>
      </w:r>
      <w:r w:rsidRPr="009D1378">
        <w:instrText xml:space="preserve"> FORMTEXT </w:instrText>
      </w:r>
      <w:r w:rsidRPr="009D1378">
        <w:fldChar w:fldCharType="separate"/>
      </w:r>
      <w:r w:rsidRPr="009D1378">
        <w:t>[inserir a data de término, no formato dia/mês/ano]</w:t>
      </w:r>
      <w:r w:rsidRPr="009D1378">
        <w:fldChar w:fldCharType="end"/>
      </w:r>
      <w:r w:rsidRPr="00FA2ACE">
        <w:rPr>
          <w:szCs w:val="22"/>
        </w:rPr>
        <w:t xml:space="preserve">, emitida por </w:t>
      </w:r>
      <w:r w:rsidRPr="009D1378">
        <w:fldChar w:fldCharType="begin">
          <w:ffData>
            <w:name w:val=""/>
            <w:enabled/>
            <w:calcOnExit w:val="0"/>
            <w:textInput>
              <w:default w:val="[inserir o nome do Emitente]"/>
            </w:textInput>
          </w:ffData>
        </w:fldChar>
      </w:r>
      <w:r w:rsidRPr="009D1378">
        <w:instrText xml:space="preserve"> FORMTEXT </w:instrText>
      </w:r>
      <w:r w:rsidRPr="009D1378">
        <w:fldChar w:fldCharType="separate"/>
      </w:r>
      <w:r w:rsidRPr="009D1378">
        <w:t>[inserir o nome do Emitente]</w:t>
      </w:r>
      <w:r w:rsidRPr="009D1378">
        <w:fldChar w:fldCharType="end"/>
      </w:r>
      <w:r w:rsidRPr="009D1378">
        <w:t xml:space="preserve">, </w:t>
      </w:r>
      <w:r w:rsidRPr="00FA2ACE">
        <w:rPr>
          <w:szCs w:val="22"/>
        </w:rPr>
        <w:t>CNPJ nº</w:t>
      </w:r>
      <w:r w:rsidRPr="009D1378">
        <w:t xml:space="preserve"> </w:t>
      </w:r>
      <w:r w:rsidRPr="009D1378">
        <w:fldChar w:fldCharType="begin">
          <w:ffData>
            <w:name w:val=""/>
            <w:enabled/>
            <w:calcOnExit w:val="0"/>
            <w:textInput>
              <w:default w:val="[inserir o número do CNPJ]"/>
            </w:textInput>
          </w:ffData>
        </w:fldChar>
      </w:r>
      <w:r w:rsidRPr="009D1378">
        <w:instrText xml:space="preserve"> FORMTEXT </w:instrText>
      </w:r>
      <w:r w:rsidRPr="009D1378">
        <w:fldChar w:fldCharType="separate"/>
      </w:r>
      <w:r w:rsidRPr="009D1378">
        <w:t>[inserir o número do CNPJ]</w:t>
      </w:r>
      <w:r w:rsidRPr="009D1378">
        <w:fldChar w:fldCharType="end"/>
      </w:r>
      <w:r w:rsidRPr="00FA2ACE">
        <w:rPr>
          <w:szCs w:val="22"/>
        </w:rPr>
        <w:t xml:space="preserve">, aportada por </w:t>
      </w:r>
      <w:r w:rsidRPr="009D1378">
        <w:fldChar w:fldCharType="begin">
          <w:ffData>
            <w:name w:val=""/>
            <w:enabled/>
            <w:calcOnExit w:val="0"/>
            <w:textInput>
              <w:default w:val="[inserir o nome da licitante]"/>
            </w:textInput>
          </w:ffData>
        </w:fldChar>
      </w:r>
      <w:r w:rsidRPr="009D1378">
        <w:instrText xml:space="preserve"> FORMTEXT </w:instrText>
      </w:r>
      <w:r w:rsidRPr="009D1378">
        <w:fldChar w:fldCharType="separate"/>
      </w:r>
      <w:r w:rsidRPr="009D1378">
        <w:t>[inserir o nome da licitante]</w:t>
      </w:r>
      <w:r w:rsidRPr="009D1378">
        <w:fldChar w:fldCharType="end"/>
      </w:r>
      <w:r w:rsidRPr="009D1378">
        <w:t xml:space="preserve"> </w:t>
      </w:r>
      <w:r w:rsidRPr="00FA2ACE">
        <w:rPr>
          <w:szCs w:val="22"/>
        </w:rPr>
        <w:t>em favor da Agência Nacional do Petróleo, Gás Natural e Biocombustíveis (ANP).</w:t>
      </w:r>
    </w:p>
    <w:p w14:paraId="7B85DE4D" w14:textId="1A240AE0" w:rsidR="00F41308" w:rsidRPr="00FA2ACE" w:rsidRDefault="00F41308" w:rsidP="00F41308">
      <w:pPr>
        <w:pStyle w:val="Edital-Anexos-GarantiasI"/>
        <w:rPr>
          <w:szCs w:val="22"/>
        </w:rPr>
      </w:pPr>
      <w:r w:rsidRPr="00FA2ACE">
        <w:rPr>
          <w:szCs w:val="22"/>
        </w:rPr>
        <w:t xml:space="preserve">O abaixo assinado, devidamente autorizado a firmar este comprovante em nome da ANP, certifica a ocorrência de uma das hipóteses de exoneração previstas </w:t>
      </w:r>
      <w:r w:rsidR="00D45157">
        <w:rPr>
          <w:szCs w:val="22"/>
        </w:rPr>
        <w:t xml:space="preserve">na </w:t>
      </w:r>
      <w:r w:rsidR="00D45157" w:rsidRPr="00CD63FD">
        <w:t>Subseção VI.7</w:t>
      </w:r>
      <w:r w:rsidR="00D45157" w:rsidRPr="00FA2ACE">
        <w:rPr>
          <w:szCs w:val="22"/>
        </w:rPr>
        <w:t xml:space="preserve"> </w:t>
      </w:r>
      <w:r w:rsidRPr="00FA2ACE">
        <w:rPr>
          <w:szCs w:val="22"/>
        </w:rPr>
        <w:t>(Exoneração e devolução da garantia de oferta) do Edital de Licitações de Oferta Permanente para Outorga de Contratos de Concessão para Exploração ou Reabilitação e Produção de Petróleo e Gás Natural.</w:t>
      </w:r>
    </w:p>
    <w:p w14:paraId="59AE216A" w14:textId="77777777" w:rsidR="00F41308" w:rsidRPr="00FA2ACE" w:rsidRDefault="00F41308" w:rsidP="00F41308">
      <w:pPr>
        <w:pStyle w:val="Edital-Anexos-GarantiasI"/>
        <w:rPr>
          <w:szCs w:val="22"/>
        </w:rPr>
      </w:pPr>
      <w:r w:rsidRPr="00FA2ACE">
        <w:rPr>
          <w:szCs w:val="22"/>
        </w:rPr>
        <w:t xml:space="preserve">Encerraram-se as obrigações do licitante que se encontravam garantidas pela </w:t>
      </w:r>
      <w:r>
        <w:rPr>
          <w:szCs w:val="22"/>
        </w:rPr>
        <w:t>A</w:t>
      </w:r>
      <w:r w:rsidRPr="00FA2ACE">
        <w:rPr>
          <w:szCs w:val="22"/>
        </w:rPr>
        <w:t>pólice citada acima. A data de exoneração passa a ser a data de emissão deste comprovante.</w:t>
      </w:r>
    </w:p>
    <w:p w14:paraId="0844B9A6" w14:textId="77777777" w:rsidR="00F41308" w:rsidRPr="00FA2ACE" w:rsidRDefault="00F41308" w:rsidP="00F41308">
      <w:pPr>
        <w:pStyle w:val="Edital-Anexos-GarantiasI"/>
        <w:rPr>
          <w:szCs w:val="22"/>
        </w:rPr>
      </w:pPr>
      <w:r w:rsidRPr="00FA2ACE">
        <w:rPr>
          <w:szCs w:val="22"/>
        </w:rPr>
        <w:t xml:space="preserve">Este comprovante foi firmado pelo abaixo assinado em nome da Agência Nacional do Petróleo, Gás Natural e Biocombustíveis (ANP) em </w:t>
      </w:r>
      <w:r w:rsidRPr="009D1378">
        <w:fldChar w:fldCharType="begin">
          <w:ffData>
            <w:name w:val=""/>
            <w:enabled/>
            <w:calcOnExit w:val="0"/>
            <w:textInput>
              <w:default w:val="[inserir a data, no formado dia/mês/ano]"/>
            </w:textInput>
          </w:ffData>
        </w:fldChar>
      </w:r>
      <w:r w:rsidRPr="009D1378">
        <w:instrText xml:space="preserve"> FORMTEXT </w:instrText>
      </w:r>
      <w:r w:rsidRPr="009D1378">
        <w:fldChar w:fldCharType="separate"/>
      </w:r>
      <w:r w:rsidRPr="009D1378">
        <w:t>[inserir a data, no formatodia/mês/ano]</w:t>
      </w:r>
      <w:r w:rsidRPr="009D1378">
        <w:fldChar w:fldCharType="end"/>
      </w:r>
      <w:r w:rsidRPr="009D1378">
        <w:t>.</w:t>
      </w:r>
    </w:p>
    <w:p w14:paraId="7E3B076C" w14:textId="77777777" w:rsidR="009E4834" w:rsidRDefault="009E4834" w:rsidP="00F41308">
      <w:pPr>
        <w:pStyle w:val="Edital-Anexos-GarantiasI"/>
        <w:rPr>
          <w:szCs w:val="22"/>
        </w:rPr>
      </w:pPr>
    </w:p>
    <w:p w14:paraId="4F92DC7C" w14:textId="11E44BC2" w:rsidR="00F41308" w:rsidRPr="00FA2ACE" w:rsidRDefault="00F41308" w:rsidP="00F41308">
      <w:pPr>
        <w:pStyle w:val="Edital-Anexos-GarantiasI"/>
        <w:rPr>
          <w:szCs w:val="22"/>
        </w:rPr>
      </w:pPr>
      <w:r w:rsidRPr="00FA2ACE">
        <w:rPr>
          <w:szCs w:val="22"/>
        </w:rPr>
        <w:t xml:space="preserve">___________________________ </w:t>
      </w:r>
    </w:p>
    <w:p w14:paraId="50217051" w14:textId="77777777" w:rsidR="00F41308" w:rsidRPr="009D1378" w:rsidRDefault="00F41308" w:rsidP="00F41308">
      <w:pPr>
        <w:pStyle w:val="Edital-Anexos-GarantiasI"/>
        <w:rPr>
          <w:u w:val="single"/>
        </w:rPr>
      </w:pPr>
      <w:r w:rsidRPr="009D1378">
        <w:fldChar w:fldCharType="begin">
          <w:ffData>
            <w:name w:val=""/>
            <w:enabled/>
            <w:calcOnExit w:val="0"/>
            <w:textInput>
              <w:default w:val="[assinatura]"/>
            </w:textInput>
          </w:ffData>
        </w:fldChar>
      </w:r>
      <w:r w:rsidRPr="009D1378">
        <w:instrText xml:space="preserve"> FORMTEXT </w:instrText>
      </w:r>
      <w:r w:rsidRPr="009D1378">
        <w:fldChar w:fldCharType="separate"/>
      </w:r>
      <w:r w:rsidRPr="009D1378">
        <w:t>[assinatura]</w:t>
      </w:r>
      <w:r w:rsidRPr="009D1378">
        <w:fldChar w:fldCharType="end"/>
      </w:r>
    </w:p>
    <w:p w14:paraId="2DDEA327" w14:textId="77777777" w:rsidR="00F41308" w:rsidRPr="00FA2ACE" w:rsidRDefault="00F41308" w:rsidP="00F41308">
      <w:pPr>
        <w:pStyle w:val="Edital-Anexos-GarantiasI"/>
        <w:rPr>
          <w:szCs w:val="22"/>
        </w:rPr>
      </w:pPr>
      <w:r w:rsidRPr="00FA2ACE">
        <w:rPr>
          <w:szCs w:val="22"/>
        </w:rPr>
        <w:t xml:space="preserve">Nome: </w:t>
      </w:r>
      <w:r w:rsidRPr="009D1378">
        <w:fldChar w:fldCharType="begin">
          <w:ffData>
            <w:name w:val=""/>
            <w:enabled/>
            <w:calcOnExit w:val="0"/>
            <w:textInput>
              <w:default w:val="[inserir o nome do responsável pela emissão]"/>
            </w:textInput>
          </w:ffData>
        </w:fldChar>
      </w:r>
      <w:r w:rsidRPr="009D1378">
        <w:instrText xml:space="preserve"> FORMTEXT </w:instrText>
      </w:r>
      <w:r w:rsidRPr="009D1378">
        <w:fldChar w:fldCharType="separate"/>
      </w:r>
      <w:r w:rsidRPr="009D1378">
        <w:t>[inserir o nome do responsável pela emissão]</w:t>
      </w:r>
      <w:r w:rsidRPr="009D1378">
        <w:fldChar w:fldCharType="end"/>
      </w:r>
    </w:p>
    <w:p w14:paraId="5125CCD5" w14:textId="77777777" w:rsidR="00F41308" w:rsidRPr="009D1378" w:rsidRDefault="00F41308" w:rsidP="00F41308">
      <w:pPr>
        <w:pStyle w:val="Edital-Anexos-GarantiasI"/>
      </w:pPr>
      <w:r w:rsidRPr="00FA2ACE">
        <w:rPr>
          <w:szCs w:val="22"/>
        </w:rPr>
        <w:t xml:space="preserve">Cargo: </w:t>
      </w:r>
      <w:r w:rsidRPr="009D1378">
        <w:fldChar w:fldCharType="begin">
          <w:ffData>
            <w:name w:val=""/>
            <w:enabled/>
            <w:calcOnExit w:val="0"/>
            <w:textInput>
              <w:default w:val="[inserir o cargo do responsável pela emissão]"/>
            </w:textInput>
          </w:ffData>
        </w:fldChar>
      </w:r>
      <w:r w:rsidRPr="009D1378">
        <w:instrText xml:space="preserve"> FORMTEXT </w:instrText>
      </w:r>
      <w:r w:rsidRPr="009D1378">
        <w:fldChar w:fldCharType="separate"/>
      </w:r>
      <w:r w:rsidRPr="009D1378">
        <w:t>[inserir o cargo do responsável pela emissão]</w:t>
      </w:r>
      <w:r w:rsidRPr="009D1378">
        <w:fldChar w:fldCharType="end"/>
      </w:r>
    </w:p>
    <w:p w14:paraId="322FF407" w14:textId="77777777" w:rsidR="00F41308" w:rsidRPr="00FA2ACE" w:rsidRDefault="00F41308" w:rsidP="00F41308">
      <w:pPr>
        <w:pStyle w:val="Edital-Anexos-GarantiasI"/>
        <w:rPr>
          <w:szCs w:val="22"/>
          <w:u w:val="single"/>
        </w:rPr>
      </w:pPr>
    </w:p>
    <w:p w14:paraId="74B1728D" w14:textId="77777777" w:rsidR="00F41308" w:rsidRPr="00FA2ACE" w:rsidRDefault="00F41308" w:rsidP="00F41308">
      <w:pPr>
        <w:pStyle w:val="Edital-Anexos-GarantiasI"/>
        <w:rPr>
          <w:szCs w:val="22"/>
          <w:u w:val="single"/>
        </w:rPr>
      </w:pPr>
    </w:p>
    <w:p w14:paraId="56848C66" w14:textId="77777777" w:rsidR="00F41308" w:rsidRPr="00FA2ACE" w:rsidRDefault="00F41308" w:rsidP="00F41308">
      <w:pPr>
        <w:pStyle w:val="Edital-Anexos-GarantiasI"/>
        <w:rPr>
          <w:szCs w:val="22"/>
          <w:u w:val="single"/>
        </w:rPr>
      </w:pPr>
    </w:p>
    <w:p w14:paraId="360B0497" w14:textId="77777777" w:rsidR="00F41308" w:rsidRPr="00FA2ACE" w:rsidRDefault="00F41308" w:rsidP="00F41308">
      <w:pPr>
        <w:pStyle w:val="Edital-Anexos-GarantiasI"/>
        <w:rPr>
          <w:szCs w:val="22"/>
          <w:u w:val="single"/>
        </w:rPr>
      </w:pPr>
    </w:p>
    <w:p w14:paraId="5FBBDF08" w14:textId="77777777" w:rsidR="00F41308" w:rsidRPr="00FA2ACE" w:rsidRDefault="00F41308" w:rsidP="00F41308">
      <w:pPr>
        <w:pStyle w:val="Edital-Anexos-GarantiasI"/>
        <w:rPr>
          <w:szCs w:val="22"/>
          <w:u w:val="single"/>
        </w:rPr>
      </w:pPr>
    </w:p>
    <w:p w14:paraId="45682F5D" w14:textId="77777777" w:rsidR="00F41308" w:rsidRPr="009D1378" w:rsidRDefault="00F41308" w:rsidP="00F41308">
      <w:pPr>
        <w:pStyle w:val="Edital-Anexos-GarantiasI"/>
        <w:rPr>
          <w:u w:val="single"/>
        </w:rPr>
      </w:pPr>
    </w:p>
    <w:p w14:paraId="48EDED7C" w14:textId="77777777" w:rsidR="00F41308" w:rsidRPr="009D1378" w:rsidRDefault="00F41308" w:rsidP="00F41308">
      <w:pPr>
        <w:pStyle w:val="Edital-Anexos-GarantiasI"/>
        <w:rPr>
          <w:u w:val="single"/>
        </w:rPr>
      </w:pPr>
    </w:p>
    <w:p w14:paraId="6ABC7AB2" w14:textId="77777777" w:rsidR="00F41308" w:rsidRPr="00FA2ACE" w:rsidRDefault="00F41308" w:rsidP="00F41308">
      <w:pPr>
        <w:pStyle w:val="Edital-Anexos-GarantiasI"/>
        <w:jc w:val="center"/>
        <w:rPr>
          <w:b/>
          <w:bCs/>
          <w:szCs w:val="22"/>
        </w:rPr>
      </w:pPr>
      <w:r w:rsidRPr="00FA2ACE">
        <w:rPr>
          <w:b/>
          <w:bCs/>
          <w:szCs w:val="22"/>
        </w:rPr>
        <w:t>Anexo da Apólice</w:t>
      </w:r>
    </w:p>
    <w:p w14:paraId="5BBBF7E6" w14:textId="77777777" w:rsidR="00F41308" w:rsidRPr="00FA2ACE" w:rsidRDefault="00F41308" w:rsidP="00F41308">
      <w:pPr>
        <w:pStyle w:val="Edital-Anexos-GarantiasI"/>
        <w:rPr>
          <w:szCs w:val="22"/>
        </w:rPr>
      </w:pPr>
    </w:p>
    <w:p w14:paraId="55220859" w14:textId="77777777" w:rsidR="00F41308" w:rsidRPr="00FA2ACE" w:rsidRDefault="00F41308" w:rsidP="00F41308">
      <w:pPr>
        <w:pStyle w:val="Edital-Anexos-GarantiasI"/>
        <w:rPr>
          <w:szCs w:val="22"/>
        </w:rPr>
      </w:pPr>
      <w:r w:rsidRPr="00FA2ACE">
        <w:rPr>
          <w:szCs w:val="22"/>
        </w:rPr>
        <w:t xml:space="preserve">Estão incluídas neste </w:t>
      </w:r>
      <w:r>
        <w:rPr>
          <w:szCs w:val="22"/>
        </w:rPr>
        <w:t>A</w:t>
      </w:r>
      <w:r w:rsidRPr="00FA2ACE">
        <w:rPr>
          <w:szCs w:val="22"/>
        </w:rPr>
        <w:t xml:space="preserve">nexo as seguintes disposições de interesse exclusivo do TOMADOR e da SEGURADORA, para fins de atendimento à legislação aplicável da Superintendência de Seguros Privados (SUSEP), sem nenhum prejuízo aos direitos do SEGURADO estabelecidos na presente </w:t>
      </w:r>
      <w:r>
        <w:rPr>
          <w:szCs w:val="22"/>
        </w:rPr>
        <w:t>A</w:t>
      </w:r>
      <w:r w:rsidRPr="00FA2ACE">
        <w:rPr>
          <w:szCs w:val="22"/>
        </w:rPr>
        <w:t>pólice:</w:t>
      </w:r>
    </w:p>
    <w:p w14:paraId="15A7175A" w14:textId="77777777" w:rsidR="00F41308" w:rsidRPr="009D1378" w:rsidRDefault="00F41308" w:rsidP="00F41308">
      <w:pPr>
        <w:pStyle w:val="Edital-Anexos-Garantias"/>
        <w:rPr>
          <w:b/>
          <w:u w:val="single"/>
        </w:rPr>
      </w:pPr>
    </w:p>
    <w:p w14:paraId="46378314" w14:textId="77777777" w:rsidR="00F41308" w:rsidRPr="009D1378" w:rsidRDefault="00F41308" w:rsidP="00F41308">
      <w:pPr>
        <w:pStyle w:val="Edital-Anexos-Garantias"/>
        <w:rPr>
          <w:b/>
          <w:u w:val="single"/>
        </w:rPr>
      </w:pPr>
      <w:r w:rsidRPr="009D1378">
        <w:rPr>
          <w:b/>
          <w:u w:val="single"/>
        </w:rPr>
        <w:t>1. Aceitação</w:t>
      </w:r>
    </w:p>
    <w:p w14:paraId="5AAC769F" w14:textId="77777777" w:rsidR="00F41308" w:rsidRPr="009D1378" w:rsidRDefault="00F41308" w:rsidP="00F41308">
      <w:pPr>
        <w:pStyle w:val="Edital-Anexos-GarantiasI"/>
      </w:pPr>
      <w:r w:rsidRPr="009D1378">
        <w:rPr>
          <w:highlight w:val="lightGray"/>
        </w:rPr>
        <w:t xml:space="preserve">[fica à critério de cada Seguradora a redação e </w:t>
      </w:r>
      <w:r w:rsidRPr="00FA2ACE">
        <w:rPr>
          <w:noProof/>
          <w:szCs w:val="22"/>
          <w:highlight w:val="lightGray"/>
        </w:rPr>
        <w:t>critérios</w:t>
      </w:r>
      <w:r w:rsidRPr="009D1378">
        <w:rPr>
          <w:highlight w:val="lightGray"/>
        </w:rPr>
        <w:t xml:space="preserve"> acerca do tópico </w:t>
      </w:r>
      <w:r w:rsidRPr="00FA2ACE">
        <w:rPr>
          <w:noProof/>
          <w:szCs w:val="22"/>
          <w:highlight w:val="lightGray"/>
        </w:rPr>
        <w:t>Aceitação</w:t>
      </w:r>
      <w:r w:rsidRPr="009D1378">
        <w:rPr>
          <w:highlight w:val="lightGray"/>
        </w:rPr>
        <w:t>]</w:t>
      </w:r>
    </w:p>
    <w:p w14:paraId="254FA23B" w14:textId="77777777" w:rsidR="00F41308" w:rsidRPr="009D1378" w:rsidRDefault="00F41308" w:rsidP="00F41308">
      <w:pPr>
        <w:pStyle w:val="Edital-Anexos-GarantiasI"/>
        <w:rPr>
          <w:b/>
          <w:u w:val="single"/>
        </w:rPr>
      </w:pPr>
    </w:p>
    <w:p w14:paraId="7B0F7D8F" w14:textId="77777777" w:rsidR="00F41308" w:rsidRPr="009D1378" w:rsidRDefault="00F41308" w:rsidP="00F41308">
      <w:pPr>
        <w:pStyle w:val="Edital-Anexos-GarantiasI"/>
        <w:rPr>
          <w:b/>
          <w:u w:val="single"/>
        </w:rPr>
      </w:pPr>
      <w:r w:rsidRPr="009D1378">
        <w:rPr>
          <w:b/>
          <w:u w:val="single"/>
        </w:rPr>
        <w:t>2. Prêmio</w:t>
      </w:r>
    </w:p>
    <w:p w14:paraId="1C50C5C5" w14:textId="77777777" w:rsidR="00F41308" w:rsidRPr="009D1378" w:rsidRDefault="00F41308" w:rsidP="00F41308">
      <w:pPr>
        <w:pStyle w:val="Edital-Anexos-GarantiasI"/>
      </w:pPr>
      <w:r w:rsidRPr="009D1378">
        <w:rPr>
          <w:highlight w:val="lightGray"/>
        </w:rPr>
        <w:t xml:space="preserve">[fica à critério de cada Seguradora a redação e </w:t>
      </w:r>
      <w:r w:rsidRPr="00FA2ACE">
        <w:rPr>
          <w:noProof/>
          <w:szCs w:val="22"/>
          <w:highlight w:val="lightGray"/>
        </w:rPr>
        <w:t>critérios</w:t>
      </w:r>
      <w:r w:rsidRPr="009D1378">
        <w:rPr>
          <w:highlight w:val="lightGray"/>
        </w:rPr>
        <w:t xml:space="preserve"> acerca do tópico </w:t>
      </w:r>
      <w:r w:rsidRPr="00FA2ACE">
        <w:rPr>
          <w:noProof/>
          <w:szCs w:val="22"/>
          <w:highlight w:val="lightGray"/>
        </w:rPr>
        <w:t>Prêmio</w:t>
      </w:r>
      <w:r w:rsidRPr="009D1378">
        <w:rPr>
          <w:highlight w:val="lightGray"/>
        </w:rPr>
        <w:t>]</w:t>
      </w:r>
    </w:p>
    <w:p w14:paraId="61BFE2EB" w14:textId="77777777" w:rsidR="00F41308" w:rsidRPr="00FA2ACE" w:rsidRDefault="00F41308" w:rsidP="00F41308">
      <w:pPr>
        <w:pStyle w:val="Edital-Anexos-GarantiasI"/>
        <w:rPr>
          <w:szCs w:val="22"/>
        </w:rPr>
      </w:pPr>
    </w:p>
    <w:p w14:paraId="19712EBC" w14:textId="77777777" w:rsidR="00F41308" w:rsidRPr="00FA2ACE" w:rsidRDefault="00F41308" w:rsidP="00F41308">
      <w:pPr>
        <w:pStyle w:val="Edital-Anexos-GarantiasI"/>
        <w:rPr>
          <w:szCs w:val="22"/>
        </w:rPr>
      </w:pPr>
    </w:p>
    <w:p w14:paraId="261AA236" w14:textId="77777777" w:rsidR="00F41308" w:rsidRPr="00FA2ACE" w:rsidRDefault="00F41308" w:rsidP="00F41308">
      <w:pPr>
        <w:pStyle w:val="Edital-Anexos-GarantiasI"/>
        <w:rPr>
          <w:szCs w:val="22"/>
        </w:rPr>
      </w:pPr>
    </w:p>
    <w:p w14:paraId="66CDC922" w14:textId="77777777" w:rsidR="00F41308" w:rsidRPr="00FA2ACE" w:rsidRDefault="00F41308" w:rsidP="00F41308">
      <w:pPr>
        <w:pStyle w:val="Edital-Anexos-GarantiasI"/>
        <w:rPr>
          <w:szCs w:val="22"/>
        </w:rPr>
      </w:pPr>
    </w:p>
    <w:p w14:paraId="7FA9FD2E" w14:textId="77777777" w:rsidR="00F41308" w:rsidRPr="009D1378" w:rsidRDefault="00F41308" w:rsidP="00F41308">
      <w:pPr>
        <w:jc w:val="both"/>
        <w:rPr>
          <w:rFonts w:ascii="Arial" w:hAnsi="Arial"/>
        </w:rPr>
      </w:pPr>
    </w:p>
    <w:p w14:paraId="2C716AA3" w14:textId="77777777" w:rsidR="00B9506C" w:rsidRPr="00780093" w:rsidRDefault="00B9506C" w:rsidP="00B9506C">
      <w:pPr>
        <w:pStyle w:val="Edital-Anexos-Garantias"/>
      </w:pPr>
    </w:p>
    <w:p w14:paraId="1614A7B7" w14:textId="77777777" w:rsidR="00B9506C" w:rsidRPr="00780093" w:rsidRDefault="00B9506C" w:rsidP="00B9506C">
      <w:pPr>
        <w:pStyle w:val="Edital-AnexoTtulo"/>
      </w:pPr>
      <w:bookmarkStart w:id="8470" w:name="_Toc470190285"/>
      <w:bookmarkStart w:id="8471" w:name="_Toc511862536"/>
      <w:bookmarkStart w:id="8472" w:name="_Toc108108919"/>
      <w:bookmarkStart w:id="8473" w:name="_Toc220429324"/>
      <w:bookmarkStart w:id="8474" w:name="_Toc421543965"/>
      <w:bookmarkEnd w:id="8469"/>
      <w:r w:rsidRPr="00780093">
        <w:rPr>
          <w:caps w:val="0"/>
        </w:rPr>
        <w:t>ANEXO XV – MODELO DE RECIBO DE CAUÇÃO</w:t>
      </w:r>
      <w:bookmarkEnd w:id="8470"/>
      <w:bookmarkEnd w:id="8471"/>
      <w:bookmarkEnd w:id="8472"/>
      <w:bookmarkEnd w:id="8473"/>
    </w:p>
    <w:p w14:paraId="3172C94F" w14:textId="77777777" w:rsidR="00B9506C" w:rsidRPr="00780093" w:rsidRDefault="00B9506C" w:rsidP="00B9506C">
      <w:pPr>
        <w:pStyle w:val="Edital-Corpodetexto"/>
      </w:pPr>
    </w:p>
    <w:p w14:paraId="1BA1AD86" w14:textId="77777777" w:rsidR="00B9506C" w:rsidRPr="00780093" w:rsidRDefault="00B9506C" w:rsidP="00B9506C">
      <w:pPr>
        <w:jc w:val="center"/>
        <w:rPr>
          <w:rFonts w:cs="Arial"/>
          <w:b/>
          <w:caps/>
          <w:sz w:val="24"/>
          <w:szCs w:val="20"/>
        </w:rPr>
      </w:pPr>
      <w:r w:rsidRPr="001C2315">
        <w:rPr>
          <w:noProof/>
          <w:lang w:eastAsia="pt-BR"/>
        </w:rPr>
        <w:drawing>
          <wp:inline distT="0" distB="0" distL="0" distR="0" wp14:anchorId="67D23509" wp14:editId="064977EF">
            <wp:extent cx="5688330" cy="8045917"/>
            <wp:effectExtent l="0" t="0" r="7620" b="0"/>
            <wp:docPr id="1" name="Imagem 1" descr="Interface gráfica do usuário, Text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Interface gráfica do usuário, Texto, Aplicativo&#10;&#10;Descrição gerada automaticamente"/>
                    <pic:cNvPicPr/>
                  </pic:nvPicPr>
                  <pic:blipFill>
                    <a:blip r:embed="rId46" cstate="email">
                      <a:extLst>
                        <a:ext uri="{28A0092B-C50C-407E-A947-70E740481C1C}">
                          <a14:useLocalDpi xmlns:a14="http://schemas.microsoft.com/office/drawing/2010/main"/>
                        </a:ext>
                      </a:extLst>
                    </a:blip>
                    <a:stretch>
                      <a:fillRect/>
                    </a:stretch>
                  </pic:blipFill>
                  <pic:spPr>
                    <a:xfrm>
                      <a:off x="0" y="0"/>
                      <a:ext cx="5730675" cy="8105812"/>
                    </a:xfrm>
                    <a:prstGeom prst="rect">
                      <a:avLst/>
                    </a:prstGeom>
                  </pic:spPr>
                </pic:pic>
              </a:graphicData>
            </a:graphic>
          </wp:inline>
        </w:drawing>
      </w:r>
    </w:p>
    <w:p w14:paraId="248AAEA5" w14:textId="77777777" w:rsidR="00B9506C" w:rsidRPr="00780093" w:rsidRDefault="00B9506C" w:rsidP="00B9506C">
      <w:pPr>
        <w:rPr>
          <w:rFonts w:cs="Arial"/>
          <w:sz w:val="24"/>
          <w:szCs w:val="20"/>
        </w:rPr>
      </w:pPr>
    </w:p>
    <w:p w14:paraId="775AB5EC" w14:textId="77777777" w:rsidR="00B9506C" w:rsidRPr="00780093" w:rsidRDefault="00B9506C" w:rsidP="00B9506C">
      <w:pPr>
        <w:tabs>
          <w:tab w:val="left" w:pos="1524"/>
        </w:tabs>
        <w:rPr>
          <w:rFonts w:cs="Arial"/>
          <w:sz w:val="24"/>
          <w:szCs w:val="20"/>
        </w:rPr>
      </w:pPr>
      <w:r w:rsidRPr="001C2315">
        <w:rPr>
          <w:noProof/>
          <w:lang w:eastAsia="pt-BR"/>
        </w:rPr>
        <w:drawing>
          <wp:inline distT="0" distB="0" distL="0" distR="0" wp14:anchorId="4B8AC13F" wp14:editId="25247B49">
            <wp:extent cx="5612130" cy="7936731"/>
            <wp:effectExtent l="0" t="0" r="0" b="0"/>
            <wp:docPr id="3" name="Imagem 3" descr="C:\Users\amello\Documents\Computador Anterior\Documentos da 14ª Rodada\Edital\Anexo XII - Arquivos JPEG\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ello\Documents\Computador Anterior\Documentos da 14ª Rodada\Edital\Anexo XII - Arquivos JPEG\02.jpg"/>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5612130" cy="7936731"/>
                    </a:xfrm>
                    <a:prstGeom prst="rect">
                      <a:avLst/>
                    </a:prstGeom>
                    <a:noFill/>
                    <a:ln>
                      <a:noFill/>
                    </a:ln>
                  </pic:spPr>
                </pic:pic>
              </a:graphicData>
            </a:graphic>
          </wp:inline>
        </w:drawing>
      </w:r>
    </w:p>
    <w:p w14:paraId="6E021199" w14:textId="77777777" w:rsidR="00B9506C" w:rsidRPr="00780093" w:rsidRDefault="00B9506C" w:rsidP="00B9506C">
      <w:pPr>
        <w:tabs>
          <w:tab w:val="left" w:pos="1524"/>
        </w:tabs>
        <w:rPr>
          <w:rFonts w:cs="Arial"/>
          <w:sz w:val="24"/>
          <w:szCs w:val="20"/>
        </w:rPr>
      </w:pPr>
    </w:p>
    <w:p w14:paraId="606A05F4" w14:textId="77777777" w:rsidR="00B9506C" w:rsidRPr="00780093" w:rsidRDefault="00B9506C" w:rsidP="00B9506C">
      <w:pPr>
        <w:tabs>
          <w:tab w:val="left" w:pos="1524"/>
        </w:tabs>
        <w:rPr>
          <w:rFonts w:cs="Arial"/>
          <w:sz w:val="24"/>
          <w:szCs w:val="20"/>
        </w:rPr>
      </w:pPr>
      <w:r w:rsidRPr="001C2315">
        <w:rPr>
          <w:noProof/>
          <w:lang w:eastAsia="pt-BR"/>
        </w:rPr>
        <w:drawing>
          <wp:inline distT="0" distB="0" distL="0" distR="0" wp14:anchorId="039A5A7E" wp14:editId="538E4560">
            <wp:extent cx="5612130" cy="7936731"/>
            <wp:effectExtent l="0" t="0" r="0" b="0"/>
            <wp:docPr id="4" name="Imagem 4" descr="C:\Users\amello\Documents\Computador Anterior\Documentos da 14ª Rodada\Edital\Anexo XII - Arquivos JPEG\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mello\Documents\Computador Anterior\Documentos da 14ª Rodada\Edital\Anexo XII - Arquivos JPEG\03.jpg"/>
                    <pic:cNvPicPr>
                      <a:picLocks noChangeAspect="1" noChangeArrowheads="1"/>
                    </pic:cNvPicPr>
                  </pic:nvPicPr>
                  <pic:blipFill>
                    <a:blip r:embed="rId48" cstate="email">
                      <a:extLst>
                        <a:ext uri="{28A0092B-C50C-407E-A947-70E740481C1C}">
                          <a14:useLocalDpi xmlns:a14="http://schemas.microsoft.com/office/drawing/2010/main"/>
                        </a:ext>
                      </a:extLst>
                    </a:blip>
                    <a:srcRect/>
                    <a:stretch>
                      <a:fillRect/>
                    </a:stretch>
                  </pic:blipFill>
                  <pic:spPr bwMode="auto">
                    <a:xfrm>
                      <a:off x="0" y="0"/>
                      <a:ext cx="5612130" cy="7936731"/>
                    </a:xfrm>
                    <a:prstGeom prst="rect">
                      <a:avLst/>
                    </a:prstGeom>
                    <a:noFill/>
                    <a:ln>
                      <a:noFill/>
                    </a:ln>
                  </pic:spPr>
                </pic:pic>
              </a:graphicData>
            </a:graphic>
          </wp:inline>
        </w:drawing>
      </w:r>
    </w:p>
    <w:p w14:paraId="516E7CD6" w14:textId="77777777" w:rsidR="00DA675E" w:rsidRDefault="00DA675E" w:rsidP="00B9506C">
      <w:pPr>
        <w:tabs>
          <w:tab w:val="left" w:pos="1524"/>
        </w:tabs>
        <w:rPr>
          <w:rFonts w:cs="Arial"/>
          <w:sz w:val="24"/>
          <w:szCs w:val="20"/>
        </w:rPr>
      </w:pPr>
    </w:p>
    <w:p w14:paraId="6FCE9EFC" w14:textId="77777777" w:rsidR="00DA675E" w:rsidRDefault="00DA675E" w:rsidP="00B9506C">
      <w:pPr>
        <w:tabs>
          <w:tab w:val="left" w:pos="1524"/>
        </w:tabs>
        <w:rPr>
          <w:rFonts w:cs="Arial"/>
          <w:sz w:val="24"/>
          <w:szCs w:val="20"/>
        </w:rPr>
      </w:pPr>
    </w:p>
    <w:p w14:paraId="3621A99B" w14:textId="77777777" w:rsidR="006D0089" w:rsidRDefault="00DA675E" w:rsidP="006D0089">
      <w:pPr>
        <w:tabs>
          <w:tab w:val="left" w:pos="1524"/>
        </w:tabs>
        <w:jc w:val="center"/>
        <w:rPr>
          <w:rFonts w:ascii="Arial" w:hAnsi="Arial" w:cs="Arial"/>
          <w:b/>
          <w:bCs/>
          <w:sz w:val="24"/>
          <w:szCs w:val="24"/>
        </w:rPr>
      </w:pPr>
      <w:r w:rsidRPr="00D00FA2">
        <w:rPr>
          <w:rFonts w:ascii="Arial" w:hAnsi="Arial" w:cs="Arial"/>
          <w:b/>
          <w:bCs/>
          <w:sz w:val="24"/>
          <w:szCs w:val="24"/>
        </w:rPr>
        <w:t>ANEXO XV – MODELO DE RECIBO DE CAUÇÃO</w:t>
      </w:r>
    </w:p>
    <w:p w14:paraId="335D29F0" w14:textId="20802708" w:rsidR="00DA675E" w:rsidRDefault="00DA675E" w:rsidP="006D0089">
      <w:pPr>
        <w:tabs>
          <w:tab w:val="left" w:pos="1524"/>
        </w:tabs>
        <w:jc w:val="center"/>
        <w:rPr>
          <w:rFonts w:ascii="Arial" w:hAnsi="Arial" w:cs="Arial"/>
          <w:b/>
          <w:bCs/>
          <w:sz w:val="24"/>
          <w:szCs w:val="24"/>
        </w:rPr>
      </w:pPr>
      <w:r w:rsidRPr="00D00FA2">
        <w:rPr>
          <w:rFonts w:ascii="Arial" w:hAnsi="Arial" w:cs="Arial"/>
          <w:b/>
          <w:bCs/>
          <w:sz w:val="24"/>
          <w:szCs w:val="24"/>
        </w:rPr>
        <w:t>(Informações Complementares)</w:t>
      </w:r>
    </w:p>
    <w:p w14:paraId="52616272" w14:textId="77777777" w:rsidR="00D00FA2" w:rsidRDefault="00D00FA2" w:rsidP="00B9506C">
      <w:pPr>
        <w:tabs>
          <w:tab w:val="left" w:pos="1524"/>
        </w:tabs>
        <w:rPr>
          <w:rFonts w:ascii="Arial" w:hAnsi="Arial" w:cs="Arial"/>
          <w:b/>
          <w:bCs/>
          <w:sz w:val="24"/>
          <w:szCs w:val="24"/>
        </w:rPr>
      </w:pPr>
    </w:p>
    <w:p w14:paraId="7AD8F2EC" w14:textId="77777777" w:rsidR="00CE0388" w:rsidRDefault="00CE0388" w:rsidP="00CE0388">
      <w:pPr>
        <w:pStyle w:val="Edital-Anexos-Garantias"/>
      </w:pPr>
      <w:r>
        <w:t>Informações complementares da agência da Caixa Econômica Federal (CEF) emissora do Recibo de Caução:</w:t>
      </w:r>
    </w:p>
    <w:p w14:paraId="6FEC4430" w14:textId="77777777" w:rsidR="00CE0388" w:rsidRDefault="00CE0388" w:rsidP="00CE0388">
      <w:pPr>
        <w:pStyle w:val="Edital-Anexos-Garantias"/>
        <w:numPr>
          <w:ilvl w:val="0"/>
          <w:numId w:val="134"/>
        </w:numPr>
      </w:pPr>
      <w:r>
        <w:t>Nome e número da Agência: ________________________________________</w:t>
      </w:r>
    </w:p>
    <w:p w14:paraId="5600DA66" w14:textId="77777777" w:rsidR="00CE0388" w:rsidRDefault="00CE0388" w:rsidP="00CE0388">
      <w:pPr>
        <w:pStyle w:val="Edital-Anexos-Garantias"/>
        <w:numPr>
          <w:ilvl w:val="0"/>
          <w:numId w:val="134"/>
        </w:numPr>
      </w:pPr>
      <w:r>
        <w:t>Endereço completo da Agência:_____________________________________</w:t>
      </w:r>
    </w:p>
    <w:p w14:paraId="79C769B8" w14:textId="77777777" w:rsidR="00CE0388" w:rsidRDefault="00CE0388" w:rsidP="00CE0388">
      <w:pPr>
        <w:pStyle w:val="Edital-Anexos-Garantias"/>
        <w:ind w:left="851" w:hanging="143"/>
      </w:pPr>
      <w:r>
        <w:t>CEP___________Cidade/Estado_________________________</w:t>
      </w:r>
    </w:p>
    <w:p w14:paraId="722FC2E8" w14:textId="21478376" w:rsidR="00CE0388" w:rsidRDefault="00CE0388" w:rsidP="00CE0388">
      <w:pPr>
        <w:pStyle w:val="Edital-Anexos-Garantias"/>
        <w:numPr>
          <w:ilvl w:val="0"/>
          <w:numId w:val="134"/>
        </w:numPr>
      </w:pPr>
      <w:r>
        <w:t xml:space="preserve">Informações de contato da Agência: </w:t>
      </w:r>
      <w:r>
        <w:tab/>
      </w:r>
      <w:r>
        <w:tab/>
      </w:r>
      <w:r>
        <w:tab/>
      </w:r>
      <w:r>
        <w:tab/>
      </w:r>
      <w:r>
        <w:tab/>
        <w:t>E-mail___________________________________</w:t>
      </w:r>
    </w:p>
    <w:p w14:paraId="2D554348" w14:textId="77777777" w:rsidR="00CE0388" w:rsidRDefault="00CE0388" w:rsidP="00CE0388">
      <w:pPr>
        <w:pStyle w:val="Edital-Anexos-Garantias"/>
        <w:ind w:left="708" w:firstLine="708"/>
      </w:pPr>
      <w:r>
        <w:t>Telefone_(__)_____________________________</w:t>
      </w:r>
    </w:p>
    <w:p w14:paraId="3B02E484" w14:textId="77777777" w:rsidR="00CE0388" w:rsidRDefault="00CE0388" w:rsidP="00CE0388">
      <w:pPr>
        <w:pStyle w:val="Edital-Anexos-Garantias"/>
        <w:numPr>
          <w:ilvl w:val="0"/>
          <w:numId w:val="134"/>
        </w:numPr>
      </w:pPr>
      <w:r>
        <w:t xml:space="preserve">Informações do funcionário signatário do Recibo de Caução: </w:t>
      </w:r>
    </w:p>
    <w:p w14:paraId="7905811A" w14:textId="77777777" w:rsidR="00CE0388" w:rsidRDefault="00CE0388" w:rsidP="00CE0388">
      <w:pPr>
        <w:pStyle w:val="Edital-Anexos-Garantias"/>
        <w:ind w:left="720" w:firstLine="696"/>
      </w:pPr>
      <w:r>
        <w:t>Nome completo________________________________________</w:t>
      </w:r>
    </w:p>
    <w:p w14:paraId="6336CAE3" w14:textId="77777777" w:rsidR="00CE0388" w:rsidRDefault="00CE0388" w:rsidP="00CE0388">
      <w:pPr>
        <w:pStyle w:val="Edital-Anexos-Garantias"/>
        <w:ind w:left="720" w:firstLine="696"/>
      </w:pPr>
      <w:r>
        <w:t>Cargo_______________________________________________</w:t>
      </w:r>
    </w:p>
    <w:p w14:paraId="48125DD3" w14:textId="77777777" w:rsidR="00CE0388" w:rsidRDefault="00CE0388" w:rsidP="00CE0388">
      <w:pPr>
        <w:pStyle w:val="Edital-Anexos-Garantias"/>
        <w:ind w:left="720" w:firstLine="696"/>
      </w:pPr>
      <w:r>
        <w:t>E-mail_____________________________________________</w:t>
      </w:r>
    </w:p>
    <w:p w14:paraId="2E684894" w14:textId="33BC2E0E" w:rsidR="00D00FA2" w:rsidRPr="00D00FA2" w:rsidRDefault="00CE0388" w:rsidP="004B4971">
      <w:pPr>
        <w:tabs>
          <w:tab w:val="left" w:pos="1524"/>
        </w:tabs>
        <w:ind w:left="1418"/>
        <w:rPr>
          <w:rFonts w:ascii="Arial" w:hAnsi="Arial" w:cs="Arial"/>
          <w:b/>
          <w:bCs/>
          <w:sz w:val="24"/>
          <w:szCs w:val="24"/>
        </w:rPr>
      </w:pPr>
      <w:r>
        <w:t>Telefone_(__)_____________________________</w:t>
      </w:r>
    </w:p>
    <w:p w14:paraId="5E7346B8" w14:textId="77777777" w:rsidR="00B9506C" w:rsidRPr="00780093" w:rsidRDefault="00B9506C" w:rsidP="00B9506C">
      <w:pPr>
        <w:pStyle w:val="Edital-AnexoTtulo"/>
      </w:pPr>
      <w:bookmarkStart w:id="8475" w:name="_Toc421543966"/>
      <w:bookmarkStart w:id="8476" w:name="_Toc511862540"/>
      <w:bookmarkStart w:id="8477" w:name="_Toc108108921"/>
      <w:bookmarkStart w:id="8478" w:name="_Toc220429325"/>
      <w:bookmarkEnd w:id="8474"/>
      <w:r w:rsidRPr="00780093">
        <w:rPr>
          <w:caps w:val="0"/>
        </w:rPr>
        <w:t xml:space="preserve">ANEXO XVI </w:t>
      </w:r>
      <w:r w:rsidRPr="00780093">
        <w:rPr>
          <w:caps w:val="0"/>
          <w:szCs w:val="22"/>
        </w:rPr>
        <w:t>–</w:t>
      </w:r>
      <w:r w:rsidRPr="00780093">
        <w:rPr>
          <w:caps w:val="0"/>
        </w:rPr>
        <w:t xml:space="preserve"> EQUIVALÊNCIA DE UNIDADES DE TRABALHO</w:t>
      </w:r>
      <w:bookmarkEnd w:id="8475"/>
      <w:bookmarkEnd w:id="8476"/>
      <w:bookmarkEnd w:id="8477"/>
      <w:bookmarkEnd w:id="8478"/>
    </w:p>
    <w:p w14:paraId="076CDBF6" w14:textId="77777777" w:rsidR="00B9506C" w:rsidRPr="00780093" w:rsidRDefault="00B9506C" w:rsidP="00B9506C">
      <w:pPr>
        <w:pStyle w:val="Edital-Anexos-Garantias"/>
      </w:pPr>
    </w:p>
    <w:p w14:paraId="763F1B0B" w14:textId="77777777" w:rsidR="00B9506C" w:rsidRPr="00780093" w:rsidRDefault="00B9506C" w:rsidP="00B9506C">
      <w:pPr>
        <w:pStyle w:val="Edital-Anexos-GarantiasI"/>
      </w:pPr>
    </w:p>
    <w:p w14:paraId="6DFD7B6A" w14:textId="77777777" w:rsidR="00B9506C" w:rsidRPr="00780093" w:rsidRDefault="00B9506C" w:rsidP="00B9506C">
      <w:pPr>
        <w:pStyle w:val="Edital-Anexos-GarantiasI"/>
        <w:ind w:firstLine="360"/>
        <w:rPr>
          <w:szCs w:val="22"/>
        </w:rPr>
      </w:pPr>
      <w:r w:rsidRPr="00780093">
        <w:rPr>
          <w:szCs w:val="22"/>
        </w:rPr>
        <w:t xml:space="preserve">Para fins de cumprimento do programa exploratório mínimo (PEM), devem ser observadas as seguintes disposições: </w:t>
      </w:r>
    </w:p>
    <w:p w14:paraId="30748C9E" w14:textId="77777777" w:rsidR="00B9506C" w:rsidRPr="00780093" w:rsidRDefault="00B9506C" w:rsidP="00B9506C">
      <w:pPr>
        <w:pStyle w:val="Edital-Anexos-GarantiasI"/>
        <w:ind w:firstLine="360"/>
        <w:rPr>
          <w:szCs w:val="22"/>
        </w:rPr>
      </w:pPr>
      <w:r w:rsidRPr="00780093">
        <w:rPr>
          <w:szCs w:val="22"/>
        </w:rPr>
        <w:t>Serão consideradas as categorias de atividades exploratórias de geologia e geofísica, a serem convertidas em Unidades de Trabalho (UTs), para fins de cumprimento do PEM conforme o quadro a seguir.</w:t>
      </w:r>
    </w:p>
    <w:p w14:paraId="02434DAA" w14:textId="77777777" w:rsidR="00B9506C" w:rsidRPr="00780093" w:rsidRDefault="00B9506C" w:rsidP="00B9506C">
      <w:pPr>
        <w:pStyle w:val="Edital-Anexos-GarantiasI"/>
        <w:jc w:val="center"/>
        <w:rPr>
          <w:b/>
          <w:bCs/>
          <w:szCs w:val="22"/>
        </w:rPr>
      </w:pPr>
      <w:r w:rsidRPr="00780093">
        <w:rPr>
          <w:b/>
          <w:bCs/>
          <w:szCs w:val="22"/>
        </w:rPr>
        <w:t>Quadro 21 – Descrição das atividades exploratórias para fins de cumprimento do PEM</w:t>
      </w:r>
    </w:p>
    <w:tbl>
      <w:tblPr>
        <w:tblStyle w:val="Tabelacomgrade"/>
        <w:tblW w:w="5231" w:type="pct"/>
        <w:tblLayout w:type="fixed"/>
        <w:tblLook w:val="04A0" w:firstRow="1" w:lastRow="0" w:firstColumn="1" w:lastColumn="0" w:noHBand="0" w:noVBand="1"/>
      </w:tblPr>
      <w:tblGrid>
        <w:gridCol w:w="705"/>
        <w:gridCol w:w="2268"/>
        <w:gridCol w:w="2835"/>
        <w:gridCol w:w="3969"/>
      </w:tblGrid>
      <w:tr w:rsidR="00B9506C" w:rsidRPr="00780093" w14:paraId="2E7B5802" w14:textId="77777777" w:rsidTr="00871505">
        <w:trPr>
          <w:cantSplit/>
          <w:trHeight w:val="607"/>
          <w:tblHeader/>
        </w:trPr>
        <w:tc>
          <w:tcPr>
            <w:tcW w:w="360" w:type="pct"/>
            <w:shd w:val="clear" w:color="auto" w:fill="BFBFBF" w:themeFill="background1" w:themeFillShade="BF"/>
            <w:vAlign w:val="center"/>
          </w:tcPr>
          <w:p w14:paraId="6B071213" w14:textId="77777777" w:rsidR="00B9506C" w:rsidRPr="00E0101A" w:rsidRDefault="00B9506C">
            <w:pPr>
              <w:jc w:val="center"/>
              <w:rPr>
                <w:rFonts w:ascii="Arial" w:hAnsi="Arial" w:cs="Arial"/>
                <w:b/>
                <w:bCs/>
                <w:color w:val="000000" w:themeColor="text1"/>
                <w:sz w:val="16"/>
                <w:szCs w:val="16"/>
              </w:rPr>
            </w:pPr>
            <w:r w:rsidRPr="00E0101A">
              <w:rPr>
                <w:rFonts w:ascii="Arial" w:hAnsi="Arial" w:cs="Arial"/>
                <w:b/>
                <w:bCs/>
                <w:color w:val="000000" w:themeColor="text1"/>
                <w:sz w:val="16"/>
                <w:szCs w:val="16"/>
              </w:rPr>
              <w:t>Item</w:t>
            </w:r>
          </w:p>
        </w:tc>
        <w:tc>
          <w:tcPr>
            <w:tcW w:w="1160" w:type="pct"/>
            <w:shd w:val="clear" w:color="auto" w:fill="BFBFBF" w:themeFill="background1" w:themeFillShade="BF"/>
            <w:vAlign w:val="center"/>
          </w:tcPr>
          <w:p w14:paraId="094D6043" w14:textId="77777777" w:rsidR="00B9506C" w:rsidRPr="00E0101A" w:rsidRDefault="00B9506C">
            <w:pPr>
              <w:jc w:val="center"/>
              <w:rPr>
                <w:rFonts w:ascii="Arial" w:hAnsi="Arial" w:cs="Arial"/>
                <w:b/>
                <w:bCs/>
                <w:color w:val="000000" w:themeColor="text1"/>
                <w:sz w:val="16"/>
                <w:szCs w:val="16"/>
              </w:rPr>
            </w:pPr>
            <w:r w:rsidRPr="00E0101A">
              <w:rPr>
                <w:rFonts w:ascii="Arial" w:hAnsi="Arial" w:cs="Arial"/>
                <w:b/>
                <w:bCs/>
                <w:color w:val="000000" w:themeColor="text1"/>
                <w:sz w:val="16"/>
                <w:szCs w:val="16"/>
              </w:rPr>
              <w:t>Atividade Exploratória</w:t>
            </w:r>
          </w:p>
        </w:tc>
        <w:tc>
          <w:tcPr>
            <w:tcW w:w="1450" w:type="pct"/>
            <w:shd w:val="clear" w:color="auto" w:fill="BFBFBF" w:themeFill="background1" w:themeFillShade="BF"/>
            <w:vAlign w:val="center"/>
          </w:tcPr>
          <w:p w14:paraId="7872B065" w14:textId="77777777" w:rsidR="00B9506C" w:rsidRPr="00E0101A" w:rsidRDefault="00B9506C">
            <w:pPr>
              <w:jc w:val="center"/>
              <w:rPr>
                <w:rFonts w:ascii="Arial" w:hAnsi="Arial" w:cs="Arial"/>
                <w:b/>
                <w:bCs/>
                <w:color w:val="000000" w:themeColor="text1"/>
                <w:sz w:val="16"/>
                <w:szCs w:val="16"/>
              </w:rPr>
            </w:pPr>
            <w:r w:rsidRPr="00E0101A">
              <w:rPr>
                <w:rFonts w:ascii="Arial" w:hAnsi="Arial" w:cs="Arial"/>
                <w:b/>
                <w:bCs/>
                <w:color w:val="000000" w:themeColor="text1"/>
                <w:sz w:val="16"/>
                <w:szCs w:val="16"/>
              </w:rPr>
              <w:t>Descrição</w:t>
            </w:r>
          </w:p>
        </w:tc>
        <w:tc>
          <w:tcPr>
            <w:tcW w:w="2030" w:type="pct"/>
            <w:shd w:val="clear" w:color="auto" w:fill="BFBFBF" w:themeFill="background1" w:themeFillShade="BF"/>
            <w:vAlign w:val="center"/>
          </w:tcPr>
          <w:p w14:paraId="62E60C86" w14:textId="77777777" w:rsidR="00B9506C" w:rsidRPr="00E0101A" w:rsidRDefault="00B9506C">
            <w:pPr>
              <w:jc w:val="center"/>
              <w:rPr>
                <w:rFonts w:ascii="Arial" w:hAnsi="Arial" w:cs="Arial"/>
                <w:b/>
                <w:bCs/>
                <w:color w:val="000000" w:themeColor="text1"/>
                <w:sz w:val="16"/>
                <w:szCs w:val="16"/>
              </w:rPr>
            </w:pPr>
            <w:r w:rsidRPr="00E0101A">
              <w:rPr>
                <w:rFonts w:ascii="Arial" w:hAnsi="Arial" w:cs="Arial"/>
                <w:b/>
                <w:bCs/>
                <w:color w:val="000000" w:themeColor="text1"/>
                <w:sz w:val="16"/>
                <w:szCs w:val="16"/>
              </w:rPr>
              <w:t>Requisitos mínimos</w:t>
            </w:r>
          </w:p>
        </w:tc>
      </w:tr>
      <w:tr w:rsidR="00B9506C" w:rsidRPr="00780093" w14:paraId="4386A94B" w14:textId="77777777">
        <w:trPr>
          <w:cantSplit/>
          <w:trHeight w:val="283"/>
        </w:trPr>
        <w:tc>
          <w:tcPr>
            <w:tcW w:w="360" w:type="pct"/>
            <w:vAlign w:val="center"/>
          </w:tcPr>
          <w:p w14:paraId="4CEC0AB6"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a)</w:t>
            </w:r>
          </w:p>
        </w:tc>
        <w:tc>
          <w:tcPr>
            <w:tcW w:w="1160" w:type="pct"/>
            <w:vAlign w:val="center"/>
          </w:tcPr>
          <w:p w14:paraId="1663B49F" w14:textId="77777777" w:rsidR="00B9506C" w:rsidRPr="00E0101A" w:rsidRDefault="00B9506C">
            <w:pPr>
              <w:jc w:val="center"/>
              <w:rPr>
                <w:rFonts w:ascii="Arial" w:hAnsi="Arial" w:cs="Arial"/>
                <w:sz w:val="16"/>
                <w:szCs w:val="16"/>
              </w:rPr>
            </w:pPr>
            <w:r w:rsidRPr="00E0101A">
              <w:rPr>
                <w:rFonts w:ascii="Arial" w:hAnsi="Arial" w:cs="Arial"/>
                <w:color w:val="000000" w:themeColor="text1"/>
                <w:sz w:val="16"/>
                <w:szCs w:val="16"/>
              </w:rPr>
              <w:t>Perfuração de Poços Exploratórios</w:t>
            </w:r>
          </w:p>
        </w:tc>
        <w:tc>
          <w:tcPr>
            <w:tcW w:w="1450" w:type="pct"/>
            <w:vAlign w:val="center"/>
          </w:tcPr>
          <w:p w14:paraId="0A14FCB3"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Para fins de cumprimento do programa exploratório mínimo, os poços exploratórios deverão atingir o objetivo principal aprovado pela ANP no momento do envio da Notificação de Perfuração de Poço (NPP).</w:t>
            </w:r>
          </w:p>
        </w:tc>
        <w:tc>
          <w:tcPr>
            <w:tcW w:w="2030" w:type="pct"/>
            <w:vAlign w:val="center"/>
          </w:tcPr>
          <w:p w14:paraId="622F16B3"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A perfuração de poços exploratórios é regulada nas cláusulas 5.18, 15.17, 15.18 e Anexo II do contrato de concessão, que trazem disposições como a obrigação de notificação prévia à ANP sobre o início da perfuração de qualquer poço, o não cômputo de Unidades de Trabalho em razão do não atendimento ao objetivo principal aprovado na NPP, e a possibilidade de prorrogação da Fase de Exploração em decorrência de perfuração de poço exploratório em andamento.</w:t>
            </w:r>
          </w:p>
        </w:tc>
      </w:tr>
      <w:tr w:rsidR="00B9506C" w:rsidRPr="00780093" w14:paraId="5703AF7E" w14:textId="77777777">
        <w:trPr>
          <w:cantSplit/>
          <w:trHeight w:val="283"/>
        </w:trPr>
        <w:tc>
          <w:tcPr>
            <w:tcW w:w="360" w:type="pct"/>
            <w:vAlign w:val="center"/>
          </w:tcPr>
          <w:p w14:paraId="20197B0A"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b)</w:t>
            </w:r>
          </w:p>
        </w:tc>
        <w:tc>
          <w:tcPr>
            <w:tcW w:w="1160" w:type="pct"/>
            <w:vAlign w:val="center"/>
          </w:tcPr>
          <w:p w14:paraId="0C91EB7A" w14:textId="77777777" w:rsidR="00B9506C" w:rsidRPr="00E0101A" w:rsidRDefault="00B9506C">
            <w:pPr>
              <w:jc w:val="center"/>
              <w:rPr>
                <w:rFonts w:ascii="Arial" w:hAnsi="Arial" w:cs="Arial"/>
                <w:sz w:val="16"/>
                <w:szCs w:val="16"/>
              </w:rPr>
            </w:pPr>
            <w:r w:rsidRPr="00E0101A">
              <w:rPr>
                <w:rFonts w:ascii="Arial" w:hAnsi="Arial" w:cs="Arial"/>
                <w:color w:val="000000" w:themeColor="text1"/>
                <w:sz w:val="16"/>
                <w:szCs w:val="16"/>
              </w:rPr>
              <w:t>Levantamentos Sísmicos 2D e 3D</w:t>
            </w:r>
          </w:p>
        </w:tc>
        <w:tc>
          <w:tcPr>
            <w:tcW w:w="1450" w:type="pct"/>
            <w:vAlign w:val="center"/>
          </w:tcPr>
          <w:p w14:paraId="55036DAD"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Levantamentos sísmicos serão considerados para fins de cumprimento do Programa Exploratório Mínimo, desde que limitados e inseridos na área do bloco exploratório.</w:t>
            </w:r>
          </w:p>
        </w:tc>
        <w:tc>
          <w:tcPr>
            <w:tcW w:w="2030" w:type="pct"/>
            <w:vAlign w:val="center"/>
          </w:tcPr>
          <w:p w14:paraId="7F937530"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As particularidades a serem observadas em caso de aquisição de dados não exclusivos encontram-se no Anexo II do contrato de concessão e ao final do Anexo XV do edital.</w:t>
            </w:r>
          </w:p>
        </w:tc>
      </w:tr>
      <w:tr w:rsidR="00B9506C" w:rsidRPr="00780093" w14:paraId="428776AE" w14:textId="77777777">
        <w:trPr>
          <w:cantSplit/>
          <w:trHeight w:val="283"/>
        </w:trPr>
        <w:tc>
          <w:tcPr>
            <w:tcW w:w="360" w:type="pct"/>
            <w:vAlign w:val="center"/>
          </w:tcPr>
          <w:p w14:paraId="437054C2"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c)</w:t>
            </w:r>
          </w:p>
        </w:tc>
        <w:tc>
          <w:tcPr>
            <w:tcW w:w="1160" w:type="pct"/>
            <w:vAlign w:val="center"/>
          </w:tcPr>
          <w:p w14:paraId="4770641A" w14:textId="77777777" w:rsidR="00B9506C" w:rsidRPr="00E0101A" w:rsidRDefault="00B9506C">
            <w:pPr>
              <w:jc w:val="center"/>
              <w:rPr>
                <w:rFonts w:ascii="Arial" w:hAnsi="Arial" w:cs="Arial"/>
                <w:sz w:val="16"/>
                <w:szCs w:val="16"/>
              </w:rPr>
            </w:pPr>
            <w:r w:rsidRPr="00E0101A">
              <w:rPr>
                <w:rFonts w:ascii="Arial" w:hAnsi="Arial" w:cs="Arial"/>
                <w:color w:val="000000" w:themeColor="text1"/>
                <w:sz w:val="16"/>
                <w:szCs w:val="16"/>
              </w:rPr>
              <w:t>Reprocessamento Sísmico 2D e 3D</w:t>
            </w:r>
          </w:p>
        </w:tc>
        <w:tc>
          <w:tcPr>
            <w:tcW w:w="1450" w:type="pct"/>
            <w:vAlign w:val="center"/>
          </w:tcPr>
          <w:p w14:paraId="4609333F" w14:textId="77777777" w:rsidR="009F49DD" w:rsidRPr="00391D6F" w:rsidRDefault="009F49DD" w:rsidP="00391D6F">
            <w:pPr>
              <w:jc w:val="both"/>
              <w:rPr>
                <w:rFonts w:ascii="Arial" w:hAnsi="Arial" w:cs="Arial"/>
                <w:color w:val="000000" w:themeColor="text1"/>
                <w:sz w:val="16"/>
                <w:szCs w:val="16"/>
              </w:rPr>
            </w:pPr>
            <w:r w:rsidRPr="00391D6F">
              <w:rPr>
                <w:rFonts w:ascii="Arial" w:hAnsi="Arial" w:cs="Arial"/>
                <w:color w:val="000000" w:themeColor="text1"/>
                <w:sz w:val="16"/>
                <w:szCs w:val="16"/>
              </w:rPr>
              <w:t>O reprocessamento de dados sísmicos 2D ou 3D deverá contemplar a migração dos dados em tempo e/ou profundidade.</w:t>
            </w:r>
          </w:p>
          <w:p w14:paraId="3DBD1A2E" w14:textId="230122EB" w:rsidR="00B9506C" w:rsidRPr="00E0101A" w:rsidRDefault="009F49DD" w:rsidP="009F49DD">
            <w:pPr>
              <w:jc w:val="both"/>
              <w:rPr>
                <w:rFonts w:ascii="Arial" w:hAnsi="Arial" w:cs="Arial"/>
                <w:color w:val="000000" w:themeColor="text1"/>
                <w:sz w:val="16"/>
                <w:szCs w:val="16"/>
              </w:rPr>
            </w:pPr>
            <w:r w:rsidRPr="00391D6F">
              <w:rPr>
                <w:rFonts w:ascii="Arial" w:hAnsi="Arial" w:cs="Arial"/>
                <w:color w:val="000000" w:themeColor="text1"/>
                <w:sz w:val="16"/>
                <w:szCs w:val="16"/>
              </w:rPr>
              <w:t> </w:t>
            </w:r>
          </w:p>
        </w:tc>
        <w:tc>
          <w:tcPr>
            <w:tcW w:w="2030" w:type="pct"/>
            <w:vAlign w:val="center"/>
          </w:tcPr>
          <w:p w14:paraId="7709874C" w14:textId="77777777" w:rsidR="006436D5" w:rsidRPr="006436D5" w:rsidRDefault="006436D5" w:rsidP="006436D5">
            <w:pPr>
              <w:jc w:val="both"/>
              <w:rPr>
                <w:rFonts w:ascii="Arial" w:hAnsi="Arial" w:cs="Arial"/>
                <w:color w:val="000000" w:themeColor="text1"/>
                <w:sz w:val="16"/>
                <w:szCs w:val="16"/>
              </w:rPr>
            </w:pPr>
            <w:r w:rsidRPr="006436D5">
              <w:rPr>
                <w:rFonts w:ascii="Arial" w:hAnsi="Arial" w:cs="Arial"/>
                <w:color w:val="000000" w:themeColor="text1"/>
                <w:sz w:val="16"/>
                <w:szCs w:val="16"/>
              </w:rPr>
              <w:t>Toda a extensão do programa sísmico contida dentro do bloco deverá ser reprocessada. Para abatimento de Unidades de Trabalho, será considerada apenas a parcela do programa sísmico reprocessada contida dentro do bloco.</w:t>
            </w:r>
          </w:p>
          <w:p w14:paraId="584AA421" w14:textId="7B89DCC2" w:rsidR="00B9506C" w:rsidRPr="00E0101A" w:rsidRDefault="006436D5">
            <w:pPr>
              <w:jc w:val="both"/>
              <w:rPr>
                <w:rFonts w:ascii="Arial" w:hAnsi="Arial" w:cs="Arial"/>
                <w:color w:val="000000" w:themeColor="text1"/>
                <w:sz w:val="16"/>
                <w:szCs w:val="16"/>
              </w:rPr>
            </w:pPr>
            <w:r w:rsidRPr="006436D5">
              <w:rPr>
                <w:rFonts w:ascii="Arial" w:hAnsi="Arial" w:cs="Arial"/>
                <w:color w:val="000000" w:themeColor="text1"/>
                <w:sz w:val="16"/>
                <w:szCs w:val="16"/>
              </w:rPr>
              <w:t>A conversão dos Reprocessamentos Sísmicos em Unidades de Trabalho fica limitada a uma única solicitação de abatimento para cada programa sísmico original.</w:t>
            </w:r>
          </w:p>
        </w:tc>
      </w:tr>
      <w:tr w:rsidR="00B9506C" w:rsidRPr="00780093" w14:paraId="4C2CDFAA" w14:textId="77777777">
        <w:trPr>
          <w:cantSplit/>
          <w:trHeight w:val="283"/>
        </w:trPr>
        <w:tc>
          <w:tcPr>
            <w:tcW w:w="360" w:type="pct"/>
            <w:vAlign w:val="center"/>
          </w:tcPr>
          <w:p w14:paraId="61E0D23E"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d)</w:t>
            </w:r>
          </w:p>
        </w:tc>
        <w:tc>
          <w:tcPr>
            <w:tcW w:w="1160" w:type="pct"/>
            <w:vAlign w:val="center"/>
          </w:tcPr>
          <w:p w14:paraId="08EE76FC" w14:textId="77777777" w:rsidR="00B9506C" w:rsidRPr="00E0101A" w:rsidRDefault="00B9506C">
            <w:pPr>
              <w:jc w:val="center"/>
              <w:rPr>
                <w:rFonts w:ascii="Arial" w:hAnsi="Arial" w:cs="Arial"/>
                <w:sz w:val="16"/>
                <w:szCs w:val="16"/>
              </w:rPr>
            </w:pPr>
            <w:r w:rsidRPr="00E0101A">
              <w:rPr>
                <w:rFonts w:ascii="Arial" w:hAnsi="Arial" w:cs="Arial"/>
                <w:color w:val="000000" w:themeColor="text1"/>
                <w:sz w:val="16"/>
                <w:szCs w:val="16"/>
              </w:rPr>
              <w:t>Levantamentos Gravimétricos e Magnetométricos convencionais</w:t>
            </w:r>
          </w:p>
          <w:p w14:paraId="3F574896" w14:textId="77777777" w:rsidR="00B9506C" w:rsidRPr="00E0101A" w:rsidRDefault="00B9506C">
            <w:pPr>
              <w:jc w:val="center"/>
              <w:rPr>
                <w:rFonts w:ascii="Arial" w:hAnsi="Arial" w:cs="Arial"/>
                <w:color w:val="000000" w:themeColor="text1"/>
                <w:sz w:val="16"/>
                <w:szCs w:val="16"/>
              </w:rPr>
            </w:pPr>
          </w:p>
        </w:tc>
        <w:tc>
          <w:tcPr>
            <w:tcW w:w="1450" w:type="pct"/>
            <w:vAlign w:val="center"/>
          </w:tcPr>
          <w:p w14:paraId="12886E53"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Serão aceitos levantamentos gravimétricos e magnetométricos convencionais no interior do bloco exploratório.</w:t>
            </w:r>
          </w:p>
        </w:tc>
        <w:tc>
          <w:tcPr>
            <w:tcW w:w="2030" w:type="pct"/>
            <w:vAlign w:val="center"/>
          </w:tcPr>
          <w:p w14:paraId="16FD12BD"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As UTs serão computadas por tipo de levantamento. </w:t>
            </w:r>
          </w:p>
          <w:p w14:paraId="05C49310"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Em bacias terrestres, o espaçamento máximo entre as linhas de aquisição deverá ser de 2.000 m para blocos com área superior a 1.000 km². </w:t>
            </w:r>
          </w:p>
          <w:p w14:paraId="614A7B57"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Para bacias terrestres maduras, serão atribuídos, no máximo, 16 UTs por bloco e, para bacias terrestres em áreas de fronteira exploratória serão atribuídos, no máximo, 315 UTs por bloco exploratório.</w:t>
            </w:r>
          </w:p>
          <w:p w14:paraId="016AB118"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Em bacias marítimas, o espaçamento máximo entre as linhas de aquisição deverá ser de 1.000 m para blocos com área de até 1.000 km² e, espaçamento máximo de 2.000 m para blocos com área superior a 1.000 km². </w:t>
            </w:r>
          </w:p>
          <w:p w14:paraId="75189C30"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Para os setores de águas rasas serão atribuídos, no máximo, 14 UTs por bloco exploratório, enquanto nos setores de águas profundas serão atribuídos, no máximo, 56 UTs por bloco exploratório.</w:t>
            </w:r>
          </w:p>
        </w:tc>
      </w:tr>
      <w:tr w:rsidR="00B9506C" w:rsidRPr="00780093" w14:paraId="0139A652" w14:textId="77777777">
        <w:trPr>
          <w:cantSplit/>
          <w:trHeight w:val="283"/>
        </w:trPr>
        <w:tc>
          <w:tcPr>
            <w:tcW w:w="360" w:type="pct"/>
            <w:vAlign w:val="center"/>
          </w:tcPr>
          <w:p w14:paraId="708D564B"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e)</w:t>
            </w:r>
          </w:p>
        </w:tc>
        <w:tc>
          <w:tcPr>
            <w:tcW w:w="1160" w:type="pct"/>
            <w:vAlign w:val="center"/>
          </w:tcPr>
          <w:p w14:paraId="79347DC5"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Levantamentos Gravimétricos Gradiométricos, levantamentos Magnetométricos, Gradiométricos e levantamentos Gravimétricos de Alta Resolução</w:t>
            </w:r>
          </w:p>
        </w:tc>
        <w:tc>
          <w:tcPr>
            <w:tcW w:w="1450" w:type="pct"/>
            <w:vAlign w:val="center"/>
          </w:tcPr>
          <w:p w14:paraId="6DC9D896"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Serão aceitos levantamentos gravimétricos gradiométricos, levantamentos magnetométricos, gradiométricos e levantamentos gravimétricos de alta resolução (abreviado na tabela de consolidação como "GRAV AR") adquiridos no interior do bloco exploratório.</w:t>
            </w:r>
          </w:p>
        </w:tc>
        <w:tc>
          <w:tcPr>
            <w:tcW w:w="2030" w:type="pct"/>
            <w:vAlign w:val="center"/>
          </w:tcPr>
          <w:p w14:paraId="7386F397"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O espaçamento máximo entre as linhas de aquisição deverá ser de 1.000 m para blocos com área de até 1.000 km² e, espaçamento máximo de 2.000 m para blocos com área superior a 1.000 km².</w:t>
            </w:r>
          </w:p>
          <w:p w14:paraId="1B3BE6DD" w14:textId="77777777" w:rsidR="00B9506C" w:rsidRPr="00E0101A" w:rsidRDefault="00B9506C">
            <w:pPr>
              <w:jc w:val="both"/>
              <w:rPr>
                <w:rFonts w:ascii="Arial" w:hAnsi="Arial" w:cs="Arial"/>
                <w:color w:val="000000" w:themeColor="text1"/>
                <w:sz w:val="16"/>
                <w:szCs w:val="16"/>
              </w:rPr>
            </w:pPr>
          </w:p>
          <w:p w14:paraId="64145B43"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Para bacias maduras, serão atribuídos, no máximo, 50 UTs por bloco e, para bacias terrestres em áreas de fronteira exploratória serão atribuídos, no máximo, 630 UTs por bloco exploratório.</w:t>
            </w:r>
          </w:p>
          <w:p w14:paraId="7BFE1545" w14:textId="77777777" w:rsidR="00B9506C" w:rsidRPr="00E0101A" w:rsidRDefault="00B9506C">
            <w:pPr>
              <w:jc w:val="both"/>
              <w:rPr>
                <w:rFonts w:ascii="Arial" w:hAnsi="Arial" w:cs="Arial"/>
                <w:color w:val="000000" w:themeColor="text1"/>
                <w:sz w:val="16"/>
                <w:szCs w:val="16"/>
              </w:rPr>
            </w:pPr>
          </w:p>
          <w:p w14:paraId="5D82E28A"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Para os setores de águas rasas serão atribuídos, no máximo, 58 UTs por bloco exploratório, enquanto nos setores de águas profundas serão atribuídos, no máximo, 112 UTs por bloco exploratório.</w:t>
            </w:r>
          </w:p>
        </w:tc>
      </w:tr>
      <w:tr w:rsidR="00B9506C" w:rsidRPr="00780093" w14:paraId="50EF3A3A" w14:textId="77777777">
        <w:trPr>
          <w:cantSplit/>
          <w:trHeight w:val="283"/>
        </w:trPr>
        <w:tc>
          <w:tcPr>
            <w:tcW w:w="360" w:type="pct"/>
            <w:vAlign w:val="center"/>
          </w:tcPr>
          <w:p w14:paraId="1BAE57A1"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f)</w:t>
            </w:r>
          </w:p>
        </w:tc>
        <w:tc>
          <w:tcPr>
            <w:tcW w:w="1160" w:type="pct"/>
            <w:vAlign w:val="center"/>
          </w:tcPr>
          <w:p w14:paraId="0A648C0A"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Levantamentos Gamaespectrométricos</w:t>
            </w:r>
          </w:p>
        </w:tc>
        <w:tc>
          <w:tcPr>
            <w:tcW w:w="1450" w:type="pct"/>
            <w:vAlign w:val="center"/>
          </w:tcPr>
          <w:p w14:paraId="4E5D24BA"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Serão aceitos levantamentos gamaespectrométricos adquiridos no interior do bloco exploratório.</w:t>
            </w:r>
          </w:p>
        </w:tc>
        <w:tc>
          <w:tcPr>
            <w:tcW w:w="2030" w:type="pct"/>
            <w:vAlign w:val="center"/>
          </w:tcPr>
          <w:p w14:paraId="6656C188"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O espaçamento máximo entre as linhas de aquisição deverá ser de 1.000 m para blocos com área de até 1.000 km² e, espaçamento máximo de 2.000 m para blocos com área superior a 1.000 km².</w:t>
            </w:r>
          </w:p>
          <w:p w14:paraId="294B6B5B" w14:textId="77777777" w:rsidR="00B9506C" w:rsidRPr="00E0101A" w:rsidRDefault="00B9506C">
            <w:pPr>
              <w:jc w:val="both"/>
              <w:rPr>
                <w:rFonts w:ascii="Arial" w:hAnsi="Arial" w:cs="Arial"/>
                <w:color w:val="000000" w:themeColor="text1"/>
                <w:sz w:val="16"/>
                <w:szCs w:val="16"/>
              </w:rPr>
            </w:pPr>
          </w:p>
          <w:p w14:paraId="4D623994"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Nas bacias maduras serão atribuídos, no máximo, 13 UTs por bloco exploratório.</w:t>
            </w:r>
          </w:p>
          <w:p w14:paraId="4C47D375" w14:textId="77777777" w:rsidR="00B9506C" w:rsidRPr="00E0101A" w:rsidRDefault="00B9506C">
            <w:pPr>
              <w:jc w:val="both"/>
              <w:rPr>
                <w:rFonts w:ascii="Arial" w:hAnsi="Arial" w:cs="Arial"/>
                <w:color w:val="000000" w:themeColor="text1"/>
                <w:sz w:val="16"/>
                <w:szCs w:val="16"/>
              </w:rPr>
            </w:pPr>
          </w:p>
          <w:p w14:paraId="7A881088"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Nas bacias de fronteira exploratória serão atribuídos, no máximo, 330 UTs por bloco exploratório.</w:t>
            </w:r>
          </w:p>
        </w:tc>
      </w:tr>
      <w:tr w:rsidR="00B9506C" w:rsidRPr="00780093" w14:paraId="3846357C" w14:textId="77777777">
        <w:trPr>
          <w:cantSplit/>
          <w:trHeight w:val="283"/>
        </w:trPr>
        <w:tc>
          <w:tcPr>
            <w:tcW w:w="360" w:type="pct"/>
            <w:vAlign w:val="center"/>
          </w:tcPr>
          <w:p w14:paraId="049990A0"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g)</w:t>
            </w:r>
          </w:p>
        </w:tc>
        <w:tc>
          <w:tcPr>
            <w:tcW w:w="1160" w:type="pct"/>
            <w:vAlign w:val="center"/>
          </w:tcPr>
          <w:p w14:paraId="124DFD87"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Levantamentos Eletromagnéticos</w:t>
            </w:r>
          </w:p>
        </w:tc>
        <w:tc>
          <w:tcPr>
            <w:tcW w:w="1450" w:type="pct"/>
            <w:vAlign w:val="center"/>
          </w:tcPr>
          <w:p w14:paraId="5503EEBF"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Serão aceitos levantamentos eletromagnéticos, adquiridos no interior do bloco exploratório.</w:t>
            </w:r>
          </w:p>
        </w:tc>
        <w:tc>
          <w:tcPr>
            <w:tcW w:w="2030" w:type="pct"/>
            <w:vAlign w:val="center"/>
          </w:tcPr>
          <w:p w14:paraId="12EAF2E6"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O espaçamento máximo entre as linhas aéreas de aquisição deverá ser de 1.000 m para blocos com área de até 1.000 km² e, espaçamento máximo de 2.000 m para blocos com área superior a 1.000 km². </w:t>
            </w:r>
          </w:p>
          <w:p w14:paraId="5A752F67"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Para bacias maduras, serão atribuídos, no máximo, 50 UTs por bloco e, para bacias terrestres em áreas de nova fronteira serão atribuídos, no máximo, 315 UTs por bloco exploratório. </w:t>
            </w:r>
          </w:p>
          <w:p w14:paraId="5CA8780E"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Serão aceitos levantamentos eletromagnéticos terrestres, por meio de receptores.</w:t>
            </w:r>
          </w:p>
          <w:p w14:paraId="461291AB"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O espaçamento máximo entre receptores deverá ser de 1.000m para blocos exploratórios com área de até 1.000 km² e, de até 5.000m para blocos exploratórios com área superior a 1.000km². </w:t>
            </w:r>
          </w:p>
          <w:p w14:paraId="516B2C21"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Para as bacias maduras serão atribuídos, no máximo, 50 UTs por bloco exploratório, enquanto nas bacias terrestres em áreas de nova fronteira serão atribuídos, no máximo, 315 UTs por bloco exploratório.</w:t>
            </w:r>
          </w:p>
          <w:p w14:paraId="1788D41E"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Serão aceitos levantamentos eletromagnéticos marítimos, por meio de receptores ou linhas de receptores (km ou km²). </w:t>
            </w:r>
          </w:p>
          <w:p w14:paraId="773E4C7A"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Quando por meio de receptores, o espaçamento máximo entre os receptores deverá ser de 3.000m para blocos exploratórios com área de até 1.000 km² e, de até 5.000m para blocos exploratórios com área superior a 1.000km². </w:t>
            </w:r>
          </w:p>
          <w:p w14:paraId="2C08CC66"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Para os setores de águas rasas serão atribuídos, no máximo, 18 UTs por bloco exploratório, enquanto nos setores de águas profundas serão atribuídos, no máximo, 70 UTs por bloco exploratório. </w:t>
            </w:r>
          </w:p>
          <w:p w14:paraId="68962411"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Quando por meio de linhas de receptores, o espaçamento máximo entre linhas será de 1.000m e o espaçamento máximo entre os receptores de 3.000m para blocos exploratórios com área de até 1.000 km². </w:t>
            </w:r>
          </w:p>
          <w:p w14:paraId="62F29729"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Para blocos exploratórios com área superior a 1.000km² o espaçamento máximo entre linhas deverá ser 2.000m e o espaçamento máximo entre os receptores de 5.000 m. </w:t>
            </w:r>
          </w:p>
          <w:p w14:paraId="0F9DEAD2"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Para os setores de águas rasas serão atribuídos, no máximo, 18 UTs por bloco exploratório, enquanto nos setores de águas profundas serão atribuídos, no máximo, 70 UTs por bloco exploratório.</w:t>
            </w:r>
          </w:p>
        </w:tc>
      </w:tr>
      <w:tr w:rsidR="00B9506C" w:rsidRPr="00780093" w14:paraId="75AFB137" w14:textId="77777777">
        <w:trPr>
          <w:cantSplit/>
          <w:trHeight w:val="283"/>
        </w:trPr>
        <w:tc>
          <w:tcPr>
            <w:tcW w:w="360" w:type="pct"/>
            <w:vAlign w:val="center"/>
          </w:tcPr>
          <w:p w14:paraId="787E9C8D"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h)</w:t>
            </w:r>
          </w:p>
        </w:tc>
        <w:tc>
          <w:tcPr>
            <w:tcW w:w="1160" w:type="pct"/>
            <w:vAlign w:val="center"/>
          </w:tcPr>
          <w:p w14:paraId="2C48CA81"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Reprocessamentos Eletromagnéticos</w:t>
            </w:r>
          </w:p>
        </w:tc>
        <w:tc>
          <w:tcPr>
            <w:tcW w:w="1450" w:type="pct"/>
            <w:vAlign w:val="center"/>
          </w:tcPr>
          <w:p w14:paraId="7CE18FAE" w14:textId="77777777" w:rsidR="00353885" w:rsidRDefault="00353885">
            <w:pPr>
              <w:jc w:val="both"/>
              <w:rPr>
                <w:rFonts w:ascii="Arial" w:hAnsi="Arial" w:cs="Arial"/>
                <w:color w:val="000000" w:themeColor="text1"/>
                <w:sz w:val="16"/>
                <w:szCs w:val="16"/>
              </w:rPr>
            </w:pPr>
            <w:r w:rsidRPr="00353885">
              <w:rPr>
                <w:rFonts w:ascii="Arial" w:hAnsi="Arial" w:cs="Arial"/>
                <w:color w:val="000000" w:themeColor="text1"/>
                <w:sz w:val="16"/>
                <w:szCs w:val="16"/>
              </w:rPr>
              <w:t>O reprocessamento de dados eletromagnéticos deverá contemplar a inversão dos dados de campo.</w:t>
            </w:r>
          </w:p>
          <w:p w14:paraId="004D2EFA" w14:textId="3DD553A4" w:rsidR="00B9506C" w:rsidRPr="00E0101A" w:rsidRDefault="00B9506C">
            <w:pPr>
              <w:jc w:val="both"/>
              <w:rPr>
                <w:rFonts w:ascii="Arial" w:hAnsi="Arial" w:cs="Arial"/>
                <w:color w:val="000000" w:themeColor="text1"/>
                <w:sz w:val="16"/>
                <w:szCs w:val="16"/>
              </w:rPr>
            </w:pPr>
          </w:p>
        </w:tc>
        <w:tc>
          <w:tcPr>
            <w:tcW w:w="2030" w:type="pct"/>
            <w:vAlign w:val="center"/>
          </w:tcPr>
          <w:p w14:paraId="6C5588AF" w14:textId="77777777" w:rsidR="00682A49" w:rsidRPr="00682A49" w:rsidRDefault="00682A49" w:rsidP="00682A49">
            <w:pPr>
              <w:jc w:val="both"/>
              <w:rPr>
                <w:rFonts w:ascii="Arial" w:hAnsi="Arial" w:cs="Arial"/>
                <w:color w:val="000000" w:themeColor="text1"/>
                <w:sz w:val="16"/>
                <w:szCs w:val="16"/>
              </w:rPr>
            </w:pPr>
            <w:r w:rsidRPr="00682A49">
              <w:rPr>
                <w:rFonts w:ascii="Arial" w:hAnsi="Arial" w:cs="Arial"/>
                <w:color w:val="000000" w:themeColor="text1"/>
                <w:sz w:val="16"/>
                <w:szCs w:val="16"/>
              </w:rPr>
              <w:t>Toda a extensão do programa eletromagnético contida dentro do bloco deverá ser reprocessada. Para abatimento de Unidades de Trabalho, será considerada apenas a parcela do programa eletromagnético reprocessada contida dentro do bloco.</w:t>
            </w:r>
          </w:p>
          <w:p w14:paraId="2C0FD01D" w14:textId="3BF687C1" w:rsidR="00B9506C" w:rsidRPr="00E0101A" w:rsidRDefault="00682A49" w:rsidP="00682A49">
            <w:pPr>
              <w:jc w:val="both"/>
              <w:rPr>
                <w:rFonts w:ascii="Arial" w:hAnsi="Arial" w:cs="Arial"/>
                <w:color w:val="000000" w:themeColor="text1"/>
                <w:sz w:val="16"/>
                <w:szCs w:val="16"/>
              </w:rPr>
            </w:pPr>
            <w:r w:rsidRPr="00682A49">
              <w:rPr>
                <w:rFonts w:ascii="Arial" w:hAnsi="Arial" w:cs="Arial"/>
                <w:color w:val="000000" w:themeColor="text1"/>
                <w:sz w:val="16"/>
                <w:szCs w:val="16"/>
              </w:rPr>
              <w:t>A conversão dos Reprocessamentos Eletromagnéticos em Unidades de Trabalho fica limitada a uma única solicitação de abatimento para cada programa eletromagnético original.</w:t>
            </w:r>
          </w:p>
        </w:tc>
      </w:tr>
      <w:tr w:rsidR="00B9506C" w:rsidRPr="00780093" w14:paraId="0871812D" w14:textId="77777777">
        <w:trPr>
          <w:cantSplit/>
          <w:trHeight w:val="283"/>
        </w:trPr>
        <w:tc>
          <w:tcPr>
            <w:tcW w:w="360" w:type="pct"/>
            <w:vAlign w:val="center"/>
          </w:tcPr>
          <w:p w14:paraId="702E7A8C"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i)</w:t>
            </w:r>
          </w:p>
        </w:tc>
        <w:tc>
          <w:tcPr>
            <w:tcW w:w="1160" w:type="pct"/>
            <w:vAlign w:val="center"/>
          </w:tcPr>
          <w:p w14:paraId="42203888"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Levantamentos Geoquímicos de Superfície</w:t>
            </w:r>
          </w:p>
        </w:tc>
        <w:tc>
          <w:tcPr>
            <w:tcW w:w="1450" w:type="pct"/>
            <w:vAlign w:val="center"/>
          </w:tcPr>
          <w:p w14:paraId="692593FE"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Para o cumprimento do PEM, os levantamentos geoquímicos de superfície, tanto aqueles coletados em amostras de solo em ambiente terrestre, como aqueles adquiridos nos horizontes pedológicos superficiais do assoalho oceânico (como exemplo o método de coleta </w:t>
            </w:r>
            <w:r w:rsidRPr="009F1CF2">
              <w:rPr>
                <w:rFonts w:ascii="Arial" w:hAnsi="Arial" w:cs="Arial"/>
                <w:i/>
                <w:iCs/>
                <w:color w:val="000000" w:themeColor="text1"/>
                <w:sz w:val="16"/>
                <w:szCs w:val="16"/>
              </w:rPr>
              <w:t>piston core</w:t>
            </w:r>
            <w:r w:rsidRPr="00E0101A">
              <w:rPr>
                <w:rFonts w:ascii="Arial" w:hAnsi="Arial" w:cs="Arial"/>
                <w:color w:val="000000" w:themeColor="text1"/>
                <w:sz w:val="16"/>
                <w:szCs w:val="16"/>
              </w:rPr>
              <w:t>), devem analisar, pelo menos, teor de hidrocarbonetos livres, detalhando tipo e concentração de gases e líquidos quando detectados.</w:t>
            </w:r>
          </w:p>
          <w:p w14:paraId="61AB6843" w14:textId="77777777" w:rsidR="00B9506C" w:rsidRPr="00E0101A" w:rsidRDefault="00B9506C">
            <w:pPr>
              <w:jc w:val="both"/>
              <w:rPr>
                <w:rFonts w:ascii="Arial" w:hAnsi="Arial" w:cs="Arial"/>
                <w:sz w:val="16"/>
                <w:szCs w:val="16"/>
              </w:rPr>
            </w:pPr>
          </w:p>
          <w:p w14:paraId="07CBCF40"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Esses dados não devem se confundir com os dados de geoquímica de poço, que possui objetivo e custo de execução diferentes da geoquímica de superfície.</w:t>
            </w:r>
          </w:p>
        </w:tc>
        <w:tc>
          <w:tcPr>
            <w:tcW w:w="2030" w:type="pct"/>
            <w:vAlign w:val="center"/>
          </w:tcPr>
          <w:p w14:paraId="30DA75DC"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Deverá ser utilizada malha e intervalo máximo de coleta de 500m para blocos com áreas de até 1.000km² e, intervalo máximo de coleta de 1.000m para blocos com área superior a 1.000km².</w:t>
            </w:r>
          </w:p>
          <w:p w14:paraId="47E847D2" w14:textId="77777777" w:rsidR="00B9506C" w:rsidRPr="00E0101A" w:rsidRDefault="00B9506C">
            <w:pPr>
              <w:jc w:val="both"/>
              <w:rPr>
                <w:rFonts w:ascii="Arial" w:hAnsi="Arial" w:cs="Arial"/>
                <w:color w:val="000000" w:themeColor="text1"/>
                <w:sz w:val="16"/>
                <w:szCs w:val="16"/>
              </w:rPr>
            </w:pPr>
          </w:p>
          <w:p w14:paraId="35182765"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Para os levantamentos geoquímicos terrestres, por meio de aquisição de amostras, para as bacias maduras serão atribuídos, no máximo, 67 UTs por bloco exploratório, enquanto nas bacias terrestres em áreas de nova fronteira serão atribuídos, no máximo, 420 UTs por bloco.</w:t>
            </w:r>
          </w:p>
          <w:p w14:paraId="7AAC1AF0" w14:textId="77777777" w:rsidR="00B9506C" w:rsidRPr="00E0101A" w:rsidRDefault="00B9506C">
            <w:pPr>
              <w:jc w:val="both"/>
              <w:rPr>
                <w:rFonts w:ascii="Arial" w:hAnsi="Arial" w:cs="Arial"/>
                <w:color w:val="000000" w:themeColor="text1"/>
                <w:sz w:val="16"/>
                <w:szCs w:val="16"/>
              </w:rPr>
            </w:pPr>
          </w:p>
          <w:p w14:paraId="379273CE"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Para os levantamentos geoquímicos marítimos, por meio de aquisição de amostras, para os setores de águas rasas serão atribuídos, no máximo, 36 UTs por bloco exploratório, enquanto nos setores de águas profundas serão atribuídos, no máximo, 140 UTs por bloco.</w:t>
            </w:r>
          </w:p>
        </w:tc>
      </w:tr>
      <w:tr w:rsidR="00B9506C" w:rsidRPr="00780093" w14:paraId="38D0887E" w14:textId="77777777">
        <w:trPr>
          <w:cantSplit/>
          <w:trHeight w:val="283"/>
        </w:trPr>
        <w:tc>
          <w:tcPr>
            <w:tcW w:w="360" w:type="pct"/>
            <w:vAlign w:val="center"/>
          </w:tcPr>
          <w:p w14:paraId="05755EF0"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j)</w:t>
            </w:r>
          </w:p>
        </w:tc>
        <w:tc>
          <w:tcPr>
            <w:tcW w:w="1160" w:type="pct"/>
            <w:vAlign w:val="center"/>
          </w:tcPr>
          <w:p w14:paraId="02C7CA86" w14:textId="77777777" w:rsidR="00B9506C" w:rsidRPr="00E0101A" w:rsidRDefault="00B9506C">
            <w:pPr>
              <w:jc w:val="center"/>
              <w:rPr>
                <w:rFonts w:ascii="Arial" w:hAnsi="Arial" w:cs="Arial"/>
                <w:sz w:val="16"/>
                <w:szCs w:val="16"/>
              </w:rPr>
            </w:pPr>
            <w:r w:rsidRPr="00E0101A">
              <w:rPr>
                <w:rFonts w:ascii="Arial" w:hAnsi="Arial" w:cs="Arial"/>
                <w:color w:val="000000" w:themeColor="text1"/>
                <w:sz w:val="16"/>
                <w:szCs w:val="16"/>
              </w:rPr>
              <w:t>Levantamentos de Batimetria Multifeixe</w:t>
            </w:r>
          </w:p>
        </w:tc>
        <w:tc>
          <w:tcPr>
            <w:tcW w:w="1450" w:type="pct"/>
            <w:vAlign w:val="center"/>
          </w:tcPr>
          <w:p w14:paraId="45B12609"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Serão aceitos levantamentos marinhos de batimetria multifeixe para cumprimento do Programa Exploratório Mínimo, desde que os levantamentos estejam limitados ao interior da área do bloco e sejam realizados segundo as melhores práticas de aquisição para este tipo de tecnologia.</w:t>
            </w:r>
          </w:p>
        </w:tc>
        <w:tc>
          <w:tcPr>
            <w:tcW w:w="2030" w:type="pct"/>
            <w:vAlign w:val="center"/>
          </w:tcPr>
          <w:p w14:paraId="380CF952"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Para os setores de águas rasas serão atribuídos, no máximo, 15 UTs por bloco exploratório, enquanto nos setores de águas profundas serão atribuídos, no máximo, 63 UTs por bloco.</w:t>
            </w:r>
          </w:p>
          <w:p w14:paraId="64C5854B" w14:textId="77777777" w:rsidR="00B9506C" w:rsidRPr="00E0101A" w:rsidRDefault="00B9506C">
            <w:pPr>
              <w:jc w:val="both"/>
              <w:rPr>
                <w:rFonts w:ascii="Arial" w:hAnsi="Arial" w:cs="Arial"/>
                <w:color w:val="000000" w:themeColor="text1"/>
                <w:sz w:val="16"/>
                <w:szCs w:val="16"/>
              </w:rPr>
            </w:pPr>
          </w:p>
          <w:p w14:paraId="08978B88"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Os limites de UTs propostos foram análogos aos exigidos para levantamentos eletromagnéticos.</w:t>
            </w:r>
          </w:p>
        </w:tc>
      </w:tr>
    </w:tbl>
    <w:p w14:paraId="33112A6F" w14:textId="77777777" w:rsidR="00B9506C" w:rsidRPr="00780093" w:rsidRDefault="00B9506C" w:rsidP="00B9506C">
      <w:pPr>
        <w:pStyle w:val="Edital-Anexos-GarantiasI"/>
        <w:rPr>
          <w:szCs w:val="22"/>
        </w:rPr>
      </w:pPr>
    </w:p>
    <w:p w14:paraId="3495A3F0" w14:textId="77777777" w:rsidR="00B9506C" w:rsidRPr="00780093" w:rsidRDefault="00B9506C" w:rsidP="00B9506C">
      <w:pPr>
        <w:pStyle w:val="Corpodetexto"/>
        <w:rPr>
          <w:rFonts w:cs="Arial"/>
        </w:rPr>
        <w:sectPr w:rsidR="00B9506C" w:rsidRPr="00780093" w:rsidSect="00B9506C">
          <w:type w:val="continuous"/>
          <w:pgSz w:w="11907" w:h="16840" w:code="9"/>
          <w:pgMar w:top="1418" w:right="1134" w:bottom="1800" w:left="1418" w:header="720" w:footer="720" w:gutter="0"/>
          <w:paperSrc w:first="15" w:other="15"/>
          <w:cols w:space="720"/>
        </w:sectPr>
      </w:pPr>
    </w:p>
    <w:p w14:paraId="6BBF1031" w14:textId="77777777" w:rsidR="00B9506C" w:rsidRPr="00780093" w:rsidRDefault="00B9506C" w:rsidP="00B9506C">
      <w:pPr>
        <w:pStyle w:val="Corpodetexto"/>
        <w:rPr>
          <w:rFonts w:ascii="Arial" w:hAnsi="Arial" w:cs="Arial"/>
          <w:szCs w:val="22"/>
        </w:rPr>
      </w:pPr>
      <w:r w:rsidRPr="00780093">
        <w:rPr>
          <w:rFonts w:ascii="Arial" w:hAnsi="Arial" w:cs="Arial"/>
          <w:szCs w:val="22"/>
        </w:rPr>
        <w:t>Para fins de abatimento das atividades exploratórias, deverão ser considerados os fatores de equivalência em UTs conforme expresso no quadro a seguir.</w:t>
      </w:r>
    </w:p>
    <w:p w14:paraId="1BDD181F" w14:textId="22FBD384" w:rsidR="00B9506C" w:rsidRDefault="00B9506C" w:rsidP="00B9506C">
      <w:pPr>
        <w:pStyle w:val="tabela"/>
        <w:rPr>
          <w:sz w:val="22"/>
          <w:szCs w:val="22"/>
        </w:rPr>
      </w:pPr>
      <w:r w:rsidRPr="00780093">
        <w:rPr>
          <w:sz w:val="22"/>
          <w:szCs w:val="22"/>
        </w:rPr>
        <w:t>Quadro 22</w:t>
      </w:r>
      <w:r w:rsidR="00900D4A">
        <w:rPr>
          <w:sz w:val="22"/>
          <w:szCs w:val="22"/>
        </w:rPr>
        <w:t xml:space="preserve"> </w:t>
      </w:r>
      <w:r w:rsidRPr="00780093">
        <w:rPr>
          <w:szCs w:val="22"/>
        </w:rPr>
        <w:t>–</w:t>
      </w:r>
      <w:r w:rsidRPr="00780093">
        <w:rPr>
          <w:sz w:val="22"/>
          <w:szCs w:val="22"/>
        </w:rPr>
        <w:t xml:space="preserve"> Equivalência de unidades de trabalho para cumprimento do PEM</w:t>
      </w:r>
    </w:p>
    <w:tbl>
      <w:tblPr>
        <w:tblW w:w="10140" w:type="dxa"/>
        <w:tblInd w:w="-431" w:type="dxa"/>
        <w:tblCellMar>
          <w:left w:w="70" w:type="dxa"/>
          <w:right w:w="70" w:type="dxa"/>
        </w:tblCellMar>
        <w:tblLook w:val="04A0" w:firstRow="1" w:lastRow="0" w:firstColumn="1" w:lastColumn="0" w:noHBand="0" w:noVBand="1"/>
      </w:tblPr>
      <w:tblGrid>
        <w:gridCol w:w="3980"/>
        <w:gridCol w:w="1540"/>
        <w:gridCol w:w="1540"/>
        <w:gridCol w:w="1540"/>
        <w:gridCol w:w="1540"/>
      </w:tblGrid>
      <w:tr w:rsidR="00871505" w:rsidRPr="00871505" w14:paraId="623BE7C2" w14:textId="77777777" w:rsidTr="00871505">
        <w:trPr>
          <w:trHeight w:val="855"/>
        </w:trPr>
        <w:tc>
          <w:tcPr>
            <w:tcW w:w="398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40F4B1FA"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Descrição</w:t>
            </w:r>
          </w:p>
        </w:tc>
        <w:tc>
          <w:tcPr>
            <w:tcW w:w="1540" w:type="dxa"/>
            <w:tcBorders>
              <w:top w:val="single" w:sz="4" w:space="0" w:color="auto"/>
              <w:left w:val="nil"/>
              <w:bottom w:val="single" w:sz="4" w:space="0" w:color="auto"/>
              <w:right w:val="single" w:sz="4" w:space="0" w:color="auto"/>
            </w:tcBorders>
            <w:shd w:val="clear" w:color="000000" w:fill="BFBFBF"/>
            <w:vAlign w:val="center"/>
            <w:hideMark/>
          </w:tcPr>
          <w:p w14:paraId="065C94BF"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Medida</w:t>
            </w:r>
          </w:p>
        </w:tc>
        <w:tc>
          <w:tcPr>
            <w:tcW w:w="1540" w:type="dxa"/>
            <w:tcBorders>
              <w:top w:val="single" w:sz="4" w:space="0" w:color="auto"/>
              <w:left w:val="nil"/>
              <w:bottom w:val="single" w:sz="4" w:space="0" w:color="auto"/>
              <w:right w:val="single" w:sz="4" w:space="0" w:color="auto"/>
            </w:tcBorders>
            <w:shd w:val="clear" w:color="000000" w:fill="BFBFBF"/>
            <w:vAlign w:val="center"/>
            <w:hideMark/>
          </w:tcPr>
          <w:p w14:paraId="28C31D75" w14:textId="7444D785"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Setores em Águas Profundas</w:t>
            </w:r>
            <w:r>
              <w:rPr>
                <w:rFonts w:ascii="Arial" w:eastAsia="Times New Roman" w:hAnsi="Arial" w:cs="Arial"/>
                <w:b/>
                <w:bCs/>
                <w:color w:val="000000"/>
                <w:sz w:val="16"/>
                <w:szCs w:val="16"/>
                <w:lang w:eastAsia="pt-BR"/>
                <w14:ligatures w14:val="none"/>
              </w:rPr>
              <w:t xml:space="preserve"> e Ultraprofundas</w:t>
            </w:r>
          </w:p>
        </w:tc>
        <w:tc>
          <w:tcPr>
            <w:tcW w:w="1540" w:type="dxa"/>
            <w:tcBorders>
              <w:top w:val="single" w:sz="4" w:space="0" w:color="auto"/>
              <w:left w:val="nil"/>
              <w:bottom w:val="single" w:sz="4" w:space="0" w:color="auto"/>
              <w:right w:val="single" w:sz="4" w:space="0" w:color="auto"/>
            </w:tcBorders>
            <w:shd w:val="clear" w:color="000000" w:fill="BFBFBF"/>
            <w:vAlign w:val="center"/>
            <w:hideMark/>
          </w:tcPr>
          <w:p w14:paraId="604DE293"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Setores em Águas</w:t>
            </w:r>
            <w:r w:rsidRPr="00871505">
              <w:rPr>
                <w:rFonts w:ascii="Arial" w:eastAsia="Times New Roman" w:hAnsi="Arial" w:cs="Arial"/>
                <w:color w:val="000000"/>
                <w:sz w:val="16"/>
                <w:szCs w:val="16"/>
                <w:lang w:eastAsia="pt-BR"/>
                <w14:ligatures w14:val="none"/>
              </w:rPr>
              <w:t> </w:t>
            </w:r>
            <w:r w:rsidRPr="00871505">
              <w:rPr>
                <w:rFonts w:ascii="Arial" w:eastAsia="Times New Roman" w:hAnsi="Arial" w:cs="Arial"/>
                <w:b/>
                <w:bCs/>
                <w:color w:val="000000"/>
                <w:sz w:val="16"/>
                <w:szCs w:val="16"/>
                <w:lang w:eastAsia="pt-BR"/>
                <w14:ligatures w14:val="none"/>
              </w:rPr>
              <w:t>Rasas</w:t>
            </w:r>
          </w:p>
        </w:tc>
        <w:tc>
          <w:tcPr>
            <w:tcW w:w="1540" w:type="dxa"/>
            <w:tcBorders>
              <w:top w:val="single" w:sz="4" w:space="0" w:color="auto"/>
              <w:left w:val="nil"/>
              <w:bottom w:val="single" w:sz="4" w:space="0" w:color="auto"/>
              <w:right w:val="single" w:sz="4" w:space="0" w:color="auto"/>
            </w:tcBorders>
            <w:shd w:val="clear" w:color="000000" w:fill="BFBFBF"/>
            <w:vAlign w:val="center"/>
            <w:hideMark/>
          </w:tcPr>
          <w:p w14:paraId="26FA0FC6"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Setores em Terra</w:t>
            </w:r>
          </w:p>
        </w:tc>
      </w:tr>
      <w:tr w:rsidR="00871505" w:rsidRPr="00871505" w14:paraId="14C1006D" w14:textId="77777777" w:rsidTr="00871505">
        <w:trPr>
          <w:trHeight w:val="630"/>
        </w:trPr>
        <w:tc>
          <w:tcPr>
            <w:tcW w:w="3980" w:type="dxa"/>
            <w:tcBorders>
              <w:top w:val="nil"/>
              <w:left w:val="single" w:sz="4" w:space="0" w:color="auto"/>
              <w:bottom w:val="single" w:sz="4" w:space="0" w:color="auto"/>
              <w:right w:val="single" w:sz="4" w:space="0" w:color="auto"/>
            </w:tcBorders>
            <w:shd w:val="clear" w:color="000000" w:fill="FFFFFF"/>
            <w:vAlign w:val="center"/>
            <w:hideMark/>
          </w:tcPr>
          <w:p w14:paraId="2F36EC99"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Valor Financeiro por UT</w:t>
            </w:r>
          </w:p>
        </w:tc>
        <w:tc>
          <w:tcPr>
            <w:tcW w:w="1540" w:type="dxa"/>
            <w:tcBorders>
              <w:top w:val="nil"/>
              <w:left w:val="nil"/>
              <w:bottom w:val="single" w:sz="4" w:space="0" w:color="auto"/>
              <w:right w:val="single" w:sz="4" w:space="0" w:color="auto"/>
            </w:tcBorders>
            <w:shd w:val="clear" w:color="000000" w:fill="FFFFFF"/>
            <w:vAlign w:val="center"/>
            <w:hideMark/>
          </w:tcPr>
          <w:p w14:paraId="691F6B5E"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R$/UT</w:t>
            </w:r>
          </w:p>
        </w:tc>
        <w:tc>
          <w:tcPr>
            <w:tcW w:w="1540" w:type="dxa"/>
            <w:tcBorders>
              <w:top w:val="nil"/>
              <w:left w:val="nil"/>
              <w:bottom w:val="single" w:sz="4" w:space="0" w:color="auto"/>
              <w:right w:val="single" w:sz="4" w:space="0" w:color="auto"/>
            </w:tcBorders>
            <w:shd w:val="clear" w:color="000000" w:fill="FFFFFF"/>
            <w:vAlign w:val="center"/>
            <w:hideMark/>
          </w:tcPr>
          <w:p w14:paraId="7566E16B"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R$ 301.600,00</w:t>
            </w:r>
          </w:p>
        </w:tc>
        <w:tc>
          <w:tcPr>
            <w:tcW w:w="1540" w:type="dxa"/>
            <w:tcBorders>
              <w:top w:val="nil"/>
              <w:left w:val="nil"/>
              <w:bottom w:val="single" w:sz="4" w:space="0" w:color="auto"/>
              <w:right w:val="single" w:sz="4" w:space="0" w:color="auto"/>
            </w:tcBorders>
            <w:shd w:val="clear" w:color="000000" w:fill="FFFFFF"/>
            <w:vAlign w:val="center"/>
            <w:hideMark/>
          </w:tcPr>
          <w:p w14:paraId="06E2B1C6"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R$ 130.600,00</w:t>
            </w:r>
          </w:p>
        </w:tc>
        <w:tc>
          <w:tcPr>
            <w:tcW w:w="1540" w:type="dxa"/>
            <w:tcBorders>
              <w:top w:val="nil"/>
              <w:left w:val="nil"/>
              <w:bottom w:val="single" w:sz="4" w:space="0" w:color="auto"/>
              <w:right w:val="single" w:sz="4" w:space="0" w:color="auto"/>
            </w:tcBorders>
            <w:shd w:val="clear" w:color="000000" w:fill="FFFFFF"/>
            <w:vAlign w:val="center"/>
            <w:hideMark/>
          </w:tcPr>
          <w:p w14:paraId="41CA9B9F" w14:textId="28004736"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R$ 11.</w:t>
            </w:r>
            <w:r w:rsidR="00742894">
              <w:rPr>
                <w:rFonts w:ascii="Arial" w:eastAsia="Times New Roman" w:hAnsi="Arial" w:cs="Arial"/>
                <w:b/>
                <w:bCs/>
                <w:color w:val="000000"/>
                <w:sz w:val="16"/>
                <w:szCs w:val="16"/>
                <w:lang w:eastAsia="pt-BR"/>
                <w14:ligatures w14:val="none"/>
              </w:rPr>
              <w:t>4</w:t>
            </w:r>
            <w:r w:rsidRPr="00871505">
              <w:rPr>
                <w:rFonts w:ascii="Arial" w:eastAsia="Times New Roman" w:hAnsi="Arial" w:cs="Arial"/>
                <w:b/>
                <w:bCs/>
                <w:color w:val="000000"/>
                <w:sz w:val="16"/>
                <w:szCs w:val="16"/>
                <w:lang w:eastAsia="pt-BR"/>
                <w14:ligatures w14:val="none"/>
              </w:rPr>
              <w:t>00,00</w:t>
            </w:r>
          </w:p>
        </w:tc>
      </w:tr>
      <w:tr w:rsidR="00871505" w:rsidRPr="00871505" w14:paraId="790D1B29" w14:textId="77777777" w:rsidTr="00871505">
        <w:trPr>
          <w:trHeight w:val="600"/>
        </w:trPr>
        <w:tc>
          <w:tcPr>
            <w:tcW w:w="3980" w:type="dxa"/>
            <w:tcBorders>
              <w:top w:val="nil"/>
              <w:left w:val="single" w:sz="4" w:space="0" w:color="auto"/>
              <w:bottom w:val="single" w:sz="4" w:space="0" w:color="auto"/>
              <w:right w:val="single" w:sz="4" w:space="0" w:color="auto"/>
            </w:tcBorders>
            <w:shd w:val="clear" w:color="000000" w:fill="BFBFBF"/>
            <w:vAlign w:val="center"/>
            <w:hideMark/>
          </w:tcPr>
          <w:p w14:paraId="4B3A0B05"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Atividade Exploratória</w:t>
            </w:r>
          </w:p>
        </w:tc>
        <w:tc>
          <w:tcPr>
            <w:tcW w:w="1540" w:type="dxa"/>
            <w:tcBorders>
              <w:top w:val="nil"/>
              <w:left w:val="nil"/>
              <w:bottom w:val="single" w:sz="4" w:space="0" w:color="auto"/>
              <w:right w:val="single" w:sz="4" w:space="0" w:color="auto"/>
            </w:tcBorders>
            <w:shd w:val="clear" w:color="000000" w:fill="BFBFBF"/>
            <w:vAlign w:val="center"/>
            <w:hideMark/>
          </w:tcPr>
          <w:p w14:paraId="0CC5AC37"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Medida</w:t>
            </w:r>
          </w:p>
        </w:tc>
        <w:tc>
          <w:tcPr>
            <w:tcW w:w="1540" w:type="dxa"/>
            <w:tcBorders>
              <w:top w:val="nil"/>
              <w:left w:val="nil"/>
              <w:bottom w:val="single" w:sz="4" w:space="0" w:color="auto"/>
              <w:right w:val="single" w:sz="4" w:space="0" w:color="auto"/>
            </w:tcBorders>
            <w:shd w:val="clear" w:color="000000" w:fill="BFBFBF"/>
            <w:vAlign w:val="center"/>
            <w:hideMark/>
          </w:tcPr>
          <w:p w14:paraId="166C74F4"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Equivalência de UT</w:t>
            </w:r>
          </w:p>
        </w:tc>
        <w:tc>
          <w:tcPr>
            <w:tcW w:w="1540" w:type="dxa"/>
            <w:tcBorders>
              <w:top w:val="nil"/>
              <w:left w:val="nil"/>
              <w:bottom w:val="single" w:sz="4" w:space="0" w:color="auto"/>
              <w:right w:val="single" w:sz="4" w:space="0" w:color="auto"/>
            </w:tcBorders>
            <w:shd w:val="clear" w:color="000000" w:fill="BFBFBF"/>
            <w:vAlign w:val="center"/>
            <w:hideMark/>
          </w:tcPr>
          <w:p w14:paraId="59CF663E"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Equivalência de UT</w:t>
            </w:r>
          </w:p>
        </w:tc>
        <w:tc>
          <w:tcPr>
            <w:tcW w:w="1540" w:type="dxa"/>
            <w:tcBorders>
              <w:top w:val="nil"/>
              <w:left w:val="nil"/>
              <w:bottom w:val="single" w:sz="4" w:space="0" w:color="auto"/>
              <w:right w:val="single" w:sz="4" w:space="0" w:color="auto"/>
            </w:tcBorders>
            <w:shd w:val="clear" w:color="000000" w:fill="BFBFBF"/>
            <w:vAlign w:val="center"/>
            <w:hideMark/>
          </w:tcPr>
          <w:p w14:paraId="04923BCF"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Equivalência de UT</w:t>
            </w:r>
          </w:p>
        </w:tc>
      </w:tr>
      <w:tr w:rsidR="00871505" w:rsidRPr="00871505" w14:paraId="6350F5B7"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06D7DF1F"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Poço Exploratório</w:t>
            </w:r>
          </w:p>
        </w:tc>
        <w:tc>
          <w:tcPr>
            <w:tcW w:w="1540" w:type="dxa"/>
            <w:tcBorders>
              <w:top w:val="nil"/>
              <w:left w:val="nil"/>
              <w:bottom w:val="single" w:sz="4" w:space="0" w:color="auto"/>
              <w:right w:val="single" w:sz="4" w:space="0" w:color="auto"/>
            </w:tcBorders>
            <w:vAlign w:val="center"/>
            <w:hideMark/>
          </w:tcPr>
          <w:p w14:paraId="2297590B"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w:t>
            </w:r>
          </w:p>
        </w:tc>
        <w:tc>
          <w:tcPr>
            <w:tcW w:w="1540" w:type="dxa"/>
            <w:tcBorders>
              <w:top w:val="nil"/>
              <w:left w:val="nil"/>
              <w:bottom w:val="single" w:sz="4" w:space="0" w:color="auto"/>
              <w:right w:val="single" w:sz="4" w:space="0" w:color="auto"/>
            </w:tcBorders>
            <w:vAlign w:val="center"/>
            <w:hideMark/>
          </w:tcPr>
          <w:p w14:paraId="233FB7FD"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1.000</w:t>
            </w:r>
          </w:p>
        </w:tc>
        <w:tc>
          <w:tcPr>
            <w:tcW w:w="1540" w:type="dxa"/>
            <w:tcBorders>
              <w:top w:val="nil"/>
              <w:left w:val="nil"/>
              <w:bottom w:val="single" w:sz="4" w:space="0" w:color="auto"/>
              <w:right w:val="single" w:sz="4" w:space="0" w:color="auto"/>
            </w:tcBorders>
            <w:vAlign w:val="center"/>
            <w:hideMark/>
          </w:tcPr>
          <w:p w14:paraId="5E823934"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1.000</w:t>
            </w:r>
          </w:p>
        </w:tc>
        <w:tc>
          <w:tcPr>
            <w:tcW w:w="1540" w:type="dxa"/>
            <w:tcBorders>
              <w:top w:val="nil"/>
              <w:left w:val="nil"/>
              <w:bottom w:val="single" w:sz="4" w:space="0" w:color="auto"/>
              <w:right w:val="single" w:sz="4" w:space="0" w:color="auto"/>
            </w:tcBorders>
            <w:vAlign w:val="center"/>
            <w:hideMark/>
          </w:tcPr>
          <w:p w14:paraId="44D966FE"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1.000</w:t>
            </w:r>
          </w:p>
        </w:tc>
      </w:tr>
      <w:tr w:rsidR="00871505" w:rsidRPr="00871505" w14:paraId="48CEAE01"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33EF4659"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Sísmica 2D</w:t>
            </w:r>
          </w:p>
        </w:tc>
        <w:tc>
          <w:tcPr>
            <w:tcW w:w="1540" w:type="dxa"/>
            <w:tcBorders>
              <w:top w:val="nil"/>
              <w:left w:val="nil"/>
              <w:bottom w:val="single" w:sz="4" w:space="0" w:color="auto"/>
              <w:right w:val="single" w:sz="4" w:space="0" w:color="auto"/>
            </w:tcBorders>
            <w:vAlign w:val="center"/>
            <w:hideMark/>
          </w:tcPr>
          <w:p w14:paraId="7D6A8824"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7AF5B5AD"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14</w:t>
            </w:r>
          </w:p>
        </w:tc>
        <w:tc>
          <w:tcPr>
            <w:tcW w:w="1540" w:type="dxa"/>
            <w:tcBorders>
              <w:top w:val="nil"/>
              <w:left w:val="nil"/>
              <w:bottom w:val="single" w:sz="4" w:space="0" w:color="auto"/>
              <w:right w:val="single" w:sz="4" w:space="0" w:color="auto"/>
            </w:tcBorders>
            <w:vAlign w:val="center"/>
            <w:hideMark/>
          </w:tcPr>
          <w:p w14:paraId="3F479D91"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31</w:t>
            </w:r>
          </w:p>
        </w:tc>
        <w:tc>
          <w:tcPr>
            <w:tcW w:w="1540" w:type="dxa"/>
            <w:tcBorders>
              <w:top w:val="nil"/>
              <w:left w:val="nil"/>
              <w:bottom w:val="single" w:sz="4" w:space="0" w:color="auto"/>
              <w:right w:val="single" w:sz="4" w:space="0" w:color="auto"/>
            </w:tcBorders>
            <w:vAlign w:val="center"/>
            <w:hideMark/>
          </w:tcPr>
          <w:p w14:paraId="397496EC"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6.64</w:t>
            </w:r>
          </w:p>
        </w:tc>
      </w:tr>
      <w:tr w:rsidR="00871505" w:rsidRPr="00871505" w14:paraId="1402ADC4"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3BF64723"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Sísmica 3D</w:t>
            </w:r>
          </w:p>
        </w:tc>
        <w:tc>
          <w:tcPr>
            <w:tcW w:w="1540" w:type="dxa"/>
            <w:tcBorders>
              <w:top w:val="nil"/>
              <w:left w:val="nil"/>
              <w:bottom w:val="single" w:sz="4" w:space="0" w:color="auto"/>
              <w:right w:val="single" w:sz="4" w:space="0" w:color="auto"/>
            </w:tcBorders>
            <w:vAlign w:val="center"/>
            <w:hideMark/>
          </w:tcPr>
          <w:p w14:paraId="7213DD55"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r w:rsidRPr="00871505">
              <w:rPr>
                <w:rFonts w:ascii="Arial" w:eastAsia="Times New Roman" w:hAnsi="Arial" w:cs="Arial"/>
                <w:color w:val="000000"/>
                <w:sz w:val="16"/>
                <w:szCs w:val="16"/>
                <w:vertAlign w:val="superscript"/>
                <w:lang w:eastAsia="pt-BR"/>
                <w14:ligatures w14:val="none"/>
              </w:rPr>
              <w:t>2</w:t>
            </w:r>
          </w:p>
        </w:tc>
        <w:tc>
          <w:tcPr>
            <w:tcW w:w="1540" w:type="dxa"/>
            <w:tcBorders>
              <w:top w:val="nil"/>
              <w:left w:val="nil"/>
              <w:bottom w:val="single" w:sz="4" w:space="0" w:color="auto"/>
              <w:right w:val="single" w:sz="4" w:space="0" w:color="auto"/>
            </w:tcBorders>
            <w:vAlign w:val="center"/>
            <w:hideMark/>
          </w:tcPr>
          <w:p w14:paraId="7F1EFAFD"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26</w:t>
            </w:r>
          </w:p>
        </w:tc>
        <w:tc>
          <w:tcPr>
            <w:tcW w:w="1540" w:type="dxa"/>
            <w:tcBorders>
              <w:top w:val="nil"/>
              <w:left w:val="nil"/>
              <w:bottom w:val="single" w:sz="4" w:space="0" w:color="auto"/>
              <w:right w:val="single" w:sz="4" w:space="0" w:color="auto"/>
            </w:tcBorders>
            <w:vAlign w:val="center"/>
            <w:hideMark/>
          </w:tcPr>
          <w:p w14:paraId="628FB884"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59</w:t>
            </w:r>
          </w:p>
        </w:tc>
        <w:tc>
          <w:tcPr>
            <w:tcW w:w="1540" w:type="dxa"/>
            <w:tcBorders>
              <w:top w:val="nil"/>
              <w:left w:val="nil"/>
              <w:bottom w:val="single" w:sz="4" w:space="0" w:color="auto"/>
              <w:right w:val="single" w:sz="4" w:space="0" w:color="auto"/>
            </w:tcBorders>
            <w:vAlign w:val="center"/>
            <w:hideMark/>
          </w:tcPr>
          <w:p w14:paraId="3EA67C7D"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22.57</w:t>
            </w:r>
          </w:p>
        </w:tc>
      </w:tr>
      <w:tr w:rsidR="00871505" w:rsidRPr="00871505" w14:paraId="42288B2E"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45D0F053"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Reprocessamento 2D</w:t>
            </w:r>
          </w:p>
        </w:tc>
        <w:tc>
          <w:tcPr>
            <w:tcW w:w="1540" w:type="dxa"/>
            <w:tcBorders>
              <w:top w:val="nil"/>
              <w:left w:val="nil"/>
              <w:bottom w:val="single" w:sz="4" w:space="0" w:color="auto"/>
              <w:right w:val="single" w:sz="4" w:space="0" w:color="auto"/>
            </w:tcBorders>
            <w:vAlign w:val="center"/>
            <w:hideMark/>
          </w:tcPr>
          <w:p w14:paraId="7BA07BDC"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56BCB3B6"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1</w:t>
            </w:r>
          </w:p>
        </w:tc>
        <w:tc>
          <w:tcPr>
            <w:tcW w:w="1540" w:type="dxa"/>
            <w:tcBorders>
              <w:top w:val="nil"/>
              <w:left w:val="nil"/>
              <w:bottom w:val="single" w:sz="4" w:space="0" w:color="auto"/>
              <w:right w:val="single" w:sz="4" w:space="0" w:color="auto"/>
            </w:tcBorders>
            <w:vAlign w:val="center"/>
            <w:hideMark/>
          </w:tcPr>
          <w:p w14:paraId="204732A6"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3</w:t>
            </w:r>
          </w:p>
        </w:tc>
        <w:tc>
          <w:tcPr>
            <w:tcW w:w="1540" w:type="dxa"/>
            <w:tcBorders>
              <w:top w:val="nil"/>
              <w:left w:val="nil"/>
              <w:bottom w:val="single" w:sz="4" w:space="0" w:color="auto"/>
              <w:right w:val="single" w:sz="4" w:space="0" w:color="auto"/>
            </w:tcBorders>
            <w:vAlign w:val="center"/>
            <w:hideMark/>
          </w:tcPr>
          <w:p w14:paraId="666EC280"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20</w:t>
            </w:r>
          </w:p>
        </w:tc>
      </w:tr>
      <w:tr w:rsidR="00871505" w:rsidRPr="00871505" w14:paraId="2EFED8C0"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28704605"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Reprocessamento 3D</w:t>
            </w:r>
          </w:p>
        </w:tc>
        <w:tc>
          <w:tcPr>
            <w:tcW w:w="1540" w:type="dxa"/>
            <w:tcBorders>
              <w:top w:val="nil"/>
              <w:left w:val="nil"/>
              <w:bottom w:val="single" w:sz="4" w:space="0" w:color="auto"/>
              <w:right w:val="single" w:sz="4" w:space="0" w:color="auto"/>
            </w:tcBorders>
            <w:vAlign w:val="center"/>
            <w:hideMark/>
          </w:tcPr>
          <w:p w14:paraId="763AED47"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r w:rsidRPr="00871505">
              <w:rPr>
                <w:rFonts w:ascii="Arial" w:eastAsia="Times New Roman" w:hAnsi="Arial" w:cs="Arial"/>
                <w:color w:val="000000"/>
                <w:sz w:val="16"/>
                <w:szCs w:val="16"/>
                <w:vertAlign w:val="superscript"/>
                <w:lang w:eastAsia="pt-BR"/>
                <w14:ligatures w14:val="none"/>
              </w:rPr>
              <w:t>2</w:t>
            </w:r>
          </w:p>
        </w:tc>
        <w:tc>
          <w:tcPr>
            <w:tcW w:w="1540" w:type="dxa"/>
            <w:tcBorders>
              <w:top w:val="nil"/>
              <w:left w:val="nil"/>
              <w:bottom w:val="single" w:sz="4" w:space="0" w:color="auto"/>
              <w:right w:val="single" w:sz="4" w:space="0" w:color="auto"/>
            </w:tcBorders>
            <w:vAlign w:val="center"/>
            <w:hideMark/>
          </w:tcPr>
          <w:p w14:paraId="4DADB73A"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2</w:t>
            </w:r>
          </w:p>
        </w:tc>
        <w:tc>
          <w:tcPr>
            <w:tcW w:w="1540" w:type="dxa"/>
            <w:tcBorders>
              <w:top w:val="nil"/>
              <w:left w:val="nil"/>
              <w:bottom w:val="single" w:sz="4" w:space="0" w:color="auto"/>
              <w:right w:val="single" w:sz="4" w:space="0" w:color="auto"/>
            </w:tcBorders>
            <w:vAlign w:val="center"/>
            <w:hideMark/>
          </w:tcPr>
          <w:p w14:paraId="1C5AFE6B"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4</w:t>
            </w:r>
          </w:p>
        </w:tc>
        <w:tc>
          <w:tcPr>
            <w:tcW w:w="1540" w:type="dxa"/>
            <w:tcBorders>
              <w:top w:val="nil"/>
              <w:left w:val="nil"/>
              <w:bottom w:val="single" w:sz="4" w:space="0" w:color="auto"/>
              <w:right w:val="single" w:sz="4" w:space="0" w:color="auto"/>
            </w:tcBorders>
            <w:vAlign w:val="center"/>
            <w:hideMark/>
          </w:tcPr>
          <w:p w14:paraId="69DF1A3F"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58</w:t>
            </w:r>
          </w:p>
        </w:tc>
      </w:tr>
      <w:tr w:rsidR="00871505" w:rsidRPr="00871505" w14:paraId="0F6E4C9D"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01CE0CE1"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Métodos Potenciais GRAV ou MAG</w:t>
            </w:r>
          </w:p>
        </w:tc>
        <w:tc>
          <w:tcPr>
            <w:tcW w:w="1540" w:type="dxa"/>
            <w:tcBorders>
              <w:top w:val="nil"/>
              <w:left w:val="nil"/>
              <w:bottom w:val="single" w:sz="4" w:space="0" w:color="auto"/>
              <w:right w:val="single" w:sz="4" w:space="0" w:color="auto"/>
            </w:tcBorders>
            <w:vAlign w:val="center"/>
            <w:hideMark/>
          </w:tcPr>
          <w:p w14:paraId="58D0C005"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5B636712"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1</w:t>
            </w:r>
          </w:p>
        </w:tc>
        <w:tc>
          <w:tcPr>
            <w:tcW w:w="1540" w:type="dxa"/>
            <w:tcBorders>
              <w:top w:val="nil"/>
              <w:left w:val="nil"/>
              <w:bottom w:val="single" w:sz="4" w:space="0" w:color="auto"/>
              <w:right w:val="single" w:sz="4" w:space="0" w:color="auto"/>
            </w:tcBorders>
            <w:vAlign w:val="center"/>
            <w:hideMark/>
          </w:tcPr>
          <w:p w14:paraId="0F75F38F"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2</w:t>
            </w:r>
          </w:p>
        </w:tc>
        <w:tc>
          <w:tcPr>
            <w:tcW w:w="1540" w:type="dxa"/>
            <w:tcBorders>
              <w:top w:val="nil"/>
              <w:left w:val="nil"/>
              <w:bottom w:val="single" w:sz="4" w:space="0" w:color="auto"/>
              <w:right w:val="single" w:sz="4" w:space="0" w:color="auto"/>
            </w:tcBorders>
            <w:vAlign w:val="center"/>
            <w:hideMark/>
          </w:tcPr>
          <w:p w14:paraId="3B0D7C82"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35</w:t>
            </w:r>
          </w:p>
        </w:tc>
      </w:tr>
      <w:tr w:rsidR="00871505" w:rsidRPr="00871505" w14:paraId="152C68BE"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157DDE28"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Métodos Potenciais GRAV-AR</w:t>
            </w:r>
          </w:p>
        </w:tc>
        <w:tc>
          <w:tcPr>
            <w:tcW w:w="1540" w:type="dxa"/>
            <w:tcBorders>
              <w:top w:val="nil"/>
              <w:left w:val="nil"/>
              <w:bottom w:val="single" w:sz="4" w:space="0" w:color="auto"/>
              <w:right w:val="single" w:sz="4" w:space="0" w:color="auto"/>
            </w:tcBorders>
            <w:vAlign w:val="center"/>
            <w:hideMark/>
          </w:tcPr>
          <w:p w14:paraId="18C06413"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27CBE194"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3</w:t>
            </w:r>
          </w:p>
        </w:tc>
        <w:tc>
          <w:tcPr>
            <w:tcW w:w="1540" w:type="dxa"/>
            <w:tcBorders>
              <w:top w:val="nil"/>
              <w:left w:val="nil"/>
              <w:bottom w:val="single" w:sz="4" w:space="0" w:color="auto"/>
              <w:right w:val="single" w:sz="4" w:space="0" w:color="auto"/>
            </w:tcBorders>
            <w:vAlign w:val="center"/>
            <w:hideMark/>
          </w:tcPr>
          <w:p w14:paraId="5399B8D7"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8</w:t>
            </w:r>
          </w:p>
        </w:tc>
        <w:tc>
          <w:tcPr>
            <w:tcW w:w="1540" w:type="dxa"/>
            <w:tcBorders>
              <w:top w:val="nil"/>
              <w:left w:val="nil"/>
              <w:bottom w:val="single" w:sz="4" w:space="0" w:color="auto"/>
              <w:right w:val="single" w:sz="4" w:space="0" w:color="auto"/>
            </w:tcBorders>
            <w:vAlign w:val="center"/>
            <w:hideMark/>
          </w:tcPr>
          <w:p w14:paraId="4B54F449"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1.77</w:t>
            </w:r>
          </w:p>
        </w:tc>
      </w:tr>
      <w:tr w:rsidR="00871505" w:rsidRPr="00871505" w14:paraId="6D8C43B8"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63BAFACB"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Métodos Potenciais GRAV-GRAD</w:t>
            </w:r>
          </w:p>
        </w:tc>
        <w:tc>
          <w:tcPr>
            <w:tcW w:w="1540" w:type="dxa"/>
            <w:tcBorders>
              <w:top w:val="nil"/>
              <w:left w:val="nil"/>
              <w:bottom w:val="single" w:sz="4" w:space="0" w:color="auto"/>
              <w:right w:val="single" w:sz="4" w:space="0" w:color="auto"/>
            </w:tcBorders>
            <w:vAlign w:val="center"/>
            <w:hideMark/>
          </w:tcPr>
          <w:p w14:paraId="17341950"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44BBC431"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3</w:t>
            </w:r>
          </w:p>
        </w:tc>
        <w:tc>
          <w:tcPr>
            <w:tcW w:w="1540" w:type="dxa"/>
            <w:tcBorders>
              <w:top w:val="nil"/>
              <w:left w:val="nil"/>
              <w:bottom w:val="single" w:sz="4" w:space="0" w:color="auto"/>
              <w:right w:val="single" w:sz="4" w:space="0" w:color="auto"/>
            </w:tcBorders>
            <w:vAlign w:val="center"/>
            <w:hideMark/>
          </w:tcPr>
          <w:p w14:paraId="72625321"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8</w:t>
            </w:r>
          </w:p>
        </w:tc>
        <w:tc>
          <w:tcPr>
            <w:tcW w:w="1540" w:type="dxa"/>
            <w:tcBorders>
              <w:top w:val="nil"/>
              <w:left w:val="nil"/>
              <w:bottom w:val="single" w:sz="4" w:space="0" w:color="auto"/>
              <w:right w:val="single" w:sz="4" w:space="0" w:color="auto"/>
            </w:tcBorders>
            <w:vAlign w:val="center"/>
            <w:hideMark/>
          </w:tcPr>
          <w:p w14:paraId="411C1632"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1.77</w:t>
            </w:r>
          </w:p>
        </w:tc>
      </w:tr>
      <w:tr w:rsidR="00871505" w:rsidRPr="00871505" w14:paraId="1C67C765"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390ED597"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Métodos Potenciais MAG-GRAD</w:t>
            </w:r>
          </w:p>
        </w:tc>
        <w:tc>
          <w:tcPr>
            <w:tcW w:w="1540" w:type="dxa"/>
            <w:tcBorders>
              <w:top w:val="nil"/>
              <w:left w:val="nil"/>
              <w:bottom w:val="single" w:sz="4" w:space="0" w:color="auto"/>
              <w:right w:val="single" w:sz="4" w:space="0" w:color="auto"/>
            </w:tcBorders>
            <w:vAlign w:val="center"/>
            <w:hideMark/>
          </w:tcPr>
          <w:p w14:paraId="0924E37E"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6737FFE2"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3</w:t>
            </w:r>
          </w:p>
        </w:tc>
        <w:tc>
          <w:tcPr>
            <w:tcW w:w="1540" w:type="dxa"/>
            <w:tcBorders>
              <w:top w:val="nil"/>
              <w:left w:val="nil"/>
              <w:bottom w:val="single" w:sz="4" w:space="0" w:color="auto"/>
              <w:right w:val="single" w:sz="4" w:space="0" w:color="auto"/>
            </w:tcBorders>
            <w:vAlign w:val="center"/>
            <w:hideMark/>
          </w:tcPr>
          <w:p w14:paraId="6A607A42"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8</w:t>
            </w:r>
          </w:p>
        </w:tc>
        <w:tc>
          <w:tcPr>
            <w:tcW w:w="1540" w:type="dxa"/>
            <w:tcBorders>
              <w:top w:val="nil"/>
              <w:left w:val="nil"/>
              <w:bottom w:val="single" w:sz="4" w:space="0" w:color="auto"/>
              <w:right w:val="single" w:sz="4" w:space="0" w:color="auto"/>
            </w:tcBorders>
            <w:vAlign w:val="center"/>
            <w:hideMark/>
          </w:tcPr>
          <w:p w14:paraId="123F2B2B"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1.77</w:t>
            </w:r>
          </w:p>
        </w:tc>
      </w:tr>
      <w:tr w:rsidR="00871505" w:rsidRPr="00871505" w14:paraId="35D7857C"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54593F10"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Eletromagnético terrestre por receptor</w:t>
            </w:r>
          </w:p>
        </w:tc>
        <w:tc>
          <w:tcPr>
            <w:tcW w:w="1540" w:type="dxa"/>
            <w:tcBorders>
              <w:top w:val="nil"/>
              <w:left w:val="nil"/>
              <w:bottom w:val="single" w:sz="4" w:space="0" w:color="auto"/>
              <w:right w:val="single" w:sz="4" w:space="0" w:color="auto"/>
            </w:tcBorders>
            <w:vAlign w:val="center"/>
            <w:hideMark/>
          </w:tcPr>
          <w:p w14:paraId="7ED52CB0"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Receptor</w:t>
            </w:r>
          </w:p>
        </w:tc>
        <w:tc>
          <w:tcPr>
            <w:tcW w:w="1540" w:type="dxa"/>
            <w:tcBorders>
              <w:top w:val="nil"/>
              <w:left w:val="nil"/>
              <w:bottom w:val="single" w:sz="4" w:space="0" w:color="auto"/>
              <w:right w:val="single" w:sz="4" w:space="0" w:color="auto"/>
            </w:tcBorders>
            <w:vAlign w:val="center"/>
            <w:hideMark/>
          </w:tcPr>
          <w:p w14:paraId="53206102" w14:textId="4905CF2E"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 </w:t>
            </w:r>
            <w:r w:rsidR="00A40D1B">
              <w:rPr>
                <w:rFonts w:ascii="Arial" w:eastAsia="Times New Roman" w:hAnsi="Arial" w:cs="Arial"/>
                <w:color w:val="000000"/>
                <w:sz w:val="16"/>
                <w:szCs w:val="16"/>
                <w:lang w:eastAsia="pt-BR"/>
                <w14:ligatures w14:val="none"/>
              </w:rPr>
              <w:t>_</w:t>
            </w:r>
          </w:p>
        </w:tc>
        <w:tc>
          <w:tcPr>
            <w:tcW w:w="1540" w:type="dxa"/>
            <w:tcBorders>
              <w:top w:val="nil"/>
              <w:left w:val="nil"/>
              <w:bottom w:val="single" w:sz="4" w:space="0" w:color="auto"/>
              <w:right w:val="single" w:sz="4" w:space="0" w:color="auto"/>
            </w:tcBorders>
            <w:vAlign w:val="center"/>
            <w:hideMark/>
          </w:tcPr>
          <w:p w14:paraId="1C367A59" w14:textId="0B404D09"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 </w:t>
            </w:r>
            <w:r w:rsidR="00A40D1B">
              <w:rPr>
                <w:rFonts w:ascii="Arial" w:eastAsia="Times New Roman" w:hAnsi="Arial" w:cs="Arial"/>
                <w:color w:val="000000"/>
                <w:sz w:val="16"/>
                <w:szCs w:val="16"/>
                <w:lang w:eastAsia="pt-BR"/>
                <w14:ligatures w14:val="none"/>
              </w:rPr>
              <w:t>_</w:t>
            </w:r>
          </w:p>
        </w:tc>
        <w:tc>
          <w:tcPr>
            <w:tcW w:w="1540" w:type="dxa"/>
            <w:tcBorders>
              <w:top w:val="nil"/>
              <w:left w:val="nil"/>
              <w:bottom w:val="single" w:sz="4" w:space="0" w:color="auto"/>
              <w:right w:val="single" w:sz="4" w:space="0" w:color="auto"/>
            </w:tcBorders>
            <w:vAlign w:val="center"/>
            <w:hideMark/>
          </w:tcPr>
          <w:p w14:paraId="71005C08"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84</w:t>
            </w:r>
          </w:p>
        </w:tc>
      </w:tr>
      <w:tr w:rsidR="00871505" w:rsidRPr="00871505" w14:paraId="7361E00F"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2828B326"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Eletromagnético marítimo ou aéreo (km)</w:t>
            </w:r>
          </w:p>
        </w:tc>
        <w:tc>
          <w:tcPr>
            <w:tcW w:w="1540" w:type="dxa"/>
            <w:tcBorders>
              <w:top w:val="nil"/>
              <w:left w:val="nil"/>
              <w:bottom w:val="single" w:sz="4" w:space="0" w:color="auto"/>
              <w:right w:val="single" w:sz="4" w:space="0" w:color="auto"/>
            </w:tcBorders>
            <w:vAlign w:val="center"/>
            <w:hideMark/>
          </w:tcPr>
          <w:p w14:paraId="3C6D8F1F"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52187BB1"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4</w:t>
            </w:r>
          </w:p>
        </w:tc>
        <w:tc>
          <w:tcPr>
            <w:tcW w:w="1540" w:type="dxa"/>
            <w:tcBorders>
              <w:top w:val="nil"/>
              <w:left w:val="nil"/>
              <w:bottom w:val="single" w:sz="4" w:space="0" w:color="auto"/>
              <w:right w:val="single" w:sz="4" w:space="0" w:color="auto"/>
            </w:tcBorders>
            <w:vAlign w:val="center"/>
            <w:hideMark/>
          </w:tcPr>
          <w:p w14:paraId="104E1091"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935</w:t>
            </w:r>
          </w:p>
        </w:tc>
        <w:tc>
          <w:tcPr>
            <w:tcW w:w="1540" w:type="dxa"/>
            <w:tcBorders>
              <w:top w:val="nil"/>
              <w:left w:val="nil"/>
              <w:bottom w:val="single" w:sz="4" w:space="0" w:color="auto"/>
              <w:right w:val="single" w:sz="4" w:space="0" w:color="auto"/>
            </w:tcBorders>
            <w:vAlign w:val="center"/>
            <w:hideMark/>
          </w:tcPr>
          <w:p w14:paraId="1DDE474C"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1.07</w:t>
            </w:r>
          </w:p>
        </w:tc>
      </w:tr>
      <w:tr w:rsidR="00871505" w:rsidRPr="00871505" w14:paraId="00F28F99"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0CDD9B29"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Eletromagnético (km²)</w:t>
            </w:r>
          </w:p>
        </w:tc>
        <w:tc>
          <w:tcPr>
            <w:tcW w:w="1540" w:type="dxa"/>
            <w:tcBorders>
              <w:top w:val="nil"/>
              <w:left w:val="nil"/>
              <w:bottom w:val="single" w:sz="4" w:space="0" w:color="auto"/>
              <w:right w:val="single" w:sz="4" w:space="0" w:color="auto"/>
            </w:tcBorders>
            <w:vAlign w:val="center"/>
            <w:hideMark/>
          </w:tcPr>
          <w:p w14:paraId="2C96232D"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r w:rsidRPr="00871505">
              <w:rPr>
                <w:rFonts w:ascii="Arial" w:eastAsia="Times New Roman" w:hAnsi="Arial" w:cs="Arial"/>
                <w:color w:val="000000"/>
                <w:sz w:val="16"/>
                <w:szCs w:val="16"/>
                <w:vertAlign w:val="superscript"/>
                <w:lang w:eastAsia="pt-BR"/>
                <w14:ligatures w14:val="none"/>
              </w:rPr>
              <w:t>2</w:t>
            </w:r>
          </w:p>
        </w:tc>
        <w:tc>
          <w:tcPr>
            <w:tcW w:w="1540" w:type="dxa"/>
            <w:tcBorders>
              <w:top w:val="nil"/>
              <w:left w:val="nil"/>
              <w:bottom w:val="single" w:sz="4" w:space="0" w:color="auto"/>
              <w:right w:val="single" w:sz="4" w:space="0" w:color="auto"/>
            </w:tcBorders>
            <w:vAlign w:val="center"/>
            <w:hideMark/>
          </w:tcPr>
          <w:p w14:paraId="16D0406E"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8</w:t>
            </w:r>
          </w:p>
        </w:tc>
        <w:tc>
          <w:tcPr>
            <w:tcW w:w="1540" w:type="dxa"/>
            <w:tcBorders>
              <w:top w:val="nil"/>
              <w:left w:val="nil"/>
              <w:bottom w:val="single" w:sz="4" w:space="0" w:color="auto"/>
              <w:right w:val="single" w:sz="4" w:space="0" w:color="auto"/>
            </w:tcBorders>
            <w:vAlign w:val="center"/>
            <w:hideMark/>
          </w:tcPr>
          <w:p w14:paraId="4E446F96"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1782</w:t>
            </w:r>
          </w:p>
        </w:tc>
        <w:tc>
          <w:tcPr>
            <w:tcW w:w="1540" w:type="dxa"/>
            <w:tcBorders>
              <w:top w:val="nil"/>
              <w:left w:val="nil"/>
              <w:bottom w:val="single" w:sz="4" w:space="0" w:color="auto"/>
              <w:right w:val="single" w:sz="4" w:space="0" w:color="auto"/>
            </w:tcBorders>
            <w:vAlign w:val="center"/>
            <w:hideMark/>
          </w:tcPr>
          <w:p w14:paraId="3279AD1A" w14:textId="6F80E093" w:rsidR="00871505" w:rsidRPr="00871505" w:rsidRDefault="00A40D1B" w:rsidP="00871505">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_</w:t>
            </w:r>
            <w:r w:rsidR="00871505" w:rsidRPr="00871505">
              <w:rPr>
                <w:rFonts w:ascii="Arial" w:eastAsia="Times New Roman" w:hAnsi="Arial" w:cs="Arial"/>
                <w:color w:val="000000"/>
                <w:sz w:val="16"/>
                <w:szCs w:val="16"/>
                <w:lang w:eastAsia="pt-BR"/>
                <w14:ligatures w14:val="none"/>
              </w:rPr>
              <w:t> </w:t>
            </w:r>
          </w:p>
        </w:tc>
      </w:tr>
      <w:tr w:rsidR="00871505" w:rsidRPr="00871505" w14:paraId="62F9B4E2"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747B8931"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Reprocessamento Eletromagnético (Km)</w:t>
            </w:r>
          </w:p>
        </w:tc>
        <w:tc>
          <w:tcPr>
            <w:tcW w:w="1540" w:type="dxa"/>
            <w:tcBorders>
              <w:top w:val="nil"/>
              <w:left w:val="nil"/>
              <w:bottom w:val="single" w:sz="4" w:space="0" w:color="auto"/>
              <w:right w:val="single" w:sz="4" w:space="0" w:color="auto"/>
            </w:tcBorders>
            <w:vAlign w:val="center"/>
            <w:hideMark/>
          </w:tcPr>
          <w:p w14:paraId="424B07E0"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5379F11E"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1</w:t>
            </w:r>
          </w:p>
        </w:tc>
        <w:tc>
          <w:tcPr>
            <w:tcW w:w="1540" w:type="dxa"/>
            <w:tcBorders>
              <w:top w:val="nil"/>
              <w:left w:val="nil"/>
              <w:bottom w:val="single" w:sz="4" w:space="0" w:color="auto"/>
              <w:right w:val="single" w:sz="4" w:space="0" w:color="auto"/>
            </w:tcBorders>
            <w:vAlign w:val="center"/>
            <w:hideMark/>
          </w:tcPr>
          <w:p w14:paraId="0823F673"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268</w:t>
            </w:r>
          </w:p>
        </w:tc>
        <w:tc>
          <w:tcPr>
            <w:tcW w:w="1540" w:type="dxa"/>
            <w:tcBorders>
              <w:top w:val="nil"/>
              <w:left w:val="nil"/>
              <w:bottom w:val="single" w:sz="4" w:space="0" w:color="auto"/>
              <w:right w:val="single" w:sz="4" w:space="0" w:color="auto"/>
            </w:tcBorders>
            <w:vAlign w:val="center"/>
            <w:hideMark/>
          </w:tcPr>
          <w:p w14:paraId="66B2587E"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12</w:t>
            </w:r>
          </w:p>
        </w:tc>
      </w:tr>
      <w:tr w:rsidR="00871505" w:rsidRPr="00871505" w14:paraId="5116E534"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209D3D83"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Reprocessamento Eletromagnético (Km</w:t>
            </w:r>
            <w:r w:rsidRPr="00871505">
              <w:rPr>
                <w:rFonts w:ascii="Arial" w:eastAsia="Times New Roman" w:hAnsi="Arial" w:cs="Arial"/>
                <w:color w:val="000000"/>
                <w:sz w:val="16"/>
                <w:szCs w:val="16"/>
                <w:vertAlign w:val="superscript"/>
                <w:lang w:eastAsia="pt-BR"/>
                <w14:ligatures w14:val="none"/>
              </w:rPr>
              <w:t>2</w:t>
            </w:r>
            <w:r w:rsidRPr="00871505">
              <w:rPr>
                <w:rFonts w:ascii="Arial" w:eastAsia="Times New Roman" w:hAnsi="Arial" w:cs="Arial"/>
                <w:color w:val="000000"/>
                <w:sz w:val="16"/>
                <w:szCs w:val="16"/>
                <w:lang w:eastAsia="pt-BR"/>
                <w14:ligatures w14:val="none"/>
              </w:rPr>
              <w:t>)</w:t>
            </w:r>
          </w:p>
        </w:tc>
        <w:tc>
          <w:tcPr>
            <w:tcW w:w="1540" w:type="dxa"/>
            <w:tcBorders>
              <w:top w:val="nil"/>
              <w:left w:val="nil"/>
              <w:bottom w:val="single" w:sz="4" w:space="0" w:color="auto"/>
              <w:right w:val="single" w:sz="4" w:space="0" w:color="auto"/>
            </w:tcBorders>
            <w:vAlign w:val="center"/>
            <w:hideMark/>
          </w:tcPr>
          <w:p w14:paraId="4B4D8449"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r w:rsidRPr="00871505">
              <w:rPr>
                <w:rFonts w:ascii="Arial" w:eastAsia="Times New Roman" w:hAnsi="Arial" w:cs="Arial"/>
                <w:color w:val="000000"/>
                <w:sz w:val="16"/>
                <w:szCs w:val="16"/>
                <w:vertAlign w:val="superscript"/>
                <w:lang w:eastAsia="pt-BR"/>
                <w14:ligatures w14:val="none"/>
              </w:rPr>
              <w:t>2</w:t>
            </w:r>
          </w:p>
        </w:tc>
        <w:tc>
          <w:tcPr>
            <w:tcW w:w="1540" w:type="dxa"/>
            <w:tcBorders>
              <w:top w:val="nil"/>
              <w:left w:val="nil"/>
              <w:bottom w:val="single" w:sz="4" w:space="0" w:color="auto"/>
              <w:right w:val="single" w:sz="4" w:space="0" w:color="auto"/>
            </w:tcBorders>
            <w:vAlign w:val="center"/>
            <w:hideMark/>
          </w:tcPr>
          <w:p w14:paraId="77D8B91C"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1</w:t>
            </w:r>
          </w:p>
        </w:tc>
        <w:tc>
          <w:tcPr>
            <w:tcW w:w="1540" w:type="dxa"/>
            <w:tcBorders>
              <w:top w:val="nil"/>
              <w:left w:val="nil"/>
              <w:bottom w:val="single" w:sz="4" w:space="0" w:color="auto"/>
              <w:right w:val="single" w:sz="4" w:space="0" w:color="auto"/>
            </w:tcBorders>
            <w:vAlign w:val="center"/>
            <w:hideMark/>
          </w:tcPr>
          <w:p w14:paraId="50426A25"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335</w:t>
            </w:r>
          </w:p>
        </w:tc>
        <w:tc>
          <w:tcPr>
            <w:tcW w:w="1540" w:type="dxa"/>
            <w:tcBorders>
              <w:top w:val="nil"/>
              <w:left w:val="nil"/>
              <w:bottom w:val="single" w:sz="4" w:space="0" w:color="auto"/>
              <w:right w:val="single" w:sz="4" w:space="0" w:color="auto"/>
            </w:tcBorders>
            <w:vAlign w:val="center"/>
            <w:hideMark/>
          </w:tcPr>
          <w:p w14:paraId="1EEEFAC4" w14:textId="7A0AEC08" w:rsidR="00871505" w:rsidRPr="00871505" w:rsidRDefault="00A40D1B" w:rsidP="00871505">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_</w:t>
            </w:r>
            <w:r w:rsidR="00871505" w:rsidRPr="00871505">
              <w:rPr>
                <w:rFonts w:ascii="Arial" w:eastAsia="Times New Roman" w:hAnsi="Arial" w:cs="Arial"/>
                <w:color w:val="000000"/>
                <w:sz w:val="16"/>
                <w:szCs w:val="16"/>
                <w:lang w:eastAsia="pt-BR"/>
                <w14:ligatures w14:val="none"/>
              </w:rPr>
              <w:t> </w:t>
            </w:r>
          </w:p>
        </w:tc>
      </w:tr>
      <w:tr w:rsidR="00871505" w:rsidRPr="00871505" w14:paraId="731A685B"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7663D7F9"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Geoquímica</w:t>
            </w:r>
          </w:p>
        </w:tc>
        <w:tc>
          <w:tcPr>
            <w:tcW w:w="1540" w:type="dxa"/>
            <w:tcBorders>
              <w:top w:val="nil"/>
              <w:left w:val="nil"/>
              <w:bottom w:val="single" w:sz="4" w:space="0" w:color="auto"/>
              <w:right w:val="single" w:sz="4" w:space="0" w:color="auto"/>
            </w:tcBorders>
            <w:vAlign w:val="center"/>
            <w:hideMark/>
          </w:tcPr>
          <w:p w14:paraId="6F6174B9"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Amostra</w:t>
            </w:r>
          </w:p>
        </w:tc>
        <w:tc>
          <w:tcPr>
            <w:tcW w:w="1540" w:type="dxa"/>
            <w:tcBorders>
              <w:top w:val="nil"/>
              <w:left w:val="nil"/>
              <w:bottom w:val="single" w:sz="4" w:space="0" w:color="auto"/>
              <w:right w:val="single" w:sz="4" w:space="0" w:color="auto"/>
            </w:tcBorders>
            <w:vAlign w:val="center"/>
            <w:hideMark/>
          </w:tcPr>
          <w:p w14:paraId="08C7D46C"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17</w:t>
            </w:r>
          </w:p>
        </w:tc>
        <w:tc>
          <w:tcPr>
            <w:tcW w:w="1540" w:type="dxa"/>
            <w:tcBorders>
              <w:top w:val="nil"/>
              <w:left w:val="nil"/>
              <w:bottom w:val="single" w:sz="4" w:space="0" w:color="auto"/>
              <w:right w:val="single" w:sz="4" w:space="0" w:color="auto"/>
            </w:tcBorders>
            <w:vAlign w:val="center"/>
            <w:hideMark/>
          </w:tcPr>
          <w:p w14:paraId="752CE668"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3918</w:t>
            </w:r>
          </w:p>
        </w:tc>
        <w:tc>
          <w:tcPr>
            <w:tcW w:w="1540" w:type="dxa"/>
            <w:tcBorders>
              <w:top w:val="nil"/>
              <w:left w:val="nil"/>
              <w:bottom w:val="single" w:sz="4" w:space="0" w:color="auto"/>
              <w:right w:val="single" w:sz="4" w:space="0" w:color="auto"/>
            </w:tcBorders>
            <w:vAlign w:val="center"/>
            <w:hideMark/>
          </w:tcPr>
          <w:p w14:paraId="5690264E"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51</w:t>
            </w:r>
          </w:p>
        </w:tc>
      </w:tr>
      <w:tr w:rsidR="00871505" w:rsidRPr="00871505" w14:paraId="632F04BD"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57226C16"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Batimetria Multifeixe</w:t>
            </w:r>
          </w:p>
        </w:tc>
        <w:tc>
          <w:tcPr>
            <w:tcW w:w="1540" w:type="dxa"/>
            <w:tcBorders>
              <w:top w:val="nil"/>
              <w:left w:val="nil"/>
              <w:bottom w:val="single" w:sz="4" w:space="0" w:color="auto"/>
              <w:right w:val="single" w:sz="4" w:space="0" w:color="auto"/>
            </w:tcBorders>
            <w:vAlign w:val="center"/>
            <w:hideMark/>
          </w:tcPr>
          <w:p w14:paraId="5E9959BD"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3C148805"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1</w:t>
            </w:r>
          </w:p>
        </w:tc>
        <w:tc>
          <w:tcPr>
            <w:tcW w:w="1540" w:type="dxa"/>
            <w:tcBorders>
              <w:top w:val="nil"/>
              <w:left w:val="nil"/>
              <w:bottom w:val="single" w:sz="4" w:space="0" w:color="auto"/>
              <w:right w:val="single" w:sz="4" w:space="0" w:color="auto"/>
            </w:tcBorders>
            <w:vAlign w:val="center"/>
            <w:hideMark/>
          </w:tcPr>
          <w:p w14:paraId="7AB2F1EB"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1</w:t>
            </w:r>
          </w:p>
        </w:tc>
        <w:tc>
          <w:tcPr>
            <w:tcW w:w="1540" w:type="dxa"/>
            <w:tcBorders>
              <w:top w:val="nil"/>
              <w:left w:val="nil"/>
              <w:bottom w:val="single" w:sz="4" w:space="0" w:color="auto"/>
              <w:right w:val="single" w:sz="4" w:space="0" w:color="auto"/>
            </w:tcBorders>
            <w:vAlign w:val="center"/>
            <w:hideMark/>
          </w:tcPr>
          <w:p w14:paraId="3DF7B6DD" w14:textId="68CD87C4" w:rsidR="00871505" w:rsidRPr="00871505" w:rsidRDefault="00A40D1B" w:rsidP="00871505">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_</w:t>
            </w:r>
            <w:r w:rsidR="00871505" w:rsidRPr="00871505">
              <w:rPr>
                <w:rFonts w:ascii="Arial" w:eastAsia="Times New Roman" w:hAnsi="Arial" w:cs="Arial"/>
                <w:color w:val="000000"/>
                <w:sz w:val="16"/>
                <w:szCs w:val="16"/>
                <w:lang w:eastAsia="pt-BR"/>
                <w14:ligatures w14:val="none"/>
              </w:rPr>
              <w:t> </w:t>
            </w:r>
          </w:p>
        </w:tc>
      </w:tr>
    </w:tbl>
    <w:p w14:paraId="0B23C2A4" w14:textId="77777777" w:rsidR="00871505" w:rsidRDefault="00871505" w:rsidP="00B9506C">
      <w:pPr>
        <w:pStyle w:val="tabela"/>
        <w:rPr>
          <w:sz w:val="22"/>
          <w:szCs w:val="22"/>
        </w:rPr>
      </w:pPr>
    </w:p>
    <w:p w14:paraId="65EC4B2D" w14:textId="77777777" w:rsidR="00871505" w:rsidRDefault="00871505" w:rsidP="00B9506C">
      <w:pPr>
        <w:pStyle w:val="tabela"/>
        <w:rPr>
          <w:sz w:val="22"/>
          <w:szCs w:val="22"/>
        </w:rPr>
      </w:pPr>
    </w:p>
    <w:p w14:paraId="4A180D8E" w14:textId="77777777" w:rsidR="00871505" w:rsidRDefault="00871505" w:rsidP="00B9506C">
      <w:pPr>
        <w:pStyle w:val="tabela"/>
        <w:rPr>
          <w:sz w:val="22"/>
          <w:szCs w:val="22"/>
        </w:rPr>
      </w:pPr>
    </w:p>
    <w:p w14:paraId="33F4B10E" w14:textId="77777777" w:rsidR="000A77A0" w:rsidRDefault="000A77A0" w:rsidP="00B9506C">
      <w:pPr>
        <w:pStyle w:val="tabela"/>
        <w:rPr>
          <w:sz w:val="22"/>
          <w:szCs w:val="22"/>
        </w:rPr>
      </w:pPr>
    </w:p>
    <w:p w14:paraId="587B8BBD" w14:textId="77777777" w:rsidR="00B9506C" w:rsidRPr="00E0101A" w:rsidRDefault="00B9506C" w:rsidP="00B9506C">
      <w:pPr>
        <w:ind w:left="1440" w:right="1382"/>
        <w:jc w:val="both"/>
        <w:rPr>
          <w:sz w:val="16"/>
        </w:rPr>
      </w:pPr>
    </w:p>
    <w:p w14:paraId="16ACBE76" w14:textId="77777777" w:rsidR="00B9506C" w:rsidRPr="00E0101A" w:rsidRDefault="00B9506C" w:rsidP="00B9506C">
      <w:pPr>
        <w:ind w:left="1440" w:right="1382"/>
        <w:jc w:val="both"/>
        <w:rPr>
          <w:sz w:val="16"/>
        </w:rPr>
        <w:sectPr w:rsidR="00B9506C" w:rsidRPr="00E0101A" w:rsidSect="00B9506C">
          <w:pgSz w:w="11907" w:h="16839" w:code="9"/>
          <w:pgMar w:top="1418" w:right="1134" w:bottom="1418" w:left="1418" w:header="720" w:footer="720" w:gutter="0"/>
          <w:paperSrc w:first="15" w:other="15"/>
          <w:cols w:space="720"/>
          <w:docGrid w:linePitch="326"/>
        </w:sectPr>
      </w:pPr>
    </w:p>
    <w:p w14:paraId="0FD326EE" w14:textId="77777777" w:rsidR="00B9506C" w:rsidRPr="00E0101A" w:rsidRDefault="00B9506C" w:rsidP="00B9506C">
      <w:pPr>
        <w:ind w:left="1440" w:right="1382"/>
        <w:jc w:val="both"/>
        <w:rPr>
          <w:rFonts w:ascii="Arial" w:hAnsi="Arial"/>
          <w:b/>
          <w:sz w:val="16"/>
          <w:szCs w:val="20"/>
        </w:rPr>
      </w:pPr>
    </w:p>
    <w:p w14:paraId="328921BF" w14:textId="77777777" w:rsidR="00B9506C" w:rsidRPr="00780093" w:rsidRDefault="00B9506C" w:rsidP="00B9506C">
      <w:pPr>
        <w:jc w:val="both"/>
        <w:rPr>
          <w:rFonts w:ascii="Arial" w:hAnsi="Arial" w:cs="Arial"/>
          <w:b/>
          <w:bCs/>
        </w:rPr>
      </w:pPr>
      <w:r w:rsidRPr="00780093">
        <w:rPr>
          <w:rFonts w:ascii="Arial" w:hAnsi="Arial" w:cs="Arial"/>
          <w:b/>
          <w:bCs/>
        </w:rPr>
        <w:t>Fator de Redução para levantamentos não-exclusivos</w:t>
      </w:r>
    </w:p>
    <w:p w14:paraId="51E07972" w14:textId="77777777" w:rsidR="00B9506C" w:rsidRPr="00780093" w:rsidRDefault="00B9506C" w:rsidP="00B9506C">
      <w:pPr>
        <w:jc w:val="both"/>
        <w:rPr>
          <w:rFonts w:ascii="Arial" w:hAnsi="Arial" w:cs="Arial"/>
        </w:rPr>
      </w:pPr>
      <w:r w:rsidRPr="00780093">
        <w:rPr>
          <w:rFonts w:ascii="Arial" w:hAnsi="Arial" w:cs="Arial"/>
        </w:rPr>
        <w:t>Para efeito de cômputo do valor a considerar para cumprimento do Programa Exploratório Mínimo da Fase de Exploração, o valor das UTs correspondentes ao trabalho exploratório realizado será multiplicado pelo fator redutor, em função do tempo decorrido entre a solicitação do abatimento e a conclusão da operação de aquisição, nos termos expressos no quadro a seguir.</w:t>
      </w:r>
    </w:p>
    <w:p w14:paraId="2B9FFB2F" w14:textId="77777777" w:rsidR="00B9506C" w:rsidRPr="00780093" w:rsidRDefault="00B9506C" w:rsidP="00B9506C">
      <w:pPr>
        <w:pStyle w:val="tabela"/>
        <w:rPr>
          <w:sz w:val="22"/>
          <w:szCs w:val="22"/>
        </w:rPr>
      </w:pPr>
      <w:r w:rsidRPr="00780093">
        <w:rPr>
          <w:sz w:val="22"/>
          <w:szCs w:val="22"/>
        </w:rPr>
        <w:t>Quadro 23</w:t>
      </w:r>
      <w:r w:rsidRPr="00780093">
        <w:rPr>
          <w:szCs w:val="22"/>
        </w:rPr>
        <w:t>–</w:t>
      </w:r>
      <w:r w:rsidRPr="00780093">
        <w:rPr>
          <w:sz w:val="22"/>
          <w:szCs w:val="22"/>
        </w:rPr>
        <w:t xml:space="preserve"> Fator de redução dos levantamentos não-exclusivos para fins do cumprimento do programa exploratório mínimo da fase de exploraçã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7258"/>
        <w:gridCol w:w="2420"/>
      </w:tblGrid>
      <w:tr w:rsidR="00B9506C" w:rsidRPr="00780093" w14:paraId="396A56EB" w14:textId="77777777">
        <w:trPr>
          <w:cantSplit/>
          <w:trHeight w:val="388"/>
        </w:trPr>
        <w:tc>
          <w:tcPr>
            <w:tcW w:w="3750" w:type="pct"/>
            <w:shd w:val="clear" w:color="auto" w:fill="BFBFBF" w:themeFill="background1" w:themeFillShade="BF"/>
            <w:vAlign w:val="center"/>
          </w:tcPr>
          <w:p w14:paraId="3373FBB6" w14:textId="77777777" w:rsidR="00B9506C" w:rsidRPr="00780093" w:rsidRDefault="00B9506C">
            <w:pPr>
              <w:tabs>
                <w:tab w:val="num" w:pos="1211"/>
              </w:tabs>
              <w:spacing w:before="120" w:after="120"/>
              <w:jc w:val="center"/>
              <w:rPr>
                <w:rFonts w:ascii="Arial" w:hAnsi="Arial" w:cs="Arial"/>
                <w:b/>
                <w:sz w:val="20"/>
                <w:szCs w:val="20"/>
                <w:vertAlign w:val="superscript"/>
              </w:rPr>
            </w:pPr>
            <w:r w:rsidRPr="00780093">
              <w:rPr>
                <w:rFonts w:ascii="Arial" w:hAnsi="Arial" w:cs="Arial"/>
                <w:b/>
                <w:iCs/>
                <w:sz w:val="20"/>
                <w:szCs w:val="20"/>
                <w:u w:val="single"/>
              </w:rPr>
              <w:t>Tempo decorrido entre a solicitação do abatimento do Programa Exploratório Mínimo efetuada à ANP e a data de conclusão da operação de aquisição ou reprocessamento dos dados não exclusivos</w:t>
            </w:r>
            <w:r w:rsidRPr="00780093">
              <w:rPr>
                <w:rFonts w:ascii="Arial" w:hAnsi="Arial" w:cs="Arial"/>
                <w:sz w:val="20"/>
                <w:szCs w:val="20"/>
              </w:rPr>
              <w:t>.</w:t>
            </w:r>
          </w:p>
        </w:tc>
        <w:tc>
          <w:tcPr>
            <w:tcW w:w="1250" w:type="pct"/>
            <w:shd w:val="clear" w:color="auto" w:fill="BFBFBF" w:themeFill="background1" w:themeFillShade="BF"/>
            <w:vAlign w:val="center"/>
          </w:tcPr>
          <w:p w14:paraId="038C5375" w14:textId="77777777" w:rsidR="00B9506C" w:rsidRPr="00780093" w:rsidRDefault="00B9506C">
            <w:pPr>
              <w:tabs>
                <w:tab w:val="num" w:pos="1211"/>
              </w:tabs>
              <w:jc w:val="center"/>
              <w:rPr>
                <w:rFonts w:ascii="Arial" w:hAnsi="Arial" w:cs="Arial"/>
                <w:b/>
                <w:sz w:val="20"/>
                <w:szCs w:val="20"/>
              </w:rPr>
            </w:pPr>
            <w:r w:rsidRPr="00780093">
              <w:rPr>
                <w:rFonts w:ascii="Arial" w:hAnsi="Arial" w:cs="Arial"/>
                <w:b/>
                <w:sz w:val="20"/>
                <w:szCs w:val="20"/>
              </w:rPr>
              <w:t>Fator Redutor*</w:t>
            </w:r>
          </w:p>
        </w:tc>
      </w:tr>
      <w:tr w:rsidR="00B9506C" w:rsidRPr="00780093" w14:paraId="5877D1DB" w14:textId="77777777">
        <w:trPr>
          <w:cantSplit/>
          <w:trHeight w:val="70"/>
        </w:trPr>
        <w:tc>
          <w:tcPr>
            <w:tcW w:w="3750" w:type="pct"/>
            <w:vAlign w:val="center"/>
          </w:tcPr>
          <w:p w14:paraId="3F953DAD"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 – 1 ano</w:t>
            </w:r>
          </w:p>
        </w:tc>
        <w:tc>
          <w:tcPr>
            <w:tcW w:w="1250" w:type="pct"/>
            <w:vAlign w:val="center"/>
          </w:tcPr>
          <w:p w14:paraId="5B6BFA8D"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1,0</w:t>
            </w:r>
          </w:p>
        </w:tc>
      </w:tr>
      <w:tr w:rsidR="00B9506C" w:rsidRPr="00780093" w14:paraId="3FFCC9E4" w14:textId="77777777">
        <w:trPr>
          <w:cantSplit/>
          <w:trHeight w:val="70"/>
        </w:trPr>
        <w:tc>
          <w:tcPr>
            <w:tcW w:w="3750" w:type="pct"/>
            <w:vAlign w:val="center"/>
          </w:tcPr>
          <w:p w14:paraId="07BAA836"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1 – 2 anos</w:t>
            </w:r>
          </w:p>
        </w:tc>
        <w:tc>
          <w:tcPr>
            <w:tcW w:w="1250" w:type="pct"/>
            <w:vAlign w:val="center"/>
          </w:tcPr>
          <w:p w14:paraId="1ED3D771"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9</w:t>
            </w:r>
          </w:p>
        </w:tc>
      </w:tr>
      <w:tr w:rsidR="00B9506C" w:rsidRPr="00780093" w14:paraId="34A318B2" w14:textId="77777777">
        <w:trPr>
          <w:cantSplit/>
          <w:trHeight w:val="70"/>
        </w:trPr>
        <w:tc>
          <w:tcPr>
            <w:tcW w:w="3750" w:type="pct"/>
            <w:vAlign w:val="center"/>
          </w:tcPr>
          <w:p w14:paraId="5FDA0060"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2 – 3 anos</w:t>
            </w:r>
          </w:p>
        </w:tc>
        <w:tc>
          <w:tcPr>
            <w:tcW w:w="1250" w:type="pct"/>
            <w:vAlign w:val="center"/>
          </w:tcPr>
          <w:p w14:paraId="494D46D4"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8</w:t>
            </w:r>
          </w:p>
        </w:tc>
      </w:tr>
      <w:tr w:rsidR="00B9506C" w:rsidRPr="00780093" w14:paraId="250213FE" w14:textId="77777777">
        <w:trPr>
          <w:cantSplit/>
          <w:trHeight w:val="70"/>
        </w:trPr>
        <w:tc>
          <w:tcPr>
            <w:tcW w:w="3750" w:type="pct"/>
            <w:vAlign w:val="center"/>
          </w:tcPr>
          <w:p w14:paraId="6FF72ACB"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3 – 4 anos</w:t>
            </w:r>
          </w:p>
        </w:tc>
        <w:tc>
          <w:tcPr>
            <w:tcW w:w="1250" w:type="pct"/>
            <w:vAlign w:val="center"/>
          </w:tcPr>
          <w:p w14:paraId="7831AE8B"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7</w:t>
            </w:r>
          </w:p>
        </w:tc>
      </w:tr>
      <w:tr w:rsidR="00B9506C" w:rsidRPr="00780093" w14:paraId="64598C21" w14:textId="77777777">
        <w:trPr>
          <w:cantSplit/>
          <w:trHeight w:val="70"/>
        </w:trPr>
        <w:tc>
          <w:tcPr>
            <w:tcW w:w="3750" w:type="pct"/>
            <w:vAlign w:val="center"/>
          </w:tcPr>
          <w:p w14:paraId="5BC5B6BD"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4 – 5 anos</w:t>
            </w:r>
          </w:p>
        </w:tc>
        <w:tc>
          <w:tcPr>
            <w:tcW w:w="1250" w:type="pct"/>
            <w:vAlign w:val="center"/>
          </w:tcPr>
          <w:p w14:paraId="4B0044BB"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6</w:t>
            </w:r>
          </w:p>
        </w:tc>
      </w:tr>
      <w:tr w:rsidR="00B9506C" w:rsidRPr="00780093" w14:paraId="0B29D9CA" w14:textId="77777777">
        <w:trPr>
          <w:cantSplit/>
          <w:trHeight w:val="70"/>
        </w:trPr>
        <w:tc>
          <w:tcPr>
            <w:tcW w:w="3750" w:type="pct"/>
            <w:vAlign w:val="center"/>
          </w:tcPr>
          <w:p w14:paraId="5A61B1CB"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5 – 6 anos</w:t>
            </w:r>
          </w:p>
        </w:tc>
        <w:tc>
          <w:tcPr>
            <w:tcW w:w="1250" w:type="pct"/>
            <w:vAlign w:val="center"/>
          </w:tcPr>
          <w:p w14:paraId="70EE907C"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5</w:t>
            </w:r>
          </w:p>
        </w:tc>
      </w:tr>
      <w:tr w:rsidR="00B9506C" w:rsidRPr="00780093" w14:paraId="20C99A9C" w14:textId="77777777">
        <w:trPr>
          <w:cantSplit/>
          <w:trHeight w:val="70"/>
        </w:trPr>
        <w:tc>
          <w:tcPr>
            <w:tcW w:w="3750" w:type="pct"/>
            <w:vAlign w:val="center"/>
          </w:tcPr>
          <w:p w14:paraId="5F94CDDB"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6 – 7 anos</w:t>
            </w:r>
          </w:p>
        </w:tc>
        <w:tc>
          <w:tcPr>
            <w:tcW w:w="1250" w:type="pct"/>
            <w:vAlign w:val="center"/>
          </w:tcPr>
          <w:p w14:paraId="6AAA4297"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4</w:t>
            </w:r>
          </w:p>
        </w:tc>
      </w:tr>
      <w:tr w:rsidR="00B9506C" w:rsidRPr="00780093" w14:paraId="68D419C0" w14:textId="77777777">
        <w:trPr>
          <w:cantSplit/>
          <w:trHeight w:val="70"/>
        </w:trPr>
        <w:tc>
          <w:tcPr>
            <w:tcW w:w="3750" w:type="pct"/>
            <w:vAlign w:val="center"/>
          </w:tcPr>
          <w:p w14:paraId="713D20E5"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7 – 8 anos</w:t>
            </w:r>
          </w:p>
        </w:tc>
        <w:tc>
          <w:tcPr>
            <w:tcW w:w="1250" w:type="pct"/>
            <w:vAlign w:val="center"/>
          </w:tcPr>
          <w:p w14:paraId="5123E34E"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3</w:t>
            </w:r>
          </w:p>
        </w:tc>
      </w:tr>
      <w:tr w:rsidR="00B9506C" w:rsidRPr="00780093" w14:paraId="511A2BFC" w14:textId="77777777">
        <w:trPr>
          <w:cantSplit/>
          <w:trHeight w:val="70"/>
        </w:trPr>
        <w:tc>
          <w:tcPr>
            <w:tcW w:w="3750" w:type="pct"/>
            <w:vAlign w:val="center"/>
          </w:tcPr>
          <w:p w14:paraId="2BECC29A"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8 – 9 anos</w:t>
            </w:r>
          </w:p>
        </w:tc>
        <w:tc>
          <w:tcPr>
            <w:tcW w:w="1250" w:type="pct"/>
            <w:vAlign w:val="center"/>
          </w:tcPr>
          <w:p w14:paraId="34F25E58"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2</w:t>
            </w:r>
          </w:p>
        </w:tc>
      </w:tr>
      <w:tr w:rsidR="00B9506C" w:rsidRPr="00780093" w14:paraId="5472E873" w14:textId="77777777">
        <w:trPr>
          <w:cantSplit/>
          <w:trHeight w:val="70"/>
        </w:trPr>
        <w:tc>
          <w:tcPr>
            <w:tcW w:w="3750" w:type="pct"/>
            <w:vAlign w:val="center"/>
          </w:tcPr>
          <w:p w14:paraId="74165077"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9 -30 anos</w:t>
            </w:r>
          </w:p>
        </w:tc>
        <w:tc>
          <w:tcPr>
            <w:tcW w:w="1250" w:type="pct"/>
            <w:vAlign w:val="center"/>
          </w:tcPr>
          <w:p w14:paraId="1719D0FB"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1</w:t>
            </w:r>
          </w:p>
        </w:tc>
      </w:tr>
    </w:tbl>
    <w:p w14:paraId="574C779E" w14:textId="77777777" w:rsidR="00B9506C" w:rsidRPr="00780093" w:rsidRDefault="00B9506C" w:rsidP="00B9506C">
      <w:pPr>
        <w:ind w:left="902" w:right="1406"/>
        <w:jc w:val="both"/>
        <w:rPr>
          <w:rFonts w:cs="Arial"/>
          <w:sz w:val="16"/>
          <w:szCs w:val="18"/>
        </w:rPr>
      </w:pPr>
    </w:p>
    <w:p w14:paraId="2B95BB32" w14:textId="77777777" w:rsidR="00B9506C" w:rsidRPr="00780093" w:rsidRDefault="00B9506C" w:rsidP="00B9506C"/>
    <w:p w14:paraId="2A3B3BFE" w14:textId="77777777" w:rsidR="00B9506C" w:rsidRPr="00780093" w:rsidRDefault="00B9506C" w:rsidP="00B9506C">
      <w:pPr>
        <w:rPr>
          <w:rFonts w:cs="Arial"/>
          <w:b/>
          <w:caps/>
          <w:sz w:val="24"/>
          <w:szCs w:val="20"/>
        </w:rPr>
      </w:pPr>
    </w:p>
    <w:p w14:paraId="3D79360C" w14:textId="77777777" w:rsidR="00B9506C" w:rsidRPr="00780093" w:rsidRDefault="00B9506C" w:rsidP="00B9506C">
      <w:pPr>
        <w:pStyle w:val="Edital-AnexoTtulo"/>
        <w:sectPr w:rsidR="00B9506C" w:rsidRPr="00780093" w:rsidSect="00B9506C">
          <w:headerReference w:type="default" r:id="rId49"/>
          <w:footerReference w:type="default" r:id="rId50"/>
          <w:pgSz w:w="12240" w:h="15840"/>
          <w:pgMar w:top="1418" w:right="1134" w:bottom="1418" w:left="1418" w:header="720" w:footer="720" w:gutter="0"/>
          <w:paperSrc w:first="15" w:other="15"/>
          <w:cols w:space="720"/>
        </w:sectPr>
      </w:pPr>
      <w:bookmarkStart w:id="8479" w:name="_Toc421543967"/>
    </w:p>
    <w:p w14:paraId="6E1B3BBB" w14:textId="77777777" w:rsidR="00B9506C" w:rsidRPr="00780093" w:rsidRDefault="00B9506C" w:rsidP="00B9506C">
      <w:pPr>
        <w:pStyle w:val="Edital-AnexoTtulo"/>
      </w:pPr>
      <w:bookmarkStart w:id="8480" w:name="_Toc421543968"/>
      <w:bookmarkStart w:id="8481" w:name="_Toc511862541"/>
      <w:bookmarkStart w:id="8482" w:name="_Toc108108922"/>
      <w:bookmarkStart w:id="8483" w:name="_Toc220429326"/>
      <w:bookmarkEnd w:id="8479"/>
      <w:r w:rsidRPr="00780093">
        <w:rPr>
          <w:caps w:val="0"/>
        </w:rPr>
        <w:t>ANEXO XVII – DECLARAÇÃO DE AUSÊNCIA DE IMPEDIMENTOS PARA A ASSINATURA DO CONTRATO DE CONCESSÃO</w:t>
      </w:r>
      <w:bookmarkEnd w:id="8480"/>
      <w:bookmarkEnd w:id="8481"/>
      <w:bookmarkEnd w:id="8482"/>
      <w:bookmarkEnd w:id="8483"/>
    </w:p>
    <w:p w14:paraId="25CF58D1" w14:textId="77777777" w:rsidR="00B9506C" w:rsidRPr="00780093" w:rsidRDefault="00B9506C" w:rsidP="00B9506C">
      <w:pPr>
        <w:pStyle w:val="Edital-Anexos-Garantias"/>
        <w:jc w:val="center"/>
        <w:rPr>
          <w:b/>
        </w:rPr>
      </w:pPr>
    </w:p>
    <w:p w14:paraId="1E8F0259" w14:textId="77777777" w:rsidR="00B9506C" w:rsidRPr="00780093" w:rsidRDefault="00B9506C" w:rsidP="00B9506C">
      <w:pPr>
        <w:pStyle w:val="Edital-Anexos-Garantias"/>
        <w:jc w:val="center"/>
        <w:rPr>
          <w:b/>
        </w:rPr>
      </w:pPr>
    </w:p>
    <w:p w14:paraId="6F59E18D" w14:textId="77777777" w:rsidR="00B9506C" w:rsidRPr="00780093" w:rsidRDefault="00B9506C" w:rsidP="00B9506C">
      <w:pPr>
        <w:pStyle w:val="Edital-Anexos-Garantias"/>
        <w:ind w:firstLine="1021"/>
      </w:pPr>
      <w:r w:rsidRPr="00780093">
        <w:t xml:space="preserve">A </w:t>
      </w:r>
      <w:r w:rsidRPr="001C2315">
        <w:rPr>
          <w:i/>
        </w:rPr>
        <w:fldChar w:fldCharType="begin">
          <w:ffData>
            <w:name w:val=""/>
            <w:enabled/>
            <w:calcOnExit w:val="0"/>
            <w:textInput>
              <w:default w:val="[inserir a denominação social da licitante]"/>
            </w:textInput>
          </w:ffData>
        </w:fldChar>
      </w:r>
      <w:r w:rsidRPr="00780093">
        <w:rPr>
          <w:i/>
        </w:rPr>
        <w:instrText xml:space="preserve"> FORMTEXT </w:instrText>
      </w:r>
      <w:r w:rsidRPr="001C2315">
        <w:rPr>
          <w:i/>
        </w:rPr>
      </w:r>
      <w:r w:rsidRPr="001C2315">
        <w:rPr>
          <w:i/>
        </w:rPr>
        <w:fldChar w:fldCharType="separate"/>
      </w:r>
      <w:r w:rsidRPr="00780093">
        <w:rPr>
          <w:i/>
          <w:noProof/>
        </w:rPr>
        <w:t>[inserir a denominação social da licitante]</w:t>
      </w:r>
      <w:r w:rsidRPr="001C2315">
        <w:rPr>
          <w:i/>
        </w:rPr>
        <w:fldChar w:fldCharType="end"/>
      </w:r>
      <w:r w:rsidRPr="00780093">
        <w:t xml:space="preserve">, representada por seu(s) representante(s) credenciado(s), sob as penas previstas na legislação aplicável, declara que, para fins de cumprimento das exigências constantes da </w:t>
      </w:r>
      <w:r w:rsidRPr="00E0101A">
        <w:t>Seção IV</w:t>
      </w:r>
      <w:r w:rsidRPr="00780093">
        <w:t xml:space="preserve"> do Edital de Licitações de Oferta Permanente para a Outorga de Contratos de Concessão para Exploração ou Reabilitação e Produção de Petróleo e Gás Natural, NÃO há impedimentos para assinatura ou execução do contrato de concessão. </w:t>
      </w:r>
    </w:p>
    <w:p w14:paraId="662EDA87" w14:textId="77777777" w:rsidR="00B9506C" w:rsidRPr="00780093" w:rsidRDefault="00B9506C" w:rsidP="00B9506C">
      <w:pPr>
        <w:pStyle w:val="Edital-Anexos-Garantias"/>
      </w:pPr>
    </w:p>
    <w:p w14:paraId="2E825412" w14:textId="77777777" w:rsidR="00B9506C" w:rsidRPr="00780093" w:rsidRDefault="00B9506C" w:rsidP="00B9506C">
      <w:pPr>
        <w:pStyle w:val="Edital-Anexos-Garantias"/>
      </w:pPr>
      <w:r w:rsidRPr="00780093">
        <w:t>Declara, ainda, que:</w:t>
      </w:r>
    </w:p>
    <w:p w14:paraId="58E00703" w14:textId="77777777" w:rsidR="00B9506C" w:rsidRPr="00780093" w:rsidRDefault="00B9506C" w:rsidP="00E72B65">
      <w:pPr>
        <w:pStyle w:val="Edital-Anexos-Garantias"/>
        <w:numPr>
          <w:ilvl w:val="0"/>
          <w:numId w:val="90"/>
        </w:numPr>
      </w:pPr>
      <w:r w:rsidRPr="00780093">
        <w:t>não emprega menores de 18 (dezoito) anos em qualquer tipo de atividade noturna, perigosa ou insalubre, nem menores de 16 (dezesseis) anos, salvo na condição de aprendiz, a partir de 14 (quatorze) anos;</w:t>
      </w:r>
    </w:p>
    <w:p w14:paraId="2579DB14" w14:textId="77777777" w:rsidR="00B9506C" w:rsidRPr="00780093" w:rsidRDefault="00B9506C" w:rsidP="00E72B65">
      <w:pPr>
        <w:pStyle w:val="Edital-Anexos-Garantias"/>
        <w:numPr>
          <w:ilvl w:val="0"/>
          <w:numId w:val="90"/>
        </w:numPr>
      </w:pPr>
      <w:r w:rsidRPr="00780093">
        <w:t>não foi declarada inidônea para contratar com a Administração Pública;</w:t>
      </w:r>
    </w:p>
    <w:p w14:paraId="4ED651B3" w14:textId="77777777" w:rsidR="00B9506C" w:rsidRPr="00780093" w:rsidRDefault="00B9506C" w:rsidP="00E72B65">
      <w:pPr>
        <w:pStyle w:val="Edital-Anexos-Garantias"/>
        <w:numPr>
          <w:ilvl w:val="0"/>
          <w:numId w:val="90"/>
        </w:numPr>
      </w:pPr>
      <w:r w:rsidRPr="00780093">
        <w:t xml:space="preserve">não há contra si condenação definitiva pela prática de crime ambiental praticado no exercício de atividade idêntica ao objeto desta licitação ou de ato ilícito lesivo à administração pública nacional ou estrangeira, previsto na Lei n.º 12.846/2013, apurado em processo judicial ou administrativo, para a qual ainda não tenha sido declarada a extinção da punibilidade; </w:t>
      </w:r>
    </w:p>
    <w:p w14:paraId="0F092C27" w14:textId="7BC2D465" w:rsidR="00B9506C" w:rsidRPr="00780093" w:rsidRDefault="00B9506C" w:rsidP="00E72B65">
      <w:pPr>
        <w:pStyle w:val="Edital-Anexos-Garantias"/>
        <w:numPr>
          <w:ilvl w:val="0"/>
          <w:numId w:val="90"/>
        </w:numPr>
      </w:pPr>
      <w:r w:rsidRPr="00780093">
        <w:t xml:space="preserve">não há contra seus administradores condenação definitiva por crime falimentar, crime contra o sistema financeiro nacional, a Administração Pública, a ordem tributária, a ordem econômica, as relações de consumo, a organização do trabalho ou o meio ambiente, assim como por qualquer crime previsto na Lei n.º </w:t>
      </w:r>
      <w:r w:rsidR="00B63883" w:rsidRPr="00B63883">
        <w:t>14.133/202</w:t>
      </w:r>
      <w:r w:rsidR="00B63883">
        <w:t>1</w:t>
      </w:r>
      <w:r w:rsidRPr="00780093">
        <w:t>, para a qual ainda não tenha sido declarada a extinção da punibilidade; e</w:t>
      </w:r>
    </w:p>
    <w:p w14:paraId="6DEF8BC3" w14:textId="77777777" w:rsidR="00B9506C" w:rsidRPr="00780093" w:rsidRDefault="00B9506C" w:rsidP="00E72B65">
      <w:pPr>
        <w:pStyle w:val="Edital-Anexos-Garantias"/>
        <w:numPr>
          <w:ilvl w:val="0"/>
          <w:numId w:val="90"/>
        </w:numPr>
      </w:pPr>
      <w:bookmarkStart w:id="8484" w:name="_Hlk21103611"/>
      <w:r w:rsidRPr="00780093">
        <w:t xml:space="preserve">tem ciência da existência dos processos judiciais de números 5005509-18.2014.404.7005 (PR), 080036679.2016.4.05.8500 (SE), 0030652-38.2014.4.01.3300 (BA), e 0005610-46.2013.4.01.4003 (PI), </w:t>
      </w:r>
      <w:r w:rsidRPr="00780093">
        <w:rPr>
          <w:szCs w:val="22"/>
        </w:rPr>
        <w:t xml:space="preserve">com liminares vigentes impedindo ou limitando </w:t>
      </w:r>
      <w:r w:rsidRPr="00780093">
        <w:t>a execução de atividades de exploração de recursos não convencionais através de técnica de fraturamento hidráulico, nas bacias do Parnaíba, Sergipe-Alagoas, Recôncavo e Paraná, não sendo cabível qualquer indenização, alegação de desequilíbrio econômico-financeiro ou devolução de bônus de assinatura pela impossibilidade de utilização da referida técnica, seja decorrente de decisões administrativas ou judiciais</w:t>
      </w:r>
      <w:bookmarkEnd w:id="8484"/>
      <w:r w:rsidRPr="00780093">
        <w:t>.</w:t>
      </w:r>
    </w:p>
    <w:p w14:paraId="19D1AF81" w14:textId="77777777" w:rsidR="00B9506C" w:rsidRPr="00780093" w:rsidRDefault="00B9506C" w:rsidP="00B9506C">
      <w:pPr>
        <w:pStyle w:val="Edital-Anexos-Garantias"/>
        <w:ind w:left="720"/>
      </w:pPr>
    </w:p>
    <w:p w14:paraId="1C469E7D" w14:textId="77777777" w:rsidR="00B9506C" w:rsidRPr="00780093" w:rsidRDefault="00B9506C" w:rsidP="00B9506C">
      <w:pPr>
        <w:pStyle w:val="Edital-Anexos-Garantias"/>
      </w:pPr>
      <w:r w:rsidRPr="00780093">
        <w:t xml:space="preserve">___________________________ </w:t>
      </w:r>
    </w:p>
    <w:p w14:paraId="5C3AE4D8" w14:textId="77777777" w:rsidR="00B9506C" w:rsidRPr="00780093" w:rsidRDefault="00B9506C" w:rsidP="00B9506C">
      <w:pPr>
        <w:pStyle w:val="Edital-Anexos-Garantias"/>
        <w:rPr>
          <w:iCs/>
        </w:rPr>
      </w:pPr>
      <w:r w:rsidRPr="001C2315">
        <w:rPr>
          <w:iCs/>
        </w:rPr>
        <w:fldChar w:fldCharType="begin">
          <w:ffData>
            <w:name w:val=""/>
            <w:enabled/>
            <w:calcOnExit w:val="0"/>
            <w:textInput>
              <w:default w:val="[assinatura]"/>
            </w:textInput>
          </w:ffData>
        </w:fldChar>
      </w:r>
      <w:r w:rsidRPr="00780093">
        <w:rPr>
          <w:iCs/>
        </w:rPr>
        <w:instrText xml:space="preserve"> FORMTEXT </w:instrText>
      </w:r>
      <w:r w:rsidRPr="001C2315">
        <w:rPr>
          <w:iCs/>
        </w:rPr>
      </w:r>
      <w:r w:rsidRPr="001C2315">
        <w:rPr>
          <w:iCs/>
        </w:rPr>
        <w:fldChar w:fldCharType="separate"/>
      </w:r>
      <w:r w:rsidRPr="00780093">
        <w:rPr>
          <w:iCs/>
        </w:rPr>
        <w:t>[assinatura]</w:t>
      </w:r>
      <w:r w:rsidRPr="001C2315">
        <w:rPr>
          <w:iCs/>
        </w:rPr>
        <w:fldChar w:fldCharType="end"/>
      </w:r>
    </w:p>
    <w:p w14:paraId="5A6A1E97" w14:textId="77777777" w:rsidR="00B9506C" w:rsidRPr="00780093" w:rsidRDefault="00B9506C" w:rsidP="00B9506C">
      <w:pPr>
        <w:pStyle w:val="Edital-Anexos-Garantias"/>
        <w:rPr>
          <w:iCs/>
        </w:rPr>
      </w:pPr>
      <w:r w:rsidRPr="00780093">
        <w:rPr>
          <w:iCs/>
        </w:rPr>
        <w:t xml:space="preserve">Assinado por: </w:t>
      </w:r>
      <w:r w:rsidRPr="001C2315">
        <w:rPr>
          <w:iCs/>
        </w:rPr>
        <w:fldChar w:fldCharType="begin">
          <w:ffData>
            <w:name w:val=""/>
            <w:enabled/>
            <w:calcOnExit w:val="0"/>
            <w:textInput>
              <w:default w:val="[inserir o(s) nome(s) do(s) representante(s) credenciado(s) da licitante]"/>
            </w:textInput>
          </w:ffData>
        </w:fldChar>
      </w:r>
      <w:r w:rsidRPr="00780093">
        <w:rPr>
          <w:iCs/>
        </w:rPr>
        <w:instrText xml:space="preserve"> FORMTEXT </w:instrText>
      </w:r>
      <w:r w:rsidRPr="001C2315">
        <w:rPr>
          <w:iCs/>
        </w:rPr>
      </w:r>
      <w:r w:rsidRPr="001C2315">
        <w:rPr>
          <w:iCs/>
        </w:rPr>
        <w:fldChar w:fldCharType="separate"/>
      </w:r>
      <w:r w:rsidRPr="00780093">
        <w:rPr>
          <w:iCs/>
          <w:noProof/>
        </w:rPr>
        <w:t>[inserir o(s) nome(s) do(s) representante(s) credenciado(s) da licitante]</w:t>
      </w:r>
      <w:r w:rsidRPr="001C2315">
        <w:rPr>
          <w:iCs/>
        </w:rPr>
        <w:fldChar w:fldCharType="end"/>
      </w:r>
    </w:p>
    <w:p w14:paraId="342464D1" w14:textId="5E4AA695" w:rsidR="00B9506C" w:rsidRPr="00780093" w:rsidRDefault="09626A64" w:rsidP="7AAAE40F">
      <w:pPr>
        <w:pStyle w:val="Edital-Anexos-Garantias"/>
      </w:pPr>
      <w:r w:rsidRPr="7AAAE40F">
        <w:t xml:space="preserve">Local e data: </w:t>
      </w:r>
      <w:r w:rsidR="00B9506C" w:rsidRPr="001C2315">
        <w:rPr>
          <w:iCs/>
        </w:rPr>
        <w:fldChar w:fldCharType="begin">
          <w:ffData>
            <w:name w:val="Texto8"/>
            <w:enabled/>
            <w:calcOnExit w:val="0"/>
            <w:textInput>
              <w:default w:val="[inserir local e data]"/>
            </w:textInput>
          </w:ffData>
        </w:fldChar>
      </w:r>
      <w:r w:rsidR="00B9506C" w:rsidRPr="00780093">
        <w:rPr>
          <w:iCs/>
        </w:rPr>
        <w:instrText xml:space="preserve"> FORMTEXT </w:instrText>
      </w:r>
      <w:r w:rsidR="00B9506C" w:rsidRPr="001C2315">
        <w:rPr>
          <w:iCs/>
        </w:rPr>
      </w:r>
      <w:r w:rsidR="00B9506C" w:rsidRPr="001C2315">
        <w:rPr>
          <w:iCs/>
        </w:rPr>
        <w:fldChar w:fldCharType="separate"/>
      </w:r>
      <w:r w:rsidRPr="7AAAE40F">
        <w:t>[inserir local e data]</w:t>
      </w:r>
      <w:r w:rsidR="00B9506C" w:rsidRPr="001C2315">
        <w:rPr>
          <w:iCs/>
        </w:rPr>
        <w:fldChar w:fldCharType="end"/>
      </w:r>
    </w:p>
    <w:p w14:paraId="733C7738" w14:textId="77777777" w:rsidR="00B9506C" w:rsidRPr="00780093" w:rsidRDefault="00B9506C" w:rsidP="00B9506C">
      <w:pPr>
        <w:spacing w:after="0"/>
        <w:rPr>
          <w:rFonts w:cs="Arial"/>
          <w:szCs w:val="20"/>
        </w:rPr>
      </w:pPr>
      <w:r w:rsidRPr="00780093">
        <w:br w:type="page"/>
      </w:r>
    </w:p>
    <w:p w14:paraId="71B6A29E" w14:textId="77777777" w:rsidR="00B9506C" w:rsidRPr="00780093" w:rsidRDefault="00B9506C" w:rsidP="00B9506C">
      <w:pPr>
        <w:pStyle w:val="Edital-AnexoTtulo"/>
      </w:pPr>
      <w:bookmarkStart w:id="8485" w:name="_Toc421543969"/>
      <w:bookmarkStart w:id="8486" w:name="_Toc511862542"/>
      <w:bookmarkStart w:id="8487" w:name="_Toc108108923"/>
      <w:bookmarkStart w:id="8488" w:name="_Toc220429327"/>
      <w:r w:rsidRPr="00780093">
        <w:rPr>
          <w:caps w:val="0"/>
        </w:rPr>
        <w:t>ANEXO XVIII – DECLARAÇÃO SOBRE PENDÊNCIAS LEGAIS OU JUDICIAIS RELEVANTES</w:t>
      </w:r>
      <w:bookmarkEnd w:id="8485"/>
      <w:bookmarkEnd w:id="8486"/>
      <w:bookmarkEnd w:id="8487"/>
      <w:bookmarkEnd w:id="8488"/>
    </w:p>
    <w:p w14:paraId="06896A3C" w14:textId="77777777" w:rsidR="00B9506C" w:rsidRPr="00780093" w:rsidRDefault="00B9506C" w:rsidP="00B9506C">
      <w:pPr>
        <w:pStyle w:val="Edital-Corpodetexto"/>
      </w:pPr>
    </w:p>
    <w:p w14:paraId="60BD2363" w14:textId="77777777" w:rsidR="00B9506C" w:rsidRPr="00780093" w:rsidRDefault="00B9506C" w:rsidP="00B9506C">
      <w:pPr>
        <w:pStyle w:val="Edital-Corpodetexto"/>
      </w:pPr>
    </w:p>
    <w:p w14:paraId="53037185" w14:textId="77777777" w:rsidR="00B9506C" w:rsidRPr="00780093" w:rsidRDefault="00B9506C" w:rsidP="00B9506C">
      <w:pPr>
        <w:pStyle w:val="Edital-Anexos-Garantias"/>
        <w:ind w:firstLine="1021"/>
        <w:rPr>
          <w:iCs/>
        </w:rPr>
      </w:pPr>
      <w:r w:rsidRPr="00780093">
        <w:t xml:space="preserve">A </w:t>
      </w:r>
      <w:r w:rsidRPr="001C2315">
        <w:rPr>
          <w:iCs/>
        </w:rPr>
        <w:fldChar w:fldCharType="begin">
          <w:ffData>
            <w:name w:val=""/>
            <w:enabled/>
            <w:calcOnExit w:val="0"/>
            <w:textInput>
              <w:default w:val="[inserir a denominação social da licitante]"/>
            </w:textInput>
          </w:ffData>
        </w:fldChar>
      </w:r>
      <w:r w:rsidRPr="00780093">
        <w:rPr>
          <w:iCs/>
        </w:rPr>
        <w:instrText xml:space="preserve"> FORMTEXT </w:instrText>
      </w:r>
      <w:r w:rsidRPr="001C2315">
        <w:rPr>
          <w:iCs/>
        </w:rPr>
      </w:r>
      <w:r w:rsidRPr="001C2315">
        <w:rPr>
          <w:iCs/>
        </w:rPr>
        <w:fldChar w:fldCharType="separate"/>
      </w:r>
      <w:r w:rsidRPr="00780093">
        <w:rPr>
          <w:iCs/>
          <w:noProof/>
        </w:rPr>
        <w:t>[inserir a denominação social da licitante]</w:t>
      </w:r>
      <w:r w:rsidRPr="001C2315">
        <w:rPr>
          <w:iCs/>
        </w:rPr>
        <w:fldChar w:fldCharType="end"/>
      </w:r>
      <w:r w:rsidRPr="00780093">
        <w:rPr>
          <w:iCs/>
        </w:rPr>
        <w:t xml:space="preserve">, representada por seu(s) representante(s) credenciado(s), sob as penas previstas na legislação aplicável, declara, para fins de cumprimento das exigências constantes </w:t>
      </w:r>
      <w:r w:rsidRPr="00780093">
        <w:t xml:space="preserve">da Seção IV </w:t>
      </w:r>
      <w:r w:rsidRPr="00780093">
        <w:rPr>
          <w:iCs/>
        </w:rPr>
        <w:t xml:space="preserve">do Edital de Licitações de Oferta Permanente para a Outorga de Contratos de Concessão para Exploração ou Reabilitação e Produção de Petróleo e Gás Natural, que </w:t>
      </w:r>
      <w:r w:rsidRPr="001C2315">
        <w:rPr>
          <w:iCs/>
        </w:rPr>
        <w:fldChar w:fldCharType="begin">
          <w:ffData>
            <w:name w:val="Texto8"/>
            <w:enabled/>
            <w:calcOnExit w:val="0"/>
            <w:textInput>
              <w:default w:val="[inserir &quot;não há&quot; ou &quot;há&quot;, conforme o caso]"/>
            </w:textInput>
          </w:ffData>
        </w:fldChar>
      </w:r>
      <w:r w:rsidRPr="00780093">
        <w:rPr>
          <w:iCs/>
        </w:rPr>
        <w:instrText xml:space="preserve"> FORMTEXT </w:instrText>
      </w:r>
      <w:r w:rsidRPr="001C2315">
        <w:rPr>
          <w:iCs/>
        </w:rPr>
      </w:r>
      <w:r w:rsidRPr="001C2315">
        <w:rPr>
          <w:iCs/>
        </w:rPr>
        <w:fldChar w:fldCharType="separate"/>
      </w:r>
      <w:r w:rsidRPr="00780093">
        <w:rPr>
          <w:iCs/>
        </w:rPr>
        <w:t>[inserir "não há" ou "há", conforme o caso]</w:t>
      </w:r>
      <w:r w:rsidRPr="001C2315">
        <w:rPr>
          <w:iCs/>
        </w:rPr>
        <w:fldChar w:fldCharType="end"/>
      </w:r>
      <w:r w:rsidRPr="00780093">
        <w:rPr>
          <w:iCs/>
        </w:rPr>
        <w:t xml:space="preserve"> pendências legais ou judiciais relevantes, incluindo aquelas capazes de acarretar a recuperação judicial, falência ou qualquer outro evento que possa afetar a idoneidade financeira desta declarante.</w:t>
      </w:r>
    </w:p>
    <w:p w14:paraId="4626CC04" w14:textId="77777777" w:rsidR="00B9506C" w:rsidRPr="00780093" w:rsidRDefault="00B9506C" w:rsidP="00B9506C">
      <w:pPr>
        <w:pStyle w:val="Edital-Anexos-Garantias"/>
        <w:rPr>
          <w:iCs/>
        </w:rPr>
      </w:pPr>
    </w:p>
    <w:p w14:paraId="596D80FB" w14:textId="77777777" w:rsidR="00B9506C" w:rsidRPr="00780093" w:rsidRDefault="00B9506C" w:rsidP="00B9506C">
      <w:pPr>
        <w:pStyle w:val="Edital-Anexos-Garantias"/>
        <w:rPr>
          <w:iCs/>
        </w:rPr>
      </w:pPr>
      <w:r w:rsidRPr="001C2315">
        <w:rPr>
          <w:iCs/>
        </w:rPr>
        <w:fldChar w:fldCharType="begin">
          <w:ffData>
            <w:name w:val=""/>
            <w:enabled/>
            <w:calcOnExit w:val="0"/>
            <w:textInput>
              <w:default w:val="[Discriminar as pendências relevantes, caso aplicável]"/>
            </w:textInput>
          </w:ffData>
        </w:fldChar>
      </w:r>
      <w:r w:rsidRPr="00780093">
        <w:rPr>
          <w:iCs/>
        </w:rPr>
        <w:instrText xml:space="preserve"> FORMTEXT </w:instrText>
      </w:r>
      <w:r w:rsidRPr="001C2315">
        <w:rPr>
          <w:iCs/>
        </w:rPr>
      </w:r>
      <w:r w:rsidRPr="001C2315">
        <w:rPr>
          <w:iCs/>
        </w:rPr>
        <w:fldChar w:fldCharType="separate"/>
      </w:r>
      <w:r w:rsidRPr="00780093">
        <w:rPr>
          <w:iCs/>
        </w:rPr>
        <w:t>[Discriminar as pendências relevantes, caso aplicável]</w:t>
      </w:r>
      <w:r w:rsidRPr="001C2315">
        <w:rPr>
          <w:iCs/>
        </w:rPr>
        <w:fldChar w:fldCharType="end"/>
      </w:r>
    </w:p>
    <w:p w14:paraId="58F9FA9E" w14:textId="77777777" w:rsidR="00B9506C" w:rsidRPr="00780093" w:rsidRDefault="00B9506C" w:rsidP="00B9506C">
      <w:pPr>
        <w:pStyle w:val="Edital-Anexos-Garantias"/>
      </w:pPr>
    </w:p>
    <w:p w14:paraId="09106CA6" w14:textId="77777777" w:rsidR="00B9506C" w:rsidRPr="00780093" w:rsidRDefault="00B9506C" w:rsidP="00B9506C">
      <w:pPr>
        <w:pStyle w:val="Edital-Anexos-Garantias"/>
      </w:pPr>
    </w:p>
    <w:p w14:paraId="5624C956" w14:textId="77777777" w:rsidR="00B9506C" w:rsidRPr="00780093" w:rsidRDefault="00B9506C" w:rsidP="00B9506C">
      <w:pPr>
        <w:pStyle w:val="Edital-Anexos-Garantias"/>
      </w:pPr>
    </w:p>
    <w:p w14:paraId="5C4CC873" w14:textId="77777777" w:rsidR="00B9506C" w:rsidRPr="00780093" w:rsidRDefault="00B9506C" w:rsidP="00B9506C">
      <w:pPr>
        <w:pStyle w:val="Edital-Anexos-Garantias"/>
      </w:pPr>
      <w:r w:rsidRPr="00780093">
        <w:t xml:space="preserve">___________________________ </w:t>
      </w:r>
    </w:p>
    <w:p w14:paraId="08B2C650" w14:textId="77777777" w:rsidR="00B9506C" w:rsidRPr="00780093" w:rsidRDefault="00B9506C" w:rsidP="00B9506C">
      <w:pPr>
        <w:pStyle w:val="Edital-Anexos-Garantias"/>
        <w:rPr>
          <w:iCs/>
        </w:rPr>
      </w:pPr>
      <w:r w:rsidRPr="001C2315">
        <w:rPr>
          <w:iCs/>
        </w:rPr>
        <w:fldChar w:fldCharType="begin">
          <w:ffData>
            <w:name w:val=""/>
            <w:enabled/>
            <w:calcOnExit w:val="0"/>
            <w:textInput>
              <w:default w:val="[assinatura]"/>
            </w:textInput>
          </w:ffData>
        </w:fldChar>
      </w:r>
      <w:r w:rsidRPr="00780093">
        <w:rPr>
          <w:iCs/>
        </w:rPr>
        <w:instrText xml:space="preserve"> FORMTEXT </w:instrText>
      </w:r>
      <w:r w:rsidRPr="001C2315">
        <w:rPr>
          <w:iCs/>
        </w:rPr>
      </w:r>
      <w:r w:rsidRPr="001C2315">
        <w:rPr>
          <w:iCs/>
        </w:rPr>
        <w:fldChar w:fldCharType="separate"/>
      </w:r>
      <w:r w:rsidRPr="00780093">
        <w:rPr>
          <w:iCs/>
        </w:rPr>
        <w:t>[assinatura]</w:t>
      </w:r>
      <w:r w:rsidRPr="001C2315">
        <w:rPr>
          <w:iCs/>
        </w:rPr>
        <w:fldChar w:fldCharType="end"/>
      </w:r>
    </w:p>
    <w:p w14:paraId="4D6E9911" w14:textId="77777777" w:rsidR="00B9506C" w:rsidRPr="00780093" w:rsidRDefault="00B9506C" w:rsidP="00B9506C">
      <w:pPr>
        <w:pStyle w:val="Edital-Anexos-Garantias"/>
        <w:rPr>
          <w:iCs/>
        </w:rPr>
      </w:pPr>
      <w:r w:rsidRPr="00780093">
        <w:rPr>
          <w:iCs/>
        </w:rPr>
        <w:t xml:space="preserve">Assinado por: </w:t>
      </w:r>
      <w:r w:rsidRPr="001C2315">
        <w:rPr>
          <w:iCs/>
        </w:rPr>
        <w:fldChar w:fldCharType="begin">
          <w:ffData>
            <w:name w:val=""/>
            <w:enabled/>
            <w:calcOnExit w:val="0"/>
            <w:textInput>
              <w:default w:val="[inserir o(s) nome(s) do(s) representante(s) credenciado(s) da licitante]"/>
            </w:textInput>
          </w:ffData>
        </w:fldChar>
      </w:r>
      <w:r w:rsidRPr="00780093">
        <w:rPr>
          <w:iCs/>
        </w:rPr>
        <w:instrText xml:space="preserve"> FORMTEXT </w:instrText>
      </w:r>
      <w:r w:rsidRPr="001C2315">
        <w:rPr>
          <w:iCs/>
        </w:rPr>
      </w:r>
      <w:r w:rsidRPr="001C2315">
        <w:rPr>
          <w:iCs/>
        </w:rPr>
        <w:fldChar w:fldCharType="separate"/>
      </w:r>
      <w:r w:rsidRPr="00780093">
        <w:rPr>
          <w:iCs/>
          <w:noProof/>
        </w:rPr>
        <w:t>[inserir o(s) nome(s) do(s) representante(s) credenciado(s) da licitante]</w:t>
      </w:r>
      <w:r w:rsidRPr="001C2315">
        <w:rPr>
          <w:iCs/>
        </w:rPr>
        <w:fldChar w:fldCharType="end"/>
      </w:r>
    </w:p>
    <w:p w14:paraId="26F30F3F" w14:textId="77777777" w:rsidR="00B9506C" w:rsidRPr="00780093" w:rsidRDefault="00B9506C" w:rsidP="00B9506C">
      <w:pPr>
        <w:pStyle w:val="Edital-Anexos-Garantias"/>
        <w:rPr>
          <w:iCs/>
        </w:rPr>
      </w:pPr>
      <w:r w:rsidRPr="00780093">
        <w:rPr>
          <w:iCs/>
        </w:rPr>
        <w:t xml:space="preserve">Local e data: </w:t>
      </w:r>
      <w:r w:rsidRPr="001C2315">
        <w:rPr>
          <w:iCs/>
        </w:rPr>
        <w:fldChar w:fldCharType="begin">
          <w:ffData>
            <w:name w:val="Texto8"/>
            <w:enabled/>
            <w:calcOnExit w:val="0"/>
            <w:textInput>
              <w:default w:val="[inserir local e data]"/>
            </w:textInput>
          </w:ffData>
        </w:fldChar>
      </w:r>
      <w:r w:rsidRPr="00780093">
        <w:rPr>
          <w:iCs/>
        </w:rPr>
        <w:instrText xml:space="preserve"> FORMTEXT </w:instrText>
      </w:r>
      <w:r w:rsidRPr="001C2315">
        <w:rPr>
          <w:iCs/>
        </w:rPr>
      </w:r>
      <w:r w:rsidRPr="001C2315">
        <w:rPr>
          <w:iCs/>
        </w:rPr>
        <w:fldChar w:fldCharType="separate"/>
      </w:r>
      <w:r w:rsidRPr="00780093">
        <w:rPr>
          <w:iCs/>
        </w:rPr>
        <w:t>[inserir local e data]</w:t>
      </w:r>
      <w:r w:rsidRPr="001C2315">
        <w:rPr>
          <w:iCs/>
        </w:rPr>
        <w:fldChar w:fldCharType="end"/>
      </w:r>
    </w:p>
    <w:p w14:paraId="559CB735" w14:textId="77777777" w:rsidR="00B9506C" w:rsidRPr="00780093" w:rsidRDefault="00B9506C" w:rsidP="00B9506C">
      <w:pPr>
        <w:pStyle w:val="Edital-Corpodetexto"/>
      </w:pPr>
    </w:p>
    <w:p w14:paraId="782D457E" w14:textId="77777777" w:rsidR="00B9506C" w:rsidRPr="00780093" w:rsidRDefault="00B9506C" w:rsidP="00B9506C">
      <w:pPr>
        <w:rPr>
          <w:rFonts w:cs="Arial"/>
          <w:szCs w:val="20"/>
        </w:rPr>
      </w:pPr>
      <w:r w:rsidRPr="00780093">
        <w:br w:type="page"/>
      </w:r>
    </w:p>
    <w:p w14:paraId="7BCFD96C" w14:textId="77777777" w:rsidR="00B9506C" w:rsidRPr="00780093" w:rsidRDefault="00B9506C" w:rsidP="00B9506C">
      <w:pPr>
        <w:pStyle w:val="Edital-AnexoTtulo"/>
      </w:pPr>
      <w:bookmarkStart w:id="8489" w:name="_Toc421543970"/>
      <w:bookmarkStart w:id="8490" w:name="_Toc511862543"/>
      <w:bookmarkStart w:id="8491" w:name="_Toc108108924"/>
      <w:bookmarkStart w:id="8492" w:name="_Toc220429328"/>
      <w:r w:rsidRPr="00780093">
        <w:rPr>
          <w:caps w:val="0"/>
        </w:rPr>
        <w:t xml:space="preserve">ANEXO XIX </w:t>
      </w:r>
      <w:r w:rsidRPr="00780093">
        <w:rPr>
          <w:caps w:val="0"/>
          <w:szCs w:val="22"/>
        </w:rPr>
        <w:t>–</w:t>
      </w:r>
      <w:r w:rsidRPr="00780093">
        <w:rPr>
          <w:caps w:val="0"/>
        </w:rPr>
        <w:t xml:space="preserve"> SUMÁRIO TÉCNICO 01: QUALIFICAÇÃO TÉCNICA POR EXPERIÊNCIA DA LICITANTE OU DO SEU GRUPO SOCIETÁRIO</w:t>
      </w:r>
      <w:bookmarkEnd w:id="8489"/>
      <w:bookmarkEnd w:id="8490"/>
      <w:bookmarkEnd w:id="8491"/>
      <w:bookmarkEnd w:id="8492"/>
    </w:p>
    <w:p w14:paraId="6FD4FEBD" w14:textId="77777777" w:rsidR="00B9506C" w:rsidRPr="00780093" w:rsidRDefault="00B9506C" w:rsidP="00B9506C">
      <w:pPr>
        <w:pStyle w:val="Edital-Corpodetexto"/>
      </w:pPr>
    </w:p>
    <w:p w14:paraId="593D9843" w14:textId="77777777" w:rsidR="00B9506C" w:rsidRPr="00780093" w:rsidRDefault="00B9506C" w:rsidP="00B9506C">
      <w:pPr>
        <w:pStyle w:val="Edital-Corpodetexto"/>
        <w:ind w:firstLine="0"/>
      </w:pPr>
    </w:p>
    <w:p w14:paraId="2B072911" w14:textId="77777777" w:rsidR="00B9506C" w:rsidRPr="00780093" w:rsidRDefault="00B9506C" w:rsidP="00B9506C">
      <w:pPr>
        <w:pStyle w:val="Edital-Corpodetexto"/>
        <w:ind w:firstLine="1021"/>
      </w:pPr>
      <w:r w:rsidRPr="00780093">
        <w:t>O preenchimento deste documento deve estar de acordo com o previsto na seção “Qualificação Técnica” do Edital de Licitações da Oferta Permanente de Concessão e instruções constantes neste anexo. As informações devem ser claras e objetivas, sob o risco de não ser possível avaliar as informações apresentadas em caso de imprecisão.</w:t>
      </w:r>
    </w:p>
    <w:p w14:paraId="4CBF4C23" w14:textId="77777777" w:rsidR="00B9506C" w:rsidRPr="00780093" w:rsidRDefault="00B9506C" w:rsidP="00B9506C">
      <w:pPr>
        <w:pStyle w:val="Edital-Anexos-Garantias"/>
      </w:pPr>
    </w:p>
    <w:p w14:paraId="61D8C82F" w14:textId="77777777" w:rsidR="00B9506C" w:rsidRPr="00780093" w:rsidRDefault="00B9506C" w:rsidP="00B9506C">
      <w:pPr>
        <w:pStyle w:val="Edital-Anexos-Garantias"/>
        <w:rPr>
          <w:b/>
        </w:rPr>
      </w:pPr>
      <w:r w:rsidRPr="00780093">
        <w:rPr>
          <w:b/>
        </w:rPr>
        <w:t>I – Informações sobre a licitante.</w:t>
      </w:r>
    </w:p>
    <w:p w14:paraId="54849B60" w14:textId="77777777" w:rsidR="00B9506C" w:rsidRPr="00780093" w:rsidRDefault="00B9506C" w:rsidP="00B9506C">
      <w:pPr>
        <w:pStyle w:val="Edital-Anexos-Garantias"/>
      </w:pPr>
      <w:r w:rsidRPr="00780093">
        <w:t>A) Razão Social.</w:t>
      </w:r>
    </w:p>
    <w:tbl>
      <w:tblPr>
        <w:tblStyle w:val="Tabelacomgrade"/>
        <w:tblW w:w="5000" w:type="pct"/>
        <w:tblLook w:val="04A0" w:firstRow="1" w:lastRow="0" w:firstColumn="1" w:lastColumn="0" w:noHBand="0" w:noVBand="1"/>
      </w:tblPr>
      <w:tblGrid>
        <w:gridCol w:w="8777"/>
      </w:tblGrid>
      <w:tr w:rsidR="00B9506C" w:rsidRPr="00780093" w14:paraId="659BC77F"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7E4985B7" w14:textId="77777777" w:rsidR="00B9506C" w:rsidRPr="00780093" w:rsidRDefault="00B9506C">
            <w:pPr>
              <w:pStyle w:val="Edital-Anexos-Garantias"/>
            </w:pPr>
          </w:p>
        </w:tc>
      </w:tr>
    </w:tbl>
    <w:p w14:paraId="24414375" w14:textId="77777777" w:rsidR="00B9506C" w:rsidRPr="00780093" w:rsidRDefault="00B9506C" w:rsidP="00B9506C">
      <w:pPr>
        <w:pStyle w:val="Edital-Anexos-Garantias"/>
      </w:pPr>
    </w:p>
    <w:p w14:paraId="76C59DB1" w14:textId="77777777" w:rsidR="00B9506C" w:rsidRPr="00780093" w:rsidRDefault="00B9506C" w:rsidP="00B9506C">
      <w:pPr>
        <w:pStyle w:val="Edital-Anexos-Garantias"/>
      </w:pPr>
      <w:r w:rsidRPr="00780093">
        <w:t xml:space="preserve">B) Atividade principal da licitante (descrição da atividade principal da licitante e áreas de atuação). </w:t>
      </w:r>
    </w:p>
    <w:tbl>
      <w:tblPr>
        <w:tblStyle w:val="Tabelacomgrade"/>
        <w:tblW w:w="5000" w:type="pct"/>
        <w:tblLook w:val="04A0" w:firstRow="1" w:lastRow="0" w:firstColumn="1" w:lastColumn="0" w:noHBand="0" w:noVBand="1"/>
      </w:tblPr>
      <w:tblGrid>
        <w:gridCol w:w="8777"/>
      </w:tblGrid>
      <w:tr w:rsidR="00B9506C" w:rsidRPr="00780093" w14:paraId="1E126964"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163F865D" w14:textId="77777777" w:rsidR="00B9506C" w:rsidRPr="00780093" w:rsidRDefault="00B9506C">
            <w:pPr>
              <w:pStyle w:val="Edital-Anexos-Garantias"/>
            </w:pPr>
          </w:p>
        </w:tc>
      </w:tr>
    </w:tbl>
    <w:p w14:paraId="4361DF5E" w14:textId="77777777" w:rsidR="00B9506C" w:rsidRPr="00780093" w:rsidRDefault="00B9506C" w:rsidP="00B9506C">
      <w:pPr>
        <w:pStyle w:val="Edital-Anexos-Garantias"/>
      </w:pPr>
    </w:p>
    <w:p w14:paraId="1CC30246" w14:textId="77777777" w:rsidR="00B9506C" w:rsidRPr="00780093" w:rsidRDefault="00B9506C" w:rsidP="00B9506C">
      <w:pPr>
        <w:pStyle w:val="Edital-Anexos-Garantias"/>
      </w:pPr>
      <w:r w:rsidRPr="00780093">
        <w:t>C) Controle societário (relacionamento com sua matriz ou controladora, quando aplicável).</w:t>
      </w:r>
    </w:p>
    <w:tbl>
      <w:tblPr>
        <w:tblStyle w:val="Tabelacomgrade"/>
        <w:tblW w:w="5000" w:type="pct"/>
        <w:tblLook w:val="04A0" w:firstRow="1" w:lastRow="0" w:firstColumn="1" w:lastColumn="0" w:noHBand="0" w:noVBand="1"/>
      </w:tblPr>
      <w:tblGrid>
        <w:gridCol w:w="8777"/>
      </w:tblGrid>
      <w:tr w:rsidR="00B9506C" w:rsidRPr="00780093" w14:paraId="74298036"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003B0B34" w14:textId="77777777" w:rsidR="00B9506C" w:rsidRPr="00780093" w:rsidRDefault="00B9506C">
            <w:pPr>
              <w:pStyle w:val="Edital-Anexos-Garantias"/>
            </w:pPr>
          </w:p>
        </w:tc>
      </w:tr>
    </w:tbl>
    <w:p w14:paraId="77288BE8" w14:textId="77777777" w:rsidR="00B9506C" w:rsidRPr="00780093" w:rsidRDefault="00B9506C" w:rsidP="00B9506C">
      <w:pPr>
        <w:pStyle w:val="Edital-Anexos-Garantias"/>
      </w:pPr>
    </w:p>
    <w:p w14:paraId="698C27E8" w14:textId="77777777" w:rsidR="00B9506C" w:rsidRPr="00780093" w:rsidRDefault="00B9506C" w:rsidP="00B9506C">
      <w:pPr>
        <w:pStyle w:val="Edital-Anexos-Garantias"/>
      </w:pPr>
      <w:r w:rsidRPr="00780093">
        <w:t>D) Opção de qualificação.</w:t>
      </w:r>
    </w:p>
    <w:p w14:paraId="40E3ED63" w14:textId="77777777" w:rsidR="00B9506C" w:rsidRPr="00780093" w:rsidRDefault="00B9506C" w:rsidP="00E72B65">
      <w:pPr>
        <w:pStyle w:val="Edital-Anexos-Garantias"/>
        <w:numPr>
          <w:ilvl w:val="0"/>
          <w:numId w:val="91"/>
        </w:numPr>
        <w:tabs>
          <w:tab w:val="left" w:pos="284"/>
        </w:tabs>
        <w:ind w:left="0" w:hanging="11"/>
        <w:rPr>
          <w:szCs w:val="22"/>
        </w:rPr>
      </w:pPr>
      <w:r w:rsidRPr="00780093">
        <w:rPr>
          <w:szCs w:val="22"/>
        </w:rPr>
        <w:t xml:space="preserve">A licitante deverá assinalar uma opção no quadro a seguir. </w:t>
      </w:r>
    </w:p>
    <w:tbl>
      <w:tblPr>
        <w:tblW w:w="85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110"/>
        <w:gridCol w:w="705"/>
        <w:gridCol w:w="705"/>
      </w:tblGrid>
      <w:tr w:rsidR="00B9506C" w:rsidRPr="00780093" w14:paraId="63AE3F9A" w14:textId="77777777">
        <w:trPr>
          <w:trHeight w:val="340"/>
        </w:trPr>
        <w:tc>
          <w:tcPr>
            <w:tcW w:w="7110" w:type="dxa"/>
            <w:vMerge w:val="restart"/>
            <w:tcBorders>
              <w:top w:val="single" w:sz="6" w:space="0" w:color="auto"/>
              <w:left w:val="single" w:sz="6" w:space="0" w:color="auto"/>
              <w:bottom w:val="single" w:sz="6" w:space="0" w:color="auto"/>
              <w:right w:val="single" w:sz="6" w:space="0" w:color="auto"/>
            </w:tcBorders>
            <w:vAlign w:val="center"/>
            <w:hideMark/>
          </w:tcPr>
          <w:p w14:paraId="0316BD58" w14:textId="77777777" w:rsidR="00B9506C" w:rsidRPr="00780093" w:rsidRDefault="00B9506C">
            <w:pPr>
              <w:jc w:val="both"/>
              <w:textAlignment w:val="baseline"/>
              <w:rPr>
                <w:rFonts w:ascii="Segoe UI" w:hAnsi="Segoe UI" w:cs="Segoe UI"/>
              </w:rPr>
            </w:pPr>
            <w:r w:rsidRPr="00780093">
              <w:rPr>
                <w:rFonts w:cs="Arial"/>
                <w:b/>
                <w:bCs/>
              </w:rPr>
              <w:t xml:space="preserve"> Utiliza experiência do grupo societário para fins de qualificação técnica?</w:t>
            </w:r>
          </w:p>
        </w:tc>
        <w:tc>
          <w:tcPr>
            <w:tcW w:w="705" w:type="dxa"/>
            <w:tcBorders>
              <w:top w:val="single" w:sz="6" w:space="0" w:color="auto"/>
              <w:left w:val="nil"/>
              <w:bottom w:val="single" w:sz="6" w:space="0" w:color="auto"/>
              <w:right w:val="single" w:sz="6" w:space="0" w:color="auto"/>
            </w:tcBorders>
            <w:vAlign w:val="center"/>
            <w:hideMark/>
          </w:tcPr>
          <w:p w14:paraId="1A6A8C4C" w14:textId="77777777" w:rsidR="00B9506C" w:rsidRPr="00780093" w:rsidRDefault="00B9506C">
            <w:pPr>
              <w:spacing w:before="120" w:after="120" w:line="240" w:lineRule="auto"/>
              <w:jc w:val="center"/>
              <w:textAlignment w:val="baseline"/>
              <w:rPr>
                <w:rFonts w:ascii="Segoe UI" w:hAnsi="Segoe UI" w:cs="Segoe UI"/>
                <w:b/>
                <w:bCs/>
                <w:szCs w:val="18"/>
              </w:rPr>
            </w:pPr>
            <w:r w:rsidRPr="00780093">
              <w:rPr>
                <w:rFonts w:cs="Arial"/>
                <w:b/>
                <w:bCs/>
                <w:szCs w:val="18"/>
              </w:rPr>
              <w:t>SIM </w:t>
            </w:r>
          </w:p>
        </w:tc>
        <w:tc>
          <w:tcPr>
            <w:tcW w:w="705" w:type="dxa"/>
            <w:tcBorders>
              <w:top w:val="single" w:sz="6" w:space="0" w:color="auto"/>
              <w:left w:val="nil"/>
              <w:bottom w:val="single" w:sz="6" w:space="0" w:color="auto"/>
              <w:right w:val="single" w:sz="6" w:space="0" w:color="auto"/>
            </w:tcBorders>
            <w:vAlign w:val="center"/>
            <w:hideMark/>
          </w:tcPr>
          <w:p w14:paraId="0495035A" w14:textId="77777777" w:rsidR="00B9506C" w:rsidRPr="00780093" w:rsidRDefault="00B9506C">
            <w:pPr>
              <w:spacing w:before="120" w:after="120" w:line="240" w:lineRule="auto"/>
              <w:jc w:val="center"/>
              <w:textAlignment w:val="baseline"/>
              <w:rPr>
                <w:rFonts w:ascii="Segoe UI" w:hAnsi="Segoe UI" w:cs="Segoe UI"/>
                <w:b/>
                <w:bCs/>
                <w:szCs w:val="18"/>
              </w:rPr>
            </w:pPr>
            <w:r w:rsidRPr="00780093">
              <w:rPr>
                <w:rFonts w:cs="Arial"/>
                <w:b/>
                <w:bCs/>
                <w:szCs w:val="18"/>
              </w:rPr>
              <w:t>NÃO </w:t>
            </w:r>
          </w:p>
        </w:tc>
      </w:tr>
      <w:tr w:rsidR="00B9506C" w:rsidRPr="00780093" w14:paraId="1E4A255A" w14:textId="77777777">
        <w:trPr>
          <w:trHeight w:val="510"/>
        </w:trPr>
        <w:tc>
          <w:tcPr>
            <w:tcW w:w="0" w:type="auto"/>
            <w:vMerge/>
            <w:tcBorders>
              <w:top w:val="single" w:sz="6" w:space="0" w:color="auto"/>
              <w:left w:val="single" w:sz="6" w:space="0" w:color="auto"/>
              <w:bottom w:val="single" w:sz="6" w:space="0" w:color="auto"/>
              <w:right w:val="single" w:sz="6" w:space="0" w:color="auto"/>
            </w:tcBorders>
            <w:vAlign w:val="center"/>
            <w:hideMark/>
          </w:tcPr>
          <w:p w14:paraId="2ECAE1B8" w14:textId="77777777" w:rsidR="00B9506C" w:rsidRPr="00780093" w:rsidRDefault="00B9506C">
            <w:pPr>
              <w:rPr>
                <w:rFonts w:ascii="Segoe UI" w:hAnsi="Segoe UI" w:cs="Segoe UI"/>
                <w:szCs w:val="18"/>
              </w:rPr>
            </w:pPr>
          </w:p>
        </w:tc>
        <w:tc>
          <w:tcPr>
            <w:tcW w:w="705" w:type="dxa"/>
            <w:tcBorders>
              <w:top w:val="nil"/>
              <w:left w:val="nil"/>
              <w:bottom w:val="single" w:sz="6" w:space="0" w:color="auto"/>
              <w:right w:val="single" w:sz="6" w:space="0" w:color="auto"/>
            </w:tcBorders>
            <w:vAlign w:val="center"/>
            <w:hideMark/>
          </w:tcPr>
          <w:p w14:paraId="38422377" w14:textId="77777777" w:rsidR="00B9506C" w:rsidRPr="00780093" w:rsidRDefault="00B9506C">
            <w:pPr>
              <w:jc w:val="center"/>
              <w:textAlignment w:val="baseline"/>
              <w:rPr>
                <w:rFonts w:ascii="Segoe UI" w:hAnsi="Segoe UI" w:cs="Segoe UI"/>
                <w:szCs w:val="18"/>
              </w:rPr>
            </w:pPr>
            <w:r w:rsidRPr="00780093">
              <w:rPr>
                <w:rFonts w:cs="Arial"/>
                <w:szCs w:val="18"/>
              </w:rPr>
              <w:t> </w:t>
            </w:r>
          </w:p>
        </w:tc>
        <w:tc>
          <w:tcPr>
            <w:tcW w:w="705" w:type="dxa"/>
            <w:tcBorders>
              <w:top w:val="nil"/>
              <w:left w:val="nil"/>
              <w:bottom w:val="single" w:sz="6" w:space="0" w:color="auto"/>
              <w:right w:val="single" w:sz="6" w:space="0" w:color="auto"/>
            </w:tcBorders>
            <w:vAlign w:val="center"/>
            <w:hideMark/>
          </w:tcPr>
          <w:p w14:paraId="5C575AFB" w14:textId="77777777" w:rsidR="00B9506C" w:rsidRPr="00780093" w:rsidRDefault="00B9506C">
            <w:pPr>
              <w:jc w:val="center"/>
              <w:textAlignment w:val="baseline"/>
              <w:rPr>
                <w:rFonts w:ascii="Segoe UI" w:hAnsi="Segoe UI" w:cs="Segoe UI"/>
                <w:szCs w:val="18"/>
              </w:rPr>
            </w:pPr>
            <w:r w:rsidRPr="00780093">
              <w:rPr>
                <w:rFonts w:cs="Arial"/>
                <w:szCs w:val="18"/>
              </w:rPr>
              <w:t> </w:t>
            </w:r>
          </w:p>
        </w:tc>
      </w:tr>
    </w:tbl>
    <w:p w14:paraId="1D87C331" w14:textId="77777777" w:rsidR="00B9506C" w:rsidRPr="00780093" w:rsidRDefault="00B9506C" w:rsidP="00B9506C">
      <w:pPr>
        <w:pStyle w:val="Edital-Anexos-Garantias"/>
        <w:rPr>
          <w:szCs w:val="22"/>
        </w:rPr>
      </w:pPr>
    </w:p>
    <w:p w14:paraId="7C57EBF0" w14:textId="77777777" w:rsidR="00B9506C" w:rsidRPr="00780093" w:rsidRDefault="00B9506C" w:rsidP="00E72B65">
      <w:pPr>
        <w:pStyle w:val="Edital-Anexos-Garantias"/>
        <w:numPr>
          <w:ilvl w:val="0"/>
          <w:numId w:val="91"/>
        </w:numPr>
        <w:ind w:left="284"/>
        <w:rPr>
          <w:b/>
        </w:rPr>
      </w:pPr>
      <w:r w:rsidRPr="00780093">
        <w:rPr>
          <w:szCs w:val="22"/>
        </w:rPr>
        <w:t xml:space="preserve">Caso sejam relacionadas para fins de pontuação informações referentes a atividades de exploração e produção realizadas por outras pessoas jurídicas que façam parte do grupo societário da licitante, deverão ser observadas as exigências da </w:t>
      </w:r>
      <w:r w:rsidRPr="00E0101A">
        <w:rPr>
          <w:szCs w:val="22"/>
        </w:rPr>
        <w:t>Subseção X.2.5</w:t>
      </w:r>
      <w:r w:rsidRPr="00780093">
        <w:rPr>
          <w:szCs w:val="22"/>
        </w:rPr>
        <w:t xml:space="preserve"> do edital sobre apresentação de Garantia de Performance como requisito para assinatura de contrato de concessão na condição de Operadora.</w:t>
      </w:r>
    </w:p>
    <w:p w14:paraId="54035EC8" w14:textId="77777777" w:rsidR="00B9506C" w:rsidRPr="00780093" w:rsidRDefault="00B9506C" w:rsidP="00B9506C">
      <w:pPr>
        <w:pStyle w:val="Edital-Anexos-Garantias"/>
        <w:rPr>
          <w:b/>
        </w:rPr>
      </w:pPr>
      <w:r w:rsidRPr="00780093">
        <w:rPr>
          <w:b/>
        </w:rPr>
        <w:t>II – Atividades de E&amp;P em contratos ou projetos vigentes.</w:t>
      </w:r>
    </w:p>
    <w:p w14:paraId="2057FD98" w14:textId="77777777" w:rsidR="00B9506C" w:rsidRPr="00780093" w:rsidRDefault="00B9506C" w:rsidP="00B9506C">
      <w:pPr>
        <w:pStyle w:val="Edital-Anexos-Garantias"/>
        <w:rPr>
          <w:b/>
          <w:szCs w:val="22"/>
        </w:rPr>
      </w:pPr>
      <w:r w:rsidRPr="00780093">
        <w:rPr>
          <w:b/>
          <w:szCs w:val="22"/>
        </w:rPr>
        <w:t>Instruções para preenchimento do Item II.</w:t>
      </w:r>
    </w:p>
    <w:p w14:paraId="6AA86903" w14:textId="77777777" w:rsidR="00B9506C" w:rsidRPr="00780093" w:rsidRDefault="00B9506C" w:rsidP="00E72B65">
      <w:pPr>
        <w:pStyle w:val="Edital-Anexos-Garantias"/>
        <w:numPr>
          <w:ilvl w:val="0"/>
          <w:numId w:val="91"/>
        </w:numPr>
        <w:tabs>
          <w:tab w:val="left" w:pos="284"/>
        </w:tabs>
        <w:ind w:left="0" w:hanging="11"/>
        <w:rPr>
          <w:szCs w:val="22"/>
        </w:rPr>
      </w:pPr>
      <w:r w:rsidRPr="00780093">
        <w:rPr>
          <w:szCs w:val="22"/>
        </w:rPr>
        <w:t>Relacionar apenas projetos em andamento ou vigentes na data de protocolo deste documento.</w:t>
      </w:r>
    </w:p>
    <w:p w14:paraId="59D18C27" w14:textId="77777777" w:rsidR="00B9506C" w:rsidRPr="00780093" w:rsidRDefault="00B9506C" w:rsidP="00E72B65">
      <w:pPr>
        <w:pStyle w:val="Edital-Anexos-Garantias"/>
        <w:numPr>
          <w:ilvl w:val="0"/>
          <w:numId w:val="91"/>
        </w:numPr>
        <w:tabs>
          <w:tab w:val="left" w:pos="284"/>
        </w:tabs>
        <w:ind w:left="0" w:hanging="11"/>
        <w:rPr>
          <w:szCs w:val="22"/>
        </w:rPr>
      </w:pPr>
      <w:r w:rsidRPr="00780093">
        <w:rPr>
          <w:b/>
          <w:szCs w:val="22"/>
        </w:rPr>
        <w:t xml:space="preserve">Bloco/ Contrato: </w:t>
      </w:r>
      <w:r w:rsidRPr="00780093">
        <w:rPr>
          <w:szCs w:val="22"/>
        </w:rPr>
        <w:t>descrever o nome do bloco ou contrato, grupo de contratos ou projeto.</w:t>
      </w:r>
    </w:p>
    <w:p w14:paraId="56FA9BDE" w14:textId="77777777" w:rsidR="00B9506C" w:rsidRPr="00780093" w:rsidRDefault="00B9506C" w:rsidP="00E72B65">
      <w:pPr>
        <w:pStyle w:val="Edital-Anexos-Garantias"/>
        <w:numPr>
          <w:ilvl w:val="0"/>
          <w:numId w:val="91"/>
        </w:numPr>
        <w:tabs>
          <w:tab w:val="left" w:pos="284"/>
        </w:tabs>
        <w:ind w:left="0" w:hanging="11"/>
        <w:rPr>
          <w:szCs w:val="22"/>
        </w:rPr>
      </w:pPr>
      <w:r w:rsidRPr="00780093">
        <w:rPr>
          <w:b/>
          <w:szCs w:val="22"/>
        </w:rPr>
        <w:t xml:space="preserve">Localização: </w:t>
      </w:r>
      <w:r w:rsidRPr="00780093">
        <w:rPr>
          <w:szCs w:val="22"/>
        </w:rPr>
        <w:t>informar a bacia sedimentar, Blocos, Campos, Contrato, País de execução da atividade.</w:t>
      </w:r>
    </w:p>
    <w:p w14:paraId="673A7C79" w14:textId="77777777" w:rsidR="00B9506C" w:rsidRPr="00780093" w:rsidRDefault="00B9506C" w:rsidP="00E72B65">
      <w:pPr>
        <w:pStyle w:val="Edital-Anexos-Garantias"/>
        <w:numPr>
          <w:ilvl w:val="0"/>
          <w:numId w:val="91"/>
        </w:numPr>
        <w:tabs>
          <w:tab w:val="left" w:pos="284"/>
        </w:tabs>
        <w:ind w:left="0" w:hanging="11"/>
        <w:rPr>
          <w:szCs w:val="22"/>
        </w:rPr>
      </w:pPr>
      <w:r w:rsidRPr="00780093">
        <w:rPr>
          <w:b/>
          <w:szCs w:val="22"/>
        </w:rPr>
        <w:t xml:space="preserve">Forma de participação: </w:t>
      </w:r>
      <w:r w:rsidRPr="00780093">
        <w:rPr>
          <w:szCs w:val="22"/>
        </w:rPr>
        <w:t>informar se atua na condição de Operadora, Não Operadora ou Prestadora de serviços técnicos.</w:t>
      </w:r>
    </w:p>
    <w:p w14:paraId="49C60C37" w14:textId="77777777" w:rsidR="00B9506C" w:rsidRPr="00780093" w:rsidRDefault="00B9506C" w:rsidP="00E72B65">
      <w:pPr>
        <w:pStyle w:val="Edital-Anexos-Garantias"/>
        <w:numPr>
          <w:ilvl w:val="0"/>
          <w:numId w:val="91"/>
        </w:numPr>
        <w:tabs>
          <w:tab w:val="left" w:pos="284"/>
        </w:tabs>
        <w:ind w:left="0" w:hanging="11"/>
        <w:rPr>
          <w:szCs w:val="22"/>
        </w:rPr>
      </w:pPr>
      <w:r w:rsidRPr="00780093">
        <w:rPr>
          <w:b/>
          <w:szCs w:val="22"/>
        </w:rPr>
        <w:t>Descrição</w:t>
      </w:r>
      <w:r w:rsidRPr="00780093">
        <w:rPr>
          <w:szCs w:val="22"/>
        </w:rPr>
        <w:t>: incluir informações relevantes sobre o contrato ou projeto, como características operacionais, geológicas e ambientais, l</w:t>
      </w:r>
      <w:r w:rsidRPr="00780093">
        <w:t>âminas d’água se ambiente marítimo</w:t>
      </w:r>
      <w:r w:rsidRPr="00780093">
        <w:rPr>
          <w:szCs w:val="22"/>
        </w:rPr>
        <w:t>, relação de atividades de exploração ou de produção já realizadas, entre outras. Caso, seja utilizada experiência do grupo societário também deverá ser informada, de forma clara, qual empresa do grupo societário é</w:t>
      </w:r>
      <w:r w:rsidRPr="00780093" w:rsidDel="00590996">
        <w:rPr>
          <w:szCs w:val="22"/>
        </w:rPr>
        <w:t xml:space="preserve"> </w:t>
      </w:r>
      <w:r w:rsidRPr="00780093">
        <w:rPr>
          <w:szCs w:val="22"/>
        </w:rPr>
        <w:t>a empresa responsável pelas atividades descritas.</w:t>
      </w:r>
    </w:p>
    <w:p w14:paraId="4DCF8727" w14:textId="77777777" w:rsidR="00B9506C" w:rsidRPr="00780093" w:rsidRDefault="00B9506C" w:rsidP="00E72B65">
      <w:pPr>
        <w:pStyle w:val="Edital-Anexos-Garantias"/>
        <w:numPr>
          <w:ilvl w:val="0"/>
          <w:numId w:val="91"/>
        </w:numPr>
        <w:ind w:left="284"/>
        <w:rPr>
          <w:szCs w:val="22"/>
        </w:rPr>
      </w:pPr>
      <w:r w:rsidRPr="00780093">
        <w:rPr>
          <w:szCs w:val="22"/>
        </w:rPr>
        <w:t>Caso deseje descrever mais de um projeto para cada um dos itens a seguir (“A” a “H”), deverá ser replicado o quadro para cada projeto.</w:t>
      </w:r>
    </w:p>
    <w:p w14:paraId="2D80AF99" w14:textId="77777777" w:rsidR="00B9506C" w:rsidRPr="00780093" w:rsidRDefault="00B9506C" w:rsidP="00B9506C">
      <w:pPr>
        <w:pStyle w:val="Edital-Anexos-Garantias"/>
      </w:pPr>
      <w:r w:rsidRPr="00780093">
        <w:t>A) Informar atividades de E&amp;P em áreas em ambiente operacional terrestre que esteja atualmente na fase de exploração.</w:t>
      </w:r>
    </w:p>
    <w:tbl>
      <w:tblPr>
        <w:tblStyle w:val="Tabelacomgrade"/>
        <w:tblW w:w="5000" w:type="pct"/>
        <w:tblLook w:val="04A0" w:firstRow="1" w:lastRow="0" w:firstColumn="1" w:lastColumn="0" w:noHBand="0" w:noVBand="1"/>
      </w:tblPr>
      <w:tblGrid>
        <w:gridCol w:w="2047"/>
        <w:gridCol w:w="2489"/>
        <w:gridCol w:w="2343"/>
        <w:gridCol w:w="1898"/>
      </w:tblGrid>
      <w:tr w:rsidR="00B9506C" w:rsidRPr="00780093" w14:paraId="62339F9A"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3CDD3E8C" w14:textId="77777777" w:rsidR="00B9506C" w:rsidRPr="00780093" w:rsidRDefault="00B9506C">
            <w:pPr>
              <w:pStyle w:val="Edital-Anexos-Garantias"/>
              <w:spacing w:line="240" w:lineRule="auto"/>
              <w:jc w:val="center"/>
              <w:rPr>
                <w:b/>
                <w:sz w:val="20"/>
              </w:rPr>
            </w:pPr>
            <w:r w:rsidRPr="00780093">
              <w:rPr>
                <w:b/>
                <w:sz w:val="20"/>
              </w:rPr>
              <w:t>Bloco/ Contrato</w:t>
            </w:r>
          </w:p>
        </w:tc>
        <w:tc>
          <w:tcPr>
            <w:tcW w:w="1418" w:type="pct"/>
            <w:tcBorders>
              <w:top w:val="single" w:sz="4" w:space="0" w:color="000000"/>
              <w:left w:val="single" w:sz="4" w:space="0" w:color="000000"/>
              <w:bottom w:val="single" w:sz="4" w:space="0" w:color="000000"/>
              <w:right w:val="single" w:sz="4" w:space="0" w:color="000000"/>
            </w:tcBorders>
            <w:vAlign w:val="center"/>
            <w:hideMark/>
          </w:tcPr>
          <w:p w14:paraId="0EB56305" w14:textId="77777777" w:rsidR="00B9506C" w:rsidRPr="00780093" w:rsidRDefault="00B9506C">
            <w:pPr>
              <w:pStyle w:val="Edital-Anexos-Garantias"/>
              <w:spacing w:line="240" w:lineRule="auto"/>
              <w:jc w:val="center"/>
              <w:rPr>
                <w:b/>
                <w:sz w:val="20"/>
              </w:rPr>
            </w:pPr>
            <w:r w:rsidRPr="00780093">
              <w:rPr>
                <w:b/>
                <w:sz w:val="20"/>
              </w:rPr>
              <w:t>Localização</w:t>
            </w:r>
          </w:p>
        </w:tc>
        <w:tc>
          <w:tcPr>
            <w:tcW w:w="1335" w:type="pct"/>
            <w:tcBorders>
              <w:top w:val="single" w:sz="4" w:space="0" w:color="000000"/>
              <w:left w:val="single" w:sz="4" w:space="0" w:color="000000"/>
              <w:bottom w:val="single" w:sz="4" w:space="0" w:color="000000"/>
              <w:right w:val="single" w:sz="4" w:space="0" w:color="000000"/>
            </w:tcBorders>
            <w:vAlign w:val="center"/>
            <w:hideMark/>
          </w:tcPr>
          <w:p w14:paraId="5FA46858"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1081" w:type="pct"/>
            <w:tcBorders>
              <w:top w:val="single" w:sz="4" w:space="0" w:color="000000"/>
              <w:left w:val="single" w:sz="4" w:space="0" w:color="000000"/>
              <w:bottom w:val="single" w:sz="4" w:space="0" w:color="000000"/>
              <w:right w:val="single" w:sz="4" w:space="0" w:color="000000"/>
            </w:tcBorders>
            <w:vAlign w:val="center"/>
            <w:hideMark/>
          </w:tcPr>
          <w:p w14:paraId="4143D448" w14:textId="77777777" w:rsidR="00B9506C" w:rsidRPr="00780093" w:rsidRDefault="00B9506C">
            <w:pPr>
              <w:pStyle w:val="Edital-Anexos-Garantias"/>
              <w:spacing w:line="240" w:lineRule="auto"/>
              <w:jc w:val="center"/>
              <w:rPr>
                <w:b/>
                <w:sz w:val="20"/>
              </w:rPr>
            </w:pPr>
            <w:r w:rsidRPr="00780093">
              <w:rPr>
                <w:b/>
                <w:sz w:val="20"/>
              </w:rPr>
              <w:t>Início da Operação (mês/ano)</w:t>
            </w:r>
          </w:p>
        </w:tc>
      </w:tr>
      <w:tr w:rsidR="00B9506C" w:rsidRPr="00780093" w14:paraId="6668E472" w14:textId="77777777">
        <w:trPr>
          <w:trHeight w:val="621"/>
        </w:trPr>
        <w:tc>
          <w:tcPr>
            <w:tcW w:w="1166" w:type="pct"/>
            <w:tcBorders>
              <w:top w:val="single" w:sz="4" w:space="0" w:color="000000"/>
              <w:left w:val="single" w:sz="4" w:space="0" w:color="000000"/>
              <w:bottom w:val="single" w:sz="4" w:space="0" w:color="000000"/>
              <w:right w:val="single" w:sz="4" w:space="0" w:color="000000"/>
            </w:tcBorders>
            <w:vAlign w:val="center"/>
          </w:tcPr>
          <w:p w14:paraId="717EC1CA" w14:textId="77777777" w:rsidR="00B9506C" w:rsidRPr="00780093" w:rsidRDefault="00B9506C">
            <w:pPr>
              <w:pStyle w:val="Edital-Anexos-Garantias"/>
              <w:rPr>
                <w:sz w:val="20"/>
              </w:rPr>
            </w:pPr>
          </w:p>
        </w:tc>
        <w:tc>
          <w:tcPr>
            <w:tcW w:w="1418" w:type="pct"/>
            <w:tcBorders>
              <w:top w:val="single" w:sz="4" w:space="0" w:color="000000"/>
              <w:left w:val="single" w:sz="4" w:space="0" w:color="000000"/>
              <w:bottom w:val="single" w:sz="4" w:space="0" w:color="000000"/>
              <w:right w:val="single" w:sz="4" w:space="0" w:color="000000"/>
            </w:tcBorders>
            <w:vAlign w:val="center"/>
          </w:tcPr>
          <w:p w14:paraId="26DD6356" w14:textId="77777777" w:rsidR="00B9506C" w:rsidRPr="00780093" w:rsidRDefault="00B9506C">
            <w:pPr>
              <w:pStyle w:val="Edital-Anexos-Garantias"/>
            </w:pPr>
          </w:p>
        </w:tc>
        <w:tc>
          <w:tcPr>
            <w:tcW w:w="1335" w:type="pct"/>
            <w:tcBorders>
              <w:top w:val="single" w:sz="4" w:space="0" w:color="000000"/>
              <w:left w:val="single" w:sz="4" w:space="0" w:color="000000"/>
              <w:bottom w:val="single" w:sz="4" w:space="0" w:color="000000"/>
              <w:right w:val="single" w:sz="4" w:space="0" w:color="000000"/>
            </w:tcBorders>
            <w:vAlign w:val="center"/>
          </w:tcPr>
          <w:p w14:paraId="1638A4F3" w14:textId="77777777" w:rsidR="00B9506C" w:rsidRPr="00780093" w:rsidRDefault="00B9506C">
            <w:pPr>
              <w:pStyle w:val="Edital-Anexos-Garantias"/>
            </w:pPr>
          </w:p>
        </w:tc>
        <w:tc>
          <w:tcPr>
            <w:tcW w:w="1081" w:type="pct"/>
            <w:tcBorders>
              <w:top w:val="single" w:sz="4" w:space="0" w:color="000000"/>
              <w:left w:val="single" w:sz="4" w:space="0" w:color="000000"/>
              <w:bottom w:val="single" w:sz="4" w:space="0" w:color="000000"/>
              <w:right w:val="single" w:sz="4" w:space="0" w:color="000000"/>
            </w:tcBorders>
            <w:vAlign w:val="center"/>
          </w:tcPr>
          <w:p w14:paraId="161CB56D" w14:textId="77777777" w:rsidR="00B9506C" w:rsidRPr="00780093" w:rsidRDefault="00B9506C">
            <w:pPr>
              <w:pStyle w:val="Edital-Anexos-Garantias"/>
            </w:pPr>
          </w:p>
        </w:tc>
      </w:tr>
      <w:tr w:rsidR="00B9506C" w:rsidRPr="00780093" w14:paraId="5F49D64E"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hideMark/>
          </w:tcPr>
          <w:p w14:paraId="6110DF0D" w14:textId="77777777" w:rsidR="00B9506C" w:rsidRPr="00780093" w:rsidRDefault="00B9506C">
            <w:pPr>
              <w:pStyle w:val="Edital-Anexos-Garantias"/>
              <w:jc w:val="center"/>
              <w:rPr>
                <w:b/>
              </w:rPr>
            </w:pPr>
            <w:r w:rsidRPr="00780093">
              <w:rPr>
                <w:b/>
              </w:rPr>
              <w:t>Descrição</w:t>
            </w:r>
          </w:p>
        </w:tc>
      </w:tr>
      <w:tr w:rsidR="00B9506C" w:rsidRPr="00780093" w14:paraId="16370F19" w14:textId="77777777">
        <w:trPr>
          <w:trHeight w:val="905"/>
        </w:trPr>
        <w:tc>
          <w:tcPr>
            <w:tcW w:w="5000" w:type="pct"/>
            <w:gridSpan w:val="4"/>
            <w:tcBorders>
              <w:top w:val="single" w:sz="4" w:space="0" w:color="000000"/>
              <w:left w:val="single" w:sz="4" w:space="0" w:color="000000"/>
              <w:bottom w:val="single" w:sz="4" w:space="0" w:color="000000"/>
              <w:right w:val="single" w:sz="4" w:space="0" w:color="000000"/>
            </w:tcBorders>
            <w:vAlign w:val="center"/>
          </w:tcPr>
          <w:p w14:paraId="2EAF4D59" w14:textId="77777777" w:rsidR="00B9506C" w:rsidRPr="00780093" w:rsidRDefault="00B9506C">
            <w:pPr>
              <w:pStyle w:val="Edital-Anexos-Garantias"/>
            </w:pPr>
          </w:p>
        </w:tc>
      </w:tr>
    </w:tbl>
    <w:p w14:paraId="594AFBA9" w14:textId="77777777" w:rsidR="00B9506C" w:rsidRPr="00780093" w:rsidRDefault="00B9506C" w:rsidP="00B9506C">
      <w:pPr>
        <w:pStyle w:val="Edital-Anexos-Garantias"/>
      </w:pPr>
    </w:p>
    <w:p w14:paraId="2CA56A79" w14:textId="77777777" w:rsidR="00B9506C" w:rsidRPr="00780093" w:rsidRDefault="00B9506C" w:rsidP="00B9506C">
      <w:pPr>
        <w:pStyle w:val="Edital-Anexos-Garantias"/>
      </w:pPr>
      <w:r w:rsidRPr="00780093">
        <w:t>B) Informar atividades de E&amp;P em áreas em ambiente operacional terrestre que esteja atualmente na fase de produção.</w:t>
      </w:r>
    </w:p>
    <w:tbl>
      <w:tblPr>
        <w:tblStyle w:val="Tabelacomgrade"/>
        <w:tblW w:w="5000" w:type="pct"/>
        <w:tblLook w:val="04A0" w:firstRow="1" w:lastRow="0" w:firstColumn="1" w:lastColumn="0" w:noHBand="0" w:noVBand="1"/>
      </w:tblPr>
      <w:tblGrid>
        <w:gridCol w:w="2047"/>
        <w:gridCol w:w="2489"/>
        <w:gridCol w:w="2343"/>
        <w:gridCol w:w="1898"/>
      </w:tblGrid>
      <w:tr w:rsidR="00B9506C" w:rsidRPr="00780093" w14:paraId="4ADC10C6"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60F262E5" w14:textId="77777777" w:rsidR="00B9506C" w:rsidRPr="00780093" w:rsidRDefault="00B9506C">
            <w:pPr>
              <w:pStyle w:val="Edital-Anexos-Garantias"/>
              <w:spacing w:line="240" w:lineRule="auto"/>
              <w:jc w:val="center"/>
              <w:rPr>
                <w:b/>
                <w:sz w:val="20"/>
              </w:rPr>
            </w:pPr>
            <w:r w:rsidRPr="00780093">
              <w:rPr>
                <w:b/>
                <w:sz w:val="20"/>
              </w:rPr>
              <w:t>Bloco/ Contrato</w:t>
            </w:r>
          </w:p>
        </w:tc>
        <w:tc>
          <w:tcPr>
            <w:tcW w:w="1418" w:type="pct"/>
            <w:tcBorders>
              <w:top w:val="single" w:sz="4" w:space="0" w:color="000000"/>
              <w:left w:val="single" w:sz="4" w:space="0" w:color="000000"/>
              <w:bottom w:val="single" w:sz="4" w:space="0" w:color="000000"/>
              <w:right w:val="single" w:sz="4" w:space="0" w:color="000000"/>
            </w:tcBorders>
            <w:vAlign w:val="center"/>
            <w:hideMark/>
          </w:tcPr>
          <w:p w14:paraId="4DC8DB35" w14:textId="77777777" w:rsidR="00B9506C" w:rsidRPr="00780093" w:rsidRDefault="00B9506C">
            <w:pPr>
              <w:pStyle w:val="Edital-Anexos-Garantias"/>
              <w:spacing w:line="240" w:lineRule="auto"/>
              <w:jc w:val="center"/>
              <w:rPr>
                <w:b/>
                <w:sz w:val="20"/>
              </w:rPr>
            </w:pPr>
            <w:r w:rsidRPr="00780093">
              <w:rPr>
                <w:b/>
                <w:sz w:val="20"/>
              </w:rPr>
              <w:t>Localização</w:t>
            </w:r>
          </w:p>
        </w:tc>
        <w:tc>
          <w:tcPr>
            <w:tcW w:w="1335" w:type="pct"/>
            <w:tcBorders>
              <w:top w:val="single" w:sz="4" w:space="0" w:color="000000"/>
              <w:left w:val="single" w:sz="4" w:space="0" w:color="000000"/>
              <w:bottom w:val="single" w:sz="4" w:space="0" w:color="000000"/>
              <w:right w:val="single" w:sz="4" w:space="0" w:color="000000"/>
            </w:tcBorders>
            <w:vAlign w:val="center"/>
            <w:hideMark/>
          </w:tcPr>
          <w:p w14:paraId="2D8E6F4D"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1081" w:type="pct"/>
            <w:tcBorders>
              <w:top w:val="single" w:sz="4" w:space="0" w:color="000000"/>
              <w:left w:val="single" w:sz="4" w:space="0" w:color="000000"/>
              <w:bottom w:val="single" w:sz="4" w:space="0" w:color="000000"/>
              <w:right w:val="single" w:sz="4" w:space="0" w:color="000000"/>
            </w:tcBorders>
            <w:vAlign w:val="center"/>
            <w:hideMark/>
          </w:tcPr>
          <w:p w14:paraId="4C5097CA" w14:textId="77777777" w:rsidR="00B9506C" w:rsidRPr="00780093" w:rsidRDefault="00B9506C">
            <w:pPr>
              <w:pStyle w:val="Edital-Anexos-Garantias"/>
              <w:spacing w:line="240" w:lineRule="auto"/>
              <w:jc w:val="center"/>
              <w:rPr>
                <w:b/>
                <w:sz w:val="20"/>
              </w:rPr>
            </w:pPr>
            <w:r w:rsidRPr="00780093">
              <w:rPr>
                <w:b/>
                <w:sz w:val="20"/>
              </w:rPr>
              <w:t>Início da Operação (mês/ano)</w:t>
            </w:r>
          </w:p>
        </w:tc>
      </w:tr>
      <w:tr w:rsidR="00B9506C" w:rsidRPr="00780093" w14:paraId="3F4ED657" w14:textId="77777777">
        <w:trPr>
          <w:trHeight w:val="554"/>
        </w:trPr>
        <w:tc>
          <w:tcPr>
            <w:tcW w:w="1166" w:type="pct"/>
            <w:tcBorders>
              <w:top w:val="single" w:sz="4" w:space="0" w:color="000000"/>
              <w:left w:val="single" w:sz="4" w:space="0" w:color="000000"/>
              <w:bottom w:val="single" w:sz="4" w:space="0" w:color="000000"/>
              <w:right w:val="single" w:sz="4" w:space="0" w:color="000000"/>
            </w:tcBorders>
            <w:vAlign w:val="center"/>
          </w:tcPr>
          <w:p w14:paraId="777C6773" w14:textId="77777777" w:rsidR="00B9506C" w:rsidRPr="00780093" w:rsidRDefault="00B9506C">
            <w:pPr>
              <w:pStyle w:val="Edital-Anexos-Garantias"/>
              <w:rPr>
                <w:sz w:val="20"/>
              </w:rPr>
            </w:pPr>
          </w:p>
        </w:tc>
        <w:tc>
          <w:tcPr>
            <w:tcW w:w="1418" w:type="pct"/>
            <w:tcBorders>
              <w:top w:val="single" w:sz="4" w:space="0" w:color="000000"/>
              <w:left w:val="single" w:sz="4" w:space="0" w:color="000000"/>
              <w:bottom w:val="single" w:sz="4" w:space="0" w:color="000000"/>
              <w:right w:val="single" w:sz="4" w:space="0" w:color="000000"/>
            </w:tcBorders>
            <w:vAlign w:val="center"/>
          </w:tcPr>
          <w:p w14:paraId="7A9999B7" w14:textId="77777777" w:rsidR="00B9506C" w:rsidRPr="00780093" w:rsidRDefault="00B9506C">
            <w:pPr>
              <w:pStyle w:val="Edital-Anexos-Garantias"/>
            </w:pPr>
          </w:p>
        </w:tc>
        <w:tc>
          <w:tcPr>
            <w:tcW w:w="1335" w:type="pct"/>
            <w:tcBorders>
              <w:top w:val="single" w:sz="4" w:space="0" w:color="000000"/>
              <w:left w:val="single" w:sz="4" w:space="0" w:color="000000"/>
              <w:bottom w:val="single" w:sz="4" w:space="0" w:color="000000"/>
              <w:right w:val="single" w:sz="4" w:space="0" w:color="000000"/>
            </w:tcBorders>
            <w:vAlign w:val="center"/>
          </w:tcPr>
          <w:p w14:paraId="71AAF3E5" w14:textId="77777777" w:rsidR="00B9506C" w:rsidRPr="00780093" w:rsidRDefault="00B9506C">
            <w:pPr>
              <w:pStyle w:val="Edital-Anexos-Garantias"/>
            </w:pPr>
          </w:p>
        </w:tc>
        <w:tc>
          <w:tcPr>
            <w:tcW w:w="1081" w:type="pct"/>
            <w:tcBorders>
              <w:top w:val="single" w:sz="4" w:space="0" w:color="000000"/>
              <w:left w:val="single" w:sz="4" w:space="0" w:color="000000"/>
              <w:bottom w:val="single" w:sz="4" w:space="0" w:color="000000"/>
              <w:right w:val="single" w:sz="4" w:space="0" w:color="000000"/>
            </w:tcBorders>
            <w:vAlign w:val="center"/>
          </w:tcPr>
          <w:p w14:paraId="465B801E" w14:textId="77777777" w:rsidR="00B9506C" w:rsidRPr="00780093" w:rsidRDefault="00B9506C">
            <w:pPr>
              <w:pStyle w:val="Edital-Anexos-Garantias"/>
            </w:pPr>
          </w:p>
        </w:tc>
      </w:tr>
      <w:tr w:rsidR="00B9506C" w:rsidRPr="00780093" w14:paraId="5DF605C4"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hideMark/>
          </w:tcPr>
          <w:p w14:paraId="4E81A078" w14:textId="77777777" w:rsidR="00B9506C" w:rsidRPr="00780093" w:rsidRDefault="00B9506C">
            <w:pPr>
              <w:pStyle w:val="Edital-Anexos-Garantias"/>
              <w:jc w:val="center"/>
              <w:rPr>
                <w:b/>
              </w:rPr>
            </w:pPr>
            <w:r w:rsidRPr="00780093">
              <w:rPr>
                <w:b/>
              </w:rPr>
              <w:t>Descrição</w:t>
            </w:r>
          </w:p>
        </w:tc>
      </w:tr>
      <w:tr w:rsidR="00B9506C" w:rsidRPr="00780093" w14:paraId="62EC6030" w14:textId="77777777">
        <w:trPr>
          <w:trHeight w:val="753"/>
        </w:trPr>
        <w:tc>
          <w:tcPr>
            <w:tcW w:w="5000" w:type="pct"/>
            <w:gridSpan w:val="4"/>
            <w:tcBorders>
              <w:top w:val="single" w:sz="4" w:space="0" w:color="000000"/>
              <w:left w:val="single" w:sz="4" w:space="0" w:color="000000"/>
              <w:bottom w:val="single" w:sz="4" w:space="0" w:color="000000"/>
              <w:right w:val="single" w:sz="4" w:space="0" w:color="000000"/>
            </w:tcBorders>
            <w:vAlign w:val="center"/>
          </w:tcPr>
          <w:p w14:paraId="424818CE" w14:textId="77777777" w:rsidR="00B9506C" w:rsidRPr="00780093" w:rsidRDefault="00B9506C">
            <w:pPr>
              <w:pStyle w:val="Edital-Anexos-Garantias"/>
            </w:pPr>
          </w:p>
        </w:tc>
      </w:tr>
    </w:tbl>
    <w:p w14:paraId="21330AF9" w14:textId="77777777" w:rsidR="00B9506C" w:rsidRPr="00780093" w:rsidRDefault="00B9506C" w:rsidP="00B9506C">
      <w:pPr>
        <w:pStyle w:val="Edital-Anexos-Garantias"/>
      </w:pPr>
    </w:p>
    <w:p w14:paraId="3E38BDC3" w14:textId="77777777" w:rsidR="00B9506C" w:rsidRPr="00780093" w:rsidRDefault="00B9506C" w:rsidP="00B9506C">
      <w:pPr>
        <w:pStyle w:val="Edital-Anexos-Garantias"/>
      </w:pPr>
      <w:r w:rsidRPr="00780093">
        <w:t>C) Informar atividades de E&amp;P em áreas em ambiente operacional de águas rasas (com lâminas d’água até 400m) que esteja atualmente na fase de exploração.</w:t>
      </w:r>
    </w:p>
    <w:tbl>
      <w:tblPr>
        <w:tblStyle w:val="Tabelacomgrade"/>
        <w:tblW w:w="5000" w:type="pct"/>
        <w:tblLook w:val="04A0" w:firstRow="1" w:lastRow="0" w:firstColumn="1" w:lastColumn="0" w:noHBand="0" w:noVBand="1"/>
      </w:tblPr>
      <w:tblGrid>
        <w:gridCol w:w="2047"/>
        <w:gridCol w:w="2489"/>
        <w:gridCol w:w="2343"/>
        <w:gridCol w:w="1898"/>
      </w:tblGrid>
      <w:tr w:rsidR="00B9506C" w:rsidRPr="00780093" w14:paraId="7827F341"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21D4AA5F" w14:textId="77777777" w:rsidR="00B9506C" w:rsidRPr="00780093" w:rsidRDefault="00B9506C">
            <w:pPr>
              <w:pStyle w:val="Edital-Anexos-Garantias"/>
              <w:spacing w:line="240" w:lineRule="auto"/>
              <w:jc w:val="center"/>
              <w:rPr>
                <w:b/>
                <w:sz w:val="20"/>
              </w:rPr>
            </w:pPr>
            <w:r w:rsidRPr="00780093">
              <w:rPr>
                <w:b/>
                <w:sz w:val="20"/>
              </w:rPr>
              <w:t>Bloco/ Contrato</w:t>
            </w:r>
          </w:p>
        </w:tc>
        <w:tc>
          <w:tcPr>
            <w:tcW w:w="1418" w:type="pct"/>
            <w:tcBorders>
              <w:top w:val="single" w:sz="4" w:space="0" w:color="000000"/>
              <w:left w:val="single" w:sz="4" w:space="0" w:color="000000"/>
              <w:bottom w:val="single" w:sz="4" w:space="0" w:color="000000"/>
              <w:right w:val="single" w:sz="4" w:space="0" w:color="000000"/>
            </w:tcBorders>
            <w:vAlign w:val="center"/>
            <w:hideMark/>
          </w:tcPr>
          <w:p w14:paraId="7698D1C1" w14:textId="77777777" w:rsidR="00B9506C" w:rsidRPr="00780093" w:rsidRDefault="00B9506C">
            <w:pPr>
              <w:pStyle w:val="Edital-Anexos-Garantias"/>
              <w:spacing w:line="240" w:lineRule="auto"/>
              <w:jc w:val="center"/>
              <w:rPr>
                <w:b/>
                <w:sz w:val="20"/>
              </w:rPr>
            </w:pPr>
            <w:r w:rsidRPr="00780093">
              <w:rPr>
                <w:b/>
                <w:sz w:val="20"/>
              </w:rPr>
              <w:t>Localização</w:t>
            </w:r>
          </w:p>
        </w:tc>
        <w:tc>
          <w:tcPr>
            <w:tcW w:w="1335" w:type="pct"/>
            <w:tcBorders>
              <w:top w:val="single" w:sz="4" w:space="0" w:color="000000"/>
              <w:left w:val="single" w:sz="4" w:space="0" w:color="000000"/>
              <w:bottom w:val="single" w:sz="4" w:space="0" w:color="000000"/>
              <w:right w:val="single" w:sz="4" w:space="0" w:color="000000"/>
            </w:tcBorders>
            <w:vAlign w:val="center"/>
            <w:hideMark/>
          </w:tcPr>
          <w:p w14:paraId="5FB3D1BF"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1081" w:type="pct"/>
            <w:tcBorders>
              <w:top w:val="single" w:sz="4" w:space="0" w:color="000000"/>
              <w:left w:val="single" w:sz="4" w:space="0" w:color="000000"/>
              <w:bottom w:val="single" w:sz="4" w:space="0" w:color="000000"/>
              <w:right w:val="single" w:sz="4" w:space="0" w:color="000000"/>
            </w:tcBorders>
            <w:vAlign w:val="center"/>
            <w:hideMark/>
          </w:tcPr>
          <w:p w14:paraId="10827750" w14:textId="77777777" w:rsidR="00B9506C" w:rsidRPr="00780093" w:rsidRDefault="00B9506C">
            <w:pPr>
              <w:pStyle w:val="Edital-Anexos-Garantias"/>
              <w:spacing w:line="240" w:lineRule="auto"/>
              <w:jc w:val="center"/>
              <w:rPr>
                <w:b/>
                <w:sz w:val="20"/>
              </w:rPr>
            </w:pPr>
            <w:r w:rsidRPr="00780093">
              <w:rPr>
                <w:b/>
                <w:sz w:val="20"/>
              </w:rPr>
              <w:t>Início da Operação (mês/ano)</w:t>
            </w:r>
          </w:p>
        </w:tc>
      </w:tr>
      <w:tr w:rsidR="00B9506C" w:rsidRPr="00780093" w14:paraId="31879754" w14:textId="77777777">
        <w:trPr>
          <w:trHeight w:val="633"/>
        </w:trPr>
        <w:tc>
          <w:tcPr>
            <w:tcW w:w="1166" w:type="pct"/>
            <w:tcBorders>
              <w:top w:val="single" w:sz="4" w:space="0" w:color="000000"/>
              <w:left w:val="single" w:sz="4" w:space="0" w:color="000000"/>
              <w:bottom w:val="single" w:sz="4" w:space="0" w:color="000000"/>
              <w:right w:val="single" w:sz="4" w:space="0" w:color="000000"/>
            </w:tcBorders>
            <w:vAlign w:val="center"/>
          </w:tcPr>
          <w:p w14:paraId="2FABF17C" w14:textId="77777777" w:rsidR="00B9506C" w:rsidRPr="00780093" w:rsidRDefault="00B9506C">
            <w:pPr>
              <w:pStyle w:val="Edital-Anexos-Garantias"/>
              <w:rPr>
                <w:sz w:val="20"/>
              </w:rPr>
            </w:pPr>
          </w:p>
        </w:tc>
        <w:tc>
          <w:tcPr>
            <w:tcW w:w="1418" w:type="pct"/>
            <w:tcBorders>
              <w:top w:val="single" w:sz="4" w:space="0" w:color="000000"/>
              <w:left w:val="single" w:sz="4" w:space="0" w:color="000000"/>
              <w:bottom w:val="single" w:sz="4" w:space="0" w:color="000000"/>
              <w:right w:val="single" w:sz="4" w:space="0" w:color="000000"/>
            </w:tcBorders>
            <w:vAlign w:val="center"/>
          </w:tcPr>
          <w:p w14:paraId="725BF909" w14:textId="77777777" w:rsidR="00B9506C" w:rsidRPr="00780093" w:rsidRDefault="00B9506C">
            <w:pPr>
              <w:pStyle w:val="Edital-Anexos-Garantias"/>
            </w:pPr>
          </w:p>
        </w:tc>
        <w:tc>
          <w:tcPr>
            <w:tcW w:w="1335" w:type="pct"/>
            <w:tcBorders>
              <w:top w:val="single" w:sz="4" w:space="0" w:color="000000"/>
              <w:left w:val="single" w:sz="4" w:space="0" w:color="000000"/>
              <w:bottom w:val="single" w:sz="4" w:space="0" w:color="000000"/>
              <w:right w:val="single" w:sz="4" w:space="0" w:color="000000"/>
            </w:tcBorders>
            <w:vAlign w:val="center"/>
          </w:tcPr>
          <w:p w14:paraId="4D6DCA0D" w14:textId="77777777" w:rsidR="00B9506C" w:rsidRPr="00780093" w:rsidRDefault="00B9506C">
            <w:pPr>
              <w:pStyle w:val="Edital-Anexos-Garantias"/>
            </w:pPr>
          </w:p>
        </w:tc>
        <w:tc>
          <w:tcPr>
            <w:tcW w:w="1081" w:type="pct"/>
            <w:tcBorders>
              <w:top w:val="single" w:sz="4" w:space="0" w:color="000000"/>
              <w:left w:val="single" w:sz="4" w:space="0" w:color="000000"/>
              <w:bottom w:val="single" w:sz="4" w:space="0" w:color="000000"/>
              <w:right w:val="single" w:sz="4" w:space="0" w:color="000000"/>
            </w:tcBorders>
            <w:vAlign w:val="center"/>
          </w:tcPr>
          <w:p w14:paraId="07ED3143" w14:textId="77777777" w:rsidR="00B9506C" w:rsidRPr="00780093" w:rsidRDefault="00B9506C">
            <w:pPr>
              <w:pStyle w:val="Edital-Anexos-Garantias"/>
            </w:pPr>
          </w:p>
        </w:tc>
      </w:tr>
      <w:tr w:rsidR="00B9506C" w:rsidRPr="00780093" w14:paraId="619AEBB6"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hideMark/>
          </w:tcPr>
          <w:p w14:paraId="39C55000" w14:textId="77777777" w:rsidR="00B9506C" w:rsidRPr="00780093" w:rsidRDefault="00B9506C">
            <w:pPr>
              <w:pStyle w:val="Edital-Anexos-Garantias"/>
              <w:jc w:val="center"/>
              <w:rPr>
                <w:b/>
              </w:rPr>
            </w:pPr>
            <w:r w:rsidRPr="00780093">
              <w:rPr>
                <w:b/>
              </w:rPr>
              <w:t>Descrição</w:t>
            </w:r>
          </w:p>
        </w:tc>
      </w:tr>
      <w:tr w:rsidR="00B9506C" w:rsidRPr="00780093" w14:paraId="466338F3"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tcPr>
          <w:p w14:paraId="0F518B8C" w14:textId="77777777" w:rsidR="00B9506C" w:rsidRPr="00780093" w:rsidRDefault="00B9506C">
            <w:pPr>
              <w:pStyle w:val="Edital-Anexos-Garantias"/>
            </w:pPr>
          </w:p>
        </w:tc>
      </w:tr>
    </w:tbl>
    <w:p w14:paraId="678C99DE" w14:textId="77777777" w:rsidR="00B9506C" w:rsidRPr="00780093" w:rsidRDefault="00B9506C" w:rsidP="00B9506C">
      <w:pPr>
        <w:pStyle w:val="Edital-Anexos-Garantias"/>
      </w:pPr>
    </w:p>
    <w:p w14:paraId="17F7C074" w14:textId="77777777" w:rsidR="00B9506C" w:rsidRPr="00780093" w:rsidRDefault="00B9506C" w:rsidP="00B9506C">
      <w:pPr>
        <w:pStyle w:val="Edital-Anexos-Garantias"/>
      </w:pPr>
      <w:r w:rsidRPr="00780093">
        <w:t>D) Informar atividades de E&amp;P em áreas em ambiente operacional de águas rasas (com lâminas d’água até 400m) que esteja atualmente na fase de produção.</w:t>
      </w:r>
    </w:p>
    <w:tbl>
      <w:tblPr>
        <w:tblStyle w:val="Tabelacomgrade"/>
        <w:tblW w:w="5000" w:type="pct"/>
        <w:tblLook w:val="04A0" w:firstRow="1" w:lastRow="0" w:firstColumn="1" w:lastColumn="0" w:noHBand="0" w:noVBand="1"/>
      </w:tblPr>
      <w:tblGrid>
        <w:gridCol w:w="2047"/>
        <w:gridCol w:w="2489"/>
        <w:gridCol w:w="2343"/>
        <w:gridCol w:w="1898"/>
      </w:tblGrid>
      <w:tr w:rsidR="00B9506C" w:rsidRPr="00780093" w14:paraId="1E8E228B"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169EDDB6" w14:textId="77777777" w:rsidR="00B9506C" w:rsidRPr="00780093" w:rsidRDefault="00B9506C">
            <w:pPr>
              <w:pStyle w:val="Edital-Anexos-Garantias"/>
              <w:spacing w:line="240" w:lineRule="auto"/>
              <w:jc w:val="center"/>
              <w:rPr>
                <w:b/>
                <w:sz w:val="20"/>
              </w:rPr>
            </w:pPr>
            <w:r w:rsidRPr="00780093">
              <w:rPr>
                <w:b/>
                <w:sz w:val="20"/>
              </w:rPr>
              <w:t>Bloco/ Contrato</w:t>
            </w:r>
          </w:p>
        </w:tc>
        <w:tc>
          <w:tcPr>
            <w:tcW w:w="1418" w:type="pct"/>
            <w:tcBorders>
              <w:top w:val="single" w:sz="4" w:space="0" w:color="000000"/>
              <w:left w:val="single" w:sz="4" w:space="0" w:color="000000"/>
              <w:bottom w:val="single" w:sz="4" w:space="0" w:color="000000"/>
              <w:right w:val="single" w:sz="4" w:space="0" w:color="000000"/>
            </w:tcBorders>
            <w:vAlign w:val="center"/>
            <w:hideMark/>
          </w:tcPr>
          <w:p w14:paraId="67AC521A" w14:textId="77777777" w:rsidR="00B9506C" w:rsidRPr="00780093" w:rsidRDefault="00B9506C">
            <w:pPr>
              <w:pStyle w:val="Edital-Anexos-Garantias"/>
              <w:spacing w:line="240" w:lineRule="auto"/>
              <w:jc w:val="center"/>
              <w:rPr>
                <w:b/>
                <w:sz w:val="20"/>
              </w:rPr>
            </w:pPr>
            <w:r w:rsidRPr="00780093">
              <w:rPr>
                <w:b/>
                <w:sz w:val="20"/>
              </w:rPr>
              <w:t>Localização</w:t>
            </w:r>
          </w:p>
        </w:tc>
        <w:tc>
          <w:tcPr>
            <w:tcW w:w="1335" w:type="pct"/>
            <w:tcBorders>
              <w:top w:val="single" w:sz="4" w:space="0" w:color="000000"/>
              <w:left w:val="single" w:sz="4" w:space="0" w:color="000000"/>
              <w:bottom w:val="single" w:sz="4" w:space="0" w:color="000000"/>
              <w:right w:val="single" w:sz="4" w:space="0" w:color="000000"/>
            </w:tcBorders>
            <w:vAlign w:val="center"/>
            <w:hideMark/>
          </w:tcPr>
          <w:p w14:paraId="58D6981E"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1081" w:type="pct"/>
            <w:tcBorders>
              <w:top w:val="single" w:sz="4" w:space="0" w:color="000000"/>
              <w:left w:val="single" w:sz="4" w:space="0" w:color="000000"/>
              <w:bottom w:val="single" w:sz="4" w:space="0" w:color="000000"/>
              <w:right w:val="single" w:sz="4" w:space="0" w:color="000000"/>
            </w:tcBorders>
            <w:vAlign w:val="center"/>
            <w:hideMark/>
          </w:tcPr>
          <w:p w14:paraId="3B96AD96" w14:textId="77777777" w:rsidR="00B9506C" w:rsidRPr="00780093" w:rsidRDefault="00B9506C">
            <w:pPr>
              <w:pStyle w:val="Edital-Anexos-Garantias"/>
              <w:spacing w:line="240" w:lineRule="auto"/>
              <w:jc w:val="center"/>
              <w:rPr>
                <w:b/>
                <w:sz w:val="20"/>
              </w:rPr>
            </w:pPr>
            <w:r w:rsidRPr="00780093">
              <w:rPr>
                <w:b/>
                <w:sz w:val="20"/>
              </w:rPr>
              <w:t>Início da Operação (mês/ano)</w:t>
            </w:r>
          </w:p>
        </w:tc>
      </w:tr>
      <w:tr w:rsidR="00B9506C" w:rsidRPr="00780093" w14:paraId="3B86B62C" w14:textId="77777777">
        <w:trPr>
          <w:trHeight w:val="589"/>
        </w:trPr>
        <w:tc>
          <w:tcPr>
            <w:tcW w:w="1166" w:type="pct"/>
            <w:tcBorders>
              <w:top w:val="single" w:sz="4" w:space="0" w:color="000000"/>
              <w:left w:val="single" w:sz="4" w:space="0" w:color="000000"/>
              <w:bottom w:val="single" w:sz="4" w:space="0" w:color="000000"/>
              <w:right w:val="single" w:sz="4" w:space="0" w:color="000000"/>
            </w:tcBorders>
            <w:vAlign w:val="center"/>
          </w:tcPr>
          <w:p w14:paraId="4DCFFA2C" w14:textId="77777777" w:rsidR="00B9506C" w:rsidRPr="00780093" w:rsidRDefault="00B9506C">
            <w:pPr>
              <w:pStyle w:val="Edital-Anexos-Garantias"/>
              <w:rPr>
                <w:sz w:val="20"/>
              </w:rPr>
            </w:pPr>
          </w:p>
        </w:tc>
        <w:tc>
          <w:tcPr>
            <w:tcW w:w="1418" w:type="pct"/>
            <w:tcBorders>
              <w:top w:val="single" w:sz="4" w:space="0" w:color="000000"/>
              <w:left w:val="single" w:sz="4" w:space="0" w:color="000000"/>
              <w:bottom w:val="single" w:sz="4" w:space="0" w:color="000000"/>
              <w:right w:val="single" w:sz="4" w:space="0" w:color="000000"/>
            </w:tcBorders>
            <w:vAlign w:val="center"/>
          </w:tcPr>
          <w:p w14:paraId="3EBD555B" w14:textId="77777777" w:rsidR="00B9506C" w:rsidRPr="00780093" w:rsidRDefault="00B9506C">
            <w:pPr>
              <w:pStyle w:val="Edital-Anexos-Garantias"/>
            </w:pPr>
          </w:p>
        </w:tc>
        <w:tc>
          <w:tcPr>
            <w:tcW w:w="1335" w:type="pct"/>
            <w:tcBorders>
              <w:top w:val="single" w:sz="4" w:space="0" w:color="000000"/>
              <w:left w:val="single" w:sz="4" w:space="0" w:color="000000"/>
              <w:bottom w:val="single" w:sz="4" w:space="0" w:color="000000"/>
              <w:right w:val="single" w:sz="4" w:space="0" w:color="000000"/>
            </w:tcBorders>
            <w:vAlign w:val="center"/>
          </w:tcPr>
          <w:p w14:paraId="00806911" w14:textId="77777777" w:rsidR="00B9506C" w:rsidRPr="00780093" w:rsidRDefault="00B9506C">
            <w:pPr>
              <w:pStyle w:val="Edital-Anexos-Garantias"/>
            </w:pPr>
          </w:p>
        </w:tc>
        <w:tc>
          <w:tcPr>
            <w:tcW w:w="1081" w:type="pct"/>
            <w:tcBorders>
              <w:top w:val="single" w:sz="4" w:space="0" w:color="000000"/>
              <w:left w:val="single" w:sz="4" w:space="0" w:color="000000"/>
              <w:bottom w:val="single" w:sz="4" w:space="0" w:color="000000"/>
              <w:right w:val="single" w:sz="4" w:space="0" w:color="000000"/>
            </w:tcBorders>
            <w:vAlign w:val="center"/>
          </w:tcPr>
          <w:p w14:paraId="594B5EF5" w14:textId="77777777" w:rsidR="00B9506C" w:rsidRPr="00780093" w:rsidRDefault="00B9506C">
            <w:pPr>
              <w:pStyle w:val="Edital-Anexos-Garantias"/>
            </w:pPr>
          </w:p>
        </w:tc>
      </w:tr>
      <w:tr w:rsidR="00B9506C" w:rsidRPr="00780093" w14:paraId="4BFDA7AA"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hideMark/>
          </w:tcPr>
          <w:p w14:paraId="3A077AC5" w14:textId="77777777" w:rsidR="00B9506C" w:rsidRPr="00780093" w:rsidRDefault="00B9506C">
            <w:pPr>
              <w:pStyle w:val="Edital-Anexos-Garantias"/>
              <w:jc w:val="center"/>
              <w:rPr>
                <w:b/>
              </w:rPr>
            </w:pPr>
            <w:r w:rsidRPr="00780093">
              <w:rPr>
                <w:b/>
              </w:rPr>
              <w:t>Descrição</w:t>
            </w:r>
          </w:p>
        </w:tc>
      </w:tr>
      <w:tr w:rsidR="00B9506C" w:rsidRPr="00780093" w14:paraId="30D4D9BF" w14:textId="77777777">
        <w:trPr>
          <w:trHeight w:val="619"/>
        </w:trPr>
        <w:tc>
          <w:tcPr>
            <w:tcW w:w="5000" w:type="pct"/>
            <w:gridSpan w:val="4"/>
            <w:tcBorders>
              <w:top w:val="single" w:sz="4" w:space="0" w:color="000000"/>
              <w:left w:val="single" w:sz="4" w:space="0" w:color="000000"/>
              <w:bottom w:val="single" w:sz="4" w:space="0" w:color="000000"/>
              <w:right w:val="single" w:sz="4" w:space="0" w:color="000000"/>
            </w:tcBorders>
            <w:vAlign w:val="center"/>
          </w:tcPr>
          <w:p w14:paraId="5D160544" w14:textId="77777777" w:rsidR="00B9506C" w:rsidRPr="00780093" w:rsidRDefault="00B9506C">
            <w:pPr>
              <w:pStyle w:val="Edital-Anexos-Garantias"/>
            </w:pPr>
          </w:p>
        </w:tc>
      </w:tr>
    </w:tbl>
    <w:p w14:paraId="70B23845" w14:textId="77777777" w:rsidR="00B9506C" w:rsidRPr="00780093" w:rsidRDefault="00B9506C" w:rsidP="00B9506C">
      <w:pPr>
        <w:pStyle w:val="Edital-Anexos-Garantias"/>
      </w:pPr>
    </w:p>
    <w:p w14:paraId="00259EA4" w14:textId="77777777" w:rsidR="00B9506C" w:rsidRPr="00780093" w:rsidRDefault="00B9506C" w:rsidP="00B9506C">
      <w:pPr>
        <w:pStyle w:val="Edital-Anexos-Garantias"/>
      </w:pPr>
      <w:r w:rsidRPr="00780093">
        <w:t>E) Informar atividades de E&amp;P em áreas em ambiente operacional de águas profundas ou ultraprofundas (com lâminas d’água superiores a 400m) que esteja atualmente na fase de exploração.</w:t>
      </w:r>
    </w:p>
    <w:tbl>
      <w:tblPr>
        <w:tblStyle w:val="Tabelacomgrade"/>
        <w:tblW w:w="5000" w:type="pct"/>
        <w:tblLook w:val="04A0" w:firstRow="1" w:lastRow="0" w:firstColumn="1" w:lastColumn="0" w:noHBand="0" w:noVBand="1"/>
      </w:tblPr>
      <w:tblGrid>
        <w:gridCol w:w="2047"/>
        <w:gridCol w:w="2489"/>
        <w:gridCol w:w="2343"/>
        <w:gridCol w:w="1898"/>
      </w:tblGrid>
      <w:tr w:rsidR="00B9506C" w:rsidRPr="00780093" w14:paraId="459E2108"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3E439886" w14:textId="77777777" w:rsidR="00B9506C" w:rsidRPr="00780093" w:rsidRDefault="00B9506C">
            <w:pPr>
              <w:pStyle w:val="Edital-Anexos-Garantias"/>
              <w:spacing w:line="240" w:lineRule="auto"/>
              <w:jc w:val="center"/>
              <w:rPr>
                <w:b/>
                <w:sz w:val="20"/>
              </w:rPr>
            </w:pPr>
            <w:r w:rsidRPr="00780093">
              <w:rPr>
                <w:b/>
                <w:sz w:val="20"/>
              </w:rPr>
              <w:t>Bloco/ Contrato</w:t>
            </w:r>
          </w:p>
        </w:tc>
        <w:tc>
          <w:tcPr>
            <w:tcW w:w="1418" w:type="pct"/>
            <w:tcBorders>
              <w:top w:val="single" w:sz="4" w:space="0" w:color="000000"/>
              <w:left w:val="single" w:sz="4" w:space="0" w:color="000000"/>
              <w:bottom w:val="single" w:sz="4" w:space="0" w:color="000000"/>
              <w:right w:val="single" w:sz="4" w:space="0" w:color="000000"/>
            </w:tcBorders>
            <w:vAlign w:val="center"/>
            <w:hideMark/>
          </w:tcPr>
          <w:p w14:paraId="423F2732" w14:textId="77777777" w:rsidR="00B9506C" w:rsidRPr="00780093" w:rsidRDefault="00B9506C">
            <w:pPr>
              <w:pStyle w:val="Edital-Anexos-Garantias"/>
              <w:spacing w:line="240" w:lineRule="auto"/>
              <w:jc w:val="center"/>
              <w:rPr>
                <w:b/>
                <w:sz w:val="20"/>
              </w:rPr>
            </w:pPr>
            <w:r w:rsidRPr="00780093">
              <w:rPr>
                <w:b/>
                <w:sz w:val="20"/>
              </w:rPr>
              <w:t>Localização</w:t>
            </w:r>
          </w:p>
        </w:tc>
        <w:tc>
          <w:tcPr>
            <w:tcW w:w="1335" w:type="pct"/>
            <w:tcBorders>
              <w:top w:val="single" w:sz="4" w:space="0" w:color="000000"/>
              <w:left w:val="single" w:sz="4" w:space="0" w:color="000000"/>
              <w:bottom w:val="single" w:sz="4" w:space="0" w:color="000000"/>
              <w:right w:val="single" w:sz="4" w:space="0" w:color="000000"/>
            </w:tcBorders>
            <w:vAlign w:val="center"/>
            <w:hideMark/>
          </w:tcPr>
          <w:p w14:paraId="0BCF7B37"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1081" w:type="pct"/>
            <w:tcBorders>
              <w:top w:val="single" w:sz="4" w:space="0" w:color="000000"/>
              <w:left w:val="single" w:sz="4" w:space="0" w:color="000000"/>
              <w:bottom w:val="single" w:sz="4" w:space="0" w:color="000000"/>
              <w:right w:val="single" w:sz="4" w:space="0" w:color="000000"/>
            </w:tcBorders>
            <w:vAlign w:val="center"/>
            <w:hideMark/>
          </w:tcPr>
          <w:p w14:paraId="31B69C7C" w14:textId="77777777" w:rsidR="00B9506C" w:rsidRPr="00780093" w:rsidRDefault="00B9506C">
            <w:pPr>
              <w:pStyle w:val="Edital-Anexos-Garantias"/>
              <w:spacing w:line="240" w:lineRule="auto"/>
              <w:jc w:val="center"/>
              <w:rPr>
                <w:b/>
                <w:sz w:val="20"/>
              </w:rPr>
            </w:pPr>
            <w:r w:rsidRPr="00780093">
              <w:rPr>
                <w:b/>
                <w:sz w:val="20"/>
              </w:rPr>
              <w:t>Início da Operação (mês/ano)</w:t>
            </w:r>
          </w:p>
        </w:tc>
      </w:tr>
      <w:tr w:rsidR="00B9506C" w:rsidRPr="00780093" w14:paraId="0684FB7D" w14:textId="77777777">
        <w:trPr>
          <w:trHeight w:val="592"/>
        </w:trPr>
        <w:tc>
          <w:tcPr>
            <w:tcW w:w="1166" w:type="pct"/>
            <w:tcBorders>
              <w:top w:val="single" w:sz="4" w:space="0" w:color="000000"/>
              <w:left w:val="single" w:sz="4" w:space="0" w:color="000000"/>
              <w:bottom w:val="single" w:sz="4" w:space="0" w:color="000000"/>
              <w:right w:val="single" w:sz="4" w:space="0" w:color="000000"/>
            </w:tcBorders>
            <w:vAlign w:val="center"/>
          </w:tcPr>
          <w:p w14:paraId="5E65FD88" w14:textId="77777777" w:rsidR="00B9506C" w:rsidRPr="00780093" w:rsidRDefault="00B9506C">
            <w:pPr>
              <w:pStyle w:val="Edital-Anexos-Garantias"/>
              <w:rPr>
                <w:sz w:val="20"/>
              </w:rPr>
            </w:pPr>
          </w:p>
        </w:tc>
        <w:tc>
          <w:tcPr>
            <w:tcW w:w="1418" w:type="pct"/>
            <w:tcBorders>
              <w:top w:val="single" w:sz="4" w:space="0" w:color="000000"/>
              <w:left w:val="single" w:sz="4" w:space="0" w:color="000000"/>
              <w:bottom w:val="single" w:sz="4" w:space="0" w:color="000000"/>
              <w:right w:val="single" w:sz="4" w:space="0" w:color="000000"/>
            </w:tcBorders>
            <w:vAlign w:val="center"/>
          </w:tcPr>
          <w:p w14:paraId="09BC2B24" w14:textId="77777777" w:rsidR="00B9506C" w:rsidRPr="00780093" w:rsidRDefault="00B9506C">
            <w:pPr>
              <w:pStyle w:val="Edital-Anexos-Garantias"/>
            </w:pPr>
          </w:p>
        </w:tc>
        <w:tc>
          <w:tcPr>
            <w:tcW w:w="1335" w:type="pct"/>
            <w:tcBorders>
              <w:top w:val="single" w:sz="4" w:space="0" w:color="000000"/>
              <w:left w:val="single" w:sz="4" w:space="0" w:color="000000"/>
              <w:bottom w:val="single" w:sz="4" w:space="0" w:color="000000"/>
              <w:right w:val="single" w:sz="4" w:space="0" w:color="000000"/>
            </w:tcBorders>
            <w:vAlign w:val="center"/>
          </w:tcPr>
          <w:p w14:paraId="12CFCAAA" w14:textId="77777777" w:rsidR="00B9506C" w:rsidRPr="00780093" w:rsidRDefault="00B9506C">
            <w:pPr>
              <w:pStyle w:val="Edital-Anexos-Garantias"/>
            </w:pPr>
          </w:p>
        </w:tc>
        <w:tc>
          <w:tcPr>
            <w:tcW w:w="1081" w:type="pct"/>
            <w:tcBorders>
              <w:top w:val="single" w:sz="4" w:space="0" w:color="000000"/>
              <w:left w:val="single" w:sz="4" w:space="0" w:color="000000"/>
              <w:bottom w:val="single" w:sz="4" w:space="0" w:color="000000"/>
              <w:right w:val="single" w:sz="4" w:space="0" w:color="000000"/>
            </w:tcBorders>
            <w:vAlign w:val="center"/>
          </w:tcPr>
          <w:p w14:paraId="489E9348" w14:textId="77777777" w:rsidR="00B9506C" w:rsidRPr="00780093" w:rsidRDefault="00B9506C">
            <w:pPr>
              <w:pStyle w:val="Edital-Anexos-Garantias"/>
            </w:pPr>
          </w:p>
        </w:tc>
      </w:tr>
      <w:tr w:rsidR="00B9506C" w:rsidRPr="00780093" w14:paraId="31B9D2B9"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hideMark/>
          </w:tcPr>
          <w:p w14:paraId="36B0A514" w14:textId="77777777" w:rsidR="00B9506C" w:rsidRPr="00780093" w:rsidRDefault="00B9506C">
            <w:pPr>
              <w:pStyle w:val="Edital-Anexos-Garantias"/>
              <w:jc w:val="center"/>
              <w:rPr>
                <w:b/>
              </w:rPr>
            </w:pPr>
            <w:r w:rsidRPr="00780093">
              <w:rPr>
                <w:b/>
              </w:rPr>
              <w:t>Descrição</w:t>
            </w:r>
          </w:p>
        </w:tc>
      </w:tr>
      <w:tr w:rsidR="00B9506C" w:rsidRPr="00780093" w14:paraId="65B0BC7F" w14:textId="77777777">
        <w:trPr>
          <w:trHeight w:val="607"/>
        </w:trPr>
        <w:tc>
          <w:tcPr>
            <w:tcW w:w="5000" w:type="pct"/>
            <w:gridSpan w:val="4"/>
            <w:tcBorders>
              <w:top w:val="single" w:sz="4" w:space="0" w:color="000000"/>
              <w:left w:val="single" w:sz="4" w:space="0" w:color="000000"/>
              <w:bottom w:val="single" w:sz="4" w:space="0" w:color="000000"/>
              <w:right w:val="single" w:sz="4" w:space="0" w:color="000000"/>
            </w:tcBorders>
            <w:vAlign w:val="center"/>
          </w:tcPr>
          <w:p w14:paraId="40D5D09C" w14:textId="77777777" w:rsidR="00B9506C" w:rsidRPr="00780093" w:rsidRDefault="00B9506C">
            <w:pPr>
              <w:pStyle w:val="Edital-Anexos-Garantias"/>
            </w:pPr>
          </w:p>
        </w:tc>
      </w:tr>
    </w:tbl>
    <w:p w14:paraId="483C4D72" w14:textId="77777777" w:rsidR="00B9506C" w:rsidRPr="00780093" w:rsidRDefault="00B9506C" w:rsidP="00B9506C">
      <w:pPr>
        <w:pStyle w:val="Edital-Anexos-Garantias"/>
      </w:pPr>
    </w:p>
    <w:p w14:paraId="4C73EB2D" w14:textId="77777777" w:rsidR="00B9506C" w:rsidRPr="00780093" w:rsidRDefault="00B9506C" w:rsidP="00B9506C">
      <w:pPr>
        <w:pStyle w:val="Edital-Anexos-Garantias"/>
      </w:pPr>
      <w:r w:rsidRPr="00780093">
        <w:t>F) Informar atividades de E&amp;P em áreas em ambiente operacional de águas profundas ou ultraprofundas (com lâminas d’água superiores a 400m) que esteja atualmente na fase de produção.</w:t>
      </w:r>
    </w:p>
    <w:tbl>
      <w:tblPr>
        <w:tblStyle w:val="Tabelacomgrade"/>
        <w:tblW w:w="5000" w:type="pct"/>
        <w:tblLook w:val="04A0" w:firstRow="1" w:lastRow="0" w:firstColumn="1" w:lastColumn="0" w:noHBand="0" w:noVBand="1"/>
      </w:tblPr>
      <w:tblGrid>
        <w:gridCol w:w="2047"/>
        <w:gridCol w:w="2489"/>
        <w:gridCol w:w="2343"/>
        <w:gridCol w:w="1898"/>
      </w:tblGrid>
      <w:tr w:rsidR="00B9506C" w:rsidRPr="00780093" w14:paraId="27FBE689"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1611F23F" w14:textId="77777777" w:rsidR="00B9506C" w:rsidRPr="00780093" w:rsidRDefault="00B9506C">
            <w:pPr>
              <w:pStyle w:val="Edital-Anexos-Garantias"/>
              <w:spacing w:line="240" w:lineRule="auto"/>
              <w:jc w:val="center"/>
              <w:rPr>
                <w:b/>
                <w:sz w:val="20"/>
              </w:rPr>
            </w:pPr>
            <w:r w:rsidRPr="00780093">
              <w:rPr>
                <w:b/>
                <w:sz w:val="20"/>
              </w:rPr>
              <w:t>Bloco/ Contrato</w:t>
            </w:r>
          </w:p>
        </w:tc>
        <w:tc>
          <w:tcPr>
            <w:tcW w:w="1418" w:type="pct"/>
            <w:tcBorders>
              <w:top w:val="single" w:sz="4" w:space="0" w:color="000000"/>
              <w:left w:val="single" w:sz="4" w:space="0" w:color="000000"/>
              <w:bottom w:val="single" w:sz="4" w:space="0" w:color="000000"/>
              <w:right w:val="single" w:sz="4" w:space="0" w:color="000000"/>
            </w:tcBorders>
            <w:vAlign w:val="center"/>
            <w:hideMark/>
          </w:tcPr>
          <w:p w14:paraId="498706A5" w14:textId="77777777" w:rsidR="00B9506C" w:rsidRPr="00780093" w:rsidRDefault="00B9506C">
            <w:pPr>
              <w:pStyle w:val="Edital-Anexos-Garantias"/>
              <w:spacing w:line="240" w:lineRule="auto"/>
              <w:jc w:val="center"/>
              <w:rPr>
                <w:b/>
                <w:sz w:val="20"/>
              </w:rPr>
            </w:pPr>
            <w:r w:rsidRPr="00780093">
              <w:rPr>
                <w:b/>
                <w:sz w:val="20"/>
              </w:rPr>
              <w:t>Localização</w:t>
            </w:r>
          </w:p>
        </w:tc>
        <w:tc>
          <w:tcPr>
            <w:tcW w:w="1335" w:type="pct"/>
            <w:tcBorders>
              <w:top w:val="single" w:sz="4" w:space="0" w:color="000000"/>
              <w:left w:val="single" w:sz="4" w:space="0" w:color="000000"/>
              <w:bottom w:val="single" w:sz="4" w:space="0" w:color="000000"/>
              <w:right w:val="single" w:sz="4" w:space="0" w:color="000000"/>
            </w:tcBorders>
            <w:vAlign w:val="center"/>
            <w:hideMark/>
          </w:tcPr>
          <w:p w14:paraId="5C16C4C7"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1081" w:type="pct"/>
            <w:tcBorders>
              <w:top w:val="single" w:sz="4" w:space="0" w:color="000000"/>
              <w:left w:val="single" w:sz="4" w:space="0" w:color="000000"/>
              <w:bottom w:val="single" w:sz="4" w:space="0" w:color="000000"/>
              <w:right w:val="single" w:sz="4" w:space="0" w:color="000000"/>
            </w:tcBorders>
            <w:vAlign w:val="center"/>
            <w:hideMark/>
          </w:tcPr>
          <w:p w14:paraId="7087E227" w14:textId="77777777" w:rsidR="00B9506C" w:rsidRPr="00780093" w:rsidRDefault="00B9506C">
            <w:pPr>
              <w:pStyle w:val="Edital-Anexos-Garantias"/>
              <w:spacing w:line="240" w:lineRule="auto"/>
              <w:jc w:val="center"/>
              <w:rPr>
                <w:b/>
                <w:sz w:val="20"/>
              </w:rPr>
            </w:pPr>
            <w:r w:rsidRPr="00780093">
              <w:rPr>
                <w:b/>
                <w:sz w:val="20"/>
              </w:rPr>
              <w:t>Início da Operação (mês/ano)</w:t>
            </w:r>
          </w:p>
        </w:tc>
      </w:tr>
      <w:tr w:rsidR="00B9506C" w:rsidRPr="00780093" w14:paraId="1AAEA71C" w14:textId="77777777">
        <w:trPr>
          <w:trHeight w:val="667"/>
        </w:trPr>
        <w:tc>
          <w:tcPr>
            <w:tcW w:w="1166" w:type="pct"/>
            <w:tcBorders>
              <w:top w:val="single" w:sz="4" w:space="0" w:color="000000"/>
              <w:left w:val="single" w:sz="4" w:space="0" w:color="000000"/>
              <w:bottom w:val="single" w:sz="4" w:space="0" w:color="000000"/>
              <w:right w:val="single" w:sz="4" w:space="0" w:color="000000"/>
            </w:tcBorders>
            <w:vAlign w:val="center"/>
          </w:tcPr>
          <w:p w14:paraId="05C7CCB2" w14:textId="77777777" w:rsidR="00B9506C" w:rsidRPr="00780093" w:rsidRDefault="00B9506C">
            <w:pPr>
              <w:pStyle w:val="Edital-Anexos-Garantias"/>
              <w:rPr>
                <w:sz w:val="20"/>
              </w:rPr>
            </w:pPr>
          </w:p>
        </w:tc>
        <w:tc>
          <w:tcPr>
            <w:tcW w:w="1418" w:type="pct"/>
            <w:tcBorders>
              <w:top w:val="single" w:sz="4" w:space="0" w:color="000000"/>
              <w:left w:val="single" w:sz="4" w:space="0" w:color="000000"/>
              <w:bottom w:val="single" w:sz="4" w:space="0" w:color="000000"/>
              <w:right w:val="single" w:sz="4" w:space="0" w:color="000000"/>
            </w:tcBorders>
            <w:vAlign w:val="center"/>
          </w:tcPr>
          <w:p w14:paraId="5D04819C" w14:textId="77777777" w:rsidR="00B9506C" w:rsidRPr="00780093" w:rsidRDefault="00B9506C">
            <w:pPr>
              <w:pStyle w:val="Edital-Anexos-Garantias"/>
            </w:pPr>
          </w:p>
        </w:tc>
        <w:tc>
          <w:tcPr>
            <w:tcW w:w="1335" w:type="pct"/>
            <w:tcBorders>
              <w:top w:val="single" w:sz="4" w:space="0" w:color="000000"/>
              <w:left w:val="single" w:sz="4" w:space="0" w:color="000000"/>
              <w:bottom w:val="single" w:sz="4" w:space="0" w:color="000000"/>
              <w:right w:val="single" w:sz="4" w:space="0" w:color="000000"/>
            </w:tcBorders>
            <w:vAlign w:val="center"/>
          </w:tcPr>
          <w:p w14:paraId="10ED1950" w14:textId="77777777" w:rsidR="00B9506C" w:rsidRPr="00780093" w:rsidRDefault="00B9506C">
            <w:pPr>
              <w:pStyle w:val="Edital-Anexos-Garantias"/>
            </w:pPr>
          </w:p>
        </w:tc>
        <w:tc>
          <w:tcPr>
            <w:tcW w:w="1081" w:type="pct"/>
            <w:tcBorders>
              <w:top w:val="single" w:sz="4" w:space="0" w:color="000000"/>
              <w:left w:val="single" w:sz="4" w:space="0" w:color="000000"/>
              <w:bottom w:val="single" w:sz="4" w:space="0" w:color="000000"/>
              <w:right w:val="single" w:sz="4" w:space="0" w:color="000000"/>
            </w:tcBorders>
            <w:vAlign w:val="center"/>
          </w:tcPr>
          <w:p w14:paraId="72F0CB28" w14:textId="77777777" w:rsidR="00B9506C" w:rsidRPr="00780093" w:rsidRDefault="00B9506C">
            <w:pPr>
              <w:pStyle w:val="Edital-Anexos-Garantias"/>
            </w:pPr>
          </w:p>
        </w:tc>
      </w:tr>
      <w:tr w:rsidR="00B9506C" w:rsidRPr="00780093" w14:paraId="6F51465F"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hideMark/>
          </w:tcPr>
          <w:p w14:paraId="394D8E1A" w14:textId="77777777" w:rsidR="00B9506C" w:rsidRPr="00780093" w:rsidRDefault="00B9506C">
            <w:pPr>
              <w:pStyle w:val="Edital-Anexos-Garantias"/>
              <w:jc w:val="center"/>
              <w:rPr>
                <w:b/>
              </w:rPr>
            </w:pPr>
            <w:r w:rsidRPr="00780093">
              <w:rPr>
                <w:b/>
              </w:rPr>
              <w:t>Descrição</w:t>
            </w:r>
          </w:p>
        </w:tc>
      </w:tr>
      <w:tr w:rsidR="00B9506C" w:rsidRPr="00780093" w14:paraId="1E621807"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tcPr>
          <w:p w14:paraId="1C059CEE" w14:textId="77777777" w:rsidR="00B9506C" w:rsidRPr="00780093" w:rsidRDefault="00B9506C">
            <w:pPr>
              <w:pStyle w:val="Edital-Anexos-Garantias"/>
            </w:pPr>
          </w:p>
        </w:tc>
      </w:tr>
    </w:tbl>
    <w:p w14:paraId="3440758C" w14:textId="77777777" w:rsidR="00B9506C" w:rsidRPr="00780093" w:rsidRDefault="00B9506C" w:rsidP="00B9506C">
      <w:pPr>
        <w:pStyle w:val="Edital-Anexos-Garantias"/>
      </w:pPr>
    </w:p>
    <w:p w14:paraId="27EA4DC2" w14:textId="77777777" w:rsidR="00B9506C" w:rsidRPr="00780093" w:rsidRDefault="00B9506C" w:rsidP="00B9506C">
      <w:pPr>
        <w:pStyle w:val="Edital-Alnea"/>
        <w:spacing w:before="60" w:afterLines="80" w:after="192" w:line="312" w:lineRule="auto"/>
      </w:pPr>
      <w:r w:rsidRPr="00780093">
        <w:t xml:space="preserve">G) Informar atividades de E&amp;P em ambiente operacional adverso. (Necessário descrever as características que se enquadram como ambiente adverso, nos termos da </w:t>
      </w:r>
      <w:r w:rsidRPr="00780093">
        <w:rPr>
          <w:szCs w:val="22"/>
        </w:rPr>
        <w:t>seção “Qualificação Técnica” do edital</w:t>
      </w:r>
      <w:r w:rsidRPr="00780093">
        <w:t>).</w:t>
      </w:r>
    </w:p>
    <w:tbl>
      <w:tblPr>
        <w:tblStyle w:val="Tabelacomgrade"/>
        <w:tblW w:w="5000" w:type="pct"/>
        <w:tblLook w:val="04A0" w:firstRow="1" w:lastRow="0" w:firstColumn="1" w:lastColumn="0" w:noHBand="0" w:noVBand="1"/>
      </w:tblPr>
      <w:tblGrid>
        <w:gridCol w:w="2047"/>
        <w:gridCol w:w="2489"/>
        <w:gridCol w:w="2343"/>
        <w:gridCol w:w="1898"/>
      </w:tblGrid>
      <w:tr w:rsidR="00B9506C" w:rsidRPr="00780093" w14:paraId="2094CB61"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62B5D368" w14:textId="77777777" w:rsidR="00B9506C" w:rsidRPr="00780093" w:rsidRDefault="00B9506C">
            <w:pPr>
              <w:pStyle w:val="Edital-Anexos-Garantias"/>
              <w:spacing w:line="240" w:lineRule="auto"/>
              <w:jc w:val="center"/>
              <w:rPr>
                <w:b/>
                <w:sz w:val="20"/>
              </w:rPr>
            </w:pPr>
            <w:r w:rsidRPr="00780093">
              <w:rPr>
                <w:b/>
                <w:sz w:val="20"/>
              </w:rPr>
              <w:t>Bloco/ Contrato</w:t>
            </w:r>
          </w:p>
        </w:tc>
        <w:tc>
          <w:tcPr>
            <w:tcW w:w="1418" w:type="pct"/>
            <w:tcBorders>
              <w:top w:val="single" w:sz="4" w:space="0" w:color="000000"/>
              <w:left w:val="single" w:sz="4" w:space="0" w:color="000000"/>
              <w:bottom w:val="single" w:sz="4" w:space="0" w:color="000000"/>
              <w:right w:val="single" w:sz="4" w:space="0" w:color="000000"/>
            </w:tcBorders>
            <w:vAlign w:val="center"/>
            <w:hideMark/>
          </w:tcPr>
          <w:p w14:paraId="747C2501" w14:textId="77777777" w:rsidR="00B9506C" w:rsidRPr="00780093" w:rsidRDefault="00B9506C">
            <w:pPr>
              <w:pStyle w:val="Edital-Anexos-Garantias"/>
              <w:spacing w:line="240" w:lineRule="auto"/>
              <w:jc w:val="center"/>
              <w:rPr>
                <w:b/>
                <w:sz w:val="20"/>
              </w:rPr>
            </w:pPr>
            <w:r w:rsidRPr="00780093">
              <w:rPr>
                <w:b/>
                <w:sz w:val="20"/>
              </w:rPr>
              <w:t>Localização</w:t>
            </w:r>
          </w:p>
        </w:tc>
        <w:tc>
          <w:tcPr>
            <w:tcW w:w="1335" w:type="pct"/>
            <w:tcBorders>
              <w:top w:val="single" w:sz="4" w:space="0" w:color="000000"/>
              <w:left w:val="single" w:sz="4" w:space="0" w:color="000000"/>
              <w:bottom w:val="single" w:sz="4" w:space="0" w:color="000000"/>
              <w:right w:val="single" w:sz="4" w:space="0" w:color="000000"/>
            </w:tcBorders>
            <w:vAlign w:val="center"/>
            <w:hideMark/>
          </w:tcPr>
          <w:p w14:paraId="59A48A9A"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1081" w:type="pct"/>
            <w:tcBorders>
              <w:top w:val="single" w:sz="4" w:space="0" w:color="000000"/>
              <w:left w:val="single" w:sz="4" w:space="0" w:color="000000"/>
              <w:bottom w:val="single" w:sz="4" w:space="0" w:color="000000"/>
              <w:right w:val="single" w:sz="4" w:space="0" w:color="000000"/>
            </w:tcBorders>
            <w:vAlign w:val="center"/>
            <w:hideMark/>
          </w:tcPr>
          <w:p w14:paraId="18661DE0" w14:textId="77777777" w:rsidR="00B9506C" w:rsidRPr="00780093" w:rsidRDefault="00B9506C">
            <w:pPr>
              <w:pStyle w:val="Edital-Anexos-Garantias"/>
              <w:spacing w:line="240" w:lineRule="auto"/>
              <w:jc w:val="center"/>
              <w:rPr>
                <w:b/>
                <w:sz w:val="20"/>
              </w:rPr>
            </w:pPr>
            <w:r w:rsidRPr="00780093">
              <w:rPr>
                <w:b/>
                <w:sz w:val="20"/>
              </w:rPr>
              <w:t>Início da Operação (mês/ano)</w:t>
            </w:r>
          </w:p>
        </w:tc>
      </w:tr>
      <w:tr w:rsidR="00B9506C" w:rsidRPr="00780093" w14:paraId="3D47FFEA" w14:textId="77777777">
        <w:trPr>
          <w:trHeight w:val="644"/>
        </w:trPr>
        <w:tc>
          <w:tcPr>
            <w:tcW w:w="1166" w:type="pct"/>
            <w:tcBorders>
              <w:top w:val="single" w:sz="4" w:space="0" w:color="000000"/>
              <w:left w:val="single" w:sz="4" w:space="0" w:color="000000"/>
              <w:bottom w:val="single" w:sz="4" w:space="0" w:color="000000"/>
              <w:right w:val="single" w:sz="4" w:space="0" w:color="000000"/>
            </w:tcBorders>
            <w:vAlign w:val="center"/>
          </w:tcPr>
          <w:p w14:paraId="074B1A24" w14:textId="77777777" w:rsidR="00B9506C" w:rsidRPr="00780093" w:rsidRDefault="00B9506C">
            <w:pPr>
              <w:pStyle w:val="Edital-Anexos-Garantias"/>
              <w:rPr>
                <w:sz w:val="20"/>
              </w:rPr>
            </w:pPr>
          </w:p>
        </w:tc>
        <w:tc>
          <w:tcPr>
            <w:tcW w:w="1418" w:type="pct"/>
            <w:tcBorders>
              <w:top w:val="single" w:sz="4" w:space="0" w:color="000000"/>
              <w:left w:val="single" w:sz="4" w:space="0" w:color="000000"/>
              <w:bottom w:val="single" w:sz="4" w:space="0" w:color="000000"/>
              <w:right w:val="single" w:sz="4" w:space="0" w:color="000000"/>
            </w:tcBorders>
            <w:vAlign w:val="center"/>
          </w:tcPr>
          <w:p w14:paraId="673678A5" w14:textId="77777777" w:rsidR="00B9506C" w:rsidRPr="00780093" w:rsidRDefault="00B9506C">
            <w:pPr>
              <w:pStyle w:val="Edital-Anexos-Garantias"/>
            </w:pPr>
          </w:p>
        </w:tc>
        <w:tc>
          <w:tcPr>
            <w:tcW w:w="1335" w:type="pct"/>
            <w:tcBorders>
              <w:top w:val="single" w:sz="4" w:space="0" w:color="000000"/>
              <w:left w:val="single" w:sz="4" w:space="0" w:color="000000"/>
              <w:bottom w:val="single" w:sz="4" w:space="0" w:color="000000"/>
              <w:right w:val="single" w:sz="4" w:space="0" w:color="000000"/>
            </w:tcBorders>
            <w:vAlign w:val="center"/>
          </w:tcPr>
          <w:p w14:paraId="2FBF3A2B" w14:textId="77777777" w:rsidR="00B9506C" w:rsidRPr="00780093" w:rsidRDefault="00B9506C">
            <w:pPr>
              <w:pStyle w:val="Edital-Anexos-Garantias"/>
            </w:pPr>
          </w:p>
        </w:tc>
        <w:tc>
          <w:tcPr>
            <w:tcW w:w="1081" w:type="pct"/>
            <w:tcBorders>
              <w:top w:val="single" w:sz="4" w:space="0" w:color="000000"/>
              <w:left w:val="single" w:sz="4" w:space="0" w:color="000000"/>
              <w:bottom w:val="single" w:sz="4" w:space="0" w:color="000000"/>
              <w:right w:val="single" w:sz="4" w:space="0" w:color="000000"/>
            </w:tcBorders>
            <w:vAlign w:val="center"/>
          </w:tcPr>
          <w:p w14:paraId="5627507F" w14:textId="77777777" w:rsidR="00B9506C" w:rsidRPr="00780093" w:rsidRDefault="00B9506C">
            <w:pPr>
              <w:pStyle w:val="Edital-Anexos-Garantias"/>
            </w:pPr>
          </w:p>
        </w:tc>
      </w:tr>
      <w:tr w:rsidR="00B9506C" w:rsidRPr="00780093" w14:paraId="1BA60BD4"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hideMark/>
          </w:tcPr>
          <w:p w14:paraId="0E317D71" w14:textId="77777777" w:rsidR="00B9506C" w:rsidRPr="00780093" w:rsidRDefault="00B9506C">
            <w:pPr>
              <w:pStyle w:val="Edital-Anexos-Garantias"/>
              <w:jc w:val="center"/>
              <w:rPr>
                <w:b/>
              </w:rPr>
            </w:pPr>
            <w:r w:rsidRPr="00780093">
              <w:rPr>
                <w:b/>
              </w:rPr>
              <w:t>Descrição</w:t>
            </w:r>
          </w:p>
        </w:tc>
      </w:tr>
      <w:tr w:rsidR="00B9506C" w:rsidRPr="00780093" w14:paraId="1788EC6F" w14:textId="77777777">
        <w:trPr>
          <w:trHeight w:val="548"/>
        </w:trPr>
        <w:tc>
          <w:tcPr>
            <w:tcW w:w="5000" w:type="pct"/>
            <w:gridSpan w:val="4"/>
            <w:tcBorders>
              <w:top w:val="single" w:sz="4" w:space="0" w:color="000000"/>
              <w:left w:val="single" w:sz="4" w:space="0" w:color="000000"/>
              <w:bottom w:val="single" w:sz="4" w:space="0" w:color="000000"/>
              <w:right w:val="single" w:sz="4" w:space="0" w:color="000000"/>
            </w:tcBorders>
            <w:vAlign w:val="center"/>
          </w:tcPr>
          <w:p w14:paraId="4C208B32" w14:textId="77777777" w:rsidR="00B9506C" w:rsidRPr="00780093" w:rsidRDefault="00B9506C">
            <w:pPr>
              <w:pStyle w:val="Edital-Anexos-Garantias"/>
            </w:pPr>
          </w:p>
        </w:tc>
      </w:tr>
    </w:tbl>
    <w:p w14:paraId="7AE32E0B" w14:textId="77777777" w:rsidR="00B9506C" w:rsidRPr="00780093" w:rsidRDefault="00B9506C" w:rsidP="00B9506C">
      <w:pPr>
        <w:pStyle w:val="Edital-Anexos-Garantias"/>
      </w:pPr>
    </w:p>
    <w:p w14:paraId="786A6663" w14:textId="77777777" w:rsidR="00B9506C" w:rsidRPr="00780093" w:rsidRDefault="00B9506C" w:rsidP="00B9506C">
      <w:pPr>
        <w:pStyle w:val="Edital-Anexos-Garantias"/>
      </w:pPr>
      <w:r w:rsidRPr="00780093">
        <w:t>H) Informar atividades de E&amp;P em áreas ambientalmente sensíveis. (Necessário descrever as características que se enquadram como área ambientalmente sensível, nos termos d</w:t>
      </w:r>
      <w:r w:rsidRPr="00780093">
        <w:rPr>
          <w:szCs w:val="22"/>
        </w:rPr>
        <w:t>a seção “Qualificação Técnica” do edital</w:t>
      </w:r>
      <w:r w:rsidRPr="00780093">
        <w:t>).</w:t>
      </w:r>
    </w:p>
    <w:tbl>
      <w:tblPr>
        <w:tblStyle w:val="Tabelacomgrade"/>
        <w:tblW w:w="5000" w:type="pct"/>
        <w:tblLook w:val="04A0" w:firstRow="1" w:lastRow="0" w:firstColumn="1" w:lastColumn="0" w:noHBand="0" w:noVBand="1"/>
      </w:tblPr>
      <w:tblGrid>
        <w:gridCol w:w="2047"/>
        <w:gridCol w:w="2489"/>
        <w:gridCol w:w="2343"/>
        <w:gridCol w:w="1898"/>
      </w:tblGrid>
      <w:tr w:rsidR="00B9506C" w:rsidRPr="00780093" w14:paraId="11737712"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24E6D0B0" w14:textId="77777777" w:rsidR="00B9506C" w:rsidRPr="00780093" w:rsidRDefault="00B9506C">
            <w:pPr>
              <w:pStyle w:val="Edital-Anexos-Garantias"/>
              <w:spacing w:line="240" w:lineRule="auto"/>
              <w:jc w:val="center"/>
              <w:rPr>
                <w:b/>
                <w:sz w:val="20"/>
              </w:rPr>
            </w:pPr>
            <w:r w:rsidRPr="00780093">
              <w:rPr>
                <w:b/>
                <w:sz w:val="20"/>
              </w:rPr>
              <w:t>Contrato</w:t>
            </w:r>
          </w:p>
        </w:tc>
        <w:tc>
          <w:tcPr>
            <w:tcW w:w="1418" w:type="pct"/>
            <w:tcBorders>
              <w:top w:val="single" w:sz="4" w:space="0" w:color="000000"/>
              <w:left w:val="single" w:sz="4" w:space="0" w:color="000000"/>
              <w:bottom w:val="single" w:sz="4" w:space="0" w:color="000000"/>
              <w:right w:val="single" w:sz="4" w:space="0" w:color="000000"/>
            </w:tcBorders>
            <w:vAlign w:val="center"/>
            <w:hideMark/>
          </w:tcPr>
          <w:p w14:paraId="45E0B8FE" w14:textId="77777777" w:rsidR="00B9506C" w:rsidRPr="00780093" w:rsidRDefault="00B9506C">
            <w:pPr>
              <w:pStyle w:val="Edital-Anexos-Garantias"/>
              <w:spacing w:line="240" w:lineRule="auto"/>
              <w:jc w:val="center"/>
              <w:rPr>
                <w:b/>
                <w:sz w:val="20"/>
              </w:rPr>
            </w:pPr>
            <w:r w:rsidRPr="00780093">
              <w:rPr>
                <w:b/>
                <w:sz w:val="20"/>
              </w:rPr>
              <w:t>Localização</w:t>
            </w:r>
          </w:p>
        </w:tc>
        <w:tc>
          <w:tcPr>
            <w:tcW w:w="1335" w:type="pct"/>
            <w:tcBorders>
              <w:top w:val="single" w:sz="4" w:space="0" w:color="000000"/>
              <w:left w:val="single" w:sz="4" w:space="0" w:color="000000"/>
              <w:bottom w:val="single" w:sz="4" w:space="0" w:color="000000"/>
              <w:right w:val="single" w:sz="4" w:space="0" w:color="000000"/>
            </w:tcBorders>
            <w:vAlign w:val="center"/>
            <w:hideMark/>
          </w:tcPr>
          <w:p w14:paraId="5925C5EF"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1081" w:type="pct"/>
            <w:tcBorders>
              <w:top w:val="single" w:sz="4" w:space="0" w:color="000000"/>
              <w:left w:val="single" w:sz="4" w:space="0" w:color="000000"/>
              <w:bottom w:val="single" w:sz="4" w:space="0" w:color="000000"/>
              <w:right w:val="single" w:sz="4" w:space="0" w:color="000000"/>
            </w:tcBorders>
            <w:vAlign w:val="center"/>
            <w:hideMark/>
          </w:tcPr>
          <w:p w14:paraId="19273D9D" w14:textId="77777777" w:rsidR="00B9506C" w:rsidRPr="00780093" w:rsidRDefault="00B9506C">
            <w:pPr>
              <w:pStyle w:val="Edital-Anexos-Garantias"/>
              <w:spacing w:line="240" w:lineRule="auto"/>
              <w:jc w:val="center"/>
              <w:rPr>
                <w:b/>
                <w:sz w:val="20"/>
              </w:rPr>
            </w:pPr>
            <w:r w:rsidRPr="00780093">
              <w:rPr>
                <w:b/>
                <w:sz w:val="20"/>
              </w:rPr>
              <w:t>Início da Operação (mês/ano)</w:t>
            </w:r>
          </w:p>
        </w:tc>
      </w:tr>
      <w:tr w:rsidR="00B9506C" w:rsidRPr="00780093" w14:paraId="78925FBB" w14:textId="77777777">
        <w:trPr>
          <w:trHeight w:val="694"/>
        </w:trPr>
        <w:tc>
          <w:tcPr>
            <w:tcW w:w="1166" w:type="pct"/>
            <w:tcBorders>
              <w:top w:val="single" w:sz="4" w:space="0" w:color="000000"/>
              <w:left w:val="single" w:sz="4" w:space="0" w:color="000000"/>
              <w:bottom w:val="single" w:sz="4" w:space="0" w:color="000000"/>
              <w:right w:val="single" w:sz="4" w:space="0" w:color="000000"/>
            </w:tcBorders>
            <w:vAlign w:val="center"/>
          </w:tcPr>
          <w:p w14:paraId="15ABA883" w14:textId="77777777" w:rsidR="00B9506C" w:rsidRPr="00780093" w:rsidRDefault="00B9506C">
            <w:pPr>
              <w:pStyle w:val="Edital-Anexos-Garantias"/>
              <w:rPr>
                <w:sz w:val="20"/>
              </w:rPr>
            </w:pPr>
          </w:p>
        </w:tc>
        <w:tc>
          <w:tcPr>
            <w:tcW w:w="1418" w:type="pct"/>
            <w:tcBorders>
              <w:top w:val="single" w:sz="4" w:space="0" w:color="000000"/>
              <w:left w:val="single" w:sz="4" w:space="0" w:color="000000"/>
              <w:bottom w:val="single" w:sz="4" w:space="0" w:color="000000"/>
              <w:right w:val="single" w:sz="4" w:space="0" w:color="000000"/>
            </w:tcBorders>
            <w:vAlign w:val="center"/>
          </w:tcPr>
          <w:p w14:paraId="756C5B30" w14:textId="77777777" w:rsidR="00B9506C" w:rsidRPr="00780093" w:rsidRDefault="00B9506C">
            <w:pPr>
              <w:pStyle w:val="Edital-Anexos-Garantias"/>
            </w:pPr>
          </w:p>
        </w:tc>
        <w:tc>
          <w:tcPr>
            <w:tcW w:w="1335" w:type="pct"/>
            <w:tcBorders>
              <w:top w:val="single" w:sz="4" w:space="0" w:color="000000"/>
              <w:left w:val="single" w:sz="4" w:space="0" w:color="000000"/>
              <w:bottom w:val="single" w:sz="4" w:space="0" w:color="000000"/>
              <w:right w:val="single" w:sz="4" w:space="0" w:color="000000"/>
            </w:tcBorders>
            <w:vAlign w:val="center"/>
          </w:tcPr>
          <w:p w14:paraId="58F34A14" w14:textId="77777777" w:rsidR="00B9506C" w:rsidRPr="00780093" w:rsidRDefault="00B9506C">
            <w:pPr>
              <w:pStyle w:val="Edital-Anexos-Garantias"/>
            </w:pPr>
          </w:p>
        </w:tc>
        <w:tc>
          <w:tcPr>
            <w:tcW w:w="1081" w:type="pct"/>
            <w:tcBorders>
              <w:top w:val="single" w:sz="4" w:space="0" w:color="000000"/>
              <w:left w:val="single" w:sz="4" w:space="0" w:color="000000"/>
              <w:bottom w:val="single" w:sz="4" w:space="0" w:color="000000"/>
              <w:right w:val="single" w:sz="4" w:space="0" w:color="000000"/>
            </w:tcBorders>
            <w:vAlign w:val="center"/>
          </w:tcPr>
          <w:p w14:paraId="086DD509" w14:textId="77777777" w:rsidR="00B9506C" w:rsidRPr="00780093" w:rsidRDefault="00B9506C">
            <w:pPr>
              <w:pStyle w:val="Edital-Anexos-Garantias"/>
            </w:pPr>
          </w:p>
        </w:tc>
      </w:tr>
      <w:tr w:rsidR="00B9506C" w:rsidRPr="00780093" w14:paraId="2AE4615C"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hideMark/>
          </w:tcPr>
          <w:p w14:paraId="226F823F" w14:textId="77777777" w:rsidR="00B9506C" w:rsidRPr="00780093" w:rsidRDefault="00B9506C">
            <w:pPr>
              <w:pStyle w:val="Edital-Anexos-Garantias"/>
              <w:jc w:val="center"/>
              <w:rPr>
                <w:b/>
              </w:rPr>
            </w:pPr>
            <w:r w:rsidRPr="00780093">
              <w:rPr>
                <w:b/>
              </w:rPr>
              <w:t>Descrição</w:t>
            </w:r>
          </w:p>
        </w:tc>
      </w:tr>
      <w:tr w:rsidR="00B9506C" w:rsidRPr="00780093" w14:paraId="1030D886" w14:textId="77777777">
        <w:trPr>
          <w:trHeight w:val="612"/>
        </w:trPr>
        <w:tc>
          <w:tcPr>
            <w:tcW w:w="5000" w:type="pct"/>
            <w:gridSpan w:val="4"/>
            <w:tcBorders>
              <w:top w:val="single" w:sz="4" w:space="0" w:color="000000"/>
              <w:left w:val="single" w:sz="4" w:space="0" w:color="000000"/>
              <w:bottom w:val="single" w:sz="4" w:space="0" w:color="000000"/>
              <w:right w:val="single" w:sz="4" w:space="0" w:color="000000"/>
            </w:tcBorders>
            <w:vAlign w:val="center"/>
          </w:tcPr>
          <w:p w14:paraId="1677E249" w14:textId="77777777" w:rsidR="00B9506C" w:rsidRPr="00780093" w:rsidRDefault="00B9506C">
            <w:pPr>
              <w:pStyle w:val="Edital-Anexos-Garantias"/>
            </w:pPr>
          </w:p>
        </w:tc>
      </w:tr>
    </w:tbl>
    <w:p w14:paraId="3CEF4387" w14:textId="77777777" w:rsidR="00B9506C" w:rsidRPr="00780093" w:rsidRDefault="00B9506C" w:rsidP="00B9506C">
      <w:pPr>
        <w:pStyle w:val="Edital-Anexos-Garantias"/>
      </w:pPr>
    </w:p>
    <w:p w14:paraId="41FE6A62" w14:textId="77777777" w:rsidR="00B9506C" w:rsidRPr="00780093" w:rsidRDefault="00B9506C" w:rsidP="00B9506C">
      <w:pPr>
        <w:pStyle w:val="Edital-Anexos-Garantias"/>
        <w:rPr>
          <w:b/>
        </w:rPr>
      </w:pPr>
      <w:r w:rsidRPr="00780093">
        <w:rPr>
          <w:b/>
        </w:rPr>
        <w:t>III – Tempo de Experiência em atividades de E&amp;P</w:t>
      </w:r>
    </w:p>
    <w:p w14:paraId="5844115C" w14:textId="77777777" w:rsidR="00B9506C" w:rsidRPr="00780093" w:rsidRDefault="00B9506C" w:rsidP="00B9506C">
      <w:pPr>
        <w:pStyle w:val="Edital-Anexos-Garantias"/>
        <w:rPr>
          <w:b/>
          <w:szCs w:val="22"/>
        </w:rPr>
      </w:pPr>
      <w:r w:rsidRPr="00780093">
        <w:rPr>
          <w:b/>
          <w:szCs w:val="22"/>
        </w:rPr>
        <w:t>Instruções para preenchimento do Item III.</w:t>
      </w:r>
    </w:p>
    <w:p w14:paraId="465AD581" w14:textId="77777777" w:rsidR="00B9506C" w:rsidRPr="00780093" w:rsidRDefault="00B9506C" w:rsidP="00E72B65">
      <w:pPr>
        <w:pStyle w:val="Edital-Anexos-Garantias"/>
        <w:numPr>
          <w:ilvl w:val="0"/>
          <w:numId w:val="92"/>
        </w:numPr>
        <w:tabs>
          <w:tab w:val="left" w:pos="284"/>
        </w:tabs>
        <w:ind w:left="0" w:firstLine="0"/>
        <w:rPr>
          <w:szCs w:val="22"/>
        </w:rPr>
      </w:pPr>
      <w:r w:rsidRPr="00780093">
        <w:rPr>
          <w:b/>
          <w:szCs w:val="22"/>
        </w:rPr>
        <w:t xml:space="preserve">Bloco/ Contrato: </w:t>
      </w:r>
      <w:r w:rsidRPr="00780093">
        <w:rPr>
          <w:szCs w:val="22"/>
        </w:rPr>
        <w:t>descrever o nome do bloco ou contrato, contrato ou projeto.</w:t>
      </w:r>
    </w:p>
    <w:p w14:paraId="25BDA2F6" w14:textId="77777777" w:rsidR="00B9506C" w:rsidRPr="00780093" w:rsidRDefault="00B9506C" w:rsidP="00E72B65">
      <w:pPr>
        <w:pStyle w:val="Edital-Anexos-Garantias"/>
        <w:numPr>
          <w:ilvl w:val="0"/>
          <w:numId w:val="92"/>
        </w:numPr>
        <w:tabs>
          <w:tab w:val="left" w:pos="284"/>
        </w:tabs>
        <w:ind w:left="0" w:firstLine="0"/>
        <w:rPr>
          <w:szCs w:val="22"/>
        </w:rPr>
      </w:pPr>
      <w:r w:rsidRPr="00780093">
        <w:rPr>
          <w:b/>
          <w:szCs w:val="22"/>
        </w:rPr>
        <w:t xml:space="preserve">Localização: </w:t>
      </w:r>
      <w:r w:rsidRPr="00780093">
        <w:rPr>
          <w:szCs w:val="22"/>
        </w:rPr>
        <w:t>informar a Bacia sedimentar, Bloco, Campo, Contrato, País onde foi executada a atividade.</w:t>
      </w:r>
    </w:p>
    <w:p w14:paraId="77217CD3" w14:textId="77777777" w:rsidR="00B9506C" w:rsidRPr="00780093" w:rsidRDefault="00B9506C" w:rsidP="00E72B65">
      <w:pPr>
        <w:pStyle w:val="Edital-Anexos-Garantias"/>
        <w:numPr>
          <w:ilvl w:val="0"/>
          <w:numId w:val="92"/>
        </w:numPr>
        <w:tabs>
          <w:tab w:val="left" w:pos="284"/>
        </w:tabs>
        <w:ind w:left="0" w:firstLine="0"/>
        <w:rPr>
          <w:b/>
          <w:szCs w:val="22"/>
        </w:rPr>
      </w:pPr>
      <w:r w:rsidRPr="00780093">
        <w:rPr>
          <w:b/>
          <w:szCs w:val="22"/>
        </w:rPr>
        <w:t xml:space="preserve">Forma de participação: </w:t>
      </w:r>
      <w:r w:rsidRPr="00780093">
        <w:rPr>
          <w:szCs w:val="22"/>
        </w:rPr>
        <w:t>informar se atua na condição de Operadora, Não Operadora ou Prestadora de serviços técnicos.</w:t>
      </w:r>
    </w:p>
    <w:p w14:paraId="5ABE931A" w14:textId="77777777" w:rsidR="00B9506C" w:rsidRPr="00780093" w:rsidRDefault="00B9506C" w:rsidP="00E72B65">
      <w:pPr>
        <w:pStyle w:val="Edital-Anexos-Garantias"/>
        <w:numPr>
          <w:ilvl w:val="0"/>
          <w:numId w:val="92"/>
        </w:numPr>
        <w:tabs>
          <w:tab w:val="left" w:pos="284"/>
        </w:tabs>
        <w:ind w:left="0" w:firstLine="0"/>
        <w:rPr>
          <w:szCs w:val="22"/>
        </w:rPr>
      </w:pPr>
      <w:r w:rsidRPr="00780093">
        <w:rPr>
          <w:b/>
          <w:szCs w:val="22"/>
        </w:rPr>
        <w:t>Descrição</w:t>
      </w:r>
      <w:r w:rsidRPr="00780093">
        <w:rPr>
          <w:szCs w:val="22"/>
        </w:rPr>
        <w:t>: incluir informações relevantes sobre o contrato ou projeto, como características operacionais, geológicas e ambientais, l</w:t>
      </w:r>
      <w:r w:rsidRPr="00780093">
        <w:t>âminas d’água se ambiente marítimo</w:t>
      </w:r>
      <w:r w:rsidRPr="00780093">
        <w:rPr>
          <w:szCs w:val="22"/>
        </w:rPr>
        <w:t>, relação de atividades de exploração ou de produção já realizadas, entre outras. Caso, seja utilizada experiência do grupo societário também deverá ser informada, de forma clara, qual empresa do grupo societário é</w:t>
      </w:r>
      <w:r w:rsidRPr="00780093" w:rsidDel="00590996">
        <w:rPr>
          <w:szCs w:val="22"/>
        </w:rPr>
        <w:t xml:space="preserve"> </w:t>
      </w:r>
      <w:r w:rsidRPr="00780093">
        <w:rPr>
          <w:szCs w:val="22"/>
        </w:rPr>
        <w:t>a empresa responsável pelas atividades descritas.</w:t>
      </w:r>
    </w:p>
    <w:p w14:paraId="5C1E2E60" w14:textId="77777777" w:rsidR="00B9506C" w:rsidRPr="00780093" w:rsidRDefault="00B9506C" w:rsidP="00E72B65">
      <w:pPr>
        <w:pStyle w:val="Edital-Anexos-Garantias"/>
        <w:numPr>
          <w:ilvl w:val="0"/>
          <w:numId w:val="92"/>
        </w:numPr>
        <w:tabs>
          <w:tab w:val="left" w:pos="284"/>
        </w:tabs>
        <w:ind w:left="0" w:firstLine="0"/>
        <w:rPr>
          <w:szCs w:val="22"/>
        </w:rPr>
      </w:pPr>
      <w:r w:rsidRPr="00780093">
        <w:rPr>
          <w:szCs w:val="22"/>
        </w:rPr>
        <w:t xml:space="preserve">Caso deseje </w:t>
      </w:r>
      <w:r w:rsidRPr="00780093">
        <w:rPr>
          <w:bCs/>
          <w:szCs w:val="22"/>
        </w:rPr>
        <w:t xml:space="preserve">descrever </w:t>
      </w:r>
      <w:r w:rsidRPr="00780093">
        <w:rPr>
          <w:szCs w:val="22"/>
        </w:rPr>
        <w:t xml:space="preserve">mais de um projeto em cada </w:t>
      </w:r>
      <w:r w:rsidRPr="00780093">
        <w:rPr>
          <w:bCs/>
          <w:szCs w:val="22"/>
        </w:rPr>
        <w:t>um dos itens a seguir (“A” a “C”),</w:t>
      </w:r>
      <w:r w:rsidRPr="00780093">
        <w:rPr>
          <w:szCs w:val="22"/>
        </w:rPr>
        <w:t xml:space="preserve"> item avaliado, deverá replicar o quadro para cada projeto.</w:t>
      </w:r>
    </w:p>
    <w:p w14:paraId="0CE6023A" w14:textId="77777777" w:rsidR="00B9506C" w:rsidRPr="00780093" w:rsidRDefault="00B9506C" w:rsidP="00B9506C">
      <w:pPr>
        <w:pStyle w:val="Edital-Anexos-Garantias"/>
      </w:pPr>
      <w:r w:rsidRPr="00780093">
        <w:t>A) Informar atividades de E&amp;P em ambiente operacional terrestre.</w:t>
      </w:r>
    </w:p>
    <w:tbl>
      <w:tblPr>
        <w:tblStyle w:val="Tabelacomgrade"/>
        <w:tblW w:w="5000" w:type="pct"/>
        <w:tblLook w:val="04A0" w:firstRow="1" w:lastRow="0" w:firstColumn="1" w:lastColumn="0" w:noHBand="0" w:noVBand="1"/>
      </w:tblPr>
      <w:tblGrid>
        <w:gridCol w:w="2046"/>
        <w:gridCol w:w="2342"/>
        <w:gridCol w:w="2050"/>
        <w:gridCol w:w="1173"/>
        <w:gridCol w:w="1166"/>
      </w:tblGrid>
      <w:tr w:rsidR="00B9506C" w:rsidRPr="00780093" w14:paraId="3656CC17"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6EF02D61" w14:textId="77777777" w:rsidR="00B9506C" w:rsidRPr="00780093" w:rsidRDefault="00B9506C">
            <w:pPr>
              <w:pStyle w:val="Edital-Anexos-Garantias"/>
              <w:spacing w:line="240" w:lineRule="auto"/>
              <w:jc w:val="center"/>
              <w:rPr>
                <w:b/>
                <w:sz w:val="20"/>
              </w:rPr>
            </w:pPr>
            <w:r w:rsidRPr="00780093">
              <w:rPr>
                <w:b/>
                <w:sz w:val="20"/>
              </w:rPr>
              <w:t>Bloco/ Contrato</w:t>
            </w:r>
          </w:p>
        </w:tc>
        <w:tc>
          <w:tcPr>
            <w:tcW w:w="1334" w:type="pct"/>
            <w:tcBorders>
              <w:top w:val="single" w:sz="4" w:space="0" w:color="000000"/>
              <w:left w:val="single" w:sz="4" w:space="0" w:color="000000"/>
              <w:bottom w:val="single" w:sz="4" w:space="0" w:color="000000"/>
              <w:right w:val="single" w:sz="4" w:space="0" w:color="000000"/>
            </w:tcBorders>
            <w:vAlign w:val="center"/>
            <w:hideMark/>
          </w:tcPr>
          <w:p w14:paraId="0F09D8EE" w14:textId="77777777" w:rsidR="00B9506C" w:rsidRPr="00780093" w:rsidRDefault="00B9506C">
            <w:pPr>
              <w:pStyle w:val="Edital-Anexos-Garantias"/>
              <w:spacing w:line="240" w:lineRule="auto"/>
              <w:jc w:val="center"/>
              <w:rPr>
                <w:b/>
                <w:sz w:val="20"/>
              </w:rPr>
            </w:pPr>
            <w:r w:rsidRPr="00780093">
              <w:rPr>
                <w:b/>
                <w:sz w:val="20"/>
              </w:rPr>
              <w:t>Localização</w:t>
            </w:r>
          </w:p>
        </w:tc>
        <w:tc>
          <w:tcPr>
            <w:tcW w:w="1168" w:type="pct"/>
            <w:tcBorders>
              <w:top w:val="single" w:sz="4" w:space="0" w:color="000000"/>
              <w:left w:val="single" w:sz="4" w:space="0" w:color="000000"/>
              <w:bottom w:val="single" w:sz="4" w:space="0" w:color="000000"/>
              <w:right w:val="single" w:sz="4" w:space="0" w:color="000000"/>
            </w:tcBorders>
            <w:vAlign w:val="center"/>
            <w:hideMark/>
          </w:tcPr>
          <w:p w14:paraId="07D3CB27"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668" w:type="pct"/>
            <w:tcBorders>
              <w:top w:val="single" w:sz="4" w:space="0" w:color="000000"/>
              <w:left w:val="single" w:sz="4" w:space="0" w:color="000000"/>
              <w:bottom w:val="single" w:sz="4" w:space="0" w:color="000000"/>
              <w:right w:val="single" w:sz="4" w:space="0" w:color="000000"/>
            </w:tcBorders>
            <w:vAlign w:val="center"/>
            <w:hideMark/>
          </w:tcPr>
          <w:p w14:paraId="63253C7B" w14:textId="77777777" w:rsidR="00B9506C" w:rsidRPr="00780093" w:rsidRDefault="00B9506C">
            <w:pPr>
              <w:pStyle w:val="Edital-Anexos-Garantias"/>
              <w:spacing w:line="240" w:lineRule="auto"/>
              <w:jc w:val="center"/>
              <w:rPr>
                <w:b/>
                <w:sz w:val="20"/>
              </w:rPr>
            </w:pPr>
            <w:r w:rsidRPr="00780093">
              <w:rPr>
                <w:b/>
                <w:sz w:val="20"/>
              </w:rPr>
              <w:t>Início da Operação (mês/ano)</w:t>
            </w:r>
          </w:p>
        </w:tc>
        <w:tc>
          <w:tcPr>
            <w:tcW w:w="664" w:type="pct"/>
            <w:tcBorders>
              <w:top w:val="single" w:sz="4" w:space="0" w:color="000000"/>
              <w:left w:val="single" w:sz="4" w:space="0" w:color="000000"/>
              <w:bottom w:val="single" w:sz="4" w:space="0" w:color="000000"/>
              <w:right w:val="single" w:sz="4" w:space="0" w:color="000000"/>
            </w:tcBorders>
            <w:vAlign w:val="center"/>
            <w:hideMark/>
          </w:tcPr>
          <w:p w14:paraId="268E260F" w14:textId="77777777" w:rsidR="00B9506C" w:rsidRPr="00780093" w:rsidRDefault="00B9506C">
            <w:pPr>
              <w:pStyle w:val="Edital-Anexos-Garantias"/>
              <w:spacing w:line="240" w:lineRule="auto"/>
              <w:jc w:val="center"/>
              <w:rPr>
                <w:b/>
                <w:sz w:val="20"/>
              </w:rPr>
            </w:pPr>
            <w:r w:rsidRPr="00780093">
              <w:rPr>
                <w:b/>
                <w:sz w:val="20"/>
              </w:rPr>
              <w:t>Fim da Operação (mês/ano)</w:t>
            </w:r>
          </w:p>
        </w:tc>
      </w:tr>
      <w:tr w:rsidR="00B9506C" w:rsidRPr="00780093" w14:paraId="31414668" w14:textId="77777777">
        <w:trPr>
          <w:trHeight w:val="593"/>
        </w:trPr>
        <w:tc>
          <w:tcPr>
            <w:tcW w:w="1166" w:type="pct"/>
            <w:tcBorders>
              <w:top w:val="single" w:sz="4" w:space="0" w:color="000000"/>
              <w:left w:val="single" w:sz="4" w:space="0" w:color="000000"/>
              <w:bottom w:val="single" w:sz="4" w:space="0" w:color="000000"/>
              <w:right w:val="single" w:sz="4" w:space="0" w:color="000000"/>
            </w:tcBorders>
            <w:vAlign w:val="center"/>
          </w:tcPr>
          <w:p w14:paraId="3AE06280" w14:textId="77777777" w:rsidR="00B9506C" w:rsidRPr="00780093" w:rsidRDefault="00B9506C">
            <w:pPr>
              <w:pStyle w:val="Edital-Anexos-Garantias"/>
              <w:rPr>
                <w:sz w:val="20"/>
              </w:rPr>
            </w:pPr>
          </w:p>
        </w:tc>
        <w:tc>
          <w:tcPr>
            <w:tcW w:w="1334" w:type="pct"/>
            <w:tcBorders>
              <w:top w:val="single" w:sz="4" w:space="0" w:color="000000"/>
              <w:left w:val="single" w:sz="4" w:space="0" w:color="000000"/>
              <w:bottom w:val="single" w:sz="4" w:space="0" w:color="000000"/>
              <w:right w:val="single" w:sz="4" w:space="0" w:color="000000"/>
            </w:tcBorders>
            <w:vAlign w:val="center"/>
          </w:tcPr>
          <w:p w14:paraId="4D2FA1AA" w14:textId="77777777" w:rsidR="00B9506C" w:rsidRPr="00780093" w:rsidRDefault="00B9506C">
            <w:pPr>
              <w:pStyle w:val="Edital-Anexos-Garantias"/>
            </w:pPr>
          </w:p>
        </w:tc>
        <w:tc>
          <w:tcPr>
            <w:tcW w:w="1168" w:type="pct"/>
            <w:tcBorders>
              <w:top w:val="single" w:sz="4" w:space="0" w:color="000000"/>
              <w:left w:val="single" w:sz="4" w:space="0" w:color="000000"/>
              <w:bottom w:val="single" w:sz="4" w:space="0" w:color="000000"/>
              <w:right w:val="single" w:sz="4" w:space="0" w:color="000000"/>
            </w:tcBorders>
            <w:vAlign w:val="center"/>
          </w:tcPr>
          <w:p w14:paraId="3759D671" w14:textId="77777777" w:rsidR="00B9506C" w:rsidRPr="00780093" w:rsidRDefault="00B9506C">
            <w:pPr>
              <w:pStyle w:val="Edital-Anexos-Garantias"/>
            </w:pPr>
          </w:p>
        </w:tc>
        <w:tc>
          <w:tcPr>
            <w:tcW w:w="668" w:type="pct"/>
            <w:tcBorders>
              <w:top w:val="single" w:sz="4" w:space="0" w:color="000000"/>
              <w:left w:val="single" w:sz="4" w:space="0" w:color="000000"/>
              <w:bottom w:val="single" w:sz="4" w:space="0" w:color="000000"/>
              <w:right w:val="single" w:sz="4" w:space="0" w:color="000000"/>
            </w:tcBorders>
            <w:vAlign w:val="center"/>
          </w:tcPr>
          <w:p w14:paraId="0C84852B" w14:textId="77777777" w:rsidR="00B9506C" w:rsidRPr="00780093" w:rsidRDefault="00B9506C">
            <w:pPr>
              <w:pStyle w:val="Edital-Anexos-Garantias"/>
            </w:pPr>
          </w:p>
        </w:tc>
        <w:tc>
          <w:tcPr>
            <w:tcW w:w="664" w:type="pct"/>
            <w:tcBorders>
              <w:top w:val="single" w:sz="4" w:space="0" w:color="000000"/>
              <w:left w:val="single" w:sz="4" w:space="0" w:color="000000"/>
              <w:bottom w:val="single" w:sz="4" w:space="0" w:color="000000"/>
              <w:right w:val="single" w:sz="4" w:space="0" w:color="000000"/>
            </w:tcBorders>
          </w:tcPr>
          <w:p w14:paraId="52F58D79" w14:textId="77777777" w:rsidR="00B9506C" w:rsidRPr="00780093" w:rsidRDefault="00B9506C">
            <w:pPr>
              <w:pStyle w:val="Edital-Anexos-Garantias"/>
            </w:pPr>
          </w:p>
        </w:tc>
      </w:tr>
      <w:tr w:rsidR="00B9506C" w:rsidRPr="00780093" w14:paraId="40D8D15A" w14:textId="77777777">
        <w:trPr>
          <w:trHeight w:val="454"/>
        </w:trPr>
        <w:tc>
          <w:tcPr>
            <w:tcW w:w="5000" w:type="pct"/>
            <w:gridSpan w:val="5"/>
            <w:tcBorders>
              <w:top w:val="single" w:sz="4" w:space="0" w:color="000000"/>
              <w:left w:val="single" w:sz="4" w:space="0" w:color="000000"/>
              <w:bottom w:val="single" w:sz="4" w:space="0" w:color="000000"/>
              <w:right w:val="single" w:sz="4" w:space="0" w:color="000000"/>
            </w:tcBorders>
            <w:vAlign w:val="center"/>
            <w:hideMark/>
          </w:tcPr>
          <w:p w14:paraId="3036C964" w14:textId="77777777" w:rsidR="00B9506C" w:rsidRPr="00780093" w:rsidRDefault="00B9506C">
            <w:pPr>
              <w:pStyle w:val="Edital-Anexos-Garantias"/>
              <w:jc w:val="center"/>
              <w:rPr>
                <w:b/>
              </w:rPr>
            </w:pPr>
            <w:r w:rsidRPr="00780093">
              <w:rPr>
                <w:b/>
              </w:rPr>
              <w:t>Descrição</w:t>
            </w:r>
          </w:p>
        </w:tc>
      </w:tr>
      <w:tr w:rsidR="00B9506C" w:rsidRPr="00780093" w14:paraId="47F430F5" w14:textId="77777777">
        <w:trPr>
          <w:trHeight w:val="454"/>
        </w:trPr>
        <w:tc>
          <w:tcPr>
            <w:tcW w:w="5000" w:type="pct"/>
            <w:gridSpan w:val="5"/>
            <w:tcBorders>
              <w:top w:val="single" w:sz="4" w:space="0" w:color="000000"/>
              <w:left w:val="single" w:sz="4" w:space="0" w:color="000000"/>
              <w:bottom w:val="single" w:sz="4" w:space="0" w:color="000000"/>
              <w:right w:val="single" w:sz="4" w:space="0" w:color="000000"/>
            </w:tcBorders>
            <w:vAlign w:val="center"/>
          </w:tcPr>
          <w:p w14:paraId="58E4433C" w14:textId="77777777" w:rsidR="00B9506C" w:rsidRPr="00780093" w:rsidRDefault="00B9506C">
            <w:pPr>
              <w:pStyle w:val="Edital-Anexos-Garantias"/>
            </w:pPr>
          </w:p>
        </w:tc>
      </w:tr>
    </w:tbl>
    <w:p w14:paraId="7E0710E0" w14:textId="77777777" w:rsidR="00B9506C" w:rsidRPr="00780093" w:rsidRDefault="00B9506C" w:rsidP="00B9506C">
      <w:pPr>
        <w:pStyle w:val="Edital-Anexos-Garantias"/>
      </w:pPr>
    </w:p>
    <w:p w14:paraId="701F5476" w14:textId="77777777" w:rsidR="00B9506C" w:rsidRPr="00780093" w:rsidRDefault="00B9506C" w:rsidP="00B9506C">
      <w:pPr>
        <w:pStyle w:val="Edital-Anexos-Garantias"/>
      </w:pPr>
      <w:r w:rsidRPr="00780093">
        <w:t>B) Informar atividades de E&amp;P em ambiente operacional de águas rasas (com lâminas d’água até 400m).</w:t>
      </w:r>
    </w:p>
    <w:tbl>
      <w:tblPr>
        <w:tblStyle w:val="Tabelacomgrade"/>
        <w:tblW w:w="5000" w:type="pct"/>
        <w:tblLook w:val="04A0" w:firstRow="1" w:lastRow="0" w:firstColumn="1" w:lastColumn="0" w:noHBand="0" w:noVBand="1"/>
      </w:tblPr>
      <w:tblGrid>
        <w:gridCol w:w="2046"/>
        <w:gridCol w:w="2342"/>
        <w:gridCol w:w="2050"/>
        <w:gridCol w:w="1173"/>
        <w:gridCol w:w="1166"/>
      </w:tblGrid>
      <w:tr w:rsidR="00B9506C" w:rsidRPr="00780093" w14:paraId="26CD9C3E"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7CF83311" w14:textId="77777777" w:rsidR="00B9506C" w:rsidRPr="00780093" w:rsidRDefault="00B9506C">
            <w:pPr>
              <w:pStyle w:val="Edital-Anexos-Garantias"/>
              <w:spacing w:line="240" w:lineRule="auto"/>
              <w:jc w:val="center"/>
              <w:rPr>
                <w:b/>
                <w:sz w:val="20"/>
              </w:rPr>
            </w:pPr>
            <w:r w:rsidRPr="00780093">
              <w:rPr>
                <w:b/>
                <w:sz w:val="20"/>
              </w:rPr>
              <w:t>Bloco/ Contrato</w:t>
            </w:r>
          </w:p>
        </w:tc>
        <w:tc>
          <w:tcPr>
            <w:tcW w:w="1334" w:type="pct"/>
            <w:tcBorders>
              <w:top w:val="single" w:sz="4" w:space="0" w:color="000000"/>
              <w:left w:val="single" w:sz="4" w:space="0" w:color="000000"/>
              <w:bottom w:val="single" w:sz="4" w:space="0" w:color="000000"/>
              <w:right w:val="single" w:sz="4" w:space="0" w:color="000000"/>
            </w:tcBorders>
            <w:vAlign w:val="center"/>
            <w:hideMark/>
          </w:tcPr>
          <w:p w14:paraId="58CC0B49" w14:textId="77777777" w:rsidR="00B9506C" w:rsidRPr="00780093" w:rsidRDefault="00B9506C">
            <w:pPr>
              <w:pStyle w:val="Edital-Anexos-Garantias"/>
              <w:spacing w:line="240" w:lineRule="auto"/>
              <w:jc w:val="center"/>
              <w:rPr>
                <w:b/>
                <w:sz w:val="20"/>
              </w:rPr>
            </w:pPr>
            <w:r w:rsidRPr="00780093">
              <w:rPr>
                <w:b/>
                <w:sz w:val="20"/>
              </w:rPr>
              <w:t>Localização</w:t>
            </w:r>
          </w:p>
        </w:tc>
        <w:tc>
          <w:tcPr>
            <w:tcW w:w="1168" w:type="pct"/>
            <w:tcBorders>
              <w:top w:val="single" w:sz="4" w:space="0" w:color="000000"/>
              <w:left w:val="single" w:sz="4" w:space="0" w:color="000000"/>
              <w:bottom w:val="single" w:sz="4" w:space="0" w:color="000000"/>
              <w:right w:val="single" w:sz="4" w:space="0" w:color="000000"/>
            </w:tcBorders>
            <w:vAlign w:val="center"/>
            <w:hideMark/>
          </w:tcPr>
          <w:p w14:paraId="26D9CFF4"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668" w:type="pct"/>
            <w:tcBorders>
              <w:top w:val="single" w:sz="4" w:space="0" w:color="000000"/>
              <w:left w:val="single" w:sz="4" w:space="0" w:color="000000"/>
              <w:bottom w:val="single" w:sz="4" w:space="0" w:color="000000"/>
              <w:right w:val="single" w:sz="4" w:space="0" w:color="000000"/>
            </w:tcBorders>
            <w:vAlign w:val="center"/>
            <w:hideMark/>
          </w:tcPr>
          <w:p w14:paraId="0D0B94B7" w14:textId="77777777" w:rsidR="00B9506C" w:rsidRPr="00780093" w:rsidRDefault="00B9506C">
            <w:pPr>
              <w:pStyle w:val="Edital-Anexos-Garantias"/>
              <w:spacing w:line="240" w:lineRule="auto"/>
              <w:jc w:val="center"/>
              <w:rPr>
                <w:b/>
                <w:sz w:val="20"/>
              </w:rPr>
            </w:pPr>
            <w:r w:rsidRPr="00780093">
              <w:rPr>
                <w:b/>
                <w:sz w:val="20"/>
              </w:rPr>
              <w:t>Início da Operação (mês/ano)</w:t>
            </w:r>
          </w:p>
        </w:tc>
        <w:tc>
          <w:tcPr>
            <w:tcW w:w="664" w:type="pct"/>
            <w:tcBorders>
              <w:top w:val="single" w:sz="4" w:space="0" w:color="000000"/>
              <w:left w:val="single" w:sz="4" w:space="0" w:color="000000"/>
              <w:bottom w:val="single" w:sz="4" w:space="0" w:color="000000"/>
              <w:right w:val="single" w:sz="4" w:space="0" w:color="000000"/>
            </w:tcBorders>
            <w:vAlign w:val="center"/>
            <w:hideMark/>
          </w:tcPr>
          <w:p w14:paraId="1054F87D" w14:textId="77777777" w:rsidR="00B9506C" w:rsidRPr="00780093" w:rsidRDefault="00B9506C">
            <w:pPr>
              <w:pStyle w:val="Edital-Anexos-Garantias"/>
              <w:spacing w:line="240" w:lineRule="auto"/>
              <w:jc w:val="center"/>
              <w:rPr>
                <w:b/>
                <w:sz w:val="20"/>
              </w:rPr>
            </w:pPr>
            <w:r w:rsidRPr="00780093">
              <w:rPr>
                <w:b/>
                <w:sz w:val="20"/>
              </w:rPr>
              <w:t>Fim da Operação (mês/ano)</w:t>
            </w:r>
          </w:p>
        </w:tc>
      </w:tr>
      <w:tr w:rsidR="00B9506C" w:rsidRPr="00780093" w14:paraId="71869082" w14:textId="77777777">
        <w:trPr>
          <w:trHeight w:val="694"/>
        </w:trPr>
        <w:tc>
          <w:tcPr>
            <w:tcW w:w="1166" w:type="pct"/>
            <w:tcBorders>
              <w:top w:val="single" w:sz="4" w:space="0" w:color="000000"/>
              <w:left w:val="single" w:sz="4" w:space="0" w:color="000000"/>
              <w:bottom w:val="single" w:sz="4" w:space="0" w:color="000000"/>
              <w:right w:val="single" w:sz="4" w:space="0" w:color="000000"/>
            </w:tcBorders>
            <w:vAlign w:val="center"/>
          </w:tcPr>
          <w:p w14:paraId="38EFBF48" w14:textId="77777777" w:rsidR="00B9506C" w:rsidRPr="00780093" w:rsidRDefault="00B9506C">
            <w:pPr>
              <w:pStyle w:val="Edital-Anexos-Garantias"/>
              <w:rPr>
                <w:sz w:val="20"/>
              </w:rPr>
            </w:pPr>
          </w:p>
        </w:tc>
        <w:tc>
          <w:tcPr>
            <w:tcW w:w="1334" w:type="pct"/>
            <w:tcBorders>
              <w:top w:val="single" w:sz="4" w:space="0" w:color="000000"/>
              <w:left w:val="single" w:sz="4" w:space="0" w:color="000000"/>
              <w:bottom w:val="single" w:sz="4" w:space="0" w:color="000000"/>
              <w:right w:val="single" w:sz="4" w:space="0" w:color="000000"/>
            </w:tcBorders>
            <w:vAlign w:val="center"/>
          </w:tcPr>
          <w:p w14:paraId="6089EEF1" w14:textId="77777777" w:rsidR="00B9506C" w:rsidRPr="00780093" w:rsidRDefault="00B9506C">
            <w:pPr>
              <w:pStyle w:val="Edital-Anexos-Garantias"/>
            </w:pPr>
          </w:p>
        </w:tc>
        <w:tc>
          <w:tcPr>
            <w:tcW w:w="1168" w:type="pct"/>
            <w:tcBorders>
              <w:top w:val="single" w:sz="4" w:space="0" w:color="000000"/>
              <w:left w:val="single" w:sz="4" w:space="0" w:color="000000"/>
              <w:bottom w:val="single" w:sz="4" w:space="0" w:color="000000"/>
              <w:right w:val="single" w:sz="4" w:space="0" w:color="000000"/>
            </w:tcBorders>
            <w:vAlign w:val="center"/>
          </w:tcPr>
          <w:p w14:paraId="26A07FD3" w14:textId="77777777" w:rsidR="00B9506C" w:rsidRPr="00780093" w:rsidRDefault="00B9506C">
            <w:pPr>
              <w:pStyle w:val="Edital-Anexos-Garantias"/>
            </w:pPr>
          </w:p>
        </w:tc>
        <w:tc>
          <w:tcPr>
            <w:tcW w:w="668" w:type="pct"/>
            <w:tcBorders>
              <w:top w:val="single" w:sz="4" w:space="0" w:color="000000"/>
              <w:left w:val="single" w:sz="4" w:space="0" w:color="000000"/>
              <w:bottom w:val="single" w:sz="4" w:space="0" w:color="000000"/>
              <w:right w:val="single" w:sz="4" w:space="0" w:color="000000"/>
            </w:tcBorders>
            <w:vAlign w:val="center"/>
          </w:tcPr>
          <w:p w14:paraId="7654872F" w14:textId="77777777" w:rsidR="00B9506C" w:rsidRPr="00780093" w:rsidRDefault="00B9506C">
            <w:pPr>
              <w:pStyle w:val="Edital-Anexos-Garantias"/>
            </w:pPr>
          </w:p>
        </w:tc>
        <w:tc>
          <w:tcPr>
            <w:tcW w:w="664" w:type="pct"/>
            <w:tcBorders>
              <w:top w:val="single" w:sz="4" w:space="0" w:color="000000"/>
              <w:left w:val="single" w:sz="4" w:space="0" w:color="000000"/>
              <w:bottom w:val="single" w:sz="4" w:space="0" w:color="000000"/>
              <w:right w:val="single" w:sz="4" w:space="0" w:color="000000"/>
            </w:tcBorders>
          </w:tcPr>
          <w:p w14:paraId="23D3057F" w14:textId="77777777" w:rsidR="00B9506C" w:rsidRPr="00780093" w:rsidRDefault="00B9506C">
            <w:pPr>
              <w:pStyle w:val="Edital-Anexos-Garantias"/>
            </w:pPr>
          </w:p>
        </w:tc>
      </w:tr>
      <w:tr w:rsidR="00B9506C" w:rsidRPr="00780093" w14:paraId="2EB95F9C" w14:textId="77777777">
        <w:trPr>
          <w:trHeight w:val="454"/>
        </w:trPr>
        <w:tc>
          <w:tcPr>
            <w:tcW w:w="5000" w:type="pct"/>
            <w:gridSpan w:val="5"/>
            <w:tcBorders>
              <w:top w:val="single" w:sz="4" w:space="0" w:color="000000"/>
              <w:left w:val="single" w:sz="4" w:space="0" w:color="000000"/>
              <w:bottom w:val="single" w:sz="4" w:space="0" w:color="000000"/>
              <w:right w:val="single" w:sz="4" w:space="0" w:color="000000"/>
            </w:tcBorders>
            <w:vAlign w:val="center"/>
            <w:hideMark/>
          </w:tcPr>
          <w:p w14:paraId="5262ADFB" w14:textId="77777777" w:rsidR="00B9506C" w:rsidRPr="00780093" w:rsidRDefault="00B9506C">
            <w:pPr>
              <w:pStyle w:val="Edital-Anexos-Garantias"/>
              <w:jc w:val="center"/>
              <w:rPr>
                <w:b/>
              </w:rPr>
            </w:pPr>
            <w:r w:rsidRPr="00780093">
              <w:rPr>
                <w:b/>
              </w:rPr>
              <w:t>Descrição</w:t>
            </w:r>
          </w:p>
        </w:tc>
      </w:tr>
      <w:tr w:rsidR="00B9506C" w:rsidRPr="00780093" w14:paraId="4118D8D8" w14:textId="77777777">
        <w:trPr>
          <w:trHeight w:val="454"/>
        </w:trPr>
        <w:tc>
          <w:tcPr>
            <w:tcW w:w="5000" w:type="pct"/>
            <w:gridSpan w:val="5"/>
            <w:tcBorders>
              <w:top w:val="single" w:sz="4" w:space="0" w:color="000000"/>
              <w:left w:val="single" w:sz="4" w:space="0" w:color="000000"/>
              <w:bottom w:val="single" w:sz="4" w:space="0" w:color="000000"/>
              <w:right w:val="single" w:sz="4" w:space="0" w:color="000000"/>
            </w:tcBorders>
            <w:vAlign w:val="center"/>
          </w:tcPr>
          <w:p w14:paraId="1895ACF4" w14:textId="77777777" w:rsidR="00B9506C" w:rsidRPr="00780093" w:rsidRDefault="00B9506C">
            <w:pPr>
              <w:pStyle w:val="Edital-Anexos-Garantias"/>
            </w:pPr>
          </w:p>
        </w:tc>
      </w:tr>
    </w:tbl>
    <w:p w14:paraId="7143A5E4" w14:textId="77777777" w:rsidR="00B9506C" w:rsidRPr="00780093" w:rsidRDefault="00B9506C" w:rsidP="00B9506C">
      <w:pPr>
        <w:pStyle w:val="Edital-Anexos-Garantias"/>
      </w:pPr>
    </w:p>
    <w:p w14:paraId="4B400A59" w14:textId="77777777" w:rsidR="00B9506C" w:rsidRPr="00780093" w:rsidRDefault="00B9506C" w:rsidP="00B9506C">
      <w:pPr>
        <w:pStyle w:val="Edital-Anexos-Garantias"/>
      </w:pPr>
      <w:r w:rsidRPr="00780093">
        <w:t>C) Informar atividades de E&amp;P em ambiente operacional de águas profundas ou ultraprofundas (com lâminas d’agua superiores a 400m).</w:t>
      </w:r>
    </w:p>
    <w:tbl>
      <w:tblPr>
        <w:tblStyle w:val="Tabelacomgrade"/>
        <w:tblW w:w="5000" w:type="pct"/>
        <w:tblLook w:val="04A0" w:firstRow="1" w:lastRow="0" w:firstColumn="1" w:lastColumn="0" w:noHBand="0" w:noVBand="1"/>
      </w:tblPr>
      <w:tblGrid>
        <w:gridCol w:w="2046"/>
        <w:gridCol w:w="2342"/>
        <w:gridCol w:w="2050"/>
        <w:gridCol w:w="1173"/>
        <w:gridCol w:w="1166"/>
      </w:tblGrid>
      <w:tr w:rsidR="00B9506C" w:rsidRPr="00780093" w14:paraId="63E203E3"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72D9CF2C" w14:textId="77777777" w:rsidR="00B9506C" w:rsidRPr="00780093" w:rsidRDefault="00B9506C">
            <w:pPr>
              <w:pStyle w:val="Edital-Anexos-Garantias"/>
              <w:spacing w:line="240" w:lineRule="auto"/>
              <w:jc w:val="center"/>
              <w:rPr>
                <w:b/>
                <w:sz w:val="20"/>
              </w:rPr>
            </w:pPr>
            <w:r w:rsidRPr="00780093">
              <w:rPr>
                <w:b/>
                <w:sz w:val="20"/>
              </w:rPr>
              <w:t>Bloco/ Contrato</w:t>
            </w:r>
          </w:p>
        </w:tc>
        <w:tc>
          <w:tcPr>
            <w:tcW w:w="1334" w:type="pct"/>
            <w:tcBorders>
              <w:top w:val="single" w:sz="4" w:space="0" w:color="000000"/>
              <w:left w:val="single" w:sz="4" w:space="0" w:color="000000"/>
              <w:bottom w:val="single" w:sz="4" w:space="0" w:color="000000"/>
              <w:right w:val="single" w:sz="4" w:space="0" w:color="000000"/>
            </w:tcBorders>
            <w:vAlign w:val="center"/>
            <w:hideMark/>
          </w:tcPr>
          <w:p w14:paraId="28EDB8D5" w14:textId="77777777" w:rsidR="00B9506C" w:rsidRPr="00780093" w:rsidRDefault="00B9506C">
            <w:pPr>
              <w:pStyle w:val="Edital-Anexos-Garantias"/>
              <w:spacing w:line="240" w:lineRule="auto"/>
              <w:jc w:val="center"/>
              <w:rPr>
                <w:b/>
                <w:sz w:val="20"/>
              </w:rPr>
            </w:pPr>
            <w:r w:rsidRPr="00780093">
              <w:rPr>
                <w:b/>
                <w:sz w:val="20"/>
              </w:rPr>
              <w:t>Localização</w:t>
            </w:r>
          </w:p>
        </w:tc>
        <w:tc>
          <w:tcPr>
            <w:tcW w:w="1168" w:type="pct"/>
            <w:tcBorders>
              <w:top w:val="single" w:sz="4" w:space="0" w:color="000000"/>
              <w:left w:val="single" w:sz="4" w:space="0" w:color="000000"/>
              <w:bottom w:val="single" w:sz="4" w:space="0" w:color="000000"/>
              <w:right w:val="single" w:sz="4" w:space="0" w:color="000000"/>
            </w:tcBorders>
            <w:vAlign w:val="center"/>
            <w:hideMark/>
          </w:tcPr>
          <w:p w14:paraId="42D881F2"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668" w:type="pct"/>
            <w:tcBorders>
              <w:top w:val="single" w:sz="4" w:space="0" w:color="000000"/>
              <w:left w:val="single" w:sz="4" w:space="0" w:color="000000"/>
              <w:bottom w:val="single" w:sz="4" w:space="0" w:color="000000"/>
              <w:right w:val="single" w:sz="4" w:space="0" w:color="000000"/>
            </w:tcBorders>
            <w:vAlign w:val="center"/>
            <w:hideMark/>
          </w:tcPr>
          <w:p w14:paraId="06FDEE18" w14:textId="77777777" w:rsidR="00B9506C" w:rsidRPr="00780093" w:rsidRDefault="00B9506C">
            <w:pPr>
              <w:pStyle w:val="Edital-Anexos-Garantias"/>
              <w:spacing w:line="240" w:lineRule="auto"/>
              <w:jc w:val="center"/>
              <w:rPr>
                <w:b/>
                <w:sz w:val="20"/>
              </w:rPr>
            </w:pPr>
            <w:r w:rsidRPr="00780093">
              <w:rPr>
                <w:b/>
                <w:sz w:val="20"/>
              </w:rPr>
              <w:t>Início da Operação (mês/ano)</w:t>
            </w:r>
          </w:p>
        </w:tc>
        <w:tc>
          <w:tcPr>
            <w:tcW w:w="664" w:type="pct"/>
            <w:tcBorders>
              <w:top w:val="single" w:sz="4" w:space="0" w:color="000000"/>
              <w:left w:val="single" w:sz="4" w:space="0" w:color="000000"/>
              <w:bottom w:val="single" w:sz="4" w:space="0" w:color="000000"/>
              <w:right w:val="single" w:sz="4" w:space="0" w:color="000000"/>
            </w:tcBorders>
            <w:vAlign w:val="center"/>
            <w:hideMark/>
          </w:tcPr>
          <w:p w14:paraId="56A3C5A4" w14:textId="77777777" w:rsidR="00B9506C" w:rsidRPr="00780093" w:rsidRDefault="00B9506C">
            <w:pPr>
              <w:pStyle w:val="Edital-Anexos-Garantias"/>
              <w:spacing w:line="240" w:lineRule="auto"/>
              <w:jc w:val="center"/>
              <w:rPr>
                <w:b/>
                <w:sz w:val="20"/>
              </w:rPr>
            </w:pPr>
            <w:r w:rsidRPr="00780093">
              <w:rPr>
                <w:b/>
                <w:sz w:val="20"/>
              </w:rPr>
              <w:t>Fim da Operação (mês/ano)</w:t>
            </w:r>
          </w:p>
        </w:tc>
      </w:tr>
      <w:tr w:rsidR="00B9506C" w:rsidRPr="00780093" w14:paraId="0AFF8624" w14:textId="77777777">
        <w:trPr>
          <w:trHeight w:val="592"/>
        </w:trPr>
        <w:tc>
          <w:tcPr>
            <w:tcW w:w="1166" w:type="pct"/>
            <w:tcBorders>
              <w:top w:val="single" w:sz="4" w:space="0" w:color="000000"/>
              <w:left w:val="single" w:sz="4" w:space="0" w:color="000000"/>
              <w:bottom w:val="single" w:sz="4" w:space="0" w:color="000000"/>
              <w:right w:val="single" w:sz="4" w:space="0" w:color="000000"/>
            </w:tcBorders>
            <w:vAlign w:val="center"/>
          </w:tcPr>
          <w:p w14:paraId="70BBF719" w14:textId="77777777" w:rsidR="00B9506C" w:rsidRPr="00780093" w:rsidRDefault="00B9506C">
            <w:pPr>
              <w:pStyle w:val="Edital-Anexos-Garantias"/>
              <w:rPr>
                <w:sz w:val="20"/>
              </w:rPr>
            </w:pPr>
          </w:p>
        </w:tc>
        <w:tc>
          <w:tcPr>
            <w:tcW w:w="1334" w:type="pct"/>
            <w:tcBorders>
              <w:top w:val="single" w:sz="4" w:space="0" w:color="000000"/>
              <w:left w:val="single" w:sz="4" w:space="0" w:color="000000"/>
              <w:bottom w:val="single" w:sz="4" w:space="0" w:color="000000"/>
              <w:right w:val="single" w:sz="4" w:space="0" w:color="000000"/>
            </w:tcBorders>
            <w:vAlign w:val="center"/>
          </w:tcPr>
          <w:p w14:paraId="76037FE7" w14:textId="77777777" w:rsidR="00B9506C" w:rsidRPr="00780093" w:rsidRDefault="00B9506C">
            <w:pPr>
              <w:pStyle w:val="Edital-Anexos-Garantias"/>
            </w:pPr>
          </w:p>
        </w:tc>
        <w:tc>
          <w:tcPr>
            <w:tcW w:w="1168" w:type="pct"/>
            <w:tcBorders>
              <w:top w:val="single" w:sz="4" w:space="0" w:color="000000"/>
              <w:left w:val="single" w:sz="4" w:space="0" w:color="000000"/>
              <w:bottom w:val="single" w:sz="4" w:space="0" w:color="000000"/>
              <w:right w:val="single" w:sz="4" w:space="0" w:color="000000"/>
            </w:tcBorders>
            <w:vAlign w:val="center"/>
          </w:tcPr>
          <w:p w14:paraId="7F4EAAA3" w14:textId="77777777" w:rsidR="00B9506C" w:rsidRPr="00780093" w:rsidRDefault="00B9506C">
            <w:pPr>
              <w:pStyle w:val="Edital-Anexos-Garantias"/>
            </w:pPr>
          </w:p>
        </w:tc>
        <w:tc>
          <w:tcPr>
            <w:tcW w:w="668" w:type="pct"/>
            <w:tcBorders>
              <w:top w:val="single" w:sz="4" w:space="0" w:color="000000"/>
              <w:left w:val="single" w:sz="4" w:space="0" w:color="000000"/>
              <w:bottom w:val="single" w:sz="4" w:space="0" w:color="000000"/>
              <w:right w:val="single" w:sz="4" w:space="0" w:color="000000"/>
            </w:tcBorders>
            <w:vAlign w:val="center"/>
          </w:tcPr>
          <w:p w14:paraId="07F53ACF" w14:textId="77777777" w:rsidR="00B9506C" w:rsidRPr="00780093" w:rsidRDefault="00B9506C">
            <w:pPr>
              <w:pStyle w:val="Edital-Anexos-Garantias"/>
            </w:pPr>
          </w:p>
        </w:tc>
        <w:tc>
          <w:tcPr>
            <w:tcW w:w="664" w:type="pct"/>
            <w:tcBorders>
              <w:top w:val="single" w:sz="4" w:space="0" w:color="000000"/>
              <w:left w:val="single" w:sz="4" w:space="0" w:color="000000"/>
              <w:bottom w:val="single" w:sz="4" w:space="0" w:color="000000"/>
              <w:right w:val="single" w:sz="4" w:space="0" w:color="000000"/>
            </w:tcBorders>
          </w:tcPr>
          <w:p w14:paraId="65DDD9F5" w14:textId="77777777" w:rsidR="00B9506C" w:rsidRPr="00780093" w:rsidRDefault="00B9506C">
            <w:pPr>
              <w:pStyle w:val="Edital-Anexos-Garantias"/>
            </w:pPr>
          </w:p>
        </w:tc>
      </w:tr>
      <w:tr w:rsidR="00B9506C" w:rsidRPr="00780093" w14:paraId="63404257" w14:textId="77777777">
        <w:trPr>
          <w:trHeight w:val="454"/>
        </w:trPr>
        <w:tc>
          <w:tcPr>
            <w:tcW w:w="5000" w:type="pct"/>
            <w:gridSpan w:val="5"/>
            <w:tcBorders>
              <w:top w:val="single" w:sz="4" w:space="0" w:color="000000"/>
              <w:left w:val="single" w:sz="4" w:space="0" w:color="000000"/>
              <w:bottom w:val="single" w:sz="4" w:space="0" w:color="000000"/>
              <w:right w:val="single" w:sz="4" w:space="0" w:color="000000"/>
            </w:tcBorders>
            <w:vAlign w:val="center"/>
            <w:hideMark/>
          </w:tcPr>
          <w:p w14:paraId="07C9C968" w14:textId="77777777" w:rsidR="00B9506C" w:rsidRPr="00780093" w:rsidRDefault="00B9506C">
            <w:pPr>
              <w:pStyle w:val="Edital-Anexos-Garantias"/>
              <w:jc w:val="center"/>
              <w:rPr>
                <w:b/>
              </w:rPr>
            </w:pPr>
            <w:r w:rsidRPr="00780093">
              <w:rPr>
                <w:b/>
                <w:sz w:val="20"/>
              </w:rPr>
              <w:t>Descrição</w:t>
            </w:r>
          </w:p>
        </w:tc>
      </w:tr>
      <w:tr w:rsidR="00B9506C" w:rsidRPr="00780093" w14:paraId="6C9AF414" w14:textId="77777777">
        <w:trPr>
          <w:trHeight w:val="454"/>
        </w:trPr>
        <w:tc>
          <w:tcPr>
            <w:tcW w:w="5000" w:type="pct"/>
            <w:gridSpan w:val="5"/>
            <w:tcBorders>
              <w:top w:val="single" w:sz="4" w:space="0" w:color="000000"/>
              <w:left w:val="single" w:sz="4" w:space="0" w:color="000000"/>
              <w:bottom w:val="single" w:sz="4" w:space="0" w:color="000000"/>
              <w:right w:val="single" w:sz="4" w:space="0" w:color="000000"/>
            </w:tcBorders>
            <w:vAlign w:val="center"/>
          </w:tcPr>
          <w:p w14:paraId="333E0036" w14:textId="77777777" w:rsidR="00B9506C" w:rsidRPr="00780093" w:rsidRDefault="00B9506C">
            <w:pPr>
              <w:pStyle w:val="Edital-Anexos-Garantias"/>
            </w:pPr>
          </w:p>
        </w:tc>
      </w:tr>
    </w:tbl>
    <w:p w14:paraId="0F9282A7" w14:textId="77777777" w:rsidR="00B9506C" w:rsidRPr="00780093" w:rsidRDefault="00B9506C" w:rsidP="00B9506C">
      <w:pPr>
        <w:pStyle w:val="Edital-Anexos-Garantias"/>
      </w:pPr>
    </w:p>
    <w:p w14:paraId="02AAFCFD" w14:textId="77777777" w:rsidR="00B9506C" w:rsidRPr="00780093" w:rsidRDefault="00B9506C" w:rsidP="00B9506C">
      <w:pPr>
        <w:pStyle w:val="Edital-Anexos-Garantias"/>
        <w:rPr>
          <w:b/>
        </w:rPr>
      </w:pPr>
      <w:r w:rsidRPr="00780093">
        <w:rPr>
          <w:b/>
        </w:rPr>
        <w:t>IV – Volume de produção média de óleo equivalente na condição de operadora.</w:t>
      </w:r>
    </w:p>
    <w:p w14:paraId="74B831DA" w14:textId="77777777" w:rsidR="00B9506C" w:rsidRPr="00780093" w:rsidRDefault="00B9506C" w:rsidP="00B9506C">
      <w:pPr>
        <w:pStyle w:val="Edital-Anexos-Garantias"/>
        <w:rPr>
          <w:b/>
          <w:szCs w:val="22"/>
        </w:rPr>
      </w:pPr>
      <w:r w:rsidRPr="00780093">
        <w:rPr>
          <w:b/>
          <w:szCs w:val="22"/>
        </w:rPr>
        <w:t>Instruções para preenchimento do Item IV</w:t>
      </w:r>
    </w:p>
    <w:p w14:paraId="595D5E06" w14:textId="77777777" w:rsidR="00B9506C" w:rsidRPr="00780093" w:rsidRDefault="00B9506C" w:rsidP="00E72B65">
      <w:pPr>
        <w:pStyle w:val="Edital-Anexos-Garantias"/>
        <w:numPr>
          <w:ilvl w:val="0"/>
          <w:numId w:val="93"/>
        </w:numPr>
        <w:tabs>
          <w:tab w:val="left" w:pos="284"/>
        </w:tabs>
        <w:ind w:left="0" w:firstLine="0"/>
        <w:rPr>
          <w:szCs w:val="22"/>
        </w:rPr>
      </w:pPr>
      <w:r w:rsidRPr="00780093">
        <w:rPr>
          <w:szCs w:val="22"/>
        </w:rPr>
        <w:t>As informações apresentadas no quadro a seguir devem corresponder a produção realizada na condição de Operadora dos últimos 5 anos.</w:t>
      </w:r>
    </w:p>
    <w:p w14:paraId="6DECF740" w14:textId="77777777" w:rsidR="00B9506C" w:rsidRPr="00780093" w:rsidRDefault="00B9506C" w:rsidP="00E72B65">
      <w:pPr>
        <w:pStyle w:val="Edital-Anexos-Garantias"/>
        <w:numPr>
          <w:ilvl w:val="0"/>
          <w:numId w:val="93"/>
        </w:numPr>
        <w:tabs>
          <w:tab w:val="left" w:pos="284"/>
        </w:tabs>
        <w:ind w:left="0" w:firstLine="0"/>
        <w:rPr>
          <w:szCs w:val="22"/>
        </w:rPr>
      </w:pPr>
      <w:r w:rsidRPr="00780093">
        <w:rPr>
          <w:b/>
          <w:szCs w:val="22"/>
        </w:rPr>
        <w:t>Descrição</w:t>
      </w:r>
      <w:r w:rsidRPr="00780093">
        <w:rPr>
          <w:szCs w:val="22"/>
        </w:rPr>
        <w:t>: incluir informações relevantes sobre blocos, contratos ou projetos considerados para obtenção dos dados consolidados no quadro.</w:t>
      </w:r>
    </w:p>
    <w:p w14:paraId="36D641BF" w14:textId="77777777" w:rsidR="00B9506C" w:rsidRPr="00780093" w:rsidRDefault="00B9506C" w:rsidP="00E72B65">
      <w:pPr>
        <w:pStyle w:val="Edital-Alnea"/>
        <w:numPr>
          <w:ilvl w:val="0"/>
          <w:numId w:val="133"/>
        </w:numPr>
        <w:tabs>
          <w:tab w:val="left" w:pos="284"/>
        </w:tabs>
        <w:spacing w:before="60" w:afterLines="80" w:after="192" w:line="312" w:lineRule="auto"/>
        <w:ind w:left="0" w:firstLine="0"/>
        <w:rPr>
          <w:szCs w:val="22"/>
        </w:rPr>
      </w:pPr>
      <w:r w:rsidRPr="00780093">
        <w:rPr>
          <w:szCs w:val="22"/>
        </w:rPr>
        <w:t>Os dados devem ser preenchidos em milhares de barris de óleo equivalente por dia nos termos da seção "Qualificação Técnica" do edital.</w:t>
      </w:r>
    </w:p>
    <w:p w14:paraId="54A4FAA7" w14:textId="77777777" w:rsidR="00B9506C" w:rsidRPr="00780093" w:rsidRDefault="00B9506C" w:rsidP="00E72B65">
      <w:pPr>
        <w:pStyle w:val="Edital-Anexos-Garantias"/>
        <w:numPr>
          <w:ilvl w:val="0"/>
          <w:numId w:val="93"/>
        </w:numPr>
        <w:tabs>
          <w:tab w:val="left" w:pos="284"/>
        </w:tabs>
        <w:ind w:left="0" w:firstLine="0"/>
        <w:rPr>
          <w:szCs w:val="22"/>
        </w:rPr>
      </w:pPr>
    </w:p>
    <w:tbl>
      <w:tblPr>
        <w:tblStyle w:val="Tabelacomgrade2"/>
        <w:tblW w:w="4878" w:type="pct"/>
        <w:tblInd w:w="113" w:type="dxa"/>
        <w:tblLook w:val="04A0" w:firstRow="1" w:lastRow="0" w:firstColumn="1" w:lastColumn="0" w:noHBand="0" w:noVBand="1"/>
      </w:tblPr>
      <w:tblGrid>
        <w:gridCol w:w="1426"/>
        <w:gridCol w:w="1426"/>
        <w:gridCol w:w="1427"/>
        <w:gridCol w:w="1427"/>
        <w:gridCol w:w="1427"/>
        <w:gridCol w:w="1430"/>
      </w:tblGrid>
      <w:tr w:rsidR="00B9506C" w:rsidRPr="00780093" w14:paraId="42DEB01D" w14:textId="77777777">
        <w:trPr>
          <w:trHeight w:val="454"/>
        </w:trPr>
        <w:tc>
          <w:tcPr>
            <w:tcW w:w="5000" w:type="pct"/>
            <w:gridSpan w:val="6"/>
            <w:tcBorders>
              <w:top w:val="single" w:sz="4" w:space="0" w:color="000000"/>
              <w:left w:val="single" w:sz="4" w:space="0" w:color="000000"/>
              <w:bottom w:val="single" w:sz="4" w:space="0" w:color="000000"/>
              <w:right w:val="single" w:sz="4" w:space="0" w:color="000000"/>
            </w:tcBorders>
            <w:vAlign w:val="center"/>
            <w:hideMark/>
          </w:tcPr>
          <w:p w14:paraId="5830B055" w14:textId="77777777" w:rsidR="00B9506C" w:rsidRPr="00780093" w:rsidRDefault="00B9506C">
            <w:pPr>
              <w:pStyle w:val="Edital-Anexos-Garantias"/>
              <w:spacing w:before="120" w:line="240" w:lineRule="auto"/>
              <w:jc w:val="center"/>
              <w:rPr>
                <w:b/>
              </w:rPr>
            </w:pPr>
            <w:r w:rsidRPr="00780093">
              <w:rPr>
                <w:b/>
              </w:rPr>
              <w:t>Produção média de óleo equivalente dos últimos 5 anos</w:t>
            </w:r>
          </w:p>
          <w:p w14:paraId="5EE99AA6" w14:textId="77777777" w:rsidR="00B9506C" w:rsidRPr="00780093" w:rsidRDefault="00B9506C">
            <w:pPr>
              <w:pStyle w:val="Edital-Anexos-Garantias"/>
              <w:spacing w:before="120" w:line="240" w:lineRule="auto"/>
              <w:jc w:val="center"/>
              <w:rPr>
                <w:b/>
              </w:rPr>
            </w:pPr>
            <w:r w:rsidRPr="00780093">
              <w:rPr>
                <w:b/>
              </w:rPr>
              <w:t>(mil boe/d)</w:t>
            </w:r>
          </w:p>
        </w:tc>
      </w:tr>
      <w:tr w:rsidR="00B9506C" w:rsidRPr="00780093" w14:paraId="2454331B" w14:textId="77777777">
        <w:trPr>
          <w:trHeight w:val="454"/>
        </w:trPr>
        <w:tc>
          <w:tcPr>
            <w:tcW w:w="833" w:type="pct"/>
            <w:tcBorders>
              <w:top w:val="single" w:sz="4" w:space="0" w:color="000000"/>
              <w:left w:val="single" w:sz="4" w:space="0" w:color="000000"/>
              <w:bottom w:val="single" w:sz="4" w:space="0" w:color="000000"/>
              <w:right w:val="single" w:sz="4" w:space="0" w:color="auto"/>
            </w:tcBorders>
            <w:vAlign w:val="center"/>
            <w:hideMark/>
          </w:tcPr>
          <w:p w14:paraId="74173242" w14:textId="77777777" w:rsidR="00B9506C" w:rsidRPr="00780093" w:rsidRDefault="00B9506C">
            <w:pPr>
              <w:pStyle w:val="Edital-Anexos-Garantias"/>
              <w:spacing w:before="120" w:line="240" w:lineRule="auto"/>
              <w:jc w:val="center"/>
              <w:rPr>
                <w:b/>
              </w:rPr>
            </w:pPr>
            <w:r w:rsidRPr="00780093">
              <w:rPr>
                <w:b/>
              </w:rPr>
              <w:t>20XX</w:t>
            </w:r>
          </w:p>
        </w:tc>
        <w:tc>
          <w:tcPr>
            <w:tcW w:w="833" w:type="pct"/>
            <w:tcBorders>
              <w:top w:val="single" w:sz="4" w:space="0" w:color="000000"/>
              <w:left w:val="single" w:sz="4" w:space="0" w:color="auto"/>
              <w:bottom w:val="single" w:sz="4" w:space="0" w:color="000000"/>
              <w:right w:val="single" w:sz="4" w:space="0" w:color="000000"/>
            </w:tcBorders>
            <w:vAlign w:val="center"/>
            <w:hideMark/>
          </w:tcPr>
          <w:p w14:paraId="38EFF321" w14:textId="77777777" w:rsidR="00B9506C" w:rsidRPr="00780093" w:rsidRDefault="00B9506C">
            <w:pPr>
              <w:pStyle w:val="Edital-Anexos-Garantias"/>
              <w:spacing w:before="120" w:line="240" w:lineRule="auto"/>
              <w:jc w:val="center"/>
              <w:rPr>
                <w:b/>
              </w:rPr>
            </w:pPr>
            <w:r w:rsidRPr="00780093">
              <w:rPr>
                <w:b/>
              </w:rPr>
              <w:t>20XX</w:t>
            </w:r>
          </w:p>
        </w:tc>
        <w:tc>
          <w:tcPr>
            <w:tcW w:w="833" w:type="pct"/>
            <w:tcBorders>
              <w:top w:val="single" w:sz="4" w:space="0" w:color="000000"/>
              <w:left w:val="single" w:sz="4" w:space="0" w:color="auto"/>
              <w:bottom w:val="single" w:sz="4" w:space="0" w:color="000000"/>
              <w:right w:val="single" w:sz="4" w:space="0" w:color="000000"/>
            </w:tcBorders>
            <w:hideMark/>
          </w:tcPr>
          <w:p w14:paraId="684F1B38" w14:textId="77777777" w:rsidR="00B9506C" w:rsidRPr="00780093" w:rsidRDefault="00B9506C">
            <w:pPr>
              <w:pStyle w:val="Edital-Anexos-Garantias"/>
              <w:spacing w:before="120" w:line="240" w:lineRule="auto"/>
              <w:jc w:val="center"/>
              <w:rPr>
                <w:b/>
              </w:rPr>
            </w:pPr>
            <w:r w:rsidRPr="00780093">
              <w:rPr>
                <w:b/>
              </w:rPr>
              <w:t>20XX</w:t>
            </w:r>
          </w:p>
        </w:tc>
        <w:tc>
          <w:tcPr>
            <w:tcW w:w="833" w:type="pct"/>
            <w:tcBorders>
              <w:top w:val="single" w:sz="4" w:space="0" w:color="000000"/>
              <w:left w:val="single" w:sz="4" w:space="0" w:color="auto"/>
              <w:bottom w:val="single" w:sz="4" w:space="0" w:color="000000"/>
              <w:right w:val="single" w:sz="4" w:space="0" w:color="000000"/>
            </w:tcBorders>
            <w:hideMark/>
          </w:tcPr>
          <w:p w14:paraId="3DD41234" w14:textId="77777777" w:rsidR="00B9506C" w:rsidRPr="00780093" w:rsidRDefault="00B9506C">
            <w:pPr>
              <w:pStyle w:val="Edital-Anexos-Garantias"/>
              <w:spacing w:before="120" w:line="240" w:lineRule="auto"/>
              <w:jc w:val="center"/>
              <w:rPr>
                <w:b/>
              </w:rPr>
            </w:pPr>
            <w:r w:rsidRPr="00780093">
              <w:rPr>
                <w:b/>
              </w:rPr>
              <w:t>20XX</w:t>
            </w:r>
          </w:p>
        </w:tc>
        <w:tc>
          <w:tcPr>
            <w:tcW w:w="833" w:type="pct"/>
            <w:tcBorders>
              <w:top w:val="single" w:sz="4" w:space="0" w:color="000000"/>
              <w:left w:val="single" w:sz="4" w:space="0" w:color="auto"/>
              <w:bottom w:val="single" w:sz="4" w:space="0" w:color="000000"/>
              <w:right w:val="single" w:sz="4" w:space="0" w:color="000000"/>
            </w:tcBorders>
            <w:hideMark/>
          </w:tcPr>
          <w:p w14:paraId="0BCB2D16" w14:textId="77777777" w:rsidR="00B9506C" w:rsidRPr="00780093" w:rsidRDefault="00B9506C">
            <w:pPr>
              <w:pStyle w:val="Edital-Anexos-Garantias"/>
              <w:spacing w:before="120" w:line="240" w:lineRule="auto"/>
              <w:jc w:val="center"/>
              <w:rPr>
                <w:b/>
              </w:rPr>
            </w:pPr>
            <w:r w:rsidRPr="00780093">
              <w:rPr>
                <w:b/>
              </w:rPr>
              <w:t>20XX</w:t>
            </w:r>
          </w:p>
        </w:tc>
        <w:tc>
          <w:tcPr>
            <w:tcW w:w="835" w:type="pct"/>
            <w:tcBorders>
              <w:top w:val="single" w:sz="4" w:space="0" w:color="000000"/>
              <w:left w:val="single" w:sz="4" w:space="0" w:color="auto"/>
              <w:bottom w:val="single" w:sz="4" w:space="0" w:color="000000"/>
              <w:right w:val="single" w:sz="4" w:space="0" w:color="000000"/>
            </w:tcBorders>
            <w:hideMark/>
          </w:tcPr>
          <w:p w14:paraId="0C8D5074" w14:textId="77777777" w:rsidR="00B9506C" w:rsidRPr="00780093" w:rsidRDefault="00B9506C">
            <w:pPr>
              <w:pStyle w:val="Edital-Anexos-Garantias"/>
              <w:spacing w:before="120" w:line="240" w:lineRule="auto"/>
              <w:jc w:val="center"/>
              <w:rPr>
                <w:b/>
              </w:rPr>
            </w:pPr>
            <w:r w:rsidRPr="00780093">
              <w:rPr>
                <w:b/>
              </w:rPr>
              <w:t>Média</w:t>
            </w:r>
          </w:p>
        </w:tc>
      </w:tr>
      <w:tr w:rsidR="00B9506C" w:rsidRPr="00780093" w14:paraId="30789B87" w14:textId="77777777">
        <w:trPr>
          <w:trHeight w:val="614"/>
        </w:trPr>
        <w:tc>
          <w:tcPr>
            <w:tcW w:w="833" w:type="pct"/>
            <w:tcBorders>
              <w:top w:val="single" w:sz="4" w:space="0" w:color="000000"/>
              <w:left w:val="single" w:sz="4" w:space="0" w:color="000000"/>
              <w:bottom w:val="single" w:sz="4" w:space="0" w:color="000000"/>
              <w:right w:val="single" w:sz="4" w:space="0" w:color="auto"/>
            </w:tcBorders>
            <w:vAlign w:val="center"/>
          </w:tcPr>
          <w:p w14:paraId="4D3958CB" w14:textId="77777777" w:rsidR="00B9506C" w:rsidRPr="00780093" w:rsidRDefault="00B9506C">
            <w:pPr>
              <w:pStyle w:val="Edital-Anexos-Garantias"/>
              <w:spacing w:before="120" w:line="240" w:lineRule="auto"/>
              <w:jc w:val="center"/>
              <w:rPr>
                <w:b/>
              </w:rPr>
            </w:pPr>
          </w:p>
        </w:tc>
        <w:tc>
          <w:tcPr>
            <w:tcW w:w="833" w:type="pct"/>
            <w:tcBorders>
              <w:top w:val="single" w:sz="4" w:space="0" w:color="000000"/>
              <w:left w:val="single" w:sz="4" w:space="0" w:color="auto"/>
              <w:bottom w:val="single" w:sz="4" w:space="0" w:color="000000"/>
              <w:right w:val="single" w:sz="4" w:space="0" w:color="000000"/>
            </w:tcBorders>
            <w:vAlign w:val="center"/>
          </w:tcPr>
          <w:p w14:paraId="2C103040" w14:textId="77777777" w:rsidR="00B9506C" w:rsidRPr="00780093" w:rsidRDefault="00B9506C">
            <w:pPr>
              <w:pStyle w:val="Edital-Anexos-Garantias"/>
              <w:spacing w:before="120" w:line="240" w:lineRule="auto"/>
              <w:jc w:val="center"/>
              <w:rPr>
                <w:b/>
              </w:rPr>
            </w:pPr>
          </w:p>
        </w:tc>
        <w:tc>
          <w:tcPr>
            <w:tcW w:w="833" w:type="pct"/>
            <w:tcBorders>
              <w:top w:val="single" w:sz="4" w:space="0" w:color="000000"/>
              <w:left w:val="single" w:sz="4" w:space="0" w:color="auto"/>
              <w:bottom w:val="single" w:sz="4" w:space="0" w:color="000000"/>
              <w:right w:val="single" w:sz="4" w:space="0" w:color="000000"/>
            </w:tcBorders>
          </w:tcPr>
          <w:p w14:paraId="0417CC30" w14:textId="77777777" w:rsidR="00B9506C" w:rsidRPr="00780093" w:rsidRDefault="00B9506C">
            <w:pPr>
              <w:pStyle w:val="Edital-Anexos-Garantias"/>
              <w:spacing w:before="120" w:line="240" w:lineRule="auto"/>
              <w:jc w:val="center"/>
              <w:rPr>
                <w:b/>
              </w:rPr>
            </w:pPr>
          </w:p>
        </w:tc>
        <w:tc>
          <w:tcPr>
            <w:tcW w:w="833" w:type="pct"/>
            <w:tcBorders>
              <w:top w:val="single" w:sz="4" w:space="0" w:color="000000"/>
              <w:left w:val="single" w:sz="4" w:space="0" w:color="auto"/>
              <w:bottom w:val="single" w:sz="4" w:space="0" w:color="000000"/>
              <w:right w:val="single" w:sz="4" w:space="0" w:color="000000"/>
            </w:tcBorders>
          </w:tcPr>
          <w:p w14:paraId="2001051D" w14:textId="77777777" w:rsidR="00B9506C" w:rsidRPr="00780093" w:rsidRDefault="00B9506C">
            <w:pPr>
              <w:pStyle w:val="Edital-Anexos-Garantias"/>
              <w:spacing w:before="120" w:line="240" w:lineRule="auto"/>
              <w:jc w:val="center"/>
              <w:rPr>
                <w:b/>
              </w:rPr>
            </w:pPr>
          </w:p>
        </w:tc>
        <w:tc>
          <w:tcPr>
            <w:tcW w:w="833" w:type="pct"/>
            <w:tcBorders>
              <w:top w:val="single" w:sz="4" w:space="0" w:color="000000"/>
              <w:left w:val="single" w:sz="4" w:space="0" w:color="auto"/>
              <w:bottom w:val="single" w:sz="4" w:space="0" w:color="000000"/>
              <w:right w:val="single" w:sz="4" w:space="0" w:color="000000"/>
            </w:tcBorders>
          </w:tcPr>
          <w:p w14:paraId="622DDB70" w14:textId="77777777" w:rsidR="00B9506C" w:rsidRPr="00780093" w:rsidRDefault="00B9506C">
            <w:pPr>
              <w:pStyle w:val="Edital-Anexos-Garantias"/>
              <w:spacing w:before="120" w:line="240" w:lineRule="auto"/>
              <w:jc w:val="center"/>
              <w:rPr>
                <w:b/>
              </w:rPr>
            </w:pPr>
          </w:p>
        </w:tc>
        <w:tc>
          <w:tcPr>
            <w:tcW w:w="835" w:type="pct"/>
            <w:tcBorders>
              <w:top w:val="single" w:sz="4" w:space="0" w:color="000000"/>
              <w:left w:val="single" w:sz="4" w:space="0" w:color="auto"/>
              <w:bottom w:val="single" w:sz="4" w:space="0" w:color="000000"/>
              <w:right w:val="single" w:sz="4" w:space="0" w:color="000000"/>
            </w:tcBorders>
          </w:tcPr>
          <w:p w14:paraId="1448307B" w14:textId="77777777" w:rsidR="00B9506C" w:rsidRPr="00780093" w:rsidRDefault="00B9506C">
            <w:pPr>
              <w:pStyle w:val="Edital-Anexos-Garantias"/>
              <w:spacing w:before="120" w:line="240" w:lineRule="auto"/>
              <w:jc w:val="center"/>
              <w:rPr>
                <w:b/>
              </w:rPr>
            </w:pPr>
          </w:p>
        </w:tc>
      </w:tr>
      <w:tr w:rsidR="00B9506C" w:rsidRPr="00780093" w14:paraId="1A604867" w14:textId="77777777">
        <w:trPr>
          <w:trHeight w:val="454"/>
        </w:trPr>
        <w:tc>
          <w:tcPr>
            <w:tcW w:w="5000" w:type="pct"/>
            <w:gridSpan w:val="6"/>
            <w:tcBorders>
              <w:top w:val="single" w:sz="4" w:space="0" w:color="000000"/>
              <w:left w:val="single" w:sz="4" w:space="0" w:color="000000"/>
              <w:bottom w:val="single" w:sz="4" w:space="0" w:color="000000"/>
              <w:right w:val="single" w:sz="4" w:space="0" w:color="000000"/>
            </w:tcBorders>
            <w:vAlign w:val="center"/>
            <w:hideMark/>
          </w:tcPr>
          <w:p w14:paraId="1DF35067" w14:textId="77777777" w:rsidR="00B9506C" w:rsidRPr="00780093" w:rsidRDefault="00B9506C">
            <w:pPr>
              <w:pStyle w:val="Edital-Anexos-Garantias"/>
              <w:spacing w:before="120" w:line="240" w:lineRule="auto"/>
              <w:jc w:val="center"/>
              <w:rPr>
                <w:b/>
              </w:rPr>
            </w:pPr>
            <w:r w:rsidRPr="00780093">
              <w:rPr>
                <w:b/>
              </w:rPr>
              <w:t>Descrição</w:t>
            </w:r>
          </w:p>
        </w:tc>
      </w:tr>
      <w:tr w:rsidR="00B9506C" w:rsidRPr="00780093" w14:paraId="23BB4A4C" w14:textId="77777777">
        <w:trPr>
          <w:trHeight w:val="454"/>
        </w:trPr>
        <w:tc>
          <w:tcPr>
            <w:tcW w:w="5000" w:type="pct"/>
            <w:gridSpan w:val="6"/>
            <w:tcBorders>
              <w:top w:val="single" w:sz="4" w:space="0" w:color="000000"/>
              <w:left w:val="single" w:sz="4" w:space="0" w:color="000000"/>
              <w:bottom w:val="single" w:sz="4" w:space="0" w:color="000000"/>
              <w:right w:val="single" w:sz="4" w:space="0" w:color="000000"/>
            </w:tcBorders>
            <w:vAlign w:val="center"/>
          </w:tcPr>
          <w:p w14:paraId="7AC647BE" w14:textId="77777777" w:rsidR="00B9506C" w:rsidRPr="00780093" w:rsidRDefault="00B9506C">
            <w:pPr>
              <w:pStyle w:val="Edital-Anexos-Garantias"/>
              <w:spacing w:before="120" w:line="240" w:lineRule="auto"/>
              <w:jc w:val="center"/>
              <w:rPr>
                <w:b/>
              </w:rPr>
            </w:pPr>
          </w:p>
        </w:tc>
      </w:tr>
    </w:tbl>
    <w:p w14:paraId="631E0C44" w14:textId="77777777" w:rsidR="00B9506C" w:rsidRPr="00780093" w:rsidRDefault="00B9506C" w:rsidP="00B9506C">
      <w:pPr>
        <w:pStyle w:val="Edital-Anexos-Garantias"/>
      </w:pPr>
    </w:p>
    <w:p w14:paraId="12C9718F" w14:textId="77777777" w:rsidR="00B9506C" w:rsidRPr="00780093" w:rsidRDefault="00B9506C" w:rsidP="00B9506C">
      <w:pPr>
        <w:pStyle w:val="Edital-Anexos-Garantias"/>
      </w:pPr>
    </w:p>
    <w:p w14:paraId="55164128" w14:textId="77777777" w:rsidR="00B9506C" w:rsidRPr="00780093" w:rsidRDefault="00B9506C" w:rsidP="00B9506C">
      <w:pPr>
        <w:pStyle w:val="Edital-Anexos-Garantias"/>
        <w:rPr>
          <w:b/>
        </w:rPr>
      </w:pPr>
      <w:r w:rsidRPr="00780093">
        <w:rPr>
          <w:b/>
        </w:rPr>
        <w:t xml:space="preserve">V – Montante de investimentos em atividades exploratórias na condição de operadora. </w:t>
      </w:r>
    </w:p>
    <w:p w14:paraId="51CE7CF0" w14:textId="77777777" w:rsidR="00B9506C" w:rsidRPr="00780093" w:rsidRDefault="00B9506C" w:rsidP="00B9506C">
      <w:pPr>
        <w:pStyle w:val="Edital-Anexos-Garantias"/>
        <w:rPr>
          <w:b/>
          <w:szCs w:val="22"/>
        </w:rPr>
      </w:pPr>
      <w:r w:rsidRPr="00780093">
        <w:rPr>
          <w:b/>
          <w:szCs w:val="22"/>
        </w:rPr>
        <w:t>Instruções para preenchimento do Item V</w:t>
      </w:r>
    </w:p>
    <w:p w14:paraId="799BE21E" w14:textId="77777777" w:rsidR="00B9506C" w:rsidRPr="00780093" w:rsidRDefault="00B9506C" w:rsidP="00E72B65">
      <w:pPr>
        <w:pStyle w:val="Edital-Anexos-Garantias"/>
        <w:numPr>
          <w:ilvl w:val="0"/>
          <w:numId w:val="94"/>
        </w:numPr>
        <w:tabs>
          <w:tab w:val="left" w:pos="284"/>
        </w:tabs>
        <w:ind w:left="0" w:firstLine="0"/>
        <w:rPr>
          <w:szCs w:val="22"/>
        </w:rPr>
      </w:pPr>
      <w:r w:rsidRPr="00780093">
        <w:rPr>
          <w:szCs w:val="22"/>
        </w:rPr>
        <w:t>Os investimentos apresentados no quadro a seguir devem corresponder a investimentos realizados na condição de Operadora.</w:t>
      </w:r>
    </w:p>
    <w:p w14:paraId="6C3E9E6B" w14:textId="77777777" w:rsidR="00B9506C" w:rsidRPr="00780093" w:rsidRDefault="00B9506C" w:rsidP="00E72B65">
      <w:pPr>
        <w:pStyle w:val="Edital-Anexos-Garantias"/>
        <w:numPr>
          <w:ilvl w:val="0"/>
          <w:numId w:val="94"/>
        </w:numPr>
        <w:tabs>
          <w:tab w:val="left" w:pos="284"/>
        </w:tabs>
        <w:ind w:left="0" w:firstLine="0"/>
        <w:rPr>
          <w:szCs w:val="22"/>
        </w:rPr>
      </w:pPr>
      <w:r w:rsidRPr="00780093">
        <w:rPr>
          <w:b/>
          <w:szCs w:val="22"/>
        </w:rPr>
        <w:t>Descrição</w:t>
      </w:r>
      <w:r w:rsidRPr="00780093">
        <w:rPr>
          <w:szCs w:val="22"/>
        </w:rPr>
        <w:t>: poderá incluir informações relevantes sobre contratos ou projetos considerados para os dados consolidados na tabela.</w:t>
      </w:r>
    </w:p>
    <w:p w14:paraId="39506316" w14:textId="311C1062" w:rsidR="00B9506C" w:rsidRPr="00780093" w:rsidRDefault="09626A64" w:rsidP="00E72B65">
      <w:pPr>
        <w:pStyle w:val="Edital-Anexos-Garantias"/>
        <w:numPr>
          <w:ilvl w:val="0"/>
          <w:numId w:val="94"/>
        </w:numPr>
        <w:tabs>
          <w:tab w:val="left" w:pos="284"/>
        </w:tabs>
        <w:ind w:left="0" w:firstLine="0"/>
      </w:pPr>
      <w:r>
        <w:t>Os dados devem ser preenchidos em milhões de reais, nos termos da Subseção VIII.3.1.1.4 do edital.</w:t>
      </w:r>
    </w:p>
    <w:p w14:paraId="5BF61257" w14:textId="77777777" w:rsidR="00B9506C" w:rsidRPr="00780093" w:rsidRDefault="00B9506C" w:rsidP="00B9506C">
      <w:pPr>
        <w:pStyle w:val="Edital-Anexos-Garantias"/>
        <w:tabs>
          <w:tab w:val="left" w:pos="284"/>
        </w:tabs>
        <w:rPr>
          <w:szCs w:val="22"/>
        </w:rPr>
      </w:pPr>
    </w:p>
    <w:tbl>
      <w:tblPr>
        <w:tblStyle w:val="Tabelacomgrade3"/>
        <w:tblW w:w="5280" w:type="pct"/>
        <w:tblInd w:w="113" w:type="dxa"/>
        <w:tblLook w:val="04A0" w:firstRow="1" w:lastRow="0" w:firstColumn="1" w:lastColumn="0" w:noHBand="0" w:noVBand="1"/>
      </w:tblPr>
      <w:tblGrid>
        <w:gridCol w:w="2562"/>
        <w:gridCol w:w="999"/>
        <w:gridCol w:w="1142"/>
        <w:gridCol w:w="1140"/>
        <w:gridCol w:w="1003"/>
        <w:gridCol w:w="1281"/>
        <w:gridCol w:w="1142"/>
      </w:tblGrid>
      <w:tr w:rsidR="00B9506C" w:rsidRPr="00780093" w14:paraId="1705C3F0" w14:textId="77777777">
        <w:trPr>
          <w:trHeight w:val="454"/>
          <w:tblHeader/>
        </w:trPr>
        <w:tc>
          <w:tcPr>
            <w:tcW w:w="1382" w:type="pct"/>
            <w:vMerge w:val="restart"/>
            <w:tcBorders>
              <w:top w:val="single" w:sz="4" w:space="0" w:color="000000"/>
              <w:left w:val="single" w:sz="4" w:space="0" w:color="000000"/>
              <w:bottom w:val="single" w:sz="4" w:space="0" w:color="000000"/>
              <w:right w:val="single" w:sz="4" w:space="0" w:color="auto"/>
            </w:tcBorders>
            <w:vAlign w:val="center"/>
            <w:hideMark/>
          </w:tcPr>
          <w:p w14:paraId="0A2A7B29" w14:textId="77777777" w:rsidR="00B9506C" w:rsidRPr="00780093" w:rsidRDefault="00B9506C">
            <w:pPr>
              <w:pStyle w:val="Edital-Anexos-Garantias"/>
              <w:spacing w:before="120" w:line="240" w:lineRule="auto"/>
              <w:jc w:val="center"/>
              <w:rPr>
                <w:bCs/>
              </w:rPr>
            </w:pPr>
            <w:r w:rsidRPr="00780093">
              <w:rPr>
                <w:bCs/>
              </w:rPr>
              <w:t>Ambiente operacional</w:t>
            </w:r>
          </w:p>
        </w:tc>
        <w:tc>
          <w:tcPr>
            <w:tcW w:w="3618" w:type="pct"/>
            <w:gridSpan w:val="6"/>
            <w:tcBorders>
              <w:top w:val="single" w:sz="4" w:space="0" w:color="000000"/>
              <w:left w:val="single" w:sz="4" w:space="0" w:color="000000"/>
              <w:bottom w:val="single" w:sz="4" w:space="0" w:color="000000"/>
              <w:right w:val="single" w:sz="4" w:space="0" w:color="000000"/>
            </w:tcBorders>
            <w:vAlign w:val="center"/>
            <w:hideMark/>
          </w:tcPr>
          <w:p w14:paraId="1AC3886C" w14:textId="77777777" w:rsidR="00B9506C" w:rsidRPr="00780093" w:rsidRDefault="00B9506C">
            <w:pPr>
              <w:pStyle w:val="Edital-Anexos-Garantias"/>
              <w:spacing w:before="120" w:line="240" w:lineRule="auto"/>
              <w:jc w:val="center"/>
              <w:rPr>
                <w:b/>
              </w:rPr>
            </w:pPr>
            <w:r w:rsidRPr="00780093">
              <w:rPr>
                <w:b/>
              </w:rPr>
              <w:t>Montante de Investimentos dos últimos 5 anos</w:t>
            </w:r>
          </w:p>
          <w:p w14:paraId="5A55575F" w14:textId="77777777" w:rsidR="00B9506C" w:rsidRPr="00780093" w:rsidRDefault="00B9506C">
            <w:pPr>
              <w:pStyle w:val="Edital-Anexos-Garantias"/>
              <w:spacing w:before="120" w:line="240" w:lineRule="auto"/>
              <w:jc w:val="center"/>
              <w:rPr>
                <w:b/>
              </w:rPr>
            </w:pPr>
            <w:r w:rsidRPr="00780093">
              <w:rPr>
                <w:b/>
              </w:rPr>
              <w:t>(milhões de reais)</w:t>
            </w:r>
          </w:p>
        </w:tc>
      </w:tr>
      <w:tr w:rsidR="00B9506C" w:rsidRPr="00780093" w14:paraId="5E8BDBE3" w14:textId="77777777">
        <w:trPr>
          <w:trHeight w:val="454"/>
          <w:tblHeader/>
        </w:trPr>
        <w:tc>
          <w:tcPr>
            <w:tcW w:w="1382" w:type="pct"/>
            <w:vMerge/>
            <w:tcBorders>
              <w:top w:val="single" w:sz="4" w:space="0" w:color="000000"/>
              <w:left w:val="single" w:sz="4" w:space="0" w:color="000000"/>
              <w:bottom w:val="single" w:sz="4" w:space="0" w:color="000000"/>
              <w:right w:val="single" w:sz="4" w:space="0" w:color="auto"/>
            </w:tcBorders>
            <w:vAlign w:val="center"/>
            <w:hideMark/>
          </w:tcPr>
          <w:p w14:paraId="533A7B4B" w14:textId="77777777" w:rsidR="00B9506C" w:rsidRPr="00780093" w:rsidRDefault="00B9506C">
            <w:pPr>
              <w:pStyle w:val="Edital-Anexos-Garantias"/>
              <w:spacing w:before="120" w:line="240" w:lineRule="auto"/>
              <w:jc w:val="center"/>
              <w:rPr>
                <w:bCs/>
              </w:rPr>
            </w:pPr>
          </w:p>
        </w:tc>
        <w:tc>
          <w:tcPr>
            <w:tcW w:w="539" w:type="pct"/>
            <w:tcBorders>
              <w:top w:val="single" w:sz="4" w:space="0" w:color="000000"/>
              <w:left w:val="single" w:sz="4" w:space="0" w:color="000000"/>
              <w:bottom w:val="single" w:sz="4" w:space="0" w:color="000000"/>
              <w:right w:val="single" w:sz="4" w:space="0" w:color="auto"/>
            </w:tcBorders>
            <w:vAlign w:val="center"/>
            <w:hideMark/>
          </w:tcPr>
          <w:p w14:paraId="0598D36D" w14:textId="77777777" w:rsidR="00B9506C" w:rsidRPr="00780093" w:rsidRDefault="00B9506C">
            <w:pPr>
              <w:pStyle w:val="Edital-Anexos-Garantias"/>
              <w:spacing w:before="120" w:line="240" w:lineRule="auto"/>
              <w:jc w:val="center"/>
              <w:rPr>
                <w:b/>
              </w:rPr>
            </w:pPr>
            <w:r w:rsidRPr="00780093">
              <w:rPr>
                <w:b/>
              </w:rPr>
              <w:t>20XX</w:t>
            </w:r>
          </w:p>
        </w:tc>
        <w:tc>
          <w:tcPr>
            <w:tcW w:w="616" w:type="pct"/>
            <w:tcBorders>
              <w:top w:val="single" w:sz="4" w:space="0" w:color="000000"/>
              <w:left w:val="single" w:sz="4" w:space="0" w:color="auto"/>
              <w:bottom w:val="single" w:sz="4" w:space="0" w:color="000000"/>
              <w:right w:val="single" w:sz="4" w:space="0" w:color="000000"/>
            </w:tcBorders>
            <w:vAlign w:val="center"/>
            <w:hideMark/>
          </w:tcPr>
          <w:p w14:paraId="52F3B4A5" w14:textId="77777777" w:rsidR="00B9506C" w:rsidRPr="00780093" w:rsidRDefault="00B9506C">
            <w:pPr>
              <w:pStyle w:val="Edital-Anexos-Garantias"/>
              <w:spacing w:before="120" w:line="240" w:lineRule="auto"/>
              <w:jc w:val="center"/>
              <w:rPr>
                <w:b/>
              </w:rPr>
            </w:pPr>
            <w:r w:rsidRPr="00780093">
              <w:rPr>
                <w:b/>
              </w:rPr>
              <w:t>20XX</w:t>
            </w:r>
          </w:p>
        </w:tc>
        <w:tc>
          <w:tcPr>
            <w:tcW w:w="615" w:type="pct"/>
            <w:tcBorders>
              <w:top w:val="single" w:sz="4" w:space="0" w:color="000000"/>
              <w:left w:val="single" w:sz="4" w:space="0" w:color="auto"/>
              <w:bottom w:val="single" w:sz="4" w:space="0" w:color="000000"/>
              <w:right w:val="single" w:sz="4" w:space="0" w:color="000000"/>
            </w:tcBorders>
            <w:vAlign w:val="center"/>
            <w:hideMark/>
          </w:tcPr>
          <w:p w14:paraId="6A65F2AF" w14:textId="77777777" w:rsidR="00B9506C" w:rsidRPr="00780093" w:rsidRDefault="00B9506C">
            <w:pPr>
              <w:pStyle w:val="Edital-Anexos-Garantias"/>
              <w:spacing w:before="120" w:line="240" w:lineRule="auto"/>
              <w:jc w:val="center"/>
              <w:rPr>
                <w:b/>
              </w:rPr>
            </w:pPr>
            <w:r w:rsidRPr="00780093">
              <w:rPr>
                <w:b/>
              </w:rPr>
              <w:t>20XX</w:t>
            </w:r>
          </w:p>
        </w:tc>
        <w:tc>
          <w:tcPr>
            <w:tcW w:w="541" w:type="pct"/>
            <w:tcBorders>
              <w:top w:val="single" w:sz="4" w:space="0" w:color="000000"/>
              <w:left w:val="single" w:sz="4" w:space="0" w:color="auto"/>
              <w:bottom w:val="single" w:sz="4" w:space="0" w:color="000000"/>
              <w:right w:val="single" w:sz="4" w:space="0" w:color="000000"/>
            </w:tcBorders>
            <w:vAlign w:val="center"/>
            <w:hideMark/>
          </w:tcPr>
          <w:p w14:paraId="641C0E1F" w14:textId="77777777" w:rsidR="00B9506C" w:rsidRPr="00780093" w:rsidRDefault="00B9506C">
            <w:pPr>
              <w:pStyle w:val="Edital-Anexos-Garantias"/>
              <w:spacing w:before="120" w:line="240" w:lineRule="auto"/>
              <w:jc w:val="center"/>
              <w:rPr>
                <w:b/>
              </w:rPr>
            </w:pPr>
            <w:r w:rsidRPr="00780093">
              <w:rPr>
                <w:b/>
              </w:rPr>
              <w:t>20XX</w:t>
            </w:r>
          </w:p>
        </w:tc>
        <w:tc>
          <w:tcPr>
            <w:tcW w:w="691" w:type="pct"/>
            <w:tcBorders>
              <w:top w:val="single" w:sz="4" w:space="0" w:color="000000"/>
              <w:left w:val="single" w:sz="4" w:space="0" w:color="auto"/>
              <w:bottom w:val="single" w:sz="4" w:space="0" w:color="000000"/>
              <w:right w:val="single" w:sz="4" w:space="0" w:color="000000"/>
            </w:tcBorders>
            <w:vAlign w:val="center"/>
            <w:hideMark/>
          </w:tcPr>
          <w:p w14:paraId="2356A058" w14:textId="77777777" w:rsidR="00B9506C" w:rsidRPr="00780093" w:rsidRDefault="00B9506C">
            <w:pPr>
              <w:pStyle w:val="Edital-Anexos-Garantias"/>
              <w:spacing w:before="120" w:line="240" w:lineRule="auto"/>
              <w:jc w:val="center"/>
              <w:rPr>
                <w:b/>
              </w:rPr>
            </w:pPr>
            <w:r w:rsidRPr="00780093">
              <w:rPr>
                <w:b/>
              </w:rPr>
              <w:t>20XX</w:t>
            </w:r>
          </w:p>
        </w:tc>
        <w:tc>
          <w:tcPr>
            <w:tcW w:w="616" w:type="pct"/>
            <w:tcBorders>
              <w:top w:val="single" w:sz="4" w:space="0" w:color="000000"/>
              <w:left w:val="single" w:sz="4" w:space="0" w:color="auto"/>
              <w:bottom w:val="single" w:sz="4" w:space="0" w:color="000000"/>
              <w:right w:val="single" w:sz="4" w:space="0" w:color="000000"/>
            </w:tcBorders>
            <w:vAlign w:val="center"/>
            <w:hideMark/>
          </w:tcPr>
          <w:p w14:paraId="4D5204B8" w14:textId="77777777" w:rsidR="00B9506C" w:rsidRPr="00780093" w:rsidRDefault="00B9506C">
            <w:pPr>
              <w:pStyle w:val="Edital-Anexos-Garantias"/>
              <w:spacing w:before="120" w:line="240" w:lineRule="auto"/>
              <w:jc w:val="center"/>
              <w:rPr>
                <w:b/>
              </w:rPr>
            </w:pPr>
            <w:r w:rsidRPr="00780093">
              <w:rPr>
                <w:b/>
              </w:rPr>
              <w:t>Total</w:t>
            </w:r>
          </w:p>
        </w:tc>
      </w:tr>
      <w:tr w:rsidR="00B9506C" w:rsidRPr="00780093" w14:paraId="2034476D" w14:textId="77777777">
        <w:trPr>
          <w:trHeight w:val="454"/>
        </w:trPr>
        <w:tc>
          <w:tcPr>
            <w:tcW w:w="1382" w:type="pct"/>
            <w:tcBorders>
              <w:top w:val="single" w:sz="4" w:space="0" w:color="000000"/>
              <w:left w:val="single" w:sz="4" w:space="0" w:color="000000"/>
              <w:bottom w:val="single" w:sz="4" w:space="0" w:color="000000"/>
              <w:right w:val="single" w:sz="4" w:space="0" w:color="auto"/>
            </w:tcBorders>
            <w:vAlign w:val="center"/>
            <w:hideMark/>
          </w:tcPr>
          <w:p w14:paraId="367F7386" w14:textId="77777777" w:rsidR="00B9506C" w:rsidRPr="00780093" w:rsidRDefault="00B9506C">
            <w:pPr>
              <w:pStyle w:val="Edital-Anexos-Garantias"/>
              <w:spacing w:before="120" w:line="240" w:lineRule="auto"/>
              <w:jc w:val="center"/>
              <w:rPr>
                <w:bCs/>
              </w:rPr>
            </w:pPr>
            <w:r w:rsidRPr="00780093">
              <w:rPr>
                <w:bCs/>
              </w:rPr>
              <w:t>Terra</w:t>
            </w:r>
          </w:p>
        </w:tc>
        <w:tc>
          <w:tcPr>
            <w:tcW w:w="539" w:type="pct"/>
            <w:tcBorders>
              <w:top w:val="single" w:sz="4" w:space="0" w:color="000000"/>
              <w:left w:val="single" w:sz="4" w:space="0" w:color="000000"/>
              <w:bottom w:val="single" w:sz="4" w:space="0" w:color="000000"/>
              <w:right w:val="single" w:sz="4" w:space="0" w:color="auto"/>
            </w:tcBorders>
            <w:vAlign w:val="center"/>
          </w:tcPr>
          <w:p w14:paraId="527FB046" w14:textId="77777777" w:rsidR="00B9506C" w:rsidRPr="00780093" w:rsidRDefault="00B9506C">
            <w:pPr>
              <w:pStyle w:val="Edital-Anexos-Garantias"/>
              <w:spacing w:before="120" w:line="240" w:lineRule="auto"/>
              <w:jc w:val="center"/>
              <w:rPr>
                <w:b/>
              </w:rPr>
            </w:pPr>
          </w:p>
        </w:tc>
        <w:tc>
          <w:tcPr>
            <w:tcW w:w="616" w:type="pct"/>
            <w:tcBorders>
              <w:top w:val="single" w:sz="4" w:space="0" w:color="000000"/>
              <w:left w:val="single" w:sz="4" w:space="0" w:color="auto"/>
              <w:bottom w:val="single" w:sz="4" w:space="0" w:color="000000"/>
              <w:right w:val="single" w:sz="4" w:space="0" w:color="000000"/>
            </w:tcBorders>
            <w:vAlign w:val="center"/>
          </w:tcPr>
          <w:p w14:paraId="079A4A0B" w14:textId="77777777" w:rsidR="00B9506C" w:rsidRPr="00780093" w:rsidRDefault="00B9506C">
            <w:pPr>
              <w:pStyle w:val="Edital-Anexos-Garantias"/>
              <w:spacing w:before="120" w:line="240" w:lineRule="auto"/>
              <w:jc w:val="center"/>
              <w:rPr>
                <w:b/>
              </w:rPr>
            </w:pPr>
          </w:p>
        </w:tc>
        <w:tc>
          <w:tcPr>
            <w:tcW w:w="615" w:type="pct"/>
            <w:tcBorders>
              <w:top w:val="single" w:sz="4" w:space="0" w:color="000000"/>
              <w:left w:val="single" w:sz="4" w:space="0" w:color="auto"/>
              <w:bottom w:val="single" w:sz="4" w:space="0" w:color="000000"/>
              <w:right w:val="single" w:sz="4" w:space="0" w:color="000000"/>
            </w:tcBorders>
            <w:vAlign w:val="center"/>
          </w:tcPr>
          <w:p w14:paraId="45174EF4" w14:textId="77777777" w:rsidR="00B9506C" w:rsidRPr="00780093" w:rsidRDefault="00B9506C">
            <w:pPr>
              <w:pStyle w:val="Edital-Anexos-Garantias"/>
              <w:spacing w:before="120" w:line="240" w:lineRule="auto"/>
              <w:jc w:val="center"/>
              <w:rPr>
                <w:b/>
              </w:rPr>
            </w:pPr>
          </w:p>
        </w:tc>
        <w:tc>
          <w:tcPr>
            <w:tcW w:w="541" w:type="pct"/>
            <w:tcBorders>
              <w:top w:val="single" w:sz="4" w:space="0" w:color="000000"/>
              <w:left w:val="single" w:sz="4" w:space="0" w:color="auto"/>
              <w:bottom w:val="single" w:sz="4" w:space="0" w:color="000000"/>
              <w:right w:val="single" w:sz="4" w:space="0" w:color="000000"/>
            </w:tcBorders>
            <w:vAlign w:val="center"/>
          </w:tcPr>
          <w:p w14:paraId="2A3CC101" w14:textId="77777777" w:rsidR="00B9506C" w:rsidRPr="00780093" w:rsidRDefault="00B9506C">
            <w:pPr>
              <w:pStyle w:val="Edital-Anexos-Garantias"/>
              <w:spacing w:before="120" w:line="240" w:lineRule="auto"/>
              <w:jc w:val="center"/>
              <w:rPr>
                <w:b/>
              </w:rPr>
            </w:pPr>
          </w:p>
        </w:tc>
        <w:tc>
          <w:tcPr>
            <w:tcW w:w="691" w:type="pct"/>
            <w:tcBorders>
              <w:top w:val="single" w:sz="4" w:space="0" w:color="000000"/>
              <w:left w:val="single" w:sz="4" w:space="0" w:color="auto"/>
              <w:bottom w:val="single" w:sz="4" w:space="0" w:color="000000"/>
              <w:right w:val="single" w:sz="4" w:space="0" w:color="000000"/>
            </w:tcBorders>
            <w:vAlign w:val="center"/>
          </w:tcPr>
          <w:p w14:paraId="77C51F72" w14:textId="77777777" w:rsidR="00B9506C" w:rsidRPr="00780093" w:rsidRDefault="00B9506C">
            <w:pPr>
              <w:pStyle w:val="Edital-Anexos-Garantias"/>
              <w:spacing w:before="120" w:line="240" w:lineRule="auto"/>
              <w:jc w:val="center"/>
              <w:rPr>
                <w:b/>
              </w:rPr>
            </w:pPr>
          </w:p>
        </w:tc>
        <w:tc>
          <w:tcPr>
            <w:tcW w:w="616" w:type="pct"/>
            <w:tcBorders>
              <w:top w:val="single" w:sz="4" w:space="0" w:color="000000"/>
              <w:left w:val="single" w:sz="4" w:space="0" w:color="auto"/>
              <w:bottom w:val="single" w:sz="4" w:space="0" w:color="000000"/>
              <w:right w:val="single" w:sz="4" w:space="0" w:color="000000"/>
            </w:tcBorders>
            <w:vAlign w:val="center"/>
          </w:tcPr>
          <w:p w14:paraId="605461AE" w14:textId="77777777" w:rsidR="00B9506C" w:rsidRPr="00780093" w:rsidRDefault="00B9506C">
            <w:pPr>
              <w:pStyle w:val="Edital-Anexos-Garantias"/>
              <w:spacing w:before="120" w:line="240" w:lineRule="auto"/>
              <w:jc w:val="center"/>
              <w:rPr>
                <w:b/>
              </w:rPr>
            </w:pPr>
          </w:p>
        </w:tc>
      </w:tr>
      <w:tr w:rsidR="00B9506C" w:rsidRPr="00780093" w14:paraId="32190F5A" w14:textId="77777777">
        <w:trPr>
          <w:trHeight w:val="454"/>
        </w:trPr>
        <w:tc>
          <w:tcPr>
            <w:tcW w:w="1382" w:type="pct"/>
            <w:tcBorders>
              <w:top w:val="single" w:sz="4" w:space="0" w:color="000000"/>
              <w:left w:val="single" w:sz="4" w:space="0" w:color="000000"/>
              <w:bottom w:val="single" w:sz="4" w:space="0" w:color="000000"/>
              <w:right w:val="single" w:sz="4" w:space="0" w:color="auto"/>
            </w:tcBorders>
            <w:vAlign w:val="center"/>
            <w:hideMark/>
          </w:tcPr>
          <w:p w14:paraId="10A4D3B4" w14:textId="77777777" w:rsidR="00B9506C" w:rsidRPr="00780093" w:rsidRDefault="00B9506C">
            <w:pPr>
              <w:pStyle w:val="Edital-Anexos-Garantias"/>
              <w:spacing w:before="120" w:line="240" w:lineRule="auto"/>
              <w:jc w:val="center"/>
              <w:rPr>
                <w:bCs/>
              </w:rPr>
            </w:pPr>
            <w:r w:rsidRPr="00780093">
              <w:rPr>
                <w:bCs/>
              </w:rPr>
              <w:t>Águas rasas</w:t>
            </w:r>
          </w:p>
        </w:tc>
        <w:tc>
          <w:tcPr>
            <w:tcW w:w="539" w:type="pct"/>
            <w:tcBorders>
              <w:top w:val="single" w:sz="4" w:space="0" w:color="000000"/>
              <w:left w:val="single" w:sz="4" w:space="0" w:color="000000"/>
              <w:bottom w:val="single" w:sz="4" w:space="0" w:color="000000"/>
              <w:right w:val="single" w:sz="4" w:space="0" w:color="auto"/>
            </w:tcBorders>
            <w:vAlign w:val="center"/>
          </w:tcPr>
          <w:p w14:paraId="1E5A4F39" w14:textId="77777777" w:rsidR="00B9506C" w:rsidRPr="00780093" w:rsidRDefault="00B9506C">
            <w:pPr>
              <w:pStyle w:val="Edital-Anexos-Garantias"/>
              <w:spacing w:before="120" w:line="240" w:lineRule="auto"/>
              <w:jc w:val="center"/>
              <w:rPr>
                <w:b/>
              </w:rPr>
            </w:pPr>
          </w:p>
        </w:tc>
        <w:tc>
          <w:tcPr>
            <w:tcW w:w="616" w:type="pct"/>
            <w:tcBorders>
              <w:top w:val="single" w:sz="4" w:space="0" w:color="000000"/>
              <w:left w:val="single" w:sz="4" w:space="0" w:color="auto"/>
              <w:bottom w:val="single" w:sz="4" w:space="0" w:color="000000"/>
              <w:right w:val="single" w:sz="4" w:space="0" w:color="000000"/>
            </w:tcBorders>
            <w:vAlign w:val="center"/>
          </w:tcPr>
          <w:p w14:paraId="099E0558" w14:textId="77777777" w:rsidR="00B9506C" w:rsidRPr="00780093" w:rsidRDefault="00B9506C">
            <w:pPr>
              <w:pStyle w:val="Edital-Anexos-Garantias"/>
              <w:spacing w:before="120" w:line="240" w:lineRule="auto"/>
              <w:jc w:val="center"/>
              <w:rPr>
                <w:b/>
              </w:rPr>
            </w:pPr>
          </w:p>
        </w:tc>
        <w:tc>
          <w:tcPr>
            <w:tcW w:w="615" w:type="pct"/>
            <w:tcBorders>
              <w:top w:val="single" w:sz="4" w:space="0" w:color="000000"/>
              <w:left w:val="single" w:sz="4" w:space="0" w:color="auto"/>
              <w:bottom w:val="single" w:sz="4" w:space="0" w:color="000000"/>
              <w:right w:val="single" w:sz="4" w:space="0" w:color="000000"/>
            </w:tcBorders>
            <w:vAlign w:val="center"/>
          </w:tcPr>
          <w:p w14:paraId="0E3FA6F6" w14:textId="77777777" w:rsidR="00B9506C" w:rsidRPr="00780093" w:rsidRDefault="00B9506C">
            <w:pPr>
              <w:pStyle w:val="Edital-Anexos-Garantias"/>
              <w:spacing w:before="120" w:line="240" w:lineRule="auto"/>
              <w:jc w:val="center"/>
              <w:rPr>
                <w:b/>
              </w:rPr>
            </w:pPr>
          </w:p>
        </w:tc>
        <w:tc>
          <w:tcPr>
            <w:tcW w:w="541" w:type="pct"/>
            <w:tcBorders>
              <w:top w:val="single" w:sz="4" w:space="0" w:color="000000"/>
              <w:left w:val="single" w:sz="4" w:space="0" w:color="auto"/>
              <w:bottom w:val="single" w:sz="4" w:space="0" w:color="000000"/>
              <w:right w:val="single" w:sz="4" w:space="0" w:color="000000"/>
            </w:tcBorders>
            <w:vAlign w:val="center"/>
          </w:tcPr>
          <w:p w14:paraId="3AF4E25D" w14:textId="77777777" w:rsidR="00B9506C" w:rsidRPr="00780093" w:rsidRDefault="00B9506C">
            <w:pPr>
              <w:pStyle w:val="Edital-Anexos-Garantias"/>
              <w:spacing w:before="120" w:line="240" w:lineRule="auto"/>
              <w:jc w:val="center"/>
              <w:rPr>
                <w:b/>
              </w:rPr>
            </w:pPr>
          </w:p>
        </w:tc>
        <w:tc>
          <w:tcPr>
            <w:tcW w:w="691" w:type="pct"/>
            <w:tcBorders>
              <w:top w:val="single" w:sz="4" w:space="0" w:color="000000"/>
              <w:left w:val="single" w:sz="4" w:space="0" w:color="auto"/>
              <w:bottom w:val="single" w:sz="4" w:space="0" w:color="000000"/>
              <w:right w:val="single" w:sz="4" w:space="0" w:color="000000"/>
            </w:tcBorders>
            <w:vAlign w:val="center"/>
          </w:tcPr>
          <w:p w14:paraId="5F9CF010" w14:textId="77777777" w:rsidR="00B9506C" w:rsidRPr="00780093" w:rsidRDefault="00B9506C">
            <w:pPr>
              <w:pStyle w:val="Edital-Anexos-Garantias"/>
              <w:spacing w:before="120" w:line="240" w:lineRule="auto"/>
              <w:jc w:val="center"/>
              <w:rPr>
                <w:b/>
              </w:rPr>
            </w:pPr>
          </w:p>
        </w:tc>
        <w:tc>
          <w:tcPr>
            <w:tcW w:w="616" w:type="pct"/>
            <w:tcBorders>
              <w:top w:val="single" w:sz="4" w:space="0" w:color="000000"/>
              <w:left w:val="single" w:sz="4" w:space="0" w:color="auto"/>
              <w:bottom w:val="single" w:sz="4" w:space="0" w:color="000000"/>
              <w:right w:val="single" w:sz="4" w:space="0" w:color="000000"/>
            </w:tcBorders>
            <w:vAlign w:val="center"/>
          </w:tcPr>
          <w:p w14:paraId="22B26D55" w14:textId="77777777" w:rsidR="00B9506C" w:rsidRPr="00780093" w:rsidRDefault="00B9506C">
            <w:pPr>
              <w:pStyle w:val="Edital-Anexos-Garantias"/>
              <w:spacing w:before="120" w:line="240" w:lineRule="auto"/>
              <w:jc w:val="center"/>
              <w:rPr>
                <w:b/>
              </w:rPr>
            </w:pPr>
          </w:p>
        </w:tc>
      </w:tr>
      <w:tr w:rsidR="00B9506C" w:rsidRPr="00780093" w14:paraId="72593E7A" w14:textId="77777777">
        <w:trPr>
          <w:trHeight w:val="596"/>
        </w:trPr>
        <w:tc>
          <w:tcPr>
            <w:tcW w:w="1382" w:type="pct"/>
            <w:tcBorders>
              <w:top w:val="single" w:sz="4" w:space="0" w:color="000000"/>
              <w:left w:val="single" w:sz="4" w:space="0" w:color="000000"/>
              <w:bottom w:val="single" w:sz="4" w:space="0" w:color="000000"/>
              <w:right w:val="single" w:sz="4" w:space="0" w:color="auto"/>
            </w:tcBorders>
            <w:vAlign w:val="center"/>
            <w:hideMark/>
          </w:tcPr>
          <w:p w14:paraId="066EAF63" w14:textId="77777777" w:rsidR="00B9506C" w:rsidRPr="00780093" w:rsidRDefault="00B9506C">
            <w:pPr>
              <w:pStyle w:val="Edital-Anexos-Garantias"/>
              <w:spacing w:before="120" w:line="240" w:lineRule="auto"/>
              <w:jc w:val="center"/>
              <w:rPr>
                <w:bCs/>
              </w:rPr>
            </w:pPr>
            <w:r w:rsidRPr="00780093">
              <w:rPr>
                <w:bCs/>
              </w:rPr>
              <w:t>Águas profundas ou ultraprofundas</w:t>
            </w:r>
          </w:p>
        </w:tc>
        <w:tc>
          <w:tcPr>
            <w:tcW w:w="539" w:type="pct"/>
            <w:tcBorders>
              <w:top w:val="single" w:sz="4" w:space="0" w:color="000000"/>
              <w:left w:val="single" w:sz="4" w:space="0" w:color="000000"/>
              <w:bottom w:val="single" w:sz="4" w:space="0" w:color="000000"/>
              <w:right w:val="single" w:sz="4" w:space="0" w:color="auto"/>
            </w:tcBorders>
            <w:vAlign w:val="center"/>
          </w:tcPr>
          <w:p w14:paraId="5F4B2B93" w14:textId="77777777" w:rsidR="00B9506C" w:rsidRPr="00780093" w:rsidRDefault="00B9506C">
            <w:pPr>
              <w:pStyle w:val="Edital-Anexos-Garantias"/>
              <w:spacing w:before="120" w:line="240" w:lineRule="auto"/>
              <w:jc w:val="center"/>
              <w:rPr>
                <w:b/>
              </w:rPr>
            </w:pPr>
          </w:p>
        </w:tc>
        <w:tc>
          <w:tcPr>
            <w:tcW w:w="616" w:type="pct"/>
            <w:tcBorders>
              <w:top w:val="single" w:sz="4" w:space="0" w:color="000000"/>
              <w:left w:val="single" w:sz="4" w:space="0" w:color="auto"/>
              <w:bottom w:val="single" w:sz="4" w:space="0" w:color="000000"/>
              <w:right w:val="single" w:sz="4" w:space="0" w:color="000000"/>
            </w:tcBorders>
            <w:vAlign w:val="center"/>
          </w:tcPr>
          <w:p w14:paraId="61D39299" w14:textId="77777777" w:rsidR="00B9506C" w:rsidRPr="00780093" w:rsidRDefault="00B9506C">
            <w:pPr>
              <w:pStyle w:val="Edital-Anexos-Garantias"/>
              <w:spacing w:before="120" w:line="240" w:lineRule="auto"/>
              <w:jc w:val="center"/>
              <w:rPr>
                <w:b/>
              </w:rPr>
            </w:pPr>
          </w:p>
        </w:tc>
        <w:tc>
          <w:tcPr>
            <w:tcW w:w="615" w:type="pct"/>
            <w:tcBorders>
              <w:top w:val="single" w:sz="4" w:space="0" w:color="000000"/>
              <w:left w:val="single" w:sz="4" w:space="0" w:color="auto"/>
              <w:bottom w:val="single" w:sz="4" w:space="0" w:color="000000"/>
              <w:right w:val="single" w:sz="4" w:space="0" w:color="000000"/>
            </w:tcBorders>
            <w:vAlign w:val="center"/>
          </w:tcPr>
          <w:p w14:paraId="0CABDC84" w14:textId="77777777" w:rsidR="00B9506C" w:rsidRPr="00780093" w:rsidRDefault="00B9506C">
            <w:pPr>
              <w:pStyle w:val="Edital-Anexos-Garantias"/>
              <w:spacing w:before="120" w:line="240" w:lineRule="auto"/>
              <w:jc w:val="center"/>
              <w:rPr>
                <w:b/>
              </w:rPr>
            </w:pPr>
          </w:p>
        </w:tc>
        <w:tc>
          <w:tcPr>
            <w:tcW w:w="541" w:type="pct"/>
            <w:tcBorders>
              <w:top w:val="single" w:sz="4" w:space="0" w:color="000000"/>
              <w:left w:val="single" w:sz="4" w:space="0" w:color="auto"/>
              <w:bottom w:val="single" w:sz="4" w:space="0" w:color="000000"/>
              <w:right w:val="single" w:sz="4" w:space="0" w:color="000000"/>
            </w:tcBorders>
            <w:vAlign w:val="center"/>
          </w:tcPr>
          <w:p w14:paraId="38375AC4" w14:textId="77777777" w:rsidR="00B9506C" w:rsidRPr="00780093" w:rsidRDefault="00B9506C">
            <w:pPr>
              <w:pStyle w:val="Edital-Anexos-Garantias"/>
              <w:spacing w:before="120" w:line="240" w:lineRule="auto"/>
              <w:jc w:val="center"/>
              <w:rPr>
                <w:b/>
              </w:rPr>
            </w:pPr>
          </w:p>
        </w:tc>
        <w:tc>
          <w:tcPr>
            <w:tcW w:w="691" w:type="pct"/>
            <w:tcBorders>
              <w:top w:val="single" w:sz="4" w:space="0" w:color="000000"/>
              <w:left w:val="single" w:sz="4" w:space="0" w:color="auto"/>
              <w:bottom w:val="single" w:sz="4" w:space="0" w:color="000000"/>
              <w:right w:val="single" w:sz="4" w:space="0" w:color="000000"/>
            </w:tcBorders>
            <w:vAlign w:val="center"/>
          </w:tcPr>
          <w:p w14:paraId="3EA1EE7D" w14:textId="77777777" w:rsidR="00B9506C" w:rsidRPr="00780093" w:rsidRDefault="00B9506C">
            <w:pPr>
              <w:pStyle w:val="Edital-Anexos-Garantias"/>
              <w:spacing w:before="120" w:line="240" w:lineRule="auto"/>
              <w:jc w:val="center"/>
              <w:rPr>
                <w:b/>
              </w:rPr>
            </w:pPr>
          </w:p>
        </w:tc>
        <w:tc>
          <w:tcPr>
            <w:tcW w:w="616" w:type="pct"/>
            <w:tcBorders>
              <w:top w:val="single" w:sz="4" w:space="0" w:color="000000"/>
              <w:left w:val="single" w:sz="4" w:space="0" w:color="auto"/>
              <w:bottom w:val="single" w:sz="4" w:space="0" w:color="000000"/>
              <w:right w:val="single" w:sz="4" w:space="0" w:color="000000"/>
            </w:tcBorders>
            <w:vAlign w:val="center"/>
          </w:tcPr>
          <w:p w14:paraId="654710B8" w14:textId="77777777" w:rsidR="00B9506C" w:rsidRPr="00780093" w:rsidRDefault="00B9506C">
            <w:pPr>
              <w:pStyle w:val="Edital-Anexos-Garantias"/>
              <w:spacing w:before="120" w:line="240" w:lineRule="auto"/>
              <w:jc w:val="center"/>
              <w:rPr>
                <w:b/>
              </w:rPr>
            </w:pPr>
          </w:p>
        </w:tc>
      </w:tr>
      <w:tr w:rsidR="00B9506C" w:rsidRPr="00780093" w14:paraId="50BE67A0" w14:textId="77777777">
        <w:trPr>
          <w:trHeight w:val="454"/>
        </w:trPr>
        <w:tc>
          <w:tcPr>
            <w:tcW w:w="1382" w:type="pct"/>
            <w:tcBorders>
              <w:top w:val="single" w:sz="4" w:space="0" w:color="000000"/>
              <w:left w:val="single" w:sz="4" w:space="0" w:color="000000"/>
              <w:bottom w:val="single" w:sz="4" w:space="0" w:color="000000"/>
              <w:right w:val="single" w:sz="4" w:space="0" w:color="000000"/>
            </w:tcBorders>
            <w:vAlign w:val="center"/>
          </w:tcPr>
          <w:p w14:paraId="64BED424" w14:textId="77777777" w:rsidR="00B9506C" w:rsidRPr="00780093" w:rsidRDefault="00B9506C">
            <w:pPr>
              <w:pStyle w:val="Edital-Anexos-Garantias"/>
              <w:spacing w:before="120" w:line="240" w:lineRule="auto"/>
              <w:jc w:val="center"/>
              <w:rPr>
                <w:b/>
              </w:rPr>
            </w:pPr>
          </w:p>
        </w:tc>
        <w:tc>
          <w:tcPr>
            <w:tcW w:w="3618" w:type="pct"/>
            <w:gridSpan w:val="6"/>
            <w:tcBorders>
              <w:top w:val="single" w:sz="4" w:space="0" w:color="000000"/>
              <w:left w:val="single" w:sz="4" w:space="0" w:color="000000"/>
              <w:bottom w:val="single" w:sz="4" w:space="0" w:color="000000"/>
              <w:right w:val="single" w:sz="4" w:space="0" w:color="000000"/>
            </w:tcBorders>
            <w:vAlign w:val="center"/>
            <w:hideMark/>
          </w:tcPr>
          <w:p w14:paraId="07DD52CE" w14:textId="77777777" w:rsidR="00B9506C" w:rsidRPr="00780093" w:rsidRDefault="00B9506C">
            <w:pPr>
              <w:pStyle w:val="Edital-Anexos-Garantias"/>
              <w:spacing w:before="120" w:line="240" w:lineRule="auto"/>
              <w:jc w:val="center"/>
              <w:rPr>
                <w:b/>
              </w:rPr>
            </w:pPr>
            <w:r w:rsidRPr="00780093">
              <w:rPr>
                <w:b/>
              </w:rPr>
              <w:t>Descrição</w:t>
            </w:r>
          </w:p>
        </w:tc>
      </w:tr>
      <w:tr w:rsidR="00B9506C" w:rsidRPr="00780093" w14:paraId="69F6D7C7" w14:textId="77777777">
        <w:trPr>
          <w:trHeight w:val="454"/>
        </w:trPr>
        <w:tc>
          <w:tcPr>
            <w:tcW w:w="1382" w:type="pct"/>
            <w:tcBorders>
              <w:top w:val="single" w:sz="4" w:space="0" w:color="000000"/>
              <w:left w:val="single" w:sz="4" w:space="0" w:color="000000"/>
              <w:bottom w:val="single" w:sz="4" w:space="0" w:color="000000"/>
              <w:right w:val="single" w:sz="4" w:space="0" w:color="000000"/>
            </w:tcBorders>
            <w:vAlign w:val="center"/>
          </w:tcPr>
          <w:p w14:paraId="339A4735" w14:textId="77777777" w:rsidR="00B9506C" w:rsidRPr="00780093" w:rsidRDefault="00B9506C">
            <w:pPr>
              <w:pStyle w:val="Edital-Anexos-Garantias"/>
            </w:pPr>
          </w:p>
        </w:tc>
        <w:tc>
          <w:tcPr>
            <w:tcW w:w="3618" w:type="pct"/>
            <w:gridSpan w:val="6"/>
            <w:tcBorders>
              <w:top w:val="single" w:sz="4" w:space="0" w:color="000000"/>
              <w:left w:val="single" w:sz="4" w:space="0" w:color="000000"/>
              <w:bottom w:val="single" w:sz="4" w:space="0" w:color="000000"/>
              <w:right w:val="single" w:sz="4" w:space="0" w:color="000000"/>
            </w:tcBorders>
            <w:vAlign w:val="center"/>
          </w:tcPr>
          <w:p w14:paraId="40AA8D2D" w14:textId="77777777" w:rsidR="00B9506C" w:rsidRPr="00780093" w:rsidRDefault="00B9506C">
            <w:pPr>
              <w:pStyle w:val="Edital-Anexos-Garantias"/>
            </w:pPr>
          </w:p>
        </w:tc>
      </w:tr>
    </w:tbl>
    <w:p w14:paraId="3DC0E4BB" w14:textId="77777777" w:rsidR="00B9506C" w:rsidRPr="00780093" w:rsidRDefault="00B9506C" w:rsidP="00B9506C">
      <w:pPr>
        <w:pStyle w:val="Edital-Anexos-Garantias"/>
      </w:pPr>
    </w:p>
    <w:p w14:paraId="2C13A1F1" w14:textId="77777777" w:rsidR="00B9506C" w:rsidRPr="00780093" w:rsidRDefault="00B9506C" w:rsidP="00B9506C">
      <w:pPr>
        <w:pStyle w:val="Edital-Anexos-Garantias"/>
      </w:pPr>
    </w:p>
    <w:p w14:paraId="08386363" w14:textId="77777777" w:rsidR="00B9506C" w:rsidRPr="00780093" w:rsidRDefault="00B9506C" w:rsidP="00B9506C">
      <w:pPr>
        <w:pStyle w:val="Edital-Anexos-Garantias"/>
        <w:rPr>
          <w:b/>
        </w:rPr>
      </w:pPr>
      <w:r w:rsidRPr="00780093">
        <w:rPr>
          <w:b/>
        </w:rPr>
        <w:t xml:space="preserve">VI – Aspectos relacionados a SMS </w:t>
      </w:r>
    </w:p>
    <w:p w14:paraId="76496F5B" w14:textId="77777777" w:rsidR="00B9506C" w:rsidRPr="00780093" w:rsidRDefault="00B9506C" w:rsidP="00B9506C">
      <w:pPr>
        <w:pStyle w:val="Edital-Anexos-Garantias"/>
        <w:rPr>
          <w:b/>
          <w:szCs w:val="22"/>
        </w:rPr>
      </w:pPr>
      <w:r w:rsidRPr="00780093">
        <w:rPr>
          <w:b/>
          <w:szCs w:val="22"/>
        </w:rPr>
        <w:t>Instruções para preenchimento do Item VI</w:t>
      </w:r>
    </w:p>
    <w:p w14:paraId="7A41DE35" w14:textId="77777777" w:rsidR="00B9506C" w:rsidRPr="00780093" w:rsidRDefault="00B9506C" w:rsidP="00E72B65">
      <w:pPr>
        <w:pStyle w:val="Edital-Anexos-Garantias"/>
        <w:numPr>
          <w:ilvl w:val="0"/>
          <w:numId w:val="94"/>
        </w:numPr>
        <w:rPr>
          <w:b/>
        </w:rPr>
      </w:pPr>
      <w:r w:rsidRPr="00780093">
        <w:rPr>
          <w:szCs w:val="22"/>
        </w:rPr>
        <w:t>Os itens somente serão pontuados mediante a entrega dos documentos, conforme Subseção VIII.3.1.1.5 o edital de licitações.</w:t>
      </w:r>
    </w:p>
    <w:tbl>
      <w:tblPr>
        <w:tblStyle w:val="Tabelacomgrade"/>
        <w:tblW w:w="5000" w:type="pct"/>
        <w:tblLook w:val="04A0" w:firstRow="1" w:lastRow="0" w:firstColumn="1" w:lastColumn="0" w:noHBand="0" w:noVBand="1"/>
      </w:tblPr>
      <w:tblGrid>
        <w:gridCol w:w="6037"/>
        <w:gridCol w:w="2740"/>
      </w:tblGrid>
      <w:tr w:rsidR="00B9506C" w:rsidRPr="00780093" w14:paraId="18F3857A" w14:textId="77777777">
        <w:trPr>
          <w:trHeight w:val="454"/>
        </w:trPr>
        <w:tc>
          <w:tcPr>
            <w:tcW w:w="3439" w:type="pct"/>
            <w:tcBorders>
              <w:top w:val="single" w:sz="4" w:space="0" w:color="000000"/>
              <w:left w:val="single" w:sz="4" w:space="0" w:color="000000"/>
              <w:bottom w:val="single" w:sz="4" w:space="0" w:color="000000"/>
              <w:right w:val="single" w:sz="4" w:space="0" w:color="000000"/>
            </w:tcBorders>
            <w:hideMark/>
          </w:tcPr>
          <w:p w14:paraId="4BF683AD" w14:textId="77777777" w:rsidR="00B9506C" w:rsidRPr="00780093" w:rsidRDefault="00B9506C">
            <w:pPr>
              <w:pStyle w:val="Edital-Anexos-Garantias"/>
              <w:spacing w:before="120" w:line="240" w:lineRule="auto"/>
              <w:jc w:val="center"/>
              <w:rPr>
                <w:b/>
              </w:rPr>
            </w:pPr>
            <w:r w:rsidRPr="00780093">
              <w:rPr>
                <w:b/>
              </w:rPr>
              <w:t>Item</w:t>
            </w:r>
          </w:p>
        </w:tc>
        <w:tc>
          <w:tcPr>
            <w:tcW w:w="1561" w:type="pct"/>
            <w:tcBorders>
              <w:top w:val="single" w:sz="4" w:space="0" w:color="000000"/>
              <w:left w:val="single" w:sz="4" w:space="0" w:color="000000"/>
              <w:bottom w:val="single" w:sz="4" w:space="0" w:color="000000"/>
              <w:right w:val="single" w:sz="4" w:space="0" w:color="000000"/>
            </w:tcBorders>
            <w:hideMark/>
          </w:tcPr>
          <w:p w14:paraId="4B265764" w14:textId="77777777" w:rsidR="00B9506C" w:rsidRPr="00780093" w:rsidRDefault="00B9506C">
            <w:pPr>
              <w:pStyle w:val="Edital-Anexos-Garantias"/>
              <w:spacing w:before="120" w:line="240" w:lineRule="auto"/>
              <w:jc w:val="center"/>
              <w:rPr>
                <w:b/>
              </w:rPr>
            </w:pPr>
            <w:r w:rsidRPr="00780093">
              <w:rPr>
                <w:b/>
              </w:rPr>
              <w:t>Data de vigência (mês/ano)</w:t>
            </w:r>
          </w:p>
        </w:tc>
      </w:tr>
      <w:tr w:rsidR="00B9506C" w:rsidRPr="00780093" w14:paraId="4B91F064" w14:textId="77777777">
        <w:trPr>
          <w:trHeight w:val="454"/>
        </w:trPr>
        <w:tc>
          <w:tcPr>
            <w:tcW w:w="3439" w:type="pct"/>
            <w:tcBorders>
              <w:top w:val="single" w:sz="4" w:space="0" w:color="000000"/>
              <w:left w:val="single" w:sz="4" w:space="0" w:color="000000"/>
              <w:bottom w:val="single" w:sz="4" w:space="0" w:color="000000"/>
              <w:right w:val="single" w:sz="4" w:space="0" w:color="000000"/>
            </w:tcBorders>
            <w:hideMark/>
          </w:tcPr>
          <w:p w14:paraId="51544D3F" w14:textId="77777777" w:rsidR="00B9506C" w:rsidRPr="00780093" w:rsidRDefault="00B9506C">
            <w:pPr>
              <w:pStyle w:val="Edital-Anexos-Garantias"/>
              <w:spacing w:before="120" w:line="240" w:lineRule="auto"/>
              <w:jc w:val="center"/>
              <w:rPr>
                <w:bCs/>
              </w:rPr>
            </w:pPr>
            <w:r w:rsidRPr="00780093">
              <w:rPr>
                <w:bCs/>
              </w:rPr>
              <w:t>Política de SMS</w:t>
            </w:r>
          </w:p>
        </w:tc>
        <w:tc>
          <w:tcPr>
            <w:tcW w:w="1561" w:type="pct"/>
            <w:tcBorders>
              <w:top w:val="single" w:sz="4" w:space="0" w:color="000000"/>
              <w:left w:val="single" w:sz="4" w:space="0" w:color="000000"/>
              <w:bottom w:val="single" w:sz="4" w:space="0" w:color="000000"/>
              <w:right w:val="single" w:sz="4" w:space="0" w:color="000000"/>
            </w:tcBorders>
          </w:tcPr>
          <w:p w14:paraId="2A243F02" w14:textId="77777777" w:rsidR="00B9506C" w:rsidRPr="00780093" w:rsidRDefault="00B9506C">
            <w:pPr>
              <w:pStyle w:val="Edital-Anexos-Garantias"/>
              <w:spacing w:before="120" w:line="240" w:lineRule="auto"/>
              <w:jc w:val="center"/>
              <w:rPr>
                <w:bCs/>
              </w:rPr>
            </w:pPr>
          </w:p>
        </w:tc>
      </w:tr>
      <w:tr w:rsidR="00B9506C" w:rsidRPr="00780093" w14:paraId="41DA6F4E" w14:textId="77777777">
        <w:trPr>
          <w:trHeight w:val="454"/>
        </w:trPr>
        <w:tc>
          <w:tcPr>
            <w:tcW w:w="3439" w:type="pct"/>
            <w:tcBorders>
              <w:top w:val="single" w:sz="4" w:space="0" w:color="000000"/>
              <w:left w:val="single" w:sz="4" w:space="0" w:color="000000"/>
              <w:bottom w:val="single" w:sz="4" w:space="0" w:color="000000"/>
              <w:right w:val="single" w:sz="4" w:space="0" w:color="000000"/>
            </w:tcBorders>
            <w:hideMark/>
          </w:tcPr>
          <w:p w14:paraId="38BFFCCD" w14:textId="77777777" w:rsidR="00B9506C" w:rsidRPr="00780093" w:rsidRDefault="00B9506C">
            <w:pPr>
              <w:pStyle w:val="Edital-Anexos-Garantias"/>
              <w:spacing w:before="120" w:line="240" w:lineRule="auto"/>
              <w:jc w:val="center"/>
              <w:rPr>
                <w:bCs/>
              </w:rPr>
            </w:pPr>
            <w:r w:rsidRPr="00780093">
              <w:rPr>
                <w:bCs/>
              </w:rPr>
              <w:t>Certificação de Sistema Integrado de SMS</w:t>
            </w:r>
          </w:p>
        </w:tc>
        <w:tc>
          <w:tcPr>
            <w:tcW w:w="1561" w:type="pct"/>
            <w:tcBorders>
              <w:top w:val="single" w:sz="4" w:space="0" w:color="000000"/>
              <w:left w:val="single" w:sz="4" w:space="0" w:color="000000"/>
              <w:bottom w:val="single" w:sz="4" w:space="0" w:color="000000"/>
              <w:right w:val="single" w:sz="4" w:space="0" w:color="000000"/>
            </w:tcBorders>
          </w:tcPr>
          <w:p w14:paraId="38522176" w14:textId="77777777" w:rsidR="00B9506C" w:rsidRPr="00780093" w:rsidRDefault="00B9506C">
            <w:pPr>
              <w:pStyle w:val="Edital-Anexos-Garantias"/>
              <w:spacing w:before="120" w:line="240" w:lineRule="auto"/>
              <w:jc w:val="center"/>
              <w:rPr>
                <w:bCs/>
              </w:rPr>
            </w:pPr>
          </w:p>
        </w:tc>
      </w:tr>
    </w:tbl>
    <w:p w14:paraId="73ECC917" w14:textId="77777777" w:rsidR="00B9506C" w:rsidRPr="00780093" w:rsidRDefault="00B9506C" w:rsidP="00B9506C">
      <w:pPr>
        <w:pStyle w:val="Edital-Anexos-Garantias"/>
        <w:spacing w:before="120" w:line="240" w:lineRule="auto"/>
        <w:jc w:val="center"/>
        <w:rPr>
          <w:bCs/>
        </w:rPr>
      </w:pPr>
    </w:p>
    <w:p w14:paraId="5DEB7BAD" w14:textId="77777777" w:rsidR="00B9506C" w:rsidRPr="00780093" w:rsidRDefault="00B9506C" w:rsidP="00B9506C">
      <w:pPr>
        <w:pStyle w:val="Edital-Anexos-Garantias"/>
        <w:spacing w:before="120" w:line="240" w:lineRule="auto"/>
        <w:jc w:val="center"/>
        <w:rPr>
          <w:bCs/>
        </w:rPr>
      </w:pPr>
    </w:p>
    <w:p w14:paraId="2DF493A9" w14:textId="77777777" w:rsidR="00B9506C" w:rsidRPr="00780093" w:rsidRDefault="00B9506C" w:rsidP="00B9506C">
      <w:pPr>
        <w:pStyle w:val="Edital-Anexos-Garantias"/>
        <w:rPr>
          <w:b/>
        </w:rPr>
      </w:pPr>
      <w:r w:rsidRPr="00780093">
        <w:rPr>
          <w:b/>
        </w:rPr>
        <w:t>VII – Informações adicionais</w:t>
      </w:r>
    </w:p>
    <w:tbl>
      <w:tblPr>
        <w:tblStyle w:val="Tabelacomgrade"/>
        <w:tblW w:w="0" w:type="auto"/>
        <w:tblLook w:val="04A0" w:firstRow="1" w:lastRow="0" w:firstColumn="1" w:lastColumn="0" w:noHBand="0" w:noVBand="1"/>
      </w:tblPr>
      <w:tblGrid>
        <w:gridCol w:w="8777"/>
      </w:tblGrid>
      <w:tr w:rsidR="00B9506C" w:rsidRPr="00780093" w14:paraId="1F325926" w14:textId="77777777">
        <w:trPr>
          <w:trHeight w:val="454"/>
        </w:trPr>
        <w:tc>
          <w:tcPr>
            <w:tcW w:w="9828" w:type="dxa"/>
            <w:tcBorders>
              <w:top w:val="single" w:sz="4" w:space="0" w:color="000000"/>
              <w:left w:val="single" w:sz="4" w:space="0" w:color="000000"/>
              <w:bottom w:val="single" w:sz="4" w:space="0" w:color="000000"/>
              <w:right w:val="single" w:sz="4" w:space="0" w:color="000000"/>
            </w:tcBorders>
          </w:tcPr>
          <w:p w14:paraId="1AD17EE2" w14:textId="77777777" w:rsidR="00B9506C" w:rsidRPr="00780093" w:rsidRDefault="00B9506C">
            <w:pPr>
              <w:pStyle w:val="Edital-Anexos-Garantias"/>
            </w:pPr>
          </w:p>
          <w:p w14:paraId="71FD5853" w14:textId="77777777" w:rsidR="00B9506C" w:rsidRPr="00780093" w:rsidRDefault="00B9506C">
            <w:pPr>
              <w:pStyle w:val="Edital-Anexos-Garantias"/>
            </w:pPr>
          </w:p>
        </w:tc>
      </w:tr>
    </w:tbl>
    <w:p w14:paraId="6992B6FB" w14:textId="77777777" w:rsidR="00B9506C" w:rsidRPr="00780093" w:rsidRDefault="00B9506C" w:rsidP="00B9506C">
      <w:pPr>
        <w:pStyle w:val="Edital-Anexos-Garantias"/>
        <w:rPr>
          <w:sz w:val="18"/>
        </w:rPr>
      </w:pPr>
    </w:p>
    <w:p w14:paraId="3C82B385" w14:textId="77777777" w:rsidR="00B9506C" w:rsidRPr="00780093" w:rsidRDefault="00B9506C" w:rsidP="00B9506C">
      <w:pPr>
        <w:pStyle w:val="Edital-Anexos-Garantias"/>
        <w:rPr>
          <w:sz w:val="18"/>
        </w:rPr>
      </w:pPr>
    </w:p>
    <w:p w14:paraId="7D2DC436" w14:textId="77777777" w:rsidR="00B9506C" w:rsidRPr="00780093" w:rsidRDefault="00B9506C" w:rsidP="00B9506C">
      <w:pPr>
        <w:pStyle w:val="Edital-Anexos-Garantias"/>
      </w:pPr>
      <w:r w:rsidRPr="00780093">
        <w:t>Atesto, sob as penas previstas na legislação aplicável, a veracidade, precisão e fidelidade das informações apresentadas nesse formulário.</w:t>
      </w:r>
    </w:p>
    <w:p w14:paraId="5FCD5615" w14:textId="77777777" w:rsidR="00B9506C" w:rsidRPr="00780093" w:rsidRDefault="00B9506C" w:rsidP="00B9506C">
      <w:pPr>
        <w:pStyle w:val="Edital-Anexos-Garantias"/>
      </w:pPr>
    </w:p>
    <w:p w14:paraId="636C573E" w14:textId="77777777" w:rsidR="00B9506C" w:rsidRPr="00780093" w:rsidRDefault="00B9506C" w:rsidP="00B9506C">
      <w:pPr>
        <w:pStyle w:val="Edital-Anexos-Garantias"/>
      </w:pPr>
      <w:r w:rsidRPr="00780093">
        <w:t xml:space="preserve">___________________________ </w:t>
      </w:r>
    </w:p>
    <w:p w14:paraId="4E5BC9C7" w14:textId="77777777" w:rsidR="00B9506C" w:rsidRPr="00780093" w:rsidRDefault="00B9506C" w:rsidP="00B9506C">
      <w:pPr>
        <w:pStyle w:val="Edital-Anexos-GarantiasI"/>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3258B27B" w14:textId="77777777" w:rsidR="00B9506C" w:rsidRPr="00780093" w:rsidRDefault="00B9506C" w:rsidP="00B9506C">
      <w:pPr>
        <w:pStyle w:val="Edital-Anexos-GarantiasI"/>
      </w:pPr>
      <w:r w:rsidRPr="00780093">
        <w:t>Assinado por:</w:t>
      </w:r>
      <w:r w:rsidRPr="001C2315">
        <w:fldChar w:fldCharType="begin">
          <w:ffData>
            <w:name w:val=""/>
            <w:enabled/>
            <w:calcOnExit w:val="0"/>
            <w:textInput>
              <w:default w:val="[inserir o(s) nome(s) do(s) representante(s) credenciado(s) da sociedade empresária]"/>
            </w:textInput>
          </w:ffData>
        </w:fldChar>
      </w:r>
      <w:r w:rsidRPr="00780093">
        <w:instrText xml:space="preserve"> FORMTEXT </w:instrText>
      </w:r>
      <w:r w:rsidRPr="001C2315">
        <w:fldChar w:fldCharType="separate"/>
      </w:r>
      <w:r w:rsidRPr="00780093">
        <w:rPr>
          <w:noProof/>
        </w:rPr>
        <w:t>[inserir o(s) nome(s) do(s) representante(s) credenciado(s) da licitante]</w:t>
      </w:r>
      <w:r w:rsidRPr="001C2315">
        <w:fldChar w:fldCharType="end"/>
      </w:r>
    </w:p>
    <w:p w14:paraId="0FC3F4B3" w14:textId="77777777" w:rsidR="00B9506C" w:rsidRPr="00780093" w:rsidRDefault="00B9506C" w:rsidP="00B9506C">
      <w:pPr>
        <w:pStyle w:val="Edital-Anexos-GarantiasI"/>
      </w:pPr>
      <w:r w:rsidRPr="00780093">
        <w:t xml:space="preserve">Local e data: </w:t>
      </w:r>
      <w:r w:rsidRPr="001C2315">
        <w:fldChar w:fldCharType="begin">
          <w:ffData>
            <w:name w:val="Texto8"/>
            <w:enabled/>
            <w:calcOnExit w:val="0"/>
            <w:textInput>
              <w:default w:val="[inserir local e data]"/>
            </w:textInput>
          </w:ffData>
        </w:fldChar>
      </w:r>
      <w:r w:rsidRPr="00780093">
        <w:instrText xml:space="preserve"> FORMTEXT </w:instrText>
      </w:r>
      <w:r w:rsidRPr="001C2315">
        <w:fldChar w:fldCharType="separate"/>
      </w:r>
      <w:r w:rsidRPr="00780093">
        <w:t>[inserir local e data]</w:t>
      </w:r>
      <w:r w:rsidRPr="001C2315">
        <w:fldChar w:fldCharType="end"/>
      </w:r>
      <w:r w:rsidRPr="00780093">
        <w:br w:type="page"/>
      </w:r>
    </w:p>
    <w:p w14:paraId="6B8F2C99" w14:textId="77777777" w:rsidR="00B9506C" w:rsidRPr="00780093" w:rsidRDefault="00B9506C" w:rsidP="00B9506C">
      <w:pPr>
        <w:pStyle w:val="Edital-AnexoTtulo"/>
      </w:pPr>
      <w:bookmarkStart w:id="8493" w:name="_Toc421543971"/>
      <w:bookmarkStart w:id="8494" w:name="_Toc511862544"/>
      <w:bookmarkStart w:id="8495" w:name="_Toc108108925"/>
      <w:bookmarkStart w:id="8496" w:name="_Toc220429329"/>
      <w:r w:rsidRPr="00780093">
        <w:rPr>
          <w:caps w:val="0"/>
        </w:rPr>
        <w:t>ANEXO XX– SUMÁRIO TÉCNICO 02: QUALIFICAÇÃO TÉCNICA POR EXPERIÊNCIA DOS INTEGRANTES DO QUADRO TÉCNICO DA LICITANTE</w:t>
      </w:r>
      <w:bookmarkEnd w:id="8493"/>
      <w:bookmarkEnd w:id="8494"/>
      <w:bookmarkEnd w:id="8495"/>
      <w:bookmarkEnd w:id="8496"/>
    </w:p>
    <w:p w14:paraId="6EAEE4E9" w14:textId="77777777" w:rsidR="00B9506C" w:rsidRPr="00780093" w:rsidRDefault="00B9506C" w:rsidP="00B9506C">
      <w:pPr>
        <w:pStyle w:val="Edital-Corpodetexto"/>
      </w:pPr>
    </w:p>
    <w:p w14:paraId="4690BE3F" w14:textId="77777777" w:rsidR="00B9506C" w:rsidRPr="00780093" w:rsidRDefault="00B9506C" w:rsidP="00B9506C">
      <w:pPr>
        <w:pStyle w:val="Edital-Anexos-Garantias"/>
        <w:ind w:firstLine="1021"/>
      </w:pPr>
      <w:r w:rsidRPr="00780093">
        <w:t>O preenchimento deste documento deve estar de acordo com o previsto na seção “Qualificação Técnica” do edital de licitações de Oferta Permanente de Concessão e instruções constantes neste anexo. As informações devem ser claras e objetivas, sob o risco de não ser possível avaliar as informações apresentadas em caso de imprecisão.</w:t>
      </w:r>
    </w:p>
    <w:p w14:paraId="39DF5D9D" w14:textId="77777777" w:rsidR="00B9506C" w:rsidRPr="00780093" w:rsidRDefault="00B9506C" w:rsidP="00B9506C">
      <w:pPr>
        <w:pStyle w:val="Edital-Anexos-Garantias"/>
      </w:pPr>
    </w:p>
    <w:p w14:paraId="49172AFF" w14:textId="77777777" w:rsidR="00B9506C" w:rsidRPr="00780093" w:rsidRDefault="00B9506C" w:rsidP="00B9506C">
      <w:pPr>
        <w:pStyle w:val="Edital-Anexos-Garantias"/>
        <w:rPr>
          <w:b/>
        </w:rPr>
      </w:pPr>
      <w:r w:rsidRPr="00780093">
        <w:rPr>
          <w:b/>
        </w:rPr>
        <w:t xml:space="preserve">I – Informações sobre a licitante </w:t>
      </w:r>
    </w:p>
    <w:p w14:paraId="18D9661C" w14:textId="77777777" w:rsidR="00B9506C" w:rsidRPr="00780093" w:rsidRDefault="00B9506C" w:rsidP="00B9506C">
      <w:pPr>
        <w:pStyle w:val="Edital-Anexos-Garantias"/>
      </w:pPr>
      <w:r w:rsidRPr="00780093">
        <w:t>A) Razão Social.</w:t>
      </w:r>
    </w:p>
    <w:tbl>
      <w:tblPr>
        <w:tblStyle w:val="Tabelacomgrade"/>
        <w:tblW w:w="5000" w:type="pct"/>
        <w:tblLook w:val="04A0" w:firstRow="1" w:lastRow="0" w:firstColumn="1" w:lastColumn="0" w:noHBand="0" w:noVBand="1"/>
      </w:tblPr>
      <w:tblGrid>
        <w:gridCol w:w="8777"/>
      </w:tblGrid>
      <w:tr w:rsidR="00B9506C" w:rsidRPr="00780093" w14:paraId="1170C005" w14:textId="77777777">
        <w:trPr>
          <w:trHeight w:val="644"/>
        </w:trPr>
        <w:tc>
          <w:tcPr>
            <w:tcW w:w="5000" w:type="pct"/>
            <w:tcBorders>
              <w:top w:val="single" w:sz="4" w:space="0" w:color="000000"/>
              <w:left w:val="single" w:sz="4" w:space="0" w:color="000000"/>
              <w:bottom w:val="single" w:sz="4" w:space="0" w:color="000000"/>
              <w:right w:val="single" w:sz="4" w:space="0" w:color="000000"/>
            </w:tcBorders>
          </w:tcPr>
          <w:p w14:paraId="672F021B" w14:textId="77777777" w:rsidR="00B9506C" w:rsidRPr="00780093" w:rsidRDefault="00B9506C">
            <w:pPr>
              <w:pStyle w:val="Edital-Anexos-Garantias"/>
            </w:pPr>
          </w:p>
        </w:tc>
      </w:tr>
    </w:tbl>
    <w:p w14:paraId="2D833D1C" w14:textId="77777777" w:rsidR="00B9506C" w:rsidRPr="00780093" w:rsidRDefault="00B9506C" w:rsidP="00B9506C">
      <w:pPr>
        <w:pStyle w:val="Edital-Anexos-Garantias"/>
      </w:pPr>
    </w:p>
    <w:p w14:paraId="1ECC24FB" w14:textId="77777777" w:rsidR="00B9506C" w:rsidRPr="00780093" w:rsidRDefault="00B9506C" w:rsidP="00B9506C">
      <w:pPr>
        <w:pStyle w:val="Edital-Anexos-Garantias"/>
      </w:pPr>
      <w:r w:rsidRPr="00780093">
        <w:t>B) Atividade principal da licitante (descrição da atividade principal da licitante e áreas de atuação).</w:t>
      </w:r>
    </w:p>
    <w:tbl>
      <w:tblPr>
        <w:tblStyle w:val="Tabelacomgrade"/>
        <w:tblW w:w="5000" w:type="pct"/>
        <w:tblLook w:val="04A0" w:firstRow="1" w:lastRow="0" w:firstColumn="1" w:lastColumn="0" w:noHBand="0" w:noVBand="1"/>
      </w:tblPr>
      <w:tblGrid>
        <w:gridCol w:w="8777"/>
      </w:tblGrid>
      <w:tr w:rsidR="00B9506C" w:rsidRPr="00780093" w14:paraId="34ADDEA1"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18B36171" w14:textId="77777777" w:rsidR="00B9506C" w:rsidRPr="00780093" w:rsidRDefault="00B9506C">
            <w:pPr>
              <w:pStyle w:val="Edital-Anexos-Garantias"/>
            </w:pPr>
          </w:p>
        </w:tc>
      </w:tr>
    </w:tbl>
    <w:p w14:paraId="0D429145" w14:textId="77777777" w:rsidR="00B9506C" w:rsidRPr="00780093" w:rsidRDefault="00B9506C" w:rsidP="00B9506C">
      <w:pPr>
        <w:pStyle w:val="Edital-Anexos-Garantias"/>
      </w:pPr>
    </w:p>
    <w:p w14:paraId="4DCBC22E" w14:textId="77777777" w:rsidR="00B9506C" w:rsidRPr="00780093" w:rsidRDefault="00B9506C" w:rsidP="00B9506C">
      <w:pPr>
        <w:pStyle w:val="Edital-Anexos-Garantias"/>
      </w:pPr>
      <w:r w:rsidRPr="00780093">
        <w:t>C) Controle societário (relacionamento com sua matriz ou controladora, quando aplicável).</w:t>
      </w:r>
    </w:p>
    <w:tbl>
      <w:tblPr>
        <w:tblStyle w:val="Tabelacomgrade"/>
        <w:tblW w:w="5000" w:type="pct"/>
        <w:tblLook w:val="04A0" w:firstRow="1" w:lastRow="0" w:firstColumn="1" w:lastColumn="0" w:noHBand="0" w:noVBand="1"/>
      </w:tblPr>
      <w:tblGrid>
        <w:gridCol w:w="8777"/>
      </w:tblGrid>
      <w:tr w:rsidR="00B9506C" w:rsidRPr="00780093" w14:paraId="240D047D"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1CE54ECE" w14:textId="77777777" w:rsidR="00B9506C" w:rsidRPr="00780093" w:rsidRDefault="00B9506C">
            <w:pPr>
              <w:pStyle w:val="Edital-Anexos-Garantias"/>
            </w:pPr>
          </w:p>
        </w:tc>
      </w:tr>
    </w:tbl>
    <w:p w14:paraId="2271E61C" w14:textId="77777777" w:rsidR="00B9506C" w:rsidRPr="00780093" w:rsidRDefault="00B9506C" w:rsidP="00B9506C">
      <w:pPr>
        <w:pStyle w:val="Edital-Anexos-Garantias"/>
        <w:rPr>
          <w:szCs w:val="22"/>
        </w:rPr>
      </w:pPr>
    </w:p>
    <w:p w14:paraId="06958A94" w14:textId="77777777" w:rsidR="00B9506C" w:rsidRPr="00780093" w:rsidRDefault="00B9506C" w:rsidP="00B9506C">
      <w:pPr>
        <w:pStyle w:val="Edital-Anexos-Garantias"/>
        <w:rPr>
          <w:b/>
        </w:rPr>
      </w:pPr>
      <w:r w:rsidRPr="00780093">
        <w:rPr>
          <w:b/>
        </w:rPr>
        <w:t>II – Experiência do quadro técnico</w:t>
      </w:r>
    </w:p>
    <w:p w14:paraId="31F21167" w14:textId="77777777" w:rsidR="00B9506C" w:rsidRPr="00780093" w:rsidRDefault="00B9506C" w:rsidP="00B9506C">
      <w:pPr>
        <w:pStyle w:val="Edital-Anexos-Garantias"/>
        <w:rPr>
          <w:b/>
        </w:rPr>
      </w:pPr>
      <w:r w:rsidRPr="00780093">
        <w:rPr>
          <w:b/>
        </w:rPr>
        <w:t>Instruções para preenchimento do item II</w:t>
      </w:r>
    </w:p>
    <w:p w14:paraId="2E927AC1" w14:textId="77777777" w:rsidR="00B9506C" w:rsidRPr="00780093" w:rsidRDefault="00B9506C" w:rsidP="00B9506C">
      <w:pPr>
        <w:pStyle w:val="Edital-Anexos-Garantias"/>
      </w:pPr>
      <w:r w:rsidRPr="00780093">
        <w:t>A pontuação pela avaliação da experiência de profissional integrante do quadro técnico, será atribuída conforme o quadro apresentado na Subseção VIII.3.1.2 do edital e transcrito a seguir:</w:t>
      </w:r>
    </w:p>
    <w:p w14:paraId="447C0BE4" w14:textId="77777777" w:rsidR="00B9506C" w:rsidRPr="00E0101A" w:rsidRDefault="00B9506C" w:rsidP="00B9506C">
      <w:pPr>
        <w:pStyle w:val="aEdital-Alnea"/>
        <w:rPr>
          <w:b/>
          <w:bCs/>
        </w:rPr>
      </w:pPr>
      <w:r w:rsidRPr="00E0101A">
        <w:rPr>
          <w:b/>
          <w:bCs/>
        </w:rPr>
        <w:t>Quadro 8 – Pontuação em função da experiência do quadro técnico (tempo de experiência do profissional para cada área de atividade).</w:t>
      </w:r>
    </w:p>
    <w:tbl>
      <w:tblPr>
        <w:tblpPr w:leftFromText="141" w:rightFromText="141" w:vertAnchor="text" w:horzAnchor="margin" w:tblpY="15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997"/>
        <w:gridCol w:w="1260"/>
        <w:gridCol w:w="1260"/>
        <w:gridCol w:w="1260"/>
      </w:tblGrid>
      <w:tr w:rsidR="00B9506C" w:rsidRPr="00780093" w14:paraId="3A6DE2B9" w14:textId="77777777">
        <w:trPr>
          <w:cantSplit/>
          <w:trHeight w:val="283"/>
          <w:tblHeader/>
        </w:trPr>
        <w:tc>
          <w:tcPr>
            <w:tcW w:w="2846" w:type="pct"/>
            <w:vMerge w:val="restart"/>
            <w:tcBorders>
              <w:top w:val="single" w:sz="4" w:space="0" w:color="auto"/>
              <w:left w:val="single" w:sz="4" w:space="0" w:color="auto"/>
              <w:bottom w:val="single" w:sz="4" w:space="0" w:color="auto"/>
              <w:right w:val="single" w:sz="4" w:space="0" w:color="auto"/>
            </w:tcBorders>
            <w:shd w:val="pct10" w:color="auto" w:fill="auto"/>
            <w:vAlign w:val="center"/>
            <w:hideMark/>
          </w:tcPr>
          <w:p w14:paraId="65E0F222" w14:textId="77777777" w:rsidR="00B9506C" w:rsidRPr="00780093" w:rsidRDefault="00B9506C">
            <w:pPr>
              <w:pStyle w:val="Edital-TabelaContedo"/>
              <w:spacing w:before="20" w:after="20"/>
              <w:rPr>
                <w:rFonts w:ascii="Arial" w:hAnsi="Arial"/>
                <w:sz w:val="22"/>
                <w:szCs w:val="22"/>
              </w:rPr>
            </w:pPr>
            <w:r w:rsidRPr="00780093">
              <w:rPr>
                <w:rFonts w:ascii="Arial" w:hAnsi="Arial"/>
                <w:sz w:val="22"/>
                <w:szCs w:val="22"/>
              </w:rPr>
              <w:t>Área de Atividade</w:t>
            </w:r>
          </w:p>
        </w:tc>
        <w:tc>
          <w:tcPr>
            <w:tcW w:w="2154" w:type="pct"/>
            <w:gridSpan w:val="3"/>
            <w:tcBorders>
              <w:top w:val="single" w:sz="4" w:space="0" w:color="auto"/>
              <w:left w:val="single" w:sz="4" w:space="0" w:color="auto"/>
              <w:bottom w:val="single" w:sz="4" w:space="0" w:color="auto"/>
              <w:right w:val="single" w:sz="4" w:space="0" w:color="auto"/>
            </w:tcBorders>
            <w:shd w:val="pct10" w:color="auto" w:fill="auto"/>
            <w:vAlign w:val="center"/>
            <w:hideMark/>
          </w:tcPr>
          <w:p w14:paraId="01B5E70F" w14:textId="77777777" w:rsidR="00B9506C" w:rsidRPr="00780093" w:rsidRDefault="00B9506C">
            <w:pPr>
              <w:pStyle w:val="Edital-TabelaContedo"/>
              <w:spacing w:before="20" w:after="20"/>
              <w:rPr>
                <w:rFonts w:ascii="Arial" w:hAnsi="Arial"/>
                <w:sz w:val="22"/>
                <w:szCs w:val="22"/>
              </w:rPr>
            </w:pPr>
            <w:r w:rsidRPr="00780093">
              <w:rPr>
                <w:rFonts w:ascii="Arial" w:hAnsi="Arial"/>
                <w:sz w:val="22"/>
                <w:szCs w:val="22"/>
              </w:rPr>
              <w:t>Pontuação por tempo de experiência (anos)</w:t>
            </w:r>
          </w:p>
        </w:tc>
      </w:tr>
      <w:tr w:rsidR="00B9506C" w:rsidRPr="00780093" w14:paraId="36375DAD" w14:textId="77777777">
        <w:trPr>
          <w:cantSplit/>
          <w:trHeight w:val="283"/>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49F967F" w14:textId="77777777" w:rsidR="00B9506C" w:rsidRPr="00780093" w:rsidRDefault="00B9506C">
            <w:pPr>
              <w:rPr>
                <w:rFonts w:ascii="Arial" w:hAnsi="Arial" w:cs="Arial"/>
                <w:b/>
              </w:rPr>
            </w:pPr>
          </w:p>
        </w:tc>
        <w:tc>
          <w:tcPr>
            <w:tcW w:w="718" w:type="pct"/>
            <w:tcBorders>
              <w:top w:val="single" w:sz="4" w:space="0" w:color="auto"/>
              <w:left w:val="single" w:sz="4" w:space="0" w:color="auto"/>
              <w:bottom w:val="single" w:sz="4" w:space="0" w:color="auto"/>
              <w:right w:val="single" w:sz="4" w:space="0" w:color="auto"/>
            </w:tcBorders>
            <w:shd w:val="pct10" w:color="auto" w:fill="auto"/>
            <w:vAlign w:val="center"/>
            <w:hideMark/>
          </w:tcPr>
          <w:p w14:paraId="195D54F7" w14:textId="77777777" w:rsidR="00B9506C" w:rsidRPr="00780093" w:rsidRDefault="00B9506C">
            <w:pPr>
              <w:pStyle w:val="Edital-TabelaContedo"/>
              <w:spacing w:before="20" w:after="20"/>
              <w:rPr>
                <w:rFonts w:ascii="Arial" w:hAnsi="Arial"/>
                <w:sz w:val="22"/>
                <w:szCs w:val="22"/>
              </w:rPr>
            </w:pPr>
            <w:r w:rsidRPr="00780093">
              <w:rPr>
                <w:rFonts w:ascii="Arial" w:hAnsi="Arial"/>
                <w:sz w:val="22"/>
                <w:szCs w:val="22"/>
              </w:rPr>
              <w:t xml:space="preserve">2 </w:t>
            </w:r>
            <w:r w:rsidRPr="00780093">
              <w:rPr>
                <w:rFonts w:ascii="Symbol" w:eastAsia="Symbol" w:hAnsi="Symbol" w:cs="Symbol"/>
                <w:sz w:val="22"/>
                <w:szCs w:val="22"/>
              </w:rPr>
              <w:t>£</w:t>
            </w:r>
            <w:r w:rsidRPr="00780093">
              <w:rPr>
                <w:rFonts w:ascii="Arial" w:hAnsi="Arial"/>
                <w:sz w:val="22"/>
                <w:szCs w:val="22"/>
              </w:rPr>
              <w:t xml:space="preserve"> T &lt; 5</w:t>
            </w:r>
          </w:p>
        </w:tc>
        <w:tc>
          <w:tcPr>
            <w:tcW w:w="718" w:type="pct"/>
            <w:tcBorders>
              <w:top w:val="single" w:sz="4" w:space="0" w:color="auto"/>
              <w:left w:val="single" w:sz="4" w:space="0" w:color="auto"/>
              <w:bottom w:val="single" w:sz="4" w:space="0" w:color="auto"/>
              <w:right w:val="single" w:sz="4" w:space="0" w:color="auto"/>
            </w:tcBorders>
            <w:shd w:val="pct10" w:color="auto" w:fill="auto"/>
            <w:vAlign w:val="center"/>
            <w:hideMark/>
          </w:tcPr>
          <w:p w14:paraId="2C913E81" w14:textId="77777777" w:rsidR="00B9506C" w:rsidRPr="00780093" w:rsidRDefault="00B9506C">
            <w:pPr>
              <w:pStyle w:val="Edital-TabelaContedo"/>
              <w:spacing w:before="20" w:after="20"/>
              <w:rPr>
                <w:rFonts w:ascii="Arial" w:hAnsi="Arial"/>
                <w:sz w:val="22"/>
                <w:szCs w:val="22"/>
              </w:rPr>
            </w:pPr>
            <w:r w:rsidRPr="00780093">
              <w:rPr>
                <w:rFonts w:ascii="Arial" w:hAnsi="Arial"/>
                <w:sz w:val="22"/>
                <w:szCs w:val="22"/>
              </w:rPr>
              <w:t xml:space="preserve">5 </w:t>
            </w:r>
            <w:r w:rsidRPr="00780093">
              <w:rPr>
                <w:rFonts w:ascii="Symbol" w:eastAsia="Symbol" w:hAnsi="Symbol" w:cs="Symbol"/>
                <w:sz w:val="22"/>
                <w:szCs w:val="22"/>
              </w:rPr>
              <w:t>£</w:t>
            </w:r>
            <w:r w:rsidRPr="00780093">
              <w:rPr>
                <w:rFonts w:ascii="Arial" w:hAnsi="Arial"/>
                <w:sz w:val="22"/>
                <w:szCs w:val="22"/>
              </w:rPr>
              <w:t xml:space="preserve"> T &lt; 10</w:t>
            </w:r>
          </w:p>
        </w:tc>
        <w:tc>
          <w:tcPr>
            <w:tcW w:w="718" w:type="pct"/>
            <w:tcBorders>
              <w:top w:val="single" w:sz="4" w:space="0" w:color="auto"/>
              <w:left w:val="single" w:sz="4" w:space="0" w:color="auto"/>
              <w:bottom w:val="single" w:sz="4" w:space="0" w:color="auto"/>
              <w:right w:val="single" w:sz="4" w:space="0" w:color="auto"/>
            </w:tcBorders>
            <w:shd w:val="pct10" w:color="auto" w:fill="auto"/>
            <w:vAlign w:val="center"/>
            <w:hideMark/>
          </w:tcPr>
          <w:p w14:paraId="5B17AC3C" w14:textId="77777777" w:rsidR="00B9506C" w:rsidRPr="00780093" w:rsidRDefault="00B9506C">
            <w:pPr>
              <w:pStyle w:val="Edital-TabelaContedo"/>
              <w:spacing w:before="20" w:after="20"/>
              <w:rPr>
                <w:rFonts w:ascii="Arial" w:hAnsi="Arial"/>
                <w:sz w:val="22"/>
                <w:szCs w:val="22"/>
                <w:lang w:val="en-US"/>
              </w:rPr>
            </w:pPr>
            <w:r w:rsidRPr="00780093">
              <w:rPr>
                <w:rFonts w:ascii="Arial" w:hAnsi="Arial"/>
                <w:sz w:val="22"/>
                <w:szCs w:val="22"/>
                <w:lang w:val="en-US"/>
              </w:rPr>
              <w:t>T</w:t>
            </w:r>
            <m:oMath>
              <m:r>
                <m:rPr>
                  <m:sty m:val="bi"/>
                </m:rPr>
                <w:rPr>
                  <w:rFonts w:ascii="Cambria Math" w:hAnsi="Cambria Math"/>
                  <w:sz w:val="22"/>
                  <w:szCs w:val="22"/>
                </w:rPr>
                <m:t>≥</m:t>
              </m:r>
            </m:oMath>
            <w:r w:rsidRPr="00780093">
              <w:rPr>
                <w:rFonts w:ascii="Arial" w:hAnsi="Arial"/>
                <w:sz w:val="22"/>
                <w:szCs w:val="22"/>
                <w:lang w:val="en-US"/>
              </w:rPr>
              <w:t>10</w:t>
            </w:r>
          </w:p>
        </w:tc>
      </w:tr>
      <w:tr w:rsidR="00B9506C" w:rsidRPr="00780093" w14:paraId="51511C72" w14:textId="77777777">
        <w:trPr>
          <w:trHeight w:val="175"/>
        </w:trPr>
        <w:tc>
          <w:tcPr>
            <w:tcW w:w="2846" w:type="pct"/>
            <w:tcBorders>
              <w:top w:val="single" w:sz="4" w:space="0" w:color="auto"/>
              <w:left w:val="single" w:sz="4" w:space="0" w:color="auto"/>
              <w:bottom w:val="single" w:sz="4" w:space="0" w:color="auto"/>
              <w:right w:val="single" w:sz="4" w:space="0" w:color="auto"/>
            </w:tcBorders>
            <w:vAlign w:val="center"/>
            <w:hideMark/>
          </w:tcPr>
          <w:p w14:paraId="05119490"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Exploração – Terra</w:t>
            </w:r>
          </w:p>
        </w:tc>
        <w:tc>
          <w:tcPr>
            <w:tcW w:w="718" w:type="pct"/>
            <w:tcBorders>
              <w:top w:val="single" w:sz="4" w:space="0" w:color="auto"/>
              <w:left w:val="single" w:sz="4" w:space="0" w:color="auto"/>
              <w:bottom w:val="single" w:sz="4" w:space="0" w:color="auto"/>
              <w:right w:val="single" w:sz="4" w:space="0" w:color="auto"/>
            </w:tcBorders>
            <w:vAlign w:val="center"/>
            <w:hideMark/>
          </w:tcPr>
          <w:p w14:paraId="0E7CFC35"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3</w:t>
            </w:r>
          </w:p>
        </w:tc>
        <w:tc>
          <w:tcPr>
            <w:tcW w:w="718" w:type="pct"/>
            <w:tcBorders>
              <w:top w:val="single" w:sz="4" w:space="0" w:color="auto"/>
              <w:left w:val="single" w:sz="4" w:space="0" w:color="auto"/>
              <w:bottom w:val="single" w:sz="4" w:space="0" w:color="auto"/>
              <w:right w:val="single" w:sz="4" w:space="0" w:color="auto"/>
            </w:tcBorders>
            <w:vAlign w:val="center"/>
            <w:hideMark/>
          </w:tcPr>
          <w:p w14:paraId="6BE430F4"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5</w:t>
            </w:r>
          </w:p>
        </w:tc>
        <w:tc>
          <w:tcPr>
            <w:tcW w:w="718" w:type="pct"/>
            <w:tcBorders>
              <w:top w:val="single" w:sz="4" w:space="0" w:color="auto"/>
              <w:left w:val="single" w:sz="4" w:space="0" w:color="auto"/>
              <w:bottom w:val="single" w:sz="4" w:space="0" w:color="auto"/>
              <w:right w:val="single" w:sz="4" w:space="0" w:color="auto"/>
            </w:tcBorders>
            <w:vAlign w:val="center"/>
            <w:hideMark/>
          </w:tcPr>
          <w:p w14:paraId="2C36E738"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7</w:t>
            </w:r>
          </w:p>
        </w:tc>
      </w:tr>
      <w:tr w:rsidR="00B9506C" w:rsidRPr="00780093" w14:paraId="18C72B6D" w14:textId="77777777">
        <w:trPr>
          <w:trHeight w:val="283"/>
        </w:trPr>
        <w:tc>
          <w:tcPr>
            <w:tcW w:w="2846" w:type="pct"/>
            <w:tcBorders>
              <w:top w:val="single" w:sz="4" w:space="0" w:color="auto"/>
              <w:left w:val="single" w:sz="4" w:space="0" w:color="auto"/>
              <w:bottom w:val="single" w:sz="4" w:space="0" w:color="auto"/>
              <w:right w:val="single" w:sz="4" w:space="0" w:color="auto"/>
            </w:tcBorders>
            <w:vAlign w:val="center"/>
            <w:hideMark/>
          </w:tcPr>
          <w:p w14:paraId="2FBD17BC"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Produção – Terra</w:t>
            </w:r>
          </w:p>
        </w:tc>
        <w:tc>
          <w:tcPr>
            <w:tcW w:w="718" w:type="pct"/>
            <w:tcBorders>
              <w:top w:val="single" w:sz="4" w:space="0" w:color="auto"/>
              <w:left w:val="single" w:sz="4" w:space="0" w:color="auto"/>
              <w:bottom w:val="single" w:sz="4" w:space="0" w:color="auto"/>
              <w:right w:val="single" w:sz="4" w:space="0" w:color="auto"/>
            </w:tcBorders>
            <w:vAlign w:val="center"/>
            <w:hideMark/>
          </w:tcPr>
          <w:p w14:paraId="0444445E"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3</w:t>
            </w:r>
          </w:p>
        </w:tc>
        <w:tc>
          <w:tcPr>
            <w:tcW w:w="718" w:type="pct"/>
            <w:tcBorders>
              <w:top w:val="single" w:sz="4" w:space="0" w:color="auto"/>
              <w:left w:val="single" w:sz="4" w:space="0" w:color="auto"/>
              <w:bottom w:val="single" w:sz="4" w:space="0" w:color="auto"/>
              <w:right w:val="single" w:sz="4" w:space="0" w:color="auto"/>
            </w:tcBorders>
            <w:vAlign w:val="center"/>
            <w:hideMark/>
          </w:tcPr>
          <w:p w14:paraId="49FF7F0C"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5</w:t>
            </w:r>
          </w:p>
        </w:tc>
        <w:tc>
          <w:tcPr>
            <w:tcW w:w="718" w:type="pct"/>
            <w:tcBorders>
              <w:top w:val="single" w:sz="4" w:space="0" w:color="auto"/>
              <w:left w:val="single" w:sz="4" w:space="0" w:color="auto"/>
              <w:bottom w:val="single" w:sz="4" w:space="0" w:color="auto"/>
              <w:right w:val="single" w:sz="4" w:space="0" w:color="auto"/>
            </w:tcBorders>
            <w:vAlign w:val="center"/>
            <w:hideMark/>
          </w:tcPr>
          <w:p w14:paraId="69B9D256"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7</w:t>
            </w:r>
          </w:p>
        </w:tc>
      </w:tr>
      <w:tr w:rsidR="00B9506C" w:rsidRPr="00780093" w14:paraId="45D3B112" w14:textId="77777777">
        <w:trPr>
          <w:trHeight w:val="283"/>
        </w:trPr>
        <w:tc>
          <w:tcPr>
            <w:tcW w:w="2846" w:type="pct"/>
            <w:tcBorders>
              <w:top w:val="single" w:sz="4" w:space="0" w:color="auto"/>
              <w:left w:val="single" w:sz="4" w:space="0" w:color="auto"/>
              <w:bottom w:val="single" w:sz="4" w:space="0" w:color="auto"/>
              <w:right w:val="single" w:sz="4" w:space="0" w:color="auto"/>
            </w:tcBorders>
            <w:vAlign w:val="center"/>
            <w:hideMark/>
          </w:tcPr>
          <w:p w14:paraId="2BD9A394"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 xml:space="preserve">Exploração – Águas Rasas </w:t>
            </w:r>
          </w:p>
        </w:tc>
        <w:tc>
          <w:tcPr>
            <w:tcW w:w="718" w:type="pct"/>
            <w:tcBorders>
              <w:top w:val="single" w:sz="4" w:space="0" w:color="auto"/>
              <w:left w:val="single" w:sz="4" w:space="0" w:color="auto"/>
              <w:bottom w:val="single" w:sz="4" w:space="0" w:color="auto"/>
              <w:right w:val="single" w:sz="4" w:space="0" w:color="auto"/>
            </w:tcBorders>
            <w:vAlign w:val="center"/>
            <w:hideMark/>
          </w:tcPr>
          <w:p w14:paraId="57653A55"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3</w:t>
            </w:r>
          </w:p>
        </w:tc>
        <w:tc>
          <w:tcPr>
            <w:tcW w:w="718" w:type="pct"/>
            <w:tcBorders>
              <w:top w:val="single" w:sz="4" w:space="0" w:color="auto"/>
              <w:left w:val="single" w:sz="4" w:space="0" w:color="auto"/>
              <w:bottom w:val="single" w:sz="4" w:space="0" w:color="auto"/>
              <w:right w:val="single" w:sz="4" w:space="0" w:color="auto"/>
            </w:tcBorders>
            <w:vAlign w:val="center"/>
            <w:hideMark/>
          </w:tcPr>
          <w:p w14:paraId="617BB95A"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5</w:t>
            </w:r>
          </w:p>
        </w:tc>
        <w:tc>
          <w:tcPr>
            <w:tcW w:w="718" w:type="pct"/>
            <w:tcBorders>
              <w:top w:val="single" w:sz="4" w:space="0" w:color="auto"/>
              <w:left w:val="single" w:sz="4" w:space="0" w:color="auto"/>
              <w:bottom w:val="single" w:sz="4" w:space="0" w:color="auto"/>
              <w:right w:val="single" w:sz="4" w:space="0" w:color="auto"/>
            </w:tcBorders>
            <w:vAlign w:val="center"/>
            <w:hideMark/>
          </w:tcPr>
          <w:p w14:paraId="62828FCE"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7</w:t>
            </w:r>
          </w:p>
        </w:tc>
      </w:tr>
      <w:tr w:rsidR="00B9506C" w:rsidRPr="00780093" w14:paraId="6DBDC16D" w14:textId="77777777">
        <w:trPr>
          <w:trHeight w:val="283"/>
        </w:trPr>
        <w:tc>
          <w:tcPr>
            <w:tcW w:w="2846" w:type="pct"/>
            <w:tcBorders>
              <w:top w:val="single" w:sz="4" w:space="0" w:color="auto"/>
              <w:left w:val="single" w:sz="4" w:space="0" w:color="auto"/>
              <w:bottom w:val="single" w:sz="4" w:space="0" w:color="auto"/>
              <w:right w:val="single" w:sz="4" w:space="0" w:color="auto"/>
            </w:tcBorders>
            <w:vAlign w:val="center"/>
            <w:hideMark/>
          </w:tcPr>
          <w:p w14:paraId="653CD435"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 xml:space="preserve">Produção – Águas Rasas </w:t>
            </w:r>
          </w:p>
        </w:tc>
        <w:tc>
          <w:tcPr>
            <w:tcW w:w="718" w:type="pct"/>
            <w:tcBorders>
              <w:top w:val="single" w:sz="4" w:space="0" w:color="auto"/>
              <w:left w:val="single" w:sz="4" w:space="0" w:color="auto"/>
              <w:bottom w:val="single" w:sz="4" w:space="0" w:color="auto"/>
              <w:right w:val="single" w:sz="4" w:space="0" w:color="auto"/>
            </w:tcBorders>
            <w:vAlign w:val="center"/>
            <w:hideMark/>
          </w:tcPr>
          <w:p w14:paraId="69A5D8D5"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3</w:t>
            </w:r>
          </w:p>
        </w:tc>
        <w:tc>
          <w:tcPr>
            <w:tcW w:w="718" w:type="pct"/>
            <w:tcBorders>
              <w:top w:val="single" w:sz="4" w:space="0" w:color="auto"/>
              <w:left w:val="single" w:sz="4" w:space="0" w:color="auto"/>
              <w:bottom w:val="single" w:sz="4" w:space="0" w:color="auto"/>
              <w:right w:val="single" w:sz="4" w:space="0" w:color="auto"/>
            </w:tcBorders>
            <w:vAlign w:val="center"/>
            <w:hideMark/>
          </w:tcPr>
          <w:p w14:paraId="1A7C4C95"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5</w:t>
            </w:r>
          </w:p>
        </w:tc>
        <w:tc>
          <w:tcPr>
            <w:tcW w:w="718" w:type="pct"/>
            <w:tcBorders>
              <w:top w:val="single" w:sz="4" w:space="0" w:color="auto"/>
              <w:left w:val="single" w:sz="4" w:space="0" w:color="auto"/>
              <w:bottom w:val="single" w:sz="4" w:space="0" w:color="auto"/>
              <w:right w:val="single" w:sz="4" w:space="0" w:color="auto"/>
            </w:tcBorders>
            <w:vAlign w:val="center"/>
            <w:hideMark/>
          </w:tcPr>
          <w:p w14:paraId="2D92A481"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7</w:t>
            </w:r>
          </w:p>
        </w:tc>
      </w:tr>
      <w:tr w:rsidR="00B9506C" w:rsidRPr="00780093" w14:paraId="0FDF4484" w14:textId="77777777">
        <w:trPr>
          <w:trHeight w:val="283"/>
        </w:trPr>
        <w:tc>
          <w:tcPr>
            <w:tcW w:w="2846" w:type="pct"/>
            <w:tcBorders>
              <w:top w:val="single" w:sz="4" w:space="0" w:color="auto"/>
              <w:left w:val="single" w:sz="4" w:space="0" w:color="auto"/>
              <w:bottom w:val="single" w:sz="4" w:space="0" w:color="auto"/>
              <w:right w:val="single" w:sz="4" w:space="0" w:color="auto"/>
            </w:tcBorders>
            <w:vAlign w:val="center"/>
            <w:hideMark/>
          </w:tcPr>
          <w:p w14:paraId="23B26743"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Exploração – Águas Profundas ou Ultraprofundas</w:t>
            </w:r>
          </w:p>
        </w:tc>
        <w:tc>
          <w:tcPr>
            <w:tcW w:w="718" w:type="pct"/>
            <w:tcBorders>
              <w:top w:val="single" w:sz="4" w:space="0" w:color="auto"/>
              <w:left w:val="single" w:sz="4" w:space="0" w:color="auto"/>
              <w:bottom w:val="single" w:sz="4" w:space="0" w:color="auto"/>
              <w:right w:val="single" w:sz="4" w:space="0" w:color="auto"/>
            </w:tcBorders>
            <w:vAlign w:val="center"/>
            <w:hideMark/>
          </w:tcPr>
          <w:p w14:paraId="0E304824"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3</w:t>
            </w:r>
          </w:p>
        </w:tc>
        <w:tc>
          <w:tcPr>
            <w:tcW w:w="718" w:type="pct"/>
            <w:tcBorders>
              <w:top w:val="single" w:sz="4" w:space="0" w:color="auto"/>
              <w:left w:val="single" w:sz="4" w:space="0" w:color="auto"/>
              <w:bottom w:val="single" w:sz="4" w:space="0" w:color="auto"/>
              <w:right w:val="single" w:sz="4" w:space="0" w:color="auto"/>
            </w:tcBorders>
            <w:vAlign w:val="center"/>
            <w:hideMark/>
          </w:tcPr>
          <w:p w14:paraId="6D4C3589"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5</w:t>
            </w:r>
          </w:p>
        </w:tc>
        <w:tc>
          <w:tcPr>
            <w:tcW w:w="718" w:type="pct"/>
            <w:tcBorders>
              <w:top w:val="single" w:sz="4" w:space="0" w:color="auto"/>
              <w:left w:val="single" w:sz="4" w:space="0" w:color="auto"/>
              <w:bottom w:val="single" w:sz="4" w:space="0" w:color="auto"/>
              <w:right w:val="single" w:sz="4" w:space="0" w:color="auto"/>
            </w:tcBorders>
            <w:vAlign w:val="center"/>
            <w:hideMark/>
          </w:tcPr>
          <w:p w14:paraId="1FAECC45"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7</w:t>
            </w:r>
          </w:p>
        </w:tc>
      </w:tr>
      <w:tr w:rsidR="00B9506C" w:rsidRPr="00780093" w14:paraId="0FF5BAB7" w14:textId="77777777">
        <w:trPr>
          <w:trHeight w:val="283"/>
        </w:trPr>
        <w:tc>
          <w:tcPr>
            <w:tcW w:w="2846" w:type="pct"/>
            <w:tcBorders>
              <w:top w:val="single" w:sz="4" w:space="0" w:color="auto"/>
              <w:left w:val="single" w:sz="4" w:space="0" w:color="auto"/>
              <w:bottom w:val="single" w:sz="4" w:space="0" w:color="auto"/>
              <w:right w:val="single" w:sz="4" w:space="0" w:color="auto"/>
            </w:tcBorders>
            <w:vAlign w:val="center"/>
            <w:hideMark/>
          </w:tcPr>
          <w:p w14:paraId="03544071"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Produção – Águas Profundas ou Ultraprofundas</w:t>
            </w:r>
          </w:p>
        </w:tc>
        <w:tc>
          <w:tcPr>
            <w:tcW w:w="718" w:type="pct"/>
            <w:tcBorders>
              <w:top w:val="single" w:sz="4" w:space="0" w:color="auto"/>
              <w:left w:val="single" w:sz="4" w:space="0" w:color="auto"/>
              <w:bottom w:val="single" w:sz="4" w:space="0" w:color="auto"/>
              <w:right w:val="single" w:sz="4" w:space="0" w:color="auto"/>
            </w:tcBorders>
            <w:vAlign w:val="center"/>
            <w:hideMark/>
          </w:tcPr>
          <w:p w14:paraId="5238E346"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3</w:t>
            </w:r>
          </w:p>
        </w:tc>
        <w:tc>
          <w:tcPr>
            <w:tcW w:w="718" w:type="pct"/>
            <w:tcBorders>
              <w:top w:val="single" w:sz="4" w:space="0" w:color="auto"/>
              <w:left w:val="single" w:sz="4" w:space="0" w:color="auto"/>
              <w:bottom w:val="single" w:sz="4" w:space="0" w:color="auto"/>
              <w:right w:val="single" w:sz="4" w:space="0" w:color="auto"/>
            </w:tcBorders>
            <w:vAlign w:val="center"/>
            <w:hideMark/>
          </w:tcPr>
          <w:p w14:paraId="6B73E56C"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5</w:t>
            </w:r>
          </w:p>
        </w:tc>
        <w:tc>
          <w:tcPr>
            <w:tcW w:w="718" w:type="pct"/>
            <w:tcBorders>
              <w:top w:val="single" w:sz="4" w:space="0" w:color="auto"/>
              <w:left w:val="single" w:sz="4" w:space="0" w:color="auto"/>
              <w:bottom w:val="single" w:sz="4" w:space="0" w:color="auto"/>
              <w:right w:val="single" w:sz="4" w:space="0" w:color="auto"/>
            </w:tcBorders>
            <w:vAlign w:val="center"/>
            <w:hideMark/>
          </w:tcPr>
          <w:p w14:paraId="58354DC7"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7</w:t>
            </w:r>
          </w:p>
        </w:tc>
      </w:tr>
      <w:tr w:rsidR="00B9506C" w:rsidRPr="00780093" w14:paraId="5B32129C" w14:textId="77777777">
        <w:trPr>
          <w:trHeight w:val="283"/>
        </w:trPr>
        <w:tc>
          <w:tcPr>
            <w:tcW w:w="2846" w:type="pct"/>
            <w:tcBorders>
              <w:top w:val="single" w:sz="4" w:space="0" w:color="auto"/>
              <w:left w:val="single" w:sz="4" w:space="0" w:color="auto"/>
              <w:bottom w:val="single" w:sz="4" w:space="0" w:color="auto"/>
              <w:right w:val="single" w:sz="4" w:space="0" w:color="auto"/>
            </w:tcBorders>
            <w:vAlign w:val="center"/>
            <w:hideMark/>
          </w:tcPr>
          <w:p w14:paraId="6108B5C7"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Operação em Ambientes Adversos</w:t>
            </w:r>
          </w:p>
        </w:tc>
        <w:tc>
          <w:tcPr>
            <w:tcW w:w="718" w:type="pct"/>
            <w:tcBorders>
              <w:top w:val="single" w:sz="4" w:space="0" w:color="auto"/>
              <w:left w:val="single" w:sz="4" w:space="0" w:color="auto"/>
              <w:bottom w:val="single" w:sz="4" w:space="0" w:color="auto"/>
              <w:right w:val="single" w:sz="4" w:space="0" w:color="auto"/>
            </w:tcBorders>
            <w:vAlign w:val="center"/>
            <w:hideMark/>
          </w:tcPr>
          <w:p w14:paraId="26326F15"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3</w:t>
            </w:r>
          </w:p>
        </w:tc>
        <w:tc>
          <w:tcPr>
            <w:tcW w:w="718" w:type="pct"/>
            <w:tcBorders>
              <w:top w:val="single" w:sz="4" w:space="0" w:color="auto"/>
              <w:left w:val="single" w:sz="4" w:space="0" w:color="auto"/>
              <w:bottom w:val="single" w:sz="4" w:space="0" w:color="auto"/>
              <w:right w:val="single" w:sz="4" w:space="0" w:color="auto"/>
            </w:tcBorders>
            <w:vAlign w:val="center"/>
            <w:hideMark/>
          </w:tcPr>
          <w:p w14:paraId="77DC3FA8"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5</w:t>
            </w:r>
          </w:p>
        </w:tc>
        <w:tc>
          <w:tcPr>
            <w:tcW w:w="718" w:type="pct"/>
            <w:tcBorders>
              <w:top w:val="single" w:sz="4" w:space="0" w:color="auto"/>
              <w:left w:val="single" w:sz="4" w:space="0" w:color="auto"/>
              <w:bottom w:val="single" w:sz="4" w:space="0" w:color="auto"/>
              <w:right w:val="single" w:sz="4" w:space="0" w:color="auto"/>
            </w:tcBorders>
            <w:vAlign w:val="center"/>
            <w:hideMark/>
          </w:tcPr>
          <w:p w14:paraId="578317BA"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7</w:t>
            </w:r>
          </w:p>
        </w:tc>
      </w:tr>
      <w:tr w:rsidR="00B9506C" w:rsidRPr="00780093" w14:paraId="507DB075" w14:textId="77777777">
        <w:trPr>
          <w:trHeight w:val="283"/>
        </w:trPr>
        <w:tc>
          <w:tcPr>
            <w:tcW w:w="2846" w:type="pct"/>
            <w:tcBorders>
              <w:top w:val="single" w:sz="4" w:space="0" w:color="auto"/>
              <w:left w:val="single" w:sz="4" w:space="0" w:color="auto"/>
              <w:bottom w:val="single" w:sz="4" w:space="0" w:color="auto"/>
              <w:right w:val="single" w:sz="4" w:space="0" w:color="auto"/>
            </w:tcBorders>
            <w:vAlign w:val="center"/>
            <w:hideMark/>
          </w:tcPr>
          <w:p w14:paraId="2B00D4EC"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Operação em Áreas Ambientalmente Sensíveis</w:t>
            </w:r>
          </w:p>
        </w:tc>
        <w:tc>
          <w:tcPr>
            <w:tcW w:w="718" w:type="pct"/>
            <w:tcBorders>
              <w:top w:val="single" w:sz="4" w:space="0" w:color="auto"/>
              <w:left w:val="single" w:sz="4" w:space="0" w:color="auto"/>
              <w:bottom w:val="single" w:sz="4" w:space="0" w:color="auto"/>
              <w:right w:val="single" w:sz="4" w:space="0" w:color="auto"/>
            </w:tcBorders>
            <w:vAlign w:val="center"/>
            <w:hideMark/>
          </w:tcPr>
          <w:p w14:paraId="59F52AF0"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3</w:t>
            </w:r>
          </w:p>
        </w:tc>
        <w:tc>
          <w:tcPr>
            <w:tcW w:w="718" w:type="pct"/>
            <w:tcBorders>
              <w:top w:val="single" w:sz="4" w:space="0" w:color="auto"/>
              <w:left w:val="single" w:sz="4" w:space="0" w:color="auto"/>
              <w:bottom w:val="single" w:sz="4" w:space="0" w:color="auto"/>
              <w:right w:val="single" w:sz="4" w:space="0" w:color="auto"/>
            </w:tcBorders>
            <w:vAlign w:val="center"/>
            <w:hideMark/>
          </w:tcPr>
          <w:p w14:paraId="2D7D24C9"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5</w:t>
            </w:r>
          </w:p>
        </w:tc>
        <w:tc>
          <w:tcPr>
            <w:tcW w:w="718" w:type="pct"/>
            <w:tcBorders>
              <w:top w:val="single" w:sz="4" w:space="0" w:color="auto"/>
              <w:left w:val="single" w:sz="4" w:space="0" w:color="auto"/>
              <w:bottom w:val="single" w:sz="4" w:space="0" w:color="auto"/>
              <w:right w:val="single" w:sz="4" w:space="0" w:color="auto"/>
            </w:tcBorders>
            <w:vAlign w:val="center"/>
            <w:hideMark/>
          </w:tcPr>
          <w:p w14:paraId="34F90691"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7</w:t>
            </w:r>
          </w:p>
        </w:tc>
      </w:tr>
    </w:tbl>
    <w:p w14:paraId="00E752CC" w14:textId="77777777" w:rsidR="00B9506C" w:rsidRPr="00780093" w:rsidRDefault="00B9506C" w:rsidP="00B9506C">
      <w:pPr>
        <w:pStyle w:val="Edital-Anexos-Garantias"/>
      </w:pPr>
    </w:p>
    <w:p w14:paraId="45600ADD" w14:textId="6FE58149" w:rsidR="00B9506C" w:rsidRPr="00780093" w:rsidRDefault="09626A64" w:rsidP="00E72B65">
      <w:pPr>
        <w:pStyle w:val="Edital-Anexos-Garantias"/>
        <w:numPr>
          <w:ilvl w:val="0"/>
          <w:numId w:val="94"/>
        </w:numPr>
      </w:pPr>
      <w:r>
        <w:t>Os formulários A, B, C, D, E, F, G e H deverão indicar o</w:t>
      </w:r>
      <w:r w:rsidR="3D48BF73">
        <w:t>s</w:t>
      </w:r>
      <w:r>
        <w:t xml:space="preserve"> profissionais integrantes do quadro técnico que possuam a experiência correlacionada às áreas de atividade, descritas no Quadro 8, acima.</w:t>
      </w:r>
    </w:p>
    <w:p w14:paraId="108DA751" w14:textId="77777777" w:rsidR="00B9506C" w:rsidRPr="00780093" w:rsidRDefault="00B9506C" w:rsidP="00E72B65">
      <w:pPr>
        <w:pStyle w:val="Edital-Anexos-Garantias"/>
        <w:numPr>
          <w:ilvl w:val="0"/>
          <w:numId w:val="94"/>
        </w:numPr>
        <w:tabs>
          <w:tab w:val="left" w:pos="284"/>
        </w:tabs>
      </w:pPr>
      <w:r w:rsidRPr="00780093">
        <w:t xml:space="preserve">Poderão ser suprimidos os formulários referentes às áreas de atividade que não possuem profissionais para indicação. </w:t>
      </w:r>
    </w:p>
    <w:p w14:paraId="25588400" w14:textId="77777777" w:rsidR="00B9506C" w:rsidRPr="00780093" w:rsidRDefault="00B9506C" w:rsidP="00E72B65">
      <w:pPr>
        <w:pStyle w:val="Edital-Anexos-Garantias"/>
        <w:numPr>
          <w:ilvl w:val="0"/>
          <w:numId w:val="122"/>
        </w:numPr>
      </w:pPr>
      <w:r w:rsidRPr="00780093">
        <w:t>Para fins de pontuação, só será considerada a indicação de um profissional por área de atividade.</w:t>
      </w:r>
    </w:p>
    <w:p w14:paraId="4FCCC8F8" w14:textId="77777777" w:rsidR="00B9506C" w:rsidRPr="00780093" w:rsidRDefault="00B9506C" w:rsidP="00E72B65">
      <w:pPr>
        <w:pStyle w:val="Edital-Anexos-Garantias"/>
        <w:numPr>
          <w:ilvl w:val="0"/>
          <w:numId w:val="94"/>
        </w:numPr>
      </w:pPr>
      <w:r w:rsidRPr="00780093">
        <w:t>O mesmo profissional poderá ser indicado em mais de uma área de atividade, desde que as informações descritas no formulário estejam correlacionadas corretamente com a área de atividade em preenchimento.</w:t>
      </w:r>
    </w:p>
    <w:p w14:paraId="7E46AB2E" w14:textId="77777777" w:rsidR="00B9506C" w:rsidRPr="00780093" w:rsidRDefault="00B9506C" w:rsidP="00E72B65">
      <w:pPr>
        <w:pStyle w:val="Edital-Anexos-Garantias"/>
        <w:numPr>
          <w:ilvl w:val="0"/>
          <w:numId w:val="94"/>
        </w:numPr>
      </w:pPr>
      <w:r w:rsidRPr="00780093">
        <w:t>O subcampo Vínculo Profissional deverá informar se o profissional indicado é funcionário, prestador de serviços, consultor.</w:t>
      </w:r>
    </w:p>
    <w:p w14:paraId="782202C9" w14:textId="77777777" w:rsidR="00B9506C" w:rsidRPr="00780093" w:rsidRDefault="00B9506C" w:rsidP="00E72B65">
      <w:pPr>
        <w:pStyle w:val="Edital-Anexos-Garantias"/>
        <w:numPr>
          <w:ilvl w:val="0"/>
          <w:numId w:val="94"/>
        </w:numPr>
      </w:pPr>
      <w:r w:rsidRPr="00780093">
        <w:t>O subcampo Identificação e Registro Profissional deverá apresentar o CPF, identidade, passaporte ou equivalente e registro profissional, conforme aplicável.</w:t>
      </w:r>
    </w:p>
    <w:p w14:paraId="4BD1DB9F" w14:textId="77777777" w:rsidR="00B9506C" w:rsidRPr="00780093" w:rsidRDefault="00B9506C" w:rsidP="00E72B65">
      <w:pPr>
        <w:pStyle w:val="Edital-Anexos-Garantias"/>
        <w:numPr>
          <w:ilvl w:val="0"/>
          <w:numId w:val="94"/>
        </w:numPr>
      </w:pPr>
      <w:r w:rsidRPr="00780093">
        <w:t>Deverá ser detalhado o tempo de experiência do profissional especificamente na área de atividade correlacionada.</w:t>
      </w:r>
    </w:p>
    <w:p w14:paraId="4CE32D51" w14:textId="77777777" w:rsidR="00B9506C" w:rsidRPr="00780093" w:rsidRDefault="00B9506C" w:rsidP="00E72B65">
      <w:pPr>
        <w:pStyle w:val="Edital-Anexos-Garantias"/>
        <w:numPr>
          <w:ilvl w:val="0"/>
          <w:numId w:val="94"/>
        </w:numPr>
      </w:pPr>
      <w:r w:rsidRPr="00780093">
        <w:t>Deverão ser detalhadas as empresas em que exerceu as atividades e a descrição das atividades desenvolvidas especificamente na área de atividade correlacionada.</w:t>
      </w:r>
    </w:p>
    <w:p w14:paraId="424E4C00" w14:textId="77777777" w:rsidR="00B9506C" w:rsidRPr="00780093" w:rsidRDefault="00B9506C" w:rsidP="00E72B65">
      <w:pPr>
        <w:pStyle w:val="Edital-Anexos-Garantias"/>
        <w:numPr>
          <w:ilvl w:val="0"/>
          <w:numId w:val="94"/>
        </w:numPr>
      </w:pPr>
      <w:r w:rsidRPr="00780093">
        <w:t xml:space="preserve"> Com relação aos campos (c1), (c2) e (c3) poderão ser acrescentadas novos campos (c4), (c5) ou mais quantos sejam necessários, ou podem ser suprimidos caso desnecessários.</w:t>
      </w:r>
    </w:p>
    <w:p w14:paraId="50C67218" w14:textId="77777777" w:rsidR="00B9506C" w:rsidRPr="00780093" w:rsidRDefault="00B9506C" w:rsidP="00E72B65">
      <w:pPr>
        <w:pStyle w:val="Edital-Anexos-Garantias"/>
        <w:numPr>
          <w:ilvl w:val="0"/>
          <w:numId w:val="94"/>
        </w:numPr>
      </w:pPr>
      <w:r w:rsidRPr="00780093">
        <w:t xml:space="preserve">O campo Descrição de Atividades deverá descrever experiências profissionais em cada empresa, exclusivamente relacionadas à área de atividade do formulário em preenchimento. </w:t>
      </w:r>
    </w:p>
    <w:p w14:paraId="6813D13E" w14:textId="77777777" w:rsidR="00B9506C" w:rsidRPr="00780093" w:rsidRDefault="00B9506C" w:rsidP="00E72B65">
      <w:pPr>
        <w:pStyle w:val="Edital-Anexos-Garantias"/>
        <w:numPr>
          <w:ilvl w:val="0"/>
          <w:numId w:val="94"/>
        </w:numPr>
      </w:pPr>
      <w:r w:rsidRPr="00780093">
        <w:t>O subcampo Descrição deverá incluir informações sobre as experiências profissionais em cada empresa, informações sobre os projetos desenvolvidos, país, bacia sedimentar, bloco ou campo, lâmina d’agua, características operacionais e geológicas, atividades desenvolvidas e outras pertinentes, exclusivamente relacionadas à área de atividade do formulário em preenchimento.</w:t>
      </w:r>
    </w:p>
    <w:p w14:paraId="5B4F1F26" w14:textId="77777777" w:rsidR="00B9506C" w:rsidRPr="00780093" w:rsidRDefault="00B9506C" w:rsidP="00B9506C">
      <w:pPr>
        <w:pStyle w:val="Edital-Anexos-Garantias"/>
        <w:ind w:left="720"/>
      </w:pPr>
    </w:p>
    <w:p w14:paraId="056AD6AA" w14:textId="77777777" w:rsidR="00B9506C" w:rsidRPr="00780093" w:rsidRDefault="00B9506C" w:rsidP="00E72B65">
      <w:pPr>
        <w:pStyle w:val="Edital-Anexos-Garantias"/>
        <w:numPr>
          <w:ilvl w:val="0"/>
          <w:numId w:val="123"/>
        </w:numPr>
        <w:ind w:left="426"/>
        <w:rPr>
          <w:b/>
          <w:bCs/>
          <w:sz w:val="20"/>
        </w:rPr>
      </w:pPr>
      <w:r w:rsidRPr="00780093">
        <w:rPr>
          <w:b/>
          <w:bCs/>
          <w:sz w:val="20"/>
        </w:rPr>
        <w:t>Exploração – Terra:</w:t>
      </w:r>
    </w:p>
    <w:tbl>
      <w:tblPr>
        <w:tblStyle w:val="Tabelacomgrade"/>
        <w:tblW w:w="0" w:type="auto"/>
        <w:tblLook w:val="0620" w:firstRow="1" w:lastRow="0" w:firstColumn="0" w:lastColumn="0" w:noHBand="1" w:noVBand="1"/>
      </w:tblPr>
      <w:tblGrid>
        <w:gridCol w:w="1407"/>
        <w:gridCol w:w="2557"/>
        <w:gridCol w:w="4813"/>
      </w:tblGrid>
      <w:tr w:rsidR="00B9506C" w:rsidRPr="00780093" w14:paraId="5198B285" w14:textId="77777777">
        <w:trPr>
          <w:trHeight w:val="473"/>
        </w:trPr>
        <w:tc>
          <w:tcPr>
            <w:tcW w:w="1407" w:type="dxa"/>
            <w:tcBorders>
              <w:top w:val="single" w:sz="4" w:space="0" w:color="000000"/>
              <w:left w:val="single" w:sz="4" w:space="0" w:color="000000"/>
              <w:bottom w:val="single" w:sz="4" w:space="0" w:color="000000"/>
              <w:right w:val="single" w:sz="4" w:space="0" w:color="000000"/>
            </w:tcBorders>
            <w:vAlign w:val="center"/>
            <w:hideMark/>
          </w:tcPr>
          <w:p w14:paraId="6EB9F3C6" w14:textId="77777777" w:rsidR="00B9506C" w:rsidRPr="00780093" w:rsidRDefault="00B9506C">
            <w:pPr>
              <w:pStyle w:val="aEdital-Alnea"/>
              <w:spacing w:line="240" w:lineRule="auto"/>
              <w:jc w:val="left"/>
              <w:rPr>
                <w:b/>
                <w:bCs/>
                <w:sz w:val="20"/>
              </w:rPr>
            </w:pPr>
            <w:r w:rsidRPr="00780093">
              <w:rPr>
                <w:b/>
                <w:bCs/>
                <w:sz w:val="20"/>
              </w:rPr>
              <w:t>(a) Área de Atividade</w:t>
            </w:r>
          </w:p>
        </w:tc>
        <w:tc>
          <w:tcPr>
            <w:tcW w:w="7372" w:type="dxa"/>
            <w:gridSpan w:val="2"/>
            <w:tcBorders>
              <w:top w:val="single" w:sz="4" w:space="0" w:color="000000"/>
              <w:left w:val="single" w:sz="4" w:space="0" w:color="000000"/>
              <w:bottom w:val="single" w:sz="4" w:space="0" w:color="000000"/>
              <w:right w:val="single" w:sz="4" w:space="0" w:color="000000"/>
            </w:tcBorders>
            <w:vAlign w:val="center"/>
          </w:tcPr>
          <w:p w14:paraId="6EC9DFB9" w14:textId="77777777" w:rsidR="00B9506C" w:rsidRPr="00780093" w:rsidRDefault="00B9506C">
            <w:pPr>
              <w:pStyle w:val="aEdital-Alnea"/>
              <w:spacing w:line="240" w:lineRule="auto"/>
              <w:jc w:val="left"/>
              <w:rPr>
                <w:b/>
                <w:bCs/>
                <w:sz w:val="20"/>
              </w:rPr>
            </w:pPr>
            <w:r w:rsidRPr="00780093">
              <w:rPr>
                <w:b/>
                <w:bCs/>
                <w:sz w:val="20"/>
              </w:rPr>
              <w:t>Exploração – Terra</w:t>
            </w:r>
          </w:p>
        </w:tc>
      </w:tr>
      <w:tr w:rsidR="00B9506C" w:rsidRPr="00780093" w14:paraId="0B5956E9" w14:textId="77777777">
        <w:trPr>
          <w:trHeight w:val="567"/>
        </w:trPr>
        <w:tc>
          <w:tcPr>
            <w:tcW w:w="1407" w:type="dxa"/>
            <w:vMerge w:val="restart"/>
            <w:tcBorders>
              <w:top w:val="single" w:sz="4" w:space="0" w:color="000000"/>
              <w:left w:val="single" w:sz="4" w:space="0" w:color="000000"/>
              <w:bottom w:val="single" w:sz="4" w:space="0" w:color="000000"/>
              <w:right w:val="single" w:sz="4" w:space="0" w:color="000000"/>
            </w:tcBorders>
            <w:vAlign w:val="center"/>
          </w:tcPr>
          <w:p w14:paraId="6A056AF6" w14:textId="77777777" w:rsidR="00B9506C" w:rsidRPr="00780093" w:rsidRDefault="00B9506C">
            <w:pPr>
              <w:pStyle w:val="aEdital-Alnea"/>
              <w:spacing w:line="240" w:lineRule="auto"/>
              <w:jc w:val="left"/>
              <w:rPr>
                <w:sz w:val="20"/>
              </w:rPr>
            </w:pPr>
            <w:r w:rsidRPr="00780093">
              <w:rPr>
                <w:sz w:val="20"/>
              </w:rPr>
              <w:t>(b)</w:t>
            </w:r>
          </w:p>
          <w:p w14:paraId="6CE5469E" w14:textId="77777777" w:rsidR="00B9506C" w:rsidRPr="00780093" w:rsidRDefault="00B9506C">
            <w:pPr>
              <w:pStyle w:val="aEdital-Alnea"/>
              <w:spacing w:line="240" w:lineRule="auto"/>
              <w:jc w:val="left"/>
              <w:rPr>
                <w:sz w:val="20"/>
              </w:rPr>
            </w:pPr>
            <w:r w:rsidRPr="00780093">
              <w:rPr>
                <w:sz w:val="20"/>
              </w:rPr>
              <w:t>Profissional do quadro técnico</w:t>
            </w:r>
          </w:p>
          <w:p w14:paraId="32D300C7" w14:textId="77777777" w:rsidR="00B9506C" w:rsidRPr="00780093" w:rsidRDefault="00B9506C">
            <w:pPr>
              <w:pStyle w:val="aEdital-Alnea"/>
              <w:spacing w:line="240" w:lineRule="auto"/>
              <w:jc w:val="left"/>
              <w:rPr>
                <w:sz w:val="20"/>
              </w:rPr>
            </w:pPr>
          </w:p>
        </w:tc>
        <w:tc>
          <w:tcPr>
            <w:tcW w:w="2557" w:type="dxa"/>
            <w:tcBorders>
              <w:top w:val="single" w:sz="4" w:space="0" w:color="000000"/>
              <w:left w:val="single" w:sz="4" w:space="0" w:color="000000"/>
              <w:bottom w:val="single" w:sz="4" w:space="0" w:color="000000"/>
              <w:right w:val="single" w:sz="4" w:space="0" w:color="000000"/>
            </w:tcBorders>
            <w:vAlign w:val="center"/>
            <w:hideMark/>
          </w:tcPr>
          <w:p w14:paraId="63D1A2FD" w14:textId="77777777" w:rsidR="00B9506C" w:rsidRPr="00780093" w:rsidRDefault="00B9506C">
            <w:pPr>
              <w:pStyle w:val="aEdital-Alnea"/>
              <w:spacing w:line="240" w:lineRule="auto"/>
              <w:jc w:val="left"/>
              <w:rPr>
                <w:sz w:val="20"/>
              </w:rPr>
            </w:pPr>
            <w:r w:rsidRPr="00780093">
              <w:rPr>
                <w:sz w:val="20"/>
              </w:rPr>
              <w:t>Nome</w:t>
            </w:r>
          </w:p>
        </w:tc>
        <w:tc>
          <w:tcPr>
            <w:tcW w:w="4815" w:type="dxa"/>
            <w:tcBorders>
              <w:top w:val="single" w:sz="4" w:space="0" w:color="000000"/>
              <w:left w:val="single" w:sz="4" w:space="0" w:color="000000"/>
              <w:bottom w:val="single" w:sz="4" w:space="0" w:color="000000"/>
              <w:right w:val="single" w:sz="4" w:space="0" w:color="000000"/>
            </w:tcBorders>
            <w:vAlign w:val="center"/>
          </w:tcPr>
          <w:p w14:paraId="7C66B5CC" w14:textId="77777777" w:rsidR="00B9506C" w:rsidRPr="00780093" w:rsidRDefault="00B9506C">
            <w:pPr>
              <w:pStyle w:val="aEdital-Alnea"/>
            </w:pPr>
          </w:p>
        </w:tc>
      </w:tr>
      <w:tr w:rsidR="00B9506C" w:rsidRPr="00780093" w14:paraId="2840F4AB"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D67EF99"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000000"/>
            </w:tcBorders>
            <w:vAlign w:val="center"/>
            <w:hideMark/>
          </w:tcPr>
          <w:p w14:paraId="175FC150" w14:textId="77777777" w:rsidR="00B9506C" w:rsidRPr="00780093" w:rsidRDefault="00B9506C">
            <w:pPr>
              <w:pStyle w:val="aEdital-Alnea"/>
              <w:spacing w:line="240" w:lineRule="auto"/>
              <w:jc w:val="left"/>
              <w:rPr>
                <w:sz w:val="20"/>
              </w:rPr>
            </w:pPr>
            <w:r w:rsidRPr="00780093">
              <w:rPr>
                <w:sz w:val="20"/>
              </w:rPr>
              <w:t>Identificação e Registro Profissional</w:t>
            </w:r>
          </w:p>
        </w:tc>
        <w:tc>
          <w:tcPr>
            <w:tcW w:w="4815" w:type="dxa"/>
            <w:tcBorders>
              <w:top w:val="single" w:sz="4" w:space="0" w:color="000000"/>
              <w:left w:val="single" w:sz="4" w:space="0" w:color="000000"/>
              <w:bottom w:val="single" w:sz="4" w:space="0" w:color="000000"/>
              <w:right w:val="single" w:sz="4" w:space="0" w:color="000000"/>
            </w:tcBorders>
            <w:vAlign w:val="center"/>
          </w:tcPr>
          <w:p w14:paraId="4F87CFEF" w14:textId="77777777" w:rsidR="00B9506C" w:rsidRPr="00780093" w:rsidRDefault="00B9506C">
            <w:pPr>
              <w:pStyle w:val="aEdital-Alnea"/>
            </w:pPr>
          </w:p>
        </w:tc>
      </w:tr>
      <w:tr w:rsidR="00B9506C" w:rsidRPr="00780093" w14:paraId="039AF2C6"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EF70CBA"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000000"/>
            </w:tcBorders>
            <w:vAlign w:val="center"/>
            <w:hideMark/>
          </w:tcPr>
          <w:p w14:paraId="46B015C9" w14:textId="77777777" w:rsidR="00B9506C" w:rsidRPr="00780093" w:rsidRDefault="00B9506C">
            <w:pPr>
              <w:pStyle w:val="aEdital-Alnea"/>
              <w:spacing w:line="240" w:lineRule="auto"/>
              <w:jc w:val="left"/>
              <w:rPr>
                <w:sz w:val="20"/>
              </w:rPr>
            </w:pPr>
            <w:r w:rsidRPr="00780093">
              <w:rPr>
                <w:sz w:val="20"/>
              </w:rPr>
              <w:t>Formação profissional ou acadêmica</w:t>
            </w:r>
          </w:p>
        </w:tc>
        <w:tc>
          <w:tcPr>
            <w:tcW w:w="4815" w:type="dxa"/>
            <w:tcBorders>
              <w:top w:val="single" w:sz="4" w:space="0" w:color="000000"/>
              <w:left w:val="single" w:sz="4" w:space="0" w:color="000000"/>
              <w:bottom w:val="single" w:sz="4" w:space="0" w:color="000000"/>
              <w:right w:val="single" w:sz="4" w:space="0" w:color="000000"/>
            </w:tcBorders>
            <w:vAlign w:val="center"/>
          </w:tcPr>
          <w:p w14:paraId="6C408E2B" w14:textId="77777777" w:rsidR="00B9506C" w:rsidRPr="00780093" w:rsidRDefault="00B9506C">
            <w:pPr>
              <w:pStyle w:val="aEdital-Alnea"/>
            </w:pPr>
          </w:p>
        </w:tc>
      </w:tr>
      <w:tr w:rsidR="00B9506C" w:rsidRPr="00780093" w14:paraId="5DF7D0AD"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A603FD0"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000000"/>
            </w:tcBorders>
            <w:vAlign w:val="center"/>
            <w:hideMark/>
          </w:tcPr>
          <w:p w14:paraId="097CFD03" w14:textId="77777777" w:rsidR="00B9506C" w:rsidRPr="00780093" w:rsidRDefault="00B9506C">
            <w:pPr>
              <w:pStyle w:val="aEdital-Alnea"/>
              <w:spacing w:line="240" w:lineRule="auto"/>
              <w:jc w:val="left"/>
              <w:rPr>
                <w:sz w:val="20"/>
              </w:rPr>
            </w:pPr>
            <w:r w:rsidRPr="00780093">
              <w:rPr>
                <w:sz w:val="20"/>
              </w:rPr>
              <w:t>Vínculo profissional</w:t>
            </w:r>
          </w:p>
        </w:tc>
        <w:tc>
          <w:tcPr>
            <w:tcW w:w="4815" w:type="dxa"/>
            <w:tcBorders>
              <w:top w:val="single" w:sz="4" w:space="0" w:color="000000"/>
              <w:left w:val="single" w:sz="4" w:space="0" w:color="000000"/>
              <w:bottom w:val="single" w:sz="4" w:space="0" w:color="000000"/>
              <w:right w:val="single" w:sz="4" w:space="0" w:color="000000"/>
            </w:tcBorders>
            <w:vAlign w:val="center"/>
          </w:tcPr>
          <w:p w14:paraId="1B030587" w14:textId="77777777" w:rsidR="00B9506C" w:rsidRPr="00780093" w:rsidRDefault="00B9506C">
            <w:pPr>
              <w:pStyle w:val="aEdital-Alnea"/>
            </w:pPr>
          </w:p>
        </w:tc>
      </w:tr>
      <w:tr w:rsidR="00B9506C" w:rsidRPr="00780093" w14:paraId="1EA6D4C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70D6560"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000000"/>
            </w:tcBorders>
            <w:vAlign w:val="center"/>
            <w:hideMark/>
          </w:tcPr>
          <w:p w14:paraId="27F6D643" w14:textId="77777777" w:rsidR="00B9506C" w:rsidRPr="00780093" w:rsidRDefault="00B9506C">
            <w:pPr>
              <w:pStyle w:val="aEdital-Alnea"/>
              <w:spacing w:line="240" w:lineRule="auto"/>
              <w:jc w:val="left"/>
              <w:rPr>
                <w:sz w:val="20"/>
              </w:rPr>
            </w:pPr>
            <w:r w:rsidRPr="00780093">
              <w:rPr>
                <w:sz w:val="20"/>
              </w:rPr>
              <w:t>Tempo de experiência na Área de Atividade</w:t>
            </w:r>
          </w:p>
        </w:tc>
        <w:tc>
          <w:tcPr>
            <w:tcW w:w="4815" w:type="dxa"/>
            <w:tcBorders>
              <w:top w:val="single" w:sz="4" w:space="0" w:color="000000"/>
              <w:left w:val="single" w:sz="4" w:space="0" w:color="000000"/>
              <w:bottom w:val="single" w:sz="4" w:space="0" w:color="000000"/>
              <w:right w:val="single" w:sz="4" w:space="0" w:color="000000"/>
            </w:tcBorders>
            <w:vAlign w:val="center"/>
          </w:tcPr>
          <w:p w14:paraId="43869FA2" w14:textId="77777777" w:rsidR="00B9506C" w:rsidRPr="00780093" w:rsidRDefault="00B9506C">
            <w:pPr>
              <w:pStyle w:val="aEdital-Alnea"/>
            </w:pPr>
          </w:p>
        </w:tc>
      </w:tr>
      <w:tr w:rsidR="00B9506C" w:rsidRPr="00780093" w14:paraId="3A9A85B3" w14:textId="77777777">
        <w:trPr>
          <w:trHeight w:val="567"/>
        </w:trPr>
        <w:tc>
          <w:tcPr>
            <w:tcW w:w="1407" w:type="dxa"/>
            <w:vMerge w:val="restart"/>
            <w:tcBorders>
              <w:top w:val="single" w:sz="4" w:space="0" w:color="000000"/>
              <w:left w:val="single" w:sz="4" w:space="0" w:color="000000"/>
              <w:bottom w:val="single" w:sz="4" w:space="0" w:color="000000"/>
              <w:right w:val="single" w:sz="4" w:space="0" w:color="000000"/>
            </w:tcBorders>
            <w:vAlign w:val="center"/>
            <w:hideMark/>
          </w:tcPr>
          <w:p w14:paraId="013DC8B6" w14:textId="77777777" w:rsidR="00B9506C" w:rsidRPr="00780093" w:rsidRDefault="00B9506C">
            <w:pPr>
              <w:pStyle w:val="aEdital-Alnea"/>
              <w:spacing w:line="240" w:lineRule="auto"/>
              <w:jc w:val="left"/>
              <w:rPr>
                <w:sz w:val="20"/>
              </w:rPr>
            </w:pPr>
            <w:r w:rsidRPr="00780093">
              <w:rPr>
                <w:sz w:val="20"/>
              </w:rPr>
              <w:t>(c.1)</w:t>
            </w:r>
          </w:p>
          <w:p w14:paraId="3A49AF9B" w14:textId="77777777" w:rsidR="00B9506C" w:rsidRPr="00780093" w:rsidRDefault="00B9506C">
            <w:pPr>
              <w:pStyle w:val="aEdital-Alnea"/>
              <w:spacing w:line="240" w:lineRule="auto"/>
              <w:jc w:val="left"/>
              <w:rPr>
                <w:sz w:val="20"/>
              </w:rPr>
            </w:pPr>
            <w:r w:rsidRPr="00780093">
              <w:rPr>
                <w:sz w:val="20"/>
              </w:rPr>
              <w:t>Descrição de atividades</w:t>
            </w:r>
          </w:p>
        </w:tc>
        <w:tc>
          <w:tcPr>
            <w:tcW w:w="2557" w:type="dxa"/>
            <w:tcBorders>
              <w:top w:val="single" w:sz="4" w:space="0" w:color="000000"/>
              <w:left w:val="single" w:sz="4" w:space="0" w:color="000000"/>
              <w:bottom w:val="single" w:sz="4" w:space="0" w:color="000000"/>
              <w:right w:val="single" w:sz="4" w:space="0" w:color="000000"/>
            </w:tcBorders>
            <w:vAlign w:val="center"/>
            <w:hideMark/>
          </w:tcPr>
          <w:p w14:paraId="37E29DB5" w14:textId="77777777" w:rsidR="00B9506C" w:rsidRPr="00780093" w:rsidRDefault="00B9506C">
            <w:pPr>
              <w:pStyle w:val="aEdital-Alnea"/>
              <w:spacing w:line="240" w:lineRule="auto"/>
              <w:rPr>
                <w:sz w:val="20"/>
              </w:rPr>
            </w:pPr>
            <w:r w:rsidRPr="00780093">
              <w:rPr>
                <w:sz w:val="20"/>
              </w:rPr>
              <w:t>Empresa</w:t>
            </w:r>
          </w:p>
        </w:tc>
        <w:tc>
          <w:tcPr>
            <w:tcW w:w="4815" w:type="dxa"/>
            <w:tcBorders>
              <w:top w:val="single" w:sz="4" w:space="0" w:color="000000"/>
              <w:left w:val="single" w:sz="4" w:space="0" w:color="000000"/>
              <w:bottom w:val="single" w:sz="4" w:space="0" w:color="000000"/>
              <w:right w:val="single" w:sz="4" w:space="0" w:color="000000"/>
            </w:tcBorders>
            <w:vAlign w:val="center"/>
          </w:tcPr>
          <w:p w14:paraId="0BC90A3D" w14:textId="77777777" w:rsidR="00B9506C" w:rsidRPr="00780093" w:rsidRDefault="00B9506C">
            <w:pPr>
              <w:pStyle w:val="aEdital-Alnea"/>
              <w:spacing w:line="240" w:lineRule="auto"/>
              <w:rPr>
                <w:sz w:val="20"/>
              </w:rPr>
            </w:pPr>
          </w:p>
        </w:tc>
      </w:tr>
      <w:tr w:rsidR="00B9506C" w:rsidRPr="00780093" w14:paraId="1869A42F"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507FF10"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000000"/>
            </w:tcBorders>
            <w:vAlign w:val="center"/>
            <w:hideMark/>
          </w:tcPr>
          <w:p w14:paraId="2ED0FD41" w14:textId="77777777" w:rsidR="00B9506C" w:rsidRPr="00780093" w:rsidRDefault="00B9506C">
            <w:pPr>
              <w:pStyle w:val="aEdital-Alnea"/>
              <w:spacing w:line="240" w:lineRule="auto"/>
              <w:jc w:val="left"/>
              <w:rPr>
                <w:sz w:val="20"/>
              </w:rPr>
            </w:pPr>
            <w:r w:rsidRPr="00780093">
              <w:rPr>
                <w:sz w:val="20"/>
              </w:rPr>
              <w:t>Período (início e término)</w:t>
            </w:r>
          </w:p>
        </w:tc>
        <w:tc>
          <w:tcPr>
            <w:tcW w:w="4815" w:type="dxa"/>
            <w:tcBorders>
              <w:top w:val="single" w:sz="4" w:space="0" w:color="000000"/>
              <w:left w:val="single" w:sz="4" w:space="0" w:color="000000"/>
              <w:bottom w:val="single" w:sz="4" w:space="0" w:color="000000"/>
              <w:right w:val="single" w:sz="4" w:space="0" w:color="000000"/>
            </w:tcBorders>
            <w:vAlign w:val="center"/>
          </w:tcPr>
          <w:p w14:paraId="2290646E" w14:textId="77777777" w:rsidR="00B9506C" w:rsidRPr="00780093" w:rsidRDefault="00B9506C">
            <w:pPr>
              <w:pStyle w:val="aEdital-Alnea"/>
              <w:spacing w:line="240" w:lineRule="auto"/>
              <w:rPr>
                <w:sz w:val="20"/>
              </w:rPr>
            </w:pPr>
          </w:p>
        </w:tc>
      </w:tr>
      <w:tr w:rsidR="00B9506C" w:rsidRPr="00780093" w14:paraId="78EA5162" w14:textId="77777777">
        <w:trPr>
          <w:trHeight w:val="665"/>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7CC58D9"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auto"/>
            </w:tcBorders>
            <w:vAlign w:val="center"/>
            <w:hideMark/>
          </w:tcPr>
          <w:p w14:paraId="65793207" w14:textId="77777777" w:rsidR="00B9506C" w:rsidRPr="00780093" w:rsidRDefault="00B9506C">
            <w:pPr>
              <w:pStyle w:val="aEdital-Alnea"/>
              <w:spacing w:line="240" w:lineRule="auto"/>
              <w:rPr>
                <w:sz w:val="20"/>
              </w:rPr>
            </w:pPr>
            <w:r w:rsidRPr="00780093">
              <w:rPr>
                <w:sz w:val="20"/>
              </w:rPr>
              <w:t>Descrição</w:t>
            </w:r>
          </w:p>
        </w:tc>
        <w:tc>
          <w:tcPr>
            <w:tcW w:w="4815" w:type="dxa"/>
            <w:tcBorders>
              <w:top w:val="single" w:sz="4" w:space="0" w:color="000000"/>
              <w:left w:val="single" w:sz="4" w:space="0" w:color="auto"/>
              <w:bottom w:val="single" w:sz="4" w:space="0" w:color="000000"/>
              <w:right w:val="single" w:sz="4" w:space="0" w:color="000000"/>
            </w:tcBorders>
            <w:vAlign w:val="center"/>
          </w:tcPr>
          <w:p w14:paraId="75813565" w14:textId="77777777" w:rsidR="00B9506C" w:rsidRPr="00780093" w:rsidRDefault="00B9506C">
            <w:pPr>
              <w:pStyle w:val="aEdital-Alnea"/>
              <w:spacing w:line="240" w:lineRule="auto"/>
              <w:rPr>
                <w:sz w:val="20"/>
              </w:rPr>
            </w:pPr>
          </w:p>
        </w:tc>
      </w:tr>
      <w:tr w:rsidR="00B9506C" w:rsidRPr="00780093" w14:paraId="23041E10" w14:textId="77777777">
        <w:trPr>
          <w:trHeight w:val="567"/>
        </w:trPr>
        <w:tc>
          <w:tcPr>
            <w:tcW w:w="1407" w:type="dxa"/>
            <w:vMerge w:val="restart"/>
            <w:tcBorders>
              <w:top w:val="single" w:sz="4" w:space="0" w:color="000000"/>
              <w:left w:val="single" w:sz="4" w:space="0" w:color="000000"/>
              <w:bottom w:val="single" w:sz="4" w:space="0" w:color="000000"/>
              <w:right w:val="single" w:sz="4" w:space="0" w:color="000000"/>
            </w:tcBorders>
            <w:vAlign w:val="center"/>
            <w:hideMark/>
          </w:tcPr>
          <w:p w14:paraId="504119CE" w14:textId="77777777" w:rsidR="00B9506C" w:rsidRPr="00780093" w:rsidRDefault="00B9506C">
            <w:pPr>
              <w:pStyle w:val="aEdital-Alnea"/>
              <w:spacing w:line="240" w:lineRule="auto"/>
              <w:jc w:val="left"/>
              <w:rPr>
                <w:sz w:val="20"/>
              </w:rPr>
            </w:pPr>
            <w:r w:rsidRPr="00780093">
              <w:rPr>
                <w:sz w:val="20"/>
              </w:rPr>
              <w:t>(c.2)</w:t>
            </w:r>
          </w:p>
          <w:p w14:paraId="6C87E1C1" w14:textId="77777777" w:rsidR="00B9506C" w:rsidRPr="00780093" w:rsidRDefault="00B9506C">
            <w:pPr>
              <w:pStyle w:val="aEdital-Alnea"/>
              <w:spacing w:line="240" w:lineRule="auto"/>
              <w:jc w:val="left"/>
              <w:rPr>
                <w:sz w:val="20"/>
              </w:rPr>
            </w:pPr>
            <w:r w:rsidRPr="00780093">
              <w:rPr>
                <w:sz w:val="20"/>
              </w:rPr>
              <w:t>Descrição de atividades</w:t>
            </w:r>
          </w:p>
        </w:tc>
        <w:tc>
          <w:tcPr>
            <w:tcW w:w="2557" w:type="dxa"/>
            <w:tcBorders>
              <w:top w:val="single" w:sz="4" w:space="0" w:color="000000"/>
              <w:left w:val="single" w:sz="4" w:space="0" w:color="000000"/>
              <w:bottom w:val="single" w:sz="4" w:space="0" w:color="000000"/>
              <w:right w:val="single" w:sz="4" w:space="0" w:color="auto"/>
            </w:tcBorders>
            <w:vAlign w:val="center"/>
            <w:hideMark/>
          </w:tcPr>
          <w:p w14:paraId="33EC94DC" w14:textId="77777777" w:rsidR="00B9506C" w:rsidRPr="00780093" w:rsidRDefault="00B9506C">
            <w:pPr>
              <w:pStyle w:val="aEdital-Alnea"/>
              <w:spacing w:line="240" w:lineRule="auto"/>
              <w:rPr>
                <w:sz w:val="20"/>
              </w:rPr>
            </w:pPr>
            <w:r w:rsidRPr="00780093">
              <w:rPr>
                <w:sz w:val="20"/>
              </w:rPr>
              <w:t>Empresa</w:t>
            </w:r>
          </w:p>
        </w:tc>
        <w:tc>
          <w:tcPr>
            <w:tcW w:w="4815" w:type="dxa"/>
            <w:tcBorders>
              <w:top w:val="single" w:sz="4" w:space="0" w:color="000000"/>
              <w:left w:val="single" w:sz="4" w:space="0" w:color="auto"/>
              <w:bottom w:val="single" w:sz="4" w:space="0" w:color="000000"/>
              <w:right w:val="single" w:sz="4" w:space="0" w:color="000000"/>
            </w:tcBorders>
            <w:vAlign w:val="center"/>
          </w:tcPr>
          <w:p w14:paraId="16179D8E" w14:textId="77777777" w:rsidR="00B9506C" w:rsidRPr="00780093" w:rsidRDefault="00B9506C">
            <w:pPr>
              <w:pStyle w:val="aEdital-Alnea"/>
              <w:spacing w:line="240" w:lineRule="auto"/>
              <w:rPr>
                <w:sz w:val="20"/>
              </w:rPr>
            </w:pPr>
          </w:p>
        </w:tc>
      </w:tr>
      <w:tr w:rsidR="00B9506C" w:rsidRPr="00780093" w14:paraId="5A41FCCD"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0021E9B"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auto"/>
            </w:tcBorders>
            <w:vAlign w:val="center"/>
            <w:hideMark/>
          </w:tcPr>
          <w:p w14:paraId="1C5D1580" w14:textId="77777777" w:rsidR="00B9506C" w:rsidRPr="00780093" w:rsidRDefault="00B9506C">
            <w:pPr>
              <w:pStyle w:val="aEdital-Alnea"/>
              <w:spacing w:line="240" w:lineRule="auto"/>
              <w:rPr>
                <w:sz w:val="20"/>
              </w:rPr>
            </w:pPr>
            <w:r w:rsidRPr="00780093">
              <w:rPr>
                <w:sz w:val="20"/>
              </w:rPr>
              <w:t>Período (início e término)</w:t>
            </w:r>
          </w:p>
        </w:tc>
        <w:tc>
          <w:tcPr>
            <w:tcW w:w="4815" w:type="dxa"/>
            <w:tcBorders>
              <w:top w:val="single" w:sz="4" w:space="0" w:color="000000"/>
              <w:left w:val="single" w:sz="4" w:space="0" w:color="auto"/>
              <w:bottom w:val="single" w:sz="4" w:space="0" w:color="000000"/>
              <w:right w:val="single" w:sz="4" w:space="0" w:color="000000"/>
            </w:tcBorders>
            <w:vAlign w:val="center"/>
          </w:tcPr>
          <w:p w14:paraId="3A0E8646" w14:textId="77777777" w:rsidR="00B9506C" w:rsidRPr="00780093" w:rsidRDefault="00B9506C">
            <w:pPr>
              <w:pStyle w:val="aEdital-Alnea"/>
              <w:spacing w:line="240" w:lineRule="auto"/>
              <w:rPr>
                <w:sz w:val="20"/>
              </w:rPr>
            </w:pPr>
          </w:p>
        </w:tc>
      </w:tr>
      <w:tr w:rsidR="00B9506C" w:rsidRPr="00780093" w14:paraId="367A4E56" w14:textId="77777777">
        <w:trPr>
          <w:trHeight w:val="73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08C285A"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auto"/>
            </w:tcBorders>
            <w:vAlign w:val="center"/>
            <w:hideMark/>
          </w:tcPr>
          <w:p w14:paraId="0BF4E368" w14:textId="77777777" w:rsidR="00B9506C" w:rsidRPr="00780093" w:rsidRDefault="00B9506C">
            <w:pPr>
              <w:pStyle w:val="aEdital-Alnea"/>
              <w:spacing w:line="240" w:lineRule="auto"/>
              <w:rPr>
                <w:sz w:val="20"/>
              </w:rPr>
            </w:pPr>
            <w:r w:rsidRPr="00780093">
              <w:rPr>
                <w:sz w:val="20"/>
              </w:rPr>
              <w:t>Descrição</w:t>
            </w:r>
          </w:p>
        </w:tc>
        <w:tc>
          <w:tcPr>
            <w:tcW w:w="4815" w:type="dxa"/>
            <w:tcBorders>
              <w:top w:val="single" w:sz="4" w:space="0" w:color="000000"/>
              <w:left w:val="single" w:sz="4" w:space="0" w:color="auto"/>
              <w:bottom w:val="single" w:sz="4" w:space="0" w:color="000000"/>
              <w:right w:val="single" w:sz="4" w:space="0" w:color="000000"/>
            </w:tcBorders>
            <w:vAlign w:val="center"/>
          </w:tcPr>
          <w:p w14:paraId="4CC4D709" w14:textId="77777777" w:rsidR="00B9506C" w:rsidRPr="00780093" w:rsidRDefault="00B9506C">
            <w:pPr>
              <w:pStyle w:val="aEdital-Alnea"/>
              <w:spacing w:line="240" w:lineRule="auto"/>
              <w:rPr>
                <w:sz w:val="20"/>
              </w:rPr>
            </w:pPr>
          </w:p>
        </w:tc>
      </w:tr>
      <w:tr w:rsidR="00B9506C" w:rsidRPr="00780093" w14:paraId="2A2D9DA6" w14:textId="77777777">
        <w:trPr>
          <w:trHeight w:val="567"/>
        </w:trPr>
        <w:tc>
          <w:tcPr>
            <w:tcW w:w="1407" w:type="dxa"/>
            <w:vMerge w:val="restart"/>
            <w:tcBorders>
              <w:top w:val="single" w:sz="4" w:space="0" w:color="000000"/>
              <w:left w:val="single" w:sz="4" w:space="0" w:color="000000"/>
              <w:bottom w:val="single" w:sz="4" w:space="0" w:color="000000"/>
              <w:right w:val="single" w:sz="4" w:space="0" w:color="000000"/>
            </w:tcBorders>
            <w:vAlign w:val="center"/>
            <w:hideMark/>
          </w:tcPr>
          <w:p w14:paraId="0D1BF976" w14:textId="77777777" w:rsidR="00B9506C" w:rsidRPr="00780093" w:rsidRDefault="00B9506C">
            <w:pPr>
              <w:pStyle w:val="aEdital-Alnea"/>
              <w:spacing w:line="240" w:lineRule="auto"/>
              <w:jc w:val="left"/>
              <w:rPr>
                <w:sz w:val="20"/>
              </w:rPr>
            </w:pPr>
            <w:r w:rsidRPr="00780093">
              <w:rPr>
                <w:sz w:val="20"/>
              </w:rPr>
              <w:t>(c.3)</w:t>
            </w:r>
          </w:p>
          <w:p w14:paraId="053DCA89" w14:textId="77777777" w:rsidR="00B9506C" w:rsidRPr="00780093" w:rsidRDefault="00B9506C">
            <w:pPr>
              <w:pStyle w:val="aEdital-Alnea"/>
              <w:spacing w:line="240" w:lineRule="auto"/>
              <w:jc w:val="left"/>
              <w:rPr>
                <w:sz w:val="20"/>
              </w:rPr>
            </w:pPr>
            <w:r w:rsidRPr="00780093">
              <w:rPr>
                <w:sz w:val="20"/>
              </w:rPr>
              <w:t>Descrição de atividades</w:t>
            </w:r>
          </w:p>
        </w:tc>
        <w:tc>
          <w:tcPr>
            <w:tcW w:w="2557" w:type="dxa"/>
            <w:tcBorders>
              <w:top w:val="single" w:sz="4" w:space="0" w:color="000000"/>
              <w:left w:val="single" w:sz="4" w:space="0" w:color="000000"/>
              <w:bottom w:val="single" w:sz="4" w:space="0" w:color="000000"/>
              <w:right w:val="single" w:sz="4" w:space="0" w:color="auto"/>
            </w:tcBorders>
            <w:vAlign w:val="center"/>
            <w:hideMark/>
          </w:tcPr>
          <w:p w14:paraId="2E8F92C2" w14:textId="77777777" w:rsidR="00B9506C" w:rsidRPr="00780093" w:rsidRDefault="00B9506C">
            <w:pPr>
              <w:pStyle w:val="aEdital-Alnea"/>
              <w:spacing w:line="240" w:lineRule="auto"/>
              <w:rPr>
                <w:sz w:val="20"/>
              </w:rPr>
            </w:pPr>
            <w:r w:rsidRPr="00780093">
              <w:rPr>
                <w:sz w:val="20"/>
              </w:rPr>
              <w:t>Empresa</w:t>
            </w:r>
          </w:p>
        </w:tc>
        <w:tc>
          <w:tcPr>
            <w:tcW w:w="4815" w:type="dxa"/>
            <w:tcBorders>
              <w:top w:val="single" w:sz="4" w:space="0" w:color="000000"/>
              <w:left w:val="single" w:sz="4" w:space="0" w:color="auto"/>
              <w:bottom w:val="single" w:sz="4" w:space="0" w:color="000000"/>
              <w:right w:val="single" w:sz="4" w:space="0" w:color="000000"/>
            </w:tcBorders>
            <w:vAlign w:val="center"/>
          </w:tcPr>
          <w:p w14:paraId="54FDDDAA" w14:textId="77777777" w:rsidR="00B9506C" w:rsidRPr="00780093" w:rsidRDefault="00B9506C">
            <w:pPr>
              <w:pStyle w:val="aEdital-Alnea"/>
              <w:spacing w:line="240" w:lineRule="auto"/>
              <w:rPr>
                <w:sz w:val="20"/>
              </w:rPr>
            </w:pPr>
          </w:p>
        </w:tc>
      </w:tr>
      <w:tr w:rsidR="00B9506C" w:rsidRPr="00780093" w14:paraId="7DFE7DEC"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305A972"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auto"/>
            </w:tcBorders>
            <w:vAlign w:val="center"/>
            <w:hideMark/>
          </w:tcPr>
          <w:p w14:paraId="7B424078" w14:textId="77777777" w:rsidR="00B9506C" w:rsidRPr="00780093" w:rsidRDefault="00B9506C">
            <w:pPr>
              <w:pStyle w:val="aEdital-Alnea"/>
              <w:spacing w:line="240" w:lineRule="auto"/>
              <w:rPr>
                <w:sz w:val="20"/>
              </w:rPr>
            </w:pPr>
            <w:r w:rsidRPr="00780093">
              <w:rPr>
                <w:sz w:val="20"/>
              </w:rPr>
              <w:t>Período (início e término)</w:t>
            </w:r>
          </w:p>
        </w:tc>
        <w:tc>
          <w:tcPr>
            <w:tcW w:w="4815" w:type="dxa"/>
            <w:tcBorders>
              <w:top w:val="single" w:sz="4" w:space="0" w:color="000000"/>
              <w:left w:val="single" w:sz="4" w:space="0" w:color="auto"/>
              <w:bottom w:val="single" w:sz="4" w:space="0" w:color="000000"/>
              <w:right w:val="single" w:sz="4" w:space="0" w:color="000000"/>
            </w:tcBorders>
            <w:vAlign w:val="center"/>
          </w:tcPr>
          <w:p w14:paraId="37B0356E" w14:textId="77777777" w:rsidR="00B9506C" w:rsidRPr="00780093" w:rsidRDefault="00B9506C">
            <w:pPr>
              <w:pStyle w:val="aEdital-Alnea"/>
              <w:spacing w:line="240" w:lineRule="auto"/>
              <w:rPr>
                <w:sz w:val="20"/>
              </w:rPr>
            </w:pPr>
          </w:p>
        </w:tc>
      </w:tr>
      <w:tr w:rsidR="00B9506C" w:rsidRPr="00780093" w14:paraId="27EF6C56" w14:textId="77777777">
        <w:trPr>
          <w:trHeight w:val="73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731B315"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auto"/>
            </w:tcBorders>
            <w:vAlign w:val="center"/>
            <w:hideMark/>
          </w:tcPr>
          <w:p w14:paraId="38AFF948" w14:textId="77777777" w:rsidR="00B9506C" w:rsidRPr="00780093" w:rsidRDefault="00B9506C">
            <w:pPr>
              <w:pStyle w:val="aEdital-Alnea"/>
              <w:spacing w:line="240" w:lineRule="auto"/>
              <w:rPr>
                <w:sz w:val="20"/>
              </w:rPr>
            </w:pPr>
            <w:r w:rsidRPr="00780093">
              <w:rPr>
                <w:sz w:val="20"/>
              </w:rPr>
              <w:t>Descrição</w:t>
            </w:r>
          </w:p>
        </w:tc>
        <w:tc>
          <w:tcPr>
            <w:tcW w:w="4815" w:type="dxa"/>
            <w:tcBorders>
              <w:top w:val="single" w:sz="4" w:space="0" w:color="000000"/>
              <w:left w:val="single" w:sz="4" w:space="0" w:color="auto"/>
              <w:bottom w:val="single" w:sz="4" w:space="0" w:color="000000"/>
              <w:right w:val="single" w:sz="4" w:space="0" w:color="000000"/>
            </w:tcBorders>
            <w:vAlign w:val="center"/>
          </w:tcPr>
          <w:p w14:paraId="51FB1207" w14:textId="77777777" w:rsidR="00B9506C" w:rsidRPr="00780093" w:rsidRDefault="00B9506C">
            <w:pPr>
              <w:pStyle w:val="aEdital-Alnea"/>
              <w:spacing w:line="240" w:lineRule="auto"/>
              <w:rPr>
                <w:sz w:val="20"/>
              </w:rPr>
            </w:pPr>
          </w:p>
        </w:tc>
      </w:tr>
      <w:tr w:rsidR="00B9506C" w:rsidRPr="00780093" w14:paraId="34541291" w14:textId="77777777">
        <w:trPr>
          <w:trHeight w:val="510"/>
        </w:trPr>
        <w:tc>
          <w:tcPr>
            <w:tcW w:w="1407" w:type="dxa"/>
            <w:tcBorders>
              <w:top w:val="single" w:sz="4" w:space="0" w:color="000000"/>
              <w:left w:val="single" w:sz="4" w:space="0" w:color="000000"/>
              <w:bottom w:val="single" w:sz="4" w:space="0" w:color="000000"/>
              <w:right w:val="single" w:sz="4" w:space="0" w:color="000000"/>
            </w:tcBorders>
            <w:vAlign w:val="center"/>
            <w:hideMark/>
          </w:tcPr>
          <w:p w14:paraId="271BF842" w14:textId="77777777" w:rsidR="00B9506C" w:rsidRPr="00780093" w:rsidRDefault="00B9506C">
            <w:pPr>
              <w:pStyle w:val="aEdital-Alnea"/>
              <w:spacing w:line="240" w:lineRule="auto"/>
              <w:jc w:val="left"/>
              <w:rPr>
                <w:sz w:val="20"/>
              </w:rPr>
            </w:pPr>
            <w:r w:rsidRPr="00780093">
              <w:rPr>
                <w:sz w:val="20"/>
              </w:rPr>
              <w:t>(d) Informações adicionais</w:t>
            </w:r>
          </w:p>
        </w:tc>
        <w:tc>
          <w:tcPr>
            <w:tcW w:w="7372" w:type="dxa"/>
            <w:gridSpan w:val="2"/>
            <w:tcBorders>
              <w:top w:val="single" w:sz="4" w:space="0" w:color="000000"/>
              <w:left w:val="single" w:sz="4" w:space="0" w:color="000000"/>
              <w:bottom w:val="single" w:sz="4" w:space="0" w:color="000000"/>
              <w:right w:val="single" w:sz="4" w:space="0" w:color="auto"/>
            </w:tcBorders>
            <w:vAlign w:val="center"/>
          </w:tcPr>
          <w:p w14:paraId="770FCDB8" w14:textId="77777777" w:rsidR="00B9506C" w:rsidRPr="00780093" w:rsidRDefault="00B9506C">
            <w:pPr>
              <w:pStyle w:val="aEdital-Alnea"/>
              <w:spacing w:line="240" w:lineRule="auto"/>
              <w:rPr>
                <w:sz w:val="20"/>
              </w:rPr>
            </w:pPr>
          </w:p>
        </w:tc>
      </w:tr>
      <w:tr w:rsidR="00B9506C" w:rsidRPr="00780093" w14:paraId="7E9AED41" w14:textId="77777777">
        <w:trPr>
          <w:trHeight w:val="567"/>
        </w:trPr>
        <w:tc>
          <w:tcPr>
            <w:tcW w:w="1407" w:type="dxa"/>
            <w:tcBorders>
              <w:top w:val="single" w:sz="4" w:space="0" w:color="000000"/>
              <w:left w:val="single" w:sz="4" w:space="0" w:color="000000"/>
              <w:bottom w:val="single" w:sz="4" w:space="0" w:color="000000"/>
              <w:right w:val="single" w:sz="4" w:space="0" w:color="000000"/>
            </w:tcBorders>
            <w:vAlign w:val="center"/>
            <w:hideMark/>
          </w:tcPr>
          <w:p w14:paraId="18590EEF" w14:textId="77777777" w:rsidR="00B9506C" w:rsidRPr="00780093" w:rsidRDefault="00B9506C">
            <w:pPr>
              <w:pStyle w:val="aEdital-Alnea"/>
              <w:spacing w:line="240" w:lineRule="auto"/>
              <w:jc w:val="left"/>
              <w:rPr>
                <w:sz w:val="20"/>
              </w:rPr>
            </w:pPr>
            <w:r w:rsidRPr="00780093">
              <w:rPr>
                <w:sz w:val="20"/>
              </w:rPr>
              <w:t>(e) Assinatura do profissional</w:t>
            </w:r>
          </w:p>
        </w:tc>
        <w:tc>
          <w:tcPr>
            <w:tcW w:w="7372" w:type="dxa"/>
            <w:gridSpan w:val="2"/>
            <w:tcBorders>
              <w:top w:val="single" w:sz="4" w:space="0" w:color="000000"/>
              <w:left w:val="single" w:sz="4" w:space="0" w:color="000000"/>
              <w:bottom w:val="single" w:sz="4" w:space="0" w:color="000000"/>
              <w:right w:val="single" w:sz="4" w:space="0" w:color="000000"/>
            </w:tcBorders>
            <w:vAlign w:val="center"/>
          </w:tcPr>
          <w:p w14:paraId="2B9E9A87" w14:textId="77777777" w:rsidR="00B9506C" w:rsidRPr="00780093" w:rsidRDefault="00B9506C">
            <w:pPr>
              <w:pStyle w:val="aEdital-Alnea"/>
              <w:spacing w:line="240" w:lineRule="auto"/>
              <w:rPr>
                <w:sz w:val="20"/>
              </w:rPr>
            </w:pPr>
          </w:p>
        </w:tc>
      </w:tr>
    </w:tbl>
    <w:p w14:paraId="188CCA01" w14:textId="77777777" w:rsidR="00B9506C" w:rsidRPr="00780093" w:rsidRDefault="00B9506C" w:rsidP="00B9506C">
      <w:pPr>
        <w:pStyle w:val="Edital-Corpodetexto"/>
      </w:pPr>
    </w:p>
    <w:p w14:paraId="6C2E57B6" w14:textId="77777777" w:rsidR="00B9506C" w:rsidRPr="00780093" w:rsidRDefault="00B9506C" w:rsidP="00B9506C">
      <w:pPr>
        <w:pStyle w:val="Edital-Anexos-Garantias"/>
        <w:rPr>
          <w:b/>
          <w:bCs/>
          <w:sz w:val="20"/>
        </w:rPr>
      </w:pPr>
      <w:r w:rsidRPr="00780093">
        <w:rPr>
          <w:b/>
          <w:bCs/>
          <w:sz w:val="20"/>
        </w:rPr>
        <w:t>(B) Produção – Terra:</w:t>
      </w:r>
    </w:p>
    <w:tbl>
      <w:tblPr>
        <w:tblStyle w:val="Tabelacomgrade"/>
        <w:tblW w:w="0" w:type="auto"/>
        <w:tblLook w:val="0620" w:firstRow="1" w:lastRow="0" w:firstColumn="0" w:lastColumn="0" w:noHBand="1" w:noVBand="1"/>
      </w:tblPr>
      <w:tblGrid>
        <w:gridCol w:w="1427"/>
        <w:gridCol w:w="2963"/>
        <w:gridCol w:w="4104"/>
      </w:tblGrid>
      <w:tr w:rsidR="00B9506C" w:rsidRPr="00780093" w14:paraId="42F3A9F8"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48E7C8AB" w14:textId="77777777" w:rsidR="00B9506C" w:rsidRPr="00780093" w:rsidRDefault="00B9506C">
            <w:pPr>
              <w:pStyle w:val="aEdital-Alnea"/>
              <w:spacing w:line="240" w:lineRule="auto"/>
              <w:jc w:val="left"/>
              <w:rPr>
                <w:b/>
                <w:bCs/>
                <w:sz w:val="20"/>
              </w:rPr>
            </w:pPr>
            <w:r w:rsidRPr="00780093">
              <w:rPr>
                <w:b/>
                <w:bCs/>
                <w:sz w:val="20"/>
              </w:rPr>
              <w:t>(a) Área de Atividade</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7F0A2328" w14:textId="77777777" w:rsidR="00B9506C" w:rsidRPr="00780093" w:rsidRDefault="00B9506C">
            <w:pPr>
              <w:pStyle w:val="aEdital-Alnea"/>
              <w:spacing w:line="240" w:lineRule="auto"/>
              <w:jc w:val="left"/>
              <w:rPr>
                <w:b/>
                <w:bCs/>
                <w:sz w:val="20"/>
              </w:rPr>
            </w:pPr>
            <w:r w:rsidRPr="00780093">
              <w:rPr>
                <w:b/>
                <w:bCs/>
                <w:sz w:val="20"/>
              </w:rPr>
              <w:t>Produção – Terra</w:t>
            </w:r>
          </w:p>
        </w:tc>
      </w:tr>
      <w:tr w:rsidR="00B9506C" w:rsidRPr="00780093" w14:paraId="77507EEE"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tcPr>
          <w:p w14:paraId="18CC736D" w14:textId="77777777" w:rsidR="00B9506C" w:rsidRPr="00780093" w:rsidRDefault="00B9506C">
            <w:pPr>
              <w:pStyle w:val="aEdital-Alnea"/>
              <w:spacing w:line="240" w:lineRule="auto"/>
              <w:jc w:val="left"/>
              <w:rPr>
                <w:sz w:val="20"/>
              </w:rPr>
            </w:pPr>
            <w:r w:rsidRPr="00780093">
              <w:rPr>
                <w:sz w:val="20"/>
              </w:rPr>
              <w:t>(b)</w:t>
            </w:r>
          </w:p>
          <w:p w14:paraId="7674D863" w14:textId="77777777" w:rsidR="00B9506C" w:rsidRPr="00780093" w:rsidRDefault="00B9506C">
            <w:pPr>
              <w:pStyle w:val="aEdital-Alnea"/>
              <w:spacing w:line="240" w:lineRule="auto"/>
              <w:jc w:val="left"/>
              <w:rPr>
                <w:sz w:val="20"/>
              </w:rPr>
            </w:pPr>
            <w:r w:rsidRPr="00780093">
              <w:rPr>
                <w:sz w:val="20"/>
              </w:rPr>
              <w:t>Profissional do quadro técnico</w:t>
            </w:r>
          </w:p>
          <w:p w14:paraId="7B9E4C37" w14:textId="77777777" w:rsidR="00B9506C" w:rsidRPr="00780093" w:rsidRDefault="00B9506C">
            <w:pPr>
              <w:pStyle w:val="aEdital-Alnea"/>
              <w:spacing w:line="240" w:lineRule="auto"/>
              <w:jc w:val="left"/>
              <w:rPr>
                <w:sz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2DEDCBC" w14:textId="77777777" w:rsidR="00B9506C" w:rsidRPr="00780093" w:rsidRDefault="00B9506C">
            <w:pPr>
              <w:pStyle w:val="aEdital-Alnea"/>
              <w:spacing w:line="240" w:lineRule="auto"/>
              <w:jc w:val="left"/>
              <w:rPr>
                <w:sz w:val="20"/>
              </w:rPr>
            </w:pPr>
            <w:r w:rsidRPr="00780093">
              <w:rPr>
                <w:sz w:val="20"/>
              </w:rPr>
              <w:t>Nome</w:t>
            </w:r>
          </w:p>
        </w:tc>
        <w:tc>
          <w:tcPr>
            <w:tcW w:w="4104" w:type="dxa"/>
            <w:tcBorders>
              <w:top w:val="single" w:sz="4" w:space="0" w:color="000000"/>
              <w:left w:val="single" w:sz="4" w:space="0" w:color="000000"/>
              <w:bottom w:val="single" w:sz="4" w:space="0" w:color="000000"/>
              <w:right w:val="single" w:sz="4" w:space="0" w:color="000000"/>
            </w:tcBorders>
            <w:vAlign w:val="center"/>
          </w:tcPr>
          <w:p w14:paraId="3AC6CA6D" w14:textId="77777777" w:rsidR="00B9506C" w:rsidRPr="00780093" w:rsidRDefault="00B9506C">
            <w:pPr>
              <w:pStyle w:val="aEdital-Alnea"/>
              <w:spacing w:line="240" w:lineRule="auto"/>
              <w:jc w:val="left"/>
              <w:rPr>
                <w:sz w:val="20"/>
              </w:rPr>
            </w:pPr>
          </w:p>
        </w:tc>
      </w:tr>
      <w:tr w:rsidR="00B9506C" w:rsidRPr="00780093" w14:paraId="45805106"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6225E4E"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4F88BB44" w14:textId="77777777" w:rsidR="00B9506C" w:rsidRPr="00780093" w:rsidRDefault="00B9506C">
            <w:pPr>
              <w:pStyle w:val="aEdital-Alnea"/>
              <w:spacing w:line="240" w:lineRule="auto"/>
              <w:jc w:val="left"/>
              <w:rPr>
                <w:sz w:val="20"/>
              </w:rPr>
            </w:pPr>
            <w:r w:rsidRPr="00780093">
              <w:rPr>
                <w:sz w:val="20"/>
              </w:rPr>
              <w:t>Identificação e Registr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4B84ECE1" w14:textId="77777777" w:rsidR="00B9506C" w:rsidRPr="00780093" w:rsidRDefault="00B9506C">
            <w:pPr>
              <w:pStyle w:val="aEdital-Alnea"/>
              <w:spacing w:line="240" w:lineRule="auto"/>
              <w:jc w:val="left"/>
              <w:rPr>
                <w:sz w:val="20"/>
              </w:rPr>
            </w:pPr>
          </w:p>
        </w:tc>
      </w:tr>
      <w:tr w:rsidR="00B9506C" w:rsidRPr="00780093" w14:paraId="0AB0E381"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6B1327D"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36EAC10C" w14:textId="77777777" w:rsidR="00B9506C" w:rsidRPr="00780093" w:rsidRDefault="00B9506C">
            <w:pPr>
              <w:pStyle w:val="aEdital-Alnea"/>
              <w:spacing w:line="240" w:lineRule="auto"/>
              <w:jc w:val="left"/>
              <w:rPr>
                <w:sz w:val="20"/>
              </w:rPr>
            </w:pPr>
            <w:r w:rsidRPr="00780093">
              <w:rPr>
                <w:sz w:val="20"/>
              </w:rPr>
              <w:t>Formação profissional ou acadêmica</w:t>
            </w:r>
          </w:p>
        </w:tc>
        <w:tc>
          <w:tcPr>
            <w:tcW w:w="4104" w:type="dxa"/>
            <w:tcBorders>
              <w:top w:val="single" w:sz="4" w:space="0" w:color="000000"/>
              <w:left w:val="single" w:sz="4" w:space="0" w:color="000000"/>
              <w:bottom w:val="single" w:sz="4" w:space="0" w:color="000000"/>
              <w:right w:val="single" w:sz="4" w:space="0" w:color="000000"/>
            </w:tcBorders>
            <w:vAlign w:val="center"/>
          </w:tcPr>
          <w:p w14:paraId="66FCC8D1" w14:textId="77777777" w:rsidR="00B9506C" w:rsidRPr="00780093" w:rsidRDefault="00B9506C">
            <w:pPr>
              <w:pStyle w:val="aEdital-Alnea"/>
              <w:spacing w:line="240" w:lineRule="auto"/>
              <w:jc w:val="left"/>
              <w:rPr>
                <w:sz w:val="20"/>
              </w:rPr>
            </w:pPr>
          </w:p>
        </w:tc>
      </w:tr>
      <w:tr w:rsidR="00B9506C" w:rsidRPr="00780093" w14:paraId="2A55B934"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F147CB8"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100162CF" w14:textId="77777777" w:rsidR="00B9506C" w:rsidRPr="00780093" w:rsidRDefault="00B9506C">
            <w:pPr>
              <w:pStyle w:val="aEdital-Alnea"/>
              <w:spacing w:line="240" w:lineRule="auto"/>
              <w:jc w:val="left"/>
              <w:rPr>
                <w:sz w:val="20"/>
              </w:rPr>
            </w:pPr>
            <w:r w:rsidRPr="00780093">
              <w:rPr>
                <w:sz w:val="20"/>
              </w:rPr>
              <w:t>Víncul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20384903" w14:textId="77777777" w:rsidR="00B9506C" w:rsidRPr="00780093" w:rsidRDefault="00B9506C">
            <w:pPr>
              <w:pStyle w:val="aEdital-Alnea"/>
              <w:spacing w:line="240" w:lineRule="auto"/>
              <w:jc w:val="left"/>
              <w:rPr>
                <w:sz w:val="20"/>
              </w:rPr>
            </w:pPr>
          </w:p>
        </w:tc>
      </w:tr>
      <w:tr w:rsidR="00B9506C" w:rsidRPr="00780093" w14:paraId="3145D43C"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5AED3D0"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F0096D3" w14:textId="77777777" w:rsidR="00B9506C" w:rsidRPr="00780093" w:rsidRDefault="00B9506C">
            <w:pPr>
              <w:pStyle w:val="aEdital-Alnea"/>
              <w:spacing w:line="240" w:lineRule="auto"/>
              <w:jc w:val="left"/>
              <w:rPr>
                <w:sz w:val="20"/>
              </w:rPr>
            </w:pPr>
            <w:r w:rsidRPr="00780093">
              <w:rPr>
                <w:sz w:val="20"/>
              </w:rPr>
              <w:t>Tempo de experiência na Área de Atividade (anos)</w:t>
            </w:r>
          </w:p>
        </w:tc>
        <w:tc>
          <w:tcPr>
            <w:tcW w:w="4104" w:type="dxa"/>
            <w:tcBorders>
              <w:top w:val="single" w:sz="4" w:space="0" w:color="000000"/>
              <w:left w:val="single" w:sz="4" w:space="0" w:color="000000"/>
              <w:bottom w:val="single" w:sz="4" w:space="0" w:color="000000"/>
              <w:right w:val="single" w:sz="4" w:space="0" w:color="000000"/>
            </w:tcBorders>
            <w:vAlign w:val="center"/>
          </w:tcPr>
          <w:p w14:paraId="24A6E256" w14:textId="77777777" w:rsidR="00B9506C" w:rsidRPr="00780093" w:rsidRDefault="00B9506C">
            <w:pPr>
              <w:pStyle w:val="aEdital-Alnea"/>
              <w:spacing w:line="240" w:lineRule="auto"/>
              <w:jc w:val="left"/>
              <w:rPr>
                <w:sz w:val="20"/>
              </w:rPr>
            </w:pPr>
          </w:p>
        </w:tc>
      </w:tr>
      <w:tr w:rsidR="00B9506C" w:rsidRPr="00780093" w14:paraId="0B0F9101"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5EEBD737" w14:textId="77777777" w:rsidR="00B9506C" w:rsidRPr="00780093" w:rsidRDefault="00B9506C">
            <w:pPr>
              <w:pStyle w:val="aEdital-Alnea"/>
              <w:spacing w:line="240" w:lineRule="auto"/>
              <w:jc w:val="left"/>
              <w:rPr>
                <w:sz w:val="20"/>
              </w:rPr>
            </w:pPr>
            <w:r w:rsidRPr="00780093">
              <w:rPr>
                <w:sz w:val="20"/>
              </w:rPr>
              <w:t>(c.1)</w:t>
            </w:r>
          </w:p>
          <w:p w14:paraId="18AC3585"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218DEF4F"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000000"/>
              <w:bottom w:val="single" w:sz="4" w:space="0" w:color="000000"/>
              <w:right w:val="single" w:sz="4" w:space="0" w:color="000000"/>
            </w:tcBorders>
            <w:vAlign w:val="center"/>
          </w:tcPr>
          <w:p w14:paraId="5D2261D2" w14:textId="77777777" w:rsidR="00B9506C" w:rsidRPr="00780093" w:rsidRDefault="00B9506C">
            <w:pPr>
              <w:pStyle w:val="aEdital-Alnea"/>
              <w:spacing w:line="240" w:lineRule="auto"/>
              <w:jc w:val="left"/>
              <w:rPr>
                <w:sz w:val="20"/>
              </w:rPr>
            </w:pPr>
          </w:p>
        </w:tc>
      </w:tr>
      <w:tr w:rsidR="00B9506C" w:rsidRPr="00780093" w14:paraId="1CF9379C"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F3A936D"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3536A20D" w14:textId="77777777" w:rsidR="00B9506C" w:rsidRPr="00780093" w:rsidRDefault="00B9506C">
            <w:pPr>
              <w:pStyle w:val="aEdital-Alnea"/>
              <w:spacing w:line="240" w:lineRule="auto"/>
              <w:jc w:val="left"/>
              <w:rPr>
                <w:sz w:val="20"/>
              </w:rPr>
            </w:pPr>
            <w:r w:rsidRPr="00780093">
              <w:rPr>
                <w:sz w:val="20"/>
              </w:rPr>
              <w:t>Período (início e término)</w:t>
            </w:r>
            <w:r w:rsidRPr="00780093" w:rsidDel="00161810">
              <w:rPr>
                <w:sz w:val="20"/>
              </w:rPr>
              <w:t xml:space="preserve"> </w:t>
            </w:r>
          </w:p>
        </w:tc>
        <w:tc>
          <w:tcPr>
            <w:tcW w:w="4104" w:type="dxa"/>
            <w:tcBorders>
              <w:top w:val="single" w:sz="4" w:space="0" w:color="000000"/>
              <w:left w:val="single" w:sz="4" w:space="0" w:color="000000"/>
              <w:bottom w:val="single" w:sz="4" w:space="0" w:color="000000"/>
              <w:right w:val="single" w:sz="4" w:space="0" w:color="000000"/>
            </w:tcBorders>
            <w:vAlign w:val="center"/>
          </w:tcPr>
          <w:p w14:paraId="0BF3A478" w14:textId="77777777" w:rsidR="00B9506C" w:rsidRPr="00780093" w:rsidRDefault="00B9506C">
            <w:pPr>
              <w:pStyle w:val="aEdital-Alnea"/>
              <w:spacing w:line="240" w:lineRule="auto"/>
              <w:jc w:val="left"/>
              <w:rPr>
                <w:sz w:val="20"/>
              </w:rPr>
            </w:pPr>
          </w:p>
        </w:tc>
      </w:tr>
      <w:tr w:rsidR="00B9506C" w:rsidRPr="00780093" w14:paraId="36EF96F0"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FD70F00"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86736BD"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4AABABEE" w14:textId="77777777" w:rsidR="00B9506C" w:rsidRPr="00780093" w:rsidRDefault="00B9506C">
            <w:pPr>
              <w:pStyle w:val="aEdital-Alnea"/>
              <w:spacing w:line="240" w:lineRule="auto"/>
              <w:jc w:val="left"/>
              <w:rPr>
                <w:sz w:val="20"/>
              </w:rPr>
            </w:pPr>
          </w:p>
        </w:tc>
      </w:tr>
      <w:tr w:rsidR="00B9506C" w:rsidRPr="00780093" w14:paraId="168F8FBB"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207E47FC" w14:textId="77777777" w:rsidR="00B9506C" w:rsidRPr="00780093" w:rsidRDefault="00B9506C">
            <w:pPr>
              <w:pStyle w:val="aEdital-Alnea"/>
              <w:spacing w:line="240" w:lineRule="auto"/>
              <w:jc w:val="left"/>
              <w:rPr>
                <w:sz w:val="20"/>
              </w:rPr>
            </w:pPr>
            <w:r w:rsidRPr="00780093">
              <w:rPr>
                <w:sz w:val="20"/>
              </w:rPr>
              <w:t>(c.2)</w:t>
            </w:r>
          </w:p>
          <w:p w14:paraId="279C5D60"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34B6E2A6"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6721CBAD" w14:textId="77777777" w:rsidR="00B9506C" w:rsidRPr="00780093" w:rsidRDefault="00B9506C">
            <w:pPr>
              <w:pStyle w:val="aEdital-Alnea"/>
              <w:spacing w:line="240" w:lineRule="auto"/>
              <w:jc w:val="left"/>
              <w:rPr>
                <w:sz w:val="20"/>
              </w:rPr>
            </w:pPr>
          </w:p>
        </w:tc>
      </w:tr>
      <w:tr w:rsidR="00B9506C" w:rsidRPr="00780093" w14:paraId="507AFED4"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C89B148"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6962E168"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116E5336" w14:textId="77777777" w:rsidR="00B9506C" w:rsidRPr="00780093" w:rsidRDefault="00B9506C">
            <w:pPr>
              <w:pStyle w:val="aEdital-Alnea"/>
              <w:spacing w:line="240" w:lineRule="auto"/>
              <w:jc w:val="left"/>
              <w:rPr>
                <w:sz w:val="20"/>
              </w:rPr>
            </w:pPr>
          </w:p>
        </w:tc>
      </w:tr>
      <w:tr w:rsidR="00B9506C" w:rsidRPr="00780093" w14:paraId="41EAA105"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98EFE68"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DC2AB22"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502BF88A" w14:textId="77777777" w:rsidR="00B9506C" w:rsidRPr="00780093" w:rsidRDefault="00B9506C">
            <w:pPr>
              <w:pStyle w:val="aEdital-Alnea"/>
              <w:spacing w:line="240" w:lineRule="auto"/>
              <w:jc w:val="left"/>
              <w:rPr>
                <w:sz w:val="20"/>
              </w:rPr>
            </w:pPr>
          </w:p>
        </w:tc>
      </w:tr>
      <w:tr w:rsidR="00B9506C" w:rsidRPr="00780093" w14:paraId="1AE29338"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61302351" w14:textId="77777777" w:rsidR="00B9506C" w:rsidRPr="00780093" w:rsidRDefault="00B9506C">
            <w:pPr>
              <w:pStyle w:val="aEdital-Alnea"/>
              <w:spacing w:line="240" w:lineRule="auto"/>
              <w:jc w:val="left"/>
              <w:rPr>
                <w:sz w:val="20"/>
              </w:rPr>
            </w:pPr>
            <w:r w:rsidRPr="00780093">
              <w:rPr>
                <w:sz w:val="20"/>
              </w:rPr>
              <w:t>(c.3)</w:t>
            </w:r>
          </w:p>
          <w:p w14:paraId="0EC7C6DA"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124464E"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07A9DF27" w14:textId="77777777" w:rsidR="00B9506C" w:rsidRPr="00780093" w:rsidRDefault="00B9506C">
            <w:pPr>
              <w:pStyle w:val="aEdital-Alnea"/>
              <w:spacing w:line="240" w:lineRule="auto"/>
              <w:jc w:val="left"/>
              <w:rPr>
                <w:sz w:val="20"/>
              </w:rPr>
            </w:pPr>
          </w:p>
        </w:tc>
      </w:tr>
      <w:tr w:rsidR="00B9506C" w:rsidRPr="00780093" w14:paraId="6E22836A"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13679BB"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1E898C2"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73390931" w14:textId="77777777" w:rsidR="00B9506C" w:rsidRPr="00780093" w:rsidRDefault="00B9506C">
            <w:pPr>
              <w:pStyle w:val="aEdital-Alnea"/>
              <w:spacing w:line="240" w:lineRule="auto"/>
              <w:jc w:val="left"/>
              <w:rPr>
                <w:sz w:val="20"/>
              </w:rPr>
            </w:pPr>
          </w:p>
        </w:tc>
      </w:tr>
      <w:tr w:rsidR="00B9506C" w:rsidRPr="00780093" w14:paraId="08BF28FF"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D185D3D"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6ABDBE01"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0C2F2C32" w14:textId="77777777" w:rsidR="00B9506C" w:rsidRPr="00780093" w:rsidRDefault="00B9506C">
            <w:pPr>
              <w:pStyle w:val="aEdital-Alnea"/>
              <w:spacing w:line="240" w:lineRule="auto"/>
              <w:jc w:val="left"/>
              <w:rPr>
                <w:sz w:val="20"/>
              </w:rPr>
            </w:pPr>
          </w:p>
        </w:tc>
      </w:tr>
      <w:tr w:rsidR="00B9506C" w:rsidRPr="00780093" w14:paraId="5F41D33B"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28948645" w14:textId="77777777" w:rsidR="00B9506C" w:rsidRPr="00780093" w:rsidRDefault="00B9506C">
            <w:pPr>
              <w:pStyle w:val="aEdital-Alnea"/>
              <w:spacing w:line="240" w:lineRule="auto"/>
              <w:jc w:val="left"/>
              <w:rPr>
                <w:sz w:val="20"/>
              </w:rPr>
            </w:pPr>
            <w:r w:rsidRPr="00780093">
              <w:rPr>
                <w:sz w:val="20"/>
              </w:rPr>
              <w:t>(d) Informações adicionais</w:t>
            </w:r>
          </w:p>
        </w:tc>
        <w:tc>
          <w:tcPr>
            <w:tcW w:w="7067" w:type="dxa"/>
            <w:gridSpan w:val="2"/>
            <w:tcBorders>
              <w:top w:val="single" w:sz="4" w:space="0" w:color="000000"/>
              <w:left w:val="single" w:sz="4" w:space="0" w:color="000000"/>
              <w:bottom w:val="single" w:sz="4" w:space="0" w:color="000000"/>
              <w:right w:val="single" w:sz="4" w:space="0" w:color="auto"/>
            </w:tcBorders>
            <w:vAlign w:val="center"/>
          </w:tcPr>
          <w:p w14:paraId="64EFD16B" w14:textId="77777777" w:rsidR="00B9506C" w:rsidRPr="00780093" w:rsidRDefault="00B9506C">
            <w:pPr>
              <w:pStyle w:val="aEdital-Alnea"/>
              <w:spacing w:line="240" w:lineRule="auto"/>
              <w:jc w:val="left"/>
              <w:rPr>
                <w:sz w:val="20"/>
              </w:rPr>
            </w:pPr>
          </w:p>
        </w:tc>
      </w:tr>
      <w:tr w:rsidR="00B9506C" w:rsidRPr="00780093" w14:paraId="72C133AF"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7B5164B5" w14:textId="77777777" w:rsidR="00B9506C" w:rsidRPr="00780093" w:rsidRDefault="00B9506C">
            <w:pPr>
              <w:pStyle w:val="aEdital-Alnea"/>
              <w:spacing w:line="240" w:lineRule="auto"/>
              <w:jc w:val="left"/>
              <w:rPr>
                <w:sz w:val="20"/>
              </w:rPr>
            </w:pPr>
            <w:r w:rsidRPr="00780093">
              <w:rPr>
                <w:sz w:val="20"/>
              </w:rPr>
              <w:t>(e) Assinatura do profissional</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7C9171A1" w14:textId="77777777" w:rsidR="00B9506C" w:rsidRPr="00780093" w:rsidRDefault="00B9506C">
            <w:pPr>
              <w:pStyle w:val="aEdital-Alnea"/>
              <w:spacing w:line="240" w:lineRule="auto"/>
              <w:jc w:val="left"/>
              <w:rPr>
                <w:sz w:val="20"/>
              </w:rPr>
            </w:pPr>
          </w:p>
        </w:tc>
      </w:tr>
    </w:tbl>
    <w:p w14:paraId="78E8A6B3" w14:textId="77777777" w:rsidR="00B9506C" w:rsidRPr="00780093" w:rsidRDefault="00B9506C" w:rsidP="00B9506C">
      <w:pPr>
        <w:pStyle w:val="Edital-Corpodetexto"/>
        <w:rPr>
          <w:sz w:val="20"/>
        </w:rPr>
      </w:pPr>
    </w:p>
    <w:p w14:paraId="1050110C" w14:textId="77777777" w:rsidR="00B9506C" w:rsidRPr="00780093" w:rsidRDefault="00B9506C" w:rsidP="00B9506C">
      <w:pPr>
        <w:pStyle w:val="Edital-Corpodetexto"/>
        <w:rPr>
          <w:sz w:val="20"/>
        </w:rPr>
      </w:pPr>
    </w:p>
    <w:p w14:paraId="6AAAC21D" w14:textId="77777777" w:rsidR="00B9506C" w:rsidRPr="00780093" w:rsidRDefault="00B9506C" w:rsidP="00B9506C">
      <w:pPr>
        <w:pStyle w:val="Edital-Anexos-Garantias"/>
        <w:rPr>
          <w:b/>
          <w:bCs/>
          <w:sz w:val="20"/>
        </w:rPr>
      </w:pPr>
      <w:r w:rsidRPr="00780093">
        <w:rPr>
          <w:b/>
          <w:bCs/>
          <w:sz w:val="20"/>
        </w:rPr>
        <w:t>(C) Exploração – Água Rasa:</w:t>
      </w:r>
    </w:p>
    <w:tbl>
      <w:tblPr>
        <w:tblStyle w:val="Tabelacomgrade"/>
        <w:tblW w:w="0" w:type="auto"/>
        <w:tblLook w:val="0620" w:firstRow="1" w:lastRow="0" w:firstColumn="0" w:lastColumn="0" w:noHBand="1" w:noVBand="1"/>
      </w:tblPr>
      <w:tblGrid>
        <w:gridCol w:w="1427"/>
        <w:gridCol w:w="2963"/>
        <w:gridCol w:w="4104"/>
      </w:tblGrid>
      <w:tr w:rsidR="00B9506C" w:rsidRPr="00780093" w14:paraId="6794C55D"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33E5BAB0" w14:textId="77777777" w:rsidR="00B9506C" w:rsidRPr="00780093" w:rsidRDefault="00B9506C">
            <w:pPr>
              <w:pStyle w:val="aEdital-Alnea"/>
              <w:spacing w:line="240" w:lineRule="auto"/>
              <w:jc w:val="left"/>
              <w:rPr>
                <w:b/>
                <w:bCs/>
                <w:sz w:val="20"/>
              </w:rPr>
            </w:pPr>
            <w:r w:rsidRPr="00780093">
              <w:rPr>
                <w:b/>
                <w:bCs/>
                <w:sz w:val="20"/>
              </w:rPr>
              <w:t>(a) Área de Atividade</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0F37B7D9" w14:textId="77777777" w:rsidR="00B9506C" w:rsidRPr="00780093" w:rsidRDefault="00B9506C">
            <w:pPr>
              <w:pStyle w:val="aEdital-Alnea"/>
              <w:spacing w:line="240" w:lineRule="auto"/>
              <w:jc w:val="left"/>
              <w:rPr>
                <w:b/>
                <w:bCs/>
                <w:sz w:val="20"/>
              </w:rPr>
            </w:pPr>
            <w:r w:rsidRPr="00780093">
              <w:rPr>
                <w:b/>
                <w:bCs/>
                <w:sz w:val="20"/>
              </w:rPr>
              <w:t>Exploração – Água Rasa</w:t>
            </w:r>
          </w:p>
        </w:tc>
      </w:tr>
      <w:tr w:rsidR="00B9506C" w:rsidRPr="00780093" w14:paraId="159CA030"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tcPr>
          <w:p w14:paraId="51647034" w14:textId="77777777" w:rsidR="00B9506C" w:rsidRPr="00780093" w:rsidRDefault="00B9506C">
            <w:pPr>
              <w:pStyle w:val="aEdital-Alnea"/>
              <w:spacing w:line="240" w:lineRule="auto"/>
              <w:jc w:val="left"/>
              <w:rPr>
                <w:sz w:val="20"/>
              </w:rPr>
            </w:pPr>
            <w:r w:rsidRPr="00780093">
              <w:rPr>
                <w:sz w:val="20"/>
              </w:rPr>
              <w:t>(b)</w:t>
            </w:r>
          </w:p>
          <w:p w14:paraId="1531588E" w14:textId="77777777" w:rsidR="00B9506C" w:rsidRPr="00780093" w:rsidRDefault="00B9506C">
            <w:pPr>
              <w:pStyle w:val="aEdital-Alnea"/>
              <w:spacing w:line="240" w:lineRule="auto"/>
              <w:jc w:val="left"/>
              <w:rPr>
                <w:sz w:val="20"/>
              </w:rPr>
            </w:pPr>
            <w:r w:rsidRPr="00780093">
              <w:rPr>
                <w:sz w:val="20"/>
              </w:rPr>
              <w:t>Profissional do quadro técnico</w:t>
            </w:r>
          </w:p>
          <w:p w14:paraId="211EF503" w14:textId="77777777" w:rsidR="00B9506C" w:rsidRPr="00780093" w:rsidRDefault="00B9506C">
            <w:pPr>
              <w:pStyle w:val="aEdital-Alnea"/>
              <w:spacing w:line="240" w:lineRule="auto"/>
              <w:jc w:val="left"/>
              <w:rPr>
                <w:sz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3BAA3B1F" w14:textId="77777777" w:rsidR="00B9506C" w:rsidRPr="00780093" w:rsidRDefault="00B9506C">
            <w:pPr>
              <w:pStyle w:val="aEdital-Alnea"/>
              <w:spacing w:line="240" w:lineRule="auto"/>
              <w:jc w:val="left"/>
              <w:rPr>
                <w:sz w:val="20"/>
              </w:rPr>
            </w:pPr>
            <w:r w:rsidRPr="00780093">
              <w:rPr>
                <w:sz w:val="20"/>
              </w:rPr>
              <w:t>Nome</w:t>
            </w:r>
          </w:p>
        </w:tc>
        <w:tc>
          <w:tcPr>
            <w:tcW w:w="4104" w:type="dxa"/>
            <w:tcBorders>
              <w:top w:val="single" w:sz="4" w:space="0" w:color="000000"/>
              <w:left w:val="single" w:sz="4" w:space="0" w:color="000000"/>
              <w:bottom w:val="single" w:sz="4" w:space="0" w:color="000000"/>
              <w:right w:val="single" w:sz="4" w:space="0" w:color="000000"/>
            </w:tcBorders>
            <w:vAlign w:val="center"/>
          </w:tcPr>
          <w:p w14:paraId="0CAAF599" w14:textId="77777777" w:rsidR="00B9506C" w:rsidRPr="00780093" w:rsidRDefault="00B9506C">
            <w:pPr>
              <w:pStyle w:val="aEdital-Alnea"/>
              <w:spacing w:line="240" w:lineRule="auto"/>
              <w:jc w:val="left"/>
              <w:rPr>
                <w:sz w:val="20"/>
              </w:rPr>
            </w:pPr>
          </w:p>
        </w:tc>
      </w:tr>
      <w:tr w:rsidR="00B9506C" w:rsidRPr="00780093" w14:paraId="56139DB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4BA0E5B"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60C58662" w14:textId="77777777" w:rsidR="00B9506C" w:rsidRPr="00780093" w:rsidRDefault="00B9506C">
            <w:pPr>
              <w:pStyle w:val="aEdital-Alnea"/>
              <w:spacing w:line="240" w:lineRule="auto"/>
              <w:jc w:val="left"/>
              <w:rPr>
                <w:sz w:val="20"/>
              </w:rPr>
            </w:pPr>
            <w:r w:rsidRPr="00780093">
              <w:rPr>
                <w:sz w:val="20"/>
              </w:rPr>
              <w:t>Identificação e Registr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14C148D4" w14:textId="77777777" w:rsidR="00B9506C" w:rsidRPr="00780093" w:rsidRDefault="00B9506C">
            <w:pPr>
              <w:pStyle w:val="aEdital-Alnea"/>
              <w:spacing w:line="240" w:lineRule="auto"/>
              <w:jc w:val="left"/>
              <w:rPr>
                <w:sz w:val="20"/>
              </w:rPr>
            </w:pPr>
          </w:p>
        </w:tc>
      </w:tr>
      <w:tr w:rsidR="00B9506C" w:rsidRPr="00780093" w14:paraId="756DE6E9"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996783B"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2C8F47DA" w14:textId="77777777" w:rsidR="00B9506C" w:rsidRPr="00780093" w:rsidRDefault="00B9506C">
            <w:pPr>
              <w:pStyle w:val="aEdital-Alnea"/>
              <w:spacing w:line="240" w:lineRule="auto"/>
              <w:jc w:val="left"/>
              <w:rPr>
                <w:sz w:val="20"/>
              </w:rPr>
            </w:pPr>
            <w:r w:rsidRPr="00780093">
              <w:rPr>
                <w:sz w:val="20"/>
              </w:rPr>
              <w:t>Formação profissional ou acadêmica</w:t>
            </w:r>
          </w:p>
        </w:tc>
        <w:tc>
          <w:tcPr>
            <w:tcW w:w="4104" w:type="dxa"/>
            <w:tcBorders>
              <w:top w:val="single" w:sz="4" w:space="0" w:color="000000"/>
              <w:left w:val="single" w:sz="4" w:space="0" w:color="000000"/>
              <w:bottom w:val="single" w:sz="4" w:space="0" w:color="000000"/>
              <w:right w:val="single" w:sz="4" w:space="0" w:color="000000"/>
            </w:tcBorders>
            <w:vAlign w:val="center"/>
          </w:tcPr>
          <w:p w14:paraId="0FC43690" w14:textId="77777777" w:rsidR="00B9506C" w:rsidRPr="00780093" w:rsidRDefault="00B9506C">
            <w:pPr>
              <w:pStyle w:val="aEdital-Alnea"/>
              <w:spacing w:line="240" w:lineRule="auto"/>
              <w:jc w:val="left"/>
              <w:rPr>
                <w:sz w:val="20"/>
              </w:rPr>
            </w:pPr>
          </w:p>
        </w:tc>
      </w:tr>
      <w:tr w:rsidR="00B9506C" w:rsidRPr="00780093" w14:paraId="1674370A"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440661E"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59A4EEA" w14:textId="77777777" w:rsidR="00B9506C" w:rsidRPr="00780093" w:rsidRDefault="00B9506C">
            <w:pPr>
              <w:pStyle w:val="aEdital-Alnea"/>
              <w:spacing w:line="240" w:lineRule="auto"/>
              <w:jc w:val="left"/>
              <w:rPr>
                <w:sz w:val="20"/>
              </w:rPr>
            </w:pPr>
            <w:r w:rsidRPr="00780093">
              <w:rPr>
                <w:sz w:val="20"/>
              </w:rPr>
              <w:t>Víncul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0BD21B76" w14:textId="77777777" w:rsidR="00B9506C" w:rsidRPr="00780093" w:rsidRDefault="00B9506C">
            <w:pPr>
              <w:pStyle w:val="aEdital-Alnea"/>
              <w:spacing w:line="240" w:lineRule="auto"/>
              <w:jc w:val="left"/>
              <w:rPr>
                <w:sz w:val="20"/>
              </w:rPr>
            </w:pPr>
          </w:p>
        </w:tc>
      </w:tr>
      <w:tr w:rsidR="00B9506C" w:rsidRPr="00780093" w14:paraId="43CAEF96"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37044D1"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50CB2A9" w14:textId="77777777" w:rsidR="00B9506C" w:rsidRPr="00780093" w:rsidRDefault="00B9506C">
            <w:pPr>
              <w:pStyle w:val="aEdital-Alnea"/>
              <w:spacing w:line="240" w:lineRule="auto"/>
              <w:jc w:val="left"/>
              <w:rPr>
                <w:sz w:val="20"/>
              </w:rPr>
            </w:pPr>
            <w:r w:rsidRPr="00780093">
              <w:rPr>
                <w:sz w:val="20"/>
              </w:rPr>
              <w:t>Tempo de experiência na Área de Atividade (anos)</w:t>
            </w:r>
          </w:p>
        </w:tc>
        <w:tc>
          <w:tcPr>
            <w:tcW w:w="4104" w:type="dxa"/>
            <w:tcBorders>
              <w:top w:val="single" w:sz="4" w:space="0" w:color="000000"/>
              <w:left w:val="single" w:sz="4" w:space="0" w:color="000000"/>
              <w:bottom w:val="single" w:sz="4" w:space="0" w:color="000000"/>
              <w:right w:val="single" w:sz="4" w:space="0" w:color="000000"/>
            </w:tcBorders>
            <w:vAlign w:val="center"/>
          </w:tcPr>
          <w:p w14:paraId="532EC1BA" w14:textId="77777777" w:rsidR="00B9506C" w:rsidRPr="00780093" w:rsidRDefault="00B9506C">
            <w:pPr>
              <w:pStyle w:val="aEdital-Alnea"/>
              <w:spacing w:line="240" w:lineRule="auto"/>
              <w:jc w:val="left"/>
              <w:rPr>
                <w:sz w:val="20"/>
              </w:rPr>
            </w:pPr>
          </w:p>
        </w:tc>
      </w:tr>
      <w:tr w:rsidR="00B9506C" w:rsidRPr="00780093" w14:paraId="002F60C8"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5B56205D" w14:textId="77777777" w:rsidR="00B9506C" w:rsidRPr="00780093" w:rsidRDefault="00B9506C">
            <w:pPr>
              <w:pStyle w:val="aEdital-Alnea"/>
              <w:spacing w:line="240" w:lineRule="auto"/>
              <w:jc w:val="left"/>
              <w:rPr>
                <w:sz w:val="20"/>
              </w:rPr>
            </w:pPr>
            <w:r w:rsidRPr="00780093">
              <w:rPr>
                <w:sz w:val="20"/>
              </w:rPr>
              <w:t>(c.1)</w:t>
            </w:r>
          </w:p>
          <w:p w14:paraId="12246595"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1959B7C8"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000000"/>
              <w:bottom w:val="single" w:sz="4" w:space="0" w:color="000000"/>
              <w:right w:val="single" w:sz="4" w:space="0" w:color="000000"/>
            </w:tcBorders>
            <w:vAlign w:val="center"/>
          </w:tcPr>
          <w:p w14:paraId="21EC4568" w14:textId="77777777" w:rsidR="00B9506C" w:rsidRPr="00780093" w:rsidRDefault="00B9506C">
            <w:pPr>
              <w:pStyle w:val="aEdital-Alnea"/>
              <w:spacing w:line="240" w:lineRule="auto"/>
              <w:jc w:val="left"/>
              <w:rPr>
                <w:sz w:val="20"/>
              </w:rPr>
            </w:pPr>
          </w:p>
        </w:tc>
      </w:tr>
      <w:tr w:rsidR="00B9506C" w:rsidRPr="00780093" w14:paraId="305EA4DB"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4A07C66"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BD12130" w14:textId="77777777" w:rsidR="00B9506C" w:rsidRPr="00780093" w:rsidRDefault="00B9506C">
            <w:pPr>
              <w:pStyle w:val="aEdital-Alnea"/>
              <w:spacing w:line="240" w:lineRule="auto"/>
              <w:jc w:val="left"/>
              <w:rPr>
                <w:sz w:val="20"/>
              </w:rPr>
            </w:pPr>
            <w:r w:rsidRPr="00780093">
              <w:rPr>
                <w:sz w:val="20"/>
              </w:rPr>
              <w:t>Período (início e término)</w:t>
            </w:r>
            <w:r w:rsidRPr="00780093" w:rsidDel="00161810">
              <w:rPr>
                <w:sz w:val="20"/>
              </w:rPr>
              <w:t xml:space="preserve"> </w:t>
            </w:r>
          </w:p>
        </w:tc>
        <w:tc>
          <w:tcPr>
            <w:tcW w:w="4104" w:type="dxa"/>
            <w:tcBorders>
              <w:top w:val="single" w:sz="4" w:space="0" w:color="000000"/>
              <w:left w:val="single" w:sz="4" w:space="0" w:color="000000"/>
              <w:bottom w:val="single" w:sz="4" w:space="0" w:color="000000"/>
              <w:right w:val="single" w:sz="4" w:space="0" w:color="000000"/>
            </w:tcBorders>
            <w:vAlign w:val="center"/>
          </w:tcPr>
          <w:p w14:paraId="70F2DEEA" w14:textId="77777777" w:rsidR="00B9506C" w:rsidRPr="00780093" w:rsidRDefault="00B9506C">
            <w:pPr>
              <w:pStyle w:val="aEdital-Alnea"/>
              <w:spacing w:line="240" w:lineRule="auto"/>
              <w:jc w:val="left"/>
              <w:rPr>
                <w:sz w:val="20"/>
              </w:rPr>
            </w:pPr>
          </w:p>
        </w:tc>
      </w:tr>
      <w:tr w:rsidR="00B9506C" w:rsidRPr="00780093" w14:paraId="79C91EDB"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9E72420"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7361ACCC"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052F11C3" w14:textId="77777777" w:rsidR="00B9506C" w:rsidRPr="00780093" w:rsidRDefault="00B9506C">
            <w:pPr>
              <w:pStyle w:val="aEdital-Alnea"/>
              <w:spacing w:line="240" w:lineRule="auto"/>
              <w:jc w:val="left"/>
              <w:rPr>
                <w:sz w:val="20"/>
              </w:rPr>
            </w:pPr>
          </w:p>
        </w:tc>
      </w:tr>
      <w:tr w:rsidR="00B9506C" w:rsidRPr="00780093" w14:paraId="7EBD3824"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33B1C087" w14:textId="77777777" w:rsidR="00B9506C" w:rsidRPr="00780093" w:rsidRDefault="00B9506C">
            <w:pPr>
              <w:pStyle w:val="aEdital-Alnea"/>
              <w:spacing w:line="240" w:lineRule="auto"/>
              <w:jc w:val="left"/>
              <w:rPr>
                <w:sz w:val="20"/>
              </w:rPr>
            </w:pPr>
            <w:r w:rsidRPr="00780093">
              <w:rPr>
                <w:sz w:val="20"/>
              </w:rPr>
              <w:t>(c.2)</w:t>
            </w:r>
          </w:p>
          <w:p w14:paraId="4533D661"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70B4312F"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4BCFD222" w14:textId="77777777" w:rsidR="00B9506C" w:rsidRPr="00780093" w:rsidRDefault="00B9506C">
            <w:pPr>
              <w:pStyle w:val="aEdital-Alnea"/>
              <w:spacing w:line="240" w:lineRule="auto"/>
              <w:jc w:val="left"/>
              <w:rPr>
                <w:sz w:val="20"/>
              </w:rPr>
            </w:pPr>
          </w:p>
        </w:tc>
      </w:tr>
      <w:tr w:rsidR="00B9506C" w:rsidRPr="00780093" w14:paraId="0CBCBBC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C1FBC75"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88DA641"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5D2FC59B" w14:textId="77777777" w:rsidR="00B9506C" w:rsidRPr="00780093" w:rsidRDefault="00B9506C">
            <w:pPr>
              <w:pStyle w:val="aEdital-Alnea"/>
              <w:spacing w:line="240" w:lineRule="auto"/>
              <w:jc w:val="left"/>
              <w:rPr>
                <w:sz w:val="20"/>
              </w:rPr>
            </w:pPr>
          </w:p>
        </w:tc>
      </w:tr>
      <w:tr w:rsidR="00B9506C" w:rsidRPr="00780093" w14:paraId="06477E29"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F7C8D6C"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84A30B1"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413AC294" w14:textId="77777777" w:rsidR="00B9506C" w:rsidRPr="00780093" w:rsidRDefault="00B9506C">
            <w:pPr>
              <w:pStyle w:val="aEdital-Alnea"/>
              <w:spacing w:line="240" w:lineRule="auto"/>
              <w:jc w:val="left"/>
              <w:rPr>
                <w:sz w:val="20"/>
              </w:rPr>
            </w:pPr>
          </w:p>
        </w:tc>
      </w:tr>
      <w:tr w:rsidR="00B9506C" w:rsidRPr="00780093" w14:paraId="0F000992"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7FBFAEED" w14:textId="77777777" w:rsidR="00B9506C" w:rsidRPr="00780093" w:rsidRDefault="00B9506C">
            <w:pPr>
              <w:pStyle w:val="aEdital-Alnea"/>
              <w:spacing w:line="240" w:lineRule="auto"/>
              <w:jc w:val="left"/>
              <w:rPr>
                <w:sz w:val="20"/>
              </w:rPr>
            </w:pPr>
            <w:r w:rsidRPr="00780093">
              <w:rPr>
                <w:sz w:val="20"/>
              </w:rPr>
              <w:t>(c.3)</w:t>
            </w:r>
          </w:p>
          <w:p w14:paraId="77A6B799"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51DE7260"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5DD6A836" w14:textId="77777777" w:rsidR="00B9506C" w:rsidRPr="00780093" w:rsidRDefault="00B9506C">
            <w:pPr>
              <w:pStyle w:val="aEdital-Alnea"/>
              <w:spacing w:line="240" w:lineRule="auto"/>
              <w:jc w:val="left"/>
              <w:rPr>
                <w:sz w:val="20"/>
              </w:rPr>
            </w:pPr>
          </w:p>
        </w:tc>
      </w:tr>
      <w:tr w:rsidR="00B9506C" w:rsidRPr="00780093" w14:paraId="4EE1EA8D"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F7BD360"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C68B93B"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7896DE7A" w14:textId="77777777" w:rsidR="00B9506C" w:rsidRPr="00780093" w:rsidRDefault="00B9506C">
            <w:pPr>
              <w:pStyle w:val="aEdital-Alnea"/>
              <w:spacing w:line="240" w:lineRule="auto"/>
              <w:jc w:val="left"/>
              <w:rPr>
                <w:sz w:val="20"/>
              </w:rPr>
            </w:pPr>
          </w:p>
        </w:tc>
      </w:tr>
      <w:tr w:rsidR="00B9506C" w:rsidRPr="00780093" w14:paraId="38CBFDF2"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BF0035B"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51BD959F"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7121CD40" w14:textId="77777777" w:rsidR="00B9506C" w:rsidRPr="00780093" w:rsidRDefault="00B9506C">
            <w:pPr>
              <w:pStyle w:val="aEdital-Alnea"/>
              <w:spacing w:line="240" w:lineRule="auto"/>
              <w:jc w:val="left"/>
              <w:rPr>
                <w:sz w:val="20"/>
              </w:rPr>
            </w:pPr>
          </w:p>
        </w:tc>
      </w:tr>
      <w:tr w:rsidR="00B9506C" w:rsidRPr="00780093" w14:paraId="2FFECBC9"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04DA03C3" w14:textId="77777777" w:rsidR="00B9506C" w:rsidRPr="00780093" w:rsidRDefault="00B9506C">
            <w:pPr>
              <w:pStyle w:val="aEdital-Alnea"/>
              <w:spacing w:line="240" w:lineRule="auto"/>
              <w:jc w:val="left"/>
              <w:rPr>
                <w:sz w:val="20"/>
              </w:rPr>
            </w:pPr>
            <w:r w:rsidRPr="00780093">
              <w:rPr>
                <w:sz w:val="20"/>
              </w:rPr>
              <w:t>(d) Informações adicionais</w:t>
            </w:r>
          </w:p>
        </w:tc>
        <w:tc>
          <w:tcPr>
            <w:tcW w:w="7067" w:type="dxa"/>
            <w:gridSpan w:val="2"/>
            <w:tcBorders>
              <w:top w:val="single" w:sz="4" w:space="0" w:color="000000"/>
              <w:left w:val="single" w:sz="4" w:space="0" w:color="000000"/>
              <w:bottom w:val="single" w:sz="4" w:space="0" w:color="000000"/>
              <w:right w:val="single" w:sz="4" w:space="0" w:color="auto"/>
            </w:tcBorders>
            <w:vAlign w:val="center"/>
          </w:tcPr>
          <w:p w14:paraId="3ACEF0F5" w14:textId="77777777" w:rsidR="00B9506C" w:rsidRPr="00780093" w:rsidRDefault="00B9506C">
            <w:pPr>
              <w:pStyle w:val="aEdital-Alnea"/>
              <w:spacing w:line="240" w:lineRule="auto"/>
              <w:jc w:val="left"/>
              <w:rPr>
                <w:sz w:val="20"/>
              </w:rPr>
            </w:pPr>
          </w:p>
        </w:tc>
      </w:tr>
      <w:tr w:rsidR="00B9506C" w:rsidRPr="00780093" w14:paraId="405D7D6C"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5CDC9D42" w14:textId="77777777" w:rsidR="00B9506C" w:rsidRPr="00780093" w:rsidRDefault="00B9506C">
            <w:pPr>
              <w:pStyle w:val="aEdital-Alnea"/>
              <w:spacing w:line="240" w:lineRule="auto"/>
              <w:jc w:val="left"/>
              <w:rPr>
                <w:sz w:val="20"/>
              </w:rPr>
            </w:pPr>
            <w:r w:rsidRPr="00780093">
              <w:rPr>
                <w:sz w:val="20"/>
              </w:rPr>
              <w:t>(e) Assinatura do profissional</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1689D282" w14:textId="77777777" w:rsidR="00B9506C" w:rsidRPr="00780093" w:rsidRDefault="00B9506C">
            <w:pPr>
              <w:pStyle w:val="aEdital-Alnea"/>
              <w:spacing w:line="240" w:lineRule="auto"/>
              <w:jc w:val="left"/>
              <w:rPr>
                <w:sz w:val="20"/>
              </w:rPr>
            </w:pPr>
          </w:p>
        </w:tc>
      </w:tr>
    </w:tbl>
    <w:p w14:paraId="5DA17AEA" w14:textId="77777777" w:rsidR="00B9506C" w:rsidRPr="00780093" w:rsidRDefault="00B9506C" w:rsidP="00B9506C">
      <w:pPr>
        <w:pStyle w:val="Edital-Corpodetexto"/>
        <w:rPr>
          <w:sz w:val="20"/>
        </w:rPr>
      </w:pPr>
    </w:p>
    <w:p w14:paraId="16F54551" w14:textId="77777777" w:rsidR="00B9506C" w:rsidRPr="00780093" w:rsidRDefault="00B9506C" w:rsidP="00B9506C">
      <w:pPr>
        <w:pStyle w:val="Edital-Anexos-Garantias"/>
        <w:rPr>
          <w:b/>
          <w:bCs/>
          <w:sz w:val="20"/>
        </w:rPr>
      </w:pPr>
      <w:r w:rsidRPr="00780093">
        <w:rPr>
          <w:b/>
          <w:bCs/>
          <w:sz w:val="20"/>
        </w:rPr>
        <w:t>(D) Produção – Água Rasa:</w:t>
      </w:r>
    </w:p>
    <w:tbl>
      <w:tblPr>
        <w:tblStyle w:val="Tabelacomgrade"/>
        <w:tblW w:w="0" w:type="auto"/>
        <w:tblLook w:val="0620" w:firstRow="1" w:lastRow="0" w:firstColumn="0" w:lastColumn="0" w:noHBand="1" w:noVBand="1"/>
      </w:tblPr>
      <w:tblGrid>
        <w:gridCol w:w="1427"/>
        <w:gridCol w:w="2963"/>
        <w:gridCol w:w="4104"/>
      </w:tblGrid>
      <w:tr w:rsidR="00B9506C" w:rsidRPr="00780093" w14:paraId="280B5AC1"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5A70F3E4" w14:textId="77777777" w:rsidR="00B9506C" w:rsidRPr="00780093" w:rsidRDefault="00B9506C">
            <w:pPr>
              <w:pStyle w:val="aEdital-Alnea"/>
              <w:spacing w:line="240" w:lineRule="auto"/>
              <w:jc w:val="left"/>
              <w:rPr>
                <w:b/>
                <w:bCs/>
                <w:sz w:val="20"/>
              </w:rPr>
            </w:pPr>
            <w:r w:rsidRPr="00780093">
              <w:rPr>
                <w:b/>
                <w:bCs/>
                <w:sz w:val="20"/>
              </w:rPr>
              <w:t>(a) Área de Atividade</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3A4945E6" w14:textId="77777777" w:rsidR="00B9506C" w:rsidRPr="00780093" w:rsidRDefault="00B9506C">
            <w:pPr>
              <w:pStyle w:val="aEdital-Alnea"/>
              <w:spacing w:line="240" w:lineRule="auto"/>
              <w:jc w:val="left"/>
              <w:rPr>
                <w:b/>
                <w:bCs/>
                <w:sz w:val="20"/>
              </w:rPr>
            </w:pPr>
            <w:r w:rsidRPr="00780093">
              <w:rPr>
                <w:b/>
                <w:bCs/>
                <w:sz w:val="20"/>
              </w:rPr>
              <w:t>Produção – Água Rasa</w:t>
            </w:r>
          </w:p>
        </w:tc>
      </w:tr>
      <w:tr w:rsidR="00B9506C" w:rsidRPr="00780093" w14:paraId="6516245A"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tcPr>
          <w:p w14:paraId="56A55B8E" w14:textId="77777777" w:rsidR="00B9506C" w:rsidRPr="00780093" w:rsidRDefault="00B9506C">
            <w:pPr>
              <w:pStyle w:val="aEdital-Alnea"/>
              <w:spacing w:line="240" w:lineRule="auto"/>
              <w:jc w:val="left"/>
              <w:rPr>
                <w:sz w:val="20"/>
              </w:rPr>
            </w:pPr>
            <w:r w:rsidRPr="00780093">
              <w:rPr>
                <w:sz w:val="20"/>
              </w:rPr>
              <w:t>(b)</w:t>
            </w:r>
          </w:p>
          <w:p w14:paraId="20B62E54" w14:textId="77777777" w:rsidR="00B9506C" w:rsidRPr="00780093" w:rsidRDefault="00B9506C">
            <w:pPr>
              <w:pStyle w:val="aEdital-Alnea"/>
              <w:spacing w:line="240" w:lineRule="auto"/>
              <w:jc w:val="left"/>
              <w:rPr>
                <w:sz w:val="20"/>
              </w:rPr>
            </w:pPr>
            <w:r w:rsidRPr="00780093">
              <w:rPr>
                <w:sz w:val="20"/>
              </w:rPr>
              <w:t>Profissional do quadro técnico</w:t>
            </w:r>
          </w:p>
          <w:p w14:paraId="081C1AE5" w14:textId="77777777" w:rsidR="00B9506C" w:rsidRPr="00780093" w:rsidRDefault="00B9506C">
            <w:pPr>
              <w:pStyle w:val="aEdital-Alnea"/>
              <w:spacing w:line="240" w:lineRule="auto"/>
              <w:jc w:val="left"/>
              <w:rPr>
                <w:sz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39407685" w14:textId="77777777" w:rsidR="00B9506C" w:rsidRPr="00780093" w:rsidRDefault="00B9506C">
            <w:pPr>
              <w:pStyle w:val="aEdital-Alnea"/>
              <w:spacing w:line="240" w:lineRule="auto"/>
              <w:jc w:val="left"/>
              <w:rPr>
                <w:sz w:val="20"/>
              </w:rPr>
            </w:pPr>
            <w:r w:rsidRPr="00780093">
              <w:rPr>
                <w:sz w:val="20"/>
              </w:rPr>
              <w:t>Nome</w:t>
            </w:r>
          </w:p>
        </w:tc>
        <w:tc>
          <w:tcPr>
            <w:tcW w:w="4104" w:type="dxa"/>
            <w:tcBorders>
              <w:top w:val="single" w:sz="4" w:space="0" w:color="000000"/>
              <w:left w:val="single" w:sz="4" w:space="0" w:color="000000"/>
              <w:bottom w:val="single" w:sz="4" w:space="0" w:color="000000"/>
              <w:right w:val="single" w:sz="4" w:space="0" w:color="000000"/>
            </w:tcBorders>
            <w:vAlign w:val="center"/>
          </w:tcPr>
          <w:p w14:paraId="790F900C" w14:textId="77777777" w:rsidR="00B9506C" w:rsidRPr="00780093" w:rsidRDefault="00B9506C">
            <w:pPr>
              <w:pStyle w:val="aEdital-Alnea"/>
              <w:spacing w:line="240" w:lineRule="auto"/>
              <w:jc w:val="left"/>
              <w:rPr>
                <w:sz w:val="20"/>
              </w:rPr>
            </w:pPr>
          </w:p>
        </w:tc>
      </w:tr>
      <w:tr w:rsidR="00B9506C" w:rsidRPr="00780093" w14:paraId="1B835EEB"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D7D849D"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73552E6F" w14:textId="77777777" w:rsidR="00B9506C" w:rsidRPr="00780093" w:rsidRDefault="00B9506C">
            <w:pPr>
              <w:pStyle w:val="aEdital-Alnea"/>
              <w:spacing w:line="240" w:lineRule="auto"/>
              <w:jc w:val="left"/>
              <w:rPr>
                <w:sz w:val="20"/>
              </w:rPr>
            </w:pPr>
            <w:r w:rsidRPr="00780093">
              <w:rPr>
                <w:sz w:val="20"/>
              </w:rPr>
              <w:t>Identificação e Registr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25E34965" w14:textId="77777777" w:rsidR="00B9506C" w:rsidRPr="00780093" w:rsidRDefault="00B9506C">
            <w:pPr>
              <w:pStyle w:val="aEdital-Alnea"/>
              <w:spacing w:line="240" w:lineRule="auto"/>
              <w:jc w:val="left"/>
              <w:rPr>
                <w:sz w:val="20"/>
              </w:rPr>
            </w:pPr>
          </w:p>
        </w:tc>
      </w:tr>
      <w:tr w:rsidR="00B9506C" w:rsidRPr="00780093" w14:paraId="3E8A1A41"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9DD0BD4"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501B8F2B" w14:textId="77777777" w:rsidR="00B9506C" w:rsidRPr="00780093" w:rsidRDefault="00B9506C">
            <w:pPr>
              <w:pStyle w:val="aEdital-Alnea"/>
              <w:spacing w:line="240" w:lineRule="auto"/>
              <w:jc w:val="left"/>
              <w:rPr>
                <w:sz w:val="20"/>
              </w:rPr>
            </w:pPr>
            <w:r w:rsidRPr="00780093">
              <w:rPr>
                <w:sz w:val="20"/>
              </w:rPr>
              <w:t>Formação profissional ou acadêmica</w:t>
            </w:r>
          </w:p>
        </w:tc>
        <w:tc>
          <w:tcPr>
            <w:tcW w:w="4104" w:type="dxa"/>
            <w:tcBorders>
              <w:top w:val="single" w:sz="4" w:space="0" w:color="000000"/>
              <w:left w:val="single" w:sz="4" w:space="0" w:color="000000"/>
              <w:bottom w:val="single" w:sz="4" w:space="0" w:color="000000"/>
              <w:right w:val="single" w:sz="4" w:space="0" w:color="000000"/>
            </w:tcBorders>
            <w:vAlign w:val="center"/>
          </w:tcPr>
          <w:p w14:paraId="4C504594" w14:textId="77777777" w:rsidR="00B9506C" w:rsidRPr="00780093" w:rsidRDefault="00B9506C">
            <w:pPr>
              <w:pStyle w:val="aEdital-Alnea"/>
              <w:spacing w:line="240" w:lineRule="auto"/>
              <w:jc w:val="left"/>
              <w:rPr>
                <w:sz w:val="20"/>
              </w:rPr>
            </w:pPr>
          </w:p>
        </w:tc>
      </w:tr>
      <w:tr w:rsidR="00B9506C" w:rsidRPr="00780093" w14:paraId="39AB445C"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31E0122"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411E672B" w14:textId="77777777" w:rsidR="00B9506C" w:rsidRPr="00780093" w:rsidRDefault="00B9506C">
            <w:pPr>
              <w:pStyle w:val="aEdital-Alnea"/>
              <w:spacing w:line="240" w:lineRule="auto"/>
              <w:jc w:val="left"/>
              <w:rPr>
                <w:sz w:val="20"/>
              </w:rPr>
            </w:pPr>
            <w:r w:rsidRPr="00780093">
              <w:rPr>
                <w:sz w:val="20"/>
              </w:rPr>
              <w:t>Víncul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4668B317" w14:textId="77777777" w:rsidR="00B9506C" w:rsidRPr="00780093" w:rsidRDefault="00B9506C">
            <w:pPr>
              <w:pStyle w:val="aEdital-Alnea"/>
              <w:spacing w:line="240" w:lineRule="auto"/>
              <w:jc w:val="left"/>
              <w:rPr>
                <w:sz w:val="20"/>
              </w:rPr>
            </w:pPr>
          </w:p>
        </w:tc>
      </w:tr>
      <w:tr w:rsidR="00B9506C" w:rsidRPr="00780093" w14:paraId="3288A554"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A6A5070"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5B9CE2C7" w14:textId="77777777" w:rsidR="00B9506C" w:rsidRPr="00780093" w:rsidRDefault="00B9506C">
            <w:pPr>
              <w:pStyle w:val="aEdital-Alnea"/>
              <w:spacing w:line="240" w:lineRule="auto"/>
              <w:jc w:val="left"/>
              <w:rPr>
                <w:sz w:val="20"/>
              </w:rPr>
            </w:pPr>
            <w:r w:rsidRPr="00780093">
              <w:rPr>
                <w:sz w:val="20"/>
              </w:rPr>
              <w:t>Tempo de experiência na Área de Atividade (anos)</w:t>
            </w:r>
          </w:p>
        </w:tc>
        <w:tc>
          <w:tcPr>
            <w:tcW w:w="4104" w:type="dxa"/>
            <w:tcBorders>
              <w:top w:val="single" w:sz="4" w:space="0" w:color="000000"/>
              <w:left w:val="single" w:sz="4" w:space="0" w:color="000000"/>
              <w:bottom w:val="single" w:sz="4" w:space="0" w:color="000000"/>
              <w:right w:val="single" w:sz="4" w:space="0" w:color="000000"/>
            </w:tcBorders>
            <w:vAlign w:val="center"/>
          </w:tcPr>
          <w:p w14:paraId="2CB4E381" w14:textId="77777777" w:rsidR="00B9506C" w:rsidRPr="00780093" w:rsidRDefault="00B9506C">
            <w:pPr>
              <w:pStyle w:val="aEdital-Alnea"/>
              <w:spacing w:line="240" w:lineRule="auto"/>
              <w:jc w:val="left"/>
              <w:rPr>
                <w:sz w:val="20"/>
              </w:rPr>
            </w:pPr>
          </w:p>
        </w:tc>
      </w:tr>
      <w:tr w:rsidR="00B9506C" w:rsidRPr="00780093" w14:paraId="69E63E1C"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3F3B5CB6" w14:textId="77777777" w:rsidR="00B9506C" w:rsidRPr="00780093" w:rsidRDefault="00B9506C">
            <w:pPr>
              <w:pStyle w:val="aEdital-Alnea"/>
              <w:spacing w:line="240" w:lineRule="auto"/>
              <w:jc w:val="left"/>
              <w:rPr>
                <w:sz w:val="20"/>
              </w:rPr>
            </w:pPr>
            <w:r w:rsidRPr="00780093">
              <w:rPr>
                <w:sz w:val="20"/>
              </w:rPr>
              <w:t>(c.1)</w:t>
            </w:r>
          </w:p>
          <w:p w14:paraId="636079BF"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72B871B"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000000"/>
              <w:bottom w:val="single" w:sz="4" w:space="0" w:color="000000"/>
              <w:right w:val="single" w:sz="4" w:space="0" w:color="000000"/>
            </w:tcBorders>
            <w:vAlign w:val="center"/>
          </w:tcPr>
          <w:p w14:paraId="2BEACDCF" w14:textId="77777777" w:rsidR="00B9506C" w:rsidRPr="00780093" w:rsidRDefault="00B9506C">
            <w:pPr>
              <w:pStyle w:val="aEdital-Alnea"/>
              <w:spacing w:line="240" w:lineRule="auto"/>
              <w:jc w:val="left"/>
              <w:rPr>
                <w:sz w:val="20"/>
              </w:rPr>
            </w:pPr>
          </w:p>
        </w:tc>
      </w:tr>
      <w:tr w:rsidR="00B9506C" w:rsidRPr="00780093" w14:paraId="43AB1F31"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0E9B60D"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60F9F08E" w14:textId="77777777" w:rsidR="00B9506C" w:rsidRPr="00780093" w:rsidRDefault="00B9506C">
            <w:pPr>
              <w:pStyle w:val="aEdital-Alnea"/>
              <w:spacing w:line="240" w:lineRule="auto"/>
              <w:jc w:val="left"/>
              <w:rPr>
                <w:sz w:val="20"/>
              </w:rPr>
            </w:pPr>
            <w:r w:rsidRPr="00780093">
              <w:rPr>
                <w:sz w:val="20"/>
              </w:rPr>
              <w:t>Período (início e término)</w:t>
            </w:r>
            <w:r w:rsidRPr="00780093" w:rsidDel="00161810">
              <w:rPr>
                <w:sz w:val="20"/>
              </w:rPr>
              <w:t xml:space="preserve"> </w:t>
            </w:r>
          </w:p>
        </w:tc>
        <w:tc>
          <w:tcPr>
            <w:tcW w:w="4104" w:type="dxa"/>
            <w:tcBorders>
              <w:top w:val="single" w:sz="4" w:space="0" w:color="000000"/>
              <w:left w:val="single" w:sz="4" w:space="0" w:color="000000"/>
              <w:bottom w:val="single" w:sz="4" w:space="0" w:color="000000"/>
              <w:right w:val="single" w:sz="4" w:space="0" w:color="000000"/>
            </w:tcBorders>
            <w:vAlign w:val="center"/>
          </w:tcPr>
          <w:p w14:paraId="6F8E5DA3" w14:textId="77777777" w:rsidR="00B9506C" w:rsidRPr="00780093" w:rsidRDefault="00B9506C">
            <w:pPr>
              <w:pStyle w:val="aEdital-Alnea"/>
              <w:spacing w:line="240" w:lineRule="auto"/>
              <w:jc w:val="left"/>
              <w:rPr>
                <w:sz w:val="20"/>
              </w:rPr>
            </w:pPr>
          </w:p>
        </w:tc>
      </w:tr>
      <w:tr w:rsidR="00B9506C" w:rsidRPr="00780093" w14:paraId="49684CDE"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6D860B6"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0602EBA8"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39172EB9" w14:textId="77777777" w:rsidR="00B9506C" w:rsidRPr="00780093" w:rsidRDefault="00B9506C">
            <w:pPr>
              <w:pStyle w:val="aEdital-Alnea"/>
              <w:spacing w:line="240" w:lineRule="auto"/>
              <w:jc w:val="left"/>
              <w:rPr>
                <w:sz w:val="20"/>
              </w:rPr>
            </w:pPr>
          </w:p>
        </w:tc>
      </w:tr>
      <w:tr w:rsidR="00B9506C" w:rsidRPr="00780093" w14:paraId="0713B959"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4159BC70" w14:textId="77777777" w:rsidR="00B9506C" w:rsidRPr="00780093" w:rsidRDefault="00B9506C">
            <w:pPr>
              <w:pStyle w:val="aEdital-Alnea"/>
              <w:spacing w:line="240" w:lineRule="auto"/>
              <w:jc w:val="left"/>
              <w:rPr>
                <w:sz w:val="20"/>
              </w:rPr>
            </w:pPr>
            <w:r w:rsidRPr="00780093">
              <w:rPr>
                <w:sz w:val="20"/>
              </w:rPr>
              <w:t>(c.2)</w:t>
            </w:r>
          </w:p>
          <w:p w14:paraId="2A9EDBB9"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B60032D"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1D66AD51" w14:textId="77777777" w:rsidR="00B9506C" w:rsidRPr="00780093" w:rsidRDefault="00B9506C">
            <w:pPr>
              <w:pStyle w:val="aEdital-Alnea"/>
              <w:spacing w:line="240" w:lineRule="auto"/>
              <w:jc w:val="left"/>
              <w:rPr>
                <w:sz w:val="20"/>
              </w:rPr>
            </w:pPr>
          </w:p>
        </w:tc>
      </w:tr>
      <w:tr w:rsidR="00B9506C" w:rsidRPr="00780093" w14:paraId="2EB6DBEF"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ABA324C"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74285277"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49F09CA9" w14:textId="77777777" w:rsidR="00B9506C" w:rsidRPr="00780093" w:rsidRDefault="00B9506C">
            <w:pPr>
              <w:pStyle w:val="aEdital-Alnea"/>
              <w:spacing w:line="240" w:lineRule="auto"/>
              <w:jc w:val="left"/>
              <w:rPr>
                <w:sz w:val="20"/>
              </w:rPr>
            </w:pPr>
          </w:p>
        </w:tc>
      </w:tr>
      <w:tr w:rsidR="00B9506C" w:rsidRPr="00780093" w14:paraId="292115F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8201FD0"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43714D0C"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6CA5A112" w14:textId="77777777" w:rsidR="00B9506C" w:rsidRPr="00780093" w:rsidRDefault="00B9506C">
            <w:pPr>
              <w:pStyle w:val="aEdital-Alnea"/>
              <w:spacing w:line="240" w:lineRule="auto"/>
              <w:jc w:val="left"/>
              <w:rPr>
                <w:sz w:val="20"/>
              </w:rPr>
            </w:pPr>
          </w:p>
        </w:tc>
      </w:tr>
      <w:tr w:rsidR="00B9506C" w:rsidRPr="00780093" w14:paraId="1B0C733E"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75548A41" w14:textId="77777777" w:rsidR="00B9506C" w:rsidRPr="00780093" w:rsidRDefault="00B9506C">
            <w:pPr>
              <w:pStyle w:val="aEdital-Alnea"/>
              <w:spacing w:line="240" w:lineRule="auto"/>
              <w:jc w:val="left"/>
              <w:rPr>
                <w:sz w:val="20"/>
              </w:rPr>
            </w:pPr>
            <w:r w:rsidRPr="00780093">
              <w:rPr>
                <w:sz w:val="20"/>
              </w:rPr>
              <w:t>(c.3)</w:t>
            </w:r>
          </w:p>
          <w:p w14:paraId="4748E489"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52743E99"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509263D3" w14:textId="77777777" w:rsidR="00B9506C" w:rsidRPr="00780093" w:rsidRDefault="00B9506C">
            <w:pPr>
              <w:pStyle w:val="aEdital-Alnea"/>
              <w:spacing w:line="240" w:lineRule="auto"/>
              <w:jc w:val="left"/>
              <w:rPr>
                <w:sz w:val="20"/>
              </w:rPr>
            </w:pPr>
          </w:p>
        </w:tc>
      </w:tr>
      <w:tr w:rsidR="00B9506C" w:rsidRPr="00780093" w14:paraId="0081172B"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7ADBFFB"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6FAACB56"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06478334" w14:textId="77777777" w:rsidR="00B9506C" w:rsidRPr="00780093" w:rsidRDefault="00B9506C">
            <w:pPr>
              <w:pStyle w:val="aEdital-Alnea"/>
              <w:spacing w:line="240" w:lineRule="auto"/>
              <w:jc w:val="left"/>
              <w:rPr>
                <w:sz w:val="20"/>
              </w:rPr>
            </w:pPr>
          </w:p>
        </w:tc>
      </w:tr>
      <w:tr w:rsidR="00B9506C" w:rsidRPr="00780093" w14:paraId="44E14F40"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36285B7"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5B0A70F"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0505A6EC" w14:textId="77777777" w:rsidR="00B9506C" w:rsidRPr="00780093" w:rsidRDefault="00B9506C">
            <w:pPr>
              <w:pStyle w:val="aEdital-Alnea"/>
              <w:spacing w:line="240" w:lineRule="auto"/>
              <w:jc w:val="left"/>
              <w:rPr>
                <w:sz w:val="20"/>
              </w:rPr>
            </w:pPr>
          </w:p>
        </w:tc>
      </w:tr>
      <w:tr w:rsidR="00B9506C" w:rsidRPr="00780093" w14:paraId="03F98C78"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12AA27D7" w14:textId="77777777" w:rsidR="00B9506C" w:rsidRPr="00780093" w:rsidRDefault="00B9506C">
            <w:pPr>
              <w:pStyle w:val="aEdital-Alnea"/>
              <w:spacing w:line="240" w:lineRule="auto"/>
              <w:jc w:val="left"/>
              <w:rPr>
                <w:sz w:val="20"/>
              </w:rPr>
            </w:pPr>
            <w:r w:rsidRPr="00780093">
              <w:rPr>
                <w:sz w:val="20"/>
              </w:rPr>
              <w:t>(d) Informações adicionais</w:t>
            </w:r>
          </w:p>
        </w:tc>
        <w:tc>
          <w:tcPr>
            <w:tcW w:w="7067" w:type="dxa"/>
            <w:gridSpan w:val="2"/>
            <w:tcBorders>
              <w:top w:val="single" w:sz="4" w:space="0" w:color="000000"/>
              <w:left w:val="single" w:sz="4" w:space="0" w:color="000000"/>
              <w:bottom w:val="single" w:sz="4" w:space="0" w:color="000000"/>
              <w:right w:val="single" w:sz="4" w:space="0" w:color="auto"/>
            </w:tcBorders>
            <w:vAlign w:val="center"/>
          </w:tcPr>
          <w:p w14:paraId="24C71190" w14:textId="77777777" w:rsidR="00B9506C" w:rsidRPr="00780093" w:rsidRDefault="00B9506C">
            <w:pPr>
              <w:pStyle w:val="aEdital-Alnea"/>
              <w:spacing w:line="240" w:lineRule="auto"/>
              <w:jc w:val="left"/>
              <w:rPr>
                <w:sz w:val="20"/>
              </w:rPr>
            </w:pPr>
          </w:p>
        </w:tc>
      </w:tr>
      <w:tr w:rsidR="00B9506C" w:rsidRPr="00780093" w14:paraId="19FB539F"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178E9231" w14:textId="77777777" w:rsidR="00B9506C" w:rsidRPr="00780093" w:rsidRDefault="00B9506C">
            <w:pPr>
              <w:pStyle w:val="aEdital-Alnea"/>
              <w:spacing w:line="240" w:lineRule="auto"/>
              <w:jc w:val="left"/>
              <w:rPr>
                <w:sz w:val="20"/>
              </w:rPr>
            </w:pPr>
            <w:r w:rsidRPr="00780093">
              <w:rPr>
                <w:sz w:val="20"/>
              </w:rPr>
              <w:t>(e) Assinatura do profissional</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538B16ED" w14:textId="77777777" w:rsidR="00B9506C" w:rsidRPr="00780093" w:rsidRDefault="00B9506C">
            <w:pPr>
              <w:pStyle w:val="aEdital-Alnea"/>
              <w:spacing w:line="240" w:lineRule="auto"/>
              <w:jc w:val="left"/>
              <w:rPr>
                <w:sz w:val="20"/>
              </w:rPr>
            </w:pPr>
          </w:p>
        </w:tc>
      </w:tr>
    </w:tbl>
    <w:p w14:paraId="59C3C637" w14:textId="77777777" w:rsidR="00B9506C" w:rsidRPr="00780093" w:rsidRDefault="00B9506C" w:rsidP="00B9506C">
      <w:pPr>
        <w:pStyle w:val="Edital-Corpodetexto"/>
        <w:rPr>
          <w:sz w:val="20"/>
        </w:rPr>
      </w:pPr>
    </w:p>
    <w:p w14:paraId="46980273" w14:textId="77777777" w:rsidR="00B9506C" w:rsidRPr="00780093" w:rsidRDefault="00B9506C" w:rsidP="00B9506C">
      <w:pPr>
        <w:pStyle w:val="Edital-Anexos-Garantias"/>
        <w:rPr>
          <w:b/>
          <w:bCs/>
          <w:sz w:val="20"/>
        </w:rPr>
      </w:pPr>
      <w:r w:rsidRPr="00780093">
        <w:rPr>
          <w:b/>
          <w:bCs/>
          <w:sz w:val="20"/>
        </w:rPr>
        <w:t>(E) Exploração – Água Profunda ou Ultraprofunda:</w:t>
      </w:r>
    </w:p>
    <w:tbl>
      <w:tblPr>
        <w:tblStyle w:val="Tabelacomgrade"/>
        <w:tblW w:w="0" w:type="auto"/>
        <w:tblLook w:val="0620" w:firstRow="1" w:lastRow="0" w:firstColumn="0" w:lastColumn="0" w:noHBand="1" w:noVBand="1"/>
      </w:tblPr>
      <w:tblGrid>
        <w:gridCol w:w="1427"/>
        <w:gridCol w:w="2963"/>
        <w:gridCol w:w="4104"/>
      </w:tblGrid>
      <w:tr w:rsidR="00B9506C" w:rsidRPr="00780093" w14:paraId="0B5D4F95"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50A2C0C8" w14:textId="77777777" w:rsidR="00B9506C" w:rsidRPr="00780093" w:rsidRDefault="00B9506C">
            <w:pPr>
              <w:pStyle w:val="aEdital-Alnea"/>
              <w:spacing w:line="240" w:lineRule="auto"/>
              <w:jc w:val="left"/>
              <w:rPr>
                <w:b/>
                <w:bCs/>
                <w:sz w:val="20"/>
              </w:rPr>
            </w:pPr>
            <w:r w:rsidRPr="00780093">
              <w:rPr>
                <w:b/>
                <w:bCs/>
                <w:sz w:val="20"/>
              </w:rPr>
              <w:t>(a) Área de Atividade</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0ECA8BAE" w14:textId="77777777" w:rsidR="00B9506C" w:rsidRPr="00780093" w:rsidRDefault="00B9506C">
            <w:pPr>
              <w:pStyle w:val="aEdital-Alnea"/>
              <w:spacing w:line="240" w:lineRule="auto"/>
              <w:jc w:val="left"/>
              <w:rPr>
                <w:b/>
                <w:bCs/>
                <w:sz w:val="20"/>
              </w:rPr>
            </w:pPr>
            <w:r w:rsidRPr="00780093">
              <w:rPr>
                <w:b/>
                <w:bCs/>
                <w:sz w:val="20"/>
              </w:rPr>
              <w:t>Exploração – Água Profunda ou Ultraprofunda</w:t>
            </w:r>
          </w:p>
        </w:tc>
      </w:tr>
      <w:tr w:rsidR="00B9506C" w:rsidRPr="00780093" w14:paraId="7BB0EAD1"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tcPr>
          <w:p w14:paraId="15C2B18B" w14:textId="77777777" w:rsidR="00B9506C" w:rsidRPr="00780093" w:rsidRDefault="00B9506C">
            <w:pPr>
              <w:pStyle w:val="aEdital-Alnea"/>
              <w:spacing w:line="240" w:lineRule="auto"/>
              <w:jc w:val="left"/>
              <w:rPr>
                <w:sz w:val="20"/>
              </w:rPr>
            </w:pPr>
            <w:r w:rsidRPr="00780093">
              <w:rPr>
                <w:sz w:val="20"/>
              </w:rPr>
              <w:t>(b)</w:t>
            </w:r>
          </w:p>
          <w:p w14:paraId="6921CDA0" w14:textId="77777777" w:rsidR="00B9506C" w:rsidRPr="00780093" w:rsidRDefault="00B9506C">
            <w:pPr>
              <w:pStyle w:val="aEdital-Alnea"/>
              <w:spacing w:line="240" w:lineRule="auto"/>
              <w:jc w:val="left"/>
              <w:rPr>
                <w:sz w:val="20"/>
              </w:rPr>
            </w:pPr>
            <w:r w:rsidRPr="00780093">
              <w:rPr>
                <w:sz w:val="20"/>
              </w:rPr>
              <w:t>Profissional do quadro técnico</w:t>
            </w:r>
          </w:p>
          <w:p w14:paraId="50DA72CD" w14:textId="77777777" w:rsidR="00B9506C" w:rsidRPr="00780093" w:rsidRDefault="00B9506C">
            <w:pPr>
              <w:pStyle w:val="aEdital-Alnea"/>
              <w:spacing w:line="240" w:lineRule="auto"/>
              <w:jc w:val="left"/>
              <w:rPr>
                <w:sz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67731017" w14:textId="77777777" w:rsidR="00B9506C" w:rsidRPr="00780093" w:rsidRDefault="00B9506C">
            <w:pPr>
              <w:pStyle w:val="aEdital-Alnea"/>
              <w:spacing w:line="240" w:lineRule="auto"/>
              <w:jc w:val="left"/>
              <w:rPr>
                <w:sz w:val="20"/>
              </w:rPr>
            </w:pPr>
            <w:r w:rsidRPr="00780093">
              <w:rPr>
                <w:sz w:val="20"/>
              </w:rPr>
              <w:t>Nome</w:t>
            </w:r>
          </w:p>
        </w:tc>
        <w:tc>
          <w:tcPr>
            <w:tcW w:w="4104" w:type="dxa"/>
            <w:tcBorders>
              <w:top w:val="single" w:sz="4" w:space="0" w:color="000000"/>
              <w:left w:val="single" w:sz="4" w:space="0" w:color="000000"/>
              <w:bottom w:val="single" w:sz="4" w:space="0" w:color="000000"/>
              <w:right w:val="single" w:sz="4" w:space="0" w:color="000000"/>
            </w:tcBorders>
            <w:vAlign w:val="center"/>
          </w:tcPr>
          <w:p w14:paraId="443D3898" w14:textId="77777777" w:rsidR="00B9506C" w:rsidRPr="00780093" w:rsidRDefault="00B9506C">
            <w:pPr>
              <w:pStyle w:val="aEdital-Alnea"/>
              <w:spacing w:line="240" w:lineRule="auto"/>
              <w:jc w:val="left"/>
              <w:rPr>
                <w:sz w:val="20"/>
              </w:rPr>
            </w:pPr>
          </w:p>
        </w:tc>
      </w:tr>
      <w:tr w:rsidR="00B9506C" w:rsidRPr="00780093" w14:paraId="7604D4D5"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D2D5EB1"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6096956C" w14:textId="77777777" w:rsidR="00B9506C" w:rsidRPr="00780093" w:rsidRDefault="00B9506C">
            <w:pPr>
              <w:pStyle w:val="aEdital-Alnea"/>
              <w:spacing w:line="240" w:lineRule="auto"/>
              <w:jc w:val="left"/>
              <w:rPr>
                <w:sz w:val="20"/>
              </w:rPr>
            </w:pPr>
            <w:r w:rsidRPr="00780093">
              <w:rPr>
                <w:sz w:val="20"/>
              </w:rPr>
              <w:t>Identificação e Registr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0BEF4A5F" w14:textId="77777777" w:rsidR="00B9506C" w:rsidRPr="00780093" w:rsidRDefault="00B9506C">
            <w:pPr>
              <w:pStyle w:val="aEdital-Alnea"/>
              <w:spacing w:line="240" w:lineRule="auto"/>
              <w:jc w:val="left"/>
              <w:rPr>
                <w:sz w:val="20"/>
              </w:rPr>
            </w:pPr>
          </w:p>
        </w:tc>
      </w:tr>
      <w:tr w:rsidR="00B9506C" w:rsidRPr="00780093" w14:paraId="5CC08145"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265E3AB"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9DBED5E" w14:textId="77777777" w:rsidR="00B9506C" w:rsidRPr="00780093" w:rsidRDefault="00B9506C">
            <w:pPr>
              <w:pStyle w:val="aEdital-Alnea"/>
              <w:spacing w:line="240" w:lineRule="auto"/>
              <w:jc w:val="left"/>
              <w:rPr>
                <w:sz w:val="20"/>
              </w:rPr>
            </w:pPr>
            <w:r w:rsidRPr="00780093">
              <w:rPr>
                <w:sz w:val="20"/>
              </w:rPr>
              <w:t>Formação profissional ou acadêmica</w:t>
            </w:r>
          </w:p>
        </w:tc>
        <w:tc>
          <w:tcPr>
            <w:tcW w:w="4104" w:type="dxa"/>
            <w:tcBorders>
              <w:top w:val="single" w:sz="4" w:space="0" w:color="000000"/>
              <w:left w:val="single" w:sz="4" w:space="0" w:color="000000"/>
              <w:bottom w:val="single" w:sz="4" w:space="0" w:color="000000"/>
              <w:right w:val="single" w:sz="4" w:space="0" w:color="000000"/>
            </w:tcBorders>
            <w:vAlign w:val="center"/>
          </w:tcPr>
          <w:p w14:paraId="552DE53F" w14:textId="77777777" w:rsidR="00B9506C" w:rsidRPr="00780093" w:rsidRDefault="00B9506C">
            <w:pPr>
              <w:pStyle w:val="aEdital-Alnea"/>
              <w:spacing w:line="240" w:lineRule="auto"/>
              <w:jc w:val="left"/>
              <w:rPr>
                <w:sz w:val="20"/>
              </w:rPr>
            </w:pPr>
          </w:p>
        </w:tc>
      </w:tr>
      <w:tr w:rsidR="00B9506C" w:rsidRPr="00780093" w14:paraId="79FF68DA"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02C16AC"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166E9FD3" w14:textId="77777777" w:rsidR="00B9506C" w:rsidRPr="00780093" w:rsidRDefault="00B9506C">
            <w:pPr>
              <w:pStyle w:val="aEdital-Alnea"/>
              <w:spacing w:line="240" w:lineRule="auto"/>
              <w:jc w:val="left"/>
              <w:rPr>
                <w:sz w:val="20"/>
              </w:rPr>
            </w:pPr>
            <w:r w:rsidRPr="00780093">
              <w:rPr>
                <w:sz w:val="20"/>
              </w:rPr>
              <w:t>Víncul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2CF6253D" w14:textId="77777777" w:rsidR="00B9506C" w:rsidRPr="00780093" w:rsidRDefault="00B9506C">
            <w:pPr>
              <w:pStyle w:val="aEdital-Alnea"/>
              <w:spacing w:line="240" w:lineRule="auto"/>
              <w:jc w:val="left"/>
              <w:rPr>
                <w:sz w:val="20"/>
              </w:rPr>
            </w:pPr>
          </w:p>
        </w:tc>
      </w:tr>
      <w:tr w:rsidR="00B9506C" w:rsidRPr="00780093" w14:paraId="4001F171"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6666F47"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32C7C8D7" w14:textId="77777777" w:rsidR="00B9506C" w:rsidRPr="00780093" w:rsidRDefault="00B9506C">
            <w:pPr>
              <w:pStyle w:val="aEdital-Alnea"/>
              <w:spacing w:line="240" w:lineRule="auto"/>
              <w:jc w:val="left"/>
              <w:rPr>
                <w:sz w:val="20"/>
              </w:rPr>
            </w:pPr>
            <w:r w:rsidRPr="00780093">
              <w:rPr>
                <w:sz w:val="20"/>
              </w:rPr>
              <w:t>Tempo de experiência na Área de Atividade (anos)</w:t>
            </w:r>
          </w:p>
        </w:tc>
        <w:tc>
          <w:tcPr>
            <w:tcW w:w="4104" w:type="dxa"/>
            <w:tcBorders>
              <w:top w:val="single" w:sz="4" w:space="0" w:color="000000"/>
              <w:left w:val="single" w:sz="4" w:space="0" w:color="000000"/>
              <w:bottom w:val="single" w:sz="4" w:space="0" w:color="000000"/>
              <w:right w:val="single" w:sz="4" w:space="0" w:color="000000"/>
            </w:tcBorders>
            <w:vAlign w:val="center"/>
          </w:tcPr>
          <w:p w14:paraId="3570B5F9" w14:textId="77777777" w:rsidR="00B9506C" w:rsidRPr="00780093" w:rsidRDefault="00B9506C">
            <w:pPr>
              <w:pStyle w:val="aEdital-Alnea"/>
              <w:spacing w:line="240" w:lineRule="auto"/>
              <w:jc w:val="left"/>
              <w:rPr>
                <w:sz w:val="20"/>
              </w:rPr>
            </w:pPr>
          </w:p>
        </w:tc>
      </w:tr>
      <w:tr w:rsidR="00B9506C" w:rsidRPr="00780093" w14:paraId="725808B0"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259849AE" w14:textId="77777777" w:rsidR="00B9506C" w:rsidRPr="00780093" w:rsidRDefault="00B9506C">
            <w:pPr>
              <w:pStyle w:val="aEdital-Alnea"/>
              <w:spacing w:line="240" w:lineRule="auto"/>
              <w:jc w:val="left"/>
              <w:rPr>
                <w:sz w:val="20"/>
              </w:rPr>
            </w:pPr>
            <w:r w:rsidRPr="00780093">
              <w:rPr>
                <w:sz w:val="20"/>
              </w:rPr>
              <w:t>(c.1)</w:t>
            </w:r>
          </w:p>
          <w:p w14:paraId="5E4F5294"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241FE4B7"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000000"/>
              <w:bottom w:val="single" w:sz="4" w:space="0" w:color="000000"/>
              <w:right w:val="single" w:sz="4" w:space="0" w:color="000000"/>
            </w:tcBorders>
            <w:vAlign w:val="center"/>
          </w:tcPr>
          <w:p w14:paraId="7695F800" w14:textId="77777777" w:rsidR="00B9506C" w:rsidRPr="00780093" w:rsidRDefault="00B9506C">
            <w:pPr>
              <w:pStyle w:val="aEdital-Alnea"/>
              <w:spacing w:line="240" w:lineRule="auto"/>
              <w:jc w:val="left"/>
              <w:rPr>
                <w:sz w:val="20"/>
              </w:rPr>
            </w:pPr>
          </w:p>
        </w:tc>
      </w:tr>
      <w:tr w:rsidR="00B9506C" w:rsidRPr="00780093" w14:paraId="7EB541A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6524F55"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EBA526A" w14:textId="77777777" w:rsidR="00B9506C" w:rsidRPr="00780093" w:rsidRDefault="00B9506C">
            <w:pPr>
              <w:pStyle w:val="aEdital-Alnea"/>
              <w:spacing w:line="240" w:lineRule="auto"/>
              <w:jc w:val="left"/>
              <w:rPr>
                <w:sz w:val="20"/>
              </w:rPr>
            </w:pPr>
            <w:r w:rsidRPr="00780093">
              <w:rPr>
                <w:sz w:val="20"/>
              </w:rPr>
              <w:t>Período (início e término)</w:t>
            </w:r>
            <w:r w:rsidRPr="00780093" w:rsidDel="00161810">
              <w:rPr>
                <w:sz w:val="20"/>
              </w:rPr>
              <w:t xml:space="preserve"> </w:t>
            </w:r>
          </w:p>
        </w:tc>
        <w:tc>
          <w:tcPr>
            <w:tcW w:w="4104" w:type="dxa"/>
            <w:tcBorders>
              <w:top w:val="single" w:sz="4" w:space="0" w:color="000000"/>
              <w:left w:val="single" w:sz="4" w:space="0" w:color="000000"/>
              <w:bottom w:val="single" w:sz="4" w:space="0" w:color="000000"/>
              <w:right w:val="single" w:sz="4" w:space="0" w:color="000000"/>
            </w:tcBorders>
            <w:vAlign w:val="center"/>
          </w:tcPr>
          <w:p w14:paraId="1CF85A84" w14:textId="77777777" w:rsidR="00B9506C" w:rsidRPr="00780093" w:rsidRDefault="00B9506C">
            <w:pPr>
              <w:pStyle w:val="aEdital-Alnea"/>
              <w:spacing w:line="240" w:lineRule="auto"/>
              <w:jc w:val="left"/>
              <w:rPr>
                <w:sz w:val="20"/>
              </w:rPr>
            </w:pPr>
          </w:p>
        </w:tc>
      </w:tr>
      <w:tr w:rsidR="00B9506C" w:rsidRPr="00780093" w14:paraId="29E8CD4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AA4C3B8"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6DF51CB8"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6F5BA57E" w14:textId="77777777" w:rsidR="00B9506C" w:rsidRPr="00780093" w:rsidRDefault="00B9506C">
            <w:pPr>
              <w:pStyle w:val="aEdital-Alnea"/>
              <w:spacing w:line="240" w:lineRule="auto"/>
              <w:jc w:val="left"/>
              <w:rPr>
                <w:sz w:val="20"/>
              </w:rPr>
            </w:pPr>
          </w:p>
        </w:tc>
      </w:tr>
      <w:tr w:rsidR="00B9506C" w:rsidRPr="00780093" w14:paraId="0D07D8EF"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63181C65" w14:textId="77777777" w:rsidR="00B9506C" w:rsidRPr="00780093" w:rsidRDefault="00B9506C">
            <w:pPr>
              <w:pStyle w:val="aEdital-Alnea"/>
              <w:spacing w:line="240" w:lineRule="auto"/>
              <w:jc w:val="left"/>
              <w:rPr>
                <w:sz w:val="20"/>
              </w:rPr>
            </w:pPr>
            <w:r w:rsidRPr="00780093">
              <w:rPr>
                <w:sz w:val="20"/>
              </w:rPr>
              <w:t>(c.2)</w:t>
            </w:r>
          </w:p>
          <w:p w14:paraId="2F063558"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C3944F7"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5C1782F5" w14:textId="77777777" w:rsidR="00B9506C" w:rsidRPr="00780093" w:rsidRDefault="00B9506C">
            <w:pPr>
              <w:pStyle w:val="aEdital-Alnea"/>
              <w:spacing w:line="240" w:lineRule="auto"/>
              <w:jc w:val="left"/>
              <w:rPr>
                <w:sz w:val="20"/>
              </w:rPr>
            </w:pPr>
          </w:p>
        </w:tc>
      </w:tr>
      <w:tr w:rsidR="00B9506C" w:rsidRPr="00780093" w14:paraId="4B6C05E0"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119F9D5"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5C920BE9"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69DFD7F0" w14:textId="77777777" w:rsidR="00B9506C" w:rsidRPr="00780093" w:rsidRDefault="00B9506C">
            <w:pPr>
              <w:pStyle w:val="aEdital-Alnea"/>
              <w:spacing w:line="240" w:lineRule="auto"/>
              <w:jc w:val="left"/>
              <w:rPr>
                <w:sz w:val="20"/>
              </w:rPr>
            </w:pPr>
          </w:p>
        </w:tc>
      </w:tr>
      <w:tr w:rsidR="00B9506C" w:rsidRPr="00780093" w14:paraId="3A890FB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A2A4D9A"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3EFBDA7"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6F4B65B0" w14:textId="77777777" w:rsidR="00B9506C" w:rsidRPr="00780093" w:rsidRDefault="00B9506C">
            <w:pPr>
              <w:pStyle w:val="aEdital-Alnea"/>
              <w:spacing w:line="240" w:lineRule="auto"/>
              <w:jc w:val="left"/>
              <w:rPr>
                <w:sz w:val="20"/>
              </w:rPr>
            </w:pPr>
          </w:p>
        </w:tc>
      </w:tr>
      <w:tr w:rsidR="00B9506C" w:rsidRPr="00780093" w14:paraId="21B84C1D"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372CC635" w14:textId="77777777" w:rsidR="00B9506C" w:rsidRPr="00780093" w:rsidRDefault="00B9506C">
            <w:pPr>
              <w:pStyle w:val="aEdital-Alnea"/>
              <w:spacing w:line="240" w:lineRule="auto"/>
              <w:jc w:val="left"/>
              <w:rPr>
                <w:sz w:val="20"/>
              </w:rPr>
            </w:pPr>
            <w:r w:rsidRPr="00780093">
              <w:rPr>
                <w:sz w:val="20"/>
              </w:rPr>
              <w:t>(c.3)</w:t>
            </w:r>
          </w:p>
          <w:p w14:paraId="4BBCBA37"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240BD74"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28B0CD14" w14:textId="77777777" w:rsidR="00B9506C" w:rsidRPr="00780093" w:rsidRDefault="00B9506C">
            <w:pPr>
              <w:pStyle w:val="aEdital-Alnea"/>
              <w:spacing w:line="240" w:lineRule="auto"/>
              <w:jc w:val="left"/>
              <w:rPr>
                <w:sz w:val="20"/>
              </w:rPr>
            </w:pPr>
          </w:p>
        </w:tc>
      </w:tr>
      <w:tr w:rsidR="00B9506C" w:rsidRPr="00780093" w14:paraId="1774E639"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64CB1D4"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374EDBD2"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6753DDE7" w14:textId="77777777" w:rsidR="00B9506C" w:rsidRPr="00780093" w:rsidRDefault="00B9506C">
            <w:pPr>
              <w:pStyle w:val="aEdital-Alnea"/>
              <w:spacing w:line="240" w:lineRule="auto"/>
              <w:jc w:val="left"/>
              <w:rPr>
                <w:sz w:val="20"/>
              </w:rPr>
            </w:pPr>
          </w:p>
        </w:tc>
      </w:tr>
      <w:tr w:rsidR="00B9506C" w:rsidRPr="00780093" w14:paraId="5B9B3F86"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AB0E37B"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6F13F086"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6AFF34D8" w14:textId="77777777" w:rsidR="00B9506C" w:rsidRPr="00780093" w:rsidRDefault="00B9506C">
            <w:pPr>
              <w:pStyle w:val="aEdital-Alnea"/>
              <w:spacing w:line="240" w:lineRule="auto"/>
              <w:jc w:val="left"/>
              <w:rPr>
                <w:sz w:val="20"/>
              </w:rPr>
            </w:pPr>
          </w:p>
        </w:tc>
      </w:tr>
      <w:tr w:rsidR="00B9506C" w:rsidRPr="00780093" w14:paraId="53D12A55"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6DE0D7A9" w14:textId="77777777" w:rsidR="00B9506C" w:rsidRPr="00780093" w:rsidRDefault="00B9506C">
            <w:pPr>
              <w:pStyle w:val="aEdital-Alnea"/>
              <w:spacing w:line="240" w:lineRule="auto"/>
              <w:jc w:val="left"/>
              <w:rPr>
                <w:sz w:val="20"/>
              </w:rPr>
            </w:pPr>
            <w:r w:rsidRPr="00780093">
              <w:rPr>
                <w:sz w:val="20"/>
              </w:rPr>
              <w:t>(d) Informações adicionais</w:t>
            </w:r>
          </w:p>
        </w:tc>
        <w:tc>
          <w:tcPr>
            <w:tcW w:w="7067" w:type="dxa"/>
            <w:gridSpan w:val="2"/>
            <w:tcBorders>
              <w:top w:val="single" w:sz="4" w:space="0" w:color="000000"/>
              <w:left w:val="single" w:sz="4" w:space="0" w:color="000000"/>
              <w:bottom w:val="single" w:sz="4" w:space="0" w:color="000000"/>
              <w:right w:val="single" w:sz="4" w:space="0" w:color="auto"/>
            </w:tcBorders>
            <w:vAlign w:val="center"/>
          </w:tcPr>
          <w:p w14:paraId="65BE6262" w14:textId="77777777" w:rsidR="00B9506C" w:rsidRPr="00780093" w:rsidRDefault="00B9506C">
            <w:pPr>
              <w:pStyle w:val="aEdital-Alnea"/>
              <w:spacing w:line="240" w:lineRule="auto"/>
              <w:jc w:val="left"/>
              <w:rPr>
                <w:sz w:val="20"/>
              </w:rPr>
            </w:pPr>
          </w:p>
        </w:tc>
      </w:tr>
      <w:tr w:rsidR="00B9506C" w:rsidRPr="00780093" w14:paraId="0E830777"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1A51EBD4" w14:textId="77777777" w:rsidR="00B9506C" w:rsidRPr="00780093" w:rsidRDefault="00B9506C">
            <w:pPr>
              <w:pStyle w:val="aEdital-Alnea"/>
              <w:spacing w:line="240" w:lineRule="auto"/>
              <w:jc w:val="left"/>
              <w:rPr>
                <w:sz w:val="20"/>
              </w:rPr>
            </w:pPr>
            <w:r w:rsidRPr="00780093">
              <w:rPr>
                <w:sz w:val="20"/>
              </w:rPr>
              <w:t>(e) Assinatura do profissional</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53D0DB89" w14:textId="77777777" w:rsidR="00B9506C" w:rsidRPr="00780093" w:rsidRDefault="00B9506C">
            <w:pPr>
              <w:pStyle w:val="aEdital-Alnea"/>
              <w:spacing w:line="240" w:lineRule="auto"/>
              <w:jc w:val="left"/>
              <w:rPr>
                <w:sz w:val="20"/>
              </w:rPr>
            </w:pPr>
          </w:p>
        </w:tc>
      </w:tr>
    </w:tbl>
    <w:p w14:paraId="53C21AE6" w14:textId="77777777" w:rsidR="00B9506C" w:rsidRPr="00780093" w:rsidRDefault="00B9506C" w:rsidP="00B9506C">
      <w:pPr>
        <w:pStyle w:val="Edital-Corpodetexto"/>
        <w:rPr>
          <w:sz w:val="20"/>
        </w:rPr>
      </w:pPr>
    </w:p>
    <w:p w14:paraId="588ECC02" w14:textId="77777777" w:rsidR="00B9506C" w:rsidRPr="00780093" w:rsidRDefault="00B9506C" w:rsidP="00B9506C">
      <w:pPr>
        <w:pStyle w:val="Edital-Anexos-Garantias"/>
        <w:rPr>
          <w:b/>
          <w:bCs/>
          <w:sz w:val="20"/>
        </w:rPr>
      </w:pPr>
      <w:r w:rsidRPr="00780093">
        <w:rPr>
          <w:b/>
          <w:bCs/>
          <w:sz w:val="20"/>
        </w:rPr>
        <w:t>(F) Produção – Água Profunda ou Ultraprofunda:</w:t>
      </w:r>
    </w:p>
    <w:tbl>
      <w:tblPr>
        <w:tblStyle w:val="Tabelacomgrade"/>
        <w:tblW w:w="0" w:type="auto"/>
        <w:tblLook w:val="0620" w:firstRow="1" w:lastRow="0" w:firstColumn="0" w:lastColumn="0" w:noHBand="1" w:noVBand="1"/>
      </w:tblPr>
      <w:tblGrid>
        <w:gridCol w:w="1427"/>
        <w:gridCol w:w="2963"/>
        <w:gridCol w:w="4104"/>
      </w:tblGrid>
      <w:tr w:rsidR="00B9506C" w:rsidRPr="00780093" w14:paraId="5D24FBE4"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79355C7D" w14:textId="77777777" w:rsidR="00B9506C" w:rsidRPr="00780093" w:rsidRDefault="00B9506C">
            <w:pPr>
              <w:pStyle w:val="aEdital-Alnea"/>
              <w:spacing w:line="240" w:lineRule="auto"/>
              <w:jc w:val="left"/>
              <w:rPr>
                <w:b/>
                <w:bCs/>
                <w:sz w:val="20"/>
              </w:rPr>
            </w:pPr>
            <w:r w:rsidRPr="00780093">
              <w:rPr>
                <w:b/>
                <w:bCs/>
                <w:sz w:val="20"/>
              </w:rPr>
              <w:t>(a) Área de Atividade</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0F2A199B" w14:textId="77777777" w:rsidR="00B9506C" w:rsidRPr="00780093" w:rsidRDefault="00B9506C">
            <w:pPr>
              <w:pStyle w:val="aEdital-Alnea"/>
              <w:spacing w:line="240" w:lineRule="auto"/>
              <w:jc w:val="left"/>
              <w:rPr>
                <w:b/>
                <w:bCs/>
                <w:sz w:val="20"/>
              </w:rPr>
            </w:pPr>
            <w:r w:rsidRPr="00780093">
              <w:rPr>
                <w:b/>
                <w:bCs/>
                <w:sz w:val="20"/>
              </w:rPr>
              <w:t>Produção – Água Profunda ou Ultraprofunda</w:t>
            </w:r>
          </w:p>
        </w:tc>
      </w:tr>
      <w:tr w:rsidR="00B9506C" w:rsidRPr="00780093" w14:paraId="3CF7DFDE"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tcPr>
          <w:p w14:paraId="6EE03696" w14:textId="77777777" w:rsidR="00B9506C" w:rsidRPr="00780093" w:rsidRDefault="00B9506C">
            <w:pPr>
              <w:pStyle w:val="aEdital-Alnea"/>
              <w:spacing w:line="240" w:lineRule="auto"/>
              <w:jc w:val="left"/>
              <w:rPr>
                <w:sz w:val="20"/>
              </w:rPr>
            </w:pPr>
            <w:r w:rsidRPr="00780093">
              <w:rPr>
                <w:sz w:val="20"/>
              </w:rPr>
              <w:t>(b)</w:t>
            </w:r>
          </w:p>
          <w:p w14:paraId="2A9B13C0" w14:textId="77777777" w:rsidR="00B9506C" w:rsidRPr="00780093" w:rsidRDefault="00B9506C">
            <w:pPr>
              <w:pStyle w:val="aEdital-Alnea"/>
              <w:spacing w:line="240" w:lineRule="auto"/>
              <w:jc w:val="left"/>
              <w:rPr>
                <w:sz w:val="20"/>
              </w:rPr>
            </w:pPr>
            <w:r w:rsidRPr="00780093">
              <w:rPr>
                <w:sz w:val="20"/>
              </w:rPr>
              <w:t>Profissional do quadro técnico</w:t>
            </w:r>
          </w:p>
          <w:p w14:paraId="1A517EF3" w14:textId="77777777" w:rsidR="00B9506C" w:rsidRPr="00780093" w:rsidRDefault="00B9506C">
            <w:pPr>
              <w:pStyle w:val="aEdital-Alnea"/>
              <w:spacing w:line="240" w:lineRule="auto"/>
              <w:jc w:val="left"/>
              <w:rPr>
                <w:sz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437FEDB8" w14:textId="77777777" w:rsidR="00B9506C" w:rsidRPr="00780093" w:rsidRDefault="00B9506C">
            <w:pPr>
              <w:pStyle w:val="aEdital-Alnea"/>
              <w:spacing w:line="240" w:lineRule="auto"/>
              <w:jc w:val="left"/>
              <w:rPr>
                <w:sz w:val="20"/>
              </w:rPr>
            </w:pPr>
            <w:r w:rsidRPr="00780093">
              <w:rPr>
                <w:sz w:val="20"/>
              </w:rPr>
              <w:t>Nome</w:t>
            </w:r>
          </w:p>
        </w:tc>
        <w:tc>
          <w:tcPr>
            <w:tcW w:w="4104" w:type="dxa"/>
            <w:tcBorders>
              <w:top w:val="single" w:sz="4" w:space="0" w:color="000000"/>
              <w:left w:val="single" w:sz="4" w:space="0" w:color="000000"/>
              <w:bottom w:val="single" w:sz="4" w:space="0" w:color="000000"/>
              <w:right w:val="single" w:sz="4" w:space="0" w:color="000000"/>
            </w:tcBorders>
            <w:vAlign w:val="center"/>
          </w:tcPr>
          <w:p w14:paraId="1DCF8396" w14:textId="77777777" w:rsidR="00B9506C" w:rsidRPr="00780093" w:rsidRDefault="00B9506C">
            <w:pPr>
              <w:pStyle w:val="aEdital-Alnea"/>
              <w:spacing w:line="240" w:lineRule="auto"/>
              <w:jc w:val="left"/>
              <w:rPr>
                <w:sz w:val="20"/>
              </w:rPr>
            </w:pPr>
          </w:p>
        </w:tc>
      </w:tr>
      <w:tr w:rsidR="00B9506C" w:rsidRPr="00780093" w14:paraId="3D69EAA3"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C542157"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128FCA58" w14:textId="77777777" w:rsidR="00B9506C" w:rsidRPr="00780093" w:rsidRDefault="00B9506C">
            <w:pPr>
              <w:pStyle w:val="aEdital-Alnea"/>
              <w:spacing w:line="240" w:lineRule="auto"/>
              <w:jc w:val="left"/>
              <w:rPr>
                <w:sz w:val="20"/>
              </w:rPr>
            </w:pPr>
            <w:r w:rsidRPr="00780093">
              <w:rPr>
                <w:sz w:val="20"/>
              </w:rPr>
              <w:t>Identificação e Registr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31524D3D" w14:textId="77777777" w:rsidR="00B9506C" w:rsidRPr="00780093" w:rsidRDefault="00B9506C">
            <w:pPr>
              <w:pStyle w:val="aEdital-Alnea"/>
              <w:spacing w:line="240" w:lineRule="auto"/>
              <w:jc w:val="left"/>
              <w:rPr>
                <w:sz w:val="20"/>
              </w:rPr>
            </w:pPr>
          </w:p>
        </w:tc>
      </w:tr>
      <w:tr w:rsidR="00B9506C" w:rsidRPr="00780093" w14:paraId="008D25E5"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35B4203"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7F003BE9" w14:textId="77777777" w:rsidR="00B9506C" w:rsidRPr="00780093" w:rsidRDefault="00B9506C">
            <w:pPr>
              <w:pStyle w:val="aEdital-Alnea"/>
              <w:spacing w:line="240" w:lineRule="auto"/>
              <w:jc w:val="left"/>
              <w:rPr>
                <w:sz w:val="20"/>
              </w:rPr>
            </w:pPr>
            <w:r w:rsidRPr="00780093">
              <w:rPr>
                <w:sz w:val="20"/>
              </w:rPr>
              <w:t>Formação profissional ou acadêmica</w:t>
            </w:r>
          </w:p>
        </w:tc>
        <w:tc>
          <w:tcPr>
            <w:tcW w:w="4104" w:type="dxa"/>
            <w:tcBorders>
              <w:top w:val="single" w:sz="4" w:space="0" w:color="000000"/>
              <w:left w:val="single" w:sz="4" w:space="0" w:color="000000"/>
              <w:bottom w:val="single" w:sz="4" w:space="0" w:color="000000"/>
              <w:right w:val="single" w:sz="4" w:space="0" w:color="000000"/>
            </w:tcBorders>
            <w:vAlign w:val="center"/>
          </w:tcPr>
          <w:p w14:paraId="47075D25" w14:textId="77777777" w:rsidR="00B9506C" w:rsidRPr="00780093" w:rsidRDefault="00B9506C">
            <w:pPr>
              <w:pStyle w:val="aEdital-Alnea"/>
              <w:spacing w:line="240" w:lineRule="auto"/>
              <w:jc w:val="left"/>
              <w:rPr>
                <w:sz w:val="20"/>
              </w:rPr>
            </w:pPr>
          </w:p>
        </w:tc>
      </w:tr>
      <w:tr w:rsidR="00B9506C" w:rsidRPr="00780093" w14:paraId="298FA25E"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1F36050"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30C2B7A7" w14:textId="77777777" w:rsidR="00B9506C" w:rsidRPr="00780093" w:rsidRDefault="00B9506C">
            <w:pPr>
              <w:pStyle w:val="aEdital-Alnea"/>
              <w:spacing w:line="240" w:lineRule="auto"/>
              <w:jc w:val="left"/>
              <w:rPr>
                <w:sz w:val="20"/>
              </w:rPr>
            </w:pPr>
            <w:r w:rsidRPr="00780093">
              <w:rPr>
                <w:sz w:val="20"/>
              </w:rPr>
              <w:t>Víncul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390C57C3" w14:textId="77777777" w:rsidR="00B9506C" w:rsidRPr="00780093" w:rsidRDefault="00B9506C">
            <w:pPr>
              <w:pStyle w:val="aEdital-Alnea"/>
              <w:spacing w:line="240" w:lineRule="auto"/>
              <w:jc w:val="left"/>
              <w:rPr>
                <w:sz w:val="20"/>
              </w:rPr>
            </w:pPr>
          </w:p>
        </w:tc>
      </w:tr>
      <w:tr w:rsidR="00B9506C" w:rsidRPr="00780093" w14:paraId="5163131C"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654B16A"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7A26EAFF" w14:textId="77777777" w:rsidR="00B9506C" w:rsidRPr="00780093" w:rsidRDefault="00B9506C">
            <w:pPr>
              <w:pStyle w:val="aEdital-Alnea"/>
              <w:spacing w:line="240" w:lineRule="auto"/>
              <w:jc w:val="left"/>
              <w:rPr>
                <w:sz w:val="20"/>
              </w:rPr>
            </w:pPr>
            <w:r w:rsidRPr="00780093">
              <w:rPr>
                <w:sz w:val="20"/>
              </w:rPr>
              <w:t>Tempo de experiência na Área de Atividade (anos)</w:t>
            </w:r>
          </w:p>
        </w:tc>
        <w:tc>
          <w:tcPr>
            <w:tcW w:w="4104" w:type="dxa"/>
            <w:tcBorders>
              <w:top w:val="single" w:sz="4" w:space="0" w:color="000000"/>
              <w:left w:val="single" w:sz="4" w:space="0" w:color="000000"/>
              <w:bottom w:val="single" w:sz="4" w:space="0" w:color="000000"/>
              <w:right w:val="single" w:sz="4" w:space="0" w:color="000000"/>
            </w:tcBorders>
            <w:vAlign w:val="center"/>
          </w:tcPr>
          <w:p w14:paraId="42124162" w14:textId="77777777" w:rsidR="00B9506C" w:rsidRPr="00780093" w:rsidRDefault="00B9506C">
            <w:pPr>
              <w:pStyle w:val="aEdital-Alnea"/>
              <w:spacing w:line="240" w:lineRule="auto"/>
              <w:jc w:val="left"/>
              <w:rPr>
                <w:sz w:val="20"/>
              </w:rPr>
            </w:pPr>
          </w:p>
        </w:tc>
      </w:tr>
      <w:tr w:rsidR="00B9506C" w:rsidRPr="00780093" w14:paraId="612019C1"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60E0F016" w14:textId="77777777" w:rsidR="00B9506C" w:rsidRPr="00780093" w:rsidRDefault="00B9506C">
            <w:pPr>
              <w:pStyle w:val="aEdital-Alnea"/>
              <w:spacing w:line="240" w:lineRule="auto"/>
              <w:jc w:val="left"/>
              <w:rPr>
                <w:sz w:val="20"/>
              </w:rPr>
            </w:pPr>
            <w:r w:rsidRPr="00780093">
              <w:rPr>
                <w:sz w:val="20"/>
              </w:rPr>
              <w:t>(c.1)</w:t>
            </w:r>
          </w:p>
          <w:p w14:paraId="306770CF"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B5F6F7F"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000000"/>
              <w:bottom w:val="single" w:sz="4" w:space="0" w:color="000000"/>
              <w:right w:val="single" w:sz="4" w:space="0" w:color="000000"/>
            </w:tcBorders>
            <w:vAlign w:val="center"/>
          </w:tcPr>
          <w:p w14:paraId="67451AC0" w14:textId="77777777" w:rsidR="00B9506C" w:rsidRPr="00780093" w:rsidRDefault="00B9506C">
            <w:pPr>
              <w:pStyle w:val="aEdital-Alnea"/>
              <w:spacing w:line="240" w:lineRule="auto"/>
              <w:jc w:val="left"/>
              <w:rPr>
                <w:sz w:val="20"/>
              </w:rPr>
            </w:pPr>
          </w:p>
        </w:tc>
      </w:tr>
      <w:tr w:rsidR="00B9506C" w:rsidRPr="00780093" w14:paraId="4B721F32"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788F16F"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4BA2ED84" w14:textId="77777777" w:rsidR="00B9506C" w:rsidRPr="00780093" w:rsidRDefault="00B9506C">
            <w:pPr>
              <w:pStyle w:val="aEdital-Alnea"/>
              <w:spacing w:line="240" w:lineRule="auto"/>
              <w:jc w:val="left"/>
              <w:rPr>
                <w:sz w:val="20"/>
              </w:rPr>
            </w:pPr>
            <w:r w:rsidRPr="00780093">
              <w:rPr>
                <w:sz w:val="20"/>
              </w:rPr>
              <w:t>Período (início e término)</w:t>
            </w:r>
            <w:r w:rsidRPr="00780093" w:rsidDel="00161810">
              <w:rPr>
                <w:sz w:val="20"/>
              </w:rPr>
              <w:t xml:space="preserve"> </w:t>
            </w:r>
          </w:p>
        </w:tc>
        <w:tc>
          <w:tcPr>
            <w:tcW w:w="4104" w:type="dxa"/>
            <w:tcBorders>
              <w:top w:val="single" w:sz="4" w:space="0" w:color="000000"/>
              <w:left w:val="single" w:sz="4" w:space="0" w:color="000000"/>
              <w:bottom w:val="single" w:sz="4" w:space="0" w:color="000000"/>
              <w:right w:val="single" w:sz="4" w:space="0" w:color="000000"/>
            </w:tcBorders>
            <w:vAlign w:val="center"/>
          </w:tcPr>
          <w:p w14:paraId="447EB1A7" w14:textId="77777777" w:rsidR="00B9506C" w:rsidRPr="00780093" w:rsidRDefault="00B9506C">
            <w:pPr>
              <w:pStyle w:val="aEdital-Alnea"/>
              <w:spacing w:line="240" w:lineRule="auto"/>
              <w:jc w:val="left"/>
              <w:rPr>
                <w:sz w:val="20"/>
              </w:rPr>
            </w:pPr>
          </w:p>
        </w:tc>
      </w:tr>
      <w:tr w:rsidR="00B9506C" w:rsidRPr="00780093" w14:paraId="581FD41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4239E99"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58840D5"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272BD890" w14:textId="77777777" w:rsidR="00B9506C" w:rsidRPr="00780093" w:rsidRDefault="00B9506C">
            <w:pPr>
              <w:pStyle w:val="aEdital-Alnea"/>
              <w:spacing w:line="240" w:lineRule="auto"/>
              <w:jc w:val="left"/>
              <w:rPr>
                <w:sz w:val="20"/>
              </w:rPr>
            </w:pPr>
          </w:p>
        </w:tc>
      </w:tr>
      <w:tr w:rsidR="00B9506C" w:rsidRPr="00780093" w14:paraId="0D25AEA9"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58187702" w14:textId="77777777" w:rsidR="00B9506C" w:rsidRPr="00780093" w:rsidRDefault="00B9506C">
            <w:pPr>
              <w:pStyle w:val="aEdital-Alnea"/>
              <w:spacing w:line="240" w:lineRule="auto"/>
              <w:jc w:val="left"/>
              <w:rPr>
                <w:sz w:val="20"/>
              </w:rPr>
            </w:pPr>
            <w:r w:rsidRPr="00780093">
              <w:rPr>
                <w:sz w:val="20"/>
              </w:rPr>
              <w:t>(c.2)</w:t>
            </w:r>
          </w:p>
          <w:p w14:paraId="3D9A5CD8"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65E8B17E"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2AEE259C" w14:textId="77777777" w:rsidR="00B9506C" w:rsidRPr="00780093" w:rsidRDefault="00B9506C">
            <w:pPr>
              <w:pStyle w:val="aEdital-Alnea"/>
              <w:spacing w:line="240" w:lineRule="auto"/>
              <w:jc w:val="left"/>
              <w:rPr>
                <w:sz w:val="20"/>
              </w:rPr>
            </w:pPr>
          </w:p>
        </w:tc>
      </w:tr>
      <w:tr w:rsidR="00B9506C" w:rsidRPr="00780093" w14:paraId="145D3F05"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9AA4CD4"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5524D24"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116615C1" w14:textId="77777777" w:rsidR="00B9506C" w:rsidRPr="00780093" w:rsidRDefault="00B9506C">
            <w:pPr>
              <w:pStyle w:val="aEdital-Alnea"/>
              <w:spacing w:line="240" w:lineRule="auto"/>
              <w:jc w:val="left"/>
              <w:rPr>
                <w:sz w:val="20"/>
              </w:rPr>
            </w:pPr>
          </w:p>
        </w:tc>
      </w:tr>
      <w:tr w:rsidR="00B9506C" w:rsidRPr="00780093" w14:paraId="40A1203A"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847553E"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439E0EBB"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21A7E24B" w14:textId="77777777" w:rsidR="00B9506C" w:rsidRPr="00780093" w:rsidRDefault="00B9506C">
            <w:pPr>
              <w:pStyle w:val="aEdital-Alnea"/>
              <w:spacing w:line="240" w:lineRule="auto"/>
              <w:jc w:val="left"/>
              <w:rPr>
                <w:sz w:val="20"/>
              </w:rPr>
            </w:pPr>
          </w:p>
        </w:tc>
      </w:tr>
      <w:tr w:rsidR="00B9506C" w:rsidRPr="00780093" w14:paraId="65DDA797"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005E27C4" w14:textId="77777777" w:rsidR="00B9506C" w:rsidRPr="00780093" w:rsidRDefault="00B9506C">
            <w:pPr>
              <w:pStyle w:val="aEdital-Alnea"/>
              <w:spacing w:line="240" w:lineRule="auto"/>
              <w:jc w:val="left"/>
              <w:rPr>
                <w:sz w:val="20"/>
              </w:rPr>
            </w:pPr>
            <w:r w:rsidRPr="00780093">
              <w:rPr>
                <w:sz w:val="20"/>
              </w:rPr>
              <w:t>(c.3)</w:t>
            </w:r>
          </w:p>
          <w:p w14:paraId="372843C0"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EBBE369"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29100006" w14:textId="77777777" w:rsidR="00B9506C" w:rsidRPr="00780093" w:rsidRDefault="00B9506C">
            <w:pPr>
              <w:pStyle w:val="aEdital-Alnea"/>
              <w:spacing w:line="240" w:lineRule="auto"/>
              <w:jc w:val="left"/>
              <w:rPr>
                <w:sz w:val="20"/>
              </w:rPr>
            </w:pPr>
          </w:p>
        </w:tc>
      </w:tr>
      <w:tr w:rsidR="00B9506C" w:rsidRPr="00780093" w14:paraId="0CEDD3A4"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3733BA7"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76C42971"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5E76C198" w14:textId="77777777" w:rsidR="00B9506C" w:rsidRPr="00780093" w:rsidRDefault="00B9506C">
            <w:pPr>
              <w:pStyle w:val="aEdital-Alnea"/>
              <w:spacing w:line="240" w:lineRule="auto"/>
              <w:jc w:val="left"/>
              <w:rPr>
                <w:sz w:val="20"/>
              </w:rPr>
            </w:pPr>
          </w:p>
        </w:tc>
      </w:tr>
      <w:tr w:rsidR="00B9506C" w:rsidRPr="00780093" w14:paraId="7C36CC36"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ADCF1E1"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937FA2A"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6384E44A" w14:textId="77777777" w:rsidR="00B9506C" w:rsidRPr="00780093" w:rsidRDefault="00B9506C">
            <w:pPr>
              <w:pStyle w:val="aEdital-Alnea"/>
              <w:spacing w:line="240" w:lineRule="auto"/>
              <w:jc w:val="left"/>
              <w:rPr>
                <w:sz w:val="20"/>
              </w:rPr>
            </w:pPr>
          </w:p>
        </w:tc>
      </w:tr>
      <w:tr w:rsidR="00B9506C" w:rsidRPr="00780093" w14:paraId="273FAF3C"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5D4531F2" w14:textId="77777777" w:rsidR="00B9506C" w:rsidRPr="00780093" w:rsidRDefault="00B9506C">
            <w:pPr>
              <w:pStyle w:val="aEdital-Alnea"/>
              <w:spacing w:line="240" w:lineRule="auto"/>
              <w:jc w:val="left"/>
              <w:rPr>
                <w:sz w:val="20"/>
              </w:rPr>
            </w:pPr>
            <w:r w:rsidRPr="00780093">
              <w:rPr>
                <w:sz w:val="20"/>
              </w:rPr>
              <w:t>(d) Informações adicionais</w:t>
            </w:r>
          </w:p>
        </w:tc>
        <w:tc>
          <w:tcPr>
            <w:tcW w:w="7067" w:type="dxa"/>
            <w:gridSpan w:val="2"/>
            <w:tcBorders>
              <w:top w:val="single" w:sz="4" w:space="0" w:color="000000"/>
              <w:left w:val="single" w:sz="4" w:space="0" w:color="000000"/>
              <w:bottom w:val="single" w:sz="4" w:space="0" w:color="000000"/>
              <w:right w:val="single" w:sz="4" w:space="0" w:color="auto"/>
            </w:tcBorders>
            <w:vAlign w:val="center"/>
          </w:tcPr>
          <w:p w14:paraId="4299F458" w14:textId="77777777" w:rsidR="00B9506C" w:rsidRPr="00780093" w:rsidRDefault="00B9506C">
            <w:pPr>
              <w:pStyle w:val="aEdital-Alnea"/>
              <w:spacing w:line="240" w:lineRule="auto"/>
              <w:jc w:val="left"/>
              <w:rPr>
                <w:sz w:val="20"/>
              </w:rPr>
            </w:pPr>
          </w:p>
        </w:tc>
      </w:tr>
      <w:tr w:rsidR="00B9506C" w:rsidRPr="00780093" w14:paraId="0E7C4C80"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51324D6A" w14:textId="77777777" w:rsidR="00B9506C" w:rsidRPr="00780093" w:rsidRDefault="00B9506C">
            <w:pPr>
              <w:pStyle w:val="aEdital-Alnea"/>
              <w:spacing w:line="240" w:lineRule="auto"/>
              <w:jc w:val="left"/>
              <w:rPr>
                <w:sz w:val="20"/>
              </w:rPr>
            </w:pPr>
            <w:r w:rsidRPr="00780093">
              <w:rPr>
                <w:sz w:val="20"/>
              </w:rPr>
              <w:t>(e) Assinatura do profissional</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11D0B354" w14:textId="77777777" w:rsidR="00B9506C" w:rsidRPr="00780093" w:rsidRDefault="00B9506C">
            <w:pPr>
              <w:pStyle w:val="aEdital-Alnea"/>
              <w:spacing w:line="240" w:lineRule="auto"/>
              <w:jc w:val="left"/>
              <w:rPr>
                <w:sz w:val="20"/>
              </w:rPr>
            </w:pPr>
          </w:p>
        </w:tc>
      </w:tr>
    </w:tbl>
    <w:p w14:paraId="518F79B4" w14:textId="77777777" w:rsidR="00B9506C" w:rsidRPr="00780093" w:rsidRDefault="00B9506C" w:rsidP="00B9506C">
      <w:pPr>
        <w:pStyle w:val="Edital-Corpodetexto"/>
        <w:rPr>
          <w:sz w:val="20"/>
        </w:rPr>
      </w:pPr>
    </w:p>
    <w:p w14:paraId="083CD8DE" w14:textId="77777777" w:rsidR="00B9506C" w:rsidRPr="00780093" w:rsidRDefault="00B9506C" w:rsidP="00B9506C">
      <w:pPr>
        <w:pStyle w:val="Edital-Anexos-Garantias"/>
        <w:rPr>
          <w:b/>
          <w:bCs/>
          <w:sz w:val="20"/>
        </w:rPr>
      </w:pPr>
      <w:r w:rsidRPr="00780093">
        <w:rPr>
          <w:b/>
          <w:bCs/>
          <w:sz w:val="20"/>
        </w:rPr>
        <w:t>(G) Operação em Ambientes Adversos:</w:t>
      </w:r>
    </w:p>
    <w:tbl>
      <w:tblPr>
        <w:tblStyle w:val="Tabelacomgrade"/>
        <w:tblW w:w="0" w:type="auto"/>
        <w:tblLook w:val="0620" w:firstRow="1" w:lastRow="0" w:firstColumn="0" w:lastColumn="0" w:noHBand="1" w:noVBand="1"/>
      </w:tblPr>
      <w:tblGrid>
        <w:gridCol w:w="1427"/>
        <w:gridCol w:w="2963"/>
        <w:gridCol w:w="4104"/>
      </w:tblGrid>
      <w:tr w:rsidR="00B9506C" w:rsidRPr="00780093" w14:paraId="2499C9C5"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21587466" w14:textId="77777777" w:rsidR="00B9506C" w:rsidRPr="00780093" w:rsidRDefault="00B9506C">
            <w:pPr>
              <w:pStyle w:val="aEdital-Alnea"/>
              <w:spacing w:line="240" w:lineRule="auto"/>
              <w:jc w:val="left"/>
              <w:rPr>
                <w:b/>
                <w:bCs/>
                <w:sz w:val="20"/>
              </w:rPr>
            </w:pPr>
            <w:r w:rsidRPr="00780093">
              <w:rPr>
                <w:b/>
                <w:bCs/>
                <w:sz w:val="20"/>
              </w:rPr>
              <w:t>(a) Área de Atividade</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597625ED" w14:textId="77777777" w:rsidR="00B9506C" w:rsidRPr="00780093" w:rsidRDefault="00B9506C">
            <w:pPr>
              <w:pStyle w:val="aEdital-Alnea"/>
              <w:spacing w:line="240" w:lineRule="auto"/>
              <w:jc w:val="left"/>
              <w:rPr>
                <w:b/>
                <w:bCs/>
                <w:sz w:val="20"/>
              </w:rPr>
            </w:pPr>
            <w:r w:rsidRPr="00780093">
              <w:rPr>
                <w:b/>
                <w:bCs/>
                <w:sz w:val="20"/>
              </w:rPr>
              <w:t>Operação em Ambientes Adversos</w:t>
            </w:r>
          </w:p>
        </w:tc>
      </w:tr>
      <w:tr w:rsidR="00B9506C" w:rsidRPr="00780093" w14:paraId="3B59DD11"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tcPr>
          <w:p w14:paraId="3ADE47C9" w14:textId="77777777" w:rsidR="00B9506C" w:rsidRPr="00780093" w:rsidRDefault="00B9506C">
            <w:pPr>
              <w:pStyle w:val="aEdital-Alnea"/>
              <w:spacing w:line="240" w:lineRule="auto"/>
              <w:jc w:val="left"/>
              <w:rPr>
                <w:sz w:val="20"/>
              </w:rPr>
            </w:pPr>
            <w:r w:rsidRPr="00780093">
              <w:rPr>
                <w:sz w:val="20"/>
              </w:rPr>
              <w:t>(b)</w:t>
            </w:r>
          </w:p>
          <w:p w14:paraId="7C74ACDA" w14:textId="77777777" w:rsidR="00B9506C" w:rsidRPr="00780093" w:rsidRDefault="00B9506C">
            <w:pPr>
              <w:pStyle w:val="aEdital-Alnea"/>
              <w:spacing w:line="240" w:lineRule="auto"/>
              <w:jc w:val="left"/>
              <w:rPr>
                <w:sz w:val="20"/>
              </w:rPr>
            </w:pPr>
            <w:r w:rsidRPr="00780093">
              <w:rPr>
                <w:sz w:val="20"/>
              </w:rPr>
              <w:t>Profissional do quadro técnico</w:t>
            </w:r>
          </w:p>
          <w:p w14:paraId="2318284D" w14:textId="77777777" w:rsidR="00B9506C" w:rsidRPr="00780093" w:rsidRDefault="00B9506C">
            <w:pPr>
              <w:pStyle w:val="aEdital-Alnea"/>
              <w:spacing w:line="240" w:lineRule="auto"/>
              <w:jc w:val="left"/>
              <w:rPr>
                <w:sz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70CEC43F" w14:textId="77777777" w:rsidR="00B9506C" w:rsidRPr="00780093" w:rsidRDefault="00B9506C">
            <w:pPr>
              <w:pStyle w:val="aEdital-Alnea"/>
              <w:spacing w:line="240" w:lineRule="auto"/>
              <w:jc w:val="left"/>
              <w:rPr>
                <w:sz w:val="20"/>
              </w:rPr>
            </w:pPr>
            <w:r w:rsidRPr="00780093">
              <w:rPr>
                <w:sz w:val="20"/>
              </w:rPr>
              <w:t>Nome</w:t>
            </w:r>
          </w:p>
        </w:tc>
        <w:tc>
          <w:tcPr>
            <w:tcW w:w="4104" w:type="dxa"/>
            <w:tcBorders>
              <w:top w:val="single" w:sz="4" w:space="0" w:color="000000"/>
              <w:left w:val="single" w:sz="4" w:space="0" w:color="000000"/>
              <w:bottom w:val="single" w:sz="4" w:space="0" w:color="000000"/>
              <w:right w:val="single" w:sz="4" w:space="0" w:color="000000"/>
            </w:tcBorders>
            <w:vAlign w:val="center"/>
          </w:tcPr>
          <w:p w14:paraId="474BA085" w14:textId="77777777" w:rsidR="00B9506C" w:rsidRPr="00780093" w:rsidRDefault="00B9506C">
            <w:pPr>
              <w:pStyle w:val="aEdital-Alnea"/>
              <w:spacing w:line="240" w:lineRule="auto"/>
              <w:jc w:val="left"/>
              <w:rPr>
                <w:sz w:val="20"/>
              </w:rPr>
            </w:pPr>
          </w:p>
        </w:tc>
      </w:tr>
      <w:tr w:rsidR="00B9506C" w:rsidRPr="00780093" w14:paraId="4526783F"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182AB59"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CF42477" w14:textId="77777777" w:rsidR="00B9506C" w:rsidRPr="00780093" w:rsidRDefault="00B9506C">
            <w:pPr>
              <w:pStyle w:val="aEdital-Alnea"/>
              <w:spacing w:line="240" w:lineRule="auto"/>
              <w:jc w:val="left"/>
              <w:rPr>
                <w:sz w:val="20"/>
              </w:rPr>
            </w:pPr>
            <w:r w:rsidRPr="00780093">
              <w:rPr>
                <w:sz w:val="20"/>
              </w:rPr>
              <w:t>Identificação e Registr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0D27A660" w14:textId="77777777" w:rsidR="00B9506C" w:rsidRPr="00780093" w:rsidRDefault="00B9506C">
            <w:pPr>
              <w:pStyle w:val="aEdital-Alnea"/>
              <w:spacing w:line="240" w:lineRule="auto"/>
              <w:jc w:val="left"/>
              <w:rPr>
                <w:sz w:val="20"/>
              </w:rPr>
            </w:pPr>
          </w:p>
        </w:tc>
      </w:tr>
      <w:tr w:rsidR="00B9506C" w:rsidRPr="00780093" w14:paraId="57FE5983"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FDFD007"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783C9B78" w14:textId="77777777" w:rsidR="00B9506C" w:rsidRPr="00780093" w:rsidRDefault="00B9506C">
            <w:pPr>
              <w:pStyle w:val="aEdital-Alnea"/>
              <w:spacing w:line="240" w:lineRule="auto"/>
              <w:jc w:val="left"/>
              <w:rPr>
                <w:sz w:val="20"/>
              </w:rPr>
            </w:pPr>
            <w:r w:rsidRPr="00780093">
              <w:rPr>
                <w:sz w:val="20"/>
              </w:rPr>
              <w:t>Formação profissional ou acadêmica</w:t>
            </w:r>
          </w:p>
        </w:tc>
        <w:tc>
          <w:tcPr>
            <w:tcW w:w="4104" w:type="dxa"/>
            <w:tcBorders>
              <w:top w:val="single" w:sz="4" w:space="0" w:color="000000"/>
              <w:left w:val="single" w:sz="4" w:space="0" w:color="000000"/>
              <w:bottom w:val="single" w:sz="4" w:space="0" w:color="000000"/>
              <w:right w:val="single" w:sz="4" w:space="0" w:color="000000"/>
            </w:tcBorders>
            <w:vAlign w:val="center"/>
          </w:tcPr>
          <w:p w14:paraId="48253F68" w14:textId="77777777" w:rsidR="00B9506C" w:rsidRPr="00780093" w:rsidRDefault="00B9506C">
            <w:pPr>
              <w:pStyle w:val="aEdital-Alnea"/>
              <w:spacing w:line="240" w:lineRule="auto"/>
              <w:jc w:val="left"/>
              <w:rPr>
                <w:sz w:val="20"/>
              </w:rPr>
            </w:pPr>
          </w:p>
        </w:tc>
      </w:tr>
      <w:tr w:rsidR="00B9506C" w:rsidRPr="00780093" w14:paraId="37612174"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3BCE389"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1071DCA8" w14:textId="77777777" w:rsidR="00B9506C" w:rsidRPr="00780093" w:rsidRDefault="00B9506C">
            <w:pPr>
              <w:pStyle w:val="aEdital-Alnea"/>
              <w:spacing w:line="240" w:lineRule="auto"/>
              <w:jc w:val="left"/>
              <w:rPr>
                <w:sz w:val="20"/>
              </w:rPr>
            </w:pPr>
            <w:r w:rsidRPr="00780093">
              <w:rPr>
                <w:sz w:val="20"/>
              </w:rPr>
              <w:t>Víncul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7B2AE35B" w14:textId="77777777" w:rsidR="00B9506C" w:rsidRPr="00780093" w:rsidRDefault="00B9506C">
            <w:pPr>
              <w:pStyle w:val="aEdital-Alnea"/>
              <w:spacing w:line="240" w:lineRule="auto"/>
              <w:jc w:val="left"/>
              <w:rPr>
                <w:sz w:val="20"/>
              </w:rPr>
            </w:pPr>
          </w:p>
        </w:tc>
      </w:tr>
      <w:tr w:rsidR="00B9506C" w:rsidRPr="00780093" w14:paraId="19A8C807"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44D41AC"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42DD37DB" w14:textId="77777777" w:rsidR="00B9506C" w:rsidRPr="00780093" w:rsidRDefault="00B9506C">
            <w:pPr>
              <w:pStyle w:val="aEdital-Alnea"/>
              <w:spacing w:line="240" w:lineRule="auto"/>
              <w:jc w:val="left"/>
              <w:rPr>
                <w:sz w:val="20"/>
              </w:rPr>
            </w:pPr>
            <w:r w:rsidRPr="00780093">
              <w:rPr>
                <w:sz w:val="20"/>
              </w:rPr>
              <w:t>Tempo de experiência na Área de Atividade (anos)</w:t>
            </w:r>
          </w:p>
        </w:tc>
        <w:tc>
          <w:tcPr>
            <w:tcW w:w="4104" w:type="dxa"/>
            <w:tcBorders>
              <w:top w:val="single" w:sz="4" w:space="0" w:color="000000"/>
              <w:left w:val="single" w:sz="4" w:space="0" w:color="000000"/>
              <w:bottom w:val="single" w:sz="4" w:space="0" w:color="000000"/>
              <w:right w:val="single" w:sz="4" w:space="0" w:color="000000"/>
            </w:tcBorders>
            <w:vAlign w:val="center"/>
          </w:tcPr>
          <w:p w14:paraId="3BB49444" w14:textId="77777777" w:rsidR="00B9506C" w:rsidRPr="00780093" w:rsidRDefault="00B9506C">
            <w:pPr>
              <w:pStyle w:val="aEdital-Alnea"/>
              <w:spacing w:line="240" w:lineRule="auto"/>
              <w:jc w:val="left"/>
              <w:rPr>
                <w:sz w:val="20"/>
              </w:rPr>
            </w:pPr>
          </w:p>
        </w:tc>
      </w:tr>
      <w:tr w:rsidR="00B9506C" w:rsidRPr="00780093" w14:paraId="059A367C"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7B0E676A" w14:textId="77777777" w:rsidR="00B9506C" w:rsidRPr="00780093" w:rsidRDefault="00B9506C">
            <w:pPr>
              <w:pStyle w:val="aEdital-Alnea"/>
              <w:spacing w:line="240" w:lineRule="auto"/>
              <w:jc w:val="left"/>
              <w:rPr>
                <w:sz w:val="20"/>
              </w:rPr>
            </w:pPr>
            <w:r w:rsidRPr="00780093">
              <w:rPr>
                <w:sz w:val="20"/>
              </w:rPr>
              <w:t>(c.1)</w:t>
            </w:r>
          </w:p>
          <w:p w14:paraId="72A25A85"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59779AD3"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000000"/>
              <w:bottom w:val="single" w:sz="4" w:space="0" w:color="000000"/>
              <w:right w:val="single" w:sz="4" w:space="0" w:color="000000"/>
            </w:tcBorders>
            <w:vAlign w:val="center"/>
          </w:tcPr>
          <w:p w14:paraId="5C7B69E4" w14:textId="77777777" w:rsidR="00B9506C" w:rsidRPr="00780093" w:rsidRDefault="00B9506C">
            <w:pPr>
              <w:pStyle w:val="aEdital-Alnea"/>
              <w:spacing w:line="240" w:lineRule="auto"/>
              <w:jc w:val="left"/>
              <w:rPr>
                <w:sz w:val="20"/>
              </w:rPr>
            </w:pPr>
          </w:p>
        </w:tc>
      </w:tr>
      <w:tr w:rsidR="00B9506C" w:rsidRPr="00780093" w14:paraId="3A43FC67"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828E0AF"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23403E71" w14:textId="77777777" w:rsidR="00B9506C" w:rsidRPr="00780093" w:rsidRDefault="00B9506C">
            <w:pPr>
              <w:pStyle w:val="aEdital-Alnea"/>
              <w:spacing w:line="240" w:lineRule="auto"/>
              <w:jc w:val="left"/>
              <w:rPr>
                <w:sz w:val="20"/>
              </w:rPr>
            </w:pPr>
            <w:r w:rsidRPr="00780093">
              <w:rPr>
                <w:sz w:val="20"/>
              </w:rPr>
              <w:t>Período (início e término)</w:t>
            </w:r>
            <w:r w:rsidRPr="00780093" w:rsidDel="00161810">
              <w:rPr>
                <w:sz w:val="20"/>
              </w:rPr>
              <w:t xml:space="preserve"> </w:t>
            </w:r>
          </w:p>
        </w:tc>
        <w:tc>
          <w:tcPr>
            <w:tcW w:w="4104" w:type="dxa"/>
            <w:tcBorders>
              <w:top w:val="single" w:sz="4" w:space="0" w:color="000000"/>
              <w:left w:val="single" w:sz="4" w:space="0" w:color="000000"/>
              <w:bottom w:val="single" w:sz="4" w:space="0" w:color="000000"/>
              <w:right w:val="single" w:sz="4" w:space="0" w:color="000000"/>
            </w:tcBorders>
            <w:vAlign w:val="center"/>
          </w:tcPr>
          <w:p w14:paraId="72A8369C" w14:textId="77777777" w:rsidR="00B9506C" w:rsidRPr="00780093" w:rsidRDefault="00B9506C">
            <w:pPr>
              <w:pStyle w:val="aEdital-Alnea"/>
              <w:spacing w:line="240" w:lineRule="auto"/>
              <w:jc w:val="left"/>
              <w:rPr>
                <w:sz w:val="20"/>
              </w:rPr>
            </w:pPr>
          </w:p>
        </w:tc>
      </w:tr>
      <w:tr w:rsidR="00B9506C" w:rsidRPr="00780093" w14:paraId="054060CE"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D36CD77"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A75241A"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1AF6B311" w14:textId="77777777" w:rsidR="00B9506C" w:rsidRPr="00780093" w:rsidRDefault="00B9506C">
            <w:pPr>
              <w:pStyle w:val="aEdital-Alnea"/>
              <w:spacing w:line="240" w:lineRule="auto"/>
              <w:jc w:val="left"/>
              <w:rPr>
                <w:sz w:val="20"/>
              </w:rPr>
            </w:pPr>
          </w:p>
        </w:tc>
      </w:tr>
      <w:tr w:rsidR="00B9506C" w:rsidRPr="00780093" w14:paraId="0DAB37F6"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11CE7935" w14:textId="77777777" w:rsidR="00B9506C" w:rsidRPr="00780093" w:rsidRDefault="00B9506C">
            <w:pPr>
              <w:pStyle w:val="aEdital-Alnea"/>
              <w:spacing w:line="240" w:lineRule="auto"/>
              <w:jc w:val="left"/>
              <w:rPr>
                <w:sz w:val="20"/>
              </w:rPr>
            </w:pPr>
            <w:r w:rsidRPr="00780093">
              <w:rPr>
                <w:sz w:val="20"/>
              </w:rPr>
              <w:t>(c.2)</w:t>
            </w:r>
          </w:p>
          <w:p w14:paraId="390CACD6"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364F6BA1"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1FE0C9D2" w14:textId="77777777" w:rsidR="00B9506C" w:rsidRPr="00780093" w:rsidRDefault="00B9506C">
            <w:pPr>
              <w:pStyle w:val="aEdital-Alnea"/>
              <w:spacing w:line="240" w:lineRule="auto"/>
              <w:jc w:val="left"/>
              <w:rPr>
                <w:sz w:val="20"/>
              </w:rPr>
            </w:pPr>
          </w:p>
        </w:tc>
      </w:tr>
      <w:tr w:rsidR="00B9506C" w:rsidRPr="00780093" w14:paraId="00899E03"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C8E9475"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04E24046"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76C862F7" w14:textId="77777777" w:rsidR="00B9506C" w:rsidRPr="00780093" w:rsidRDefault="00B9506C">
            <w:pPr>
              <w:pStyle w:val="aEdital-Alnea"/>
              <w:spacing w:line="240" w:lineRule="auto"/>
              <w:jc w:val="left"/>
              <w:rPr>
                <w:sz w:val="20"/>
              </w:rPr>
            </w:pPr>
          </w:p>
        </w:tc>
      </w:tr>
      <w:tr w:rsidR="00B9506C" w:rsidRPr="00780093" w14:paraId="14F20B67"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A7F8B5E"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4A126A6B"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3F8964EF" w14:textId="77777777" w:rsidR="00B9506C" w:rsidRPr="00780093" w:rsidRDefault="00B9506C">
            <w:pPr>
              <w:pStyle w:val="aEdital-Alnea"/>
              <w:spacing w:line="240" w:lineRule="auto"/>
              <w:jc w:val="left"/>
              <w:rPr>
                <w:sz w:val="20"/>
              </w:rPr>
            </w:pPr>
          </w:p>
        </w:tc>
      </w:tr>
      <w:tr w:rsidR="00B9506C" w:rsidRPr="00780093" w14:paraId="4DE3BE39"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24AC3B72" w14:textId="77777777" w:rsidR="00B9506C" w:rsidRPr="00780093" w:rsidRDefault="00B9506C">
            <w:pPr>
              <w:pStyle w:val="aEdital-Alnea"/>
              <w:spacing w:line="240" w:lineRule="auto"/>
              <w:jc w:val="left"/>
              <w:rPr>
                <w:sz w:val="20"/>
              </w:rPr>
            </w:pPr>
            <w:r w:rsidRPr="00780093">
              <w:rPr>
                <w:sz w:val="20"/>
              </w:rPr>
              <w:t>(c.3)</w:t>
            </w:r>
          </w:p>
          <w:p w14:paraId="7E7153C2"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5CA74764"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186AA25E" w14:textId="77777777" w:rsidR="00B9506C" w:rsidRPr="00780093" w:rsidRDefault="00B9506C">
            <w:pPr>
              <w:pStyle w:val="aEdital-Alnea"/>
              <w:spacing w:line="240" w:lineRule="auto"/>
              <w:jc w:val="left"/>
              <w:rPr>
                <w:sz w:val="20"/>
              </w:rPr>
            </w:pPr>
          </w:p>
        </w:tc>
      </w:tr>
      <w:tr w:rsidR="00B9506C" w:rsidRPr="00780093" w14:paraId="430CEC51"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50574E3"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D61FCB0"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2327A5B6" w14:textId="77777777" w:rsidR="00B9506C" w:rsidRPr="00780093" w:rsidRDefault="00B9506C">
            <w:pPr>
              <w:pStyle w:val="aEdital-Alnea"/>
              <w:spacing w:line="240" w:lineRule="auto"/>
              <w:jc w:val="left"/>
              <w:rPr>
                <w:sz w:val="20"/>
              </w:rPr>
            </w:pPr>
          </w:p>
        </w:tc>
      </w:tr>
      <w:tr w:rsidR="00B9506C" w:rsidRPr="00780093" w14:paraId="07B6565B"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1D2B7EA"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6BE679B3"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03D7C53D" w14:textId="77777777" w:rsidR="00B9506C" w:rsidRPr="00780093" w:rsidRDefault="00B9506C">
            <w:pPr>
              <w:pStyle w:val="aEdital-Alnea"/>
              <w:spacing w:line="240" w:lineRule="auto"/>
              <w:jc w:val="left"/>
              <w:rPr>
                <w:sz w:val="20"/>
              </w:rPr>
            </w:pPr>
          </w:p>
        </w:tc>
      </w:tr>
      <w:tr w:rsidR="00B9506C" w:rsidRPr="00780093" w14:paraId="3C192D62"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791BA670" w14:textId="77777777" w:rsidR="00B9506C" w:rsidRPr="00780093" w:rsidRDefault="00B9506C">
            <w:pPr>
              <w:pStyle w:val="aEdital-Alnea"/>
              <w:spacing w:line="240" w:lineRule="auto"/>
              <w:jc w:val="left"/>
              <w:rPr>
                <w:sz w:val="20"/>
              </w:rPr>
            </w:pPr>
            <w:r w:rsidRPr="00780093">
              <w:rPr>
                <w:sz w:val="20"/>
              </w:rPr>
              <w:t>(d) Informações adicionais</w:t>
            </w:r>
          </w:p>
        </w:tc>
        <w:tc>
          <w:tcPr>
            <w:tcW w:w="7067" w:type="dxa"/>
            <w:gridSpan w:val="2"/>
            <w:tcBorders>
              <w:top w:val="single" w:sz="4" w:space="0" w:color="000000"/>
              <w:left w:val="single" w:sz="4" w:space="0" w:color="000000"/>
              <w:bottom w:val="single" w:sz="4" w:space="0" w:color="000000"/>
              <w:right w:val="single" w:sz="4" w:space="0" w:color="auto"/>
            </w:tcBorders>
            <w:vAlign w:val="center"/>
          </w:tcPr>
          <w:p w14:paraId="34CD1E89" w14:textId="77777777" w:rsidR="00B9506C" w:rsidRPr="00780093" w:rsidRDefault="00B9506C">
            <w:pPr>
              <w:pStyle w:val="aEdital-Alnea"/>
              <w:spacing w:line="240" w:lineRule="auto"/>
              <w:jc w:val="left"/>
              <w:rPr>
                <w:sz w:val="20"/>
              </w:rPr>
            </w:pPr>
          </w:p>
        </w:tc>
      </w:tr>
      <w:tr w:rsidR="00B9506C" w:rsidRPr="00780093" w14:paraId="15DBDAAF"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2CEEEA9C" w14:textId="77777777" w:rsidR="00B9506C" w:rsidRPr="00780093" w:rsidRDefault="00B9506C">
            <w:pPr>
              <w:pStyle w:val="aEdital-Alnea"/>
              <w:spacing w:line="240" w:lineRule="auto"/>
              <w:jc w:val="left"/>
              <w:rPr>
                <w:sz w:val="20"/>
              </w:rPr>
            </w:pPr>
            <w:r w:rsidRPr="00780093">
              <w:rPr>
                <w:sz w:val="20"/>
              </w:rPr>
              <w:t>(e) Assinatura do profissional</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64AB2CA0" w14:textId="77777777" w:rsidR="00B9506C" w:rsidRPr="00780093" w:rsidRDefault="00B9506C">
            <w:pPr>
              <w:pStyle w:val="aEdital-Alnea"/>
              <w:spacing w:line="240" w:lineRule="auto"/>
              <w:jc w:val="left"/>
              <w:rPr>
                <w:sz w:val="20"/>
              </w:rPr>
            </w:pPr>
          </w:p>
        </w:tc>
      </w:tr>
    </w:tbl>
    <w:p w14:paraId="2E6115E9" w14:textId="77777777" w:rsidR="00B9506C" w:rsidRPr="00780093" w:rsidRDefault="00B9506C" w:rsidP="00B9506C">
      <w:pPr>
        <w:pStyle w:val="Edital-Corpodetexto"/>
        <w:rPr>
          <w:sz w:val="20"/>
        </w:rPr>
      </w:pPr>
    </w:p>
    <w:p w14:paraId="5D92572C" w14:textId="77777777" w:rsidR="00B9506C" w:rsidRPr="00780093" w:rsidRDefault="00B9506C" w:rsidP="00B9506C">
      <w:pPr>
        <w:pStyle w:val="Edital-Anexos-Garantias"/>
        <w:rPr>
          <w:b/>
          <w:bCs/>
          <w:sz w:val="20"/>
        </w:rPr>
      </w:pPr>
      <w:r w:rsidRPr="00780093">
        <w:rPr>
          <w:b/>
          <w:bCs/>
          <w:sz w:val="20"/>
        </w:rPr>
        <w:t>(H) Operação em Áreas Ambientalmente Sensíveis</w:t>
      </w:r>
    </w:p>
    <w:tbl>
      <w:tblPr>
        <w:tblStyle w:val="Tabelacomgrade"/>
        <w:tblW w:w="0" w:type="auto"/>
        <w:tblLook w:val="0620" w:firstRow="1" w:lastRow="0" w:firstColumn="0" w:lastColumn="0" w:noHBand="1" w:noVBand="1"/>
      </w:tblPr>
      <w:tblGrid>
        <w:gridCol w:w="1427"/>
        <w:gridCol w:w="2963"/>
        <w:gridCol w:w="4104"/>
      </w:tblGrid>
      <w:tr w:rsidR="00B9506C" w:rsidRPr="00780093" w14:paraId="0896404C"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5227106B" w14:textId="77777777" w:rsidR="00B9506C" w:rsidRPr="00780093" w:rsidRDefault="00B9506C">
            <w:pPr>
              <w:pStyle w:val="aEdital-Alnea"/>
              <w:rPr>
                <w:b/>
                <w:bCs/>
                <w:sz w:val="20"/>
              </w:rPr>
            </w:pPr>
            <w:r w:rsidRPr="00780093">
              <w:rPr>
                <w:b/>
                <w:bCs/>
                <w:sz w:val="20"/>
              </w:rPr>
              <w:t>(a) Área de Atividade</w:t>
            </w:r>
          </w:p>
        </w:tc>
        <w:tc>
          <w:tcPr>
            <w:tcW w:w="7067" w:type="dxa"/>
            <w:gridSpan w:val="2"/>
            <w:tcBorders>
              <w:top w:val="single" w:sz="4" w:space="0" w:color="000000"/>
              <w:left w:val="single" w:sz="4" w:space="0" w:color="000000"/>
              <w:bottom w:val="single" w:sz="4" w:space="0" w:color="000000"/>
              <w:right w:val="single" w:sz="4" w:space="0" w:color="000000"/>
            </w:tcBorders>
            <w:vAlign w:val="center"/>
            <w:hideMark/>
          </w:tcPr>
          <w:p w14:paraId="3FADC61E" w14:textId="77777777" w:rsidR="00B9506C" w:rsidRPr="00780093" w:rsidRDefault="00B9506C">
            <w:pPr>
              <w:pStyle w:val="aEdital-Alnea"/>
              <w:rPr>
                <w:b/>
                <w:bCs/>
                <w:sz w:val="20"/>
              </w:rPr>
            </w:pPr>
            <w:r w:rsidRPr="00780093">
              <w:rPr>
                <w:b/>
                <w:bCs/>
                <w:sz w:val="20"/>
              </w:rPr>
              <w:t>Operação em Áreas Ambientalmente Sensíveis</w:t>
            </w:r>
          </w:p>
        </w:tc>
      </w:tr>
      <w:tr w:rsidR="00B9506C" w:rsidRPr="00780093" w14:paraId="7BC1A711"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tcPr>
          <w:p w14:paraId="072D5D75" w14:textId="77777777" w:rsidR="00B9506C" w:rsidRPr="00780093" w:rsidRDefault="00B9506C">
            <w:pPr>
              <w:pStyle w:val="aEdital-Alnea"/>
              <w:rPr>
                <w:sz w:val="20"/>
              </w:rPr>
            </w:pPr>
            <w:r w:rsidRPr="00780093">
              <w:rPr>
                <w:sz w:val="20"/>
              </w:rPr>
              <w:t>(b)</w:t>
            </w:r>
          </w:p>
          <w:p w14:paraId="72670DAB" w14:textId="77777777" w:rsidR="00B9506C" w:rsidRPr="00780093" w:rsidRDefault="00B9506C">
            <w:pPr>
              <w:pStyle w:val="aEdital-Alnea"/>
              <w:rPr>
                <w:sz w:val="20"/>
              </w:rPr>
            </w:pPr>
            <w:r w:rsidRPr="00780093">
              <w:rPr>
                <w:sz w:val="20"/>
              </w:rPr>
              <w:t>Profissional do quadro técnico</w:t>
            </w:r>
          </w:p>
          <w:p w14:paraId="768453DA" w14:textId="77777777" w:rsidR="00B9506C" w:rsidRPr="00780093" w:rsidRDefault="00B9506C">
            <w:pPr>
              <w:pStyle w:val="aEdital-Alnea"/>
              <w:rPr>
                <w:sz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4D91C06A" w14:textId="77777777" w:rsidR="00B9506C" w:rsidRPr="00780093" w:rsidRDefault="00B9506C">
            <w:pPr>
              <w:pStyle w:val="aEdital-Alnea"/>
              <w:rPr>
                <w:sz w:val="20"/>
              </w:rPr>
            </w:pPr>
            <w:r w:rsidRPr="00780093">
              <w:rPr>
                <w:sz w:val="20"/>
              </w:rPr>
              <w:t>Nome</w:t>
            </w:r>
          </w:p>
        </w:tc>
        <w:tc>
          <w:tcPr>
            <w:tcW w:w="4104" w:type="dxa"/>
            <w:tcBorders>
              <w:top w:val="single" w:sz="4" w:space="0" w:color="000000"/>
              <w:left w:val="single" w:sz="4" w:space="0" w:color="000000"/>
              <w:bottom w:val="single" w:sz="4" w:space="0" w:color="000000"/>
              <w:right w:val="single" w:sz="4" w:space="0" w:color="000000"/>
            </w:tcBorders>
            <w:vAlign w:val="center"/>
          </w:tcPr>
          <w:p w14:paraId="6B8F83D6" w14:textId="77777777" w:rsidR="00B9506C" w:rsidRPr="00780093" w:rsidRDefault="00B9506C">
            <w:pPr>
              <w:pStyle w:val="aEdital-Alnea"/>
              <w:rPr>
                <w:sz w:val="20"/>
              </w:rPr>
            </w:pPr>
          </w:p>
        </w:tc>
      </w:tr>
      <w:tr w:rsidR="00B9506C" w:rsidRPr="00780093" w14:paraId="2AD29C7E"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F3340F8"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7C50456E" w14:textId="77777777" w:rsidR="00B9506C" w:rsidRPr="00780093" w:rsidRDefault="00B9506C">
            <w:pPr>
              <w:pStyle w:val="aEdital-Alnea"/>
              <w:rPr>
                <w:sz w:val="20"/>
              </w:rPr>
            </w:pPr>
            <w:r w:rsidRPr="00780093">
              <w:rPr>
                <w:sz w:val="20"/>
              </w:rPr>
              <w:t>Identificação e Registr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2E8476E9" w14:textId="77777777" w:rsidR="00B9506C" w:rsidRPr="00780093" w:rsidRDefault="00B9506C">
            <w:pPr>
              <w:pStyle w:val="aEdital-Alnea"/>
              <w:rPr>
                <w:sz w:val="20"/>
              </w:rPr>
            </w:pPr>
          </w:p>
        </w:tc>
      </w:tr>
      <w:tr w:rsidR="00B9506C" w:rsidRPr="00780093" w14:paraId="70EA6C4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CCA4B10"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27AE94FB" w14:textId="77777777" w:rsidR="00B9506C" w:rsidRPr="00780093" w:rsidRDefault="00B9506C">
            <w:pPr>
              <w:pStyle w:val="aEdital-Alnea"/>
              <w:rPr>
                <w:sz w:val="20"/>
              </w:rPr>
            </w:pPr>
            <w:r w:rsidRPr="00780093">
              <w:rPr>
                <w:sz w:val="20"/>
              </w:rPr>
              <w:t>Formação profissional ou acadêmica</w:t>
            </w:r>
          </w:p>
        </w:tc>
        <w:tc>
          <w:tcPr>
            <w:tcW w:w="4104" w:type="dxa"/>
            <w:tcBorders>
              <w:top w:val="single" w:sz="4" w:space="0" w:color="000000"/>
              <w:left w:val="single" w:sz="4" w:space="0" w:color="000000"/>
              <w:bottom w:val="single" w:sz="4" w:space="0" w:color="000000"/>
              <w:right w:val="single" w:sz="4" w:space="0" w:color="000000"/>
            </w:tcBorders>
            <w:vAlign w:val="center"/>
          </w:tcPr>
          <w:p w14:paraId="6F9637E0" w14:textId="77777777" w:rsidR="00B9506C" w:rsidRPr="00780093" w:rsidRDefault="00B9506C">
            <w:pPr>
              <w:pStyle w:val="aEdital-Alnea"/>
              <w:rPr>
                <w:sz w:val="20"/>
              </w:rPr>
            </w:pPr>
          </w:p>
        </w:tc>
      </w:tr>
      <w:tr w:rsidR="00B9506C" w:rsidRPr="00780093" w14:paraId="305F5140"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C48F32D"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45A5EA47" w14:textId="77777777" w:rsidR="00B9506C" w:rsidRPr="00780093" w:rsidRDefault="00B9506C">
            <w:pPr>
              <w:pStyle w:val="aEdital-Alnea"/>
              <w:rPr>
                <w:sz w:val="20"/>
              </w:rPr>
            </w:pPr>
            <w:r w:rsidRPr="00780093">
              <w:rPr>
                <w:sz w:val="20"/>
              </w:rPr>
              <w:t>Víncul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0919730C" w14:textId="77777777" w:rsidR="00B9506C" w:rsidRPr="00780093" w:rsidRDefault="00B9506C">
            <w:pPr>
              <w:pStyle w:val="aEdital-Alnea"/>
              <w:rPr>
                <w:sz w:val="20"/>
              </w:rPr>
            </w:pPr>
          </w:p>
        </w:tc>
      </w:tr>
      <w:tr w:rsidR="00B9506C" w:rsidRPr="00780093" w14:paraId="62B22DB3"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3BCDF70"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FD4A7B4" w14:textId="77777777" w:rsidR="00B9506C" w:rsidRPr="00780093" w:rsidRDefault="00B9506C">
            <w:pPr>
              <w:pStyle w:val="aEdital-Alnea"/>
              <w:rPr>
                <w:sz w:val="20"/>
              </w:rPr>
            </w:pPr>
            <w:r w:rsidRPr="00780093">
              <w:rPr>
                <w:sz w:val="20"/>
              </w:rPr>
              <w:t>Tempo de experiência na Área de Atividade (anos)</w:t>
            </w:r>
          </w:p>
        </w:tc>
        <w:tc>
          <w:tcPr>
            <w:tcW w:w="4104" w:type="dxa"/>
            <w:tcBorders>
              <w:top w:val="single" w:sz="4" w:space="0" w:color="000000"/>
              <w:left w:val="single" w:sz="4" w:space="0" w:color="000000"/>
              <w:bottom w:val="single" w:sz="4" w:space="0" w:color="000000"/>
              <w:right w:val="single" w:sz="4" w:space="0" w:color="000000"/>
            </w:tcBorders>
            <w:vAlign w:val="center"/>
          </w:tcPr>
          <w:p w14:paraId="6C3259F6" w14:textId="77777777" w:rsidR="00B9506C" w:rsidRPr="00780093" w:rsidRDefault="00B9506C">
            <w:pPr>
              <w:pStyle w:val="aEdital-Alnea"/>
              <w:rPr>
                <w:sz w:val="20"/>
              </w:rPr>
            </w:pPr>
          </w:p>
        </w:tc>
      </w:tr>
      <w:tr w:rsidR="00B9506C" w:rsidRPr="00780093" w14:paraId="36018FDC"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68900544" w14:textId="77777777" w:rsidR="00B9506C" w:rsidRPr="00780093" w:rsidRDefault="00B9506C">
            <w:pPr>
              <w:pStyle w:val="aEdital-Alnea"/>
              <w:rPr>
                <w:sz w:val="20"/>
              </w:rPr>
            </w:pPr>
            <w:r w:rsidRPr="00780093">
              <w:rPr>
                <w:sz w:val="20"/>
              </w:rPr>
              <w:t>(c.1)</w:t>
            </w:r>
          </w:p>
          <w:p w14:paraId="7826E85A" w14:textId="77777777" w:rsidR="00B9506C" w:rsidRPr="00780093" w:rsidRDefault="00B9506C">
            <w:pPr>
              <w:pStyle w:val="aEdital-Alnea"/>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7ACBF0F" w14:textId="77777777" w:rsidR="00B9506C" w:rsidRPr="00780093" w:rsidRDefault="00B9506C">
            <w:pPr>
              <w:pStyle w:val="aEdital-Alnea"/>
              <w:rPr>
                <w:sz w:val="20"/>
              </w:rPr>
            </w:pPr>
            <w:r w:rsidRPr="00780093">
              <w:rPr>
                <w:sz w:val="20"/>
              </w:rPr>
              <w:t>Empresa</w:t>
            </w:r>
          </w:p>
        </w:tc>
        <w:tc>
          <w:tcPr>
            <w:tcW w:w="4104" w:type="dxa"/>
            <w:tcBorders>
              <w:top w:val="single" w:sz="4" w:space="0" w:color="000000"/>
              <w:left w:val="single" w:sz="4" w:space="0" w:color="000000"/>
              <w:bottom w:val="single" w:sz="4" w:space="0" w:color="000000"/>
              <w:right w:val="single" w:sz="4" w:space="0" w:color="000000"/>
            </w:tcBorders>
            <w:vAlign w:val="center"/>
          </w:tcPr>
          <w:p w14:paraId="092A4764" w14:textId="77777777" w:rsidR="00B9506C" w:rsidRPr="00780093" w:rsidRDefault="00B9506C">
            <w:pPr>
              <w:pStyle w:val="aEdital-Alnea"/>
              <w:rPr>
                <w:sz w:val="20"/>
              </w:rPr>
            </w:pPr>
          </w:p>
        </w:tc>
      </w:tr>
      <w:tr w:rsidR="00B9506C" w:rsidRPr="00780093" w14:paraId="2744994F"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4F8BE2A"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5A449E5" w14:textId="77777777" w:rsidR="00B9506C" w:rsidRPr="00780093" w:rsidRDefault="00B9506C">
            <w:pPr>
              <w:pStyle w:val="aEdital-Alnea"/>
              <w:rPr>
                <w:sz w:val="20"/>
              </w:rPr>
            </w:pPr>
            <w:r w:rsidRPr="00780093">
              <w:rPr>
                <w:sz w:val="20"/>
              </w:rPr>
              <w:t xml:space="preserve">Período (início e término) </w:t>
            </w:r>
          </w:p>
        </w:tc>
        <w:tc>
          <w:tcPr>
            <w:tcW w:w="4104" w:type="dxa"/>
            <w:tcBorders>
              <w:top w:val="single" w:sz="4" w:space="0" w:color="000000"/>
              <w:left w:val="single" w:sz="4" w:space="0" w:color="000000"/>
              <w:bottom w:val="single" w:sz="4" w:space="0" w:color="000000"/>
              <w:right w:val="single" w:sz="4" w:space="0" w:color="000000"/>
            </w:tcBorders>
            <w:vAlign w:val="center"/>
          </w:tcPr>
          <w:p w14:paraId="0AB39AC1" w14:textId="77777777" w:rsidR="00B9506C" w:rsidRPr="00780093" w:rsidRDefault="00B9506C">
            <w:pPr>
              <w:pStyle w:val="aEdital-Alnea"/>
              <w:rPr>
                <w:sz w:val="20"/>
              </w:rPr>
            </w:pPr>
          </w:p>
        </w:tc>
      </w:tr>
      <w:tr w:rsidR="00B9506C" w:rsidRPr="00780093" w14:paraId="16F992FC"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DBA3236"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3B24F22C" w14:textId="77777777" w:rsidR="00B9506C" w:rsidRPr="00780093" w:rsidRDefault="00B9506C">
            <w:pPr>
              <w:pStyle w:val="aEdital-Alnea"/>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136B5070" w14:textId="77777777" w:rsidR="00B9506C" w:rsidRPr="00780093" w:rsidRDefault="00B9506C">
            <w:pPr>
              <w:pStyle w:val="aEdital-Alnea"/>
              <w:rPr>
                <w:sz w:val="20"/>
              </w:rPr>
            </w:pPr>
          </w:p>
        </w:tc>
      </w:tr>
      <w:tr w:rsidR="00B9506C" w:rsidRPr="00780093" w14:paraId="10375860"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7F888D28" w14:textId="77777777" w:rsidR="00B9506C" w:rsidRPr="00780093" w:rsidRDefault="00B9506C">
            <w:pPr>
              <w:pStyle w:val="aEdital-Alnea"/>
              <w:rPr>
                <w:sz w:val="20"/>
              </w:rPr>
            </w:pPr>
            <w:r w:rsidRPr="00780093">
              <w:rPr>
                <w:sz w:val="20"/>
              </w:rPr>
              <w:t>(c.2)</w:t>
            </w:r>
          </w:p>
          <w:p w14:paraId="349C3FE7" w14:textId="77777777" w:rsidR="00B9506C" w:rsidRPr="00780093" w:rsidRDefault="00B9506C">
            <w:pPr>
              <w:pStyle w:val="aEdital-Alnea"/>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694C4ADF" w14:textId="77777777" w:rsidR="00B9506C" w:rsidRPr="00780093" w:rsidRDefault="00B9506C">
            <w:pPr>
              <w:pStyle w:val="aEdital-Alnea"/>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2EE13191" w14:textId="77777777" w:rsidR="00B9506C" w:rsidRPr="00780093" w:rsidRDefault="00B9506C">
            <w:pPr>
              <w:pStyle w:val="aEdital-Alnea"/>
              <w:rPr>
                <w:sz w:val="20"/>
              </w:rPr>
            </w:pPr>
          </w:p>
        </w:tc>
      </w:tr>
      <w:tr w:rsidR="00B9506C" w:rsidRPr="00780093" w14:paraId="4FA06472"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6462667"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3C3C1ADB" w14:textId="77777777" w:rsidR="00B9506C" w:rsidRPr="00780093" w:rsidRDefault="00B9506C">
            <w:pPr>
              <w:pStyle w:val="aEdital-Alnea"/>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68DF0A70" w14:textId="77777777" w:rsidR="00B9506C" w:rsidRPr="00780093" w:rsidRDefault="00B9506C">
            <w:pPr>
              <w:pStyle w:val="aEdital-Alnea"/>
              <w:rPr>
                <w:sz w:val="20"/>
              </w:rPr>
            </w:pPr>
          </w:p>
        </w:tc>
      </w:tr>
      <w:tr w:rsidR="00B9506C" w:rsidRPr="00780093" w14:paraId="21C4F542"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73A499F"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72273B4A" w14:textId="77777777" w:rsidR="00B9506C" w:rsidRPr="00780093" w:rsidRDefault="00B9506C">
            <w:pPr>
              <w:pStyle w:val="aEdital-Alnea"/>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661A809D" w14:textId="77777777" w:rsidR="00B9506C" w:rsidRPr="00780093" w:rsidRDefault="00B9506C">
            <w:pPr>
              <w:pStyle w:val="aEdital-Alnea"/>
              <w:rPr>
                <w:sz w:val="20"/>
              </w:rPr>
            </w:pPr>
          </w:p>
        </w:tc>
      </w:tr>
      <w:tr w:rsidR="00B9506C" w:rsidRPr="00780093" w14:paraId="5AABBAEE"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1C019FDF" w14:textId="77777777" w:rsidR="00B9506C" w:rsidRPr="00780093" w:rsidRDefault="00B9506C">
            <w:pPr>
              <w:pStyle w:val="aEdital-Alnea"/>
              <w:rPr>
                <w:sz w:val="20"/>
              </w:rPr>
            </w:pPr>
            <w:r w:rsidRPr="00780093">
              <w:rPr>
                <w:sz w:val="20"/>
              </w:rPr>
              <w:t>(c.3)</w:t>
            </w:r>
          </w:p>
          <w:p w14:paraId="055EFF03" w14:textId="77777777" w:rsidR="00B9506C" w:rsidRPr="00780093" w:rsidRDefault="00B9506C">
            <w:pPr>
              <w:pStyle w:val="aEdital-Alnea"/>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869D721" w14:textId="77777777" w:rsidR="00B9506C" w:rsidRPr="00780093" w:rsidRDefault="00B9506C">
            <w:pPr>
              <w:pStyle w:val="aEdital-Alnea"/>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7F6ED9F0" w14:textId="77777777" w:rsidR="00B9506C" w:rsidRPr="00780093" w:rsidRDefault="00B9506C">
            <w:pPr>
              <w:pStyle w:val="aEdital-Alnea"/>
              <w:rPr>
                <w:sz w:val="20"/>
              </w:rPr>
            </w:pPr>
          </w:p>
        </w:tc>
      </w:tr>
      <w:tr w:rsidR="00B9506C" w:rsidRPr="00780093" w14:paraId="628703D7"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92F2849"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71293A9B" w14:textId="77777777" w:rsidR="00B9506C" w:rsidRPr="00780093" w:rsidRDefault="00B9506C">
            <w:pPr>
              <w:pStyle w:val="aEdital-Alnea"/>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55BA2E17" w14:textId="77777777" w:rsidR="00B9506C" w:rsidRPr="00780093" w:rsidRDefault="00B9506C">
            <w:pPr>
              <w:pStyle w:val="aEdital-Alnea"/>
              <w:rPr>
                <w:sz w:val="20"/>
              </w:rPr>
            </w:pPr>
          </w:p>
        </w:tc>
      </w:tr>
      <w:tr w:rsidR="00B9506C" w:rsidRPr="00780093" w14:paraId="03849996"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0AB46FD"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75CF49B9" w14:textId="77777777" w:rsidR="00B9506C" w:rsidRPr="00780093" w:rsidRDefault="00B9506C">
            <w:pPr>
              <w:pStyle w:val="aEdital-Alnea"/>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2C4C3B1D" w14:textId="77777777" w:rsidR="00B9506C" w:rsidRPr="00780093" w:rsidRDefault="00B9506C">
            <w:pPr>
              <w:pStyle w:val="aEdital-Alnea"/>
              <w:rPr>
                <w:sz w:val="20"/>
              </w:rPr>
            </w:pPr>
          </w:p>
        </w:tc>
      </w:tr>
      <w:tr w:rsidR="00B9506C" w:rsidRPr="00780093" w14:paraId="30F6CD64"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1104BF00" w14:textId="77777777" w:rsidR="00B9506C" w:rsidRPr="00780093" w:rsidRDefault="00B9506C">
            <w:pPr>
              <w:pStyle w:val="aEdital-Alnea"/>
              <w:rPr>
                <w:sz w:val="20"/>
              </w:rPr>
            </w:pPr>
            <w:r w:rsidRPr="00780093">
              <w:rPr>
                <w:sz w:val="20"/>
              </w:rPr>
              <w:t>(d) Informações adicionais</w:t>
            </w:r>
          </w:p>
        </w:tc>
        <w:tc>
          <w:tcPr>
            <w:tcW w:w="7067" w:type="dxa"/>
            <w:gridSpan w:val="2"/>
            <w:tcBorders>
              <w:top w:val="single" w:sz="4" w:space="0" w:color="000000"/>
              <w:left w:val="single" w:sz="4" w:space="0" w:color="000000"/>
              <w:bottom w:val="single" w:sz="4" w:space="0" w:color="000000"/>
              <w:right w:val="single" w:sz="4" w:space="0" w:color="auto"/>
            </w:tcBorders>
            <w:vAlign w:val="center"/>
          </w:tcPr>
          <w:p w14:paraId="7E201C9E" w14:textId="77777777" w:rsidR="00B9506C" w:rsidRPr="00780093" w:rsidRDefault="00B9506C">
            <w:pPr>
              <w:pStyle w:val="aEdital-Alnea"/>
              <w:rPr>
                <w:sz w:val="20"/>
              </w:rPr>
            </w:pPr>
          </w:p>
        </w:tc>
      </w:tr>
      <w:tr w:rsidR="00B9506C" w:rsidRPr="00780093" w14:paraId="1D56BA8F"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07322FB3" w14:textId="77777777" w:rsidR="00B9506C" w:rsidRPr="00780093" w:rsidRDefault="00B9506C">
            <w:pPr>
              <w:pStyle w:val="aEdital-Alnea"/>
              <w:rPr>
                <w:sz w:val="20"/>
              </w:rPr>
            </w:pPr>
            <w:r w:rsidRPr="00780093">
              <w:rPr>
                <w:sz w:val="20"/>
              </w:rPr>
              <w:t>(e) Assinatura do profissional</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2B5CAC9D" w14:textId="77777777" w:rsidR="00B9506C" w:rsidRPr="00780093" w:rsidRDefault="00B9506C">
            <w:pPr>
              <w:pStyle w:val="aEdital-Alnea"/>
              <w:rPr>
                <w:sz w:val="20"/>
              </w:rPr>
            </w:pPr>
          </w:p>
        </w:tc>
      </w:tr>
    </w:tbl>
    <w:p w14:paraId="233FCA48" w14:textId="77777777" w:rsidR="00B9506C" w:rsidRPr="00780093" w:rsidRDefault="00B9506C" w:rsidP="00B9506C">
      <w:pPr>
        <w:pStyle w:val="Edital-Corpodetexto"/>
        <w:rPr>
          <w:sz w:val="20"/>
        </w:rPr>
      </w:pPr>
    </w:p>
    <w:p w14:paraId="613FE6D3" w14:textId="77777777" w:rsidR="00B9506C" w:rsidRPr="00780093" w:rsidRDefault="00B9506C" w:rsidP="00B9506C">
      <w:pPr>
        <w:pStyle w:val="Edital-Corpodetexto"/>
      </w:pPr>
      <w:r w:rsidRPr="00780093">
        <w:t>Atesto, sob as penas previstas na legislação aplicável, a veracidade, precisão e fidelidade das informações apresentadas nesse formulário.</w:t>
      </w:r>
    </w:p>
    <w:p w14:paraId="6B870F1B" w14:textId="77777777" w:rsidR="00B9506C" w:rsidRPr="00780093" w:rsidRDefault="00B9506C" w:rsidP="00B9506C">
      <w:pPr>
        <w:pStyle w:val="Edital-Corpodetexto"/>
      </w:pPr>
    </w:p>
    <w:p w14:paraId="375B7293" w14:textId="77777777" w:rsidR="00B9506C" w:rsidRPr="00780093" w:rsidRDefault="00B9506C" w:rsidP="00B9506C">
      <w:pPr>
        <w:pStyle w:val="Edital-Corpodetexto"/>
      </w:pPr>
    </w:p>
    <w:p w14:paraId="4A473D4E"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2A07B340" w14:textId="77777777" w:rsidR="00B9506C" w:rsidRPr="00780093" w:rsidRDefault="00B9506C" w:rsidP="00B9506C">
      <w:pPr>
        <w:pStyle w:val="Edital-AnexoAssinatura"/>
        <w:rPr>
          <w:rFonts w:ascii="Arial" w:hAnsi="Arial" w:cs="Arial"/>
        </w:rPr>
      </w:pPr>
      <w:r w:rsidRPr="001C2315">
        <w:rPr>
          <w:rFonts w:ascii="Arial" w:hAnsi="Arial" w:cs="Arial"/>
          <w:szCs w:val="18"/>
        </w:rPr>
        <w:fldChar w:fldCharType="begin">
          <w:ffData>
            <w:name w:val=""/>
            <w:enabled/>
            <w:calcOnExit w:val="0"/>
            <w:textInput>
              <w:default w:val="[assinatura]"/>
            </w:textInput>
          </w:ffData>
        </w:fldChar>
      </w:r>
      <w:r w:rsidRPr="00780093">
        <w:rPr>
          <w:rFonts w:ascii="Arial" w:hAnsi="Arial" w:cs="Arial"/>
          <w:szCs w:val="18"/>
        </w:rPr>
        <w:instrText xml:space="preserve"> FORMTEXT </w:instrText>
      </w:r>
      <w:r w:rsidRPr="001C2315">
        <w:rPr>
          <w:rFonts w:ascii="Arial" w:hAnsi="Arial" w:cs="Arial"/>
          <w:szCs w:val="18"/>
        </w:rPr>
      </w:r>
      <w:r w:rsidRPr="001C2315">
        <w:rPr>
          <w:rFonts w:ascii="Arial" w:hAnsi="Arial" w:cs="Arial"/>
          <w:szCs w:val="18"/>
        </w:rPr>
        <w:fldChar w:fldCharType="separate"/>
      </w:r>
      <w:r w:rsidRPr="00780093">
        <w:rPr>
          <w:rFonts w:ascii="Arial" w:hAnsi="Arial" w:cs="Arial"/>
          <w:szCs w:val="18"/>
        </w:rPr>
        <w:t>[assinatura]</w:t>
      </w:r>
      <w:r w:rsidRPr="001C2315">
        <w:rPr>
          <w:rFonts w:ascii="Arial" w:hAnsi="Arial" w:cs="Arial"/>
          <w:szCs w:val="18"/>
        </w:rPr>
        <w:fldChar w:fldCharType="end"/>
      </w:r>
    </w:p>
    <w:p w14:paraId="047476E5" w14:textId="77777777" w:rsidR="00B9506C" w:rsidRPr="00780093" w:rsidRDefault="00B9506C" w:rsidP="00B9506C">
      <w:pPr>
        <w:pStyle w:val="Edital-AnexoAssinatura"/>
        <w:rPr>
          <w:rFonts w:ascii="Arial" w:hAnsi="Arial" w:cs="Arial"/>
        </w:rPr>
      </w:pPr>
      <w:r w:rsidRPr="00780093">
        <w:rPr>
          <w:rFonts w:ascii="Arial" w:hAnsi="Arial" w:cs="Arial"/>
        </w:rPr>
        <w:t>Assinado por:</w:t>
      </w:r>
      <w:r w:rsidRPr="001C2315">
        <w:rPr>
          <w:rFonts w:ascii="Arial" w:hAnsi="Arial" w:cs="Arial"/>
        </w:rPr>
        <w:fldChar w:fldCharType="begin">
          <w:ffData>
            <w:name w:val=""/>
            <w:enabled/>
            <w:calcOnExit w:val="0"/>
            <w:textInput>
              <w:default w:val="[inserir o(s) nome(s) do(s) representante(s) credenciado(s) da sociedade empresári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o(s) nome(s) do(s) representante(s) credenciado(s) da licitante]</w:t>
      </w:r>
      <w:r w:rsidRPr="001C2315">
        <w:rPr>
          <w:rFonts w:ascii="Arial" w:hAnsi="Arial" w:cs="Arial"/>
        </w:rPr>
        <w:fldChar w:fldCharType="end"/>
      </w:r>
    </w:p>
    <w:p w14:paraId="0301DE1A" w14:textId="77777777" w:rsidR="00B9506C" w:rsidRPr="00780093" w:rsidRDefault="00B9506C" w:rsidP="00B9506C">
      <w:pPr>
        <w:pStyle w:val="Edital-AnexoAssinatura"/>
        <w:rPr>
          <w:rFonts w:ascii="Arial" w:hAnsi="Arial" w:cs="Arial"/>
        </w:rPr>
      </w:pPr>
      <w:r w:rsidRPr="00780093">
        <w:rPr>
          <w:rFonts w:ascii="Arial" w:hAnsi="Arial" w:cs="Arial"/>
        </w:rPr>
        <w:t xml:space="preserve">Local e data: </w:t>
      </w:r>
      <w:r w:rsidRPr="001C2315">
        <w:rPr>
          <w:rFonts w:ascii="Arial" w:hAnsi="Arial" w:cs="Arial"/>
        </w:rPr>
        <w:fldChar w:fldCharType="begin">
          <w:ffData>
            <w:name w:val="Texto8"/>
            <w:enabled/>
            <w:calcOnExit w:val="0"/>
            <w:textInput>
              <w:default w:val="[inserir local e dat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rPr>
        <w:t>[inserir local e data]</w:t>
      </w:r>
      <w:r w:rsidRPr="001C2315">
        <w:rPr>
          <w:rFonts w:ascii="Arial" w:hAnsi="Arial" w:cs="Arial"/>
        </w:rPr>
        <w:fldChar w:fldCharType="end"/>
      </w:r>
    </w:p>
    <w:p w14:paraId="79B233AE" w14:textId="77777777" w:rsidR="00B9506C" w:rsidRPr="00780093" w:rsidRDefault="00B9506C" w:rsidP="00B9506C"/>
    <w:p w14:paraId="447588CF" w14:textId="77777777" w:rsidR="00B9506C" w:rsidRPr="00780093" w:rsidRDefault="00B9506C" w:rsidP="00B9506C"/>
    <w:p w14:paraId="6C0E3BA6" w14:textId="77777777" w:rsidR="00B9506C" w:rsidRPr="00780093" w:rsidRDefault="00B9506C" w:rsidP="00B9506C">
      <w:pPr>
        <w:pStyle w:val="Edital-AnexoTtulo"/>
      </w:pPr>
      <w:bookmarkStart w:id="8497" w:name="_Toc10218584"/>
      <w:bookmarkStart w:id="8498" w:name="_Toc108108926"/>
      <w:bookmarkStart w:id="8499" w:name="_Toc220429330"/>
      <w:r w:rsidRPr="00780093">
        <w:rPr>
          <w:caps w:val="0"/>
        </w:rPr>
        <w:t xml:space="preserve">ANEXO XXI – SUMÁRIO TÉCNICO 03: </w:t>
      </w:r>
      <w:bookmarkEnd w:id="8497"/>
      <w:r w:rsidRPr="00780093">
        <w:rPr>
          <w:caps w:val="0"/>
        </w:rPr>
        <w:t>QUALIFICAÇÃO TÉCNICA COMO NÃO OPERADORA</w:t>
      </w:r>
      <w:bookmarkEnd w:id="8498"/>
      <w:bookmarkEnd w:id="8499"/>
    </w:p>
    <w:p w14:paraId="79132FF6" w14:textId="77777777" w:rsidR="00B9506C" w:rsidRPr="00780093" w:rsidRDefault="00B9506C" w:rsidP="00B9506C">
      <w:pPr>
        <w:pStyle w:val="Edital-Anexos-Garantias"/>
      </w:pPr>
    </w:p>
    <w:p w14:paraId="7023D67E" w14:textId="77777777" w:rsidR="00B9506C" w:rsidRPr="00780093" w:rsidRDefault="00B9506C" w:rsidP="00B9506C">
      <w:pPr>
        <w:pStyle w:val="Edital-Anexos-Garantias"/>
        <w:ind w:firstLine="1021"/>
      </w:pPr>
      <w:r w:rsidRPr="00780093">
        <w:t>O preenchimento deste documento deve estar de acordo com o previsto na seção “Qualificação Técnica” do edital de licitações de Oferta Permanente de Concessão l e instruções constantes neste anexo. As informações devem ser claras e objetivas, sob o risco de não ser possível avaliar as informações apresentadas em caso de imprecisão.</w:t>
      </w:r>
    </w:p>
    <w:p w14:paraId="29E88FCB" w14:textId="77777777" w:rsidR="00B9506C" w:rsidRPr="00780093" w:rsidRDefault="00B9506C" w:rsidP="00B9506C">
      <w:pPr>
        <w:pStyle w:val="Edital-Anexos-Garantias"/>
      </w:pPr>
    </w:p>
    <w:p w14:paraId="59E12780" w14:textId="77777777" w:rsidR="00B9506C" w:rsidRPr="00780093" w:rsidRDefault="00B9506C" w:rsidP="00B9506C">
      <w:pPr>
        <w:pStyle w:val="Edital-Anexos-Garantias"/>
        <w:rPr>
          <w:b/>
        </w:rPr>
      </w:pPr>
      <w:r w:rsidRPr="00780093">
        <w:rPr>
          <w:b/>
        </w:rPr>
        <w:t>I – Informações sobre a licitante.</w:t>
      </w:r>
    </w:p>
    <w:p w14:paraId="2DB541A7" w14:textId="77777777" w:rsidR="00B9506C" w:rsidRPr="00780093" w:rsidRDefault="00B9506C" w:rsidP="00B9506C">
      <w:pPr>
        <w:pStyle w:val="Edital-Anexos-Garantias"/>
      </w:pPr>
      <w:r w:rsidRPr="00780093">
        <w:t>A) Razão Social.</w:t>
      </w:r>
    </w:p>
    <w:tbl>
      <w:tblPr>
        <w:tblStyle w:val="Tabelacomgrade"/>
        <w:tblW w:w="0" w:type="auto"/>
        <w:tblLook w:val="04A0" w:firstRow="1" w:lastRow="0" w:firstColumn="1" w:lastColumn="0" w:noHBand="0" w:noVBand="1"/>
      </w:tblPr>
      <w:tblGrid>
        <w:gridCol w:w="8777"/>
      </w:tblGrid>
      <w:tr w:rsidR="00B9506C" w:rsidRPr="00780093" w14:paraId="4773184D" w14:textId="77777777">
        <w:tc>
          <w:tcPr>
            <w:tcW w:w="9828" w:type="dxa"/>
            <w:tcBorders>
              <w:top w:val="single" w:sz="4" w:space="0" w:color="000000"/>
              <w:left w:val="single" w:sz="4" w:space="0" w:color="000000"/>
              <w:bottom w:val="single" w:sz="4" w:space="0" w:color="000000"/>
              <w:right w:val="single" w:sz="4" w:space="0" w:color="000000"/>
            </w:tcBorders>
          </w:tcPr>
          <w:p w14:paraId="1DA46994" w14:textId="77777777" w:rsidR="00B9506C" w:rsidRPr="00780093" w:rsidRDefault="00B9506C">
            <w:pPr>
              <w:pStyle w:val="Edital-Anexos-Garantias"/>
            </w:pPr>
          </w:p>
        </w:tc>
      </w:tr>
    </w:tbl>
    <w:p w14:paraId="25780B08" w14:textId="77777777" w:rsidR="00B9506C" w:rsidRPr="00780093" w:rsidRDefault="00B9506C" w:rsidP="00B9506C">
      <w:pPr>
        <w:pStyle w:val="Edital-Anexos-Garantias"/>
      </w:pPr>
    </w:p>
    <w:p w14:paraId="094BE935" w14:textId="77777777" w:rsidR="00B9506C" w:rsidRPr="00780093" w:rsidRDefault="00B9506C" w:rsidP="00B9506C">
      <w:pPr>
        <w:pStyle w:val="Edital-Anexos-Garantias"/>
      </w:pPr>
      <w:r w:rsidRPr="00780093">
        <w:t xml:space="preserve">B) Atividade principal da licitante (descrição da atividade principal da licitante e áreas de atuação). </w:t>
      </w:r>
    </w:p>
    <w:tbl>
      <w:tblPr>
        <w:tblStyle w:val="Tabelacomgrade"/>
        <w:tblW w:w="5000" w:type="pct"/>
        <w:tblLook w:val="04A0" w:firstRow="1" w:lastRow="0" w:firstColumn="1" w:lastColumn="0" w:noHBand="0" w:noVBand="1"/>
      </w:tblPr>
      <w:tblGrid>
        <w:gridCol w:w="8777"/>
      </w:tblGrid>
      <w:tr w:rsidR="00B9506C" w:rsidRPr="00780093" w14:paraId="30EA193F"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403E4BAE" w14:textId="77777777" w:rsidR="00B9506C" w:rsidRPr="00780093" w:rsidRDefault="00B9506C">
            <w:pPr>
              <w:pStyle w:val="Edital-Anexos-Garantias"/>
            </w:pPr>
          </w:p>
        </w:tc>
      </w:tr>
    </w:tbl>
    <w:p w14:paraId="1FD740DC" w14:textId="77777777" w:rsidR="00B9506C" w:rsidRPr="00780093" w:rsidRDefault="00B9506C" w:rsidP="00B9506C">
      <w:pPr>
        <w:pStyle w:val="Edital-Anexos-Garantias"/>
      </w:pPr>
    </w:p>
    <w:p w14:paraId="1FDFE987" w14:textId="77777777" w:rsidR="00B9506C" w:rsidRPr="00780093" w:rsidRDefault="00B9506C" w:rsidP="00B9506C">
      <w:pPr>
        <w:pStyle w:val="Edital-Anexos-Garantias"/>
      </w:pPr>
      <w:r w:rsidRPr="00780093">
        <w:t>C) Controle societário (relacionamento com sua matriz ou controladora, quando aplicável).</w:t>
      </w:r>
    </w:p>
    <w:tbl>
      <w:tblPr>
        <w:tblStyle w:val="Tabelacomgrade"/>
        <w:tblW w:w="5000" w:type="pct"/>
        <w:tblLook w:val="04A0" w:firstRow="1" w:lastRow="0" w:firstColumn="1" w:lastColumn="0" w:noHBand="0" w:noVBand="1"/>
      </w:tblPr>
      <w:tblGrid>
        <w:gridCol w:w="8777"/>
      </w:tblGrid>
      <w:tr w:rsidR="00B9506C" w:rsidRPr="00780093" w14:paraId="07A856B2"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6C0E9CF5" w14:textId="77777777" w:rsidR="00B9506C" w:rsidRPr="00780093" w:rsidRDefault="00B9506C">
            <w:pPr>
              <w:pStyle w:val="Edital-Anexos-Garantias"/>
            </w:pPr>
          </w:p>
        </w:tc>
      </w:tr>
    </w:tbl>
    <w:p w14:paraId="6012AF86" w14:textId="77777777" w:rsidR="00B9506C" w:rsidRPr="00780093" w:rsidRDefault="00B9506C" w:rsidP="00B9506C">
      <w:pPr>
        <w:pStyle w:val="Edital-Anexos-Garantias"/>
      </w:pPr>
    </w:p>
    <w:p w14:paraId="47E47EBF" w14:textId="77777777" w:rsidR="00B9506C" w:rsidRPr="00780093" w:rsidRDefault="00B9506C" w:rsidP="00B9506C">
      <w:pPr>
        <w:pStyle w:val="Edital-Anexos-Garantias"/>
      </w:pPr>
    </w:p>
    <w:p w14:paraId="23DF41C6" w14:textId="77777777" w:rsidR="00B9506C" w:rsidRPr="00780093" w:rsidRDefault="00B9506C" w:rsidP="00B9506C">
      <w:pPr>
        <w:pStyle w:val="Edital-Anexos-Garantias"/>
      </w:pPr>
      <w:r w:rsidRPr="00780093">
        <w:t>Atesto, sob as penas previstas na legislação aplicável, a veracidade, precisão e fidelidade das informações apresentadas nesse formulário.</w:t>
      </w:r>
    </w:p>
    <w:p w14:paraId="46EB2158" w14:textId="77777777" w:rsidR="00B9506C" w:rsidRPr="00780093" w:rsidRDefault="00B9506C" w:rsidP="00B9506C">
      <w:pPr>
        <w:pStyle w:val="Edital-Anexos-Garantias"/>
      </w:pPr>
    </w:p>
    <w:p w14:paraId="456B13B2" w14:textId="77777777" w:rsidR="00B9506C" w:rsidRPr="00780093" w:rsidRDefault="00B9506C" w:rsidP="00B9506C">
      <w:pPr>
        <w:pStyle w:val="Edital-Anexos-Garantias"/>
      </w:pPr>
      <w:r w:rsidRPr="00780093">
        <w:t xml:space="preserve">___________________________ </w:t>
      </w:r>
    </w:p>
    <w:p w14:paraId="37DF6EA1"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11A3DD99" w14:textId="77777777" w:rsidR="00B9506C" w:rsidRPr="00780093" w:rsidRDefault="00B9506C" w:rsidP="00B9506C">
      <w:pPr>
        <w:pStyle w:val="Edital-Anexos-Garantias"/>
      </w:pPr>
      <w:r w:rsidRPr="00780093">
        <w:t xml:space="preserve">Assinado por: </w:t>
      </w:r>
      <w:r w:rsidRPr="001C2315">
        <w:fldChar w:fldCharType="begin">
          <w:ffData>
            <w:name w:val=""/>
            <w:enabled/>
            <w:calcOnExit w:val="0"/>
            <w:textInput>
              <w:default w:val="[inserir o(s) nome(s) do(s) representante(s) credenciado(s) da sociedade empresária]"/>
            </w:textInput>
          </w:ffData>
        </w:fldChar>
      </w:r>
      <w:r w:rsidRPr="00780093">
        <w:instrText xml:space="preserve"> FORMTEXT </w:instrText>
      </w:r>
      <w:r w:rsidRPr="001C2315">
        <w:fldChar w:fldCharType="separate"/>
      </w:r>
      <w:r w:rsidRPr="00780093">
        <w:rPr>
          <w:noProof/>
        </w:rPr>
        <w:t>[inserir o(s) nome(s) do(s) representante(s) credenciado(s) da licitante]</w:t>
      </w:r>
      <w:r w:rsidRPr="001C2315">
        <w:fldChar w:fldCharType="end"/>
      </w:r>
    </w:p>
    <w:p w14:paraId="5678F885" w14:textId="77777777" w:rsidR="00B9506C" w:rsidRPr="00780093" w:rsidRDefault="00B9506C" w:rsidP="00B9506C">
      <w:pPr>
        <w:pStyle w:val="Edital-Anexos-Garantias"/>
      </w:pPr>
      <w:r w:rsidRPr="00780093">
        <w:t xml:space="preserve">Local e data: </w:t>
      </w:r>
      <w:r w:rsidRPr="001C2315">
        <w:fldChar w:fldCharType="begin">
          <w:ffData>
            <w:name w:val="Texto8"/>
            <w:enabled/>
            <w:calcOnExit w:val="0"/>
            <w:textInput>
              <w:default w:val="[inserir local e data]"/>
            </w:textInput>
          </w:ffData>
        </w:fldChar>
      </w:r>
      <w:r w:rsidRPr="00780093">
        <w:instrText xml:space="preserve"> FORMTEXT </w:instrText>
      </w:r>
      <w:r w:rsidRPr="001C2315">
        <w:fldChar w:fldCharType="separate"/>
      </w:r>
      <w:r w:rsidRPr="00780093">
        <w:rPr>
          <w:noProof/>
        </w:rPr>
        <w:t>[inserir local e data]</w:t>
      </w:r>
      <w:r w:rsidRPr="001C2315">
        <w:fldChar w:fldCharType="end"/>
      </w:r>
    </w:p>
    <w:p w14:paraId="79E2DA28" w14:textId="77777777" w:rsidR="00B9506C" w:rsidRPr="00780093" w:rsidRDefault="00B9506C" w:rsidP="00B9506C">
      <w:pPr>
        <w:pStyle w:val="Edital-Anexos-Garantias"/>
        <w:rPr>
          <w:bCs/>
        </w:rPr>
      </w:pPr>
    </w:p>
    <w:p w14:paraId="0ED83A8D" w14:textId="77777777" w:rsidR="00B9506C" w:rsidRPr="00780093" w:rsidRDefault="00B9506C" w:rsidP="00B9506C">
      <w:pPr>
        <w:pStyle w:val="Edital-AnexoTtulo"/>
      </w:pPr>
      <w:bookmarkStart w:id="8500" w:name="_Toc421543972"/>
      <w:bookmarkStart w:id="8501" w:name="_Toc511862546"/>
      <w:bookmarkStart w:id="8502" w:name="_Toc108108927"/>
      <w:bookmarkStart w:id="8503" w:name="_Toc220429331"/>
      <w:r w:rsidRPr="00780093">
        <w:rPr>
          <w:caps w:val="0"/>
        </w:rPr>
        <w:t>ANEXO XXII – SUMÁRIO TÉCNICO 04: QUALIFICAÇÃO TÉCNICA PARA LICITANTE QUE JÁ ATUA NO BRASIL</w:t>
      </w:r>
      <w:bookmarkEnd w:id="8500"/>
      <w:bookmarkEnd w:id="8501"/>
      <w:bookmarkEnd w:id="8502"/>
      <w:bookmarkEnd w:id="8503"/>
    </w:p>
    <w:p w14:paraId="184AFD2E" w14:textId="77777777" w:rsidR="00B9506C" w:rsidRPr="00780093" w:rsidRDefault="00B9506C" w:rsidP="00B9506C">
      <w:pPr>
        <w:pStyle w:val="Edital-Corpodetexto"/>
      </w:pPr>
    </w:p>
    <w:p w14:paraId="0FDF8BE8" w14:textId="77A43CDD" w:rsidR="00B9506C" w:rsidRPr="00780093" w:rsidRDefault="00B9506C" w:rsidP="00B9506C">
      <w:pPr>
        <w:pStyle w:val="Edital-Anexos-Garantias"/>
        <w:ind w:firstLine="1021"/>
      </w:pPr>
      <w:r w:rsidRPr="00780093">
        <w:t>O preenchimento deste documento deve estar de acordo com o</w:t>
      </w:r>
      <w:r w:rsidR="00807EB2">
        <w:t xml:space="preserve"> definido</w:t>
      </w:r>
      <w:r w:rsidRPr="00780093">
        <w:t xml:space="preserve"> na seção “Qualificação Técnica” do</w:t>
      </w:r>
      <w:r w:rsidRPr="00780093" w:rsidDel="00DB2235">
        <w:t xml:space="preserve"> </w:t>
      </w:r>
      <w:r w:rsidRPr="00780093">
        <w:t>edital de licitações de Oferta Permanente de Concessão e instruções constantes neste anexo. As informações devem ser claras e objetivas, sob o risco de não ser possível avaliar as informações apresentadas em caso de imprecisão.</w:t>
      </w:r>
    </w:p>
    <w:p w14:paraId="0E06ED9E" w14:textId="77777777" w:rsidR="00B9506C" w:rsidRPr="00780093" w:rsidRDefault="00B9506C" w:rsidP="00B9506C">
      <w:pPr>
        <w:pStyle w:val="Edital-Anexos-Garantias"/>
      </w:pPr>
    </w:p>
    <w:p w14:paraId="3AD691ED" w14:textId="77777777" w:rsidR="00B9506C" w:rsidRPr="00780093" w:rsidRDefault="00B9506C" w:rsidP="00B9506C">
      <w:pPr>
        <w:pStyle w:val="Edital-Anexos-Garantias"/>
        <w:rPr>
          <w:b/>
        </w:rPr>
      </w:pPr>
      <w:r w:rsidRPr="00780093">
        <w:rPr>
          <w:b/>
        </w:rPr>
        <w:t xml:space="preserve">I – Informações sobre a licitante </w:t>
      </w:r>
    </w:p>
    <w:p w14:paraId="54A90E88" w14:textId="77777777" w:rsidR="00B9506C" w:rsidRPr="00780093" w:rsidRDefault="00B9506C" w:rsidP="00B9506C">
      <w:pPr>
        <w:pStyle w:val="Edital-Anexos-Garantias"/>
      </w:pPr>
      <w:r w:rsidRPr="00780093">
        <w:t>A) Razão Social.</w:t>
      </w:r>
    </w:p>
    <w:tbl>
      <w:tblPr>
        <w:tblStyle w:val="Tabelacomgrade"/>
        <w:tblW w:w="5000" w:type="pct"/>
        <w:tblLook w:val="04A0" w:firstRow="1" w:lastRow="0" w:firstColumn="1" w:lastColumn="0" w:noHBand="0" w:noVBand="1"/>
      </w:tblPr>
      <w:tblGrid>
        <w:gridCol w:w="8777"/>
      </w:tblGrid>
      <w:tr w:rsidR="00B9506C" w:rsidRPr="00780093" w14:paraId="21E52E11" w14:textId="77777777">
        <w:trPr>
          <w:trHeight w:val="502"/>
        </w:trPr>
        <w:tc>
          <w:tcPr>
            <w:tcW w:w="5000" w:type="pct"/>
            <w:tcBorders>
              <w:top w:val="single" w:sz="4" w:space="0" w:color="000000"/>
              <w:left w:val="single" w:sz="4" w:space="0" w:color="000000"/>
              <w:bottom w:val="single" w:sz="4" w:space="0" w:color="000000"/>
              <w:right w:val="single" w:sz="4" w:space="0" w:color="000000"/>
            </w:tcBorders>
          </w:tcPr>
          <w:p w14:paraId="749F64A6" w14:textId="77777777" w:rsidR="00B9506C" w:rsidRPr="00780093" w:rsidRDefault="00B9506C">
            <w:pPr>
              <w:pStyle w:val="Edital-Anexos-Garantias"/>
            </w:pPr>
          </w:p>
        </w:tc>
      </w:tr>
    </w:tbl>
    <w:p w14:paraId="7024FC18" w14:textId="77777777" w:rsidR="00B9506C" w:rsidRPr="00780093" w:rsidRDefault="00B9506C" w:rsidP="00B9506C">
      <w:pPr>
        <w:pStyle w:val="Edital-Anexos-Garantias"/>
      </w:pPr>
    </w:p>
    <w:p w14:paraId="55E80E37" w14:textId="77777777" w:rsidR="00B9506C" w:rsidRPr="00780093" w:rsidRDefault="00B9506C" w:rsidP="00B9506C">
      <w:pPr>
        <w:pStyle w:val="Edital-Anexos-Garantias"/>
      </w:pPr>
      <w:r w:rsidRPr="00780093">
        <w:t xml:space="preserve">B) Atividade principal da licitante (descrição da atividade principal da licitante e áreas de atuação). </w:t>
      </w:r>
    </w:p>
    <w:tbl>
      <w:tblPr>
        <w:tblStyle w:val="Tabelacomgrade"/>
        <w:tblW w:w="5000" w:type="pct"/>
        <w:tblLook w:val="04A0" w:firstRow="1" w:lastRow="0" w:firstColumn="1" w:lastColumn="0" w:noHBand="0" w:noVBand="1"/>
      </w:tblPr>
      <w:tblGrid>
        <w:gridCol w:w="8777"/>
      </w:tblGrid>
      <w:tr w:rsidR="00B9506C" w:rsidRPr="00780093" w14:paraId="4F18714D"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42764A98" w14:textId="77777777" w:rsidR="00B9506C" w:rsidRPr="00780093" w:rsidRDefault="00B9506C">
            <w:pPr>
              <w:pStyle w:val="Edital-Anexos-Garantias"/>
            </w:pPr>
          </w:p>
        </w:tc>
      </w:tr>
    </w:tbl>
    <w:p w14:paraId="77BF66C5" w14:textId="77777777" w:rsidR="00B9506C" w:rsidRPr="00780093" w:rsidRDefault="00B9506C" w:rsidP="00B9506C">
      <w:pPr>
        <w:pStyle w:val="Edital-Anexos-Garantias"/>
      </w:pPr>
    </w:p>
    <w:p w14:paraId="04D67E91" w14:textId="77777777" w:rsidR="00B9506C" w:rsidRPr="00780093" w:rsidRDefault="00B9506C" w:rsidP="00B9506C">
      <w:pPr>
        <w:pStyle w:val="Edital-Anexos-Garantias"/>
      </w:pPr>
      <w:r w:rsidRPr="00780093">
        <w:t>C) Controle societário (relacionamento com sua matriz ou controladora, quando aplicável).</w:t>
      </w:r>
    </w:p>
    <w:tbl>
      <w:tblPr>
        <w:tblStyle w:val="Tabelacomgrade"/>
        <w:tblW w:w="5000" w:type="pct"/>
        <w:tblLook w:val="04A0" w:firstRow="1" w:lastRow="0" w:firstColumn="1" w:lastColumn="0" w:noHBand="0" w:noVBand="1"/>
      </w:tblPr>
      <w:tblGrid>
        <w:gridCol w:w="8777"/>
      </w:tblGrid>
      <w:tr w:rsidR="00B9506C" w:rsidRPr="00780093" w14:paraId="3E8AF47E"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33C242D7" w14:textId="77777777" w:rsidR="00B9506C" w:rsidRPr="00780093" w:rsidRDefault="00B9506C">
            <w:pPr>
              <w:pStyle w:val="Edital-Anexos-Garantias"/>
            </w:pPr>
          </w:p>
        </w:tc>
      </w:tr>
    </w:tbl>
    <w:p w14:paraId="73D25D10" w14:textId="77777777" w:rsidR="00B9506C" w:rsidRPr="00780093" w:rsidRDefault="00B9506C" w:rsidP="00B9506C">
      <w:pPr>
        <w:pStyle w:val="Edital-Anexos-Garantias"/>
      </w:pPr>
    </w:p>
    <w:p w14:paraId="6849201A" w14:textId="77777777" w:rsidR="00B9506C" w:rsidRPr="00780093" w:rsidRDefault="00B9506C" w:rsidP="00B9506C">
      <w:pPr>
        <w:pStyle w:val="Edital-Anexos-Garantias"/>
      </w:pPr>
      <w:r w:rsidRPr="00780093">
        <w:t>D) Opção de qualificação.</w:t>
      </w:r>
    </w:p>
    <w:p w14:paraId="586177DC" w14:textId="77777777" w:rsidR="00B9506C" w:rsidRPr="00780093" w:rsidRDefault="00B9506C" w:rsidP="00E72B65">
      <w:pPr>
        <w:pStyle w:val="Edital-Anexos-Garantias"/>
        <w:numPr>
          <w:ilvl w:val="0"/>
          <w:numId w:val="91"/>
        </w:numPr>
        <w:tabs>
          <w:tab w:val="left" w:pos="284"/>
        </w:tabs>
        <w:ind w:left="0" w:hanging="11"/>
        <w:rPr>
          <w:szCs w:val="22"/>
        </w:rPr>
      </w:pPr>
      <w:r w:rsidRPr="00780093">
        <w:rPr>
          <w:szCs w:val="22"/>
        </w:rPr>
        <w:t xml:space="preserve">A licitante deverá assinalar uma opção no quadro a seguir. </w:t>
      </w:r>
    </w:p>
    <w:tbl>
      <w:tblPr>
        <w:tblW w:w="85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110"/>
        <w:gridCol w:w="705"/>
        <w:gridCol w:w="705"/>
      </w:tblGrid>
      <w:tr w:rsidR="00B9506C" w:rsidRPr="00780093" w14:paraId="58DD6953" w14:textId="77777777">
        <w:trPr>
          <w:trHeight w:val="340"/>
        </w:trPr>
        <w:tc>
          <w:tcPr>
            <w:tcW w:w="7110" w:type="dxa"/>
            <w:vMerge w:val="restart"/>
            <w:tcBorders>
              <w:top w:val="single" w:sz="6" w:space="0" w:color="auto"/>
              <w:left w:val="single" w:sz="6" w:space="0" w:color="auto"/>
              <w:bottom w:val="single" w:sz="6" w:space="0" w:color="auto"/>
              <w:right w:val="single" w:sz="6" w:space="0" w:color="auto"/>
            </w:tcBorders>
            <w:vAlign w:val="center"/>
            <w:hideMark/>
          </w:tcPr>
          <w:p w14:paraId="2E401AC6" w14:textId="77777777" w:rsidR="00B9506C" w:rsidRPr="00780093" w:rsidRDefault="00B9506C">
            <w:pPr>
              <w:jc w:val="both"/>
              <w:textAlignment w:val="baseline"/>
              <w:rPr>
                <w:rFonts w:ascii="Segoe UI" w:hAnsi="Segoe UI" w:cs="Segoe UI"/>
              </w:rPr>
            </w:pPr>
            <w:r w:rsidRPr="00780093">
              <w:rPr>
                <w:rFonts w:cs="Arial"/>
                <w:b/>
                <w:bCs/>
              </w:rPr>
              <w:t xml:space="preserve"> Utiliza experiência do grupo societário para fins de qualificação técnica?</w:t>
            </w:r>
          </w:p>
        </w:tc>
        <w:tc>
          <w:tcPr>
            <w:tcW w:w="705" w:type="dxa"/>
            <w:tcBorders>
              <w:top w:val="single" w:sz="6" w:space="0" w:color="auto"/>
              <w:left w:val="nil"/>
              <w:bottom w:val="single" w:sz="6" w:space="0" w:color="auto"/>
              <w:right w:val="single" w:sz="6" w:space="0" w:color="auto"/>
            </w:tcBorders>
            <w:vAlign w:val="center"/>
            <w:hideMark/>
          </w:tcPr>
          <w:p w14:paraId="6C4FEE53" w14:textId="77777777" w:rsidR="00B9506C" w:rsidRPr="00780093" w:rsidRDefault="00B9506C">
            <w:pPr>
              <w:spacing w:before="120" w:after="120" w:line="240" w:lineRule="auto"/>
              <w:jc w:val="center"/>
              <w:textAlignment w:val="baseline"/>
              <w:rPr>
                <w:rFonts w:ascii="Segoe UI" w:hAnsi="Segoe UI" w:cs="Segoe UI"/>
                <w:b/>
                <w:bCs/>
                <w:szCs w:val="18"/>
              </w:rPr>
            </w:pPr>
            <w:r w:rsidRPr="00780093">
              <w:rPr>
                <w:rFonts w:cs="Arial"/>
                <w:b/>
                <w:bCs/>
                <w:szCs w:val="18"/>
              </w:rPr>
              <w:t>SIM</w:t>
            </w:r>
          </w:p>
        </w:tc>
        <w:tc>
          <w:tcPr>
            <w:tcW w:w="705" w:type="dxa"/>
            <w:tcBorders>
              <w:top w:val="single" w:sz="6" w:space="0" w:color="auto"/>
              <w:left w:val="nil"/>
              <w:bottom w:val="single" w:sz="6" w:space="0" w:color="auto"/>
              <w:right w:val="single" w:sz="6" w:space="0" w:color="auto"/>
            </w:tcBorders>
            <w:vAlign w:val="center"/>
            <w:hideMark/>
          </w:tcPr>
          <w:p w14:paraId="5176E288" w14:textId="77777777" w:rsidR="00B9506C" w:rsidRPr="00780093" w:rsidRDefault="00B9506C">
            <w:pPr>
              <w:spacing w:before="120" w:after="120" w:line="240" w:lineRule="auto"/>
              <w:jc w:val="center"/>
              <w:textAlignment w:val="baseline"/>
              <w:rPr>
                <w:rFonts w:ascii="Segoe UI" w:hAnsi="Segoe UI" w:cs="Segoe UI"/>
                <w:b/>
                <w:bCs/>
                <w:szCs w:val="18"/>
              </w:rPr>
            </w:pPr>
            <w:r w:rsidRPr="00780093">
              <w:rPr>
                <w:rFonts w:cs="Arial"/>
                <w:b/>
                <w:bCs/>
                <w:szCs w:val="18"/>
              </w:rPr>
              <w:t>NÃO </w:t>
            </w:r>
          </w:p>
        </w:tc>
      </w:tr>
      <w:tr w:rsidR="00B9506C" w:rsidRPr="00780093" w14:paraId="5A14B705" w14:textId="77777777">
        <w:trPr>
          <w:trHeight w:val="510"/>
        </w:trPr>
        <w:tc>
          <w:tcPr>
            <w:tcW w:w="0" w:type="auto"/>
            <w:vMerge/>
            <w:tcBorders>
              <w:top w:val="single" w:sz="6" w:space="0" w:color="auto"/>
              <w:left w:val="single" w:sz="6" w:space="0" w:color="auto"/>
              <w:bottom w:val="single" w:sz="6" w:space="0" w:color="auto"/>
              <w:right w:val="single" w:sz="6" w:space="0" w:color="auto"/>
            </w:tcBorders>
            <w:vAlign w:val="center"/>
            <w:hideMark/>
          </w:tcPr>
          <w:p w14:paraId="411E80E6" w14:textId="77777777" w:rsidR="00B9506C" w:rsidRPr="00780093" w:rsidRDefault="00B9506C">
            <w:pPr>
              <w:rPr>
                <w:rFonts w:ascii="Segoe UI" w:hAnsi="Segoe UI" w:cs="Segoe UI"/>
                <w:szCs w:val="18"/>
              </w:rPr>
            </w:pPr>
          </w:p>
        </w:tc>
        <w:tc>
          <w:tcPr>
            <w:tcW w:w="705" w:type="dxa"/>
            <w:tcBorders>
              <w:top w:val="nil"/>
              <w:left w:val="nil"/>
              <w:bottom w:val="single" w:sz="6" w:space="0" w:color="auto"/>
              <w:right w:val="single" w:sz="6" w:space="0" w:color="auto"/>
            </w:tcBorders>
            <w:vAlign w:val="center"/>
            <w:hideMark/>
          </w:tcPr>
          <w:p w14:paraId="4A43D909" w14:textId="77777777" w:rsidR="00B9506C" w:rsidRPr="00780093" w:rsidRDefault="00B9506C">
            <w:pPr>
              <w:jc w:val="center"/>
              <w:textAlignment w:val="baseline"/>
              <w:rPr>
                <w:rFonts w:ascii="Segoe UI" w:hAnsi="Segoe UI" w:cs="Segoe UI"/>
                <w:szCs w:val="18"/>
              </w:rPr>
            </w:pPr>
            <w:r w:rsidRPr="00780093">
              <w:rPr>
                <w:rFonts w:cs="Arial"/>
                <w:szCs w:val="18"/>
              </w:rPr>
              <w:t> </w:t>
            </w:r>
          </w:p>
        </w:tc>
        <w:tc>
          <w:tcPr>
            <w:tcW w:w="705" w:type="dxa"/>
            <w:tcBorders>
              <w:top w:val="nil"/>
              <w:left w:val="nil"/>
              <w:bottom w:val="single" w:sz="6" w:space="0" w:color="auto"/>
              <w:right w:val="single" w:sz="6" w:space="0" w:color="auto"/>
            </w:tcBorders>
            <w:vAlign w:val="center"/>
            <w:hideMark/>
          </w:tcPr>
          <w:p w14:paraId="27EA142C" w14:textId="77777777" w:rsidR="00B9506C" w:rsidRPr="00780093" w:rsidRDefault="00B9506C">
            <w:pPr>
              <w:jc w:val="center"/>
              <w:textAlignment w:val="baseline"/>
              <w:rPr>
                <w:rFonts w:ascii="Segoe UI" w:hAnsi="Segoe UI" w:cs="Segoe UI"/>
                <w:szCs w:val="18"/>
              </w:rPr>
            </w:pPr>
            <w:r w:rsidRPr="00780093">
              <w:rPr>
                <w:rFonts w:cs="Arial"/>
                <w:szCs w:val="18"/>
              </w:rPr>
              <w:t> </w:t>
            </w:r>
          </w:p>
        </w:tc>
      </w:tr>
    </w:tbl>
    <w:p w14:paraId="67BE2F41" w14:textId="77777777" w:rsidR="00B9506C" w:rsidRPr="00780093" w:rsidRDefault="00B9506C" w:rsidP="00B9506C">
      <w:pPr>
        <w:pStyle w:val="Edital-Anexos-Garantias"/>
        <w:rPr>
          <w:szCs w:val="22"/>
        </w:rPr>
      </w:pPr>
    </w:p>
    <w:p w14:paraId="0627B4CC" w14:textId="77777777" w:rsidR="00B9506C" w:rsidRPr="00780093" w:rsidRDefault="00B9506C" w:rsidP="00E72B65">
      <w:pPr>
        <w:pStyle w:val="Edital-Anexos-Garantias"/>
        <w:numPr>
          <w:ilvl w:val="0"/>
          <w:numId w:val="91"/>
        </w:numPr>
        <w:ind w:left="284"/>
      </w:pPr>
      <w:r w:rsidRPr="00780093">
        <w:rPr>
          <w:szCs w:val="22"/>
        </w:rPr>
        <w:t>Caso sejam relacionadas para fins de pontuação informações referentes a atividades de exploração e produção realizadas por outras pessoas jurídicas que façam parte do grupo societário da licitante, deverão ser observadas as exigências do item 10.2.7 do edital sobre apresentação de Garantia de Performance como requisito para assinatura de contrato de concessão na condição de Operadora.</w:t>
      </w:r>
    </w:p>
    <w:p w14:paraId="3C4FA3F7" w14:textId="77777777" w:rsidR="00B9506C" w:rsidRPr="00780093" w:rsidRDefault="00B9506C" w:rsidP="00B9506C">
      <w:pPr>
        <w:pStyle w:val="Edital-Anexos-Garantias"/>
        <w:rPr>
          <w:b/>
        </w:rPr>
      </w:pPr>
      <w:r w:rsidRPr="00780093">
        <w:rPr>
          <w:b/>
        </w:rPr>
        <w:t>II – Informações para qualificação técnica:</w:t>
      </w:r>
    </w:p>
    <w:p w14:paraId="56521ADD" w14:textId="77777777" w:rsidR="00B9506C" w:rsidRPr="00780093" w:rsidRDefault="00B9506C" w:rsidP="00B9506C">
      <w:pPr>
        <w:pStyle w:val="Edital-Anexos-Garantias"/>
      </w:pPr>
      <w:r w:rsidRPr="00780093">
        <w:t>Instruções para preenchimento do Item II</w:t>
      </w:r>
    </w:p>
    <w:p w14:paraId="26DD6BD9" w14:textId="77777777" w:rsidR="00B9506C" w:rsidRPr="00780093" w:rsidRDefault="00B9506C" w:rsidP="00E72B65">
      <w:pPr>
        <w:pStyle w:val="Edital-Anexos-Garantias"/>
        <w:numPr>
          <w:ilvl w:val="0"/>
          <w:numId w:val="95"/>
        </w:numPr>
        <w:tabs>
          <w:tab w:val="left" w:pos="284"/>
        </w:tabs>
        <w:ind w:left="0" w:firstLine="0"/>
      </w:pPr>
      <w:r w:rsidRPr="00780093">
        <w:t xml:space="preserve">Formulários A, B e C - deverão ser informados exclusivamente os nomes dos blocos ou campos e os respectivos números dos contratos de concessão ou de partilha de produção em que atua no Brasil como concessionária na condição de Operadora. </w:t>
      </w:r>
    </w:p>
    <w:p w14:paraId="177F3C53" w14:textId="77777777" w:rsidR="00B9506C" w:rsidRPr="00780093" w:rsidRDefault="00B9506C" w:rsidP="00E72B65">
      <w:pPr>
        <w:pStyle w:val="Edital-Anexos-Garantias"/>
        <w:numPr>
          <w:ilvl w:val="0"/>
          <w:numId w:val="95"/>
        </w:numPr>
        <w:tabs>
          <w:tab w:val="left" w:pos="284"/>
        </w:tabs>
        <w:ind w:left="0" w:firstLine="0"/>
      </w:pPr>
      <w:r w:rsidRPr="00780093">
        <w:t>Formulário D - deverão ser informados exclusivamente os nomes dos blocos ou campos e os respectivos números dos contratos de concessão ou de partilha de produção em que atua no Brasil como concessionária na condição de Não Operadora.</w:t>
      </w:r>
    </w:p>
    <w:p w14:paraId="073A037D" w14:textId="77777777" w:rsidR="00B9506C" w:rsidRPr="00780093" w:rsidRDefault="00B9506C" w:rsidP="00B9506C">
      <w:pPr>
        <w:pStyle w:val="Edital-Anexos-Garantias"/>
      </w:pPr>
      <w:r w:rsidRPr="00780093">
        <w:t>Poderá ser indicado mais de um contrato para cada subitem (A, B, C ou D). Neste caso deverá ser adicionada nova linha no respectivo formulário.</w:t>
      </w:r>
    </w:p>
    <w:p w14:paraId="57A482E3" w14:textId="77777777" w:rsidR="00B9506C" w:rsidRPr="00780093" w:rsidRDefault="00B9506C" w:rsidP="00B9506C">
      <w:pPr>
        <w:pStyle w:val="Edital-Anexos-Garantias"/>
        <w:rPr>
          <w:b/>
        </w:rPr>
      </w:pPr>
    </w:p>
    <w:p w14:paraId="5D3E2C4F" w14:textId="77777777" w:rsidR="00B9506C" w:rsidRPr="00780093" w:rsidRDefault="00B9506C" w:rsidP="00B9506C">
      <w:pPr>
        <w:pStyle w:val="Edital-Anexos-Garantias"/>
        <w:rPr>
          <w:szCs w:val="22"/>
        </w:rPr>
      </w:pPr>
      <w:r w:rsidRPr="00780093">
        <w:t>(A) Relação dos contratos de concessão ou de partilha de produção cujo bloco ou campo esteja localizado em terra e a licitante atue na condição de operadora:</w:t>
      </w:r>
    </w:p>
    <w:tbl>
      <w:tblPr>
        <w:tblStyle w:val="Tabelacomgrade4"/>
        <w:tblW w:w="0" w:type="auto"/>
        <w:tblLook w:val="04A0" w:firstRow="1" w:lastRow="0" w:firstColumn="1" w:lastColumn="0" w:noHBand="0" w:noVBand="1"/>
      </w:tblPr>
      <w:tblGrid>
        <w:gridCol w:w="2831"/>
        <w:gridCol w:w="2831"/>
        <w:gridCol w:w="2832"/>
      </w:tblGrid>
      <w:tr w:rsidR="00B9506C" w:rsidRPr="00780093" w14:paraId="264E27E7" w14:textId="77777777">
        <w:trPr>
          <w:trHeight w:val="567"/>
        </w:trPr>
        <w:tc>
          <w:tcPr>
            <w:tcW w:w="2831" w:type="dxa"/>
            <w:vAlign w:val="center"/>
          </w:tcPr>
          <w:p w14:paraId="3536B77B" w14:textId="77777777" w:rsidR="00B9506C" w:rsidRPr="00780093" w:rsidRDefault="00B9506C">
            <w:pPr>
              <w:pStyle w:val="Edital-Anexos-Garantias"/>
              <w:spacing w:before="120"/>
              <w:jc w:val="center"/>
            </w:pPr>
            <w:r w:rsidRPr="00780093">
              <w:t>Bloco ou Campo</w:t>
            </w:r>
          </w:p>
        </w:tc>
        <w:tc>
          <w:tcPr>
            <w:tcW w:w="2831" w:type="dxa"/>
            <w:vAlign w:val="center"/>
          </w:tcPr>
          <w:p w14:paraId="0F29A8ED" w14:textId="77777777" w:rsidR="00B9506C" w:rsidRPr="00780093" w:rsidRDefault="00B9506C">
            <w:pPr>
              <w:pStyle w:val="Edital-Anexos-Garantias"/>
              <w:spacing w:before="120"/>
              <w:jc w:val="center"/>
            </w:pPr>
            <w:r w:rsidRPr="00780093">
              <w:t>Contrato</w:t>
            </w:r>
          </w:p>
        </w:tc>
        <w:tc>
          <w:tcPr>
            <w:tcW w:w="2832" w:type="dxa"/>
            <w:vAlign w:val="center"/>
          </w:tcPr>
          <w:p w14:paraId="4C424B43" w14:textId="77777777" w:rsidR="00B9506C" w:rsidRPr="00780093" w:rsidRDefault="00B9506C">
            <w:pPr>
              <w:pStyle w:val="Edital-Anexos-Garantias"/>
              <w:spacing w:before="120"/>
              <w:jc w:val="center"/>
            </w:pPr>
            <w:r w:rsidRPr="00780093">
              <w:t>Data Assinatura</w:t>
            </w:r>
          </w:p>
        </w:tc>
      </w:tr>
      <w:tr w:rsidR="00B9506C" w:rsidRPr="00780093" w14:paraId="449B8980" w14:textId="77777777">
        <w:trPr>
          <w:trHeight w:val="567"/>
        </w:trPr>
        <w:tc>
          <w:tcPr>
            <w:tcW w:w="2831" w:type="dxa"/>
            <w:vAlign w:val="center"/>
          </w:tcPr>
          <w:p w14:paraId="1F5D853D" w14:textId="77777777" w:rsidR="00B9506C" w:rsidRPr="00780093" w:rsidRDefault="00B9506C">
            <w:pPr>
              <w:pStyle w:val="Edital-Anexos-Garantias"/>
              <w:spacing w:before="120"/>
              <w:jc w:val="center"/>
            </w:pPr>
          </w:p>
        </w:tc>
        <w:tc>
          <w:tcPr>
            <w:tcW w:w="2831" w:type="dxa"/>
            <w:vAlign w:val="center"/>
          </w:tcPr>
          <w:p w14:paraId="61CD311A" w14:textId="77777777" w:rsidR="00B9506C" w:rsidRPr="00780093" w:rsidRDefault="00B9506C">
            <w:pPr>
              <w:pStyle w:val="Edital-Anexos-Garantias"/>
              <w:spacing w:before="120"/>
              <w:jc w:val="center"/>
            </w:pPr>
          </w:p>
        </w:tc>
        <w:tc>
          <w:tcPr>
            <w:tcW w:w="2832" w:type="dxa"/>
            <w:vAlign w:val="center"/>
          </w:tcPr>
          <w:p w14:paraId="17E19847" w14:textId="77777777" w:rsidR="00B9506C" w:rsidRPr="00780093" w:rsidRDefault="00B9506C">
            <w:pPr>
              <w:pStyle w:val="Edital-Anexos-Garantias"/>
              <w:spacing w:before="120"/>
              <w:jc w:val="center"/>
            </w:pPr>
          </w:p>
        </w:tc>
      </w:tr>
    </w:tbl>
    <w:p w14:paraId="1DF6C5B3" w14:textId="77777777" w:rsidR="00B9506C" w:rsidRPr="00780093" w:rsidRDefault="00B9506C" w:rsidP="00B9506C">
      <w:pPr>
        <w:pStyle w:val="Edital-Anexos-Garantias"/>
      </w:pPr>
    </w:p>
    <w:p w14:paraId="1F0B2179" w14:textId="77777777" w:rsidR="00B9506C" w:rsidRPr="00780093" w:rsidRDefault="00B9506C" w:rsidP="00B9506C">
      <w:pPr>
        <w:pStyle w:val="Edital-Anexos-Garantias"/>
      </w:pPr>
      <w:r w:rsidRPr="00780093">
        <w:t>(B) Relação dos contratos de concessão ou de partilha de produção cujo bloco ou campo esteja localizado em águas rasas (lâminas d’água até 400 metros) e a licitante atue na condição de operadora:</w:t>
      </w:r>
    </w:p>
    <w:tbl>
      <w:tblPr>
        <w:tblStyle w:val="Tabelacomgrade5"/>
        <w:tblW w:w="0" w:type="auto"/>
        <w:tblLook w:val="04A0" w:firstRow="1" w:lastRow="0" w:firstColumn="1" w:lastColumn="0" w:noHBand="0" w:noVBand="1"/>
      </w:tblPr>
      <w:tblGrid>
        <w:gridCol w:w="2831"/>
        <w:gridCol w:w="2831"/>
        <w:gridCol w:w="2832"/>
      </w:tblGrid>
      <w:tr w:rsidR="00B9506C" w:rsidRPr="00780093" w14:paraId="29074A18" w14:textId="77777777">
        <w:trPr>
          <w:trHeight w:val="567"/>
        </w:trPr>
        <w:tc>
          <w:tcPr>
            <w:tcW w:w="2831" w:type="dxa"/>
            <w:vAlign w:val="center"/>
          </w:tcPr>
          <w:p w14:paraId="090FD057" w14:textId="77777777" w:rsidR="00B9506C" w:rsidRPr="00780093" w:rsidRDefault="00B9506C">
            <w:pPr>
              <w:pStyle w:val="Edital-Anexos-Garantias"/>
              <w:spacing w:before="120"/>
              <w:jc w:val="center"/>
            </w:pPr>
            <w:r w:rsidRPr="00780093">
              <w:t>Bloco ou Campo</w:t>
            </w:r>
          </w:p>
        </w:tc>
        <w:tc>
          <w:tcPr>
            <w:tcW w:w="2831" w:type="dxa"/>
            <w:vAlign w:val="center"/>
          </w:tcPr>
          <w:p w14:paraId="3EB8419E" w14:textId="77777777" w:rsidR="00B9506C" w:rsidRPr="00780093" w:rsidRDefault="00B9506C">
            <w:pPr>
              <w:pStyle w:val="Edital-Anexos-Garantias"/>
              <w:spacing w:before="120"/>
              <w:jc w:val="center"/>
            </w:pPr>
            <w:r w:rsidRPr="00780093">
              <w:t>Contrato</w:t>
            </w:r>
          </w:p>
        </w:tc>
        <w:tc>
          <w:tcPr>
            <w:tcW w:w="2832" w:type="dxa"/>
            <w:vAlign w:val="center"/>
          </w:tcPr>
          <w:p w14:paraId="3DBA2417" w14:textId="77777777" w:rsidR="00B9506C" w:rsidRPr="00780093" w:rsidRDefault="00B9506C">
            <w:pPr>
              <w:pStyle w:val="Edital-Anexos-Garantias"/>
              <w:spacing w:before="120"/>
              <w:jc w:val="center"/>
            </w:pPr>
            <w:r w:rsidRPr="00780093">
              <w:t>Data Assinatura</w:t>
            </w:r>
          </w:p>
        </w:tc>
      </w:tr>
      <w:tr w:rsidR="00B9506C" w:rsidRPr="00780093" w14:paraId="42F5C7AA" w14:textId="77777777">
        <w:trPr>
          <w:trHeight w:val="567"/>
        </w:trPr>
        <w:tc>
          <w:tcPr>
            <w:tcW w:w="2831" w:type="dxa"/>
            <w:vAlign w:val="center"/>
          </w:tcPr>
          <w:p w14:paraId="17B235FD" w14:textId="77777777" w:rsidR="00B9506C" w:rsidRPr="00780093" w:rsidRDefault="00B9506C">
            <w:pPr>
              <w:pStyle w:val="Edital-Anexos-Garantias"/>
              <w:spacing w:before="120"/>
              <w:jc w:val="center"/>
            </w:pPr>
          </w:p>
        </w:tc>
        <w:tc>
          <w:tcPr>
            <w:tcW w:w="2831" w:type="dxa"/>
            <w:vAlign w:val="center"/>
          </w:tcPr>
          <w:p w14:paraId="2ACDF863" w14:textId="77777777" w:rsidR="00B9506C" w:rsidRPr="00780093" w:rsidRDefault="00B9506C">
            <w:pPr>
              <w:pStyle w:val="Edital-Anexos-Garantias"/>
              <w:spacing w:before="120"/>
              <w:jc w:val="center"/>
            </w:pPr>
          </w:p>
        </w:tc>
        <w:tc>
          <w:tcPr>
            <w:tcW w:w="2832" w:type="dxa"/>
            <w:vAlign w:val="center"/>
          </w:tcPr>
          <w:p w14:paraId="3ABEC0C3" w14:textId="77777777" w:rsidR="00B9506C" w:rsidRPr="00780093" w:rsidRDefault="00B9506C">
            <w:pPr>
              <w:pStyle w:val="Edital-Anexos-Garantias"/>
              <w:spacing w:before="120"/>
              <w:jc w:val="center"/>
            </w:pPr>
          </w:p>
        </w:tc>
      </w:tr>
    </w:tbl>
    <w:p w14:paraId="69F9A1E4" w14:textId="77777777" w:rsidR="00B9506C" w:rsidRPr="00780093" w:rsidRDefault="00B9506C" w:rsidP="00B9506C">
      <w:pPr>
        <w:pStyle w:val="Edital-Anexos-Garantias"/>
      </w:pPr>
    </w:p>
    <w:p w14:paraId="28C49F91" w14:textId="77777777" w:rsidR="00B9506C" w:rsidRPr="00780093" w:rsidRDefault="00B9506C" w:rsidP="00B9506C">
      <w:pPr>
        <w:pStyle w:val="Edital-Anexos-Garantias"/>
        <w:rPr>
          <w:szCs w:val="22"/>
        </w:rPr>
      </w:pPr>
      <w:r w:rsidRPr="00780093">
        <w:t>(C) Relação dos contratos de concessão ou de partilha de produção cujo bloco ou campo esteja localizado em águas profundas ou ultraprofundas (</w:t>
      </w:r>
      <w:r w:rsidRPr="00780093">
        <w:rPr>
          <w:szCs w:val="22"/>
        </w:rPr>
        <w:t>lâminas d’água superiores a 400 metros)</w:t>
      </w:r>
      <w:r w:rsidRPr="00780093">
        <w:t xml:space="preserve"> e a licitante atue na condição de operadora:</w:t>
      </w:r>
    </w:p>
    <w:tbl>
      <w:tblPr>
        <w:tblStyle w:val="Tabelacomgrade7"/>
        <w:tblW w:w="0" w:type="auto"/>
        <w:tblLook w:val="04A0" w:firstRow="1" w:lastRow="0" w:firstColumn="1" w:lastColumn="0" w:noHBand="0" w:noVBand="1"/>
      </w:tblPr>
      <w:tblGrid>
        <w:gridCol w:w="2831"/>
        <w:gridCol w:w="2831"/>
        <w:gridCol w:w="2832"/>
      </w:tblGrid>
      <w:tr w:rsidR="00B9506C" w:rsidRPr="00780093" w14:paraId="607DA488" w14:textId="77777777">
        <w:trPr>
          <w:trHeight w:val="567"/>
        </w:trPr>
        <w:tc>
          <w:tcPr>
            <w:tcW w:w="2831" w:type="dxa"/>
            <w:vAlign w:val="center"/>
          </w:tcPr>
          <w:p w14:paraId="1A2A3B32" w14:textId="77777777" w:rsidR="00B9506C" w:rsidRPr="00780093" w:rsidRDefault="00B9506C">
            <w:pPr>
              <w:pStyle w:val="Edital-Anexos-Garantias"/>
              <w:spacing w:before="120"/>
              <w:jc w:val="center"/>
            </w:pPr>
            <w:r w:rsidRPr="00780093">
              <w:t>Bloco ou Campo</w:t>
            </w:r>
          </w:p>
        </w:tc>
        <w:tc>
          <w:tcPr>
            <w:tcW w:w="2831" w:type="dxa"/>
            <w:vAlign w:val="center"/>
          </w:tcPr>
          <w:p w14:paraId="612DA582" w14:textId="77777777" w:rsidR="00B9506C" w:rsidRPr="00780093" w:rsidRDefault="00B9506C">
            <w:pPr>
              <w:pStyle w:val="Edital-Anexos-Garantias"/>
              <w:spacing w:before="120"/>
              <w:jc w:val="center"/>
            </w:pPr>
            <w:r w:rsidRPr="00780093">
              <w:t>Contrato</w:t>
            </w:r>
          </w:p>
        </w:tc>
        <w:tc>
          <w:tcPr>
            <w:tcW w:w="2832" w:type="dxa"/>
            <w:vAlign w:val="center"/>
          </w:tcPr>
          <w:p w14:paraId="2F335CD8" w14:textId="77777777" w:rsidR="00B9506C" w:rsidRPr="00780093" w:rsidRDefault="00B9506C">
            <w:pPr>
              <w:pStyle w:val="Edital-Anexos-Garantias"/>
              <w:spacing w:before="120"/>
              <w:jc w:val="center"/>
            </w:pPr>
            <w:r w:rsidRPr="00780093">
              <w:t>Data Assinatura</w:t>
            </w:r>
          </w:p>
        </w:tc>
      </w:tr>
      <w:tr w:rsidR="00B9506C" w:rsidRPr="00780093" w14:paraId="2145C24E" w14:textId="77777777">
        <w:trPr>
          <w:trHeight w:val="567"/>
        </w:trPr>
        <w:tc>
          <w:tcPr>
            <w:tcW w:w="2831" w:type="dxa"/>
            <w:vAlign w:val="center"/>
          </w:tcPr>
          <w:p w14:paraId="4F1DDBFC" w14:textId="77777777" w:rsidR="00B9506C" w:rsidRPr="00780093" w:rsidRDefault="00B9506C">
            <w:pPr>
              <w:pStyle w:val="Edital-Anexos-Garantias"/>
              <w:spacing w:before="120"/>
              <w:jc w:val="center"/>
            </w:pPr>
          </w:p>
        </w:tc>
        <w:tc>
          <w:tcPr>
            <w:tcW w:w="2831" w:type="dxa"/>
            <w:vAlign w:val="center"/>
          </w:tcPr>
          <w:p w14:paraId="478D1F93" w14:textId="77777777" w:rsidR="00B9506C" w:rsidRPr="00780093" w:rsidRDefault="00B9506C">
            <w:pPr>
              <w:pStyle w:val="Edital-Anexos-Garantias"/>
              <w:spacing w:before="120"/>
              <w:jc w:val="center"/>
            </w:pPr>
          </w:p>
        </w:tc>
        <w:tc>
          <w:tcPr>
            <w:tcW w:w="2832" w:type="dxa"/>
            <w:vAlign w:val="center"/>
          </w:tcPr>
          <w:p w14:paraId="0C0119C1" w14:textId="77777777" w:rsidR="00B9506C" w:rsidRPr="00780093" w:rsidRDefault="00B9506C">
            <w:pPr>
              <w:pStyle w:val="Edital-Anexos-Garantias"/>
              <w:spacing w:before="120"/>
              <w:jc w:val="center"/>
            </w:pPr>
          </w:p>
        </w:tc>
      </w:tr>
    </w:tbl>
    <w:p w14:paraId="0C3BDEDD" w14:textId="77777777" w:rsidR="00B9506C" w:rsidRPr="00780093" w:rsidRDefault="00B9506C" w:rsidP="00B9506C">
      <w:pPr>
        <w:pStyle w:val="Edital-Anexos-Garantias"/>
      </w:pPr>
    </w:p>
    <w:p w14:paraId="6FE1846C" w14:textId="77777777" w:rsidR="00B9506C" w:rsidRPr="00780093" w:rsidRDefault="00B9506C" w:rsidP="00B9506C">
      <w:pPr>
        <w:pStyle w:val="Edital-Anexos-Garantias"/>
      </w:pPr>
      <w:r w:rsidRPr="00780093">
        <w:t>(D) Relação dos contratos de concessão ou de partilha de produção em que a licitante atue na condição de não operadora</w:t>
      </w:r>
    </w:p>
    <w:tbl>
      <w:tblPr>
        <w:tblStyle w:val="Tabelacomgrade6"/>
        <w:tblW w:w="0" w:type="auto"/>
        <w:tblLook w:val="04A0" w:firstRow="1" w:lastRow="0" w:firstColumn="1" w:lastColumn="0" w:noHBand="0" w:noVBand="1"/>
      </w:tblPr>
      <w:tblGrid>
        <w:gridCol w:w="2831"/>
        <w:gridCol w:w="2831"/>
        <w:gridCol w:w="2832"/>
      </w:tblGrid>
      <w:tr w:rsidR="00B9506C" w:rsidRPr="00780093" w14:paraId="1EEB2126" w14:textId="77777777">
        <w:trPr>
          <w:trHeight w:val="567"/>
        </w:trPr>
        <w:tc>
          <w:tcPr>
            <w:tcW w:w="2831" w:type="dxa"/>
            <w:vAlign w:val="center"/>
          </w:tcPr>
          <w:p w14:paraId="39A20FA8" w14:textId="77777777" w:rsidR="00B9506C" w:rsidRPr="00780093" w:rsidRDefault="00B9506C">
            <w:pPr>
              <w:pStyle w:val="Edital-Anexos-Garantias"/>
              <w:spacing w:before="120"/>
              <w:jc w:val="center"/>
            </w:pPr>
            <w:r w:rsidRPr="00780093">
              <w:t>Bloco ou Campo</w:t>
            </w:r>
          </w:p>
        </w:tc>
        <w:tc>
          <w:tcPr>
            <w:tcW w:w="2831" w:type="dxa"/>
            <w:vAlign w:val="center"/>
          </w:tcPr>
          <w:p w14:paraId="193F7394" w14:textId="77777777" w:rsidR="00B9506C" w:rsidRPr="00780093" w:rsidRDefault="00B9506C">
            <w:pPr>
              <w:pStyle w:val="Edital-Anexos-Garantias"/>
              <w:spacing w:before="120"/>
              <w:jc w:val="center"/>
            </w:pPr>
            <w:r w:rsidRPr="00780093">
              <w:t>Contrato</w:t>
            </w:r>
          </w:p>
        </w:tc>
        <w:tc>
          <w:tcPr>
            <w:tcW w:w="2832" w:type="dxa"/>
            <w:vAlign w:val="center"/>
          </w:tcPr>
          <w:p w14:paraId="3241BC8C" w14:textId="77777777" w:rsidR="00B9506C" w:rsidRPr="00780093" w:rsidRDefault="00B9506C">
            <w:pPr>
              <w:pStyle w:val="Edital-Anexos-Garantias"/>
              <w:spacing w:before="120"/>
              <w:jc w:val="center"/>
            </w:pPr>
            <w:r w:rsidRPr="00780093">
              <w:t>Data Assinatura</w:t>
            </w:r>
          </w:p>
        </w:tc>
      </w:tr>
      <w:tr w:rsidR="00B9506C" w:rsidRPr="00780093" w14:paraId="5817120C" w14:textId="77777777">
        <w:trPr>
          <w:trHeight w:val="567"/>
        </w:trPr>
        <w:tc>
          <w:tcPr>
            <w:tcW w:w="2831" w:type="dxa"/>
            <w:vAlign w:val="center"/>
          </w:tcPr>
          <w:p w14:paraId="3D6383EC" w14:textId="77777777" w:rsidR="00B9506C" w:rsidRPr="00780093" w:rsidRDefault="00B9506C">
            <w:pPr>
              <w:pStyle w:val="Edital-Anexos-Garantias"/>
              <w:spacing w:before="120"/>
              <w:jc w:val="center"/>
            </w:pPr>
          </w:p>
        </w:tc>
        <w:tc>
          <w:tcPr>
            <w:tcW w:w="2831" w:type="dxa"/>
            <w:vAlign w:val="center"/>
          </w:tcPr>
          <w:p w14:paraId="2DC8DBC3" w14:textId="77777777" w:rsidR="00B9506C" w:rsidRPr="00780093" w:rsidRDefault="00B9506C">
            <w:pPr>
              <w:pStyle w:val="Edital-Anexos-Garantias"/>
              <w:spacing w:before="120"/>
              <w:jc w:val="center"/>
            </w:pPr>
          </w:p>
        </w:tc>
        <w:tc>
          <w:tcPr>
            <w:tcW w:w="2832" w:type="dxa"/>
            <w:vAlign w:val="center"/>
          </w:tcPr>
          <w:p w14:paraId="0DA39851" w14:textId="77777777" w:rsidR="00B9506C" w:rsidRPr="00780093" w:rsidRDefault="00B9506C">
            <w:pPr>
              <w:pStyle w:val="Edital-Anexos-Garantias"/>
              <w:spacing w:before="120"/>
              <w:jc w:val="center"/>
            </w:pPr>
          </w:p>
        </w:tc>
      </w:tr>
    </w:tbl>
    <w:p w14:paraId="081C4029" w14:textId="77777777" w:rsidR="00B9506C" w:rsidRPr="00780093" w:rsidRDefault="00B9506C" w:rsidP="00B9506C">
      <w:pPr>
        <w:pStyle w:val="Edital-Anexos-Garantias"/>
      </w:pPr>
    </w:p>
    <w:p w14:paraId="3ED62AA7" w14:textId="77777777" w:rsidR="00B9506C" w:rsidRPr="00780093" w:rsidRDefault="00B9506C" w:rsidP="00B9506C">
      <w:pPr>
        <w:pStyle w:val="Edital-Anexos-Garantias"/>
      </w:pPr>
      <w:r w:rsidRPr="00780093">
        <w:t>(E) Informações adicionais</w:t>
      </w:r>
    </w:p>
    <w:tbl>
      <w:tblPr>
        <w:tblStyle w:val="Tabelacomgrade"/>
        <w:tblW w:w="0" w:type="auto"/>
        <w:tblLook w:val="04A0" w:firstRow="1" w:lastRow="0" w:firstColumn="1" w:lastColumn="0" w:noHBand="0" w:noVBand="1"/>
      </w:tblPr>
      <w:tblGrid>
        <w:gridCol w:w="8777"/>
      </w:tblGrid>
      <w:tr w:rsidR="00B9506C" w:rsidRPr="00780093" w14:paraId="60E9BFC9" w14:textId="77777777">
        <w:tc>
          <w:tcPr>
            <w:tcW w:w="9828" w:type="dxa"/>
            <w:tcBorders>
              <w:top w:val="single" w:sz="4" w:space="0" w:color="000000"/>
              <w:left w:val="single" w:sz="4" w:space="0" w:color="000000"/>
              <w:bottom w:val="single" w:sz="4" w:space="0" w:color="000000"/>
              <w:right w:val="single" w:sz="4" w:space="0" w:color="000000"/>
            </w:tcBorders>
          </w:tcPr>
          <w:p w14:paraId="392F26A1" w14:textId="77777777" w:rsidR="00B9506C" w:rsidRPr="00780093" w:rsidRDefault="00B9506C">
            <w:pPr>
              <w:pStyle w:val="Edital-Anexos-Garantias"/>
            </w:pPr>
          </w:p>
        </w:tc>
      </w:tr>
    </w:tbl>
    <w:p w14:paraId="026F5EEF" w14:textId="77777777" w:rsidR="00B9506C" w:rsidRPr="00780093" w:rsidRDefault="00B9506C" w:rsidP="00B9506C">
      <w:pPr>
        <w:pStyle w:val="Edital-Anexos-Garantias"/>
      </w:pPr>
    </w:p>
    <w:p w14:paraId="0599B34C" w14:textId="77777777" w:rsidR="00B9506C" w:rsidRPr="00780093" w:rsidRDefault="00B9506C" w:rsidP="00B9506C">
      <w:pPr>
        <w:pStyle w:val="Edital-Anexos-Garantias"/>
      </w:pPr>
      <w:r w:rsidRPr="00780093">
        <w:t>Atesto, sob as penas previstas na legislação aplicável, a veracidade, precisão e fidelidade das informações apresentadas nesse formulário.</w:t>
      </w:r>
    </w:p>
    <w:p w14:paraId="74800E20" w14:textId="77777777" w:rsidR="00B9506C" w:rsidRPr="00780093" w:rsidRDefault="00B9506C" w:rsidP="00B9506C">
      <w:pPr>
        <w:pStyle w:val="Edital-Anexos-Garantias"/>
      </w:pPr>
      <w:r w:rsidRPr="00780093">
        <w:t xml:space="preserve">___________________________ </w:t>
      </w:r>
    </w:p>
    <w:p w14:paraId="6FAAD634" w14:textId="77777777" w:rsidR="00B9506C" w:rsidRPr="00780093" w:rsidRDefault="00B9506C" w:rsidP="00B9506C">
      <w:pPr>
        <w:pStyle w:val="Edital-Anexos-Garantias"/>
        <w:rPr>
          <w:iCs/>
        </w:rPr>
      </w:pPr>
      <w:r w:rsidRPr="001C2315">
        <w:rPr>
          <w:iCs/>
        </w:rPr>
        <w:fldChar w:fldCharType="begin">
          <w:ffData>
            <w:name w:val=""/>
            <w:enabled/>
            <w:calcOnExit w:val="0"/>
            <w:textInput>
              <w:default w:val="[assinatura]"/>
            </w:textInput>
          </w:ffData>
        </w:fldChar>
      </w:r>
      <w:r w:rsidRPr="00780093">
        <w:rPr>
          <w:iCs/>
        </w:rPr>
        <w:instrText xml:space="preserve"> FORMTEXT </w:instrText>
      </w:r>
      <w:r w:rsidRPr="001C2315">
        <w:rPr>
          <w:iCs/>
        </w:rPr>
      </w:r>
      <w:r w:rsidRPr="001C2315">
        <w:rPr>
          <w:iCs/>
        </w:rPr>
        <w:fldChar w:fldCharType="separate"/>
      </w:r>
      <w:r w:rsidRPr="00780093">
        <w:rPr>
          <w:iCs/>
        </w:rPr>
        <w:t>[assinatura]</w:t>
      </w:r>
      <w:r w:rsidRPr="001C2315">
        <w:rPr>
          <w:iCs/>
        </w:rPr>
        <w:fldChar w:fldCharType="end"/>
      </w:r>
    </w:p>
    <w:p w14:paraId="07E86BE0" w14:textId="77777777" w:rsidR="00B9506C" w:rsidRPr="00780093" w:rsidRDefault="00B9506C" w:rsidP="00B9506C">
      <w:pPr>
        <w:pStyle w:val="Edital-Anexos-Garantias"/>
        <w:rPr>
          <w:iCs/>
        </w:rPr>
      </w:pPr>
      <w:r w:rsidRPr="00780093">
        <w:rPr>
          <w:iCs/>
        </w:rPr>
        <w:t>Assinado por:</w:t>
      </w:r>
      <w:r w:rsidRPr="001C2315">
        <w:rPr>
          <w:iCs/>
        </w:rPr>
        <w:fldChar w:fldCharType="begin">
          <w:ffData>
            <w:name w:val=""/>
            <w:enabled/>
            <w:calcOnExit w:val="0"/>
            <w:textInput>
              <w:default w:val="[inserir o(s) nome(s) do(s) representante(s) credenciado(s) da licitante]"/>
            </w:textInput>
          </w:ffData>
        </w:fldChar>
      </w:r>
      <w:r w:rsidRPr="00780093">
        <w:rPr>
          <w:iCs/>
        </w:rPr>
        <w:instrText xml:space="preserve"> FORMTEXT </w:instrText>
      </w:r>
      <w:r w:rsidRPr="001C2315">
        <w:rPr>
          <w:iCs/>
        </w:rPr>
      </w:r>
      <w:r w:rsidRPr="001C2315">
        <w:rPr>
          <w:iCs/>
        </w:rPr>
        <w:fldChar w:fldCharType="separate"/>
      </w:r>
      <w:r w:rsidRPr="00780093">
        <w:rPr>
          <w:iCs/>
          <w:noProof/>
        </w:rPr>
        <w:t>[inserir o(s) nome(s) do(s) representante(s) credenciado(s) da licitante]</w:t>
      </w:r>
      <w:r w:rsidRPr="001C2315">
        <w:rPr>
          <w:iCs/>
        </w:rPr>
        <w:fldChar w:fldCharType="end"/>
      </w:r>
    </w:p>
    <w:p w14:paraId="7A7F21E6" w14:textId="77777777" w:rsidR="00B9506C" w:rsidRPr="00780093" w:rsidRDefault="00B9506C" w:rsidP="00B9506C">
      <w:pPr>
        <w:rPr>
          <w:rFonts w:ascii="Arial" w:hAnsi="Arial" w:cs="Arial"/>
          <w:szCs w:val="20"/>
        </w:rPr>
      </w:pPr>
      <w:r w:rsidRPr="00780093">
        <w:rPr>
          <w:rFonts w:ascii="Arial" w:hAnsi="Arial" w:cs="Arial"/>
          <w:iCs/>
        </w:rPr>
        <w:t xml:space="preserve">Local e data: </w:t>
      </w:r>
      <w:r w:rsidRPr="001C2315">
        <w:rPr>
          <w:rFonts w:ascii="Arial" w:eastAsia="Times New Roman" w:hAnsi="Arial" w:cs="Arial"/>
          <w:iCs/>
          <w:szCs w:val="20"/>
          <w:lang w:eastAsia="pt-BR"/>
        </w:rPr>
        <w:fldChar w:fldCharType="begin">
          <w:ffData>
            <w:name w:val="Texto8"/>
            <w:enabled/>
            <w:calcOnExit w:val="0"/>
            <w:textInput>
              <w:default w:val="[inserir local e data]"/>
            </w:textInput>
          </w:ffData>
        </w:fldChar>
      </w:r>
      <w:bookmarkStart w:id="8504" w:name="Texto8"/>
      <w:r w:rsidRPr="00780093">
        <w:rPr>
          <w:rFonts w:ascii="Arial" w:hAnsi="Arial" w:cs="Arial"/>
          <w:iCs/>
        </w:rPr>
        <w:instrText xml:space="preserve"> FORMTEXT </w:instrText>
      </w:r>
      <w:r w:rsidRPr="001C2315">
        <w:rPr>
          <w:rFonts w:ascii="Arial" w:eastAsia="Times New Roman" w:hAnsi="Arial" w:cs="Arial"/>
          <w:iCs/>
          <w:szCs w:val="20"/>
          <w:lang w:eastAsia="pt-BR"/>
        </w:rPr>
      </w:r>
      <w:r w:rsidRPr="001C2315">
        <w:rPr>
          <w:rFonts w:ascii="Arial" w:eastAsia="Times New Roman" w:hAnsi="Arial" w:cs="Arial"/>
          <w:iCs/>
          <w:szCs w:val="20"/>
          <w:lang w:eastAsia="pt-BR"/>
        </w:rPr>
        <w:fldChar w:fldCharType="separate"/>
      </w:r>
      <w:r w:rsidRPr="00780093">
        <w:rPr>
          <w:rFonts w:ascii="Arial" w:hAnsi="Arial" w:cs="Arial"/>
          <w:iCs/>
          <w:noProof/>
        </w:rPr>
        <w:t>[inserir local e data]</w:t>
      </w:r>
      <w:r w:rsidRPr="001C2315">
        <w:rPr>
          <w:rFonts w:ascii="Arial" w:eastAsia="Times New Roman" w:hAnsi="Arial" w:cs="Arial"/>
          <w:iCs/>
          <w:szCs w:val="20"/>
          <w:lang w:eastAsia="pt-BR"/>
        </w:rPr>
        <w:fldChar w:fldCharType="end"/>
      </w:r>
      <w:bookmarkEnd w:id="8504"/>
      <w:r w:rsidRPr="00780093">
        <w:rPr>
          <w:rFonts w:ascii="Arial" w:hAnsi="Arial" w:cs="Arial"/>
        </w:rPr>
        <w:br w:type="page"/>
      </w:r>
    </w:p>
    <w:p w14:paraId="7A44773A" w14:textId="77777777" w:rsidR="00B9506C" w:rsidRPr="00780093" w:rsidRDefault="00B9506C" w:rsidP="00B9506C">
      <w:pPr>
        <w:pStyle w:val="Edital-Anexos-Garantias"/>
        <w:rPr>
          <w:b/>
        </w:rPr>
      </w:pPr>
      <w:r w:rsidRPr="00780093">
        <w:rPr>
          <w:b/>
        </w:rPr>
        <w:t>INSTRUÇÕES PARA PREENCHIMENTO DO SUMÁRIO TÉCNICO 04</w:t>
      </w:r>
    </w:p>
    <w:p w14:paraId="2F9EE3E2" w14:textId="77777777" w:rsidR="00B9506C" w:rsidRPr="00780093" w:rsidRDefault="00B9506C" w:rsidP="00B9506C">
      <w:pPr>
        <w:pStyle w:val="Edital-Anexos-Garantias"/>
      </w:pPr>
    </w:p>
    <w:p w14:paraId="7D9919A8" w14:textId="77777777" w:rsidR="00B9506C" w:rsidRPr="00780093" w:rsidRDefault="00B9506C" w:rsidP="00E72B65">
      <w:pPr>
        <w:pStyle w:val="Edital-Anexos-Garantias"/>
        <w:numPr>
          <w:ilvl w:val="0"/>
          <w:numId w:val="96"/>
        </w:numPr>
        <w:tabs>
          <w:tab w:val="left" w:pos="284"/>
        </w:tabs>
        <w:ind w:left="0" w:firstLine="0"/>
      </w:pPr>
      <w:r w:rsidRPr="00780093">
        <w:t>Instruções Gerais:</w:t>
      </w:r>
    </w:p>
    <w:p w14:paraId="757A49F3" w14:textId="77777777" w:rsidR="00B9506C" w:rsidRPr="00780093" w:rsidRDefault="00B9506C" w:rsidP="00E72B65">
      <w:pPr>
        <w:pStyle w:val="Edital-Anexos-Garantias"/>
        <w:numPr>
          <w:ilvl w:val="1"/>
          <w:numId w:val="96"/>
        </w:numPr>
        <w:ind w:left="0" w:firstLine="0"/>
      </w:pPr>
      <w:r w:rsidRPr="00780093">
        <w:t xml:space="preserve">O sumário técnico 04 deve ser entregue nos casos previstos no edital de licitações de Oferta Permanente para a Outorga de Contratos de Concessão para Exploração ou Reabilitação e Produção de Petróleo e Gás Natural, conforme modelo do ANEXO XXI, intitulado SUMÁRIO TÉCNICO 04: QUALIFICAÇÃO TÉCNICA PARA LICITANTE QUE JÁ ATUA NO BRASIL. Somente serão analisados os sumários técnicos apresentados na forma do modelo mencionado acima. </w:t>
      </w:r>
    </w:p>
    <w:p w14:paraId="6F73DC4C" w14:textId="77777777" w:rsidR="00B9506C" w:rsidRPr="00780093" w:rsidRDefault="00B9506C" w:rsidP="00E72B65">
      <w:pPr>
        <w:pStyle w:val="Edital-Anexos-Garantias"/>
        <w:numPr>
          <w:ilvl w:val="1"/>
          <w:numId w:val="96"/>
        </w:numPr>
        <w:ind w:left="0" w:firstLine="0"/>
      </w:pPr>
      <w:r w:rsidRPr="00780093">
        <w:t>No preenchimento do sumário técnico 04, o texto deve ser adequado ao solicitado para a qualificação técnica, de acordo com o previsto no item 8.4.6 do edital de licitações de Oferta Permanente para a Outorga de Contratos de Concessão para Exploração ou Reabilitação e Produção de Petróleo e Gás Natural, possibilitando que a ANP identifique os elementos que serão analisados.</w:t>
      </w:r>
    </w:p>
    <w:p w14:paraId="4AD7348A" w14:textId="77777777" w:rsidR="00B9506C" w:rsidRPr="00780093" w:rsidRDefault="00B9506C" w:rsidP="00E72B65">
      <w:pPr>
        <w:pStyle w:val="Edital-Anexos-Garantias"/>
        <w:numPr>
          <w:ilvl w:val="1"/>
          <w:numId w:val="96"/>
        </w:numPr>
        <w:ind w:left="0" w:firstLine="0"/>
      </w:pPr>
      <w:r w:rsidRPr="00780093">
        <w:t xml:space="preserve">Os itens que deverão constar do sumário técnico são: </w:t>
      </w:r>
    </w:p>
    <w:p w14:paraId="3D075F62" w14:textId="77777777" w:rsidR="00B9506C" w:rsidRPr="00780093" w:rsidRDefault="00B9506C" w:rsidP="00E72B65">
      <w:pPr>
        <w:pStyle w:val="Edital-Anexos-Garantias"/>
        <w:numPr>
          <w:ilvl w:val="1"/>
          <w:numId w:val="97"/>
        </w:numPr>
        <w:ind w:left="426" w:hanging="142"/>
      </w:pPr>
      <w:r w:rsidRPr="00780093">
        <w:t>Relação dos contratos de concessão ou de partilha de produção cujo bloco ou campo esteja localizado em terra e a licitante atue na condição de operadora.</w:t>
      </w:r>
    </w:p>
    <w:p w14:paraId="5EE316DB" w14:textId="77777777" w:rsidR="00B9506C" w:rsidRPr="00780093" w:rsidRDefault="00B9506C" w:rsidP="00E72B65">
      <w:pPr>
        <w:pStyle w:val="Edital-Anexos-Garantias"/>
        <w:numPr>
          <w:ilvl w:val="1"/>
          <w:numId w:val="97"/>
        </w:numPr>
        <w:ind w:left="426" w:hanging="142"/>
      </w:pPr>
      <w:r w:rsidRPr="00780093">
        <w:t>Relação dos contratos de concessão ou de partilha de produção cujo bloco ou campo esteja localizado em águas rasas (lâminas d’água até 400 metros de profundidade) e a licitante atue na condição de operadora.</w:t>
      </w:r>
    </w:p>
    <w:p w14:paraId="48F0AABF" w14:textId="77777777" w:rsidR="00B9506C" w:rsidRPr="00780093" w:rsidRDefault="00B9506C" w:rsidP="00E72B65">
      <w:pPr>
        <w:pStyle w:val="Edital-Anexos-Garantias"/>
        <w:numPr>
          <w:ilvl w:val="1"/>
          <w:numId w:val="97"/>
        </w:numPr>
        <w:ind w:left="426" w:hanging="142"/>
      </w:pPr>
      <w:r w:rsidRPr="00780093">
        <w:t>Relação dos contratos de concessão ou de partilha de produção cujo bloco ou campo esteja localizado em águas profundas ou ultraprofundas (lâminas d’água superiores a 400 metros de profundidade) e a licitante atue na condição de operadora.</w:t>
      </w:r>
    </w:p>
    <w:p w14:paraId="53D33D66" w14:textId="77777777" w:rsidR="00B9506C" w:rsidRPr="00780093" w:rsidRDefault="00B9506C" w:rsidP="00E72B65">
      <w:pPr>
        <w:pStyle w:val="Edital-Anexos-Garantias"/>
        <w:numPr>
          <w:ilvl w:val="1"/>
          <w:numId w:val="97"/>
        </w:numPr>
        <w:ind w:left="426" w:hanging="142"/>
      </w:pPr>
      <w:r w:rsidRPr="00780093">
        <w:t xml:space="preserve">Relação dos contratos de concessão ou de partilha de produção em que a licitante atue na condição de não operadora. </w:t>
      </w:r>
    </w:p>
    <w:p w14:paraId="69E74DFD" w14:textId="77777777" w:rsidR="00B9506C" w:rsidRPr="00780093" w:rsidRDefault="00B9506C" w:rsidP="00B9506C">
      <w:pPr>
        <w:pStyle w:val="Edital-Anexos-Garantias"/>
      </w:pPr>
    </w:p>
    <w:p w14:paraId="69A7DE3D" w14:textId="77777777" w:rsidR="00B9506C" w:rsidRPr="00780093" w:rsidRDefault="00B9506C" w:rsidP="00E72B65">
      <w:pPr>
        <w:pStyle w:val="Edital-Anexos-Garantias"/>
        <w:numPr>
          <w:ilvl w:val="0"/>
          <w:numId w:val="96"/>
        </w:numPr>
        <w:tabs>
          <w:tab w:val="left" w:pos="284"/>
        </w:tabs>
        <w:ind w:left="0" w:firstLine="0"/>
      </w:pPr>
      <w:r w:rsidRPr="00780093">
        <w:t>Preenchimento dos itens do sumário técnico 04:</w:t>
      </w:r>
    </w:p>
    <w:p w14:paraId="6805C99C" w14:textId="77777777" w:rsidR="00B9506C" w:rsidRPr="00780093" w:rsidRDefault="00B9506C" w:rsidP="00E72B65">
      <w:pPr>
        <w:pStyle w:val="Edital-Anexos-Garantias"/>
        <w:numPr>
          <w:ilvl w:val="1"/>
          <w:numId w:val="96"/>
        </w:numPr>
        <w:ind w:left="0" w:firstLine="0"/>
      </w:pPr>
      <w:r w:rsidRPr="00780093">
        <w:t xml:space="preserve">Itens I, II, III e IV: a licitante deve informar os números dos contratos de concessão ou de partilha de produção em que atua como concessionária ou contratada no Brasil. </w:t>
      </w:r>
    </w:p>
    <w:p w14:paraId="411464C0" w14:textId="77777777" w:rsidR="00B9506C" w:rsidRPr="00780093" w:rsidRDefault="00B9506C" w:rsidP="00B9506C">
      <w:pPr>
        <w:pStyle w:val="Edital-Anexos-Garantias"/>
      </w:pPr>
    </w:p>
    <w:p w14:paraId="4669F5FD" w14:textId="77777777" w:rsidR="00B9506C" w:rsidRPr="00780093" w:rsidRDefault="00B9506C" w:rsidP="00B9506C">
      <w:pPr>
        <w:pStyle w:val="Edital-AnexoTtulo"/>
      </w:pPr>
      <w:bookmarkStart w:id="8505" w:name="_Toc421543974"/>
      <w:bookmarkStart w:id="8506" w:name="_Toc511862548"/>
      <w:bookmarkStart w:id="8507" w:name="_Toc108108928"/>
      <w:bookmarkStart w:id="8508" w:name="_Toc220429332"/>
      <w:r w:rsidRPr="00780093">
        <w:rPr>
          <w:caps w:val="0"/>
        </w:rPr>
        <w:t xml:space="preserve">ANEXO XXIII </w:t>
      </w:r>
      <w:r w:rsidRPr="00780093">
        <w:rPr>
          <w:caps w:val="0"/>
          <w:szCs w:val="22"/>
        </w:rPr>
        <w:t>–</w:t>
      </w:r>
      <w:r w:rsidRPr="00780093">
        <w:rPr>
          <w:caps w:val="0"/>
        </w:rPr>
        <w:t xml:space="preserve"> RESUMO DAS DEMONSTRAÇÕES FINANCEIRAS</w:t>
      </w:r>
      <w:bookmarkEnd w:id="8505"/>
      <w:r w:rsidRPr="00780093">
        <w:rPr>
          <w:caps w:val="0"/>
        </w:rPr>
        <w:t xml:space="preserve">          (</w:t>
      </w:r>
      <w:r w:rsidRPr="00E0101A">
        <w:rPr>
          <w:caps w:val="0"/>
          <w:sz w:val="20"/>
        </w:rPr>
        <w:t>SOMENTE PARA PESSOAS JURÍDICAS ESTRANGEIRAS)</w:t>
      </w:r>
      <w:bookmarkEnd w:id="8506"/>
      <w:bookmarkEnd w:id="8507"/>
      <w:bookmarkEnd w:id="8508"/>
    </w:p>
    <w:p w14:paraId="6A0EB563" w14:textId="77777777" w:rsidR="00B9506C" w:rsidRPr="00780093" w:rsidRDefault="00B9506C" w:rsidP="00B9506C">
      <w:pPr>
        <w:pStyle w:val="Edital-Anexos-Garantias"/>
      </w:pPr>
    </w:p>
    <w:p w14:paraId="515185EF" w14:textId="77777777" w:rsidR="00B9506C" w:rsidRPr="00780093" w:rsidRDefault="00B9506C" w:rsidP="00B9506C">
      <w:pPr>
        <w:pStyle w:val="Edital-Anexos-Garantias"/>
        <w:ind w:firstLine="1021"/>
      </w:pPr>
      <w:r w:rsidRPr="00780093">
        <w:t>Esse formulário, aplicável somente a licitantes estrangeiras sediadas no exterior, deve ser preenchido em R$ (real) com as informações sumarizadas presentes nas Demonstrações Financeiras dos 3 (três) últimos exercícios sociais da licitante.</w:t>
      </w:r>
    </w:p>
    <w:p w14:paraId="3F8BFC0A" w14:textId="77777777" w:rsidR="00B9506C" w:rsidRPr="00780093" w:rsidRDefault="00B9506C" w:rsidP="00B9506C">
      <w:pPr>
        <w:pStyle w:val="Edital-Anexos-Garantias"/>
        <w:ind w:firstLine="1021"/>
      </w:pPr>
      <w:r w:rsidRPr="00780093">
        <w:t>Deverá ser utilizada para conversão do Balanço Patrimonial em R$ (reais) a taxa de câmbio (compra) da moeda de origem, correspondente à data de encerramento de cada exercício social, publicada pelo Banco Central do Brasil.</w:t>
      </w:r>
    </w:p>
    <w:p w14:paraId="7850D9C8" w14:textId="77777777" w:rsidR="00B9506C" w:rsidRPr="00780093" w:rsidRDefault="00B9506C" w:rsidP="00B9506C">
      <w:pPr>
        <w:pStyle w:val="Edital-Anexos-Garantias"/>
        <w:ind w:firstLine="1021"/>
      </w:pPr>
      <w:r w:rsidRPr="00780093">
        <w:t>Para conversão da Demonstração do Resultado do Exercício, deverá ser utilizado o critério de conversão indicado no parágrafo 40 do pronunciamento técnico CPC 02, ou seja, a taxa média de câmbio de cada exercício social.</w:t>
      </w:r>
    </w:p>
    <w:p w14:paraId="50BFB8CE" w14:textId="77777777" w:rsidR="00B9506C" w:rsidRPr="00780093" w:rsidRDefault="00B9506C" w:rsidP="00B9506C">
      <w:pPr>
        <w:pStyle w:val="Edital-Corpodetex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751"/>
        <w:gridCol w:w="881"/>
        <w:gridCol w:w="1025"/>
        <w:gridCol w:w="834"/>
        <w:gridCol w:w="1266"/>
        <w:gridCol w:w="1022"/>
        <w:gridCol w:w="999"/>
        <w:gridCol w:w="999"/>
      </w:tblGrid>
      <w:tr w:rsidR="00B9506C" w:rsidRPr="00780093" w14:paraId="3C062217" w14:textId="77777777">
        <w:trPr>
          <w:trHeight w:val="734"/>
        </w:trPr>
        <w:tc>
          <w:tcPr>
            <w:tcW w:w="998" w:type="pct"/>
            <w:shd w:val="clear" w:color="auto" w:fill="BFBFBF" w:themeFill="background1" w:themeFillShade="BF"/>
            <w:vAlign w:val="center"/>
          </w:tcPr>
          <w:p w14:paraId="66218715"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ATIVO</w:t>
            </w:r>
          </w:p>
        </w:tc>
        <w:tc>
          <w:tcPr>
            <w:tcW w:w="502" w:type="pct"/>
            <w:shd w:val="clear" w:color="auto" w:fill="BFBFBF" w:themeFill="background1" w:themeFillShade="BF"/>
          </w:tcPr>
          <w:p w14:paraId="2F481F13"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Data:</w:t>
            </w:r>
          </w:p>
          <w:p w14:paraId="7CDCEBB3"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_____</w:t>
            </w:r>
          </w:p>
        </w:tc>
        <w:tc>
          <w:tcPr>
            <w:tcW w:w="584" w:type="pct"/>
            <w:shd w:val="clear" w:color="auto" w:fill="BFBFBF" w:themeFill="background1" w:themeFillShade="BF"/>
          </w:tcPr>
          <w:p w14:paraId="424B1D06"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Data:</w:t>
            </w:r>
          </w:p>
          <w:p w14:paraId="56A557B4"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_____</w:t>
            </w:r>
          </w:p>
        </w:tc>
        <w:tc>
          <w:tcPr>
            <w:tcW w:w="475" w:type="pct"/>
            <w:shd w:val="clear" w:color="auto" w:fill="BFBFBF" w:themeFill="background1" w:themeFillShade="BF"/>
          </w:tcPr>
          <w:p w14:paraId="20227D25"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Data:</w:t>
            </w:r>
          </w:p>
          <w:p w14:paraId="6627A55E"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_____</w:t>
            </w:r>
          </w:p>
        </w:tc>
        <w:tc>
          <w:tcPr>
            <w:tcW w:w="721" w:type="pct"/>
            <w:shd w:val="clear" w:color="auto" w:fill="BFBFBF" w:themeFill="background1" w:themeFillShade="BF"/>
            <w:vAlign w:val="center"/>
          </w:tcPr>
          <w:p w14:paraId="19FFF871"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PASSIVO</w:t>
            </w:r>
          </w:p>
        </w:tc>
        <w:tc>
          <w:tcPr>
            <w:tcW w:w="582" w:type="pct"/>
            <w:shd w:val="clear" w:color="auto" w:fill="BFBFBF" w:themeFill="background1" w:themeFillShade="BF"/>
          </w:tcPr>
          <w:p w14:paraId="0BEAD31B"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Data:</w:t>
            </w:r>
          </w:p>
          <w:p w14:paraId="4AB1744C"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______</w:t>
            </w:r>
          </w:p>
        </w:tc>
        <w:tc>
          <w:tcPr>
            <w:tcW w:w="569" w:type="pct"/>
            <w:shd w:val="clear" w:color="auto" w:fill="BFBFBF" w:themeFill="background1" w:themeFillShade="BF"/>
          </w:tcPr>
          <w:p w14:paraId="14C75803"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Data:</w:t>
            </w:r>
          </w:p>
          <w:p w14:paraId="3E881ABF"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______</w:t>
            </w:r>
          </w:p>
        </w:tc>
        <w:tc>
          <w:tcPr>
            <w:tcW w:w="569" w:type="pct"/>
            <w:shd w:val="clear" w:color="auto" w:fill="BFBFBF" w:themeFill="background1" w:themeFillShade="BF"/>
          </w:tcPr>
          <w:p w14:paraId="0676D8F2"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Data:</w:t>
            </w:r>
          </w:p>
          <w:p w14:paraId="186D814D"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______</w:t>
            </w:r>
          </w:p>
        </w:tc>
      </w:tr>
      <w:tr w:rsidR="00B9506C" w:rsidRPr="00780093" w14:paraId="11261CF1" w14:textId="77777777">
        <w:tc>
          <w:tcPr>
            <w:tcW w:w="998" w:type="pct"/>
            <w:vAlign w:val="center"/>
          </w:tcPr>
          <w:p w14:paraId="5256B242"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Circulante</w:t>
            </w:r>
          </w:p>
          <w:p w14:paraId="63016903"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a)</w:t>
            </w:r>
          </w:p>
        </w:tc>
        <w:tc>
          <w:tcPr>
            <w:tcW w:w="502" w:type="pct"/>
          </w:tcPr>
          <w:p w14:paraId="48268C87" w14:textId="77777777" w:rsidR="00B9506C" w:rsidRPr="00780093" w:rsidRDefault="00B9506C">
            <w:pPr>
              <w:spacing w:before="120" w:after="120" w:line="240" w:lineRule="auto"/>
              <w:jc w:val="both"/>
              <w:rPr>
                <w:rFonts w:ascii="Arial" w:eastAsia="Times New Roman" w:hAnsi="Arial" w:cs="Times New Roman"/>
                <w:szCs w:val="20"/>
                <w:lang w:eastAsia="pt-BR"/>
              </w:rPr>
            </w:pPr>
          </w:p>
          <w:p w14:paraId="09E9FB3A"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84" w:type="pct"/>
          </w:tcPr>
          <w:p w14:paraId="70578DEC"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475" w:type="pct"/>
          </w:tcPr>
          <w:p w14:paraId="69EC9D3A" w14:textId="77777777" w:rsidR="00B9506C" w:rsidRPr="00780093" w:rsidRDefault="00B9506C">
            <w:pPr>
              <w:spacing w:before="120" w:after="120" w:line="240" w:lineRule="auto"/>
              <w:jc w:val="both"/>
              <w:rPr>
                <w:rFonts w:ascii="Arial" w:eastAsia="Times New Roman" w:hAnsi="Arial" w:cs="Times New Roman"/>
                <w:szCs w:val="20"/>
                <w:lang w:eastAsia="pt-BR"/>
              </w:rPr>
            </w:pPr>
          </w:p>
          <w:p w14:paraId="3558BC12"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721" w:type="pct"/>
            <w:vAlign w:val="center"/>
          </w:tcPr>
          <w:p w14:paraId="2833DE00"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Circulante</w:t>
            </w:r>
          </w:p>
          <w:p w14:paraId="68D86935"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a)</w:t>
            </w:r>
          </w:p>
        </w:tc>
        <w:tc>
          <w:tcPr>
            <w:tcW w:w="582" w:type="pct"/>
          </w:tcPr>
          <w:p w14:paraId="514913D5"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7B8ABCB3"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14761591"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r w:rsidR="00B9506C" w:rsidRPr="00780093" w14:paraId="0F193677" w14:textId="77777777">
        <w:tc>
          <w:tcPr>
            <w:tcW w:w="998" w:type="pct"/>
            <w:vAlign w:val="center"/>
          </w:tcPr>
          <w:p w14:paraId="7E31050A"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Não Circulante</w:t>
            </w:r>
          </w:p>
          <w:p w14:paraId="399B5961"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b= c+d+e+f)</w:t>
            </w:r>
          </w:p>
        </w:tc>
        <w:tc>
          <w:tcPr>
            <w:tcW w:w="502" w:type="pct"/>
          </w:tcPr>
          <w:p w14:paraId="17C0A4C0" w14:textId="77777777" w:rsidR="00B9506C" w:rsidRPr="00780093" w:rsidRDefault="00B9506C">
            <w:pPr>
              <w:spacing w:before="120" w:after="120" w:line="240" w:lineRule="auto"/>
              <w:jc w:val="both"/>
              <w:rPr>
                <w:rFonts w:ascii="Arial" w:eastAsia="Times New Roman" w:hAnsi="Arial" w:cs="Times New Roman"/>
                <w:szCs w:val="20"/>
                <w:lang w:eastAsia="pt-BR"/>
              </w:rPr>
            </w:pPr>
          </w:p>
          <w:p w14:paraId="547D0A4D"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84" w:type="pct"/>
          </w:tcPr>
          <w:p w14:paraId="5C0120C9" w14:textId="77777777" w:rsidR="00B9506C" w:rsidRPr="00780093" w:rsidRDefault="00B9506C">
            <w:pPr>
              <w:spacing w:before="120" w:after="120" w:line="240" w:lineRule="auto"/>
              <w:jc w:val="both"/>
              <w:rPr>
                <w:rFonts w:ascii="Arial" w:eastAsia="Times New Roman" w:hAnsi="Arial" w:cs="Times New Roman"/>
                <w:szCs w:val="20"/>
                <w:lang w:eastAsia="pt-BR"/>
              </w:rPr>
            </w:pPr>
          </w:p>
          <w:p w14:paraId="32539FAE"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475" w:type="pct"/>
          </w:tcPr>
          <w:p w14:paraId="4D2195D3" w14:textId="77777777" w:rsidR="00B9506C" w:rsidRPr="00780093" w:rsidRDefault="00B9506C">
            <w:pPr>
              <w:spacing w:before="120" w:after="120" w:line="240" w:lineRule="auto"/>
              <w:jc w:val="both"/>
              <w:rPr>
                <w:rFonts w:ascii="Arial" w:eastAsia="Times New Roman" w:hAnsi="Arial" w:cs="Times New Roman"/>
                <w:szCs w:val="20"/>
                <w:lang w:eastAsia="pt-BR"/>
              </w:rPr>
            </w:pPr>
          </w:p>
          <w:p w14:paraId="1C7DA1A9"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721" w:type="pct"/>
            <w:vAlign w:val="center"/>
          </w:tcPr>
          <w:p w14:paraId="1AAF9A5A"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Não Circulante</w:t>
            </w:r>
          </w:p>
          <w:p w14:paraId="5DC12CE2"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b)</w:t>
            </w:r>
          </w:p>
        </w:tc>
        <w:tc>
          <w:tcPr>
            <w:tcW w:w="582" w:type="pct"/>
          </w:tcPr>
          <w:p w14:paraId="56E3D129"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7CDC03C8"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1F8A1375"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r w:rsidR="00B9506C" w:rsidRPr="00780093" w14:paraId="1F1928DD" w14:textId="77777777">
        <w:tc>
          <w:tcPr>
            <w:tcW w:w="998" w:type="pct"/>
            <w:vAlign w:val="center"/>
          </w:tcPr>
          <w:p w14:paraId="554B273B"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Realizável a Longo Prazo</w:t>
            </w:r>
          </w:p>
          <w:p w14:paraId="3F2CDE85"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c)</w:t>
            </w:r>
          </w:p>
        </w:tc>
        <w:tc>
          <w:tcPr>
            <w:tcW w:w="502" w:type="pct"/>
          </w:tcPr>
          <w:p w14:paraId="37617739"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84" w:type="pct"/>
          </w:tcPr>
          <w:p w14:paraId="3127968E"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475" w:type="pct"/>
          </w:tcPr>
          <w:p w14:paraId="56C79F0D"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721" w:type="pct"/>
            <w:vAlign w:val="center"/>
          </w:tcPr>
          <w:p w14:paraId="432D8AEB"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Patrimônio Líquido</w:t>
            </w:r>
          </w:p>
          <w:p w14:paraId="45372101"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c)</w:t>
            </w:r>
          </w:p>
        </w:tc>
        <w:tc>
          <w:tcPr>
            <w:tcW w:w="582" w:type="pct"/>
          </w:tcPr>
          <w:p w14:paraId="6EF9EFB6"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056E1CD8"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6C554A88"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r w:rsidR="00B9506C" w:rsidRPr="00780093" w14:paraId="5EE99394" w14:textId="77777777">
        <w:tc>
          <w:tcPr>
            <w:tcW w:w="998" w:type="pct"/>
            <w:vAlign w:val="center"/>
          </w:tcPr>
          <w:p w14:paraId="234157AA"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Investimentos</w:t>
            </w:r>
          </w:p>
          <w:p w14:paraId="1CCCE323"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d)</w:t>
            </w:r>
          </w:p>
        </w:tc>
        <w:tc>
          <w:tcPr>
            <w:tcW w:w="502" w:type="pct"/>
          </w:tcPr>
          <w:p w14:paraId="7B32690A"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84" w:type="pct"/>
          </w:tcPr>
          <w:p w14:paraId="57F48EBB"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475" w:type="pct"/>
          </w:tcPr>
          <w:p w14:paraId="5C147D90"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721" w:type="pct"/>
            <w:vAlign w:val="center"/>
          </w:tcPr>
          <w:p w14:paraId="1921F128" w14:textId="77777777" w:rsidR="00B9506C" w:rsidRPr="00780093" w:rsidRDefault="00B9506C">
            <w:pPr>
              <w:spacing w:before="120" w:after="120" w:line="240" w:lineRule="auto"/>
              <w:jc w:val="center"/>
              <w:rPr>
                <w:rFonts w:ascii="Arial" w:eastAsia="Times New Roman" w:hAnsi="Arial" w:cs="Times New Roman"/>
                <w:szCs w:val="20"/>
                <w:lang w:eastAsia="pt-BR"/>
              </w:rPr>
            </w:pPr>
          </w:p>
        </w:tc>
        <w:tc>
          <w:tcPr>
            <w:tcW w:w="582" w:type="pct"/>
          </w:tcPr>
          <w:p w14:paraId="462D37F7"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4FC8CD8E"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65829DB8"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r w:rsidR="00B9506C" w:rsidRPr="00780093" w14:paraId="0E6E8C49" w14:textId="77777777">
        <w:tc>
          <w:tcPr>
            <w:tcW w:w="998" w:type="pct"/>
            <w:vAlign w:val="center"/>
          </w:tcPr>
          <w:p w14:paraId="41CF78A5"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Imobilizado</w:t>
            </w:r>
          </w:p>
          <w:p w14:paraId="4F5430A6"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e)</w:t>
            </w:r>
          </w:p>
        </w:tc>
        <w:tc>
          <w:tcPr>
            <w:tcW w:w="502" w:type="pct"/>
          </w:tcPr>
          <w:p w14:paraId="6BDB40EB"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84" w:type="pct"/>
          </w:tcPr>
          <w:p w14:paraId="555677CC"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475" w:type="pct"/>
          </w:tcPr>
          <w:p w14:paraId="713EB3D5"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721" w:type="pct"/>
            <w:vAlign w:val="center"/>
          </w:tcPr>
          <w:p w14:paraId="0D85F3B5" w14:textId="77777777" w:rsidR="00B9506C" w:rsidRPr="00780093" w:rsidRDefault="00B9506C">
            <w:pPr>
              <w:spacing w:before="120" w:after="120" w:line="240" w:lineRule="auto"/>
              <w:jc w:val="center"/>
              <w:rPr>
                <w:rFonts w:ascii="Arial" w:eastAsia="Times New Roman" w:hAnsi="Arial" w:cs="Times New Roman"/>
                <w:szCs w:val="20"/>
                <w:lang w:eastAsia="pt-BR"/>
              </w:rPr>
            </w:pPr>
          </w:p>
        </w:tc>
        <w:tc>
          <w:tcPr>
            <w:tcW w:w="582" w:type="pct"/>
          </w:tcPr>
          <w:p w14:paraId="66E32E02"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3468F8F7"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3A23E755"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r w:rsidR="00B9506C" w:rsidRPr="00780093" w14:paraId="5AD67C4A" w14:textId="77777777">
        <w:tc>
          <w:tcPr>
            <w:tcW w:w="998" w:type="pct"/>
            <w:vAlign w:val="center"/>
          </w:tcPr>
          <w:p w14:paraId="42088F48"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Intangível</w:t>
            </w:r>
          </w:p>
          <w:p w14:paraId="5D6D90ED"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f)</w:t>
            </w:r>
          </w:p>
        </w:tc>
        <w:tc>
          <w:tcPr>
            <w:tcW w:w="502" w:type="pct"/>
          </w:tcPr>
          <w:p w14:paraId="4F5DB0C9" w14:textId="77777777" w:rsidR="00B9506C" w:rsidRPr="00780093" w:rsidRDefault="00B9506C">
            <w:pPr>
              <w:spacing w:before="120" w:after="120" w:line="240" w:lineRule="auto"/>
              <w:jc w:val="both"/>
              <w:rPr>
                <w:rFonts w:ascii="Arial" w:eastAsia="Times New Roman" w:hAnsi="Arial" w:cs="Times New Roman"/>
                <w:szCs w:val="20"/>
                <w:lang w:eastAsia="pt-BR"/>
              </w:rPr>
            </w:pPr>
          </w:p>
          <w:p w14:paraId="5853DCF2"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84" w:type="pct"/>
          </w:tcPr>
          <w:p w14:paraId="24500629" w14:textId="77777777" w:rsidR="00B9506C" w:rsidRPr="00780093" w:rsidRDefault="00B9506C">
            <w:pPr>
              <w:spacing w:before="120" w:after="120" w:line="240" w:lineRule="auto"/>
              <w:jc w:val="both"/>
              <w:rPr>
                <w:rFonts w:ascii="Arial" w:eastAsia="Times New Roman" w:hAnsi="Arial" w:cs="Times New Roman"/>
                <w:szCs w:val="20"/>
                <w:lang w:eastAsia="pt-BR"/>
              </w:rPr>
            </w:pPr>
          </w:p>
          <w:p w14:paraId="2D0908FF"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475" w:type="pct"/>
          </w:tcPr>
          <w:p w14:paraId="4EAAD7A8" w14:textId="77777777" w:rsidR="00B9506C" w:rsidRPr="00780093" w:rsidRDefault="00B9506C">
            <w:pPr>
              <w:spacing w:before="120" w:after="120" w:line="240" w:lineRule="auto"/>
              <w:jc w:val="both"/>
              <w:rPr>
                <w:rFonts w:ascii="Arial" w:eastAsia="Times New Roman" w:hAnsi="Arial" w:cs="Times New Roman"/>
                <w:szCs w:val="20"/>
                <w:lang w:eastAsia="pt-BR"/>
              </w:rPr>
            </w:pPr>
          </w:p>
          <w:p w14:paraId="0B202AA4"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721" w:type="pct"/>
            <w:vAlign w:val="center"/>
          </w:tcPr>
          <w:p w14:paraId="6C108A8D" w14:textId="77777777" w:rsidR="00B9506C" w:rsidRPr="00780093" w:rsidRDefault="00B9506C">
            <w:pPr>
              <w:spacing w:before="120" w:after="120" w:line="240" w:lineRule="auto"/>
              <w:jc w:val="center"/>
              <w:rPr>
                <w:rFonts w:ascii="Arial" w:eastAsia="Times New Roman" w:hAnsi="Arial" w:cs="Times New Roman"/>
                <w:szCs w:val="20"/>
                <w:lang w:eastAsia="pt-BR"/>
              </w:rPr>
            </w:pPr>
          </w:p>
        </w:tc>
        <w:tc>
          <w:tcPr>
            <w:tcW w:w="582" w:type="pct"/>
          </w:tcPr>
          <w:p w14:paraId="51A02D2C"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08F1C4D5"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3E18DCAC"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r w:rsidR="00B9506C" w:rsidRPr="00780093" w14:paraId="3EFD8040" w14:textId="77777777">
        <w:tc>
          <w:tcPr>
            <w:tcW w:w="998" w:type="pct"/>
            <w:vAlign w:val="center"/>
          </w:tcPr>
          <w:p w14:paraId="716AF97F"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TOTAL</w:t>
            </w:r>
          </w:p>
          <w:p w14:paraId="2FF27C71"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g = a + b)</w:t>
            </w:r>
          </w:p>
        </w:tc>
        <w:tc>
          <w:tcPr>
            <w:tcW w:w="502" w:type="pct"/>
          </w:tcPr>
          <w:p w14:paraId="049CC5E8"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84" w:type="pct"/>
          </w:tcPr>
          <w:p w14:paraId="0D611A5E"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475" w:type="pct"/>
          </w:tcPr>
          <w:p w14:paraId="613D4DC1"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721" w:type="pct"/>
            <w:vAlign w:val="center"/>
          </w:tcPr>
          <w:p w14:paraId="07DCDB81"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TOTAL</w:t>
            </w:r>
          </w:p>
          <w:p w14:paraId="3EDD970A"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d=a+b+c)</w:t>
            </w:r>
          </w:p>
        </w:tc>
        <w:tc>
          <w:tcPr>
            <w:tcW w:w="582" w:type="pct"/>
          </w:tcPr>
          <w:p w14:paraId="55F836CB"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2E5AF39F"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7240E77C"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bl>
    <w:p w14:paraId="1E2DE900" w14:textId="77777777" w:rsidR="00B9506C" w:rsidRPr="00780093" w:rsidRDefault="00B9506C" w:rsidP="00B9506C">
      <w:pPr>
        <w:pStyle w:val="Edital-Corpodetexto"/>
      </w:pPr>
    </w:p>
    <w:p w14:paraId="62505EFE" w14:textId="77777777" w:rsidR="00B9506C" w:rsidRPr="00780093" w:rsidRDefault="00B9506C" w:rsidP="00B9506C">
      <w:pPr>
        <w:pStyle w:val="Edital-Corpodetexto"/>
      </w:pPr>
    </w:p>
    <w:p w14:paraId="405926BE" w14:textId="77777777" w:rsidR="00B9506C" w:rsidRPr="00780093" w:rsidRDefault="00B9506C" w:rsidP="00B9506C">
      <w:pPr>
        <w:pStyle w:val="Edital-Corpodetexto"/>
      </w:pPr>
    </w:p>
    <w:p w14:paraId="37301327" w14:textId="77777777" w:rsidR="00B9506C" w:rsidRPr="00780093" w:rsidRDefault="00B9506C" w:rsidP="00B9506C">
      <w:pPr>
        <w:pStyle w:val="Edital-Corpodetex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420"/>
        <w:gridCol w:w="1119"/>
        <w:gridCol w:w="1119"/>
        <w:gridCol w:w="1119"/>
      </w:tblGrid>
      <w:tr w:rsidR="00B9506C" w:rsidRPr="00780093" w14:paraId="047C6228" w14:textId="77777777">
        <w:tc>
          <w:tcPr>
            <w:tcW w:w="3172" w:type="pct"/>
            <w:shd w:val="clear" w:color="auto" w:fill="BFBFBF" w:themeFill="background1" w:themeFillShade="BF"/>
            <w:vAlign w:val="center"/>
          </w:tcPr>
          <w:p w14:paraId="4A5B87A0" w14:textId="77777777" w:rsidR="00B9506C" w:rsidRPr="00780093" w:rsidRDefault="00B9506C">
            <w:pPr>
              <w:spacing w:before="120" w:after="120" w:line="240" w:lineRule="auto"/>
              <w:jc w:val="both"/>
              <w:rPr>
                <w:rFonts w:ascii="Arial" w:eastAsia="Times New Roman" w:hAnsi="Arial" w:cs="Times New Roman"/>
                <w:b/>
                <w:bCs/>
                <w:szCs w:val="20"/>
                <w:lang w:eastAsia="pt-BR"/>
              </w:rPr>
            </w:pPr>
            <w:r w:rsidRPr="00780093">
              <w:rPr>
                <w:rFonts w:ascii="Arial" w:eastAsia="Times New Roman" w:hAnsi="Arial" w:cs="Times New Roman"/>
                <w:b/>
                <w:bCs/>
                <w:szCs w:val="20"/>
                <w:lang w:eastAsia="pt-BR"/>
              </w:rPr>
              <w:t>DEMONSTRAÇÃO DO RESULTADO DO EXERCÍCIO</w:t>
            </w:r>
          </w:p>
        </w:tc>
        <w:tc>
          <w:tcPr>
            <w:tcW w:w="609" w:type="pct"/>
            <w:shd w:val="clear" w:color="auto" w:fill="BFBFBF" w:themeFill="background1" w:themeFillShade="BF"/>
          </w:tcPr>
          <w:p w14:paraId="346ED167" w14:textId="77777777" w:rsidR="00B9506C" w:rsidRPr="00780093" w:rsidRDefault="00B9506C">
            <w:pPr>
              <w:spacing w:before="120" w:after="120" w:line="240" w:lineRule="auto"/>
              <w:jc w:val="center"/>
              <w:rPr>
                <w:rFonts w:ascii="Arial" w:eastAsia="Times New Roman" w:hAnsi="Arial" w:cs="Times New Roman"/>
                <w:b/>
                <w:bCs/>
                <w:szCs w:val="20"/>
                <w:lang w:eastAsia="pt-BR"/>
              </w:rPr>
            </w:pPr>
            <w:r w:rsidRPr="00780093">
              <w:rPr>
                <w:rFonts w:ascii="Arial" w:eastAsia="Times New Roman" w:hAnsi="Arial" w:cs="Times New Roman"/>
                <w:b/>
                <w:bCs/>
                <w:szCs w:val="20"/>
                <w:lang w:eastAsia="pt-BR"/>
              </w:rPr>
              <w:t>Ano:</w:t>
            </w:r>
          </w:p>
          <w:p w14:paraId="1A6432D0" w14:textId="77777777" w:rsidR="00B9506C" w:rsidRPr="00780093" w:rsidRDefault="00B9506C">
            <w:pPr>
              <w:spacing w:before="120" w:after="120" w:line="240" w:lineRule="auto"/>
              <w:jc w:val="center"/>
              <w:rPr>
                <w:rFonts w:ascii="Arial" w:eastAsia="Times New Roman" w:hAnsi="Arial" w:cs="Times New Roman"/>
                <w:b/>
                <w:bCs/>
                <w:szCs w:val="20"/>
                <w:lang w:eastAsia="pt-BR"/>
              </w:rPr>
            </w:pPr>
            <w:r w:rsidRPr="00780093">
              <w:rPr>
                <w:rFonts w:ascii="Arial" w:eastAsia="Times New Roman" w:hAnsi="Arial" w:cs="Times New Roman"/>
                <w:b/>
                <w:bCs/>
                <w:szCs w:val="20"/>
                <w:lang w:eastAsia="pt-BR"/>
              </w:rPr>
              <w:t xml:space="preserve"> ________</w:t>
            </w:r>
          </w:p>
        </w:tc>
        <w:tc>
          <w:tcPr>
            <w:tcW w:w="609" w:type="pct"/>
            <w:shd w:val="clear" w:color="auto" w:fill="BFBFBF" w:themeFill="background1" w:themeFillShade="BF"/>
          </w:tcPr>
          <w:p w14:paraId="10FE199A" w14:textId="77777777" w:rsidR="00B9506C" w:rsidRPr="00780093" w:rsidRDefault="00B9506C">
            <w:pPr>
              <w:spacing w:before="120" w:after="120" w:line="240" w:lineRule="auto"/>
              <w:jc w:val="center"/>
              <w:rPr>
                <w:rFonts w:ascii="Arial" w:eastAsia="Times New Roman" w:hAnsi="Arial" w:cs="Times New Roman"/>
                <w:b/>
                <w:bCs/>
                <w:szCs w:val="20"/>
                <w:lang w:eastAsia="pt-BR"/>
              </w:rPr>
            </w:pPr>
            <w:r w:rsidRPr="00780093">
              <w:rPr>
                <w:rFonts w:ascii="Arial" w:eastAsia="Times New Roman" w:hAnsi="Arial" w:cs="Times New Roman"/>
                <w:b/>
                <w:bCs/>
                <w:szCs w:val="20"/>
                <w:lang w:eastAsia="pt-BR"/>
              </w:rPr>
              <w:t>Ano:</w:t>
            </w:r>
          </w:p>
          <w:p w14:paraId="7F28D9B8" w14:textId="77777777" w:rsidR="00B9506C" w:rsidRPr="00780093" w:rsidRDefault="00B9506C">
            <w:pPr>
              <w:spacing w:before="120" w:after="120" w:line="240" w:lineRule="auto"/>
              <w:jc w:val="center"/>
              <w:rPr>
                <w:rFonts w:ascii="Arial" w:eastAsia="Times New Roman" w:hAnsi="Arial" w:cs="Times New Roman"/>
                <w:b/>
                <w:bCs/>
                <w:szCs w:val="20"/>
                <w:lang w:eastAsia="pt-BR"/>
              </w:rPr>
            </w:pPr>
            <w:r w:rsidRPr="00780093">
              <w:rPr>
                <w:rFonts w:ascii="Arial" w:eastAsia="Times New Roman" w:hAnsi="Arial" w:cs="Times New Roman"/>
                <w:b/>
                <w:bCs/>
                <w:szCs w:val="20"/>
                <w:lang w:eastAsia="pt-BR"/>
              </w:rPr>
              <w:t xml:space="preserve"> ________</w:t>
            </w:r>
          </w:p>
        </w:tc>
        <w:tc>
          <w:tcPr>
            <w:tcW w:w="609" w:type="pct"/>
            <w:shd w:val="clear" w:color="auto" w:fill="BFBFBF" w:themeFill="background1" w:themeFillShade="BF"/>
          </w:tcPr>
          <w:p w14:paraId="5D35718F" w14:textId="77777777" w:rsidR="00B9506C" w:rsidRPr="00780093" w:rsidRDefault="00B9506C">
            <w:pPr>
              <w:spacing w:before="120" w:after="120" w:line="240" w:lineRule="auto"/>
              <w:jc w:val="center"/>
              <w:rPr>
                <w:rFonts w:ascii="Arial" w:eastAsia="Times New Roman" w:hAnsi="Arial" w:cs="Times New Roman"/>
                <w:b/>
                <w:bCs/>
                <w:szCs w:val="20"/>
                <w:lang w:eastAsia="pt-BR"/>
              </w:rPr>
            </w:pPr>
            <w:r w:rsidRPr="00780093">
              <w:rPr>
                <w:rFonts w:ascii="Arial" w:eastAsia="Times New Roman" w:hAnsi="Arial" w:cs="Times New Roman"/>
                <w:b/>
                <w:bCs/>
                <w:szCs w:val="20"/>
                <w:lang w:eastAsia="pt-BR"/>
              </w:rPr>
              <w:t>Ano:</w:t>
            </w:r>
          </w:p>
          <w:p w14:paraId="665275C1" w14:textId="77777777" w:rsidR="00B9506C" w:rsidRPr="00780093" w:rsidRDefault="00B9506C">
            <w:pPr>
              <w:spacing w:before="120" w:after="120" w:line="240" w:lineRule="auto"/>
              <w:jc w:val="center"/>
              <w:rPr>
                <w:rFonts w:ascii="Arial" w:eastAsia="Times New Roman" w:hAnsi="Arial" w:cs="Times New Roman"/>
                <w:b/>
                <w:bCs/>
                <w:szCs w:val="20"/>
                <w:lang w:eastAsia="pt-BR"/>
              </w:rPr>
            </w:pPr>
            <w:r w:rsidRPr="00780093">
              <w:rPr>
                <w:rFonts w:ascii="Arial" w:eastAsia="Times New Roman" w:hAnsi="Arial" w:cs="Times New Roman"/>
                <w:b/>
                <w:bCs/>
                <w:szCs w:val="20"/>
                <w:lang w:eastAsia="pt-BR"/>
              </w:rPr>
              <w:t xml:space="preserve"> ________</w:t>
            </w:r>
          </w:p>
        </w:tc>
      </w:tr>
      <w:tr w:rsidR="00B9506C" w:rsidRPr="00780093" w14:paraId="1F5DB3F0" w14:textId="77777777">
        <w:tc>
          <w:tcPr>
            <w:tcW w:w="3172" w:type="pct"/>
            <w:vAlign w:val="center"/>
          </w:tcPr>
          <w:p w14:paraId="32CE415E" w14:textId="77777777" w:rsidR="00B9506C" w:rsidRPr="00780093" w:rsidRDefault="00B9506C">
            <w:pPr>
              <w:spacing w:before="120" w:after="120" w:line="240" w:lineRule="auto"/>
              <w:jc w:val="both"/>
              <w:rPr>
                <w:rFonts w:ascii="Arial" w:eastAsia="Times New Roman" w:hAnsi="Arial" w:cs="Times New Roman"/>
                <w:szCs w:val="20"/>
                <w:lang w:eastAsia="pt-BR"/>
              </w:rPr>
            </w:pPr>
            <w:r w:rsidRPr="00780093">
              <w:rPr>
                <w:rFonts w:ascii="Arial" w:eastAsia="Times New Roman" w:hAnsi="Arial" w:cs="Times New Roman"/>
                <w:szCs w:val="20"/>
                <w:lang w:eastAsia="pt-BR"/>
              </w:rPr>
              <w:t>RECEITA BRUTA</w:t>
            </w:r>
          </w:p>
        </w:tc>
        <w:tc>
          <w:tcPr>
            <w:tcW w:w="609" w:type="pct"/>
            <w:vAlign w:val="center"/>
          </w:tcPr>
          <w:p w14:paraId="2DAE8CC4"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609" w:type="pct"/>
            <w:vAlign w:val="center"/>
          </w:tcPr>
          <w:p w14:paraId="1C5AF7F9"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609" w:type="pct"/>
            <w:vAlign w:val="center"/>
          </w:tcPr>
          <w:p w14:paraId="68E7CAD8"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r w:rsidR="00B9506C" w:rsidRPr="00780093" w14:paraId="4DA53625" w14:textId="77777777">
        <w:tc>
          <w:tcPr>
            <w:tcW w:w="3172" w:type="pct"/>
            <w:vAlign w:val="center"/>
          </w:tcPr>
          <w:p w14:paraId="68CCAE24" w14:textId="77777777" w:rsidR="00B9506C" w:rsidRPr="00780093" w:rsidRDefault="00B9506C">
            <w:pPr>
              <w:spacing w:before="120" w:after="120" w:line="240" w:lineRule="auto"/>
              <w:jc w:val="both"/>
              <w:rPr>
                <w:rFonts w:ascii="Arial" w:eastAsia="Times New Roman" w:hAnsi="Arial" w:cs="Times New Roman"/>
                <w:szCs w:val="20"/>
                <w:lang w:eastAsia="pt-BR"/>
              </w:rPr>
            </w:pPr>
            <w:r w:rsidRPr="00780093">
              <w:rPr>
                <w:rFonts w:ascii="Arial" w:eastAsia="Times New Roman" w:hAnsi="Arial" w:cs="Times New Roman"/>
                <w:szCs w:val="20"/>
                <w:lang w:eastAsia="pt-BR"/>
              </w:rPr>
              <w:t>LAIR</w:t>
            </w:r>
          </w:p>
        </w:tc>
        <w:tc>
          <w:tcPr>
            <w:tcW w:w="609" w:type="pct"/>
            <w:vAlign w:val="center"/>
          </w:tcPr>
          <w:p w14:paraId="0F417E83"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609" w:type="pct"/>
            <w:vAlign w:val="center"/>
          </w:tcPr>
          <w:p w14:paraId="5E9F1C7D"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609" w:type="pct"/>
            <w:vAlign w:val="center"/>
          </w:tcPr>
          <w:p w14:paraId="1914CA65"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r w:rsidR="00B9506C" w:rsidRPr="00780093" w14:paraId="0A017A58" w14:textId="77777777">
        <w:tc>
          <w:tcPr>
            <w:tcW w:w="3172" w:type="pct"/>
            <w:vAlign w:val="center"/>
          </w:tcPr>
          <w:p w14:paraId="561AFEC9" w14:textId="77777777" w:rsidR="00B9506C" w:rsidRPr="00780093" w:rsidRDefault="00B9506C">
            <w:pPr>
              <w:spacing w:before="120" w:after="120" w:line="240" w:lineRule="auto"/>
              <w:jc w:val="both"/>
              <w:rPr>
                <w:rFonts w:ascii="Arial" w:eastAsia="Times New Roman" w:hAnsi="Arial" w:cs="Times New Roman"/>
                <w:szCs w:val="20"/>
                <w:lang w:eastAsia="pt-BR"/>
              </w:rPr>
            </w:pPr>
            <w:r w:rsidRPr="00780093">
              <w:rPr>
                <w:rFonts w:ascii="Arial" w:eastAsia="Times New Roman" w:hAnsi="Arial" w:cs="Times New Roman"/>
                <w:szCs w:val="20"/>
                <w:lang w:eastAsia="pt-BR"/>
              </w:rPr>
              <w:t>LUCRO LÍQUIDO</w:t>
            </w:r>
          </w:p>
        </w:tc>
        <w:tc>
          <w:tcPr>
            <w:tcW w:w="609" w:type="pct"/>
            <w:vAlign w:val="center"/>
          </w:tcPr>
          <w:p w14:paraId="64AD3A96"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609" w:type="pct"/>
            <w:vAlign w:val="center"/>
          </w:tcPr>
          <w:p w14:paraId="64AD76F7"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609" w:type="pct"/>
            <w:vAlign w:val="center"/>
          </w:tcPr>
          <w:p w14:paraId="6DB9BFD7"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bl>
    <w:p w14:paraId="75BF3059" w14:textId="77777777" w:rsidR="00B9506C" w:rsidRPr="00780093" w:rsidRDefault="00B9506C" w:rsidP="00B9506C">
      <w:pPr>
        <w:pStyle w:val="Edital-Corpodetex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777"/>
      </w:tblGrid>
      <w:tr w:rsidR="00B9506C" w:rsidRPr="00780093" w14:paraId="42C48CF7" w14:textId="77777777">
        <w:tc>
          <w:tcPr>
            <w:tcW w:w="5000" w:type="pct"/>
          </w:tcPr>
          <w:p w14:paraId="42AEB0E1" w14:textId="77777777" w:rsidR="00B9506C" w:rsidRPr="00780093" w:rsidRDefault="00B9506C">
            <w:pPr>
              <w:pStyle w:val="Corpodetexto"/>
              <w:spacing w:before="120" w:after="120" w:line="240" w:lineRule="auto"/>
              <w:rPr>
                <w:rFonts w:ascii="Arial" w:hAnsi="Arial" w:cs="Arial"/>
              </w:rPr>
            </w:pPr>
            <w:r w:rsidRPr="00780093">
              <w:rPr>
                <w:rFonts w:ascii="Arial" w:hAnsi="Arial" w:cs="Arial"/>
              </w:rPr>
              <w:t xml:space="preserve">Observações / Notas Explicativas </w:t>
            </w:r>
            <w:r w:rsidRPr="00780093">
              <w:rPr>
                <w:rStyle w:val="Refdenotaderodap"/>
                <w:rFonts w:ascii="Arial" w:hAnsi="Arial" w:cs="Arial"/>
                <w:bCs/>
              </w:rPr>
              <w:footnoteReference w:id="9"/>
            </w:r>
          </w:p>
        </w:tc>
      </w:tr>
      <w:tr w:rsidR="00B9506C" w:rsidRPr="00780093" w14:paraId="7EE4849C" w14:textId="77777777">
        <w:tc>
          <w:tcPr>
            <w:tcW w:w="5000" w:type="pct"/>
          </w:tcPr>
          <w:p w14:paraId="0960C8C9" w14:textId="77777777" w:rsidR="00B9506C" w:rsidRPr="00780093" w:rsidRDefault="00B9506C">
            <w:pPr>
              <w:pStyle w:val="Corpodetexto"/>
              <w:spacing w:before="120" w:after="120" w:line="240" w:lineRule="auto"/>
            </w:pPr>
          </w:p>
          <w:p w14:paraId="61036D75" w14:textId="77777777" w:rsidR="00B9506C" w:rsidRPr="00780093" w:rsidRDefault="00B9506C">
            <w:pPr>
              <w:pStyle w:val="Corpodetexto"/>
              <w:spacing w:before="120" w:after="120" w:line="240" w:lineRule="auto"/>
            </w:pPr>
          </w:p>
          <w:p w14:paraId="5B8B024F" w14:textId="77777777" w:rsidR="00B9506C" w:rsidRPr="00780093" w:rsidRDefault="00B9506C">
            <w:pPr>
              <w:pStyle w:val="Corpodetexto"/>
              <w:spacing w:before="120" w:after="120" w:line="240" w:lineRule="auto"/>
            </w:pPr>
          </w:p>
        </w:tc>
      </w:tr>
    </w:tbl>
    <w:p w14:paraId="1FC054CD" w14:textId="77777777" w:rsidR="00B9506C" w:rsidRPr="00780093" w:rsidRDefault="00B9506C" w:rsidP="00B9506C">
      <w:pPr>
        <w:pStyle w:val="Corpodetexto"/>
        <w:spacing w:before="120" w:after="120" w:line="240" w:lineRule="auto"/>
      </w:pPr>
    </w:p>
    <w:p w14:paraId="30820754" w14:textId="77777777" w:rsidR="00B9506C" w:rsidRPr="00780093" w:rsidRDefault="00B9506C" w:rsidP="00B9506C">
      <w:pPr>
        <w:pStyle w:val="Corpodetexto"/>
        <w:spacing w:before="120" w:after="120" w:line="240" w:lineRule="auto"/>
        <w:rPr>
          <w:rFonts w:ascii="Arial" w:hAnsi="Arial" w:cs="Arial"/>
          <w:b/>
        </w:rPr>
      </w:pPr>
      <w:r w:rsidRPr="00780093">
        <w:rPr>
          <w:rFonts w:ascii="Arial" w:hAnsi="Arial" w:cs="Arial"/>
          <w:b/>
        </w:rPr>
        <w:t>Contador responsável</w:t>
      </w:r>
    </w:p>
    <w:p w14:paraId="075FE69A" w14:textId="77777777" w:rsidR="00B9506C" w:rsidRPr="00780093" w:rsidRDefault="00B9506C" w:rsidP="00B9506C">
      <w:pPr>
        <w:pStyle w:val="Corpodetexto"/>
        <w:spacing w:before="120" w:after="120" w:line="240" w:lineRule="auto"/>
        <w:rPr>
          <w:rFonts w:ascii="Arial" w:hAnsi="Arial" w:cs="Arial"/>
          <w:u w:val="single"/>
        </w:rPr>
      </w:pPr>
      <w:r w:rsidRPr="00780093">
        <w:rPr>
          <w:rFonts w:ascii="Arial" w:hAnsi="Arial" w:cs="Arial"/>
        </w:rPr>
        <w:t xml:space="preserve">Nome: </w:t>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p>
    <w:p w14:paraId="051E678F" w14:textId="77777777" w:rsidR="00B9506C" w:rsidRPr="00780093" w:rsidRDefault="00B9506C" w:rsidP="00B9506C">
      <w:pPr>
        <w:pStyle w:val="Corpodetexto"/>
        <w:spacing w:before="120" w:after="120" w:line="240" w:lineRule="auto"/>
        <w:rPr>
          <w:rFonts w:ascii="Arial" w:hAnsi="Arial" w:cs="Arial"/>
        </w:rPr>
      </w:pPr>
      <w:r w:rsidRPr="00780093">
        <w:rPr>
          <w:rFonts w:ascii="Arial" w:hAnsi="Arial" w:cs="Arial"/>
        </w:rPr>
        <w:t xml:space="preserve">Inscrição Profissional: </w:t>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p>
    <w:p w14:paraId="7A77829B" w14:textId="77777777" w:rsidR="00B9506C" w:rsidRPr="00780093" w:rsidRDefault="00B9506C" w:rsidP="00B9506C">
      <w:pPr>
        <w:pStyle w:val="Corpodetexto"/>
        <w:tabs>
          <w:tab w:val="left" w:pos="0"/>
        </w:tabs>
        <w:spacing w:before="120" w:after="120" w:line="240" w:lineRule="auto"/>
        <w:rPr>
          <w:rFonts w:ascii="Arial" w:hAnsi="Arial" w:cs="Arial"/>
        </w:rPr>
      </w:pPr>
      <w:r w:rsidRPr="00780093">
        <w:rPr>
          <w:rFonts w:ascii="Arial" w:hAnsi="Arial" w:cs="Arial"/>
        </w:rPr>
        <w:t xml:space="preserve">Assinatura: </w:t>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t>_____</w:t>
      </w:r>
      <w:r w:rsidRPr="00780093">
        <w:rPr>
          <w:rFonts w:ascii="Arial" w:hAnsi="Arial" w:cs="Arial"/>
        </w:rPr>
        <w:tab/>
        <w:t xml:space="preserve">Data: </w:t>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p>
    <w:p w14:paraId="55DA7436" w14:textId="77777777" w:rsidR="00B9506C" w:rsidRPr="00780093" w:rsidRDefault="00B9506C" w:rsidP="00B9506C">
      <w:pPr>
        <w:pStyle w:val="Corpodetexto"/>
        <w:spacing w:before="120" w:after="120" w:line="240" w:lineRule="auto"/>
        <w:rPr>
          <w:rFonts w:ascii="Arial" w:hAnsi="Arial" w:cs="Arial"/>
        </w:rPr>
      </w:pPr>
    </w:p>
    <w:p w14:paraId="38A917DB" w14:textId="77777777" w:rsidR="00B9506C" w:rsidRPr="00780093" w:rsidRDefault="00B9506C" w:rsidP="00B9506C">
      <w:pPr>
        <w:pStyle w:val="Corpodetexto"/>
        <w:spacing w:before="120" w:after="120" w:line="240" w:lineRule="auto"/>
        <w:rPr>
          <w:rFonts w:ascii="Arial" w:hAnsi="Arial" w:cs="Arial"/>
          <w:b/>
        </w:rPr>
      </w:pPr>
      <w:r w:rsidRPr="00780093">
        <w:rPr>
          <w:rFonts w:ascii="Arial" w:hAnsi="Arial" w:cs="Arial"/>
          <w:b/>
        </w:rPr>
        <w:t>Administrador da licitante</w:t>
      </w:r>
    </w:p>
    <w:p w14:paraId="4A04F709" w14:textId="77777777" w:rsidR="00B9506C" w:rsidRPr="00780093" w:rsidRDefault="00B9506C" w:rsidP="00B9506C">
      <w:pPr>
        <w:pStyle w:val="Corpodetexto"/>
        <w:spacing w:before="120" w:after="120" w:line="240" w:lineRule="auto"/>
        <w:rPr>
          <w:rFonts w:ascii="Arial" w:hAnsi="Arial" w:cs="Arial"/>
        </w:rPr>
      </w:pPr>
      <w:r w:rsidRPr="00780093">
        <w:rPr>
          <w:rFonts w:ascii="Arial" w:hAnsi="Arial" w:cs="Arial"/>
        </w:rPr>
        <w:t xml:space="preserve">Nome: </w:t>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p>
    <w:p w14:paraId="3B86033D" w14:textId="77777777" w:rsidR="00B9506C" w:rsidRPr="00780093" w:rsidRDefault="00B9506C" w:rsidP="00B9506C">
      <w:pPr>
        <w:pStyle w:val="Corpodetexto"/>
        <w:spacing w:before="120" w:after="120" w:line="240" w:lineRule="auto"/>
        <w:rPr>
          <w:rFonts w:ascii="Arial" w:hAnsi="Arial" w:cs="Arial"/>
        </w:rPr>
      </w:pPr>
      <w:r w:rsidRPr="00780093">
        <w:rPr>
          <w:rFonts w:ascii="Arial" w:hAnsi="Arial" w:cs="Arial"/>
        </w:rPr>
        <w:t xml:space="preserve">Identidade: </w:t>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t>_____</w:t>
      </w:r>
    </w:p>
    <w:p w14:paraId="1F371560" w14:textId="77777777" w:rsidR="00B9506C" w:rsidRPr="00780093" w:rsidRDefault="00B9506C" w:rsidP="00B9506C">
      <w:pPr>
        <w:pStyle w:val="Corpodetexto"/>
        <w:spacing w:before="120" w:after="120" w:line="240" w:lineRule="auto"/>
        <w:rPr>
          <w:rFonts w:ascii="Arial" w:hAnsi="Arial" w:cs="Arial"/>
          <w:szCs w:val="22"/>
          <w:u w:val="single"/>
        </w:rPr>
      </w:pPr>
      <w:r w:rsidRPr="00780093">
        <w:rPr>
          <w:rFonts w:ascii="Arial" w:hAnsi="Arial" w:cs="Arial"/>
          <w:szCs w:val="22"/>
        </w:rPr>
        <w:t xml:space="preserve">Assinatura: </w:t>
      </w:r>
      <w:r w:rsidRPr="00780093">
        <w:rPr>
          <w:rFonts w:ascii="Arial" w:hAnsi="Arial" w:cs="Arial"/>
          <w:szCs w:val="22"/>
          <w:u w:val="single"/>
        </w:rPr>
        <w:tab/>
      </w:r>
      <w:r w:rsidRPr="00780093">
        <w:rPr>
          <w:rFonts w:ascii="Arial" w:hAnsi="Arial" w:cs="Arial"/>
          <w:szCs w:val="22"/>
          <w:u w:val="single"/>
        </w:rPr>
        <w:tab/>
      </w:r>
      <w:r w:rsidRPr="00780093">
        <w:rPr>
          <w:rFonts w:ascii="Arial" w:hAnsi="Arial" w:cs="Arial"/>
          <w:szCs w:val="22"/>
          <w:u w:val="single"/>
        </w:rPr>
        <w:tab/>
      </w:r>
      <w:r w:rsidRPr="00780093">
        <w:rPr>
          <w:rFonts w:ascii="Arial" w:hAnsi="Arial" w:cs="Arial"/>
          <w:szCs w:val="22"/>
          <w:u w:val="single"/>
        </w:rPr>
        <w:tab/>
      </w:r>
      <w:r w:rsidRPr="00780093">
        <w:rPr>
          <w:rFonts w:ascii="Arial" w:hAnsi="Arial" w:cs="Arial"/>
          <w:szCs w:val="22"/>
          <w:u w:val="single"/>
        </w:rPr>
        <w:tab/>
      </w:r>
      <w:r w:rsidRPr="00780093">
        <w:rPr>
          <w:rFonts w:ascii="Arial" w:hAnsi="Arial" w:cs="Arial"/>
          <w:szCs w:val="22"/>
          <w:u w:val="single"/>
        </w:rPr>
        <w:tab/>
      </w:r>
      <w:r w:rsidRPr="00780093">
        <w:rPr>
          <w:rFonts w:ascii="Arial" w:hAnsi="Arial" w:cs="Arial"/>
          <w:szCs w:val="22"/>
          <w:u w:val="single"/>
        </w:rPr>
        <w:tab/>
        <w:t>_____</w:t>
      </w:r>
      <w:r w:rsidRPr="00780093">
        <w:rPr>
          <w:rFonts w:ascii="Arial" w:hAnsi="Arial" w:cs="Arial"/>
          <w:szCs w:val="22"/>
        </w:rPr>
        <w:tab/>
        <w:t xml:space="preserve">Data: </w:t>
      </w:r>
      <w:r w:rsidRPr="00780093">
        <w:rPr>
          <w:rFonts w:ascii="Arial" w:hAnsi="Arial" w:cs="Arial"/>
          <w:szCs w:val="22"/>
          <w:u w:val="single"/>
        </w:rPr>
        <w:tab/>
      </w:r>
      <w:r w:rsidRPr="00780093">
        <w:rPr>
          <w:rFonts w:ascii="Arial" w:hAnsi="Arial" w:cs="Arial"/>
          <w:szCs w:val="22"/>
          <w:u w:val="single"/>
        </w:rPr>
        <w:tab/>
      </w:r>
      <w:r w:rsidRPr="00780093">
        <w:rPr>
          <w:rFonts w:ascii="Arial" w:hAnsi="Arial" w:cs="Arial"/>
          <w:szCs w:val="22"/>
          <w:u w:val="single"/>
        </w:rPr>
        <w:tab/>
      </w:r>
    </w:p>
    <w:p w14:paraId="1F3BD207" w14:textId="77777777" w:rsidR="00B9506C" w:rsidRPr="00780093" w:rsidRDefault="00B9506C" w:rsidP="00B9506C">
      <w:pPr>
        <w:pStyle w:val="Edital-AnexoAssinatura"/>
        <w:rPr>
          <w:rFonts w:ascii="Arial" w:hAnsi="Arial" w:cs="Arial"/>
        </w:rPr>
      </w:pPr>
    </w:p>
    <w:p w14:paraId="54F51B54"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5A26359D" w14:textId="77777777" w:rsidR="00B9506C" w:rsidRPr="00780093" w:rsidRDefault="00B9506C" w:rsidP="00B9506C">
      <w:pPr>
        <w:pStyle w:val="Edital-AnexoAssinatura"/>
        <w:rPr>
          <w:rFonts w:ascii="Arial" w:hAnsi="Arial" w:cs="Arial"/>
          <w:i/>
        </w:rPr>
      </w:pPr>
      <w:r w:rsidRPr="001C2315">
        <w:rPr>
          <w:rFonts w:ascii="Arial" w:hAnsi="Arial" w:cs="Arial"/>
          <w:i/>
          <w:szCs w:val="18"/>
        </w:rPr>
        <w:fldChar w:fldCharType="begin">
          <w:ffData>
            <w:name w:val=""/>
            <w:enabled/>
            <w:calcOnExit w:val="0"/>
            <w:textInput>
              <w:default w:val="[assinatura]"/>
            </w:textInput>
          </w:ffData>
        </w:fldChar>
      </w:r>
      <w:r w:rsidRPr="00780093">
        <w:rPr>
          <w:rFonts w:ascii="Arial" w:hAnsi="Arial" w:cs="Arial"/>
          <w:i/>
          <w:szCs w:val="18"/>
        </w:rPr>
        <w:instrText xml:space="preserve"> FORMTEXT </w:instrText>
      </w:r>
      <w:r w:rsidRPr="001C2315">
        <w:rPr>
          <w:rFonts w:ascii="Arial" w:hAnsi="Arial" w:cs="Arial"/>
          <w:i/>
          <w:szCs w:val="18"/>
        </w:rPr>
      </w:r>
      <w:r w:rsidRPr="001C2315">
        <w:rPr>
          <w:rFonts w:ascii="Arial" w:hAnsi="Arial" w:cs="Arial"/>
          <w:i/>
          <w:szCs w:val="18"/>
        </w:rPr>
        <w:fldChar w:fldCharType="separate"/>
      </w:r>
      <w:r w:rsidRPr="00780093">
        <w:rPr>
          <w:rFonts w:ascii="Arial" w:hAnsi="Arial" w:cs="Arial"/>
          <w:i/>
          <w:szCs w:val="18"/>
        </w:rPr>
        <w:t>[assinatura]</w:t>
      </w:r>
      <w:r w:rsidRPr="001C2315">
        <w:rPr>
          <w:rFonts w:ascii="Arial" w:hAnsi="Arial" w:cs="Arial"/>
          <w:i/>
          <w:szCs w:val="18"/>
        </w:rPr>
        <w:fldChar w:fldCharType="end"/>
      </w:r>
    </w:p>
    <w:p w14:paraId="06E3A88C" w14:textId="77777777" w:rsidR="00B9506C" w:rsidRPr="00780093" w:rsidRDefault="00B9506C" w:rsidP="00B9506C">
      <w:pPr>
        <w:pStyle w:val="Edital-AnexoAssinatura"/>
        <w:rPr>
          <w:rFonts w:ascii="Arial" w:hAnsi="Arial" w:cs="Arial"/>
        </w:rPr>
      </w:pPr>
      <w:r w:rsidRPr="00780093">
        <w:rPr>
          <w:rFonts w:ascii="Arial" w:hAnsi="Arial" w:cs="Arial"/>
        </w:rPr>
        <w:t>Assinado por:</w:t>
      </w:r>
      <w:r w:rsidRPr="001C2315">
        <w:rPr>
          <w:rFonts w:ascii="Arial" w:hAnsi="Arial" w:cs="Arial"/>
          <w:i/>
        </w:rPr>
        <w:fldChar w:fldCharType="begin">
          <w:ffData>
            <w:name w:val=""/>
            <w:enabled/>
            <w:calcOnExit w:val="0"/>
            <w:textInput>
              <w:default w:val="[inserir o(s) nome(s) do(s) representante(s) credenciado(s) da licitante]"/>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noProof/>
        </w:rPr>
        <w:t>[inserir o(s) nome(s) do(s) representante(s) credenciado(s) da licitante]</w:t>
      </w:r>
      <w:r w:rsidRPr="001C2315">
        <w:rPr>
          <w:rFonts w:ascii="Arial" w:hAnsi="Arial" w:cs="Arial"/>
          <w:i/>
        </w:rPr>
        <w:fldChar w:fldCharType="end"/>
      </w:r>
    </w:p>
    <w:p w14:paraId="66C5B489" w14:textId="77777777" w:rsidR="00B9506C" w:rsidRPr="00780093" w:rsidRDefault="00B9506C" w:rsidP="00B9506C">
      <w:pPr>
        <w:pStyle w:val="Edital-AnexoAssinatura"/>
        <w:rPr>
          <w:rFonts w:ascii="Arial" w:hAnsi="Arial" w:cs="Arial"/>
        </w:rPr>
      </w:pPr>
      <w:r w:rsidRPr="00780093">
        <w:rPr>
          <w:rFonts w:ascii="Arial" w:hAnsi="Arial" w:cs="Arial"/>
        </w:rPr>
        <w:t xml:space="preserve">Local e data: </w:t>
      </w:r>
      <w:r w:rsidRPr="001C2315">
        <w:rPr>
          <w:rFonts w:ascii="Arial" w:hAnsi="Arial" w:cs="Arial"/>
          <w:i/>
        </w:rPr>
        <w:fldChar w:fldCharType="begin">
          <w:ffData>
            <w:name w:val="Texto8"/>
            <w:enabled/>
            <w:calcOnExit w:val="0"/>
            <w:textInput>
              <w:default w:val="[inserir local e dat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rPr>
        <w:t>[inserir local e data]</w:t>
      </w:r>
      <w:r w:rsidRPr="001C2315">
        <w:rPr>
          <w:rFonts w:ascii="Arial" w:hAnsi="Arial" w:cs="Arial"/>
          <w:i/>
        </w:rPr>
        <w:fldChar w:fldCharType="end"/>
      </w:r>
    </w:p>
    <w:p w14:paraId="49ABD605" w14:textId="77777777" w:rsidR="00B9506C" w:rsidRPr="00780093" w:rsidRDefault="00B9506C" w:rsidP="00B9506C">
      <w:pPr>
        <w:pStyle w:val="Edital-AnexoTtulo"/>
      </w:pPr>
      <w:bookmarkStart w:id="8509" w:name="_Toc421543975"/>
      <w:bookmarkStart w:id="8510" w:name="_Toc511862549"/>
      <w:bookmarkStart w:id="8511" w:name="_Toc108108929"/>
      <w:bookmarkStart w:id="8512" w:name="_Toc220429333"/>
      <w:r w:rsidRPr="00780093">
        <w:rPr>
          <w:caps w:val="0"/>
        </w:rPr>
        <w:t xml:space="preserve">ANEXO XXIV </w:t>
      </w:r>
      <w:r w:rsidRPr="00780093">
        <w:rPr>
          <w:caps w:val="0"/>
          <w:szCs w:val="22"/>
        </w:rPr>
        <w:t>–</w:t>
      </w:r>
      <w:r w:rsidRPr="00780093">
        <w:rPr>
          <w:caps w:val="0"/>
        </w:rPr>
        <w:t xml:space="preserve"> INFORMAÇÕES DA SIGNATÁRIA</w:t>
      </w:r>
      <w:bookmarkEnd w:id="8455"/>
      <w:bookmarkEnd w:id="8456"/>
      <w:bookmarkEnd w:id="8457"/>
      <w:bookmarkEnd w:id="8458"/>
      <w:bookmarkEnd w:id="8509"/>
      <w:bookmarkEnd w:id="8510"/>
      <w:bookmarkEnd w:id="8511"/>
      <w:bookmarkEnd w:id="8512"/>
    </w:p>
    <w:bookmarkEnd w:id="8459"/>
    <w:p w14:paraId="603E4705" w14:textId="77777777" w:rsidR="00B9506C" w:rsidRPr="00780093" w:rsidRDefault="00B9506C" w:rsidP="00B9506C">
      <w:pPr>
        <w:pStyle w:val="Edital-Anexos-GarantiasI"/>
      </w:pPr>
    </w:p>
    <w:p w14:paraId="5037766A" w14:textId="77777777" w:rsidR="00B9506C" w:rsidRPr="00780093" w:rsidRDefault="00B9506C" w:rsidP="00B9506C">
      <w:pPr>
        <w:pStyle w:val="Edital-Anexos-Garantias"/>
      </w:pPr>
    </w:p>
    <w:p w14:paraId="7AC6940D" w14:textId="35DCA4BF" w:rsidR="00B9506C" w:rsidRDefault="00E81568" w:rsidP="00B9506C">
      <w:pPr>
        <w:pStyle w:val="Edital-Anexos-Garantias"/>
        <w:ind w:firstLine="1021"/>
      </w:pPr>
      <w:r>
        <w:rPr>
          <w:i/>
        </w:rPr>
        <w:fldChar w:fldCharType="begin">
          <w:ffData>
            <w:name w:val="Texto1"/>
            <w:enabled/>
            <w:calcOnExit w:val="0"/>
            <w:textInput>
              <w:default w:val="[inserir a denominação social da licitante vencedora]"/>
            </w:textInput>
          </w:ffData>
        </w:fldChar>
      </w:r>
      <w:bookmarkStart w:id="8513" w:name="Texto1"/>
      <w:r>
        <w:rPr>
          <w:i/>
        </w:rPr>
        <w:instrText xml:space="preserve"> FORMTEXT </w:instrText>
      </w:r>
      <w:r>
        <w:rPr>
          <w:i/>
        </w:rPr>
      </w:r>
      <w:r>
        <w:rPr>
          <w:i/>
        </w:rPr>
        <w:fldChar w:fldCharType="separate"/>
      </w:r>
      <w:r>
        <w:rPr>
          <w:i/>
          <w:noProof/>
        </w:rPr>
        <w:t>[inserir a denominação social da licitante vencedora]</w:t>
      </w:r>
      <w:r>
        <w:rPr>
          <w:i/>
        </w:rPr>
        <w:fldChar w:fldCharType="end"/>
      </w:r>
      <w:bookmarkEnd w:id="8513"/>
      <w:r w:rsidR="00B9506C" w:rsidRPr="00780093">
        <w:t>, representada por seu(s) representante(s) credenciado(s), apresenta as seguintes informações para a assinatura do(s) contrato(s) de concessão:</w:t>
      </w:r>
    </w:p>
    <w:p w14:paraId="1CA6A0DD" w14:textId="77777777" w:rsidR="0077593D" w:rsidRDefault="0077593D" w:rsidP="0077593D">
      <w:pPr>
        <w:spacing w:after="0"/>
        <w:jc w:val="both"/>
        <w:rPr>
          <w:rFonts w:ascii="Times New Roman" w:eastAsia="Times New Roman" w:hAnsi="Times New Roman" w:cs="Times New Roman"/>
          <w:color w:val="000000" w:themeColor="text1"/>
        </w:rPr>
      </w:pPr>
    </w:p>
    <w:p w14:paraId="1E3C4877" w14:textId="74EFF325" w:rsidR="00F12322" w:rsidRPr="00023ABD" w:rsidRDefault="0077593D" w:rsidP="0077593D">
      <w:pPr>
        <w:spacing w:after="0"/>
        <w:jc w:val="both"/>
        <w:rPr>
          <w:rFonts w:ascii="Arial" w:hAnsi="Arial" w:cs="Arial"/>
          <w:i/>
          <w:iCs/>
          <w:sz w:val="18"/>
          <w:szCs w:val="18"/>
        </w:rPr>
      </w:pPr>
      <w:r w:rsidRPr="00023ABD">
        <w:rPr>
          <w:rFonts w:ascii="Arial" w:eastAsia="Times New Roman" w:hAnsi="Arial" w:cs="Arial"/>
          <w:i/>
          <w:iCs/>
          <w:color w:val="000000" w:themeColor="text1"/>
          <w:sz w:val="18"/>
          <w:szCs w:val="18"/>
        </w:rPr>
        <w:t xml:space="preserve">[No caso de assinatura do contrato de concessão por afiliada, o parágrafo acima deverá ser </w:t>
      </w:r>
      <w:r w:rsidRPr="00FD332D">
        <w:rPr>
          <w:rFonts w:ascii="Arial" w:eastAsia="Times New Roman" w:hAnsi="Arial" w:cs="Arial"/>
          <w:b/>
          <w:bCs/>
          <w:i/>
          <w:iCs/>
          <w:color w:val="000000" w:themeColor="text1"/>
          <w:sz w:val="18"/>
          <w:szCs w:val="18"/>
          <w:u w:val="single"/>
        </w:rPr>
        <w:t>SUBSTITUÍDO</w:t>
      </w:r>
      <w:r w:rsidRPr="00023ABD">
        <w:rPr>
          <w:rFonts w:ascii="Arial" w:eastAsia="Times New Roman" w:hAnsi="Arial" w:cs="Arial"/>
          <w:i/>
          <w:iCs/>
          <w:color w:val="000000" w:themeColor="text1"/>
          <w:sz w:val="18"/>
          <w:szCs w:val="18"/>
        </w:rPr>
        <w:t xml:space="preserve"> pelo seguinte parágrafo]:</w:t>
      </w:r>
    </w:p>
    <w:p w14:paraId="771C3CB2" w14:textId="4F2D8408" w:rsidR="00F12322" w:rsidRPr="00780093" w:rsidRDefault="009C5E59" w:rsidP="009C5E59">
      <w:pPr>
        <w:pStyle w:val="Edital-Anexos-Garantias"/>
        <w:ind w:firstLine="1021"/>
      </w:pPr>
      <w:r>
        <w:rPr>
          <w:i/>
        </w:rPr>
        <w:fldChar w:fldCharType="begin">
          <w:ffData>
            <w:name w:val="Texto1"/>
            <w:enabled/>
            <w:calcOnExit w:val="0"/>
            <w:textInput>
              <w:default w:val="[inserir a denominação social da licitante vencedora]"/>
            </w:textInput>
          </w:ffData>
        </w:fldChar>
      </w:r>
      <w:r>
        <w:rPr>
          <w:i/>
        </w:rPr>
        <w:instrText xml:space="preserve"> FORMTEXT </w:instrText>
      </w:r>
      <w:r>
        <w:rPr>
          <w:i/>
        </w:rPr>
      </w:r>
      <w:r>
        <w:rPr>
          <w:i/>
        </w:rPr>
        <w:fldChar w:fldCharType="separate"/>
      </w:r>
      <w:r>
        <w:rPr>
          <w:i/>
          <w:noProof/>
        </w:rPr>
        <w:t>[inserir a denominação social da licitante vencedora]</w:t>
      </w:r>
      <w:r>
        <w:rPr>
          <w:i/>
        </w:rPr>
        <w:fldChar w:fldCharType="end"/>
      </w:r>
      <w:r>
        <w:rPr>
          <w:i/>
        </w:rPr>
        <w:t xml:space="preserve"> </w:t>
      </w:r>
      <w:r w:rsidR="00F12322">
        <w:t xml:space="preserve">licitante vencedora da licitação, representada por seu(s) representante(s) credenciado(s), declara, perante a Agência Nacional do Petróleo, Gás Natural e Biocombustíveis - ANP, que delega a assinatura do contrato de concessão para sua afiliada </w:t>
      </w:r>
      <w:r w:rsidR="001D1DC1">
        <w:rPr>
          <w:i/>
        </w:rPr>
        <w:fldChar w:fldCharType="begin">
          <w:ffData>
            <w:name w:val=""/>
            <w:enabled/>
            <w:calcOnExit w:val="0"/>
            <w:textInput>
              <w:default w:val="[inserir a denominação social da afilada]"/>
            </w:textInput>
          </w:ffData>
        </w:fldChar>
      </w:r>
      <w:r w:rsidR="001D1DC1">
        <w:rPr>
          <w:i/>
        </w:rPr>
        <w:instrText xml:space="preserve"> FORMTEXT </w:instrText>
      </w:r>
      <w:r w:rsidR="001D1DC1">
        <w:rPr>
          <w:i/>
        </w:rPr>
      </w:r>
      <w:r w:rsidR="001D1DC1">
        <w:rPr>
          <w:i/>
        </w:rPr>
        <w:fldChar w:fldCharType="separate"/>
      </w:r>
      <w:r w:rsidR="001D1DC1">
        <w:rPr>
          <w:i/>
          <w:noProof/>
        </w:rPr>
        <w:t>[inserir a denominação social da afilada]</w:t>
      </w:r>
      <w:r w:rsidR="001D1DC1">
        <w:rPr>
          <w:i/>
        </w:rPr>
        <w:fldChar w:fldCharType="end"/>
      </w:r>
      <w:r w:rsidR="001D1DC1">
        <w:rPr>
          <w:i/>
        </w:rPr>
        <w:t xml:space="preserve"> </w:t>
      </w:r>
      <w:r w:rsidR="00F12322">
        <w:t>e apresenta as seguintes informações para a assinatura do contrato de concessão:</w:t>
      </w:r>
    </w:p>
    <w:p w14:paraId="2F2AA4DE" w14:textId="77777777" w:rsidR="00B9506C" w:rsidRPr="00780093" w:rsidRDefault="00B9506C" w:rsidP="00B9506C">
      <w:pPr>
        <w:pStyle w:val="Edital-Anexos-Garantias"/>
      </w:pPr>
    </w:p>
    <w:p w14:paraId="1203B317" w14:textId="77777777" w:rsidR="00B9506C" w:rsidRPr="00780093" w:rsidRDefault="00B9506C" w:rsidP="00B9506C">
      <w:pPr>
        <w:pStyle w:val="Edital-Anexos-Garantias"/>
        <w:rPr>
          <w:szCs w:val="18"/>
        </w:rPr>
      </w:pPr>
      <w:r w:rsidRPr="00780093">
        <w:rPr>
          <w:b/>
          <w:szCs w:val="18"/>
        </w:rPr>
        <w:t>Bloco(s) ou Área(s):</w:t>
      </w:r>
      <w:r w:rsidRPr="001C2315">
        <w:rPr>
          <w:i/>
          <w:iCs/>
        </w:rPr>
        <w:fldChar w:fldCharType="begin">
          <w:ffData>
            <w:name w:val=""/>
            <w:enabled/>
            <w:calcOnExit w:val="0"/>
            <w:textInput>
              <w:default w:val="[inserir o(s) código(s)/nome(s) do(s) bloco(s) ou área(s) objeto(s) do(s) contrato(s) de concessão]"/>
            </w:textInput>
          </w:ffData>
        </w:fldChar>
      </w:r>
      <w:r w:rsidRPr="00780093">
        <w:rPr>
          <w:i/>
          <w:iCs/>
        </w:rPr>
        <w:instrText xml:space="preserve"> FORMTEXT </w:instrText>
      </w:r>
      <w:r w:rsidRPr="001C2315">
        <w:rPr>
          <w:i/>
          <w:iCs/>
        </w:rPr>
      </w:r>
      <w:r w:rsidRPr="001C2315">
        <w:rPr>
          <w:i/>
          <w:iCs/>
        </w:rPr>
        <w:fldChar w:fldCharType="separate"/>
      </w:r>
      <w:r w:rsidRPr="00780093">
        <w:rPr>
          <w:i/>
          <w:iCs/>
          <w:noProof/>
        </w:rPr>
        <w:t>[inserir o(s) código(s)/nome(s) do(s) bloco(s) ou área(s) objeto(s) do(s) contrato(s) de concessão]</w:t>
      </w:r>
      <w:r w:rsidRPr="001C2315">
        <w:rPr>
          <w:i/>
          <w:iCs/>
        </w:rPr>
        <w:fldChar w:fldCharType="end"/>
      </w:r>
    </w:p>
    <w:p w14:paraId="32FA360C" w14:textId="77777777" w:rsidR="00B9506C" w:rsidRPr="00780093" w:rsidRDefault="00B9506C" w:rsidP="00B9506C">
      <w:pPr>
        <w:pStyle w:val="Edital-Anexos-Garantias"/>
        <w:rPr>
          <w:b/>
          <w:szCs w:val="18"/>
        </w:rPr>
      </w:pPr>
    </w:p>
    <w:p w14:paraId="43F84925" w14:textId="6CA9067B" w:rsidR="00B9506C" w:rsidRPr="00780093" w:rsidRDefault="00B9506C" w:rsidP="00B9506C">
      <w:pPr>
        <w:pStyle w:val="Edital-Anexos-Garantias"/>
        <w:rPr>
          <w:szCs w:val="18"/>
        </w:rPr>
      </w:pPr>
      <w:r w:rsidRPr="00780093">
        <w:rPr>
          <w:b/>
          <w:szCs w:val="18"/>
        </w:rPr>
        <w:t>Nome da vencedora da licitação:</w:t>
      </w:r>
      <w:r w:rsidR="008A1837">
        <w:rPr>
          <w:i/>
        </w:rPr>
        <w:fldChar w:fldCharType="begin">
          <w:ffData>
            <w:name w:val=""/>
            <w:enabled/>
            <w:calcOnExit w:val="0"/>
            <w:textInput>
              <w:default w:val="[inserir a denominação social da licitante vencedora]"/>
            </w:textInput>
          </w:ffData>
        </w:fldChar>
      </w:r>
      <w:r w:rsidR="008A1837">
        <w:rPr>
          <w:i/>
        </w:rPr>
        <w:instrText xml:space="preserve"> FORMTEXT </w:instrText>
      </w:r>
      <w:r w:rsidR="008A1837">
        <w:rPr>
          <w:i/>
        </w:rPr>
      </w:r>
      <w:r w:rsidR="008A1837">
        <w:rPr>
          <w:i/>
        </w:rPr>
        <w:fldChar w:fldCharType="separate"/>
      </w:r>
      <w:r w:rsidR="008A1837">
        <w:rPr>
          <w:i/>
          <w:noProof/>
        </w:rPr>
        <w:t>[inserir a denominação social da licitante vencedora]</w:t>
      </w:r>
      <w:r w:rsidR="008A1837">
        <w:rPr>
          <w:i/>
        </w:rPr>
        <w:fldChar w:fldCharType="end"/>
      </w:r>
    </w:p>
    <w:p w14:paraId="271AE1AA" w14:textId="77777777" w:rsidR="00B9506C" w:rsidRDefault="00B9506C" w:rsidP="00B9506C">
      <w:pPr>
        <w:pStyle w:val="Edital-Anexos-Garantias"/>
      </w:pPr>
    </w:p>
    <w:p w14:paraId="5453AB6B" w14:textId="77777777" w:rsidR="00B9506C" w:rsidRDefault="00B9506C" w:rsidP="00B9506C">
      <w:pPr>
        <w:pStyle w:val="Edital-Anexos-Garantias"/>
        <w:rPr>
          <w:b/>
          <w:szCs w:val="18"/>
        </w:rPr>
      </w:pPr>
      <w:r w:rsidRPr="00780093">
        <w:rPr>
          <w:b/>
          <w:szCs w:val="18"/>
        </w:rPr>
        <w:t>Dados da signatária:</w:t>
      </w:r>
    </w:p>
    <w:p w14:paraId="304C2DE1" w14:textId="2B6A8762" w:rsidR="00593C86" w:rsidRPr="00780093" w:rsidRDefault="00593C86" w:rsidP="00593C86">
      <w:pPr>
        <w:pStyle w:val="Edital-Anexos-Garantias"/>
        <w:rPr>
          <w:szCs w:val="18"/>
        </w:rPr>
      </w:pPr>
      <w:r w:rsidRPr="00780093">
        <w:rPr>
          <w:b/>
          <w:szCs w:val="18"/>
        </w:rPr>
        <w:t>Nome da signatária do(s) contrato(s) de concessão:</w:t>
      </w:r>
      <w:r w:rsidR="00D0148A">
        <w:rPr>
          <w:i/>
        </w:rPr>
        <w:fldChar w:fldCharType="begin">
          <w:ffData>
            <w:name w:val=""/>
            <w:enabled/>
            <w:calcOnExit w:val="0"/>
            <w:textInput>
              <w:default w:val="[inserir a denominação social da signatária]"/>
            </w:textInput>
          </w:ffData>
        </w:fldChar>
      </w:r>
      <w:r w:rsidR="00D0148A">
        <w:rPr>
          <w:i/>
        </w:rPr>
        <w:instrText xml:space="preserve"> FORMTEXT </w:instrText>
      </w:r>
      <w:r w:rsidR="00D0148A">
        <w:rPr>
          <w:i/>
        </w:rPr>
      </w:r>
      <w:r w:rsidR="00D0148A">
        <w:rPr>
          <w:i/>
        </w:rPr>
        <w:fldChar w:fldCharType="separate"/>
      </w:r>
      <w:r w:rsidR="00D0148A">
        <w:rPr>
          <w:i/>
          <w:noProof/>
        </w:rPr>
        <w:t>[inserir a denominação social da signatária]</w:t>
      </w:r>
      <w:r w:rsidR="00D0148A">
        <w:rPr>
          <w:i/>
        </w:rPr>
        <w:fldChar w:fldCharType="end"/>
      </w:r>
    </w:p>
    <w:p w14:paraId="1E37BCFC" w14:textId="77777777" w:rsidR="00593C86" w:rsidRPr="00780093" w:rsidRDefault="00593C86" w:rsidP="00593C86">
      <w:pPr>
        <w:pStyle w:val="Edital-Anexos-Garantias"/>
        <w:rPr>
          <w:szCs w:val="18"/>
        </w:rPr>
      </w:pPr>
      <w:r w:rsidRPr="00780093">
        <w:rPr>
          <w:b/>
          <w:szCs w:val="18"/>
        </w:rPr>
        <w:t>Inscrição no CNPJ:</w:t>
      </w:r>
      <w:r w:rsidRPr="001C2315">
        <w:rPr>
          <w:i/>
        </w:rPr>
        <w:fldChar w:fldCharType="begin">
          <w:ffData>
            <w:name w:val=""/>
            <w:enabled/>
            <w:calcOnExit w:val="0"/>
            <w:textInput>
              <w:default w:val="[inserir o número de inscrição no CNPJ da signatária]"/>
            </w:textInput>
          </w:ffData>
        </w:fldChar>
      </w:r>
      <w:r w:rsidRPr="00780093">
        <w:rPr>
          <w:i/>
        </w:rPr>
        <w:instrText xml:space="preserve"> FORMTEXT </w:instrText>
      </w:r>
      <w:r w:rsidRPr="001C2315">
        <w:rPr>
          <w:i/>
        </w:rPr>
      </w:r>
      <w:r w:rsidRPr="001C2315">
        <w:rPr>
          <w:i/>
        </w:rPr>
        <w:fldChar w:fldCharType="separate"/>
      </w:r>
      <w:r w:rsidRPr="00780093">
        <w:rPr>
          <w:i/>
          <w:noProof/>
        </w:rPr>
        <w:t>[inserir o número de inscrição no CNPJ da signatária]</w:t>
      </w:r>
      <w:r w:rsidRPr="001C2315">
        <w:rPr>
          <w:i/>
        </w:rPr>
        <w:fldChar w:fldCharType="end"/>
      </w:r>
    </w:p>
    <w:p w14:paraId="28E41784" w14:textId="77777777" w:rsidR="00B9506C" w:rsidRPr="00780093" w:rsidRDefault="00B9506C" w:rsidP="00B9506C">
      <w:pPr>
        <w:pStyle w:val="Edital-Anexos-Garantias"/>
        <w:rPr>
          <w:szCs w:val="18"/>
        </w:rPr>
      </w:pPr>
      <w:r w:rsidRPr="00780093">
        <w:rPr>
          <w:szCs w:val="18"/>
        </w:rPr>
        <w:t xml:space="preserve">Endereço completo: </w:t>
      </w:r>
      <w:r w:rsidRPr="001C2315">
        <w:rPr>
          <w:i/>
        </w:rPr>
        <w:fldChar w:fldCharType="begin">
          <w:ffData>
            <w:name w:val=""/>
            <w:enabled/>
            <w:calcOnExit w:val="0"/>
            <w:textInput>
              <w:default w:val="[inserir o endereço]"/>
            </w:textInput>
          </w:ffData>
        </w:fldChar>
      </w:r>
      <w:r w:rsidRPr="00780093">
        <w:rPr>
          <w:i/>
        </w:rPr>
        <w:instrText xml:space="preserve"> FORMTEXT </w:instrText>
      </w:r>
      <w:r w:rsidRPr="001C2315">
        <w:rPr>
          <w:i/>
        </w:rPr>
      </w:r>
      <w:r w:rsidRPr="001C2315">
        <w:rPr>
          <w:i/>
        </w:rPr>
        <w:fldChar w:fldCharType="separate"/>
      </w:r>
      <w:r w:rsidRPr="00780093">
        <w:rPr>
          <w:i/>
          <w:noProof/>
        </w:rPr>
        <w:t>[inserir o endereço]</w:t>
      </w:r>
      <w:r w:rsidRPr="001C2315">
        <w:rPr>
          <w:i/>
        </w:rPr>
        <w:fldChar w:fldCharType="end"/>
      </w:r>
    </w:p>
    <w:p w14:paraId="5166EF28" w14:textId="77777777" w:rsidR="00B9506C" w:rsidRPr="00780093" w:rsidRDefault="00B9506C" w:rsidP="00B9506C">
      <w:pPr>
        <w:pStyle w:val="Edital-Anexos-Garantias"/>
        <w:rPr>
          <w:szCs w:val="18"/>
        </w:rPr>
      </w:pPr>
      <w:r w:rsidRPr="00780093">
        <w:rPr>
          <w:szCs w:val="18"/>
        </w:rPr>
        <w:t xml:space="preserve">Cidade: </w:t>
      </w:r>
      <w:r w:rsidRPr="001C2315">
        <w:rPr>
          <w:i/>
        </w:rPr>
        <w:fldChar w:fldCharType="begin">
          <w:ffData>
            <w:name w:val=""/>
            <w:enabled/>
            <w:calcOnExit w:val="0"/>
            <w:textInput>
              <w:default w:val="[inserir o nome da cidade]"/>
            </w:textInput>
          </w:ffData>
        </w:fldChar>
      </w:r>
      <w:r w:rsidRPr="00780093">
        <w:rPr>
          <w:i/>
        </w:rPr>
        <w:instrText xml:space="preserve"> FORMTEXT </w:instrText>
      </w:r>
      <w:r w:rsidRPr="001C2315">
        <w:rPr>
          <w:i/>
        </w:rPr>
      </w:r>
      <w:r w:rsidRPr="001C2315">
        <w:rPr>
          <w:i/>
        </w:rPr>
        <w:fldChar w:fldCharType="separate"/>
      </w:r>
      <w:r w:rsidRPr="00780093">
        <w:rPr>
          <w:i/>
          <w:noProof/>
        </w:rPr>
        <w:t>[inserir o nome da cidade]</w:t>
      </w:r>
      <w:r w:rsidRPr="001C2315">
        <w:rPr>
          <w:i/>
        </w:rPr>
        <w:fldChar w:fldCharType="end"/>
      </w:r>
    </w:p>
    <w:p w14:paraId="74F1A0F4" w14:textId="77777777" w:rsidR="00B9506C" w:rsidRPr="00780093" w:rsidRDefault="00B9506C" w:rsidP="00B9506C">
      <w:pPr>
        <w:pStyle w:val="Edital-Anexos-Garantias"/>
        <w:rPr>
          <w:szCs w:val="18"/>
        </w:rPr>
      </w:pPr>
      <w:r w:rsidRPr="00780093">
        <w:rPr>
          <w:szCs w:val="18"/>
        </w:rPr>
        <w:t xml:space="preserve">Estado: </w:t>
      </w:r>
      <w:r w:rsidRPr="001C2315">
        <w:rPr>
          <w:i/>
        </w:rPr>
        <w:fldChar w:fldCharType="begin">
          <w:ffData>
            <w:name w:val=""/>
            <w:enabled/>
            <w:calcOnExit w:val="0"/>
            <w:textInput>
              <w:default w:val="[inserir o nome do estado]"/>
            </w:textInput>
          </w:ffData>
        </w:fldChar>
      </w:r>
      <w:r w:rsidRPr="00780093">
        <w:rPr>
          <w:i/>
        </w:rPr>
        <w:instrText xml:space="preserve"> FORMTEXT </w:instrText>
      </w:r>
      <w:r w:rsidRPr="001C2315">
        <w:rPr>
          <w:i/>
        </w:rPr>
      </w:r>
      <w:r w:rsidRPr="001C2315">
        <w:rPr>
          <w:i/>
        </w:rPr>
        <w:fldChar w:fldCharType="separate"/>
      </w:r>
      <w:r w:rsidRPr="00780093">
        <w:rPr>
          <w:i/>
          <w:noProof/>
        </w:rPr>
        <w:t>[inserir o nome do estado]</w:t>
      </w:r>
      <w:r w:rsidRPr="001C2315">
        <w:rPr>
          <w:i/>
        </w:rPr>
        <w:fldChar w:fldCharType="end"/>
      </w:r>
    </w:p>
    <w:p w14:paraId="74B89F28" w14:textId="77777777" w:rsidR="00B9506C" w:rsidRPr="00780093" w:rsidRDefault="00B9506C" w:rsidP="00B9506C">
      <w:pPr>
        <w:pStyle w:val="Edital-Anexos-Garantias"/>
        <w:rPr>
          <w:szCs w:val="18"/>
        </w:rPr>
      </w:pPr>
      <w:r w:rsidRPr="00780093">
        <w:rPr>
          <w:szCs w:val="18"/>
        </w:rPr>
        <w:t xml:space="preserve">CEP: </w:t>
      </w:r>
      <w:r w:rsidRPr="001C2315">
        <w:rPr>
          <w:i/>
        </w:rPr>
        <w:fldChar w:fldCharType="begin">
          <w:ffData>
            <w:name w:val=""/>
            <w:enabled/>
            <w:calcOnExit w:val="0"/>
            <w:textInput>
              <w:default w:val="[inserir o CEP]"/>
            </w:textInput>
          </w:ffData>
        </w:fldChar>
      </w:r>
      <w:r w:rsidRPr="00780093">
        <w:rPr>
          <w:i/>
        </w:rPr>
        <w:instrText xml:space="preserve"> FORMTEXT </w:instrText>
      </w:r>
      <w:r w:rsidRPr="001C2315">
        <w:rPr>
          <w:i/>
        </w:rPr>
      </w:r>
      <w:r w:rsidRPr="001C2315">
        <w:rPr>
          <w:i/>
        </w:rPr>
        <w:fldChar w:fldCharType="separate"/>
      </w:r>
      <w:r w:rsidRPr="00780093">
        <w:rPr>
          <w:i/>
          <w:noProof/>
        </w:rPr>
        <w:t>[inserir o CEP]</w:t>
      </w:r>
      <w:r w:rsidRPr="001C2315">
        <w:rPr>
          <w:i/>
        </w:rPr>
        <w:fldChar w:fldCharType="end"/>
      </w:r>
    </w:p>
    <w:p w14:paraId="69BEBEBC" w14:textId="77777777" w:rsidR="00B9506C" w:rsidRPr="00780093" w:rsidRDefault="00B9506C" w:rsidP="00B9506C">
      <w:pPr>
        <w:pStyle w:val="Edital-Anexos-Garantias"/>
      </w:pPr>
    </w:p>
    <w:p w14:paraId="55A82037" w14:textId="25B1B681" w:rsidR="00B9506C" w:rsidRPr="00780093" w:rsidRDefault="00B9506C" w:rsidP="00B9506C">
      <w:pPr>
        <w:pStyle w:val="Edital-Anexos-Garantias"/>
        <w:rPr>
          <w:b/>
          <w:szCs w:val="18"/>
        </w:rPr>
      </w:pPr>
      <w:r w:rsidRPr="00780093">
        <w:rPr>
          <w:b/>
          <w:szCs w:val="18"/>
        </w:rPr>
        <w:t>Representante(s) Credenciado(s)</w:t>
      </w:r>
      <w:r w:rsidR="0075579A">
        <w:rPr>
          <w:b/>
          <w:szCs w:val="18"/>
        </w:rPr>
        <w:t xml:space="preserve"> </w:t>
      </w:r>
      <w:r w:rsidR="007D3FEB">
        <w:rPr>
          <w:b/>
          <w:szCs w:val="18"/>
        </w:rPr>
        <w:t>da Signatária</w:t>
      </w:r>
      <w:r w:rsidRPr="00780093">
        <w:rPr>
          <w:b/>
          <w:szCs w:val="18"/>
        </w:rPr>
        <w:t>, nomeado(s) na procuração para nomeação de representantes credenciados que assinará(ão) o(s) contrato(s) de concessão:</w:t>
      </w:r>
    </w:p>
    <w:p w14:paraId="2DE8C9BB" w14:textId="77777777" w:rsidR="00B9506C" w:rsidRPr="00780093" w:rsidRDefault="00B9506C" w:rsidP="00B9506C">
      <w:pPr>
        <w:pStyle w:val="Edital-Anexos-Garantias"/>
        <w:rPr>
          <w:szCs w:val="18"/>
        </w:rPr>
      </w:pPr>
      <w:r w:rsidRPr="00780093">
        <w:rPr>
          <w:szCs w:val="18"/>
        </w:rPr>
        <w:t xml:space="preserve">Nome: </w:t>
      </w:r>
      <w:r w:rsidRPr="001C2315">
        <w:rPr>
          <w:i/>
        </w:rPr>
        <w:fldChar w:fldCharType="begin">
          <w:ffData>
            <w:name w:val=""/>
            <w:enabled/>
            <w:calcOnExit w:val="0"/>
            <w:textInput>
              <w:default w:val="[inserir o nome]"/>
            </w:textInput>
          </w:ffData>
        </w:fldChar>
      </w:r>
      <w:r w:rsidRPr="00780093">
        <w:rPr>
          <w:i/>
        </w:rPr>
        <w:instrText xml:space="preserve"> FORMTEXT </w:instrText>
      </w:r>
      <w:r w:rsidRPr="001C2315">
        <w:rPr>
          <w:i/>
        </w:rPr>
      </w:r>
      <w:r w:rsidRPr="001C2315">
        <w:rPr>
          <w:i/>
        </w:rPr>
        <w:fldChar w:fldCharType="separate"/>
      </w:r>
      <w:r w:rsidRPr="00780093">
        <w:rPr>
          <w:i/>
          <w:noProof/>
        </w:rPr>
        <w:t>[inserir o nome]</w:t>
      </w:r>
      <w:r w:rsidRPr="001C2315">
        <w:rPr>
          <w:i/>
        </w:rPr>
        <w:fldChar w:fldCharType="end"/>
      </w:r>
    </w:p>
    <w:p w14:paraId="568FC60D" w14:textId="77777777" w:rsidR="00B9506C" w:rsidRPr="00780093" w:rsidRDefault="00B9506C" w:rsidP="00B9506C">
      <w:pPr>
        <w:pStyle w:val="Edital-Anexos-Garantias"/>
        <w:rPr>
          <w:szCs w:val="18"/>
        </w:rPr>
      </w:pPr>
      <w:r w:rsidRPr="00780093">
        <w:rPr>
          <w:szCs w:val="18"/>
        </w:rPr>
        <w:t xml:space="preserve">Cargo: </w:t>
      </w:r>
      <w:r w:rsidRPr="001C2315">
        <w:rPr>
          <w:i/>
        </w:rPr>
        <w:fldChar w:fldCharType="begin">
          <w:ffData>
            <w:name w:val=""/>
            <w:enabled/>
            <w:calcOnExit w:val="0"/>
            <w:textInput>
              <w:default w:val="[inserir o cargo (esta informação constará do contrato de concessão)]"/>
            </w:textInput>
          </w:ffData>
        </w:fldChar>
      </w:r>
      <w:r w:rsidRPr="00780093">
        <w:rPr>
          <w:i/>
        </w:rPr>
        <w:instrText xml:space="preserve"> FORMTEXT </w:instrText>
      </w:r>
      <w:r w:rsidRPr="001C2315">
        <w:rPr>
          <w:i/>
        </w:rPr>
      </w:r>
      <w:r w:rsidRPr="001C2315">
        <w:rPr>
          <w:i/>
        </w:rPr>
        <w:fldChar w:fldCharType="separate"/>
      </w:r>
      <w:r w:rsidRPr="00780093">
        <w:rPr>
          <w:i/>
          <w:noProof/>
        </w:rPr>
        <w:t>[inserir o cargo (esta informação constará do contrato de concessão)]</w:t>
      </w:r>
      <w:r w:rsidRPr="001C2315">
        <w:rPr>
          <w:i/>
        </w:rPr>
        <w:fldChar w:fldCharType="end"/>
      </w:r>
    </w:p>
    <w:p w14:paraId="64ADC6A0" w14:textId="77777777" w:rsidR="00B9506C" w:rsidRPr="00780093" w:rsidRDefault="00B9506C" w:rsidP="00B9506C">
      <w:pPr>
        <w:pStyle w:val="Edital-Anexos-Garantias"/>
        <w:rPr>
          <w:szCs w:val="18"/>
        </w:rPr>
      </w:pPr>
      <w:r w:rsidRPr="00780093">
        <w:rPr>
          <w:szCs w:val="18"/>
        </w:rPr>
        <w:t xml:space="preserve">E-mail: </w:t>
      </w:r>
      <w:r w:rsidRPr="001C2315">
        <w:rPr>
          <w:i/>
        </w:rPr>
        <w:fldChar w:fldCharType="begin">
          <w:ffData>
            <w:name w:val=""/>
            <w:enabled/>
            <w:calcOnExit w:val="0"/>
            <w:textInput>
              <w:default w:val="[inserir o endereço de e-mail]"/>
            </w:textInput>
          </w:ffData>
        </w:fldChar>
      </w:r>
      <w:r w:rsidRPr="00780093">
        <w:rPr>
          <w:i/>
        </w:rPr>
        <w:instrText xml:space="preserve"> FORMTEXT </w:instrText>
      </w:r>
      <w:r w:rsidRPr="001C2315">
        <w:rPr>
          <w:i/>
        </w:rPr>
      </w:r>
      <w:r w:rsidRPr="001C2315">
        <w:rPr>
          <w:i/>
        </w:rPr>
        <w:fldChar w:fldCharType="separate"/>
      </w:r>
      <w:r w:rsidRPr="00780093">
        <w:rPr>
          <w:i/>
          <w:noProof/>
        </w:rPr>
        <w:t>[inserir o endereço de e-mail]</w:t>
      </w:r>
      <w:r w:rsidRPr="001C2315">
        <w:rPr>
          <w:i/>
        </w:rPr>
        <w:fldChar w:fldCharType="end"/>
      </w:r>
    </w:p>
    <w:p w14:paraId="79A9C329" w14:textId="77777777" w:rsidR="00B9506C" w:rsidRPr="00780093" w:rsidRDefault="00B9506C" w:rsidP="00B9506C">
      <w:pPr>
        <w:pStyle w:val="Edital-Anexos-Garantias"/>
      </w:pPr>
    </w:p>
    <w:p w14:paraId="00B0F056" w14:textId="77777777" w:rsidR="00B9506C" w:rsidRPr="00780093" w:rsidRDefault="00B9506C" w:rsidP="00B9506C">
      <w:pPr>
        <w:pStyle w:val="Edital-Anexos-Garantias"/>
        <w:rPr>
          <w:szCs w:val="18"/>
        </w:rPr>
      </w:pPr>
      <w:r w:rsidRPr="00780093">
        <w:rPr>
          <w:szCs w:val="18"/>
        </w:rPr>
        <w:t xml:space="preserve">Nome: </w:t>
      </w:r>
      <w:r w:rsidRPr="001C2315">
        <w:rPr>
          <w:i/>
        </w:rPr>
        <w:fldChar w:fldCharType="begin">
          <w:ffData>
            <w:name w:val=""/>
            <w:enabled/>
            <w:calcOnExit w:val="0"/>
            <w:textInput>
              <w:default w:val="[inserir o nome]"/>
            </w:textInput>
          </w:ffData>
        </w:fldChar>
      </w:r>
      <w:r w:rsidRPr="00780093">
        <w:rPr>
          <w:i/>
        </w:rPr>
        <w:instrText xml:space="preserve"> FORMTEXT </w:instrText>
      </w:r>
      <w:r w:rsidRPr="001C2315">
        <w:rPr>
          <w:i/>
        </w:rPr>
      </w:r>
      <w:r w:rsidRPr="001C2315">
        <w:rPr>
          <w:i/>
        </w:rPr>
        <w:fldChar w:fldCharType="separate"/>
      </w:r>
      <w:r w:rsidRPr="00780093">
        <w:rPr>
          <w:i/>
          <w:noProof/>
        </w:rPr>
        <w:t>[inserir o nome]</w:t>
      </w:r>
      <w:r w:rsidRPr="001C2315">
        <w:rPr>
          <w:i/>
        </w:rPr>
        <w:fldChar w:fldCharType="end"/>
      </w:r>
    </w:p>
    <w:p w14:paraId="1F00D136" w14:textId="77777777" w:rsidR="00B9506C" w:rsidRPr="00780093" w:rsidRDefault="00B9506C" w:rsidP="00B9506C">
      <w:pPr>
        <w:pStyle w:val="Edital-Anexos-Garantias"/>
        <w:rPr>
          <w:szCs w:val="18"/>
        </w:rPr>
      </w:pPr>
      <w:r w:rsidRPr="00780093">
        <w:rPr>
          <w:szCs w:val="18"/>
        </w:rPr>
        <w:t xml:space="preserve">Cargo: </w:t>
      </w:r>
      <w:r w:rsidRPr="001C2315">
        <w:rPr>
          <w:i/>
        </w:rPr>
        <w:fldChar w:fldCharType="begin">
          <w:ffData>
            <w:name w:val=""/>
            <w:enabled/>
            <w:calcOnExit w:val="0"/>
            <w:textInput>
              <w:default w:val="[inserir o cargo (esta informação constará do contrato de concessão)]"/>
            </w:textInput>
          </w:ffData>
        </w:fldChar>
      </w:r>
      <w:r w:rsidRPr="00780093">
        <w:rPr>
          <w:i/>
        </w:rPr>
        <w:instrText xml:space="preserve"> FORMTEXT </w:instrText>
      </w:r>
      <w:r w:rsidRPr="001C2315">
        <w:rPr>
          <w:i/>
        </w:rPr>
      </w:r>
      <w:r w:rsidRPr="001C2315">
        <w:rPr>
          <w:i/>
        </w:rPr>
        <w:fldChar w:fldCharType="separate"/>
      </w:r>
      <w:r w:rsidRPr="00780093">
        <w:rPr>
          <w:i/>
          <w:noProof/>
        </w:rPr>
        <w:t>[inserir o cargo (esta informação constará do contrato de concessão)]</w:t>
      </w:r>
      <w:r w:rsidRPr="001C2315">
        <w:rPr>
          <w:i/>
        </w:rPr>
        <w:fldChar w:fldCharType="end"/>
      </w:r>
    </w:p>
    <w:p w14:paraId="7D66C068" w14:textId="77777777" w:rsidR="00B9506C" w:rsidRPr="00780093" w:rsidRDefault="00B9506C" w:rsidP="00B9506C">
      <w:pPr>
        <w:pStyle w:val="Edital-Anexos-Garantias"/>
        <w:rPr>
          <w:szCs w:val="18"/>
        </w:rPr>
      </w:pPr>
      <w:r w:rsidRPr="00780093">
        <w:rPr>
          <w:szCs w:val="18"/>
        </w:rPr>
        <w:t xml:space="preserve">E-mail: </w:t>
      </w:r>
      <w:r w:rsidRPr="001C2315">
        <w:rPr>
          <w:i/>
        </w:rPr>
        <w:fldChar w:fldCharType="begin">
          <w:ffData>
            <w:name w:val=""/>
            <w:enabled/>
            <w:calcOnExit w:val="0"/>
            <w:textInput>
              <w:default w:val="[inserir o endereço de e-mail]"/>
            </w:textInput>
          </w:ffData>
        </w:fldChar>
      </w:r>
      <w:r w:rsidRPr="00780093">
        <w:rPr>
          <w:i/>
        </w:rPr>
        <w:instrText xml:space="preserve"> FORMTEXT </w:instrText>
      </w:r>
      <w:r w:rsidRPr="001C2315">
        <w:rPr>
          <w:i/>
        </w:rPr>
      </w:r>
      <w:r w:rsidRPr="001C2315">
        <w:rPr>
          <w:i/>
        </w:rPr>
        <w:fldChar w:fldCharType="separate"/>
      </w:r>
      <w:r w:rsidRPr="00780093">
        <w:rPr>
          <w:i/>
          <w:noProof/>
        </w:rPr>
        <w:t>[inserir o endereço de e-mail]</w:t>
      </w:r>
      <w:r w:rsidRPr="001C2315">
        <w:rPr>
          <w:i/>
        </w:rPr>
        <w:fldChar w:fldCharType="end"/>
      </w:r>
    </w:p>
    <w:p w14:paraId="69F05F89" w14:textId="77777777" w:rsidR="00B9506C" w:rsidRPr="00780093" w:rsidRDefault="00B9506C" w:rsidP="00B9506C">
      <w:pPr>
        <w:pStyle w:val="Edital-Anexos-Garantias"/>
      </w:pPr>
    </w:p>
    <w:p w14:paraId="458DF5D8" w14:textId="77777777" w:rsidR="00B9506C" w:rsidRPr="00780093" w:rsidRDefault="00B9506C" w:rsidP="00B9506C">
      <w:pPr>
        <w:pStyle w:val="Edital-Anexos-Garantias"/>
      </w:pPr>
    </w:p>
    <w:p w14:paraId="721D2899" w14:textId="77777777" w:rsidR="00B9506C" w:rsidRPr="00780093" w:rsidRDefault="00B9506C" w:rsidP="00B9506C">
      <w:pPr>
        <w:pStyle w:val="Edital-Anexos-Garantias"/>
      </w:pPr>
      <w:r w:rsidRPr="00780093">
        <w:t xml:space="preserve">___________________________ </w:t>
      </w:r>
    </w:p>
    <w:p w14:paraId="63AB5A35" w14:textId="77777777" w:rsidR="00B9506C" w:rsidRPr="00780093" w:rsidRDefault="00B9506C" w:rsidP="00B9506C">
      <w:pPr>
        <w:pStyle w:val="Edital-Anexos-Garantias"/>
        <w:rPr>
          <w:i/>
        </w:rPr>
      </w:pPr>
      <w:r w:rsidRPr="001C2315">
        <w:rPr>
          <w:i/>
        </w:rPr>
        <w:fldChar w:fldCharType="begin">
          <w:ffData>
            <w:name w:val=""/>
            <w:enabled/>
            <w:calcOnExit w:val="0"/>
            <w:textInput>
              <w:default w:val="[assinatura]"/>
            </w:textInput>
          </w:ffData>
        </w:fldChar>
      </w:r>
      <w:r w:rsidRPr="00780093">
        <w:rPr>
          <w:i/>
        </w:rPr>
        <w:instrText xml:space="preserve"> FORMTEXT </w:instrText>
      </w:r>
      <w:r w:rsidRPr="001C2315">
        <w:rPr>
          <w:i/>
        </w:rPr>
      </w:r>
      <w:r w:rsidRPr="001C2315">
        <w:rPr>
          <w:i/>
        </w:rPr>
        <w:fldChar w:fldCharType="separate"/>
      </w:r>
      <w:r w:rsidRPr="00780093">
        <w:rPr>
          <w:i/>
        </w:rPr>
        <w:t>[assinatura]</w:t>
      </w:r>
      <w:r w:rsidRPr="001C2315">
        <w:rPr>
          <w:i/>
        </w:rPr>
        <w:fldChar w:fldCharType="end"/>
      </w:r>
    </w:p>
    <w:p w14:paraId="3FB0A15C" w14:textId="30D88741" w:rsidR="00B9506C" w:rsidRPr="00780093" w:rsidRDefault="00B9506C" w:rsidP="00B9506C">
      <w:pPr>
        <w:pStyle w:val="Edital-Anexos-Garantias"/>
      </w:pPr>
      <w:r w:rsidRPr="00780093">
        <w:t xml:space="preserve">Assinado por: </w:t>
      </w:r>
      <w:r w:rsidR="0097373E">
        <w:rPr>
          <w:i/>
        </w:rPr>
        <w:fldChar w:fldCharType="begin">
          <w:ffData>
            <w:name w:val=""/>
            <w:enabled/>
            <w:calcOnExit w:val="0"/>
            <w:textInput>
              <w:default w:val="[inserir o(s) nome(s) do(s) representante(s) credenciado(s) da licitante vencedora]"/>
            </w:textInput>
          </w:ffData>
        </w:fldChar>
      </w:r>
      <w:r w:rsidR="0097373E">
        <w:rPr>
          <w:i/>
        </w:rPr>
        <w:instrText xml:space="preserve"> FORMTEXT </w:instrText>
      </w:r>
      <w:r w:rsidR="0097373E">
        <w:rPr>
          <w:i/>
        </w:rPr>
      </w:r>
      <w:r w:rsidR="0097373E">
        <w:rPr>
          <w:i/>
        </w:rPr>
        <w:fldChar w:fldCharType="separate"/>
      </w:r>
      <w:r w:rsidR="0097373E">
        <w:rPr>
          <w:i/>
          <w:noProof/>
        </w:rPr>
        <w:t>[inserir o(s) nome(s) do(s) representante(s) credenciado(s) da licitante vencedora]</w:t>
      </w:r>
      <w:r w:rsidR="0097373E">
        <w:rPr>
          <w:i/>
        </w:rPr>
        <w:fldChar w:fldCharType="end"/>
      </w:r>
    </w:p>
    <w:p w14:paraId="762B14CB" w14:textId="77777777" w:rsidR="00B9506C" w:rsidRPr="00780093" w:rsidRDefault="00B9506C" w:rsidP="00B9506C">
      <w:pPr>
        <w:pStyle w:val="Edital-Anexos-Garantias"/>
      </w:pPr>
      <w:r w:rsidRPr="00780093">
        <w:t xml:space="preserve">Local e data: </w:t>
      </w:r>
      <w:r w:rsidRPr="001C2315">
        <w:rPr>
          <w:i/>
        </w:rPr>
        <w:fldChar w:fldCharType="begin">
          <w:ffData>
            <w:name w:val="Texto8"/>
            <w:enabled/>
            <w:calcOnExit w:val="0"/>
            <w:textInput>
              <w:default w:val="[inserir local e data]"/>
            </w:textInput>
          </w:ffData>
        </w:fldChar>
      </w:r>
      <w:r w:rsidRPr="00780093">
        <w:rPr>
          <w:i/>
        </w:rPr>
        <w:instrText xml:space="preserve"> FORMTEXT </w:instrText>
      </w:r>
      <w:r w:rsidRPr="001C2315">
        <w:rPr>
          <w:i/>
        </w:rPr>
      </w:r>
      <w:r w:rsidRPr="001C2315">
        <w:rPr>
          <w:i/>
        </w:rPr>
        <w:fldChar w:fldCharType="separate"/>
      </w:r>
      <w:r w:rsidRPr="00780093">
        <w:rPr>
          <w:i/>
        </w:rPr>
        <w:t>[inserir local e data]</w:t>
      </w:r>
      <w:r w:rsidRPr="001C2315">
        <w:rPr>
          <w:i/>
        </w:rPr>
        <w:fldChar w:fldCharType="end"/>
      </w:r>
      <w:r w:rsidRPr="00780093">
        <w:br w:type="page"/>
      </w:r>
    </w:p>
    <w:p w14:paraId="6DC9AFCC" w14:textId="77777777" w:rsidR="00B9506C" w:rsidRPr="00780093" w:rsidRDefault="00B9506C" w:rsidP="00B9506C">
      <w:pPr>
        <w:pStyle w:val="Edital-AnexoTtulo"/>
      </w:pPr>
      <w:bookmarkStart w:id="8514" w:name="_Toc421543976"/>
      <w:bookmarkStart w:id="8515" w:name="_Toc511862550"/>
      <w:bookmarkStart w:id="8516" w:name="_Toc108108930"/>
      <w:bookmarkStart w:id="8517" w:name="_Toc220429334"/>
      <w:bookmarkStart w:id="8518" w:name="_Toc337743547"/>
      <w:bookmarkStart w:id="8519" w:name="_Ref344909606"/>
      <w:bookmarkStart w:id="8520" w:name="_Ref344909662"/>
      <w:bookmarkStart w:id="8521" w:name="_Toc367733418"/>
      <w:bookmarkStart w:id="8522" w:name="Anexo11"/>
      <w:r w:rsidRPr="00780093">
        <w:rPr>
          <w:caps w:val="0"/>
        </w:rPr>
        <w:t>ANEXO XXV – MODELO DE CARTA DE CRÉDITO PARA CUMPRIMENTO DO PROGRAMA EXPLORATÓRIO MÍNIMO</w:t>
      </w:r>
      <w:bookmarkEnd w:id="8514"/>
      <w:r w:rsidRPr="00780093">
        <w:rPr>
          <w:caps w:val="0"/>
        </w:rPr>
        <w:t xml:space="preserve"> (PEM) OU DO PROGRAMA DE TRABALHO INICIAL (PTI)</w:t>
      </w:r>
      <w:bookmarkEnd w:id="8515"/>
      <w:bookmarkEnd w:id="8516"/>
      <w:bookmarkEnd w:id="8517"/>
    </w:p>
    <w:p w14:paraId="6D6A0F48" w14:textId="77777777" w:rsidR="00B9506C" w:rsidRPr="00780093" w:rsidRDefault="00B9506C" w:rsidP="00B9506C">
      <w:pPr>
        <w:rPr>
          <w:rFonts w:ascii="Arial" w:hAnsi="Arial"/>
        </w:rPr>
      </w:pPr>
    </w:p>
    <w:p w14:paraId="18D925D5" w14:textId="77777777" w:rsidR="00B9506C" w:rsidRPr="00780093" w:rsidRDefault="00B9506C" w:rsidP="00B9506C">
      <w:pPr>
        <w:pStyle w:val="Edital-AnexoTtulo2"/>
      </w:pPr>
    </w:p>
    <w:p w14:paraId="5D8D2CC7" w14:textId="77777777" w:rsidR="00B9506C" w:rsidRPr="00780093" w:rsidRDefault="00B9506C" w:rsidP="00B9506C">
      <w:pPr>
        <w:pStyle w:val="Edital-AnexoTtulo2"/>
        <w:rPr>
          <w:szCs w:val="24"/>
          <w:u w:val="single"/>
        </w:rPr>
      </w:pPr>
      <w:bookmarkStart w:id="8523" w:name="_Toc108108931"/>
      <w:r w:rsidRPr="00780093">
        <w:t>PARTE 1 – MODELO DE CARTA DE CRÉDITO NACIONAL</w:t>
      </w:r>
      <w:bookmarkEnd w:id="8523"/>
    </w:p>
    <w:p w14:paraId="0BFBA450" w14:textId="77777777" w:rsidR="00B9506C" w:rsidRPr="00780093" w:rsidRDefault="00B9506C" w:rsidP="00B9506C">
      <w:pPr>
        <w:pStyle w:val="Edital-AnexoTtulo2"/>
      </w:pPr>
    </w:p>
    <w:p w14:paraId="4FDB589E" w14:textId="77777777" w:rsidR="00B9506C" w:rsidRPr="00780093" w:rsidRDefault="00B9506C" w:rsidP="00B9506C">
      <w:pPr>
        <w:pStyle w:val="Edital-Anexos-Garantias"/>
        <w:jc w:val="center"/>
        <w:rPr>
          <w:b/>
        </w:rPr>
      </w:pPr>
    </w:p>
    <w:p w14:paraId="2CE39126" w14:textId="77777777" w:rsidR="00B9506C" w:rsidRPr="00780093" w:rsidRDefault="00B9506C" w:rsidP="00B9506C">
      <w:pPr>
        <w:pStyle w:val="Edital-Anexos-Garantias"/>
        <w:jc w:val="center"/>
        <w:rPr>
          <w:b/>
        </w:rPr>
      </w:pPr>
      <w:r w:rsidRPr="00780093">
        <w:rPr>
          <w:b/>
        </w:rPr>
        <w:t>CARTA DE CRÉDITO EM GARANTIA DE CARÁTER IRREVOGÁVEL</w:t>
      </w:r>
    </w:p>
    <w:p w14:paraId="314419ED" w14:textId="77777777" w:rsidR="00B9506C" w:rsidRPr="00780093" w:rsidRDefault="00B9506C" w:rsidP="00B9506C">
      <w:pPr>
        <w:pStyle w:val="Edital-Anexos-Garantias"/>
        <w:jc w:val="center"/>
      </w:pPr>
    </w:p>
    <w:p w14:paraId="1CA358A4" w14:textId="77777777" w:rsidR="00B9506C" w:rsidRPr="00780093" w:rsidRDefault="00B9506C" w:rsidP="00B9506C">
      <w:pPr>
        <w:pStyle w:val="Edital-Anexos-Garantias"/>
        <w:jc w:val="center"/>
      </w:pPr>
      <w:r w:rsidRPr="00780093">
        <w:t xml:space="preserve">EMITIDA POR </w:t>
      </w:r>
      <w:r w:rsidRPr="001C2315">
        <w:fldChar w:fldCharType="begin">
          <w:ffData>
            <w:name w:val=""/>
            <w:enabled/>
            <w:calcOnExit w:val="0"/>
            <w:textInput>
              <w:default w:val="[Inserir o nome do Banco]"/>
            </w:textInput>
          </w:ffData>
        </w:fldChar>
      </w:r>
      <w:r w:rsidRPr="00780093">
        <w:instrText xml:space="preserve"> FORMTEXT </w:instrText>
      </w:r>
      <w:r w:rsidRPr="001C2315">
        <w:fldChar w:fldCharType="separate"/>
      </w:r>
      <w:r w:rsidRPr="00780093">
        <w:t>[Inserir o nome do Banco]</w:t>
      </w:r>
      <w:r w:rsidRPr="001C2315">
        <w:fldChar w:fldCharType="end"/>
      </w:r>
    </w:p>
    <w:p w14:paraId="418C4041" w14:textId="77777777" w:rsidR="00B9506C" w:rsidRPr="00780093" w:rsidRDefault="00B9506C" w:rsidP="00B9506C">
      <w:pPr>
        <w:spacing w:after="0"/>
        <w:rPr>
          <w:rFonts w:ascii="Arial" w:hAnsi="Arial"/>
        </w:rPr>
      </w:pPr>
    </w:p>
    <w:p w14:paraId="3C89CBB0" w14:textId="77777777" w:rsidR="00B9506C" w:rsidRPr="00780093" w:rsidRDefault="00B9506C" w:rsidP="00B9506C">
      <w:pPr>
        <w:pStyle w:val="Edital-Anexos-Garantias"/>
      </w:pPr>
    </w:p>
    <w:p w14:paraId="0D58031F" w14:textId="77777777" w:rsidR="00B9506C" w:rsidRPr="00780093" w:rsidRDefault="00B9506C" w:rsidP="00B9506C">
      <w:pPr>
        <w:pStyle w:val="Edital-Anexos-Garantias"/>
      </w:pPr>
      <w:r w:rsidRPr="00780093">
        <w:t xml:space="preserve">Data: </w:t>
      </w:r>
      <w:r w:rsidRPr="00E0101A">
        <w:fldChar w:fldCharType="begin">
          <w:ffData>
            <w:name w:val=""/>
            <w:enabled/>
            <w:calcOnExit w:val="0"/>
            <w:textInput>
              <w:default w:val="[inserir data no formato dia/mês/ano]"/>
            </w:textInput>
          </w:ffData>
        </w:fldChar>
      </w:r>
      <w:r w:rsidRPr="00E0101A">
        <w:instrText xml:space="preserve"> FORMTEXT </w:instrText>
      </w:r>
      <w:r w:rsidRPr="00E0101A">
        <w:fldChar w:fldCharType="separate"/>
      </w:r>
      <w:r w:rsidRPr="00E0101A">
        <w:t>[inserir data no formato dia/mês/ano]</w:t>
      </w:r>
      <w:r w:rsidRPr="00E0101A">
        <w:fldChar w:fldCharType="end"/>
      </w:r>
    </w:p>
    <w:p w14:paraId="047C6A1F" w14:textId="77777777" w:rsidR="00B9506C" w:rsidRPr="00780093" w:rsidRDefault="00B9506C" w:rsidP="00B9506C">
      <w:pPr>
        <w:pStyle w:val="Edital-Anexos-Garantias"/>
      </w:pPr>
      <w:r w:rsidRPr="00780093">
        <w:t>N.</w:t>
      </w:r>
      <w:r w:rsidRPr="00780093">
        <w:rPr>
          <w:vertAlign w:val="superscript"/>
        </w:rPr>
        <w:t>O</w:t>
      </w:r>
      <w:r w:rsidRPr="00780093">
        <w:t xml:space="preserve">: </w:t>
      </w:r>
      <w:r w:rsidRPr="001C2315">
        <w:fldChar w:fldCharType="begin">
          <w:ffData>
            <w:name w:val=""/>
            <w:enabled/>
            <w:calcOnExit w:val="0"/>
            <w:textInput>
              <w:default w:val="[inserir o número da Carta de Crédito]"/>
            </w:textInput>
          </w:ffData>
        </w:fldChar>
      </w:r>
      <w:r w:rsidRPr="00780093">
        <w:instrText xml:space="preserve"> FORMTEXT </w:instrText>
      </w:r>
      <w:r w:rsidRPr="001C2315">
        <w:fldChar w:fldCharType="separate"/>
      </w:r>
      <w:r w:rsidRPr="00780093">
        <w:t>[inserir o número da Carta de Crédito]</w:t>
      </w:r>
      <w:r w:rsidRPr="001C2315">
        <w:fldChar w:fldCharType="end"/>
      </w:r>
    </w:p>
    <w:p w14:paraId="33FFE108" w14:textId="77777777" w:rsidR="00B9506C" w:rsidRPr="00780093" w:rsidRDefault="00B9506C" w:rsidP="00B9506C">
      <w:pPr>
        <w:pStyle w:val="Edital-Anexos-Garantias"/>
      </w:pPr>
      <w:r w:rsidRPr="00780093">
        <w:t xml:space="preserve">Valor Nominal Inicial: R$ </w:t>
      </w:r>
      <w:r w:rsidRPr="001C2315">
        <w:fldChar w:fldCharType="begin">
          <w:ffData>
            <w:name w:val=""/>
            <w:enabled/>
            <w:calcOnExit w:val="0"/>
            <w:textInput>
              <w:default w:val="[inserir o Valor Nominal]"/>
            </w:textInput>
          </w:ffData>
        </w:fldChar>
      </w:r>
      <w:r w:rsidRPr="00780093">
        <w:instrText xml:space="preserve"> FORMTEXT </w:instrText>
      </w:r>
      <w:r w:rsidRPr="001C2315">
        <w:fldChar w:fldCharType="separate"/>
      </w:r>
      <w:r w:rsidRPr="00780093">
        <w:t>[inserir o Valor Nominal]</w:t>
      </w:r>
      <w:r w:rsidRPr="001C2315">
        <w:fldChar w:fldCharType="end"/>
      </w:r>
      <w:r w:rsidRPr="00780093">
        <w:t xml:space="preserve"> </w:t>
      </w:r>
      <w:r w:rsidRPr="001C2315">
        <w:fldChar w:fldCharType="begin">
          <w:ffData>
            <w:name w:val=""/>
            <w:enabled/>
            <w:calcOnExit w:val="0"/>
            <w:textInput>
              <w:default w:val="[inserir o número da Carta de Crédito]"/>
            </w:textInput>
          </w:ffData>
        </w:fldChar>
      </w:r>
      <w:r w:rsidRPr="00780093">
        <w:instrText xml:space="preserve"> FORMTEXT </w:instrText>
      </w:r>
      <w:r w:rsidRPr="001C2315">
        <w:fldChar w:fldCharType="separate"/>
      </w:r>
      <w:r w:rsidRPr="00780093">
        <w:t xml:space="preserve">[inserir o </w:t>
      </w:r>
      <w:r w:rsidRPr="00780093">
        <w:rPr>
          <w:noProof/>
        </w:rPr>
        <w:t>valor por extenso</w:t>
      </w:r>
      <w:r w:rsidRPr="00780093">
        <w:t>]</w:t>
      </w:r>
      <w:r w:rsidRPr="001C2315">
        <w:fldChar w:fldCharType="end"/>
      </w:r>
      <w:r w:rsidRPr="00780093">
        <w:rPr>
          <w:color w:val="000000"/>
        </w:rPr>
        <w:t xml:space="preserve"> </w:t>
      </w:r>
      <w:r w:rsidRPr="00780093">
        <w:rPr>
          <w:color w:val="000000"/>
          <w:szCs w:val="22"/>
        </w:rPr>
        <w:t>reais).</w:t>
      </w:r>
    </w:p>
    <w:p w14:paraId="7A68CB77" w14:textId="77777777" w:rsidR="00B9506C" w:rsidRPr="00780093" w:rsidRDefault="00B9506C" w:rsidP="00B9506C">
      <w:pPr>
        <w:pStyle w:val="Edital-Anexos-Garantias"/>
      </w:pPr>
    </w:p>
    <w:p w14:paraId="21529316" w14:textId="77777777" w:rsidR="00B9506C" w:rsidRPr="00780093" w:rsidRDefault="00B9506C" w:rsidP="00B9506C">
      <w:pPr>
        <w:pStyle w:val="Edital-Anexos-Garantias"/>
      </w:pPr>
      <w:r w:rsidRPr="00780093">
        <w:t>À</w:t>
      </w:r>
    </w:p>
    <w:p w14:paraId="77E17A65" w14:textId="77777777" w:rsidR="00B9506C" w:rsidRPr="00780093" w:rsidRDefault="00B9506C" w:rsidP="00B9506C">
      <w:pPr>
        <w:pStyle w:val="Edital-Anexos-Garantias"/>
        <w:rPr>
          <w:b/>
          <w:bCs/>
        </w:rPr>
      </w:pPr>
      <w:r w:rsidRPr="00780093">
        <w:rPr>
          <w:b/>
          <w:bCs/>
        </w:rPr>
        <w:t>Agência Nacional do Petróleo, Gás Natural e Biocombustíveis - ANP</w:t>
      </w:r>
    </w:p>
    <w:p w14:paraId="202178DE" w14:textId="77777777" w:rsidR="00B9506C" w:rsidRPr="00780093" w:rsidRDefault="00B9506C" w:rsidP="00B9506C">
      <w:pPr>
        <w:pStyle w:val="Edital-Anexos-Garantias"/>
      </w:pPr>
      <w:r w:rsidRPr="00780093">
        <w:t>Avenida Rio Branco, 65 - 19º andar - Centro</w:t>
      </w:r>
    </w:p>
    <w:p w14:paraId="3F26A002" w14:textId="77777777" w:rsidR="00B9506C" w:rsidRPr="00780093" w:rsidRDefault="00B9506C" w:rsidP="00B9506C">
      <w:pPr>
        <w:pStyle w:val="Edital-Anexos-Garantias"/>
      </w:pPr>
      <w:r w:rsidRPr="00780093">
        <w:t>CEP20090-004 - Rio de Janeiro, RJ - Brasil</w:t>
      </w:r>
    </w:p>
    <w:p w14:paraId="47D551E1" w14:textId="77777777" w:rsidR="00B9506C" w:rsidRPr="00780093" w:rsidRDefault="00B9506C" w:rsidP="00B9506C">
      <w:pPr>
        <w:pStyle w:val="Edital-Anexos-Garantias"/>
      </w:pPr>
    </w:p>
    <w:p w14:paraId="5DB306D1" w14:textId="77777777" w:rsidR="00B9506C" w:rsidRPr="00780093" w:rsidRDefault="00B9506C" w:rsidP="00B9506C">
      <w:pPr>
        <w:pStyle w:val="Edital-Anexos-Garantias"/>
      </w:pPr>
      <w:r w:rsidRPr="00780093">
        <w:t>Prezados Senhores,</w:t>
      </w:r>
    </w:p>
    <w:p w14:paraId="38197736" w14:textId="77777777" w:rsidR="00B9506C" w:rsidRPr="00780093" w:rsidRDefault="00B9506C" w:rsidP="00B9506C">
      <w:pPr>
        <w:pStyle w:val="Edital-Anexos-Garantias"/>
      </w:pPr>
    </w:p>
    <w:p w14:paraId="43FF330D" w14:textId="573E1BE0" w:rsidR="00B9506C" w:rsidRPr="00780093" w:rsidRDefault="00B9506C" w:rsidP="00E72B65">
      <w:pPr>
        <w:pStyle w:val="Edital-Anexos-Garantias"/>
        <w:numPr>
          <w:ilvl w:val="0"/>
          <w:numId w:val="86"/>
        </w:numPr>
        <w:tabs>
          <w:tab w:val="left" w:pos="284"/>
        </w:tabs>
        <w:ind w:left="0" w:firstLine="0"/>
      </w:pPr>
      <w:r w:rsidRPr="001C2315">
        <w:fldChar w:fldCharType="begin">
          <w:ffData>
            <w:name w:val=""/>
            <w:enabled/>
            <w:calcOnExit w:val="0"/>
            <w:textInput>
              <w:default w:val="[Inserir o nome do Banco]"/>
            </w:textInput>
          </w:ffData>
        </w:fldChar>
      </w:r>
      <w:r w:rsidRPr="00780093">
        <w:instrText xml:space="preserve"> FORMTEXT </w:instrText>
      </w:r>
      <w:r w:rsidRPr="001C2315">
        <w:fldChar w:fldCharType="separate"/>
      </w:r>
      <w:r w:rsidRPr="00780093">
        <w:t>[Inserir o nome do Banco]</w:t>
      </w:r>
      <w:r w:rsidRPr="001C2315">
        <w:fldChar w:fldCharType="end"/>
      </w:r>
      <w:r w:rsidRPr="00780093">
        <w:t xml:space="preserve">, constituído de acordo com as leis da </w:t>
      </w:r>
      <w:r w:rsidRPr="00E0101A">
        <w:fldChar w:fldCharType="begin">
          <w:ffData>
            <w:name w:val=""/>
            <w:enabled/>
            <w:calcOnExit w:val="0"/>
            <w:textInput>
              <w:default w:val="[inserir o nome do país, segundo o exemplo: República Federaltiva do Brasil]"/>
            </w:textInput>
          </w:ffData>
        </w:fldChar>
      </w:r>
      <w:r w:rsidRPr="00E0101A">
        <w:instrText xml:space="preserve"> FORMTEXT </w:instrText>
      </w:r>
      <w:r w:rsidRPr="00E0101A">
        <w:fldChar w:fldCharType="separate"/>
      </w:r>
      <w:r w:rsidRPr="00E0101A">
        <w:t>[inserir o nome do país, segundo o exemplo: República Federaltiva do Brasil]</w:t>
      </w:r>
      <w:r w:rsidRPr="00E0101A">
        <w:fldChar w:fldCharType="end"/>
      </w:r>
      <w:r w:rsidRPr="00780093">
        <w:t>, o EMITENTE, vem por meio desta, emitir em favor da Agência Nacional do Petróleo, Gás Natural e Biocombustíveis (ANP), autarquia integrante da Administração Federal Indireta do Governo da República Federativa do Brasil, Carta de Crédito em Garantia de Caráter Irrevogável n.º</w:t>
      </w:r>
      <w:r w:rsidR="009E4834">
        <w:t xml:space="preserve"> </w:t>
      </w:r>
      <w:r w:rsidRPr="001C2315">
        <w:fldChar w:fldCharType="begin">
          <w:ffData>
            <w:name w:val=""/>
            <w:enabled/>
            <w:calcOnExit w:val="0"/>
            <w:textInput>
              <w:default w:val="[inserir o número da Carta de Crédito]"/>
            </w:textInput>
          </w:ffData>
        </w:fldChar>
      </w:r>
      <w:r w:rsidRPr="00780093">
        <w:instrText xml:space="preserve"> FORMTEXT </w:instrText>
      </w:r>
      <w:r w:rsidRPr="001C2315">
        <w:fldChar w:fldCharType="separate"/>
      </w:r>
      <w:r w:rsidRPr="00780093">
        <w:t>[inserir o número da Carta de Crédito]</w:t>
      </w:r>
      <w:r w:rsidRPr="001C2315">
        <w:fldChar w:fldCharType="end"/>
      </w:r>
      <w:r w:rsidRPr="00780093">
        <w:t xml:space="preserve">, através da qual o EMITENTE autoriza a ANP a sacar, em saque único, o Valor Nominal de R$ </w:t>
      </w:r>
      <w:r w:rsidRPr="001C2315">
        <w:fldChar w:fldCharType="begin">
          <w:ffData>
            <w:name w:val=""/>
            <w:enabled/>
            <w:calcOnExit w:val="0"/>
            <w:textInput>
              <w:default w:val="[inserir o Valor Nominal]"/>
            </w:textInput>
          </w:ffData>
        </w:fldChar>
      </w:r>
      <w:r w:rsidRPr="00780093">
        <w:instrText xml:space="preserve"> FORMTEXT </w:instrText>
      </w:r>
      <w:r w:rsidRPr="001C2315">
        <w:fldChar w:fldCharType="separate"/>
      </w:r>
      <w:r w:rsidRPr="00780093">
        <w:t>[inserir o Valor Nominal]</w:t>
      </w:r>
      <w:r w:rsidRPr="001C2315">
        <w:fldChar w:fldCharType="end"/>
      </w:r>
      <w:r w:rsidRPr="00780093">
        <w:t xml:space="preserve"> (</w:t>
      </w:r>
      <w:r w:rsidRPr="001C2315">
        <w:fldChar w:fldCharType="begin">
          <w:ffData>
            <w:name w:val=""/>
            <w:enabled/>
            <w:calcOnExit w:val="0"/>
            <w:textInput>
              <w:default w:val="[inserir o valor nominal por extenso]"/>
            </w:textInput>
          </w:ffData>
        </w:fldChar>
      </w:r>
      <w:r w:rsidRPr="00780093">
        <w:instrText xml:space="preserve"> FORMTEXT </w:instrText>
      </w:r>
      <w:r w:rsidRPr="001C2315">
        <w:fldChar w:fldCharType="separate"/>
      </w:r>
      <w:r w:rsidRPr="00780093">
        <w:t>[inserir o valor nominal por extenso]</w:t>
      </w:r>
      <w:r w:rsidRPr="001C2315">
        <w:fldChar w:fldCharType="end"/>
      </w:r>
      <w:r w:rsidRPr="00780093">
        <w:t xml:space="preserve"> reais), corrigido pelo IGP-DI nos termos do Contrato de Concessão, mediante a apresentação de uma </w:t>
      </w:r>
      <w:r w:rsidRPr="00780093">
        <w:rPr>
          <w:i/>
          <w:iCs/>
        </w:rPr>
        <w:t>Ordem de Pagamento</w:t>
      </w:r>
      <w:r w:rsidRPr="00780093">
        <w:t xml:space="preserve"> e um </w:t>
      </w:r>
      <w:r w:rsidRPr="00780093">
        <w:rPr>
          <w:i/>
          <w:iCs/>
        </w:rPr>
        <w:t>Comprovante de Saque</w:t>
      </w:r>
      <w:r w:rsidRPr="00780093">
        <w:t xml:space="preserve"> (definidos abaixo) no estabelecimento do EMITENTE mencionado na Cláusula 5 desta Carta de Crédito, durante o Período de Saque (conforme definido na Cláusula 4 desta Carta de Crédito).</w:t>
      </w:r>
    </w:p>
    <w:p w14:paraId="30564ACC" w14:textId="77777777" w:rsidR="00B9506C" w:rsidRPr="00780093" w:rsidRDefault="00B9506C" w:rsidP="00B9506C">
      <w:pPr>
        <w:spacing w:after="0" w:line="360" w:lineRule="auto"/>
        <w:jc w:val="both"/>
        <w:rPr>
          <w:rFonts w:ascii="Arial" w:hAnsi="Arial"/>
        </w:rPr>
      </w:pPr>
    </w:p>
    <w:p w14:paraId="79803C1D" w14:textId="77777777" w:rsidR="00B9506C" w:rsidRPr="00E0101A" w:rsidRDefault="00B9506C" w:rsidP="00E72B65">
      <w:pPr>
        <w:pStyle w:val="PargrafodaLista"/>
        <w:numPr>
          <w:ilvl w:val="1"/>
          <w:numId w:val="86"/>
        </w:numPr>
        <w:spacing w:after="0" w:line="360" w:lineRule="auto"/>
        <w:ind w:left="993" w:hanging="284"/>
        <w:jc w:val="both"/>
        <w:rPr>
          <w:rFonts w:ascii="Arial" w:hAnsi="Arial"/>
          <w:b/>
        </w:rPr>
      </w:pPr>
      <w:r w:rsidRPr="00780093">
        <w:rPr>
          <w:rFonts w:ascii="Arial" w:hAnsi="Arial"/>
          <w:iCs/>
        </w:rPr>
        <w:t>[O valor monetário do compromisso do PEM ou PTI, assegurado por esta carta de crédito, será atualizado automaticamente pela variação do IGP-DI, desde a data da assinatura do Contrato de Concessão até a data do efetivo pagamento, em quaisquer hipóteses de execução desta garantia previstas no Contrato de Concessão.]</w:t>
      </w:r>
      <w:r w:rsidRPr="00E0101A">
        <w:rPr>
          <w:rFonts w:ascii="Arial" w:hAnsi="Arial"/>
        </w:rPr>
        <w:t xml:space="preserve"> </w:t>
      </w:r>
      <w:r w:rsidRPr="00E0101A">
        <w:rPr>
          <w:rFonts w:ascii="Arial" w:hAnsi="Arial"/>
          <w:b/>
        </w:rPr>
        <w:t>(SUGESTÃO DE CLÁUSULA CASO A CONCESSIONÁRIA OPTE PELA FORMA DE ATUALIZAÇÃO AUTOMÁTICA, PREVISTA NA CLÁUSULA SEXTA DO CONTRATO DE CONCESSÃO DE BLOCOS EXPLORATÓRIOS OU NA CLÁUSULA DÉCIMA QUARTA DO CONTRATO DE CONCESSÃO DE ÁREAS COM ACUMULAÇÕESMARGINAIS).</w:t>
      </w:r>
    </w:p>
    <w:p w14:paraId="478F13BB" w14:textId="77777777" w:rsidR="00B9506C" w:rsidRPr="00780093" w:rsidRDefault="00B9506C" w:rsidP="00B9506C">
      <w:pPr>
        <w:pStyle w:val="Edital-Anexos-GarantiasI"/>
      </w:pPr>
    </w:p>
    <w:p w14:paraId="56F4B5B0" w14:textId="77777777" w:rsidR="00B9506C" w:rsidRPr="00780093" w:rsidRDefault="00B9506C" w:rsidP="00E72B65">
      <w:pPr>
        <w:pStyle w:val="Edital-Alnea"/>
        <w:numPr>
          <w:ilvl w:val="0"/>
          <w:numId w:val="86"/>
        </w:numPr>
        <w:spacing w:afterLines="80" w:after="192" w:line="312" w:lineRule="auto"/>
        <w:ind w:left="0" w:firstLine="0"/>
      </w:pPr>
      <w:r w:rsidRPr="00780093">
        <w:t xml:space="preserve">Esta Carta de Crédito foi elaborada de acordo com o Contrato de Concessão n.º </w:t>
      </w:r>
      <w:r w:rsidRPr="001C2315">
        <w:fldChar w:fldCharType="begin">
          <w:ffData>
            <w:name w:val=""/>
            <w:enabled/>
            <w:calcOnExit w:val="0"/>
            <w:textInput>
              <w:default w:val="[inserir o número do Contrato de Concessão]"/>
            </w:textInput>
          </w:ffData>
        </w:fldChar>
      </w:r>
      <w:r w:rsidRPr="00780093">
        <w:instrText xml:space="preserve"> FORMTEXT </w:instrText>
      </w:r>
      <w:r w:rsidRPr="001C2315">
        <w:fldChar w:fldCharType="separate"/>
      </w:r>
      <w:r w:rsidRPr="00780093">
        <w:t>[inserir o número do Contrato de Concessão]</w:t>
      </w:r>
      <w:r w:rsidRPr="001C2315">
        <w:fldChar w:fldCharType="end"/>
      </w:r>
      <w:r w:rsidRPr="00780093">
        <w:t xml:space="preserve">, relativo ao(s) bloco/área/campo(s) </w:t>
      </w:r>
      <w:r w:rsidRPr="001C2315">
        <w:fldChar w:fldCharType="begin">
          <w:ffData>
            <w:name w:val=""/>
            <w:enabled/>
            <w:calcOnExit w:val="0"/>
            <w:textInput>
              <w:default w:val="[inserir o(s) código(s)/nome(s) do(s) bloco/área/campo(s) objeto do Contrato de Concessão]"/>
            </w:textInput>
          </w:ffData>
        </w:fldChar>
      </w:r>
      <w:r w:rsidRPr="00780093">
        <w:instrText xml:space="preserve"> FORMTEXT </w:instrText>
      </w:r>
      <w:r w:rsidRPr="001C2315">
        <w:fldChar w:fldCharType="separate"/>
      </w:r>
      <w:r w:rsidRPr="00780093">
        <w:t>[inserir o(s) código(s)/nome(s) do(s) bloco/área/campo(s) objeto do Contrato de Concessão]</w:t>
      </w:r>
      <w:r w:rsidRPr="001C2315">
        <w:fldChar w:fldCharType="end"/>
      </w:r>
      <w:r w:rsidRPr="00780093">
        <w:t xml:space="preserve">, celebrado em </w:t>
      </w:r>
      <w:r w:rsidRPr="001C2315">
        <w:fldChar w:fldCharType="begin">
          <w:ffData>
            <w:name w:val=""/>
            <w:enabled/>
            <w:calcOnExit w:val="0"/>
            <w:textInput>
              <w:default w:val="[inserir a data, no formato dia/mês/ano]"/>
            </w:textInput>
          </w:ffData>
        </w:fldChar>
      </w:r>
      <w:r w:rsidRPr="00780093">
        <w:instrText xml:space="preserve"> FORMTEXT </w:instrText>
      </w:r>
      <w:r w:rsidRPr="001C2315">
        <w:fldChar w:fldCharType="separate"/>
      </w:r>
      <w:r w:rsidRPr="00780093">
        <w:t>[inserir a data, no formato dia/mês/ano]</w:t>
      </w:r>
      <w:r w:rsidRPr="001C2315">
        <w:fldChar w:fldCharType="end"/>
      </w:r>
      <w:r w:rsidRPr="00780093">
        <w:t xml:space="preserve"> entre a ANP e o(s) concessionário(s) </w:t>
      </w:r>
      <w:r w:rsidRPr="001C2315">
        <w:fldChar w:fldCharType="begin">
          <w:ffData>
            <w:name w:val=""/>
            <w:enabled/>
            <w:calcOnExit w:val="0"/>
            <w:textInput>
              <w:default w:val="[inserir a(s) denominação(ões) social(is) da(s) signatária(s)]"/>
            </w:textInput>
          </w:ffData>
        </w:fldChar>
      </w:r>
      <w:r w:rsidRPr="00780093">
        <w:instrText xml:space="preserve"> FORMTEXT </w:instrText>
      </w:r>
      <w:r w:rsidRPr="001C2315">
        <w:fldChar w:fldCharType="separate"/>
      </w:r>
      <w:r w:rsidRPr="00780093">
        <w:t>[inserir a(s) denominação(ões) social(is) da(s) signatária(s)]</w:t>
      </w:r>
      <w:r w:rsidRPr="001C2315">
        <w:fldChar w:fldCharType="end"/>
      </w:r>
      <w:r w:rsidRPr="00780093">
        <w:t>, constituído(s) segundo as leis da República Federativa do Brasil.</w:t>
      </w:r>
    </w:p>
    <w:p w14:paraId="04EB0917" w14:textId="77777777" w:rsidR="00B9506C" w:rsidRPr="00780093" w:rsidRDefault="00B9506C" w:rsidP="00B9506C">
      <w:pPr>
        <w:pStyle w:val="Edital-Anexos-Garantias"/>
        <w:tabs>
          <w:tab w:val="left" w:pos="284"/>
        </w:tabs>
      </w:pPr>
    </w:p>
    <w:p w14:paraId="47C87D43" w14:textId="288D81EC" w:rsidR="00B9506C" w:rsidRPr="00780093" w:rsidRDefault="00B9506C" w:rsidP="00E72B65">
      <w:pPr>
        <w:pStyle w:val="Edital-Alnea"/>
        <w:numPr>
          <w:ilvl w:val="0"/>
          <w:numId w:val="86"/>
        </w:numPr>
        <w:spacing w:afterLines="80" w:after="192" w:line="312" w:lineRule="auto"/>
        <w:ind w:left="0" w:firstLine="0"/>
      </w:pPr>
      <w:r w:rsidRPr="00780093">
        <w:t xml:space="preserve">O Valor Nominal da Carta de Crédito será inicialmente de R$ </w:t>
      </w:r>
      <w:r w:rsidRPr="001C2315">
        <w:fldChar w:fldCharType="begin">
          <w:ffData>
            <w:name w:val=""/>
            <w:enabled/>
            <w:calcOnExit w:val="0"/>
            <w:textInput>
              <w:default w:val="[inserir o Valor Nominal]"/>
            </w:textInput>
          </w:ffData>
        </w:fldChar>
      </w:r>
      <w:r w:rsidRPr="00780093">
        <w:instrText xml:space="preserve"> FORMTEXT </w:instrText>
      </w:r>
      <w:r w:rsidRPr="001C2315">
        <w:fldChar w:fldCharType="separate"/>
      </w:r>
      <w:r w:rsidRPr="00780093">
        <w:t>[inserir o Valor Nominal]</w:t>
      </w:r>
      <w:r w:rsidRPr="001C2315">
        <w:fldChar w:fldCharType="end"/>
      </w:r>
      <w:r w:rsidRPr="00780093">
        <w:t xml:space="preserve"> (</w:t>
      </w:r>
      <w:r w:rsidRPr="001C2315">
        <w:fldChar w:fldCharType="begin">
          <w:ffData>
            <w:name w:val=""/>
            <w:enabled/>
            <w:calcOnExit w:val="0"/>
            <w:textInput>
              <w:default w:val="[inserir o valor nominal por extenso]"/>
            </w:textInput>
          </w:ffData>
        </w:fldChar>
      </w:r>
      <w:r w:rsidRPr="00780093">
        <w:instrText xml:space="preserve"> FORMTEXT </w:instrText>
      </w:r>
      <w:r w:rsidRPr="001C2315">
        <w:fldChar w:fldCharType="separate"/>
      </w:r>
      <w:r w:rsidRPr="00780093">
        <w:t>[inserir o valor nominal por extenso]</w:t>
      </w:r>
      <w:r w:rsidRPr="001C2315">
        <w:fldChar w:fldCharType="end"/>
      </w:r>
      <w:r w:rsidRPr="00780093">
        <w:t xml:space="preserve"> reais</w:t>
      </w:r>
      <w:r w:rsidR="009E4834">
        <w:t>)</w:t>
      </w:r>
      <w:r w:rsidRPr="00780093">
        <w:t>.</w:t>
      </w:r>
    </w:p>
    <w:p w14:paraId="717A5F3C" w14:textId="77777777" w:rsidR="00B9506C" w:rsidRPr="00780093" w:rsidRDefault="00B9506C" w:rsidP="00B9506C">
      <w:pPr>
        <w:pStyle w:val="Edital-Anexos-Garantias"/>
        <w:tabs>
          <w:tab w:val="left" w:pos="284"/>
        </w:tabs>
      </w:pPr>
    </w:p>
    <w:p w14:paraId="7EA47036" w14:textId="3C6D5097" w:rsidR="00B9506C" w:rsidRPr="00780093" w:rsidRDefault="00B9506C" w:rsidP="00E72B65">
      <w:pPr>
        <w:pStyle w:val="Edital-Alnea"/>
        <w:numPr>
          <w:ilvl w:val="0"/>
          <w:numId w:val="86"/>
        </w:numPr>
        <w:spacing w:afterLines="80" w:after="192" w:line="312" w:lineRule="auto"/>
        <w:ind w:left="0" w:firstLine="0"/>
      </w:pPr>
      <w:r w:rsidRPr="00780093">
        <w:t xml:space="preserve">O valor monetário do compromisso do PEM ou PTI, assegurado por esta Carta de Crédito será corrigido pelo IGP-DI, nos termos do Contrato de Concessão, e poderá ser sacado pela ANP segundo o disposto na Cláusula 5 desta Carta de Crédito, em qualquer Dia Bancário durante o Período de Saque com início às 10 horas e término às 16 horas, horário do Rio de Janeiro, compreendidos do dia </w:t>
      </w:r>
      <w:r w:rsidRPr="001C2315">
        <w:fldChar w:fldCharType="begin">
          <w:ffData>
            <w:name w:val=""/>
            <w:enabled/>
            <w:calcOnExit w:val="0"/>
            <w:textInput>
              <w:default w:val="[inserir a data referente ao primeiro dia do mês de assinatura do Contrato de Concessão conforme cronograma do ciclo, no formato dia/mês/ano]"/>
            </w:textInput>
          </w:ffData>
        </w:fldChar>
      </w:r>
      <w:r w:rsidRPr="00780093">
        <w:instrText xml:space="preserve"> FORMTEXT </w:instrText>
      </w:r>
      <w:r w:rsidRPr="001C2315">
        <w:fldChar w:fldCharType="separate"/>
      </w:r>
      <w:r w:rsidRPr="00780093">
        <w:t>[inserir a data referente ao primeiro dia do mês de assinatura do Contrato de Concessão conforme cronograma do ciclo, no formato dia/mês/ano]</w:t>
      </w:r>
      <w:r w:rsidRPr="001C2315">
        <w:fldChar w:fldCharType="end"/>
      </w:r>
      <w:r w:rsidRPr="00780093">
        <w:t xml:space="preserve">, ao dia </w:t>
      </w:r>
      <w:r w:rsidR="009E4834">
        <w:fldChar w:fldCharType="begin">
          <w:ffData>
            <w:name w:val=""/>
            <w:enabled/>
            <w:calcOnExit w:val="0"/>
            <w:textInput>
              <w:default w:val="[inserir a data no formato dia/mês/ano, após 180 dias do último dia da Fase de Exploração ou Reabilitação]"/>
            </w:textInput>
          </w:ffData>
        </w:fldChar>
      </w:r>
      <w:r w:rsidR="009E4834">
        <w:instrText xml:space="preserve"> FORMTEXT </w:instrText>
      </w:r>
      <w:r w:rsidR="009E4834">
        <w:fldChar w:fldCharType="separate"/>
      </w:r>
      <w:r w:rsidR="009E4834">
        <w:rPr>
          <w:noProof/>
        </w:rPr>
        <w:t>[inserir a data no formato dia/mês/ano, após 180 dias do último dia da Fase de Exploração ou Reabilitação]</w:t>
      </w:r>
      <w:r w:rsidR="009E4834">
        <w:fldChar w:fldCharType="end"/>
      </w:r>
      <w:r w:rsidRPr="00780093">
        <w:rPr>
          <w:vertAlign w:val="superscript"/>
        </w:rPr>
        <w:footnoteReference w:id="10"/>
      </w:r>
      <w:r w:rsidRPr="00780093">
        <w:rPr>
          <w:vertAlign w:val="superscript"/>
        </w:rPr>
        <w:t xml:space="preserve"> </w:t>
      </w:r>
      <w:r w:rsidRPr="00780093">
        <w:t>(Período de Saque). Entende-se por “Dia Bancário” qualquer dia, à exceção de sábado, domingo ou outro dia em que os bancos comerciais na cidade do Rio de Janeiro estejam autorizados ou obrigados por lei, norma reguladora ou decreto, a fechar.</w:t>
      </w:r>
    </w:p>
    <w:p w14:paraId="0571CBB8" w14:textId="77777777" w:rsidR="00B9506C" w:rsidRPr="00780093" w:rsidRDefault="00B9506C" w:rsidP="00B9506C">
      <w:pPr>
        <w:pStyle w:val="PargrafodaLista"/>
      </w:pPr>
    </w:p>
    <w:p w14:paraId="79A10E4F" w14:textId="716048E3" w:rsidR="00B9506C" w:rsidRPr="00780093" w:rsidRDefault="00B9506C" w:rsidP="00E72B65">
      <w:pPr>
        <w:pStyle w:val="Edital-Alnea"/>
        <w:numPr>
          <w:ilvl w:val="0"/>
          <w:numId w:val="86"/>
        </w:numPr>
        <w:spacing w:afterLines="80" w:after="192" w:line="312" w:lineRule="auto"/>
        <w:ind w:left="0" w:firstLine="0"/>
      </w:pPr>
      <w:r w:rsidRPr="00780093">
        <w:t xml:space="preserve">Um saque só poderá ser realizado com base neste instrumento mediante a apresentação pela ANP ao EMITENTE de uma </w:t>
      </w:r>
      <w:r w:rsidRPr="00780093">
        <w:rPr>
          <w:i/>
          <w:iCs/>
        </w:rPr>
        <w:t>Ordem de Pagamento</w:t>
      </w:r>
      <w:r w:rsidRPr="00780093">
        <w:t xml:space="preserve">, conforme Documento I (Modelo de Ordem de Pagamento) anexado, e de um </w:t>
      </w:r>
      <w:r w:rsidRPr="00780093">
        <w:rPr>
          <w:i/>
          <w:iCs/>
        </w:rPr>
        <w:t>Comprovante de Saque</w:t>
      </w:r>
      <w:r w:rsidRPr="00780093">
        <w:t xml:space="preserve">, executado pela ANP, conforme Documento II (Modelo de Comprovante de Saque). A apresentação da Ordem de Pagamento e do Comprovante de Saque deverão ser feitos no estabelecimento do EMITENTE na cidade do Rio de Janeiro, situado à </w:t>
      </w:r>
      <w:r w:rsidRPr="001C2315">
        <w:fldChar w:fldCharType="begin">
          <w:ffData>
            <w:name w:val=""/>
            <w:enabled/>
            <w:calcOnExit w:val="0"/>
            <w:textInput>
              <w:default w:val="[inserir o endereço do Emitente]"/>
            </w:textInput>
          </w:ffData>
        </w:fldChar>
      </w:r>
      <w:r w:rsidRPr="00780093">
        <w:instrText xml:space="preserve"> FORMTEXT </w:instrText>
      </w:r>
      <w:r w:rsidRPr="001C2315">
        <w:fldChar w:fldCharType="separate"/>
      </w:r>
      <w:r w:rsidRPr="00780093">
        <w:t>[inserir o endereço do Emitente]</w:t>
      </w:r>
      <w:r w:rsidRPr="001C2315">
        <w:fldChar w:fldCharType="end"/>
      </w:r>
      <w:r w:rsidRPr="00780093">
        <w:t>, ou em qualquer outro endereço na cidade do Rio de Janeiro designado pelo EMITENTE à ANP através de notificação efetuada conforme o disposto na Cláusula 9 desta Carta de Crédito.</w:t>
      </w:r>
    </w:p>
    <w:p w14:paraId="32AEDCF1" w14:textId="77777777" w:rsidR="00B9506C" w:rsidRPr="00780093" w:rsidRDefault="00B9506C" w:rsidP="00B9506C">
      <w:pPr>
        <w:pStyle w:val="Edital-Alnea"/>
        <w:spacing w:afterLines="80" w:after="192" w:line="312" w:lineRule="auto"/>
      </w:pPr>
    </w:p>
    <w:p w14:paraId="795EE748" w14:textId="77777777" w:rsidR="00B9506C" w:rsidRPr="00780093" w:rsidRDefault="00B9506C" w:rsidP="00E72B65">
      <w:pPr>
        <w:pStyle w:val="Edital-Alnea"/>
        <w:numPr>
          <w:ilvl w:val="0"/>
          <w:numId w:val="86"/>
        </w:numPr>
        <w:spacing w:afterLines="80" w:after="192" w:line="312" w:lineRule="auto"/>
        <w:ind w:left="0" w:firstLine="0"/>
      </w:pPr>
      <w:r w:rsidRPr="00780093">
        <w:t>Mediante a apresentação pela ANP, durante o Período de Saque, da Ordem de Pagamento e do Comprovante de Saque no estabelecimento designado pelo EMITENTE na Cláusula 5 desta Carta de Crédito, o EMITENTE deverá pagar, em Real (R$), o Valor Nominal, corrigido pelo IGP-DI nos termos do Contrato de Concessão, conforme procedimento estabelecido no Comprovante de Saque. O EMITENTE deverá efetuar o pagamento em até 3 (três) dias bancários imediatamente posteriores à apresentação do pedido.</w:t>
      </w:r>
    </w:p>
    <w:p w14:paraId="48DBBE46" w14:textId="77777777" w:rsidR="00B9506C" w:rsidRPr="00780093" w:rsidRDefault="00B9506C" w:rsidP="00B9506C">
      <w:pPr>
        <w:pStyle w:val="PargrafodaLista"/>
      </w:pPr>
    </w:p>
    <w:p w14:paraId="311F6CDB" w14:textId="6D23D97B" w:rsidR="00B9506C" w:rsidRPr="00780093" w:rsidRDefault="00B9506C" w:rsidP="00E72B65">
      <w:pPr>
        <w:pStyle w:val="Edital-Alnea"/>
        <w:numPr>
          <w:ilvl w:val="0"/>
          <w:numId w:val="86"/>
        </w:numPr>
        <w:spacing w:afterLines="80" w:after="192" w:line="312" w:lineRule="auto"/>
        <w:ind w:left="0" w:firstLine="0"/>
      </w:pPr>
      <w:r w:rsidRPr="00780093">
        <w:t xml:space="preserve">Esta Carta de Crédito expirará na ocorrência do primeiro dos seguintes eventos: (i) em </w:t>
      </w:r>
      <w:r w:rsidRPr="001C2315">
        <w:fldChar w:fldCharType="begin">
          <w:ffData>
            <w:name w:val=""/>
            <w:enabled/>
            <w:calcOnExit w:val="0"/>
            <w:textInput>
              <w:default w:val="[inserir a data no formato dia/mês/ano, após os 180 dias do último dia da Fase de Exploração]"/>
            </w:textInput>
          </w:ffData>
        </w:fldChar>
      </w:r>
      <w:r w:rsidRPr="00780093">
        <w:instrText xml:space="preserve"> FORMTEXT </w:instrText>
      </w:r>
      <w:r w:rsidRPr="001C2315">
        <w:fldChar w:fldCharType="separate"/>
      </w:r>
      <w:r w:rsidRPr="00780093">
        <w:t>[inserir a data no formato dia/mês/ano, após os 180 dias do último dia da Fase de Exploração]</w:t>
      </w:r>
      <w:r w:rsidRPr="001C2315">
        <w:fldChar w:fldCharType="end"/>
      </w:r>
      <w:r w:rsidRPr="00780093">
        <w:rPr>
          <w:vertAlign w:val="superscript"/>
        </w:rPr>
        <w:footnoteReference w:id="11"/>
      </w:r>
      <w:r w:rsidRPr="00780093">
        <w:t>; (ii) a data em que a ANP apresentar ao EMITENTE um comprovante executado pela ANP consoante o Documento</w:t>
      </w:r>
      <w:r w:rsidR="009E4834">
        <w:t xml:space="preserve"> III</w:t>
      </w:r>
      <w:r w:rsidRPr="00780093">
        <w:t xml:space="preserve"> (Modelo de Comprovante de Conclusão); e (i</w:t>
      </w:r>
      <w:r w:rsidR="009E4834">
        <w:t>ii</w:t>
      </w:r>
      <w:r w:rsidRPr="00780093">
        <w:t xml:space="preserve">) o pagamento irrevogável pelo EMITENTE à ANP conforme definido na Cláusula 6 desta Carta de Crédito do Valor Nominal, corrigido pelo IGP-DI nos termos do Contrato de Concessão, através de um saque adequado. Entretanto, qualquer saque corretamente realizado antes de expirada esta Carta de Crédito será honrado pelo EMITENTE. Caso o estabelecimento designado pelo EMITENTE na Cláusula 5 desta Carta de Crédito esteja fechado na data definida em (i) desta Cláusula </w:t>
      </w:r>
      <w:smartTag w:uri="urn:schemas-microsoft-com:office:smarttags" w:element="metricconverter">
        <w:smartTagPr>
          <w:attr w:name="ProductID" w:val="7, a"/>
        </w:smartTagPr>
        <w:r w:rsidRPr="00780093">
          <w:t>7, a</w:t>
        </w:r>
      </w:smartTag>
      <w:r w:rsidRPr="00780093">
        <w:t xml:space="preserve"> data de vencimento desta Carta de Crédito e do Período de Saque se estenderá até o próximo dia bancário em que o referido estabelecimento estiver aberto.</w:t>
      </w:r>
    </w:p>
    <w:p w14:paraId="1D9FD6D7" w14:textId="77777777" w:rsidR="00B9506C" w:rsidRPr="00780093" w:rsidRDefault="00B9506C" w:rsidP="00B9506C">
      <w:pPr>
        <w:pStyle w:val="Edital-Alnea"/>
        <w:spacing w:afterLines="80" w:after="192" w:line="312" w:lineRule="auto"/>
        <w:ind w:left="142"/>
      </w:pPr>
    </w:p>
    <w:p w14:paraId="1801C24F" w14:textId="77777777" w:rsidR="00B9506C" w:rsidRPr="00780093" w:rsidRDefault="00B9506C" w:rsidP="00E72B65">
      <w:pPr>
        <w:pStyle w:val="Edital-Alnea"/>
        <w:numPr>
          <w:ilvl w:val="0"/>
          <w:numId w:val="86"/>
        </w:numPr>
        <w:spacing w:afterLines="80" w:after="192" w:line="312" w:lineRule="auto"/>
        <w:ind w:left="0" w:firstLine="0"/>
      </w:pPr>
      <w:r w:rsidRPr="00780093">
        <w:t>Somente a ANP poderá sacar esta Carta de Crédito, bem como exercer quaisquer outros direitos aqui definidos.</w:t>
      </w:r>
    </w:p>
    <w:p w14:paraId="16882020" w14:textId="77777777" w:rsidR="00B9506C" w:rsidRPr="00780093" w:rsidRDefault="00B9506C" w:rsidP="00B9506C">
      <w:pPr>
        <w:pStyle w:val="PargrafodaLista"/>
      </w:pPr>
    </w:p>
    <w:p w14:paraId="7F4533C7" w14:textId="77777777" w:rsidR="00B9506C" w:rsidRPr="00780093" w:rsidRDefault="00B9506C" w:rsidP="00E72B65">
      <w:pPr>
        <w:pStyle w:val="Edital-Alnea"/>
        <w:numPr>
          <w:ilvl w:val="0"/>
          <w:numId w:val="86"/>
        </w:numPr>
        <w:spacing w:afterLines="80" w:after="192" w:line="312" w:lineRule="auto"/>
        <w:ind w:left="0" w:firstLine="0"/>
      </w:pPr>
      <w:r w:rsidRPr="00780093">
        <w:t>Notificações</w:t>
      </w:r>
    </w:p>
    <w:p w14:paraId="1CE0566D" w14:textId="77777777" w:rsidR="00B9506C" w:rsidRPr="00780093" w:rsidRDefault="00B9506C" w:rsidP="00B9506C">
      <w:pPr>
        <w:pStyle w:val="Edital-Alnea"/>
        <w:spacing w:afterLines="80" w:after="192" w:line="312" w:lineRule="auto"/>
      </w:pPr>
      <w:r w:rsidRPr="00780093">
        <w:t xml:space="preserve">Todas as notificações, exigências, instruções, desistências ou outras informações a serem prestadas relativamente a esta Carta de Crédito devem ser redigidas em português e entregues por um mensageiro pessoal ou por </w:t>
      </w:r>
      <w:r w:rsidRPr="00780093">
        <w:rPr>
          <w:i/>
          <w:iCs/>
        </w:rPr>
        <w:t>courier</w:t>
      </w:r>
      <w:r w:rsidRPr="00780093">
        <w:t>, correspondência registrada, e-mail ou fax, e encaminhadas para o endereço abaixo:</w:t>
      </w:r>
    </w:p>
    <w:p w14:paraId="65605442" w14:textId="77777777" w:rsidR="00B9506C" w:rsidRPr="00780093" w:rsidRDefault="00B9506C" w:rsidP="00B9506C">
      <w:pPr>
        <w:pStyle w:val="Edital-Anexos-Garantias"/>
      </w:pPr>
    </w:p>
    <w:p w14:paraId="3B8D5ED0" w14:textId="77777777" w:rsidR="00B9506C" w:rsidRPr="00780093" w:rsidRDefault="00B9506C" w:rsidP="00E72B65">
      <w:pPr>
        <w:pStyle w:val="Edital-Anexos-Garantias"/>
        <w:numPr>
          <w:ilvl w:val="0"/>
          <w:numId w:val="124"/>
        </w:numPr>
        <w:ind w:left="284"/>
      </w:pPr>
      <w:r w:rsidRPr="00780093">
        <w:t xml:space="preserve">Se para o EMITENTE: </w:t>
      </w:r>
    </w:p>
    <w:p w14:paraId="397B2E8D" w14:textId="77777777" w:rsidR="00B9506C" w:rsidRPr="00780093" w:rsidRDefault="00B9506C" w:rsidP="00B9506C">
      <w:pPr>
        <w:pStyle w:val="Edital-Anexos-Garantias"/>
        <w:ind w:left="284"/>
      </w:pPr>
      <w:r w:rsidRPr="001C2315">
        <w:fldChar w:fldCharType="begin">
          <w:ffData>
            <w:name w:val=""/>
            <w:enabled/>
            <w:calcOnExit w:val="0"/>
            <w:textInput>
              <w:default w:val="[inserir a denominação social do Emitente]"/>
            </w:textInput>
          </w:ffData>
        </w:fldChar>
      </w:r>
      <w:r w:rsidRPr="00780093">
        <w:instrText xml:space="preserve"> FORMTEXT </w:instrText>
      </w:r>
      <w:r w:rsidRPr="001C2315">
        <w:fldChar w:fldCharType="separate"/>
      </w:r>
      <w:r w:rsidRPr="00780093">
        <w:rPr>
          <w:noProof/>
        </w:rPr>
        <w:t>[inserir a denominação social do Emitente]</w:t>
      </w:r>
      <w:r w:rsidRPr="001C2315">
        <w:fldChar w:fldCharType="end"/>
      </w:r>
    </w:p>
    <w:p w14:paraId="45B59AA8" w14:textId="77777777" w:rsidR="00B9506C" w:rsidRPr="00780093" w:rsidRDefault="00B9506C" w:rsidP="00B9506C">
      <w:pPr>
        <w:pStyle w:val="Edital-Anexos-Garantias"/>
        <w:ind w:left="284"/>
      </w:pPr>
      <w:r w:rsidRPr="001C2315">
        <w:fldChar w:fldCharType="begin">
          <w:ffData>
            <w:name w:val=""/>
            <w:enabled/>
            <w:calcOnExit w:val="0"/>
            <w:textInput>
              <w:default w:val="[inserir o endereço do Emitente]"/>
            </w:textInput>
          </w:ffData>
        </w:fldChar>
      </w:r>
      <w:r w:rsidRPr="00780093">
        <w:instrText xml:space="preserve"> FORMTEXT </w:instrText>
      </w:r>
      <w:r w:rsidRPr="001C2315">
        <w:fldChar w:fldCharType="separate"/>
      </w:r>
      <w:r w:rsidRPr="00780093">
        <w:t>[inserir o endereço do Emitente]</w:t>
      </w:r>
      <w:r w:rsidRPr="001C2315">
        <w:fldChar w:fldCharType="end"/>
      </w:r>
    </w:p>
    <w:p w14:paraId="62FB0B27" w14:textId="77777777" w:rsidR="00B9506C" w:rsidRPr="00780093" w:rsidRDefault="00B9506C" w:rsidP="00B9506C">
      <w:pPr>
        <w:pStyle w:val="Edital-Anexos-Garantias"/>
        <w:ind w:left="284"/>
      </w:pPr>
      <w:r w:rsidRPr="001C2315">
        <w:fldChar w:fldCharType="begin">
          <w:ffData>
            <w:name w:val=""/>
            <w:enabled/>
            <w:calcOnExit w:val="0"/>
            <w:textInput>
              <w:default w:val="[inserir o CEP]"/>
            </w:textInput>
          </w:ffData>
        </w:fldChar>
      </w:r>
      <w:r w:rsidRPr="00780093">
        <w:instrText xml:space="preserve"> FORMTEXT </w:instrText>
      </w:r>
      <w:r w:rsidRPr="001C2315">
        <w:fldChar w:fldCharType="separate"/>
      </w:r>
      <w:r w:rsidRPr="00780093">
        <w:t>[inserir o CEP]</w:t>
      </w:r>
      <w:r w:rsidRPr="001C2315">
        <w:fldChar w:fldCharType="end"/>
      </w:r>
    </w:p>
    <w:p w14:paraId="53E7B521" w14:textId="77777777" w:rsidR="00B9506C" w:rsidRPr="00780093" w:rsidRDefault="00B9506C" w:rsidP="00B9506C">
      <w:pPr>
        <w:pStyle w:val="Edital-Anexos-Garantias"/>
        <w:ind w:left="284"/>
      </w:pPr>
      <w:r w:rsidRPr="001C2315">
        <w:fldChar w:fldCharType="begin">
          <w:ffData>
            <w:name w:val=""/>
            <w:enabled/>
            <w:calcOnExit w:val="0"/>
            <w:textInput>
              <w:default w:val="[inserir o nome da cidade]"/>
            </w:textInput>
          </w:ffData>
        </w:fldChar>
      </w:r>
      <w:r w:rsidRPr="00780093">
        <w:instrText xml:space="preserve"> FORMTEXT </w:instrText>
      </w:r>
      <w:r w:rsidRPr="001C2315">
        <w:fldChar w:fldCharType="separate"/>
      </w:r>
      <w:r w:rsidRPr="00780093">
        <w:t>[inserir o nome da cidade]</w:t>
      </w:r>
      <w:r w:rsidRPr="001C2315">
        <w:fldChar w:fldCharType="end"/>
      </w:r>
    </w:p>
    <w:p w14:paraId="7B1C8448" w14:textId="77777777" w:rsidR="00B9506C" w:rsidRPr="00780093" w:rsidRDefault="00B9506C" w:rsidP="00B9506C">
      <w:pPr>
        <w:pStyle w:val="Edital-Alnea"/>
        <w:spacing w:afterLines="80" w:after="192" w:line="312" w:lineRule="auto"/>
        <w:ind w:left="284"/>
      </w:pPr>
      <w:r w:rsidRPr="00780093">
        <w:t>Email:</w:t>
      </w:r>
    </w:p>
    <w:p w14:paraId="100BC16F" w14:textId="77777777" w:rsidR="00B9506C" w:rsidRPr="00780093" w:rsidRDefault="00B9506C" w:rsidP="00B9506C">
      <w:pPr>
        <w:pStyle w:val="Edital-Alnea"/>
        <w:spacing w:afterLines="80" w:after="192" w:line="312" w:lineRule="auto"/>
        <w:ind w:left="284"/>
        <w:rPr>
          <w:shd w:val="clear" w:color="auto" w:fill="C0C0C0"/>
        </w:rPr>
      </w:pPr>
      <w:r w:rsidRPr="00780093">
        <w:t>Fax:</w:t>
      </w:r>
    </w:p>
    <w:p w14:paraId="2E087BCB" w14:textId="77777777" w:rsidR="00B9506C" w:rsidRPr="00780093" w:rsidRDefault="00B9506C" w:rsidP="00B9506C">
      <w:pPr>
        <w:pStyle w:val="Edital-Anexos-Garantias"/>
        <w:rPr>
          <w:shd w:val="clear" w:color="auto" w:fill="C0C0C0"/>
        </w:rPr>
      </w:pPr>
    </w:p>
    <w:p w14:paraId="1681E4A1" w14:textId="77777777" w:rsidR="00B9506C" w:rsidRPr="00780093" w:rsidRDefault="00B9506C" w:rsidP="00B9506C">
      <w:pPr>
        <w:pStyle w:val="Edital-Anexos-Garantias"/>
      </w:pPr>
    </w:p>
    <w:p w14:paraId="102CABB7" w14:textId="77777777" w:rsidR="00B9506C" w:rsidRPr="00780093" w:rsidRDefault="00B9506C" w:rsidP="00E72B65">
      <w:pPr>
        <w:pStyle w:val="Edital-Anexos-Garantias"/>
        <w:numPr>
          <w:ilvl w:val="0"/>
          <w:numId w:val="124"/>
        </w:numPr>
        <w:ind w:left="284"/>
      </w:pPr>
      <w:r w:rsidRPr="00780093">
        <w:t>Se para a ANP:</w:t>
      </w:r>
    </w:p>
    <w:p w14:paraId="1CC439F0" w14:textId="77777777" w:rsidR="00B9506C" w:rsidRPr="00780093" w:rsidRDefault="00B9506C" w:rsidP="00B9506C">
      <w:pPr>
        <w:pStyle w:val="Edital-Anexos-Garantias"/>
        <w:ind w:left="284"/>
      </w:pPr>
      <w:r w:rsidRPr="00780093">
        <w:rPr>
          <w:u w:val="single"/>
        </w:rPr>
        <w:t>Para blocos exploratórios</w:t>
      </w:r>
    </w:p>
    <w:p w14:paraId="2EEF7758" w14:textId="77777777" w:rsidR="00B9506C" w:rsidRPr="00780093" w:rsidRDefault="00B9506C" w:rsidP="00B9506C">
      <w:pPr>
        <w:pStyle w:val="Edital-Anexos-Garantias"/>
        <w:ind w:left="284"/>
      </w:pPr>
      <w:r w:rsidRPr="00780093">
        <w:t>Superintendência de Exploração (SEP)</w:t>
      </w:r>
    </w:p>
    <w:p w14:paraId="33C22590" w14:textId="77777777" w:rsidR="00B9506C" w:rsidRPr="00780093" w:rsidRDefault="00B9506C" w:rsidP="00B9506C">
      <w:pPr>
        <w:pStyle w:val="Edital-Anexos-Garantias"/>
        <w:ind w:left="284"/>
      </w:pPr>
      <w:r w:rsidRPr="00780093">
        <w:t>Avenida Rio Branco, 65 - 19º andar - Centro</w:t>
      </w:r>
    </w:p>
    <w:p w14:paraId="3A27E0CD" w14:textId="77777777" w:rsidR="00B9506C" w:rsidRPr="00780093" w:rsidRDefault="00B9506C" w:rsidP="00B9506C">
      <w:pPr>
        <w:pStyle w:val="Edital-Anexos-Garantias"/>
        <w:ind w:left="284"/>
      </w:pPr>
      <w:r w:rsidRPr="00780093">
        <w:t>CEP 20090-004 - Rio de Janeiro, RJ - Brasil</w:t>
      </w:r>
    </w:p>
    <w:p w14:paraId="26E7E9FF" w14:textId="77777777" w:rsidR="00B9506C" w:rsidRPr="00780093" w:rsidRDefault="00B9506C" w:rsidP="00B9506C">
      <w:pPr>
        <w:pStyle w:val="Edital-Alnea"/>
        <w:spacing w:afterLines="80" w:after="192" w:line="312" w:lineRule="auto"/>
        <w:ind w:firstLine="284"/>
      </w:pPr>
      <w:r w:rsidRPr="00780093">
        <w:t xml:space="preserve">Email: </w:t>
      </w:r>
    </w:p>
    <w:p w14:paraId="2A08A717" w14:textId="77777777" w:rsidR="00B9506C" w:rsidRPr="00780093" w:rsidRDefault="00B9506C" w:rsidP="00B9506C">
      <w:pPr>
        <w:pStyle w:val="Edital-Alnea"/>
        <w:spacing w:afterLines="80" w:after="192" w:line="312" w:lineRule="auto"/>
        <w:ind w:firstLine="284"/>
      </w:pPr>
      <w:r w:rsidRPr="00780093">
        <w:t>Fax (21) 2112-8129 e (21) 2112-8139</w:t>
      </w:r>
    </w:p>
    <w:p w14:paraId="28FEF3D3" w14:textId="77777777" w:rsidR="00B9506C" w:rsidRPr="00780093" w:rsidRDefault="00B9506C" w:rsidP="00B9506C">
      <w:pPr>
        <w:pStyle w:val="Edital-Anexos-Garantias"/>
        <w:ind w:left="851"/>
      </w:pPr>
    </w:p>
    <w:p w14:paraId="57DCB0A8" w14:textId="77777777" w:rsidR="00B9506C" w:rsidRPr="00780093" w:rsidRDefault="00B9506C" w:rsidP="00B9506C">
      <w:pPr>
        <w:pStyle w:val="Edital-Anexos-Garantias"/>
        <w:ind w:left="284"/>
        <w:rPr>
          <w:u w:val="single"/>
        </w:rPr>
      </w:pPr>
      <w:r w:rsidRPr="00780093">
        <w:rPr>
          <w:u w:val="single"/>
        </w:rPr>
        <w:t>Para áreas com acumulações marginais</w:t>
      </w:r>
    </w:p>
    <w:p w14:paraId="4871F00D" w14:textId="77777777" w:rsidR="00B9506C" w:rsidRPr="00780093" w:rsidRDefault="00B9506C" w:rsidP="00B9506C">
      <w:pPr>
        <w:pStyle w:val="Edital-Anexos-Garantias"/>
        <w:ind w:left="284"/>
      </w:pPr>
      <w:r w:rsidRPr="00780093">
        <w:t>Superintendência de Desenvolvimento e Produção (SDP)</w:t>
      </w:r>
    </w:p>
    <w:p w14:paraId="56130674" w14:textId="77777777" w:rsidR="00B9506C" w:rsidRPr="00780093" w:rsidRDefault="00B9506C" w:rsidP="00B9506C">
      <w:pPr>
        <w:pStyle w:val="Edital-Anexos-Garantias"/>
        <w:ind w:left="284"/>
      </w:pPr>
      <w:r w:rsidRPr="00780093">
        <w:t>Avenida Rio Branco, 65 - 19º andar - Centro</w:t>
      </w:r>
    </w:p>
    <w:p w14:paraId="32EB60EA" w14:textId="77777777" w:rsidR="00B9506C" w:rsidRPr="00780093" w:rsidRDefault="00B9506C" w:rsidP="00B9506C">
      <w:pPr>
        <w:pStyle w:val="Edital-Anexos-Garantias"/>
        <w:ind w:left="284"/>
      </w:pPr>
      <w:r w:rsidRPr="00780093">
        <w:t>CEP 20090-004 - Rio de Janeiro, RJ - Brasil</w:t>
      </w:r>
    </w:p>
    <w:p w14:paraId="0AF1C382" w14:textId="77777777" w:rsidR="00B9506C" w:rsidRPr="00780093" w:rsidRDefault="00B9506C" w:rsidP="00B9506C">
      <w:pPr>
        <w:pStyle w:val="Edital-Anexos-Garantias"/>
        <w:ind w:left="284"/>
      </w:pPr>
      <w:r w:rsidRPr="00780093">
        <w:t xml:space="preserve">Fax (+55 21) 3797-6399 </w:t>
      </w:r>
    </w:p>
    <w:p w14:paraId="77E6052D" w14:textId="77777777" w:rsidR="00B9506C" w:rsidRPr="00780093" w:rsidRDefault="00B9506C" w:rsidP="00B9506C">
      <w:pPr>
        <w:pStyle w:val="Edital-Anexos-Garantias"/>
      </w:pPr>
    </w:p>
    <w:p w14:paraId="4E617CF8" w14:textId="77777777" w:rsidR="00B9506C" w:rsidRPr="00780093" w:rsidRDefault="00B9506C" w:rsidP="00E72B65">
      <w:pPr>
        <w:pStyle w:val="Edital-Alnea"/>
        <w:numPr>
          <w:ilvl w:val="0"/>
          <w:numId w:val="86"/>
        </w:numPr>
        <w:spacing w:afterLines="80" w:after="192" w:line="312" w:lineRule="auto"/>
        <w:ind w:left="0" w:firstLine="0"/>
      </w:pPr>
      <w:r w:rsidRPr="00780093">
        <w:t>Os endereços e números de fax para encaminhamento de informações, referentes a esta Carta de Crédito, poderão ser alterados pelo EMITENTE ou pela ANP mediante notificação feita à outra parte pelo menos 15 (quinze) dias bancários anteriores à data da mudança.</w:t>
      </w:r>
    </w:p>
    <w:p w14:paraId="0D04060C" w14:textId="77777777" w:rsidR="00B9506C" w:rsidRPr="00780093" w:rsidRDefault="00B9506C" w:rsidP="00B9506C">
      <w:pPr>
        <w:pStyle w:val="Edital-Alnea"/>
        <w:spacing w:afterLines="80" w:after="192" w:line="312" w:lineRule="auto"/>
      </w:pPr>
    </w:p>
    <w:p w14:paraId="6E68A691" w14:textId="78BCBA3D" w:rsidR="00B9506C" w:rsidRPr="00780093" w:rsidRDefault="00B9506C" w:rsidP="00E72B65">
      <w:pPr>
        <w:pStyle w:val="Edital-Alnea"/>
        <w:numPr>
          <w:ilvl w:val="0"/>
          <w:numId w:val="86"/>
        </w:numPr>
        <w:spacing w:afterLines="80" w:after="192" w:line="312" w:lineRule="auto"/>
        <w:ind w:left="0" w:firstLine="0"/>
      </w:pPr>
      <w:r w:rsidRPr="00780093">
        <w:t>A presente Carta de Crédito estabelece, em termos plenos e incondicionais, a obrigação do EMITENTE. Tal obrigação não será de modo algum alterada ou aditada com base em qualquer documento, instrumento ou acordo, salvo: (i) a Ordem de Pagamento; (ii) o Comprovante de Saque; (i</w:t>
      </w:r>
      <w:r w:rsidR="009E4834">
        <w:t>ii</w:t>
      </w:r>
      <w:r w:rsidRPr="00780093">
        <w:t>) o Comprovante de Conclusão; e (</w:t>
      </w:r>
      <w:r w:rsidR="009E4834">
        <w:t>i</w:t>
      </w:r>
      <w:r w:rsidRPr="00780093">
        <w:t>v) a aprovação pela ANP de Cessão de Direitos e Obrigações nos termos do Contrato de Concessão, bem como, a critério do EMITENTE, quando da aprovação pela ANP da extensão ou suspensão do cronograma do Programa Exploratório Mínimo (PEM) ou do Programa de Trabalho Inicial (PTI) previstas no Contrato de Concessão.</w:t>
      </w:r>
    </w:p>
    <w:p w14:paraId="3FCAE8F5" w14:textId="77777777" w:rsidR="00B9506C" w:rsidRPr="00780093" w:rsidRDefault="00B9506C" w:rsidP="00B9506C">
      <w:pPr>
        <w:pStyle w:val="Edital-Alnea"/>
        <w:spacing w:afterLines="80" w:after="192" w:line="312" w:lineRule="auto"/>
      </w:pPr>
    </w:p>
    <w:p w14:paraId="6657E893" w14:textId="77777777" w:rsidR="00B9506C" w:rsidRPr="00780093" w:rsidRDefault="00B9506C" w:rsidP="00E72B65">
      <w:pPr>
        <w:pStyle w:val="Edital-Alnea"/>
        <w:numPr>
          <w:ilvl w:val="0"/>
          <w:numId w:val="86"/>
        </w:numPr>
        <w:spacing w:afterLines="80" w:after="192" w:line="312" w:lineRule="auto"/>
        <w:ind w:left="0" w:firstLine="0"/>
      </w:pPr>
      <w:r w:rsidRPr="00780093">
        <w:t xml:space="preserve"> Esta Carta de Crédito, nos termos e condições aqui apresentados e para o fim a que se destina, é um documento válido, legal e executável na praça de sua cobrança, e o EMITENTE não poderá opor à ANP alegação de qualquer natureza que impeça a sua plena e total execução.</w:t>
      </w:r>
    </w:p>
    <w:p w14:paraId="55824CFB" w14:textId="77777777" w:rsidR="00B9506C" w:rsidRPr="00780093" w:rsidRDefault="00B9506C" w:rsidP="00B9506C">
      <w:pPr>
        <w:pStyle w:val="Edital-Anexos-Garantias"/>
      </w:pPr>
    </w:p>
    <w:p w14:paraId="02D02383" w14:textId="77777777" w:rsidR="00B9506C" w:rsidRPr="00780093" w:rsidRDefault="00B9506C" w:rsidP="00B9506C">
      <w:pPr>
        <w:pStyle w:val="Edital-Anexos-Garantias"/>
      </w:pPr>
      <w:r w:rsidRPr="00780093">
        <w:t>Atenciosamente,</w:t>
      </w:r>
    </w:p>
    <w:p w14:paraId="05EF0267" w14:textId="77777777" w:rsidR="00B9506C" w:rsidRPr="00780093" w:rsidRDefault="00B9506C" w:rsidP="00B9506C">
      <w:pPr>
        <w:pStyle w:val="Edital-Anexos-Garantias"/>
      </w:pPr>
    </w:p>
    <w:p w14:paraId="3D3BEA89" w14:textId="77777777" w:rsidR="00B9506C" w:rsidRPr="00780093" w:rsidRDefault="00B9506C" w:rsidP="00B9506C">
      <w:pPr>
        <w:pStyle w:val="Edital-Anexos-Garantias"/>
      </w:pPr>
      <w:r w:rsidRPr="001C2315">
        <w:fldChar w:fldCharType="begin">
          <w:ffData>
            <w:name w:val=""/>
            <w:enabled/>
            <w:calcOnExit w:val="0"/>
            <w:textInput>
              <w:default w:val="[Inserir o nome do Banco]"/>
            </w:textInput>
          </w:ffData>
        </w:fldChar>
      </w:r>
      <w:r w:rsidRPr="00780093">
        <w:instrText xml:space="preserve"> FORMTEXT </w:instrText>
      </w:r>
      <w:r w:rsidRPr="001C2315">
        <w:fldChar w:fldCharType="separate"/>
      </w:r>
      <w:r w:rsidRPr="00780093">
        <w:t>[Inserir o nome do Banco]</w:t>
      </w:r>
      <w:r w:rsidRPr="001C2315">
        <w:fldChar w:fldCharType="end"/>
      </w:r>
    </w:p>
    <w:p w14:paraId="3EA14E52" w14:textId="77777777" w:rsidR="00B9506C" w:rsidRPr="00780093" w:rsidRDefault="00B9506C" w:rsidP="00B9506C">
      <w:pPr>
        <w:pStyle w:val="Edital-Anexos-Garantias"/>
      </w:pPr>
    </w:p>
    <w:p w14:paraId="4D46720F" w14:textId="77777777" w:rsidR="00B9506C" w:rsidRPr="00780093" w:rsidRDefault="00B9506C" w:rsidP="00B9506C">
      <w:pPr>
        <w:pStyle w:val="Edital-Anexos-Garantias"/>
      </w:pPr>
      <w:r w:rsidRPr="00780093">
        <w:t>___________________________</w:t>
      </w:r>
    </w:p>
    <w:p w14:paraId="22929439"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6C4D2253" w14:textId="77777777" w:rsidR="00B9506C" w:rsidRPr="00780093" w:rsidRDefault="00B9506C" w:rsidP="00B9506C">
      <w:pPr>
        <w:pStyle w:val="Edital-Anexos-Garantias"/>
      </w:pPr>
      <w:r w:rsidRPr="00780093">
        <w:t xml:space="preserve">Nome: </w:t>
      </w:r>
      <w:r w:rsidRPr="001C2315">
        <w:fldChar w:fldCharType="begin">
          <w:ffData>
            <w:name w:val="Texto31"/>
            <w:enabled/>
            <w:calcOnExit w:val="0"/>
            <w:textInput>
              <w:default w:val="[inserir o nome do responsável pela emissão]"/>
            </w:textInput>
          </w:ffData>
        </w:fldChar>
      </w:r>
      <w:r w:rsidRPr="00780093">
        <w:instrText xml:space="preserve"> FORMTEXT </w:instrText>
      </w:r>
      <w:r w:rsidRPr="001C2315">
        <w:fldChar w:fldCharType="separate"/>
      </w:r>
      <w:r w:rsidRPr="00780093">
        <w:t>[inserir o nome do responsável pela emissão]</w:t>
      </w:r>
      <w:r w:rsidRPr="001C2315">
        <w:fldChar w:fldCharType="end"/>
      </w:r>
    </w:p>
    <w:p w14:paraId="662ABF43" w14:textId="77777777" w:rsidR="00B9506C" w:rsidRPr="00780093" w:rsidRDefault="00B9506C" w:rsidP="00B9506C">
      <w:pPr>
        <w:pStyle w:val="Edital-Anexos-Garantias"/>
      </w:pPr>
      <w:r w:rsidRPr="00780093">
        <w:t xml:space="preserve">Cargo: </w:t>
      </w:r>
      <w:r w:rsidRPr="001C2315">
        <w:fldChar w:fldCharType="begin">
          <w:ffData>
            <w:name w:val="Texto32"/>
            <w:enabled/>
            <w:calcOnExit w:val="0"/>
            <w:textInput>
              <w:default w:val="[inserir o cargo do responsável pela emissão]"/>
            </w:textInput>
          </w:ffData>
        </w:fldChar>
      </w:r>
      <w:r w:rsidRPr="00780093">
        <w:instrText xml:space="preserve"> FORMTEXT </w:instrText>
      </w:r>
      <w:r w:rsidRPr="001C2315">
        <w:fldChar w:fldCharType="separate"/>
      </w:r>
      <w:r w:rsidRPr="00780093">
        <w:t>[inserir o cargo do responsável pela emissão]</w:t>
      </w:r>
      <w:r w:rsidRPr="001C2315">
        <w:fldChar w:fldCharType="end"/>
      </w:r>
    </w:p>
    <w:p w14:paraId="10F869F3" w14:textId="77777777" w:rsidR="00B9506C" w:rsidRPr="00780093" w:rsidRDefault="00B9506C" w:rsidP="00B9506C">
      <w:pPr>
        <w:ind w:left="5529" w:firstLine="1985"/>
        <w:rPr>
          <w:rFonts w:ascii="Arial" w:hAnsi="Arial"/>
        </w:rPr>
      </w:pPr>
    </w:p>
    <w:p w14:paraId="25054561" w14:textId="77777777" w:rsidR="00B9506C" w:rsidRPr="00780093" w:rsidRDefault="00B9506C" w:rsidP="00B9506C">
      <w:pPr>
        <w:jc w:val="center"/>
        <w:rPr>
          <w:b/>
        </w:rPr>
      </w:pPr>
      <w:r w:rsidRPr="00780093">
        <w:rPr>
          <w:rFonts w:ascii="Arial" w:hAnsi="Arial"/>
          <w:i/>
        </w:rPr>
        <w:br w:type="page"/>
      </w:r>
    </w:p>
    <w:p w14:paraId="0C250578" w14:textId="59857587" w:rsidR="00B9506C" w:rsidRPr="00780093" w:rsidRDefault="00B9506C" w:rsidP="00B9506C">
      <w:pPr>
        <w:pStyle w:val="Corpodetexto"/>
        <w:spacing w:after="0" w:line="360" w:lineRule="auto"/>
        <w:rPr>
          <w:rFonts w:ascii="Arial" w:hAnsi="Arial" w:cs="Arial"/>
          <w:szCs w:val="22"/>
        </w:rPr>
      </w:pPr>
    </w:p>
    <w:p w14:paraId="034F8DDC" w14:textId="77777777" w:rsidR="00B9506C" w:rsidRPr="00780093" w:rsidRDefault="00B9506C" w:rsidP="00B9506C">
      <w:pPr>
        <w:pStyle w:val="Edital-Anexos-Garantias"/>
        <w:spacing w:line="240" w:lineRule="auto"/>
        <w:jc w:val="center"/>
        <w:rPr>
          <w:b/>
        </w:rPr>
      </w:pPr>
    </w:p>
    <w:p w14:paraId="1E01EC6B" w14:textId="6FFAA397" w:rsidR="00B9506C" w:rsidRPr="00780093" w:rsidRDefault="00B9506C" w:rsidP="00B9506C">
      <w:pPr>
        <w:pStyle w:val="Edital-Anexos-Garantias"/>
        <w:spacing w:line="240" w:lineRule="auto"/>
        <w:jc w:val="center"/>
        <w:rPr>
          <w:b/>
        </w:rPr>
      </w:pPr>
      <w:r w:rsidRPr="00780093">
        <w:rPr>
          <w:b/>
        </w:rPr>
        <w:t>Documento I</w:t>
      </w:r>
    </w:p>
    <w:p w14:paraId="4AD780E4" w14:textId="77777777" w:rsidR="00B9506C" w:rsidRPr="00780093" w:rsidRDefault="00B9506C" w:rsidP="00B9506C">
      <w:pPr>
        <w:pStyle w:val="Edital-Anexos-Garantias"/>
        <w:spacing w:line="240" w:lineRule="auto"/>
        <w:jc w:val="center"/>
        <w:rPr>
          <w:b/>
        </w:rPr>
      </w:pPr>
      <w:r w:rsidRPr="00780093">
        <w:rPr>
          <w:b/>
        </w:rPr>
        <w:t>Modelo de Ordem de Pagamento</w:t>
      </w:r>
    </w:p>
    <w:p w14:paraId="48788843" w14:textId="77777777" w:rsidR="00B9506C" w:rsidRPr="00780093" w:rsidRDefault="00B9506C" w:rsidP="00B9506C">
      <w:pPr>
        <w:pStyle w:val="Edital-Anexos-Garantias"/>
        <w:spacing w:line="240" w:lineRule="auto"/>
        <w:jc w:val="center"/>
        <w:rPr>
          <w:b/>
        </w:rPr>
      </w:pPr>
    </w:p>
    <w:p w14:paraId="53105F96" w14:textId="77777777" w:rsidR="00B9506C" w:rsidRDefault="00B9506C" w:rsidP="00B9506C">
      <w:pPr>
        <w:pStyle w:val="Edital-Anexos-Garantias"/>
        <w:jc w:val="center"/>
        <w:rPr>
          <w:i/>
        </w:rPr>
      </w:pPr>
      <w:r w:rsidRPr="00780093">
        <w:rPr>
          <w:i/>
        </w:rPr>
        <w:t>[Modelo a ser preenchido pela ANP – NÃO PREENCHER.]</w:t>
      </w:r>
    </w:p>
    <w:p w14:paraId="19344BCF" w14:textId="1CAD5C71" w:rsidR="00073A15" w:rsidRPr="009E4834" w:rsidRDefault="0F3690B9" w:rsidP="009E4834">
      <w:pPr>
        <w:spacing w:after="120" w:line="360" w:lineRule="auto"/>
        <w:jc w:val="center"/>
        <w:rPr>
          <w:rFonts w:cs="Arial"/>
          <w:b/>
          <w:bCs/>
        </w:rPr>
      </w:pPr>
      <w:r w:rsidRPr="009E4834">
        <w:rPr>
          <w:rFonts w:cs="Arial"/>
          <w:b/>
          <w:bCs/>
        </w:rPr>
        <w:t>Contrato de Concessão [Inserir Contrato]</w:t>
      </w:r>
    </w:p>
    <w:p w14:paraId="0B06F589" w14:textId="77777777" w:rsidR="00073A15" w:rsidRPr="00780093" w:rsidRDefault="00073A15" w:rsidP="00B9506C">
      <w:pPr>
        <w:pStyle w:val="Edital-Anexos-Garantias"/>
        <w:jc w:val="center"/>
        <w:rPr>
          <w:i/>
        </w:rPr>
      </w:pPr>
    </w:p>
    <w:p w14:paraId="362FD0E3" w14:textId="77777777" w:rsidR="00B9506C" w:rsidRPr="00780093" w:rsidRDefault="00B9506C" w:rsidP="00B9506C">
      <w:pPr>
        <w:pStyle w:val="Edital-Anexos-Garantias"/>
        <w:rPr>
          <w:bCs/>
          <w:szCs w:val="22"/>
        </w:rPr>
      </w:pPr>
    </w:p>
    <w:p w14:paraId="636D74AC" w14:textId="77777777" w:rsidR="00B9506C" w:rsidRPr="00780093" w:rsidRDefault="00B9506C" w:rsidP="00B9506C">
      <w:pPr>
        <w:pStyle w:val="Edital-Anexos-Garantias"/>
        <w:jc w:val="center"/>
        <w:rPr>
          <w:b/>
          <w:bCs/>
          <w:szCs w:val="22"/>
        </w:rPr>
      </w:pPr>
      <w:r w:rsidRPr="00780093">
        <w:rPr>
          <w:b/>
          <w:bCs/>
          <w:szCs w:val="22"/>
        </w:rPr>
        <w:t>ORDEM DE PAGAMENTO</w:t>
      </w:r>
    </w:p>
    <w:p w14:paraId="7921CD03" w14:textId="77777777" w:rsidR="00B9506C" w:rsidRPr="00780093" w:rsidRDefault="00B9506C" w:rsidP="00B9506C">
      <w:pPr>
        <w:pStyle w:val="Edital-Anexos-Garantias"/>
      </w:pPr>
    </w:p>
    <w:p w14:paraId="20C2E6D3" w14:textId="77777777" w:rsidR="00B9506C" w:rsidRPr="00780093" w:rsidRDefault="00B9506C" w:rsidP="00B9506C">
      <w:pPr>
        <w:pStyle w:val="Edital-Anexos-Garantias"/>
      </w:pPr>
    </w:p>
    <w:p w14:paraId="701DF482" w14:textId="77777777" w:rsidR="00B9506C" w:rsidRPr="00780093" w:rsidRDefault="00B9506C" w:rsidP="00B9506C">
      <w:pPr>
        <w:pStyle w:val="Edital-Anexos-Garantias"/>
      </w:pPr>
      <w:r w:rsidRPr="00780093">
        <w:t xml:space="preserve">Carta de Crédito n.º </w:t>
      </w:r>
      <w:r w:rsidRPr="001C2315">
        <w:rPr>
          <w:szCs w:val="22"/>
        </w:rPr>
        <w:fldChar w:fldCharType="begin">
          <w:ffData>
            <w:name w:val="Texto3"/>
            <w:enabled/>
            <w:calcOnExit w:val="0"/>
            <w:textInput>
              <w:default w:val="[inserir o número da Carta de Crédito]"/>
            </w:textInput>
          </w:ffData>
        </w:fldChar>
      </w:r>
      <w:r w:rsidRPr="00780093">
        <w:rPr>
          <w:szCs w:val="22"/>
        </w:rPr>
        <w:instrText xml:space="preserve"> FORMTEXT </w:instrText>
      </w:r>
      <w:r w:rsidRPr="001C2315">
        <w:rPr>
          <w:szCs w:val="22"/>
        </w:rPr>
      </w:r>
      <w:r w:rsidRPr="001C2315">
        <w:rPr>
          <w:szCs w:val="22"/>
        </w:rPr>
        <w:fldChar w:fldCharType="separate"/>
      </w:r>
      <w:r w:rsidRPr="00780093">
        <w:rPr>
          <w:noProof/>
          <w:szCs w:val="22"/>
        </w:rPr>
        <w:t>[inserir o número da Carta de Crédito]</w:t>
      </w:r>
      <w:r w:rsidRPr="001C2315">
        <w:rPr>
          <w:szCs w:val="22"/>
        </w:rPr>
        <w:fldChar w:fldCharType="end"/>
      </w:r>
    </w:p>
    <w:p w14:paraId="483A007C" w14:textId="77777777" w:rsidR="00B9506C" w:rsidRPr="00780093" w:rsidRDefault="00B9506C" w:rsidP="00B9506C">
      <w:pPr>
        <w:pStyle w:val="Edital-Anexos-Garantias"/>
      </w:pPr>
      <w:r w:rsidRPr="00780093">
        <w:t>Rio de Janeiro – RJ</w:t>
      </w:r>
    </w:p>
    <w:p w14:paraId="74316631" w14:textId="77777777" w:rsidR="00B9506C" w:rsidRPr="00780093" w:rsidRDefault="00B9506C" w:rsidP="00B9506C">
      <w:pPr>
        <w:pStyle w:val="Edital-Anexos-Garantias"/>
      </w:pPr>
      <w:r w:rsidRPr="00780093">
        <w:t xml:space="preserve">Data do Saque: </w:t>
      </w:r>
      <w:r w:rsidRPr="001C2315">
        <w:rPr>
          <w:szCs w:val="22"/>
        </w:rPr>
        <w:fldChar w:fldCharType="begin">
          <w:ffData>
            <w:name w:val=""/>
            <w:enabled/>
            <w:calcOnExit w:val="0"/>
            <w:textInput>
              <w:default w:val="[inserir a data, no formado dia/mês/ano]"/>
            </w:textInput>
          </w:ffData>
        </w:fldChar>
      </w:r>
      <w:r w:rsidRPr="00780093">
        <w:rPr>
          <w:szCs w:val="22"/>
        </w:rPr>
        <w:instrText xml:space="preserve"> FORMTEXT </w:instrText>
      </w:r>
      <w:r w:rsidRPr="001C2315">
        <w:rPr>
          <w:szCs w:val="22"/>
        </w:rPr>
      </w:r>
      <w:r w:rsidRPr="001C2315">
        <w:rPr>
          <w:szCs w:val="22"/>
        </w:rPr>
        <w:fldChar w:fldCharType="separate"/>
      </w:r>
      <w:r w:rsidRPr="00780093">
        <w:rPr>
          <w:noProof/>
          <w:szCs w:val="22"/>
        </w:rPr>
        <w:t>[inserir a data, no formato dia/mês/ano]</w:t>
      </w:r>
      <w:r w:rsidRPr="001C2315">
        <w:rPr>
          <w:szCs w:val="22"/>
        </w:rPr>
        <w:fldChar w:fldCharType="end"/>
      </w:r>
    </w:p>
    <w:p w14:paraId="262A5B24" w14:textId="77777777" w:rsidR="00B9506C" w:rsidRPr="00780093" w:rsidRDefault="00B9506C" w:rsidP="00B9506C">
      <w:pPr>
        <w:pStyle w:val="Edital-Anexos-Garantias"/>
      </w:pPr>
    </w:p>
    <w:p w14:paraId="41F738F0" w14:textId="77777777" w:rsidR="00B9506C" w:rsidRPr="00780093" w:rsidRDefault="00B9506C" w:rsidP="00B9506C">
      <w:pPr>
        <w:pStyle w:val="Edital-Anexos-Garantias"/>
      </w:pPr>
    </w:p>
    <w:p w14:paraId="44502641" w14:textId="77777777" w:rsidR="00B9506C" w:rsidRPr="00780093" w:rsidRDefault="00B9506C" w:rsidP="00B9506C">
      <w:pPr>
        <w:pStyle w:val="Edital-Anexos-Garantias"/>
      </w:pPr>
      <w:r w:rsidRPr="00780093">
        <w:t>À Vista</w:t>
      </w:r>
    </w:p>
    <w:p w14:paraId="51D86800" w14:textId="77777777" w:rsidR="00B9506C" w:rsidRPr="00780093" w:rsidRDefault="00B9506C" w:rsidP="00B9506C">
      <w:pPr>
        <w:pStyle w:val="Edital-Anexos-Garantias"/>
      </w:pPr>
    </w:p>
    <w:p w14:paraId="761AA06A" w14:textId="77777777" w:rsidR="00B9506C" w:rsidRPr="00780093" w:rsidRDefault="00B9506C" w:rsidP="00B9506C">
      <w:pPr>
        <w:pStyle w:val="Edital-Anexos-Garantias"/>
      </w:pPr>
      <w:r w:rsidRPr="00780093">
        <w:t xml:space="preserve">Pague-se à ordem da Agência Nacional do Petróleo, Gás Natural e Biocombustíveis – ANP, o valor nominal de R$ </w:t>
      </w:r>
      <w:r w:rsidRPr="00E0101A">
        <w:fldChar w:fldCharType="begin">
          <w:ffData>
            <w:name w:val=""/>
            <w:enabled/>
            <w:calcOnExit w:val="0"/>
            <w:textInput>
              <w:default w:val="[inserir o Valor Nominal]"/>
            </w:textInput>
          </w:ffData>
        </w:fldChar>
      </w:r>
      <w:r w:rsidRPr="00E0101A">
        <w:instrText xml:space="preserve"> FORMTEXT </w:instrText>
      </w:r>
      <w:r w:rsidRPr="00E0101A">
        <w:fldChar w:fldCharType="separate"/>
      </w:r>
      <w:r w:rsidRPr="00E0101A">
        <w:t>[inserir o Valor Nominal]</w:t>
      </w:r>
      <w:r w:rsidRPr="00E0101A">
        <w:fldChar w:fldCharType="end"/>
      </w:r>
      <w:r w:rsidRPr="00780093">
        <w:t xml:space="preserve"> (</w:t>
      </w:r>
      <w:r w:rsidRPr="001C2315">
        <w:fldChar w:fldCharType="begin">
          <w:ffData>
            <w:name w:val=""/>
            <w:enabled/>
            <w:calcOnExit w:val="0"/>
            <w:textInput>
              <w:default w:val="[inserir o número da Carta de Crédito]"/>
            </w:textInput>
          </w:ffData>
        </w:fldChar>
      </w:r>
      <w:r w:rsidRPr="00780093">
        <w:instrText xml:space="preserve"> FORMTEXT </w:instrText>
      </w:r>
      <w:r w:rsidRPr="001C2315">
        <w:fldChar w:fldCharType="separate"/>
      </w:r>
      <w:r w:rsidRPr="00780093">
        <w:t xml:space="preserve">[inserir o </w:t>
      </w:r>
      <w:r w:rsidRPr="00780093">
        <w:rPr>
          <w:noProof/>
        </w:rPr>
        <w:t>valor por extenso</w:t>
      </w:r>
      <w:r w:rsidRPr="00780093">
        <w:t>]</w:t>
      </w:r>
      <w:r w:rsidRPr="001C2315">
        <w:fldChar w:fldCharType="end"/>
      </w:r>
      <w:r w:rsidRPr="00780093">
        <w:t xml:space="preserve"> reais).</w:t>
      </w:r>
    </w:p>
    <w:p w14:paraId="7688E93B" w14:textId="77777777" w:rsidR="00B9506C" w:rsidRPr="00780093" w:rsidRDefault="00B9506C" w:rsidP="00B9506C">
      <w:pPr>
        <w:pStyle w:val="Edital-Anexos-Garantias"/>
      </w:pPr>
    </w:p>
    <w:p w14:paraId="7D687DD5" w14:textId="77777777" w:rsidR="00B9506C" w:rsidRPr="00780093" w:rsidRDefault="00B9506C" w:rsidP="00B9506C">
      <w:pPr>
        <w:pStyle w:val="Edital-Anexos-Garantias"/>
      </w:pPr>
      <w:r w:rsidRPr="00780093">
        <w:t xml:space="preserve">Saque contra a Carta de Crédito em Garantia de Caráter Irrevogável n.º </w:t>
      </w:r>
      <w:r w:rsidRPr="001C2315">
        <w:fldChar w:fldCharType="begin">
          <w:ffData>
            <w:name w:val=""/>
            <w:enabled/>
            <w:calcOnExit w:val="0"/>
            <w:textInput>
              <w:default w:val="[inserir o número da Carta de Crédito]"/>
            </w:textInput>
          </w:ffData>
        </w:fldChar>
      </w:r>
      <w:r w:rsidRPr="00780093">
        <w:instrText xml:space="preserve"> FORMTEXT </w:instrText>
      </w:r>
      <w:r w:rsidRPr="001C2315">
        <w:fldChar w:fldCharType="separate"/>
      </w:r>
      <w:r w:rsidRPr="00780093">
        <w:t>[inserir o número da Carta de Crédito]</w:t>
      </w:r>
      <w:r w:rsidRPr="001C2315">
        <w:fldChar w:fldCharType="end"/>
      </w:r>
      <w:r w:rsidRPr="00780093">
        <w:t xml:space="preserve"> emitida por </w:t>
      </w:r>
      <w:r w:rsidRPr="001C2315">
        <w:fldChar w:fldCharType="begin">
          <w:ffData>
            <w:name w:val=""/>
            <w:enabled/>
            <w:calcOnExit w:val="0"/>
            <w:textInput>
              <w:default w:val="[inserir o nome do Emitente]"/>
            </w:textInput>
          </w:ffData>
        </w:fldChar>
      </w:r>
      <w:r w:rsidRPr="00780093">
        <w:instrText xml:space="preserve"> FORMTEXT </w:instrText>
      </w:r>
      <w:r w:rsidRPr="001C2315">
        <w:fldChar w:fldCharType="separate"/>
      </w:r>
      <w:r w:rsidRPr="00780093">
        <w:t>[inserir o nome do Emitente]</w:t>
      </w:r>
      <w:r w:rsidRPr="001C2315">
        <w:fldChar w:fldCharType="end"/>
      </w:r>
      <w:r w:rsidRPr="00780093">
        <w:t>.</w:t>
      </w:r>
    </w:p>
    <w:p w14:paraId="2CB048E5" w14:textId="77777777" w:rsidR="00B9506C" w:rsidRPr="00780093" w:rsidRDefault="00B9506C" w:rsidP="00B9506C">
      <w:pPr>
        <w:pStyle w:val="Edital-Anexos-Garantias"/>
      </w:pPr>
    </w:p>
    <w:p w14:paraId="01E93E0E" w14:textId="77777777" w:rsidR="00B9506C" w:rsidRPr="00780093" w:rsidRDefault="00B9506C" w:rsidP="00B9506C">
      <w:pPr>
        <w:pStyle w:val="Edital-Anexos-Garantias"/>
      </w:pPr>
    </w:p>
    <w:p w14:paraId="6BFE4FC9" w14:textId="77777777" w:rsidR="00B9506C" w:rsidRPr="00780093" w:rsidRDefault="00B9506C" w:rsidP="00B9506C">
      <w:pPr>
        <w:pStyle w:val="Edital-Anexos-Garantias"/>
        <w:rPr>
          <w:szCs w:val="22"/>
        </w:rPr>
      </w:pPr>
      <w:r w:rsidRPr="00780093">
        <w:t xml:space="preserve">Este documento foi firmado pelo abaixo assinado em nome da Agência Nacional do Petróleo, Gás Natural e Biocombustíveis (ANP) em </w:t>
      </w:r>
      <w:r w:rsidRPr="001C2315">
        <w:rPr>
          <w:szCs w:val="22"/>
        </w:rPr>
        <w:fldChar w:fldCharType="begin">
          <w:ffData>
            <w:name w:val=""/>
            <w:enabled/>
            <w:calcOnExit w:val="0"/>
            <w:textInput>
              <w:default w:val="[inserir a data, no formato dia/mês/ano]"/>
            </w:textInput>
          </w:ffData>
        </w:fldChar>
      </w:r>
      <w:r w:rsidRPr="00780093">
        <w:rPr>
          <w:szCs w:val="22"/>
        </w:rPr>
        <w:instrText xml:space="preserve"> FORMTEXT </w:instrText>
      </w:r>
      <w:r w:rsidRPr="001C2315">
        <w:rPr>
          <w:szCs w:val="22"/>
        </w:rPr>
      </w:r>
      <w:r w:rsidRPr="001C2315">
        <w:rPr>
          <w:szCs w:val="22"/>
        </w:rPr>
        <w:fldChar w:fldCharType="separate"/>
      </w:r>
      <w:r w:rsidRPr="00780093">
        <w:rPr>
          <w:noProof/>
          <w:szCs w:val="22"/>
        </w:rPr>
        <w:t>[inserir a data, no formato dia/mês/ano]</w:t>
      </w:r>
      <w:r w:rsidRPr="001C2315">
        <w:rPr>
          <w:szCs w:val="22"/>
        </w:rPr>
        <w:fldChar w:fldCharType="end"/>
      </w:r>
    </w:p>
    <w:p w14:paraId="1647D4C6" w14:textId="77777777" w:rsidR="00B9506C" w:rsidRPr="00780093" w:rsidRDefault="00B9506C" w:rsidP="00B9506C">
      <w:pPr>
        <w:pStyle w:val="Edital-Anexos-Garantias"/>
      </w:pPr>
    </w:p>
    <w:p w14:paraId="5CBA78FC" w14:textId="77777777" w:rsidR="00B9506C" w:rsidRPr="00780093" w:rsidRDefault="00B9506C" w:rsidP="00B9506C">
      <w:pPr>
        <w:pStyle w:val="Edital-Anexos-Garantias"/>
      </w:pPr>
    </w:p>
    <w:p w14:paraId="78C03934" w14:textId="77777777" w:rsidR="00B9506C" w:rsidRPr="00780093" w:rsidRDefault="00B9506C" w:rsidP="00B9506C">
      <w:pPr>
        <w:pStyle w:val="Edital-Anexos-Garantias"/>
      </w:pPr>
      <w:r w:rsidRPr="00780093">
        <w:t xml:space="preserve">___________________________ </w:t>
      </w:r>
    </w:p>
    <w:p w14:paraId="015F820C"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480CA71A" w14:textId="77777777" w:rsidR="00B9506C" w:rsidRPr="00780093" w:rsidRDefault="00B9506C" w:rsidP="00B9506C">
      <w:pPr>
        <w:pStyle w:val="Edital-Anexos-Garantias"/>
        <w:rPr>
          <w:u w:val="single"/>
        </w:rPr>
      </w:pPr>
    </w:p>
    <w:p w14:paraId="287378C0" w14:textId="77777777" w:rsidR="00B9506C" w:rsidRPr="00780093" w:rsidRDefault="00B9506C" w:rsidP="00B9506C">
      <w:pPr>
        <w:pStyle w:val="Edital-Anexos-Garantias"/>
        <w:rPr>
          <w:u w:val="single"/>
        </w:rPr>
      </w:pPr>
      <w:r w:rsidRPr="00780093">
        <w:t xml:space="preserve">Nome: </w:t>
      </w:r>
      <w:r w:rsidRPr="001C2315">
        <w:fldChar w:fldCharType="begin">
          <w:ffData>
            <w:name w:val="Texto31"/>
            <w:enabled/>
            <w:calcOnExit w:val="0"/>
            <w:textInput>
              <w:default w:val="[inserir o nome do responsável pela emissão]"/>
            </w:textInput>
          </w:ffData>
        </w:fldChar>
      </w:r>
      <w:r w:rsidRPr="00780093">
        <w:instrText xml:space="preserve"> FORMTEXT </w:instrText>
      </w:r>
      <w:r w:rsidRPr="001C2315">
        <w:fldChar w:fldCharType="separate"/>
      </w:r>
      <w:r w:rsidRPr="00780093">
        <w:rPr>
          <w:noProof/>
        </w:rPr>
        <w:t>[inserir o nome do responsável pela emissão]</w:t>
      </w:r>
      <w:r w:rsidRPr="001C2315">
        <w:fldChar w:fldCharType="end"/>
      </w:r>
    </w:p>
    <w:p w14:paraId="70EC16B1" w14:textId="77777777" w:rsidR="00B9506C" w:rsidRPr="00780093" w:rsidRDefault="00B9506C" w:rsidP="00B9506C">
      <w:pPr>
        <w:pStyle w:val="Edital-Anexos-Garantias"/>
        <w:rPr>
          <w:u w:val="single"/>
        </w:rPr>
      </w:pPr>
      <w:r w:rsidRPr="00780093">
        <w:t xml:space="preserve">Cargo: </w:t>
      </w:r>
      <w:r w:rsidRPr="001C2315">
        <w:fldChar w:fldCharType="begin">
          <w:ffData>
            <w:name w:val="Texto32"/>
            <w:enabled/>
            <w:calcOnExit w:val="0"/>
            <w:textInput>
              <w:default w:val="[inserir o cargo do responsável pela emissão]"/>
            </w:textInput>
          </w:ffData>
        </w:fldChar>
      </w:r>
      <w:r w:rsidRPr="00780093">
        <w:instrText xml:space="preserve"> FORMTEXT </w:instrText>
      </w:r>
      <w:r w:rsidRPr="001C2315">
        <w:fldChar w:fldCharType="separate"/>
      </w:r>
      <w:r w:rsidRPr="00780093">
        <w:rPr>
          <w:noProof/>
        </w:rPr>
        <w:t>[inserir o cargo do responsável pela emissão]</w:t>
      </w:r>
      <w:r w:rsidRPr="001C2315">
        <w:fldChar w:fldCharType="end"/>
      </w:r>
    </w:p>
    <w:p w14:paraId="2C2F864E" w14:textId="77777777" w:rsidR="00B9506C" w:rsidRPr="00780093" w:rsidRDefault="00B9506C" w:rsidP="00B9506C">
      <w:pPr>
        <w:pStyle w:val="Edital-Anexos-Garantias"/>
      </w:pPr>
    </w:p>
    <w:p w14:paraId="36401782" w14:textId="77777777" w:rsidR="00B9506C" w:rsidRPr="00780093" w:rsidRDefault="00B9506C" w:rsidP="00B9506C">
      <w:pPr>
        <w:pStyle w:val="Edital-Anexos-Garantias"/>
      </w:pPr>
    </w:p>
    <w:p w14:paraId="53D2A068" w14:textId="77777777" w:rsidR="00B9506C" w:rsidRPr="00780093" w:rsidRDefault="00B9506C" w:rsidP="00B9506C">
      <w:pPr>
        <w:pStyle w:val="Edital-Anexos-Garantias"/>
        <w:ind w:left="-142" w:firstLine="142"/>
      </w:pPr>
      <w:r w:rsidRPr="00780093">
        <w:t xml:space="preserve">À           </w:t>
      </w:r>
      <w:r w:rsidRPr="001C2315">
        <w:fldChar w:fldCharType="begin">
          <w:ffData>
            <w:name w:val=""/>
            <w:enabled/>
            <w:calcOnExit w:val="0"/>
            <w:textInput>
              <w:default w:val="[inserir o nome do Banco]"/>
            </w:textInput>
          </w:ffData>
        </w:fldChar>
      </w:r>
      <w:r w:rsidRPr="00780093">
        <w:instrText xml:space="preserve"> FORMTEXT </w:instrText>
      </w:r>
      <w:r w:rsidRPr="001C2315">
        <w:fldChar w:fldCharType="separate"/>
      </w:r>
      <w:r w:rsidRPr="00780093">
        <w:rPr>
          <w:noProof/>
        </w:rPr>
        <w:t>[inserir o nome do Banco]</w:t>
      </w:r>
      <w:r w:rsidRPr="001C2315">
        <w:fldChar w:fldCharType="end"/>
      </w:r>
    </w:p>
    <w:p w14:paraId="526088E0" w14:textId="77777777" w:rsidR="00B9506C" w:rsidRPr="00780093" w:rsidRDefault="00B9506C" w:rsidP="00B9506C">
      <w:pPr>
        <w:pStyle w:val="Edital-Anexos-Garantias"/>
        <w:ind w:left="-142" w:firstLine="142"/>
      </w:pPr>
    </w:p>
    <w:p w14:paraId="5C6FE412" w14:textId="77777777" w:rsidR="00B9506C" w:rsidRPr="00780093" w:rsidRDefault="00B9506C" w:rsidP="00B9506C">
      <w:pPr>
        <w:pStyle w:val="Edital-Anexos-Garantias"/>
        <w:ind w:left="-142" w:firstLine="142"/>
      </w:pPr>
      <w:r w:rsidRPr="00780093">
        <w:t xml:space="preserve">             </w:t>
      </w:r>
      <w:r w:rsidRPr="001C2315">
        <w:fldChar w:fldCharType="begin">
          <w:ffData>
            <w:name w:val=""/>
            <w:enabled/>
            <w:calcOnExit w:val="0"/>
            <w:textInput>
              <w:default w:val="[inserir o endereço do Banco]"/>
            </w:textInput>
          </w:ffData>
        </w:fldChar>
      </w:r>
      <w:r w:rsidRPr="00780093">
        <w:instrText xml:space="preserve"> FORMTEXT </w:instrText>
      </w:r>
      <w:r w:rsidRPr="001C2315">
        <w:fldChar w:fldCharType="separate"/>
      </w:r>
      <w:r w:rsidRPr="00780093">
        <w:rPr>
          <w:noProof/>
        </w:rPr>
        <w:t>[inserir o endereço do Banco]</w:t>
      </w:r>
      <w:r w:rsidRPr="001C2315">
        <w:fldChar w:fldCharType="end"/>
      </w:r>
      <w:r w:rsidRPr="00780093">
        <w:br w:type="page"/>
      </w:r>
    </w:p>
    <w:p w14:paraId="4B8D798E" w14:textId="7D62D91A" w:rsidR="00B9506C" w:rsidRPr="00780093" w:rsidRDefault="00B9506C" w:rsidP="00B9506C">
      <w:pPr>
        <w:pStyle w:val="Edital-Anexos-Garantias"/>
        <w:spacing w:line="240" w:lineRule="auto"/>
        <w:jc w:val="center"/>
        <w:rPr>
          <w:b/>
        </w:rPr>
      </w:pPr>
      <w:r w:rsidRPr="00780093">
        <w:rPr>
          <w:b/>
        </w:rPr>
        <w:t>Documento II</w:t>
      </w:r>
    </w:p>
    <w:p w14:paraId="0D7D0F76" w14:textId="77777777" w:rsidR="00B9506C" w:rsidRPr="00780093" w:rsidRDefault="00B9506C" w:rsidP="00B9506C">
      <w:pPr>
        <w:pStyle w:val="Edital-Anexos-Garantias"/>
        <w:spacing w:line="240" w:lineRule="auto"/>
        <w:jc w:val="center"/>
        <w:rPr>
          <w:b/>
        </w:rPr>
      </w:pPr>
    </w:p>
    <w:p w14:paraId="11C6D14D" w14:textId="77777777" w:rsidR="00B9506C" w:rsidRPr="00780093" w:rsidRDefault="00B9506C" w:rsidP="00B9506C">
      <w:pPr>
        <w:pStyle w:val="Edital-Anexos-Garantias"/>
        <w:spacing w:line="240" w:lineRule="auto"/>
        <w:jc w:val="center"/>
        <w:rPr>
          <w:b/>
        </w:rPr>
      </w:pPr>
      <w:r w:rsidRPr="00780093">
        <w:rPr>
          <w:b/>
        </w:rPr>
        <w:t>Modelo de Comprovante de Saque</w:t>
      </w:r>
    </w:p>
    <w:p w14:paraId="135829A1" w14:textId="77777777" w:rsidR="00B9506C" w:rsidRPr="00780093" w:rsidRDefault="00B9506C" w:rsidP="00B9506C">
      <w:pPr>
        <w:pStyle w:val="Edital-Anexos-Garantias"/>
        <w:spacing w:line="240" w:lineRule="auto"/>
        <w:jc w:val="center"/>
        <w:rPr>
          <w:b/>
        </w:rPr>
      </w:pPr>
    </w:p>
    <w:p w14:paraId="3841B0DF" w14:textId="77777777" w:rsidR="00B9506C" w:rsidRPr="00780093" w:rsidRDefault="00B9506C" w:rsidP="00B9506C">
      <w:pPr>
        <w:pStyle w:val="Edital-Anexos-Garantias"/>
        <w:jc w:val="center"/>
      </w:pPr>
      <w:r w:rsidRPr="00780093">
        <w:t>[Modelo a ser preenchido pela ANP – NÃO PREENCHER.]</w:t>
      </w:r>
    </w:p>
    <w:p w14:paraId="2B68DCF6" w14:textId="41C0108D" w:rsidR="00D21B29" w:rsidRPr="009E4834" w:rsidRDefault="7DB76EAC" w:rsidP="009E4834">
      <w:pPr>
        <w:spacing w:after="120" w:line="360" w:lineRule="auto"/>
        <w:jc w:val="center"/>
        <w:rPr>
          <w:rFonts w:cs="Arial"/>
          <w:b/>
          <w:bCs/>
        </w:rPr>
      </w:pPr>
      <w:r w:rsidRPr="009E4834">
        <w:rPr>
          <w:rFonts w:cs="Arial"/>
          <w:b/>
          <w:bCs/>
        </w:rPr>
        <w:t>Contrato de Concessão [Inserir Contrato]</w:t>
      </w:r>
    </w:p>
    <w:p w14:paraId="4B2B3B5F" w14:textId="77777777" w:rsidR="00B9506C" w:rsidRPr="00780093" w:rsidRDefault="00B9506C" w:rsidP="00B9506C">
      <w:pPr>
        <w:pStyle w:val="Edital-Anexos-Garantias"/>
      </w:pPr>
    </w:p>
    <w:p w14:paraId="5491759D" w14:textId="77777777" w:rsidR="00B9506C" w:rsidRPr="00780093" w:rsidRDefault="00B9506C" w:rsidP="00B9506C">
      <w:pPr>
        <w:pStyle w:val="Edital-Anexos-Garantias"/>
        <w:jc w:val="center"/>
        <w:rPr>
          <w:b/>
        </w:rPr>
      </w:pPr>
      <w:r w:rsidRPr="00780093">
        <w:rPr>
          <w:b/>
        </w:rPr>
        <w:t>COMPROVANTE DE SAQUE</w:t>
      </w:r>
    </w:p>
    <w:p w14:paraId="6B59FA86" w14:textId="77777777" w:rsidR="00B9506C" w:rsidRPr="00780093" w:rsidRDefault="00B9506C" w:rsidP="00B9506C">
      <w:pPr>
        <w:pStyle w:val="Edital-Anexos-Garantias"/>
      </w:pPr>
    </w:p>
    <w:p w14:paraId="75ECD57F" w14:textId="77777777" w:rsidR="00B9506C" w:rsidRPr="00780093" w:rsidRDefault="00B9506C" w:rsidP="00B9506C">
      <w:pPr>
        <w:pStyle w:val="Edital-Anexos-Garantias"/>
      </w:pPr>
      <w:r w:rsidRPr="00780093">
        <w:t xml:space="preserve">O presente refere-se à Carta de Crédito em Garantia de Caráter Irrevogável n.º </w:t>
      </w:r>
      <w:r w:rsidRPr="001C2315">
        <w:fldChar w:fldCharType="begin">
          <w:ffData>
            <w:name w:val="Texto3"/>
            <w:enabled/>
            <w:calcOnExit w:val="0"/>
            <w:textInput>
              <w:default w:val="[inserir o número da Carta de Crédito]"/>
            </w:textInput>
          </w:ffData>
        </w:fldChar>
      </w:r>
      <w:r w:rsidRPr="00780093">
        <w:instrText xml:space="preserve"> FORMTEXT </w:instrText>
      </w:r>
      <w:r w:rsidRPr="001C2315">
        <w:fldChar w:fldCharType="separate"/>
      </w:r>
      <w:r w:rsidRPr="00780093">
        <w:t>[inserir o número da Carta de Crédito]</w:t>
      </w:r>
      <w:r w:rsidRPr="001C2315">
        <w:fldChar w:fldCharType="end"/>
      </w:r>
      <w:r w:rsidRPr="00780093">
        <w:t xml:space="preserve">, datada de </w:t>
      </w:r>
      <w:r w:rsidRPr="001C2315">
        <w:fldChar w:fldCharType="begin">
          <w:ffData>
            <w:name w:val=""/>
            <w:enabled/>
            <w:calcOnExit w:val="0"/>
            <w:textInput>
              <w:default w:val="[inserir a data, no formato dia/mês/ano]"/>
            </w:textInput>
          </w:ffData>
        </w:fldChar>
      </w:r>
      <w:r w:rsidRPr="00780093">
        <w:instrText xml:space="preserve"> FORMTEXT </w:instrText>
      </w:r>
      <w:r w:rsidRPr="001C2315">
        <w:fldChar w:fldCharType="separate"/>
      </w:r>
      <w:r w:rsidRPr="00780093">
        <w:rPr>
          <w:noProof/>
        </w:rPr>
        <w:t>[inserir a data, no formato dia/mês/ano]</w:t>
      </w:r>
      <w:r w:rsidRPr="001C2315">
        <w:fldChar w:fldCharType="end"/>
      </w:r>
      <w:r w:rsidRPr="00780093">
        <w:t xml:space="preserve">, emitida por </w:t>
      </w:r>
      <w:r w:rsidRPr="001C2315">
        <w:fldChar w:fldCharType="begin">
          <w:ffData>
            <w:name w:val=""/>
            <w:enabled/>
            <w:calcOnExit w:val="0"/>
            <w:textInput>
              <w:default w:val="[inserir o nome do Emitente]"/>
            </w:textInput>
          </w:ffData>
        </w:fldChar>
      </w:r>
      <w:r w:rsidRPr="00780093">
        <w:instrText xml:space="preserve"> FORMTEXT </w:instrText>
      </w:r>
      <w:r w:rsidRPr="001C2315">
        <w:fldChar w:fldCharType="separate"/>
      </w:r>
      <w:r w:rsidRPr="00780093">
        <w:t>[inserir o nome do Emitente]</w:t>
      </w:r>
      <w:r w:rsidRPr="001C2315">
        <w:fldChar w:fldCharType="end"/>
      </w:r>
      <w:r w:rsidRPr="00780093">
        <w:t xml:space="preserve"> em favor da Agência Nacional do Petróleo, Gás Natural e Biocombustíveis (ANP). </w:t>
      </w:r>
    </w:p>
    <w:p w14:paraId="19C75BDB" w14:textId="77777777" w:rsidR="00B9506C" w:rsidRPr="00780093" w:rsidRDefault="00B9506C" w:rsidP="00B9506C">
      <w:pPr>
        <w:pStyle w:val="Edital-Anexos-Garantias"/>
      </w:pPr>
    </w:p>
    <w:p w14:paraId="7019D3AA" w14:textId="241A72CE" w:rsidR="007465C2" w:rsidRPr="009E4834" w:rsidRDefault="5532DCA5" w:rsidP="007465C2">
      <w:pPr>
        <w:spacing w:after="120" w:line="360" w:lineRule="auto"/>
        <w:jc w:val="both"/>
        <w:rPr>
          <w:rFonts w:ascii="Arial" w:hAnsi="Arial" w:cs="Arial"/>
        </w:rPr>
      </w:pPr>
      <w:r w:rsidRPr="009E4834">
        <w:rPr>
          <w:rFonts w:ascii="Arial" w:hAnsi="Arial" w:cs="Arial"/>
        </w:rPr>
        <w:t>O abaixo assinado, devidamente autorizado a firmar este comprovante em nome da ANP, certifica pelo presente que a Fase de Exploração foi encerrada em XX/XX/XXXX</w:t>
      </w:r>
      <w:r w:rsidR="007465C2" w:rsidRPr="009E4834">
        <w:rPr>
          <w:rStyle w:val="Refdenotaderodap"/>
          <w:rFonts w:ascii="Arial" w:hAnsi="Arial" w:cs="Arial"/>
          <w:strike/>
        </w:rPr>
        <w:footnoteReference w:id="12"/>
      </w:r>
      <w:r w:rsidRPr="009E4834">
        <w:rPr>
          <w:rFonts w:ascii="Arial" w:hAnsi="Arial" w:cs="Arial"/>
        </w:rPr>
        <w:t>, sem o cumprimento do Programa Exploratório Mínimo ou do Programa de Trabalho Inicial.</w:t>
      </w:r>
    </w:p>
    <w:p w14:paraId="0D94E8BD" w14:textId="77777777" w:rsidR="00B9506C" w:rsidRPr="00780093" w:rsidRDefault="00B9506C" w:rsidP="00B9506C">
      <w:pPr>
        <w:pStyle w:val="Edital-Anexos-Garantias"/>
      </w:pPr>
    </w:p>
    <w:p w14:paraId="24B147B2" w14:textId="77777777" w:rsidR="00B9506C" w:rsidRPr="00780093" w:rsidRDefault="00B9506C" w:rsidP="00B9506C">
      <w:pPr>
        <w:pStyle w:val="Edital-Anexos-Garantias"/>
      </w:pPr>
      <w:r w:rsidRPr="00780093">
        <w:t xml:space="preserve">O pagamento do Valor Nominal atualizado em reais (R$), constante da Carta de Crédito n.º </w:t>
      </w:r>
      <w:r w:rsidRPr="001C2315">
        <w:fldChar w:fldCharType="begin">
          <w:ffData>
            <w:name w:val="Texto3"/>
            <w:enabled/>
            <w:calcOnExit w:val="0"/>
            <w:textInput>
              <w:default w:val="[inserir o número da Carta de Crédito]"/>
            </w:textInput>
          </w:ffData>
        </w:fldChar>
      </w:r>
      <w:r w:rsidRPr="00780093">
        <w:instrText xml:space="preserve"> FORMTEXT </w:instrText>
      </w:r>
      <w:r w:rsidRPr="001C2315">
        <w:fldChar w:fldCharType="separate"/>
      </w:r>
      <w:r w:rsidRPr="00780093">
        <w:t>[inserir o número da Carta de Crédito]</w:t>
      </w:r>
      <w:r w:rsidRPr="001C2315">
        <w:fldChar w:fldCharType="end"/>
      </w:r>
      <w:r w:rsidRPr="00780093">
        <w:t xml:space="preserve"> deve ser efetuado pelo EMITENTE na seguinte conta:</w:t>
      </w:r>
    </w:p>
    <w:p w14:paraId="40183182" w14:textId="77777777" w:rsidR="00B9506C" w:rsidRPr="00780093" w:rsidRDefault="00B9506C" w:rsidP="00B9506C">
      <w:pPr>
        <w:pStyle w:val="Edital-Anexos-Garantias"/>
      </w:pPr>
    </w:p>
    <w:p w14:paraId="7B302AC1" w14:textId="77777777" w:rsidR="00B9506C" w:rsidRPr="00780093" w:rsidRDefault="00B9506C" w:rsidP="00B9506C">
      <w:pPr>
        <w:pStyle w:val="Edital-AnexoObservaes"/>
        <w:rPr>
          <w:i w:val="0"/>
        </w:rPr>
      </w:pPr>
      <w:r w:rsidRPr="00780093">
        <w:rPr>
          <w:i w:val="0"/>
        </w:rPr>
        <w:t>[A ANP fornecerá os procedimentos para o pagamento.]</w:t>
      </w:r>
    </w:p>
    <w:p w14:paraId="01E528DA" w14:textId="77777777" w:rsidR="00B9506C" w:rsidRPr="00780093" w:rsidRDefault="00B9506C" w:rsidP="00B9506C">
      <w:pPr>
        <w:pStyle w:val="Edital-AnexoObservaes"/>
        <w:rPr>
          <w:i w:val="0"/>
        </w:rPr>
      </w:pPr>
    </w:p>
    <w:p w14:paraId="4F5CD4B0" w14:textId="77777777" w:rsidR="00B9506C" w:rsidRPr="00780093" w:rsidRDefault="00B9506C" w:rsidP="00B9506C">
      <w:pPr>
        <w:pStyle w:val="Edital-Anexos-Garantias"/>
      </w:pPr>
      <w:r w:rsidRPr="00780093">
        <w:t>__________________________________________________________________</w:t>
      </w:r>
    </w:p>
    <w:p w14:paraId="37584533" w14:textId="77777777" w:rsidR="00B9506C" w:rsidRPr="00780093" w:rsidRDefault="00B9506C" w:rsidP="00B9506C">
      <w:pPr>
        <w:pStyle w:val="Edital-Anexos-Garantias"/>
      </w:pPr>
      <w:r w:rsidRPr="00780093">
        <w:t>__________________________________________________________________</w:t>
      </w:r>
    </w:p>
    <w:p w14:paraId="5063772A" w14:textId="77777777" w:rsidR="00B9506C" w:rsidRPr="00780093" w:rsidRDefault="00B9506C" w:rsidP="00B9506C">
      <w:pPr>
        <w:pStyle w:val="Edital-Anexos-Garantias"/>
      </w:pPr>
    </w:p>
    <w:p w14:paraId="12DF6498" w14:textId="77777777" w:rsidR="00B9506C" w:rsidRPr="00780093" w:rsidRDefault="00B9506C" w:rsidP="00B9506C">
      <w:pPr>
        <w:pStyle w:val="Edital-Anexos-Garantias"/>
      </w:pPr>
      <w:r w:rsidRPr="00780093">
        <w:t xml:space="preserve">Este comprovante foi firmado pelo abaixo assinado em nome da Agência Nacional do Petróleo, Gás Natural e Biocombustíveis (ANP) em </w:t>
      </w:r>
      <w:r w:rsidRPr="001C2315">
        <w:fldChar w:fldCharType="begin">
          <w:ffData>
            <w:name w:val=""/>
            <w:enabled/>
            <w:calcOnExit w:val="0"/>
            <w:textInput>
              <w:default w:val="[inserir a data, no formato dia/mês/ano]"/>
            </w:textInput>
          </w:ffData>
        </w:fldChar>
      </w:r>
      <w:r w:rsidRPr="00780093">
        <w:instrText xml:space="preserve"> FORMTEXT </w:instrText>
      </w:r>
      <w:r w:rsidRPr="001C2315">
        <w:fldChar w:fldCharType="separate"/>
      </w:r>
      <w:r w:rsidRPr="00780093">
        <w:rPr>
          <w:noProof/>
        </w:rPr>
        <w:t>[inserir a data, no formato dia/mês/ano]</w:t>
      </w:r>
      <w:r w:rsidRPr="001C2315">
        <w:fldChar w:fldCharType="end"/>
      </w:r>
      <w:r w:rsidRPr="00780093">
        <w:t>.</w:t>
      </w:r>
    </w:p>
    <w:p w14:paraId="1F22E8FF" w14:textId="77777777" w:rsidR="00B9506C" w:rsidRPr="00780093" w:rsidRDefault="00B9506C" w:rsidP="00B9506C">
      <w:pPr>
        <w:pStyle w:val="Edital-Anexos-Garantias"/>
      </w:pPr>
    </w:p>
    <w:p w14:paraId="195146F2" w14:textId="77777777" w:rsidR="00B9506C" w:rsidRPr="00780093" w:rsidRDefault="00B9506C" w:rsidP="00B9506C">
      <w:pPr>
        <w:pStyle w:val="Corpodetexto"/>
        <w:spacing w:afterLines="80" w:after="192" w:line="312" w:lineRule="auto"/>
        <w:rPr>
          <w:rFonts w:cs="Arial"/>
          <w:color w:val="000000"/>
        </w:rPr>
      </w:pPr>
      <w:r w:rsidRPr="00780093">
        <w:rPr>
          <w:rFonts w:cs="Arial"/>
          <w:color w:val="000000"/>
        </w:rPr>
        <w:t xml:space="preserve">___________________________ </w:t>
      </w:r>
    </w:p>
    <w:p w14:paraId="5E1B7041"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5DAE4C3F" w14:textId="77777777" w:rsidR="00B9506C" w:rsidRPr="00780093" w:rsidRDefault="00B9506C" w:rsidP="00B9506C">
      <w:pPr>
        <w:pStyle w:val="Edital-Anexos-Garantias"/>
      </w:pPr>
    </w:p>
    <w:p w14:paraId="02AFF68A" w14:textId="77777777" w:rsidR="00B9506C" w:rsidRPr="00780093" w:rsidRDefault="00B9506C" w:rsidP="00B9506C">
      <w:pPr>
        <w:pStyle w:val="Edital-Anexos-Garantias"/>
      </w:pPr>
      <w:r w:rsidRPr="00780093">
        <w:t xml:space="preserve">Nome: </w:t>
      </w:r>
      <w:r w:rsidRPr="001C2315">
        <w:fldChar w:fldCharType="begin">
          <w:ffData>
            <w:name w:val="Texto31"/>
            <w:enabled/>
            <w:calcOnExit w:val="0"/>
            <w:textInput>
              <w:default w:val="[inserir o nome do responsável pela emissão]"/>
            </w:textInput>
          </w:ffData>
        </w:fldChar>
      </w:r>
      <w:r w:rsidRPr="00780093">
        <w:instrText xml:space="preserve"> FORMTEXT </w:instrText>
      </w:r>
      <w:r w:rsidRPr="001C2315">
        <w:fldChar w:fldCharType="separate"/>
      </w:r>
      <w:r w:rsidRPr="00780093">
        <w:t>[inserir o nome do responsável pela emissão]</w:t>
      </w:r>
      <w:r w:rsidRPr="001C2315">
        <w:fldChar w:fldCharType="end"/>
      </w:r>
    </w:p>
    <w:p w14:paraId="3391C3F5" w14:textId="77777777" w:rsidR="00B9506C" w:rsidRPr="00780093" w:rsidRDefault="00B9506C" w:rsidP="00B9506C">
      <w:pPr>
        <w:pStyle w:val="Edital-Anexos-Garantias"/>
      </w:pPr>
      <w:r w:rsidRPr="00780093">
        <w:t xml:space="preserve">Cargo: </w:t>
      </w:r>
      <w:r w:rsidRPr="001C2315">
        <w:fldChar w:fldCharType="begin">
          <w:ffData>
            <w:name w:val="Texto32"/>
            <w:enabled/>
            <w:calcOnExit w:val="0"/>
            <w:textInput>
              <w:default w:val="[inserir o cargo do responsável pela emissão]"/>
            </w:textInput>
          </w:ffData>
        </w:fldChar>
      </w:r>
      <w:r w:rsidRPr="00780093">
        <w:instrText xml:space="preserve"> FORMTEXT </w:instrText>
      </w:r>
      <w:r w:rsidRPr="001C2315">
        <w:fldChar w:fldCharType="separate"/>
      </w:r>
      <w:r w:rsidRPr="00780093">
        <w:t>[inserir o cargo do responsável pela emissão]</w:t>
      </w:r>
      <w:r w:rsidRPr="001C2315">
        <w:fldChar w:fldCharType="end"/>
      </w:r>
      <w:r w:rsidRPr="00780093">
        <w:br w:type="page"/>
      </w:r>
    </w:p>
    <w:p w14:paraId="7A174DD8" w14:textId="02B33D35" w:rsidR="00B9506C" w:rsidRPr="00780093" w:rsidRDefault="00B9506C" w:rsidP="00B9506C">
      <w:pPr>
        <w:pStyle w:val="Edital-Anexos-Garantias"/>
        <w:spacing w:line="240" w:lineRule="auto"/>
        <w:jc w:val="center"/>
        <w:rPr>
          <w:b/>
        </w:rPr>
      </w:pPr>
      <w:r w:rsidRPr="00780093">
        <w:rPr>
          <w:b/>
        </w:rPr>
        <w:t>Documento I</w:t>
      </w:r>
      <w:r w:rsidR="00D43577">
        <w:rPr>
          <w:b/>
        </w:rPr>
        <w:t>II</w:t>
      </w:r>
    </w:p>
    <w:p w14:paraId="6B123F04" w14:textId="77777777" w:rsidR="00B9506C" w:rsidRPr="00780093" w:rsidRDefault="00B9506C" w:rsidP="00B9506C">
      <w:pPr>
        <w:pStyle w:val="Edital-Anexos-Garantias"/>
        <w:spacing w:line="240" w:lineRule="auto"/>
        <w:jc w:val="center"/>
        <w:rPr>
          <w:b/>
        </w:rPr>
      </w:pPr>
    </w:p>
    <w:p w14:paraId="36087DDB" w14:textId="77777777" w:rsidR="00B9506C" w:rsidRPr="00780093" w:rsidRDefault="00B9506C" w:rsidP="00B9506C">
      <w:pPr>
        <w:pStyle w:val="Edital-Anexos-Garantias"/>
        <w:spacing w:line="240" w:lineRule="auto"/>
        <w:jc w:val="center"/>
        <w:rPr>
          <w:b/>
        </w:rPr>
      </w:pPr>
      <w:r w:rsidRPr="00780093">
        <w:rPr>
          <w:b/>
        </w:rPr>
        <w:t>Modelo de Comprovante de Conclusão</w:t>
      </w:r>
    </w:p>
    <w:p w14:paraId="7ED108B5" w14:textId="77777777" w:rsidR="00B9506C" w:rsidRPr="00780093" w:rsidRDefault="00B9506C" w:rsidP="00B9506C">
      <w:pPr>
        <w:pStyle w:val="Edital-Anexos-Garantias"/>
        <w:spacing w:line="240" w:lineRule="auto"/>
        <w:jc w:val="center"/>
        <w:rPr>
          <w:b/>
        </w:rPr>
      </w:pPr>
    </w:p>
    <w:p w14:paraId="3447F2E7" w14:textId="77777777" w:rsidR="00B9506C" w:rsidRPr="00780093" w:rsidRDefault="00B9506C" w:rsidP="00B9506C">
      <w:pPr>
        <w:pStyle w:val="Edital-Anexos-Garantias"/>
        <w:jc w:val="center"/>
      </w:pPr>
      <w:r w:rsidRPr="00780093">
        <w:t>Modelo a ser preenchido pela ANP – NÃO PREENCHER.]</w:t>
      </w:r>
    </w:p>
    <w:p w14:paraId="06CAB90F" w14:textId="509871B6" w:rsidR="00D43577" w:rsidRPr="009E4834" w:rsidRDefault="57A7AB82" w:rsidP="009E4834">
      <w:pPr>
        <w:spacing w:after="120" w:line="360" w:lineRule="auto"/>
        <w:jc w:val="center"/>
        <w:rPr>
          <w:rFonts w:cs="Arial"/>
          <w:b/>
          <w:bCs/>
        </w:rPr>
      </w:pPr>
      <w:r w:rsidRPr="009E4834">
        <w:rPr>
          <w:rFonts w:cs="Arial"/>
          <w:b/>
          <w:bCs/>
        </w:rPr>
        <w:t>Contrato de Concessão [Inserir Contrato]</w:t>
      </w:r>
    </w:p>
    <w:p w14:paraId="3DC931B4" w14:textId="77777777" w:rsidR="00B9506C" w:rsidRPr="00780093" w:rsidRDefault="00B9506C" w:rsidP="00B9506C">
      <w:pPr>
        <w:pStyle w:val="Edital-Anexos-Garantias"/>
      </w:pPr>
    </w:p>
    <w:p w14:paraId="6A849630" w14:textId="77777777" w:rsidR="00B9506C" w:rsidRPr="00780093" w:rsidRDefault="00B9506C" w:rsidP="00B9506C">
      <w:pPr>
        <w:pStyle w:val="Edital-Anexos-Garantias"/>
        <w:jc w:val="center"/>
        <w:rPr>
          <w:b/>
        </w:rPr>
      </w:pPr>
      <w:r w:rsidRPr="00780093">
        <w:rPr>
          <w:b/>
        </w:rPr>
        <w:t>COMPROVANTE DE CONCLUSÃO</w:t>
      </w:r>
    </w:p>
    <w:p w14:paraId="7B829A6F" w14:textId="77777777" w:rsidR="00B9506C" w:rsidRPr="00780093" w:rsidRDefault="00B9506C" w:rsidP="00B9506C">
      <w:pPr>
        <w:pStyle w:val="Edital-Anexos-Garantias"/>
      </w:pPr>
    </w:p>
    <w:p w14:paraId="5C6B7CD9" w14:textId="77777777" w:rsidR="00B9506C" w:rsidRPr="00780093" w:rsidRDefault="00B9506C" w:rsidP="00B9506C">
      <w:pPr>
        <w:pStyle w:val="Edital-Anexos-Garantias"/>
      </w:pPr>
      <w:r w:rsidRPr="00780093">
        <w:t xml:space="preserve">O presente refere-se à Carta de Crédito Irrevogável em Garantia n.º </w:t>
      </w:r>
      <w:r w:rsidRPr="001C2315">
        <w:fldChar w:fldCharType="begin">
          <w:ffData>
            <w:name w:val="Texto3"/>
            <w:enabled/>
            <w:calcOnExit w:val="0"/>
            <w:textInput>
              <w:default w:val="[inserir o número da Carta de Crédito]"/>
            </w:textInput>
          </w:ffData>
        </w:fldChar>
      </w:r>
      <w:r w:rsidRPr="00780093">
        <w:instrText xml:space="preserve"> FORMTEXT </w:instrText>
      </w:r>
      <w:r w:rsidRPr="001C2315">
        <w:fldChar w:fldCharType="separate"/>
      </w:r>
      <w:r w:rsidRPr="00780093">
        <w:t>[inserir o número da Carta de Crédito]</w:t>
      </w:r>
      <w:r w:rsidRPr="001C2315">
        <w:fldChar w:fldCharType="end"/>
      </w:r>
      <w:r w:rsidRPr="00780093">
        <w:t xml:space="preserve">, datada de </w:t>
      </w:r>
      <w:r w:rsidRPr="001C2315">
        <w:fldChar w:fldCharType="begin">
          <w:ffData>
            <w:name w:val=""/>
            <w:enabled/>
            <w:calcOnExit w:val="0"/>
            <w:textInput>
              <w:default w:val="[inserir a data, no formato dia/mês/ano]"/>
            </w:textInput>
          </w:ffData>
        </w:fldChar>
      </w:r>
      <w:r w:rsidRPr="00780093">
        <w:instrText xml:space="preserve"> FORMTEXT </w:instrText>
      </w:r>
      <w:r w:rsidRPr="001C2315">
        <w:fldChar w:fldCharType="separate"/>
      </w:r>
      <w:r w:rsidRPr="00780093">
        <w:rPr>
          <w:noProof/>
        </w:rPr>
        <w:t>[inserir a data, no formato dia/mês/ano]</w:t>
      </w:r>
      <w:r w:rsidRPr="001C2315">
        <w:fldChar w:fldCharType="end"/>
      </w:r>
      <w:r w:rsidRPr="00780093">
        <w:t xml:space="preserve">, emitida por </w:t>
      </w:r>
      <w:r w:rsidRPr="001C2315">
        <w:fldChar w:fldCharType="begin">
          <w:ffData>
            <w:name w:val=""/>
            <w:enabled/>
            <w:calcOnExit w:val="0"/>
            <w:textInput>
              <w:default w:val="[inserir o nome do Emitente]"/>
            </w:textInput>
          </w:ffData>
        </w:fldChar>
      </w:r>
      <w:r w:rsidRPr="00780093">
        <w:instrText xml:space="preserve"> FORMTEXT </w:instrText>
      </w:r>
      <w:r w:rsidRPr="001C2315">
        <w:fldChar w:fldCharType="separate"/>
      </w:r>
      <w:r w:rsidRPr="00780093">
        <w:rPr>
          <w:noProof/>
        </w:rPr>
        <w:t>[inserir o nome do Emitente]</w:t>
      </w:r>
      <w:r w:rsidRPr="001C2315">
        <w:fldChar w:fldCharType="end"/>
      </w:r>
      <w:r w:rsidRPr="00780093">
        <w:t xml:space="preserve"> em favor da Agência Nacional do Petróleo, Gás Natural e Biocombustíveis (ANP).</w:t>
      </w:r>
    </w:p>
    <w:p w14:paraId="22A179A9" w14:textId="77777777" w:rsidR="00B9506C" w:rsidRPr="00780093" w:rsidRDefault="00B9506C" w:rsidP="00B9506C">
      <w:pPr>
        <w:pStyle w:val="Edital-Anexos-Garantias"/>
      </w:pPr>
    </w:p>
    <w:p w14:paraId="27C5004B" w14:textId="77777777" w:rsidR="00B9506C" w:rsidRPr="00780093" w:rsidRDefault="00B9506C" w:rsidP="00B9506C">
      <w:pPr>
        <w:pStyle w:val="Edital-Anexos-Garantias"/>
      </w:pPr>
      <w:r w:rsidRPr="00780093">
        <w:t>O abaixo assinado, devidamente autorizado a assinar este Comprovante em nome da ANP, certifica pelo presente que:</w:t>
      </w:r>
    </w:p>
    <w:p w14:paraId="4BA9040E" w14:textId="77777777" w:rsidR="00B9506C" w:rsidRPr="00780093" w:rsidRDefault="00B9506C" w:rsidP="00B9506C">
      <w:pPr>
        <w:pStyle w:val="Edital-Anexos-Garantias"/>
      </w:pPr>
    </w:p>
    <w:p w14:paraId="2E0D5984" w14:textId="77777777" w:rsidR="00B9506C" w:rsidRPr="00780093" w:rsidRDefault="00B9506C" w:rsidP="00B9506C">
      <w:pPr>
        <w:pStyle w:val="Edital-Anexos-Garantias"/>
      </w:pPr>
      <w:r w:rsidRPr="00780093">
        <w:t>(i)</w:t>
      </w:r>
      <w:r w:rsidRPr="00780093">
        <w:tab/>
        <w:t>O montante alocável à Carta de Crédito, relativo ao integral cumprimento do Programa Exploratório Mínimo (PEM) ou do Programa de Trabalho Inicial (PTI), foi cumprido pelo(s) Concessionário(s); e</w:t>
      </w:r>
    </w:p>
    <w:p w14:paraId="512FDAEB" w14:textId="77777777" w:rsidR="00B9506C" w:rsidRPr="00780093" w:rsidRDefault="00B9506C" w:rsidP="00B9506C">
      <w:pPr>
        <w:pStyle w:val="Edital-Anexos-Garantias"/>
      </w:pPr>
      <w:r w:rsidRPr="00780093">
        <w:t>(ii)</w:t>
      </w:r>
      <w:r w:rsidRPr="00780093">
        <w:tab/>
        <w:t>A Carta de Crédito expira na data deste comprovante.</w:t>
      </w:r>
    </w:p>
    <w:p w14:paraId="33EE4B87" w14:textId="77777777" w:rsidR="00B9506C" w:rsidRPr="00780093" w:rsidRDefault="00B9506C" w:rsidP="00B9506C">
      <w:pPr>
        <w:pStyle w:val="Edital-Anexos-Garantias"/>
      </w:pPr>
    </w:p>
    <w:p w14:paraId="57D451EF" w14:textId="77777777" w:rsidR="00B9506C" w:rsidRPr="00780093" w:rsidRDefault="00B9506C" w:rsidP="00B9506C">
      <w:pPr>
        <w:pStyle w:val="Edital-Anexos-Garantias"/>
      </w:pPr>
      <w:r w:rsidRPr="00780093">
        <w:t xml:space="preserve">Este comprovante foi firmado pelo abaixo assinado em nome da Agência Nacional do Petróleo, Gás Natural e Biocombustíveis (ANP) em </w:t>
      </w:r>
      <w:r w:rsidRPr="001C2315">
        <w:fldChar w:fldCharType="begin">
          <w:ffData>
            <w:name w:val=""/>
            <w:enabled/>
            <w:calcOnExit w:val="0"/>
            <w:textInput>
              <w:default w:val="[inserir a data, no formato dia/mês/ano]"/>
            </w:textInput>
          </w:ffData>
        </w:fldChar>
      </w:r>
      <w:r w:rsidRPr="00780093">
        <w:instrText xml:space="preserve"> FORMTEXT </w:instrText>
      </w:r>
      <w:r w:rsidRPr="001C2315">
        <w:fldChar w:fldCharType="separate"/>
      </w:r>
      <w:r w:rsidRPr="00780093">
        <w:rPr>
          <w:noProof/>
        </w:rPr>
        <w:t>[inserir a data, no formato dia/mês/ano]</w:t>
      </w:r>
      <w:r w:rsidRPr="001C2315">
        <w:fldChar w:fldCharType="end"/>
      </w:r>
      <w:r w:rsidRPr="00780093">
        <w:t>.</w:t>
      </w:r>
    </w:p>
    <w:p w14:paraId="07581A24" w14:textId="77777777" w:rsidR="00B9506C" w:rsidRPr="00780093" w:rsidRDefault="00B9506C" w:rsidP="00B9506C">
      <w:pPr>
        <w:pStyle w:val="Edital-Anexos-Garantias"/>
      </w:pPr>
    </w:p>
    <w:p w14:paraId="59EF8229" w14:textId="77777777" w:rsidR="00B9506C" w:rsidRPr="00780093" w:rsidRDefault="00B9506C" w:rsidP="00B9506C">
      <w:pPr>
        <w:pStyle w:val="Edital-Anexos-Garantias"/>
      </w:pPr>
      <w:r w:rsidRPr="00780093">
        <w:t xml:space="preserve">___________________________ </w:t>
      </w:r>
    </w:p>
    <w:p w14:paraId="546149BE"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3356D89D" w14:textId="77777777" w:rsidR="00B9506C" w:rsidRPr="00780093" w:rsidRDefault="00B9506C" w:rsidP="00B9506C">
      <w:pPr>
        <w:pStyle w:val="Edital-Anexos-Garantias"/>
      </w:pPr>
      <w:r w:rsidRPr="00780093">
        <w:t xml:space="preserve">Nome: </w:t>
      </w:r>
      <w:r w:rsidRPr="001C2315">
        <w:fldChar w:fldCharType="begin">
          <w:ffData>
            <w:name w:val="Texto31"/>
            <w:enabled/>
            <w:calcOnExit w:val="0"/>
            <w:textInput>
              <w:default w:val="[inserir o nome do responsável pela emissão]"/>
            </w:textInput>
          </w:ffData>
        </w:fldChar>
      </w:r>
      <w:r w:rsidRPr="00780093">
        <w:instrText xml:space="preserve"> FORMTEXT </w:instrText>
      </w:r>
      <w:r w:rsidRPr="001C2315">
        <w:fldChar w:fldCharType="separate"/>
      </w:r>
      <w:r w:rsidRPr="00780093">
        <w:t>[inserir o nome do responsável pela emissão]</w:t>
      </w:r>
      <w:r w:rsidRPr="001C2315">
        <w:fldChar w:fldCharType="end"/>
      </w:r>
    </w:p>
    <w:p w14:paraId="25C0C9AA" w14:textId="77777777" w:rsidR="00B9506C" w:rsidRPr="00780093" w:rsidRDefault="00B9506C" w:rsidP="00B9506C">
      <w:pPr>
        <w:pStyle w:val="Edital-Anexos-Garantias"/>
      </w:pPr>
      <w:r w:rsidRPr="00780093">
        <w:t xml:space="preserve">Cargo: </w:t>
      </w:r>
      <w:r w:rsidRPr="001C2315">
        <w:fldChar w:fldCharType="begin">
          <w:ffData>
            <w:name w:val="Texto32"/>
            <w:enabled/>
            <w:calcOnExit w:val="0"/>
            <w:textInput>
              <w:default w:val="[inserir o cargo do responsável pela emissão]"/>
            </w:textInput>
          </w:ffData>
        </w:fldChar>
      </w:r>
      <w:r w:rsidRPr="00780093">
        <w:instrText xml:space="preserve"> FORMTEXT </w:instrText>
      </w:r>
      <w:r w:rsidRPr="001C2315">
        <w:fldChar w:fldCharType="separate"/>
      </w:r>
      <w:r w:rsidRPr="00780093">
        <w:t>[inserir o cargo do responsável pela emissão]</w:t>
      </w:r>
      <w:r w:rsidRPr="001C2315">
        <w:fldChar w:fldCharType="end"/>
      </w:r>
    </w:p>
    <w:p w14:paraId="7005554C" w14:textId="77777777" w:rsidR="00B9506C" w:rsidRPr="00780093" w:rsidRDefault="00B9506C" w:rsidP="00B9506C">
      <w:pPr>
        <w:spacing w:after="0" w:line="240" w:lineRule="auto"/>
        <w:rPr>
          <w:rFonts w:ascii="Arial" w:eastAsia="Times New Roman" w:hAnsi="Arial" w:cs="Arial"/>
          <w:szCs w:val="20"/>
          <w:lang w:eastAsia="pt-BR"/>
        </w:rPr>
      </w:pPr>
      <w:r w:rsidRPr="00780093">
        <w:br w:type="page"/>
      </w:r>
    </w:p>
    <w:p w14:paraId="17A63CF2" w14:textId="77777777" w:rsidR="00B9506C" w:rsidRPr="00780093" w:rsidRDefault="00B9506C" w:rsidP="00B9506C">
      <w:pPr>
        <w:pStyle w:val="Edital-AnexoTtulo"/>
      </w:pPr>
      <w:bookmarkStart w:id="8524" w:name="_Toc108108932"/>
      <w:bookmarkStart w:id="8525" w:name="_Toc166938853"/>
      <w:bookmarkStart w:id="8526" w:name="_Toc220429335"/>
      <w:bookmarkStart w:id="8527" w:name="_Toc34334721"/>
      <w:r w:rsidRPr="00780093">
        <w:rPr>
          <w:caps w:val="0"/>
        </w:rPr>
        <w:t>ANEXO XXV – MODELO DE CARTA DE CRÉDITO PARA CUMPRIMENTO DO PROGRAMA EXPLORATÓRIO MÍNIMO (PEM) OU DO PROGRAMA DE TRABALHO INICIAL (PTI)</w:t>
      </w:r>
      <w:bookmarkEnd w:id="8524"/>
      <w:bookmarkEnd w:id="8525"/>
      <w:bookmarkEnd w:id="8526"/>
    </w:p>
    <w:p w14:paraId="5F7CDEF6" w14:textId="77777777" w:rsidR="00B9506C" w:rsidRPr="00780093" w:rsidRDefault="00B9506C" w:rsidP="00B9506C">
      <w:pPr>
        <w:pStyle w:val="Edital-AnexoTtulo2"/>
      </w:pPr>
    </w:p>
    <w:p w14:paraId="54827568" w14:textId="77777777" w:rsidR="00B9506C" w:rsidRPr="00780093" w:rsidRDefault="00B9506C" w:rsidP="00B9506C">
      <w:pPr>
        <w:pStyle w:val="Edital-AnexoTtulo2"/>
        <w:rPr>
          <w:lang w:val="en-US"/>
        </w:rPr>
      </w:pPr>
      <w:bookmarkStart w:id="8528" w:name="_Toc108108933"/>
      <w:r w:rsidRPr="00780093">
        <w:rPr>
          <w:lang w:val="en-US"/>
        </w:rPr>
        <w:t xml:space="preserve">PART 2 – </w:t>
      </w:r>
      <w:r w:rsidRPr="00780093">
        <w:rPr>
          <w:u w:val="single"/>
          <w:lang w:val="en-US"/>
        </w:rPr>
        <w:t>FORM</w:t>
      </w:r>
      <w:r w:rsidRPr="00780093">
        <w:rPr>
          <w:lang w:val="en-US"/>
        </w:rPr>
        <w:t xml:space="preserve"> OF STANDBY LETTER OF CREDIT FOR COMPLIANCE WITH THE MINIMUM EXPLORATION PROGRAM (PEM) OR THE INITIAL WORK PROGRAM (PTI)</w:t>
      </w:r>
      <w:bookmarkEnd w:id="8528"/>
    </w:p>
    <w:p w14:paraId="2BDF0228" w14:textId="77777777" w:rsidR="00B9506C" w:rsidRPr="00780093" w:rsidRDefault="00B9506C" w:rsidP="00B9506C">
      <w:pPr>
        <w:pStyle w:val="Edital-Anexos-Garantias"/>
        <w:jc w:val="center"/>
        <w:rPr>
          <w:b/>
          <w:lang w:val="en-US"/>
        </w:rPr>
      </w:pPr>
    </w:p>
    <w:p w14:paraId="2562772C" w14:textId="77777777" w:rsidR="00B9506C" w:rsidRPr="00780093" w:rsidRDefault="00B9506C" w:rsidP="00B9506C">
      <w:pPr>
        <w:pStyle w:val="Edital-Anexos-Garantias"/>
        <w:jc w:val="center"/>
        <w:rPr>
          <w:b/>
          <w:lang w:val="en-US"/>
        </w:rPr>
      </w:pPr>
    </w:p>
    <w:p w14:paraId="4D82A721" w14:textId="77777777" w:rsidR="00B9506C" w:rsidRPr="00780093" w:rsidRDefault="00B9506C" w:rsidP="00B9506C">
      <w:pPr>
        <w:pStyle w:val="Edital-Anexos-Garantias"/>
        <w:jc w:val="center"/>
        <w:rPr>
          <w:b/>
          <w:lang w:val="en-US"/>
        </w:rPr>
      </w:pPr>
      <w:r w:rsidRPr="00780093">
        <w:rPr>
          <w:b/>
          <w:lang w:val="en-US"/>
        </w:rPr>
        <w:t>IRREVOCABLE STANDBY LETTER OF CREDIT</w:t>
      </w:r>
    </w:p>
    <w:p w14:paraId="28527628" w14:textId="77777777" w:rsidR="00B9506C" w:rsidRPr="00780093" w:rsidRDefault="00B9506C" w:rsidP="00B9506C">
      <w:pPr>
        <w:pStyle w:val="Edital-Anexos-Garantias"/>
        <w:jc w:val="center"/>
        <w:rPr>
          <w:iCs/>
          <w:lang w:val="en-US"/>
        </w:rPr>
      </w:pPr>
      <w:r w:rsidRPr="00780093">
        <w:rPr>
          <w:lang w:val="en-US"/>
        </w:rPr>
        <w:t xml:space="preserve">ISSUED BY </w:t>
      </w:r>
      <w:r w:rsidRPr="001C2315">
        <w:rPr>
          <w:iCs/>
          <w:lang w:val="en-US"/>
        </w:rPr>
        <w:fldChar w:fldCharType="begin">
          <w:ffData>
            <w:name w:val=""/>
            <w:enabled/>
            <w:calcOnExit w:val="0"/>
            <w:textInput>
              <w:default w:val="[insert Bank nam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Bank name]</w:t>
      </w:r>
      <w:r w:rsidRPr="001C2315">
        <w:rPr>
          <w:iCs/>
          <w:lang w:val="en-US"/>
        </w:rPr>
        <w:fldChar w:fldCharType="end"/>
      </w:r>
    </w:p>
    <w:p w14:paraId="7E8B95D9" w14:textId="77777777" w:rsidR="00B9506C" w:rsidRPr="00780093" w:rsidRDefault="00B9506C" w:rsidP="00B9506C">
      <w:pPr>
        <w:rPr>
          <w:iCs/>
          <w:lang w:val="en-US"/>
        </w:rPr>
      </w:pPr>
    </w:p>
    <w:p w14:paraId="4C00A450" w14:textId="77777777" w:rsidR="00B9506C" w:rsidRPr="00780093" w:rsidRDefault="00B9506C" w:rsidP="00B9506C">
      <w:pPr>
        <w:pStyle w:val="Edital-Anexos-Garantias"/>
        <w:rPr>
          <w:b/>
          <w:bCs/>
          <w:iCs/>
          <w:u w:val="single"/>
          <w:lang w:val="en-US"/>
        </w:rPr>
      </w:pPr>
      <w:r w:rsidRPr="00780093">
        <w:rPr>
          <w:b/>
          <w:bCs/>
          <w:iCs/>
          <w:u w:val="single"/>
          <w:lang w:val="en-US"/>
        </w:rPr>
        <w:t>Effectiveness:</w:t>
      </w:r>
    </w:p>
    <w:p w14:paraId="4FAC5BEA" w14:textId="77777777" w:rsidR="00B9506C" w:rsidRPr="00780093" w:rsidRDefault="00B9506C" w:rsidP="00B9506C">
      <w:pPr>
        <w:pStyle w:val="Edital-Anexos-Garantias"/>
        <w:rPr>
          <w:iCs/>
          <w:lang w:val="en-US"/>
        </w:rPr>
      </w:pPr>
      <w:r w:rsidRPr="00780093">
        <w:rPr>
          <w:iCs/>
          <w:lang w:val="en-US"/>
        </w:rPr>
        <w:t xml:space="preserve">Date of Issuance: </w:t>
      </w:r>
      <w:r w:rsidRPr="001C2315">
        <w:rPr>
          <w:iCs/>
          <w:lang w:val="en-US"/>
        </w:rPr>
        <w:fldChar w:fldCharType="begin">
          <w:ffData>
            <w:name w:val=""/>
            <w:enabled/>
            <w:calcOnExit w:val="0"/>
            <w:textInput>
              <w:default w:val="[insert dat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date in the format month/day/year]</w:t>
      </w:r>
      <w:r w:rsidRPr="001C2315">
        <w:rPr>
          <w:iCs/>
          <w:lang w:val="en-US"/>
        </w:rPr>
        <w:fldChar w:fldCharType="end"/>
      </w:r>
    </w:p>
    <w:p w14:paraId="224F0B75" w14:textId="77777777" w:rsidR="00B9506C" w:rsidRPr="00780093" w:rsidRDefault="00B9506C" w:rsidP="00B9506C">
      <w:pPr>
        <w:pStyle w:val="Edital-Anexos-Garantias"/>
        <w:rPr>
          <w:iCs/>
          <w:lang w:val="en-US"/>
        </w:rPr>
      </w:pPr>
      <w:r w:rsidRPr="00780093">
        <w:rPr>
          <w:iCs/>
          <w:lang w:val="en-US"/>
        </w:rPr>
        <w:t xml:space="preserve">Effective Date: </w:t>
      </w:r>
    </w:p>
    <w:p w14:paraId="4D774D1D" w14:textId="77777777" w:rsidR="00B9506C" w:rsidRPr="00780093" w:rsidRDefault="00B9506C" w:rsidP="00B9506C">
      <w:pPr>
        <w:pStyle w:val="Edital-Anexos-Garantias"/>
        <w:rPr>
          <w:iCs/>
          <w:lang w:val="en-US"/>
        </w:rPr>
      </w:pPr>
      <w:r w:rsidRPr="00780093">
        <w:rPr>
          <w:iCs/>
          <w:lang w:val="en-US"/>
        </w:rPr>
        <w:t xml:space="preserve">Maturity Date: </w:t>
      </w:r>
    </w:p>
    <w:p w14:paraId="74D6218E" w14:textId="77777777" w:rsidR="00B9506C" w:rsidRPr="00780093" w:rsidRDefault="00B9506C" w:rsidP="00B9506C">
      <w:pPr>
        <w:pStyle w:val="Edital-Anexos-Garantias"/>
        <w:rPr>
          <w:iCs/>
          <w:lang w:val="en-US"/>
        </w:rPr>
      </w:pPr>
      <w:r w:rsidRPr="00780093">
        <w:rPr>
          <w:iCs/>
          <w:lang w:val="en-US"/>
        </w:rPr>
        <w:t xml:space="preserve">No.: </w:t>
      </w:r>
      <w:r w:rsidRPr="001C2315">
        <w:rPr>
          <w:iCs/>
          <w:lang w:val="en-US"/>
        </w:rPr>
        <w:fldChar w:fldCharType="begin">
          <w:ffData>
            <w:name w:val=""/>
            <w:enabled/>
            <w:calcOnExit w:val="0"/>
            <w:textInput>
              <w:default w:val="[insert Standby Letter of Credit numbe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Standby Letter of Credit number]</w:t>
      </w:r>
      <w:r w:rsidRPr="001C2315">
        <w:rPr>
          <w:iCs/>
          <w:lang w:val="en-US"/>
        </w:rPr>
        <w:fldChar w:fldCharType="end"/>
      </w:r>
    </w:p>
    <w:p w14:paraId="55D2447D" w14:textId="77777777" w:rsidR="00B9506C" w:rsidRPr="00780093" w:rsidRDefault="00B9506C" w:rsidP="00B9506C">
      <w:pPr>
        <w:pStyle w:val="Edital-Anexos-Garantias"/>
        <w:rPr>
          <w:iCs/>
          <w:lang w:val="en-US"/>
        </w:rPr>
      </w:pPr>
      <w:r w:rsidRPr="00780093">
        <w:rPr>
          <w:iCs/>
          <w:lang w:val="en-US"/>
        </w:rPr>
        <w:t xml:space="preserve">Face Amount: </w:t>
      </w:r>
      <w:r w:rsidRPr="001C2315">
        <w:rPr>
          <w:iCs/>
          <w:lang w:val="en-US"/>
        </w:rPr>
        <w:fldChar w:fldCharType="begin">
          <w:ffData>
            <w:name w:val=""/>
            <w:enabled/>
            <w:calcOnExit w:val="0"/>
            <w:textInput>
              <w:default w:val="[insert amount in writing]"/>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amount in writing]</w:t>
      </w:r>
      <w:r w:rsidRPr="001C2315">
        <w:rPr>
          <w:iCs/>
          <w:lang w:val="en-US"/>
        </w:rPr>
        <w:fldChar w:fldCharType="end"/>
      </w:r>
      <w:r w:rsidRPr="00780093">
        <w:rPr>
          <w:iCs/>
          <w:lang w:val="en-US"/>
        </w:rPr>
        <w:t xml:space="preserve"> USD (US$</w:t>
      </w:r>
      <w:r w:rsidRPr="001C2315">
        <w:rPr>
          <w:iCs/>
          <w:lang w:val="en-US"/>
        </w:rPr>
        <w:fldChar w:fldCharType="begin">
          <w:ffData>
            <w:name w:val=""/>
            <w:enabled/>
            <w:calcOnExit w:val="0"/>
            <w:textInput>
              <w:default w:val="[insert par val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par value]</w:t>
      </w:r>
      <w:r w:rsidRPr="001C2315">
        <w:rPr>
          <w:iCs/>
          <w:lang w:val="en-US"/>
        </w:rPr>
        <w:fldChar w:fldCharType="end"/>
      </w:r>
      <w:r w:rsidRPr="00780093">
        <w:rPr>
          <w:iCs/>
          <w:lang w:val="en-US"/>
        </w:rPr>
        <w:t>)</w:t>
      </w:r>
      <w:r w:rsidRPr="00780093">
        <w:rPr>
          <w:rStyle w:val="Refdenotaderodap"/>
          <w:rFonts w:eastAsiaTheme="minorHAnsi"/>
          <w:iCs/>
          <w:lang w:val="en-US"/>
        </w:rPr>
        <w:footnoteReference w:id="13"/>
      </w:r>
    </w:p>
    <w:p w14:paraId="7E9A4BA5" w14:textId="77777777" w:rsidR="00B9506C" w:rsidRPr="00780093" w:rsidRDefault="00B9506C" w:rsidP="00B9506C">
      <w:pPr>
        <w:pStyle w:val="Edital-Anexos-Garantias"/>
        <w:rPr>
          <w:iCs/>
          <w:lang w:val="en-US"/>
        </w:rPr>
      </w:pPr>
      <w:r w:rsidRPr="00780093">
        <w:rPr>
          <w:iCs/>
          <w:lang w:val="en-US"/>
        </w:rPr>
        <w:t xml:space="preserve">Face Amount in Reais: </w:t>
      </w:r>
      <w:r w:rsidRPr="001C2315">
        <w:rPr>
          <w:iCs/>
          <w:lang w:val="en-US"/>
        </w:rPr>
        <w:fldChar w:fldCharType="begin">
          <w:ffData>
            <w:name w:val=""/>
            <w:enabled/>
            <w:calcOnExit w:val="0"/>
            <w:textInput>
              <w:default w:val="[insert amount in writing]"/>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amount in writing]</w:t>
      </w:r>
      <w:r w:rsidRPr="001C2315">
        <w:rPr>
          <w:iCs/>
          <w:lang w:val="en-US"/>
        </w:rPr>
        <w:fldChar w:fldCharType="end"/>
      </w:r>
      <w:r w:rsidRPr="00780093">
        <w:rPr>
          <w:iCs/>
          <w:lang w:val="en-US"/>
        </w:rPr>
        <w:t xml:space="preserve"> (R$</w:t>
      </w:r>
      <w:r w:rsidRPr="001C2315">
        <w:rPr>
          <w:iCs/>
          <w:lang w:val="en-US"/>
        </w:rPr>
        <w:fldChar w:fldCharType="begin">
          <w:ffData>
            <w:name w:val=""/>
            <w:enabled/>
            <w:calcOnExit w:val="0"/>
            <w:textInput>
              <w:default w:val="[insert par val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par value]</w:t>
      </w:r>
      <w:r w:rsidRPr="001C2315">
        <w:rPr>
          <w:iCs/>
          <w:lang w:val="en-US"/>
        </w:rPr>
        <w:fldChar w:fldCharType="end"/>
      </w:r>
      <w:r w:rsidRPr="00780093">
        <w:rPr>
          <w:iCs/>
          <w:lang w:val="en-US"/>
        </w:rPr>
        <w:t>)</w:t>
      </w:r>
    </w:p>
    <w:p w14:paraId="0054E9CA" w14:textId="77777777" w:rsidR="00B9506C" w:rsidRPr="00780093" w:rsidRDefault="00B9506C" w:rsidP="00B9506C">
      <w:pPr>
        <w:pStyle w:val="Edital-Anexos-Garantias"/>
        <w:rPr>
          <w:lang w:val="en-US"/>
        </w:rPr>
      </w:pPr>
      <w:r w:rsidRPr="00780093">
        <w:rPr>
          <w:lang w:val="en-US"/>
        </w:rPr>
        <w:t xml:space="preserve">Value of the Obligation to Perform the PEM or PTI: </w:t>
      </w:r>
      <w:r w:rsidRPr="001C2315">
        <w:rPr>
          <w:i/>
          <w:lang w:val="en-US"/>
        </w:rPr>
        <w:fldChar w:fldCharType="begin">
          <w:ffData>
            <w:name w:val=""/>
            <w:enabled/>
            <w:calcOnExit w:val="0"/>
            <w:textInput>
              <w:default w:val="[insert amount in writing]"/>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lang w:val="en-US"/>
        </w:rPr>
        <w:t>[insert amount in writing]</w:t>
      </w:r>
      <w:r w:rsidRPr="001C2315">
        <w:rPr>
          <w:i/>
          <w:lang w:val="en-US"/>
        </w:rPr>
        <w:fldChar w:fldCharType="end"/>
      </w:r>
      <w:r w:rsidRPr="00780093">
        <w:rPr>
          <w:lang w:val="en-US"/>
        </w:rPr>
        <w:t xml:space="preserve"> USD (US$ </w:t>
      </w:r>
      <w:r w:rsidRPr="001C2315">
        <w:rPr>
          <w:i/>
          <w:lang w:val="en-US"/>
        </w:rPr>
        <w:fldChar w:fldCharType="begin">
          <w:ffData>
            <w:name w:val=""/>
            <w:enabled/>
            <w:calcOnExit w:val="0"/>
            <w:textInput>
              <w:default w:val="[insert par value]"/>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lang w:val="en-US"/>
        </w:rPr>
        <w:t>[insert par value]</w:t>
      </w:r>
      <w:r w:rsidRPr="001C2315">
        <w:rPr>
          <w:i/>
          <w:lang w:val="en-US"/>
        </w:rPr>
        <w:fldChar w:fldCharType="end"/>
      </w:r>
      <w:r w:rsidRPr="00780093">
        <w:rPr>
          <w:i/>
          <w:lang w:val="en-US"/>
        </w:rPr>
        <w:t>)</w:t>
      </w:r>
    </w:p>
    <w:p w14:paraId="54998CC6" w14:textId="77777777" w:rsidR="00B9506C" w:rsidRPr="00780093" w:rsidRDefault="00B9506C" w:rsidP="00B9506C">
      <w:pPr>
        <w:pStyle w:val="Edital-Anexos-Garantias"/>
        <w:rPr>
          <w:lang w:val="en-US"/>
        </w:rPr>
      </w:pPr>
      <w:r w:rsidRPr="00780093">
        <w:rPr>
          <w:lang w:val="en-US"/>
        </w:rPr>
        <w:t xml:space="preserve">Value in Reais of the Obligation to Perform the PEM or PTI: </w:t>
      </w:r>
      <w:r w:rsidRPr="001C2315">
        <w:rPr>
          <w:i/>
          <w:lang w:val="en-US"/>
        </w:rPr>
        <w:fldChar w:fldCharType="begin">
          <w:ffData>
            <w:name w:val=""/>
            <w:enabled/>
            <w:calcOnExit w:val="0"/>
            <w:textInput>
              <w:default w:val="[insert amount in writing]"/>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lang w:val="en-US"/>
        </w:rPr>
        <w:t>[insert amount in writing]</w:t>
      </w:r>
      <w:r w:rsidRPr="001C2315">
        <w:rPr>
          <w:i/>
          <w:lang w:val="en-US"/>
        </w:rPr>
        <w:fldChar w:fldCharType="end"/>
      </w:r>
      <w:r w:rsidRPr="00780093">
        <w:rPr>
          <w:lang w:val="en-US"/>
        </w:rPr>
        <w:t xml:space="preserve"> (R$ </w:t>
      </w:r>
      <w:r w:rsidRPr="001C2315">
        <w:rPr>
          <w:i/>
          <w:lang w:val="en-US"/>
        </w:rPr>
        <w:fldChar w:fldCharType="begin">
          <w:ffData>
            <w:name w:val=""/>
            <w:enabled/>
            <w:calcOnExit w:val="0"/>
            <w:textInput>
              <w:default w:val="[insert par value]"/>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lang w:val="en-US"/>
        </w:rPr>
        <w:t>[insert par value]</w:t>
      </w:r>
      <w:r w:rsidRPr="001C2315">
        <w:rPr>
          <w:i/>
          <w:lang w:val="en-US"/>
        </w:rPr>
        <w:fldChar w:fldCharType="end"/>
      </w:r>
      <w:r w:rsidRPr="00780093">
        <w:rPr>
          <w:lang w:val="en-US"/>
        </w:rPr>
        <w:t>)</w:t>
      </w:r>
    </w:p>
    <w:p w14:paraId="21BA7015" w14:textId="77777777" w:rsidR="00B9506C" w:rsidRPr="00780093" w:rsidRDefault="00B9506C" w:rsidP="00B9506C">
      <w:pPr>
        <w:spacing w:line="280" w:lineRule="auto"/>
        <w:rPr>
          <w:rFonts w:ascii="Arial" w:hAnsi="Arial" w:cs="Arial"/>
          <w:b/>
          <w:bCs/>
          <w:iCs/>
          <w:u w:val="single"/>
          <w:lang w:val="en-US"/>
        </w:rPr>
      </w:pPr>
    </w:p>
    <w:p w14:paraId="086AA9ED" w14:textId="77777777" w:rsidR="00B9506C" w:rsidRPr="00780093" w:rsidRDefault="00B9506C" w:rsidP="00B9506C">
      <w:pPr>
        <w:spacing w:line="280" w:lineRule="auto"/>
        <w:rPr>
          <w:rFonts w:ascii="Arial" w:hAnsi="Arial" w:cs="Arial"/>
          <w:b/>
          <w:bCs/>
          <w:iCs/>
          <w:u w:val="single"/>
          <w:lang w:val="en-US"/>
        </w:rPr>
      </w:pPr>
      <w:r w:rsidRPr="00780093">
        <w:rPr>
          <w:rFonts w:ascii="Arial" w:hAnsi="Arial" w:cs="Arial"/>
          <w:b/>
          <w:bCs/>
          <w:iCs/>
          <w:u w:val="single"/>
          <w:lang w:val="en-US"/>
        </w:rPr>
        <w:t>Beneficiary:</w:t>
      </w:r>
    </w:p>
    <w:p w14:paraId="7F05A9D5" w14:textId="77777777" w:rsidR="00B9506C" w:rsidRPr="00780093" w:rsidRDefault="00B9506C" w:rsidP="00B9506C">
      <w:pPr>
        <w:spacing w:line="360" w:lineRule="auto"/>
        <w:rPr>
          <w:rFonts w:ascii="Arial" w:hAnsi="Arial" w:cs="Arial"/>
          <w:b/>
          <w:iCs/>
          <w:lang w:val="en-US"/>
        </w:rPr>
      </w:pPr>
      <w:r w:rsidRPr="00780093">
        <w:rPr>
          <w:rFonts w:ascii="Arial" w:hAnsi="Arial" w:cs="Arial"/>
          <w:b/>
          <w:iCs/>
          <w:lang w:val="en-US"/>
        </w:rPr>
        <w:t>National Agency of Petroleum, Natural Gas and Biofuels – ANP</w:t>
      </w:r>
    </w:p>
    <w:p w14:paraId="17514E30" w14:textId="77777777" w:rsidR="00B9506C" w:rsidRPr="00780093" w:rsidRDefault="00B9506C" w:rsidP="00B9506C">
      <w:pPr>
        <w:spacing w:line="280" w:lineRule="auto"/>
        <w:rPr>
          <w:rFonts w:ascii="Arial" w:hAnsi="Arial" w:cs="Arial"/>
          <w:iCs/>
        </w:rPr>
      </w:pPr>
      <w:r w:rsidRPr="00780093">
        <w:rPr>
          <w:rFonts w:ascii="Arial" w:hAnsi="Arial" w:cs="Arial"/>
          <w:iCs/>
        </w:rPr>
        <w:t>Av. Rio Branco, 65 – 19</w:t>
      </w:r>
      <w:r w:rsidRPr="00780093">
        <w:rPr>
          <w:rFonts w:ascii="Arial" w:hAnsi="Arial" w:cs="Arial"/>
          <w:iCs/>
          <w:vertAlign w:val="superscript"/>
        </w:rPr>
        <w:t>th</w:t>
      </w:r>
      <w:r w:rsidRPr="00780093">
        <w:rPr>
          <w:rFonts w:ascii="Arial" w:hAnsi="Arial" w:cs="Arial"/>
          <w:iCs/>
        </w:rPr>
        <w:t xml:space="preserve"> floor – Centro</w:t>
      </w:r>
    </w:p>
    <w:p w14:paraId="25313A04" w14:textId="77777777" w:rsidR="00B9506C" w:rsidRPr="00780093" w:rsidRDefault="00B9506C" w:rsidP="00B9506C">
      <w:pPr>
        <w:spacing w:line="280" w:lineRule="auto"/>
        <w:rPr>
          <w:rFonts w:ascii="Arial" w:hAnsi="Arial" w:cs="Arial"/>
          <w:iCs/>
        </w:rPr>
      </w:pPr>
      <w:r w:rsidRPr="00780093">
        <w:rPr>
          <w:rFonts w:ascii="Arial" w:hAnsi="Arial" w:cs="Arial"/>
          <w:iCs/>
        </w:rPr>
        <w:t xml:space="preserve">Zip Code: 20090-004 – Rio de Janeiro, RJ – Brazil </w:t>
      </w:r>
    </w:p>
    <w:p w14:paraId="6C8B763B" w14:textId="77777777" w:rsidR="00B9506C" w:rsidRPr="00780093" w:rsidRDefault="00B9506C" w:rsidP="00B9506C">
      <w:pPr>
        <w:pStyle w:val="Edital-Anexos-Garantias"/>
        <w:rPr>
          <w:iCs/>
        </w:rPr>
      </w:pPr>
    </w:p>
    <w:p w14:paraId="3D4399EA" w14:textId="77777777" w:rsidR="00B9506C" w:rsidRPr="00780093" w:rsidRDefault="00B9506C" w:rsidP="00B9506C">
      <w:pPr>
        <w:pStyle w:val="Edital-Anexos-Garantias"/>
        <w:rPr>
          <w:iCs/>
          <w:lang w:val="en-US"/>
        </w:rPr>
      </w:pPr>
      <w:r w:rsidRPr="00780093">
        <w:rPr>
          <w:iCs/>
          <w:lang w:val="en-US"/>
        </w:rPr>
        <w:t>Dear Sirs,</w:t>
      </w:r>
    </w:p>
    <w:p w14:paraId="65746FCF" w14:textId="77777777" w:rsidR="00B9506C" w:rsidRPr="00780093" w:rsidRDefault="00B9506C" w:rsidP="00B9506C">
      <w:pPr>
        <w:pStyle w:val="Edital-Anexos-Garantias"/>
        <w:rPr>
          <w:iCs/>
          <w:lang w:val="en-US"/>
        </w:rPr>
      </w:pPr>
    </w:p>
    <w:p w14:paraId="3EF2552E" w14:textId="22BDB74F" w:rsidR="00B9506C" w:rsidRPr="00780093" w:rsidRDefault="00B9506C" w:rsidP="00E72B65">
      <w:pPr>
        <w:pStyle w:val="Edital-Anexos-Garantias"/>
        <w:numPr>
          <w:ilvl w:val="0"/>
          <w:numId w:val="106"/>
        </w:numPr>
        <w:ind w:left="0" w:firstLine="0"/>
        <w:rPr>
          <w:iCs/>
          <w:lang w:val="en-US"/>
        </w:rPr>
      </w:pPr>
      <w:r w:rsidRPr="00780093">
        <w:rPr>
          <w:iCs/>
          <w:lang w:val="en-US"/>
        </w:rPr>
        <w:t xml:space="preserve">At the request of the concessionaire(s) </w:t>
      </w:r>
      <w:r w:rsidRPr="001C2315">
        <w:rPr>
          <w:iCs/>
          <w:lang w:val="en-US"/>
        </w:rPr>
        <w:fldChar w:fldCharType="begin">
          <w:ffData>
            <w:name w:val=""/>
            <w:enabled/>
            <w:calcOnExit w:val="0"/>
            <w:textInput>
              <w:default w:val="[insert the corporate name(s) of the signatory(ies)]"/>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the corporate name(s) of the signatory(ies)]</w:t>
      </w:r>
      <w:r w:rsidRPr="001C2315">
        <w:rPr>
          <w:iCs/>
          <w:lang w:val="en-US"/>
        </w:rPr>
        <w:fldChar w:fldCharType="end"/>
      </w:r>
      <w:r w:rsidRPr="00780093">
        <w:rPr>
          <w:iCs/>
          <w:lang w:val="en-US"/>
        </w:rPr>
        <w:t xml:space="preserve">, the </w:t>
      </w:r>
      <w:r w:rsidRPr="001C2315">
        <w:rPr>
          <w:iCs/>
          <w:lang w:val="en-US"/>
        </w:rPr>
        <w:fldChar w:fldCharType="begin">
          <w:ffData>
            <w:name w:val=""/>
            <w:enabled/>
            <w:calcOnExit w:val="0"/>
            <w:textInput>
              <w:default w:val="[insert Bank nam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Bank name]</w:t>
      </w:r>
      <w:r w:rsidRPr="001C2315">
        <w:rPr>
          <w:iCs/>
          <w:lang w:val="en-US"/>
        </w:rPr>
        <w:fldChar w:fldCharType="end"/>
      </w:r>
      <w:r w:rsidRPr="00780093">
        <w:rPr>
          <w:iCs/>
          <w:lang w:val="en-US"/>
        </w:rPr>
        <w:t xml:space="preserve">, incorporated under the laws of </w:t>
      </w:r>
      <w:r w:rsidRPr="001C2315">
        <w:rPr>
          <w:iCs/>
          <w:lang w:val="en-US"/>
        </w:rPr>
        <w:fldChar w:fldCharType="begin">
          <w:ffData>
            <w:name w:val=""/>
            <w:enabled/>
            <w:calcOnExit w:val="0"/>
            <w:textInput>
              <w:default w:val="[insert country according to the example: Federative Republic of Brazil]"/>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country according to the example: Federative Republic of Brazil]</w:t>
      </w:r>
      <w:r w:rsidRPr="001C2315">
        <w:rPr>
          <w:iCs/>
          <w:lang w:val="en-US"/>
        </w:rPr>
        <w:fldChar w:fldCharType="end"/>
      </w:r>
      <w:r w:rsidRPr="00780093">
        <w:rPr>
          <w:iCs/>
          <w:lang w:val="en-US"/>
        </w:rPr>
        <w:t xml:space="preserve">, as the ISSUER, hereby issues this Irrevocable Standby Letter of Credit No. </w:t>
      </w:r>
      <w:r w:rsidRPr="001C2315">
        <w:rPr>
          <w:iCs/>
          <w:lang w:val="en-US"/>
        </w:rPr>
        <w:fldChar w:fldCharType="begin">
          <w:ffData>
            <w:name w:val=""/>
            <w:enabled/>
            <w:calcOnExit w:val="0"/>
            <w:textInput>
              <w:default w:val="[insert Standby Letter of Credit numbe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Standby Letter of Credit number]</w:t>
      </w:r>
      <w:r w:rsidRPr="001C2315">
        <w:rPr>
          <w:iCs/>
          <w:lang w:val="en-US"/>
        </w:rPr>
        <w:fldChar w:fldCharType="end"/>
      </w:r>
      <w:r w:rsidRPr="00780093">
        <w:rPr>
          <w:iCs/>
          <w:lang w:val="en-US"/>
        </w:rPr>
        <w:t xml:space="preserve">, in favor of the National Agency of Petroleum, Natural Gas, and Biofuels – ANP, an independent agency of the Indirect Federal Administration of the Government of the Federative Republic of Brazil, through which the ISSUER authorizes ANP to withdraw, in a lump sum, the maximum aggregate amount of </w:t>
      </w:r>
      <w:r w:rsidRPr="001C2315">
        <w:rPr>
          <w:iCs/>
          <w:lang w:val="en-US"/>
        </w:rPr>
        <w:fldChar w:fldCharType="begin">
          <w:ffData>
            <w:name w:val=""/>
            <w:enabled/>
            <w:calcOnExit w:val="0"/>
            <w:textInput>
              <w:default w:val="[insert Face Amount in writing]"/>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Face Amount in writing]</w:t>
      </w:r>
      <w:r w:rsidRPr="001C2315">
        <w:rPr>
          <w:iCs/>
          <w:lang w:val="en-US"/>
        </w:rPr>
        <w:fldChar w:fldCharType="end"/>
      </w:r>
      <w:r w:rsidRPr="00780093">
        <w:rPr>
          <w:iCs/>
          <w:lang w:val="en-US"/>
        </w:rPr>
        <w:t xml:space="preserve"> USD (US$</w:t>
      </w:r>
      <w:r w:rsidR="007D1083">
        <w:rPr>
          <w:iCs/>
          <w:lang w:val="en-US"/>
        </w:rPr>
        <w:t xml:space="preserve"> </w:t>
      </w:r>
      <w:r w:rsidRPr="001C2315">
        <w:rPr>
          <w:iCs/>
          <w:lang w:val="en-US"/>
        </w:rPr>
        <w:fldChar w:fldCharType="begin">
          <w:ffData>
            <w:name w:val=""/>
            <w:enabled/>
            <w:calcOnExit w:val="0"/>
            <w:textInput>
              <w:default w:val="[insert Face Amount]"/>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Face Amount]</w:t>
      </w:r>
      <w:r w:rsidRPr="001C2315">
        <w:rPr>
          <w:iCs/>
          <w:lang w:val="en-US"/>
        </w:rPr>
        <w:fldChar w:fldCharType="end"/>
      </w:r>
      <w:r w:rsidRPr="00780093">
        <w:rPr>
          <w:iCs/>
          <w:lang w:val="en-US"/>
        </w:rPr>
        <w:t xml:space="preserve">). </w:t>
      </w:r>
    </w:p>
    <w:p w14:paraId="71BA9EA6" w14:textId="77777777" w:rsidR="00B9506C" w:rsidRPr="00780093" w:rsidRDefault="00B9506C" w:rsidP="00B9506C">
      <w:pPr>
        <w:pStyle w:val="Edital-Anexos-Garantias"/>
        <w:rPr>
          <w:iCs/>
          <w:lang w:val="en-US"/>
        </w:rPr>
      </w:pPr>
    </w:p>
    <w:p w14:paraId="1F653773" w14:textId="77777777" w:rsidR="00B9506C" w:rsidRPr="00780093" w:rsidRDefault="00B9506C" w:rsidP="00E72B65">
      <w:pPr>
        <w:pStyle w:val="Edital-Anexos-Garantias"/>
        <w:numPr>
          <w:ilvl w:val="0"/>
          <w:numId w:val="106"/>
        </w:numPr>
        <w:tabs>
          <w:tab w:val="left" w:pos="284"/>
        </w:tabs>
        <w:ind w:left="0" w:firstLine="0"/>
        <w:rPr>
          <w:iCs/>
          <w:lang w:val="en-US"/>
        </w:rPr>
      </w:pPr>
      <w:r w:rsidRPr="00780093">
        <w:rPr>
          <w:iCs/>
          <w:lang w:val="en-US"/>
        </w:rPr>
        <w:t>The Value in Reais (R$) of the obligation to perform the Minimum Exploration Program (PEM) or the Initial Work Program (PTI), secured by this Standby Letter of Credit, shall be adjusted annually by the Brazilian Price Index named IGP-DI pursuant to the Concession Agreement, at the end of each year subsequent of the date of issuance of this standby letter of credit.</w:t>
      </w:r>
    </w:p>
    <w:p w14:paraId="090CF50C" w14:textId="77777777" w:rsidR="00B9506C" w:rsidRPr="00780093" w:rsidRDefault="00B9506C" w:rsidP="00E72B65">
      <w:pPr>
        <w:pStyle w:val="PargrafodaLista"/>
        <w:numPr>
          <w:ilvl w:val="1"/>
          <w:numId w:val="106"/>
        </w:numPr>
        <w:spacing w:line="360" w:lineRule="auto"/>
        <w:ind w:left="993" w:hanging="284"/>
        <w:jc w:val="both"/>
        <w:rPr>
          <w:rFonts w:ascii="Arial" w:hAnsi="Arial" w:cs="Arial"/>
          <w:iCs/>
          <w:lang w:val="en-US"/>
        </w:rPr>
      </w:pPr>
      <w:r w:rsidRPr="00780093">
        <w:rPr>
          <w:i/>
          <w:iCs/>
          <w:lang w:val="en-US"/>
        </w:rPr>
        <w:t>[</w:t>
      </w:r>
      <w:r w:rsidRPr="00780093">
        <w:rPr>
          <w:rFonts w:ascii="Arial" w:hAnsi="Arial" w:cs="Arial"/>
          <w:i/>
          <w:iCs/>
          <w:lang w:val="en-US"/>
        </w:rPr>
        <w:t>The Value in Reais (R$) of the obligation to perform the Minimum Exploration Program (PEM) or the Initial Work Program (PTI), secured by this Standby Letter of Credit, shall be automatically adjusted by the IGP-DI variation from the date of issue to the date of the effective payment, in any of the execution events of this bond as provided for in the concession agreement.]</w:t>
      </w:r>
      <w:r w:rsidRPr="00780093">
        <w:rPr>
          <w:rFonts w:ascii="Arial" w:hAnsi="Arial" w:cs="Arial"/>
          <w:iCs/>
          <w:lang w:val="en-US"/>
        </w:rPr>
        <w:t xml:space="preserve">. </w:t>
      </w:r>
      <w:r w:rsidRPr="00780093">
        <w:rPr>
          <w:rFonts w:ascii="Arial" w:hAnsi="Arial" w:cs="Arial"/>
          <w:b/>
          <w:iCs/>
          <w:lang w:val="en-US"/>
        </w:rPr>
        <w:t>(SUGGESTED SECTION IN CASE THE CONCESSIONAIRE CHOOSES THE AUTOMATIC ADJUSTMENT SET FORTH IN SECTION SIX OF THE CONCESSION AGREEMENT OF EXPLORATION BLOCKS OR IN SECTION FOURTEEN OF THE CONCESSION AGREEMENT OF AREAS WITH MARGINAL ACCUMULATIONS)</w:t>
      </w:r>
      <w:r w:rsidRPr="00780093">
        <w:rPr>
          <w:rFonts w:ascii="Arial" w:hAnsi="Arial" w:cs="Arial"/>
          <w:iCs/>
          <w:lang w:val="en-US"/>
        </w:rPr>
        <w:t>.</w:t>
      </w:r>
    </w:p>
    <w:p w14:paraId="51217EA9" w14:textId="77777777" w:rsidR="00B9506C" w:rsidRPr="00780093" w:rsidRDefault="00B9506C" w:rsidP="00B9506C">
      <w:pPr>
        <w:pStyle w:val="PargrafodaLista"/>
        <w:spacing w:line="360" w:lineRule="auto"/>
        <w:ind w:left="993"/>
        <w:jc w:val="both"/>
        <w:rPr>
          <w:rFonts w:ascii="Arial" w:hAnsi="Arial" w:cs="Arial"/>
          <w:iCs/>
          <w:lang w:val="en-US"/>
        </w:rPr>
      </w:pPr>
    </w:p>
    <w:p w14:paraId="0D05072B" w14:textId="77777777" w:rsidR="00B9506C" w:rsidRPr="00780093" w:rsidRDefault="00B9506C" w:rsidP="00E72B65">
      <w:pPr>
        <w:pStyle w:val="Edital-Anexos-Garantias"/>
        <w:numPr>
          <w:ilvl w:val="0"/>
          <w:numId w:val="106"/>
        </w:numPr>
        <w:tabs>
          <w:tab w:val="left" w:pos="284"/>
        </w:tabs>
        <w:ind w:left="0" w:firstLine="0"/>
        <w:rPr>
          <w:iCs/>
          <w:lang w:val="en-US"/>
        </w:rPr>
      </w:pPr>
      <w:r w:rsidRPr="00780093">
        <w:rPr>
          <w:iCs/>
          <w:lang w:val="en-US"/>
        </w:rPr>
        <w:t xml:space="preserve">Within 30 (thirty) days after the end of each year subsequent of the date of issuance, at the request of the concessionaire(s) </w:t>
      </w:r>
      <w:r w:rsidRPr="001C2315">
        <w:rPr>
          <w:iCs/>
          <w:lang w:val="en-US"/>
        </w:rPr>
        <w:fldChar w:fldCharType="begin">
          <w:ffData>
            <w:name w:val=""/>
            <w:enabled/>
            <w:calcOnExit w:val="0"/>
            <w:textInput>
              <w:default w:val="[insert the corporate name(s) of the signatory(ies)]"/>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the corporate name(s) of the signatory(ies)]</w:t>
      </w:r>
      <w:r w:rsidRPr="001C2315">
        <w:rPr>
          <w:iCs/>
          <w:lang w:val="en-US"/>
        </w:rPr>
        <w:fldChar w:fldCharType="end"/>
      </w:r>
      <w:r w:rsidRPr="00780093">
        <w:rPr>
          <w:iCs/>
          <w:lang w:val="en-US"/>
        </w:rPr>
        <w:t>, the ISSUER shall issue an amendment to this standby letter of credit in order to equate, if necessary, the Face Amount in USD (US$) to the adjusted Face Amount in Reais (R$), based on the adjusted value in Reais (R$) of the obligation to perform the PEM or the PTI referred in section 2 of this standby letter of credit.</w:t>
      </w:r>
    </w:p>
    <w:p w14:paraId="14F0B412" w14:textId="77777777" w:rsidR="00B9506C" w:rsidRPr="00780093" w:rsidRDefault="00B9506C" w:rsidP="00B9506C">
      <w:pPr>
        <w:pStyle w:val="Edital-Anexos-Garantias"/>
        <w:tabs>
          <w:tab w:val="left" w:pos="284"/>
        </w:tabs>
        <w:rPr>
          <w:iCs/>
          <w:lang w:val="en-US"/>
        </w:rPr>
      </w:pPr>
    </w:p>
    <w:p w14:paraId="7138D9E6" w14:textId="77FAEE26" w:rsidR="00B9506C" w:rsidRPr="00780093" w:rsidRDefault="00B9506C" w:rsidP="00E72B65">
      <w:pPr>
        <w:pStyle w:val="Edital-Anexos-Garantias"/>
        <w:numPr>
          <w:ilvl w:val="0"/>
          <w:numId w:val="106"/>
        </w:numPr>
        <w:tabs>
          <w:tab w:val="left" w:pos="284"/>
        </w:tabs>
        <w:ind w:left="0" w:firstLine="0"/>
        <w:rPr>
          <w:iCs/>
          <w:lang w:val="en-US"/>
        </w:rPr>
      </w:pPr>
      <w:r w:rsidRPr="00780093">
        <w:rPr>
          <w:iCs/>
          <w:lang w:val="en-US"/>
        </w:rPr>
        <w:t xml:space="preserve">ISSUER undertakes to Beneficiary to pay Beneficiary’s demand for payment of an amount up to </w:t>
      </w:r>
      <w:r w:rsidRPr="001C2315">
        <w:rPr>
          <w:iCs/>
          <w:lang w:val="en-US"/>
        </w:rPr>
        <w:fldChar w:fldCharType="begin">
          <w:ffData>
            <w:name w:val=""/>
            <w:enabled/>
            <w:calcOnExit w:val="0"/>
            <w:textInput>
              <w:default w:val="[insert Face Amount in writing]"/>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Face Amount in writing]</w:t>
      </w:r>
      <w:r w:rsidRPr="001C2315">
        <w:rPr>
          <w:iCs/>
          <w:lang w:val="en-US"/>
        </w:rPr>
        <w:fldChar w:fldCharType="end"/>
      </w:r>
      <w:r w:rsidRPr="00780093">
        <w:rPr>
          <w:iCs/>
          <w:lang w:val="en-US"/>
        </w:rPr>
        <w:t xml:space="preserve"> USD (US$ </w:t>
      </w:r>
      <w:r w:rsidRPr="001C2315">
        <w:rPr>
          <w:iCs/>
          <w:lang w:val="en-US"/>
        </w:rPr>
        <w:fldChar w:fldCharType="begin">
          <w:ffData>
            <w:name w:val=""/>
            <w:enabled/>
            <w:calcOnExit w:val="0"/>
            <w:textInput>
              <w:default w:val="[insert Face Amount]"/>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Face Amount]</w:t>
      </w:r>
      <w:r w:rsidRPr="001C2315">
        <w:rPr>
          <w:iCs/>
          <w:lang w:val="en-US"/>
        </w:rPr>
        <w:fldChar w:fldCharType="end"/>
      </w:r>
      <w:r w:rsidRPr="00780093">
        <w:rPr>
          <w:iCs/>
          <w:lang w:val="en-US"/>
        </w:rPr>
        <w:t>), necessary to equate to the Face Amount in Reais (R$), adjusted by IGP-DI</w:t>
      </w:r>
      <w:r w:rsidRPr="00780093">
        <w:rPr>
          <w:lang w:val="en-US"/>
        </w:rPr>
        <w:t xml:space="preserve"> according with the section 2</w:t>
      </w:r>
      <w:r w:rsidRPr="00780093">
        <w:rPr>
          <w:iCs/>
          <w:lang w:val="en-US"/>
        </w:rPr>
        <w:t xml:space="preserve"> under this Standby Letter of Credit, upon presentation of ANNEX </w:t>
      </w:r>
      <w:r w:rsidR="000438DB">
        <w:rPr>
          <w:iCs/>
          <w:lang w:val="en-US"/>
        </w:rPr>
        <w:t>A</w:t>
      </w:r>
      <w:r w:rsidRPr="00780093">
        <w:rPr>
          <w:iCs/>
          <w:lang w:val="en-US"/>
        </w:rPr>
        <w:t xml:space="preserve"> (Payment Demand) and ANNEX </w:t>
      </w:r>
      <w:r w:rsidR="000438DB">
        <w:rPr>
          <w:iCs/>
          <w:lang w:val="en-US"/>
        </w:rPr>
        <w:t>B</w:t>
      </w:r>
      <w:r w:rsidRPr="00780093">
        <w:rPr>
          <w:iCs/>
          <w:lang w:val="en-US"/>
        </w:rPr>
        <w:t xml:space="preserve"> (Proof of Withdrawal), as defined below, at the ISSUER’s branch referred to in Section 8 of this Standby Letter of Credit, during the Period of Withdrawal (as defined in Section 7 below).</w:t>
      </w:r>
    </w:p>
    <w:p w14:paraId="2D0C31B6" w14:textId="77777777" w:rsidR="00B9506C" w:rsidRPr="00780093" w:rsidRDefault="00B9506C" w:rsidP="00B9506C">
      <w:pPr>
        <w:pStyle w:val="PargrafodaLista"/>
        <w:rPr>
          <w:iCs/>
          <w:lang w:val="en-US"/>
        </w:rPr>
      </w:pPr>
    </w:p>
    <w:p w14:paraId="47DBCEFC" w14:textId="77777777" w:rsidR="00B9506C" w:rsidRPr="00780093" w:rsidRDefault="00B9506C" w:rsidP="00E72B65">
      <w:pPr>
        <w:pStyle w:val="Edital-Anexos-Garantias"/>
        <w:numPr>
          <w:ilvl w:val="0"/>
          <w:numId w:val="106"/>
        </w:numPr>
        <w:tabs>
          <w:tab w:val="left" w:pos="284"/>
        </w:tabs>
        <w:ind w:left="0" w:firstLine="0"/>
        <w:rPr>
          <w:iCs/>
          <w:lang w:val="en-US"/>
        </w:rPr>
      </w:pPr>
      <w:r w:rsidRPr="00780093">
        <w:rPr>
          <w:iCs/>
          <w:lang w:val="en-US"/>
        </w:rPr>
        <w:t xml:space="preserve">This Standby Letter of Credit was prepared according to Concession Agreement No. </w:t>
      </w:r>
      <w:r w:rsidRPr="001C2315">
        <w:rPr>
          <w:iCs/>
          <w:lang w:val="en-US"/>
        </w:rPr>
        <w:fldChar w:fldCharType="begin">
          <w:ffData>
            <w:name w:val=""/>
            <w:enabled/>
            <w:calcOnExit w:val="0"/>
            <w:textInput>
              <w:default w:val="[insert Concession Agreement numbe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Concession Agreement number]</w:t>
      </w:r>
      <w:r w:rsidRPr="001C2315">
        <w:rPr>
          <w:iCs/>
          <w:lang w:val="en-US"/>
        </w:rPr>
        <w:fldChar w:fldCharType="end"/>
      </w:r>
      <w:r w:rsidRPr="00780093">
        <w:rPr>
          <w:iCs/>
          <w:lang w:val="en-US"/>
        </w:rPr>
        <w:t xml:space="preserve">, related to block(s)/area(s)/field(s) </w:t>
      </w:r>
      <w:r w:rsidRPr="001C2315">
        <w:rPr>
          <w:iCs/>
          <w:lang w:val="en-US"/>
        </w:rPr>
        <w:fldChar w:fldCharType="begin">
          <w:ffData>
            <w:name w:val=""/>
            <w:enabled/>
            <w:calcOnExit w:val="0"/>
            <w:textInput>
              <w:default w:val="[insert the code(s)/name(s) of the block(s)/area(s)/field(s) object of the Concession Agreement]"/>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the code(s)/name(s) of the block(s)/area(s)/field(s) object of the Concession Agreement]</w:t>
      </w:r>
      <w:r w:rsidRPr="001C2315">
        <w:rPr>
          <w:iCs/>
          <w:lang w:val="en-US"/>
        </w:rPr>
        <w:fldChar w:fldCharType="end"/>
      </w:r>
      <w:r w:rsidRPr="00780093">
        <w:rPr>
          <w:iCs/>
          <w:lang w:val="en-US"/>
        </w:rPr>
        <w:t xml:space="preserve">, executed on </w:t>
      </w:r>
      <w:r w:rsidRPr="001C2315">
        <w:rPr>
          <w:iCs/>
          <w:lang w:val="en-US"/>
        </w:rPr>
        <w:fldChar w:fldCharType="begin">
          <w:ffData>
            <w:name w:val=""/>
            <w:enabled/>
            <w:calcOnExit w:val="0"/>
            <w:textInput>
              <w:default w:val="[insert dat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date in the format month/day/year]</w:t>
      </w:r>
      <w:r w:rsidRPr="001C2315">
        <w:rPr>
          <w:iCs/>
          <w:lang w:val="en-US"/>
        </w:rPr>
        <w:fldChar w:fldCharType="end"/>
      </w:r>
      <w:r w:rsidRPr="00780093">
        <w:rPr>
          <w:iCs/>
          <w:lang w:val="en-US"/>
        </w:rPr>
        <w:t xml:space="preserve"> by and between ANP and the concessionaire(s) </w:t>
      </w:r>
      <w:r w:rsidRPr="001C2315">
        <w:rPr>
          <w:iCs/>
          <w:lang w:val="en-US"/>
        </w:rPr>
        <w:fldChar w:fldCharType="begin">
          <w:ffData>
            <w:name w:val=""/>
            <w:enabled/>
            <w:calcOnExit w:val="0"/>
            <w:textInput>
              <w:default w:val="[insert the corporate name(s) of the signatory(ies)]"/>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the corporate name(s) of the signatory(ies)]</w:t>
      </w:r>
      <w:r w:rsidRPr="001C2315">
        <w:rPr>
          <w:iCs/>
          <w:lang w:val="en-US"/>
        </w:rPr>
        <w:fldChar w:fldCharType="end"/>
      </w:r>
      <w:r w:rsidRPr="00780093">
        <w:rPr>
          <w:iCs/>
          <w:lang w:val="en-US"/>
        </w:rPr>
        <w:t>, organized under the laws of the Federative Republic of Brazil.</w:t>
      </w:r>
    </w:p>
    <w:p w14:paraId="56A07868" w14:textId="77777777" w:rsidR="00B9506C" w:rsidRPr="00780093" w:rsidRDefault="00B9506C" w:rsidP="00B9506C">
      <w:pPr>
        <w:pStyle w:val="Edital-Anexos-Garantias"/>
        <w:tabs>
          <w:tab w:val="left" w:pos="284"/>
        </w:tabs>
        <w:rPr>
          <w:iCs/>
          <w:lang w:val="en-US"/>
        </w:rPr>
      </w:pPr>
    </w:p>
    <w:p w14:paraId="653805F8" w14:textId="25B317E3" w:rsidR="00B9506C" w:rsidRPr="00780093" w:rsidRDefault="00B9506C" w:rsidP="00E72B65">
      <w:pPr>
        <w:pStyle w:val="Edital-Anexos-Garantias"/>
        <w:numPr>
          <w:ilvl w:val="0"/>
          <w:numId w:val="106"/>
        </w:numPr>
        <w:tabs>
          <w:tab w:val="left" w:pos="284"/>
        </w:tabs>
        <w:ind w:left="0" w:firstLine="0"/>
        <w:rPr>
          <w:iCs/>
          <w:lang w:val="en-US"/>
        </w:rPr>
      </w:pPr>
      <w:r w:rsidRPr="00780093">
        <w:rPr>
          <w:iCs/>
          <w:lang w:val="en-US"/>
        </w:rPr>
        <w:t xml:space="preserve">The Face Amount of the Standby Letter of Credit shall initially be </w:t>
      </w:r>
      <w:r w:rsidRPr="001C2315">
        <w:rPr>
          <w:iCs/>
          <w:lang w:val="en-US"/>
        </w:rPr>
        <w:fldChar w:fldCharType="begin">
          <w:ffData>
            <w:name w:val=""/>
            <w:enabled/>
            <w:calcOnExit w:val="0"/>
            <w:textInput>
              <w:default w:val="[insert amount in writing]"/>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amount in writing]</w:t>
      </w:r>
      <w:r w:rsidRPr="001C2315">
        <w:rPr>
          <w:iCs/>
          <w:lang w:val="en-US"/>
        </w:rPr>
        <w:fldChar w:fldCharType="end"/>
      </w:r>
      <w:r w:rsidRPr="00780093">
        <w:rPr>
          <w:iCs/>
          <w:lang w:val="en-US"/>
        </w:rPr>
        <w:t xml:space="preserve"> USD dollars (US$ </w:t>
      </w:r>
      <w:r w:rsidRPr="001C2315">
        <w:rPr>
          <w:iCs/>
          <w:lang w:val="en-US"/>
        </w:rPr>
        <w:fldChar w:fldCharType="begin">
          <w:ffData>
            <w:name w:val=""/>
            <w:enabled/>
            <w:calcOnExit w:val="0"/>
            <w:textInput>
              <w:default w:val="[insert face amount]"/>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face amount]</w:t>
      </w:r>
      <w:r w:rsidRPr="001C2315">
        <w:rPr>
          <w:iCs/>
          <w:lang w:val="en-US"/>
        </w:rPr>
        <w:fldChar w:fldCharType="end"/>
      </w:r>
      <w:r w:rsidRPr="00780093">
        <w:rPr>
          <w:iCs/>
          <w:lang w:val="en-US"/>
        </w:rPr>
        <w:t>).</w:t>
      </w:r>
    </w:p>
    <w:p w14:paraId="3149F348" w14:textId="77777777" w:rsidR="00B9506C" w:rsidRPr="00780093" w:rsidRDefault="00B9506C" w:rsidP="00B9506C">
      <w:pPr>
        <w:pStyle w:val="PargrafodaLista"/>
        <w:rPr>
          <w:iCs/>
          <w:lang w:val="en-US"/>
        </w:rPr>
      </w:pPr>
    </w:p>
    <w:p w14:paraId="7D06D21E" w14:textId="77777777" w:rsidR="00B9506C" w:rsidRPr="00780093" w:rsidRDefault="00B9506C" w:rsidP="00E72B65">
      <w:pPr>
        <w:pStyle w:val="Edital-Anexos-Garantias"/>
        <w:numPr>
          <w:ilvl w:val="0"/>
          <w:numId w:val="106"/>
        </w:numPr>
        <w:tabs>
          <w:tab w:val="left" w:pos="284"/>
        </w:tabs>
        <w:ind w:left="0" w:firstLine="0"/>
        <w:rPr>
          <w:iCs/>
          <w:lang w:val="en-US"/>
        </w:rPr>
      </w:pPr>
      <w:r w:rsidRPr="00780093">
        <w:rPr>
          <w:iCs/>
          <w:lang w:val="en-US"/>
        </w:rPr>
        <w:t xml:space="preserve">The </w:t>
      </w:r>
      <w:r w:rsidRPr="00780093">
        <w:rPr>
          <w:lang w:val="en-US"/>
        </w:rPr>
        <w:t xml:space="preserve">Value in Reais (R$) of the obligation to perform the Minimum Exploration Program (PEM) or the Initial Work Program (PTI), secured by this Standby Letter of Credit, </w:t>
      </w:r>
      <w:r w:rsidRPr="00780093">
        <w:rPr>
          <w:iCs/>
          <w:lang w:val="en-US"/>
        </w:rPr>
        <w:t xml:space="preserve">shall be annually adjusted by the IGP-DI pursuant to the Concession Agreement and may be withdrawn by ANP according to the provisions in Section 8 of this Standby Letter of Credit on any Banking Day during the Period for Withdrawal, from 10 a.m. to 4 p.m., Rio de Janeiro time, from </w:t>
      </w:r>
      <w:r w:rsidRPr="001C2315">
        <w:rPr>
          <w:iCs/>
          <w:lang w:val="en-US"/>
        </w:rPr>
        <w:fldChar w:fldCharType="begin">
          <w:ffData>
            <w:name w:val=""/>
            <w:enabled/>
            <w:calcOnExit w:val="0"/>
            <w:textInput>
              <w:default w:val="[insert first day of the month of execution of the Concession Agreement pursuant to the cycle schedul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first day of the month of execution of the Concession Agreement pursuant to the cycle schedule, in the format month/day/year]</w:t>
      </w:r>
      <w:r w:rsidRPr="001C2315">
        <w:rPr>
          <w:iCs/>
          <w:lang w:val="en-US"/>
        </w:rPr>
        <w:fldChar w:fldCharType="end"/>
      </w:r>
      <w:r w:rsidRPr="00780093">
        <w:rPr>
          <w:iCs/>
          <w:lang w:val="en-US"/>
        </w:rPr>
        <w:t xml:space="preserve"> to </w:t>
      </w:r>
      <w:r w:rsidRPr="001C2315">
        <w:rPr>
          <w:iCs/>
          <w:lang w:val="en-US"/>
        </w:rPr>
        <w:fldChar w:fldCharType="begin">
          <w:ffData>
            <w:name w:val=""/>
            <w:enabled/>
            <w:calcOnExit w:val="0"/>
            <w:textInput>
              <w:default w:val="[insert dat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date in the format month/day/year]</w:t>
      </w:r>
      <w:r w:rsidRPr="001C2315">
        <w:rPr>
          <w:iCs/>
          <w:lang w:val="en-US"/>
        </w:rPr>
        <w:fldChar w:fldCharType="end"/>
      </w:r>
      <w:r w:rsidRPr="00780093">
        <w:rPr>
          <w:iCs/>
          <w:lang w:val="en-US"/>
        </w:rPr>
        <w:t xml:space="preserve"> (the “Period for Withdrawal”). “Banking day” means any day, except for Saturday, Sunday, or any other day on which commercial banks of the city of Rio de Janeiro are authorized or required by law, regulatory rule, or decree, to remain closed.</w:t>
      </w:r>
    </w:p>
    <w:p w14:paraId="09B7B540" w14:textId="77777777" w:rsidR="00B9506C" w:rsidRPr="00780093" w:rsidRDefault="00B9506C" w:rsidP="00B9506C">
      <w:pPr>
        <w:pStyle w:val="Edital-Anexos-Garantias"/>
        <w:tabs>
          <w:tab w:val="left" w:pos="284"/>
        </w:tabs>
        <w:rPr>
          <w:iCs/>
          <w:lang w:val="en-US"/>
        </w:rPr>
      </w:pPr>
    </w:p>
    <w:p w14:paraId="67B0FE89" w14:textId="3C63C47A" w:rsidR="00B9506C" w:rsidRPr="00780093" w:rsidRDefault="00B9506C" w:rsidP="00E72B65">
      <w:pPr>
        <w:pStyle w:val="Edital-Anexos-Garantias"/>
        <w:numPr>
          <w:ilvl w:val="0"/>
          <w:numId w:val="106"/>
        </w:numPr>
        <w:tabs>
          <w:tab w:val="left" w:pos="284"/>
        </w:tabs>
        <w:ind w:left="0" w:firstLine="0"/>
        <w:rPr>
          <w:iCs/>
          <w:lang w:val="en-US"/>
        </w:rPr>
      </w:pPr>
      <w:r w:rsidRPr="00780093">
        <w:rPr>
          <w:iCs/>
          <w:lang w:val="en-US"/>
        </w:rPr>
        <w:t xml:space="preserve">A withdrawal may only be made based on this instrument upon submission of a Payment Order by ANP to the ISSUER, pursuant to ANNEX </w:t>
      </w:r>
      <w:r w:rsidR="002F02D3">
        <w:rPr>
          <w:iCs/>
          <w:lang w:val="en-US"/>
        </w:rPr>
        <w:t>A</w:t>
      </w:r>
      <w:r w:rsidRPr="00780093">
        <w:rPr>
          <w:iCs/>
          <w:lang w:val="en-US"/>
        </w:rPr>
        <w:t xml:space="preserve"> (Payment Demand) attached hereto, and of a Proof of Withdrawal, executed by ANP, pursuant to ANNEX </w:t>
      </w:r>
      <w:r w:rsidR="002F02D3">
        <w:rPr>
          <w:iCs/>
          <w:lang w:val="en-US"/>
        </w:rPr>
        <w:t>B</w:t>
      </w:r>
      <w:r w:rsidRPr="00780093">
        <w:rPr>
          <w:iCs/>
          <w:lang w:val="en-US"/>
        </w:rPr>
        <w:t xml:space="preserve"> (Form of Proof of Withdrawal) attached hereto. The Payment Demand and Proof of Withdrawal shall be presented at the ISSUER’s branch, in Rio de Janeiro, located at </w:t>
      </w:r>
      <w:r w:rsidRPr="001C2315">
        <w:rPr>
          <w:iCs/>
          <w:lang w:val="en-US"/>
        </w:rPr>
        <w:fldChar w:fldCharType="begin">
          <w:ffData>
            <w:name w:val=""/>
            <w:enabled/>
            <w:calcOnExit w:val="0"/>
            <w:textInput>
              <w:default w:val="[insert Issuer's address]"/>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Issuer's address]</w:t>
      </w:r>
      <w:r w:rsidRPr="001C2315">
        <w:rPr>
          <w:iCs/>
          <w:lang w:val="en-US"/>
        </w:rPr>
        <w:fldChar w:fldCharType="end"/>
      </w:r>
      <w:r w:rsidRPr="00780093">
        <w:rPr>
          <w:iCs/>
          <w:lang w:val="en-US"/>
        </w:rPr>
        <w:t xml:space="preserve"> or at any other address in Rio de Janeiro indicated by the ISSUER to ANP upon notice, as provided for in Section 12 of this Standby Letter of Credit.</w:t>
      </w:r>
    </w:p>
    <w:p w14:paraId="0C21C702" w14:textId="77777777" w:rsidR="00B9506C" w:rsidRPr="00780093" w:rsidRDefault="00B9506C" w:rsidP="00B9506C">
      <w:pPr>
        <w:pStyle w:val="PargrafodaLista"/>
        <w:rPr>
          <w:iCs/>
          <w:lang w:val="en-US"/>
        </w:rPr>
      </w:pPr>
    </w:p>
    <w:p w14:paraId="06DC4729" w14:textId="77777777" w:rsidR="00B9506C" w:rsidRPr="00780093" w:rsidRDefault="00B9506C" w:rsidP="00E72B65">
      <w:pPr>
        <w:pStyle w:val="Edital-Anexos-Garantias"/>
        <w:numPr>
          <w:ilvl w:val="0"/>
          <w:numId w:val="106"/>
        </w:numPr>
        <w:tabs>
          <w:tab w:val="left" w:pos="284"/>
        </w:tabs>
        <w:ind w:left="0" w:firstLine="0"/>
        <w:rPr>
          <w:iCs/>
          <w:lang w:val="en-US"/>
        </w:rPr>
      </w:pPr>
      <w:r w:rsidRPr="00780093">
        <w:rPr>
          <w:iCs/>
          <w:lang w:val="en-US"/>
        </w:rPr>
        <w:t>Upon submission of the Payment Demand and the Proof of Withdrawal by ANP during the Period of Withdrawal at the branch indicated by the ISSUER in Section 8 of this Standby Letter of Credit, the ISSUER shall pay the Face Amount in USD (US$) necessary to equate to the Face Amount in Reais (R$) adjusted by IGP-DI, according to the procedure established in the Proof of Withdrawal. The Issuer shall make the payment within three (3) banking days of the date of submission of the request.</w:t>
      </w:r>
    </w:p>
    <w:p w14:paraId="4BA2A28C" w14:textId="77777777" w:rsidR="00B9506C" w:rsidRPr="00780093" w:rsidRDefault="00B9506C" w:rsidP="00B9506C">
      <w:pPr>
        <w:pStyle w:val="Edital-Anexos-Garantias"/>
        <w:tabs>
          <w:tab w:val="left" w:pos="284"/>
        </w:tabs>
        <w:rPr>
          <w:iCs/>
          <w:lang w:val="en-US"/>
        </w:rPr>
      </w:pPr>
    </w:p>
    <w:p w14:paraId="3942A69B" w14:textId="62A82B24" w:rsidR="00B9506C" w:rsidRPr="00780093" w:rsidRDefault="00B9506C" w:rsidP="00E72B65">
      <w:pPr>
        <w:pStyle w:val="Edital-Anexos-Garantias"/>
        <w:numPr>
          <w:ilvl w:val="0"/>
          <w:numId w:val="106"/>
        </w:numPr>
        <w:tabs>
          <w:tab w:val="left" w:pos="284"/>
          <w:tab w:val="left" w:pos="567"/>
        </w:tabs>
        <w:ind w:left="0" w:firstLine="0"/>
        <w:rPr>
          <w:iCs/>
          <w:lang w:val="en-US"/>
        </w:rPr>
      </w:pPr>
      <w:r w:rsidRPr="00780093">
        <w:rPr>
          <w:iCs/>
          <w:lang w:val="en-US"/>
        </w:rPr>
        <w:t xml:space="preserve">This Standby Letter of Credit shall expire on the earlier of the following events: (i) on </w:t>
      </w:r>
      <w:r w:rsidRPr="001C2315">
        <w:rPr>
          <w:iCs/>
          <w:lang w:val="en-US"/>
        </w:rPr>
        <w:fldChar w:fldCharType="begin">
          <w:ffData>
            <w:name w:val=""/>
            <w:enabled/>
            <w:calcOnExit w:val="0"/>
            <w:textInput>
              <w:default w:val="[insert the maturity dat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the maturity date in the format day/month/year]</w:t>
      </w:r>
      <w:r w:rsidRPr="001C2315">
        <w:rPr>
          <w:iCs/>
          <w:lang w:val="en-US"/>
        </w:rPr>
        <w:fldChar w:fldCharType="end"/>
      </w:r>
      <w:r w:rsidRPr="00780093">
        <w:rPr>
          <w:iCs/>
          <w:lang w:val="en-US"/>
        </w:rPr>
        <w:t xml:space="preserve">, (ii) decrease in the Face Amount of this Standby Letter of Credit to zero, (iii) the date on which ANP presents to the ISSUER a Proof made by ANP, as provided for in ANNEX </w:t>
      </w:r>
      <w:r w:rsidR="00E91A64">
        <w:rPr>
          <w:iCs/>
          <w:lang w:val="en-US"/>
        </w:rPr>
        <w:t>C</w:t>
      </w:r>
      <w:r w:rsidRPr="00780093">
        <w:rPr>
          <w:iCs/>
          <w:lang w:val="en-US"/>
        </w:rPr>
        <w:t xml:space="preserve"> (Proof of Completion), and (iv) irrevocable payment by the ISSUER to ANP, as defined in Section 9 of this Standby Letter of Credit, of the Face Amount adjusted by the IGP-DI pursuant to the Concession Agreement, through adequate withdrawal. However, any withdrawal correctly made before expiration of this Standby Letter of Credit shall be honored by the ISSUER. In case the ISSUER’s branch referred to in Section 8 of this Standby Letter of Credit is closed on the date mentioned in item (i) of this Section 10, the maturity date of this Standby Letter of Credit and the Period of Withdrawal shall be extended to the subsequent banking day on which the abovementioned branch is open.</w:t>
      </w:r>
    </w:p>
    <w:p w14:paraId="4CFE68AA" w14:textId="77777777" w:rsidR="00B9506C" w:rsidRPr="00780093" w:rsidRDefault="00B9506C" w:rsidP="00B9506C">
      <w:pPr>
        <w:pStyle w:val="PargrafodaLista"/>
        <w:rPr>
          <w:iCs/>
          <w:lang w:val="en-US"/>
        </w:rPr>
      </w:pPr>
    </w:p>
    <w:p w14:paraId="57023239" w14:textId="77777777" w:rsidR="00B9506C" w:rsidRPr="00780093" w:rsidRDefault="00B9506C" w:rsidP="00E72B65">
      <w:pPr>
        <w:pStyle w:val="Edital-Anexos-Garantias"/>
        <w:numPr>
          <w:ilvl w:val="0"/>
          <w:numId w:val="106"/>
        </w:numPr>
        <w:tabs>
          <w:tab w:val="left" w:pos="284"/>
          <w:tab w:val="left" w:pos="567"/>
        </w:tabs>
        <w:ind w:left="0" w:firstLine="0"/>
        <w:rPr>
          <w:iCs/>
          <w:lang w:val="en-US"/>
        </w:rPr>
      </w:pPr>
      <w:r w:rsidRPr="00780093">
        <w:rPr>
          <w:iCs/>
          <w:lang w:val="en-US"/>
        </w:rPr>
        <w:t>Only ANP may withdraw this Standby Letter of Credit, as well as exercise any other rights defined herein.</w:t>
      </w:r>
    </w:p>
    <w:p w14:paraId="0A4DA733" w14:textId="77777777" w:rsidR="00B9506C" w:rsidRPr="00780093" w:rsidRDefault="00B9506C" w:rsidP="00B9506C">
      <w:pPr>
        <w:pStyle w:val="Edital-Anexos-Garantias"/>
        <w:tabs>
          <w:tab w:val="left" w:pos="284"/>
          <w:tab w:val="left" w:pos="567"/>
        </w:tabs>
        <w:rPr>
          <w:iCs/>
          <w:lang w:val="en-US"/>
        </w:rPr>
      </w:pPr>
    </w:p>
    <w:p w14:paraId="601417FB" w14:textId="77777777" w:rsidR="00B9506C" w:rsidRPr="00780093" w:rsidRDefault="00B9506C" w:rsidP="00E72B65">
      <w:pPr>
        <w:pStyle w:val="Edital-Anexos-Garantias"/>
        <w:numPr>
          <w:ilvl w:val="0"/>
          <w:numId w:val="106"/>
        </w:numPr>
        <w:tabs>
          <w:tab w:val="left" w:pos="284"/>
          <w:tab w:val="left" w:pos="567"/>
        </w:tabs>
        <w:ind w:left="0" w:firstLine="0"/>
        <w:rPr>
          <w:iCs/>
          <w:lang w:val="en-US"/>
        </w:rPr>
      </w:pPr>
      <w:r w:rsidRPr="00780093">
        <w:rPr>
          <w:iCs/>
          <w:lang w:val="en-US"/>
        </w:rPr>
        <w:t>Notices</w:t>
      </w:r>
    </w:p>
    <w:p w14:paraId="7DE8EAD2" w14:textId="77777777" w:rsidR="00B9506C" w:rsidRPr="00780093" w:rsidRDefault="00B9506C" w:rsidP="00B9506C">
      <w:pPr>
        <w:pStyle w:val="Edital-Anexos-Garantias"/>
        <w:rPr>
          <w:iCs/>
          <w:lang w:val="en-US"/>
        </w:rPr>
      </w:pPr>
      <w:r w:rsidRPr="00780093">
        <w:rPr>
          <w:iCs/>
          <w:lang w:val="en-US"/>
        </w:rPr>
        <w:t>All notices, requirements, instructions, waivers, or other information to be provided related to this Standby Letter of Credit shall be written in Portuguese and delivered by a personal messenger, courier, mail services, email or fax and forwarded to the following address:</w:t>
      </w:r>
    </w:p>
    <w:p w14:paraId="6B85770B" w14:textId="77777777" w:rsidR="00B9506C" w:rsidRPr="00780093" w:rsidRDefault="00B9506C" w:rsidP="00B9506C">
      <w:pPr>
        <w:pStyle w:val="Edital-Anexos-GarantiasI"/>
        <w:rPr>
          <w:iCs/>
          <w:lang w:val="en-US"/>
        </w:rPr>
      </w:pPr>
    </w:p>
    <w:p w14:paraId="7A34CB77" w14:textId="77777777" w:rsidR="00B9506C" w:rsidRPr="00780093" w:rsidRDefault="00B9506C" w:rsidP="00E72B65">
      <w:pPr>
        <w:pStyle w:val="Edital-Anexos-GarantiasI"/>
        <w:numPr>
          <w:ilvl w:val="0"/>
          <w:numId w:val="112"/>
        </w:numPr>
        <w:rPr>
          <w:iCs/>
          <w:lang w:val="en-US"/>
        </w:rPr>
      </w:pPr>
      <w:r w:rsidRPr="00780093">
        <w:rPr>
          <w:iCs/>
          <w:lang w:val="en-US"/>
        </w:rPr>
        <w:t xml:space="preserve">If to the ISSUER: </w:t>
      </w:r>
    </w:p>
    <w:p w14:paraId="566E98C7" w14:textId="77777777" w:rsidR="00B9506C" w:rsidRPr="00780093" w:rsidRDefault="00B9506C" w:rsidP="00B9506C">
      <w:pPr>
        <w:pStyle w:val="Edital-Anexos-GarantiasI"/>
        <w:ind w:left="709"/>
        <w:rPr>
          <w:iCs/>
          <w:lang w:val="en-US"/>
        </w:rPr>
      </w:pPr>
      <w:r w:rsidRPr="001C2315">
        <w:rPr>
          <w:iCs/>
          <w:lang w:val="en-US"/>
        </w:rPr>
        <w:fldChar w:fldCharType="begin">
          <w:ffData>
            <w:name w:val=""/>
            <w:enabled/>
            <w:calcOnExit w:val="0"/>
            <w:textInput>
              <w:default w:val="[insert Issuer’s nam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Issuer’s name]</w:t>
      </w:r>
      <w:r w:rsidRPr="001C2315">
        <w:rPr>
          <w:iCs/>
          <w:lang w:val="en-US"/>
        </w:rPr>
        <w:fldChar w:fldCharType="end"/>
      </w:r>
    </w:p>
    <w:p w14:paraId="6BE7F091" w14:textId="77777777" w:rsidR="00B9506C" w:rsidRPr="00780093" w:rsidRDefault="00B9506C" w:rsidP="00B9506C">
      <w:pPr>
        <w:pStyle w:val="Edital-Anexos-GarantiasI"/>
        <w:ind w:left="709"/>
        <w:rPr>
          <w:iCs/>
          <w:lang w:val="en-US"/>
        </w:rPr>
      </w:pPr>
      <w:r w:rsidRPr="001C2315">
        <w:rPr>
          <w:iCs/>
          <w:lang w:val="en-US"/>
        </w:rPr>
        <w:fldChar w:fldCharType="begin">
          <w:ffData>
            <w:name w:val=""/>
            <w:enabled/>
            <w:calcOnExit w:val="0"/>
            <w:textInput>
              <w:default w:val="[insert Issuer’s address]"/>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Issuer’s address]</w:t>
      </w:r>
      <w:r w:rsidRPr="001C2315">
        <w:rPr>
          <w:iCs/>
          <w:lang w:val="en-US"/>
        </w:rPr>
        <w:fldChar w:fldCharType="end"/>
      </w:r>
    </w:p>
    <w:p w14:paraId="3C04E88E" w14:textId="77777777" w:rsidR="00B9506C" w:rsidRPr="00780093" w:rsidRDefault="00B9506C" w:rsidP="00B9506C">
      <w:pPr>
        <w:pStyle w:val="Edital-Anexos-GarantiasI"/>
        <w:ind w:left="709"/>
        <w:rPr>
          <w:iCs/>
          <w:lang w:val="en-US"/>
        </w:rPr>
      </w:pPr>
      <w:r w:rsidRPr="001C2315">
        <w:rPr>
          <w:iCs/>
          <w:lang w:val="en-US"/>
        </w:rPr>
        <w:fldChar w:fldCharType="begin">
          <w:ffData>
            <w:name w:val=""/>
            <w:enabled/>
            <w:calcOnExit w:val="0"/>
            <w:textInput>
              <w:default w:val="[insert Zip Cod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Zip Code]</w:t>
      </w:r>
      <w:r w:rsidRPr="001C2315">
        <w:rPr>
          <w:iCs/>
          <w:lang w:val="en-US"/>
        </w:rPr>
        <w:fldChar w:fldCharType="end"/>
      </w:r>
    </w:p>
    <w:p w14:paraId="235A6F6C" w14:textId="77777777" w:rsidR="00B9506C" w:rsidRPr="00780093" w:rsidRDefault="00B9506C" w:rsidP="00B9506C">
      <w:pPr>
        <w:pStyle w:val="Edital-Anexos-GarantiasI"/>
        <w:ind w:left="709"/>
        <w:rPr>
          <w:iCs/>
          <w:lang w:val="en-US"/>
        </w:rPr>
      </w:pPr>
      <w:r w:rsidRPr="001C2315">
        <w:rPr>
          <w:iCs/>
          <w:lang w:val="en-US"/>
        </w:rPr>
        <w:fldChar w:fldCharType="begin">
          <w:ffData>
            <w:name w:val=""/>
            <w:enabled/>
            <w:calcOnExit w:val="0"/>
            <w:textInput>
              <w:default w:val="[insert city]"/>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city]</w:t>
      </w:r>
      <w:r w:rsidRPr="001C2315">
        <w:rPr>
          <w:iCs/>
          <w:lang w:val="en-US"/>
        </w:rPr>
        <w:fldChar w:fldCharType="end"/>
      </w:r>
    </w:p>
    <w:p w14:paraId="5F7141EC" w14:textId="77777777" w:rsidR="00B9506C" w:rsidRPr="00780093" w:rsidRDefault="00B9506C" w:rsidP="00B9506C">
      <w:pPr>
        <w:pStyle w:val="Edital-Anexos-GarantiasI"/>
        <w:spacing w:afterLines="80" w:after="192" w:line="312" w:lineRule="auto"/>
        <w:ind w:left="709"/>
        <w:rPr>
          <w:iCs/>
          <w:lang w:val="en-US"/>
        </w:rPr>
      </w:pPr>
      <w:r w:rsidRPr="00780093">
        <w:rPr>
          <w:iCs/>
          <w:lang w:val="en-US"/>
        </w:rPr>
        <w:t>Email:</w:t>
      </w:r>
    </w:p>
    <w:p w14:paraId="16FAE3B6" w14:textId="77777777" w:rsidR="00B9506C" w:rsidRPr="00780093" w:rsidRDefault="00B9506C" w:rsidP="00B9506C">
      <w:pPr>
        <w:pStyle w:val="Edital-Anexos-GarantiasI"/>
        <w:spacing w:afterLines="80" w:after="192" w:line="312" w:lineRule="auto"/>
        <w:ind w:left="709"/>
        <w:rPr>
          <w:iCs/>
          <w:lang w:val="en-US"/>
        </w:rPr>
      </w:pPr>
      <w:r w:rsidRPr="00780093">
        <w:rPr>
          <w:iCs/>
          <w:lang w:val="en-US"/>
        </w:rPr>
        <w:t>Facsimile:</w:t>
      </w:r>
    </w:p>
    <w:p w14:paraId="31FE82F4" w14:textId="77777777" w:rsidR="00B9506C" w:rsidRPr="00780093" w:rsidRDefault="00B9506C" w:rsidP="00B9506C">
      <w:pPr>
        <w:pStyle w:val="Edital-Anexos-GarantiasI"/>
        <w:ind w:left="709"/>
        <w:rPr>
          <w:iCs/>
          <w:lang w:val="en-US"/>
        </w:rPr>
      </w:pPr>
    </w:p>
    <w:p w14:paraId="0BF28936" w14:textId="77777777" w:rsidR="00B9506C" w:rsidRPr="00780093" w:rsidRDefault="00B9506C" w:rsidP="00B9506C">
      <w:pPr>
        <w:pStyle w:val="Edital-Anexos-GarantiasI"/>
        <w:rPr>
          <w:iCs/>
          <w:lang w:val="en-US"/>
        </w:rPr>
      </w:pPr>
    </w:p>
    <w:p w14:paraId="7286836D" w14:textId="77777777" w:rsidR="00B9506C" w:rsidRPr="00780093" w:rsidRDefault="00B9506C" w:rsidP="00E72B65">
      <w:pPr>
        <w:pStyle w:val="Edital-Anexos-GarantiasI"/>
        <w:numPr>
          <w:ilvl w:val="0"/>
          <w:numId w:val="112"/>
        </w:numPr>
        <w:rPr>
          <w:iCs/>
          <w:lang w:val="en-US"/>
        </w:rPr>
      </w:pPr>
      <w:r w:rsidRPr="00780093">
        <w:rPr>
          <w:iCs/>
          <w:lang w:val="en-US"/>
        </w:rPr>
        <w:t>If to ANP:</w:t>
      </w:r>
    </w:p>
    <w:p w14:paraId="2D6CF040" w14:textId="77777777" w:rsidR="00B9506C" w:rsidRPr="00780093" w:rsidRDefault="00B9506C" w:rsidP="00B9506C">
      <w:pPr>
        <w:pStyle w:val="Edital-Anexos-GarantiasI"/>
        <w:ind w:left="709"/>
        <w:rPr>
          <w:iCs/>
          <w:lang w:val="en-US"/>
        </w:rPr>
      </w:pPr>
      <w:r w:rsidRPr="00780093">
        <w:rPr>
          <w:iCs/>
          <w:u w:val="single"/>
          <w:lang w:val="en-US"/>
        </w:rPr>
        <w:t>Exploration Blocks</w:t>
      </w:r>
    </w:p>
    <w:p w14:paraId="47498045" w14:textId="77777777" w:rsidR="00B9506C" w:rsidRPr="00780093" w:rsidRDefault="00B9506C" w:rsidP="00B9506C">
      <w:pPr>
        <w:pStyle w:val="Edital-Anexos-GarantiasI"/>
        <w:ind w:left="709"/>
        <w:rPr>
          <w:iCs/>
          <w:lang w:val="en-US"/>
        </w:rPr>
      </w:pPr>
      <w:r w:rsidRPr="00780093">
        <w:rPr>
          <w:iCs/>
          <w:lang w:val="en-US"/>
        </w:rPr>
        <w:t>Superintendence of Exploration – SEP</w:t>
      </w:r>
    </w:p>
    <w:p w14:paraId="69CAB9AB" w14:textId="77777777" w:rsidR="00B9506C" w:rsidRPr="00780093" w:rsidRDefault="00B9506C" w:rsidP="00B9506C">
      <w:pPr>
        <w:pStyle w:val="Edital-Anexos-GarantiasI"/>
        <w:ind w:left="709"/>
        <w:rPr>
          <w:iCs/>
        </w:rPr>
      </w:pPr>
      <w:r w:rsidRPr="00780093">
        <w:rPr>
          <w:iCs/>
        </w:rPr>
        <w:t>Avenida Rio Branco, 65 – 19</w:t>
      </w:r>
      <w:r w:rsidRPr="00780093">
        <w:rPr>
          <w:iCs/>
          <w:vertAlign w:val="superscript"/>
        </w:rPr>
        <w:t>th</w:t>
      </w:r>
      <w:r w:rsidRPr="00780093">
        <w:rPr>
          <w:iCs/>
        </w:rPr>
        <w:t xml:space="preserve"> floor – Centro</w:t>
      </w:r>
    </w:p>
    <w:p w14:paraId="2141D6D3" w14:textId="77777777" w:rsidR="00B9506C" w:rsidRPr="00780093" w:rsidRDefault="00B9506C" w:rsidP="00B9506C">
      <w:pPr>
        <w:pStyle w:val="Edital-Anexos-GarantiasI"/>
        <w:ind w:left="709"/>
        <w:rPr>
          <w:iCs/>
        </w:rPr>
      </w:pPr>
      <w:r w:rsidRPr="00780093">
        <w:rPr>
          <w:iCs/>
        </w:rPr>
        <w:t>Zip Code: 20090-004 – Rio de Janeiro, RJ – Brazil</w:t>
      </w:r>
    </w:p>
    <w:p w14:paraId="75DB203C" w14:textId="77777777" w:rsidR="00B9506C" w:rsidRPr="00780093" w:rsidRDefault="00B9506C" w:rsidP="00B9506C">
      <w:pPr>
        <w:pStyle w:val="Edital-Anexos-GarantiasI"/>
        <w:spacing w:afterLines="80" w:after="192" w:line="312" w:lineRule="auto"/>
        <w:ind w:left="709"/>
        <w:rPr>
          <w:lang w:val="en-US"/>
        </w:rPr>
      </w:pPr>
      <w:r w:rsidRPr="00780093">
        <w:rPr>
          <w:lang w:val="en-US"/>
        </w:rPr>
        <w:t>Email:</w:t>
      </w:r>
    </w:p>
    <w:p w14:paraId="727097DA" w14:textId="77777777" w:rsidR="00B9506C" w:rsidRPr="00780093" w:rsidRDefault="00B9506C" w:rsidP="00B9506C">
      <w:pPr>
        <w:pStyle w:val="Edital-Anexos-GarantiasI"/>
        <w:ind w:left="709"/>
        <w:rPr>
          <w:iCs/>
          <w:lang w:val="en-US"/>
        </w:rPr>
      </w:pPr>
      <w:r w:rsidRPr="00780093">
        <w:rPr>
          <w:iCs/>
          <w:lang w:val="en-US"/>
        </w:rPr>
        <w:t xml:space="preserve">Facsimile: (+55 21) and 2112 8419 </w:t>
      </w:r>
    </w:p>
    <w:p w14:paraId="647E8259" w14:textId="77777777" w:rsidR="00B9506C" w:rsidRPr="00780093" w:rsidRDefault="00B9506C" w:rsidP="00B9506C">
      <w:pPr>
        <w:pStyle w:val="Edital-Anexos-GarantiasI"/>
        <w:ind w:left="709"/>
        <w:rPr>
          <w:iCs/>
          <w:lang w:val="en-US"/>
        </w:rPr>
      </w:pPr>
    </w:p>
    <w:p w14:paraId="645B8FC8" w14:textId="77777777" w:rsidR="00B9506C" w:rsidRPr="00780093" w:rsidRDefault="00B9506C" w:rsidP="00B9506C">
      <w:pPr>
        <w:pStyle w:val="Edital-Anexos-GarantiasI"/>
        <w:ind w:left="709"/>
        <w:rPr>
          <w:iCs/>
          <w:u w:val="single"/>
          <w:lang w:val="en-US"/>
        </w:rPr>
      </w:pPr>
      <w:r w:rsidRPr="00780093">
        <w:rPr>
          <w:iCs/>
          <w:u w:val="single"/>
          <w:lang w:val="en-US"/>
        </w:rPr>
        <w:t>Areas with marginal accumulations</w:t>
      </w:r>
    </w:p>
    <w:p w14:paraId="27A7EABD" w14:textId="77777777" w:rsidR="00B9506C" w:rsidRPr="00780093" w:rsidRDefault="00B9506C" w:rsidP="00B9506C">
      <w:pPr>
        <w:pStyle w:val="Edital-Anexos-GarantiasI"/>
        <w:ind w:left="709"/>
        <w:rPr>
          <w:iCs/>
          <w:lang w:val="en-US"/>
        </w:rPr>
      </w:pPr>
      <w:r w:rsidRPr="00780093">
        <w:rPr>
          <w:iCs/>
          <w:lang w:val="en-US"/>
        </w:rPr>
        <w:t>Superintendence of Development and Production – SDP</w:t>
      </w:r>
    </w:p>
    <w:p w14:paraId="6FE50A88" w14:textId="77777777" w:rsidR="00B9506C" w:rsidRPr="00780093" w:rsidRDefault="09626A64" w:rsidP="7AAAE40F">
      <w:pPr>
        <w:pStyle w:val="Edital-Anexos-GarantiasI"/>
        <w:ind w:left="709"/>
      </w:pPr>
      <w:r>
        <w:t>Avenida Rio Branco, 65 – 19</w:t>
      </w:r>
      <w:r w:rsidRPr="009641A5">
        <w:rPr>
          <w:vertAlign w:val="superscript"/>
        </w:rPr>
        <w:t>th</w:t>
      </w:r>
      <w:r>
        <w:t xml:space="preserve"> floor – Centro</w:t>
      </w:r>
    </w:p>
    <w:p w14:paraId="40D1F440" w14:textId="77777777" w:rsidR="00B9506C" w:rsidRPr="00780093" w:rsidRDefault="00B9506C" w:rsidP="00B9506C">
      <w:pPr>
        <w:pStyle w:val="Edital-Anexos-GarantiasI"/>
        <w:ind w:left="709"/>
        <w:rPr>
          <w:iCs/>
        </w:rPr>
      </w:pPr>
      <w:r w:rsidRPr="00780093">
        <w:rPr>
          <w:iCs/>
        </w:rPr>
        <w:t>Zip Code: 20090-004 – Rio de Janeiro, RJ – Brazil</w:t>
      </w:r>
    </w:p>
    <w:p w14:paraId="51940401" w14:textId="77777777" w:rsidR="00B9506C" w:rsidRPr="00780093" w:rsidRDefault="00B9506C" w:rsidP="00B9506C">
      <w:pPr>
        <w:pStyle w:val="Edital-Anexos-GarantiasI"/>
        <w:ind w:left="709"/>
        <w:rPr>
          <w:iCs/>
          <w:lang w:val="en-US"/>
        </w:rPr>
      </w:pPr>
      <w:r w:rsidRPr="00780093">
        <w:rPr>
          <w:iCs/>
          <w:lang w:val="en-US"/>
        </w:rPr>
        <w:t>Facsimile: (+55 21) 3797-6399</w:t>
      </w:r>
    </w:p>
    <w:p w14:paraId="366A8284" w14:textId="77777777" w:rsidR="00B9506C" w:rsidRPr="00780093" w:rsidRDefault="00B9506C" w:rsidP="00B9506C">
      <w:pPr>
        <w:pStyle w:val="Edital-Anexos-GarantiasI"/>
        <w:rPr>
          <w:iCs/>
          <w:lang w:val="en-US"/>
        </w:rPr>
      </w:pPr>
    </w:p>
    <w:p w14:paraId="2F1DC7DD" w14:textId="77777777" w:rsidR="00B9506C" w:rsidRPr="00780093" w:rsidRDefault="00B9506C" w:rsidP="00E72B65">
      <w:pPr>
        <w:pStyle w:val="Edital-Anexos-Garantias"/>
        <w:numPr>
          <w:ilvl w:val="0"/>
          <w:numId w:val="106"/>
        </w:numPr>
        <w:tabs>
          <w:tab w:val="left" w:pos="284"/>
          <w:tab w:val="left" w:pos="426"/>
        </w:tabs>
        <w:ind w:left="0" w:firstLine="0"/>
        <w:rPr>
          <w:iCs/>
          <w:lang w:val="en-US"/>
        </w:rPr>
      </w:pPr>
      <w:r w:rsidRPr="00780093">
        <w:rPr>
          <w:iCs/>
          <w:lang w:val="en-US"/>
        </w:rPr>
        <w:t>Addresses, emails and fax numbers for sending information related to this Standby Letter of Credit may be changed by the ISSUER or ANP upon notice to the other party at least fifteen (15) banking days before the date of the change.</w:t>
      </w:r>
    </w:p>
    <w:p w14:paraId="24892ED2" w14:textId="77777777" w:rsidR="00B9506C" w:rsidRPr="00780093" w:rsidRDefault="00B9506C" w:rsidP="00B9506C">
      <w:pPr>
        <w:pStyle w:val="Edital-Anexos-Garantias"/>
        <w:tabs>
          <w:tab w:val="left" w:pos="284"/>
          <w:tab w:val="left" w:pos="426"/>
        </w:tabs>
        <w:rPr>
          <w:iCs/>
          <w:lang w:val="en-US"/>
        </w:rPr>
      </w:pPr>
    </w:p>
    <w:p w14:paraId="3DD5F758" w14:textId="1F9286E2" w:rsidR="00B9506C" w:rsidRPr="00780093" w:rsidRDefault="00B9506C" w:rsidP="00E72B65">
      <w:pPr>
        <w:pStyle w:val="Edital-Anexos-Garantias"/>
        <w:numPr>
          <w:ilvl w:val="0"/>
          <w:numId w:val="106"/>
        </w:numPr>
        <w:tabs>
          <w:tab w:val="left" w:pos="284"/>
          <w:tab w:val="left" w:pos="426"/>
        </w:tabs>
        <w:ind w:left="0" w:firstLine="0"/>
        <w:rPr>
          <w:iCs/>
          <w:lang w:val="en-US"/>
        </w:rPr>
      </w:pPr>
      <w:r w:rsidRPr="00780093">
        <w:rPr>
          <w:iCs/>
          <w:lang w:val="en-US"/>
        </w:rPr>
        <w:t>This Standby Letter of Credit establishes, in full and unconditional terms, the ISSUER’S obligation, which shall not be, in any way, changed or amended based on any document, instrument, or agreement, except for the: (i) Payment Demand; (ii) Proof of Withdrawal; (i</w:t>
      </w:r>
      <w:r w:rsidR="0045255E">
        <w:rPr>
          <w:iCs/>
          <w:lang w:val="en-US"/>
        </w:rPr>
        <w:t>ii</w:t>
      </w:r>
      <w:r w:rsidRPr="00780093">
        <w:rPr>
          <w:iCs/>
          <w:lang w:val="en-US"/>
        </w:rPr>
        <w:t>) Proof of Completion; (</w:t>
      </w:r>
      <w:r w:rsidR="0045255E">
        <w:rPr>
          <w:iCs/>
          <w:lang w:val="en-US"/>
        </w:rPr>
        <w:t>i</w:t>
      </w:r>
      <w:r w:rsidRPr="00780093">
        <w:rPr>
          <w:iCs/>
          <w:lang w:val="en-US"/>
        </w:rPr>
        <w:t>v) approval by ANP of the Assignment of Rights and Obligations, pursuant to the Concession Agreement, as well as, at the ISSUER’S discretion, upon approval, by ANP, of the extension or suspension of the schedule of the Minimum Exploration Program (PEM) or the Initial Work Program (PTI), provided for in the Concession Agreement.</w:t>
      </w:r>
    </w:p>
    <w:p w14:paraId="547EC8A1" w14:textId="77777777" w:rsidR="00B9506C" w:rsidRPr="00780093" w:rsidRDefault="00B9506C" w:rsidP="00B9506C">
      <w:pPr>
        <w:pStyle w:val="PargrafodaLista"/>
        <w:rPr>
          <w:iCs/>
          <w:lang w:val="en-US"/>
        </w:rPr>
      </w:pPr>
    </w:p>
    <w:p w14:paraId="1EE3A447" w14:textId="77777777" w:rsidR="00B9506C" w:rsidRPr="00780093" w:rsidRDefault="00B9506C" w:rsidP="00E72B65">
      <w:pPr>
        <w:pStyle w:val="Edital-Anexos-Garantias"/>
        <w:numPr>
          <w:ilvl w:val="0"/>
          <w:numId w:val="106"/>
        </w:numPr>
        <w:tabs>
          <w:tab w:val="left" w:pos="284"/>
          <w:tab w:val="left" w:pos="426"/>
        </w:tabs>
        <w:ind w:left="0" w:firstLine="0"/>
        <w:rPr>
          <w:iCs/>
          <w:lang w:val="en-US"/>
        </w:rPr>
      </w:pPr>
      <w:r w:rsidRPr="00780093">
        <w:rPr>
          <w:iCs/>
          <w:lang w:val="en-US"/>
        </w:rPr>
        <w:t xml:space="preserve"> This Standby Letter of Credit, under the terms and conditions presented herein and for the intended purpose, is a valid and lawful document enforceable in the location of charge, and the ISSUER may not present any argument to ANP preventing its full and total execution.</w:t>
      </w:r>
    </w:p>
    <w:p w14:paraId="1E21FED4" w14:textId="77777777" w:rsidR="00B9506C" w:rsidRPr="00780093" w:rsidRDefault="00B9506C" w:rsidP="00B9506C">
      <w:pPr>
        <w:pStyle w:val="Edital-Anexos-Garantias"/>
        <w:tabs>
          <w:tab w:val="left" w:pos="284"/>
          <w:tab w:val="left" w:pos="426"/>
        </w:tabs>
        <w:rPr>
          <w:iCs/>
          <w:lang w:val="en-US"/>
        </w:rPr>
      </w:pPr>
    </w:p>
    <w:p w14:paraId="1939C5FD" w14:textId="77777777" w:rsidR="00B9506C" w:rsidRPr="00780093" w:rsidRDefault="00B9506C" w:rsidP="00E72B65">
      <w:pPr>
        <w:pStyle w:val="Edital-Anexos-Garantias"/>
        <w:numPr>
          <w:ilvl w:val="0"/>
          <w:numId w:val="106"/>
        </w:numPr>
        <w:tabs>
          <w:tab w:val="left" w:pos="284"/>
          <w:tab w:val="left" w:pos="426"/>
        </w:tabs>
        <w:ind w:left="0" w:firstLine="0"/>
        <w:rPr>
          <w:iCs/>
          <w:lang w:val="en-US"/>
        </w:rPr>
      </w:pPr>
      <w:r w:rsidRPr="00780093">
        <w:rPr>
          <w:iCs/>
          <w:lang w:val="en-US"/>
        </w:rPr>
        <w:t xml:space="preserve">ISSUER’s charges and fees for issuing, amending or honoring this Standby Letter of Credit are for the account of </w:t>
      </w:r>
      <w:r w:rsidRPr="001C2315">
        <w:rPr>
          <w:iCs/>
          <w:lang w:val="en-US"/>
        </w:rPr>
        <w:fldChar w:fldCharType="begin">
          <w:ffData>
            <w:name w:val=""/>
            <w:enabled/>
            <w:calcOnExit w:val="0"/>
            <w:textInput>
              <w:default w:val="[insert the corporate name(s) of the signatory(ies) of the Concession Agreement]"/>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the corporate name(s) of the signatory(ies) of the Concession Agreement]</w:t>
      </w:r>
      <w:r w:rsidRPr="001C2315">
        <w:rPr>
          <w:iCs/>
          <w:lang w:val="en-US"/>
        </w:rPr>
        <w:fldChar w:fldCharType="end"/>
      </w:r>
      <w:r w:rsidRPr="00780093">
        <w:rPr>
          <w:iCs/>
          <w:lang w:val="en-US"/>
        </w:rPr>
        <w:t xml:space="preserve"> and shall not be deducted from any payment ISSUER makes under this Standby Letter of Credit.</w:t>
      </w:r>
    </w:p>
    <w:p w14:paraId="586D2C83" w14:textId="77777777" w:rsidR="00B9506C" w:rsidRPr="00780093" w:rsidRDefault="00B9506C" w:rsidP="00B9506C">
      <w:pPr>
        <w:pStyle w:val="Edital-Anexos-Garantias"/>
        <w:rPr>
          <w:iCs/>
          <w:lang w:val="en-US"/>
        </w:rPr>
      </w:pPr>
    </w:p>
    <w:p w14:paraId="6F5180DE" w14:textId="77777777" w:rsidR="00B9506C" w:rsidRPr="00780093" w:rsidRDefault="00B9506C" w:rsidP="00B9506C">
      <w:pPr>
        <w:pStyle w:val="Edital-Anexos-Garantias"/>
        <w:rPr>
          <w:iCs/>
          <w:lang w:val="en-US"/>
        </w:rPr>
      </w:pPr>
    </w:p>
    <w:p w14:paraId="24C9B857" w14:textId="77777777" w:rsidR="00B9506C" w:rsidRPr="00780093" w:rsidRDefault="00B9506C" w:rsidP="00B9506C">
      <w:pPr>
        <w:pStyle w:val="Edital-Anexos-Garantias"/>
        <w:rPr>
          <w:iCs/>
          <w:lang w:val="en-US"/>
        </w:rPr>
      </w:pPr>
      <w:r w:rsidRPr="00780093">
        <w:rPr>
          <w:iCs/>
          <w:lang w:val="en-US"/>
        </w:rPr>
        <w:t>Kind regards,</w:t>
      </w:r>
    </w:p>
    <w:p w14:paraId="69B1A676" w14:textId="77777777" w:rsidR="00B9506C" w:rsidRPr="00780093" w:rsidRDefault="00B9506C" w:rsidP="00B9506C">
      <w:pPr>
        <w:pStyle w:val="Edital-Anexos-Garantias"/>
        <w:rPr>
          <w:iCs/>
          <w:lang w:val="en-US"/>
        </w:rPr>
      </w:pPr>
    </w:p>
    <w:p w14:paraId="5F4BFA4C" w14:textId="77777777" w:rsidR="00B9506C" w:rsidRPr="00780093" w:rsidRDefault="00B9506C" w:rsidP="00B9506C">
      <w:pPr>
        <w:pStyle w:val="Edital-Anexos-Garantias"/>
        <w:rPr>
          <w:iCs/>
          <w:lang w:val="en-US"/>
        </w:rPr>
      </w:pPr>
    </w:p>
    <w:p w14:paraId="00CE1200" w14:textId="77777777" w:rsidR="00B9506C" w:rsidRPr="00780093" w:rsidRDefault="00B9506C" w:rsidP="00B9506C">
      <w:pPr>
        <w:pStyle w:val="Edital-Anexos-Garantias"/>
        <w:rPr>
          <w:iCs/>
          <w:lang w:val="en-US"/>
        </w:rPr>
      </w:pPr>
      <w:r w:rsidRPr="001C2315">
        <w:rPr>
          <w:iCs/>
          <w:lang w:val="en-US"/>
        </w:rPr>
        <w:fldChar w:fldCharType="begin">
          <w:ffData>
            <w:name w:val=""/>
            <w:enabled/>
            <w:calcOnExit w:val="0"/>
            <w:textInput>
              <w:default w:val="[Inserir o nome do Banco]"/>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name of Bank]</w:t>
      </w:r>
      <w:r w:rsidRPr="001C2315">
        <w:rPr>
          <w:iCs/>
          <w:lang w:val="en-US"/>
        </w:rPr>
        <w:fldChar w:fldCharType="end"/>
      </w:r>
    </w:p>
    <w:p w14:paraId="7C953C0C" w14:textId="77777777" w:rsidR="00B9506C" w:rsidRPr="00780093" w:rsidRDefault="00B9506C" w:rsidP="00B9506C">
      <w:pPr>
        <w:pStyle w:val="Edital-Anexos-Garantias"/>
        <w:rPr>
          <w:iCs/>
          <w:lang w:val="en-US"/>
        </w:rPr>
      </w:pPr>
    </w:p>
    <w:p w14:paraId="042DA574" w14:textId="77777777" w:rsidR="00B9506C" w:rsidRPr="00780093" w:rsidRDefault="00B9506C" w:rsidP="00B9506C">
      <w:pPr>
        <w:pStyle w:val="Edital-Anexos-Garantias"/>
        <w:rPr>
          <w:iCs/>
          <w:lang w:val="en-US"/>
        </w:rPr>
      </w:pPr>
      <w:r w:rsidRPr="00780093">
        <w:rPr>
          <w:iCs/>
          <w:lang w:val="en-US"/>
        </w:rPr>
        <w:t>___________________________</w:t>
      </w:r>
    </w:p>
    <w:p w14:paraId="6631135A" w14:textId="77777777" w:rsidR="00B9506C" w:rsidRPr="00780093" w:rsidRDefault="00B9506C" w:rsidP="00B9506C">
      <w:pPr>
        <w:pStyle w:val="Edital-Anexos-Garantias"/>
        <w:rPr>
          <w:iCs/>
          <w:lang w:val="en-US"/>
        </w:rPr>
      </w:pPr>
      <w:r w:rsidRPr="001C2315">
        <w:rPr>
          <w:iCs/>
          <w:lang w:val="en-US"/>
        </w:rPr>
        <w:fldChar w:fldCharType="begin">
          <w:ffData>
            <w:name w:val=""/>
            <w:enabled/>
            <w:calcOnExit w:val="0"/>
            <w:textInput>
              <w:default w:val="[signatur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signature]</w:t>
      </w:r>
      <w:r w:rsidRPr="001C2315">
        <w:rPr>
          <w:iCs/>
          <w:lang w:val="en-US"/>
        </w:rPr>
        <w:fldChar w:fldCharType="end"/>
      </w:r>
    </w:p>
    <w:p w14:paraId="03C05717" w14:textId="77777777" w:rsidR="00B9506C" w:rsidRPr="00780093" w:rsidRDefault="00B9506C" w:rsidP="00B9506C">
      <w:pPr>
        <w:pStyle w:val="Edital-Anexos-Garantias"/>
        <w:rPr>
          <w:iCs/>
          <w:lang w:val="en-US"/>
        </w:rPr>
      </w:pPr>
    </w:p>
    <w:p w14:paraId="04D9B658" w14:textId="77777777" w:rsidR="00B9506C" w:rsidRPr="00780093" w:rsidRDefault="00B9506C" w:rsidP="00B9506C">
      <w:pPr>
        <w:pStyle w:val="Edital-Anexos-Garantias"/>
        <w:rPr>
          <w:iCs/>
          <w:lang w:val="en-US"/>
        </w:rPr>
      </w:pPr>
      <w:r w:rsidRPr="00780093">
        <w:rPr>
          <w:iCs/>
          <w:lang w:val="en-US"/>
        </w:rPr>
        <w:t xml:space="preserve">Name: </w:t>
      </w:r>
      <w:r w:rsidRPr="001C2315">
        <w:rPr>
          <w:iCs/>
          <w:lang w:val="en-US"/>
        </w:rPr>
        <w:fldChar w:fldCharType="begin">
          <w:ffData>
            <w:name w:val=""/>
            <w:enabled/>
            <w:calcOnExit w:val="0"/>
            <w:textInput>
              <w:default w:val="[insert name of the person responsible for the iss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name of the person responsible for the issue]</w:t>
      </w:r>
      <w:r w:rsidRPr="001C2315">
        <w:rPr>
          <w:iCs/>
          <w:lang w:val="en-US"/>
        </w:rPr>
        <w:fldChar w:fldCharType="end"/>
      </w:r>
    </w:p>
    <w:p w14:paraId="2F350F28" w14:textId="77777777" w:rsidR="00B9506C" w:rsidRPr="00780093" w:rsidRDefault="00B9506C" w:rsidP="00B9506C">
      <w:pPr>
        <w:pStyle w:val="Edital-Anexos-Garantias"/>
        <w:rPr>
          <w:iCs/>
          <w:lang w:val="en-US"/>
        </w:rPr>
      </w:pPr>
      <w:r w:rsidRPr="00780093">
        <w:rPr>
          <w:iCs/>
          <w:lang w:val="en-US"/>
        </w:rPr>
        <w:t xml:space="preserve">Title: </w:t>
      </w:r>
      <w:r w:rsidRPr="001C2315">
        <w:rPr>
          <w:iCs/>
          <w:lang w:val="en-US"/>
        </w:rPr>
        <w:fldChar w:fldCharType="begin">
          <w:ffData>
            <w:name w:val=""/>
            <w:enabled/>
            <w:calcOnExit w:val="0"/>
            <w:textInput>
              <w:default w:val="[insert name of the person responsible for the iss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title of the person responsible for the issue]</w:t>
      </w:r>
      <w:r w:rsidRPr="001C2315">
        <w:rPr>
          <w:iCs/>
          <w:lang w:val="en-US"/>
        </w:rPr>
        <w:fldChar w:fldCharType="end"/>
      </w:r>
    </w:p>
    <w:p w14:paraId="21934C6C" w14:textId="77777777" w:rsidR="00B9506C" w:rsidRPr="00780093" w:rsidRDefault="00B9506C" w:rsidP="00B9506C">
      <w:pPr>
        <w:ind w:left="5529" w:firstLine="1985"/>
        <w:rPr>
          <w:iCs/>
          <w:lang w:val="en-US"/>
        </w:rPr>
      </w:pPr>
    </w:p>
    <w:p w14:paraId="2AE78B60" w14:textId="77777777" w:rsidR="00B9506C" w:rsidRPr="00780093" w:rsidRDefault="00B9506C" w:rsidP="00B9506C">
      <w:pPr>
        <w:jc w:val="center"/>
        <w:rPr>
          <w:b/>
          <w:lang w:val="en-US"/>
        </w:rPr>
      </w:pPr>
      <w:r w:rsidRPr="00780093">
        <w:rPr>
          <w:i/>
          <w:lang w:val="en-US"/>
        </w:rPr>
        <w:br w:type="page"/>
      </w:r>
    </w:p>
    <w:p w14:paraId="2739094B" w14:textId="0B5DB804" w:rsidR="00B9506C" w:rsidRPr="00780093" w:rsidRDefault="00B9506C" w:rsidP="00B9506C">
      <w:pPr>
        <w:pStyle w:val="Edital-Anexos-GarantiasI"/>
        <w:rPr>
          <w:lang w:val="en-US"/>
        </w:rPr>
      </w:pPr>
    </w:p>
    <w:p w14:paraId="21F88893" w14:textId="2569169F" w:rsidR="00B9506C" w:rsidRPr="00780093" w:rsidRDefault="00B9506C" w:rsidP="00B9506C">
      <w:pPr>
        <w:pStyle w:val="Edital-Anexos-GarantiasI"/>
        <w:jc w:val="center"/>
        <w:rPr>
          <w:b/>
          <w:bCs/>
          <w:lang w:val="en-US"/>
        </w:rPr>
      </w:pPr>
      <w:r w:rsidRPr="00780093">
        <w:rPr>
          <w:b/>
          <w:bCs/>
          <w:lang w:val="en-US"/>
        </w:rPr>
        <w:t xml:space="preserve">ANNEX </w:t>
      </w:r>
      <w:r w:rsidR="001377C4">
        <w:rPr>
          <w:b/>
          <w:bCs/>
          <w:lang w:val="en-US"/>
        </w:rPr>
        <w:t>A</w:t>
      </w:r>
    </w:p>
    <w:p w14:paraId="569C3C47" w14:textId="77777777" w:rsidR="00B9506C" w:rsidRPr="00780093" w:rsidRDefault="00B9506C" w:rsidP="00B9506C">
      <w:pPr>
        <w:pStyle w:val="Edital-Anexos-GarantiasI"/>
        <w:jc w:val="center"/>
        <w:rPr>
          <w:b/>
          <w:bCs/>
          <w:lang w:val="en-US"/>
        </w:rPr>
      </w:pPr>
      <w:r w:rsidRPr="00780093">
        <w:rPr>
          <w:b/>
          <w:bCs/>
          <w:lang w:val="en-US"/>
        </w:rPr>
        <w:t>Form of Payment Demand</w:t>
      </w:r>
    </w:p>
    <w:p w14:paraId="42C15792" w14:textId="77777777" w:rsidR="00B9506C" w:rsidRPr="00780093" w:rsidRDefault="00B9506C" w:rsidP="00B9506C">
      <w:pPr>
        <w:pStyle w:val="Edital-Anexos-GarantiasI"/>
        <w:jc w:val="center"/>
        <w:rPr>
          <w:lang w:val="en-US"/>
        </w:rPr>
      </w:pPr>
      <w:r w:rsidRPr="00780093">
        <w:rPr>
          <w:lang w:val="en-US"/>
        </w:rPr>
        <w:t>[Form to be filled out by ANP – DO NOT FILL OUT.]</w:t>
      </w:r>
    </w:p>
    <w:p w14:paraId="0E494579" w14:textId="77777777" w:rsidR="00B9506C" w:rsidRPr="00780093" w:rsidRDefault="00B9506C" w:rsidP="00B9506C">
      <w:pPr>
        <w:pStyle w:val="Edital-Anexos-GarantiasI"/>
        <w:rPr>
          <w:lang w:val="en-US"/>
        </w:rPr>
      </w:pPr>
    </w:p>
    <w:p w14:paraId="2BFAE6BC" w14:textId="77777777" w:rsidR="00B9506C" w:rsidRPr="00780093" w:rsidRDefault="00B9506C" w:rsidP="00B9506C">
      <w:pPr>
        <w:pStyle w:val="Edital-Anexos-GarantiasI"/>
        <w:jc w:val="center"/>
        <w:rPr>
          <w:b/>
          <w:bCs/>
          <w:lang w:val="en-US"/>
        </w:rPr>
      </w:pPr>
      <w:r w:rsidRPr="00780093">
        <w:rPr>
          <w:b/>
          <w:bCs/>
          <w:lang w:val="en-US"/>
        </w:rPr>
        <w:t>PAYMENT DEMAND</w:t>
      </w:r>
    </w:p>
    <w:p w14:paraId="5372817A" w14:textId="77777777" w:rsidR="00B9506C" w:rsidRPr="00780093" w:rsidRDefault="00B9506C" w:rsidP="00B9506C">
      <w:pPr>
        <w:pStyle w:val="Edital-Anexos-GarantiasI"/>
        <w:rPr>
          <w:lang w:val="en-US"/>
        </w:rPr>
      </w:pPr>
    </w:p>
    <w:p w14:paraId="6ADE1496" w14:textId="77777777" w:rsidR="00B9506C" w:rsidRPr="00780093" w:rsidRDefault="00B9506C" w:rsidP="00B9506C">
      <w:pPr>
        <w:pStyle w:val="Edital-Anexos-GarantiasI"/>
        <w:rPr>
          <w:lang w:val="en-US"/>
        </w:rPr>
      </w:pPr>
      <w:r w:rsidRPr="00780093">
        <w:rPr>
          <w:lang w:val="en-US"/>
        </w:rPr>
        <w:t xml:space="preserve">Standby Letter of Credit Nº. </w:t>
      </w:r>
      <w:r w:rsidRPr="001C2315">
        <w:fldChar w:fldCharType="begin">
          <w:ffData>
            <w:name w:val=""/>
            <w:enabled/>
            <w:calcOnExit w:val="0"/>
            <w:textInput>
              <w:default w:val="[insert Standby Letter of Credit number]"/>
            </w:textInput>
          </w:ffData>
        </w:fldChar>
      </w:r>
      <w:r w:rsidRPr="00780093">
        <w:rPr>
          <w:lang w:val="en-US"/>
        </w:rPr>
        <w:instrText xml:space="preserve"> FORMTEXT </w:instrText>
      </w:r>
      <w:r w:rsidRPr="001C2315">
        <w:fldChar w:fldCharType="separate"/>
      </w:r>
      <w:r w:rsidRPr="00780093">
        <w:rPr>
          <w:lang w:val="en-US"/>
        </w:rPr>
        <w:t>[insert Standby Letter of Credit number]</w:t>
      </w:r>
      <w:r w:rsidRPr="001C2315">
        <w:fldChar w:fldCharType="end"/>
      </w:r>
    </w:p>
    <w:p w14:paraId="64C8B494" w14:textId="77777777" w:rsidR="00B9506C" w:rsidRPr="00780093" w:rsidRDefault="00B9506C" w:rsidP="00B9506C">
      <w:pPr>
        <w:pStyle w:val="Edital-Anexos-GarantiasI"/>
        <w:rPr>
          <w:lang w:val="en-US"/>
        </w:rPr>
      </w:pPr>
      <w:r w:rsidRPr="00780093">
        <w:rPr>
          <w:lang w:val="en-US"/>
        </w:rPr>
        <w:t>Rio de Janeiro – RJ</w:t>
      </w:r>
    </w:p>
    <w:p w14:paraId="02C475CD" w14:textId="1F4B608D" w:rsidR="00B9506C" w:rsidRPr="00780093" w:rsidRDefault="09626A64" w:rsidP="00B9506C">
      <w:pPr>
        <w:pStyle w:val="Edital-Anexos-GarantiasI"/>
        <w:rPr>
          <w:lang w:val="en-US"/>
        </w:rPr>
      </w:pPr>
      <w:r w:rsidRPr="00780093">
        <w:rPr>
          <w:lang w:val="en-US"/>
        </w:rPr>
        <w:t>Date of Withdrawal:</w:t>
      </w:r>
      <w:r w:rsidR="10E10234" w:rsidRPr="00780093">
        <w:rPr>
          <w:lang w:val="en-US"/>
        </w:rPr>
        <w:t xml:space="preserve"> </w:t>
      </w:r>
      <w:r w:rsidR="00B9506C" w:rsidRPr="001C2315">
        <w:fldChar w:fldCharType="begin">
          <w:ffData>
            <w:name w:val=""/>
            <w:enabled/>
            <w:calcOnExit w:val="0"/>
            <w:textInput>
              <w:default w:val="[insert date in the form day/month/year]"/>
            </w:textInput>
          </w:ffData>
        </w:fldChar>
      </w:r>
      <w:r w:rsidR="00B9506C" w:rsidRPr="00780093">
        <w:rPr>
          <w:lang w:val="en-US"/>
        </w:rPr>
        <w:instrText xml:space="preserve"> FORMTEXT </w:instrText>
      </w:r>
      <w:r w:rsidR="00B9506C" w:rsidRPr="001C2315">
        <w:fldChar w:fldCharType="separate"/>
      </w:r>
      <w:r w:rsidRPr="00780093">
        <w:rPr>
          <w:lang w:val="en-US"/>
        </w:rPr>
        <w:t>[insert date in the format month/day/year]</w:t>
      </w:r>
      <w:r w:rsidR="00B9506C" w:rsidRPr="001C2315">
        <w:fldChar w:fldCharType="end"/>
      </w:r>
    </w:p>
    <w:p w14:paraId="45E7D964" w14:textId="77777777" w:rsidR="00B9506C" w:rsidRPr="00780093" w:rsidRDefault="00B9506C" w:rsidP="00B9506C">
      <w:pPr>
        <w:pStyle w:val="Edital-Anexos-GarantiasI"/>
        <w:rPr>
          <w:lang w:val="en-US"/>
        </w:rPr>
      </w:pPr>
    </w:p>
    <w:p w14:paraId="6A8BB9B4" w14:textId="77777777" w:rsidR="00B9506C" w:rsidRPr="00780093" w:rsidRDefault="00B9506C" w:rsidP="00B9506C">
      <w:pPr>
        <w:pStyle w:val="Edital-Anexos-GarantiasI"/>
        <w:rPr>
          <w:lang w:val="en-US"/>
        </w:rPr>
      </w:pPr>
    </w:p>
    <w:p w14:paraId="0D602036" w14:textId="77777777" w:rsidR="00B9506C" w:rsidRPr="00780093" w:rsidRDefault="00B9506C" w:rsidP="00B9506C">
      <w:pPr>
        <w:pStyle w:val="Edital-Anexos-GarantiasI"/>
        <w:rPr>
          <w:lang w:val="en-US"/>
        </w:rPr>
      </w:pPr>
      <w:r w:rsidRPr="00780093">
        <w:rPr>
          <w:lang w:val="en-US"/>
        </w:rPr>
        <w:t>In Cash</w:t>
      </w:r>
    </w:p>
    <w:p w14:paraId="3BC067B9" w14:textId="77777777" w:rsidR="00B9506C" w:rsidRPr="00780093" w:rsidRDefault="00B9506C" w:rsidP="00B9506C">
      <w:pPr>
        <w:pStyle w:val="Edital-Anexos-GarantiasI"/>
        <w:rPr>
          <w:lang w:val="en-US"/>
        </w:rPr>
      </w:pPr>
    </w:p>
    <w:p w14:paraId="5F57EF35" w14:textId="688BEF73" w:rsidR="00B9506C" w:rsidRPr="00780093" w:rsidRDefault="09626A64" w:rsidP="00B9506C">
      <w:pPr>
        <w:pStyle w:val="Edital-Anexos-GarantiasI"/>
        <w:rPr>
          <w:lang w:val="en-US"/>
        </w:rPr>
      </w:pPr>
      <w:r w:rsidRPr="00780093">
        <w:rPr>
          <w:lang w:val="en-US"/>
        </w:rPr>
        <w:t xml:space="preserve">The face amount of </w:t>
      </w:r>
      <w:r w:rsidR="00B9506C" w:rsidRPr="001C2315">
        <w:fldChar w:fldCharType="begin">
          <w:ffData>
            <w:name w:val=""/>
            <w:enabled/>
            <w:calcOnExit w:val="0"/>
            <w:textInput>
              <w:default w:val="[insert Face Amount in writing]"/>
            </w:textInput>
          </w:ffData>
        </w:fldChar>
      </w:r>
      <w:r w:rsidR="00B9506C" w:rsidRPr="00780093">
        <w:rPr>
          <w:lang w:val="en-US"/>
        </w:rPr>
        <w:instrText xml:space="preserve"> FORMTEXT </w:instrText>
      </w:r>
      <w:r w:rsidR="00B9506C" w:rsidRPr="001C2315">
        <w:fldChar w:fldCharType="separate"/>
      </w:r>
      <w:r w:rsidRPr="00780093">
        <w:rPr>
          <w:lang w:val="en-US"/>
        </w:rPr>
        <w:t>[insert Face Amount in writing]</w:t>
      </w:r>
      <w:r w:rsidR="00B9506C" w:rsidRPr="001C2315">
        <w:fldChar w:fldCharType="end"/>
      </w:r>
      <w:r w:rsidRPr="00780093">
        <w:rPr>
          <w:lang w:val="en-US"/>
        </w:rPr>
        <w:t xml:space="preserve"> (US$ </w:t>
      </w:r>
      <w:r w:rsidR="00B9506C" w:rsidRPr="001C2315">
        <w:fldChar w:fldCharType="begin">
          <w:ffData>
            <w:name w:val=""/>
            <w:enabled/>
            <w:calcOnExit w:val="0"/>
            <w:textInput>
              <w:default w:val="[insert Face Amount]"/>
            </w:textInput>
          </w:ffData>
        </w:fldChar>
      </w:r>
      <w:r w:rsidR="00B9506C" w:rsidRPr="00780093">
        <w:rPr>
          <w:lang w:val="en-US"/>
        </w:rPr>
        <w:instrText xml:space="preserve"> FORMTEXT </w:instrText>
      </w:r>
      <w:r w:rsidR="00B9506C" w:rsidRPr="001C2315">
        <w:fldChar w:fldCharType="separate"/>
      </w:r>
      <w:r w:rsidRPr="00780093">
        <w:rPr>
          <w:lang w:val="en-US"/>
        </w:rPr>
        <w:t>[insert Face Amount]</w:t>
      </w:r>
      <w:r w:rsidR="00B9506C" w:rsidRPr="001C2315">
        <w:fldChar w:fldCharType="end"/>
      </w:r>
      <w:r w:rsidRPr="00780093">
        <w:rPr>
          <w:lang w:val="en-US"/>
        </w:rPr>
        <w:t xml:space="preserve">) shall be paid, converted to Reais (R$) according the </w:t>
      </w:r>
      <w:r w:rsidR="337C71AD" w:rsidRPr="00780093">
        <w:rPr>
          <w:lang w:val="en-US"/>
        </w:rPr>
        <w:t>conversion</w:t>
      </w:r>
      <w:r w:rsidRPr="00780093">
        <w:rPr>
          <w:lang w:val="en-US"/>
        </w:rPr>
        <w:t xml:space="preserve"> principle indicated in the item </w:t>
      </w:r>
      <w:r w:rsidR="007D1083">
        <w:rPr>
          <w:lang w:val="en-US"/>
        </w:rPr>
        <w:t>10.16</w:t>
      </w:r>
      <w:r w:rsidRPr="00780093">
        <w:rPr>
          <w:lang w:val="en-US"/>
        </w:rPr>
        <w:t xml:space="preserve"> of the Tender Protocol for the Open Acreage Concession Modality, on order of the National Agency of Petroleum, Natural Gas, and Biofuels – ANP.</w:t>
      </w:r>
    </w:p>
    <w:p w14:paraId="4B80BDA3" w14:textId="77777777" w:rsidR="00B9506C" w:rsidRPr="00780093" w:rsidRDefault="00B9506C" w:rsidP="00B9506C">
      <w:pPr>
        <w:pStyle w:val="Edital-Anexos-GarantiasI"/>
        <w:rPr>
          <w:lang w:val="en-US"/>
        </w:rPr>
      </w:pPr>
      <w:r w:rsidRPr="00780093">
        <w:rPr>
          <w:lang w:val="en-US"/>
        </w:rPr>
        <w:t xml:space="preserve">Withdrawal of Irrevocable Standby Letter of Credit No. </w:t>
      </w:r>
      <w:r w:rsidRPr="001C2315">
        <w:fldChar w:fldCharType="begin">
          <w:ffData>
            <w:name w:val=""/>
            <w:enabled/>
            <w:calcOnExit w:val="0"/>
            <w:textInput>
              <w:default w:val="[insert Standby Letter of Credit number]"/>
            </w:textInput>
          </w:ffData>
        </w:fldChar>
      </w:r>
      <w:r w:rsidRPr="00780093">
        <w:rPr>
          <w:lang w:val="en-US"/>
        </w:rPr>
        <w:instrText xml:space="preserve"> FORMTEXT </w:instrText>
      </w:r>
      <w:r w:rsidRPr="001C2315">
        <w:fldChar w:fldCharType="separate"/>
      </w:r>
      <w:r w:rsidRPr="00780093">
        <w:rPr>
          <w:lang w:val="en-US"/>
        </w:rPr>
        <w:t>[insert Standby Letter of Credit number]</w:t>
      </w:r>
      <w:r w:rsidRPr="001C2315">
        <w:fldChar w:fldCharType="end"/>
      </w:r>
      <w:r w:rsidRPr="00780093">
        <w:rPr>
          <w:lang w:val="en-US"/>
        </w:rPr>
        <w:t xml:space="preserve"> issued by </w:t>
      </w:r>
      <w:r w:rsidRPr="001C2315">
        <w:fldChar w:fldCharType="begin">
          <w:ffData>
            <w:name w:val=""/>
            <w:enabled/>
            <w:calcOnExit w:val="0"/>
            <w:textInput>
              <w:default w:val="[insert Issuer's name]"/>
            </w:textInput>
          </w:ffData>
        </w:fldChar>
      </w:r>
      <w:r w:rsidRPr="00780093">
        <w:rPr>
          <w:lang w:val="en-US"/>
        </w:rPr>
        <w:instrText xml:space="preserve"> FORMTEXT </w:instrText>
      </w:r>
      <w:r w:rsidRPr="001C2315">
        <w:fldChar w:fldCharType="separate"/>
      </w:r>
      <w:r w:rsidRPr="00780093">
        <w:rPr>
          <w:lang w:val="en-US"/>
        </w:rPr>
        <w:t>[insert Issuer's name]</w:t>
      </w:r>
      <w:r w:rsidRPr="001C2315">
        <w:fldChar w:fldCharType="end"/>
      </w:r>
      <w:r w:rsidRPr="00780093">
        <w:rPr>
          <w:lang w:val="en-US"/>
        </w:rPr>
        <w:t>.</w:t>
      </w:r>
    </w:p>
    <w:p w14:paraId="24F7F9F2" w14:textId="77777777" w:rsidR="00B9506C" w:rsidRPr="00780093" w:rsidRDefault="00B9506C" w:rsidP="00B9506C">
      <w:pPr>
        <w:pStyle w:val="Edital-Anexos-GarantiasI"/>
        <w:rPr>
          <w:lang w:val="en-US"/>
        </w:rPr>
      </w:pPr>
      <w:r w:rsidRPr="00780093">
        <w:rPr>
          <w:lang w:val="en-US"/>
        </w:rPr>
        <w:t xml:space="preserve">This document was signed by the undersigned on behalf of the National Agency of Petroleum, Natural Gas, and Biofuels – ANP on </w:t>
      </w:r>
      <w:r w:rsidRPr="001C2315">
        <w:fldChar w:fldCharType="begin">
          <w:ffData>
            <w:name w:val=""/>
            <w:enabled/>
            <w:calcOnExit w:val="0"/>
            <w:textInput>
              <w:default w:val="[insert date in the form day/month/year]"/>
            </w:textInput>
          </w:ffData>
        </w:fldChar>
      </w:r>
      <w:r w:rsidRPr="00780093">
        <w:rPr>
          <w:lang w:val="en-US"/>
        </w:rPr>
        <w:instrText xml:space="preserve"> FORMTEXT </w:instrText>
      </w:r>
      <w:r w:rsidRPr="001C2315">
        <w:fldChar w:fldCharType="separate"/>
      </w:r>
      <w:r w:rsidRPr="00780093">
        <w:rPr>
          <w:lang w:val="en-US"/>
        </w:rPr>
        <w:t>[insert date in the format month/day/year]</w:t>
      </w:r>
      <w:r w:rsidRPr="001C2315">
        <w:fldChar w:fldCharType="end"/>
      </w:r>
      <w:r w:rsidRPr="00780093">
        <w:rPr>
          <w:lang w:val="en-US"/>
        </w:rPr>
        <w:t>.</w:t>
      </w:r>
    </w:p>
    <w:p w14:paraId="583C89B0" w14:textId="77777777" w:rsidR="00B9506C" w:rsidRPr="00780093" w:rsidRDefault="00B9506C" w:rsidP="00B9506C">
      <w:pPr>
        <w:pStyle w:val="Edital-Anexos-GarantiasI"/>
        <w:rPr>
          <w:lang w:val="en-US"/>
        </w:rPr>
      </w:pPr>
      <w:r w:rsidRPr="00780093">
        <w:rPr>
          <w:lang w:val="en-US"/>
        </w:rPr>
        <w:t xml:space="preserve">___________________________ </w:t>
      </w:r>
    </w:p>
    <w:p w14:paraId="257AF76F" w14:textId="77777777" w:rsidR="00B9506C" w:rsidRPr="00780093" w:rsidRDefault="00B9506C" w:rsidP="00B9506C">
      <w:pPr>
        <w:pStyle w:val="Edital-Anexos-GarantiasI"/>
        <w:rPr>
          <w:lang w:val="en-US"/>
        </w:rPr>
      </w:pPr>
      <w:r w:rsidRPr="001C2315">
        <w:fldChar w:fldCharType="begin">
          <w:ffData>
            <w:name w:val=""/>
            <w:enabled/>
            <w:calcOnExit w:val="0"/>
            <w:textInput>
              <w:default w:val="[signature]"/>
            </w:textInput>
          </w:ffData>
        </w:fldChar>
      </w:r>
      <w:r w:rsidRPr="00780093">
        <w:rPr>
          <w:lang w:val="en-US"/>
        </w:rPr>
        <w:instrText xml:space="preserve"> FORMTEXT </w:instrText>
      </w:r>
      <w:r w:rsidRPr="001C2315">
        <w:fldChar w:fldCharType="separate"/>
      </w:r>
      <w:r w:rsidRPr="00780093">
        <w:rPr>
          <w:lang w:val="en-US"/>
        </w:rPr>
        <w:t>[signature]</w:t>
      </w:r>
      <w:r w:rsidRPr="001C2315">
        <w:fldChar w:fldCharType="end"/>
      </w:r>
    </w:p>
    <w:p w14:paraId="797336A3" w14:textId="77777777" w:rsidR="00B9506C" w:rsidRPr="00780093" w:rsidRDefault="00B9506C" w:rsidP="00B9506C">
      <w:pPr>
        <w:pStyle w:val="Edital-Anexos-GarantiasI"/>
        <w:rPr>
          <w:lang w:val="en-US"/>
        </w:rPr>
      </w:pPr>
      <w:r w:rsidRPr="00780093">
        <w:rPr>
          <w:lang w:val="en-US"/>
        </w:rPr>
        <w:t xml:space="preserve">Name: </w:t>
      </w:r>
      <w:r w:rsidRPr="001C2315">
        <w:fldChar w:fldCharType="begin">
          <w:ffData>
            <w:name w:val=""/>
            <w:enabled/>
            <w:calcOnExit w:val="0"/>
            <w:textInput>
              <w:default w:val="[insert name of the person responsible for the issue]"/>
            </w:textInput>
          </w:ffData>
        </w:fldChar>
      </w:r>
      <w:r w:rsidRPr="00780093">
        <w:rPr>
          <w:lang w:val="en-US"/>
        </w:rPr>
        <w:instrText xml:space="preserve"> FORMTEXT</w:instrText>
      </w:r>
    </w:p>
    <w:p w14:paraId="5403F8D6" w14:textId="77777777" w:rsidR="00B9506C" w:rsidRPr="00780093" w:rsidRDefault="00B9506C" w:rsidP="00B9506C">
      <w:pPr>
        <w:pStyle w:val="Edital-Anexos-GarantiasI"/>
        <w:rPr>
          <w:lang w:val="en-US"/>
        </w:rPr>
      </w:pPr>
      <w:r w:rsidRPr="00780093">
        <w:rPr>
          <w:lang w:val="en-US"/>
        </w:rPr>
        <w:instrText xml:space="preserve"> </w:instrText>
      </w:r>
      <w:r w:rsidRPr="001C2315">
        <w:fldChar w:fldCharType="separate"/>
      </w:r>
      <w:r w:rsidRPr="00780093">
        <w:rPr>
          <w:lang w:val="en-US"/>
        </w:rPr>
        <w:t>[insert name of the person responsible for the issue]</w:t>
      </w:r>
      <w:r w:rsidRPr="001C2315">
        <w:fldChar w:fldCharType="end"/>
      </w:r>
    </w:p>
    <w:p w14:paraId="376DF9B1" w14:textId="77777777" w:rsidR="00B9506C" w:rsidRPr="00780093" w:rsidRDefault="00B9506C" w:rsidP="00B9506C">
      <w:pPr>
        <w:pStyle w:val="Edital-Anexos-GarantiasI"/>
        <w:rPr>
          <w:lang w:val="en-US"/>
        </w:rPr>
      </w:pPr>
      <w:r w:rsidRPr="00780093">
        <w:rPr>
          <w:lang w:val="en-US"/>
        </w:rPr>
        <w:t xml:space="preserve">Title: </w:t>
      </w:r>
      <w:r w:rsidRPr="001C2315">
        <w:fldChar w:fldCharType="begin">
          <w:ffData>
            <w:name w:val=""/>
            <w:enabled/>
            <w:calcOnExit w:val="0"/>
            <w:textInput>
              <w:default w:val="[insert name of the person responsible for the issue]"/>
            </w:textInput>
          </w:ffData>
        </w:fldChar>
      </w:r>
      <w:r w:rsidRPr="00780093">
        <w:rPr>
          <w:lang w:val="en-US"/>
        </w:rPr>
        <w:instrText xml:space="preserve"> FORMTEXT </w:instrText>
      </w:r>
      <w:r w:rsidRPr="001C2315">
        <w:fldChar w:fldCharType="separate"/>
      </w:r>
      <w:r w:rsidRPr="00780093">
        <w:rPr>
          <w:lang w:val="en-US"/>
        </w:rPr>
        <w:t>[insert title of the person responsible for the issue]</w:t>
      </w:r>
      <w:r w:rsidRPr="001C2315">
        <w:fldChar w:fldCharType="end"/>
      </w:r>
    </w:p>
    <w:p w14:paraId="1110CDE0" w14:textId="77777777" w:rsidR="00B9506C" w:rsidRPr="00780093" w:rsidRDefault="00B9506C" w:rsidP="00B9506C">
      <w:pPr>
        <w:pStyle w:val="Edital-Anexos-GarantiasI"/>
        <w:rPr>
          <w:lang w:val="en-US"/>
        </w:rPr>
      </w:pPr>
    </w:p>
    <w:p w14:paraId="4CB6C44B" w14:textId="77777777" w:rsidR="00B9506C" w:rsidRPr="00780093" w:rsidRDefault="00B9506C" w:rsidP="00B9506C">
      <w:pPr>
        <w:pStyle w:val="Edital-Anexos-GarantiasI"/>
        <w:rPr>
          <w:lang w:val="en-US"/>
        </w:rPr>
      </w:pPr>
      <w:r w:rsidRPr="00780093">
        <w:rPr>
          <w:lang w:val="en-US"/>
        </w:rPr>
        <w:t xml:space="preserve">To </w:t>
      </w:r>
      <w:r w:rsidRPr="001C2315">
        <w:fldChar w:fldCharType="begin">
          <w:ffData>
            <w:name w:val=""/>
            <w:enabled/>
            <w:calcOnExit w:val="0"/>
            <w:textInput>
              <w:default w:val="[insert Bank name]"/>
            </w:textInput>
          </w:ffData>
        </w:fldChar>
      </w:r>
      <w:r w:rsidRPr="00780093">
        <w:rPr>
          <w:lang w:val="en-US"/>
        </w:rPr>
        <w:instrText xml:space="preserve"> FORMTEXT </w:instrText>
      </w:r>
      <w:r w:rsidRPr="001C2315">
        <w:fldChar w:fldCharType="separate"/>
      </w:r>
      <w:r w:rsidRPr="00780093">
        <w:rPr>
          <w:lang w:val="en-US"/>
        </w:rPr>
        <w:t>[insert Bank name]</w:t>
      </w:r>
      <w:r w:rsidRPr="001C2315">
        <w:fldChar w:fldCharType="end"/>
      </w:r>
    </w:p>
    <w:p w14:paraId="1A955ABF" w14:textId="77777777" w:rsidR="00B9506C" w:rsidRPr="00780093" w:rsidRDefault="00B9506C" w:rsidP="00B9506C">
      <w:pPr>
        <w:pStyle w:val="Edital-Anexos-GarantiasI"/>
        <w:rPr>
          <w:lang w:val="en-US"/>
        </w:rPr>
      </w:pPr>
      <w:r w:rsidRPr="001C2315">
        <w:fldChar w:fldCharType="begin">
          <w:ffData>
            <w:name w:val=""/>
            <w:enabled/>
            <w:calcOnExit w:val="0"/>
            <w:textInput>
              <w:default w:val="[insert Bank's address]"/>
            </w:textInput>
          </w:ffData>
        </w:fldChar>
      </w:r>
      <w:r w:rsidRPr="00780093">
        <w:rPr>
          <w:lang w:val="en-US"/>
        </w:rPr>
        <w:instrText xml:space="preserve"> FORMTEXT </w:instrText>
      </w:r>
      <w:r w:rsidRPr="001C2315">
        <w:fldChar w:fldCharType="separate"/>
      </w:r>
      <w:r w:rsidRPr="00780093">
        <w:rPr>
          <w:lang w:val="en-US"/>
        </w:rPr>
        <w:t>[insert Bank's address]</w:t>
      </w:r>
      <w:r w:rsidRPr="001C2315">
        <w:fldChar w:fldCharType="end"/>
      </w:r>
      <w:r w:rsidRPr="00780093">
        <w:rPr>
          <w:lang w:val="en-US"/>
        </w:rPr>
        <w:br w:type="page"/>
      </w:r>
    </w:p>
    <w:p w14:paraId="6EC721A2" w14:textId="4B9588D5" w:rsidR="00B9506C" w:rsidRPr="00780093" w:rsidRDefault="00B9506C" w:rsidP="00B9506C">
      <w:pPr>
        <w:pStyle w:val="Edital-Anexos-GarantiasI"/>
        <w:jc w:val="center"/>
        <w:rPr>
          <w:b/>
          <w:bCs/>
          <w:lang w:val="en-US"/>
        </w:rPr>
      </w:pPr>
      <w:r w:rsidRPr="00780093">
        <w:rPr>
          <w:b/>
          <w:bCs/>
          <w:lang w:val="en-US"/>
        </w:rPr>
        <w:t xml:space="preserve">ANNEX </w:t>
      </w:r>
      <w:r w:rsidR="001377C4">
        <w:rPr>
          <w:b/>
          <w:bCs/>
          <w:lang w:val="en-US"/>
        </w:rPr>
        <w:t>B</w:t>
      </w:r>
    </w:p>
    <w:p w14:paraId="6862324B" w14:textId="77777777" w:rsidR="00B9506C" w:rsidRPr="00780093" w:rsidRDefault="00B9506C" w:rsidP="00B9506C">
      <w:pPr>
        <w:pStyle w:val="Edital-Anexos-GarantiasI"/>
        <w:jc w:val="center"/>
        <w:rPr>
          <w:b/>
          <w:bCs/>
          <w:lang w:val="en-US"/>
        </w:rPr>
      </w:pPr>
      <w:r w:rsidRPr="00780093">
        <w:rPr>
          <w:b/>
          <w:bCs/>
          <w:lang w:val="en-US"/>
        </w:rPr>
        <w:t>Form of Proof of Withdrawal</w:t>
      </w:r>
    </w:p>
    <w:p w14:paraId="1A305D8F" w14:textId="77777777" w:rsidR="00B9506C" w:rsidRPr="00780093" w:rsidRDefault="00B9506C" w:rsidP="00B9506C">
      <w:pPr>
        <w:pStyle w:val="Edital-Anexos-GarantiasI"/>
        <w:jc w:val="center"/>
        <w:rPr>
          <w:lang w:val="en-US"/>
        </w:rPr>
      </w:pPr>
      <w:r w:rsidRPr="00780093">
        <w:rPr>
          <w:lang w:val="en-US"/>
        </w:rPr>
        <w:t>[Form to be filled out by ANP – DO NOT FILL OUT.]</w:t>
      </w:r>
    </w:p>
    <w:p w14:paraId="4C820985" w14:textId="77777777" w:rsidR="00B9506C" w:rsidRPr="00780093" w:rsidRDefault="00B9506C" w:rsidP="00B9506C">
      <w:pPr>
        <w:pStyle w:val="Edital-Anexos-GarantiasI"/>
        <w:jc w:val="center"/>
        <w:rPr>
          <w:b/>
          <w:bCs/>
          <w:lang w:val="en-US"/>
        </w:rPr>
      </w:pPr>
    </w:p>
    <w:p w14:paraId="33B4139A" w14:textId="77777777" w:rsidR="00B9506C" w:rsidRPr="00780093" w:rsidRDefault="00B9506C" w:rsidP="00B9506C">
      <w:pPr>
        <w:pStyle w:val="Edital-Anexos-GarantiasI"/>
        <w:jc w:val="center"/>
        <w:rPr>
          <w:b/>
          <w:bCs/>
          <w:lang w:val="en-US"/>
        </w:rPr>
      </w:pPr>
      <w:r w:rsidRPr="00780093">
        <w:rPr>
          <w:b/>
          <w:bCs/>
          <w:lang w:val="en-US"/>
        </w:rPr>
        <w:t>PROOF OF WITHDRAWAL</w:t>
      </w:r>
    </w:p>
    <w:p w14:paraId="1E60BE15" w14:textId="77777777" w:rsidR="00B9506C" w:rsidRPr="00780093" w:rsidRDefault="00B9506C" w:rsidP="00B9506C">
      <w:pPr>
        <w:pStyle w:val="Edital-Anexos-Garantias"/>
        <w:rPr>
          <w:lang w:val="en-US"/>
        </w:rPr>
      </w:pPr>
    </w:p>
    <w:p w14:paraId="0068FBE2" w14:textId="1BB3EB9B" w:rsidR="00B9506C" w:rsidRPr="00780093" w:rsidRDefault="09626A64" w:rsidP="00B9506C">
      <w:pPr>
        <w:pStyle w:val="Edital-Anexos-GarantiasI"/>
        <w:rPr>
          <w:lang w:val="en-US"/>
        </w:rPr>
      </w:pPr>
      <w:r w:rsidRPr="00780093">
        <w:rPr>
          <w:lang w:val="en-US"/>
        </w:rPr>
        <w:t>This refers to</w:t>
      </w:r>
      <w:r w:rsidR="4D99516F" w:rsidRPr="00780093">
        <w:rPr>
          <w:lang w:val="en-US"/>
        </w:rPr>
        <w:t xml:space="preserve"> the</w:t>
      </w:r>
      <w:r w:rsidRPr="00780093">
        <w:rPr>
          <w:lang w:val="en-US"/>
        </w:rPr>
        <w:t xml:space="preserve"> Irrevocable Standby Letter of Credit Nº. </w:t>
      </w:r>
      <w:r w:rsidR="00B9506C" w:rsidRPr="7AAAE40F">
        <w:rPr>
          <w:lang w:val="en-US"/>
        </w:rPr>
        <w:fldChar w:fldCharType="begin">
          <w:ffData>
            <w:name w:val=""/>
            <w:enabled/>
            <w:calcOnExit w:val="0"/>
            <w:textInput>
              <w:default w:val="[insert Standby Letter of Credit number]"/>
            </w:textInput>
          </w:ffData>
        </w:fldChar>
      </w:r>
      <w:r w:rsidR="00B9506C" w:rsidRPr="7AAAE40F">
        <w:rPr>
          <w:lang w:val="en-US"/>
        </w:rPr>
        <w:instrText xml:space="preserve"> FORMTEXT </w:instrText>
      </w:r>
      <w:r w:rsidR="00B9506C" w:rsidRPr="7AAAE40F">
        <w:rPr>
          <w:lang w:val="en-US"/>
        </w:rPr>
      </w:r>
      <w:r w:rsidR="00B9506C" w:rsidRPr="7AAAE40F">
        <w:rPr>
          <w:lang w:val="en-US"/>
        </w:rPr>
        <w:fldChar w:fldCharType="separate"/>
      </w:r>
      <w:r w:rsidRPr="7AAAE40F">
        <w:rPr>
          <w:noProof/>
          <w:lang w:val="en-US"/>
        </w:rPr>
        <w:t>[insert Standby Letter of Credit number]</w:t>
      </w:r>
      <w:r w:rsidR="00B9506C" w:rsidRPr="7AAAE40F">
        <w:rPr>
          <w:lang w:val="en-US"/>
        </w:rPr>
        <w:fldChar w:fldCharType="end"/>
      </w:r>
      <w:r w:rsidRPr="00780093">
        <w:rPr>
          <w:lang w:val="en-US"/>
        </w:rPr>
        <w:t xml:space="preserve">, dated </w:t>
      </w:r>
      <w:r w:rsidR="00B9506C" w:rsidRPr="7AAAE40F">
        <w:rPr>
          <w:lang w:val="en-US"/>
        </w:rPr>
        <w:fldChar w:fldCharType="begin">
          <w:ffData>
            <w:name w:val=""/>
            <w:enabled/>
            <w:calcOnExit w:val="0"/>
            <w:textInput>
              <w:default w:val="[insert date in the form day/month/year]"/>
            </w:textInput>
          </w:ffData>
        </w:fldChar>
      </w:r>
      <w:r w:rsidR="00B9506C" w:rsidRPr="7AAAE40F">
        <w:rPr>
          <w:lang w:val="en-US"/>
        </w:rPr>
        <w:instrText xml:space="preserve"> FORMTEXT </w:instrText>
      </w:r>
      <w:r w:rsidR="00B9506C" w:rsidRPr="7AAAE40F">
        <w:rPr>
          <w:lang w:val="en-US"/>
        </w:rPr>
      </w:r>
      <w:r w:rsidR="00B9506C" w:rsidRPr="7AAAE40F">
        <w:rPr>
          <w:lang w:val="en-US"/>
        </w:rPr>
        <w:fldChar w:fldCharType="separate"/>
      </w:r>
      <w:r w:rsidRPr="7AAAE40F">
        <w:rPr>
          <w:lang w:val="en-US"/>
        </w:rPr>
        <w:t>[insert date in the format month/day/year]</w:t>
      </w:r>
      <w:r w:rsidR="00B9506C" w:rsidRPr="7AAAE40F">
        <w:rPr>
          <w:lang w:val="en-US"/>
        </w:rPr>
        <w:fldChar w:fldCharType="end"/>
      </w:r>
      <w:r w:rsidRPr="00780093">
        <w:rPr>
          <w:lang w:val="en-US"/>
        </w:rPr>
        <w:t xml:space="preserve">, issued by </w:t>
      </w:r>
      <w:r w:rsidR="00B9506C" w:rsidRPr="001C2315">
        <w:rPr>
          <w:lang w:val="en-US"/>
        </w:rPr>
        <w:fldChar w:fldCharType="begin">
          <w:ffData>
            <w:name w:val=""/>
            <w:enabled/>
            <w:calcOnExit w:val="0"/>
            <w:textInput>
              <w:default w:val="[insert Issuer's name]"/>
            </w:textInput>
          </w:ffData>
        </w:fldChar>
      </w:r>
      <w:r w:rsidR="00B9506C" w:rsidRPr="00780093">
        <w:rPr>
          <w:lang w:val="en-US"/>
        </w:rPr>
        <w:instrText xml:space="preserve"> FORMTEXT </w:instrText>
      </w:r>
      <w:r w:rsidR="00B9506C" w:rsidRPr="001C2315">
        <w:rPr>
          <w:lang w:val="en-US"/>
        </w:rPr>
      </w:r>
      <w:r w:rsidR="00B9506C" w:rsidRPr="001C2315">
        <w:rPr>
          <w:lang w:val="en-US"/>
        </w:rPr>
        <w:fldChar w:fldCharType="separate"/>
      </w:r>
      <w:r w:rsidRPr="00780093">
        <w:rPr>
          <w:lang w:val="en-US"/>
        </w:rPr>
        <w:t>[insert Issuer's name]</w:t>
      </w:r>
      <w:r w:rsidR="00B9506C" w:rsidRPr="001C2315">
        <w:rPr>
          <w:lang w:val="en-US"/>
        </w:rPr>
        <w:fldChar w:fldCharType="end"/>
      </w:r>
      <w:r w:rsidRPr="00780093">
        <w:rPr>
          <w:lang w:val="en-US"/>
        </w:rPr>
        <w:t xml:space="preserve"> to the benefit of National Agency of Petroleum, Natural Gas, and Biofuels – ANP. </w:t>
      </w:r>
    </w:p>
    <w:p w14:paraId="5693AED1" w14:textId="77777777" w:rsidR="00B9506C" w:rsidRPr="00780093" w:rsidRDefault="00B9506C" w:rsidP="00B9506C">
      <w:pPr>
        <w:pStyle w:val="Edital-Anexos-GarantiasI"/>
        <w:rPr>
          <w:lang w:val="en-US"/>
        </w:rPr>
      </w:pPr>
    </w:p>
    <w:p w14:paraId="7AA67E16" w14:textId="77777777" w:rsidR="00B9506C" w:rsidRPr="00780093" w:rsidRDefault="00B9506C" w:rsidP="00B9506C">
      <w:pPr>
        <w:pStyle w:val="Edital-Anexos-GarantiasI"/>
        <w:rPr>
          <w:lang w:val="en-US"/>
        </w:rPr>
      </w:pPr>
      <w:r w:rsidRPr="00780093">
        <w:rPr>
          <w:lang w:val="en-US"/>
        </w:rPr>
        <w:t xml:space="preserve">The undersigned, duly authorized to sign this Proof on behalf of ANP, hereby certifies that: (i) the Concession Agreement was terminated without compliance with the Minimum Exploration Program (PEM) or the Initial Work Program (PTI); (ii) the Minimum Exploration Program (PEM) or the Initial Work Program (PTI) was not complied with by the Concessionaire(s) as of </w:t>
      </w:r>
      <w:r w:rsidRPr="001C2315">
        <w:rPr>
          <w:szCs w:val="22"/>
          <w:lang w:val="en-US"/>
        </w:rPr>
        <w:fldChar w:fldCharType="begin">
          <w:ffData>
            <w:name w:val=""/>
            <w:enabled/>
            <w:calcOnExit w:val="0"/>
            <w:textInput>
              <w:default w:val="[insert date in the form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lang w:val="en-US"/>
        </w:rPr>
        <w:t>.</w:t>
      </w:r>
      <w:r w:rsidRPr="00780093">
        <w:rPr>
          <w:rStyle w:val="Refdenotaderodap"/>
          <w:rFonts w:eastAsiaTheme="minorHAnsi"/>
          <w:lang w:val="en-US"/>
        </w:rPr>
        <w:footnoteReference w:id="14"/>
      </w:r>
    </w:p>
    <w:p w14:paraId="60400B60" w14:textId="77777777" w:rsidR="00B9506C" w:rsidRPr="00780093" w:rsidRDefault="00B9506C" w:rsidP="00B9506C">
      <w:pPr>
        <w:pStyle w:val="Edital-Anexos-GarantiasI"/>
        <w:rPr>
          <w:lang w:val="en-US"/>
        </w:rPr>
      </w:pPr>
    </w:p>
    <w:p w14:paraId="1401459C" w14:textId="77777777" w:rsidR="00B9506C" w:rsidRPr="00780093" w:rsidRDefault="00B9506C" w:rsidP="00B9506C">
      <w:pPr>
        <w:pStyle w:val="Edital-Anexos-GarantiasI"/>
        <w:rPr>
          <w:lang w:val="en-US"/>
        </w:rPr>
      </w:pPr>
      <w:r w:rsidRPr="00780093">
        <w:rPr>
          <w:lang w:val="en-US"/>
        </w:rPr>
        <w:t xml:space="preserve">Payment of the Face Amount in USD (US$), converted to Reais (R$) as set forth in Section 2 of the Standby Letter of Credit Nº. </w:t>
      </w:r>
      <w:r w:rsidRPr="001C2315">
        <w:rPr>
          <w:szCs w:val="22"/>
          <w:lang w:val="en-US"/>
        </w:rPr>
        <w:fldChar w:fldCharType="begin">
          <w:ffData>
            <w:name w:val=""/>
            <w:enabled/>
            <w:calcOnExit w:val="0"/>
            <w:textInput>
              <w:default w:val="[insert Standby Letter of Credit numbe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noProof/>
          <w:szCs w:val="22"/>
          <w:lang w:val="en-US"/>
        </w:rPr>
        <w:t>[insert Standby Letter of Credit number]</w:t>
      </w:r>
      <w:r w:rsidRPr="001C2315">
        <w:rPr>
          <w:szCs w:val="22"/>
          <w:lang w:val="en-US"/>
        </w:rPr>
        <w:fldChar w:fldCharType="end"/>
      </w:r>
      <w:r w:rsidRPr="00780093">
        <w:rPr>
          <w:lang w:val="en-US"/>
        </w:rPr>
        <w:t xml:space="preserve"> must be made by the ISSUER to the following account:</w:t>
      </w:r>
    </w:p>
    <w:p w14:paraId="0FD81C16" w14:textId="77777777" w:rsidR="00B9506C" w:rsidRPr="00780093" w:rsidRDefault="00B9506C" w:rsidP="00B9506C">
      <w:pPr>
        <w:pStyle w:val="Edital-Anexos-GarantiasI"/>
        <w:rPr>
          <w:lang w:val="en-US"/>
        </w:rPr>
      </w:pPr>
      <w:r w:rsidRPr="00780093">
        <w:rPr>
          <w:lang w:val="en-US"/>
        </w:rPr>
        <w:t>[ANP shall provide for the payment procedures.]</w:t>
      </w:r>
    </w:p>
    <w:p w14:paraId="70BA241F" w14:textId="77777777" w:rsidR="00B9506C" w:rsidRPr="00780093" w:rsidRDefault="00B9506C" w:rsidP="00B9506C">
      <w:pPr>
        <w:pStyle w:val="Edital-Anexos-GarantiasI"/>
        <w:rPr>
          <w:lang w:val="en-US"/>
        </w:rPr>
      </w:pPr>
      <w:r w:rsidRPr="00780093">
        <w:rPr>
          <w:lang w:val="en-US"/>
        </w:rPr>
        <w:t>__________________________________________________________________</w:t>
      </w:r>
    </w:p>
    <w:p w14:paraId="3008B8F1" w14:textId="77777777" w:rsidR="00B9506C" w:rsidRPr="00780093" w:rsidRDefault="00B9506C" w:rsidP="00B9506C">
      <w:pPr>
        <w:pStyle w:val="Edital-Anexos-GarantiasI"/>
        <w:rPr>
          <w:lang w:val="en-US"/>
        </w:rPr>
      </w:pPr>
      <w:r w:rsidRPr="00780093">
        <w:rPr>
          <w:lang w:val="en-US"/>
        </w:rPr>
        <w:t>__________________________________________________________________</w:t>
      </w:r>
    </w:p>
    <w:p w14:paraId="59ABBCCE" w14:textId="77777777" w:rsidR="00B9506C" w:rsidRPr="00780093" w:rsidRDefault="00B9506C" w:rsidP="00B9506C">
      <w:pPr>
        <w:pStyle w:val="Edital-Anexos-GarantiasI"/>
        <w:rPr>
          <w:lang w:val="en-US"/>
        </w:rPr>
      </w:pPr>
    </w:p>
    <w:p w14:paraId="2C772113" w14:textId="77777777" w:rsidR="00B9506C" w:rsidRPr="00780093" w:rsidRDefault="00B9506C" w:rsidP="00B9506C">
      <w:pPr>
        <w:pStyle w:val="Edital-Anexos-GarantiasI"/>
        <w:rPr>
          <w:lang w:val="en-US"/>
        </w:rPr>
      </w:pPr>
      <w:r w:rsidRPr="00780093">
        <w:rPr>
          <w:lang w:val="en-US"/>
        </w:rPr>
        <w:t xml:space="preserve">This proof was signed by the undersigned on behalf of the National Agency of Petroleum, Natural Gas, and Biofuels – ANP on </w:t>
      </w:r>
      <w:r w:rsidRPr="001C2315">
        <w:rPr>
          <w:szCs w:val="22"/>
          <w:lang w:val="en-US"/>
        </w:rPr>
        <w:fldChar w:fldCharType="begin">
          <w:ffData>
            <w:name w:val=""/>
            <w:enabled/>
            <w:calcOnExit w:val="0"/>
            <w:textInput>
              <w:default w:val="[insert date in the form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lang w:val="en-US"/>
        </w:rPr>
        <w:t>.</w:t>
      </w:r>
    </w:p>
    <w:p w14:paraId="713CA181" w14:textId="77777777" w:rsidR="00B9506C" w:rsidRPr="00780093" w:rsidRDefault="00B9506C" w:rsidP="00B9506C">
      <w:pPr>
        <w:pStyle w:val="Edital-Anexos-GarantiasI"/>
        <w:rPr>
          <w:lang w:val="en-US"/>
        </w:rPr>
      </w:pPr>
    </w:p>
    <w:p w14:paraId="3E0CB645" w14:textId="77777777" w:rsidR="00B9506C" w:rsidRPr="00780093" w:rsidRDefault="00B9506C" w:rsidP="00B9506C">
      <w:pPr>
        <w:pStyle w:val="Edital-Anexos-GarantiasI"/>
        <w:rPr>
          <w:lang w:val="en-US"/>
        </w:rPr>
      </w:pPr>
      <w:r w:rsidRPr="001C2315">
        <w:rPr>
          <w:lang w:val="en-US"/>
        </w:rPr>
        <w:fldChar w:fldCharType="begin">
          <w:ffData>
            <w:name w:val=""/>
            <w:enabled/>
            <w:calcOnExit w:val="0"/>
            <w:textInput>
              <w:default w:val="[signatur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signature]</w:t>
      </w:r>
      <w:r w:rsidRPr="001C2315">
        <w:rPr>
          <w:lang w:val="en-US"/>
        </w:rPr>
        <w:fldChar w:fldCharType="end"/>
      </w:r>
    </w:p>
    <w:p w14:paraId="08B937D5" w14:textId="77777777" w:rsidR="00B9506C" w:rsidRPr="00780093" w:rsidRDefault="00B9506C" w:rsidP="00B9506C">
      <w:pPr>
        <w:pStyle w:val="Edital-Anexos-GarantiasI"/>
        <w:rPr>
          <w:lang w:val="en-US"/>
        </w:rPr>
      </w:pPr>
      <w:r w:rsidRPr="00780093">
        <w:rPr>
          <w:lang w:val="en-US"/>
        </w:rPr>
        <w:t xml:space="preserve">Name: </w:t>
      </w:r>
      <w:r w:rsidRPr="001C2315">
        <w:rPr>
          <w:lang w:val="en-US"/>
        </w:rPr>
        <w:fldChar w:fldCharType="begin">
          <w:ffData>
            <w:name w:val=""/>
            <w:enabled/>
            <w:calcOnExit w:val="0"/>
            <w:textInput>
              <w:default w:val="[insert name of the person responsible for the issue]"/>
            </w:textInput>
          </w:ffData>
        </w:fldChar>
      </w:r>
      <w:r w:rsidRPr="00780093">
        <w:rPr>
          <w:lang w:val="en-US"/>
        </w:rPr>
        <w:instrText xml:space="preserve"> FORMTEXT</w:instrText>
      </w:r>
    </w:p>
    <w:p w14:paraId="449F93C9" w14:textId="77777777" w:rsidR="00B9506C" w:rsidRPr="00780093" w:rsidRDefault="00B9506C" w:rsidP="00B9506C">
      <w:pPr>
        <w:pStyle w:val="Edital-Anexos-GarantiasI"/>
        <w:rPr>
          <w:lang w:val="en-US"/>
        </w:rPr>
      </w:pPr>
      <w:r w:rsidRPr="00780093">
        <w:rPr>
          <w:lang w:val="en-US"/>
        </w:rPr>
        <w:instrText xml:space="preserve"> </w:instrText>
      </w:r>
      <w:r w:rsidRPr="001C2315">
        <w:rPr>
          <w:lang w:val="en-US"/>
        </w:rPr>
      </w:r>
      <w:r w:rsidRPr="001C2315">
        <w:rPr>
          <w:lang w:val="en-US"/>
        </w:rPr>
        <w:fldChar w:fldCharType="separate"/>
      </w:r>
      <w:r w:rsidRPr="00780093">
        <w:rPr>
          <w:noProof/>
          <w:lang w:val="en-US"/>
        </w:rPr>
        <w:t>[insert name of the person responsible for the issue]</w:t>
      </w:r>
      <w:r w:rsidRPr="001C2315">
        <w:rPr>
          <w:lang w:val="en-US"/>
        </w:rPr>
        <w:fldChar w:fldCharType="end"/>
      </w:r>
    </w:p>
    <w:p w14:paraId="38F562B5" w14:textId="77777777" w:rsidR="00B9506C" w:rsidRPr="00780093" w:rsidRDefault="00B9506C" w:rsidP="00B9506C">
      <w:pPr>
        <w:pStyle w:val="Edital-Anexos-GarantiasI"/>
        <w:rPr>
          <w:u w:val="single"/>
          <w:lang w:val="en-US"/>
        </w:rPr>
      </w:pPr>
      <w:r w:rsidRPr="00780093">
        <w:rPr>
          <w:lang w:val="en-US"/>
        </w:rPr>
        <w:t xml:space="preserve">Title: </w:t>
      </w:r>
      <w:r w:rsidRPr="001C2315">
        <w:rPr>
          <w:lang w:val="en-US"/>
        </w:rPr>
        <w:fldChar w:fldCharType="begin">
          <w:ffData>
            <w:name w:val=""/>
            <w:enabled/>
            <w:calcOnExit w:val="0"/>
            <w:textInput>
              <w:default w:val="[insert name of the person responsible for the issu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title of the person responsible for the issue]</w:t>
      </w:r>
      <w:r w:rsidRPr="001C2315">
        <w:rPr>
          <w:lang w:val="en-US"/>
        </w:rPr>
        <w:fldChar w:fldCharType="end"/>
      </w:r>
    </w:p>
    <w:p w14:paraId="38D887AE" w14:textId="77777777" w:rsidR="00B9506C" w:rsidRPr="00780093" w:rsidRDefault="00B9506C" w:rsidP="00B9506C">
      <w:pPr>
        <w:pStyle w:val="Edital-Anexos-GarantiasI"/>
        <w:rPr>
          <w:b/>
          <w:lang w:val="en-US"/>
        </w:rPr>
      </w:pPr>
      <w:r w:rsidRPr="00780093">
        <w:rPr>
          <w:b/>
          <w:lang w:val="en-US"/>
        </w:rPr>
        <w:br w:type="page"/>
      </w:r>
    </w:p>
    <w:p w14:paraId="65D9F474" w14:textId="42AF40A0" w:rsidR="00B9506C" w:rsidRPr="00780093" w:rsidRDefault="00B9506C" w:rsidP="00B9506C">
      <w:pPr>
        <w:pStyle w:val="Edital-Anexos-Garantias"/>
        <w:jc w:val="center"/>
        <w:rPr>
          <w:b/>
          <w:lang w:val="en-US"/>
        </w:rPr>
      </w:pPr>
      <w:r w:rsidRPr="00780093">
        <w:rPr>
          <w:b/>
          <w:lang w:val="en-US"/>
        </w:rPr>
        <w:t xml:space="preserve">ANNEX </w:t>
      </w:r>
      <w:r w:rsidR="001377C4">
        <w:rPr>
          <w:b/>
          <w:lang w:val="en-US"/>
        </w:rPr>
        <w:t>C</w:t>
      </w:r>
    </w:p>
    <w:p w14:paraId="7583E299" w14:textId="77777777" w:rsidR="00B9506C" w:rsidRPr="00780093" w:rsidRDefault="00B9506C" w:rsidP="00B9506C">
      <w:pPr>
        <w:pStyle w:val="Edital-Anexos-Garantias"/>
        <w:spacing w:line="240" w:lineRule="auto"/>
        <w:jc w:val="center"/>
        <w:rPr>
          <w:b/>
          <w:lang w:val="en-US"/>
        </w:rPr>
      </w:pPr>
      <w:r w:rsidRPr="00780093">
        <w:rPr>
          <w:b/>
          <w:lang w:val="en-US"/>
        </w:rPr>
        <w:t>Form of Proof of Completion</w:t>
      </w:r>
    </w:p>
    <w:p w14:paraId="5F990D54" w14:textId="77777777" w:rsidR="00B9506C" w:rsidRPr="00780093" w:rsidRDefault="00B9506C" w:rsidP="00B9506C">
      <w:pPr>
        <w:pStyle w:val="Edital-Anexos-Garantias"/>
        <w:jc w:val="center"/>
        <w:rPr>
          <w:lang w:val="en-US"/>
        </w:rPr>
      </w:pPr>
    </w:p>
    <w:p w14:paraId="0DA13233" w14:textId="77777777" w:rsidR="00B9506C" w:rsidRPr="00780093" w:rsidRDefault="00B9506C" w:rsidP="00B9506C">
      <w:pPr>
        <w:pStyle w:val="Edital-Anexos-Garantias"/>
        <w:jc w:val="center"/>
        <w:rPr>
          <w:lang w:val="en-US"/>
        </w:rPr>
      </w:pPr>
      <w:r w:rsidRPr="00780093">
        <w:rPr>
          <w:lang w:val="en-US"/>
        </w:rPr>
        <w:t>[Form to be filled out by ANP – DO NOT FILL OUT.]</w:t>
      </w:r>
    </w:p>
    <w:p w14:paraId="7C0F8A77" w14:textId="77777777" w:rsidR="00B9506C" w:rsidRPr="00780093" w:rsidRDefault="00B9506C" w:rsidP="00B9506C">
      <w:pPr>
        <w:pStyle w:val="Edital-Anexos-Garantias"/>
        <w:rPr>
          <w:lang w:val="en-US"/>
        </w:rPr>
      </w:pPr>
    </w:p>
    <w:p w14:paraId="7B40036B" w14:textId="77777777" w:rsidR="00B9506C" w:rsidRPr="00780093" w:rsidRDefault="00B9506C" w:rsidP="00B9506C">
      <w:pPr>
        <w:pStyle w:val="Edital-Anexos-Garantias"/>
        <w:jc w:val="center"/>
        <w:rPr>
          <w:b/>
          <w:lang w:val="en-US"/>
        </w:rPr>
      </w:pPr>
      <w:r w:rsidRPr="00780093">
        <w:rPr>
          <w:b/>
          <w:lang w:val="en-US"/>
        </w:rPr>
        <w:t>PROOF OF COMPLETION</w:t>
      </w:r>
    </w:p>
    <w:p w14:paraId="61D01A61" w14:textId="77777777" w:rsidR="00B9506C" w:rsidRPr="00780093" w:rsidRDefault="00B9506C" w:rsidP="00B9506C">
      <w:pPr>
        <w:pStyle w:val="Edital-Anexos-Garantias"/>
        <w:rPr>
          <w:lang w:val="en-US"/>
        </w:rPr>
      </w:pPr>
    </w:p>
    <w:p w14:paraId="0790D47B" w14:textId="77777777" w:rsidR="00B9506C" w:rsidRPr="00780093" w:rsidRDefault="00B9506C" w:rsidP="00B9506C">
      <w:pPr>
        <w:pStyle w:val="Edital-Anexos-Garantias"/>
        <w:rPr>
          <w:lang w:val="en-US"/>
        </w:rPr>
      </w:pPr>
      <w:r w:rsidRPr="00780093">
        <w:rPr>
          <w:lang w:val="en-US"/>
        </w:rPr>
        <w:t xml:space="preserve">In reference to Irrevocable Standby Letter of Credit Nº. </w:t>
      </w:r>
      <w:r w:rsidRPr="001C2315">
        <w:rPr>
          <w:szCs w:val="22"/>
          <w:lang w:val="en-US"/>
        </w:rPr>
        <w:fldChar w:fldCharType="begin">
          <w:ffData>
            <w:name w:val=""/>
            <w:enabled/>
            <w:calcOnExit w:val="0"/>
            <w:textInput>
              <w:default w:val="[insert Standby Letter of Credit numbe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noProof/>
          <w:szCs w:val="22"/>
          <w:lang w:val="en-US"/>
        </w:rPr>
        <w:t>[insert Standby Letter of Credit number]</w:t>
      </w:r>
      <w:r w:rsidRPr="001C2315">
        <w:rPr>
          <w:szCs w:val="22"/>
          <w:lang w:val="en-US"/>
        </w:rPr>
        <w:fldChar w:fldCharType="end"/>
      </w:r>
      <w:r w:rsidRPr="00780093">
        <w:rPr>
          <w:lang w:val="en-US"/>
        </w:rPr>
        <w:t xml:space="preserve">, dated </w:t>
      </w:r>
      <w:r w:rsidRPr="001C2315">
        <w:rPr>
          <w:szCs w:val="22"/>
          <w:lang w:val="en-US"/>
        </w:rPr>
        <w:fldChar w:fldCharType="begin">
          <w:ffData>
            <w:name w:val=""/>
            <w:enabled/>
            <w:calcOnExit w:val="0"/>
            <w:textInput>
              <w:default w:val="[insert date in the form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lang w:val="en-US"/>
        </w:rPr>
        <w:t xml:space="preserve">, issued by </w:t>
      </w:r>
      <w:r w:rsidRPr="001C2315">
        <w:rPr>
          <w:szCs w:val="22"/>
          <w:lang w:val="en-US"/>
        </w:rPr>
        <w:fldChar w:fldCharType="begin">
          <w:ffData>
            <w:name w:val=""/>
            <w:enabled/>
            <w:calcOnExit w:val="0"/>
            <w:textInput>
              <w:default w:val="[insert Issuer's name]"/>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Issuer’s name]</w:t>
      </w:r>
      <w:r w:rsidRPr="001C2315">
        <w:rPr>
          <w:szCs w:val="22"/>
          <w:lang w:val="en-US"/>
        </w:rPr>
        <w:fldChar w:fldCharType="end"/>
      </w:r>
      <w:r w:rsidRPr="00780093">
        <w:rPr>
          <w:lang w:val="en-US"/>
        </w:rPr>
        <w:t xml:space="preserve"> to the benefit of National Agency of Petroleum, Natural Gas, and Biofuels - ANP.</w:t>
      </w:r>
    </w:p>
    <w:p w14:paraId="5A3432F9" w14:textId="77777777" w:rsidR="00B9506C" w:rsidRPr="00780093" w:rsidRDefault="00B9506C" w:rsidP="00B9506C">
      <w:pPr>
        <w:pStyle w:val="Edital-Anexos-Garantias"/>
        <w:rPr>
          <w:lang w:val="en-US"/>
        </w:rPr>
      </w:pPr>
      <w:r w:rsidRPr="00780093">
        <w:rPr>
          <w:lang w:val="en-US"/>
        </w:rPr>
        <w:t>The undersigned, duly authorized to sign this Proof on behalf of ANP, hereby certifies that:</w:t>
      </w:r>
    </w:p>
    <w:p w14:paraId="1F944E74" w14:textId="77777777" w:rsidR="00B9506C" w:rsidRPr="00780093" w:rsidRDefault="00B9506C" w:rsidP="00B9506C">
      <w:pPr>
        <w:pStyle w:val="Edital-Anexos-Garantias"/>
        <w:rPr>
          <w:lang w:val="en-US"/>
        </w:rPr>
      </w:pPr>
      <w:r w:rsidRPr="00780093">
        <w:rPr>
          <w:lang w:val="en-US"/>
        </w:rPr>
        <w:t>(i)</w:t>
      </w:r>
      <w:r w:rsidRPr="00780093">
        <w:rPr>
          <w:lang w:val="en-US"/>
        </w:rPr>
        <w:tab/>
        <w:t>The amount allocable to the Standby Letter of Credit for full compliance with the Minimum Exploration Program (PEM) or the Initial Work Program (PTI) was paid by the Concessionaire(s) or the Standby Letter of Credit was duly replaced with another instrument of guarantee accepted by ANP; and</w:t>
      </w:r>
    </w:p>
    <w:p w14:paraId="1792835F" w14:textId="77777777" w:rsidR="00B9506C" w:rsidRPr="00780093" w:rsidRDefault="00B9506C" w:rsidP="00B9506C">
      <w:pPr>
        <w:pStyle w:val="Edital-Anexos-Garantias"/>
        <w:rPr>
          <w:lang w:val="en-US"/>
        </w:rPr>
      </w:pPr>
      <w:r w:rsidRPr="00780093">
        <w:rPr>
          <w:lang w:val="en-US"/>
        </w:rPr>
        <w:t>(ii)</w:t>
      </w:r>
      <w:r w:rsidRPr="00780093">
        <w:rPr>
          <w:lang w:val="en-US"/>
        </w:rPr>
        <w:tab/>
        <w:t>The Standby Letter of Credit expires on the date of this proof.</w:t>
      </w:r>
    </w:p>
    <w:p w14:paraId="6AC69512" w14:textId="77777777" w:rsidR="00B9506C" w:rsidRPr="00780093" w:rsidRDefault="00B9506C" w:rsidP="00B9506C">
      <w:pPr>
        <w:pStyle w:val="Edital-Anexos-Garantias"/>
        <w:rPr>
          <w:lang w:val="en-US"/>
        </w:rPr>
      </w:pPr>
    </w:p>
    <w:p w14:paraId="5F51D144" w14:textId="77777777" w:rsidR="00B9506C" w:rsidRPr="00780093" w:rsidRDefault="00B9506C" w:rsidP="00B9506C">
      <w:pPr>
        <w:pStyle w:val="Edital-Anexos-Garantias"/>
        <w:rPr>
          <w:lang w:val="en-US"/>
        </w:rPr>
      </w:pPr>
      <w:r w:rsidRPr="00780093">
        <w:rPr>
          <w:lang w:val="en-US"/>
        </w:rPr>
        <w:t xml:space="preserve">This proof was signed by the undersigned on behalf of the National Agency of Petroleum, Natural Gas, and Biofuels – ANP on </w:t>
      </w:r>
      <w:r w:rsidRPr="001C2315">
        <w:rPr>
          <w:szCs w:val="22"/>
          <w:lang w:val="en-US"/>
        </w:rPr>
        <w:fldChar w:fldCharType="begin">
          <w:ffData>
            <w:name w:val=""/>
            <w:enabled/>
            <w:calcOnExit w:val="0"/>
            <w:textInput>
              <w:default w:val="[insert date in the form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lang w:val="en-US"/>
        </w:rPr>
        <w:t>.</w:t>
      </w:r>
    </w:p>
    <w:p w14:paraId="60D6161C" w14:textId="77777777" w:rsidR="00B9506C" w:rsidRPr="00780093" w:rsidRDefault="00B9506C" w:rsidP="00B9506C">
      <w:pPr>
        <w:pStyle w:val="Edital-Anexos-Garantias"/>
        <w:rPr>
          <w:lang w:val="en-US"/>
        </w:rPr>
      </w:pPr>
    </w:p>
    <w:p w14:paraId="101B2C68" w14:textId="77777777" w:rsidR="00B9506C" w:rsidRPr="00780093" w:rsidRDefault="00B9506C" w:rsidP="00B9506C">
      <w:pPr>
        <w:pStyle w:val="Edital-Anexos-Garantias"/>
        <w:rPr>
          <w:lang w:val="en-US"/>
        </w:rPr>
      </w:pPr>
      <w:r w:rsidRPr="00780093">
        <w:rPr>
          <w:lang w:val="en-US"/>
        </w:rPr>
        <w:t>___________________________</w:t>
      </w:r>
    </w:p>
    <w:p w14:paraId="7D834B66" w14:textId="77777777" w:rsidR="00B9506C" w:rsidRPr="00780093" w:rsidRDefault="00B9506C" w:rsidP="00B9506C">
      <w:pPr>
        <w:pStyle w:val="Edital-Anexos-Garantias"/>
        <w:rPr>
          <w:lang w:val="en-US"/>
        </w:rPr>
      </w:pPr>
      <w:r w:rsidRPr="001C2315">
        <w:rPr>
          <w:lang w:val="en-US"/>
        </w:rPr>
        <w:fldChar w:fldCharType="begin">
          <w:ffData>
            <w:name w:val=""/>
            <w:enabled/>
            <w:calcOnExit w:val="0"/>
            <w:textInput>
              <w:default w:val="[signatur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signature]</w:t>
      </w:r>
      <w:r w:rsidRPr="001C2315">
        <w:rPr>
          <w:lang w:val="en-US"/>
        </w:rPr>
        <w:fldChar w:fldCharType="end"/>
      </w:r>
    </w:p>
    <w:p w14:paraId="30F07C0C" w14:textId="77777777" w:rsidR="00B9506C" w:rsidRPr="00780093" w:rsidRDefault="00B9506C" w:rsidP="00B9506C">
      <w:pPr>
        <w:pStyle w:val="Edital-Anexos-Garantias"/>
        <w:rPr>
          <w:lang w:val="en-US"/>
        </w:rPr>
      </w:pPr>
      <w:r w:rsidRPr="00780093">
        <w:rPr>
          <w:lang w:val="en-US"/>
        </w:rPr>
        <w:t xml:space="preserve">Name: </w:t>
      </w:r>
      <w:r w:rsidRPr="001C2315">
        <w:rPr>
          <w:lang w:val="en-US"/>
        </w:rPr>
        <w:fldChar w:fldCharType="begin">
          <w:ffData>
            <w:name w:val=""/>
            <w:enabled/>
            <w:calcOnExit w:val="0"/>
            <w:textInput>
              <w:default w:val="[insert name of the person responsible for the issue]"/>
            </w:textInput>
          </w:ffData>
        </w:fldChar>
      </w:r>
      <w:r w:rsidRPr="00780093">
        <w:rPr>
          <w:lang w:val="en-US"/>
        </w:rPr>
        <w:instrText xml:space="preserve"> FORMTEXT</w:instrText>
      </w:r>
    </w:p>
    <w:p w14:paraId="14D392BB" w14:textId="77777777" w:rsidR="00B9506C" w:rsidRPr="00780093" w:rsidRDefault="00B9506C" w:rsidP="00B9506C">
      <w:pPr>
        <w:pStyle w:val="Edital-Anexos-Garantias"/>
        <w:rPr>
          <w:lang w:val="en-US"/>
        </w:rPr>
      </w:pPr>
      <w:r w:rsidRPr="00780093">
        <w:rPr>
          <w:lang w:val="en-US"/>
        </w:rPr>
        <w:instrText xml:space="preserve"> </w:instrText>
      </w:r>
      <w:r w:rsidRPr="001C2315">
        <w:rPr>
          <w:lang w:val="en-US"/>
        </w:rPr>
      </w:r>
      <w:r w:rsidRPr="001C2315">
        <w:rPr>
          <w:lang w:val="en-US"/>
        </w:rPr>
        <w:fldChar w:fldCharType="separate"/>
      </w:r>
      <w:r w:rsidRPr="00780093">
        <w:rPr>
          <w:noProof/>
          <w:lang w:val="en-US"/>
        </w:rPr>
        <w:t>[insert name of the person responsible for the issue]</w:t>
      </w:r>
      <w:r w:rsidRPr="001C2315">
        <w:rPr>
          <w:lang w:val="en-US"/>
        </w:rPr>
        <w:fldChar w:fldCharType="end"/>
      </w:r>
    </w:p>
    <w:p w14:paraId="13B0D685" w14:textId="77777777" w:rsidR="00B9506C" w:rsidRPr="00780093" w:rsidRDefault="00B9506C" w:rsidP="00B9506C">
      <w:pPr>
        <w:pStyle w:val="Edital-Anexos-Garantias"/>
        <w:rPr>
          <w:lang w:val="en-US"/>
        </w:rPr>
      </w:pPr>
      <w:r w:rsidRPr="00780093">
        <w:rPr>
          <w:lang w:val="en-US"/>
        </w:rPr>
        <w:t xml:space="preserve">Title: </w:t>
      </w:r>
      <w:r w:rsidRPr="001C2315">
        <w:rPr>
          <w:lang w:val="en-US"/>
        </w:rPr>
        <w:fldChar w:fldCharType="begin">
          <w:ffData>
            <w:name w:val=""/>
            <w:enabled/>
            <w:calcOnExit w:val="0"/>
            <w:textInput>
              <w:default w:val="[insert name of the person responsible for the issu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title of the person responsible for the issue]</w:t>
      </w:r>
      <w:r w:rsidRPr="001C2315">
        <w:rPr>
          <w:lang w:val="en-US"/>
        </w:rPr>
        <w:fldChar w:fldCharType="end"/>
      </w:r>
    </w:p>
    <w:p w14:paraId="022263D8" w14:textId="77777777" w:rsidR="00B9506C" w:rsidRPr="00780093" w:rsidRDefault="00B9506C" w:rsidP="00B9506C">
      <w:pPr>
        <w:rPr>
          <w:rFonts w:cs="Arial"/>
          <w:b/>
          <w:sz w:val="24"/>
          <w:szCs w:val="20"/>
          <w:lang w:val="en-US"/>
        </w:rPr>
      </w:pPr>
    </w:p>
    <w:p w14:paraId="7C5CF96E" w14:textId="77777777" w:rsidR="00B9506C" w:rsidRPr="00780093" w:rsidRDefault="00B9506C" w:rsidP="00B9506C">
      <w:pPr>
        <w:rPr>
          <w:lang w:val="en-US"/>
        </w:rPr>
      </w:pPr>
    </w:p>
    <w:bookmarkEnd w:id="8527"/>
    <w:p w14:paraId="15D9F85D" w14:textId="77777777" w:rsidR="00B9506C" w:rsidRPr="00780093" w:rsidRDefault="00B9506C" w:rsidP="00B9506C">
      <w:pPr>
        <w:pStyle w:val="Edital-Anexos-Garantias"/>
        <w:rPr>
          <w:lang w:val="en-US"/>
        </w:rPr>
      </w:pPr>
    </w:p>
    <w:p w14:paraId="6619B484" w14:textId="77777777" w:rsidR="00B9506C" w:rsidRPr="00780093" w:rsidRDefault="00B9506C" w:rsidP="00B9506C">
      <w:pPr>
        <w:pStyle w:val="Edital-Anexos-Garantias"/>
        <w:rPr>
          <w:lang w:val="en-US"/>
        </w:rPr>
      </w:pPr>
    </w:p>
    <w:p w14:paraId="032F16A8" w14:textId="77777777" w:rsidR="00B9506C" w:rsidRPr="00780093" w:rsidRDefault="00B9506C" w:rsidP="00B9506C">
      <w:pPr>
        <w:pStyle w:val="Edital-Anexos-Garantias"/>
        <w:rPr>
          <w:lang w:val="en-US"/>
        </w:rPr>
      </w:pPr>
    </w:p>
    <w:p w14:paraId="4084D152" w14:textId="77777777" w:rsidR="00B9506C" w:rsidRPr="00780093" w:rsidRDefault="00B9506C" w:rsidP="00B9506C">
      <w:pPr>
        <w:pStyle w:val="Edital-AnexoTtulo"/>
      </w:pPr>
      <w:bookmarkStart w:id="8529" w:name="_Toc421543977"/>
      <w:bookmarkStart w:id="8530" w:name="_Toc511862551"/>
      <w:bookmarkStart w:id="8531" w:name="_Toc108108934"/>
      <w:bookmarkStart w:id="8532" w:name="_Toc220429336"/>
      <w:bookmarkStart w:id="8533" w:name="_Hlk120285408"/>
      <w:bookmarkEnd w:id="8518"/>
      <w:bookmarkEnd w:id="8519"/>
      <w:bookmarkEnd w:id="8520"/>
      <w:bookmarkEnd w:id="8521"/>
      <w:bookmarkEnd w:id="8522"/>
      <w:r w:rsidRPr="00780093">
        <w:rPr>
          <w:caps w:val="0"/>
        </w:rPr>
        <w:t xml:space="preserve">ANEXO XXVI </w:t>
      </w:r>
      <w:r w:rsidRPr="00780093">
        <w:rPr>
          <w:caps w:val="0"/>
          <w:szCs w:val="22"/>
        </w:rPr>
        <w:t>–</w:t>
      </w:r>
      <w:r w:rsidRPr="00780093">
        <w:rPr>
          <w:caps w:val="0"/>
        </w:rPr>
        <w:t xml:space="preserve"> MODELO DE SEGURO GARANTIA PARA CUMPRIMENTO DO PROGRAMA EXPLORATÓRIO MÍNIMO</w:t>
      </w:r>
      <w:bookmarkEnd w:id="8529"/>
      <w:r w:rsidRPr="00780093">
        <w:rPr>
          <w:caps w:val="0"/>
        </w:rPr>
        <w:t xml:space="preserve"> (PEM) OU DO PROGRAMA DE TRABALHO INICIAL (PTI)</w:t>
      </w:r>
      <w:bookmarkEnd w:id="8530"/>
      <w:bookmarkEnd w:id="8531"/>
      <w:bookmarkEnd w:id="8532"/>
    </w:p>
    <w:p w14:paraId="425F09AA" w14:textId="77777777" w:rsidR="00B9506C" w:rsidRPr="00780093" w:rsidRDefault="00B9506C" w:rsidP="00B9506C">
      <w:pPr>
        <w:pStyle w:val="Edital-Anexos-GarantiasI"/>
      </w:pPr>
    </w:p>
    <w:p w14:paraId="6B848BAD" w14:textId="77777777" w:rsidR="00573D98" w:rsidRPr="005B0D3B" w:rsidRDefault="00573D98" w:rsidP="00573D98">
      <w:pPr>
        <w:jc w:val="center"/>
        <w:rPr>
          <w:rFonts w:ascii="Arial" w:hAnsi="Arial" w:cs="Arial"/>
          <w:b/>
        </w:rPr>
      </w:pPr>
      <w:r w:rsidRPr="005B0D3B">
        <w:rPr>
          <w:rFonts w:ascii="Arial" w:hAnsi="Arial" w:cs="Arial"/>
          <w:b/>
        </w:rPr>
        <w:t>APÓLICE DE SEGURO GARANTIA</w:t>
      </w:r>
    </w:p>
    <w:p w14:paraId="56EF55DF" w14:textId="77777777" w:rsidR="00573D98" w:rsidRPr="005B0D3B" w:rsidRDefault="00573D98" w:rsidP="00573D98">
      <w:pPr>
        <w:jc w:val="center"/>
        <w:rPr>
          <w:rFonts w:ascii="Arial" w:hAnsi="Arial" w:cs="Arial"/>
          <w:b/>
        </w:rPr>
      </w:pPr>
    </w:p>
    <w:p w14:paraId="36BE26C0" w14:textId="77777777" w:rsidR="00573D98" w:rsidRPr="005B0D3B" w:rsidRDefault="00573D98" w:rsidP="00573D98">
      <w:pPr>
        <w:jc w:val="both"/>
        <w:rPr>
          <w:rFonts w:ascii="Arial" w:hAnsi="Arial" w:cs="Arial"/>
          <w:b/>
        </w:rPr>
      </w:pPr>
      <w:r w:rsidRPr="005B0D3B">
        <w:rPr>
          <w:rFonts w:ascii="Arial" w:hAnsi="Arial" w:cs="Arial"/>
          <w:b/>
        </w:rPr>
        <w:t xml:space="preserve">Apólice de Seguro Garantia nº </w:t>
      </w:r>
      <w:r w:rsidRPr="005B0D3B">
        <w:rPr>
          <w:rFonts w:ascii="Arial" w:hAnsi="Arial" w:cs="Arial"/>
          <w:highlight w:val="lightGray"/>
        </w:rPr>
        <w:t>[inserir número da Apólice de Seguro Garantia]</w:t>
      </w:r>
    </w:p>
    <w:p w14:paraId="37E16C51" w14:textId="77777777" w:rsidR="00573D98" w:rsidRPr="005B0D3B" w:rsidRDefault="00573D98" w:rsidP="00573D98">
      <w:pPr>
        <w:jc w:val="both"/>
        <w:rPr>
          <w:rFonts w:ascii="Arial" w:hAnsi="Arial" w:cs="Arial"/>
          <w:b/>
        </w:rPr>
      </w:pPr>
      <w:r w:rsidRPr="005B0D3B">
        <w:rPr>
          <w:rFonts w:ascii="Arial" w:hAnsi="Arial" w:cs="Arial"/>
          <w:b/>
        </w:rPr>
        <w:t xml:space="preserve">Data da Emissão: </w:t>
      </w:r>
      <w:r w:rsidRPr="005B0D3B">
        <w:rPr>
          <w:rFonts w:ascii="Arial" w:hAnsi="Arial" w:cs="Arial"/>
          <w:highlight w:val="lightGray"/>
        </w:rPr>
        <w:t>[inserir data de emissão da Apólice Seguro</w:t>
      </w:r>
      <w:r w:rsidRPr="005B0D3B">
        <w:rPr>
          <w:rFonts w:ascii="Arial" w:hAnsi="Arial" w:cs="Arial"/>
          <w:bCs/>
          <w:highlight w:val="lightGray"/>
        </w:rPr>
        <w:t xml:space="preserve"> Garantia</w:t>
      </w:r>
      <w:r w:rsidRPr="005B0D3B">
        <w:rPr>
          <w:rFonts w:ascii="Arial" w:hAnsi="Arial" w:cs="Arial"/>
          <w:highlight w:val="lightGray"/>
        </w:rPr>
        <w:t>]</w:t>
      </w:r>
    </w:p>
    <w:p w14:paraId="5E052DB9" w14:textId="77777777" w:rsidR="00573D98" w:rsidRPr="005B0D3B" w:rsidRDefault="00573D98" w:rsidP="00573D98">
      <w:pPr>
        <w:jc w:val="both"/>
        <w:rPr>
          <w:rFonts w:ascii="Arial" w:hAnsi="Arial" w:cs="Arial"/>
          <w:bCs/>
        </w:rPr>
      </w:pPr>
      <w:r w:rsidRPr="005B0D3B">
        <w:rPr>
          <w:rFonts w:ascii="Arial" w:hAnsi="Arial" w:cs="Arial"/>
          <w:b/>
        </w:rPr>
        <w:t xml:space="preserve">Número de Registro na SUSEP: </w:t>
      </w:r>
      <w:r w:rsidRPr="005B0D3B">
        <w:rPr>
          <w:rFonts w:ascii="Arial" w:hAnsi="Arial" w:cs="Arial"/>
          <w:highlight w:val="lightGray"/>
        </w:rPr>
        <w:t>[inserir número de Registro na SUSEP]</w:t>
      </w:r>
      <w:r w:rsidRPr="005B0D3B">
        <w:rPr>
          <w:rFonts w:ascii="Arial" w:hAnsi="Arial" w:cs="Arial"/>
          <w:bCs/>
        </w:rPr>
        <w:t xml:space="preserve"> </w:t>
      </w:r>
    </w:p>
    <w:p w14:paraId="07B80B4B" w14:textId="77777777" w:rsidR="00573D98" w:rsidRPr="005B0D3B" w:rsidRDefault="00573D98" w:rsidP="00573D98">
      <w:pPr>
        <w:jc w:val="both"/>
        <w:rPr>
          <w:rFonts w:ascii="Arial" w:hAnsi="Arial" w:cs="Arial"/>
          <w:bCs/>
        </w:rPr>
      </w:pPr>
      <w:r w:rsidRPr="005B0D3B">
        <w:rPr>
          <w:rFonts w:ascii="Arial" w:hAnsi="Arial" w:cs="Arial"/>
          <w:b/>
        </w:rPr>
        <w:t xml:space="preserve">Proposta: </w:t>
      </w:r>
      <w:r w:rsidRPr="005B0D3B">
        <w:rPr>
          <w:rFonts w:ascii="Arial" w:hAnsi="Arial" w:cs="Arial"/>
          <w:highlight w:val="lightGray"/>
        </w:rPr>
        <w:t>[inserir número]</w:t>
      </w:r>
    </w:p>
    <w:p w14:paraId="3A96041A" w14:textId="77777777" w:rsidR="00573D98" w:rsidRPr="005B0D3B" w:rsidRDefault="00573D98" w:rsidP="00573D98">
      <w:pPr>
        <w:jc w:val="both"/>
        <w:rPr>
          <w:rFonts w:ascii="Arial" w:hAnsi="Arial" w:cs="Arial"/>
        </w:rPr>
      </w:pPr>
      <w:r w:rsidRPr="005B0D3B">
        <w:rPr>
          <w:rFonts w:ascii="Arial" w:hAnsi="Arial" w:cs="Arial"/>
          <w:b/>
        </w:rPr>
        <w:t xml:space="preserve">Controle Interno (Código Controle): </w:t>
      </w:r>
      <w:r w:rsidRPr="005B0D3B">
        <w:rPr>
          <w:rFonts w:ascii="Arial" w:hAnsi="Arial" w:cs="Arial"/>
          <w:highlight w:val="lightGray"/>
        </w:rPr>
        <w:t>[inserir número]</w:t>
      </w:r>
    </w:p>
    <w:p w14:paraId="28283AB4" w14:textId="77777777" w:rsidR="00573D98" w:rsidRPr="005B0D3B" w:rsidRDefault="00573D98" w:rsidP="00573D98">
      <w:pPr>
        <w:jc w:val="both"/>
        <w:rPr>
          <w:rFonts w:ascii="Arial" w:hAnsi="Arial" w:cs="Arial"/>
          <w:b/>
        </w:rPr>
      </w:pPr>
    </w:p>
    <w:p w14:paraId="2A60DC64" w14:textId="77777777" w:rsidR="00573D98" w:rsidRPr="005B0D3B" w:rsidRDefault="00573D98" w:rsidP="00573D98">
      <w:pPr>
        <w:jc w:val="center"/>
        <w:rPr>
          <w:rFonts w:ascii="Arial" w:hAnsi="Arial" w:cs="Arial"/>
          <w:b/>
        </w:rPr>
      </w:pPr>
      <w:r w:rsidRPr="005B0D3B">
        <w:rPr>
          <w:rFonts w:ascii="Arial" w:hAnsi="Arial" w:cs="Arial"/>
          <w:b/>
        </w:rPr>
        <w:t>QUALIFICAÇÃO DAS PARTES</w:t>
      </w:r>
    </w:p>
    <w:p w14:paraId="60F3A95D" w14:textId="77777777" w:rsidR="00573D98" w:rsidRPr="005B0D3B" w:rsidRDefault="00573D98" w:rsidP="00573D98">
      <w:pPr>
        <w:jc w:val="center"/>
        <w:rPr>
          <w:rFonts w:ascii="Arial" w:hAnsi="Arial" w:cs="Arial"/>
          <w:b/>
        </w:rPr>
      </w:pPr>
    </w:p>
    <w:p w14:paraId="7EB54819" w14:textId="77777777" w:rsidR="00573D98" w:rsidRPr="005B0D3B" w:rsidRDefault="00573D98" w:rsidP="00573D98">
      <w:pPr>
        <w:jc w:val="both"/>
        <w:rPr>
          <w:rFonts w:ascii="Arial" w:hAnsi="Arial" w:cs="Arial"/>
          <w:b/>
        </w:rPr>
      </w:pPr>
      <w:r w:rsidRPr="005B0D3B">
        <w:rPr>
          <w:rFonts w:ascii="Arial" w:hAnsi="Arial" w:cs="Arial"/>
          <w:b/>
        </w:rPr>
        <w:t>Dados da Seguradora (SEGURADORA)</w:t>
      </w:r>
    </w:p>
    <w:p w14:paraId="0B9BD5D4" w14:textId="77777777" w:rsidR="00573D98" w:rsidRPr="005B0D3B" w:rsidRDefault="00573D98" w:rsidP="00573D98">
      <w:pPr>
        <w:jc w:val="both"/>
        <w:rPr>
          <w:rFonts w:ascii="Arial" w:hAnsi="Arial" w:cs="Arial"/>
        </w:rPr>
      </w:pPr>
      <w:r w:rsidRPr="005B0D3B">
        <w:rPr>
          <w:rFonts w:ascii="Arial" w:hAnsi="Arial" w:cs="Arial"/>
        </w:rPr>
        <w:t xml:space="preserve">Nome: </w:t>
      </w:r>
      <w:r w:rsidRPr="005B0D3B">
        <w:rPr>
          <w:rFonts w:ascii="Arial" w:hAnsi="Arial" w:cs="Arial"/>
          <w:highlight w:val="lightGray"/>
        </w:rPr>
        <w:t>[inserir o nome da Seguradora]</w:t>
      </w:r>
    </w:p>
    <w:p w14:paraId="7466EB79" w14:textId="77777777" w:rsidR="00573D98" w:rsidRPr="005B0D3B" w:rsidRDefault="00573D98" w:rsidP="00573D98">
      <w:pPr>
        <w:jc w:val="both"/>
        <w:rPr>
          <w:rFonts w:ascii="Arial" w:hAnsi="Arial" w:cs="Arial"/>
        </w:rPr>
      </w:pPr>
      <w:r w:rsidRPr="005B0D3B">
        <w:rPr>
          <w:rFonts w:ascii="Arial" w:hAnsi="Arial" w:cs="Arial"/>
        </w:rPr>
        <w:t xml:space="preserve">CNPJ: </w:t>
      </w:r>
      <w:r w:rsidRPr="005B0D3B">
        <w:rPr>
          <w:rFonts w:ascii="Arial" w:hAnsi="Arial" w:cs="Arial"/>
          <w:highlight w:val="lightGray"/>
        </w:rPr>
        <w:t>[inserir o número de inscrição no CNPJ]</w:t>
      </w:r>
    </w:p>
    <w:p w14:paraId="2B646969" w14:textId="77777777" w:rsidR="00573D98" w:rsidRPr="005B0D3B" w:rsidRDefault="00573D98" w:rsidP="00573D98">
      <w:pPr>
        <w:jc w:val="both"/>
        <w:rPr>
          <w:rFonts w:ascii="Arial" w:hAnsi="Arial" w:cs="Arial"/>
        </w:rPr>
      </w:pPr>
      <w:r w:rsidRPr="005B0D3B">
        <w:rPr>
          <w:rFonts w:ascii="Arial" w:hAnsi="Arial" w:cs="Arial"/>
        </w:rPr>
        <w:t xml:space="preserve">Endereço: </w:t>
      </w:r>
      <w:r w:rsidRPr="005B0D3B">
        <w:rPr>
          <w:rFonts w:ascii="Arial" w:hAnsi="Arial" w:cs="Arial"/>
          <w:highlight w:val="lightGray"/>
        </w:rPr>
        <w:t>[inserir o endereço da Seguradora]</w:t>
      </w:r>
    </w:p>
    <w:p w14:paraId="462C9CB6" w14:textId="77777777" w:rsidR="00573D98" w:rsidRPr="005B0D3B" w:rsidRDefault="00573D98" w:rsidP="00573D98">
      <w:pPr>
        <w:jc w:val="both"/>
        <w:rPr>
          <w:rFonts w:ascii="Arial" w:hAnsi="Arial" w:cs="Arial"/>
        </w:rPr>
      </w:pPr>
      <w:r w:rsidRPr="005B0D3B">
        <w:rPr>
          <w:rFonts w:ascii="Arial" w:hAnsi="Arial" w:cs="Arial"/>
          <w:highlight w:val="lightGray"/>
        </w:rPr>
        <w:t>[inserir CEP]</w:t>
      </w:r>
      <w:r w:rsidRPr="005B0D3B">
        <w:rPr>
          <w:rFonts w:ascii="Arial" w:hAnsi="Arial" w:cs="Arial"/>
        </w:rPr>
        <w:t xml:space="preserve"> </w:t>
      </w:r>
      <w:r w:rsidRPr="005B0D3B">
        <w:rPr>
          <w:rFonts w:ascii="Arial" w:hAnsi="Arial" w:cs="Arial"/>
          <w:highlight w:val="lightGray"/>
        </w:rPr>
        <w:t>[inserir Cidade e Estado]</w:t>
      </w:r>
    </w:p>
    <w:p w14:paraId="3884DB78" w14:textId="77777777" w:rsidR="00573D98" w:rsidRPr="005B0D3B" w:rsidRDefault="00573D98" w:rsidP="00573D98">
      <w:pPr>
        <w:spacing w:after="120" w:line="360" w:lineRule="auto"/>
        <w:jc w:val="both"/>
        <w:rPr>
          <w:rFonts w:ascii="Arial" w:hAnsi="Arial" w:cs="Arial"/>
          <w:strike/>
          <w:color w:val="FF0000"/>
        </w:rPr>
      </w:pPr>
      <w:r w:rsidRPr="005B0D3B">
        <w:rPr>
          <w:rFonts w:ascii="Arial" w:hAnsi="Arial" w:cs="Arial"/>
        </w:rPr>
        <w:t xml:space="preserve">Email: </w:t>
      </w:r>
      <w:r w:rsidRPr="005B0D3B">
        <w:rPr>
          <w:rFonts w:ascii="Arial" w:hAnsi="Arial" w:cs="Arial"/>
          <w:highlight w:val="lightGray"/>
        </w:rPr>
        <w:t>[inserir endereço eletrônico]</w:t>
      </w:r>
    </w:p>
    <w:p w14:paraId="5BE44CE7" w14:textId="77777777" w:rsidR="00573D98" w:rsidRPr="005B0D3B" w:rsidRDefault="00573D98" w:rsidP="00573D98">
      <w:pPr>
        <w:jc w:val="both"/>
        <w:rPr>
          <w:rFonts w:ascii="Arial" w:hAnsi="Arial" w:cs="Arial"/>
        </w:rPr>
      </w:pPr>
    </w:p>
    <w:p w14:paraId="6067309A" w14:textId="77777777" w:rsidR="00573D98" w:rsidRPr="005B0D3B" w:rsidRDefault="00573D98" w:rsidP="00573D98">
      <w:pPr>
        <w:spacing w:after="120" w:line="360" w:lineRule="auto"/>
        <w:jc w:val="both"/>
        <w:rPr>
          <w:rFonts w:ascii="Arial" w:hAnsi="Arial" w:cs="Arial"/>
          <w:b/>
          <w:bCs/>
        </w:rPr>
      </w:pPr>
      <w:r w:rsidRPr="005B0D3B">
        <w:rPr>
          <w:rFonts w:ascii="Arial" w:hAnsi="Arial" w:cs="Arial"/>
          <w:b/>
          <w:bCs/>
        </w:rPr>
        <w:t>Dados da Corretora (CORRETORA) - Opcional</w:t>
      </w:r>
    </w:p>
    <w:p w14:paraId="71C0795B" w14:textId="77777777" w:rsidR="00573D98" w:rsidRPr="005B0D3B" w:rsidRDefault="00573D98" w:rsidP="00573D98">
      <w:pPr>
        <w:jc w:val="both"/>
        <w:rPr>
          <w:rFonts w:ascii="Arial" w:hAnsi="Arial" w:cs="Arial"/>
        </w:rPr>
      </w:pPr>
      <w:r w:rsidRPr="005B0D3B">
        <w:rPr>
          <w:rFonts w:ascii="Arial" w:hAnsi="Arial" w:cs="Arial"/>
        </w:rPr>
        <w:t xml:space="preserve">Nome: </w:t>
      </w:r>
      <w:r w:rsidRPr="005B0D3B">
        <w:rPr>
          <w:rFonts w:ascii="Arial" w:hAnsi="Arial" w:cs="Arial"/>
          <w:highlight w:val="lightGray"/>
        </w:rPr>
        <w:t>[inserir nome da Corretora]</w:t>
      </w:r>
    </w:p>
    <w:p w14:paraId="7FFC8A19" w14:textId="77777777" w:rsidR="00573D98" w:rsidRPr="005B0D3B" w:rsidRDefault="00573D98" w:rsidP="00573D98">
      <w:pPr>
        <w:jc w:val="both"/>
        <w:rPr>
          <w:rFonts w:ascii="Arial" w:hAnsi="Arial" w:cs="Arial"/>
        </w:rPr>
      </w:pPr>
      <w:r w:rsidRPr="005B0D3B">
        <w:rPr>
          <w:rFonts w:ascii="Arial" w:hAnsi="Arial" w:cs="Arial"/>
        </w:rPr>
        <w:t xml:space="preserve">CNPJ: </w:t>
      </w:r>
      <w:r w:rsidRPr="005B0D3B">
        <w:rPr>
          <w:rFonts w:ascii="Arial" w:hAnsi="Arial" w:cs="Arial"/>
          <w:highlight w:val="lightGray"/>
        </w:rPr>
        <w:t>[inserir número de inscrição no CNPJ]</w:t>
      </w:r>
    </w:p>
    <w:p w14:paraId="164ACC9B" w14:textId="77777777" w:rsidR="00573D98" w:rsidRPr="005B0D3B" w:rsidRDefault="00573D98" w:rsidP="00573D98">
      <w:pPr>
        <w:jc w:val="both"/>
        <w:rPr>
          <w:rFonts w:ascii="Arial" w:hAnsi="Arial" w:cs="Arial"/>
        </w:rPr>
      </w:pPr>
      <w:r w:rsidRPr="005B0D3B">
        <w:rPr>
          <w:rFonts w:ascii="Arial" w:hAnsi="Arial" w:cs="Arial"/>
        </w:rPr>
        <w:t xml:space="preserve">Endereço: </w:t>
      </w:r>
      <w:r w:rsidRPr="005B0D3B">
        <w:rPr>
          <w:rFonts w:ascii="Arial" w:hAnsi="Arial" w:cs="Arial"/>
          <w:highlight w:val="lightGray"/>
        </w:rPr>
        <w:t>[inserir o endereço da Corretora]</w:t>
      </w:r>
    </w:p>
    <w:p w14:paraId="4E9822F6" w14:textId="77777777" w:rsidR="00573D98" w:rsidRPr="005B0D3B" w:rsidRDefault="00573D98" w:rsidP="00573D98">
      <w:pPr>
        <w:jc w:val="both"/>
        <w:rPr>
          <w:rFonts w:ascii="Arial" w:hAnsi="Arial" w:cs="Arial"/>
        </w:rPr>
      </w:pPr>
      <w:r w:rsidRPr="005B0D3B">
        <w:rPr>
          <w:rFonts w:ascii="Arial" w:hAnsi="Arial" w:cs="Arial"/>
          <w:highlight w:val="lightGray"/>
        </w:rPr>
        <w:t>[inserir CEP]</w:t>
      </w:r>
      <w:r w:rsidRPr="005B0D3B">
        <w:rPr>
          <w:rFonts w:ascii="Arial" w:hAnsi="Arial" w:cs="Arial"/>
        </w:rPr>
        <w:t xml:space="preserve"> </w:t>
      </w:r>
      <w:r w:rsidRPr="005B0D3B">
        <w:rPr>
          <w:rFonts w:ascii="Arial" w:hAnsi="Arial" w:cs="Arial"/>
          <w:highlight w:val="lightGray"/>
        </w:rPr>
        <w:t>[inserir Cidade e Estado]</w:t>
      </w:r>
    </w:p>
    <w:p w14:paraId="3D820A3D" w14:textId="77777777" w:rsidR="00573D98" w:rsidRPr="005B0D3B" w:rsidRDefault="00573D98" w:rsidP="00573D98">
      <w:pPr>
        <w:spacing w:after="120" w:line="360" w:lineRule="auto"/>
        <w:jc w:val="both"/>
        <w:rPr>
          <w:rFonts w:ascii="Arial" w:hAnsi="Arial" w:cs="Arial"/>
          <w:strike/>
          <w:color w:val="FF0000"/>
        </w:rPr>
      </w:pPr>
      <w:r w:rsidRPr="005B0D3B">
        <w:rPr>
          <w:rFonts w:ascii="Arial" w:hAnsi="Arial" w:cs="Arial"/>
        </w:rPr>
        <w:t xml:space="preserve">Email: </w:t>
      </w:r>
      <w:r w:rsidRPr="005B0D3B">
        <w:rPr>
          <w:rFonts w:ascii="Arial" w:hAnsi="Arial" w:cs="Arial"/>
          <w:highlight w:val="lightGray"/>
        </w:rPr>
        <w:t>[inserir endereço eletrônico]</w:t>
      </w:r>
    </w:p>
    <w:p w14:paraId="40CF9BF4" w14:textId="77777777" w:rsidR="00573D98" w:rsidRPr="005B0D3B" w:rsidRDefault="00573D98" w:rsidP="00573D98">
      <w:pPr>
        <w:jc w:val="both"/>
        <w:rPr>
          <w:rFonts w:ascii="Arial" w:hAnsi="Arial" w:cs="Arial"/>
        </w:rPr>
      </w:pPr>
    </w:p>
    <w:p w14:paraId="779EB8A7" w14:textId="77777777" w:rsidR="00573D98" w:rsidRPr="005B0D3B" w:rsidRDefault="00573D98" w:rsidP="00573D98">
      <w:pPr>
        <w:jc w:val="both"/>
        <w:rPr>
          <w:rFonts w:ascii="Arial" w:hAnsi="Arial" w:cs="Arial"/>
          <w:b/>
        </w:rPr>
      </w:pPr>
      <w:r w:rsidRPr="005B0D3B">
        <w:rPr>
          <w:rFonts w:ascii="Arial" w:hAnsi="Arial" w:cs="Arial"/>
          <w:b/>
        </w:rPr>
        <w:t>Dados do Tomador (TOMADOR)</w:t>
      </w:r>
    </w:p>
    <w:p w14:paraId="1F1ED6C8" w14:textId="77777777" w:rsidR="00573D98" w:rsidRPr="005B0D3B" w:rsidRDefault="00573D98" w:rsidP="00573D98">
      <w:pPr>
        <w:jc w:val="both"/>
        <w:rPr>
          <w:rFonts w:ascii="Arial" w:hAnsi="Arial" w:cs="Arial"/>
        </w:rPr>
      </w:pPr>
      <w:r w:rsidRPr="005B0D3B">
        <w:rPr>
          <w:rFonts w:ascii="Arial" w:hAnsi="Arial" w:cs="Arial"/>
        </w:rPr>
        <w:t xml:space="preserve">Nome: </w:t>
      </w:r>
      <w:r w:rsidRPr="005B0D3B">
        <w:rPr>
          <w:rFonts w:ascii="Arial" w:hAnsi="Arial" w:cs="Arial"/>
          <w:highlight w:val="lightGray"/>
        </w:rPr>
        <w:t>[inserir nome da concessionária ou contratada]</w:t>
      </w:r>
    </w:p>
    <w:p w14:paraId="7D2270B9" w14:textId="77777777" w:rsidR="00573D98" w:rsidRPr="005B0D3B" w:rsidRDefault="00573D98" w:rsidP="00573D98">
      <w:pPr>
        <w:jc w:val="both"/>
        <w:rPr>
          <w:rFonts w:ascii="Arial" w:hAnsi="Arial" w:cs="Arial"/>
        </w:rPr>
      </w:pPr>
      <w:r w:rsidRPr="005B0D3B">
        <w:rPr>
          <w:rFonts w:ascii="Arial" w:hAnsi="Arial" w:cs="Arial"/>
        </w:rPr>
        <w:t xml:space="preserve">CNPJ: </w:t>
      </w:r>
      <w:r w:rsidRPr="005B0D3B">
        <w:rPr>
          <w:rFonts w:ascii="Arial" w:hAnsi="Arial" w:cs="Arial"/>
          <w:highlight w:val="lightGray"/>
        </w:rPr>
        <w:t>[inserir número de inscrição no CNPJ]</w:t>
      </w:r>
    </w:p>
    <w:p w14:paraId="2D4B60A5" w14:textId="77777777" w:rsidR="00573D98" w:rsidRPr="005B0D3B" w:rsidRDefault="00573D98" w:rsidP="00573D98">
      <w:pPr>
        <w:jc w:val="both"/>
        <w:rPr>
          <w:rFonts w:ascii="Arial" w:hAnsi="Arial" w:cs="Arial"/>
        </w:rPr>
      </w:pPr>
      <w:r w:rsidRPr="005B0D3B">
        <w:rPr>
          <w:rFonts w:ascii="Arial" w:hAnsi="Arial" w:cs="Arial"/>
        </w:rPr>
        <w:t xml:space="preserve">Endereço: </w:t>
      </w:r>
      <w:r w:rsidRPr="005B0D3B">
        <w:rPr>
          <w:rFonts w:ascii="Arial" w:hAnsi="Arial" w:cs="Arial"/>
          <w:highlight w:val="lightGray"/>
        </w:rPr>
        <w:t>[inserir o endereço do Tomador]</w:t>
      </w:r>
    </w:p>
    <w:p w14:paraId="3FC76219" w14:textId="77777777" w:rsidR="00573D98" w:rsidRPr="005B0D3B" w:rsidRDefault="00573D98" w:rsidP="00573D98">
      <w:pPr>
        <w:jc w:val="both"/>
        <w:rPr>
          <w:rFonts w:ascii="Arial" w:hAnsi="Arial" w:cs="Arial"/>
        </w:rPr>
      </w:pPr>
      <w:r w:rsidRPr="005B0D3B">
        <w:rPr>
          <w:rFonts w:ascii="Arial" w:hAnsi="Arial" w:cs="Arial"/>
          <w:highlight w:val="lightGray"/>
        </w:rPr>
        <w:t>[inserir CEP]</w:t>
      </w:r>
      <w:r w:rsidRPr="005B0D3B">
        <w:rPr>
          <w:rFonts w:ascii="Arial" w:hAnsi="Arial" w:cs="Arial"/>
        </w:rPr>
        <w:t xml:space="preserve"> </w:t>
      </w:r>
      <w:r w:rsidRPr="005B0D3B">
        <w:rPr>
          <w:rFonts w:ascii="Arial" w:hAnsi="Arial" w:cs="Arial"/>
          <w:highlight w:val="lightGray"/>
        </w:rPr>
        <w:t>[inserir Cidade e Estado]</w:t>
      </w:r>
    </w:p>
    <w:p w14:paraId="5F0B2FD9" w14:textId="77777777" w:rsidR="00573D98" w:rsidRPr="005B0D3B" w:rsidRDefault="00573D98" w:rsidP="00573D98">
      <w:pPr>
        <w:spacing w:after="120" w:line="360" w:lineRule="auto"/>
        <w:jc w:val="both"/>
        <w:rPr>
          <w:rFonts w:ascii="Arial" w:hAnsi="Arial" w:cs="Arial"/>
          <w:strike/>
          <w:color w:val="FF0000"/>
        </w:rPr>
      </w:pPr>
      <w:r w:rsidRPr="005B0D3B">
        <w:rPr>
          <w:rFonts w:ascii="Arial" w:hAnsi="Arial" w:cs="Arial"/>
        </w:rPr>
        <w:t xml:space="preserve">Email: </w:t>
      </w:r>
      <w:r w:rsidRPr="005B0D3B">
        <w:rPr>
          <w:rFonts w:ascii="Arial" w:hAnsi="Arial" w:cs="Arial"/>
          <w:highlight w:val="lightGray"/>
        </w:rPr>
        <w:t>[inserir endereço eletrônico]</w:t>
      </w:r>
    </w:p>
    <w:p w14:paraId="4B377EB5" w14:textId="77777777" w:rsidR="00573D98" w:rsidRPr="005B0D3B" w:rsidRDefault="00573D98" w:rsidP="00573D98">
      <w:pPr>
        <w:jc w:val="both"/>
        <w:rPr>
          <w:rFonts w:ascii="Arial" w:hAnsi="Arial" w:cs="Arial"/>
        </w:rPr>
      </w:pPr>
    </w:p>
    <w:p w14:paraId="2B04CEA8" w14:textId="77777777" w:rsidR="00573D98" w:rsidRPr="005B0D3B" w:rsidRDefault="00573D98" w:rsidP="00573D98">
      <w:pPr>
        <w:jc w:val="both"/>
        <w:rPr>
          <w:rFonts w:ascii="Arial" w:hAnsi="Arial" w:cs="Arial"/>
          <w:b/>
        </w:rPr>
      </w:pPr>
      <w:r w:rsidRPr="005B0D3B">
        <w:rPr>
          <w:rFonts w:ascii="Arial" w:hAnsi="Arial" w:cs="Arial"/>
          <w:b/>
        </w:rPr>
        <w:t>Dados do Segurado (SEGURADO)</w:t>
      </w:r>
    </w:p>
    <w:p w14:paraId="7278C1E5" w14:textId="77777777" w:rsidR="00573D98" w:rsidRPr="005B0D3B" w:rsidRDefault="00573D98" w:rsidP="00573D98">
      <w:pPr>
        <w:spacing w:after="120" w:line="360" w:lineRule="auto"/>
        <w:jc w:val="both"/>
        <w:rPr>
          <w:rFonts w:ascii="Arial" w:hAnsi="Arial" w:cs="Arial"/>
        </w:rPr>
      </w:pPr>
      <w:r w:rsidRPr="005B0D3B">
        <w:rPr>
          <w:rFonts w:ascii="Arial" w:hAnsi="Arial" w:cs="Arial"/>
          <w:u w:val="single"/>
        </w:rPr>
        <w:t>Para blocos exploratórios</w:t>
      </w:r>
    </w:p>
    <w:p w14:paraId="1DB3573E" w14:textId="77777777" w:rsidR="00573D98" w:rsidRPr="005B0D3B" w:rsidRDefault="00573D98" w:rsidP="00573D98">
      <w:pPr>
        <w:spacing w:after="120" w:line="360" w:lineRule="auto"/>
        <w:jc w:val="both"/>
        <w:rPr>
          <w:rFonts w:ascii="Arial" w:hAnsi="Arial" w:cs="Arial"/>
        </w:rPr>
      </w:pPr>
      <w:r w:rsidRPr="005B0D3B">
        <w:rPr>
          <w:rFonts w:ascii="Arial" w:hAnsi="Arial" w:cs="Arial"/>
        </w:rPr>
        <w:t>Agência Nacional do Petróleo, Gás Natural e Biocombustíveis – ANP</w:t>
      </w:r>
    </w:p>
    <w:p w14:paraId="0426B27B" w14:textId="77777777" w:rsidR="00573D98" w:rsidRPr="005B0D3B" w:rsidRDefault="00573D98" w:rsidP="00573D98">
      <w:pPr>
        <w:rPr>
          <w:rFonts w:ascii="Arial" w:hAnsi="Arial" w:cs="Arial"/>
        </w:rPr>
      </w:pPr>
      <w:r w:rsidRPr="005B0D3B">
        <w:rPr>
          <w:rFonts w:ascii="Arial" w:hAnsi="Arial" w:cs="Arial"/>
        </w:rPr>
        <w:t>CNPJ nº 02.313.673/0002-08</w:t>
      </w:r>
    </w:p>
    <w:p w14:paraId="5B99BAB3" w14:textId="77777777" w:rsidR="00573D98" w:rsidRPr="005B0D3B" w:rsidRDefault="00573D98" w:rsidP="00573D98">
      <w:pPr>
        <w:spacing w:after="120" w:line="360" w:lineRule="auto"/>
        <w:jc w:val="both"/>
        <w:rPr>
          <w:rFonts w:ascii="Arial" w:hAnsi="Arial" w:cs="Arial"/>
        </w:rPr>
      </w:pPr>
      <w:r w:rsidRPr="005B0D3B">
        <w:rPr>
          <w:rFonts w:ascii="Arial" w:hAnsi="Arial" w:cs="Arial"/>
        </w:rPr>
        <w:t>Superintendência de Exploração - SEP</w:t>
      </w:r>
    </w:p>
    <w:p w14:paraId="339C50B3" w14:textId="77777777" w:rsidR="00573D98" w:rsidRPr="005B0D3B" w:rsidRDefault="00573D98" w:rsidP="00573D98">
      <w:pPr>
        <w:spacing w:after="120" w:line="360" w:lineRule="auto"/>
        <w:jc w:val="both"/>
        <w:rPr>
          <w:rFonts w:ascii="Arial" w:hAnsi="Arial" w:cs="Arial"/>
        </w:rPr>
      </w:pPr>
      <w:r w:rsidRPr="005B0D3B">
        <w:rPr>
          <w:rFonts w:ascii="Arial" w:hAnsi="Arial" w:cs="Arial"/>
        </w:rPr>
        <w:t>Avenida Rio Branco, nº 65, 19º andar – Centro.</w:t>
      </w:r>
    </w:p>
    <w:p w14:paraId="0ED0BD8B" w14:textId="77777777" w:rsidR="00573D98" w:rsidRPr="005B0D3B" w:rsidRDefault="00573D98" w:rsidP="00573D98">
      <w:pPr>
        <w:spacing w:after="120" w:line="360" w:lineRule="auto"/>
        <w:jc w:val="both"/>
        <w:rPr>
          <w:rFonts w:ascii="Arial" w:hAnsi="Arial" w:cs="Arial"/>
        </w:rPr>
      </w:pPr>
      <w:r w:rsidRPr="005B0D3B">
        <w:rPr>
          <w:rFonts w:ascii="Arial" w:hAnsi="Arial" w:cs="Arial"/>
        </w:rPr>
        <w:t>CEP 20090-004 - Rio de Janeiro, RJ – Brasil.</w:t>
      </w:r>
    </w:p>
    <w:p w14:paraId="79044127" w14:textId="77777777" w:rsidR="00573D98" w:rsidRPr="005B0D3B" w:rsidRDefault="00573D98" w:rsidP="00573D98">
      <w:pPr>
        <w:spacing w:after="120" w:line="360" w:lineRule="auto"/>
        <w:jc w:val="both"/>
        <w:rPr>
          <w:rFonts w:ascii="Arial" w:hAnsi="Arial" w:cs="Arial"/>
          <w:lang w:val="en-US"/>
        </w:rPr>
      </w:pPr>
      <w:r w:rsidRPr="005B0D3B">
        <w:rPr>
          <w:rFonts w:ascii="Arial" w:hAnsi="Arial" w:cs="Arial"/>
          <w:lang w:val="en-US"/>
        </w:rPr>
        <w:t>Email: sep_garantias@anp.gov.br</w:t>
      </w:r>
    </w:p>
    <w:p w14:paraId="33447632" w14:textId="77777777" w:rsidR="00573D98" w:rsidRPr="005B0D3B" w:rsidRDefault="00573D98" w:rsidP="00573D98">
      <w:pPr>
        <w:spacing w:after="120"/>
        <w:jc w:val="both"/>
        <w:rPr>
          <w:rFonts w:ascii="Arial" w:hAnsi="Arial" w:cs="Arial"/>
          <w:lang w:val="en-US"/>
        </w:rPr>
      </w:pPr>
    </w:p>
    <w:p w14:paraId="64772DE9"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Para áreas com acumulações marginais</w:t>
      </w:r>
    </w:p>
    <w:p w14:paraId="4B292401" w14:textId="77777777" w:rsidR="00573D98" w:rsidRPr="005B0D3B" w:rsidRDefault="00573D98" w:rsidP="00573D98">
      <w:pPr>
        <w:spacing w:after="120" w:line="360" w:lineRule="auto"/>
        <w:jc w:val="both"/>
        <w:rPr>
          <w:rFonts w:ascii="Arial" w:hAnsi="Arial" w:cs="Arial"/>
        </w:rPr>
      </w:pPr>
      <w:r w:rsidRPr="005B0D3B">
        <w:rPr>
          <w:rFonts w:ascii="Arial" w:hAnsi="Arial" w:cs="Arial"/>
        </w:rPr>
        <w:t>Agência Nacional do Petróleo, Gás Natural e Biocombustíveis – ANP</w:t>
      </w:r>
    </w:p>
    <w:p w14:paraId="04570479" w14:textId="77777777" w:rsidR="00573D98" w:rsidRPr="005B0D3B" w:rsidRDefault="00573D98" w:rsidP="00573D98">
      <w:pPr>
        <w:rPr>
          <w:rFonts w:ascii="Arial" w:hAnsi="Arial" w:cs="Arial"/>
        </w:rPr>
      </w:pPr>
      <w:r w:rsidRPr="005B0D3B">
        <w:rPr>
          <w:rFonts w:ascii="Arial" w:hAnsi="Arial" w:cs="Arial"/>
        </w:rPr>
        <w:t>CNPJ nº 02.313.673/0002-08</w:t>
      </w:r>
    </w:p>
    <w:p w14:paraId="19533BB9" w14:textId="77777777" w:rsidR="00573D98" w:rsidRPr="005B0D3B" w:rsidRDefault="00573D98" w:rsidP="00573D98">
      <w:pPr>
        <w:spacing w:after="120" w:line="360" w:lineRule="auto"/>
        <w:jc w:val="both"/>
        <w:rPr>
          <w:rFonts w:ascii="Arial" w:hAnsi="Arial" w:cs="Arial"/>
        </w:rPr>
      </w:pPr>
      <w:r w:rsidRPr="005B0D3B">
        <w:rPr>
          <w:rFonts w:ascii="Arial" w:hAnsi="Arial" w:cs="Arial"/>
        </w:rPr>
        <w:t>Superintendência de Desenvolvimento e Produção - SDP</w:t>
      </w:r>
    </w:p>
    <w:p w14:paraId="2926F0AA" w14:textId="77777777" w:rsidR="00573D98" w:rsidRPr="005B0D3B" w:rsidRDefault="00573D98" w:rsidP="00573D98">
      <w:pPr>
        <w:spacing w:after="120" w:line="360" w:lineRule="auto"/>
        <w:jc w:val="both"/>
        <w:rPr>
          <w:rFonts w:ascii="Arial" w:hAnsi="Arial" w:cs="Arial"/>
        </w:rPr>
      </w:pPr>
      <w:r w:rsidRPr="005B0D3B">
        <w:rPr>
          <w:rFonts w:ascii="Arial" w:hAnsi="Arial" w:cs="Arial"/>
        </w:rPr>
        <w:t>Avenida Rio Branco nº 65,19º andar – Centro.</w:t>
      </w:r>
    </w:p>
    <w:p w14:paraId="55EB7609" w14:textId="77777777" w:rsidR="00573D98" w:rsidRPr="005B0D3B" w:rsidRDefault="00573D98" w:rsidP="00573D98">
      <w:pPr>
        <w:spacing w:after="120" w:line="360" w:lineRule="auto"/>
        <w:jc w:val="both"/>
        <w:rPr>
          <w:rFonts w:ascii="Arial" w:hAnsi="Arial" w:cs="Arial"/>
        </w:rPr>
      </w:pPr>
      <w:r w:rsidRPr="005B0D3B">
        <w:rPr>
          <w:rFonts w:ascii="Arial" w:hAnsi="Arial" w:cs="Arial"/>
        </w:rPr>
        <w:t>CEP 20090-004 - Rio de Janeiro, RJ – Brasil.</w:t>
      </w:r>
    </w:p>
    <w:p w14:paraId="451C0DA9"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Email: </w:t>
      </w:r>
      <w:r w:rsidRPr="005B0D3B">
        <w:rPr>
          <w:rFonts w:ascii="Arial" w:hAnsi="Arial" w:cs="Arial"/>
        </w:rPr>
        <w:fldChar w:fldCharType="begin">
          <w:ffData>
            <w:name w:val=""/>
            <w:enabled/>
            <w:calcOnExit w:val="0"/>
            <w:textInput>
              <w:default w:val="[inserir o endereço da seguradora]"/>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noProof/>
        </w:rPr>
        <w:t>[inserir o endereço eletrônico]</w:t>
      </w:r>
      <w:r w:rsidRPr="005B0D3B">
        <w:rPr>
          <w:rFonts w:ascii="Arial" w:hAnsi="Arial" w:cs="Arial"/>
        </w:rPr>
        <w:fldChar w:fldCharType="end"/>
      </w:r>
    </w:p>
    <w:p w14:paraId="6044F6CB" w14:textId="77777777" w:rsidR="00573D98" w:rsidRPr="005B0D3B" w:rsidRDefault="00573D98" w:rsidP="00573D98">
      <w:pPr>
        <w:jc w:val="both"/>
        <w:rPr>
          <w:rFonts w:ascii="Arial" w:hAnsi="Arial" w:cs="Arial"/>
        </w:rPr>
      </w:pPr>
    </w:p>
    <w:p w14:paraId="50BCA0E3" w14:textId="77777777" w:rsidR="00573D98" w:rsidRPr="005B0D3B" w:rsidRDefault="00573D98" w:rsidP="00573D98">
      <w:pPr>
        <w:jc w:val="center"/>
        <w:rPr>
          <w:rFonts w:ascii="Arial" w:hAnsi="Arial" w:cs="Arial"/>
          <w:b/>
          <w:bCs/>
        </w:rPr>
      </w:pPr>
      <w:r w:rsidRPr="005B0D3B">
        <w:rPr>
          <w:rFonts w:ascii="Arial" w:hAnsi="Arial" w:cs="Arial"/>
          <w:b/>
          <w:bCs/>
        </w:rPr>
        <w:t>OBJETO PRINCIPAL</w:t>
      </w:r>
    </w:p>
    <w:p w14:paraId="6F7507D1" w14:textId="77777777" w:rsidR="00573D98" w:rsidRPr="005B0D3B" w:rsidRDefault="00573D98" w:rsidP="00573D98">
      <w:pPr>
        <w:jc w:val="both"/>
        <w:rPr>
          <w:rFonts w:ascii="Arial" w:hAnsi="Arial" w:cs="Arial"/>
          <w:b/>
        </w:rPr>
      </w:pPr>
      <w:r w:rsidRPr="005B0D3B">
        <w:rPr>
          <w:rFonts w:ascii="Arial" w:hAnsi="Arial" w:cs="Arial"/>
          <w:b/>
        </w:rPr>
        <w:t>Dados do Objeto Principal - Contrato para Exploração ou Reabilitação e Produção de Petróleo e Gás Natural (CONTRATO).</w:t>
      </w:r>
    </w:p>
    <w:p w14:paraId="77B9D795" w14:textId="77777777" w:rsidR="00573D98" w:rsidRPr="005B0D3B" w:rsidRDefault="00573D98" w:rsidP="00573D98">
      <w:pPr>
        <w:jc w:val="both"/>
        <w:rPr>
          <w:rFonts w:ascii="Arial" w:hAnsi="Arial" w:cs="Arial"/>
          <w:b/>
        </w:rPr>
      </w:pPr>
    </w:p>
    <w:p w14:paraId="2F90564E" w14:textId="77777777" w:rsidR="00573D98" w:rsidRPr="005B0D3B" w:rsidRDefault="00573D98" w:rsidP="00573D98">
      <w:pPr>
        <w:jc w:val="both"/>
        <w:rPr>
          <w:rFonts w:ascii="Arial" w:hAnsi="Arial" w:cs="Arial"/>
        </w:rPr>
      </w:pPr>
      <w:r w:rsidRPr="005B0D3B">
        <w:rPr>
          <w:rFonts w:ascii="Arial" w:hAnsi="Arial" w:cs="Arial"/>
        </w:rPr>
        <w:t xml:space="preserve">Número do Contrato: </w:t>
      </w:r>
      <w:r w:rsidRPr="005B0D3B">
        <w:rPr>
          <w:rFonts w:ascii="Arial" w:hAnsi="Arial" w:cs="Arial"/>
          <w:highlight w:val="lightGray"/>
        </w:rPr>
        <w:t>[inserir número do Contrato]</w:t>
      </w:r>
      <w:r w:rsidRPr="005B0D3B">
        <w:rPr>
          <w:rFonts w:ascii="Arial" w:hAnsi="Arial" w:cs="Arial"/>
        </w:rPr>
        <w:t xml:space="preserve"> / </w:t>
      </w:r>
      <w:r w:rsidRPr="005B0D3B">
        <w:rPr>
          <w:rFonts w:ascii="Arial" w:hAnsi="Arial" w:cs="Arial"/>
          <w:highlight w:val="lightGray"/>
        </w:rPr>
        <w:t>[inserir o ano]</w:t>
      </w:r>
    </w:p>
    <w:p w14:paraId="4F4BCCD2" w14:textId="77777777" w:rsidR="00573D98" w:rsidRPr="005B0D3B" w:rsidRDefault="00573D98" w:rsidP="00573D98">
      <w:pPr>
        <w:jc w:val="both"/>
        <w:rPr>
          <w:rFonts w:ascii="Arial" w:hAnsi="Arial" w:cs="Arial"/>
        </w:rPr>
      </w:pPr>
      <w:r w:rsidRPr="005B0D3B">
        <w:rPr>
          <w:rFonts w:ascii="Arial" w:hAnsi="Arial" w:cs="Arial"/>
        </w:rPr>
        <w:t xml:space="preserve">Rodada de Licitações: </w:t>
      </w:r>
      <w:r w:rsidRPr="005B0D3B">
        <w:rPr>
          <w:rFonts w:ascii="Arial" w:hAnsi="Arial" w:cs="Arial"/>
          <w:highlight w:val="lightGray"/>
        </w:rPr>
        <w:t>[inserir a Rodada de licitações à qual o Contrato se vincula]</w:t>
      </w:r>
    </w:p>
    <w:p w14:paraId="29FD7001" w14:textId="77777777" w:rsidR="00573D98" w:rsidRPr="005B0D3B" w:rsidRDefault="00573D98" w:rsidP="00573D98">
      <w:pPr>
        <w:jc w:val="both"/>
        <w:rPr>
          <w:rFonts w:ascii="Arial" w:hAnsi="Arial" w:cs="Arial"/>
        </w:rPr>
      </w:pPr>
      <w:r w:rsidRPr="005B0D3B">
        <w:rPr>
          <w:rFonts w:ascii="Arial" w:hAnsi="Arial" w:cs="Arial"/>
        </w:rPr>
        <w:t xml:space="preserve">Bloco: </w:t>
      </w:r>
      <w:r w:rsidRPr="005B0D3B">
        <w:rPr>
          <w:rFonts w:ascii="Arial" w:hAnsi="Arial" w:cs="Arial"/>
          <w:highlight w:val="lightGray"/>
        </w:rPr>
        <w:t>[inserir o nome do Bloco / Área / Campo objeto do Contrato]</w:t>
      </w:r>
    </w:p>
    <w:p w14:paraId="7ABE966C" w14:textId="77777777" w:rsidR="00573D98" w:rsidRPr="005B0D3B" w:rsidRDefault="00573D98" w:rsidP="00573D98">
      <w:pPr>
        <w:jc w:val="both"/>
        <w:rPr>
          <w:rFonts w:ascii="Arial" w:hAnsi="Arial" w:cs="Arial"/>
        </w:rPr>
      </w:pPr>
      <w:r w:rsidRPr="005B0D3B">
        <w:rPr>
          <w:rFonts w:ascii="Arial" w:hAnsi="Arial" w:cs="Arial"/>
        </w:rPr>
        <w:t xml:space="preserve">Data de Assinatura do Contrato: </w:t>
      </w:r>
      <w:r w:rsidRPr="005B0D3B">
        <w:rPr>
          <w:rFonts w:ascii="Arial" w:hAnsi="Arial" w:cs="Arial"/>
          <w:highlight w:val="lightGray"/>
        </w:rPr>
        <w:t>[inserir data de Assinatura do Contrato</w:t>
      </w:r>
      <w:r w:rsidRPr="005B0D3B">
        <w:rPr>
          <w:rFonts w:ascii="Arial" w:hAnsi="Arial" w:cs="Arial"/>
          <w:highlight w:val="lightGray"/>
          <w:vertAlign w:val="superscript"/>
        </w:rPr>
        <w:footnoteReference w:id="15"/>
      </w:r>
      <w:r w:rsidRPr="005B0D3B">
        <w:rPr>
          <w:rFonts w:ascii="Arial" w:hAnsi="Arial" w:cs="Arial"/>
          <w:highlight w:val="lightGray"/>
        </w:rPr>
        <w:t>]</w:t>
      </w:r>
    </w:p>
    <w:p w14:paraId="7C9DB90C" w14:textId="77777777" w:rsidR="00573D98" w:rsidRPr="005B0D3B" w:rsidRDefault="00573D98" w:rsidP="00573D98">
      <w:pPr>
        <w:jc w:val="both"/>
        <w:rPr>
          <w:rFonts w:ascii="Arial" w:hAnsi="Arial" w:cs="Arial"/>
        </w:rPr>
      </w:pPr>
      <w:r w:rsidRPr="005B0D3B">
        <w:rPr>
          <w:rFonts w:ascii="Arial" w:hAnsi="Arial" w:cs="Arial"/>
        </w:rPr>
        <w:t xml:space="preserve">Consórcio: </w:t>
      </w:r>
      <w:r w:rsidRPr="005B0D3B">
        <w:rPr>
          <w:rFonts w:ascii="Arial" w:hAnsi="Arial" w:cs="Arial"/>
          <w:highlight w:val="lightGray"/>
        </w:rPr>
        <w:t>[inserir os nomes de todos os Consorciados, quando houver]</w:t>
      </w:r>
    </w:p>
    <w:p w14:paraId="49D0FF77" w14:textId="77777777" w:rsidR="00573D98" w:rsidRPr="005B0D3B" w:rsidRDefault="00573D98" w:rsidP="00573D98">
      <w:pPr>
        <w:jc w:val="both"/>
        <w:rPr>
          <w:rFonts w:ascii="Arial" w:hAnsi="Arial" w:cs="Arial"/>
        </w:rPr>
      </w:pPr>
    </w:p>
    <w:p w14:paraId="71E546AD" w14:textId="77777777" w:rsidR="00573D98" w:rsidRPr="005B0D3B" w:rsidRDefault="00573D98" w:rsidP="00573D98">
      <w:pPr>
        <w:spacing w:after="120" w:line="360" w:lineRule="auto"/>
        <w:jc w:val="center"/>
        <w:rPr>
          <w:rFonts w:ascii="Arial" w:hAnsi="Arial" w:cs="Arial"/>
          <w:b/>
          <w:bCs/>
        </w:rPr>
      </w:pPr>
      <w:r w:rsidRPr="005B0D3B">
        <w:rPr>
          <w:rFonts w:ascii="Arial" w:hAnsi="Arial" w:cs="Arial"/>
          <w:b/>
          <w:bCs/>
        </w:rPr>
        <w:t>VALOR GARANTIDO E VIGÊNCIA DA APÓLICE</w:t>
      </w:r>
    </w:p>
    <w:p w14:paraId="03D561DF"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Valor Garantido / Importância Segurada: R$ </w:t>
      </w:r>
      <w:r w:rsidRPr="005B0D3B">
        <w:rPr>
          <w:rFonts w:ascii="Arial" w:hAnsi="Arial" w:cs="Arial"/>
        </w:rPr>
        <w:fldChar w:fldCharType="begin">
          <w:ffData>
            <w:name w:val=""/>
            <w:enabled/>
            <w:calcOnExit w:val="0"/>
            <w:textInput>
              <w:default w:val="[inserir o Valor Nominal]"/>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Valor Nominal da Apólice]</w:t>
      </w:r>
      <w:r w:rsidRPr="005B0D3B">
        <w:rPr>
          <w:rFonts w:ascii="Arial" w:hAnsi="Arial" w:cs="Arial"/>
        </w:rPr>
        <w:fldChar w:fldCharType="end"/>
      </w:r>
      <w:r w:rsidRPr="005B0D3B">
        <w:rPr>
          <w:rFonts w:ascii="Arial" w:hAnsi="Arial" w:cs="Arial"/>
        </w:rPr>
        <w:t xml:space="preserve"> </w:t>
      </w:r>
      <w:r w:rsidRPr="005B0D3B">
        <w:rPr>
          <w:rFonts w:ascii="Arial" w:hAnsi="Arial" w:cs="Arial"/>
          <w:highlight w:val="lightGray"/>
        </w:rPr>
        <w:t>([inserir o valor por extenso]</w:t>
      </w:r>
      <w:r w:rsidRPr="005B0D3B">
        <w:rPr>
          <w:rFonts w:ascii="Arial" w:hAnsi="Arial" w:cs="Arial"/>
        </w:rPr>
        <w:t xml:space="preserve"> reais)</w:t>
      </w:r>
    </w:p>
    <w:p w14:paraId="2C1867C7"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Início da Vigência: </w:t>
      </w:r>
      <w:r w:rsidRPr="005B0D3B">
        <w:rPr>
          <w:rFonts w:ascii="Arial" w:hAnsi="Arial" w:cs="Arial"/>
        </w:rPr>
        <w:fldChar w:fldCharType="begin">
          <w:ffData>
            <w:name w:val=""/>
            <w:enabled/>
            <w:calcOnExit w:val="0"/>
            <w:textInput>
              <w:default w:val="[inserir a data, no formato dia/mês/ano, referente ao primeiro dia do mês de assinatura do Contrato para Exploração e Produção de Petróleo e Gás Natural, conforme cronograma do cicl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a data</w:t>
      </w:r>
      <w:r w:rsidRPr="005B0D3B">
        <w:rPr>
          <w:rFonts w:ascii="Arial" w:hAnsi="Arial" w:cs="Arial"/>
          <w:vertAlign w:val="superscript"/>
        </w:rPr>
        <w:footnoteReference w:id="16"/>
      </w:r>
      <w:r w:rsidRPr="005B0D3B">
        <w:rPr>
          <w:rFonts w:ascii="Arial" w:hAnsi="Arial" w:cs="Arial"/>
        </w:rPr>
        <w:t>, no formato dia/mês/ano]</w:t>
      </w:r>
      <w:r w:rsidRPr="005B0D3B">
        <w:rPr>
          <w:rFonts w:ascii="Arial" w:hAnsi="Arial" w:cs="Arial"/>
        </w:rPr>
        <w:fldChar w:fldCharType="end"/>
      </w:r>
      <w:r w:rsidRPr="005B0D3B">
        <w:rPr>
          <w:rFonts w:ascii="Arial" w:hAnsi="Arial" w:cs="Arial"/>
        </w:rPr>
        <w:t xml:space="preserve"> </w:t>
      </w:r>
    </w:p>
    <w:p w14:paraId="3F5206DF"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Término da Vigência: </w:t>
      </w:r>
      <w:r w:rsidRPr="005B0D3B">
        <w:rPr>
          <w:rFonts w:ascii="Arial" w:hAnsi="Arial" w:cs="Arial"/>
        </w:rPr>
        <w:fldChar w:fldCharType="begin">
          <w:ffData>
            <w:name w:val=""/>
            <w:enabled/>
            <w:calcOnExit w:val="0"/>
            <w:textInput>
              <w:default w:val="[inserir a data, no formato dia/mês/ano, conforme disposições do Edital de Licitações e do Contrat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a data, no formato dia/mês/ano, conforme disposições do Edital de Licitações e do Contrato]</w:t>
      </w:r>
      <w:r w:rsidRPr="005B0D3B">
        <w:rPr>
          <w:rFonts w:ascii="Arial" w:hAnsi="Arial" w:cs="Arial"/>
        </w:rPr>
        <w:fldChar w:fldCharType="end"/>
      </w:r>
    </w:p>
    <w:p w14:paraId="48DE8116" w14:textId="77777777" w:rsidR="00573D98" w:rsidRPr="005B0D3B" w:rsidRDefault="00573D98" w:rsidP="00573D98">
      <w:pPr>
        <w:spacing w:after="120" w:line="360" w:lineRule="auto"/>
        <w:jc w:val="both"/>
        <w:rPr>
          <w:rFonts w:ascii="Arial" w:hAnsi="Arial" w:cs="Arial"/>
        </w:rPr>
      </w:pPr>
    </w:p>
    <w:p w14:paraId="1B0B0E4C" w14:textId="77777777" w:rsidR="00573D98" w:rsidRPr="005B0D3B" w:rsidRDefault="00573D98" w:rsidP="00573D98">
      <w:pPr>
        <w:spacing w:after="120" w:line="360" w:lineRule="auto"/>
        <w:jc w:val="center"/>
        <w:rPr>
          <w:rFonts w:ascii="Arial" w:hAnsi="Arial" w:cs="Arial"/>
          <w:b/>
          <w:bCs/>
        </w:rPr>
      </w:pPr>
      <w:r w:rsidRPr="005B0D3B">
        <w:rPr>
          <w:rFonts w:ascii="Arial" w:hAnsi="Arial" w:cs="Arial"/>
          <w:b/>
          <w:bCs/>
        </w:rPr>
        <w:t>OBRIGAÇÃO GARANTIDA</w:t>
      </w:r>
    </w:p>
    <w:p w14:paraId="12304344" w14:textId="77777777" w:rsidR="00573D98" w:rsidRPr="005B0D3B" w:rsidRDefault="00573D98" w:rsidP="00573D98">
      <w:pPr>
        <w:spacing w:after="120" w:line="360" w:lineRule="auto"/>
        <w:jc w:val="both"/>
        <w:rPr>
          <w:rFonts w:ascii="Arial" w:hAnsi="Arial" w:cs="Arial"/>
        </w:rPr>
      </w:pPr>
      <w:r w:rsidRPr="005B0D3B">
        <w:rPr>
          <w:rFonts w:ascii="Arial" w:hAnsi="Arial" w:cs="Arial"/>
        </w:rPr>
        <w:t>A SEGURADORA, através desta Apólice de Seguro Garantia, garante ao SEGURADO o cumprimento das obrigações do TOMADOR, assumidas através do CONTRATO, relativas ao cumprimento do Programa Exploratório Mínimo (PEM) ou do Programa de Trabalho Inicial (PTI).</w:t>
      </w:r>
    </w:p>
    <w:p w14:paraId="60915062"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Garantia de Indenização, no valor fixado na Apólice, consideradas as reduções do valor garantido, pelo inadimplemento do TOMADOR em relação à sua obrigação de executar integralmente, no transcurso da Fase de Exploração ou da Fase de Reabilitação, o Programa Exploratório Mínimo (PEM) ou o Programa de Trabalho Inicial (PTI), conforme definido no Anexo denominado Programa Exploratório Mínimo ou Programa de Trabalho Inicial do CONTRATO, devendo para isso despender os montantes que se façam necessários, observado o disposto no CONTRATO nº </w:t>
      </w:r>
      <w:r w:rsidRPr="005B0D3B">
        <w:rPr>
          <w:rFonts w:ascii="Arial" w:hAnsi="Arial" w:cs="Arial"/>
        </w:rPr>
        <w:fldChar w:fldCharType="begin">
          <w:ffData>
            <w:name w:val=""/>
            <w:enabled/>
            <w:calcOnExit w:val="0"/>
            <w:textInput>
              <w:default w:val="[inserir o número do contrat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úmero do contrato]</w:t>
      </w:r>
      <w:r w:rsidRPr="005B0D3B">
        <w:rPr>
          <w:rFonts w:ascii="Arial" w:hAnsi="Arial" w:cs="Arial"/>
        </w:rPr>
        <w:fldChar w:fldCharType="end"/>
      </w:r>
      <w:r w:rsidRPr="005B0D3B">
        <w:rPr>
          <w:rFonts w:ascii="Arial" w:hAnsi="Arial" w:cs="Arial"/>
        </w:rPr>
        <w:t>.</w:t>
      </w:r>
    </w:p>
    <w:p w14:paraId="41C5A0C9" w14:textId="77777777" w:rsidR="00573D98" w:rsidRPr="005B0D3B" w:rsidRDefault="00573D98" w:rsidP="00573D98">
      <w:pPr>
        <w:spacing w:after="120" w:line="360" w:lineRule="auto"/>
        <w:jc w:val="both"/>
        <w:rPr>
          <w:rFonts w:ascii="Arial" w:hAnsi="Arial" w:cs="Arial"/>
        </w:rPr>
      </w:pPr>
      <w:r w:rsidRPr="005B0D3B">
        <w:rPr>
          <w:rFonts w:ascii="Arial" w:hAnsi="Arial" w:cs="Arial"/>
        </w:rPr>
        <w:t>O valor monetário do Programa Exploratório Mínimo (PEM) ou do Programa de Trabalho Inicial (PTI) será corrigido pelo Índice Geral de Preços – Disponibilidade Interna (IGP-DI) nos termos do CONTRATO.</w:t>
      </w:r>
    </w:p>
    <w:p w14:paraId="55B6090C"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O Prêmio desta Apólice é de R$ </w:t>
      </w:r>
      <w:r w:rsidRPr="005B0D3B">
        <w:rPr>
          <w:rFonts w:ascii="Arial" w:hAnsi="Arial" w:cs="Arial"/>
        </w:rPr>
        <w:fldChar w:fldCharType="begin">
          <w:ffData>
            <w:name w:val=""/>
            <w:enabled/>
            <w:calcOnExit w:val="0"/>
            <w:textInput>
              <w:default w:val="[inserir o Valor Nominal]"/>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Valor Nominal]</w:t>
      </w:r>
      <w:r w:rsidRPr="005B0D3B">
        <w:rPr>
          <w:rFonts w:ascii="Arial" w:hAnsi="Arial" w:cs="Arial"/>
        </w:rPr>
        <w:fldChar w:fldCharType="end"/>
      </w:r>
      <w:r w:rsidRPr="005B0D3B">
        <w:rPr>
          <w:rFonts w:ascii="Arial" w:hAnsi="Arial" w:cs="Arial"/>
        </w:rPr>
        <w:t xml:space="preserve"> (</w:t>
      </w:r>
      <w:r w:rsidRPr="005B0D3B">
        <w:rPr>
          <w:rFonts w:ascii="Arial" w:hAnsi="Arial" w:cs="Arial"/>
        </w:rPr>
        <w:fldChar w:fldCharType="begin">
          <w:ffData>
            <w:name w:val=""/>
            <w:enabled/>
            <w:calcOnExit w:val="0"/>
            <w:textInput>
              <w:default w:val="[inserir o valor por extens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valor por extenso]</w:t>
      </w:r>
      <w:r w:rsidRPr="005B0D3B">
        <w:rPr>
          <w:rFonts w:ascii="Arial" w:hAnsi="Arial" w:cs="Arial"/>
        </w:rPr>
        <w:fldChar w:fldCharType="end"/>
      </w:r>
      <w:r w:rsidRPr="005B0D3B">
        <w:rPr>
          <w:rFonts w:ascii="Arial" w:hAnsi="Arial" w:cs="Arial"/>
        </w:rPr>
        <w:t xml:space="preserve"> reais).</w:t>
      </w:r>
    </w:p>
    <w:p w14:paraId="4385FCE2" w14:textId="77777777" w:rsidR="00573D98" w:rsidRPr="005B0D3B" w:rsidRDefault="00573D98" w:rsidP="00573D98">
      <w:pPr>
        <w:spacing w:after="120" w:line="360" w:lineRule="auto"/>
        <w:jc w:val="both"/>
        <w:rPr>
          <w:rFonts w:ascii="Arial" w:hAnsi="Arial" w:cs="Arial"/>
        </w:rPr>
      </w:pPr>
      <w:r w:rsidRPr="005B0D3B">
        <w:rPr>
          <w:rFonts w:ascii="Arial" w:hAnsi="Arial" w:cs="Arial"/>
        </w:rPr>
        <w:t>Fazem parte integrante e inseparável da Apólice, os seguintes Documentos que ora ratificamos:</w:t>
      </w:r>
    </w:p>
    <w:p w14:paraId="064336AF" w14:textId="77777777" w:rsidR="00573D98" w:rsidRPr="005B0D3B" w:rsidRDefault="00573D98" w:rsidP="00573D98">
      <w:pPr>
        <w:numPr>
          <w:ilvl w:val="0"/>
          <w:numId w:val="136"/>
        </w:numPr>
        <w:spacing w:after="120" w:line="360" w:lineRule="auto"/>
        <w:jc w:val="both"/>
        <w:rPr>
          <w:rFonts w:ascii="Arial" w:hAnsi="Arial" w:cs="Arial"/>
        </w:rPr>
      </w:pPr>
      <w:r w:rsidRPr="005B0D3B">
        <w:rPr>
          <w:rFonts w:ascii="Arial" w:hAnsi="Arial" w:cs="Arial"/>
        </w:rPr>
        <w:t>Documento I – Condições Contratuais;</w:t>
      </w:r>
    </w:p>
    <w:p w14:paraId="10ED9B74" w14:textId="6BC68786" w:rsidR="00573D98" w:rsidRPr="005B0D3B" w:rsidRDefault="00573D98" w:rsidP="00573D98">
      <w:pPr>
        <w:numPr>
          <w:ilvl w:val="0"/>
          <w:numId w:val="136"/>
        </w:numPr>
        <w:spacing w:after="120" w:line="360" w:lineRule="auto"/>
        <w:jc w:val="both"/>
        <w:rPr>
          <w:rFonts w:ascii="Arial" w:hAnsi="Arial" w:cs="Arial"/>
        </w:rPr>
      </w:pPr>
      <w:r w:rsidRPr="005B0D3B">
        <w:rPr>
          <w:rFonts w:ascii="Arial" w:hAnsi="Arial" w:cs="Arial"/>
        </w:rPr>
        <w:t>Documento II – Modelo de Comunicado de Inadimplência e Solicitação de Indenização;</w:t>
      </w:r>
    </w:p>
    <w:p w14:paraId="0671636C" w14:textId="3A4A0236" w:rsidR="00573D98" w:rsidRPr="005B0D3B" w:rsidRDefault="00573D98" w:rsidP="00573D98">
      <w:pPr>
        <w:numPr>
          <w:ilvl w:val="0"/>
          <w:numId w:val="136"/>
        </w:numPr>
        <w:spacing w:after="120" w:line="360" w:lineRule="auto"/>
        <w:jc w:val="both"/>
        <w:rPr>
          <w:rFonts w:ascii="Arial" w:hAnsi="Arial" w:cs="Arial"/>
        </w:rPr>
      </w:pPr>
      <w:r w:rsidRPr="005B0D3B">
        <w:rPr>
          <w:rFonts w:ascii="Arial" w:hAnsi="Arial" w:cs="Arial"/>
        </w:rPr>
        <w:t xml:space="preserve">Documento </w:t>
      </w:r>
      <w:r w:rsidR="00AD28AB" w:rsidRPr="005B0D3B">
        <w:rPr>
          <w:rFonts w:ascii="Arial" w:hAnsi="Arial" w:cs="Arial"/>
        </w:rPr>
        <w:t>II</w:t>
      </w:r>
      <w:r w:rsidRPr="005B0D3B">
        <w:rPr>
          <w:rFonts w:ascii="Arial" w:hAnsi="Arial" w:cs="Arial"/>
        </w:rPr>
        <w:t>I – Modelo de Comprovante de Conclusão;</w:t>
      </w:r>
    </w:p>
    <w:p w14:paraId="46FFD524" w14:textId="77777777" w:rsidR="00573D98" w:rsidRPr="005B0D3B" w:rsidRDefault="00573D98" w:rsidP="00573D98">
      <w:pPr>
        <w:numPr>
          <w:ilvl w:val="0"/>
          <w:numId w:val="136"/>
        </w:numPr>
        <w:spacing w:after="120" w:line="360" w:lineRule="auto"/>
        <w:jc w:val="both"/>
        <w:rPr>
          <w:rFonts w:ascii="Arial" w:hAnsi="Arial" w:cs="Arial"/>
        </w:rPr>
      </w:pPr>
      <w:r w:rsidRPr="005B0D3B">
        <w:rPr>
          <w:rFonts w:ascii="Arial" w:hAnsi="Arial" w:cs="Arial"/>
        </w:rPr>
        <w:t>Edital de Licitações para Exploração ou Reabilitação e Produção de Petróleo e Gás Natural; e</w:t>
      </w:r>
    </w:p>
    <w:p w14:paraId="5FA094AD" w14:textId="77777777" w:rsidR="00573D98" w:rsidRPr="005B0D3B" w:rsidRDefault="00573D98" w:rsidP="00573D98">
      <w:pPr>
        <w:numPr>
          <w:ilvl w:val="0"/>
          <w:numId w:val="136"/>
        </w:numPr>
        <w:spacing w:after="120" w:line="360" w:lineRule="auto"/>
        <w:jc w:val="both"/>
        <w:rPr>
          <w:rFonts w:ascii="Arial" w:hAnsi="Arial" w:cs="Arial"/>
        </w:rPr>
      </w:pPr>
      <w:r w:rsidRPr="005B0D3B">
        <w:rPr>
          <w:rFonts w:ascii="Arial" w:hAnsi="Arial" w:cs="Arial"/>
        </w:rPr>
        <w:t xml:space="preserve">Contrato para Exploração ou Reabilitação e Produção de Petróleo e Gás Natural nº </w:t>
      </w:r>
      <w:r w:rsidRPr="005B0D3B">
        <w:rPr>
          <w:rFonts w:ascii="Arial" w:hAnsi="Arial" w:cs="Arial"/>
        </w:rPr>
        <w:fldChar w:fldCharType="begin">
          <w:ffData>
            <w:name w:val=""/>
            <w:enabled/>
            <w:calcOnExit w:val="0"/>
            <w:textInput>
              <w:default w:val="[inserir o número do contrat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úmero do contrato]</w:t>
      </w:r>
      <w:r w:rsidRPr="005B0D3B">
        <w:rPr>
          <w:rFonts w:ascii="Arial" w:hAnsi="Arial" w:cs="Arial"/>
        </w:rPr>
        <w:fldChar w:fldCharType="end"/>
      </w:r>
      <w:r w:rsidRPr="005B0D3B">
        <w:rPr>
          <w:rFonts w:ascii="Arial" w:hAnsi="Arial" w:cs="Arial"/>
        </w:rPr>
        <w:t xml:space="preserve"> (CONTRATO).</w:t>
      </w:r>
    </w:p>
    <w:p w14:paraId="2E749F71"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A presente Apólice conta com cobertura de resseguro fornecida pela </w:t>
      </w:r>
      <w:r w:rsidRPr="005B0D3B">
        <w:rPr>
          <w:rFonts w:ascii="Arial" w:hAnsi="Arial" w:cs="Arial"/>
          <w:highlight w:val="lightGray"/>
        </w:rPr>
        <w:t>[inserir nome da Resseguradora]</w:t>
      </w:r>
      <w:r w:rsidRPr="005B0D3B">
        <w:rPr>
          <w:rFonts w:ascii="Arial" w:hAnsi="Arial" w:cs="Arial"/>
        </w:rPr>
        <w:t xml:space="preserve">, através do contrato de resseguro nº </w:t>
      </w:r>
      <w:r w:rsidRPr="005B0D3B">
        <w:rPr>
          <w:rFonts w:ascii="Arial" w:hAnsi="Arial" w:cs="Arial"/>
          <w:highlight w:val="lightGray"/>
        </w:rPr>
        <w:t>[inserir número]</w:t>
      </w:r>
      <w:r w:rsidRPr="005B0D3B">
        <w:rPr>
          <w:rFonts w:ascii="Arial" w:hAnsi="Arial" w:cs="Arial"/>
        </w:rPr>
        <w:t xml:space="preserve">, datado de </w:t>
      </w:r>
      <w:r w:rsidRPr="005B0D3B">
        <w:rPr>
          <w:rFonts w:ascii="Arial" w:hAnsi="Arial" w:cs="Arial"/>
        </w:rPr>
        <w:fldChar w:fldCharType="begin">
          <w:ffData>
            <w:name w:val=""/>
            <w:enabled/>
            <w:calcOnExit w:val="0"/>
            <w:textInput>
              <w:default w:val="[inserir a data, no formato dia/mês/an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a data, no formato dia/mês/ano]</w:t>
      </w:r>
      <w:r w:rsidRPr="005B0D3B">
        <w:rPr>
          <w:rFonts w:ascii="Arial" w:hAnsi="Arial" w:cs="Arial"/>
        </w:rPr>
        <w:fldChar w:fldCharType="end"/>
      </w:r>
      <w:r w:rsidRPr="005B0D3B">
        <w:rPr>
          <w:rFonts w:ascii="Arial" w:hAnsi="Arial" w:cs="Arial"/>
        </w:rPr>
        <w:t>.</w:t>
      </w:r>
    </w:p>
    <w:p w14:paraId="4B158FC9" w14:textId="77777777" w:rsidR="00573D98" w:rsidRPr="005B0D3B" w:rsidRDefault="00573D98" w:rsidP="00573D98">
      <w:pPr>
        <w:spacing w:after="120" w:line="360" w:lineRule="auto"/>
        <w:jc w:val="both"/>
        <w:rPr>
          <w:rFonts w:ascii="Arial" w:hAnsi="Arial" w:cs="Arial"/>
        </w:rPr>
      </w:pPr>
      <w:r w:rsidRPr="005B0D3B">
        <w:rPr>
          <w:rFonts w:ascii="Arial" w:hAnsi="Arial" w:cs="Arial"/>
        </w:rPr>
        <w:t>Esta Apólice rege-se na Circular SUSEP nº 662/2022, e nas Condições Contratuais determinadas pelo SEGURADO AGÊNCIA NACIONAL DO PETRÓLEO, GÁS NATURAL E BIOCOMBUSTÍVEIS (ANP).</w:t>
      </w:r>
    </w:p>
    <w:p w14:paraId="1539F4C7" w14:textId="77777777" w:rsidR="00573D98" w:rsidRPr="005B0D3B" w:rsidRDefault="00573D98" w:rsidP="00573D98">
      <w:pPr>
        <w:spacing w:after="120" w:line="360" w:lineRule="auto"/>
        <w:jc w:val="both"/>
        <w:rPr>
          <w:rFonts w:ascii="Arial" w:hAnsi="Arial" w:cs="Arial"/>
        </w:rPr>
      </w:pPr>
    </w:p>
    <w:p w14:paraId="6B703934" w14:textId="77777777" w:rsidR="00573D98" w:rsidRPr="005B0D3B" w:rsidRDefault="00573D98" w:rsidP="00573D98">
      <w:pPr>
        <w:spacing w:after="120" w:line="360" w:lineRule="auto"/>
        <w:jc w:val="both"/>
        <w:rPr>
          <w:rFonts w:ascii="Arial" w:hAnsi="Arial" w:cs="Arial"/>
        </w:rPr>
      </w:pPr>
      <w:r w:rsidRPr="005B0D3B">
        <w:rPr>
          <w:rFonts w:ascii="Arial" w:hAnsi="Arial" w:cs="Arial"/>
          <w:highlight w:val="lightGray"/>
        </w:rPr>
        <w:t>[inserir o local (cidade) de assinatura]</w:t>
      </w:r>
      <w:r w:rsidRPr="005B0D3B">
        <w:rPr>
          <w:rFonts w:ascii="Arial" w:hAnsi="Arial" w:cs="Arial"/>
        </w:rPr>
        <w:t xml:space="preserve">, </w:t>
      </w:r>
      <w:r w:rsidRPr="005B0D3B">
        <w:rPr>
          <w:rFonts w:ascii="Arial" w:hAnsi="Arial" w:cs="Arial"/>
          <w:highlight w:val="lightGray"/>
        </w:rPr>
        <w:t>[inserir a data de emissão]</w:t>
      </w:r>
      <w:r w:rsidRPr="005B0D3B">
        <w:rPr>
          <w:rFonts w:ascii="Arial" w:hAnsi="Arial" w:cs="Arial"/>
        </w:rPr>
        <w:t>.</w:t>
      </w:r>
    </w:p>
    <w:p w14:paraId="4B4F6199" w14:textId="77777777" w:rsidR="00573D98" w:rsidRPr="005B0D3B" w:rsidRDefault="00573D98" w:rsidP="00573D98">
      <w:pPr>
        <w:spacing w:after="120" w:line="360" w:lineRule="auto"/>
        <w:jc w:val="both"/>
        <w:rPr>
          <w:rFonts w:ascii="Arial" w:hAnsi="Arial" w:cs="Arial"/>
        </w:rPr>
      </w:pPr>
      <w:r w:rsidRPr="005B0D3B">
        <w:rPr>
          <w:rFonts w:ascii="Arial" w:hAnsi="Arial" w:cs="Arial"/>
          <w:highlight w:val="lightGray"/>
        </w:rPr>
        <w:t>[inserir a denominação social seguradora]</w:t>
      </w:r>
    </w:p>
    <w:p w14:paraId="3F5FFF07" w14:textId="77777777" w:rsidR="00573D98" w:rsidRPr="005B0D3B" w:rsidRDefault="00573D98" w:rsidP="00573D98">
      <w:pPr>
        <w:spacing w:after="120" w:line="360" w:lineRule="auto"/>
        <w:jc w:val="both"/>
        <w:rPr>
          <w:rFonts w:ascii="Arial" w:hAnsi="Arial" w:cs="Arial"/>
        </w:rPr>
      </w:pPr>
      <w:r w:rsidRPr="005B0D3B">
        <w:rPr>
          <w:rFonts w:ascii="Arial" w:hAnsi="Arial" w:cs="Arial"/>
        </w:rPr>
        <w:t>________________(ASSINATURA)_______________</w:t>
      </w:r>
    </w:p>
    <w:p w14:paraId="60C77E37"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rPr>
        <w:t xml:space="preserve">Nome: </w:t>
      </w:r>
      <w:r w:rsidRPr="005B0D3B">
        <w:rPr>
          <w:rFonts w:ascii="Arial" w:hAnsi="Arial" w:cs="Arial"/>
        </w:rPr>
        <w:fldChar w:fldCharType="begin">
          <w:ffData>
            <w:name w:val="Texto31"/>
            <w:enabled/>
            <w:calcOnExit w:val="0"/>
            <w:textInput>
              <w:default w:val="[inserir o nome do responsável pela emissã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ome do responsável pela emissão]</w:t>
      </w:r>
      <w:r w:rsidRPr="005B0D3B">
        <w:rPr>
          <w:rFonts w:ascii="Arial" w:hAnsi="Arial" w:cs="Arial"/>
        </w:rPr>
        <w:fldChar w:fldCharType="end"/>
      </w:r>
    </w:p>
    <w:p w14:paraId="6041F98B"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Cargo: </w:t>
      </w:r>
      <w:r w:rsidRPr="005B0D3B">
        <w:rPr>
          <w:rFonts w:ascii="Arial" w:hAnsi="Arial" w:cs="Arial"/>
        </w:rPr>
        <w:fldChar w:fldCharType="begin">
          <w:ffData>
            <w:name w:val="Texto32"/>
            <w:enabled/>
            <w:calcOnExit w:val="0"/>
            <w:textInput>
              <w:default w:val="[inserir o cargo do responsável pela emissã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cargo do responsável pela emissão]</w:t>
      </w:r>
      <w:r w:rsidRPr="005B0D3B">
        <w:rPr>
          <w:rFonts w:ascii="Arial" w:hAnsi="Arial" w:cs="Arial"/>
        </w:rPr>
        <w:fldChar w:fldCharType="end"/>
      </w:r>
    </w:p>
    <w:p w14:paraId="5E0F231C" w14:textId="77777777" w:rsidR="00573D98" w:rsidRPr="005B0D3B" w:rsidRDefault="00573D98" w:rsidP="00573D98">
      <w:pPr>
        <w:spacing w:after="120"/>
        <w:jc w:val="both"/>
        <w:rPr>
          <w:rFonts w:ascii="Arial" w:hAnsi="Arial" w:cs="Arial"/>
          <w:color w:val="000000"/>
        </w:rPr>
      </w:pPr>
    </w:p>
    <w:p w14:paraId="05C2CC4E" w14:textId="77777777" w:rsidR="00573D98" w:rsidRPr="005B0D3B" w:rsidRDefault="00573D98" w:rsidP="00573D98">
      <w:pPr>
        <w:spacing w:after="120"/>
        <w:jc w:val="both"/>
        <w:rPr>
          <w:rFonts w:ascii="Arial" w:hAnsi="Arial" w:cs="Arial"/>
          <w:color w:val="000000"/>
        </w:rPr>
      </w:pPr>
    </w:p>
    <w:p w14:paraId="1D248BBA" w14:textId="77777777" w:rsidR="00573D98" w:rsidRPr="005B0D3B" w:rsidRDefault="00573D98" w:rsidP="00573D98">
      <w:pPr>
        <w:spacing w:after="120"/>
        <w:jc w:val="both"/>
        <w:rPr>
          <w:rFonts w:ascii="Arial" w:hAnsi="Arial" w:cs="Arial"/>
          <w:color w:val="000000"/>
        </w:rPr>
      </w:pPr>
      <w:r w:rsidRPr="005B0D3B">
        <w:rPr>
          <w:rFonts w:ascii="Arial" w:hAnsi="Arial" w:cs="Arial"/>
          <w:color w:val="000000"/>
        </w:rPr>
        <w:br w:type="page"/>
      </w:r>
    </w:p>
    <w:p w14:paraId="1E112BAD" w14:textId="77777777" w:rsidR="00573D98" w:rsidRPr="005B0D3B" w:rsidRDefault="00573D98" w:rsidP="00573D98">
      <w:pPr>
        <w:spacing w:after="120" w:line="360" w:lineRule="auto"/>
        <w:jc w:val="center"/>
        <w:rPr>
          <w:rFonts w:ascii="Arial" w:hAnsi="Arial" w:cs="Arial"/>
          <w:b/>
          <w:bCs/>
        </w:rPr>
      </w:pPr>
      <w:r w:rsidRPr="005B0D3B">
        <w:rPr>
          <w:rFonts w:ascii="Arial" w:hAnsi="Arial" w:cs="Arial"/>
          <w:b/>
          <w:bCs/>
        </w:rPr>
        <w:t>Documento I</w:t>
      </w:r>
    </w:p>
    <w:p w14:paraId="13C53BCE" w14:textId="77777777" w:rsidR="00573D98" w:rsidRPr="005B0D3B" w:rsidRDefault="00573D98" w:rsidP="00573D98">
      <w:pPr>
        <w:spacing w:after="120" w:line="360" w:lineRule="auto"/>
        <w:jc w:val="center"/>
        <w:rPr>
          <w:rFonts w:ascii="Arial" w:hAnsi="Arial" w:cs="Arial"/>
          <w:b/>
        </w:rPr>
      </w:pPr>
      <w:r w:rsidRPr="005B0D3B">
        <w:rPr>
          <w:rFonts w:ascii="Arial" w:hAnsi="Arial" w:cs="Arial"/>
          <w:b/>
        </w:rPr>
        <w:t>CONDIÇÕES CONTRATUAIS</w:t>
      </w:r>
    </w:p>
    <w:p w14:paraId="10940AE8" w14:textId="77777777" w:rsidR="00573D98" w:rsidRPr="005B0D3B" w:rsidRDefault="00573D98" w:rsidP="00573D98">
      <w:pPr>
        <w:spacing w:after="120" w:line="360" w:lineRule="auto"/>
        <w:jc w:val="center"/>
        <w:rPr>
          <w:rFonts w:ascii="Arial" w:hAnsi="Arial" w:cs="Arial"/>
          <w:b/>
        </w:rPr>
      </w:pPr>
    </w:p>
    <w:p w14:paraId="1A731B2F"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1. Obrigação Garantida</w:t>
      </w:r>
    </w:p>
    <w:p w14:paraId="4CE696B1"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1.1. Fica entendido que este Seguro Garantia garante o fiel cumprimento das obrigações do Programa Exploratório Mínimo (PEM) ou do Programa Trabalho Inicial (PTI) assumidas no CONTRATO, de acordo com a Lei nº 9.478/1997 e/ou Lei nº 12.351/2010, conforme aplicável.</w:t>
      </w:r>
    </w:p>
    <w:p w14:paraId="452FDC1E" w14:textId="77777777" w:rsidR="00573D98" w:rsidRPr="005B0D3B" w:rsidRDefault="00573D98" w:rsidP="00573D98">
      <w:pPr>
        <w:tabs>
          <w:tab w:val="left" w:pos="284"/>
        </w:tabs>
        <w:spacing w:after="120" w:line="360" w:lineRule="auto"/>
        <w:jc w:val="both"/>
        <w:rPr>
          <w:rFonts w:ascii="Arial" w:hAnsi="Arial" w:cs="Arial"/>
        </w:rPr>
      </w:pPr>
    </w:p>
    <w:p w14:paraId="581C403E" w14:textId="06F7DB99"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2. Riscos Excluídos</w:t>
      </w:r>
    </w:p>
    <w:p w14:paraId="4ED96017"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2.1. A presente Apólice não assegura riscos originários de outras modalidades do Seguro Garantia, não assegura as obrigações quanto ao pagamento de tributos, obrigações trabalhistas de qualquer natureza, de seguridade social, Indenizações a terceiros, bem como não assegura riscos cobertos por outros ramos de seguro.</w:t>
      </w:r>
    </w:p>
    <w:p w14:paraId="04483CD5"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2.2. Declara-se, ainda, que não estão cobertos danos e/ou perdas causadas direta ou indiretamente por ato terrorista independentemente do seu propósito, que tenha sido devidamente reconhecido como atentatório à ordem pública pelas autoridades competentes.</w:t>
      </w:r>
    </w:p>
    <w:p w14:paraId="62526F20" w14:textId="77777777" w:rsidR="00573D98" w:rsidRPr="005B0D3B" w:rsidRDefault="00573D98" w:rsidP="00573D98">
      <w:pPr>
        <w:tabs>
          <w:tab w:val="left" w:pos="284"/>
        </w:tabs>
        <w:spacing w:after="120" w:line="360" w:lineRule="auto"/>
        <w:jc w:val="both"/>
        <w:rPr>
          <w:rFonts w:ascii="Arial" w:hAnsi="Arial" w:cs="Arial"/>
        </w:rPr>
      </w:pPr>
    </w:p>
    <w:p w14:paraId="0F7DFDDD" w14:textId="77777777" w:rsidR="00573D98" w:rsidRPr="005B0D3B" w:rsidRDefault="00573D98" w:rsidP="00573D98">
      <w:pPr>
        <w:autoSpaceDE w:val="0"/>
        <w:autoSpaceDN w:val="0"/>
        <w:adjustRightInd w:val="0"/>
        <w:spacing w:afterLines="80" w:after="192" w:line="312" w:lineRule="auto"/>
        <w:jc w:val="both"/>
        <w:rPr>
          <w:rFonts w:ascii="Arial" w:hAnsi="Arial" w:cs="Arial"/>
          <w:u w:val="single"/>
        </w:rPr>
      </w:pPr>
      <w:r w:rsidRPr="005B0D3B">
        <w:rPr>
          <w:rFonts w:ascii="Arial" w:hAnsi="Arial" w:cs="Arial"/>
          <w:u w:val="single"/>
        </w:rPr>
        <w:t>3. Perda de Direitos</w:t>
      </w:r>
    </w:p>
    <w:p w14:paraId="6F80B597"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 xml:space="preserve">3.1. O SEGURADO perderá o direito à Indenização na ocorrência de uma ou mais das seguintes hipóteses: </w:t>
      </w:r>
    </w:p>
    <w:p w14:paraId="37C34570"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I – Casos fortuitos ou de força maior, nos termos do Código Civil Brasileiro;</w:t>
      </w:r>
    </w:p>
    <w:p w14:paraId="594B9C99"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 xml:space="preserve">II – Descumprimento das obrigações do TOMADOR decorrente de atos ou fatos de responsabilidade do SEGURADO que tenham contribuído de forma determinante para ocorrência do sinistro; </w:t>
      </w:r>
    </w:p>
    <w:p w14:paraId="44C37B4A"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 xml:space="preserve">III – Alteração das obrigações contratuais garantidas por esta Apólice, que tenham sido acordadas entre SEGURADO e TOMADOR, sem que tenha havido comunicação à SEGURADORA, desde que agravem o risco segurado e concomitantemente tenham relação com o sinistro ou esteja comprovado, pela SEGURADORA, que o SEGURADO silenciou de má-fé; </w:t>
      </w:r>
    </w:p>
    <w:p w14:paraId="1A5D9A54"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 xml:space="preserve">IV – Atos ilícitos dolosos ou por culpa grave equiparável ao dolo praticados pelo SEGURADO, pelo beneficiário ou pelo representante, de um ou de outro; </w:t>
      </w:r>
    </w:p>
    <w:p w14:paraId="13F65731"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V – O SEGURADO não cumprir integralmente quaisquer obrigações previstas no contrato de seguro;</w:t>
      </w:r>
    </w:p>
    <w:p w14:paraId="6C7BC1FF"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 xml:space="preserve">VI – Se o SEGURADO ou seu representante legal, de má-fé, fizer declarações inexatas ou omitir circunstâncias de seu conhecimento que configurem agravação de risco de inadimplência do TOMADOR ou que possam influenciar na aceitação da proposta; </w:t>
      </w:r>
    </w:p>
    <w:p w14:paraId="62CE539D"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VII – Se o SEGURADO agravar intencionalmente o risco.</w:t>
      </w:r>
    </w:p>
    <w:p w14:paraId="206A912B" w14:textId="77777777" w:rsidR="00573D98" w:rsidRPr="005B0D3B" w:rsidRDefault="00573D98" w:rsidP="00573D98">
      <w:pPr>
        <w:spacing w:after="120" w:line="360" w:lineRule="auto"/>
        <w:jc w:val="both"/>
        <w:rPr>
          <w:rFonts w:ascii="Arial" w:hAnsi="Arial" w:cs="Arial"/>
          <w:b/>
          <w:u w:val="single"/>
        </w:rPr>
      </w:pPr>
    </w:p>
    <w:p w14:paraId="334FDE03"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4. Definições</w:t>
      </w:r>
    </w:p>
    <w:p w14:paraId="1A04E632" w14:textId="77777777" w:rsidR="00573D98" w:rsidRPr="005B0D3B" w:rsidRDefault="00573D98" w:rsidP="00573D98">
      <w:pPr>
        <w:spacing w:after="120" w:line="360" w:lineRule="auto"/>
        <w:jc w:val="both"/>
        <w:rPr>
          <w:rFonts w:ascii="Arial" w:hAnsi="Arial" w:cs="Arial"/>
        </w:rPr>
      </w:pPr>
      <w:r w:rsidRPr="005B0D3B">
        <w:rPr>
          <w:rFonts w:ascii="Arial" w:hAnsi="Arial" w:cs="Arial"/>
        </w:rPr>
        <w:t>Adicionalmente às definições previstas na Circular Susep nº 662/2022, aplicam-se a este seguro as seguintes definições:</w:t>
      </w:r>
    </w:p>
    <w:p w14:paraId="48FFBC1E" w14:textId="6DB0300E" w:rsidR="00573D98" w:rsidRPr="005B0D3B" w:rsidRDefault="00573D98" w:rsidP="00573D98">
      <w:pPr>
        <w:spacing w:after="120" w:line="360" w:lineRule="auto"/>
        <w:jc w:val="both"/>
        <w:rPr>
          <w:rFonts w:ascii="Arial" w:hAnsi="Arial" w:cs="Arial"/>
        </w:rPr>
      </w:pPr>
      <w:r w:rsidRPr="005B0D3B">
        <w:rPr>
          <w:rFonts w:ascii="Arial" w:hAnsi="Arial" w:cs="Arial"/>
        </w:rPr>
        <w:t>4.1. Apólice: documento, assinado pela SEGURADORA, que representa formalmente o contrato de Seguro Garantia.</w:t>
      </w:r>
    </w:p>
    <w:p w14:paraId="15E0AE55" w14:textId="1B308120" w:rsidR="00573D98" w:rsidRPr="005B0D3B" w:rsidRDefault="00573D98" w:rsidP="00573D98">
      <w:pPr>
        <w:spacing w:after="120" w:line="360" w:lineRule="auto"/>
        <w:jc w:val="both"/>
        <w:rPr>
          <w:rFonts w:ascii="Arial" w:hAnsi="Arial" w:cs="Arial"/>
        </w:rPr>
      </w:pPr>
      <w:r w:rsidRPr="005B0D3B">
        <w:rPr>
          <w:rFonts w:ascii="Arial" w:hAnsi="Arial" w:cs="Arial"/>
        </w:rPr>
        <w:t>4.2. Endosso: instrumento formal, assinado pela SEGURADORA, que introduz modificações na Apólice de Seguro Garantia, mediante solicitação e anuência expressa das partes.</w:t>
      </w:r>
    </w:p>
    <w:p w14:paraId="678CA7C7" w14:textId="77777777" w:rsidR="00573D98" w:rsidRPr="005B0D3B" w:rsidRDefault="00573D98" w:rsidP="00573D98">
      <w:pPr>
        <w:spacing w:after="120" w:line="360" w:lineRule="auto"/>
        <w:jc w:val="both"/>
        <w:rPr>
          <w:rFonts w:ascii="Arial" w:hAnsi="Arial" w:cs="Arial"/>
        </w:rPr>
      </w:pPr>
      <w:r w:rsidRPr="005B0D3B">
        <w:rPr>
          <w:rFonts w:ascii="Arial" w:hAnsi="Arial" w:cs="Arial"/>
        </w:rPr>
        <w:t>4.3. Indenização: pagamento, em dinheiro, pela SEGURADORA ao SEGURADO, dos valores das atividades do Programa Exploratório Mínimo (PEM) ou Programa de Trabalho Inicial (PTI) não executadas e/ou multas resultantes do inadimplemento do TOMADOR decorrentes das obrigações cobertas pelo seguro.</w:t>
      </w:r>
    </w:p>
    <w:p w14:paraId="1A0D6047" w14:textId="77777777" w:rsidR="00573D98" w:rsidRPr="005B0D3B" w:rsidRDefault="00573D98" w:rsidP="00573D98">
      <w:pPr>
        <w:spacing w:after="120" w:line="360" w:lineRule="auto"/>
        <w:jc w:val="both"/>
        <w:rPr>
          <w:rFonts w:ascii="Arial" w:hAnsi="Arial" w:cs="Arial"/>
        </w:rPr>
      </w:pPr>
      <w:r w:rsidRPr="005B0D3B">
        <w:rPr>
          <w:rFonts w:ascii="Arial" w:hAnsi="Arial" w:cs="Arial"/>
        </w:rPr>
        <w:t>4.4. Limite Máximo de Garantia (LMG): valor máximo que a SEGURADORA se responsabilizará perante o SEGURADO em função do pagamento de Indenização.</w:t>
      </w:r>
    </w:p>
    <w:p w14:paraId="0E333540"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4.5. Prêmio: importância devida pelo TOMADOR à SEGURADORA, em função da cobertura do seguro, e que deverá constar da Apólice ou Endosso. </w:t>
      </w:r>
    </w:p>
    <w:p w14:paraId="5D8E873B" w14:textId="77777777" w:rsidR="00573D98" w:rsidRPr="005B0D3B" w:rsidRDefault="00573D98" w:rsidP="00573D98">
      <w:pPr>
        <w:spacing w:after="120" w:line="360" w:lineRule="auto"/>
        <w:jc w:val="both"/>
        <w:rPr>
          <w:rFonts w:ascii="Arial" w:hAnsi="Arial" w:cs="Arial"/>
        </w:rPr>
      </w:pPr>
      <w:r w:rsidRPr="005B0D3B">
        <w:rPr>
          <w:rFonts w:ascii="Arial" w:hAnsi="Arial" w:cs="Arial"/>
        </w:rPr>
        <w:t>4.6. Pro-Rata-Temporis: corresponde ao cálculo de valores acessórios, o qual possui por base a adição de valor proporcional ao tempo decorrido, regularmente em dias.</w:t>
      </w:r>
    </w:p>
    <w:p w14:paraId="3FE6B801" w14:textId="77777777" w:rsidR="00573D98" w:rsidRPr="005B0D3B" w:rsidRDefault="00573D98" w:rsidP="00573D98">
      <w:pPr>
        <w:spacing w:after="120" w:line="360" w:lineRule="auto"/>
        <w:jc w:val="both"/>
        <w:rPr>
          <w:rFonts w:ascii="Arial" w:hAnsi="Arial" w:cs="Arial"/>
        </w:rPr>
      </w:pPr>
      <w:r w:rsidRPr="005B0D3B">
        <w:rPr>
          <w:rFonts w:ascii="Arial" w:hAnsi="Arial" w:cs="Arial"/>
        </w:rPr>
        <w:t>4.7. Seguradora: sociedade SEGURADORA autorizada a operar com Seguro Garantia, observados os limites e parâmetros da Circular SUSEP nº 662, de 11 de abril de 2022.</w:t>
      </w:r>
    </w:p>
    <w:p w14:paraId="112DC27A" w14:textId="77777777" w:rsidR="00573D98" w:rsidRPr="005B0D3B" w:rsidRDefault="00573D98" w:rsidP="00573D98">
      <w:pPr>
        <w:spacing w:after="120" w:line="360" w:lineRule="auto"/>
        <w:jc w:val="both"/>
        <w:rPr>
          <w:rFonts w:ascii="Arial" w:hAnsi="Arial" w:cs="Arial"/>
        </w:rPr>
      </w:pPr>
      <w:r w:rsidRPr="005B0D3B">
        <w:rPr>
          <w:rFonts w:ascii="Arial" w:hAnsi="Arial" w:cs="Arial"/>
        </w:rPr>
        <w:t>4.8. Relatório Final de Regulação: documento emitido pela SEGURADORA no qual se transmite o posicionamento acerca da caracterização ou não do sinistro reclamado, bem como os possíveis valores a serem indenizados.</w:t>
      </w:r>
    </w:p>
    <w:p w14:paraId="238A7A12" w14:textId="77777777" w:rsidR="00573D98" w:rsidRPr="005B0D3B" w:rsidRDefault="00573D98" w:rsidP="00573D98">
      <w:pPr>
        <w:spacing w:after="120" w:line="360" w:lineRule="auto"/>
        <w:jc w:val="both"/>
        <w:rPr>
          <w:rFonts w:ascii="Arial" w:hAnsi="Arial" w:cs="Arial"/>
          <w:b/>
          <w:u w:val="single"/>
        </w:rPr>
      </w:pPr>
    </w:p>
    <w:p w14:paraId="1279BD6A"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5. Valor da Garantia</w:t>
      </w:r>
    </w:p>
    <w:p w14:paraId="636439D0" w14:textId="77777777" w:rsidR="00573D98" w:rsidRPr="005B0D3B" w:rsidRDefault="00573D98" w:rsidP="00573D98">
      <w:pPr>
        <w:spacing w:after="120" w:line="360" w:lineRule="auto"/>
        <w:jc w:val="both"/>
        <w:rPr>
          <w:rFonts w:ascii="Arial" w:hAnsi="Arial" w:cs="Arial"/>
        </w:rPr>
      </w:pPr>
      <w:r w:rsidRPr="005B0D3B">
        <w:rPr>
          <w:rFonts w:ascii="Arial" w:hAnsi="Arial" w:cs="Arial"/>
        </w:rPr>
        <w:t>5.1. O valor da garantia desta Apólice é o valor máximo nominal por ela garantido.</w:t>
      </w:r>
    </w:p>
    <w:p w14:paraId="170AC425"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5.2. O valor monetário do compromisso do PEM ou PTI, assegurado por essa Apólice, será corrigido pelo IGP-DI nos termos do CONTRATO.</w:t>
      </w:r>
    </w:p>
    <w:p w14:paraId="13138248" w14:textId="77777777" w:rsidR="00573D98" w:rsidRPr="005B0D3B" w:rsidRDefault="00573D98" w:rsidP="00573D98">
      <w:pPr>
        <w:spacing w:after="120" w:line="360" w:lineRule="auto"/>
        <w:jc w:val="both"/>
        <w:rPr>
          <w:rFonts w:ascii="Arial" w:hAnsi="Arial" w:cs="Arial"/>
        </w:rPr>
      </w:pPr>
      <w:r w:rsidRPr="005B0D3B">
        <w:rPr>
          <w:rFonts w:ascii="Arial" w:hAnsi="Arial" w:cs="Arial"/>
        </w:rPr>
        <w:t>5.2.1 O valor monetário do compromisso do PEM ou PTI, assegurado por essa Apólice, será atualizado automaticamente pela variação do IGP-DI, desde a data da assinatura do CONTRATO até a data do efetivo pagamento, em quaisquer hipóteses de execução desta garantia previstas no CONTRATO.</w:t>
      </w:r>
    </w:p>
    <w:p w14:paraId="6E79B887" w14:textId="77777777" w:rsidR="00573D98" w:rsidRPr="005B0D3B" w:rsidRDefault="00573D98" w:rsidP="00573D98">
      <w:pPr>
        <w:spacing w:after="120" w:line="360" w:lineRule="auto"/>
        <w:jc w:val="both"/>
        <w:rPr>
          <w:rFonts w:ascii="Arial" w:hAnsi="Arial" w:cs="Arial"/>
          <w:b/>
        </w:rPr>
      </w:pPr>
      <w:r w:rsidRPr="005B0D3B">
        <w:rPr>
          <w:rFonts w:ascii="Arial" w:hAnsi="Arial" w:cs="Arial"/>
          <w:b/>
        </w:rPr>
        <w:t>(SUGESTÃO DE CLÁUSULA CASO A CONCESSIONÁRIA/CONTRATADA OPTE PELA FORMA DE ATUALIZAÇÃO AUTOMÁTICA, PREVISTA NO CONTRATO PARA EXPLORAÇÃO OU REABILITAÇÃO E PRODUÇÃO DE PETRÓLEO E GÁS NATURAL).</w:t>
      </w:r>
    </w:p>
    <w:p w14:paraId="4EA911F9" w14:textId="77777777" w:rsidR="00573D98" w:rsidRPr="005B0D3B" w:rsidRDefault="00573D98" w:rsidP="00573D98">
      <w:pPr>
        <w:spacing w:after="120" w:line="360" w:lineRule="auto"/>
        <w:jc w:val="both"/>
        <w:rPr>
          <w:rFonts w:ascii="Arial" w:hAnsi="Arial" w:cs="Arial"/>
          <w:b/>
          <w:u w:val="single"/>
        </w:rPr>
      </w:pPr>
    </w:p>
    <w:p w14:paraId="47234BE8"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6. Vigência e Valor - Alterações, Atualizações e Renovações</w:t>
      </w:r>
    </w:p>
    <w:p w14:paraId="3023E3F1"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 xml:space="preserve">6.1. </w:t>
      </w:r>
      <w:bookmarkStart w:id="8534" w:name="_Hlk120278566"/>
      <w:r w:rsidRPr="005B0D3B">
        <w:rPr>
          <w:rFonts w:ascii="Arial" w:hAnsi="Arial" w:cs="Arial"/>
        </w:rPr>
        <w:t>A garantia tem efeito pelo período de vigência estabelecido na Apólice, conforme disposições do Edital de Licitações e do CONTRATO. Este período de vigência somente pode ser alterado mediante a aprovação pela ANP</w:t>
      </w:r>
      <w:bookmarkEnd w:id="8534"/>
      <w:r w:rsidRPr="005B0D3B">
        <w:rPr>
          <w:rFonts w:ascii="Arial" w:hAnsi="Arial" w:cs="Arial"/>
        </w:rPr>
        <w:t xml:space="preserve"> da extensão ou suspensão do cronograma da Fase de Exploração ou da Fase de Reabilitação previstas no CONTRATO.</w:t>
      </w:r>
    </w:p>
    <w:p w14:paraId="6BEC542A" w14:textId="77777777" w:rsidR="00573D98" w:rsidRPr="005B0D3B" w:rsidRDefault="00573D98" w:rsidP="00573D98">
      <w:pPr>
        <w:spacing w:after="120" w:line="360" w:lineRule="auto"/>
        <w:jc w:val="both"/>
        <w:rPr>
          <w:rFonts w:ascii="Arial" w:hAnsi="Arial" w:cs="Arial"/>
        </w:rPr>
      </w:pPr>
      <w:r w:rsidRPr="005B0D3B">
        <w:rPr>
          <w:rFonts w:ascii="Arial" w:hAnsi="Arial" w:cs="Arial"/>
        </w:rPr>
        <w:t>6.2. Quando efetuadas alterações previamente estabelecidas no objeto principal ou no documento que serviu de base para a aceitação do risco pela SEGURADORA, o valor e/ou a vigência da garantia deverá acompanhar tais modificações, devendo a SEGURADORA emitir o respectivo Endosso ou nova Apólice.</w:t>
      </w:r>
    </w:p>
    <w:p w14:paraId="6465B143" w14:textId="77777777" w:rsidR="00573D98" w:rsidRPr="005B0D3B" w:rsidRDefault="00573D98" w:rsidP="00573D98">
      <w:pPr>
        <w:spacing w:after="120" w:line="360" w:lineRule="auto"/>
        <w:jc w:val="both"/>
        <w:rPr>
          <w:rFonts w:ascii="Arial" w:hAnsi="Arial" w:cs="Arial"/>
        </w:rPr>
      </w:pPr>
      <w:r w:rsidRPr="005B0D3B">
        <w:rPr>
          <w:rFonts w:ascii="Arial" w:hAnsi="Arial" w:cs="Arial"/>
        </w:rPr>
        <w:t>6.3. Para alterações posteriores efetuadas no objeto principal ou no documento que serviu de base para a aceitação do risco pela SEGURADORA, em virtude das quais se faça necessária a modificação do valor contratual ou vigência, o valor e/ou a vigência da garantia poderão acompanhar tais modificações, desde que solicitado e haja o respectivo aceite pela SEGURADORA, por meio da emissão de Endosso ou nova Apólice.</w:t>
      </w:r>
    </w:p>
    <w:p w14:paraId="2C4E47A9" w14:textId="77777777" w:rsidR="00573D98" w:rsidRPr="005B0D3B" w:rsidRDefault="00573D98" w:rsidP="00573D98">
      <w:pPr>
        <w:tabs>
          <w:tab w:val="left" w:pos="284"/>
        </w:tabs>
        <w:spacing w:after="120" w:line="360" w:lineRule="auto"/>
        <w:jc w:val="both"/>
        <w:rPr>
          <w:rFonts w:ascii="Arial" w:hAnsi="Arial" w:cs="Arial"/>
          <w:b/>
          <w:color w:val="00B0F0"/>
        </w:rPr>
      </w:pPr>
      <w:r w:rsidRPr="005B0D3B">
        <w:rPr>
          <w:rFonts w:ascii="Arial" w:hAnsi="Arial" w:cs="Arial"/>
        </w:rPr>
        <w:t>6.4. As renovações de prazo não se presumem, serão precedidas de notificação escrita da SEGURADORA ao SEGURADO e ao TOMADOR, com antecedência de até 90 (noventa) dias da data do término de vigência da Apólice em vigor, declarando se possui</w:t>
      </w:r>
      <w:r w:rsidRPr="005B0D3B">
        <w:rPr>
          <w:rFonts w:ascii="Arial" w:hAnsi="Arial" w:cs="Arial"/>
          <w:color w:val="00B0F0"/>
        </w:rPr>
        <w:t xml:space="preserve"> </w:t>
      </w:r>
      <w:r w:rsidRPr="005B0D3B">
        <w:rPr>
          <w:rFonts w:ascii="Arial" w:hAnsi="Arial" w:cs="Arial"/>
        </w:rPr>
        <w:t>interesse na manutenção da garantia</w:t>
      </w:r>
      <w:r w:rsidRPr="005B0D3B">
        <w:rPr>
          <w:rFonts w:ascii="Arial" w:hAnsi="Arial" w:cs="Arial"/>
          <w:color w:val="00B0F0"/>
        </w:rPr>
        <w:t>.</w:t>
      </w:r>
    </w:p>
    <w:p w14:paraId="521FDC96" w14:textId="12127660"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 xml:space="preserve">6.5. </w:t>
      </w:r>
      <w:bookmarkStart w:id="8535" w:name="_Hlk120278777"/>
      <w:r w:rsidRPr="005B0D3B">
        <w:rPr>
          <w:rFonts w:ascii="Arial" w:hAnsi="Arial" w:cs="Arial"/>
        </w:rPr>
        <w:t>O valor desta Apólice poderá ser reduzido, conforme previsto no CONTRATO, mediante</w:t>
      </w:r>
      <w:r w:rsidR="00E57C8B" w:rsidRPr="005B0D3B">
        <w:rPr>
          <w:rFonts w:ascii="Arial" w:hAnsi="Arial" w:cs="Arial"/>
        </w:rPr>
        <w:t xml:space="preserve"> </w:t>
      </w:r>
      <w:bookmarkEnd w:id="8535"/>
      <w:r w:rsidRPr="005B0D3B">
        <w:rPr>
          <w:rFonts w:ascii="Arial" w:hAnsi="Arial" w:cs="Arial"/>
        </w:rPr>
        <w:t>a aprovação pela ANP de Cessão de Direitos e Obrigações do CONTRATO.</w:t>
      </w:r>
    </w:p>
    <w:p w14:paraId="2B5E3731"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6.6. Fica entendido e acordado que quaisquer atualizações no valor da Importância Segurada deverão ser solicitadas por escrito pelo SEGURADO ao TOMADOR, o qual providenciará junto à SEGURADORA as atualizações por meio de Endosso de Reforço de Caução, com a respectiva cobrança de Prêmio.</w:t>
      </w:r>
    </w:p>
    <w:p w14:paraId="58781E54" w14:textId="77777777" w:rsidR="00573D98" w:rsidRPr="005B0D3B" w:rsidRDefault="00573D98" w:rsidP="00573D98">
      <w:pPr>
        <w:spacing w:after="120" w:line="360" w:lineRule="auto"/>
        <w:jc w:val="both"/>
        <w:rPr>
          <w:rFonts w:ascii="Arial" w:hAnsi="Arial" w:cs="Arial"/>
        </w:rPr>
      </w:pPr>
      <w:r w:rsidRPr="005B0D3B">
        <w:rPr>
          <w:rFonts w:ascii="Arial" w:hAnsi="Arial" w:cs="Arial"/>
        </w:rPr>
        <w:t>6.7. As atualizações referidas no item 6.6 poderão ser solicitadas pelo SEGURADO quando ocorrerem mudanças conjunturais, incluindo, mas não se limitando a variações cambiais e inflacionárias, que modifiquem os custos esperados para o cumprimento do Programa Exploratório Mínimo (PEM) ou do Programa de Trabalho Inicial (PTI) garantido por esta Apólice.</w:t>
      </w:r>
    </w:p>
    <w:p w14:paraId="133059F4" w14:textId="77777777" w:rsidR="00573D98" w:rsidRPr="005B0D3B" w:rsidRDefault="00573D98" w:rsidP="00573D98">
      <w:pPr>
        <w:spacing w:after="120" w:line="360" w:lineRule="auto"/>
        <w:jc w:val="both"/>
        <w:rPr>
          <w:rFonts w:ascii="Arial" w:hAnsi="Arial" w:cs="Arial"/>
        </w:rPr>
      </w:pPr>
      <w:r w:rsidRPr="005B0D3B">
        <w:rPr>
          <w:rFonts w:ascii="Arial" w:hAnsi="Arial" w:cs="Arial"/>
        </w:rPr>
        <w:t>6.8. Caso a vigência da Apólice seja inferior à vigência do CONTRATO, a SEGURADORA compromete-se a renovar a Apólice enquanto houver risco a ser coberto, desde que solicitado pelo SEGURADO ou TOMADOR. Na hipótese de necessidade de renovação, o TOMADOR reconhece que não poderá se opor à mesma, sendo-lhe facultado, no entanto, substituir a garantia por outra aceita pelo SEGURADO ou aceitar o Endosso da Apólice conforme condições comerciais estabelecidas pela SEGURADORA.</w:t>
      </w:r>
    </w:p>
    <w:p w14:paraId="40F7AC86" w14:textId="77777777" w:rsidR="00573D98" w:rsidRPr="005B0D3B" w:rsidRDefault="00573D98" w:rsidP="00573D98">
      <w:pPr>
        <w:spacing w:after="120" w:line="360" w:lineRule="auto"/>
        <w:jc w:val="both"/>
        <w:rPr>
          <w:rFonts w:ascii="Arial" w:hAnsi="Arial" w:cs="Arial"/>
          <w:color w:val="00B0F0"/>
        </w:rPr>
      </w:pPr>
    </w:p>
    <w:p w14:paraId="78A26412"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7. Expectativa, Reclamação e Caracterização do Sinistro</w:t>
      </w:r>
    </w:p>
    <w:p w14:paraId="08E60D1D" w14:textId="77777777" w:rsidR="00573D98" w:rsidRPr="005B0D3B" w:rsidRDefault="00573D98" w:rsidP="00573D98">
      <w:pPr>
        <w:spacing w:after="120" w:line="360" w:lineRule="auto"/>
        <w:jc w:val="both"/>
        <w:rPr>
          <w:rFonts w:ascii="Arial" w:hAnsi="Arial" w:cs="Arial"/>
          <w:bCs/>
        </w:rPr>
      </w:pPr>
      <w:r w:rsidRPr="005B0D3B">
        <w:rPr>
          <w:rFonts w:ascii="Arial" w:hAnsi="Arial" w:cs="Arial"/>
          <w:bCs/>
        </w:rPr>
        <w:t>7.1. Expectativa: tão logo realizada a abertura do processo administrativo para apurar possível inadimplência do TOMADOR, este deverá ser imediatamente notificado pelo SEGURADO, indicando claramente os itens não cumpridos e concedendo-lhe prazo para regularização da inadimplência apontada, remetendo cópia da notificação para a SEGURADORA, com o fito de comunicar e registrar a Expectativa de Sinistro.</w:t>
      </w:r>
    </w:p>
    <w:p w14:paraId="7C91CDB3" w14:textId="77777777" w:rsidR="00573D98" w:rsidRPr="005B0D3B" w:rsidRDefault="00573D98" w:rsidP="00573D98">
      <w:pPr>
        <w:spacing w:after="120" w:line="360" w:lineRule="auto"/>
        <w:jc w:val="both"/>
        <w:rPr>
          <w:rFonts w:ascii="Arial" w:hAnsi="Arial" w:cs="Arial"/>
        </w:rPr>
      </w:pPr>
      <w:r w:rsidRPr="005B0D3B">
        <w:rPr>
          <w:rFonts w:ascii="Arial" w:hAnsi="Arial" w:cs="Arial"/>
          <w:bCs/>
        </w:rPr>
        <w:t>7.2. Reclamação: a Expectativa de Sinistro será convertida em Reclamação, mediante comunicação pelo SEGURADO à SEGURADORA, da finalização dos procedimentos administrativos que comprovem o inadimplemento do TOMADOR, data em que restará oficializada a Reclamação do Sinistro.</w:t>
      </w:r>
    </w:p>
    <w:p w14:paraId="008D46C4" w14:textId="77777777" w:rsidR="00573D98" w:rsidRPr="005B0D3B" w:rsidRDefault="00573D98" w:rsidP="00573D98">
      <w:pPr>
        <w:spacing w:after="120" w:line="360" w:lineRule="auto"/>
        <w:jc w:val="both"/>
        <w:rPr>
          <w:rFonts w:ascii="Arial" w:hAnsi="Arial" w:cs="Arial"/>
        </w:rPr>
      </w:pPr>
      <w:r w:rsidRPr="005B0D3B">
        <w:rPr>
          <w:rFonts w:ascii="Arial" w:hAnsi="Arial" w:cs="Arial"/>
        </w:rPr>
        <w:t>7.3. A Reclamação de Sinistros amparados pela presente Apólice poderá ser realizada durante o prazo prescricional, nos termos da Cláusula 13 destas Condições Contratuais.</w:t>
      </w:r>
    </w:p>
    <w:p w14:paraId="46E06EB2" w14:textId="77777777" w:rsidR="00573D98" w:rsidRPr="005B0D3B" w:rsidRDefault="00573D98" w:rsidP="00573D98">
      <w:pPr>
        <w:spacing w:after="120" w:line="360" w:lineRule="auto"/>
        <w:jc w:val="both"/>
        <w:rPr>
          <w:rFonts w:ascii="Arial" w:hAnsi="Arial" w:cs="Arial"/>
        </w:rPr>
      </w:pPr>
      <w:r w:rsidRPr="005B0D3B">
        <w:rPr>
          <w:rFonts w:ascii="Arial" w:hAnsi="Arial" w:cs="Arial"/>
          <w:bCs/>
        </w:rPr>
        <w:t>7.4. Para a Reclamação do Sinistro será necessária a apresentação dos seguintes documentos, sem prejuízo do disposto no item 7.4.1.:</w:t>
      </w:r>
    </w:p>
    <w:p w14:paraId="2B0383EC" w14:textId="77777777" w:rsidR="00573D98" w:rsidRPr="005B0D3B" w:rsidRDefault="00573D98" w:rsidP="00573D98">
      <w:pPr>
        <w:spacing w:after="120" w:line="360" w:lineRule="auto"/>
        <w:jc w:val="both"/>
        <w:rPr>
          <w:rFonts w:ascii="Arial" w:hAnsi="Arial" w:cs="Arial"/>
        </w:rPr>
      </w:pPr>
      <w:r w:rsidRPr="005B0D3B">
        <w:rPr>
          <w:rFonts w:ascii="Arial" w:hAnsi="Arial" w:cs="Arial"/>
          <w:bCs/>
        </w:rPr>
        <w:t>a) Cópia do objeto principal ou do documento em que constam as obrigações assumidas pelo TOMADOR, seus anexos e aditivos, se houver, devidamente assinados pelo SEGURADO e pelo TOMADOR;</w:t>
      </w:r>
    </w:p>
    <w:p w14:paraId="40E8D132" w14:textId="77777777" w:rsidR="00573D98" w:rsidRPr="005B0D3B" w:rsidRDefault="00573D98" w:rsidP="00573D98">
      <w:pPr>
        <w:spacing w:after="120" w:line="360" w:lineRule="auto"/>
        <w:jc w:val="both"/>
        <w:rPr>
          <w:rFonts w:ascii="Arial" w:hAnsi="Arial" w:cs="Arial"/>
          <w:bCs/>
        </w:rPr>
      </w:pPr>
      <w:r w:rsidRPr="005B0D3B">
        <w:rPr>
          <w:rFonts w:ascii="Arial" w:hAnsi="Arial" w:cs="Arial"/>
          <w:bCs/>
        </w:rPr>
        <w:t>b) Cópia do processo administrativo que documentou a inadimplência do TOMADOR;</w:t>
      </w:r>
    </w:p>
    <w:p w14:paraId="3EAE4A8C" w14:textId="77777777" w:rsidR="00573D98" w:rsidRPr="005B0D3B" w:rsidRDefault="00573D98" w:rsidP="00573D98">
      <w:pPr>
        <w:spacing w:after="120" w:line="360" w:lineRule="auto"/>
        <w:jc w:val="both"/>
        <w:rPr>
          <w:rFonts w:ascii="Arial" w:hAnsi="Arial" w:cs="Arial"/>
          <w:bCs/>
        </w:rPr>
      </w:pPr>
      <w:r w:rsidRPr="005B0D3B">
        <w:rPr>
          <w:rFonts w:ascii="Arial" w:hAnsi="Arial" w:cs="Arial"/>
          <w:bCs/>
        </w:rPr>
        <w:t>c) Cópias de atas, notificações, contranotificações, documentos, correspondências, inclusive e-mails, trocados entre o SEGURADO e o TOMADOR, relacionados à inadimplência do TOMADOR;</w:t>
      </w:r>
    </w:p>
    <w:p w14:paraId="3F6EBF77" w14:textId="77777777" w:rsidR="00573D98" w:rsidRPr="005B0D3B" w:rsidRDefault="00573D98" w:rsidP="00573D98">
      <w:pPr>
        <w:spacing w:after="120" w:line="360" w:lineRule="auto"/>
        <w:jc w:val="both"/>
        <w:rPr>
          <w:rFonts w:ascii="Arial" w:hAnsi="Arial" w:cs="Arial"/>
        </w:rPr>
      </w:pPr>
      <w:r w:rsidRPr="005B0D3B">
        <w:rPr>
          <w:rFonts w:ascii="Arial" w:hAnsi="Arial" w:cs="Arial"/>
          <w:bCs/>
        </w:rPr>
        <w:t>d) Planilha, relatório e/ou correspondências informando da existência de valores retidos;</w:t>
      </w:r>
    </w:p>
    <w:p w14:paraId="16B41392" w14:textId="77777777" w:rsidR="00573D98" w:rsidRPr="005B0D3B" w:rsidRDefault="00573D98" w:rsidP="00573D98">
      <w:pPr>
        <w:spacing w:after="120" w:line="360" w:lineRule="auto"/>
        <w:jc w:val="both"/>
        <w:rPr>
          <w:rFonts w:ascii="Arial" w:hAnsi="Arial" w:cs="Arial"/>
          <w:bCs/>
        </w:rPr>
      </w:pPr>
      <w:r w:rsidRPr="005B0D3B">
        <w:rPr>
          <w:rFonts w:ascii="Arial" w:hAnsi="Arial" w:cs="Arial"/>
          <w:bCs/>
        </w:rPr>
        <w:t>e) Planilha, relatório e/ou correspondências informando os valores dos prejuízos sofridos.</w:t>
      </w:r>
    </w:p>
    <w:p w14:paraId="155F8BA1" w14:textId="77777777" w:rsidR="00573D98" w:rsidRPr="005B0D3B" w:rsidRDefault="00573D98" w:rsidP="00573D98">
      <w:pPr>
        <w:spacing w:after="120" w:line="360" w:lineRule="auto"/>
        <w:jc w:val="both"/>
        <w:rPr>
          <w:rFonts w:ascii="Arial" w:hAnsi="Arial" w:cs="Arial"/>
        </w:rPr>
      </w:pPr>
      <w:r w:rsidRPr="005B0D3B">
        <w:rPr>
          <w:rFonts w:ascii="Arial" w:hAnsi="Arial" w:cs="Arial"/>
        </w:rPr>
        <w:t>7.4.1. Com base em dúvida fundada e justificável, a SEGURADORA poderá solicitar documentação e/ou informação complementar.</w:t>
      </w:r>
    </w:p>
    <w:p w14:paraId="0D7C4CD3"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7.5. A não formalização da Reclamação do Sinistro tornará sem efeito a Expectativa do Sinistro.</w:t>
      </w:r>
    </w:p>
    <w:p w14:paraId="749BEA01" w14:textId="77777777" w:rsidR="00573D98" w:rsidRPr="005B0D3B" w:rsidRDefault="00573D98" w:rsidP="00573D98">
      <w:pPr>
        <w:spacing w:after="120" w:line="360" w:lineRule="auto"/>
        <w:jc w:val="both"/>
        <w:rPr>
          <w:rFonts w:ascii="Arial" w:hAnsi="Arial" w:cs="Arial"/>
        </w:rPr>
      </w:pPr>
      <w:r w:rsidRPr="005B0D3B">
        <w:rPr>
          <w:rFonts w:ascii="Arial" w:hAnsi="Arial" w:cs="Arial"/>
        </w:rPr>
        <w:t>7.6. Caracterização: quando a SEGURADORA tiver recebido todos os documentos listados no item 7.4., e ficar comprovada a inadimplência do TOMADOR em relação às obrigações cobertas pela Apólice, o sinistro ficará caracterizado.</w:t>
      </w:r>
    </w:p>
    <w:p w14:paraId="1C6D20C7" w14:textId="77777777" w:rsidR="00573D98" w:rsidRPr="005B0D3B" w:rsidRDefault="00573D98" w:rsidP="00573D98">
      <w:pPr>
        <w:spacing w:after="120" w:line="360" w:lineRule="auto"/>
        <w:jc w:val="both"/>
        <w:rPr>
          <w:rFonts w:ascii="Arial" w:hAnsi="Arial" w:cs="Arial"/>
        </w:rPr>
      </w:pPr>
      <w:r w:rsidRPr="005B0D3B">
        <w:rPr>
          <w:rFonts w:ascii="Arial" w:hAnsi="Arial" w:cs="Arial"/>
        </w:rPr>
        <w:t>7.6.1. Fica esclarecido que pela sistemática do Contrato para Exploração ou Reabilitação e Produção de Petróleo e Gás Natural, a inadimplência é caracterizada pelo encerramento da Fase de Exploração ou Fase de Reabilitação sem cumprimento do Programa Exploratório Mínimo ou do Programa de Trabalho Inicial. Não é possível a concessão de novo prazo para execução do Programa Exploratório Mínimo ou do Programa de Trabalho Inicial após o término da Fase de Exploração ou da Fase de Reabilitação.</w:t>
      </w:r>
    </w:p>
    <w:p w14:paraId="218F21E0"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7.7. Presumem-se válidas as decisões administrativas tomadas no curso de devido processo administrativo, salvo se suspensas ou anuladas pela instância administrativa ou judicial competente.</w:t>
      </w:r>
    </w:p>
    <w:p w14:paraId="0B134EF7" w14:textId="6953FC3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7.8. Ao constatar a inadimplência do TOMADOR, o SEGURADO deverá comunicar à SEGURADORA por meio de envio de comunicado consoante o Documento II (Modelo de Comunicado de Inadimplência e Solicitação de Indenização), bem como cópia do processo administrativo com decisão determinando a execução da garantia.</w:t>
      </w:r>
    </w:p>
    <w:p w14:paraId="7EC9233B" w14:textId="77777777" w:rsidR="00573D98" w:rsidRPr="005B0D3B" w:rsidRDefault="00573D98" w:rsidP="00573D98">
      <w:pPr>
        <w:tabs>
          <w:tab w:val="left" w:pos="284"/>
          <w:tab w:val="left" w:pos="1701"/>
        </w:tabs>
        <w:spacing w:after="120" w:line="360" w:lineRule="auto"/>
        <w:jc w:val="both"/>
        <w:rPr>
          <w:rFonts w:ascii="Arial" w:hAnsi="Arial" w:cs="Arial"/>
        </w:rPr>
      </w:pPr>
      <w:r w:rsidRPr="005B0D3B">
        <w:rPr>
          <w:rFonts w:ascii="Arial" w:hAnsi="Arial" w:cs="Arial"/>
        </w:rPr>
        <w:t>7.8.1 Os valores das atividades do Programa Exploratório Mínimo (PEM) ou do Programa de Trabalho Inicial (PTI) não executadas estão definidos no Anexo do CONTRATO.</w:t>
      </w:r>
    </w:p>
    <w:p w14:paraId="055995E8" w14:textId="77777777" w:rsidR="00573D98" w:rsidRPr="005B0D3B" w:rsidRDefault="00573D98" w:rsidP="00573D98">
      <w:pPr>
        <w:spacing w:after="120" w:line="360" w:lineRule="auto"/>
        <w:jc w:val="both"/>
        <w:rPr>
          <w:rFonts w:ascii="Arial" w:hAnsi="Arial" w:cs="Arial"/>
          <w:color w:val="00B0F0"/>
        </w:rPr>
      </w:pPr>
      <w:r w:rsidRPr="005B0D3B">
        <w:rPr>
          <w:rFonts w:ascii="Arial" w:hAnsi="Arial" w:cs="Arial"/>
        </w:rPr>
        <w:t>7.9. Pela natureza peculiar do Contrato para Exploração ou Reabilitação e Produção de Petróleo e Gás Natural, objeto da Lei nº 9.478/1997 e da Lei nº 12.351/2010, considera-se Obrigação Garantida o valor dos compromissos exploratórios ou de reabilitação assumidos pelo TOMADOR e não cumpridos até o final da Fase de Exploração ou Fase de Reabilitação. Será também considerado Obrigação Garantida</w:t>
      </w:r>
      <w:r w:rsidRPr="005B0D3B">
        <w:rPr>
          <w:rFonts w:ascii="Arial" w:hAnsi="Arial" w:cs="Arial"/>
          <w:color w:val="00B0F0"/>
        </w:rPr>
        <w:t xml:space="preserve"> </w:t>
      </w:r>
      <w:r w:rsidRPr="005B0D3B">
        <w:rPr>
          <w:rFonts w:ascii="Arial" w:hAnsi="Arial" w:cs="Arial"/>
        </w:rPr>
        <w:t>o acréscimo determinado por atualizações da Importância Segurada realizadas na forma destas Condições Contratuais, bem como eventuais multas relacionadas com o descumprimento dos compromissos exploratórios ou de reabilitação. O valor das</w:t>
      </w:r>
      <w:r w:rsidRPr="005B0D3B">
        <w:rPr>
          <w:rFonts w:ascii="Arial" w:hAnsi="Arial" w:cs="Arial"/>
          <w:b/>
        </w:rPr>
        <w:t xml:space="preserve"> </w:t>
      </w:r>
      <w:r w:rsidRPr="005B0D3B">
        <w:rPr>
          <w:rFonts w:ascii="Arial" w:hAnsi="Arial" w:cs="Arial"/>
        </w:rPr>
        <w:t>Obrigações Garantidas pela presente Apólice fica estabelecido como sendo o valor das Unidades de Trabalho (Uts) ou o valor dos compromissos assumidos no Programa Exploratório Mínimo (PEM) ou no Programa de Trabalho Inicial (PTI) e não cumpridos, conforme sistemática definida pela ANP para cálculo da Importância Segurada, acrescido de eventuais multas relacionadas com o descumprimento.</w:t>
      </w:r>
    </w:p>
    <w:p w14:paraId="58D8A857"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7.10. A declaração da ANP sobre o descumprimento contratual tem eficácia imediata e configura causa suficiente para a execução da garantia oferecida, inclusive seguro garantia. A suspensão da execução da garantia financeira por decisão da ANP, nos termos do CONTRATO, ou por decisão arbitral ou judicial em vigor, não impede a comunicação do sinistro pela ANP à SEGURADORA, dentro do prazo de vigência da respectiva garantia. A efetiva execução da garantia financeira se dará quando encerrada a suspensão sem reversão da decisão administrativa, ainda que o prazo original da garantia tenha expirado.</w:t>
      </w:r>
    </w:p>
    <w:p w14:paraId="0ABF0141" w14:textId="77777777" w:rsidR="00573D98" w:rsidRPr="005B0D3B" w:rsidRDefault="00573D98" w:rsidP="00573D98">
      <w:pPr>
        <w:spacing w:after="120" w:line="360" w:lineRule="auto"/>
        <w:jc w:val="both"/>
        <w:rPr>
          <w:rFonts w:ascii="Arial" w:hAnsi="Arial" w:cs="Arial"/>
          <w:b/>
          <w:u w:val="single"/>
        </w:rPr>
      </w:pPr>
    </w:p>
    <w:p w14:paraId="5C9FC073"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8. Indenização</w:t>
      </w:r>
    </w:p>
    <w:p w14:paraId="77A6F190"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8.1. </w:t>
      </w:r>
      <w:bookmarkStart w:id="8536" w:name="_Hlk120279315"/>
      <w:r w:rsidRPr="005B0D3B">
        <w:rPr>
          <w:rFonts w:ascii="Arial" w:hAnsi="Arial" w:cs="Arial"/>
        </w:rPr>
        <w:t>Caracterizado o sinistro, a SEGURADORA cumprirá a obrigação descrita na Apólice, até o Limite Máximo de Garantia (LMG) da mesma, indenizando, mediante pagamento em dinheiro, os valores devidos e/ou multas causados pela inadimplência do TOMADOR, cobertos pela Apólice</w:t>
      </w:r>
      <w:bookmarkEnd w:id="8536"/>
      <w:r w:rsidRPr="005B0D3B">
        <w:rPr>
          <w:rFonts w:ascii="Arial" w:hAnsi="Arial" w:cs="Arial"/>
        </w:rPr>
        <w:t xml:space="preserve">. </w:t>
      </w:r>
    </w:p>
    <w:p w14:paraId="5A8E0FD5" w14:textId="77777777" w:rsidR="00573D98" w:rsidRPr="005B0D3B" w:rsidRDefault="00573D98" w:rsidP="00573D98">
      <w:pPr>
        <w:spacing w:after="120" w:line="360" w:lineRule="auto"/>
        <w:jc w:val="both"/>
        <w:rPr>
          <w:rFonts w:ascii="Arial" w:hAnsi="Arial" w:cs="Arial"/>
        </w:rPr>
      </w:pPr>
      <w:r w:rsidRPr="005B0D3B">
        <w:rPr>
          <w:rFonts w:ascii="Arial" w:hAnsi="Arial" w:cs="Arial"/>
        </w:rPr>
        <w:t>8.2. Do prazo para o cumprimento da obrigação</w:t>
      </w:r>
    </w:p>
    <w:p w14:paraId="17023539"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8.2.1. </w:t>
      </w:r>
      <w:bookmarkStart w:id="8537" w:name="_Hlk120279113"/>
      <w:r w:rsidRPr="005B0D3B">
        <w:rPr>
          <w:rFonts w:ascii="Arial" w:hAnsi="Arial" w:cs="Arial"/>
        </w:rPr>
        <w:t>O pagamento da Indenização deverá ocorrer dentro do prazo máximo de 30 (trinta) dias, contados da data de recebimento do último documento solicitado durante o processo de regulação do sinistro</w:t>
      </w:r>
      <w:bookmarkEnd w:id="8537"/>
      <w:r w:rsidRPr="005B0D3B">
        <w:rPr>
          <w:rFonts w:ascii="Arial" w:hAnsi="Arial" w:cs="Arial"/>
        </w:rPr>
        <w:t>.</w:t>
      </w:r>
    </w:p>
    <w:p w14:paraId="4AC09330"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8.2.2. </w:t>
      </w:r>
      <w:bookmarkStart w:id="8538" w:name="_Hlk120279571"/>
      <w:r w:rsidRPr="005B0D3B">
        <w:rPr>
          <w:rFonts w:ascii="Arial" w:hAnsi="Arial" w:cs="Arial"/>
        </w:rPr>
        <w:t>Na hipótese de solicitação de documentos de que trata o item 7.4.1, o prazo de 30 (trinta) dias será suspenso, reiniciando sua contagem a partir do dia útil subsequente àquele em que forem completamente atendidas as exigências</w:t>
      </w:r>
      <w:bookmarkEnd w:id="8538"/>
      <w:r w:rsidRPr="005B0D3B">
        <w:rPr>
          <w:rFonts w:ascii="Arial" w:hAnsi="Arial" w:cs="Arial"/>
        </w:rPr>
        <w:t>.</w:t>
      </w:r>
    </w:p>
    <w:p w14:paraId="58DB7D37"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8.2.3. </w:t>
      </w:r>
      <w:bookmarkStart w:id="8539" w:name="_Hlk120279671"/>
      <w:r w:rsidRPr="005B0D3B">
        <w:rPr>
          <w:rFonts w:ascii="Arial" w:hAnsi="Arial" w:cs="Arial"/>
        </w:rPr>
        <w:t>No caso de decisão judicial ou decisão arbitral que suspenda os efeitos de reclamação da Apólice, o prazo de 30 (trinta) dias será suspenso, reiniciando sua contagem a partir do primeiro dia útil subsequente à revogação da decisão</w:t>
      </w:r>
      <w:bookmarkEnd w:id="8539"/>
      <w:r w:rsidRPr="005B0D3B">
        <w:rPr>
          <w:rFonts w:ascii="Arial" w:hAnsi="Arial" w:cs="Arial"/>
        </w:rPr>
        <w:t>.</w:t>
      </w:r>
    </w:p>
    <w:p w14:paraId="775F8C95" w14:textId="77777777" w:rsidR="00573D98" w:rsidRPr="005B0D3B" w:rsidRDefault="00573D98" w:rsidP="00573D98">
      <w:pPr>
        <w:spacing w:after="120" w:line="360" w:lineRule="auto"/>
        <w:jc w:val="both"/>
        <w:rPr>
          <w:rFonts w:ascii="Arial" w:hAnsi="Arial" w:cs="Arial"/>
          <w:b/>
          <w:u w:val="single"/>
        </w:rPr>
      </w:pPr>
    </w:p>
    <w:p w14:paraId="27A115A9"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9. Atualização de Valores da Indenização</w:t>
      </w:r>
    </w:p>
    <w:p w14:paraId="69C8ACAA" w14:textId="128781A2" w:rsidR="00573D98" w:rsidRPr="005B0D3B" w:rsidRDefault="60813D41" w:rsidP="00573D98">
      <w:pPr>
        <w:spacing w:after="120" w:line="360" w:lineRule="auto"/>
        <w:jc w:val="both"/>
        <w:rPr>
          <w:rFonts w:ascii="Arial" w:hAnsi="Arial" w:cs="Arial"/>
        </w:rPr>
      </w:pPr>
      <w:r w:rsidRPr="005B0D3B">
        <w:rPr>
          <w:rFonts w:ascii="Arial" w:hAnsi="Arial" w:cs="Arial"/>
        </w:rPr>
        <w:t>9.1. O não pagamento das obrigações pecuniárias da SEGURADORA, inclusive da Indenização nos termos desta Cláusula, dentro do prazo para pagamento da respectiva obrigação, acarretará:</w:t>
      </w:r>
    </w:p>
    <w:p w14:paraId="5294DF68" w14:textId="77777777" w:rsidR="00573D98" w:rsidRPr="005B0D3B" w:rsidRDefault="00573D98" w:rsidP="00573D98">
      <w:pPr>
        <w:spacing w:after="120" w:line="360" w:lineRule="auto"/>
        <w:jc w:val="both"/>
        <w:rPr>
          <w:rFonts w:ascii="Arial" w:hAnsi="Arial" w:cs="Arial"/>
        </w:rPr>
      </w:pPr>
      <w:r w:rsidRPr="005B0D3B">
        <w:rPr>
          <w:rFonts w:ascii="Arial" w:hAnsi="Arial" w:cs="Arial"/>
        </w:rPr>
        <w:t>a) atualização monetária, a partir da data de exigibilidade da obrigação, sendo, no caso de Indenização, a data de caracterização do sinistro;</w:t>
      </w:r>
      <w:r w:rsidRPr="005B0D3B">
        <w:rPr>
          <w:rFonts w:ascii="Arial" w:hAnsi="Arial" w:cs="Arial"/>
          <w:color w:val="00B0F0"/>
        </w:rPr>
        <w:t xml:space="preserve"> </w:t>
      </w:r>
      <w:r w:rsidRPr="005B0D3B">
        <w:rPr>
          <w:rFonts w:ascii="Arial" w:hAnsi="Arial" w:cs="Arial"/>
        </w:rPr>
        <w:t>e</w:t>
      </w:r>
    </w:p>
    <w:p w14:paraId="344B76F8" w14:textId="77777777" w:rsidR="00573D98" w:rsidRPr="005B0D3B" w:rsidRDefault="00573D98" w:rsidP="00573D98">
      <w:pPr>
        <w:spacing w:after="120" w:line="360" w:lineRule="auto"/>
        <w:jc w:val="both"/>
        <w:rPr>
          <w:rFonts w:ascii="Arial" w:hAnsi="Arial" w:cs="Arial"/>
        </w:rPr>
      </w:pPr>
      <w:r w:rsidRPr="005B0D3B">
        <w:rPr>
          <w:rFonts w:ascii="Arial" w:hAnsi="Arial" w:cs="Arial"/>
        </w:rPr>
        <w:t>b) incidência de juros moratórios calculados Pro-Rata-Temporis, contados a partir do primeiro dia posterior ao término do prazo fixado.</w:t>
      </w:r>
    </w:p>
    <w:p w14:paraId="4E1FC7EF" w14:textId="77777777" w:rsidR="00573D98" w:rsidRPr="005B0D3B" w:rsidRDefault="00573D98" w:rsidP="00573D98">
      <w:pPr>
        <w:spacing w:after="120" w:line="360" w:lineRule="auto"/>
        <w:jc w:val="both"/>
        <w:rPr>
          <w:rFonts w:ascii="Arial" w:hAnsi="Arial" w:cs="Arial"/>
        </w:rPr>
      </w:pPr>
      <w:r w:rsidRPr="005B0D3B">
        <w:rPr>
          <w:rFonts w:ascii="Arial" w:hAnsi="Arial" w:cs="Arial"/>
        </w:rPr>
        <w:t>9.2. O índice utilizado para atualização monetária será o Índice Nacional de Preços ao Consumidor Amplo da Fundação Instituto Brasileiro de Geografia e Estatística (IPCA/IBGE) ou índice que vier a substituí-lo, sendo calculado com base na variação positiva apurada entre o último índice publicado antes da data de obrigação de pagamento e aquele publicado imediatamente anterior à data de sua efetiva liquidação.</w:t>
      </w:r>
    </w:p>
    <w:p w14:paraId="3445EC60" w14:textId="77777777" w:rsidR="00573D98" w:rsidRPr="005B0D3B" w:rsidRDefault="00573D98" w:rsidP="00573D98">
      <w:pPr>
        <w:spacing w:after="120" w:line="360" w:lineRule="auto"/>
        <w:jc w:val="both"/>
        <w:rPr>
          <w:rFonts w:ascii="Arial" w:hAnsi="Arial" w:cs="Arial"/>
        </w:rPr>
      </w:pPr>
      <w:r w:rsidRPr="005B0D3B">
        <w:rPr>
          <w:rFonts w:ascii="Arial" w:hAnsi="Arial" w:cs="Arial"/>
        </w:rPr>
        <w:t>9.3. Os juros moratórios, contados a partir do primeiro dia posterior ao término do prazo fixado para pagamento da obrigação, serão equivalentes à taxa que estiver em vigor para a mora do pagamento de impostos devidos à Fazenda Nacional.</w:t>
      </w:r>
    </w:p>
    <w:p w14:paraId="7989DC76" w14:textId="77777777" w:rsidR="00573D98" w:rsidRPr="005B0D3B" w:rsidRDefault="00573D98" w:rsidP="00573D98">
      <w:pPr>
        <w:spacing w:after="120" w:line="360" w:lineRule="auto"/>
        <w:jc w:val="both"/>
        <w:rPr>
          <w:rFonts w:ascii="Arial" w:hAnsi="Arial" w:cs="Arial"/>
        </w:rPr>
      </w:pPr>
      <w:r w:rsidRPr="005B0D3B">
        <w:rPr>
          <w:rFonts w:ascii="Arial" w:hAnsi="Arial" w:cs="Arial"/>
        </w:rPr>
        <w:t>9.4. O pagamento de valores relativos à atualização monetária e juros de mora será feito independente de qualquer interpelação judicial ou extrajudicial, de uma só vez, juntamente com os demais valores devidos no contrato.</w:t>
      </w:r>
    </w:p>
    <w:p w14:paraId="38DBA6E9" w14:textId="77777777" w:rsidR="00573D98" w:rsidRPr="005B0D3B" w:rsidRDefault="00573D98" w:rsidP="00573D98">
      <w:pPr>
        <w:spacing w:after="120" w:line="360" w:lineRule="auto"/>
        <w:jc w:val="both"/>
        <w:rPr>
          <w:rFonts w:ascii="Arial" w:hAnsi="Arial" w:cs="Arial"/>
          <w:b/>
          <w:u w:val="single"/>
        </w:rPr>
      </w:pPr>
    </w:p>
    <w:p w14:paraId="5D9EFEDA"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10. Extinção da Garantia</w:t>
      </w:r>
    </w:p>
    <w:p w14:paraId="37A3D29A" w14:textId="77777777" w:rsidR="00573D98" w:rsidRPr="005B0D3B" w:rsidRDefault="00573D98" w:rsidP="00573D98">
      <w:pPr>
        <w:spacing w:after="120" w:line="360" w:lineRule="auto"/>
        <w:jc w:val="both"/>
        <w:rPr>
          <w:rFonts w:ascii="Arial" w:hAnsi="Arial" w:cs="Arial"/>
        </w:rPr>
      </w:pPr>
      <w:r w:rsidRPr="005B0D3B">
        <w:rPr>
          <w:rFonts w:ascii="Arial" w:hAnsi="Arial" w:cs="Arial"/>
        </w:rPr>
        <w:t>10.1. O seguro garantia será extinto na ocorrência dos eventos descritos no art. 26 da Circular SUSEP nº 662/2022.</w:t>
      </w:r>
    </w:p>
    <w:p w14:paraId="22D33CE2" w14:textId="46A8EBB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10.2. Aplica-se a esta Apólice o item 10.1. com os seguintes complementos: A comprovação do integral cumprimento do PEM ou do PTI, definidos no Anexo do CONTRATO referente ao Programa Exploratório Mínimo ou Programa de Trabalho Inicial, se dará por meio de envio de comunicado consoante o modelo do Documento I</w:t>
      </w:r>
      <w:r w:rsidR="00E57C8B" w:rsidRPr="005B0D3B">
        <w:rPr>
          <w:rFonts w:ascii="Arial" w:hAnsi="Arial" w:cs="Arial"/>
        </w:rPr>
        <w:t>II</w:t>
      </w:r>
      <w:r w:rsidRPr="005B0D3B">
        <w:rPr>
          <w:rFonts w:ascii="Arial" w:hAnsi="Arial" w:cs="Arial"/>
        </w:rPr>
        <w:t xml:space="preserve"> (Modelo de Comprovante de Conclusão).</w:t>
      </w:r>
    </w:p>
    <w:p w14:paraId="1CD362E6" w14:textId="77777777" w:rsidR="00573D98" w:rsidRPr="005B0D3B" w:rsidRDefault="00573D98" w:rsidP="00573D98">
      <w:pPr>
        <w:spacing w:after="120" w:line="360" w:lineRule="auto"/>
        <w:jc w:val="both"/>
        <w:rPr>
          <w:rFonts w:ascii="Arial" w:hAnsi="Arial" w:cs="Arial"/>
          <w:b/>
          <w:u w:val="single"/>
        </w:rPr>
      </w:pPr>
    </w:p>
    <w:p w14:paraId="7485DF41"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11. Controvérsias e Foro</w:t>
      </w:r>
    </w:p>
    <w:p w14:paraId="4ED2A850" w14:textId="77777777" w:rsidR="00573D98" w:rsidRPr="005B0D3B" w:rsidRDefault="00573D98" w:rsidP="00573D98">
      <w:pPr>
        <w:spacing w:after="120" w:line="360" w:lineRule="auto"/>
        <w:jc w:val="both"/>
        <w:rPr>
          <w:rFonts w:ascii="Arial" w:hAnsi="Arial" w:cs="Arial"/>
          <w:bCs/>
        </w:rPr>
      </w:pPr>
      <w:r w:rsidRPr="005B0D3B">
        <w:rPr>
          <w:rFonts w:ascii="Arial" w:hAnsi="Arial" w:cs="Arial"/>
        </w:rPr>
        <w:t>11.1. Eventuais controvérsias entre SEGURADORA e SEGURADO serão processadas no foro do domicílio do SEGURADO, ou seja, a Justiça Federal do Rio de Janeiro, não se aplicando arbitragem ao presente contrato de seguro.</w:t>
      </w:r>
      <w:r w:rsidRPr="005B0D3B">
        <w:rPr>
          <w:rFonts w:ascii="Arial" w:hAnsi="Arial" w:cs="Arial"/>
          <w:bCs/>
        </w:rPr>
        <w:t xml:space="preserve"> </w:t>
      </w:r>
    </w:p>
    <w:p w14:paraId="028FEDE4" w14:textId="77777777" w:rsidR="00573D98" w:rsidRPr="005B0D3B" w:rsidRDefault="00573D98" w:rsidP="00573D98">
      <w:pPr>
        <w:autoSpaceDE w:val="0"/>
        <w:autoSpaceDN w:val="0"/>
        <w:adjustRightInd w:val="0"/>
        <w:spacing w:afterLines="80" w:after="192" w:line="312" w:lineRule="auto"/>
        <w:jc w:val="both"/>
        <w:rPr>
          <w:rFonts w:ascii="Arial" w:hAnsi="Arial" w:cs="Arial"/>
          <w:b/>
          <w:u w:val="single"/>
        </w:rPr>
      </w:pPr>
    </w:p>
    <w:p w14:paraId="66A5FBB9" w14:textId="77777777" w:rsidR="00573D98" w:rsidRPr="005B0D3B" w:rsidRDefault="00573D98" w:rsidP="00573D98">
      <w:pPr>
        <w:autoSpaceDE w:val="0"/>
        <w:autoSpaceDN w:val="0"/>
        <w:adjustRightInd w:val="0"/>
        <w:spacing w:afterLines="80" w:after="192" w:line="312" w:lineRule="auto"/>
        <w:jc w:val="both"/>
        <w:rPr>
          <w:rFonts w:ascii="Arial" w:hAnsi="Arial" w:cs="Arial"/>
          <w:u w:val="single"/>
        </w:rPr>
      </w:pPr>
      <w:r w:rsidRPr="005B0D3B">
        <w:rPr>
          <w:rFonts w:ascii="Arial" w:hAnsi="Arial" w:cs="Arial"/>
          <w:u w:val="single"/>
        </w:rPr>
        <w:t>12. Sub-Rogação</w:t>
      </w:r>
    </w:p>
    <w:p w14:paraId="08B6D562"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 xml:space="preserve">12.1. Paga a Indenização ou iniciado o cumprimento das obrigações inadimplidas pelo TOMADOR, a SEGURADORA sub-rogar-se-á nos direitos e privilégios do SEGURADO contra o TOMADOR, ou contra terceiros cujos atos ou fatos tenham dado causa ao sinistro. </w:t>
      </w:r>
    </w:p>
    <w:p w14:paraId="6924CDAA"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12.2. É ineficaz qualquer ato do SEGURADO que diminua ou extinga, em prejuízo da SEGURADORA, os direitos a que se refere este item.</w:t>
      </w:r>
    </w:p>
    <w:p w14:paraId="43F2F462" w14:textId="77777777" w:rsidR="00573D98" w:rsidRPr="005B0D3B" w:rsidRDefault="00573D98" w:rsidP="00573D98">
      <w:pPr>
        <w:spacing w:after="120" w:line="360" w:lineRule="auto"/>
        <w:jc w:val="both"/>
        <w:rPr>
          <w:rFonts w:ascii="Arial" w:hAnsi="Arial" w:cs="Arial"/>
          <w:b/>
          <w:u w:val="single"/>
        </w:rPr>
      </w:pPr>
    </w:p>
    <w:p w14:paraId="5A963695"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13. Prescrição</w:t>
      </w:r>
    </w:p>
    <w:p w14:paraId="4FB8C9F2" w14:textId="77777777" w:rsidR="00573D98" w:rsidRPr="005B0D3B" w:rsidRDefault="00573D98" w:rsidP="00573D98">
      <w:pPr>
        <w:spacing w:after="120" w:line="360" w:lineRule="auto"/>
        <w:jc w:val="both"/>
        <w:rPr>
          <w:rFonts w:ascii="Arial" w:hAnsi="Arial" w:cs="Arial"/>
        </w:rPr>
      </w:pPr>
      <w:r w:rsidRPr="005B0D3B">
        <w:rPr>
          <w:rFonts w:ascii="Arial" w:hAnsi="Arial" w:cs="Arial"/>
        </w:rPr>
        <w:t>13.1. Os prazos prescricionais são aqueles determinados pela lei.</w:t>
      </w:r>
    </w:p>
    <w:p w14:paraId="7F281E41" w14:textId="77777777" w:rsidR="00573D98" w:rsidRPr="005B0D3B" w:rsidRDefault="00573D98" w:rsidP="00573D98">
      <w:pPr>
        <w:spacing w:after="120" w:line="360" w:lineRule="auto"/>
        <w:jc w:val="both"/>
        <w:rPr>
          <w:rFonts w:ascii="Arial" w:hAnsi="Arial" w:cs="Arial"/>
          <w:b/>
          <w:u w:val="single"/>
        </w:rPr>
      </w:pPr>
    </w:p>
    <w:p w14:paraId="411D9F8C"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14. Concorrência de Apólices e Garantias</w:t>
      </w:r>
    </w:p>
    <w:p w14:paraId="287E821F" w14:textId="77777777" w:rsidR="00573D98" w:rsidRPr="005B0D3B" w:rsidRDefault="00573D98" w:rsidP="00573D98">
      <w:pPr>
        <w:spacing w:after="120" w:line="360" w:lineRule="auto"/>
        <w:jc w:val="both"/>
        <w:rPr>
          <w:rFonts w:ascii="Arial" w:hAnsi="Arial" w:cs="Arial"/>
        </w:rPr>
      </w:pPr>
      <w:r w:rsidRPr="005B0D3B">
        <w:rPr>
          <w:rFonts w:ascii="Arial" w:hAnsi="Arial" w:cs="Arial"/>
        </w:rPr>
        <w:t>14.1. É vedada a utilização de mais de um Seguro Garantia na mesma modalidade para cobrir o objeto deste contrato, salvo no caso de Apólices complementares.</w:t>
      </w:r>
    </w:p>
    <w:p w14:paraId="1852A4F3" w14:textId="77777777" w:rsidR="00573D98" w:rsidRPr="005B0D3B" w:rsidRDefault="00573D98" w:rsidP="00573D98">
      <w:pPr>
        <w:spacing w:after="120" w:line="360" w:lineRule="auto"/>
        <w:jc w:val="both"/>
        <w:rPr>
          <w:rFonts w:ascii="Arial" w:hAnsi="Arial" w:cs="Arial"/>
        </w:rPr>
      </w:pPr>
      <w:r w:rsidRPr="005B0D3B">
        <w:rPr>
          <w:rFonts w:ascii="Arial" w:hAnsi="Arial" w:cs="Arial"/>
        </w:rPr>
        <w:t>14.2. No caso de existirem duas ou mais formas de garantia distintas, cobrindo cada uma delas o objeto deste seguro, em benefício do mesmo SEGURADO ou beneficiário, a SEGURADORA responderá, de forma proporcional ao risco assumido, com os demais participantes, relativamente ao prejuízo comum.</w:t>
      </w:r>
    </w:p>
    <w:p w14:paraId="358EAEE8" w14:textId="77777777" w:rsidR="00573D98" w:rsidRPr="005B0D3B" w:rsidRDefault="00573D98" w:rsidP="00573D98">
      <w:pPr>
        <w:spacing w:after="120" w:line="360" w:lineRule="auto"/>
        <w:jc w:val="both"/>
        <w:rPr>
          <w:rFonts w:ascii="Arial" w:hAnsi="Arial" w:cs="Arial"/>
          <w:b/>
          <w:u w:val="single"/>
        </w:rPr>
      </w:pPr>
    </w:p>
    <w:p w14:paraId="3DD8CFB3"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15. Disposições Finais</w:t>
      </w:r>
    </w:p>
    <w:p w14:paraId="41A4E290"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15.1. </w:t>
      </w:r>
      <w:bookmarkStart w:id="8540" w:name="_Hlk120280166"/>
      <w:r w:rsidRPr="005B0D3B">
        <w:rPr>
          <w:rFonts w:ascii="Arial" w:hAnsi="Arial" w:cs="Arial"/>
        </w:rPr>
        <w:t>As Apólices e Endossos terão seu início e término de vigência às 24hs das datas para tal fim neles indicadas</w:t>
      </w:r>
      <w:bookmarkEnd w:id="8540"/>
      <w:r w:rsidRPr="005B0D3B">
        <w:rPr>
          <w:rFonts w:ascii="Arial" w:hAnsi="Arial" w:cs="Arial"/>
        </w:rPr>
        <w:t>.</w:t>
      </w:r>
    </w:p>
    <w:p w14:paraId="6D9494A9" w14:textId="77777777" w:rsidR="00573D98" w:rsidRPr="005B0D3B" w:rsidRDefault="00573D98" w:rsidP="00573D98">
      <w:pPr>
        <w:spacing w:after="120" w:line="360" w:lineRule="auto"/>
        <w:jc w:val="both"/>
        <w:rPr>
          <w:rFonts w:ascii="Arial" w:hAnsi="Arial" w:cs="Arial"/>
        </w:rPr>
      </w:pPr>
      <w:r w:rsidRPr="005B0D3B">
        <w:rPr>
          <w:rFonts w:ascii="Arial" w:hAnsi="Arial" w:cs="Arial"/>
        </w:rPr>
        <w:t>15.2 Considera-se como âmbito geográfico das modalidades contratadas todo o território nacional.</w:t>
      </w:r>
    </w:p>
    <w:p w14:paraId="78181C3D"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15.3. </w:t>
      </w:r>
      <w:bookmarkStart w:id="8541" w:name="_Hlk120280200"/>
      <w:r w:rsidRPr="005B0D3B">
        <w:rPr>
          <w:rFonts w:ascii="Arial" w:hAnsi="Arial" w:cs="Arial"/>
        </w:rPr>
        <w:t>Os eventuais encargos de tradução referentes ao reembolso de despesas efetuadas no exterior ficarão totalmente a cargo da SEGURADORA</w:t>
      </w:r>
      <w:bookmarkEnd w:id="8541"/>
      <w:r w:rsidRPr="005B0D3B">
        <w:rPr>
          <w:rFonts w:ascii="Arial" w:hAnsi="Arial" w:cs="Arial"/>
        </w:rPr>
        <w:t>.</w:t>
      </w:r>
    </w:p>
    <w:p w14:paraId="5000524F" w14:textId="77777777" w:rsidR="00573D98" w:rsidRPr="005B0D3B" w:rsidRDefault="00573D98" w:rsidP="00573D98">
      <w:pPr>
        <w:spacing w:after="120" w:line="360" w:lineRule="auto"/>
        <w:jc w:val="both"/>
        <w:rPr>
          <w:rFonts w:ascii="Arial" w:hAnsi="Arial" w:cs="Arial"/>
        </w:rPr>
      </w:pPr>
      <w:r w:rsidRPr="005B0D3B">
        <w:rPr>
          <w:rFonts w:ascii="Arial" w:hAnsi="Arial" w:cs="Arial"/>
        </w:rPr>
        <w:t>15.4 Este seguro é contratado a primeiro risco absoluto, na forma do art. 13 da Circular SUSEP nº 662/2022.</w:t>
      </w:r>
    </w:p>
    <w:p w14:paraId="37628E2C" w14:textId="77777777" w:rsidR="00573D98" w:rsidRPr="005B0D3B" w:rsidRDefault="00573D98" w:rsidP="00573D98">
      <w:pPr>
        <w:spacing w:after="120" w:line="360" w:lineRule="auto"/>
        <w:jc w:val="both"/>
        <w:rPr>
          <w:rFonts w:ascii="Arial" w:hAnsi="Arial" w:cs="Arial"/>
        </w:rPr>
      </w:pPr>
      <w:r w:rsidRPr="005B0D3B">
        <w:rPr>
          <w:rFonts w:ascii="Arial" w:hAnsi="Arial" w:cs="Arial"/>
        </w:rPr>
        <w:t>15.5. Entende-se que não compete ao SEGURADO manter a SEGURADORA informada sobre eventuais alterações nas condições técnicas e econômicas do TOMADOR. Tais informações devem ser obtidas diretamente pela SEGURADORA perante o TOMADOR ou mediante consulta aos processos administrativos da ANP, desde que não haja sigilo legal ou que o TOMADOR abra mão de tal sigilo.</w:t>
      </w:r>
    </w:p>
    <w:p w14:paraId="5AF4EFEC" w14:textId="77777777" w:rsidR="00573D98" w:rsidRPr="005B0D3B" w:rsidRDefault="00573D98" w:rsidP="00573D98">
      <w:pPr>
        <w:spacing w:after="120" w:line="360" w:lineRule="auto"/>
        <w:jc w:val="both"/>
        <w:rPr>
          <w:rFonts w:ascii="Arial" w:hAnsi="Arial" w:cs="Arial"/>
        </w:rPr>
      </w:pPr>
      <w:r w:rsidRPr="005B0D3B">
        <w:rPr>
          <w:rFonts w:ascii="Arial" w:hAnsi="Arial" w:cs="Arial"/>
        </w:rPr>
        <w:t>15.6. Fica estabelecido que, especificamente para fins indenitários, esta Apólice não cobrirá quaisquer prejuízos, perdas e/ou demais penalidades decorrentes da violação de normas anticorrupção perpetradas com participação dolosa do SEGURADO e/ou seus representantes.</w:t>
      </w:r>
    </w:p>
    <w:p w14:paraId="01A50495" w14:textId="77777777" w:rsidR="00573D98" w:rsidRPr="005B0D3B" w:rsidRDefault="00573D98" w:rsidP="00573D98">
      <w:pPr>
        <w:spacing w:after="120" w:line="360" w:lineRule="auto"/>
        <w:jc w:val="both"/>
        <w:rPr>
          <w:rFonts w:ascii="Arial" w:hAnsi="Arial" w:cs="Arial"/>
        </w:rPr>
      </w:pPr>
      <w:r w:rsidRPr="005B0D3B">
        <w:rPr>
          <w:rFonts w:ascii="Arial" w:hAnsi="Arial" w:cs="Arial"/>
        </w:rPr>
        <w:t>15.7. A presente Apólice não permite a reintegração do seu Limite Máximo de Garantia (LMG).</w:t>
      </w:r>
    </w:p>
    <w:p w14:paraId="32AD856C"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15.8. O SEGURADO poderá consultar a situação cadastral da CORRETORA e da SEGURADORA no sítio eletrônico www.susep.gov.br. </w:t>
      </w:r>
    </w:p>
    <w:p w14:paraId="45E44A0A" w14:textId="77777777" w:rsidR="00573D98" w:rsidRPr="005B0D3B" w:rsidRDefault="00573D98" w:rsidP="00573D98">
      <w:pPr>
        <w:spacing w:after="120" w:line="360" w:lineRule="auto"/>
        <w:jc w:val="both"/>
        <w:rPr>
          <w:rFonts w:ascii="Arial" w:hAnsi="Arial" w:cs="Arial"/>
        </w:rPr>
      </w:pPr>
      <w:r w:rsidRPr="005B0D3B">
        <w:rPr>
          <w:rFonts w:ascii="Arial" w:hAnsi="Arial" w:cs="Arial"/>
        </w:rPr>
        <w:t>15.9. O registro deste plano na SUSEP não implica, por parte da Autarquia, incentivo ou recomendação à sua comercialização.</w:t>
      </w:r>
    </w:p>
    <w:p w14:paraId="61F943C0" w14:textId="77777777" w:rsidR="00573D98" w:rsidRPr="005B0D3B" w:rsidRDefault="00573D98" w:rsidP="00573D98">
      <w:pPr>
        <w:spacing w:after="120" w:line="360" w:lineRule="auto"/>
        <w:jc w:val="both"/>
        <w:rPr>
          <w:rFonts w:ascii="Arial" w:hAnsi="Arial" w:cs="Arial"/>
        </w:rPr>
      </w:pPr>
      <w:r w:rsidRPr="005B0D3B">
        <w:rPr>
          <w:rFonts w:ascii="Arial" w:hAnsi="Arial" w:cs="Arial"/>
        </w:rPr>
        <w:t>15.10. Após 7 (sete) dias úteis da emissão deste documento, poderá ser verificado se a Apólice e/ou Endosso foi corretamente registrado no site da SUSEP www.susep.gov.br.</w:t>
      </w:r>
    </w:p>
    <w:p w14:paraId="32A9044D" w14:textId="77777777" w:rsidR="00573D98" w:rsidRPr="005B0D3B" w:rsidRDefault="00573D98" w:rsidP="00573D98">
      <w:pPr>
        <w:spacing w:after="120" w:line="360" w:lineRule="auto"/>
        <w:jc w:val="both"/>
        <w:rPr>
          <w:rFonts w:ascii="Arial" w:hAnsi="Arial" w:cs="Arial"/>
          <w:color w:val="00B0F0"/>
          <w:u w:val="single"/>
        </w:rPr>
      </w:pPr>
    </w:p>
    <w:p w14:paraId="1916D8DD"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16. Notificações</w:t>
      </w:r>
    </w:p>
    <w:p w14:paraId="1C8A566D"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16.1. Todas as notificações, exigências, instruções, desistências ou outras informações a serem prestadas relativamente a este Seguro Garantia devem ser redigidas em português e entregues por mensageiro pessoal ou courier, mediante recibo, ou correspondência com aviso de recebimento, inclusive correspondência eletrônica, e encaminhadas para o TOMADOR, SEGURADO e SEGURADORA nos endereços que constam no frontispício desta Apólice.</w:t>
      </w:r>
    </w:p>
    <w:p w14:paraId="022259A9" w14:textId="77777777" w:rsidR="00573D98" w:rsidRPr="005B0D3B" w:rsidRDefault="00573D98" w:rsidP="00573D98">
      <w:pPr>
        <w:spacing w:after="120" w:line="360" w:lineRule="auto"/>
        <w:jc w:val="both"/>
        <w:rPr>
          <w:rFonts w:ascii="Arial" w:hAnsi="Arial" w:cs="Arial"/>
        </w:rPr>
      </w:pPr>
    </w:p>
    <w:p w14:paraId="7AD65580" w14:textId="77777777" w:rsidR="00573D98" w:rsidRPr="005B0D3B" w:rsidRDefault="00573D98" w:rsidP="00573D98">
      <w:pPr>
        <w:contextualSpacing/>
        <w:jc w:val="both"/>
        <w:rPr>
          <w:rFonts w:ascii="Arial" w:hAnsi="Arial" w:cs="Arial"/>
          <w:b/>
          <w:bCs/>
        </w:rPr>
      </w:pPr>
    </w:p>
    <w:p w14:paraId="0B9AF6AF" w14:textId="77777777" w:rsidR="00573D98" w:rsidRPr="005B0D3B" w:rsidRDefault="00573D98" w:rsidP="00573D98">
      <w:pPr>
        <w:spacing w:after="120" w:line="360" w:lineRule="auto"/>
        <w:jc w:val="both"/>
        <w:rPr>
          <w:rFonts w:ascii="Arial" w:hAnsi="Arial" w:cs="Arial"/>
        </w:rPr>
      </w:pPr>
      <w:r w:rsidRPr="005B0D3B">
        <w:rPr>
          <w:rFonts w:ascii="Arial" w:hAnsi="Arial" w:cs="Arial"/>
          <w:highlight w:val="lightGray"/>
        </w:rPr>
        <w:t>[inserir o local (cidade) de assinatura]</w:t>
      </w:r>
      <w:r w:rsidRPr="005B0D3B">
        <w:rPr>
          <w:rFonts w:ascii="Arial" w:hAnsi="Arial" w:cs="Arial"/>
        </w:rPr>
        <w:t xml:space="preserve">, </w:t>
      </w:r>
      <w:r w:rsidRPr="005B0D3B">
        <w:rPr>
          <w:rFonts w:ascii="Arial" w:hAnsi="Arial" w:cs="Arial"/>
          <w:highlight w:val="lightGray"/>
        </w:rPr>
        <w:t>[inserir a data de emissão]</w:t>
      </w:r>
      <w:r w:rsidRPr="005B0D3B">
        <w:rPr>
          <w:rFonts w:ascii="Arial" w:hAnsi="Arial" w:cs="Arial"/>
        </w:rPr>
        <w:t>.</w:t>
      </w:r>
    </w:p>
    <w:p w14:paraId="52F64042" w14:textId="77777777" w:rsidR="00573D98" w:rsidRPr="005B0D3B" w:rsidRDefault="00573D98" w:rsidP="00573D98">
      <w:pPr>
        <w:spacing w:after="120" w:line="360" w:lineRule="auto"/>
        <w:jc w:val="both"/>
        <w:rPr>
          <w:rFonts w:ascii="Arial" w:hAnsi="Arial" w:cs="Arial"/>
        </w:rPr>
      </w:pPr>
      <w:r w:rsidRPr="005B0D3B">
        <w:rPr>
          <w:rFonts w:ascii="Arial" w:hAnsi="Arial" w:cs="Arial"/>
          <w:highlight w:val="lightGray"/>
        </w:rPr>
        <w:t>[inserir a denominação social da Seguradora]</w:t>
      </w:r>
    </w:p>
    <w:p w14:paraId="4C0C1604" w14:textId="77777777" w:rsidR="00573D98" w:rsidRPr="005B0D3B" w:rsidRDefault="00573D98" w:rsidP="00573D98">
      <w:pPr>
        <w:spacing w:after="120" w:line="360" w:lineRule="auto"/>
        <w:jc w:val="both"/>
        <w:rPr>
          <w:rFonts w:ascii="Arial" w:hAnsi="Arial" w:cs="Arial"/>
        </w:rPr>
      </w:pPr>
      <w:r w:rsidRPr="005B0D3B">
        <w:rPr>
          <w:rFonts w:ascii="Arial" w:hAnsi="Arial" w:cs="Arial"/>
        </w:rPr>
        <w:t>________________(ASSINATURA)_______________</w:t>
      </w:r>
    </w:p>
    <w:p w14:paraId="06B582D4"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rPr>
        <w:t xml:space="preserve">Nome: </w:t>
      </w:r>
      <w:r w:rsidRPr="005B0D3B">
        <w:rPr>
          <w:rFonts w:ascii="Arial" w:hAnsi="Arial" w:cs="Arial"/>
        </w:rPr>
        <w:fldChar w:fldCharType="begin">
          <w:ffData>
            <w:name w:val="Texto31"/>
            <w:enabled/>
            <w:calcOnExit w:val="0"/>
            <w:textInput>
              <w:default w:val="[inserir o nome do responsável pela emissã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ome do responsável pela emissão]</w:t>
      </w:r>
      <w:r w:rsidRPr="005B0D3B">
        <w:rPr>
          <w:rFonts w:ascii="Arial" w:hAnsi="Arial" w:cs="Arial"/>
        </w:rPr>
        <w:fldChar w:fldCharType="end"/>
      </w:r>
    </w:p>
    <w:p w14:paraId="7C68BDA7"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Cargo: </w:t>
      </w:r>
      <w:r w:rsidRPr="005B0D3B">
        <w:rPr>
          <w:rFonts w:ascii="Arial" w:hAnsi="Arial" w:cs="Arial"/>
        </w:rPr>
        <w:fldChar w:fldCharType="begin">
          <w:ffData>
            <w:name w:val="Texto32"/>
            <w:enabled/>
            <w:calcOnExit w:val="0"/>
            <w:textInput>
              <w:default w:val="[inserir o cargo do responsável pela emissã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cargo do responsável pela emissão]</w:t>
      </w:r>
      <w:r w:rsidRPr="005B0D3B">
        <w:rPr>
          <w:rFonts w:ascii="Arial" w:hAnsi="Arial" w:cs="Arial"/>
        </w:rPr>
        <w:fldChar w:fldCharType="end"/>
      </w:r>
    </w:p>
    <w:p w14:paraId="5940AA2D" w14:textId="77777777" w:rsidR="00573D98" w:rsidRPr="005B0D3B" w:rsidRDefault="00573D98" w:rsidP="00573D98">
      <w:pPr>
        <w:spacing w:after="120" w:line="360" w:lineRule="auto"/>
        <w:jc w:val="both"/>
        <w:rPr>
          <w:rFonts w:ascii="Arial" w:hAnsi="Arial" w:cs="Arial"/>
        </w:rPr>
      </w:pPr>
    </w:p>
    <w:p w14:paraId="20CD5997" w14:textId="77777777" w:rsidR="00573D98" w:rsidRPr="005B0D3B" w:rsidRDefault="00573D98" w:rsidP="00573D98">
      <w:pPr>
        <w:spacing w:after="120" w:line="360" w:lineRule="auto"/>
        <w:jc w:val="both"/>
        <w:rPr>
          <w:rFonts w:ascii="Arial" w:hAnsi="Arial" w:cs="Arial"/>
        </w:rPr>
      </w:pPr>
      <w:r w:rsidRPr="005B0D3B">
        <w:rPr>
          <w:rFonts w:ascii="Arial" w:hAnsi="Arial" w:cs="Arial"/>
        </w:rPr>
        <w:br w:type="page"/>
      </w:r>
    </w:p>
    <w:p w14:paraId="776C4CB9" w14:textId="16B338FD" w:rsidR="00573D98" w:rsidRPr="005B0D3B" w:rsidRDefault="00573D98" w:rsidP="00573D98">
      <w:pPr>
        <w:spacing w:after="120" w:line="360" w:lineRule="auto"/>
        <w:jc w:val="center"/>
        <w:rPr>
          <w:rFonts w:ascii="Arial" w:hAnsi="Arial" w:cs="Arial"/>
          <w:b/>
          <w:bCs/>
        </w:rPr>
      </w:pPr>
      <w:r w:rsidRPr="005B0D3B">
        <w:rPr>
          <w:rFonts w:ascii="Arial" w:hAnsi="Arial" w:cs="Arial"/>
          <w:b/>
          <w:bCs/>
        </w:rPr>
        <w:t>Documento II</w:t>
      </w:r>
    </w:p>
    <w:p w14:paraId="03C43948" w14:textId="36105F12" w:rsidR="007619D7" w:rsidRPr="005B0D3B" w:rsidRDefault="007619D7" w:rsidP="00573D98">
      <w:pPr>
        <w:spacing w:after="120" w:line="360" w:lineRule="auto"/>
        <w:jc w:val="center"/>
        <w:rPr>
          <w:rFonts w:ascii="Arial" w:hAnsi="Arial" w:cs="Arial"/>
          <w:b/>
          <w:bCs/>
        </w:rPr>
      </w:pPr>
    </w:p>
    <w:p w14:paraId="10C83BA3" w14:textId="79A9D7AE" w:rsidR="00573D98" w:rsidRPr="005B0D3B" w:rsidRDefault="00573D98" w:rsidP="00573D98">
      <w:pPr>
        <w:spacing w:after="120" w:line="360" w:lineRule="auto"/>
        <w:jc w:val="center"/>
        <w:rPr>
          <w:rFonts w:ascii="Arial" w:hAnsi="Arial" w:cs="Arial"/>
          <w:b/>
          <w:bCs/>
        </w:rPr>
      </w:pPr>
      <w:r w:rsidRPr="005B0D3B">
        <w:rPr>
          <w:rFonts w:ascii="Arial" w:hAnsi="Arial" w:cs="Arial"/>
          <w:b/>
          <w:bCs/>
        </w:rPr>
        <w:t>Modelo de Comunicado de Inadimplência e Solicitação de Indenização</w:t>
      </w:r>
    </w:p>
    <w:p w14:paraId="6CA49B61"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Seguro Garantia Apólice nº </w:t>
      </w:r>
      <w:r w:rsidRPr="005B0D3B">
        <w:rPr>
          <w:rFonts w:ascii="Arial" w:hAnsi="Arial" w:cs="Arial"/>
        </w:rPr>
        <w:fldChar w:fldCharType="begin">
          <w:ffData>
            <w:name w:val=""/>
            <w:enabled/>
            <w:calcOnExit w:val="0"/>
            <w:textInput>
              <w:default w:val="[inserir o número da apólice]"/>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úmero da apólice]</w:t>
      </w:r>
      <w:r w:rsidRPr="005B0D3B">
        <w:rPr>
          <w:rFonts w:ascii="Arial" w:hAnsi="Arial" w:cs="Arial"/>
        </w:rPr>
        <w:fldChar w:fldCharType="end"/>
      </w:r>
    </w:p>
    <w:p w14:paraId="01E9B6CD" w14:textId="77777777" w:rsidR="00573D98" w:rsidRPr="005B0D3B" w:rsidRDefault="00573D98" w:rsidP="00573D98">
      <w:pPr>
        <w:spacing w:after="120" w:line="360" w:lineRule="auto"/>
        <w:jc w:val="both"/>
        <w:rPr>
          <w:rFonts w:ascii="Arial" w:hAnsi="Arial" w:cs="Arial"/>
        </w:rPr>
      </w:pPr>
      <w:r w:rsidRPr="005B0D3B">
        <w:rPr>
          <w:rFonts w:ascii="Arial" w:hAnsi="Arial" w:cs="Arial"/>
        </w:rPr>
        <w:t>Rio de Janeiro-RJ</w:t>
      </w:r>
    </w:p>
    <w:p w14:paraId="7E1692F0" w14:textId="77777777" w:rsidR="00573D98" w:rsidRPr="005B0D3B" w:rsidRDefault="00573D98" w:rsidP="00573D98">
      <w:pPr>
        <w:spacing w:after="120" w:line="360" w:lineRule="auto"/>
        <w:jc w:val="both"/>
        <w:rPr>
          <w:rFonts w:ascii="Arial" w:hAnsi="Arial" w:cs="Arial"/>
        </w:rPr>
      </w:pPr>
      <w:r w:rsidRPr="005B0D3B">
        <w:rPr>
          <w:rFonts w:ascii="Arial" w:hAnsi="Arial" w:cs="Arial"/>
        </w:rPr>
        <w:t>Data do Saque: (</w:t>
      </w:r>
      <w:r w:rsidRPr="005B0D3B">
        <w:rPr>
          <w:rFonts w:ascii="Arial" w:hAnsi="Arial" w:cs="Arial"/>
        </w:rPr>
        <w:fldChar w:fldCharType="begin">
          <w:ffData>
            <w:name w:val=""/>
            <w:enabled/>
            <w:calcOnExit w:val="0"/>
            <w:textInput>
              <w:default w:val="[inserir a data da ordem de pagamento, no formato dia/mês/an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a data da ordem de pagamento, no formato dia/mês/ano]</w:t>
      </w:r>
      <w:r w:rsidRPr="005B0D3B">
        <w:rPr>
          <w:rFonts w:ascii="Arial" w:hAnsi="Arial" w:cs="Arial"/>
        </w:rPr>
        <w:fldChar w:fldCharType="end"/>
      </w:r>
      <w:r w:rsidRPr="005B0D3B">
        <w:rPr>
          <w:rFonts w:ascii="Arial" w:hAnsi="Arial" w:cs="Arial"/>
        </w:rPr>
        <w:t>)</w:t>
      </w:r>
    </w:p>
    <w:p w14:paraId="430FF16F" w14:textId="77777777" w:rsidR="00573D98" w:rsidRPr="005B0D3B" w:rsidRDefault="00573D98" w:rsidP="00573D98">
      <w:pPr>
        <w:spacing w:after="120" w:line="360" w:lineRule="auto"/>
        <w:jc w:val="both"/>
        <w:rPr>
          <w:rFonts w:ascii="Arial" w:hAnsi="Arial" w:cs="Arial"/>
        </w:rPr>
      </w:pPr>
      <w:r w:rsidRPr="005B0D3B">
        <w:rPr>
          <w:rFonts w:ascii="Arial" w:hAnsi="Arial" w:cs="Arial"/>
        </w:rPr>
        <w:t>À vista</w:t>
      </w:r>
    </w:p>
    <w:p w14:paraId="55ADFDA0"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O abaixo assinado, devidamente autorizado a firmar este comprovante em nome da ANP, certifica pelo presente que: (i) o CONTRATO terminou sem o cumprimento do Programa Exploratório Mínimo ou Programa de Trabalho Inicial; ou (ii) o Programa Exploratório Mínimo (PEM) ou Programa de Trabalho Inicial (PTI) não foi cumprido pelo(s) Concessionário(s) / Contratado(s) a partir de </w:t>
      </w:r>
      <w:r w:rsidRPr="005B0D3B">
        <w:rPr>
          <w:rFonts w:ascii="Arial" w:hAnsi="Arial" w:cs="Arial"/>
        </w:rPr>
        <w:fldChar w:fldCharType="begin">
          <w:ffData>
            <w:name w:val=""/>
            <w:enabled/>
            <w:calcOnExit w:val="0"/>
            <w:textInput>
              <w:default w:val="[inserir a data inicial de descumprimento de obrigações, no formato dia/mês/an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a data inicial de descumprimento de obrigações, no formato dia/mês/ano]</w:t>
      </w:r>
      <w:r w:rsidRPr="005B0D3B">
        <w:rPr>
          <w:rFonts w:ascii="Arial" w:hAnsi="Arial" w:cs="Arial"/>
        </w:rPr>
        <w:fldChar w:fldCharType="end"/>
      </w:r>
      <w:r w:rsidRPr="005B0D3B">
        <w:rPr>
          <w:rFonts w:ascii="Arial" w:hAnsi="Arial" w:cs="Arial"/>
        </w:rPr>
        <w:t>.</w:t>
      </w:r>
    </w:p>
    <w:p w14:paraId="0EE7B5D9"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Solicito pagar à Agência Nacional do Petróleo, Gás Natural e Biocombustíveis (ANP) o valor de R$ </w:t>
      </w:r>
      <w:r w:rsidRPr="005B0D3B">
        <w:rPr>
          <w:rFonts w:ascii="Arial" w:hAnsi="Arial" w:cs="Arial"/>
        </w:rPr>
        <w:fldChar w:fldCharType="begin">
          <w:ffData>
            <w:name w:val=""/>
            <w:enabled/>
            <w:calcOnExit w:val="0"/>
            <w:textInput>
              <w:default w:val="[inserir o Valor]"/>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Valor]</w:t>
      </w:r>
      <w:r w:rsidRPr="005B0D3B">
        <w:rPr>
          <w:rFonts w:ascii="Arial" w:hAnsi="Arial" w:cs="Arial"/>
        </w:rPr>
        <w:fldChar w:fldCharType="end"/>
      </w:r>
      <w:r w:rsidRPr="005B0D3B">
        <w:rPr>
          <w:rFonts w:ascii="Arial" w:hAnsi="Arial" w:cs="Arial"/>
        </w:rPr>
        <w:t xml:space="preserve"> (</w:t>
      </w:r>
      <w:r w:rsidRPr="005B0D3B">
        <w:rPr>
          <w:rFonts w:ascii="Arial" w:hAnsi="Arial" w:cs="Arial"/>
        </w:rPr>
        <w:fldChar w:fldCharType="begin">
          <w:ffData>
            <w:name w:val=""/>
            <w:enabled/>
            <w:calcOnExit w:val="0"/>
            <w:textInput>
              <w:default w:val="[inserir o valor por extens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valor por extenso]</w:t>
      </w:r>
      <w:r w:rsidRPr="005B0D3B">
        <w:rPr>
          <w:rFonts w:ascii="Arial" w:hAnsi="Arial" w:cs="Arial"/>
        </w:rPr>
        <w:fldChar w:fldCharType="end"/>
      </w:r>
      <w:r w:rsidRPr="005B0D3B">
        <w:rPr>
          <w:rFonts w:ascii="Arial" w:hAnsi="Arial" w:cs="Arial"/>
        </w:rPr>
        <w:t xml:space="preserve"> reais).</w:t>
      </w:r>
    </w:p>
    <w:p w14:paraId="6A380DB0"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Saque conforme Seguro Garantia Apólice nº </w:t>
      </w:r>
      <w:r w:rsidRPr="005B0D3B">
        <w:rPr>
          <w:rFonts w:ascii="Arial" w:hAnsi="Arial" w:cs="Arial"/>
        </w:rPr>
        <w:fldChar w:fldCharType="begin">
          <w:ffData>
            <w:name w:val=""/>
            <w:enabled/>
            <w:calcOnExit w:val="0"/>
            <w:textInput>
              <w:default w:val="[inserir o número da apólice]"/>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úmero da apólice]</w:t>
      </w:r>
      <w:r w:rsidRPr="005B0D3B">
        <w:rPr>
          <w:rFonts w:ascii="Arial" w:hAnsi="Arial" w:cs="Arial"/>
        </w:rPr>
        <w:fldChar w:fldCharType="end"/>
      </w:r>
      <w:r w:rsidRPr="005B0D3B">
        <w:rPr>
          <w:rFonts w:ascii="Arial" w:hAnsi="Arial" w:cs="Arial"/>
        </w:rPr>
        <w:t xml:space="preserve"> emitida por </w:t>
      </w:r>
      <w:r w:rsidRPr="005B0D3B">
        <w:rPr>
          <w:rFonts w:ascii="Arial" w:hAnsi="Arial" w:cs="Arial"/>
        </w:rPr>
        <w:fldChar w:fldCharType="begin">
          <w:ffData>
            <w:name w:val=""/>
            <w:enabled/>
            <w:calcOnExit w:val="0"/>
            <w:textInput>
              <w:default w:val="[inserir o nome da seguradora]"/>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ome da seguradora]</w:t>
      </w:r>
      <w:r w:rsidRPr="005B0D3B">
        <w:rPr>
          <w:rFonts w:ascii="Arial" w:hAnsi="Arial" w:cs="Arial"/>
        </w:rPr>
        <w:fldChar w:fldCharType="end"/>
      </w:r>
      <w:r w:rsidRPr="005B0D3B">
        <w:rPr>
          <w:rFonts w:ascii="Arial" w:hAnsi="Arial" w:cs="Arial"/>
        </w:rPr>
        <w:t>.</w:t>
      </w:r>
    </w:p>
    <w:p w14:paraId="0371FA33"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Este documento foi firmado pelo abaixo assinado em nome da Agência Nacional do Petróleo, Gás Natural e Biocombustíveis (ANP) em </w:t>
      </w:r>
      <w:r w:rsidRPr="005B0D3B">
        <w:rPr>
          <w:rFonts w:ascii="Arial" w:hAnsi="Arial" w:cs="Arial"/>
        </w:rPr>
        <w:fldChar w:fldCharType="begin">
          <w:ffData>
            <w:name w:val=""/>
            <w:enabled/>
            <w:calcOnExit w:val="0"/>
            <w:textInput>
              <w:default w:val="[inserir a data, no formado dia/mês/an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a data, no formato dia/mês/ano]</w:t>
      </w:r>
      <w:r w:rsidRPr="005B0D3B">
        <w:rPr>
          <w:rFonts w:ascii="Arial" w:hAnsi="Arial" w:cs="Arial"/>
        </w:rPr>
        <w:fldChar w:fldCharType="end"/>
      </w:r>
      <w:r w:rsidRPr="005B0D3B">
        <w:rPr>
          <w:rFonts w:ascii="Arial" w:hAnsi="Arial" w:cs="Arial"/>
        </w:rPr>
        <w:t>.</w:t>
      </w:r>
    </w:p>
    <w:p w14:paraId="46982129"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___________________________ </w:t>
      </w:r>
    </w:p>
    <w:p w14:paraId="553D094B"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rPr>
        <w:fldChar w:fldCharType="begin">
          <w:ffData>
            <w:name w:val=""/>
            <w:enabled/>
            <w:calcOnExit w:val="0"/>
            <w:textInput>
              <w:default w:val="[assinatura]"/>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assinatura]</w:t>
      </w:r>
      <w:r w:rsidRPr="005B0D3B">
        <w:rPr>
          <w:rFonts w:ascii="Arial" w:hAnsi="Arial" w:cs="Arial"/>
        </w:rPr>
        <w:fldChar w:fldCharType="end"/>
      </w:r>
    </w:p>
    <w:p w14:paraId="219A7590"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Nome: </w:t>
      </w:r>
      <w:r w:rsidRPr="005B0D3B">
        <w:rPr>
          <w:rFonts w:ascii="Arial" w:hAnsi="Arial" w:cs="Arial"/>
        </w:rPr>
        <w:fldChar w:fldCharType="begin">
          <w:ffData>
            <w:name w:val=""/>
            <w:enabled/>
            <w:calcOnExit w:val="0"/>
            <w:textInput>
              <w:default w:val="[inserir o nome]"/>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ome]</w:t>
      </w:r>
      <w:r w:rsidRPr="005B0D3B">
        <w:rPr>
          <w:rFonts w:ascii="Arial" w:hAnsi="Arial" w:cs="Arial"/>
        </w:rPr>
        <w:fldChar w:fldCharType="end"/>
      </w:r>
    </w:p>
    <w:p w14:paraId="3D9CDDB2"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rPr>
        <w:t xml:space="preserve">Cargo: </w:t>
      </w:r>
      <w:r w:rsidRPr="005B0D3B">
        <w:rPr>
          <w:rFonts w:ascii="Arial" w:hAnsi="Arial" w:cs="Arial"/>
        </w:rPr>
        <w:fldChar w:fldCharType="begin">
          <w:ffData>
            <w:name w:val=""/>
            <w:enabled/>
            <w:calcOnExit w:val="0"/>
            <w:textInput>
              <w:default w:val="[inserir o carg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cargo]</w:t>
      </w:r>
      <w:r w:rsidRPr="005B0D3B">
        <w:rPr>
          <w:rFonts w:ascii="Arial" w:hAnsi="Arial" w:cs="Arial"/>
        </w:rPr>
        <w:fldChar w:fldCharType="end"/>
      </w:r>
    </w:p>
    <w:p w14:paraId="45F1BAF9"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À: </w:t>
      </w:r>
      <w:r w:rsidRPr="005B0D3B">
        <w:rPr>
          <w:rFonts w:ascii="Arial" w:hAnsi="Arial" w:cs="Arial"/>
        </w:rPr>
        <w:fldChar w:fldCharType="begin">
          <w:ffData>
            <w:name w:val=""/>
            <w:enabled/>
            <w:calcOnExit w:val="0"/>
            <w:textInput>
              <w:default w:val="[inserir o nome da seguradora]"/>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ome da seguradora]</w:t>
      </w:r>
      <w:r w:rsidRPr="005B0D3B">
        <w:rPr>
          <w:rFonts w:ascii="Arial" w:hAnsi="Arial" w:cs="Arial"/>
        </w:rPr>
        <w:fldChar w:fldCharType="end"/>
      </w:r>
    </w:p>
    <w:p w14:paraId="659EBCF8" w14:textId="77777777" w:rsidR="00573D98" w:rsidRPr="005B0D3B" w:rsidRDefault="00573D98" w:rsidP="00573D98">
      <w:pPr>
        <w:spacing w:after="120" w:line="360" w:lineRule="auto"/>
        <w:jc w:val="both"/>
        <w:rPr>
          <w:rFonts w:ascii="Arial" w:hAnsi="Arial" w:cs="Arial"/>
        </w:rPr>
      </w:pPr>
      <w:r w:rsidRPr="005B0D3B">
        <w:rPr>
          <w:rFonts w:ascii="Arial" w:hAnsi="Arial" w:cs="Arial"/>
        </w:rPr>
        <w:fldChar w:fldCharType="begin">
          <w:ffData>
            <w:name w:val=""/>
            <w:enabled/>
            <w:calcOnExit w:val="0"/>
            <w:textInput>
              <w:default w:val="[inserir o endereço da seguradora]"/>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endereço da seguradora]</w:t>
      </w:r>
      <w:r w:rsidRPr="005B0D3B">
        <w:rPr>
          <w:rFonts w:ascii="Arial" w:hAnsi="Arial" w:cs="Arial"/>
        </w:rPr>
        <w:fldChar w:fldCharType="end"/>
      </w:r>
      <w:r w:rsidRPr="005B0D3B">
        <w:rPr>
          <w:rFonts w:ascii="Arial" w:hAnsi="Arial" w:cs="Arial"/>
        </w:rPr>
        <w:t xml:space="preserve"> </w:t>
      </w:r>
    </w:p>
    <w:p w14:paraId="15C4601F" w14:textId="4A7EF8E5" w:rsidR="007B22EC" w:rsidRPr="005B0D3B" w:rsidRDefault="007B22EC" w:rsidP="00573D98">
      <w:pPr>
        <w:spacing w:after="120" w:line="360" w:lineRule="auto"/>
        <w:jc w:val="both"/>
        <w:rPr>
          <w:rFonts w:ascii="Arial" w:hAnsi="Arial" w:cs="Arial"/>
        </w:rPr>
      </w:pPr>
      <w:r w:rsidRPr="005B0D3B">
        <w:rPr>
          <w:rFonts w:ascii="Arial" w:hAnsi="Arial" w:cs="Arial"/>
        </w:rPr>
        <w:br w:type="page"/>
      </w:r>
    </w:p>
    <w:p w14:paraId="4887ED22" w14:textId="749DF648" w:rsidR="00573D98" w:rsidRPr="005B0D3B" w:rsidRDefault="00573D98" w:rsidP="00573D98">
      <w:pPr>
        <w:spacing w:after="120" w:line="360" w:lineRule="auto"/>
        <w:jc w:val="center"/>
        <w:rPr>
          <w:rFonts w:ascii="Arial" w:hAnsi="Arial" w:cs="Arial"/>
          <w:b/>
          <w:bCs/>
        </w:rPr>
      </w:pPr>
      <w:r w:rsidRPr="005B0D3B">
        <w:rPr>
          <w:rFonts w:ascii="Arial" w:hAnsi="Arial" w:cs="Arial"/>
          <w:b/>
          <w:bCs/>
        </w:rPr>
        <w:t>Documento I</w:t>
      </w:r>
      <w:r w:rsidR="0068215E" w:rsidRPr="005B0D3B">
        <w:rPr>
          <w:rFonts w:ascii="Arial" w:hAnsi="Arial" w:cs="Arial"/>
          <w:b/>
          <w:bCs/>
        </w:rPr>
        <w:t>II</w:t>
      </w:r>
    </w:p>
    <w:p w14:paraId="21A107D2" w14:textId="77777777" w:rsidR="00573D98" w:rsidRPr="005B0D3B" w:rsidRDefault="00573D98" w:rsidP="00573D98">
      <w:pPr>
        <w:spacing w:after="120" w:line="360" w:lineRule="auto"/>
        <w:jc w:val="center"/>
        <w:rPr>
          <w:rFonts w:ascii="Arial" w:hAnsi="Arial" w:cs="Arial"/>
          <w:b/>
          <w:bCs/>
        </w:rPr>
      </w:pPr>
      <w:r w:rsidRPr="005B0D3B">
        <w:rPr>
          <w:rFonts w:ascii="Arial" w:hAnsi="Arial" w:cs="Arial"/>
          <w:b/>
          <w:bCs/>
        </w:rPr>
        <w:t>Modelo de Comprovante de Conclusão</w:t>
      </w:r>
    </w:p>
    <w:p w14:paraId="39B5CE4B" w14:textId="77777777" w:rsidR="00573D98" w:rsidRPr="005B0D3B" w:rsidRDefault="00573D98" w:rsidP="00573D98">
      <w:pPr>
        <w:spacing w:after="120" w:line="360" w:lineRule="auto"/>
        <w:jc w:val="center"/>
        <w:rPr>
          <w:rFonts w:ascii="Arial" w:hAnsi="Arial" w:cs="Arial"/>
          <w:b/>
        </w:rPr>
      </w:pPr>
    </w:p>
    <w:p w14:paraId="0EB7E645"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O presente refere-se ao Seguro Garantia Apólice nº </w:t>
      </w:r>
      <w:r w:rsidRPr="005B0D3B">
        <w:rPr>
          <w:rFonts w:ascii="Arial" w:hAnsi="Arial" w:cs="Arial"/>
        </w:rPr>
        <w:fldChar w:fldCharType="begin">
          <w:ffData>
            <w:name w:val=""/>
            <w:enabled/>
            <w:calcOnExit w:val="0"/>
            <w:textInput>
              <w:default w:val="[inserir o número da apólice]"/>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úmero da apólice]</w:t>
      </w:r>
      <w:r w:rsidRPr="005B0D3B">
        <w:rPr>
          <w:rFonts w:ascii="Arial" w:hAnsi="Arial" w:cs="Arial"/>
        </w:rPr>
        <w:fldChar w:fldCharType="end"/>
      </w:r>
      <w:r w:rsidRPr="005B0D3B">
        <w:rPr>
          <w:rFonts w:ascii="Arial" w:hAnsi="Arial" w:cs="Arial"/>
        </w:rPr>
        <w:t xml:space="preserve">, datada de </w:t>
      </w:r>
      <w:r w:rsidRPr="005B0D3B">
        <w:rPr>
          <w:rFonts w:ascii="Arial" w:hAnsi="Arial" w:cs="Arial"/>
        </w:rPr>
        <w:fldChar w:fldCharType="begin">
          <w:ffData>
            <w:name w:val=""/>
            <w:enabled/>
            <w:calcOnExit w:val="0"/>
            <w:textInput>
              <w:default w:val="[inserir a data de emissão da apólice, no formato dia/mês/an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a data de emissão da apólice, no formato dia/mês/ano]</w:t>
      </w:r>
      <w:r w:rsidRPr="005B0D3B">
        <w:rPr>
          <w:rFonts w:ascii="Arial" w:hAnsi="Arial" w:cs="Arial"/>
        </w:rPr>
        <w:fldChar w:fldCharType="end"/>
      </w:r>
      <w:r w:rsidRPr="005B0D3B">
        <w:rPr>
          <w:rFonts w:ascii="Arial" w:hAnsi="Arial" w:cs="Arial"/>
        </w:rPr>
        <w:t xml:space="preserve">, emitida por </w:t>
      </w:r>
      <w:r w:rsidRPr="005B0D3B">
        <w:rPr>
          <w:rFonts w:ascii="Arial" w:hAnsi="Arial" w:cs="Arial"/>
        </w:rPr>
        <w:fldChar w:fldCharType="begin">
          <w:ffData>
            <w:name w:val=""/>
            <w:enabled/>
            <w:calcOnExit w:val="0"/>
            <w:textInput>
              <w:default w:val="[inserir o nome da seguradora]"/>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ome da seguradora]</w:t>
      </w:r>
      <w:r w:rsidRPr="005B0D3B">
        <w:rPr>
          <w:rFonts w:ascii="Arial" w:hAnsi="Arial" w:cs="Arial"/>
        </w:rPr>
        <w:fldChar w:fldCharType="end"/>
      </w:r>
      <w:r w:rsidRPr="005B0D3B">
        <w:rPr>
          <w:rFonts w:ascii="Arial" w:hAnsi="Arial" w:cs="Arial"/>
        </w:rPr>
        <w:t xml:space="preserve"> em favor da Agência Nacional do Petróleo, Gás Natural e Biocombustíveis (ANP).</w:t>
      </w:r>
    </w:p>
    <w:p w14:paraId="4009A26F" w14:textId="77777777" w:rsidR="00573D98" w:rsidRPr="005B0D3B" w:rsidRDefault="00573D98" w:rsidP="00573D98">
      <w:pPr>
        <w:spacing w:after="120" w:line="360" w:lineRule="auto"/>
        <w:jc w:val="both"/>
        <w:rPr>
          <w:rFonts w:ascii="Arial" w:hAnsi="Arial" w:cs="Arial"/>
        </w:rPr>
      </w:pPr>
      <w:r w:rsidRPr="005B0D3B">
        <w:rPr>
          <w:rFonts w:ascii="Arial" w:hAnsi="Arial" w:cs="Arial"/>
        </w:rPr>
        <w:t>O abaixo assinado, devidamente autorizado a firmar este comprovante em nome da ANP, certifica pelo presente que:</w:t>
      </w:r>
    </w:p>
    <w:p w14:paraId="4CA94D19" w14:textId="77777777" w:rsidR="00573D98" w:rsidRPr="005B0D3B" w:rsidRDefault="00573D98" w:rsidP="00573D98">
      <w:pPr>
        <w:spacing w:after="120" w:line="360" w:lineRule="auto"/>
        <w:ind w:left="360"/>
        <w:jc w:val="both"/>
        <w:rPr>
          <w:rFonts w:ascii="Arial" w:hAnsi="Arial" w:cs="Arial"/>
        </w:rPr>
      </w:pPr>
      <w:r w:rsidRPr="005B0D3B">
        <w:rPr>
          <w:rFonts w:ascii="Arial" w:hAnsi="Arial" w:cs="Arial"/>
        </w:rPr>
        <w:t xml:space="preserve">I. O Programa Exploratório Mínimo ou Programa de Trabalho Inicial foi integralmente concluído pelo(s) Concessionário(s) / Contratado(s). </w:t>
      </w:r>
    </w:p>
    <w:p w14:paraId="15FF8A95" w14:textId="77777777" w:rsidR="00573D98" w:rsidRPr="005B0D3B" w:rsidRDefault="00573D98" w:rsidP="00573D98">
      <w:pPr>
        <w:spacing w:after="120" w:line="360" w:lineRule="auto"/>
        <w:ind w:left="360"/>
        <w:jc w:val="both"/>
        <w:rPr>
          <w:rFonts w:ascii="Arial" w:hAnsi="Arial" w:cs="Arial"/>
          <w:color w:val="000000" w:themeColor="text1"/>
        </w:rPr>
      </w:pPr>
      <w:r w:rsidRPr="005B0D3B">
        <w:rPr>
          <w:rFonts w:ascii="Arial" w:hAnsi="Arial" w:cs="Arial"/>
        </w:rPr>
        <w:t xml:space="preserve">II. Encerraram-se as obrigações do(s) Concessionário(s) / Contratado(s) que se encontravam garantidas pela Apólice citada acima. </w:t>
      </w:r>
    </w:p>
    <w:p w14:paraId="07742915"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Este comprovante foi firmado pelo abaixo assinado em nome da Agência Nacional do Petróleo, Gás Natural e Biocombustíveis (ANP) em </w:t>
      </w:r>
      <w:r w:rsidRPr="005B0D3B">
        <w:rPr>
          <w:rFonts w:ascii="Arial" w:hAnsi="Arial" w:cs="Arial"/>
        </w:rPr>
        <w:fldChar w:fldCharType="begin">
          <w:ffData>
            <w:name w:val=""/>
            <w:enabled/>
            <w:calcOnExit w:val="0"/>
            <w:textInput>
              <w:default w:val="[inserir a data, no formado dia/mês/an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a data, no formato dia/mês/ano]</w:t>
      </w:r>
      <w:r w:rsidRPr="005B0D3B">
        <w:rPr>
          <w:rFonts w:ascii="Arial" w:hAnsi="Arial" w:cs="Arial"/>
        </w:rPr>
        <w:fldChar w:fldCharType="end"/>
      </w:r>
      <w:r w:rsidRPr="005B0D3B">
        <w:rPr>
          <w:rFonts w:ascii="Arial" w:hAnsi="Arial" w:cs="Arial"/>
        </w:rPr>
        <w:t>.</w:t>
      </w:r>
    </w:p>
    <w:p w14:paraId="0E58D1E4" w14:textId="77777777" w:rsidR="00573D98" w:rsidRPr="005B0D3B" w:rsidRDefault="00573D98" w:rsidP="00573D98">
      <w:pPr>
        <w:spacing w:after="120" w:line="360" w:lineRule="auto"/>
        <w:jc w:val="both"/>
        <w:rPr>
          <w:rFonts w:ascii="Arial" w:hAnsi="Arial" w:cs="Arial"/>
        </w:rPr>
      </w:pPr>
      <w:r w:rsidRPr="005B0D3B">
        <w:rPr>
          <w:rFonts w:ascii="Arial" w:hAnsi="Arial" w:cs="Arial"/>
        </w:rPr>
        <w:t>AGÊNCIA NACIONAL DO PETRÓLEO, GÁS NATURAL E BIOCOMBUSTÍVEIS</w:t>
      </w:r>
    </w:p>
    <w:p w14:paraId="0078C158"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___________________________ </w:t>
      </w:r>
    </w:p>
    <w:p w14:paraId="339DF236"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rPr>
        <w:fldChar w:fldCharType="begin">
          <w:ffData>
            <w:name w:val=""/>
            <w:enabled/>
            <w:calcOnExit w:val="0"/>
            <w:textInput>
              <w:default w:val="[assinatura]"/>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assinatura]</w:t>
      </w:r>
      <w:r w:rsidRPr="005B0D3B">
        <w:rPr>
          <w:rFonts w:ascii="Arial" w:hAnsi="Arial" w:cs="Arial"/>
        </w:rPr>
        <w:fldChar w:fldCharType="end"/>
      </w:r>
    </w:p>
    <w:p w14:paraId="4D61BFA9"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Nome: </w:t>
      </w:r>
      <w:r w:rsidRPr="005B0D3B">
        <w:rPr>
          <w:rFonts w:ascii="Arial" w:hAnsi="Arial" w:cs="Arial"/>
        </w:rPr>
        <w:fldChar w:fldCharType="begin">
          <w:ffData>
            <w:name w:val=""/>
            <w:enabled/>
            <w:calcOnExit w:val="0"/>
            <w:textInput>
              <w:default w:val="[inserir o nome]"/>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ome]</w:t>
      </w:r>
      <w:r w:rsidRPr="005B0D3B">
        <w:rPr>
          <w:rFonts w:ascii="Arial" w:hAnsi="Arial" w:cs="Arial"/>
        </w:rPr>
        <w:fldChar w:fldCharType="end"/>
      </w:r>
    </w:p>
    <w:p w14:paraId="3A0284A8"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Cargo: </w:t>
      </w:r>
      <w:r w:rsidRPr="005B0D3B">
        <w:rPr>
          <w:rFonts w:ascii="Arial" w:hAnsi="Arial" w:cs="Arial"/>
        </w:rPr>
        <w:fldChar w:fldCharType="begin">
          <w:ffData>
            <w:name w:val=""/>
            <w:enabled/>
            <w:calcOnExit w:val="0"/>
            <w:textInput>
              <w:default w:val="[inserir o carg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cargo]</w:t>
      </w:r>
      <w:r w:rsidRPr="005B0D3B">
        <w:rPr>
          <w:rFonts w:ascii="Arial" w:hAnsi="Arial" w:cs="Arial"/>
        </w:rPr>
        <w:fldChar w:fldCharType="end"/>
      </w:r>
    </w:p>
    <w:p w14:paraId="0DA8037E" w14:textId="6BDB7214" w:rsidR="007B22EC" w:rsidRPr="005B0D3B" w:rsidRDefault="007B22EC" w:rsidP="00573D98">
      <w:pPr>
        <w:spacing w:after="120" w:line="360" w:lineRule="auto"/>
        <w:jc w:val="both"/>
        <w:rPr>
          <w:rFonts w:ascii="Arial" w:hAnsi="Arial" w:cs="Arial"/>
        </w:rPr>
      </w:pPr>
      <w:r w:rsidRPr="005B0D3B">
        <w:rPr>
          <w:rFonts w:ascii="Arial" w:hAnsi="Arial" w:cs="Arial"/>
        </w:rPr>
        <w:br w:type="page"/>
      </w:r>
    </w:p>
    <w:p w14:paraId="30FF842E" w14:textId="77777777" w:rsidR="00573D98" w:rsidRPr="005B0D3B" w:rsidRDefault="00573D98" w:rsidP="00573D98">
      <w:pPr>
        <w:contextualSpacing/>
        <w:jc w:val="center"/>
        <w:rPr>
          <w:rFonts w:ascii="Arial" w:hAnsi="Arial" w:cs="Arial"/>
          <w:b/>
        </w:rPr>
      </w:pPr>
      <w:r w:rsidRPr="005B0D3B">
        <w:rPr>
          <w:rFonts w:ascii="Arial" w:hAnsi="Arial" w:cs="Arial"/>
          <w:b/>
        </w:rPr>
        <w:t>Anexo da Apólice</w:t>
      </w:r>
    </w:p>
    <w:p w14:paraId="557EAF8D" w14:textId="77777777" w:rsidR="00573D98" w:rsidRPr="005B0D3B" w:rsidRDefault="00573D98" w:rsidP="00573D98">
      <w:pPr>
        <w:contextualSpacing/>
        <w:jc w:val="center"/>
        <w:rPr>
          <w:rFonts w:ascii="Arial" w:hAnsi="Arial" w:cs="Arial"/>
          <w:b/>
        </w:rPr>
      </w:pPr>
    </w:p>
    <w:p w14:paraId="7821A210" w14:textId="77777777" w:rsidR="00573D98" w:rsidRPr="005B0D3B" w:rsidRDefault="00573D98" w:rsidP="00573D98">
      <w:pPr>
        <w:spacing w:after="120" w:line="360" w:lineRule="auto"/>
        <w:jc w:val="both"/>
        <w:rPr>
          <w:rFonts w:ascii="Arial" w:hAnsi="Arial" w:cs="Arial"/>
        </w:rPr>
      </w:pPr>
      <w:r w:rsidRPr="005B0D3B">
        <w:rPr>
          <w:rFonts w:ascii="Arial" w:hAnsi="Arial" w:cs="Arial"/>
        </w:rPr>
        <w:t>Estão incluídas neste Anexo as seguintes disposições de interesse exclusivo do TOMADOR e da SEGURADORA, para fins de atendimento à legislação aplicável da Superintendência de Seguros Privados (SUSEP), sem nenhum prejuízo aos direitos do SEGURADO estabelecidos na presente apólice:</w:t>
      </w:r>
    </w:p>
    <w:p w14:paraId="3D534AF4" w14:textId="77777777" w:rsidR="00573D98" w:rsidRPr="005B0D3B" w:rsidRDefault="00573D98" w:rsidP="00573D98">
      <w:pPr>
        <w:spacing w:after="120" w:line="360" w:lineRule="auto"/>
        <w:jc w:val="both"/>
        <w:rPr>
          <w:rFonts w:ascii="Arial" w:hAnsi="Arial" w:cs="Arial"/>
        </w:rPr>
      </w:pPr>
    </w:p>
    <w:p w14:paraId="3F6F5852" w14:textId="77777777" w:rsidR="00573D98" w:rsidRPr="005B0D3B" w:rsidRDefault="00573D98" w:rsidP="00573D98">
      <w:pPr>
        <w:spacing w:after="120" w:line="360" w:lineRule="auto"/>
        <w:jc w:val="both"/>
        <w:rPr>
          <w:rFonts w:ascii="Arial" w:hAnsi="Arial" w:cs="Arial"/>
          <w:b/>
        </w:rPr>
      </w:pPr>
      <w:r w:rsidRPr="005B0D3B">
        <w:rPr>
          <w:rFonts w:ascii="Arial" w:hAnsi="Arial" w:cs="Arial"/>
          <w:b/>
        </w:rPr>
        <w:t>1. Aceitação</w:t>
      </w:r>
    </w:p>
    <w:p w14:paraId="2D9C07EC" w14:textId="77777777" w:rsidR="00573D98" w:rsidRPr="005B0D3B" w:rsidRDefault="00573D98" w:rsidP="00573D98">
      <w:pPr>
        <w:spacing w:after="120" w:line="360" w:lineRule="auto"/>
        <w:jc w:val="both"/>
        <w:rPr>
          <w:rFonts w:ascii="Arial" w:hAnsi="Arial" w:cs="Arial"/>
        </w:rPr>
      </w:pPr>
      <w:r w:rsidRPr="005B0D3B">
        <w:rPr>
          <w:rFonts w:ascii="Arial" w:hAnsi="Arial" w:cs="Arial"/>
          <w:highlight w:val="lightGray"/>
        </w:rPr>
        <w:t>[fica à critério de cada Seguradora a redação e critérios acerca do tópico Aceitação]</w:t>
      </w:r>
    </w:p>
    <w:p w14:paraId="55E8C32C" w14:textId="77777777" w:rsidR="00573D98" w:rsidRPr="005B0D3B" w:rsidRDefault="00573D98" w:rsidP="00573D98">
      <w:pPr>
        <w:spacing w:after="120" w:line="360" w:lineRule="auto"/>
        <w:jc w:val="both"/>
        <w:rPr>
          <w:rFonts w:ascii="Arial" w:hAnsi="Arial" w:cs="Arial"/>
        </w:rPr>
      </w:pPr>
    </w:p>
    <w:p w14:paraId="5D94520A" w14:textId="77777777" w:rsidR="00573D98" w:rsidRPr="005B0D3B" w:rsidRDefault="00573D98" w:rsidP="00573D98">
      <w:pPr>
        <w:spacing w:after="120" w:line="360" w:lineRule="auto"/>
        <w:jc w:val="both"/>
        <w:rPr>
          <w:rFonts w:ascii="Arial" w:hAnsi="Arial" w:cs="Arial"/>
          <w:b/>
        </w:rPr>
      </w:pPr>
      <w:r w:rsidRPr="005B0D3B">
        <w:rPr>
          <w:rFonts w:ascii="Arial" w:hAnsi="Arial" w:cs="Arial"/>
          <w:b/>
        </w:rPr>
        <w:t>2. Prêmio</w:t>
      </w:r>
    </w:p>
    <w:p w14:paraId="1E1C286B" w14:textId="77777777" w:rsidR="00573D98" w:rsidRPr="005B0D3B" w:rsidRDefault="00573D98" w:rsidP="00573D98">
      <w:pPr>
        <w:spacing w:after="120" w:line="360" w:lineRule="auto"/>
        <w:jc w:val="both"/>
        <w:rPr>
          <w:rFonts w:ascii="Arial" w:hAnsi="Arial" w:cs="Arial"/>
        </w:rPr>
      </w:pPr>
      <w:r w:rsidRPr="005B0D3B">
        <w:rPr>
          <w:rFonts w:ascii="Arial" w:hAnsi="Arial" w:cs="Arial"/>
          <w:highlight w:val="lightGray"/>
        </w:rPr>
        <w:t>[fica à critério de cada Seguradora a redação e critérios acerca do tópico Prêmio]</w:t>
      </w:r>
    </w:p>
    <w:p w14:paraId="39476218" w14:textId="77777777" w:rsidR="00573D98" w:rsidRPr="005B0D3B" w:rsidRDefault="00573D98" w:rsidP="00573D98">
      <w:pPr>
        <w:spacing w:after="120" w:line="360" w:lineRule="auto"/>
        <w:jc w:val="both"/>
        <w:rPr>
          <w:rFonts w:ascii="Arial" w:hAnsi="Arial" w:cs="Arial"/>
        </w:rPr>
      </w:pPr>
    </w:p>
    <w:p w14:paraId="028B08AA" w14:textId="77777777" w:rsidR="00573D98" w:rsidRPr="005B0D3B" w:rsidRDefault="00573D98" w:rsidP="00573D98">
      <w:pPr>
        <w:spacing w:after="120" w:line="360" w:lineRule="auto"/>
        <w:jc w:val="both"/>
        <w:rPr>
          <w:rFonts w:ascii="Arial" w:hAnsi="Arial" w:cs="Arial"/>
        </w:rPr>
      </w:pPr>
    </w:p>
    <w:p w14:paraId="2AD82259" w14:textId="77777777" w:rsidR="00573D98" w:rsidRPr="005B0D3B" w:rsidRDefault="00573D98" w:rsidP="00573D98">
      <w:pPr>
        <w:pStyle w:val="Corpodetexto"/>
        <w:spacing w:afterLines="80" w:after="192" w:line="312" w:lineRule="auto"/>
        <w:rPr>
          <w:rFonts w:ascii="Arial" w:hAnsi="Arial" w:cs="Arial"/>
          <w:color w:val="000000"/>
          <w:szCs w:val="22"/>
        </w:rPr>
      </w:pPr>
    </w:p>
    <w:p w14:paraId="18579A13" w14:textId="008FDBC2" w:rsidR="00B9506C" w:rsidRPr="00780093" w:rsidRDefault="00573D98" w:rsidP="00D6612D">
      <w:r w:rsidRPr="005B0D3B">
        <w:rPr>
          <w:rFonts w:ascii="Arial" w:hAnsi="Arial" w:cs="Arial"/>
          <w:color w:val="000000"/>
        </w:rPr>
        <w:br w:type="page"/>
      </w:r>
      <w:bookmarkEnd w:id="8533"/>
    </w:p>
    <w:p w14:paraId="73BE8E09" w14:textId="77777777" w:rsidR="00B9506C" w:rsidRPr="00780093" w:rsidRDefault="00B9506C" w:rsidP="00B9506C">
      <w:pPr>
        <w:pStyle w:val="Edital-AnexoTtulo"/>
      </w:pPr>
      <w:bookmarkStart w:id="8542" w:name="_Toc511862552"/>
      <w:bookmarkStart w:id="8543" w:name="_Toc108108935"/>
      <w:bookmarkStart w:id="8544" w:name="_Toc220429337"/>
      <w:bookmarkStart w:id="8545" w:name="_Toc421543978"/>
      <w:r w:rsidRPr="00780093">
        <w:rPr>
          <w:caps w:val="0"/>
        </w:rPr>
        <w:t>ANEXO XXVII – MODELOS DE CONTRATO DE PENHOR PARA CUMPRIMENTO DO PROGRAMA EXPLORATÓRIO MÍNIMO/ PROGRAMA DE TRABALHO INICIAL</w:t>
      </w:r>
      <w:bookmarkEnd w:id="8542"/>
      <w:bookmarkEnd w:id="8543"/>
      <w:bookmarkEnd w:id="8544"/>
    </w:p>
    <w:p w14:paraId="705BE5E1" w14:textId="77777777" w:rsidR="00B9506C" w:rsidRPr="00780093" w:rsidRDefault="00B9506C" w:rsidP="00B9506C">
      <w:pPr>
        <w:pStyle w:val="Edital-Anexos-Garantias"/>
        <w:jc w:val="center"/>
        <w:rPr>
          <w:b/>
          <w:bCs/>
        </w:rPr>
      </w:pPr>
      <w:bookmarkStart w:id="8546" w:name="_Toc511862553"/>
    </w:p>
    <w:p w14:paraId="108ED743" w14:textId="77777777" w:rsidR="00B9506C" w:rsidRPr="00780093" w:rsidRDefault="00B9506C" w:rsidP="00B9506C">
      <w:pPr>
        <w:pStyle w:val="Edital-Anexos-Garantias"/>
        <w:jc w:val="center"/>
        <w:rPr>
          <w:b/>
          <w:bCs/>
          <w:sz w:val="24"/>
          <w:szCs w:val="24"/>
          <w:u w:val="single"/>
        </w:rPr>
      </w:pPr>
      <w:r w:rsidRPr="00780093">
        <w:rPr>
          <w:b/>
          <w:bCs/>
        </w:rPr>
        <w:t>MODELO DE CONTRATO DE PENHOR DE PETRÓLEO E GÁS NATURAL (BOE) E OUTRAS AVENÇAS</w:t>
      </w:r>
      <w:bookmarkEnd w:id="8545"/>
      <w:bookmarkEnd w:id="8546"/>
    </w:p>
    <w:p w14:paraId="52E4D5D1" w14:textId="77777777" w:rsidR="00B9506C" w:rsidRPr="00780093" w:rsidRDefault="00B9506C" w:rsidP="00B9506C">
      <w:pPr>
        <w:pStyle w:val="Corpodetextoanexos"/>
        <w:spacing w:after="0" w:line="360" w:lineRule="auto"/>
        <w:rPr>
          <w:rFonts w:ascii="Arial" w:hAnsi="Arial"/>
          <w:sz w:val="22"/>
        </w:rPr>
      </w:pPr>
    </w:p>
    <w:p w14:paraId="2FEBA0C6" w14:textId="77777777" w:rsidR="00B9506C" w:rsidRPr="00780093" w:rsidRDefault="00B9506C" w:rsidP="00B9506C">
      <w:pPr>
        <w:pStyle w:val="Edital-Anexos-Garantias"/>
      </w:pP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legalmente representada por seu(s) sócio(s) </w:t>
      </w:r>
      <w:r w:rsidRPr="001C2315">
        <w:fldChar w:fldCharType="begin">
          <w:ffData>
            <w:name w:val=""/>
            <w:enabled/>
            <w:calcOnExit w:val="0"/>
            <w:textInput>
              <w:default w:val="[inserir o(s) nome(s) do(s) sócio(s)]"/>
            </w:textInput>
          </w:ffData>
        </w:fldChar>
      </w:r>
      <w:r w:rsidRPr="00780093">
        <w:instrText xml:space="preserve"> FORMTEXT </w:instrText>
      </w:r>
      <w:r w:rsidRPr="001C2315">
        <w:fldChar w:fldCharType="separate"/>
      </w:r>
      <w:r w:rsidRPr="00780093">
        <w:t>[inserir o(s) nome(s) do(s) sócio(s)]</w:t>
      </w:r>
      <w:r w:rsidRPr="001C2315">
        <w:fldChar w:fldCharType="end"/>
      </w:r>
      <w:r w:rsidRPr="00780093">
        <w:t xml:space="preserve">, inscrita no CNPJ/MF sob o n.º </w:t>
      </w:r>
      <w:r w:rsidRPr="001C2315">
        <w:fldChar w:fldCharType="begin">
          <w:ffData>
            <w:name w:val=""/>
            <w:enabled/>
            <w:calcOnExit w:val="0"/>
            <w:textInput>
              <w:default w:val="[inserir o número de inscrição no CNPJ]"/>
            </w:textInput>
          </w:ffData>
        </w:fldChar>
      </w:r>
      <w:r w:rsidRPr="00780093">
        <w:instrText xml:space="preserve"> FORMTEXT </w:instrText>
      </w:r>
      <w:r w:rsidRPr="001C2315">
        <w:fldChar w:fldCharType="separate"/>
      </w:r>
      <w:r w:rsidRPr="00780093">
        <w:t>[inserir o número de inscrição no CNPJ]</w:t>
      </w:r>
      <w:r w:rsidRPr="001C2315">
        <w:fldChar w:fldCharType="end"/>
      </w:r>
      <w:r w:rsidRPr="00780093">
        <w:t xml:space="preserve">, com endereço na </w:t>
      </w:r>
      <w:r w:rsidRPr="001C2315">
        <w:fldChar w:fldCharType="begin">
          <w:ffData>
            <w:name w:val=""/>
            <w:enabled/>
            <w:calcOnExit w:val="0"/>
            <w:textInput>
              <w:default w:val="[inserir o endereço completo] "/>
            </w:textInput>
          </w:ffData>
        </w:fldChar>
      </w:r>
      <w:r w:rsidRPr="00780093">
        <w:instrText xml:space="preserve"> FORMTEXT </w:instrText>
      </w:r>
      <w:r w:rsidRPr="001C2315">
        <w:fldChar w:fldCharType="separate"/>
      </w:r>
      <w:r w:rsidRPr="00780093">
        <w:t xml:space="preserve">[inserir o endereço completo] </w:t>
      </w:r>
      <w:r w:rsidRPr="001C2315">
        <w:fldChar w:fldCharType="end"/>
      </w:r>
      <w:r w:rsidRPr="00780093">
        <w:t xml:space="preserve">(denominada DEVEDORA PIGNORATÍCIA ou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w:t>
      </w:r>
    </w:p>
    <w:p w14:paraId="7D838A57" w14:textId="77777777" w:rsidR="00B9506C" w:rsidRPr="00780093" w:rsidRDefault="00B9506C" w:rsidP="00B9506C">
      <w:pPr>
        <w:pStyle w:val="Edital-Anexos-Garantias"/>
      </w:pPr>
    </w:p>
    <w:p w14:paraId="3A5F3792" w14:textId="77777777" w:rsidR="00B9506C" w:rsidRPr="00780093" w:rsidRDefault="00B9506C" w:rsidP="00B9506C">
      <w:pPr>
        <w:pStyle w:val="Edital-Anexos-Garantias"/>
      </w:pPr>
      <w:r w:rsidRPr="00780093">
        <w:t>E</w:t>
      </w:r>
    </w:p>
    <w:p w14:paraId="71E3C190" w14:textId="77777777" w:rsidR="00B9506C" w:rsidRPr="00780093" w:rsidRDefault="00B9506C" w:rsidP="00B9506C">
      <w:pPr>
        <w:pStyle w:val="Edital-Anexos-Garantias"/>
      </w:pPr>
    </w:p>
    <w:p w14:paraId="4985B63C" w14:textId="7384D29B" w:rsidR="00B9506C" w:rsidRPr="00780093" w:rsidRDefault="09626A64" w:rsidP="00B9506C">
      <w:pPr>
        <w:pStyle w:val="Edital-Anexos-Garantias"/>
      </w:pPr>
      <w:r w:rsidRPr="00780093">
        <w:rPr>
          <w:caps/>
        </w:rPr>
        <w:t>Agência Nacional do Petróleo, Gás Natural e Biocombustíveis (ANP)</w:t>
      </w:r>
      <w:r w:rsidRPr="00780093">
        <w:t xml:space="preserve">, autarquia especial vinculada ao Ministério de Minas e Energia, criada pela Lei n.º 9.478, de 6 de agosto de 1997, com sede na SGAN Quadra 603, Módulo I, 3º andar, na cidade de Brasília, Distrito Federal (ANP) </w:t>
      </w:r>
      <w:r w:rsidRPr="7AAAE40F">
        <w:t xml:space="preserve">e Escritório Central situado à Avenida Rio Branco, nº 65, 12º ao 22º andar, na cidade do Rio de Janeiro, RJ, inscrita no CNPJ/MF sob o n.º 02.313.673/0002-08, </w:t>
      </w:r>
      <w:r w:rsidRPr="00780093">
        <w:t xml:space="preserve">devidamente representada por seu Diretor-Geral, Sr(a). </w:t>
      </w:r>
      <w:r w:rsidR="00B9506C" w:rsidRPr="001C2315">
        <w:fldChar w:fldCharType="begin">
          <w:ffData>
            <w:name w:val="Texto3"/>
            <w:enabled/>
            <w:calcOnExit w:val="0"/>
            <w:textInput>
              <w:default w:val="[inserir o nome da empresa]"/>
            </w:textInput>
          </w:ffData>
        </w:fldChar>
      </w:r>
      <w:r w:rsidR="00B9506C" w:rsidRPr="00780093">
        <w:instrText xml:space="preserve"> FORMTEXT </w:instrText>
      </w:r>
      <w:r w:rsidR="00B9506C" w:rsidRPr="001C2315">
        <w:fldChar w:fldCharType="separate"/>
      </w:r>
      <w:r w:rsidRPr="00780093">
        <w:t>[inserir o nome do(a) Diretor(a) Geral da ANP]</w:t>
      </w:r>
      <w:r w:rsidR="00B9506C" w:rsidRPr="001C2315">
        <w:fldChar w:fldCharType="end"/>
      </w:r>
      <w:r w:rsidRPr="00780093">
        <w:t xml:space="preserve">, conforme </w:t>
      </w:r>
      <w:r w:rsidRPr="7AAAE40F">
        <w:t>art. 84, II, de seu Regimento Interno, aprovado pela Portaria ANP n.º 265, de 10 de setembro de 2020, e no âmbito da competência prevista pelo art. 84, III, desse mesmo Regimento Interno.</w:t>
      </w:r>
      <w:r w:rsidRPr="00780093">
        <w:t xml:space="preserve"> (denominada CREDORA PIGNORATÍCIA ou ANP).</w:t>
      </w:r>
    </w:p>
    <w:p w14:paraId="29ACFEA1" w14:textId="77777777" w:rsidR="00B9506C" w:rsidRPr="00780093" w:rsidRDefault="00B9506C" w:rsidP="00B9506C">
      <w:pPr>
        <w:pStyle w:val="Edital-Anexos-Garantias"/>
      </w:pPr>
    </w:p>
    <w:p w14:paraId="6CB1305D" w14:textId="77777777" w:rsidR="00B9506C" w:rsidRPr="00780093" w:rsidRDefault="00B9506C" w:rsidP="00B9506C">
      <w:pPr>
        <w:pStyle w:val="Edital-Anexos-Garantias"/>
        <w:rPr>
          <w:b/>
        </w:rPr>
      </w:pPr>
      <w:r w:rsidRPr="00780093">
        <w:rPr>
          <w:b/>
        </w:rPr>
        <w:t>Considerando que:</w:t>
      </w:r>
    </w:p>
    <w:p w14:paraId="649963BB" w14:textId="77777777" w:rsidR="00B9506C" w:rsidRPr="00780093" w:rsidRDefault="00B9506C" w:rsidP="00B9506C">
      <w:pPr>
        <w:pStyle w:val="Edital-Anexos-Garantias"/>
        <w:rPr>
          <w:b/>
        </w:rPr>
      </w:pPr>
    </w:p>
    <w:p w14:paraId="6B93F830" w14:textId="77777777" w:rsidR="00B9506C" w:rsidRPr="00780093" w:rsidRDefault="00B9506C" w:rsidP="00E72B65">
      <w:pPr>
        <w:pStyle w:val="Edital-Anexos-Garantias"/>
        <w:numPr>
          <w:ilvl w:val="0"/>
          <w:numId w:val="100"/>
        </w:numPr>
        <w:tabs>
          <w:tab w:val="left" w:pos="426"/>
        </w:tabs>
        <w:ind w:left="0" w:firstLine="0"/>
      </w:pPr>
      <w:r w:rsidRPr="00780093">
        <w:t xml:space="preserve">Nos termos dos artigos </w:t>
      </w:r>
      <w:smartTag w:uri="urn:schemas-microsoft-com:office:smarttags" w:element="metricconverter">
        <w:smartTagPr>
          <w:attr w:name="ProductID" w:val="36 a"/>
        </w:smartTagPr>
        <w:r w:rsidRPr="00780093">
          <w:t>36 a</w:t>
        </w:r>
      </w:smartTag>
      <w:r w:rsidRPr="00780093">
        <w:t xml:space="preserve"> 42 da Lei n.º 9.478/97, 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participou de licitação para outorga de Contratos de Concessão para Exploração ou Reabilitação e Produção de Petróleo e Gás Natural, tendo sido homologada como vencedora, conforme publicação no Diário Oficial da União de </w:t>
      </w:r>
      <w:r w:rsidRPr="00E0101A">
        <w:fldChar w:fldCharType="begin">
          <w:ffData>
            <w:name w:val="Texto2"/>
            <w:enabled/>
            <w:calcOnExit w:val="0"/>
            <w:textInput>
              <w:default w:val="[inserir a data, no formato dia/mês/ano]"/>
            </w:textInput>
          </w:ffData>
        </w:fldChar>
      </w:r>
      <w:bookmarkStart w:id="8547" w:name="Texto2"/>
      <w:r w:rsidRPr="00E0101A">
        <w:instrText xml:space="preserve">FORMTEXT </w:instrText>
      </w:r>
      <w:r w:rsidRPr="00E0101A">
        <w:fldChar w:fldCharType="separate"/>
      </w:r>
      <w:r w:rsidRPr="00E0101A">
        <w:rPr>
          <w:noProof/>
        </w:rPr>
        <w:t>[inserir a data, no formato dia/mês/ano]</w:t>
      </w:r>
      <w:r w:rsidRPr="00E0101A">
        <w:fldChar w:fldCharType="end"/>
      </w:r>
      <w:bookmarkEnd w:id="8547"/>
      <w:r w:rsidRPr="00780093">
        <w:t xml:space="preserve">, seção </w:t>
      </w:r>
      <w:r w:rsidRPr="00E0101A">
        <w:fldChar w:fldCharType="begin">
          <w:ffData>
            <w:name w:val=""/>
            <w:enabled/>
            <w:calcOnExit w:val="0"/>
            <w:textInput>
              <w:default w:val="[inserir o número]"/>
            </w:textInput>
          </w:ffData>
        </w:fldChar>
      </w:r>
      <w:r w:rsidRPr="00E0101A">
        <w:instrText xml:space="preserve"> FORMTEXT </w:instrText>
      </w:r>
      <w:r w:rsidRPr="00E0101A">
        <w:fldChar w:fldCharType="separate"/>
      </w:r>
      <w:r w:rsidRPr="00E0101A">
        <w:t>[inserir o número]</w:t>
      </w:r>
      <w:r w:rsidRPr="00E0101A">
        <w:fldChar w:fldCharType="end"/>
      </w:r>
      <w:r w:rsidRPr="00780093">
        <w:t xml:space="preserve">, página(s) </w:t>
      </w:r>
      <w:r w:rsidRPr="001C2315">
        <w:fldChar w:fldCharType="begin">
          <w:ffData>
            <w:name w:val=""/>
            <w:enabled/>
            <w:calcOnExit w:val="0"/>
            <w:textInput>
              <w:default w:val="[inserir o(s) número(s) da(s) página(s)]"/>
            </w:textInput>
          </w:ffData>
        </w:fldChar>
      </w:r>
      <w:r w:rsidRPr="00780093">
        <w:instrText xml:space="preserve"> FORMTEXT </w:instrText>
      </w:r>
      <w:r w:rsidRPr="001C2315">
        <w:fldChar w:fldCharType="separate"/>
      </w:r>
      <w:r w:rsidRPr="00780093">
        <w:t>[inserir o(s) número(s) da(s) página(s)]</w:t>
      </w:r>
      <w:r w:rsidRPr="001C2315">
        <w:fldChar w:fldCharType="end"/>
      </w:r>
      <w:r w:rsidRPr="00780093">
        <w:t xml:space="preserve">, dos Blocos/Áreas denominados </w:t>
      </w:r>
      <w:r w:rsidRPr="001C2315">
        <w:fldChar w:fldCharType="begin">
          <w:ffData>
            <w:name w:val=""/>
            <w:enabled/>
            <w:calcOnExit w:val="0"/>
            <w:textInput>
              <w:default w:val="[inserir o(s) código(s)/nome(s) do(s) bloco(s)/Área(s)]"/>
            </w:textInput>
          </w:ffData>
        </w:fldChar>
      </w:r>
      <w:r w:rsidRPr="00780093">
        <w:instrText xml:space="preserve"> FORMTEXT </w:instrText>
      </w:r>
      <w:r w:rsidRPr="001C2315">
        <w:fldChar w:fldCharType="separate"/>
      </w:r>
      <w:r w:rsidRPr="00780093">
        <w:rPr>
          <w:noProof/>
        </w:rPr>
        <w:t>[inserir o(s) código(s)/nome(s) do(s) bloco(s)/Área(s)]</w:t>
      </w:r>
      <w:r w:rsidRPr="001C2315">
        <w:fldChar w:fldCharType="end"/>
      </w:r>
      <w:r w:rsidRPr="00780093">
        <w:t>;</w:t>
      </w:r>
    </w:p>
    <w:p w14:paraId="26A541ED" w14:textId="77777777" w:rsidR="00B9506C" w:rsidRPr="00780093" w:rsidRDefault="00B9506C" w:rsidP="00E72B65">
      <w:pPr>
        <w:pStyle w:val="Edital-Anexos-Garantias"/>
        <w:numPr>
          <w:ilvl w:val="0"/>
          <w:numId w:val="100"/>
        </w:numPr>
        <w:tabs>
          <w:tab w:val="left" w:pos="426"/>
        </w:tabs>
        <w:ind w:left="0" w:firstLine="0"/>
      </w:pPr>
      <w:r w:rsidRPr="00780093">
        <w:t xml:space="preserve">Na forma do artigo 26, caput, da Lei n.º 9.478/97, 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detém a </w:t>
      </w:r>
      <w:r w:rsidRPr="00780093">
        <w:rPr>
          <w:u w:val="single"/>
        </w:rPr>
        <w:t xml:space="preserve">propriedade do Petróleo e do Gás Natural </w:t>
      </w:r>
      <w:r w:rsidRPr="00780093">
        <w:t>(BOE) extraído do(s) Campo(s) listado(s) no Anexo I deste Contrato;</w:t>
      </w:r>
    </w:p>
    <w:p w14:paraId="2CDED792" w14:textId="77777777" w:rsidR="00B9506C" w:rsidRPr="00780093" w:rsidRDefault="00B9506C" w:rsidP="00B9506C">
      <w:pPr>
        <w:pStyle w:val="Edital-Anexos-Garantias"/>
        <w:tabs>
          <w:tab w:val="left" w:pos="426"/>
        </w:tabs>
      </w:pPr>
    </w:p>
    <w:p w14:paraId="7C00D7E6" w14:textId="77777777" w:rsidR="00B9506C" w:rsidRPr="00780093" w:rsidRDefault="00B9506C" w:rsidP="00E72B65">
      <w:pPr>
        <w:pStyle w:val="Edital-Anexos-Garantias"/>
        <w:numPr>
          <w:ilvl w:val="0"/>
          <w:numId w:val="100"/>
        </w:numPr>
        <w:tabs>
          <w:tab w:val="left" w:pos="426"/>
        </w:tabs>
        <w:ind w:left="0" w:firstLine="0"/>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adquiriu direitos de Concessionário na Oferta Permanente de Concessão e que o(s) Programa(s) Exploratório(s) Mínimo(s) ou Programa(s) de Trabalho Inicial(ais) referente(s) à(s) respectiva(s) Área(s) de Concessão deve(m) ser objeto de garantia, conforme Inciso I ou III, respectivamente, do item 10.2.4.1, do</w:t>
      </w:r>
      <w:r w:rsidRPr="00780093" w:rsidDel="00060D6B">
        <w:t xml:space="preserve"> </w:t>
      </w:r>
      <w:r w:rsidRPr="00780093">
        <w:t xml:space="preserve">edital da Oferta Permanente de Concessão, cujo somatório para os compromissos referentes ao(s) Programa(s) Exploratório(s) Mínimo(s) / Programa(s)de Trabalho Inicial(ais) é da monta de R$ </w:t>
      </w:r>
      <w:r w:rsidRPr="001C2315">
        <w:fldChar w:fldCharType="begin">
          <w:ffData>
            <w:name w:val="Texto14"/>
            <w:enabled/>
            <w:calcOnExit w:val="0"/>
            <w:textInput>
              <w:default w:val="[inserir o valor monetário em números]"/>
            </w:textInput>
          </w:ffData>
        </w:fldChar>
      </w:r>
      <w:bookmarkStart w:id="8548" w:name="Texto14"/>
      <w:r w:rsidRPr="00780093">
        <w:instrText xml:space="preserve"> FORMTEXT </w:instrText>
      </w:r>
      <w:r w:rsidRPr="001C2315">
        <w:fldChar w:fldCharType="separate"/>
      </w:r>
      <w:r w:rsidRPr="00780093">
        <w:rPr>
          <w:noProof/>
        </w:rPr>
        <w:t>[inserir o valor monetário em números]</w:t>
      </w:r>
      <w:r w:rsidRPr="001C2315">
        <w:fldChar w:fldCharType="end"/>
      </w:r>
      <w:bookmarkEnd w:id="8548"/>
      <w:r w:rsidRPr="00780093">
        <w:t xml:space="preserve"> (</w:t>
      </w:r>
      <w:r w:rsidRPr="001C2315">
        <w:fldChar w:fldCharType="begin">
          <w:ffData>
            <w:name w:val=""/>
            <w:enabled/>
            <w:calcOnExit w:val="0"/>
            <w:textInput>
              <w:default w:val="[inserir o valor monetário por extenso]"/>
            </w:textInput>
          </w:ffData>
        </w:fldChar>
      </w:r>
      <w:r w:rsidRPr="00780093">
        <w:instrText xml:space="preserve"> FORMTEXT </w:instrText>
      </w:r>
      <w:r w:rsidRPr="001C2315">
        <w:fldChar w:fldCharType="separate"/>
      </w:r>
      <w:r w:rsidRPr="00780093">
        <w:t>[inserir o valor monetário por extenso]</w:t>
      </w:r>
      <w:r w:rsidRPr="001C2315">
        <w:fldChar w:fldCharType="end"/>
      </w:r>
      <w:r w:rsidRPr="00780093">
        <w:t xml:space="preserve"> reais), que será garantido </w:t>
      </w:r>
      <w:r w:rsidRPr="001C2315">
        <w:fldChar w:fldCharType="begin">
          <w:ffData>
            <w:name w:val="Texto15"/>
            <w:enabled/>
            <w:calcOnExit w:val="0"/>
            <w:textInput>
              <w:default w:val="[inserir &quot;em parte&quot; ou &quot;totalmente&quot;, conforme o caso]"/>
            </w:textInput>
          </w:ffData>
        </w:fldChar>
      </w:r>
      <w:r w:rsidRPr="00780093">
        <w:instrText xml:space="preserve"> FORMTEXT </w:instrText>
      </w:r>
      <w:r w:rsidRPr="001C2315">
        <w:fldChar w:fldCharType="separate"/>
      </w:r>
      <w:r w:rsidRPr="00780093">
        <w:t>[inserir "em parte" ou "totalmente", conforme o caso]</w:t>
      </w:r>
      <w:r w:rsidRPr="001C2315">
        <w:fldChar w:fldCharType="end"/>
      </w:r>
      <w:r w:rsidRPr="00780093">
        <w:t xml:space="preserve"> por este instrumento, na quantia de R$ </w:t>
      </w:r>
      <w:r w:rsidRPr="001C2315">
        <w:fldChar w:fldCharType="begin">
          <w:ffData>
            <w:name w:val=""/>
            <w:enabled/>
            <w:calcOnExit w:val="0"/>
            <w:textInput>
              <w:default w:val="[inserir o valor monetário]"/>
            </w:textInput>
          </w:ffData>
        </w:fldChar>
      </w:r>
      <w:r w:rsidRPr="00780093">
        <w:instrText xml:space="preserve"> FORMTEXT </w:instrText>
      </w:r>
      <w:r w:rsidRPr="001C2315">
        <w:fldChar w:fldCharType="separate"/>
      </w:r>
      <w:r w:rsidRPr="00780093">
        <w:rPr>
          <w:noProof/>
        </w:rPr>
        <w:t>[inserir o valor monetário]</w:t>
      </w:r>
      <w:r w:rsidRPr="001C2315">
        <w:fldChar w:fldCharType="end"/>
      </w:r>
      <w:r w:rsidRPr="00780093">
        <w:t xml:space="preserve"> (</w:t>
      </w:r>
      <w:r w:rsidRPr="001C2315">
        <w:fldChar w:fldCharType="begin">
          <w:ffData>
            <w:name w:val=""/>
            <w:enabled/>
            <w:calcOnExit w:val="0"/>
            <w:textInput>
              <w:default w:val="[inserir o valor monetário por extenso]"/>
            </w:textInput>
          </w:ffData>
        </w:fldChar>
      </w:r>
      <w:r w:rsidRPr="00780093">
        <w:instrText xml:space="preserve"> FORMTEXT </w:instrText>
      </w:r>
      <w:r w:rsidRPr="001C2315">
        <w:fldChar w:fldCharType="separate"/>
      </w:r>
      <w:r w:rsidRPr="00780093">
        <w:t>[inserir o valor monetário por extenso]</w:t>
      </w:r>
      <w:r w:rsidRPr="001C2315">
        <w:fldChar w:fldCharType="end"/>
      </w:r>
      <w:r w:rsidRPr="00780093">
        <w:t xml:space="preserve"> reais).</w:t>
      </w:r>
    </w:p>
    <w:p w14:paraId="476786EB" w14:textId="77777777" w:rsidR="00B9506C" w:rsidRPr="00780093" w:rsidRDefault="00B9506C" w:rsidP="00B9506C">
      <w:pPr>
        <w:pStyle w:val="Edital-Anexos-Garantias"/>
      </w:pPr>
    </w:p>
    <w:p w14:paraId="69AFC2A8" w14:textId="77777777" w:rsidR="00B9506C" w:rsidRPr="00780093" w:rsidRDefault="00B9506C" w:rsidP="00B9506C">
      <w:pPr>
        <w:pStyle w:val="Edital-Anexos-Garantias"/>
      </w:pPr>
      <w:r w:rsidRPr="00780093">
        <w:t xml:space="preserve">Têm as </w:t>
      </w:r>
      <w:r w:rsidRPr="00780093">
        <w:rPr>
          <w:b/>
          <w:caps/>
        </w:rPr>
        <w:t>PARTES</w:t>
      </w:r>
      <w:r w:rsidRPr="00780093">
        <w:t xml:space="preserve"> entre si justo e contratado celebrar o presente Contrato de Penhor de Petróleo e Gás Natural (BOE), o qual se regerá pelas cláusulas e condições a seguir estipuladas:</w:t>
      </w:r>
    </w:p>
    <w:p w14:paraId="16CB8658" w14:textId="77777777" w:rsidR="00B9506C" w:rsidRPr="00780093" w:rsidRDefault="00B9506C" w:rsidP="00B9506C">
      <w:pPr>
        <w:pStyle w:val="Edital-Anexos-Garantias"/>
      </w:pPr>
    </w:p>
    <w:p w14:paraId="18ED933F" w14:textId="77777777" w:rsidR="00B9506C" w:rsidRPr="00780093" w:rsidRDefault="00B9506C" w:rsidP="00B9506C">
      <w:pPr>
        <w:pStyle w:val="Edital-Anexos-Garantias"/>
        <w:rPr>
          <w:b/>
        </w:rPr>
      </w:pPr>
      <w:r w:rsidRPr="00780093">
        <w:rPr>
          <w:b/>
        </w:rPr>
        <w:t>CLÁUSULA PRIMEIRA – OBJETO E VIGÊNCIA</w:t>
      </w:r>
    </w:p>
    <w:p w14:paraId="6D3690FB" w14:textId="77777777" w:rsidR="00B9506C" w:rsidRPr="00780093" w:rsidRDefault="00B9506C" w:rsidP="00B9506C">
      <w:pPr>
        <w:pStyle w:val="Edital-Anexos-Garantias"/>
        <w:rPr>
          <w:b/>
        </w:rPr>
      </w:pPr>
    </w:p>
    <w:p w14:paraId="6164D6C1" w14:textId="46A82666" w:rsidR="00B9506C" w:rsidRPr="00780093" w:rsidRDefault="00B9506C" w:rsidP="00B9506C">
      <w:pPr>
        <w:pStyle w:val="Edital-Anexos-Garantias"/>
        <w:ind w:left="851" w:hanging="851"/>
      </w:pPr>
      <w:r w:rsidRPr="00780093">
        <w:t>1.1</w:t>
      </w:r>
      <w:r w:rsidRPr="00780093">
        <w:tab/>
        <w:t>O presente Contrato tem por objeto o penhor do Petróleo e Gás Natural (BOE) extraídos</w:t>
      </w:r>
      <w:r w:rsidRPr="00780093">
        <w:rPr>
          <w:u w:val="single"/>
        </w:rPr>
        <w:t xml:space="preserve"> do(s) Campo(s)</w:t>
      </w:r>
      <w:r w:rsidRPr="00780093">
        <w:t xml:space="preserve"> listado(s) no Anexo I, já em efetiva produção, como forma de garantir o(s) Programa(s) Exploratório(s) Mínimo(s) ou Programa(s) de Trabalho Inicial(ais) estabelecido(s) no(s) Contrato(s) de Concessão listado(s) no Anexo II deste Contrato de Penhor de Petróleo e Gás Natural (BOE), adquirido(s) por ocasião da Oferta Permanente de Concessão, ocorrida em </w:t>
      </w:r>
      <w:r w:rsidRPr="00E0101A">
        <w:fldChar w:fldCharType="begin">
          <w:ffData>
            <w:name w:val=""/>
            <w:enabled/>
            <w:calcOnExit w:val="0"/>
            <w:textInput>
              <w:default w:val="[inserir a data, no formato dia/mês/ano]"/>
            </w:textInput>
          </w:ffData>
        </w:fldChar>
      </w:r>
      <w:r w:rsidRPr="00E0101A">
        <w:instrText xml:space="preserve"> FORMTEXT </w:instrText>
      </w:r>
      <w:r w:rsidRPr="00E0101A">
        <w:fldChar w:fldCharType="separate"/>
      </w:r>
      <w:r w:rsidRPr="00E0101A">
        <w:rPr>
          <w:noProof/>
        </w:rPr>
        <w:t>[inserir a data, no formato dia/mês/ano]</w:t>
      </w:r>
      <w:r w:rsidRPr="00E0101A">
        <w:fldChar w:fldCharType="end"/>
      </w:r>
      <w:r w:rsidRPr="00780093">
        <w:t>.</w:t>
      </w:r>
    </w:p>
    <w:p w14:paraId="748FA7C4" w14:textId="77777777" w:rsidR="00B9506C" w:rsidRPr="00780093" w:rsidRDefault="00B9506C" w:rsidP="00B9506C">
      <w:pPr>
        <w:pStyle w:val="Edital-Anexos-Garantias"/>
        <w:ind w:left="851" w:hanging="851"/>
      </w:pPr>
    </w:p>
    <w:p w14:paraId="4623FB7F" w14:textId="5A96CC5D" w:rsidR="00B9506C" w:rsidRPr="00780093" w:rsidRDefault="00B9506C" w:rsidP="00B9506C">
      <w:pPr>
        <w:pStyle w:val="Edital-Anexos-Garantias"/>
        <w:ind w:left="993" w:hanging="993"/>
      </w:pPr>
      <w:r w:rsidRPr="00780093">
        <w:t>1.2</w:t>
      </w:r>
      <w:r w:rsidRPr="00780093">
        <w:tab/>
        <w:t>O presente instrumento entrará em vigor na data de sua assinatura e vigorará até o cumprimento integral do(s) Programa(s) Exploratório(s) Mínimo(s)ou Programa(s) de Trabalho Inicial(ais) assegurado(s).</w:t>
      </w:r>
    </w:p>
    <w:p w14:paraId="6D740330" w14:textId="77777777" w:rsidR="00B9506C" w:rsidRPr="00780093" w:rsidRDefault="00B9506C" w:rsidP="00B9506C">
      <w:pPr>
        <w:pStyle w:val="Edital-Anexos-Garantias"/>
      </w:pPr>
    </w:p>
    <w:p w14:paraId="16AB304A" w14:textId="77777777" w:rsidR="00B9506C" w:rsidRPr="00780093" w:rsidRDefault="00B9506C" w:rsidP="00B9506C">
      <w:pPr>
        <w:pStyle w:val="Edital-Anexos-Garantias"/>
      </w:pPr>
    </w:p>
    <w:p w14:paraId="4068576E" w14:textId="77777777" w:rsidR="00B9506C" w:rsidRPr="00780093" w:rsidRDefault="00B9506C" w:rsidP="00B9506C">
      <w:pPr>
        <w:pStyle w:val="Edital-Anexos-Garantias"/>
        <w:rPr>
          <w:b/>
        </w:rPr>
      </w:pPr>
      <w:r w:rsidRPr="00780093">
        <w:rPr>
          <w:b/>
        </w:rPr>
        <w:t>CLÁUSULA SEGUNDA – FORMALIZAÇÃO DO PENHOR</w:t>
      </w:r>
    </w:p>
    <w:p w14:paraId="7DEEFAE9" w14:textId="77777777" w:rsidR="00B9506C" w:rsidRPr="00780093" w:rsidRDefault="00B9506C" w:rsidP="00B9506C">
      <w:pPr>
        <w:pStyle w:val="Edital-Anexos-Garantias"/>
        <w:rPr>
          <w:b/>
        </w:rPr>
      </w:pPr>
    </w:p>
    <w:p w14:paraId="541CC8AF" w14:textId="4EC92681" w:rsidR="00B9506C" w:rsidRPr="00780093" w:rsidRDefault="00B9506C" w:rsidP="00B9506C">
      <w:pPr>
        <w:pStyle w:val="Edital-Anexos-Garantias"/>
        <w:ind w:left="851" w:hanging="851"/>
      </w:pPr>
      <w:r w:rsidRPr="00780093">
        <w:t>2.1</w:t>
      </w:r>
      <w:r w:rsidRPr="00780093">
        <w:tab/>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neste ato, dá em primeiro e exclusivo penhor à ANP, em conformidade com os artigos </w:t>
      </w:r>
      <w:smartTag w:uri="urn:schemas-microsoft-com:office:smarttags" w:element="metricconverter">
        <w:smartTagPr>
          <w:attr w:name="ProductID" w:val="1.431 a"/>
        </w:smartTagPr>
        <w:r w:rsidRPr="00780093">
          <w:t>1.431 a</w:t>
        </w:r>
      </w:smartTag>
      <w:r w:rsidRPr="00780093">
        <w:t xml:space="preserve"> 1.435 e </w:t>
      </w:r>
      <w:smartTag w:uri="urn:schemas-microsoft-com:office:smarttags" w:element="metricconverter">
        <w:smartTagPr>
          <w:attr w:name="ProductID" w:val="1.447 a"/>
        </w:smartTagPr>
        <w:r w:rsidRPr="00780093">
          <w:t>1.447 a</w:t>
        </w:r>
      </w:smartTag>
      <w:r w:rsidRPr="00780093">
        <w:t xml:space="preserve"> 1.450 da Lei n.º 10.406, de 10 de janeiro de 2002 (Código Civil Brasileiro), para o fim de garantir </w:t>
      </w:r>
      <w:r w:rsidRPr="001C2315">
        <w:fldChar w:fldCharType="begin">
          <w:ffData>
            <w:name w:val=""/>
            <w:enabled/>
            <w:calcOnExit w:val="0"/>
            <w:textInput>
              <w:default w:val="[inserir &quot;parcialmente&quot; ou &quot;totalmente&quot;, conforme o caso]"/>
            </w:textInput>
          </w:ffData>
        </w:fldChar>
      </w:r>
      <w:r w:rsidRPr="00780093">
        <w:instrText xml:space="preserve"> FORMTEXT </w:instrText>
      </w:r>
      <w:r w:rsidRPr="001C2315">
        <w:fldChar w:fldCharType="separate"/>
      </w:r>
      <w:r w:rsidRPr="00780093">
        <w:t>[inserir "parcialmente" ou "totalmente", conforme o caso]</w:t>
      </w:r>
      <w:r w:rsidRPr="001C2315">
        <w:fldChar w:fldCharType="end"/>
      </w:r>
      <w:r w:rsidRPr="00780093">
        <w:t xml:space="preserve"> as obrigações assumidas no(s) Contrato(s) de Concessão listado(s) no Anexo II deste contrato, relativamente ao(s) Programa(s) Exploratório(s) Mínimo(s) ou Programa(s) de Trabalho Inicial(ais) nele(s) contido(s), o Petróleo ou Gás Natural extraídos do(s) campo(s), a partir do Ponto de Medição, conforme definido no(s) referido(s) Contrato(s) de Concessão, do(s) Campo(s) em Fase de Produção listado(s) no Anexo I deste Contrato de Penhor de Petróleo e Gás Natural (BOE), em quantidade equivalente a/ao </w:t>
      </w:r>
      <w:r w:rsidRPr="001C2315">
        <w:fldChar w:fldCharType="begin">
          <w:ffData>
            <w:name w:val=""/>
            <w:enabled/>
            <w:calcOnExit w:val="0"/>
            <w:textInput>
              <w:default w:val="[inserir &quot;parte&quot; ou &quot;total&quot;, conforme o caso]"/>
            </w:textInput>
          </w:ffData>
        </w:fldChar>
      </w:r>
      <w:r w:rsidRPr="00780093">
        <w:instrText xml:space="preserve"> FORMTEXT </w:instrText>
      </w:r>
      <w:r w:rsidRPr="001C2315">
        <w:fldChar w:fldCharType="separate"/>
      </w:r>
      <w:r w:rsidRPr="00780093">
        <w:t>[inserir "parte" ou "total", conforme o caso]</w:t>
      </w:r>
      <w:r w:rsidRPr="001C2315">
        <w:fldChar w:fldCharType="end"/>
      </w:r>
      <w:r w:rsidRPr="00780093">
        <w:t xml:space="preserve"> do valor comprometido no(s) Programa(s) Exploratório(s) Mínimo(s) ou Programa(s) de Trabalho Inicial(ais), conforme listado(s) no Anexo II do presente Contrato.</w:t>
      </w:r>
    </w:p>
    <w:p w14:paraId="6F4BCE25" w14:textId="77777777" w:rsidR="00B9506C" w:rsidRPr="00780093" w:rsidRDefault="00B9506C" w:rsidP="00B9506C">
      <w:pPr>
        <w:pStyle w:val="Edital-Anexos-Garantias"/>
        <w:ind w:left="851" w:hanging="851"/>
      </w:pPr>
    </w:p>
    <w:p w14:paraId="4A3042D9" w14:textId="15D6F211" w:rsidR="00B9506C" w:rsidRPr="00780093" w:rsidRDefault="00B9506C" w:rsidP="00B9506C">
      <w:pPr>
        <w:pStyle w:val="Edital-Anexos-Garantias"/>
        <w:ind w:left="851" w:hanging="851"/>
      </w:pPr>
      <w:r w:rsidRPr="00780093">
        <w:t>2.2</w:t>
      </w:r>
      <w:r w:rsidRPr="00780093">
        <w:tab/>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confirmará, por meio de Boletins Mensais de Medição e do Demonstrativo de Apuração da Participação Especial (DAPE), a Produção de Petróleo e Gás Natural (BOE) dos campos mencionados no Anexo I deste Contrato, de maneira a manter sempre empenhada quantidade necessária à satisfação integral das obrigações assumidas no presente Contrato em relação ao(s) Programa(s) Exploratório(s) Mínimo(s) ou Programa(s) de Trabalho Inicial(ais), no montante definido na Cláusula 9.1 deste Contrato.</w:t>
      </w:r>
    </w:p>
    <w:p w14:paraId="38815DC4" w14:textId="77777777" w:rsidR="00B9506C" w:rsidRPr="00780093" w:rsidRDefault="00B9506C" w:rsidP="00B9506C">
      <w:pPr>
        <w:pStyle w:val="Edital-Anexos-Garantias"/>
        <w:ind w:left="851" w:hanging="851"/>
      </w:pPr>
    </w:p>
    <w:p w14:paraId="55F7075C" w14:textId="7211296D" w:rsidR="00B9506C" w:rsidRPr="00780093" w:rsidRDefault="00B9506C" w:rsidP="00B9506C">
      <w:pPr>
        <w:pStyle w:val="Edital-Anexos-Garantias"/>
        <w:ind w:left="851" w:hanging="851"/>
      </w:pPr>
      <w:r w:rsidRPr="00780093">
        <w:t>2.3</w:t>
      </w:r>
      <w:r w:rsidRPr="00780093">
        <w:tab/>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se compromete a monitorar o Valor Total Empenhado nos termos da Cláusula 3.4 e apresentar reforço de garantia sempre que houver diferença negativa entre a garantia efetiva e a garantia requerida superior à permitida na legislação aplicável, ou sempre que solicitado pela ANP.</w:t>
      </w:r>
    </w:p>
    <w:p w14:paraId="00E2487D" w14:textId="77777777" w:rsidR="00B9506C" w:rsidRPr="00780093" w:rsidRDefault="00B9506C" w:rsidP="00B9506C">
      <w:pPr>
        <w:pStyle w:val="Edital-Anexos-Garantias"/>
      </w:pPr>
    </w:p>
    <w:p w14:paraId="0403A4C0" w14:textId="77777777" w:rsidR="00B9506C" w:rsidRPr="00780093" w:rsidRDefault="00B9506C" w:rsidP="00B9506C">
      <w:pPr>
        <w:pStyle w:val="Edital-Anexos-Garantias"/>
      </w:pPr>
    </w:p>
    <w:p w14:paraId="1AD41C37" w14:textId="77777777" w:rsidR="00B9506C" w:rsidRPr="00780093" w:rsidRDefault="00B9506C" w:rsidP="00B9506C">
      <w:pPr>
        <w:pStyle w:val="Edital-Anexos-Garantias"/>
        <w:rPr>
          <w:b/>
        </w:rPr>
      </w:pPr>
      <w:r w:rsidRPr="00780093">
        <w:rPr>
          <w:b/>
        </w:rPr>
        <w:t>CLÁUSULA TERCEIRA – FÓRMULA DE CÁLCULO DO PENHOR EM ÓLEO E GÁS NATURAL DO ANEXO I DO PRESENTE CONTRATO</w:t>
      </w:r>
    </w:p>
    <w:p w14:paraId="564B2D5F" w14:textId="77777777" w:rsidR="00B9506C" w:rsidRPr="00780093" w:rsidRDefault="00B9506C" w:rsidP="00B9506C">
      <w:pPr>
        <w:pStyle w:val="Edital-Anexos-Garantias"/>
        <w:rPr>
          <w:b/>
        </w:rPr>
      </w:pPr>
    </w:p>
    <w:p w14:paraId="1D1889B1" w14:textId="77777777" w:rsidR="00B9506C" w:rsidRPr="00780093" w:rsidRDefault="00B9506C" w:rsidP="00B9506C">
      <w:pPr>
        <w:pStyle w:val="Edital-Anexos-Garantias"/>
        <w:ind w:left="709" w:hanging="709"/>
      </w:pPr>
      <w:r w:rsidRPr="00780093">
        <w:t>3.1</w:t>
      </w:r>
      <w:r w:rsidRPr="00780093">
        <w:tab/>
        <w:t>O valor total do penhor em Petróleo e Gás Natural (BOE) para cada ano seguirá a seguinte fórmula de cálculo:</w:t>
      </w:r>
    </w:p>
    <w:p w14:paraId="516703F2" w14:textId="77777777" w:rsidR="00B9506C" w:rsidRPr="00780093" w:rsidRDefault="00B9506C" w:rsidP="00B9506C">
      <w:pPr>
        <w:pStyle w:val="Edital-Anexos-Garantias"/>
      </w:pPr>
    </w:p>
    <w:p w14:paraId="780F410A" w14:textId="7AEA5D50" w:rsidR="00B9506C" w:rsidRPr="00780093" w:rsidRDefault="00B9506C" w:rsidP="00B9506C">
      <w:pPr>
        <w:pStyle w:val="Edital-Anexos-Garantias"/>
        <w:tabs>
          <w:tab w:val="left" w:pos="0"/>
        </w:tabs>
        <w:jc w:val="center"/>
        <w:rPr>
          <w:i/>
        </w:rPr>
      </w:pPr>
      <w:r w:rsidRPr="00780093">
        <w:rPr>
          <w:b/>
          <w:i/>
        </w:rPr>
        <w:t xml:space="preserve">Valor Total Empenhado </w:t>
      </w:r>
      <w:r w:rsidRPr="00780093">
        <w:rPr>
          <w:i/>
        </w:rPr>
        <w:t>= ∑</w:t>
      </w:r>
      <w:r w:rsidRPr="00780093">
        <w:rPr>
          <w:i/>
          <w:vertAlign w:val="subscript"/>
        </w:rPr>
        <w:t>c</w:t>
      </w:r>
      <w:r w:rsidRPr="00780093">
        <w:rPr>
          <w:i/>
        </w:rPr>
        <w:t xml:space="preserve"> (Produção x α</w:t>
      </w:r>
      <w:r w:rsidRPr="00780093">
        <w:rPr>
          <w:i/>
          <w:vertAlign w:val="subscript"/>
        </w:rPr>
        <w:t>c</w:t>
      </w:r>
      <w:r w:rsidRPr="00780093">
        <w:rPr>
          <w:i/>
        </w:rPr>
        <w:t xml:space="preserve"> x PBrent x Taxa de Câmbio x T)</w:t>
      </w:r>
    </w:p>
    <w:p w14:paraId="7C3F0C93" w14:textId="77777777" w:rsidR="00B9506C" w:rsidRPr="00780093" w:rsidRDefault="00B9506C" w:rsidP="00B9506C">
      <w:pPr>
        <w:pStyle w:val="Edital-Anexos-Garantias"/>
        <w:ind w:left="567"/>
        <w:rPr>
          <w:sz w:val="20"/>
        </w:rPr>
      </w:pPr>
    </w:p>
    <w:p w14:paraId="19D24BA1"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r w:rsidRPr="00780093">
        <w:rPr>
          <w:rFonts w:ascii="Arial" w:eastAsia="Times New Roman" w:hAnsi="Arial" w:cs="Times New Roman"/>
          <w:szCs w:val="24"/>
          <w:lang w:eastAsia="pt-BR"/>
        </w:rPr>
        <w:t>Onde:</w:t>
      </w:r>
    </w:p>
    <w:p w14:paraId="33AC2C71"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r w:rsidRPr="00780093">
        <w:rPr>
          <w:rFonts w:ascii="Arial" w:eastAsia="Times New Roman" w:hAnsi="Arial" w:cs="Times New Roman"/>
          <w:szCs w:val="24"/>
          <w:lang w:eastAsia="pt-BR"/>
        </w:rPr>
        <w:t>∑c = somatório dos valores para cada campo ofertado em garantia.</w:t>
      </w:r>
    </w:p>
    <w:p w14:paraId="6F31B36E"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p>
    <w:p w14:paraId="60BD6EA2"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r w:rsidRPr="00780093">
        <w:rPr>
          <w:rFonts w:ascii="Arial" w:eastAsia="Times New Roman" w:hAnsi="Arial" w:cs="Times New Roman"/>
          <w:szCs w:val="24"/>
          <w:lang w:eastAsia="pt-BR"/>
        </w:rPr>
        <w:t xml:space="preserve">Produção = total da produção diária prevista do campo empenhado, considerando o percentual da concessão ou outorga que é de propriedade da </w:t>
      </w:r>
      <w:r w:rsidRPr="001C2315">
        <w:rPr>
          <w:rFonts w:ascii="Arial" w:eastAsia="Times New Roman" w:hAnsi="Arial" w:cs="Times New Roman"/>
          <w:szCs w:val="24"/>
          <w:lang w:eastAsia="pt-BR"/>
        </w:rPr>
        <w:fldChar w:fldCharType="begin">
          <w:ffData>
            <w:name w:val=""/>
            <w:enabled/>
            <w:calcOnExit w:val="0"/>
            <w:textInput>
              <w:default w:val="[inserir a denominação social da licitante]"/>
            </w:textInput>
          </w:ffData>
        </w:fldChar>
      </w:r>
      <w:r w:rsidRPr="00780093">
        <w:rPr>
          <w:rFonts w:ascii="Arial" w:eastAsia="Times New Roman" w:hAnsi="Arial" w:cs="Times New Roman"/>
          <w:szCs w:val="24"/>
          <w:lang w:eastAsia="pt-BR"/>
        </w:rPr>
        <w:instrText xml:space="preserve"> FORMTEXT </w:instrText>
      </w:r>
      <w:r w:rsidRPr="001C2315">
        <w:rPr>
          <w:rFonts w:ascii="Arial" w:eastAsia="Times New Roman" w:hAnsi="Arial" w:cs="Times New Roman"/>
          <w:szCs w:val="24"/>
          <w:lang w:eastAsia="pt-BR"/>
        </w:rPr>
      </w:r>
      <w:r w:rsidRPr="001C2315">
        <w:rPr>
          <w:rFonts w:ascii="Arial" w:eastAsia="Times New Roman" w:hAnsi="Arial" w:cs="Times New Roman"/>
          <w:szCs w:val="24"/>
          <w:lang w:eastAsia="pt-BR"/>
        </w:rPr>
        <w:fldChar w:fldCharType="separate"/>
      </w:r>
      <w:r w:rsidRPr="00780093">
        <w:rPr>
          <w:rFonts w:ascii="Arial" w:eastAsia="Times New Roman" w:hAnsi="Arial" w:cs="Times New Roman"/>
          <w:szCs w:val="24"/>
          <w:lang w:eastAsia="pt-BR"/>
        </w:rPr>
        <w:t>[inserir a denominação social da licitante]</w:t>
      </w:r>
      <w:r w:rsidRPr="001C2315">
        <w:rPr>
          <w:rFonts w:ascii="Arial" w:eastAsia="Times New Roman" w:hAnsi="Arial" w:cs="Times New Roman"/>
          <w:szCs w:val="24"/>
          <w:lang w:eastAsia="pt-BR"/>
        </w:rPr>
        <w:fldChar w:fldCharType="end"/>
      </w:r>
      <w:r w:rsidRPr="00780093">
        <w:rPr>
          <w:rFonts w:ascii="Arial" w:eastAsia="Times New Roman" w:hAnsi="Arial" w:cs="Times New Roman"/>
          <w:szCs w:val="24"/>
          <w:lang w:eastAsia="pt-BR"/>
        </w:rPr>
        <w:t>.</w:t>
      </w:r>
    </w:p>
    <w:p w14:paraId="5E4A1770"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p>
    <w:p w14:paraId="5B7214AE"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r w:rsidRPr="00780093">
        <w:rPr>
          <w:rFonts w:ascii="Arial" w:eastAsia="Times New Roman" w:hAnsi="Arial" w:cs="Times New Roman"/>
          <w:szCs w:val="24"/>
          <w:lang w:eastAsia="pt-BR"/>
        </w:rPr>
        <w:t>αc = multiplicador que representa o diferencial de qualidade entre o petróleo tipo Brent e o petróleo da corrente do campo ofertado em garantia, calculado pela ANP para fins de pagamento de participações governamentais conforme memória de cálculo dos preços mínimos do petróleo.</w:t>
      </w:r>
    </w:p>
    <w:p w14:paraId="42902DC1"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p>
    <w:p w14:paraId="30381716"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r w:rsidRPr="00780093">
        <w:rPr>
          <w:rFonts w:ascii="Arial" w:eastAsia="Times New Roman" w:hAnsi="Arial" w:cs="Times New Roman"/>
          <w:szCs w:val="24"/>
          <w:lang w:eastAsia="pt-BR"/>
        </w:rPr>
        <w:t>PBrent = Preço de Referência, em US$/bbl, correspondente ao valor médio mensal dos preços diários do petróleo Brent, cotados na PLATT’S CRUDE OIL MARKETWIRE, em dólares americanos por barril, para o mês imediatamente anterior ao encaminhamento da minuta de contrato à ANP.</w:t>
      </w:r>
    </w:p>
    <w:p w14:paraId="72DA75E4"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p>
    <w:p w14:paraId="41E98FEF"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r w:rsidRPr="00780093">
        <w:rPr>
          <w:rFonts w:ascii="Arial" w:eastAsia="Times New Roman" w:hAnsi="Arial" w:cs="Times New Roman"/>
          <w:szCs w:val="24"/>
          <w:lang w:eastAsia="pt-BR"/>
        </w:rPr>
        <w:t xml:space="preserve">Taxa de Câmbio = Taxa de Câmbio oficial </w:t>
      </w:r>
      <w:bookmarkStart w:id="8549" w:name="_Hlk34905577"/>
      <w:r w:rsidRPr="00780093">
        <w:rPr>
          <w:rFonts w:ascii="Arial" w:eastAsia="Times New Roman" w:hAnsi="Arial" w:cs="Times New Roman"/>
          <w:szCs w:val="24"/>
          <w:lang w:eastAsia="pt-BR"/>
        </w:rPr>
        <w:t xml:space="preserve">fornecida pelo Banco Central do Brasil </w:t>
      </w:r>
      <w:bookmarkEnd w:id="8549"/>
      <w:r w:rsidRPr="00780093">
        <w:rPr>
          <w:rFonts w:ascii="Arial" w:eastAsia="Times New Roman" w:hAnsi="Arial" w:cs="Times New Roman"/>
          <w:szCs w:val="24"/>
          <w:lang w:eastAsia="pt-BR"/>
        </w:rPr>
        <w:t>(PTAX compra), do fechamento do dia útil imediatamente anterior ao dia de encaminhamento da minuta de contrato à ANP.</w:t>
      </w:r>
    </w:p>
    <w:p w14:paraId="38439113"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p>
    <w:p w14:paraId="13216A29"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r w:rsidRPr="00780093">
        <w:rPr>
          <w:rFonts w:ascii="Arial" w:eastAsia="Times New Roman" w:hAnsi="Arial" w:cs="Times New Roman"/>
          <w:szCs w:val="24"/>
          <w:lang w:eastAsia="pt-BR"/>
        </w:rPr>
        <w:t>T = prazo máximo, em dias, de execução contratual, conforme Cláusula 4.2.</w:t>
      </w:r>
    </w:p>
    <w:p w14:paraId="03F25BB9" w14:textId="77777777" w:rsidR="00B9506C" w:rsidRPr="00780093" w:rsidRDefault="00B9506C" w:rsidP="00B9506C">
      <w:pPr>
        <w:pStyle w:val="Edital-Anexos-Garantias"/>
        <w:ind w:left="567"/>
      </w:pPr>
    </w:p>
    <w:p w14:paraId="03B57DDC" w14:textId="77777777" w:rsidR="00B9506C" w:rsidRPr="00780093" w:rsidRDefault="00B9506C" w:rsidP="00B9506C">
      <w:pPr>
        <w:pStyle w:val="Edital-Anexos-Garantias"/>
        <w:ind w:left="709" w:hanging="709"/>
        <w:rPr>
          <w:rFonts w:cs="Times New Roman"/>
          <w:szCs w:val="24"/>
        </w:rPr>
      </w:pPr>
      <w:r w:rsidRPr="00780093">
        <w:t>3.2</w:t>
      </w:r>
      <w:r w:rsidRPr="00780093">
        <w:tab/>
      </w:r>
      <w:r w:rsidRPr="00780093">
        <w:rPr>
          <w:rFonts w:cs="Times New Roman"/>
          <w:szCs w:val="24"/>
        </w:rPr>
        <w:t>A ANP adotará revisão periódica do valor total do penhor de Petróleo e Gás Natural (BOE) ofertado como garantia, na forma prevista neste Contrato e na Legislação Aplicável.</w:t>
      </w:r>
    </w:p>
    <w:p w14:paraId="64AA167E" w14:textId="77777777" w:rsidR="00B9506C" w:rsidRPr="00780093" w:rsidRDefault="00B9506C" w:rsidP="00B9506C">
      <w:pPr>
        <w:pStyle w:val="Edital-Anexos-Garantias"/>
        <w:ind w:left="709" w:hanging="709"/>
        <w:rPr>
          <w:rFonts w:cs="Times New Roman"/>
          <w:szCs w:val="24"/>
        </w:rPr>
      </w:pPr>
    </w:p>
    <w:p w14:paraId="6C2DDB1A" w14:textId="77777777" w:rsidR="00B9506C" w:rsidRPr="00780093" w:rsidRDefault="00B9506C" w:rsidP="00E72B65">
      <w:pPr>
        <w:pStyle w:val="Edital-Anexos-Garantias"/>
        <w:numPr>
          <w:ilvl w:val="1"/>
          <w:numId w:val="85"/>
        </w:numPr>
        <w:rPr>
          <w:rFonts w:cs="Times New Roman"/>
          <w:szCs w:val="24"/>
        </w:rPr>
      </w:pPr>
      <w:r w:rsidRPr="00780093">
        <w:rPr>
          <w:rFonts w:cs="Times New Roman"/>
          <w:szCs w:val="24"/>
        </w:rPr>
        <w:t>Para fins da revisão periódica de que trata a Cláusula 3.2, serão adotados os seguintes parâmetros:</w:t>
      </w:r>
    </w:p>
    <w:p w14:paraId="363B73E6" w14:textId="77777777" w:rsidR="00B9506C" w:rsidRPr="00780093" w:rsidRDefault="00B9506C" w:rsidP="00B9506C">
      <w:pPr>
        <w:pStyle w:val="Edital-Anexos-Garantias"/>
        <w:ind w:left="1065"/>
        <w:rPr>
          <w:rFonts w:cs="Times New Roman"/>
          <w:szCs w:val="24"/>
        </w:rPr>
      </w:pPr>
    </w:p>
    <w:p w14:paraId="21DA1759" w14:textId="77777777" w:rsidR="00B9506C" w:rsidRPr="00780093" w:rsidRDefault="00B9506C" w:rsidP="00E72B65">
      <w:pPr>
        <w:widowControl w:val="0"/>
        <w:numPr>
          <w:ilvl w:val="0"/>
          <w:numId w:val="105"/>
        </w:numPr>
        <w:spacing w:afterLines="80" w:after="192" w:line="312" w:lineRule="auto"/>
        <w:ind w:left="993" w:hanging="426"/>
        <w:jc w:val="both"/>
        <w:rPr>
          <w:rFonts w:ascii="Arial" w:eastAsia="Times New Roman" w:hAnsi="Arial" w:cs="Arial"/>
          <w:lang w:eastAsia="pt-BR"/>
        </w:rPr>
      </w:pPr>
      <w:r w:rsidRPr="00780093">
        <w:rPr>
          <w:rFonts w:ascii="Arial" w:eastAsia="Times New Roman" w:hAnsi="Arial" w:cs="Arial"/>
          <w:lang w:eastAsia="pt-BR"/>
        </w:rPr>
        <w:t xml:space="preserve">VALOR TOTAL EMPENHADO: valor total do penhor de petróleo e Gás Natural (BOE) para cada ano, conforme determinado na Cláusula 3.1. deste Contrato, deve, no momento da assinatura do contrato, ser maior ou igual à Garantia Requerida. </w:t>
      </w:r>
    </w:p>
    <w:p w14:paraId="46BE6E2C" w14:textId="77777777" w:rsidR="00B9506C" w:rsidRPr="00780093" w:rsidRDefault="00B9506C" w:rsidP="00B9506C">
      <w:pPr>
        <w:widowControl w:val="0"/>
        <w:spacing w:afterLines="80" w:after="192" w:line="312" w:lineRule="auto"/>
        <w:ind w:left="993"/>
        <w:jc w:val="both"/>
        <w:rPr>
          <w:rFonts w:ascii="Arial" w:eastAsia="Times New Roman" w:hAnsi="Arial" w:cs="Arial"/>
          <w:lang w:eastAsia="pt-BR"/>
        </w:rPr>
      </w:pPr>
    </w:p>
    <w:p w14:paraId="12957AB5" w14:textId="77777777" w:rsidR="00B9506C" w:rsidRPr="00780093" w:rsidRDefault="00B9506C" w:rsidP="00E72B65">
      <w:pPr>
        <w:widowControl w:val="0"/>
        <w:numPr>
          <w:ilvl w:val="0"/>
          <w:numId w:val="105"/>
        </w:numPr>
        <w:spacing w:afterLines="80" w:after="192" w:line="312" w:lineRule="auto"/>
        <w:ind w:left="993" w:hanging="426"/>
        <w:jc w:val="both"/>
        <w:rPr>
          <w:rFonts w:ascii="Arial" w:eastAsia="Times New Roman" w:hAnsi="Arial" w:cs="Arial"/>
          <w:lang w:eastAsia="pt-BR"/>
        </w:rPr>
      </w:pPr>
      <w:r w:rsidRPr="00780093">
        <w:rPr>
          <w:rFonts w:ascii="Arial" w:eastAsia="Times New Roman" w:hAnsi="Arial" w:cs="Arial"/>
          <w:lang w:eastAsia="pt-BR"/>
        </w:rPr>
        <w:t>GARANTIA REQUERIDA: é o valor mínimo que o concessionário deve empenhar à ANP para garantir a liquidação das obrigações decorrentes do valor total [ou equivalente a ____%] do PEM/PTI dos Blocos/</w:t>
      </w:r>
      <w:r w:rsidRPr="00780093">
        <w:rPr>
          <w:rFonts w:cs="Arial"/>
        </w:rPr>
        <w:t>Á</w:t>
      </w:r>
      <w:r w:rsidRPr="00780093">
        <w:rPr>
          <w:rFonts w:ascii="Arial" w:eastAsia="Times New Roman" w:hAnsi="Arial" w:cs="Arial"/>
          <w:lang w:eastAsia="pt-BR"/>
        </w:rPr>
        <w:t xml:space="preserve">reas listados no Anexo II do presente instrumento, que será corrigido pelo IGP-DI nos termos do Contrato de Concessão. </w:t>
      </w:r>
    </w:p>
    <w:p w14:paraId="0B913ABD" w14:textId="77777777" w:rsidR="00B9506C" w:rsidRPr="00780093" w:rsidRDefault="00B9506C" w:rsidP="00B9506C">
      <w:pPr>
        <w:widowControl w:val="0"/>
        <w:spacing w:afterLines="80" w:after="192" w:line="312" w:lineRule="auto"/>
        <w:ind w:left="993"/>
        <w:jc w:val="both"/>
        <w:rPr>
          <w:rFonts w:ascii="Arial" w:eastAsia="Times New Roman" w:hAnsi="Arial" w:cs="Arial"/>
          <w:lang w:eastAsia="pt-BR"/>
        </w:rPr>
      </w:pPr>
    </w:p>
    <w:p w14:paraId="5D8714FD" w14:textId="77777777" w:rsidR="00B9506C" w:rsidRPr="00780093" w:rsidRDefault="00B9506C" w:rsidP="00E72B65">
      <w:pPr>
        <w:widowControl w:val="0"/>
        <w:numPr>
          <w:ilvl w:val="0"/>
          <w:numId w:val="105"/>
        </w:numPr>
        <w:spacing w:afterLines="80" w:after="192" w:line="312" w:lineRule="auto"/>
        <w:ind w:left="993" w:hanging="426"/>
        <w:jc w:val="both"/>
        <w:rPr>
          <w:rFonts w:ascii="Arial" w:eastAsia="Times New Roman" w:hAnsi="Arial" w:cs="Arial"/>
          <w:lang w:eastAsia="pt-BR"/>
        </w:rPr>
      </w:pPr>
      <w:r w:rsidRPr="00780093">
        <w:rPr>
          <w:rFonts w:ascii="Arial" w:eastAsia="Times New Roman" w:hAnsi="Arial" w:cs="Arial"/>
          <w:lang w:eastAsia="pt-BR"/>
        </w:rPr>
        <w:t>GARANTIA EFETIVA (GE): é o valor de mercado da produção efetiva total dos campos empenhados em garantia da liquidação das obrigações decorrentes do PEM/PTI, calculado pela seguinte fórmula:</w:t>
      </w:r>
    </w:p>
    <w:p w14:paraId="223D0DD2" w14:textId="77777777" w:rsidR="00B9506C" w:rsidRPr="00780093" w:rsidRDefault="00000000" w:rsidP="00B9506C">
      <w:pPr>
        <w:spacing w:before="120" w:after="120"/>
        <w:jc w:val="center"/>
        <w:rPr>
          <w:rFonts w:ascii="Arial" w:eastAsiaTheme="minorEastAsia" w:hAnsi="Arial" w:cs="Arial"/>
          <w:sz w:val="32"/>
          <w:szCs w:val="32"/>
        </w:rPr>
      </w:pPr>
      <m:oMathPara>
        <m:oMathParaPr>
          <m:jc m:val="center"/>
        </m:oMathParaPr>
        <m:oMath>
          <m:sSub>
            <m:sSubPr>
              <m:ctrlPr>
                <w:rPr>
                  <w:rFonts w:ascii="Cambria Math" w:hAnsi="Cambria Math" w:cstheme="minorHAnsi"/>
                  <w:i/>
                  <w:sz w:val="32"/>
                  <w:szCs w:val="32"/>
                </w:rPr>
              </m:ctrlPr>
            </m:sSubPr>
            <m:e>
              <m:r>
                <w:rPr>
                  <w:rFonts w:ascii="Cambria Math" w:hAnsi="Cambria Math" w:cstheme="minorHAnsi"/>
                  <w:sz w:val="32"/>
                  <w:szCs w:val="32"/>
                </w:rPr>
                <m:t>G</m:t>
              </m:r>
            </m:e>
            <m:sub>
              <m:r>
                <w:rPr>
                  <w:rFonts w:ascii="Cambria Math" w:hAnsi="Cambria Math" w:cstheme="minorHAnsi"/>
                  <w:sz w:val="32"/>
                  <w:szCs w:val="32"/>
                </w:rPr>
                <m:t xml:space="preserve">E= </m:t>
              </m:r>
              <m:sSub>
                <m:sSubPr>
                  <m:ctrlPr>
                    <w:rPr>
                      <w:rFonts w:ascii="Cambria Math" w:hAnsi="Cambria Math" w:cstheme="minorHAnsi"/>
                      <w:i/>
                      <w:sz w:val="32"/>
                      <w:szCs w:val="32"/>
                    </w:rPr>
                  </m:ctrlPr>
                </m:sSubPr>
                <m:e>
                  <m:r>
                    <w:rPr>
                      <w:rFonts w:ascii="Cambria Math" w:hAnsi="Cambria Math" w:cstheme="minorHAnsi"/>
                      <w:sz w:val="32"/>
                      <w:szCs w:val="32"/>
                    </w:rPr>
                    <m:t>Q</m:t>
                  </m:r>
                </m:e>
                <m:sub>
                  <m:r>
                    <w:rPr>
                      <w:rFonts w:ascii="Cambria Math" w:hAnsi="Cambria Math" w:cstheme="minorHAnsi"/>
                      <w:sz w:val="32"/>
                      <w:szCs w:val="32"/>
                    </w:rPr>
                    <m:t>E × T ×</m:t>
                  </m:r>
                  <m:sSub>
                    <m:sSubPr>
                      <m:ctrlPr>
                        <w:rPr>
                          <w:rFonts w:ascii="Cambria Math" w:hAnsi="Cambria Math" w:cstheme="minorHAnsi"/>
                          <w:i/>
                          <w:sz w:val="32"/>
                          <w:szCs w:val="32"/>
                        </w:rPr>
                      </m:ctrlPr>
                    </m:sSubPr>
                    <m:e>
                      <m:r>
                        <w:rPr>
                          <w:rFonts w:ascii="Cambria Math" w:hAnsi="Cambria Math" w:cstheme="minorHAnsi"/>
                          <w:sz w:val="32"/>
                          <w:szCs w:val="32"/>
                        </w:rPr>
                        <m:t>∝</m:t>
                      </m:r>
                    </m:e>
                    <m:sub>
                      <m:r>
                        <w:rPr>
                          <w:rFonts w:ascii="Cambria Math" w:hAnsi="Cambria Math" w:cstheme="minorHAnsi"/>
                          <w:sz w:val="32"/>
                          <w:szCs w:val="32"/>
                        </w:rPr>
                        <m:t>c</m:t>
                      </m:r>
                    </m:sub>
                  </m:sSub>
                  <m:r>
                    <w:rPr>
                      <w:rFonts w:ascii="Cambria Math" w:hAnsi="Cambria Math" w:cstheme="minorHAnsi"/>
                      <w:sz w:val="32"/>
                      <w:szCs w:val="32"/>
                    </w:rPr>
                    <m:t xml:space="preserve"> X PBrent × Taxa de Cãmbio</m:t>
                  </m:r>
                </m:sub>
              </m:sSub>
            </m:sub>
          </m:sSub>
        </m:oMath>
      </m:oMathPara>
    </w:p>
    <w:p w14:paraId="1B47F7F3" w14:textId="77777777" w:rsidR="00B9506C" w:rsidRPr="00780093" w:rsidRDefault="00B9506C" w:rsidP="00B9506C">
      <w:pPr>
        <w:spacing w:before="120" w:after="120"/>
        <w:jc w:val="both"/>
        <w:rPr>
          <w:rFonts w:ascii="Arial" w:eastAsia="Times New Roman" w:hAnsi="Arial" w:cs="Arial"/>
        </w:rPr>
      </w:pPr>
    </w:p>
    <w:p w14:paraId="32FFE3C5" w14:textId="77777777" w:rsidR="00B9506C" w:rsidRPr="00780093" w:rsidRDefault="00B9506C" w:rsidP="00B9506C">
      <w:pPr>
        <w:pStyle w:val="Edital-Anexos-Garantias"/>
        <w:ind w:left="1560"/>
        <w:rPr>
          <w:rFonts w:eastAsiaTheme="minorEastAsia"/>
          <w:sz w:val="20"/>
        </w:rPr>
      </w:pPr>
      <w:r w:rsidRPr="00780093">
        <w:rPr>
          <w:sz w:val="20"/>
        </w:rPr>
        <w:t>Onde:</w:t>
      </w:r>
    </w:p>
    <w:p w14:paraId="1DD1C2C7" w14:textId="77777777" w:rsidR="00B9506C" w:rsidRPr="00780093" w:rsidRDefault="00B9506C" w:rsidP="00B9506C">
      <w:pPr>
        <w:pStyle w:val="Edital-Anexos-Garantias"/>
        <w:ind w:left="1560"/>
        <w:rPr>
          <w:sz w:val="20"/>
        </w:rPr>
      </w:pPr>
      <w:r w:rsidRPr="00780093">
        <w:rPr>
          <w:sz w:val="20"/>
        </w:rPr>
        <w:t>Q</w:t>
      </w:r>
      <w:r w:rsidRPr="00780093">
        <w:rPr>
          <w:sz w:val="20"/>
          <w:vertAlign w:val="subscript"/>
        </w:rPr>
        <w:t>E</w:t>
      </w:r>
      <w:r w:rsidRPr="00780093">
        <w:rPr>
          <w:sz w:val="20"/>
        </w:rPr>
        <w:t xml:space="preserve"> = média da produção efetiva do campo no mês anterior ao da aferição.</w:t>
      </w:r>
    </w:p>
    <w:p w14:paraId="132A0757" w14:textId="77777777" w:rsidR="00B9506C" w:rsidRPr="00780093" w:rsidRDefault="00B9506C" w:rsidP="00B9506C">
      <w:pPr>
        <w:pStyle w:val="Edital-Anexos-Garantias"/>
        <w:ind w:left="1560"/>
        <w:rPr>
          <w:sz w:val="20"/>
        </w:rPr>
      </w:pPr>
      <w:r w:rsidRPr="00780093">
        <w:rPr>
          <w:sz w:val="20"/>
        </w:rPr>
        <w:t>α</w:t>
      </w:r>
      <w:r w:rsidRPr="00780093">
        <w:rPr>
          <w:sz w:val="20"/>
          <w:vertAlign w:val="subscript"/>
        </w:rPr>
        <w:t>c</w:t>
      </w:r>
      <w:r w:rsidRPr="00780093">
        <w:rPr>
          <w:sz w:val="20"/>
        </w:rPr>
        <w:t xml:space="preserve"> = multiplicador que representa o diferencial de qualidade entre o petróleo tipo Brent e o petróleo da corrente do campo ofertado em garantia, calculado pela ANP para fins de pagamento de participações governamentais conforme memória de cálculo dos preços mínimos do petróleo. </w:t>
      </w:r>
    </w:p>
    <w:p w14:paraId="4E684D2D" w14:textId="77777777" w:rsidR="00B9506C" w:rsidRPr="00780093" w:rsidRDefault="00B9506C" w:rsidP="00B9506C">
      <w:pPr>
        <w:pStyle w:val="Edital-Anexos-Garantias"/>
        <w:ind w:left="1560"/>
        <w:rPr>
          <w:sz w:val="20"/>
        </w:rPr>
      </w:pPr>
      <w:r w:rsidRPr="00780093">
        <w:rPr>
          <w:sz w:val="20"/>
        </w:rPr>
        <w:t>PBrent = Preço de Referência, em US$/bbl, correspondente ao valor médio mensal dos preços diários do petróleo Brent, cotados na PLATT’S CRUDE OIL MARKETWIRE, em dólares americanos por barril, para o mês imediatamente anterior ao da revisão periódica.</w:t>
      </w:r>
    </w:p>
    <w:p w14:paraId="12659682" w14:textId="77777777" w:rsidR="00B9506C" w:rsidRPr="00780093" w:rsidRDefault="00B9506C" w:rsidP="00B9506C">
      <w:pPr>
        <w:pStyle w:val="Edital-Anexos-Garantias"/>
        <w:ind w:left="1560"/>
        <w:rPr>
          <w:sz w:val="20"/>
        </w:rPr>
      </w:pPr>
      <w:r w:rsidRPr="00780093">
        <w:rPr>
          <w:sz w:val="20"/>
        </w:rPr>
        <w:t>Taxa de Câmbio = taxa de câmbio oficial (BACEN/PTAX compra) no dia útil anterior ao da aferição.</w:t>
      </w:r>
    </w:p>
    <w:p w14:paraId="5E4BC6ED" w14:textId="77777777" w:rsidR="00B9506C" w:rsidRPr="00780093" w:rsidRDefault="00B9506C" w:rsidP="00B9506C">
      <w:pPr>
        <w:pStyle w:val="Edital-Anexos-Garantias"/>
        <w:ind w:left="1560"/>
        <w:rPr>
          <w:sz w:val="20"/>
        </w:rPr>
      </w:pPr>
      <w:r w:rsidRPr="00780093">
        <w:rPr>
          <w:sz w:val="20"/>
        </w:rPr>
        <w:t>T = prazo máximo, em dias, de execução contratual, conforme Cláusula 4.2 deste Contrato.</w:t>
      </w:r>
    </w:p>
    <w:p w14:paraId="1C1B59CD" w14:textId="77777777" w:rsidR="00B9506C" w:rsidRPr="00780093" w:rsidRDefault="00B9506C" w:rsidP="00B9506C">
      <w:pPr>
        <w:pStyle w:val="Edital-Anexos-Garantias"/>
        <w:ind w:left="1560"/>
        <w:rPr>
          <w:sz w:val="20"/>
        </w:rPr>
      </w:pPr>
    </w:p>
    <w:p w14:paraId="6050CFEF" w14:textId="77777777" w:rsidR="00B9506C" w:rsidRPr="00780093" w:rsidRDefault="00B9506C" w:rsidP="00E72B65">
      <w:pPr>
        <w:pStyle w:val="Edital-Anexos-Garantias"/>
        <w:numPr>
          <w:ilvl w:val="0"/>
          <w:numId w:val="105"/>
        </w:numPr>
        <w:tabs>
          <w:tab w:val="left" w:pos="851"/>
        </w:tabs>
        <w:ind w:left="851" w:hanging="306"/>
        <w:rPr>
          <w:b/>
          <w:u w:val="single"/>
        </w:rPr>
      </w:pPr>
      <w:r w:rsidRPr="00780093">
        <w:rPr>
          <w:szCs w:val="22"/>
        </w:rPr>
        <w:t>CHAMADA DE MARGEM DE GARANTIA:</w:t>
      </w:r>
      <w:r w:rsidRPr="00780093">
        <w:t xml:space="preserve"> </w:t>
      </w:r>
      <w:r w:rsidRPr="00780093">
        <w:rPr>
          <w:bCs/>
        </w:rPr>
        <w:t>é a diferença negativa entre a garantia efetiva e a garantia requerida, ou seja, é o valor adicional que o concessionário deve empenhar à ANP a fim de atender ao requerimento de margem, caso a variação dos parâmetros adotados no momento da assinatura do contrato faça com que a garantia efetiva do penhor seja, no momento da revisão periódica, inferior à garantia requerida.</w:t>
      </w:r>
    </w:p>
    <w:p w14:paraId="1745E216" w14:textId="77777777" w:rsidR="00B9506C" w:rsidRPr="00780093" w:rsidRDefault="00B9506C" w:rsidP="00B9506C">
      <w:pPr>
        <w:pStyle w:val="Edital-Anexos-Garantias"/>
      </w:pPr>
    </w:p>
    <w:p w14:paraId="6EFF2CCC" w14:textId="77777777" w:rsidR="00B9506C" w:rsidRPr="00780093" w:rsidRDefault="00B9506C" w:rsidP="00B9506C">
      <w:pPr>
        <w:pStyle w:val="Edital-Anexos-Garantias"/>
        <w:ind w:left="709" w:hanging="709"/>
      </w:pPr>
      <w:r w:rsidRPr="00780093">
        <w:t>3.4</w:t>
      </w:r>
      <w:r w:rsidRPr="00780093">
        <w:tab/>
        <w:t xml:space="preserve">Somente serão aceitos para fins de cálculo do Valor Total Empenhado campos cujo valor médio da Receita Operacional Líquida Ajustada à Base de Cálculo, por barril, dos quatro trimestres anteriores ao da data de assinatura do Contrato seja positivo. </w:t>
      </w:r>
    </w:p>
    <w:p w14:paraId="4E6680E6" w14:textId="77777777" w:rsidR="00B9506C" w:rsidRPr="00780093" w:rsidRDefault="00B9506C" w:rsidP="00B9506C">
      <w:pPr>
        <w:pStyle w:val="Edital-Anexos-Garantias"/>
        <w:ind w:left="709" w:hanging="709"/>
      </w:pPr>
    </w:p>
    <w:p w14:paraId="4D6BDBE2" w14:textId="77777777" w:rsidR="00B9506C" w:rsidRPr="00780093" w:rsidRDefault="00B9506C" w:rsidP="00B9506C">
      <w:pPr>
        <w:pStyle w:val="Edital-Anexos-Garantias"/>
        <w:ind w:left="709" w:hanging="709"/>
      </w:pPr>
      <w:r w:rsidRPr="00780093">
        <w:t xml:space="preserve">3.4.1 </w:t>
      </w:r>
      <w:r w:rsidRPr="00780093">
        <w:tab/>
        <w:t xml:space="preserve">Para fins desta Cláusula, será considerada a Receita Operacional Líquida Ajustada à Base de Cálculo apurada conforme disposições e definições previstas para preenchimento do Demonstrativo de Apuração da Participação Especial (DAPE), conforme Decreto n.º 2.705/98, arts. 25 e 26, Portaria ANP n.º 58/2001 e Resolução ANP </w:t>
      </w:r>
      <w:r w:rsidRPr="00780093">
        <w:rPr>
          <w:szCs w:val="22"/>
        </w:rPr>
        <w:t>n.º</w:t>
      </w:r>
      <w:r w:rsidRPr="00780093">
        <w:t xml:space="preserve"> 870/2022.</w:t>
      </w:r>
    </w:p>
    <w:p w14:paraId="3DDF4F42" w14:textId="77777777" w:rsidR="00B9506C" w:rsidRPr="00780093" w:rsidRDefault="00B9506C" w:rsidP="00B9506C">
      <w:pPr>
        <w:pStyle w:val="Edital-Anexos-Garantias"/>
      </w:pPr>
    </w:p>
    <w:p w14:paraId="3AF06EDE" w14:textId="77777777" w:rsidR="00B9506C" w:rsidRPr="00780093" w:rsidRDefault="00B9506C" w:rsidP="00B9506C">
      <w:pPr>
        <w:pStyle w:val="Edital-Anexos-Garantias"/>
        <w:rPr>
          <w:b/>
        </w:rPr>
      </w:pPr>
      <w:r w:rsidRPr="00780093">
        <w:rPr>
          <w:b/>
        </w:rPr>
        <w:t>CLÁUSULA QUARTA – TRADIÇÃO E DEPÓSITO</w:t>
      </w:r>
    </w:p>
    <w:p w14:paraId="34DA16F6" w14:textId="77777777" w:rsidR="00B9506C" w:rsidRPr="00780093" w:rsidRDefault="00B9506C" w:rsidP="00B9506C">
      <w:pPr>
        <w:pStyle w:val="Edital-Anexos-Garantias"/>
        <w:rPr>
          <w:b/>
        </w:rPr>
      </w:pPr>
    </w:p>
    <w:p w14:paraId="2DAFACD1" w14:textId="49908256" w:rsidR="00B9506C" w:rsidRPr="00780093" w:rsidRDefault="09626A64" w:rsidP="00E72B65">
      <w:pPr>
        <w:pStyle w:val="Edital-Anexos-Garantias"/>
        <w:numPr>
          <w:ilvl w:val="1"/>
          <w:numId w:val="120"/>
        </w:numPr>
      </w:pPr>
      <w:r w:rsidRPr="00780093">
        <w:t xml:space="preserve">Nos termos do art. 1.431, Parágrafo Único, do Código Civil Brasileiro, o Petróleo e Gás Natural (BOE) empenhado continua em poder do devedor, a </w:t>
      </w:r>
      <w:r w:rsidR="00B9506C" w:rsidRPr="001C2315">
        <w:fldChar w:fldCharType="begin">
          <w:ffData>
            <w:name w:val=""/>
            <w:enabled/>
            <w:calcOnExit w:val="0"/>
            <w:textInput>
              <w:default w:val="[inserir a denominação social da licitante]"/>
            </w:textInput>
          </w:ffData>
        </w:fldChar>
      </w:r>
      <w:r w:rsidR="00B9506C" w:rsidRPr="00780093">
        <w:instrText xml:space="preserve"> FORMTEXT </w:instrText>
      </w:r>
      <w:r w:rsidR="00B9506C" w:rsidRPr="001C2315">
        <w:fldChar w:fldCharType="separate"/>
      </w:r>
      <w:r w:rsidRPr="00780093">
        <w:t>[inserir a denominação social da licitante]</w:t>
      </w:r>
      <w:r w:rsidR="00B9506C" w:rsidRPr="001C2315">
        <w:fldChar w:fldCharType="end"/>
      </w:r>
      <w:r w:rsidRPr="00780093">
        <w:t xml:space="preserve">, que o deve guardar e conservar, enquanto não iniciada a execução do penhor ou qualquer outra hipótese prevista no artigo 1.436, V do Código Civil Brasileiro. Fica a </w:t>
      </w:r>
      <w:r w:rsidR="00B9506C" w:rsidRPr="001C2315">
        <w:fldChar w:fldCharType="begin">
          <w:ffData>
            <w:name w:val=""/>
            <w:enabled/>
            <w:calcOnExit w:val="0"/>
            <w:textInput>
              <w:default w:val="[inserir a denominação social da licitante]"/>
            </w:textInput>
          </w:ffData>
        </w:fldChar>
      </w:r>
      <w:r w:rsidR="00B9506C" w:rsidRPr="00780093">
        <w:instrText xml:space="preserve"> FORMTEXT </w:instrText>
      </w:r>
      <w:r w:rsidR="00B9506C" w:rsidRPr="001C2315">
        <w:fldChar w:fldCharType="separate"/>
      </w:r>
      <w:r w:rsidRPr="00780093">
        <w:t>[inserir a denominação social da licitante]</w:t>
      </w:r>
      <w:r w:rsidR="00B9506C" w:rsidRPr="001C2315">
        <w:fldChar w:fldCharType="end"/>
      </w:r>
      <w:r w:rsidRPr="00780093">
        <w:t xml:space="preserve"> responsável por zelar pela boa manutenção do(s) Campo(s) cuja Produção de Petróleo e Gás Natural (BOE) ora se oferta como garantia, visando </w:t>
      </w:r>
      <w:r w:rsidRPr="7AAAE40F">
        <w:t>à</w:t>
      </w:r>
      <w:r w:rsidRPr="00780093">
        <w:t xml:space="preserve"> conservação dos níveis de produção que foram apresentados para mensuração do objeto do presente.</w:t>
      </w:r>
    </w:p>
    <w:p w14:paraId="47859269" w14:textId="77777777" w:rsidR="00B9506C" w:rsidRPr="00780093" w:rsidRDefault="00B9506C" w:rsidP="00B9506C">
      <w:pPr>
        <w:pStyle w:val="Edital-Anexos-Garantias"/>
        <w:ind w:left="1774"/>
      </w:pPr>
    </w:p>
    <w:p w14:paraId="6A4EA0BB" w14:textId="77777777" w:rsidR="00B9506C" w:rsidRPr="00780093" w:rsidRDefault="00B9506C" w:rsidP="00B9506C">
      <w:pPr>
        <w:pStyle w:val="Edital-Anexos-Garantias"/>
        <w:ind w:left="709" w:hanging="709"/>
      </w:pPr>
      <w:r w:rsidRPr="00780093">
        <w:t>4.2</w:t>
      </w:r>
      <w:r w:rsidRPr="00780093">
        <w:tab/>
        <w:t xml:space="preserve">Como depositária de bens fungíveis, 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obriga-se a entregar quando demandada pela ANP, bens em quantidade e qualidade iguais aos dos bens empenhados, de forma a assegurar a execução da garantia empenhada, no montante constante da Cláusula 9.1 deste Contrato, no prazo máximo de 180 (cento e oitenta) dias, contados da ocorrência de inadimplemento, nos termos do(s) Contrato(s) de Concessão descrito(s) no Anexo II deste Contrato de Penhor de Petróleo e Gás Natural (BOE).</w:t>
      </w:r>
    </w:p>
    <w:p w14:paraId="657916EC" w14:textId="77777777" w:rsidR="00B9506C" w:rsidRPr="00780093" w:rsidRDefault="00B9506C" w:rsidP="00B9506C">
      <w:pPr>
        <w:pStyle w:val="Edital-Anexos-Garantias"/>
      </w:pPr>
    </w:p>
    <w:p w14:paraId="717158A3" w14:textId="77777777" w:rsidR="00B9506C" w:rsidRPr="00780093" w:rsidRDefault="00B9506C" w:rsidP="00B9506C">
      <w:pPr>
        <w:pStyle w:val="Edital-Anexos-Garantias"/>
        <w:rPr>
          <w:b/>
        </w:rPr>
      </w:pPr>
      <w:r w:rsidRPr="00780093">
        <w:rPr>
          <w:b/>
        </w:rPr>
        <w:t>CLÁUSULA QUINTA – REGISTRO</w:t>
      </w:r>
    </w:p>
    <w:p w14:paraId="24625D8D" w14:textId="77777777" w:rsidR="00B9506C" w:rsidRPr="00780093" w:rsidRDefault="00B9506C" w:rsidP="00B9506C">
      <w:pPr>
        <w:pStyle w:val="Edital-Anexos-Garantias"/>
        <w:rPr>
          <w:b/>
        </w:rPr>
      </w:pPr>
    </w:p>
    <w:p w14:paraId="6CABB945" w14:textId="77777777" w:rsidR="00B9506C" w:rsidRPr="00780093" w:rsidRDefault="00B9506C" w:rsidP="00B9506C">
      <w:pPr>
        <w:pStyle w:val="Edital-Anexos-Garantias"/>
        <w:ind w:left="709" w:hanging="709"/>
      </w:pPr>
      <w:r w:rsidRPr="00780093">
        <w:t>5.1</w:t>
      </w:r>
      <w:r w:rsidRPr="00780093">
        <w:tab/>
        <w:t xml:space="preserve">Imediatamente após a assinatura do presente Contrato, 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deverá promover o seu registro junto ao Cartório de Registro de Imóveis da circunscrição onde estiver(em) localizados os Campos listado(s) no Anexo I deste Contrato de Penhor de Petróleo e Gás Natural (BOE), conforme dispõe o artigo 1.448 do Código Civil Brasileiro, averbando-o, se necessário, na Junta Comercial do </w:t>
      </w:r>
      <w:r w:rsidRPr="001C2315">
        <w:fldChar w:fldCharType="begin">
          <w:ffData>
            <w:name w:val=""/>
            <w:enabled/>
            <w:calcOnExit w:val="0"/>
            <w:textInput>
              <w:default w:val="[inserir o nome do Estado da Federação]"/>
            </w:textInput>
          </w:ffData>
        </w:fldChar>
      </w:r>
      <w:r w:rsidRPr="00780093">
        <w:instrText xml:space="preserve"> FORMTEXT </w:instrText>
      </w:r>
      <w:r w:rsidRPr="001C2315">
        <w:fldChar w:fldCharType="separate"/>
      </w:r>
      <w:r w:rsidRPr="00780093">
        <w:rPr>
          <w:noProof/>
        </w:rPr>
        <w:t>[inserir o nome do Estado da Federação]</w:t>
      </w:r>
      <w:r w:rsidRPr="001C2315">
        <w:fldChar w:fldCharType="end"/>
      </w:r>
      <w:r w:rsidRPr="00780093">
        <w:t xml:space="preserve">, ficando a cargo d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todos os procedimentos e custos.</w:t>
      </w:r>
    </w:p>
    <w:p w14:paraId="12EF7E1C" w14:textId="77777777" w:rsidR="00B9506C" w:rsidRPr="00780093" w:rsidRDefault="00B9506C" w:rsidP="00B9506C">
      <w:pPr>
        <w:pStyle w:val="Edital-Anexos-Garantias"/>
      </w:pPr>
    </w:p>
    <w:p w14:paraId="08C5BD56" w14:textId="77777777" w:rsidR="00B9506C" w:rsidRPr="00780093" w:rsidRDefault="00B9506C" w:rsidP="00B9506C">
      <w:pPr>
        <w:pStyle w:val="Edital-Anexos-Garantias"/>
      </w:pPr>
    </w:p>
    <w:p w14:paraId="24FD3275" w14:textId="77777777" w:rsidR="00B9506C" w:rsidRPr="00780093" w:rsidRDefault="00B9506C" w:rsidP="00B9506C">
      <w:pPr>
        <w:pStyle w:val="Edital-Anexos-Garantias"/>
        <w:rPr>
          <w:b/>
        </w:rPr>
      </w:pPr>
      <w:r w:rsidRPr="00780093">
        <w:rPr>
          <w:b/>
        </w:rPr>
        <w:t>CLÁUSULA SEXTA – DECLARAÇÕES E GARANTIAS</w:t>
      </w:r>
    </w:p>
    <w:p w14:paraId="20857E69" w14:textId="77777777" w:rsidR="00B9506C" w:rsidRPr="00780093" w:rsidRDefault="00B9506C" w:rsidP="00B9506C">
      <w:pPr>
        <w:pStyle w:val="Edital-Anexos-Garantias"/>
        <w:rPr>
          <w:b/>
        </w:rPr>
      </w:pPr>
    </w:p>
    <w:p w14:paraId="3C4F35B2" w14:textId="77777777" w:rsidR="00B9506C" w:rsidRPr="00780093" w:rsidRDefault="00B9506C" w:rsidP="00B9506C">
      <w:pPr>
        <w:pStyle w:val="Edital-Anexos-Garantias"/>
        <w:numPr>
          <w:ilvl w:val="1"/>
          <w:numId w:val="19"/>
        </w:numPr>
        <w:ind w:left="709"/>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declara e garante à CREDORA PIGNORATÍCIA que:</w:t>
      </w:r>
    </w:p>
    <w:p w14:paraId="45CBC64E" w14:textId="77777777" w:rsidR="00B9506C" w:rsidRPr="00780093" w:rsidRDefault="00B9506C" w:rsidP="00B9506C">
      <w:pPr>
        <w:pStyle w:val="Edital-Anexos-Garantias"/>
        <w:ind w:left="1785"/>
      </w:pPr>
    </w:p>
    <w:p w14:paraId="3583739B" w14:textId="77777777" w:rsidR="00B9506C" w:rsidRPr="00780093" w:rsidRDefault="00B9506C" w:rsidP="00E72B65">
      <w:pPr>
        <w:pStyle w:val="Edital-Anexos-Garantias"/>
        <w:numPr>
          <w:ilvl w:val="0"/>
          <w:numId w:val="101"/>
        </w:numPr>
        <w:tabs>
          <w:tab w:val="left" w:pos="284"/>
        </w:tabs>
        <w:ind w:left="993" w:hanging="284"/>
      </w:pPr>
      <w:r w:rsidRPr="00780093">
        <w:t xml:space="preserve">possui pleno poder, autoridade e capacidade para celebrar o presente Contrato e cumprir as obrigações nele assumidas, para tanto tendo obtido a autorização de seus </w:t>
      </w:r>
      <w:r w:rsidRPr="001C2315">
        <w:fldChar w:fldCharType="begin">
          <w:ffData>
            <w:name w:val=""/>
            <w:enabled/>
            <w:calcOnExit w:val="0"/>
            <w:textInput>
              <w:default w:val="[inserir &quot;sócios&quot; ou &quot;acionistas&quot;, conforme o caso]"/>
            </w:textInput>
          </w:ffData>
        </w:fldChar>
      </w:r>
      <w:r w:rsidRPr="00780093">
        <w:instrText xml:space="preserve"> FORMTEXT </w:instrText>
      </w:r>
      <w:r w:rsidRPr="001C2315">
        <w:fldChar w:fldCharType="separate"/>
      </w:r>
      <w:r w:rsidRPr="00780093">
        <w:t>[inserir "sócios" ou "acionistas", conforme o caso]</w:t>
      </w:r>
      <w:r w:rsidRPr="001C2315">
        <w:fldChar w:fldCharType="end"/>
      </w:r>
      <w:r w:rsidRPr="00780093">
        <w:t>;</w:t>
      </w:r>
    </w:p>
    <w:p w14:paraId="0EF6CFE9" w14:textId="77777777" w:rsidR="00B9506C" w:rsidRPr="00780093" w:rsidRDefault="00B9506C" w:rsidP="00B9506C">
      <w:pPr>
        <w:pStyle w:val="Edital-Anexos-Garantias"/>
        <w:tabs>
          <w:tab w:val="left" w:pos="284"/>
        </w:tabs>
        <w:ind w:left="993"/>
      </w:pPr>
    </w:p>
    <w:p w14:paraId="2D92E5E0" w14:textId="77777777" w:rsidR="00B9506C" w:rsidRPr="00780093" w:rsidRDefault="00B9506C" w:rsidP="00E72B65">
      <w:pPr>
        <w:pStyle w:val="Edital-Anexos-Garantias"/>
        <w:numPr>
          <w:ilvl w:val="0"/>
          <w:numId w:val="101"/>
        </w:numPr>
        <w:tabs>
          <w:tab w:val="left" w:pos="284"/>
        </w:tabs>
        <w:ind w:left="993" w:hanging="284"/>
      </w:pPr>
      <w:r w:rsidRPr="00780093">
        <w:t xml:space="preserve">o presente Contrato constitui uma obrigação legal, válida e vinculativa d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podendo contra ela ser executado de acordo com os seus termos; </w:t>
      </w:r>
    </w:p>
    <w:p w14:paraId="7789A01B" w14:textId="77777777" w:rsidR="00B9506C" w:rsidRPr="00780093" w:rsidRDefault="00B9506C" w:rsidP="00B9506C">
      <w:pPr>
        <w:pStyle w:val="PargrafodaLista"/>
      </w:pPr>
    </w:p>
    <w:p w14:paraId="75D034ED" w14:textId="77777777" w:rsidR="00B9506C" w:rsidRPr="00780093" w:rsidRDefault="00B9506C" w:rsidP="00B9506C">
      <w:pPr>
        <w:pStyle w:val="Edital-Anexos-Garantias"/>
        <w:tabs>
          <w:tab w:val="left" w:pos="284"/>
        </w:tabs>
        <w:ind w:left="993"/>
      </w:pPr>
    </w:p>
    <w:p w14:paraId="4F8B5185" w14:textId="77777777" w:rsidR="00B9506C" w:rsidRPr="00780093" w:rsidRDefault="00B9506C" w:rsidP="00E72B65">
      <w:pPr>
        <w:pStyle w:val="Edital-Anexos-Garantias"/>
        <w:numPr>
          <w:ilvl w:val="0"/>
          <w:numId w:val="101"/>
        </w:numPr>
        <w:tabs>
          <w:tab w:val="left" w:pos="284"/>
        </w:tabs>
        <w:ind w:left="993" w:hanging="284"/>
      </w:pPr>
      <w:r w:rsidRPr="00780093">
        <w:t xml:space="preserve">a assinatura do presente Contrato não constitui, nem constituirá, violação de seu </w:t>
      </w:r>
      <w:r w:rsidRPr="001C2315">
        <w:fldChar w:fldCharType="begin">
          <w:ffData>
            <w:name w:val=""/>
            <w:enabled/>
            <w:calcOnExit w:val="0"/>
            <w:textInput>
              <w:default w:val="[inserir &quot;Estatuto Social&quot; ou &quot;Contrato Social&quot;, conforme o caso]"/>
            </w:textInput>
          </w:ffData>
        </w:fldChar>
      </w:r>
      <w:r w:rsidRPr="00780093">
        <w:instrText xml:space="preserve"> FORMTEXT </w:instrText>
      </w:r>
      <w:r w:rsidRPr="001C2315">
        <w:fldChar w:fldCharType="separate"/>
      </w:r>
      <w:r w:rsidRPr="00780093">
        <w:t>[inserir "Estatuto Social" ou "Contrato Social", conforme o caso]</w:t>
      </w:r>
      <w:r w:rsidRPr="001C2315">
        <w:fldChar w:fldCharType="end"/>
      </w:r>
      <w:r w:rsidRPr="00780093">
        <w:t xml:space="preserve"> ou de quaisquer outros documentos societários, tampouco de outros contratos ou obrigações assumidas perante terceiros;</w:t>
      </w:r>
    </w:p>
    <w:p w14:paraId="2EC34B09" w14:textId="77777777" w:rsidR="00B9506C" w:rsidRPr="00780093" w:rsidRDefault="00B9506C" w:rsidP="00B9506C">
      <w:pPr>
        <w:pStyle w:val="Edital-Anexos-Garantias"/>
        <w:tabs>
          <w:tab w:val="left" w:pos="284"/>
        </w:tabs>
        <w:ind w:left="993"/>
      </w:pPr>
    </w:p>
    <w:p w14:paraId="15226B71" w14:textId="77777777" w:rsidR="00B9506C" w:rsidRPr="00780093" w:rsidRDefault="00B9506C" w:rsidP="00E72B65">
      <w:pPr>
        <w:pStyle w:val="Edital-Anexos-Garantias"/>
        <w:numPr>
          <w:ilvl w:val="0"/>
          <w:numId w:val="101"/>
        </w:numPr>
        <w:tabs>
          <w:tab w:val="left" w:pos="284"/>
        </w:tabs>
        <w:ind w:left="993" w:hanging="284"/>
      </w:pPr>
      <w:r w:rsidRPr="00780093">
        <w:t>não é necessária a obtenção de quaisquer outros consentimentos, aprovações ou notificações, com relação: (i) à criação e manutenção do penhor sobre os bens dele objeto; (ii) à validade ou exequibilidade do presente Contrato;</w:t>
      </w:r>
    </w:p>
    <w:p w14:paraId="6480995A" w14:textId="77777777" w:rsidR="00B9506C" w:rsidRPr="00780093" w:rsidRDefault="00B9506C" w:rsidP="00B9506C">
      <w:pPr>
        <w:pStyle w:val="PargrafodaLista"/>
      </w:pPr>
    </w:p>
    <w:p w14:paraId="34880097" w14:textId="77777777" w:rsidR="00B9506C" w:rsidRPr="00780093" w:rsidRDefault="00B9506C" w:rsidP="00E72B65">
      <w:pPr>
        <w:pStyle w:val="Edital-Anexos-Garantias"/>
        <w:numPr>
          <w:ilvl w:val="0"/>
          <w:numId w:val="101"/>
        </w:numPr>
        <w:tabs>
          <w:tab w:val="left" w:pos="284"/>
        </w:tabs>
        <w:ind w:left="993" w:hanging="284"/>
      </w:pPr>
      <w:r w:rsidRPr="00780093">
        <w:t>não há litígio algum, investigação ou processo perante qualquer tribunal judicial ou arbitral, ou ainda instâncias administrativas, que assuma proporções relevantes sobre bens e direitos afetos a este Contrato;</w:t>
      </w:r>
    </w:p>
    <w:p w14:paraId="608B7419" w14:textId="77777777" w:rsidR="00B9506C" w:rsidRPr="00780093" w:rsidRDefault="00B9506C" w:rsidP="00B9506C">
      <w:pPr>
        <w:pStyle w:val="Edital-Anexos-Garantias"/>
        <w:tabs>
          <w:tab w:val="left" w:pos="284"/>
        </w:tabs>
        <w:ind w:left="993"/>
      </w:pPr>
    </w:p>
    <w:p w14:paraId="60F1DBB7" w14:textId="77777777" w:rsidR="00B9506C" w:rsidRPr="00780093" w:rsidRDefault="00B9506C" w:rsidP="00E72B65">
      <w:pPr>
        <w:pStyle w:val="Edital-Anexos-Garantias"/>
        <w:numPr>
          <w:ilvl w:val="0"/>
          <w:numId w:val="101"/>
        </w:numPr>
        <w:tabs>
          <w:tab w:val="left" w:pos="284"/>
        </w:tabs>
        <w:ind w:left="993" w:hanging="284"/>
      </w:pPr>
      <w:r w:rsidRPr="00780093">
        <w:t>é legítima, única e exclusiva proprietária dos bens dados em penhor, nos termos do(s) Contrato(s) de Concessão ou de Partilha de Produção relacionado(s) no Anexo I deste Contrato de Penhor de Petróleo e Gás Natural (BOE), os quais se encontram livres e desembaraçados de todos e quaisquer ônus ou gravames;</w:t>
      </w:r>
    </w:p>
    <w:p w14:paraId="3986E641" w14:textId="77777777" w:rsidR="00B9506C" w:rsidRPr="00780093" w:rsidRDefault="00B9506C" w:rsidP="00B9506C">
      <w:pPr>
        <w:pStyle w:val="Edital-Anexos-Garantias"/>
        <w:tabs>
          <w:tab w:val="left" w:pos="284"/>
        </w:tabs>
        <w:ind w:left="993"/>
      </w:pPr>
    </w:p>
    <w:p w14:paraId="073C1F3D" w14:textId="77777777" w:rsidR="00B9506C" w:rsidRPr="00780093" w:rsidRDefault="00B9506C" w:rsidP="00E72B65">
      <w:pPr>
        <w:pStyle w:val="Edital-Anexos-Garantias"/>
        <w:numPr>
          <w:ilvl w:val="0"/>
          <w:numId w:val="101"/>
        </w:numPr>
        <w:tabs>
          <w:tab w:val="left" w:pos="284"/>
        </w:tabs>
        <w:ind w:left="993" w:hanging="284"/>
      </w:pPr>
      <w:r w:rsidRPr="00780093">
        <w:t xml:space="preserve">declara que firmou, previamente à assinatura do presente instrumento, Contrato de Venda de Petróleo e Gás Natural (BOE) com </w:t>
      </w:r>
      <w:r w:rsidRPr="001C2315">
        <w:fldChar w:fldCharType="begin">
          <w:ffData>
            <w:name w:val=""/>
            <w:enabled/>
            <w:calcOnExit w:val="0"/>
            <w:textInput>
              <w:default w:val="[inserir a denominação social da outra pessoa juridica]"/>
            </w:textInput>
          </w:ffData>
        </w:fldChar>
      </w:r>
      <w:r w:rsidRPr="00780093">
        <w:instrText xml:space="preserve"> FORMTEXT </w:instrText>
      </w:r>
      <w:r w:rsidRPr="001C2315">
        <w:fldChar w:fldCharType="separate"/>
      </w:r>
      <w:r w:rsidRPr="00780093">
        <w:rPr>
          <w:noProof/>
        </w:rPr>
        <w:t>[inserir a denominação social da outra pessoa juridica]</w:t>
      </w:r>
      <w:r w:rsidRPr="001C2315">
        <w:fldChar w:fldCharType="end"/>
      </w:r>
      <w:r w:rsidRPr="00780093">
        <w:t>, e que nele não há nenhuma penalidade estabelecida caso deixe de entregar à compradora a parcela de sua Produção necessária para honrar o compromisso ajustado no presente Contrato (CLÁUSULA APLICÁVEL SOMENTE SE A LICITANTE TIVER CONTRATO PRÉVIO DE VENDA DA PRODUÇÃO COM TERCEIRO);</w:t>
      </w:r>
    </w:p>
    <w:p w14:paraId="28870F8C" w14:textId="77777777" w:rsidR="00B9506C" w:rsidRPr="00780093" w:rsidRDefault="00B9506C" w:rsidP="00B9506C">
      <w:pPr>
        <w:pStyle w:val="PargrafodaLista"/>
      </w:pPr>
    </w:p>
    <w:p w14:paraId="606C4406" w14:textId="77777777" w:rsidR="00B9506C" w:rsidRPr="00780093" w:rsidRDefault="00B9506C" w:rsidP="00E72B65">
      <w:pPr>
        <w:pStyle w:val="Edital-Anexos-Garantias"/>
        <w:numPr>
          <w:ilvl w:val="0"/>
          <w:numId w:val="101"/>
        </w:numPr>
        <w:tabs>
          <w:tab w:val="left" w:pos="284"/>
        </w:tabs>
        <w:ind w:left="993" w:hanging="284"/>
      </w:pPr>
      <w:r w:rsidRPr="00780093">
        <w:t>garante que, em caso de execução do presente penhor, a ANP terá garantida a preferência para a apropriação dos frutos decorrentes da venda do Petróleo e Gás Natural (BOE) ora empenhada;</w:t>
      </w:r>
    </w:p>
    <w:p w14:paraId="347A960A" w14:textId="77777777" w:rsidR="00B9506C" w:rsidRPr="00780093" w:rsidRDefault="00B9506C" w:rsidP="00B9506C">
      <w:pPr>
        <w:pStyle w:val="Edital-Anexos-Garantias"/>
        <w:tabs>
          <w:tab w:val="left" w:pos="284"/>
        </w:tabs>
        <w:ind w:left="993"/>
      </w:pPr>
    </w:p>
    <w:p w14:paraId="5DDABAC6" w14:textId="77777777" w:rsidR="00B9506C" w:rsidRPr="00780093" w:rsidRDefault="00B9506C" w:rsidP="00E72B65">
      <w:pPr>
        <w:pStyle w:val="Edital-Anexos-Garantias"/>
        <w:numPr>
          <w:ilvl w:val="0"/>
          <w:numId w:val="101"/>
        </w:numPr>
        <w:tabs>
          <w:tab w:val="left" w:pos="284"/>
        </w:tabs>
        <w:ind w:left="993" w:hanging="284"/>
      </w:pPr>
      <w:r w:rsidRPr="00780093">
        <w:t>abstém-se de instituir qualquer outro gravame sobre os bens ora empenhados, salvo se expressa e previamente aprovado pela ANP;</w:t>
      </w:r>
    </w:p>
    <w:p w14:paraId="2B3C202A" w14:textId="77777777" w:rsidR="00B9506C" w:rsidRPr="00780093" w:rsidRDefault="00B9506C" w:rsidP="00E72B65">
      <w:pPr>
        <w:pStyle w:val="Edital-Anexos-Garantias"/>
        <w:numPr>
          <w:ilvl w:val="0"/>
          <w:numId w:val="101"/>
        </w:numPr>
        <w:tabs>
          <w:tab w:val="left" w:pos="284"/>
        </w:tabs>
        <w:ind w:left="993" w:hanging="284"/>
      </w:pPr>
      <w:r w:rsidRPr="00780093">
        <w:t>obriga-se a manter, durante a vigência do presente instrumento, Garantia efetiva suficiente para cobrir sua execução, no prazo máximo de 180 (cento e oitenta) dias, em caso de inadimplemento nos termos dos Contratos de Concessão descritos no Anexo II deste Contrato de Penhor de Petróleo e Gás Natural (BOE);</w:t>
      </w:r>
    </w:p>
    <w:p w14:paraId="3CAAA3C1" w14:textId="77777777" w:rsidR="00B9506C" w:rsidRPr="00780093" w:rsidRDefault="00B9506C" w:rsidP="00B9506C">
      <w:pPr>
        <w:pStyle w:val="Edital-Anexos-Garantias"/>
        <w:tabs>
          <w:tab w:val="left" w:pos="284"/>
        </w:tabs>
        <w:ind w:left="993"/>
      </w:pPr>
    </w:p>
    <w:p w14:paraId="7958FB4D" w14:textId="77777777" w:rsidR="00B9506C" w:rsidRPr="00780093" w:rsidRDefault="00B9506C" w:rsidP="00E72B65">
      <w:pPr>
        <w:pStyle w:val="Edital-Anexos-Garantias"/>
        <w:numPr>
          <w:ilvl w:val="0"/>
          <w:numId w:val="101"/>
        </w:numPr>
        <w:tabs>
          <w:tab w:val="left" w:pos="284"/>
        </w:tabs>
        <w:ind w:left="993" w:hanging="284"/>
      </w:pPr>
      <w:r w:rsidRPr="00780093">
        <w:t>obriga-se, sempre que houver diferença negativa entre a Garantia Efetiva e a garantia requerida superior à permitida na legislação aplicável, ou sempre que exigido pela ANP, a efetuar o reforço da garantia no valor da CHAMADA DE MARGEM, conforme previsto na Cláusula 6.2; e</w:t>
      </w:r>
    </w:p>
    <w:p w14:paraId="65ADB128" w14:textId="77777777" w:rsidR="00B9506C" w:rsidRPr="00780093" w:rsidRDefault="00B9506C" w:rsidP="00B9506C">
      <w:pPr>
        <w:pStyle w:val="PargrafodaLista"/>
      </w:pPr>
    </w:p>
    <w:p w14:paraId="537232DB" w14:textId="77777777" w:rsidR="00B9506C" w:rsidRPr="00780093" w:rsidRDefault="00B9506C" w:rsidP="00E72B65">
      <w:pPr>
        <w:pStyle w:val="Edital-Anexos-Garantias"/>
        <w:numPr>
          <w:ilvl w:val="0"/>
          <w:numId w:val="101"/>
        </w:numPr>
        <w:tabs>
          <w:tab w:val="left" w:pos="284"/>
        </w:tabs>
        <w:ind w:left="993" w:hanging="284"/>
      </w:pPr>
      <w:r w:rsidRPr="00780093">
        <w:t>obriga-se, durante a vigência deste Contrato de Penhor de Petróleo e Gás Natural (BOE), a encaminhar à ANP o Demonstrativo de Apuração da Participação Especial (DAPE) referente aos campos constantes do Anexo I deste Contrato, conforme Decreto n.º 2.705/1998 arts. 25 e 26 e Resolução ANP n.º 870/2022</w:t>
      </w:r>
    </w:p>
    <w:p w14:paraId="5F15E7E7" w14:textId="77777777" w:rsidR="00B9506C" w:rsidRPr="00780093" w:rsidRDefault="00B9506C" w:rsidP="00B9506C">
      <w:pPr>
        <w:pStyle w:val="Edital-Anexos-Garantias"/>
      </w:pPr>
    </w:p>
    <w:p w14:paraId="666E7BC8" w14:textId="77777777" w:rsidR="00B9506C" w:rsidRPr="00780093" w:rsidRDefault="00B9506C" w:rsidP="00B9506C">
      <w:pPr>
        <w:pStyle w:val="Edital-Anexos-Garantias"/>
        <w:tabs>
          <w:tab w:val="left" w:pos="851"/>
        </w:tabs>
        <w:ind w:left="142"/>
      </w:pPr>
      <w:r w:rsidRPr="00780093">
        <w:t>6.2</w:t>
      </w:r>
      <w:r w:rsidRPr="00780093">
        <w:tab/>
        <w:t>A ANP declara à DEVEDORA PIGNORATÍCIA que:</w:t>
      </w:r>
    </w:p>
    <w:p w14:paraId="378F92F4" w14:textId="77777777" w:rsidR="00B9506C" w:rsidRPr="00780093" w:rsidRDefault="00B9506C" w:rsidP="00B9506C">
      <w:pPr>
        <w:pStyle w:val="Edital-Anexos-Garantias"/>
        <w:tabs>
          <w:tab w:val="left" w:pos="851"/>
        </w:tabs>
        <w:ind w:left="142"/>
      </w:pPr>
    </w:p>
    <w:p w14:paraId="1A0578AE" w14:textId="77777777" w:rsidR="00B9506C" w:rsidRPr="00780093" w:rsidRDefault="00B9506C" w:rsidP="00E72B65">
      <w:pPr>
        <w:pStyle w:val="Edital-Anexos-Garantias"/>
        <w:numPr>
          <w:ilvl w:val="0"/>
          <w:numId w:val="102"/>
        </w:numPr>
        <w:tabs>
          <w:tab w:val="left" w:pos="284"/>
        </w:tabs>
        <w:ind w:left="1276" w:hanging="425"/>
      </w:pPr>
      <w:r w:rsidRPr="00780093">
        <w:t>as liberalidades autorizadas pela ANP, sob nenhuma hipótese, implicam sua renúncia a algum direito assegurado pela legislação, tampouco constituem extinção do penhor ora celebrado nos termos do artigo 1.436 do Código Civil Brasileiro;</w:t>
      </w:r>
    </w:p>
    <w:p w14:paraId="5EF35D1D" w14:textId="77777777" w:rsidR="00B9506C" w:rsidRPr="00780093" w:rsidRDefault="00B9506C" w:rsidP="00B9506C">
      <w:pPr>
        <w:pStyle w:val="Edital-Anexos-Garantias"/>
        <w:tabs>
          <w:tab w:val="left" w:pos="284"/>
        </w:tabs>
        <w:ind w:left="1276"/>
      </w:pPr>
    </w:p>
    <w:p w14:paraId="3947FA53" w14:textId="77777777" w:rsidR="00B9506C" w:rsidRPr="00780093" w:rsidRDefault="00B9506C" w:rsidP="00E72B65">
      <w:pPr>
        <w:pStyle w:val="Edital-Anexos-Garantias"/>
        <w:numPr>
          <w:ilvl w:val="0"/>
          <w:numId w:val="102"/>
        </w:numPr>
        <w:tabs>
          <w:tab w:val="left" w:pos="284"/>
        </w:tabs>
        <w:ind w:left="1276" w:hanging="425"/>
      </w:pPr>
      <w:r w:rsidRPr="00780093">
        <w:t>poderá efetuar o controle do valor total da Garantia Efetiva, na forma da Legislação Aplicável, conforme previsto na Cláusula Terceira deste Contrato;</w:t>
      </w:r>
    </w:p>
    <w:p w14:paraId="195B255C" w14:textId="77777777" w:rsidR="00B9506C" w:rsidRPr="00780093" w:rsidRDefault="00B9506C" w:rsidP="00B9506C">
      <w:pPr>
        <w:pStyle w:val="PargrafodaLista"/>
      </w:pPr>
    </w:p>
    <w:p w14:paraId="58B500C7" w14:textId="77777777" w:rsidR="00B9506C" w:rsidRPr="00780093" w:rsidRDefault="00B9506C" w:rsidP="00E72B65">
      <w:pPr>
        <w:pStyle w:val="Edital-Anexos-Garantias"/>
        <w:numPr>
          <w:ilvl w:val="0"/>
          <w:numId w:val="102"/>
        </w:numPr>
        <w:tabs>
          <w:tab w:val="left" w:pos="284"/>
        </w:tabs>
        <w:ind w:left="1276" w:hanging="425"/>
      </w:pPr>
      <w:r w:rsidRPr="00780093">
        <w:t>poderá ocorrer Chamada de Margem, sempre que ocorrer diferença negativa entre a Garantia Efetiva e a Garantia Requerida superior a percentual, definido na Legislação Aplicável, do valor da Garantia Requerida constante da Cláusula 9.1 deste Contrato.</w:t>
      </w:r>
    </w:p>
    <w:p w14:paraId="32EBC1A3" w14:textId="77777777" w:rsidR="00B9506C" w:rsidRPr="00780093" w:rsidRDefault="00B9506C" w:rsidP="00B9506C">
      <w:pPr>
        <w:pStyle w:val="Edital-Anexos-Garantias"/>
        <w:tabs>
          <w:tab w:val="left" w:pos="284"/>
        </w:tabs>
        <w:ind w:left="1276"/>
      </w:pPr>
    </w:p>
    <w:p w14:paraId="197060E9" w14:textId="77777777" w:rsidR="00B9506C" w:rsidRPr="00780093" w:rsidRDefault="00B9506C" w:rsidP="00E72B65">
      <w:pPr>
        <w:pStyle w:val="Edital-Anexos-Garantias"/>
        <w:numPr>
          <w:ilvl w:val="0"/>
          <w:numId w:val="102"/>
        </w:numPr>
        <w:tabs>
          <w:tab w:val="left" w:pos="284"/>
        </w:tabs>
        <w:ind w:left="1276" w:hanging="425"/>
      </w:pPr>
      <w:r w:rsidRPr="00780093">
        <w:t>O valor da Chamada De Margem corresponderá à diferença negativa entre a Garantia Efetiva e a Garantia Requerida, calculadas conforme Cláusula Terceira e nos termos da Cláusula 6.2.c, ambas deste Contrato.</w:t>
      </w:r>
    </w:p>
    <w:p w14:paraId="07428431" w14:textId="77777777" w:rsidR="00B9506C" w:rsidRPr="00780093" w:rsidRDefault="00B9506C" w:rsidP="00B9506C">
      <w:pPr>
        <w:pStyle w:val="Edital-Anexos-Garantias"/>
      </w:pPr>
    </w:p>
    <w:p w14:paraId="1DD61276" w14:textId="77777777" w:rsidR="00B9506C" w:rsidRPr="00780093" w:rsidRDefault="00B9506C" w:rsidP="00B9506C">
      <w:pPr>
        <w:pStyle w:val="Edital-Anexos-Garantias"/>
      </w:pPr>
      <w:r w:rsidRPr="00780093">
        <w:t>6.3</w:t>
      </w:r>
      <w:r w:rsidRPr="00780093">
        <w:tab/>
        <w:t>Declarações mútuas:</w:t>
      </w:r>
    </w:p>
    <w:p w14:paraId="388EF75C" w14:textId="77777777" w:rsidR="00B9506C" w:rsidRPr="00780093" w:rsidRDefault="00B9506C" w:rsidP="00E72B65">
      <w:pPr>
        <w:pStyle w:val="Edital-Anexos-Garantias"/>
        <w:numPr>
          <w:ilvl w:val="0"/>
          <w:numId w:val="103"/>
        </w:numPr>
        <w:tabs>
          <w:tab w:val="left" w:pos="284"/>
        </w:tabs>
        <w:ind w:left="1276" w:hanging="425"/>
      </w:pPr>
      <w:r w:rsidRPr="00780093">
        <w:t xml:space="preserve">declaram as PARTES que o presente Contrato será assinado previamente à assinatura do(s) Contrato(s) de Concessão descrito(s) no Anexo II deste Contrato de Penhor de Petróleo e Gás Natural (BOE), cujo(s) Programa(s) Exploratório(s) Mínimo(s) ou Programa(s) de Trabalho Inicial(ais) está(ão) aqui garantido(s), a qual dar-se-á até a data de </w:t>
      </w:r>
      <w:r w:rsidRPr="001C2315">
        <w:fldChar w:fldCharType="begin">
          <w:ffData>
            <w:name w:val=""/>
            <w:enabled/>
            <w:calcOnExit w:val="0"/>
            <w:textInput>
              <w:default w:val="[inserir a data de assinatura do Contrato de Concessão, no formato dia/mês/ano]"/>
            </w:textInput>
          </w:ffData>
        </w:fldChar>
      </w:r>
      <w:r w:rsidRPr="00780093">
        <w:instrText xml:space="preserve"> FORMTEXT </w:instrText>
      </w:r>
      <w:r w:rsidRPr="001C2315">
        <w:fldChar w:fldCharType="separate"/>
      </w:r>
      <w:r w:rsidRPr="00780093">
        <w:rPr>
          <w:noProof/>
        </w:rPr>
        <w:t>[inserir a data de assinatura do Contrato de Concessão, no formato dia/mês/ano]</w:t>
      </w:r>
      <w:r w:rsidRPr="001C2315">
        <w:fldChar w:fldCharType="end"/>
      </w:r>
      <w:r w:rsidRPr="00780093">
        <w:t>, conforme previsto no Edital da Oferta Permanente de Concessão.</w:t>
      </w:r>
    </w:p>
    <w:p w14:paraId="5FB44AA1" w14:textId="77777777" w:rsidR="00B9506C" w:rsidRPr="00780093" w:rsidRDefault="00B9506C" w:rsidP="00B9506C">
      <w:pPr>
        <w:pStyle w:val="Edital-Anexos-Garantias"/>
        <w:tabs>
          <w:tab w:val="left" w:pos="284"/>
        </w:tabs>
        <w:ind w:left="1276"/>
      </w:pPr>
    </w:p>
    <w:p w14:paraId="229FE3E6" w14:textId="77777777" w:rsidR="00B9506C" w:rsidRPr="00780093" w:rsidRDefault="00B9506C" w:rsidP="00E72B65">
      <w:pPr>
        <w:pStyle w:val="Edital-Anexos-Garantias"/>
        <w:numPr>
          <w:ilvl w:val="0"/>
          <w:numId w:val="103"/>
        </w:numPr>
        <w:tabs>
          <w:tab w:val="left" w:pos="284"/>
        </w:tabs>
        <w:ind w:left="1276" w:hanging="425"/>
      </w:pPr>
      <w:r w:rsidRPr="00780093">
        <w:t xml:space="preserve">a ANP consente que 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permaneça cumprindo o seu Contrato de Venda de Petróleo e Gás Natural (BOE) à </w:t>
      </w:r>
      <w:r w:rsidRPr="001C2315">
        <w:fldChar w:fldCharType="begin">
          <w:ffData>
            <w:name w:val=""/>
            <w:enabled/>
            <w:calcOnExit w:val="0"/>
            <w:textInput>
              <w:default w:val="[inserir a denominação social da outra pessoa juridica]"/>
            </w:textInput>
          </w:ffData>
        </w:fldChar>
      </w:r>
      <w:r w:rsidRPr="00780093">
        <w:instrText xml:space="preserve"> FORMTEXT </w:instrText>
      </w:r>
      <w:r w:rsidRPr="001C2315">
        <w:fldChar w:fldCharType="separate"/>
      </w:r>
      <w:r w:rsidRPr="00780093">
        <w:rPr>
          <w:noProof/>
        </w:rPr>
        <w:t>[inserir a denominação social da outra pessoa juridica]</w:t>
      </w:r>
      <w:r w:rsidRPr="001C2315">
        <w:fldChar w:fldCharType="end"/>
      </w:r>
      <w:r w:rsidRPr="00780093">
        <w:t xml:space="preserve"> para a venda de parte de sua Produção nos campos citados no Anexo I, desde que respeitadas as demais cláusulas e disposições deste Contrato. (CLÁUSULA APLICÁVEL SOMENTE SE LICITANTE TIVER CONTRATO PRÉVIO DE VENDA DA PRODUÇÃO COM </w:t>
      </w:r>
      <w:r w:rsidRPr="00780093">
        <w:rPr>
          <w:bCs/>
        </w:rPr>
        <w:t>OUTRA PESSOA JURÍDICA</w:t>
      </w:r>
      <w:r w:rsidRPr="00780093">
        <w:t>).</w:t>
      </w:r>
    </w:p>
    <w:p w14:paraId="6AF6A720" w14:textId="77777777" w:rsidR="00B9506C" w:rsidRPr="00780093" w:rsidRDefault="00B9506C" w:rsidP="00B9506C">
      <w:pPr>
        <w:pStyle w:val="Edital-Anexos-Garantias"/>
      </w:pPr>
    </w:p>
    <w:p w14:paraId="137655C9" w14:textId="77777777" w:rsidR="00B9506C" w:rsidRPr="00780093" w:rsidRDefault="00B9506C" w:rsidP="00B9506C">
      <w:pPr>
        <w:pStyle w:val="Edital-Anexos-Garantias"/>
      </w:pPr>
    </w:p>
    <w:p w14:paraId="3DC5CDDF" w14:textId="77777777" w:rsidR="00B9506C" w:rsidRPr="00780093" w:rsidRDefault="00B9506C" w:rsidP="00B9506C">
      <w:pPr>
        <w:pStyle w:val="Edital-Anexos-Garantias"/>
        <w:rPr>
          <w:b/>
        </w:rPr>
      </w:pPr>
      <w:r w:rsidRPr="00780093">
        <w:rPr>
          <w:b/>
        </w:rPr>
        <w:t xml:space="preserve">CLÁUSULA SÉTIMA – EXECUÇÃO DA GARANTIA </w:t>
      </w:r>
    </w:p>
    <w:p w14:paraId="6877B349" w14:textId="77777777" w:rsidR="00B9506C" w:rsidRPr="00780093" w:rsidRDefault="00B9506C" w:rsidP="00B9506C">
      <w:pPr>
        <w:pStyle w:val="Edital-Anexos-Garantias"/>
        <w:rPr>
          <w:b/>
        </w:rPr>
      </w:pPr>
    </w:p>
    <w:p w14:paraId="5325D81A" w14:textId="77777777" w:rsidR="00B9506C" w:rsidRPr="00780093" w:rsidRDefault="00B9506C" w:rsidP="00B9506C">
      <w:pPr>
        <w:pStyle w:val="Edital-Anexos-Garantias"/>
        <w:ind w:left="567" w:hanging="567"/>
      </w:pPr>
      <w:r w:rsidRPr="00780093">
        <w:t>7.1</w:t>
      </w:r>
      <w:r w:rsidRPr="00780093">
        <w:tab/>
        <w:t xml:space="preserve">No caso da ocorrência de inadimplemento, nos termos dos Contratos de Concessão descritos no Anexo II deste Contrato de Penhor de Petróleo e Gás Natural (BOE), a ANP poderá se valer da garantia empenhada para determinar a sua alienação, no todo ou em parte, para cobrir os valores garantidos correspondentes às obrigações assumidas pel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no(s) referido(s)Programa(s) Exploratório(s) Mínimo(s) ou Programa(s) de Trabalho Inicial(ais), vedada a sua retenção a qualquer outro título, diante da proibição expressa no artigo 1.428 do Código Civil Brasileiro.</w:t>
      </w:r>
    </w:p>
    <w:p w14:paraId="6DE03C74" w14:textId="77777777" w:rsidR="00B9506C" w:rsidRPr="00780093" w:rsidRDefault="00B9506C" w:rsidP="00B9506C">
      <w:pPr>
        <w:pStyle w:val="Edital-Anexos-Garantias"/>
      </w:pPr>
    </w:p>
    <w:p w14:paraId="4E7C1444" w14:textId="77777777" w:rsidR="00B9506C" w:rsidRPr="00780093" w:rsidRDefault="00B9506C" w:rsidP="00B9506C">
      <w:pPr>
        <w:pStyle w:val="Edital-Anexos-Garantias"/>
        <w:ind w:left="1276" w:hanging="709"/>
      </w:pPr>
      <w:r w:rsidRPr="00780093">
        <w:t>7.1.1</w:t>
      </w:r>
      <w:r w:rsidRPr="00780093">
        <w:tab/>
        <w:t>Os valores garantidos serão corrigidos pelo IGP-DI nos termos do Contrato de Concessão, e corrigidos pela SELIC a partir da constituição do devedor em mora.</w:t>
      </w:r>
    </w:p>
    <w:p w14:paraId="092264B9" w14:textId="77777777" w:rsidR="00B9506C" w:rsidRPr="00780093" w:rsidRDefault="00B9506C" w:rsidP="00B9506C">
      <w:pPr>
        <w:pStyle w:val="Edital-Anexos-Garantias"/>
        <w:ind w:left="709" w:hanging="709"/>
      </w:pPr>
      <w:r w:rsidRPr="00780093">
        <w:t>7.2</w:t>
      </w:r>
      <w:r w:rsidRPr="00780093">
        <w:tab/>
        <w:t xml:space="preserve">Para os fins do disposto na Cláusula 6.1 deste Contrato, a </w:t>
      </w:r>
      <w:r w:rsidRPr="001C2315">
        <w:rPr>
          <w:iCs/>
        </w:rPr>
        <w:fldChar w:fldCharType="begin">
          <w:ffData>
            <w:name w:val=""/>
            <w:enabled/>
            <w:calcOnExit w:val="0"/>
            <w:textInput>
              <w:default w:val="[inserir a denominação social da licitante]"/>
            </w:textInput>
          </w:ffData>
        </w:fldChar>
      </w:r>
      <w:r w:rsidRPr="00780093">
        <w:rPr>
          <w:iCs/>
        </w:rPr>
        <w:instrText xml:space="preserve"> FORMTEXT </w:instrText>
      </w:r>
      <w:r w:rsidRPr="001C2315">
        <w:rPr>
          <w:iCs/>
        </w:rPr>
      </w:r>
      <w:r w:rsidRPr="001C2315">
        <w:rPr>
          <w:iCs/>
        </w:rPr>
        <w:fldChar w:fldCharType="separate"/>
      </w:r>
      <w:r w:rsidRPr="00780093">
        <w:rPr>
          <w:iCs/>
        </w:rPr>
        <w:t>[inserir a denominação social da licitante]</w:t>
      </w:r>
      <w:r w:rsidRPr="001C2315">
        <w:rPr>
          <w:iCs/>
        </w:rPr>
        <w:fldChar w:fldCharType="end"/>
      </w:r>
      <w:r w:rsidRPr="00780093">
        <w:t>, por sua conta e risco, fica desde já devidamente autorizada para, em nome da ANP, praticar todos os atos necessários para promover a venda e transferência a terceiros do Petróleo e Gás Natural (BOE) empenhados, em quantidade suficiente para cobrir o valor correspondente ao inadimplemento havido, e repassar imediatamente à conta a ser designada pela ANP, o valor correspondente, sob pena do início da execução judicial do presente instrumento.</w:t>
      </w:r>
    </w:p>
    <w:p w14:paraId="077ED5E4" w14:textId="77777777" w:rsidR="00B9506C" w:rsidRPr="00780093" w:rsidRDefault="00B9506C" w:rsidP="00B9506C">
      <w:pPr>
        <w:pStyle w:val="Edital-Anexos-Garantias"/>
      </w:pPr>
    </w:p>
    <w:p w14:paraId="27E046A6" w14:textId="77777777" w:rsidR="00B9506C" w:rsidRPr="00780093" w:rsidRDefault="00B9506C" w:rsidP="00B9506C">
      <w:pPr>
        <w:pStyle w:val="Edital-Anexos-Garantias"/>
        <w:ind w:left="1418" w:hanging="851"/>
      </w:pPr>
      <w:r w:rsidRPr="00780093">
        <w:t>7.2.1</w:t>
      </w:r>
      <w:r w:rsidRPr="00780093">
        <w:tab/>
        <w:t>A ANP poderá, alternativamente, solicitar à empresa que entregue o Petróleo e Gás Natural (BOE) empenhados a terceiros, para que estes pratiquem, em nome da ANP, todos os atos necessários para promover a venda e transferência do Petróleo e Gás Natural (BOE) empenhados, em quantidade suficiente para cobrir o valor correspondente ao inadimplemento havido.</w:t>
      </w:r>
    </w:p>
    <w:p w14:paraId="62031855" w14:textId="77777777" w:rsidR="00B9506C" w:rsidRPr="00780093" w:rsidRDefault="00B9506C" w:rsidP="00B9506C">
      <w:pPr>
        <w:pStyle w:val="Edital-Anexos-Garantias"/>
        <w:ind w:left="567"/>
      </w:pPr>
    </w:p>
    <w:p w14:paraId="2BC96067" w14:textId="77777777" w:rsidR="00B9506C" w:rsidRPr="00780093" w:rsidRDefault="00B9506C" w:rsidP="00B9506C">
      <w:pPr>
        <w:pStyle w:val="Edital-Anexos-Garantias"/>
        <w:ind w:left="709" w:hanging="709"/>
      </w:pPr>
      <w:r w:rsidRPr="00780093">
        <w:t>7.3</w:t>
      </w:r>
      <w:r w:rsidRPr="00780093">
        <w:tab/>
        <w:t xml:space="preserve">Além dos direitos relacionados na legislação concernente à matéria, e dos dispositivos previstos nas Cláusulas Terceira e Sexta deste Contrato, poderá a ANP exigir o reforço de garantia caso os bens se deteriorem ou pereçam sem culpa da </w:t>
      </w:r>
      <w:r w:rsidRPr="001C2315">
        <w:rPr>
          <w:iCs/>
        </w:rPr>
        <w:fldChar w:fldCharType="begin">
          <w:ffData>
            <w:name w:val=""/>
            <w:enabled/>
            <w:calcOnExit w:val="0"/>
            <w:textInput>
              <w:default w:val="[inserir a denominação social da licitante]"/>
            </w:textInput>
          </w:ffData>
        </w:fldChar>
      </w:r>
      <w:r w:rsidRPr="00780093">
        <w:rPr>
          <w:iCs/>
        </w:rPr>
        <w:instrText xml:space="preserve"> FORMTEXT </w:instrText>
      </w:r>
      <w:r w:rsidRPr="001C2315">
        <w:rPr>
          <w:iCs/>
        </w:rPr>
      </w:r>
      <w:r w:rsidRPr="001C2315">
        <w:rPr>
          <w:iCs/>
        </w:rPr>
        <w:fldChar w:fldCharType="separate"/>
      </w:r>
      <w:r w:rsidRPr="00780093">
        <w:rPr>
          <w:iCs/>
        </w:rPr>
        <w:t>[inserir a denominação social da licitante]</w:t>
      </w:r>
      <w:r w:rsidRPr="001C2315">
        <w:rPr>
          <w:iCs/>
        </w:rPr>
        <w:fldChar w:fldCharType="end"/>
      </w:r>
      <w:r w:rsidRPr="00780093">
        <w:t>; obter o ressarcimento de quaisquer danos que porventura venham a ser incorridos; ter a preferência no recebimento do valor cedido, caso haja a Cessão autorizada dos direitos.</w:t>
      </w:r>
    </w:p>
    <w:p w14:paraId="67841BFE" w14:textId="77777777" w:rsidR="00B9506C" w:rsidRPr="00780093" w:rsidRDefault="00B9506C" w:rsidP="00B9506C">
      <w:pPr>
        <w:pStyle w:val="Edital-Anexos-Garantias"/>
      </w:pPr>
    </w:p>
    <w:p w14:paraId="5232D18A" w14:textId="77777777" w:rsidR="00B9506C" w:rsidRPr="00780093" w:rsidRDefault="00B9506C" w:rsidP="00B9506C">
      <w:pPr>
        <w:pStyle w:val="Edital-Anexos-Garantias"/>
        <w:ind w:left="709" w:hanging="709"/>
      </w:pPr>
      <w:r w:rsidRPr="00780093">
        <w:t>7.4</w:t>
      </w:r>
      <w:r w:rsidRPr="00780093">
        <w:tab/>
        <w:t xml:space="preserve">Caso a ANP tenha que recorrer a meios judiciais para execução da garantia ora constituída e consequente recebimento de seu crédito, ficará a </w:t>
      </w:r>
      <w:r w:rsidRPr="001C2315">
        <w:rPr>
          <w:iCs/>
        </w:rPr>
        <w:fldChar w:fldCharType="begin">
          <w:ffData>
            <w:name w:val=""/>
            <w:enabled/>
            <w:calcOnExit w:val="0"/>
            <w:textInput>
              <w:default w:val="[inserir a denominação social da licitante]"/>
            </w:textInput>
          </w:ffData>
        </w:fldChar>
      </w:r>
      <w:r w:rsidRPr="00780093">
        <w:rPr>
          <w:iCs/>
        </w:rPr>
        <w:instrText xml:space="preserve"> FORMTEXT </w:instrText>
      </w:r>
      <w:r w:rsidRPr="001C2315">
        <w:rPr>
          <w:iCs/>
        </w:rPr>
      </w:r>
      <w:r w:rsidRPr="001C2315">
        <w:rPr>
          <w:iCs/>
        </w:rPr>
        <w:fldChar w:fldCharType="separate"/>
      </w:r>
      <w:r w:rsidRPr="00780093">
        <w:rPr>
          <w:iCs/>
        </w:rPr>
        <w:t>[inserir a denominação social da licitante]</w:t>
      </w:r>
      <w:r w:rsidRPr="001C2315">
        <w:rPr>
          <w:iCs/>
        </w:rPr>
        <w:fldChar w:fldCharType="end"/>
      </w:r>
      <w:r w:rsidRPr="00780093">
        <w:t xml:space="preserve"> obrigada a pagar, além do principal, juros e cominações contratualmente previstas, as custas judiciais, despesas processuais e honorários advocatícios desde já fixados em 20% (vinte por cento) sobre o valor da execução.</w:t>
      </w:r>
    </w:p>
    <w:p w14:paraId="029D750D" w14:textId="77777777" w:rsidR="00B9506C" w:rsidRPr="00780093" w:rsidRDefault="00B9506C" w:rsidP="00B9506C">
      <w:pPr>
        <w:pStyle w:val="Edital-Anexos-Garantias"/>
      </w:pPr>
    </w:p>
    <w:p w14:paraId="6DA025FF" w14:textId="77777777" w:rsidR="00B9506C" w:rsidRPr="00780093" w:rsidRDefault="00B9506C" w:rsidP="00B9506C">
      <w:pPr>
        <w:pStyle w:val="Edital-Anexos-Garantias"/>
        <w:rPr>
          <w:b/>
        </w:rPr>
      </w:pPr>
      <w:r w:rsidRPr="00780093">
        <w:rPr>
          <w:b/>
        </w:rPr>
        <w:t>CLÁUSULA OITAVA – ADITAMENTOS E NOTIFICAÇÕES</w:t>
      </w:r>
    </w:p>
    <w:p w14:paraId="33DEA346" w14:textId="77777777" w:rsidR="00B9506C" w:rsidRPr="00780093" w:rsidRDefault="00B9506C" w:rsidP="00B9506C">
      <w:pPr>
        <w:pStyle w:val="Edital-Anexos-Garantias"/>
        <w:rPr>
          <w:b/>
        </w:rPr>
      </w:pPr>
    </w:p>
    <w:p w14:paraId="7F2A73BE" w14:textId="77777777" w:rsidR="00B9506C" w:rsidRPr="00780093" w:rsidRDefault="00B9506C" w:rsidP="00B9506C">
      <w:pPr>
        <w:pStyle w:val="Edital-Anexos-Garantias"/>
        <w:ind w:left="709" w:hanging="709"/>
      </w:pPr>
      <w:r w:rsidRPr="00780093">
        <w:t>8.1</w:t>
      </w:r>
      <w:r w:rsidRPr="00780093">
        <w:tab/>
        <w:t>Todo e qualquer aditamento às disposições deste Contrato de Penhor de Petróleo e Gás Natural (BOE) será válido somente se realizado por escrito e assinado pelas PARTES.</w:t>
      </w:r>
    </w:p>
    <w:p w14:paraId="1AA72C86" w14:textId="77777777" w:rsidR="00B9506C" w:rsidRPr="00780093" w:rsidRDefault="00B9506C" w:rsidP="00B9506C">
      <w:pPr>
        <w:pStyle w:val="Edital-Anexos-Garantias"/>
        <w:ind w:left="709" w:hanging="709"/>
      </w:pPr>
      <w:r w:rsidRPr="00780093">
        <w:t>8.2</w:t>
      </w:r>
      <w:r w:rsidRPr="00780093">
        <w:tab/>
        <w:t>Qualquer aviso, instrução ou outra comunicação exigidos nos termos deste Contrato de Penhor de Petróleo e Gás Natural (BOE) serão feitos por escrito e transmitidos, por qualquer meio confiável de recebimento, para os endereços abaixo:</w:t>
      </w:r>
    </w:p>
    <w:p w14:paraId="1A63C4C2" w14:textId="77777777" w:rsidR="00B9506C" w:rsidRPr="00780093" w:rsidRDefault="00B9506C" w:rsidP="00B9506C">
      <w:pPr>
        <w:pStyle w:val="Edital-Anexos-Garantias"/>
      </w:pPr>
    </w:p>
    <w:p w14:paraId="0080032C" w14:textId="77777777" w:rsidR="00B9506C" w:rsidRPr="00780093" w:rsidRDefault="00B9506C" w:rsidP="00B9506C">
      <w:pPr>
        <w:pStyle w:val="Edital-Anexos-Garantias"/>
      </w:pPr>
      <w:r w:rsidRPr="00780093">
        <w:t xml:space="preserve">Se para 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w:t>
      </w:r>
    </w:p>
    <w:p w14:paraId="4A066768" w14:textId="77777777" w:rsidR="00B9506C" w:rsidRPr="00780093" w:rsidRDefault="00B9506C" w:rsidP="00B9506C">
      <w:pPr>
        <w:pStyle w:val="Edital-Anexos-Garantias"/>
      </w:pPr>
      <w:r w:rsidRPr="001C2315">
        <w:fldChar w:fldCharType="begin">
          <w:ffData>
            <w:name w:val=""/>
            <w:enabled/>
            <w:calcOnExit w:val="0"/>
            <w:textInput>
              <w:default w:val="[inserir o endereço da licitante]"/>
            </w:textInput>
          </w:ffData>
        </w:fldChar>
      </w:r>
      <w:r w:rsidRPr="00780093">
        <w:instrText xml:space="preserve"> FORMTEXT </w:instrText>
      </w:r>
      <w:r w:rsidRPr="001C2315">
        <w:fldChar w:fldCharType="separate"/>
      </w:r>
      <w:r w:rsidRPr="00780093">
        <w:t>[inserir o endereço da licitante]</w:t>
      </w:r>
      <w:r w:rsidRPr="001C2315">
        <w:fldChar w:fldCharType="end"/>
      </w:r>
    </w:p>
    <w:p w14:paraId="72B9D200" w14:textId="77777777" w:rsidR="00B9506C" w:rsidRPr="00780093" w:rsidRDefault="00B9506C" w:rsidP="00B9506C">
      <w:pPr>
        <w:pStyle w:val="Edital-Anexos-Garantias"/>
      </w:pPr>
      <w:r w:rsidRPr="00780093">
        <w:t xml:space="preserve">CEP </w:t>
      </w:r>
      <w:r w:rsidRPr="001C2315">
        <w:fldChar w:fldCharType="begin">
          <w:ffData>
            <w:name w:val=""/>
            <w:enabled/>
            <w:calcOnExit w:val="0"/>
            <w:textInput>
              <w:default w:val="[inserir o CEP] "/>
            </w:textInput>
          </w:ffData>
        </w:fldChar>
      </w:r>
      <w:r w:rsidRPr="00780093">
        <w:instrText xml:space="preserve"> FORMTEXT </w:instrText>
      </w:r>
      <w:r w:rsidRPr="001C2315">
        <w:fldChar w:fldCharType="separate"/>
      </w:r>
      <w:r w:rsidRPr="00780093">
        <w:t xml:space="preserve">[inserir o CEP] </w:t>
      </w:r>
      <w:r w:rsidRPr="001C2315">
        <w:fldChar w:fldCharType="end"/>
      </w:r>
      <w:r w:rsidRPr="00780093">
        <w:t>–</w:t>
      </w:r>
      <w:r w:rsidRPr="001C2315">
        <w:fldChar w:fldCharType="begin">
          <w:ffData>
            <w:name w:val=""/>
            <w:enabled/>
            <w:calcOnExit w:val="0"/>
            <w:textInput>
              <w:default w:val="[inserir o nome da cidade] "/>
            </w:textInput>
          </w:ffData>
        </w:fldChar>
      </w:r>
      <w:r w:rsidRPr="00780093">
        <w:instrText xml:space="preserve"> FORMTEXT </w:instrText>
      </w:r>
      <w:r w:rsidRPr="001C2315">
        <w:fldChar w:fldCharType="separate"/>
      </w:r>
      <w:r w:rsidRPr="00780093">
        <w:t>[inserir o nome da cidade]</w:t>
      </w:r>
      <w:r w:rsidRPr="001C2315">
        <w:fldChar w:fldCharType="end"/>
      </w:r>
      <w:r w:rsidRPr="00780093">
        <w:t xml:space="preserve">, </w:t>
      </w:r>
      <w:r w:rsidRPr="001C2315">
        <w:fldChar w:fldCharType="begin">
          <w:ffData>
            <w:name w:val=""/>
            <w:enabled/>
            <w:calcOnExit w:val="0"/>
            <w:textInput>
              <w:default w:val="[inserir a sigla da Unidade da Federação] "/>
            </w:textInput>
          </w:ffData>
        </w:fldChar>
      </w:r>
      <w:r w:rsidRPr="00780093">
        <w:instrText xml:space="preserve"> FORMTEXT </w:instrText>
      </w:r>
      <w:r w:rsidRPr="001C2315">
        <w:fldChar w:fldCharType="separate"/>
      </w:r>
      <w:r w:rsidRPr="00780093">
        <w:t xml:space="preserve">[inserir a sigla da Unidade da Federação] </w:t>
      </w:r>
      <w:r w:rsidRPr="001C2315">
        <w:fldChar w:fldCharType="end"/>
      </w:r>
    </w:p>
    <w:p w14:paraId="5DBA51C5" w14:textId="77777777" w:rsidR="00B9506C" w:rsidRPr="00780093" w:rsidRDefault="00B9506C" w:rsidP="00B9506C">
      <w:pPr>
        <w:pStyle w:val="Edital-Anexos-Garantias"/>
      </w:pPr>
      <w:r w:rsidRPr="00780093">
        <w:t>Fax: (</w:t>
      </w:r>
      <w:r w:rsidRPr="001C2315">
        <w:fldChar w:fldCharType="begin">
          <w:ffData>
            <w:name w:val=""/>
            <w:enabled/>
            <w:calcOnExit w:val="0"/>
            <w:textInput>
              <w:default w:val="[inserir o número do DDD] "/>
            </w:textInput>
          </w:ffData>
        </w:fldChar>
      </w:r>
      <w:r w:rsidRPr="00780093">
        <w:instrText xml:space="preserve"> FORMTEXT </w:instrText>
      </w:r>
      <w:r w:rsidRPr="001C2315">
        <w:fldChar w:fldCharType="separate"/>
      </w:r>
      <w:r w:rsidRPr="00780093">
        <w:t xml:space="preserve">[inserir o número do DDD] </w:t>
      </w:r>
      <w:r w:rsidRPr="001C2315">
        <w:fldChar w:fldCharType="end"/>
      </w:r>
      <w:r w:rsidRPr="00780093">
        <w:t xml:space="preserve">) </w:t>
      </w:r>
      <w:r w:rsidRPr="001C2315">
        <w:fldChar w:fldCharType="begin">
          <w:ffData>
            <w:name w:val=""/>
            <w:enabled/>
            <w:calcOnExit w:val="0"/>
            <w:textInput>
              <w:default w:val="[inserir o número do telefone] "/>
            </w:textInput>
          </w:ffData>
        </w:fldChar>
      </w:r>
      <w:r w:rsidRPr="00780093">
        <w:instrText xml:space="preserve"> FORMTEXT </w:instrText>
      </w:r>
      <w:r w:rsidRPr="001C2315">
        <w:fldChar w:fldCharType="separate"/>
      </w:r>
      <w:r w:rsidRPr="00780093">
        <w:t xml:space="preserve">[inserir o número do telefone] </w:t>
      </w:r>
      <w:r w:rsidRPr="001C2315">
        <w:fldChar w:fldCharType="end"/>
      </w:r>
    </w:p>
    <w:p w14:paraId="4FDFD180" w14:textId="77777777" w:rsidR="00B9506C" w:rsidRPr="00780093" w:rsidRDefault="00B9506C" w:rsidP="00B9506C">
      <w:pPr>
        <w:pStyle w:val="Edital-Anexos-Garantias"/>
      </w:pPr>
    </w:p>
    <w:p w14:paraId="5874FAA8" w14:textId="77777777" w:rsidR="00B9506C" w:rsidRPr="00780093" w:rsidRDefault="00B9506C" w:rsidP="00B9506C">
      <w:pPr>
        <w:pStyle w:val="Edital-Anexos-Garantias"/>
      </w:pPr>
      <w:r w:rsidRPr="00780093">
        <w:t>Se para a ANP:</w:t>
      </w:r>
    </w:p>
    <w:p w14:paraId="1AC0F319" w14:textId="77777777" w:rsidR="00B9506C" w:rsidRPr="00780093" w:rsidRDefault="00B9506C" w:rsidP="00B9506C">
      <w:pPr>
        <w:pStyle w:val="Edital-Anexos-Garantias"/>
      </w:pPr>
      <w:r w:rsidRPr="00780093">
        <w:rPr>
          <w:u w:val="single"/>
        </w:rPr>
        <w:t>Para blocos exploratórios</w:t>
      </w:r>
    </w:p>
    <w:p w14:paraId="773AC76B" w14:textId="77777777" w:rsidR="00B9506C" w:rsidRPr="00780093" w:rsidRDefault="00B9506C" w:rsidP="00B9506C">
      <w:pPr>
        <w:pStyle w:val="Edital-Anexos-Garantias"/>
      </w:pPr>
      <w:r w:rsidRPr="00780093">
        <w:t>Agência Nacional do Petróleo, Gás Natural e Biocombustíveis</w:t>
      </w:r>
    </w:p>
    <w:p w14:paraId="25013CB3" w14:textId="77777777" w:rsidR="00B9506C" w:rsidRPr="00780093" w:rsidRDefault="00B9506C" w:rsidP="00B9506C">
      <w:pPr>
        <w:pStyle w:val="Edital-Anexos-Garantias"/>
      </w:pPr>
      <w:r w:rsidRPr="00780093">
        <w:t>Superintendência de Exploração</w:t>
      </w:r>
    </w:p>
    <w:p w14:paraId="3B825700" w14:textId="77777777" w:rsidR="00B9506C" w:rsidRPr="00780093" w:rsidRDefault="00B9506C" w:rsidP="00B9506C">
      <w:pPr>
        <w:pStyle w:val="Edital-Anexos-Garantias"/>
      </w:pPr>
      <w:r w:rsidRPr="00780093">
        <w:t>Avenida Rio Branco 65 - 19º andar - Centro</w:t>
      </w:r>
    </w:p>
    <w:p w14:paraId="125068C7" w14:textId="77777777" w:rsidR="00B9506C" w:rsidRPr="00780093" w:rsidRDefault="00B9506C" w:rsidP="00B9506C">
      <w:pPr>
        <w:pStyle w:val="Edital-Anexos-Garantias"/>
      </w:pPr>
      <w:r w:rsidRPr="00780093">
        <w:t>CEP 20090-004 - Rio de Janeiro, RJ - Brasil</w:t>
      </w:r>
    </w:p>
    <w:p w14:paraId="31D0629A" w14:textId="77777777" w:rsidR="00B9506C" w:rsidRPr="00780093" w:rsidRDefault="00B9506C" w:rsidP="00B9506C">
      <w:pPr>
        <w:pStyle w:val="Edital-Anexos-Garantias"/>
      </w:pPr>
      <w:r w:rsidRPr="00780093">
        <w:t>Fax (+55 21) 2112-8419</w:t>
      </w:r>
    </w:p>
    <w:p w14:paraId="22636C4A" w14:textId="77777777" w:rsidR="00B9506C" w:rsidRPr="00780093" w:rsidRDefault="00B9506C" w:rsidP="00B9506C">
      <w:pPr>
        <w:pStyle w:val="Edital-Anexos-Garantias"/>
      </w:pPr>
    </w:p>
    <w:p w14:paraId="5B3E0B27" w14:textId="77777777" w:rsidR="00B9506C" w:rsidRPr="00780093" w:rsidRDefault="00B9506C" w:rsidP="00B9506C">
      <w:pPr>
        <w:pStyle w:val="Edital-Anexos-Garantias"/>
        <w:rPr>
          <w:u w:val="single"/>
        </w:rPr>
      </w:pPr>
      <w:r w:rsidRPr="00780093">
        <w:rPr>
          <w:u w:val="single"/>
        </w:rPr>
        <w:t>Para áreas com acumulações marginais</w:t>
      </w:r>
    </w:p>
    <w:p w14:paraId="763EC0D0" w14:textId="77777777" w:rsidR="00B9506C" w:rsidRPr="00780093" w:rsidRDefault="00B9506C" w:rsidP="00B9506C">
      <w:pPr>
        <w:pStyle w:val="Edital-Anexos-Garantias"/>
      </w:pPr>
      <w:r w:rsidRPr="00780093">
        <w:t>Agência Nacional do Petróleo, Gás Natural e Biocombustíveis</w:t>
      </w:r>
    </w:p>
    <w:p w14:paraId="6077F01C" w14:textId="77777777" w:rsidR="00B9506C" w:rsidRPr="00780093" w:rsidRDefault="00B9506C" w:rsidP="00B9506C">
      <w:pPr>
        <w:pStyle w:val="Edital-Anexos-Garantias"/>
      </w:pPr>
      <w:r w:rsidRPr="00780093">
        <w:t xml:space="preserve">Superintendência de Desenvolvimento e Produção </w:t>
      </w:r>
    </w:p>
    <w:p w14:paraId="74434872" w14:textId="77777777" w:rsidR="00B9506C" w:rsidRPr="00780093" w:rsidRDefault="00B9506C" w:rsidP="00B9506C">
      <w:pPr>
        <w:pStyle w:val="Edital-Anexos-Garantias"/>
      </w:pPr>
      <w:r w:rsidRPr="00780093">
        <w:t>Avenida Rio Branco 65 - 19º andar - Centro</w:t>
      </w:r>
    </w:p>
    <w:p w14:paraId="543F3B4B" w14:textId="77777777" w:rsidR="00B9506C" w:rsidRPr="00780093" w:rsidRDefault="00B9506C" w:rsidP="00B9506C">
      <w:pPr>
        <w:pStyle w:val="Edital-Anexos-Garantias"/>
      </w:pPr>
      <w:r w:rsidRPr="00780093">
        <w:t>CEP 20090-004 - Rio de Janeiro, RJ - Brasil</w:t>
      </w:r>
    </w:p>
    <w:p w14:paraId="18D28C15" w14:textId="77777777" w:rsidR="00B9506C" w:rsidRPr="00780093" w:rsidRDefault="00B9506C" w:rsidP="00B9506C">
      <w:pPr>
        <w:pStyle w:val="Edital-Anexos-Garantias"/>
      </w:pPr>
      <w:r w:rsidRPr="00780093">
        <w:t xml:space="preserve">Fax (+55 21) 3797-6399 </w:t>
      </w:r>
    </w:p>
    <w:p w14:paraId="6054C151" w14:textId="77777777" w:rsidR="00B9506C" w:rsidRPr="00780093" w:rsidRDefault="00B9506C" w:rsidP="00B9506C">
      <w:pPr>
        <w:pStyle w:val="Edital-Anexos-Garantias"/>
      </w:pPr>
    </w:p>
    <w:p w14:paraId="2E892967" w14:textId="77777777" w:rsidR="00B9506C" w:rsidRPr="00780093" w:rsidRDefault="00B9506C" w:rsidP="00B9506C">
      <w:pPr>
        <w:pStyle w:val="Edital-Anexos-Garantias"/>
      </w:pPr>
    </w:p>
    <w:p w14:paraId="5F061A40" w14:textId="77777777" w:rsidR="00B9506C" w:rsidRPr="00780093" w:rsidRDefault="00B9506C" w:rsidP="00B9506C">
      <w:pPr>
        <w:pStyle w:val="Edital-Anexos-Garantias"/>
        <w:rPr>
          <w:b/>
        </w:rPr>
      </w:pPr>
      <w:r w:rsidRPr="00780093">
        <w:rPr>
          <w:b/>
        </w:rPr>
        <w:t xml:space="preserve">CLÁUSULA NONA – TOTAL DA DÍVIDA </w:t>
      </w:r>
    </w:p>
    <w:p w14:paraId="0829EE2F" w14:textId="77777777" w:rsidR="00B9506C" w:rsidRPr="00780093" w:rsidRDefault="00B9506C" w:rsidP="00B9506C">
      <w:pPr>
        <w:pStyle w:val="Edital-Anexos-Garantias"/>
        <w:rPr>
          <w:b/>
        </w:rPr>
      </w:pPr>
    </w:p>
    <w:p w14:paraId="4BA327E3" w14:textId="77777777" w:rsidR="00B9506C" w:rsidRPr="00780093" w:rsidRDefault="00B9506C" w:rsidP="00B9506C">
      <w:pPr>
        <w:pStyle w:val="Edital-Anexos-Garantias"/>
        <w:ind w:left="709" w:hanging="709"/>
      </w:pPr>
      <w:r w:rsidRPr="00780093">
        <w:t>9.1</w:t>
      </w:r>
      <w:r w:rsidRPr="00780093">
        <w:tab/>
        <w:t xml:space="preserve">O total da Garantia Requerida, na data de assinatura do presente Contrato, é de R$ </w:t>
      </w:r>
      <w:r w:rsidRPr="001C2315">
        <w:fldChar w:fldCharType="begin">
          <w:ffData>
            <w:name w:val="Texto14"/>
            <w:enabled/>
            <w:calcOnExit w:val="0"/>
            <w:textInput>
              <w:default w:val="[inserir o valor monetário em números]"/>
            </w:textInput>
          </w:ffData>
        </w:fldChar>
      </w:r>
      <w:r w:rsidRPr="00780093">
        <w:instrText xml:space="preserve"> FORMTEXT </w:instrText>
      </w:r>
      <w:r w:rsidRPr="001C2315">
        <w:fldChar w:fldCharType="separate"/>
      </w:r>
      <w:r w:rsidRPr="00780093">
        <w:t>[inserir o valor monetário em números]</w:t>
      </w:r>
      <w:r w:rsidRPr="001C2315">
        <w:fldChar w:fldCharType="end"/>
      </w:r>
      <w:r w:rsidRPr="00780093">
        <w:t xml:space="preserve"> (</w:t>
      </w:r>
      <w:r w:rsidRPr="001C2315">
        <w:fldChar w:fldCharType="begin">
          <w:ffData>
            <w:name w:val=""/>
            <w:enabled/>
            <w:calcOnExit w:val="0"/>
            <w:textInput>
              <w:default w:val="[inserir o valor monetário por extenso]"/>
            </w:textInput>
          </w:ffData>
        </w:fldChar>
      </w:r>
      <w:r w:rsidRPr="00780093">
        <w:instrText xml:space="preserve"> FORMTEXT </w:instrText>
      </w:r>
      <w:r w:rsidRPr="001C2315">
        <w:fldChar w:fldCharType="separate"/>
      </w:r>
      <w:r w:rsidRPr="00780093">
        <w:t>[inserir o valor monetário por extenso]</w:t>
      </w:r>
      <w:r w:rsidRPr="001C2315">
        <w:fldChar w:fldCharType="end"/>
      </w:r>
      <w:r w:rsidRPr="00780093">
        <w:t xml:space="preserve"> reais), e será corrigido pelo IGP-DI nos termos do Contrato de Concessão. Poderá ser reduzida na medida em que forem sendo cumpridos os compromissos relativos ao(s) Programa(s) Exploratório(s) Mínimo(s) ou Programa(s) de Trabalho Inicial(ais) constante(s) do(s) Contrato(s) de Concessão d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relacionados no Anexo II deste Contrato, mediante termo aditivo ao presente Contrato de Penhor de Petróleo e Gás Natural (BOE).</w:t>
      </w:r>
    </w:p>
    <w:p w14:paraId="4D3E0CC0" w14:textId="77777777" w:rsidR="00B9506C" w:rsidRPr="00780093" w:rsidRDefault="00B9506C" w:rsidP="00B9506C">
      <w:pPr>
        <w:pStyle w:val="Edital-Anexos-Garantias"/>
      </w:pPr>
    </w:p>
    <w:p w14:paraId="607C010F" w14:textId="77777777" w:rsidR="00B9506C" w:rsidRPr="00780093" w:rsidRDefault="00B9506C" w:rsidP="00B9506C">
      <w:pPr>
        <w:pStyle w:val="Edital-Anexos-Garantias"/>
        <w:ind w:left="709" w:hanging="709"/>
      </w:pPr>
      <w:r w:rsidRPr="00780093">
        <w:t>9.2</w:t>
      </w:r>
      <w:r w:rsidRPr="00780093">
        <w:tab/>
        <w:t xml:space="preserve">Constatado pela ANP o inadimplemento d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no(s) Contrato(s) de Concessão descrito(s) no Anexo II deste Contrato, relativamente ao Programa(s) Exploratório(s) Mínimo(s) ou Programa(s) de Trabalho Inicial(ais), a dívida será considerada vencida e a presente Garantia será executada conforme o disposto na Cláusula Sétima deste instrumento.</w:t>
      </w:r>
    </w:p>
    <w:p w14:paraId="10417817" w14:textId="77777777" w:rsidR="00B9506C" w:rsidRPr="00780093" w:rsidRDefault="00B9506C" w:rsidP="00B9506C">
      <w:pPr>
        <w:pStyle w:val="Edital-Anexos-Garantias"/>
      </w:pPr>
    </w:p>
    <w:p w14:paraId="3AA8C374" w14:textId="77777777" w:rsidR="00B9506C" w:rsidRPr="00780093" w:rsidRDefault="00B9506C" w:rsidP="00B9506C">
      <w:pPr>
        <w:pStyle w:val="Edital-Anexos-Garantias"/>
        <w:ind w:left="709" w:hanging="709"/>
      </w:pPr>
      <w:r w:rsidRPr="00780093">
        <w:t>9.3</w:t>
      </w:r>
      <w:r w:rsidRPr="00780093">
        <w:tab/>
        <w:t>A extinção do presente penhor se faz de acordo com o previsto no artigo 1.436 do vigente Código Civil Brasileiro.</w:t>
      </w:r>
    </w:p>
    <w:p w14:paraId="775EFC59" w14:textId="77777777" w:rsidR="00B9506C" w:rsidRPr="00780093" w:rsidRDefault="00B9506C" w:rsidP="00B9506C">
      <w:pPr>
        <w:pStyle w:val="Edital-Anexos-Garantias"/>
      </w:pPr>
    </w:p>
    <w:p w14:paraId="1203DFEA" w14:textId="77777777" w:rsidR="00B9506C" w:rsidRPr="00780093" w:rsidRDefault="00B9506C" w:rsidP="00B9506C">
      <w:pPr>
        <w:pStyle w:val="Edital-Anexos-Garantias"/>
        <w:rPr>
          <w:b/>
        </w:rPr>
      </w:pPr>
      <w:r w:rsidRPr="00780093">
        <w:rPr>
          <w:b/>
        </w:rPr>
        <w:t>CLÁUSULA DÉCIMA – FORO E LEI APLICÁVEL</w:t>
      </w:r>
    </w:p>
    <w:p w14:paraId="39B1D7F8" w14:textId="77777777" w:rsidR="00B9506C" w:rsidRPr="00780093" w:rsidRDefault="00B9506C" w:rsidP="00B9506C">
      <w:pPr>
        <w:pStyle w:val="Edital-Anexos-Garantias"/>
        <w:rPr>
          <w:b/>
        </w:rPr>
      </w:pPr>
    </w:p>
    <w:p w14:paraId="76B71544" w14:textId="77777777" w:rsidR="00B9506C" w:rsidRPr="00780093" w:rsidRDefault="00B9506C" w:rsidP="00B9506C">
      <w:pPr>
        <w:pStyle w:val="Edital-Anexos-Garantias"/>
        <w:ind w:left="851" w:hanging="851"/>
      </w:pPr>
      <w:r w:rsidRPr="00780093">
        <w:t>10.1</w:t>
      </w:r>
      <w:r w:rsidRPr="00780093">
        <w:tab/>
        <w:t>As PARTES elegem o foro da Justiça Federal – Seção Judiciária do Rio de Janeiro como competente para dirimir toda e qualquer disputa decorrente do presente Contrato de Penhor de Petróleo e Gás Natural (BOE), renunciando a qualquer outro, por mais privilegiado que possa ser.</w:t>
      </w:r>
    </w:p>
    <w:p w14:paraId="68B7B92D" w14:textId="77777777" w:rsidR="00B9506C" w:rsidRPr="00780093" w:rsidRDefault="00B9506C" w:rsidP="00B9506C">
      <w:pPr>
        <w:pStyle w:val="Edital-Anexos-Garantias"/>
      </w:pPr>
    </w:p>
    <w:p w14:paraId="6B47EDB4" w14:textId="77777777" w:rsidR="00B9506C" w:rsidRPr="00780093" w:rsidRDefault="00B9506C" w:rsidP="00B9506C">
      <w:pPr>
        <w:pStyle w:val="Edital-Anexos-Garantias"/>
        <w:ind w:left="851" w:hanging="851"/>
      </w:pPr>
      <w:r w:rsidRPr="00780093">
        <w:t>10.2</w:t>
      </w:r>
      <w:r w:rsidRPr="00780093">
        <w:tab/>
        <w:t>O presente Contrato de Penhor de Petróleo e Gás Natural (BOE) e seus Anexos serão regidos e interpretados de acordo com as leis brasileiras.</w:t>
      </w:r>
    </w:p>
    <w:p w14:paraId="417703FB" w14:textId="77777777" w:rsidR="00B9506C" w:rsidRPr="00780093" w:rsidRDefault="00B9506C" w:rsidP="00B9506C">
      <w:pPr>
        <w:pStyle w:val="Edital-Anexos-Garantias"/>
      </w:pPr>
    </w:p>
    <w:p w14:paraId="0DE09C1D" w14:textId="77777777" w:rsidR="00B9506C" w:rsidRPr="00780093" w:rsidRDefault="00B9506C" w:rsidP="00B9506C">
      <w:pPr>
        <w:pStyle w:val="Edital-Anexos-Garantias"/>
        <w:ind w:left="851" w:hanging="851"/>
      </w:pPr>
      <w:r w:rsidRPr="00780093">
        <w:t>10.3</w:t>
      </w:r>
      <w:r w:rsidRPr="00780093">
        <w:tab/>
        <w:t>Todas as obrigações contidas no presente instrumento serão cumpridas e respeitadas pelas PARTES e seus sucessores a qualquer título.</w:t>
      </w:r>
    </w:p>
    <w:p w14:paraId="7CD1B589" w14:textId="77777777" w:rsidR="00B9506C" w:rsidRPr="001C2315" w:rsidRDefault="00B9506C" w:rsidP="00B9506C">
      <w:pPr>
        <w:spacing w:after="0" w:line="240" w:lineRule="auto"/>
      </w:pPr>
      <w:r w:rsidRPr="00780093">
        <w:br w:type="page"/>
      </w:r>
      <w:r w:rsidRPr="001C2315">
        <w:t>E, por estarem assim, justas e contratadas, as PARTES assinam o presente instrumento em 3 (três) vias de igual teor e forma, juntamente com as testemunhas que também o subscrevem.</w:t>
      </w:r>
    </w:p>
    <w:p w14:paraId="142E4108" w14:textId="77777777" w:rsidR="00B9506C" w:rsidRPr="00780093" w:rsidRDefault="00B9506C" w:rsidP="00B9506C">
      <w:pPr>
        <w:pStyle w:val="Edital-Anexos-Garantias"/>
      </w:pPr>
    </w:p>
    <w:p w14:paraId="4D8197E9" w14:textId="77777777" w:rsidR="00B9506C" w:rsidRPr="00780093" w:rsidRDefault="00B9506C" w:rsidP="00B9506C">
      <w:pPr>
        <w:pStyle w:val="Edital-Anexos-Garantias"/>
      </w:pPr>
      <w:r w:rsidRPr="00780093">
        <w:t xml:space="preserve">Rio de Janeiro, </w:t>
      </w:r>
      <w:r w:rsidRPr="00E0101A">
        <w:fldChar w:fldCharType="begin">
          <w:ffData>
            <w:name w:val=""/>
            <w:enabled/>
            <w:calcOnExit w:val="0"/>
            <w:textInput>
              <w:default w:val="[inserir o dia]"/>
            </w:textInput>
          </w:ffData>
        </w:fldChar>
      </w:r>
      <w:r w:rsidRPr="00E0101A">
        <w:instrText xml:space="preserve"> FORMTEXT </w:instrText>
      </w:r>
      <w:r w:rsidRPr="00E0101A">
        <w:fldChar w:fldCharType="separate"/>
      </w:r>
      <w:r w:rsidRPr="00E0101A">
        <w:t>[inserir o dia]</w:t>
      </w:r>
      <w:r w:rsidRPr="00E0101A">
        <w:fldChar w:fldCharType="end"/>
      </w:r>
      <w:r w:rsidRPr="00780093">
        <w:t xml:space="preserve"> de </w:t>
      </w:r>
      <w:r w:rsidRPr="00E0101A">
        <w:fldChar w:fldCharType="begin">
          <w:ffData>
            <w:name w:val=""/>
            <w:enabled/>
            <w:calcOnExit w:val="0"/>
            <w:textInput>
              <w:default w:val="[inserir o mês]"/>
            </w:textInput>
          </w:ffData>
        </w:fldChar>
      </w:r>
      <w:r w:rsidRPr="00E0101A">
        <w:instrText xml:space="preserve"> FORMTEXT </w:instrText>
      </w:r>
      <w:r w:rsidRPr="00E0101A">
        <w:fldChar w:fldCharType="separate"/>
      </w:r>
      <w:r w:rsidRPr="00E0101A">
        <w:t>[inserir o mês]</w:t>
      </w:r>
      <w:r w:rsidRPr="00E0101A">
        <w:fldChar w:fldCharType="end"/>
      </w:r>
      <w:r w:rsidRPr="00780093">
        <w:t xml:space="preserve"> de </w:t>
      </w:r>
      <w:r w:rsidRPr="00E0101A">
        <w:fldChar w:fldCharType="begin">
          <w:ffData>
            <w:name w:val=""/>
            <w:enabled/>
            <w:calcOnExit w:val="0"/>
            <w:textInput>
              <w:default w:val="[inserior o ano]"/>
            </w:textInput>
          </w:ffData>
        </w:fldChar>
      </w:r>
      <w:r w:rsidRPr="00E0101A">
        <w:instrText xml:space="preserve"> FORMTEXT </w:instrText>
      </w:r>
      <w:r w:rsidRPr="00E0101A">
        <w:fldChar w:fldCharType="separate"/>
      </w:r>
      <w:r w:rsidRPr="00E0101A">
        <w:t>[inserir o ano]</w:t>
      </w:r>
      <w:r w:rsidRPr="00E0101A">
        <w:fldChar w:fldCharType="end"/>
      </w:r>
      <w:r w:rsidRPr="00780093">
        <w:t>.</w:t>
      </w:r>
    </w:p>
    <w:p w14:paraId="7FADB4D6" w14:textId="77777777" w:rsidR="00B9506C" w:rsidRPr="00780093" w:rsidRDefault="00B9506C" w:rsidP="00B9506C">
      <w:pPr>
        <w:pStyle w:val="Edital-Anexos-Garantias"/>
      </w:pPr>
    </w:p>
    <w:p w14:paraId="45FF64DC" w14:textId="77777777" w:rsidR="00B9506C" w:rsidRPr="00780093" w:rsidRDefault="00B9506C" w:rsidP="00B9506C">
      <w:pPr>
        <w:pStyle w:val="Edital-Anexos-Garantias"/>
      </w:pPr>
      <w:r w:rsidRPr="00780093">
        <w:t>___________________________</w:t>
      </w:r>
    </w:p>
    <w:p w14:paraId="71CD3425"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685662AE" w14:textId="77777777" w:rsidR="00B9506C" w:rsidRPr="00780093" w:rsidRDefault="00B9506C" w:rsidP="00B9506C">
      <w:pPr>
        <w:pStyle w:val="Edital-Anexos-Garantias"/>
      </w:pPr>
      <w:r w:rsidRPr="00780093">
        <w:rPr>
          <w:b/>
        </w:rPr>
        <w:t>_________________________________</w:t>
      </w:r>
    </w:p>
    <w:p w14:paraId="55149523" w14:textId="77777777" w:rsidR="00B9506C" w:rsidRPr="00780093" w:rsidRDefault="00B9506C" w:rsidP="00B9506C">
      <w:pPr>
        <w:pStyle w:val="Edital-Anexos-Garantias"/>
        <w:spacing w:after="0"/>
      </w:pPr>
      <w:r w:rsidRPr="001C2315">
        <w:fldChar w:fldCharType="begin">
          <w:ffData>
            <w:name w:val=""/>
            <w:enabled/>
            <w:calcOnExit w:val="0"/>
            <w:textInput>
              <w:default w:val="[inserir o nome do Representante Legal da licitante"/>
            </w:textInput>
          </w:ffData>
        </w:fldChar>
      </w:r>
      <w:r w:rsidRPr="00780093">
        <w:instrText xml:space="preserve"> FORMTEXT </w:instrText>
      </w:r>
      <w:r w:rsidRPr="001C2315">
        <w:fldChar w:fldCharType="separate"/>
      </w:r>
      <w:r w:rsidRPr="00780093">
        <w:t>[inserir o nome do Representante Legal da licitante</w:t>
      </w:r>
      <w:r w:rsidRPr="001C2315">
        <w:fldChar w:fldCharType="end"/>
      </w:r>
    </w:p>
    <w:p w14:paraId="11AA3716" w14:textId="77777777" w:rsidR="00B9506C" w:rsidRPr="00780093" w:rsidRDefault="00B9506C" w:rsidP="00B9506C">
      <w:pPr>
        <w:pStyle w:val="Edital-Anexos-Garantias"/>
        <w:spacing w:after="0"/>
      </w:pP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p>
    <w:p w14:paraId="4A0FF286" w14:textId="77777777" w:rsidR="00B9506C" w:rsidRPr="00780093" w:rsidRDefault="00B9506C" w:rsidP="00B9506C">
      <w:pPr>
        <w:pStyle w:val="Edital-Anexos-Garantias"/>
      </w:pPr>
    </w:p>
    <w:p w14:paraId="60D7ECF9" w14:textId="77777777" w:rsidR="00B9506C" w:rsidRPr="00780093" w:rsidRDefault="00B9506C" w:rsidP="00B9506C">
      <w:pPr>
        <w:pStyle w:val="Edital-Anexos-Garantias"/>
      </w:pPr>
      <w:r w:rsidRPr="00780093">
        <w:rPr>
          <w:b/>
          <w:i/>
        </w:rPr>
        <w:t>________________________________________</w:t>
      </w:r>
    </w:p>
    <w:p w14:paraId="56AAF4AE" w14:textId="77777777" w:rsidR="00B9506C" w:rsidRPr="00780093" w:rsidRDefault="00B9506C" w:rsidP="00B9506C">
      <w:pPr>
        <w:pStyle w:val="Edital-Anexos-Garantias"/>
        <w:spacing w:after="0"/>
        <w:rPr>
          <w:iCs/>
        </w:rPr>
      </w:pPr>
      <w:r w:rsidRPr="001C2315">
        <w:rPr>
          <w:iCs/>
        </w:rPr>
        <w:fldChar w:fldCharType="begin">
          <w:ffData>
            <w:name w:val=""/>
            <w:enabled/>
            <w:calcOnExit w:val="0"/>
            <w:textInput>
              <w:default w:val="[inserir o nome do(a) Diretor(a) Geral da ANP]"/>
            </w:textInput>
          </w:ffData>
        </w:fldChar>
      </w:r>
      <w:r w:rsidRPr="00780093">
        <w:rPr>
          <w:iCs/>
        </w:rPr>
        <w:instrText xml:space="preserve"> FORMTEXT </w:instrText>
      </w:r>
      <w:r w:rsidRPr="001C2315">
        <w:rPr>
          <w:iCs/>
        </w:rPr>
      </w:r>
      <w:r w:rsidRPr="001C2315">
        <w:rPr>
          <w:iCs/>
        </w:rPr>
        <w:fldChar w:fldCharType="separate"/>
      </w:r>
      <w:r w:rsidRPr="00780093">
        <w:rPr>
          <w:iCs/>
          <w:noProof/>
        </w:rPr>
        <w:t>[inserir o nome do(a) Diretor(a) Geral da ANP]</w:t>
      </w:r>
      <w:r w:rsidRPr="001C2315">
        <w:rPr>
          <w:iCs/>
        </w:rPr>
        <w:fldChar w:fldCharType="end"/>
      </w:r>
    </w:p>
    <w:p w14:paraId="7779AA73" w14:textId="77777777" w:rsidR="00B9506C" w:rsidRPr="00780093" w:rsidRDefault="00B9506C" w:rsidP="00B9506C">
      <w:pPr>
        <w:pStyle w:val="Edital-Anexos-Garantias"/>
        <w:spacing w:after="0"/>
        <w:rPr>
          <w:caps/>
        </w:rPr>
      </w:pPr>
      <w:r w:rsidRPr="00780093">
        <w:rPr>
          <w:i/>
          <w:caps/>
        </w:rPr>
        <w:t>Diretor-geral da ANP</w:t>
      </w:r>
    </w:p>
    <w:p w14:paraId="118CE58E" w14:textId="77777777" w:rsidR="00B9506C" w:rsidRPr="00780093" w:rsidRDefault="00B9506C" w:rsidP="00B9506C">
      <w:pPr>
        <w:pStyle w:val="Edital-Anexos-Garantias"/>
        <w:spacing w:after="0"/>
      </w:pPr>
      <w:r w:rsidRPr="00780093">
        <w:rPr>
          <w:i/>
          <w:caps/>
        </w:rPr>
        <w:t>Agência Nacional do Petróleo, Gás Natural e Biocombustíveis – ANP</w:t>
      </w:r>
    </w:p>
    <w:p w14:paraId="654F4217" w14:textId="77777777" w:rsidR="00B9506C" w:rsidRPr="00780093" w:rsidRDefault="00B9506C" w:rsidP="00B9506C">
      <w:pPr>
        <w:pStyle w:val="Edital-Anexos-Garantias"/>
      </w:pPr>
    </w:p>
    <w:p w14:paraId="2CA74D77" w14:textId="77777777" w:rsidR="00B9506C" w:rsidRPr="00780093" w:rsidRDefault="00B9506C" w:rsidP="00B9506C">
      <w:pPr>
        <w:pStyle w:val="Edital-Anexos-Garantias"/>
      </w:pPr>
    </w:p>
    <w:p w14:paraId="2953914B" w14:textId="77777777" w:rsidR="00B9506C" w:rsidRPr="00780093" w:rsidRDefault="00B9506C" w:rsidP="00B9506C">
      <w:pPr>
        <w:pStyle w:val="Edital-Anexos-Garantias"/>
        <w:sectPr w:rsidR="00B9506C" w:rsidRPr="00780093" w:rsidSect="00B9506C">
          <w:pgSz w:w="11906" w:h="16838"/>
          <w:pgMar w:top="1247" w:right="1418" w:bottom="1418" w:left="1701" w:header="709" w:footer="709" w:gutter="0"/>
          <w:cols w:space="708"/>
          <w:docGrid w:linePitch="360"/>
        </w:sectPr>
      </w:pPr>
    </w:p>
    <w:p w14:paraId="05F9B388" w14:textId="77777777" w:rsidR="00B9506C" w:rsidRPr="00780093" w:rsidRDefault="00B9506C" w:rsidP="00B9506C">
      <w:pPr>
        <w:pStyle w:val="Edital-Anexos-Garantias"/>
        <w:spacing w:after="0" w:line="240" w:lineRule="auto"/>
      </w:pPr>
      <w:r w:rsidRPr="00780093">
        <w:t>Testemunhas:</w:t>
      </w:r>
    </w:p>
    <w:p w14:paraId="57690E3E" w14:textId="77777777" w:rsidR="00B9506C" w:rsidRPr="00780093" w:rsidRDefault="00B9506C" w:rsidP="00B9506C">
      <w:pPr>
        <w:pStyle w:val="Edital-Anexos-Garantias"/>
        <w:spacing w:after="0" w:line="240" w:lineRule="auto"/>
      </w:pPr>
    </w:p>
    <w:p w14:paraId="7454564F" w14:textId="77777777" w:rsidR="00B9506C" w:rsidRPr="00780093" w:rsidRDefault="00B9506C" w:rsidP="00B9506C">
      <w:pPr>
        <w:pStyle w:val="Edital-Anexos-Garantias"/>
        <w:spacing w:after="0" w:line="240" w:lineRule="auto"/>
      </w:pPr>
      <w:r w:rsidRPr="00780093">
        <w:t>________________________________</w:t>
      </w:r>
    </w:p>
    <w:p w14:paraId="62800337" w14:textId="77777777" w:rsidR="00B9506C" w:rsidRPr="00780093" w:rsidRDefault="00B9506C" w:rsidP="00B9506C">
      <w:pPr>
        <w:pStyle w:val="Edital-Anexos-Garantias"/>
        <w:spacing w:after="0" w:line="276" w:lineRule="auto"/>
      </w:pPr>
      <w:r w:rsidRPr="00780093">
        <w:t>nome:</w:t>
      </w:r>
    </w:p>
    <w:p w14:paraId="6408522F" w14:textId="77777777" w:rsidR="00B9506C" w:rsidRPr="00780093" w:rsidRDefault="00B9506C" w:rsidP="00B9506C">
      <w:pPr>
        <w:pStyle w:val="Edital-Anexos-Garantias"/>
        <w:spacing w:after="0" w:line="276" w:lineRule="auto"/>
      </w:pPr>
      <w:r w:rsidRPr="00780093">
        <w:t>identidade:</w:t>
      </w:r>
    </w:p>
    <w:p w14:paraId="2E45C2EC" w14:textId="77777777" w:rsidR="00B9506C" w:rsidRPr="00780093" w:rsidRDefault="00B9506C" w:rsidP="00B9506C">
      <w:pPr>
        <w:pStyle w:val="Edital-Anexos-Garantias"/>
        <w:spacing w:after="0" w:line="276" w:lineRule="auto"/>
      </w:pPr>
      <w:r w:rsidRPr="00780093">
        <w:t>CPF:</w:t>
      </w:r>
    </w:p>
    <w:p w14:paraId="45539626" w14:textId="77777777" w:rsidR="00B9506C" w:rsidRPr="00780093" w:rsidRDefault="00B9506C" w:rsidP="00B9506C">
      <w:pPr>
        <w:pStyle w:val="Edital-Anexos-Garantias"/>
        <w:spacing w:after="0" w:line="240" w:lineRule="auto"/>
      </w:pPr>
    </w:p>
    <w:p w14:paraId="32B41569" w14:textId="77777777" w:rsidR="00B9506C" w:rsidRPr="00780093" w:rsidRDefault="00B9506C" w:rsidP="00B9506C">
      <w:pPr>
        <w:pStyle w:val="Edital-Anexos-Garantias"/>
        <w:spacing w:after="0" w:line="240" w:lineRule="auto"/>
      </w:pPr>
    </w:p>
    <w:p w14:paraId="41A61C4F" w14:textId="77777777" w:rsidR="00B9506C" w:rsidRPr="00780093" w:rsidRDefault="00B9506C" w:rsidP="00B9506C">
      <w:pPr>
        <w:pStyle w:val="Edital-Anexos-Garantias"/>
        <w:spacing w:after="0" w:line="240" w:lineRule="auto"/>
      </w:pPr>
      <w:r w:rsidRPr="00780093">
        <w:t>________________________________</w:t>
      </w:r>
    </w:p>
    <w:p w14:paraId="1C98E143" w14:textId="77777777" w:rsidR="00B9506C" w:rsidRPr="00780093" w:rsidRDefault="00B9506C" w:rsidP="00B9506C">
      <w:pPr>
        <w:pStyle w:val="Edital-Anexos-Garantias"/>
        <w:spacing w:after="0" w:line="276" w:lineRule="auto"/>
      </w:pPr>
      <w:r w:rsidRPr="00780093">
        <w:t>Nome:</w:t>
      </w:r>
    </w:p>
    <w:p w14:paraId="300683A9" w14:textId="77777777" w:rsidR="00B9506C" w:rsidRPr="00780093" w:rsidRDefault="00B9506C" w:rsidP="00B9506C">
      <w:pPr>
        <w:pStyle w:val="Edital-Anexos-Garantias"/>
        <w:spacing w:after="0" w:line="276" w:lineRule="auto"/>
      </w:pPr>
      <w:r w:rsidRPr="00780093">
        <w:t>Identidade:</w:t>
      </w:r>
    </w:p>
    <w:p w14:paraId="04F5A657" w14:textId="77777777" w:rsidR="00B9506C" w:rsidRPr="00780093" w:rsidRDefault="00B9506C" w:rsidP="00B9506C">
      <w:pPr>
        <w:pStyle w:val="Edital-Anexos-Garantias"/>
        <w:spacing w:after="0" w:line="276" w:lineRule="auto"/>
      </w:pPr>
      <w:r w:rsidRPr="00780093">
        <w:t>CPF:</w:t>
      </w:r>
    </w:p>
    <w:p w14:paraId="5EFB1711" w14:textId="77777777" w:rsidR="00B9506C" w:rsidRPr="00780093" w:rsidRDefault="00B9506C" w:rsidP="00B9506C">
      <w:pPr>
        <w:pStyle w:val="Edital-Anexos-Garantias"/>
        <w:sectPr w:rsidR="00B9506C" w:rsidRPr="00780093" w:rsidSect="00B9506C">
          <w:type w:val="continuous"/>
          <w:pgSz w:w="11906" w:h="16838"/>
          <w:pgMar w:top="1417" w:right="1558" w:bottom="1417" w:left="1701" w:header="708" w:footer="708" w:gutter="0"/>
          <w:cols w:num="2" w:space="708"/>
          <w:docGrid w:linePitch="360"/>
        </w:sectPr>
      </w:pPr>
    </w:p>
    <w:p w14:paraId="61B0E19B" w14:textId="77777777" w:rsidR="00B9506C" w:rsidRPr="00780093" w:rsidRDefault="00B9506C" w:rsidP="00B9506C">
      <w:pPr>
        <w:spacing w:after="0" w:line="240" w:lineRule="auto"/>
        <w:rPr>
          <w:rFonts w:ascii="Arial" w:eastAsia="Times New Roman" w:hAnsi="Arial" w:cs="Arial"/>
          <w:b/>
          <w:lang w:eastAsia="pt-BR"/>
        </w:rPr>
      </w:pPr>
    </w:p>
    <w:p w14:paraId="59CBEFDE" w14:textId="77777777" w:rsidR="00B9506C" w:rsidRPr="00780093" w:rsidRDefault="00B9506C" w:rsidP="00B9506C">
      <w:pPr>
        <w:pStyle w:val="Edital-Anexos-Garantias"/>
        <w:jc w:val="center"/>
        <w:rPr>
          <w:b/>
          <w:szCs w:val="22"/>
        </w:rPr>
      </w:pPr>
    </w:p>
    <w:p w14:paraId="7FBDFB73" w14:textId="77777777" w:rsidR="00B9506C" w:rsidRPr="00780093" w:rsidRDefault="00B9506C" w:rsidP="00B9506C">
      <w:pPr>
        <w:pStyle w:val="Edital-Anexos-Garantias"/>
        <w:jc w:val="center"/>
        <w:rPr>
          <w:b/>
          <w:szCs w:val="22"/>
        </w:rPr>
      </w:pPr>
      <w:r w:rsidRPr="00780093">
        <w:rPr>
          <w:b/>
          <w:szCs w:val="22"/>
        </w:rPr>
        <w:t>ANEXO I do Contrato de Penhor de Petróleo e Gás Natural (BOE) – CAMPOS EM FASE DE PRODUÇÃO COM PRODUÇÃO DE PETRÓLEO E GÁS NATURAL EMPENHADA</w:t>
      </w:r>
    </w:p>
    <w:p w14:paraId="366468E2" w14:textId="77777777" w:rsidR="00B9506C" w:rsidRPr="00780093" w:rsidRDefault="00B9506C" w:rsidP="00B9506C">
      <w:pPr>
        <w:pStyle w:val="Edital-Anexos-Garantias"/>
        <w:rPr>
          <w:b/>
          <w:szCs w:val="22"/>
        </w:rPr>
      </w:pPr>
    </w:p>
    <w:p w14:paraId="4518748D" w14:textId="77777777" w:rsidR="00B9506C" w:rsidRPr="00780093" w:rsidRDefault="00B9506C" w:rsidP="00B9506C">
      <w:pPr>
        <w:pStyle w:val="Edital-Anexos-Garantias"/>
        <w:jc w:val="center"/>
        <w:rPr>
          <w:b/>
          <w:szCs w:val="22"/>
        </w:rPr>
      </w:pPr>
      <w:r w:rsidRPr="00780093">
        <w:rPr>
          <w:b/>
          <w:szCs w:val="22"/>
        </w:rPr>
        <w:t>Quadro 1* – Campos em Produção de Petróleo e Gás Natural Empenhada</w:t>
      </w:r>
    </w:p>
    <w:tbl>
      <w:tblPr>
        <w:tblStyle w:val="Tabelacomgrade"/>
        <w:tblW w:w="7621" w:type="dxa"/>
        <w:tblInd w:w="5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3"/>
        <w:gridCol w:w="2277"/>
        <w:gridCol w:w="784"/>
        <w:gridCol w:w="769"/>
        <w:gridCol w:w="769"/>
        <w:gridCol w:w="769"/>
      </w:tblGrid>
      <w:tr w:rsidR="00B9506C" w:rsidRPr="00780093" w14:paraId="149F5EF1" w14:textId="77777777" w:rsidTr="00900D4A">
        <w:trPr>
          <w:trHeight w:val="440"/>
        </w:trPr>
        <w:tc>
          <w:tcPr>
            <w:tcW w:w="2253" w:type="dxa"/>
            <w:vAlign w:val="center"/>
          </w:tcPr>
          <w:p w14:paraId="563C25E1" w14:textId="77777777" w:rsidR="00B9506C" w:rsidRPr="00780093" w:rsidRDefault="00B9506C">
            <w:pPr>
              <w:tabs>
                <w:tab w:val="left" w:pos="0"/>
              </w:tabs>
              <w:spacing w:before="120" w:afterLines="80" w:after="192" w:line="312" w:lineRule="auto"/>
              <w:ind w:right="17"/>
              <w:jc w:val="center"/>
              <w:rPr>
                <w:rFonts w:ascii="Arial" w:hAnsi="Arial" w:cs="Arial"/>
                <w:b/>
                <w:sz w:val="20"/>
                <w:szCs w:val="20"/>
              </w:rPr>
            </w:pPr>
            <w:r w:rsidRPr="00780093">
              <w:rPr>
                <w:rFonts w:ascii="Arial" w:hAnsi="Arial" w:cs="Arial"/>
                <w:b/>
                <w:szCs w:val="18"/>
              </w:rPr>
              <w:t>Campo</w:t>
            </w:r>
          </w:p>
        </w:tc>
        <w:tc>
          <w:tcPr>
            <w:tcW w:w="2277" w:type="dxa"/>
            <w:vAlign w:val="center"/>
          </w:tcPr>
          <w:p w14:paraId="5C860EB7" w14:textId="77777777" w:rsidR="00B9506C" w:rsidRPr="00780093" w:rsidRDefault="00B9506C">
            <w:pPr>
              <w:tabs>
                <w:tab w:val="left" w:pos="0"/>
              </w:tabs>
              <w:spacing w:before="120" w:afterLines="80" w:after="192" w:line="312" w:lineRule="auto"/>
              <w:ind w:right="17"/>
              <w:jc w:val="center"/>
              <w:rPr>
                <w:rFonts w:ascii="Arial" w:hAnsi="Arial" w:cs="Arial"/>
                <w:b/>
                <w:sz w:val="20"/>
                <w:szCs w:val="20"/>
              </w:rPr>
            </w:pPr>
            <w:r w:rsidRPr="00780093">
              <w:rPr>
                <w:rFonts w:ascii="Arial" w:hAnsi="Arial" w:cs="Arial"/>
                <w:b/>
                <w:sz w:val="20"/>
                <w:szCs w:val="20"/>
              </w:rPr>
              <w:t>Item</w:t>
            </w:r>
          </w:p>
        </w:tc>
        <w:tc>
          <w:tcPr>
            <w:tcW w:w="784" w:type="dxa"/>
            <w:vAlign w:val="center"/>
          </w:tcPr>
          <w:p w14:paraId="1DEF647D" w14:textId="77777777" w:rsidR="00B9506C" w:rsidRPr="00780093" w:rsidRDefault="00B9506C">
            <w:pPr>
              <w:tabs>
                <w:tab w:val="left" w:pos="0"/>
              </w:tabs>
              <w:spacing w:before="120" w:afterLines="80" w:after="192" w:line="312" w:lineRule="auto"/>
              <w:ind w:right="17"/>
              <w:jc w:val="center"/>
              <w:rPr>
                <w:rFonts w:ascii="Arial" w:hAnsi="Arial" w:cs="Arial"/>
                <w:b/>
                <w:sz w:val="20"/>
                <w:szCs w:val="20"/>
              </w:rPr>
            </w:pPr>
            <w:r w:rsidRPr="00780093">
              <w:rPr>
                <w:rFonts w:ascii="Arial" w:hAnsi="Arial" w:cs="Arial"/>
                <w:b/>
                <w:sz w:val="20"/>
                <w:szCs w:val="20"/>
              </w:rPr>
              <w:t>20x1</w:t>
            </w:r>
          </w:p>
        </w:tc>
        <w:tc>
          <w:tcPr>
            <w:tcW w:w="769" w:type="dxa"/>
            <w:vAlign w:val="center"/>
          </w:tcPr>
          <w:p w14:paraId="03EED95E" w14:textId="77777777" w:rsidR="00B9506C" w:rsidRPr="00780093" w:rsidRDefault="00B9506C">
            <w:pPr>
              <w:tabs>
                <w:tab w:val="left" w:pos="0"/>
              </w:tabs>
              <w:spacing w:before="120" w:afterLines="80" w:after="192" w:line="312" w:lineRule="auto"/>
              <w:ind w:right="17"/>
              <w:jc w:val="center"/>
              <w:rPr>
                <w:rFonts w:ascii="Arial" w:hAnsi="Arial" w:cs="Arial"/>
                <w:b/>
                <w:sz w:val="20"/>
                <w:szCs w:val="20"/>
              </w:rPr>
            </w:pPr>
            <w:r w:rsidRPr="00780093">
              <w:rPr>
                <w:rFonts w:ascii="Arial" w:hAnsi="Arial" w:cs="Arial"/>
                <w:b/>
                <w:sz w:val="20"/>
                <w:szCs w:val="20"/>
              </w:rPr>
              <w:t>20x2</w:t>
            </w:r>
          </w:p>
        </w:tc>
        <w:tc>
          <w:tcPr>
            <w:tcW w:w="769" w:type="dxa"/>
            <w:vAlign w:val="center"/>
          </w:tcPr>
          <w:p w14:paraId="7D15A956" w14:textId="77777777" w:rsidR="00B9506C" w:rsidRPr="00780093" w:rsidRDefault="00B9506C">
            <w:pPr>
              <w:tabs>
                <w:tab w:val="left" w:pos="0"/>
              </w:tabs>
              <w:spacing w:before="120" w:afterLines="80" w:after="192" w:line="312" w:lineRule="auto"/>
              <w:ind w:right="17"/>
              <w:jc w:val="center"/>
              <w:rPr>
                <w:rFonts w:ascii="Arial" w:hAnsi="Arial" w:cs="Arial"/>
                <w:b/>
                <w:sz w:val="20"/>
                <w:szCs w:val="20"/>
              </w:rPr>
            </w:pPr>
            <w:r w:rsidRPr="00780093">
              <w:rPr>
                <w:rFonts w:ascii="Arial" w:hAnsi="Arial" w:cs="Arial"/>
                <w:b/>
                <w:sz w:val="20"/>
                <w:szCs w:val="20"/>
              </w:rPr>
              <w:t>20x3</w:t>
            </w:r>
          </w:p>
        </w:tc>
        <w:tc>
          <w:tcPr>
            <w:tcW w:w="769" w:type="dxa"/>
            <w:vAlign w:val="center"/>
          </w:tcPr>
          <w:p w14:paraId="430E3F4E" w14:textId="77777777" w:rsidR="00B9506C" w:rsidRPr="00780093" w:rsidRDefault="00B9506C">
            <w:pPr>
              <w:tabs>
                <w:tab w:val="left" w:pos="0"/>
              </w:tabs>
              <w:spacing w:before="120" w:afterLines="80" w:after="192" w:line="312" w:lineRule="auto"/>
              <w:ind w:right="17"/>
              <w:jc w:val="center"/>
              <w:rPr>
                <w:rFonts w:ascii="Arial" w:hAnsi="Arial" w:cs="Arial"/>
                <w:b/>
                <w:sz w:val="20"/>
                <w:szCs w:val="20"/>
              </w:rPr>
            </w:pPr>
            <w:r w:rsidRPr="00780093">
              <w:rPr>
                <w:rFonts w:ascii="Arial" w:hAnsi="Arial" w:cs="Arial"/>
                <w:b/>
                <w:sz w:val="20"/>
                <w:szCs w:val="20"/>
              </w:rPr>
              <w:t>20x4</w:t>
            </w:r>
          </w:p>
        </w:tc>
      </w:tr>
      <w:tr w:rsidR="00B9506C" w:rsidRPr="00780093" w14:paraId="41D91799" w14:textId="77777777" w:rsidTr="00900D4A">
        <w:tc>
          <w:tcPr>
            <w:tcW w:w="2253" w:type="dxa"/>
            <w:vMerge w:val="restart"/>
            <w:vAlign w:val="center"/>
          </w:tcPr>
          <w:p w14:paraId="410A0197" w14:textId="77777777" w:rsidR="00B9506C" w:rsidRPr="00780093" w:rsidRDefault="00B9506C">
            <w:pPr>
              <w:tabs>
                <w:tab w:val="left" w:pos="0"/>
              </w:tabs>
              <w:spacing w:before="120" w:afterLines="80" w:after="192" w:line="312" w:lineRule="auto"/>
              <w:ind w:right="17"/>
              <w:jc w:val="center"/>
              <w:rPr>
                <w:rFonts w:ascii="Arial" w:hAnsi="Arial" w:cs="Arial"/>
                <w:sz w:val="20"/>
                <w:szCs w:val="20"/>
              </w:rPr>
            </w:pPr>
            <w:r w:rsidRPr="00780093">
              <w:rPr>
                <w:rFonts w:ascii="Arial" w:hAnsi="Arial" w:cs="Arial"/>
                <w:sz w:val="20"/>
                <w:szCs w:val="20"/>
              </w:rPr>
              <w:t>Campo X</w:t>
            </w:r>
          </w:p>
        </w:tc>
        <w:tc>
          <w:tcPr>
            <w:tcW w:w="2277" w:type="dxa"/>
          </w:tcPr>
          <w:p w14:paraId="37EBE6FB" w14:textId="77777777" w:rsidR="00B9506C" w:rsidRPr="00780093" w:rsidRDefault="00B9506C">
            <w:pPr>
              <w:tabs>
                <w:tab w:val="left" w:pos="0"/>
              </w:tabs>
              <w:spacing w:before="120" w:afterLines="80" w:after="192" w:line="312" w:lineRule="auto"/>
              <w:ind w:right="17"/>
              <w:jc w:val="center"/>
              <w:rPr>
                <w:rFonts w:ascii="Arial" w:hAnsi="Arial" w:cs="Arial"/>
                <w:sz w:val="20"/>
                <w:szCs w:val="20"/>
              </w:rPr>
            </w:pPr>
            <w:r w:rsidRPr="00780093">
              <w:rPr>
                <w:rFonts w:ascii="Arial" w:hAnsi="Arial" w:cs="Arial"/>
                <w:sz w:val="20"/>
                <w:szCs w:val="20"/>
              </w:rPr>
              <w:t>Produção (bbl/dia)*</w:t>
            </w:r>
          </w:p>
        </w:tc>
        <w:tc>
          <w:tcPr>
            <w:tcW w:w="784" w:type="dxa"/>
          </w:tcPr>
          <w:p w14:paraId="7008FEF3"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2429B354"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6ED16B83"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73168429"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r>
      <w:tr w:rsidR="00B9506C" w:rsidRPr="00780093" w14:paraId="6AD93126" w14:textId="77777777" w:rsidTr="00900D4A">
        <w:tc>
          <w:tcPr>
            <w:tcW w:w="2253" w:type="dxa"/>
            <w:vMerge/>
            <w:vAlign w:val="center"/>
          </w:tcPr>
          <w:p w14:paraId="406B286A" w14:textId="77777777" w:rsidR="00B9506C" w:rsidRPr="00780093" w:rsidRDefault="00B9506C">
            <w:pPr>
              <w:tabs>
                <w:tab w:val="left" w:pos="0"/>
              </w:tabs>
              <w:spacing w:before="120" w:afterLines="80" w:after="192" w:line="312" w:lineRule="auto"/>
              <w:ind w:right="17"/>
              <w:jc w:val="center"/>
              <w:rPr>
                <w:rFonts w:ascii="Arial" w:hAnsi="Arial" w:cs="Arial"/>
                <w:sz w:val="20"/>
                <w:szCs w:val="20"/>
              </w:rPr>
            </w:pPr>
          </w:p>
        </w:tc>
        <w:tc>
          <w:tcPr>
            <w:tcW w:w="2277" w:type="dxa"/>
          </w:tcPr>
          <w:p w14:paraId="69FA508F" w14:textId="77777777" w:rsidR="00B9506C" w:rsidRPr="00780093" w:rsidRDefault="00B9506C">
            <w:pPr>
              <w:tabs>
                <w:tab w:val="left" w:pos="0"/>
              </w:tabs>
              <w:spacing w:before="120" w:afterLines="80" w:after="192" w:line="312" w:lineRule="auto"/>
              <w:ind w:right="17"/>
              <w:jc w:val="center"/>
              <w:rPr>
                <w:rFonts w:ascii="Arial" w:hAnsi="Arial" w:cs="Arial"/>
                <w:sz w:val="20"/>
                <w:szCs w:val="20"/>
              </w:rPr>
            </w:pPr>
            <w:r w:rsidRPr="00780093">
              <w:rPr>
                <w:rFonts w:ascii="Arial" w:hAnsi="Arial" w:cs="Arial"/>
                <w:sz w:val="20"/>
                <w:szCs w:val="20"/>
              </w:rPr>
              <w:t>Valor do Campo R$</w:t>
            </w:r>
          </w:p>
        </w:tc>
        <w:tc>
          <w:tcPr>
            <w:tcW w:w="784" w:type="dxa"/>
          </w:tcPr>
          <w:p w14:paraId="42F166ED"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420657EE"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08682A65"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1F2F0B82"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r>
      <w:tr w:rsidR="00B9506C" w:rsidRPr="00780093" w14:paraId="54452C0A" w14:textId="77777777" w:rsidTr="00900D4A">
        <w:tc>
          <w:tcPr>
            <w:tcW w:w="2253" w:type="dxa"/>
            <w:vMerge w:val="restart"/>
            <w:vAlign w:val="center"/>
          </w:tcPr>
          <w:p w14:paraId="293F5E1D" w14:textId="77777777" w:rsidR="00B9506C" w:rsidRPr="00780093" w:rsidRDefault="00B9506C">
            <w:pPr>
              <w:tabs>
                <w:tab w:val="left" w:pos="0"/>
              </w:tabs>
              <w:spacing w:before="120" w:afterLines="80" w:after="192" w:line="312" w:lineRule="auto"/>
              <w:ind w:right="17"/>
              <w:jc w:val="center"/>
              <w:rPr>
                <w:rFonts w:ascii="Arial" w:hAnsi="Arial" w:cs="Arial"/>
                <w:sz w:val="20"/>
                <w:szCs w:val="20"/>
              </w:rPr>
            </w:pPr>
            <w:r w:rsidRPr="00780093">
              <w:rPr>
                <w:rFonts w:ascii="Arial" w:hAnsi="Arial" w:cs="Arial"/>
                <w:sz w:val="20"/>
                <w:szCs w:val="20"/>
              </w:rPr>
              <w:t>Campo Y</w:t>
            </w:r>
          </w:p>
        </w:tc>
        <w:tc>
          <w:tcPr>
            <w:tcW w:w="2277" w:type="dxa"/>
          </w:tcPr>
          <w:p w14:paraId="7F0A5A2B" w14:textId="77777777" w:rsidR="00B9506C" w:rsidRPr="00780093" w:rsidRDefault="00B9506C">
            <w:pPr>
              <w:tabs>
                <w:tab w:val="left" w:pos="0"/>
              </w:tabs>
              <w:spacing w:before="120" w:afterLines="80" w:after="192" w:line="312" w:lineRule="auto"/>
              <w:ind w:right="17"/>
              <w:jc w:val="center"/>
              <w:rPr>
                <w:rFonts w:ascii="Arial" w:hAnsi="Arial" w:cs="Arial"/>
                <w:sz w:val="20"/>
                <w:szCs w:val="20"/>
              </w:rPr>
            </w:pPr>
            <w:r w:rsidRPr="00780093">
              <w:rPr>
                <w:rFonts w:ascii="Arial" w:hAnsi="Arial" w:cs="Arial"/>
                <w:sz w:val="20"/>
                <w:szCs w:val="20"/>
              </w:rPr>
              <w:t>Produção (bbl/dia)</w:t>
            </w:r>
          </w:p>
        </w:tc>
        <w:tc>
          <w:tcPr>
            <w:tcW w:w="784" w:type="dxa"/>
          </w:tcPr>
          <w:p w14:paraId="4B322971" w14:textId="1C7878D5"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5E6CBDC6"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0CB93A16"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38F619B6"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r>
      <w:tr w:rsidR="00B9506C" w:rsidRPr="00780093" w14:paraId="7F6D6D63" w14:textId="77777777" w:rsidTr="00900D4A">
        <w:tc>
          <w:tcPr>
            <w:tcW w:w="2253" w:type="dxa"/>
            <w:vMerge/>
            <w:vAlign w:val="center"/>
          </w:tcPr>
          <w:p w14:paraId="7CB75C10"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2277" w:type="dxa"/>
          </w:tcPr>
          <w:p w14:paraId="2153C940" w14:textId="77777777" w:rsidR="00B9506C" w:rsidRPr="00780093" w:rsidRDefault="00B9506C">
            <w:pPr>
              <w:tabs>
                <w:tab w:val="left" w:pos="0"/>
              </w:tabs>
              <w:spacing w:before="120" w:afterLines="80" w:after="192" w:line="312" w:lineRule="auto"/>
              <w:ind w:right="17"/>
              <w:jc w:val="center"/>
              <w:rPr>
                <w:rFonts w:ascii="Arial" w:hAnsi="Arial" w:cs="Arial"/>
                <w:sz w:val="20"/>
                <w:szCs w:val="20"/>
              </w:rPr>
            </w:pPr>
            <w:r w:rsidRPr="00780093">
              <w:rPr>
                <w:rFonts w:ascii="Arial" w:hAnsi="Arial" w:cs="Arial"/>
                <w:sz w:val="20"/>
                <w:szCs w:val="20"/>
              </w:rPr>
              <w:t>Valor do Campo R$ *</w:t>
            </w:r>
          </w:p>
        </w:tc>
        <w:tc>
          <w:tcPr>
            <w:tcW w:w="784" w:type="dxa"/>
          </w:tcPr>
          <w:p w14:paraId="265C6468"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4184C08C"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1CDBA1BD"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30D89233"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r>
      <w:tr w:rsidR="00B9506C" w:rsidRPr="00780093" w14:paraId="553B308F" w14:textId="77777777" w:rsidTr="00900D4A">
        <w:trPr>
          <w:trHeight w:val="348"/>
        </w:trPr>
        <w:tc>
          <w:tcPr>
            <w:tcW w:w="4530" w:type="dxa"/>
            <w:gridSpan w:val="2"/>
            <w:vAlign w:val="center"/>
          </w:tcPr>
          <w:p w14:paraId="240A7E61"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r w:rsidRPr="00780093">
              <w:rPr>
                <w:rFonts w:ascii="Arial" w:hAnsi="Arial" w:cs="Arial"/>
                <w:sz w:val="20"/>
                <w:szCs w:val="20"/>
              </w:rPr>
              <w:t>Produção Total dos Campos (bbl/dia)</w:t>
            </w:r>
          </w:p>
        </w:tc>
        <w:tc>
          <w:tcPr>
            <w:tcW w:w="784" w:type="dxa"/>
          </w:tcPr>
          <w:p w14:paraId="419F1C31"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10094C2F"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4FBC6C62"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0A96C61E"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r>
      <w:tr w:rsidR="00B9506C" w:rsidRPr="00780093" w14:paraId="344952FC" w14:textId="77777777" w:rsidTr="00900D4A">
        <w:trPr>
          <w:trHeight w:val="396"/>
        </w:trPr>
        <w:tc>
          <w:tcPr>
            <w:tcW w:w="4530" w:type="dxa"/>
            <w:gridSpan w:val="2"/>
            <w:vAlign w:val="center"/>
          </w:tcPr>
          <w:p w14:paraId="5AC2B89C"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r w:rsidRPr="00780093">
              <w:rPr>
                <w:rFonts w:ascii="Arial" w:hAnsi="Arial" w:cs="Arial"/>
                <w:sz w:val="20"/>
                <w:szCs w:val="20"/>
              </w:rPr>
              <w:t>Valor Total Empenhado (R$) **</w:t>
            </w:r>
          </w:p>
        </w:tc>
        <w:tc>
          <w:tcPr>
            <w:tcW w:w="784" w:type="dxa"/>
          </w:tcPr>
          <w:p w14:paraId="7B3130A1"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29238946"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535614C6"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2867E1AC"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r>
    </w:tbl>
    <w:p w14:paraId="7C015CAB" w14:textId="77777777" w:rsidR="00B9506C" w:rsidRPr="00780093" w:rsidRDefault="00B9506C" w:rsidP="00B9506C">
      <w:pPr>
        <w:spacing w:after="0" w:line="240" w:lineRule="auto"/>
        <w:ind w:left="-142" w:right="-142"/>
        <w:jc w:val="both"/>
        <w:rPr>
          <w:rFonts w:ascii="Arial" w:hAnsi="Arial" w:cs="Arial"/>
          <w:sz w:val="18"/>
          <w:szCs w:val="18"/>
        </w:rPr>
      </w:pPr>
    </w:p>
    <w:p w14:paraId="5B4D0521" w14:textId="77777777" w:rsidR="00B9506C" w:rsidRPr="00780093" w:rsidRDefault="00B9506C" w:rsidP="00B9506C">
      <w:pPr>
        <w:spacing w:after="0" w:line="240" w:lineRule="auto"/>
        <w:ind w:left="-142" w:right="-142"/>
        <w:jc w:val="both"/>
        <w:rPr>
          <w:rFonts w:ascii="Arial" w:hAnsi="Arial" w:cs="Arial"/>
          <w:sz w:val="16"/>
          <w:szCs w:val="16"/>
        </w:rPr>
      </w:pPr>
      <w:r w:rsidRPr="00780093">
        <w:rPr>
          <w:rFonts w:ascii="Arial" w:hAnsi="Arial" w:cs="Arial"/>
          <w:sz w:val="16"/>
          <w:szCs w:val="16"/>
        </w:rPr>
        <w:t>* O Quadro 1 deve refletir a produção diária prevista correspondente ao período do Programa Exploratório Mínimo ou do Programa de Trabalho Inicial a ser empenhado.</w:t>
      </w:r>
    </w:p>
    <w:p w14:paraId="34CAAA51" w14:textId="77777777" w:rsidR="00B9506C" w:rsidRPr="00780093" w:rsidRDefault="00B9506C" w:rsidP="00B9506C">
      <w:pPr>
        <w:spacing w:after="0" w:line="240" w:lineRule="auto"/>
        <w:ind w:left="-142" w:right="-142"/>
        <w:jc w:val="both"/>
        <w:rPr>
          <w:rFonts w:ascii="Arial" w:hAnsi="Arial" w:cs="Arial"/>
          <w:sz w:val="16"/>
          <w:szCs w:val="16"/>
        </w:rPr>
      </w:pPr>
    </w:p>
    <w:p w14:paraId="5DF4AB68" w14:textId="77777777" w:rsidR="00B9506C" w:rsidRPr="00780093" w:rsidRDefault="00B9506C" w:rsidP="00B9506C">
      <w:pPr>
        <w:widowControl w:val="0"/>
        <w:tabs>
          <w:tab w:val="left" w:pos="-284"/>
          <w:tab w:val="left" w:pos="-142"/>
          <w:tab w:val="left" w:pos="0"/>
        </w:tabs>
        <w:spacing w:after="0" w:line="240" w:lineRule="auto"/>
        <w:ind w:left="-142" w:right="-142"/>
        <w:jc w:val="both"/>
        <w:rPr>
          <w:rFonts w:ascii="Arial" w:hAnsi="Arial" w:cs="Arial"/>
          <w:sz w:val="16"/>
          <w:szCs w:val="16"/>
        </w:rPr>
      </w:pPr>
      <w:r w:rsidRPr="00780093">
        <w:rPr>
          <w:rFonts w:ascii="Arial" w:hAnsi="Arial" w:cs="Arial"/>
          <w:sz w:val="16"/>
          <w:szCs w:val="16"/>
        </w:rPr>
        <w:t>** Valor Total Empenhado = ∑</w:t>
      </w:r>
      <w:r w:rsidRPr="00780093">
        <w:rPr>
          <w:rFonts w:ascii="Arial" w:hAnsi="Arial" w:cs="Arial"/>
          <w:sz w:val="16"/>
          <w:szCs w:val="16"/>
          <w:vertAlign w:val="subscript"/>
        </w:rPr>
        <w:t>c</w:t>
      </w:r>
      <w:r w:rsidRPr="00780093">
        <w:rPr>
          <w:rFonts w:ascii="Arial" w:hAnsi="Arial" w:cs="Arial"/>
          <w:sz w:val="16"/>
          <w:szCs w:val="16"/>
        </w:rPr>
        <w:t xml:space="preserve"> (Produção x α</w:t>
      </w:r>
      <w:r w:rsidRPr="00780093">
        <w:rPr>
          <w:rFonts w:ascii="Arial" w:hAnsi="Arial" w:cs="Arial"/>
          <w:sz w:val="16"/>
          <w:szCs w:val="16"/>
          <w:vertAlign w:val="subscript"/>
        </w:rPr>
        <w:t>c</w:t>
      </w:r>
      <w:r w:rsidRPr="00780093">
        <w:rPr>
          <w:rFonts w:ascii="Arial" w:hAnsi="Arial" w:cs="Arial"/>
          <w:sz w:val="16"/>
          <w:szCs w:val="16"/>
        </w:rPr>
        <w:t xml:space="preserve"> x PBrent x Taxa de Câmbio x T), conforme definido na Cláusula Terceira deste Contrato.</w:t>
      </w:r>
    </w:p>
    <w:p w14:paraId="0E60A7A6" w14:textId="77777777" w:rsidR="00B9506C" w:rsidRPr="00780093" w:rsidRDefault="00B9506C" w:rsidP="00B9506C">
      <w:pPr>
        <w:widowControl w:val="0"/>
        <w:tabs>
          <w:tab w:val="left" w:pos="-284"/>
          <w:tab w:val="left" w:pos="-142"/>
          <w:tab w:val="left" w:pos="0"/>
        </w:tabs>
        <w:spacing w:after="0" w:line="240" w:lineRule="auto"/>
        <w:ind w:left="-142" w:right="-142"/>
        <w:jc w:val="both"/>
        <w:rPr>
          <w:rFonts w:cs="Arial"/>
          <w:sz w:val="16"/>
          <w:szCs w:val="18"/>
        </w:rPr>
      </w:pPr>
    </w:p>
    <w:p w14:paraId="2D0C503D" w14:textId="77777777" w:rsidR="00B9506C" w:rsidRPr="00780093" w:rsidRDefault="00B9506C" w:rsidP="00B9506C">
      <w:pPr>
        <w:widowControl w:val="0"/>
        <w:tabs>
          <w:tab w:val="left" w:pos="-284"/>
          <w:tab w:val="left" w:pos="-142"/>
          <w:tab w:val="left" w:pos="0"/>
        </w:tabs>
        <w:spacing w:after="0" w:line="240" w:lineRule="auto"/>
        <w:ind w:left="-142" w:right="-142"/>
        <w:jc w:val="both"/>
        <w:rPr>
          <w:rFonts w:cs="Arial"/>
          <w:sz w:val="16"/>
          <w:szCs w:val="18"/>
        </w:rPr>
      </w:pPr>
    </w:p>
    <w:p w14:paraId="4C6F1232" w14:textId="77777777" w:rsidR="00B9506C" w:rsidRPr="00780093" w:rsidRDefault="00B9506C" w:rsidP="00B9506C">
      <w:pPr>
        <w:widowControl w:val="0"/>
        <w:tabs>
          <w:tab w:val="left" w:pos="0"/>
          <w:tab w:val="left" w:pos="1418"/>
        </w:tabs>
        <w:spacing w:after="0" w:line="240" w:lineRule="auto"/>
        <w:ind w:left="360" w:right="17"/>
        <w:jc w:val="center"/>
        <w:rPr>
          <w:rFonts w:ascii="Arial" w:hAnsi="Arial" w:cs="Arial"/>
          <w:b/>
          <w:szCs w:val="18"/>
        </w:rPr>
      </w:pPr>
      <w:r w:rsidRPr="00780093">
        <w:rPr>
          <w:rFonts w:ascii="Arial" w:hAnsi="Arial" w:cs="Arial"/>
          <w:b/>
          <w:szCs w:val="18"/>
        </w:rPr>
        <w:t xml:space="preserve">Quadro 2 </w:t>
      </w:r>
      <w:r w:rsidRPr="00780093">
        <w:t>–</w:t>
      </w:r>
      <w:r w:rsidRPr="00780093">
        <w:rPr>
          <w:rFonts w:ascii="Arial" w:hAnsi="Arial" w:cs="Arial"/>
          <w:b/>
          <w:szCs w:val="18"/>
        </w:rPr>
        <w:t xml:space="preserve"> Valor Total Empenhado Detalhamento do Cálculo </w:t>
      </w:r>
    </w:p>
    <w:p w14:paraId="5C19E06E" w14:textId="77777777" w:rsidR="00B9506C" w:rsidRPr="00780093" w:rsidRDefault="00B9506C" w:rsidP="00B9506C">
      <w:pPr>
        <w:widowControl w:val="0"/>
        <w:tabs>
          <w:tab w:val="left" w:pos="0"/>
          <w:tab w:val="left" w:pos="1418"/>
        </w:tabs>
        <w:spacing w:after="0" w:line="240" w:lineRule="auto"/>
        <w:ind w:left="360" w:right="17"/>
        <w:jc w:val="center"/>
        <w:rPr>
          <w:rFonts w:ascii="Arial" w:hAnsi="Arial" w:cs="Arial"/>
          <w:szCs w:val="18"/>
        </w:rPr>
      </w:pPr>
    </w:p>
    <w:tbl>
      <w:tblPr>
        <w:tblW w:w="10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928"/>
        <w:gridCol w:w="2911"/>
        <w:gridCol w:w="1321"/>
        <w:gridCol w:w="1455"/>
        <w:gridCol w:w="1454"/>
        <w:gridCol w:w="1376"/>
      </w:tblGrid>
      <w:tr w:rsidR="00B9506C" w:rsidRPr="00780093" w14:paraId="08D28DC5" w14:textId="77777777" w:rsidTr="00900D4A">
        <w:trPr>
          <w:trHeight w:val="286"/>
          <w:jc w:val="center"/>
        </w:trPr>
        <w:tc>
          <w:tcPr>
            <w:tcW w:w="1928" w:type="dxa"/>
            <w:vMerge w:val="restart"/>
            <w:shd w:val="clear" w:color="auto" w:fill="E5E0EC"/>
            <w:noWrap/>
            <w:vAlign w:val="center"/>
            <w:hideMark/>
          </w:tcPr>
          <w:p w14:paraId="67C3B4C0"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b/>
                <w:bCs/>
                <w:color w:val="000000"/>
                <w:sz w:val="18"/>
                <w:szCs w:val="18"/>
                <w:lang w:eastAsia="pt-BR"/>
              </w:rPr>
              <w:t>Campo</w:t>
            </w:r>
          </w:p>
        </w:tc>
        <w:tc>
          <w:tcPr>
            <w:tcW w:w="2911" w:type="dxa"/>
            <w:vMerge w:val="restart"/>
            <w:shd w:val="clear" w:color="auto" w:fill="E5E0EC"/>
            <w:noWrap/>
            <w:vAlign w:val="center"/>
            <w:hideMark/>
          </w:tcPr>
          <w:p w14:paraId="59FA0CF4"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b/>
                <w:bCs/>
                <w:color w:val="000000"/>
                <w:sz w:val="18"/>
                <w:szCs w:val="18"/>
                <w:lang w:eastAsia="pt-BR"/>
              </w:rPr>
              <w:t>Parâmetros</w:t>
            </w:r>
          </w:p>
        </w:tc>
        <w:tc>
          <w:tcPr>
            <w:tcW w:w="5606" w:type="dxa"/>
            <w:gridSpan w:val="4"/>
            <w:shd w:val="clear" w:color="auto" w:fill="E5E0EC"/>
            <w:noWrap/>
            <w:vAlign w:val="center"/>
            <w:hideMark/>
          </w:tcPr>
          <w:p w14:paraId="68CFD95C"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b/>
                <w:bCs/>
                <w:color w:val="000000"/>
                <w:sz w:val="18"/>
                <w:szCs w:val="18"/>
                <w:lang w:eastAsia="pt-BR"/>
              </w:rPr>
              <w:t>Ano</w:t>
            </w:r>
          </w:p>
        </w:tc>
      </w:tr>
      <w:tr w:rsidR="00B9506C" w:rsidRPr="00780093" w14:paraId="096394D6" w14:textId="77777777" w:rsidTr="00900D4A">
        <w:trPr>
          <w:trHeight w:val="286"/>
          <w:jc w:val="center"/>
        </w:trPr>
        <w:tc>
          <w:tcPr>
            <w:tcW w:w="1928" w:type="dxa"/>
            <w:vMerge/>
            <w:vAlign w:val="center"/>
            <w:hideMark/>
          </w:tcPr>
          <w:p w14:paraId="10956EE6" w14:textId="77777777" w:rsidR="00B9506C" w:rsidRPr="00780093" w:rsidRDefault="00B9506C">
            <w:pPr>
              <w:spacing w:afterLines="80" w:after="192" w:line="312" w:lineRule="auto"/>
              <w:rPr>
                <w:rFonts w:ascii="Arial" w:eastAsia="Times New Roman" w:hAnsi="Arial" w:cs="Arial"/>
                <w:b/>
                <w:bCs/>
                <w:color w:val="000000"/>
                <w:sz w:val="18"/>
                <w:szCs w:val="18"/>
                <w:lang w:eastAsia="pt-BR"/>
              </w:rPr>
            </w:pPr>
          </w:p>
        </w:tc>
        <w:tc>
          <w:tcPr>
            <w:tcW w:w="2911" w:type="dxa"/>
            <w:vMerge/>
            <w:vAlign w:val="center"/>
            <w:hideMark/>
          </w:tcPr>
          <w:p w14:paraId="4FCC2719" w14:textId="77777777" w:rsidR="00B9506C" w:rsidRPr="00780093" w:rsidRDefault="00B9506C">
            <w:pPr>
              <w:spacing w:afterLines="80" w:after="192" w:line="312" w:lineRule="auto"/>
              <w:rPr>
                <w:rFonts w:ascii="Arial" w:eastAsia="Times New Roman" w:hAnsi="Arial" w:cs="Arial"/>
                <w:b/>
                <w:bCs/>
                <w:color w:val="000000"/>
                <w:sz w:val="18"/>
                <w:szCs w:val="18"/>
                <w:lang w:eastAsia="pt-BR"/>
              </w:rPr>
            </w:pPr>
          </w:p>
        </w:tc>
        <w:tc>
          <w:tcPr>
            <w:tcW w:w="1321" w:type="dxa"/>
            <w:shd w:val="clear" w:color="auto" w:fill="E5E0EC"/>
            <w:noWrap/>
            <w:vAlign w:val="center"/>
            <w:hideMark/>
          </w:tcPr>
          <w:p w14:paraId="6604D71A"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b/>
                <w:bCs/>
                <w:color w:val="000000"/>
                <w:sz w:val="18"/>
                <w:szCs w:val="18"/>
                <w:lang w:eastAsia="pt-BR"/>
              </w:rPr>
              <w:t>20x1</w:t>
            </w:r>
          </w:p>
        </w:tc>
        <w:tc>
          <w:tcPr>
            <w:tcW w:w="1455" w:type="dxa"/>
            <w:shd w:val="clear" w:color="auto" w:fill="E5E0EC"/>
            <w:noWrap/>
            <w:vAlign w:val="center"/>
            <w:hideMark/>
          </w:tcPr>
          <w:p w14:paraId="62BCE54C"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b/>
                <w:bCs/>
                <w:color w:val="000000"/>
                <w:sz w:val="18"/>
                <w:szCs w:val="18"/>
                <w:lang w:eastAsia="pt-BR"/>
              </w:rPr>
              <w:t>20x2</w:t>
            </w:r>
          </w:p>
        </w:tc>
        <w:tc>
          <w:tcPr>
            <w:tcW w:w="1454" w:type="dxa"/>
            <w:shd w:val="clear" w:color="auto" w:fill="E5E0EC"/>
            <w:noWrap/>
            <w:vAlign w:val="center"/>
            <w:hideMark/>
          </w:tcPr>
          <w:p w14:paraId="03B5812F"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b/>
                <w:bCs/>
                <w:color w:val="000000"/>
                <w:sz w:val="18"/>
                <w:szCs w:val="18"/>
                <w:lang w:eastAsia="pt-BR"/>
              </w:rPr>
              <w:t>20x3</w:t>
            </w:r>
          </w:p>
        </w:tc>
        <w:tc>
          <w:tcPr>
            <w:tcW w:w="1376" w:type="dxa"/>
            <w:shd w:val="clear" w:color="auto" w:fill="E5E0EC"/>
            <w:noWrap/>
            <w:vAlign w:val="center"/>
            <w:hideMark/>
          </w:tcPr>
          <w:p w14:paraId="6529A31E"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b/>
                <w:bCs/>
                <w:color w:val="000000"/>
                <w:sz w:val="18"/>
                <w:szCs w:val="18"/>
                <w:lang w:eastAsia="pt-BR"/>
              </w:rPr>
              <w:t>20x4</w:t>
            </w:r>
          </w:p>
        </w:tc>
      </w:tr>
      <w:tr w:rsidR="00B9506C" w:rsidRPr="00780093" w14:paraId="69C2A90C" w14:textId="77777777" w:rsidTr="00900D4A">
        <w:trPr>
          <w:trHeight w:val="286"/>
          <w:jc w:val="center"/>
        </w:trPr>
        <w:tc>
          <w:tcPr>
            <w:tcW w:w="1928" w:type="dxa"/>
            <w:vMerge w:val="restart"/>
            <w:vAlign w:val="center"/>
            <w:hideMark/>
          </w:tcPr>
          <w:p w14:paraId="4C518E8A" w14:textId="77777777" w:rsidR="00B9506C" w:rsidRPr="00780093" w:rsidRDefault="00B9506C">
            <w:pPr>
              <w:widowControl w:val="0"/>
              <w:tabs>
                <w:tab w:val="left" w:pos="0"/>
              </w:tabs>
              <w:spacing w:afterLines="80" w:after="192" w:line="312" w:lineRule="auto"/>
              <w:ind w:right="17"/>
              <w:jc w:val="center"/>
              <w:rPr>
                <w:rFonts w:ascii="Arial" w:eastAsia="Times New Roman" w:hAnsi="Arial" w:cs="Arial"/>
                <w:sz w:val="18"/>
                <w:szCs w:val="18"/>
                <w:lang w:eastAsia="pt-BR"/>
              </w:rPr>
            </w:pPr>
            <w:r w:rsidRPr="00780093">
              <w:rPr>
                <w:rFonts w:ascii="Arial" w:eastAsia="Times New Roman" w:hAnsi="Arial" w:cs="Arial"/>
                <w:sz w:val="18"/>
                <w:szCs w:val="18"/>
                <w:lang w:eastAsia="pt-BR"/>
              </w:rPr>
              <w:t>Campo X</w:t>
            </w:r>
          </w:p>
          <w:p w14:paraId="6FD611D5" w14:textId="77777777" w:rsidR="00B9506C" w:rsidRPr="00780093" w:rsidRDefault="00B9506C">
            <w:pPr>
              <w:widowControl w:val="0"/>
              <w:tabs>
                <w:tab w:val="left" w:pos="0"/>
              </w:tabs>
              <w:spacing w:afterLines="80" w:after="192" w:line="312" w:lineRule="auto"/>
              <w:ind w:right="17"/>
              <w:jc w:val="center"/>
              <w:rPr>
                <w:rFonts w:ascii="Arial" w:eastAsia="Times New Roman" w:hAnsi="Arial" w:cs="Arial"/>
                <w:sz w:val="18"/>
                <w:szCs w:val="18"/>
                <w:lang w:eastAsia="pt-BR"/>
              </w:rPr>
            </w:pPr>
          </w:p>
        </w:tc>
        <w:tc>
          <w:tcPr>
            <w:tcW w:w="2911" w:type="dxa"/>
            <w:vAlign w:val="center"/>
            <w:hideMark/>
          </w:tcPr>
          <w:p w14:paraId="0277001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Produção (</w:t>
            </w:r>
            <w:r w:rsidRPr="00780093">
              <w:rPr>
                <w:rFonts w:ascii="Arial" w:eastAsia="Times New Roman" w:hAnsi="Arial" w:cs="Arial"/>
                <w:sz w:val="18"/>
                <w:szCs w:val="18"/>
                <w:lang w:eastAsia="pt-BR"/>
              </w:rPr>
              <w:t>bbl/</w:t>
            </w:r>
            <w:r w:rsidRPr="00780093">
              <w:rPr>
                <w:rFonts w:ascii="Arial" w:eastAsia="Times New Roman" w:hAnsi="Arial" w:cs="Arial"/>
                <w:color w:val="000000"/>
                <w:sz w:val="18"/>
                <w:szCs w:val="18"/>
                <w:lang w:eastAsia="pt-BR"/>
              </w:rPr>
              <w:t>dia)</w:t>
            </w:r>
          </w:p>
        </w:tc>
        <w:tc>
          <w:tcPr>
            <w:tcW w:w="1321" w:type="dxa"/>
            <w:noWrap/>
            <w:vAlign w:val="center"/>
          </w:tcPr>
          <w:p w14:paraId="2A4AE81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5" w:type="dxa"/>
            <w:noWrap/>
            <w:vAlign w:val="center"/>
          </w:tcPr>
          <w:p w14:paraId="16B6989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4" w:type="dxa"/>
            <w:noWrap/>
            <w:vAlign w:val="center"/>
          </w:tcPr>
          <w:p w14:paraId="7609C33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376" w:type="dxa"/>
            <w:noWrap/>
            <w:vAlign w:val="center"/>
          </w:tcPr>
          <w:p w14:paraId="6F92B1F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17FFAEAE" w14:textId="77777777" w:rsidTr="00900D4A">
        <w:trPr>
          <w:trHeight w:val="286"/>
          <w:jc w:val="center"/>
        </w:trPr>
        <w:tc>
          <w:tcPr>
            <w:tcW w:w="1928" w:type="dxa"/>
            <w:vMerge/>
            <w:vAlign w:val="center"/>
          </w:tcPr>
          <w:p w14:paraId="6BDC1A7B"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2911" w:type="dxa"/>
            <w:vAlign w:val="center"/>
          </w:tcPr>
          <w:p w14:paraId="75F0DAD0" w14:textId="77777777" w:rsidR="00B9506C" w:rsidRPr="00780093" w:rsidRDefault="00B9506C">
            <w:pPr>
              <w:spacing w:afterLines="80" w:after="192" w:line="312" w:lineRule="auto"/>
              <w:jc w:val="center"/>
              <w:rPr>
                <w:rFonts w:ascii="Arial" w:eastAsia="Times New Roman" w:hAnsi="Arial" w:cs="Arial"/>
                <w:sz w:val="16"/>
                <w:szCs w:val="18"/>
                <w:lang w:eastAsia="pt-BR"/>
              </w:rPr>
            </w:pPr>
            <w:r w:rsidRPr="00780093">
              <w:rPr>
                <w:rFonts w:ascii="Arial" w:eastAsia="Times New Roman" w:hAnsi="Arial" w:cs="Arial"/>
                <w:sz w:val="16"/>
                <w:szCs w:val="18"/>
                <w:lang w:eastAsia="pt-BR"/>
              </w:rPr>
              <w:t>αc</w:t>
            </w:r>
          </w:p>
        </w:tc>
        <w:tc>
          <w:tcPr>
            <w:tcW w:w="1321" w:type="dxa"/>
            <w:noWrap/>
            <w:vAlign w:val="center"/>
          </w:tcPr>
          <w:p w14:paraId="340760C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5" w:type="dxa"/>
            <w:noWrap/>
            <w:vAlign w:val="center"/>
          </w:tcPr>
          <w:p w14:paraId="1A17F4C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4" w:type="dxa"/>
            <w:noWrap/>
            <w:vAlign w:val="center"/>
          </w:tcPr>
          <w:p w14:paraId="24164B4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376" w:type="dxa"/>
            <w:noWrap/>
            <w:vAlign w:val="center"/>
          </w:tcPr>
          <w:p w14:paraId="0652226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0EBEBA61" w14:textId="77777777" w:rsidTr="00900D4A">
        <w:trPr>
          <w:trHeight w:val="286"/>
          <w:jc w:val="center"/>
        </w:trPr>
        <w:tc>
          <w:tcPr>
            <w:tcW w:w="1928" w:type="dxa"/>
            <w:vMerge/>
            <w:vAlign w:val="center"/>
          </w:tcPr>
          <w:p w14:paraId="46DCFF1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2911" w:type="dxa"/>
            <w:vAlign w:val="center"/>
          </w:tcPr>
          <w:p w14:paraId="2732B979" w14:textId="77777777" w:rsidR="00B9506C" w:rsidRPr="00780093" w:rsidRDefault="00B9506C">
            <w:pPr>
              <w:spacing w:afterLines="80" w:after="192" w:line="312" w:lineRule="auto"/>
              <w:jc w:val="center"/>
              <w:rPr>
                <w:rFonts w:ascii="Arial" w:eastAsia="Times New Roman" w:hAnsi="Arial" w:cs="Arial"/>
                <w:sz w:val="16"/>
                <w:szCs w:val="18"/>
                <w:lang w:eastAsia="pt-BR"/>
              </w:rPr>
            </w:pPr>
            <w:r w:rsidRPr="00780093">
              <w:rPr>
                <w:rFonts w:ascii="Arial" w:eastAsia="Times New Roman" w:hAnsi="Arial" w:cs="Arial"/>
                <w:sz w:val="16"/>
                <w:szCs w:val="18"/>
                <w:lang w:eastAsia="pt-BR"/>
              </w:rPr>
              <w:t>PBrent (US$ /bbl)</w:t>
            </w:r>
          </w:p>
        </w:tc>
        <w:tc>
          <w:tcPr>
            <w:tcW w:w="1321" w:type="dxa"/>
            <w:noWrap/>
            <w:vAlign w:val="center"/>
          </w:tcPr>
          <w:p w14:paraId="60021F90"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5" w:type="dxa"/>
            <w:noWrap/>
            <w:vAlign w:val="center"/>
          </w:tcPr>
          <w:p w14:paraId="4C81B18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4" w:type="dxa"/>
            <w:noWrap/>
            <w:vAlign w:val="center"/>
          </w:tcPr>
          <w:p w14:paraId="2684563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376" w:type="dxa"/>
            <w:noWrap/>
            <w:vAlign w:val="center"/>
          </w:tcPr>
          <w:p w14:paraId="3DEB80F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2D25B5DD" w14:textId="77777777" w:rsidTr="00900D4A">
        <w:trPr>
          <w:trHeight w:val="286"/>
          <w:jc w:val="center"/>
        </w:trPr>
        <w:tc>
          <w:tcPr>
            <w:tcW w:w="1928" w:type="dxa"/>
            <w:vMerge/>
            <w:vAlign w:val="center"/>
            <w:hideMark/>
          </w:tcPr>
          <w:p w14:paraId="4600D56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2911" w:type="dxa"/>
            <w:vAlign w:val="center"/>
            <w:hideMark/>
          </w:tcPr>
          <w:p w14:paraId="2906E8A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sz w:val="16"/>
                <w:szCs w:val="18"/>
                <w:lang w:eastAsia="pt-BR"/>
              </w:rPr>
              <w:t>Taxa de Câmbio</w:t>
            </w:r>
          </w:p>
        </w:tc>
        <w:tc>
          <w:tcPr>
            <w:tcW w:w="1321" w:type="dxa"/>
            <w:noWrap/>
            <w:vAlign w:val="center"/>
          </w:tcPr>
          <w:p w14:paraId="0917C5D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5" w:type="dxa"/>
            <w:noWrap/>
            <w:vAlign w:val="center"/>
          </w:tcPr>
          <w:p w14:paraId="700D1F3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4" w:type="dxa"/>
            <w:noWrap/>
            <w:vAlign w:val="center"/>
          </w:tcPr>
          <w:p w14:paraId="427392F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376" w:type="dxa"/>
            <w:noWrap/>
            <w:vAlign w:val="center"/>
          </w:tcPr>
          <w:p w14:paraId="66D8FB1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2B867115" w14:textId="77777777" w:rsidTr="00900D4A">
        <w:trPr>
          <w:trHeight w:val="286"/>
          <w:jc w:val="center"/>
        </w:trPr>
        <w:tc>
          <w:tcPr>
            <w:tcW w:w="1928" w:type="dxa"/>
            <w:vMerge/>
            <w:vAlign w:val="center"/>
            <w:hideMark/>
          </w:tcPr>
          <w:p w14:paraId="1ABEB99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2911" w:type="dxa"/>
            <w:vAlign w:val="center"/>
            <w:hideMark/>
          </w:tcPr>
          <w:p w14:paraId="21E21186" w14:textId="47E50B29" w:rsidR="00B9506C" w:rsidRPr="00780093" w:rsidRDefault="09626A64">
            <w:pPr>
              <w:spacing w:afterLines="80" w:after="192" w:line="312" w:lineRule="auto"/>
              <w:jc w:val="center"/>
              <w:rPr>
                <w:rFonts w:ascii="Arial" w:eastAsia="Times New Roman" w:hAnsi="Arial" w:cs="Arial"/>
                <w:color w:val="000000"/>
                <w:sz w:val="18"/>
                <w:szCs w:val="18"/>
                <w:lang w:eastAsia="pt-BR"/>
              </w:rPr>
            </w:pPr>
            <w:r w:rsidRPr="7AAAE40F">
              <w:rPr>
                <w:rFonts w:ascii="Arial" w:eastAsia="Times New Roman" w:hAnsi="Arial" w:cs="Arial"/>
                <w:color w:val="000000" w:themeColor="text1"/>
                <w:sz w:val="18"/>
                <w:szCs w:val="18"/>
                <w:lang w:eastAsia="pt-BR"/>
              </w:rPr>
              <w:t xml:space="preserve">T = Prazo Máximo </w:t>
            </w:r>
          </w:p>
        </w:tc>
        <w:tc>
          <w:tcPr>
            <w:tcW w:w="1321" w:type="dxa"/>
            <w:noWrap/>
            <w:vAlign w:val="center"/>
            <w:hideMark/>
          </w:tcPr>
          <w:p w14:paraId="78C7025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180</w:t>
            </w:r>
          </w:p>
        </w:tc>
        <w:tc>
          <w:tcPr>
            <w:tcW w:w="1455" w:type="dxa"/>
            <w:noWrap/>
            <w:vAlign w:val="center"/>
            <w:hideMark/>
          </w:tcPr>
          <w:p w14:paraId="05B1BA7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180</w:t>
            </w:r>
          </w:p>
        </w:tc>
        <w:tc>
          <w:tcPr>
            <w:tcW w:w="1454" w:type="dxa"/>
            <w:noWrap/>
            <w:vAlign w:val="center"/>
            <w:hideMark/>
          </w:tcPr>
          <w:p w14:paraId="0E4A5E3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180</w:t>
            </w:r>
          </w:p>
        </w:tc>
        <w:tc>
          <w:tcPr>
            <w:tcW w:w="1376" w:type="dxa"/>
            <w:noWrap/>
            <w:vAlign w:val="center"/>
            <w:hideMark/>
          </w:tcPr>
          <w:p w14:paraId="560C28C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180</w:t>
            </w:r>
          </w:p>
        </w:tc>
      </w:tr>
      <w:tr w:rsidR="00B9506C" w:rsidRPr="00780093" w14:paraId="4EF73AEC" w14:textId="77777777" w:rsidTr="00900D4A">
        <w:trPr>
          <w:trHeight w:val="286"/>
          <w:jc w:val="center"/>
        </w:trPr>
        <w:tc>
          <w:tcPr>
            <w:tcW w:w="1928" w:type="dxa"/>
            <w:vMerge/>
            <w:noWrap/>
            <w:vAlign w:val="center"/>
            <w:hideMark/>
          </w:tcPr>
          <w:p w14:paraId="5FACEAF9" w14:textId="77777777" w:rsidR="00B9506C" w:rsidRPr="00780093" w:rsidRDefault="00B9506C">
            <w:pPr>
              <w:widowControl w:val="0"/>
              <w:tabs>
                <w:tab w:val="left" w:pos="0"/>
              </w:tabs>
              <w:spacing w:afterLines="80" w:after="192" w:line="312" w:lineRule="auto"/>
              <w:ind w:right="17"/>
              <w:jc w:val="center"/>
              <w:rPr>
                <w:rFonts w:ascii="Arial" w:eastAsia="Times New Roman" w:hAnsi="Arial" w:cs="Arial"/>
                <w:sz w:val="18"/>
                <w:szCs w:val="18"/>
                <w:lang w:eastAsia="pt-BR"/>
              </w:rPr>
            </w:pPr>
          </w:p>
        </w:tc>
        <w:tc>
          <w:tcPr>
            <w:tcW w:w="2911" w:type="dxa"/>
            <w:shd w:val="clear" w:color="auto" w:fill="DDD9C3" w:themeFill="background2" w:themeFillShade="E6"/>
            <w:vAlign w:val="center"/>
            <w:hideMark/>
          </w:tcPr>
          <w:p w14:paraId="07BF4314"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sz w:val="18"/>
                <w:szCs w:val="18"/>
                <w:lang w:eastAsia="pt-BR"/>
              </w:rPr>
              <w:t xml:space="preserve">Valor Empenhado (R$) </w:t>
            </w:r>
          </w:p>
        </w:tc>
        <w:tc>
          <w:tcPr>
            <w:tcW w:w="1321" w:type="dxa"/>
            <w:shd w:val="clear" w:color="auto" w:fill="DDD9C3" w:themeFill="background2" w:themeFillShade="E6"/>
            <w:noWrap/>
            <w:vAlign w:val="center"/>
          </w:tcPr>
          <w:p w14:paraId="4F7D09F7"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455" w:type="dxa"/>
            <w:shd w:val="clear" w:color="auto" w:fill="DDD9C3" w:themeFill="background2" w:themeFillShade="E6"/>
            <w:noWrap/>
            <w:vAlign w:val="center"/>
          </w:tcPr>
          <w:p w14:paraId="0AF42F50"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454" w:type="dxa"/>
            <w:shd w:val="clear" w:color="auto" w:fill="DDD9C3" w:themeFill="background2" w:themeFillShade="E6"/>
            <w:noWrap/>
            <w:vAlign w:val="center"/>
          </w:tcPr>
          <w:p w14:paraId="54C7B6B9"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376" w:type="dxa"/>
            <w:shd w:val="clear" w:color="auto" w:fill="DDD9C3" w:themeFill="background2" w:themeFillShade="E6"/>
            <w:noWrap/>
            <w:vAlign w:val="center"/>
          </w:tcPr>
          <w:p w14:paraId="0CB9CCEC"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r>
      <w:tr w:rsidR="00B9506C" w:rsidRPr="00780093" w14:paraId="5872DFC1" w14:textId="77777777" w:rsidTr="00900D4A">
        <w:trPr>
          <w:trHeight w:val="286"/>
          <w:jc w:val="center"/>
        </w:trPr>
        <w:tc>
          <w:tcPr>
            <w:tcW w:w="1928" w:type="dxa"/>
            <w:vMerge w:val="restart"/>
            <w:noWrap/>
            <w:vAlign w:val="center"/>
          </w:tcPr>
          <w:p w14:paraId="7D9C4A9E" w14:textId="77777777" w:rsidR="00B9506C" w:rsidRPr="00780093" w:rsidRDefault="00B9506C">
            <w:pPr>
              <w:widowControl w:val="0"/>
              <w:tabs>
                <w:tab w:val="left" w:pos="0"/>
              </w:tabs>
              <w:spacing w:afterLines="80" w:after="192" w:line="312" w:lineRule="auto"/>
              <w:ind w:right="17"/>
              <w:jc w:val="center"/>
              <w:rPr>
                <w:rFonts w:ascii="Arial" w:eastAsia="Times New Roman" w:hAnsi="Arial" w:cs="Arial"/>
                <w:sz w:val="18"/>
                <w:szCs w:val="18"/>
                <w:lang w:eastAsia="pt-BR"/>
              </w:rPr>
            </w:pPr>
            <w:r w:rsidRPr="00780093">
              <w:rPr>
                <w:rFonts w:ascii="Arial" w:eastAsia="Times New Roman" w:hAnsi="Arial" w:cs="Arial"/>
                <w:sz w:val="18"/>
                <w:szCs w:val="18"/>
                <w:lang w:eastAsia="pt-BR"/>
              </w:rPr>
              <w:t>Campo Y</w:t>
            </w:r>
          </w:p>
          <w:p w14:paraId="6FE79C43" w14:textId="77777777" w:rsidR="00B9506C" w:rsidRPr="00780093" w:rsidRDefault="00B9506C">
            <w:pPr>
              <w:widowControl w:val="0"/>
              <w:tabs>
                <w:tab w:val="left" w:pos="0"/>
              </w:tabs>
              <w:spacing w:afterLines="80" w:after="192" w:line="312" w:lineRule="auto"/>
              <w:ind w:right="17"/>
              <w:jc w:val="center"/>
              <w:rPr>
                <w:rFonts w:ascii="Arial" w:eastAsia="Times New Roman" w:hAnsi="Arial" w:cs="Arial"/>
                <w:sz w:val="18"/>
                <w:szCs w:val="18"/>
                <w:lang w:eastAsia="pt-BR"/>
              </w:rPr>
            </w:pPr>
          </w:p>
        </w:tc>
        <w:tc>
          <w:tcPr>
            <w:tcW w:w="2911" w:type="dxa"/>
            <w:shd w:val="clear" w:color="auto" w:fill="FFFFFF" w:themeFill="background1"/>
            <w:vAlign w:val="center"/>
          </w:tcPr>
          <w:p w14:paraId="2362A2C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 xml:space="preserve">Produção </w:t>
            </w:r>
            <w:r w:rsidRPr="00780093">
              <w:rPr>
                <w:rFonts w:ascii="Arial" w:eastAsia="Times New Roman" w:hAnsi="Arial" w:cs="Arial"/>
                <w:sz w:val="18"/>
                <w:szCs w:val="18"/>
                <w:lang w:eastAsia="pt-BR"/>
              </w:rPr>
              <w:t>bbl/</w:t>
            </w:r>
            <w:r w:rsidRPr="00780093">
              <w:rPr>
                <w:rFonts w:ascii="Arial" w:eastAsia="Times New Roman" w:hAnsi="Arial" w:cs="Arial"/>
                <w:color w:val="000000"/>
                <w:sz w:val="18"/>
                <w:szCs w:val="18"/>
                <w:lang w:eastAsia="pt-BR"/>
              </w:rPr>
              <w:t>dia</w:t>
            </w:r>
          </w:p>
        </w:tc>
        <w:tc>
          <w:tcPr>
            <w:tcW w:w="1321" w:type="dxa"/>
            <w:shd w:val="clear" w:color="auto" w:fill="FFFFFF" w:themeFill="background1"/>
            <w:noWrap/>
            <w:vAlign w:val="center"/>
          </w:tcPr>
          <w:p w14:paraId="1A0AE66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5" w:type="dxa"/>
            <w:shd w:val="clear" w:color="auto" w:fill="FFFFFF" w:themeFill="background1"/>
            <w:noWrap/>
            <w:vAlign w:val="center"/>
          </w:tcPr>
          <w:p w14:paraId="2F352BB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4" w:type="dxa"/>
            <w:shd w:val="clear" w:color="auto" w:fill="FFFFFF" w:themeFill="background1"/>
            <w:noWrap/>
            <w:vAlign w:val="center"/>
          </w:tcPr>
          <w:p w14:paraId="25DC18A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376" w:type="dxa"/>
            <w:shd w:val="clear" w:color="auto" w:fill="FFFFFF" w:themeFill="background1"/>
            <w:noWrap/>
            <w:vAlign w:val="center"/>
          </w:tcPr>
          <w:p w14:paraId="07AB79F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3E63CDBD" w14:textId="77777777" w:rsidTr="00900D4A">
        <w:trPr>
          <w:trHeight w:val="286"/>
          <w:jc w:val="center"/>
        </w:trPr>
        <w:tc>
          <w:tcPr>
            <w:tcW w:w="1928" w:type="dxa"/>
            <w:vMerge/>
            <w:noWrap/>
            <w:vAlign w:val="center"/>
          </w:tcPr>
          <w:p w14:paraId="49FEE5F3" w14:textId="77777777" w:rsidR="00B9506C" w:rsidRPr="00780093" w:rsidRDefault="00B9506C">
            <w:pPr>
              <w:widowControl w:val="0"/>
              <w:tabs>
                <w:tab w:val="left" w:pos="0"/>
              </w:tabs>
              <w:spacing w:afterLines="80" w:after="192" w:line="312" w:lineRule="auto"/>
              <w:ind w:right="17"/>
              <w:jc w:val="both"/>
              <w:rPr>
                <w:rFonts w:ascii="Arial" w:eastAsia="Times New Roman" w:hAnsi="Arial" w:cs="Arial"/>
                <w:sz w:val="18"/>
                <w:szCs w:val="18"/>
                <w:lang w:eastAsia="pt-BR"/>
              </w:rPr>
            </w:pPr>
          </w:p>
        </w:tc>
        <w:tc>
          <w:tcPr>
            <w:tcW w:w="2911" w:type="dxa"/>
            <w:shd w:val="clear" w:color="auto" w:fill="FFFFFF" w:themeFill="background1"/>
            <w:vAlign w:val="center"/>
          </w:tcPr>
          <w:p w14:paraId="52C87843" w14:textId="77777777" w:rsidR="00B9506C" w:rsidRPr="00780093" w:rsidRDefault="00B9506C">
            <w:pPr>
              <w:spacing w:afterLines="80" w:after="192" w:line="312" w:lineRule="auto"/>
              <w:jc w:val="center"/>
              <w:rPr>
                <w:rFonts w:ascii="Arial" w:eastAsia="Times New Roman" w:hAnsi="Arial" w:cs="Arial"/>
                <w:sz w:val="16"/>
                <w:szCs w:val="18"/>
                <w:lang w:eastAsia="pt-BR"/>
              </w:rPr>
            </w:pPr>
            <w:r w:rsidRPr="00780093">
              <w:rPr>
                <w:rFonts w:ascii="Arial" w:eastAsia="Times New Roman" w:hAnsi="Arial" w:cs="Arial"/>
                <w:sz w:val="16"/>
                <w:szCs w:val="18"/>
                <w:lang w:eastAsia="pt-BR"/>
              </w:rPr>
              <w:t>αc</w:t>
            </w:r>
          </w:p>
        </w:tc>
        <w:tc>
          <w:tcPr>
            <w:tcW w:w="1321" w:type="dxa"/>
            <w:shd w:val="clear" w:color="auto" w:fill="FFFFFF" w:themeFill="background1"/>
            <w:noWrap/>
            <w:vAlign w:val="center"/>
          </w:tcPr>
          <w:p w14:paraId="6FBA8C2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5" w:type="dxa"/>
            <w:shd w:val="clear" w:color="auto" w:fill="FFFFFF" w:themeFill="background1"/>
            <w:noWrap/>
            <w:vAlign w:val="center"/>
          </w:tcPr>
          <w:p w14:paraId="629F06D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4" w:type="dxa"/>
            <w:shd w:val="clear" w:color="auto" w:fill="FFFFFF" w:themeFill="background1"/>
            <w:noWrap/>
            <w:vAlign w:val="center"/>
          </w:tcPr>
          <w:p w14:paraId="09D61DC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376" w:type="dxa"/>
            <w:shd w:val="clear" w:color="auto" w:fill="FFFFFF" w:themeFill="background1"/>
            <w:noWrap/>
            <w:vAlign w:val="center"/>
          </w:tcPr>
          <w:p w14:paraId="7641338E"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6429C535" w14:textId="77777777" w:rsidTr="00900D4A">
        <w:trPr>
          <w:trHeight w:val="286"/>
          <w:jc w:val="center"/>
        </w:trPr>
        <w:tc>
          <w:tcPr>
            <w:tcW w:w="1928" w:type="dxa"/>
            <w:vMerge/>
            <w:noWrap/>
            <w:vAlign w:val="center"/>
          </w:tcPr>
          <w:p w14:paraId="15D8AEF1" w14:textId="77777777" w:rsidR="00B9506C" w:rsidRPr="00780093" w:rsidRDefault="00B9506C">
            <w:pPr>
              <w:widowControl w:val="0"/>
              <w:tabs>
                <w:tab w:val="left" w:pos="0"/>
              </w:tabs>
              <w:spacing w:afterLines="80" w:after="192" w:line="312" w:lineRule="auto"/>
              <w:ind w:right="17"/>
              <w:jc w:val="both"/>
              <w:rPr>
                <w:rFonts w:ascii="Arial" w:eastAsia="Times New Roman" w:hAnsi="Arial" w:cs="Arial"/>
                <w:sz w:val="18"/>
                <w:szCs w:val="18"/>
                <w:lang w:eastAsia="pt-BR"/>
              </w:rPr>
            </w:pPr>
          </w:p>
        </w:tc>
        <w:tc>
          <w:tcPr>
            <w:tcW w:w="2911" w:type="dxa"/>
            <w:shd w:val="clear" w:color="auto" w:fill="FFFFFF" w:themeFill="background1"/>
            <w:vAlign w:val="center"/>
          </w:tcPr>
          <w:p w14:paraId="34BC20E1" w14:textId="77777777" w:rsidR="00B9506C" w:rsidRPr="00780093" w:rsidRDefault="00B9506C">
            <w:pPr>
              <w:spacing w:afterLines="80" w:after="192" w:line="312" w:lineRule="auto"/>
              <w:jc w:val="center"/>
              <w:rPr>
                <w:rFonts w:ascii="Arial" w:eastAsia="Times New Roman" w:hAnsi="Arial" w:cs="Arial"/>
                <w:sz w:val="16"/>
                <w:szCs w:val="18"/>
                <w:lang w:eastAsia="pt-BR"/>
              </w:rPr>
            </w:pPr>
            <w:r w:rsidRPr="00780093">
              <w:rPr>
                <w:rFonts w:ascii="Arial" w:eastAsia="Times New Roman" w:hAnsi="Arial" w:cs="Arial"/>
                <w:sz w:val="16"/>
                <w:szCs w:val="18"/>
                <w:lang w:eastAsia="pt-BR"/>
              </w:rPr>
              <w:t>PBrent (US$ /bbl)</w:t>
            </w:r>
          </w:p>
        </w:tc>
        <w:tc>
          <w:tcPr>
            <w:tcW w:w="1321" w:type="dxa"/>
            <w:shd w:val="clear" w:color="auto" w:fill="FFFFFF" w:themeFill="background1"/>
            <w:noWrap/>
            <w:vAlign w:val="center"/>
          </w:tcPr>
          <w:p w14:paraId="30461C99"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5" w:type="dxa"/>
            <w:shd w:val="clear" w:color="auto" w:fill="FFFFFF" w:themeFill="background1"/>
            <w:noWrap/>
            <w:vAlign w:val="center"/>
          </w:tcPr>
          <w:p w14:paraId="0CC3F0A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4" w:type="dxa"/>
            <w:shd w:val="clear" w:color="auto" w:fill="FFFFFF" w:themeFill="background1"/>
            <w:noWrap/>
            <w:vAlign w:val="center"/>
          </w:tcPr>
          <w:p w14:paraId="53F3ECB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376" w:type="dxa"/>
            <w:shd w:val="clear" w:color="auto" w:fill="FFFFFF" w:themeFill="background1"/>
            <w:noWrap/>
            <w:vAlign w:val="center"/>
          </w:tcPr>
          <w:p w14:paraId="4FCC1AB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2AC5C8FC" w14:textId="77777777" w:rsidTr="00900D4A">
        <w:trPr>
          <w:trHeight w:val="286"/>
          <w:jc w:val="center"/>
        </w:trPr>
        <w:tc>
          <w:tcPr>
            <w:tcW w:w="1928" w:type="dxa"/>
            <w:vMerge/>
            <w:noWrap/>
            <w:vAlign w:val="center"/>
          </w:tcPr>
          <w:p w14:paraId="317F5D38" w14:textId="77777777" w:rsidR="00B9506C" w:rsidRPr="00780093" w:rsidRDefault="00B9506C">
            <w:pPr>
              <w:widowControl w:val="0"/>
              <w:tabs>
                <w:tab w:val="left" w:pos="0"/>
              </w:tabs>
              <w:spacing w:afterLines="80" w:after="192" w:line="312" w:lineRule="auto"/>
              <w:ind w:right="17"/>
              <w:jc w:val="both"/>
              <w:rPr>
                <w:rFonts w:ascii="Arial" w:eastAsia="Times New Roman" w:hAnsi="Arial" w:cs="Arial"/>
                <w:sz w:val="18"/>
                <w:szCs w:val="18"/>
                <w:lang w:eastAsia="pt-BR"/>
              </w:rPr>
            </w:pPr>
          </w:p>
        </w:tc>
        <w:tc>
          <w:tcPr>
            <w:tcW w:w="2911" w:type="dxa"/>
            <w:shd w:val="clear" w:color="auto" w:fill="FFFFFF" w:themeFill="background1"/>
            <w:vAlign w:val="center"/>
          </w:tcPr>
          <w:p w14:paraId="7E27F47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sz w:val="16"/>
                <w:szCs w:val="18"/>
                <w:lang w:eastAsia="pt-BR"/>
              </w:rPr>
              <w:t>Taxa de Câmbio</w:t>
            </w:r>
          </w:p>
        </w:tc>
        <w:tc>
          <w:tcPr>
            <w:tcW w:w="1321" w:type="dxa"/>
            <w:shd w:val="clear" w:color="auto" w:fill="FFFFFF" w:themeFill="background1"/>
            <w:noWrap/>
            <w:vAlign w:val="center"/>
          </w:tcPr>
          <w:p w14:paraId="5DD9C81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5" w:type="dxa"/>
            <w:shd w:val="clear" w:color="auto" w:fill="FFFFFF" w:themeFill="background1"/>
            <w:noWrap/>
            <w:vAlign w:val="center"/>
          </w:tcPr>
          <w:p w14:paraId="06DD7B1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4" w:type="dxa"/>
            <w:shd w:val="clear" w:color="auto" w:fill="FFFFFF" w:themeFill="background1"/>
            <w:noWrap/>
            <w:vAlign w:val="center"/>
          </w:tcPr>
          <w:p w14:paraId="79C8C4D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376" w:type="dxa"/>
            <w:shd w:val="clear" w:color="auto" w:fill="FFFFFF" w:themeFill="background1"/>
            <w:noWrap/>
            <w:vAlign w:val="center"/>
          </w:tcPr>
          <w:p w14:paraId="2633C2D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443E7F4C" w14:textId="77777777" w:rsidTr="00900D4A">
        <w:trPr>
          <w:trHeight w:val="286"/>
          <w:jc w:val="center"/>
        </w:trPr>
        <w:tc>
          <w:tcPr>
            <w:tcW w:w="1928" w:type="dxa"/>
            <w:vMerge/>
            <w:noWrap/>
            <w:vAlign w:val="center"/>
          </w:tcPr>
          <w:p w14:paraId="00BC2519" w14:textId="77777777" w:rsidR="00B9506C" w:rsidRPr="00780093" w:rsidRDefault="00B9506C">
            <w:pPr>
              <w:widowControl w:val="0"/>
              <w:tabs>
                <w:tab w:val="left" w:pos="0"/>
              </w:tabs>
              <w:spacing w:afterLines="80" w:after="192" w:line="312" w:lineRule="auto"/>
              <w:ind w:right="17"/>
              <w:jc w:val="both"/>
              <w:rPr>
                <w:rFonts w:ascii="Arial" w:eastAsia="Times New Roman" w:hAnsi="Arial" w:cs="Arial"/>
                <w:sz w:val="18"/>
                <w:szCs w:val="18"/>
                <w:lang w:eastAsia="pt-BR"/>
              </w:rPr>
            </w:pPr>
          </w:p>
        </w:tc>
        <w:tc>
          <w:tcPr>
            <w:tcW w:w="2911" w:type="dxa"/>
            <w:shd w:val="clear" w:color="auto" w:fill="FFFFFF" w:themeFill="background1"/>
            <w:vAlign w:val="center"/>
          </w:tcPr>
          <w:p w14:paraId="4CE7D060" w14:textId="776CB121"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 xml:space="preserve">T = Prazo Máximo </w:t>
            </w:r>
          </w:p>
        </w:tc>
        <w:tc>
          <w:tcPr>
            <w:tcW w:w="1321" w:type="dxa"/>
            <w:shd w:val="clear" w:color="auto" w:fill="FFFFFF" w:themeFill="background1"/>
            <w:noWrap/>
            <w:vAlign w:val="center"/>
          </w:tcPr>
          <w:p w14:paraId="7431D7B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180</w:t>
            </w:r>
          </w:p>
        </w:tc>
        <w:tc>
          <w:tcPr>
            <w:tcW w:w="1455" w:type="dxa"/>
            <w:shd w:val="clear" w:color="auto" w:fill="FFFFFF" w:themeFill="background1"/>
            <w:noWrap/>
            <w:vAlign w:val="center"/>
          </w:tcPr>
          <w:p w14:paraId="372DF29B"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180</w:t>
            </w:r>
          </w:p>
        </w:tc>
        <w:tc>
          <w:tcPr>
            <w:tcW w:w="1454" w:type="dxa"/>
            <w:shd w:val="clear" w:color="auto" w:fill="FFFFFF" w:themeFill="background1"/>
            <w:noWrap/>
            <w:vAlign w:val="center"/>
          </w:tcPr>
          <w:p w14:paraId="78C0FDD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180</w:t>
            </w:r>
          </w:p>
        </w:tc>
        <w:tc>
          <w:tcPr>
            <w:tcW w:w="1376" w:type="dxa"/>
            <w:shd w:val="clear" w:color="auto" w:fill="FFFFFF" w:themeFill="background1"/>
            <w:noWrap/>
            <w:vAlign w:val="center"/>
          </w:tcPr>
          <w:p w14:paraId="1ED749F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180</w:t>
            </w:r>
          </w:p>
        </w:tc>
      </w:tr>
      <w:tr w:rsidR="00B9506C" w:rsidRPr="00780093" w14:paraId="4013252D" w14:textId="77777777" w:rsidTr="00900D4A">
        <w:trPr>
          <w:trHeight w:val="286"/>
          <w:jc w:val="center"/>
        </w:trPr>
        <w:tc>
          <w:tcPr>
            <w:tcW w:w="1928" w:type="dxa"/>
            <w:vMerge/>
            <w:noWrap/>
            <w:vAlign w:val="center"/>
          </w:tcPr>
          <w:p w14:paraId="2CA66146" w14:textId="77777777" w:rsidR="00B9506C" w:rsidRPr="00780093" w:rsidRDefault="00B9506C">
            <w:pPr>
              <w:widowControl w:val="0"/>
              <w:tabs>
                <w:tab w:val="left" w:pos="0"/>
              </w:tabs>
              <w:spacing w:afterLines="80" w:after="192" w:line="312" w:lineRule="auto"/>
              <w:ind w:right="17"/>
              <w:jc w:val="both"/>
              <w:rPr>
                <w:rFonts w:ascii="Arial" w:eastAsia="Times New Roman" w:hAnsi="Arial" w:cs="Arial"/>
                <w:sz w:val="18"/>
                <w:szCs w:val="18"/>
                <w:lang w:eastAsia="pt-BR"/>
              </w:rPr>
            </w:pPr>
          </w:p>
        </w:tc>
        <w:tc>
          <w:tcPr>
            <w:tcW w:w="2911" w:type="dxa"/>
            <w:shd w:val="clear" w:color="auto" w:fill="DDD9C3" w:themeFill="background2" w:themeFillShade="E6"/>
            <w:vAlign w:val="center"/>
          </w:tcPr>
          <w:p w14:paraId="05EE8C08"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sz w:val="18"/>
                <w:szCs w:val="18"/>
                <w:lang w:eastAsia="pt-BR"/>
              </w:rPr>
              <w:t xml:space="preserve">Valor Empenhado (R$) </w:t>
            </w:r>
          </w:p>
        </w:tc>
        <w:tc>
          <w:tcPr>
            <w:tcW w:w="1321" w:type="dxa"/>
            <w:shd w:val="clear" w:color="auto" w:fill="DDD9C3" w:themeFill="background2" w:themeFillShade="E6"/>
            <w:noWrap/>
            <w:vAlign w:val="center"/>
          </w:tcPr>
          <w:p w14:paraId="2B7EBAF7"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455" w:type="dxa"/>
            <w:shd w:val="clear" w:color="auto" w:fill="DDD9C3" w:themeFill="background2" w:themeFillShade="E6"/>
            <w:noWrap/>
            <w:vAlign w:val="center"/>
          </w:tcPr>
          <w:p w14:paraId="37D76814"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454" w:type="dxa"/>
            <w:shd w:val="clear" w:color="auto" w:fill="DDD9C3" w:themeFill="background2" w:themeFillShade="E6"/>
            <w:noWrap/>
            <w:vAlign w:val="center"/>
          </w:tcPr>
          <w:p w14:paraId="5DC092A4"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376" w:type="dxa"/>
            <w:shd w:val="clear" w:color="auto" w:fill="DDD9C3" w:themeFill="background2" w:themeFillShade="E6"/>
            <w:noWrap/>
            <w:vAlign w:val="center"/>
          </w:tcPr>
          <w:p w14:paraId="3FC69371"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r>
      <w:tr w:rsidR="00B9506C" w:rsidRPr="00780093" w14:paraId="10E3E5BB" w14:textId="77777777" w:rsidTr="00900D4A">
        <w:trPr>
          <w:trHeight w:val="286"/>
          <w:jc w:val="center"/>
        </w:trPr>
        <w:tc>
          <w:tcPr>
            <w:tcW w:w="4839" w:type="dxa"/>
            <w:gridSpan w:val="2"/>
            <w:shd w:val="clear" w:color="auto" w:fill="E5DFEC" w:themeFill="accent4" w:themeFillTint="33"/>
            <w:noWrap/>
            <w:vAlign w:val="center"/>
          </w:tcPr>
          <w:p w14:paraId="398601FF" w14:textId="77777777" w:rsidR="00B9506C" w:rsidRPr="00780093" w:rsidRDefault="00B9506C">
            <w:pPr>
              <w:widowControl w:val="0"/>
              <w:tabs>
                <w:tab w:val="left" w:pos="0"/>
              </w:tabs>
              <w:spacing w:afterLines="80" w:after="192" w:line="312" w:lineRule="auto"/>
              <w:ind w:right="17"/>
              <w:jc w:val="center"/>
              <w:rPr>
                <w:rFonts w:ascii="Arial" w:eastAsia="Times New Roman" w:hAnsi="Arial" w:cs="Arial"/>
                <w:sz w:val="18"/>
                <w:szCs w:val="18"/>
                <w:lang w:eastAsia="pt-BR"/>
              </w:rPr>
            </w:pPr>
          </w:p>
          <w:p w14:paraId="65075486" w14:textId="77777777" w:rsidR="00B9506C" w:rsidRPr="00780093" w:rsidRDefault="00B9506C">
            <w:pPr>
              <w:widowControl w:val="0"/>
              <w:tabs>
                <w:tab w:val="left" w:pos="0"/>
              </w:tabs>
              <w:spacing w:afterLines="80" w:after="192" w:line="312" w:lineRule="auto"/>
              <w:ind w:right="17"/>
              <w:jc w:val="center"/>
              <w:rPr>
                <w:rFonts w:ascii="Arial" w:eastAsia="Times New Roman" w:hAnsi="Arial" w:cs="Arial"/>
                <w:b/>
                <w:sz w:val="18"/>
                <w:szCs w:val="18"/>
                <w:lang w:eastAsia="pt-BR"/>
              </w:rPr>
            </w:pPr>
            <w:r w:rsidRPr="00780093">
              <w:rPr>
                <w:rFonts w:ascii="Arial" w:eastAsia="Times New Roman" w:hAnsi="Arial" w:cs="Arial"/>
                <w:b/>
                <w:sz w:val="18"/>
                <w:szCs w:val="18"/>
                <w:lang w:eastAsia="pt-BR"/>
              </w:rPr>
              <w:t>**Valor Total Empenhado (R$)</w:t>
            </w:r>
          </w:p>
          <w:p w14:paraId="65427E0E" w14:textId="77777777" w:rsidR="00B9506C" w:rsidRPr="00780093" w:rsidRDefault="00B9506C">
            <w:pPr>
              <w:spacing w:afterLines="80" w:after="192" w:line="312" w:lineRule="auto"/>
              <w:jc w:val="center"/>
              <w:rPr>
                <w:rFonts w:ascii="Arial" w:eastAsia="Times New Roman" w:hAnsi="Arial" w:cs="Arial"/>
                <w:sz w:val="18"/>
                <w:szCs w:val="18"/>
                <w:lang w:eastAsia="pt-BR"/>
              </w:rPr>
            </w:pPr>
          </w:p>
        </w:tc>
        <w:tc>
          <w:tcPr>
            <w:tcW w:w="1321" w:type="dxa"/>
            <w:shd w:val="clear" w:color="auto" w:fill="E5DFEC" w:themeFill="accent4" w:themeFillTint="33"/>
            <w:noWrap/>
            <w:vAlign w:val="center"/>
          </w:tcPr>
          <w:p w14:paraId="42EAD612"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455" w:type="dxa"/>
            <w:shd w:val="clear" w:color="auto" w:fill="E5DFEC" w:themeFill="accent4" w:themeFillTint="33"/>
            <w:noWrap/>
            <w:vAlign w:val="center"/>
          </w:tcPr>
          <w:p w14:paraId="46235B76"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454" w:type="dxa"/>
            <w:shd w:val="clear" w:color="auto" w:fill="E5DFEC" w:themeFill="accent4" w:themeFillTint="33"/>
            <w:noWrap/>
            <w:vAlign w:val="center"/>
          </w:tcPr>
          <w:p w14:paraId="55789F6C"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376" w:type="dxa"/>
            <w:shd w:val="clear" w:color="auto" w:fill="E5DFEC" w:themeFill="accent4" w:themeFillTint="33"/>
            <w:noWrap/>
            <w:vAlign w:val="center"/>
          </w:tcPr>
          <w:p w14:paraId="0F88DF1C"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r>
    </w:tbl>
    <w:p w14:paraId="11F0DF06" w14:textId="77777777" w:rsidR="00B9506C" w:rsidRPr="00780093" w:rsidRDefault="00B9506C" w:rsidP="00B9506C">
      <w:pPr>
        <w:widowControl w:val="0"/>
        <w:tabs>
          <w:tab w:val="left" w:pos="-284"/>
          <w:tab w:val="left" w:pos="-142"/>
          <w:tab w:val="left" w:pos="0"/>
        </w:tabs>
        <w:spacing w:after="0" w:line="240" w:lineRule="auto"/>
        <w:ind w:left="-142" w:right="-142"/>
        <w:jc w:val="both"/>
        <w:rPr>
          <w:rFonts w:cs="Arial"/>
          <w:sz w:val="16"/>
          <w:szCs w:val="18"/>
        </w:rPr>
      </w:pPr>
    </w:p>
    <w:p w14:paraId="60A8A379" w14:textId="77777777" w:rsidR="00B9506C" w:rsidRPr="00780093" w:rsidRDefault="00B9506C" w:rsidP="00B9506C">
      <w:pPr>
        <w:pStyle w:val="Recuodecorpodetexto2"/>
        <w:tabs>
          <w:tab w:val="left" w:pos="0"/>
        </w:tabs>
        <w:spacing w:line="240" w:lineRule="auto"/>
        <w:ind w:left="0" w:right="17"/>
        <w:rPr>
          <w:rFonts w:cs="Arial"/>
          <w:sz w:val="20"/>
        </w:rPr>
      </w:pPr>
    </w:p>
    <w:p w14:paraId="40943EEF" w14:textId="77777777" w:rsidR="00B9506C" w:rsidRPr="00780093" w:rsidRDefault="00B9506C" w:rsidP="00B9506C">
      <w:pPr>
        <w:spacing w:after="0" w:line="240" w:lineRule="auto"/>
        <w:jc w:val="center"/>
        <w:rPr>
          <w:rFonts w:ascii="Arial" w:hAnsi="Arial" w:cs="Arial"/>
          <w:b/>
        </w:rPr>
      </w:pPr>
    </w:p>
    <w:p w14:paraId="123F38D5" w14:textId="77777777" w:rsidR="00B9506C" w:rsidRPr="00780093" w:rsidRDefault="00B9506C" w:rsidP="00B9506C">
      <w:pPr>
        <w:spacing w:after="0" w:line="240" w:lineRule="auto"/>
        <w:jc w:val="center"/>
        <w:rPr>
          <w:rFonts w:ascii="Arial" w:hAnsi="Arial" w:cs="Arial"/>
          <w:b/>
        </w:rPr>
      </w:pPr>
    </w:p>
    <w:p w14:paraId="1E740D56" w14:textId="77777777" w:rsidR="00B9506C" w:rsidRPr="00780093" w:rsidRDefault="00B9506C" w:rsidP="00B9506C">
      <w:pPr>
        <w:spacing w:after="0" w:line="240" w:lineRule="auto"/>
        <w:jc w:val="center"/>
        <w:rPr>
          <w:rFonts w:ascii="Arial" w:hAnsi="Arial" w:cs="Arial"/>
          <w:b/>
        </w:rPr>
      </w:pPr>
    </w:p>
    <w:p w14:paraId="65305A6E" w14:textId="77777777" w:rsidR="00B9506C" w:rsidRPr="00780093" w:rsidRDefault="00B9506C" w:rsidP="00B9506C">
      <w:pPr>
        <w:spacing w:after="0" w:line="240" w:lineRule="auto"/>
        <w:jc w:val="center"/>
        <w:rPr>
          <w:rFonts w:ascii="Arial" w:hAnsi="Arial" w:cs="Arial"/>
          <w:b/>
        </w:rPr>
      </w:pPr>
    </w:p>
    <w:p w14:paraId="0B0A2507" w14:textId="77777777" w:rsidR="00B9506C" w:rsidRPr="00780093" w:rsidRDefault="00B9506C" w:rsidP="00B9506C">
      <w:pPr>
        <w:spacing w:after="0" w:line="240" w:lineRule="auto"/>
        <w:jc w:val="center"/>
        <w:rPr>
          <w:rFonts w:ascii="Arial" w:hAnsi="Arial" w:cs="Arial"/>
          <w:b/>
        </w:rPr>
      </w:pPr>
    </w:p>
    <w:p w14:paraId="1F3B22B6" w14:textId="77777777" w:rsidR="00B9506C" w:rsidRPr="00780093" w:rsidRDefault="00B9506C" w:rsidP="00B9506C">
      <w:pPr>
        <w:spacing w:after="0" w:line="240" w:lineRule="auto"/>
        <w:jc w:val="center"/>
        <w:rPr>
          <w:rFonts w:ascii="Arial" w:hAnsi="Arial" w:cs="Arial"/>
          <w:b/>
        </w:rPr>
      </w:pPr>
    </w:p>
    <w:p w14:paraId="3AAF5731" w14:textId="77777777" w:rsidR="00B9506C" w:rsidRPr="00780093" w:rsidRDefault="00B9506C" w:rsidP="00B9506C">
      <w:pPr>
        <w:spacing w:after="0" w:line="240" w:lineRule="auto"/>
        <w:jc w:val="center"/>
        <w:rPr>
          <w:rFonts w:ascii="Arial" w:hAnsi="Arial" w:cs="Arial"/>
          <w:b/>
        </w:rPr>
      </w:pPr>
    </w:p>
    <w:p w14:paraId="73B0B9AE" w14:textId="77777777" w:rsidR="00B9506C" w:rsidRPr="00780093" w:rsidRDefault="00B9506C" w:rsidP="00B9506C">
      <w:pPr>
        <w:spacing w:after="0" w:line="240" w:lineRule="auto"/>
        <w:jc w:val="center"/>
        <w:rPr>
          <w:rFonts w:ascii="Arial" w:hAnsi="Arial" w:cs="Arial"/>
          <w:b/>
        </w:rPr>
      </w:pPr>
    </w:p>
    <w:p w14:paraId="5DD041F8" w14:textId="77777777" w:rsidR="00B9506C" w:rsidRPr="00780093" w:rsidRDefault="00B9506C" w:rsidP="00B9506C">
      <w:pPr>
        <w:spacing w:after="0" w:line="240" w:lineRule="auto"/>
        <w:jc w:val="center"/>
        <w:rPr>
          <w:rFonts w:ascii="Arial" w:hAnsi="Arial" w:cs="Arial"/>
          <w:b/>
        </w:rPr>
      </w:pPr>
    </w:p>
    <w:p w14:paraId="197FA761" w14:textId="77777777" w:rsidR="00B9506C" w:rsidRPr="00780093" w:rsidRDefault="00B9506C" w:rsidP="00B9506C">
      <w:pPr>
        <w:spacing w:after="0" w:line="240" w:lineRule="auto"/>
        <w:jc w:val="center"/>
        <w:rPr>
          <w:rFonts w:ascii="Arial" w:hAnsi="Arial" w:cs="Arial"/>
          <w:b/>
        </w:rPr>
      </w:pPr>
    </w:p>
    <w:p w14:paraId="5144F760" w14:textId="77777777" w:rsidR="00B9506C" w:rsidRPr="00780093" w:rsidRDefault="00B9506C" w:rsidP="00B9506C">
      <w:pPr>
        <w:spacing w:after="0" w:line="240" w:lineRule="auto"/>
        <w:jc w:val="center"/>
        <w:rPr>
          <w:rFonts w:ascii="Arial" w:hAnsi="Arial" w:cs="Arial"/>
          <w:b/>
        </w:rPr>
      </w:pPr>
    </w:p>
    <w:p w14:paraId="5DD2EE1F" w14:textId="77777777" w:rsidR="00B9506C" w:rsidRPr="00780093" w:rsidRDefault="00B9506C" w:rsidP="00B9506C">
      <w:pPr>
        <w:spacing w:after="0" w:line="240" w:lineRule="auto"/>
        <w:jc w:val="center"/>
        <w:rPr>
          <w:rFonts w:ascii="Arial" w:hAnsi="Arial" w:cs="Arial"/>
          <w:b/>
        </w:rPr>
      </w:pPr>
    </w:p>
    <w:p w14:paraId="000609B6" w14:textId="77777777" w:rsidR="00B9506C" w:rsidRPr="00780093" w:rsidRDefault="00B9506C" w:rsidP="00B9506C">
      <w:pPr>
        <w:spacing w:after="0" w:line="240" w:lineRule="auto"/>
        <w:jc w:val="center"/>
        <w:rPr>
          <w:rFonts w:ascii="Arial" w:hAnsi="Arial" w:cs="Arial"/>
          <w:b/>
        </w:rPr>
      </w:pPr>
    </w:p>
    <w:p w14:paraId="02AF348E" w14:textId="77777777" w:rsidR="00B9506C" w:rsidRPr="00780093" w:rsidRDefault="00B9506C" w:rsidP="00B9506C">
      <w:pPr>
        <w:spacing w:after="0" w:line="240" w:lineRule="auto"/>
        <w:jc w:val="center"/>
        <w:rPr>
          <w:rFonts w:ascii="Arial" w:hAnsi="Arial" w:cs="Arial"/>
          <w:b/>
        </w:rPr>
      </w:pPr>
    </w:p>
    <w:p w14:paraId="167FF039" w14:textId="77777777" w:rsidR="00B9506C" w:rsidRPr="00780093" w:rsidRDefault="00B9506C" w:rsidP="00B9506C">
      <w:pPr>
        <w:spacing w:after="0" w:line="240" w:lineRule="auto"/>
        <w:jc w:val="center"/>
        <w:rPr>
          <w:rFonts w:ascii="Arial" w:hAnsi="Arial" w:cs="Arial"/>
          <w:b/>
        </w:rPr>
      </w:pPr>
    </w:p>
    <w:p w14:paraId="452F8A86" w14:textId="77777777" w:rsidR="00B9506C" w:rsidRPr="00780093" w:rsidRDefault="00B9506C" w:rsidP="00B9506C">
      <w:pPr>
        <w:spacing w:after="0" w:line="240" w:lineRule="auto"/>
        <w:jc w:val="center"/>
        <w:rPr>
          <w:rFonts w:ascii="Arial" w:hAnsi="Arial" w:cs="Arial"/>
          <w:b/>
        </w:rPr>
      </w:pPr>
    </w:p>
    <w:p w14:paraId="4BE219D4" w14:textId="77777777" w:rsidR="00B9506C" w:rsidRPr="00780093" w:rsidRDefault="00B9506C" w:rsidP="00B9506C">
      <w:pPr>
        <w:spacing w:after="0" w:line="240" w:lineRule="auto"/>
        <w:jc w:val="center"/>
        <w:rPr>
          <w:rFonts w:ascii="Arial" w:hAnsi="Arial" w:cs="Arial"/>
          <w:b/>
        </w:rPr>
      </w:pPr>
    </w:p>
    <w:p w14:paraId="3C05B7E7" w14:textId="77777777" w:rsidR="00B9506C" w:rsidRPr="00780093" w:rsidRDefault="00B9506C" w:rsidP="00B9506C">
      <w:pPr>
        <w:spacing w:after="0" w:line="240" w:lineRule="auto"/>
        <w:jc w:val="center"/>
        <w:rPr>
          <w:rFonts w:ascii="Arial" w:hAnsi="Arial" w:cs="Arial"/>
          <w:b/>
        </w:rPr>
      </w:pPr>
    </w:p>
    <w:p w14:paraId="426CE33F" w14:textId="77777777" w:rsidR="00B9506C" w:rsidRPr="00780093" w:rsidRDefault="00B9506C" w:rsidP="00B9506C">
      <w:pPr>
        <w:spacing w:after="0" w:line="240" w:lineRule="auto"/>
        <w:jc w:val="center"/>
        <w:rPr>
          <w:rFonts w:ascii="Arial" w:hAnsi="Arial" w:cs="Arial"/>
          <w:b/>
        </w:rPr>
      </w:pPr>
    </w:p>
    <w:p w14:paraId="6656C8EB" w14:textId="77777777" w:rsidR="00B9506C" w:rsidRPr="00780093" w:rsidRDefault="00B9506C" w:rsidP="00B9506C">
      <w:pPr>
        <w:spacing w:after="0" w:line="240" w:lineRule="auto"/>
        <w:jc w:val="center"/>
        <w:rPr>
          <w:rFonts w:ascii="Arial" w:hAnsi="Arial" w:cs="Arial"/>
          <w:b/>
        </w:rPr>
      </w:pPr>
    </w:p>
    <w:p w14:paraId="2A66C1D4" w14:textId="77777777" w:rsidR="00B9506C" w:rsidRPr="00780093" w:rsidRDefault="00B9506C" w:rsidP="00B9506C">
      <w:pPr>
        <w:spacing w:after="0" w:line="240" w:lineRule="auto"/>
        <w:jc w:val="center"/>
        <w:rPr>
          <w:rFonts w:ascii="Arial" w:hAnsi="Arial" w:cs="Arial"/>
          <w:b/>
        </w:rPr>
      </w:pPr>
    </w:p>
    <w:p w14:paraId="4326AF6B" w14:textId="77777777" w:rsidR="00B9506C" w:rsidRPr="00780093" w:rsidRDefault="00B9506C" w:rsidP="00B9506C">
      <w:pPr>
        <w:spacing w:after="0" w:line="240" w:lineRule="auto"/>
        <w:jc w:val="center"/>
        <w:rPr>
          <w:rFonts w:ascii="Arial" w:hAnsi="Arial" w:cs="Arial"/>
          <w:b/>
        </w:rPr>
      </w:pPr>
    </w:p>
    <w:p w14:paraId="3E2467B3" w14:textId="77777777" w:rsidR="00B9506C" w:rsidRPr="00780093" w:rsidRDefault="00B9506C" w:rsidP="00B9506C">
      <w:pPr>
        <w:spacing w:after="0" w:line="240" w:lineRule="auto"/>
        <w:jc w:val="center"/>
        <w:rPr>
          <w:rFonts w:ascii="Arial" w:hAnsi="Arial" w:cs="Arial"/>
          <w:b/>
        </w:rPr>
      </w:pPr>
    </w:p>
    <w:p w14:paraId="15AB10FA" w14:textId="77777777" w:rsidR="00B9506C" w:rsidRPr="00780093" w:rsidRDefault="00B9506C" w:rsidP="00B9506C">
      <w:pPr>
        <w:spacing w:after="0" w:line="240" w:lineRule="auto"/>
        <w:jc w:val="center"/>
        <w:rPr>
          <w:rFonts w:ascii="Arial" w:hAnsi="Arial" w:cs="Arial"/>
          <w:b/>
        </w:rPr>
      </w:pPr>
    </w:p>
    <w:p w14:paraId="5EB6FD37" w14:textId="77777777" w:rsidR="00B9506C" w:rsidRPr="00780093" w:rsidRDefault="00B9506C" w:rsidP="00B9506C">
      <w:pPr>
        <w:spacing w:after="0" w:line="240" w:lineRule="auto"/>
        <w:jc w:val="center"/>
        <w:rPr>
          <w:rFonts w:ascii="Arial" w:hAnsi="Arial" w:cs="Arial"/>
          <w:b/>
        </w:rPr>
      </w:pPr>
    </w:p>
    <w:p w14:paraId="2D1D223D" w14:textId="77777777" w:rsidR="00B9506C" w:rsidRPr="00780093" w:rsidRDefault="00B9506C" w:rsidP="00B9506C">
      <w:pPr>
        <w:spacing w:after="0" w:line="240" w:lineRule="auto"/>
        <w:jc w:val="center"/>
        <w:rPr>
          <w:rFonts w:ascii="Arial" w:hAnsi="Arial" w:cs="Arial"/>
          <w:b/>
        </w:rPr>
      </w:pPr>
    </w:p>
    <w:p w14:paraId="51B75048" w14:textId="77777777" w:rsidR="00B9506C" w:rsidRPr="00780093" w:rsidRDefault="00B9506C" w:rsidP="00B9506C">
      <w:pPr>
        <w:spacing w:after="0" w:line="240" w:lineRule="auto"/>
        <w:jc w:val="center"/>
        <w:rPr>
          <w:rFonts w:ascii="Arial" w:hAnsi="Arial" w:cs="Arial"/>
          <w:b/>
        </w:rPr>
      </w:pPr>
    </w:p>
    <w:p w14:paraId="008FB6FF" w14:textId="77777777" w:rsidR="00B9506C" w:rsidRPr="00780093" w:rsidRDefault="00B9506C" w:rsidP="00B9506C">
      <w:pPr>
        <w:spacing w:after="0" w:line="240" w:lineRule="auto"/>
        <w:jc w:val="center"/>
        <w:rPr>
          <w:rFonts w:ascii="Arial" w:hAnsi="Arial" w:cs="Arial"/>
          <w:b/>
        </w:rPr>
      </w:pPr>
    </w:p>
    <w:p w14:paraId="246C0A23" w14:textId="77777777" w:rsidR="00B9506C" w:rsidRPr="00780093" w:rsidRDefault="00B9506C" w:rsidP="00B9506C">
      <w:pPr>
        <w:spacing w:after="0" w:line="240" w:lineRule="auto"/>
        <w:jc w:val="center"/>
        <w:rPr>
          <w:rFonts w:ascii="Arial" w:hAnsi="Arial" w:cs="Arial"/>
          <w:b/>
        </w:rPr>
      </w:pPr>
    </w:p>
    <w:p w14:paraId="5FCDAEB7" w14:textId="77777777" w:rsidR="00B9506C" w:rsidRPr="00780093" w:rsidRDefault="00B9506C" w:rsidP="00B9506C">
      <w:pPr>
        <w:spacing w:after="0" w:line="240" w:lineRule="auto"/>
        <w:jc w:val="center"/>
        <w:rPr>
          <w:rFonts w:ascii="Arial" w:hAnsi="Arial" w:cs="Arial"/>
          <w:b/>
        </w:rPr>
      </w:pPr>
    </w:p>
    <w:p w14:paraId="70B48B31" w14:textId="77777777" w:rsidR="00B9506C" w:rsidRPr="00780093" w:rsidRDefault="00B9506C" w:rsidP="00B9506C">
      <w:pPr>
        <w:spacing w:after="0" w:line="240" w:lineRule="auto"/>
        <w:jc w:val="center"/>
        <w:rPr>
          <w:rFonts w:ascii="Arial" w:hAnsi="Arial" w:cs="Arial"/>
          <w:b/>
        </w:rPr>
      </w:pPr>
    </w:p>
    <w:p w14:paraId="594CBDC0" w14:textId="77777777" w:rsidR="00B9506C" w:rsidRPr="00780093" w:rsidRDefault="00B9506C" w:rsidP="00B9506C">
      <w:pPr>
        <w:spacing w:after="0" w:line="240" w:lineRule="auto"/>
        <w:jc w:val="center"/>
        <w:rPr>
          <w:rFonts w:ascii="Arial" w:hAnsi="Arial" w:cs="Arial"/>
          <w:b/>
        </w:rPr>
      </w:pPr>
    </w:p>
    <w:p w14:paraId="70185EC4" w14:textId="77777777" w:rsidR="00B9506C" w:rsidRPr="00780093" w:rsidRDefault="00B9506C" w:rsidP="00B9506C">
      <w:pPr>
        <w:spacing w:after="0" w:line="240" w:lineRule="auto"/>
        <w:jc w:val="center"/>
        <w:rPr>
          <w:rFonts w:ascii="Arial" w:hAnsi="Arial" w:cs="Arial"/>
          <w:b/>
        </w:rPr>
      </w:pPr>
    </w:p>
    <w:p w14:paraId="71F8743F" w14:textId="77777777" w:rsidR="00B9506C" w:rsidRPr="00780093" w:rsidRDefault="00B9506C" w:rsidP="00B9506C">
      <w:pPr>
        <w:spacing w:after="0" w:line="240" w:lineRule="auto"/>
        <w:jc w:val="center"/>
        <w:rPr>
          <w:rFonts w:ascii="Arial" w:hAnsi="Arial" w:cs="Arial"/>
          <w:b/>
        </w:rPr>
      </w:pPr>
    </w:p>
    <w:p w14:paraId="63907637" w14:textId="77777777" w:rsidR="00B9506C" w:rsidRPr="00780093" w:rsidRDefault="00B9506C" w:rsidP="00B9506C">
      <w:pPr>
        <w:spacing w:after="0" w:line="240" w:lineRule="auto"/>
        <w:jc w:val="center"/>
        <w:rPr>
          <w:rFonts w:ascii="Arial" w:hAnsi="Arial" w:cs="Arial"/>
          <w:b/>
        </w:rPr>
      </w:pPr>
    </w:p>
    <w:p w14:paraId="38141A63" w14:textId="77777777" w:rsidR="00B9506C" w:rsidRPr="00780093" w:rsidRDefault="00B9506C" w:rsidP="00B9506C">
      <w:pPr>
        <w:spacing w:after="0" w:line="240" w:lineRule="auto"/>
        <w:jc w:val="center"/>
        <w:rPr>
          <w:rFonts w:ascii="Arial" w:hAnsi="Arial" w:cs="Arial"/>
          <w:b/>
        </w:rPr>
      </w:pPr>
    </w:p>
    <w:p w14:paraId="76450BD9" w14:textId="77777777" w:rsidR="00B9506C" w:rsidRPr="00780093" w:rsidRDefault="00B9506C" w:rsidP="00B9506C">
      <w:pPr>
        <w:spacing w:after="0" w:line="240" w:lineRule="auto"/>
        <w:jc w:val="center"/>
        <w:rPr>
          <w:rFonts w:ascii="Arial" w:hAnsi="Arial" w:cs="Arial"/>
          <w:b/>
        </w:rPr>
      </w:pPr>
    </w:p>
    <w:p w14:paraId="51E47366" w14:textId="77777777" w:rsidR="00B9506C" w:rsidRPr="00780093" w:rsidRDefault="00B9506C" w:rsidP="00B9506C">
      <w:pPr>
        <w:spacing w:after="0" w:line="240" w:lineRule="auto"/>
        <w:jc w:val="center"/>
        <w:rPr>
          <w:rFonts w:ascii="Arial" w:hAnsi="Arial" w:cs="Arial"/>
          <w:b/>
        </w:rPr>
      </w:pPr>
    </w:p>
    <w:p w14:paraId="442BFBBA" w14:textId="77DB5661" w:rsidR="00B9506C" w:rsidRPr="00780093" w:rsidRDefault="00B9506C" w:rsidP="00B9506C">
      <w:pPr>
        <w:spacing w:after="0" w:line="240" w:lineRule="auto"/>
        <w:jc w:val="center"/>
        <w:rPr>
          <w:rFonts w:ascii="Arial" w:hAnsi="Arial" w:cs="Arial"/>
          <w:b/>
        </w:rPr>
      </w:pPr>
      <w:r w:rsidRPr="00780093">
        <w:rPr>
          <w:rFonts w:ascii="Arial" w:hAnsi="Arial" w:cs="Arial"/>
          <w:b/>
        </w:rPr>
        <w:t>Quadro 3 –Multiplicador α</w:t>
      </w:r>
      <w:r w:rsidRPr="00780093">
        <w:rPr>
          <w:rFonts w:ascii="Arial" w:hAnsi="Arial" w:cs="Arial"/>
          <w:b/>
          <w:vertAlign w:val="subscript"/>
        </w:rPr>
        <w:t>c</w:t>
      </w:r>
      <w:r w:rsidRPr="00E52E90">
        <w:t xml:space="preserve"> </w:t>
      </w:r>
      <w:r w:rsidRPr="00780093">
        <w:t>–</w:t>
      </w:r>
      <w:r w:rsidRPr="00780093">
        <w:rPr>
          <w:rFonts w:ascii="Arial" w:hAnsi="Arial" w:cs="Arial"/>
          <w:b/>
        </w:rPr>
        <w:t xml:space="preserve"> cálculo da média dos últimos 12 meses</w:t>
      </w:r>
    </w:p>
    <w:p w14:paraId="6664E915" w14:textId="77777777" w:rsidR="00B9506C" w:rsidRPr="00780093" w:rsidRDefault="00B9506C" w:rsidP="00B9506C">
      <w:pPr>
        <w:spacing w:after="0" w:line="240" w:lineRule="auto"/>
        <w:jc w:val="center"/>
        <w:rPr>
          <w:rFonts w:ascii="Arial" w:hAnsi="Arial" w:cs="Arial"/>
          <w:b/>
        </w:rPr>
      </w:pPr>
    </w:p>
    <w:p w14:paraId="484EB4A7" w14:textId="77777777" w:rsidR="00B9506C" w:rsidRPr="00780093" w:rsidRDefault="00B9506C" w:rsidP="00B9506C">
      <w:pPr>
        <w:spacing w:after="0" w:line="240" w:lineRule="auto"/>
        <w:jc w:val="center"/>
        <w:rPr>
          <w:rFonts w:ascii="Arial" w:hAnsi="Arial" w:cs="Arial"/>
          <w:b/>
        </w:rPr>
      </w:pPr>
    </w:p>
    <w:tbl>
      <w:tblPr>
        <w:tblW w:w="9672" w:type="dxa"/>
        <w:jc w:val="center"/>
        <w:tblCellMar>
          <w:left w:w="70" w:type="dxa"/>
          <w:right w:w="70" w:type="dxa"/>
        </w:tblCellMar>
        <w:tblLook w:val="04A0" w:firstRow="1" w:lastRow="0" w:firstColumn="1" w:lastColumn="0" w:noHBand="0" w:noVBand="1"/>
      </w:tblPr>
      <w:tblGrid>
        <w:gridCol w:w="1843"/>
        <w:gridCol w:w="1346"/>
        <w:gridCol w:w="1315"/>
        <w:gridCol w:w="1210"/>
        <w:gridCol w:w="1178"/>
        <w:gridCol w:w="1138"/>
        <w:gridCol w:w="1642"/>
      </w:tblGrid>
      <w:tr w:rsidR="00B9506C" w:rsidRPr="00780093" w14:paraId="3AD7701F" w14:textId="77777777">
        <w:trPr>
          <w:trHeight w:val="700"/>
          <w:tblHeader/>
          <w:jc w:val="center"/>
        </w:trPr>
        <w:tc>
          <w:tcPr>
            <w:tcW w:w="184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E754556" w14:textId="77777777" w:rsidR="00B9506C" w:rsidRPr="00780093" w:rsidRDefault="00B9506C">
            <w:pPr>
              <w:spacing w:afterLines="80" w:after="192" w:line="312" w:lineRule="auto"/>
              <w:jc w:val="center"/>
              <w:rPr>
                <w:rFonts w:ascii="Arial" w:eastAsia="Times New Roman" w:hAnsi="Arial" w:cs="Arial"/>
                <w:b/>
                <w:color w:val="000000"/>
                <w:sz w:val="18"/>
                <w:szCs w:val="18"/>
                <w:lang w:eastAsia="pt-BR"/>
              </w:rPr>
            </w:pPr>
            <w:bookmarkStart w:id="8550" w:name="_Hlk105755419"/>
            <w:r w:rsidRPr="00780093">
              <w:rPr>
                <w:rFonts w:ascii="Arial" w:eastAsia="Times New Roman" w:hAnsi="Arial" w:cs="Arial"/>
                <w:b/>
                <w:color w:val="000000"/>
                <w:sz w:val="18"/>
                <w:szCs w:val="18"/>
                <w:lang w:eastAsia="pt-BR"/>
              </w:rPr>
              <w:t>Campo</w:t>
            </w:r>
          </w:p>
        </w:tc>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3F19F7A" w14:textId="77777777" w:rsidR="00B9506C" w:rsidRPr="00780093" w:rsidRDefault="00B9506C">
            <w:pPr>
              <w:tabs>
                <w:tab w:val="center" w:pos="4419"/>
                <w:tab w:val="right" w:pos="8838"/>
              </w:tabs>
              <w:spacing w:afterLines="80" w:after="192" w:line="312" w:lineRule="auto"/>
              <w:jc w:val="center"/>
              <w:rPr>
                <w:rFonts w:ascii="Arial" w:eastAsia="Times New Roman" w:hAnsi="Arial" w:cs="Arial"/>
                <w:b/>
                <w:color w:val="000000"/>
                <w:sz w:val="18"/>
                <w:szCs w:val="18"/>
                <w:lang w:eastAsia="pt-BR"/>
              </w:rPr>
            </w:pPr>
            <w:r w:rsidRPr="00780093">
              <w:rPr>
                <w:rFonts w:ascii="Arial" w:eastAsia="Times New Roman" w:hAnsi="Arial" w:cs="Arial"/>
                <w:b/>
                <w:color w:val="000000"/>
                <w:sz w:val="18"/>
                <w:szCs w:val="18"/>
                <w:lang w:eastAsia="pt-BR"/>
              </w:rPr>
              <w:t>Mês</w:t>
            </w:r>
          </w:p>
          <w:p w14:paraId="277FDDBE" w14:textId="77777777" w:rsidR="00B9506C" w:rsidRPr="00780093" w:rsidRDefault="00B9506C">
            <w:pPr>
              <w:tabs>
                <w:tab w:val="center" w:pos="4419"/>
                <w:tab w:val="right" w:pos="8838"/>
              </w:tabs>
              <w:spacing w:afterLines="80" w:after="192" w:line="312" w:lineRule="auto"/>
              <w:jc w:val="center"/>
              <w:rPr>
                <w:rFonts w:ascii="Arial" w:eastAsia="Times New Roman" w:hAnsi="Arial" w:cs="Arial"/>
                <w:b/>
                <w:color w:val="000000"/>
                <w:sz w:val="18"/>
                <w:szCs w:val="18"/>
                <w:lang w:eastAsia="pt-BR"/>
              </w:rPr>
            </w:pPr>
            <w:r w:rsidRPr="00780093">
              <w:rPr>
                <w:rFonts w:ascii="Arial" w:eastAsia="Times New Roman" w:hAnsi="Arial" w:cs="Arial"/>
                <w:b/>
                <w:color w:val="000000"/>
                <w:sz w:val="18"/>
                <w:szCs w:val="18"/>
                <w:lang w:eastAsia="pt-BR"/>
              </w:rPr>
              <w:t>(</w:t>
            </w:r>
            <w:r w:rsidRPr="00780093">
              <w:rPr>
                <w:rFonts w:ascii="Arial" w:eastAsia="Times New Roman" w:hAnsi="Arial" w:cs="Times New Roman"/>
                <w:b/>
                <w:sz w:val="18"/>
                <w:szCs w:val="24"/>
                <w:lang w:eastAsia="pt-BR"/>
              </w:rPr>
              <w:t>Últimos 12 meses)</w:t>
            </w:r>
          </w:p>
        </w:tc>
        <w:tc>
          <w:tcPr>
            <w:tcW w:w="1315" w:type="dxa"/>
            <w:tcBorders>
              <w:top w:val="single" w:sz="4" w:space="0" w:color="auto"/>
              <w:left w:val="single" w:sz="4" w:space="0" w:color="auto"/>
              <w:right w:val="single" w:sz="4" w:space="0" w:color="auto"/>
            </w:tcBorders>
            <w:shd w:val="clear" w:color="auto" w:fill="BFBFBF" w:themeFill="background1" w:themeFillShade="BF"/>
            <w:vAlign w:val="center"/>
          </w:tcPr>
          <w:p w14:paraId="6F6A945E" w14:textId="77777777" w:rsidR="00B9506C" w:rsidRPr="00780093" w:rsidRDefault="00B9506C">
            <w:pPr>
              <w:tabs>
                <w:tab w:val="center" w:pos="4419"/>
                <w:tab w:val="right" w:pos="8838"/>
              </w:tabs>
              <w:spacing w:afterLines="80" w:after="192" w:line="312" w:lineRule="auto"/>
              <w:jc w:val="center"/>
              <w:rPr>
                <w:rFonts w:ascii="Arial" w:eastAsia="Times New Roman" w:hAnsi="Arial" w:cs="Arial"/>
                <w:b/>
                <w:color w:val="000000"/>
                <w:sz w:val="18"/>
                <w:szCs w:val="18"/>
                <w:lang w:eastAsia="pt-BR"/>
              </w:rPr>
            </w:pPr>
            <w:r w:rsidRPr="00780093">
              <w:rPr>
                <w:rFonts w:ascii="Arial" w:eastAsia="Times New Roman" w:hAnsi="Arial" w:cs="Arial"/>
                <w:b/>
                <w:color w:val="000000"/>
                <w:sz w:val="18"/>
                <w:szCs w:val="18"/>
                <w:lang w:eastAsia="pt-BR"/>
              </w:rPr>
              <w:t xml:space="preserve">Preço </w:t>
            </w:r>
            <w:r w:rsidRPr="00780093">
              <w:rPr>
                <w:rFonts w:ascii="Arial" w:eastAsia="Times New Roman" w:hAnsi="Arial" w:cs="Arial"/>
                <w:b/>
                <w:color w:val="000000"/>
                <w:sz w:val="18"/>
                <w:szCs w:val="18"/>
                <w:lang w:eastAsia="pt-BR"/>
              </w:rPr>
              <w:br/>
              <w:t>Mínimo R$/bbl (A)</w:t>
            </w:r>
          </w:p>
        </w:tc>
        <w:tc>
          <w:tcPr>
            <w:tcW w:w="12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6CACBE3" w14:textId="77777777" w:rsidR="00B9506C" w:rsidRPr="00780093" w:rsidRDefault="00B9506C">
            <w:pPr>
              <w:tabs>
                <w:tab w:val="center" w:pos="4419"/>
                <w:tab w:val="right" w:pos="8838"/>
              </w:tabs>
              <w:spacing w:afterLines="80" w:after="192" w:line="312" w:lineRule="auto"/>
              <w:jc w:val="center"/>
              <w:rPr>
                <w:rFonts w:ascii="Arial" w:eastAsia="Times New Roman" w:hAnsi="Arial" w:cs="Arial"/>
                <w:b/>
                <w:color w:val="000000"/>
                <w:sz w:val="18"/>
                <w:szCs w:val="18"/>
                <w:lang w:eastAsia="pt-BR"/>
              </w:rPr>
            </w:pPr>
            <w:r w:rsidRPr="00780093">
              <w:rPr>
                <w:rFonts w:ascii="Arial" w:eastAsia="Times New Roman" w:hAnsi="Arial" w:cs="Arial"/>
                <w:b/>
                <w:color w:val="000000"/>
                <w:sz w:val="18"/>
                <w:szCs w:val="18"/>
                <w:lang w:eastAsia="pt-BR"/>
              </w:rPr>
              <w:t xml:space="preserve">Brent </w:t>
            </w:r>
            <w:r w:rsidRPr="00780093">
              <w:rPr>
                <w:rFonts w:ascii="Arial" w:eastAsia="Times New Roman" w:hAnsi="Arial" w:cs="Arial"/>
                <w:b/>
                <w:color w:val="000000"/>
                <w:sz w:val="18"/>
                <w:szCs w:val="18"/>
                <w:lang w:eastAsia="pt-BR"/>
              </w:rPr>
              <w:br/>
              <w:t>(US$/bbl)</w:t>
            </w:r>
          </w:p>
        </w:tc>
        <w:tc>
          <w:tcPr>
            <w:tcW w:w="117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CFCB97B" w14:textId="77777777" w:rsidR="00B9506C" w:rsidRPr="00780093" w:rsidRDefault="00B9506C">
            <w:pPr>
              <w:tabs>
                <w:tab w:val="center" w:pos="4419"/>
                <w:tab w:val="right" w:pos="8838"/>
              </w:tabs>
              <w:spacing w:afterLines="80" w:after="192" w:line="312" w:lineRule="auto"/>
              <w:jc w:val="center"/>
              <w:rPr>
                <w:rFonts w:ascii="Arial" w:eastAsia="Times New Roman" w:hAnsi="Arial" w:cs="Arial"/>
                <w:b/>
                <w:color w:val="000000"/>
                <w:sz w:val="18"/>
                <w:szCs w:val="18"/>
                <w:lang w:eastAsia="pt-BR"/>
              </w:rPr>
            </w:pPr>
            <w:r w:rsidRPr="00780093">
              <w:rPr>
                <w:rFonts w:ascii="Arial" w:eastAsia="Times New Roman" w:hAnsi="Arial" w:cs="Arial"/>
                <w:b/>
                <w:color w:val="000000"/>
                <w:sz w:val="18"/>
                <w:szCs w:val="18"/>
                <w:lang w:eastAsia="pt-BR"/>
              </w:rPr>
              <w:t>Taxa de Câmbio</w:t>
            </w:r>
          </w:p>
          <w:p w14:paraId="56645A61" w14:textId="77777777" w:rsidR="00B9506C" w:rsidRPr="00780093" w:rsidRDefault="00B9506C">
            <w:pPr>
              <w:tabs>
                <w:tab w:val="center" w:pos="4419"/>
                <w:tab w:val="right" w:pos="8838"/>
              </w:tabs>
              <w:spacing w:afterLines="80" w:after="192" w:line="312" w:lineRule="auto"/>
              <w:jc w:val="center"/>
              <w:rPr>
                <w:rFonts w:ascii="Arial" w:eastAsia="Times New Roman" w:hAnsi="Arial" w:cs="Arial"/>
                <w:b/>
                <w:color w:val="000000"/>
                <w:sz w:val="18"/>
                <w:szCs w:val="18"/>
                <w:lang w:eastAsia="pt-BR"/>
              </w:rPr>
            </w:pPr>
            <w:r w:rsidRPr="00780093">
              <w:rPr>
                <w:rFonts w:ascii="Arial" w:eastAsia="Times New Roman" w:hAnsi="Arial" w:cs="Arial"/>
                <w:b/>
                <w:color w:val="000000"/>
                <w:sz w:val="18"/>
                <w:szCs w:val="18"/>
                <w:lang w:eastAsia="pt-BR"/>
              </w:rPr>
              <w:t>US$</w:t>
            </w:r>
          </w:p>
        </w:tc>
        <w:tc>
          <w:tcPr>
            <w:tcW w:w="113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2EC2C01" w14:textId="77777777" w:rsidR="00B9506C" w:rsidRPr="00780093" w:rsidRDefault="00B9506C">
            <w:pPr>
              <w:tabs>
                <w:tab w:val="center" w:pos="4419"/>
                <w:tab w:val="right" w:pos="8838"/>
              </w:tabs>
              <w:spacing w:afterLines="80" w:after="192" w:line="312" w:lineRule="auto"/>
              <w:jc w:val="center"/>
              <w:rPr>
                <w:rFonts w:ascii="Arial" w:eastAsia="Times New Roman" w:hAnsi="Arial" w:cs="Arial"/>
                <w:b/>
                <w:color w:val="000000"/>
                <w:sz w:val="18"/>
                <w:szCs w:val="18"/>
                <w:lang w:eastAsia="pt-BR"/>
              </w:rPr>
            </w:pPr>
            <w:r w:rsidRPr="00780093">
              <w:rPr>
                <w:rFonts w:ascii="Arial" w:eastAsia="Times New Roman" w:hAnsi="Arial" w:cs="Arial"/>
                <w:b/>
                <w:color w:val="000000"/>
                <w:sz w:val="18"/>
                <w:szCs w:val="18"/>
                <w:lang w:eastAsia="pt-BR"/>
              </w:rPr>
              <w:t xml:space="preserve">Preço do </w:t>
            </w:r>
            <w:r w:rsidRPr="00780093">
              <w:rPr>
                <w:rFonts w:ascii="Arial" w:eastAsia="Times New Roman" w:hAnsi="Arial" w:cs="Arial"/>
                <w:b/>
                <w:color w:val="000000"/>
                <w:sz w:val="18"/>
                <w:szCs w:val="18"/>
                <w:lang w:eastAsia="pt-BR"/>
              </w:rPr>
              <w:br/>
              <w:t>Brent R$/bbl (B)</w:t>
            </w:r>
          </w:p>
        </w:tc>
        <w:tc>
          <w:tcPr>
            <w:tcW w:w="164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9610A5E" w14:textId="77777777" w:rsidR="00B9506C" w:rsidRPr="00780093" w:rsidRDefault="00B9506C">
            <w:pPr>
              <w:tabs>
                <w:tab w:val="center" w:pos="4419"/>
                <w:tab w:val="right" w:pos="8838"/>
              </w:tabs>
              <w:spacing w:afterLines="80" w:after="192" w:line="312" w:lineRule="auto"/>
              <w:jc w:val="center"/>
              <w:rPr>
                <w:rFonts w:ascii="Arial" w:eastAsia="Times New Roman" w:hAnsi="Arial" w:cs="Arial"/>
                <w:b/>
                <w:color w:val="000000"/>
                <w:sz w:val="18"/>
                <w:szCs w:val="18"/>
                <w:lang w:eastAsia="pt-BR"/>
              </w:rPr>
            </w:pPr>
            <w:r w:rsidRPr="00780093">
              <w:rPr>
                <w:rFonts w:ascii="Arial" w:eastAsia="Times New Roman" w:hAnsi="Arial" w:cs="Arial"/>
                <w:b/>
                <w:color w:val="000000"/>
                <w:sz w:val="18"/>
                <w:szCs w:val="18"/>
                <w:lang w:eastAsia="pt-BR"/>
              </w:rPr>
              <w:t xml:space="preserve">Multiplicador </w:t>
            </w:r>
            <w:r w:rsidRPr="00780093">
              <w:rPr>
                <w:rFonts w:ascii="Arial" w:eastAsia="Times New Roman" w:hAnsi="Arial" w:cs="Arial"/>
                <w:b/>
                <w:color w:val="000000"/>
                <w:sz w:val="18"/>
                <w:szCs w:val="18"/>
                <w:lang w:eastAsia="pt-BR"/>
              </w:rPr>
              <w:br/>
              <w:t>(C)=(A)/(B)</w:t>
            </w:r>
          </w:p>
        </w:tc>
      </w:tr>
      <w:tr w:rsidR="00B9506C" w:rsidRPr="00780093" w14:paraId="7B2092D2" w14:textId="77777777">
        <w:trPr>
          <w:trHeight w:val="253"/>
          <w:jc w:val="center"/>
        </w:trPr>
        <w:tc>
          <w:tcPr>
            <w:tcW w:w="1843" w:type="dxa"/>
            <w:tcBorders>
              <w:top w:val="single" w:sz="4" w:space="0" w:color="auto"/>
              <w:left w:val="single" w:sz="4" w:space="0" w:color="auto"/>
              <w:bottom w:val="single" w:sz="4" w:space="0" w:color="auto"/>
              <w:right w:val="single" w:sz="4" w:space="0" w:color="auto"/>
            </w:tcBorders>
            <w:noWrap/>
          </w:tcPr>
          <w:p w14:paraId="75F52309"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single" w:sz="4" w:space="0" w:color="auto"/>
              <w:left w:val="nil"/>
              <w:bottom w:val="single" w:sz="4" w:space="0" w:color="auto"/>
              <w:right w:val="single" w:sz="4" w:space="0" w:color="auto"/>
            </w:tcBorders>
            <w:noWrap/>
            <w:vAlign w:val="center"/>
          </w:tcPr>
          <w:p w14:paraId="584DFEF0"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1</w:t>
            </w:r>
          </w:p>
        </w:tc>
        <w:tc>
          <w:tcPr>
            <w:tcW w:w="1315" w:type="dxa"/>
            <w:tcBorders>
              <w:top w:val="single" w:sz="4" w:space="0" w:color="auto"/>
              <w:left w:val="nil"/>
              <w:bottom w:val="single" w:sz="4" w:space="0" w:color="auto"/>
              <w:right w:val="single" w:sz="4" w:space="0" w:color="auto"/>
            </w:tcBorders>
          </w:tcPr>
          <w:p w14:paraId="433A21F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single" w:sz="4" w:space="0" w:color="auto"/>
              <w:left w:val="nil"/>
              <w:bottom w:val="single" w:sz="4" w:space="0" w:color="auto"/>
              <w:right w:val="single" w:sz="4" w:space="0" w:color="auto"/>
            </w:tcBorders>
            <w:noWrap/>
            <w:vAlign w:val="center"/>
          </w:tcPr>
          <w:p w14:paraId="2835E656"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single" w:sz="4" w:space="0" w:color="auto"/>
              <w:left w:val="nil"/>
              <w:bottom w:val="single" w:sz="4" w:space="0" w:color="auto"/>
              <w:right w:val="single" w:sz="4" w:space="0" w:color="auto"/>
            </w:tcBorders>
            <w:noWrap/>
            <w:vAlign w:val="center"/>
          </w:tcPr>
          <w:p w14:paraId="36D2306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single" w:sz="4" w:space="0" w:color="auto"/>
              <w:left w:val="nil"/>
              <w:bottom w:val="single" w:sz="4" w:space="0" w:color="auto"/>
              <w:right w:val="single" w:sz="4" w:space="0" w:color="auto"/>
            </w:tcBorders>
            <w:noWrap/>
            <w:vAlign w:val="center"/>
          </w:tcPr>
          <w:p w14:paraId="3897E45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single" w:sz="4" w:space="0" w:color="auto"/>
              <w:left w:val="nil"/>
              <w:bottom w:val="single" w:sz="4" w:space="0" w:color="auto"/>
              <w:right w:val="single" w:sz="4" w:space="0" w:color="auto"/>
            </w:tcBorders>
            <w:noWrap/>
            <w:vAlign w:val="center"/>
          </w:tcPr>
          <w:p w14:paraId="361FC049"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4F9DE7CB"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2BAD8E7B"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3C3FD8D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2</w:t>
            </w:r>
          </w:p>
        </w:tc>
        <w:tc>
          <w:tcPr>
            <w:tcW w:w="1315" w:type="dxa"/>
            <w:tcBorders>
              <w:top w:val="single" w:sz="4" w:space="0" w:color="auto"/>
              <w:left w:val="nil"/>
              <w:bottom w:val="single" w:sz="4" w:space="0" w:color="auto"/>
              <w:right w:val="single" w:sz="4" w:space="0" w:color="auto"/>
            </w:tcBorders>
          </w:tcPr>
          <w:p w14:paraId="786E162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3255C265"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1F0F74E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2F03D3E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40E5EC10"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4AA01007"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77D2499C"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595ED0F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3</w:t>
            </w:r>
          </w:p>
        </w:tc>
        <w:tc>
          <w:tcPr>
            <w:tcW w:w="1315" w:type="dxa"/>
            <w:tcBorders>
              <w:top w:val="single" w:sz="4" w:space="0" w:color="auto"/>
              <w:left w:val="nil"/>
              <w:bottom w:val="single" w:sz="4" w:space="0" w:color="auto"/>
              <w:right w:val="single" w:sz="4" w:space="0" w:color="auto"/>
            </w:tcBorders>
          </w:tcPr>
          <w:p w14:paraId="2583982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4700241"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1813506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380062A0"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01D45A7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5D0CB4FF"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7993B33C"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324FFBB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4</w:t>
            </w:r>
          </w:p>
        </w:tc>
        <w:tc>
          <w:tcPr>
            <w:tcW w:w="1315" w:type="dxa"/>
            <w:tcBorders>
              <w:top w:val="single" w:sz="4" w:space="0" w:color="auto"/>
              <w:left w:val="nil"/>
              <w:bottom w:val="single" w:sz="4" w:space="0" w:color="auto"/>
              <w:right w:val="single" w:sz="4" w:space="0" w:color="auto"/>
            </w:tcBorders>
          </w:tcPr>
          <w:p w14:paraId="417832C9"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3B410F4E"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49F4E559"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530F622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103504F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31830F72"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4B889418"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51A6476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5</w:t>
            </w:r>
          </w:p>
        </w:tc>
        <w:tc>
          <w:tcPr>
            <w:tcW w:w="1315" w:type="dxa"/>
            <w:tcBorders>
              <w:top w:val="single" w:sz="4" w:space="0" w:color="auto"/>
              <w:left w:val="nil"/>
              <w:bottom w:val="single" w:sz="4" w:space="0" w:color="auto"/>
              <w:right w:val="single" w:sz="4" w:space="0" w:color="auto"/>
            </w:tcBorders>
          </w:tcPr>
          <w:p w14:paraId="730EA08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1331078E"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5AFB822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7DBD6C3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66ED1D1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6AE2C4F6"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0BF45272"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370BA49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6</w:t>
            </w:r>
          </w:p>
        </w:tc>
        <w:tc>
          <w:tcPr>
            <w:tcW w:w="1315" w:type="dxa"/>
            <w:tcBorders>
              <w:top w:val="single" w:sz="4" w:space="0" w:color="auto"/>
              <w:left w:val="nil"/>
              <w:bottom w:val="single" w:sz="4" w:space="0" w:color="auto"/>
              <w:right w:val="single" w:sz="4" w:space="0" w:color="auto"/>
            </w:tcBorders>
          </w:tcPr>
          <w:p w14:paraId="54B567F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E62D416"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406F29E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03A781E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4C30100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7B429E30"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18AAFFF7"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732A5E1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7</w:t>
            </w:r>
          </w:p>
        </w:tc>
        <w:tc>
          <w:tcPr>
            <w:tcW w:w="1315" w:type="dxa"/>
            <w:tcBorders>
              <w:top w:val="single" w:sz="4" w:space="0" w:color="auto"/>
              <w:left w:val="nil"/>
              <w:bottom w:val="single" w:sz="4" w:space="0" w:color="auto"/>
              <w:right w:val="single" w:sz="4" w:space="0" w:color="auto"/>
            </w:tcBorders>
          </w:tcPr>
          <w:p w14:paraId="3B68EE3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38703F4"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2DAF70EC"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3E8BD9F0"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16349B9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7CC60851"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45BB9491"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483F65B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8</w:t>
            </w:r>
          </w:p>
        </w:tc>
        <w:tc>
          <w:tcPr>
            <w:tcW w:w="1315" w:type="dxa"/>
            <w:tcBorders>
              <w:top w:val="single" w:sz="4" w:space="0" w:color="auto"/>
              <w:left w:val="nil"/>
              <w:bottom w:val="single" w:sz="4" w:space="0" w:color="auto"/>
              <w:right w:val="single" w:sz="4" w:space="0" w:color="auto"/>
            </w:tcBorders>
          </w:tcPr>
          <w:p w14:paraId="432D7AD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2CF4D45"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25D439DE"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59BCBF6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3907D6BE"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4B4C8276"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543A0EB3"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5252CBDB"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9</w:t>
            </w:r>
          </w:p>
        </w:tc>
        <w:tc>
          <w:tcPr>
            <w:tcW w:w="1315" w:type="dxa"/>
            <w:tcBorders>
              <w:top w:val="single" w:sz="4" w:space="0" w:color="auto"/>
              <w:left w:val="nil"/>
              <w:bottom w:val="single" w:sz="4" w:space="0" w:color="auto"/>
              <w:right w:val="single" w:sz="4" w:space="0" w:color="auto"/>
            </w:tcBorders>
          </w:tcPr>
          <w:p w14:paraId="4D6380C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7D51160E"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2AC8124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5871AC3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1BE8C14E"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662306F0"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5135BA63"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153C59C9"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10</w:t>
            </w:r>
          </w:p>
        </w:tc>
        <w:tc>
          <w:tcPr>
            <w:tcW w:w="1315" w:type="dxa"/>
            <w:tcBorders>
              <w:top w:val="single" w:sz="4" w:space="0" w:color="auto"/>
              <w:left w:val="nil"/>
              <w:bottom w:val="single" w:sz="4" w:space="0" w:color="auto"/>
              <w:right w:val="single" w:sz="4" w:space="0" w:color="auto"/>
            </w:tcBorders>
          </w:tcPr>
          <w:p w14:paraId="474D2420"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756FAAA0"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57F1B58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6ECD1FF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4E4FCAC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22FF2B38"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68CE0C70"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43C00A1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11</w:t>
            </w:r>
          </w:p>
        </w:tc>
        <w:tc>
          <w:tcPr>
            <w:tcW w:w="1315" w:type="dxa"/>
            <w:tcBorders>
              <w:top w:val="single" w:sz="4" w:space="0" w:color="auto"/>
              <w:left w:val="nil"/>
              <w:bottom w:val="single" w:sz="4" w:space="0" w:color="auto"/>
              <w:right w:val="single" w:sz="4" w:space="0" w:color="auto"/>
            </w:tcBorders>
          </w:tcPr>
          <w:p w14:paraId="394EFEC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2691C309"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40F3EB7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689CFABC"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694BFB9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105972A3" w14:textId="77777777">
        <w:trPr>
          <w:trHeight w:val="266"/>
          <w:jc w:val="center"/>
        </w:trPr>
        <w:tc>
          <w:tcPr>
            <w:tcW w:w="1843" w:type="dxa"/>
            <w:tcBorders>
              <w:top w:val="nil"/>
              <w:left w:val="single" w:sz="4" w:space="0" w:color="auto"/>
              <w:bottom w:val="single" w:sz="4" w:space="0" w:color="auto"/>
              <w:right w:val="single" w:sz="4" w:space="0" w:color="auto"/>
            </w:tcBorders>
            <w:noWrap/>
          </w:tcPr>
          <w:p w14:paraId="3229BDA4"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065CFC3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12</w:t>
            </w:r>
          </w:p>
        </w:tc>
        <w:tc>
          <w:tcPr>
            <w:tcW w:w="1315" w:type="dxa"/>
            <w:tcBorders>
              <w:top w:val="single" w:sz="4" w:space="0" w:color="auto"/>
              <w:left w:val="nil"/>
              <w:bottom w:val="single" w:sz="4" w:space="0" w:color="auto"/>
              <w:right w:val="single" w:sz="4" w:space="0" w:color="auto"/>
            </w:tcBorders>
          </w:tcPr>
          <w:p w14:paraId="3843C5C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1B086028"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2B5D9CB9"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415235E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09EAD0D0"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22394088" w14:textId="77777777">
        <w:trPr>
          <w:trHeight w:val="266"/>
          <w:jc w:val="center"/>
        </w:trPr>
        <w:tc>
          <w:tcPr>
            <w:tcW w:w="8030"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noWrap/>
          </w:tcPr>
          <w:p w14:paraId="528F9E19"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r w:rsidRPr="00780093">
              <w:rPr>
                <w:rFonts w:ascii="Arial" w:eastAsia="Times New Roman" w:hAnsi="Arial" w:cs="Times New Roman"/>
                <w:b/>
                <w:sz w:val="18"/>
                <w:szCs w:val="24"/>
                <w:lang w:eastAsia="pt-BR"/>
              </w:rPr>
              <w:t>Multiplicador α</w:t>
            </w:r>
            <w:r w:rsidRPr="00780093">
              <w:rPr>
                <w:rFonts w:ascii="Arial" w:eastAsia="Times New Roman" w:hAnsi="Arial" w:cs="Times New Roman"/>
                <w:b/>
                <w:sz w:val="18"/>
                <w:szCs w:val="24"/>
                <w:vertAlign w:val="subscript"/>
                <w:lang w:eastAsia="pt-BR"/>
              </w:rPr>
              <w:t>c</w:t>
            </w:r>
            <w:r w:rsidRPr="00780093">
              <w:rPr>
                <w:rFonts w:ascii="Arial" w:eastAsia="Times New Roman" w:hAnsi="Arial" w:cs="Arial"/>
                <w:b/>
                <w:color w:val="000000"/>
                <w:sz w:val="18"/>
                <w:szCs w:val="18"/>
                <w:lang w:eastAsia="pt-BR"/>
              </w:rPr>
              <w:t xml:space="preserve"> = Média dos últimos 12 meses</w:t>
            </w:r>
            <w:r w:rsidRPr="00780093">
              <w:rPr>
                <w:rFonts w:ascii="Arial" w:eastAsia="Times New Roman" w:hAnsi="Arial" w:cs="Arial"/>
                <w:color w:val="000000"/>
                <w:sz w:val="18"/>
                <w:szCs w:val="18"/>
                <w:lang w:eastAsia="pt-BR"/>
              </w:rPr>
              <w:t xml:space="preserve"> </w:t>
            </w:r>
          </w:p>
        </w:tc>
        <w:tc>
          <w:tcPr>
            <w:tcW w:w="1642"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14:paraId="6AB0F87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717AA6EA" w14:textId="77777777">
        <w:trPr>
          <w:trHeight w:val="253"/>
          <w:jc w:val="center"/>
        </w:trPr>
        <w:tc>
          <w:tcPr>
            <w:tcW w:w="1843" w:type="dxa"/>
            <w:tcBorders>
              <w:top w:val="single" w:sz="4" w:space="0" w:color="auto"/>
              <w:left w:val="single" w:sz="4" w:space="0" w:color="auto"/>
              <w:bottom w:val="single" w:sz="4" w:space="0" w:color="auto"/>
              <w:right w:val="single" w:sz="4" w:space="0" w:color="auto"/>
            </w:tcBorders>
            <w:noWrap/>
          </w:tcPr>
          <w:p w14:paraId="096D5D94"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single" w:sz="4" w:space="0" w:color="auto"/>
              <w:left w:val="nil"/>
              <w:bottom w:val="single" w:sz="4" w:space="0" w:color="auto"/>
              <w:right w:val="single" w:sz="4" w:space="0" w:color="auto"/>
            </w:tcBorders>
            <w:noWrap/>
            <w:vAlign w:val="center"/>
          </w:tcPr>
          <w:p w14:paraId="43ABA4C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1</w:t>
            </w:r>
          </w:p>
        </w:tc>
        <w:tc>
          <w:tcPr>
            <w:tcW w:w="1315" w:type="dxa"/>
            <w:tcBorders>
              <w:top w:val="single" w:sz="4" w:space="0" w:color="auto"/>
              <w:left w:val="nil"/>
              <w:bottom w:val="single" w:sz="4" w:space="0" w:color="auto"/>
              <w:right w:val="single" w:sz="4" w:space="0" w:color="auto"/>
            </w:tcBorders>
          </w:tcPr>
          <w:p w14:paraId="2ADD07A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single" w:sz="4" w:space="0" w:color="auto"/>
              <w:left w:val="nil"/>
              <w:bottom w:val="single" w:sz="4" w:space="0" w:color="auto"/>
              <w:right w:val="single" w:sz="4" w:space="0" w:color="auto"/>
            </w:tcBorders>
            <w:noWrap/>
            <w:vAlign w:val="center"/>
          </w:tcPr>
          <w:p w14:paraId="7C7ACB88"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single" w:sz="4" w:space="0" w:color="auto"/>
              <w:left w:val="nil"/>
              <w:bottom w:val="single" w:sz="4" w:space="0" w:color="auto"/>
              <w:right w:val="single" w:sz="4" w:space="0" w:color="auto"/>
            </w:tcBorders>
            <w:noWrap/>
            <w:vAlign w:val="center"/>
          </w:tcPr>
          <w:p w14:paraId="0DDF200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single" w:sz="4" w:space="0" w:color="auto"/>
              <w:left w:val="nil"/>
              <w:bottom w:val="single" w:sz="4" w:space="0" w:color="auto"/>
              <w:right w:val="single" w:sz="4" w:space="0" w:color="auto"/>
            </w:tcBorders>
            <w:noWrap/>
            <w:vAlign w:val="center"/>
          </w:tcPr>
          <w:p w14:paraId="43DBD37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single" w:sz="4" w:space="0" w:color="auto"/>
              <w:left w:val="nil"/>
              <w:bottom w:val="single" w:sz="4" w:space="0" w:color="auto"/>
              <w:right w:val="single" w:sz="4" w:space="0" w:color="auto"/>
            </w:tcBorders>
            <w:noWrap/>
            <w:vAlign w:val="center"/>
          </w:tcPr>
          <w:p w14:paraId="634BE41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714C28CC"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09624750"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1A56758C"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2</w:t>
            </w:r>
          </w:p>
        </w:tc>
        <w:tc>
          <w:tcPr>
            <w:tcW w:w="1315" w:type="dxa"/>
            <w:tcBorders>
              <w:top w:val="single" w:sz="4" w:space="0" w:color="auto"/>
              <w:left w:val="nil"/>
              <w:bottom w:val="single" w:sz="4" w:space="0" w:color="auto"/>
              <w:right w:val="single" w:sz="4" w:space="0" w:color="auto"/>
            </w:tcBorders>
          </w:tcPr>
          <w:p w14:paraId="01E8392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4E556F9"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2D46651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00A079D9"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276F3B8C"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786BD0E5"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11C615A2"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773898E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3</w:t>
            </w:r>
          </w:p>
        </w:tc>
        <w:tc>
          <w:tcPr>
            <w:tcW w:w="1315" w:type="dxa"/>
            <w:tcBorders>
              <w:top w:val="single" w:sz="4" w:space="0" w:color="auto"/>
              <w:left w:val="nil"/>
              <w:bottom w:val="single" w:sz="4" w:space="0" w:color="auto"/>
              <w:right w:val="single" w:sz="4" w:space="0" w:color="auto"/>
            </w:tcBorders>
          </w:tcPr>
          <w:p w14:paraId="514FBB5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7AD24979"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70599D7E"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38FBD26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2FC374F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7B987BFD"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5B39C9DD"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53021A0C"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4</w:t>
            </w:r>
          </w:p>
        </w:tc>
        <w:tc>
          <w:tcPr>
            <w:tcW w:w="1315" w:type="dxa"/>
            <w:tcBorders>
              <w:top w:val="single" w:sz="4" w:space="0" w:color="auto"/>
              <w:left w:val="nil"/>
              <w:bottom w:val="single" w:sz="4" w:space="0" w:color="auto"/>
              <w:right w:val="single" w:sz="4" w:space="0" w:color="auto"/>
            </w:tcBorders>
          </w:tcPr>
          <w:p w14:paraId="12AE146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3B5094CC"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1D691B7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6450924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0207AD8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30E3D26E"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23D98D5A"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6C108A9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5</w:t>
            </w:r>
          </w:p>
        </w:tc>
        <w:tc>
          <w:tcPr>
            <w:tcW w:w="1315" w:type="dxa"/>
            <w:tcBorders>
              <w:top w:val="single" w:sz="4" w:space="0" w:color="auto"/>
              <w:left w:val="nil"/>
              <w:bottom w:val="single" w:sz="4" w:space="0" w:color="auto"/>
              <w:right w:val="single" w:sz="4" w:space="0" w:color="auto"/>
            </w:tcBorders>
          </w:tcPr>
          <w:p w14:paraId="51A194F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3EDD17A8"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42E163E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5BC2163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3FDA330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5D2CBCED"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2F0CA5B8"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133E62EE"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6</w:t>
            </w:r>
          </w:p>
        </w:tc>
        <w:tc>
          <w:tcPr>
            <w:tcW w:w="1315" w:type="dxa"/>
            <w:tcBorders>
              <w:top w:val="single" w:sz="4" w:space="0" w:color="auto"/>
              <w:left w:val="nil"/>
              <w:bottom w:val="single" w:sz="4" w:space="0" w:color="auto"/>
              <w:right w:val="single" w:sz="4" w:space="0" w:color="auto"/>
            </w:tcBorders>
          </w:tcPr>
          <w:p w14:paraId="5B660B3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74C8429F"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41B0B63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334B178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62D33F3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003A3D7E"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1858C6C9"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20CEDC1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7</w:t>
            </w:r>
          </w:p>
        </w:tc>
        <w:tc>
          <w:tcPr>
            <w:tcW w:w="1315" w:type="dxa"/>
            <w:tcBorders>
              <w:top w:val="single" w:sz="4" w:space="0" w:color="auto"/>
              <w:left w:val="nil"/>
              <w:bottom w:val="single" w:sz="4" w:space="0" w:color="auto"/>
              <w:right w:val="single" w:sz="4" w:space="0" w:color="auto"/>
            </w:tcBorders>
          </w:tcPr>
          <w:p w14:paraId="3ADD6A3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5B40AB5A"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5AFA80B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5728272C"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3A739C2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44B6F5F6"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5555BC86"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552E51E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8</w:t>
            </w:r>
          </w:p>
        </w:tc>
        <w:tc>
          <w:tcPr>
            <w:tcW w:w="1315" w:type="dxa"/>
            <w:tcBorders>
              <w:top w:val="single" w:sz="4" w:space="0" w:color="auto"/>
              <w:left w:val="nil"/>
              <w:bottom w:val="single" w:sz="4" w:space="0" w:color="auto"/>
              <w:right w:val="single" w:sz="4" w:space="0" w:color="auto"/>
            </w:tcBorders>
          </w:tcPr>
          <w:p w14:paraId="6D08B80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0288A55C"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4F3C728B"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5D031A3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5B1160A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34ABCF37"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3A06B6C9"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2E9EFD6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9</w:t>
            </w:r>
          </w:p>
        </w:tc>
        <w:tc>
          <w:tcPr>
            <w:tcW w:w="1315" w:type="dxa"/>
            <w:tcBorders>
              <w:top w:val="single" w:sz="4" w:space="0" w:color="auto"/>
              <w:left w:val="nil"/>
              <w:bottom w:val="single" w:sz="4" w:space="0" w:color="auto"/>
              <w:right w:val="single" w:sz="4" w:space="0" w:color="auto"/>
            </w:tcBorders>
          </w:tcPr>
          <w:p w14:paraId="246B739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93D48C8"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4F1E08F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4E4A72D9"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1924D27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121812F1"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3E394799"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367C918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10</w:t>
            </w:r>
          </w:p>
        </w:tc>
        <w:tc>
          <w:tcPr>
            <w:tcW w:w="1315" w:type="dxa"/>
            <w:tcBorders>
              <w:top w:val="single" w:sz="4" w:space="0" w:color="auto"/>
              <w:left w:val="nil"/>
              <w:bottom w:val="single" w:sz="4" w:space="0" w:color="auto"/>
              <w:right w:val="single" w:sz="4" w:space="0" w:color="auto"/>
            </w:tcBorders>
          </w:tcPr>
          <w:p w14:paraId="63E78C7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50448FC"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5070B54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0EE7347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56D3B01C"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24D87873"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409B6930"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251F34C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11</w:t>
            </w:r>
          </w:p>
        </w:tc>
        <w:tc>
          <w:tcPr>
            <w:tcW w:w="1315" w:type="dxa"/>
            <w:tcBorders>
              <w:top w:val="single" w:sz="4" w:space="0" w:color="auto"/>
              <w:left w:val="nil"/>
              <w:bottom w:val="single" w:sz="4" w:space="0" w:color="auto"/>
              <w:right w:val="single" w:sz="4" w:space="0" w:color="auto"/>
            </w:tcBorders>
          </w:tcPr>
          <w:p w14:paraId="39385DB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26FB10F"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51E8712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5D49C3C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71E9791E"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0F4775FA" w14:textId="77777777">
        <w:trPr>
          <w:trHeight w:val="266"/>
          <w:jc w:val="center"/>
        </w:trPr>
        <w:tc>
          <w:tcPr>
            <w:tcW w:w="1843" w:type="dxa"/>
            <w:tcBorders>
              <w:top w:val="nil"/>
              <w:left w:val="single" w:sz="4" w:space="0" w:color="auto"/>
              <w:bottom w:val="single" w:sz="4" w:space="0" w:color="auto"/>
              <w:right w:val="single" w:sz="4" w:space="0" w:color="auto"/>
            </w:tcBorders>
            <w:noWrap/>
          </w:tcPr>
          <w:p w14:paraId="1F9193B2"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2EDBC4D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12</w:t>
            </w:r>
          </w:p>
        </w:tc>
        <w:tc>
          <w:tcPr>
            <w:tcW w:w="1315" w:type="dxa"/>
            <w:tcBorders>
              <w:top w:val="single" w:sz="4" w:space="0" w:color="auto"/>
              <w:left w:val="nil"/>
              <w:bottom w:val="single" w:sz="4" w:space="0" w:color="auto"/>
              <w:right w:val="single" w:sz="4" w:space="0" w:color="auto"/>
            </w:tcBorders>
          </w:tcPr>
          <w:p w14:paraId="401A65C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FBEA987"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607A890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57E74AA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5F27A73B"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239A2E85" w14:textId="77777777">
        <w:trPr>
          <w:trHeight w:val="266"/>
          <w:jc w:val="center"/>
        </w:trPr>
        <w:tc>
          <w:tcPr>
            <w:tcW w:w="8030"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noWrap/>
          </w:tcPr>
          <w:p w14:paraId="4385AEBE"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r w:rsidRPr="00780093">
              <w:rPr>
                <w:rFonts w:ascii="Arial" w:eastAsia="Times New Roman" w:hAnsi="Arial" w:cs="Times New Roman"/>
                <w:b/>
                <w:sz w:val="18"/>
                <w:szCs w:val="24"/>
                <w:lang w:eastAsia="pt-BR"/>
              </w:rPr>
              <w:t>Multiplicador α</w:t>
            </w:r>
            <w:r w:rsidRPr="00780093">
              <w:rPr>
                <w:rFonts w:ascii="Arial" w:eastAsia="Times New Roman" w:hAnsi="Arial" w:cs="Times New Roman"/>
                <w:b/>
                <w:sz w:val="18"/>
                <w:szCs w:val="24"/>
                <w:vertAlign w:val="subscript"/>
                <w:lang w:eastAsia="pt-BR"/>
              </w:rPr>
              <w:t>c</w:t>
            </w:r>
            <w:r w:rsidRPr="00780093">
              <w:rPr>
                <w:rFonts w:ascii="Arial" w:eastAsia="Times New Roman" w:hAnsi="Arial" w:cs="Arial"/>
                <w:b/>
                <w:color w:val="000000"/>
                <w:sz w:val="18"/>
                <w:szCs w:val="18"/>
                <w:lang w:eastAsia="pt-BR"/>
              </w:rPr>
              <w:t xml:space="preserve"> = Média dos últimos 12 meses</w:t>
            </w:r>
            <w:r w:rsidRPr="00780093">
              <w:rPr>
                <w:rFonts w:ascii="Arial" w:eastAsia="Times New Roman" w:hAnsi="Arial" w:cs="Arial"/>
                <w:color w:val="000000"/>
                <w:sz w:val="18"/>
                <w:szCs w:val="18"/>
                <w:lang w:eastAsia="pt-BR"/>
              </w:rPr>
              <w:t xml:space="preserve"> </w:t>
            </w:r>
          </w:p>
        </w:tc>
        <w:tc>
          <w:tcPr>
            <w:tcW w:w="1642"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14:paraId="7A8D8E5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bookmarkEnd w:id="8550"/>
    </w:tbl>
    <w:p w14:paraId="6CF75D7C" w14:textId="77777777" w:rsidR="00B9506C" w:rsidRPr="00780093" w:rsidRDefault="00B9506C" w:rsidP="00B9506C">
      <w:pPr>
        <w:widowControl w:val="0"/>
        <w:tabs>
          <w:tab w:val="left" w:pos="-284"/>
          <w:tab w:val="left" w:pos="-142"/>
          <w:tab w:val="left" w:pos="0"/>
        </w:tabs>
        <w:spacing w:after="0" w:line="240" w:lineRule="auto"/>
        <w:jc w:val="center"/>
        <w:rPr>
          <w:rFonts w:ascii="Arial" w:hAnsi="Arial" w:cs="Arial"/>
          <w:sz w:val="20"/>
          <w:szCs w:val="20"/>
        </w:rPr>
      </w:pPr>
    </w:p>
    <w:p w14:paraId="68CA4E96" w14:textId="77777777" w:rsidR="00B9506C" w:rsidRPr="00B46675" w:rsidRDefault="00B9506C" w:rsidP="00B9506C">
      <w:pPr>
        <w:widowControl w:val="0"/>
        <w:tabs>
          <w:tab w:val="left" w:pos="-284"/>
          <w:tab w:val="left" w:pos="-142"/>
          <w:tab w:val="left" w:pos="0"/>
        </w:tabs>
        <w:spacing w:after="0" w:line="240" w:lineRule="auto"/>
        <w:jc w:val="both"/>
        <w:rPr>
          <w:rFonts w:ascii="Arial" w:hAnsi="Arial" w:cs="Arial"/>
          <w:sz w:val="16"/>
          <w:szCs w:val="16"/>
        </w:rPr>
      </w:pPr>
      <w:r w:rsidRPr="00B46675">
        <w:rPr>
          <w:rFonts w:ascii="Arial" w:hAnsi="Arial" w:cs="Arial"/>
          <w:sz w:val="16"/>
          <w:szCs w:val="16"/>
        </w:rPr>
        <w:t>Onde:</w:t>
      </w:r>
    </w:p>
    <w:p w14:paraId="3435CA1A" w14:textId="77777777" w:rsidR="00B9506C" w:rsidRPr="00B46675" w:rsidRDefault="00B9506C" w:rsidP="00B9506C">
      <w:pPr>
        <w:widowControl w:val="0"/>
        <w:tabs>
          <w:tab w:val="left" w:pos="-284"/>
          <w:tab w:val="left" w:pos="-142"/>
          <w:tab w:val="left" w:pos="0"/>
        </w:tabs>
        <w:spacing w:after="0" w:line="240" w:lineRule="auto"/>
        <w:jc w:val="both"/>
        <w:rPr>
          <w:rFonts w:ascii="Arial" w:hAnsi="Arial" w:cs="Arial"/>
          <w:sz w:val="16"/>
          <w:szCs w:val="16"/>
        </w:rPr>
      </w:pPr>
    </w:p>
    <w:p w14:paraId="0E9719B8" w14:textId="22BBA0A5" w:rsidR="00B9506C" w:rsidRPr="00B46675" w:rsidRDefault="00B9506C" w:rsidP="00B9506C">
      <w:pPr>
        <w:widowControl w:val="0"/>
        <w:tabs>
          <w:tab w:val="left" w:pos="-284"/>
          <w:tab w:val="left" w:pos="-142"/>
          <w:tab w:val="left" w:pos="0"/>
        </w:tabs>
        <w:spacing w:after="0" w:line="240" w:lineRule="auto"/>
        <w:jc w:val="both"/>
        <w:rPr>
          <w:rFonts w:ascii="Arial" w:hAnsi="Arial" w:cs="Arial"/>
          <w:sz w:val="16"/>
          <w:szCs w:val="16"/>
        </w:rPr>
      </w:pPr>
      <w:r w:rsidRPr="00B46675">
        <w:rPr>
          <w:rFonts w:ascii="Arial" w:hAnsi="Arial" w:cs="Arial"/>
          <w:sz w:val="16"/>
          <w:szCs w:val="16"/>
        </w:rPr>
        <w:t>Preço Brent (US$/bbl): preço médio do Brent em US$ do mês imediatamente anterior ao encaminhamento da minuta de contrato à ANP, conforme cotação publicada na Platts</w:t>
      </w:r>
      <w:r w:rsidR="00113CE8" w:rsidRPr="00B46675">
        <w:rPr>
          <w:rFonts w:ascii="Arial" w:hAnsi="Arial" w:cs="Arial"/>
          <w:sz w:val="16"/>
          <w:szCs w:val="16"/>
        </w:rPr>
        <w:t>’</w:t>
      </w:r>
      <w:r w:rsidRPr="00B46675">
        <w:rPr>
          <w:rFonts w:ascii="Arial" w:hAnsi="Arial" w:cs="Arial"/>
          <w:sz w:val="16"/>
          <w:szCs w:val="16"/>
        </w:rPr>
        <w:t xml:space="preserve"> Crude Oil Marketwire.</w:t>
      </w:r>
    </w:p>
    <w:p w14:paraId="55C26C41" w14:textId="77777777" w:rsidR="00B9506C" w:rsidRPr="00B46675" w:rsidRDefault="00B9506C" w:rsidP="00B9506C">
      <w:pPr>
        <w:widowControl w:val="0"/>
        <w:tabs>
          <w:tab w:val="left" w:pos="-284"/>
          <w:tab w:val="left" w:pos="-142"/>
          <w:tab w:val="left" w:pos="0"/>
        </w:tabs>
        <w:spacing w:after="0" w:line="240" w:lineRule="auto"/>
        <w:jc w:val="both"/>
        <w:rPr>
          <w:rFonts w:ascii="Arial" w:hAnsi="Arial" w:cs="Arial"/>
          <w:sz w:val="16"/>
          <w:szCs w:val="16"/>
        </w:rPr>
      </w:pPr>
    </w:p>
    <w:p w14:paraId="1EBFCD3C" w14:textId="77777777" w:rsidR="00B9506C" w:rsidRPr="00B46675" w:rsidRDefault="00B9506C" w:rsidP="00B9506C">
      <w:pPr>
        <w:widowControl w:val="0"/>
        <w:tabs>
          <w:tab w:val="left" w:pos="-284"/>
          <w:tab w:val="left" w:pos="-142"/>
          <w:tab w:val="left" w:pos="0"/>
        </w:tabs>
        <w:spacing w:after="0" w:line="240" w:lineRule="auto"/>
        <w:jc w:val="both"/>
        <w:rPr>
          <w:rFonts w:ascii="Arial" w:hAnsi="Arial" w:cs="Arial"/>
          <w:sz w:val="16"/>
          <w:szCs w:val="16"/>
        </w:rPr>
      </w:pPr>
    </w:p>
    <w:p w14:paraId="3F31458C" w14:textId="77777777" w:rsidR="00B9506C" w:rsidRPr="00780093" w:rsidRDefault="00B9506C" w:rsidP="00B9506C">
      <w:pPr>
        <w:widowControl w:val="0"/>
        <w:tabs>
          <w:tab w:val="left" w:pos="-284"/>
          <w:tab w:val="left" w:pos="-142"/>
          <w:tab w:val="left" w:pos="0"/>
        </w:tabs>
        <w:spacing w:after="0" w:line="240" w:lineRule="auto"/>
        <w:jc w:val="both"/>
        <w:rPr>
          <w:rFonts w:ascii="Arial" w:hAnsi="Arial" w:cs="Arial"/>
          <w:sz w:val="16"/>
          <w:szCs w:val="16"/>
        </w:rPr>
      </w:pPr>
      <w:r w:rsidRPr="00B46675">
        <w:rPr>
          <w:rFonts w:ascii="Arial" w:hAnsi="Arial" w:cs="Arial"/>
          <w:sz w:val="16"/>
          <w:szCs w:val="16"/>
        </w:rPr>
        <w:t>Taxa de Câmbio: taxa de câmbio vigente (PTAX compra) para o mês imediatamente anterior ao encaminhamento da minuta de contrato à ANP, divulgada no sítio do BACEN.</w:t>
      </w:r>
    </w:p>
    <w:p w14:paraId="6045E206" w14:textId="77777777" w:rsidR="00B9506C" w:rsidRPr="00780093" w:rsidRDefault="00B9506C" w:rsidP="00B9506C">
      <w:pPr>
        <w:jc w:val="center"/>
        <w:rPr>
          <w:rFonts w:ascii="Arial" w:hAnsi="Arial" w:cs="Arial"/>
          <w:sz w:val="16"/>
          <w:szCs w:val="18"/>
        </w:rPr>
      </w:pPr>
    </w:p>
    <w:p w14:paraId="73FCFC09" w14:textId="77777777" w:rsidR="00B9506C" w:rsidRPr="00780093" w:rsidRDefault="00B9506C" w:rsidP="00B9506C">
      <w:pPr>
        <w:jc w:val="center"/>
        <w:rPr>
          <w:rFonts w:ascii="Arial" w:hAnsi="Arial" w:cs="Arial"/>
          <w:sz w:val="16"/>
          <w:szCs w:val="18"/>
        </w:rPr>
      </w:pPr>
    </w:p>
    <w:p w14:paraId="4B5DC8C6" w14:textId="77777777" w:rsidR="00B9506C" w:rsidRPr="00780093" w:rsidRDefault="00B9506C" w:rsidP="00B9506C">
      <w:pPr>
        <w:pStyle w:val="Edital-Anexos-Garantias"/>
      </w:pPr>
    </w:p>
    <w:p w14:paraId="67EC3629" w14:textId="77777777" w:rsidR="00B9506C" w:rsidRPr="00780093" w:rsidRDefault="00B9506C" w:rsidP="00B9506C">
      <w:pPr>
        <w:pStyle w:val="Edital-Anexos-Garantias"/>
      </w:pPr>
    </w:p>
    <w:p w14:paraId="6BE6A1C0" w14:textId="38EA0FA4" w:rsidR="00B9506C" w:rsidRPr="00780093" w:rsidRDefault="09626A64" w:rsidP="7AAAE40F">
      <w:pPr>
        <w:pStyle w:val="Edital-Anexos-Garantias"/>
        <w:jc w:val="center"/>
        <w:rPr>
          <w:b/>
          <w:bCs/>
        </w:rPr>
      </w:pPr>
      <w:r w:rsidRPr="7AAAE40F">
        <w:rPr>
          <w:b/>
          <w:bCs/>
        </w:rPr>
        <w:t>ANEXO II do Contrato de Penhor de Petróleo e Gás Natural (BOE) – CONTRATOS DE CONCESSÃO DA OFERTA PERMANENTE DE CONCESSÃO GARANTIDOS POR ESTE INSTRUMENTO</w:t>
      </w:r>
    </w:p>
    <w:p w14:paraId="09D8414F" w14:textId="77777777" w:rsidR="00B9506C" w:rsidRPr="00780093" w:rsidRDefault="00B9506C" w:rsidP="00B9506C">
      <w:pPr>
        <w:pStyle w:val="Recuodecorpodetexto2"/>
        <w:tabs>
          <w:tab w:val="left" w:pos="0"/>
        </w:tabs>
        <w:spacing w:before="120" w:line="240" w:lineRule="auto"/>
        <w:ind w:left="0" w:right="17"/>
        <w:rPr>
          <w:rFonts w:ascii="Arial" w:hAnsi="Arial" w:cs="Arial"/>
          <w:szCs w:val="22"/>
        </w:rPr>
      </w:pPr>
    </w:p>
    <w:p w14:paraId="484E1F3B" w14:textId="77777777" w:rsidR="00B9506C" w:rsidRPr="00780093" w:rsidRDefault="00B9506C" w:rsidP="00B9506C">
      <w:pPr>
        <w:widowControl w:val="0"/>
        <w:tabs>
          <w:tab w:val="left" w:pos="0"/>
        </w:tabs>
        <w:spacing w:afterLines="80" w:after="192" w:line="312" w:lineRule="auto"/>
        <w:ind w:right="17"/>
        <w:jc w:val="center"/>
        <w:rPr>
          <w:rFonts w:ascii="Arial" w:hAnsi="Arial" w:cs="Arial"/>
          <w:b/>
        </w:rPr>
      </w:pPr>
      <w:r w:rsidRPr="00780093">
        <w:rPr>
          <w:rFonts w:ascii="Arial" w:hAnsi="Arial" w:cs="Arial"/>
          <w:b/>
        </w:rPr>
        <w:t>Quadro 1 – Contrato(s) de Concessão Garantido(s) por este Instrumento</w:t>
      </w:r>
    </w:p>
    <w:p w14:paraId="781108BA" w14:textId="77777777" w:rsidR="00B9506C" w:rsidRPr="00780093" w:rsidRDefault="00B9506C" w:rsidP="00B9506C">
      <w:pPr>
        <w:pStyle w:val="Recuodecorpodetexto2"/>
        <w:tabs>
          <w:tab w:val="left" w:pos="0"/>
        </w:tabs>
        <w:spacing w:before="120" w:line="240" w:lineRule="auto"/>
        <w:ind w:left="0" w:right="17"/>
        <w:rPr>
          <w:rFonts w:cs="Arial"/>
          <w:sz w:val="20"/>
        </w:rPr>
      </w:pPr>
    </w:p>
    <w:tbl>
      <w:tblPr>
        <w:tblStyle w:val="Tabelacomgrade"/>
        <w:tblW w:w="9747" w:type="dxa"/>
        <w:tblLook w:val="04A0" w:firstRow="1" w:lastRow="0" w:firstColumn="1" w:lastColumn="0" w:noHBand="0" w:noVBand="1"/>
      </w:tblPr>
      <w:tblGrid>
        <w:gridCol w:w="1384"/>
        <w:gridCol w:w="1559"/>
        <w:gridCol w:w="1276"/>
        <w:gridCol w:w="1045"/>
        <w:gridCol w:w="1223"/>
        <w:gridCol w:w="1559"/>
        <w:gridCol w:w="1701"/>
      </w:tblGrid>
      <w:tr w:rsidR="00B9506C" w:rsidRPr="00780093" w14:paraId="30710E3A" w14:textId="77777777">
        <w:tc>
          <w:tcPr>
            <w:tcW w:w="1384" w:type="dxa"/>
            <w:shd w:val="clear" w:color="auto" w:fill="BFBFBF" w:themeFill="background1" w:themeFillShade="BF"/>
            <w:vAlign w:val="center"/>
          </w:tcPr>
          <w:p w14:paraId="4088AFCC" w14:textId="77777777" w:rsidR="00B9506C" w:rsidRPr="00780093" w:rsidRDefault="00B9506C">
            <w:pPr>
              <w:pStyle w:val="Recuodecorpodetexto2"/>
              <w:tabs>
                <w:tab w:val="left" w:pos="0"/>
              </w:tabs>
              <w:spacing w:line="240" w:lineRule="auto"/>
              <w:ind w:left="0" w:right="17"/>
              <w:jc w:val="center"/>
              <w:rPr>
                <w:rFonts w:ascii="Arial" w:hAnsi="Arial" w:cs="Arial"/>
                <w:b/>
                <w:sz w:val="20"/>
              </w:rPr>
            </w:pPr>
            <w:r w:rsidRPr="00780093">
              <w:rPr>
                <w:rFonts w:ascii="Arial" w:hAnsi="Arial" w:cs="Arial"/>
                <w:b/>
                <w:sz w:val="20"/>
              </w:rPr>
              <w:t>N.º Contrato(s)</w:t>
            </w:r>
          </w:p>
        </w:tc>
        <w:tc>
          <w:tcPr>
            <w:tcW w:w="1559" w:type="dxa"/>
            <w:shd w:val="clear" w:color="auto" w:fill="BFBFBF" w:themeFill="background1" w:themeFillShade="BF"/>
            <w:vAlign w:val="center"/>
          </w:tcPr>
          <w:p w14:paraId="56CCF20F" w14:textId="77777777" w:rsidR="00B9506C" w:rsidRPr="00780093" w:rsidRDefault="00B9506C">
            <w:pPr>
              <w:pStyle w:val="Recuodecorpodetexto2"/>
              <w:tabs>
                <w:tab w:val="left" w:pos="0"/>
              </w:tabs>
              <w:spacing w:line="240" w:lineRule="auto"/>
              <w:ind w:left="0" w:right="17"/>
              <w:jc w:val="center"/>
              <w:rPr>
                <w:rFonts w:ascii="Arial" w:hAnsi="Arial" w:cs="Arial"/>
                <w:b/>
                <w:sz w:val="20"/>
              </w:rPr>
            </w:pPr>
            <w:r w:rsidRPr="00780093">
              <w:rPr>
                <w:rFonts w:ascii="Arial" w:hAnsi="Arial" w:cs="Arial"/>
                <w:b/>
                <w:sz w:val="20"/>
              </w:rPr>
              <w:t>N.º Processo(s)</w:t>
            </w:r>
          </w:p>
        </w:tc>
        <w:tc>
          <w:tcPr>
            <w:tcW w:w="1276" w:type="dxa"/>
            <w:shd w:val="clear" w:color="auto" w:fill="BFBFBF" w:themeFill="background1" w:themeFillShade="BF"/>
            <w:vAlign w:val="center"/>
          </w:tcPr>
          <w:p w14:paraId="0F6F1832" w14:textId="77777777" w:rsidR="00B9506C" w:rsidRPr="00780093" w:rsidRDefault="00B9506C">
            <w:pPr>
              <w:pStyle w:val="Recuodecorpodetexto2"/>
              <w:tabs>
                <w:tab w:val="left" w:pos="0"/>
              </w:tabs>
              <w:spacing w:line="240" w:lineRule="auto"/>
              <w:ind w:left="0" w:right="17"/>
              <w:jc w:val="center"/>
              <w:rPr>
                <w:rFonts w:ascii="Arial" w:hAnsi="Arial" w:cs="Arial"/>
                <w:b/>
                <w:sz w:val="20"/>
              </w:rPr>
            </w:pPr>
            <w:r w:rsidRPr="00780093">
              <w:rPr>
                <w:rFonts w:ascii="Arial" w:hAnsi="Arial" w:cs="Arial"/>
                <w:b/>
                <w:sz w:val="20"/>
              </w:rPr>
              <w:t>Bloco(s) / Área</w:t>
            </w:r>
          </w:p>
        </w:tc>
        <w:tc>
          <w:tcPr>
            <w:tcW w:w="1045" w:type="dxa"/>
            <w:shd w:val="clear" w:color="auto" w:fill="BFBFBF" w:themeFill="background1" w:themeFillShade="BF"/>
            <w:vAlign w:val="center"/>
          </w:tcPr>
          <w:p w14:paraId="33FFFB79" w14:textId="77777777" w:rsidR="00B9506C" w:rsidRPr="00780093" w:rsidRDefault="00B9506C">
            <w:pPr>
              <w:pStyle w:val="Recuodecorpodetexto2"/>
              <w:tabs>
                <w:tab w:val="left" w:pos="0"/>
              </w:tabs>
              <w:spacing w:line="240" w:lineRule="auto"/>
              <w:ind w:left="0" w:right="17"/>
              <w:jc w:val="center"/>
              <w:rPr>
                <w:rFonts w:ascii="Arial" w:hAnsi="Arial" w:cs="Arial"/>
                <w:b/>
                <w:sz w:val="20"/>
              </w:rPr>
            </w:pPr>
            <w:r w:rsidRPr="00780093">
              <w:rPr>
                <w:rFonts w:ascii="Arial" w:hAnsi="Arial" w:cs="Arial"/>
                <w:b/>
                <w:sz w:val="20"/>
              </w:rPr>
              <w:t>Garantia (R$/UT)</w:t>
            </w:r>
          </w:p>
        </w:tc>
        <w:tc>
          <w:tcPr>
            <w:tcW w:w="1223" w:type="dxa"/>
            <w:shd w:val="clear" w:color="auto" w:fill="BFBFBF" w:themeFill="background1" w:themeFillShade="BF"/>
            <w:vAlign w:val="center"/>
          </w:tcPr>
          <w:p w14:paraId="7E5F2B78" w14:textId="77777777" w:rsidR="00B9506C" w:rsidRPr="00780093" w:rsidRDefault="00B9506C">
            <w:pPr>
              <w:pStyle w:val="Recuodecorpodetexto2"/>
              <w:tabs>
                <w:tab w:val="left" w:pos="0"/>
              </w:tabs>
              <w:spacing w:line="240" w:lineRule="auto"/>
              <w:ind w:left="0" w:right="17"/>
              <w:jc w:val="center"/>
              <w:rPr>
                <w:rFonts w:ascii="Arial" w:hAnsi="Arial" w:cs="Arial"/>
                <w:b/>
                <w:sz w:val="20"/>
              </w:rPr>
            </w:pPr>
            <w:r w:rsidRPr="00780093">
              <w:rPr>
                <w:rFonts w:ascii="Arial" w:hAnsi="Arial" w:cs="Arial"/>
                <w:b/>
                <w:sz w:val="20"/>
              </w:rPr>
              <w:t>PEM / PTI</w:t>
            </w:r>
          </w:p>
          <w:p w14:paraId="2413849F" w14:textId="77777777" w:rsidR="00B9506C" w:rsidRPr="00780093" w:rsidRDefault="00B9506C">
            <w:pPr>
              <w:pStyle w:val="Recuodecorpodetexto2"/>
              <w:tabs>
                <w:tab w:val="left" w:pos="0"/>
              </w:tabs>
              <w:spacing w:line="240" w:lineRule="auto"/>
              <w:ind w:left="0" w:right="17"/>
              <w:jc w:val="center"/>
              <w:rPr>
                <w:rFonts w:ascii="Arial" w:hAnsi="Arial" w:cs="Arial"/>
                <w:b/>
                <w:sz w:val="20"/>
              </w:rPr>
            </w:pPr>
            <w:r w:rsidRPr="00780093">
              <w:rPr>
                <w:rFonts w:ascii="Arial" w:hAnsi="Arial" w:cs="Arial"/>
                <w:b/>
                <w:sz w:val="20"/>
              </w:rPr>
              <w:t>(Uts)</w:t>
            </w:r>
          </w:p>
        </w:tc>
        <w:tc>
          <w:tcPr>
            <w:tcW w:w="1559" w:type="dxa"/>
            <w:shd w:val="clear" w:color="auto" w:fill="BFBFBF" w:themeFill="background1" w:themeFillShade="BF"/>
            <w:vAlign w:val="center"/>
          </w:tcPr>
          <w:p w14:paraId="1BD37C24" w14:textId="77777777" w:rsidR="00B9506C" w:rsidRPr="00780093" w:rsidRDefault="00B9506C">
            <w:pPr>
              <w:pStyle w:val="Recuodecorpodetexto2"/>
              <w:tabs>
                <w:tab w:val="left" w:pos="0"/>
              </w:tabs>
              <w:spacing w:line="240" w:lineRule="auto"/>
              <w:ind w:left="0" w:right="17"/>
              <w:jc w:val="center"/>
              <w:rPr>
                <w:rFonts w:ascii="Arial" w:hAnsi="Arial" w:cs="Arial"/>
                <w:b/>
                <w:sz w:val="20"/>
              </w:rPr>
            </w:pPr>
            <w:r w:rsidRPr="00780093">
              <w:rPr>
                <w:rFonts w:ascii="Arial" w:hAnsi="Arial" w:cs="Arial"/>
                <w:b/>
                <w:sz w:val="20"/>
              </w:rPr>
              <w:t>Garantia Financeira (R$)</w:t>
            </w:r>
          </w:p>
        </w:tc>
        <w:tc>
          <w:tcPr>
            <w:tcW w:w="1701" w:type="dxa"/>
            <w:shd w:val="clear" w:color="auto" w:fill="BFBFBF" w:themeFill="background1" w:themeFillShade="BF"/>
            <w:vAlign w:val="center"/>
          </w:tcPr>
          <w:p w14:paraId="1B4E2348" w14:textId="77777777" w:rsidR="00B9506C" w:rsidRPr="00780093" w:rsidRDefault="00B9506C">
            <w:pPr>
              <w:pStyle w:val="Recuodecorpodetexto2"/>
              <w:tabs>
                <w:tab w:val="left" w:pos="0"/>
              </w:tabs>
              <w:spacing w:line="240" w:lineRule="auto"/>
              <w:ind w:left="0" w:right="17"/>
              <w:jc w:val="center"/>
              <w:rPr>
                <w:rFonts w:ascii="Arial" w:hAnsi="Arial" w:cs="Arial"/>
                <w:b/>
                <w:sz w:val="20"/>
              </w:rPr>
            </w:pPr>
            <w:r w:rsidRPr="00780093">
              <w:rPr>
                <w:rFonts w:ascii="Arial" w:hAnsi="Arial" w:cs="Arial"/>
                <w:b/>
                <w:sz w:val="20"/>
              </w:rPr>
              <w:t>Fase de Exploração / Reabilitação</w:t>
            </w:r>
          </w:p>
          <w:p w14:paraId="1FAC4F75" w14:textId="77777777" w:rsidR="00B9506C" w:rsidRPr="00780093" w:rsidRDefault="00B9506C">
            <w:pPr>
              <w:pStyle w:val="Recuodecorpodetexto2"/>
              <w:tabs>
                <w:tab w:val="left" w:pos="0"/>
              </w:tabs>
              <w:spacing w:line="240" w:lineRule="auto"/>
              <w:ind w:left="0" w:right="17"/>
              <w:jc w:val="center"/>
              <w:rPr>
                <w:rFonts w:ascii="Arial" w:hAnsi="Arial" w:cs="Arial"/>
                <w:b/>
                <w:sz w:val="20"/>
              </w:rPr>
            </w:pPr>
            <w:r w:rsidRPr="00780093">
              <w:rPr>
                <w:rFonts w:ascii="Arial" w:hAnsi="Arial" w:cs="Arial"/>
                <w:b/>
                <w:sz w:val="20"/>
              </w:rPr>
              <w:t>(anos)</w:t>
            </w:r>
          </w:p>
        </w:tc>
      </w:tr>
      <w:tr w:rsidR="00B9506C" w:rsidRPr="00780093" w14:paraId="6916AFC9" w14:textId="77777777">
        <w:tc>
          <w:tcPr>
            <w:tcW w:w="1384" w:type="dxa"/>
          </w:tcPr>
          <w:p w14:paraId="7C3B8EEC"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559" w:type="dxa"/>
          </w:tcPr>
          <w:p w14:paraId="13E6FB5C"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276" w:type="dxa"/>
          </w:tcPr>
          <w:p w14:paraId="1F45A335"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045" w:type="dxa"/>
          </w:tcPr>
          <w:p w14:paraId="4D92F73A"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223" w:type="dxa"/>
          </w:tcPr>
          <w:p w14:paraId="1A235725"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559" w:type="dxa"/>
          </w:tcPr>
          <w:p w14:paraId="58D2EF92"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701" w:type="dxa"/>
          </w:tcPr>
          <w:p w14:paraId="2F3D98AB"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r>
      <w:tr w:rsidR="00B9506C" w:rsidRPr="00780093" w14:paraId="1810D87B" w14:textId="77777777">
        <w:tc>
          <w:tcPr>
            <w:tcW w:w="1384" w:type="dxa"/>
          </w:tcPr>
          <w:p w14:paraId="26629FCB"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559" w:type="dxa"/>
          </w:tcPr>
          <w:p w14:paraId="3098E632"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276" w:type="dxa"/>
          </w:tcPr>
          <w:p w14:paraId="74C3CF86"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045" w:type="dxa"/>
          </w:tcPr>
          <w:p w14:paraId="16FD2CD6"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223" w:type="dxa"/>
          </w:tcPr>
          <w:p w14:paraId="09ADC99D"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559" w:type="dxa"/>
          </w:tcPr>
          <w:p w14:paraId="6B1C4487"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701" w:type="dxa"/>
          </w:tcPr>
          <w:p w14:paraId="367DED99"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r>
    </w:tbl>
    <w:p w14:paraId="594DAE9D" w14:textId="77777777" w:rsidR="00B9506C" w:rsidRPr="00780093" w:rsidRDefault="00B9506C" w:rsidP="00B9506C">
      <w:pPr>
        <w:pStyle w:val="Edital-Corpodetexto"/>
      </w:pPr>
    </w:p>
    <w:p w14:paraId="1430A543" w14:textId="77777777" w:rsidR="00B9506C" w:rsidRPr="00780093" w:rsidRDefault="00B9506C" w:rsidP="00B9506C">
      <w:pPr>
        <w:widowControl w:val="0"/>
        <w:tabs>
          <w:tab w:val="left" w:pos="0"/>
        </w:tabs>
        <w:ind w:right="17"/>
        <w:jc w:val="center"/>
        <w:rPr>
          <w:rFonts w:cs="Arial"/>
          <w:b/>
        </w:rPr>
      </w:pPr>
    </w:p>
    <w:p w14:paraId="2940C838" w14:textId="77777777" w:rsidR="00B9506C" w:rsidRPr="00780093" w:rsidRDefault="00B9506C" w:rsidP="00B9506C">
      <w:pPr>
        <w:pStyle w:val="Edital-AnexoTtulo"/>
      </w:pPr>
      <w:bookmarkStart w:id="8551" w:name="_Toc462246232"/>
      <w:bookmarkStart w:id="8552" w:name="_Toc511862555"/>
      <w:bookmarkStart w:id="8553" w:name="_Toc108108936"/>
      <w:bookmarkStart w:id="8554" w:name="_Toc220429338"/>
      <w:bookmarkStart w:id="8555" w:name="_Toc103566530"/>
      <w:bookmarkStart w:id="8556" w:name="_Toc113185479"/>
      <w:bookmarkStart w:id="8557" w:name="_Toc75088776"/>
      <w:bookmarkStart w:id="8558" w:name="_Toc337743556"/>
      <w:bookmarkStart w:id="8559" w:name="_Ref344907535"/>
      <w:bookmarkStart w:id="8560" w:name="_Ref344910540"/>
      <w:bookmarkStart w:id="8561" w:name="_Ref344910569"/>
      <w:bookmarkStart w:id="8562" w:name="_Ref344910588"/>
      <w:bookmarkStart w:id="8563" w:name="_Toc367733427"/>
      <w:bookmarkStart w:id="8564" w:name="_Toc421543979"/>
      <w:bookmarkStart w:id="8565" w:name="Anexo17"/>
      <w:r w:rsidRPr="00780093">
        <w:rPr>
          <w:caps w:val="0"/>
        </w:rPr>
        <w:t xml:space="preserve">ANEXO XXVIII – </w:t>
      </w:r>
      <w:bookmarkStart w:id="8566" w:name="_Hlk22678060"/>
      <w:r w:rsidRPr="00780093">
        <w:rPr>
          <w:caps w:val="0"/>
        </w:rPr>
        <w:t xml:space="preserve">DECLARAÇÃO DAS CONCESSIONÁRIAS CONSORCIADAS SOBRE AS GARANTIAS FINANCEIRAS DO PROGRAMA </w:t>
      </w:r>
      <w:bookmarkEnd w:id="8551"/>
      <w:r w:rsidRPr="00780093">
        <w:rPr>
          <w:caps w:val="0"/>
        </w:rPr>
        <w:t>EXPLORATÓRIO MÍNIMO OU DO PROGRAMA DE TRABALHO INICIAL</w:t>
      </w:r>
      <w:bookmarkEnd w:id="8552"/>
      <w:bookmarkEnd w:id="8553"/>
      <w:bookmarkEnd w:id="8554"/>
      <w:bookmarkEnd w:id="8566"/>
    </w:p>
    <w:p w14:paraId="354DCDC2" w14:textId="77777777" w:rsidR="00B9506C" w:rsidRPr="00780093" w:rsidRDefault="00B9506C" w:rsidP="00B9506C">
      <w:pPr>
        <w:pStyle w:val="Edital-Anexos-Garantias"/>
      </w:pPr>
    </w:p>
    <w:p w14:paraId="04DB54E9" w14:textId="77777777" w:rsidR="00B9506C" w:rsidRPr="00780093" w:rsidRDefault="00B9506C" w:rsidP="00B9506C">
      <w:pPr>
        <w:pStyle w:val="Edital-Anexos-Garantias"/>
      </w:pPr>
    </w:p>
    <w:p w14:paraId="6D55226B" w14:textId="77777777" w:rsidR="00B9506C" w:rsidRPr="00780093" w:rsidRDefault="00B9506C" w:rsidP="00B9506C">
      <w:pPr>
        <w:pStyle w:val="Edital-Anexos-Garantias"/>
        <w:ind w:firstLine="1021"/>
      </w:pPr>
      <w:r w:rsidRPr="00780093">
        <w:t xml:space="preserve">As licitantes </w:t>
      </w:r>
      <w:r w:rsidRPr="001C2315">
        <w:fldChar w:fldCharType="begin">
          <w:ffData>
            <w:name w:val=""/>
            <w:enabled/>
            <w:calcOnExit w:val="0"/>
            <w:textInput>
              <w:default w:val="[inserir a denominação social das licitantes]"/>
            </w:textInput>
          </w:ffData>
        </w:fldChar>
      </w:r>
      <w:r w:rsidRPr="00780093">
        <w:instrText xml:space="preserve"> FORMTEXT </w:instrText>
      </w:r>
      <w:r w:rsidRPr="001C2315">
        <w:fldChar w:fldCharType="separate"/>
      </w:r>
      <w:r w:rsidRPr="00780093">
        <w:rPr>
          <w:noProof/>
        </w:rPr>
        <w:t>[inserir a denominação social das licitantes]</w:t>
      </w:r>
      <w:r w:rsidRPr="001C2315">
        <w:fldChar w:fldCharType="end"/>
      </w:r>
      <w:r w:rsidRPr="00780093">
        <w:t xml:space="preserve">, representadas por seu(s) representante(s) credenciado(s), sob as penas previstas na legislação aplicável, declaram que têm plena ciência: (i) do edital da Oferta Permanente de Concessão e seus anexos; (ii) </w:t>
      </w:r>
      <w:r w:rsidRPr="00E0101A">
        <w:t>do</w:t>
      </w:r>
      <w:r w:rsidRPr="00780093">
        <w:t xml:space="preserve"> Contrato de Concessão para Exploração e Produção de Petróleo e Gás Natural/ do Contrato de Concessão de Áreas com Acumulações Marginais para Reabilitação e Produção de Petróleo e Gás Natural; e (iii) de que as obrigações do Programa Exploratório Mínimo/ Programa de Trabalho Inicial são indivisíveis, cabendo a cada consorciado, solidariamente, a obrigação de ressarcimento em caso de seu descumprimento.</w:t>
      </w:r>
    </w:p>
    <w:p w14:paraId="7616506A" w14:textId="77777777" w:rsidR="00B9506C" w:rsidRPr="00780093" w:rsidRDefault="00B9506C" w:rsidP="00B9506C">
      <w:pPr>
        <w:pStyle w:val="Edital-Anexos-Garantias"/>
      </w:pPr>
    </w:p>
    <w:p w14:paraId="5117E1ED" w14:textId="77777777" w:rsidR="00B9506C" w:rsidRPr="00780093" w:rsidRDefault="00B9506C" w:rsidP="00B9506C">
      <w:pPr>
        <w:pStyle w:val="Edital-Anexos-Garantias"/>
      </w:pPr>
    </w:p>
    <w:p w14:paraId="1C431ED6" w14:textId="77777777" w:rsidR="00B9506C" w:rsidRPr="00780093" w:rsidRDefault="00B9506C" w:rsidP="00B9506C">
      <w:pPr>
        <w:pStyle w:val="Edital-Anexos-Garantias"/>
      </w:pPr>
    </w:p>
    <w:p w14:paraId="5602B422" w14:textId="77777777" w:rsidR="00B9506C" w:rsidRPr="00780093" w:rsidRDefault="00B9506C" w:rsidP="00B9506C">
      <w:pPr>
        <w:pStyle w:val="Edital-Anexos-Garantias"/>
      </w:pPr>
      <w:r w:rsidRPr="00780093">
        <w:t xml:space="preserve">___________________________ </w:t>
      </w:r>
    </w:p>
    <w:p w14:paraId="40C565A0"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6FD88CD4" w14:textId="77777777" w:rsidR="00B9506C" w:rsidRPr="00780093" w:rsidRDefault="00B9506C" w:rsidP="00B9506C">
      <w:pPr>
        <w:pStyle w:val="Edital-Anexos-Garantias"/>
      </w:pPr>
      <w:r w:rsidRPr="00780093">
        <w:t>Assinado por:</w:t>
      </w:r>
      <w:r w:rsidRPr="001C2315">
        <w:fldChar w:fldCharType="begin">
          <w:ffData>
            <w:name w:val=""/>
            <w:enabled/>
            <w:calcOnExit w:val="0"/>
            <w:textInput>
              <w:default w:val="[inserir o(s) nome(s) do(s) Representante(s) Credenciado(s) e da Licitante]"/>
            </w:textInput>
          </w:ffData>
        </w:fldChar>
      </w:r>
      <w:r w:rsidRPr="00780093">
        <w:instrText xml:space="preserve"> FORMTEXT </w:instrText>
      </w:r>
      <w:r w:rsidRPr="001C2315">
        <w:fldChar w:fldCharType="separate"/>
      </w:r>
      <w:r w:rsidRPr="00780093">
        <w:rPr>
          <w:noProof/>
        </w:rPr>
        <w:t>[inserir o(s) nome(s) do(s) Representante(s) Credenciado(s) e da Licitante]</w:t>
      </w:r>
      <w:r w:rsidRPr="001C2315">
        <w:fldChar w:fldCharType="end"/>
      </w:r>
    </w:p>
    <w:p w14:paraId="619F9BD2" w14:textId="77777777" w:rsidR="00B9506C" w:rsidRPr="00780093" w:rsidRDefault="00B9506C" w:rsidP="00B9506C">
      <w:pPr>
        <w:pStyle w:val="Edital-Anexos-Garantias"/>
      </w:pPr>
    </w:p>
    <w:p w14:paraId="4329BC67" w14:textId="77777777" w:rsidR="00B9506C" w:rsidRPr="00780093" w:rsidRDefault="00B9506C" w:rsidP="00B9506C">
      <w:pPr>
        <w:pStyle w:val="Edital-Anexos-Garantias"/>
      </w:pPr>
      <w:r w:rsidRPr="00780093">
        <w:t xml:space="preserve">___________________________ </w:t>
      </w:r>
    </w:p>
    <w:p w14:paraId="332D9196"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7636FCFB" w14:textId="77777777" w:rsidR="00B9506C" w:rsidRPr="00780093" w:rsidRDefault="00B9506C" w:rsidP="00B9506C">
      <w:pPr>
        <w:pStyle w:val="Edital-Anexos-Garantias"/>
      </w:pPr>
      <w:r w:rsidRPr="00780093">
        <w:t xml:space="preserve">Assinado por: </w:t>
      </w:r>
      <w:r w:rsidRPr="001C2315">
        <w:fldChar w:fldCharType="begin">
          <w:ffData>
            <w:name w:val=""/>
            <w:enabled/>
            <w:calcOnExit w:val="0"/>
            <w:textInput>
              <w:default w:val="[inserir o(s) nome(s) do(s) Representante(s) Credenciado(s) e da Licitante]"/>
            </w:textInput>
          </w:ffData>
        </w:fldChar>
      </w:r>
      <w:r w:rsidRPr="00780093">
        <w:instrText xml:space="preserve"> FORMTEXT </w:instrText>
      </w:r>
      <w:r w:rsidRPr="001C2315">
        <w:fldChar w:fldCharType="separate"/>
      </w:r>
      <w:r w:rsidRPr="00780093">
        <w:rPr>
          <w:noProof/>
        </w:rPr>
        <w:t>[inserir o(s) nome(s) do(s) Representante(s) Credenciado(s) e da Licitante]</w:t>
      </w:r>
      <w:r w:rsidRPr="001C2315">
        <w:fldChar w:fldCharType="end"/>
      </w:r>
    </w:p>
    <w:p w14:paraId="3694330D" w14:textId="77777777" w:rsidR="00B9506C" w:rsidRPr="00780093" w:rsidRDefault="00B9506C" w:rsidP="00B9506C">
      <w:pPr>
        <w:pStyle w:val="Edital-Anexos-Garantias"/>
      </w:pPr>
      <w:r w:rsidRPr="00780093">
        <w:t xml:space="preserve">Local e data: </w:t>
      </w:r>
      <w:r w:rsidRPr="001C2315">
        <w:fldChar w:fldCharType="begin">
          <w:ffData>
            <w:name w:val="Texto8"/>
            <w:enabled/>
            <w:calcOnExit w:val="0"/>
            <w:textInput>
              <w:default w:val="[inserir local e data]"/>
            </w:textInput>
          </w:ffData>
        </w:fldChar>
      </w:r>
      <w:r w:rsidRPr="00780093">
        <w:instrText xml:space="preserve"> FORMTEXT </w:instrText>
      </w:r>
      <w:r w:rsidRPr="001C2315">
        <w:fldChar w:fldCharType="separate"/>
      </w:r>
      <w:r w:rsidRPr="00780093">
        <w:t>[inserir local e data]</w:t>
      </w:r>
      <w:r w:rsidRPr="001C2315">
        <w:fldChar w:fldCharType="end"/>
      </w:r>
    </w:p>
    <w:p w14:paraId="6E775BF3" w14:textId="77777777" w:rsidR="00B9506C" w:rsidRPr="00780093" w:rsidRDefault="00B9506C" w:rsidP="00B9506C">
      <w:pPr>
        <w:pStyle w:val="Edital-Anexos-Garantias"/>
      </w:pPr>
    </w:p>
    <w:p w14:paraId="740F7E7F" w14:textId="77777777" w:rsidR="00B9506C" w:rsidRPr="00780093" w:rsidRDefault="00B9506C" w:rsidP="00B9506C">
      <w:pPr>
        <w:pStyle w:val="Edital-AnexoTtulo"/>
      </w:pPr>
      <w:bookmarkStart w:id="8567" w:name="_Toc511862556"/>
      <w:bookmarkStart w:id="8568" w:name="_Toc108108937"/>
      <w:bookmarkStart w:id="8569" w:name="_Toc220429339"/>
      <w:r w:rsidRPr="00780093">
        <w:rPr>
          <w:caps w:val="0"/>
        </w:rPr>
        <w:t xml:space="preserve">ANEXO XXIX </w:t>
      </w:r>
      <w:r w:rsidRPr="00780093">
        <w:rPr>
          <w:caps w:val="0"/>
          <w:szCs w:val="22"/>
        </w:rPr>
        <w:t>–</w:t>
      </w:r>
      <w:r w:rsidRPr="00780093">
        <w:rPr>
          <w:caps w:val="0"/>
        </w:rPr>
        <w:t xml:space="preserve"> MODELO DE GARANTIA DE PERFORMANCE</w:t>
      </w:r>
      <w:bookmarkEnd w:id="8555"/>
      <w:bookmarkEnd w:id="8556"/>
      <w:bookmarkEnd w:id="8557"/>
      <w:bookmarkEnd w:id="8558"/>
      <w:bookmarkEnd w:id="8559"/>
      <w:bookmarkEnd w:id="8560"/>
      <w:bookmarkEnd w:id="8561"/>
      <w:bookmarkEnd w:id="8562"/>
      <w:bookmarkEnd w:id="8563"/>
      <w:bookmarkEnd w:id="8564"/>
      <w:bookmarkEnd w:id="8567"/>
      <w:bookmarkEnd w:id="8568"/>
      <w:bookmarkEnd w:id="8569"/>
    </w:p>
    <w:bookmarkEnd w:id="8565"/>
    <w:p w14:paraId="1174CCD8" w14:textId="77777777" w:rsidR="00B9506C" w:rsidRPr="00780093" w:rsidRDefault="00B9506C" w:rsidP="00B9506C">
      <w:pPr>
        <w:pStyle w:val="Edital-Anexos-Garantias"/>
      </w:pPr>
    </w:p>
    <w:p w14:paraId="48E333F0" w14:textId="77777777" w:rsidR="00B9506C" w:rsidRPr="00780093" w:rsidRDefault="00B9506C" w:rsidP="00B9506C">
      <w:pPr>
        <w:pStyle w:val="Edital-Anexos-Garantias"/>
        <w:ind w:firstLine="1021"/>
      </w:pPr>
      <w:r w:rsidRPr="00780093">
        <w:t xml:space="preserve">A presente Garantia de Performance refere-se ao Contrato de Concessão n.º </w:t>
      </w:r>
      <w:r w:rsidRPr="001C2315">
        <w:fldChar w:fldCharType="begin">
          <w:ffData>
            <w:name w:val=""/>
            <w:enabled/>
            <w:calcOnExit w:val="0"/>
            <w:textInput>
              <w:default w:val="[inserir o número do Contrato de Concessão]"/>
            </w:textInput>
          </w:ffData>
        </w:fldChar>
      </w:r>
      <w:r w:rsidRPr="00780093">
        <w:instrText xml:space="preserve"> FORMTEXT </w:instrText>
      </w:r>
      <w:r w:rsidRPr="001C2315">
        <w:fldChar w:fldCharType="separate"/>
      </w:r>
      <w:r w:rsidRPr="00780093">
        <w:t>[inserir o número do Contrato de Concessão]</w:t>
      </w:r>
      <w:r w:rsidRPr="001C2315">
        <w:fldChar w:fldCharType="end"/>
      </w:r>
      <w:r w:rsidRPr="00780093">
        <w:t xml:space="preserve">, relativo ao Bloco ou Área </w:t>
      </w:r>
      <w:r w:rsidRPr="001C2315">
        <w:fldChar w:fldCharType="begin">
          <w:ffData>
            <w:name w:val=""/>
            <w:enabled/>
            <w:calcOnExit w:val="0"/>
            <w:textInput>
              <w:default w:val="[inserir o nome/sigla do bloco ou área]"/>
            </w:textInput>
          </w:ffData>
        </w:fldChar>
      </w:r>
      <w:r w:rsidRPr="00780093">
        <w:instrText xml:space="preserve"> FORMTEXT </w:instrText>
      </w:r>
      <w:r w:rsidRPr="001C2315">
        <w:fldChar w:fldCharType="separate"/>
      </w:r>
      <w:r w:rsidRPr="00780093">
        <w:rPr>
          <w:noProof/>
        </w:rPr>
        <w:t>[inserir o nome/sigla do bloco ou área]</w:t>
      </w:r>
      <w:r w:rsidRPr="001C2315">
        <w:fldChar w:fldCharType="end"/>
      </w:r>
      <w:r w:rsidRPr="00780093">
        <w:t xml:space="preserve">, celebrado entre a Agência Nacional do Petróleo, Gás Natural e Biocombustíveis (ANP) e </w:t>
      </w:r>
      <w:r w:rsidRPr="001C2315">
        <w:fldChar w:fldCharType="begin">
          <w:ffData>
            <w:name w:val=""/>
            <w:enabled/>
            <w:calcOnExit w:val="0"/>
            <w:textInput>
              <w:default w:val="[inserir a denominação social da concessionária]"/>
            </w:textInput>
          </w:ffData>
        </w:fldChar>
      </w:r>
      <w:r w:rsidRPr="00780093">
        <w:instrText xml:space="preserve"> FORMTEXT </w:instrText>
      </w:r>
      <w:r w:rsidRPr="001C2315">
        <w:fldChar w:fldCharType="separate"/>
      </w:r>
      <w:r w:rsidRPr="00780093">
        <w:rPr>
          <w:noProof/>
        </w:rPr>
        <w:t>[inserir a denominação social da concessionária]</w:t>
      </w:r>
      <w:r w:rsidRPr="001C2315">
        <w:fldChar w:fldCharType="end"/>
      </w:r>
      <w:r w:rsidRPr="00780093">
        <w:t xml:space="preserve">, GARANTIDA, </w:t>
      </w:r>
      <w:r w:rsidRPr="001C2315">
        <w:fldChar w:fldCharType="begin">
          <w:ffData>
            <w:name w:val="Texto119"/>
            <w:enabled/>
            <w:calcOnExit w:val="0"/>
            <w:textInput>
              <w:default w:val="[inserir o tipo societário, regulado nos arts. 1.039 a 1.092 do Código Civil]"/>
            </w:textInput>
          </w:ffData>
        </w:fldChar>
      </w:r>
      <w:bookmarkStart w:id="8570" w:name="Texto119"/>
      <w:r w:rsidRPr="00780093">
        <w:instrText xml:space="preserve"> FORMTEXT </w:instrText>
      </w:r>
      <w:r w:rsidRPr="001C2315">
        <w:fldChar w:fldCharType="separate"/>
      </w:r>
      <w:r w:rsidRPr="00780093">
        <w:rPr>
          <w:noProof/>
        </w:rPr>
        <w:t>[inserir o tipo societário, regulado nos arts. 1.039 a 1.092 do Código Civil]</w:t>
      </w:r>
      <w:r w:rsidRPr="001C2315">
        <w:fldChar w:fldCharType="end"/>
      </w:r>
      <w:bookmarkEnd w:id="8570"/>
      <w:r w:rsidRPr="00780093">
        <w:t xml:space="preserve"> constituída de acordo com as leis brasileiras.</w:t>
      </w:r>
    </w:p>
    <w:p w14:paraId="4F4C643D" w14:textId="77777777" w:rsidR="00B9506C" w:rsidRPr="00780093" w:rsidRDefault="00B9506C" w:rsidP="00B9506C">
      <w:pPr>
        <w:pStyle w:val="Edital-Anexos-Garantias"/>
        <w:ind w:firstLine="1021"/>
      </w:pPr>
      <w:r w:rsidRPr="00780093">
        <w:t xml:space="preserve">Com referência às obrigações decorrentes do Contrato, ou a este relacionadas, assumidas pela GARANTIDA, ou que possam a ela ser impostas, </w:t>
      </w:r>
      <w:r w:rsidRPr="001C2315">
        <w:fldChar w:fldCharType="begin">
          <w:ffData>
            <w:name w:val=""/>
            <w:enabled/>
            <w:calcOnExit w:val="0"/>
            <w:textInput>
              <w:default w:val="[inserir a denominação social da garantidora]"/>
            </w:textInput>
          </w:ffData>
        </w:fldChar>
      </w:r>
      <w:r w:rsidRPr="00780093">
        <w:instrText xml:space="preserve"> FORMTEXT </w:instrText>
      </w:r>
      <w:r w:rsidRPr="001C2315">
        <w:fldChar w:fldCharType="separate"/>
      </w:r>
      <w:r w:rsidRPr="00780093">
        <w:rPr>
          <w:noProof/>
        </w:rPr>
        <w:t>[inserir a denominação social da garantidora]</w:t>
      </w:r>
      <w:r w:rsidRPr="001C2315">
        <w:fldChar w:fldCharType="end"/>
      </w:r>
      <w:r w:rsidRPr="00780093">
        <w:t xml:space="preserve">, GARANTIDORA, uma </w:t>
      </w:r>
      <w:r w:rsidRPr="001C2315">
        <w:fldChar w:fldCharType="begin">
          <w:ffData>
            <w:name w:val=""/>
            <w:enabled/>
            <w:calcOnExit w:val="0"/>
            <w:textInput>
              <w:default w:val="[inserir o tipo societário, regulado nos arts. 1.039 a 1.092 do Código Civil]"/>
            </w:textInput>
          </w:ffData>
        </w:fldChar>
      </w:r>
      <w:r w:rsidRPr="00780093">
        <w:instrText xml:space="preserve"> FORMTEXT </w:instrText>
      </w:r>
      <w:r w:rsidRPr="001C2315">
        <w:fldChar w:fldCharType="separate"/>
      </w:r>
      <w:r w:rsidRPr="00780093">
        <w:rPr>
          <w:noProof/>
        </w:rPr>
        <w:t>[inserir o tipo societário, regulado nos arts. 1.039 a 1.092 do Código Civil]</w:t>
      </w:r>
      <w:r w:rsidRPr="001C2315">
        <w:fldChar w:fldCharType="end"/>
      </w:r>
      <w:r w:rsidRPr="00780093">
        <w:t xml:space="preserve"> constituída segundo as leis de </w:t>
      </w:r>
      <w:r w:rsidRPr="001C2315">
        <w:fldChar w:fldCharType="begin">
          <w:ffData>
            <w:name w:val=""/>
            <w:enabled/>
            <w:calcOnExit w:val="0"/>
            <w:textInput>
              <w:default w:val="[inserir país de origem da Garantidora]"/>
            </w:textInput>
          </w:ffData>
        </w:fldChar>
      </w:r>
      <w:r w:rsidRPr="00780093">
        <w:instrText xml:space="preserve"> FORMTEXT </w:instrText>
      </w:r>
      <w:r w:rsidRPr="001C2315">
        <w:fldChar w:fldCharType="separate"/>
      </w:r>
      <w:r w:rsidRPr="00780093">
        <w:rPr>
          <w:noProof/>
        </w:rPr>
        <w:t>[inserir país de origem da Garantidora]</w:t>
      </w:r>
      <w:r w:rsidRPr="001C2315">
        <w:fldChar w:fldCharType="end"/>
      </w:r>
      <w:r w:rsidRPr="00780093">
        <w:t>, uma controladora, direta ou indireta, ou matriz da GARANTIDA, concorda integralmente com as disposições abaixo enumeradas:</w:t>
      </w:r>
    </w:p>
    <w:p w14:paraId="40AE6123" w14:textId="77777777" w:rsidR="00B9506C" w:rsidRPr="00780093" w:rsidRDefault="00B9506C" w:rsidP="00B9506C">
      <w:pPr>
        <w:pStyle w:val="Edital-Anexos-Garantias"/>
      </w:pPr>
    </w:p>
    <w:p w14:paraId="7CD1418B" w14:textId="77777777" w:rsidR="00B9506C" w:rsidRPr="00780093" w:rsidRDefault="00B9506C" w:rsidP="00E72B65">
      <w:pPr>
        <w:pStyle w:val="Edital-Anexos-Garantias"/>
        <w:numPr>
          <w:ilvl w:val="0"/>
          <w:numId w:val="104"/>
        </w:numPr>
        <w:tabs>
          <w:tab w:val="left" w:pos="426"/>
        </w:tabs>
        <w:ind w:left="426" w:firstLine="0"/>
      </w:pPr>
      <w:r w:rsidRPr="00780093">
        <w:t>Os termos escritos em letras maiúsculas e aqui não definidos terão seus significados estabelecidos no Contrato.</w:t>
      </w:r>
    </w:p>
    <w:p w14:paraId="02CC7CCB" w14:textId="77777777" w:rsidR="00B9506C" w:rsidRPr="00780093" w:rsidRDefault="00B9506C" w:rsidP="00E72B65">
      <w:pPr>
        <w:pStyle w:val="Edital-Anexos-Garantias"/>
        <w:numPr>
          <w:ilvl w:val="0"/>
          <w:numId w:val="104"/>
        </w:numPr>
        <w:tabs>
          <w:tab w:val="left" w:pos="426"/>
        </w:tabs>
        <w:ind w:left="426" w:firstLine="0"/>
      </w:pPr>
      <w:r w:rsidRPr="00780093">
        <w:t>A GARANTIDORA declara à ANP que: (i) está constituída de acordo com as leis de sua jurisdição; (ii) dispõe das autorizações societárias necessárias e de todos os poderes societários e de representação legal para firmar, apresentar e cumprir esta Garantia; (iii) esta Garantia representa as obrigações legais validamente assumidas pela GARANTIDORA e é contra esta executável, de acordo com os seus termos; (iv) não são necessárias aprovações governamentais quanto à execução, apresentação e cumprimento desta garantia, salvo as que já foram obtidas e ora estão em vigor; e (v) a execução, apresentação e cumprimento desta Garantia pela GARANTIDORA não violarão qualquer dispositivo de lei ou regulamento existentes aos quais esta esteja sujeita, bem como qualquer disposição dos documentos societários da GARANTIDORA ou de quaisquer acordos ou contratos dos quais esta faça parte.</w:t>
      </w:r>
    </w:p>
    <w:p w14:paraId="79DC1EA1" w14:textId="77777777" w:rsidR="00B9506C" w:rsidRPr="00780093" w:rsidRDefault="00B9506C" w:rsidP="00E72B65">
      <w:pPr>
        <w:pStyle w:val="Edital-Anexos-Garantias"/>
        <w:numPr>
          <w:ilvl w:val="0"/>
          <w:numId w:val="104"/>
        </w:numPr>
        <w:tabs>
          <w:tab w:val="left" w:pos="426"/>
        </w:tabs>
        <w:ind w:left="426" w:firstLine="0"/>
      </w:pPr>
      <w:r w:rsidRPr="00780093">
        <w:t>A GARANTIDORA, pela presente, garante à ANP, em caráter incondicional, como devedora principal, o cumprimento devido e pontual de todas as obrigações da GARANTIDA em razão do Contrato ou com este conexos.</w:t>
      </w:r>
    </w:p>
    <w:p w14:paraId="0C90111D" w14:textId="77777777" w:rsidR="00B9506C" w:rsidRPr="00780093" w:rsidRDefault="00B9506C" w:rsidP="00E72B65">
      <w:pPr>
        <w:pStyle w:val="Edital-Anexos-Garantias"/>
        <w:numPr>
          <w:ilvl w:val="0"/>
          <w:numId w:val="104"/>
        </w:numPr>
        <w:tabs>
          <w:tab w:val="left" w:pos="426"/>
        </w:tabs>
        <w:ind w:left="426" w:firstLine="0"/>
      </w:pPr>
      <w:r w:rsidRPr="00780093">
        <w:t>Se a GARANTIDA não cumprir, em qualquer aspecto, suas obrigações assumidas no Contrato ou violar, de alguma forma, as disposições dele constantes, a GARANTIDORA compromete-se, mediante notificação oficial, por escrito, a realizar qualquer medida necessária para o fiel cumprimento das obrigações assumidas no mencionado instrumento contratual, assumindo a responsabilidade por quaisquer perdas, prejuízos, reclamações, custos e despesas resultantes de falha nas operações realizadas pela GARANTIDA ou pela violação do Contrato por parte desta. Eventuais iniciativas da ANP para responsabilização direta da GARANTIDA, a qualquer tempo, não invalidam as obrigações da GARANTIDORA constantes da presente Garantia.</w:t>
      </w:r>
    </w:p>
    <w:p w14:paraId="0DED2B14" w14:textId="77777777" w:rsidR="00B9506C" w:rsidRPr="00780093" w:rsidRDefault="00B9506C" w:rsidP="00E72B65">
      <w:pPr>
        <w:pStyle w:val="Edital-Anexos-Garantias"/>
        <w:numPr>
          <w:ilvl w:val="0"/>
          <w:numId w:val="104"/>
        </w:numPr>
        <w:tabs>
          <w:tab w:val="left" w:pos="426"/>
        </w:tabs>
        <w:ind w:left="426" w:firstLine="0"/>
      </w:pPr>
      <w:r w:rsidRPr="00780093">
        <w:t xml:space="preserve">Esta Garantia é incondicional e terá força e efeito até que todas as obrigações da GARANTIDA no Contrato, ou em conexão com este, estejam total e irrevogavelmente satisfeitas e extintas, não obstante (a) qualquer aditivo ou término do Contrato, (b) qualquer extensão de prazo, outra tolerância, ou concessão feita pela ANP, ou (c) qualquer atraso ou falha por parte da ANP na obtenção de soluções disponíveis contra a pessoa jurídica GARANTIDA. </w:t>
      </w:r>
    </w:p>
    <w:p w14:paraId="5E9A51D1" w14:textId="77777777" w:rsidR="00B9506C" w:rsidRPr="00780093" w:rsidRDefault="00B9506C" w:rsidP="00E72B65">
      <w:pPr>
        <w:pStyle w:val="Edital-Anexos-Garantias"/>
        <w:numPr>
          <w:ilvl w:val="0"/>
          <w:numId w:val="104"/>
        </w:numPr>
        <w:tabs>
          <w:tab w:val="left" w:pos="426"/>
        </w:tabs>
        <w:ind w:left="426" w:firstLine="0"/>
      </w:pPr>
      <w:r w:rsidRPr="00780093">
        <w:t>Será permitida a substituição desta Garantia de Performance no caso de cessão da totalidade da participação indivisa nos direitos e obrigações relativos à concessão, desde que a cessionária assuma expressamente a responsabilidade por todos os deveres anteriores e posteriores à sua entrada no Contrato.</w:t>
      </w:r>
    </w:p>
    <w:p w14:paraId="61419790" w14:textId="77777777" w:rsidR="00B9506C" w:rsidRPr="00780093" w:rsidRDefault="00B9506C" w:rsidP="00E72B65">
      <w:pPr>
        <w:pStyle w:val="Edital-Anexos-Garantias"/>
        <w:numPr>
          <w:ilvl w:val="0"/>
          <w:numId w:val="104"/>
        </w:numPr>
        <w:tabs>
          <w:tab w:val="left" w:pos="426"/>
        </w:tabs>
        <w:ind w:left="426" w:firstLine="0"/>
      </w:pPr>
      <w:r w:rsidRPr="00780093">
        <w:t>A ANP não estará obrigada a recorrer a qualquer outra garantia ou iniciar qualquer ação contra, ou com respeito à Garantia, antes de executar seus direitos decorrentes desta Garantia diretamente contra a GARANTIDORA. À GARANTIDORA, ademais, não será permitida a alegação de que a ANP poderia ter evitado ou tolerado, de qualquer maneira, ou através de qualquer ação, os prejuízos resultantes do descumprimento do Contrato pela GARANTIDA, ou de que esta Agência poderia recorrer a qualquer outra garantia existente em qualquer tempo em seu favor, antes de agir contra a GARANTIDORA em conexão com as obrigações desta, consoante esta Garantia. As obrigações da GARANTIDORA nos termos desta Garantia serão independentes e indivisas e esta não terá direito a compensação ou oposição com relação a quaisquer reivindicações que possa ter contra a ANP.</w:t>
      </w:r>
    </w:p>
    <w:p w14:paraId="2C606AF2" w14:textId="77777777" w:rsidR="00B9506C" w:rsidRPr="00780093" w:rsidRDefault="00B9506C" w:rsidP="00E72B65">
      <w:pPr>
        <w:pStyle w:val="Edital-Anexos-Garantias"/>
        <w:numPr>
          <w:ilvl w:val="0"/>
          <w:numId w:val="104"/>
        </w:numPr>
        <w:tabs>
          <w:tab w:val="left" w:pos="426"/>
        </w:tabs>
        <w:ind w:left="426" w:firstLine="0"/>
      </w:pPr>
      <w:r w:rsidRPr="00780093">
        <w:t xml:space="preserve">Todas as obrigações da GARANTIDORA aqui estabelecidas obrigarão a GARANTIDORA e seus sucessores. A GARANTIDORA não poderá ceder ou delegar seus deveres e obrigações sem o prévio consentimento oficial, por escrito, da ANP, e qualquer alegada Cessão ou delegação, sem tal consentimento, será nula e sem qualquer valor. A GARANTIDORA confirma que esta Garantia será válida com relação a qualquer cessionária que seja Afiliada da GARANTIDA, nos termos deste Contrato. Ocorrendo a mencionada Cessão, a cessionária será considerada como a GARANTIDA para todos os fins da presente, na extensão das obrigações cedidas. </w:t>
      </w:r>
    </w:p>
    <w:p w14:paraId="09F39484" w14:textId="77777777" w:rsidR="00B9506C" w:rsidRPr="00780093" w:rsidRDefault="00B9506C" w:rsidP="00E72B65">
      <w:pPr>
        <w:pStyle w:val="Edital-Anexos-Garantias"/>
        <w:numPr>
          <w:ilvl w:val="0"/>
          <w:numId w:val="104"/>
        </w:numPr>
        <w:tabs>
          <w:tab w:val="left" w:pos="426"/>
        </w:tabs>
        <w:ind w:left="426" w:firstLine="0"/>
      </w:pPr>
      <w:r w:rsidRPr="00780093">
        <w:t>Esta Garantia será regida e interpretada de acordo com as leis da República Federativa do Brasil.</w:t>
      </w:r>
    </w:p>
    <w:p w14:paraId="6095542F" w14:textId="77777777" w:rsidR="00B9506C" w:rsidRPr="00780093" w:rsidRDefault="00B9506C" w:rsidP="00E72B65">
      <w:pPr>
        <w:pStyle w:val="Edital-Anexos-Garantias"/>
        <w:numPr>
          <w:ilvl w:val="0"/>
          <w:numId w:val="104"/>
        </w:numPr>
        <w:tabs>
          <w:tab w:val="left" w:pos="426"/>
        </w:tabs>
        <w:ind w:left="426" w:firstLine="0"/>
      </w:pPr>
      <w:r w:rsidRPr="00780093">
        <w:t>Qualquer descumprimento, demora ou tolerância da ANP em exercer qualquer direito, no todo ou em parte, em razão deste instrumento, não será entendido como renúncia ao exercício do referido direito ou de qualquer outro.</w:t>
      </w:r>
    </w:p>
    <w:p w14:paraId="5BCB6CCF" w14:textId="77777777" w:rsidR="00B9506C" w:rsidRPr="00780093" w:rsidRDefault="00B9506C" w:rsidP="00E72B65">
      <w:pPr>
        <w:pStyle w:val="Edital-Anexos-Garantias"/>
        <w:numPr>
          <w:ilvl w:val="0"/>
          <w:numId w:val="104"/>
        </w:numPr>
        <w:tabs>
          <w:tab w:val="left" w:pos="426"/>
        </w:tabs>
        <w:ind w:left="426" w:firstLine="0"/>
      </w:pPr>
      <w:r w:rsidRPr="00780093">
        <w:t>Qualquer aditivo ou alteração desta Garantia somente será válido se feito oficialmente e assinado pela GARANTIDORA e pela ANP.</w:t>
      </w:r>
    </w:p>
    <w:p w14:paraId="261A23F5" w14:textId="77777777" w:rsidR="00B9506C" w:rsidRPr="00780093" w:rsidRDefault="00B9506C" w:rsidP="00E72B65">
      <w:pPr>
        <w:pStyle w:val="Edital-Anexos-Garantias"/>
        <w:numPr>
          <w:ilvl w:val="0"/>
          <w:numId w:val="104"/>
        </w:numPr>
        <w:tabs>
          <w:tab w:val="left" w:pos="426"/>
        </w:tabs>
        <w:ind w:left="426" w:firstLine="0"/>
      </w:pPr>
      <w:r w:rsidRPr="00780093">
        <w:t>Qualquer controvérsia relativa à interpretação desta Garantia será resolvida, em termos exclusivos e definitivos, mediante arbitragem realizada consoante as Regras da Câmara de Comércio Internacional.</w:t>
      </w:r>
    </w:p>
    <w:p w14:paraId="53E230EA" w14:textId="77777777" w:rsidR="00B9506C" w:rsidRPr="00780093" w:rsidRDefault="00B9506C" w:rsidP="00E72B65">
      <w:pPr>
        <w:pStyle w:val="Edital-Anexos-Garantias"/>
        <w:numPr>
          <w:ilvl w:val="0"/>
          <w:numId w:val="104"/>
        </w:numPr>
        <w:tabs>
          <w:tab w:val="left" w:pos="426"/>
        </w:tabs>
        <w:ind w:left="426" w:firstLine="0"/>
      </w:pPr>
      <w:r w:rsidRPr="00780093">
        <w:t>Os custos e despesas efetivamente incorridos pela ANP em decorrência da execução desta Garantia, inclusive e sem limitação, as custas e os honorários advocatícios serão pagos à vista pela GARANTIDORA, contra a apresentação das faturas.</w:t>
      </w:r>
    </w:p>
    <w:p w14:paraId="277B62B7" w14:textId="77777777" w:rsidR="00B9506C" w:rsidRPr="00780093" w:rsidRDefault="00B9506C" w:rsidP="00E72B65">
      <w:pPr>
        <w:pStyle w:val="Edital-Anexos-Garantias"/>
        <w:numPr>
          <w:ilvl w:val="0"/>
          <w:numId w:val="104"/>
        </w:numPr>
        <w:tabs>
          <w:tab w:val="left" w:pos="426"/>
        </w:tabs>
        <w:ind w:left="426" w:firstLine="0"/>
      </w:pPr>
      <w:r w:rsidRPr="00780093">
        <w:t>Todas e quaisquer notificações, pedidos, instruções, renúncias ou outras comunicações relativos a esta Garantia, bem como quaisquer consentimentos nesta previstos, serão redigidos em língua portuguesa e só serão considerados válidos após o recebimento, devendo ser entregues pessoalmente ou remetidos por courier, Sedex ou fax, para os endereços abaixo:</w:t>
      </w:r>
    </w:p>
    <w:p w14:paraId="4386DAED" w14:textId="77777777" w:rsidR="00B9506C" w:rsidRPr="00780093" w:rsidRDefault="00B9506C" w:rsidP="00B9506C">
      <w:pPr>
        <w:pStyle w:val="Edital-Anexos-Garantias"/>
      </w:pPr>
    </w:p>
    <w:p w14:paraId="278984C6" w14:textId="77777777" w:rsidR="00B9506C" w:rsidRPr="00780093" w:rsidRDefault="00B9506C" w:rsidP="00E72B65">
      <w:pPr>
        <w:pStyle w:val="Edital-Anexos-Garantias"/>
        <w:numPr>
          <w:ilvl w:val="0"/>
          <w:numId w:val="121"/>
        </w:numPr>
      </w:pPr>
      <w:r w:rsidRPr="00780093">
        <w:t>Se para a GARANTIDORA:</w:t>
      </w:r>
    </w:p>
    <w:p w14:paraId="61B76F21" w14:textId="77777777" w:rsidR="00B9506C" w:rsidRPr="00780093" w:rsidRDefault="00B9506C" w:rsidP="00B9506C">
      <w:pPr>
        <w:pStyle w:val="Edital-Anexos-Garantias"/>
        <w:ind w:left="720"/>
      </w:pPr>
      <w:r w:rsidRPr="001C2315">
        <w:fldChar w:fldCharType="begin">
          <w:ffData>
            <w:name w:val=""/>
            <w:enabled/>
            <w:calcOnExit w:val="0"/>
            <w:textInput>
              <w:default w:val="[inserir a denominação social da Garantidora]"/>
            </w:textInput>
          </w:ffData>
        </w:fldChar>
      </w:r>
      <w:r w:rsidRPr="00780093">
        <w:instrText xml:space="preserve"> FORMTEXT </w:instrText>
      </w:r>
      <w:r w:rsidRPr="001C2315">
        <w:fldChar w:fldCharType="separate"/>
      </w:r>
      <w:r w:rsidRPr="00780093">
        <w:rPr>
          <w:noProof/>
        </w:rPr>
        <w:t>[inserir a denominação social da Garantidora]</w:t>
      </w:r>
      <w:r w:rsidRPr="001C2315">
        <w:fldChar w:fldCharType="end"/>
      </w:r>
    </w:p>
    <w:p w14:paraId="552F1E9A" w14:textId="77777777" w:rsidR="00B9506C" w:rsidRPr="00780093" w:rsidRDefault="00B9506C" w:rsidP="00B9506C">
      <w:pPr>
        <w:pStyle w:val="Edital-Anexos-Garantias"/>
        <w:ind w:left="720"/>
      </w:pPr>
      <w:r w:rsidRPr="001C2315">
        <w:fldChar w:fldCharType="begin">
          <w:ffData>
            <w:name w:val=""/>
            <w:enabled/>
            <w:calcOnExit w:val="0"/>
            <w:textInput>
              <w:default w:val="[inserir o endereço da Garantidora]"/>
            </w:textInput>
          </w:ffData>
        </w:fldChar>
      </w:r>
      <w:r w:rsidRPr="00780093">
        <w:instrText xml:space="preserve"> FORMTEXT </w:instrText>
      </w:r>
      <w:r w:rsidRPr="001C2315">
        <w:fldChar w:fldCharType="separate"/>
      </w:r>
      <w:r w:rsidRPr="00780093">
        <w:rPr>
          <w:noProof/>
        </w:rPr>
        <w:t>[inserir o endereço da Garantidora]</w:t>
      </w:r>
      <w:r w:rsidRPr="001C2315">
        <w:fldChar w:fldCharType="end"/>
      </w:r>
    </w:p>
    <w:p w14:paraId="0BB5DD14" w14:textId="77777777" w:rsidR="00B9506C" w:rsidRPr="00780093" w:rsidRDefault="00B9506C" w:rsidP="00B9506C">
      <w:pPr>
        <w:pStyle w:val="Edital-Anexos-Garantias"/>
        <w:ind w:left="720"/>
      </w:pPr>
      <w:r w:rsidRPr="001C2315">
        <w:fldChar w:fldCharType="begin">
          <w:ffData>
            <w:name w:val=""/>
            <w:enabled/>
            <w:calcOnExit w:val="0"/>
            <w:textInput>
              <w:default w:val="[inserir o CEP]"/>
            </w:textInput>
          </w:ffData>
        </w:fldChar>
      </w:r>
      <w:r w:rsidRPr="00780093">
        <w:instrText xml:space="preserve"> FORMTEXT </w:instrText>
      </w:r>
      <w:r w:rsidRPr="001C2315">
        <w:fldChar w:fldCharType="separate"/>
      </w:r>
      <w:r w:rsidRPr="00780093">
        <w:t>[inserir o CEP]</w:t>
      </w:r>
      <w:r w:rsidRPr="001C2315">
        <w:fldChar w:fldCharType="end"/>
      </w:r>
    </w:p>
    <w:p w14:paraId="5AEF07A7" w14:textId="77777777" w:rsidR="00B9506C" w:rsidRPr="00780093" w:rsidRDefault="00B9506C" w:rsidP="00B9506C">
      <w:pPr>
        <w:pStyle w:val="Edital-Anexos-Garantias"/>
        <w:ind w:left="720"/>
      </w:pPr>
      <w:r w:rsidRPr="001C2315">
        <w:fldChar w:fldCharType="begin">
          <w:ffData>
            <w:name w:val=""/>
            <w:enabled/>
            <w:calcOnExit w:val="0"/>
            <w:textInput>
              <w:default w:val="[inserir o nome da cidade]"/>
            </w:textInput>
          </w:ffData>
        </w:fldChar>
      </w:r>
      <w:r w:rsidRPr="00780093">
        <w:instrText xml:space="preserve"> FORMTEXT </w:instrText>
      </w:r>
      <w:r w:rsidRPr="001C2315">
        <w:fldChar w:fldCharType="separate"/>
      </w:r>
      <w:r w:rsidRPr="00780093">
        <w:t>[inserir o nome da cidade]</w:t>
      </w:r>
      <w:r w:rsidRPr="001C2315">
        <w:fldChar w:fldCharType="end"/>
      </w:r>
    </w:p>
    <w:p w14:paraId="1F058523" w14:textId="77777777" w:rsidR="00B9506C" w:rsidRPr="00780093" w:rsidRDefault="00B9506C" w:rsidP="00B9506C">
      <w:pPr>
        <w:pStyle w:val="Edital-Anexos-Garantias"/>
      </w:pPr>
    </w:p>
    <w:p w14:paraId="31D13FAC" w14:textId="77777777" w:rsidR="00B9506C" w:rsidRPr="00780093" w:rsidRDefault="00B9506C" w:rsidP="00E72B65">
      <w:pPr>
        <w:pStyle w:val="Edital-Anexos-Garantias"/>
        <w:numPr>
          <w:ilvl w:val="0"/>
          <w:numId w:val="121"/>
        </w:numPr>
      </w:pPr>
      <w:r w:rsidRPr="00780093">
        <w:t>Se para a ANP:</w:t>
      </w:r>
    </w:p>
    <w:p w14:paraId="4384668D" w14:textId="77777777" w:rsidR="00B9506C" w:rsidRPr="00780093" w:rsidRDefault="00B9506C" w:rsidP="00B9506C">
      <w:pPr>
        <w:pStyle w:val="Edital-Anexos-Garantias"/>
        <w:ind w:left="709"/>
      </w:pPr>
      <w:r w:rsidRPr="00780093">
        <w:rPr>
          <w:u w:val="single"/>
        </w:rPr>
        <w:t>Para blocos exploratórios</w:t>
      </w:r>
    </w:p>
    <w:p w14:paraId="495F0A7C" w14:textId="77777777" w:rsidR="00B9506C" w:rsidRPr="00780093" w:rsidRDefault="00B9506C" w:rsidP="00B9506C">
      <w:pPr>
        <w:pStyle w:val="Edital-Anexos-Garantias"/>
        <w:ind w:left="709"/>
      </w:pPr>
      <w:r w:rsidRPr="00780093">
        <w:t>Superintendência de Exploração - SEP</w:t>
      </w:r>
    </w:p>
    <w:p w14:paraId="5E221A07" w14:textId="77777777" w:rsidR="00B9506C" w:rsidRPr="00780093" w:rsidRDefault="00B9506C" w:rsidP="00B9506C">
      <w:pPr>
        <w:pStyle w:val="Edital-Anexos-Garantias"/>
        <w:ind w:left="709"/>
      </w:pPr>
      <w:r w:rsidRPr="00780093">
        <w:t>Avenida Rio Branco, 65 - 19º andar - Centro</w:t>
      </w:r>
    </w:p>
    <w:p w14:paraId="5D4D565C" w14:textId="77777777" w:rsidR="00B9506C" w:rsidRPr="00780093" w:rsidRDefault="00B9506C" w:rsidP="00B9506C">
      <w:pPr>
        <w:pStyle w:val="Edital-Anexos-Garantias"/>
        <w:ind w:left="709"/>
      </w:pPr>
      <w:r w:rsidRPr="00780093">
        <w:t>CEP 20090-004 - Rio de Janeiro, RJ - Brasil</w:t>
      </w:r>
    </w:p>
    <w:p w14:paraId="7AF6DCC3" w14:textId="77777777" w:rsidR="00B9506C" w:rsidRPr="00780093" w:rsidRDefault="00B9506C" w:rsidP="00B9506C">
      <w:pPr>
        <w:pStyle w:val="Edital-Anexos-Garantias"/>
        <w:ind w:left="709"/>
      </w:pPr>
      <w:r w:rsidRPr="00780093">
        <w:t xml:space="preserve">Fax (+55 21) 2112 8419 </w:t>
      </w:r>
    </w:p>
    <w:p w14:paraId="6B8020C5" w14:textId="77777777" w:rsidR="00B9506C" w:rsidRPr="00780093" w:rsidRDefault="00B9506C" w:rsidP="00B9506C">
      <w:pPr>
        <w:pStyle w:val="Edital-Anexos-Garantias"/>
        <w:ind w:left="709"/>
      </w:pPr>
    </w:p>
    <w:p w14:paraId="2D761031" w14:textId="77777777" w:rsidR="00B9506C" w:rsidRPr="00780093" w:rsidRDefault="00B9506C" w:rsidP="00B9506C">
      <w:pPr>
        <w:pStyle w:val="Edital-Anexos-Garantias"/>
        <w:ind w:left="709"/>
        <w:rPr>
          <w:u w:val="single"/>
        </w:rPr>
      </w:pPr>
      <w:r w:rsidRPr="00780093">
        <w:rPr>
          <w:u w:val="single"/>
        </w:rPr>
        <w:t>Para áreas com acumulações marginais</w:t>
      </w:r>
    </w:p>
    <w:p w14:paraId="2557ED90" w14:textId="77777777" w:rsidR="00B9506C" w:rsidRPr="00780093" w:rsidRDefault="00B9506C" w:rsidP="00B9506C">
      <w:pPr>
        <w:pStyle w:val="Edital-Anexos-Garantias"/>
        <w:ind w:left="709"/>
      </w:pPr>
      <w:r w:rsidRPr="00780093">
        <w:t>Superintendência de Desenvolvimento e Produção - SDP</w:t>
      </w:r>
    </w:p>
    <w:p w14:paraId="394164E9" w14:textId="77777777" w:rsidR="00B9506C" w:rsidRPr="00780093" w:rsidRDefault="00B9506C" w:rsidP="00B9506C">
      <w:pPr>
        <w:pStyle w:val="Edital-Anexos-Garantias"/>
        <w:ind w:left="709"/>
      </w:pPr>
      <w:r w:rsidRPr="00780093">
        <w:t>Avenida Rio Branco, 65 - 19º andar - Centro</w:t>
      </w:r>
    </w:p>
    <w:p w14:paraId="1CC90FF2" w14:textId="77777777" w:rsidR="00B9506C" w:rsidRPr="00780093" w:rsidRDefault="00B9506C" w:rsidP="00B9506C">
      <w:pPr>
        <w:pStyle w:val="Edital-Anexos-Garantias"/>
        <w:ind w:left="709"/>
      </w:pPr>
      <w:r w:rsidRPr="00780093">
        <w:t>CEP 20090-004 - Rio de Janeiro, RJ - Brasil</w:t>
      </w:r>
    </w:p>
    <w:p w14:paraId="68756D76" w14:textId="77777777" w:rsidR="00B9506C" w:rsidRPr="00780093" w:rsidRDefault="00B9506C" w:rsidP="00B9506C">
      <w:pPr>
        <w:pStyle w:val="Edital-Anexos-Garantias"/>
        <w:ind w:left="709"/>
      </w:pPr>
      <w:r w:rsidRPr="00780093">
        <w:t xml:space="preserve">Fax (+55 21) 3797-6399 </w:t>
      </w:r>
    </w:p>
    <w:p w14:paraId="7BF52AB2" w14:textId="77777777" w:rsidR="00B9506C" w:rsidRPr="00780093" w:rsidRDefault="00B9506C" w:rsidP="00B9506C">
      <w:pPr>
        <w:pStyle w:val="Edital-Anexos-Garantias"/>
      </w:pPr>
    </w:p>
    <w:p w14:paraId="0773DEE9" w14:textId="77777777" w:rsidR="00B9506C" w:rsidRPr="00780093" w:rsidRDefault="00B9506C" w:rsidP="00B9506C">
      <w:pPr>
        <w:pStyle w:val="Edital-Anexos-Garantias"/>
        <w:ind w:firstLine="709"/>
      </w:pPr>
      <w:r w:rsidRPr="00780093">
        <w:t>Os endereços e números de fax acima de quaisquer das Partes poderão ser alterados, por meio de notificação oficial, por escrito, de uma para outra, com uma antecedência mínima de 15 (quinze) dias úteis anteriores à data efetiva de mudança.</w:t>
      </w:r>
    </w:p>
    <w:p w14:paraId="033B4805" w14:textId="77777777" w:rsidR="00B9506C" w:rsidRPr="00780093" w:rsidRDefault="00B9506C" w:rsidP="00B9506C">
      <w:pPr>
        <w:pStyle w:val="Edital-Anexos-Garantias"/>
        <w:ind w:firstLine="709"/>
      </w:pPr>
      <w:r w:rsidRPr="00780093">
        <w:t xml:space="preserve">Esta Garantia será apresentada em </w:t>
      </w:r>
      <w:r w:rsidRPr="001C2315">
        <w:fldChar w:fldCharType="begin">
          <w:ffData>
            <w:name w:val=""/>
            <w:enabled/>
            <w:calcOnExit w:val="0"/>
            <w:textInput>
              <w:default w:val="[inserir o algarismo correspondente à quantidade de vias]"/>
            </w:textInput>
          </w:ffData>
        </w:fldChar>
      </w:r>
      <w:r w:rsidRPr="00780093">
        <w:instrText xml:space="preserve"> FORMTEXT </w:instrText>
      </w:r>
      <w:r w:rsidRPr="001C2315">
        <w:fldChar w:fldCharType="separate"/>
      </w:r>
      <w:r w:rsidRPr="00780093">
        <w:t>[inserir o algarismo correspondente à quantidade de vias]</w:t>
      </w:r>
      <w:r w:rsidRPr="001C2315">
        <w:fldChar w:fldCharType="end"/>
      </w:r>
      <w:r w:rsidRPr="00780093">
        <w:t xml:space="preserve"> (</w:t>
      </w:r>
      <w:r w:rsidRPr="001C2315">
        <w:fldChar w:fldCharType="begin">
          <w:ffData>
            <w:name w:val=""/>
            <w:enabled/>
            <w:calcOnExit w:val="0"/>
            <w:textInput>
              <w:default w:val="[inserir a quantidade de vias por extenso]"/>
            </w:textInput>
          </w:ffData>
        </w:fldChar>
      </w:r>
      <w:r w:rsidRPr="00780093">
        <w:instrText xml:space="preserve"> FORMTEXT </w:instrText>
      </w:r>
      <w:r w:rsidRPr="001C2315">
        <w:fldChar w:fldCharType="separate"/>
      </w:r>
      <w:r w:rsidRPr="00780093">
        <w:t>[inserir a quantidade de vias por extenso]</w:t>
      </w:r>
      <w:r w:rsidRPr="001C2315">
        <w:fldChar w:fldCharType="end"/>
      </w:r>
      <w:r w:rsidRPr="00780093">
        <w:t>) vias, sendo qualquer uma de tais vias considerada como original.</w:t>
      </w:r>
    </w:p>
    <w:p w14:paraId="1446A436" w14:textId="77777777" w:rsidR="00B9506C" w:rsidRPr="00780093" w:rsidRDefault="00B9506C" w:rsidP="00B9506C">
      <w:pPr>
        <w:pStyle w:val="Edital-Anexos-Garantias"/>
        <w:ind w:firstLine="709"/>
      </w:pPr>
      <w:r w:rsidRPr="00780093">
        <w:t xml:space="preserve">Esta Garantia foi devidamente assinada pela GARANTIDORA em </w:t>
      </w:r>
      <w:r w:rsidRPr="001C2315">
        <w:fldChar w:fldCharType="begin">
          <w:ffData>
            <w:name w:val=""/>
            <w:enabled/>
            <w:calcOnExit w:val="0"/>
            <w:textInput>
              <w:default w:val="[inserir o dia]"/>
            </w:textInput>
          </w:ffData>
        </w:fldChar>
      </w:r>
      <w:r w:rsidRPr="00780093">
        <w:instrText xml:space="preserve"> FORMTEXT </w:instrText>
      </w:r>
      <w:r w:rsidRPr="001C2315">
        <w:fldChar w:fldCharType="separate"/>
      </w:r>
      <w:r w:rsidRPr="00780093">
        <w:t>[inserir o dia]</w:t>
      </w:r>
      <w:r w:rsidRPr="001C2315">
        <w:fldChar w:fldCharType="end"/>
      </w:r>
      <w:r w:rsidRPr="00780093">
        <w:t xml:space="preserve"> de </w:t>
      </w:r>
      <w:r w:rsidRPr="001C2315">
        <w:fldChar w:fldCharType="begin">
          <w:ffData>
            <w:name w:val=""/>
            <w:enabled/>
            <w:calcOnExit w:val="0"/>
            <w:textInput>
              <w:default w:val="[inserir o mês]"/>
            </w:textInput>
          </w:ffData>
        </w:fldChar>
      </w:r>
      <w:r w:rsidRPr="00780093">
        <w:instrText xml:space="preserve"> FORMTEXT </w:instrText>
      </w:r>
      <w:r w:rsidRPr="001C2315">
        <w:fldChar w:fldCharType="separate"/>
      </w:r>
      <w:r w:rsidRPr="00780093">
        <w:t>[inserir o mês]</w:t>
      </w:r>
      <w:r w:rsidRPr="001C2315">
        <w:fldChar w:fldCharType="end"/>
      </w:r>
      <w:r w:rsidRPr="00780093">
        <w:t xml:space="preserve"> de </w:t>
      </w:r>
      <w:r w:rsidRPr="001C2315">
        <w:fldChar w:fldCharType="begin">
          <w:ffData>
            <w:name w:val="Texto96"/>
            <w:enabled/>
            <w:calcOnExit w:val="0"/>
            <w:textInput>
              <w:default w:val="[inserir o ano]"/>
            </w:textInput>
          </w:ffData>
        </w:fldChar>
      </w:r>
      <w:r w:rsidRPr="00780093">
        <w:instrText xml:space="preserve"> FORMTEXT </w:instrText>
      </w:r>
      <w:r w:rsidRPr="001C2315">
        <w:fldChar w:fldCharType="separate"/>
      </w:r>
      <w:r w:rsidRPr="00780093">
        <w:t>[inserir o ano]</w:t>
      </w:r>
      <w:r w:rsidRPr="001C2315">
        <w:fldChar w:fldCharType="end"/>
      </w:r>
      <w:r w:rsidRPr="00780093">
        <w:t xml:space="preserve">, e terá eficácia e entrará em vigor a partir da data de assinatura do Contrato de Concessão nº </w:t>
      </w:r>
      <w:r w:rsidRPr="001C2315">
        <w:fldChar w:fldCharType="begin">
          <w:ffData>
            <w:name w:val=""/>
            <w:enabled/>
            <w:calcOnExit w:val="0"/>
            <w:textInput>
              <w:default w:val="[inserir o número do Contrato de Concessão]"/>
            </w:textInput>
          </w:ffData>
        </w:fldChar>
      </w:r>
      <w:r w:rsidRPr="00780093">
        <w:instrText xml:space="preserve"> FORMTEXT </w:instrText>
      </w:r>
      <w:r w:rsidRPr="001C2315">
        <w:fldChar w:fldCharType="separate"/>
      </w:r>
      <w:r w:rsidRPr="00780093">
        <w:t>[inserir o número do Contrato de Concessão]</w:t>
      </w:r>
      <w:r w:rsidRPr="001C2315">
        <w:fldChar w:fldCharType="end"/>
      </w:r>
      <w:r w:rsidRPr="00780093">
        <w:t>.</w:t>
      </w:r>
    </w:p>
    <w:p w14:paraId="75166E87" w14:textId="77777777" w:rsidR="00B9506C" w:rsidRPr="00780093" w:rsidRDefault="00B9506C" w:rsidP="00B9506C">
      <w:pPr>
        <w:pStyle w:val="Edital-Anexos-Garantias"/>
        <w:rPr>
          <w:rFonts w:cs="Times New Roman"/>
          <w:sz w:val="20"/>
        </w:rPr>
      </w:pPr>
    </w:p>
    <w:p w14:paraId="789B29C0" w14:textId="77777777" w:rsidR="00B9506C" w:rsidRPr="00780093" w:rsidRDefault="00B9506C" w:rsidP="00B9506C">
      <w:pPr>
        <w:pStyle w:val="Edital-Anexos-Garantias"/>
      </w:pPr>
      <w:r w:rsidRPr="001C2315">
        <w:fldChar w:fldCharType="begin">
          <w:ffData>
            <w:name w:val=""/>
            <w:enabled/>
            <w:calcOnExit w:val="0"/>
            <w:textInput>
              <w:default w:val="[inserir a denominação social da Garantidora]"/>
            </w:textInput>
          </w:ffData>
        </w:fldChar>
      </w:r>
      <w:r w:rsidRPr="00780093">
        <w:instrText xml:space="preserve"> FORMTEXT </w:instrText>
      </w:r>
      <w:r w:rsidRPr="001C2315">
        <w:fldChar w:fldCharType="separate"/>
      </w:r>
      <w:r w:rsidRPr="00780093">
        <w:rPr>
          <w:noProof/>
        </w:rPr>
        <w:t>[inserir a denominação social da Garantidora]</w:t>
      </w:r>
      <w:r w:rsidRPr="001C2315">
        <w:fldChar w:fldCharType="end"/>
      </w:r>
    </w:p>
    <w:p w14:paraId="739D9C90" w14:textId="77777777" w:rsidR="00B9506C" w:rsidRPr="00780093" w:rsidRDefault="00B9506C" w:rsidP="00B9506C">
      <w:pPr>
        <w:pStyle w:val="Edital-Anexos-Garantias"/>
        <w:rPr>
          <w:rFonts w:cs="Times New Roman"/>
        </w:rPr>
      </w:pPr>
      <w:r w:rsidRPr="00780093">
        <w:rPr>
          <w:rFonts w:cs="Times New Roman"/>
        </w:rPr>
        <w:t>____________________________</w:t>
      </w:r>
    </w:p>
    <w:p w14:paraId="008C3D39" w14:textId="77777777" w:rsidR="00B9506C" w:rsidRPr="00780093" w:rsidRDefault="00B9506C" w:rsidP="00B9506C">
      <w:pPr>
        <w:pStyle w:val="Edital-Anexos-Garantias"/>
        <w:rPr>
          <w:rFonts w:cs="Times New Roman"/>
          <w:szCs w:val="18"/>
        </w:rPr>
      </w:pPr>
      <w:r w:rsidRPr="001C2315">
        <w:rPr>
          <w:rFonts w:cs="Times New Roman"/>
          <w:szCs w:val="18"/>
        </w:rPr>
        <w:fldChar w:fldCharType="begin">
          <w:ffData>
            <w:name w:val=""/>
            <w:enabled/>
            <w:calcOnExit w:val="0"/>
            <w:textInput>
              <w:default w:val="[assinatura]"/>
            </w:textInput>
          </w:ffData>
        </w:fldChar>
      </w:r>
      <w:r w:rsidRPr="00780093">
        <w:rPr>
          <w:rFonts w:cs="Times New Roman"/>
          <w:szCs w:val="18"/>
        </w:rPr>
        <w:instrText xml:space="preserve"> FORMTEXT </w:instrText>
      </w:r>
      <w:r w:rsidRPr="001C2315">
        <w:rPr>
          <w:rFonts w:cs="Times New Roman"/>
          <w:szCs w:val="18"/>
        </w:rPr>
      </w:r>
      <w:r w:rsidRPr="001C2315">
        <w:rPr>
          <w:rFonts w:cs="Times New Roman"/>
          <w:szCs w:val="18"/>
        </w:rPr>
        <w:fldChar w:fldCharType="separate"/>
      </w:r>
      <w:r w:rsidRPr="00780093">
        <w:rPr>
          <w:rFonts w:cs="Times New Roman"/>
          <w:szCs w:val="18"/>
        </w:rPr>
        <w:t>[assinatura]</w:t>
      </w:r>
      <w:r w:rsidRPr="001C2315">
        <w:rPr>
          <w:rFonts w:cs="Times New Roman"/>
          <w:szCs w:val="18"/>
        </w:rPr>
        <w:fldChar w:fldCharType="end"/>
      </w:r>
    </w:p>
    <w:p w14:paraId="1F155F64" w14:textId="77777777" w:rsidR="00B9506C" w:rsidRPr="00780093" w:rsidRDefault="00B9506C" w:rsidP="00B9506C">
      <w:pPr>
        <w:pStyle w:val="Edital-Anexos-Garantias"/>
        <w:rPr>
          <w:rFonts w:cs="Times New Roman"/>
        </w:rPr>
      </w:pPr>
      <w:r w:rsidRPr="00780093">
        <w:rPr>
          <w:rFonts w:cs="Times New Roman"/>
        </w:rPr>
        <w:t xml:space="preserve">Assinado por: </w:t>
      </w:r>
      <w:r w:rsidRPr="001C2315">
        <w:rPr>
          <w:rFonts w:cs="Times New Roman"/>
        </w:rPr>
        <w:fldChar w:fldCharType="begin">
          <w:ffData>
            <w:name w:val=""/>
            <w:enabled/>
            <w:calcOnExit w:val="0"/>
            <w:textInput>
              <w:default w:val="[inserir o nome do representante]"/>
            </w:textInput>
          </w:ffData>
        </w:fldChar>
      </w:r>
      <w:r w:rsidRPr="00780093">
        <w:rPr>
          <w:rFonts w:cs="Times New Roman"/>
        </w:rPr>
        <w:instrText xml:space="preserve"> FORMTEXT </w:instrText>
      </w:r>
      <w:r w:rsidRPr="001C2315">
        <w:rPr>
          <w:rFonts w:cs="Times New Roman"/>
        </w:rPr>
      </w:r>
      <w:r w:rsidRPr="001C2315">
        <w:rPr>
          <w:rFonts w:cs="Times New Roman"/>
        </w:rPr>
        <w:fldChar w:fldCharType="separate"/>
      </w:r>
      <w:r w:rsidRPr="00780093">
        <w:rPr>
          <w:rFonts w:cs="Times New Roman"/>
          <w:noProof/>
        </w:rPr>
        <w:t>[inserir o nome do representante]</w:t>
      </w:r>
      <w:r w:rsidRPr="001C2315">
        <w:rPr>
          <w:rFonts w:cs="Times New Roman"/>
        </w:rPr>
        <w:fldChar w:fldCharType="end"/>
      </w:r>
    </w:p>
    <w:p w14:paraId="11F95533" w14:textId="77777777" w:rsidR="00B9506C" w:rsidRPr="00780093" w:rsidRDefault="00B9506C" w:rsidP="00B9506C">
      <w:pPr>
        <w:pStyle w:val="Edital-Anexos-Garantias"/>
      </w:pPr>
      <w:r w:rsidRPr="00780093">
        <w:t>Cargo: [</w:t>
      </w:r>
      <w:r w:rsidRPr="00E0101A">
        <w:t>inserir o cargo</w:t>
      </w:r>
      <w:r w:rsidRPr="00780093">
        <w:t>]</w:t>
      </w:r>
    </w:p>
    <w:p w14:paraId="25464AA7" w14:textId="77777777" w:rsidR="00B9506C" w:rsidRPr="00780093" w:rsidRDefault="00B9506C" w:rsidP="00B9506C">
      <w:pPr>
        <w:spacing w:after="0" w:line="240" w:lineRule="auto"/>
        <w:rPr>
          <w:rFonts w:ascii="Arial" w:eastAsia="Times New Roman" w:hAnsi="Arial" w:cs="Arial"/>
          <w:szCs w:val="20"/>
          <w:lang w:eastAsia="pt-BR"/>
        </w:rPr>
      </w:pPr>
    </w:p>
    <w:p w14:paraId="14AA9E95" w14:textId="77777777" w:rsidR="00B9506C" w:rsidRPr="00780093" w:rsidRDefault="00B9506C" w:rsidP="00B9506C">
      <w:pPr>
        <w:pStyle w:val="Edital-Anexos-Garantias"/>
        <w:sectPr w:rsidR="00B9506C" w:rsidRPr="00780093" w:rsidSect="00B9506C">
          <w:headerReference w:type="even" r:id="rId51"/>
          <w:headerReference w:type="default" r:id="rId52"/>
          <w:footerReference w:type="default" r:id="rId53"/>
          <w:headerReference w:type="first" r:id="rId54"/>
          <w:pgSz w:w="12240" w:h="15840"/>
          <w:pgMar w:top="959" w:right="1134" w:bottom="1418" w:left="1418" w:header="720" w:footer="720" w:gutter="0"/>
          <w:paperSrc w:first="15" w:other="15"/>
          <w:cols w:space="720"/>
        </w:sectPr>
      </w:pPr>
    </w:p>
    <w:p w14:paraId="709274E8" w14:textId="77777777" w:rsidR="00B9506C" w:rsidRPr="00780093" w:rsidRDefault="00B9506C" w:rsidP="00B9506C">
      <w:pPr>
        <w:pStyle w:val="Edital-AnexoTtulo"/>
      </w:pPr>
      <w:bookmarkStart w:id="8571" w:name="_Toc220429340"/>
      <w:r w:rsidRPr="00780093">
        <w:rPr>
          <w:caps w:val="0"/>
        </w:rPr>
        <w:t xml:space="preserve">ANEXO XXX </w:t>
      </w:r>
      <w:r w:rsidRPr="00780093">
        <w:rPr>
          <w:caps w:val="0"/>
          <w:szCs w:val="22"/>
        </w:rPr>
        <w:t>–</w:t>
      </w:r>
      <w:r w:rsidRPr="00780093">
        <w:rPr>
          <w:caps w:val="0"/>
        </w:rPr>
        <w:t xml:space="preserve"> RELAÇÃO DE DOCUMENTOS DE INSCRIÇÃO, QUALIFICAÇÃO E ASSINATURA DE CONTRATOS</w:t>
      </w:r>
      <w:bookmarkEnd w:id="8571"/>
      <w:r w:rsidRPr="00780093" w:rsidDel="00CC350A">
        <w:rPr>
          <w:caps w:val="0"/>
        </w:rPr>
        <w:t xml:space="preserve"> </w:t>
      </w:r>
    </w:p>
    <w:p w14:paraId="3D9BE85F" w14:textId="04E5B54D" w:rsidR="00B9506C" w:rsidRDefault="00E34520" w:rsidP="00B9506C">
      <w:pPr>
        <w:pStyle w:val="Edital-Anexos-Garantias"/>
      </w:pPr>
      <w:r w:rsidRPr="00AD12B7">
        <w:t xml:space="preserve">Quadro </w:t>
      </w:r>
      <w:r>
        <w:t>2</w:t>
      </w:r>
      <w:r w:rsidR="00AD7F78">
        <w:t>4</w:t>
      </w:r>
      <w:r w:rsidRPr="00AD12B7">
        <w:t xml:space="preserve"> </w:t>
      </w:r>
      <w:r>
        <w:t>–</w:t>
      </w:r>
      <w:r w:rsidRPr="00AD12B7">
        <w:t xml:space="preserve"> </w:t>
      </w:r>
      <w:r w:rsidR="00B64DD0" w:rsidRPr="00B64DD0">
        <w:t xml:space="preserve">Relação de documentos para inscrição na Oferta Permanente de </w:t>
      </w:r>
      <w:r w:rsidR="00B64DD0">
        <w:t>Concessão</w:t>
      </w:r>
      <w:r w:rsidR="00B64DD0" w:rsidRPr="00B64DD0">
        <w:t xml:space="preserve"> - Licitantes Nacionais e Estrangeiras</w:t>
      </w:r>
    </w:p>
    <w:p w14:paraId="212E5EF4" w14:textId="77777777" w:rsidR="00B9506C" w:rsidRDefault="00B9506C" w:rsidP="00B9506C">
      <w:pPr>
        <w:pStyle w:val="Edital-Anexos-Garantias"/>
      </w:pPr>
      <w:r w:rsidRPr="004C774D">
        <w:rPr>
          <w:noProof/>
        </w:rPr>
        <w:drawing>
          <wp:inline distT="0" distB="0" distL="0" distR="0" wp14:anchorId="14085728" wp14:editId="1F0466DC">
            <wp:extent cx="8356600" cy="3779495"/>
            <wp:effectExtent l="0" t="0" r="6350" b="0"/>
            <wp:docPr id="1900459244"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8358283" cy="3780256"/>
                    </a:xfrm>
                    <a:prstGeom prst="rect">
                      <a:avLst/>
                    </a:prstGeom>
                    <a:noFill/>
                    <a:ln>
                      <a:noFill/>
                    </a:ln>
                  </pic:spPr>
                </pic:pic>
              </a:graphicData>
            </a:graphic>
          </wp:inline>
        </w:drawing>
      </w:r>
    </w:p>
    <w:p w14:paraId="05E0D25F" w14:textId="77777777" w:rsidR="00AD7F78" w:rsidRDefault="00AD7F78" w:rsidP="00B9506C">
      <w:pPr>
        <w:pStyle w:val="Edital-Anexos-Garantias"/>
      </w:pPr>
    </w:p>
    <w:p w14:paraId="64DD3DA0" w14:textId="77777777" w:rsidR="00AD7F78" w:rsidRDefault="00AD7F78" w:rsidP="00B9506C">
      <w:pPr>
        <w:pStyle w:val="Edital-Anexos-Garantias"/>
      </w:pPr>
    </w:p>
    <w:p w14:paraId="5E157033" w14:textId="77777777" w:rsidR="00AD7F78" w:rsidRDefault="00AD7F78" w:rsidP="00B9506C">
      <w:pPr>
        <w:pStyle w:val="Edital-Anexos-Garantias"/>
      </w:pPr>
    </w:p>
    <w:p w14:paraId="06A681C9" w14:textId="77777777" w:rsidR="00AD7F78" w:rsidRDefault="00AD7F78" w:rsidP="00B9506C">
      <w:pPr>
        <w:pStyle w:val="Edital-Anexos-Garantias"/>
      </w:pPr>
    </w:p>
    <w:p w14:paraId="750C33FE" w14:textId="77777777" w:rsidR="00AD7F78" w:rsidRDefault="00AD7F78" w:rsidP="00B9506C">
      <w:pPr>
        <w:pStyle w:val="Edital-Anexos-Garantias"/>
      </w:pPr>
    </w:p>
    <w:p w14:paraId="0BC3EA2E" w14:textId="6DE9C1C8" w:rsidR="00AD7F78" w:rsidRDefault="00AD7F78" w:rsidP="00B9506C">
      <w:pPr>
        <w:pStyle w:val="Edital-Anexos-Garantias"/>
      </w:pPr>
      <w:r w:rsidRPr="00AD7F78">
        <w:t xml:space="preserve">Quadro 25 - Relação de documentos para inscrição na Oferta Permanente de </w:t>
      </w:r>
      <w:r>
        <w:t>Concessão</w:t>
      </w:r>
      <w:r w:rsidRPr="00AD7F78">
        <w:t xml:space="preserve"> - FIPs</w:t>
      </w:r>
    </w:p>
    <w:p w14:paraId="0AFD7356" w14:textId="77777777" w:rsidR="00B9506C" w:rsidRDefault="00B9506C" w:rsidP="00B9506C">
      <w:pPr>
        <w:pStyle w:val="Edital-Anexos-Garantias"/>
      </w:pPr>
      <w:r w:rsidRPr="004C774D">
        <w:rPr>
          <w:noProof/>
        </w:rPr>
        <w:drawing>
          <wp:inline distT="0" distB="0" distL="0" distR="0" wp14:anchorId="06EACAC9" wp14:editId="787231B8">
            <wp:extent cx="8549005" cy="3672840"/>
            <wp:effectExtent l="0" t="0" r="4445" b="3810"/>
            <wp:docPr id="218421951"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8549005" cy="3672840"/>
                    </a:xfrm>
                    <a:prstGeom prst="rect">
                      <a:avLst/>
                    </a:prstGeom>
                    <a:noFill/>
                    <a:ln>
                      <a:noFill/>
                    </a:ln>
                  </pic:spPr>
                </pic:pic>
              </a:graphicData>
            </a:graphic>
          </wp:inline>
        </w:drawing>
      </w:r>
    </w:p>
    <w:p w14:paraId="06F6D5AD" w14:textId="77777777" w:rsidR="006A1F3F" w:rsidRDefault="006A1F3F" w:rsidP="00B9506C">
      <w:pPr>
        <w:pStyle w:val="Edital-Anexos-Garantias"/>
      </w:pPr>
    </w:p>
    <w:p w14:paraId="1DF43BA5" w14:textId="77777777" w:rsidR="006A1F3F" w:rsidRDefault="006A1F3F" w:rsidP="00B9506C">
      <w:pPr>
        <w:pStyle w:val="Edital-Anexos-Garantias"/>
      </w:pPr>
    </w:p>
    <w:p w14:paraId="689CCB7D" w14:textId="77777777" w:rsidR="006A1F3F" w:rsidRDefault="006A1F3F" w:rsidP="00B9506C">
      <w:pPr>
        <w:pStyle w:val="Edital-Anexos-Garantias"/>
      </w:pPr>
    </w:p>
    <w:p w14:paraId="02CCC8B7" w14:textId="77777777" w:rsidR="006A1F3F" w:rsidRDefault="006A1F3F" w:rsidP="00B9506C">
      <w:pPr>
        <w:pStyle w:val="Edital-Anexos-Garantias"/>
      </w:pPr>
    </w:p>
    <w:p w14:paraId="31C4E394" w14:textId="77777777" w:rsidR="006A1F3F" w:rsidRDefault="006A1F3F" w:rsidP="00B9506C">
      <w:pPr>
        <w:pStyle w:val="Edital-Anexos-Garantias"/>
      </w:pPr>
    </w:p>
    <w:p w14:paraId="1D1BED02" w14:textId="77777777" w:rsidR="006A1F3F" w:rsidRDefault="006A1F3F" w:rsidP="00B9506C">
      <w:pPr>
        <w:pStyle w:val="Edital-Anexos-Garantias"/>
      </w:pPr>
    </w:p>
    <w:p w14:paraId="0C59B144" w14:textId="7E0FE9C6" w:rsidR="006A1F3F" w:rsidRDefault="006A1F3F" w:rsidP="00B9506C">
      <w:pPr>
        <w:pStyle w:val="Edital-Anexos-Garantias"/>
      </w:pPr>
      <w:r w:rsidRPr="006A1F3F">
        <w:t>Quadro 2</w:t>
      </w:r>
      <w:r w:rsidR="00680480">
        <w:t>6</w:t>
      </w:r>
      <w:r w:rsidRPr="006A1F3F">
        <w:t xml:space="preserve"> - </w:t>
      </w:r>
      <w:r w:rsidR="00680480" w:rsidRPr="00680480">
        <w:t xml:space="preserve">Relação de documentos para qualificação na Oferta Permanente de </w:t>
      </w:r>
      <w:r w:rsidR="00680480">
        <w:t>Concessão</w:t>
      </w:r>
      <w:r w:rsidR="00680480" w:rsidRPr="00680480">
        <w:t xml:space="preserve"> - Licitantes Nacionais e Estrangeiras </w:t>
      </w:r>
    </w:p>
    <w:p w14:paraId="383E62AA" w14:textId="77777777" w:rsidR="00B9506C" w:rsidRDefault="00B9506C" w:rsidP="00B9506C">
      <w:pPr>
        <w:pStyle w:val="Edital-Anexos-Garantias"/>
      </w:pPr>
      <w:r w:rsidRPr="007407AC">
        <w:rPr>
          <w:noProof/>
        </w:rPr>
        <w:drawing>
          <wp:inline distT="0" distB="0" distL="0" distR="0" wp14:anchorId="4FEA6298" wp14:editId="6DD539B5">
            <wp:extent cx="8549005" cy="4675505"/>
            <wp:effectExtent l="0" t="0" r="4445" b="0"/>
            <wp:docPr id="1221923612"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8549005" cy="4675505"/>
                    </a:xfrm>
                    <a:prstGeom prst="rect">
                      <a:avLst/>
                    </a:prstGeom>
                    <a:noFill/>
                    <a:ln>
                      <a:noFill/>
                    </a:ln>
                  </pic:spPr>
                </pic:pic>
              </a:graphicData>
            </a:graphic>
          </wp:inline>
        </w:drawing>
      </w:r>
    </w:p>
    <w:p w14:paraId="340B929E" w14:textId="77777777" w:rsidR="001D1E8A" w:rsidRDefault="001D1E8A" w:rsidP="00B9506C">
      <w:pPr>
        <w:pStyle w:val="Edital-Anexos-Garantias"/>
      </w:pPr>
    </w:p>
    <w:p w14:paraId="374AB998" w14:textId="77777777" w:rsidR="001D1E8A" w:rsidRDefault="001D1E8A" w:rsidP="00B9506C">
      <w:pPr>
        <w:pStyle w:val="Edital-Anexos-Garantias"/>
      </w:pPr>
    </w:p>
    <w:p w14:paraId="4ED7E3CA" w14:textId="77777777" w:rsidR="001D1E8A" w:rsidRDefault="001D1E8A" w:rsidP="00B9506C">
      <w:pPr>
        <w:pStyle w:val="Edital-Anexos-Garantias"/>
      </w:pPr>
    </w:p>
    <w:p w14:paraId="4C5BE4FB" w14:textId="42433A26" w:rsidR="00B9506C" w:rsidRDefault="001D1E8A" w:rsidP="00B9506C">
      <w:pPr>
        <w:pStyle w:val="Edital-Anexos-Garantias"/>
      </w:pPr>
      <w:r w:rsidRPr="006A1F3F">
        <w:t>Quadro 2</w:t>
      </w:r>
      <w:r w:rsidR="00AE3420">
        <w:t>7</w:t>
      </w:r>
      <w:r w:rsidRPr="006A1F3F">
        <w:t xml:space="preserve"> - </w:t>
      </w:r>
      <w:r w:rsidRPr="00680480">
        <w:t xml:space="preserve">Relação de documentos para qualificação na Oferta Permanente de </w:t>
      </w:r>
      <w:r>
        <w:t>Concessão</w:t>
      </w:r>
      <w:r w:rsidRPr="00680480">
        <w:t xml:space="preserve"> - </w:t>
      </w:r>
      <w:r>
        <w:t>FIPs</w:t>
      </w:r>
      <w:r w:rsidRPr="00680480">
        <w:t xml:space="preserve"> </w:t>
      </w:r>
      <w:r w:rsidR="00B9506C" w:rsidRPr="00A0538E">
        <w:rPr>
          <w:noProof/>
        </w:rPr>
        <w:drawing>
          <wp:inline distT="0" distB="0" distL="0" distR="0" wp14:anchorId="2813C273" wp14:editId="187F777E">
            <wp:extent cx="8940136" cy="3657600"/>
            <wp:effectExtent l="0" t="0" r="0" b="0"/>
            <wp:docPr id="278926877"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8946328" cy="3660133"/>
                    </a:xfrm>
                    <a:prstGeom prst="rect">
                      <a:avLst/>
                    </a:prstGeom>
                    <a:noFill/>
                    <a:ln>
                      <a:noFill/>
                    </a:ln>
                  </pic:spPr>
                </pic:pic>
              </a:graphicData>
            </a:graphic>
          </wp:inline>
        </w:drawing>
      </w:r>
    </w:p>
    <w:p w14:paraId="55781C37" w14:textId="77777777" w:rsidR="004C7CBB" w:rsidRDefault="004C7CBB" w:rsidP="00B9506C">
      <w:pPr>
        <w:pStyle w:val="Edital-Anexos-Garantias"/>
      </w:pPr>
    </w:p>
    <w:p w14:paraId="24C7FC51" w14:textId="77777777" w:rsidR="004C7CBB" w:rsidRDefault="004C7CBB" w:rsidP="00B9506C">
      <w:pPr>
        <w:pStyle w:val="Edital-Anexos-Garantias"/>
      </w:pPr>
    </w:p>
    <w:p w14:paraId="305A0371" w14:textId="77777777" w:rsidR="004C7CBB" w:rsidRDefault="004C7CBB" w:rsidP="00B9506C">
      <w:pPr>
        <w:pStyle w:val="Edital-Anexos-Garantias"/>
      </w:pPr>
    </w:p>
    <w:p w14:paraId="54FFB165" w14:textId="77777777" w:rsidR="004C7CBB" w:rsidRDefault="004C7CBB" w:rsidP="00B9506C">
      <w:pPr>
        <w:pStyle w:val="Edital-Anexos-Garantias"/>
      </w:pPr>
    </w:p>
    <w:p w14:paraId="197765B2" w14:textId="77777777" w:rsidR="004C7CBB" w:rsidRDefault="004C7CBB" w:rsidP="00B9506C">
      <w:pPr>
        <w:pStyle w:val="Edital-Anexos-Garantias"/>
      </w:pPr>
    </w:p>
    <w:p w14:paraId="1B01D007" w14:textId="77777777" w:rsidR="004C7CBB" w:rsidRDefault="004C7CBB" w:rsidP="00B9506C">
      <w:pPr>
        <w:pStyle w:val="Edital-Anexos-Garantias"/>
      </w:pPr>
    </w:p>
    <w:p w14:paraId="2A4DA456" w14:textId="2D15DFBD" w:rsidR="004C7CBB" w:rsidRDefault="004C7CBB" w:rsidP="00B9506C">
      <w:pPr>
        <w:pStyle w:val="Edital-Anexos-Garantias"/>
      </w:pPr>
      <w:r w:rsidRPr="004C7CBB">
        <w:t>Quadro 28 - Relação dos documentos para assinatura d</w:t>
      </w:r>
      <w:r w:rsidR="00072D5B">
        <w:t xml:space="preserve">a </w:t>
      </w:r>
      <w:r w:rsidR="00072D5B" w:rsidRPr="00680480">
        <w:t xml:space="preserve">Oferta Permanente de </w:t>
      </w:r>
      <w:r w:rsidR="00072D5B">
        <w:t>Concessão</w:t>
      </w:r>
    </w:p>
    <w:p w14:paraId="7C6C471F" w14:textId="77777777" w:rsidR="00B9506C" w:rsidRDefault="00B9506C" w:rsidP="00B9506C">
      <w:pPr>
        <w:pStyle w:val="Edital-Anexos-Garantias"/>
      </w:pPr>
    </w:p>
    <w:p w14:paraId="60F17D93" w14:textId="77777777" w:rsidR="00B9506C" w:rsidRDefault="00B9506C" w:rsidP="00B9506C">
      <w:pPr>
        <w:pStyle w:val="Edital-Anexos-Garantias"/>
      </w:pPr>
      <w:r w:rsidRPr="00FD3939">
        <w:rPr>
          <w:noProof/>
        </w:rPr>
        <w:drawing>
          <wp:inline distT="0" distB="0" distL="0" distR="0" wp14:anchorId="377A773F" wp14:editId="703D6A4D">
            <wp:extent cx="8549005" cy="4582160"/>
            <wp:effectExtent l="0" t="0" r="4445" b="8890"/>
            <wp:docPr id="1291418573"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8549005" cy="4582160"/>
                    </a:xfrm>
                    <a:prstGeom prst="rect">
                      <a:avLst/>
                    </a:prstGeom>
                    <a:noFill/>
                    <a:ln>
                      <a:noFill/>
                    </a:ln>
                  </pic:spPr>
                </pic:pic>
              </a:graphicData>
            </a:graphic>
          </wp:inline>
        </w:drawing>
      </w:r>
    </w:p>
    <w:p w14:paraId="2B6B606C" w14:textId="77777777" w:rsidR="00B9506C" w:rsidRPr="00780093" w:rsidRDefault="00B9506C" w:rsidP="00B9506C">
      <w:pPr>
        <w:pStyle w:val="Edital-Corpodetexto"/>
      </w:pPr>
    </w:p>
    <w:p w14:paraId="515ED7EA" w14:textId="77777777" w:rsidR="00B9506C" w:rsidRPr="00780093" w:rsidRDefault="00B9506C" w:rsidP="00B9506C">
      <w:pPr>
        <w:pStyle w:val="Edital-Anexos-Garantias"/>
      </w:pPr>
    </w:p>
    <w:p w14:paraId="3E8E0D31" w14:textId="77777777" w:rsidR="00B9506C" w:rsidRPr="00780093" w:rsidRDefault="00B9506C" w:rsidP="00B9506C">
      <w:pPr>
        <w:pStyle w:val="Edital-Corpodetexto"/>
      </w:pPr>
      <w:bookmarkStart w:id="8572" w:name="_Toc343685939"/>
      <w:bookmarkStart w:id="8573" w:name="_Toc364417360"/>
      <w:bookmarkStart w:id="8574" w:name="_Toc364685868"/>
      <w:bookmarkStart w:id="8575" w:name="_Toc364417361"/>
      <w:bookmarkStart w:id="8576" w:name="_Toc364685869"/>
      <w:bookmarkStart w:id="8577" w:name="_Toc364417363"/>
      <w:bookmarkStart w:id="8578" w:name="_Toc364685871"/>
      <w:bookmarkStart w:id="8579" w:name="_Toc364417364"/>
      <w:bookmarkStart w:id="8580" w:name="_Toc364685872"/>
      <w:bookmarkStart w:id="8581" w:name="_Toc364417371"/>
      <w:bookmarkStart w:id="8582" w:name="_Toc364685879"/>
      <w:bookmarkStart w:id="8583" w:name="_Toc364417381"/>
      <w:bookmarkStart w:id="8584" w:name="_Toc364685889"/>
      <w:bookmarkStart w:id="8585" w:name="_Toc364417382"/>
      <w:bookmarkStart w:id="8586" w:name="_Toc364685890"/>
      <w:bookmarkStart w:id="8587" w:name="_Toc364417383"/>
      <w:bookmarkStart w:id="8588" w:name="_Toc364685891"/>
      <w:bookmarkStart w:id="8589" w:name="_Toc364417384"/>
      <w:bookmarkStart w:id="8590" w:name="_Toc364685892"/>
      <w:bookmarkStart w:id="8591" w:name="_Toc364417385"/>
      <w:bookmarkStart w:id="8592" w:name="_Toc364685893"/>
      <w:bookmarkStart w:id="8593" w:name="_Toc364417388"/>
      <w:bookmarkStart w:id="8594" w:name="_Toc364685896"/>
      <w:bookmarkStart w:id="8595" w:name="_Toc364417390"/>
      <w:bookmarkStart w:id="8596" w:name="_Toc364685898"/>
      <w:bookmarkStart w:id="8597" w:name="_Toc364417392"/>
      <w:bookmarkStart w:id="8598" w:name="_Toc364685900"/>
      <w:bookmarkStart w:id="8599" w:name="_Toc364417393"/>
      <w:bookmarkStart w:id="8600" w:name="_Toc364685901"/>
      <w:bookmarkStart w:id="8601" w:name="_Toc364417394"/>
      <w:bookmarkStart w:id="8602" w:name="_Toc364685902"/>
      <w:bookmarkStart w:id="8603" w:name="_Toc364417395"/>
      <w:bookmarkStart w:id="8604" w:name="_Toc364685903"/>
      <w:bookmarkStart w:id="8605" w:name="_Toc364417396"/>
      <w:bookmarkStart w:id="8606" w:name="_Toc364685904"/>
      <w:bookmarkStart w:id="8607" w:name="_Toc364417398"/>
      <w:bookmarkStart w:id="8608" w:name="_Toc364685906"/>
      <w:bookmarkStart w:id="8609" w:name="_Toc364417399"/>
      <w:bookmarkStart w:id="8610" w:name="_Toc364685907"/>
      <w:bookmarkStart w:id="8611" w:name="_Toc364417400"/>
      <w:bookmarkStart w:id="8612" w:name="_Toc364685908"/>
      <w:bookmarkStart w:id="8613" w:name="_Toc364417401"/>
      <w:bookmarkStart w:id="8614" w:name="_Toc364685909"/>
      <w:bookmarkStart w:id="8615" w:name="_Toc364417402"/>
      <w:bookmarkStart w:id="8616" w:name="_Toc364685910"/>
      <w:bookmarkStart w:id="8617" w:name="_Toc364417403"/>
      <w:bookmarkStart w:id="8618" w:name="_Toc364685911"/>
      <w:bookmarkStart w:id="8619" w:name="_Toc364417404"/>
      <w:bookmarkStart w:id="8620" w:name="_Toc364685912"/>
      <w:bookmarkStart w:id="8621" w:name="_Toc364417406"/>
      <w:bookmarkStart w:id="8622" w:name="_Toc364685914"/>
      <w:bookmarkStart w:id="8623" w:name="_Toc364417408"/>
      <w:bookmarkStart w:id="8624" w:name="_Toc364685916"/>
      <w:bookmarkStart w:id="8625" w:name="_Toc364417409"/>
      <w:bookmarkStart w:id="8626" w:name="_Toc364685917"/>
      <w:bookmarkStart w:id="8627" w:name="_Toc364417410"/>
      <w:bookmarkStart w:id="8628" w:name="_Toc364685918"/>
      <w:bookmarkStart w:id="8629" w:name="_Toc364417411"/>
      <w:bookmarkStart w:id="8630" w:name="_Toc364685919"/>
      <w:bookmarkStart w:id="8631" w:name="_Toc364417412"/>
      <w:bookmarkStart w:id="8632" w:name="_Toc364685920"/>
      <w:bookmarkStart w:id="8633" w:name="_Toc364417415"/>
      <w:bookmarkStart w:id="8634" w:name="_Toc364685923"/>
      <w:bookmarkStart w:id="8635" w:name="_Toc364417431"/>
      <w:bookmarkStart w:id="8636" w:name="_Toc364685939"/>
      <w:bookmarkStart w:id="8637" w:name="_Toc364417436"/>
      <w:bookmarkStart w:id="8638" w:name="_Toc364685944"/>
      <w:bookmarkStart w:id="8639" w:name="_Toc364417440"/>
      <w:bookmarkStart w:id="8640" w:name="_Toc364685948"/>
      <w:bookmarkStart w:id="8641" w:name="_Toc364417443"/>
      <w:bookmarkStart w:id="8642" w:name="_Toc364685951"/>
      <w:bookmarkStart w:id="8643" w:name="_Toc364417461"/>
      <w:bookmarkStart w:id="8644" w:name="_Toc364685969"/>
      <w:bookmarkStart w:id="8645" w:name="_Toc364417466"/>
      <w:bookmarkStart w:id="8646" w:name="_Toc364685974"/>
      <w:bookmarkStart w:id="8647" w:name="_Toc364417470"/>
      <w:bookmarkStart w:id="8648" w:name="_Toc364685978"/>
      <w:bookmarkStart w:id="8649" w:name="_Toc364417473"/>
      <w:bookmarkStart w:id="8650" w:name="_Toc364685981"/>
      <w:bookmarkStart w:id="8651" w:name="_Toc364417475"/>
      <w:bookmarkStart w:id="8652" w:name="_Toc364685983"/>
      <w:bookmarkStart w:id="8653" w:name="_Toc364417477"/>
      <w:bookmarkStart w:id="8654" w:name="_Toc364685985"/>
      <w:bookmarkStart w:id="8655" w:name="_Toc364417483"/>
      <w:bookmarkStart w:id="8656" w:name="_Toc364685991"/>
      <w:bookmarkStart w:id="8657" w:name="_Toc364417486"/>
      <w:bookmarkStart w:id="8658" w:name="_Toc364685994"/>
      <w:bookmarkStart w:id="8659" w:name="_Toc364417494"/>
      <w:bookmarkStart w:id="8660" w:name="_Toc364686002"/>
      <w:bookmarkStart w:id="8661" w:name="_Toc364417497"/>
      <w:bookmarkStart w:id="8662" w:name="_Toc364686005"/>
      <w:bookmarkStart w:id="8663" w:name="_Toc364417504"/>
      <w:bookmarkStart w:id="8664" w:name="_Toc364686012"/>
      <w:bookmarkStart w:id="8665" w:name="_Toc364417510"/>
      <w:bookmarkStart w:id="8666" w:name="_Toc364686018"/>
      <w:bookmarkStart w:id="8667" w:name="_Toc364417513"/>
      <w:bookmarkStart w:id="8668" w:name="_Toc364686021"/>
      <w:bookmarkStart w:id="8669" w:name="_Toc364417516"/>
      <w:bookmarkStart w:id="8670" w:name="_Toc364686024"/>
      <w:bookmarkStart w:id="8671" w:name="_Toc364417517"/>
      <w:bookmarkStart w:id="8672" w:name="_Toc364686025"/>
      <w:bookmarkStart w:id="8673" w:name="_Toc364417519"/>
      <w:bookmarkStart w:id="8674" w:name="_Toc364686027"/>
      <w:bookmarkStart w:id="8675" w:name="_Toc364417521"/>
      <w:bookmarkStart w:id="8676" w:name="_Toc364686029"/>
      <w:bookmarkStart w:id="8677" w:name="_Toc364417523"/>
      <w:bookmarkStart w:id="8678" w:name="_Toc364686031"/>
      <w:bookmarkStart w:id="8679" w:name="_Toc364417525"/>
      <w:bookmarkStart w:id="8680" w:name="_Toc364686033"/>
      <w:bookmarkStart w:id="8681" w:name="_Toc364417529"/>
      <w:bookmarkStart w:id="8682" w:name="_Toc364686037"/>
      <w:bookmarkStart w:id="8683" w:name="_Toc364417531"/>
      <w:bookmarkStart w:id="8684" w:name="_Toc364686039"/>
      <w:bookmarkStart w:id="8685" w:name="_Toc364417533"/>
      <w:bookmarkStart w:id="8686" w:name="_Toc364686041"/>
      <w:bookmarkStart w:id="8687" w:name="_Toc364417534"/>
      <w:bookmarkStart w:id="8688" w:name="_Toc364686042"/>
      <w:bookmarkStart w:id="8689" w:name="_Toc364417536"/>
      <w:bookmarkStart w:id="8690" w:name="_Toc364686044"/>
      <w:bookmarkStart w:id="8691" w:name="_Toc364417538"/>
      <w:bookmarkStart w:id="8692" w:name="_Toc364686046"/>
      <w:bookmarkStart w:id="8693" w:name="_Toc364417539"/>
      <w:bookmarkStart w:id="8694" w:name="_Toc364686047"/>
      <w:bookmarkStart w:id="8695" w:name="_Toc364417540"/>
      <w:bookmarkStart w:id="8696" w:name="_Toc364686048"/>
      <w:bookmarkStart w:id="8697" w:name="_Toc364417541"/>
      <w:bookmarkStart w:id="8698" w:name="_Toc364686049"/>
      <w:bookmarkStart w:id="8699" w:name="_Toc364417543"/>
      <w:bookmarkStart w:id="8700" w:name="_Toc364686051"/>
      <w:bookmarkStart w:id="8701" w:name="_Toc364417545"/>
      <w:bookmarkStart w:id="8702" w:name="_Toc364686053"/>
      <w:bookmarkStart w:id="8703" w:name="_Toc364417548"/>
      <w:bookmarkStart w:id="8704" w:name="_Toc364686056"/>
      <w:bookmarkStart w:id="8705" w:name="_Toc364417549"/>
      <w:bookmarkStart w:id="8706" w:name="_Toc364686057"/>
      <w:bookmarkStart w:id="8707" w:name="_Toc364417550"/>
      <w:bookmarkStart w:id="8708" w:name="_Toc364686058"/>
      <w:bookmarkStart w:id="8709" w:name="_Toc364417553"/>
      <w:bookmarkStart w:id="8710" w:name="_Toc364686061"/>
      <w:bookmarkStart w:id="8711" w:name="_Toc364417554"/>
      <w:bookmarkStart w:id="8712" w:name="_Toc364686062"/>
      <w:bookmarkStart w:id="8713" w:name="_Toc364417555"/>
      <w:bookmarkStart w:id="8714" w:name="_Toc364686063"/>
      <w:bookmarkStart w:id="8715" w:name="_Toc364417556"/>
      <w:bookmarkStart w:id="8716" w:name="_Toc364686064"/>
      <w:bookmarkStart w:id="8717" w:name="_Toc364417558"/>
      <w:bookmarkStart w:id="8718" w:name="_Toc364686066"/>
      <w:bookmarkStart w:id="8719" w:name="_Toc364417559"/>
      <w:bookmarkStart w:id="8720" w:name="_Toc364686067"/>
      <w:bookmarkStart w:id="8721" w:name="_Toc364417561"/>
      <w:bookmarkStart w:id="8722" w:name="_Toc364686069"/>
      <w:bookmarkStart w:id="8723" w:name="_Toc364417563"/>
      <w:bookmarkStart w:id="8724" w:name="_Toc364686071"/>
      <w:bookmarkStart w:id="8725" w:name="_Toc364417565"/>
      <w:bookmarkStart w:id="8726" w:name="_Toc364686073"/>
      <w:bookmarkStart w:id="8727" w:name="_Toc364417567"/>
      <w:bookmarkStart w:id="8728" w:name="_Toc364686075"/>
      <w:bookmarkStart w:id="8729" w:name="_Toc364417568"/>
      <w:bookmarkStart w:id="8730" w:name="_Toc364686076"/>
      <w:bookmarkStart w:id="8731" w:name="_Toc364417569"/>
      <w:bookmarkStart w:id="8732" w:name="_Toc364686077"/>
      <w:bookmarkStart w:id="8733" w:name="_Toc364417570"/>
      <w:bookmarkStart w:id="8734" w:name="_Toc364686078"/>
      <w:bookmarkStart w:id="8735" w:name="_Toc364417572"/>
      <w:bookmarkStart w:id="8736" w:name="_Toc364686080"/>
      <w:bookmarkStart w:id="8737" w:name="_Toc364417573"/>
      <w:bookmarkStart w:id="8738" w:name="_Toc364686081"/>
      <w:bookmarkStart w:id="8739" w:name="_Toc364417574"/>
      <w:bookmarkStart w:id="8740" w:name="_Toc364686082"/>
      <w:bookmarkStart w:id="8741" w:name="_Toc364417575"/>
      <w:bookmarkStart w:id="8742" w:name="_Toc364686083"/>
      <w:bookmarkStart w:id="8743" w:name="_Toc364417576"/>
      <w:bookmarkStart w:id="8744" w:name="_Toc364686084"/>
      <w:bookmarkStart w:id="8745" w:name="_Toc364417577"/>
      <w:bookmarkStart w:id="8746" w:name="_Toc364686085"/>
      <w:bookmarkStart w:id="8747" w:name="_Toc364417578"/>
      <w:bookmarkStart w:id="8748" w:name="_Toc364686086"/>
      <w:bookmarkStart w:id="8749" w:name="_Toc364417580"/>
      <w:bookmarkStart w:id="8750" w:name="_Toc364686088"/>
      <w:bookmarkStart w:id="8751" w:name="_Toc364417581"/>
      <w:bookmarkStart w:id="8752" w:name="_Toc364686089"/>
      <w:bookmarkStart w:id="8753" w:name="_Toc364417582"/>
      <w:bookmarkStart w:id="8754" w:name="_Toc364686090"/>
      <w:bookmarkStart w:id="8755" w:name="_Toc364417583"/>
      <w:bookmarkStart w:id="8756" w:name="_Toc364686091"/>
      <w:bookmarkStart w:id="8757" w:name="_Toc364417584"/>
      <w:bookmarkStart w:id="8758" w:name="_Toc364686092"/>
      <w:bookmarkStart w:id="8759" w:name="_Toc364417585"/>
      <w:bookmarkStart w:id="8760" w:name="_Toc364686093"/>
      <w:bookmarkStart w:id="8761" w:name="_Toc364417586"/>
      <w:bookmarkStart w:id="8762" w:name="_Toc364686094"/>
      <w:bookmarkStart w:id="8763" w:name="_Toc364417587"/>
      <w:bookmarkStart w:id="8764" w:name="_Toc364686095"/>
      <w:bookmarkStart w:id="8765" w:name="_Toc364417588"/>
      <w:bookmarkStart w:id="8766" w:name="_Toc364686096"/>
      <w:bookmarkStart w:id="8767" w:name="_Toc364417590"/>
      <w:bookmarkStart w:id="8768" w:name="_Toc364686098"/>
      <w:bookmarkStart w:id="8769" w:name="_Toc364417591"/>
      <w:bookmarkStart w:id="8770" w:name="_Toc364686099"/>
      <w:bookmarkStart w:id="8771" w:name="_Toc364417592"/>
      <w:bookmarkStart w:id="8772" w:name="_Toc364686100"/>
      <w:bookmarkStart w:id="8773" w:name="_Toc364417593"/>
      <w:bookmarkStart w:id="8774" w:name="_Toc364686101"/>
      <w:bookmarkStart w:id="8775" w:name="_Toc364417594"/>
      <w:bookmarkStart w:id="8776" w:name="_Toc364686102"/>
      <w:bookmarkStart w:id="8777" w:name="_Toc364417596"/>
      <w:bookmarkStart w:id="8778" w:name="_Toc364686104"/>
      <w:bookmarkStart w:id="8779" w:name="_Toc364417597"/>
      <w:bookmarkStart w:id="8780" w:name="_Toc364686105"/>
      <w:bookmarkStart w:id="8781" w:name="_Toc364417599"/>
      <w:bookmarkStart w:id="8782" w:name="_Toc364686107"/>
      <w:bookmarkStart w:id="8783" w:name="_Toc364417601"/>
      <w:bookmarkStart w:id="8784" w:name="_Toc364686109"/>
      <w:bookmarkStart w:id="8785" w:name="_Toc364417602"/>
      <w:bookmarkStart w:id="8786" w:name="_Toc364686110"/>
      <w:bookmarkStart w:id="8787" w:name="_Toc364417603"/>
      <w:bookmarkStart w:id="8788" w:name="_Toc364686111"/>
      <w:bookmarkStart w:id="8789" w:name="_Toc364417604"/>
      <w:bookmarkStart w:id="8790" w:name="_Toc364686112"/>
      <w:bookmarkStart w:id="8791" w:name="_Toc364417605"/>
      <w:bookmarkStart w:id="8792" w:name="_Toc364686113"/>
      <w:bookmarkStart w:id="8793" w:name="_Toc364417606"/>
      <w:bookmarkStart w:id="8794" w:name="_Toc364686114"/>
      <w:bookmarkStart w:id="8795" w:name="_Toc364417607"/>
      <w:bookmarkStart w:id="8796" w:name="_Toc364686115"/>
      <w:bookmarkStart w:id="8797" w:name="_Toc364417608"/>
      <w:bookmarkStart w:id="8798" w:name="_Toc364686116"/>
      <w:bookmarkStart w:id="8799" w:name="_Toc364417609"/>
      <w:bookmarkStart w:id="8800" w:name="_Toc364686117"/>
      <w:bookmarkStart w:id="8801" w:name="_Toc364417610"/>
      <w:bookmarkStart w:id="8802" w:name="_Toc364686118"/>
      <w:bookmarkStart w:id="8803" w:name="_Toc364417611"/>
      <w:bookmarkStart w:id="8804" w:name="_Toc364686119"/>
      <w:bookmarkStart w:id="8805" w:name="_Toc364417613"/>
      <w:bookmarkStart w:id="8806" w:name="_Toc364686121"/>
      <w:bookmarkStart w:id="8807" w:name="_Toc364417614"/>
      <w:bookmarkStart w:id="8808" w:name="_Toc364686122"/>
      <w:bookmarkStart w:id="8809" w:name="_Toc364417618"/>
      <w:bookmarkStart w:id="8810" w:name="_Toc364686126"/>
      <w:bookmarkStart w:id="8811" w:name="_Toc364417619"/>
      <w:bookmarkStart w:id="8812" w:name="_Toc364686127"/>
      <w:bookmarkStart w:id="8813" w:name="_Toc364417623"/>
      <w:bookmarkStart w:id="8814" w:name="_Toc364686131"/>
      <w:bookmarkStart w:id="8815" w:name="_Toc364417624"/>
      <w:bookmarkStart w:id="8816" w:name="_Toc364686132"/>
      <w:bookmarkStart w:id="8817" w:name="_Toc364417627"/>
      <w:bookmarkStart w:id="8818" w:name="_Toc364686135"/>
      <w:bookmarkStart w:id="8819" w:name="_Toc364417629"/>
      <w:bookmarkStart w:id="8820" w:name="_Toc364686137"/>
      <w:bookmarkStart w:id="8821" w:name="_Toc364417630"/>
      <w:bookmarkStart w:id="8822" w:name="_Toc364686138"/>
      <w:bookmarkStart w:id="8823" w:name="_Toc364417634"/>
      <w:bookmarkStart w:id="8824" w:name="_Toc364686142"/>
      <w:bookmarkStart w:id="8825" w:name="_Toc364417635"/>
      <w:bookmarkStart w:id="8826" w:name="_Toc364686143"/>
      <w:bookmarkStart w:id="8827" w:name="_Toc364417639"/>
      <w:bookmarkStart w:id="8828" w:name="_Toc364686147"/>
      <w:bookmarkStart w:id="8829" w:name="_Toc364417640"/>
      <w:bookmarkStart w:id="8830" w:name="_Toc364686148"/>
      <w:bookmarkStart w:id="8831" w:name="_Toc364417643"/>
      <w:bookmarkStart w:id="8832" w:name="_Toc364686151"/>
      <w:bookmarkStart w:id="8833" w:name="_Toc364417644"/>
      <w:bookmarkStart w:id="8834" w:name="_Toc364686152"/>
      <w:bookmarkStart w:id="8835" w:name="_Toc364417647"/>
      <w:bookmarkStart w:id="8836" w:name="_Toc364686155"/>
      <w:bookmarkStart w:id="8837" w:name="_Toc364417649"/>
      <w:bookmarkStart w:id="8838" w:name="_Toc364686157"/>
      <w:bookmarkStart w:id="8839" w:name="_Toc364417650"/>
      <w:bookmarkStart w:id="8840" w:name="_Toc364686158"/>
      <w:bookmarkStart w:id="8841" w:name="_Toc364417651"/>
      <w:bookmarkStart w:id="8842" w:name="_Toc364686159"/>
      <w:bookmarkStart w:id="8843" w:name="_Toc364417652"/>
      <w:bookmarkStart w:id="8844" w:name="_Toc364686160"/>
      <w:bookmarkStart w:id="8845" w:name="_Toc364417653"/>
      <w:bookmarkStart w:id="8846" w:name="_Toc364686161"/>
      <w:bookmarkStart w:id="8847" w:name="_Toc364417661"/>
      <w:bookmarkStart w:id="8848" w:name="_Toc364686169"/>
      <w:bookmarkStart w:id="8849" w:name="_Toc364417663"/>
      <w:bookmarkStart w:id="8850" w:name="_Toc364686171"/>
      <w:bookmarkStart w:id="8851" w:name="_Toc364417664"/>
      <w:bookmarkStart w:id="8852" w:name="_Toc364686172"/>
      <w:bookmarkStart w:id="8853" w:name="_Toc364417666"/>
      <w:bookmarkStart w:id="8854" w:name="_Toc364686174"/>
      <w:bookmarkStart w:id="8855" w:name="_Toc364417668"/>
      <w:bookmarkStart w:id="8856" w:name="_Toc364686176"/>
      <w:bookmarkStart w:id="8857" w:name="_Toc364417670"/>
      <w:bookmarkStart w:id="8858" w:name="_Toc364686178"/>
      <w:bookmarkStart w:id="8859" w:name="_Toc364417672"/>
      <w:bookmarkStart w:id="8860" w:name="_Toc364686180"/>
      <w:bookmarkStart w:id="8861" w:name="_Toc364417673"/>
      <w:bookmarkStart w:id="8862" w:name="_Toc364686181"/>
      <w:bookmarkStart w:id="8863" w:name="_Toc364417674"/>
      <w:bookmarkStart w:id="8864" w:name="_Toc364686182"/>
      <w:bookmarkStart w:id="8865" w:name="_Toc364417675"/>
      <w:bookmarkStart w:id="8866" w:name="_Toc364686183"/>
      <w:bookmarkStart w:id="8867" w:name="_ANEXO_VIII-_MODELO"/>
      <w:bookmarkStart w:id="8868" w:name="_ANEXO_X_-"/>
      <w:bookmarkStart w:id="8869" w:name="_Toc364686189"/>
      <w:bookmarkStart w:id="8870" w:name="_Toc364686190"/>
      <w:bookmarkStart w:id="8871" w:name="_Toc364417682"/>
      <w:bookmarkStart w:id="8872" w:name="_Toc364686191"/>
      <w:bookmarkStart w:id="8873" w:name="_Toc361937714"/>
      <w:bookmarkStart w:id="8874" w:name="_Toc364417684"/>
      <w:bookmarkStart w:id="8875" w:name="_Toc364686193"/>
      <w:bookmarkEnd w:id="8436"/>
      <w:bookmarkEnd w:id="8437"/>
      <w:bookmarkEnd w:id="8438"/>
      <w:bookmarkEnd w:id="8439"/>
      <w:bookmarkEnd w:id="8440"/>
      <w:bookmarkEnd w:id="8441"/>
      <w:bookmarkEnd w:id="8442"/>
      <w:bookmarkEnd w:id="8443"/>
      <w:bookmarkEnd w:id="8444"/>
      <w:bookmarkEnd w:id="8445"/>
      <w:bookmarkEnd w:id="8572"/>
      <w:bookmarkEnd w:id="8573"/>
      <w:bookmarkEnd w:id="8574"/>
      <w:bookmarkEnd w:id="8575"/>
      <w:bookmarkEnd w:id="8576"/>
      <w:bookmarkEnd w:id="8577"/>
      <w:bookmarkEnd w:id="8578"/>
      <w:bookmarkEnd w:id="8579"/>
      <w:bookmarkEnd w:id="8580"/>
      <w:bookmarkEnd w:id="8581"/>
      <w:bookmarkEnd w:id="8582"/>
      <w:bookmarkEnd w:id="8583"/>
      <w:bookmarkEnd w:id="8584"/>
      <w:bookmarkEnd w:id="8585"/>
      <w:bookmarkEnd w:id="8586"/>
      <w:bookmarkEnd w:id="8587"/>
      <w:bookmarkEnd w:id="8588"/>
      <w:bookmarkEnd w:id="8589"/>
      <w:bookmarkEnd w:id="8590"/>
      <w:bookmarkEnd w:id="8591"/>
      <w:bookmarkEnd w:id="8592"/>
      <w:bookmarkEnd w:id="8593"/>
      <w:bookmarkEnd w:id="8594"/>
      <w:bookmarkEnd w:id="8595"/>
      <w:bookmarkEnd w:id="8596"/>
      <w:bookmarkEnd w:id="8597"/>
      <w:bookmarkEnd w:id="8598"/>
      <w:bookmarkEnd w:id="8599"/>
      <w:bookmarkEnd w:id="8600"/>
      <w:bookmarkEnd w:id="8601"/>
      <w:bookmarkEnd w:id="8602"/>
      <w:bookmarkEnd w:id="8603"/>
      <w:bookmarkEnd w:id="8604"/>
      <w:bookmarkEnd w:id="8605"/>
      <w:bookmarkEnd w:id="8606"/>
      <w:bookmarkEnd w:id="8607"/>
      <w:bookmarkEnd w:id="8608"/>
      <w:bookmarkEnd w:id="8609"/>
      <w:bookmarkEnd w:id="8610"/>
      <w:bookmarkEnd w:id="8611"/>
      <w:bookmarkEnd w:id="8612"/>
      <w:bookmarkEnd w:id="8613"/>
      <w:bookmarkEnd w:id="8614"/>
      <w:bookmarkEnd w:id="8615"/>
      <w:bookmarkEnd w:id="8616"/>
      <w:bookmarkEnd w:id="8617"/>
      <w:bookmarkEnd w:id="8618"/>
      <w:bookmarkEnd w:id="8619"/>
      <w:bookmarkEnd w:id="8620"/>
      <w:bookmarkEnd w:id="8621"/>
      <w:bookmarkEnd w:id="8622"/>
      <w:bookmarkEnd w:id="8623"/>
      <w:bookmarkEnd w:id="8624"/>
      <w:bookmarkEnd w:id="8625"/>
      <w:bookmarkEnd w:id="8626"/>
      <w:bookmarkEnd w:id="8627"/>
      <w:bookmarkEnd w:id="8628"/>
      <w:bookmarkEnd w:id="8629"/>
      <w:bookmarkEnd w:id="8630"/>
      <w:bookmarkEnd w:id="8631"/>
      <w:bookmarkEnd w:id="8632"/>
      <w:bookmarkEnd w:id="8633"/>
      <w:bookmarkEnd w:id="8634"/>
      <w:bookmarkEnd w:id="8635"/>
      <w:bookmarkEnd w:id="8636"/>
      <w:bookmarkEnd w:id="8637"/>
      <w:bookmarkEnd w:id="8638"/>
      <w:bookmarkEnd w:id="8639"/>
      <w:bookmarkEnd w:id="8640"/>
      <w:bookmarkEnd w:id="8641"/>
      <w:bookmarkEnd w:id="8642"/>
      <w:bookmarkEnd w:id="8643"/>
      <w:bookmarkEnd w:id="8644"/>
      <w:bookmarkEnd w:id="8645"/>
      <w:bookmarkEnd w:id="8646"/>
      <w:bookmarkEnd w:id="8647"/>
      <w:bookmarkEnd w:id="8648"/>
      <w:bookmarkEnd w:id="8649"/>
      <w:bookmarkEnd w:id="8650"/>
      <w:bookmarkEnd w:id="8651"/>
      <w:bookmarkEnd w:id="8652"/>
      <w:bookmarkEnd w:id="8653"/>
      <w:bookmarkEnd w:id="8654"/>
      <w:bookmarkEnd w:id="8655"/>
      <w:bookmarkEnd w:id="8656"/>
      <w:bookmarkEnd w:id="8657"/>
      <w:bookmarkEnd w:id="8658"/>
      <w:bookmarkEnd w:id="8659"/>
      <w:bookmarkEnd w:id="8660"/>
      <w:bookmarkEnd w:id="8661"/>
      <w:bookmarkEnd w:id="8662"/>
      <w:bookmarkEnd w:id="8663"/>
      <w:bookmarkEnd w:id="8664"/>
      <w:bookmarkEnd w:id="8665"/>
      <w:bookmarkEnd w:id="8666"/>
      <w:bookmarkEnd w:id="8667"/>
      <w:bookmarkEnd w:id="8668"/>
      <w:bookmarkEnd w:id="8669"/>
      <w:bookmarkEnd w:id="8670"/>
      <w:bookmarkEnd w:id="8671"/>
      <w:bookmarkEnd w:id="8672"/>
      <w:bookmarkEnd w:id="8673"/>
      <w:bookmarkEnd w:id="8674"/>
      <w:bookmarkEnd w:id="8675"/>
      <w:bookmarkEnd w:id="8676"/>
      <w:bookmarkEnd w:id="8677"/>
      <w:bookmarkEnd w:id="8678"/>
      <w:bookmarkEnd w:id="8679"/>
      <w:bookmarkEnd w:id="8680"/>
      <w:bookmarkEnd w:id="8681"/>
      <w:bookmarkEnd w:id="8682"/>
      <w:bookmarkEnd w:id="8683"/>
      <w:bookmarkEnd w:id="8684"/>
      <w:bookmarkEnd w:id="8685"/>
      <w:bookmarkEnd w:id="8686"/>
      <w:bookmarkEnd w:id="8687"/>
      <w:bookmarkEnd w:id="8688"/>
      <w:bookmarkEnd w:id="8689"/>
      <w:bookmarkEnd w:id="8690"/>
      <w:bookmarkEnd w:id="8691"/>
      <w:bookmarkEnd w:id="8692"/>
      <w:bookmarkEnd w:id="8693"/>
      <w:bookmarkEnd w:id="8694"/>
      <w:bookmarkEnd w:id="8695"/>
      <w:bookmarkEnd w:id="8696"/>
      <w:bookmarkEnd w:id="8697"/>
      <w:bookmarkEnd w:id="8698"/>
      <w:bookmarkEnd w:id="8699"/>
      <w:bookmarkEnd w:id="8700"/>
      <w:bookmarkEnd w:id="8701"/>
      <w:bookmarkEnd w:id="8702"/>
      <w:bookmarkEnd w:id="8703"/>
      <w:bookmarkEnd w:id="8704"/>
      <w:bookmarkEnd w:id="8705"/>
      <w:bookmarkEnd w:id="8706"/>
      <w:bookmarkEnd w:id="8707"/>
      <w:bookmarkEnd w:id="8708"/>
      <w:bookmarkEnd w:id="8709"/>
      <w:bookmarkEnd w:id="8710"/>
      <w:bookmarkEnd w:id="8711"/>
      <w:bookmarkEnd w:id="8712"/>
      <w:bookmarkEnd w:id="8713"/>
      <w:bookmarkEnd w:id="8714"/>
      <w:bookmarkEnd w:id="8715"/>
      <w:bookmarkEnd w:id="8716"/>
      <w:bookmarkEnd w:id="8717"/>
      <w:bookmarkEnd w:id="8718"/>
      <w:bookmarkEnd w:id="8719"/>
      <w:bookmarkEnd w:id="8720"/>
      <w:bookmarkEnd w:id="8721"/>
      <w:bookmarkEnd w:id="8722"/>
      <w:bookmarkEnd w:id="8723"/>
      <w:bookmarkEnd w:id="8724"/>
      <w:bookmarkEnd w:id="8725"/>
      <w:bookmarkEnd w:id="8726"/>
      <w:bookmarkEnd w:id="8727"/>
      <w:bookmarkEnd w:id="8728"/>
      <w:bookmarkEnd w:id="8729"/>
      <w:bookmarkEnd w:id="8730"/>
      <w:bookmarkEnd w:id="8731"/>
      <w:bookmarkEnd w:id="8732"/>
      <w:bookmarkEnd w:id="8733"/>
      <w:bookmarkEnd w:id="8734"/>
      <w:bookmarkEnd w:id="8735"/>
      <w:bookmarkEnd w:id="8736"/>
      <w:bookmarkEnd w:id="8737"/>
      <w:bookmarkEnd w:id="8738"/>
      <w:bookmarkEnd w:id="8739"/>
      <w:bookmarkEnd w:id="8740"/>
      <w:bookmarkEnd w:id="8741"/>
      <w:bookmarkEnd w:id="8742"/>
      <w:bookmarkEnd w:id="8743"/>
      <w:bookmarkEnd w:id="8744"/>
      <w:bookmarkEnd w:id="8745"/>
      <w:bookmarkEnd w:id="8746"/>
      <w:bookmarkEnd w:id="8747"/>
      <w:bookmarkEnd w:id="8748"/>
      <w:bookmarkEnd w:id="8749"/>
      <w:bookmarkEnd w:id="8750"/>
      <w:bookmarkEnd w:id="8751"/>
      <w:bookmarkEnd w:id="8752"/>
      <w:bookmarkEnd w:id="8753"/>
      <w:bookmarkEnd w:id="8754"/>
      <w:bookmarkEnd w:id="8755"/>
      <w:bookmarkEnd w:id="8756"/>
      <w:bookmarkEnd w:id="8757"/>
      <w:bookmarkEnd w:id="8758"/>
      <w:bookmarkEnd w:id="8759"/>
      <w:bookmarkEnd w:id="8760"/>
      <w:bookmarkEnd w:id="8761"/>
      <w:bookmarkEnd w:id="8762"/>
      <w:bookmarkEnd w:id="8763"/>
      <w:bookmarkEnd w:id="8764"/>
      <w:bookmarkEnd w:id="8765"/>
      <w:bookmarkEnd w:id="8766"/>
      <w:bookmarkEnd w:id="8767"/>
      <w:bookmarkEnd w:id="8768"/>
      <w:bookmarkEnd w:id="8769"/>
      <w:bookmarkEnd w:id="8770"/>
      <w:bookmarkEnd w:id="8771"/>
      <w:bookmarkEnd w:id="8772"/>
      <w:bookmarkEnd w:id="8773"/>
      <w:bookmarkEnd w:id="8774"/>
      <w:bookmarkEnd w:id="8775"/>
      <w:bookmarkEnd w:id="8776"/>
      <w:bookmarkEnd w:id="8777"/>
      <w:bookmarkEnd w:id="8778"/>
      <w:bookmarkEnd w:id="8779"/>
      <w:bookmarkEnd w:id="8780"/>
      <w:bookmarkEnd w:id="8781"/>
      <w:bookmarkEnd w:id="8782"/>
      <w:bookmarkEnd w:id="8783"/>
      <w:bookmarkEnd w:id="8784"/>
      <w:bookmarkEnd w:id="8785"/>
      <w:bookmarkEnd w:id="8786"/>
      <w:bookmarkEnd w:id="8787"/>
      <w:bookmarkEnd w:id="8788"/>
      <w:bookmarkEnd w:id="8789"/>
      <w:bookmarkEnd w:id="8790"/>
      <w:bookmarkEnd w:id="8791"/>
      <w:bookmarkEnd w:id="8792"/>
      <w:bookmarkEnd w:id="8793"/>
      <w:bookmarkEnd w:id="8794"/>
      <w:bookmarkEnd w:id="8795"/>
      <w:bookmarkEnd w:id="8796"/>
      <w:bookmarkEnd w:id="8797"/>
      <w:bookmarkEnd w:id="8798"/>
      <w:bookmarkEnd w:id="8799"/>
      <w:bookmarkEnd w:id="8800"/>
      <w:bookmarkEnd w:id="8801"/>
      <w:bookmarkEnd w:id="8802"/>
      <w:bookmarkEnd w:id="8803"/>
      <w:bookmarkEnd w:id="8804"/>
      <w:bookmarkEnd w:id="8805"/>
      <w:bookmarkEnd w:id="8806"/>
      <w:bookmarkEnd w:id="8807"/>
      <w:bookmarkEnd w:id="8808"/>
      <w:bookmarkEnd w:id="8809"/>
      <w:bookmarkEnd w:id="8810"/>
      <w:bookmarkEnd w:id="8811"/>
      <w:bookmarkEnd w:id="8812"/>
      <w:bookmarkEnd w:id="8813"/>
      <w:bookmarkEnd w:id="8814"/>
      <w:bookmarkEnd w:id="8815"/>
      <w:bookmarkEnd w:id="8816"/>
      <w:bookmarkEnd w:id="8817"/>
      <w:bookmarkEnd w:id="8818"/>
      <w:bookmarkEnd w:id="8819"/>
      <w:bookmarkEnd w:id="8820"/>
      <w:bookmarkEnd w:id="8821"/>
      <w:bookmarkEnd w:id="8822"/>
      <w:bookmarkEnd w:id="8823"/>
      <w:bookmarkEnd w:id="8824"/>
      <w:bookmarkEnd w:id="8825"/>
      <w:bookmarkEnd w:id="8826"/>
      <w:bookmarkEnd w:id="8827"/>
      <w:bookmarkEnd w:id="8828"/>
      <w:bookmarkEnd w:id="8829"/>
      <w:bookmarkEnd w:id="8830"/>
      <w:bookmarkEnd w:id="8831"/>
      <w:bookmarkEnd w:id="8832"/>
      <w:bookmarkEnd w:id="8833"/>
      <w:bookmarkEnd w:id="8834"/>
      <w:bookmarkEnd w:id="8835"/>
      <w:bookmarkEnd w:id="8836"/>
      <w:bookmarkEnd w:id="8837"/>
      <w:bookmarkEnd w:id="8838"/>
      <w:bookmarkEnd w:id="8839"/>
      <w:bookmarkEnd w:id="8840"/>
      <w:bookmarkEnd w:id="8841"/>
      <w:bookmarkEnd w:id="8842"/>
      <w:bookmarkEnd w:id="8843"/>
      <w:bookmarkEnd w:id="8844"/>
      <w:bookmarkEnd w:id="8845"/>
      <w:bookmarkEnd w:id="8846"/>
      <w:bookmarkEnd w:id="8847"/>
      <w:bookmarkEnd w:id="8848"/>
      <w:bookmarkEnd w:id="8849"/>
      <w:bookmarkEnd w:id="8850"/>
      <w:bookmarkEnd w:id="8851"/>
      <w:bookmarkEnd w:id="8852"/>
      <w:bookmarkEnd w:id="8853"/>
      <w:bookmarkEnd w:id="8854"/>
      <w:bookmarkEnd w:id="8855"/>
      <w:bookmarkEnd w:id="8856"/>
      <w:bookmarkEnd w:id="8857"/>
      <w:bookmarkEnd w:id="8858"/>
      <w:bookmarkEnd w:id="8859"/>
      <w:bookmarkEnd w:id="8860"/>
      <w:bookmarkEnd w:id="8861"/>
      <w:bookmarkEnd w:id="8862"/>
      <w:bookmarkEnd w:id="8863"/>
      <w:bookmarkEnd w:id="8864"/>
      <w:bookmarkEnd w:id="8865"/>
      <w:bookmarkEnd w:id="8866"/>
      <w:bookmarkEnd w:id="8867"/>
      <w:bookmarkEnd w:id="8868"/>
      <w:bookmarkEnd w:id="8869"/>
      <w:bookmarkEnd w:id="8870"/>
      <w:bookmarkEnd w:id="8871"/>
      <w:bookmarkEnd w:id="8872"/>
      <w:bookmarkEnd w:id="8873"/>
      <w:bookmarkEnd w:id="8874"/>
      <w:bookmarkEnd w:id="8875"/>
    </w:p>
    <w:p w14:paraId="6A9CDAD4" w14:textId="77777777" w:rsidR="00B9506C" w:rsidRPr="00780093" w:rsidRDefault="00B9506C" w:rsidP="00B9506C">
      <w:pPr>
        <w:pStyle w:val="Edital-Corpodetexto"/>
        <w:sectPr w:rsidR="00B9506C" w:rsidRPr="00780093" w:rsidSect="00B9506C">
          <w:pgSz w:w="15840" w:h="12240" w:orient="landscape"/>
          <w:pgMar w:top="1418" w:right="959" w:bottom="1134" w:left="1418" w:header="720" w:footer="720" w:gutter="0"/>
          <w:paperSrc w:first="15" w:other="15"/>
          <w:cols w:space="720"/>
          <w:docGrid w:linePitch="299"/>
        </w:sectPr>
      </w:pPr>
    </w:p>
    <w:p w14:paraId="1E83E28A" w14:textId="77777777" w:rsidR="00B9506C" w:rsidRPr="00780093" w:rsidRDefault="00B9506C" w:rsidP="00B9506C">
      <w:pPr>
        <w:pStyle w:val="Edital-AnexoTtulo"/>
      </w:pPr>
      <w:bookmarkStart w:id="8876" w:name="_Toc220429341"/>
      <w:r w:rsidRPr="00780093">
        <w:rPr>
          <w:caps w:val="0"/>
        </w:rPr>
        <w:t xml:space="preserve">ANEXO XXXI - </w:t>
      </w:r>
      <w:r w:rsidRPr="00780093">
        <w:rPr>
          <w:rFonts w:cstheme="minorHAnsi"/>
          <w:bCs/>
        </w:rPr>
        <w:t>REQUERIMENTO DE REABERTURA DA SESSÃO PÚBLICA</w:t>
      </w:r>
      <w:bookmarkEnd w:id="8876"/>
    </w:p>
    <w:p w14:paraId="449694B6" w14:textId="77777777" w:rsidR="00B9506C" w:rsidRPr="00780093" w:rsidRDefault="00B9506C" w:rsidP="00B9506C">
      <w:pPr>
        <w:pStyle w:val="Edital-Corpodetexto"/>
      </w:pPr>
    </w:p>
    <w:p w14:paraId="5FD3D605" w14:textId="77777777" w:rsidR="00B9506C" w:rsidRPr="00780093" w:rsidRDefault="00B9506C" w:rsidP="00B9506C">
      <w:pPr>
        <w:pStyle w:val="Edital-Anexos-Garantias"/>
        <w:ind w:firstLine="709"/>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representada por seu(s) representante(s) credenciado(s), sob as penas previstas no edital vigente da Oferta Permanente de Concessão e na legislação aplicável, vem requerer à Agência Nacional do Petróleo, Gás Natural e Biocombustíveis (ANP), a reabertura da sessão pública de apresentação de oferta do </w:t>
      </w:r>
      <w:r w:rsidRPr="001C2315">
        <w:fldChar w:fldCharType="begin">
          <w:ffData>
            <w:name w:val=""/>
            <w:enabled/>
            <w:calcOnExit w:val="0"/>
            <w:textInput>
              <w:default w:val="[inserir a numeração do ciclo da OPC"/>
            </w:textInput>
          </w:ffData>
        </w:fldChar>
      </w:r>
      <w:r w:rsidRPr="00780093">
        <w:instrText xml:space="preserve"> FORMTEXT </w:instrText>
      </w:r>
      <w:r w:rsidRPr="001C2315">
        <w:fldChar w:fldCharType="separate"/>
      </w:r>
      <w:r w:rsidRPr="00780093">
        <w:rPr>
          <w:noProof/>
        </w:rPr>
        <w:t>[inserir a numeração do ciclo da OPC</w:t>
      </w:r>
      <w:r w:rsidRPr="001C2315">
        <w:fldChar w:fldCharType="end"/>
      </w:r>
      <w:r w:rsidRPr="00780093">
        <w:t>] Ciclo da Oferta Permanente de Concessão para os setores declarados abaixo:</w:t>
      </w:r>
    </w:p>
    <w:p w14:paraId="5CC657BB" w14:textId="0A070F04" w:rsidR="00B9506C" w:rsidRPr="00780093" w:rsidRDefault="00B9506C" w:rsidP="00B9506C">
      <w:pPr>
        <w:pStyle w:val="Edital-Anexos-Garantias"/>
        <w:jc w:val="center"/>
        <w:rPr>
          <w:b/>
        </w:rPr>
      </w:pPr>
      <w:r w:rsidRPr="00780093">
        <w:rPr>
          <w:b/>
        </w:rPr>
        <w:t>Quadro 29</w:t>
      </w:r>
      <w:r w:rsidR="00FE09B9">
        <w:rPr>
          <w:b/>
        </w:rPr>
        <w:t xml:space="preserve"> </w:t>
      </w:r>
      <w:r w:rsidRPr="00780093">
        <w:rPr>
          <w:b/>
        </w:rPr>
        <w:t>– Reabertura da sessão pública – blocos exploratórios</w:t>
      </w:r>
    </w:p>
    <w:tbl>
      <w:tblPr>
        <w:tblStyle w:val="Tabelacomgrade"/>
        <w:tblW w:w="0" w:type="auto"/>
        <w:tblLook w:val="04A0" w:firstRow="1" w:lastRow="0" w:firstColumn="1" w:lastColumn="0" w:noHBand="0" w:noVBand="1"/>
      </w:tblPr>
      <w:tblGrid>
        <w:gridCol w:w="4673"/>
        <w:gridCol w:w="4672"/>
      </w:tblGrid>
      <w:tr w:rsidR="00B9506C" w:rsidRPr="00780093" w14:paraId="3D4C8216" w14:textId="77777777">
        <w:trPr>
          <w:trHeight w:hRule="exact" w:val="567"/>
        </w:trPr>
        <w:tc>
          <w:tcPr>
            <w:tcW w:w="4673" w:type="dxa"/>
            <w:shd w:val="clear" w:color="auto" w:fill="BFBFBF" w:themeFill="background1" w:themeFillShade="BF"/>
            <w:vAlign w:val="center"/>
          </w:tcPr>
          <w:p w14:paraId="40207993" w14:textId="77777777" w:rsidR="00B9506C" w:rsidRPr="00780093" w:rsidRDefault="00B9506C">
            <w:pPr>
              <w:pStyle w:val="Edital-TabelaTtulo"/>
            </w:pPr>
            <w:r w:rsidRPr="00780093">
              <w:t>Bacia</w:t>
            </w:r>
          </w:p>
        </w:tc>
        <w:tc>
          <w:tcPr>
            <w:tcW w:w="4672" w:type="dxa"/>
            <w:shd w:val="clear" w:color="auto" w:fill="BFBFBF" w:themeFill="background1" w:themeFillShade="BF"/>
            <w:vAlign w:val="center"/>
          </w:tcPr>
          <w:p w14:paraId="38E4D1AC" w14:textId="77777777" w:rsidR="00B9506C" w:rsidRPr="00780093" w:rsidRDefault="00B9506C">
            <w:pPr>
              <w:pStyle w:val="Edital-TabelaTtulo"/>
            </w:pPr>
            <w:r w:rsidRPr="00780093">
              <w:t>Setor</w:t>
            </w:r>
          </w:p>
        </w:tc>
      </w:tr>
      <w:tr w:rsidR="00B9506C" w:rsidRPr="00780093" w14:paraId="47C6D7CE" w14:textId="77777777">
        <w:trPr>
          <w:trHeight w:hRule="exact" w:val="567"/>
        </w:trPr>
        <w:tc>
          <w:tcPr>
            <w:tcW w:w="4673" w:type="dxa"/>
          </w:tcPr>
          <w:p w14:paraId="3B274E39" w14:textId="77777777" w:rsidR="00B9506C" w:rsidRPr="00780093" w:rsidRDefault="00B9506C">
            <w:pPr>
              <w:pStyle w:val="Edital-TabelaTtulo"/>
            </w:pPr>
          </w:p>
        </w:tc>
        <w:tc>
          <w:tcPr>
            <w:tcW w:w="4672" w:type="dxa"/>
          </w:tcPr>
          <w:p w14:paraId="6DF0BE71" w14:textId="77777777" w:rsidR="00B9506C" w:rsidRPr="00780093" w:rsidRDefault="00B9506C">
            <w:pPr>
              <w:pStyle w:val="Edital-TabelaTtulo"/>
            </w:pPr>
          </w:p>
        </w:tc>
      </w:tr>
      <w:tr w:rsidR="00B9506C" w:rsidRPr="00780093" w14:paraId="29A381F7" w14:textId="77777777">
        <w:trPr>
          <w:trHeight w:hRule="exact" w:val="567"/>
        </w:trPr>
        <w:tc>
          <w:tcPr>
            <w:tcW w:w="4673" w:type="dxa"/>
          </w:tcPr>
          <w:p w14:paraId="3251E343" w14:textId="77777777" w:rsidR="00B9506C" w:rsidRPr="00780093" w:rsidRDefault="00B9506C">
            <w:pPr>
              <w:pStyle w:val="Edital-TabelaTtulo"/>
            </w:pPr>
          </w:p>
        </w:tc>
        <w:tc>
          <w:tcPr>
            <w:tcW w:w="4672" w:type="dxa"/>
          </w:tcPr>
          <w:p w14:paraId="0A884AA0" w14:textId="77777777" w:rsidR="00B9506C" w:rsidRPr="00780093" w:rsidRDefault="00B9506C">
            <w:pPr>
              <w:pStyle w:val="Edital-TabelaTtulo"/>
            </w:pPr>
          </w:p>
        </w:tc>
      </w:tr>
    </w:tbl>
    <w:p w14:paraId="00BDB029" w14:textId="77777777" w:rsidR="00B9506C" w:rsidRPr="00780093" w:rsidRDefault="00B9506C" w:rsidP="00B9506C">
      <w:pPr>
        <w:pStyle w:val="Edital-AnexoObservaes"/>
        <w:jc w:val="center"/>
      </w:pPr>
      <w:r w:rsidRPr="00780093">
        <w:t>[Adicionar linhas para inclusão de mais setores.]</w:t>
      </w:r>
    </w:p>
    <w:p w14:paraId="081BB6B1" w14:textId="77777777" w:rsidR="00B9506C" w:rsidRPr="00780093" w:rsidRDefault="00B9506C" w:rsidP="00B9506C">
      <w:pPr>
        <w:pStyle w:val="Edital-TabelaTtulo"/>
      </w:pPr>
    </w:p>
    <w:p w14:paraId="2A3C54B5" w14:textId="77777777" w:rsidR="00B9506C" w:rsidRPr="00780093" w:rsidRDefault="00B9506C" w:rsidP="00B9506C">
      <w:pPr>
        <w:pStyle w:val="Edital-Anexos-Garantias"/>
        <w:jc w:val="center"/>
        <w:rPr>
          <w:b/>
        </w:rPr>
      </w:pPr>
      <w:r w:rsidRPr="00780093">
        <w:rPr>
          <w:b/>
        </w:rPr>
        <w:t>Quadro 30 – Reabertura da sessão pública – áreas com acumulações marginais</w:t>
      </w:r>
    </w:p>
    <w:tbl>
      <w:tblPr>
        <w:tblStyle w:val="Tabelacomgrade"/>
        <w:tblW w:w="0" w:type="auto"/>
        <w:tblLook w:val="04A0" w:firstRow="1" w:lastRow="0" w:firstColumn="1" w:lastColumn="0" w:noHBand="0" w:noVBand="1"/>
      </w:tblPr>
      <w:tblGrid>
        <w:gridCol w:w="4673"/>
        <w:gridCol w:w="4672"/>
      </w:tblGrid>
      <w:tr w:rsidR="00B9506C" w:rsidRPr="00780093" w14:paraId="12F3105B" w14:textId="77777777">
        <w:trPr>
          <w:trHeight w:hRule="exact" w:val="567"/>
        </w:trPr>
        <w:tc>
          <w:tcPr>
            <w:tcW w:w="4673" w:type="dxa"/>
            <w:shd w:val="clear" w:color="auto" w:fill="BFBFBF" w:themeFill="background1" w:themeFillShade="BF"/>
            <w:vAlign w:val="center"/>
          </w:tcPr>
          <w:p w14:paraId="678A6FC4" w14:textId="77777777" w:rsidR="00B9506C" w:rsidRPr="00780093" w:rsidRDefault="00B9506C">
            <w:pPr>
              <w:pStyle w:val="Edital-TabelaTtulo"/>
            </w:pPr>
            <w:r w:rsidRPr="00780093">
              <w:t>Bacia</w:t>
            </w:r>
          </w:p>
        </w:tc>
        <w:tc>
          <w:tcPr>
            <w:tcW w:w="4672" w:type="dxa"/>
            <w:shd w:val="clear" w:color="auto" w:fill="BFBFBF" w:themeFill="background1" w:themeFillShade="BF"/>
            <w:vAlign w:val="center"/>
          </w:tcPr>
          <w:p w14:paraId="44EEA9C0" w14:textId="77777777" w:rsidR="00B9506C" w:rsidRPr="00780093" w:rsidRDefault="00B9506C">
            <w:pPr>
              <w:pStyle w:val="Edital-TabelaTtulo"/>
            </w:pPr>
            <w:r w:rsidRPr="00780093">
              <w:t>Setor</w:t>
            </w:r>
          </w:p>
        </w:tc>
      </w:tr>
      <w:tr w:rsidR="00B9506C" w:rsidRPr="00780093" w14:paraId="72C47A62" w14:textId="77777777">
        <w:trPr>
          <w:trHeight w:hRule="exact" w:val="567"/>
        </w:trPr>
        <w:tc>
          <w:tcPr>
            <w:tcW w:w="4673" w:type="dxa"/>
          </w:tcPr>
          <w:p w14:paraId="11C7323A" w14:textId="77777777" w:rsidR="00B9506C" w:rsidRPr="00780093" w:rsidRDefault="00B9506C">
            <w:pPr>
              <w:pStyle w:val="Edital-TabelaTtulo"/>
            </w:pPr>
          </w:p>
        </w:tc>
        <w:tc>
          <w:tcPr>
            <w:tcW w:w="4672" w:type="dxa"/>
          </w:tcPr>
          <w:p w14:paraId="21DE9345" w14:textId="77777777" w:rsidR="00B9506C" w:rsidRPr="00780093" w:rsidRDefault="00B9506C">
            <w:pPr>
              <w:pStyle w:val="Edital-TabelaTtulo"/>
            </w:pPr>
          </w:p>
        </w:tc>
      </w:tr>
      <w:tr w:rsidR="00B9506C" w:rsidRPr="00780093" w14:paraId="2B760351" w14:textId="77777777">
        <w:trPr>
          <w:trHeight w:hRule="exact" w:val="567"/>
        </w:trPr>
        <w:tc>
          <w:tcPr>
            <w:tcW w:w="4673" w:type="dxa"/>
          </w:tcPr>
          <w:p w14:paraId="7697E3E8" w14:textId="77777777" w:rsidR="00B9506C" w:rsidRPr="00780093" w:rsidRDefault="00B9506C">
            <w:pPr>
              <w:pStyle w:val="Edital-TabelaTtulo"/>
            </w:pPr>
          </w:p>
        </w:tc>
        <w:tc>
          <w:tcPr>
            <w:tcW w:w="4672" w:type="dxa"/>
          </w:tcPr>
          <w:p w14:paraId="3C0F211C" w14:textId="77777777" w:rsidR="00B9506C" w:rsidRPr="00780093" w:rsidRDefault="00B9506C">
            <w:pPr>
              <w:pStyle w:val="Edital-TabelaTtulo"/>
            </w:pPr>
          </w:p>
        </w:tc>
      </w:tr>
    </w:tbl>
    <w:p w14:paraId="696A1397" w14:textId="77777777" w:rsidR="00B9506C" w:rsidRPr="00780093" w:rsidRDefault="00B9506C" w:rsidP="00B9506C">
      <w:pPr>
        <w:pStyle w:val="Edital-AnexoObservaes"/>
        <w:jc w:val="center"/>
      </w:pPr>
      <w:r w:rsidRPr="00780093">
        <w:t>[Adicionar linhas para inclusão de mais setores.]</w:t>
      </w:r>
    </w:p>
    <w:p w14:paraId="257E678A" w14:textId="77777777" w:rsidR="00B9506C" w:rsidRPr="00780093" w:rsidRDefault="00B9506C" w:rsidP="00B9506C">
      <w:pPr>
        <w:jc w:val="both"/>
        <w:rPr>
          <w:rFonts w:cstheme="minorHAnsi"/>
        </w:rPr>
      </w:pPr>
    </w:p>
    <w:p w14:paraId="7D56F13F" w14:textId="77777777" w:rsidR="00B9506C" w:rsidRPr="00780093" w:rsidRDefault="00B9506C" w:rsidP="007638F3">
      <w:pPr>
        <w:pStyle w:val="Edital-Anexos-Garantias"/>
        <w:ind w:firstLine="1021"/>
      </w:pPr>
      <w:r w:rsidRPr="00780093">
        <w:t xml:space="preserve">Farão parte da reabertura da sessão pública de apresentação de ofertas do ciclo da Oferta Permanente de Concessão supracitado os setores que tiveram Requerimento de Reabertura da sessão pública aprovados pela Comissão Especial de Licitação (CEL) e atenderem os requisitos estipulados na </w:t>
      </w:r>
      <w:r w:rsidRPr="00E0101A">
        <w:t>Subseção VII.6.</w:t>
      </w:r>
    </w:p>
    <w:p w14:paraId="0B71EF1B"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2CEEA3F8" w14:textId="77777777" w:rsidR="00B9506C" w:rsidRPr="00780093" w:rsidRDefault="00B9506C" w:rsidP="00B9506C">
      <w:pPr>
        <w:pStyle w:val="Edital-AnexoAssinatura"/>
        <w:rPr>
          <w:rFonts w:ascii="Arial" w:hAnsi="Arial" w:cs="Arial"/>
        </w:rPr>
      </w:pPr>
      <w:r w:rsidRPr="001C2315">
        <w:rPr>
          <w:rFonts w:ascii="Arial" w:hAnsi="Arial" w:cs="Arial"/>
          <w:szCs w:val="18"/>
        </w:rPr>
        <w:fldChar w:fldCharType="begin">
          <w:ffData>
            <w:name w:val=""/>
            <w:enabled/>
            <w:calcOnExit w:val="0"/>
            <w:textInput>
              <w:default w:val="[assinatura]"/>
            </w:textInput>
          </w:ffData>
        </w:fldChar>
      </w:r>
      <w:r w:rsidRPr="00780093">
        <w:rPr>
          <w:rFonts w:ascii="Arial" w:hAnsi="Arial" w:cs="Arial"/>
          <w:szCs w:val="18"/>
        </w:rPr>
        <w:instrText xml:space="preserve"> FORMTEXT </w:instrText>
      </w:r>
      <w:r w:rsidRPr="001C2315">
        <w:rPr>
          <w:rFonts w:ascii="Arial" w:hAnsi="Arial" w:cs="Arial"/>
          <w:szCs w:val="18"/>
        </w:rPr>
      </w:r>
      <w:r w:rsidRPr="001C2315">
        <w:rPr>
          <w:rFonts w:ascii="Arial" w:hAnsi="Arial" w:cs="Arial"/>
          <w:szCs w:val="18"/>
        </w:rPr>
        <w:fldChar w:fldCharType="separate"/>
      </w:r>
      <w:r w:rsidRPr="00780093">
        <w:rPr>
          <w:rFonts w:ascii="Arial" w:hAnsi="Arial" w:cs="Arial"/>
          <w:noProof/>
          <w:szCs w:val="18"/>
        </w:rPr>
        <w:t>[assinatura]</w:t>
      </w:r>
      <w:r w:rsidRPr="001C2315">
        <w:rPr>
          <w:rFonts w:ascii="Arial" w:hAnsi="Arial" w:cs="Arial"/>
          <w:szCs w:val="18"/>
        </w:rPr>
        <w:fldChar w:fldCharType="end"/>
      </w:r>
    </w:p>
    <w:p w14:paraId="5A152DAB" w14:textId="2C987341" w:rsidR="00B9506C" w:rsidRPr="00780093" w:rsidRDefault="00B9506C" w:rsidP="00B9506C">
      <w:pPr>
        <w:pStyle w:val="Edital-AnexoAssinatura"/>
        <w:rPr>
          <w:rFonts w:ascii="Arial" w:hAnsi="Arial" w:cs="Arial"/>
        </w:rPr>
      </w:pPr>
      <w:r w:rsidRPr="00780093">
        <w:rPr>
          <w:rFonts w:ascii="Arial" w:hAnsi="Arial" w:cs="Arial"/>
        </w:rPr>
        <w:t xml:space="preserve">Assinado por: </w:t>
      </w:r>
      <w:r w:rsidRPr="001C2315">
        <w:rPr>
          <w:rFonts w:ascii="Arial" w:hAnsi="Arial" w:cs="Arial"/>
        </w:rPr>
        <w:fldChar w:fldCharType="begin">
          <w:ffData>
            <w:name w:val=""/>
            <w:enabled/>
            <w:calcOnExit w:val="0"/>
            <w:textInput>
              <w:default w:val="[inserir o(s) nome(s) do(s) representante(s) credenciado(s) da  licitante]"/>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o(s) nome(s) do(s) representante(s) credenciado(s) da licitante]</w:t>
      </w:r>
      <w:r w:rsidRPr="001C2315">
        <w:rPr>
          <w:rFonts w:ascii="Arial" w:hAnsi="Arial" w:cs="Arial"/>
        </w:rPr>
        <w:fldChar w:fldCharType="end"/>
      </w:r>
    </w:p>
    <w:p w14:paraId="7985EB62" w14:textId="77777777" w:rsidR="00B9506C" w:rsidRPr="00780093" w:rsidRDefault="00B9506C" w:rsidP="00B9506C">
      <w:pPr>
        <w:rPr>
          <w:rFonts w:ascii="Arial" w:hAnsi="Arial" w:cs="Arial"/>
        </w:rPr>
      </w:pPr>
      <w:r w:rsidRPr="00780093">
        <w:rPr>
          <w:rFonts w:ascii="Arial" w:hAnsi="Arial" w:cs="Arial"/>
        </w:rPr>
        <w:t xml:space="preserve">Local e data: </w:t>
      </w:r>
      <w:r w:rsidRPr="001C2315">
        <w:rPr>
          <w:rFonts w:ascii="Arial" w:hAnsi="Arial" w:cs="Arial"/>
        </w:rPr>
        <w:fldChar w:fldCharType="begin">
          <w:ffData>
            <w:name w:val=""/>
            <w:enabled/>
            <w:calcOnExit w:val="0"/>
            <w:textInput>
              <w:default w:val="[inserir local e dat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rPr>
        <w:t>[inserir local e data]</w:t>
      </w:r>
      <w:r w:rsidRPr="001C2315">
        <w:rPr>
          <w:rFonts w:ascii="Arial" w:hAnsi="Arial" w:cs="Arial"/>
        </w:rPr>
        <w:fldChar w:fldCharType="end"/>
      </w:r>
    </w:p>
    <w:p w14:paraId="21A40EE2" w14:textId="77777777" w:rsidR="00B9506C" w:rsidRPr="00780093" w:rsidRDefault="00B9506C" w:rsidP="00B9506C">
      <w:pPr>
        <w:pStyle w:val="Edital-Corpodetexto"/>
      </w:pPr>
    </w:p>
    <w:p w14:paraId="00F44839" w14:textId="77777777" w:rsidR="00B9506C" w:rsidRPr="00780093" w:rsidRDefault="00B9506C" w:rsidP="00B9506C">
      <w:pPr>
        <w:pStyle w:val="Edital-AnexoTtulo"/>
      </w:pPr>
      <w:bookmarkStart w:id="8877" w:name="_Toc220429342"/>
      <w:r w:rsidRPr="00780093">
        <w:rPr>
          <w:caps w:val="0"/>
        </w:rPr>
        <w:t>ANEXO XXXII - MINUTA DO CONTRATO DE CONCESSÃO – BLOCOS EXPLORATÓRIOS</w:t>
      </w:r>
      <w:bookmarkEnd w:id="8877"/>
      <w:r w:rsidRPr="00780093" w:rsidDel="00F9293B">
        <w:rPr>
          <w:caps w:val="0"/>
        </w:rPr>
        <w:t xml:space="preserve"> </w:t>
      </w:r>
    </w:p>
    <w:p w14:paraId="36836E6D" w14:textId="77777777" w:rsidR="00B9506C" w:rsidRPr="00780093" w:rsidRDefault="00B9506C" w:rsidP="00B9506C">
      <w:pPr>
        <w:rPr>
          <w:rFonts w:cs="Arial"/>
          <w:szCs w:val="20"/>
        </w:rPr>
      </w:pPr>
    </w:p>
    <w:p w14:paraId="6B301C85" w14:textId="77777777" w:rsidR="00B9506C" w:rsidRPr="00756F68" w:rsidRDefault="00B9506C" w:rsidP="00B9506C">
      <w:pPr>
        <w:pStyle w:val="Edital-AnexoTtulo"/>
      </w:pPr>
      <w:bookmarkStart w:id="8878" w:name="_Toc220429343"/>
      <w:r w:rsidRPr="00780093">
        <w:rPr>
          <w:caps w:val="0"/>
        </w:rPr>
        <w:t xml:space="preserve">ANEXO XXXIII </w:t>
      </w:r>
      <w:r w:rsidRPr="00780093">
        <w:rPr>
          <w:caps w:val="0"/>
          <w:szCs w:val="22"/>
        </w:rPr>
        <w:t>–</w:t>
      </w:r>
      <w:r w:rsidRPr="00780093">
        <w:rPr>
          <w:caps w:val="0"/>
        </w:rPr>
        <w:t xml:space="preserve"> MINUTA DO CONTRATO DE CONCESSÃO – ÁREAS COM ACUMULAÇÕES MARGINAIS</w:t>
      </w:r>
      <w:bookmarkEnd w:id="8878"/>
    </w:p>
    <w:p w14:paraId="2FC30637" w14:textId="77777777" w:rsidR="00B9506C" w:rsidRDefault="00B9506C" w:rsidP="00B9506C"/>
    <w:p w14:paraId="5D5EE6BC" w14:textId="2DAA4B85" w:rsidR="00B1040C" w:rsidRDefault="00B1040C" w:rsidP="00B9506C">
      <w:r>
        <w:br w:type="page"/>
      </w:r>
    </w:p>
    <w:p w14:paraId="791FFB2A" w14:textId="13CC076F" w:rsidR="00B1040C" w:rsidRDefault="005F3685" w:rsidP="00F66370">
      <w:pPr>
        <w:pStyle w:val="AX-Tit1"/>
        <w:numPr>
          <w:ilvl w:val="0"/>
          <w:numId w:val="0"/>
        </w:numPr>
      </w:pPr>
      <w:bookmarkStart w:id="8879" w:name="_Toc220429344"/>
      <w:r>
        <w:rPr>
          <w:caps w:val="0"/>
        </w:rPr>
        <w:t>Erratas e Atualizações</w:t>
      </w:r>
      <w:bookmarkEnd w:id="8879"/>
    </w:p>
    <w:p w14:paraId="359A5BC0" w14:textId="77777777" w:rsidR="00B1040C" w:rsidRDefault="00B1040C" w:rsidP="00B1040C">
      <w:pPr>
        <w:jc w:val="center"/>
        <w:rPr>
          <w:b/>
          <w:bCs/>
          <w:sz w:val="28"/>
          <w:szCs w:val="28"/>
        </w:rPr>
      </w:pPr>
    </w:p>
    <w:p w14:paraId="17FA5FFF" w14:textId="706ADB6F" w:rsidR="00B1040C" w:rsidRPr="00900D74" w:rsidRDefault="005F3685" w:rsidP="00B1040C">
      <w:pPr>
        <w:jc w:val="center"/>
        <w:rPr>
          <w:rFonts w:ascii="Arial" w:hAnsi="Arial" w:cs="Arial"/>
          <w:sz w:val="28"/>
          <w:szCs w:val="28"/>
        </w:rPr>
      </w:pPr>
      <w:r w:rsidRPr="00900D74">
        <w:rPr>
          <w:rFonts w:ascii="Arial" w:hAnsi="Arial" w:cs="Arial"/>
          <w:sz w:val="28"/>
          <w:szCs w:val="28"/>
        </w:rPr>
        <w:t>Quadro</w:t>
      </w:r>
      <w:r w:rsidR="00B1040C" w:rsidRPr="00900D74">
        <w:rPr>
          <w:rFonts w:ascii="Arial" w:hAnsi="Arial" w:cs="Arial"/>
          <w:sz w:val="28"/>
          <w:szCs w:val="28"/>
        </w:rPr>
        <w:t xml:space="preserve"> de erratas e atualizações da versão 04 do Edital de Licitações e </w:t>
      </w:r>
      <w:r w:rsidR="004920DB" w:rsidRPr="00900D74">
        <w:rPr>
          <w:rFonts w:ascii="Arial" w:hAnsi="Arial" w:cs="Arial"/>
          <w:sz w:val="28"/>
          <w:szCs w:val="28"/>
        </w:rPr>
        <w:t xml:space="preserve">dos </w:t>
      </w:r>
      <w:r w:rsidR="00B1040C" w:rsidRPr="00900D74">
        <w:rPr>
          <w:rFonts w:ascii="Arial" w:hAnsi="Arial" w:cs="Arial"/>
          <w:sz w:val="28"/>
          <w:szCs w:val="28"/>
        </w:rPr>
        <w:t>Contratos da Oferta Permanente de Concessão</w:t>
      </w:r>
      <w:r w:rsidR="004920DB" w:rsidRPr="00900D74">
        <w:rPr>
          <w:rFonts w:ascii="Arial" w:hAnsi="Arial" w:cs="Arial"/>
          <w:sz w:val="28"/>
          <w:szCs w:val="28"/>
        </w:rPr>
        <w:t xml:space="preserve"> (OPC)</w:t>
      </w:r>
    </w:p>
    <w:p w14:paraId="75A4500E" w14:textId="77777777" w:rsidR="00B1040C" w:rsidRDefault="00B1040C" w:rsidP="00B9506C"/>
    <w:tbl>
      <w:tblPr>
        <w:tblW w:w="10763" w:type="dxa"/>
        <w:jc w:val="center"/>
        <w:tblCellMar>
          <w:top w:w="15" w:type="dxa"/>
          <w:left w:w="70" w:type="dxa"/>
          <w:bottom w:w="15" w:type="dxa"/>
          <w:right w:w="70" w:type="dxa"/>
        </w:tblCellMar>
        <w:tblLook w:val="04A0" w:firstRow="1" w:lastRow="0" w:firstColumn="1" w:lastColumn="0" w:noHBand="0" w:noVBand="1"/>
      </w:tblPr>
      <w:tblGrid>
        <w:gridCol w:w="1702"/>
        <w:gridCol w:w="1692"/>
        <w:gridCol w:w="4555"/>
        <w:gridCol w:w="1266"/>
        <w:gridCol w:w="1548"/>
      </w:tblGrid>
      <w:tr w:rsidR="00B1040C" w:rsidRPr="00B1040C" w14:paraId="5D99045A" w14:textId="77777777" w:rsidTr="004920DB">
        <w:trPr>
          <w:trHeight w:val="797"/>
          <w:tblHeader/>
          <w:jc w:val="center"/>
        </w:trPr>
        <w:tc>
          <w:tcPr>
            <w:tcW w:w="1702" w:type="dxa"/>
            <w:tcBorders>
              <w:top w:val="single" w:sz="8" w:space="0" w:color="auto"/>
              <w:left w:val="single" w:sz="8" w:space="0" w:color="auto"/>
              <w:bottom w:val="nil"/>
              <w:right w:val="single" w:sz="8" w:space="0" w:color="auto"/>
            </w:tcBorders>
            <w:shd w:val="clear" w:color="000000" w:fill="BFBFBF"/>
            <w:noWrap/>
            <w:vAlign w:val="center"/>
            <w:hideMark/>
          </w:tcPr>
          <w:p w14:paraId="0FCA1049" w14:textId="77777777" w:rsidR="00B1040C" w:rsidRPr="00B1040C" w:rsidRDefault="00B1040C" w:rsidP="00630580">
            <w:pPr>
              <w:spacing w:after="0" w:line="240" w:lineRule="auto"/>
              <w:ind w:left="-71"/>
              <w:jc w:val="center"/>
              <w:rPr>
                <w:rFonts w:ascii="Aptos Narrow" w:eastAsia="Times New Roman" w:hAnsi="Aptos Narrow" w:cs="Times New Roman"/>
                <w:b/>
                <w:bCs/>
                <w:color w:val="000000"/>
                <w:lang w:eastAsia="pt-BR"/>
                <w14:ligatures w14:val="none"/>
              </w:rPr>
            </w:pPr>
            <w:r w:rsidRPr="00B1040C">
              <w:rPr>
                <w:rFonts w:ascii="Aptos Narrow" w:eastAsia="Times New Roman" w:hAnsi="Aptos Narrow" w:cs="Times New Roman"/>
                <w:b/>
                <w:bCs/>
                <w:color w:val="000000"/>
                <w:lang w:eastAsia="pt-BR"/>
                <w14:ligatures w14:val="none"/>
              </w:rPr>
              <w:t>Tipo</w:t>
            </w:r>
          </w:p>
        </w:tc>
        <w:tc>
          <w:tcPr>
            <w:tcW w:w="1692" w:type="dxa"/>
            <w:tcBorders>
              <w:top w:val="single" w:sz="8" w:space="0" w:color="auto"/>
              <w:left w:val="nil"/>
              <w:bottom w:val="nil"/>
              <w:right w:val="single" w:sz="8" w:space="0" w:color="auto"/>
            </w:tcBorders>
            <w:shd w:val="clear" w:color="000000" w:fill="BFBFBF"/>
            <w:noWrap/>
            <w:vAlign w:val="center"/>
            <w:hideMark/>
          </w:tcPr>
          <w:p w14:paraId="55DF695B" w14:textId="77777777" w:rsidR="00B1040C" w:rsidRPr="00B1040C" w:rsidRDefault="00B1040C" w:rsidP="00630580">
            <w:pPr>
              <w:spacing w:after="0" w:line="240" w:lineRule="auto"/>
              <w:ind w:left="-63" w:right="-77"/>
              <w:jc w:val="center"/>
              <w:rPr>
                <w:rFonts w:ascii="Aptos Narrow" w:eastAsia="Times New Roman" w:hAnsi="Aptos Narrow" w:cs="Times New Roman"/>
                <w:b/>
                <w:bCs/>
                <w:color w:val="000000"/>
                <w:lang w:eastAsia="pt-BR"/>
                <w14:ligatures w14:val="none"/>
              </w:rPr>
            </w:pPr>
            <w:r w:rsidRPr="00B1040C">
              <w:rPr>
                <w:rFonts w:ascii="Aptos Narrow" w:eastAsia="Times New Roman" w:hAnsi="Aptos Narrow" w:cs="Times New Roman"/>
                <w:b/>
                <w:bCs/>
                <w:color w:val="000000"/>
                <w:lang w:eastAsia="pt-BR"/>
                <w14:ligatures w14:val="none"/>
              </w:rPr>
              <w:t>Data</w:t>
            </w:r>
          </w:p>
        </w:tc>
        <w:tc>
          <w:tcPr>
            <w:tcW w:w="4555" w:type="dxa"/>
            <w:tcBorders>
              <w:top w:val="single" w:sz="8" w:space="0" w:color="auto"/>
              <w:left w:val="nil"/>
              <w:bottom w:val="nil"/>
              <w:right w:val="single" w:sz="8" w:space="0" w:color="auto"/>
            </w:tcBorders>
            <w:shd w:val="clear" w:color="000000" w:fill="BFBFBF"/>
            <w:vAlign w:val="center"/>
            <w:hideMark/>
          </w:tcPr>
          <w:p w14:paraId="76D9A1AB" w14:textId="77777777" w:rsidR="00B1040C" w:rsidRPr="00B1040C" w:rsidRDefault="00B1040C" w:rsidP="00B1040C">
            <w:pPr>
              <w:spacing w:after="0" w:line="240" w:lineRule="auto"/>
              <w:jc w:val="center"/>
              <w:rPr>
                <w:rFonts w:ascii="Aptos Narrow" w:eastAsia="Times New Roman" w:hAnsi="Aptos Narrow" w:cs="Times New Roman"/>
                <w:b/>
                <w:bCs/>
                <w:color w:val="000000"/>
                <w:lang w:eastAsia="pt-BR"/>
                <w14:ligatures w14:val="none"/>
              </w:rPr>
            </w:pPr>
            <w:r w:rsidRPr="00B1040C">
              <w:rPr>
                <w:rFonts w:ascii="Aptos Narrow" w:eastAsia="Times New Roman" w:hAnsi="Aptos Narrow" w:cs="Times New Roman"/>
                <w:b/>
                <w:bCs/>
                <w:color w:val="000000"/>
                <w:lang w:eastAsia="pt-BR"/>
                <w14:ligatures w14:val="none"/>
              </w:rPr>
              <w:t>Descrição</w:t>
            </w:r>
          </w:p>
        </w:tc>
        <w:tc>
          <w:tcPr>
            <w:tcW w:w="1266" w:type="dxa"/>
            <w:tcBorders>
              <w:top w:val="single" w:sz="8" w:space="0" w:color="auto"/>
              <w:left w:val="nil"/>
              <w:bottom w:val="nil"/>
              <w:right w:val="single" w:sz="8" w:space="0" w:color="auto"/>
            </w:tcBorders>
            <w:shd w:val="clear" w:color="000000" w:fill="BFBFBF"/>
            <w:noWrap/>
            <w:vAlign w:val="center"/>
            <w:hideMark/>
          </w:tcPr>
          <w:p w14:paraId="161C269E" w14:textId="77777777" w:rsidR="00B1040C" w:rsidRPr="00B1040C" w:rsidRDefault="00B1040C" w:rsidP="00630580">
            <w:pPr>
              <w:spacing w:after="0" w:line="240" w:lineRule="auto"/>
              <w:ind w:left="-81" w:right="-59"/>
              <w:jc w:val="center"/>
              <w:rPr>
                <w:rFonts w:ascii="Aptos Narrow" w:eastAsia="Times New Roman" w:hAnsi="Aptos Narrow" w:cs="Times New Roman"/>
                <w:b/>
                <w:bCs/>
                <w:color w:val="000000"/>
                <w:lang w:eastAsia="pt-BR"/>
                <w14:ligatures w14:val="none"/>
              </w:rPr>
            </w:pPr>
            <w:r w:rsidRPr="00B1040C">
              <w:rPr>
                <w:rFonts w:ascii="Aptos Narrow" w:eastAsia="Times New Roman" w:hAnsi="Aptos Narrow" w:cs="Times New Roman"/>
                <w:b/>
                <w:bCs/>
                <w:color w:val="000000"/>
                <w:lang w:eastAsia="pt-BR"/>
                <w14:ligatures w14:val="none"/>
              </w:rPr>
              <w:t>Documento</w:t>
            </w:r>
          </w:p>
        </w:tc>
        <w:tc>
          <w:tcPr>
            <w:tcW w:w="1548" w:type="dxa"/>
            <w:tcBorders>
              <w:top w:val="single" w:sz="8" w:space="0" w:color="auto"/>
              <w:left w:val="nil"/>
              <w:bottom w:val="nil"/>
              <w:right w:val="single" w:sz="8" w:space="0" w:color="auto"/>
            </w:tcBorders>
            <w:shd w:val="clear" w:color="000000" w:fill="BFBFBF"/>
            <w:noWrap/>
            <w:vAlign w:val="center"/>
            <w:hideMark/>
          </w:tcPr>
          <w:p w14:paraId="51023ADD" w14:textId="77777777" w:rsidR="00B1040C" w:rsidRPr="00B1040C" w:rsidRDefault="00B1040C" w:rsidP="00630580">
            <w:pPr>
              <w:spacing w:after="0" w:line="240" w:lineRule="auto"/>
              <w:ind w:left="-65" w:right="-60"/>
              <w:jc w:val="center"/>
              <w:rPr>
                <w:rFonts w:ascii="Aptos Narrow" w:eastAsia="Times New Roman" w:hAnsi="Aptos Narrow" w:cs="Times New Roman"/>
                <w:b/>
                <w:bCs/>
                <w:color w:val="000000"/>
                <w:lang w:eastAsia="pt-BR"/>
                <w14:ligatures w14:val="none"/>
              </w:rPr>
            </w:pPr>
            <w:r w:rsidRPr="00B1040C">
              <w:rPr>
                <w:rFonts w:ascii="Aptos Narrow" w:eastAsia="Times New Roman" w:hAnsi="Aptos Narrow" w:cs="Times New Roman"/>
                <w:b/>
                <w:bCs/>
                <w:color w:val="000000"/>
                <w:lang w:eastAsia="pt-BR"/>
                <w14:ligatures w14:val="none"/>
              </w:rPr>
              <w:t>Versão</w:t>
            </w:r>
          </w:p>
        </w:tc>
      </w:tr>
      <w:tr w:rsidR="00B1040C" w:rsidRPr="00B1040C" w14:paraId="6561398D" w14:textId="77777777" w:rsidTr="004920DB">
        <w:trPr>
          <w:trHeight w:val="900"/>
          <w:jc w:val="center"/>
        </w:trPr>
        <w:tc>
          <w:tcPr>
            <w:tcW w:w="1702" w:type="dxa"/>
            <w:tcBorders>
              <w:top w:val="single" w:sz="4" w:space="0" w:color="auto"/>
              <w:left w:val="single" w:sz="4" w:space="0" w:color="auto"/>
              <w:bottom w:val="single" w:sz="4" w:space="0" w:color="auto"/>
              <w:right w:val="single" w:sz="4" w:space="0" w:color="auto"/>
            </w:tcBorders>
            <w:shd w:val="clear" w:color="000000" w:fill="DAF2D0"/>
            <w:noWrap/>
            <w:vAlign w:val="center"/>
            <w:hideMark/>
          </w:tcPr>
          <w:p w14:paraId="5248E941" w14:textId="77777777" w:rsidR="00B1040C" w:rsidRPr="00B1040C" w:rsidRDefault="00B1040C" w:rsidP="00630580">
            <w:pPr>
              <w:spacing w:after="0" w:line="240" w:lineRule="auto"/>
              <w:ind w:left="-71"/>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Original</w:t>
            </w:r>
          </w:p>
        </w:tc>
        <w:tc>
          <w:tcPr>
            <w:tcW w:w="1692" w:type="dxa"/>
            <w:tcBorders>
              <w:top w:val="single" w:sz="4" w:space="0" w:color="auto"/>
              <w:left w:val="single" w:sz="4" w:space="0" w:color="auto"/>
              <w:bottom w:val="single" w:sz="4" w:space="0" w:color="auto"/>
              <w:right w:val="single" w:sz="4" w:space="0" w:color="auto"/>
            </w:tcBorders>
            <w:shd w:val="clear" w:color="000000" w:fill="DAF2D0"/>
            <w:noWrap/>
            <w:vAlign w:val="center"/>
            <w:hideMark/>
          </w:tcPr>
          <w:p w14:paraId="5229466B" w14:textId="77777777" w:rsidR="00B1040C" w:rsidRPr="00B1040C" w:rsidRDefault="00B1040C" w:rsidP="00630580">
            <w:pPr>
              <w:spacing w:after="0" w:line="240" w:lineRule="auto"/>
              <w:ind w:left="-63" w:right="-77"/>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19/12/2024</w:t>
            </w:r>
          </w:p>
        </w:tc>
        <w:tc>
          <w:tcPr>
            <w:tcW w:w="4555" w:type="dxa"/>
            <w:tcBorders>
              <w:top w:val="single" w:sz="4" w:space="0" w:color="auto"/>
              <w:left w:val="single" w:sz="4" w:space="0" w:color="auto"/>
              <w:bottom w:val="single" w:sz="4" w:space="0" w:color="auto"/>
              <w:right w:val="single" w:sz="4" w:space="0" w:color="auto"/>
            </w:tcBorders>
            <w:shd w:val="clear" w:color="000000" w:fill="DAF2D0"/>
            <w:vAlign w:val="center"/>
            <w:hideMark/>
          </w:tcPr>
          <w:p w14:paraId="46775EA6" w14:textId="77777777" w:rsidR="00630580"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Versão do edital da OPC aprovada pela Diretoria Colegiada da ANP por meio da Resolução de Diretoria (RD) nº 715/2024.</w:t>
            </w:r>
          </w:p>
          <w:p w14:paraId="147F4E9D" w14:textId="4E71375F" w:rsidR="00B1040C" w:rsidRPr="00B1040C"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provação das regras estabelecidas no edital vigente.</w:t>
            </w:r>
          </w:p>
        </w:tc>
        <w:tc>
          <w:tcPr>
            <w:tcW w:w="1266" w:type="dxa"/>
            <w:tcBorders>
              <w:top w:val="single" w:sz="4" w:space="0" w:color="auto"/>
              <w:left w:val="single" w:sz="4" w:space="0" w:color="auto"/>
              <w:bottom w:val="single" w:sz="4" w:space="0" w:color="auto"/>
              <w:right w:val="single" w:sz="4" w:space="0" w:color="auto"/>
            </w:tcBorders>
            <w:shd w:val="clear" w:color="000000" w:fill="DAF2D0"/>
            <w:noWrap/>
            <w:vAlign w:val="center"/>
            <w:hideMark/>
          </w:tcPr>
          <w:p w14:paraId="72F7AB68" w14:textId="77777777" w:rsidR="00B1040C" w:rsidRPr="00B1040C" w:rsidRDefault="00B1040C" w:rsidP="00630580">
            <w:pPr>
              <w:spacing w:after="0" w:line="240" w:lineRule="auto"/>
              <w:ind w:left="-81" w:right="-59"/>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dital</w:t>
            </w:r>
          </w:p>
        </w:tc>
        <w:tc>
          <w:tcPr>
            <w:tcW w:w="1548" w:type="dxa"/>
            <w:tcBorders>
              <w:top w:val="single" w:sz="4" w:space="0" w:color="auto"/>
              <w:left w:val="single" w:sz="4" w:space="0" w:color="auto"/>
              <w:bottom w:val="single" w:sz="4" w:space="0" w:color="auto"/>
              <w:right w:val="single" w:sz="4" w:space="0" w:color="auto"/>
            </w:tcBorders>
            <w:shd w:val="clear" w:color="000000" w:fill="DAF2D0"/>
            <w:noWrap/>
            <w:vAlign w:val="center"/>
            <w:hideMark/>
          </w:tcPr>
          <w:p w14:paraId="2277B4D6" w14:textId="77777777" w:rsidR="00B1040C" w:rsidRPr="00B1040C" w:rsidRDefault="00B1040C" w:rsidP="00630580">
            <w:pPr>
              <w:spacing w:after="0" w:line="240" w:lineRule="auto"/>
              <w:ind w:left="-65" w:right="-60"/>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Versão 04</w:t>
            </w:r>
          </w:p>
        </w:tc>
      </w:tr>
      <w:tr w:rsidR="00B1040C" w:rsidRPr="00B1040C" w14:paraId="3A1E042B" w14:textId="77777777" w:rsidTr="004920DB">
        <w:trPr>
          <w:trHeight w:val="1122"/>
          <w:jc w:val="center"/>
        </w:trPr>
        <w:tc>
          <w:tcPr>
            <w:tcW w:w="1702" w:type="dxa"/>
            <w:tcBorders>
              <w:top w:val="single" w:sz="4" w:space="0" w:color="auto"/>
              <w:left w:val="single" w:sz="4" w:space="0" w:color="auto"/>
              <w:bottom w:val="single" w:sz="4" w:space="0" w:color="auto"/>
              <w:right w:val="single" w:sz="4" w:space="0" w:color="auto"/>
            </w:tcBorders>
            <w:noWrap/>
            <w:vAlign w:val="center"/>
            <w:hideMark/>
          </w:tcPr>
          <w:p w14:paraId="5DE9BED2" w14:textId="77777777" w:rsidR="00B1040C" w:rsidRPr="00B1040C" w:rsidRDefault="00B1040C" w:rsidP="00630580">
            <w:pPr>
              <w:spacing w:after="0" w:line="240" w:lineRule="auto"/>
              <w:ind w:left="-71"/>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rrata 1</w:t>
            </w:r>
          </w:p>
        </w:tc>
        <w:tc>
          <w:tcPr>
            <w:tcW w:w="1692" w:type="dxa"/>
            <w:tcBorders>
              <w:top w:val="single" w:sz="4" w:space="0" w:color="auto"/>
              <w:left w:val="single" w:sz="4" w:space="0" w:color="auto"/>
              <w:bottom w:val="single" w:sz="4" w:space="0" w:color="auto"/>
              <w:right w:val="single" w:sz="4" w:space="0" w:color="auto"/>
            </w:tcBorders>
            <w:noWrap/>
            <w:vAlign w:val="center"/>
            <w:hideMark/>
          </w:tcPr>
          <w:p w14:paraId="6B4A6E01" w14:textId="77777777" w:rsidR="00B1040C" w:rsidRPr="00B1040C" w:rsidRDefault="00B1040C" w:rsidP="00630580">
            <w:pPr>
              <w:spacing w:after="0" w:line="240" w:lineRule="auto"/>
              <w:ind w:left="-63" w:right="-77"/>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28/01/2025</w:t>
            </w:r>
          </w:p>
        </w:tc>
        <w:tc>
          <w:tcPr>
            <w:tcW w:w="4555" w:type="dxa"/>
            <w:tcBorders>
              <w:top w:val="single" w:sz="4" w:space="0" w:color="auto"/>
              <w:left w:val="single" w:sz="4" w:space="0" w:color="auto"/>
              <w:bottom w:val="single" w:sz="4" w:space="0" w:color="auto"/>
              <w:right w:val="single" w:sz="4" w:space="0" w:color="auto"/>
            </w:tcBorders>
            <w:vAlign w:val="center"/>
            <w:hideMark/>
          </w:tcPr>
          <w:p w14:paraId="216B15E6" w14:textId="06006123" w:rsidR="00B1040C" w:rsidRPr="00B1040C"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Retificação das remissões constantes nos Anexos XIII e XIV.</w:t>
            </w:r>
          </w:p>
        </w:tc>
        <w:tc>
          <w:tcPr>
            <w:tcW w:w="1266" w:type="dxa"/>
            <w:tcBorders>
              <w:top w:val="single" w:sz="4" w:space="0" w:color="auto"/>
              <w:left w:val="single" w:sz="4" w:space="0" w:color="auto"/>
              <w:bottom w:val="single" w:sz="4" w:space="0" w:color="auto"/>
              <w:right w:val="single" w:sz="4" w:space="0" w:color="auto"/>
            </w:tcBorders>
            <w:noWrap/>
            <w:vAlign w:val="center"/>
            <w:hideMark/>
          </w:tcPr>
          <w:p w14:paraId="2433E402" w14:textId="77777777" w:rsidR="00B1040C" w:rsidRPr="00B1040C" w:rsidRDefault="00B1040C" w:rsidP="00630580">
            <w:pPr>
              <w:spacing w:after="0" w:line="240" w:lineRule="auto"/>
              <w:ind w:left="-81" w:right="-59"/>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dital</w:t>
            </w:r>
          </w:p>
        </w:tc>
        <w:tc>
          <w:tcPr>
            <w:tcW w:w="1548" w:type="dxa"/>
            <w:tcBorders>
              <w:top w:val="single" w:sz="4" w:space="0" w:color="auto"/>
              <w:left w:val="single" w:sz="4" w:space="0" w:color="auto"/>
              <w:bottom w:val="single" w:sz="4" w:space="0" w:color="auto"/>
              <w:right w:val="single" w:sz="4" w:space="0" w:color="auto"/>
            </w:tcBorders>
            <w:noWrap/>
            <w:vAlign w:val="center"/>
            <w:hideMark/>
          </w:tcPr>
          <w:p w14:paraId="75BEF731" w14:textId="77777777" w:rsidR="00B1040C" w:rsidRPr="00B1040C" w:rsidRDefault="00B1040C" w:rsidP="00630580">
            <w:pPr>
              <w:spacing w:after="0" w:line="240" w:lineRule="auto"/>
              <w:ind w:left="-65" w:right="-60"/>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Versão 04</w:t>
            </w:r>
          </w:p>
        </w:tc>
      </w:tr>
      <w:tr w:rsidR="00B1040C" w:rsidRPr="00B1040C" w14:paraId="0A1257AC" w14:textId="77777777" w:rsidTr="004920DB">
        <w:trPr>
          <w:trHeight w:val="900"/>
          <w:jc w:val="center"/>
        </w:trPr>
        <w:tc>
          <w:tcPr>
            <w:tcW w:w="1702" w:type="dxa"/>
            <w:tcBorders>
              <w:top w:val="single" w:sz="4" w:space="0" w:color="auto"/>
              <w:left w:val="single" w:sz="4" w:space="0" w:color="auto"/>
              <w:bottom w:val="single" w:sz="4" w:space="0" w:color="auto"/>
              <w:right w:val="single" w:sz="4" w:space="0" w:color="auto"/>
            </w:tcBorders>
            <w:noWrap/>
            <w:vAlign w:val="center"/>
            <w:hideMark/>
          </w:tcPr>
          <w:p w14:paraId="2C92B8B8" w14:textId="2E7B3C72" w:rsidR="00B1040C" w:rsidRPr="00B1040C" w:rsidRDefault="00B1040C" w:rsidP="00630580">
            <w:pPr>
              <w:spacing w:after="0" w:line="240" w:lineRule="auto"/>
              <w:ind w:left="-71"/>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tualização</w:t>
            </w:r>
          </w:p>
        </w:tc>
        <w:tc>
          <w:tcPr>
            <w:tcW w:w="1692" w:type="dxa"/>
            <w:tcBorders>
              <w:top w:val="single" w:sz="4" w:space="0" w:color="auto"/>
              <w:left w:val="single" w:sz="4" w:space="0" w:color="auto"/>
              <w:bottom w:val="single" w:sz="4" w:space="0" w:color="auto"/>
              <w:right w:val="single" w:sz="4" w:space="0" w:color="auto"/>
            </w:tcBorders>
            <w:noWrap/>
            <w:vAlign w:val="center"/>
            <w:hideMark/>
          </w:tcPr>
          <w:p w14:paraId="13C52F2E" w14:textId="77777777" w:rsidR="00B1040C" w:rsidRPr="00B1040C" w:rsidRDefault="00B1040C" w:rsidP="00630580">
            <w:pPr>
              <w:spacing w:after="0" w:line="240" w:lineRule="auto"/>
              <w:ind w:left="-63" w:right="-77"/>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07/02/2025</w:t>
            </w:r>
          </w:p>
        </w:tc>
        <w:tc>
          <w:tcPr>
            <w:tcW w:w="4555" w:type="dxa"/>
            <w:tcBorders>
              <w:top w:val="single" w:sz="4" w:space="0" w:color="auto"/>
              <w:left w:val="single" w:sz="4" w:space="0" w:color="auto"/>
              <w:bottom w:val="single" w:sz="4" w:space="0" w:color="auto"/>
              <w:right w:val="single" w:sz="4" w:space="0" w:color="auto"/>
            </w:tcBorders>
            <w:vAlign w:val="center"/>
            <w:hideMark/>
          </w:tcPr>
          <w:p w14:paraId="0EAFC45E" w14:textId="77777777" w:rsidR="00B1040C" w:rsidRPr="00B1040C"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tualização do Quadro 10 do Anexo I em decorrência da renovação da Manifestação Conjunta referente a 11 blocos da Bacia do Espírito Santo.</w:t>
            </w:r>
          </w:p>
        </w:tc>
        <w:tc>
          <w:tcPr>
            <w:tcW w:w="1266" w:type="dxa"/>
            <w:tcBorders>
              <w:top w:val="single" w:sz="4" w:space="0" w:color="auto"/>
              <w:left w:val="single" w:sz="4" w:space="0" w:color="auto"/>
              <w:bottom w:val="single" w:sz="4" w:space="0" w:color="auto"/>
              <w:right w:val="single" w:sz="4" w:space="0" w:color="auto"/>
            </w:tcBorders>
            <w:noWrap/>
            <w:vAlign w:val="center"/>
            <w:hideMark/>
          </w:tcPr>
          <w:p w14:paraId="080CF6A9" w14:textId="41BE204D" w:rsidR="00B1040C" w:rsidRPr="00B1040C" w:rsidRDefault="00B1040C" w:rsidP="00630580">
            <w:pPr>
              <w:spacing w:after="0" w:line="240" w:lineRule="auto"/>
              <w:ind w:left="-81" w:right="-59"/>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dital</w:t>
            </w:r>
          </w:p>
        </w:tc>
        <w:tc>
          <w:tcPr>
            <w:tcW w:w="1548" w:type="dxa"/>
            <w:tcBorders>
              <w:top w:val="single" w:sz="4" w:space="0" w:color="auto"/>
              <w:left w:val="single" w:sz="4" w:space="0" w:color="auto"/>
              <w:bottom w:val="single" w:sz="4" w:space="0" w:color="auto"/>
              <w:right w:val="single" w:sz="4" w:space="0" w:color="auto"/>
            </w:tcBorders>
            <w:noWrap/>
            <w:vAlign w:val="center"/>
            <w:hideMark/>
          </w:tcPr>
          <w:p w14:paraId="745F60D2" w14:textId="77777777" w:rsidR="00B1040C" w:rsidRPr="00B1040C" w:rsidRDefault="00B1040C" w:rsidP="00630580">
            <w:pPr>
              <w:spacing w:after="0" w:line="240" w:lineRule="auto"/>
              <w:ind w:left="-65" w:right="-60"/>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Versão 04.01</w:t>
            </w:r>
          </w:p>
        </w:tc>
      </w:tr>
      <w:tr w:rsidR="00B1040C" w:rsidRPr="00B1040C" w14:paraId="2DAE6B42" w14:textId="77777777" w:rsidTr="004920DB">
        <w:trPr>
          <w:trHeight w:val="1127"/>
          <w:jc w:val="center"/>
        </w:trPr>
        <w:tc>
          <w:tcPr>
            <w:tcW w:w="1702" w:type="dxa"/>
            <w:tcBorders>
              <w:top w:val="single" w:sz="4" w:space="0" w:color="auto"/>
              <w:left w:val="single" w:sz="4" w:space="0" w:color="auto"/>
              <w:bottom w:val="single" w:sz="4" w:space="0" w:color="auto"/>
              <w:right w:val="single" w:sz="4" w:space="0" w:color="auto"/>
            </w:tcBorders>
            <w:noWrap/>
            <w:vAlign w:val="center"/>
            <w:hideMark/>
          </w:tcPr>
          <w:p w14:paraId="7CBA0CDD" w14:textId="77777777" w:rsidR="00B1040C" w:rsidRPr="00B1040C" w:rsidRDefault="00B1040C" w:rsidP="00630580">
            <w:pPr>
              <w:spacing w:after="0" w:line="240" w:lineRule="auto"/>
              <w:ind w:left="-71"/>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tualização</w:t>
            </w:r>
          </w:p>
        </w:tc>
        <w:tc>
          <w:tcPr>
            <w:tcW w:w="1692" w:type="dxa"/>
            <w:tcBorders>
              <w:top w:val="single" w:sz="4" w:space="0" w:color="auto"/>
              <w:left w:val="single" w:sz="4" w:space="0" w:color="auto"/>
              <w:bottom w:val="single" w:sz="4" w:space="0" w:color="auto"/>
              <w:right w:val="single" w:sz="4" w:space="0" w:color="auto"/>
            </w:tcBorders>
            <w:noWrap/>
            <w:vAlign w:val="center"/>
            <w:hideMark/>
          </w:tcPr>
          <w:p w14:paraId="088C8103" w14:textId="77777777" w:rsidR="00B1040C" w:rsidRPr="00B1040C" w:rsidRDefault="00B1040C" w:rsidP="00630580">
            <w:pPr>
              <w:spacing w:after="0" w:line="240" w:lineRule="auto"/>
              <w:ind w:left="-63" w:right="-77"/>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07/02/2025</w:t>
            </w:r>
          </w:p>
        </w:tc>
        <w:tc>
          <w:tcPr>
            <w:tcW w:w="4555" w:type="dxa"/>
            <w:tcBorders>
              <w:top w:val="single" w:sz="4" w:space="0" w:color="auto"/>
              <w:left w:val="single" w:sz="4" w:space="0" w:color="auto"/>
              <w:bottom w:val="single" w:sz="4" w:space="0" w:color="auto"/>
              <w:right w:val="single" w:sz="4" w:space="0" w:color="auto"/>
            </w:tcBorders>
            <w:vAlign w:val="center"/>
            <w:hideMark/>
          </w:tcPr>
          <w:p w14:paraId="113DF3FC" w14:textId="35EA0C6E" w:rsidR="00B1040C" w:rsidRPr="00B1040C"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tualização nas cláusulas 20.12 e 20.12.1. em decorrência da publicação da Lei nº 15.075/2024</w:t>
            </w:r>
          </w:p>
        </w:tc>
        <w:tc>
          <w:tcPr>
            <w:tcW w:w="1266" w:type="dxa"/>
            <w:tcBorders>
              <w:top w:val="single" w:sz="4" w:space="0" w:color="auto"/>
              <w:left w:val="single" w:sz="4" w:space="0" w:color="auto"/>
              <w:bottom w:val="single" w:sz="4" w:space="0" w:color="auto"/>
              <w:right w:val="single" w:sz="4" w:space="0" w:color="auto"/>
            </w:tcBorders>
            <w:noWrap/>
            <w:vAlign w:val="center"/>
            <w:hideMark/>
          </w:tcPr>
          <w:p w14:paraId="10C5BE40" w14:textId="77777777" w:rsidR="00B1040C" w:rsidRPr="00B1040C" w:rsidRDefault="00B1040C" w:rsidP="00630580">
            <w:pPr>
              <w:spacing w:after="0" w:line="240" w:lineRule="auto"/>
              <w:ind w:left="-81" w:right="-59"/>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Contrato</w:t>
            </w:r>
          </w:p>
        </w:tc>
        <w:tc>
          <w:tcPr>
            <w:tcW w:w="1548" w:type="dxa"/>
            <w:tcBorders>
              <w:top w:val="single" w:sz="4" w:space="0" w:color="auto"/>
              <w:left w:val="single" w:sz="4" w:space="0" w:color="auto"/>
              <w:bottom w:val="single" w:sz="4" w:space="0" w:color="auto"/>
              <w:right w:val="single" w:sz="4" w:space="0" w:color="auto"/>
            </w:tcBorders>
            <w:noWrap/>
            <w:vAlign w:val="center"/>
            <w:hideMark/>
          </w:tcPr>
          <w:p w14:paraId="0D205D78" w14:textId="77777777" w:rsidR="00B1040C" w:rsidRPr="00B1040C" w:rsidRDefault="00B1040C" w:rsidP="00630580">
            <w:pPr>
              <w:spacing w:after="0" w:line="240" w:lineRule="auto"/>
              <w:ind w:left="-65" w:right="-60"/>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N/a</w:t>
            </w:r>
          </w:p>
        </w:tc>
      </w:tr>
      <w:tr w:rsidR="00B1040C" w:rsidRPr="00B1040C" w14:paraId="3530038A" w14:textId="77777777" w:rsidTr="004920DB">
        <w:trPr>
          <w:trHeight w:val="1200"/>
          <w:jc w:val="center"/>
        </w:trPr>
        <w:tc>
          <w:tcPr>
            <w:tcW w:w="1702" w:type="dxa"/>
            <w:tcBorders>
              <w:top w:val="single" w:sz="4" w:space="0" w:color="auto"/>
              <w:left w:val="single" w:sz="4" w:space="0" w:color="auto"/>
              <w:bottom w:val="single" w:sz="4" w:space="0" w:color="auto"/>
              <w:right w:val="single" w:sz="4" w:space="0" w:color="auto"/>
            </w:tcBorders>
            <w:noWrap/>
            <w:vAlign w:val="center"/>
            <w:hideMark/>
          </w:tcPr>
          <w:p w14:paraId="19FBA4AC" w14:textId="77777777" w:rsidR="00B1040C" w:rsidRPr="00B1040C" w:rsidRDefault="00B1040C" w:rsidP="00630580">
            <w:pPr>
              <w:spacing w:after="0" w:line="240" w:lineRule="auto"/>
              <w:ind w:left="-71"/>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rrata 2</w:t>
            </w:r>
          </w:p>
        </w:tc>
        <w:tc>
          <w:tcPr>
            <w:tcW w:w="1692" w:type="dxa"/>
            <w:tcBorders>
              <w:top w:val="single" w:sz="4" w:space="0" w:color="auto"/>
              <w:left w:val="single" w:sz="4" w:space="0" w:color="auto"/>
              <w:bottom w:val="single" w:sz="4" w:space="0" w:color="auto"/>
              <w:right w:val="single" w:sz="4" w:space="0" w:color="auto"/>
            </w:tcBorders>
            <w:noWrap/>
            <w:vAlign w:val="center"/>
            <w:hideMark/>
          </w:tcPr>
          <w:p w14:paraId="65E907AA" w14:textId="77777777" w:rsidR="00B1040C" w:rsidRPr="00B1040C" w:rsidRDefault="00B1040C" w:rsidP="00630580">
            <w:pPr>
              <w:spacing w:after="0" w:line="240" w:lineRule="auto"/>
              <w:ind w:left="-63" w:right="-77"/>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28/03/2025</w:t>
            </w:r>
          </w:p>
        </w:tc>
        <w:tc>
          <w:tcPr>
            <w:tcW w:w="4555" w:type="dxa"/>
            <w:tcBorders>
              <w:top w:val="single" w:sz="4" w:space="0" w:color="auto"/>
              <w:left w:val="single" w:sz="4" w:space="0" w:color="auto"/>
              <w:bottom w:val="single" w:sz="4" w:space="0" w:color="auto"/>
              <w:right w:val="single" w:sz="4" w:space="0" w:color="auto"/>
            </w:tcBorders>
            <w:vAlign w:val="center"/>
            <w:hideMark/>
          </w:tcPr>
          <w:p w14:paraId="37D7F2E7" w14:textId="77777777" w:rsidR="00B1040C" w:rsidRPr="00B1040C"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Retificação do Quadro 12, 4ª linha, onde se lê R$ 100.000,00, leia-se R$ 120.000,00, correspondente ao valor mínimo de garantia de oferta acompanhada de declaração de interesse para o setor SCE-AP3.</w:t>
            </w:r>
          </w:p>
        </w:tc>
        <w:tc>
          <w:tcPr>
            <w:tcW w:w="1266" w:type="dxa"/>
            <w:tcBorders>
              <w:top w:val="single" w:sz="4" w:space="0" w:color="auto"/>
              <w:left w:val="single" w:sz="4" w:space="0" w:color="auto"/>
              <w:bottom w:val="single" w:sz="4" w:space="0" w:color="auto"/>
              <w:right w:val="single" w:sz="4" w:space="0" w:color="auto"/>
            </w:tcBorders>
            <w:noWrap/>
            <w:vAlign w:val="center"/>
            <w:hideMark/>
          </w:tcPr>
          <w:p w14:paraId="728E6234" w14:textId="77777777" w:rsidR="00B1040C" w:rsidRPr="00B1040C" w:rsidRDefault="00B1040C" w:rsidP="00630580">
            <w:pPr>
              <w:spacing w:after="0" w:line="240" w:lineRule="auto"/>
              <w:ind w:left="-81" w:right="-59"/>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dital</w:t>
            </w:r>
          </w:p>
        </w:tc>
        <w:tc>
          <w:tcPr>
            <w:tcW w:w="1548" w:type="dxa"/>
            <w:tcBorders>
              <w:top w:val="single" w:sz="4" w:space="0" w:color="auto"/>
              <w:left w:val="single" w:sz="4" w:space="0" w:color="auto"/>
              <w:bottom w:val="single" w:sz="4" w:space="0" w:color="auto"/>
              <w:right w:val="single" w:sz="4" w:space="0" w:color="auto"/>
            </w:tcBorders>
            <w:noWrap/>
            <w:vAlign w:val="center"/>
            <w:hideMark/>
          </w:tcPr>
          <w:p w14:paraId="5B5A605F" w14:textId="77777777" w:rsidR="00B1040C" w:rsidRPr="00B1040C" w:rsidRDefault="00B1040C" w:rsidP="00630580">
            <w:pPr>
              <w:spacing w:after="0" w:line="240" w:lineRule="auto"/>
              <w:ind w:left="-65" w:right="-60"/>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Versão 04.01</w:t>
            </w:r>
          </w:p>
        </w:tc>
      </w:tr>
      <w:tr w:rsidR="00B1040C" w:rsidRPr="00B1040C" w14:paraId="42E3F4D5" w14:textId="77777777" w:rsidTr="004920DB">
        <w:trPr>
          <w:trHeight w:val="900"/>
          <w:jc w:val="center"/>
        </w:trPr>
        <w:tc>
          <w:tcPr>
            <w:tcW w:w="1702" w:type="dxa"/>
            <w:tcBorders>
              <w:top w:val="single" w:sz="4" w:space="0" w:color="auto"/>
              <w:left w:val="single" w:sz="4" w:space="0" w:color="auto"/>
              <w:bottom w:val="single" w:sz="4" w:space="0" w:color="auto"/>
              <w:right w:val="single" w:sz="4" w:space="0" w:color="auto"/>
            </w:tcBorders>
            <w:noWrap/>
            <w:vAlign w:val="center"/>
            <w:hideMark/>
          </w:tcPr>
          <w:p w14:paraId="65271DDB" w14:textId="77777777" w:rsidR="00B1040C" w:rsidRPr="00B1040C" w:rsidRDefault="00B1040C" w:rsidP="00630580">
            <w:pPr>
              <w:spacing w:after="0" w:line="240" w:lineRule="auto"/>
              <w:ind w:left="-71"/>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tualização</w:t>
            </w:r>
          </w:p>
        </w:tc>
        <w:tc>
          <w:tcPr>
            <w:tcW w:w="1692" w:type="dxa"/>
            <w:tcBorders>
              <w:top w:val="single" w:sz="4" w:space="0" w:color="auto"/>
              <w:left w:val="single" w:sz="4" w:space="0" w:color="auto"/>
              <w:bottom w:val="single" w:sz="4" w:space="0" w:color="auto"/>
              <w:right w:val="single" w:sz="4" w:space="0" w:color="auto"/>
            </w:tcBorders>
            <w:noWrap/>
            <w:vAlign w:val="center"/>
            <w:hideMark/>
          </w:tcPr>
          <w:p w14:paraId="28B15239" w14:textId="77777777" w:rsidR="00B1040C" w:rsidRPr="00B1040C" w:rsidRDefault="00B1040C" w:rsidP="00630580">
            <w:pPr>
              <w:spacing w:after="0" w:line="240" w:lineRule="auto"/>
              <w:ind w:left="-63" w:right="-77"/>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18/06/2025</w:t>
            </w:r>
          </w:p>
        </w:tc>
        <w:tc>
          <w:tcPr>
            <w:tcW w:w="4555" w:type="dxa"/>
            <w:tcBorders>
              <w:top w:val="single" w:sz="4" w:space="0" w:color="auto"/>
              <w:left w:val="single" w:sz="4" w:space="0" w:color="auto"/>
              <w:bottom w:val="single" w:sz="4" w:space="0" w:color="auto"/>
              <w:right w:val="single" w:sz="4" w:space="0" w:color="auto"/>
            </w:tcBorders>
            <w:vAlign w:val="center"/>
            <w:hideMark/>
          </w:tcPr>
          <w:p w14:paraId="35AC0B41" w14:textId="77777777" w:rsidR="00B1040C" w:rsidRPr="00B1040C"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tualização do Quadro 10 do Anexo I em decorrência da exclusão de 145 blocos em razão do vencimento da Manifestação Conjunta em 18/06/2025 e inclusão de nova coluna "Situação do Bloco"</w:t>
            </w:r>
          </w:p>
        </w:tc>
        <w:tc>
          <w:tcPr>
            <w:tcW w:w="1266" w:type="dxa"/>
            <w:tcBorders>
              <w:top w:val="single" w:sz="4" w:space="0" w:color="auto"/>
              <w:left w:val="single" w:sz="4" w:space="0" w:color="auto"/>
              <w:bottom w:val="single" w:sz="4" w:space="0" w:color="auto"/>
              <w:right w:val="single" w:sz="4" w:space="0" w:color="auto"/>
            </w:tcBorders>
            <w:noWrap/>
            <w:vAlign w:val="center"/>
            <w:hideMark/>
          </w:tcPr>
          <w:p w14:paraId="24389F72" w14:textId="77777777" w:rsidR="00B1040C" w:rsidRPr="00B1040C" w:rsidRDefault="00B1040C" w:rsidP="00630580">
            <w:pPr>
              <w:spacing w:after="0" w:line="240" w:lineRule="auto"/>
              <w:ind w:left="-81" w:right="-59"/>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dital</w:t>
            </w:r>
          </w:p>
        </w:tc>
        <w:tc>
          <w:tcPr>
            <w:tcW w:w="1548" w:type="dxa"/>
            <w:tcBorders>
              <w:top w:val="single" w:sz="4" w:space="0" w:color="auto"/>
              <w:left w:val="single" w:sz="4" w:space="0" w:color="auto"/>
              <w:bottom w:val="single" w:sz="4" w:space="0" w:color="auto"/>
              <w:right w:val="single" w:sz="4" w:space="0" w:color="auto"/>
            </w:tcBorders>
            <w:noWrap/>
            <w:vAlign w:val="center"/>
            <w:hideMark/>
          </w:tcPr>
          <w:p w14:paraId="2B49A24C" w14:textId="77777777" w:rsidR="00B1040C" w:rsidRPr="00B1040C" w:rsidRDefault="00B1040C" w:rsidP="00630580">
            <w:pPr>
              <w:spacing w:after="0" w:line="240" w:lineRule="auto"/>
              <w:ind w:left="-65" w:right="-60"/>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Versão 04.02</w:t>
            </w:r>
          </w:p>
        </w:tc>
      </w:tr>
      <w:tr w:rsidR="00B1040C" w:rsidRPr="00B1040C" w14:paraId="16FFCF0D" w14:textId="77777777" w:rsidTr="004920DB">
        <w:trPr>
          <w:trHeight w:val="1200"/>
          <w:jc w:val="center"/>
        </w:trPr>
        <w:tc>
          <w:tcPr>
            <w:tcW w:w="1702" w:type="dxa"/>
            <w:tcBorders>
              <w:top w:val="single" w:sz="4" w:space="0" w:color="auto"/>
              <w:left w:val="single" w:sz="4" w:space="0" w:color="auto"/>
              <w:bottom w:val="single" w:sz="4" w:space="0" w:color="auto"/>
              <w:right w:val="single" w:sz="4" w:space="0" w:color="auto"/>
            </w:tcBorders>
            <w:noWrap/>
            <w:vAlign w:val="center"/>
            <w:hideMark/>
          </w:tcPr>
          <w:p w14:paraId="3E346433" w14:textId="6EEBA55C" w:rsidR="00B1040C" w:rsidRPr="00B1040C" w:rsidRDefault="00B1040C" w:rsidP="00630580">
            <w:pPr>
              <w:spacing w:after="0" w:line="240" w:lineRule="auto"/>
              <w:ind w:left="-71"/>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rrata 3</w:t>
            </w:r>
          </w:p>
        </w:tc>
        <w:tc>
          <w:tcPr>
            <w:tcW w:w="1692" w:type="dxa"/>
            <w:tcBorders>
              <w:top w:val="single" w:sz="4" w:space="0" w:color="auto"/>
              <w:left w:val="single" w:sz="4" w:space="0" w:color="auto"/>
              <w:bottom w:val="single" w:sz="4" w:space="0" w:color="auto"/>
              <w:right w:val="single" w:sz="4" w:space="0" w:color="auto"/>
            </w:tcBorders>
            <w:noWrap/>
            <w:vAlign w:val="center"/>
            <w:hideMark/>
          </w:tcPr>
          <w:p w14:paraId="7AF4C3AD" w14:textId="77777777" w:rsidR="00B1040C" w:rsidRPr="00B1040C" w:rsidRDefault="00B1040C" w:rsidP="00630580">
            <w:pPr>
              <w:spacing w:after="0" w:line="240" w:lineRule="auto"/>
              <w:ind w:left="-63" w:right="-77"/>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02/09/2025</w:t>
            </w:r>
          </w:p>
        </w:tc>
        <w:tc>
          <w:tcPr>
            <w:tcW w:w="4555" w:type="dxa"/>
            <w:tcBorders>
              <w:top w:val="single" w:sz="4" w:space="0" w:color="auto"/>
              <w:left w:val="single" w:sz="4" w:space="0" w:color="auto"/>
              <w:bottom w:val="single" w:sz="4" w:space="0" w:color="auto"/>
              <w:right w:val="single" w:sz="4" w:space="0" w:color="auto"/>
            </w:tcBorders>
            <w:vAlign w:val="center"/>
            <w:hideMark/>
          </w:tcPr>
          <w:p w14:paraId="1B03CB2C" w14:textId="77777777" w:rsidR="00B1040C" w:rsidRPr="00B1040C"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Retificação dos anexos XXV e XXVI, em razão de ajustes remanescentes no texto referentes a menções ao “Comprovante de Redução”, documento que já havia sido excluído na versão anterior do edital.</w:t>
            </w:r>
          </w:p>
        </w:tc>
        <w:tc>
          <w:tcPr>
            <w:tcW w:w="1266" w:type="dxa"/>
            <w:tcBorders>
              <w:top w:val="single" w:sz="4" w:space="0" w:color="auto"/>
              <w:left w:val="single" w:sz="4" w:space="0" w:color="auto"/>
              <w:bottom w:val="single" w:sz="4" w:space="0" w:color="auto"/>
              <w:right w:val="single" w:sz="4" w:space="0" w:color="auto"/>
            </w:tcBorders>
            <w:noWrap/>
            <w:vAlign w:val="center"/>
            <w:hideMark/>
          </w:tcPr>
          <w:p w14:paraId="7B960C41" w14:textId="77777777" w:rsidR="00B1040C" w:rsidRPr="00B1040C" w:rsidRDefault="00B1040C" w:rsidP="00630580">
            <w:pPr>
              <w:spacing w:after="0" w:line="240" w:lineRule="auto"/>
              <w:ind w:left="-81" w:right="-59"/>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dital</w:t>
            </w:r>
          </w:p>
        </w:tc>
        <w:tc>
          <w:tcPr>
            <w:tcW w:w="1548" w:type="dxa"/>
            <w:tcBorders>
              <w:top w:val="single" w:sz="4" w:space="0" w:color="auto"/>
              <w:left w:val="single" w:sz="4" w:space="0" w:color="auto"/>
              <w:bottom w:val="single" w:sz="4" w:space="0" w:color="auto"/>
              <w:right w:val="single" w:sz="4" w:space="0" w:color="auto"/>
            </w:tcBorders>
            <w:noWrap/>
            <w:vAlign w:val="center"/>
            <w:hideMark/>
          </w:tcPr>
          <w:p w14:paraId="46611F6F" w14:textId="77777777" w:rsidR="00B1040C" w:rsidRPr="00B1040C" w:rsidRDefault="00B1040C" w:rsidP="00630580">
            <w:pPr>
              <w:spacing w:after="0" w:line="240" w:lineRule="auto"/>
              <w:ind w:left="-65" w:right="-60"/>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Versão 04.02</w:t>
            </w:r>
          </w:p>
        </w:tc>
      </w:tr>
      <w:tr w:rsidR="00B1040C" w:rsidRPr="00B1040C" w14:paraId="5DB2AE2F" w14:textId="77777777" w:rsidTr="004920DB">
        <w:trPr>
          <w:trHeight w:val="1800"/>
          <w:jc w:val="center"/>
        </w:trPr>
        <w:tc>
          <w:tcPr>
            <w:tcW w:w="1702" w:type="dxa"/>
            <w:tcBorders>
              <w:top w:val="single" w:sz="4" w:space="0" w:color="auto"/>
              <w:left w:val="single" w:sz="4" w:space="0" w:color="auto"/>
              <w:bottom w:val="single" w:sz="4" w:space="0" w:color="auto"/>
              <w:right w:val="single" w:sz="4" w:space="0" w:color="auto"/>
            </w:tcBorders>
            <w:noWrap/>
            <w:vAlign w:val="center"/>
            <w:hideMark/>
          </w:tcPr>
          <w:p w14:paraId="6EB6E483" w14:textId="77777777" w:rsidR="00B1040C" w:rsidRPr="00B1040C" w:rsidRDefault="00B1040C" w:rsidP="00630580">
            <w:pPr>
              <w:spacing w:after="0" w:line="240" w:lineRule="auto"/>
              <w:ind w:left="-71"/>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tualização</w:t>
            </w:r>
          </w:p>
        </w:tc>
        <w:tc>
          <w:tcPr>
            <w:tcW w:w="1692" w:type="dxa"/>
            <w:tcBorders>
              <w:top w:val="single" w:sz="4" w:space="0" w:color="auto"/>
              <w:left w:val="single" w:sz="4" w:space="0" w:color="auto"/>
              <w:bottom w:val="single" w:sz="4" w:space="0" w:color="auto"/>
              <w:right w:val="single" w:sz="4" w:space="0" w:color="auto"/>
            </w:tcBorders>
            <w:noWrap/>
            <w:vAlign w:val="center"/>
            <w:hideMark/>
          </w:tcPr>
          <w:p w14:paraId="796957AB" w14:textId="77777777" w:rsidR="00B1040C" w:rsidRPr="00B1040C" w:rsidRDefault="00B1040C" w:rsidP="00630580">
            <w:pPr>
              <w:spacing w:after="0" w:line="240" w:lineRule="auto"/>
              <w:ind w:left="-63" w:right="-77"/>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21/11/2025</w:t>
            </w:r>
          </w:p>
        </w:tc>
        <w:tc>
          <w:tcPr>
            <w:tcW w:w="4555" w:type="dxa"/>
            <w:tcBorders>
              <w:top w:val="single" w:sz="4" w:space="0" w:color="auto"/>
              <w:left w:val="single" w:sz="4" w:space="0" w:color="auto"/>
              <w:bottom w:val="single" w:sz="4" w:space="0" w:color="auto"/>
              <w:right w:val="single" w:sz="4" w:space="0" w:color="auto"/>
            </w:tcBorders>
            <w:vAlign w:val="center"/>
            <w:hideMark/>
          </w:tcPr>
          <w:p w14:paraId="5955327B" w14:textId="77777777" w:rsidR="00B1040C" w:rsidRPr="00B1040C"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tualização do Quadro 10 do Anexo I em decorrência da inclusão de 275 blocos exploratórios e atualização dos parâmetros técnico-econômicos dos 451 blocos exploratórios.</w:t>
            </w:r>
            <w:r w:rsidRPr="00B1040C">
              <w:rPr>
                <w:rFonts w:ascii="Aptos Narrow" w:eastAsia="Times New Roman" w:hAnsi="Aptos Narrow" w:cs="Times New Roman"/>
                <w:color w:val="000000"/>
                <w:lang w:eastAsia="pt-BR"/>
                <w14:ligatures w14:val="none"/>
              </w:rPr>
              <w:br/>
              <w:t>Atualização do Quadro 13 do Anexo I em decorrência da inclusão de  5 áreas com acumulações marginais e dos respectivos parâmetros técnico-econômicos.</w:t>
            </w:r>
          </w:p>
        </w:tc>
        <w:tc>
          <w:tcPr>
            <w:tcW w:w="1266" w:type="dxa"/>
            <w:tcBorders>
              <w:top w:val="single" w:sz="4" w:space="0" w:color="auto"/>
              <w:left w:val="single" w:sz="4" w:space="0" w:color="auto"/>
              <w:bottom w:val="single" w:sz="4" w:space="0" w:color="auto"/>
              <w:right w:val="single" w:sz="4" w:space="0" w:color="auto"/>
            </w:tcBorders>
            <w:noWrap/>
            <w:vAlign w:val="center"/>
            <w:hideMark/>
          </w:tcPr>
          <w:p w14:paraId="347E8029" w14:textId="77777777" w:rsidR="00B1040C" w:rsidRPr="00B1040C" w:rsidRDefault="00B1040C" w:rsidP="00630580">
            <w:pPr>
              <w:spacing w:after="0" w:line="240" w:lineRule="auto"/>
              <w:ind w:left="-81" w:right="-59"/>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dital</w:t>
            </w:r>
          </w:p>
        </w:tc>
        <w:tc>
          <w:tcPr>
            <w:tcW w:w="1548" w:type="dxa"/>
            <w:tcBorders>
              <w:top w:val="single" w:sz="4" w:space="0" w:color="auto"/>
              <w:left w:val="single" w:sz="4" w:space="0" w:color="auto"/>
              <w:bottom w:val="single" w:sz="4" w:space="0" w:color="auto"/>
              <w:right w:val="single" w:sz="4" w:space="0" w:color="auto"/>
            </w:tcBorders>
            <w:noWrap/>
            <w:vAlign w:val="center"/>
            <w:hideMark/>
          </w:tcPr>
          <w:p w14:paraId="740778D0" w14:textId="77777777" w:rsidR="00B1040C" w:rsidRPr="00B1040C" w:rsidRDefault="00B1040C" w:rsidP="00630580">
            <w:pPr>
              <w:spacing w:after="0" w:line="240" w:lineRule="auto"/>
              <w:ind w:left="-65" w:right="-60"/>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Versão 04.03</w:t>
            </w:r>
          </w:p>
        </w:tc>
      </w:tr>
      <w:tr w:rsidR="00B1040C" w:rsidRPr="00B1040C" w14:paraId="47397CCF" w14:textId="77777777" w:rsidTr="004920DB">
        <w:trPr>
          <w:trHeight w:val="1500"/>
          <w:jc w:val="center"/>
        </w:trPr>
        <w:tc>
          <w:tcPr>
            <w:tcW w:w="1702" w:type="dxa"/>
            <w:tcBorders>
              <w:top w:val="single" w:sz="4" w:space="0" w:color="auto"/>
              <w:left w:val="single" w:sz="4" w:space="0" w:color="auto"/>
              <w:bottom w:val="single" w:sz="4" w:space="0" w:color="auto"/>
              <w:right w:val="single" w:sz="4" w:space="0" w:color="auto"/>
            </w:tcBorders>
            <w:noWrap/>
            <w:vAlign w:val="center"/>
            <w:hideMark/>
          </w:tcPr>
          <w:p w14:paraId="2AD12D33" w14:textId="77777777" w:rsidR="00B1040C" w:rsidRPr="00B1040C" w:rsidRDefault="00B1040C" w:rsidP="00630580">
            <w:pPr>
              <w:spacing w:after="0" w:line="240" w:lineRule="auto"/>
              <w:ind w:left="-71"/>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tualização</w:t>
            </w:r>
          </w:p>
        </w:tc>
        <w:tc>
          <w:tcPr>
            <w:tcW w:w="1692" w:type="dxa"/>
            <w:tcBorders>
              <w:top w:val="single" w:sz="4" w:space="0" w:color="auto"/>
              <w:left w:val="single" w:sz="4" w:space="0" w:color="auto"/>
              <w:bottom w:val="single" w:sz="4" w:space="0" w:color="auto"/>
              <w:right w:val="single" w:sz="4" w:space="0" w:color="auto"/>
            </w:tcBorders>
            <w:noWrap/>
            <w:vAlign w:val="center"/>
            <w:hideMark/>
          </w:tcPr>
          <w:p w14:paraId="35BFB520" w14:textId="77777777" w:rsidR="00B1040C" w:rsidRPr="00B1040C" w:rsidRDefault="00B1040C" w:rsidP="00630580">
            <w:pPr>
              <w:spacing w:after="0" w:line="240" w:lineRule="auto"/>
              <w:ind w:left="-63" w:right="-77"/>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10/12/2025</w:t>
            </w:r>
          </w:p>
        </w:tc>
        <w:tc>
          <w:tcPr>
            <w:tcW w:w="4555" w:type="dxa"/>
            <w:tcBorders>
              <w:top w:val="single" w:sz="4" w:space="0" w:color="auto"/>
              <w:left w:val="single" w:sz="4" w:space="0" w:color="auto"/>
              <w:bottom w:val="single" w:sz="4" w:space="0" w:color="auto"/>
              <w:right w:val="single" w:sz="4" w:space="0" w:color="auto"/>
            </w:tcBorders>
            <w:vAlign w:val="center"/>
            <w:hideMark/>
          </w:tcPr>
          <w:p w14:paraId="16945DED" w14:textId="77777777" w:rsidR="00B1040C" w:rsidRPr="00B1040C"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tualização do Quadro 10 do Anexo I em decorrência da exclusão de 11 blocos exploratórios da bacia de Santos arrematados no 5º Ciclo da OPC, com fulcro no art. 15, § 1º, II, da Resolução ANP nº 969/2024, tendo em vista a assinatura dos respectivos contratos de concessão.</w:t>
            </w:r>
          </w:p>
        </w:tc>
        <w:tc>
          <w:tcPr>
            <w:tcW w:w="1266" w:type="dxa"/>
            <w:tcBorders>
              <w:top w:val="single" w:sz="4" w:space="0" w:color="auto"/>
              <w:left w:val="single" w:sz="4" w:space="0" w:color="auto"/>
              <w:bottom w:val="single" w:sz="4" w:space="0" w:color="auto"/>
              <w:right w:val="single" w:sz="4" w:space="0" w:color="auto"/>
            </w:tcBorders>
            <w:noWrap/>
            <w:vAlign w:val="center"/>
            <w:hideMark/>
          </w:tcPr>
          <w:p w14:paraId="54E403A5" w14:textId="77777777" w:rsidR="00B1040C" w:rsidRPr="00B1040C" w:rsidRDefault="00B1040C" w:rsidP="00630580">
            <w:pPr>
              <w:spacing w:after="0" w:line="240" w:lineRule="auto"/>
              <w:ind w:left="-81" w:right="-59"/>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dital</w:t>
            </w:r>
          </w:p>
        </w:tc>
        <w:tc>
          <w:tcPr>
            <w:tcW w:w="1548" w:type="dxa"/>
            <w:tcBorders>
              <w:top w:val="single" w:sz="4" w:space="0" w:color="auto"/>
              <w:left w:val="single" w:sz="4" w:space="0" w:color="auto"/>
              <w:bottom w:val="single" w:sz="4" w:space="0" w:color="auto"/>
              <w:right w:val="single" w:sz="4" w:space="0" w:color="auto"/>
            </w:tcBorders>
            <w:noWrap/>
            <w:vAlign w:val="center"/>
            <w:hideMark/>
          </w:tcPr>
          <w:p w14:paraId="4A6CB3C6" w14:textId="77777777" w:rsidR="00B1040C" w:rsidRPr="00B1040C" w:rsidRDefault="00B1040C" w:rsidP="00630580">
            <w:pPr>
              <w:spacing w:after="0" w:line="240" w:lineRule="auto"/>
              <w:ind w:left="-65" w:right="-60"/>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Versão 04.04</w:t>
            </w:r>
          </w:p>
        </w:tc>
      </w:tr>
      <w:tr w:rsidR="00B1040C" w:rsidRPr="00B1040C" w14:paraId="18E6F696" w14:textId="77777777" w:rsidTr="004920DB">
        <w:trPr>
          <w:trHeight w:val="1845"/>
          <w:jc w:val="center"/>
        </w:trPr>
        <w:tc>
          <w:tcPr>
            <w:tcW w:w="1702" w:type="dxa"/>
            <w:tcBorders>
              <w:top w:val="single" w:sz="4" w:space="0" w:color="auto"/>
              <w:left w:val="single" w:sz="4" w:space="0" w:color="auto"/>
              <w:bottom w:val="single" w:sz="4" w:space="0" w:color="auto"/>
              <w:right w:val="single" w:sz="4" w:space="0" w:color="auto"/>
            </w:tcBorders>
            <w:noWrap/>
            <w:vAlign w:val="center"/>
            <w:hideMark/>
          </w:tcPr>
          <w:p w14:paraId="0375EECA" w14:textId="6133AC9C" w:rsidR="00B1040C" w:rsidRPr="00B1040C" w:rsidRDefault="00B1040C" w:rsidP="00630580">
            <w:pPr>
              <w:spacing w:after="0" w:line="240" w:lineRule="auto"/>
              <w:ind w:left="-71"/>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tualização</w:t>
            </w:r>
          </w:p>
        </w:tc>
        <w:tc>
          <w:tcPr>
            <w:tcW w:w="1692" w:type="dxa"/>
            <w:tcBorders>
              <w:top w:val="single" w:sz="4" w:space="0" w:color="auto"/>
              <w:left w:val="single" w:sz="4" w:space="0" w:color="auto"/>
              <w:bottom w:val="single" w:sz="4" w:space="0" w:color="auto"/>
              <w:right w:val="single" w:sz="4" w:space="0" w:color="auto"/>
            </w:tcBorders>
            <w:noWrap/>
            <w:vAlign w:val="center"/>
            <w:hideMark/>
          </w:tcPr>
          <w:p w14:paraId="5E5669D6" w14:textId="6EE8D637" w:rsidR="00B1040C" w:rsidRPr="00B1040C" w:rsidRDefault="00B1040C" w:rsidP="00630580">
            <w:pPr>
              <w:spacing w:after="0" w:line="240" w:lineRule="auto"/>
              <w:ind w:left="-63" w:right="-77"/>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2</w:t>
            </w:r>
            <w:r w:rsidR="00A37F92">
              <w:rPr>
                <w:rFonts w:ascii="Aptos Narrow" w:eastAsia="Times New Roman" w:hAnsi="Aptos Narrow" w:cs="Times New Roman"/>
                <w:color w:val="000000"/>
                <w:lang w:eastAsia="pt-BR"/>
                <w14:ligatures w14:val="none"/>
              </w:rPr>
              <w:t>7</w:t>
            </w:r>
            <w:r w:rsidRPr="00B1040C">
              <w:rPr>
                <w:rFonts w:ascii="Aptos Narrow" w:eastAsia="Times New Roman" w:hAnsi="Aptos Narrow" w:cs="Times New Roman"/>
                <w:color w:val="000000"/>
                <w:lang w:eastAsia="pt-BR"/>
                <w14:ligatures w14:val="none"/>
              </w:rPr>
              <w:t>/01/2026</w:t>
            </w:r>
          </w:p>
        </w:tc>
        <w:tc>
          <w:tcPr>
            <w:tcW w:w="4555" w:type="dxa"/>
            <w:tcBorders>
              <w:top w:val="single" w:sz="4" w:space="0" w:color="auto"/>
              <w:left w:val="single" w:sz="4" w:space="0" w:color="auto"/>
              <w:bottom w:val="single" w:sz="4" w:space="0" w:color="auto"/>
              <w:right w:val="single" w:sz="4" w:space="0" w:color="auto"/>
            </w:tcBorders>
            <w:vAlign w:val="center"/>
            <w:hideMark/>
          </w:tcPr>
          <w:p w14:paraId="34272842" w14:textId="68660FB3" w:rsidR="00B1040C" w:rsidRPr="00B1040C"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 xml:space="preserve">Atualização do Quadro 10 do Anexo I em decorrência da exclusão do bloco S-M-1613, devido à </w:t>
            </w:r>
            <w:r w:rsidR="00EF32C7">
              <w:rPr>
                <w:rFonts w:ascii="Aptos Narrow" w:eastAsia="Times New Roman" w:hAnsi="Aptos Narrow" w:cs="Times New Roman"/>
                <w:color w:val="000000"/>
                <w:lang w:eastAsia="pt-BR"/>
                <w14:ligatures w14:val="none"/>
              </w:rPr>
              <w:t xml:space="preserve">necessidade de adequação à </w:t>
            </w:r>
            <w:r w:rsidRPr="00B1040C">
              <w:rPr>
                <w:rFonts w:ascii="Aptos Narrow" w:eastAsia="Times New Roman" w:hAnsi="Aptos Narrow" w:cs="Times New Roman"/>
                <w:color w:val="000000"/>
                <w:lang w:eastAsia="pt-BR"/>
                <w14:ligatures w14:val="none"/>
              </w:rPr>
              <w:t>Resolução CNPE nº 10, de 1º de outubro de 2025 que estabeleceu diretrizes específicas para a oferta de blocos exploratórios localizados além das 200 milhas náuticas a serem incorporadas aos editais e contratos conduzidos pela ANP.</w:t>
            </w:r>
          </w:p>
        </w:tc>
        <w:tc>
          <w:tcPr>
            <w:tcW w:w="1266" w:type="dxa"/>
            <w:tcBorders>
              <w:top w:val="single" w:sz="4" w:space="0" w:color="auto"/>
              <w:left w:val="single" w:sz="4" w:space="0" w:color="auto"/>
              <w:bottom w:val="single" w:sz="4" w:space="0" w:color="auto"/>
              <w:right w:val="single" w:sz="4" w:space="0" w:color="auto"/>
            </w:tcBorders>
            <w:noWrap/>
            <w:vAlign w:val="center"/>
            <w:hideMark/>
          </w:tcPr>
          <w:p w14:paraId="5D404CEF" w14:textId="77777777" w:rsidR="00B1040C" w:rsidRPr="00B1040C" w:rsidRDefault="00B1040C" w:rsidP="00630580">
            <w:pPr>
              <w:spacing w:after="0" w:line="240" w:lineRule="auto"/>
              <w:ind w:left="-81" w:right="-59"/>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dital</w:t>
            </w:r>
          </w:p>
        </w:tc>
        <w:tc>
          <w:tcPr>
            <w:tcW w:w="1548" w:type="dxa"/>
            <w:tcBorders>
              <w:top w:val="single" w:sz="4" w:space="0" w:color="auto"/>
              <w:left w:val="single" w:sz="4" w:space="0" w:color="auto"/>
              <w:bottom w:val="single" w:sz="4" w:space="0" w:color="auto"/>
              <w:right w:val="single" w:sz="4" w:space="0" w:color="auto"/>
            </w:tcBorders>
            <w:noWrap/>
            <w:vAlign w:val="center"/>
            <w:hideMark/>
          </w:tcPr>
          <w:p w14:paraId="06D44851" w14:textId="77777777" w:rsidR="00B1040C" w:rsidRPr="00B1040C" w:rsidRDefault="00B1040C" w:rsidP="00630580">
            <w:pPr>
              <w:spacing w:after="0" w:line="240" w:lineRule="auto"/>
              <w:ind w:left="-65" w:right="-60"/>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versão 04.05</w:t>
            </w:r>
          </w:p>
        </w:tc>
      </w:tr>
      <w:tr w:rsidR="003132B2" w:rsidRPr="00B1040C" w14:paraId="1078C453" w14:textId="77777777" w:rsidTr="004920DB">
        <w:trPr>
          <w:trHeight w:val="1845"/>
          <w:jc w:val="center"/>
        </w:trPr>
        <w:tc>
          <w:tcPr>
            <w:tcW w:w="1702" w:type="dxa"/>
            <w:tcBorders>
              <w:top w:val="single" w:sz="4" w:space="0" w:color="auto"/>
              <w:left w:val="single" w:sz="4" w:space="0" w:color="auto"/>
              <w:bottom w:val="single" w:sz="4" w:space="0" w:color="auto"/>
              <w:right w:val="single" w:sz="4" w:space="0" w:color="auto"/>
            </w:tcBorders>
            <w:noWrap/>
            <w:vAlign w:val="center"/>
          </w:tcPr>
          <w:p w14:paraId="7FB2FE56" w14:textId="1E00D9B7" w:rsidR="003132B2" w:rsidRPr="00B1040C" w:rsidRDefault="003132B2" w:rsidP="00630580">
            <w:pPr>
              <w:spacing w:after="0" w:line="240" w:lineRule="auto"/>
              <w:ind w:left="-71"/>
              <w:jc w:val="center"/>
              <w:rPr>
                <w:rFonts w:ascii="Aptos Narrow" w:eastAsia="Times New Roman" w:hAnsi="Aptos Narrow" w:cs="Times New Roman"/>
                <w:color w:val="000000"/>
                <w:lang w:eastAsia="pt-BR"/>
                <w14:ligatures w14:val="none"/>
              </w:rPr>
            </w:pPr>
            <w:r>
              <w:rPr>
                <w:rFonts w:ascii="Aptos Narrow" w:eastAsia="Times New Roman" w:hAnsi="Aptos Narrow" w:cs="Times New Roman"/>
                <w:color w:val="000000"/>
                <w:lang w:eastAsia="pt-BR"/>
                <w14:ligatures w14:val="none"/>
              </w:rPr>
              <w:t>Retificação</w:t>
            </w:r>
          </w:p>
        </w:tc>
        <w:tc>
          <w:tcPr>
            <w:tcW w:w="1692" w:type="dxa"/>
            <w:tcBorders>
              <w:top w:val="single" w:sz="4" w:space="0" w:color="auto"/>
              <w:left w:val="single" w:sz="4" w:space="0" w:color="auto"/>
              <w:bottom w:val="single" w:sz="4" w:space="0" w:color="auto"/>
              <w:right w:val="single" w:sz="4" w:space="0" w:color="auto"/>
            </w:tcBorders>
            <w:noWrap/>
            <w:vAlign w:val="center"/>
          </w:tcPr>
          <w:p w14:paraId="10D435A9" w14:textId="08C441F3" w:rsidR="003132B2" w:rsidRPr="00B1040C" w:rsidRDefault="003132B2" w:rsidP="00630580">
            <w:pPr>
              <w:spacing w:after="0" w:line="240" w:lineRule="auto"/>
              <w:ind w:left="-63" w:right="-77"/>
              <w:jc w:val="center"/>
              <w:rPr>
                <w:rFonts w:ascii="Aptos Narrow" w:eastAsia="Times New Roman" w:hAnsi="Aptos Narrow" w:cs="Times New Roman"/>
                <w:color w:val="000000"/>
                <w:lang w:eastAsia="pt-BR"/>
                <w14:ligatures w14:val="none"/>
              </w:rPr>
            </w:pPr>
            <w:r>
              <w:rPr>
                <w:rFonts w:ascii="Aptos Narrow" w:eastAsia="Times New Roman" w:hAnsi="Aptos Narrow" w:cs="Times New Roman"/>
                <w:color w:val="000000"/>
                <w:lang w:eastAsia="pt-BR"/>
                <w14:ligatures w14:val="none"/>
              </w:rPr>
              <w:t>13/03/2026</w:t>
            </w:r>
          </w:p>
        </w:tc>
        <w:tc>
          <w:tcPr>
            <w:tcW w:w="4555" w:type="dxa"/>
            <w:tcBorders>
              <w:top w:val="single" w:sz="4" w:space="0" w:color="auto"/>
              <w:left w:val="single" w:sz="4" w:space="0" w:color="auto"/>
              <w:bottom w:val="single" w:sz="4" w:space="0" w:color="auto"/>
              <w:right w:val="single" w:sz="4" w:space="0" w:color="auto"/>
            </w:tcBorders>
            <w:vAlign w:val="center"/>
          </w:tcPr>
          <w:p w14:paraId="381B5728" w14:textId="0DCFF286" w:rsidR="003132B2" w:rsidRPr="00B1040C" w:rsidRDefault="007235E1" w:rsidP="00EB56CA">
            <w:pPr>
              <w:spacing w:after="0" w:line="240" w:lineRule="auto"/>
              <w:jc w:val="both"/>
              <w:rPr>
                <w:rFonts w:ascii="Aptos Narrow" w:eastAsia="Times New Roman" w:hAnsi="Aptos Narrow" w:cs="Times New Roman"/>
                <w:color w:val="000000"/>
                <w:lang w:eastAsia="pt-BR"/>
                <w14:ligatures w14:val="none"/>
              </w:rPr>
            </w:pPr>
            <w:r w:rsidRPr="007235E1">
              <w:rPr>
                <w:rFonts w:ascii="Aptos Narrow" w:eastAsia="Times New Roman" w:hAnsi="Aptos Narrow" w:cs="Times New Roman"/>
                <w:color w:val="000000"/>
                <w:lang w:eastAsia="pt-BR"/>
                <w14:ligatures w14:val="none"/>
              </w:rPr>
              <w:t>Retificação do valor financeiro da Unidade de Trabalho (UT) aplicável aos setores em terra, constante do Quadro 22 – Equivalência de Unidades de Trabalho para Cumprimento do PEM, do Anexo XVI, em razão de erro material.</w:t>
            </w:r>
          </w:p>
        </w:tc>
        <w:tc>
          <w:tcPr>
            <w:tcW w:w="1266" w:type="dxa"/>
            <w:tcBorders>
              <w:top w:val="single" w:sz="4" w:space="0" w:color="auto"/>
              <w:left w:val="single" w:sz="4" w:space="0" w:color="auto"/>
              <w:bottom w:val="single" w:sz="4" w:space="0" w:color="auto"/>
              <w:right w:val="single" w:sz="4" w:space="0" w:color="auto"/>
            </w:tcBorders>
            <w:noWrap/>
            <w:vAlign w:val="center"/>
          </w:tcPr>
          <w:p w14:paraId="0BEB6D4E" w14:textId="6F35C161" w:rsidR="003132B2" w:rsidRPr="00B1040C" w:rsidRDefault="003132B2" w:rsidP="00630580">
            <w:pPr>
              <w:spacing w:after="0" w:line="240" w:lineRule="auto"/>
              <w:ind w:left="-81" w:right="-59"/>
              <w:jc w:val="center"/>
              <w:rPr>
                <w:rFonts w:ascii="Aptos Narrow" w:eastAsia="Times New Roman" w:hAnsi="Aptos Narrow" w:cs="Times New Roman"/>
                <w:color w:val="000000"/>
                <w:lang w:eastAsia="pt-BR"/>
                <w14:ligatures w14:val="none"/>
              </w:rPr>
            </w:pPr>
            <w:r>
              <w:rPr>
                <w:rFonts w:ascii="Aptos Narrow" w:eastAsia="Times New Roman" w:hAnsi="Aptos Narrow" w:cs="Times New Roman"/>
                <w:color w:val="000000"/>
                <w:lang w:eastAsia="pt-BR"/>
                <w14:ligatures w14:val="none"/>
              </w:rPr>
              <w:t>Edital</w:t>
            </w:r>
          </w:p>
        </w:tc>
        <w:tc>
          <w:tcPr>
            <w:tcW w:w="1548" w:type="dxa"/>
            <w:tcBorders>
              <w:top w:val="single" w:sz="4" w:space="0" w:color="auto"/>
              <w:left w:val="single" w:sz="4" w:space="0" w:color="auto"/>
              <w:bottom w:val="single" w:sz="4" w:space="0" w:color="auto"/>
              <w:right w:val="single" w:sz="4" w:space="0" w:color="auto"/>
            </w:tcBorders>
            <w:noWrap/>
            <w:vAlign w:val="center"/>
          </w:tcPr>
          <w:p w14:paraId="61CCFFA8" w14:textId="287C37E4" w:rsidR="003132B2" w:rsidRPr="00B1040C" w:rsidRDefault="003132B2" w:rsidP="00630580">
            <w:pPr>
              <w:spacing w:after="0" w:line="240" w:lineRule="auto"/>
              <w:ind w:left="-65" w:right="-60"/>
              <w:jc w:val="center"/>
              <w:rPr>
                <w:rFonts w:ascii="Aptos Narrow" w:eastAsia="Times New Roman" w:hAnsi="Aptos Narrow" w:cs="Times New Roman"/>
                <w:color w:val="000000"/>
                <w:lang w:eastAsia="pt-BR"/>
                <w14:ligatures w14:val="none"/>
              </w:rPr>
            </w:pPr>
            <w:r>
              <w:rPr>
                <w:rFonts w:ascii="Aptos Narrow" w:eastAsia="Times New Roman" w:hAnsi="Aptos Narrow" w:cs="Times New Roman"/>
                <w:color w:val="000000"/>
                <w:lang w:eastAsia="pt-BR"/>
                <w14:ligatures w14:val="none"/>
              </w:rPr>
              <w:t>Versão 04.05</w:t>
            </w:r>
          </w:p>
        </w:tc>
      </w:tr>
    </w:tbl>
    <w:p w14:paraId="0A9EEABC" w14:textId="77777777" w:rsidR="00B1040C" w:rsidRDefault="00B1040C" w:rsidP="00B9506C"/>
    <w:p w14:paraId="710CC1AC" w14:textId="77777777" w:rsidR="00DC0C24" w:rsidRPr="00DC0C24" w:rsidRDefault="00DC0C24" w:rsidP="005503A9">
      <w:pPr>
        <w:pStyle w:val="Edital-Corpodetexto"/>
      </w:pPr>
    </w:p>
    <w:sectPr w:rsidR="00DC0C24" w:rsidRPr="00DC0C24" w:rsidSect="000D2598">
      <w:pgSz w:w="12240" w:h="15840"/>
      <w:pgMar w:top="959" w:right="1134" w:bottom="1418" w:left="1418" w:header="720" w:footer="720" w:gutter="0"/>
      <w:paperSrc w:first="15" w:other="15"/>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BE40FB" w14:textId="77777777" w:rsidR="00D74B7C" w:rsidRDefault="00D74B7C">
      <w:r>
        <w:separator/>
      </w:r>
    </w:p>
    <w:p w14:paraId="4ACF98C0" w14:textId="77777777" w:rsidR="00D74B7C" w:rsidRDefault="00D74B7C"/>
  </w:endnote>
  <w:endnote w:type="continuationSeparator" w:id="0">
    <w:p w14:paraId="116592C3" w14:textId="77777777" w:rsidR="00D74B7C" w:rsidRDefault="00D74B7C">
      <w:r>
        <w:continuationSeparator/>
      </w:r>
    </w:p>
    <w:p w14:paraId="00BBECCE" w14:textId="77777777" w:rsidR="00D74B7C" w:rsidRDefault="00D74B7C"/>
  </w:endnote>
  <w:endnote w:type="continuationNotice" w:id="1">
    <w:p w14:paraId="54C3375C" w14:textId="77777777" w:rsidR="00D74B7C" w:rsidRDefault="00D74B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Palatino">
    <w:altName w:val="Book Antiqu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Gill Sans">
    <w:altName w:val="Century Gothic"/>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Wingdings-Regular">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EDAE92" w14:textId="1AA91923" w:rsidR="00D2217A" w:rsidRDefault="00D2217A">
    <w:pPr>
      <w:pStyle w:val="Rodap"/>
      <w:jc w:val="right"/>
    </w:pPr>
  </w:p>
  <w:p w14:paraId="31A69A45" w14:textId="00985B28" w:rsidR="00D2217A" w:rsidRDefault="00D2217A" w:rsidP="00D2217A">
    <w:pPr>
      <w:pStyle w:val="Rodap"/>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062328"/>
      <w:docPartObj>
        <w:docPartGallery w:val="Page Numbers (Bottom of Page)"/>
        <w:docPartUnique/>
      </w:docPartObj>
    </w:sdtPr>
    <w:sdtEndPr>
      <w:rPr>
        <w:noProof/>
      </w:rPr>
    </w:sdtEndPr>
    <w:sdtContent>
      <w:p w14:paraId="64361B0B" w14:textId="3E4C08E5" w:rsidR="00D2217A" w:rsidRDefault="00D2217A">
        <w:pPr>
          <w:pStyle w:val="Rodap"/>
          <w:jc w:val="right"/>
        </w:pPr>
        <w:r>
          <w:fldChar w:fldCharType="begin"/>
        </w:r>
        <w:r>
          <w:instrText xml:space="preserve"> PAGE   \* MERGEFORMAT </w:instrText>
        </w:r>
        <w:r>
          <w:fldChar w:fldCharType="separate"/>
        </w:r>
        <w:r>
          <w:rPr>
            <w:noProof/>
          </w:rPr>
          <w:t>2</w:t>
        </w:r>
        <w:r>
          <w:rPr>
            <w:noProof/>
          </w:rPr>
          <w:fldChar w:fldCharType="end"/>
        </w:r>
      </w:p>
    </w:sdtContent>
  </w:sdt>
  <w:p w14:paraId="551B1A61" w14:textId="77777777" w:rsidR="00D2217A" w:rsidRDefault="00D2217A">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2363006"/>
      <w:docPartObj>
        <w:docPartGallery w:val="Page Numbers (Bottom of Page)"/>
        <w:docPartUnique/>
      </w:docPartObj>
    </w:sdtPr>
    <w:sdtEndPr>
      <w:rPr>
        <w:rFonts w:ascii="Arial" w:hAnsi="Arial" w:cs="Arial"/>
        <w:noProof/>
        <w:sz w:val="16"/>
        <w:szCs w:val="16"/>
      </w:rPr>
    </w:sdtEndPr>
    <w:sdtContent>
      <w:p w14:paraId="0A17492D" w14:textId="57431847" w:rsidR="00D2217A" w:rsidRPr="00D2217A" w:rsidRDefault="00D2217A">
        <w:pPr>
          <w:pStyle w:val="Rodap"/>
          <w:jc w:val="right"/>
          <w:rPr>
            <w:rFonts w:ascii="Arial" w:hAnsi="Arial" w:cs="Arial"/>
            <w:sz w:val="16"/>
            <w:szCs w:val="16"/>
          </w:rPr>
        </w:pPr>
        <w:r w:rsidRPr="00D2217A">
          <w:rPr>
            <w:rFonts w:ascii="Arial" w:hAnsi="Arial" w:cs="Arial"/>
            <w:sz w:val="16"/>
            <w:szCs w:val="16"/>
          </w:rPr>
          <w:fldChar w:fldCharType="begin"/>
        </w:r>
        <w:r w:rsidRPr="00D2217A">
          <w:rPr>
            <w:rFonts w:ascii="Arial" w:hAnsi="Arial" w:cs="Arial"/>
            <w:sz w:val="16"/>
            <w:szCs w:val="16"/>
          </w:rPr>
          <w:instrText xml:space="preserve"> PAGE   \* MERGEFORMAT </w:instrText>
        </w:r>
        <w:r w:rsidRPr="00D2217A">
          <w:rPr>
            <w:rFonts w:ascii="Arial" w:hAnsi="Arial" w:cs="Arial"/>
            <w:sz w:val="16"/>
            <w:szCs w:val="16"/>
          </w:rPr>
          <w:fldChar w:fldCharType="separate"/>
        </w:r>
        <w:r w:rsidRPr="00D2217A">
          <w:rPr>
            <w:rFonts w:ascii="Arial" w:hAnsi="Arial" w:cs="Arial"/>
            <w:noProof/>
            <w:sz w:val="16"/>
            <w:szCs w:val="16"/>
          </w:rPr>
          <w:t>2</w:t>
        </w:r>
        <w:r w:rsidRPr="00D2217A">
          <w:rPr>
            <w:rFonts w:ascii="Arial" w:hAnsi="Arial" w:cs="Arial"/>
            <w:noProof/>
            <w:sz w:val="16"/>
            <w:szCs w:val="16"/>
          </w:rPr>
          <w:fldChar w:fldCharType="end"/>
        </w:r>
      </w:p>
    </w:sdtContent>
  </w:sdt>
  <w:p w14:paraId="29AAC0B8" w14:textId="77777777" w:rsidR="00D2217A" w:rsidRDefault="00D2217A" w:rsidP="00D2217A">
    <w:pPr>
      <w:pStyle w:val="Rodap"/>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26203" w14:textId="77777777" w:rsidR="00B9506C" w:rsidRDefault="00B9506C">
    <w:pPr>
      <w:pStyle w:val="Rodap"/>
      <w:jc w:val="right"/>
      <w:rPr>
        <w:rStyle w:val="Nmerodepgina"/>
      </w:rPr>
    </w:pPr>
    <w:r>
      <w:rPr>
        <w:rStyle w:val="Nmerodepgina"/>
        <w:noProof/>
      </w:rPr>
      <w:tab/>
    </w:r>
    <w:r>
      <w:rPr>
        <w:rStyle w:val="Nmerodepgina"/>
        <w:noProof/>
      </w:rPr>
      <w:fldChar w:fldCharType="begin"/>
    </w:r>
    <w:r>
      <w:rPr>
        <w:rStyle w:val="Nmerodepgina"/>
        <w:noProof/>
      </w:rPr>
      <w:instrText xml:space="preserve"> PAGE </w:instrText>
    </w:r>
    <w:r>
      <w:rPr>
        <w:rStyle w:val="Nmerodepgina"/>
        <w:noProof/>
      </w:rPr>
      <w:fldChar w:fldCharType="separate"/>
    </w:r>
    <w:r>
      <w:rPr>
        <w:rStyle w:val="Nmerodepgina"/>
        <w:noProof/>
      </w:rPr>
      <w:t>478</w:t>
    </w:r>
    <w:r>
      <w:rPr>
        <w:rStyle w:val="Nmerodepgina"/>
        <w:noProof/>
      </w:rPr>
      <w:fldChar w:fldCharType="end"/>
    </w:r>
  </w:p>
  <w:p w14:paraId="0CB6C477" w14:textId="77777777" w:rsidR="00B9506C" w:rsidRDefault="00B9506C">
    <w:pPr>
      <w:pStyle w:val="Rodap"/>
      <w:jc w:val="right"/>
      <w:rPr>
        <w:sz w:val="2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ADAE6F" w14:textId="21A53C39" w:rsidR="00B9506C" w:rsidRPr="00DC0C24" w:rsidRDefault="00B9506C">
    <w:pPr>
      <w:pStyle w:val="Rodap"/>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744A35" w14:textId="77777777" w:rsidR="00D74B7C" w:rsidRDefault="00D74B7C">
      <w:r>
        <w:separator/>
      </w:r>
    </w:p>
    <w:p w14:paraId="284F896E" w14:textId="77777777" w:rsidR="00D74B7C" w:rsidRDefault="00D74B7C"/>
  </w:footnote>
  <w:footnote w:type="continuationSeparator" w:id="0">
    <w:p w14:paraId="612948C3" w14:textId="77777777" w:rsidR="00D74B7C" w:rsidRDefault="00D74B7C">
      <w:r>
        <w:continuationSeparator/>
      </w:r>
    </w:p>
    <w:p w14:paraId="07D93C8E" w14:textId="77777777" w:rsidR="00D74B7C" w:rsidRDefault="00D74B7C"/>
  </w:footnote>
  <w:footnote w:type="continuationNotice" w:id="1">
    <w:p w14:paraId="52686CC2" w14:textId="77777777" w:rsidR="00D74B7C" w:rsidRDefault="00D74B7C">
      <w:pPr>
        <w:spacing w:after="0" w:line="240" w:lineRule="auto"/>
      </w:pPr>
    </w:p>
  </w:footnote>
  <w:footnote w:id="2">
    <w:p w14:paraId="0FB44A42" w14:textId="3760417B" w:rsidR="00CE3BFF" w:rsidRPr="00CE3BFF" w:rsidRDefault="00CE3BFF" w:rsidP="00F26FD9">
      <w:pPr>
        <w:pStyle w:val="Textodenotaderodap"/>
        <w:jc w:val="both"/>
        <w:rPr>
          <w:lang w:val="pt-BR"/>
        </w:rPr>
      </w:pPr>
      <w:r w:rsidRPr="00C60685">
        <w:rPr>
          <w:rStyle w:val="Refdenotaderodap"/>
        </w:rPr>
        <w:footnoteRef/>
      </w:r>
      <w:r w:rsidRPr="00C60685">
        <w:rPr>
          <w:lang w:val="pt-BR"/>
        </w:rPr>
        <w:t xml:space="preserve"> Neste edital</w:t>
      </w:r>
      <w:r w:rsidR="004D6767" w:rsidRPr="00C60685">
        <w:rPr>
          <w:lang w:val="pt-BR"/>
        </w:rPr>
        <w:t xml:space="preserve">, </w:t>
      </w:r>
      <w:r w:rsidR="00EB2A49" w:rsidRPr="00C60685">
        <w:rPr>
          <w:lang w:val="pt-BR"/>
        </w:rPr>
        <w:t>o</w:t>
      </w:r>
      <w:r w:rsidR="004D6767" w:rsidRPr="00C60685">
        <w:rPr>
          <w:lang w:val="pt-BR"/>
        </w:rPr>
        <w:t xml:space="preserve"> termo </w:t>
      </w:r>
      <w:r w:rsidR="0050154C" w:rsidRPr="00C60685">
        <w:rPr>
          <w:lang w:val="pt-BR"/>
        </w:rPr>
        <w:t>“</w:t>
      </w:r>
      <w:r w:rsidR="004D6767" w:rsidRPr="00C60685">
        <w:rPr>
          <w:lang w:val="pt-BR"/>
        </w:rPr>
        <w:t>bloco</w:t>
      </w:r>
      <w:r w:rsidR="0050154C" w:rsidRPr="00C60685">
        <w:rPr>
          <w:lang w:val="pt-BR"/>
        </w:rPr>
        <w:t>”</w:t>
      </w:r>
      <w:r w:rsidR="004D6767" w:rsidRPr="00C60685">
        <w:rPr>
          <w:lang w:val="pt-BR"/>
        </w:rPr>
        <w:t xml:space="preserve"> se refere tanto para </w:t>
      </w:r>
      <w:r w:rsidR="00EB2A49" w:rsidRPr="00C60685">
        <w:rPr>
          <w:lang w:val="pt-BR"/>
        </w:rPr>
        <w:t xml:space="preserve">os </w:t>
      </w:r>
      <w:r w:rsidR="004D6767" w:rsidRPr="00C60685">
        <w:rPr>
          <w:lang w:val="pt-BR"/>
        </w:rPr>
        <w:t xml:space="preserve">blocos exploratórios como </w:t>
      </w:r>
      <w:r w:rsidR="00EB2A49" w:rsidRPr="00C60685">
        <w:rPr>
          <w:lang w:val="pt-BR"/>
        </w:rPr>
        <w:t xml:space="preserve">para as </w:t>
      </w:r>
      <w:r w:rsidR="004D6767" w:rsidRPr="00C60685">
        <w:rPr>
          <w:lang w:val="pt-BR"/>
        </w:rPr>
        <w:t>áreas com acumulações marginais</w:t>
      </w:r>
      <w:r w:rsidR="0043530A" w:rsidRPr="00C60685">
        <w:rPr>
          <w:lang w:val="pt-BR"/>
        </w:rPr>
        <w:t xml:space="preserve">, exceto </w:t>
      </w:r>
      <w:r w:rsidR="005017B1" w:rsidRPr="00C60685">
        <w:rPr>
          <w:lang w:val="pt-BR"/>
        </w:rPr>
        <w:t xml:space="preserve">quando explicitamente </w:t>
      </w:r>
      <w:r w:rsidR="0000340B" w:rsidRPr="00C60685">
        <w:rPr>
          <w:lang w:val="pt-BR"/>
        </w:rPr>
        <w:t>indicado</w:t>
      </w:r>
      <w:r w:rsidR="00BF46F2" w:rsidRPr="00C60685">
        <w:rPr>
          <w:lang w:val="pt-BR"/>
        </w:rPr>
        <w:t>.</w:t>
      </w:r>
    </w:p>
  </w:footnote>
  <w:footnote w:id="3">
    <w:p w14:paraId="130E9368" w14:textId="16DBD151" w:rsidR="00F34DE8" w:rsidRPr="009F168E" w:rsidRDefault="00F34DE8" w:rsidP="00D36147">
      <w:pPr>
        <w:pStyle w:val="Edital-NotadeRodap"/>
      </w:pPr>
      <w:r w:rsidRPr="009F168E">
        <w:rPr>
          <w:rStyle w:val="Edital-NotadeRodapChar"/>
          <w:vertAlign w:val="superscript"/>
        </w:rPr>
        <w:footnoteRef/>
      </w:r>
      <w:r w:rsidRPr="009F168E">
        <w:rPr>
          <w:rStyle w:val="Edital-NotadeRodapChar"/>
          <w:vertAlign w:val="superscript"/>
        </w:rPr>
        <w:t xml:space="preserve"> </w:t>
      </w:r>
      <w:r w:rsidRPr="009F168E">
        <w:rPr>
          <w:rStyle w:val="Edital-NotadeRodapChar"/>
        </w:rPr>
        <w:t xml:space="preserve">O termo de compromisso de consórcio constante do modelo de capa de envelope de oferta contém o seguinte texto: Exceto para o caso de a empresa operadora estar apresentando oferta isolada, as sociedades empresárias abaixo relacionadas, inscritas para a Oferta Permanente de </w:t>
      </w:r>
      <w:r>
        <w:rPr>
          <w:rStyle w:val="Edital-NotadeRodapChar"/>
        </w:rPr>
        <w:t>Concessão</w:t>
      </w:r>
      <w:r w:rsidRPr="009F168E">
        <w:rPr>
          <w:rStyle w:val="Edital-NotadeRodapChar"/>
        </w:rPr>
        <w:t xml:space="preserve">, promovida pela Agência Nacional do Petróleo, Gás Natural e Biocombustíveis (ANP), representadas, neste ato, pelos seus representantes credenciados perante a ANP, caso sejam vencedoras da </w:t>
      </w:r>
      <w:r w:rsidRPr="009F168E">
        <w:t>licitação para a(s) área(s) constante(s) deste envelope, comprometem-se nos termos do art.38 da Lei nº 9.478/97, a constituir consórcio para assinatura do contrato de concessão, sendo-lhes permitido delegar a assinatura deste para suas afiliadas, nas mesmas condições aqui estabelecidas. O consórcio a ser formado terá a seguinte composição:</w:t>
      </w:r>
    </w:p>
  </w:footnote>
  <w:footnote w:id="4">
    <w:p w14:paraId="0F4189CE" w14:textId="543F532A" w:rsidR="00681F33" w:rsidRPr="004C04B6" w:rsidRDefault="00681F33" w:rsidP="00681F33">
      <w:pPr>
        <w:pStyle w:val="Edital-NotadeRodap"/>
      </w:pPr>
      <w:r w:rsidRPr="009F168E">
        <w:rPr>
          <w:rStyle w:val="Refdenotaderodap"/>
        </w:rPr>
        <w:footnoteRef/>
      </w:r>
      <w:r w:rsidRPr="004C04B6">
        <w:t xml:space="preserve"> </w:t>
      </w:r>
      <w:r>
        <w:t>O item</w:t>
      </w:r>
      <w:r w:rsidRPr="004C04B6">
        <w:t xml:space="preserve"> </w:t>
      </w:r>
      <w:r w:rsidR="00E76C0E">
        <w:t>4.32</w:t>
      </w:r>
      <w:r w:rsidRPr="004C04B6">
        <w:t xml:space="preserve"> traz o conceito de grupo societário para fins deste edital.</w:t>
      </w:r>
    </w:p>
  </w:footnote>
  <w:footnote w:id="5">
    <w:p w14:paraId="70912004" w14:textId="3BC3287A" w:rsidR="00F34DE8" w:rsidRPr="00D07095" w:rsidRDefault="00F34DE8" w:rsidP="00DF1768">
      <w:pPr>
        <w:pStyle w:val="Textodenotaderodap"/>
        <w:jc w:val="both"/>
        <w:rPr>
          <w:lang w:val="pt-BR"/>
        </w:rPr>
      </w:pPr>
      <w:r>
        <w:rPr>
          <w:rStyle w:val="Refdenotaderodap"/>
        </w:rPr>
        <w:footnoteRef/>
      </w:r>
      <w:r w:rsidRPr="00D07095">
        <w:rPr>
          <w:lang w:val="pt-BR"/>
        </w:rPr>
        <w:t xml:space="preserve"> </w:t>
      </w:r>
      <w:r w:rsidR="00BF5252">
        <w:rPr>
          <w:lang w:val="pt-BR"/>
        </w:rPr>
        <w:t xml:space="preserve">Eventuais pendências que lhes sejam atribuíveis </w:t>
      </w:r>
      <w:r w:rsidR="003F4253">
        <w:rPr>
          <w:lang w:val="pt-BR"/>
        </w:rPr>
        <w:t>para emissão dos documentos</w:t>
      </w:r>
      <w:r w:rsidR="004D3A33">
        <w:rPr>
          <w:lang w:val="pt-BR"/>
        </w:rPr>
        <w:t xml:space="preserve"> </w:t>
      </w:r>
      <w:r>
        <w:rPr>
          <w:lang w:val="pt-BR"/>
        </w:rPr>
        <w:t xml:space="preserve">devem </w:t>
      </w:r>
      <w:r w:rsidR="004D3A33">
        <w:rPr>
          <w:lang w:val="pt-BR"/>
        </w:rPr>
        <w:t xml:space="preserve">ser </w:t>
      </w:r>
      <w:r>
        <w:rPr>
          <w:lang w:val="pt-BR"/>
        </w:rPr>
        <w:t>sana</w:t>
      </w:r>
      <w:r w:rsidR="004D3A33">
        <w:rPr>
          <w:lang w:val="pt-BR"/>
        </w:rPr>
        <w:t>das</w:t>
      </w:r>
      <w:r>
        <w:rPr>
          <w:lang w:val="pt-BR"/>
        </w:rPr>
        <w:t xml:space="preserve">, previamente à expiração do prazo para apresentação dos documentos para qualificação </w:t>
      </w:r>
      <w:r w:rsidRPr="00C87842">
        <w:rPr>
          <w:lang w:val="pt-BR"/>
        </w:rPr>
        <w:t>estabelecido pela CEL para cada ciclo</w:t>
      </w:r>
      <w:r>
        <w:rPr>
          <w:lang w:val="pt-BR"/>
        </w:rPr>
        <w:t>.</w:t>
      </w:r>
    </w:p>
  </w:footnote>
  <w:footnote w:id="6">
    <w:p w14:paraId="34FA501E" w14:textId="26BD4B9D" w:rsidR="002022BF" w:rsidRPr="00B7576B" w:rsidRDefault="00C31AA6" w:rsidP="002022BF">
      <w:pPr>
        <w:pStyle w:val="Textodenotaderodap"/>
        <w:jc w:val="both"/>
        <w:rPr>
          <w:lang w:val="pt-BR"/>
        </w:rPr>
      </w:pPr>
      <w:r>
        <w:rPr>
          <w:rStyle w:val="Refdenotaderodap"/>
        </w:rPr>
        <w:footnoteRef/>
      </w:r>
      <w:r w:rsidRPr="00865BD9">
        <w:rPr>
          <w:lang w:val="pt-BR"/>
        </w:rPr>
        <w:t xml:space="preserve"> </w:t>
      </w:r>
      <w:r w:rsidR="002022BF">
        <w:rPr>
          <w:lang w:val="pt-BR"/>
        </w:rPr>
        <w:t xml:space="preserve">As licitantes devem sanar, previamente à expiração do prazo para apresentação dos documentos para assinatura do contrato de </w:t>
      </w:r>
      <w:r w:rsidR="00703C50">
        <w:rPr>
          <w:lang w:val="pt-BR"/>
        </w:rPr>
        <w:t>concessão</w:t>
      </w:r>
      <w:r w:rsidR="002022BF">
        <w:rPr>
          <w:lang w:val="pt-BR"/>
        </w:rPr>
        <w:t xml:space="preserve">, </w:t>
      </w:r>
      <w:r w:rsidR="002022BF" w:rsidRPr="006839D4">
        <w:rPr>
          <w:lang w:val="pt-BR"/>
        </w:rPr>
        <w:t>estabelecido pela CEL para cada ciclo</w:t>
      </w:r>
      <w:r w:rsidR="002022BF">
        <w:rPr>
          <w:lang w:val="pt-BR"/>
        </w:rPr>
        <w:t xml:space="preserve">, eventuais pendências que lhes sejam atribuíveis para a emissão dos documentos. </w:t>
      </w:r>
    </w:p>
    <w:p w14:paraId="1FF29340" w14:textId="01E04CDE" w:rsidR="00C31AA6" w:rsidRPr="00C31AA6" w:rsidRDefault="00C31AA6">
      <w:pPr>
        <w:pStyle w:val="Textodenotaderodap"/>
        <w:rPr>
          <w:lang w:val="pt-BR"/>
        </w:rPr>
      </w:pPr>
    </w:p>
  </w:footnote>
  <w:footnote w:id="7">
    <w:p w14:paraId="628AAD09" w14:textId="77777777" w:rsidR="00F34DE8" w:rsidRPr="004A53CE" w:rsidRDefault="00F34DE8" w:rsidP="00D36147">
      <w:pPr>
        <w:pStyle w:val="Edital-NotadeRodap"/>
      </w:pPr>
      <w:r w:rsidRPr="004A53CE">
        <w:rPr>
          <w:rStyle w:val="Refdenotaderodap"/>
          <w:szCs w:val="18"/>
        </w:rPr>
        <w:footnoteRef/>
      </w:r>
      <w:r w:rsidRPr="004A53CE">
        <w:t xml:space="preserve"> As afiliadas devem sanar, previamente à expiração do prazo para apresentação dos documentos para qualificação, estabelecido pela CEL para cada ciclo, eventuais pendências que lhes sejam atribuíveis para a emissão dos documentos.</w:t>
      </w:r>
    </w:p>
  </w:footnote>
  <w:footnote w:id="8">
    <w:p w14:paraId="7F041C54" w14:textId="77777777" w:rsidR="00B9506C" w:rsidRDefault="00B9506C" w:rsidP="00B9506C">
      <w:pPr>
        <w:pStyle w:val="Edital-NotadeRodap"/>
        <w:rPr>
          <w:lang w:val="en-US"/>
        </w:rPr>
      </w:pPr>
      <w:r>
        <w:rPr>
          <w:rStyle w:val="Refdenotaderodap"/>
        </w:rPr>
        <w:footnoteRef/>
      </w:r>
      <w:r w:rsidRPr="00585CD6">
        <w:rPr>
          <w:lang w:val="en-US"/>
        </w:rPr>
        <w:t xml:space="preserve"> The Face Amount in US dollars is equivalent to </w:t>
      </w:r>
      <w:r>
        <w:rPr>
          <w:lang w:val="en-US"/>
        </w:rPr>
        <w:t xml:space="preserve">the Face Amount in </w:t>
      </w:r>
      <w:r w:rsidRPr="00585CD6">
        <w:rPr>
          <w:lang w:val="en-US"/>
        </w:rPr>
        <w:t xml:space="preserve">Reais (R$) converted at the rate indicated in the </w:t>
      </w:r>
      <w:r>
        <w:rPr>
          <w:lang w:val="en-US"/>
        </w:rPr>
        <w:t>item 6.2.2</w:t>
      </w:r>
      <w:r w:rsidRPr="00585CD6">
        <w:rPr>
          <w:lang w:val="en-US"/>
        </w:rPr>
        <w:t xml:space="preserve"> of the Tender Protocol for the Open Acreage Concession Modality.</w:t>
      </w:r>
    </w:p>
    <w:p w14:paraId="5BBFCF14" w14:textId="77777777" w:rsidR="00B9506C" w:rsidRPr="00585CD6" w:rsidRDefault="00B9506C" w:rsidP="00B9506C">
      <w:pPr>
        <w:pStyle w:val="Edital-NotadeRodap"/>
        <w:rPr>
          <w:lang w:val="en-US"/>
        </w:rPr>
      </w:pPr>
    </w:p>
  </w:footnote>
  <w:footnote w:id="9">
    <w:p w14:paraId="6878292D" w14:textId="77777777" w:rsidR="00B9506C" w:rsidRPr="00F13187" w:rsidRDefault="00B9506C" w:rsidP="00B9506C">
      <w:pPr>
        <w:pStyle w:val="Edital-NotadeRodap"/>
      </w:pPr>
      <w:r w:rsidRPr="00F13187">
        <w:rPr>
          <w:rStyle w:val="Refdenotaderodap"/>
          <w:sz w:val="16"/>
          <w:szCs w:val="16"/>
        </w:rPr>
        <w:footnoteRef/>
      </w:r>
      <w:r w:rsidRPr="00F13187">
        <w:t xml:space="preserve"> Emitido por auditor independente ou contador responsável, se aplicável.</w:t>
      </w:r>
    </w:p>
  </w:footnote>
  <w:footnote w:id="10">
    <w:p w14:paraId="64D0874D" w14:textId="77777777" w:rsidR="00B9506C" w:rsidRPr="00174BFB" w:rsidRDefault="00B9506C" w:rsidP="00B9506C">
      <w:pPr>
        <w:pStyle w:val="Edital-NotadeRodap"/>
      </w:pPr>
      <w:r w:rsidRPr="00174BFB">
        <w:rPr>
          <w:rStyle w:val="Refdenotaderodap"/>
          <w:sz w:val="16"/>
          <w:szCs w:val="16"/>
        </w:rPr>
        <w:footnoteRef/>
      </w:r>
      <w:r w:rsidRPr="00174BFB">
        <w:t xml:space="preserve"> Inserir a data referente a </w:t>
      </w:r>
      <w:r>
        <w:t>180</w:t>
      </w:r>
      <w:r w:rsidRPr="00174BFB">
        <w:t xml:space="preserve"> dias após o último dia da Fase de Exploração</w:t>
      </w:r>
      <w:r>
        <w:t xml:space="preserve"> </w:t>
      </w:r>
      <w:r w:rsidRPr="00B868F5">
        <w:t>ou Reabilitação</w:t>
      </w:r>
      <w:r w:rsidRPr="00174BFB">
        <w:t xml:space="preserve"> em questão</w:t>
      </w:r>
      <w:r>
        <w:t>, conforme orientação da ANP.</w:t>
      </w:r>
    </w:p>
  </w:footnote>
  <w:footnote w:id="11">
    <w:p w14:paraId="2EE37AA7" w14:textId="77777777" w:rsidR="00B9506C" w:rsidRPr="00174BFB" w:rsidRDefault="00B9506C" w:rsidP="00B9506C">
      <w:pPr>
        <w:pStyle w:val="Edital-NotadeRodap"/>
      </w:pPr>
      <w:r w:rsidRPr="00174BFB">
        <w:rPr>
          <w:rStyle w:val="Refdenotaderodap"/>
          <w:sz w:val="16"/>
          <w:szCs w:val="16"/>
        </w:rPr>
        <w:footnoteRef/>
      </w:r>
      <w:r w:rsidRPr="00174BFB">
        <w:t xml:space="preserve"> Inserir a data referente a </w:t>
      </w:r>
      <w:r>
        <w:t>180</w:t>
      </w:r>
      <w:r w:rsidRPr="00174BFB">
        <w:t xml:space="preserve"> dias após o último dia da Fase de Exploração </w:t>
      </w:r>
      <w:r w:rsidRPr="00B868F5">
        <w:t xml:space="preserve">ou Reabilitação </w:t>
      </w:r>
      <w:r w:rsidRPr="00174BFB">
        <w:t>em questão</w:t>
      </w:r>
      <w:r>
        <w:t>, conforme orientação da ANP.</w:t>
      </w:r>
    </w:p>
  </w:footnote>
  <w:footnote w:id="12">
    <w:p w14:paraId="2A53F3AF" w14:textId="77777777" w:rsidR="007465C2" w:rsidRPr="00BC3499" w:rsidRDefault="007465C2" w:rsidP="007465C2">
      <w:pPr>
        <w:pStyle w:val="Edital-NotadeRodap"/>
      </w:pPr>
      <w:r w:rsidRPr="00BC3499">
        <w:rPr>
          <w:rStyle w:val="Refdenotaderodap"/>
          <w:sz w:val="16"/>
          <w:szCs w:val="16"/>
        </w:rPr>
        <w:footnoteRef/>
      </w:r>
      <w:r w:rsidRPr="00577FFB">
        <w:t>Inserir o último dia da Fase de Exploração ou Reabilitação para a qual a Carta de Crédito foi emitida.</w:t>
      </w:r>
    </w:p>
  </w:footnote>
  <w:footnote w:id="13">
    <w:p w14:paraId="5BDB78E9" w14:textId="45434882" w:rsidR="00B9506C" w:rsidRPr="00585CD6" w:rsidRDefault="00B9506C" w:rsidP="00B9506C">
      <w:pPr>
        <w:pStyle w:val="Edital-NotadeRodap"/>
        <w:rPr>
          <w:lang w:val="en-US"/>
        </w:rPr>
      </w:pPr>
      <w:r w:rsidRPr="00A85540">
        <w:rPr>
          <w:rStyle w:val="Refdenotaderodap"/>
        </w:rPr>
        <w:footnoteRef/>
      </w:r>
      <w:r w:rsidRPr="00585CD6">
        <w:rPr>
          <w:lang w:val="en-US"/>
        </w:rPr>
        <w:t xml:space="preserve"> The Face Amount in USD (US$) is equivalent to the Face Amount in Reais (R$) converted at the rate indicated in the </w:t>
      </w:r>
      <w:r>
        <w:rPr>
          <w:lang w:val="en-US"/>
        </w:rPr>
        <w:t>item</w:t>
      </w:r>
      <w:r w:rsidRPr="00585CD6">
        <w:rPr>
          <w:lang w:val="en-US"/>
        </w:rPr>
        <w:t xml:space="preserve"> </w:t>
      </w:r>
      <w:r w:rsidR="00D264F6">
        <w:rPr>
          <w:lang w:val="en-US"/>
        </w:rPr>
        <w:t xml:space="preserve">10.16 of the Tender </w:t>
      </w:r>
      <w:r w:rsidRPr="00585CD6">
        <w:rPr>
          <w:lang w:val="en-US"/>
        </w:rPr>
        <w:t>Protocol for the Open Acreage Concession Modality.</w:t>
      </w:r>
    </w:p>
  </w:footnote>
  <w:footnote w:id="14">
    <w:p w14:paraId="0DBA65B4" w14:textId="77777777" w:rsidR="00B9506C" w:rsidRPr="00585CD6" w:rsidRDefault="00B9506C" w:rsidP="00B9506C">
      <w:pPr>
        <w:pStyle w:val="Edital-NotadeRodap"/>
        <w:rPr>
          <w:lang w:val="en-US"/>
        </w:rPr>
      </w:pPr>
      <w:r w:rsidRPr="00BC3499">
        <w:rPr>
          <w:rStyle w:val="Refdenotaderodap"/>
          <w:sz w:val="16"/>
          <w:szCs w:val="16"/>
        </w:rPr>
        <w:footnoteRef/>
      </w:r>
      <w:r w:rsidRPr="00585CD6">
        <w:rPr>
          <w:lang w:val="en-US"/>
        </w:rPr>
        <w:t>Enter the last day of the Exploration Phase for which the Standby Letter of Credit was issued.</w:t>
      </w:r>
    </w:p>
  </w:footnote>
  <w:footnote w:id="15">
    <w:p w14:paraId="6710FEDA" w14:textId="77777777" w:rsidR="00573D98" w:rsidRPr="00E52E90" w:rsidRDefault="00573D98" w:rsidP="00573D98">
      <w:pPr>
        <w:pStyle w:val="Textodenotaderodap"/>
        <w:jc w:val="both"/>
        <w:rPr>
          <w:lang w:val="pt-BR"/>
        </w:rPr>
      </w:pPr>
      <w:r>
        <w:rPr>
          <w:rStyle w:val="Refdenotaderodap"/>
        </w:rPr>
        <w:footnoteRef/>
      </w:r>
      <w:r w:rsidRPr="00E52E90">
        <w:rPr>
          <w:lang w:val="pt-BR"/>
        </w:rPr>
        <w:t xml:space="preserve"> Em caso de garantias apresentadas para CONTRATOS ainda não assinados, inserir “</w:t>
      </w:r>
      <w:r w:rsidRPr="00E52E90">
        <w:rPr>
          <w:color w:val="000000"/>
          <w:shd w:val="clear" w:color="auto" w:fill="C0C0C0"/>
          <w:lang w:val="pt-BR"/>
        </w:rPr>
        <w:t>a ser assinado até [data-limite de Assinatura do Contrato, conforme cronograma do ciclo]</w:t>
      </w:r>
      <w:r w:rsidRPr="00E52E90">
        <w:rPr>
          <w:lang w:val="pt-BR"/>
        </w:rPr>
        <w:t>”.</w:t>
      </w:r>
    </w:p>
  </w:footnote>
  <w:footnote w:id="16">
    <w:p w14:paraId="120DD18E" w14:textId="77777777" w:rsidR="00573D98" w:rsidRPr="00E52E90" w:rsidRDefault="00573D98" w:rsidP="00573D98">
      <w:pPr>
        <w:pStyle w:val="Textodenotaderodap"/>
        <w:rPr>
          <w:lang w:val="pt-BR"/>
        </w:rPr>
      </w:pPr>
      <w:r>
        <w:rPr>
          <w:rStyle w:val="Refdenotaderodap"/>
        </w:rPr>
        <w:footnoteRef/>
      </w:r>
      <w:r w:rsidRPr="00E52E90">
        <w:rPr>
          <w:lang w:val="pt-BR"/>
        </w:rPr>
        <w:t xml:space="preserve"> Em caso de garantias apresentadas para CONTRATOS ainda não assinados, inserir </w:t>
      </w:r>
      <w:r w:rsidRPr="00E52E90">
        <w:rPr>
          <w:color w:val="000000"/>
          <w:shd w:val="clear" w:color="auto" w:fill="C0C0C0"/>
          <w:lang w:val="pt-BR"/>
        </w:rPr>
        <w:t>“[primeiro dia útil do mês de assinatura do CONTRATO, conforme cronograma do ciclo]</w:t>
      </w:r>
      <w:r w:rsidRPr="00E52E90">
        <w:rPr>
          <w:lang w:val="pt-B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68152A" w14:textId="6CFB8AB8" w:rsidR="00B14A8D" w:rsidRDefault="00B14A8D" w:rsidP="00B14A8D">
    <w:pPr>
      <w:pStyle w:val="Cabealho"/>
      <w:tabs>
        <w:tab w:val="clear" w:pos="4419"/>
        <w:tab w:val="clear" w:pos="8838"/>
        <w:tab w:val="left" w:pos="6098"/>
      </w:tabs>
    </w:pPr>
    <w:r>
      <w:tab/>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5877AD" w14:textId="77777777" w:rsidR="00B9506C" w:rsidRDefault="00B9506C">
    <w:pPr>
      <w:pStyle w:val="Cabealho"/>
      <w:jc w:val="right"/>
      <w:rPr>
        <w:sz w:val="16"/>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F94E0A" w14:textId="77777777" w:rsidR="00B9506C" w:rsidRDefault="00B9506C">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4D9B43" w14:textId="77777777" w:rsidR="00B9506C" w:rsidRDefault="00B9506C">
    <w:pPr>
      <w:pStyle w:val="Cabealho"/>
      <w:jc w:val="right"/>
      <w:rPr>
        <w:sz w:val="16"/>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BE51B" w14:textId="77777777" w:rsidR="00B9506C" w:rsidRDefault="00B9506C">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F3E64D" w14:textId="77777777" w:rsidR="00F34DE8" w:rsidRDefault="00F34DE8">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A959E" w14:textId="77777777" w:rsidR="00F34DE8" w:rsidRDefault="00F34DE8">
    <w:pPr>
      <w:pStyle w:val="Cabealho"/>
      <w:jc w:val="right"/>
      <w:rPr>
        <w:sz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9522C" w14:textId="77777777" w:rsidR="00F34DE8" w:rsidRDefault="00F34DE8">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C62D0" w14:textId="77777777" w:rsidR="00B9506C" w:rsidRDefault="00B9506C">
    <w:pPr>
      <w:pStyle w:val="Cabealho"/>
      <w:tabs>
        <w:tab w:val="left" w:pos="2269"/>
      </w:tabs>
    </w:pPr>
    <w:r>
      <w:tab/>
    </w:r>
    <w:r>
      <w:tab/>
    </w:r>
  </w:p>
  <w:p w14:paraId="1BC796CA" w14:textId="77777777" w:rsidR="00B9506C" w:rsidRDefault="00B9506C">
    <w:pPr>
      <w:pStyle w:val="Cabealho"/>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772E51" w14:textId="77777777" w:rsidR="00B9506C" w:rsidRDefault="00B9506C">
    <w:pPr>
      <w:pStyle w:val="Cabealho"/>
      <w:jc w:val="right"/>
    </w:pPr>
  </w:p>
  <w:p w14:paraId="1038C94C" w14:textId="77777777" w:rsidR="00B9506C" w:rsidRDefault="00B9506C">
    <w:pPr>
      <w:pStyle w:val="Cabealho"/>
      <w:jc w:val="righ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EFCFE" w14:textId="77777777" w:rsidR="00B9506C" w:rsidRDefault="00B9506C">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42ABE7" w14:textId="77777777" w:rsidR="00B9506C" w:rsidRDefault="00B9506C">
    <w:pPr>
      <w:pStyle w:val="Cabealho"/>
      <w:jc w:val="right"/>
      <w:rPr>
        <w:sz w:val="18"/>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2BA34" w14:textId="77777777" w:rsidR="00B9506C" w:rsidRDefault="00B9506C">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275AC"/>
    <w:multiLevelType w:val="multilevel"/>
    <w:tmpl w:val="DCF89B8E"/>
    <w:lvl w:ilvl="0">
      <w:start w:val="1"/>
      <w:numFmt w:val="upperRoman"/>
      <w:pStyle w:val="00S03Item01"/>
      <w:lvlText w:val="%1."/>
      <w:lvlJc w:val="right"/>
      <w:pPr>
        <w:ind w:left="360" w:hanging="360"/>
      </w:pPr>
      <w:rPr>
        <w:rFonts w:hint="default"/>
      </w:rPr>
    </w:lvl>
    <w:lvl w:ilvl="1">
      <w:start w:val="1"/>
      <w:numFmt w:val="lowerLetter"/>
      <w:pStyle w:val="00S03Item02"/>
      <w:lvlText w:val="%2."/>
      <w:lvlJc w:val="left"/>
      <w:pPr>
        <w:ind w:left="397" w:hanging="397"/>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25C227C"/>
    <w:multiLevelType w:val="hybridMultilevel"/>
    <w:tmpl w:val="DB94771E"/>
    <w:lvl w:ilvl="0" w:tplc="7B48117E">
      <w:start w:val="1"/>
      <w:numFmt w:val="lowerLetter"/>
      <w:lvlText w:val="(%1)"/>
      <w:lvlJc w:val="left"/>
      <w:pPr>
        <w:ind w:left="1505" w:hanging="360"/>
      </w:pPr>
    </w:lvl>
    <w:lvl w:ilvl="1" w:tplc="04160019">
      <w:start w:val="1"/>
      <w:numFmt w:val="lowerLetter"/>
      <w:lvlText w:val="%2."/>
      <w:lvlJc w:val="left"/>
      <w:pPr>
        <w:ind w:left="2225" w:hanging="360"/>
      </w:pPr>
    </w:lvl>
    <w:lvl w:ilvl="2" w:tplc="0416001B" w:tentative="1">
      <w:start w:val="1"/>
      <w:numFmt w:val="lowerRoman"/>
      <w:lvlText w:val="%3."/>
      <w:lvlJc w:val="right"/>
      <w:pPr>
        <w:ind w:left="2945" w:hanging="180"/>
      </w:pPr>
    </w:lvl>
    <w:lvl w:ilvl="3" w:tplc="0416000F" w:tentative="1">
      <w:start w:val="1"/>
      <w:numFmt w:val="decimal"/>
      <w:lvlText w:val="%4."/>
      <w:lvlJc w:val="left"/>
      <w:pPr>
        <w:ind w:left="3665" w:hanging="360"/>
      </w:pPr>
    </w:lvl>
    <w:lvl w:ilvl="4" w:tplc="04160019" w:tentative="1">
      <w:start w:val="1"/>
      <w:numFmt w:val="lowerLetter"/>
      <w:lvlText w:val="%5."/>
      <w:lvlJc w:val="left"/>
      <w:pPr>
        <w:ind w:left="4385" w:hanging="360"/>
      </w:pPr>
    </w:lvl>
    <w:lvl w:ilvl="5" w:tplc="0416001B" w:tentative="1">
      <w:start w:val="1"/>
      <w:numFmt w:val="lowerRoman"/>
      <w:lvlText w:val="%6."/>
      <w:lvlJc w:val="right"/>
      <w:pPr>
        <w:ind w:left="5105" w:hanging="180"/>
      </w:pPr>
    </w:lvl>
    <w:lvl w:ilvl="6" w:tplc="0416000F" w:tentative="1">
      <w:start w:val="1"/>
      <w:numFmt w:val="decimal"/>
      <w:lvlText w:val="%7."/>
      <w:lvlJc w:val="left"/>
      <w:pPr>
        <w:ind w:left="5825" w:hanging="360"/>
      </w:pPr>
    </w:lvl>
    <w:lvl w:ilvl="7" w:tplc="04160019" w:tentative="1">
      <w:start w:val="1"/>
      <w:numFmt w:val="lowerLetter"/>
      <w:lvlText w:val="%8."/>
      <w:lvlJc w:val="left"/>
      <w:pPr>
        <w:ind w:left="6545" w:hanging="360"/>
      </w:pPr>
    </w:lvl>
    <w:lvl w:ilvl="8" w:tplc="0416001B" w:tentative="1">
      <w:start w:val="1"/>
      <w:numFmt w:val="lowerRoman"/>
      <w:lvlText w:val="%9."/>
      <w:lvlJc w:val="right"/>
      <w:pPr>
        <w:ind w:left="7265" w:hanging="180"/>
      </w:pPr>
    </w:lvl>
  </w:abstractNum>
  <w:abstractNum w:abstractNumId="2" w15:restartNumberingAfterBreak="0">
    <w:nsid w:val="07032D5F"/>
    <w:multiLevelType w:val="hybridMultilevel"/>
    <w:tmpl w:val="E4A88278"/>
    <w:lvl w:ilvl="0" w:tplc="6164AFDC">
      <w:start w:val="1"/>
      <w:numFmt w:val="lowerLetter"/>
      <w:pStyle w:val="EditOP-Alnea"/>
      <w:lvlText w:val="%1)"/>
      <w:lvlJc w:val="left"/>
      <w:pPr>
        <w:ind w:left="1429" w:hanging="360"/>
      </w:pPr>
      <w:rPr>
        <w:b/>
        <w:bCs/>
        <w:sz w:val="20"/>
        <w:szCs w:val="20"/>
      </w:rPr>
    </w:lvl>
    <w:lvl w:ilvl="1" w:tplc="FFFFFFFF">
      <w:start w:val="1"/>
      <w:numFmt w:val="lowerLetter"/>
      <w:lvlText w:val="%2."/>
      <w:lvlJc w:val="left"/>
      <w:pPr>
        <w:ind w:left="2149" w:hanging="360"/>
      </w:pPr>
    </w:lvl>
    <w:lvl w:ilvl="2" w:tplc="FFFFFFFF">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08AF4479"/>
    <w:multiLevelType w:val="hybridMultilevel"/>
    <w:tmpl w:val="455AE882"/>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8E91166"/>
    <w:multiLevelType w:val="hybridMultilevel"/>
    <w:tmpl w:val="3CC264A0"/>
    <w:lvl w:ilvl="0" w:tplc="04160017">
      <w:start w:val="1"/>
      <w:numFmt w:val="lowerLetter"/>
      <w:lvlText w:val="%1)"/>
      <w:lvlJc w:val="left"/>
      <w:pPr>
        <w:ind w:left="1789" w:hanging="360"/>
      </w:pPr>
    </w:lvl>
    <w:lvl w:ilvl="1" w:tplc="04160019" w:tentative="1">
      <w:start w:val="1"/>
      <w:numFmt w:val="lowerLetter"/>
      <w:lvlText w:val="%2."/>
      <w:lvlJc w:val="left"/>
      <w:pPr>
        <w:ind w:left="2509" w:hanging="360"/>
      </w:pPr>
    </w:lvl>
    <w:lvl w:ilvl="2" w:tplc="0416001B" w:tentative="1">
      <w:start w:val="1"/>
      <w:numFmt w:val="lowerRoman"/>
      <w:lvlText w:val="%3."/>
      <w:lvlJc w:val="right"/>
      <w:pPr>
        <w:ind w:left="3229" w:hanging="180"/>
      </w:pPr>
    </w:lvl>
    <w:lvl w:ilvl="3" w:tplc="0416000F" w:tentative="1">
      <w:start w:val="1"/>
      <w:numFmt w:val="decimal"/>
      <w:lvlText w:val="%4."/>
      <w:lvlJc w:val="left"/>
      <w:pPr>
        <w:ind w:left="3949" w:hanging="360"/>
      </w:pPr>
    </w:lvl>
    <w:lvl w:ilvl="4" w:tplc="04160019" w:tentative="1">
      <w:start w:val="1"/>
      <w:numFmt w:val="lowerLetter"/>
      <w:lvlText w:val="%5."/>
      <w:lvlJc w:val="left"/>
      <w:pPr>
        <w:ind w:left="4669" w:hanging="360"/>
      </w:pPr>
    </w:lvl>
    <w:lvl w:ilvl="5" w:tplc="0416001B" w:tentative="1">
      <w:start w:val="1"/>
      <w:numFmt w:val="lowerRoman"/>
      <w:lvlText w:val="%6."/>
      <w:lvlJc w:val="right"/>
      <w:pPr>
        <w:ind w:left="5389" w:hanging="180"/>
      </w:pPr>
    </w:lvl>
    <w:lvl w:ilvl="6" w:tplc="0416000F" w:tentative="1">
      <w:start w:val="1"/>
      <w:numFmt w:val="decimal"/>
      <w:lvlText w:val="%7."/>
      <w:lvlJc w:val="left"/>
      <w:pPr>
        <w:ind w:left="6109" w:hanging="360"/>
      </w:pPr>
    </w:lvl>
    <w:lvl w:ilvl="7" w:tplc="04160019" w:tentative="1">
      <w:start w:val="1"/>
      <w:numFmt w:val="lowerLetter"/>
      <w:lvlText w:val="%8."/>
      <w:lvlJc w:val="left"/>
      <w:pPr>
        <w:ind w:left="6829" w:hanging="360"/>
      </w:pPr>
    </w:lvl>
    <w:lvl w:ilvl="8" w:tplc="0416001B" w:tentative="1">
      <w:start w:val="1"/>
      <w:numFmt w:val="lowerRoman"/>
      <w:lvlText w:val="%9."/>
      <w:lvlJc w:val="right"/>
      <w:pPr>
        <w:ind w:left="7549" w:hanging="180"/>
      </w:pPr>
    </w:lvl>
  </w:abstractNum>
  <w:abstractNum w:abstractNumId="5" w15:restartNumberingAfterBreak="0">
    <w:nsid w:val="0A2B4E8F"/>
    <w:multiLevelType w:val="hybridMultilevel"/>
    <w:tmpl w:val="37A04450"/>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0DC86405"/>
    <w:multiLevelType w:val="hybridMultilevel"/>
    <w:tmpl w:val="E292C1B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0E260549"/>
    <w:multiLevelType w:val="multilevel"/>
    <w:tmpl w:val="2C786AA6"/>
    <w:lvl w:ilvl="0">
      <w:start w:val="1"/>
      <w:numFmt w:val="decimal"/>
      <w:lvlText w:val="%1."/>
      <w:lvlJc w:val="left"/>
      <w:pPr>
        <w:ind w:left="720" w:hanging="360"/>
      </w:pPr>
    </w:lvl>
    <w:lvl w:ilvl="1">
      <w:start w:val="3"/>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04A269A"/>
    <w:multiLevelType w:val="hybridMultilevel"/>
    <w:tmpl w:val="2E6E8F94"/>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10791505"/>
    <w:multiLevelType w:val="hybridMultilevel"/>
    <w:tmpl w:val="089A690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114A65B4"/>
    <w:multiLevelType w:val="hybridMultilevel"/>
    <w:tmpl w:val="054C978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118844BE"/>
    <w:multiLevelType w:val="multilevel"/>
    <w:tmpl w:val="691CB1F8"/>
    <w:numStyleLink w:val="ListaAnexos"/>
  </w:abstractNum>
  <w:abstractNum w:abstractNumId="12" w15:restartNumberingAfterBreak="0">
    <w:nsid w:val="12CE1F11"/>
    <w:multiLevelType w:val="hybridMultilevel"/>
    <w:tmpl w:val="1D941C3C"/>
    <w:lvl w:ilvl="0" w:tplc="7B48117E">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134F03AC"/>
    <w:multiLevelType w:val="hybridMultilevel"/>
    <w:tmpl w:val="695ED282"/>
    <w:lvl w:ilvl="0" w:tplc="B5180000">
      <w:start w:val="1"/>
      <w:numFmt w:val="lowerLetter"/>
      <w:pStyle w:val="Estilo2"/>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14EF596D"/>
    <w:multiLevelType w:val="hybridMultilevel"/>
    <w:tmpl w:val="C89205F2"/>
    <w:lvl w:ilvl="0" w:tplc="E49EFE42">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1500441A"/>
    <w:multiLevelType w:val="hybridMultilevel"/>
    <w:tmpl w:val="55C6E3C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157C683E"/>
    <w:multiLevelType w:val="hybridMultilevel"/>
    <w:tmpl w:val="B0BCB334"/>
    <w:lvl w:ilvl="0" w:tplc="11A43A32">
      <w:start w:val="1"/>
      <w:numFmt w:val="lowerLetter"/>
      <w:lvlText w:val="%1)"/>
      <w:lvlJc w:val="left"/>
      <w:pPr>
        <w:ind w:left="1440" w:hanging="360"/>
      </w:pPr>
      <w:rPr>
        <w:b/>
        <w:bCs/>
      </w:r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17" w15:restartNumberingAfterBreak="0">
    <w:nsid w:val="15A05316"/>
    <w:multiLevelType w:val="hybridMultilevel"/>
    <w:tmpl w:val="7EA27716"/>
    <w:lvl w:ilvl="0" w:tplc="9D8A3D96">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15A34248"/>
    <w:multiLevelType w:val="hybridMultilevel"/>
    <w:tmpl w:val="0AD615BC"/>
    <w:lvl w:ilvl="0" w:tplc="325AF308">
      <w:start w:val="1"/>
      <w:numFmt w:val="upperLetter"/>
      <w:lvlText w:val="(%1)"/>
      <w:lvlJc w:val="left"/>
      <w:pPr>
        <w:ind w:left="720" w:hanging="360"/>
      </w:pPr>
      <w:rPr>
        <w:rFonts w:hint="default"/>
        <w:b/>
        <w:bCs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197D76C9"/>
    <w:multiLevelType w:val="hybridMultilevel"/>
    <w:tmpl w:val="BD584A84"/>
    <w:lvl w:ilvl="0" w:tplc="1E0C04D8">
      <w:start w:val="1"/>
      <w:numFmt w:val="lowerLetter"/>
      <w:pStyle w:val="Estilo3"/>
      <w:lvlText w:val="%1)"/>
      <w:lvlJc w:val="left"/>
      <w:pPr>
        <w:ind w:left="1440" w:hanging="360"/>
      </w:p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20" w15:restartNumberingAfterBreak="0">
    <w:nsid w:val="1A463658"/>
    <w:multiLevelType w:val="hybridMultilevel"/>
    <w:tmpl w:val="C71E7B02"/>
    <w:lvl w:ilvl="0" w:tplc="7890C06A">
      <w:start w:val="1"/>
      <w:numFmt w:val="upperRoman"/>
      <w:pStyle w:val="0Item01"/>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1AB9696E"/>
    <w:multiLevelType w:val="hybridMultilevel"/>
    <w:tmpl w:val="CB9A689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1AED2EFD"/>
    <w:multiLevelType w:val="hybridMultilevel"/>
    <w:tmpl w:val="B63824DC"/>
    <w:lvl w:ilvl="0" w:tplc="11A43A32">
      <w:start w:val="1"/>
      <w:numFmt w:val="lowerLetter"/>
      <w:lvlText w:val="%1)"/>
      <w:lvlJc w:val="left"/>
      <w:pPr>
        <w:ind w:left="1429" w:hanging="360"/>
      </w:pPr>
      <w:rPr>
        <w:b/>
        <w:bCs/>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3" w15:restartNumberingAfterBreak="0">
    <w:nsid w:val="1EE31DEB"/>
    <w:multiLevelType w:val="hybridMultilevel"/>
    <w:tmpl w:val="FAA2E240"/>
    <w:lvl w:ilvl="0" w:tplc="11A43A32">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 w15:restartNumberingAfterBreak="0">
    <w:nsid w:val="1F734589"/>
    <w:multiLevelType w:val="multilevel"/>
    <w:tmpl w:val="2D62781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pStyle w:val="Edital1111"/>
      <w:lvlText w:val="3.2.4.%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214C2A1A"/>
    <w:multiLevelType w:val="hybridMultilevel"/>
    <w:tmpl w:val="BA46BCE4"/>
    <w:lvl w:ilvl="0" w:tplc="04160013">
      <w:start w:val="1"/>
      <w:numFmt w:val="upp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 w15:restartNumberingAfterBreak="0">
    <w:nsid w:val="22967B06"/>
    <w:multiLevelType w:val="hybridMultilevel"/>
    <w:tmpl w:val="B37C1F20"/>
    <w:lvl w:ilvl="0" w:tplc="FFFFFFFF">
      <w:start w:val="1"/>
      <w:numFmt w:val="lowerLetter"/>
      <w:lvlText w:val="%1)"/>
      <w:lvlJc w:val="left"/>
      <w:pPr>
        <w:ind w:left="1788" w:hanging="360"/>
      </w:pPr>
      <w:rPr>
        <w:b/>
        <w:bCs/>
      </w:rPr>
    </w:lvl>
    <w:lvl w:ilvl="1" w:tplc="FFFFFFFF" w:tentative="1">
      <w:start w:val="1"/>
      <w:numFmt w:val="lowerLetter"/>
      <w:lvlText w:val="%2."/>
      <w:lvlJc w:val="left"/>
      <w:pPr>
        <w:ind w:left="2508" w:hanging="360"/>
      </w:pPr>
    </w:lvl>
    <w:lvl w:ilvl="2" w:tplc="FFFFFFFF" w:tentative="1">
      <w:start w:val="1"/>
      <w:numFmt w:val="lowerRoman"/>
      <w:lvlText w:val="%3."/>
      <w:lvlJc w:val="right"/>
      <w:pPr>
        <w:ind w:left="3228" w:hanging="180"/>
      </w:pPr>
    </w:lvl>
    <w:lvl w:ilvl="3" w:tplc="FFFFFFFF" w:tentative="1">
      <w:start w:val="1"/>
      <w:numFmt w:val="decimal"/>
      <w:lvlText w:val="%4."/>
      <w:lvlJc w:val="left"/>
      <w:pPr>
        <w:ind w:left="3948" w:hanging="360"/>
      </w:pPr>
    </w:lvl>
    <w:lvl w:ilvl="4" w:tplc="FFFFFFFF" w:tentative="1">
      <w:start w:val="1"/>
      <w:numFmt w:val="lowerLetter"/>
      <w:lvlText w:val="%5."/>
      <w:lvlJc w:val="left"/>
      <w:pPr>
        <w:ind w:left="4668" w:hanging="360"/>
      </w:pPr>
    </w:lvl>
    <w:lvl w:ilvl="5" w:tplc="FFFFFFFF" w:tentative="1">
      <w:start w:val="1"/>
      <w:numFmt w:val="lowerRoman"/>
      <w:lvlText w:val="%6."/>
      <w:lvlJc w:val="right"/>
      <w:pPr>
        <w:ind w:left="5388" w:hanging="180"/>
      </w:pPr>
    </w:lvl>
    <w:lvl w:ilvl="6" w:tplc="FFFFFFFF" w:tentative="1">
      <w:start w:val="1"/>
      <w:numFmt w:val="decimal"/>
      <w:lvlText w:val="%7."/>
      <w:lvlJc w:val="left"/>
      <w:pPr>
        <w:ind w:left="6108" w:hanging="360"/>
      </w:pPr>
    </w:lvl>
    <w:lvl w:ilvl="7" w:tplc="FFFFFFFF" w:tentative="1">
      <w:start w:val="1"/>
      <w:numFmt w:val="lowerLetter"/>
      <w:lvlText w:val="%8."/>
      <w:lvlJc w:val="left"/>
      <w:pPr>
        <w:ind w:left="6828" w:hanging="360"/>
      </w:pPr>
    </w:lvl>
    <w:lvl w:ilvl="8" w:tplc="FFFFFFFF" w:tentative="1">
      <w:start w:val="1"/>
      <w:numFmt w:val="lowerRoman"/>
      <w:lvlText w:val="%9."/>
      <w:lvlJc w:val="right"/>
      <w:pPr>
        <w:ind w:left="7548" w:hanging="180"/>
      </w:pPr>
    </w:lvl>
  </w:abstractNum>
  <w:abstractNum w:abstractNumId="27" w15:restartNumberingAfterBreak="0">
    <w:nsid w:val="24E2339B"/>
    <w:multiLevelType w:val="hybridMultilevel"/>
    <w:tmpl w:val="577A418A"/>
    <w:lvl w:ilvl="0" w:tplc="04160017">
      <w:start w:val="1"/>
      <w:numFmt w:val="lowerLetter"/>
      <w:lvlText w:val="%1)"/>
      <w:lvlJc w:val="left"/>
      <w:pPr>
        <w:ind w:left="1429" w:hanging="360"/>
      </w:p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8" w15:restartNumberingAfterBreak="0">
    <w:nsid w:val="2585166E"/>
    <w:multiLevelType w:val="hybridMultilevel"/>
    <w:tmpl w:val="53B2268A"/>
    <w:lvl w:ilvl="0" w:tplc="11A43A32">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2995786C"/>
    <w:multiLevelType w:val="hybridMultilevel"/>
    <w:tmpl w:val="4B742756"/>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2A454EDA"/>
    <w:multiLevelType w:val="hybridMultilevel"/>
    <w:tmpl w:val="F1D86B7C"/>
    <w:lvl w:ilvl="0" w:tplc="11A43A32">
      <w:start w:val="1"/>
      <w:numFmt w:val="lowerLetter"/>
      <w:lvlText w:val="%1)"/>
      <w:lvlJc w:val="left"/>
      <w:pPr>
        <w:ind w:left="1429" w:hanging="360"/>
      </w:pPr>
      <w:rPr>
        <w:b/>
        <w:bCs/>
      </w:rPr>
    </w:lvl>
    <w:lvl w:ilvl="1" w:tplc="FFFFFFFF">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1" w15:restartNumberingAfterBreak="0">
    <w:nsid w:val="2BE12047"/>
    <w:multiLevelType w:val="hybridMultilevel"/>
    <w:tmpl w:val="B37C1F20"/>
    <w:lvl w:ilvl="0" w:tplc="FFFFFFFF">
      <w:start w:val="1"/>
      <w:numFmt w:val="lowerLetter"/>
      <w:lvlText w:val="%1)"/>
      <w:lvlJc w:val="left"/>
      <w:pPr>
        <w:ind w:left="1788" w:hanging="360"/>
      </w:pPr>
      <w:rPr>
        <w:b/>
        <w:bCs/>
      </w:rPr>
    </w:lvl>
    <w:lvl w:ilvl="1" w:tplc="FFFFFFFF" w:tentative="1">
      <w:start w:val="1"/>
      <w:numFmt w:val="lowerLetter"/>
      <w:lvlText w:val="%2."/>
      <w:lvlJc w:val="left"/>
      <w:pPr>
        <w:ind w:left="2508" w:hanging="360"/>
      </w:pPr>
    </w:lvl>
    <w:lvl w:ilvl="2" w:tplc="FFFFFFFF" w:tentative="1">
      <w:start w:val="1"/>
      <w:numFmt w:val="lowerRoman"/>
      <w:lvlText w:val="%3."/>
      <w:lvlJc w:val="right"/>
      <w:pPr>
        <w:ind w:left="3228" w:hanging="180"/>
      </w:pPr>
    </w:lvl>
    <w:lvl w:ilvl="3" w:tplc="FFFFFFFF" w:tentative="1">
      <w:start w:val="1"/>
      <w:numFmt w:val="decimal"/>
      <w:lvlText w:val="%4."/>
      <w:lvlJc w:val="left"/>
      <w:pPr>
        <w:ind w:left="3948" w:hanging="360"/>
      </w:pPr>
    </w:lvl>
    <w:lvl w:ilvl="4" w:tplc="FFFFFFFF" w:tentative="1">
      <w:start w:val="1"/>
      <w:numFmt w:val="lowerLetter"/>
      <w:lvlText w:val="%5."/>
      <w:lvlJc w:val="left"/>
      <w:pPr>
        <w:ind w:left="4668" w:hanging="360"/>
      </w:pPr>
    </w:lvl>
    <w:lvl w:ilvl="5" w:tplc="FFFFFFFF" w:tentative="1">
      <w:start w:val="1"/>
      <w:numFmt w:val="lowerRoman"/>
      <w:lvlText w:val="%6."/>
      <w:lvlJc w:val="right"/>
      <w:pPr>
        <w:ind w:left="5388" w:hanging="180"/>
      </w:pPr>
    </w:lvl>
    <w:lvl w:ilvl="6" w:tplc="FFFFFFFF" w:tentative="1">
      <w:start w:val="1"/>
      <w:numFmt w:val="decimal"/>
      <w:lvlText w:val="%7."/>
      <w:lvlJc w:val="left"/>
      <w:pPr>
        <w:ind w:left="6108" w:hanging="360"/>
      </w:pPr>
    </w:lvl>
    <w:lvl w:ilvl="7" w:tplc="FFFFFFFF" w:tentative="1">
      <w:start w:val="1"/>
      <w:numFmt w:val="lowerLetter"/>
      <w:lvlText w:val="%8."/>
      <w:lvlJc w:val="left"/>
      <w:pPr>
        <w:ind w:left="6828" w:hanging="360"/>
      </w:pPr>
    </w:lvl>
    <w:lvl w:ilvl="8" w:tplc="FFFFFFFF" w:tentative="1">
      <w:start w:val="1"/>
      <w:numFmt w:val="lowerRoman"/>
      <w:lvlText w:val="%9."/>
      <w:lvlJc w:val="right"/>
      <w:pPr>
        <w:ind w:left="7548" w:hanging="180"/>
      </w:pPr>
    </w:lvl>
  </w:abstractNum>
  <w:abstractNum w:abstractNumId="32" w15:restartNumberingAfterBreak="0">
    <w:nsid w:val="2F7E2BB3"/>
    <w:multiLevelType w:val="hybridMultilevel"/>
    <w:tmpl w:val="A418A468"/>
    <w:lvl w:ilvl="0" w:tplc="1F38EB64">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3" w15:restartNumberingAfterBreak="0">
    <w:nsid w:val="2FAC0EA2"/>
    <w:multiLevelType w:val="multilevel"/>
    <w:tmpl w:val="A3521668"/>
    <w:lvl w:ilvl="0">
      <w:start w:val="2"/>
      <w:numFmt w:val="upperRoman"/>
      <w:pStyle w:val="00QS01Item01"/>
      <w:lvlText w:val="%1."/>
      <w:lvlJc w:val="left"/>
      <w:pPr>
        <w:ind w:left="720" w:hanging="360"/>
      </w:pPr>
      <w:rPr>
        <w:rFonts w:hint="default"/>
      </w:rPr>
    </w:lvl>
    <w:lvl w:ilvl="1">
      <w:start w:val="1"/>
      <w:numFmt w:val="lowerLetter"/>
      <w:pStyle w:val="00I03Item02"/>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2FFC1919"/>
    <w:multiLevelType w:val="multilevel"/>
    <w:tmpl w:val="C77C7F06"/>
    <w:lvl w:ilvl="0">
      <w:start w:val="1"/>
      <w:numFmt w:val="decimal"/>
      <w:pStyle w:val="Ttulo1"/>
      <w:lvlText w:val="%1"/>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Ttulo2"/>
      <w:lvlText w:val="%1.%2"/>
      <w:lvlJc w:val="left"/>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Ttulo3"/>
      <w:lvlText w:val="%1.%2.%3"/>
      <w:lvlJc w:val="left"/>
      <w:rPr>
        <w:b/>
        <w:bCs/>
        <w:i w:val="0"/>
        <w:iCs w:val="0"/>
        <w:caps w:val="0"/>
        <w:smallCaps w:val="0"/>
        <w:strike w:val="0"/>
        <w:dstrike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Ttulo4"/>
      <w:lvlText w:val="%1.%2.%3.%4"/>
      <w:lvlJc w:val="left"/>
      <w:pPr>
        <w:ind w:left="648" w:hanging="648"/>
      </w:pPr>
      <w:rPr>
        <w:rFonts w:hint="default"/>
        <w:b/>
        <w:bCs w:val="0"/>
      </w:rPr>
    </w:lvl>
    <w:lvl w:ilvl="4">
      <w:start w:val="1"/>
      <w:numFmt w:val="decimal"/>
      <w:pStyle w:val="Ttulo5"/>
      <w:lvlText w:val="%1.%2.%3.%4.%5"/>
      <w:lvlJc w:val="left"/>
      <w:pPr>
        <w:ind w:left="3344" w:hanging="792"/>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307069F9"/>
    <w:multiLevelType w:val="hybridMultilevel"/>
    <w:tmpl w:val="6E6808F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6" w15:restartNumberingAfterBreak="0">
    <w:nsid w:val="32F354DD"/>
    <w:multiLevelType w:val="hybridMultilevel"/>
    <w:tmpl w:val="1E12F0F4"/>
    <w:lvl w:ilvl="0" w:tplc="161EDC6E">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 w15:restartNumberingAfterBreak="0">
    <w:nsid w:val="369773C7"/>
    <w:multiLevelType w:val="hybridMultilevel"/>
    <w:tmpl w:val="E7CC3C76"/>
    <w:lvl w:ilvl="0" w:tplc="A8241D42">
      <w:start w:val="1"/>
      <w:numFmt w:val="lowerRoman"/>
      <w:lvlText w:val="(%1)"/>
      <w:lvlJc w:val="left"/>
      <w:pPr>
        <w:ind w:left="1429" w:hanging="72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38" w15:restartNumberingAfterBreak="0">
    <w:nsid w:val="36BE607C"/>
    <w:multiLevelType w:val="hybridMultilevel"/>
    <w:tmpl w:val="97F88588"/>
    <w:lvl w:ilvl="0" w:tplc="F43AFF26">
      <w:start w:val="1"/>
      <w:numFmt w:val="lowerLetter"/>
      <w:lvlText w:val="%1)"/>
      <w:lvlJc w:val="left"/>
      <w:pPr>
        <w:ind w:left="1429" w:hanging="360"/>
      </w:pPr>
      <w:rPr>
        <w:b/>
        <w:bCs/>
        <w:sz w:val="20"/>
        <w:szCs w:val="20"/>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39" w15:restartNumberingAfterBreak="0">
    <w:nsid w:val="39110A8B"/>
    <w:multiLevelType w:val="multilevel"/>
    <w:tmpl w:val="94421E72"/>
    <w:lvl w:ilvl="0">
      <w:start w:val="1"/>
      <w:numFmt w:val="decimal"/>
      <w:lvlText w:val="%1"/>
      <w:lvlJc w:val="left"/>
      <w:pPr>
        <w:tabs>
          <w:tab w:val="num" w:pos="2275"/>
        </w:tabs>
        <w:ind w:left="2275" w:hanging="432"/>
      </w:pPr>
    </w:lvl>
    <w:lvl w:ilvl="1">
      <w:start w:val="1"/>
      <w:numFmt w:val="decimal"/>
      <w:lvlText w:val="%1.%2"/>
      <w:lvlJc w:val="left"/>
      <w:pPr>
        <w:tabs>
          <w:tab w:val="num" w:pos="4120"/>
        </w:tabs>
        <w:ind w:left="4120" w:hanging="576"/>
      </w:pPr>
    </w:lvl>
    <w:lvl w:ilvl="2">
      <w:start w:val="1"/>
      <w:numFmt w:val="decimal"/>
      <w:lvlText w:val="%1.%2.%3"/>
      <w:lvlJc w:val="left"/>
      <w:pPr>
        <w:tabs>
          <w:tab w:val="num" w:pos="1004"/>
        </w:tabs>
        <w:ind w:left="1004" w:hanging="720"/>
      </w:pPr>
    </w:lvl>
    <w:lvl w:ilvl="3">
      <w:start w:val="1"/>
      <w:numFmt w:val="none"/>
      <w:lvlText w:val="1.1"/>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40" w15:restartNumberingAfterBreak="0">
    <w:nsid w:val="394A09FE"/>
    <w:multiLevelType w:val="multilevel"/>
    <w:tmpl w:val="1C765BC2"/>
    <w:lvl w:ilvl="0">
      <w:start w:val="1"/>
      <w:numFmt w:val="upperRoman"/>
      <w:lvlText w:val="%1."/>
      <w:lvlJc w:val="right"/>
      <w:pPr>
        <w:ind w:left="1440" w:hanging="360"/>
      </w:pPr>
      <w:rPr>
        <w:b/>
        <w:bCs/>
      </w:rPr>
    </w:lvl>
    <w:lvl w:ilvl="1">
      <w:start w:val="1"/>
      <w:numFmt w:val="decimal"/>
      <w:isLgl/>
      <w:lvlText w:val="%1.%2"/>
      <w:lvlJc w:val="left"/>
      <w:pPr>
        <w:ind w:left="1785" w:hanging="7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41" w15:restartNumberingAfterBreak="0">
    <w:nsid w:val="3A3C5B4B"/>
    <w:multiLevelType w:val="hybridMultilevel"/>
    <w:tmpl w:val="31C472A4"/>
    <w:lvl w:ilvl="0" w:tplc="04160017">
      <w:start w:val="1"/>
      <w:numFmt w:val="lowerLetter"/>
      <w:lvlText w:val="%1)"/>
      <w:lvlJc w:val="left"/>
      <w:pPr>
        <w:ind w:left="1429" w:hanging="360"/>
      </w:p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42" w15:restartNumberingAfterBreak="0">
    <w:nsid w:val="3ADC516D"/>
    <w:multiLevelType w:val="hybridMultilevel"/>
    <w:tmpl w:val="812619A6"/>
    <w:lvl w:ilvl="0" w:tplc="FFFFFFFF">
      <w:start w:val="1"/>
      <w:numFmt w:val="upperLetter"/>
      <w:lvlText w:val="(%1)"/>
      <w:lvlJc w:val="left"/>
      <w:pPr>
        <w:ind w:left="1381" w:hanging="360"/>
      </w:pPr>
      <w:rPr>
        <w:rFonts w:hint="default"/>
        <w:b w:val="0"/>
      </w:rPr>
    </w:lvl>
    <w:lvl w:ilvl="1" w:tplc="FFFFFFFF">
      <w:start w:val="1"/>
      <w:numFmt w:val="lowerLetter"/>
      <w:lvlText w:val="%2)"/>
      <w:lvlJc w:val="left"/>
      <w:pPr>
        <w:ind w:left="2101" w:hanging="360"/>
      </w:pPr>
      <w:rPr>
        <w:rFonts w:hint="default"/>
      </w:rPr>
    </w:lvl>
    <w:lvl w:ilvl="2" w:tplc="FFFFFFFF" w:tentative="1">
      <w:start w:val="1"/>
      <w:numFmt w:val="lowerRoman"/>
      <w:lvlText w:val="%3."/>
      <w:lvlJc w:val="right"/>
      <w:pPr>
        <w:ind w:left="2821" w:hanging="180"/>
      </w:pPr>
    </w:lvl>
    <w:lvl w:ilvl="3" w:tplc="FFFFFFFF" w:tentative="1">
      <w:start w:val="1"/>
      <w:numFmt w:val="decimal"/>
      <w:lvlText w:val="%4."/>
      <w:lvlJc w:val="left"/>
      <w:pPr>
        <w:ind w:left="3541" w:hanging="360"/>
      </w:pPr>
    </w:lvl>
    <w:lvl w:ilvl="4" w:tplc="FFFFFFFF" w:tentative="1">
      <w:start w:val="1"/>
      <w:numFmt w:val="lowerLetter"/>
      <w:lvlText w:val="%5."/>
      <w:lvlJc w:val="left"/>
      <w:pPr>
        <w:ind w:left="4261" w:hanging="360"/>
      </w:pPr>
    </w:lvl>
    <w:lvl w:ilvl="5" w:tplc="FFFFFFFF" w:tentative="1">
      <w:start w:val="1"/>
      <w:numFmt w:val="lowerRoman"/>
      <w:lvlText w:val="%6."/>
      <w:lvlJc w:val="right"/>
      <w:pPr>
        <w:ind w:left="4981" w:hanging="180"/>
      </w:pPr>
    </w:lvl>
    <w:lvl w:ilvl="6" w:tplc="FFFFFFFF" w:tentative="1">
      <w:start w:val="1"/>
      <w:numFmt w:val="decimal"/>
      <w:lvlText w:val="%7."/>
      <w:lvlJc w:val="left"/>
      <w:pPr>
        <w:ind w:left="5701" w:hanging="360"/>
      </w:pPr>
    </w:lvl>
    <w:lvl w:ilvl="7" w:tplc="FFFFFFFF" w:tentative="1">
      <w:start w:val="1"/>
      <w:numFmt w:val="lowerLetter"/>
      <w:lvlText w:val="%8."/>
      <w:lvlJc w:val="left"/>
      <w:pPr>
        <w:ind w:left="6421" w:hanging="360"/>
      </w:pPr>
    </w:lvl>
    <w:lvl w:ilvl="8" w:tplc="FFFFFFFF" w:tentative="1">
      <w:start w:val="1"/>
      <w:numFmt w:val="lowerRoman"/>
      <w:lvlText w:val="%9."/>
      <w:lvlJc w:val="right"/>
      <w:pPr>
        <w:ind w:left="7141" w:hanging="180"/>
      </w:pPr>
    </w:lvl>
  </w:abstractNum>
  <w:abstractNum w:abstractNumId="43" w15:restartNumberingAfterBreak="0">
    <w:nsid w:val="3BE457FC"/>
    <w:multiLevelType w:val="multilevel"/>
    <w:tmpl w:val="FE34C7AC"/>
    <w:styleLink w:val="Estilo4"/>
    <w:lvl w:ilvl="0">
      <w:start w:val="1"/>
      <w:numFmt w:val="decimal"/>
      <w:lvlText w:val="b.%1)"/>
      <w:lvlJc w:val="left"/>
      <w:pPr>
        <w:ind w:left="3938" w:hanging="360"/>
      </w:pPr>
      <w:rPr>
        <w:rFonts w:ascii="Arial" w:hAnsi="Arial" w:hint="default"/>
        <w:b/>
        <w:bCs/>
        <w:i w:val="0"/>
      </w:rPr>
    </w:lvl>
    <w:lvl w:ilvl="1">
      <w:start w:val="1"/>
      <w:numFmt w:val="decimal"/>
      <w:lvlText w:val="b%2"/>
      <w:lvlJc w:val="left"/>
      <w:pPr>
        <w:ind w:left="2509" w:hanging="360"/>
      </w:pPr>
      <w:rPr>
        <w:rFonts w:hint="default"/>
      </w:rPr>
    </w:lvl>
    <w:lvl w:ilvl="2">
      <w:start w:val="1"/>
      <w:numFmt w:val="lowerRoman"/>
      <w:lvlText w:val="%3."/>
      <w:lvlJc w:val="right"/>
      <w:pPr>
        <w:ind w:left="3229" w:hanging="180"/>
      </w:pPr>
      <w:rPr>
        <w:rFonts w:hint="default"/>
      </w:rPr>
    </w:lvl>
    <w:lvl w:ilvl="3">
      <w:start w:val="1"/>
      <w:numFmt w:val="decimal"/>
      <w:lvlText w:val="%4."/>
      <w:lvlJc w:val="left"/>
      <w:pPr>
        <w:ind w:left="3949" w:hanging="360"/>
      </w:pPr>
      <w:rPr>
        <w:rFonts w:hint="default"/>
      </w:rPr>
    </w:lvl>
    <w:lvl w:ilvl="4">
      <w:start w:val="1"/>
      <w:numFmt w:val="lowerLetter"/>
      <w:lvlText w:val="%5."/>
      <w:lvlJc w:val="left"/>
      <w:pPr>
        <w:ind w:left="4669" w:hanging="360"/>
      </w:pPr>
      <w:rPr>
        <w:rFonts w:hint="default"/>
      </w:rPr>
    </w:lvl>
    <w:lvl w:ilvl="5">
      <w:start w:val="1"/>
      <w:numFmt w:val="lowerRoman"/>
      <w:lvlText w:val="%6."/>
      <w:lvlJc w:val="right"/>
      <w:pPr>
        <w:ind w:left="5389" w:hanging="180"/>
      </w:pPr>
      <w:rPr>
        <w:rFonts w:hint="default"/>
      </w:rPr>
    </w:lvl>
    <w:lvl w:ilvl="6">
      <w:start w:val="1"/>
      <w:numFmt w:val="decimal"/>
      <w:lvlText w:val="%7."/>
      <w:lvlJc w:val="left"/>
      <w:pPr>
        <w:ind w:left="6109" w:hanging="360"/>
      </w:pPr>
      <w:rPr>
        <w:rFonts w:hint="default"/>
      </w:rPr>
    </w:lvl>
    <w:lvl w:ilvl="7">
      <w:start w:val="1"/>
      <w:numFmt w:val="lowerLetter"/>
      <w:lvlText w:val="%8."/>
      <w:lvlJc w:val="left"/>
      <w:pPr>
        <w:ind w:left="6829" w:hanging="360"/>
      </w:pPr>
      <w:rPr>
        <w:rFonts w:hint="default"/>
      </w:rPr>
    </w:lvl>
    <w:lvl w:ilvl="8">
      <w:start w:val="1"/>
      <w:numFmt w:val="lowerRoman"/>
      <w:lvlText w:val="%9."/>
      <w:lvlJc w:val="right"/>
      <w:pPr>
        <w:ind w:left="7549" w:hanging="180"/>
      </w:pPr>
      <w:rPr>
        <w:rFonts w:hint="default"/>
      </w:rPr>
    </w:lvl>
  </w:abstractNum>
  <w:abstractNum w:abstractNumId="44" w15:restartNumberingAfterBreak="0">
    <w:nsid w:val="3C35083C"/>
    <w:multiLevelType w:val="hybridMultilevel"/>
    <w:tmpl w:val="1A8A706C"/>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5" w15:restartNumberingAfterBreak="0">
    <w:nsid w:val="3D6E61DF"/>
    <w:multiLevelType w:val="multilevel"/>
    <w:tmpl w:val="691CB1F8"/>
    <w:styleLink w:val="ListaAnexos"/>
    <w:lvl w:ilvl="0">
      <w:start w:val="1"/>
      <w:numFmt w:val="upperRoman"/>
      <w:pStyle w:val="AX-Tit1"/>
      <w:suff w:val="nothing"/>
      <w:lvlText w:val="ANEXO %1 - "/>
      <w:lvlJc w:val="left"/>
      <w:pPr>
        <w:ind w:left="0" w:firstLine="0"/>
      </w:pPr>
      <w:rPr>
        <w:rFonts w:ascii="Arial" w:hAnsi="Arial"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41E24C6C"/>
    <w:multiLevelType w:val="multilevel"/>
    <w:tmpl w:val="0AD83D04"/>
    <w:lvl w:ilvl="0">
      <w:start w:val="1"/>
      <w:numFmt w:val="decimal"/>
      <w:lvlText w:val="%1."/>
      <w:lvlJc w:val="left"/>
      <w:pPr>
        <w:ind w:left="720" w:hanging="360"/>
      </w:pPr>
    </w:lvl>
    <w:lvl w:ilvl="1">
      <w:start w:val="1"/>
      <w:numFmt w:val="upperRoman"/>
      <w:lvlText w:val="%2."/>
      <w:lvlJc w:val="righ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7" w15:restartNumberingAfterBreak="0">
    <w:nsid w:val="44012598"/>
    <w:multiLevelType w:val="hybridMultilevel"/>
    <w:tmpl w:val="049C19C4"/>
    <w:lvl w:ilvl="0" w:tplc="D2C2FC06">
      <w:start w:val="1"/>
      <w:numFmt w:val="decimal"/>
      <w:lvlText w:val="a.%1)"/>
      <w:lvlJc w:val="left"/>
      <w:pPr>
        <w:ind w:left="720" w:hanging="360"/>
      </w:pPr>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8" w15:restartNumberingAfterBreak="0">
    <w:nsid w:val="44221EC6"/>
    <w:multiLevelType w:val="hybridMultilevel"/>
    <w:tmpl w:val="42B2F64A"/>
    <w:lvl w:ilvl="0" w:tplc="2A404300">
      <w:start w:val="1"/>
      <w:numFmt w:val="lowerRoman"/>
      <w:pStyle w:val="Edital-Romanos"/>
      <w:lvlText w:val="(%1)"/>
      <w:lvlJc w:val="left"/>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9" w15:restartNumberingAfterBreak="0">
    <w:nsid w:val="456C0BFF"/>
    <w:multiLevelType w:val="hybridMultilevel"/>
    <w:tmpl w:val="0ED456C4"/>
    <w:lvl w:ilvl="0" w:tplc="1F38EB64">
      <w:start w:val="1"/>
      <w:numFmt w:val="lowerRoman"/>
      <w:lvlText w:val="(%1)"/>
      <w:lvlJc w:val="left"/>
      <w:pPr>
        <w:ind w:left="720" w:hanging="360"/>
      </w:pPr>
      <w:rPr>
        <w:rFonts w:hint="default"/>
      </w:rPr>
    </w:lvl>
    <w:lvl w:ilvl="1" w:tplc="112E88D6">
      <w:start w:val="1"/>
      <w:numFmt w:val="lowerLetter"/>
      <w:lvlText w:val="%2)"/>
      <w:lvlJc w:val="left"/>
      <w:pPr>
        <w:ind w:left="1440" w:hanging="360"/>
      </w:pPr>
      <w:rPr>
        <w:rFonts w:hint="default"/>
        <w:b/>
        <w:u w:val="single"/>
      </w:r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0" w15:restartNumberingAfterBreak="0">
    <w:nsid w:val="46C9557E"/>
    <w:multiLevelType w:val="hybridMultilevel"/>
    <w:tmpl w:val="243ED89E"/>
    <w:lvl w:ilvl="0" w:tplc="D2C2FC06">
      <w:start w:val="1"/>
      <w:numFmt w:val="decimal"/>
      <w:lvlText w:val="a.%1)"/>
      <w:lvlJc w:val="left"/>
      <w:pPr>
        <w:ind w:left="6031" w:hanging="360"/>
      </w:pPr>
      <w:rPr>
        <w:rFonts w:hint="default"/>
        <w:b/>
        <w:bCs/>
      </w:rPr>
    </w:lvl>
    <w:lvl w:ilvl="1" w:tplc="04160019" w:tentative="1">
      <w:start w:val="1"/>
      <w:numFmt w:val="lowerLetter"/>
      <w:lvlText w:val="%2."/>
      <w:lvlJc w:val="left"/>
      <w:pPr>
        <w:ind w:left="6751" w:hanging="360"/>
      </w:pPr>
    </w:lvl>
    <w:lvl w:ilvl="2" w:tplc="0416001B" w:tentative="1">
      <w:start w:val="1"/>
      <w:numFmt w:val="lowerRoman"/>
      <w:lvlText w:val="%3."/>
      <w:lvlJc w:val="right"/>
      <w:pPr>
        <w:ind w:left="7471" w:hanging="180"/>
      </w:pPr>
    </w:lvl>
    <w:lvl w:ilvl="3" w:tplc="0416000F" w:tentative="1">
      <w:start w:val="1"/>
      <w:numFmt w:val="decimal"/>
      <w:lvlText w:val="%4."/>
      <w:lvlJc w:val="left"/>
      <w:pPr>
        <w:ind w:left="8191" w:hanging="360"/>
      </w:pPr>
    </w:lvl>
    <w:lvl w:ilvl="4" w:tplc="04160019" w:tentative="1">
      <w:start w:val="1"/>
      <w:numFmt w:val="lowerLetter"/>
      <w:lvlText w:val="%5."/>
      <w:lvlJc w:val="left"/>
      <w:pPr>
        <w:ind w:left="8911" w:hanging="360"/>
      </w:pPr>
    </w:lvl>
    <w:lvl w:ilvl="5" w:tplc="0416001B" w:tentative="1">
      <w:start w:val="1"/>
      <w:numFmt w:val="lowerRoman"/>
      <w:lvlText w:val="%6."/>
      <w:lvlJc w:val="right"/>
      <w:pPr>
        <w:ind w:left="9631" w:hanging="180"/>
      </w:pPr>
    </w:lvl>
    <w:lvl w:ilvl="6" w:tplc="0416000F" w:tentative="1">
      <w:start w:val="1"/>
      <w:numFmt w:val="decimal"/>
      <w:lvlText w:val="%7."/>
      <w:lvlJc w:val="left"/>
      <w:pPr>
        <w:ind w:left="10351" w:hanging="360"/>
      </w:pPr>
    </w:lvl>
    <w:lvl w:ilvl="7" w:tplc="04160019" w:tentative="1">
      <w:start w:val="1"/>
      <w:numFmt w:val="lowerLetter"/>
      <w:lvlText w:val="%8."/>
      <w:lvlJc w:val="left"/>
      <w:pPr>
        <w:ind w:left="11071" w:hanging="360"/>
      </w:pPr>
    </w:lvl>
    <w:lvl w:ilvl="8" w:tplc="0416001B" w:tentative="1">
      <w:start w:val="1"/>
      <w:numFmt w:val="lowerRoman"/>
      <w:lvlText w:val="%9."/>
      <w:lvlJc w:val="right"/>
      <w:pPr>
        <w:ind w:left="11791" w:hanging="180"/>
      </w:pPr>
    </w:lvl>
  </w:abstractNum>
  <w:abstractNum w:abstractNumId="51" w15:restartNumberingAfterBreak="0">
    <w:nsid w:val="47275C8A"/>
    <w:multiLevelType w:val="hybridMultilevel"/>
    <w:tmpl w:val="F8268B7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2" w15:restartNumberingAfterBreak="0">
    <w:nsid w:val="4B4130F2"/>
    <w:multiLevelType w:val="multilevel"/>
    <w:tmpl w:val="1C765BC2"/>
    <w:lvl w:ilvl="0">
      <w:start w:val="1"/>
      <w:numFmt w:val="upperRoman"/>
      <w:lvlText w:val="%1."/>
      <w:lvlJc w:val="right"/>
      <w:pPr>
        <w:ind w:left="1440" w:hanging="360"/>
      </w:pPr>
      <w:rPr>
        <w:b/>
        <w:bCs/>
      </w:rPr>
    </w:lvl>
    <w:lvl w:ilvl="1">
      <w:start w:val="1"/>
      <w:numFmt w:val="decimal"/>
      <w:isLgl/>
      <w:lvlText w:val="%1.%2"/>
      <w:lvlJc w:val="left"/>
      <w:pPr>
        <w:ind w:left="1785" w:hanging="7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53" w15:restartNumberingAfterBreak="0">
    <w:nsid w:val="4C1C23D3"/>
    <w:multiLevelType w:val="hybridMultilevel"/>
    <w:tmpl w:val="7A547A46"/>
    <w:lvl w:ilvl="0" w:tplc="2E62DA5C">
      <w:start w:val="1"/>
      <w:numFmt w:val="bullet"/>
      <w:pStyle w:val="Edital-Subalnea-"/>
      <w:lvlText w:val=""/>
      <w:lvlJc w:val="left"/>
      <w:pPr>
        <w:ind w:left="2629" w:hanging="360"/>
      </w:pPr>
      <w:rPr>
        <w:rFonts w:ascii="Symbol" w:hAnsi="Symbol" w:hint="default"/>
      </w:rPr>
    </w:lvl>
    <w:lvl w:ilvl="1" w:tplc="04160003" w:tentative="1">
      <w:start w:val="1"/>
      <w:numFmt w:val="bullet"/>
      <w:lvlText w:val="o"/>
      <w:lvlJc w:val="left"/>
      <w:pPr>
        <w:ind w:left="3349" w:hanging="360"/>
      </w:pPr>
      <w:rPr>
        <w:rFonts w:ascii="Courier New" w:hAnsi="Courier New" w:cs="Courier New" w:hint="default"/>
      </w:rPr>
    </w:lvl>
    <w:lvl w:ilvl="2" w:tplc="04160005" w:tentative="1">
      <w:start w:val="1"/>
      <w:numFmt w:val="bullet"/>
      <w:lvlText w:val=""/>
      <w:lvlJc w:val="left"/>
      <w:pPr>
        <w:ind w:left="4069" w:hanging="360"/>
      </w:pPr>
      <w:rPr>
        <w:rFonts w:ascii="Wingdings" w:hAnsi="Wingdings" w:hint="default"/>
      </w:rPr>
    </w:lvl>
    <w:lvl w:ilvl="3" w:tplc="04160001" w:tentative="1">
      <w:start w:val="1"/>
      <w:numFmt w:val="bullet"/>
      <w:lvlText w:val=""/>
      <w:lvlJc w:val="left"/>
      <w:pPr>
        <w:ind w:left="4789" w:hanging="360"/>
      </w:pPr>
      <w:rPr>
        <w:rFonts w:ascii="Symbol" w:hAnsi="Symbol" w:hint="default"/>
      </w:rPr>
    </w:lvl>
    <w:lvl w:ilvl="4" w:tplc="04160003" w:tentative="1">
      <w:start w:val="1"/>
      <w:numFmt w:val="bullet"/>
      <w:lvlText w:val="o"/>
      <w:lvlJc w:val="left"/>
      <w:pPr>
        <w:ind w:left="5509" w:hanging="360"/>
      </w:pPr>
      <w:rPr>
        <w:rFonts w:ascii="Courier New" w:hAnsi="Courier New" w:cs="Courier New" w:hint="default"/>
      </w:rPr>
    </w:lvl>
    <w:lvl w:ilvl="5" w:tplc="04160005" w:tentative="1">
      <w:start w:val="1"/>
      <w:numFmt w:val="bullet"/>
      <w:lvlText w:val=""/>
      <w:lvlJc w:val="left"/>
      <w:pPr>
        <w:ind w:left="6229" w:hanging="360"/>
      </w:pPr>
      <w:rPr>
        <w:rFonts w:ascii="Wingdings" w:hAnsi="Wingdings" w:hint="default"/>
      </w:rPr>
    </w:lvl>
    <w:lvl w:ilvl="6" w:tplc="04160001" w:tentative="1">
      <w:start w:val="1"/>
      <w:numFmt w:val="bullet"/>
      <w:lvlText w:val=""/>
      <w:lvlJc w:val="left"/>
      <w:pPr>
        <w:ind w:left="6949" w:hanging="360"/>
      </w:pPr>
      <w:rPr>
        <w:rFonts w:ascii="Symbol" w:hAnsi="Symbol" w:hint="default"/>
      </w:rPr>
    </w:lvl>
    <w:lvl w:ilvl="7" w:tplc="04160003" w:tentative="1">
      <w:start w:val="1"/>
      <w:numFmt w:val="bullet"/>
      <w:lvlText w:val="o"/>
      <w:lvlJc w:val="left"/>
      <w:pPr>
        <w:ind w:left="7669" w:hanging="360"/>
      </w:pPr>
      <w:rPr>
        <w:rFonts w:ascii="Courier New" w:hAnsi="Courier New" w:cs="Courier New" w:hint="default"/>
      </w:rPr>
    </w:lvl>
    <w:lvl w:ilvl="8" w:tplc="04160005" w:tentative="1">
      <w:start w:val="1"/>
      <w:numFmt w:val="bullet"/>
      <w:lvlText w:val=""/>
      <w:lvlJc w:val="left"/>
      <w:pPr>
        <w:ind w:left="8389" w:hanging="360"/>
      </w:pPr>
      <w:rPr>
        <w:rFonts w:ascii="Wingdings" w:hAnsi="Wingdings" w:hint="default"/>
      </w:rPr>
    </w:lvl>
  </w:abstractNum>
  <w:abstractNum w:abstractNumId="54" w15:restartNumberingAfterBreak="0">
    <w:nsid w:val="4D76724D"/>
    <w:multiLevelType w:val="hybridMultilevel"/>
    <w:tmpl w:val="A77E1DF0"/>
    <w:lvl w:ilvl="0" w:tplc="D6982962">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5" w15:restartNumberingAfterBreak="0">
    <w:nsid w:val="4EDE6416"/>
    <w:multiLevelType w:val="hybridMultilevel"/>
    <w:tmpl w:val="C134A29A"/>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6" w15:restartNumberingAfterBreak="0">
    <w:nsid w:val="50517510"/>
    <w:multiLevelType w:val="hybridMultilevel"/>
    <w:tmpl w:val="6840B962"/>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7" w15:restartNumberingAfterBreak="0">
    <w:nsid w:val="53035A1B"/>
    <w:multiLevelType w:val="hybridMultilevel"/>
    <w:tmpl w:val="04602FC2"/>
    <w:lvl w:ilvl="0" w:tplc="9F40004E">
      <w:start w:val="1"/>
      <w:numFmt w:val="lowerLetter"/>
      <w:lvlText w:val="%1)"/>
      <w:lvlJc w:val="left"/>
      <w:pPr>
        <w:ind w:left="1788" w:hanging="360"/>
      </w:pPr>
      <w:rPr>
        <w:b/>
        <w:bCs/>
        <w:sz w:val="20"/>
        <w:szCs w:val="20"/>
      </w:rPr>
    </w:lvl>
    <w:lvl w:ilvl="1" w:tplc="FFFFFFFF" w:tentative="1">
      <w:start w:val="1"/>
      <w:numFmt w:val="lowerLetter"/>
      <w:lvlText w:val="%2."/>
      <w:lvlJc w:val="left"/>
      <w:pPr>
        <w:ind w:left="2508" w:hanging="360"/>
      </w:pPr>
    </w:lvl>
    <w:lvl w:ilvl="2" w:tplc="FFFFFFFF" w:tentative="1">
      <w:start w:val="1"/>
      <w:numFmt w:val="lowerRoman"/>
      <w:lvlText w:val="%3."/>
      <w:lvlJc w:val="right"/>
      <w:pPr>
        <w:ind w:left="3228" w:hanging="180"/>
      </w:pPr>
    </w:lvl>
    <w:lvl w:ilvl="3" w:tplc="FFFFFFFF" w:tentative="1">
      <w:start w:val="1"/>
      <w:numFmt w:val="decimal"/>
      <w:lvlText w:val="%4."/>
      <w:lvlJc w:val="left"/>
      <w:pPr>
        <w:ind w:left="3948" w:hanging="360"/>
      </w:pPr>
    </w:lvl>
    <w:lvl w:ilvl="4" w:tplc="FFFFFFFF" w:tentative="1">
      <w:start w:val="1"/>
      <w:numFmt w:val="lowerLetter"/>
      <w:lvlText w:val="%5."/>
      <w:lvlJc w:val="left"/>
      <w:pPr>
        <w:ind w:left="4668" w:hanging="360"/>
      </w:pPr>
    </w:lvl>
    <w:lvl w:ilvl="5" w:tplc="FFFFFFFF" w:tentative="1">
      <w:start w:val="1"/>
      <w:numFmt w:val="lowerRoman"/>
      <w:lvlText w:val="%6."/>
      <w:lvlJc w:val="right"/>
      <w:pPr>
        <w:ind w:left="5388" w:hanging="180"/>
      </w:pPr>
    </w:lvl>
    <w:lvl w:ilvl="6" w:tplc="FFFFFFFF" w:tentative="1">
      <w:start w:val="1"/>
      <w:numFmt w:val="decimal"/>
      <w:lvlText w:val="%7."/>
      <w:lvlJc w:val="left"/>
      <w:pPr>
        <w:ind w:left="6108" w:hanging="360"/>
      </w:pPr>
    </w:lvl>
    <w:lvl w:ilvl="7" w:tplc="FFFFFFFF" w:tentative="1">
      <w:start w:val="1"/>
      <w:numFmt w:val="lowerLetter"/>
      <w:lvlText w:val="%8."/>
      <w:lvlJc w:val="left"/>
      <w:pPr>
        <w:ind w:left="6828" w:hanging="360"/>
      </w:pPr>
    </w:lvl>
    <w:lvl w:ilvl="8" w:tplc="FFFFFFFF" w:tentative="1">
      <w:start w:val="1"/>
      <w:numFmt w:val="lowerRoman"/>
      <w:lvlText w:val="%9."/>
      <w:lvlJc w:val="right"/>
      <w:pPr>
        <w:ind w:left="7548" w:hanging="180"/>
      </w:pPr>
    </w:lvl>
  </w:abstractNum>
  <w:abstractNum w:abstractNumId="58" w15:restartNumberingAfterBreak="0">
    <w:nsid w:val="54B270D8"/>
    <w:multiLevelType w:val="hybridMultilevel"/>
    <w:tmpl w:val="DC46E53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9" w15:restartNumberingAfterBreak="0">
    <w:nsid w:val="56444555"/>
    <w:multiLevelType w:val="hybridMultilevel"/>
    <w:tmpl w:val="2DB4D0EE"/>
    <w:lvl w:ilvl="0" w:tplc="C64600BA">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0" w15:restartNumberingAfterBreak="0">
    <w:nsid w:val="598F0D8F"/>
    <w:multiLevelType w:val="hybridMultilevel"/>
    <w:tmpl w:val="D7C40580"/>
    <w:lvl w:ilvl="0" w:tplc="1D02276C">
      <w:start w:val="1"/>
      <w:numFmt w:val="lowerLetter"/>
      <w:pStyle w:val="Letra-CP"/>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1" w15:restartNumberingAfterBreak="0">
    <w:nsid w:val="5A997BDB"/>
    <w:multiLevelType w:val="hybridMultilevel"/>
    <w:tmpl w:val="9D289D9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2" w15:restartNumberingAfterBreak="0">
    <w:nsid w:val="5B312162"/>
    <w:multiLevelType w:val="hybridMultilevel"/>
    <w:tmpl w:val="44B6502E"/>
    <w:lvl w:ilvl="0" w:tplc="FFFFFFFF">
      <w:start w:val="1"/>
      <w:numFmt w:val="lowerRoman"/>
      <w:lvlText w:val="(%1)"/>
      <w:lvlJc w:val="left"/>
      <w:pPr>
        <w:ind w:left="1070" w:hanging="360"/>
      </w:pPr>
      <w:rPr>
        <w:rFonts w:hint="default"/>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63" w15:restartNumberingAfterBreak="0">
    <w:nsid w:val="5C851E31"/>
    <w:multiLevelType w:val="hybridMultilevel"/>
    <w:tmpl w:val="D3C274AE"/>
    <w:lvl w:ilvl="0" w:tplc="04160013">
      <w:start w:val="1"/>
      <w:numFmt w:val="upperRoman"/>
      <w:lvlText w:val="%1."/>
      <w:lvlJc w:val="right"/>
      <w:pPr>
        <w:ind w:left="785"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4" w15:restartNumberingAfterBreak="0">
    <w:nsid w:val="5CC11CCF"/>
    <w:multiLevelType w:val="hybridMultilevel"/>
    <w:tmpl w:val="B5726C74"/>
    <w:lvl w:ilvl="0" w:tplc="04160005">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5" w15:restartNumberingAfterBreak="0">
    <w:nsid w:val="5F3B1943"/>
    <w:multiLevelType w:val="hybridMultilevel"/>
    <w:tmpl w:val="994A3A3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6" w15:restartNumberingAfterBreak="0">
    <w:nsid w:val="60FC76CA"/>
    <w:multiLevelType w:val="hybridMultilevel"/>
    <w:tmpl w:val="B37C1F20"/>
    <w:lvl w:ilvl="0" w:tplc="FFFFFFFF">
      <w:start w:val="1"/>
      <w:numFmt w:val="lowerLetter"/>
      <w:lvlText w:val="%1)"/>
      <w:lvlJc w:val="left"/>
      <w:pPr>
        <w:ind w:left="1788" w:hanging="360"/>
      </w:pPr>
      <w:rPr>
        <w:b/>
        <w:bCs/>
      </w:rPr>
    </w:lvl>
    <w:lvl w:ilvl="1" w:tplc="FFFFFFFF" w:tentative="1">
      <w:start w:val="1"/>
      <w:numFmt w:val="lowerLetter"/>
      <w:lvlText w:val="%2."/>
      <w:lvlJc w:val="left"/>
      <w:pPr>
        <w:ind w:left="2508" w:hanging="360"/>
      </w:pPr>
    </w:lvl>
    <w:lvl w:ilvl="2" w:tplc="FFFFFFFF" w:tentative="1">
      <w:start w:val="1"/>
      <w:numFmt w:val="lowerRoman"/>
      <w:lvlText w:val="%3."/>
      <w:lvlJc w:val="right"/>
      <w:pPr>
        <w:ind w:left="3228" w:hanging="180"/>
      </w:pPr>
    </w:lvl>
    <w:lvl w:ilvl="3" w:tplc="FFFFFFFF" w:tentative="1">
      <w:start w:val="1"/>
      <w:numFmt w:val="decimal"/>
      <w:lvlText w:val="%4."/>
      <w:lvlJc w:val="left"/>
      <w:pPr>
        <w:ind w:left="3948" w:hanging="360"/>
      </w:pPr>
    </w:lvl>
    <w:lvl w:ilvl="4" w:tplc="FFFFFFFF" w:tentative="1">
      <w:start w:val="1"/>
      <w:numFmt w:val="lowerLetter"/>
      <w:lvlText w:val="%5."/>
      <w:lvlJc w:val="left"/>
      <w:pPr>
        <w:ind w:left="4668" w:hanging="360"/>
      </w:pPr>
    </w:lvl>
    <w:lvl w:ilvl="5" w:tplc="FFFFFFFF" w:tentative="1">
      <w:start w:val="1"/>
      <w:numFmt w:val="lowerRoman"/>
      <w:lvlText w:val="%6."/>
      <w:lvlJc w:val="right"/>
      <w:pPr>
        <w:ind w:left="5388" w:hanging="180"/>
      </w:pPr>
    </w:lvl>
    <w:lvl w:ilvl="6" w:tplc="FFFFFFFF" w:tentative="1">
      <w:start w:val="1"/>
      <w:numFmt w:val="decimal"/>
      <w:lvlText w:val="%7."/>
      <w:lvlJc w:val="left"/>
      <w:pPr>
        <w:ind w:left="6108" w:hanging="360"/>
      </w:pPr>
    </w:lvl>
    <w:lvl w:ilvl="7" w:tplc="FFFFFFFF" w:tentative="1">
      <w:start w:val="1"/>
      <w:numFmt w:val="lowerLetter"/>
      <w:lvlText w:val="%8."/>
      <w:lvlJc w:val="left"/>
      <w:pPr>
        <w:ind w:left="6828" w:hanging="360"/>
      </w:pPr>
    </w:lvl>
    <w:lvl w:ilvl="8" w:tplc="FFFFFFFF" w:tentative="1">
      <w:start w:val="1"/>
      <w:numFmt w:val="lowerRoman"/>
      <w:lvlText w:val="%9."/>
      <w:lvlJc w:val="right"/>
      <w:pPr>
        <w:ind w:left="7548" w:hanging="180"/>
      </w:pPr>
    </w:lvl>
  </w:abstractNum>
  <w:abstractNum w:abstractNumId="67" w15:restartNumberingAfterBreak="0">
    <w:nsid w:val="61D27313"/>
    <w:multiLevelType w:val="hybridMultilevel"/>
    <w:tmpl w:val="D944C796"/>
    <w:lvl w:ilvl="0" w:tplc="0416000F">
      <w:start w:val="1"/>
      <w:numFmt w:val="decimal"/>
      <w:lvlText w:val="%1."/>
      <w:lvlJc w:val="left"/>
      <w:pPr>
        <w:ind w:left="1429" w:hanging="360"/>
      </w:pPr>
    </w:lvl>
    <w:lvl w:ilvl="1" w:tplc="0416000F">
      <w:start w:val="1"/>
      <w:numFmt w:val="decimal"/>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68" w15:restartNumberingAfterBreak="0">
    <w:nsid w:val="69BA623C"/>
    <w:multiLevelType w:val="multilevel"/>
    <w:tmpl w:val="958A5DD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9" w15:restartNumberingAfterBreak="0">
    <w:nsid w:val="6CBD5014"/>
    <w:multiLevelType w:val="hybridMultilevel"/>
    <w:tmpl w:val="B37C1F20"/>
    <w:lvl w:ilvl="0" w:tplc="11A43A32">
      <w:start w:val="1"/>
      <w:numFmt w:val="lowerLetter"/>
      <w:lvlText w:val="%1)"/>
      <w:lvlJc w:val="left"/>
      <w:pPr>
        <w:ind w:left="1788" w:hanging="360"/>
      </w:pPr>
      <w:rPr>
        <w:b/>
        <w:bCs/>
      </w:rPr>
    </w:lvl>
    <w:lvl w:ilvl="1" w:tplc="04160019" w:tentative="1">
      <w:start w:val="1"/>
      <w:numFmt w:val="lowerLetter"/>
      <w:lvlText w:val="%2."/>
      <w:lvlJc w:val="left"/>
      <w:pPr>
        <w:ind w:left="2508" w:hanging="360"/>
      </w:pPr>
    </w:lvl>
    <w:lvl w:ilvl="2" w:tplc="0416001B" w:tentative="1">
      <w:start w:val="1"/>
      <w:numFmt w:val="lowerRoman"/>
      <w:lvlText w:val="%3."/>
      <w:lvlJc w:val="right"/>
      <w:pPr>
        <w:ind w:left="3228" w:hanging="180"/>
      </w:pPr>
    </w:lvl>
    <w:lvl w:ilvl="3" w:tplc="0416000F" w:tentative="1">
      <w:start w:val="1"/>
      <w:numFmt w:val="decimal"/>
      <w:lvlText w:val="%4."/>
      <w:lvlJc w:val="left"/>
      <w:pPr>
        <w:ind w:left="3948" w:hanging="360"/>
      </w:pPr>
    </w:lvl>
    <w:lvl w:ilvl="4" w:tplc="04160019" w:tentative="1">
      <w:start w:val="1"/>
      <w:numFmt w:val="lowerLetter"/>
      <w:lvlText w:val="%5."/>
      <w:lvlJc w:val="left"/>
      <w:pPr>
        <w:ind w:left="4668" w:hanging="360"/>
      </w:pPr>
    </w:lvl>
    <w:lvl w:ilvl="5" w:tplc="0416001B" w:tentative="1">
      <w:start w:val="1"/>
      <w:numFmt w:val="lowerRoman"/>
      <w:lvlText w:val="%6."/>
      <w:lvlJc w:val="right"/>
      <w:pPr>
        <w:ind w:left="5388" w:hanging="180"/>
      </w:pPr>
    </w:lvl>
    <w:lvl w:ilvl="6" w:tplc="0416000F" w:tentative="1">
      <w:start w:val="1"/>
      <w:numFmt w:val="decimal"/>
      <w:lvlText w:val="%7."/>
      <w:lvlJc w:val="left"/>
      <w:pPr>
        <w:ind w:left="6108" w:hanging="360"/>
      </w:pPr>
    </w:lvl>
    <w:lvl w:ilvl="7" w:tplc="04160019" w:tentative="1">
      <w:start w:val="1"/>
      <w:numFmt w:val="lowerLetter"/>
      <w:lvlText w:val="%8."/>
      <w:lvlJc w:val="left"/>
      <w:pPr>
        <w:ind w:left="6828" w:hanging="360"/>
      </w:pPr>
    </w:lvl>
    <w:lvl w:ilvl="8" w:tplc="0416001B" w:tentative="1">
      <w:start w:val="1"/>
      <w:numFmt w:val="lowerRoman"/>
      <w:lvlText w:val="%9."/>
      <w:lvlJc w:val="right"/>
      <w:pPr>
        <w:ind w:left="7548" w:hanging="180"/>
      </w:pPr>
    </w:lvl>
  </w:abstractNum>
  <w:abstractNum w:abstractNumId="70" w15:restartNumberingAfterBreak="0">
    <w:nsid w:val="6D3C68A1"/>
    <w:multiLevelType w:val="hybridMultilevel"/>
    <w:tmpl w:val="4F1AFF3A"/>
    <w:lvl w:ilvl="0" w:tplc="11A43A32">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1" w15:restartNumberingAfterBreak="0">
    <w:nsid w:val="6DF05F90"/>
    <w:multiLevelType w:val="hybridMultilevel"/>
    <w:tmpl w:val="144C0478"/>
    <w:lvl w:ilvl="0" w:tplc="BAE463F2">
      <w:start w:val="1"/>
      <w:numFmt w:val="decimal"/>
      <w:lvlText w:val="d.%1)"/>
      <w:lvlJc w:val="left"/>
      <w:pPr>
        <w:ind w:left="2705" w:hanging="720"/>
      </w:pPr>
      <w:rPr>
        <w:rFonts w:hint="default"/>
        <w:b/>
        <w:bCs/>
        <w:sz w:val="20"/>
        <w:szCs w:val="20"/>
      </w:rPr>
    </w:lvl>
    <w:lvl w:ilvl="1" w:tplc="04160019" w:tentative="1">
      <w:start w:val="1"/>
      <w:numFmt w:val="lowerLetter"/>
      <w:lvlText w:val="%2."/>
      <w:lvlJc w:val="left"/>
      <w:pPr>
        <w:ind w:left="3065" w:hanging="360"/>
      </w:pPr>
    </w:lvl>
    <w:lvl w:ilvl="2" w:tplc="0416001B" w:tentative="1">
      <w:start w:val="1"/>
      <w:numFmt w:val="lowerRoman"/>
      <w:lvlText w:val="%3."/>
      <w:lvlJc w:val="right"/>
      <w:pPr>
        <w:ind w:left="3785" w:hanging="180"/>
      </w:pPr>
    </w:lvl>
    <w:lvl w:ilvl="3" w:tplc="0416000F" w:tentative="1">
      <w:start w:val="1"/>
      <w:numFmt w:val="decimal"/>
      <w:lvlText w:val="%4."/>
      <w:lvlJc w:val="left"/>
      <w:pPr>
        <w:ind w:left="4505" w:hanging="360"/>
      </w:pPr>
    </w:lvl>
    <w:lvl w:ilvl="4" w:tplc="04160019" w:tentative="1">
      <w:start w:val="1"/>
      <w:numFmt w:val="lowerLetter"/>
      <w:lvlText w:val="%5."/>
      <w:lvlJc w:val="left"/>
      <w:pPr>
        <w:ind w:left="5225" w:hanging="360"/>
      </w:pPr>
    </w:lvl>
    <w:lvl w:ilvl="5" w:tplc="0416001B" w:tentative="1">
      <w:start w:val="1"/>
      <w:numFmt w:val="lowerRoman"/>
      <w:lvlText w:val="%6."/>
      <w:lvlJc w:val="right"/>
      <w:pPr>
        <w:ind w:left="5945" w:hanging="180"/>
      </w:pPr>
    </w:lvl>
    <w:lvl w:ilvl="6" w:tplc="0416000F" w:tentative="1">
      <w:start w:val="1"/>
      <w:numFmt w:val="decimal"/>
      <w:lvlText w:val="%7."/>
      <w:lvlJc w:val="left"/>
      <w:pPr>
        <w:ind w:left="6665" w:hanging="360"/>
      </w:pPr>
    </w:lvl>
    <w:lvl w:ilvl="7" w:tplc="04160019" w:tentative="1">
      <w:start w:val="1"/>
      <w:numFmt w:val="lowerLetter"/>
      <w:lvlText w:val="%8."/>
      <w:lvlJc w:val="left"/>
      <w:pPr>
        <w:ind w:left="7385" w:hanging="360"/>
      </w:pPr>
    </w:lvl>
    <w:lvl w:ilvl="8" w:tplc="0416001B" w:tentative="1">
      <w:start w:val="1"/>
      <w:numFmt w:val="lowerRoman"/>
      <w:lvlText w:val="%9."/>
      <w:lvlJc w:val="right"/>
      <w:pPr>
        <w:ind w:left="8105" w:hanging="180"/>
      </w:pPr>
    </w:lvl>
  </w:abstractNum>
  <w:abstractNum w:abstractNumId="72" w15:restartNumberingAfterBreak="0">
    <w:nsid w:val="6F7E7C2F"/>
    <w:multiLevelType w:val="hybridMultilevel"/>
    <w:tmpl w:val="DDAA7D80"/>
    <w:lvl w:ilvl="0" w:tplc="9D8A3D96">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3" w15:restartNumberingAfterBreak="0">
    <w:nsid w:val="6FD63C07"/>
    <w:multiLevelType w:val="hybridMultilevel"/>
    <w:tmpl w:val="B86C8066"/>
    <w:lvl w:ilvl="0" w:tplc="4C0CC900">
      <w:start w:val="1"/>
      <w:numFmt w:val="lowerRoman"/>
      <w:lvlText w:val="(%1)"/>
      <w:lvlJc w:val="left"/>
      <w:pPr>
        <w:ind w:left="1145" w:hanging="720"/>
      </w:pPr>
      <w:rPr>
        <w:rFonts w:hint="default"/>
      </w:rPr>
    </w:lvl>
    <w:lvl w:ilvl="1" w:tplc="04160019" w:tentative="1">
      <w:start w:val="1"/>
      <w:numFmt w:val="lowerLetter"/>
      <w:lvlText w:val="%2."/>
      <w:lvlJc w:val="left"/>
      <w:pPr>
        <w:ind w:left="1505" w:hanging="360"/>
      </w:pPr>
    </w:lvl>
    <w:lvl w:ilvl="2" w:tplc="0416001B" w:tentative="1">
      <w:start w:val="1"/>
      <w:numFmt w:val="lowerRoman"/>
      <w:lvlText w:val="%3."/>
      <w:lvlJc w:val="right"/>
      <w:pPr>
        <w:ind w:left="2225" w:hanging="180"/>
      </w:pPr>
    </w:lvl>
    <w:lvl w:ilvl="3" w:tplc="0416000F" w:tentative="1">
      <w:start w:val="1"/>
      <w:numFmt w:val="decimal"/>
      <w:lvlText w:val="%4."/>
      <w:lvlJc w:val="left"/>
      <w:pPr>
        <w:ind w:left="2945" w:hanging="360"/>
      </w:pPr>
    </w:lvl>
    <w:lvl w:ilvl="4" w:tplc="04160019" w:tentative="1">
      <w:start w:val="1"/>
      <w:numFmt w:val="lowerLetter"/>
      <w:lvlText w:val="%5."/>
      <w:lvlJc w:val="left"/>
      <w:pPr>
        <w:ind w:left="3665" w:hanging="360"/>
      </w:pPr>
    </w:lvl>
    <w:lvl w:ilvl="5" w:tplc="0416001B" w:tentative="1">
      <w:start w:val="1"/>
      <w:numFmt w:val="lowerRoman"/>
      <w:lvlText w:val="%6."/>
      <w:lvlJc w:val="right"/>
      <w:pPr>
        <w:ind w:left="4385" w:hanging="180"/>
      </w:pPr>
    </w:lvl>
    <w:lvl w:ilvl="6" w:tplc="0416000F" w:tentative="1">
      <w:start w:val="1"/>
      <w:numFmt w:val="decimal"/>
      <w:lvlText w:val="%7."/>
      <w:lvlJc w:val="left"/>
      <w:pPr>
        <w:ind w:left="5105" w:hanging="360"/>
      </w:pPr>
    </w:lvl>
    <w:lvl w:ilvl="7" w:tplc="04160019" w:tentative="1">
      <w:start w:val="1"/>
      <w:numFmt w:val="lowerLetter"/>
      <w:lvlText w:val="%8."/>
      <w:lvlJc w:val="left"/>
      <w:pPr>
        <w:ind w:left="5825" w:hanging="360"/>
      </w:pPr>
    </w:lvl>
    <w:lvl w:ilvl="8" w:tplc="0416001B" w:tentative="1">
      <w:start w:val="1"/>
      <w:numFmt w:val="lowerRoman"/>
      <w:lvlText w:val="%9."/>
      <w:lvlJc w:val="right"/>
      <w:pPr>
        <w:ind w:left="6545" w:hanging="180"/>
      </w:pPr>
    </w:lvl>
  </w:abstractNum>
  <w:abstractNum w:abstractNumId="74" w15:restartNumberingAfterBreak="0">
    <w:nsid w:val="70F70E5A"/>
    <w:multiLevelType w:val="hybridMultilevel"/>
    <w:tmpl w:val="6A0EF2C4"/>
    <w:lvl w:ilvl="0" w:tplc="9D8A3D96">
      <w:start w:val="1"/>
      <w:numFmt w:val="lowerRoman"/>
      <w:lvlText w:val="(%1)"/>
      <w:lvlJc w:val="left"/>
      <w:pPr>
        <w:ind w:left="1429" w:hanging="360"/>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75" w15:restartNumberingAfterBreak="0">
    <w:nsid w:val="715066CB"/>
    <w:multiLevelType w:val="hybridMultilevel"/>
    <w:tmpl w:val="71A8BF54"/>
    <w:lvl w:ilvl="0" w:tplc="11A43A32">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6" w15:restartNumberingAfterBreak="0">
    <w:nsid w:val="72852C7F"/>
    <w:multiLevelType w:val="multilevel"/>
    <w:tmpl w:val="B150B8DC"/>
    <w:lvl w:ilvl="0">
      <w:start w:val="1"/>
      <w:numFmt w:val="decimal"/>
      <w:lvlText w:val="%1."/>
      <w:lvlJc w:val="left"/>
      <w:pPr>
        <w:ind w:left="720" w:hanging="360"/>
      </w:p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4952" w:hanging="1800"/>
      </w:pPr>
      <w:rPr>
        <w:rFonts w:hint="default"/>
      </w:rPr>
    </w:lvl>
  </w:abstractNum>
  <w:abstractNum w:abstractNumId="77" w15:restartNumberingAfterBreak="0">
    <w:nsid w:val="73E326FA"/>
    <w:multiLevelType w:val="hybridMultilevel"/>
    <w:tmpl w:val="9210E654"/>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8" w15:restartNumberingAfterBreak="0">
    <w:nsid w:val="74EC603D"/>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9" w15:restartNumberingAfterBreak="0">
    <w:nsid w:val="750F20B1"/>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15:restartNumberingAfterBreak="0">
    <w:nsid w:val="79CE1FC5"/>
    <w:multiLevelType w:val="hybridMultilevel"/>
    <w:tmpl w:val="DD6E7864"/>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1" w15:restartNumberingAfterBreak="0">
    <w:nsid w:val="7AE56EE2"/>
    <w:multiLevelType w:val="hybridMultilevel"/>
    <w:tmpl w:val="4ECC3BCA"/>
    <w:lvl w:ilvl="0" w:tplc="0B6C6E34">
      <w:start w:val="1"/>
      <w:numFmt w:val="lowerLetter"/>
      <w:lvlText w:val="%1)"/>
      <w:lvlJc w:val="left"/>
      <w:pPr>
        <w:ind w:left="720" w:hanging="360"/>
      </w:pPr>
      <w:rPr>
        <w:b w:val="0"/>
        <w:bCs/>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2" w15:restartNumberingAfterBreak="0">
    <w:nsid w:val="7B536B5D"/>
    <w:multiLevelType w:val="hybridMultilevel"/>
    <w:tmpl w:val="72605FF4"/>
    <w:lvl w:ilvl="0" w:tplc="86422720">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3" w15:restartNumberingAfterBreak="0">
    <w:nsid w:val="7CFE69F8"/>
    <w:multiLevelType w:val="hybridMultilevel"/>
    <w:tmpl w:val="B37C1F20"/>
    <w:lvl w:ilvl="0" w:tplc="FFFFFFFF">
      <w:start w:val="1"/>
      <w:numFmt w:val="lowerLetter"/>
      <w:lvlText w:val="%1)"/>
      <w:lvlJc w:val="left"/>
      <w:pPr>
        <w:ind w:left="1788" w:hanging="360"/>
      </w:pPr>
      <w:rPr>
        <w:b/>
        <w:bCs/>
      </w:rPr>
    </w:lvl>
    <w:lvl w:ilvl="1" w:tplc="FFFFFFFF" w:tentative="1">
      <w:start w:val="1"/>
      <w:numFmt w:val="lowerLetter"/>
      <w:lvlText w:val="%2."/>
      <w:lvlJc w:val="left"/>
      <w:pPr>
        <w:ind w:left="2508" w:hanging="360"/>
      </w:pPr>
    </w:lvl>
    <w:lvl w:ilvl="2" w:tplc="FFFFFFFF" w:tentative="1">
      <w:start w:val="1"/>
      <w:numFmt w:val="lowerRoman"/>
      <w:lvlText w:val="%3."/>
      <w:lvlJc w:val="right"/>
      <w:pPr>
        <w:ind w:left="3228" w:hanging="180"/>
      </w:pPr>
    </w:lvl>
    <w:lvl w:ilvl="3" w:tplc="FFFFFFFF" w:tentative="1">
      <w:start w:val="1"/>
      <w:numFmt w:val="decimal"/>
      <w:lvlText w:val="%4."/>
      <w:lvlJc w:val="left"/>
      <w:pPr>
        <w:ind w:left="3948" w:hanging="360"/>
      </w:pPr>
    </w:lvl>
    <w:lvl w:ilvl="4" w:tplc="FFFFFFFF" w:tentative="1">
      <w:start w:val="1"/>
      <w:numFmt w:val="lowerLetter"/>
      <w:lvlText w:val="%5."/>
      <w:lvlJc w:val="left"/>
      <w:pPr>
        <w:ind w:left="4668" w:hanging="360"/>
      </w:pPr>
    </w:lvl>
    <w:lvl w:ilvl="5" w:tplc="FFFFFFFF" w:tentative="1">
      <w:start w:val="1"/>
      <w:numFmt w:val="lowerRoman"/>
      <w:lvlText w:val="%6."/>
      <w:lvlJc w:val="right"/>
      <w:pPr>
        <w:ind w:left="5388" w:hanging="180"/>
      </w:pPr>
    </w:lvl>
    <w:lvl w:ilvl="6" w:tplc="FFFFFFFF" w:tentative="1">
      <w:start w:val="1"/>
      <w:numFmt w:val="decimal"/>
      <w:lvlText w:val="%7."/>
      <w:lvlJc w:val="left"/>
      <w:pPr>
        <w:ind w:left="6108" w:hanging="360"/>
      </w:pPr>
    </w:lvl>
    <w:lvl w:ilvl="7" w:tplc="FFFFFFFF" w:tentative="1">
      <w:start w:val="1"/>
      <w:numFmt w:val="lowerLetter"/>
      <w:lvlText w:val="%8."/>
      <w:lvlJc w:val="left"/>
      <w:pPr>
        <w:ind w:left="6828" w:hanging="360"/>
      </w:pPr>
    </w:lvl>
    <w:lvl w:ilvl="8" w:tplc="FFFFFFFF" w:tentative="1">
      <w:start w:val="1"/>
      <w:numFmt w:val="lowerRoman"/>
      <w:lvlText w:val="%9."/>
      <w:lvlJc w:val="right"/>
      <w:pPr>
        <w:ind w:left="7548" w:hanging="180"/>
      </w:pPr>
    </w:lvl>
  </w:abstractNum>
  <w:abstractNum w:abstractNumId="84" w15:restartNumberingAfterBreak="0">
    <w:nsid w:val="7D87085F"/>
    <w:multiLevelType w:val="hybridMultilevel"/>
    <w:tmpl w:val="92A674FA"/>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5" w15:restartNumberingAfterBreak="0">
    <w:nsid w:val="7DA86C96"/>
    <w:multiLevelType w:val="hybridMultilevel"/>
    <w:tmpl w:val="F43AE7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6" w15:restartNumberingAfterBreak="0">
    <w:nsid w:val="7E460D54"/>
    <w:multiLevelType w:val="hybridMultilevel"/>
    <w:tmpl w:val="B694CF28"/>
    <w:lvl w:ilvl="0" w:tplc="EFFE717E">
      <w:start w:val="1"/>
      <w:numFmt w:val="decimal"/>
      <w:lvlText w:val="d.%1)"/>
      <w:lvlJc w:val="left"/>
      <w:pPr>
        <w:ind w:left="1516" w:hanging="360"/>
      </w:pPr>
      <w:rPr>
        <w:rFonts w:hint="default"/>
        <w:b/>
        <w:bCs/>
        <w:sz w:val="20"/>
        <w:szCs w:val="20"/>
      </w:rPr>
    </w:lvl>
    <w:lvl w:ilvl="1" w:tplc="04160019" w:tentative="1">
      <w:start w:val="1"/>
      <w:numFmt w:val="lowerLetter"/>
      <w:lvlText w:val="%2."/>
      <w:lvlJc w:val="left"/>
      <w:pPr>
        <w:ind w:left="2236" w:hanging="360"/>
      </w:pPr>
    </w:lvl>
    <w:lvl w:ilvl="2" w:tplc="0416001B" w:tentative="1">
      <w:start w:val="1"/>
      <w:numFmt w:val="lowerRoman"/>
      <w:lvlText w:val="%3."/>
      <w:lvlJc w:val="right"/>
      <w:pPr>
        <w:ind w:left="2956" w:hanging="180"/>
      </w:pPr>
    </w:lvl>
    <w:lvl w:ilvl="3" w:tplc="0416000F" w:tentative="1">
      <w:start w:val="1"/>
      <w:numFmt w:val="decimal"/>
      <w:lvlText w:val="%4."/>
      <w:lvlJc w:val="left"/>
      <w:pPr>
        <w:ind w:left="3676" w:hanging="360"/>
      </w:pPr>
    </w:lvl>
    <w:lvl w:ilvl="4" w:tplc="04160019" w:tentative="1">
      <w:start w:val="1"/>
      <w:numFmt w:val="lowerLetter"/>
      <w:lvlText w:val="%5."/>
      <w:lvlJc w:val="left"/>
      <w:pPr>
        <w:ind w:left="4396" w:hanging="360"/>
      </w:pPr>
    </w:lvl>
    <w:lvl w:ilvl="5" w:tplc="0416001B" w:tentative="1">
      <w:start w:val="1"/>
      <w:numFmt w:val="lowerRoman"/>
      <w:lvlText w:val="%6."/>
      <w:lvlJc w:val="right"/>
      <w:pPr>
        <w:ind w:left="5116" w:hanging="180"/>
      </w:pPr>
    </w:lvl>
    <w:lvl w:ilvl="6" w:tplc="0416000F" w:tentative="1">
      <w:start w:val="1"/>
      <w:numFmt w:val="decimal"/>
      <w:lvlText w:val="%7."/>
      <w:lvlJc w:val="left"/>
      <w:pPr>
        <w:ind w:left="5836" w:hanging="360"/>
      </w:pPr>
    </w:lvl>
    <w:lvl w:ilvl="7" w:tplc="04160019" w:tentative="1">
      <w:start w:val="1"/>
      <w:numFmt w:val="lowerLetter"/>
      <w:lvlText w:val="%8."/>
      <w:lvlJc w:val="left"/>
      <w:pPr>
        <w:ind w:left="6556" w:hanging="360"/>
      </w:pPr>
    </w:lvl>
    <w:lvl w:ilvl="8" w:tplc="0416001B" w:tentative="1">
      <w:start w:val="1"/>
      <w:numFmt w:val="lowerRoman"/>
      <w:lvlText w:val="%9."/>
      <w:lvlJc w:val="right"/>
      <w:pPr>
        <w:ind w:left="7276" w:hanging="180"/>
      </w:pPr>
    </w:lvl>
  </w:abstractNum>
  <w:abstractNum w:abstractNumId="87" w15:restartNumberingAfterBreak="0">
    <w:nsid w:val="7E5D78A2"/>
    <w:multiLevelType w:val="multilevel"/>
    <w:tmpl w:val="077C8136"/>
    <w:lvl w:ilvl="0">
      <w:start w:val="1"/>
      <w:numFmt w:val="upperRoman"/>
      <w:lvlText w:val="%1."/>
      <w:lvlJc w:val="right"/>
      <w:pPr>
        <w:ind w:left="1429" w:hanging="360"/>
      </w:pPr>
      <w:rPr>
        <w:b/>
        <w:bCs/>
      </w:rPr>
    </w:lvl>
    <w:lvl w:ilvl="1">
      <w:start w:val="1"/>
      <w:numFmt w:val="decimal"/>
      <w:isLgl/>
      <w:lvlText w:val="%1.%2"/>
      <w:lvlJc w:val="left"/>
      <w:pPr>
        <w:ind w:left="1774" w:hanging="705"/>
      </w:pPr>
      <w:rPr>
        <w:rFonts w:hint="default"/>
      </w:rPr>
    </w:lvl>
    <w:lvl w:ilvl="2">
      <w:start w:val="1"/>
      <w:numFmt w:val="decimal"/>
      <w:isLgl/>
      <w:lvlText w:val="%1.%2.%3"/>
      <w:lvlJc w:val="left"/>
      <w:pPr>
        <w:ind w:left="1789" w:hanging="720"/>
      </w:pPr>
      <w:rPr>
        <w:rFonts w:hint="default"/>
      </w:rPr>
    </w:lvl>
    <w:lvl w:ilvl="3">
      <w:start w:val="1"/>
      <w:numFmt w:val="decimal"/>
      <w:isLgl/>
      <w:lvlText w:val="%1.%2.%3.%4"/>
      <w:lvlJc w:val="left"/>
      <w:pPr>
        <w:ind w:left="1789" w:hanging="720"/>
      </w:pPr>
      <w:rPr>
        <w:rFonts w:hint="default"/>
      </w:rPr>
    </w:lvl>
    <w:lvl w:ilvl="4">
      <w:start w:val="1"/>
      <w:numFmt w:val="decimal"/>
      <w:isLgl/>
      <w:lvlText w:val="%1.%2.%3.%4.%5"/>
      <w:lvlJc w:val="left"/>
      <w:pPr>
        <w:ind w:left="2149" w:hanging="1080"/>
      </w:pPr>
      <w:rPr>
        <w:rFonts w:hint="default"/>
      </w:rPr>
    </w:lvl>
    <w:lvl w:ilvl="5">
      <w:start w:val="1"/>
      <w:numFmt w:val="decimal"/>
      <w:isLgl/>
      <w:lvlText w:val="%1.%2.%3.%4.%5.%6"/>
      <w:lvlJc w:val="left"/>
      <w:pPr>
        <w:ind w:left="2149" w:hanging="1080"/>
      </w:pPr>
      <w:rPr>
        <w:rFonts w:hint="default"/>
      </w:rPr>
    </w:lvl>
    <w:lvl w:ilvl="6">
      <w:start w:val="1"/>
      <w:numFmt w:val="decimal"/>
      <w:isLgl/>
      <w:lvlText w:val="%1.%2.%3.%4.%5.%6.%7"/>
      <w:lvlJc w:val="left"/>
      <w:pPr>
        <w:ind w:left="2509" w:hanging="1440"/>
      </w:pPr>
      <w:rPr>
        <w:rFonts w:hint="default"/>
      </w:rPr>
    </w:lvl>
    <w:lvl w:ilvl="7">
      <w:start w:val="1"/>
      <w:numFmt w:val="decimal"/>
      <w:isLgl/>
      <w:lvlText w:val="%1.%2.%3.%4.%5.%6.%7.%8"/>
      <w:lvlJc w:val="left"/>
      <w:pPr>
        <w:ind w:left="2509" w:hanging="1440"/>
      </w:pPr>
      <w:rPr>
        <w:rFonts w:hint="default"/>
      </w:rPr>
    </w:lvl>
    <w:lvl w:ilvl="8">
      <w:start w:val="1"/>
      <w:numFmt w:val="decimal"/>
      <w:isLgl/>
      <w:lvlText w:val="%1.%2.%3.%4.%5.%6.%7.%8.%9"/>
      <w:lvlJc w:val="left"/>
      <w:pPr>
        <w:ind w:left="2869" w:hanging="1800"/>
      </w:pPr>
      <w:rPr>
        <w:rFonts w:hint="default"/>
      </w:rPr>
    </w:lvl>
  </w:abstractNum>
  <w:abstractNum w:abstractNumId="88" w15:restartNumberingAfterBreak="0">
    <w:nsid w:val="7EE446F5"/>
    <w:multiLevelType w:val="hybridMultilevel"/>
    <w:tmpl w:val="061825B4"/>
    <w:lvl w:ilvl="0" w:tplc="EF82F3B2">
      <w:start w:val="1"/>
      <w:numFmt w:val="upperRoman"/>
      <w:pStyle w:val="Edital-romanos0"/>
      <w:lvlText w:val="%1."/>
      <w:lvlJc w:val="right"/>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1380781766">
    <w:abstractNumId w:val="33"/>
  </w:num>
  <w:num w:numId="2" w16cid:durableId="1454404443">
    <w:abstractNumId w:val="20"/>
    <w:lvlOverride w:ilvl="0">
      <w:startOverride w:val="1"/>
    </w:lvlOverride>
  </w:num>
  <w:num w:numId="3" w16cid:durableId="126047821">
    <w:abstractNumId w:val="0"/>
  </w:num>
  <w:num w:numId="4" w16cid:durableId="1795366232">
    <w:abstractNumId w:val="39"/>
  </w:num>
  <w:num w:numId="5" w16cid:durableId="1131361072">
    <w:abstractNumId w:val="13"/>
  </w:num>
  <w:num w:numId="6" w16cid:durableId="1191721349">
    <w:abstractNumId w:val="19"/>
  </w:num>
  <w:num w:numId="7" w16cid:durableId="885067409">
    <w:abstractNumId w:val="60"/>
  </w:num>
  <w:num w:numId="8" w16cid:durableId="2143307445">
    <w:abstractNumId w:val="45"/>
  </w:num>
  <w:num w:numId="9" w16cid:durableId="293409624">
    <w:abstractNumId w:val="11"/>
    <w:lvlOverride w:ilvl="0">
      <w:lvl w:ilvl="0">
        <w:start w:val="1"/>
        <w:numFmt w:val="upperRoman"/>
        <w:pStyle w:val="AX-Tit1"/>
        <w:suff w:val="nothing"/>
        <w:lvlText w:val="ANEXO %1 "/>
        <w:lvlJc w:val="left"/>
        <w:pPr>
          <w:ind w:left="1985" w:firstLine="0"/>
        </w:pPr>
        <w:rPr>
          <w:rFonts w:ascii="Arial" w:hAnsi="Arial" w:hint="default"/>
          <w:sz w:val="24"/>
        </w:rPr>
      </w:lvl>
    </w:lvlOverride>
    <w:lvlOverride w:ilvl="1">
      <w:lvl w:ilvl="1">
        <w:start w:val="1"/>
        <w:numFmt w:val="lowerLetter"/>
        <w:lvlText w:val="%2)"/>
        <w:lvlJc w:val="left"/>
        <w:pPr>
          <w:ind w:left="153" w:hanging="360"/>
        </w:pPr>
        <w:rPr>
          <w:rFonts w:hint="default"/>
        </w:rPr>
      </w:lvl>
    </w:lvlOverride>
    <w:lvlOverride w:ilvl="2">
      <w:lvl w:ilvl="2">
        <w:start w:val="1"/>
        <w:numFmt w:val="lowerRoman"/>
        <w:lvlText w:val="%3)"/>
        <w:lvlJc w:val="left"/>
        <w:pPr>
          <w:ind w:left="513" w:hanging="360"/>
        </w:pPr>
        <w:rPr>
          <w:rFonts w:hint="default"/>
        </w:rPr>
      </w:lvl>
    </w:lvlOverride>
    <w:lvlOverride w:ilvl="3">
      <w:lvl w:ilvl="3">
        <w:start w:val="1"/>
        <w:numFmt w:val="decimal"/>
        <w:lvlText w:val="(%4)"/>
        <w:lvlJc w:val="left"/>
        <w:pPr>
          <w:ind w:left="873" w:hanging="360"/>
        </w:pPr>
        <w:rPr>
          <w:rFonts w:hint="default"/>
        </w:rPr>
      </w:lvl>
    </w:lvlOverride>
    <w:lvlOverride w:ilvl="4">
      <w:lvl w:ilvl="4">
        <w:start w:val="1"/>
        <w:numFmt w:val="lowerLetter"/>
        <w:lvlText w:val="(%5)"/>
        <w:lvlJc w:val="left"/>
        <w:pPr>
          <w:ind w:left="1233" w:hanging="360"/>
        </w:pPr>
        <w:rPr>
          <w:rFonts w:hint="default"/>
        </w:rPr>
      </w:lvl>
    </w:lvlOverride>
    <w:lvlOverride w:ilvl="5">
      <w:lvl w:ilvl="5">
        <w:start w:val="1"/>
        <w:numFmt w:val="lowerRoman"/>
        <w:lvlText w:val="(%6)"/>
        <w:lvlJc w:val="left"/>
        <w:pPr>
          <w:ind w:left="1593" w:hanging="360"/>
        </w:pPr>
        <w:rPr>
          <w:rFonts w:hint="default"/>
        </w:rPr>
      </w:lvl>
    </w:lvlOverride>
    <w:lvlOverride w:ilvl="6">
      <w:lvl w:ilvl="6">
        <w:start w:val="1"/>
        <w:numFmt w:val="decimal"/>
        <w:lvlText w:val="%7."/>
        <w:lvlJc w:val="left"/>
        <w:pPr>
          <w:ind w:left="1953" w:hanging="360"/>
        </w:pPr>
        <w:rPr>
          <w:rFonts w:hint="default"/>
        </w:rPr>
      </w:lvl>
    </w:lvlOverride>
    <w:lvlOverride w:ilvl="7">
      <w:lvl w:ilvl="7">
        <w:start w:val="1"/>
        <w:numFmt w:val="lowerLetter"/>
        <w:lvlText w:val="%8."/>
        <w:lvlJc w:val="left"/>
        <w:pPr>
          <w:ind w:left="2313" w:hanging="360"/>
        </w:pPr>
        <w:rPr>
          <w:rFonts w:hint="default"/>
        </w:rPr>
      </w:lvl>
    </w:lvlOverride>
    <w:lvlOverride w:ilvl="8">
      <w:lvl w:ilvl="8">
        <w:start w:val="1"/>
        <w:numFmt w:val="lowerRoman"/>
        <w:lvlText w:val="%9."/>
        <w:lvlJc w:val="left"/>
        <w:pPr>
          <w:ind w:left="2673" w:hanging="360"/>
        </w:pPr>
        <w:rPr>
          <w:rFonts w:hint="default"/>
        </w:rPr>
      </w:lvl>
    </w:lvlOverride>
  </w:num>
  <w:num w:numId="10" w16cid:durableId="311646185">
    <w:abstractNumId w:val="34"/>
  </w:num>
  <w:num w:numId="11" w16cid:durableId="410473458">
    <w:abstractNumId w:val="53"/>
  </w:num>
  <w:num w:numId="12" w16cid:durableId="139395415">
    <w:abstractNumId w:val="71"/>
  </w:num>
  <w:num w:numId="13" w16cid:durableId="934173044">
    <w:abstractNumId w:val="88"/>
  </w:num>
  <w:num w:numId="14" w16cid:durableId="1255439680">
    <w:abstractNumId w:val="48"/>
  </w:num>
  <w:num w:numId="15" w16cid:durableId="19282360">
    <w:abstractNumId w:val="54"/>
  </w:num>
  <w:num w:numId="16" w16cid:durableId="592931039">
    <w:abstractNumId w:val="43"/>
  </w:num>
  <w:num w:numId="17" w16cid:durableId="484319523">
    <w:abstractNumId w:val="47"/>
  </w:num>
  <w:num w:numId="18" w16cid:durableId="160649">
    <w:abstractNumId w:val="37"/>
  </w:num>
  <w:num w:numId="19" w16cid:durableId="1101727877">
    <w:abstractNumId w:val="40"/>
  </w:num>
  <w:num w:numId="20" w16cid:durableId="434401220">
    <w:abstractNumId w:val="69"/>
  </w:num>
  <w:num w:numId="21" w16cid:durableId="1810051549">
    <w:abstractNumId w:val="16"/>
  </w:num>
  <w:num w:numId="22" w16cid:durableId="353652993">
    <w:abstractNumId w:val="75"/>
  </w:num>
  <w:num w:numId="23" w16cid:durableId="673531383">
    <w:abstractNumId w:val="23"/>
  </w:num>
  <w:num w:numId="24" w16cid:durableId="321548025">
    <w:abstractNumId w:val="50"/>
  </w:num>
  <w:num w:numId="25" w16cid:durableId="1520045381">
    <w:abstractNumId w:val="22"/>
  </w:num>
  <w:num w:numId="26" w16cid:durableId="942373018">
    <w:abstractNumId w:val="30"/>
  </w:num>
  <w:num w:numId="27" w16cid:durableId="1762020105">
    <w:abstractNumId w:val="31"/>
  </w:num>
  <w:num w:numId="28" w16cid:durableId="145169578">
    <w:abstractNumId w:val="57"/>
  </w:num>
  <w:num w:numId="29" w16cid:durableId="2109616071">
    <w:abstractNumId w:val="66"/>
  </w:num>
  <w:num w:numId="30" w16cid:durableId="632103023">
    <w:abstractNumId w:val="83"/>
  </w:num>
  <w:num w:numId="31" w16cid:durableId="2127112473">
    <w:abstractNumId w:val="52"/>
  </w:num>
  <w:num w:numId="32" w16cid:durableId="1888056608">
    <w:abstractNumId w:val="26"/>
  </w:num>
  <w:num w:numId="33" w16cid:durableId="19859662">
    <w:abstractNumId w:val="24"/>
  </w:num>
  <w:num w:numId="34" w16cid:durableId="1267813642">
    <w:abstractNumId w:val="2"/>
  </w:num>
  <w:num w:numId="35" w16cid:durableId="828523386">
    <w:abstractNumId w:val="2"/>
    <w:lvlOverride w:ilvl="0">
      <w:startOverride w:val="1"/>
    </w:lvlOverride>
  </w:num>
  <w:num w:numId="36" w16cid:durableId="1150485474">
    <w:abstractNumId w:val="2"/>
    <w:lvlOverride w:ilvl="0">
      <w:startOverride w:val="1"/>
    </w:lvlOverride>
  </w:num>
  <w:num w:numId="37" w16cid:durableId="731002611">
    <w:abstractNumId w:val="2"/>
    <w:lvlOverride w:ilvl="0">
      <w:startOverride w:val="1"/>
    </w:lvlOverride>
  </w:num>
  <w:num w:numId="38" w16cid:durableId="688456653">
    <w:abstractNumId w:val="2"/>
    <w:lvlOverride w:ilvl="0">
      <w:startOverride w:val="1"/>
    </w:lvlOverride>
  </w:num>
  <w:num w:numId="39" w16cid:durableId="1873691356">
    <w:abstractNumId w:val="2"/>
    <w:lvlOverride w:ilvl="0">
      <w:startOverride w:val="1"/>
    </w:lvlOverride>
  </w:num>
  <w:num w:numId="40" w16cid:durableId="433287986">
    <w:abstractNumId w:val="2"/>
    <w:lvlOverride w:ilvl="0">
      <w:startOverride w:val="1"/>
    </w:lvlOverride>
  </w:num>
  <w:num w:numId="41" w16cid:durableId="1085151150">
    <w:abstractNumId w:val="2"/>
    <w:lvlOverride w:ilvl="0">
      <w:startOverride w:val="1"/>
    </w:lvlOverride>
  </w:num>
  <w:num w:numId="42" w16cid:durableId="1063605019">
    <w:abstractNumId w:val="2"/>
    <w:lvlOverride w:ilvl="0">
      <w:startOverride w:val="1"/>
    </w:lvlOverride>
  </w:num>
  <w:num w:numId="43" w16cid:durableId="2056805534">
    <w:abstractNumId w:val="2"/>
    <w:lvlOverride w:ilvl="0">
      <w:startOverride w:val="1"/>
    </w:lvlOverride>
  </w:num>
  <w:num w:numId="44" w16cid:durableId="336154307">
    <w:abstractNumId w:val="2"/>
    <w:lvlOverride w:ilvl="0">
      <w:startOverride w:val="1"/>
    </w:lvlOverride>
  </w:num>
  <w:num w:numId="45" w16cid:durableId="1943301776">
    <w:abstractNumId w:val="2"/>
    <w:lvlOverride w:ilvl="0">
      <w:startOverride w:val="1"/>
    </w:lvlOverride>
  </w:num>
  <w:num w:numId="46" w16cid:durableId="227763299">
    <w:abstractNumId w:val="2"/>
    <w:lvlOverride w:ilvl="0">
      <w:startOverride w:val="1"/>
    </w:lvlOverride>
  </w:num>
  <w:num w:numId="47" w16cid:durableId="767387661">
    <w:abstractNumId w:val="2"/>
    <w:lvlOverride w:ilvl="0">
      <w:startOverride w:val="1"/>
    </w:lvlOverride>
  </w:num>
  <w:num w:numId="48" w16cid:durableId="1398279853">
    <w:abstractNumId w:val="2"/>
    <w:lvlOverride w:ilvl="0">
      <w:startOverride w:val="1"/>
    </w:lvlOverride>
  </w:num>
  <w:num w:numId="49" w16cid:durableId="1245918284">
    <w:abstractNumId w:val="2"/>
    <w:lvlOverride w:ilvl="0">
      <w:startOverride w:val="1"/>
    </w:lvlOverride>
  </w:num>
  <w:num w:numId="50" w16cid:durableId="60449979">
    <w:abstractNumId w:val="2"/>
    <w:lvlOverride w:ilvl="0">
      <w:startOverride w:val="1"/>
    </w:lvlOverride>
  </w:num>
  <w:num w:numId="51" w16cid:durableId="134835323">
    <w:abstractNumId w:val="2"/>
    <w:lvlOverride w:ilvl="0">
      <w:startOverride w:val="1"/>
    </w:lvlOverride>
  </w:num>
  <w:num w:numId="52" w16cid:durableId="1313291763">
    <w:abstractNumId w:val="2"/>
    <w:lvlOverride w:ilvl="0">
      <w:startOverride w:val="1"/>
    </w:lvlOverride>
  </w:num>
  <w:num w:numId="53" w16cid:durableId="1694381104">
    <w:abstractNumId w:val="2"/>
    <w:lvlOverride w:ilvl="0">
      <w:startOverride w:val="1"/>
    </w:lvlOverride>
  </w:num>
  <w:num w:numId="54" w16cid:durableId="1281297294">
    <w:abstractNumId w:val="2"/>
    <w:lvlOverride w:ilvl="0">
      <w:startOverride w:val="1"/>
    </w:lvlOverride>
  </w:num>
  <w:num w:numId="55" w16cid:durableId="1646199017">
    <w:abstractNumId w:val="2"/>
    <w:lvlOverride w:ilvl="0">
      <w:startOverride w:val="1"/>
    </w:lvlOverride>
  </w:num>
  <w:num w:numId="56" w16cid:durableId="1572303380">
    <w:abstractNumId w:val="2"/>
    <w:lvlOverride w:ilvl="0">
      <w:startOverride w:val="1"/>
    </w:lvlOverride>
  </w:num>
  <w:num w:numId="57" w16cid:durableId="1035472114">
    <w:abstractNumId w:val="2"/>
    <w:lvlOverride w:ilvl="0">
      <w:startOverride w:val="1"/>
    </w:lvlOverride>
  </w:num>
  <w:num w:numId="58" w16cid:durableId="1268393199">
    <w:abstractNumId w:val="2"/>
    <w:lvlOverride w:ilvl="0">
      <w:startOverride w:val="1"/>
    </w:lvlOverride>
  </w:num>
  <w:num w:numId="59" w16cid:durableId="2071030933">
    <w:abstractNumId w:val="2"/>
    <w:lvlOverride w:ilvl="0">
      <w:startOverride w:val="1"/>
    </w:lvlOverride>
  </w:num>
  <w:num w:numId="60" w16cid:durableId="1658730259">
    <w:abstractNumId w:val="2"/>
    <w:lvlOverride w:ilvl="0">
      <w:startOverride w:val="1"/>
    </w:lvlOverride>
  </w:num>
  <w:num w:numId="61" w16cid:durableId="397438584">
    <w:abstractNumId w:val="2"/>
    <w:lvlOverride w:ilvl="0">
      <w:startOverride w:val="1"/>
    </w:lvlOverride>
  </w:num>
  <w:num w:numId="62" w16cid:durableId="876621163">
    <w:abstractNumId w:val="2"/>
    <w:lvlOverride w:ilvl="0">
      <w:startOverride w:val="1"/>
    </w:lvlOverride>
  </w:num>
  <w:num w:numId="63" w16cid:durableId="516314345">
    <w:abstractNumId w:val="2"/>
    <w:lvlOverride w:ilvl="0">
      <w:startOverride w:val="1"/>
    </w:lvlOverride>
  </w:num>
  <w:num w:numId="64" w16cid:durableId="1241334750">
    <w:abstractNumId w:val="2"/>
    <w:lvlOverride w:ilvl="0">
      <w:startOverride w:val="1"/>
    </w:lvlOverride>
  </w:num>
  <w:num w:numId="65" w16cid:durableId="757870365">
    <w:abstractNumId w:val="2"/>
    <w:lvlOverride w:ilvl="0">
      <w:startOverride w:val="1"/>
    </w:lvlOverride>
  </w:num>
  <w:num w:numId="66" w16cid:durableId="2055150940">
    <w:abstractNumId w:val="86"/>
  </w:num>
  <w:num w:numId="67" w16cid:durableId="1530607096">
    <w:abstractNumId w:val="2"/>
    <w:lvlOverride w:ilvl="0">
      <w:startOverride w:val="1"/>
    </w:lvlOverride>
  </w:num>
  <w:num w:numId="68" w16cid:durableId="863978804">
    <w:abstractNumId w:val="2"/>
    <w:lvlOverride w:ilvl="0">
      <w:startOverride w:val="1"/>
    </w:lvlOverride>
  </w:num>
  <w:num w:numId="69" w16cid:durableId="1654212389">
    <w:abstractNumId w:val="2"/>
    <w:lvlOverride w:ilvl="0">
      <w:startOverride w:val="1"/>
    </w:lvlOverride>
  </w:num>
  <w:num w:numId="70" w16cid:durableId="1373652380">
    <w:abstractNumId w:val="2"/>
    <w:lvlOverride w:ilvl="0">
      <w:startOverride w:val="1"/>
    </w:lvlOverride>
  </w:num>
  <w:num w:numId="71" w16cid:durableId="891230668">
    <w:abstractNumId w:val="2"/>
    <w:lvlOverride w:ilvl="0">
      <w:startOverride w:val="1"/>
    </w:lvlOverride>
  </w:num>
  <w:num w:numId="72" w16cid:durableId="728190183">
    <w:abstractNumId w:val="2"/>
    <w:lvlOverride w:ilvl="0">
      <w:startOverride w:val="1"/>
    </w:lvlOverride>
  </w:num>
  <w:num w:numId="73" w16cid:durableId="420299421">
    <w:abstractNumId w:val="2"/>
    <w:lvlOverride w:ilvl="0">
      <w:startOverride w:val="1"/>
    </w:lvlOverride>
  </w:num>
  <w:num w:numId="74" w16cid:durableId="1295328638">
    <w:abstractNumId w:val="2"/>
    <w:lvlOverride w:ilvl="0">
      <w:startOverride w:val="1"/>
    </w:lvlOverride>
  </w:num>
  <w:num w:numId="75" w16cid:durableId="506209155">
    <w:abstractNumId w:val="2"/>
    <w:lvlOverride w:ilvl="0">
      <w:startOverride w:val="1"/>
    </w:lvlOverride>
  </w:num>
  <w:num w:numId="76" w16cid:durableId="2097089184">
    <w:abstractNumId w:val="2"/>
    <w:lvlOverride w:ilvl="0">
      <w:startOverride w:val="1"/>
    </w:lvlOverride>
  </w:num>
  <w:num w:numId="77" w16cid:durableId="1389769729">
    <w:abstractNumId w:val="2"/>
    <w:lvlOverride w:ilvl="0">
      <w:startOverride w:val="1"/>
    </w:lvlOverride>
  </w:num>
  <w:num w:numId="78" w16cid:durableId="1465544019">
    <w:abstractNumId w:val="2"/>
    <w:lvlOverride w:ilvl="0">
      <w:startOverride w:val="1"/>
    </w:lvlOverride>
  </w:num>
  <w:num w:numId="79" w16cid:durableId="1782652347">
    <w:abstractNumId w:val="2"/>
    <w:lvlOverride w:ilvl="0">
      <w:startOverride w:val="1"/>
    </w:lvlOverride>
  </w:num>
  <w:num w:numId="80" w16cid:durableId="674890933">
    <w:abstractNumId w:val="2"/>
    <w:lvlOverride w:ilvl="0">
      <w:startOverride w:val="1"/>
    </w:lvlOverride>
  </w:num>
  <w:num w:numId="81" w16cid:durableId="560094549">
    <w:abstractNumId w:val="2"/>
    <w:lvlOverride w:ilvl="0">
      <w:startOverride w:val="1"/>
    </w:lvlOverride>
  </w:num>
  <w:num w:numId="82" w16cid:durableId="88157129">
    <w:abstractNumId w:val="2"/>
    <w:lvlOverride w:ilvl="0">
      <w:startOverride w:val="1"/>
    </w:lvlOverride>
  </w:num>
  <w:num w:numId="83" w16cid:durableId="272594227">
    <w:abstractNumId w:val="2"/>
    <w:lvlOverride w:ilvl="0">
      <w:startOverride w:val="1"/>
    </w:lvlOverride>
  </w:num>
  <w:num w:numId="84" w16cid:durableId="452788922">
    <w:abstractNumId w:val="2"/>
    <w:lvlOverride w:ilvl="0">
      <w:startOverride w:val="1"/>
    </w:lvlOverride>
  </w:num>
  <w:num w:numId="85" w16cid:durableId="1213494782">
    <w:abstractNumId w:val="7"/>
  </w:num>
  <w:num w:numId="86" w16cid:durableId="1647734646">
    <w:abstractNumId w:val="79"/>
  </w:num>
  <w:num w:numId="87" w16cid:durableId="1124664186">
    <w:abstractNumId w:val="17"/>
  </w:num>
  <w:num w:numId="88" w16cid:durableId="232009198">
    <w:abstractNumId w:val="72"/>
  </w:num>
  <w:num w:numId="89" w16cid:durableId="594829591">
    <w:abstractNumId w:val="1"/>
  </w:num>
  <w:num w:numId="90" w16cid:durableId="2046712223">
    <w:abstractNumId w:val="12"/>
  </w:num>
  <w:num w:numId="91" w16cid:durableId="194732775">
    <w:abstractNumId w:val="51"/>
  </w:num>
  <w:num w:numId="92" w16cid:durableId="789738153">
    <w:abstractNumId w:val="6"/>
  </w:num>
  <w:num w:numId="93" w16cid:durableId="54592147">
    <w:abstractNumId w:val="61"/>
  </w:num>
  <w:num w:numId="94" w16cid:durableId="322511952">
    <w:abstractNumId w:val="58"/>
  </w:num>
  <w:num w:numId="95" w16cid:durableId="2009482138">
    <w:abstractNumId w:val="85"/>
  </w:num>
  <w:num w:numId="96" w16cid:durableId="866868212">
    <w:abstractNumId w:val="68"/>
  </w:num>
  <w:num w:numId="97" w16cid:durableId="1691907393">
    <w:abstractNumId w:val="46"/>
  </w:num>
  <w:num w:numId="98" w16cid:durableId="1095904060">
    <w:abstractNumId w:val="82"/>
  </w:num>
  <w:num w:numId="99" w16cid:durableId="1529416222">
    <w:abstractNumId w:val="49"/>
  </w:num>
  <w:num w:numId="100" w16cid:durableId="83381882">
    <w:abstractNumId w:val="14"/>
  </w:num>
  <w:num w:numId="101" w16cid:durableId="1637293466">
    <w:abstractNumId w:val="29"/>
  </w:num>
  <w:num w:numId="102" w16cid:durableId="1241259750">
    <w:abstractNumId w:val="3"/>
  </w:num>
  <w:num w:numId="103" w16cid:durableId="477459992">
    <w:abstractNumId w:val="5"/>
  </w:num>
  <w:num w:numId="104" w16cid:durableId="1010059296">
    <w:abstractNumId w:val="84"/>
  </w:num>
  <w:num w:numId="105" w16cid:durableId="949966955">
    <w:abstractNumId w:val="81"/>
  </w:num>
  <w:num w:numId="106" w16cid:durableId="538515844">
    <w:abstractNumId w:val="78"/>
  </w:num>
  <w:num w:numId="107" w16cid:durableId="445927922">
    <w:abstractNumId w:val="35"/>
  </w:num>
  <w:num w:numId="108" w16cid:durableId="1851480773">
    <w:abstractNumId w:val="10"/>
  </w:num>
  <w:num w:numId="109" w16cid:durableId="639769624">
    <w:abstractNumId w:val="8"/>
  </w:num>
  <w:num w:numId="110" w16cid:durableId="1682851937">
    <w:abstractNumId w:val="21"/>
  </w:num>
  <w:num w:numId="111" w16cid:durableId="758867440">
    <w:abstractNumId w:val="77"/>
  </w:num>
  <w:num w:numId="112" w16cid:durableId="24210387">
    <w:abstractNumId w:val="55"/>
  </w:num>
  <w:num w:numId="113" w16cid:durableId="1234897061">
    <w:abstractNumId w:val="65"/>
  </w:num>
  <w:num w:numId="114" w16cid:durableId="1346320448">
    <w:abstractNumId w:val="80"/>
  </w:num>
  <w:num w:numId="115" w16cid:durableId="1922105458">
    <w:abstractNumId w:val="38"/>
  </w:num>
  <w:num w:numId="116" w16cid:durableId="2076663143">
    <w:abstractNumId w:val="28"/>
  </w:num>
  <w:num w:numId="117" w16cid:durableId="2113893890">
    <w:abstractNumId w:val="70"/>
  </w:num>
  <w:num w:numId="118" w16cid:durableId="886836332">
    <w:abstractNumId w:val="67"/>
  </w:num>
  <w:num w:numId="119" w16cid:durableId="652955255">
    <w:abstractNumId w:val="41"/>
  </w:num>
  <w:num w:numId="120" w16cid:durableId="1951890504">
    <w:abstractNumId w:val="87"/>
  </w:num>
  <w:num w:numId="121" w16cid:durableId="1683698812">
    <w:abstractNumId w:val="36"/>
  </w:num>
  <w:num w:numId="122" w16cid:durableId="384111812">
    <w:abstractNumId w:val="9"/>
  </w:num>
  <w:num w:numId="123" w16cid:durableId="1673408753">
    <w:abstractNumId w:val="18"/>
  </w:num>
  <w:num w:numId="124" w16cid:durableId="1468359387">
    <w:abstractNumId w:val="32"/>
  </w:num>
  <w:num w:numId="125" w16cid:durableId="836774238">
    <w:abstractNumId w:val="74"/>
  </w:num>
  <w:num w:numId="126" w16cid:durableId="1689136617">
    <w:abstractNumId w:val="27"/>
  </w:num>
  <w:num w:numId="127" w16cid:durableId="44911438">
    <w:abstractNumId w:val="42"/>
  </w:num>
  <w:num w:numId="128" w16cid:durableId="1676692386">
    <w:abstractNumId w:val="62"/>
  </w:num>
  <w:num w:numId="129" w16cid:durableId="1742360861">
    <w:abstractNumId w:val="15"/>
  </w:num>
  <w:num w:numId="130" w16cid:durableId="1849827855">
    <w:abstractNumId w:val="59"/>
  </w:num>
  <w:num w:numId="131" w16cid:durableId="1172645398">
    <w:abstractNumId w:val="76"/>
  </w:num>
  <w:num w:numId="132" w16cid:durableId="2019958956">
    <w:abstractNumId w:val="73"/>
  </w:num>
  <w:num w:numId="133" w16cid:durableId="1975090624">
    <w:abstractNumId w:val="64"/>
  </w:num>
  <w:num w:numId="134" w16cid:durableId="674261407">
    <w:abstractNumId w:val="56"/>
  </w:num>
  <w:num w:numId="135" w16cid:durableId="291599814">
    <w:abstractNumId w:val="63"/>
  </w:num>
  <w:num w:numId="136" w16cid:durableId="1135635517">
    <w:abstractNumId w:val="25"/>
  </w:num>
  <w:num w:numId="137" w16cid:durableId="1006130735">
    <w:abstractNumId w:val="2"/>
    <w:lvlOverride w:ilvl="0">
      <w:startOverride w:val="1"/>
    </w:lvlOverride>
  </w:num>
  <w:num w:numId="138" w16cid:durableId="2013990028">
    <w:abstractNumId w:val="4"/>
  </w:num>
  <w:num w:numId="139" w16cid:durableId="1596741625">
    <w:abstractNumId w:val="44"/>
  </w:num>
  <w:numIdMacAtCleanup w:val="1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4096" w:nlCheck="1" w:checkStyle="0"/>
  <w:activeWritingStyle w:appName="MSWord" w:lang="pt-BR" w:vendorID="64" w:dllVersion="0" w:nlCheck="1" w:checkStyle="0"/>
  <w:activeWritingStyle w:appName="MSWord" w:lang="en-US" w:vendorID="64" w:dllVersion="0" w:nlCheck="1" w:checkStyle="0"/>
  <w:activeWritingStyle w:appName="MSWord" w:lang="es-ES" w:vendorID="64" w:dllVersion="0" w:nlCheck="1" w:checkStyle="0"/>
  <w:linkStyle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4"/>
  <w:doNotTrackFormatting/>
  <w:documentProtection w:edit="readOnly" w:formatting="1" w:enforcement="0"/>
  <w:defaultTabStop w:val="1021"/>
  <w:hyphenationZone w:val="425"/>
  <w:drawingGridHorizontalSpacing w:val="110"/>
  <w:displayHorizontalDrawingGridEvery w:val="2"/>
  <w:noPunctuationKerning/>
  <w:characterSpacingControl w:val="doNotCompress"/>
  <w:hdrShapeDefaults>
    <o:shapedefaults v:ext="edit" spidmax="2052" style="mso-width-relative:margin;mso-height-relative:margin"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3MLIwNjQ0MrUwMzdQ0lEKTi0uzszPAykwrwUAjcb2xywAAAA="/>
  </w:docVars>
  <w:rsids>
    <w:rsidRoot w:val="00806096"/>
    <w:rsid w:val="000000F4"/>
    <w:rsid w:val="000002BF"/>
    <w:rsid w:val="000004B3"/>
    <w:rsid w:val="000005FC"/>
    <w:rsid w:val="0000060E"/>
    <w:rsid w:val="000009A5"/>
    <w:rsid w:val="00000AE1"/>
    <w:rsid w:val="00000ED8"/>
    <w:rsid w:val="000011C5"/>
    <w:rsid w:val="0000129D"/>
    <w:rsid w:val="000017F2"/>
    <w:rsid w:val="0000190B"/>
    <w:rsid w:val="000019EF"/>
    <w:rsid w:val="000019F9"/>
    <w:rsid w:val="00001ABF"/>
    <w:rsid w:val="00001F08"/>
    <w:rsid w:val="00002277"/>
    <w:rsid w:val="00002287"/>
    <w:rsid w:val="0000277C"/>
    <w:rsid w:val="00002794"/>
    <w:rsid w:val="0000294C"/>
    <w:rsid w:val="00002CEF"/>
    <w:rsid w:val="0000308C"/>
    <w:rsid w:val="0000340B"/>
    <w:rsid w:val="0000340C"/>
    <w:rsid w:val="00003C0D"/>
    <w:rsid w:val="00004390"/>
    <w:rsid w:val="000045E9"/>
    <w:rsid w:val="0000495C"/>
    <w:rsid w:val="00004B3B"/>
    <w:rsid w:val="00004D1D"/>
    <w:rsid w:val="00004FD3"/>
    <w:rsid w:val="000050B0"/>
    <w:rsid w:val="000052BC"/>
    <w:rsid w:val="000058C3"/>
    <w:rsid w:val="00005965"/>
    <w:rsid w:val="00005A37"/>
    <w:rsid w:val="00005A80"/>
    <w:rsid w:val="00005BEE"/>
    <w:rsid w:val="000061C0"/>
    <w:rsid w:val="000061D6"/>
    <w:rsid w:val="000064B7"/>
    <w:rsid w:val="0000658B"/>
    <w:rsid w:val="000065BA"/>
    <w:rsid w:val="00006650"/>
    <w:rsid w:val="0000665E"/>
    <w:rsid w:val="00006712"/>
    <w:rsid w:val="0000682B"/>
    <w:rsid w:val="000068FE"/>
    <w:rsid w:val="00006A55"/>
    <w:rsid w:val="00006DE2"/>
    <w:rsid w:val="00006F99"/>
    <w:rsid w:val="0000711B"/>
    <w:rsid w:val="00007183"/>
    <w:rsid w:val="000078C0"/>
    <w:rsid w:val="00007B40"/>
    <w:rsid w:val="00007DA1"/>
    <w:rsid w:val="00010753"/>
    <w:rsid w:val="000108D7"/>
    <w:rsid w:val="0001097B"/>
    <w:rsid w:val="00010BEC"/>
    <w:rsid w:val="00011147"/>
    <w:rsid w:val="00011345"/>
    <w:rsid w:val="00011753"/>
    <w:rsid w:val="000119C1"/>
    <w:rsid w:val="000121EA"/>
    <w:rsid w:val="000121EF"/>
    <w:rsid w:val="0001274A"/>
    <w:rsid w:val="00012884"/>
    <w:rsid w:val="00012A2C"/>
    <w:rsid w:val="00012FB7"/>
    <w:rsid w:val="000134A6"/>
    <w:rsid w:val="000134E9"/>
    <w:rsid w:val="0001388C"/>
    <w:rsid w:val="00013A7E"/>
    <w:rsid w:val="00013B28"/>
    <w:rsid w:val="0001426D"/>
    <w:rsid w:val="0001430A"/>
    <w:rsid w:val="00014402"/>
    <w:rsid w:val="0001450A"/>
    <w:rsid w:val="000148B7"/>
    <w:rsid w:val="000148D8"/>
    <w:rsid w:val="000148FA"/>
    <w:rsid w:val="00014AD4"/>
    <w:rsid w:val="00015135"/>
    <w:rsid w:val="0001583F"/>
    <w:rsid w:val="00015F71"/>
    <w:rsid w:val="000161F2"/>
    <w:rsid w:val="00016505"/>
    <w:rsid w:val="000166FF"/>
    <w:rsid w:val="00016B65"/>
    <w:rsid w:val="00016CA7"/>
    <w:rsid w:val="00017100"/>
    <w:rsid w:val="00017282"/>
    <w:rsid w:val="000172A5"/>
    <w:rsid w:val="000174E4"/>
    <w:rsid w:val="000177D4"/>
    <w:rsid w:val="00017C5F"/>
    <w:rsid w:val="00017E2E"/>
    <w:rsid w:val="00017E73"/>
    <w:rsid w:val="0002005B"/>
    <w:rsid w:val="00020720"/>
    <w:rsid w:val="000208F7"/>
    <w:rsid w:val="00020A29"/>
    <w:rsid w:val="00020CA9"/>
    <w:rsid w:val="000213D1"/>
    <w:rsid w:val="0002143F"/>
    <w:rsid w:val="000215ED"/>
    <w:rsid w:val="000217A7"/>
    <w:rsid w:val="00021B28"/>
    <w:rsid w:val="00021CA1"/>
    <w:rsid w:val="00021D60"/>
    <w:rsid w:val="00022023"/>
    <w:rsid w:val="0002207E"/>
    <w:rsid w:val="000221B3"/>
    <w:rsid w:val="00022310"/>
    <w:rsid w:val="00022467"/>
    <w:rsid w:val="000225AB"/>
    <w:rsid w:val="000227D4"/>
    <w:rsid w:val="0002281F"/>
    <w:rsid w:val="000228B7"/>
    <w:rsid w:val="00022C96"/>
    <w:rsid w:val="00022E79"/>
    <w:rsid w:val="00023651"/>
    <w:rsid w:val="0002375F"/>
    <w:rsid w:val="00023ABD"/>
    <w:rsid w:val="00023DFF"/>
    <w:rsid w:val="00023EE8"/>
    <w:rsid w:val="00024604"/>
    <w:rsid w:val="00024883"/>
    <w:rsid w:val="00024C90"/>
    <w:rsid w:val="00025225"/>
    <w:rsid w:val="00025398"/>
    <w:rsid w:val="000255A2"/>
    <w:rsid w:val="000255BB"/>
    <w:rsid w:val="00025B7F"/>
    <w:rsid w:val="00025DA0"/>
    <w:rsid w:val="00026293"/>
    <w:rsid w:val="00026589"/>
    <w:rsid w:val="00026609"/>
    <w:rsid w:val="00026C37"/>
    <w:rsid w:val="00026D17"/>
    <w:rsid w:val="00026D7A"/>
    <w:rsid w:val="00026F97"/>
    <w:rsid w:val="00027575"/>
    <w:rsid w:val="000279A6"/>
    <w:rsid w:val="00027BB7"/>
    <w:rsid w:val="00030459"/>
    <w:rsid w:val="000307D5"/>
    <w:rsid w:val="00031039"/>
    <w:rsid w:val="000311C9"/>
    <w:rsid w:val="00031276"/>
    <w:rsid w:val="00031340"/>
    <w:rsid w:val="0003144F"/>
    <w:rsid w:val="000315B3"/>
    <w:rsid w:val="00031AF0"/>
    <w:rsid w:val="00031FE5"/>
    <w:rsid w:val="00032468"/>
    <w:rsid w:val="00032939"/>
    <w:rsid w:val="00032C05"/>
    <w:rsid w:val="00032DFA"/>
    <w:rsid w:val="00033283"/>
    <w:rsid w:val="00033471"/>
    <w:rsid w:val="000335BF"/>
    <w:rsid w:val="00033906"/>
    <w:rsid w:val="00033C49"/>
    <w:rsid w:val="00033D72"/>
    <w:rsid w:val="00034067"/>
    <w:rsid w:val="00034605"/>
    <w:rsid w:val="00034795"/>
    <w:rsid w:val="00034859"/>
    <w:rsid w:val="00034894"/>
    <w:rsid w:val="00035330"/>
    <w:rsid w:val="00035523"/>
    <w:rsid w:val="00035B42"/>
    <w:rsid w:val="00035C00"/>
    <w:rsid w:val="00036416"/>
    <w:rsid w:val="000368CE"/>
    <w:rsid w:val="000369F6"/>
    <w:rsid w:val="00036B29"/>
    <w:rsid w:val="00036B77"/>
    <w:rsid w:val="0003705F"/>
    <w:rsid w:val="000370C2"/>
    <w:rsid w:val="000372B6"/>
    <w:rsid w:val="0003742F"/>
    <w:rsid w:val="00037B14"/>
    <w:rsid w:val="00040524"/>
    <w:rsid w:val="0004078F"/>
    <w:rsid w:val="000407FE"/>
    <w:rsid w:val="0004080A"/>
    <w:rsid w:val="0004088F"/>
    <w:rsid w:val="000409DC"/>
    <w:rsid w:val="00040B0E"/>
    <w:rsid w:val="0004113F"/>
    <w:rsid w:val="00041290"/>
    <w:rsid w:val="000412DD"/>
    <w:rsid w:val="0004138D"/>
    <w:rsid w:val="0004144D"/>
    <w:rsid w:val="0004149B"/>
    <w:rsid w:val="00041901"/>
    <w:rsid w:val="00041B3D"/>
    <w:rsid w:val="00041ECC"/>
    <w:rsid w:val="0004203C"/>
    <w:rsid w:val="00042052"/>
    <w:rsid w:val="0004207E"/>
    <w:rsid w:val="000422FD"/>
    <w:rsid w:val="0004235D"/>
    <w:rsid w:val="000423DC"/>
    <w:rsid w:val="0004243D"/>
    <w:rsid w:val="00042CED"/>
    <w:rsid w:val="00042D62"/>
    <w:rsid w:val="00042DAF"/>
    <w:rsid w:val="00042E3B"/>
    <w:rsid w:val="00043040"/>
    <w:rsid w:val="0004310F"/>
    <w:rsid w:val="000437CC"/>
    <w:rsid w:val="000438DB"/>
    <w:rsid w:val="00043AF4"/>
    <w:rsid w:val="0004433D"/>
    <w:rsid w:val="0004477B"/>
    <w:rsid w:val="00044B76"/>
    <w:rsid w:val="00044EC5"/>
    <w:rsid w:val="00044F29"/>
    <w:rsid w:val="00045299"/>
    <w:rsid w:val="000457A3"/>
    <w:rsid w:val="00045918"/>
    <w:rsid w:val="00045992"/>
    <w:rsid w:val="00045A94"/>
    <w:rsid w:val="00045BFB"/>
    <w:rsid w:val="000462DE"/>
    <w:rsid w:val="0004639E"/>
    <w:rsid w:val="000465FC"/>
    <w:rsid w:val="00046FFD"/>
    <w:rsid w:val="00047233"/>
    <w:rsid w:val="0004738E"/>
    <w:rsid w:val="000475B9"/>
    <w:rsid w:val="0004792B"/>
    <w:rsid w:val="00047957"/>
    <w:rsid w:val="00047AF2"/>
    <w:rsid w:val="00047D10"/>
    <w:rsid w:val="00050045"/>
    <w:rsid w:val="00050162"/>
    <w:rsid w:val="000503E4"/>
    <w:rsid w:val="000504DF"/>
    <w:rsid w:val="00050586"/>
    <w:rsid w:val="00050A9E"/>
    <w:rsid w:val="000512F5"/>
    <w:rsid w:val="00051521"/>
    <w:rsid w:val="0005166D"/>
    <w:rsid w:val="00051ACE"/>
    <w:rsid w:val="00051D9A"/>
    <w:rsid w:val="0005204F"/>
    <w:rsid w:val="000520AE"/>
    <w:rsid w:val="000520CE"/>
    <w:rsid w:val="000520E0"/>
    <w:rsid w:val="000522D2"/>
    <w:rsid w:val="000524C6"/>
    <w:rsid w:val="00052574"/>
    <w:rsid w:val="00052973"/>
    <w:rsid w:val="00052CC6"/>
    <w:rsid w:val="00052F98"/>
    <w:rsid w:val="00053142"/>
    <w:rsid w:val="000533BB"/>
    <w:rsid w:val="00053E35"/>
    <w:rsid w:val="00053F94"/>
    <w:rsid w:val="0005494A"/>
    <w:rsid w:val="00054C3E"/>
    <w:rsid w:val="00054C85"/>
    <w:rsid w:val="00054DF8"/>
    <w:rsid w:val="00055272"/>
    <w:rsid w:val="00055452"/>
    <w:rsid w:val="0005559A"/>
    <w:rsid w:val="000556AA"/>
    <w:rsid w:val="00055A31"/>
    <w:rsid w:val="00055A4B"/>
    <w:rsid w:val="00056189"/>
    <w:rsid w:val="00056193"/>
    <w:rsid w:val="000564B8"/>
    <w:rsid w:val="00056854"/>
    <w:rsid w:val="00056AF7"/>
    <w:rsid w:val="00056B9E"/>
    <w:rsid w:val="000572A7"/>
    <w:rsid w:val="000574D1"/>
    <w:rsid w:val="0005775C"/>
    <w:rsid w:val="000577A1"/>
    <w:rsid w:val="00057867"/>
    <w:rsid w:val="000579C3"/>
    <w:rsid w:val="00057FBC"/>
    <w:rsid w:val="00060412"/>
    <w:rsid w:val="00060966"/>
    <w:rsid w:val="00060998"/>
    <w:rsid w:val="00060A2B"/>
    <w:rsid w:val="00060BB2"/>
    <w:rsid w:val="00060D6B"/>
    <w:rsid w:val="0006151F"/>
    <w:rsid w:val="00061752"/>
    <w:rsid w:val="0006179C"/>
    <w:rsid w:val="00061EE4"/>
    <w:rsid w:val="000625AE"/>
    <w:rsid w:val="00062756"/>
    <w:rsid w:val="000630AB"/>
    <w:rsid w:val="0006364F"/>
    <w:rsid w:val="000639A4"/>
    <w:rsid w:val="00063AB4"/>
    <w:rsid w:val="00063FDD"/>
    <w:rsid w:val="000641D2"/>
    <w:rsid w:val="00064332"/>
    <w:rsid w:val="00064497"/>
    <w:rsid w:val="00064600"/>
    <w:rsid w:val="00064A02"/>
    <w:rsid w:val="00064A40"/>
    <w:rsid w:val="00064AD3"/>
    <w:rsid w:val="00064EB0"/>
    <w:rsid w:val="00064FEC"/>
    <w:rsid w:val="0006551B"/>
    <w:rsid w:val="000655DF"/>
    <w:rsid w:val="00065670"/>
    <w:rsid w:val="00065677"/>
    <w:rsid w:val="000658E8"/>
    <w:rsid w:val="00065A10"/>
    <w:rsid w:val="00065E10"/>
    <w:rsid w:val="00065F6A"/>
    <w:rsid w:val="0006615F"/>
    <w:rsid w:val="0006617B"/>
    <w:rsid w:val="000663AB"/>
    <w:rsid w:val="0006656A"/>
    <w:rsid w:val="00066697"/>
    <w:rsid w:val="0006684F"/>
    <w:rsid w:val="00066955"/>
    <w:rsid w:val="000669DC"/>
    <w:rsid w:val="0006707A"/>
    <w:rsid w:val="000671FE"/>
    <w:rsid w:val="000672CF"/>
    <w:rsid w:val="000674A9"/>
    <w:rsid w:val="000676B0"/>
    <w:rsid w:val="000679E1"/>
    <w:rsid w:val="00067BA4"/>
    <w:rsid w:val="00067ED0"/>
    <w:rsid w:val="00067F9C"/>
    <w:rsid w:val="00070026"/>
    <w:rsid w:val="00070383"/>
    <w:rsid w:val="000708AC"/>
    <w:rsid w:val="000709BD"/>
    <w:rsid w:val="00070B93"/>
    <w:rsid w:val="00070ECA"/>
    <w:rsid w:val="00070EDE"/>
    <w:rsid w:val="00070F94"/>
    <w:rsid w:val="00071152"/>
    <w:rsid w:val="00071234"/>
    <w:rsid w:val="000716E3"/>
    <w:rsid w:val="0007173D"/>
    <w:rsid w:val="000718B1"/>
    <w:rsid w:val="00071D82"/>
    <w:rsid w:val="00072D5B"/>
    <w:rsid w:val="0007331E"/>
    <w:rsid w:val="0007348D"/>
    <w:rsid w:val="00073A15"/>
    <w:rsid w:val="00073A19"/>
    <w:rsid w:val="00073D84"/>
    <w:rsid w:val="000740DA"/>
    <w:rsid w:val="0007421A"/>
    <w:rsid w:val="00074366"/>
    <w:rsid w:val="000748B5"/>
    <w:rsid w:val="00074962"/>
    <w:rsid w:val="00074EF5"/>
    <w:rsid w:val="000750F4"/>
    <w:rsid w:val="00075AEE"/>
    <w:rsid w:val="00075B0C"/>
    <w:rsid w:val="00075DC9"/>
    <w:rsid w:val="00075FEF"/>
    <w:rsid w:val="00076A76"/>
    <w:rsid w:val="00077018"/>
    <w:rsid w:val="00077210"/>
    <w:rsid w:val="0007774C"/>
    <w:rsid w:val="000777D3"/>
    <w:rsid w:val="00077F95"/>
    <w:rsid w:val="00080210"/>
    <w:rsid w:val="00080A38"/>
    <w:rsid w:val="00080C3F"/>
    <w:rsid w:val="00080C91"/>
    <w:rsid w:val="00080D65"/>
    <w:rsid w:val="00081427"/>
    <w:rsid w:val="00081444"/>
    <w:rsid w:val="000815F9"/>
    <w:rsid w:val="000816BC"/>
    <w:rsid w:val="00081825"/>
    <w:rsid w:val="00081ED0"/>
    <w:rsid w:val="00081FE8"/>
    <w:rsid w:val="000821BE"/>
    <w:rsid w:val="0008262E"/>
    <w:rsid w:val="000826E2"/>
    <w:rsid w:val="00082757"/>
    <w:rsid w:val="00082798"/>
    <w:rsid w:val="00082854"/>
    <w:rsid w:val="00082D56"/>
    <w:rsid w:val="00082F19"/>
    <w:rsid w:val="000834F1"/>
    <w:rsid w:val="00083A10"/>
    <w:rsid w:val="00083D09"/>
    <w:rsid w:val="000845C4"/>
    <w:rsid w:val="00084933"/>
    <w:rsid w:val="00084AE3"/>
    <w:rsid w:val="00084BBB"/>
    <w:rsid w:val="00084BBF"/>
    <w:rsid w:val="00084DF0"/>
    <w:rsid w:val="0008545B"/>
    <w:rsid w:val="00085503"/>
    <w:rsid w:val="00085843"/>
    <w:rsid w:val="00085B44"/>
    <w:rsid w:val="0008617D"/>
    <w:rsid w:val="00086403"/>
    <w:rsid w:val="00086512"/>
    <w:rsid w:val="00086552"/>
    <w:rsid w:val="00086630"/>
    <w:rsid w:val="000868C5"/>
    <w:rsid w:val="000869A8"/>
    <w:rsid w:val="00086BA3"/>
    <w:rsid w:val="00086BEF"/>
    <w:rsid w:val="00086D2C"/>
    <w:rsid w:val="00086DFF"/>
    <w:rsid w:val="0008770B"/>
    <w:rsid w:val="00087856"/>
    <w:rsid w:val="000879F7"/>
    <w:rsid w:val="00087A83"/>
    <w:rsid w:val="00087C9E"/>
    <w:rsid w:val="000903BF"/>
    <w:rsid w:val="00090567"/>
    <w:rsid w:val="00090702"/>
    <w:rsid w:val="00090797"/>
    <w:rsid w:val="00090AE2"/>
    <w:rsid w:val="00090C90"/>
    <w:rsid w:val="00090E7D"/>
    <w:rsid w:val="00091525"/>
    <w:rsid w:val="000918D0"/>
    <w:rsid w:val="00091B57"/>
    <w:rsid w:val="00091D14"/>
    <w:rsid w:val="00091E85"/>
    <w:rsid w:val="00092695"/>
    <w:rsid w:val="0009279A"/>
    <w:rsid w:val="000927C4"/>
    <w:rsid w:val="000928B9"/>
    <w:rsid w:val="000929E3"/>
    <w:rsid w:val="00092D6B"/>
    <w:rsid w:val="00092FB7"/>
    <w:rsid w:val="00093725"/>
    <w:rsid w:val="00093FB0"/>
    <w:rsid w:val="0009416E"/>
    <w:rsid w:val="00094557"/>
    <w:rsid w:val="00094690"/>
    <w:rsid w:val="0009484F"/>
    <w:rsid w:val="00094B60"/>
    <w:rsid w:val="00094C19"/>
    <w:rsid w:val="0009508C"/>
    <w:rsid w:val="000950DA"/>
    <w:rsid w:val="000953D7"/>
    <w:rsid w:val="00095863"/>
    <w:rsid w:val="000963BA"/>
    <w:rsid w:val="00096515"/>
    <w:rsid w:val="00096B98"/>
    <w:rsid w:val="00097019"/>
    <w:rsid w:val="000971F6"/>
    <w:rsid w:val="00097522"/>
    <w:rsid w:val="00097BEE"/>
    <w:rsid w:val="000A0018"/>
    <w:rsid w:val="000A029F"/>
    <w:rsid w:val="000A0318"/>
    <w:rsid w:val="000A0549"/>
    <w:rsid w:val="000A0679"/>
    <w:rsid w:val="000A07E8"/>
    <w:rsid w:val="000A0865"/>
    <w:rsid w:val="000A0E29"/>
    <w:rsid w:val="000A0ECD"/>
    <w:rsid w:val="000A0F27"/>
    <w:rsid w:val="000A1716"/>
    <w:rsid w:val="000A1996"/>
    <w:rsid w:val="000A1A86"/>
    <w:rsid w:val="000A1D0A"/>
    <w:rsid w:val="000A1DDD"/>
    <w:rsid w:val="000A2831"/>
    <w:rsid w:val="000A2C60"/>
    <w:rsid w:val="000A2FB0"/>
    <w:rsid w:val="000A31D7"/>
    <w:rsid w:val="000A3341"/>
    <w:rsid w:val="000A390D"/>
    <w:rsid w:val="000A3BCD"/>
    <w:rsid w:val="000A3C65"/>
    <w:rsid w:val="000A3FCD"/>
    <w:rsid w:val="000A4099"/>
    <w:rsid w:val="000A440E"/>
    <w:rsid w:val="000A47B8"/>
    <w:rsid w:val="000A500A"/>
    <w:rsid w:val="000A5123"/>
    <w:rsid w:val="000A51DE"/>
    <w:rsid w:val="000A5368"/>
    <w:rsid w:val="000A555F"/>
    <w:rsid w:val="000A55CA"/>
    <w:rsid w:val="000A5898"/>
    <w:rsid w:val="000A5A60"/>
    <w:rsid w:val="000A5AFF"/>
    <w:rsid w:val="000A62D1"/>
    <w:rsid w:val="000A66FD"/>
    <w:rsid w:val="000A683D"/>
    <w:rsid w:val="000A69B8"/>
    <w:rsid w:val="000A6B49"/>
    <w:rsid w:val="000A6BE2"/>
    <w:rsid w:val="000A7124"/>
    <w:rsid w:val="000A750B"/>
    <w:rsid w:val="000A77A0"/>
    <w:rsid w:val="000A78F9"/>
    <w:rsid w:val="000A791F"/>
    <w:rsid w:val="000A79CA"/>
    <w:rsid w:val="000A7AB0"/>
    <w:rsid w:val="000A7CB8"/>
    <w:rsid w:val="000A7D25"/>
    <w:rsid w:val="000B0336"/>
    <w:rsid w:val="000B06C8"/>
    <w:rsid w:val="000B0A26"/>
    <w:rsid w:val="000B0D63"/>
    <w:rsid w:val="000B0F07"/>
    <w:rsid w:val="000B1055"/>
    <w:rsid w:val="000B1448"/>
    <w:rsid w:val="000B15BA"/>
    <w:rsid w:val="000B1B78"/>
    <w:rsid w:val="000B1D3A"/>
    <w:rsid w:val="000B213E"/>
    <w:rsid w:val="000B2160"/>
    <w:rsid w:val="000B24C2"/>
    <w:rsid w:val="000B2BA8"/>
    <w:rsid w:val="000B3187"/>
    <w:rsid w:val="000B345A"/>
    <w:rsid w:val="000B386F"/>
    <w:rsid w:val="000B38F7"/>
    <w:rsid w:val="000B3A70"/>
    <w:rsid w:val="000B3EDC"/>
    <w:rsid w:val="000B45CA"/>
    <w:rsid w:val="000B4967"/>
    <w:rsid w:val="000B49B0"/>
    <w:rsid w:val="000B51F1"/>
    <w:rsid w:val="000B53B7"/>
    <w:rsid w:val="000B54E0"/>
    <w:rsid w:val="000B571D"/>
    <w:rsid w:val="000B5729"/>
    <w:rsid w:val="000B5B5B"/>
    <w:rsid w:val="000B5E23"/>
    <w:rsid w:val="000B6785"/>
    <w:rsid w:val="000B693E"/>
    <w:rsid w:val="000B6996"/>
    <w:rsid w:val="000B69D0"/>
    <w:rsid w:val="000B6A20"/>
    <w:rsid w:val="000B6B6A"/>
    <w:rsid w:val="000B6CA4"/>
    <w:rsid w:val="000B6ECB"/>
    <w:rsid w:val="000B7044"/>
    <w:rsid w:val="000B7858"/>
    <w:rsid w:val="000B7B0B"/>
    <w:rsid w:val="000B7DE6"/>
    <w:rsid w:val="000C0338"/>
    <w:rsid w:val="000C05E0"/>
    <w:rsid w:val="000C064D"/>
    <w:rsid w:val="000C06B1"/>
    <w:rsid w:val="000C0BD1"/>
    <w:rsid w:val="000C0D1A"/>
    <w:rsid w:val="000C19CF"/>
    <w:rsid w:val="000C1AED"/>
    <w:rsid w:val="000C1CAA"/>
    <w:rsid w:val="000C2169"/>
    <w:rsid w:val="000C22B6"/>
    <w:rsid w:val="000C253A"/>
    <w:rsid w:val="000C256A"/>
    <w:rsid w:val="000C25A2"/>
    <w:rsid w:val="000C326B"/>
    <w:rsid w:val="000C3982"/>
    <w:rsid w:val="000C3E22"/>
    <w:rsid w:val="000C42C6"/>
    <w:rsid w:val="000C4479"/>
    <w:rsid w:val="000C4744"/>
    <w:rsid w:val="000C495C"/>
    <w:rsid w:val="000C49A1"/>
    <w:rsid w:val="000C4E1A"/>
    <w:rsid w:val="000C5239"/>
    <w:rsid w:val="000C5992"/>
    <w:rsid w:val="000C5A10"/>
    <w:rsid w:val="000C5B1A"/>
    <w:rsid w:val="000C5E96"/>
    <w:rsid w:val="000C5FC2"/>
    <w:rsid w:val="000C67EC"/>
    <w:rsid w:val="000C6E43"/>
    <w:rsid w:val="000C7252"/>
    <w:rsid w:val="000C74F4"/>
    <w:rsid w:val="000C75A6"/>
    <w:rsid w:val="000C7A61"/>
    <w:rsid w:val="000C7D3D"/>
    <w:rsid w:val="000D0313"/>
    <w:rsid w:val="000D0D95"/>
    <w:rsid w:val="000D0F0E"/>
    <w:rsid w:val="000D0FFF"/>
    <w:rsid w:val="000D10AC"/>
    <w:rsid w:val="000D11F2"/>
    <w:rsid w:val="000D1496"/>
    <w:rsid w:val="000D163F"/>
    <w:rsid w:val="000D16FE"/>
    <w:rsid w:val="000D182C"/>
    <w:rsid w:val="000D1D00"/>
    <w:rsid w:val="000D20C0"/>
    <w:rsid w:val="000D20CC"/>
    <w:rsid w:val="000D23B8"/>
    <w:rsid w:val="000D2598"/>
    <w:rsid w:val="000D270B"/>
    <w:rsid w:val="000D29F6"/>
    <w:rsid w:val="000D2A91"/>
    <w:rsid w:val="000D2F19"/>
    <w:rsid w:val="000D3066"/>
    <w:rsid w:val="000D3164"/>
    <w:rsid w:val="000D3282"/>
    <w:rsid w:val="000D3CCD"/>
    <w:rsid w:val="000D3E63"/>
    <w:rsid w:val="000D41EB"/>
    <w:rsid w:val="000D4878"/>
    <w:rsid w:val="000D48F3"/>
    <w:rsid w:val="000D496A"/>
    <w:rsid w:val="000D49AB"/>
    <w:rsid w:val="000D4FE1"/>
    <w:rsid w:val="000D511C"/>
    <w:rsid w:val="000D5263"/>
    <w:rsid w:val="000D5274"/>
    <w:rsid w:val="000D536E"/>
    <w:rsid w:val="000D5C65"/>
    <w:rsid w:val="000D5DA1"/>
    <w:rsid w:val="000D5FFF"/>
    <w:rsid w:val="000D6773"/>
    <w:rsid w:val="000D68D8"/>
    <w:rsid w:val="000D69EA"/>
    <w:rsid w:val="000D6BF8"/>
    <w:rsid w:val="000D6E31"/>
    <w:rsid w:val="000D7025"/>
    <w:rsid w:val="000D7421"/>
    <w:rsid w:val="000D79ED"/>
    <w:rsid w:val="000E007B"/>
    <w:rsid w:val="000E01E5"/>
    <w:rsid w:val="000E0587"/>
    <w:rsid w:val="000E08B0"/>
    <w:rsid w:val="000E0A67"/>
    <w:rsid w:val="000E0D0C"/>
    <w:rsid w:val="000E102F"/>
    <w:rsid w:val="000E14EA"/>
    <w:rsid w:val="000E15DD"/>
    <w:rsid w:val="000E1758"/>
    <w:rsid w:val="000E1CB7"/>
    <w:rsid w:val="000E1EBC"/>
    <w:rsid w:val="000E2760"/>
    <w:rsid w:val="000E2BFF"/>
    <w:rsid w:val="000E2C16"/>
    <w:rsid w:val="000E3446"/>
    <w:rsid w:val="000E35C9"/>
    <w:rsid w:val="000E388F"/>
    <w:rsid w:val="000E3938"/>
    <w:rsid w:val="000E39E6"/>
    <w:rsid w:val="000E3FE7"/>
    <w:rsid w:val="000E4077"/>
    <w:rsid w:val="000E4483"/>
    <w:rsid w:val="000E46F2"/>
    <w:rsid w:val="000E4B49"/>
    <w:rsid w:val="000E4EC4"/>
    <w:rsid w:val="000E5239"/>
    <w:rsid w:val="000E5A3F"/>
    <w:rsid w:val="000E5A68"/>
    <w:rsid w:val="000E5B24"/>
    <w:rsid w:val="000E5E9A"/>
    <w:rsid w:val="000E62A2"/>
    <w:rsid w:val="000E62A8"/>
    <w:rsid w:val="000E6498"/>
    <w:rsid w:val="000E6582"/>
    <w:rsid w:val="000E6C4E"/>
    <w:rsid w:val="000E72D1"/>
    <w:rsid w:val="000E74E8"/>
    <w:rsid w:val="000E7643"/>
    <w:rsid w:val="000E76F8"/>
    <w:rsid w:val="000E79B5"/>
    <w:rsid w:val="000E7BF6"/>
    <w:rsid w:val="000E7BF7"/>
    <w:rsid w:val="000E7C3F"/>
    <w:rsid w:val="000E7EC3"/>
    <w:rsid w:val="000F01AF"/>
    <w:rsid w:val="000F0685"/>
    <w:rsid w:val="000F0894"/>
    <w:rsid w:val="000F0AB3"/>
    <w:rsid w:val="000F0D01"/>
    <w:rsid w:val="000F0E0C"/>
    <w:rsid w:val="000F0E46"/>
    <w:rsid w:val="000F1524"/>
    <w:rsid w:val="000F15E5"/>
    <w:rsid w:val="000F1812"/>
    <w:rsid w:val="000F1885"/>
    <w:rsid w:val="000F1CFF"/>
    <w:rsid w:val="000F1DDC"/>
    <w:rsid w:val="000F2141"/>
    <w:rsid w:val="000F2308"/>
    <w:rsid w:val="000F2359"/>
    <w:rsid w:val="000F27E2"/>
    <w:rsid w:val="000F27EF"/>
    <w:rsid w:val="000F2BDE"/>
    <w:rsid w:val="000F2CF2"/>
    <w:rsid w:val="000F31AF"/>
    <w:rsid w:val="000F3372"/>
    <w:rsid w:val="000F3573"/>
    <w:rsid w:val="000F3751"/>
    <w:rsid w:val="000F3A82"/>
    <w:rsid w:val="000F3BB5"/>
    <w:rsid w:val="000F3C88"/>
    <w:rsid w:val="000F46F2"/>
    <w:rsid w:val="000F47E4"/>
    <w:rsid w:val="000F4A11"/>
    <w:rsid w:val="000F4AB1"/>
    <w:rsid w:val="000F4B27"/>
    <w:rsid w:val="000F4C13"/>
    <w:rsid w:val="000F4C96"/>
    <w:rsid w:val="000F548E"/>
    <w:rsid w:val="000F57C3"/>
    <w:rsid w:val="000F5E7C"/>
    <w:rsid w:val="000F5EFF"/>
    <w:rsid w:val="000F6463"/>
    <w:rsid w:val="000F659B"/>
    <w:rsid w:val="000F688D"/>
    <w:rsid w:val="000F693F"/>
    <w:rsid w:val="000F69AA"/>
    <w:rsid w:val="000F6A8D"/>
    <w:rsid w:val="000F6B4A"/>
    <w:rsid w:val="000F6EE0"/>
    <w:rsid w:val="000F71AC"/>
    <w:rsid w:val="000F7697"/>
    <w:rsid w:val="000F7A0C"/>
    <w:rsid w:val="000F7C4C"/>
    <w:rsid w:val="0010005F"/>
    <w:rsid w:val="0010027A"/>
    <w:rsid w:val="00100465"/>
    <w:rsid w:val="00100B0B"/>
    <w:rsid w:val="00100D53"/>
    <w:rsid w:val="00101134"/>
    <w:rsid w:val="00101728"/>
    <w:rsid w:val="00101D29"/>
    <w:rsid w:val="00101DD1"/>
    <w:rsid w:val="001026C6"/>
    <w:rsid w:val="00102952"/>
    <w:rsid w:val="0010297C"/>
    <w:rsid w:val="00102D42"/>
    <w:rsid w:val="00102D8B"/>
    <w:rsid w:val="00102DC2"/>
    <w:rsid w:val="00102ECB"/>
    <w:rsid w:val="00102EEC"/>
    <w:rsid w:val="00102FAF"/>
    <w:rsid w:val="001030CD"/>
    <w:rsid w:val="001032D6"/>
    <w:rsid w:val="0010358A"/>
    <w:rsid w:val="00103596"/>
    <w:rsid w:val="001038B8"/>
    <w:rsid w:val="00103DDD"/>
    <w:rsid w:val="00103DF3"/>
    <w:rsid w:val="001040E5"/>
    <w:rsid w:val="001044FD"/>
    <w:rsid w:val="00104768"/>
    <w:rsid w:val="00104800"/>
    <w:rsid w:val="0010482A"/>
    <w:rsid w:val="00104976"/>
    <w:rsid w:val="00104A0E"/>
    <w:rsid w:val="00104BD3"/>
    <w:rsid w:val="001056F7"/>
    <w:rsid w:val="00105991"/>
    <w:rsid w:val="00105BE9"/>
    <w:rsid w:val="00105DA7"/>
    <w:rsid w:val="00105DE1"/>
    <w:rsid w:val="00105EDC"/>
    <w:rsid w:val="00106A0D"/>
    <w:rsid w:val="00106BF0"/>
    <w:rsid w:val="00106CC3"/>
    <w:rsid w:val="00106D6D"/>
    <w:rsid w:val="00106E25"/>
    <w:rsid w:val="00107076"/>
    <w:rsid w:val="00107A0D"/>
    <w:rsid w:val="00107B37"/>
    <w:rsid w:val="00107E11"/>
    <w:rsid w:val="00110222"/>
    <w:rsid w:val="001102F5"/>
    <w:rsid w:val="001105CF"/>
    <w:rsid w:val="001108DB"/>
    <w:rsid w:val="001118C0"/>
    <w:rsid w:val="00111CE0"/>
    <w:rsid w:val="00111F2A"/>
    <w:rsid w:val="00111F89"/>
    <w:rsid w:val="0011202E"/>
    <w:rsid w:val="00112062"/>
    <w:rsid w:val="001122A7"/>
    <w:rsid w:val="0011237D"/>
    <w:rsid w:val="001124ED"/>
    <w:rsid w:val="0011290A"/>
    <w:rsid w:val="0011295B"/>
    <w:rsid w:val="00112A66"/>
    <w:rsid w:val="00112A6F"/>
    <w:rsid w:val="00112EB0"/>
    <w:rsid w:val="001134E7"/>
    <w:rsid w:val="001135C2"/>
    <w:rsid w:val="00113764"/>
    <w:rsid w:val="0011377D"/>
    <w:rsid w:val="00113B43"/>
    <w:rsid w:val="00113CE8"/>
    <w:rsid w:val="00113EB6"/>
    <w:rsid w:val="00113FA8"/>
    <w:rsid w:val="001140BB"/>
    <w:rsid w:val="00114835"/>
    <w:rsid w:val="001148A7"/>
    <w:rsid w:val="00114AED"/>
    <w:rsid w:val="0011516B"/>
    <w:rsid w:val="001152D3"/>
    <w:rsid w:val="001158E8"/>
    <w:rsid w:val="00115B50"/>
    <w:rsid w:val="00115BAB"/>
    <w:rsid w:val="00116089"/>
    <w:rsid w:val="001160EF"/>
    <w:rsid w:val="00116597"/>
    <w:rsid w:val="001166A4"/>
    <w:rsid w:val="0011672B"/>
    <w:rsid w:val="001169DA"/>
    <w:rsid w:val="00116AA7"/>
    <w:rsid w:val="001170CD"/>
    <w:rsid w:val="001170EC"/>
    <w:rsid w:val="0011730A"/>
    <w:rsid w:val="00117BEC"/>
    <w:rsid w:val="00117D3C"/>
    <w:rsid w:val="00117E43"/>
    <w:rsid w:val="00117EEE"/>
    <w:rsid w:val="001202DE"/>
    <w:rsid w:val="00120613"/>
    <w:rsid w:val="00120798"/>
    <w:rsid w:val="001207D6"/>
    <w:rsid w:val="001208EC"/>
    <w:rsid w:val="00120C59"/>
    <w:rsid w:val="00120D9A"/>
    <w:rsid w:val="00120DDE"/>
    <w:rsid w:val="00121074"/>
    <w:rsid w:val="001213DA"/>
    <w:rsid w:val="00121505"/>
    <w:rsid w:val="0012172D"/>
    <w:rsid w:val="0012180B"/>
    <w:rsid w:val="00121954"/>
    <w:rsid w:val="00121AE3"/>
    <w:rsid w:val="00122145"/>
    <w:rsid w:val="001222CC"/>
    <w:rsid w:val="00122390"/>
    <w:rsid w:val="001223E7"/>
    <w:rsid w:val="0012279B"/>
    <w:rsid w:val="001227C2"/>
    <w:rsid w:val="00122AC8"/>
    <w:rsid w:val="0012317B"/>
    <w:rsid w:val="001231A6"/>
    <w:rsid w:val="0012337A"/>
    <w:rsid w:val="00123809"/>
    <w:rsid w:val="00123AAA"/>
    <w:rsid w:val="00124AA4"/>
    <w:rsid w:val="00124B5A"/>
    <w:rsid w:val="00124DD0"/>
    <w:rsid w:val="00125013"/>
    <w:rsid w:val="00125C3A"/>
    <w:rsid w:val="00125E20"/>
    <w:rsid w:val="00126959"/>
    <w:rsid w:val="00126A30"/>
    <w:rsid w:val="00126B15"/>
    <w:rsid w:val="00126C78"/>
    <w:rsid w:val="00126CEC"/>
    <w:rsid w:val="00126E7E"/>
    <w:rsid w:val="00126FC7"/>
    <w:rsid w:val="00127213"/>
    <w:rsid w:val="00127262"/>
    <w:rsid w:val="001272AD"/>
    <w:rsid w:val="00127597"/>
    <w:rsid w:val="00127644"/>
    <w:rsid w:val="001278FB"/>
    <w:rsid w:val="00127DFD"/>
    <w:rsid w:val="00130520"/>
    <w:rsid w:val="001308BD"/>
    <w:rsid w:val="00130AC5"/>
    <w:rsid w:val="00130CCE"/>
    <w:rsid w:val="00130DCD"/>
    <w:rsid w:val="00130E5A"/>
    <w:rsid w:val="00131018"/>
    <w:rsid w:val="0013156E"/>
    <w:rsid w:val="00131AD3"/>
    <w:rsid w:val="00131E42"/>
    <w:rsid w:val="00131F69"/>
    <w:rsid w:val="00132193"/>
    <w:rsid w:val="00132794"/>
    <w:rsid w:val="00132BCB"/>
    <w:rsid w:val="00132CD9"/>
    <w:rsid w:val="00132EE7"/>
    <w:rsid w:val="0013310A"/>
    <w:rsid w:val="001335F0"/>
    <w:rsid w:val="0013361B"/>
    <w:rsid w:val="0013369A"/>
    <w:rsid w:val="001336E1"/>
    <w:rsid w:val="00133BB3"/>
    <w:rsid w:val="00133CB5"/>
    <w:rsid w:val="00133D70"/>
    <w:rsid w:val="00133F94"/>
    <w:rsid w:val="00133F9C"/>
    <w:rsid w:val="00133FE5"/>
    <w:rsid w:val="001340B5"/>
    <w:rsid w:val="001344EC"/>
    <w:rsid w:val="0013470B"/>
    <w:rsid w:val="00134857"/>
    <w:rsid w:val="00134A02"/>
    <w:rsid w:val="00134F9C"/>
    <w:rsid w:val="00135224"/>
    <w:rsid w:val="001353D7"/>
    <w:rsid w:val="00135734"/>
    <w:rsid w:val="0013581C"/>
    <w:rsid w:val="00135DBA"/>
    <w:rsid w:val="00136193"/>
    <w:rsid w:val="00136455"/>
    <w:rsid w:val="0013661E"/>
    <w:rsid w:val="001366C6"/>
    <w:rsid w:val="001368C1"/>
    <w:rsid w:val="001373A0"/>
    <w:rsid w:val="001373C6"/>
    <w:rsid w:val="001377AA"/>
    <w:rsid w:val="001377C4"/>
    <w:rsid w:val="00137BF8"/>
    <w:rsid w:val="00137C79"/>
    <w:rsid w:val="00140337"/>
    <w:rsid w:val="001405B9"/>
    <w:rsid w:val="001406FB"/>
    <w:rsid w:val="00140D1A"/>
    <w:rsid w:val="00140DFA"/>
    <w:rsid w:val="00140EF8"/>
    <w:rsid w:val="00141035"/>
    <w:rsid w:val="00141092"/>
    <w:rsid w:val="00141152"/>
    <w:rsid w:val="0014130F"/>
    <w:rsid w:val="00141C88"/>
    <w:rsid w:val="001422B8"/>
    <w:rsid w:val="0014246A"/>
    <w:rsid w:val="001429CF"/>
    <w:rsid w:val="00142F2E"/>
    <w:rsid w:val="0014327A"/>
    <w:rsid w:val="00143302"/>
    <w:rsid w:val="00143882"/>
    <w:rsid w:val="00143926"/>
    <w:rsid w:val="001439CB"/>
    <w:rsid w:val="00143B12"/>
    <w:rsid w:val="00143CFA"/>
    <w:rsid w:val="00144016"/>
    <w:rsid w:val="00144042"/>
    <w:rsid w:val="0014410E"/>
    <w:rsid w:val="00144583"/>
    <w:rsid w:val="001446FD"/>
    <w:rsid w:val="0014470D"/>
    <w:rsid w:val="0014483B"/>
    <w:rsid w:val="001448E9"/>
    <w:rsid w:val="00144B64"/>
    <w:rsid w:val="0014555D"/>
    <w:rsid w:val="001457B4"/>
    <w:rsid w:val="001458F8"/>
    <w:rsid w:val="00145AFB"/>
    <w:rsid w:val="00145BB4"/>
    <w:rsid w:val="00145E85"/>
    <w:rsid w:val="00146146"/>
    <w:rsid w:val="00146196"/>
    <w:rsid w:val="0014686D"/>
    <w:rsid w:val="00146961"/>
    <w:rsid w:val="00146D8D"/>
    <w:rsid w:val="00146DEC"/>
    <w:rsid w:val="0014758A"/>
    <w:rsid w:val="001503EA"/>
    <w:rsid w:val="001505BA"/>
    <w:rsid w:val="001512B8"/>
    <w:rsid w:val="00151BBF"/>
    <w:rsid w:val="00151EB7"/>
    <w:rsid w:val="0015225D"/>
    <w:rsid w:val="001522F3"/>
    <w:rsid w:val="001523BC"/>
    <w:rsid w:val="001524A2"/>
    <w:rsid w:val="0015264E"/>
    <w:rsid w:val="00152689"/>
    <w:rsid w:val="00152702"/>
    <w:rsid w:val="00152802"/>
    <w:rsid w:val="0015295C"/>
    <w:rsid w:val="00152A01"/>
    <w:rsid w:val="00152BF6"/>
    <w:rsid w:val="00152FCB"/>
    <w:rsid w:val="001533D4"/>
    <w:rsid w:val="001538E5"/>
    <w:rsid w:val="0015391E"/>
    <w:rsid w:val="00153971"/>
    <w:rsid w:val="00153D84"/>
    <w:rsid w:val="00153F1F"/>
    <w:rsid w:val="001543C4"/>
    <w:rsid w:val="001543EC"/>
    <w:rsid w:val="00154827"/>
    <w:rsid w:val="0015488F"/>
    <w:rsid w:val="0015496B"/>
    <w:rsid w:val="00154B37"/>
    <w:rsid w:val="00154E82"/>
    <w:rsid w:val="00155290"/>
    <w:rsid w:val="00155757"/>
    <w:rsid w:val="00155B2A"/>
    <w:rsid w:val="00155CA5"/>
    <w:rsid w:val="001560B4"/>
    <w:rsid w:val="001561E9"/>
    <w:rsid w:val="00156337"/>
    <w:rsid w:val="0015635E"/>
    <w:rsid w:val="0015644D"/>
    <w:rsid w:val="00156A2E"/>
    <w:rsid w:val="00156A94"/>
    <w:rsid w:val="00156B0A"/>
    <w:rsid w:val="00156F9E"/>
    <w:rsid w:val="0015731F"/>
    <w:rsid w:val="00157361"/>
    <w:rsid w:val="001575A6"/>
    <w:rsid w:val="00157737"/>
    <w:rsid w:val="00157814"/>
    <w:rsid w:val="00157817"/>
    <w:rsid w:val="00157EC6"/>
    <w:rsid w:val="00157FC5"/>
    <w:rsid w:val="0016031D"/>
    <w:rsid w:val="001605E4"/>
    <w:rsid w:val="00160812"/>
    <w:rsid w:val="00160C6E"/>
    <w:rsid w:val="0016194D"/>
    <w:rsid w:val="001619FE"/>
    <w:rsid w:val="00161A6B"/>
    <w:rsid w:val="00161ACA"/>
    <w:rsid w:val="00162348"/>
    <w:rsid w:val="001626B8"/>
    <w:rsid w:val="00162738"/>
    <w:rsid w:val="00162A5F"/>
    <w:rsid w:val="00162C7D"/>
    <w:rsid w:val="00162E2F"/>
    <w:rsid w:val="0016324D"/>
    <w:rsid w:val="001634F9"/>
    <w:rsid w:val="0016361F"/>
    <w:rsid w:val="001637E4"/>
    <w:rsid w:val="00163A09"/>
    <w:rsid w:val="00163DAF"/>
    <w:rsid w:val="00164288"/>
    <w:rsid w:val="0016443F"/>
    <w:rsid w:val="001645BB"/>
    <w:rsid w:val="00164952"/>
    <w:rsid w:val="00164A78"/>
    <w:rsid w:val="00164B17"/>
    <w:rsid w:val="00165002"/>
    <w:rsid w:val="0016513D"/>
    <w:rsid w:val="0016551A"/>
    <w:rsid w:val="00165760"/>
    <w:rsid w:val="00165EB6"/>
    <w:rsid w:val="00166028"/>
    <w:rsid w:val="00166C90"/>
    <w:rsid w:val="00166C9E"/>
    <w:rsid w:val="00166CF4"/>
    <w:rsid w:val="00166F77"/>
    <w:rsid w:val="00167043"/>
    <w:rsid w:val="001670FD"/>
    <w:rsid w:val="001671FB"/>
    <w:rsid w:val="001672DC"/>
    <w:rsid w:val="001673D9"/>
    <w:rsid w:val="0016759F"/>
    <w:rsid w:val="0016775E"/>
    <w:rsid w:val="00167D32"/>
    <w:rsid w:val="001703E9"/>
    <w:rsid w:val="001704A8"/>
    <w:rsid w:val="001706B9"/>
    <w:rsid w:val="001709DB"/>
    <w:rsid w:val="00170C24"/>
    <w:rsid w:val="00171CA5"/>
    <w:rsid w:val="00171CED"/>
    <w:rsid w:val="00171E33"/>
    <w:rsid w:val="001723DE"/>
    <w:rsid w:val="00172868"/>
    <w:rsid w:val="00172D6A"/>
    <w:rsid w:val="0017335E"/>
    <w:rsid w:val="001736D7"/>
    <w:rsid w:val="00173709"/>
    <w:rsid w:val="00173871"/>
    <w:rsid w:val="00173A55"/>
    <w:rsid w:val="00173BDA"/>
    <w:rsid w:val="00174188"/>
    <w:rsid w:val="001744D4"/>
    <w:rsid w:val="0017465D"/>
    <w:rsid w:val="00174BFB"/>
    <w:rsid w:val="00174D9C"/>
    <w:rsid w:val="00174DC2"/>
    <w:rsid w:val="001750F2"/>
    <w:rsid w:val="00175740"/>
    <w:rsid w:val="00175E72"/>
    <w:rsid w:val="00175F39"/>
    <w:rsid w:val="00175FF8"/>
    <w:rsid w:val="001763A3"/>
    <w:rsid w:val="00176504"/>
    <w:rsid w:val="00176737"/>
    <w:rsid w:val="001767CC"/>
    <w:rsid w:val="00176B43"/>
    <w:rsid w:val="00176D06"/>
    <w:rsid w:val="00176FE5"/>
    <w:rsid w:val="00177565"/>
    <w:rsid w:val="001776C7"/>
    <w:rsid w:val="0017790A"/>
    <w:rsid w:val="00177935"/>
    <w:rsid w:val="0017793E"/>
    <w:rsid w:val="00177A78"/>
    <w:rsid w:val="00177CA1"/>
    <w:rsid w:val="00177FA3"/>
    <w:rsid w:val="001802C9"/>
    <w:rsid w:val="001804E6"/>
    <w:rsid w:val="00180562"/>
    <w:rsid w:val="00180790"/>
    <w:rsid w:val="001808ED"/>
    <w:rsid w:val="00180A76"/>
    <w:rsid w:val="00180E3E"/>
    <w:rsid w:val="00181048"/>
    <w:rsid w:val="00181186"/>
    <w:rsid w:val="0018126F"/>
    <w:rsid w:val="0018133A"/>
    <w:rsid w:val="00181378"/>
    <w:rsid w:val="0018143A"/>
    <w:rsid w:val="0018148B"/>
    <w:rsid w:val="001815CB"/>
    <w:rsid w:val="0018170F"/>
    <w:rsid w:val="0018175E"/>
    <w:rsid w:val="00181780"/>
    <w:rsid w:val="00181B6A"/>
    <w:rsid w:val="00181C6A"/>
    <w:rsid w:val="00182379"/>
    <w:rsid w:val="0018265D"/>
    <w:rsid w:val="0018286B"/>
    <w:rsid w:val="00182C12"/>
    <w:rsid w:val="00182CCC"/>
    <w:rsid w:val="00182D47"/>
    <w:rsid w:val="00182FC3"/>
    <w:rsid w:val="00183000"/>
    <w:rsid w:val="0018341B"/>
    <w:rsid w:val="00183BA7"/>
    <w:rsid w:val="00184043"/>
    <w:rsid w:val="00184794"/>
    <w:rsid w:val="00184BE0"/>
    <w:rsid w:val="00184C22"/>
    <w:rsid w:val="0018566E"/>
    <w:rsid w:val="00185AB7"/>
    <w:rsid w:val="00185C24"/>
    <w:rsid w:val="00185C28"/>
    <w:rsid w:val="00186116"/>
    <w:rsid w:val="00186564"/>
    <w:rsid w:val="001865BA"/>
    <w:rsid w:val="00186ABB"/>
    <w:rsid w:val="00187153"/>
    <w:rsid w:val="001873FF"/>
    <w:rsid w:val="0018754A"/>
    <w:rsid w:val="00187DD7"/>
    <w:rsid w:val="0019014F"/>
    <w:rsid w:val="00190771"/>
    <w:rsid w:val="001907CA"/>
    <w:rsid w:val="001909A9"/>
    <w:rsid w:val="00190BD7"/>
    <w:rsid w:val="00191123"/>
    <w:rsid w:val="00191413"/>
    <w:rsid w:val="00191731"/>
    <w:rsid w:val="00191748"/>
    <w:rsid w:val="00191BA3"/>
    <w:rsid w:val="00191DBA"/>
    <w:rsid w:val="00191DF0"/>
    <w:rsid w:val="0019238F"/>
    <w:rsid w:val="00192677"/>
    <w:rsid w:val="001926ED"/>
    <w:rsid w:val="001927D7"/>
    <w:rsid w:val="00192A39"/>
    <w:rsid w:val="00192B06"/>
    <w:rsid w:val="00192B5D"/>
    <w:rsid w:val="00192B84"/>
    <w:rsid w:val="00193471"/>
    <w:rsid w:val="00193482"/>
    <w:rsid w:val="00193704"/>
    <w:rsid w:val="001937C5"/>
    <w:rsid w:val="00193A02"/>
    <w:rsid w:val="00193B2B"/>
    <w:rsid w:val="00193C93"/>
    <w:rsid w:val="00193F22"/>
    <w:rsid w:val="00193F51"/>
    <w:rsid w:val="0019418E"/>
    <w:rsid w:val="0019458A"/>
    <w:rsid w:val="00194D42"/>
    <w:rsid w:val="00195FB9"/>
    <w:rsid w:val="00196096"/>
    <w:rsid w:val="001960AC"/>
    <w:rsid w:val="001962A1"/>
    <w:rsid w:val="00196730"/>
    <w:rsid w:val="00196763"/>
    <w:rsid w:val="00196766"/>
    <w:rsid w:val="00196C21"/>
    <w:rsid w:val="00196E32"/>
    <w:rsid w:val="00197427"/>
    <w:rsid w:val="001975E6"/>
    <w:rsid w:val="00197DD6"/>
    <w:rsid w:val="00197EE8"/>
    <w:rsid w:val="001A0179"/>
    <w:rsid w:val="001A01A6"/>
    <w:rsid w:val="001A0415"/>
    <w:rsid w:val="001A049E"/>
    <w:rsid w:val="001A0501"/>
    <w:rsid w:val="001A1442"/>
    <w:rsid w:val="001A1444"/>
    <w:rsid w:val="001A1623"/>
    <w:rsid w:val="001A16DB"/>
    <w:rsid w:val="001A1727"/>
    <w:rsid w:val="001A19AF"/>
    <w:rsid w:val="001A1A7B"/>
    <w:rsid w:val="001A1D6A"/>
    <w:rsid w:val="001A1FA0"/>
    <w:rsid w:val="001A2170"/>
    <w:rsid w:val="001A236A"/>
    <w:rsid w:val="001A2551"/>
    <w:rsid w:val="001A28B8"/>
    <w:rsid w:val="001A2B01"/>
    <w:rsid w:val="001A3086"/>
    <w:rsid w:val="001A3590"/>
    <w:rsid w:val="001A3723"/>
    <w:rsid w:val="001A397F"/>
    <w:rsid w:val="001A3E1C"/>
    <w:rsid w:val="001A3E71"/>
    <w:rsid w:val="001A4516"/>
    <w:rsid w:val="001A4801"/>
    <w:rsid w:val="001A48AC"/>
    <w:rsid w:val="001A48FD"/>
    <w:rsid w:val="001A4C52"/>
    <w:rsid w:val="001A4D6D"/>
    <w:rsid w:val="001A4D9F"/>
    <w:rsid w:val="001A4FDE"/>
    <w:rsid w:val="001A5A79"/>
    <w:rsid w:val="001A6352"/>
    <w:rsid w:val="001A69E1"/>
    <w:rsid w:val="001A6EEE"/>
    <w:rsid w:val="001A7156"/>
    <w:rsid w:val="001A72FE"/>
    <w:rsid w:val="001A7576"/>
    <w:rsid w:val="001A7D64"/>
    <w:rsid w:val="001A7DC3"/>
    <w:rsid w:val="001A7E5B"/>
    <w:rsid w:val="001B0095"/>
    <w:rsid w:val="001B03B6"/>
    <w:rsid w:val="001B0480"/>
    <w:rsid w:val="001B07F2"/>
    <w:rsid w:val="001B0894"/>
    <w:rsid w:val="001B0E5F"/>
    <w:rsid w:val="001B10E7"/>
    <w:rsid w:val="001B13F1"/>
    <w:rsid w:val="001B15C9"/>
    <w:rsid w:val="001B15CA"/>
    <w:rsid w:val="001B22B5"/>
    <w:rsid w:val="001B2A28"/>
    <w:rsid w:val="001B2F84"/>
    <w:rsid w:val="001B2FD4"/>
    <w:rsid w:val="001B3244"/>
    <w:rsid w:val="001B3281"/>
    <w:rsid w:val="001B398E"/>
    <w:rsid w:val="001B3E2C"/>
    <w:rsid w:val="001B3F77"/>
    <w:rsid w:val="001B4216"/>
    <w:rsid w:val="001B4238"/>
    <w:rsid w:val="001B43F3"/>
    <w:rsid w:val="001B4998"/>
    <w:rsid w:val="001B4C60"/>
    <w:rsid w:val="001B5035"/>
    <w:rsid w:val="001B50C0"/>
    <w:rsid w:val="001B5588"/>
    <w:rsid w:val="001B5813"/>
    <w:rsid w:val="001B5955"/>
    <w:rsid w:val="001B5A81"/>
    <w:rsid w:val="001B5DCD"/>
    <w:rsid w:val="001B608E"/>
    <w:rsid w:val="001B62A4"/>
    <w:rsid w:val="001B645B"/>
    <w:rsid w:val="001B647C"/>
    <w:rsid w:val="001B66D0"/>
    <w:rsid w:val="001B6887"/>
    <w:rsid w:val="001B6E50"/>
    <w:rsid w:val="001B70D8"/>
    <w:rsid w:val="001B70F3"/>
    <w:rsid w:val="001B72CB"/>
    <w:rsid w:val="001B72E8"/>
    <w:rsid w:val="001B73F2"/>
    <w:rsid w:val="001B75BA"/>
    <w:rsid w:val="001B78B5"/>
    <w:rsid w:val="001B7A21"/>
    <w:rsid w:val="001B7BE6"/>
    <w:rsid w:val="001B7C1D"/>
    <w:rsid w:val="001B7DEA"/>
    <w:rsid w:val="001B7E8F"/>
    <w:rsid w:val="001C0B5B"/>
    <w:rsid w:val="001C0DC4"/>
    <w:rsid w:val="001C0ED5"/>
    <w:rsid w:val="001C152A"/>
    <w:rsid w:val="001C1991"/>
    <w:rsid w:val="001C1AAE"/>
    <w:rsid w:val="001C25F0"/>
    <w:rsid w:val="001C2678"/>
    <w:rsid w:val="001C29A8"/>
    <w:rsid w:val="001C2B9C"/>
    <w:rsid w:val="001C2CBA"/>
    <w:rsid w:val="001C316E"/>
    <w:rsid w:val="001C349D"/>
    <w:rsid w:val="001C35C2"/>
    <w:rsid w:val="001C361D"/>
    <w:rsid w:val="001C3A90"/>
    <w:rsid w:val="001C3BFE"/>
    <w:rsid w:val="001C3DB8"/>
    <w:rsid w:val="001C416A"/>
    <w:rsid w:val="001C53A7"/>
    <w:rsid w:val="001C5625"/>
    <w:rsid w:val="001C5661"/>
    <w:rsid w:val="001C5D52"/>
    <w:rsid w:val="001C5ED8"/>
    <w:rsid w:val="001C61DF"/>
    <w:rsid w:val="001C6871"/>
    <w:rsid w:val="001C6C3B"/>
    <w:rsid w:val="001C6FEF"/>
    <w:rsid w:val="001C7309"/>
    <w:rsid w:val="001C7359"/>
    <w:rsid w:val="001C7392"/>
    <w:rsid w:val="001C7577"/>
    <w:rsid w:val="001C76E5"/>
    <w:rsid w:val="001C7731"/>
    <w:rsid w:val="001C7BE0"/>
    <w:rsid w:val="001D0026"/>
    <w:rsid w:val="001D0100"/>
    <w:rsid w:val="001D02AD"/>
    <w:rsid w:val="001D0581"/>
    <w:rsid w:val="001D07BF"/>
    <w:rsid w:val="001D07DA"/>
    <w:rsid w:val="001D0F20"/>
    <w:rsid w:val="001D0FDB"/>
    <w:rsid w:val="001D11D7"/>
    <w:rsid w:val="001D128A"/>
    <w:rsid w:val="001D1DC1"/>
    <w:rsid w:val="001D1DFD"/>
    <w:rsid w:val="001D1E8A"/>
    <w:rsid w:val="001D217D"/>
    <w:rsid w:val="001D2859"/>
    <w:rsid w:val="001D2880"/>
    <w:rsid w:val="001D2910"/>
    <w:rsid w:val="001D2C1F"/>
    <w:rsid w:val="001D2E38"/>
    <w:rsid w:val="001D30B0"/>
    <w:rsid w:val="001D30C8"/>
    <w:rsid w:val="001D3489"/>
    <w:rsid w:val="001D461B"/>
    <w:rsid w:val="001D47A5"/>
    <w:rsid w:val="001D4971"/>
    <w:rsid w:val="001D4B7E"/>
    <w:rsid w:val="001D53F4"/>
    <w:rsid w:val="001D55DB"/>
    <w:rsid w:val="001D57DC"/>
    <w:rsid w:val="001D598B"/>
    <w:rsid w:val="001D6133"/>
    <w:rsid w:val="001D6631"/>
    <w:rsid w:val="001D67DC"/>
    <w:rsid w:val="001D6C3A"/>
    <w:rsid w:val="001D727F"/>
    <w:rsid w:val="001D7376"/>
    <w:rsid w:val="001D746B"/>
    <w:rsid w:val="001D7924"/>
    <w:rsid w:val="001D794B"/>
    <w:rsid w:val="001D7A79"/>
    <w:rsid w:val="001D7C0F"/>
    <w:rsid w:val="001D7D4D"/>
    <w:rsid w:val="001E04B4"/>
    <w:rsid w:val="001E0506"/>
    <w:rsid w:val="001E0579"/>
    <w:rsid w:val="001E05E1"/>
    <w:rsid w:val="001E0DE6"/>
    <w:rsid w:val="001E10C3"/>
    <w:rsid w:val="001E10E3"/>
    <w:rsid w:val="001E17A9"/>
    <w:rsid w:val="001E17E0"/>
    <w:rsid w:val="001E21A2"/>
    <w:rsid w:val="001E23D3"/>
    <w:rsid w:val="001E284D"/>
    <w:rsid w:val="001E2857"/>
    <w:rsid w:val="001E2C3C"/>
    <w:rsid w:val="001E2CFB"/>
    <w:rsid w:val="001E2ED6"/>
    <w:rsid w:val="001E2EEA"/>
    <w:rsid w:val="001E3231"/>
    <w:rsid w:val="001E33BF"/>
    <w:rsid w:val="001E367B"/>
    <w:rsid w:val="001E3967"/>
    <w:rsid w:val="001E39B4"/>
    <w:rsid w:val="001E3D03"/>
    <w:rsid w:val="001E3E8B"/>
    <w:rsid w:val="001E3EB4"/>
    <w:rsid w:val="001E3EF9"/>
    <w:rsid w:val="001E4024"/>
    <w:rsid w:val="001E4515"/>
    <w:rsid w:val="001E4C0B"/>
    <w:rsid w:val="001E4D48"/>
    <w:rsid w:val="001E4F53"/>
    <w:rsid w:val="001E4FD4"/>
    <w:rsid w:val="001E4FF2"/>
    <w:rsid w:val="001E502B"/>
    <w:rsid w:val="001E5279"/>
    <w:rsid w:val="001E54B3"/>
    <w:rsid w:val="001E5625"/>
    <w:rsid w:val="001E56F6"/>
    <w:rsid w:val="001E5850"/>
    <w:rsid w:val="001E5A7D"/>
    <w:rsid w:val="001E5BDE"/>
    <w:rsid w:val="001E5C47"/>
    <w:rsid w:val="001E5DDF"/>
    <w:rsid w:val="001E5F5D"/>
    <w:rsid w:val="001E62BC"/>
    <w:rsid w:val="001E64E3"/>
    <w:rsid w:val="001E66C5"/>
    <w:rsid w:val="001E6C7D"/>
    <w:rsid w:val="001E7198"/>
    <w:rsid w:val="001E722B"/>
    <w:rsid w:val="001E745D"/>
    <w:rsid w:val="001E76A1"/>
    <w:rsid w:val="001E79E0"/>
    <w:rsid w:val="001E7E05"/>
    <w:rsid w:val="001E7ECE"/>
    <w:rsid w:val="001F00CA"/>
    <w:rsid w:val="001F0E54"/>
    <w:rsid w:val="001F0E5F"/>
    <w:rsid w:val="001F0F26"/>
    <w:rsid w:val="001F100F"/>
    <w:rsid w:val="001F1274"/>
    <w:rsid w:val="001F1323"/>
    <w:rsid w:val="001F1449"/>
    <w:rsid w:val="001F1562"/>
    <w:rsid w:val="001F194D"/>
    <w:rsid w:val="001F1F9E"/>
    <w:rsid w:val="001F2487"/>
    <w:rsid w:val="001F2649"/>
    <w:rsid w:val="001F266F"/>
    <w:rsid w:val="001F2820"/>
    <w:rsid w:val="001F28F3"/>
    <w:rsid w:val="001F2E49"/>
    <w:rsid w:val="001F3068"/>
    <w:rsid w:val="001F335C"/>
    <w:rsid w:val="001F33E6"/>
    <w:rsid w:val="001F357C"/>
    <w:rsid w:val="001F3F3E"/>
    <w:rsid w:val="001F3FF8"/>
    <w:rsid w:val="001F40E4"/>
    <w:rsid w:val="001F46D0"/>
    <w:rsid w:val="001F497F"/>
    <w:rsid w:val="001F4DDB"/>
    <w:rsid w:val="001F53B9"/>
    <w:rsid w:val="001F5526"/>
    <w:rsid w:val="001F55C6"/>
    <w:rsid w:val="001F5621"/>
    <w:rsid w:val="001F56CF"/>
    <w:rsid w:val="001F5C39"/>
    <w:rsid w:val="001F5D29"/>
    <w:rsid w:val="001F6073"/>
    <w:rsid w:val="001F6586"/>
    <w:rsid w:val="001F6727"/>
    <w:rsid w:val="001F6AE9"/>
    <w:rsid w:val="001F6DE8"/>
    <w:rsid w:val="001F6E21"/>
    <w:rsid w:val="001F70FE"/>
    <w:rsid w:val="001F75A6"/>
    <w:rsid w:val="001F765A"/>
    <w:rsid w:val="001F77E7"/>
    <w:rsid w:val="001F78C7"/>
    <w:rsid w:val="001F7C85"/>
    <w:rsid w:val="001F7DDC"/>
    <w:rsid w:val="00200038"/>
    <w:rsid w:val="002007D4"/>
    <w:rsid w:val="0020098A"/>
    <w:rsid w:val="00200A41"/>
    <w:rsid w:val="00200AA7"/>
    <w:rsid w:val="00200DEA"/>
    <w:rsid w:val="00200E44"/>
    <w:rsid w:val="00201133"/>
    <w:rsid w:val="00201347"/>
    <w:rsid w:val="00201588"/>
    <w:rsid w:val="00201924"/>
    <w:rsid w:val="00201CD5"/>
    <w:rsid w:val="00201EA5"/>
    <w:rsid w:val="00202150"/>
    <w:rsid w:val="002021E6"/>
    <w:rsid w:val="002022BF"/>
    <w:rsid w:val="00202789"/>
    <w:rsid w:val="00202AB0"/>
    <w:rsid w:val="00202AC5"/>
    <w:rsid w:val="00202F1F"/>
    <w:rsid w:val="00202FA3"/>
    <w:rsid w:val="0020302C"/>
    <w:rsid w:val="00203960"/>
    <w:rsid w:val="00203BDA"/>
    <w:rsid w:val="00203BDF"/>
    <w:rsid w:val="002044A8"/>
    <w:rsid w:val="002046DC"/>
    <w:rsid w:val="00204953"/>
    <w:rsid w:val="00204C9C"/>
    <w:rsid w:val="00204F6B"/>
    <w:rsid w:val="0020502C"/>
    <w:rsid w:val="002054B2"/>
    <w:rsid w:val="002055FD"/>
    <w:rsid w:val="00205A71"/>
    <w:rsid w:val="00205BCA"/>
    <w:rsid w:val="00206455"/>
    <w:rsid w:val="00206568"/>
    <w:rsid w:val="00206603"/>
    <w:rsid w:val="002069EB"/>
    <w:rsid w:val="00206AD6"/>
    <w:rsid w:val="00206B88"/>
    <w:rsid w:val="00206B92"/>
    <w:rsid w:val="00206C9C"/>
    <w:rsid w:val="002070B5"/>
    <w:rsid w:val="00207468"/>
    <w:rsid w:val="0020748B"/>
    <w:rsid w:val="002074EA"/>
    <w:rsid w:val="002078FE"/>
    <w:rsid w:val="00207A7B"/>
    <w:rsid w:val="0021020F"/>
    <w:rsid w:val="00210406"/>
    <w:rsid w:val="00210545"/>
    <w:rsid w:val="002106C0"/>
    <w:rsid w:val="00210723"/>
    <w:rsid w:val="00210A83"/>
    <w:rsid w:val="00210EB6"/>
    <w:rsid w:val="00210EC5"/>
    <w:rsid w:val="00211085"/>
    <w:rsid w:val="0021132A"/>
    <w:rsid w:val="00211988"/>
    <w:rsid w:val="00211B8C"/>
    <w:rsid w:val="00211FA0"/>
    <w:rsid w:val="0021240D"/>
    <w:rsid w:val="00212727"/>
    <w:rsid w:val="00212B49"/>
    <w:rsid w:val="0021311B"/>
    <w:rsid w:val="00213127"/>
    <w:rsid w:val="00213154"/>
    <w:rsid w:val="00213323"/>
    <w:rsid w:val="0021333F"/>
    <w:rsid w:val="00213512"/>
    <w:rsid w:val="0021353D"/>
    <w:rsid w:val="002135FF"/>
    <w:rsid w:val="0021365F"/>
    <w:rsid w:val="0021383D"/>
    <w:rsid w:val="00213DC2"/>
    <w:rsid w:val="00213E8A"/>
    <w:rsid w:val="002141AF"/>
    <w:rsid w:val="002141B2"/>
    <w:rsid w:val="00214278"/>
    <w:rsid w:val="00214376"/>
    <w:rsid w:val="0021441C"/>
    <w:rsid w:val="00214437"/>
    <w:rsid w:val="00214791"/>
    <w:rsid w:val="00214883"/>
    <w:rsid w:val="00214918"/>
    <w:rsid w:val="00214B4B"/>
    <w:rsid w:val="00214ECA"/>
    <w:rsid w:val="0021521E"/>
    <w:rsid w:val="00215623"/>
    <w:rsid w:val="0021563A"/>
    <w:rsid w:val="00215B3C"/>
    <w:rsid w:val="00215BA9"/>
    <w:rsid w:val="00215CD2"/>
    <w:rsid w:val="0021600A"/>
    <w:rsid w:val="002164E5"/>
    <w:rsid w:val="002167DA"/>
    <w:rsid w:val="00216E52"/>
    <w:rsid w:val="00216EFF"/>
    <w:rsid w:val="00217254"/>
    <w:rsid w:val="002178B8"/>
    <w:rsid w:val="00217FEB"/>
    <w:rsid w:val="002200AA"/>
    <w:rsid w:val="00220417"/>
    <w:rsid w:val="002205F9"/>
    <w:rsid w:val="00220AA7"/>
    <w:rsid w:val="00220F8F"/>
    <w:rsid w:val="00221892"/>
    <w:rsid w:val="00221A50"/>
    <w:rsid w:val="00221AD2"/>
    <w:rsid w:val="00221C9F"/>
    <w:rsid w:val="00221E13"/>
    <w:rsid w:val="00222058"/>
    <w:rsid w:val="00222558"/>
    <w:rsid w:val="00222CF4"/>
    <w:rsid w:val="0022328C"/>
    <w:rsid w:val="00223656"/>
    <w:rsid w:val="00223BDE"/>
    <w:rsid w:val="0022408F"/>
    <w:rsid w:val="002244C4"/>
    <w:rsid w:val="002244F2"/>
    <w:rsid w:val="00225267"/>
    <w:rsid w:val="00225425"/>
    <w:rsid w:val="002255B9"/>
    <w:rsid w:val="002257F2"/>
    <w:rsid w:val="002264D8"/>
    <w:rsid w:val="00226633"/>
    <w:rsid w:val="00227532"/>
    <w:rsid w:val="00227661"/>
    <w:rsid w:val="00227824"/>
    <w:rsid w:val="00227C22"/>
    <w:rsid w:val="00227F10"/>
    <w:rsid w:val="0023008A"/>
    <w:rsid w:val="0023019C"/>
    <w:rsid w:val="002303CC"/>
    <w:rsid w:val="0023075C"/>
    <w:rsid w:val="00230E9E"/>
    <w:rsid w:val="00230F40"/>
    <w:rsid w:val="0023124A"/>
    <w:rsid w:val="002317CF"/>
    <w:rsid w:val="00231876"/>
    <w:rsid w:val="00231966"/>
    <w:rsid w:val="00231B71"/>
    <w:rsid w:val="00231CA6"/>
    <w:rsid w:val="00231F13"/>
    <w:rsid w:val="00232502"/>
    <w:rsid w:val="002328F3"/>
    <w:rsid w:val="00232C2C"/>
    <w:rsid w:val="00232E54"/>
    <w:rsid w:val="00232FCD"/>
    <w:rsid w:val="00233210"/>
    <w:rsid w:val="0023356A"/>
    <w:rsid w:val="00233A00"/>
    <w:rsid w:val="00233C90"/>
    <w:rsid w:val="00233E63"/>
    <w:rsid w:val="00233F22"/>
    <w:rsid w:val="00233F23"/>
    <w:rsid w:val="00234095"/>
    <w:rsid w:val="0023413A"/>
    <w:rsid w:val="002341AB"/>
    <w:rsid w:val="00234478"/>
    <w:rsid w:val="00234C6A"/>
    <w:rsid w:val="00234E31"/>
    <w:rsid w:val="002352A5"/>
    <w:rsid w:val="0023595A"/>
    <w:rsid w:val="00235A01"/>
    <w:rsid w:val="00235AAE"/>
    <w:rsid w:val="00235CE5"/>
    <w:rsid w:val="00235E2C"/>
    <w:rsid w:val="00235E6F"/>
    <w:rsid w:val="00236012"/>
    <w:rsid w:val="002361CB"/>
    <w:rsid w:val="00236512"/>
    <w:rsid w:val="0023658E"/>
    <w:rsid w:val="0023687A"/>
    <w:rsid w:val="00236AA4"/>
    <w:rsid w:val="00236FF4"/>
    <w:rsid w:val="0023714F"/>
    <w:rsid w:val="0023772A"/>
    <w:rsid w:val="00237D32"/>
    <w:rsid w:val="00237F83"/>
    <w:rsid w:val="0024056F"/>
    <w:rsid w:val="0024067B"/>
    <w:rsid w:val="00240831"/>
    <w:rsid w:val="00240B18"/>
    <w:rsid w:val="00240C92"/>
    <w:rsid w:val="00240EE4"/>
    <w:rsid w:val="00241308"/>
    <w:rsid w:val="002419B5"/>
    <w:rsid w:val="00241BF5"/>
    <w:rsid w:val="00241E90"/>
    <w:rsid w:val="00241FDA"/>
    <w:rsid w:val="002420B4"/>
    <w:rsid w:val="0024242F"/>
    <w:rsid w:val="0024266E"/>
    <w:rsid w:val="0024274A"/>
    <w:rsid w:val="00242CF7"/>
    <w:rsid w:val="00243895"/>
    <w:rsid w:val="00243A63"/>
    <w:rsid w:val="00243BD1"/>
    <w:rsid w:val="00243C61"/>
    <w:rsid w:val="00243FF0"/>
    <w:rsid w:val="00244250"/>
    <w:rsid w:val="00244370"/>
    <w:rsid w:val="00244B9D"/>
    <w:rsid w:val="0024508D"/>
    <w:rsid w:val="0024521A"/>
    <w:rsid w:val="00245287"/>
    <w:rsid w:val="0024568E"/>
    <w:rsid w:val="0024585A"/>
    <w:rsid w:val="002460AE"/>
    <w:rsid w:val="0024638E"/>
    <w:rsid w:val="0024641C"/>
    <w:rsid w:val="002465CF"/>
    <w:rsid w:val="00246BE0"/>
    <w:rsid w:val="002475D1"/>
    <w:rsid w:val="00247804"/>
    <w:rsid w:val="00247B34"/>
    <w:rsid w:val="00247BAF"/>
    <w:rsid w:val="00247C66"/>
    <w:rsid w:val="002502A7"/>
    <w:rsid w:val="0025041F"/>
    <w:rsid w:val="002504FF"/>
    <w:rsid w:val="00250D08"/>
    <w:rsid w:val="00251080"/>
    <w:rsid w:val="002510A7"/>
    <w:rsid w:val="0025111F"/>
    <w:rsid w:val="002512A6"/>
    <w:rsid w:val="0025134E"/>
    <w:rsid w:val="00251372"/>
    <w:rsid w:val="00251774"/>
    <w:rsid w:val="00251D04"/>
    <w:rsid w:val="0025211D"/>
    <w:rsid w:val="0025212E"/>
    <w:rsid w:val="002529BA"/>
    <w:rsid w:val="00252A3B"/>
    <w:rsid w:val="00252E54"/>
    <w:rsid w:val="00252E7F"/>
    <w:rsid w:val="00252E8E"/>
    <w:rsid w:val="00252EC7"/>
    <w:rsid w:val="00252FFF"/>
    <w:rsid w:val="00253024"/>
    <w:rsid w:val="002532DF"/>
    <w:rsid w:val="00253323"/>
    <w:rsid w:val="0025342E"/>
    <w:rsid w:val="00253483"/>
    <w:rsid w:val="00253565"/>
    <w:rsid w:val="0025364F"/>
    <w:rsid w:val="00253786"/>
    <w:rsid w:val="0025380F"/>
    <w:rsid w:val="00253C45"/>
    <w:rsid w:val="00253EFC"/>
    <w:rsid w:val="002540DC"/>
    <w:rsid w:val="00254348"/>
    <w:rsid w:val="002543D4"/>
    <w:rsid w:val="00254457"/>
    <w:rsid w:val="002544C2"/>
    <w:rsid w:val="002544E5"/>
    <w:rsid w:val="002545C1"/>
    <w:rsid w:val="00254925"/>
    <w:rsid w:val="00254CE7"/>
    <w:rsid w:val="00254F1B"/>
    <w:rsid w:val="00254F62"/>
    <w:rsid w:val="002551D5"/>
    <w:rsid w:val="00255214"/>
    <w:rsid w:val="00255407"/>
    <w:rsid w:val="00255CB4"/>
    <w:rsid w:val="00255F92"/>
    <w:rsid w:val="00256369"/>
    <w:rsid w:val="00256558"/>
    <w:rsid w:val="00256564"/>
    <w:rsid w:val="002567CD"/>
    <w:rsid w:val="00256C6D"/>
    <w:rsid w:val="00256DCE"/>
    <w:rsid w:val="00256FB1"/>
    <w:rsid w:val="002574A7"/>
    <w:rsid w:val="00257529"/>
    <w:rsid w:val="0025786A"/>
    <w:rsid w:val="00257CDF"/>
    <w:rsid w:val="00257D6A"/>
    <w:rsid w:val="00257F3D"/>
    <w:rsid w:val="00257F9F"/>
    <w:rsid w:val="00257FE8"/>
    <w:rsid w:val="0026011E"/>
    <w:rsid w:val="002601D0"/>
    <w:rsid w:val="0026026C"/>
    <w:rsid w:val="00260AD0"/>
    <w:rsid w:val="00260D41"/>
    <w:rsid w:val="00260FE8"/>
    <w:rsid w:val="00261107"/>
    <w:rsid w:val="0026136F"/>
    <w:rsid w:val="00261573"/>
    <w:rsid w:val="00261736"/>
    <w:rsid w:val="00261CBF"/>
    <w:rsid w:val="0026215F"/>
    <w:rsid w:val="00262208"/>
    <w:rsid w:val="0026232E"/>
    <w:rsid w:val="00262AA4"/>
    <w:rsid w:val="00262B33"/>
    <w:rsid w:val="00262D1F"/>
    <w:rsid w:val="00262F17"/>
    <w:rsid w:val="00263256"/>
    <w:rsid w:val="00263386"/>
    <w:rsid w:val="002634B5"/>
    <w:rsid w:val="0026361F"/>
    <w:rsid w:val="00263962"/>
    <w:rsid w:val="00263BD6"/>
    <w:rsid w:val="00263E27"/>
    <w:rsid w:val="0026422B"/>
    <w:rsid w:val="00264306"/>
    <w:rsid w:val="00264457"/>
    <w:rsid w:val="002645A6"/>
    <w:rsid w:val="002645AD"/>
    <w:rsid w:val="002645BC"/>
    <w:rsid w:val="00264711"/>
    <w:rsid w:val="00264FCF"/>
    <w:rsid w:val="0026594B"/>
    <w:rsid w:val="00265D08"/>
    <w:rsid w:val="00265D19"/>
    <w:rsid w:val="00265F76"/>
    <w:rsid w:val="0026618F"/>
    <w:rsid w:val="002662EE"/>
    <w:rsid w:val="00266352"/>
    <w:rsid w:val="00266A0B"/>
    <w:rsid w:val="0026776F"/>
    <w:rsid w:val="002677A9"/>
    <w:rsid w:val="00267BFB"/>
    <w:rsid w:val="00267FF8"/>
    <w:rsid w:val="0027006B"/>
    <w:rsid w:val="002700C6"/>
    <w:rsid w:val="00270387"/>
    <w:rsid w:val="0027056E"/>
    <w:rsid w:val="002706E9"/>
    <w:rsid w:val="0027090D"/>
    <w:rsid w:val="00270B37"/>
    <w:rsid w:val="0027134A"/>
    <w:rsid w:val="00271453"/>
    <w:rsid w:val="0027176B"/>
    <w:rsid w:val="00271E17"/>
    <w:rsid w:val="00272088"/>
    <w:rsid w:val="00272D1D"/>
    <w:rsid w:val="00272FF6"/>
    <w:rsid w:val="0027319C"/>
    <w:rsid w:val="0027323F"/>
    <w:rsid w:val="00273420"/>
    <w:rsid w:val="00273503"/>
    <w:rsid w:val="00273718"/>
    <w:rsid w:val="00273A13"/>
    <w:rsid w:val="00273D85"/>
    <w:rsid w:val="00274137"/>
    <w:rsid w:val="00274360"/>
    <w:rsid w:val="00274425"/>
    <w:rsid w:val="002749C5"/>
    <w:rsid w:val="00274A9A"/>
    <w:rsid w:val="00274B95"/>
    <w:rsid w:val="002751E0"/>
    <w:rsid w:val="0027581F"/>
    <w:rsid w:val="0027583B"/>
    <w:rsid w:val="00275900"/>
    <w:rsid w:val="00275B05"/>
    <w:rsid w:val="00275C59"/>
    <w:rsid w:val="00276004"/>
    <w:rsid w:val="00276685"/>
    <w:rsid w:val="002767C5"/>
    <w:rsid w:val="0027684C"/>
    <w:rsid w:val="0027688D"/>
    <w:rsid w:val="00276911"/>
    <w:rsid w:val="00276BED"/>
    <w:rsid w:val="00276F21"/>
    <w:rsid w:val="00276F9E"/>
    <w:rsid w:val="00276FFC"/>
    <w:rsid w:val="0027707F"/>
    <w:rsid w:val="00277101"/>
    <w:rsid w:val="00277362"/>
    <w:rsid w:val="0027774C"/>
    <w:rsid w:val="00277760"/>
    <w:rsid w:val="002777F5"/>
    <w:rsid w:val="00277A56"/>
    <w:rsid w:val="00277A95"/>
    <w:rsid w:val="00277B41"/>
    <w:rsid w:val="00277B7A"/>
    <w:rsid w:val="00277BBA"/>
    <w:rsid w:val="002800C0"/>
    <w:rsid w:val="0028011E"/>
    <w:rsid w:val="00280398"/>
    <w:rsid w:val="00280AEA"/>
    <w:rsid w:val="0028125E"/>
    <w:rsid w:val="00281369"/>
    <w:rsid w:val="00281597"/>
    <w:rsid w:val="002817D2"/>
    <w:rsid w:val="00281FAA"/>
    <w:rsid w:val="00282070"/>
    <w:rsid w:val="0028208E"/>
    <w:rsid w:val="002820A5"/>
    <w:rsid w:val="002820C7"/>
    <w:rsid w:val="00282263"/>
    <w:rsid w:val="00282349"/>
    <w:rsid w:val="0028246C"/>
    <w:rsid w:val="00282802"/>
    <w:rsid w:val="00282D50"/>
    <w:rsid w:val="00282EEE"/>
    <w:rsid w:val="002835A8"/>
    <w:rsid w:val="00283675"/>
    <w:rsid w:val="0028375A"/>
    <w:rsid w:val="002838E8"/>
    <w:rsid w:val="00283CA5"/>
    <w:rsid w:val="00283DE0"/>
    <w:rsid w:val="002841F4"/>
    <w:rsid w:val="0028435B"/>
    <w:rsid w:val="00284658"/>
    <w:rsid w:val="0028476A"/>
    <w:rsid w:val="002847BF"/>
    <w:rsid w:val="00284AB1"/>
    <w:rsid w:val="00284CC0"/>
    <w:rsid w:val="0028507B"/>
    <w:rsid w:val="002853D8"/>
    <w:rsid w:val="00285601"/>
    <w:rsid w:val="00285627"/>
    <w:rsid w:val="002856A1"/>
    <w:rsid w:val="0028579C"/>
    <w:rsid w:val="00285976"/>
    <w:rsid w:val="00285B0F"/>
    <w:rsid w:val="00285B85"/>
    <w:rsid w:val="00285CF2"/>
    <w:rsid w:val="00285DC6"/>
    <w:rsid w:val="00285FDC"/>
    <w:rsid w:val="0028616B"/>
    <w:rsid w:val="00286542"/>
    <w:rsid w:val="00286736"/>
    <w:rsid w:val="0028677A"/>
    <w:rsid w:val="00286A54"/>
    <w:rsid w:val="00286C54"/>
    <w:rsid w:val="00286CDA"/>
    <w:rsid w:val="00286EAC"/>
    <w:rsid w:val="00287011"/>
    <w:rsid w:val="0028702F"/>
    <w:rsid w:val="0028730D"/>
    <w:rsid w:val="00287A57"/>
    <w:rsid w:val="002902E2"/>
    <w:rsid w:val="002905AC"/>
    <w:rsid w:val="002905C2"/>
    <w:rsid w:val="002906DD"/>
    <w:rsid w:val="00290D15"/>
    <w:rsid w:val="0029119C"/>
    <w:rsid w:val="00291636"/>
    <w:rsid w:val="00292A74"/>
    <w:rsid w:val="00292B8C"/>
    <w:rsid w:val="00292D50"/>
    <w:rsid w:val="00293161"/>
    <w:rsid w:val="0029320B"/>
    <w:rsid w:val="0029324E"/>
    <w:rsid w:val="002932A3"/>
    <w:rsid w:val="00293585"/>
    <w:rsid w:val="0029358E"/>
    <w:rsid w:val="00293728"/>
    <w:rsid w:val="0029385B"/>
    <w:rsid w:val="0029386A"/>
    <w:rsid w:val="00293DCF"/>
    <w:rsid w:val="002940C9"/>
    <w:rsid w:val="00294372"/>
    <w:rsid w:val="00294570"/>
    <w:rsid w:val="00294784"/>
    <w:rsid w:val="00294BB3"/>
    <w:rsid w:val="0029502D"/>
    <w:rsid w:val="002951D2"/>
    <w:rsid w:val="00295218"/>
    <w:rsid w:val="0029575C"/>
    <w:rsid w:val="00295892"/>
    <w:rsid w:val="00295C0A"/>
    <w:rsid w:val="0029624A"/>
    <w:rsid w:val="002962F7"/>
    <w:rsid w:val="0029646F"/>
    <w:rsid w:val="00296578"/>
    <w:rsid w:val="0029665F"/>
    <w:rsid w:val="00296886"/>
    <w:rsid w:val="00296989"/>
    <w:rsid w:val="0029730C"/>
    <w:rsid w:val="00297388"/>
    <w:rsid w:val="00297A13"/>
    <w:rsid w:val="002A00B8"/>
    <w:rsid w:val="002A029F"/>
    <w:rsid w:val="002A05B5"/>
    <w:rsid w:val="002A07A3"/>
    <w:rsid w:val="002A07D3"/>
    <w:rsid w:val="002A07F0"/>
    <w:rsid w:val="002A0AFB"/>
    <w:rsid w:val="002A0BDB"/>
    <w:rsid w:val="002A104C"/>
    <w:rsid w:val="002A1438"/>
    <w:rsid w:val="002A1C56"/>
    <w:rsid w:val="002A2006"/>
    <w:rsid w:val="002A23F1"/>
    <w:rsid w:val="002A24B0"/>
    <w:rsid w:val="002A2979"/>
    <w:rsid w:val="002A3253"/>
    <w:rsid w:val="002A3272"/>
    <w:rsid w:val="002A35A0"/>
    <w:rsid w:val="002A3715"/>
    <w:rsid w:val="002A3B1C"/>
    <w:rsid w:val="002A3DDE"/>
    <w:rsid w:val="002A3E1C"/>
    <w:rsid w:val="002A42B6"/>
    <w:rsid w:val="002A457E"/>
    <w:rsid w:val="002A47FD"/>
    <w:rsid w:val="002A4811"/>
    <w:rsid w:val="002A4B2D"/>
    <w:rsid w:val="002A4B96"/>
    <w:rsid w:val="002A4C0C"/>
    <w:rsid w:val="002A4E0F"/>
    <w:rsid w:val="002A5018"/>
    <w:rsid w:val="002A5A77"/>
    <w:rsid w:val="002A5BD4"/>
    <w:rsid w:val="002A5E81"/>
    <w:rsid w:val="002A5FFF"/>
    <w:rsid w:val="002A6063"/>
    <w:rsid w:val="002A6068"/>
    <w:rsid w:val="002A61EC"/>
    <w:rsid w:val="002A6258"/>
    <w:rsid w:val="002A631C"/>
    <w:rsid w:val="002A639F"/>
    <w:rsid w:val="002A6526"/>
    <w:rsid w:val="002A655C"/>
    <w:rsid w:val="002A6DBF"/>
    <w:rsid w:val="002A704F"/>
    <w:rsid w:val="002A7441"/>
    <w:rsid w:val="002A75C3"/>
    <w:rsid w:val="002A7970"/>
    <w:rsid w:val="002A7C62"/>
    <w:rsid w:val="002A7ED2"/>
    <w:rsid w:val="002A7F59"/>
    <w:rsid w:val="002B059D"/>
    <w:rsid w:val="002B05DE"/>
    <w:rsid w:val="002B0FE4"/>
    <w:rsid w:val="002B110F"/>
    <w:rsid w:val="002B124B"/>
    <w:rsid w:val="002B1BFC"/>
    <w:rsid w:val="002B1F59"/>
    <w:rsid w:val="002B216D"/>
    <w:rsid w:val="002B2379"/>
    <w:rsid w:val="002B23A6"/>
    <w:rsid w:val="002B251D"/>
    <w:rsid w:val="002B266A"/>
    <w:rsid w:val="002B26DF"/>
    <w:rsid w:val="002B2944"/>
    <w:rsid w:val="002B2FEF"/>
    <w:rsid w:val="002B3B18"/>
    <w:rsid w:val="002B3B4C"/>
    <w:rsid w:val="002B3C35"/>
    <w:rsid w:val="002B3D91"/>
    <w:rsid w:val="002B3E5B"/>
    <w:rsid w:val="002B3EB5"/>
    <w:rsid w:val="002B4042"/>
    <w:rsid w:val="002B4283"/>
    <w:rsid w:val="002B4318"/>
    <w:rsid w:val="002B4489"/>
    <w:rsid w:val="002B4798"/>
    <w:rsid w:val="002B47C7"/>
    <w:rsid w:val="002B4DD2"/>
    <w:rsid w:val="002B4FFC"/>
    <w:rsid w:val="002B5780"/>
    <w:rsid w:val="002B5A08"/>
    <w:rsid w:val="002B5E12"/>
    <w:rsid w:val="002B5F3D"/>
    <w:rsid w:val="002B641C"/>
    <w:rsid w:val="002B6501"/>
    <w:rsid w:val="002B6666"/>
    <w:rsid w:val="002B676B"/>
    <w:rsid w:val="002B681F"/>
    <w:rsid w:val="002B6C9F"/>
    <w:rsid w:val="002B7225"/>
    <w:rsid w:val="002B7265"/>
    <w:rsid w:val="002B7728"/>
    <w:rsid w:val="002B7ACC"/>
    <w:rsid w:val="002B7D16"/>
    <w:rsid w:val="002B7D21"/>
    <w:rsid w:val="002B7E76"/>
    <w:rsid w:val="002C0477"/>
    <w:rsid w:val="002C049F"/>
    <w:rsid w:val="002C06F1"/>
    <w:rsid w:val="002C1273"/>
    <w:rsid w:val="002C158C"/>
    <w:rsid w:val="002C1E39"/>
    <w:rsid w:val="002C200C"/>
    <w:rsid w:val="002C2152"/>
    <w:rsid w:val="002C2508"/>
    <w:rsid w:val="002C252C"/>
    <w:rsid w:val="002C27E9"/>
    <w:rsid w:val="002C2958"/>
    <w:rsid w:val="002C2A0A"/>
    <w:rsid w:val="002C2B9F"/>
    <w:rsid w:val="002C2ED7"/>
    <w:rsid w:val="002C2FF7"/>
    <w:rsid w:val="002C31C2"/>
    <w:rsid w:val="002C37CE"/>
    <w:rsid w:val="002C3D86"/>
    <w:rsid w:val="002C40BD"/>
    <w:rsid w:val="002C4179"/>
    <w:rsid w:val="002C4271"/>
    <w:rsid w:val="002C451A"/>
    <w:rsid w:val="002C466E"/>
    <w:rsid w:val="002C47BC"/>
    <w:rsid w:val="002C49FF"/>
    <w:rsid w:val="002C4A8A"/>
    <w:rsid w:val="002C615B"/>
    <w:rsid w:val="002C6171"/>
    <w:rsid w:val="002C619E"/>
    <w:rsid w:val="002C6D33"/>
    <w:rsid w:val="002C6E15"/>
    <w:rsid w:val="002C7177"/>
    <w:rsid w:val="002C7293"/>
    <w:rsid w:val="002C7545"/>
    <w:rsid w:val="002C7623"/>
    <w:rsid w:val="002C769A"/>
    <w:rsid w:val="002C7B79"/>
    <w:rsid w:val="002D0633"/>
    <w:rsid w:val="002D07EF"/>
    <w:rsid w:val="002D0918"/>
    <w:rsid w:val="002D09FD"/>
    <w:rsid w:val="002D0A73"/>
    <w:rsid w:val="002D0B3B"/>
    <w:rsid w:val="002D0B8C"/>
    <w:rsid w:val="002D0EFB"/>
    <w:rsid w:val="002D1003"/>
    <w:rsid w:val="002D1460"/>
    <w:rsid w:val="002D17EE"/>
    <w:rsid w:val="002D1B95"/>
    <w:rsid w:val="002D1C4E"/>
    <w:rsid w:val="002D1E3B"/>
    <w:rsid w:val="002D206A"/>
    <w:rsid w:val="002D268C"/>
    <w:rsid w:val="002D27C4"/>
    <w:rsid w:val="002D2AFA"/>
    <w:rsid w:val="002D31B1"/>
    <w:rsid w:val="002D3758"/>
    <w:rsid w:val="002D37B6"/>
    <w:rsid w:val="002D383F"/>
    <w:rsid w:val="002D3A32"/>
    <w:rsid w:val="002D3D84"/>
    <w:rsid w:val="002D3DEE"/>
    <w:rsid w:val="002D3E2F"/>
    <w:rsid w:val="002D3EA6"/>
    <w:rsid w:val="002D3EE0"/>
    <w:rsid w:val="002D3EE2"/>
    <w:rsid w:val="002D405E"/>
    <w:rsid w:val="002D4060"/>
    <w:rsid w:val="002D44AB"/>
    <w:rsid w:val="002D45C2"/>
    <w:rsid w:val="002D4998"/>
    <w:rsid w:val="002D4B7D"/>
    <w:rsid w:val="002D4C31"/>
    <w:rsid w:val="002D4F35"/>
    <w:rsid w:val="002D53AE"/>
    <w:rsid w:val="002D55B2"/>
    <w:rsid w:val="002D59CD"/>
    <w:rsid w:val="002D59D9"/>
    <w:rsid w:val="002D6544"/>
    <w:rsid w:val="002D665D"/>
    <w:rsid w:val="002D696E"/>
    <w:rsid w:val="002D6B13"/>
    <w:rsid w:val="002D6B9A"/>
    <w:rsid w:val="002D6BB2"/>
    <w:rsid w:val="002D6CFA"/>
    <w:rsid w:val="002D6F8C"/>
    <w:rsid w:val="002D6FF5"/>
    <w:rsid w:val="002D76D3"/>
    <w:rsid w:val="002D7933"/>
    <w:rsid w:val="002D7F42"/>
    <w:rsid w:val="002E01D6"/>
    <w:rsid w:val="002E0BC9"/>
    <w:rsid w:val="002E0C59"/>
    <w:rsid w:val="002E0DC0"/>
    <w:rsid w:val="002E0DF0"/>
    <w:rsid w:val="002E11AA"/>
    <w:rsid w:val="002E1D45"/>
    <w:rsid w:val="002E1F42"/>
    <w:rsid w:val="002E29A5"/>
    <w:rsid w:val="002E2D69"/>
    <w:rsid w:val="002E2F32"/>
    <w:rsid w:val="002E2F97"/>
    <w:rsid w:val="002E33C4"/>
    <w:rsid w:val="002E369B"/>
    <w:rsid w:val="002E3977"/>
    <w:rsid w:val="002E3B63"/>
    <w:rsid w:val="002E3B8D"/>
    <w:rsid w:val="002E3D2C"/>
    <w:rsid w:val="002E4015"/>
    <w:rsid w:val="002E42DC"/>
    <w:rsid w:val="002E4837"/>
    <w:rsid w:val="002E4858"/>
    <w:rsid w:val="002E489A"/>
    <w:rsid w:val="002E4C62"/>
    <w:rsid w:val="002E4E79"/>
    <w:rsid w:val="002E4F51"/>
    <w:rsid w:val="002E50BD"/>
    <w:rsid w:val="002E5852"/>
    <w:rsid w:val="002E58A6"/>
    <w:rsid w:val="002E5A43"/>
    <w:rsid w:val="002E5F7B"/>
    <w:rsid w:val="002E6099"/>
    <w:rsid w:val="002E60A7"/>
    <w:rsid w:val="002E6179"/>
    <w:rsid w:val="002E6209"/>
    <w:rsid w:val="002E6591"/>
    <w:rsid w:val="002E6D7B"/>
    <w:rsid w:val="002E6EEC"/>
    <w:rsid w:val="002E6F58"/>
    <w:rsid w:val="002E7763"/>
    <w:rsid w:val="002E7823"/>
    <w:rsid w:val="002E78CC"/>
    <w:rsid w:val="002E7A9B"/>
    <w:rsid w:val="002E7E6F"/>
    <w:rsid w:val="002F0158"/>
    <w:rsid w:val="002F02D3"/>
    <w:rsid w:val="002F0692"/>
    <w:rsid w:val="002F0856"/>
    <w:rsid w:val="002F0BA0"/>
    <w:rsid w:val="002F0FFA"/>
    <w:rsid w:val="002F114D"/>
    <w:rsid w:val="002F1506"/>
    <w:rsid w:val="002F1626"/>
    <w:rsid w:val="002F1705"/>
    <w:rsid w:val="002F188F"/>
    <w:rsid w:val="002F1C0F"/>
    <w:rsid w:val="002F1F25"/>
    <w:rsid w:val="002F1F52"/>
    <w:rsid w:val="002F2194"/>
    <w:rsid w:val="002F222A"/>
    <w:rsid w:val="002F25FA"/>
    <w:rsid w:val="002F26B3"/>
    <w:rsid w:val="002F2701"/>
    <w:rsid w:val="002F27FF"/>
    <w:rsid w:val="002F2826"/>
    <w:rsid w:val="002F28F5"/>
    <w:rsid w:val="002F2B34"/>
    <w:rsid w:val="002F2D2D"/>
    <w:rsid w:val="002F2FD1"/>
    <w:rsid w:val="002F334A"/>
    <w:rsid w:val="002F4031"/>
    <w:rsid w:val="002F4052"/>
    <w:rsid w:val="002F40C8"/>
    <w:rsid w:val="002F41D8"/>
    <w:rsid w:val="002F432B"/>
    <w:rsid w:val="002F462E"/>
    <w:rsid w:val="002F4696"/>
    <w:rsid w:val="002F47AF"/>
    <w:rsid w:val="002F494E"/>
    <w:rsid w:val="002F5410"/>
    <w:rsid w:val="002F5660"/>
    <w:rsid w:val="002F579C"/>
    <w:rsid w:val="002F5D08"/>
    <w:rsid w:val="002F62B9"/>
    <w:rsid w:val="002F6776"/>
    <w:rsid w:val="002F6BAD"/>
    <w:rsid w:val="002F6DF9"/>
    <w:rsid w:val="002F7047"/>
    <w:rsid w:val="002F712E"/>
    <w:rsid w:val="002F7876"/>
    <w:rsid w:val="002F79A3"/>
    <w:rsid w:val="00300199"/>
    <w:rsid w:val="00300281"/>
    <w:rsid w:val="003009F1"/>
    <w:rsid w:val="00300BFC"/>
    <w:rsid w:val="00300D07"/>
    <w:rsid w:val="00300E80"/>
    <w:rsid w:val="00300F99"/>
    <w:rsid w:val="00300FCD"/>
    <w:rsid w:val="003010B8"/>
    <w:rsid w:val="003011EB"/>
    <w:rsid w:val="00301538"/>
    <w:rsid w:val="00301953"/>
    <w:rsid w:val="00301966"/>
    <w:rsid w:val="00302234"/>
    <w:rsid w:val="0030284B"/>
    <w:rsid w:val="00302A83"/>
    <w:rsid w:val="00302BBD"/>
    <w:rsid w:val="00302CBC"/>
    <w:rsid w:val="00302CF3"/>
    <w:rsid w:val="00302D7C"/>
    <w:rsid w:val="003032A9"/>
    <w:rsid w:val="003032D8"/>
    <w:rsid w:val="00303551"/>
    <w:rsid w:val="003035FE"/>
    <w:rsid w:val="0030379B"/>
    <w:rsid w:val="003039F4"/>
    <w:rsid w:val="003040DC"/>
    <w:rsid w:val="00304A10"/>
    <w:rsid w:val="00304BB9"/>
    <w:rsid w:val="00304DC6"/>
    <w:rsid w:val="0030505C"/>
    <w:rsid w:val="00305170"/>
    <w:rsid w:val="0030524E"/>
    <w:rsid w:val="0030528B"/>
    <w:rsid w:val="00305805"/>
    <w:rsid w:val="00305A54"/>
    <w:rsid w:val="0030631B"/>
    <w:rsid w:val="00306371"/>
    <w:rsid w:val="00306385"/>
    <w:rsid w:val="00306492"/>
    <w:rsid w:val="003064EE"/>
    <w:rsid w:val="00306729"/>
    <w:rsid w:val="0030676B"/>
    <w:rsid w:val="0030686B"/>
    <w:rsid w:val="003068AF"/>
    <w:rsid w:val="0030694A"/>
    <w:rsid w:val="00306A60"/>
    <w:rsid w:val="00306BA9"/>
    <w:rsid w:val="00307099"/>
    <w:rsid w:val="003074D1"/>
    <w:rsid w:val="00307B8E"/>
    <w:rsid w:val="00307C41"/>
    <w:rsid w:val="00307D0E"/>
    <w:rsid w:val="00307F78"/>
    <w:rsid w:val="003102CB"/>
    <w:rsid w:val="00310404"/>
    <w:rsid w:val="00310D3E"/>
    <w:rsid w:val="00310F97"/>
    <w:rsid w:val="00310FBC"/>
    <w:rsid w:val="003112EE"/>
    <w:rsid w:val="00311466"/>
    <w:rsid w:val="003120C4"/>
    <w:rsid w:val="0031246C"/>
    <w:rsid w:val="0031270F"/>
    <w:rsid w:val="003128C3"/>
    <w:rsid w:val="00312931"/>
    <w:rsid w:val="00312982"/>
    <w:rsid w:val="003129EF"/>
    <w:rsid w:val="00312B12"/>
    <w:rsid w:val="00312B33"/>
    <w:rsid w:val="00312C79"/>
    <w:rsid w:val="00312D02"/>
    <w:rsid w:val="00313078"/>
    <w:rsid w:val="003131B8"/>
    <w:rsid w:val="003132B2"/>
    <w:rsid w:val="00313488"/>
    <w:rsid w:val="00313574"/>
    <w:rsid w:val="0031375B"/>
    <w:rsid w:val="00313912"/>
    <w:rsid w:val="003139B4"/>
    <w:rsid w:val="00313FC5"/>
    <w:rsid w:val="003144C3"/>
    <w:rsid w:val="0031492C"/>
    <w:rsid w:val="00314C3A"/>
    <w:rsid w:val="00315013"/>
    <w:rsid w:val="003150D9"/>
    <w:rsid w:val="003150DF"/>
    <w:rsid w:val="003153AA"/>
    <w:rsid w:val="0031568B"/>
    <w:rsid w:val="00315690"/>
    <w:rsid w:val="00315F47"/>
    <w:rsid w:val="003163E2"/>
    <w:rsid w:val="00316EB7"/>
    <w:rsid w:val="00316F44"/>
    <w:rsid w:val="0031719B"/>
    <w:rsid w:val="003171D4"/>
    <w:rsid w:val="00317262"/>
    <w:rsid w:val="003175D4"/>
    <w:rsid w:val="003177F9"/>
    <w:rsid w:val="00317BA2"/>
    <w:rsid w:val="00317CE2"/>
    <w:rsid w:val="003203BC"/>
    <w:rsid w:val="00320594"/>
    <w:rsid w:val="0032071C"/>
    <w:rsid w:val="003209A7"/>
    <w:rsid w:val="00320C2B"/>
    <w:rsid w:val="00320DD9"/>
    <w:rsid w:val="00320E60"/>
    <w:rsid w:val="00320EEB"/>
    <w:rsid w:val="00320F70"/>
    <w:rsid w:val="00321134"/>
    <w:rsid w:val="0032147D"/>
    <w:rsid w:val="003214A2"/>
    <w:rsid w:val="00321846"/>
    <w:rsid w:val="003219EE"/>
    <w:rsid w:val="00321DAE"/>
    <w:rsid w:val="00322255"/>
    <w:rsid w:val="00323260"/>
    <w:rsid w:val="003232B8"/>
    <w:rsid w:val="0032336D"/>
    <w:rsid w:val="00323535"/>
    <w:rsid w:val="00323627"/>
    <w:rsid w:val="003236AE"/>
    <w:rsid w:val="0032391B"/>
    <w:rsid w:val="00323A31"/>
    <w:rsid w:val="00323BF2"/>
    <w:rsid w:val="0032421B"/>
    <w:rsid w:val="00324574"/>
    <w:rsid w:val="003245D7"/>
    <w:rsid w:val="003248E9"/>
    <w:rsid w:val="00324961"/>
    <w:rsid w:val="00324BCB"/>
    <w:rsid w:val="003252DE"/>
    <w:rsid w:val="00325442"/>
    <w:rsid w:val="003257A7"/>
    <w:rsid w:val="003257C1"/>
    <w:rsid w:val="00325B8C"/>
    <w:rsid w:val="003263F7"/>
    <w:rsid w:val="00326477"/>
    <w:rsid w:val="00326A88"/>
    <w:rsid w:val="00326D70"/>
    <w:rsid w:val="00327000"/>
    <w:rsid w:val="00327116"/>
    <w:rsid w:val="00327237"/>
    <w:rsid w:val="003276D4"/>
    <w:rsid w:val="0032778A"/>
    <w:rsid w:val="00327823"/>
    <w:rsid w:val="00327825"/>
    <w:rsid w:val="00327A10"/>
    <w:rsid w:val="00327CFC"/>
    <w:rsid w:val="00327DB5"/>
    <w:rsid w:val="00327F3A"/>
    <w:rsid w:val="003300EE"/>
    <w:rsid w:val="003302F4"/>
    <w:rsid w:val="00330428"/>
    <w:rsid w:val="00330803"/>
    <w:rsid w:val="00330AC3"/>
    <w:rsid w:val="00330B01"/>
    <w:rsid w:val="00331478"/>
    <w:rsid w:val="00331486"/>
    <w:rsid w:val="00331563"/>
    <w:rsid w:val="003316BD"/>
    <w:rsid w:val="00331F07"/>
    <w:rsid w:val="003326E9"/>
    <w:rsid w:val="00332726"/>
    <w:rsid w:val="003327D4"/>
    <w:rsid w:val="00332800"/>
    <w:rsid w:val="003329FA"/>
    <w:rsid w:val="00332A28"/>
    <w:rsid w:val="003331AB"/>
    <w:rsid w:val="003332D8"/>
    <w:rsid w:val="00333796"/>
    <w:rsid w:val="00333ADB"/>
    <w:rsid w:val="00333BA5"/>
    <w:rsid w:val="00333D46"/>
    <w:rsid w:val="0033433C"/>
    <w:rsid w:val="003346F8"/>
    <w:rsid w:val="00334AB7"/>
    <w:rsid w:val="00334C46"/>
    <w:rsid w:val="00334C65"/>
    <w:rsid w:val="0033500E"/>
    <w:rsid w:val="00335531"/>
    <w:rsid w:val="003357AB"/>
    <w:rsid w:val="0033580B"/>
    <w:rsid w:val="00335A46"/>
    <w:rsid w:val="00335BC6"/>
    <w:rsid w:val="00335BCF"/>
    <w:rsid w:val="00335F51"/>
    <w:rsid w:val="00336166"/>
    <w:rsid w:val="003364C3"/>
    <w:rsid w:val="0033655B"/>
    <w:rsid w:val="00337001"/>
    <w:rsid w:val="00337031"/>
    <w:rsid w:val="00337247"/>
    <w:rsid w:val="00337479"/>
    <w:rsid w:val="00337B97"/>
    <w:rsid w:val="00337F06"/>
    <w:rsid w:val="0034020E"/>
    <w:rsid w:val="0034050B"/>
    <w:rsid w:val="003405BA"/>
    <w:rsid w:val="0034073D"/>
    <w:rsid w:val="00340852"/>
    <w:rsid w:val="00340C1B"/>
    <w:rsid w:val="003411F6"/>
    <w:rsid w:val="00341536"/>
    <w:rsid w:val="003416CF"/>
    <w:rsid w:val="003419FD"/>
    <w:rsid w:val="00341C17"/>
    <w:rsid w:val="00341D68"/>
    <w:rsid w:val="00342113"/>
    <w:rsid w:val="0034219D"/>
    <w:rsid w:val="00342509"/>
    <w:rsid w:val="00342922"/>
    <w:rsid w:val="00342A12"/>
    <w:rsid w:val="00342F64"/>
    <w:rsid w:val="00343B28"/>
    <w:rsid w:val="00343FC4"/>
    <w:rsid w:val="003443B6"/>
    <w:rsid w:val="0034494D"/>
    <w:rsid w:val="00344C48"/>
    <w:rsid w:val="00344D8D"/>
    <w:rsid w:val="003450E7"/>
    <w:rsid w:val="0034529A"/>
    <w:rsid w:val="0034579C"/>
    <w:rsid w:val="00345C07"/>
    <w:rsid w:val="00345C29"/>
    <w:rsid w:val="00345FC7"/>
    <w:rsid w:val="00346572"/>
    <w:rsid w:val="003465B7"/>
    <w:rsid w:val="00346812"/>
    <w:rsid w:val="00346A2E"/>
    <w:rsid w:val="00346FB1"/>
    <w:rsid w:val="003473DD"/>
    <w:rsid w:val="0034743A"/>
    <w:rsid w:val="0034768D"/>
    <w:rsid w:val="003479B3"/>
    <w:rsid w:val="00347AF8"/>
    <w:rsid w:val="00347DFD"/>
    <w:rsid w:val="00350297"/>
    <w:rsid w:val="00350549"/>
    <w:rsid w:val="00350854"/>
    <w:rsid w:val="00350A5E"/>
    <w:rsid w:val="00350A73"/>
    <w:rsid w:val="00350D43"/>
    <w:rsid w:val="00350DCC"/>
    <w:rsid w:val="00351147"/>
    <w:rsid w:val="003511EA"/>
    <w:rsid w:val="003515C2"/>
    <w:rsid w:val="00351985"/>
    <w:rsid w:val="00351DBB"/>
    <w:rsid w:val="00351DC1"/>
    <w:rsid w:val="00353044"/>
    <w:rsid w:val="00353235"/>
    <w:rsid w:val="00353885"/>
    <w:rsid w:val="00353CD3"/>
    <w:rsid w:val="00353F97"/>
    <w:rsid w:val="00354168"/>
    <w:rsid w:val="00354443"/>
    <w:rsid w:val="0035467D"/>
    <w:rsid w:val="0035473F"/>
    <w:rsid w:val="0035477A"/>
    <w:rsid w:val="00354822"/>
    <w:rsid w:val="003548AB"/>
    <w:rsid w:val="003548CB"/>
    <w:rsid w:val="00354C5E"/>
    <w:rsid w:val="003550C0"/>
    <w:rsid w:val="003555D8"/>
    <w:rsid w:val="00355993"/>
    <w:rsid w:val="00355B5F"/>
    <w:rsid w:val="00355C0A"/>
    <w:rsid w:val="0035604C"/>
    <w:rsid w:val="00356119"/>
    <w:rsid w:val="00356549"/>
    <w:rsid w:val="003569BE"/>
    <w:rsid w:val="00356F6D"/>
    <w:rsid w:val="00357169"/>
    <w:rsid w:val="0035789C"/>
    <w:rsid w:val="00357BC6"/>
    <w:rsid w:val="00357D26"/>
    <w:rsid w:val="00357EC4"/>
    <w:rsid w:val="00357EDD"/>
    <w:rsid w:val="00360275"/>
    <w:rsid w:val="00360289"/>
    <w:rsid w:val="003606D3"/>
    <w:rsid w:val="00360969"/>
    <w:rsid w:val="00360A83"/>
    <w:rsid w:val="00360C52"/>
    <w:rsid w:val="00360D8F"/>
    <w:rsid w:val="00360DF0"/>
    <w:rsid w:val="0036120C"/>
    <w:rsid w:val="00361B05"/>
    <w:rsid w:val="00361E02"/>
    <w:rsid w:val="00362819"/>
    <w:rsid w:val="00362822"/>
    <w:rsid w:val="00362D9A"/>
    <w:rsid w:val="00362EF8"/>
    <w:rsid w:val="003634AE"/>
    <w:rsid w:val="00363C36"/>
    <w:rsid w:val="00364260"/>
    <w:rsid w:val="0036441C"/>
    <w:rsid w:val="00364567"/>
    <w:rsid w:val="00364914"/>
    <w:rsid w:val="00365033"/>
    <w:rsid w:val="0036507E"/>
    <w:rsid w:val="00365BA2"/>
    <w:rsid w:val="00365DE1"/>
    <w:rsid w:val="0036698F"/>
    <w:rsid w:val="00366CDB"/>
    <w:rsid w:val="00366D6C"/>
    <w:rsid w:val="00367C76"/>
    <w:rsid w:val="00367D1F"/>
    <w:rsid w:val="00367DFA"/>
    <w:rsid w:val="00367E49"/>
    <w:rsid w:val="003708AB"/>
    <w:rsid w:val="00370BD9"/>
    <w:rsid w:val="00370C23"/>
    <w:rsid w:val="003719D3"/>
    <w:rsid w:val="00371BB6"/>
    <w:rsid w:val="00371ED4"/>
    <w:rsid w:val="00371F3E"/>
    <w:rsid w:val="0037211A"/>
    <w:rsid w:val="00372346"/>
    <w:rsid w:val="00372358"/>
    <w:rsid w:val="00372443"/>
    <w:rsid w:val="00372943"/>
    <w:rsid w:val="00372A3C"/>
    <w:rsid w:val="00372B7E"/>
    <w:rsid w:val="00372BBC"/>
    <w:rsid w:val="0037305D"/>
    <w:rsid w:val="00373363"/>
    <w:rsid w:val="0037361D"/>
    <w:rsid w:val="00373E4E"/>
    <w:rsid w:val="003742CE"/>
    <w:rsid w:val="00374406"/>
    <w:rsid w:val="003745B5"/>
    <w:rsid w:val="003746D7"/>
    <w:rsid w:val="00374827"/>
    <w:rsid w:val="0037495B"/>
    <w:rsid w:val="00374988"/>
    <w:rsid w:val="00374ACD"/>
    <w:rsid w:val="00374F03"/>
    <w:rsid w:val="00375BE6"/>
    <w:rsid w:val="00375DAF"/>
    <w:rsid w:val="0037605E"/>
    <w:rsid w:val="00376404"/>
    <w:rsid w:val="00376606"/>
    <w:rsid w:val="0037682D"/>
    <w:rsid w:val="00376A66"/>
    <w:rsid w:val="0037723E"/>
    <w:rsid w:val="00377255"/>
    <w:rsid w:val="00377E8B"/>
    <w:rsid w:val="00377FF3"/>
    <w:rsid w:val="00380119"/>
    <w:rsid w:val="003802AC"/>
    <w:rsid w:val="00380775"/>
    <w:rsid w:val="003808FF"/>
    <w:rsid w:val="003809CE"/>
    <w:rsid w:val="00380BDC"/>
    <w:rsid w:val="00380EF5"/>
    <w:rsid w:val="0038100B"/>
    <w:rsid w:val="00381117"/>
    <w:rsid w:val="00381459"/>
    <w:rsid w:val="00381633"/>
    <w:rsid w:val="003816B5"/>
    <w:rsid w:val="00381A53"/>
    <w:rsid w:val="00382177"/>
    <w:rsid w:val="00382755"/>
    <w:rsid w:val="003827BB"/>
    <w:rsid w:val="003829E7"/>
    <w:rsid w:val="00382F4A"/>
    <w:rsid w:val="0038300D"/>
    <w:rsid w:val="003833E7"/>
    <w:rsid w:val="00383471"/>
    <w:rsid w:val="003835D4"/>
    <w:rsid w:val="00383813"/>
    <w:rsid w:val="00383ABF"/>
    <w:rsid w:val="00383EBF"/>
    <w:rsid w:val="00383FCC"/>
    <w:rsid w:val="00384006"/>
    <w:rsid w:val="003840C5"/>
    <w:rsid w:val="00384206"/>
    <w:rsid w:val="00384419"/>
    <w:rsid w:val="00384567"/>
    <w:rsid w:val="003846E5"/>
    <w:rsid w:val="00384871"/>
    <w:rsid w:val="00384988"/>
    <w:rsid w:val="00384C57"/>
    <w:rsid w:val="00384E7A"/>
    <w:rsid w:val="00384FD7"/>
    <w:rsid w:val="00385109"/>
    <w:rsid w:val="00385DCB"/>
    <w:rsid w:val="00386167"/>
    <w:rsid w:val="003869D6"/>
    <w:rsid w:val="00386E3E"/>
    <w:rsid w:val="00387149"/>
    <w:rsid w:val="00387298"/>
    <w:rsid w:val="00387412"/>
    <w:rsid w:val="003876F4"/>
    <w:rsid w:val="003879C2"/>
    <w:rsid w:val="00387DFB"/>
    <w:rsid w:val="00387EA7"/>
    <w:rsid w:val="00390585"/>
    <w:rsid w:val="0039070D"/>
    <w:rsid w:val="0039084C"/>
    <w:rsid w:val="00390C9B"/>
    <w:rsid w:val="00390E43"/>
    <w:rsid w:val="003910EA"/>
    <w:rsid w:val="0039137B"/>
    <w:rsid w:val="00391520"/>
    <w:rsid w:val="003915F8"/>
    <w:rsid w:val="0039170B"/>
    <w:rsid w:val="00391D6F"/>
    <w:rsid w:val="003920C1"/>
    <w:rsid w:val="00392341"/>
    <w:rsid w:val="0039237F"/>
    <w:rsid w:val="003923D1"/>
    <w:rsid w:val="0039245C"/>
    <w:rsid w:val="0039273A"/>
    <w:rsid w:val="0039298E"/>
    <w:rsid w:val="00392C17"/>
    <w:rsid w:val="003934F9"/>
    <w:rsid w:val="003936A5"/>
    <w:rsid w:val="003939B6"/>
    <w:rsid w:val="00393BD8"/>
    <w:rsid w:val="00393CFD"/>
    <w:rsid w:val="00393EEC"/>
    <w:rsid w:val="00394067"/>
    <w:rsid w:val="003941A5"/>
    <w:rsid w:val="003942CC"/>
    <w:rsid w:val="003942ED"/>
    <w:rsid w:val="0039455A"/>
    <w:rsid w:val="00395108"/>
    <w:rsid w:val="00395169"/>
    <w:rsid w:val="00395A4D"/>
    <w:rsid w:val="00395E31"/>
    <w:rsid w:val="00395F48"/>
    <w:rsid w:val="003964AB"/>
    <w:rsid w:val="0039671B"/>
    <w:rsid w:val="003967A9"/>
    <w:rsid w:val="00396D79"/>
    <w:rsid w:val="00397490"/>
    <w:rsid w:val="0039761E"/>
    <w:rsid w:val="00397647"/>
    <w:rsid w:val="003976B6"/>
    <w:rsid w:val="00397A81"/>
    <w:rsid w:val="00397B79"/>
    <w:rsid w:val="00397C93"/>
    <w:rsid w:val="003A0024"/>
    <w:rsid w:val="003A02DF"/>
    <w:rsid w:val="003A0984"/>
    <w:rsid w:val="003A0C7B"/>
    <w:rsid w:val="003A0ECE"/>
    <w:rsid w:val="003A10D3"/>
    <w:rsid w:val="003A134B"/>
    <w:rsid w:val="003A154E"/>
    <w:rsid w:val="003A157A"/>
    <w:rsid w:val="003A1D63"/>
    <w:rsid w:val="003A1F7B"/>
    <w:rsid w:val="003A21FE"/>
    <w:rsid w:val="003A25F4"/>
    <w:rsid w:val="003A2919"/>
    <w:rsid w:val="003A2A26"/>
    <w:rsid w:val="003A2CE3"/>
    <w:rsid w:val="003A2DC9"/>
    <w:rsid w:val="003A30A6"/>
    <w:rsid w:val="003A318C"/>
    <w:rsid w:val="003A329F"/>
    <w:rsid w:val="003A3393"/>
    <w:rsid w:val="003A3697"/>
    <w:rsid w:val="003A3954"/>
    <w:rsid w:val="003A3BA7"/>
    <w:rsid w:val="003A3CD7"/>
    <w:rsid w:val="003A4A9C"/>
    <w:rsid w:val="003A4D6C"/>
    <w:rsid w:val="003A50AE"/>
    <w:rsid w:val="003A5369"/>
    <w:rsid w:val="003A5431"/>
    <w:rsid w:val="003A54D7"/>
    <w:rsid w:val="003A579F"/>
    <w:rsid w:val="003A59EC"/>
    <w:rsid w:val="003A5A32"/>
    <w:rsid w:val="003A5F49"/>
    <w:rsid w:val="003A5FD8"/>
    <w:rsid w:val="003A6286"/>
    <w:rsid w:val="003A63E2"/>
    <w:rsid w:val="003A646B"/>
    <w:rsid w:val="003A6789"/>
    <w:rsid w:val="003A6802"/>
    <w:rsid w:val="003A6B0F"/>
    <w:rsid w:val="003A6D17"/>
    <w:rsid w:val="003A70DD"/>
    <w:rsid w:val="003A7479"/>
    <w:rsid w:val="003A7C46"/>
    <w:rsid w:val="003B0351"/>
    <w:rsid w:val="003B0A46"/>
    <w:rsid w:val="003B0CAC"/>
    <w:rsid w:val="003B0CEB"/>
    <w:rsid w:val="003B0F23"/>
    <w:rsid w:val="003B0F72"/>
    <w:rsid w:val="003B1088"/>
    <w:rsid w:val="003B13B5"/>
    <w:rsid w:val="003B142A"/>
    <w:rsid w:val="003B15F1"/>
    <w:rsid w:val="003B1D14"/>
    <w:rsid w:val="003B214A"/>
    <w:rsid w:val="003B28B8"/>
    <w:rsid w:val="003B291B"/>
    <w:rsid w:val="003B2B22"/>
    <w:rsid w:val="003B2DF6"/>
    <w:rsid w:val="003B2E78"/>
    <w:rsid w:val="003B2ED9"/>
    <w:rsid w:val="003B33D3"/>
    <w:rsid w:val="003B35FE"/>
    <w:rsid w:val="003B386A"/>
    <w:rsid w:val="003B4021"/>
    <w:rsid w:val="003B45CC"/>
    <w:rsid w:val="003B48D1"/>
    <w:rsid w:val="003B4E90"/>
    <w:rsid w:val="003B50AD"/>
    <w:rsid w:val="003B5218"/>
    <w:rsid w:val="003B5332"/>
    <w:rsid w:val="003B53CF"/>
    <w:rsid w:val="003B5441"/>
    <w:rsid w:val="003B546A"/>
    <w:rsid w:val="003B5535"/>
    <w:rsid w:val="003B56DE"/>
    <w:rsid w:val="003B57E0"/>
    <w:rsid w:val="003B6024"/>
    <w:rsid w:val="003B612B"/>
    <w:rsid w:val="003B6213"/>
    <w:rsid w:val="003B63A5"/>
    <w:rsid w:val="003B6540"/>
    <w:rsid w:val="003B658D"/>
    <w:rsid w:val="003B69D9"/>
    <w:rsid w:val="003B6B1E"/>
    <w:rsid w:val="003B6CCE"/>
    <w:rsid w:val="003B6CF1"/>
    <w:rsid w:val="003B7561"/>
    <w:rsid w:val="003B7ABC"/>
    <w:rsid w:val="003C0203"/>
    <w:rsid w:val="003C0A1A"/>
    <w:rsid w:val="003C0DEF"/>
    <w:rsid w:val="003C14DE"/>
    <w:rsid w:val="003C1698"/>
    <w:rsid w:val="003C1BDD"/>
    <w:rsid w:val="003C1C08"/>
    <w:rsid w:val="003C1E8F"/>
    <w:rsid w:val="003C2341"/>
    <w:rsid w:val="003C2431"/>
    <w:rsid w:val="003C2605"/>
    <w:rsid w:val="003C27A8"/>
    <w:rsid w:val="003C2B54"/>
    <w:rsid w:val="003C2E76"/>
    <w:rsid w:val="003C3227"/>
    <w:rsid w:val="003C33AF"/>
    <w:rsid w:val="003C361B"/>
    <w:rsid w:val="003C3688"/>
    <w:rsid w:val="003C390C"/>
    <w:rsid w:val="003C398A"/>
    <w:rsid w:val="003C3F38"/>
    <w:rsid w:val="003C4B1D"/>
    <w:rsid w:val="003C4CC7"/>
    <w:rsid w:val="003C4E44"/>
    <w:rsid w:val="003C545F"/>
    <w:rsid w:val="003C5493"/>
    <w:rsid w:val="003C550C"/>
    <w:rsid w:val="003C5543"/>
    <w:rsid w:val="003C5564"/>
    <w:rsid w:val="003C5A2F"/>
    <w:rsid w:val="003C5F50"/>
    <w:rsid w:val="003C6DCC"/>
    <w:rsid w:val="003C75A0"/>
    <w:rsid w:val="003C761F"/>
    <w:rsid w:val="003C76DB"/>
    <w:rsid w:val="003C77A1"/>
    <w:rsid w:val="003C7822"/>
    <w:rsid w:val="003C7905"/>
    <w:rsid w:val="003C7980"/>
    <w:rsid w:val="003C7B2C"/>
    <w:rsid w:val="003C7CF5"/>
    <w:rsid w:val="003D02A3"/>
    <w:rsid w:val="003D051B"/>
    <w:rsid w:val="003D0B55"/>
    <w:rsid w:val="003D0BD9"/>
    <w:rsid w:val="003D0EC5"/>
    <w:rsid w:val="003D11D6"/>
    <w:rsid w:val="003D12EC"/>
    <w:rsid w:val="003D13DE"/>
    <w:rsid w:val="003D16BC"/>
    <w:rsid w:val="003D1A1E"/>
    <w:rsid w:val="003D1CB9"/>
    <w:rsid w:val="003D1F67"/>
    <w:rsid w:val="003D26E8"/>
    <w:rsid w:val="003D2B4B"/>
    <w:rsid w:val="003D2C76"/>
    <w:rsid w:val="003D30BA"/>
    <w:rsid w:val="003D33F6"/>
    <w:rsid w:val="003D38C7"/>
    <w:rsid w:val="003D401A"/>
    <w:rsid w:val="003D4CE5"/>
    <w:rsid w:val="003D4F86"/>
    <w:rsid w:val="003D4FAE"/>
    <w:rsid w:val="003D5070"/>
    <w:rsid w:val="003D52EA"/>
    <w:rsid w:val="003D591D"/>
    <w:rsid w:val="003D5B4C"/>
    <w:rsid w:val="003D5D17"/>
    <w:rsid w:val="003D5F7D"/>
    <w:rsid w:val="003D62E9"/>
    <w:rsid w:val="003D6481"/>
    <w:rsid w:val="003D6665"/>
    <w:rsid w:val="003D695D"/>
    <w:rsid w:val="003D69D7"/>
    <w:rsid w:val="003D6CE2"/>
    <w:rsid w:val="003D6E3E"/>
    <w:rsid w:val="003D7377"/>
    <w:rsid w:val="003D791E"/>
    <w:rsid w:val="003E080F"/>
    <w:rsid w:val="003E09A4"/>
    <w:rsid w:val="003E0A25"/>
    <w:rsid w:val="003E1127"/>
    <w:rsid w:val="003E156B"/>
    <w:rsid w:val="003E1A70"/>
    <w:rsid w:val="003E1A96"/>
    <w:rsid w:val="003E1D4E"/>
    <w:rsid w:val="003E2241"/>
    <w:rsid w:val="003E2806"/>
    <w:rsid w:val="003E2824"/>
    <w:rsid w:val="003E2AEC"/>
    <w:rsid w:val="003E2BE7"/>
    <w:rsid w:val="003E2F4A"/>
    <w:rsid w:val="003E300E"/>
    <w:rsid w:val="003E334D"/>
    <w:rsid w:val="003E3388"/>
    <w:rsid w:val="003E33A7"/>
    <w:rsid w:val="003E341A"/>
    <w:rsid w:val="003E34EB"/>
    <w:rsid w:val="003E383B"/>
    <w:rsid w:val="003E3DA1"/>
    <w:rsid w:val="003E3FCF"/>
    <w:rsid w:val="003E4055"/>
    <w:rsid w:val="003E4069"/>
    <w:rsid w:val="003E4566"/>
    <w:rsid w:val="003E4670"/>
    <w:rsid w:val="003E49DD"/>
    <w:rsid w:val="003E4A6E"/>
    <w:rsid w:val="003E4AEB"/>
    <w:rsid w:val="003E4DC5"/>
    <w:rsid w:val="003E4DF5"/>
    <w:rsid w:val="003E4EE2"/>
    <w:rsid w:val="003E50C3"/>
    <w:rsid w:val="003E511C"/>
    <w:rsid w:val="003E51E4"/>
    <w:rsid w:val="003E5C84"/>
    <w:rsid w:val="003E5C95"/>
    <w:rsid w:val="003E5E76"/>
    <w:rsid w:val="003E5EBB"/>
    <w:rsid w:val="003E68D2"/>
    <w:rsid w:val="003E6FD3"/>
    <w:rsid w:val="003E7238"/>
    <w:rsid w:val="003E75C6"/>
    <w:rsid w:val="003E7628"/>
    <w:rsid w:val="003E7673"/>
    <w:rsid w:val="003E78E5"/>
    <w:rsid w:val="003E7B9D"/>
    <w:rsid w:val="003E7C53"/>
    <w:rsid w:val="003E7CE8"/>
    <w:rsid w:val="003E7DEA"/>
    <w:rsid w:val="003F0008"/>
    <w:rsid w:val="003F0238"/>
    <w:rsid w:val="003F054B"/>
    <w:rsid w:val="003F05A3"/>
    <w:rsid w:val="003F077F"/>
    <w:rsid w:val="003F0787"/>
    <w:rsid w:val="003F0A55"/>
    <w:rsid w:val="003F0D3F"/>
    <w:rsid w:val="003F101E"/>
    <w:rsid w:val="003F107C"/>
    <w:rsid w:val="003F1473"/>
    <w:rsid w:val="003F18BB"/>
    <w:rsid w:val="003F19F8"/>
    <w:rsid w:val="003F2030"/>
    <w:rsid w:val="003F22BB"/>
    <w:rsid w:val="003F26AA"/>
    <w:rsid w:val="003F277D"/>
    <w:rsid w:val="003F2874"/>
    <w:rsid w:val="003F2BD7"/>
    <w:rsid w:val="003F311A"/>
    <w:rsid w:val="003F33A8"/>
    <w:rsid w:val="003F37FA"/>
    <w:rsid w:val="003F3A35"/>
    <w:rsid w:val="003F3DB6"/>
    <w:rsid w:val="003F4041"/>
    <w:rsid w:val="003F409D"/>
    <w:rsid w:val="003F41FC"/>
    <w:rsid w:val="003F4253"/>
    <w:rsid w:val="003F462B"/>
    <w:rsid w:val="003F483A"/>
    <w:rsid w:val="003F4B12"/>
    <w:rsid w:val="003F4D11"/>
    <w:rsid w:val="003F4D37"/>
    <w:rsid w:val="003F5619"/>
    <w:rsid w:val="003F57B3"/>
    <w:rsid w:val="003F5968"/>
    <w:rsid w:val="003F5E00"/>
    <w:rsid w:val="003F5FFD"/>
    <w:rsid w:val="003F6499"/>
    <w:rsid w:val="003F64D4"/>
    <w:rsid w:val="003F6532"/>
    <w:rsid w:val="003F6869"/>
    <w:rsid w:val="003F6972"/>
    <w:rsid w:val="003F6AD5"/>
    <w:rsid w:val="003F6B91"/>
    <w:rsid w:val="003F6CC4"/>
    <w:rsid w:val="003F6CDF"/>
    <w:rsid w:val="003F7124"/>
    <w:rsid w:val="003F73BC"/>
    <w:rsid w:val="003F76BE"/>
    <w:rsid w:val="003F7CB0"/>
    <w:rsid w:val="003F7EAC"/>
    <w:rsid w:val="003F7FF9"/>
    <w:rsid w:val="004006FD"/>
    <w:rsid w:val="004007AB"/>
    <w:rsid w:val="00400921"/>
    <w:rsid w:val="00400FE1"/>
    <w:rsid w:val="004011AD"/>
    <w:rsid w:val="004011F0"/>
    <w:rsid w:val="004017EC"/>
    <w:rsid w:val="00401A18"/>
    <w:rsid w:val="00401D2E"/>
    <w:rsid w:val="00401F01"/>
    <w:rsid w:val="004020B2"/>
    <w:rsid w:val="00402422"/>
    <w:rsid w:val="00402796"/>
    <w:rsid w:val="004028F8"/>
    <w:rsid w:val="00402D2F"/>
    <w:rsid w:val="00402F7F"/>
    <w:rsid w:val="004032EB"/>
    <w:rsid w:val="004036D0"/>
    <w:rsid w:val="004037D3"/>
    <w:rsid w:val="00403952"/>
    <w:rsid w:val="00403EB0"/>
    <w:rsid w:val="004040A5"/>
    <w:rsid w:val="004041A5"/>
    <w:rsid w:val="004043C7"/>
    <w:rsid w:val="00404608"/>
    <w:rsid w:val="00404B77"/>
    <w:rsid w:val="00404D2B"/>
    <w:rsid w:val="00404DDE"/>
    <w:rsid w:val="00404E8F"/>
    <w:rsid w:val="00404FF3"/>
    <w:rsid w:val="00405DEB"/>
    <w:rsid w:val="00405F32"/>
    <w:rsid w:val="00406098"/>
    <w:rsid w:val="00406463"/>
    <w:rsid w:val="004065BF"/>
    <w:rsid w:val="004067FC"/>
    <w:rsid w:val="00406A4F"/>
    <w:rsid w:val="00406C27"/>
    <w:rsid w:val="00406E55"/>
    <w:rsid w:val="00406FD6"/>
    <w:rsid w:val="00406FEC"/>
    <w:rsid w:val="00407250"/>
    <w:rsid w:val="0040749D"/>
    <w:rsid w:val="004074D0"/>
    <w:rsid w:val="004078B0"/>
    <w:rsid w:val="00410352"/>
    <w:rsid w:val="00410595"/>
    <w:rsid w:val="00410689"/>
    <w:rsid w:val="00410CEA"/>
    <w:rsid w:val="00410DBA"/>
    <w:rsid w:val="00410FB4"/>
    <w:rsid w:val="0041101C"/>
    <w:rsid w:val="0041127C"/>
    <w:rsid w:val="00411B6A"/>
    <w:rsid w:val="0041248F"/>
    <w:rsid w:val="004126C5"/>
    <w:rsid w:val="00412E0E"/>
    <w:rsid w:val="00413325"/>
    <w:rsid w:val="00413D82"/>
    <w:rsid w:val="00413D9F"/>
    <w:rsid w:val="00413FAB"/>
    <w:rsid w:val="00414386"/>
    <w:rsid w:val="004145BF"/>
    <w:rsid w:val="00414617"/>
    <w:rsid w:val="00414A3A"/>
    <w:rsid w:val="00414B26"/>
    <w:rsid w:val="00415110"/>
    <w:rsid w:val="0041527C"/>
    <w:rsid w:val="0041545C"/>
    <w:rsid w:val="004158A6"/>
    <w:rsid w:val="004159F0"/>
    <w:rsid w:val="00415CC3"/>
    <w:rsid w:val="00415E52"/>
    <w:rsid w:val="00415FBC"/>
    <w:rsid w:val="004169EC"/>
    <w:rsid w:val="00416A04"/>
    <w:rsid w:val="00416C1C"/>
    <w:rsid w:val="00416C21"/>
    <w:rsid w:val="004171E5"/>
    <w:rsid w:val="004172D5"/>
    <w:rsid w:val="004177F1"/>
    <w:rsid w:val="0041780B"/>
    <w:rsid w:val="00417946"/>
    <w:rsid w:val="00417C1E"/>
    <w:rsid w:val="00417D31"/>
    <w:rsid w:val="00420168"/>
    <w:rsid w:val="00420445"/>
    <w:rsid w:val="004209A1"/>
    <w:rsid w:val="00420B80"/>
    <w:rsid w:val="00420E3B"/>
    <w:rsid w:val="004210CF"/>
    <w:rsid w:val="004211F0"/>
    <w:rsid w:val="004215ED"/>
    <w:rsid w:val="00421748"/>
    <w:rsid w:val="00421A2F"/>
    <w:rsid w:val="00421D42"/>
    <w:rsid w:val="00421EE8"/>
    <w:rsid w:val="00422043"/>
    <w:rsid w:val="00422214"/>
    <w:rsid w:val="0042230B"/>
    <w:rsid w:val="004224F8"/>
    <w:rsid w:val="0042297A"/>
    <w:rsid w:val="004229BC"/>
    <w:rsid w:val="00422FF1"/>
    <w:rsid w:val="004230DB"/>
    <w:rsid w:val="00423470"/>
    <w:rsid w:val="004235C0"/>
    <w:rsid w:val="00423718"/>
    <w:rsid w:val="00423AFF"/>
    <w:rsid w:val="00423C86"/>
    <w:rsid w:val="00423D2B"/>
    <w:rsid w:val="00423D6A"/>
    <w:rsid w:val="00423F36"/>
    <w:rsid w:val="00423FF6"/>
    <w:rsid w:val="004244AA"/>
    <w:rsid w:val="004247B8"/>
    <w:rsid w:val="004248A1"/>
    <w:rsid w:val="004248C1"/>
    <w:rsid w:val="004249D3"/>
    <w:rsid w:val="00424A4A"/>
    <w:rsid w:val="00424BAA"/>
    <w:rsid w:val="00424F2B"/>
    <w:rsid w:val="004250DD"/>
    <w:rsid w:val="00425B92"/>
    <w:rsid w:val="00425BD4"/>
    <w:rsid w:val="00425D2B"/>
    <w:rsid w:val="00426229"/>
    <w:rsid w:val="004264CB"/>
    <w:rsid w:val="004267A0"/>
    <w:rsid w:val="004268E0"/>
    <w:rsid w:val="004275E6"/>
    <w:rsid w:val="00427B48"/>
    <w:rsid w:val="00427DF8"/>
    <w:rsid w:val="00430196"/>
    <w:rsid w:val="0043043C"/>
    <w:rsid w:val="004307BC"/>
    <w:rsid w:val="004309A5"/>
    <w:rsid w:val="00430B05"/>
    <w:rsid w:val="00430B23"/>
    <w:rsid w:val="00430EB8"/>
    <w:rsid w:val="00431168"/>
    <w:rsid w:val="0043152E"/>
    <w:rsid w:val="0043179D"/>
    <w:rsid w:val="00431F56"/>
    <w:rsid w:val="00431FD6"/>
    <w:rsid w:val="00432350"/>
    <w:rsid w:val="00432391"/>
    <w:rsid w:val="00432627"/>
    <w:rsid w:val="004326EE"/>
    <w:rsid w:val="00432F33"/>
    <w:rsid w:val="00432FA1"/>
    <w:rsid w:val="0043318F"/>
    <w:rsid w:val="0043329D"/>
    <w:rsid w:val="0043347B"/>
    <w:rsid w:val="004337E0"/>
    <w:rsid w:val="0043391A"/>
    <w:rsid w:val="004339A1"/>
    <w:rsid w:val="00433F25"/>
    <w:rsid w:val="00434037"/>
    <w:rsid w:val="004341BD"/>
    <w:rsid w:val="00434292"/>
    <w:rsid w:val="004343D8"/>
    <w:rsid w:val="0043446D"/>
    <w:rsid w:val="00434848"/>
    <w:rsid w:val="0043486E"/>
    <w:rsid w:val="00434B6B"/>
    <w:rsid w:val="00434ED4"/>
    <w:rsid w:val="00435009"/>
    <w:rsid w:val="004350C8"/>
    <w:rsid w:val="004351B7"/>
    <w:rsid w:val="004352EA"/>
    <w:rsid w:val="0043530A"/>
    <w:rsid w:val="004357E6"/>
    <w:rsid w:val="00435BA6"/>
    <w:rsid w:val="00435BF9"/>
    <w:rsid w:val="00435CC4"/>
    <w:rsid w:val="00435CE1"/>
    <w:rsid w:val="00435CF1"/>
    <w:rsid w:val="00435E0A"/>
    <w:rsid w:val="00436203"/>
    <w:rsid w:val="004362E4"/>
    <w:rsid w:val="0043634C"/>
    <w:rsid w:val="00436855"/>
    <w:rsid w:val="00436AE8"/>
    <w:rsid w:val="00436B67"/>
    <w:rsid w:val="00436F20"/>
    <w:rsid w:val="00437414"/>
    <w:rsid w:val="00437670"/>
    <w:rsid w:val="00437A63"/>
    <w:rsid w:val="00440141"/>
    <w:rsid w:val="0044040E"/>
    <w:rsid w:val="00440631"/>
    <w:rsid w:val="00440785"/>
    <w:rsid w:val="00440C33"/>
    <w:rsid w:val="00441154"/>
    <w:rsid w:val="00441586"/>
    <w:rsid w:val="00441D4A"/>
    <w:rsid w:val="00441F86"/>
    <w:rsid w:val="00442259"/>
    <w:rsid w:val="00442379"/>
    <w:rsid w:val="0044241B"/>
    <w:rsid w:val="00442449"/>
    <w:rsid w:val="0044260D"/>
    <w:rsid w:val="00443306"/>
    <w:rsid w:val="0044334A"/>
    <w:rsid w:val="004433F7"/>
    <w:rsid w:val="0044375D"/>
    <w:rsid w:val="00443C8E"/>
    <w:rsid w:val="00443CA1"/>
    <w:rsid w:val="00443F36"/>
    <w:rsid w:val="00443F6A"/>
    <w:rsid w:val="004441FF"/>
    <w:rsid w:val="004445A6"/>
    <w:rsid w:val="0044490B"/>
    <w:rsid w:val="00444C9D"/>
    <w:rsid w:val="00444D81"/>
    <w:rsid w:val="004452F4"/>
    <w:rsid w:val="00445859"/>
    <w:rsid w:val="00445998"/>
    <w:rsid w:val="00445A80"/>
    <w:rsid w:val="00445C8B"/>
    <w:rsid w:val="004468D4"/>
    <w:rsid w:val="00446A4C"/>
    <w:rsid w:val="00446AC4"/>
    <w:rsid w:val="00446B5A"/>
    <w:rsid w:val="00446E9B"/>
    <w:rsid w:val="00447191"/>
    <w:rsid w:val="004475FB"/>
    <w:rsid w:val="00447724"/>
    <w:rsid w:val="0044797E"/>
    <w:rsid w:val="00447AE0"/>
    <w:rsid w:val="00447BB9"/>
    <w:rsid w:val="00447E0E"/>
    <w:rsid w:val="004500EB"/>
    <w:rsid w:val="0045026E"/>
    <w:rsid w:val="00450492"/>
    <w:rsid w:val="0045056A"/>
    <w:rsid w:val="00450902"/>
    <w:rsid w:val="00450C03"/>
    <w:rsid w:val="0045109E"/>
    <w:rsid w:val="004513C3"/>
    <w:rsid w:val="004516E9"/>
    <w:rsid w:val="004518F5"/>
    <w:rsid w:val="00451C21"/>
    <w:rsid w:val="00451D65"/>
    <w:rsid w:val="00451DDD"/>
    <w:rsid w:val="00451F9E"/>
    <w:rsid w:val="0045255E"/>
    <w:rsid w:val="004526C7"/>
    <w:rsid w:val="00452A1C"/>
    <w:rsid w:val="00452AC4"/>
    <w:rsid w:val="004534D8"/>
    <w:rsid w:val="00453608"/>
    <w:rsid w:val="00453663"/>
    <w:rsid w:val="0045386F"/>
    <w:rsid w:val="00453970"/>
    <w:rsid w:val="00453FDF"/>
    <w:rsid w:val="0045438E"/>
    <w:rsid w:val="004546A8"/>
    <w:rsid w:val="00454CA3"/>
    <w:rsid w:val="00455022"/>
    <w:rsid w:val="004550B3"/>
    <w:rsid w:val="004552CD"/>
    <w:rsid w:val="004554D1"/>
    <w:rsid w:val="0045598A"/>
    <w:rsid w:val="00456035"/>
    <w:rsid w:val="00456462"/>
    <w:rsid w:val="004566A0"/>
    <w:rsid w:val="00456836"/>
    <w:rsid w:val="004568FF"/>
    <w:rsid w:val="00456B36"/>
    <w:rsid w:val="00456C92"/>
    <w:rsid w:val="00456D16"/>
    <w:rsid w:val="00456E40"/>
    <w:rsid w:val="00457222"/>
    <w:rsid w:val="00457391"/>
    <w:rsid w:val="004575E5"/>
    <w:rsid w:val="00457649"/>
    <w:rsid w:val="004577F9"/>
    <w:rsid w:val="00460105"/>
    <w:rsid w:val="0046033B"/>
    <w:rsid w:val="004604A8"/>
    <w:rsid w:val="0046054D"/>
    <w:rsid w:val="00460659"/>
    <w:rsid w:val="0046093A"/>
    <w:rsid w:val="00460CAE"/>
    <w:rsid w:val="00460CE6"/>
    <w:rsid w:val="0046129D"/>
    <w:rsid w:val="00461405"/>
    <w:rsid w:val="00461941"/>
    <w:rsid w:val="00461B53"/>
    <w:rsid w:val="004621BC"/>
    <w:rsid w:val="00462422"/>
    <w:rsid w:val="00462475"/>
    <w:rsid w:val="004624A3"/>
    <w:rsid w:val="0046261B"/>
    <w:rsid w:val="0046393A"/>
    <w:rsid w:val="0046397C"/>
    <w:rsid w:val="00463A6E"/>
    <w:rsid w:val="00463B87"/>
    <w:rsid w:val="0046420F"/>
    <w:rsid w:val="00464376"/>
    <w:rsid w:val="004644A6"/>
    <w:rsid w:val="0046457A"/>
    <w:rsid w:val="004645A5"/>
    <w:rsid w:val="004648BB"/>
    <w:rsid w:val="00464C9C"/>
    <w:rsid w:val="00464FC6"/>
    <w:rsid w:val="004651D1"/>
    <w:rsid w:val="004652CA"/>
    <w:rsid w:val="0046532C"/>
    <w:rsid w:val="00465389"/>
    <w:rsid w:val="004656F4"/>
    <w:rsid w:val="00465C6A"/>
    <w:rsid w:val="00465EC3"/>
    <w:rsid w:val="0046651A"/>
    <w:rsid w:val="004665DA"/>
    <w:rsid w:val="00466C83"/>
    <w:rsid w:val="00466D15"/>
    <w:rsid w:val="00466E84"/>
    <w:rsid w:val="00467583"/>
    <w:rsid w:val="00467ABC"/>
    <w:rsid w:val="00467DBA"/>
    <w:rsid w:val="00467F7E"/>
    <w:rsid w:val="0047008F"/>
    <w:rsid w:val="00470210"/>
    <w:rsid w:val="00470432"/>
    <w:rsid w:val="00470805"/>
    <w:rsid w:val="00470D74"/>
    <w:rsid w:val="00470DF8"/>
    <w:rsid w:val="00470E4C"/>
    <w:rsid w:val="0047159A"/>
    <w:rsid w:val="00471BF2"/>
    <w:rsid w:val="004722F7"/>
    <w:rsid w:val="00472396"/>
    <w:rsid w:val="00472661"/>
    <w:rsid w:val="0047289A"/>
    <w:rsid w:val="004729B1"/>
    <w:rsid w:val="00473A40"/>
    <w:rsid w:val="00473C6A"/>
    <w:rsid w:val="0047427E"/>
    <w:rsid w:val="00474894"/>
    <w:rsid w:val="004749DF"/>
    <w:rsid w:val="00474C05"/>
    <w:rsid w:val="004756B0"/>
    <w:rsid w:val="004757C8"/>
    <w:rsid w:val="00475836"/>
    <w:rsid w:val="00475CE2"/>
    <w:rsid w:val="00475D39"/>
    <w:rsid w:val="004760BE"/>
    <w:rsid w:val="0047643F"/>
    <w:rsid w:val="00476738"/>
    <w:rsid w:val="00476860"/>
    <w:rsid w:val="00477008"/>
    <w:rsid w:val="00477592"/>
    <w:rsid w:val="0047766D"/>
    <w:rsid w:val="0047786D"/>
    <w:rsid w:val="00480085"/>
    <w:rsid w:val="00480237"/>
    <w:rsid w:val="00480B97"/>
    <w:rsid w:val="0048109A"/>
    <w:rsid w:val="004810A0"/>
    <w:rsid w:val="004810E2"/>
    <w:rsid w:val="0048110F"/>
    <w:rsid w:val="0048115B"/>
    <w:rsid w:val="0048142C"/>
    <w:rsid w:val="00481EEE"/>
    <w:rsid w:val="004820AB"/>
    <w:rsid w:val="0048213C"/>
    <w:rsid w:val="00482168"/>
    <w:rsid w:val="004822C1"/>
    <w:rsid w:val="00482E5A"/>
    <w:rsid w:val="00482E82"/>
    <w:rsid w:val="00483195"/>
    <w:rsid w:val="0048356E"/>
    <w:rsid w:val="00483A9B"/>
    <w:rsid w:val="00483BC2"/>
    <w:rsid w:val="00483F1B"/>
    <w:rsid w:val="00483F24"/>
    <w:rsid w:val="0048426D"/>
    <w:rsid w:val="0048434B"/>
    <w:rsid w:val="00484A9C"/>
    <w:rsid w:val="00484C64"/>
    <w:rsid w:val="00484E04"/>
    <w:rsid w:val="00484E88"/>
    <w:rsid w:val="00485454"/>
    <w:rsid w:val="004854B4"/>
    <w:rsid w:val="00485737"/>
    <w:rsid w:val="00485A77"/>
    <w:rsid w:val="00485CBD"/>
    <w:rsid w:val="00485F22"/>
    <w:rsid w:val="00486B11"/>
    <w:rsid w:val="00486BA3"/>
    <w:rsid w:val="00486BDC"/>
    <w:rsid w:val="00486C62"/>
    <w:rsid w:val="00486CF1"/>
    <w:rsid w:val="00486DDE"/>
    <w:rsid w:val="00487467"/>
    <w:rsid w:val="0048768A"/>
    <w:rsid w:val="00487C92"/>
    <w:rsid w:val="00487DCC"/>
    <w:rsid w:val="004900B1"/>
    <w:rsid w:val="0049017E"/>
    <w:rsid w:val="0049039A"/>
    <w:rsid w:val="00490654"/>
    <w:rsid w:val="004906CD"/>
    <w:rsid w:val="004907E3"/>
    <w:rsid w:val="00490BDD"/>
    <w:rsid w:val="004910DE"/>
    <w:rsid w:val="00491526"/>
    <w:rsid w:val="00491703"/>
    <w:rsid w:val="00491719"/>
    <w:rsid w:val="00491720"/>
    <w:rsid w:val="00491C0F"/>
    <w:rsid w:val="00491C38"/>
    <w:rsid w:val="00491C8C"/>
    <w:rsid w:val="00491D31"/>
    <w:rsid w:val="00492062"/>
    <w:rsid w:val="004920CE"/>
    <w:rsid w:val="004920DB"/>
    <w:rsid w:val="004920E4"/>
    <w:rsid w:val="00492537"/>
    <w:rsid w:val="004926CA"/>
    <w:rsid w:val="0049364F"/>
    <w:rsid w:val="004936E9"/>
    <w:rsid w:val="0049381A"/>
    <w:rsid w:val="0049396D"/>
    <w:rsid w:val="00493C09"/>
    <w:rsid w:val="00493C3C"/>
    <w:rsid w:val="00493ECF"/>
    <w:rsid w:val="004940F8"/>
    <w:rsid w:val="0049433F"/>
    <w:rsid w:val="004949E8"/>
    <w:rsid w:val="00494B63"/>
    <w:rsid w:val="00494B6D"/>
    <w:rsid w:val="00495669"/>
    <w:rsid w:val="004956A3"/>
    <w:rsid w:val="00495768"/>
    <w:rsid w:val="004957F5"/>
    <w:rsid w:val="00495942"/>
    <w:rsid w:val="00496104"/>
    <w:rsid w:val="0049619C"/>
    <w:rsid w:val="0049658B"/>
    <w:rsid w:val="00496C92"/>
    <w:rsid w:val="00496D74"/>
    <w:rsid w:val="00496EE7"/>
    <w:rsid w:val="00496FBC"/>
    <w:rsid w:val="00497020"/>
    <w:rsid w:val="0049731E"/>
    <w:rsid w:val="004975C0"/>
    <w:rsid w:val="004978DC"/>
    <w:rsid w:val="00497A01"/>
    <w:rsid w:val="00497A46"/>
    <w:rsid w:val="00497A85"/>
    <w:rsid w:val="00497AA9"/>
    <w:rsid w:val="00497C8C"/>
    <w:rsid w:val="004A0264"/>
    <w:rsid w:val="004A04B3"/>
    <w:rsid w:val="004A061F"/>
    <w:rsid w:val="004A0742"/>
    <w:rsid w:val="004A08C6"/>
    <w:rsid w:val="004A0CAF"/>
    <w:rsid w:val="004A0F0F"/>
    <w:rsid w:val="004A1016"/>
    <w:rsid w:val="004A1198"/>
    <w:rsid w:val="004A1266"/>
    <w:rsid w:val="004A1553"/>
    <w:rsid w:val="004A1722"/>
    <w:rsid w:val="004A176D"/>
    <w:rsid w:val="004A1AA7"/>
    <w:rsid w:val="004A1DF5"/>
    <w:rsid w:val="004A1EF0"/>
    <w:rsid w:val="004A1FDA"/>
    <w:rsid w:val="004A27F6"/>
    <w:rsid w:val="004A294B"/>
    <w:rsid w:val="004A2B75"/>
    <w:rsid w:val="004A2C67"/>
    <w:rsid w:val="004A2E7E"/>
    <w:rsid w:val="004A3125"/>
    <w:rsid w:val="004A3186"/>
    <w:rsid w:val="004A345D"/>
    <w:rsid w:val="004A3577"/>
    <w:rsid w:val="004A3B49"/>
    <w:rsid w:val="004A3CF6"/>
    <w:rsid w:val="004A4F41"/>
    <w:rsid w:val="004A53CE"/>
    <w:rsid w:val="004A540F"/>
    <w:rsid w:val="004A58F3"/>
    <w:rsid w:val="004A59E9"/>
    <w:rsid w:val="004A5A11"/>
    <w:rsid w:val="004A5B31"/>
    <w:rsid w:val="004A5D38"/>
    <w:rsid w:val="004A5DAB"/>
    <w:rsid w:val="004A63F3"/>
    <w:rsid w:val="004A63F4"/>
    <w:rsid w:val="004A6909"/>
    <w:rsid w:val="004A6937"/>
    <w:rsid w:val="004A6F04"/>
    <w:rsid w:val="004A7156"/>
    <w:rsid w:val="004A7759"/>
    <w:rsid w:val="004A78F5"/>
    <w:rsid w:val="004A79A0"/>
    <w:rsid w:val="004A7DC4"/>
    <w:rsid w:val="004A7DF8"/>
    <w:rsid w:val="004A7EC2"/>
    <w:rsid w:val="004B008D"/>
    <w:rsid w:val="004B04F7"/>
    <w:rsid w:val="004B0571"/>
    <w:rsid w:val="004B075C"/>
    <w:rsid w:val="004B08A2"/>
    <w:rsid w:val="004B0DBA"/>
    <w:rsid w:val="004B126A"/>
    <w:rsid w:val="004B131A"/>
    <w:rsid w:val="004B1463"/>
    <w:rsid w:val="004B14FD"/>
    <w:rsid w:val="004B16C3"/>
    <w:rsid w:val="004B16F4"/>
    <w:rsid w:val="004B19B1"/>
    <w:rsid w:val="004B1A59"/>
    <w:rsid w:val="004B1E5E"/>
    <w:rsid w:val="004B1EF9"/>
    <w:rsid w:val="004B1F9B"/>
    <w:rsid w:val="004B2656"/>
    <w:rsid w:val="004B27C4"/>
    <w:rsid w:val="004B2C9A"/>
    <w:rsid w:val="004B2D8A"/>
    <w:rsid w:val="004B2E10"/>
    <w:rsid w:val="004B2EFE"/>
    <w:rsid w:val="004B31FE"/>
    <w:rsid w:val="004B3292"/>
    <w:rsid w:val="004B35D0"/>
    <w:rsid w:val="004B360A"/>
    <w:rsid w:val="004B367A"/>
    <w:rsid w:val="004B3708"/>
    <w:rsid w:val="004B3711"/>
    <w:rsid w:val="004B3806"/>
    <w:rsid w:val="004B4380"/>
    <w:rsid w:val="004B491B"/>
    <w:rsid w:val="004B4971"/>
    <w:rsid w:val="004B4BD4"/>
    <w:rsid w:val="004B4F87"/>
    <w:rsid w:val="004B5251"/>
    <w:rsid w:val="004B5524"/>
    <w:rsid w:val="004B56CB"/>
    <w:rsid w:val="004B57A9"/>
    <w:rsid w:val="004B58AF"/>
    <w:rsid w:val="004B5A48"/>
    <w:rsid w:val="004B5CB0"/>
    <w:rsid w:val="004B6162"/>
    <w:rsid w:val="004B63B3"/>
    <w:rsid w:val="004B69A0"/>
    <w:rsid w:val="004B7266"/>
    <w:rsid w:val="004B74B8"/>
    <w:rsid w:val="004B7A66"/>
    <w:rsid w:val="004B7F71"/>
    <w:rsid w:val="004C00C8"/>
    <w:rsid w:val="004C034B"/>
    <w:rsid w:val="004C04B6"/>
    <w:rsid w:val="004C0671"/>
    <w:rsid w:val="004C06F7"/>
    <w:rsid w:val="004C08EC"/>
    <w:rsid w:val="004C127A"/>
    <w:rsid w:val="004C15C4"/>
    <w:rsid w:val="004C162A"/>
    <w:rsid w:val="004C1741"/>
    <w:rsid w:val="004C18BC"/>
    <w:rsid w:val="004C1C14"/>
    <w:rsid w:val="004C21E5"/>
    <w:rsid w:val="004C254F"/>
    <w:rsid w:val="004C25B7"/>
    <w:rsid w:val="004C2A0E"/>
    <w:rsid w:val="004C2C61"/>
    <w:rsid w:val="004C2DA8"/>
    <w:rsid w:val="004C2DE6"/>
    <w:rsid w:val="004C3689"/>
    <w:rsid w:val="004C3CAE"/>
    <w:rsid w:val="004C3F6E"/>
    <w:rsid w:val="004C3FE2"/>
    <w:rsid w:val="004C49E0"/>
    <w:rsid w:val="004C4B92"/>
    <w:rsid w:val="004C4B9A"/>
    <w:rsid w:val="004C4FB6"/>
    <w:rsid w:val="004C5037"/>
    <w:rsid w:val="004C5278"/>
    <w:rsid w:val="004C565A"/>
    <w:rsid w:val="004C5B7F"/>
    <w:rsid w:val="004C607B"/>
    <w:rsid w:val="004C6093"/>
    <w:rsid w:val="004C60FF"/>
    <w:rsid w:val="004C61A4"/>
    <w:rsid w:val="004C6A17"/>
    <w:rsid w:val="004C6B7C"/>
    <w:rsid w:val="004C6D3F"/>
    <w:rsid w:val="004C6D88"/>
    <w:rsid w:val="004C6E61"/>
    <w:rsid w:val="004C7912"/>
    <w:rsid w:val="004C7B6E"/>
    <w:rsid w:val="004C7CBB"/>
    <w:rsid w:val="004D062B"/>
    <w:rsid w:val="004D0908"/>
    <w:rsid w:val="004D09AC"/>
    <w:rsid w:val="004D0BFD"/>
    <w:rsid w:val="004D0D20"/>
    <w:rsid w:val="004D11EC"/>
    <w:rsid w:val="004D18F9"/>
    <w:rsid w:val="004D190C"/>
    <w:rsid w:val="004D1B75"/>
    <w:rsid w:val="004D1D71"/>
    <w:rsid w:val="004D20BB"/>
    <w:rsid w:val="004D2502"/>
    <w:rsid w:val="004D25EE"/>
    <w:rsid w:val="004D29A8"/>
    <w:rsid w:val="004D2A16"/>
    <w:rsid w:val="004D2A74"/>
    <w:rsid w:val="004D2C1F"/>
    <w:rsid w:val="004D2E01"/>
    <w:rsid w:val="004D326C"/>
    <w:rsid w:val="004D32B3"/>
    <w:rsid w:val="004D33F5"/>
    <w:rsid w:val="004D3907"/>
    <w:rsid w:val="004D3A33"/>
    <w:rsid w:val="004D3A4B"/>
    <w:rsid w:val="004D3AB1"/>
    <w:rsid w:val="004D3B58"/>
    <w:rsid w:val="004D3C9F"/>
    <w:rsid w:val="004D4224"/>
    <w:rsid w:val="004D42E6"/>
    <w:rsid w:val="004D4544"/>
    <w:rsid w:val="004D4F8A"/>
    <w:rsid w:val="004D50A6"/>
    <w:rsid w:val="004D5638"/>
    <w:rsid w:val="004D56D9"/>
    <w:rsid w:val="004D573D"/>
    <w:rsid w:val="004D5A73"/>
    <w:rsid w:val="004D5B41"/>
    <w:rsid w:val="004D5D4C"/>
    <w:rsid w:val="004D5D9E"/>
    <w:rsid w:val="004D5F80"/>
    <w:rsid w:val="004D6767"/>
    <w:rsid w:val="004D6A41"/>
    <w:rsid w:val="004D6D7E"/>
    <w:rsid w:val="004D6D87"/>
    <w:rsid w:val="004D6F97"/>
    <w:rsid w:val="004D6FB3"/>
    <w:rsid w:val="004D701F"/>
    <w:rsid w:val="004D7330"/>
    <w:rsid w:val="004D781C"/>
    <w:rsid w:val="004D7A32"/>
    <w:rsid w:val="004D7ACD"/>
    <w:rsid w:val="004D7BB8"/>
    <w:rsid w:val="004D7D14"/>
    <w:rsid w:val="004E0373"/>
    <w:rsid w:val="004E050E"/>
    <w:rsid w:val="004E06AB"/>
    <w:rsid w:val="004E09A2"/>
    <w:rsid w:val="004E1301"/>
    <w:rsid w:val="004E1355"/>
    <w:rsid w:val="004E1360"/>
    <w:rsid w:val="004E1E3E"/>
    <w:rsid w:val="004E24D2"/>
    <w:rsid w:val="004E2589"/>
    <w:rsid w:val="004E267A"/>
    <w:rsid w:val="004E293C"/>
    <w:rsid w:val="004E2A14"/>
    <w:rsid w:val="004E2A7B"/>
    <w:rsid w:val="004E2ACD"/>
    <w:rsid w:val="004E2B34"/>
    <w:rsid w:val="004E2B69"/>
    <w:rsid w:val="004E2BCB"/>
    <w:rsid w:val="004E2D2E"/>
    <w:rsid w:val="004E2EC3"/>
    <w:rsid w:val="004E2F09"/>
    <w:rsid w:val="004E3065"/>
    <w:rsid w:val="004E3990"/>
    <w:rsid w:val="004E3A5C"/>
    <w:rsid w:val="004E3ABC"/>
    <w:rsid w:val="004E3EDD"/>
    <w:rsid w:val="004E3EDF"/>
    <w:rsid w:val="004E3F76"/>
    <w:rsid w:val="004E3FD1"/>
    <w:rsid w:val="004E4CCF"/>
    <w:rsid w:val="004E4E0B"/>
    <w:rsid w:val="004E4EE1"/>
    <w:rsid w:val="004E5187"/>
    <w:rsid w:val="004E520F"/>
    <w:rsid w:val="004E569F"/>
    <w:rsid w:val="004E5725"/>
    <w:rsid w:val="004E5863"/>
    <w:rsid w:val="004E587A"/>
    <w:rsid w:val="004E5A83"/>
    <w:rsid w:val="004E5D2A"/>
    <w:rsid w:val="004E5E0D"/>
    <w:rsid w:val="004E5F4B"/>
    <w:rsid w:val="004E5FF2"/>
    <w:rsid w:val="004E60AA"/>
    <w:rsid w:val="004E65F6"/>
    <w:rsid w:val="004E68CE"/>
    <w:rsid w:val="004E6A92"/>
    <w:rsid w:val="004E6D36"/>
    <w:rsid w:val="004E7604"/>
    <w:rsid w:val="004F03F0"/>
    <w:rsid w:val="004F04EC"/>
    <w:rsid w:val="004F0899"/>
    <w:rsid w:val="004F0BC6"/>
    <w:rsid w:val="004F0C5A"/>
    <w:rsid w:val="004F101E"/>
    <w:rsid w:val="004F122C"/>
    <w:rsid w:val="004F1490"/>
    <w:rsid w:val="004F1F9A"/>
    <w:rsid w:val="004F249D"/>
    <w:rsid w:val="004F25B3"/>
    <w:rsid w:val="004F356C"/>
    <w:rsid w:val="004F4029"/>
    <w:rsid w:val="004F40C5"/>
    <w:rsid w:val="004F41FB"/>
    <w:rsid w:val="004F4842"/>
    <w:rsid w:val="004F5635"/>
    <w:rsid w:val="004F5D4F"/>
    <w:rsid w:val="004F5EBC"/>
    <w:rsid w:val="004F5FE7"/>
    <w:rsid w:val="004F6182"/>
    <w:rsid w:val="004F61FB"/>
    <w:rsid w:val="004F63F0"/>
    <w:rsid w:val="004F65A7"/>
    <w:rsid w:val="004F6A97"/>
    <w:rsid w:val="004F6BD7"/>
    <w:rsid w:val="004F6E43"/>
    <w:rsid w:val="004F6F3C"/>
    <w:rsid w:val="004F7300"/>
    <w:rsid w:val="004F78F7"/>
    <w:rsid w:val="004F7AA2"/>
    <w:rsid w:val="004F7F9A"/>
    <w:rsid w:val="005008EC"/>
    <w:rsid w:val="005009B5"/>
    <w:rsid w:val="00500B96"/>
    <w:rsid w:val="00500CDD"/>
    <w:rsid w:val="00500D39"/>
    <w:rsid w:val="00500E47"/>
    <w:rsid w:val="00500F47"/>
    <w:rsid w:val="0050154C"/>
    <w:rsid w:val="00501570"/>
    <w:rsid w:val="0050171F"/>
    <w:rsid w:val="005017B1"/>
    <w:rsid w:val="00501B65"/>
    <w:rsid w:val="00501C9F"/>
    <w:rsid w:val="005020BB"/>
    <w:rsid w:val="005020E3"/>
    <w:rsid w:val="0050269F"/>
    <w:rsid w:val="005028C6"/>
    <w:rsid w:val="00502AE7"/>
    <w:rsid w:val="00502DD7"/>
    <w:rsid w:val="00503915"/>
    <w:rsid w:val="00503A37"/>
    <w:rsid w:val="00503DE4"/>
    <w:rsid w:val="00503F97"/>
    <w:rsid w:val="00503FFA"/>
    <w:rsid w:val="00504480"/>
    <w:rsid w:val="005045A0"/>
    <w:rsid w:val="00504919"/>
    <w:rsid w:val="00504D74"/>
    <w:rsid w:val="00504D87"/>
    <w:rsid w:val="0050532D"/>
    <w:rsid w:val="005054E1"/>
    <w:rsid w:val="005055E0"/>
    <w:rsid w:val="00505706"/>
    <w:rsid w:val="00505A0C"/>
    <w:rsid w:val="00506252"/>
    <w:rsid w:val="00506846"/>
    <w:rsid w:val="005070E4"/>
    <w:rsid w:val="0050710B"/>
    <w:rsid w:val="00507502"/>
    <w:rsid w:val="0050770E"/>
    <w:rsid w:val="0050793C"/>
    <w:rsid w:val="00507A19"/>
    <w:rsid w:val="00507A63"/>
    <w:rsid w:val="00507E22"/>
    <w:rsid w:val="00507EBE"/>
    <w:rsid w:val="00507F0B"/>
    <w:rsid w:val="00510235"/>
    <w:rsid w:val="0051023D"/>
    <w:rsid w:val="0051024F"/>
    <w:rsid w:val="00510320"/>
    <w:rsid w:val="00510324"/>
    <w:rsid w:val="0051041D"/>
    <w:rsid w:val="00510879"/>
    <w:rsid w:val="005108F9"/>
    <w:rsid w:val="00510F7B"/>
    <w:rsid w:val="00511076"/>
    <w:rsid w:val="005110D3"/>
    <w:rsid w:val="005113BA"/>
    <w:rsid w:val="00511433"/>
    <w:rsid w:val="0051153E"/>
    <w:rsid w:val="005115A2"/>
    <w:rsid w:val="00511689"/>
    <w:rsid w:val="00511895"/>
    <w:rsid w:val="00511CC3"/>
    <w:rsid w:val="00511EA4"/>
    <w:rsid w:val="00512280"/>
    <w:rsid w:val="0051258B"/>
    <w:rsid w:val="00512B69"/>
    <w:rsid w:val="00512FD6"/>
    <w:rsid w:val="0051305B"/>
    <w:rsid w:val="005131B6"/>
    <w:rsid w:val="00513C71"/>
    <w:rsid w:val="00514599"/>
    <w:rsid w:val="005147D0"/>
    <w:rsid w:val="005147F7"/>
    <w:rsid w:val="00514D50"/>
    <w:rsid w:val="00514E08"/>
    <w:rsid w:val="00515330"/>
    <w:rsid w:val="00515360"/>
    <w:rsid w:val="0051538B"/>
    <w:rsid w:val="0051559F"/>
    <w:rsid w:val="005157DB"/>
    <w:rsid w:val="00515BE2"/>
    <w:rsid w:val="00515CDD"/>
    <w:rsid w:val="00516283"/>
    <w:rsid w:val="00516459"/>
    <w:rsid w:val="00516581"/>
    <w:rsid w:val="0051681F"/>
    <w:rsid w:val="00516829"/>
    <w:rsid w:val="00516E48"/>
    <w:rsid w:val="00516E7D"/>
    <w:rsid w:val="0051703A"/>
    <w:rsid w:val="00517B73"/>
    <w:rsid w:val="00517BD5"/>
    <w:rsid w:val="00517BF1"/>
    <w:rsid w:val="00517D0F"/>
    <w:rsid w:val="00517D30"/>
    <w:rsid w:val="00520514"/>
    <w:rsid w:val="0052069E"/>
    <w:rsid w:val="00520BA4"/>
    <w:rsid w:val="00520BCD"/>
    <w:rsid w:val="00520C31"/>
    <w:rsid w:val="00521195"/>
    <w:rsid w:val="0052127E"/>
    <w:rsid w:val="0052169A"/>
    <w:rsid w:val="0052188A"/>
    <w:rsid w:val="00521A24"/>
    <w:rsid w:val="00521D25"/>
    <w:rsid w:val="00521FF9"/>
    <w:rsid w:val="00522106"/>
    <w:rsid w:val="005221C0"/>
    <w:rsid w:val="00522A98"/>
    <w:rsid w:val="005230BA"/>
    <w:rsid w:val="00523271"/>
    <w:rsid w:val="0052349D"/>
    <w:rsid w:val="00523507"/>
    <w:rsid w:val="00523595"/>
    <w:rsid w:val="00523BAE"/>
    <w:rsid w:val="00523BD9"/>
    <w:rsid w:val="00523CC6"/>
    <w:rsid w:val="0052401D"/>
    <w:rsid w:val="005241FA"/>
    <w:rsid w:val="00524317"/>
    <w:rsid w:val="00524ED2"/>
    <w:rsid w:val="00525288"/>
    <w:rsid w:val="005254FD"/>
    <w:rsid w:val="00525884"/>
    <w:rsid w:val="005258FD"/>
    <w:rsid w:val="005259A6"/>
    <w:rsid w:val="00525C8F"/>
    <w:rsid w:val="00525CCA"/>
    <w:rsid w:val="00525F95"/>
    <w:rsid w:val="00526253"/>
    <w:rsid w:val="0052628F"/>
    <w:rsid w:val="00526477"/>
    <w:rsid w:val="00526807"/>
    <w:rsid w:val="005268FF"/>
    <w:rsid w:val="00526A8C"/>
    <w:rsid w:val="005270C8"/>
    <w:rsid w:val="00527506"/>
    <w:rsid w:val="005276ED"/>
    <w:rsid w:val="0052775C"/>
    <w:rsid w:val="00527789"/>
    <w:rsid w:val="00527EB9"/>
    <w:rsid w:val="005300B3"/>
    <w:rsid w:val="005301FA"/>
    <w:rsid w:val="005308A4"/>
    <w:rsid w:val="005308E7"/>
    <w:rsid w:val="00531978"/>
    <w:rsid w:val="005319A4"/>
    <w:rsid w:val="00531D63"/>
    <w:rsid w:val="0053202C"/>
    <w:rsid w:val="00532245"/>
    <w:rsid w:val="00532389"/>
    <w:rsid w:val="005323D6"/>
    <w:rsid w:val="005325FB"/>
    <w:rsid w:val="0053262A"/>
    <w:rsid w:val="00532AEC"/>
    <w:rsid w:val="00532D9E"/>
    <w:rsid w:val="00532F6A"/>
    <w:rsid w:val="0053321C"/>
    <w:rsid w:val="005337FE"/>
    <w:rsid w:val="00533DFC"/>
    <w:rsid w:val="00534032"/>
    <w:rsid w:val="00534346"/>
    <w:rsid w:val="005348D5"/>
    <w:rsid w:val="00534AEC"/>
    <w:rsid w:val="00535121"/>
    <w:rsid w:val="005357D1"/>
    <w:rsid w:val="00535889"/>
    <w:rsid w:val="00535B07"/>
    <w:rsid w:val="00535BF3"/>
    <w:rsid w:val="00535D1F"/>
    <w:rsid w:val="00536132"/>
    <w:rsid w:val="0053632E"/>
    <w:rsid w:val="005368D8"/>
    <w:rsid w:val="005369FC"/>
    <w:rsid w:val="00536A06"/>
    <w:rsid w:val="00536B4B"/>
    <w:rsid w:val="00536CA9"/>
    <w:rsid w:val="00536D8D"/>
    <w:rsid w:val="00537860"/>
    <w:rsid w:val="0053790B"/>
    <w:rsid w:val="00537923"/>
    <w:rsid w:val="00537C28"/>
    <w:rsid w:val="00537D69"/>
    <w:rsid w:val="00540032"/>
    <w:rsid w:val="00540079"/>
    <w:rsid w:val="00540461"/>
    <w:rsid w:val="005405C9"/>
    <w:rsid w:val="0054061F"/>
    <w:rsid w:val="005406C5"/>
    <w:rsid w:val="0054089C"/>
    <w:rsid w:val="00540946"/>
    <w:rsid w:val="00540B80"/>
    <w:rsid w:val="00540D1C"/>
    <w:rsid w:val="00541317"/>
    <w:rsid w:val="00541324"/>
    <w:rsid w:val="005413D5"/>
    <w:rsid w:val="00541A49"/>
    <w:rsid w:val="00541F21"/>
    <w:rsid w:val="00541FFD"/>
    <w:rsid w:val="00542306"/>
    <w:rsid w:val="00542903"/>
    <w:rsid w:val="005434D0"/>
    <w:rsid w:val="00543655"/>
    <w:rsid w:val="00543CDD"/>
    <w:rsid w:val="00543D92"/>
    <w:rsid w:val="0054431D"/>
    <w:rsid w:val="00544860"/>
    <w:rsid w:val="0054488C"/>
    <w:rsid w:val="00544A48"/>
    <w:rsid w:val="0054529B"/>
    <w:rsid w:val="005454F3"/>
    <w:rsid w:val="00545B72"/>
    <w:rsid w:val="00545B8D"/>
    <w:rsid w:val="00545F04"/>
    <w:rsid w:val="00546131"/>
    <w:rsid w:val="005466B4"/>
    <w:rsid w:val="005468ED"/>
    <w:rsid w:val="00546D1A"/>
    <w:rsid w:val="00546EA7"/>
    <w:rsid w:val="00546ED3"/>
    <w:rsid w:val="00547107"/>
    <w:rsid w:val="005474A6"/>
    <w:rsid w:val="0054784D"/>
    <w:rsid w:val="005503A9"/>
    <w:rsid w:val="005504F8"/>
    <w:rsid w:val="00550511"/>
    <w:rsid w:val="005506D7"/>
    <w:rsid w:val="005506F8"/>
    <w:rsid w:val="00550BD1"/>
    <w:rsid w:val="00550FAE"/>
    <w:rsid w:val="00551243"/>
    <w:rsid w:val="00551B23"/>
    <w:rsid w:val="00551DDF"/>
    <w:rsid w:val="00551DF3"/>
    <w:rsid w:val="00551FE3"/>
    <w:rsid w:val="00552155"/>
    <w:rsid w:val="0055247C"/>
    <w:rsid w:val="00552706"/>
    <w:rsid w:val="00552761"/>
    <w:rsid w:val="005530D9"/>
    <w:rsid w:val="005537FA"/>
    <w:rsid w:val="005539CF"/>
    <w:rsid w:val="005540F1"/>
    <w:rsid w:val="005546F2"/>
    <w:rsid w:val="005547AF"/>
    <w:rsid w:val="0055498B"/>
    <w:rsid w:val="00554B53"/>
    <w:rsid w:val="00555189"/>
    <w:rsid w:val="00555344"/>
    <w:rsid w:val="00555734"/>
    <w:rsid w:val="00555980"/>
    <w:rsid w:val="00555B2E"/>
    <w:rsid w:val="00555CCD"/>
    <w:rsid w:val="005561F5"/>
    <w:rsid w:val="005564B1"/>
    <w:rsid w:val="00556783"/>
    <w:rsid w:val="0055691D"/>
    <w:rsid w:val="00556E37"/>
    <w:rsid w:val="00556F80"/>
    <w:rsid w:val="00557106"/>
    <w:rsid w:val="00557337"/>
    <w:rsid w:val="005574B4"/>
    <w:rsid w:val="005574DC"/>
    <w:rsid w:val="005575B1"/>
    <w:rsid w:val="00557BEC"/>
    <w:rsid w:val="00557C66"/>
    <w:rsid w:val="00557FE0"/>
    <w:rsid w:val="005604B6"/>
    <w:rsid w:val="0056077D"/>
    <w:rsid w:val="00561078"/>
    <w:rsid w:val="005610AA"/>
    <w:rsid w:val="00561136"/>
    <w:rsid w:val="00561511"/>
    <w:rsid w:val="0056157E"/>
    <w:rsid w:val="005616DC"/>
    <w:rsid w:val="00561A76"/>
    <w:rsid w:val="00561C2D"/>
    <w:rsid w:val="00562166"/>
    <w:rsid w:val="005625DF"/>
    <w:rsid w:val="005628EB"/>
    <w:rsid w:val="00562BBA"/>
    <w:rsid w:val="00562D67"/>
    <w:rsid w:val="0056302D"/>
    <w:rsid w:val="005630B5"/>
    <w:rsid w:val="0056321E"/>
    <w:rsid w:val="00563257"/>
    <w:rsid w:val="00563279"/>
    <w:rsid w:val="00563356"/>
    <w:rsid w:val="00563550"/>
    <w:rsid w:val="005637A5"/>
    <w:rsid w:val="0056443B"/>
    <w:rsid w:val="005644F3"/>
    <w:rsid w:val="0056453B"/>
    <w:rsid w:val="00564611"/>
    <w:rsid w:val="005646F0"/>
    <w:rsid w:val="005648BE"/>
    <w:rsid w:val="00564B93"/>
    <w:rsid w:val="00564C45"/>
    <w:rsid w:val="00564D7B"/>
    <w:rsid w:val="005654EF"/>
    <w:rsid w:val="00565542"/>
    <w:rsid w:val="005657B9"/>
    <w:rsid w:val="00565D79"/>
    <w:rsid w:val="00565F1C"/>
    <w:rsid w:val="005664CE"/>
    <w:rsid w:val="0056669F"/>
    <w:rsid w:val="005669AD"/>
    <w:rsid w:val="00566B38"/>
    <w:rsid w:val="00566BCE"/>
    <w:rsid w:val="00566C74"/>
    <w:rsid w:val="00567152"/>
    <w:rsid w:val="00567241"/>
    <w:rsid w:val="005674E3"/>
    <w:rsid w:val="00567527"/>
    <w:rsid w:val="00567CC8"/>
    <w:rsid w:val="00570010"/>
    <w:rsid w:val="00570290"/>
    <w:rsid w:val="00570422"/>
    <w:rsid w:val="00570F2E"/>
    <w:rsid w:val="005711B9"/>
    <w:rsid w:val="0057120C"/>
    <w:rsid w:val="00571400"/>
    <w:rsid w:val="005714D9"/>
    <w:rsid w:val="0057163C"/>
    <w:rsid w:val="00571758"/>
    <w:rsid w:val="00571856"/>
    <w:rsid w:val="005718EA"/>
    <w:rsid w:val="00571A8C"/>
    <w:rsid w:val="00571DC9"/>
    <w:rsid w:val="0057207F"/>
    <w:rsid w:val="0057268B"/>
    <w:rsid w:val="0057319C"/>
    <w:rsid w:val="00573459"/>
    <w:rsid w:val="0057359D"/>
    <w:rsid w:val="00573868"/>
    <w:rsid w:val="00573AA3"/>
    <w:rsid w:val="00573C2E"/>
    <w:rsid w:val="00573CEE"/>
    <w:rsid w:val="00573D98"/>
    <w:rsid w:val="00573E27"/>
    <w:rsid w:val="005742E8"/>
    <w:rsid w:val="00574AE9"/>
    <w:rsid w:val="00574B1C"/>
    <w:rsid w:val="00574BC4"/>
    <w:rsid w:val="00574C94"/>
    <w:rsid w:val="0057517B"/>
    <w:rsid w:val="005755C2"/>
    <w:rsid w:val="00575624"/>
    <w:rsid w:val="005757F9"/>
    <w:rsid w:val="00575977"/>
    <w:rsid w:val="005759B7"/>
    <w:rsid w:val="005759BB"/>
    <w:rsid w:val="00575E55"/>
    <w:rsid w:val="00575FC5"/>
    <w:rsid w:val="0057657F"/>
    <w:rsid w:val="00576960"/>
    <w:rsid w:val="00576A74"/>
    <w:rsid w:val="00576F0B"/>
    <w:rsid w:val="00576F35"/>
    <w:rsid w:val="0057732A"/>
    <w:rsid w:val="005774D4"/>
    <w:rsid w:val="00577790"/>
    <w:rsid w:val="00577AB6"/>
    <w:rsid w:val="00577C4D"/>
    <w:rsid w:val="00577CE6"/>
    <w:rsid w:val="00577FFB"/>
    <w:rsid w:val="0058063B"/>
    <w:rsid w:val="00580645"/>
    <w:rsid w:val="00580820"/>
    <w:rsid w:val="00580874"/>
    <w:rsid w:val="00580D81"/>
    <w:rsid w:val="00581680"/>
    <w:rsid w:val="00581829"/>
    <w:rsid w:val="0058238E"/>
    <w:rsid w:val="00582429"/>
    <w:rsid w:val="0058244E"/>
    <w:rsid w:val="0058271A"/>
    <w:rsid w:val="00582767"/>
    <w:rsid w:val="00582989"/>
    <w:rsid w:val="00582B00"/>
    <w:rsid w:val="00582B58"/>
    <w:rsid w:val="00582D07"/>
    <w:rsid w:val="00582D91"/>
    <w:rsid w:val="0058301B"/>
    <w:rsid w:val="005830B5"/>
    <w:rsid w:val="00583283"/>
    <w:rsid w:val="005832E9"/>
    <w:rsid w:val="005834FE"/>
    <w:rsid w:val="005837E0"/>
    <w:rsid w:val="0058395A"/>
    <w:rsid w:val="0058399F"/>
    <w:rsid w:val="00583CDC"/>
    <w:rsid w:val="00583F2B"/>
    <w:rsid w:val="00583F46"/>
    <w:rsid w:val="00584390"/>
    <w:rsid w:val="005843AF"/>
    <w:rsid w:val="00584892"/>
    <w:rsid w:val="00584D74"/>
    <w:rsid w:val="00585217"/>
    <w:rsid w:val="00585239"/>
    <w:rsid w:val="005856F7"/>
    <w:rsid w:val="00585CD6"/>
    <w:rsid w:val="00585CE0"/>
    <w:rsid w:val="00585D92"/>
    <w:rsid w:val="00585F72"/>
    <w:rsid w:val="00586189"/>
    <w:rsid w:val="005863C8"/>
    <w:rsid w:val="005867F9"/>
    <w:rsid w:val="00586933"/>
    <w:rsid w:val="00586963"/>
    <w:rsid w:val="00586C50"/>
    <w:rsid w:val="00586E36"/>
    <w:rsid w:val="00586EE9"/>
    <w:rsid w:val="00586F05"/>
    <w:rsid w:val="005879AE"/>
    <w:rsid w:val="00590208"/>
    <w:rsid w:val="005902F0"/>
    <w:rsid w:val="00590315"/>
    <w:rsid w:val="0059059B"/>
    <w:rsid w:val="005909E0"/>
    <w:rsid w:val="0059108F"/>
    <w:rsid w:val="00591221"/>
    <w:rsid w:val="0059139C"/>
    <w:rsid w:val="00591C39"/>
    <w:rsid w:val="0059200D"/>
    <w:rsid w:val="0059203A"/>
    <w:rsid w:val="005922C3"/>
    <w:rsid w:val="00592616"/>
    <w:rsid w:val="0059263E"/>
    <w:rsid w:val="00592851"/>
    <w:rsid w:val="0059368D"/>
    <w:rsid w:val="00593ACF"/>
    <w:rsid w:val="00593C86"/>
    <w:rsid w:val="00593F10"/>
    <w:rsid w:val="0059435C"/>
    <w:rsid w:val="00594479"/>
    <w:rsid w:val="00594622"/>
    <w:rsid w:val="005946DB"/>
    <w:rsid w:val="005948F4"/>
    <w:rsid w:val="00594986"/>
    <w:rsid w:val="00594C6B"/>
    <w:rsid w:val="005954B1"/>
    <w:rsid w:val="00595512"/>
    <w:rsid w:val="0059556E"/>
    <w:rsid w:val="00595DB4"/>
    <w:rsid w:val="005964CD"/>
    <w:rsid w:val="0059664E"/>
    <w:rsid w:val="00596897"/>
    <w:rsid w:val="00596FBD"/>
    <w:rsid w:val="0059708F"/>
    <w:rsid w:val="00597164"/>
    <w:rsid w:val="00597327"/>
    <w:rsid w:val="00597E0F"/>
    <w:rsid w:val="005A004B"/>
    <w:rsid w:val="005A0139"/>
    <w:rsid w:val="005A0141"/>
    <w:rsid w:val="005A0178"/>
    <w:rsid w:val="005A0253"/>
    <w:rsid w:val="005A04D3"/>
    <w:rsid w:val="005A055A"/>
    <w:rsid w:val="005A0780"/>
    <w:rsid w:val="005A096F"/>
    <w:rsid w:val="005A0EAB"/>
    <w:rsid w:val="005A147F"/>
    <w:rsid w:val="005A1482"/>
    <w:rsid w:val="005A14B0"/>
    <w:rsid w:val="005A15BC"/>
    <w:rsid w:val="005A19B2"/>
    <w:rsid w:val="005A1B95"/>
    <w:rsid w:val="005A1D36"/>
    <w:rsid w:val="005A2537"/>
    <w:rsid w:val="005A2635"/>
    <w:rsid w:val="005A272C"/>
    <w:rsid w:val="005A27B0"/>
    <w:rsid w:val="005A287C"/>
    <w:rsid w:val="005A2D08"/>
    <w:rsid w:val="005A2D9D"/>
    <w:rsid w:val="005A3016"/>
    <w:rsid w:val="005A329A"/>
    <w:rsid w:val="005A374A"/>
    <w:rsid w:val="005A3B28"/>
    <w:rsid w:val="005A3F2A"/>
    <w:rsid w:val="005A471B"/>
    <w:rsid w:val="005A48BE"/>
    <w:rsid w:val="005A4A1F"/>
    <w:rsid w:val="005A4E30"/>
    <w:rsid w:val="005A51FB"/>
    <w:rsid w:val="005A542E"/>
    <w:rsid w:val="005A544A"/>
    <w:rsid w:val="005A54AD"/>
    <w:rsid w:val="005A584D"/>
    <w:rsid w:val="005A5CE8"/>
    <w:rsid w:val="005A5D14"/>
    <w:rsid w:val="005A62EE"/>
    <w:rsid w:val="005A64F9"/>
    <w:rsid w:val="005A671E"/>
    <w:rsid w:val="005A6B8A"/>
    <w:rsid w:val="005A6C88"/>
    <w:rsid w:val="005A6D3D"/>
    <w:rsid w:val="005A6D56"/>
    <w:rsid w:val="005A6EF6"/>
    <w:rsid w:val="005A70AC"/>
    <w:rsid w:val="005A7112"/>
    <w:rsid w:val="005A7269"/>
    <w:rsid w:val="005A72CA"/>
    <w:rsid w:val="005A7337"/>
    <w:rsid w:val="005A73F8"/>
    <w:rsid w:val="005A73FA"/>
    <w:rsid w:val="005A7444"/>
    <w:rsid w:val="005A77E5"/>
    <w:rsid w:val="005A7937"/>
    <w:rsid w:val="005A7963"/>
    <w:rsid w:val="005A7B8A"/>
    <w:rsid w:val="005B01A2"/>
    <w:rsid w:val="005B0207"/>
    <w:rsid w:val="005B0287"/>
    <w:rsid w:val="005B06D0"/>
    <w:rsid w:val="005B0992"/>
    <w:rsid w:val="005B0D3B"/>
    <w:rsid w:val="005B1169"/>
    <w:rsid w:val="005B12C7"/>
    <w:rsid w:val="005B14FC"/>
    <w:rsid w:val="005B1884"/>
    <w:rsid w:val="005B1D0A"/>
    <w:rsid w:val="005B1DC9"/>
    <w:rsid w:val="005B21E2"/>
    <w:rsid w:val="005B22FE"/>
    <w:rsid w:val="005B2B29"/>
    <w:rsid w:val="005B2B76"/>
    <w:rsid w:val="005B2CA2"/>
    <w:rsid w:val="005B2DBF"/>
    <w:rsid w:val="005B2F2D"/>
    <w:rsid w:val="005B30B5"/>
    <w:rsid w:val="005B33DE"/>
    <w:rsid w:val="005B3714"/>
    <w:rsid w:val="005B383C"/>
    <w:rsid w:val="005B38FA"/>
    <w:rsid w:val="005B3959"/>
    <w:rsid w:val="005B3BCB"/>
    <w:rsid w:val="005B3BEA"/>
    <w:rsid w:val="005B3D21"/>
    <w:rsid w:val="005B3E9B"/>
    <w:rsid w:val="005B43BF"/>
    <w:rsid w:val="005B4572"/>
    <w:rsid w:val="005B45CA"/>
    <w:rsid w:val="005B4870"/>
    <w:rsid w:val="005B4963"/>
    <w:rsid w:val="005B4B9C"/>
    <w:rsid w:val="005B4D91"/>
    <w:rsid w:val="005B4DD8"/>
    <w:rsid w:val="005B4E4F"/>
    <w:rsid w:val="005B5082"/>
    <w:rsid w:val="005B5663"/>
    <w:rsid w:val="005B5C8D"/>
    <w:rsid w:val="005B6057"/>
    <w:rsid w:val="005B6068"/>
    <w:rsid w:val="005B6307"/>
    <w:rsid w:val="005B6450"/>
    <w:rsid w:val="005B65F5"/>
    <w:rsid w:val="005B677C"/>
    <w:rsid w:val="005B6A11"/>
    <w:rsid w:val="005B6C3F"/>
    <w:rsid w:val="005B6D4D"/>
    <w:rsid w:val="005B6E42"/>
    <w:rsid w:val="005B6F13"/>
    <w:rsid w:val="005B7347"/>
    <w:rsid w:val="005B74BB"/>
    <w:rsid w:val="005B752A"/>
    <w:rsid w:val="005B75B4"/>
    <w:rsid w:val="005B77FD"/>
    <w:rsid w:val="005B7A89"/>
    <w:rsid w:val="005B7D86"/>
    <w:rsid w:val="005C02F1"/>
    <w:rsid w:val="005C0445"/>
    <w:rsid w:val="005C0695"/>
    <w:rsid w:val="005C07A2"/>
    <w:rsid w:val="005C07BA"/>
    <w:rsid w:val="005C09A9"/>
    <w:rsid w:val="005C0AB4"/>
    <w:rsid w:val="005C0ACE"/>
    <w:rsid w:val="005C0DD8"/>
    <w:rsid w:val="005C11F6"/>
    <w:rsid w:val="005C1262"/>
    <w:rsid w:val="005C14BF"/>
    <w:rsid w:val="005C1B30"/>
    <w:rsid w:val="005C2BDB"/>
    <w:rsid w:val="005C2E1C"/>
    <w:rsid w:val="005C2E6D"/>
    <w:rsid w:val="005C309D"/>
    <w:rsid w:val="005C343E"/>
    <w:rsid w:val="005C3656"/>
    <w:rsid w:val="005C38CD"/>
    <w:rsid w:val="005C3D3F"/>
    <w:rsid w:val="005C3E18"/>
    <w:rsid w:val="005C40C4"/>
    <w:rsid w:val="005C4122"/>
    <w:rsid w:val="005C4160"/>
    <w:rsid w:val="005C42C9"/>
    <w:rsid w:val="005C42E8"/>
    <w:rsid w:val="005C4440"/>
    <w:rsid w:val="005C44F0"/>
    <w:rsid w:val="005C467E"/>
    <w:rsid w:val="005C46BC"/>
    <w:rsid w:val="005C46D7"/>
    <w:rsid w:val="005C4A08"/>
    <w:rsid w:val="005C51FE"/>
    <w:rsid w:val="005C56D5"/>
    <w:rsid w:val="005C588C"/>
    <w:rsid w:val="005C58FE"/>
    <w:rsid w:val="005C595E"/>
    <w:rsid w:val="005C5CD5"/>
    <w:rsid w:val="005C5D28"/>
    <w:rsid w:val="005C5D31"/>
    <w:rsid w:val="005C60B9"/>
    <w:rsid w:val="005C62EC"/>
    <w:rsid w:val="005C636B"/>
    <w:rsid w:val="005C6A8A"/>
    <w:rsid w:val="005C6F80"/>
    <w:rsid w:val="005C732B"/>
    <w:rsid w:val="005C7673"/>
    <w:rsid w:val="005C76E3"/>
    <w:rsid w:val="005C7AA3"/>
    <w:rsid w:val="005C7AA7"/>
    <w:rsid w:val="005C7BE0"/>
    <w:rsid w:val="005C7BF6"/>
    <w:rsid w:val="005C7C45"/>
    <w:rsid w:val="005D004C"/>
    <w:rsid w:val="005D0C42"/>
    <w:rsid w:val="005D0F0B"/>
    <w:rsid w:val="005D11A4"/>
    <w:rsid w:val="005D153A"/>
    <w:rsid w:val="005D1BBB"/>
    <w:rsid w:val="005D1C05"/>
    <w:rsid w:val="005D1C5C"/>
    <w:rsid w:val="005D2277"/>
    <w:rsid w:val="005D22BC"/>
    <w:rsid w:val="005D2755"/>
    <w:rsid w:val="005D28EB"/>
    <w:rsid w:val="005D2EC9"/>
    <w:rsid w:val="005D30A7"/>
    <w:rsid w:val="005D35BD"/>
    <w:rsid w:val="005D36E8"/>
    <w:rsid w:val="005D39DC"/>
    <w:rsid w:val="005D3B81"/>
    <w:rsid w:val="005D3BA3"/>
    <w:rsid w:val="005D3C5C"/>
    <w:rsid w:val="005D3CB6"/>
    <w:rsid w:val="005D582E"/>
    <w:rsid w:val="005D58B4"/>
    <w:rsid w:val="005D5D81"/>
    <w:rsid w:val="005D5F8F"/>
    <w:rsid w:val="005D6581"/>
    <w:rsid w:val="005D67D2"/>
    <w:rsid w:val="005D6ACB"/>
    <w:rsid w:val="005D6D08"/>
    <w:rsid w:val="005D7820"/>
    <w:rsid w:val="005D7851"/>
    <w:rsid w:val="005D7A5B"/>
    <w:rsid w:val="005D7BA7"/>
    <w:rsid w:val="005E03E4"/>
    <w:rsid w:val="005E07A1"/>
    <w:rsid w:val="005E0A8A"/>
    <w:rsid w:val="005E0BB6"/>
    <w:rsid w:val="005E0D3F"/>
    <w:rsid w:val="005E0DE3"/>
    <w:rsid w:val="005E0E26"/>
    <w:rsid w:val="005E1121"/>
    <w:rsid w:val="005E11BD"/>
    <w:rsid w:val="005E12F3"/>
    <w:rsid w:val="005E13D4"/>
    <w:rsid w:val="005E1A93"/>
    <w:rsid w:val="005E1B35"/>
    <w:rsid w:val="005E1BC6"/>
    <w:rsid w:val="005E1BF7"/>
    <w:rsid w:val="005E2004"/>
    <w:rsid w:val="005E2425"/>
    <w:rsid w:val="005E24B3"/>
    <w:rsid w:val="005E25C4"/>
    <w:rsid w:val="005E2937"/>
    <w:rsid w:val="005E2D9C"/>
    <w:rsid w:val="005E2E18"/>
    <w:rsid w:val="005E2F57"/>
    <w:rsid w:val="005E36C0"/>
    <w:rsid w:val="005E3E3C"/>
    <w:rsid w:val="005E3EC1"/>
    <w:rsid w:val="005E4016"/>
    <w:rsid w:val="005E433D"/>
    <w:rsid w:val="005E4440"/>
    <w:rsid w:val="005E4573"/>
    <w:rsid w:val="005E482B"/>
    <w:rsid w:val="005E48A1"/>
    <w:rsid w:val="005E4F72"/>
    <w:rsid w:val="005E5B61"/>
    <w:rsid w:val="005E5CFF"/>
    <w:rsid w:val="005E5F04"/>
    <w:rsid w:val="005E6104"/>
    <w:rsid w:val="005E6356"/>
    <w:rsid w:val="005E668F"/>
    <w:rsid w:val="005E707F"/>
    <w:rsid w:val="005E7330"/>
    <w:rsid w:val="005E78B5"/>
    <w:rsid w:val="005E7A29"/>
    <w:rsid w:val="005E7A46"/>
    <w:rsid w:val="005E7B66"/>
    <w:rsid w:val="005E7D9E"/>
    <w:rsid w:val="005E7F0C"/>
    <w:rsid w:val="005E7FBD"/>
    <w:rsid w:val="005F0267"/>
    <w:rsid w:val="005F041B"/>
    <w:rsid w:val="005F087C"/>
    <w:rsid w:val="005F09FA"/>
    <w:rsid w:val="005F0BF4"/>
    <w:rsid w:val="005F0D04"/>
    <w:rsid w:val="005F14AE"/>
    <w:rsid w:val="005F17A1"/>
    <w:rsid w:val="005F2028"/>
    <w:rsid w:val="005F21BD"/>
    <w:rsid w:val="005F27B0"/>
    <w:rsid w:val="005F2B6D"/>
    <w:rsid w:val="005F2EA0"/>
    <w:rsid w:val="005F3068"/>
    <w:rsid w:val="005F3211"/>
    <w:rsid w:val="005F33C2"/>
    <w:rsid w:val="005F3430"/>
    <w:rsid w:val="005F3685"/>
    <w:rsid w:val="005F37DA"/>
    <w:rsid w:val="005F37DC"/>
    <w:rsid w:val="005F3D73"/>
    <w:rsid w:val="005F40A6"/>
    <w:rsid w:val="005F42C3"/>
    <w:rsid w:val="005F4574"/>
    <w:rsid w:val="005F4679"/>
    <w:rsid w:val="005F4853"/>
    <w:rsid w:val="005F48F8"/>
    <w:rsid w:val="005F49A1"/>
    <w:rsid w:val="005F51D3"/>
    <w:rsid w:val="005F57E3"/>
    <w:rsid w:val="005F5A3D"/>
    <w:rsid w:val="005F5AE7"/>
    <w:rsid w:val="005F5EF5"/>
    <w:rsid w:val="005F60D8"/>
    <w:rsid w:val="005F6105"/>
    <w:rsid w:val="005F6232"/>
    <w:rsid w:val="005F62F8"/>
    <w:rsid w:val="005F69E7"/>
    <w:rsid w:val="005F6B1A"/>
    <w:rsid w:val="005F6D5C"/>
    <w:rsid w:val="005F6DF9"/>
    <w:rsid w:val="005F70BF"/>
    <w:rsid w:val="005F70F5"/>
    <w:rsid w:val="005F720D"/>
    <w:rsid w:val="005F74DC"/>
    <w:rsid w:val="005F75FD"/>
    <w:rsid w:val="005F77E7"/>
    <w:rsid w:val="005F7B17"/>
    <w:rsid w:val="005F7CF7"/>
    <w:rsid w:val="005F7D28"/>
    <w:rsid w:val="00600224"/>
    <w:rsid w:val="00600367"/>
    <w:rsid w:val="006004F5"/>
    <w:rsid w:val="006007E4"/>
    <w:rsid w:val="00600A05"/>
    <w:rsid w:val="00600A1A"/>
    <w:rsid w:val="00600B44"/>
    <w:rsid w:val="00600CC7"/>
    <w:rsid w:val="00600F89"/>
    <w:rsid w:val="00601192"/>
    <w:rsid w:val="0060129D"/>
    <w:rsid w:val="00601439"/>
    <w:rsid w:val="0060176A"/>
    <w:rsid w:val="006019CB"/>
    <w:rsid w:val="00602092"/>
    <w:rsid w:val="0060227E"/>
    <w:rsid w:val="00602287"/>
    <w:rsid w:val="006023B9"/>
    <w:rsid w:val="006023EF"/>
    <w:rsid w:val="00602B7E"/>
    <w:rsid w:val="00602FFF"/>
    <w:rsid w:val="0060325E"/>
    <w:rsid w:val="00603334"/>
    <w:rsid w:val="00603344"/>
    <w:rsid w:val="00603A80"/>
    <w:rsid w:val="00604056"/>
    <w:rsid w:val="00604352"/>
    <w:rsid w:val="0060452C"/>
    <w:rsid w:val="0060456D"/>
    <w:rsid w:val="006046F6"/>
    <w:rsid w:val="00604BF8"/>
    <w:rsid w:val="00604EF7"/>
    <w:rsid w:val="00605236"/>
    <w:rsid w:val="00605266"/>
    <w:rsid w:val="0060538B"/>
    <w:rsid w:val="006054E1"/>
    <w:rsid w:val="006058A9"/>
    <w:rsid w:val="00605A40"/>
    <w:rsid w:val="00605D42"/>
    <w:rsid w:val="00605F1B"/>
    <w:rsid w:val="00605FE6"/>
    <w:rsid w:val="00606347"/>
    <w:rsid w:val="0060658C"/>
    <w:rsid w:val="00606A3D"/>
    <w:rsid w:val="00606D89"/>
    <w:rsid w:val="00606F14"/>
    <w:rsid w:val="00606F34"/>
    <w:rsid w:val="00606F9D"/>
    <w:rsid w:val="00606FA9"/>
    <w:rsid w:val="00607000"/>
    <w:rsid w:val="006074D8"/>
    <w:rsid w:val="00607697"/>
    <w:rsid w:val="00607B7B"/>
    <w:rsid w:val="00607C56"/>
    <w:rsid w:val="00607EE7"/>
    <w:rsid w:val="00607F5B"/>
    <w:rsid w:val="00610090"/>
    <w:rsid w:val="0061034F"/>
    <w:rsid w:val="0061059B"/>
    <w:rsid w:val="00611191"/>
    <w:rsid w:val="006117EC"/>
    <w:rsid w:val="006119A8"/>
    <w:rsid w:val="006119C0"/>
    <w:rsid w:val="00611C64"/>
    <w:rsid w:val="00611C73"/>
    <w:rsid w:val="00612518"/>
    <w:rsid w:val="00613350"/>
    <w:rsid w:val="006133EF"/>
    <w:rsid w:val="006137DC"/>
    <w:rsid w:val="00613B91"/>
    <w:rsid w:val="00614043"/>
    <w:rsid w:val="00614389"/>
    <w:rsid w:val="006144B9"/>
    <w:rsid w:val="006148B6"/>
    <w:rsid w:val="00614B6D"/>
    <w:rsid w:val="00615524"/>
    <w:rsid w:val="006156DF"/>
    <w:rsid w:val="00615802"/>
    <w:rsid w:val="00615B20"/>
    <w:rsid w:val="00615CBB"/>
    <w:rsid w:val="006161C0"/>
    <w:rsid w:val="00616222"/>
    <w:rsid w:val="0061634D"/>
    <w:rsid w:val="006165FB"/>
    <w:rsid w:val="00616922"/>
    <w:rsid w:val="006169D9"/>
    <w:rsid w:val="00616AC6"/>
    <w:rsid w:val="00616B08"/>
    <w:rsid w:val="00616BFF"/>
    <w:rsid w:val="00616E9E"/>
    <w:rsid w:val="00616F5C"/>
    <w:rsid w:val="006172DB"/>
    <w:rsid w:val="006176D7"/>
    <w:rsid w:val="00617C19"/>
    <w:rsid w:val="00617DA0"/>
    <w:rsid w:val="00620113"/>
    <w:rsid w:val="00620383"/>
    <w:rsid w:val="00620391"/>
    <w:rsid w:val="00620564"/>
    <w:rsid w:val="006207A7"/>
    <w:rsid w:val="006207EE"/>
    <w:rsid w:val="00621204"/>
    <w:rsid w:val="00621274"/>
    <w:rsid w:val="006213A0"/>
    <w:rsid w:val="0062177E"/>
    <w:rsid w:val="00621CDC"/>
    <w:rsid w:val="00622818"/>
    <w:rsid w:val="006229D4"/>
    <w:rsid w:val="00622B49"/>
    <w:rsid w:val="00622B99"/>
    <w:rsid w:val="00622DE7"/>
    <w:rsid w:val="0062318F"/>
    <w:rsid w:val="006232FC"/>
    <w:rsid w:val="006237D9"/>
    <w:rsid w:val="00623883"/>
    <w:rsid w:val="00623B09"/>
    <w:rsid w:val="0062400E"/>
    <w:rsid w:val="0062405A"/>
    <w:rsid w:val="00624B39"/>
    <w:rsid w:val="00624C22"/>
    <w:rsid w:val="00624EEC"/>
    <w:rsid w:val="006250A4"/>
    <w:rsid w:val="006252CB"/>
    <w:rsid w:val="006253EB"/>
    <w:rsid w:val="00625410"/>
    <w:rsid w:val="00625686"/>
    <w:rsid w:val="00625909"/>
    <w:rsid w:val="00625962"/>
    <w:rsid w:val="00625A4D"/>
    <w:rsid w:val="00625C29"/>
    <w:rsid w:val="00625C50"/>
    <w:rsid w:val="00625E66"/>
    <w:rsid w:val="006262A8"/>
    <w:rsid w:val="006265DB"/>
    <w:rsid w:val="00626B05"/>
    <w:rsid w:val="00626E04"/>
    <w:rsid w:val="006271C1"/>
    <w:rsid w:val="0062723F"/>
    <w:rsid w:val="006272C8"/>
    <w:rsid w:val="00627348"/>
    <w:rsid w:val="006276D9"/>
    <w:rsid w:val="006277BF"/>
    <w:rsid w:val="00627D42"/>
    <w:rsid w:val="00627E03"/>
    <w:rsid w:val="00627F1F"/>
    <w:rsid w:val="00627F44"/>
    <w:rsid w:val="00627F6C"/>
    <w:rsid w:val="00630110"/>
    <w:rsid w:val="006301D7"/>
    <w:rsid w:val="00630235"/>
    <w:rsid w:val="0063026D"/>
    <w:rsid w:val="00630418"/>
    <w:rsid w:val="00630580"/>
    <w:rsid w:val="00630C01"/>
    <w:rsid w:val="00631012"/>
    <w:rsid w:val="006316A4"/>
    <w:rsid w:val="00631871"/>
    <w:rsid w:val="00631C60"/>
    <w:rsid w:val="006321F2"/>
    <w:rsid w:val="00632353"/>
    <w:rsid w:val="006324BD"/>
    <w:rsid w:val="00632B92"/>
    <w:rsid w:val="00632E51"/>
    <w:rsid w:val="00632F5C"/>
    <w:rsid w:val="00632F71"/>
    <w:rsid w:val="00633126"/>
    <w:rsid w:val="00633164"/>
    <w:rsid w:val="006331BA"/>
    <w:rsid w:val="00633772"/>
    <w:rsid w:val="00633E0C"/>
    <w:rsid w:val="00633EF5"/>
    <w:rsid w:val="00634020"/>
    <w:rsid w:val="00634385"/>
    <w:rsid w:val="0063442B"/>
    <w:rsid w:val="0063461A"/>
    <w:rsid w:val="006347E1"/>
    <w:rsid w:val="00634832"/>
    <w:rsid w:val="006348A7"/>
    <w:rsid w:val="00634C39"/>
    <w:rsid w:val="00634EC4"/>
    <w:rsid w:val="00634ED2"/>
    <w:rsid w:val="0063557B"/>
    <w:rsid w:val="00635B54"/>
    <w:rsid w:val="00635CBB"/>
    <w:rsid w:val="00635CD6"/>
    <w:rsid w:val="00635DBF"/>
    <w:rsid w:val="00635EBD"/>
    <w:rsid w:val="00636076"/>
    <w:rsid w:val="00636219"/>
    <w:rsid w:val="0063686F"/>
    <w:rsid w:val="00636C25"/>
    <w:rsid w:val="00636E55"/>
    <w:rsid w:val="00636FAD"/>
    <w:rsid w:val="006371B5"/>
    <w:rsid w:val="00637265"/>
    <w:rsid w:val="006377CE"/>
    <w:rsid w:val="0063798B"/>
    <w:rsid w:val="00637A07"/>
    <w:rsid w:val="00637A14"/>
    <w:rsid w:val="00640215"/>
    <w:rsid w:val="00640276"/>
    <w:rsid w:val="006404B3"/>
    <w:rsid w:val="0064051A"/>
    <w:rsid w:val="006408B4"/>
    <w:rsid w:val="00640FFC"/>
    <w:rsid w:val="00641293"/>
    <w:rsid w:val="00641451"/>
    <w:rsid w:val="006415DA"/>
    <w:rsid w:val="006419E9"/>
    <w:rsid w:val="00641D9F"/>
    <w:rsid w:val="0064233C"/>
    <w:rsid w:val="006423D2"/>
    <w:rsid w:val="00642412"/>
    <w:rsid w:val="00642560"/>
    <w:rsid w:val="00642701"/>
    <w:rsid w:val="0064274C"/>
    <w:rsid w:val="006427CD"/>
    <w:rsid w:val="006428F9"/>
    <w:rsid w:val="00642B61"/>
    <w:rsid w:val="00642E47"/>
    <w:rsid w:val="006436BD"/>
    <w:rsid w:val="006436D5"/>
    <w:rsid w:val="006442E0"/>
    <w:rsid w:val="0064437B"/>
    <w:rsid w:val="006451CC"/>
    <w:rsid w:val="006452D0"/>
    <w:rsid w:val="0064579A"/>
    <w:rsid w:val="00645867"/>
    <w:rsid w:val="00645B6C"/>
    <w:rsid w:val="00645C28"/>
    <w:rsid w:val="006461F9"/>
    <w:rsid w:val="00646412"/>
    <w:rsid w:val="006464F9"/>
    <w:rsid w:val="00646AE2"/>
    <w:rsid w:val="00646D7F"/>
    <w:rsid w:val="00646E3A"/>
    <w:rsid w:val="006473B3"/>
    <w:rsid w:val="00647800"/>
    <w:rsid w:val="006478EF"/>
    <w:rsid w:val="00647B98"/>
    <w:rsid w:val="0065022B"/>
    <w:rsid w:val="0065025B"/>
    <w:rsid w:val="0065042B"/>
    <w:rsid w:val="006507E3"/>
    <w:rsid w:val="006509DC"/>
    <w:rsid w:val="00650A0B"/>
    <w:rsid w:val="00650CAE"/>
    <w:rsid w:val="00650DD0"/>
    <w:rsid w:val="00650F97"/>
    <w:rsid w:val="00650FAF"/>
    <w:rsid w:val="00651793"/>
    <w:rsid w:val="00651F70"/>
    <w:rsid w:val="00652245"/>
    <w:rsid w:val="00652303"/>
    <w:rsid w:val="0065272C"/>
    <w:rsid w:val="00652789"/>
    <w:rsid w:val="00652897"/>
    <w:rsid w:val="00652A3B"/>
    <w:rsid w:val="00652D04"/>
    <w:rsid w:val="0065301F"/>
    <w:rsid w:val="00653025"/>
    <w:rsid w:val="00653308"/>
    <w:rsid w:val="0065340E"/>
    <w:rsid w:val="0065352D"/>
    <w:rsid w:val="00653613"/>
    <w:rsid w:val="006536D1"/>
    <w:rsid w:val="006537B6"/>
    <w:rsid w:val="006538F3"/>
    <w:rsid w:val="00653964"/>
    <w:rsid w:val="00653B7D"/>
    <w:rsid w:val="006540A5"/>
    <w:rsid w:val="00654254"/>
    <w:rsid w:val="006544FE"/>
    <w:rsid w:val="0065495F"/>
    <w:rsid w:val="00654A85"/>
    <w:rsid w:val="00654C49"/>
    <w:rsid w:val="00654DE2"/>
    <w:rsid w:val="006550B3"/>
    <w:rsid w:val="00655729"/>
    <w:rsid w:val="00655931"/>
    <w:rsid w:val="00655A66"/>
    <w:rsid w:val="00655A7F"/>
    <w:rsid w:val="00655E97"/>
    <w:rsid w:val="00655ECC"/>
    <w:rsid w:val="00655ECF"/>
    <w:rsid w:val="0065608D"/>
    <w:rsid w:val="00656558"/>
    <w:rsid w:val="00656614"/>
    <w:rsid w:val="0065664C"/>
    <w:rsid w:val="0065667F"/>
    <w:rsid w:val="0065670E"/>
    <w:rsid w:val="00657051"/>
    <w:rsid w:val="00657882"/>
    <w:rsid w:val="00657955"/>
    <w:rsid w:val="00657D13"/>
    <w:rsid w:val="0066011E"/>
    <w:rsid w:val="0066033C"/>
    <w:rsid w:val="0066051D"/>
    <w:rsid w:val="006606DE"/>
    <w:rsid w:val="00660A24"/>
    <w:rsid w:val="00660ACF"/>
    <w:rsid w:val="00660D93"/>
    <w:rsid w:val="00661116"/>
    <w:rsid w:val="00661229"/>
    <w:rsid w:val="006612BE"/>
    <w:rsid w:val="00661313"/>
    <w:rsid w:val="0066152B"/>
    <w:rsid w:val="0066159C"/>
    <w:rsid w:val="0066172F"/>
    <w:rsid w:val="00661B0C"/>
    <w:rsid w:val="00661F5E"/>
    <w:rsid w:val="0066216B"/>
    <w:rsid w:val="006622FF"/>
    <w:rsid w:val="006626B8"/>
    <w:rsid w:val="006626E3"/>
    <w:rsid w:val="006628A0"/>
    <w:rsid w:val="00663065"/>
    <w:rsid w:val="00663181"/>
    <w:rsid w:val="006637EF"/>
    <w:rsid w:val="00663DA9"/>
    <w:rsid w:val="0066451B"/>
    <w:rsid w:val="006645AF"/>
    <w:rsid w:val="0066470B"/>
    <w:rsid w:val="00664AFA"/>
    <w:rsid w:val="00664D61"/>
    <w:rsid w:val="00664D85"/>
    <w:rsid w:val="00665404"/>
    <w:rsid w:val="00665909"/>
    <w:rsid w:val="00665B2E"/>
    <w:rsid w:val="00665CA4"/>
    <w:rsid w:val="00665CF5"/>
    <w:rsid w:val="00665DC8"/>
    <w:rsid w:val="00666539"/>
    <w:rsid w:val="00666D73"/>
    <w:rsid w:val="00666DE6"/>
    <w:rsid w:val="0066710A"/>
    <w:rsid w:val="006674D3"/>
    <w:rsid w:val="006676F6"/>
    <w:rsid w:val="00667989"/>
    <w:rsid w:val="00667A1B"/>
    <w:rsid w:val="00670040"/>
    <w:rsid w:val="006709C7"/>
    <w:rsid w:val="00670A3C"/>
    <w:rsid w:val="00670AA2"/>
    <w:rsid w:val="00670BEA"/>
    <w:rsid w:val="00671094"/>
    <w:rsid w:val="006710AD"/>
    <w:rsid w:val="0067116B"/>
    <w:rsid w:val="00671E04"/>
    <w:rsid w:val="00671E6B"/>
    <w:rsid w:val="006721AD"/>
    <w:rsid w:val="00672659"/>
    <w:rsid w:val="00672AC9"/>
    <w:rsid w:val="00672C5A"/>
    <w:rsid w:val="00672C8C"/>
    <w:rsid w:val="00672F29"/>
    <w:rsid w:val="00672FCA"/>
    <w:rsid w:val="006730B6"/>
    <w:rsid w:val="00673173"/>
    <w:rsid w:val="00673570"/>
    <w:rsid w:val="00673C2A"/>
    <w:rsid w:val="00673E35"/>
    <w:rsid w:val="0067413F"/>
    <w:rsid w:val="0067477E"/>
    <w:rsid w:val="00674B20"/>
    <w:rsid w:val="00674C15"/>
    <w:rsid w:val="00674D29"/>
    <w:rsid w:val="00674E62"/>
    <w:rsid w:val="00674EC8"/>
    <w:rsid w:val="00674F86"/>
    <w:rsid w:val="0067514B"/>
    <w:rsid w:val="006751F1"/>
    <w:rsid w:val="0067531C"/>
    <w:rsid w:val="006753B9"/>
    <w:rsid w:val="0067552F"/>
    <w:rsid w:val="0067556B"/>
    <w:rsid w:val="00675636"/>
    <w:rsid w:val="006757A7"/>
    <w:rsid w:val="006757E6"/>
    <w:rsid w:val="00675853"/>
    <w:rsid w:val="00675BB8"/>
    <w:rsid w:val="00675FCD"/>
    <w:rsid w:val="006762D5"/>
    <w:rsid w:val="006769A9"/>
    <w:rsid w:val="006769E9"/>
    <w:rsid w:val="00676B5F"/>
    <w:rsid w:val="00676B73"/>
    <w:rsid w:val="00676CEF"/>
    <w:rsid w:val="00676E74"/>
    <w:rsid w:val="00677A6A"/>
    <w:rsid w:val="00677B72"/>
    <w:rsid w:val="00677DFE"/>
    <w:rsid w:val="0068009F"/>
    <w:rsid w:val="0068027C"/>
    <w:rsid w:val="00680480"/>
    <w:rsid w:val="00680737"/>
    <w:rsid w:val="00680751"/>
    <w:rsid w:val="00680CD8"/>
    <w:rsid w:val="00680E73"/>
    <w:rsid w:val="00680F97"/>
    <w:rsid w:val="00681487"/>
    <w:rsid w:val="006815D7"/>
    <w:rsid w:val="00681731"/>
    <w:rsid w:val="006819A3"/>
    <w:rsid w:val="00681CFB"/>
    <w:rsid w:val="00681F33"/>
    <w:rsid w:val="006820CC"/>
    <w:rsid w:val="0068215E"/>
    <w:rsid w:val="00682257"/>
    <w:rsid w:val="00682283"/>
    <w:rsid w:val="006823CE"/>
    <w:rsid w:val="0068251C"/>
    <w:rsid w:val="006825C2"/>
    <w:rsid w:val="00682766"/>
    <w:rsid w:val="00682911"/>
    <w:rsid w:val="00682A49"/>
    <w:rsid w:val="00682CC8"/>
    <w:rsid w:val="00682D33"/>
    <w:rsid w:val="006830D2"/>
    <w:rsid w:val="0068323B"/>
    <w:rsid w:val="0068349C"/>
    <w:rsid w:val="00683552"/>
    <w:rsid w:val="006836F1"/>
    <w:rsid w:val="0068372A"/>
    <w:rsid w:val="00683B6A"/>
    <w:rsid w:val="00683C8F"/>
    <w:rsid w:val="00684099"/>
    <w:rsid w:val="0068417D"/>
    <w:rsid w:val="006841F2"/>
    <w:rsid w:val="00684285"/>
    <w:rsid w:val="00684968"/>
    <w:rsid w:val="00684FA1"/>
    <w:rsid w:val="00685406"/>
    <w:rsid w:val="006855CC"/>
    <w:rsid w:val="00686243"/>
    <w:rsid w:val="00686680"/>
    <w:rsid w:val="00686897"/>
    <w:rsid w:val="00686D68"/>
    <w:rsid w:val="00687AB1"/>
    <w:rsid w:val="00687F91"/>
    <w:rsid w:val="0069002E"/>
    <w:rsid w:val="0069020B"/>
    <w:rsid w:val="00690620"/>
    <w:rsid w:val="00691078"/>
    <w:rsid w:val="0069159E"/>
    <w:rsid w:val="006917B2"/>
    <w:rsid w:val="00691D93"/>
    <w:rsid w:val="00691E99"/>
    <w:rsid w:val="00691F0D"/>
    <w:rsid w:val="00691FAF"/>
    <w:rsid w:val="00692028"/>
    <w:rsid w:val="006922EA"/>
    <w:rsid w:val="006923CC"/>
    <w:rsid w:val="00692710"/>
    <w:rsid w:val="00692907"/>
    <w:rsid w:val="00692ADF"/>
    <w:rsid w:val="00692B5B"/>
    <w:rsid w:val="00692BB0"/>
    <w:rsid w:val="00693292"/>
    <w:rsid w:val="006937EE"/>
    <w:rsid w:val="006939E3"/>
    <w:rsid w:val="00693AC1"/>
    <w:rsid w:val="00693D37"/>
    <w:rsid w:val="00693E07"/>
    <w:rsid w:val="006943EA"/>
    <w:rsid w:val="00694879"/>
    <w:rsid w:val="00694BD8"/>
    <w:rsid w:val="00694E53"/>
    <w:rsid w:val="00695177"/>
    <w:rsid w:val="006952A7"/>
    <w:rsid w:val="00695324"/>
    <w:rsid w:val="006958B0"/>
    <w:rsid w:val="0069630C"/>
    <w:rsid w:val="006967CD"/>
    <w:rsid w:val="0069682A"/>
    <w:rsid w:val="0069683C"/>
    <w:rsid w:val="006968A6"/>
    <w:rsid w:val="00696C9B"/>
    <w:rsid w:val="00697069"/>
    <w:rsid w:val="0069716A"/>
    <w:rsid w:val="00697275"/>
    <w:rsid w:val="006974AB"/>
    <w:rsid w:val="0069750F"/>
    <w:rsid w:val="0069782F"/>
    <w:rsid w:val="00697EEC"/>
    <w:rsid w:val="006A03F3"/>
    <w:rsid w:val="006A0419"/>
    <w:rsid w:val="006A0494"/>
    <w:rsid w:val="006A06F0"/>
    <w:rsid w:val="006A0804"/>
    <w:rsid w:val="006A08E3"/>
    <w:rsid w:val="006A0CAB"/>
    <w:rsid w:val="006A0FED"/>
    <w:rsid w:val="006A1444"/>
    <w:rsid w:val="006A1C65"/>
    <w:rsid w:val="006A1CC9"/>
    <w:rsid w:val="006A1D97"/>
    <w:rsid w:val="006A1DC9"/>
    <w:rsid w:val="006A1E2C"/>
    <w:rsid w:val="006A1F3F"/>
    <w:rsid w:val="006A1FB1"/>
    <w:rsid w:val="006A2026"/>
    <w:rsid w:val="006A20CB"/>
    <w:rsid w:val="006A2420"/>
    <w:rsid w:val="006A24D1"/>
    <w:rsid w:val="006A2764"/>
    <w:rsid w:val="006A2B2C"/>
    <w:rsid w:val="006A3081"/>
    <w:rsid w:val="006A3295"/>
    <w:rsid w:val="006A3529"/>
    <w:rsid w:val="006A36CE"/>
    <w:rsid w:val="006A37CD"/>
    <w:rsid w:val="006A38A2"/>
    <w:rsid w:val="006A415D"/>
    <w:rsid w:val="006A41B3"/>
    <w:rsid w:val="006A4366"/>
    <w:rsid w:val="006A4612"/>
    <w:rsid w:val="006A48AE"/>
    <w:rsid w:val="006A4DD2"/>
    <w:rsid w:val="006A4F9E"/>
    <w:rsid w:val="006A523F"/>
    <w:rsid w:val="006A5838"/>
    <w:rsid w:val="006A5BB4"/>
    <w:rsid w:val="006A667A"/>
    <w:rsid w:val="006A6B15"/>
    <w:rsid w:val="006A75C0"/>
    <w:rsid w:val="006A76A6"/>
    <w:rsid w:val="006A7B40"/>
    <w:rsid w:val="006B0291"/>
    <w:rsid w:val="006B035F"/>
    <w:rsid w:val="006B0A53"/>
    <w:rsid w:val="006B0D8E"/>
    <w:rsid w:val="006B12A5"/>
    <w:rsid w:val="006B1345"/>
    <w:rsid w:val="006B1834"/>
    <w:rsid w:val="006B1A0B"/>
    <w:rsid w:val="006B1D43"/>
    <w:rsid w:val="006B22E0"/>
    <w:rsid w:val="006B2307"/>
    <w:rsid w:val="006B24FD"/>
    <w:rsid w:val="006B2610"/>
    <w:rsid w:val="006B2D51"/>
    <w:rsid w:val="006B2E8A"/>
    <w:rsid w:val="006B3196"/>
    <w:rsid w:val="006B3427"/>
    <w:rsid w:val="006B3429"/>
    <w:rsid w:val="006B34BF"/>
    <w:rsid w:val="006B34FD"/>
    <w:rsid w:val="006B37D2"/>
    <w:rsid w:val="006B3BBC"/>
    <w:rsid w:val="006B402C"/>
    <w:rsid w:val="006B40BD"/>
    <w:rsid w:val="006B41A2"/>
    <w:rsid w:val="006B46A3"/>
    <w:rsid w:val="006B4C7C"/>
    <w:rsid w:val="006B4ED2"/>
    <w:rsid w:val="006B52A4"/>
    <w:rsid w:val="006B54DB"/>
    <w:rsid w:val="006B5523"/>
    <w:rsid w:val="006B57D9"/>
    <w:rsid w:val="006B588A"/>
    <w:rsid w:val="006B596C"/>
    <w:rsid w:val="006B59C9"/>
    <w:rsid w:val="006B5A8B"/>
    <w:rsid w:val="006B5AB7"/>
    <w:rsid w:val="006B5D00"/>
    <w:rsid w:val="006B5D58"/>
    <w:rsid w:val="006B5D9B"/>
    <w:rsid w:val="006B62C5"/>
    <w:rsid w:val="006B63B9"/>
    <w:rsid w:val="006B63F5"/>
    <w:rsid w:val="006B671F"/>
    <w:rsid w:val="006B67F9"/>
    <w:rsid w:val="006B68E9"/>
    <w:rsid w:val="006B6906"/>
    <w:rsid w:val="006B69D1"/>
    <w:rsid w:val="006B6CE3"/>
    <w:rsid w:val="006B6EAA"/>
    <w:rsid w:val="006B6F11"/>
    <w:rsid w:val="006B724D"/>
    <w:rsid w:val="006B7299"/>
    <w:rsid w:val="006B738D"/>
    <w:rsid w:val="006B741C"/>
    <w:rsid w:val="006B793A"/>
    <w:rsid w:val="006B7B9E"/>
    <w:rsid w:val="006B7DA3"/>
    <w:rsid w:val="006C0127"/>
    <w:rsid w:val="006C012A"/>
    <w:rsid w:val="006C0181"/>
    <w:rsid w:val="006C0186"/>
    <w:rsid w:val="006C0277"/>
    <w:rsid w:val="006C0461"/>
    <w:rsid w:val="006C05AD"/>
    <w:rsid w:val="006C0675"/>
    <w:rsid w:val="006C0C60"/>
    <w:rsid w:val="006C0DBA"/>
    <w:rsid w:val="006C1652"/>
    <w:rsid w:val="006C1755"/>
    <w:rsid w:val="006C17DC"/>
    <w:rsid w:val="006C186E"/>
    <w:rsid w:val="006C1AD5"/>
    <w:rsid w:val="006C1B56"/>
    <w:rsid w:val="006C1F9F"/>
    <w:rsid w:val="006C231C"/>
    <w:rsid w:val="006C2518"/>
    <w:rsid w:val="006C2784"/>
    <w:rsid w:val="006C3227"/>
    <w:rsid w:val="006C3228"/>
    <w:rsid w:val="006C3495"/>
    <w:rsid w:val="006C3580"/>
    <w:rsid w:val="006C381E"/>
    <w:rsid w:val="006C3B2D"/>
    <w:rsid w:val="006C3BBA"/>
    <w:rsid w:val="006C3C68"/>
    <w:rsid w:val="006C3ECC"/>
    <w:rsid w:val="006C40A2"/>
    <w:rsid w:val="006C419B"/>
    <w:rsid w:val="006C4DC6"/>
    <w:rsid w:val="006C4E8B"/>
    <w:rsid w:val="006C5383"/>
    <w:rsid w:val="006C539D"/>
    <w:rsid w:val="006C59E2"/>
    <w:rsid w:val="006C6896"/>
    <w:rsid w:val="006C68C7"/>
    <w:rsid w:val="006C69DD"/>
    <w:rsid w:val="006C6A0F"/>
    <w:rsid w:val="006C6F24"/>
    <w:rsid w:val="006C71E5"/>
    <w:rsid w:val="006C7289"/>
    <w:rsid w:val="006C77DC"/>
    <w:rsid w:val="006C7CCF"/>
    <w:rsid w:val="006D0089"/>
    <w:rsid w:val="006D0099"/>
    <w:rsid w:val="006D00CE"/>
    <w:rsid w:val="006D01D8"/>
    <w:rsid w:val="006D07F6"/>
    <w:rsid w:val="006D0D04"/>
    <w:rsid w:val="006D0ECF"/>
    <w:rsid w:val="006D1106"/>
    <w:rsid w:val="006D132B"/>
    <w:rsid w:val="006D1502"/>
    <w:rsid w:val="006D1655"/>
    <w:rsid w:val="006D18E5"/>
    <w:rsid w:val="006D1FE8"/>
    <w:rsid w:val="006D2224"/>
    <w:rsid w:val="006D24BF"/>
    <w:rsid w:val="006D2C76"/>
    <w:rsid w:val="006D2DCB"/>
    <w:rsid w:val="006D3277"/>
    <w:rsid w:val="006D3A4D"/>
    <w:rsid w:val="006D4792"/>
    <w:rsid w:val="006D4D7A"/>
    <w:rsid w:val="006D5381"/>
    <w:rsid w:val="006D5464"/>
    <w:rsid w:val="006D58AA"/>
    <w:rsid w:val="006D5C7D"/>
    <w:rsid w:val="006D5F32"/>
    <w:rsid w:val="006D647B"/>
    <w:rsid w:val="006D6969"/>
    <w:rsid w:val="006D69C8"/>
    <w:rsid w:val="006D6CB0"/>
    <w:rsid w:val="006D6EFE"/>
    <w:rsid w:val="006D7200"/>
    <w:rsid w:val="006D7495"/>
    <w:rsid w:val="006D76B1"/>
    <w:rsid w:val="006D7914"/>
    <w:rsid w:val="006D7F13"/>
    <w:rsid w:val="006E00F1"/>
    <w:rsid w:val="006E0447"/>
    <w:rsid w:val="006E0479"/>
    <w:rsid w:val="006E0521"/>
    <w:rsid w:val="006E0E11"/>
    <w:rsid w:val="006E119A"/>
    <w:rsid w:val="006E1210"/>
    <w:rsid w:val="006E18A5"/>
    <w:rsid w:val="006E1B23"/>
    <w:rsid w:val="006E1C25"/>
    <w:rsid w:val="006E1C34"/>
    <w:rsid w:val="006E20FF"/>
    <w:rsid w:val="006E2385"/>
    <w:rsid w:val="006E244A"/>
    <w:rsid w:val="006E2EBB"/>
    <w:rsid w:val="006E2F8D"/>
    <w:rsid w:val="006E2FAF"/>
    <w:rsid w:val="006E3028"/>
    <w:rsid w:val="006E30ED"/>
    <w:rsid w:val="006E31C2"/>
    <w:rsid w:val="006E3373"/>
    <w:rsid w:val="006E38B7"/>
    <w:rsid w:val="006E3D55"/>
    <w:rsid w:val="006E3E54"/>
    <w:rsid w:val="006E3FE6"/>
    <w:rsid w:val="006E4025"/>
    <w:rsid w:val="006E467D"/>
    <w:rsid w:val="006E4AE6"/>
    <w:rsid w:val="006E4F21"/>
    <w:rsid w:val="006E52D6"/>
    <w:rsid w:val="006E58A1"/>
    <w:rsid w:val="006E59EA"/>
    <w:rsid w:val="006E5A87"/>
    <w:rsid w:val="006E5AF5"/>
    <w:rsid w:val="006E5CD7"/>
    <w:rsid w:val="006E6011"/>
    <w:rsid w:val="006E653A"/>
    <w:rsid w:val="006E674B"/>
    <w:rsid w:val="006E6AC6"/>
    <w:rsid w:val="006E6BA1"/>
    <w:rsid w:val="006E70D8"/>
    <w:rsid w:val="006E78A9"/>
    <w:rsid w:val="006E7910"/>
    <w:rsid w:val="006E7FD4"/>
    <w:rsid w:val="006F0101"/>
    <w:rsid w:val="006F024C"/>
    <w:rsid w:val="006F045B"/>
    <w:rsid w:val="006F08A0"/>
    <w:rsid w:val="006F0ADE"/>
    <w:rsid w:val="006F0B1A"/>
    <w:rsid w:val="006F0EC2"/>
    <w:rsid w:val="006F0FB8"/>
    <w:rsid w:val="006F1056"/>
    <w:rsid w:val="006F1162"/>
    <w:rsid w:val="006F1274"/>
    <w:rsid w:val="006F1A05"/>
    <w:rsid w:val="006F1D6E"/>
    <w:rsid w:val="006F1E67"/>
    <w:rsid w:val="006F1F20"/>
    <w:rsid w:val="006F23CD"/>
    <w:rsid w:val="006F259A"/>
    <w:rsid w:val="006F2774"/>
    <w:rsid w:val="006F28B8"/>
    <w:rsid w:val="006F2B43"/>
    <w:rsid w:val="006F2B7B"/>
    <w:rsid w:val="006F2C4F"/>
    <w:rsid w:val="006F3959"/>
    <w:rsid w:val="006F3B46"/>
    <w:rsid w:val="006F3D8C"/>
    <w:rsid w:val="006F3FE6"/>
    <w:rsid w:val="006F4504"/>
    <w:rsid w:val="006F4536"/>
    <w:rsid w:val="006F453B"/>
    <w:rsid w:val="006F4546"/>
    <w:rsid w:val="006F4553"/>
    <w:rsid w:val="006F4C90"/>
    <w:rsid w:val="006F4FFE"/>
    <w:rsid w:val="006F53E7"/>
    <w:rsid w:val="006F5804"/>
    <w:rsid w:val="006F58D9"/>
    <w:rsid w:val="006F5AED"/>
    <w:rsid w:val="006F5B09"/>
    <w:rsid w:val="006F5C8E"/>
    <w:rsid w:val="006F603F"/>
    <w:rsid w:val="006F622C"/>
    <w:rsid w:val="006F62AA"/>
    <w:rsid w:val="006F6377"/>
    <w:rsid w:val="006F6410"/>
    <w:rsid w:val="006F6AA5"/>
    <w:rsid w:val="006F6AD5"/>
    <w:rsid w:val="006F6B2A"/>
    <w:rsid w:val="006F6EAD"/>
    <w:rsid w:val="006F71DF"/>
    <w:rsid w:val="006F73CA"/>
    <w:rsid w:val="006F741A"/>
    <w:rsid w:val="006F7507"/>
    <w:rsid w:val="006F7673"/>
    <w:rsid w:val="006F76EE"/>
    <w:rsid w:val="006F7D58"/>
    <w:rsid w:val="006F7EAB"/>
    <w:rsid w:val="007001FC"/>
    <w:rsid w:val="0070059A"/>
    <w:rsid w:val="00700B5C"/>
    <w:rsid w:val="00700C45"/>
    <w:rsid w:val="00700CC5"/>
    <w:rsid w:val="00701098"/>
    <w:rsid w:val="0070149E"/>
    <w:rsid w:val="00701CDC"/>
    <w:rsid w:val="00701E43"/>
    <w:rsid w:val="007023FF"/>
    <w:rsid w:val="00702584"/>
    <w:rsid w:val="00702825"/>
    <w:rsid w:val="00702F15"/>
    <w:rsid w:val="007030FD"/>
    <w:rsid w:val="00703716"/>
    <w:rsid w:val="007039AC"/>
    <w:rsid w:val="00703C50"/>
    <w:rsid w:val="00703CB0"/>
    <w:rsid w:val="00703D46"/>
    <w:rsid w:val="00703EC6"/>
    <w:rsid w:val="00704039"/>
    <w:rsid w:val="00704130"/>
    <w:rsid w:val="007041F5"/>
    <w:rsid w:val="007043C6"/>
    <w:rsid w:val="007043E0"/>
    <w:rsid w:val="00704489"/>
    <w:rsid w:val="007044FB"/>
    <w:rsid w:val="00704709"/>
    <w:rsid w:val="00704A24"/>
    <w:rsid w:val="00704C82"/>
    <w:rsid w:val="00704CBB"/>
    <w:rsid w:val="00704FB7"/>
    <w:rsid w:val="00705641"/>
    <w:rsid w:val="0070585C"/>
    <w:rsid w:val="0070595F"/>
    <w:rsid w:val="0070603C"/>
    <w:rsid w:val="00706330"/>
    <w:rsid w:val="007063A5"/>
    <w:rsid w:val="0070685C"/>
    <w:rsid w:val="00706BFB"/>
    <w:rsid w:val="0070719D"/>
    <w:rsid w:val="007072E6"/>
    <w:rsid w:val="00707467"/>
    <w:rsid w:val="00707480"/>
    <w:rsid w:val="007079DE"/>
    <w:rsid w:val="00707E05"/>
    <w:rsid w:val="00707F2E"/>
    <w:rsid w:val="00710630"/>
    <w:rsid w:val="00710B14"/>
    <w:rsid w:val="00710BCA"/>
    <w:rsid w:val="00711122"/>
    <w:rsid w:val="00711552"/>
    <w:rsid w:val="007116C0"/>
    <w:rsid w:val="0071197D"/>
    <w:rsid w:val="00711E3C"/>
    <w:rsid w:val="007122A1"/>
    <w:rsid w:val="007123B5"/>
    <w:rsid w:val="00712588"/>
    <w:rsid w:val="00712618"/>
    <w:rsid w:val="00712997"/>
    <w:rsid w:val="00712BC0"/>
    <w:rsid w:val="00712C1D"/>
    <w:rsid w:val="00712D5B"/>
    <w:rsid w:val="00712E42"/>
    <w:rsid w:val="00712F82"/>
    <w:rsid w:val="007132E0"/>
    <w:rsid w:val="00713E88"/>
    <w:rsid w:val="00713ED0"/>
    <w:rsid w:val="00714153"/>
    <w:rsid w:val="00714171"/>
    <w:rsid w:val="007141C9"/>
    <w:rsid w:val="00714359"/>
    <w:rsid w:val="00714655"/>
    <w:rsid w:val="007147F7"/>
    <w:rsid w:val="00714B2F"/>
    <w:rsid w:val="00714C6D"/>
    <w:rsid w:val="00714D62"/>
    <w:rsid w:val="00714D69"/>
    <w:rsid w:val="00714DB4"/>
    <w:rsid w:val="00714E68"/>
    <w:rsid w:val="00715062"/>
    <w:rsid w:val="00715211"/>
    <w:rsid w:val="00715298"/>
    <w:rsid w:val="0071533A"/>
    <w:rsid w:val="00715654"/>
    <w:rsid w:val="0071587C"/>
    <w:rsid w:val="00715AFC"/>
    <w:rsid w:val="00715B31"/>
    <w:rsid w:val="00715B6E"/>
    <w:rsid w:val="00715BA2"/>
    <w:rsid w:val="00715CBF"/>
    <w:rsid w:val="00715CCB"/>
    <w:rsid w:val="007167F1"/>
    <w:rsid w:val="00716CBD"/>
    <w:rsid w:val="00716E13"/>
    <w:rsid w:val="007174E1"/>
    <w:rsid w:val="00717593"/>
    <w:rsid w:val="007175D6"/>
    <w:rsid w:val="00717686"/>
    <w:rsid w:val="00717811"/>
    <w:rsid w:val="00717C9F"/>
    <w:rsid w:val="00717E65"/>
    <w:rsid w:val="00720A01"/>
    <w:rsid w:val="00720BA3"/>
    <w:rsid w:val="00720C86"/>
    <w:rsid w:val="00720C8A"/>
    <w:rsid w:val="00720EBE"/>
    <w:rsid w:val="00721149"/>
    <w:rsid w:val="007212E4"/>
    <w:rsid w:val="007213C7"/>
    <w:rsid w:val="00721B22"/>
    <w:rsid w:val="00721C2B"/>
    <w:rsid w:val="00721D2B"/>
    <w:rsid w:val="00721D36"/>
    <w:rsid w:val="007220A7"/>
    <w:rsid w:val="00722241"/>
    <w:rsid w:val="00722445"/>
    <w:rsid w:val="00722502"/>
    <w:rsid w:val="00722721"/>
    <w:rsid w:val="007229AF"/>
    <w:rsid w:val="00722A29"/>
    <w:rsid w:val="00722CF0"/>
    <w:rsid w:val="00722F7C"/>
    <w:rsid w:val="0072304E"/>
    <w:rsid w:val="0072307B"/>
    <w:rsid w:val="007230CA"/>
    <w:rsid w:val="00723406"/>
    <w:rsid w:val="007235E1"/>
    <w:rsid w:val="00723637"/>
    <w:rsid w:val="007236D1"/>
    <w:rsid w:val="007237DB"/>
    <w:rsid w:val="00723A9E"/>
    <w:rsid w:val="00723C41"/>
    <w:rsid w:val="00723F8A"/>
    <w:rsid w:val="00723FB9"/>
    <w:rsid w:val="0072414C"/>
    <w:rsid w:val="00724387"/>
    <w:rsid w:val="0072470D"/>
    <w:rsid w:val="0072489C"/>
    <w:rsid w:val="00724D0D"/>
    <w:rsid w:val="00724D6B"/>
    <w:rsid w:val="0072505A"/>
    <w:rsid w:val="007255F2"/>
    <w:rsid w:val="00725A25"/>
    <w:rsid w:val="00725DCD"/>
    <w:rsid w:val="007260C1"/>
    <w:rsid w:val="00726202"/>
    <w:rsid w:val="00726310"/>
    <w:rsid w:val="007264D8"/>
    <w:rsid w:val="00726934"/>
    <w:rsid w:val="00726A2B"/>
    <w:rsid w:val="00726A96"/>
    <w:rsid w:val="0072729A"/>
    <w:rsid w:val="00727CF5"/>
    <w:rsid w:val="00730356"/>
    <w:rsid w:val="007307B2"/>
    <w:rsid w:val="00730A97"/>
    <w:rsid w:val="00730DDD"/>
    <w:rsid w:val="007311EA"/>
    <w:rsid w:val="0073151B"/>
    <w:rsid w:val="00731574"/>
    <w:rsid w:val="00731A2D"/>
    <w:rsid w:val="007322E8"/>
    <w:rsid w:val="00732319"/>
    <w:rsid w:val="0073246E"/>
    <w:rsid w:val="00732533"/>
    <w:rsid w:val="00732ADA"/>
    <w:rsid w:val="00732C17"/>
    <w:rsid w:val="00732D3E"/>
    <w:rsid w:val="007334DA"/>
    <w:rsid w:val="00733506"/>
    <w:rsid w:val="00733518"/>
    <w:rsid w:val="0073372E"/>
    <w:rsid w:val="00733B08"/>
    <w:rsid w:val="00733B11"/>
    <w:rsid w:val="00733E1B"/>
    <w:rsid w:val="00733FA3"/>
    <w:rsid w:val="0073404F"/>
    <w:rsid w:val="00734D32"/>
    <w:rsid w:val="00734E91"/>
    <w:rsid w:val="00735042"/>
    <w:rsid w:val="007352FD"/>
    <w:rsid w:val="007355B3"/>
    <w:rsid w:val="00735625"/>
    <w:rsid w:val="00735CFC"/>
    <w:rsid w:val="00736419"/>
    <w:rsid w:val="00736422"/>
    <w:rsid w:val="00736924"/>
    <w:rsid w:val="00736A6D"/>
    <w:rsid w:val="00736D23"/>
    <w:rsid w:val="00736E26"/>
    <w:rsid w:val="00736E36"/>
    <w:rsid w:val="00737006"/>
    <w:rsid w:val="00737124"/>
    <w:rsid w:val="00737178"/>
    <w:rsid w:val="007375D4"/>
    <w:rsid w:val="00737860"/>
    <w:rsid w:val="0073797F"/>
    <w:rsid w:val="00737AB0"/>
    <w:rsid w:val="00737E03"/>
    <w:rsid w:val="00737F01"/>
    <w:rsid w:val="007405C0"/>
    <w:rsid w:val="007408EB"/>
    <w:rsid w:val="00740E24"/>
    <w:rsid w:val="00741208"/>
    <w:rsid w:val="007415C5"/>
    <w:rsid w:val="00741857"/>
    <w:rsid w:val="007419DF"/>
    <w:rsid w:val="00742149"/>
    <w:rsid w:val="007422C2"/>
    <w:rsid w:val="007422E0"/>
    <w:rsid w:val="00742430"/>
    <w:rsid w:val="007424E2"/>
    <w:rsid w:val="00742894"/>
    <w:rsid w:val="00742ACB"/>
    <w:rsid w:val="00743663"/>
    <w:rsid w:val="007438BD"/>
    <w:rsid w:val="00743C50"/>
    <w:rsid w:val="007440F4"/>
    <w:rsid w:val="00744499"/>
    <w:rsid w:val="00744678"/>
    <w:rsid w:val="007446E3"/>
    <w:rsid w:val="00744922"/>
    <w:rsid w:val="00744C23"/>
    <w:rsid w:val="00744DC9"/>
    <w:rsid w:val="00744E0F"/>
    <w:rsid w:val="00744F2B"/>
    <w:rsid w:val="00744FEE"/>
    <w:rsid w:val="00745AC1"/>
    <w:rsid w:val="00745C38"/>
    <w:rsid w:val="00745CC7"/>
    <w:rsid w:val="00745E2A"/>
    <w:rsid w:val="00746118"/>
    <w:rsid w:val="00746240"/>
    <w:rsid w:val="00746285"/>
    <w:rsid w:val="007462CE"/>
    <w:rsid w:val="00746366"/>
    <w:rsid w:val="00746488"/>
    <w:rsid w:val="0074650E"/>
    <w:rsid w:val="007465C2"/>
    <w:rsid w:val="00746C67"/>
    <w:rsid w:val="00746E71"/>
    <w:rsid w:val="00746F9C"/>
    <w:rsid w:val="00747177"/>
    <w:rsid w:val="007471BA"/>
    <w:rsid w:val="007472D0"/>
    <w:rsid w:val="007474CA"/>
    <w:rsid w:val="00747820"/>
    <w:rsid w:val="0074789C"/>
    <w:rsid w:val="007478E8"/>
    <w:rsid w:val="00747DBC"/>
    <w:rsid w:val="007500C8"/>
    <w:rsid w:val="007501AD"/>
    <w:rsid w:val="007502D2"/>
    <w:rsid w:val="00750373"/>
    <w:rsid w:val="0075055F"/>
    <w:rsid w:val="0075066B"/>
    <w:rsid w:val="00750776"/>
    <w:rsid w:val="00750CD7"/>
    <w:rsid w:val="00750DBE"/>
    <w:rsid w:val="00750EB7"/>
    <w:rsid w:val="007510F7"/>
    <w:rsid w:val="007513ED"/>
    <w:rsid w:val="00751572"/>
    <w:rsid w:val="007517FE"/>
    <w:rsid w:val="007519C6"/>
    <w:rsid w:val="00752CF1"/>
    <w:rsid w:val="00752D7E"/>
    <w:rsid w:val="00752E82"/>
    <w:rsid w:val="007538A3"/>
    <w:rsid w:val="00753B70"/>
    <w:rsid w:val="00753D89"/>
    <w:rsid w:val="00753F3D"/>
    <w:rsid w:val="00754075"/>
    <w:rsid w:val="00754165"/>
    <w:rsid w:val="007541DA"/>
    <w:rsid w:val="007542FC"/>
    <w:rsid w:val="00754472"/>
    <w:rsid w:val="0075490F"/>
    <w:rsid w:val="0075530F"/>
    <w:rsid w:val="00755418"/>
    <w:rsid w:val="007554A7"/>
    <w:rsid w:val="0075560E"/>
    <w:rsid w:val="00755640"/>
    <w:rsid w:val="0075579A"/>
    <w:rsid w:val="00755BCB"/>
    <w:rsid w:val="00755D38"/>
    <w:rsid w:val="00755DF6"/>
    <w:rsid w:val="0075650D"/>
    <w:rsid w:val="00756F68"/>
    <w:rsid w:val="00757259"/>
    <w:rsid w:val="00757A99"/>
    <w:rsid w:val="00757AAB"/>
    <w:rsid w:val="00757C1B"/>
    <w:rsid w:val="00757D94"/>
    <w:rsid w:val="00757E7C"/>
    <w:rsid w:val="00757ED3"/>
    <w:rsid w:val="00760196"/>
    <w:rsid w:val="00760208"/>
    <w:rsid w:val="0076035B"/>
    <w:rsid w:val="0076072E"/>
    <w:rsid w:val="00760AD1"/>
    <w:rsid w:val="00760B13"/>
    <w:rsid w:val="0076104B"/>
    <w:rsid w:val="00761124"/>
    <w:rsid w:val="007611C1"/>
    <w:rsid w:val="0076152A"/>
    <w:rsid w:val="00761789"/>
    <w:rsid w:val="007619D7"/>
    <w:rsid w:val="007619D8"/>
    <w:rsid w:val="00761A82"/>
    <w:rsid w:val="00761EDD"/>
    <w:rsid w:val="00762B4A"/>
    <w:rsid w:val="00762FE7"/>
    <w:rsid w:val="00763341"/>
    <w:rsid w:val="007633D4"/>
    <w:rsid w:val="00763401"/>
    <w:rsid w:val="0076382C"/>
    <w:rsid w:val="00763839"/>
    <w:rsid w:val="007638F3"/>
    <w:rsid w:val="00763932"/>
    <w:rsid w:val="00763CE2"/>
    <w:rsid w:val="00764B88"/>
    <w:rsid w:val="00764D0B"/>
    <w:rsid w:val="00764D73"/>
    <w:rsid w:val="00764F43"/>
    <w:rsid w:val="00764F60"/>
    <w:rsid w:val="007651EF"/>
    <w:rsid w:val="00765657"/>
    <w:rsid w:val="007657A2"/>
    <w:rsid w:val="007658CB"/>
    <w:rsid w:val="00765EB8"/>
    <w:rsid w:val="0076602F"/>
    <w:rsid w:val="0076613A"/>
    <w:rsid w:val="0076642E"/>
    <w:rsid w:val="0076650F"/>
    <w:rsid w:val="00766540"/>
    <w:rsid w:val="0076667A"/>
    <w:rsid w:val="00766A3F"/>
    <w:rsid w:val="00766A4A"/>
    <w:rsid w:val="00766AFA"/>
    <w:rsid w:val="00766B37"/>
    <w:rsid w:val="007670E2"/>
    <w:rsid w:val="0076717E"/>
    <w:rsid w:val="0076727A"/>
    <w:rsid w:val="0076744A"/>
    <w:rsid w:val="0076765E"/>
    <w:rsid w:val="007709D6"/>
    <w:rsid w:val="00770CBD"/>
    <w:rsid w:val="00770E35"/>
    <w:rsid w:val="00770F9D"/>
    <w:rsid w:val="0077150F"/>
    <w:rsid w:val="0077158E"/>
    <w:rsid w:val="007718D3"/>
    <w:rsid w:val="007718FD"/>
    <w:rsid w:val="00771C15"/>
    <w:rsid w:val="00771E24"/>
    <w:rsid w:val="0077206F"/>
    <w:rsid w:val="00772331"/>
    <w:rsid w:val="00772403"/>
    <w:rsid w:val="00772555"/>
    <w:rsid w:val="00772650"/>
    <w:rsid w:val="00772723"/>
    <w:rsid w:val="00772E0E"/>
    <w:rsid w:val="00772F26"/>
    <w:rsid w:val="00773403"/>
    <w:rsid w:val="0077341E"/>
    <w:rsid w:val="007736CC"/>
    <w:rsid w:val="0077377D"/>
    <w:rsid w:val="007737F1"/>
    <w:rsid w:val="00773B7A"/>
    <w:rsid w:val="00773FDA"/>
    <w:rsid w:val="00774394"/>
    <w:rsid w:val="007743A2"/>
    <w:rsid w:val="007746F9"/>
    <w:rsid w:val="0077495B"/>
    <w:rsid w:val="00774E2B"/>
    <w:rsid w:val="00774E89"/>
    <w:rsid w:val="00774FDE"/>
    <w:rsid w:val="00775035"/>
    <w:rsid w:val="0077503A"/>
    <w:rsid w:val="007754C4"/>
    <w:rsid w:val="0077593D"/>
    <w:rsid w:val="00776E0F"/>
    <w:rsid w:val="00776EA3"/>
    <w:rsid w:val="00777104"/>
    <w:rsid w:val="00777121"/>
    <w:rsid w:val="00777240"/>
    <w:rsid w:val="00777449"/>
    <w:rsid w:val="00777745"/>
    <w:rsid w:val="007777BC"/>
    <w:rsid w:val="00777929"/>
    <w:rsid w:val="00777A63"/>
    <w:rsid w:val="00777ACE"/>
    <w:rsid w:val="00777AD9"/>
    <w:rsid w:val="00777CAB"/>
    <w:rsid w:val="0078002F"/>
    <w:rsid w:val="00780158"/>
    <w:rsid w:val="00780199"/>
    <w:rsid w:val="007801FB"/>
    <w:rsid w:val="0078024E"/>
    <w:rsid w:val="007803FA"/>
    <w:rsid w:val="0078103F"/>
    <w:rsid w:val="00781050"/>
    <w:rsid w:val="00781258"/>
    <w:rsid w:val="00781542"/>
    <w:rsid w:val="0078154D"/>
    <w:rsid w:val="007818A0"/>
    <w:rsid w:val="007818EC"/>
    <w:rsid w:val="00781C3C"/>
    <w:rsid w:val="007820AB"/>
    <w:rsid w:val="0078233F"/>
    <w:rsid w:val="00782346"/>
    <w:rsid w:val="007824B6"/>
    <w:rsid w:val="00782B70"/>
    <w:rsid w:val="00782FE1"/>
    <w:rsid w:val="00782FE6"/>
    <w:rsid w:val="0078385B"/>
    <w:rsid w:val="00783DF5"/>
    <w:rsid w:val="007842CC"/>
    <w:rsid w:val="00784484"/>
    <w:rsid w:val="007844B6"/>
    <w:rsid w:val="00785030"/>
    <w:rsid w:val="00785071"/>
    <w:rsid w:val="0078510D"/>
    <w:rsid w:val="007854C4"/>
    <w:rsid w:val="007859A1"/>
    <w:rsid w:val="00785FC9"/>
    <w:rsid w:val="00786890"/>
    <w:rsid w:val="00786996"/>
    <w:rsid w:val="007869FE"/>
    <w:rsid w:val="00786A22"/>
    <w:rsid w:val="00786BD3"/>
    <w:rsid w:val="00786DFB"/>
    <w:rsid w:val="0078716A"/>
    <w:rsid w:val="0078738A"/>
    <w:rsid w:val="00787419"/>
    <w:rsid w:val="007874FB"/>
    <w:rsid w:val="00787952"/>
    <w:rsid w:val="00787E62"/>
    <w:rsid w:val="00790FD7"/>
    <w:rsid w:val="007911ED"/>
    <w:rsid w:val="00791422"/>
    <w:rsid w:val="007915DC"/>
    <w:rsid w:val="0079188B"/>
    <w:rsid w:val="00791995"/>
    <w:rsid w:val="007919FD"/>
    <w:rsid w:val="00791C4B"/>
    <w:rsid w:val="00791F01"/>
    <w:rsid w:val="007920FB"/>
    <w:rsid w:val="00792BAD"/>
    <w:rsid w:val="00792CF1"/>
    <w:rsid w:val="00792D60"/>
    <w:rsid w:val="00792D85"/>
    <w:rsid w:val="007931FA"/>
    <w:rsid w:val="007932D4"/>
    <w:rsid w:val="007933F3"/>
    <w:rsid w:val="00793755"/>
    <w:rsid w:val="00793A2A"/>
    <w:rsid w:val="00793B83"/>
    <w:rsid w:val="00794235"/>
    <w:rsid w:val="00794325"/>
    <w:rsid w:val="0079447B"/>
    <w:rsid w:val="00794659"/>
    <w:rsid w:val="00794B2E"/>
    <w:rsid w:val="00794BAA"/>
    <w:rsid w:val="00794D7E"/>
    <w:rsid w:val="00795053"/>
    <w:rsid w:val="007953AB"/>
    <w:rsid w:val="0079544F"/>
    <w:rsid w:val="0079576E"/>
    <w:rsid w:val="00795773"/>
    <w:rsid w:val="007957FD"/>
    <w:rsid w:val="00795C3C"/>
    <w:rsid w:val="00795CBA"/>
    <w:rsid w:val="00795D52"/>
    <w:rsid w:val="00795D74"/>
    <w:rsid w:val="00795FAF"/>
    <w:rsid w:val="00796030"/>
    <w:rsid w:val="007962B4"/>
    <w:rsid w:val="007962DD"/>
    <w:rsid w:val="00796F09"/>
    <w:rsid w:val="007971E0"/>
    <w:rsid w:val="007974DD"/>
    <w:rsid w:val="007976FF"/>
    <w:rsid w:val="0079774A"/>
    <w:rsid w:val="00797871"/>
    <w:rsid w:val="00797CBB"/>
    <w:rsid w:val="007A094A"/>
    <w:rsid w:val="007A0D1F"/>
    <w:rsid w:val="007A0E68"/>
    <w:rsid w:val="007A1353"/>
    <w:rsid w:val="007A136C"/>
    <w:rsid w:val="007A180A"/>
    <w:rsid w:val="007A19C6"/>
    <w:rsid w:val="007A1AA9"/>
    <w:rsid w:val="007A1CAB"/>
    <w:rsid w:val="007A20DD"/>
    <w:rsid w:val="007A2321"/>
    <w:rsid w:val="007A25E7"/>
    <w:rsid w:val="007A2C90"/>
    <w:rsid w:val="007A2CCB"/>
    <w:rsid w:val="007A2FE6"/>
    <w:rsid w:val="007A3318"/>
    <w:rsid w:val="007A33DD"/>
    <w:rsid w:val="007A3511"/>
    <w:rsid w:val="007A35B3"/>
    <w:rsid w:val="007A3A6C"/>
    <w:rsid w:val="007A3F39"/>
    <w:rsid w:val="007A4141"/>
    <w:rsid w:val="007A414E"/>
    <w:rsid w:val="007A493F"/>
    <w:rsid w:val="007A4BB3"/>
    <w:rsid w:val="007A4D2D"/>
    <w:rsid w:val="007A4ED5"/>
    <w:rsid w:val="007A4F0E"/>
    <w:rsid w:val="007A55F9"/>
    <w:rsid w:val="007A56E0"/>
    <w:rsid w:val="007A58D6"/>
    <w:rsid w:val="007A5CA3"/>
    <w:rsid w:val="007A5CEC"/>
    <w:rsid w:val="007A5D56"/>
    <w:rsid w:val="007A60BB"/>
    <w:rsid w:val="007A6A6E"/>
    <w:rsid w:val="007A6C4B"/>
    <w:rsid w:val="007A6D7D"/>
    <w:rsid w:val="007A6E13"/>
    <w:rsid w:val="007A6F07"/>
    <w:rsid w:val="007A704B"/>
    <w:rsid w:val="007A70FB"/>
    <w:rsid w:val="007A7532"/>
    <w:rsid w:val="007A783B"/>
    <w:rsid w:val="007A7ADB"/>
    <w:rsid w:val="007A7AEE"/>
    <w:rsid w:val="007A7D19"/>
    <w:rsid w:val="007A7E96"/>
    <w:rsid w:val="007B001F"/>
    <w:rsid w:val="007B086B"/>
    <w:rsid w:val="007B10D5"/>
    <w:rsid w:val="007B1237"/>
    <w:rsid w:val="007B1A57"/>
    <w:rsid w:val="007B1CC7"/>
    <w:rsid w:val="007B20A9"/>
    <w:rsid w:val="007B22DF"/>
    <w:rsid w:val="007B22EC"/>
    <w:rsid w:val="007B24D6"/>
    <w:rsid w:val="007B24DA"/>
    <w:rsid w:val="007B2633"/>
    <w:rsid w:val="007B2C5C"/>
    <w:rsid w:val="007B2CDD"/>
    <w:rsid w:val="007B2F66"/>
    <w:rsid w:val="007B3069"/>
    <w:rsid w:val="007B3091"/>
    <w:rsid w:val="007B325D"/>
    <w:rsid w:val="007B37FA"/>
    <w:rsid w:val="007B3A3B"/>
    <w:rsid w:val="007B3EAF"/>
    <w:rsid w:val="007B4256"/>
    <w:rsid w:val="007B44AD"/>
    <w:rsid w:val="007B4A2B"/>
    <w:rsid w:val="007B4DC1"/>
    <w:rsid w:val="007B4EC9"/>
    <w:rsid w:val="007B4F27"/>
    <w:rsid w:val="007B5739"/>
    <w:rsid w:val="007B583C"/>
    <w:rsid w:val="007B5C3E"/>
    <w:rsid w:val="007B6CF3"/>
    <w:rsid w:val="007B6D5C"/>
    <w:rsid w:val="007B72AB"/>
    <w:rsid w:val="007B73C5"/>
    <w:rsid w:val="007B767C"/>
    <w:rsid w:val="007B7E31"/>
    <w:rsid w:val="007C021C"/>
    <w:rsid w:val="007C0271"/>
    <w:rsid w:val="007C0275"/>
    <w:rsid w:val="007C049A"/>
    <w:rsid w:val="007C07BA"/>
    <w:rsid w:val="007C09BD"/>
    <w:rsid w:val="007C0A5A"/>
    <w:rsid w:val="007C0AA7"/>
    <w:rsid w:val="007C13D5"/>
    <w:rsid w:val="007C1426"/>
    <w:rsid w:val="007C1665"/>
    <w:rsid w:val="007C22A5"/>
    <w:rsid w:val="007C2380"/>
    <w:rsid w:val="007C254F"/>
    <w:rsid w:val="007C262C"/>
    <w:rsid w:val="007C2741"/>
    <w:rsid w:val="007C28FE"/>
    <w:rsid w:val="007C2C4B"/>
    <w:rsid w:val="007C3478"/>
    <w:rsid w:val="007C3482"/>
    <w:rsid w:val="007C3791"/>
    <w:rsid w:val="007C404E"/>
    <w:rsid w:val="007C4084"/>
    <w:rsid w:val="007C42D0"/>
    <w:rsid w:val="007C459E"/>
    <w:rsid w:val="007C4612"/>
    <w:rsid w:val="007C4869"/>
    <w:rsid w:val="007C48AE"/>
    <w:rsid w:val="007C4BFD"/>
    <w:rsid w:val="007C4F62"/>
    <w:rsid w:val="007C512F"/>
    <w:rsid w:val="007C6131"/>
    <w:rsid w:val="007C654B"/>
    <w:rsid w:val="007C67CE"/>
    <w:rsid w:val="007C6DCA"/>
    <w:rsid w:val="007C6F14"/>
    <w:rsid w:val="007C6FE2"/>
    <w:rsid w:val="007C7124"/>
    <w:rsid w:val="007C713C"/>
    <w:rsid w:val="007C718B"/>
    <w:rsid w:val="007C7301"/>
    <w:rsid w:val="007C74CE"/>
    <w:rsid w:val="007C753E"/>
    <w:rsid w:val="007C781C"/>
    <w:rsid w:val="007C7940"/>
    <w:rsid w:val="007C79B5"/>
    <w:rsid w:val="007C7B23"/>
    <w:rsid w:val="007C7B36"/>
    <w:rsid w:val="007C7E30"/>
    <w:rsid w:val="007D00CD"/>
    <w:rsid w:val="007D021D"/>
    <w:rsid w:val="007D0562"/>
    <w:rsid w:val="007D05C9"/>
    <w:rsid w:val="007D0D5F"/>
    <w:rsid w:val="007D0E77"/>
    <w:rsid w:val="007D0FF8"/>
    <w:rsid w:val="007D1083"/>
    <w:rsid w:val="007D11C4"/>
    <w:rsid w:val="007D13B0"/>
    <w:rsid w:val="007D1568"/>
    <w:rsid w:val="007D15A0"/>
    <w:rsid w:val="007D16DF"/>
    <w:rsid w:val="007D1E68"/>
    <w:rsid w:val="007D2035"/>
    <w:rsid w:val="007D25A6"/>
    <w:rsid w:val="007D2AC3"/>
    <w:rsid w:val="007D2C91"/>
    <w:rsid w:val="007D2E79"/>
    <w:rsid w:val="007D2F02"/>
    <w:rsid w:val="007D30EB"/>
    <w:rsid w:val="007D333D"/>
    <w:rsid w:val="007D34DF"/>
    <w:rsid w:val="007D367C"/>
    <w:rsid w:val="007D380C"/>
    <w:rsid w:val="007D3937"/>
    <w:rsid w:val="007D396A"/>
    <w:rsid w:val="007D3AF6"/>
    <w:rsid w:val="007D3C99"/>
    <w:rsid w:val="007D3E94"/>
    <w:rsid w:val="007D3FEB"/>
    <w:rsid w:val="007D4637"/>
    <w:rsid w:val="007D49D4"/>
    <w:rsid w:val="007D4C91"/>
    <w:rsid w:val="007D592A"/>
    <w:rsid w:val="007D592F"/>
    <w:rsid w:val="007D5F3E"/>
    <w:rsid w:val="007D6040"/>
    <w:rsid w:val="007D61FA"/>
    <w:rsid w:val="007D661C"/>
    <w:rsid w:val="007D66BE"/>
    <w:rsid w:val="007D6702"/>
    <w:rsid w:val="007D69AA"/>
    <w:rsid w:val="007D6A67"/>
    <w:rsid w:val="007D6E62"/>
    <w:rsid w:val="007D73D7"/>
    <w:rsid w:val="007D754C"/>
    <w:rsid w:val="007D75DC"/>
    <w:rsid w:val="007D767C"/>
    <w:rsid w:val="007D76F4"/>
    <w:rsid w:val="007D7CB7"/>
    <w:rsid w:val="007E00A1"/>
    <w:rsid w:val="007E019B"/>
    <w:rsid w:val="007E09CB"/>
    <w:rsid w:val="007E0BAF"/>
    <w:rsid w:val="007E1000"/>
    <w:rsid w:val="007E12DC"/>
    <w:rsid w:val="007E1A77"/>
    <w:rsid w:val="007E1D2E"/>
    <w:rsid w:val="007E1FBA"/>
    <w:rsid w:val="007E1FE5"/>
    <w:rsid w:val="007E2033"/>
    <w:rsid w:val="007E2221"/>
    <w:rsid w:val="007E232A"/>
    <w:rsid w:val="007E23F9"/>
    <w:rsid w:val="007E27B1"/>
    <w:rsid w:val="007E284E"/>
    <w:rsid w:val="007E2C91"/>
    <w:rsid w:val="007E3097"/>
    <w:rsid w:val="007E3352"/>
    <w:rsid w:val="007E35E8"/>
    <w:rsid w:val="007E381E"/>
    <w:rsid w:val="007E38D0"/>
    <w:rsid w:val="007E3ACC"/>
    <w:rsid w:val="007E3EFE"/>
    <w:rsid w:val="007E4035"/>
    <w:rsid w:val="007E4337"/>
    <w:rsid w:val="007E43F6"/>
    <w:rsid w:val="007E43FD"/>
    <w:rsid w:val="007E475A"/>
    <w:rsid w:val="007E48D4"/>
    <w:rsid w:val="007E48DC"/>
    <w:rsid w:val="007E497E"/>
    <w:rsid w:val="007E4A9B"/>
    <w:rsid w:val="007E4BA1"/>
    <w:rsid w:val="007E4E4D"/>
    <w:rsid w:val="007E51B0"/>
    <w:rsid w:val="007E5795"/>
    <w:rsid w:val="007E5E93"/>
    <w:rsid w:val="007E5F0E"/>
    <w:rsid w:val="007E5FCA"/>
    <w:rsid w:val="007E6118"/>
    <w:rsid w:val="007E68A7"/>
    <w:rsid w:val="007E68B1"/>
    <w:rsid w:val="007E6DF4"/>
    <w:rsid w:val="007E6F54"/>
    <w:rsid w:val="007E6FF9"/>
    <w:rsid w:val="007E712F"/>
    <w:rsid w:val="007E74E2"/>
    <w:rsid w:val="007F01C7"/>
    <w:rsid w:val="007F02AC"/>
    <w:rsid w:val="007F0515"/>
    <w:rsid w:val="007F0A08"/>
    <w:rsid w:val="007F0B5B"/>
    <w:rsid w:val="007F1209"/>
    <w:rsid w:val="007F181F"/>
    <w:rsid w:val="007F1AE5"/>
    <w:rsid w:val="007F1DE9"/>
    <w:rsid w:val="007F1E70"/>
    <w:rsid w:val="007F2514"/>
    <w:rsid w:val="007F2656"/>
    <w:rsid w:val="007F26B3"/>
    <w:rsid w:val="007F2B86"/>
    <w:rsid w:val="007F2CBC"/>
    <w:rsid w:val="007F2CEA"/>
    <w:rsid w:val="007F2D62"/>
    <w:rsid w:val="007F316B"/>
    <w:rsid w:val="007F3E70"/>
    <w:rsid w:val="007F410D"/>
    <w:rsid w:val="007F4300"/>
    <w:rsid w:val="007F432A"/>
    <w:rsid w:val="007F4505"/>
    <w:rsid w:val="007F4655"/>
    <w:rsid w:val="007F4894"/>
    <w:rsid w:val="007F5006"/>
    <w:rsid w:val="007F5421"/>
    <w:rsid w:val="007F5C79"/>
    <w:rsid w:val="007F5F42"/>
    <w:rsid w:val="007F5FBC"/>
    <w:rsid w:val="007F6028"/>
    <w:rsid w:val="007F6097"/>
    <w:rsid w:val="007F63FE"/>
    <w:rsid w:val="007F6623"/>
    <w:rsid w:val="007F673E"/>
    <w:rsid w:val="007F679B"/>
    <w:rsid w:val="007F67B7"/>
    <w:rsid w:val="007F67BE"/>
    <w:rsid w:val="007F6CFE"/>
    <w:rsid w:val="007F6FD0"/>
    <w:rsid w:val="007F73B9"/>
    <w:rsid w:val="007F7479"/>
    <w:rsid w:val="007F7496"/>
    <w:rsid w:val="007F7CD0"/>
    <w:rsid w:val="007F7E51"/>
    <w:rsid w:val="00800107"/>
    <w:rsid w:val="00800172"/>
    <w:rsid w:val="008002FD"/>
    <w:rsid w:val="00800314"/>
    <w:rsid w:val="00800F6E"/>
    <w:rsid w:val="008011B1"/>
    <w:rsid w:val="00801688"/>
    <w:rsid w:val="008019B3"/>
    <w:rsid w:val="00801A4D"/>
    <w:rsid w:val="00801D92"/>
    <w:rsid w:val="008025FB"/>
    <w:rsid w:val="008027BD"/>
    <w:rsid w:val="00802F1C"/>
    <w:rsid w:val="00802FE3"/>
    <w:rsid w:val="008030A1"/>
    <w:rsid w:val="008031D0"/>
    <w:rsid w:val="0080351E"/>
    <w:rsid w:val="008035C6"/>
    <w:rsid w:val="0080390A"/>
    <w:rsid w:val="00803EE0"/>
    <w:rsid w:val="008041F8"/>
    <w:rsid w:val="008043E7"/>
    <w:rsid w:val="008044F7"/>
    <w:rsid w:val="00804560"/>
    <w:rsid w:val="0080468A"/>
    <w:rsid w:val="0080479D"/>
    <w:rsid w:val="008047ED"/>
    <w:rsid w:val="00804B4E"/>
    <w:rsid w:val="00804DB3"/>
    <w:rsid w:val="0080520A"/>
    <w:rsid w:val="008053CD"/>
    <w:rsid w:val="008056FB"/>
    <w:rsid w:val="00805801"/>
    <w:rsid w:val="00805928"/>
    <w:rsid w:val="00806096"/>
    <w:rsid w:val="00806561"/>
    <w:rsid w:val="00806742"/>
    <w:rsid w:val="008067E1"/>
    <w:rsid w:val="00806B97"/>
    <w:rsid w:val="00806D54"/>
    <w:rsid w:val="008073EC"/>
    <w:rsid w:val="008077DB"/>
    <w:rsid w:val="00807862"/>
    <w:rsid w:val="00807A3F"/>
    <w:rsid w:val="00807B1C"/>
    <w:rsid w:val="00807C90"/>
    <w:rsid w:val="00807EB2"/>
    <w:rsid w:val="00810593"/>
    <w:rsid w:val="00810694"/>
    <w:rsid w:val="0081072E"/>
    <w:rsid w:val="00810927"/>
    <w:rsid w:val="008109DC"/>
    <w:rsid w:val="00810BA0"/>
    <w:rsid w:val="00810BF4"/>
    <w:rsid w:val="0081120F"/>
    <w:rsid w:val="0081122B"/>
    <w:rsid w:val="00811698"/>
    <w:rsid w:val="00811990"/>
    <w:rsid w:val="00811DE7"/>
    <w:rsid w:val="00811DEB"/>
    <w:rsid w:val="008121E7"/>
    <w:rsid w:val="0081222E"/>
    <w:rsid w:val="0081223B"/>
    <w:rsid w:val="008127D4"/>
    <w:rsid w:val="00812C78"/>
    <w:rsid w:val="00812D6D"/>
    <w:rsid w:val="00812E63"/>
    <w:rsid w:val="00813459"/>
    <w:rsid w:val="00813C2E"/>
    <w:rsid w:val="00813EC0"/>
    <w:rsid w:val="00813F66"/>
    <w:rsid w:val="00814526"/>
    <w:rsid w:val="00814984"/>
    <w:rsid w:val="00814EFF"/>
    <w:rsid w:val="0081507B"/>
    <w:rsid w:val="00815164"/>
    <w:rsid w:val="008153A2"/>
    <w:rsid w:val="008154BD"/>
    <w:rsid w:val="008156E1"/>
    <w:rsid w:val="00816884"/>
    <w:rsid w:val="00817044"/>
    <w:rsid w:val="00817492"/>
    <w:rsid w:val="008177F1"/>
    <w:rsid w:val="00817979"/>
    <w:rsid w:val="00817AA1"/>
    <w:rsid w:val="00817BA1"/>
    <w:rsid w:val="00817BEA"/>
    <w:rsid w:val="00817E51"/>
    <w:rsid w:val="0082007A"/>
    <w:rsid w:val="008203B1"/>
    <w:rsid w:val="008207C8"/>
    <w:rsid w:val="0082088C"/>
    <w:rsid w:val="00820924"/>
    <w:rsid w:val="00820A9F"/>
    <w:rsid w:val="00820BA7"/>
    <w:rsid w:val="00820F07"/>
    <w:rsid w:val="00821035"/>
    <w:rsid w:val="00821C78"/>
    <w:rsid w:val="00821CC4"/>
    <w:rsid w:val="00821E3C"/>
    <w:rsid w:val="00821ECD"/>
    <w:rsid w:val="008220F9"/>
    <w:rsid w:val="00822856"/>
    <w:rsid w:val="00822A3A"/>
    <w:rsid w:val="00822EE3"/>
    <w:rsid w:val="00822F86"/>
    <w:rsid w:val="008230BB"/>
    <w:rsid w:val="00823339"/>
    <w:rsid w:val="008233F1"/>
    <w:rsid w:val="00823409"/>
    <w:rsid w:val="00823846"/>
    <w:rsid w:val="00823AB7"/>
    <w:rsid w:val="00823AC4"/>
    <w:rsid w:val="00823AFD"/>
    <w:rsid w:val="0082420B"/>
    <w:rsid w:val="008243F2"/>
    <w:rsid w:val="00824837"/>
    <w:rsid w:val="008248A6"/>
    <w:rsid w:val="008248DD"/>
    <w:rsid w:val="00824BFE"/>
    <w:rsid w:val="0082509C"/>
    <w:rsid w:val="0082540C"/>
    <w:rsid w:val="00825718"/>
    <w:rsid w:val="00825784"/>
    <w:rsid w:val="00825C59"/>
    <w:rsid w:val="00825D31"/>
    <w:rsid w:val="00825E64"/>
    <w:rsid w:val="008260F3"/>
    <w:rsid w:val="0082653E"/>
    <w:rsid w:val="00826A4E"/>
    <w:rsid w:val="00826C13"/>
    <w:rsid w:val="0082701A"/>
    <w:rsid w:val="008270B5"/>
    <w:rsid w:val="0082718B"/>
    <w:rsid w:val="00827964"/>
    <w:rsid w:val="00827C39"/>
    <w:rsid w:val="00827EB5"/>
    <w:rsid w:val="008300D5"/>
    <w:rsid w:val="0083022E"/>
    <w:rsid w:val="00830754"/>
    <w:rsid w:val="008308FD"/>
    <w:rsid w:val="00830998"/>
    <w:rsid w:val="008309C8"/>
    <w:rsid w:val="00830C9D"/>
    <w:rsid w:val="00830FA4"/>
    <w:rsid w:val="00831193"/>
    <w:rsid w:val="00831428"/>
    <w:rsid w:val="0083181D"/>
    <w:rsid w:val="00831AE2"/>
    <w:rsid w:val="00831B88"/>
    <w:rsid w:val="00831C65"/>
    <w:rsid w:val="008322D1"/>
    <w:rsid w:val="00832C91"/>
    <w:rsid w:val="00832DB6"/>
    <w:rsid w:val="00832E22"/>
    <w:rsid w:val="00832EC6"/>
    <w:rsid w:val="0083310F"/>
    <w:rsid w:val="008332F4"/>
    <w:rsid w:val="0083367E"/>
    <w:rsid w:val="0083372C"/>
    <w:rsid w:val="00833E37"/>
    <w:rsid w:val="00833E4A"/>
    <w:rsid w:val="008340BB"/>
    <w:rsid w:val="008340C1"/>
    <w:rsid w:val="008341F4"/>
    <w:rsid w:val="00834378"/>
    <w:rsid w:val="008347E1"/>
    <w:rsid w:val="00834FE0"/>
    <w:rsid w:val="00835708"/>
    <w:rsid w:val="00835BF0"/>
    <w:rsid w:val="00835C3A"/>
    <w:rsid w:val="00835CB4"/>
    <w:rsid w:val="00836389"/>
    <w:rsid w:val="00836609"/>
    <w:rsid w:val="00836772"/>
    <w:rsid w:val="0083697C"/>
    <w:rsid w:val="008369E0"/>
    <w:rsid w:val="00836BF7"/>
    <w:rsid w:val="00837405"/>
    <w:rsid w:val="00837A05"/>
    <w:rsid w:val="00837A68"/>
    <w:rsid w:val="00837BD9"/>
    <w:rsid w:val="00840069"/>
    <w:rsid w:val="008400C5"/>
    <w:rsid w:val="00840145"/>
    <w:rsid w:val="008402EC"/>
    <w:rsid w:val="00840781"/>
    <w:rsid w:val="00840B1B"/>
    <w:rsid w:val="00840B32"/>
    <w:rsid w:val="00840EB0"/>
    <w:rsid w:val="0084144A"/>
    <w:rsid w:val="00841509"/>
    <w:rsid w:val="0084157A"/>
    <w:rsid w:val="00841AD9"/>
    <w:rsid w:val="00841CA1"/>
    <w:rsid w:val="0084211F"/>
    <w:rsid w:val="008426DC"/>
    <w:rsid w:val="00842EAA"/>
    <w:rsid w:val="00842F45"/>
    <w:rsid w:val="00843315"/>
    <w:rsid w:val="00843626"/>
    <w:rsid w:val="00843885"/>
    <w:rsid w:val="00843CC2"/>
    <w:rsid w:val="00843DF8"/>
    <w:rsid w:val="008445FA"/>
    <w:rsid w:val="008445FB"/>
    <w:rsid w:val="008446DC"/>
    <w:rsid w:val="00844926"/>
    <w:rsid w:val="00844D04"/>
    <w:rsid w:val="00844D60"/>
    <w:rsid w:val="00844E01"/>
    <w:rsid w:val="008455CE"/>
    <w:rsid w:val="008456BE"/>
    <w:rsid w:val="00845A57"/>
    <w:rsid w:val="00845ADD"/>
    <w:rsid w:val="00845D4C"/>
    <w:rsid w:val="00845E26"/>
    <w:rsid w:val="00845F53"/>
    <w:rsid w:val="0084648E"/>
    <w:rsid w:val="0084673F"/>
    <w:rsid w:val="008468E5"/>
    <w:rsid w:val="00846E58"/>
    <w:rsid w:val="008470EE"/>
    <w:rsid w:val="0084751B"/>
    <w:rsid w:val="00847747"/>
    <w:rsid w:val="008477C6"/>
    <w:rsid w:val="0084787C"/>
    <w:rsid w:val="00847985"/>
    <w:rsid w:val="00847B83"/>
    <w:rsid w:val="00847EF2"/>
    <w:rsid w:val="00847F43"/>
    <w:rsid w:val="00850261"/>
    <w:rsid w:val="008507DD"/>
    <w:rsid w:val="00850A25"/>
    <w:rsid w:val="00850C20"/>
    <w:rsid w:val="00850FAD"/>
    <w:rsid w:val="00850FCD"/>
    <w:rsid w:val="00851500"/>
    <w:rsid w:val="00851510"/>
    <w:rsid w:val="008516CB"/>
    <w:rsid w:val="008519A7"/>
    <w:rsid w:val="00851C67"/>
    <w:rsid w:val="00851C82"/>
    <w:rsid w:val="00851D99"/>
    <w:rsid w:val="00852344"/>
    <w:rsid w:val="008524B8"/>
    <w:rsid w:val="00852816"/>
    <w:rsid w:val="00852894"/>
    <w:rsid w:val="00852E04"/>
    <w:rsid w:val="0085321A"/>
    <w:rsid w:val="00853466"/>
    <w:rsid w:val="008537AA"/>
    <w:rsid w:val="00853989"/>
    <w:rsid w:val="008539C3"/>
    <w:rsid w:val="00854231"/>
    <w:rsid w:val="0085473C"/>
    <w:rsid w:val="00854AD7"/>
    <w:rsid w:val="00854BDA"/>
    <w:rsid w:val="00854EA7"/>
    <w:rsid w:val="008552DD"/>
    <w:rsid w:val="008554E5"/>
    <w:rsid w:val="00855543"/>
    <w:rsid w:val="00855B88"/>
    <w:rsid w:val="00855CCC"/>
    <w:rsid w:val="00855F5B"/>
    <w:rsid w:val="008560F4"/>
    <w:rsid w:val="0085622A"/>
    <w:rsid w:val="00856671"/>
    <w:rsid w:val="0085679F"/>
    <w:rsid w:val="00856D61"/>
    <w:rsid w:val="0085793D"/>
    <w:rsid w:val="00857986"/>
    <w:rsid w:val="00857E5B"/>
    <w:rsid w:val="0086016A"/>
    <w:rsid w:val="0086049D"/>
    <w:rsid w:val="00860797"/>
    <w:rsid w:val="00860B60"/>
    <w:rsid w:val="0086167D"/>
    <w:rsid w:val="008617BA"/>
    <w:rsid w:val="00861DCF"/>
    <w:rsid w:val="00861E55"/>
    <w:rsid w:val="008622C1"/>
    <w:rsid w:val="008622FD"/>
    <w:rsid w:val="00862787"/>
    <w:rsid w:val="00862B3D"/>
    <w:rsid w:val="00862D4C"/>
    <w:rsid w:val="00862FBF"/>
    <w:rsid w:val="0086306A"/>
    <w:rsid w:val="0086324A"/>
    <w:rsid w:val="00863837"/>
    <w:rsid w:val="00863DB6"/>
    <w:rsid w:val="00864C38"/>
    <w:rsid w:val="00864CF4"/>
    <w:rsid w:val="00864DB7"/>
    <w:rsid w:val="0086502B"/>
    <w:rsid w:val="008652A4"/>
    <w:rsid w:val="008653C6"/>
    <w:rsid w:val="008654B7"/>
    <w:rsid w:val="00865547"/>
    <w:rsid w:val="0086569D"/>
    <w:rsid w:val="008657D0"/>
    <w:rsid w:val="0086596E"/>
    <w:rsid w:val="00865BD9"/>
    <w:rsid w:val="00865CB3"/>
    <w:rsid w:val="008660B6"/>
    <w:rsid w:val="008660F0"/>
    <w:rsid w:val="00866516"/>
    <w:rsid w:val="0086658C"/>
    <w:rsid w:val="00866593"/>
    <w:rsid w:val="00866594"/>
    <w:rsid w:val="00866E49"/>
    <w:rsid w:val="00866E8C"/>
    <w:rsid w:val="00867020"/>
    <w:rsid w:val="008673CE"/>
    <w:rsid w:val="0086778F"/>
    <w:rsid w:val="008677F5"/>
    <w:rsid w:val="008679CA"/>
    <w:rsid w:val="00867CAC"/>
    <w:rsid w:val="00867F94"/>
    <w:rsid w:val="00870006"/>
    <w:rsid w:val="00870115"/>
    <w:rsid w:val="008702BA"/>
    <w:rsid w:val="008705E2"/>
    <w:rsid w:val="00870686"/>
    <w:rsid w:val="00870695"/>
    <w:rsid w:val="00870DC3"/>
    <w:rsid w:val="00870F66"/>
    <w:rsid w:val="008711BA"/>
    <w:rsid w:val="00871505"/>
    <w:rsid w:val="00871539"/>
    <w:rsid w:val="0087161B"/>
    <w:rsid w:val="0087196D"/>
    <w:rsid w:val="00872657"/>
    <w:rsid w:val="008727EA"/>
    <w:rsid w:val="00872A43"/>
    <w:rsid w:val="00872AD2"/>
    <w:rsid w:val="00872C01"/>
    <w:rsid w:val="00873011"/>
    <w:rsid w:val="00873D5C"/>
    <w:rsid w:val="00873E48"/>
    <w:rsid w:val="008743F6"/>
    <w:rsid w:val="00874B1B"/>
    <w:rsid w:val="00874B96"/>
    <w:rsid w:val="00874C23"/>
    <w:rsid w:val="00874D27"/>
    <w:rsid w:val="00874DAB"/>
    <w:rsid w:val="00874E65"/>
    <w:rsid w:val="00874F08"/>
    <w:rsid w:val="00874F97"/>
    <w:rsid w:val="008753A1"/>
    <w:rsid w:val="008757F0"/>
    <w:rsid w:val="00875A66"/>
    <w:rsid w:val="00875AB3"/>
    <w:rsid w:val="00875E7A"/>
    <w:rsid w:val="00875F4D"/>
    <w:rsid w:val="0087616A"/>
    <w:rsid w:val="00876EF6"/>
    <w:rsid w:val="0087773A"/>
    <w:rsid w:val="00877900"/>
    <w:rsid w:val="00877B35"/>
    <w:rsid w:val="00877C32"/>
    <w:rsid w:val="00877D35"/>
    <w:rsid w:val="00877D53"/>
    <w:rsid w:val="00877DA8"/>
    <w:rsid w:val="00877F50"/>
    <w:rsid w:val="0088034F"/>
    <w:rsid w:val="00880568"/>
    <w:rsid w:val="008807AB"/>
    <w:rsid w:val="008808A9"/>
    <w:rsid w:val="00880A35"/>
    <w:rsid w:val="00880C63"/>
    <w:rsid w:val="00880E3C"/>
    <w:rsid w:val="00880EF2"/>
    <w:rsid w:val="008813E8"/>
    <w:rsid w:val="008814D3"/>
    <w:rsid w:val="00881D93"/>
    <w:rsid w:val="00881E04"/>
    <w:rsid w:val="00882298"/>
    <w:rsid w:val="00882416"/>
    <w:rsid w:val="00882426"/>
    <w:rsid w:val="0088249A"/>
    <w:rsid w:val="008824C6"/>
    <w:rsid w:val="00882733"/>
    <w:rsid w:val="00882769"/>
    <w:rsid w:val="00882A2D"/>
    <w:rsid w:val="00882C3B"/>
    <w:rsid w:val="00882D32"/>
    <w:rsid w:val="008830D9"/>
    <w:rsid w:val="00883617"/>
    <w:rsid w:val="008837E3"/>
    <w:rsid w:val="00883916"/>
    <w:rsid w:val="00884306"/>
    <w:rsid w:val="00884672"/>
    <w:rsid w:val="00884871"/>
    <w:rsid w:val="00884C06"/>
    <w:rsid w:val="00884C31"/>
    <w:rsid w:val="008852D2"/>
    <w:rsid w:val="00885785"/>
    <w:rsid w:val="008857D6"/>
    <w:rsid w:val="0088580E"/>
    <w:rsid w:val="00885C35"/>
    <w:rsid w:val="00885E5B"/>
    <w:rsid w:val="008860BB"/>
    <w:rsid w:val="0088636C"/>
    <w:rsid w:val="008868AE"/>
    <w:rsid w:val="008869A6"/>
    <w:rsid w:val="0088737B"/>
    <w:rsid w:val="0088793A"/>
    <w:rsid w:val="00887B6E"/>
    <w:rsid w:val="00887D25"/>
    <w:rsid w:val="00887F5C"/>
    <w:rsid w:val="00887FD0"/>
    <w:rsid w:val="008901DF"/>
    <w:rsid w:val="0089026D"/>
    <w:rsid w:val="0089028C"/>
    <w:rsid w:val="008904FD"/>
    <w:rsid w:val="008906BE"/>
    <w:rsid w:val="008907A0"/>
    <w:rsid w:val="00890CA5"/>
    <w:rsid w:val="00890D5A"/>
    <w:rsid w:val="00890DF8"/>
    <w:rsid w:val="00890E15"/>
    <w:rsid w:val="0089140B"/>
    <w:rsid w:val="00891A35"/>
    <w:rsid w:val="00891AC3"/>
    <w:rsid w:val="00892258"/>
    <w:rsid w:val="0089284F"/>
    <w:rsid w:val="00892903"/>
    <w:rsid w:val="00892AED"/>
    <w:rsid w:val="0089341C"/>
    <w:rsid w:val="00893897"/>
    <w:rsid w:val="008939A3"/>
    <w:rsid w:val="0089402F"/>
    <w:rsid w:val="008942F4"/>
    <w:rsid w:val="00894BA0"/>
    <w:rsid w:val="008950ED"/>
    <w:rsid w:val="008955B1"/>
    <w:rsid w:val="00895A14"/>
    <w:rsid w:val="00895DFF"/>
    <w:rsid w:val="00895E65"/>
    <w:rsid w:val="00895F53"/>
    <w:rsid w:val="00896988"/>
    <w:rsid w:val="00896C2C"/>
    <w:rsid w:val="00896CDD"/>
    <w:rsid w:val="00897E62"/>
    <w:rsid w:val="00897FC1"/>
    <w:rsid w:val="008A02F0"/>
    <w:rsid w:val="008A03D9"/>
    <w:rsid w:val="008A04A4"/>
    <w:rsid w:val="008A06E9"/>
    <w:rsid w:val="008A070E"/>
    <w:rsid w:val="008A0742"/>
    <w:rsid w:val="008A08ED"/>
    <w:rsid w:val="008A093F"/>
    <w:rsid w:val="008A0AF3"/>
    <w:rsid w:val="008A0B27"/>
    <w:rsid w:val="008A0D3D"/>
    <w:rsid w:val="008A1837"/>
    <w:rsid w:val="008A18A1"/>
    <w:rsid w:val="008A1A21"/>
    <w:rsid w:val="008A1A83"/>
    <w:rsid w:val="008A261B"/>
    <w:rsid w:val="008A2713"/>
    <w:rsid w:val="008A2A90"/>
    <w:rsid w:val="008A2AA5"/>
    <w:rsid w:val="008A2EA7"/>
    <w:rsid w:val="008A3141"/>
    <w:rsid w:val="008A3624"/>
    <w:rsid w:val="008A3882"/>
    <w:rsid w:val="008A3A78"/>
    <w:rsid w:val="008A3DDC"/>
    <w:rsid w:val="008A3F26"/>
    <w:rsid w:val="008A42FA"/>
    <w:rsid w:val="008A43E6"/>
    <w:rsid w:val="008A4BFB"/>
    <w:rsid w:val="008A4C9F"/>
    <w:rsid w:val="008A4F2A"/>
    <w:rsid w:val="008A4FAD"/>
    <w:rsid w:val="008A5476"/>
    <w:rsid w:val="008A5523"/>
    <w:rsid w:val="008A55E9"/>
    <w:rsid w:val="008A57B7"/>
    <w:rsid w:val="008A58E8"/>
    <w:rsid w:val="008A61E0"/>
    <w:rsid w:val="008A641B"/>
    <w:rsid w:val="008A6748"/>
    <w:rsid w:val="008A750A"/>
    <w:rsid w:val="008A7C16"/>
    <w:rsid w:val="008A7FF4"/>
    <w:rsid w:val="008B009B"/>
    <w:rsid w:val="008B04B3"/>
    <w:rsid w:val="008B059B"/>
    <w:rsid w:val="008B072B"/>
    <w:rsid w:val="008B079A"/>
    <w:rsid w:val="008B07D4"/>
    <w:rsid w:val="008B0B9E"/>
    <w:rsid w:val="008B0BD9"/>
    <w:rsid w:val="008B0C87"/>
    <w:rsid w:val="008B0CF0"/>
    <w:rsid w:val="008B0E63"/>
    <w:rsid w:val="008B0EB4"/>
    <w:rsid w:val="008B14A3"/>
    <w:rsid w:val="008B15FE"/>
    <w:rsid w:val="008B175F"/>
    <w:rsid w:val="008B18CC"/>
    <w:rsid w:val="008B2105"/>
    <w:rsid w:val="008B2698"/>
    <w:rsid w:val="008B27D7"/>
    <w:rsid w:val="008B2AA9"/>
    <w:rsid w:val="008B2B31"/>
    <w:rsid w:val="008B2CC0"/>
    <w:rsid w:val="008B2E8F"/>
    <w:rsid w:val="008B3028"/>
    <w:rsid w:val="008B34D3"/>
    <w:rsid w:val="008B3506"/>
    <w:rsid w:val="008B3911"/>
    <w:rsid w:val="008B396D"/>
    <w:rsid w:val="008B3A38"/>
    <w:rsid w:val="008B3CF0"/>
    <w:rsid w:val="008B3DB0"/>
    <w:rsid w:val="008B3EC5"/>
    <w:rsid w:val="008B3F51"/>
    <w:rsid w:val="008B41C2"/>
    <w:rsid w:val="008B41C9"/>
    <w:rsid w:val="008B47FA"/>
    <w:rsid w:val="008B4DD5"/>
    <w:rsid w:val="008B4F6B"/>
    <w:rsid w:val="008B5344"/>
    <w:rsid w:val="008B5420"/>
    <w:rsid w:val="008B56E2"/>
    <w:rsid w:val="008B571E"/>
    <w:rsid w:val="008B5B30"/>
    <w:rsid w:val="008B5FA8"/>
    <w:rsid w:val="008B5FCE"/>
    <w:rsid w:val="008B638F"/>
    <w:rsid w:val="008B649D"/>
    <w:rsid w:val="008B650F"/>
    <w:rsid w:val="008B67CE"/>
    <w:rsid w:val="008B6800"/>
    <w:rsid w:val="008B6B0C"/>
    <w:rsid w:val="008B6B7D"/>
    <w:rsid w:val="008B6C2B"/>
    <w:rsid w:val="008B7F8F"/>
    <w:rsid w:val="008B7FE8"/>
    <w:rsid w:val="008C01E2"/>
    <w:rsid w:val="008C02FF"/>
    <w:rsid w:val="008C061D"/>
    <w:rsid w:val="008C0937"/>
    <w:rsid w:val="008C0F51"/>
    <w:rsid w:val="008C10E7"/>
    <w:rsid w:val="008C1119"/>
    <w:rsid w:val="008C1150"/>
    <w:rsid w:val="008C1339"/>
    <w:rsid w:val="008C139F"/>
    <w:rsid w:val="008C1693"/>
    <w:rsid w:val="008C1854"/>
    <w:rsid w:val="008C243F"/>
    <w:rsid w:val="008C24C4"/>
    <w:rsid w:val="008C2A19"/>
    <w:rsid w:val="008C2C7B"/>
    <w:rsid w:val="008C2E68"/>
    <w:rsid w:val="008C309B"/>
    <w:rsid w:val="008C32D1"/>
    <w:rsid w:val="008C34E3"/>
    <w:rsid w:val="008C35DF"/>
    <w:rsid w:val="008C3670"/>
    <w:rsid w:val="008C37A8"/>
    <w:rsid w:val="008C3995"/>
    <w:rsid w:val="008C39BB"/>
    <w:rsid w:val="008C3A37"/>
    <w:rsid w:val="008C3A99"/>
    <w:rsid w:val="008C3CED"/>
    <w:rsid w:val="008C4986"/>
    <w:rsid w:val="008C4BF5"/>
    <w:rsid w:val="008C4D55"/>
    <w:rsid w:val="008C54FD"/>
    <w:rsid w:val="008C5618"/>
    <w:rsid w:val="008C562A"/>
    <w:rsid w:val="008C5A22"/>
    <w:rsid w:val="008C5CE3"/>
    <w:rsid w:val="008C6306"/>
    <w:rsid w:val="008C67E0"/>
    <w:rsid w:val="008C6918"/>
    <w:rsid w:val="008C6A38"/>
    <w:rsid w:val="008C6BAD"/>
    <w:rsid w:val="008C6FA9"/>
    <w:rsid w:val="008C73EE"/>
    <w:rsid w:val="008C7758"/>
    <w:rsid w:val="008C7911"/>
    <w:rsid w:val="008D00ED"/>
    <w:rsid w:val="008D04C7"/>
    <w:rsid w:val="008D0525"/>
    <w:rsid w:val="008D05C9"/>
    <w:rsid w:val="008D0CD7"/>
    <w:rsid w:val="008D0DB0"/>
    <w:rsid w:val="008D0DBD"/>
    <w:rsid w:val="008D1067"/>
    <w:rsid w:val="008D14EC"/>
    <w:rsid w:val="008D19B7"/>
    <w:rsid w:val="008D1A5D"/>
    <w:rsid w:val="008D1C00"/>
    <w:rsid w:val="008D1DD3"/>
    <w:rsid w:val="008D1E6B"/>
    <w:rsid w:val="008D21A9"/>
    <w:rsid w:val="008D21EA"/>
    <w:rsid w:val="008D2678"/>
    <w:rsid w:val="008D2888"/>
    <w:rsid w:val="008D2D10"/>
    <w:rsid w:val="008D2E10"/>
    <w:rsid w:val="008D2E23"/>
    <w:rsid w:val="008D3313"/>
    <w:rsid w:val="008D35B0"/>
    <w:rsid w:val="008D35C7"/>
    <w:rsid w:val="008D36C4"/>
    <w:rsid w:val="008D3E3E"/>
    <w:rsid w:val="008D3ED0"/>
    <w:rsid w:val="008D41D6"/>
    <w:rsid w:val="008D46B3"/>
    <w:rsid w:val="008D4F68"/>
    <w:rsid w:val="008D4F8C"/>
    <w:rsid w:val="008D4FE4"/>
    <w:rsid w:val="008D5110"/>
    <w:rsid w:val="008D51B0"/>
    <w:rsid w:val="008D53C2"/>
    <w:rsid w:val="008D54C0"/>
    <w:rsid w:val="008D5802"/>
    <w:rsid w:val="008D58CF"/>
    <w:rsid w:val="008D598E"/>
    <w:rsid w:val="008D5ADD"/>
    <w:rsid w:val="008D5F1F"/>
    <w:rsid w:val="008D60EE"/>
    <w:rsid w:val="008D62F0"/>
    <w:rsid w:val="008D647D"/>
    <w:rsid w:val="008D6BCC"/>
    <w:rsid w:val="008D6CE9"/>
    <w:rsid w:val="008D72A9"/>
    <w:rsid w:val="008D7565"/>
    <w:rsid w:val="008D7684"/>
    <w:rsid w:val="008D7BCF"/>
    <w:rsid w:val="008D7BFC"/>
    <w:rsid w:val="008D7E87"/>
    <w:rsid w:val="008D7F69"/>
    <w:rsid w:val="008E0256"/>
    <w:rsid w:val="008E0267"/>
    <w:rsid w:val="008E0572"/>
    <w:rsid w:val="008E0674"/>
    <w:rsid w:val="008E0860"/>
    <w:rsid w:val="008E0A61"/>
    <w:rsid w:val="008E0C56"/>
    <w:rsid w:val="008E0DBC"/>
    <w:rsid w:val="008E0EC5"/>
    <w:rsid w:val="008E1399"/>
    <w:rsid w:val="008E159C"/>
    <w:rsid w:val="008E16E0"/>
    <w:rsid w:val="008E17C8"/>
    <w:rsid w:val="008E1A27"/>
    <w:rsid w:val="008E1ECF"/>
    <w:rsid w:val="008E1F8F"/>
    <w:rsid w:val="008E21A1"/>
    <w:rsid w:val="008E22C8"/>
    <w:rsid w:val="008E2604"/>
    <w:rsid w:val="008E27FC"/>
    <w:rsid w:val="008E2B7D"/>
    <w:rsid w:val="008E31AE"/>
    <w:rsid w:val="008E31EB"/>
    <w:rsid w:val="008E3348"/>
    <w:rsid w:val="008E3DE5"/>
    <w:rsid w:val="008E430F"/>
    <w:rsid w:val="008E4601"/>
    <w:rsid w:val="008E4CFF"/>
    <w:rsid w:val="008E4D8C"/>
    <w:rsid w:val="008E5327"/>
    <w:rsid w:val="008E5633"/>
    <w:rsid w:val="008E57EF"/>
    <w:rsid w:val="008E5803"/>
    <w:rsid w:val="008E65F7"/>
    <w:rsid w:val="008E669B"/>
    <w:rsid w:val="008E66CF"/>
    <w:rsid w:val="008E6743"/>
    <w:rsid w:val="008E6C5E"/>
    <w:rsid w:val="008E6D60"/>
    <w:rsid w:val="008E71E8"/>
    <w:rsid w:val="008E7217"/>
    <w:rsid w:val="008E7469"/>
    <w:rsid w:val="008E7784"/>
    <w:rsid w:val="008E79AC"/>
    <w:rsid w:val="008E7B3C"/>
    <w:rsid w:val="008E7F03"/>
    <w:rsid w:val="008E7F75"/>
    <w:rsid w:val="008E7FB6"/>
    <w:rsid w:val="008F04D4"/>
    <w:rsid w:val="008F0B0B"/>
    <w:rsid w:val="008F13A8"/>
    <w:rsid w:val="008F18FC"/>
    <w:rsid w:val="008F1AF1"/>
    <w:rsid w:val="008F1D5A"/>
    <w:rsid w:val="008F2746"/>
    <w:rsid w:val="008F29F9"/>
    <w:rsid w:val="008F2AFF"/>
    <w:rsid w:val="008F2DC3"/>
    <w:rsid w:val="008F3058"/>
    <w:rsid w:val="008F31F7"/>
    <w:rsid w:val="008F3A82"/>
    <w:rsid w:val="008F3E08"/>
    <w:rsid w:val="008F3FE7"/>
    <w:rsid w:val="008F4119"/>
    <w:rsid w:val="008F4656"/>
    <w:rsid w:val="008F47F6"/>
    <w:rsid w:val="008F48A7"/>
    <w:rsid w:val="008F4917"/>
    <w:rsid w:val="008F4D00"/>
    <w:rsid w:val="008F4E5D"/>
    <w:rsid w:val="008F4EE7"/>
    <w:rsid w:val="008F57FA"/>
    <w:rsid w:val="008F5A5A"/>
    <w:rsid w:val="008F5ACE"/>
    <w:rsid w:val="008F5B90"/>
    <w:rsid w:val="008F5EBE"/>
    <w:rsid w:val="008F630E"/>
    <w:rsid w:val="008F6640"/>
    <w:rsid w:val="008F67A9"/>
    <w:rsid w:val="008F6B6E"/>
    <w:rsid w:val="008F6BCA"/>
    <w:rsid w:val="008F6D0C"/>
    <w:rsid w:val="008F6F47"/>
    <w:rsid w:val="008F7400"/>
    <w:rsid w:val="00900433"/>
    <w:rsid w:val="0090059C"/>
    <w:rsid w:val="00900616"/>
    <w:rsid w:val="009006D8"/>
    <w:rsid w:val="00900BEE"/>
    <w:rsid w:val="00900D4A"/>
    <w:rsid w:val="00900D74"/>
    <w:rsid w:val="00900E42"/>
    <w:rsid w:val="00900EBA"/>
    <w:rsid w:val="00901559"/>
    <w:rsid w:val="0090163A"/>
    <w:rsid w:val="009016C8"/>
    <w:rsid w:val="00901B3A"/>
    <w:rsid w:val="00901BB7"/>
    <w:rsid w:val="00901D85"/>
    <w:rsid w:val="00902278"/>
    <w:rsid w:val="0090243E"/>
    <w:rsid w:val="00902794"/>
    <w:rsid w:val="00902A1D"/>
    <w:rsid w:val="00903381"/>
    <w:rsid w:val="00903460"/>
    <w:rsid w:val="0090396C"/>
    <w:rsid w:val="00903B7B"/>
    <w:rsid w:val="00903C33"/>
    <w:rsid w:val="00903E65"/>
    <w:rsid w:val="00903F13"/>
    <w:rsid w:val="009042FB"/>
    <w:rsid w:val="0090473C"/>
    <w:rsid w:val="0090474F"/>
    <w:rsid w:val="00904D6F"/>
    <w:rsid w:val="00905017"/>
    <w:rsid w:val="009056A4"/>
    <w:rsid w:val="00905BB7"/>
    <w:rsid w:val="00905D4E"/>
    <w:rsid w:val="00905DD5"/>
    <w:rsid w:val="00906074"/>
    <w:rsid w:val="009060FA"/>
    <w:rsid w:val="00906250"/>
    <w:rsid w:val="0090626A"/>
    <w:rsid w:val="009064A9"/>
    <w:rsid w:val="0090675F"/>
    <w:rsid w:val="00906880"/>
    <w:rsid w:val="00906BC3"/>
    <w:rsid w:val="00906F16"/>
    <w:rsid w:val="00907E4D"/>
    <w:rsid w:val="00910184"/>
    <w:rsid w:val="00910198"/>
    <w:rsid w:val="00910248"/>
    <w:rsid w:val="00910522"/>
    <w:rsid w:val="00910B91"/>
    <w:rsid w:val="00910E00"/>
    <w:rsid w:val="009120EB"/>
    <w:rsid w:val="0091211C"/>
    <w:rsid w:val="009121CD"/>
    <w:rsid w:val="009121DF"/>
    <w:rsid w:val="00912885"/>
    <w:rsid w:val="009129EA"/>
    <w:rsid w:val="00912EC1"/>
    <w:rsid w:val="009131BF"/>
    <w:rsid w:val="009133E7"/>
    <w:rsid w:val="009134C9"/>
    <w:rsid w:val="00913634"/>
    <w:rsid w:val="00913B34"/>
    <w:rsid w:val="00913DE4"/>
    <w:rsid w:val="009141A7"/>
    <w:rsid w:val="00914608"/>
    <w:rsid w:val="009146FC"/>
    <w:rsid w:val="0091496F"/>
    <w:rsid w:val="00914D9E"/>
    <w:rsid w:val="00914EA5"/>
    <w:rsid w:val="009155D0"/>
    <w:rsid w:val="009156F8"/>
    <w:rsid w:val="00915796"/>
    <w:rsid w:val="0091582D"/>
    <w:rsid w:val="00915A60"/>
    <w:rsid w:val="00915D93"/>
    <w:rsid w:val="00915EBA"/>
    <w:rsid w:val="00915FCE"/>
    <w:rsid w:val="0091604F"/>
    <w:rsid w:val="00916083"/>
    <w:rsid w:val="009162C8"/>
    <w:rsid w:val="0091654D"/>
    <w:rsid w:val="00916579"/>
    <w:rsid w:val="00916690"/>
    <w:rsid w:val="00916A46"/>
    <w:rsid w:val="00916F97"/>
    <w:rsid w:val="00917021"/>
    <w:rsid w:val="00917317"/>
    <w:rsid w:val="009175BB"/>
    <w:rsid w:val="00917807"/>
    <w:rsid w:val="0091799B"/>
    <w:rsid w:val="00917D46"/>
    <w:rsid w:val="0092018A"/>
    <w:rsid w:val="009203CC"/>
    <w:rsid w:val="0092054A"/>
    <w:rsid w:val="009205F0"/>
    <w:rsid w:val="00920B05"/>
    <w:rsid w:val="009211D7"/>
    <w:rsid w:val="0092150C"/>
    <w:rsid w:val="009215F9"/>
    <w:rsid w:val="0092160C"/>
    <w:rsid w:val="00921B5C"/>
    <w:rsid w:val="00921E48"/>
    <w:rsid w:val="0092201E"/>
    <w:rsid w:val="00922064"/>
    <w:rsid w:val="0092240A"/>
    <w:rsid w:val="0092243A"/>
    <w:rsid w:val="00923037"/>
    <w:rsid w:val="00923558"/>
    <w:rsid w:val="00923731"/>
    <w:rsid w:val="009237B4"/>
    <w:rsid w:val="009237BE"/>
    <w:rsid w:val="00923960"/>
    <w:rsid w:val="00923D59"/>
    <w:rsid w:val="00923FB5"/>
    <w:rsid w:val="009241D8"/>
    <w:rsid w:val="00924230"/>
    <w:rsid w:val="009244FA"/>
    <w:rsid w:val="0092456E"/>
    <w:rsid w:val="00924686"/>
    <w:rsid w:val="009247FB"/>
    <w:rsid w:val="00924D9A"/>
    <w:rsid w:val="00924E67"/>
    <w:rsid w:val="00925066"/>
    <w:rsid w:val="0092538C"/>
    <w:rsid w:val="00925DFD"/>
    <w:rsid w:val="00925E57"/>
    <w:rsid w:val="00925EB1"/>
    <w:rsid w:val="00926021"/>
    <w:rsid w:val="0092616F"/>
    <w:rsid w:val="00926278"/>
    <w:rsid w:val="0092636E"/>
    <w:rsid w:val="00926576"/>
    <w:rsid w:val="0092682D"/>
    <w:rsid w:val="0092696D"/>
    <w:rsid w:val="00926A14"/>
    <w:rsid w:val="00926E33"/>
    <w:rsid w:val="00926F48"/>
    <w:rsid w:val="00926FFA"/>
    <w:rsid w:val="009272A4"/>
    <w:rsid w:val="009274D6"/>
    <w:rsid w:val="0092765F"/>
    <w:rsid w:val="00927678"/>
    <w:rsid w:val="0092767D"/>
    <w:rsid w:val="00927770"/>
    <w:rsid w:val="009277FF"/>
    <w:rsid w:val="00927EBA"/>
    <w:rsid w:val="0093015B"/>
    <w:rsid w:val="00930337"/>
    <w:rsid w:val="00930C0C"/>
    <w:rsid w:val="00930FC2"/>
    <w:rsid w:val="009318E9"/>
    <w:rsid w:val="00931BB2"/>
    <w:rsid w:val="00931C2D"/>
    <w:rsid w:val="00932071"/>
    <w:rsid w:val="009321C4"/>
    <w:rsid w:val="009322E0"/>
    <w:rsid w:val="0093240E"/>
    <w:rsid w:val="00932599"/>
    <w:rsid w:val="0093286C"/>
    <w:rsid w:val="00932C2A"/>
    <w:rsid w:val="00932CD4"/>
    <w:rsid w:val="00932F07"/>
    <w:rsid w:val="0093321D"/>
    <w:rsid w:val="00933686"/>
    <w:rsid w:val="0093374D"/>
    <w:rsid w:val="00933D19"/>
    <w:rsid w:val="00933FAC"/>
    <w:rsid w:val="00934061"/>
    <w:rsid w:val="00934847"/>
    <w:rsid w:val="00934884"/>
    <w:rsid w:val="00934BAE"/>
    <w:rsid w:val="00934C37"/>
    <w:rsid w:val="00935114"/>
    <w:rsid w:val="009352DA"/>
    <w:rsid w:val="009355F8"/>
    <w:rsid w:val="00935705"/>
    <w:rsid w:val="00935DD9"/>
    <w:rsid w:val="00936053"/>
    <w:rsid w:val="0093633D"/>
    <w:rsid w:val="0093636F"/>
    <w:rsid w:val="00936729"/>
    <w:rsid w:val="00936931"/>
    <w:rsid w:val="00936BD8"/>
    <w:rsid w:val="00936C09"/>
    <w:rsid w:val="00937123"/>
    <w:rsid w:val="00937433"/>
    <w:rsid w:val="0093794A"/>
    <w:rsid w:val="00937AD8"/>
    <w:rsid w:val="00937B2E"/>
    <w:rsid w:val="00937B7F"/>
    <w:rsid w:val="00937D3C"/>
    <w:rsid w:val="00937DDE"/>
    <w:rsid w:val="00937F05"/>
    <w:rsid w:val="00940196"/>
    <w:rsid w:val="009403A6"/>
    <w:rsid w:val="0094084A"/>
    <w:rsid w:val="009409F5"/>
    <w:rsid w:val="00940D80"/>
    <w:rsid w:val="00940F28"/>
    <w:rsid w:val="00940F5F"/>
    <w:rsid w:val="00941146"/>
    <w:rsid w:val="0094168F"/>
    <w:rsid w:val="0094182D"/>
    <w:rsid w:val="00941B4D"/>
    <w:rsid w:val="00941E0F"/>
    <w:rsid w:val="00942245"/>
    <w:rsid w:val="009423AC"/>
    <w:rsid w:val="009424B9"/>
    <w:rsid w:val="00942DEC"/>
    <w:rsid w:val="00943117"/>
    <w:rsid w:val="0094315D"/>
    <w:rsid w:val="009431DD"/>
    <w:rsid w:val="00943237"/>
    <w:rsid w:val="0094331F"/>
    <w:rsid w:val="009435B8"/>
    <w:rsid w:val="00943939"/>
    <w:rsid w:val="00943E84"/>
    <w:rsid w:val="0094402A"/>
    <w:rsid w:val="0094402D"/>
    <w:rsid w:val="00944697"/>
    <w:rsid w:val="009447F8"/>
    <w:rsid w:val="00944BE5"/>
    <w:rsid w:val="00944C37"/>
    <w:rsid w:val="00944D56"/>
    <w:rsid w:val="009450D5"/>
    <w:rsid w:val="00945242"/>
    <w:rsid w:val="009452CC"/>
    <w:rsid w:val="009455B1"/>
    <w:rsid w:val="0094614B"/>
    <w:rsid w:val="009469DA"/>
    <w:rsid w:val="00946D1B"/>
    <w:rsid w:val="00946E3E"/>
    <w:rsid w:val="0094721B"/>
    <w:rsid w:val="0094759C"/>
    <w:rsid w:val="00947721"/>
    <w:rsid w:val="00947955"/>
    <w:rsid w:val="00947977"/>
    <w:rsid w:val="00947ABA"/>
    <w:rsid w:val="00947CF5"/>
    <w:rsid w:val="00947D89"/>
    <w:rsid w:val="00947E2F"/>
    <w:rsid w:val="009502A7"/>
    <w:rsid w:val="0095049C"/>
    <w:rsid w:val="00950528"/>
    <w:rsid w:val="009506FB"/>
    <w:rsid w:val="00950EEC"/>
    <w:rsid w:val="009510D1"/>
    <w:rsid w:val="009511C5"/>
    <w:rsid w:val="00951328"/>
    <w:rsid w:val="00951413"/>
    <w:rsid w:val="009515BC"/>
    <w:rsid w:val="00951872"/>
    <w:rsid w:val="00951E1D"/>
    <w:rsid w:val="00951EE0"/>
    <w:rsid w:val="00951FD5"/>
    <w:rsid w:val="0095263E"/>
    <w:rsid w:val="009528FC"/>
    <w:rsid w:val="00952E48"/>
    <w:rsid w:val="0095342B"/>
    <w:rsid w:val="00953C37"/>
    <w:rsid w:val="00953DF3"/>
    <w:rsid w:val="00953F42"/>
    <w:rsid w:val="00953FD8"/>
    <w:rsid w:val="009544B9"/>
    <w:rsid w:val="00954721"/>
    <w:rsid w:val="00954843"/>
    <w:rsid w:val="00954AFF"/>
    <w:rsid w:val="00954B70"/>
    <w:rsid w:val="00955165"/>
    <w:rsid w:val="009553BE"/>
    <w:rsid w:val="0095594B"/>
    <w:rsid w:val="00955E3A"/>
    <w:rsid w:val="00956109"/>
    <w:rsid w:val="00956330"/>
    <w:rsid w:val="0095649B"/>
    <w:rsid w:val="00956722"/>
    <w:rsid w:val="00957649"/>
    <w:rsid w:val="00957E0C"/>
    <w:rsid w:val="00957F42"/>
    <w:rsid w:val="00957FAF"/>
    <w:rsid w:val="00960145"/>
    <w:rsid w:val="00960676"/>
    <w:rsid w:val="00960C4A"/>
    <w:rsid w:val="0096109F"/>
    <w:rsid w:val="009611E4"/>
    <w:rsid w:val="00961200"/>
    <w:rsid w:val="00961510"/>
    <w:rsid w:val="009615FF"/>
    <w:rsid w:val="0096188B"/>
    <w:rsid w:val="00961B3A"/>
    <w:rsid w:val="00961CF2"/>
    <w:rsid w:val="00961FB8"/>
    <w:rsid w:val="00962014"/>
    <w:rsid w:val="00962606"/>
    <w:rsid w:val="00962A34"/>
    <w:rsid w:val="00962F5B"/>
    <w:rsid w:val="00962FE6"/>
    <w:rsid w:val="00963089"/>
    <w:rsid w:val="0096376C"/>
    <w:rsid w:val="009637BD"/>
    <w:rsid w:val="00963A55"/>
    <w:rsid w:val="00963D4F"/>
    <w:rsid w:val="00963D5B"/>
    <w:rsid w:val="009640C3"/>
    <w:rsid w:val="009641A5"/>
    <w:rsid w:val="0096422D"/>
    <w:rsid w:val="009642CC"/>
    <w:rsid w:val="00964731"/>
    <w:rsid w:val="009648BC"/>
    <w:rsid w:val="00964993"/>
    <w:rsid w:val="00964A00"/>
    <w:rsid w:val="00964C05"/>
    <w:rsid w:val="00964C82"/>
    <w:rsid w:val="0096502D"/>
    <w:rsid w:val="00965CDD"/>
    <w:rsid w:val="00965F16"/>
    <w:rsid w:val="00965F7F"/>
    <w:rsid w:val="00966355"/>
    <w:rsid w:val="0096643B"/>
    <w:rsid w:val="0096652E"/>
    <w:rsid w:val="00966A8A"/>
    <w:rsid w:val="00966AEA"/>
    <w:rsid w:val="00966D0B"/>
    <w:rsid w:val="00966D90"/>
    <w:rsid w:val="00966D9C"/>
    <w:rsid w:val="00966DB4"/>
    <w:rsid w:val="00966F10"/>
    <w:rsid w:val="00967188"/>
    <w:rsid w:val="009673CA"/>
    <w:rsid w:val="00967762"/>
    <w:rsid w:val="00967764"/>
    <w:rsid w:val="0097096E"/>
    <w:rsid w:val="00970B3C"/>
    <w:rsid w:val="00970F93"/>
    <w:rsid w:val="009714F1"/>
    <w:rsid w:val="009717B7"/>
    <w:rsid w:val="00971853"/>
    <w:rsid w:val="00971A26"/>
    <w:rsid w:val="00971A3B"/>
    <w:rsid w:val="00971BD0"/>
    <w:rsid w:val="00971C0B"/>
    <w:rsid w:val="00971EFA"/>
    <w:rsid w:val="00971EFB"/>
    <w:rsid w:val="00972139"/>
    <w:rsid w:val="0097233F"/>
    <w:rsid w:val="00972565"/>
    <w:rsid w:val="00973008"/>
    <w:rsid w:val="0097323C"/>
    <w:rsid w:val="009733A6"/>
    <w:rsid w:val="00973476"/>
    <w:rsid w:val="0097373E"/>
    <w:rsid w:val="0097377C"/>
    <w:rsid w:val="00973A83"/>
    <w:rsid w:val="009740F6"/>
    <w:rsid w:val="00974231"/>
    <w:rsid w:val="009743F9"/>
    <w:rsid w:val="00974916"/>
    <w:rsid w:val="00974AC4"/>
    <w:rsid w:val="00974D46"/>
    <w:rsid w:val="00974DD1"/>
    <w:rsid w:val="00975409"/>
    <w:rsid w:val="009762E1"/>
    <w:rsid w:val="0097636D"/>
    <w:rsid w:val="009764FE"/>
    <w:rsid w:val="009767BF"/>
    <w:rsid w:val="00976C98"/>
    <w:rsid w:val="00976CBA"/>
    <w:rsid w:val="00976D09"/>
    <w:rsid w:val="00976DC7"/>
    <w:rsid w:val="00976F17"/>
    <w:rsid w:val="00977B9A"/>
    <w:rsid w:val="00977BA9"/>
    <w:rsid w:val="00977BEE"/>
    <w:rsid w:val="00977DFA"/>
    <w:rsid w:val="009801CA"/>
    <w:rsid w:val="009801F0"/>
    <w:rsid w:val="00980CFF"/>
    <w:rsid w:val="00980DA9"/>
    <w:rsid w:val="009810DC"/>
    <w:rsid w:val="00981321"/>
    <w:rsid w:val="0098134F"/>
    <w:rsid w:val="009818AB"/>
    <w:rsid w:val="00981AA8"/>
    <w:rsid w:val="00981B03"/>
    <w:rsid w:val="00981BEB"/>
    <w:rsid w:val="00981FD7"/>
    <w:rsid w:val="00981FE2"/>
    <w:rsid w:val="00982804"/>
    <w:rsid w:val="00982F91"/>
    <w:rsid w:val="009834D7"/>
    <w:rsid w:val="00983989"/>
    <w:rsid w:val="00983B17"/>
    <w:rsid w:val="00983E5D"/>
    <w:rsid w:val="00983F2C"/>
    <w:rsid w:val="009840C2"/>
    <w:rsid w:val="00984305"/>
    <w:rsid w:val="009843C3"/>
    <w:rsid w:val="0098488B"/>
    <w:rsid w:val="00984E62"/>
    <w:rsid w:val="00984E84"/>
    <w:rsid w:val="00984FB1"/>
    <w:rsid w:val="009850F6"/>
    <w:rsid w:val="0098510B"/>
    <w:rsid w:val="00985159"/>
    <w:rsid w:val="00985162"/>
    <w:rsid w:val="009852EF"/>
    <w:rsid w:val="00985B49"/>
    <w:rsid w:val="00985C2E"/>
    <w:rsid w:val="00985FD5"/>
    <w:rsid w:val="009864E8"/>
    <w:rsid w:val="00986633"/>
    <w:rsid w:val="009866F5"/>
    <w:rsid w:val="00986E58"/>
    <w:rsid w:val="00986E71"/>
    <w:rsid w:val="00986FDD"/>
    <w:rsid w:val="009870E4"/>
    <w:rsid w:val="00987434"/>
    <w:rsid w:val="009875DC"/>
    <w:rsid w:val="00987975"/>
    <w:rsid w:val="00990086"/>
    <w:rsid w:val="00990160"/>
    <w:rsid w:val="00990C29"/>
    <w:rsid w:val="00990CD0"/>
    <w:rsid w:val="00991178"/>
    <w:rsid w:val="009911C9"/>
    <w:rsid w:val="0099120C"/>
    <w:rsid w:val="00991283"/>
    <w:rsid w:val="009912AA"/>
    <w:rsid w:val="00991DBA"/>
    <w:rsid w:val="00991E79"/>
    <w:rsid w:val="00992063"/>
    <w:rsid w:val="00992246"/>
    <w:rsid w:val="00992258"/>
    <w:rsid w:val="00992ACA"/>
    <w:rsid w:val="00992C4F"/>
    <w:rsid w:val="00993530"/>
    <w:rsid w:val="00993645"/>
    <w:rsid w:val="00993AAF"/>
    <w:rsid w:val="0099410C"/>
    <w:rsid w:val="0099442D"/>
    <w:rsid w:val="0099449D"/>
    <w:rsid w:val="00994633"/>
    <w:rsid w:val="0099464C"/>
    <w:rsid w:val="0099471A"/>
    <w:rsid w:val="00994991"/>
    <w:rsid w:val="00994AF8"/>
    <w:rsid w:val="00994DD5"/>
    <w:rsid w:val="00994EC4"/>
    <w:rsid w:val="00994F80"/>
    <w:rsid w:val="00995015"/>
    <w:rsid w:val="00995553"/>
    <w:rsid w:val="00995588"/>
    <w:rsid w:val="00995741"/>
    <w:rsid w:val="0099581D"/>
    <w:rsid w:val="00995909"/>
    <w:rsid w:val="0099597B"/>
    <w:rsid w:val="00995A84"/>
    <w:rsid w:val="00995C46"/>
    <w:rsid w:val="00995FE3"/>
    <w:rsid w:val="009960D3"/>
    <w:rsid w:val="00996414"/>
    <w:rsid w:val="00996549"/>
    <w:rsid w:val="00996E4E"/>
    <w:rsid w:val="00996F6D"/>
    <w:rsid w:val="00996FEE"/>
    <w:rsid w:val="00997074"/>
    <w:rsid w:val="009973E4"/>
    <w:rsid w:val="0099753C"/>
    <w:rsid w:val="00997789"/>
    <w:rsid w:val="009978CC"/>
    <w:rsid w:val="00997980"/>
    <w:rsid w:val="00997EB4"/>
    <w:rsid w:val="00997F44"/>
    <w:rsid w:val="009A000A"/>
    <w:rsid w:val="009A027C"/>
    <w:rsid w:val="009A0472"/>
    <w:rsid w:val="009A0674"/>
    <w:rsid w:val="009A0894"/>
    <w:rsid w:val="009A08A2"/>
    <w:rsid w:val="009A0AEF"/>
    <w:rsid w:val="009A0B47"/>
    <w:rsid w:val="009A0B55"/>
    <w:rsid w:val="009A0D1C"/>
    <w:rsid w:val="009A10DB"/>
    <w:rsid w:val="009A14C3"/>
    <w:rsid w:val="009A1650"/>
    <w:rsid w:val="009A1AAE"/>
    <w:rsid w:val="009A1F45"/>
    <w:rsid w:val="009A217E"/>
    <w:rsid w:val="009A2802"/>
    <w:rsid w:val="009A2EDA"/>
    <w:rsid w:val="009A34E1"/>
    <w:rsid w:val="009A3595"/>
    <w:rsid w:val="009A3663"/>
    <w:rsid w:val="009A3A78"/>
    <w:rsid w:val="009A3D94"/>
    <w:rsid w:val="009A3F33"/>
    <w:rsid w:val="009A4021"/>
    <w:rsid w:val="009A443C"/>
    <w:rsid w:val="009A4499"/>
    <w:rsid w:val="009A453D"/>
    <w:rsid w:val="009A466D"/>
    <w:rsid w:val="009A4A5E"/>
    <w:rsid w:val="009A4BFA"/>
    <w:rsid w:val="009A4DC0"/>
    <w:rsid w:val="009A4E21"/>
    <w:rsid w:val="009A5457"/>
    <w:rsid w:val="009A5C9C"/>
    <w:rsid w:val="009A5D2B"/>
    <w:rsid w:val="009A5FF0"/>
    <w:rsid w:val="009A63EA"/>
    <w:rsid w:val="009A6548"/>
    <w:rsid w:val="009A66DE"/>
    <w:rsid w:val="009A6C16"/>
    <w:rsid w:val="009A6D18"/>
    <w:rsid w:val="009A6F3E"/>
    <w:rsid w:val="009A711F"/>
    <w:rsid w:val="009A737C"/>
    <w:rsid w:val="009A74C6"/>
    <w:rsid w:val="009A798E"/>
    <w:rsid w:val="009A7E4E"/>
    <w:rsid w:val="009A7E74"/>
    <w:rsid w:val="009A7E7A"/>
    <w:rsid w:val="009B00A2"/>
    <w:rsid w:val="009B0204"/>
    <w:rsid w:val="009B03E5"/>
    <w:rsid w:val="009B0B06"/>
    <w:rsid w:val="009B104B"/>
    <w:rsid w:val="009B17E2"/>
    <w:rsid w:val="009B18AC"/>
    <w:rsid w:val="009B196D"/>
    <w:rsid w:val="009B1E42"/>
    <w:rsid w:val="009B1F4C"/>
    <w:rsid w:val="009B248A"/>
    <w:rsid w:val="009B2607"/>
    <w:rsid w:val="009B272B"/>
    <w:rsid w:val="009B28EF"/>
    <w:rsid w:val="009B2AA4"/>
    <w:rsid w:val="009B3590"/>
    <w:rsid w:val="009B3634"/>
    <w:rsid w:val="009B38CA"/>
    <w:rsid w:val="009B3D58"/>
    <w:rsid w:val="009B3E06"/>
    <w:rsid w:val="009B3EA6"/>
    <w:rsid w:val="009B3F10"/>
    <w:rsid w:val="009B41B6"/>
    <w:rsid w:val="009B4317"/>
    <w:rsid w:val="009B43A0"/>
    <w:rsid w:val="009B454B"/>
    <w:rsid w:val="009B4571"/>
    <w:rsid w:val="009B49F8"/>
    <w:rsid w:val="009B4BDC"/>
    <w:rsid w:val="009B54AC"/>
    <w:rsid w:val="009B56F3"/>
    <w:rsid w:val="009B5720"/>
    <w:rsid w:val="009B5798"/>
    <w:rsid w:val="009B57DF"/>
    <w:rsid w:val="009B5834"/>
    <w:rsid w:val="009B63E6"/>
    <w:rsid w:val="009B642E"/>
    <w:rsid w:val="009B664D"/>
    <w:rsid w:val="009B6C9A"/>
    <w:rsid w:val="009B6EF9"/>
    <w:rsid w:val="009B6FFF"/>
    <w:rsid w:val="009B700F"/>
    <w:rsid w:val="009B7075"/>
    <w:rsid w:val="009B7166"/>
    <w:rsid w:val="009B74BD"/>
    <w:rsid w:val="009B74D3"/>
    <w:rsid w:val="009B76FD"/>
    <w:rsid w:val="009B78D1"/>
    <w:rsid w:val="009B7C71"/>
    <w:rsid w:val="009B7D8A"/>
    <w:rsid w:val="009B7FB2"/>
    <w:rsid w:val="009C0062"/>
    <w:rsid w:val="009C0127"/>
    <w:rsid w:val="009C041C"/>
    <w:rsid w:val="009C0531"/>
    <w:rsid w:val="009C057B"/>
    <w:rsid w:val="009C0E5A"/>
    <w:rsid w:val="009C0EA0"/>
    <w:rsid w:val="009C0F77"/>
    <w:rsid w:val="009C0FE4"/>
    <w:rsid w:val="009C1126"/>
    <w:rsid w:val="009C138F"/>
    <w:rsid w:val="009C153E"/>
    <w:rsid w:val="009C183D"/>
    <w:rsid w:val="009C2348"/>
    <w:rsid w:val="009C2EAE"/>
    <w:rsid w:val="009C2EF6"/>
    <w:rsid w:val="009C3118"/>
    <w:rsid w:val="009C3188"/>
    <w:rsid w:val="009C3934"/>
    <w:rsid w:val="009C393B"/>
    <w:rsid w:val="009C4895"/>
    <w:rsid w:val="009C4E87"/>
    <w:rsid w:val="009C5386"/>
    <w:rsid w:val="009C5AF9"/>
    <w:rsid w:val="009C5B12"/>
    <w:rsid w:val="009C5BBA"/>
    <w:rsid w:val="009C5BFD"/>
    <w:rsid w:val="009C5CCE"/>
    <w:rsid w:val="009C5D2B"/>
    <w:rsid w:val="009C5E59"/>
    <w:rsid w:val="009C63FC"/>
    <w:rsid w:val="009C65A0"/>
    <w:rsid w:val="009C768F"/>
    <w:rsid w:val="009C76AB"/>
    <w:rsid w:val="009C77BD"/>
    <w:rsid w:val="009C7AB4"/>
    <w:rsid w:val="009C7F9A"/>
    <w:rsid w:val="009C7FF3"/>
    <w:rsid w:val="009C7FFC"/>
    <w:rsid w:val="009D0219"/>
    <w:rsid w:val="009D071D"/>
    <w:rsid w:val="009D0851"/>
    <w:rsid w:val="009D0D17"/>
    <w:rsid w:val="009D0F4D"/>
    <w:rsid w:val="009D12F4"/>
    <w:rsid w:val="009D1658"/>
    <w:rsid w:val="009D1ADF"/>
    <w:rsid w:val="009D1FF5"/>
    <w:rsid w:val="009D201A"/>
    <w:rsid w:val="009D2195"/>
    <w:rsid w:val="009D2746"/>
    <w:rsid w:val="009D2A1C"/>
    <w:rsid w:val="009D2BD4"/>
    <w:rsid w:val="009D2BED"/>
    <w:rsid w:val="009D317D"/>
    <w:rsid w:val="009D3180"/>
    <w:rsid w:val="009D323E"/>
    <w:rsid w:val="009D336A"/>
    <w:rsid w:val="009D3FA1"/>
    <w:rsid w:val="009D4401"/>
    <w:rsid w:val="009D4983"/>
    <w:rsid w:val="009D4A99"/>
    <w:rsid w:val="009D4B2D"/>
    <w:rsid w:val="009D4CB2"/>
    <w:rsid w:val="009D5062"/>
    <w:rsid w:val="009D5290"/>
    <w:rsid w:val="009D53F2"/>
    <w:rsid w:val="009D5451"/>
    <w:rsid w:val="009D54B1"/>
    <w:rsid w:val="009D5728"/>
    <w:rsid w:val="009D5B3F"/>
    <w:rsid w:val="009D5EEA"/>
    <w:rsid w:val="009D5F94"/>
    <w:rsid w:val="009D6599"/>
    <w:rsid w:val="009D668A"/>
    <w:rsid w:val="009D69D8"/>
    <w:rsid w:val="009D6A02"/>
    <w:rsid w:val="009D6B7C"/>
    <w:rsid w:val="009D7185"/>
    <w:rsid w:val="009D734E"/>
    <w:rsid w:val="009D7360"/>
    <w:rsid w:val="009D75A5"/>
    <w:rsid w:val="009D764E"/>
    <w:rsid w:val="009D95A0"/>
    <w:rsid w:val="009E025D"/>
    <w:rsid w:val="009E12EA"/>
    <w:rsid w:val="009E14A8"/>
    <w:rsid w:val="009E1567"/>
    <w:rsid w:val="009E157E"/>
    <w:rsid w:val="009E1ABD"/>
    <w:rsid w:val="009E1D67"/>
    <w:rsid w:val="009E1F91"/>
    <w:rsid w:val="009E22A1"/>
    <w:rsid w:val="009E2510"/>
    <w:rsid w:val="009E2643"/>
    <w:rsid w:val="009E2F13"/>
    <w:rsid w:val="009E2F95"/>
    <w:rsid w:val="009E30AD"/>
    <w:rsid w:val="009E30D9"/>
    <w:rsid w:val="009E334A"/>
    <w:rsid w:val="009E361C"/>
    <w:rsid w:val="009E3B2F"/>
    <w:rsid w:val="009E3E64"/>
    <w:rsid w:val="009E40DB"/>
    <w:rsid w:val="009E41A3"/>
    <w:rsid w:val="009E457C"/>
    <w:rsid w:val="009E45A3"/>
    <w:rsid w:val="009E462C"/>
    <w:rsid w:val="009E4834"/>
    <w:rsid w:val="009E5016"/>
    <w:rsid w:val="009E5075"/>
    <w:rsid w:val="009E5586"/>
    <w:rsid w:val="009E57F7"/>
    <w:rsid w:val="009E5A29"/>
    <w:rsid w:val="009E5C9E"/>
    <w:rsid w:val="009E6029"/>
    <w:rsid w:val="009E62C0"/>
    <w:rsid w:val="009E67E4"/>
    <w:rsid w:val="009E6D0B"/>
    <w:rsid w:val="009E6E2C"/>
    <w:rsid w:val="009E727B"/>
    <w:rsid w:val="009E75E8"/>
    <w:rsid w:val="009E7601"/>
    <w:rsid w:val="009E771B"/>
    <w:rsid w:val="009E779F"/>
    <w:rsid w:val="009E7915"/>
    <w:rsid w:val="009E7958"/>
    <w:rsid w:val="009E7974"/>
    <w:rsid w:val="009E7A1E"/>
    <w:rsid w:val="009E7B4E"/>
    <w:rsid w:val="009F02A7"/>
    <w:rsid w:val="009F032A"/>
    <w:rsid w:val="009F0590"/>
    <w:rsid w:val="009F05B0"/>
    <w:rsid w:val="009F0BCB"/>
    <w:rsid w:val="009F0D0E"/>
    <w:rsid w:val="009F0E2F"/>
    <w:rsid w:val="009F0F38"/>
    <w:rsid w:val="009F1593"/>
    <w:rsid w:val="009F168E"/>
    <w:rsid w:val="009F16FC"/>
    <w:rsid w:val="009F1783"/>
    <w:rsid w:val="009F1ABE"/>
    <w:rsid w:val="009F1CF2"/>
    <w:rsid w:val="009F1D51"/>
    <w:rsid w:val="009F1FE7"/>
    <w:rsid w:val="009F20AC"/>
    <w:rsid w:val="009F2183"/>
    <w:rsid w:val="009F22FE"/>
    <w:rsid w:val="009F2754"/>
    <w:rsid w:val="009F2AEB"/>
    <w:rsid w:val="009F2D4E"/>
    <w:rsid w:val="009F2DE8"/>
    <w:rsid w:val="009F3354"/>
    <w:rsid w:val="009F34EC"/>
    <w:rsid w:val="009F3764"/>
    <w:rsid w:val="009F3F94"/>
    <w:rsid w:val="009F427B"/>
    <w:rsid w:val="009F438D"/>
    <w:rsid w:val="009F4466"/>
    <w:rsid w:val="009F49DD"/>
    <w:rsid w:val="009F4A05"/>
    <w:rsid w:val="009F4B06"/>
    <w:rsid w:val="009F4B80"/>
    <w:rsid w:val="009F4B97"/>
    <w:rsid w:val="009F4DFD"/>
    <w:rsid w:val="009F4ECE"/>
    <w:rsid w:val="009F5057"/>
    <w:rsid w:val="009F5CE4"/>
    <w:rsid w:val="009F5FE1"/>
    <w:rsid w:val="009F6576"/>
    <w:rsid w:val="009F6595"/>
    <w:rsid w:val="009F664B"/>
    <w:rsid w:val="009F6C41"/>
    <w:rsid w:val="009F6C67"/>
    <w:rsid w:val="009F6FFC"/>
    <w:rsid w:val="009F701C"/>
    <w:rsid w:val="009F7104"/>
    <w:rsid w:val="009F71F3"/>
    <w:rsid w:val="009F74AB"/>
    <w:rsid w:val="009F7665"/>
    <w:rsid w:val="009F7731"/>
    <w:rsid w:val="009F7A2B"/>
    <w:rsid w:val="009F7BC0"/>
    <w:rsid w:val="00A000DB"/>
    <w:rsid w:val="00A003E3"/>
    <w:rsid w:val="00A007CA"/>
    <w:rsid w:val="00A00813"/>
    <w:rsid w:val="00A00930"/>
    <w:rsid w:val="00A0093F"/>
    <w:rsid w:val="00A00BD1"/>
    <w:rsid w:val="00A00DD1"/>
    <w:rsid w:val="00A00F09"/>
    <w:rsid w:val="00A00F2C"/>
    <w:rsid w:val="00A018B6"/>
    <w:rsid w:val="00A019EE"/>
    <w:rsid w:val="00A01E92"/>
    <w:rsid w:val="00A02040"/>
    <w:rsid w:val="00A0221B"/>
    <w:rsid w:val="00A02461"/>
    <w:rsid w:val="00A02844"/>
    <w:rsid w:val="00A02862"/>
    <w:rsid w:val="00A02A03"/>
    <w:rsid w:val="00A02D3B"/>
    <w:rsid w:val="00A03075"/>
    <w:rsid w:val="00A030FC"/>
    <w:rsid w:val="00A032B7"/>
    <w:rsid w:val="00A03D13"/>
    <w:rsid w:val="00A03F1E"/>
    <w:rsid w:val="00A03F92"/>
    <w:rsid w:val="00A04546"/>
    <w:rsid w:val="00A04715"/>
    <w:rsid w:val="00A04B08"/>
    <w:rsid w:val="00A04CB3"/>
    <w:rsid w:val="00A04E25"/>
    <w:rsid w:val="00A04FBA"/>
    <w:rsid w:val="00A05418"/>
    <w:rsid w:val="00A054B3"/>
    <w:rsid w:val="00A05817"/>
    <w:rsid w:val="00A05A5E"/>
    <w:rsid w:val="00A05BF4"/>
    <w:rsid w:val="00A05C23"/>
    <w:rsid w:val="00A06107"/>
    <w:rsid w:val="00A061DC"/>
    <w:rsid w:val="00A0620F"/>
    <w:rsid w:val="00A0641F"/>
    <w:rsid w:val="00A066CA"/>
    <w:rsid w:val="00A0685E"/>
    <w:rsid w:val="00A06919"/>
    <w:rsid w:val="00A06ADB"/>
    <w:rsid w:val="00A06B06"/>
    <w:rsid w:val="00A06CD2"/>
    <w:rsid w:val="00A06FEC"/>
    <w:rsid w:val="00A070BB"/>
    <w:rsid w:val="00A070F3"/>
    <w:rsid w:val="00A07348"/>
    <w:rsid w:val="00A0746A"/>
    <w:rsid w:val="00A075DE"/>
    <w:rsid w:val="00A076C6"/>
    <w:rsid w:val="00A077FB"/>
    <w:rsid w:val="00A07830"/>
    <w:rsid w:val="00A10027"/>
    <w:rsid w:val="00A10156"/>
    <w:rsid w:val="00A104D6"/>
    <w:rsid w:val="00A10667"/>
    <w:rsid w:val="00A1073A"/>
    <w:rsid w:val="00A1098D"/>
    <w:rsid w:val="00A10A23"/>
    <w:rsid w:val="00A10BBC"/>
    <w:rsid w:val="00A10C16"/>
    <w:rsid w:val="00A10CC0"/>
    <w:rsid w:val="00A10EDA"/>
    <w:rsid w:val="00A1125E"/>
    <w:rsid w:val="00A1159A"/>
    <w:rsid w:val="00A11636"/>
    <w:rsid w:val="00A1165D"/>
    <w:rsid w:val="00A1173D"/>
    <w:rsid w:val="00A117A0"/>
    <w:rsid w:val="00A117C4"/>
    <w:rsid w:val="00A11959"/>
    <w:rsid w:val="00A11C46"/>
    <w:rsid w:val="00A11E45"/>
    <w:rsid w:val="00A11ED5"/>
    <w:rsid w:val="00A11F5F"/>
    <w:rsid w:val="00A11F98"/>
    <w:rsid w:val="00A1255D"/>
    <w:rsid w:val="00A12988"/>
    <w:rsid w:val="00A12A6E"/>
    <w:rsid w:val="00A12B88"/>
    <w:rsid w:val="00A12BA2"/>
    <w:rsid w:val="00A12CC3"/>
    <w:rsid w:val="00A13412"/>
    <w:rsid w:val="00A134CD"/>
    <w:rsid w:val="00A13537"/>
    <w:rsid w:val="00A138B2"/>
    <w:rsid w:val="00A13D39"/>
    <w:rsid w:val="00A14290"/>
    <w:rsid w:val="00A14512"/>
    <w:rsid w:val="00A14540"/>
    <w:rsid w:val="00A14821"/>
    <w:rsid w:val="00A149A1"/>
    <w:rsid w:val="00A1574C"/>
    <w:rsid w:val="00A15807"/>
    <w:rsid w:val="00A15A28"/>
    <w:rsid w:val="00A15A67"/>
    <w:rsid w:val="00A15A86"/>
    <w:rsid w:val="00A15BD1"/>
    <w:rsid w:val="00A15C49"/>
    <w:rsid w:val="00A15E4A"/>
    <w:rsid w:val="00A16D3D"/>
    <w:rsid w:val="00A16E25"/>
    <w:rsid w:val="00A1736F"/>
    <w:rsid w:val="00A17D16"/>
    <w:rsid w:val="00A17F93"/>
    <w:rsid w:val="00A200AC"/>
    <w:rsid w:val="00A20273"/>
    <w:rsid w:val="00A2029E"/>
    <w:rsid w:val="00A20722"/>
    <w:rsid w:val="00A2073F"/>
    <w:rsid w:val="00A20ACF"/>
    <w:rsid w:val="00A20B27"/>
    <w:rsid w:val="00A20C59"/>
    <w:rsid w:val="00A20F69"/>
    <w:rsid w:val="00A210B4"/>
    <w:rsid w:val="00A21349"/>
    <w:rsid w:val="00A21483"/>
    <w:rsid w:val="00A217E7"/>
    <w:rsid w:val="00A21AA8"/>
    <w:rsid w:val="00A21DD4"/>
    <w:rsid w:val="00A225DB"/>
    <w:rsid w:val="00A229F3"/>
    <w:rsid w:val="00A22BC1"/>
    <w:rsid w:val="00A22DFD"/>
    <w:rsid w:val="00A231D5"/>
    <w:rsid w:val="00A231E0"/>
    <w:rsid w:val="00A23263"/>
    <w:rsid w:val="00A2366B"/>
    <w:rsid w:val="00A23B9E"/>
    <w:rsid w:val="00A23F15"/>
    <w:rsid w:val="00A23F75"/>
    <w:rsid w:val="00A24408"/>
    <w:rsid w:val="00A24B1D"/>
    <w:rsid w:val="00A24C63"/>
    <w:rsid w:val="00A24E47"/>
    <w:rsid w:val="00A24FAA"/>
    <w:rsid w:val="00A255CF"/>
    <w:rsid w:val="00A256D7"/>
    <w:rsid w:val="00A2593D"/>
    <w:rsid w:val="00A25EE4"/>
    <w:rsid w:val="00A263B6"/>
    <w:rsid w:val="00A269DD"/>
    <w:rsid w:val="00A26B32"/>
    <w:rsid w:val="00A26B3D"/>
    <w:rsid w:val="00A26E6E"/>
    <w:rsid w:val="00A26F30"/>
    <w:rsid w:val="00A2713A"/>
    <w:rsid w:val="00A271BC"/>
    <w:rsid w:val="00A27562"/>
    <w:rsid w:val="00A2759D"/>
    <w:rsid w:val="00A27E33"/>
    <w:rsid w:val="00A302AC"/>
    <w:rsid w:val="00A302D2"/>
    <w:rsid w:val="00A3052C"/>
    <w:rsid w:val="00A30DDD"/>
    <w:rsid w:val="00A3102C"/>
    <w:rsid w:val="00A311F4"/>
    <w:rsid w:val="00A31498"/>
    <w:rsid w:val="00A31AA3"/>
    <w:rsid w:val="00A31E44"/>
    <w:rsid w:val="00A31ED4"/>
    <w:rsid w:val="00A31F11"/>
    <w:rsid w:val="00A31FF3"/>
    <w:rsid w:val="00A32131"/>
    <w:rsid w:val="00A321CC"/>
    <w:rsid w:val="00A32408"/>
    <w:rsid w:val="00A3255B"/>
    <w:rsid w:val="00A3286C"/>
    <w:rsid w:val="00A32A44"/>
    <w:rsid w:val="00A32B53"/>
    <w:rsid w:val="00A32BBD"/>
    <w:rsid w:val="00A32D7C"/>
    <w:rsid w:val="00A3358B"/>
    <w:rsid w:val="00A33C34"/>
    <w:rsid w:val="00A33D3E"/>
    <w:rsid w:val="00A33FE9"/>
    <w:rsid w:val="00A34092"/>
    <w:rsid w:val="00A342DD"/>
    <w:rsid w:val="00A34698"/>
    <w:rsid w:val="00A34C3A"/>
    <w:rsid w:val="00A35226"/>
    <w:rsid w:val="00A36003"/>
    <w:rsid w:val="00A3657F"/>
    <w:rsid w:val="00A365BF"/>
    <w:rsid w:val="00A365E1"/>
    <w:rsid w:val="00A36AE9"/>
    <w:rsid w:val="00A37141"/>
    <w:rsid w:val="00A37266"/>
    <w:rsid w:val="00A37580"/>
    <w:rsid w:val="00A37660"/>
    <w:rsid w:val="00A376A8"/>
    <w:rsid w:val="00A378A7"/>
    <w:rsid w:val="00A37A58"/>
    <w:rsid w:val="00A37F92"/>
    <w:rsid w:val="00A402FC"/>
    <w:rsid w:val="00A40665"/>
    <w:rsid w:val="00A40943"/>
    <w:rsid w:val="00A40B7F"/>
    <w:rsid w:val="00A40BC9"/>
    <w:rsid w:val="00A40D1B"/>
    <w:rsid w:val="00A412A8"/>
    <w:rsid w:val="00A41517"/>
    <w:rsid w:val="00A417C4"/>
    <w:rsid w:val="00A41B1D"/>
    <w:rsid w:val="00A420F0"/>
    <w:rsid w:val="00A421F4"/>
    <w:rsid w:val="00A4229B"/>
    <w:rsid w:val="00A42438"/>
    <w:rsid w:val="00A424C1"/>
    <w:rsid w:val="00A42970"/>
    <w:rsid w:val="00A42A08"/>
    <w:rsid w:val="00A42DE1"/>
    <w:rsid w:val="00A42DEA"/>
    <w:rsid w:val="00A4315F"/>
    <w:rsid w:val="00A436D4"/>
    <w:rsid w:val="00A43B9F"/>
    <w:rsid w:val="00A43CEF"/>
    <w:rsid w:val="00A43D33"/>
    <w:rsid w:val="00A440D4"/>
    <w:rsid w:val="00A446C6"/>
    <w:rsid w:val="00A448C1"/>
    <w:rsid w:val="00A44937"/>
    <w:rsid w:val="00A44F5E"/>
    <w:rsid w:val="00A4520B"/>
    <w:rsid w:val="00A459E5"/>
    <w:rsid w:val="00A45AA6"/>
    <w:rsid w:val="00A45BE5"/>
    <w:rsid w:val="00A45DBD"/>
    <w:rsid w:val="00A45EFD"/>
    <w:rsid w:val="00A461FE"/>
    <w:rsid w:val="00A46327"/>
    <w:rsid w:val="00A46A53"/>
    <w:rsid w:val="00A46D8E"/>
    <w:rsid w:val="00A477E3"/>
    <w:rsid w:val="00A47858"/>
    <w:rsid w:val="00A47B40"/>
    <w:rsid w:val="00A47C55"/>
    <w:rsid w:val="00A47C7A"/>
    <w:rsid w:val="00A501A2"/>
    <w:rsid w:val="00A50962"/>
    <w:rsid w:val="00A509FE"/>
    <w:rsid w:val="00A50B72"/>
    <w:rsid w:val="00A50CBF"/>
    <w:rsid w:val="00A51026"/>
    <w:rsid w:val="00A5102A"/>
    <w:rsid w:val="00A5144F"/>
    <w:rsid w:val="00A51594"/>
    <w:rsid w:val="00A51824"/>
    <w:rsid w:val="00A51995"/>
    <w:rsid w:val="00A51A80"/>
    <w:rsid w:val="00A51F8C"/>
    <w:rsid w:val="00A52062"/>
    <w:rsid w:val="00A5225C"/>
    <w:rsid w:val="00A52947"/>
    <w:rsid w:val="00A52A83"/>
    <w:rsid w:val="00A52C8B"/>
    <w:rsid w:val="00A52E25"/>
    <w:rsid w:val="00A533C3"/>
    <w:rsid w:val="00A53487"/>
    <w:rsid w:val="00A53529"/>
    <w:rsid w:val="00A53BFD"/>
    <w:rsid w:val="00A53F34"/>
    <w:rsid w:val="00A54078"/>
    <w:rsid w:val="00A548C3"/>
    <w:rsid w:val="00A54BAC"/>
    <w:rsid w:val="00A54DC0"/>
    <w:rsid w:val="00A54ECA"/>
    <w:rsid w:val="00A54F9C"/>
    <w:rsid w:val="00A5518E"/>
    <w:rsid w:val="00A5522E"/>
    <w:rsid w:val="00A55255"/>
    <w:rsid w:val="00A552C4"/>
    <w:rsid w:val="00A55A66"/>
    <w:rsid w:val="00A55F9D"/>
    <w:rsid w:val="00A56039"/>
    <w:rsid w:val="00A561CB"/>
    <w:rsid w:val="00A56352"/>
    <w:rsid w:val="00A565DE"/>
    <w:rsid w:val="00A566BB"/>
    <w:rsid w:val="00A57363"/>
    <w:rsid w:val="00A5774F"/>
    <w:rsid w:val="00A57AFD"/>
    <w:rsid w:val="00A604EF"/>
    <w:rsid w:val="00A607F3"/>
    <w:rsid w:val="00A6088A"/>
    <w:rsid w:val="00A60A30"/>
    <w:rsid w:val="00A60BF6"/>
    <w:rsid w:val="00A60D4D"/>
    <w:rsid w:val="00A614BE"/>
    <w:rsid w:val="00A614C1"/>
    <w:rsid w:val="00A61658"/>
    <w:rsid w:val="00A616B3"/>
    <w:rsid w:val="00A617A2"/>
    <w:rsid w:val="00A61F9B"/>
    <w:rsid w:val="00A620B2"/>
    <w:rsid w:val="00A621F3"/>
    <w:rsid w:val="00A62260"/>
    <w:rsid w:val="00A62501"/>
    <w:rsid w:val="00A6258C"/>
    <w:rsid w:val="00A625F8"/>
    <w:rsid w:val="00A626C7"/>
    <w:rsid w:val="00A62872"/>
    <w:rsid w:val="00A62C0D"/>
    <w:rsid w:val="00A62D08"/>
    <w:rsid w:val="00A62E76"/>
    <w:rsid w:val="00A62F50"/>
    <w:rsid w:val="00A63244"/>
    <w:rsid w:val="00A636CE"/>
    <w:rsid w:val="00A63A3E"/>
    <w:rsid w:val="00A63A71"/>
    <w:rsid w:val="00A63C8E"/>
    <w:rsid w:val="00A63F8D"/>
    <w:rsid w:val="00A640A8"/>
    <w:rsid w:val="00A643C0"/>
    <w:rsid w:val="00A644AE"/>
    <w:rsid w:val="00A647A1"/>
    <w:rsid w:val="00A647E1"/>
    <w:rsid w:val="00A651BB"/>
    <w:rsid w:val="00A652A6"/>
    <w:rsid w:val="00A655C5"/>
    <w:rsid w:val="00A65735"/>
    <w:rsid w:val="00A65910"/>
    <w:rsid w:val="00A65FE6"/>
    <w:rsid w:val="00A661ED"/>
    <w:rsid w:val="00A667EF"/>
    <w:rsid w:val="00A669CF"/>
    <w:rsid w:val="00A66F38"/>
    <w:rsid w:val="00A6704B"/>
    <w:rsid w:val="00A670EA"/>
    <w:rsid w:val="00A67505"/>
    <w:rsid w:val="00A67994"/>
    <w:rsid w:val="00A70425"/>
    <w:rsid w:val="00A70935"/>
    <w:rsid w:val="00A70C4E"/>
    <w:rsid w:val="00A70D80"/>
    <w:rsid w:val="00A71295"/>
    <w:rsid w:val="00A7139C"/>
    <w:rsid w:val="00A71616"/>
    <w:rsid w:val="00A718D6"/>
    <w:rsid w:val="00A71903"/>
    <w:rsid w:val="00A7199C"/>
    <w:rsid w:val="00A71A97"/>
    <w:rsid w:val="00A71C89"/>
    <w:rsid w:val="00A71D47"/>
    <w:rsid w:val="00A7222F"/>
    <w:rsid w:val="00A72308"/>
    <w:rsid w:val="00A7257A"/>
    <w:rsid w:val="00A72708"/>
    <w:rsid w:val="00A73A4D"/>
    <w:rsid w:val="00A73D09"/>
    <w:rsid w:val="00A73E6B"/>
    <w:rsid w:val="00A73FAF"/>
    <w:rsid w:val="00A73FFF"/>
    <w:rsid w:val="00A74011"/>
    <w:rsid w:val="00A741CE"/>
    <w:rsid w:val="00A74401"/>
    <w:rsid w:val="00A744C8"/>
    <w:rsid w:val="00A7453B"/>
    <w:rsid w:val="00A74559"/>
    <w:rsid w:val="00A748A5"/>
    <w:rsid w:val="00A74900"/>
    <w:rsid w:val="00A74A28"/>
    <w:rsid w:val="00A74ECF"/>
    <w:rsid w:val="00A75112"/>
    <w:rsid w:val="00A75631"/>
    <w:rsid w:val="00A756DC"/>
    <w:rsid w:val="00A7579C"/>
    <w:rsid w:val="00A757B7"/>
    <w:rsid w:val="00A7584C"/>
    <w:rsid w:val="00A75A4F"/>
    <w:rsid w:val="00A75B2A"/>
    <w:rsid w:val="00A76439"/>
    <w:rsid w:val="00A76628"/>
    <w:rsid w:val="00A7671C"/>
    <w:rsid w:val="00A76D30"/>
    <w:rsid w:val="00A7701D"/>
    <w:rsid w:val="00A771A1"/>
    <w:rsid w:val="00A77351"/>
    <w:rsid w:val="00A77355"/>
    <w:rsid w:val="00A7743A"/>
    <w:rsid w:val="00A774AB"/>
    <w:rsid w:val="00A7768E"/>
    <w:rsid w:val="00A77CBA"/>
    <w:rsid w:val="00A77D54"/>
    <w:rsid w:val="00A80147"/>
    <w:rsid w:val="00A80181"/>
    <w:rsid w:val="00A802CB"/>
    <w:rsid w:val="00A804ED"/>
    <w:rsid w:val="00A80947"/>
    <w:rsid w:val="00A80D46"/>
    <w:rsid w:val="00A81222"/>
    <w:rsid w:val="00A815AF"/>
    <w:rsid w:val="00A81D1B"/>
    <w:rsid w:val="00A81FEB"/>
    <w:rsid w:val="00A821C2"/>
    <w:rsid w:val="00A8247F"/>
    <w:rsid w:val="00A828B0"/>
    <w:rsid w:val="00A8291A"/>
    <w:rsid w:val="00A82B9F"/>
    <w:rsid w:val="00A82DB6"/>
    <w:rsid w:val="00A82E5B"/>
    <w:rsid w:val="00A82FD5"/>
    <w:rsid w:val="00A832ED"/>
    <w:rsid w:val="00A83329"/>
    <w:rsid w:val="00A838BD"/>
    <w:rsid w:val="00A83986"/>
    <w:rsid w:val="00A8431C"/>
    <w:rsid w:val="00A8441D"/>
    <w:rsid w:val="00A84A4F"/>
    <w:rsid w:val="00A84B9E"/>
    <w:rsid w:val="00A84E7E"/>
    <w:rsid w:val="00A84F57"/>
    <w:rsid w:val="00A850F5"/>
    <w:rsid w:val="00A854C1"/>
    <w:rsid w:val="00A855A8"/>
    <w:rsid w:val="00A856C1"/>
    <w:rsid w:val="00A8572E"/>
    <w:rsid w:val="00A85A21"/>
    <w:rsid w:val="00A85CB3"/>
    <w:rsid w:val="00A85F11"/>
    <w:rsid w:val="00A860BC"/>
    <w:rsid w:val="00A86650"/>
    <w:rsid w:val="00A867BB"/>
    <w:rsid w:val="00A86A9A"/>
    <w:rsid w:val="00A86F7B"/>
    <w:rsid w:val="00A870CC"/>
    <w:rsid w:val="00A871A4"/>
    <w:rsid w:val="00A87298"/>
    <w:rsid w:val="00A872FF"/>
    <w:rsid w:val="00A87788"/>
    <w:rsid w:val="00A87A31"/>
    <w:rsid w:val="00A87CBB"/>
    <w:rsid w:val="00A87FBC"/>
    <w:rsid w:val="00A90443"/>
    <w:rsid w:val="00A90859"/>
    <w:rsid w:val="00A911DA"/>
    <w:rsid w:val="00A914BA"/>
    <w:rsid w:val="00A91768"/>
    <w:rsid w:val="00A91DF8"/>
    <w:rsid w:val="00A922A7"/>
    <w:rsid w:val="00A928DA"/>
    <w:rsid w:val="00A929A8"/>
    <w:rsid w:val="00A92AAB"/>
    <w:rsid w:val="00A92BEC"/>
    <w:rsid w:val="00A92D16"/>
    <w:rsid w:val="00A93206"/>
    <w:rsid w:val="00A9324C"/>
    <w:rsid w:val="00A933C4"/>
    <w:rsid w:val="00A9374C"/>
    <w:rsid w:val="00A93DAA"/>
    <w:rsid w:val="00A93ED2"/>
    <w:rsid w:val="00A94035"/>
    <w:rsid w:val="00A9428D"/>
    <w:rsid w:val="00A94478"/>
    <w:rsid w:val="00A94B67"/>
    <w:rsid w:val="00A94B7A"/>
    <w:rsid w:val="00A957AA"/>
    <w:rsid w:val="00A957BF"/>
    <w:rsid w:val="00A95FC3"/>
    <w:rsid w:val="00A9610C"/>
    <w:rsid w:val="00A96261"/>
    <w:rsid w:val="00A966E3"/>
    <w:rsid w:val="00A96989"/>
    <w:rsid w:val="00A96D53"/>
    <w:rsid w:val="00A9721E"/>
    <w:rsid w:val="00A97DE8"/>
    <w:rsid w:val="00A97E5F"/>
    <w:rsid w:val="00AA02D7"/>
    <w:rsid w:val="00AA09FE"/>
    <w:rsid w:val="00AA0E2C"/>
    <w:rsid w:val="00AA0FE3"/>
    <w:rsid w:val="00AA17BB"/>
    <w:rsid w:val="00AA197B"/>
    <w:rsid w:val="00AA1D4D"/>
    <w:rsid w:val="00AA215C"/>
    <w:rsid w:val="00AA2495"/>
    <w:rsid w:val="00AA2779"/>
    <w:rsid w:val="00AA29F6"/>
    <w:rsid w:val="00AA2A44"/>
    <w:rsid w:val="00AA2C6B"/>
    <w:rsid w:val="00AA2CC7"/>
    <w:rsid w:val="00AA2D2E"/>
    <w:rsid w:val="00AA2F57"/>
    <w:rsid w:val="00AA35F2"/>
    <w:rsid w:val="00AA3708"/>
    <w:rsid w:val="00AA37B3"/>
    <w:rsid w:val="00AA388A"/>
    <w:rsid w:val="00AA3982"/>
    <w:rsid w:val="00AA39CF"/>
    <w:rsid w:val="00AA3D06"/>
    <w:rsid w:val="00AA3F5B"/>
    <w:rsid w:val="00AA41C3"/>
    <w:rsid w:val="00AA4553"/>
    <w:rsid w:val="00AA4654"/>
    <w:rsid w:val="00AA485B"/>
    <w:rsid w:val="00AA4B96"/>
    <w:rsid w:val="00AA5432"/>
    <w:rsid w:val="00AA54BD"/>
    <w:rsid w:val="00AA54F4"/>
    <w:rsid w:val="00AA5628"/>
    <w:rsid w:val="00AA5BF3"/>
    <w:rsid w:val="00AA62D5"/>
    <w:rsid w:val="00AA69C7"/>
    <w:rsid w:val="00AA6A24"/>
    <w:rsid w:val="00AA6CDB"/>
    <w:rsid w:val="00AA6F31"/>
    <w:rsid w:val="00AA6F43"/>
    <w:rsid w:val="00AA700B"/>
    <w:rsid w:val="00AA7406"/>
    <w:rsid w:val="00AA7BFD"/>
    <w:rsid w:val="00AB00B5"/>
    <w:rsid w:val="00AB0555"/>
    <w:rsid w:val="00AB057C"/>
    <w:rsid w:val="00AB059D"/>
    <w:rsid w:val="00AB0798"/>
    <w:rsid w:val="00AB082B"/>
    <w:rsid w:val="00AB08B9"/>
    <w:rsid w:val="00AB0C2B"/>
    <w:rsid w:val="00AB0D3C"/>
    <w:rsid w:val="00AB0D89"/>
    <w:rsid w:val="00AB0EF0"/>
    <w:rsid w:val="00AB1160"/>
    <w:rsid w:val="00AB13A3"/>
    <w:rsid w:val="00AB16D5"/>
    <w:rsid w:val="00AB1802"/>
    <w:rsid w:val="00AB18D2"/>
    <w:rsid w:val="00AB1E71"/>
    <w:rsid w:val="00AB1EAB"/>
    <w:rsid w:val="00AB1FAD"/>
    <w:rsid w:val="00AB20A0"/>
    <w:rsid w:val="00AB2550"/>
    <w:rsid w:val="00AB25FE"/>
    <w:rsid w:val="00AB2709"/>
    <w:rsid w:val="00AB2C0D"/>
    <w:rsid w:val="00AB2C27"/>
    <w:rsid w:val="00AB31FF"/>
    <w:rsid w:val="00AB325B"/>
    <w:rsid w:val="00AB349A"/>
    <w:rsid w:val="00AB3AE2"/>
    <w:rsid w:val="00AB3B5E"/>
    <w:rsid w:val="00AB3BB5"/>
    <w:rsid w:val="00AB419B"/>
    <w:rsid w:val="00AB42D4"/>
    <w:rsid w:val="00AB443F"/>
    <w:rsid w:val="00AB4595"/>
    <w:rsid w:val="00AB46E0"/>
    <w:rsid w:val="00AB4722"/>
    <w:rsid w:val="00AB4C2C"/>
    <w:rsid w:val="00AB4E20"/>
    <w:rsid w:val="00AB501E"/>
    <w:rsid w:val="00AB5376"/>
    <w:rsid w:val="00AB55AB"/>
    <w:rsid w:val="00AB571B"/>
    <w:rsid w:val="00AB5777"/>
    <w:rsid w:val="00AB579E"/>
    <w:rsid w:val="00AB5B6B"/>
    <w:rsid w:val="00AB5F02"/>
    <w:rsid w:val="00AB6119"/>
    <w:rsid w:val="00AB6531"/>
    <w:rsid w:val="00AB682A"/>
    <w:rsid w:val="00AB6916"/>
    <w:rsid w:val="00AB6CE3"/>
    <w:rsid w:val="00AB6EDF"/>
    <w:rsid w:val="00AB71C3"/>
    <w:rsid w:val="00AB7337"/>
    <w:rsid w:val="00AB7479"/>
    <w:rsid w:val="00AB75FF"/>
    <w:rsid w:val="00AB7A6D"/>
    <w:rsid w:val="00AB7CE9"/>
    <w:rsid w:val="00AB7E26"/>
    <w:rsid w:val="00AC00E5"/>
    <w:rsid w:val="00AC0638"/>
    <w:rsid w:val="00AC0B59"/>
    <w:rsid w:val="00AC0D80"/>
    <w:rsid w:val="00AC0D87"/>
    <w:rsid w:val="00AC104B"/>
    <w:rsid w:val="00AC1442"/>
    <w:rsid w:val="00AC1605"/>
    <w:rsid w:val="00AC175D"/>
    <w:rsid w:val="00AC1939"/>
    <w:rsid w:val="00AC19C9"/>
    <w:rsid w:val="00AC1AC1"/>
    <w:rsid w:val="00AC1BDD"/>
    <w:rsid w:val="00AC1C73"/>
    <w:rsid w:val="00AC1E82"/>
    <w:rsid w:val="00AC1F31"/>
    <w:rsid w:val="00AC227A"/>
    <w:rsid w:val="00AC2AD8"/>
    <w:rsid w:val="00AC2D3C"/>
    <w:rsid w:val="00AC2EC8"/>
    <w:rsid w:val="00AC319D"/>
    <w:rsid w:val="00AC3565"/>
    <w:rsid w:val="00AC35BB"/>
    <w:rsid w:val="00AC3C6A"/>
    <w:rsid w:val="00AC4092"/>
    <w:rsid w:val="00AC473B"/>
    <w:rsid w:val="00AC4C8B"/>
    <w:rsid w:val="00AC4FA7"/>
    <w:rsid w:val="00AC51E4"/>
    <w:rsid w:val="00AC5420"/>
    <w:rsid w:val="00AC5D05"/>
    <w:rsid w:val="00AC6002"/>
    <w:rsid w:val="00AC6509"/>
    <w:rsid w:val="00AC6677"/>
    <w:rsid w:val="00AC6F85"/>
    <w:rsid w:val="00AC6FB7"/>
    <w:rsid w:val="00AC725A"/>
    <w:rsid w:val="00AC74B5"/>
    <w:rsid w:val="00AC752B"/>
    <w:rsid w:val="00AC7582"/>
    <w:rsid w:val="00AC7756"/>
    <w:rsid w:val="00AC7DF5"/>
    <w:rsid w:val="00AD0462"/>
    <w:rsid w:val="00AD0675"/>
    <w:rsid w:val="00AD0700"/>
    <w:rsid w:val="00AD0844"/>
    <w:rsid w:val="00AD0933"/>
    <w:rsid w:val="00AD0E15"/>
    <w:rsid w:val="00AD0E58"/>
    <w:rsid w:val="00AD113D"/>
    <w:rsid w:val="00AD12B7"/>
    <w:rsid w:val="00AD13BA"/>
    <w:rsid w:val="00AD1586"/>
    <w:rsid w:val="00AD15CB"/>
    <w:rsid w:val="00AD1602"/>
    <w:rsid w:val="00AD1805"/>
    <w:rsid w:val="00AD1B77"/>
    <w:rsid w:val="00AD1D6F"/>
    <w:rsid w:val="00AD1E9E"/>
    <w:rsid w:val="00AD1FFF"/>
    <w:rsid w:val="00AD212D"/>
    <w:rsid w:val="00AD22A6"/>
    <w:rsid w:val="00AD276E"/>
    <w:rsid w:val="00AD283B"/>
    <w:rsid w:val="00AD28AB"/>
    <w:rsid w:val="00AD2C86"/>
    <w:rsid w:val="00AD2DA9"/>
    <w:rsid w:val="00AD3314"/>
    <w:rsid w:val="00AD3714"/>
    <w:rsid w:val="00AD3718"/>
    <w:rsid w:val="00AD3860"/>
    <w:rsid w:val="00AD419E"/>
    <w:rsid w:val="00AD4B0D"/>
    <w:rsid w:val="00AD4BE0"/>
    <w:rsid w:val="00AD4D39"/>
    <w:rsid w:val="00AD4EBC"/>
    <w:rsid w:val="00AD564A"/>
    <w:rsid w:val="00AD564E"/>
    <w:rsid w:val="00AD5F75"/>
    <w:rsid w:val="00AD6150"/>
    <w:rsid w:val="00AD633A"/>
    <w:rsid w:val="00AD644A"/>
    <w:rsid w:val="00AD6557"/>
    <w:rsid w:val="00AD66D9"/>
    <w:rsid w:val="00AD6914"/>
    <w:rsid w:val="00AD6D0C"/>
    <w:rsid w:val="00AD6FA7"/>
    <w:rsid w:val="00AD7328"/>
    <w:rsid w:val="00AD73B8"/>
    <w:rsid w:val="00AD74F1"/>
    <w:rsid w:val="00AD75CA"/>
    <w:rsid w:val="00AD7BEB"/>
    <w:rsid w:val="00AD7F3F"/>
    <w:rsid w:val="00AD7F78"/>
    <w:rsid w:val="00AE007E"/>
    <w:rsid w:val="00AE00C0"/>
    <w:rsid w:val="00AE04DA"/>
    <w:rsid w:val="00AE06E8"/>
    <w:rsid w:val="00AE0740"/>
    <w:rsid w:val="00AE0793"/>
    <w:rsid w:val="00AE07F4"/>
    <w:rsid w:val="00AE0D71"/>
    <w:rsid w:val="00AE13D0"/>
    <w:rsid w:val="00AE15A9"/>
    <w:rsid w:val="00AE2266"/>
    <w:rsid w:val="00AE264A"/>
    <w:rsid w:val="00AE27F0"/>
    <w:rsid w:val="00AE2A0C"/>
    <w:rsid w:val="00AE2B8E"/>
    <w:rsid w:val="00AE2F33"/>
    <w:rsid w:val="00AE3239"/>
    <w:rsid w:val="00AE32C3"/>
    <w:rsid w:val="00AE3420"/>
    <w:rsid w:val="00AE3521"/>
    <w:rsid w:val="00AE36F0"/>
    <w:rsid w:val="00AE3E11"/>
    <w:rsid w:val="00AE3EF8"/>
    <w:rsid w:val="00AE4098"/>
    <w:rsid w:val="00AE40DC"/>
    <w:rsid w:val="00AE46E6"/>
    <w:rsid w:val="00AE48D7"/>
    <w:rsid w:val="00AE4989"/>
    <w:rsid w:val="00AE4CBF"/>
    <w:rsid w:val="00AE4EC8"/>
    <w:rsid w:val="00AE4F96"/>
    <w:rsid w:val="00AE532B"/>
    <w:rsid w:val="00AE549E"/>
    <w:rsid w:val="00AE54E6"/>
    <w:rsid w:val="00AE569C"/>
    <w:rsid w:val="00AE5B04"/>
    <w:rsid w:val="00AE5E02"/>
    <w:rsid w:val="00AE601E"/>
    <w:rsid w:val="00AE63A9"/>
    <w:rsid w:val="00AE6558"/>
    <w:rsid w:val="00AE67F7"/>
    <w:rsid w:val="00AE6915"/>
    <w:rsid w:val="00AE69DB"/>
    <w:rsid w:val="00AE6C97"/>
    <w:rsid w:val="00AE6D17"/>
    <w:rsid w:val="00AE6E29"/>
    <w:rsid w:val="00AE6FAB"/>
    <w:rsid w:val="00AE75D0"/>
    <w:rsid w:val="00AE75D2"/>
    <w:rsid w:val="00AE791C"/>
    <w:rsid w:val="00AF038D"/>
    <w:rsid w:val="00AF06C6"/>
    <w:rsid w:val="00AF0755"/>
    <w:rsid w:val="00AF0A07"/>
    <w:rsid w:val="00AF0A6A"/>
    <w:rsid w:val="00AF0ABA"/>
    <w:rsid w:val="00AF0C75"/>
    <w:rsid w:val="00AF0C98"/>
    <w:rsid w:val="00AF0D00"/>
    <w:rsid w:val="00AF0E42"/>
    <w:rsid w:val="00AF12EB"/>
    <w:rsid w:val="00AF158E"/>
    <w:rsid w:val="00AF16E1"/>
    <w:rsid w:val="00AF176A"/>
    <w:rsid w:val="00AF17B7"/>
    <w:rsid w:val="00AF187F"/>
    <w:rsid w:val="00AF19C1"/>
    <w:rsid w:val="00AF1A92"/>
    <w:rsid w:val="00AF1B3C"/>
    <w:rsid w:val="00AF22F5"/>
    <w:rsid w:val="00AF2946"/>
    <w:rsid w:val="00AF2DE3"/>
    <w:rsid w:val="00AF306E"/>
    <w:rsid w:val="00AF3417"/>
    <w:rsid w:val="00AF34C2"/>
    <w:rsid w:val="00AF3576"/>
    <w:rsid w:val="00AF360F"/>
    <w:rsid w:val="00AF3771"/>
    <w:rsid w:val="00AF421B"/>
    <w:rsid w:val="00AF4352"/>
    <w:rsid w:val="00AF4355"/>
    <w:rsid w:val="00AF4705"/>
    <w:rsid w:val="00AF552B"/>
    <w:rsid w:val="00AF5632"/>
    <w:rsid w:val="00AF5901"/>
    <w:rsid w:val="00AF5B1D"/>
    <w:rsid w:val="00AF5B5B"/>
    <w:rsid w:val="00AF5D4C"/>
    <w:rsid w:val="00AF5E13"/>
    <w:rsid w:val="00AF6061"/>
    <w:rsid w:val="00AF60D2"/>
    <w:rsid w:val="00AF63F0"/>
    <w:rsid w:val="00AF644E"/>
    <w:rsid w:val="00AF64B7"/>
    <w:rsid w:val="00AF6645"/>
    <w:rsid w:val="00AF6AB1"/>
    <w:rsid w:val="00AF6DCB"/>
    <w:rsid w:val="00AF6E75"/>
    <w:rsid w:val="00AF6EAB"/>
    <w:rsid w:val="00AF7183"/>
    <w:rsid w:val="00AF7943"/>
    <w:rsid w:val="00AF7A5E"/>
    <w:rsid w:val="00AF7F34"/>
    <w:rsid w:val="00AF7FF0"/>
    <w:rsid w:val="00B00AC0"/>
    <w:rsid w:val="00B00B44"/>
    <w:rsid w:val="00B00F8C"/>
    <w:rsid w:val="00B011B8"/>
    <w:rsid w:val="00B0120D"/>
    <w:rsid w:val="00B013AF"/>
    <w:rsid w:val="00B01588"/>
    <w:rsid w:val="00B01603"/>
    <w:rsid w:val="00B017B0"/>
    <w:rsid w:val="00B01B46"/>
    <w:rsid w:val="00B01B93"/>
    <w:rsid w:val="00B01EBD"/>
    <w:rsid w:val="00B02079"/>
    <w:rsid w:val="00B022A7"/>
    <w:rsid w:val="00B024B8"/>
    <w:rsid w:val="00B025AD"/>
    <w:rsid w:val="00B028BE"/>
    <w:rsid w:val="00B028ED"/>
    <w:rsid w:val="00B02970"/>
    <w:rsid w:val="00B029BC"/>
    <w:rsid w:val="00B02FBC"/>
    <w:rsid w:val="00B03343"/>
    <w:rsid w:val="00B035D5"/>
    <w:rsid w:val="00B036EC"/>
    <w:rsid w:val="00B03C64"/>
    <w:rsid w:val="00B04486"/>
    <w:rsid w:val="00B045A6"/>
    <w:rsid w:val="00B0464B"/>
    <w:rsid w:val="00B046D1"/>
    <w:rsid w:val="00B04A81"/>
    <w:rsid w:val="00B04C54"/>
    <w:rsid w:val="00B051EA"/>
    <w:rsid w:val="00B052D8"/>
    <w:rsid w:val="00B0531E"/>
    <w:rsid w:val="00B053FA"/>
    <w:rsid w:val="00B05466"/>
    <w:rsid w:val="00B054DC"/>
    <w:rsid w:val="00B055C7"/>
    <w:rsid w:val="00B0594A"/>
    <w:rsid w:val="00B05F75"/>
    <w:rsid w:val="00B06128"/>
    <w:rsid w:val="00B06199"/>
    <w:rsid w:val="00B06249"/>
    <w:rsid w:val="00B06293"/>
    <w:rsid w:val="00B068F2"/>
    <w:rsid w:val="00B06B13"/>
    <w:rsid w:val="00B06F5A"/>
    <w:rsid w:val="00B0714C"/>
    <w:rsid w:val="00B07403"/>
    <w:rsid w:val="00B07A41"/>
    <w:rsid w:val="00B07E87"/>
    <w:rsid w:val="00B07FD9"/>
    <w:rsid w:val="00B10307"/>
    <w:rsid w:val="00B1040C"/>
    <w:rsid w:val="00B10516"/>
    <w:rsid w:val="00B10D1F"/>
    <w:rsid w:val="00B1114A"/>
    <w:rsid w:val="00B1118B"/>
    <w:rsid w:val="00B11293"/>
    <w:rsid w:val="00B1135C"/>
    <w:rsid w:val="00B11391"/>
    <w:rsid w:val="00B1152C"/>
    <w:rsid w:val="00B11B03"/>
    <w:rsid w:val="00B11C29"/>
    <w:rsid w:val="00B121B8"/>
    <w:rsid w:val="00B12239"/>
    <w:rsid w:val="00B12309"/>
    <w:rsid w:val="00B12440"/>
    <w:rsid w:val="00B129E3"/>
    <w:rsid w:val="00B13D38"/>
    <w:rsid w:val="00B14A8D"/>
    <w:rsid w:val="00B156AB"/>
    <w:rsid w:val="00B156C7"/>
    <w:rsid w:val="00B15B0A"/>
    <w:rsid w:val="00B15ED1"/>
    <w:rsid w:val="00B16901"/>
    <w:rsid w:val="00B171F7"/>
    <w:rsid w:val="00B17363"/>
    <w:rsid w:val="00B1745E"/>
    <w:rsid w:val="00B175EE"/>
    <w:rsid w:val="00B17973"/>
    <w:rsid w:val="00B17A87"/>
    <w:rsid w:val="00B17DD4"/>
    <w:rsid w:val="00B17F8E"/>
    <w:rsid w:val="00B202EF"/>
    <w:rsid w:val="00B20756"/>
    <w:rsid w:val="00B20795"/>
    <w:rsid w:val="00B20BDF"/>
    <w:rsid w:val="00B20EE0"/>
    <w:rsid w:val="00B20F07"/>
    <w:rsid w:val="00B2120C"/>
    <w:rsid w:val="00B2124D"/>
    <w:rsid w:val="00B214DA"/>
    <w:rsid w:val="00B21CC2"/>
    <w:rsid w:val="00B21DD6"/>
    <w:rsid w:val="00B223BA"/>
    <w:rsid w:val="00B22894"/>
    <w:rsid w:val="00B229C7"/>
    <w:rsid w:val="00B22B52"/>
    <w:rsid w:val="00B22D4F"/>
    <w:rsid w:val="00B23229"/>
    <w:rsid w:val="00B234A1"/>
    <w:rsid w:val="00B236B0"/>
    <w:rsid w:val="00B23AED"/>
    <w:rsid w:val="00B23CEA"/>
    <w:rsid w:val="00B23F80"/>
    <w:rsid w:val="00B240B8"/>
    <w:rsid w:val="00B24A24"/>
    <w:rsid w:val="00B24BA1"/>
    <w:rsid w:val="00B24C17"/>
    <w:rsid w:val="00B24C1F"/>
    <w:rsid w:val="00B250B4"/>
    <w:rsid w:val="00B2521D"/>
    <w:rsid w:val="00B2553F"/>
    <w:rsid w:val="00B25D49"/>
    <w:rsid w:val="00B25F2C"/>
    <w:rsid w:val="00B25F9A"/>
    <w:rsid w:val="00B2629A"/>
    <w:rsid w:val="00B262B9"/>
    <w:rsid w:val="00B26355"/>
    <w:rsid w:val="00B26891"/>
    <w:rsid w:val="00B26D23"/>
    <w:rsid w:val="00B26F1F"/>
    <w:rsid w:val="00B271A4"/>
    <w:rsid w:val="00B274D3"/>
    <w:rsid w:val="00B27CB7"/>
    <w:rsid w:val="00B27DC4"/>
    <w:rsid w:val="00B30051"/>
    <w:rsid w:val="00B301EB"/>
    <w:rsid w:val="00B30955"/>
    <w:rsid w:val="00B30AFF"/>
    <w:rsid w:val="00B30D62"/>
    <w:rsid w:val="00B31004"/>
    <w:rsid w:val="00B31005"/>
    <w:rsid w:val="00B3145C"/>
    <w:rsid w:val="00B31C9B"/>
    <w:rsid w:val="00B31DE0"/>
    <w:rsid w:val="00B31EB9"/>
    <w:rsid w:val="00B31EEB"/>
    <w:rsid w:val="00B3216D"/>
    <w:rsid w:val="00B3286A"/>
    <w:rsid w:val="00B32BE4"/>
    <w:rsid w:val="00B32F16"/>
    <w:rsid w:val="00B3300B"/>
    <w:rsid w:val="00B33057"/>
    <w:rsid w:val="00B335AA"/>
    <w:rsid w:val="00B33B45"/>
    <w:rsid w:val="00B33C13"/>
    <w:rsid w:val="00B33F64"/>
    <w:rsid w:val="00B340BC"/>
    <w:rsid w:val="00B34129"/>
    <w:rsid w:val="00B341BE"/>
    <w:rsid w:val="00B342B9"/>
    <w:rsid w:val="00B345B3"/>
    <w:rsid w:val="00B34A2A"/>
    <w:rsid w:val="00B34A47"/>
    <w:rsid w:val="00B34D40"/>
    <w:rsid w:val="00B3551B"/>
    <w:rsid w:val="00B35C91"/>
    <w:rsid w:val="00B3639B"/>
    <w:rsid w:val="00B36501"/>
    <w:rsid w:val="00B365AC"/>
    <w:rsid w:val="00B36B31"/>
    <w:rsid w:val="00B37271"/>
    <w:rsid w:val="00B3747F"/>
    <w:rsid w:val="00B37A76"/>
    <w:rsid w:val="00B37EC7"/>
    <w:rsid w:val="00B37F80"/>
    <w:rsid w:val="00B37FAE"/>
    <w:rsid w:val="00B40213"/>
    <w:rsid w:val="00B408B0"/>
    <w:rsid w:val="00B40900"/>
    <w:rsid w:val="00B40F7D"/>
    <w:rsid w:val="00B41014"/>
    <w:rsid w:val="00B4102E"/>
    <w:rsid w:val="00B412A7"/>
    <w:rsid w:val="00B41341"/>
    <w:rsid w:val="00B416A1"/>
    <w:rsid w:val="00B41827"/>
    <w:rsid w:val="00B41A68"/>
    <w:rsid w:val="00B41E1F"/>
    <w:rsid w:val="00B41E70"/>
    <w:rsid w:val="00B4210D"/>
    <w:rsid w:val="00B423EA"/>
    <w:rsid w:val="00B427CA"/>
    <w:rsid w:val="00B4289D"/>
    <w:rsid w:val="00B42AD9"/>
    <w:rsid w:val="00B43707"/>
    <w:rsid w:val="00B4371A"/>
    <w:rsid w:val="00B43B23"/>
    <w:rsid w:val="00B43D43"/>
    <w:rsid w:val="00B43E03"/>
    <w:rsid w:val="00B43F0A"/>
    <w:rsid w:val="00B445BC"/>
    <w:rsid w:val="00B4472A"/>
    <w:rsid w:val="00B44B14"/>
    <w:rsid w:val="00B45C74"/>
    <w:rsid w:val="00B45F09"/>
    <w:rsid w:val="00B461F7"/>
    <w:rsid w:val="00B46675"/>
    <w:rsid w:val="00B467DC"/>
    <w:rsid w:val="00B469A1"/>
    <w:rsid w:val="00B46B58"/>
    <w:rsid w:val="00B46CE4"/>
    <w:rsid w:val="00B474A0"/>
    <w:rsid w:val="00B47970"/>
    <w:rsid w:val="00B47B0F"/>
    <w:rsid w:val="00B50BD1"/>
    <w:rsid w:val="00B514E7"/>
    <w:rsid w:val="00B515A1"/>
    <w:rsid w:val="00B5166A"/>
    <w:rsid w:val="00B517C2"/>
    <w:rsid w:val="00B5201E"/>
    <w:rsid w:val="00B521BC"/>
    <w:rsid w:val="00B525E8"/>
    <w:rsid w:val="00B52D9F"/>
    <w:rsid w:val="00B52E2B"/>
    <w:rsid w:val="00B52F9C"/>
    <w:rsid w:val="00B53228"/>
    <w:rsid w:val="00B53280"/>
    <w:rsid w:val="00B533DD"/>
    <w:rsid w:val="00B53753"/>
    <w:rsid w:val="00B537EE"/>
    <w:rsid w:val="00B539C9"/>
    <w:rsid w:val="00B53D6B"/>
    <w:rsid w:val="00B5411D"/>
    <w:rsid w:val="00B54378"/>
    <w:rsid w:val="00B5466C"/>
    <w:rsid w:val="00B548AF"/>
    <w:rsid w:val="00B54BA9"/>
    <w:rsid w:val="00B54DE8"/>
    <w:rsid w:val="00B54E0E"/>
    <w:rsid w:val="00B550FD"/>
    <w:rsid w:val="00B551BD"/>
    <w:rsid w:val="00B55366"/>
    <w:rsid w:val="00B554AB"/>
    <w:rsid w:val="00B55556"/>
    <w:rsid w:val="00B55813"/>
    <w:rsid w:val="00B559F3"/>
    <w:rsid w:val="00B55A5F"/>
    <w:rsid w:val="00B55AC8"/>
    <w:rsid w:val="00B5635D"/>
    <w:rsid w:val="00B5643D"/>
    <w:rsid w:val="00B564C0"/>
    <w:rsid w:val="00B564D7"/>
    <w:rsid w:val="00B5663D"/>
    <w:rsid w:val="00B56713"/>
    <w:rsid w:val="00B56B8F"/>
    <w:rsid w:val="00B56E4A"/>
    <w:rsid w:val="00B570A4"/>
    <w:rsid w:val="00B570C1"/>
    <w:rsid w:val="00B575EC"/>
    <w:rsid w:val="00B576FE"/>
    <w:rsid w:val="00B579A9"/>
    <w:rsid w:val="00B57B7A"/>
    <w:rsid w:val="00B57E4C"/>
    <w:rsid w:val="00B57EC2"/>
    <w:rsid w:val="00B57F10"/>
    <w:rsid w:val="00B6014A"/>
    <w:rsid w:val="00B6029A"/>
    <w:rsid w:val="00B60486"/>
    <w:rsid w:val="00B605AD"/>
    <w:rsid w:val="00B606D4"/>
    <w:rsid w:val="00B6099F"/>
    <w:rsid w:val="00B609E8"/>
    <w:rsid w:val="00B60B11"/>
    <w:rsid w:val="00B60CBB"/>
    <w:rsid w:val="00B60D0F"/>
    <w:rsid w:val="00B61175"/>
    <w:rsid w:val="00B61356"/>
    <w:rsid w:val="00B61572"/>
    <w:rsid w:val="00B61579"/>
    <w:rsid w:val="00B616A9"/>
    <w:rsid w:val="00B619BE"/>
    <w:rsid w:val="00B61C06"/>
    <w:rsid w:val="00B61D19"/>
    <w:rsid w:val="00B61FCF"/>
    <w:rsid w:val="00B62176"/>
    <w:rsid w:val="00B62492"/>
    <w:rsid w:val="00B6254B"/>
    <w:rsid w:val="00B62EA8"/>
    <w:rsid w:val="00B630BD"/>
    <w:rsid w:val="00B631F6"/>
    <w:rsid w:val="00B63237"/>
    <w:rsid w:val="00B63322"/>
    <w:rsid w:val="00B634D3"/>
    <w:rsid w:val="00B63773"/>
    <w:rsid w:val="00B63883"/>
    <w:rsid w:val="00B63B39"/>
    <w:rsid w:val="00B63FBD"/>
    <w:rsid w:val="00B6449C"/>
    <w:rsid w:val="00B646C2"/>
    <w:rsid w:val="00B64726"/>
    <w:rsid w:val="00B6489B"/>
    <w:rsid w:val="00B64AA8"/>
    <w:rsid w:val="00B64B8A"/>
    <w:rsid w:val="00B64DD0"/>
    <w:rsid w:val="00B65439"/>
    <w:rsid w:val="00B654F9"/>
    <w:rsid w:val="00B655A9"/>
    <w:rsid w:val="00B65805"/>
    <w:rsid w:val="00B65895"/>
    <w:rsid w:val="00B659C7"/>
    <w:rsid w:val="00B65D7E"/>
    <w:rsid w:val="00B65E96"/>
    <w:rsid w:val="00B65F76"/>
    <w:rsid w:val="00B6645D"/>
    <w:rsid w:val="00B66481"/>
    <w:rsid w:val="00B66D2F"/>
    <w:rsid w:val="00B67231"/>
    <w:rsid w:val="00B675E7"/>
    <w:rsid w:val="00B67B84"/>
    <w:rsid w:val="00B67C17"/>
    <w:rsid w:val="00B67C20"/>
    <w:rsid w:val="00B67CD8"/>
    <w:rsid w:val="00B67D59"/>
    <w:rsid w:val="00B70597"/>
    <w:rsid w:val="00B70DBB"/>
    <w:rsid w:val="00B711BC"/>
    <w:rsid w:val="00B71200"/>
    <w:rsid w:val="00B712D0"/>
    <w:rsid w:val="00B713A7"/>
    <w:rsid w:val="00B71421"/>
    <w:rsid w:val="00B7158C"/>
    <w:rsid w:val="00B71667"/>
    <w:rsid w:val="00B7179C"/>
    <w:rsid w:val="00B71EAA"/>
    <w:rsid w:val="00B71F95"/>
    <w:rsid w:val="00B72369"/>
    <w:rsid w:val="00B725BD"/>
    <w:rsid w:val="00B726A1"/>
    <w:rsid w:val="00B72735"/>
    <w:rsid w:val="00B7291C"/>
    <w:rsid w:val="00B732BA"/>
    <w:rsid w:val="00B737FA"/>
    <w:rsid w:val="00B73870"/>
    <w:rsid w:val="00B73C84"/>
    <w:rsid w:val="00B74354"/>
    <w:rsid w:val="00B74482"/>
    <w:rsid w:val="00B7455F"/>
    <w:rsid w:val="00B74708"/>
    <w:rsid w:val="00B7492C"/>
    <w:rsid w:val="00B74A37"/>
    <w:rsid w:val="00B74ABB"/>
    <w:rsid w:val="00B74BC5"/>
    <w:rsid w:val="00B74CE5"/>
    <w:rsid w:val="00B74FD3"/>
    <w:rsid w:val="00B753CB"/>
    <w:rsid w:val="00B7543C"/>
    <w:rsid w:val="00B7555E"/>
    <w:rsid w:val="00B75A87"/>
    <w:rsid w:val="00B75DAB"/>
    <w:rsid w:val="00B7651B"/>
    <w:rsid w:val="00B766F2"/>
    <w:rsid w:val="00B76A55"/>
    <w:rsid w:val="00B76CDE"/>
    <w:rsid w:val="00B76D34"/>
    <w:rsid w:val="00B76E63"/>
    <w:rsid w:val="00B76EBF"/>
    <w:rsid w:val="00B76F4E"/>
    <w:rsid w:val="00B77025"/>
    <w:rsid w:val="00B77728"/>
    <w:rsid w:val="00B7782B"/>
    <w:rsid w:val="00B778B6"/>
    <w:rsid w:val="00B77BF1"/>
    <w:rsid w:val="00B80318"/>
    <w:rsid w:val="00B807BC"/>
    <w:rsid w:val="00B80A9B"/>
    <w:rsid w:val="00B80D90"/>
    <w:rsid w:val="00B80E20"/>
    <w:rsid w:val="00B8123C"/>
    <w:rsid w:val="00B81722"/>
    <w:rsid w:val="00B81768"/>
    <w:rsid w:val="00B81A17"/>
    <w:rsid w:val="00B81F62"/>
    <w:rsid w:val="00B81FF2"/>
    <w:rsid w:val="00B82B9C"/>
    <w:rsid w:val="00B82CCB"/>
    <w:rsid w:val="00B82F57"/>
    <w:rsid w:val="00B8314C"/>
    <w:rsid w:val="00B8320B"/>
    <w:rsid w:val="00B8372A"/>
    <w:rsid w:val="00B83AD9"/>
    <w:rsid w:val="00B83C29"/>
    <w:rsid w:val="00B8423D"/>
    <w:rsid w:val="00B84B39"/>
    <w:rsid w:val="00B84B67"/>
    <w:rsid w:val="00B84E6A"/>
    <w:rsid w:val="00B85C1B"/>
    <w:rsid w:val="00B85DE4"/>
    <w:rsid w:val="00B85FC3"/>
    <w:rsid w:val="00B86091"/>
    <w:rsid w:val="00B86229"/>
    <w:rsid w:val="00B864CF"/>
    <w:rsid w:val="00B86663"/>
    <w:rsid w:val="00B868F5"/>
    <w:rsid w:val="00B86C6F"/>
    <w:rsid w:val="00B86D2B"/>
    <w:rsid w:val="00B86EA9"/>
    <w:rsid w:val="00B86F63"/>
    <w:rsid w:val="00B8733B"/>
    <w:rsid w:val="00B87431"/>
    <w:rsid w:val="00B8773E"/>
    <w:rsid w:val="00B877FD"/>
    <w:rsid w:val="00B87863"/>
    <w:rsid w:val="00B87917"/>
    <w:rsid w:val="00B87D32"/>
    <w:rsid w:val="00B904F8"/>
    <w:rsid w:val="00B906BA"/>
    <w:rsid w:val="00B90741"/>
    <w:rsid w:val="00B90DE5"/>
    <w:rsid w:val="00B911F6"/>
    <w:rsid w:val="00B91206"/>
    <w:rsid w:val="00B91522"/>
    <w:rsid w:val="00B91608"/>
    <w:rsid w:val="00B916E7"/>
    <w:rsid w:val="00B919DA"/>
    <w:rsid w:val="00B91C38"/>
    <w:rsid w:val="00B92BAD"/>
    <w:rsid w:val="00B92C81"/>
    <w:rsid w:val="00B92CA8"/>
    <w:rsid w:val="00B937AF"/>
    <w:rsid w:val="00B9380D"/>
    <w:rsid w:val="00B93855"/>
    <w:rsid w:val="00B93E8B"/>
    <w:rsid w:val="00B946BC"/>
    <w:rsid w:val="00B94C0C"/>
    <w:rsid w:val="00B94D0A"/>
    <w:rsid w:val="00B94D79"/>
    <w:rsid w:val="00B9506C"/>
    <w:rsid w:val="00B955D8"/>
    <w:rsid w:val="00B95D8F"/>
    <w:rsid w:val="00B964D5"/>
    <w:rsid w:val="00B9665E"/>
    <w:rsid w:val="00B9701E"/>
    <w:rsid w:val="00B9730B"/>
    <w:rsid w:val="00B973C0"/>
    <w:rsid w:val="00B975E9"/>
    <w:rsid w:val="00B976B2"/>
    <w:rsid w:val="00B97CCC"/>
    <w:rsid w:val="00B97E4F"/>
    <w:rsid w:val="00BA0160"/>
    <w:rsid w:val="00BA01DA"/>
    <w:rsid w:val="00BA0907"/>
    <w:rsid w:val="00BA1017"/>
    <w:rsid w:val="00BA1127"/>
    <w:rsid w:val="00BA118C"/>
    <w:rsid w:val="00BA11AB"/>
    <w:rsid w:val="00BA136E"/>
    <w:rsid w:val="00BA1379"/>
    <w:rsid w:val="00BA1C2E"/>
    <w:rsid w:val="00BA212D"/>
    <w:rsid w:val="00BA22EB"/>
    <w:rsid w:val="00BA25DC"/>
    <w:rsid w:val="00BA286F"/>
    <w:rsid w:val="00BA2C05"/>
    <w:rsid w:val="00BA2E6B"/>
    <w:rsid w:val="00BA2F83"/>
    <w:rsid w:val="00BA3132"/>
    <w:rsid w:val="00BA3395"/>
    <w:rsid w:val="00BA346F"/>
    <w:rsid w:val="00BA357C"/>
    <w:rsid w:val="00BA3C49"/>
    <w:rsid w:val="00BA3D9B"/>
    <w:rsid w:val="00BA3FDC"/>
    <w:rsid w:val="00BA40A0"/>
    <w:rsid w:val="00BA423F"/>
    <w:rsid w:val="00BA4254"/>
    <w:rsid w:val="00BA4479"/>
    <w:rsid w:val="00BA44E3"/>
    <w:rsid w:val="00BA51A0"/>
    <w:rsid w:val="00BA543D"/>
    <w:rsid w:val="00BA5445"/>
    <w:rsid w:val="00BA574D"/>
    <w:rsid w:val="00BA5812"/>
    <w:rsid w:val="00BA5A13"/>
    <w:rsid w:val="00BA68DC"/>
    <w:rsid w:val="00BA6AFC"/>
    <w:rsid w:val="00BA6BD2"/>
    <w:rsid w:val="00BA6D3E"/>
    <w:rsid w:val="00BA6DDA"/>
    <w:rsid w:val="00BA6ECF"/>
    <w:rsid w:val="00BA6FFB"/>
    <w:rsid w:val="00BA7040"/>
    <w:rsid w:val="00BA739F"/>
    <w:rsid w:val="00BA7972"/>
    <w:rsid w:val="00BA7C15"/>
    <w:rsid w:val="00BA7F20"/>
    <w:rsid w:val="00BB0404"/>
    <w:rsid w:val="00BB0492"/>
    <w:rsid w:val="00BB070D"/>
    <w:rsid w:val="00BB0748"/>
    <w:rsid w:val="00BB076F"/>
    <w:rsid w:val="00BB08EB"/>
    <w:rsid w:val="00BB0DD1"/>
    <w:rsid w:val="00BB10BF"/>
    <w:rsid w:val="00BB11FA"/>
    <w:rsid w:val="00BB12A5"/>
    <w:rsid w:val="00BB1664"/>
    <w:rsid w:val="00BB1B7B"/>
    <w:rsid w:val="00BB1FC8"/>
    <w:rsid w:val="00BB26FC"/>
    <w:rsid w:val="00BB2A52"/>
    <w:rsid w:val="00BB2A84"/>
    <w:rsid w:val="00BB2E25"/>
    <w:rsid w:val="00BB2F71"/>
    <w:rsid w:val="00BB3001"/>
    <w:rsid w:val="00BB3076"/>
    <w:rsid w:val="00BB30A4"/>
    <w:rsid w:val="00BB311E"/>
    <w:rsid w:val="00BB353D"/>
    <w:rsid w:val="00BB3679"/>
    <w:rsid w:val="00BB3827"/>
    <w:rsid w:val="00BB3900"/>
    <w:rsid w:val="00BB3B28"/>
    <w:rsid w:val="00BB3B44"/>
    <w:rsid w:val="00BB3B81"/>
    <w:rsid w:val="00BB3F70"/>
    <w:rsid w:val="00BB410F"/>
    <w:rsid w:val="00BB4424"/>
    <w:rsid w:val="00BB4551"/>
    <w:rsid w:val="00BB4763"/>
    <w:rsid w:val="00BB4C56"/>
    <w:rsid w:val="00BB4D4A"/>
    <w:rsid w:val="00BB4D7F"/>
    <w:rsid w:val="00BB4E90"/>
    <w:rsid w:val="00BB56AD"/>
    <w:rsid w:val="00BB57D9"/>
    <w:rsid w:val="00BB5933"/>
    <w:rsid w:val="00BB5FD1"/>
    <w:rsid w:val="00BB6196"/>
    <w:rsid w:val="00BB634E"/>
    <w:rsid w:val="00BB655E"/>
    <w:rsid w:val="00BB6754"/>
    <w:rsid w:val="00BB6C57"/>
    <w:rsid w:val="00BB72B7"/>
    <w:rsid w:val="00BB72F5"/>
    <w:rsid w:val="00BB73B0"/>
    <w:rsid w:val="00BB767D"/>
    <w:rsid w:val="00BB76E0"/>
    <w:rsid w:val="00BB783E"/>
    <w:rsid w:val="00BB7ECF"/>
    <w:rsid w:val="00BC017C"/>
    <w:rsid w:val="00BC0426"/>
    <w:rsid w:val="00BC06E2"/>
    <w:rsid w:val="00BC082F"/>
    <w:rsid w:val="00BC0D6D"/>
    <w:rsid w:val="00BC0E1B"/>
    <w:rsid w:val="00BC0E2C"/>
    <w:rsid w:val="00BC0EC6"/>
    <w:rsid w:val="00BC1322"/>
    <w:rsid w:val="00BC1542"/>
    <w:rsid w:val="00BC19AC"/>
    <w:rsid w:val="00BC1A56"/>
    <w:rsid w:val="00BC1A89"/>
    <w:rsid w:val="00BC25A3"/>
    <w:rsid w:val="00BC2B3B"/>
    <w:rsid w:val="00BC2C9D"/>
    <w:rsid w:val="00BC3499"/>
    <w:rsid w:val="00BC38C4"/>
    <w:rsid w:val="00BC3D0D"/>
    <w:rsid w:val="00BC3DC9"/>
    <w:rsid w:val="00BC402D"/>
    <w:rsid w:val="00BC438E"/>
    <w:rsid w:val="00BC43E0"/>
    <w:rsid w:val="00BC4657"/>
    <w:rsid w:val="00BC475B"/>
    <w:rsid w:val="00BC49C8"/>
    <w:rsid w:val="00BC4DDE"/>
    <w:rsid w:val="00BC5257"/>
    <w:rsid w:val="00BC53C8"/>
    <w:rsid w:val="00BC57C6"/>
    <w:rsid w:val="00BC5848"/>
    <w:rsid w:val="00BC5BA5"/>
    <w:rsid w:val="00BC6008"/>
    <w:rsid w:val="00BC6176"/>
    <w:rsid w:val="00BC61B9"/>
    <w:rsid w:val="00BC6283"/>
    <w:rsid w:val="00BC62D8"/>
    <w:rsid w:val="00BC656B"/>
    <w:rsid w:val="00BC67AE"/>
    <w:rsid w:val="00BC70B1"/>
    <w:rsid w:val="00BC7291"/>
    <w:rsid w:val="00BC733F"/>
    <w:rsid w:val="00BC78BC"/>
    <w:rsid w:val="00BC7AAB"/>
    <w:rsid w:val="00BC7FFB"/>
    <w:rsid w:val="00BD009E"/>
    <w:rsid w:val="00BD02FE"/>
    <w:rsid w:val="00BD0627"/>
    <w:rsid w:val="00BD0660"/>
    <w:rsid w:val="00BD0685"/>
    <w:rsid w:val="00BD0D25"/>
    <w:rsid w:val="00BD0DC0"/>
    <w:rsid w:val="00BD11F2"/>
    <w:rsid w:val="00BD1227"/>
    <w:rsid w:val="00BD1297"/>
    <w:rsid w:val="00BD1707"/>
    <w:rsid w:val="00BD1BE1"/>
    <w:rsid w:val="00BD1C6D"/>
    <w:rsid w:val="00BD21CD"/>
    <w:rsid w:val="00BD2239"/>
    <w:rsid w:val="00BD2635"/>
    <w:rsid w:val="00BD2644"/>
    <w:rsid w:val="00BD2774"/>
    <w:rsid w:val="00BD281B"/>
    <w:rsid w:val="00BD28AE"/>
    <w:rsid w:val="00BD2A7C"/>
    <w:rsid w:val="00BD2A7F"/>
    <w:rsid w:val="00BD2ED1"/>
    <w:rsid w:val="00BD2EDE"/>
    <w:rsid w:val="00BD3120"/>
    <w:rsid w:val="00BD335E"/>
    <w:rsid w:val="00BD350C"/>
    <w:rsid w:val="00BD39B1"/>
    <w:rsid w:val="00BD3B26"/>
    <w:rsid w:val="00BD3BEB"/>
    <w:rsid w:val="00BD3C35"/>
    <w:rsid w:val="00BD3D44"/>
    <w:rsid w:val="00BD3FB7"/>
    <w:rsid w:val="00BD4450"/>
    <w:rsid w:val="00BD45A0"/>
    <w:rsid w:val="00BD4617"/>
    <w:rsid w:val="00BD462A"/>
    <w:rsid w:val="00BD4A1A"/>
    <w:rsid w:val="00BD4C34"/>
    <w:rsid w:val="00BD4E52"/>
    <w:rsid w:val="00BD4F71"/>
    <w:rsid w:val="00BD523A"/>
    <w:rsid w:val="00BD552A"/>
    <w:rsid w:val="00BD5B52"/>
    <w:rsid w:val="00BD5E3D"/>
    <w:rsid w:val="00BD5E93"/>
    <w:rsid w:val="00BD5EA2"/>
    <w:rsid w:val="00BD616C"/>
    <w:rsid w:val="00BD6567"/>
    <w:rsid w:val="00BD6B12"/>
    <w:rsid w:val="00BD6D83"/>
    <w:rsid w:val="00BD707D"/>
    <w:rsid w:val="00BD78A8"/>
    <w:rsid w:val="00BD7C78"/>
    <w:rsid w:val="00BD7D87"/>
    <w:rsid w:val="00BE009C"/>
    <w:rsid w:val="00BE030A"/>
    <w:rsid w:val="00BE0591"/>
    <w:rsid w:val="00BE0719"/>
    <w:rsid w:val="00BE08CC"/>
    <w:rsid w:val="00BE0B7B"/>
    <w:rsid w:val="00BE0C03"/>
    <w:rsid w:val="00BE0D42"/>
    <w:rsid w:val="00BE0DD7"/>
    <w:rsid w:val="00BE120B"/>
    <w:rsid w:val="00BE1236"/>
    <w:rsid w:val="00BE15E3"/>
    <w:rsid w:val="00BE15F0"/>
    <w:rsid w:val="00BE1658"/>
    <w:rsid w:val="00BE197B"/>
    <w:rsid w:val="00BE1A69"/>
    <w:rsid w:val="00BE1AD7"/>
    <w:rsid w:val="00BE1D13"/>
    <w:rsid w:val="00BE2090"/>
    <w:rsid w:val="00BE20BF"/>
    <w:rsid w:val="00BE212B"/>
    <w:rsid w:val="00BE2465"/>
    <w:rsid w:val="00BE26CA"/>
    <w:rsid w:val="00BE27E0"/>
    <w:rsid w:val="00BE2815"/>
    <w:rsid w:val="00BE2958"/>
    <w:rsid w:val="00BE2E40"/>
    <w:rsid w:val="00BE35B3"/>
    <w:rsid w:val="00BE3BE6"/>
    <w:rsid w:val="00BE43C5"/>
    <w:rsid w:val="00BE4476"/>
    <w:rsid w:val="00BE45FD"/>
    <w:rsid w:val="00BE48F0"/>
    <w:rsid w:val="00BE5039"/>
    <w:rsid w:val="00BE5091"/>
    <w:rsid w:val="00BE50C8"/>
    <w:rsid w:val="00BE566D"/>
    <w:rsid w:val="00BE589B"/>
    <w:rsid w:val="00BE5945"/>
    <w:rsid w:val="00BE5B82"/>
    <w:rsid w:val="00BE5DB7"/>
    <w:rsid w:val="00BE63E5"/>
    <w:rsid w:val="00BE651A"/>
    <w:rsid w:val="00BE662A"/>
    <w:rsid w:val="00BE687A"/>
    <w:rsid w:val="00BE6A08"/>
    <w:rsid w:val="00BE6B74"/>
    <w:rsid w:val="00BE71ED"/>
    <w:rsid w:val="00BE763A"/>
    <w:rsid w:val="00BE7671"/>
    <w:rsid w:val="00BE77FD"/>
    <w:rsid w:val="00BE7A83"/>
    <w:rsid w:val="00BE7B44"/>
    <w:rsid w:val="00BE7BD1"/>
    <w:rsid w:val="00BE7C3F"/>
    <w:rsid w:val="00BF009B"/>
    <w:rsid w:val="00BF0144"/>
    <w:rsid w:val="00BF074A"/>
    <w:rsid w:val="00BF0DD8"/>
    <w:rsid w:val="00BF0E7C"/>
    <w:rsid w:val="00BF0ECC"/>
    <w:rsid w:val="00BF0F86"/>
    <w:rsid w:val="00BF16A0"/>
    <w:rsid w:val="00BF17E0"/>
    <w:rsid w:val="00BF1A36"/>
    <w:rsid w:val="00BF271B"/>
    <w:rsid w:val="00BF276E"/>
    <w:rsid w:val="00BF290C"/>
    <w:rsid w:val="00BF2A62"/>
    <w:rsid w:val="00BF2B31"/>
    <w:rsid w:val="00BF2D82"/>
    <w:rsid w:val="00BF30FD"/>
    <w:rsid w:val="00BF321A"/>
    <w:rsid w:val="00BF36E1"/>
    <w:rsid w:val="00BF3DA7"/>
    <w:rsid w:val="00BF4217"/>
    <w:rsid w:val="00BF4481"/>
    <w:rsid w:val="00BF45A6"/>
    <w:rsid w:val="00BF46F2"/>
    <w:rsid w:val="00BF4DEC"/>
    <w:rsid w:val="00BF4F47"/>
    <w:rsid w:val="00BF5118"/>
    <w:rsid w:val="00BF5252"/>
    <w:rsid w:val="00BF52A8"/>
    <w:rsid w:val="00BF5E1E"/>
    <w:rsid w:val="00BF5F24"/>
    <w:rsid w:val="00BF5FB1"/>
    <w:rsid w:val="00BF60C3"/>
    <w:rsid w:val="00BF60CD"/>
    <w:rsid w:val="00BF60F3"/>
    <w:rsid w:val="00BF63C2"/>
    <w:rsid w:val="00BF6D56"/>
    <w:rsid w:val="00BF6EE1"/>
    <w:rsid w:val="00BF7057"/>
    <w:rsid w:val="00BF70E0"/>
    <w:rsid w:val="00BF72DD"/>
    <w:rsid w:val="00BF73BE"/>
    <w:rsid w:val="00BF7F30"/>
    <w:rsid w:val="00BF7FCA"/>
    <w:rsid w:val="00C00636"/>
    <w:rsid w:val="00C00816"/>
    <w:rsid w:val="00C00855"/>
    <w:rsid w:val="00C00AA5"/>
    <w:rsid w:val="00C00AC5"/>
    <w:rsid w:val="00C00DF1"/>
    <w:rsid w:val="00C01161"/>
    <w:rsid w:val="00C01423"/>
    <w:rsid w:val="00C0156B"/>
    <w:rsid w:val="00C015FD"/>
    <w:rsid w:val="00C017E4"/>
    <w:rsid w:val="00C018EC"/>
    <w:rsid w:val="00C01F89"/>
    <w:rsid w:val="00C020D1"/>
    <w:rsid w:val="00C02347"/>
    <w:rsid w:val="00C026AE"/>
    <w:rsid w:val="00C0278E"/>
    <w:rsid w:val="00C029DF"/>
    <w:rsid w:val="00C02A87"/>
    <w:rsid w:val="00C03124"/>
    <w:rsid w:val="00C035F1"/>
    <w:rsid w:val="00C0389A"/>
    <w:rsid w:val="00C038BD"/>
    <w:rsid w:val="00C03AE8"/>
    <w:rsid w:val="00C04061"/>
    <w:rsid w:val="00C045C8"/>
    <w:rsid w:val="00C04716"/>
    <w:rsid w:val="00C04EDD"/>
    <w:rsid w:val="00C05778"/>
    <w:rsid w:val="00C05813"/>
    <w:rsid w:val="00C05900"/>
    <w:rsid w:val="00C05A14"/>
    <w:rsid w:val="00C05B46"/>
    <w:rsid w:val="00C05DC8"/>
    <w:rsid w:val="00C05E67"/>
    <w:rsid w:val="00C06045"/>
    <w:rsid w:val="00C06099"/>
    <w:rsid w:val="00C06998"/>
    <w:rsid w:val="00C06F10"/>
    <w:rsid w:val="00C06F7E"/>
    <w:rsid w:val="00C070D4"/>
    <w:rsid w:val="00C070D7"/>
    <w:rsid w:val="00C0726E"/>
    <w:rsid w:val="00C07469"/>
    <w:rsid w:val="00C07BCF"/>
    <w:rsid w:val="00C07CC3"/>
    <w:rsid w:val="00C07F16"/>
    <w:rsid w:val="00C1025C"/>
    <w:rsid w:val="00C107E2"/>
    <w:rsid w:val="00C10DC6"/>
    <w:rsid w:val="00C10E6B"/>
    <w:rsid w:val="00C112B5"/>
    <w:rsid w:val="00C1142C"/>
    <w:rsid w:val="00C119CE"/>
    <w:rsid w:val="00C11DF4"/>
    <w:rsid w:val="00C122EF"/>
    <w:rsid w:val="00C12545"/>
    <w:rsid w:val="00C126BB"/>
    <w:rsid w:val="00C12C50"/>
    <w:rsid w:val="00C13092"/>
    <w:rsid w:val="00C1324F"/>
    <w:rsid w:val="00C136D3"/>
    <w:rsid w:val="00C136FE"/>
    <w:rsid w:val="00C13A11"/>
    <w:rsid w:val="00C144D3"/>
    <w:rsid w:val="00C145E1"/>
    <w:rsid w:val="00C14830"/>
    <w:rsid w:val="00C14CD2"/>
    <w:rsid w:val="00C14E05"/>
    <w:rsid w:val="00C14EED"/>
    <w:rsid w:val="00C14F8C"/>
    <w:rsid w:val="00C15754"/>
    <w:rsid w:val="00C157A5"/>
    <w:rsid w:val="00C158EA"/>
    <w:rsid w:val="00C15BD3"/>
    <w:rsid w:val="00C15BE4"/>
    <w:rsid w:val="00C15D0B"/>
    <w:rsid w:val="00C15F0A"/>
    <w:rsid w:val="00C164DB"/>
    <w:rsid w:val="00C164F8"/>
    <w:rsid w:val="00C16DD4"/>
    <w:rsid w:val="00C16EA0"/>
    <w:rsid w:val="00C16EF4"/>
    <w:rsid w:val="00C1709B"/>
    <w:rsid w:val="00C17B52"/>
    <w:rsid w:val="00C17D3E"/>
    <w:rsid w:val="00C17D72"/>
    <w:rsid w:val="00C17DF2"/>
    <w:rsid w:val="00C2002F"/>
    <w:rsid w:val="00C20152"/>
    <w:rsid w:val="00C204C7"/>
    <w:rsid w:val="00C206E0"/>
    <w:rsid w:val="00C2079E"/>
    <w:rsid w:val="00C20848"/>
    <w:rsid w:val="00C209A2"/>
    <w:rsid w:val="00C209AA"/>
    <w:rsid w:val="00C20CD2"/>
    <w:rsid w:val="00C20D2F"/>
    <w:rsid w:val="00C20F3A"/>
    <w:rsid w:val="00C2121F"/>
    <w:rsid w:val="00C213AC"/>
    <w:rsid w:val="00C2159D"/>
    <w:rsid w:val="00C21A84"/>
    <w:rsid w:val="00C21B82"/>
    <w:rsid w:val="00C21FCB"/>
    <w:rsid w:val="00C22105"/>
    <w:rsid w:val="00C22238"/>
    <w:rsid w:val="00C229E8"/>
    <w:rsid w:val="00C234F3"/>
    <w:rsid w:val="00C235F3"/>
    <w:rsid w:val="00C2388D"/>
    <w:rsid w:val="00C23916"/>
    <w:rsid w:val="00C23C22"/>
    <w:rsid w:val="00C23DDC"/>
    <w:rsid w:val="00C24292"/>
    <w:rsid w:val="00C2429C"/>
    <w:rsid w:val="00C24584"/>
    <w:rsid w:val="00C2458B"/>
    <w:rsid w:val="00C2487D"/>
    <w:rsid w:val="00C24D6A"/>
    <w:rsid w:val="00C2522B"/>
    <w:rsid w:val="00C25361"/>
    <w:rsid w:val="00C25BE1"/>
    <w:rsid w:val="00C262A6"/>
    <w:rsid w:val="00C262D8"/>
    <w:rsid w:val="00C26303"/>
    <w:rsid w:val="00C26861"/>
    <w:rsid w:val="00C269E4"/>
    <w:rsid w:val="00C26DA1"/>
    <w:rsid w:val="00C2704E"/>
    <w:rsid w:val="00C275E8"/>
    <w:rsid w:val="00C27B8D"/>
    <w:rsid w:val="00C27E78"/>
    <w:rsid w:val="00C308A5"/>
    <w:rsid w:val="00C30C33"/>
    <w:rsid w:val="00C30EEB"/>
    <w:rsid w:val="00C317BA"/>
    <w:rsid w:val="00C31AA6"/>
    <w:rsid w:val="00C32608"/>
    <w:rsid w:val="00C32D10"/>
    <w:rsid w:val="00C3337A"/>
    <w:rsid w:val="00C33396"/>
    <w:rsid w:val="00C335A6"/>
    <w:rsid w:val="00C3367B"/>
    <w:rsid w:val="00C33A23"/>
    <w:rsid w:val="00C33F00"/>
    <w:rsid w:val="00C346A0"/>
    <w:rsid w:val="00C34B01"/>
    <w:rsid w:val="00C34B56"/>
    <w:rsid w:val="00C34BDE"/>
    <w:rsid w:val="00C34F62"/>
    <w:rsid w:val="00C3570D"/>
    <w:rsid w:val="00C35759"/>
    <w:rsid w:val="00C35834"/>
    <w:rsid w:val="00C35E49"/>
    <w:rsid w:val="00C35F89"/>
    <w:rsid w:val="00C36179"/>
    <w:rsid w:val="00C361B8"/>
    <w:rsid w:val="00C36470"/>
    <w:rsid w:val="00C36601"/>
    <w:rsid w:val="00C366FD"/>
    <w:rsid w:val="00C36911"/>
    <w:rsid w:val="00C36CB9"/>
    <w:rsid w:val="00C37314"/>
    <w:rsid w:val="00C37375"/>
    <w:rsid w:val="00C375AB"/>
    <w:rsid w:val="00C37834"/>
    <w:rsid w:val="00C37A09"/>
    <w:rsid w:val="00C37A54"/>
    <w:rsid w:val="00C37AE0"/>
    <w:rsid w:val="00C37B51"/>
    <w:rsid w:val="00C37C69"/>
    <w:rsid w:val="00C37EA3"/>
    <w:rsid w:val="00C37FDF"/>
    <w:rsid w:val="00C40248"/>
    <w:rsid w:val="00C403A5"/>
    <w:rsid w:val="00C403BB"/>
    <w:rsid w:val="00C404A8"/>
    <w:rsid w:val="00C408FF"/>
    <w:rsid w:val="00C40AFA"/>
    <w:rsid w:val="00C415C4"/>
    <w:rsid w:val="00C41777"/>
    <w:rsid w:val="00C41847"/>
    <w:rsid w:val="00C41BCD"/>
    <w:rsid w:val="00C41C8C"/>
    <w:rsid w:val="00C41C8D"/>
    <w:rsid w:val="00C41EAE"/>
    <w:rsid w:val="00C42696"/>
    <w:rsid w:val="00C42721"/>
    <w:rsid w:val="00C42724"/>
    <w:rsid w:val="00C42927"/>
    <w:rsid w:val="00C42AC5"/>
    <w:rsid w:val="00C42DC1"/>
    <w:rsid w:val="00C431FC"/>
    <w:rsid w:val="00C433FB"/>
    <w:rsid w:val="00C4363D"/>
    <w:rsid w:val="00C43B7D"/>
    <w:rsid w:val="00C43BD5"/>
    <w:rsid w:val="00C44100"/>
    <w:rsid w:val="00C4417D"/>
    <w:rsid w:val="00C444AB"/>
    <w:rsid w:val="00C44541"/>
    <w:rsid w:val="00C44756"/>
    <w:rsid w:val="00C44CDE"/>
    <w:rsid w:val="00C44DF0"/>
    <w:rsid w:val="00C44E31"/>
    <w:rsid w:val="00C45150"/>
    <w:rsid w:val="00C45328"/>
    <w:rsid w:val="00C457D8"/>
    <w:rsid w:val="00C45D3D"/>
    <w:rsid w:val="00C46585"/>
    <w:rsid w:val="00C46601"/>
    <w:rsid w:val="00C466AC"/>
    <w:rsid w:val="00C46788"/>
    <w:rsid w:val="00C467E9"/>
    <w:rsid w:val="00C4687B"/>
    <w:rsid w:val="00C468E9"/>
    <w:rsid w:val="00C46C0B"/>
    <w:rsid w:val="00C46C88"/>
    <w:rsid w:val="00C46D27"/>
    <w:rsid w:val="00C46F6C"/>
    <w:rsid w:val="00C46FA3"/>
    <w:rsid w:val="00C47382"/>
    <w:rsid w:val="00C476C2"/>
    <w:rsid w:val="00C478F9"/>
    <w:rsid w:val="00C4797A"/>
    <w:rsid w:val="00C479BA"/>
    <w:rsid w:val="00C47BF1"/>
    <w:rsid w:val="00C47C5C"/>
    <w:rsid w:val="00C50364"/>
    <w:rsid w:val="00C50642"/>
    <w:rsid w:val="00C5064F"/>
    <w:rsid w:val="00C510E0"/>
    <w:rsid w:val="00C5110C"/>
    <w:rsid w:val="00C515B9"/>
    <w:rsid w:val="00C51854"/>
    <w:rsid w:val="00C518D2"/>
    <w:rsid w:val="00C524DD"/>
    <w:rsid w:val="00C526D5"/>
    <w:rsid w:val="00C52818"/>
    <w:rsid w:val="00C52A78"/>
    <w:rsid w:val="00C52A86"/>
    <w:rsid w:val="00C52B00"/>
    <w:rsid w:val="00C52C57"/>
    <w:rsid w:val="00C52CCD"/>
    <w:rsid w:val="00C52D81"/>
    <w:rsid w:val="00C530C1"/>
    <w:rsid w:val="00C535CE"/>
    <w:rsid w:val="00C53684"/>
    <w:rsid w:val="00C53AFB"/>
    <w:rsid w:val="00C53DAE"/>
    <w:rsid w:val="00C5407A"/>
    <w:rsid w:val="00C54130"/>
    <w:rsid w:val="00C54301"/>
    <w:rsid w:val="00C543DA"/>
    <w:rsid w:val="00C5483B"/>
    <w:rsid w:val="00C54E8D"/>
    <w:rsid w:val="00C54FC6"/>
    <w:rsid w:val="00C55945"/>
    <w:rsid w:val="00C55B19"/>
    <w:rsid w:val="00C55BA6"/>
    <w:rsid w:val="00C55FF3"/>
    <w:rsid w:val="00C56C1D"/>
    <w:rsid w:val="00C56D80"/>
    <w:rsid w:val="00C56E69"/>
    <w:rsid w:val="00C574FD"/>
    <w:rsid w:val="00C57760"/>
    <w:rsid w:val="00C577B8"/>
    <w:rsid w:val="00C57DBB"/>
    <w:rsid w:val="00C57DD8"/>
    <w:rsid w:val="00C57FAE"/>
    <w:rsid w:val="00C6004D"/>
    <w:rsid w:val="00C60685"/>
    <w:rsid w:val="00C6070B"/>
    <w:rsid w:val="00C608C8"/>
    <w:rsid w:val="00C60B6D"/>
    <w:rsid w:val="00C610C4"/>
    <w:rsid w:val="00C613C1"/>
    <w:rsid w:val="00C61ADA"/>
    <w:rsid w:val="00C61B23"/>
    <w:rsid w:val="00C61F6F"/>
    <w:rsid w:val="00C620E1"/>
    <w:rsid w:val="00C62308"/>
    <w:rsid w:val="00C627E8"/>
    <w:rsid w:val="00C62B66"/>
    <w:rsid w:val="00C62BC1"/>
    <w:rsid w:val="00C62D9E"/>
    <w:rsid w:val="00C6302C"/>
    <w:rsid w:val="00C63183"/>
    <w:rsid w:val="00C63586"/>
    <w:rsid w:val="00C639A8"/>
    <w:rsid w:val="00C63D69"/>
    <w:rsid w:val="00C643B0"/>
    <w:rsid w:val="00C64722"/>
    <w:rsid w:val="00C64ABB"/>
    <w:rsid w:val="00C64EDE"/>
    <w:rsid w:val="00C6565E"/>
    <w:rsid w:val="00C65979"/>
    <w:rsid w:val="00C65C4E"/>
    <w:rsid w:val="00C65D00"/>
    <w:rsid w:val="00C65F9F"/>
    <w:rsid w:val="00C664A1"/>
    <w:rsid w:val="00C6681C"/>
    <w:rsid w:val="00C66B48"/>
    <w:rsid w:val="00C66E21"/>
    <w:rsid w:val="00C67254"/>
    <w:rsid w:val="00C67389"/>
    <w:rsid w:val="00C674BB"/>
    <w:rsid w:val="00C676A8"/>
    <w:rsid w:val="00C676EB"/>
    <w:rsid w:val="00C67A43"/>
    <w:rsid w:val="00C67B66"/>
    <w:rsid w:val="00C67C02"/>
    <w:rsid w:val="00C67EA2"/>
    <w:rsid w:val="00C7044E"/>
    <w:rsid w:val="00C70797"/>
    <w:rsid w:val="00C70B6F"/>
    <w:rsid w:val="00C70F9E"/>
    <w:rsid w:val="00C71D23"/>
    <w:rsid w:val="00C72110"/>
    <w:rsid w:val="00C72278"/>
    <w:rsid w:val="00C72454"/>
    <w:rsid w:val="00C726A5"/>
    <w:rsid w:val="00C727CC"/>
    <w:rsid w:val="00C7296E"/>
    <w:rsid w:val="00C72A1F"/>
    <w:rsid w:val="00C72E73"/>
    <w:rsid w:val="00C73322"/>
    <w:rsid w:val="00C73372"/>
    <w:rsid w:val="00C7355E"/>
    <w:rsid w:val="00C736A7"/>
    <w:rsid w:val="00C7376B"/>
    <w:rsid w:val="00C73A74"/>
    <w:rsid w:val="00C7407F"/>
    <w:rsid w:val="00C740F3"/>
    <w:rsid w:val="00C7464B"/>
    <w:rsid w:val="00C74872"/>
    <w:rsid w:val="00C74EBC"/>
    <w:rsid w:val="00C75023"/>
    <w:rsid w:val="00C75082"/>
    <w:rsid w:val="00C752F3"/>
    <w:rsid w:val="00C75739"/>
    <w:rsid w:val="00C75C5D"/>
    <w:rsid w:val="00C75DCA"/>
    <w:rsid w:val="00C75E43"/>
    <w:rsid w:val="00C76544"/>
    <w:rsid w:val="00C767D9"/>
    <w:rsid w:val="00C770DD"/>
    <w:rsid w:val="00C77616"/>
    <w:rsid w:val="00C77629"/>
    <w:rsid w:val="00C778A6"/>
    <w:rsid w:val="00C778C7"/>
    <w:rsid w:val="00C77C92"/>
    <w:rsid w:val="00C800B6"/>
    <w:rsid w:val="00C80343"/>
    <w:rsid w:val="00C803E3"/>
    <w:rsid w:val="00C80443"/>
    <w:rsid w:val="00C8052B"/>
    <w:rsid w:val="00C80AB7"/>
    <w:rsid w:val="00C80AE5"/>
    <w:rsid w:val="00C810A0"/>
    <w:rsid w:val="00C81346"/>
    <w:rsid w:val="00C81397"/>
    <w:rsid w:val="00C813B4"/>
    <w:rsid w:val="00C820FB"/>
    <w:rsid w:val="00C821FD"/>
    <w:rsid w:val="00C824E5"/>
    <w:rsid w:val="00C82672"/>
    <w:rsid w:val="00C82F43"/>
    <w:rsid w:val="00C8312B"/>
    <w:rsid w:val="00C83238"/>
    <w:rsid w:val="00C8398D"/>
    <w:rsid w:val="00C83A2A"/>
    <w:rsid w:val="00C83EE7"/>
    <w:rsid w:val="00C8411D"/>
    <w:rsid w:val="00C844C6"/>
    <w:rsid w:val="00C844E2"/>
    <w:rsid w:val="00C8469B"/>
    <w:rsid w:val="00C84D7D"/>
    <w:rsid w:val="00C850DA"/>
    <w:rsid w:val="00C85151"/>
    <w:rsid w:val="00C8542E"/>
    <w:rsid w:val="00C8559B"/>
    <w:rsid w:val="00C856D8"/>
    <w:rsid w:val="00C85FF9"/>
    <w:rsid w:val="00C8638C"/>
    <w:rsid w:val="00C863B6"/>
    <w:rsid w:val="00C86A30"/>
    <w:rsid w:val="00C86BC0"/>
    <w:rsid w:val="00C8717A"/>
    <w:rsid w:val="00C873BF"/>
    <w:rsid w:val="00C875BB"/>
    <w:rsid w:val="00C87673"/>
    <w:rsid w:val="00C901D0"/>
    <w:rsid w:val="00C904AE"/>
    <w:rsid w:val="00C90790"/>
    <w:rsid w:val="00C907BC"/>
    <w:rsid w:val="00C90F0F"/>
    <w:rsid w:val="00C90F39"/>
    <w:rsid w:val="00C91272"/>
    <w:rsid w:val="00C919AA"/>
    <w:rsid w:val="00C92257"/>
    <w:rsid w:val="00C923AF"/>
    <w:rsid w:val="00C924EF"/>
    <w:rsid w:val="00C9263A"/>
    <w:rsid w:val="00C928E6"/>
    <w:rsid w:val="00C929E2"/>
    <w:rsid w:val="00C929E9"/>
    <w:rsid w:val="00C92E7A"/>
    <w:rsid w:val="00C930F0"/>
    <w:rsid w:val="00C9326F"/>
    <w:rsid w:val="00C9341D"/>
    <w:rsid w:val="00C9344B"/>
    <w:rsid w:val="00C93665"/>
    <w:rsid w:val="00C93812"/>
    <w:rsid w:val="00C93FE0"/>
    <w:rsid w:val="00C9410D"/>
    <w:rsid w:val="00C94442"/>
    <w:rsid w:val="00C94DA0"/>
    <w:rsid w:val="00C94E1B"/>
    <w:rsid w:val="00C95259"/>
    <w:rsid w:val="00C953B3"/>
    <w:rsid w:val="00C9557B"/>
    <w:rsid w:val="00C957B1"/>
    <w:rsid w:val="00C95D01"/>
    <w:rsid w:val="00C95F94"/>
    <w:rsid w:val="00C95FA5"/>
    <w:rsid w:val="00C9601C"/>
    <w:rsid w:val="00C96182"/>
    <w:rsid w:val="00C964BB"/>
    <w:rsid w:val="00C96981"/>
    <w:rsid w:val="00C96BBD"/>
    <w:rsid w:val="00C96F4D"/>
    <w:rsid w:val="00C971B7"/>
    <w:rsid w:val="00C971EA"/>
    <w:rsid w:val="00C97897"/>
    <w:rsid w:val="00C978BF"/>
    <w:rsid w:val="00C97C0D"/>
    <w:rsid w:val="00CA0085"/>
    <w:rsid w:val="00CA0220"/>
    <w:rsid w:val="00CA043C"/>
    <w:rsid w:val="00CA0884"/>
    <w:rsid w:val="00CA0929"/>
    <w:rsid w:val="00CA0932"/>
    <w:rsid w:val="00CA09EC"/>
    <w:rsid w:val="00CA0D60"/>
    <w:rsid w:val="00CA0D7B"/>
    <w:rsid w:val="00CA0EA2"/>
    <w:rsid w:val="00CA1480"/>
    <w:rsid w:val="00CA17AA"/>
    <w:rsid w:val="00CA1B62"/>
    <w:rsid w:val="00CA1C56"/>
    <w:rsid w:val="00CA1D03"/>
    <w:rsid w:val="00CA219B"/>
    <w:rsid w:val="00CA238D"/>
    <w:rsid w:val="00CA2742"/>
    <w:rsid w:val="00CA281A"/>
    <w:rsid w:val="00CA28C8"/>
    <w:rsid w:val="00CA2A31"/>
    <w:rsid w:val="00CA2B78"/>
    <w:rsid w:val="00CA3289"/>
    <w:rsid w:val="00CA3536"/>
    <w:rsid w:val="00CA3564"/>
    <w:rsid w:val="00CA371D"/>
    <w:rsid w:val="00CA3900"/>
    <w:rsid w:val="00CA39C5"/>
    <w:rsid w:val="00CA3BEA"/>
    <w:rsid w:val="00CA40A5"/>
    <w:rsid w:val="00CA46BC"/>
    <w:rsid w:val="00CA48DF"/>
    <w:rsid w:val="00CA4AD9"/>
    <w:rsid w:val="00CA5478"/>
    <w:rsid w:val="00CA54FF"/>
    <w:rsid w:val="00CA56BB"/>
    <w:rsid w:val="00CA58C8"/>
    <w:rsid w:val="00CA5C5F"/>
    <w:rsid w:val="00CA6177"/>
    <w:rsid w:val="00CA6588"/>
    <w:rsid w:val="00CA6787"/>
    <w:rsid w:val="00CA6CE4"/>
    <w:rsid w:val="00CA6E32"/>
    <w:rsid w:val="00CA6E44"/>
    <w:rsid w:val="00CA751E"/>
    <w:rsid w:val="00CA757B"/>
    <w:rsid w:val="00CA764E"/>
    <w:rsid w:val="00CA7B68"/>
    <w:rsid w:val="00CB0A6D"/>
    <w:rsid w:val="00CB0A87"/>
    <w:rsid w:val="00CB139D"/>
    <w:rsid w:val="00CB13C9"/>
    <w:rsid w:val="00CB18D0"/>
    <w:rsid w:val="00CB1952"/>
    <w:rsid w:val="00CB1A6A"/>
    <w:rsid w:val="00CB1AC7"/>
    <w:rsid w:val="00CB1E36"/>
    <w:rsid w:val="00CB2128"/>
    <w:rsid w:val="00CB22AB"/>
    <w:rsid w:val="00CB2704"/>
    <w:rsid w:val="00CB2739"/>
    <w:rsid w:val="00CB31F8"/>
    <w:rsid w:val="00CB321F"/>
    <w:rsid w:val="00CB3323"/>
    <w:rsid w:val="00CB45B2"/>
    <w:rsid w:val="00CB4626"/>
    <w:rsid w:val="00CB4AD7"/>
    <w:rsid w:val="00CB4BF7"/>
    <w:rsid w:val="00CB4DDA"/>
    <w:rsid w:val="00CB4EBE"/>
    <w:rsid w:val="00CB5092"/>
    <w:rsid w:val="00CB5638"/>
    <w:rsid w:val="00CB5A07"/>
    <w:rsid w:val="00CB5C47"/>
    <w:rsid w:val="00CB5C7C"/>
    <w:rsid w:val="00CB63B0"/>
    <w:rsid w:val="00CB64BF"/>
    <w:rsid w:val="00CB64D0"/>
    <w:rsid w:val="00CB652D"/>
    <w:rsid w:val="00CB65F1"/>
    <w:rsid w:val="00CB68E2"/>
    <w:rsid w:val="00CB6A25"/>
    <w:rsid w:val="00CB6B44"/>
    <w:rsid w:val="00CB6DBE"/>
    <w:rsid w:val="00CB718B"/>
    <w:rsid w:val="00CB71E5"/>
    <w:rsid w:val="00CB7409"/>
    <w:rsid w:val="00CB76E2"/>
    <w:rsid w:val="00CB7D35"/>
    <w:rsid w:val="00CB7D7C"/>
    <w:rsid w:val="00CC064E"/>
    <w:rsid w:val="00CC0886"/>
    <w:rsid w:val="00CC097C"/>
    <w:rsid w:val="00CC0A4D"/>
    <w:rsid w:val="00CC0AD1"/>
    <w:rsid w:val="00CC0DB3"/>
    <w:rsid w:val="00CC0E27"/>
    <w:rsid w:val="00CC0F24"/>
    <w:rsid w:val="00CC1106"/>
    <w:rsid w:val="00CC2020"/>
    <w:rsid w:val="00CC2414"/>
    <w:rsid w:val="00CC25A3"/>
    <w:rsid w:val="00CC2EC6"/>
    <w:rsid w:val="00CC2F39"/>
    <w:rsid w:val="00CC32C4"/>
    <w:rsid w:val="00CC32F4"/>
    <w:rsid w:val="00CC32F7"/>
    <w:rsid w:val="00CC338D"/>
    <w:rsid w:val="00CC3494"/>
    <w:rsid w:val="00CC3546"/>
    <w:rsid w:val="00CC36DD"/>
    <w:rsid w:val="00CC386F"/>
    <w:rsid w:val="00CC3B13"/>
    <w:rsid w:val="00CC3D20"/>
    <w:rsid w:val="00CC47A9"/>
    <w:rsid w:val="00CC491A"/>
    <w:rsid w:val="00CC4A7E"/>
    <w:rsid w:val="00CC4C08"/>
    <w:rsid w:val="00CC5097"/>
    <w:rsid w:val="00CC5121"/>
    <w:rsid w:val="00CC5131"/>
    <w:rsid w:val="00CC5540"/>
    <w:rsid w:val="00CC5654"/>
    <w:rsid w:val="00CC57CD"/>
    <w:rsid w:val="00CC57F7"/>
    <w:rsid w:val="00CC5B40"/>
    <w:rsid w:val="00CC5EE5"/>
    <w:rsid w:val="00CC6253"/>
    <w:rsid w:val="00CC6267"/>
    <w:rsid w:val="00CC6350"/>
    <w:rsid w:val="00CC6606"/>
    <w:rsid w:val="00CC6855"/>
    <w:rsid w:val="00CC6D48"/>
    <w:rsid w:val="00CC7172"/>
    <w:rsid w:val="00CC7A5D"/>
    <w:rsid w:val="00CD012A"/>
    <w:rsid w:val="00CD03C2"/>
    <w:rsid w:val="00CD09F5"/>
    <w:rsid w:val="00CD0A6E"/>
    <w:rsid w:val="00CD0E8B"/>
    <w:rsid w:val="00CD12B7"/>
    <w:rsid w:val="00CD18CC"/>
    <w:rsid w:val="00CD1B7F"/>
    <w:rsid w:val="00CD1FA5"/>
    <w:rsid w:val="00CD28AE"/>
    <w:rsid w:val="00CD2964"/>
    <w:rsid w:val="00CD29C2"/>
    <w:rsid w:val="00CD2ECB"/>
    <w:rsid w:val="00CD305D"/>
    <w:rsid w:val="00CD31DC"/>
    <w:rsid w:val="00CD32EF"/>
    <w:rsid w:val="00CD339B"/>
    <w:rsid w:val="00CD3577"/>
    <w:rsid w:val="00CD39C3"/>
    <w:rsid w:val="00CD3CF0"/>
    <w:rsid w:val="00CD450E"/>
    <w:rsid w:val="00CD4654"/>
    <w:rsid w:val="00CD4935"/>
    <w:rsid w:val="00CD4AAE"/>
    <w:rsid w:val="00CD4EB1"/>
    <w:rsid w:val="00CD4EFB"/>
    <w:rsid w:val="00CD4F49"/>
    <w:rsid w:val="00CD51C9"/>
    <w:rsid w:val="00CD5476"/>
    <w:rsid w:val="00CD59A1"/>
    <w:rsid w:val="00CD5B77"/>
    <w:rsid w:val="00CD5DDF"/>
    <w:rsid w:val="00CD614A"/>
    <w:rsid w:val="00CD6412"/>
    <w:rsid w:val="00CD656A"/>
    <w:rsid w:val="00CD6828"/>
    <w:rsid w:val="00CD6D13"/>
    <w:rsid w:val="00CD6EF2"/>
    <w:rsid w:val="00CD7280"/>
    <w:rsid w:val="00CD782C"/>
    <w:rsid w:val="00CD7C23"/>
    <w:rsid w:val="00CD7ECF"/>
    <w:rsid w:val="00CE0007"/>
    <w:rsid w:val="00CE005E"/>
    <w:rsid w:val="00CE01F4"/>
    <w:rsid w:val="00CE0388"/>
    <w:rsid w:val="00CE0520"/>
    <w:rsid w:val="00CE0575"/>
    <w:rsid w:val="00CE05B9"/>
    <w:rsid w:val="00CE06F4"/>
    <w:rsid w:val="00CE0708"/>
    <w:rsid w:val="00CE07A9"/>
    <w:rsid w:val="00CE09E0"/>
    <w:rsid w:val="00CE0BED"/>
    <w:rsid w:val="00CE0C3B"/>
    <w:rsid w:val="00CE0D79"/>
    <w:rsid w:val="00CE0FDB"/>
    <w:rsid w:val="00CE15D9"/>
    <w:rsid w:val="00CE1708"/>
    <w:rsid w:val="00CE1F4F"/>
    <w:rsid w:val="00CE2783"/>
    <w:rsid w:val="00CE2D6E"/>
    <w:rsid w:val="00CE3279"/>
    <w:rsid w:val="00CE3378"/>
    <w:rsid w:val="00CE34C5"/>
    <w:rsid w:val="00CE3541"/>
    <w:rsid w:val="00CE35A3"/>
    <w:rsid w:val="00CE3BFF"/>
    <w:rsid w:val="00CE423E"/>
    <w:rsid w:val="00CE4868"/>
    <w:rsid w:val="00CE4931"/>
    <w:rsid w:val="00CE4C6A"/>
    <w:rsid w:val="00CE4D9F"/>
    <w:rsid w:val="00CE4DB9"/>
    <w:rsid w:val="00CE51A4"/>
    <w:rsid w:val="00CE5300"/>
    <w:rsid w:val="00CE7062"/>
    <w:rsid w:val="00CE725D"/>
    <w:rsid w:val="00CE73A2"/>
    <w:rsid w:val="00CE7410"/>
    <w:rsid w:val="00CE75A7"/>
    <w:rsid w:val="00CE7878"/>
    <w:rsid w:val="00CE78A6"/>
    <w:rsid w:val="00CE78D4"/>
    <w:rsid w:val="00CF00E0"/>
    <w:rsid w:val="00CF01E0"/>
    <w:rsid w:val="00CF023F"/>
    <w:rsid w:val="00CF04AE"/>
    <w:rsid w:val="00CF05C3"/>
    <w:rsid w:val="00CF06B6"/>
    <w:rsid w:val="00CF07C0"/>
    <w:rsid w:val="00CF0B2B"/>
    <w:rsid w:val="00CF0DD0"/>
    <w:rsid w:val="00CF10CD"/>
    <w:rsid w:val="00CF1224"/>
    <w:rsid w:val="00CF1588"/>
    <w:rsid w:val="00CF197A"/>
    <w:rsid w:val="00CF1C12"/>
    <w:rsid w:val="00CF1C39"/>
    <w:rsid w:val="00CF1E20"/>
    <w:rsid w:val="00CF2D45"/>
    <w:rsid w:val="00CF2DA5"/>
    <w:rsid w:val="00CF2E0E"/>
    <w:rsid w:val="00CF3542"/>
    <w:rsid w:val="00CF386D"/>
    <w:rsid w:val="00CF38BE"/>
    <w:rsid w:val="00CF38D7"/>
    <w:rsid w:val="00CF3D3F"/>
    <w:rsid w:val="00CF3D70"/>
    <w:rsid w:val="00CF42B1"/>
    <w:rsid w:val="00CF4333"/>
    <w:rsid w:val="00CF4711"/>
    <w:rsid w:val="00CF487A"/>
    <w:rsid w:val="00CF4A4F"/>
    <w:rsid w:val="00CF4A82"/>
    <w:rsid w:val="00CF4B54"/>
    <w:rsid w:val="00CF4BEA"/>
    <w:rsid w:val="00CF4C61"/>
    <w:rsid w:val="00CF5087"/>
    <w:rsid w:val="00CF53D9"/>
    <w:rsid w:val="00CF561D"/>
    <w:rsid w:val="00CF5850"/>
    <w:rsid w:val="00CF598D"/>
    <w:rsid w:val="00CF5B41"/>
    <w:rsid w:val="00CF5E8D"/>
    <w:rsid w:val="00CF627A"/>
    <w:rsid w:val="00CF6496"/>
    <w:rsid w:val="00CF6521"/>
    <w:rsid w:val="00CF6551"/>
    <w:rsid w:val="00CF6A06"/>
    <w:rsid w:val="00CF7322"/>
    <w:rsid w:val="00CF740E"/>
    <w:rsid w:val="00CF746D"/>
    <w:rsid w:val="00CF758C"/>
    <w:rsid w:val="00CF7804"/>
    <w:rsid w:val="00CF7C5F"/>
    <w:rsid w:val="00D00072"/>
    <w:rsid w:val="00D005D9"/>
    <w:rsid w:val="00D005EC"/>
    <w:rsid w:val="00D0071D"/>
    <w:rsid w:val="00D00A51"/>
    <w:rsid w:val="00D00A59"/>
    <w:rsid w:val="00D00B65"/>
    <w:rsid w:val="00D00C50"/>
    <w:rsid w:val="00D00C84"/>
    <w:rsid w:val="00D00EBF"/>
    <w:rsid w:val="00D00EC1"/>
    <w:rsid w:val="00D00F25"/>
    <w:rsid w:val="00D00FA2"/>
    <w:rsid w:val="00D010FF"/>
    <w:rsid w:val="00D01130"/>
    <w:rsid w:val="00D0120E"/>
    <w:rsid w:val="00D0148A"/>
    <w:rsid w:val="00D01539"/>
    <w:rsid w:val="00D015A1"/>
    <w:rsid w:val="00D01827"/>
    <w:rsid w:val="00D01831"/>
    <w:rsid w:val="00D01925"/>
    <w:rsid w:val="00D01D18"/>
    <w:rsid w:val="00D01F24"/>
    <w:rsid w:val="00D01F97"/>
    <w:rsid w:val="00D023BE"/>
    <w:rsid w:val="00D023E2"/>
    <w:rsid w:val="00D0285E"/>
    <w:rsid w:val="00D028A4"/>
    <w:rsid w:val="00D0300B"/>
    <w:rsid w:val="00D0340F"/>
    <w:rsid w:val="00D039EF"/>
    <w:rsid w:val="00D03C11"/>
    <w:rsid w:val="00D03CE7"/>
    <w:rsid w:val="00D03E4D"/>
    <w:rsid w:val="00D046B9"/>
    <w:rsid w:val="00D04802"/>
    <w:rsid w:val="00D04993"/>
    <w:rsid w:val="00D04F2E"/>
    <w:rsid w:val="00D04FD4"/>
    <w:rsid w:val="00D051CD"/>
    <w:rsid w:val="00D0585A"/>
    <w:rsid w:val="00D05A05"/>
    <w:rsid w:val="00D05CEC"/>
    <w:rsid w:val="00D062EA"/>
    <w:rsid w:val="00D0647C"/>
    <w:rsid w:val="00D065F7"/>
    <w:rsid w:val="00D066D2"/>
    <w:rsid w:val="00D06809"/>
    <w:rsid w:val="00D06859"/>
    <w:rsid w:val="00D069B6"/>
    <w:rsid w:val="00D06B31"/>
    <w:rsid w:val="00D06D58"/>
    <w:rsid w:val="00D06D83"/>
    <w:rsid w:val="00D0710F"/>
    <w:rsid w:val="00D07117"/>
    <w:rsid w:val="00D07319"/>
    <w:rsid w:val="00D075C3"/>
    <w:rsid w:val="00D075FD"/>
    <w:rsid w:val="00D07B48"/>
    <w:rsid w:val="00D07CF5"/>
    <w:rsid w:val="00D07D98"/>
    <w:rsid w:val="00D07EB7"/>
    <w:rsid w:val="00D07FD2"/>
    <w:rsid w:val="00D10111"/>
    <w:rsid w:val="00D101BB"/>
    <w:rsid w:val="00D10689"/>
    <w:rsid w:val="00D10A85"/>
    <w:rsid w:val="00D10AB5"/>
    <w:rsid w:val="00D10D79"/>
    <w:rsid w:val="00D10F23"/>
    <w:rsid w:val="00D10F2C"/>
    <w:rsid w:val="00D11415"/>
    <w:rsid w:val="00D12299"/>
    <w:rsid w:val="00D12451"/>
    <w:rsid w:val="00D1245E"/>
    <w:rsid w:val="00D12482"/>
    <w:rsid w:val="00D12C56"/>
    <w:rsid w:val="00D12EF8"/>
    <w:rsid w:val="00D1308B"/>
    <w:rsid w:val="00D13E45"/>
    <w:rsid w:val="00D13FCB"/>
    <w:rsid w:val="00D14556"/>
    <w:rsid w:val="00D1468D"/>
    <w:rsid w:val="00D1494F"/>
    <w:rsid w:val="00D149FF"/>
    <w:rsid w:val="00D14EFB"/>
    <w:rsid w:val="00D1504B"/>
    <w:rsid w:val="00D15415"/>
    <w:rsid w:val="00D15686"/>
    <w:rsid w:val="00D157CC"/>
    <w:rsid w:val="00D157CE"/>
    <w:rsid w:val="00D157DC"/>
    <w:rsid w:val="00D15BDC"/>
    <w:rsid w:val="00D160F9"/>
    <w:rsid w:val="00D16552"/>
    <w:rsid w:val="00D1691F"/>
    <w:rsid w:val="00D16CA7"/>
    <w:rsid w:val="00D16F47"/>
    <w:rsid w:val="00D170AD"/>
    <w:rsid w:val="00D175CA"/>
    <w:rsid w:val="00D17A34"/>
    <w:rsid w:val="00D17AB1"/>
    <w:rsid w:val="00D17B93"/>
    <w:rsid w:val="00D17E87"/>
    <w:rsid w:val="00D17ED7"/>
    <w:rsid w:val="00D17EE8"/>
    <w:rsid w:val="00D20315"/>
    <w:rsid w:val="00D2070C"/>
    <w:rsid w:val="00D20A12"/>
    <w:rsid w:val="00D20CC5"/>
    <w:rsid w:val="00D20D7D"/>
    <w:rsid w:val="00D2107B"/>
    <w:rsid w:val="00D210DC"/>
    <w:rsid w:val="00D21639"/>
    <w:rsid w:val="00D218F6"/>
    <w:rsid w:val="00D21953"/>
    <w:rsid w:val="00D21B01"/>
    <w:rsid w:val="00D21B29"/>
    <w:rsid w:val="00D21CFF"/>
    <w:rsid w:val="00D2217A"/>
    <w:rsid w:val="00D22297"/>
    <w:rsid w:val="00D228AF"/>
    <w:rsid w:val="00D22A0C"/>
    <w:rsid w:val="00D22A49"/>
    <w:rsid w:val="00D22C4D"/>
    <w:rsid w:val="00D23527"/>
    <w:rsid w:val="00D23AFF"/>
    <w:rsid w:val="00D23EF9"/>
    <w:rsid w:val="00D24113"/>
    <w:rsid w:val="00D241EF"/>
    <w:rsid w:val="00D245FB"/>
    <w:rsid w:val="00D2461A"/>
    <w:rsid w:val="00D247BA"/>
    <w:rsid w:val="00D24B8B"/>
    <w:rsid w:val="00D251D2"/>
    <w:rsid w:val="00D254F7"/>
    <w:rsid w:val="00D25557"/>
    <w:rsid w:val="00D2555F"/>
    <w:rsid w:val="00D25625"/>
    <w:rsid w:val="00D25802"/>
    <w:rsid w:val="00D259AE"/>
    <w:rsid w:val="00D25AF4"/>
    <w:rsid w:val="00D25B93"/>
    <w:rsid w:val="00D25EBB"/>
    <w:rsid w:val="00D263E2"/>
    <w:rsid w:val="00D26454"/>
    <w:rsid w:val="00D264B6"/>
    <w:rsid w:val="00D264C6"/>
    <w:rsid w:val="00D264F6"/>
    <w:rsid w:val="00D267B2"/>
    <w:rsid w:val="00D2687E"/>
    <w:rsid w:val="00D268AC"/>
    <w:rsid w:val="00D268B1"/>
    <w:rsid w:val="00D26BB2"/>
    <w:rsid w:val="00D271A7"/>
    <w:rsid w:val="00D278FE"/>
    <w:rsid w:val="00D278FF"/>
    <w:rsid w:val="00D27A84"/>
    <w:rsid w:val="00D27B35"/>
    <w:rsid w:val="00D27C4D"/>
    <w:rsid w:val="00D27E02"/>
    <w:rsid w:val="00D27EE4"/>
    <w:rsid w:val="00D27FA1"/>
    <w:rsid w:val="00D302F8"/>
    <w:rsid w:val="00D30561"/>
    <w:rsid w:val="00D305C1"/>
    <w:rsid w:val="00D30675"/>
    <w:rsid w:val="00D30BC5"/>
    <w:rsid w:val="00D30C9F"/>
    <w:rsid w:val="00D312C7"/>
    <w:rsid w:val="00D31729"/>
    <w:rsid w:val="00D319C2"/>
    <w:rsid w:val="00D3239A"/>
    <w:rsid w:val="00D32A8D"/>
    <w:rsid w:val="00D32E73"/>
    <w:rsid w:val="00D33481"/>
    <w:rsid w:val="00D33496"/>
    <w:rsid w:val="00D3362B"/>
    <w:rsid w:val="00D33656"/>
    <w:rsid w:val="00D33736"/>
    <w:rsid w:val="00D33A45"/>
    <w:rsid w:val="00D33BCE"/>
    <w:rsid w:val="00D33CCF"/>
    <w:rsid w:val="00D33E57"/>
    <w:rsid w:val="00D342F2"/>
    <w:rsid w:val="00D344BE"/>
    <w:rsid w:val="00D345D8"/>
    <w:rsid w:val="00D346E7"/>
    <w:rsid w:val="00D3493E"/>
    <w:rsid w:val="00D34D8C"/>
    <w:rsid w:val="00D35073"/>
    <w:rsid w:val="00D3584E"/>
    <w:rsid w:val="00D359E0"/>
    <w:rsid w:val="00D35A38"/>
    <w:rsid w:val="00D35CBE"/>
    <w:rsid w:val="00D35CF4"/>
    <w:rsid w:val="00D36147"/>
    <w:rsid w:val="00D363EF"/>
    <w:rsid w:val="00D36567"/>
    <w:rsid w:val="00D37648"/>
    <w:rsid w:val="00D376BD"/>
    <w:rsid w:val="00D37926"/>
    <w:rsid w:val="00D400F5"/>
    <w:rsid w:val="00D4018A"/>
    <w:rsid w:val="00D40370"/>
    <w:rsid w:val="00D40732"/>
    <w:rsid w:val="00D408F3"/>
    <w:rsid w:val="00D40BA9"/>
    <w:rsid w:val="00D40BD6"/>
    <w:rsid w:val="00D410B6"/>
    <w:rsid w:val="00D410C2"/>
    <w:rsid w:val="00D41211"/>
    <w:rsid w:val="00D41212"/>
    <w:rsid w:val="00D41621"/>
    <w:rsid w:val="00D41622"/>
    <w:rsid w:val="00D41764"/>
    <w:rsid w:val="00D41CE1"/>
    <w:rsid w:val="00D41D9A"/>
    <w:rsid w:val="00D4230B"/>
    <w:rsid w:val="00D423A4"/>
    <w:rsid w:val="00D42911"/>
    <w:rsid w:val="00D42B40"/>
    <w:rsid w:val="00D42EB5"/>
    <w:rsid w:val="00D43339"/>
    <w:rsid w:val="00D4344E"/>
    <w:rsid w:val="00D4349A"/>
    <w:rsid w:val="00D43577"/>
    <w:rsid w:val="00D43715"/>
    <w:rsid w:val="00D43B5D"/>
    <w:rsid w:val="00D43EFB"/>
    <w:rsid w:val="00D44434"/>
    <w:rsid w:val="00D445B6"/>
    <w:rsid w:val="00D44640"/>
    <w:rsid w:val="00D45034"/>
    <w:rsid w:val="00D45157"/>
    <w:rsid w:val="00D45224"/>
    <w:rsid w:val="00D45A85"/>
    <w:rsid w:val="00D45B54"/>
    <w:rsid w:val="00D45C44"/>
    <w:rsid w:val="00D45D37"/>
    <w:rsid w:val="00D45EDC"/>
    <w:rsid w:val="00D45EED"/>
    <w:rsid w:val="00D46094"/>
    <w:rsid w:val="00D460B9"/>
    <w:rsid w:val="00D4623C"/>
    <w:rsid w:val="00D46461"/>
    <w:rsid w:val="00D4671A"/>
    <w:rsid w:val="00D46779"/>
    <w:rsid w:val="00D46892"/>
    <w:rsid w:val="00D46A09"/>
    <w:rsid w:val="00D46BEE"/>
    <w:rsid w:val="00D46D7C"/>
    <w:rsid w:val="00D47121"/>
    <w:rsid w:val="00D47504"/>
    <w:rsid w:val="00D47629"/>
    <w:rsid w:val="00D47A6F"/>
    <w:rsid w:val="00D47A70"/>
    <w:rsid w:val="00D47BFA"/>
    <w:rsid w:val="00D47D29"/>
    <w:rsid w:val="00D50340"/>
    <w:rsid w:val="00D5043C"/>
    <w:rsid w:val="00D5060B"/>
    <w:rsid w:val="00D507FA"/>
    <w:rsid w:val="00D5097C"/>
    <w:rsid w:val="00D50B52"/>
    <w:rsid w:val="00D50DFB"/>
    <w:rsid w:val="00D50FA1"/>
    <w:rsid w:val="00D510C0"/>
    <w:rsid w:val="00D5139F"/>
    <w:rsid w:val="00D51554"/>
    <w:rsid w:val="00D5170D"/>
    <w:rsid w:val="00D51C73"/>
    <w:rsid w:val="00D523CA"/>
    <w:rsid w:val="00D53304"/>
    <w:rsid w:val="00D53714"/>
    <w:rsid w:val="00D537EB"/>
    <w:rsid w:val="00D53F0A"/>
    <w:rsid w:val="00D53F31"/>
    <w:rsid w:val="00D54227"/>
    <w:rsid w:val="00D543A7"/>
    <w:rsid w:val="00D543AA"/>
    <w:rsid w:val="00D54490"/>
    <w:rsid w:val="00D546A0"/>
    <w:rsid w:val="00D5477E"/>
    <w:rsid w:val="00D548E3"/>
    <w:rsid w:val="00D54E27"/>
    <w:rsid w:val="00D54E82"/>
    <w:rsid w:val="00D54FBD"/>
    <w:rsid w:val="00D55425"/>
    <w:rsid w:val="00D55624"/>
    <w:rsid w:val="00D5592C"/>
    <w:rsid w:val="00D55D5A"/>
    <w:rsid w:val="00D55F9A"/>
    <w:rsid w:val="00D560CE"/>
    <w:rsid w:val="00D5645F"/>
    <w:rsid w:val="00D565A0"/>
    <w:rsid w:val="00D568AE"/>
    <w:rsid w:val="00D56A57"/>
    <w:rsid w:val="00D56BAA"/>
    <w:rsid w:val="00D56DBE"/>
    <w:rsid w:val="00D56FB6"/>
    <w:rsid w:val="00D574A8"/>
    <w:rsid w:val="00D5781C"/>
    <w:rsid w:val="00D578AB"/>
    <w:rsid w:val="00D57AF1"/>
    <w:rsid w:val="00D600AB"/>
    <w:rsid w:val="00D602C7"/>
    <w:rsid w:val="00D605DA"/>
    <w:rsid w:val="00D60795"/>
    <w:rsid w:val="00D60B8A"/>
    <w:rsid w:val="00D60BB6"/>
    <w:rsid w:val="00D60E40"/>
    <w:rsid w:val="00D60ECE"/>
    <w:rsid w:val="00D60FCF"/>
    <w:rsid w:val="00D6101D"/>
    <w:rsid w:val="00D612A5"/>
    <w:rsid w:val="00D61329"/>
    <w:rsid w:val="00D61852"/>
    <w:rsid w:val="00D61A15"/>
    <w:rsid w:val="00D61E38"/>
    <w:rsid w:val="00D61FB0"/>
    <w:rsid w:val="00D6228C"/>
    <w:rsid w:val="00D62458"/>
    <w:rsid w:val="00D6266A"/>
    <w:rsid w:val="00D62C35"/>
    <w:rsid w:val="00D63029"/>
    <w:rsid w:val="00D63081"/>
    <w:rsid w:val="00D630EC"/>
    <w:rsid w:val="00D632B3"/>
    <w:rsid w:val="00D635C6"/>
    <w:rsid w:val="00D63B83"/>
    <w:rsid w:val="00D63C3A"/>
    <w:rsid w:val="00D642FF"/>
    <w:rsid w:val="00D64816"/>
    <w:rsid w:val="00D64BC7"/>
    <w:rsid w:val="00D64D1A"/>
    <w:rsid w:val="00D64F80"/>
    <w:rsid w:val="00D6531F"/>
    <w:rsid w:val="00D65463"/>
    <w:rsid w:val="00D65AD2"/>
    <w:rsid w:val="00D65E1D"/>
    <w:rsid w:val="00D65F25"/>
    <w:rsid w:val="00D65F9F"/>
    <w:rsid w:val="00D6612D"/>
    <w:rsid w:val="00D66377"/>
    <w:rsid w:val="00D66919"/>
    <w:rsid w:val="00D66931"/>
    <w:rsid w:val="00D66C5F"/>
    <w:rsid w:val="00D6734B"/>
    <w:rsid w:val="00D673E4"/>
    <w:rsid w:val="00D70182"/>
    <w:rsid w:val="00D70A7A"/>
    <w:rsid w:val="00D70BD9"/>
    <w:rsid w:val="00D70F8E"/>
    <w:rsid w:val="00D70FB5"/>
    <w:rsid w:val="00D7131D"/>
    <w:rsid w:val="00D7169D"/>
    <w:rsid w:val="00D71742"/>
    <w:rsid w:val="00D71B62"/>
    <w:rsid w:val="00D71C3A"/>
    <w:rsid w:val="00D71FF6"/>
    <w:rsid w:val="00D724F4"/>
    <w:rsid w:val="00D72575"/>
    <w:rsid w:val="00D72970"/>
    <w:rsid w:val="00D72C5C"/>
    <w:rsid w:val="00D72E8F"/>
    <w:rsid w:val="00D72ED8"/>
    <w:rsid w:val="00D7330B"/>
    <w:rsid w:val="00D736A3"/>
    <w:rsid w:val="00D7373B"/>
    <w:rsid w:val="00D73BE2"/>
    <w:rsid w:val="00D73D04"/>
    <w:rsid w:val="00D74354"/>
    <w:rsid w:val="00D744E8"/>
    <w:rsid w:val="00D74607"/>
    <w:rsid w:val="00D74B7C"/>
    <w:rsid w:val="00D75202"/>
    <w:rsid w:val="00D7562A"/>
    <w:rsid w:val="00D75AE5"/>
    <w:rsid w:val="00D75D2C"/>
    <w:rsid w:val="00D76299"/>
    <w:rsid w:val="00D763E3"/>
    <w:rsid w:val="00D76559"/>
    <w:rsid w:val="00D7674C"/>
    <w:rsid w:val="00D768EA"/>
    <w:rsid w:val="00D76CC1"/>
    <w:rsid w:val="00D770C4"/>
    <w:rsid w:val="00D770C9"/>
    <w:rsid w:val="00D773EF"/>
    <w:rsid w:val="00D77446"/>
    <w:rsid w:val="00D7785B"/>
    <w:rsid w:val="00D8026C"/>
    <w:rsid w:val="00D8061C"/>
    <w:rsid w:val="00D80636"/>
    <w:rsid w:val="00D80684"/>
    <w:rsid w:val="00D809CC"/>
    <w:rsid w:val="00D80C64"/>
    <w:rsid w:val="00D80F74"/>
    <w:rsid w:val="00D8109E"/>
    <w:rsid w:val="00D81219"/>
    <w:rsid w:val="00D81233"/>
    <w:rsid w:val="00D816B6"/>
    <w:rsid w:val="00D817F8"/>
    <w:rsid w:val="00D8196C"/>
    <w:rsid w:val="00D81C20"/>
    <w:rsid w:val="00D81F04"/>
    <w:rsid w:val="00D82338"/>
    <w:rsid w:val="00D82723"/>
    <w:rsid w:val="00D82E9A"/>
    <w:rsid w:val="00D830EA"/>
    <w:rsid w:val="00D835D2"/>
    <w:rsid w:val="00D83978"/>
    <w:rsid w:val="00D839CE"/>
    <w:rsid w:val="00D83FE8"/>
    <w:rsid w:val="00D8427F"/>
    <w:rsid w:val="00D84687"/>
    <w:rsid w:val="00D84719"/>
    <w:rsid w:val="00D84D78"/>
    <w:rsid w:val="00D84DA3"/>
    <w:rsid w:val="00D850C5"/>
    <w:rsid w:val="00D85190"/>
    <w:rsid w:val="00D851BD"/>
    <w:rsid w:val="00D8545E"/>
    <w:rsid w:val="00D854DB"/>
    <w:rsid w:val="00D85C10"/>
    <w:rsid w:val="00D85C24"/>
    <w:rsid w:val="00D85D40"/>
    <w:rsid w:val="00D85FB1"/>
    <w:rsid w:val="00D86218"/>
    <w:rsid w:val="00D86249"/>
    <w:rsid w:val="00D8633D"/>
    <w:rsid w:val="00D86370"/>
    <w:rsid w:val="00D86504"/>
    <w:rsid w:val="00D865E3"/>
    <w:rsid w:val="00D8690A"/>
    <w:rsid w:val="00D86BF1"/>
    <w:rsid w:val="00D86E58"/>
    <w:rsid w:val="00D86F41"/>
    <w:rsid w:val="00D87740"/>
    <w:rsid w:val="00D87BA4"/>
    <w:rsid w:val="00D87CF2"/>
    <w:rsid w:val="00D900F4"/>
    <w:rsid w:val="00D9028C"/>
    <w:rsid w:val="00D90A72"/>
    <w:rsid w:val="00D90B2D"/>
    <w:rsid w:val="00D90C78"/>
    <w:rsid w:val="00D91784"/>
    <w:rsid w:val="00D918FC"/>
    <w:rsid w:val="00D91B5F"/>
    <w:rsid w:val="00D920BA"/>
    <w:rsid w:val="00D923F4"/>
    <w:rsid w:val="00D9247E"/>
    <w:rsid w:val="00D92A2E"/>
    <w:rsid w:val="00D92B64"/>
    <w:rsid w:val="00D92C1E"/>
    <w:rsid w:val="00D93269"/>
    <w:rsid w:val="00D93290"/>
    <w:rsid w:val="00D932DF"/>
    <w:rsid w:val="00D9332D"/>
    <w:rsid w:val="00D933CC"/>
    <w:rsid w:val="00D9347F"/>
    <w:rsid w:val="00D93539"/>
    <w:rsid w:val="00D935C4"/>
    <w:rsid w:val="00D93691"/>
    <w:rsid w:val="00D938A8"/>
    <w:rsid w:val="00D93909"/>
    <w:rsid w:val="00D93969"/>
    <w:rsid w:val="00D939FA"/>
    <w:rsid w:val="00D93A49"/>
    <w:rsid w:val="00D93AD5"/>
    <w:rsid w:val="00D93BF8"/>
    <w:rsid w:val="00D93DA7"/>
    <w:rsid w:val="00D940B4"/>
    <w:rsid w:val="00D940F5"/>
    <w:rsid w:val="00D944F8"/>
    <w:rsid w:val="00D94E33"/>
    <w:rsid w:val="00D9528B"/>
    <w:rsid w:val="00D952A7"/>
    <w:rsid w:val="00D9567A"/>
    <w:rsid w:val="00D957A5"/>
    <w:rsid w:val="00D959B3"/>
    <w:rsid w:val="00D95ABF"/>
    <w:rsid w:val="00D9619B"/>
    <w:rsid w:val="00D961F9"/>
    <w:rsid w:val="00D9663E"/>
    <w:rsid w:val="00D9682D"/>
    <w:rsid w:val="00D96C63"/>
    <w:rsid w:val="00D96FCA"/>
    <w:rsid w:val="00D972DC"/>
    <w:rsid w:val="00D974DA"/>
    <w:rsid w:val="00D97901"/>
    <w:rsid w:val="00D979A5"/>
    <w:rsid w:val="00D97BC6"/>
    <w:rsid w:val="00D97D24"/>
    <w:rsid w:val="00DA01E5"/>
    <w:rsid w:val="00DA09AD"/>
    <w:rsid w:val="00DA1482"/>
    <w:rsid w:val="00DA159E"/>
    <w:rsid w:val="00DA167C"/>
    <w:rsid w:val="00DA1686"/>
    <w:rsid w:val="00DA17E8"/>
    <w:rsid w:val="00DA181C"/>
    <w:rsid w:val="00DA19A2"/>
    <w:rsid w:val="00DA19DE"/>
    <w:rsid w:val="00DA1D20"/>
    <w:rsid w:val="00DA1F39"/>
    <w:rsid w:val="00DA203B"/>
    <w:rsid w:val="00DA23B1"/>
    <w:rsid w:val="00DA23D9"/>
    <w:rsid w:val="00DA276E"/>
    <w:rsid w:val="00DA2BD8"/>
    <w:rsid w:val="00DA31CC"/>
    <w:rsid w:val="00DA35B8"/>
    <w:rsid w:val="00DA36F4"/>
    <w:rsid w:val="00DA3755"/>
    <w:rsid w:val="00DA39D4"/>
    <w:rsid w:val="00DA3DF1"/>
    <w:rsid w:val="00DA3DF3"/>
    <w:rsid w:val="00DA420B"/>
    <w:rsid w:val="00DA438B"/>
    <w:rsid w:val="00DA47BC"/>
    <w:rsid w:val="00DA4804"/>
    <w:rsid w:val="00DA48A3"/>
    <w:rsid w:val="00DA4B5A"/>
    <w:rsid w:val="00DA4D93"/>
    <w:rsid w:val="00DA4F72"/>
    <w:rsid w:val="00DA52D8"/>
    <w:rsid w:val="00DA5574"/>
    <w:rsid w:val="00DA57E2"/>
    <w:rsid w:val="00DA5AEE"/>
    <w:rsid w:val="00DA5FF2"/>
    <w:rsid w:val="00DA60DD"/>
    <w:rsid w:val="00DA620F"/>
    <w:rsid w:val="00DA64BA"/>
    <w:rsid w:val="00DA6663"/>
    <w:rsid w:val="00DA675E"/>
    <w:rsid w:val="00DA6E92"/>
    <w:rsid w:val="00DA71B2"/>
    <w:rsid w:val="00DA72D1"/>
    <w:rsid w:val="00DA783A"/>
    <w:rsid w:val="00DA7C6D"/>
    <w:rsid w:val="00DB02EF"/>
    <w:rsid w:val="00DB05B0"/>
    <w:rsid w:val="00DB0C1E"/>
    <w:rsid w:val="00DB0E7D"/>
    <w:rsid w:val="00DB10D4"/>
    <w:rsid w:val="00DB124E"/>
    <w:rsid w:val="00DB1612"/>
    <w:rsid w:val="00DB1ADF"/>
    <w:rsid w:val="00DB1FBB"/>
    <w:rsid w:val="00DB1FE9"/>
    <w:rsid w:val="00DB24B9"/>
    <w:rsid w:val="00DB24E2"/>
    <w:rsid w:val="00DB2717"/>
    <w:rsid w:val="00DB27B1"/>
    <w:rsid w:val="00DB2DEE"/>
    <w:rsid w:val="00DB2F87"/>
    <w:rsid w:val="00DB3141"/>
    <w:rsid w:val="00DB31CC"/>
    <w:rsid w:val="00DB35E9"/>
    <w:rsid w:val="00DB3710"/>
    <w:rsid w:val="00DB3806"/>
    <w:rsid w:val="00DB387B"/>
    <w:rsid w:val="00DB3C1E"/>
    <w:rsid w:val="00DB3F24"/>
    <w:rsid w:val="00DB43DF"/>
    <w:rsid w:val="00DB4B2A"/>
    <w:rsid w:val="00DB4BDF"/>
    <w:rsid w:val="00DB4C35"/>
    <w:rsid w:val="00DB4C98"/>
    <w:rsid w:val="00DB4F3F"/>
    <w:rsid w:val="00DB525F"/>
    <w:rsid w:val="00DB532F"/>
    <w:rsid w:val="00DB5B00"/>
    <w:rsid w:val="00DB5B04"/>
    <w:rsid w:val="00DB5E9B"/>
    <w:rsid w:val="00DB676F"/>
    <w:rsid w:val="00DB67E4"/>
    <w:rsid w:val="00DB6801"/>
    <w:rsid w:val="00DB6C11"/>
    <w:rsid w:val="00DB6DFA"/>
    <w:rsid w:val="00DB73F1"/>
    <w:rsid w:val="00DB741F"/>
    <w:rsid w:val="00DB7724"/>
    <w:rsid w:val="00DB7A09"/>
    <w:rsid w:val="00DB7F5C"/>
    <w:rsid w:val="00DB7FE8"/>
    <w:rsid w:val="00DC01DB"/>
    <w:rsid w:val="00DC0388"/>
    <w:rsid w:val="00DC04A5"/>
    <w:rsid w:val="00DC04EC"/>
    <w:rsid w:val="00DC08C9"/>
    <w:rsid w:val="00DC091A"/>
    <w:rsid w:val="00DC0C24"/>
    <w:rsid w:val="00DC0E2A"/>
    <w:rsid w:val="00DC0EC3"/>
    <w:rsid w:val="00DC1160"/>
    <w:rsid w:val="00DC11F1"/>
    <w:rsid w:val="00DC1931"/>
    <w:rsid w:val="00DC204E"/>
    <w:rsid w:val="00DC2098"/>
    <w:rsid w:val="00DC20CB"/>
    <w:rsid w:val="00DC243A"/>
    <w:rsid w:val="00DC25BE"/>
    <w:rsid w:val="00DC264F"/>
    <w:rsid w:val="00DC2C9E"/>
    <w:rsid w:val="00DC30C6"/>
    <w:rsid w:val="00DC32B7"/>
    <w:rsid w:val="00DC3675"/>
    <w:rsid w:val="00DC3988"/>
    <w:rsid w:val="00DC3D95"/>
    <w:rsid w:val="00DC3F04"/>
    <w:rsid w:val="00DC4498"/>
    <w:rsid w:val="00DC4542"/>
    <w:rsid w:val="00DC46BD"/>
    <w:rsid w:val="00DC48B1"/>
    <w:rsid w:val="00DC4B7E"/>
    <w:rsid w:val="00DC50D0"/>
    <w:rsid w:val="00DC5690"/>
    <w:rsid w:val="00DC56AA"/>
    <w:rsid w:val="00DC56C1"/>
    <w:rsid w:val="00DC5A67"/>
    <w:rsid w:val="00DC5D70"/>
    <w:rsid w:val="00DC5F0D"/>
    <w:rsid w:val="00DC6369"/>
    <w:rsid w:val="00DC63B2"/>
    <w:rsid w:val="00DC646A"/>
    <w:rsid w:val="00DC664D"/>
    <w:rsid w:val="00DC690A"/>
    <w:rsid w:val="00DC6A26"/>
    <w:rsid w:val="00DC6A4F"/>
    <w:rsid w:val="00DC6C1D"/>
    <w:rsid w:val="00DC6C8A"/>
    <w:rsid w:val="00DC6EA4"/>
    <w:rsid w:val="00DC6FFF"/>
    <w:rsid w:val="00DC70D2"/>
    <w:rsid w:val="00DC7248"/>
    <w:rsid w:val="00DC7807"/>
    <w:rsid w:val="00DC7980"/>
    <w:rsid w:val="00DC79C2"/>
    <w:rsid w:val="00DC7D61"/>
    <w:rsid w:val="00DC7E28"/>
    <w:rsid w:val="00DD0182"/>
    <w:rsid w:val="00DD0195"/>
    <w:rsid w:val="00DD06F7"/>
    <w:rsid w:val="00DD0719"/>
    <w:rsid w:val="00DD08B8"/>
    <w:rsid w:val="00DD0BDF"/>
    <w:rsid w:val="00DD0D93"/>
    <w:rsid w:val="00DD0FC9"/>
    <w:rsid w:val="00DD0FE6"/>
    <w:rsid w:val="00DD1164"/>
    <w:rsid w:val="00DD146F"/>
    <w:rsid w:val="00DD1741"/>
    <w:rsid w:val="00DD18CD"/>
    <w:rsid w:val="00DD1AC5"/>
    <w:rsid w:val="00DD1D82"/>
    <w:rsid w:val="00DD1E1E"/>
    <w:rsid w:val="00DD1E59"/>
    <w:rsid w:val="00DD2041"/>
    <w:rsid w:val="00DD214E"/>
    <w:rsid w:val="00DD23D5"/>
    <w:rsid w:val="00DD2F49"/>
    <w:rsid w:val="00DD3098"/>
    <w:rsid w:val="00DD31A9"/>
    <w:rsid w:val="00DD337D"/>
    <w:rsid w:val="00DD34AF"/>
    <w:rsid w:val="00DD3842"/>
    <w:rsid w:val="00DD3DD5"/>
    <w:rsid w:val="00DD3FCE"/>
    <w:rsid w:val="00DD40BC"/>
    <w:rsid w:val="00DD412A"/>
    <w:rsid w:val="00DD42FA"/>
    <w:rsid w:val="00DD4405"/>
    <w:rsid w:val="00DD455C"/>
    <w:rsid w:val="00DD4839"/>
    <w:rsid w:val="00DD48DA"/>
    <w:rsid w:val="00DD4AB0"/>
    <w:rsid w:val="00DD4AD2"/>
    <w:rsid w:val="00DD4F25"/>
    <w:rsid w:val="00DD5014"/>
    <w:rsid w:val="00DD502C"/>
    <w:rsid w:val="00DD5083"/>
    <w:rsid w:val="00DD52A0"/>
    <w:rsid w:val="00DD541E"/>
    <w:rsid w:val="00DD5484"/>
    <w:rsid w:val="00DD578F"/>
    <w:rsid w:val="00DD5E86"/>
    <w:rsid w:val="00DD5FA0"/>
    <w:rsid w:val="00DD60DB"/>
    <w:rsid w:val="00DD6129"/>
    <w:rsid w:val="00DD6214"/>
    <w:rsid w:val="00DD66C8"/>
    <w:rsid w:val="00DD6767"/>
    <w:rsid w:val="00DD6884"/>
    <w:rsid w:val="00DD6FA6"/>
    <w:rsid w:val="00DD6FF0"/>
    <w:rsid w:val="00DD71B6"/>
    <w:rsid w:val="00DD71FF"/>
    <w:rsid w:val="00DD7531"/>
    <w:rsid w:val="00DD7902"/>
    <w:rsid w:val="00DD7FE7"/>
    <w:rsid w:val="00DE007C"/>
    <w:rsid w:val="00DE01C7"/>
    <w:rsid w:val="00DE0739"/>
    <w:rsid w:val="00DE08FD"/>
    <w:rsid w:val="00DE0A23"/>
    <w:rsid w:val="00DE10A3"/>
    <w:rsid w:val="00DE11A4"/>
    <w:rsid w:val="00DE1691"/>
    <w:rsid w:val="00DE1C78"/>
    <w:rsid w:val="00DE23F1"/>
    <w:rsid w:val="00DE2783"/>
    <w:rsid w:val="00DE282C"/>
    <w:rsid w:val="00DE28BF"/>
    <w:rsid w:val="00DE2BC3"/>
    <w:rsid w:val="00DE2C5B"/>
    <w:rsid w:val="00DE2CD1"/>
    <w:rsid w:val="00DE2EFB"/>
    <w:rsid w:val="00DE2FE9"/>
    <w:rsid w:val="00DE3043"/>
    <w:rsid w:val="00DE326B"/>
    <w:rsid w:val="00DE35BB"/>
    <w:rsid w:val="00DE36F0"/>
    <w:rsid w:val="00DE3805"/>
    <w:rsid w:val="00DE3A9A"/>
    <w:rsid w:val="00DE3E46"/>
    <w:rsid w:val="00DE41D1"/>
    <w:rsid w:val="00DE4B96"/>
    <w:rsid w:val="00DE4C24"/>
    <w:rsid w:val="00DE4C3B"/>
    <w:rsid w:val="00DE4CDE"/>
    <w:rsid w:val="00DE50BE"/>
    <w:rsid w:val="00DE5D6A"/>
    <w:rsid w:val="00DE64AC"/>
    <w:rsid w:val="00DE653D"/>
    <w:rsid w:val="00DE6563"/>
    <w:rsid w:val="00DE66B1"/>
    <w:rsid w:val="00DE6C98"/>
    <w:rsid w:val="00DE6DEF"/>
    <w:rsid w:val="00DE6E90"/>
    <w:rsid w:val="00DE747C"/>
    <w:rsid w:val="00DE7642"/>
    <w:rsid w:val="00DE76D8"/>
    <w:rsid w:val="00DE7AF8"/>
    <w:rsid w:val="00DE7BA4"/>
    <w:rsid w:val="00DF056E"/>
    <w:rsid w:val="00DF0D4D"/>
    <w:rsid w:val="00DF0EB7"/>
    <w:rsid w:val="00DF12DA"/>
    <w:rsid w:val="00DF15A0"/>
    <w:rsid w:val="00DF15FF"/>
    <w:rsid w:val="00DF169E"/>
    <w:rsid w:val="00DF1768"/>
    <w:rsid w:val="00DF1D38"/>
    <w:rsid w:val="00DF2101"/>
    <w:rsid w:val="00DF21B5"/>
    <w:rsid w:val="00DF22AE"/>
    <w:rsid w:val="00DF2334"/>
    <w:rsid w:val="00DF2506"/>
    <w:rsid w:val="00DF25F4"/>
    <w:rsid w:val="00DF2A0C"/>
    <w:rsid w:val="00DF2BA3"/>
    <w:rsid w:val="00DF2C34"/>
    <w:rsid w:val="00DF2E29"/>
    <w:rsid w:val="00DF3507"/>
    <w:rsid w:val="00DF387B"/>
    <w:rsid w:val="00DF3B3B"/>
    <w:rsid w:val="00DF3FB2"/>
    <w:rsid w:val="00DF43BB"/>
    <w:rsid w:val="00DF44A2"/>
    <w:rsid w:val="00DF46B5"/>
    <w:rsid w:val="00DF4DFA"/>
    <w:rsid w:val="00DF537B"/>
    <w:rsid w:val="00DF5F39"/>
    <w:rsid w:val="00DF62FA"/>
    <w:rsid w:val="00DF670B"/>
    <w:rsid w:val="00DF6854"/>
    <w:rsid w:val="00DF6E05"/>
    <w:rsid w:val="00DF6F59"/>
    <w:rsid w:val="00DF714A"/>
    <w:rsid w:val="00DF74F8"/>
    <w:rsid w:val="00DF7B2C"/>
    <w:rsid w:val="00DF7B8D"/>
    <w:rsid w:val="00DF7D20"/>
    <w:rsid w:val="00DF7ECC"/>
    <w:rsid w:val="00DF7F20"/>
    <w:rsid w:val="00E00605"/>
    <w:rsid w:val="00E0082B"/>
    <w:rsid w:val="00E00DC7"/>
    <w:rsid w:val="00E00E37"/>
    <w:rsid w:val="00E00F48"/>
    <w:rsid w:val="00E01326"/>
    <w:rsid w:val="00E01405"/>
    <w:rsid w:val="00E01846"/>
    <w:rsid w:val="00E01D25"/>
    <w:rsid w:val="00E02495"/>
    <w:rsid w:val="00E02751"/>
    <w:rsid w:val="00E03143"/>
    <w:rsid w:val="00E0330A"/>
    <w:rsid w:val="00E03626"/>
    <w:rsid w:val="00E036AC"/>
    <w:rsid w:val="00E03790"/>
    <w:rsid w:val="00E0386E"/>
    <w:rsid w:val="00E040BA"/>
    <w:rsid w:val="00E04125"/>
    <w:rsid w:val="00E04278"/>
    <w:rsid w:val="00E04445"/>
    <w:rsid w:val="00E04746"/>
    <w:rsid w:val="00E04A4D"/>
    <w:rsid w:val="00E04B9A"/>
    <w:rsid w:val="00E04DE7"/>
    <w:rsid w:val="00E0520D"/>
    <w:rsid w:val="00E053B3"/>
    <w:rsid w:val="00E055BA"/>
    <w:rsid w:val="00E05BCC"/>
    <w:rsid w:val="00E05BEA"/>
    <w:rsid w:val="00E05CC1"/>
    <w:rsid w:val="00E05F78"/>
    <w:rsid w:val="00E0628E"/>
    <w:rsid w:val="00E067BF"/>
    <w:rsid w:val="00E0747F"/>
    <w:rsid w:val="00E074D3"/>
    <w:rsid w:val="00E077CF"/>
    <w:rsid w:val="00E07D50"/>
    <w:rsid w:val="00E07F10"/>
    <w:rsid w:val="00E10487"/>
    <w:rsid w:val="00E107C4"/>
    <w:rsid w:val="00E10D4B"/>
    <w:rsid w:val="00E10DAA"/>
    <w:rsid w:val="00E10E2B"/>
    <w:rsid w:val="00E10E73"/>
    <w:rsid w:val="00E10ED4"/>
    <w:rsid w:val="00E10F4D"/>
    <w:rsid w:val="00E11121"/>
    <w:rsid w:val="00E11253"/>
    <w:rsid w:val="00E115E9"/>
    <w:rsid w:val="00E118E6"/>
    <w:rsid w:val="00E11A0D"/>
    <w:rsid w:val="00E11CE3"/>
    <w:rsid w:val="00E11D19"/>
    <w:rsid w:val="00E126D3"/>
    <w:rsid w:val="00E1282E"/>
    <w:rsid w:val="00E12A32"/>
    <w:rsid w:val="00E12AFA"/>
    <w:rsid w:val="00E12D27"/>
    <w:rsid w:val="00E13007"/>
    <w:rsid w:val="00E1318A"/>
    <w:rsid w:val="00E13463"/>
    <w:rsid w:val="00E13534"/>
    <w:rsid w:val="00E1357A"/>
    <w:rsid w:val="00E13592"/>
    <w:rsid w:val="00E138BC"/>
    <w:rsid w:val="00E13B21"/>
    <w:rsid w:val="00E13C45"/>
    <w:rsid w:val="00E13F93"/>
    <w:rsid w:val="00E13FC1"/>
    <w:rsid w:val="00E14237"/>
    <w:rsid w:val="00E1423D"/>
    <w:rsid w:val="00E1426C"/>
    <w:rsid w:val="00E143C4"/>
    <w:rsid w:val="00E14533"/>
    <w:rsid w:val="00E149AD"/>
    <w:rsid w:val="00E14E85"/>
    <w:rsid w:val="00E152E9"/>
    <w:rsid w:val="00E1552F"/>
    <w:rsid w:val="00E15ADF"/>
    <w:rsid w:val="00E15AEB"/>
    <w:rsid w:val="00E15E96"/>
    <w:rsid w:val="00E16022"/>
    <w:rsid w:val="00E1605A"/>
    <w:rsid w:val="00E162EB"/>
    <w:rsid w:val="00E16827"/>
    <w:rsid w:val="00E16AC4"/>
    <w:rsid w:val="00E17AD3"/>
    <w:rsid w:val="00E17FE0"/>
    <w:rsid w:val="00E2006B"/>
    <w:rsid w:val="00E202AB"/>
    <w:rsid w:val="00E20461"/>
    <w:rsid w:val="00E20597"/>
    <w:rsid w:val="00E206C8"/>
    <w:rsid w:val="00E20A49"/>
    <w:rsid w:val="00E20D6E"/>
    <w:rsid w:val="00E20FF3"/>
    <w:rsid w:val="00E2113E"/>
    <w:rsid w:val="00E21790"/>
    <w:rsid w:val="00E2180B"/>
    <w:rsid w:val="00E21D51"/>
    <w:rsid w:val="00E21FA0"/>
    <w:rsid w:val="00E22194"/>
    <w:rsid w:val="00E227D3"/>
    <w:rsid w:val="00E2288C"/>
    <w:rsid w:val="00E229F3"/>
    <w:rsid w:val="00E22AB6"/>
    <w:rsid w:val="00E22F09"/>
    <w:rsid w:val="00E23110"/>
    <w:rsid w:val="00E23151"/>
    <w:rsid w:val="00E23210"/>
    <w:rsid w:val="00E235A7"/>
    <w:rsid w:val="00E237B5"/>
    <w:rsid w:val="00E240F1"/>
    <w:rsid w:val="00E24141"/>
    <w:rsid w:val="00E2426F"/>
    <w:rsid w:val="00E244A6"/>
    <w:rsid w:val="00E2480E"/>
    <w:rsid w:val="00E24914"/>
    <w:rsid w:val="00E24C2A"/>
    <w:rsid w:val="00E24D52"/>
    <w:rsid w:val="00E25762"/>
    <w:rsid w:val="00E25788"/>
    <w:rsid w:val="00E263DB"/>
    <w:rsid w:val="00E26698"/>
    <w:rsid w:val="00E26742"/>
    <w:rsid w:val="00E26A4F"/>
    <w:rsid w:val="00E27216"/>
    <w:rsid w:val="00E274AB"/>
    <w:rsid w:val="00E27D56"/>
    <w:rsid w:val="00E27E9A"/>
    <w:rsid w:val="00E27F99"/>
    <w:rsid w:val="00E302CB"/>
    <w:rsid w:val="00E30303"/>
    <w:rsid w:val="00E304DE"/>
    <w:rsid w:val="00E30AC1"/>
    <w:rsid w:val="00E30B4E"/>
    <w:rsid w:val="00E30D34"/>
    <w:rsid w:val="00E30DCC"/>
    <w:rsid w:val="00E30F47"/>
    <w:rsid w:val="00E3110A"/>
    <w:rsid w:val="00E3122F"/>
    <w:rsid w:val="00E314B3"/>
    <w:rsid w:val="00E317C5"/>
    <w:rsid w:val="00E31926"/>
    <w:rsid w:val="00E3193C"/>
    <w:rsid w:val="00E31D69"/>
    <w:rsid w:val="00E32052"/>
    <w:rsid w:val="00E320D2"/>
    <w:rsid w:val="00E32271"/>
    <w:rsid w:val="00E326F8"/>
    <w:rsid w:val="00E32974"/>
    <w:rsid w:val="00E32A9B"/>
    <w:rsid w:val="00E32AFE"/>
    <w:rsid w:val="00E32C94"/>
    <w:rsid w:val="00E32D9C"/>
    <w:rsid w:val="00E32E01"/>
    <w:rsid w:val="00E32EBB"/>
    <w:rsid w:val="00E3301B"/>
    <w:rsid w:val="00E33168"/>
    <w:rsid w:val="00E3319F"/>
    <w:rsid w:val="00E339BB"/>
    <w:rsid w:val="00E33A11"/>
    <w:rsid w:val="00E33AAE"/>
    <w:rsid w:val="00E33B39"/>
    <w:rsid w:val="00E34106"/>
    <w:rsid w:val="00E3416E"/>
    <w:rsid w:val="00E34264"/>
    <w:rsid w:val="00E34520"/>
    <w:rsid w:val="00E34568"/>
    <w:rsid w:val="00E3506B"/>
    <w:rsid w:val="00E35193"/>
    <w:rsid w:val="00E35A78"/>
    <w:rsid w:val="00E35AF0"/>
    <w:rsid w:val="00E35B49"/>
    <w:rsid w:val="00E35BE2"/>
    <w:rsid w:val="00E35ED2"/>
    <w:rsid w:val="00E35FAE"/>
    <w:rsid w:val="00E36109"/>
    <w:rsid w:val="00E36190"/>
    <w:rsid w:val="00E3619C"/>
    <w:rsid w:val="00E3664A"/>
    <w:rsid w:val="00E3665D"/>
    <w:rsid w:val="00E36B11"/>
    <w:rsid w:val="00E36DB4"/>
    <w:rsid w:val="00E36FA7"/>
    <w:rsid w:val="00E377A7"/>
    <w:rsid w:val="00E37847"/>
    <w:rsid w:val="00E37AE7"/>
    <w:rsid w:val="00E37B31"/>
    <w:rsid w:val="00E40BFA"/>
    <w:rsid w:val="00E40F77"/>
    <w:rsid w:val="00E40F9E"/>
    <w:rsid w:val="00E4160E"/>
    <w:rsid w:val="00E41C5C"/>
    <w:rsid w:val="00E42159"/>
    <w:rsid w:val="00E42834"/>
    <w:rsid w:val="00E42A36"/>
    <w:rsid w:val="00E42A82"/>
    <w:rsid w:val="00E42DEC"/>
    <w:rsid w:val="00E435CD"/>
    <w:rsid w:val="00E43706"/>
    <w:rsid w:val="00E43749"/>
    <w:rsid w:val="00E43A34"/>
    <w:rsid w:val="00E43DA8"/>
    <w:rsid w:val="00E43EA8"/>
    <w:rsid w:val="00E447F6"/>
    <w:rsid w:val="00E44C42"/>
    <w:rsid w:val="00E45000"/>
    <w:rsid w:val="00E45145"/>
    <w:rsid w:val="00E4515D"/>
    <w:rsid w:val="00E45286"/>
    <w:rsid w:val="00E4536B"/>
    <w:rsid w:val="00E4552C"/>
    <w:rsid w:val="00E455D9"/>
    <w:rsid w:val="00E456E3"/>
    <w:rsid w:val="00E457D3"/>
    <w:rsid w:val="00E459EB"/>
    <w:rsid w:val="00E46250"/>
    <w:rsid w:val="00E462B6"/>
    <w:rsid w:val="00E46BC5"/>
    <w:rsid w:val="00E46ED6"/>
    <w:rsid w:val="00E47B70"/>
    <w:rsid w:val="00E47B8D"/>
    <w:rsid w:val="00E501E5"/>
    <w:rsid w:val="00E5098A"/>
    <w:rsid w:val="00E50A49"/>
    <w:rsid w:val="00E50C39"/>
    <w:rsid w:val="00E50CE5"/>
    <w:rsid w:val="00E51073"/>
    <w:rsid w:val="00E5139A"/>
    <w:rsid w:val="00E514E9"/>
    <w:rsid w:val="00E51660"/>
    <w:rsid w:val="00E5192E"/>
    <w:rsid w:val="00E5197B"/>
    <w:rsid w:val="00E51AAA"/>
    <w:rsid w:val="00E520F9"/>
    <w:rsid w:val="00E52122"/>
    <w:rsid w:val="00E52D45"/>
    <w:rsid w:val="00E52D89"/>
    <w:rsid w:val="00E52E90"/>
    <w:rsid w:val="00E52EA5"/>
    <w:rsid w:val="00E5301F"/>
    <w:rsid w:val="00E530FE"/>
    <w:rsid w:val="00E531E9"/>
    <w:rsid w:val="00E535BE"/>
    <w:rsid w:val="00E5371F"/>
    <w:rsid w:val="00E53E42"/>
    <w:rsid w:val="00E541D2"/>
    <w:rsid w:val="00E5471C"/>
    <w:rsid w:val="00E54846"/>
    <w:rsid w:val="00E54851"/>
    <w:rsid w:val="00E54ABA"/>
    <w:rsid w:val="00E54C25"/>
    <w:rsid w:val="00E55061"/>
    <w:rsid w:val="00E55135"/>
    <w:rsid w:val="00E55156"/>
    <w:rsid w:val="00E5528D"/>
    <w:rsid w:val="00E552BC"/>
    <w:rsid w:val="00E552D1"/>
    <w:rsid w:val="00E55AAA"/>
    <w:rsid w:val="00E55C82"/>
    <w:rsid w:val="00E5638D"/>
    <w:rsid w:val="00E5649C"/>
    <w:rsid w:val="00E56634"/>
    <w:rsid w:val="00E56A14"/>
    <w:rsid w:val="00E57069"/>
    <w:rsid w:val="00E57078"/>
    <w:rsid w:val="00E572C7"/>
    <w:rsid w:val="00E574E5"/>
    <w:rsid w:val="00E57636"/>
    <w:rsid w:val="00E57777"/>
    <w:rsid w:val="00E57999"/>
    <w:rsid w:val="00E57AAF"/>
    <w:rsid w:val="00E57C3D"/>
    <w:rsid w:val="00E57C71"/>
    <w:rsid w:val="00E57C8B"/>
    <w:rsid w:val="00E60430"/>
    <w:rsid w:val="00E6091C"/>
    <w:rsid w:val="00E6097D"/>
    <w:rsid w:val="00E60DC1"/>
    <w:rsid w:val="00E60FA4"/>
    <w:rsid w:val="00E61174"/>
    <w:rsid w:val="00E616DB"/>
    <w:rsid w:val="00E61E7B"/>
    <w:rsid w:val="00E620CD"/>
    <w:rsid w:val="00E621AE"/>
    <w:rsid w:val="00E62930"/>
    <w:rsid w:val="00E62E7A"/>
    <w:rsid w:val="00E632AC"/>
    <w:rsid w:val="00E634CB"/>
    <w:rsid w:val="00E63532"/>
    <w:rsid w:val="00E6369E"/>
    <w:rsid w:val="00E642C7"/>
    <w:rsid w:val="00E6433D"/>
    <w:rsid w:val="00E64539"/>
    <w:rsid w:val="00E64647"/>
    <w:rsid w:val="00E64907"/>
    <w:rsid w:val="00E64A42"/>
    <w:rsid w:val="00E64AD8"/>
    <w:rsid w:val="00E64C55"/>
    <w:rsid w:val="00E64E6D"/>
    <w:rsid w:val="00E6522F"/>
    <w:rsid w:val="00E654F8"/>
    <w:rsid w:val="00E656EF"/>
    <w:rsid w:val="00E657C7"/>
    <w:rsid w:val="00E65849"/>
    <w:rsid w:val="00E65856"/>
    <w:rsid w:val="00E65CBD"/>
    <w:rsid w:val="00E66BA3"/>
    <w:rsid w:val="00E66CBF"/>
    <w:rsid w:val="00E67424"/>
    <w:rsid w:val="00E674C3"/>
    <w:rsid w:val="00E6757A"/>
    <w:rsid w:val="00E6767C"/>
    <w:rsid w:val="00E6785F"/>
    <w:rsid w:val="00E67DF7"/>
    <w:rsid w:val="00E67F20"/>
    <w:rsid w:val="00E70125"/>
    <w:rsid w:val="00E70224"/>
    <w:rsid w:val="00E70406"/>
    <w:rsid w:val="00E70440"/>
    <w:rsid w:val="00E704D5"/>
    <w:rsid w:val="00E7056E"/>
    <w:rsid w:val="00E7069A"/>
    <w:rsid w:val="00E70D94"/>
    <w:rsid w:val="00E70DB4"/>
    <w:rsid w:val="00E71014"/>
    <w:rsid w:val="00E712A2"/>
    <w:rsid w:val="00E71491"/>
    <w:rsid w:val="00E71756"/>
    <w:rsid w:val="00E71910"/>
    <w:rsid w:val="00E71FE6"/>
    <w:rsid w:val="00E72635"/>
    <w:rsid w:val="00E727F7"/>
    <w:rsid w:val="00E72986"/>
    <w:rsid w:val="00E72A21"/>
    <w:rsid w:val="00E72B65"/>
    <w:rsid w:val="00E731D6"/>
    <w:rsid w:val="00E73721"/>
    <w:rsid w:val="00E73B31"/>
    <w:rsid w:val="00E73BB7"/>
    <w:rsid w:val="00E73D1C"/>
    <w:rsid w:val="00E73D41"/>
    <w:rsid w:val="00E74194"/>
    <w:rsid w:val="00E74D63"/>
    <w:rsid w:val="00E74E47"/>
    <w:rsid w:val="00E74FE2"/>
    <w:rsid w:val="00E7566D"/>
    <w:rsid w:val="00E7607D"/>
    <w:rsid w:val="00E76438"/>
    <w:rsid w:val="00E76C0E"/>
    <w:rsid w:val="00E76D6D"/>
    <w:rsid w:val="00E77150"/>
    <w:rsid w:val="00E7740F"/>
    <w:rsid w:val="00E776F0"/>
    <w:rsid w:val="00E778B1"/>
    <w:rsid w:val="00E80062"/>
    <w:rsid w:val="00E803DE"/>
    <w:rsid w:val="00E806F6"/>
    <w:rsid w:val="00E80E11"/>
    <w:rsid w:val="00E81097"/>
    <w:rsid w:val="00E812AD"/>
    <w:rsid w:val="00E814C1"/>
    <w:rsid w:val="00E81535"/>
    <w:rsid w:val="00E81568"/>
    <w:rsid w:val="00E815E0"/>
    <w:rsid w:val="00E817D0"/>
    <w:rsid w:val="00E81B5F"/>
    <w:rsid w:val="00E81D15"/>
    <w:rsid w:val="00E8206E"/>
    <w:rsid w:val="00E82144"/>
    <w:rsid w:val="00E8242E"/>
    <w:rsid w:val="00E82813"/>
    <w:rsid w:val="00E83483"/>
    <w:rsid w:val="00E8385C"/>
    <w:rsid w:val="00E83CFE"/>
    <w:rsid w:val="00E83DB9"/>
    <w:rsid w:val="00E84023"/>
    <w:rsid w:val="00E840B1"/>
    <w:rsid w:val="00E842B4"/>
    <w:rsid w:val="00E843B3"/>
    <w:rsid w:val="00E8463D"/>
    <w:rsid w:val="00E847EA"/>
    <w:rsid w:val="00E84BD5"/>
    <w:rsid w:val="00E850DC"/>
    <w:rsid w:val="00E8521E"/>
    <w:rsid w:val="00E85728"/>
    <w:rsid w:val="00E8576B"/>
    <w:rsid w:val="00E85AE0"/>
    <w:rsid w:val="00E85B53"/>
    <w:rsid w:val="00E8620E"/>
    <w:rsid w:val="00E867F0"/>
    <w:rsid w:val="00E868F4"/>
    <w:rsid w:val="00E869E8"/>
    <w:rsid w:val="00E86AA1"/>
    <w:rsid w:val="00E87109"/>
    <w:rsid w:val="00E871C4"/>
    <w:rsid w:val="00E87293"/>
    <w:rsid w:val="00E872F2"/>
    <w:rsid w:val="00E874EE"/>
    <w:rsid w:val="00E875CD"/>
    <w:rsid w:val="00E87803"/>
    <w:rsid w:val="00E87996"/>
    <w:rsid w:val="00E87B26"/>
    <w:rsid w:val="00E87C39"/>
    <w:rsid w:val="00E87CA3"/>
    <w:rsid w:val="00E900E4"/>
    <w:rsid w:val="00E902EA"/>
    <w:rsid w:val="00E90402"/>
    <w:rsid w:val="00E906A2"/>
    <w:rsid w:val="00E90942"/>
    <w:rsid w:val="00E90A8C"/>
    <w:rsid w:val="00E90B60"/>
    <w:rsid w:val="00E90B8B"/>
    <w:rsid w:val="00E90C99"/>
    <w:rsid w:val="00E90D60"/>
    <w:rsid w:val="00E91407"/>
    <w:rsid w:val="00E91678"/>
    <w:rsid w:val="00E9185D"/>
    <w:rsid w:val="00E91A64"/>
    <w:rsid w:val="00E91BAE"/>
    <w:rsid w:val="00E91F85"/>
    <w:rsid w:val="00E92543"/>
    <w:rsid w:val="00E9285D"/>
    <w:rsid w:val="00E93085"/>
    <w:rsid w:val="00E934CC"/>
    <w:rsid w:val="00E93913"/>
    <w:rsid w:val="00E939A3"/>
    <w:rsid w:val="00E93A8D"/>
    <w:rsid w:val="00E93AE8"/>
    <w:rsid w:val="00E93C18"/>
    <w:rsid w:val="00E93E7D"/>
    <w:rsid w:val="00E94038"/>
    <w:rsid w:val="00E9409C"/>
    <w:rsid w:val="00E944D1"/>
    <w:rsid w:val="00E94626"/>
    <w:rsid w:val="00E94824"/>
    <w:rsid w:val="00E9483C"/>
    <w:rsid w:val="00E95371"/>
    <w:rsid w:val="00E95F36"/>
    <w:rsid w:val="00E96080"/>
    <w:rsid w:val="00E961B7"/>
    <w:rsid w:val="00E96555"/>
    <w:rsid w:val="00E967FC"/>
    <w:rsid w:val="00E9685C"/>
    <w:rsid w:val="00E969BE"/>
    <w:rsid w:val="00E96DAC"/>
    <w:rsid w:val="00E96EB5"/>
    <w:rsid w:val="00E9702C"/>
    <w:rsid w:val="00E974FC"/>
    <w:rsid w:val="00E97675"/>
    <w:rsid w:val="00E97912"/>
    <w:rsid w:val="00E97AAF"/>
    <w:rsid w:val="00E97B4B"/>
    <w:rsid w:val="00E97BC7"/>
    <w:rsid w:val="00E97FAA"/>
    <w:rsid w:val="00EA0D99"/>
    <w:rsid w:val="00EA145E"/>
    <w:rsid w:val="00EA195B"/>
    <w:rsid w:val="00EA1AB7"/>
    <w:rsid w:val="00EA1C8B"/>
    <w:rsid w:val="00EA1D78"/>
    <w:rsid w:val="00EA2248"/>
    <w:rsid w:val="00EA2493"/>
    <w:rsid w:val="00EA262D"/>
    <w:rsid w:val="00EA2AE7"/>
    <w:rsid w:val="00EA2CC8"/>
    <w:rsid w:val="00EA314B"/>
    <w:rsid w:val="00EA3407"/>
    <w:rsid w:val="00EA3460"/>
    <w:rsid w:val="00EA378D"/>
    <w:rsid w:val="00EA3AC4"/>
    <w:rsid w:val="00EA3AED"/>
    <w:rsid w:val="00EA3D71"/>
    <w:rsid w:val="00EA3F59"/>
    <w:rsid w:val="00EA4207"/>
    <w:rsid w:val="00EA422A"/>
    <w:rsid w:val="00EA4517"/>
    <w:rsid w:val="00EA45ED"/>
    <w:rsid w:val="00EA4702"/>
    <w:rsid w:val="00EA4804"/>
    <w:rsid w:val="00EA5046"/>
    <w:rsid w:val="00EA57BF"/>
    <w:rsid w:val="00EA580D"/>
    <w:rsid w:val="00EA5CCF"/>
    <w:rsid w:val="00EA5D68"/>
    <w:rsid w:val="00EA5F11"/>
    <w:rsid w:val="00EA5F19"/>
    <w:rsid w:val="00EA5F90"/>
    <w:rsid w:val="00EA601B"/>
    <w:rsid w:val="00EA60D5"/>
    <w:rsid w:val="00EA6165"/>
    <w:rsid w:val="00EA7464"/>
    <w:rsid w:val="00EA7834"/>
    <w:rsid w:val="00EA7991"/>
    <w:rsid w:val="00EA7B27"/>
    <w:rsid w:val="00EA7E50"/>
    <w:rsid w:val="00EB06A4"/>
    <w:rsid w:val="00EB0A89"/>
    <w:rsid w:val="00EB0C32"/>
    <w:rsid w:val="00EB0D0F"/>
    <w:rsid w:val="00EB0F03"/>
    <w:rsid w:val="00EB13D2"/>
    <w:rsid w:val="00EB1503"/>
    <w:rsid w:val="00EB1671"/>
    <w:rsid w:val="00EB16AB"/>
    <w:rsid w:val="00EB22DC"/>
    <w:rsid w:val="00EB2A49"/>
    <w:rsid w:val="00EB31D7"/>
    <w:rsid w:val="00EB373A"/>
    <w:rsid w:val="00EB37F0"/>
    <w:rsid w:val="00EB391D"/>
    <w:rsid w:val="00EB3FDD"/>
    <w:rsid w:val="00EB4285"/>
    <w:rsid w:val="00EB4306"/>
    <w:rsid w:val="00EB4627"/>
    <w:rsid w:val="00EB528E"/>
    <w:rsid w:val="00EB52A1"/>
    <w:rsid w:val="00EB5406"/>
    <w:rsid w:val="00EB56CA"/>
    <w:rsid w:val="00EB5EEA"/>
    <w:rsid w:val="00EB5FA9"/>
    <w:rsid w:val="00EB64C7"/>
    <w:rsid w:val="00EB659D"/>
    <w:rsid w:val="00EB680B"/>
    <w:rsid w:val="00EB6B1E"/>
    <w:rsid w:val="00EB6B6E"/>
    <w:rsid w:val="00EB6E46"/>
    <w:rsid w:val="00EB7025"/>
    <w:rsid w:val="00EB739B"/>
    <w:rsid w:val="00EB7551"/>
    <w:rsid w:val="00EB76BB"/>
    <w:rsid w:val="00EB7C24"/>
    <w:rsid w:val="00EC04DC"/>
    <w:rsid w:val="00EC05C5"/>
    <w:rsid w:val="00EC0773"/>
    <w:rsid w:val="00EC0F9D"/>
    <w:rsid w:val="00EC1018"/>
    <w:rsid w:val="00EC1575"/>
    <w:rsid w:val="00EC1941"/>
    <w:rsid w:val="00EC1AD3"/>
    <w:rsid w:val="00EC1B1C"/>
    <w:rsid w:val="00EC1B26"/>
    <w:rsid w:val="00EC1C6D"/>
    <w:rsid w:val="00EC1C87"/>
    <w:rsid w:val="00EC1FF6"/>
    <w:rsid w:val="00EC2046"/>
    <w:rsid w:val="00EC2253"/>
    <w:rsid w:val="00EC22CE"/>
    <w:rsid w:val="00EC2565"/>
    <w:rsid w:val="00EC26BF"/>
    <w:rsid w:val="00EC278A"/>
    <w:rsid w:val="00EC2992"/>
    <w:rsid w:val="00EC2AC3"/>
    <w:rsid w:val="00EC2DB8"/>
    <w:rsid w:val="00EC3634"/>
    <w:rsid w:val="00EC3A0F"/>
    <w:rsid w:val="00EC3B10"/>
    <w:rsid w:val="00EC4154"/>
    <w:rsid w:val="00EC459E"/>
    <w:rsid w:val="00EC47ED"/>
    <w:rsid w:val="00EC49AE"/>
    <w:rsid w:val="00EC4ACB"/>
    <w:rsid w:val="00EC4C5F"/>
    <w:rsid w:val="00EC4C99"/>
    <w:rsid w:val="00EC4CDE"/>
    <w:rsid w:val="00EC4EF5"/>
    <w:rsid w:val="00EC50A1"/>
    <w:rsid w:val="00EC5317"/>
    <w:rsid w:val="00EC544B"/>
    <w:rsid w:val="00EC57F9"/>
    <w:rsid w:val="00EC5840"/>
    <w:rsid w:val="00EC62E5"/>
    <w:rsid w:val="00EC6450"/>
    <w:rsid w:val="00EC6514"/>
    <w:rsid w:val="00EC6907"/>
    <w:rsid w:val="00EC69F4"/>
    <w:rsid w:val="00EC6DCE"/>
    <w:rsid w:val="00EC6DF1"/>
    <w:rsid w:val="00EC6E9D"/>
    <w:rsid w:val="00EC7113"/>
    <w:rsid w:val="00EC7406"/>
    <w:rsid w:val="00EC7451"/>
    <w:rsid w:val="00EC77B2"/>
    <w:rsid w:val="00EC7E14"/>
    <w:rsid w:val="00ED0029"/>
    <w:rsid w:val="00ED035F"/>
    <w:rsid w:val="00ED05DC"/>
    <w:rsid w:val="00ED08C8"/>
    <w:rsid w:val="00ED0D04"/>
    <w:rsid w:val="00ED0D80"/>
    <w:rsid w:val="00ED0FFE"/>
    <w:rsid w:val="00ED10B7"/>
    <w:rsid w:val="00ED112B"/>
    <w:rsid w:val="00ED1492"/>
    <w:rsid w:val="00ED152F"/>
    <w:rsid w:val="00ED1595"/>
    <w:rsid w:val="00ED1705"/>
    <w:rsid w:val="00ED1A28"/>
    <w:rsid w:val="00ED1BE2"/>
    <w:rsid w:val="00ED2548"/>
    <w:rsid w:val="00ED2551"/>
    <w:rsid w:val="00ED270B"/>
    <w:rsid w:val="00ED291B"/>
    <w:rsid w:val="00ED2B88"/>
    <w:rsid w:val="00ED2B9F"/>
    <w:rsid w:val="00ED2BAF"/>
    <w:rsid w:val="00ED301C"/>
    <w:rsid w:val="00ED3083"/>
    <w:rsid w:val="00ED3284"/>
    <w:rsid w:val="00ED33D1"/>
    <w:rsid w:val="00ED33DC"/>
    <w:rsid w:val="00ED3769"/>
    <w:rsid w:val="00ED397D"/>
    <w:rsid w:val="00ED3C35"/>
    <w:rsid w:val="00ED3CC9"/>
    <w:rsid w:val="00ED3F81"/>
    <w:rsid w:val="00ED4281"/>
    <w:rsid w:val="00ED4312"/>
    <w:rsid w:val="00ED44B2"/>
    <w:rsid w:val="00ED47FE"/>
    <w:rsid w:val="00ED4A83"/>
    <w:rsid w:val="00ED4DCF"/>
    <w:rsid w:val="00ED5406"/>
    <w:rsid w:val="00ED54E8"/>
    <w:rsid w:val="00ED58B5"/>
    <w:rsid w:val="00ED5A5E"/>
    <w:rsid w:val="00ED5C8B"/>
    <w:rsid w:val="00ED5DA7"/>
    <w:rsid w:val="00ED607D"/>
    <w:rsid w:val="00ED6255"/>
    <w:rsid w:val="00ED6345"/>
    <w:rsid w:val="00ED66C7"/>
    <w:rsid w:val="00ED6C38"/>
    <w:rsid w:val="00ED6D5C"/>
    <w:rsid w:val="00ED6F40"/>
    <w:rsid w:val="00ED6F94"/>
    <w:rsid w:val="00ED7368"/>
    <w:rsid w:val="00ED787B"/>
    <w:rsid w:val="00ED7A5C"/>
    <w:rsid w:val="00ED7CA1"/>
    <w:rsid w:val="00ED7DCB"/>
    <w:rsid w:val="00EE0FE6"/>
    <w:rsid w:val="00EE1134"/>
    <w:rsid w:val="00EE12EC"/>
    <w:rsid w:val="00EE132C"/>
    <w:rsid w:val="00EE1511"/>
    <w:rsid w:val="00EE18CD"/>
    <w:rsid w:val="00EE1932"/>
    <w:rsid w:val="00EE1F71"/>
    <w:rsid w:val="00EE1F88"/>
    <w:rsid w:val="00EE2277"/>
    <w:rsid w:val="00EE253F"/>
    <w:rsid w:val="00EE2B0F"/>
    <w:rsid w:val="00EE2BCD"/>
    <w:rsid w:val="00EE2C2E"/>
    <w:rsid w:val="00EE369F"/>
    <w:rsid w:val="00EE3E22"/>
    <w:rsid w:val="00EE3E6D"/>
    <w:rsid w:val="00EE3E97"/>
    <w:rsid w:val="00EE4011"/>
    <w:rsid w:val="00EE413B"/>
    <w:rsid w:val="00EE448A"/>
    <w:rsid w:val="00EE49A1"/>
    <w:rsid w:val="00EE4AF7"/>
    <w:rsid w:val="00EE4B21"/>
    <w:rsid w:val="00EE4C3B"/>
    <w:rsid w:val="00EE4DF7"/>
    <w:rsid w:val="00EE4F5E"/>
    <w:rsid w:val="00EE50A2"/>
    <w:rsid w:val="00EE53A3"/>
    <w:rsid w:val="00EE5CD7"/>
    <w:rsid w:val="00EE5CF9"/>
    <w:rsid w:val="00EE5CFA"/>
    <w:rsid w:val="00EE6002"/>
    <w:rsid w:val="00EE609C"/>
    <w:rsid w:val="00EE6DDB"/>
    <w:rsid w:val="00EE7390"/>
    <w:rsid w:val="00EE750D"/>
    <w:rsid w:val="00EE7B78"/>
    <w:rsid w:val="00EE7BD1"/>
    <w:rsid w:val="00EF02BD"/>
    <w:rsid w:val="00EF09F0"/>
    <w:rsid w:val="00EF1187"/>
    <w:rsid w:val="00EF13D8"/>
    <w:rsid w:val="00EF15EC"/>
    <w:rsid w:val="00EF1DEF"/>
    <w:rsid w:val="00EF1EE4"/>
    <w:rsid w:val="00EF226A"/>
    <w:rsid w:val="00EF28AC"/>
    <w:rsid w:val="00EF2C4D"/>
    <w:rsid w:val="00EF2E93"/>
    <w:rsid w:val="00EF3289"/>
    <w:rsid w:val="00EF32C7"/>
    <w:rsid w:val="00EF375F"/>
    <w:rsid w:val="00EF3961"/>
    <w:rsid w:val="00EF3FB4"/>
    <w:rsid w:val="00EF4020"/>
    <w:rsid w:val="00EF42E4"/>
    <w:rsid w:val="00EF4436"/>
    <w:rsid w:val="00EF469D"/>
    <w:rsid w:val="00EF48F2"/>
    <w:rsid w:val="00EF4C76"/>
    <w:rsid w:val="00EF4E16"/>
    <w:rsid w:val="00EF5644"/>
    <w:rsid w:val="00EF57F5"/>
    <w:rsid w:val="00EF581D"/>
    <w:rsid w:val="00EF5940"/>
    <w:rsid w:val="00EF598E"/>
    <w:rsid w:val="00EF600B"/>
    <w:rsid w:val="00EF61DC"/>
    <w:rsid w:val="00EF6404"/>
    <w:rsid w:val="00EF64B6"/>
    <w:rsid w:val="00EF6A5D"/>
    <w:rsid w:val="00EF6D7A"/>
    <w:rsid w:val="00EF71EF"/>
    <w:rsid w:val="00EF75E2"/>
    <w:rsid w:val="00EF7B1F"/>
    <w:rsid w:val="00EF7C9B"/>
    <w:rsid w:val="00EF7E49"/>
    <w:rsid w:val="00F00422"/>
    <w:rsid w:val="00F006DC"/>
    <w:rsid w:val="00F00B2E"/>
    <w:rsid w:val="00F00D11"/>
    <w:rsid w:val="00F00D42"/>
    <w:rsid w:val="00F01265"/>
    <w:rsid w:val="00F012BA"/>
    <w:rsid w:val="00F012CA"/>
    <w:rsid w:val="00F01307"/>
    <w:rsid w:val="00F02393"/>
    <w:rsid w:val="00F0242C"/>
    <w:rsid w:val="00F024B6"/>
    <w:rsid w:val="00F0259B"/>
    <w:rsid w:val="00F028FC"/>
    <w:rsid w:val="00F029A5"/>
    <w:rsid w:val="00F0331C"/>
    <w:rsid w:val="00F03697"/>
    <w:rsid w:val="00F03724"/>
    <w:rsid w:val="00F03888"/>
    <w:rsid w:val="00F039D3"/>
    <w:rsid w:val="00F03CC5"/>
    <w:rsid w:val="00F03FB3"/>
    <w:rsid w:val="00F04032"/>
    <w:rsid w:val="00F040C4"/>
    <w:rsid w:val="00F042FA"/>
    <w:rsid w:val="00F04392"/>
    <w:rsid w:val="00F04450"/>
    <w:rsid w:val="00F0481D"/>
    <w:rsid w:val="00F048B2"/>
    <w:rsid w:val="00F04B95"/>
    <w:rsid w:val="00F04FF4"/>
    <w:rsid w:val="00F05275"/>
    <w:rsid w:val="00F05688"/>
    <w:rsid w:val="00F06333"/>
    <w:rsid w:val="00F063B1"/>
    <w:rsid w:val="00F06A30"/>
    <w:rsid w:val="00F06D54"/>
    <w:rsid w:val="00F06EC6"/>
    <w:rsid w:val="00F07097"/>
    <w:rsid w:val="00F070E3"/>
    <w:rsid w:val="00F071DE"/>
    <w:rsid w:val="00F0721D"/>
    <w:rsid w:val="00F073FF"/>
    <w:rsid w:val="00F07742"/>
    <w:rsid w:val="00F07BAA"/>
    <w:rsid w:val="00F07D97"/>
    <w:rsid w:val="00F07F5A"/>
    <w:rsid w:val="00F07FF4"/>
    <w:rsid w:val="00F10381"/>
    <w:rsid w:val="00F10394"/>
    <w:rsid w:val="00F10C3C"/>
    <w:rsid w:val="00F10E1D"/>
    <w:rsid w:val="00F1117A"/>
    <w:rsid w:val="00F111E2"/>
    <w:rsid w:val="00F113ED"/>
    <w:rsid w:val="00F1143E"/>
    <w:rsid w:val="00F116CC"/>
    <w:rsid w:val="00F11789"/>
    <w:rsid w:val="00F11917"/>
    <w:rsid w:val="00F11A9E"/>
    <w:rsid w:val="00F11BA1"/>
    <w:rsid w:val="00F11DA9"/>
    <w:rsid w:val="00F12322"/>
    <w:rsid w:val="00F123C5"/>
    <w:rsid w:val="00F127B7"/>
    <w:rsid w:val="00F12B54"/>
    <w:rsid w:val="00F12B70"/>
    <w:rsid w:val="00F12F2D"/>
    <w:rsid w:val="00F13151"/>
    <w:rsid w:val="00F13187"/>
    <w:rsid w:val="00F1323E"/>
    <w:rsid w:val="00F1368A"/>
    <w:rsid w:val="00F136BA"/>
    <w:rsid w:val="00F1370B"/>
    <w:rsid w:val="00F13773"/>
    <w:rsid w:val="00F13BCE"/>
    <w:rsid w:val="00F13BEE"/>
    <w:rsid w:val="00F13C07"/>
    <w:rsid w:val="00F13E1B"/>
    <w:rsid w:val="00F14096"/>
    <w:rsid w:val="00F14329"/>
    <w:rsid w:val="00F1462D"/>
    <w:rsid w:val="00F1484D"/>
    <w:rsid w:val="00F14B76"/>
    <w:rsid w:val="00F151A9"/>
    <w:rsid w:val="00F15259"/>
    <w:rsid w:val="00F15354"/>
    <w:rsid w:val="00F15389"/>
    <w:rsid w:val="00F15395"/>
    <w:rsid w:val="00F15570"/>
    <w:rsid w:val="00F15731"/>
    <w:rsid w:val="00F1631C"/>
    <w:rsid w:val="00F169B1"/>
    <w:rsid w:val="00F16B00"/>
    <w:rsid w:val="00F16D7E"/>
    <w:rsid w:val="00F16F2D"/>
    <w:rsid w:val="00F17242"/>
    <w:rsid w:val="00F1773A"/>
    <w:rsid w:val="00F1773D"/>
    <w:rsid w:val="00F17A8C"/>
    <w:rsid w:val="00F17D0D"/>
    <w:rsid w:val="00F201EA"/>
    <w:rsid w:val="00F20283"/>
    <w:rsid w:val="00F206C5"/>
    <w:rsid w:val="00F2099F"/>
    <w:rsid w:val="00F20B42"/>
    <w:rsid w:val="00F20C59"/>
    <w:rsid w:val="00F20F9F"/>
    <w:rsid w:val="00F21191"/>
    <w:rsid w:val="00F21A6D"/>
    <w:rsid w:val="00F21B05"/>
    <w:rsid w:val="00F21C09"/>
    <w:rsid w:val="00F21C3E"/>
    <w:rsid w:val="00F21D32"/>
    <w:rsid w:val="00F22A34"/>
    <w:rsid w:val="00F22B38"/>
    <w:rsid w:val="00F22C2F"/>
    <w:rsid w:val="00F22EB1"/>
    <w:rsid w:val="00F23064"/>
    <w:rsid w:val="00F2312E"/>
    <w:rsid w:val="00F2328A"/>
    <w:rsid w:val="00F23488"/>
    <w:rsid w:val="00F23D85"/>
    <w:rsid w:val="00F241D0"/>
    <w:rsid w:val="00F2427A"/>
    <w:rsid w:val="00F24522"/>
    <w:rsid w:val="00F245D9"/>
    <w:rsid w:val="00F246D3"/>
    <w:rsid w:val="00F249BC"/>
    <w:rsid w:val="00F24A61"/>
    <w:rsid w:val="00F24C66"/>
    <w:rsid w:val="00F24EC6"/>
    <w:rsid w:val="00F2511D"/>
    <w:rsid w:val="00F253B9"/>
    <w:rsid w:val="00F2570F"/>
    <w:rsid w:val="00F257B7"/>
    <w:rsid w:val="00F257CC"/>
    <w:rsid w:val="00F25C6D"/>
    <w:rsid w:val="00F261BE"/>
    <w:rsid w:val="00F265D7"/>
    <w:rsid w:val="00F2686A"/>
    <w:rsid w:val="00F26C5F"/>
    <w:rsid w:val="00F26CA7"/>
    <w:rsid w:val="00F26CC2"/>
    <w:rsid w:val="00F26D71"/>
    <w:rsid w:val="00F26E19"/>
    <w:rsid w:val="00F26FD9"/>
    <w:rsid w:val="00F27301"/>
    <w:rsid w:val="00F2756F"/>
    <w:rsid w:val="00F27817"/>
    <w:rsid w:val="00F27A68"/>
    <w:rsid w:val="00F30051"/>
    <w:rsid w:val="00F3049F"/>
    <w:rsid w:val="00F3058C"/>
    <w:rsid w:val="00F305BB"/>
    <w:rsid w:val="00F308BC"/>
    <w:rsid w:val="00F30C7E"/>
    <w:rsid w:val="00F30CE6"/>
    <w:rsid w:val="00F30DA4"/>
    <w:rsid w:val="00F30F8F"/>
    <w:rsid w:val="00F31089"/>
    <w:rsid w:val="00F31090"/>
    <w:rsid w:val="00F31141"/>
    <w:rsid w:val="00F3130A"/>
    <w:rsid w:val="00F313D1"/>
    <w:rsid w:val="00F31AF2"/>
    <w:rsid w:val="00F31B7C"/>
    <w:rsid w:val="00F31D8D"/>
    <w:rsid w:val="00F32175"/>
    <w:rsid w:val="00F32194"/>
    <w:rsid w:val="00F32271"/>
    <w:rsid w:val="00F3231A"/>
    <w:rsid w:val="00F32A81"/>
    <w:rsid w:val="00F32E32"/>
    <w:rsid w:val="00F3324B"/>
    <w:rsid w:val="00F33254"/>
    <w:rsid w:val="00F33942"/>
    <w:rsid w:val="00F33DB8"/>
    <w:rsid w:val="00F3432B"/>
    <w:rsid w:val="00F3454F"/>
    <w:rsid w:val="00F34A02"/>
    <w:rsid w:val="00F34A3E"/>
    <w:rsid w:val="00F34A45"/>
    <w:rsid w:val="00F34DE8"/>
    <w:rsid w:val="00F34ECD"/>
    <w:rsid w:val="00F35296"/>
    <w:rsid w:val="00F353F4"/>
    <w:rsid w:val="00F354BA"/>
    <w:rsid w:val="00F35659"/>
    <w:rsid w:val="00F356C6"/>
    <w:rsid w:val="00F35F40"/>
    <w:rsid w:val="00F361C4"/>
    <w:rsid w:val="00F361F8"/>
    <w:rsid w:val="00F372A7"/>
    <w:rsid w:val="00F372FF"/>
    <w:rsid w:val="00F37351"/>
    <w:rsid w:val="00F37468"/>
    <w:rsid w:val="00F3766E"/>
    <w:rsid w:val="00F376E4"/>
    <w:rsid w:val="00F37EA5"/>
    <w:rsid w:val="00F37FEF"/>
    <w:rsid w:val="00F40001"/>
    <w:rsid w:val="00F40023"/>
    <w:rsid w:val="00F40076"/>
    <w:rsid w:val="00F400BE"/>
    <w:rsid w:val="00F401BF"/>
    <w:rsid w:val="00F402A3"/>
    <w:rsid w:val="00F402A7"/>
    <w:rsid w:val="00F4031B"/>
    <w:rsid w:val="00F408E6"/>
    <w:rsid w:val="00F40F40"/>
    <w:rsid w:val="00F41308"/>
    <w:rsid w:val="00F41435"/>
    <w:rsid w:val="00F41E29"/>
    <w:rsid w:val="00F423E2"/>
    <w:rsid w:val="00F42437"/>
    <w:rsid w:val="00F4260C"/>
    <w:rsid w:val="00F42810"/>
    <w:rsid w:val="00F42A8A"/>
    <w:rsid w:val="00F42F1E"/>
    <w:rsid w:val="00F43498"/>
    <w:rsid w:val="00F4377E"/>
    <w:rsid w:val="00F43812"/>
    <w:rsid w:val="00F43D3E"/>
    <w:rsid w:val="00F43D7B"/>
    <w:rsid w:val="00F43FB9"/>
    <w:rsid w:val="00F441CC"/>
    <w:rsid w:val="00F441DF"/>
    <w:rsid w:val="00F44CD7"/>
    <w:rsid w:val="00F450B2"/>
    <w:rsid w:val="00F450D1"/>
    <w:rsid w:val="00F45566"/>
    <w:rsid w:val="00F464B8"/>
    <w:rsid w:val="00F467A8"/>
    <w:rsid w:val="00F46B41"/>
    <w:rsid w:val="00F46B68"/>
    <w:rsid w:val="00F46C30"/>
    <w:rsid w:val="00F46F1D"/>
    <w:rsid w:val="00F47652"/>
    <w:rsid w:val="00F47E01"/>
    <w:rsid w:val="00F47EC6"/>
    <w:rsid w:val="00F47F2D"/>
    <w:rsid w:val="00F50373"/>
    <w:rsid w:val="00F508E9"/>
    <w:rsid w:val="00F5095C"/>
    <w:rsid w:val="00F509ED"/>
    <w:rsid w:val="00F50D8E"/>
    <w:rsid w:val="00F51309"/>
    <w:rsid w:val="00F5139C"/>
    <w:rsid w:val="00F51616"/>
    <w:rsid w:val="00F51814"/>
    <w:rsid w:val="00F518F5"/>
    <w:rsid w:val="00F52324"/>
    <w:rsid w:val="00F52399"/>
    <w:rsid w:val="00F525B4"/>
    <w:rsid w:val="00F525FF"/>
    <w:rsid w:val="00F5279F"/>
    <w:rsid w:val="00F52A06"/>
    <w:rsid w:val="00F52B4E"/>
    <w:rsid w:val="00F52E79"/>
    <w:rsid w:val="00F52E92"/>
    <w:rsid w:val="00F5315D"/>
    <w:rsid w:val="00F53285"/>
    <w:rsid w:val="00F534FD"/>
    <w:rsid w:val="00F53897"/>
    <w:rsid w:val="00F5394D"/>
    <w:rsid w:val="00F53DBF"/>
    <w:rsid w:val="00F53ED7"/>
    <w:rsid w:val="00F540FF"/>
    <w:rsid w:val="00F54607"/>
    <w:rsid w:val="00F54657"/>
    <w:rsid w:val="00F546BA"/>
    <w:rsid w:val="00F546C3"/>
    <w:rsid w:val="00F54AE4"/>
    <w:rsid w:val="00F54BD7"/>
    <w:rsid w:val="00F54D87"/>
    <w:rsid w:val="00F54D8A"/>
    <w:rsid w:val="00F55681"/>
    <w:rsid w:val="00F557C8"/>
    <w:rsid w:val="00F55913"/>
    <w:rsid w:val="00F55B75"/>
    <w:rsid w:val="00F55BE7"/>
    <w:rsid w:val="00F55C28"/>
    <w:rsid w:val="00F55EC6"/>
    <w:rsid w:val="00F55F8B"/>
    <w:rsid w:val="00F56180"/>
    <w:rsid w:val="00F56320"/>
    <w:rsid w:val="00F5637E"/>
    <w:rsid w:val="00F56711"/>
    <w:rsid w:val="00F5674C"/>
    <w:rsid w:val="00F56842"/>
    <w:rsid w:val="00F56974"/>
    <w:rsid w:val="00F569EE"/>
    <w:rsid w:val="00F5732D"/>
    <w:rsid w:val="00F578A4"/>
    <w:rsid w:val="00F57A52"/>
    <w:rsid w:val="00F57A70"/>
    <w:rsid w:val="00F57B24"/>
    <w:rsid w:val="00F60116"/>
    <w:rsid w:val="00F607C0"/>
    <w:rsid w:val="00F60838"/>
    <w:rsid w:val="00F60B05"/>
    <w:rsid w:val="00F611F2"/>
    <w:rsid w:val="00F61A2F"/>
    <w:rsid w:val="00F61AF3"/>
    <w:rsid w:val="00F61B60"/>
    <w:rsid w:val="00F61EA6"/>
    <w:rsid w:val="00F61FC7"/>
    <w:rsid w:val="00F62074"/>
    <w:rsid w:val="00F620A7"/>
    <w:rsid w:val="00F62455"/>
    <w:rsid w:val="00F62A32"/>
    <w:rsid w:val="00F62BD0"/>
    <w:rsid w:val="00F62D41"/>
    <w:rsid w:val="00F631CA"/>
    <w:rsid w:val="00F633AD"/>
    <w:rsid w:val="00F634BC"/>
    <w:rsid w:val="00F63566"/>
    <w:rsid w:val="00F638B8"/>
    <w:rsid w:val="00F63BDE"/>
    <w:rsid w:val="00F63D6C"/>
    <w:rsid w:val="00F63D81"/>
    <w:rsid w:val="00F642DC"/>
    <w:rsid w:val="00F64918"/>
    <w:rsid w:val="00F64956"/>
    <w:rsid w:val="00F64C37"/>
    <w:rsid w:val="00F64CFB"/>
    <w:rsid w:val="00F65003"/>
    <w:rsid w:val="00F6532E"/>
    <w:rsid w:val="00F65360"/>
    <w:rsid w:val="00F653DF"/>
    <w:rsid w:val="00F6552A"/>
    <w:rsid w:val="00F65738"/>
    <w:rsid w:val="00F65912"/>
    <w:rsid w:val="00F65AA2"/>
    <w:rsid w:val="00F65AC1"/>
    <w:rsid w:val="00F66114"/>
    <w:rsid w:val="00F66370"/>
    <w:rsid w:val="00F668EB"/>
    <w:rsid w:val="00F66BBA"/>
    <w:rsid w:val="00F66D04"/>
    <w:rsid w:val="00F66D66"/>
    <w:rsid w:val="00F67264"/>
    <w:rsid w:val="00F672D3"/>
    <w:rsid w:val="00F6735F"/>
    <w:rsid w:val="00F6763A"/>
    <w:rsid w:val="00F676E4"/>
    <w:rsid w:val="00F676F6"/>
    <w:rsid w:val="00F6782C"/>
    <w:rsid w:val="00F6783B"/>
    <w:rsid w:val="00F678FC"/>
    <w:rsid w:val="00F67CBF"/>
    <w:rsid w:val="00F67F5F"/>
    <w:rsid w:val="00F7000E"/>
    <w:rsid w:val="00F703DA"/>
    <w:rsid w:val="00F706D3"/>
    <w:rsid w:val="00F707CD"/>
    <w:rsid w:val="00F712C6"/>
    <w:rsid w:val="00F71533"/>
    <w:rsid w:val="00F7166B"/>
    <w:rsid w:val="00F716C6"/>
    <w:rsid w:val="00F717FD"/>
    <w:rsid w:val="00F7188A"/>
    <w:rsid w:val="00F71AEE"/>
    <w:rsid w:val="00F71C51"/>
    <w:rsid w:val="00F71EDA"/>
    <w:rsid w:val="00F71F5A"/>
    <w:rsid w:val="00F72209"/>
    <w:rsid w:val="00F72362"/>
    <w:rsid w:val="00F724A2"/>
    <w:rsid w:val="00F7270D"/>
    <w:rsid w:val="00F7286B"/>
    <w:rsid w:val="00F728DB"/>
    <w:rsid w:val="00F72919"/>
    <w:rsid w:val="00F72AD5"/>
    <w:rsid w:val="00F73172"/>
    <w:rsid w:val="00F731AD"/>
    <w:rsid w:val="00F731C2"/>
    <w:rsid w:val="00F733A6"/>
    <w:rsid w:val="00F73522"/>
    <w:rsid w:val="00F73EE8"/>
    <w:rsid w:val="00F744E0"/>
    <w:rsid w:val="00F749F1"/>
    <w:rsid w:val="00F75165"/>
    <w:rsid w:val="00F753ED"/>
    <w:rsid w:val="00F757E8"/>
    <w:rsid w:val="00F75861"/>
    <w:rsid w:val="00F766C2"/>
    <w:rsid w:val="00F766F6"/>
    <w:rsid w:val="00F7682A"/>
    <w:rsid w:val="00F76886"/>
    <w:rsid w:val="00F76A5A"/>
    <w:rsid w:val="00F76ABF"/>
    <w:rsid w:val="00F76CC5"/>
    <w:rsid w:val="00F76DBD"/>
    <w:rsid w:val="00F774FA"/>
    <w:rsid w:val="00F7755A"/>
    <w:rsid w:val="00F775F4"/>
    <w:rsid w:val="00F77620"/>
    <w:rsid w:val="00F778AA"/>
    <w:rsid w:val="00F8038E"/>
    <w:rsid w:val="00F80618"/>
    <w:rsid w:val="00F806DB"/>
    <w:rsid w:val="00F807DD"/>
    <w:rsid w:val="00F80856"/>
    <w:rsid w:val="00F80C09"/>
    <w:rsid w:val="00F8104F"/>
    <w:rsid w:val="00F81185"/>
    <w:rsid w:val="00F811AD"/>
    <w:rsid w:val="00F81647"/>
    <w:rsid w:val="00F8167F"/>
    <w:rsid w:val="00F816F8"/>
    <w:rsid w:val="00F82AD9"/>
    <w:rsid w:val="00F8365E"/>
    <w:rsid w:val="00F8367E"/>
    <w:rsid w:val="00F838A5"/>
    <w:rsid w:val="00F83912"/>
    <w:rsid w:val="00F83A74"/>
    <w:rsid w:val="00F83C0B"/>
    <w:rsid w:val="00F83EBC"/>
    <w:rsid w:val="00F84621"/>
    <w:rsid w:val="00F848F5"/>
    <w:rsid w:val="00F84A3E"/>
    <w:rsid w:val="00F84AE9"/>
    <w:rsid w:val="00F84B5E"/>
    <w:rsid w:val="00F84FAE"/>
    <w:rsid w:val="00F8503C"/>
    <w:rsid w:val="00F8567C"/>
    <w:rsid w:val="00F857EC"/>
    <w:rsid w:val="00F85871"/>
    <w:rsid w:val="00F85F3D"/>
    <w:rsid w:val="00F85F8C"/>
    <w:rsid w:val="00F8616A"/>
    <w:rsid w:val="00F86406"/>
    <w:rsid w:val="00F8661D"/>
    <w:rsid w:val="00F8699D"/>
    <w:rsid w:val="00F86F09"/>
    <w:rsid w:val="00F87092"/>
    <w:rsid w:val="00F871D9"/>
    <w:rsid w:val="00F87237"/>
    <w:rsid w:val="00F872DD"/>
    <w:rsid w:val="00F87601"/>
    <w:rsid w:val="00F878E2"/>
    <w:rsid w:val="00F879EC"/>
    <w:rsid w:val="00F9027A"/>
    <w:rsid w:val="00F90521"/>
    <w:rsid w:val="00F9102A"/>
    <w:rsid w:val="00F910CD"/>
    <w:rsid w:val="00F9127F"/>
    <w:rsid w:val="00F91444"/>
    <w:rsid w:val="00F9210E"/>
    <w:rsid w:val="00F926B7"/>
    <w:rsid w:val="00F92929"/>
    <w:rsid w:val="00F92ACC"/>
    <w:rsid w:val="00F92CD8"/>
    <w:rsid w:val="00F92E01"/>
    <w:rsid w:val="00F93080"/>
    <w:rsid w:val="00F93496"/>
    <w:rsid w:val="00F935A7"/>
    <w:rsid w:val="00F93632"/>
    <w:rsid w:val="00F93AA1"/>
    <w:rsid w:val="00F93C68"/>
    <w:rsid w:val="00F940C5"/>
    <w:rsid w:val="00F9440B"/>
    <w:rsid w:val="00F947FF"/>
    <w:rsid w:val="00F9489F"/>
    <w:rsid w:val="00F94A63"/>
    <w:rsid w:val="00F94E94"/>
    <w:rsid w:val="00F950B5"/>
    <w:rsid w:val="00F95435"/>
    <w:rsid w:val="00F9558F"/>
    <w:rsid w:val="00F9566C"/>
    <w:rsid w:val="00F957D8"/>
    <w:rsid w:val="00F957FC"/>
    <w:rsid w:val="00F95944"/>
    <w:rsid w:val="00F95A39"/>
    <w:rsid w:val="00F96214"/>
    <w:rsid w:val="00F9625D"/>
    <w:rsid w:val="00F9663A"/>
    <w:rsid w:val="00F96A5D"/>
    <w:rsid w:val="00F96BAD"/>
    <w:rsid w:val="00F96D60"/>
    <w:rsid w:val="00F96D95"/>
    <w:rsid w:val="00F96EB4"/>
    <w:rsid w:val="00F971F6"/>
    <w:rsid w:val="00F97631"/>
    <w:rsid w:val="00F976A3"/>
    <w:rsid w:val="00F97730"/>
    <w:rsid w:val="00F9783D"/>
    <w:rsid w:val="00F97A7B"/>
    <w:rsid w:val="00FA02F8"/>
    <w:rsid w:val="00FA06E8"/>
    <w:rsid w:val="00FA0748"/>
    <w:rsid w:val="00FA0AFF"/>
    <w:rsid w:val="00FA0CEB"/>
    <w:rsid w:val="00FA0FD6"/>
    <w:rsid w:val="00FA11FD"/>
    <w:rsid w:val="00FA1835"/>
    <w:rsid w:val="00FA1838"/>
    <w:rsid w:val="00FA1C37"/>
    <w:rsid w:val="00FA2236"/>
    <w:rsid w:val="00FA24F8"/>
    <w:rsid w:val="00FA2533"/>
    <w:rsid w:val="00FA2591"/>
    <w:rsid w:val="00FA2BF0"/>
    <w:rsid w:val="00FA2EA7"/>
    <w:rsid w:val="00FA2EB8"/>
    <w:rsid w:val="00FA38BB"/>
    <w:rsid w:val="00FA3A97"/>
    <w:rsid w:val="00FA3F9B"/>
    <w:rsid w:val="00FA3FD5"/>
    <w:rsid w:val="00FA4392"/>
    <w:rsid w:val="00FA4454"/>
    <w:rsid w:val="00FA46AF"/>
    <w:rsid w:val="00FA5085"/>
    <w:rsid w:val="00FA5A53"/>
    <w:rsid w:val="00FA5A98"/>
    <w:rsid w:val="00FA6043"/>
    <w:rsid w:val="00FA6121"/>
    <w:rsid w:val="00FA6305"/>
    <w:rsid w:val="00FA6A1A"/>
    <w:rsid w:val="00FA6ABC"/>
    <w:rsid w:val="00FA70B7"/>
    <w:rsid w:val="00FA72F8"/>
    <w:rsid w:val="00FA73AC"/>
    <w:rsid w:val="00FA7623"/>
    <w:rsid w:val="00FA793E"/>
    <w:rsid w:val="00FA7AB6"/>
    <w:rsid w:val="00FA7F67"/>
    <w:rsid w:val="00FA7F70"/>
    <w:rsid w:val="00FB0168"/>
    <w:rsid w:val="00FB0580"/>
    <w:rsid w:val="00FB0AAF"/>
    <w:rsid w:val="00FB1059"/>
    <w:rsid w:val="00FB14E9"/>
    <w:rsid w:val="00FB15E1"/>
    <w:rsid w:val="00FB176D"/>
    <w:rsid w:val="00FB18A5"/>
    <w:rsid w:val="00FB1A9E"/>
    <w:rsid w:val="00FB1ABC"/>
    <w:rsid w:val="00FB1BA0"/>
    <w:rsid w:val="00FB1D18"/>
    <w:rsid w:val="00FB1D54"/>
    <w:rsid w:val="00FB20A6"/>
    <w:rsid w:val="00FB22C1"/>
    <w:rsid w:val="00FB2647"/>
    <w:rsid w:val="00FB2853"/>
    <w:rsid w:val="00FB2982"/>
    <w:rsid w:val="00FB2CBC"/>
    <w:rsid w:val="00FB30AD"/>
    <w:rsid w:val="00FB32E3"/>
    <w:rsid w:val="00FB3590"/>
    <w:rsid w:val="00FB36D6"/>
    <w:rsid w:val="00FB3F65"/>
    <w:rsid w:val="00FB418A"/>
    <w:rsid w:val="00FB4420"/>
    <w:rsid w:val="00FB44FD"/>
    <w:rsid w:val="00FB4D2B"/>
    <w:rsid w:val="00FB4F60"/>
    <w:rsid w:val="00FB4FD5"/>
    <w:rsid w:val="00FB50D3"/>
    <w:rsid w:val="00FB51C0"/>
    <w:rsid w:val="00FB51C4"/>
    <w:rsid w:val="00FB530B"/>
    <w:rsid w:val="00FB5523"/>
    <w:rsid w:val="00FB578E"/>
    <w:rsid w:val="00FB587F"/>
    <w:rsid w:val="00FB5EDD"/>
    <w:rsid w:val="00FB608A"/>
    <w:rsid w:val="00FB62F9"/>
    <w:rsid w:val="00FB67C9"/>
    <w:rsid w:val="00FB686F"/>
    <w:rsid w:val="00FB703F"/>
    <w:rsid w:val="00FB7172"/>
    <w:rsid w:val="00FB72DE"/>
    <w:rsid w:val="00FB74E6"/>
    <w:rsid w:val="00FB76E0"/>
    <w:rsid w:val="00FB7712"/>
    <w:rsid w:val="00FB791A"/>
    <w:rsid w:val="00FC03DA"/>
    <w:rsid w:val="00FC0D22"/>
    <w:rsid w:val="00FC1029"/>
    <w:rsid w:val="00FC1B0A"/>
    <w:rsid w:val="00FC1D33"/>
    <w:rsid w:val="00FC1D6E"/>
    <w:rsid w:val="00FC2798"/>
    <w:rsid w:val="00FC2B59"/>
    <w:rsid w:val="00FC3085"/>
    <w:rsid w:val="00FC30A0"/>
    <w:rsid w:val="00FC310A"/>
    <w:rsid w:val="00FC3133"/>
    <w:rsid w:val="00FC32A6"/>
    <w:rsid w:val="00FC3A83"/>
    <w:rsid w:val="00FC3BB6"/>
    <w:rsid w:val="00FC4173"/>
    <w:rsid w:val="00FC42BE"/>
    <w:rsid w:val="00FC42DC"/>
    <w:rsid w:val="00FC43F2"/>
    <w:rsid w:val="00FC49DC"/>
    <w:rsid w:val="00FC4E51"/>
    <w:rsid w:val="00FC4FAC"/>
    <w:rsid w:val="00FC5029"/>
    <w:rsid w:val="00FC5186"/>
    <w:rsid w:val="00FC52EC"/>
    <w:rsid w:val="00FC54D4"/>
    <w:rsid w:val="00FC5665"/>
    <w:rsid w:val="00FC59A4"/>
    <w:rsid w:val="00FC5B99"/>
    <w:rsid w:val="00FC5BB5"/>
    <w:rsid w:val="00FC5D62"/>
    <w:rsid w:val="00FC5DD9"/>
    <w:rsid w:val="00FC5F94"/>
    <w:rsid w:val="00FC6308"/>
    <w:rsid w:val="00FC65A5"/>
    <w:rsid w:val="00FC65F0"/>
    <w:rsid w:val="00FC6CD1"/>
    <w:rsid w:val="00FC6EBF"/>
    <w:rsid w:val="00FC6EC4"/>
    <w:rsid w:val="00FC6ED7"/>
    <w:rsid w:val="00FC731E"/>
    <w:rsid w:val="00FC741A"/>
    <w:rsid w:val="00FC74C0"/>
    <w:rsid w:val="00FC77F2"/>
    <w:rsid w:val="00FC7831"/>
    <w:rsid w:val="00FC79B6"/>
    <w:rsid w:val="00FC7AE7"/>
    <w:rsid w:val="00FC7D3E"/>
    <w:rsid w:val="00FD0017"/>
    <w:rsid w:val="00FD006D"/>
    <w:rsid w:val="00FD03A8"/>
    <w:rsid w:val="00FD03B4"/>
    <w:rsid w:val="00FD0808"/>
    <w:rsid w:val="00FD0A22"/>
    <w:rsid w:val="00FD0B30"/>
    <w:rsid w:val="00FD0EF8"/>
    <w:rsid w:val="00FD0FD8"/>
    <w:rsid w:val="00FD1318"/>
    <w:rsid w:val="00FD169C"/>
    <w:rsid w:val="00FD194E"/>
    <w:rsid w:val="00FD19A3"/>
    <w:rsid w:val="00FD1F1E"/>
    <w:rsid w:val="00FD270F"/>
    <w:rsid w:val="00FD2839"/>
    <w:rsid w:val="00FD2B4B"/>
    <w:rsid w:val="00FD2D3F"/>
    <w:rsid w:val="00FD2E9F"/>
    <w:rsid w:val="00FD2F33"/>
    <w:rsid w:val="00FD3282"/>
    <w:rsid w:val="00FD332D"/>
    <w:rsid w:val="00FD33CC"/>
    <w:rsid w:val="00FD394D"/>
    <w:rsid w:val="00FD3A8C"/>
    <w:rsid w:val="00FD3C48"/>
    <w:rsid w:val="00FD3C5C"/>
    <w:rsid w:val="00FD400A"/>
    <w:rsid w:val="00FD4AC6"/>
    <w:rsid w:val="00FD4DE2"/>
    <w:rsid w:val="00FD4E50"/>
    <w:rsid w:val="00FD5203"/>
    <w:rsid w:val="00FD53AC"/>
    <w:rsid w:val="00FD53D9"/>
    <w:rsid w:val="00FD53DE"/>
    <w:rsid w:val="00FD55F1"/>
    <w:rsid w:val="00FD57F3"/>
    <w:rsid w:val="00FD5A00"/>
    <w:rsid w:val="00FD5EE9"/>
    <w:rsid w:val="00FD65F9"/>
    <w:rsid w:val="00FD67E7"/>
    <w:rsid w:val="00FD68D1"/>
    <w:rsid w:val="00FD6F36"/>
    <w:rsid w:val="00FD6F80"/>
    <w:rsid w:val="00FD7503"/>
    <w:rsid w:val="00FD795B"/>
    <w:rsid w:val="00FD7EFB"/>
    <w:rsid w:val="00FE0520"/>
    <w:rsid w:val="00FE0621"/>
    <w:rsid w:val="00FE0829"/>
    <w:rsid w:val="00FE09B9"/>
    <w:rsid w:val="00FE0A5F"/>
    <w:rsid w:val="00FE11E5"/>
    <w:rsid w:val="00FE1243"/>
    <w:rsid w:val="00FE1621"/>
    <w:rsid w:val="00FE1771"/>
    <w:rsid w:val="00FE1892"/>
    <w:rsid w:val="00FE234F"/>
    <w:rsid w:val="00FE237C"/>
    <w:rsid w:val="00FE265D"/>
    <w:rsid w:val="00FE26C4"/>
    <w:rsid w:val="00FE29D8"/>
    <w:rsid w:val="00FE2FA1"/>
    <w:rsid w:val="00FE30CF"/>
    <w:rsid w:val="00FE3FD2"/>
    <w:rsid w:val="00FE4190"/>
    <w:rsid w:val="00FE43EF"/>
    <w:rsid w:val="00FE4491"/>
    <w:rsid w:val="00FE449B"/>
    <w:rsid w:val="00FE4872"/>
    <w:rsid w:val="00FE49B3"/>
    <w:rsid w:val="00FE4BA9"/>
    <w:rsid w:val="00FE4C5D"/>
    <w:rsid w:val="00FE4D3F"/>
    <w:rsid w:val="00FE519B"/>
    <w:rsid w:val="00FE533A"/>
    <w:rsid w:val="00FE5507"/>
    <w:rsid w:val="00FE555D"/>
    <w:rsid w:val="00FE5A4C"/>
    <w:rsid w:val="00FE5BE1"/>
    <w:rsid w:val="00FE5D04"/>
    <w:rsid w:val="00FE5F24"/>
    <w:rsid w:val="00FE60C3"/>
    <w:rsid w:val="00FE60F5"/>
    <w:rsid w:val="00FE60FD"/>
    <w:rsid w:val="00FE6540"/>
    <w:rsid w:val="00FE6762"/>
    <w:rsid w:val="00FE67B3"/>
    <w:rsid w:val="00FE6871"/>
    <w:rsid w:val="00FE687E"/>
    <w:rsid w:val="00FE6AF9"/>
    <w:rsid w:val="00FE6BAE"/>
    <w:rsid w:val="00FE71B7"/>
    <w:rsid w:val="00FE7475"/>
    <w:rsid w:val="00FE74DD"/>
    <w:rsid w:val="00FE7711"/>
    <w:rsid w:val="00FE78F1"/>
    <w:rsid w:val="00FE7C91"/>
    <w:rsid w:val="00FF009A"/>
    <w:rsid w:val="00FF00A7"/>
    <w:rsid w:val="00FF0299"/>
    <w:rsid w:val="00FF034A"/>
    <w:rsid w:val="00FF066B"/>
    <w:rsid w:val="00FF07C4"/>
    <w:rsid w:val="00FF130D"/>
    <w:rsid w:val="00FF16C5"/>
    <w:rsid w:val="00FF187E"/>
    <w:rsid w:val="00FF1BB4"/>
    <w:rsid w:val="00FF1D68"/>
    <w:rsid w:val="00FF231F"/>
    <w:rsid w:val="00FF25D4"/>
    <w:rsid w:val="00FF2730"/>
    <w:rsid w:val="00FF2793"/>
    <w:rsid w:val="00FF2CDC"/>
    <w:rsid w:val="00FF3B57"/>
    <w:rsid w:val="00FF45A5"/>
    <w:rsid w:val="00FF4DAE"/>
    <w:rsid w:val="00FF4F36"/>
    <w:rsid w:val="00FF528F"/>
    <w:rsid w:val="00FF530E"/>
    <w:rsid w:val="00FF53AE"/>
    <w:rsid w:val="00FF53AF"/>
    <w:rsid w:val="00FF5645"/>
    <w:rsid w:val="00FF58E1"/>
    <w:rsid w:val="00FF5AFE"/>
    <w:rsid w:val="00FF5E43"/>
    <w:rsid w:val="00FF5EC9"/>
    <w:rsid w:val="00FF6158"/>
    <w:rsid w:val="00FF633F"/>
    <w:rsid w:val="00FF6376"/>
    <w:rsid w:val="00FF6468"/>
    <w:rsid w:val="00FF6A4E"/>
    <w:rsid w:val="00FF73F3"/>
    <w:rsid w:val="00FF7425"/>
    <w:rsid w:val="00FF7450"/>
    <w:rsid w:val="00FF7724"/>
    <w:rsid w:val="00FF77F4"/>
    <w:rsid w:val="00FF7801"/>
    <w:rsid w:val="00FF7807"/>
    <w:rsid w:val="00FF790A"/>
    <w:rsid w:val="00FF7D1E"/>
    <w:rsid w:val="00FF7F89"/>
    <w:rsid w:val="019724E1"/>
    <w:rsid w:val="01D76186"/>
    <w:rsid w:val="02979EF8"/>
    <w:rsid w:val="036F9AA0"/>
    <w:rsid w:val="048E2DCC"/>
    <w:rsid w:val="053A5E89"/>
    <w:rsid w:val="05A629F8"/>
    <w:rsid w:val="0606C6E5"/>
    <w:rsid w:val="06A7E819"/>
    <w:rsid w:val="073539E5"/>
    <w:rsid w:val="08221D75"/>
    <w:rsid w:val="09626A64"/>
    <w:rsid w:val="0C57F9FC"/>
    <w:rsid w:val="0D2F6BDD"/>
    <w:rsid w:val="0E085C14"/>
    <w:rsid w:val="0F3690B9"/>
    <w:rsid w:val="108295D8"/>
    <w:rsid w:val="10E10234"/>
    <w:rsid w:val="11283FD8"/>
    <w:rsid w:val="11364BE8"/>
    <w:rsid w:val="11943D3F"/>
    <w:rsid w:val="12E49B98"/>
    <w:rsid w:val="15318E46"/>
    <w:rsid w:val="155D6B92"/>
    <w:rsid w:val="18318FB2"/>
    <w:rsid w:val="184C2942"/>
    <w:rsid w:val="19C09166"/>
    <w:rsid w:val="1A02D355"/>
    <w:rsid w:val="1A39BAE7"/>
    <w:rsid w:val="1C7624F4"/>
    <w:rsid w:val="1DA739F8"/>
    <w:rsid w:val="201BEC1C"/>
    <w:rsid w:val="2136C292"/>
    <w:rsid w:val="214FFD1B"/>
    <w:rsid w:val="22054593"/>
    <w:rsid w:val="243B7AB1"/>
    <w:rsid w:val="24647CF6"/>
    <w:rsid w:val="24D5C335"/>
    <w:rsid w:val="2575AC7C"/>
    <w:rsid w:val="266255F3"/>
    <w:rsid w:val="26D5C69C"/>
    <w:rsid w:val="27461983"/>
    <w:rsid w:val="283BA7D9"/>
    <w:rsid w:val="28D7647E"/>
    <w:rsid w:val="2AE9F33F"/>
    <w:rsid w:val="2B0A6CF3"/>
    <w:rsid w:val="2B0DCA2F"/>
    <w:rsid w:val="2D5C8E3C"/>
    <w:rsid w:val="2F58D896"/>
    <w:rsid w:val="30FE15E4"/>
    <w:rsid w:val="31777D09"/>
    <w:rsid w:val="3365681C"/>
    <w:rsid w:val="337C71AD"/>
    <w:rsid w:val="34790475"/>
    <w:rsid w:val="34E7F74C"/>
    <w:rsid w:val="35F5545F"/>
    <w:rsid w:val="363A5E82"/>
    <w:rsid w:val="365524C5"/>
    <w:rsid w:val="36770F2A"/>
    <w:rsid w:val="36780874"/>
    <w:rsid w:val="3B220B1B"/>
    <w:rsid w:val="3B5A305E"/>
    <w:rsid w:val="3C4342C0"/>
    <w:rsid w:val="3CB3A0EE"/>
    <w:rsid w:val="3D48BF73"/>
    <w:rsid w:val="400F3C89"/>
    <w:rsid w:val="42165DAC"/>
    <w:rsid w:val="444FF22F"/>
    <w:rsid w:val="446134D7"/>
    <w:rsid w:val="44FD9B8D"/>
    <w:rsid w:val="45E9636C"/>
    <w:rsid w:val="47C7846D"/>
    <w:rsid w:val="48D466CD"/>
    <w:rsid w:val="4976FFD1"/>
    <w:rsid w:val="4983471F"/>
    <w:rsid w:val="498F8692"/>
    <w:rsid w:val="4A1744DB"/>
    <w:rsid w:val="4C151E08"/>
    <w:rsid w:val="4C212D61"/>
    <w:rsid w:val="4C6D9B46"/>
    <w:rsid w:val="4C7E40B4"/>
    <w:rsid w:val="4D151445"/>
    <w:rsid w:val="4D970F2C"/>
    <w:rsid w:val="4D99516F"/>
    <w:rsid w:val="4DAED667"/>
    <w:rsid w:val="4DB879C9"/>
    <w:rsid w:val="4E1909C2"/>
    <w:rsid w:val="4E537367"/>
    <w:rsid w:val="4E6C99FD"/>
    <w:rsid w:val="4F082238"/>
    <w:rsid w:val="4F7376FF"/>
    <w:rsid w:val="4FCE326C"/>
    <w:rsid w:val="50966509"/>
    <w:rsid w:val="51099561"/>
    <w:rsid w:val="51A0183A"/>
    <w:rsid w:val="52CFC983"/>
    <w:rsid w:val="54AE604F"/>
    <w:rsid w:val="5532DCA5"/>
    <w:rsid w:val="553532D5"/>
    <w:rsid w:val="57A7AB82"/>
    <w:rsid w:val="57F69E29"/>
    <w:rsid w:val="591918DE"/>
    <w:rsid w:val="593EE94B"/>
    <w:rsid w:val="5949ED6B"/>
    <w:rsid w:val="5AA412AB"/>
    <w:rsid w:val="5AAE414F"/>
    <w:rsid w:val="5B547E33"/>
    <w:rsid w:val="5C93A76E"/>
    <w:rsid w:val="5D912388"/>
    <w:rsid w:val="5D9644E0"/>
    <w:rsid w:val="5DD46733"/>
    <w:rsid w:val="5E6F7DCF"/>
    <w:rsid w:val="5E7C6B87"/>
    <w:rsid w:val="5F04B7E9"/>
    <w:rsid w:val="5F31086D"/>
    <w:rsid w:val="5FD40D75"/>
    <w:rsid w:val="5FEC27E5"/>
    <w:rsid w:val="5FF3927D"/>
    <w:rsid w:val="60813D41"/>
    <w:rsid w:val="60950DDB"/>
    <w:rsid w:val="60AA3404"/>
    <w:rsid w:val="61B19AC3"/>
    <w:rsid w:val="6528A954"/>
    <w:rsid w:val="672128C7"/>
    <w:rsid w:val="67934BD2"/>
    <w:rsid w:val="67A9D7E8"/>
    <w:rsid w:val="68C7D513"/>
    <w:rsid w:val="6A605FF1"/>
    <w:rsid w:val="6A6DF826"/>
    <w:rsid w:val="6C46F290"/>
    <w:rsid w:val="6D6C7C62"/>
    <w:rsid w:val="70C48FDA"/>
    <w:rsid w:val="718476DC"/>
    <w:rsid w:val="71E22D45"/>
    <w:rsid w:val="722C2B14"/>
    <w:rsid w:val="736CE6D5"/>
    <w:rsid w:val="73F25D32"/>
    <w:rsid w:val="78AEDA6B"/>
    <w:rsid w:val="7AAAE40F"/>
    <w:rsid w:val="7AFC7332"/>
    <w:rsid w:val="7B12EFAF"/>
    <w:rsid w:val="7C0449D5"/>
    <w:rsid w:val="7CF190B5"/>
    <w:rsid w:val="7D15517B"/>
    <w:rsid w:val="7DB76EAC"/>
    <w:rsid w:val="7DD9C498"/>
  </w:rsids>
  <m:mathPr>
    <m:mathFont m:val="Cambria Math"/>
    <m:brkBin m:val="before"/>
    <m:brkBinSub m:val="--"/>
    <m:smallFrac/>
    <m:dispDef/>
    <m:lMargin m:val="0"/>
    <m:rMargin m:val="0"/>
    <m:defJc m:val="centerGroup"/>
    <m:wrapIndent m:val="1440"/>
    <m:intLim m:val="subSup"/>
    <m:naryLim m:val="undOvr"/>
  </m:mathPr>
  <w:themeFontLang w:val="pt-BR"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52" style="mso-width-relative:margin;mso-height-relative:margin" fillcolor="white">
      <v:fill color="white"/>
    </o:shapedefaults>
    <o:shapelayout v:ext="edit">
      <o:idmap v:ext="edit" data="2"/>
    </o:shapelayout>
  </w:shapeDefaults>
  <w:decimalSymbol w:val=","/>
  <w:listSeparator w:val=";"/>
  <w14:docId w14:val="2EEA622E"/>
  <w15:docId w15:val="{C4433BB4-8C94-44AB-9824-6EED3CE73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uiPriority="0"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46D7"/>
    <w:pPr>
      <w:spacing w:after="160" w:line="259" w:lineRule="auto"/>
    </w:pPr>
    <w:rPr>
      <w:rFonts w:asciiTheme="minorHAnsi" w:eastAsiaTheme="minorHAnsi" w:hAnsiTheme="minorHAnsi" w:cstheme="minorBidi"/>
      <w:kern w:val="2"/>
      <w:sz w:val="22"/>
      <w:szCs w:val="22"/>
      <w:lang w:eastAsia="en-US"/>
      <w14:ligatures w14:val="standardContextual"/>
    </w:rPr>
  </w:style>
  <w:style w:type="paragraph" w:styleId="Ttulo1">
    <w:name w:val="heading 1"/>
    <w:aliases w:val="EDT - Tit1"/>
    <w:basedOn w:val="Normal"/>
    <w:next w:val="Normal"/>
    <w:link w:val="Ttulo1Char"/>
    <w:qFormat/>
    <w:rsid w:val="00655A7F"/>
    <w:pPr>
      <w:pageBreakBefore/>
      <w:numPr>
        <w:numId w:val="10"/>
      </w:numPr>
      <w:shd w:val="pct20" w:color="FFFF00" w:fill="auto"/>
      <w:spacing w:line="360" w:lineRule="auto"/>
      <w:ind w:left="357" w:hanging="357"/>
      <w:jc w:val="center"/>
      <w:outlineLvl w:val="0"/>
    </w:pPr>
    <w:rPr>
      <w:rFonts w:cs="Arial"/>
      <w:b/>
      <w:kern w:val="28"/>
      <w:sz w:val="24"/>
    </w:rPr>
  </w:style>
  <w:style w:type="paragraph" w:styleId="Ttulo2">
    <w:name w:val="heading 2"/>
    <w:aliases w:val="EDT - Tit 2"/>
    <w:basedOn w:val="Normal"/>
    <w:next w:val="Normal"/>
    <w:link w:val="Ttulo2Char"/>
    <w:autoRedefine/>
    <w:uiPriority w:val="9"/>
    <w:qFormat/>
    <w:rsid w:val="0060129D"/>
    <w:pPr>
      <w:keepNext/>
      <w:numPr>
        <w:ilvl w:val="1"/>
        <w:numId w:val="10"/>
      </w:numPr>
      <w:spacing w:line="360" w:lineRule="auto"/>
      <w:ind w:left="1708" w:hanging="431"/>
      <w:jc w:val="both"/>
      <w:outlineLvl w:val="1"/>
    </w:pPr>
    <w:rPr>
      <w:rFonts w:cs="Arial"/>
      <w:b/>
      <w:sz w:val="24"/>
    </w:rPr>
  </w:style>
  <w:style w:type="paragraph" w:styleId="Ttulo3">
    <w:name w:val="heading 3"/>
    <w:aliases w:val="EDT - Tit 3"/>
    <w:basedOn w:val="Ttulo2"/>
    <w:next w:val="Normal"/>
    <w:link w:val="Ttulo3Char"/>
    <w:autoRedefine/>
    <w:uiPriority w:val="9"/>
    <w:qFormat/>
    <w:rsid w:val="009435B8"/>
    <w:pPr>
      <w:numPr>
        <w:ilvl w:val="2"/>
      </w:numPr>
      <w:ind w:left="1277" w:hanging="709"/>
      <w:jc w:val="left"/>
      <w:outlineLvl w:val="2"/>
    </w:pPr>
    <w:rPr>
      <w:rFonts w:ascii="Arial" w:hAnsi="Arial"/>
      <w:b w:val="0"/>
      <w:bCs/>
      <w:sz w:val="22"/>
    </w:rPr>
  </w:style>
  <w:style w:type="paragraph" w:styleId="Ttulo4">
    <w:name w:val="heading 4"/>
    <w:aliases w:val="EDT - Tit 4"/>
    <w:basedOn w:val="Ttulo3"/>
    <w:next w:val="Normal"/>
    <w:link w:val="Ttulo4Char"/>
    <w:autoRedefine/>
    <w:qFormat/>
    <w:rsid w:val="00061EE4"/>
    <w:pPr>
      <w:numPr>
        <w:ilvl w:val="3"/>
      </w:numPr>
      <w:jc w:val="both"/>
      <w:outlineLvl w:val="3"/>
    </w:pPr>
    <w:rPr>
      <w:b/>
      <w:bCs w:val="0"/>
    </w:rPr>
  </w:style>
  <w:style w:type="paragraph" w:styleId="Ttulo5">
    <w:name w:val="heading 5"/>
    <w:basedOn w:val="Ttulo4"/>
    <w:next w:val="Normal"/>
    <w:link w:val="Ttulo5Char"/>
    <w:qFormat/>
    <w:rsid w:val="004B360A"/>
    <w:pPr>
      <w:numPr>
        <w:ilvl w:val="4"/>
      </w:numPr>
      <w:outlineLvl w:val="4"/>
    </w:pPr>
    <w:rPr>
      <w:b w:val="0"/>
    </w:rPr>
  </w:style>
  <w:style w:type="paragraph" w:styleId="Ttulo6">
    <w:name w:val="heading 6"/>
    <w:basedOn w:val="Normal"/>
    <w:next w:val="Normal"/>
    <w:link w:val="Ttulo6Char"/>
    <w:qFormat/>
    <w:rsid w:val="00685406"/>
    <w:pPr>
      <w:keepNext/>
      <w:numPr>
        <w:ilvl w:val="5"/>
        <w:numId w:val="4"/>
      </w:numPr>
      <w:spacing w:line="360" w:lineRule="auto"/>
      <w:jc w:val="both"/>
      <w:outlineLvl w:val="5"/>
    </w:pPr>
    <w:rPr>
      <w:b/>
    </w:rPr>
  </w:style>
  <w:style w:type="paragraph" w:styleId="Ttulo7">
    <w:name w:val="heading 7"/>
    <w:basedOn w:val="Normal"/>
    <w:next w:val="Normal"/>
    <w:link w:val="Ttulo7Char"/>
    <w:qFormat/>
    <w:rsid w:val="0090626A"/>
    <w:pPr>
      <w:keepNext/>
      <w:numPr>
        <w:ilvl w:val="6"/>
        <w:numId w:val="4"/>
      </w:numPr>
      <w:outlineLvl w:val="6"/>
    </w:pPr>
    <w:rPr>
      <w:b/>
      <w:sz w:val="20"/>
      <w:szCs w:val="20"/>
    </w:rPr>
  </w:style>
  <w:style w:type="paragraph" w:styleId="Ttulo8">
    <w:name w:val="heading 8"/>
    <w:basedOn w:val="Normal"/>
    <w:next w:val="Normal"/>
    <w:link w:val="Ttulo8Char"/>
    <w:qFormat/>
    <w:rsid w:val="0090626A"/>
    <w:pPr>
      <w:keepNext/>
      <w:numPr>
        <w:ilvl w:val="7"/>
        <w:numId w:val="4"/>
      </w:numPr>
      <w:spacing w:before="60"/>
      <w:jc w:val="center"/>
      <w:outlineLvl w:val="7"/>
    </w:pPr>
    <w:rPr>
      <w:b/>
      <w:color w:val="000000"/>
      <w:sz w:val="12"/>
      <w:szCs w:val="20"/>
    </w:rPr>
  </w:style>
  <w:style w:type="paragraph" w:styleId="Ttulo9">
    <w:name w:val="heading 9"/>
    <w:basedOn w:val="Normal"/>
    <w:next w:val="Normal"/>
    <w:link w:val="Ttulo9Char"/>
    <w:qFormat/>
    <w:rsid w:val="0090626A"/>
    <w:pPr>
      <w:keepNext/>
      <w:numPr>
        <w:ilvl w:val="8"/>
        <w:numId w:val="4"/>
      </w:numPr>
      <w:spacing w:line="360" w:lineRule="auto"/>
      <w:jc w:val="center"/>
      <w:outlineLvl w:val="8"/>
    </w:pPr>
    <w:rPr>
      <w:b/>
      <w:i/>
      <w:color w:val="FFFF00"/>
      <w:szCs w:val="20"/>
    </w:rPr>
  </w:style>
  <w:style w:type="character" w:default="1" w:styleId="Fontepargpadro">
    <w:name w:val="Default Paragraph Font"/>
    <w:uiPriority w:val="1"/>
    <w:semiHidden/>
    <w:unhideWhenUsed/>
    <w:rsid w:val="005C46D7"/>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rsid w:val="005C46D7"/>
  </w:style>
  <w:style w:type="character" w:customStyle="1" w:styleId="Ttulo1Char">
    <w:name w:val="Título 1 Char"/>
    <w:aliases w:val="EDT - Tit1 Char"/>
    <w:basedOn w:val="Fontepargpadro"/>
    <w:link w:val="Ttulo1"/>
    <w:rsid w:val="00655A7F"/>
    <w:rPr>
      <w:rFonts w:asciiTheme="minorHAnsi" w:eastAsiaTheme="minorHAnsi" w:hAnsiTheme="minorHAnsi" w:cs="Arial"/>
      <w:b/>
      <w:kern w:val="28"/>
      <w:sz w:val="24"/>
      <w:szCs w:val="22"/>
      <w:shd w:val="pct20" w:color="FFFF00" w:fill="auto"/>
      <w:lang w:eastAsia="en-US"/>
      <w14:ligatures w14:val="standardContextual"/>
    </w:rPr>
  </w:style>
  <w:style w:type="character" w:customStyle="1" w:styleId="Ttulo2Char">
    <w:name w:val="Título 2 Char"/>
    <w:aliases w:val="EDT - Tit 2 Char"/>
    <w:basedOn w:val="Fontepargpadro"/>
    <w:link w:val="Ttulo2"/>
    <w:uiPriority w:val="9"/>
    <w:rsid w:val="0060129D"/>
    <w:rPr>
      <w:rFonts w:asciiTheme="minorHAnsi" w:eastAsiaTheme="minorHAnsi" w:hAnsiTheme="minorHAnsi" w:cs="Arial"/>
      <w:b/>
      <w:kern w:val="2"/>
      <w:sz w:val="24"/>
      <w:szCs w:val="22"/>
      <w:lang w:eastAsia="en-US"/>
      <w14:ligatures w14:val="standardContextual"/>
    </w:rPr>
  </w:style>
  <w:style w:type="character" w:customStyle="1" w:styleId="Ttulo3Char">
    <w:name w:val="Título 3 Char"/>
    <w:aliases w:val="EDT - Tit 3 Char"/>
    <w:basedOn w:val="Fontepargpadro"/>
    <w:link w:val="Ttulo3"/>
    <w:uiPriority w:val="9"/>
    <w:rsid w:val="009435B8"/>
    <w:rPr>
      <w:rFonts w:ascii="Arial" w:eastAsiaTheme="minorHAnsi" w:hAnsi="Arial" w:cs="Arial"/>
      <w:bCs/>
      <w:kern w:val="2"/>
      <w:sz w:val="22"/>
      <w:szCs w:val="22"/>
      <w:lang w:eastAsia="en-US"/>
      <w14:ligatures w14:val="standardContextual"/>
    </w:rPr>
  </w:style>
  <w:style w:type="character" w:customStyle="1" w:styleId="Ttulo4Char">
    <w:name w:val="Título 4 Char"/>
    <w:aliases w:val="EDT - Tit 4 Char"/>
    <w:basedOn w:val="Fontepargpadro"/>
    <w:link w:val="Ttulo4"/>
    <w:rsid w:val="00061EE4"/>
    <w:rPr>
      <w:rFonts w:ascii="Arial" w:eastAsiaTheme="minorHAnsi" w:hAnsi="Arial" w:cs="Arial"/>
      <w:bCs/>
      <w:kern w:val="2"/>
      <w:sz w:val="22"/>
      <w:szCs w:val="22"/>
      <w:lang w:eastAsia="en-US"/>
      <w14:ligatures w14:val="standardContextual"/>
    </w:rPr>
  </w:style>
  <w:style w:type="character" w:customStyle="1" w:styleId="Ttulo5Char">
    <w:name w:val="Título 5 Char"/>
    <w:basedOn w:val="Fontepargpadro"/>
    <w:link w:val="Ttulo5"/>
    <w:rsid w:val="004B360A"/>
    <w:rPr>
      <w:rFonts w:ascii="Arial" w:eastAsiaTheme="minorHAnsi" w:hAnsi="Arial" w:cs="Arial"/>
      <w:b/>
      <w:bCs/>
      <w:kern w:val="2"/>
      <w:sz w:val="22"/>
      <w:szCs w:val="22"/>
      <w:lang w:eastAsia="en-US"/>
      <w14:ligatures w14:val="standardContextual"/>
    </w:rPr>
  </w:style>
  <w:style w:type="character" w:customStyle="1" w:styleId="Ttulo6Char">
    <w:name w:val="Título 6 Char"/>
    <w:basedOn w:val="Fontepargpadro"/>
    <w:link w:val="Ttulo6"/>
    <w:rsid w:val="00685406"/>
    <w:rPr>
      <w:rFonts w:asciiTheme="minorHAnsi" w:eastAsiaTheme="minorHAnsi" w:hAnsiTheme="minorHAnsi" w:cstheme="minorBidi"/>
      <w:b/>
      <w:kern w:val="2"/>
      <w:sz w:val="22"/>
      <w:szCs w:val="22"/>
      <w:lang w:eastAsia="en-US"/>
      <w14:ligatures w14:val="standardContextual"/>
    </w:rPr>
  </w:style>
  <w:style w:type="character" w:customStyle="1" w:styleId="Ttulo7Char">
    <w:name w:val="Título 7 Char"/>
    <w:basedOn w:val="Fontepargpadro"/>
    <w:link w:val="Ttulo7"/>
    <w:rsid w:val="00F728DB"/>
    <w:rPr>
      <w:rFonts w:asciiTheme="minorHAnsi" w:eastAsiaTheme="minorHAnsi" w:hAnsiTheme="minorHAnsi" w:cstheme="minorBidi"/>
      <w:b/>
      <w:kern w:val="2"/>
      <w:lang w:eastAsia="en-US"/>
      <w14:ligatures w14:val="standardContextual"/>
    </w:rPr>
  </w:style>
  <w:style w:type="character" w:customStyle="1" w:styleId="Ttulo8Char">
    <w:name w:val="Título 8 Char"/>
    <w:basedOn w:val="Fontepargpadro"/>
    <w:link w:val="Ttulo8"/>
    <w:rsid w:val="00F728DB"/>
    <w:rPr>
      <w:rFonts w:asciiTheme="minorHAnsi" w:eastAsiaTheme="minorHAnsi" w:hAnsiTheme="minorHAnsi" w:cstheme="minorBidi"/>
      <w:b/>
      <w:color w:val="000000"/>
      <w:kern w:val="2"/>
      <w:sz w:val="12"/>
      <w:lang w:eastAsia="en-US"/>
      <w14:ligatures w14:val="standardContextual"/>
    </w:rPr>
  </w:style>
  <w:style w:type="character" w:customStyle="1" w:styleId="Ttulo9Char">
    <w:name w:val="Título 9 Char"/>
    <w:basedOn w:val="Fontepargpadro"/>
    <w:link w:val="Ttulo9"/>
    <w:rsid w:val="00F728DB"/>
    <w:rPr>
      <w:rFonts w:asciiTheme="minorHAnsi" w:eastAsiaTheme="minorHAnsi" w:hAnsiTheme="minorHAnsi" w:cstheme="minorBidi"/>
      <w:b/>
      <w:i/>
      <w:color w:val="FFFF00"/>
      <w:kern w:val="2"/>
      <w:sz w:val="22"/>
      <w:lang w:eastAsia="en-US"/>
      <w14:ligatures w14:val="standardContextual"/>
    </w:rPr>
  </w:style>
  <w:style w:type="paragraph" w:styleId="Corpodetexto">
    <w:name w:val="Body Text"/>
    <w:basedOn w:val="Normal"/>
    <w:link w:val="CorpodetextoChar"/>
    <w:uiPriority w:val="99"/>
    <w:rsid w:val="0090626A"/>
    <w:pPr>
      <w:spacing w:line="288" w:lineRule="auto"/>
      <w:jc w:val="both"/>
    </w:pPr>
    <w:rPr>
      <w:szCs w:val="20"/>
    </w:rPr>
  </w:style>
  <w:style w:type="character" w:customStyle="1" w:styleId="CorpodetextoChar">
    <w:name w:val="Corpo de texto Char"/>
    <w:basedOn w:val="Fontepargpadro"/>
    <w:link w:val="Corpodetexto"/>
    <w:uiPriority w:val="99"/>
    <w:rsid w:val="006F622C"/>
    <w:rPr>
      <w:rFonts w:ascii="Arial" w:hAnsi="Arial"/>
      <w:sz w:val="22"/>
    </w:rPr>
  </w:style>
  <w:style w:type="paragraph" w:customStyle="1" w:styleId="Centeredheading">
    <w:name w:val="Centered heading"/>
    <w:basedOn w:val="Normal"/>
    <w:next w:val="Normal"/>
    <w:rsid w:val="0090626A"/>
    <w:pPr>
      <w:keepNext/>
      <w:spacing w:after="240"/>
      <w:jc w:val="center"/>
    </w:pPr>
    <w:rPr>
      <w:b/>
      <w:szCs w:val="20"/>
      <w:lang w:val="en-US"/>
    </w:rPr>
  </w:style>
  <w:style w:type="paragraph" w:customStyle="1" w:styleId="ttulo10">
    <w:name w:val="título10"/>
    <w:basedOn w:val="Ttulo"/>
    <w:rsid w:val="0090626A"/>
    <w:rPr>
      <w:kern w:val="28"/>
    </w:rPr>
  </w:style>
  <w:style w:type="paragraph" w:styleId="Ttulo">
    <w:name w:val="Title"/>
    <w:basedOn w:val="Normal"/>
    <w:link w:val="TtuloChar"/>
    <w:qFormat/>
    <w:rsid w:val="0090626A"/>
    <w:pPr>
      <w:tabs>
        <w:tab w:val="left" w:pos="720"/>
        <w:tab w:val="left" w:pos="1440"/>
        <w:tab w:val="left" w:pos="2160"/>
        <w:tab w:val="left" w:pos="2880"/>
        <w:tab w:val="right" w:pos="8640"/>
      </w:tabs>
      <w:jc w:val="center"/>
    </w:pPr>
    <w:rPr>
      <w:b/>
      <w:szCs w:val="20"/>
    </w:rPr>
  </w:style>
  <w:style w:type="character" w:customStyle="1" w:styleId="TtuloChar">
    <w:name w:val="Título Char"/>
    <w:basedOn w:val="Fontepargpadro"/>
    <w:link w:val="Ttulo"/>
    <w:rsid w:val="00F728DB"/>
    <w:rPr>
      <w:rFonts w:ascii="Arial" w:hAnsi="Arial"/>
      <w:b/>
      <w:sz w:val="24"/>
      <w:lang w:val="pt-BR" w:eastAsia="pt-BR"/>
    </w:rPr>
  </w:style>
  <w:style w:type="paragraph" w:customStyle="1" w:styleId="TtulodeClusula">
    <w:name w:val="Título de Cláusula"/>
    <w:basedOn w:val="ClauseText"/>
    <w:rsid w:val="0090626A"/>
    <w:pPr>
      <w:spacing w:before="360" w:after="120" w:line="360" w:lineRule="auto"/>
      <w:ind w:left="0" w:firstLine="0"/>
      <w:jc w:val="left"/>
    </w:pPr>
    <w:rPr>
      <w:rFonts w:ascii="Arial Black" w:hAnsi="Arial Black"/>
      <w:spacing w:val="-20"/>
      <w:lang w:val="pt-BR"/>
    </w:rPr>
  </w:style>
  <w:style w:type="paragraph" w:customStyle="1" w:styleId="ClauseText">
    <w:name w:val="Clause Text"/>
    <w:basedOn w:val="Normal"/>
    <w:uiPriority w:val="99"/>
    <w:rsid w:val="0090626A"/>
    <w:pPr>
      <w:widowControl w:val="0"/>
      <w:ind w:left="720" w:hanging="720"/>
      <w:jc w:val="both"/>
    </w:pPr>
    <w:rPr>
      <w:rFonts w:ascii="Palatino" w:hAnsi="Palatino"/>
      <w:szCs w:val="20"/>
      <w:lang w:val="en-US"/>
    </w:rPr>
  </w:style>
  <w:style w:type="paragraph" w:customStyle="1" w:styleId="TextoSolto">
    <w:name w:val="Texto Solto"/>
    <w:basedOn w:val="ClauseText"/>
    <w:rsid w:val="0090626A"/>
    <w:pPr>
      <w:spacing w:before="200"/>
      <w:ind w:left="0" w:firstLine="0"/>
    </w:pPr>
  </w:style>
  <w:style w:type="paragraph" w:customStyle="1" w:styleId="TtulodeCaptulo">
    <w:name w:val="Título de Capítulo"/>
    <w:basedOn w:val="TextoSolto"/>
    <w:rsid w:val="0090626A"/>
    <w:pPr>
      <w:spacing w:before="400"/>
      <w:jc w:val="center"/>
    </w:pPr>
    <w:rPr>
      <w:rFonts w:ascii="Arial Black" w:hAnsi="Arial Black"/>
    </w:rPr>
  </w:style>
  <w:style w:type="paragraph" w:customStyle="1" w:styleId="ClauseHeading">
    <w:name w:val="Clause Heading"/>
    <w:basedOn w:val="Normal"/>
    <w:rsid w:val="0090626A"/>
    <w:pPr>
      <w:widowControl w:val="0"/>
      <w:tabs>
        <w:tab w:val="left" w:pos="5220"/>
      </w:tabs>
      <w:spacing w:before="240"/>
      <w:ind w:left="720"/>
    </w:pPr>
    <w:rPr>
      <w:rFonts w:ascii="Arial Narrow" w:hAnsi="Arial Narrow"/>
      <w:b/>
      <w:sz w:val="20"/>
      <w:szCs w:val="20"/>
      <w:lang w:val="en-US"/>
    </w:rPr>
  </w:style>
  <w:style w:type="paragraph" w:customStyle="1" w:styleId="SubclauseText">
    <w:name w:val="Subclause Text"/>
    <w:basedOn w:val="ClauseText"/>
    <w:rsid w:val="0090626A"/>
    <w:pPr>
      <w:ind w:left="1620" w:hanging="900"/>
    </w:pPr>
  </w:style>
  <w:style w:type="paragraph" w:customStyle="1" w:styleId="LetterIteminClause">
    <w:name w:val="Letter Item in Clause"/>
    <w:basedOn w:val="ClauseText"/>
    <w:rsid w:val="0090626A"/>
    <w:pPr>
      <w:spacing w:after="120"/>
      <w:ind w:left="1267" w:hanging="547"/>
    </w:pPr>
  </w:style>
  <w:style w:type="paragraph" w:customStyle="1" w:styleId="Corpodetexto21">
    <w:name w:val="Corpo de texto 21"/>
    <w:basedOn w:val="Normal"/>
    <w:rsid w:val="0090626A"/>
    <w:pPr>
      <w:widowControl w:val="0"/>
      <w:ind w:left="709" w:hanging="709"/>
      <w:jc w:val="both"/>
    </w:pPr>
    <w:rPr>
      <w:sz w:val="20"/>
      <w:szCs w:val="20"/>
      <w:lang w:val="en-US"/>
    </w:rPr>
  </w:style>
  <w:style w:type="paragraph" w:customStyle="1" w:styleId="LetterIteminSubClause">
    <w:name w:val="Letter Item in SubClause"/>
    <w:basedOn w:val="SubclauseText"/>
    <w:rsid w:val="0090626A"/>
    <w:pPr>
      <w:spacing w:after="120"/>
      <w:ind w:left="1987" w:hanging="360"/>
    </w:pPr>
  </w:style>
  <w:style w:type="paragraph" w:customStyle="1" w:styleId="Style1">
    <w:name w:val="Style1"/>
    <w:basedOn w:val="Normal"/>
    <w:rsid w:val="0090626A"/>
    <w:pPr>
      <w:ind w:left="1440" w:hanging="720"/>
    </w:pPr>
    <w:rPr>
      <w:szCs w:val="20"/>
      <w:vertAlign w:val="superscript"/>
      <w:lang w:val="en-US"/>
    </w:rPr>
  </w:style>
  <w:style w:type="paragraph" w:customStyle="1" w:styleId="SingleSpace">
    <w:name w:val="Single Space"/>
    <w:basedOn w:val="Normal"/>
    <w:rsid w:val="0090626A"/>
    <w:pPr>
      <w:spacing w:after="240"/>
      <w:ind w:firstLine="1440"/>
    </w:pPr>
    <w:rPr>
      <w:szCs w:val="20"/>
      <w:lang w:val="en-US"/>
    </w:rPr>
  </w:style>
  <w:style w:type="paragraph" w:customStyle="1" w:styleId="BodyText4">
    <w:name w:val="Body Text 4"/>
    <w:basedOn w:val="Recuodecorpodetexto"/>
    <w:rsid w:val="0090626A"/>
    <w:pPr>
      <w:spacing w:after="120" w:line="240" w:lineRule="auto"/>
      <w:ind w:left="360" w:firstLine="0"/>
      <w:jc w:val="left"/>
    </w:pPr>
    <w:rPr>
      <w:rFonts w:ascii="Times New Roman" w:hAnsi="Times New Roman"/>
      <w:sz w:val="24"/>
      <w:lang w:val="en-US"/>
    </w:rPr>
  </w:style>
  <w:style w:type="paragraph" w:styleId="Recuodecorpodetexto">
    <w:name w:val="Body Text Indent"/>
    <w:basedOn w:val="Normal"/>
    <w:link w:val="RecuodecorpodetextoChar"/>
    <w:uiPriority w:val="99"/>
    <w:semiHidden/>
    <w:rsid w:val="0090626A"/>
    <w:pPr>
      <w:spacing w:line="360" w:lineRule="auto"/>
      <w:ind w:firstLine="720"/>
      <w:jc w:val="both"/>
    </w:pPr>
    <w:rPr>
      <w:szCs w:val="20"/>
    </w:rPr>
  </w:style>
  <w:style w:type="character" w:customStyle="1" w:styleId="RecuodecorpodetextoChar">
    <w:name w:val="Recuo de corpo de texto Char"/>
    <w:basedOn w:val="Fontepargpadro"/>
    <w:link w:val="Recuodecorpodetexto"/>
    <w:uiPriority w:val="99"/>
    <w:semiHidden/>
    <w:rsid w:val="00F728DB"/>
    <w:rPr>
      <w:rFonts w:ascii="Arial" w:hAnsi="Arial"/>
      <w:sz w:val="22"/>
      <w:lang w:val="pt-BR" w:eastAsia="pt-BR"/>
    </w:rPr>
  </w:style>
  <w:style w:type="paragraph" w:customStyle="1" w:styleId="DoubleSpace">
    <w:name w:val="Double Space"/>
    <w:basedOn w:val="Normal"/>
    <w:rsid w:val="0090626A"/>
    <w:pPr>
      <w:spacing w:line="480" w:lineRule="auto"/>
      <w:ind w:firstLine="1440"/>
    </w:pPr>
    <w:rPr>
      <w:szCs w:val="20"/>
      <w:lang w:val="en-US"/>
    </w:rPr>
  </w:style>
  <w:style w:type="paragraph" w:customStyle="1" w:styleId="A">
    <w:name w:val="(A)"/>
    <w:basedOn w:val="Normal"/>
    <w:rsid w:val="0090626A"/>
    <w:pPr>
      <w:spacing w:after="240"/>
      <w:ind w:left="720"/>
    </w:pPr>
    <w:rPr>
      <w:szCs w:val="20"/>
      <w:lang w:val="en-US"/>
    </w:rPr>
  </w:style>
  <w:style w:type="paragraph" w:customStyle="1" w:styleId="Preformatted">
    <w:name w:val="Preformatted"/>
    <w:basedOn w:val="Normal"/>
    <w:rsid w:val="0090626A"/>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sz w:val="20"/>
      <w:szCs w:val="20"/>
    </w:rPr>
  </w:style>
  <w:style w:type="paragraph" w:customStyle="1" w:styleId="Ttuloanexos">
    <w:name w:val="Título anexos"/>
    <w:basedOn w:val="Ttulo2"/>
    <w:rsid w:val="00A225DB"/>
    <w:pPr>
      <w:pageBreakBefore/>
      <w:numPr>
        <w:ilvl w:val="0"/>
        <w:numId w:val="0"/>
      </w:numPr>
      <w:jc w:val="center"/>
    </w:pPr>
  </w:style>
  <w:style w:type="paragraph" w:customStyle="1" w:styleId="Ttulocoordenadas">
    <w:name w:val="Título coordenadas"/>
    <w:basedOn w:val="Ttulo2"/>
    <w:rsid w:val="0090626A"/>
    <w:rPr>
      <w:sz w:val="20"/>
    </w:rPr>
  </w:style>
  <w:style w:type="paragraph" w:customStyle="1" w:styleId="Analtico2Anexo">
    <w:name w:val="Analítico 2Anexo"/>
    <w:basedOn w:val="Normal"/>
    <w:rsid w:val="000750F4"/>
    <w:pPr>
      <w:tabs>
        <w:tab w:val="left" w:pos="960"/>
        <w:tab w:val="left" w:pos="1560"/>
        <w:tab w:val="right" w:leader="dot" w:pos="9345"/>
        <w:tab w:val="right" w:leader="dot" w:pos="9380"/>
      </w:tabs>
      <w:spacing w:line="288" w:lineRule="auto"/>
      <w:ind w:left="1560" w:hanging="1362"/>
    </w:pPr>
    <w:rPr>
      <w:rFonts w:cs="Arial"/>
      <w:b/>
      <w:bCs/>
      <w:smallCaps/>
      <w:noProof/>
      <w:szCs w:val="20"/>
      <w:lang w:val="en-US"/>
    </w:rPr>
  </w:style>
  <w:style w:type="paragraph" w:customStyle="1" w:styleId="textosecao">
    <w:name w:val="textosecao"/>
    <w:basedOn w:val="Normal"/>
    <w:rsid w:val="0090626A"/>
    <w:pPr>
      <w:spacing w:before="100" w:beforeAutospacing="1" w:after="100" w:afterAutospacing="1" w:line="360" w:lineRule="atLeast"/>
    </w:pPr>
    <w:rPr>
      <w:rFonts w:ascii="Verdana" w:eastAsia="Arial Unicode MS" w:hAnsi="Verdana" w:cs="Arial Unicode MS"/>
      <w:color w:val="000000"/>
      <w:sz w:val="14"/>
      <w:szCs w:val="14"/>
    </w:rPr>
  </w:style>
  <w:style w:type="character" w:customStyle="1" w:styleId="textosecao1">
    <w:name w:val="textosecao1"/>
    <w:basedOn w:val="Fontepargpadro"/>
    <w:rsid w:val="0090626A"/>
    <w:rPr>
      <w:rFonts w:ascii="Verdana" w:hAnsi="Verdana" w:hint="default"/>
      <w:strike w:val="0"/>
      <w:dstrike w:val="0"/>
      <w:color w:val="000000"/>
      <w:spacing w:val="360"/>
      <w:sz w:val="14"/>
      <w:szCs w:val="14"/>
      <w:u w:val="none"/>
      <w:effect w:val="none"/>
    </w:rPr>
  </w:style>
  <w:style w:type="paragraph" w:customStyle="1" w:styleId="SubclauseTextAlfa">
    <w:name w:val="Subclause TextAlfa"/>
    <w:basedOn w:val="SubclauseText"/>
    <w:autoRedefine/>
    <w:rsid w:val="0090626A"/>
    <w:pPr>
      <w:widowControl/>
      <w:tabs>
        <w:tab w:val="left" w:pos="1620"/>
        <w:tab w:val="num" w:pos="3949"/>
      </w:tabs>
      <w:spacing w:before="120" w:after="0"/>
      <w:ind w:left="3949" w:hanging="360"/>
    </w:pPr>
    <w:rPr>
      <w:rFonts w:ascii="Gill Sans" w:hAnsi="Gill Sans"/>
      <w:lang w:val="pt-BR"/>
    </w:rPr>
  </w:style>
  <w:style w:type="paragraph" w:customStyle="1" w:styleId="SubclauseTextRoman">
    <w:name w:val="Subclause Text Roman"/>
    <w:basedOn w:val="SubclauseText"/>
    <w:rsid w:val="0090626A"/>
    <w:pPr>
      <w:widowControl/>
      <w:tabs>
        <w:tab w:val="num" w:pos="420"/>
        <w:tab w:val="left" w:pos="1620"/>
      </w:tabs>
      <w:spacing w:before="120" w:after="0"/>
      <w:ind w:left="420" w:hanging="420"/>
    </w:pPr>
    <w:rPr>
      <w:rFonts w:ascii="Gill Sans" w:hAnsi="Gill Sans"/>
      <w:lang w:val="pt-BR"/>
    </w:rPr>
  </w:style>
  <w:style w:type="paragraph" w:customStyle="1" w:styleId="endereo">
    <w:name w:val="endereço"/>
    <w:basedOn w:val="SubclauseTextAlfa"/>
    <w:rsid w:val="0090626A"/>
    <w:pPr>
      <w:tabs>
        <w:tab w:val="clear" w:pos="3949"/>
      </w:tabs>
      <w:ind w:left="709" w:firstLine="0"/>
    </w:pPr>
    <w:rPr>
      <w:b/>
    </w:rPr>
  </w:style>
  <w:style w:type="paragraph" w:styleId="Numerada">
    <w:name w:val="List Number"/>
    <w:basedOn w:val="Normal"/>
    <w:semiHidden/>
    <w:rsid w:val="0090626A"/>
    <w:pPr>
      <w:tabs>
        <w:tab w:val="num" w:pos="360"/>
      </w:tabs>
      <w:ind w:left="360" w:hanging="360"/>
    </w:pPr>
    <w:rPr>
      <w:sz w:val="20"/>
      <w:szCs w:val="20"/>
    </w:rPr>
  </w:style>
  <w:style w:type="paragraph" w:styleId="Numerada2">
    <w:name w:val="List Number 2"/>
    <w:basedOn w:val="Normal"/>
    <w:semiHidden/>
    <w:rsid w:val="0090626A"/>
    <w:pPr>
      <w:tabs>
        <w:tab w:val="num" w:pos="643"/>
      </w:tabs>
      <w:ind w:left="643" w:hanging="360"/>
    </w:pPr>
    <w:rPr>
      <w:sz w:val="20"/>
      <w:szCs w:val="20"/>
    </w:rPr>
  </w:style>
  <w:style w:type="paragraph" w:styleId="Numerada3">
    <w:name w:val="List Number 3"/>
    <w:basedOn w:val="Normal"/>
    <w:semiHidden/>
    <w:rsid w:val="0090626A"/>
    <w:pPr>
      <w:tabs>
        <w:tab w:val="num" w:pos="926"/>
      </w:tabs>
      <w:ind w:left="926" w:hanging="360"/>
    </w:pPr>
    <w:rPr>
      <w:sz w:val="20"/>
      <w:szCs w:val="20"/>
    </w:rPr>
  </w:style>
  <w:style w:type="paragraph" w:styleId="Numerada4">
    <w:name w:val="List Number 4"/>
    <w:basedOn w:val="Normal"/>
    <w:semiHidden/>
    <w:rsid w:val="0090626A"/>
    <w:pPr>
      <w:tabs>
        <w:tab w:val="num" w:pos="1209"/>
      </w:tabs>
      <w:ind w:left="1209" w:hanging="360"/>
    </w:pPr>
    <w:rPr>
      <w:sz w:val="20"/>
      <w:szCs w:val="20"/>
    </w:rPr>
  </w:style>
  <w:style w:type="paragraph" w:styleId="Numerada5">
    <w:name w:val="List Number 5"/>
    <w:basedOn w:val="Normal"/>
    <w:semiHidden/>
    <w:rsid w:val="0090626A"/>
    <w:pPr>
      <w:tabs>
        <w:tab w:val="num" w:pos="1492"/>
      </w:tabs>
      <w:ind w:left="1492" w:hanging="360"/>
    </w:pPr>
    <w:rPr>
      <w:sz w:val="20"/>
      <w:szCs w:val="20"/>
    </w:rPr>
  </w:style>
  <w:style w:type="paragraph" w:customStyle="1" w:styleId="Sub-ttulodeclusula">
    <w:name w:val="Sub-título de cláusula"/>
    <w:basedOn w:val="Ttulo"/>
    <w:next w:val="ClauseText"/>
    <w:autoRedefine/>
    <w:rsid w:val="0090626A"/>
    <w:pPr>
      <w:keepNext/>
      <w:widowControl w:val="0"/>
      <w:spacing w:before="240" w:after="120" w:line="840" w:lineRule="exact"/>
      <w:jc w:val="left"/>
    </w:pPr>
    <w:rPr>
      <w:rFonts w:ascii="Gill Sans" w:hAnsi="Gill Sans"/>
    </w:rPr>
  </w:style>
  <w:style w:type="paragraph" w:customStyle="1" w:styleId="tabela">
    <w:name w:val="tabela"/>
    <w:basedOn w:val="TextoSolto"/>
    <w:qFormat/>
    <w:rsid w:val="00086403"/>
    <w:pPr>
      <w:widowControl/>
      <w:spacing w:after="360"/>
      <w:jc w:val="center"/>
    </w:pPr>
    <w:rPr>
      <w:rFonts w:ascii="Arial" w:hAnsi="Arial"/>
      <w:b/>
      <w:sz w:val="20"/>
      <w:lang w:val="pt-BR"/>
    </w:rPr>
  </w:style>
  <w:style w:type="paragraph" w:customStyle="1" w:styleId="TextoSoltoFim">
    <w:name w:val="Texto SoltoFim"/>
    <w:basedOn w:val="TextoSolto"/>
    <w:rsid w:val="0090626A"/>
    <w:pPr>
      <w:widowControl/>
    </w:pPr>
    <w:rPr>
      <w:rFonts w:ascii="Gill Sans" w:hAnsi="Gill Sans"/>
      <w:lang w:val="pt-BR"/>
    </w:rPr>
  </w:style>
  <w:style w:type="paragraph" w:customStyle="1" w:styleId="Anexo">
    <w:name w:val="Anexo"/>
    <w:basedOn w:val="Ttulo3"/>
    <w:autoRedefine/>
    <w:rsid w:val="0090626A"/>
    <w:pPr>
      <w:pageBreakBefore/>
      <w:widowControl w:val="0"/>
      <w:spacing w:before="360" w:after="360"/>
      <w:jc w:val="center"/>
    </w:pPr>
    <w:rPr>
      <w:rFonts w:ascii="Gill Sans" w:hAnsi="Gill Sans"/>
      <w:caps/>
    </w:rPr>
  </w:style>
  <w:style w:type="paragraph" w:customStyle="1" w:styleId="DescrioAnexo">
    <w:name w:val="DescriçãoAnexo"/>
    <w:basedOn w:val="Anexo"/>
    <w:autoRedefine/>
    <w:rsid w:val="0090626A"/>
    <w:pPr>
      <w:pageBreakBefore w:val="0"/>
      <w:spacing w:before="0"/>
    </w:pPr>
    <w:rPr>
      <w:caps w:val="0"/>
    </w:rPr>
  </w:style>
  <w:style w:type="character" w:customStyle="1" w:styleId="textodestaque1">
    <w:name w:val="textodestaque1"/>
    <w:basedOn w:val="Fontepargpadro"/>
    <w:rsid w:val="0090626A"/>
    <w:rPr>
      <w:rFonts w:ascii="Verdana" w:hAnsi="Verdana" w:hint="default"/>
      <w:strike w:val="0"/>
      <w:dstrike w:val="0"/>
      <w:color w:val="000000"/>
      <w:spacing w:val="288"/>
      <w:sz w:val="15"/>
      <w:szCs w:val="15"/>
      <w:u w:val="none"/>
      <w:effect w:val="none"/>
    </w:rPr>
  </w:style>
  <w:style w:type="paragraph" w:customStyle="1" w:styleId="Default">
    <w:name w:val="Default"/>
    <w:rsid w:val="0090626A"/>
    <w:pPr>
      <w:autoSpaceDE w:val="0"/>
      <w:autoSpaceDN w:val="0"/>
      <w:adjustRightInd w:val="0"/>
    </w:pPr>
    <w:rPr>
      <w:rFonts w:ascii="Arial" w:hAnsi="Arial" w:cs="Arial"/>
    </w:rPr>
  </w:style>
  <w:style w:type="paragraph" w:customStyle="1" w:styleId="xl24">
    <w:name w:val="xl24"/>
    <w:basedOn w:val="Normal"/>
    <w:rsid w:val="0090626A"/>
    <w:pPr>
      <w:spacing w:before="100" w:beforeAutospacing="1" w:after="100" w:afterAutospacing="1"/>
      <w:jc w:val="center"/>
    </w:pPr>
    <w:rPr>
      <w:rFonts w:eastAsia="Arial Unicode MS" w:cs="Arial"/>
      <w:b/>
      <w:bCs/>
    </w:rPr>
  </w:style>
  <w:style w:type="paragraph" w:customStyle="1" w:styleId="xl25">
    <w:name w:val="xl25"/>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rPr>
  </w:style>
  <w:style w:type="paragraph" w:customStyle="1" w:styleId="xl26">
    <w:name w:val="xl26"/>
    <w:basedOn w:val="Normal"/>
    <w:rsid w:val="0090626A"/>
    <w:pPr>
      <w:spacing w:before="100" w:beforeAutospacing="1" w:after="100" w:afterAutospacing="1"/>
      <w:jc w:val="center"/>
    </w:pPr>
    <w:rPr>
      <w:rFonts w:eastAsia="Arial Unicode MS" w:cs="Arial"/>
      <w:b/>
      <w:bCs/>
      <w:sz w:val="16"/>
      <w:szCs w:val="16"/>
    </w:rPr>
  </w:style>
  <w:style w:type="paragraph" w:customStyle="1" w:styleId="xl27">
    <w:name w:val="xl27"/>
    <w:basedOn w:val="Normal"/>
    <w:rsid w:val="0090626A"/>
    <w:pPr>
      <w:pBdr>
        <w:top w:val="single" w:sz="4" w:space="0" w:color="auto"/>
      </w:pBdr>
      <w:spacing w:before="100" w:beforeAutospacing="1" w:after="100" w:afterAutospacing="1"/>
      <w:jc w:val="center"/>
    </w:pPr>
    <w:rPr>
      <w:rFonts w:eastAsia="Arial Unicode MS" w:cs="Arial"/>
      <w:b/>
      <w:bCs/>
      <w:sz w:val="16"/>
      <w:szCs w:val="16"/>
    </w:rPr>
  </w:style>
  <w:style w:type="paragraph" w:customStyle="1" w:styleId="xl28">
    <w:name w:val="xl28"/>
    <w:basedOn w:val="Normal"/>
    <w:rsid w:val="0090626A"/>
    <w:pPr>
      <w:spacing w:before="100" w:beforeAutospacing="1" w:after="100" w:afterAutospacing="1"/>
      <w:jc w:val="center"/>
    </w:pPr>
    <w:rPr>
      <w:rFonts w:eastAsia="Arial Unicode MS" w:cs="Arial"/>
      <w:b/>
      <w:bCs/>
      <w:sz w:val="16"/>
      <w:szCs w:val="16"/>
    </w:rPr>
  </w:style>
  <w:style w:type="paragraph" w:customStyle="1" w:styleId="xl29">
    <w:name w:val="xl29"/>
    <w:basedOn w:val="Normal"/>
    <w:rsid w:val="0090626A"/>
    <w:pPr>
      <w:pBdr>
        <w:top w:val="single" w:sz="4" w:space="0" w:color="auto"/>
        <w:left w:val="single" w:sz="4" w:space="0" w:color="auto"/>
      </w:pBdr>
      <w:spacing w:before="100" w:beforeAutospacing="1" w:after="100" w:afterAutospacing="1"/>
      <w:jc w:val="center"/>
    </w:pPr>
    <w:rPr>
      <w:rFonts w:eastAsia="Arial Unicode MS" w:cs="Arial"/>
      <w:b/>
      <w:bCs/>
      <w:szCs w:val="18"/>
    </w:rPr>
  </w:style>
  <w:style w:type="paragraph" w:customStyle="1" w:styleId="xl30">
    <w:name w:val="xl30"/>
    <w:basedOn w:val="Normal"/>
    <w:rsid w:val="0090626A"/>
    <w:pPr>
      <w:pBdr>
        <w:top w:val="single" w:sz="4" w:space="0" w:color="auto"/>
      </w:pBdr>
      <w:spacing w:before="100" w:beforeAutospacing="1" w:after="100" w:afterAutospacing="1"/>
      <w:jc w:val="center"/>
    </w:pPr>
    <w:rPr>
      <w:rFonts w:eastAsia="Arial Unicode MS" w:cs="Arial"/>
      <w:b/>
      <w:bCs/>
      <w:szCs w:val="18"/>
    </w:rPr>
  </w:style>
  <w:style w:type="paragraph" w:customStyle="1" w:styleId="xl31">
    <w:name w:val="xl31"/>
    <w:basedOn w:val="Normal"/>
    <w:rsid w:val="0090626A"/>
    <w:pPr>
      <w:pBdr>
        <w:left w:val="single" w:sz="4" w:space="0" w:color="auto"/>
      </w:pBdr>
      <w:spacing w:before="100" w:beforeAutospacing="1" w:after="100" w:afterAutospacing="1"/>
      <w:jc w:val="center"/>
    </w:pPr>
    <w:rPr>
      <w:rFonts w:eastAsia="Arial Unicode MS" w:cs="Arial"/>
      <w:b/>
      <w:bCs/>
      <w:szCs w:val="18"/>
    </w:rPr>
  </w:style>
  <w:style w:type="paragraph" w:customStyle="1" w:styleId="xl32">
    <w:name w:val="xl32"/>
    <w:basedOn w:val="Normal"/>
    <w:rsid w:val="0090626A"/>
    <w:pPr>
      <w:spacing w:before="100" w:beforeAutospacing="1" w:after="100" w:afterAutospacing="1"/>
      <w:jc w:val="center"/>
    </w:pPr>
    <w:rPr>
      <w:rFonts w:eastAsia="Arial Unicode MS" w:cs="Arial"/>
      <w:b/>
      <w:bCs/>
      <w:szCs w:val="18"/>
    </w:rPr>
  </w:style>
  <w:style w:type="paragraph" w:customStyle="1" w:styleId="xl33">
    <w:name w:val="xl33"/>
    <w:basedOn w:val="Normal"/>
    <w:rsid w:val="0090626A"/>
    <w:pPr>
      <w:pBdr>
        <w:top w:val="single" w:sz="4" w:space="0" w:color="auto"/>
      </w:pBdr>
      <w:spacing w:before="100" w:beforeAutospacing="1" w:after="100" w:afterAutospacing="1"/>
      <w:jc w:val="center"/>
    </w:pPr>
    <w:rPr>
      <w:rFonts w:eastAsia="Arial Unicode MS" w:cs="Arial"/>
      <w:b/>
      <w:bCs/>
      <w:color w:val="000000"/>
      <w:sz w:val="16"/>
      <w:szCs w:val="16"/>
    </w:rPr>
  </w:style>
  <w:style w:type="paragraph" w:customStyle="1" w:styleId="font5">
    <w:name w:val="font5"/>
    <w:basedOn w:val="Normal"/>
    <w:rsid w:val="0090626A"/>
    <w:pPr>
      <w:spacing w:before="100" w:beforeAutospacing="1" w:after="100" w:afterAutospacing="1"/>
    </w:pPr>
    <w:rPr>
      <w:rFonts w:eastAsia="Arial Unicode MS" w:cs="Arial"/>
      <w:color w:val="000000"/>
      <w:sz w:val="20"/>
      <w:szCs w:val="20"/>
    </w:rPr>
  </w:style>
  <w:style w:type="paragraph" w:customStyle="1" w:styleId="font6">
    <w:name w:val="font6"/>
    <w:basedOn w:val="Normal"/>
    <w:rsid w:val="0090626A"/>
    <w:pPr>
      <w:spacing w:before="100" w:beforeAutospacing="1" w:after="100" w:afterAutospacing="1"/>
    </w:pPr>
    <w:rPr>
      <w:rFonts w:eastAsia="Arial Unicode MS" w:cs="Arial"/>
      <w:b/>
      <w:bCs/>
      <w:color w:val="FF0000"/>
      <w:sz w:val="20"/>
      <w:szCs w:val="20"/>
    </w:rPr>
  </w:style>
  <w:style w:type="paragraph" w:customStyle="1" w:styleId="xl34">
    <w:name w:val="xl34"/>
    <w:basedOn w:val="Normal"/>
    <w:rsid w:val="0090626A"/>
    <w:pPr>
      <w:pBdr>
        <w:left w:val="single" w:sz="4"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35">
    <w:name w:val="xl35"/>
    <w:basedOn w:val="Normal"/>
    <w:rsid w:val="0090626A"/>
    <w:pPr>
      <w:pBdr>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36">
    <w:name w:val="xl36"/>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Arial Unicode MS" w:cs="Arial"/>
      <w:color w:val="000000"/>
    </w:rPr>
  </w:style>
  <w:style w:type="paragraph" w:customStyle="1" w:styleId="xl37">
    <w:name w:val="xl37"/>
    <w:basedOn w:val="Normal"/>
    <w:rsid w:val="0090626A"/>
    <w:pPr>
      <w:pBdr>
        <w:top w:val="single" w:sz="4" w:space="0" w:color="auto"/>
        <w:left w:val="single" w:sz="4" w:space="0" w:color="auto"/>
        <w:right w:val="single" w:sz="4" w:space="0" w:color="auto"/>
      </w:pBdr>
      <w:spacing w:before="100" w:beforeAutospacing="1" w:after="100" w:afterAutospacing="1"/>
      <w:textAlignment w:val="top"/>
    </w:pPr>
    <w:rPr>
      <w:rFonts w:eastAsia="Arial Unicode MS" w:cs="Arial"/>
    </w:rPr>
  </w:style>
  <w:style w:type="paragraph" w:customStyle="1" w:styleId="xl38">
    <w:name w:val="xl38"/>
    <w:basedOn w:val="Normal"/>
    <w:rsid w:val="0090626A"/>
    <w:pPr>
      <w:pBdr>
        <w:left w:val="single" w:sz="4" w:space="0" w:color="auto"/>
        <w:bottom w:val="single" w:sz="4" w:space="0" w:color="auto"/>
        <w:right w:val="single" w:sz="4" w:space="0" w:color="auto"/>
      </w:pBdr>
      <w:spacing w:before="100" w:beforeAutospacing="1" w:after="100" w:afterAutospacing="1"/>
      <w:textAlignment w:val="top"/>
    </w:pPr>
    <w:rPr>
      <w:rFonts w:eastAsia="Arial Unicode MS" w:cs="Arial"/>
    </w:rPr>
  </w:style>
  <w:style w:type="paragraph" w:customStyle="1" w:styleId="xl39">
    <w:name w:val="xl39"/>
    <w:basedOn w:val="Normal"/>
    <w:rsid w:val="0090626A"/>
    <w:pPr>
      <w:pBdr>
        <w:top w:val="single" w:sz="4" w:space="0" w:color="auto"/>
        <w:left w:val="single" w:sz="4" w:space="0" w:color="auto"/>
        <w:right w:val="single" w:sz="4" w:space="0" w:color="auto"/>
      </w:pBdr>
      <w:spacing w:before="100" w:beforeAutospacing="1" w:after="100" w:afterAutospacing="1"/>
      <w:jc w:val="center"/>
      <w:textAlignment w:val="top"/>
    </w:pPr>
    <w:rPr>
      <w:rFonts w:eastAsia="Arial Unicode MS" w:cs="Arial"/>
    </w:rPr>
  </w:style>
  <w:style w:type="paragraph" w:customStyle="1" w:styleId="xl40">
    <w:name w:val="xl40"/>
    <w:basedOn w:val="Normal"/>
    <w:rsid w:val="0090626A"/>
    <w:pPr>
      <w:pBdr>
        <w:left w:val="single" w:sz="4" w:space="0" w:color="auto"/>
        <w:right w:val="single" w:sz="4" w:space="0" w:color="auto"/>
      </w:pBdr>
      <w:spacing w:before="100" w:beforeAutospacing="1" w:after="100" w:afterAutospacing="1"/>
      <w:jc w:val="center"/>
      <w:textAlignment w:val="top"/>
    </w:pPr>
    <w:rPr>
      <w:rFonts w:eastAsia="Arial Unicode MS" w:cs="Arial"/>
    </w:rPr>
  </w:style>
  <w:style w:type="paragraph" w:customStyle="1" w:styleId="xl41">
    <w:name w:val="xl41"/>
    <w:basedOn w:val="Normal"/>
    <w:rsid w:val="0090626A"/>
    <w:pPr>
      <w:pBdr>
        <w:left w:val="single" w:sz="4" w:space="0" w:color="auto"/>
        <w:bottom w:val="single" w:sz="4" w:space="0" w:color="auto"/>
        <w:right w:val="single" w:sz="4" w:space="0" w:color="auto"/>
      </w:pBdr>
      <w:spacing w:before="100" w:beforeAutospacing="1" w:after="100" w:afterAutospacing="1"/>
      <w:jc w:val="center"/>
      <w:textAlignment w:val="top"/>
    </w:pPr>
    <w:rPr>
      <w:rFonts w:eastAsia="Arial Unicode MS" w:cs="Arial"/>
    </w:rPr>
  </w:style>
  <w:style w:type="paragraph" w:customStyle="1" w:styleId="xl42">
    <w:name w:val="xl42"/>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Arial Unicode MS" w:cs="Arial"/>
      <w:b/>
      <w:bCs/>
    </w:rPr>
  </w:style>
  <w:style w:type="paragraph" w:customStyle="1" w:styleId="xl43">
    <w:name w:val="xl43"/>
    <w:basedOn w:val="Normal"/>
    <w:rsid w:val="0090626A"/>
    <w:pPr>
      <w:pBdr>
        <w:left w:val="single" w:sz="4" w:space="0" w:color="auto"/>
        <w:right w:val="single" w:sz="4" w:space="0" w:color="auto"/>
      </w:pBdr>
      <w:spacing w:before="100" w:beforeAutospacing="1" w:after="100" w:afterAutospacing="1"/>
      <w:textAlignment w:val="top"/>
    </w:pPr>
    <w:rPr>
      <w:rFonts w:eastAsia="Arial Unicode MS" w:cs="Arial"/>
    </w:rPr>
  </w:style>
  <w:style w:type="paragraph" w:customStyle="1" w:styleId="xl44">
    <w:name w:val="xl44"/>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s="Arial"/>
      <w:b/>
      <w:bCs/>
    </w:rPr>
  </w:style>
  <w:style w:type="paragraph" w:customStyle="1" w:styleId="xl45">
    <w:name w:val="xl45"/>
    <w:basedOn w:val="Normal"/>
    <w:rsid w:val="0090626A"/>
    <w:pPr>
      <w:pBdr>
        <w:top w:val="single" w:sz="4" w:space="0" w:color="auto"/>
        <w:left w:val="single" w:sz="4" w:space="0" w:color="auto"/>
        <w:right w:val="single" w:sz="4" w:space="0" w:color="auto"/>
      </w:pBdr>
      <w:spacing w:before="100" w:beforeAutospacing="1" w:after="100" w:afterAutospacing="1"/>
      <w:jc w:val="center"/>
    </w:pPr>
    <w:rPr>
      <w:rFonts w:eastAsia="Arial Unicode MS" w:cs="Arial"/>
      <w:b/>
      <w:bCs/>
    </w:rPr>
  </w:style>
  <w:style w:type="paragraph" w:customStyle="1" w:styleId="xl46">
    <w:name w:val="xl46"/>
    <w:basedOn w:val="Normal"/>
    <w:rsid w:val="0090626A"/>
    <w:pPr>
      <w:pBdr>
        <w:left w:val="single" w:sz="4" w:space="0" w:color="auto"/>
        <w:right w:val="single" w:sz="4" w:space="0" w:color="auto"/>
      </w:pBdr>
      <w:spacing w:before="100" w:beforeAutospacing="1" w:after="100" w:afterAutospacing="1"/>
      <w:jc w:val="center"/>
    </w:pPr>
    <w:rPr>
      <w:rFonts w:eastAsia="Arial Unicode MS" w:cs="Arial"/>
      <w:b/>
      <w:bCs/>
    </w:rPr>
  </w:style>
  <w:style w:type="paragraph" w:customStyle="1" w:styleId="xl47">
    <w:name w:val="xl47"/>
    <w:basedOn w:val="Normal"/>
    <w:rsid w:val="0090626A"/>
    <w:pPr>
      <w:pBdr>
        <w:left w:val="single" w:sz="4" w:space="0" w:color="auto"/>
        <w:bottom w:val="single" w:sz="4" w:space="0" w:color="auto"/>
        <w:right w:val="single" w:sz="4" w:space="0" w:color="auto"/>
      </w:pBdr>
      <w:spacing w:before="100" w:beforeAutospacing="1" w:after="100" w:afterAutospacing="1"/>
      <w:jc w:val="center"/>
    </w:pPr>
    <w:rPr>
      <w:rFonts w:eastAsia="Arial Unicode MS" w:cs="Arial"/>
      <w:b/>
      <w:bCs/>
    </w:rPr>
  </w:style>
  <w:style w:type="paragraph" w:customStyle="1" w:styleId="xl48">
    <w:name w:val="xl48"/>
    <w:basedOn w:val="Normal"/>
    <w:rsid w:val="0090626A"/>
    <w:pPr>
      <w:pBdr>
        <w:top w:val="single" w:sz="4" w:space="0" w:color="auto"/>
      </w:pBdr>
      <w:spacing w:before="100" w:beforeAutospacing="1" w:after="100" w:afterAutospacing="1"/>
      <w:jc w:val="center"/>
      <w:textAlignment w:val="top"/>
    </w:pPr>
    <w:rPr>
      <w:rFonts w:eastAsia="Arial Unicode MS" w:cs="Arial"/>
    </w:rPr>
  </w:style>
  <w:style w:type="paragraph" w:customStyle="1" w:styleId="xl49">
    <w:name w:val="xl49"/>
    <w:basedOn w:val="Normal"/>
    <w:rsid w:val="0090626A"/>
    <w:pPr>
      <w:spacing w:before="100" w:beforeAutospacing="1" w:after="100" w:afterAutospacing="1"/>
      <w:jc w:val="center"/>
      <w:textAlignment w:val="top"/>
    </w:pPr>
    <w:rPr>
      <w:rFonts w:eastAsia="Arial Unicode MS" w:cs="Arial"/>
    </w:rPr>
  </w:style>
  <w:style w:type="paragraph" w:customStyle="1" w:styleId="xl50">
    <w:name w:val="xl50"/>
    <w:basedOn w:val="Normal"/>
    <w:rsid w:val="0090626A"/>
    <w:pPr>
      <w:pBdr>
        <w:bottom w:val="single" w:sz="4" w:space="0" w:color="auto"/>
      </w:pBdr>
      <w:spacing w:before="100" w:beforeAutospacing="1" w:after="100" w:afterAutospacing="1"/>
      <w:jc w:val="center"/>
      <w:textAlignment w:val="top"/>
    </w:pPr>
    <w:rPr>
      <w:rFonts w:eastAsia="Arial Unicode MS" w:cs="Arial"/>
    </w:rPr>
  </w:style>
  <w:style w:type="paragraph" w:customStyle="1" w:styleId="xl51">
    <w:name w:val="xl51"/>
    <w:basedOn w:val="Normal"/>
    <w:rsid w:val="0090626A"/>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52">
    <w:name w:val="xl52"/>
    <w:basedOn w:val="Normal"/>
    <w:rsid w:val="0090626A"/>
    <w:pPr>
      <w:pBdr>
        <w:left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53">
    <w:name w:val="xl53"/>
    <w:basedOn w:val="Normal"/>
    <w:rsid w:val="0090626A"/>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54">
    <w:name w:val="xl54"/>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s="Arial"/>
    </w:rPr>
  </w:style>
  <w:style w:type="paragraph" w:customStyle="1" w:styleId="xl55">
    <w:name w:val="xl55"/>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rPr>
  </w:style>
  <w:style w:type="paragraph" w:customStyle="1" w:styleId="xl56">
    <w:name w:val="xl56"/>
    <w:basedOn w:val="Normal"/>
    <w:rsid w:val="0090626A"/>
    <w:pPr>
      <w:pBdr>
        <w:top w:val="single" w:sz="4" w:space="0" w:color="auto"/>
        <w:left w:val="single" w:sz="4" w:space="0" w:color="auto"/>
        <w:right w:val="single" w:sz="4" w:space="0" w:color="auto"/>
      </w:pBdr>
      <w:spacing w:before="100" w:beforeAutospacing="1" w:after="100" w:afterAutospacing="1"/>
      <w:jc w:val="both"/>
      <w:textAlignment w:val="top"/>
    </w:pPr>
    <w:rPr>
      <w:rFonts w:eastAsia="Arial Unicode MS" w:cs="Arial"/>
    </w:rPr>
  </w:style>
  <w:style w:type="paragraph" w:customStyle="1" w:styleId="xl57">
    <w:name w:val="xl57"/>
    <w:basedOn w:val="Normal"/>
    <w:rsid w:val="0090626A"/>
    <w:pPr>
      <w:pBdr>
        <w:left w:val="single" w:sz="4" w:space="0" w:color="auto"/>
        <w:right w:val="single" w:sz="4" w:space="0" w:color="auto"/>
      </w:pBdr>
      <w:spacing w:before="100" w:beforeAutospacing="1" w:after="100" w:afterAutospacing="1"/>
      <w:jc w:val="both"/>
      <w:textAlignment w:val="top"/>
    </w:pPr>
    <w:rPr>
      <w:rFonts w:eastAsia="Arial Unicode MS" w:cs="Arial"/>
    </w:rPr>
  </w:style>
  <w:style w:type="paragraph" w:customStyle="1" w:styleId="xl58">
    <w:name w:val="xl58"/>
    <w:basedOn w:val="Normal"/>
    <w:rsid w:val="0090626A"/>
    <w:pPr>
      <w:pBdr>
        <w:left w:val="single" w:sz="4" w:space="0" w:color="auto"/>
        <w:bottom w:val="single" w:sz="4" w:space="0" w:color="auto"/>
        <w:right w:val="single" w:sz="4" w:space="0" w:color="auto"/>
      </w:pBdr>
      <w:spacing w:before="100" w:beforeAutospacing="1" w:after="100" w:afterAutospacing="1"/>
      <w:jc w:val="both"/>
      <w:textAlignment w:val="top"/>
    </w:pPr>
    <w:rPr>
      <w:rFonts w:eastAsia="Arial Unicode MS" w:cs="Arial"/>
    </w:rPr>
  </w:style>
  <w:style w:type="character" w:styleId="Refdenotaderodap">
    <w:name w:val="footnote reference"/>
    <w:basedOn w:val="Fontepargpadro"/>
    <w:uiPriority w:val="99"/>
    <w:semiHidden/>
    <w:rsid w:val="0090626A"/>
    <w:rPr>
      <w:vertAlign w:val="superscript"/>
    </w:rPr>
  </w:style>
  <w:style w:type="paragraph" w:styleId="NormalWeb">
    <w:name w:val="Normal (Web)"/>
    <w:basedOn w:val="Normal"/>
    <w:uiPriority w:val="99"/>
    <w:rsid w:val="0090626A"/>
    <w:pPr>
      <w:spacing w:before="100" w:beforeAutospacing="1" w:after="100" w:afterAutospacing="1"/>
    </w:pPr>
    <w:rPr>
      <w:rFonts w:ascii="Arial Unicode MS" w:eastAsia="Arial Unicode MS" w:hAnsi="Arial Unicode MS" w:cs="Arial Unicode MS"/>
    </w:rPr>
  </w:style>
  <w:style w:type="character" w:styleId="Hyperlink">
    <w:name w:val="Hyperlink"/>
    <w:basedOn w:val="Fontepargpadro"/>
    <w:uiPriority w:val="99"/>
    <w:rsid w:val="0090626A"/>
    <w:rPr>
      <w:color w:val="0000FF"/>
      <w:u w:val="single"/>
    </w:rPr>
  </w:style>
  <w:style w:type="paragraph" w:styleId="Textodenotaderodap">
    <w:name w:val="footnote text"/>
    <w:basedOn w:val="Normal"/>
    <w:link w:val="TextodenotaderodapChar"/>
    <w:uiPriority w:val="99"/>
    <w:rsid w:val="0090626A"/>
    <w:pPr>
      <w:widowControl w:val="0"/>
    </w:pPr>
    <w:rPr>
      <w:sz w:val="20"/>
      <w:szCs w:val="20"/>
      <w:lang w:val="en-US"/>
    </w:rPr>
  </w:style>
  <w:style w:type="character" w:customStyle="1" w:styleId="TextodenotaderodapChar">
    <w:name w:val="Texto de nota de rodapé Char"/>
    <w:basedOn w:val="Fontepargpadro"/>
    <w:link w:val="Textodenotaderodap"/>
    <w:uiPriority w:val="99"/>
    <w:rsid w:val="00F728DB"/>
    <w:rPr>
      <w:lang w:eastAsia="pt-BR"/>
    </w:rPr>
  </w:style>
  <w:style w:type="paragraph" w:styleId="Legenda">
    <w:name w:val="caption"/>
    <w:aliases w:val="Tit - Anexo"/>
    <w:next w:val="Normal"/>
    <w:link w:val="LegendaChar"/>
    <w:qFormat/>
    <w:rsid w:val="00246BE0"/>
    <w:pPr>
      <w:spacing w:after="120"/>
      <w:jc w:val="center"/>
      <w:outlineLvl w:val="0"/>
    </w:pPr>
    <w:rPr>
      <w:rFonts w:ascii="Arial" w:hAnsi="Arial"/>
      <w:b/>
      <w:bCs/>
      <w:caps/>
      <w:sz w:val="24"/>
    </w:rPr>
  </w:style>
  <w:style w:type="paragraph" w:styleId="Cabealho">
    <w:name w:val="header"/>
    <w:basedOn w:val="Normal"/>
    <w:link w:val="CabealhoChar"/>
    <w:uiPriority w:val="99"/>
    <w:rsid w:val="0090626A"/>
    <w:pPr>
      <w:tabs>
        <w:tab w:val="center" w:pos="4419"/>
        <w:tab w:val="right" w:pos="8838"/>
      </w:tabs>
    </w:pPr>
    <w:rPr>
      <w:sz w:val="20"/>
      <w:szCs w:val="20"/>
    </w:rPr>
  </w:style>
  <w:style w:type="character" w:customStyle="1" w:styleId="CabealhoChar">
    <w:name w:val="Cabeçalho Char"/>
    <w:basedOn w:val="Fontepargpadro"/>
    <w:link w:val="Cabealho"/>
    <w:uiPriority w:val="99"/>
    <w:rsid w:val="00F728DB"/>
    <w:rPr>
      <w:lang w:val="pt-BR" w:eastAsia="pt-BR"/>
    </w:rPr>
  </w:style>
  <w:style w:type="character" w:styleId="Refdecomentrio">
    <w:name w:val="annotation reference"/>
    <w:basedOn w:val="Fontepargpadro"/>
    <w:uiPriority w:val="99"/>
    <w:semiHidden/>
    <w:rsid w:val="0090626A"/>
    <w:rPr>
      <w:sz w:val="16"/>
    </w:rPr>
  </w:style>
  <w:style w:type="paragraph" w:styleId="Textodecomentrio">
    <w:name w:val="annotation text"/>
    <w:basedOn w:val="Normal"/>
    <w:link w:val="TextodecomentrioChar"/>
    <w:uiPriority w:val="99"/>
    <w:rsid w:val="0090626A"/>
    <w:rPr>
      <w:sz w:val="20"/>
      <w:szCs w:val="20"/>
    </w:rPr>
  </w:style>
  <w:style w:type="character" w:customStyle="1" w:styleId="TextodecomentrioChar">
    <w:name w:val="Texto de comentário Char"/>
    <w:basedOn w:val="Fontepargpadro"/>
    <w:link w:val="Textodecomentrio"/>
    <w:uiPriority w:val="99"/>
    <w:rsid w:val="00F728DB"/>
    <w:rPr>
      <w:lang w:val="pt-BR" w:eastAsia="pt-BR"/>
    </w:rPr>
  </w:style>
  <w:style w:type="paragraph" w:styleId="Encerramento">
    <w:name w:val="Closing"/>
    <w:basedOn w:val="Normal"/>
    <w:link w:val="EncerramentoChar"/>
    <w:semiHidden/>
    <w:rsid w:val="0090626A"/>
    <w:pPr>
      <w:ind w:left="4320"/>
    </w:pPr>
    <w:rPr>
      <w:szCs w:val="20"/>
      <w:lang w:val="en-US"/>
    </w:rPr>
  </w:style>
  <w:style w:type="character" w:customStyle="1" w:styleId="EncerramentoChar">
    <w:name w:val="Encerramento Char"/>
    <w:basedOn w:val="Fontepargpadro"/>
    <w:link w:val="Encerramento"/>
    <w:semiHidden/>
    <w:rsid w:val="00F728DB"/>
    <w:rPr>
      <w:sz w:val="24"/>
      <w:lang w:eastAsia="pt-BR"/>
    </w:rPr>
  </w:style>
  <w:style w:type="paragraph" w:styleId="Assinatura">
    <w:name w:val="Signature"/>
    <w:basedOn w:val="Normal"/>
    <w:link w:val="AssinaturaChar"/>
    <w:semiHidden/>
    <w:rsid w:val="0090626A"/>
    <w:pPr>
      <w:keepLines/>
      <w:tabs>
        <w:tab w:val="left" w:pos="5040"/>
        <w:tab w:val="left" w:pos="8640"/>
      </w:tabs>
      <w:spacing w:after="480"/>
      <w:ind w:left="5040" w:hanging="360"/>
    </w:pPr>
    <w:rPr>
      <w:szCs w:val="20"/>
      <w:lang w:val="en-US"/>
    </w:rPr>
  </w:style>
  <w:style w:type="character" w:customStyle="1" w:styleId="AssinaturaChar">
    <w:name w:val="Assinatura Char"/>
    <w:basedOn w:val="Fontepargpadro"/>
    <w:link w:val="Assinatura"/>
    <w:semiHidden/>
    <w:rsid w:val="00F728DB"/>
    <w:rPr>
      <w:sz w:val="24"/>
      <w:lang w:eastAsia="pt-BR"/>
    </w:rPr>
  </w:style>
  <w:style w:type="paragraph" w:styleId="Cabealhodamensagem">
    <w:name w:val="Message Header"/>
    <w:basedOn w:val="Normal"/>
    <w:link w:val="CabealhodamensagemChar"/>
    <w:semiHidden/>
    <w:rsid w:val="0090626A"/>
    <w:pPr>
      <w:ind w:left="1080" w:hanging="1080"/>
    </w:pPr>
    <w:rPr>
      <w:szCs w:val="20"/>
      <w:lang w:val="en-US"/>
    </w:rPr>
  </w:style>
  <w:style w:type="character" w:customStyle="1" w:styleId="CabealhodamensagemChar">
    <w:name w:val="Cabeçalho da mensagem Char"/>
    <w:basedOn w:val="Fontepargpadro"/>
    <w:link w:val="Cabealhodamensagem"/>
    <w:semiHidden/>
    <w:rsid w:val="00F728DB"/>
    <w:rPr>
      <w:rFonts w:ascii="Arial" w:hAnsi="Arial"/>
      <w:sz w:val="24"/>
      <w:lang w:eastAsia="pt-BR"/>
    </w:rPr>
  </w:style>
  <w:style w:type="paragraph" w:styleId="Recuodecorpodetexto2">
    <w:name w:val="Body Text Indent 2"/>
    <w:basedOn w:val="Normal"/>
    <w:link w:val="Recuodecorpodetexto2Char"/>
    <w:semiHidden/>
    <w:rsid w:val="0090626A"/>
    <w:pPr>
      <w:spacing w:line="360" w:lineRule="auto"/>
      <w:ind w:left="1440"/>
      <w:jc w:val="both"/>
    </w:pPr>
    <w:rPr>
      <w:szCs w:val="20"/>
    </w:rPr>
  </w:style>
  <w:style w:type="character" w:customStyle="1" w:styleId="Recuodecorpodetexto2Char">
    <w:name w:val="Recuo de corpo de texto 2 Char"/>
    <w:basedOn w:val="Fontepargpadro"/>
    <w:link w:val="Recuodecorpodetexto2"/>
    <w:semiHidden/>
    <w:rsid w:val="00F728DB"/>
    <w:rPr>
      <w:rFonts w:ascii="Arial" w:hAnsi="Arial"/>
      <w:sz w:val="22"/>
      <w:lang w:val="pt-BR" w:eastAsia="pt-BR"/>
    </w:rPr>
  </w:style>
  <w:style w:type="paragraph" w:styleId="Rodap">
    <w:name w:val="footer"/>
    <w:basedOn w:val="Normal"/>
    <w:link w:val="RodapChar"/>
    <w:uiPriority w:val="99"/>
    <w:rsid w:val="0090626A"/>
    <w:pPr>
      <w:tabs>
        <w:tab w:val="center" w:pos="4320"/>
        <w:tab w:val="right" w:pos="8640"/>
      </w:tabs>
    </w:pPr>
    <w:rPr>
      <w:sz w:val="20"/>
      <w:szCs w:val="20"/>
    </w:rPr>
  </w:style>
  <w:style w:type="character" w:customStyle="1" w:styleId="RodapChar">
    <w:name w:val="Rodapé Char"/>
    <w:basedOn w:val="Fontepargpadro"/>
    <w:link w:val="Rodap"/>
    <w:uiPriority w:val="99"/>
    <w:rsid w:val="00F728DB"/>
    <w:rPr>
      <w:lang w:val="pt-BR" w:eastAsia="pt-BR"/>
    </w:rPr>
  </w:style>
  <w:style w:type="paragraph" w:customStyle="1" w:styleId="PDTtulo3">
    <w:name w:val="PD_Título 3"/>
    <w:basedOn w:val="Normal"/>
    <w:rsid w:val="0090626A"/>
    <w:pPr>
      <w:spacing w:before="240"/>
      <w:jc w:val="both"/>
    </w:pPr>
    <w:rPr>
      <w:b/>
    </w:rPr>
  </w:style>
  <w:style w:type="paragraph" w:styleId="Subttulo">
    <w:name w:val="Subtitle"/>
    <w:basedOn w:val="Normal"/>
    <w:link w:val="SubttuloChar"/>
    <w:qFormat/>
    <w:rsid w:val="0090626A"/>
    <w:pPr>
      <w:jc w:val="center"/>
    </w:pPr>
    <w:rPr>
      <w:b/>
      <w:szCs w:val="20"/>
      <w:u w:val="single"/>
    </w:rPr>
  </w:style>
  <w:style w:type="character" w:customStyle="1" w:styleId="SubttuloChar">
    <w:name w:val="Subtítulo Char"/>
    <w:basedOn w:val="Fontepargpadro"/>
    <w:link w:val="Subttulo"/>
    <w:rsid w:val="00F728DB"/>
    <w:rPr>
      <w:b/>
      <w:sz w:val="24"/>
      <w:u w:val="single"/>
      <w:lang w:val="pt-BR" w:eastAsia="pt-BR"/>
    </w:rPr>
  </w:style>
  <w:style w:type="paragraph" w:styleId="MapadoDocumento">
    <w:name w:val="Document Map"/>
    <w:basedOn w:val="Normal"/>
    <w:link w:val="MapadoDocumentoChar"/>
    <w:semiHidden/>
    <w:rsid w:val="0090626A"/>
    <w:pPr>
      <w:shd w:val="clear" w:color="auto" w:fill="000080"/>
    </w:pPr>
    <w:rPr>
      <w:rFonts w:ascii="Tahoma" w:hAnsi="Tahoma"/>
      <w:sz w:val="20"/>
      <w:szCs w:val="20"/>
    </w:rPr>
  </w:style>
  <w:style w:type="character" w:customStyle="1" w:styleId="MapadoDocumentoChar">
    <w:name w:val="Mapa do Documento Char"/>
    <w:basedOn w:val="Fontepargpadro"/>
    <w:link w:val="MapadoDocumento"/>
    <w:semiHidden/>
    <w:rsid w:val="00F728DB"/>
    <w:rPr>
      <w:rFonts w:ascii="Tahoma" w:hAnsi="Tahoma"/>
      <w:shd w:val="clear" w:color="auto" w:fill="000080"/>
      <w:lang w:val="pt-BR" w:eastAsia="pt-BR"/>
    </w:rPr>
  </w:style>
  <w:style w:type="character" w:styleId="Nmerodepgina">
    <w:name w:val="page number"/>
    <w:basedOn w:val="Fontepargpadro"/>
    <w:semiHidden/>
    <w:rsid w:val="0090626A"/>
  </w:style>
  <w:style w:type="paragraph" w:styleId="Corpodetexto2">
    <w:name w:val="Body Text 2"/>
    <w:basedOn w:val="Normal"/>
    <w:link w:val="Corpodetexto2Char"/>
    <w:semiHidden/>
    <w:rsid w:val="0090626A"/>
    <w:pPr>
      <w:spacing w:line="480" w:lineRule="auto"/>
      <w:jc w:val="both"/>
    </w:pPr>
    <w:rPr>
      <w:sz w:val="28"/>
      <w:szCs w:val="20"/>
    </w:rPr>
  </w:style>
  <w:style w:type="character" w:customStyle="1" w:styleId="Corpodetexto2Char">
    <w:name w:val="Corpo de texto 2 Char"/>
    <w:basedOn w:val="Fontepargpadro"/>
    <w:link w:val="Corpodetexto2"/>
    <w:semiHidden/>
    <w:rsid w:val="00F728DB"/>
    <w:rPr>
      <w:sz w:val="28"/>
      <w:lang w:val="pt-BR" w:eastAsia="pt-BR"/>
    </w:rPr>
  </w:style>
  <w:style w:type="paragraph" w:styleId="Sumrio3">
    <w:name w:val="toc 3"/>
    <w:basedOn w:val="Normal"/>
    <w:next w:val="Normal"/>
    <w:autoRedefine/>
    <w:uiPriority w:val="39"/>
    <w:rsid w:val="00C9341D"/>
    <w:pPr>
      <w:spacing w:after="0"/>
      <w:ind w:left="440"/>
    </w:pPr>
    <w:rPr>
      <w:rFonts w:cstheme="minorHAnsi"/>
      <w:i/>
      <w:iCs/>
      <w:sz w:val="20"/>
      <w:szCs w:val="20"/>
    </w:rPr>
  </w:style>
  <w:style w:type="paragraph" w:styleId="Sumrio4">
    <w:name w:val="toc 4"/>
    <w:basedOn w:val="Normal"/>
    <w:next w:val="Normal"/>
    <w:autoRedefine/>
    <w:uiPriority w:val="39"/>
    <w:rsid w:val="00395E31"/>
    <w:pPr>
      <w:spacing w:after="0"/>
      <w:ind w:left="660"/>
    </w:pPr>
    <w:rPr>
      <w:rFonts w:cstheme="minorHAnsi"/>
      <w:sz w:val="18"/>
      <w:szCs w:val="18"/>
    </w:rPr>
  </w:style>
  <w:style w:type="character" w:styleId="Forte">
    <w:name w:val="Strong"/>
    <w:basedOn w:val="Fontepargpadro"/>
    <w:uiPriority w:val="22"/>
    <w:qFormat/>
    <w:rsid w:val="0090626A"/>
    <w:rPr>
      <w:b/>
      <w:bCs/>
    </w:rPr>
  </w:style>
  <w:style w:type="character" w:styleId="HiperlinkVisitado">
    <w:name w:val="FollowedHyperlink"/>
    <w:basedOn w:val="Fontepargpadro"/>
    <w:uiPriority w:val="99"/>
    <w:semiHidden/>
    <w:rsid w:val="0090626A"/>
    <w:rPr>
      <w:color w:val="800080"/>
      <w:u w:val="single"/>
    </w:rPr>
  </w:style>
  <w:style w:type="paragraph" w:customStyle="1" w:styleId="Corpodetextoidentado">
    <w:name w:val="Corpo de texto identado"/>
    <w:basedOn w:val="Default"/>
    <w:next w:val="Default"/>
    <w:rsid w:val="0090626A"/>
    <w:pPr>
      <w:spacing w:after="240"/>
    </w:pPr>
    <w:rPr>
      <w:rFonts w:ascii="Wingdings-Regular" w:hAnsi="Wingdings-Regular" w:cs="Times New Roman"/>
      <w:szCs w:val="24"/>
    </w:rPr>
  </w:style>
  <w:style w:type="paragraph" w:customStyle="1" w:styleId="font7">
    <w:name w:val="font7"/>
    <w:basedOn w:val="Normal"/>
    <w:rsid w:val="0090626A"/>
    <w:pPr>
      <w:spacing w:before="100" w:beforeAutospacing="1" w:after="100" w:afterAutospacing="1"/>
    </w:pPr>
    <w:rPr>
      <w:rFonts w:eastAsia="Arial Unicode MS" w:cs="Arial"/>
      <w:b/>
      <w:bCs/>
      <w:color w:val="000000"/>
      <w:sz w:val="16"/>
      <w:szCs w:val="16"/>
    </w:rPr>
  </w:style>
  <w:style w:type="paragraph" w:customStyle="1" w:styleId="font8">
    <w:name w:val="font8"/>
    <w:basedOn w:val="Normal"/>
    <w:rsid w:val="0090626A"/>
    <w:pPr>
      <w:spacing w:before="100" w:beforeAutospacing="1" w:after="100" w:afterAutospacing="1"/>
    </w:pPr>
    <w:rPr>
      <w:rFonts w:eastAsia="Arial Unicode MS" w:cs="Arial"/>
      <w:b/>
      <w:bCs/>
      <w:color w:val="000000"/>
      <w:sz w:val="16"/>
      <w:szCs w:val="16"/>
    </w:rPr>
  </w:style>
  <w:style w:type="paragraph" w:customStyle="1" w:styleId="font9">
    <w:name w:val="font9"/>
    <w:basedOn w:val="Normal"/>
    <w:rsid w:val="0090626A"/>
    <w:pPr>
      <w:spacing w:before="100" w:beforeAutospacing="1" w:after="100" w:afterAutospacing="1"/>
    </w:pPr>
    <w:rPr>
      <w:rFonts w:eastAsia="Arial Unicode MS" w:cs="Arial"/>
      <w:sz w:val="14"/>
      <w:szCs w:val="14"/>
    </w:rPr>
  </w:style>
  <w:style w:type="paragraph" w:customStyle="1" w:styleId="font10">
    <w:name w:val="font10"/>
    <w:basedOn w:val="Normal"/>
    <w:rsid w:val="0090626A"/>
    <w:pPr>
      <w:spacing w:before="100" w:beforeAutospacing="1" w:after="100" w:afterAutospacing="1"/>
    </w:pPr>
    <w:rPr>
      <w:rFonts w:eastAsia="Arial Unicode MS" w:cs="Arial"/>
      <w:b/>
      <w:bCs/>
      <w:sz w:val="14"/>
      <w:szCs w:val="14"/>
    </w:rPr>
  </w:style>
  <w:style w:type="paragraph" w:styleId="Recuodecorpodetexto3">
    <w:name w:val="Body Text Indent 3"/>
    <w:basedOn w:val="Normal"/>
    <w:link w:val="Recuodecorpodetexto3Char"/>
    <w:semiHidden/>
    <w:rsid w:val="0090626A"/>
    <w:pPr>
      <w:ind w:left="708" w:hanging="705"/>
    </w:pPr>
    <w:rPr>
      <w:iCs/>
      <w:sz w:val="14"/>
    </w:rPr>
  </w:style>
  <w:style w:type="character" w:customStyle="1" w:styleId="Recuodecorpodetexto3Char">
    <w:name w:val="Recuo de corpo de texto 3 Char"/>
    <w:basedOn w:val="Fontepargpadro"/>
    <w:link w:val="Recuodecorpodetexto3"/>
    <w:semiHidden/>
    <w:rsid w:val="00F728DB"/>
    <w:rPr>
      <w:rFonts w:ascii="Arial" w:hAnsi="Arial"/>
      <w:iCs/>
      <w:sz w:val="14"/>
      <w:szCs w:val="24"/>
      <w:lang w:val="pt-BR" w:eastAsia="pt-BR"/>
    </w:rPr>
  </w:style>
  <w:style w:type="paragraph" w:styleId="TextosemFormatao">
    <w:name w:val="Plain Text"/>
    <w:basedOn w:val="Normal"/>
    <w:link w:val="TextosemFormataoChar"/>
    <w:uiPriority w:val="99"/>
    <w:rsid w:val="0090626A"/>
    <w:rPr>
      <w:rFonts w:ascii="Courier New" w:hAnsi="Courier New"/>
      <w:sz w:val="20"/>
      <w:szCs w:val="20"/>
      <w:lang w:val="en-US"/>
    </w:rPr>
  </w:style>
  <w:style w:type="character" w:customStyle="1" w:styleId="TextosemFormataoChar">
    <w:name w:val="Texto sem Formatação Char"/>
    <w:basedOn w:val="Fontepargpadro"/>
    <w:link w:val="TextosemFormatao"/>
    <w:uiPriority w:val="99"/>
    <w:rsid w:val="00F728DB"/>
    <w:rPr>
      <w:rFonts w:ascii="Courier New" w:hAnsi="Courier New"/>
      <w:lang w:eastAsia="pt-BR"/>
    </w:rPr>
  </w:style>
  <w:style w:type="paragraph" w:styleId="Corpodetexto3">
    <w:name w:val="Body Text 3"/>
    <w:basedOn w:val="Normal"/>
    <w:link w:val="Corpodetexto3Char"/>
    <w:semiHidden/>
    <w:rsid w:val="0090626A"/>
    <w:pPr>
      <w:jc w:val="both"/>
    </w:pPr>
    <w:rPr>
      <w:rFonts w:cs="Arial"/>
      <w:b/>
      <w:color w:val="FF0000"/>
      <w:sz w:val="16"/>
    </w:rPr>
  </w:style>
  <w:style w:type="character" w:customStyle="1" w:styleId="Corpodetexto3Char">
    <w:name w:val="Corpo de texto 3 Char"/>
    <w:basedOn w:val="Fontepargpadro"/>
    <w:link w:val="Corpodetexto3"/>
    <w:semiHidden/>
    <w:rsid w:val="00F728DB"/>
    <w:rPr>
      <w:rFonts w:ascii="Arial" w:hAnsi="Arial" w:cs="Arial"/>
      <w:b/>
      <w:color w:val="FF0000"/>
      <w:sz w:val="16"/>
      <w:szCs w:val="24"/>
      <w:lang w:val="pt-BR" w:eastAsia="pt-BR"/>
    </w:rPr>
  </w:style>
  <w:style w:type="paragraph" w:styleId="Remissivo1">
    <w:name w:val="index 1"/>
    <w:basedOn w:val="Normal"/>
    <w:next w:val="Normal"/>
    <w:autoRedefine/>
    <w:semiHidden/>
    <w:rsid w:val="0090626A"/>
    <w:pPr>
      <w:ind w:left="240" w:hanging="240"/>
    </w:pPr>
  </w:style>
  <w:style w:type="paragraph" w:styleId="Remissivo2">
    <w:name w:val="index 2"/>
    <w:basedOn w:val="Normal"/>
    <w:next w:val="Normal"/>
    <w:autoRedefine/>
    <w:semiHidden/>
    <w:rsid w:val="0090626A"/>
    <w:pPr>
      <w:ind w:left="480" w:hanging="240"/>
    </w:pPr>
  </w:style>
  <w:style w:type="paragraph" w:styleId="Remissivo3">
    <w:name w:val="index 3"/>
    <w:basedOn w:val="Normal"/>
    <w:next w:val="Normal"/>
    <w:autoRedefine/>
    <w:semiHidden/>
    <w:rsid w:val="0090626A"/>
    <w:pPr>
      <w:ind w:left="720" w:hanging="240"/>
    </w:pPr>
  </w:style>
  <w:style w:type="paragraph" w:styleId="Remissivo4">
    <w:name w:val="index 4"/>
    <w:basedOn w:val="Normal"/>
    <w:next w:val="Normal"/>
    <w:autoRedefine/>
    <w:semiHidden/>
    <w:rsid w:val="0090626A"/>
    <w:pPr>
      <w:ind w:left="960" w:hanging="240"/>
    </w:pPr>
  </w:style>
  <w:style w:type="paragraph" w:styleId="Remissivo5">
    <w:name w:val="index 5"/>
    <w:basedOn w:val="Normal"/>
    <w:next w:val="Normal"/>
    <w:autoRedefine/>
    <w:semiHidden/>
    <w:rsid w:val="0090626A"/>
    <w:pPr>
      <w:ind w:left="1200" w:hanging="240"/>
    </w:pPr>
  </w:style>
  <w:style w:type="paragraph" w:styleId="Remissivo6">
    <w:name w:val="index 6"/>
    <w:basedOn w:val="Normal"/>
    <w:next w:val="Normal"/>
    <w:autoRedefine/>
    <w:semiHidden/>
    <w:rsid w:val="0090626A"/>
    <w:pPr>
      <w:ind w:left="1440" w:hanging="240"/>
    </w:pPr>
  </w:style>
  <w:style w:type="paragraph" w:styleId="Remissivo7">
    <w:name w:val="index 7"/>
    <w:basedOn w:val="Normal"/>
    <w:next w:val="Normal"/>
    <w:autoRedefine/>
    <w:semiHidden/>
    <w:rsid w:val="0090626A"/>
    <w:pPr>
      <w:ind w:left="1680" w:hanging="240"/>
    </w:pPr>
  </w:style>
  <w:style w:type="paragraph" w:styleId="Remissivo8">
    <w:name w:val="index 8"/>
    <w:basedOn w:val="Normal"/>
    <w:next w:val="Normal"/>
    <w:autoRedefine/>
    <w:semiHidden/>
    <w:rsid w:val="0090626A"/>
    <w:pPr>
      <w:ind w:left="1920" w:hanging="240"/>
    </w:pPr>
  </w:style>
  <w:style w:type="paragraph" w:styleId="Remissivo9">
    <w:name w:val="index 9"/>
    <w:basedOn w:val="Normal"/>
    <w:next w:val="Normal"/>
    <w:autoRedefine/>
    <w:semiHidden/>
    <w:rsid w:val="0090626A"/>
    <w:pPr>
      <w:ind w:left="2160" w:hanging="240"/>
    </w:pPr>
  </w:style>
  <w:style w:type="paragraph" w:styleId="Ttulodendiceremissivo">
    <w:name w:val="index heading"/>
    <w:basedOn w:val="Normal"/>
    <w:next w:val="Remissivo1"/>
    <w:semiHidden/>
    <w:rsid w:val="0090626A"/>
  </w:style>
  <w:style w:type="paragraph" w:styleId="Sumrio5">
    <w:name w:val="toc 5"/>
    <w:basedOn w:val="Normal"/>
    <w:next w:val="Normal"/>
    <w:autoRedefine/>
    <w:uiPriority w:val="39"/>
    <w:rsid w:val="0090626A"/>
    <w:pPr>
      <w:spacing w:after="0"/>
      <w:ind w:left="880"/>
    </w:pPr>
    <w:rPr>
      <w:rFonts w:cstheme="minorHAnsi"/>
      <w:sz w:val="18"/>
      <w:szCs w:val="18"/>
    </w:rPr>
  </w:style>
  <w:style w:type="paragraph" w:styleId="Sumrio6">
    <w:name w:val="toc 6"/>
    <w:basedOn w:val="Normal"/>
    <w:next w:val="Normal"/>
    <w:autoRedefine/>
    <w:uiPriority w:val="39"/>
    <w:rsid w:val="0090626A"/>
    <w:pPr>
      <w:spacing w:after="0"/>
      <w:ind w:left="1100"/>
    </w:pPr>
    <w:rPr>
      <w:rFonts w:cstheme="minorHAnsi"/>
      <w:sz w:val="18"/>
      <w:szCs w:val="18"/>
    </w:rPr>
  </w:style>
  <w:style w:type="paragraph" w:styleId="Sumrio7">
    <w:name w:val="toc 7"/>
    <w:basedOn w:val="Normal"/>
    <w:next w:val="Normal"/>
    <w:autoRedefine/>
    <w:uiPriority w:val="39"/>
    <w:rsid w:val="0090626A"/>
    <w:pPr>
      <w:spacing w:after="0"/>
      <w:ind w:left="1320"/>
    </w:pPr>
    <w:rPr>
      <w:rFonts w:cstheme="minorHAnsi"/>
      <w:sz w:val="18"/>
      <w:szCs w:val="18"/>
    </w:rPr>
  </w:style>
  <w:style w:type="paragraph" w:styleId="Sumrio8">
    <w:name w:val="toc 8"/>
    <w:basedOn w:val="Normal"/>
    <w:next w:val="Normal"/>
    <w:autoRedefine/>
    <w:uiPriority w:val="39"/>
    <w:rsid w:val="0090626A"/>
    <w:pPr>
      <w:spacing w:after="0"/>
      <w:ind w:left="1540"/>
    </w:pPr>
    <w:rPr>
      <w:rFonts w:cstheme="minorHAnsi"/>
      <w:sz w:val="18"/>
      <w:szCs w:val="18"/>
    </w:rPr>
  </w:style>
  <w:style w:type="paragraph" w:styleId="Sumrio9">
    <w:name w:val="toc 9"/>
    <w:basedOn w:val="Normal"/>
    <w:next w:val="Normal"/>
    <w:autoRedefine/>
    <w:uiPriority w:val="39"/>
    <w:rsid w:val="0090626A"/>
    <w:pPr>
      <w:spacing w:after="0"/>
      <w:ind w:left="1760"/>
    </w:pPr>
    <w:rPr>
      <w:rFonts w:cstheme="minorHAnsi"/>
      <w:sz w:val="18"/>
      <w:szCs w:val="18"/>
    </w:rPr>
  </w:style>
  <w:style w:type="paragraph" w:styleId="AssinaturadeEmail">
    <w:name w:val="E-mail Signature"/>
    <w:basedOn w:val="Normal"/>
    <w:link w:val="AssinaturadeEmailChar"/>
    <w:semiHidden/>
    <w:rsid w:val="0090626A"/>
  </w:style>
  <w:style w:type="character" w:customStyle="1" w:styleId="AssinaturadeEmailChar">
    <w:name w:val="Assinatura de Email Char"/>
    <w:basedOn w:val="Fontepargpadro"/>
    <w:link w:val="AssinaturadeEmail"/>
    <w:semiHidden/>
    <w:rsid w:val="00F728DB"/>
    <w:rPr>
      <w:sz w:val="24"/>
      <w:szCs w:val="24"/>
      <w:lang w:val="pt-BR" w:eastAsia="pt-BR"/>
    </w:rPr>
  </w:style>
  <w:style w:type="paragraph" w:styleId="Commarcadores">
    <w:name w:val="List Bullet"/>
    <w:basedOn w:val="Normal"/>
    <w:autoRedefine/>
    <w:semiHidden/>
    <w:rsid w:val="0090626A"/>
    <w:pPr>
      <w:tabs>
        <w:tab w:val="num" w:pos="360"/>
      </w:tabs>
      <w:ind w:left="360" w:hanging="360"/>
    </w:pPr>
  </w:style>
  <w:style w:type="paragraph" w:styleId="Commarcadores2">
    <w:name w:val="List Bullet 2"/>
    <w:basedOn w:val="Normal"/>
    <w:autoRedefine/>
    <w:semiHidden/>
    <w:rsid w:val="0090626A"/>
    <w:pPr>
      <w:tabs>
        <w:tab w:val="num" w:pos="643"/>
      </w:tabs>
      <w:ind w:left="643" w:hanging="360"/>
    </w:pPr>
  </w:style>
  <w:style w:type="paragraph" w:styleId="Commarcadores3">
    <w:name w:val="List Bullet 3"/>
    <w:basedOn w:val="Normal"/>
    <w:autoRedefine/>
    <w:semiHidden/>
    <w:rsid w:val="0090626A"/>
    <w:pPr>
      <w:tabs>
        <w:tab w:val="num" w:pos="926"/>
      </w:tabs>
      <w:ind w:left="926" w:hanging="360"/>
    </w:pPr>
  </w:style>
  <w:style w:type="paragraph" w:styleId="Commarcadores4">
    <w:name w:val="List Bullet 4"/>
    <w:basedOn w:val="Normal"/>
    <w:autoRedefine/>
    <w:semiHidden/>
    <w:rsid w:val="0090626A"/>
    <w:pPr>
      <w:tabs>
        <w:tab w:val="num" w:pos="1209"/>
      </w:tabs>
      <w:ind w:left="1209" w:hanging="360"/>
    </w:pPr>
  </w:style>
  <w:style w:type="paragraph" w:styleId="Commarcadores5">
    <w:name w:val="List Bullet 5"/>
    <w:basedOn w:val="Normal"/>
    <w:autoRedefine/>
    <w:semiHidden/>
    <w:rsid w:val="0090626A"/>
    <w:pPr>
      <w:tabs>
        <w:tab w:val="num" w:pos="1492"/>
      </w:tabs>
      <w:ind w:left="1492" w:hanging="360"/>
    </w:pPr>
  </w:style>
  <w:style w:type="paragraph" w:styleId="Data">
    <w:name w:val="Date"/>
    <w:basedOn w:val="Normal"/>
    <w:next w:val="Normal"/>
    <w:link w:val="DataChar"/>
    <w:semiHidden/>
    <w:rsid w:val="0090626A"/>
  </w:style>
  <w:style w:type="character" w:customStyle="1" w:styleId="DataChar">
    <w:name w:val="Data Char"/>
    <w:basedOn w:val="Fontepargpadro"/>
    <w:link w:val="Data"/>
    <w:semiHidden/>
    <w:rsid w:val="00F728DB"/>
    <w:rPr>
      <w:sz w:val="24"/>
      <w:szCs w:val="24"/>
      <w:lang w:val="pt-BR" w:eastAsia="pt-BR"/>
    </w:rPr>
  </w:style>
  <w:style w:type="paragraph" w:styleId="Destinatrio">
    <w:name w:val="envelope address"/>
    <w:basedOn w:val="Normal"/>
    <w:semiHidden/>
    <w:rsid w:val="0090626A"/>
    <w:pPr>
      <w:framePr w:w="7938" w:h="1984" w:hRule="exact" w:hSpace="141" w:wrap="auto" w:hAnchor="page" w:xAlign="center" w:yAlign="bottom"/>
      <w:ind w:left="2835"/>
    </w:pPr>
    <w:rPr>
      <w:rFonts w:cs="Arial"/>
    </w:rPr>
  </w:style>
  <w:style w:type="paragraph" w:styleId="EndereoHTML">
    <w:name w:val="HTML Address"/>
    <w:basedOn w:val="Normal"/>
    <w:link w:val="EndereoHTMLChar"/>
    <w:semiHidden/>
    <w:rsid w:val="0090626A"/>
    <w:rPr>
      <w:i/>
      <w:iCs/>
    </w:rPr>
  </w:style>
  <w:style w:type="character" w:customStyle="1" w:styleId="EndereoHTMLChar">
    <w:name w:val="Endereço HTML Char"/>
    <w:basedOn w:val="Fontepargpadro"/>
    <w:link w:val="EndereoHTML"/>
    <w:semiHidden/>
    <w:rsid w:val="00F728DB"/>
    <w:rPr>
      <w:i/>
      <w:iCs/>
      <w:sz w:val="24"/>
      <w:szCs w:val="24"/>
      <w:lang w:val="pt-BR" w:eastAsia="pt-BR"/>
    </w:rPr>
  </w:style>
  <w:style w:type="paragraph" w:styleId="ndicedeautoridades">
    <w:name w:val="table of authorities"/>
    <w:basedOn w:val="Normal"/>
    <w:next w:val="Normal"/>
    <w:semiHidden/>
    <w:rsid w:val="0090626A"/>
    <w:pPr>
      <w:ind w:left="240" w:hanging="240"/>
    </w:pPr>
  </w:style>
  <w:style w:type="paragraph" w:styleId="ndicedeilustraes">
    <w:name w:val="table of figures"/>
    <w:basedOn w:val="Normal"/>
    <w:next w:val="Normal"/>
    <w:semiHidden/>
    <w:rsid w:val="0090626A"/>
    <w:pPr>
      <w:ind w:left="480" w:hanging="480"/>
    </w:pPr>
  </w:style>
  <w:style w:type="paragraph" w:styleId="Lista">
    <w:name w:val="List"/>
    <w:basedOn w:val="Normal"/>
    <w:semiHidden/>
    <w:rsid w:val="0090626A"/>
    <w:pPr>
      <w:ind w:left="283" w:hanging="283"/>
    </w:pPr>
  </w:style>
  <w:style w:type="paragraph" w:styleId="Lista2">
    <w:name w:val="List 2"/>
    <w:basedOn w:val="Normal"/>
    <w:semiHidden/>
    <w:rsid w:val="0090626A"/>
    <w:pPr>
      <w:ind w:left="566" w:hanging="283"/>
    </w:pPr>
  </w:style>
  <w:style w:type="paragraph" w:styleId="Lista3">
    <w:name w:val="List 3"/>
    <w:basedOn w:val="Normal"/>
    <w:semiHidden/>
    <w:rsid w:val="0090626A"/>
    <w:pPr>
      <w:ind w:left="849" w:hanging="283"/>
    </w:pPr>
  </w:style>
  <w:style w:type="paragraph" w:styleId="Lista4">
    <w:name w:val="List 4"/>
    <w:basedOn w:val="Normal"/>
    <w:semiHidden/>
    <w:rsid w:val="0090626A"/>
    <w:pPr>
      <w:ind w:left="1132" w:hanging="283"/>
    </w:pPr>
  </w:style>
  <w:style w:type="paragraph" w:styleId="Lista5">
    <w:name w:val="List 5"/>
    <w:basedOn w:val="Normal"/>
    <w:semiHidden/>
    <w:rsid w:val="0090626A"/>
    <w:pPr>
      <w:ind w:left="1415" w:hanging="283"/>
    </w:pPr>
  </w:style>
  <w:style w:type="paragraph" w:styleId="Listadecontinuao">
    <w:name w:val="List Continue"/>
    <w:basedOn w:val="Normal"/>
    <w:semiHidden/>
    <w:rsid w:val="0090626A"/>
    <w:pPr>
      <w:spacing w:after="120"/>
      <w:ind w:left="283"/>
    </w:pPr>
  </w:style>
  <w:style w:type="paragraph" w:styleId="Listadecontinuao2">
    <w:name w:val="List Continue 2"/>
    <w:basedOn w:val="Normal"/>
    <w:semiHidden/>
    <w:rsid w:val="0090626A"/>
    <w:pPr>
      <w:spacing w:after="120"/>
      <w:ind w:left="566"/>
    </w:pPr>
  </w:style>
  <w:style w:type="paragraph" w:styleId="Listadecontinuao3">
    <w:name w:val="List Continue 3"/>
    <w:basedOn w:val="Normal"/>
    <w:semiHidden/>
    <w:rsid w:val="0090626A"/>
    <w:pPr>
      <w:spacing w:after="120"/>
      <w:ind w:left="849"/>
    </w:pPr>
  </w:style>
  <w:style w:type="paragraph" w:styleId="Listadecontinuao4">
    <w:name w:val="List Continue 4"/>
    <w:basedOn w:val="Normal"/>
    <w:semiHidden/>
    <w:rsid w:val="0090626A"/>
    <w:pPr>
      <w:spacing w:after="120"/>
      <w:ind w:left="1132"/>
    </w:pPr>
  </w:style>
  <w:style w:type="paragraph" w:styleId="Listadecontinuao5">
    <w:name w:val="List Continue 5"/>
    <w:basedOn w:val="Normal"/>
    <w:semiHidden/>
    <w:rsid w:val="0090626A"/>
    <w:pPr>
      <w:spacing w:after="120"/>
      <w:ind w:left="1415"/>
    </w:pPr>
  </w:style>
  <w:style w:type="paragraph" w:styleId="Pr-formataoHTML">
    <w:name w:val="HTML Preformatted"/>
    <w:basedOn w:val="Normal"/>
    <w:link w:val="Pr-formataoHTMLChar"/>
    <w:semiHidden/>
    <w:rsid w:val="0090626A"/>
    <w:rPr>
      <w:rFonts w:ascii="Courier New" w:hAnsi="Courier New" w:cs="Courier New"/>
      <w:sz w:val="20"/>
      <w:szCs w:val="20"/>
    </w:rPr>
  </w:style>
  <w:style w:type="character" w:customStyle="1" w:styleId="Pr-formataoHTMLChar">
    <w:name w:val="Pré-formatação HTML Char"/>
    <w:basedOn w:val="Fontepargpadro"/>
    <w:link w:val="Pr-formataoHTML"/>
    <w:semiHidden/>
    <w:rsid w:val="00F728DB"/>
    <w:rPr>
      <w:rFonts w:ascii="Courier New" w:hAnsi="Courier New" w:cs="Courier New"/>
      <w:lang w:val="pt-BR" w:eastAsia="pt-BR"/>
    </w:rPr>
  </w:style>
  <w:style w:type="paragraph" w:styleId="Primeirorecuodecorpodetexto">
    <w:name w:val="Body Text First Indent"/>
    <w:basedOn w:val="Corpodetexto"/>
    <w:link w:val="PrimeirorecuodecorpodetextoChar"/>
    <w:semiHidden/>
    <w:rsid w:val="0090626A"/>
    <w:pPr>
      <w:spacing w:after="120" w:line="240" w:lineRule="auto"/>
      <w:ind w:firstLine="210"/>
      <w:jc w:val="left"/>
    </w:pPr>
    <w:rPr>
      <w:rFonts w:ascii="Times New Roman" w:hAnsi="Times New Roman"/>
      <w:sz w:val="24"/>
      <w:szCs w:val="24"/>
    </w:rPr>
  </w:style>
  <w:style w:type="character" w:customStyle="1" w:styleId="PrimeirorecuodecorpodetextoChar">
    <w:name w:val="Primeiro recuo de corpo de texto Char"/>
    <w:basedOn w:val="CorpodetextoChar"/>
    <w:link w:val="Primeirorecuodecorpodetexto"/>
    <w:semiHidden/>
    <w:rsid w:val="00F728DB"/>
    <w:rPr>
      <w:rFonts w:ascii="Arial" w:hAnsi="Arial"/>
      <w:sz w:val="24"/>
      <w:szCs w:val="24"/>
      <w:lang w:val="pt-BR" w:eastAsia="pt-BR"/>
    </w:rPr>
  </w:style>
  <w:style w:type="paragraph" w:styleId="Primeirorecuodecorpodetexto2">
    <w:name w:val="Body Text First Indent 2"/>
    <w:basedOn w:val="Recuodecorpodetexto"/>
    <w:link w:val="Primeirorecuodecorpodetexto2Char"/>
    <w:semiHidden/>
    <w:rsid w:val="0090626A"/>
    <w:pPr>
      <w:spacing w:after="120" w:line="240" w:lineRule="auto"/>
      <w:ind w:left="283" w:firstLine="210"/>
      <w:jc w:val="left"/>
    </w:pPr>
    <w:rPr>
      <w:rFonts w:ascii="Times New Roman" w:hAnsi="Times New Roman"/>
      <w:sz w:val="24"/>
      <w:szCs w:val="24"/>
    </w:rPr>
  </w:style>
  <w:style w:type="character" w:customStyle="1" w:styleId="Primeirorecuodecorpodetexto2Char">
    <w:name w:val="Primeiro recuo de corpo de texto 2 Char"/>
    <w:basedOn w:val="RecuodecorpodetextoChar"/>
    <w:link w:val="Primeirorecuodecorpodetexto2"/>
    <w:semiHidden/>
    <w:rsid w:val="00F728DB"/>
    <w:rPr>
      <w:rFonts w:ascii="Arial" w:hAnsi="Arial"/>
      <w:sz w:val="24"/>
      <w:szCs w:val="24"/>
      <w:lang w:val="pt-BR" w:eastAsia="pt-BR"/>
    </w:rPr>
  </w:style>
  <w:style w:type="paragraph" w:styleId="Recuonormal">
    <w:name w:val="Normal Indent"/>
    <w:basedOn w:val="Normal"/>
    <w:semiHidden/>
    <w:rsid w:val="0090626A"/>
    <w:pPr>
      <w:ind w:left="708"/>
    </w:pPr>
  </w:style>
  <w:style w:type="paragraph" w:styleId="Remetente">
    <w:name w:val="envelope return"/>
    <w:basedOn w:val="Normal"/>
    <w:semiHidden/>
    <w:rsid w:val="0090626A"/>
    <w:rPr>
      <w:rFonts w:cs="Arial"/>
      <w:sz w:val="20"/>
      <w:szCs w:val="20"/>
    </w:rPr>
  </w:style>
  <w:style w:type="paragraph" w:styleId="Saudao">
    <w:name w:val="Salutation"/>
    <w:basedOn w:val="Normal"/>
    <w:next w:val="Normal"/>
    <w:link w:val="SaudaoChar"/>
    <w:semiHidden/>
    <w:rsid w:val="0090626A"/>
  </w:style>
  <w:style w:type="character" w:customStyle="1" w:styleId="SaudaoChar">
    <w:name w:val="Saudação Char"/>
    <w:basedOn w:val="Fontepargpadro"/>
    <w:link w:val="Saudao"/>
    <w:semiHidden/>
    <w:rsid w:val="00F728DB"/>
    <w:rPr>
      <w:sz w:val="24"/>
      <w:szCs w:val="24"/>
      <w:lang w:val="pt-BR" w:eastAsia="pt-BR"/>
    </w:rPr>
  </w:style>
  <w:style w:type="paragraph" w:styleId="Textodemacro">
    <w:name w:val="macro"/>
    <w:link w:val="TextodemacroChar"/>
    <w:semiHidden/>
    <w:rsid w:val="0090626A"/>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TextodemacroChar">
    <w:name w:val="Texto de macro Char"/>
    <w:basedOn w:val="Fontepargpadro"/>
    <w:link w:val="Textodemacro"/>
    <w:semiHidden/>
    <w:rsid w:val="00F728DB"/>
    <w:rPr>
      <w:rFonts w:ascii="Courier New" w:hAnsi="Courier New" w:cs="Courier New"/>
      <w:lang w:val="pt-BR" w:eastAsia="pt-BR" w:bidi="ar-SA"/>
    </w:rPr>
  </w:style>
  <w:style w:type="paragraph" w:styleId="Textodenotadefim">
    <w:name w:val="endnote text"/>
    <w:basedOn w:val="Normal"/>
    <w:link w:val="TextodenotadefimChar"/>
    <w:semiHidden/>
    <w:rsid w:val="0090626A"/>
    <w:rPr>
      <w:sz w:val="20"/>
      <w:szCs w:val="20"/>
    </w:rPr>
  </w:style>
  <w:style w:type="character" w:customStyle="1" w:styleId="TextodenotadefimChar">
    <w:name w:val="Texto de nota de fim Char"/>
    <w:basedOn w:val="Fontepargpadro"/>
    <w:link w:val="Textodenotadefim"/>
    <w:semiHidden/>
    <w:rsid w:val="00F728DB"/>
    <w:rPr>
      <w:lang w:val="pt-BR" w:eastAsia="pt-BR"/>
    </w:rPr>
  </w:style>
  <w:style w:type="paragraph" w:styleId="Textoembloco">
    <w:name w:val="Block Text"/>
    <w:basedOn w:val="Normal"/>
    <w:semiHidden/>
    <w:rsid w:val="0090626A"/>
    <w:pPr>
      <w:spacing w:after="120"/>
      <w:ind w:left="1440" w:right="1440"/>
    </w:pPr>
  </w:style>
  <w:style w:type="paragraph" w:styleId="Ttulodanota">
    <w:name w:val="Note Heading"/>
    <w:basedOn w:val="Normal"/>
    <w:next w:val="Normal"/>
    <w:link w:val="TtulodanotaChar"/>
    <w:semiHidden/>
    <w:rsid w:val="0090626A"/>
  </w:style>
  <w:style w:type="character" w:customStyle="1" w:styleId="TtulodanotaChar">
    <w:name w:val="Título da nota Char"/>
    <w:basedOn w:val="Fontepargpadro"/>
    <w:link w:val="Ttulodanota"/>
    <w:semiHidden/>
    <w:rsid w:val="00F728DB"/>
    <w:rPr>
      <w:sz w:val="24"/>
      <w:szCs w:val="24"/>
      <w:lang w:val="pt-BR" w:eastAsia="pt-BR"/>
    </w:rPr>
  </w:style>
  <w:style w:type="paragraph" w:styleId="Ttulodendicedeautoridades">
    <w:name w:val="toa heading"/>
    <w:basedOn w:val="Normal"/>
    <w:next w:val="Normal"/>
    <w:semiHidden/>
    <w:rsid w:val="0090626A"/>
    <w:pPr>
      <w:spacing w:before="120"/>
    </w:pPr>
    <w:rPr>
      <w:rFonts w:cs="Arial"/>
      <w:b/>
      <w:bCs/>
    </w:rPr>
  </w:style>
  <w:style w:type="paragraph" w:customStyle="1" w:styleId="Endero">
    <w:name w:val="Enderço"/>
    <w:basedOn w:val="Normal"/>
    <w:rsid w:val="0090626A"/>
    <w:pPr>
      <w:ind w:left="1701"/>
      <w:jc w:val="both"/>
    </w:pPr>
  </w:style>
  <w:style w:type="paragraph" w:customStyle="1" w:styleId="xl59">
    <w:name w:val="xl59"/>
    <w:basedOn w:val="Normal"/>
    <w:rsid w:val="0090626A"/>
    <w:pPr>
      <w:pBdr>
        <w:left w:val="single" w:sz="8" w:space="0" w:color="auto"/>
        <w:right w:val="single" w:sz="4" w:space="0" w:color="auto"/>
      </w:pBdr>
      <w:spacing w:before="100" w:beforeAutospacing="1" w:after="100" w:afterAutospacing="1"/>
      <w:jc w:val="center"/>
      <w:textAlignment w:val="center"/>
    </w:pPr>
    <w:rPr>
      <w:rFonts w:eastAsia="Arial Unicode MS" w:cs="Arial"/>
      <w:b/>
      <w:bCs/>
    </w:rPr>
  </w:style>
  <w:style w:type="paragraph" w:customStyle="1" w:styleId="xl60">
    <w:name w:val="xl60"/>
    <w:basedOn w:val="Normal"/>
    <w:rsid w:val="0090626A"/>
    <w:pPr>
      <w:pBdr>
        <w:left w:val="single" w:sz="8" w:space="0" w:color="auto"/>
        <w:bottom w:val="single" w:sz="4" w:space="0" w:color="auto"/>
        <w:right w:val="single" w:sz="4" w:space="0" w:color="auto"/>
      </w:pBdr>
      <w:spacing w:before="100" w:beforeAutospacing="1" w:after="100" w:afterAutospacing="1"/>
      <w:jc w:val="center"/>
      <w:textAlignment w:val="center"/>
    </w:pPr>
    <w:rPr>
      <w:rFonts w:eastAsia="Arial Unicode MS" w:cs="Arial"/>
      <w:b/>
      <w:bCs/>
    </w:rPr>
  </w:style>
  <w:style w:type="paragraph" w:customStyle="1" w:styleId="xl61">
    <w:name w:val="xl61"/>
    <w:basedOn w:val="Normal"/>
    <w:rsid w:val="0090626A"/>
    <w:pPr>
      <w:pBdr>
        <w:left w:val="single" w:sz="8" w:space="0" w:color="auto"/>
        <w:right w:val="single" w:sz="4" w:space="0" w:color="auto"/>
      </w:pBdr>
      <w:spacing w:before="100" w:beforeAutospacing="1" w:after="100" w:afterAutospacing="1"/>
      <w:jc w:val="center"/>
      <w:textAlignment w:val="center"/>
    </w:pPr>
    <w:rPr>
      <w:rFonts w:eastAsia="Arial Unicode MS" w:cs="Arial"/>
      <w:b/>
      <w:bCs/>
    </w:rPr>
  </w:style>
  <w:style w:type="paragraph" w:customStyle="1" w:styleId="xl62">
    <w:name w:val="xl62"/>
    <w:basedOn w:val="Normal"/>
    <w:rsid w:val="0090626A"/>
    <w:pPr>
      <w:pBdr>
        <w:left w:val="single" w:sz="8" w:space="0" w:color="auto"/>
        <w:bottom w:val="single" w:sz="4" w:space="0" w:color="auto"/>
        <w:right w:val="single" w:sz="4" w:space="0" w:color="auto"/>
      </w:pBdr>
      <w:spacing w:before="100" w:beforeAutospacing="1" w:after="100" w:afterAutospacing="1"/>
      <w:jc w:val="center"/>
      <w:textAlignment w:val="center"/>
    </w:pPr>
    <w:rPr>
      <w:rFonts w:eastAsia="Arial Unicode MS" w:cs="Arial"/>
      <w:b/>
      <w:bCs/>
    </w:rPr>
  </w:style>
  <w:style w:type="paragraph" w:customStyle="1" w:styleId="xl63">
    <w:name w:val="xl63"/>
    <w:basedOn w:val="Normal"/>
    <w:rsid w:val="0090626A"/>
    <w:pPr>
      <w:pBdr>
        <w:top w:val="single" w:sz="4" w:space="0" w:color="auto"/>
        <w:left w:val="single" w:sz="8" w:space="0" w:color="auto"/>
        <w:bottom w:val="single" w:sz="4" w:space="0" w:color="auto"/>
        <w:right w:val="single" w:sz="8" w:space="0" w:color="auto"/>
      </w:pBdr>
      <w:spacing w:before="100" w:beforeAutospacing="1" w:after="100" w:afterAutospacing="1"/>
      <w:jc w:val="center"/>
    </w:pPr>
    <w:rPr>
      <w:rFonts w:eastAsia="Arial Unicode MS" w:cs="Arial"/>
      <w:sz w:val="16"/>
      <w:szCs w:val="16"/>
    </w:rPr>
  </w:style>
  <w:style w:type="paragraph" w:customStyle="1" w:styleId="xl64">
    <w:name w:val="xl64"/>
    <w:basedOn w:val="Normal"/>
    <w:rsid w:val="0090626A"/>
    <w:pPr>
      <w:pBdr>
        <w:top w:val="single" w:sz="4" w:space="0" w:color="auto"/>
        <w:left w:val="single" w:sz="4" w:space="0" w:color="auto"/>
        <w:bottom w:val="single" w:sz="8" w:space="0" w:color="auto"/>
        <w:right w:val="single" w:sz="4" w:space="0" w:color="auto"/>
      </w:pBdr>
      <w:spacing w:before="100" w:beforeAutospacing="1" w:after="100" w:afterAutospacing="1"/>
      <w:jc w:val="center"/>
    </w:pPr>
    <w:rPr>
      <w:rFonts w:eastAsia="Arial Unicode MS" w:cs="Arial"/>
      <w:sz w:val="16"/>
      <w:szCs w:val="16"/>
    </w:rPr>
  </w:style>
  <w:style w:type="paragraph" w:customStyle="1" w:styleId="xl65">
    <w:name w:val="xl65"/>
    <w:basedOn w:val="Normal"/>
    <w:rsid w:val="0090626A"/>
    <w:pPr>
      <w:pBdr>
        <w:top w:val="single" w:sz="8" w:space="0" w:color="auto"/>
        <w:left w:val="single" w:sz="8" w:space="0" w:color="auto"/>
      </w:pBdr>
      <w:spacing w:before="100" w:beforeAutospacing="1" w:after="100" w:afterAutospacing="1"/>
      <w:jc w:val="center"/>
      <w:textAlignment w:val="center"/>
    </w:pPr>
    <w:rPr>
      <w:rFonts w:eastAsia="Arial Unicode MS" w:cs="Arial"/>
      <w:sz w:val="16"/>
      <w:szCs w:val="16"/>
    </w:rPr>
  </w:style>
  <w:style w:type="paragraph" w:customStyle="1" w:styleId="xl66">
    <w:name w:val="xl66"/>
    <w:basedOn w:val="Normal"/>
    <w:rsid w:val="0090626A"/>
    <w:pPr>
      <w:pBdr>
        <w:left w:val="single" w:sz="8" w:space="0" w:color="auto"/>
      </w:pBdr>
      <w:spacing w:before="100" w:beforeAutospacing="1" w:after="100" w:afterAutospacing="1"/>
      <w:jc w:val="center"/>
      <w:textAlignment w:val="center"/>
    </w:pPr>
    <w:rPr>
      <w:rFonts w:eastAsia="Arial Unicode MS" w:cs="Arial"/>
      <w:sz w:val="16"/>
      <w:szCs w:val="16"/>
    </w:rPr>
  </w:style>
  <w:style w:type="paragraph" w:customStyle="1" w:styleId="xl67">
    <w:name w:val="xl67"/>
    <w:basedOn w:val="Normal"/>
    <w:rsid w:val="0090626A"/>
    <w:pPr>
      <w:pBdr>
        <w:left w:val="single" w:sz="8" w:space="0" w:color="auto"/>
        <w:bottom w:val="single" w:sz="8" w:space="0" w:color="auto"/>
      </w:pBdr>
      <w:spacing w:before="100" w:beforeAutospacing="1" w:after="100" w:afterAutospacing="1"/>
      <w:jc w:val="center"/>
      <w:textAlignment w:val="center"/>
    </w:pPr>
    <w:rPr>
      <w:rFonts w:eastAsia="Arial Unicode MS" w:cs="Arial"/>
      <w:sz w:val="16"/>
      <w:szCs w:val="16"/>
    </w:rPr>
  </w:style>
  <w:style w:type="paragraph" w:customStyle="1" w:styleId="xl68">
    <w:name w:val="xl68"/>
    <w:basedOn w:val="Normal"/>
    <w:rsid w:val="0090626A"/>
    <w:pPr>
      <w:pBdr>
        <w:top w:val="single" w:sz="8" w:space="0" w:color="auto"/>
        <w:left w:val="single" w:sz="8"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customStyle="1" w:styleId="xl69">
    <w:name w:val="xl69"/>
    <w:basedOn w:val="Normal"/>
    <w:rsid w:val="0090626A"/>
    <w:pPr>
      <w:pBdr>
        <w:left w:val="single" w:sz="8"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customStyle="1" w:styleId="xl70">
    <w:name w:val="xl70"/>
    <w:basedOn w:val="Normal"/>
    <w:rsid w:val="0090626A"/>
    <w:pPr>
      <w:pBdr>
        <w:left w:val="single" w:sz="8" w:space="0" w:color="auto"/>
        <w:bottom w:val="single" w:sz="8"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customStyle="1" w:styleId="xl71">
    <w:name w:val="xl71"/>
    <w:basedOn w:val="Normal"/>
    <w:rsid w:val="0090626A"/>
    <w:pPr>
      <w:pBdr>
        <w:top w:val="single" w:sz="8"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customStyle="1" w:styleId="xl72">
    <w:name w:val="xl72"/>
    <w:basedOn w:val="Normal"/>
    <w:rsid w:val="0090626A"/>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customStyle="1" w:styleId="xl73">
    <w:name w:val="xl73"/>
    <w:basedOn w:val="Normal"/>
    <w:rsid w:val="0090626A"/>
    <w:pPr>
      <w:pBdr>
        <w:top w:val="single" w:sz="4" w:space="0" w:color="auto"/>
        <w:left w:val="single" w:sz="8"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customStyle="1" w:styleId="xl74">
    <w:name w:val="xl74"/>
    <w:basedOn w:val="Normal"/>
    <w:rsid w:val="0090626A"/>
    <w:pPr>
      <w:pBdr>
        <w:top w:val="single" w:sz="4"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styleId="Textodebalo">
    <w:name w:val="Balloon Text"/>
    <w:basedOn w:val="Normal"/>
    <w:link w:val="TextodebaloChar"/>
    <w:uiPriority w:val="99"/>
    <w:semiHidden/>
    <w:rsid w:val="0090626A"/>
    <w:rPr>
      <w:rFonts w:ascii="Tahoma" w:hAnsi="Tahoma" w:cs="Tahoma"/>
      <w:sz w:val="16"/>
      <w:szCs w:val="16"/>
    </w:rPr>
  </w:style>
  <w:style w:type="character" w:customStyle="1" w:styleId="TextodebaloChar">
    <w:name w:val="Texto de balão Char"/>
    <w:basedOn w:val="Fontepargpadro"/>
    <w:link w:val="Textodebalo"/>
    <w:uiPriority w:val="99"/>
    <w:semiHidden/>
    <w:rsid w:val="007C4BFD"/>
    <w:rPr>
      <w:rFonts w:ascii="Tahoma" w:hAnsi="Tahoma" w:cs="Tahoma"/>
      <w:sz w:val="16"/>
      <w:szCs w:val="16"/>
    </w:rPr>
  </w:style>
  <w:style w:type="paragraph" w:styleId="PargrafodaLista">
    <w:name w:val="List Paragraph"/>
    <w:basedOn w:val="Normal"/>
    <w:uiPriority w:val="34"/>
    <w:qFormat/>
    <w:rsid w:val="007E23F9"/>
    <w:pPr>
      <w:ind w:left="708"/>
    </w:pPr>
  </w:style>
  <w:style w:type="paragraph" w:customStyle="1" w:styleId="Corpodetexto211">
    <w:name w:val="Corpo de texto 211"/>
    <w:basedOn w:val="Normal"/>
    <w:rsid w:val="00F728DB"/>
    <w:pPr>
      <w:widowControl w:val="0"/>
      <w:ind w:left="709" w:hanging="709"/>
      <w:jc w:val="both"/>
    </w:pPr>
    <w:rPr>
      <w:sz w:val="20"/>
      <w:szCs w:val="20"/>
      <w:lang w:val="en-US"/>
    </w:rPr>
  </w:style>
  <w:style w:type="paragraph" w:customStyle="1" w:styleId="Corpodetexto20">
    <w:name w:val="Corpo de texto2"/>
    <w:basedOn w:val="Normal"/>
    <w:semiHidden/>
    <w:rsid w:val="006172DB"/>
    <w:pPr>
      <w:spacing w:line="288" w:lineRule="auto"/>
      <w:jc w:val="both"/>
    </w:pPr>
    <w:rPr>
      <w:szCs w:val="20"/>
    </w:rPr>
  </w:style>
  <w:style w:type="paragraph" w:customStyle="1" w:styleId="xl75">
    <w:name w:val="xl75"/>
    <w:basedOn w:val="Normal"/>
    <w:rsid w:val="004B1463"/>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00QS01CorpodeTexto">
    <w:name w:val="00QS01Corpo de Texto"/>
    <w:basedOn w:val="Corpodetexto20"/>
    <w:rsid w:val="00C8398D"/>
    <w:pPr>
      <w:jc w:val="left"/>
    </w:pPr>
    <w:rPr>
      <w:rFonts w:cs="Arial"/>
      <w:sz w:val="20"/>
    </w:rPr>
  </w:style>
  <w:style w:type="paragraph" w:customStyle="1" w:styleId="00QS01Item01">
    <w:name w:val="00QS01Item01"/>
    <w:basedOn w:val="Ttulo2"/>
    <w:rsid w:val="006F53E7"/>
    <w:pPr>
      <w:keepNext w:val="0"/>
      <w:numPr>
        <w:ilvl w:val="0"/>
        <w:numId w:val="1"/>
      </w:numPr>
      <w:spacing w:before="20"/>
      <w:ind w:left="470" w:hanging="357"/>
      <w:contextualSpacing/>
    </w:pPr>
    <w:rPr>
      <w:rFonts w:ascii="Calibri" w:eastAsia="Calibri" w:hAnsi="Calibri"/>
      <w:i/>
      <w:sz w:val="20"/>
    </w:rPr>
  </w:style>
  <w:style w:type="paragraph" w:customStyle="1" w:styleId="00I03Item02">
    <w:name w:val="00I03Item02"/>
    <w:basedOn w:val="Normal"/>
    <w:rsid w:val="006F53E7"/>
    <w:pPr>
      <w:numPr>
        <w:ilvl w:val="1"/>
        <w:numId w:val="1"/>
      </w:numPr>
      <w:ind w:left="924" w:hanging="357"/>
    </w:pPr>
    <w:rPr>
      <w:rFonts w:ascii="Calibri" w:eastAsia="Calibri" w:hAnsi="Calibri"/>
      <w:szCs w:val="18"/>
    </w:rPr>
  </w:style>
  <w:style w:type="table" w:styleId="Tabelacomgrade">
    <w:name w:val="Table Grid"/>
    <w:basedOn w:val="Tabelanormal"/>
    <w:uiPriority w:val="59"/>
    <w:rsid w:val="006F53E7"/>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0Item01">
    <w:name w:val="0Item01"/>
    <w:basedOn w:val="Normal"/>
    <w:rsid w:val="006F53E7"/>
    <w:pPr>
      <w:numPr>
        <w:numId w:val="2"/>
      </w:numPr>
      <w:spacing w:before="240"/>
      <w:jc w:val="both"/>
    </w:pPr>
    <w:rPr>
      <w:rFonts w:ascii="Calibri" w:eastAsia="Calibri" w:hAnsi="Calibri"/>
    </w:rPr>
  </w:style>
  <w:style w:type="paragraph" w:customStyle="1" w:styleId="0CorpodeTexto2">
    <w:name w:val="0Corpo_de_Texto2"/>
    <w:basedOn w:val="Normal"/>
    <w:rsid w:val="006F53E7"/>
    <w:pPr>
      <w:ind w:firstLine="397"/>
      <w:jc w:val="both"/>
    </w:pPr>
    <w:rPr>
      <w:rFonts w:ascii="Calibri" w:eastAsia="Calibri" w:hAnsi="Calibri"/>
    </w:rPr>
  </w:style>
  <w:style w:type="paragraph" w:customStyle="1" w:styleId="00I02ItensPontuados">
    <w:name w:val="00I02ItensPontuados"/>
    <w:basedOn w:val="Ttulo4"/>
    <w:rsid w:val="006F53E7"/>
    <w:pPr>
      <w:keepNext w:val="0"/>
      <w:widowControl w:val="0"/>
      <w:numPr>
        <w:ilvl w:val="0"/>
        <w:numId w:val="0"/>
      </w:numPr>
      <w:spacing w:before="120" w:line="240" w:lineRule="auto"/>
    </w:pPr>
    <w:rPr>
      <w:rFonts w:ascii="Calibri" w:hAnsi="Calibri"/>
      <w:b w:val="0"/>
      <w:bCs/>
    </w:rPr>
  </w:style>
  <w:style w:type="paragraph" w:customStyle="1" w:styleId="00I02Instrues">
    <w:name w:val="00I02Instruções"/>
    <w:basedOn w:val="Ttulo2"/>
    <w:rsid w:val="006F53E7"/>
    <w:pPr>
      <w:keepNext w:val="0"/>
      <w:keepLines/>
      <w:spacing w:before="60" w:line="312" w:lineRule="auto"/>
      <w:ind w:left="578" w:hanging="578"/>
    </w:pPr>
    <w:rPr>
      <w:rFonts w:ascii="Calibri" w:hAnsi="Calibri"/>
      <w:b w:val="0"/>
      <w:bCs/>
      <w:sz w:val="22"/>
      <w:szCs w:val="26"/>
    </w:rPr>
  </w:style>
  <w:style w:type="paragraph" w:customStyle="1" w:styleId="00S03CorpodeTexto2">
    <w:name w:val="00S03Corpo_de_Texto2"/>
    <w:basedOn w:val="Normal"/>
    <w:rsid w:val="006F53E7"/>
    <w:pPr>
      <w:ind w:firstLine="397"/>
      <w:jc w:val="both"/>
    </w:pPr>
    <w:rPr>
      <w:rFonts w:ascii="Calibri" w:eastAsia="Calibri" w:hAnsi="Calibri"/>
    </w:rPr>
  </w:style>
  <w:style w:type="paragraph" w:customStyle="1" w:styleId="00S03CorpodeTexto">
    <w:name w:val="00S03Corpo_de_Texto"/>
    <w:basedOn w:val="Normal"/>
    <w:rsid w:val="006F53E7"/>
    <w:rPr>
      <w:rFonts w:ascii="Calibri" w:eastAsia="Calibri" w:hAnsi="Calibri"/>
    </w:rPr>
  </w:style>
  <w:style w:type="paragraph" w:customStyle="1" w:styleId="00I03Instrues">
    <w:name w:val="00I03Instruções"/>
    <w:basedOn w:val="Ttulo2"/>
    <w:rsid w:val="006F53E7"/>
    <w:pPr>
      <w:keepLines/>
      <w:spacing w:before="60" w:line="312" w:lineRule="auto"/>
      <w:ind w:left="578" w:hanging="578"/>
    </w:pPr>
    <w:rPr>
      <w:rFonts w:ascii="Calibri" w:hAnsi="Calibri"/>
      <w:b w:val="0"/>
      <w:bCs/>
      <w:sz w:val="22"/>
      <w:szCs w:val="26"/>
    </w:rPr>
  </w:style>
  <w:style w:type="paragraph" w:customStyle="1" w:styleId="00I03Item01">
    <w:name w:val="00I03Item01"/>
    <w:basedOn w:val="Ttulo2"/>
    <w:rsid w:val="006F53E7"/>
    <w:pPr>
      <w:keepNext w:val="0"/>
      <w:spacing w:before="20"/>
      <w:ind w:left="470" w:hanging="357"/>
      <w:contextualSpacing/>
    </w:pPr>
    <w:rPr>
      <w:rFonts w:ascii="Calibri" w:eastAsia="Calibri" w:hAnsi="Calibri"/>
      <w:i/>
      <w:sz w:val="20"/>
    </w:rPr>
  </w:style>
  <w:style w:type="character" w:styleId="Refdenotadefim">
    <w:name w:val="endnote reference"/>
    <w:basedOn w:val="Fontepargpadro"/>
    <w:uiPriority w:val="99"/>
    <w:semiHidden/>
    <w:unhideWhenUsed/>
    <w:rsid w:val="006473B3"/>
    <w:rPr>
      <w:vertAlign w:val="superscript"/>
    </w:rPr>
  </w:style>
  <w:style w:type="paragraph" w:customStyle="1" w:styleId="xl76">
    <w:name w:val="xl76"/>
    <w:basedOn w:val="Normal"/>
    <w:rsid w:val="00134857"/>
    <w:pPr>
      <w:spacing w:before="100" w:beforeAutospacing="1" w:after="100" w:afterAutospacing="1"/>
    </w:pPr>
    <w:rPr>
      <w:rFonts w:cs="Arial"/>
      <w:sz w:val="16"/>
      <w:szCs w:val="16"/>
    </w:rPr>
  </w:style>
  <w:style w:type="paragraph" w:styleId="Assuntodocomentrio">
    <w:name w:val="annotation subject"/>
    <w:basedOn w:val="Textodecomentrio"/>
    <w:next w:val="Textodecomentrio"/>
    <w:link w:val="AssuntodocomentrioChar"/>
    <w:uiPriority w:val="99"/>
    <w:semiHidden/>
    <w:unhideWhenUsed/>
    <w:rsid w:val="00286CDA"/>
    <w:rPr>
      <w:b/>
      <w:bCs/>
    </w:rPr>
  </w:style>
  <w:style w:type="character" w:customStyle="1" w:styleId="AssuntodocomentrioChar">
    <w:name w:val="Assunto do comentário Char"/>
    <w:basedOn w:val="TextodecomentrioChar"/>
    <w:link w:val="Assuntodocomentrio"/>
    <w:uiPriority w:val="99"/>
    <w:semiHidden/>
    <w:rsid w:val="00286CDA"/>
    <w:rPr>
      <w:b/>
      <w:bCs/>
      <w:lang w:val="pt-BR" w:eastAsia="pt-BR"/>
    </w:rPr>
  </w:style>
  <w:style w:type="character" w:customStyle="1" w:styleId="apple-style-span">
    <w:name w:val="apple-style-span"/>
    <w:basedOn w:val="Fontepargpadro"/>
    <w:rsid w:val="00EC1B1C"/>
  </w:style>
  <w:style w:type="character" w:styleId="TextodoEspaoReservado">
    <w:name w:val="Placeholder Text"/>
    <w:basedOn w:val="Fontepargpadro"/>
    <w:uiPriority w:val="99"/>
    <w:semiHidden/>
    <w:rsid w:val="0029502D"/>
    <w:rPr>
      <w:color w:val="808080"/>
    </w:rPr>
  </w:style>
  <w:style w:type="paragraph" w:customStyle="1" w:styleId="Ttulo2-1">
    <w:name w:val="Título 2-1"/>
    <w:basedOn w:val="Ttulo2"/>
    <w:next w:val="Normal"/>
    <w:qFormat/>
    <w:rsid w:val="005B4E4F"/>
  </w:style>
  <w:style w:type="paragraph" w:customStyle="1" w:styleId="Corpodetextoanexos">
    <w:name w:val="Corpo de texto anexos"/>
    <w:basedOn w:val="Corpodetexto"/>
    <w:rsid w:val="000D5263"/>
    <w:rPr>
      <w:sz w:val="20"/>
    </w:rPr>
  </w:style>
  <w:style w:type="paragraph" w:customStyle="1" w:styleId="00S01ItemNoNumerado">
    <w:name w:val="00S01ItemNãoNumerado"/>
    <w:basedOn w:val="Normal"/>
    <w:rsid w:val="00682257"/>
    <w:pPr>
      <w:spacing w:before="120"/>
      <w:jc w:val="both"/>
    </w:pPr>
    <w:rPr>
      <w:rFonts w:ascii="Calibri" w:eastAsia="Calibri" w:hAnsi="Calibri"/>
    </w:rPr>
  </w:style>
  <w:style w:type="paragraph" w:customStyle="1" w:styleId="00S03ItemNoNumerado">
    <w:name w:val="00S03ItemNãoNumerado"/>
    <w:basedOn w:val="Normal"/>
    <w:rsid w:val="000004B3"/>
    <w:pPr>
      <w:spacing w:before="240"/>
      <w:jc w:val="both"/>
    </w:pPr>
    <w:rPr>
      <w:rFonts w:ascii="Calibri" w:eastAsia="Calibri" w:hAnsi="Calibri"/>
    </w:rPr>
  </w:style>
  <w:style w:type="paragraph" w:customStyle="1" w:styleId="00S03Item02">
    <w:name w:val="00S03Item02"/>
    <w:basedOn w:val="Normal"/>
    <w:rsid w:val="000004B3"/>
    <w:pPr>
      <w:numPr>
        <w:ilvl w:val="1"/>
        <w:numId w:val="3"/>
      </w:numPr>
      <w:tabs>
        <w:tab w:val="num" w:pos="360"/>
      </w:tabs>
      <w:spacing w:before="120" w:after="40"/>
      <w:ind w:left="170" w:firstLine="0"/>
    </w:pPr>
    <w:rPr>
      <w:rFonts w:ascii="Calibri" w:eastAsia="Calibri" w:hAnsi="Calibri"/>
    </w:rPr>
  </w:style>
  <w:style w:type="paragraph" w:customStyle="1" w:styleId="00S03Item01">
    <w:name w:val="00S03Item01"/>
    <w:basedOn w:val="Normal"/>
    <w:rsid w:val="000004B3"/>
    <w:pPr>
      <w:numPr>
        <w:numId w:val="3"/>
      </w:numPr>
      <w:tabs>
        <w:tab w:val="num" w:pos="360"/>
      </w:tabs>
      <w:spacing w:before="240" w:after="40"/>
      <w:ind w:left="0" w:firstLine="0"/>
    </w:pPr>
    <w:rPr>
      <w:rFonts w:ascii="Calibri" w:eastAsia="Calibri" w:hAnsi="Calibri"/>
      <w:b/>
      <w:i/>
    </w:rPr>
  </w:style>
  <w:style w:type="paragraph" w:customStyle="1" w:styleId="00S01TtuloInicial1">
    <w:name w:val="00S01TítuloInicial1"/>
    <w:basedOn w:val="00S01ItemNoNumerado"/>
    <w:rsid w:val="000004B3"/>
    <w:pPr>
      <w:spacing w:before="240"/>
    </w:pPr>
    <w:rPr>
      <w:rFonts w:ascii="Arial Black" w:hAnsi="Arial Black"/>
    </w:rPr>
  </w:style>
  <w:style w:type="paragraph" w:customStyle="1" w:styleId="00S01Item01">
    <w:name w:val="00S01Item01"/>
    <w:basedOn w:val="Normal"/>
    <w:rsid w:val="00ED6D5C"/>
    <w:pPr>
      <w:spacing w:before="80"/>
      <w:jc w:val="both"/>
    </w:pPr>
    <w:rPr>
      <w:rFonts w:ascii="Calibri" w:eastAsia="Calibri" w:hAnsi="Calibri"/>
    </w:rPr>
  </w:style>
  <w:style w:type="paragraph" w:styleId="Sumrio1">
    <w:name w:val="toc 1"/>
    <w:basedOn w:val="Normal"/>
    <w:next w:val="Normal"/>
    <w:autoRedefine/>
    <w:uiPriority w:val="39"/>
    <w:unhideWhenUsed/>
    <w:rsid w:val="000E01E5"/>
    <w:pPr>
      <w:tabs>
        <w:tab w:val="left" w:pos="440"/>
        <w:tab w:val="right" w:leader="dot" w:pos="10054"/>
      </w:tabs>
      <w:spacing w:before="120" w:after="120"/>
      <w:jc w:val="both"/>
    </w:pPr>
    <w:rPr>
      <w:rFonts w:cstheme="minorHAnsi"/>
      <w:b/>
      <w:bCs/>
      <w:caps/>
      <w:sz w:val="20"/>
      <w:szCs w:val="20"/>
    </w:rPr>
  </w:style>
  <w:style w:type="paragraph" w:styleId="Sumrio2">
    <w:name w:val="toc 2"/>
    <w:basedOn w:val="Normal"/>
    <w:next w:val="Normal"/>
    <w:autoRedefine/>
    <w:uiPriority w:val="39"/>
    <w:unhideWhenUsed/>
    <w:rsid w:val="00CB4DDA"/>
    <w:pPr>
      <w:tabs>
        <w:tab w:val="left" w:pos="880"/>
        <w:tab w:val="right" w:leader="dot" w:pos="9629"/>
      </w:tabs>
      <w:spacing w:after="0"/>
      <w:ind w:left="220"/>
    </w:pPr>
    <w:rPr>
      <w:rFonts w:cstheme="minorHAnsi"/>
      <w:smallCaps/>
      <w:sz w:val="20"/>
      <w:szCs w:val="20"/>
    </w:rPr>
  </w:style>
  <w:style w:type="paragraph" w:styleId="Reviso">
    <w:name w:val="Revision"/>
    <w:hidden/>
    <w:uiPriority w:val="99"/>
    <w:semiHidden/>
    <w:rsid w:val="00222CF4"/>
    <w:rPr>
      <w:rFonts w:ascii="Arial" w:hAnsi="Arial"/>
      <w:sz w:val="18"/>
      <w:szCs w:val="24"/>
    </w:rPr>
  </w:style>
  <w:style w:type="table" w:customStyle="1" w:styleId="TBL-Marianinha">
    <w:name w:val="TBL - Marianinha"/>
    <w:basedOn w:val="Tabelanormal"/>
    <w:uiPriority w:val="99"/>
    <w:rsid w:val="00E969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stilo1">
    <w:name w:val="Estilo1"/>
    <w:basedOn w:val="Tabelanormal"/>
    <w:uiPriority w:val="99"/>
    <w:rsid w:val="0028011E"/>
    <w:rPr>
      <w:rFonts w:ascii="Arial" w:hAnsi="Arial"/>
    </w:rPr>
    <w:tblPr/>
  </w:style>
  <w:style w:type="table" w:customStyle="1" w:styleId="EstiloTabelaEdital">
    <w:name w:val="Estilo Tabela Edital"/>
    <w:basedOn w:val="Tabelanormal"/>
    <w:uiPriority w:val="99"/>
    <w:rsid w:val="0028011E"/>
    <w:rPr>
      <w:rFonts w:ascii="Arial" w:hAnsi="Arial"/>
    </w:rPr>
    <w:tblPr/>
  </w:style>
  <w:style w:type="paragraph" w:customStyle="1" w:styleId="Edital-CT">
    <w:name w:val="Edital - CT"/>
    <w:link w:val="Edital-CTChar"/>
    <w:qFormat/>
    <w:rsid w:val="008A3DDC"/>
    <w:pPr>
      <w:spacing w:before="240" w:after="120" w:line="288" w:lineRule="auto"/>
      <w:jc w:val="both"/>
    </w:pPr>
    <w:rPr>
      <w:rFonts w:ascii="Arial" w:hAnsi="Arial" w:cs="Arial"/>
      <w:sz w:val="22"/>
    </w:rPr>
  </w:style>
  <w:style w:type="character" w:customStyle="1" w:styleId="Edital-CTChar">
    <w:name w:val="Edital - CT Char"/>
    <w:basedOn w:val="Fontepargpadro"/>
    <w:link w:val="Edital-CT"/>
    <w:rsid w:val="008A3DDC"/>
    <w:rPr>
      <w:rFonts w:ascii="Arial" w:hAnsi="Arial" w:cs="Arial"/>
      <w:sz w:val="22"/>
    </w:rPr>
  </w:style>
  <w:style w:type="paragraph" w:customStyle="1" w:styleId="NotaTab">
    <w:name w:val="Nota Tab"/>
    <w:basedOn w:val="Normal"/>
    <w:qFormat/>
    <w:rsid w:val="002C6171"/>
    <w:pPr>
      <w:tabs>
        <w:tab w:val="left" w:pos="8931"/>
      </w:tabs>
      <w:spacing w:after="40"/>
      <w:ind w:left="1134" w:right="567"/>
      <w:jc w:val="both"/>
    </w:pPr>
    <w:rPr>
      <w:sz w:val="24"/>
      <w:szCs w:val="16"/>
      <w:vertAlign w:val="superscript"/>
    </w:rPr>
  </w:style>
  <w:style w:type="paragraph" w:customStyle="1" w:styleId="Nota">
    <w:name w:val="Nota"/>
    <w:basedOn w:val="Corpodetexto"/>
    <w:qFormat/>
    <w:rsid w:val="005F70F5"/>
    <w:pPr>
      <w:spacing w:before="160" w:after="240"/>
      <w:ind w:left="1077" w:right="533"/>
    </w:pPr>
    <w:rPr>
      <w:rFonts w:cs="Arial"/>
      <w:b/>
      <w:bCs/>
      <w:sz w:val="16"/>
      <w:szCs w:val="16"/>
      <w:u w:val="single"/>
    </w:rPr>
  </w:style>
  <w:style w:type="paragraph" w:customStyle="1" w:styleId="Estilo2">
    <w:name w:val="Estilo2"/>
    <w:basedOn w:val="Edital-CT"/>
    <w:rsid w:val="0056157E"/>
    <w:pPr>
      <w:numPr>
        <w:numId w:val="5"/>
      </w:numPr>
    </w:pPr>
  </w:style>
  <w:style w:type="paragraph" w:customStyle="1" w:styleId="Estilo3">
    <w:name w:val="Estilo3"/>
    <w:basedOn w:val="Edital-CT"/>
    <w:rsid w:val="0056157E"/>
    <w:pPr>
      <w:numPr>
        <w:numId w:val="6"/>
      </w:numPr>
    </w:pPr>
  </w:style>
  <w:style w:type="paragraph" w:customStyle="1" w:styleId="Numeraoletra">
    <w:name w:val="Numeração letra"/>
    <w:basedOn w:val="Edital-CT"/>
    <w:qFormat/>
    <w:rsid w:val="0056157E"/>
    <w:rPr>
      <w:sz w:val="24"/>
    </w:rPr>
  </w:style>
  <w:style w:type="paragraph" w:customStyle="1" w:styleId="Letra-CP">
    <w:name w:val="Letra - CP"/>
    <w:basedOn w:val="Edital-CT"/>
    <w:qFormat/>
    <w:rsid w:val="0056157E"/>
    <w:pPr>
      <w:numPr>
        <w:numId w:val="7"/>
      </w:numPr>
    </w:pPr>
  </w:style>
  <w:style w:type="paragraph" w:styleId="CabealhodoSumrio">
    <w:name w:val="TOC Heading"/>
    <w:basedOn w:val="Ttulo1"/>
    <w:next w:val="Normal"/>
    <w:uiPriority w:val="39"/>
    <w:unhideWhenUsed/>
    <w:qFormat/>
    <w:rsid w:val="005B3D21"/>
    <w:pPr>
      <w:keepNext/>
      <w:keepLines/>
      <w:pageBreakBefore w:val="0"/>
      <w:numPr>
        <w:numId w:val="0"/>
      </w:numPr>
      <w:spacing w:before="480" w:line="276" w:lineRule="auto"/>
      <w:jc w:val="left"/>
      <w:outlineLvl w:val="9"/>
    </w:pPr>
    <w:rPr>
      <w:rFonts w:asciiTheme="majorHAnsi" w:eastAsiaTheme="majorEastAsia" w:hAnsiTheme="majorHAnsi" w:cstheme="majorBidi"/>
      <w:bCs/>
      <w:color w:val="365F91" w:themeColor="accent1" w:themeShade="BF"/>
      <w:kern w:val="0"/>
      <w:sz w:val="28"/>
      <w:szCs w:val="28"/>
    </w:rPr>
  </w:style>
  <w:style w:type="character" w:customStyle="1" w:styleId="LegendaChar">
    <w:name w:val="Legenda Char"/>
    <w:aliases w:val="Tit - Anexo Char"/>
    <w:basedOn w:val="Fontepargpadro"/>
    <w:link w:val="Legenda"/>
    <w:rsid w:val="00246BE0"/>
    <w:rPr>
      <w:rFonts w:ascii="Arial" w:hAnsi="Arial"/>
      <w:b/>
      <w:bCs/>
      <w:caps/>
      <w:sz w:val="24"/>
    </w:rPr>
  </w:style>
  <w:style w:type="paragraph" w:customStyle="1" w:styleId="AX-Tit1">
    <w:name w:val="AX - Tit 1"/>
    <w:qFormat/>
    <w:rsid w:val="00BD616C"/>
    <w:pPr>
      <w:pageBreakBefore/>
      <w:numPr>
        <w:numId w:val="9"/>
      </w:numPr>
      <w:suppressAutoHyphens/>
      <w:ind w:left="0"/>
      <w:jc w:val="center"/>
      <w:outlineLvl w:val="0"/>
    </w:pPr>
    <w:rPr>
      <w:rFonts w:ascii="Arial" w:hAnsi="Arial" w:cs="Arial"/>
      <w:b/>
      <w:caps/>
      <w:sz w:val="24"/>
    </w:rPr>
  </w:style>
  <w:style w:type="numbering" w:customStyle="1" w:styleId="ListaAnexos">
    <w:name w:val="Lista Anexos"/>
    <w:uiPriority w:val="99"/>
    <w:rsid w:val="00F3324B"/>
    <w:pPr>
      <w:numPr>
        <w:numId w:val="8"/>
      </w:numPr>
    </w:pPr>
  </w:style>
  <w:style w:type="table" w:customStyle="1" w:styleId="SombreamentoClaro-nfase11">
    <w:name w:val="Sombreamento Claro - Ênfase 11"/>
    <w:basedOn w:val="Tabelanormal"/>
    <w:uiPriority w:val="60"/>
    <w:rsid w:val="00284CC0"/>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nfaseSutil">
    <w:name w:val="Subtle Emphasis"/>
    <w:basedOn w:val="Fontepargpadro"/>
    <w:uiPriority w:val="19"/>
    <w:qFormat/>
    <w:rsid w:val="0064233C"/>
    <w:rPr>
      <w:i/>
      <w:iCs/>
      <w:color w:val="808080" w:themeColor="text1" w:themeTint="7F"/>
    </w:rPr>
  </w:style>
  <w:style w:type="paragraph" w:customStyle="1" w:styleId="aEdital-Alnea">
    <w:name w:val="a)Edital - Alínea"/>
    <w:basedOn w:val="Edital-Corpodetexto"/>
    <w:link w:val="aEdital-AlneaChar"/>
    <w:qFormat/>
    <w:rsid w:val="004C127A"/>
    <w:pPr>
      <w:ind w:firstLine="0"/>
    </w:pPr>
  </w:style>
  <w:style w:type="paragraph" w:customStyle="1" w:styleId="Edital-Ttulo1">
    <w:name w:val="Edital - Título 1"/>
    <w:basedOn w:val="Ttulo1"/>
    <w:qFormat/>
    <w:rsid w:val="003B2E78"/>
    <w:pPr>
      <w:numPr>
        <w:numId w:val="0"/>
      </w:numPr>
      <w:spacing w:after="0"/>
    </w:pPr>
    <w:rPr>
      <w:rFonts w:ascii="Arial" w:eastAsia="Times New Roman" w:hAnsi="Arial"/>
      <w:lang w:eastAsia="pt-BR"/>
    </w:rPr>
  </w:style>
  <w:style w:type="paragraph" w:customStyle="1" w:styleId="EditOP-Ttulo2">
    <w:name w:val="Edit OP - Título 2"/>
    <w:basedOn w:val="Ttulo2"/>
    <w:link w:val="EditOP-Ttulo2Char"/>
    <w:qFormat/>
    <w:rsid w:val="00382755"/>
    <w:pPr>
      <w:spacing w:before="240" w:after="240" w:line="240" w:lineRule="auto"/>
      <w:ind w:left="2559" w:hanging="432"/>
    </w:pPr>
    <w:rPr>
      <w:rFonts w:ascii="Arial" w:hAnsi="Arial"/>
      <w:sz w:val="22"/>
    </w:rPr>
  </w:style>
  <w:style w:type="paragraph" w:customStyle="1" w:styleId="Edital-TabelaTtulo">
    <w:name w:val="Edital - Tabela (Título)"/>
    <w:basedOn w:val="tabela"/>
    <w:qFormat/>
    <w:rsid w:val="0015225D"/>
    <w:pPr>
      <w:keepNext/>
      <w:spacing w:before="240" w:after="240" w:line="240" w:lineRule="auto"/>
    </w:pPr>
    <w:rPr>
      <w:rFonts w:cs="Arial"/>
      <w:sz w:val="22"/>
      <w:szCs w:val="22"/>
    </w:rPr>
  </w:style>
  <w:style w:type="paragraph" w:customStyle="1" w:styleId="Edital-Corpodetexto">
    <w:name w:val="Edital - Corpo de texto"/>
    <w:basedOn w:val="Edital-CT"/>
    <w:link w:val="Edital-CorpodetextoChar"/>
    <w:qFormat/>
    <w:rsid w:val="00FF231F"/>
    <w:pPr>
      <w:spacing w:before="0" w:after="0" w:line="360" w:lineRule="auto"/>
      <w:ind w:firstLine="709"/>
    </w:pPr>
  </w:style>
  <w:style w:type="paragraph" w:customStyle="1" w:styleId="Edital-TabelaNotas">
    <w:name w:val="Edital - Tabela (Notas)"/>
    <w:basedOn w:val="Nota"/>
    <w:qFormat/>
    <w:rsid w:val="00874D27"/>
    <w:pPr>
      <w:spacing w:before="0" w:after="0" w:line="240" w:lineRule="auto"/>
      <w:ind w:left="0" w:right="0"/>
    </w:pPr>
    <w:rPr>
      <w:b w:val="0"/>
      <w:u w:val="none"/>
    </w:rPr>
  </w:style>
  <w:style w:type="paragraph" w:customStyle="1" w:styleId="EditOP-Ttulo3">
    <w:name w:val="Edit OP - Título 3"/>
    <w:basedOn w:val="Ttulo3"/>
    <w:link w:val="EditOP-Ttulo3Char"/>
    <w:qFormat/>
    <w:rsid w:val="00ED5C8B"/>
    <w:pPr>
      <w:spacing w:before="240" w:after="240"/>
      <w:jc w:val="both"/>
    </w:pPr>
  </w:style>
  <w:style w:type="paragraph" w:customStyle="1" w:styleId="Edital-Ttulo4">
    <w:name w:val="Edital - Título 4"/>
    <w:basedOn w:val="Ttulo4"/>
    <w:qFormat/>
    <w:rsid w:val="00BB783E"/>
    <w:pPr>
      <w:tabs>
        <w:tab w:val="left" w:pos="1418"/>
      </w:tabs>
      <w:spacing w:before="240" w:after="240" w:line="240" w:lineRule="auto"/>
      <w:ind w:left="1134" w:hanging="567"/>
    </w:pPr>
    <w:rPr>
      <w:b w:val="0"/>
      <w:bCs/>
    </w:rPr>
  </w:style>
  <w:style w:type="paragraph" w:customStyle="1" w:styleId="Edital-Subalnea-">
    <w:name w:val="Edital - Subalínea (-)"/>
    <w:basedOn w:val="Edital-CT"/>
    <w:qFormat/>
    <w:rsid w:val="00885E5B"/>
    <w:pPr>
      <w:numPr>
        <w:numId w:val="11"/>
      </w:numPr>
      <w:spacing w:before="0" w:after="0" w:line="360" w:lineRule="auto"/>
    </w:pPr>
  </w:style>
  <w:style w:type="paragraph" w:customStyle="1" w:styleId="EditalOP-Parg5">
    <w:name w:val="Edital OP - Parág.5"/>
    <w:basedOn w:val="Ttulo5"/>
    <w:link w:val="EditalOP-Parg5Char"/>
    <w:qFormat/>
    <w:rsid w:val="00383FCC"/>
    <w:pPr>
      <w:spacing w:before="240" w:after="240"/>
      <w:ind w:left="1843" w:hanging="1133"/>
    </w:pPr>
    <w:rPr>
      <w:b/>
    </w:rPr>
  </w:style>
  <w:style w:type="paragraph" w:customStyle="1" w:styleId="Edital-TabelaContedo">
    <w:name w:val="Edital - Tabela (Conteúdo)"/>
    <w:basedOn w:val="Normal"/>
    <w:qFormat/>
    <w:rsid w:val="00616B08"/>
    <w:pPr>
      <w:jc w:val="center"/>
    </w:pPr>
    <w:rPr>
      <w:rFonts w:cs="Arial"/>
      <w:b/>
      <w:sz w:val="20"/>
      <w:szCs w:val="20"/>
    </w:rPr>
  </w:style>
  <w:style w:type="paragraph" w:customStyle="1" w:styleId="Edital-Caixadedestaque">
    <w:name w:val="Edital - Caixa de destaque"/>
    <w:basedOn w:val="Edital-CT"/>
    <w:qFormat/>
    <w:rsid w:val="00225425"/>
    <w:pPr>
      <w:spacing w:before="120" w:line="360" w:lineRule="auto"/>
      <w:jc w:val="left"/>
    </w:pPr>
    <w:rPr>
      <w:rFonts w:eastAsia="Calibri"/>
      <w:szCs w:val="22"/>
    </w:rPr>
  </w:style>
  <w:style w:type="paragraph" w:customStyle="1" w:styleId="Edital-Subalneaa1">
    <w:name w:val="Edital - Subalínea (a1)"/>
    <w:basedOn w:val="Edital-Corpodetexto"/>
    <w:qFormat/>
    <w:rsid w:val="00EF13D8"/>
    <w:pPr>
      <w:ind w:firstLine="0"/>
    </w:pPr>
  </w:style>
  <w:style w:type="paragraph" w:customStyle="1" w:styleId="Edital-AnexoTtulo">
    <w:name w:val="Edital - Anexo (Título)"/>
    <w:basedOn w:val="AX-Tit1"/>
    <w:qFormat/>
    <w:rsid w:val="00807C90"/>
    <w:pPr>
      <w:numPr>
        <w:numId w:val="0"/>
      </w:numPr>
    </w:pPr>
  </w:style>
  <w:style w:type="paragraph" w:customStyle="1" w:styleId="Edital-AnexoObservaes">
    <w:name w:val="Edital - Anexo (Observações)"/>
    <w:basedOn w:val="Edital-Corpodetexto"/>
    <w:qFormat/>
    <w:rsid w:val="00BA136E"/>
    <w:pPr>
      <w:ind w:firstLine="0"/>
    </w:pPr>
    <w:rPr>
      <w:i/>
    </w:rPr>
  </w:style>
  <w:style w:type="paragraph" w:customStyle="1" w:styleId="Edital-PrembuloTtulo">
    <w:name w:val="Edital - Preâmbulo (Título)"/>
    <w:basedOn w:val="00I02ItensPontuados"/>
    <w:qFormat/>
    <w:rsid w:val="002C049F"/>
    <w:pPr>
      <w:spacing w:before="0" w:line="360" w:lineRule="auto"/>
      <w:jc w:val="center"/>
    </w:pPr>
    <w:rPr>
      <w:rFonts w:ascii="Arial" w:hAnsi="Arial"/>
      <w:szCs w:val="24"/>
    </w:rPr>
  </w:style>
  <w:style w:type="paragraph" w:customStyle="1" w:styleId="Edital-Capa">
    <w:name w:val="Edital - Capa"/>
    <w:basedOn w:val="Corpodetexto"/>
    <w:qFormat/>
    <w:rsid w:val="002B7ACC"/>
    <w:pPr>
      <w:jc w:val="center"/>
    </w:pPr>
    <w:rPr>
      <w:rFonts w:cs="Arial"/>
      <w:b/>
      <w:sz w:val="32"/>
    </w:rPr>
  </w:style>
  <w:style w:type="paragraph" w:customStyle="1" w:styleId="Edital-CapaDestaque">
    <w:name w:val="Edital - Capa (Destaque)"/>
    <w:basedOn w:val="Corpodetexto"/>
    <w:qFormat/>
    <w:rsid w:val="002B7ACC"/>
    <w:pPr>
      <w:shd w:val="pct30" w:color="000000" w:fill="auto"/>
      <w:jc w:val="center"/>
    </w:pPr>
    <w:rPr>
      <w:rFonts w:cs="Arial"/>
      <w:b/>
      <w:sz w:val="32"/>
    </w:rPr>
  </w:style>
  <w:style w:type="paragraph" w:customStyle="1" w:styleId="Edital-CapaData">
    <w:name w:val="Edital - Capa (Data)"/>
    <w:basedOn w:val="Edital-Capa"/>
    <w:qFormat/>
    <w:rsid w:val="00276F21"/>
    <w:rPr>
      <w:sz w:val="28"/>
      <w:szCs w:val="28"/>
    </w:rPr>
  </w:style>
  <w:style w:type="paragraph" w:customStyle="1" w:styleId="Edital-Comentrio">
    <w:name w:val="Edital - Comentário"/>
    <w:basedOn w:val="Textodecomentrio"/>
    <w:qFormat/>
    <w:rsid w:val="003D2B4B"/>
  </w:style>
  <w:style w:type="paragraph" w:customStyle="1" w:styleId="Edital-AnexoAssinatura">
    <w:name w:val="Edital - Anexo (Assinatura)"/>
    <w:basedOn w:val="Corpodetextoanexos"/>
    <w:qFormat/>
    <w:rsid w:val="00807C90"/>
    <w:pPr>
      <w:spacing w:line="360" w:lineRule="auto"/>
    </w:pPr>
    <w:rPr>
      <w:sz w:val="22"/>
      <w:szCs w:val="22"/>
    </w:rPr>
  </w:style>
  <w:style w:type="paragraph" w:customStyle="1" w:styleId="Edital-AnexoTtulo2">
    <w:name w:val="Edital - Anexo (Título 2)"/>
    <w:basedOn w:val="EditOP-Ttulo2"/>
    <w:qFormat/>
    <w:rsid w:val="00BB2A52"/>
    <w:pPr>
      <w:numPr>
        <w:ilvl w:val="0"/>
        <w:numId w:val="0"/>
      </w:numPr>
      <w:spacing w:after="0"/>
      <w:ind w:left="431"/>
      <w:jc w:val="center"/>
    </w:pPr>
  </w:style>
  <w:style w:type="paragraph" w:customStyle="1" w:styleId="xl77">
    <w:name w:val="xl77"/>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78">
    <w:name w:val="xl78"/>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FF0000"/>
      <w:sz w:val="24"/>
    </w:rPr>
  </w:style>
  <w:style w:type="paragraph" w:customStyle="1" w:styleId="xl79">
    <w:name w:val="xl79"/>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80">
    <w:name w:val="xl80"/>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FF0000"/>
      <w:sz w:val="24"/>
    </w:rPr>
  </w:style>
  <w:style w:type="paragraph" w:customStyle="1" w:styleId="xl81">
    <w:name w:val="xl81"/>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82">
    <w:name w:val="xl82"/>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83">
    <w:name w:val="xl83"/>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84">
    <w:name w:val="xl84"/>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85">
    <w:name w:val="xl85"/>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FF0000"/>
      <w:sz w:val="24"/>
    </w:rPr>
  </w:style>
  <w:style w:type="paragraph" w:customStyle="1" w:styleId="Edital-AnexoSumriotcnico">
    <w:name w:val="Edital - Anexo (Sumário técnico)"/>
    <w:basedOn w:val="Edital-Corpodetexto"/>
    <w:qFormat/>
    <w:rsid w:val="00807C90"/>
    <w:pPr>
      <w:spacing w:before="120"/>
      <w:ind w:firstLine="0"/>
    </w:pPr>
    <w:rPr>
      <w:rFonts w:eastAsia="Calibri"/>
      <w:szCs w:val="22"/>
    </w:rPr>
  </w:style>
  <w:style w:type="table" w:customStyle="1" w:styleId="SombreamentoMdio1-nfase11">
    <w:name w:val="Sombreamento Médio 1 - Ênfase 11"/>
    <w:basedOn w:val="Tabelanormal"/>
    <w:uiPriority w:val="63"/>
    <w:rsid w:val="00DB05B0"/>
    <w:rPr>
      <w:rFonts w:ascii="Calibri" w:eastAsia="Calibri" w:hAnsi="Calibr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Tabelacomgrade1">
    <w:name w:val="Tabela com grade1"/>
    <w:basedOn w:val="Tabelanormal"/>
    <w:next w:val="Tabelacomgrade"/>
    <w:uiPriority w:val="59"/>
    <w:rsid w:val="0030379B"/>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deGrade41">
    <w:name w:val="Tabela de Grade 41"/>
    <w:basedOn w:val="Tabelanormal"/>
    <w:uiPriority w:val="49"/>
    <w:rsid w:val="00BF36E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86">
    <w:name w:val="xl86"/>
    <w:basedOn w:val="Normal"/>
    <w:rsid w:val="005E7F0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sz w:val="20"/>
      <w:szCs w:val="20"/>
      <w:lang w:eastAsia="pt-BR"/>
    </w:rPr>
  </w:style>
  <w:style w:type="paragraph" w:customStyle="1" w:styleId="xl87">
    <w:name w:val="xl87"/>
    <w:basedOn w:val="Normal"/>
    <w:rsid w:val="005E7F0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t-BR"/>
    </w:rPr>
  </w:style>
  <w:style w:type="paragraph" w:customStyle="1" w:styleId="xl88">
    <w:name w:val="xl88"/>
    <w:basedOn w:val="Normal"/>
    <w:rsid w:val="005E7F0C"/>
    <w:pPr>
      <w:pBdr>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t-BR"/>
    </w:rPr>
  </w:style>
  <w:style w:type="paragraph" w:customStyle="1" w:styleId="xl89">
    <w:name w:val="xl89"/>
    <w:basedOn w:val="Normal"/>
    <w:rsid w:val="005E7F0C"/>
    <w:pPr>
      <w:pBdr>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t-BR"/>
    </w:rPr>
  </w:style>
  <w:style w:type="paragraph" w:customStyle="1" w:styleId="xl90">
    <w:name w:val="xl90"/>
    <w:basedOn w:val="Normal"/>
    <w:rsid w:val="005E7F0C"/>
    <w:pPr>
      <w:pBdr>
        <w:left w:val="single" w:sz="4" w:space="0" w:color="auto"/>
        <w:bottom w:val="single" w:sz="8"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sz w:val="20"/>
      <w:szCs w:val="20"/>
      <w:lang w:eastAsia="pt-BR"/>
    </w:rPr>
  </w:style>
  <w:style w:type="paragraph" w:customStyle="1" w:styleId="xl91">
    <w:name w:val="xl91"/>
    <w:basedOn w:val="Normal"/>
    <w:rsid w:val="005E7F0C"/>
    <w:pPr>
      <w:pBdr>
        <w:left w:val="single" w:sz="4" w:space="0" w:color="auto"/>
        <w:bottom w:val="single" w:sz="8"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sz w:val="20"/>
      <w:szCs w:val="20"/>
      <w:lang w:eastAsia="pt-BR"/>
    </w:rPr>
  </w:style>
  <w:style w:type="paragraph" w:customStyle="1" w:styleId="xl92">
    <w:name w:val="xl92"/>
    <w:basedOn w:val="Normal"/>
    <w:rsid w:val="005E7F0C"/>
    <w:pPr>
      <w:pBdr>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t-BR"/>
    </w:rPr>
  </w:style>
  <w:style w:type="paragraph" w:customStyle="1" w:styleId="xl93">
    <w:name w:val="xl93"/>
    <w:basedOn w:val="Normal"/>
    <w:rsid w:val="005E7F0C"/>
    <w:pPr>
      <w:pBdr>
        <w:left w:val="single" w:sz="4" w:space="0" w:color="auto"/>
        <w:bottom w:val="single" w:sz="8"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sz w:val="20"/>
      <w:szCs w:val="20"/>
      <w:lang w:eastAsia="pt-BR"/>
    </w:rPr>
  </w:style>
  <w:style w:type="paragraph" w:customStyle="1" w:styleId="xl94">
    <w:name w:val="xl94"/>
    <w:basedOn w:val="Normal"/>
    <w:rsid w:val="005E7F0C"/>
    <w:pPr>
      <w:pBdr>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t-BR"/>
    </w:rPr>
  </w:style>
  <w:style w:type="paragraph" w:customStyle="1" w:styleId="xl95">
    <w:name w:val="xl95"/>
    <w:basedOn w:val="Normal"/>
    <w:rsid w:val="005E7F0C"/>
    <w:pPr>
      <w:pBdr>
        <w:top w:val="single" w:sz="8" w:space="0" w:color="auto"/>
        <w:left w:val="single" w:sz="8" w:space="0" w:color="auto"/>
      </w:pBdr>
      <w:shd w:val="clear" w:color="000000" w:fill="9BC2E6"/>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t-BR"/>
    </w:rPr>
  </w:style>
  <w:style w:type="paragraph" w:customStyle="1" w:styleId="xl96">
    <w:name w:val="xl96"/>
    <w:basedOn w:val="Normal"/>
    <w:rsid w:val="005E7F0C"/>
    <w:pPr>
      <w:pBdr>
        <w:top w:val="single" w:sz="8" w:space="0" w:color="auto"/>
        <w:left w:val="single" w:sz="4" w:space="0" w:color="auto"/>
        <w:right w:val="single" w:sz="4" w:space="0" w:color="auto"/>
      </w:pBdr>
      <w:shd w:val="clear" w:color="000000" w:fill="9BC2E6"/>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t-BR"/>
    </w:rPr>
  </w:style>
  <w:style w:type="paragraph" w:customStyle="1" w:styleId="xl97">
    <w:name w:val="xl97"/>
    <w:basedOn w:val="Normal"/>
    <w:rsid w:val="005E7F0C"/>
    <w:pPr>
      <w:pBdr>
        <w:top w:val="single" w:sz="8" w:space="0" w:color="auto"/>
        <w:left w:val="single" w:sz="4" w:space="0" w:color="auto"/>
        <w:right w:val="single" w:sz="8" w:space="0" w:color="auto"/>
      </w:pBdr>
      <w:shd w:val="clear" w:color="000000" w:fill="9BC2E6"/>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t-BR"/>
    </w:rPr>
  </w:style>
  <w:style w:type="paragraph" w:customStyle="1" w:styleId="arial">
    <w:name w:val="arial"/>
    <w:basedOn w:val="Normal"/>
    <w:rsid w:val="00764F60"/>
    <w:pPr>
      <w:spacing w:after="0" w:line="240" w:lineRule="auto"/>
      <w:ind w:left="-709" w:firstLine="360"/>
      <w:jc w:val="center"/>
    </w:pPr>
    <w:rPr>
      <w:rFonts w:ascii="Times New Roman" w:eastAsia="Times New Roman" w:hAnsi="Times New Roman" w:cs="Times New Roman"/>
      <w:sz w:val="20"/>
      <w:szCs w:val="20"/>
      <w:lang w:eastAsia="pt-BR"/>
    </w:rPr>
  </w:style>
  <w:style w:type="character" w:customStyle="1" w:styleId="apple-converted-space">
    <w:name w:val="apple-converted-space"/>
    <w:basedOn w:val="Fontepargpadro"/>
    <w:rsid w:val="00764F60"/>
  </w:style>
  <w:style w:type="table" w:customStyle="1" w:styleId="TabeladeLista31">
    <w:name w:val="Tabela de Lista 31"/>
    <w:basedOn w:val="Tabelanormal"/>
    <w:uiPriority w:val="48"/>
    <w:rsid w:val="00764F60"/>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MenoPendente1">
    <w:name w:val="Menção Pendente1"/>
    <w:basedOn w:val="Fontepargpadro"/>
    <w:uiPriority w:val="99"/>
    <w:semiHidden/>
    <w:unhideWhenUsed/>
    <w:rsid w:val="00CF53D9"/>
    <w:rPr>
      <w:color w:val="605E5C"/>
      <w:shd w:val="clear" w:color="auto" w:fill="E1DFDD"/>
    </w:rPr>
  </w:style>
  <w:style w:type="paragraph" w:customStyle="1" w:styleId="Edital-Anexos-Garantias">
    <w:name w:val="Edital - Anexos - Garantias"/>
    <w:basedOn w:val="Edital-Corpodetexto"/>
    <w:qFormat/>
    <w:rsid w:val="00BD1707"/>
    <w:pPr>
      <w:spacing w:after="120"/>
      <w:ind w:firstLine="0"/>
    </w:pPr>
  </w:style>
  <w:style w:type="table" w:customStyle="1" w:styleId="Tabelacomgrade2">
    <w:name w:val="Tabela com grade2"/>
    <w:basedOn w:val="Tabelanormal"/>
    <w:uiPriority w:val="59"/>
    <w:rsid w:val="002328F3"/>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comgrade3">
    <w:name w:val="Tabela com grade3"/>
    <w:basedOn w:val="Tabelanormal"/>
    <w:uiPriority w:val="59"/>
    <w:rsid w:val="002328F3"/>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noPendente2">
    <w:name w:val="Menção Pendente2"/>
    <w:basedOn w:val="Fontepargpadro"/>
    <w:uiPriority w:val="99"/>
    <w:semiHidden/>
    <w:unhideWhenUsed/>
    <w:rsid w:val="00CE0520"/>
    <w:rPr>
      <w:color w:val="605E5C"/>
      <w:shd w:val="clear" w:color="auto" w:fill="E1DFDD"/>
    </w:rPr>
  </w:style>
  <w:style w:type="paragraph" w:customStyle="1" w:styleId="msonormal0">
    <w:name w:val="msonormal"/>
    <w:basedOn w:val="Normal"/>
    <w:rsid w:val="00A604EF"/>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MenoPendente3">
    <w:name w:val="Menção Pendente3"/>
    <w:basedOn w:val="Fontepargpadro"/>
    <w:uiPriority w:val="99"/>
    <w:semiHidden/>
    <w:unhideWhenUsed/>
    <w:rsid w:val="00A003E3"/>
    <w:rPr>
      <w:color w:val="605E5C"/>
      <w:shd w:val="clear" w:color="auto" w:fill="E1DFDD"/>
    </w:rPr>
  </w:style>
  <w:style w:type="character" w:customStyle="1" w:styleId="MenoPendente4">
    <w:name w:val="Menção Pendente4"/>
    <w:basedOn w:val="Fontepargpadro"/>
    <w:uiPriority w:val="99"/>
    <w:semiHidden/>
    <w:unhideWhenUsed/>
    <w:rsid w:val="0019418E"/>
    <w:rPr>
      <w:color w:val="605E5C"/>
      <w:shd w:val="clear" w:color="auto" w:fill="E1DFDD"/>
    </w:rPr>
  </w:style>
  <w:style w:type="paragraph" w:customStyle="1" w:styleId="Edital-NotadeRodap">
    <w:name w:val="Edital - Nota de Rodapé"/>
    <w:basedOn w:val="Normal"/>
    <w:link w:val="Edital-NotadeRodapChar"/>
    <w:autoRedefine/>
    <w:qFormat/>
    <w:rsid w:val="00D36147"/>
    <w:pPr>
      <w:spacing w:before="120" w:after="0" w:line="240" w:lineRule="auto"/>
      <w:jc w:val="both"/>
    </w:pPr>
    <w:rPr>
      <w:rFonts w:ascii="Arial" w:hAnsi="Arial" w:cs="Arial"/>
      <w:sz w:val="18"/>
    </w:rPr>
  </w:style>
  <w:style w:type="character" w:customStyle="1" w:styleId="Edital-NotadeRodapChar">
    <w:name w:val="Edital - Nota de Rodapé Char"/>
    <w:basedOn w:val="Fontepargpadro"/>
    <w:link w:val="Edital-NotadeRodap"/>
    <w:rsid w:val="00D36147"/>
    <w:rPr>
      <w:rFonts w:ascii="Arial" w:eastAsiaTheme="minorHAnsi" w:hAnsi="Arial" w:cs="Arial"/>
      <w:sz w:val="18"/>
      <w:szCs w:val="22"/>
      <w:lang w:eastAsia="en-US"/>
    </w:rPr>
  </w:style>
  <w:style w:type="paragraph" w:customStyle="1" w:styleId="Edital-Anexos-GarantiasI">
    <w:name w:val="Edital - Anexos - Garantias (I)"/>
    <w:basedOn w:val="Edital-Anexos-Garantias"/>
    <w:qFormat/>
    <w:rsid w:val="00BD1707"/>
  </w:style>
  <w:style w:type="character" w:customStyle="1" w:styleId="MenoPendente5">
    <w:name w:val="Menção Pendente5"/>
    <w:basedOn w:val="Fontepargpadro"/>
    <w:uiPriority w:val="99"/>
    <w:semiHidden/>
    <w:unhideWhenUsed/>
    <w:rsid w:val="00FF5AFE"/>
    <w:rPr>
      <w:color w:val="605E5C"/>
      <w:shd w:val="clear" w:color="auto" w:fill="E1DFDD"/>
    </w:rPr>
  </w:style>
  <w:style w:type="paragraph" w:customStyle="1" w:styleId="Edital-Pargnivel3">
    <w:name w:val="Edital - Parág.nivel 3"/>
    <w:basedOn w:val="EditOP-Ttulo3"/>
    <w:link w:val="Edital-Pargnivel3Char"/>
    <w:qFormat/>
    <w:rsid w:val="00CE78D4"/>
    <w:pPr>
      <w:ind w:left="1730"/>
    </w:pPr>
    <w:rPr>
      <w:b/>
    </w:rPr>
  </w:style>
  <w:style w:type="paragraph" w:customStyle="1" w:styleId="EditalOP-Pargnivel3">
    <w:name w:val="Edital OP- Parág. nivel 3"/>
    <w:basedOn w:val="EditOP-Ttulo3"/>
    <w:link w:val="EditalOP-Pargnivel3Char"/>
    <w:qFormat/>
    <w:rsid w:val="008347E1"/>
    <w:pPr>
      <w:tabs>
        <w:tab w:val="left" w:pos="1843"/>
      </w:tabs>
      <w:spacing w:before="0" w:afterLines="100" w:line="312" w:lineRule="auto"/>
      <w:ind w:left="992" w:firstLine="0"/>
    </w:pPr>
  </w:style>
  <w:style w:type="character" w:customStyle="1" w:styleId="EditOP-Ttulo3Char">
    <w:name w:val="Edit OP - Título 3 Char"/>
    <w:basedOn w:val="Ttulo3Char"/>
    <w:link w:val="EditOP-Ttulo3"/>
    <w:rsid w:val="00ED5C8B"/>
    <w:rPr>
      <w:rFonts w:ascii="Arial" w:eastAsiaTheme="minorHAnsi" w:hAnsi="Arial" w:cs="Arial"/>
      <w:b w:val="0"/>
      <w:bCs/>
      <w:kern w:val="2"/>
      <w:sz w:val="22"/>
      <w:szCs w:val="22"/>
      <w:lang w:eastAsia="en-US"/>
      <w14:ligatures w14:val="standardContextual"/>
    </w:rPr>
  </w:style>
  <w:style w:type="character" w:customStyle="1" w:styleId="Edital-Pargnivel3Char">
    <w:name w:val="Edital - Parág.nivel 3 Char"/>
    <w:basedOn w:val="EditOP-Ttulo3Char"/>
    <w:link w:val="Edital-Pargnivel3"/>
    <w:rsid w:val="00CE78D4"/>
    <w:rPr>
      <w:rFonts w:ascii="Arial" w:eastAsiaTheme="minorHAnsi" w:hAnsi="Arial" w:cs="Arial"/>
      <w:b/>
      <w:bCs/>
      <w:kern w:val="2"/>
      <w:sz w:val="22"/>
      <w:szCs w:val="22"/>
      <w:lang w:eastAsia="en-US"/>
      <w14:ligatures w14:val="standardContextual"/>
    </w:rPr>
  </w:style>
  <w:style w:type="paragraph" w:customStyle="1" w:styleId="Edital-Pargnivel4">
    <w:name w:val="Edital -Parág nivel 4"/>
    <w:basedOn w:val="EditalOP-Pargnivel3"/>
    <w:link w:val="Edital-Pargnivel4Char"/>
    <w:qFormat/>
    <w:rsid w:val="00D933CC"/>
    <w:pPr>
      <w:ind w:left="1276"/>
    </w:pPr>
  </w:style>
  <w:style w:type="character" w:customStyle="1" w:styleId="EditalOP-Pargnivel3Char">
    <w:name w:val="Edital OP- Parág. nivel 3 Char"/>
    <w:basedOn w:val="EditOP-Ttulo3Char"/>
    <w:link w:val="EditalOP-Pargnivel3"/>
    <w:rsid w:val="008347E1"/>
    <w:rPr>
      <w:rFonts w:ascii="Arial" w:eastAsiaTheme="minorHAnsi" w:hAnsi="Arial" w:cs="Arial"/>
      <w:b w:val="0"/>
      <w:bCs/>
      <w:kern w:val="2"/>
      <w:sz w:val="22"/>
      <w:szCs w:val="22"/>
      <w:lang w:eastAsia="en-US"/>
      <w14:ligatures w14:val="standardContextual"/>
    </w:rPr>
  </w:style>
  <w:style w:type="paragraph" w:customStyle="1" w:styleId="EditOP-Pargnivel4">
    <w:name w:val="Edit OP - Parág nivel 4"/>
    <w:basedOn w:val="Ttulo4"/>
    <w:link w:val="EditOP-Pargnivel4Char"/>
    <w:qFormat/>
    <w:rsid w:val="00D93909"/>
    <w:pPr>
      <w:tabs>
        <w:tab w:val="left" w:pos="1418"/>
      </w:tabs>
    </w:pPr>
  </w:style>
  <w:style w:type="character" w:customStyle="1" w:styleId="Edital-Pargnivel4Char">
    <w:name w:val="Edital -Parág nivel 4 Char"/>
    <w:basedOn w:val="EditalOP-Pargnivel3Char"/>
    <w:link w:val="Edital-Pargnivel4"/>
    <w:rsid w:val="00D933CC"/>
    <w:rPr>
      <w:rFonts w:ascii="Arial" w:eastAsiaTheme="minorHAnsi" w:hAnsi="Arial" w:cs="Arial"/>
      <w:b w:val="0"/>
      <w:bCs/>
      <w:kern w:val="2"/>
      <w:sz w:val="22"/>
      <w:szCs w:val="22"/>
      <w:lang w:eastAsia="en-US"/>
      <w14:ligatures w14:val="standardContextual"/>
    </w:rPr>
  </w:style>
  <w:style w:type="paragraph" w:customStyle="1" w:styleId="Edital-TIT3">
    <w:name w:val="Edital - TIT 3"/>
    <w:basedOn w:val="EditalOP-Pargnivel3"/>
    <w:link w:val="Edital-TIT3Char"/>
    <w:qFormat/>
    <w:rsid w:val="00947E2F"/>
    <w:rPr>
      <w:b/>
    </w:rPr>
  </w:style>
  <w:style w:type="character" w:customStyle="1" w:styleId="EditOP-Pargnivel4Char">
    <w:name w:val="Edit OP - Parág nivel 4 Char"/>
    <w:basedOn w:val="Ttulo4Char"/>
    <w:link w:val="EditOP-Pargnivel4"/>
    <w:rsid w:val="00D93909"/>
    <w:rPr>
      <w:rFonts w:ascii="Arial" w:eastAsiaTheme="minorHAnsi" w:hAnsi="Arial" w:cs="Arial"/>
      <w:bCs/>
      <w:kern w:val="2"/>
      <w:sz w:val="22"/>
      <w:szCs w:val="22"/>
      <w:lang w:eastAsia="en-US"/>
      <w14:ligatures w14:val="standardContextual"/>
    </w:rPr>
  </w:style>
  <w:style w:type="paragraph" w:customStyle="1" w:styleId="Edital-Patagnivel5">
    <w:name w:val="Edital - Patag nivel 5"/>
    <w:basedOn w:val="Ttulo5"/>
    <w:link w:val="Edital-Patagnivel5Char"/>
    <w:qFormat/>
    <w:rsid w:val="00234478"/>
    <w:rPr>
      <w:b/>
      <w:bCs/>
    </w:rPr>
  </w:style>
  <w:style w:type="character" w:customStyle="1" w:styleId="Edital-TIT3Char">
    <w:name w:val="Edital - TIT 3 Char"/>
    <w:basedOn w:val="EditalOP-Pargnivel3Char"/>
    <w:link w:val="Edital-TIT3"/>
    <w:rsid w:val="00947E2F"/>
    <w:rPr>
      <w:rFonts w:ascii="Arial" w:eastAsiaTheme="minorHAnsi" w:hAnsi="Arial" w:cs="Arial"/>
      <w:b/>
      <w:bCs/>
      <w:kern w:val="2"/>
      <w:sz w:val="22"/>
      <w:szCs w:val="22"/>
      <w:lang w:eastAsia="en-US"/>
      <w14:ligatures w14:val="standardContextual"/>
    </w:rPr>
  </w:style>
  <w:style w:type="character" w:customStyle="1" w:styleId="EditalOP-Parg5Char">
    <w:name w:val="Edital OP - Parág.5 Char"/>
    <w:basedOn w:val="Ttulo5Char"/>
    <w:link w:val="EditalOP-Parg5"/>
    <w:rsid w:val="00383FCC"/>
    <w:rPr>
      <w:rFonts w:ascii="Arial" w:eastAsiaTheme="minorHAnsi" w:hAnsi="Arial" w:cs="Arial"/>
      <w:b w:val="0"/>
      <w:bCs/>
      <w:kern w:val="2"/>
      <w:sz w:val="22"/>
      <w:szCs w:val="22"/>
      <w:lang w:eastAsia="en-US"/>
      <w14:ligatures w14:val="standardContextual"/>
    </w:rPr>
  </w:style>
  <w:style w:type="character" w:customStyle="1" w:styleId="Edital-Patagnivel5Char">
    <w:name w:val="Edital - Patag nivel 5 Char"/>
    <w:basedOn w:val="EditalOP-Parg5Char"/>
    <w:link w:val="Edital-Patagnivel5"/>
    <w:rsid w:val="00234478"/>
    <w:rPr>
      <w:rFonts w:ascii="Arial" w:eastAsiaTheme="minorHAnsi" w:hAnsi="Arial" w:cs="Arial"/>
      <w:b w:val="0"/>
      <w:bCs w:val="0"/>
      <w:kern w:val="2"/>
      <w:sz w:val="22"/>
      <w:szCs w:val="22"/>
      <w:lang w:eastAsia="en-US"/>
      <w14:ligatures w14:val="standardContextual"/>
    </w:rPr>
  </w:style>
  <w:style w:type="paragraph" w:customStyle="1" w:styleId="Edital-romanos0">
    <w:name w:val="Edital - romanos"/>
    <w:basedOn w:val="aEdital-Alnea"/>
    <w:link w:val="Edital-romanosChar"/>
    <w:qFormat/>
    <w:rsid w:val="00427DF8"/>
    <w:pPr>
      <w:numPr>
        <w:numId w:val="13"/>
      </w:numPr>
    </w:pPr>
  </w:style>
  <w:style w:type="paragraph" w:customStyle="1" w:styleId="Edital-Romanos">
    <w:name w:val="Edital- Romanos"/>
    <w:basedOn w:val="aEdital-Alnea"/>
    <w:link w:val="Edital-RomanosChar0"/>
    <w:qFormat/>
    <w:rsid w:val="009F2AEB"/>
    <w:pPr>
      <w:numPr>
        <w:numId w:val="14"/>
      </w:numPr>
      <w:ind w:left="1701"/>
    </w:pPr>
  </w:style>
  <w:style w:type="character" w:customStyle="1" w:styleId="Edital-CorpodetextoChar">
    <w:name w:val="Edital - Corpo de texto Char"/>
    <w:basedOn w:val="Edital-CTChar"/>
    <w:link w:val="Edital-Corpodetexto"/>
    <w:rsid w:val="00427DF8"/>
    <w:rPr>
      <w:rFonts w:ascii="Arial" w:hAnsi="Arial" w:cs="Arial"/>
      <w:sz w:val="22"/>
    </w:rPr>
  </w:style>
  <w:style w:type="character" w:customStyle="1" w:styleId="aEdital-AlneaChar">
    <w:name w:val="a)Edital - Alínea Char"/>
    <w:basedOn w:val="Edital-CorpodetextoChar"/>
    <w:link w:val="aEdital-Alnea"/>
    <w:rsid w:val="00427DF8"/>
    <w:rPr>
      <w:rFonts w:ascii="Arial" w:hAnsi="Arial" w:cs="Arial"/>
      <w:sz w:val="22"/>
    </w:rPr>
  </w:style>
  <w:style w:type="character" w:customStyle="1" w:styleId="Edital-romanosChar">
    <w:name w:val="Edital - romanos Char"/>
    <w:basedOn w:val="aEdital-AlneaChar"/>
    <w:link w:val="Edital-romanos0"/>
    <w:rsid w:val="00427DF8"/>
    <w:rPr>
      <w:rFonts w:ascii="Arial" w:hAnsi="Arial" w:cs="Arial"/>
      <w:sz w:val="22"/>
    </w:rPr>
  </w:style>
  <w:style w:type="character" w:customStyle="1" w:styleId="Edital-RomanosChar0">
    <w:name w:val="Edital- Romanos Char"/>
    <w:basedOn w:val="aEdital-AlneaChar"/>
    <w:link w:val="Edital-Romanos"/>
    <w:rsid w:val="009F2AEB"/>
    <w:rPr>
      <w:rFonts w:ascii="Arial" w:hAnsi="Arial" w:cs="Arial"/>
      <w:sz w:val="22"/>
    </w:rPr>
  </w:style>
  <w:style w:type="paragraph" w:customStyle="1" w:styleId="EditOP-Alnea">
    <w:name w:val="Edit OP - Alínea"/>
    <w:basedOn w:val="Edital-Corpodetexto"/>
    <w:qFormat/>
    <w:rsid w:val="00844D04"/>
    <w:pPr>
      <w:numPr>
        <w:numId w:val="34"/>
      </w:numPr>
      <w:spacing w:afterLines="80" w:after="192" w:line="312" w:lineRule="auto"/>
    </w:pPr>
  </w:style>
  <w:style w:type="numbering" w:customStyle="1" w:styleId="Estilo4">
    <w:name w:val="Estilo4"/>
    <w:uiPriority w:val="99"/>
    <w:rsid w:val="00FF530E"/>
    <w:pPr>
      <w:numPr>
        <w:numId w:val="16"/>
      </w:numPr>
    </w:pPr>
  </w:style>
  <w:style w:type="paragraph" w:customStyle="1" w:styleId="Edital-Alnea">
    <w:name w:val="Edital - Alínea"/>
    <w:basedOn w:val="Edital-Corpodetexto"/>
    <w:qFormat/>
    <w:rsid w:val="005C02F1"/>
    <w:pPr>
      <w:ind w:firstLine="0"/>
    </w:pPr>
  </w:style>
  <w:style w:type="paragraph" w:customStyle="1" w:styleId="EditOP-Pargnivel2">
    <w:name w:val="Edit OP - Parág. nivel2"/>
    <w:basedOn w:val="Ttulo2"/>
    <w:link w:val="EditOP-Pargnivel2Char"/>
    <w:qFormat/>
    <w:rsid w:val="008F1D5A"/>
    <w:pPr>
      <w:keepNext w:val="0"/>
      <w:widowControl w:val="0"/>
      <w:spacing w:afterLines="100" w:after="100" w:line="312" w:lineRule="auto"/>
      <w:ind w:left="284" w:firstLine="0"/>
    </w:pPr>
    <w:rPr>
      <w:rFonts w:ascii="Arial" w:hAnsi="Arial"/>
      <w:b w:val="0"/>
      <w:bCs/>
      <w:sz w:val="22"/>
    </w:rPr>
  </w:style>
  <w:style w:type="character" w:customStyle="1" w:styleId="EditOP-Ttulo2Char">
    <w:name w:val="Edit OP - Título 2 Char"/>
    <w:basedOn w:val="Ttulo2Char"/>
    <w:link w:val="EditOP-Ttulo2"/>
    <w:rsid w:val="00382755"/>
    <w:rPr>
      <w:rFonts w:ascii="Arial" w:eastAsiaTheme="minorHAnsi" w:hAnsi="Arial" w:cs="Arial"/>
      <w:b/>
      <w:kern w:val="2"/>
      <w:sz w:val="22"/>
      <w:szCs w:val="22"/>
      <w:lang w:eastAsia="en-US"/>
      <w14:ligatures w14:val="standardContextual"/>
    </w:rPr>
  </w:style>
  <w:style w:type="character" w:customStyle="1" w:styleId="EditOP-Pargnivel2Char">
    <w:name w:val="Edit OP - Parág. nivel2 Char"/>
    <w:basedOn w:val="EditOP-Ttulo2Char"/>
    <w:link w:val="EditOP-Pargnivel2"/>
    <w:rsid w:val="008F1D5A"/>
    <w:rPr>
      <w:rFonts w:ascii="Arial" w:eastAsiaTheme="minorHAnsi" w:hAnsi="Arial" w:cs="Arial"/>
      <w:b w:val="0"/>
      <w:bCs/>
      <w:kern w:val="2"/>
      <w:sz w:val="22"/>
      <w:szCs w:val="22"/>
      <w:lang w:eastAsia="en-US"/>
      <w14:ligatures w14:val="standardContextual"/>
    </w:rPr>
  </w:style>
  <w:style w:type="paragraph" w:customStyle="1" w:styleId="EditalOP-Ttulo5">
    <w:name w:val="EditalOP - Título 5"/>
    <w:basedOn w:val="Edital-Corpodetexto"/>
    <w:link w:val="EditalOP-Ttulo5Char"/>
    <w:qFormat/>
    <w:rsid w:val="00F00B2E"/>
    <w:rPr>
      <w:szCs w:val="22"/>
    </w:rPr>
  </w:style>
  <w:style w:type="paragraph" w:customStyle="1" w:styleId="EditalOP-Tit4">
    <w:name w:val="Edital OP-Tit 4"/>
    <w:basedOn w:val="EditOP-Pargnivel4"/>
    <w:link w:val="EditalOP-Tit4Char"/>
    <w:qFormat/>
    <w:rsid w:val="005A287C"/>
    <w:rPr>
      <w:b w:val="0"/>
      <w:bCs/>
    </w:rPr>
  </w:style>
  <w:style w:type="character" w:customStyle="1" w:styleId="EditalOP-Ttulo5Char">
    <w:name w:val="EditalOP - Título 5 Char"/>
    <w:basedOn w:val="Edital-CorpodetextoChar"/>
    <w:link w:val="EditalOP-Ttulo5"/>
    <w:rsid w:val="00F00B2E"/>
    <w:rPr>
      <w:rFonts w:ascii="Arial" w:hAnsi="Arial" w:cs="Arial"/>
      <w:sz w:val="22"/>
      <w:szCs w:val="22"/>
    </w:rPr>
  </w:style>
  <w:style w:type="character" w:customStyle="1" w:styleId="EditalOP-Tit4Char">
    <w:name w:val="Edital OP-Tit 4 Char"/>
    <w:basedOn w:val="EditOP-Pargnivel4Char"/>
    <w:link w:val="EditalOP-Tit4"/>
    <w:rsid w:val="005A287C"/>
    <w:rPr>
      <w:rFonts w:ascii="Arial" w:eastAsiaTheme="minorHAnsi" w:hAnsi="Arial" w:cs="Arial"/>
      <w:b/>
      <w:bCs w:val="0"/>
      <w:kern w:val="2"/>
      <w:sz w:val="22"/>
      <w:szCs w:val="22"/>
      <w:lang w:eastAsia="en-US"/>
      <w14:ligatures w14:val="standardContextual"/>
    </w:rPr>
  </w:style>
  <w:style w:type="paragraph" w:customStyle="1" w:styleId="EditalOP-Ttulo50">
    <w:name w:val="Edital OP - Título 5"/>
    <w:basedOn w:val="EditalOP-Parg5"/>
    <w:link w:val="EditalOP-Ttulo5Char0"/>
    <w:qFormat/>
    <w:rsid w:val="00383FCC"/>
    <w:pPr>
      <w:ind w:left="1643" w:hanging="792"/>
    </w:pPr>
    <w:rPr>
      <w:b w:val="0"/>
      <w:bCs/>
    </w:rPr>
  </w:style>
  <w:style w:type="character" w:customStyle="1" w:styleId="EditalOP-Ttulo5Char0">
    <w:name w:val="Edital OP - Título 5 Char"/>
    <w:basedOn w:val="EditalOP-Parg5Char"/>
    <w:link w:val="EditalOP-Ttulo50"/>
    <w:rsid w:val="00383FCC"/>
    <w:rPr>
      <w:rFonts w:ascii="Arial" w:eastAsiaTheme="minorHAnsi" w:hAnsi="Arial" w:cs="Arial"/>
      <w:b/>
      <w:bCs w:val="0"/>
      <w:kern w:val="2"/>
      <w:sz w:val="22"/>
      <w:szCs w:val="22"/>
      <w:lang w:eastAsia="en-US"/>
      <w14:ligatures w14:val="standardContextual"/>
    </w:rPr>
  </w:style>
  <w:style w:type="table" w:customStyle="1" w:styleId="Tabelacomgrade4">
    <w:name w:val="Tabela com grade4"/>
    <w:basedOn w:val="Tabelanormal"/>
    <w:next w:val="Tabelacomgrade"/>
    <w:uiPriority w:val="39"/>
    <w:rsid w:val="003D52EA"/>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comgrade5">
    <w:name w:val="Tabela com grade5"/>
    <w:basedOn w:val="Tabelanormal"/>
    <w:next w:val="Tabelacomgrade"/>
    <w:uiPriority w:val="39"/>
    <w:rsid w:val="003D52EA"/>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comgrade6">
    <w:name w:val="Tabela com grade6"/>
    <w:basedOn w:val="Tabelanormal"/>
    <w:next w:val="Tabelacomgrade"/>
    <w:uiPriority w:val="39"/>
    <w:rsid w:val="003D52EA"/>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comgrade7">
    <w:name w:val="Tabela com grade7"/>
    <w:basedOn w:val="Tabelanormal"/>
    <w:next w:val="Tabelacomgrade"/>
    <w:uiPriority w:val="39"/>
    <w:rsid w:val="00B00AC0"/>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fonumeradonivel1">
    <w:name w:val="paragrafo_numerado_nivel1"/>
    <w:basedOn w:val="Normal"/>
    <w:rsid w:val="00DB1FE9"/>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customStyle="1" w:styleId="Edital-Ttulo2">
    <w:name w:val="Edital - Título 2"/>
    <w:basedOn w:val="Ttulo2"/>
    <w:qFormat/>
    <w:rsid w:val="00A854C1"/>
    <w:pPr>
      <w:numPr>
        <w:ilvl w:val="0"/>
        <w:numId w:val="0"/>
      </w:numPr>
      <w:spacing w:after="240"/>
      <w:ind w:left="432" w:hanging="360"/>
    </w:pPr>
    <w:rPr>
      <w:rFonts w:ascii="Arial" w:eastAsia="Times New Roman" w:hAnsi="Arial"/>
      <w:szCs w:val="24"/>
      <w:lang w:eastAsia="pt-BR"/>
    </w:rPr>
  </w:style>
  <w:style w:type="table" w:customStyle="1" w:styleId="TabeladeGrade1Clara-nfase11">
    <w:name w:val="Tabela de Grade 1 Clara - Ênfase 11"/>
    <w:basedOn w:val="Tabelanormal"/>
    <w:uiPriority w:val="46"/>
    <w:rsid w:val="00446E9B"/>
    <w:rPr>
      <w:rFonts w:asciiTheme="minorHAnsi" w:eastAsiaTheme="minorHAnsi" w:hAnsiTheme="minorHAnsi" w:cstheme="minorBidi"/>
      <w:sz w:val="22"/>
      <w:szCs w:val="22"/>
      <w:lang w:eastAsia="en-US"/>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Notatcnica-Corpodetexto">
    <w:name w:val="Nota técnica - Corpo de texto"/>
    <w:basedOn w:val="Normal"/>
    <w:qFormat/>
    <w:rsid w:val="006E6AC6"/>
    <w:pPr>
      <w:spacing w:before="120" w:after="120" w:line="360" w:lineRule="auto"/>
      <w:ind w:firstLine="709"/>
      <w:jc w:val="both"/>
    </w:pPr>
    <w:rPr>
      <w:rFonts w:ascii="Times New Roman" w:eastAsia="Times New Roman" w:hAnsi="Times New Roman" w:cs="Times New Roman"/>
      <w:sz w:val="24"/>
      <w:szCs w:val="24"/>
      <w:lang w:eastAsia="pt-BR"/>
    </w:rPr>
  </w:style>
  <w:style w:type="character" w:styleId="MenoPendente">
    <w:name w:val="Unresolved Mention"/>
    <w:basedOn w:val="Fontepargpadro"/>
    <w:uiPriority w:val="99"/>
    <w:semiHidden/>
    <w:unhideWhenUsed/>
    <w:rsid w:val="0044040E"/>
    <w:rPr>
      <w:color w:val="605E5C"/>
      <w:shd w:val="clear" w:color="auto" w:fill="E1DFDD"/>
    </w:rPr>
  </w:style>
  <w:style w:type="paragraph" w:customStyle="1" w:styleId="textoalinhadoesquerda">
    <w:name w:val="texto_alinhado_esquerda"/>
    <w:basedOn w:val="Normal"/>
    <w:rsid w:val="001C316E"/>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ui-provider">
    <w:name w:val="ui-provider"/>
    <w:basedOn w:val="Fontepargpadro"/>
    <w:rsid w:val="007334DA"/>
  </w:style>
  <w:style w:type="paragraph" w:customStyle="1" w:styleId="EditalOP-Itemn2">
    <w:name w:val="Edital OP- Item n 2"/>
    <w:basedOn w:val="Normal"/>
    <w:link w:val="EditalOP-Itemn2Char"/>
    <w:qFormat/>
    <w:rsid w:val="00C904AE"/>
    <w:pPr>
      <w:widowControl w:val="0"/>
      <w:tabs>
        <w:tab w:val="left" w:pos="1134"/>
        <w:tab w:val="left" w:pos="1701"/>
      </w:tabs>
      <w:spacing w:afterLines="80" w:after="192" w:line="312" w:lineRule="auto"/>
      <w:jc w:val="both"/>
      <w:outlineLvl w:val="1"/>
    </w:pPr>
    <w:rPr>
      <w:rFonts w:ascii="Arial" w:hAnsi="Arial" w:cs="Arial"/>
    </w:rPr>
  </w:style>
  <w:style w:type="character" w:customStyle="1" w:styleId="EditalOP-Itemn2Char">
    <w:name w:val="Edital OP- Item n 2 Char"/>
    <w:basedOn w:val="Fontepargpadro"/>
    <w:link w:val="EditalOP-Itemn2"/>
    <w:rsid w:val="00C904AE"/>
    <w:rPr>
      <w:rFonts w:ascii="Arial" w:eastAsiaTheme="minorHAnsi" w:hAnsi="Arial" w:cs="Arial"/>
      <w:kern w:val="2"/>
      <w:sz w:val="22"/>
      <w:szCs w:val="22"/>
      <w:lang w:eastAsia="en-US"/>
      <w14:ligatures w14:val="standardContextual"/>
    </w:rPr>
  </w:style>
  <w:style w:type="paragraph" w:customStyle="1" w:styleId="EditalOP-itemn3">
    <w:name w:val="Edital OP - item n 3"/>
    <w:basedOn w:val="EditalOP-Itemn2"/>
    <w:link w:val="EditalOP-itemn3Char"/>
    <w:qFormat/>
    <w:rsid w:val="00C904AE"/>
    <w:pPr>
      <w:tabs>
        <w:tab w:val="clear" w:pos="1701"/>
        <w:tab w:val="left" w:pos="1418"/>
      </w:tabs>
    </w:pPr>
  </w:style>
  <w:style w:type="character" w:customStyle="1" w:styleId="normaltextrun">
    <w:name w:val="normaltextrun"/>
    <w:basedOn w:val="Fontepargpadro"/>
    <w:rsid w:val="0027319C"/>
  </w:style>
  <w:style w:type="character" w:customStyle="1" w:styleId="eop">
    <w:name w:val="eop"/>
    <w:basedOn w:val="Fontepargpadro"/>
    <w:rsid w:val="0027319C"/>
  </w:style>
  <w:style w:type="character" w:customStyle="1" w:styleId="EditalOP-itemn3Char">
    <w:name w:val="Edital OP - item n 3 Char"/>
    <w:basedOn w:val="EditalOP-Itemn2Char"/>
    <w:link w:val="EditalOP-itemn3"/>
    <w:rsid w:val="00541324"/>
    <w:rPr>
      <w:rFonts w:ascii="Arial" w:eastAsiaTheme="minorHAnsi" w:hAnsi="Arial" w:cs="Arial"/>
      <w:kern w:val="2"/>
      <w:sz w:val="22"/>
      <w:szCs w:val="22"/>
      <w:lang w:eastAsia="en-US"/>
      <w14:ligatures w14:val="standardContextual"/>
    </w:rPr>
  </w:style>
  <w:style w:type="paragraph" w:customStyle="1" w:styleId="Subseo">
    <w:name w:val="Subseção"/>
    <w:basedOn w:val="EditalOP-Pargnivel3"/>
    <w:link w:val="SubseoChar"/>
    <w:qFormat/>
    <w:rsid w:val="008E7F03"/>
    <w:pPr>
      <w:numPr>
        <w:ilvl w:val="0"/>
        <w:numId w:val="0"/>
      </w:numPr>
      <w:spacing w:before="600"/>
      <w:ind w:left="284"/>
    </w:pPr>
    <w:rPr>
      <w:b/>
      <w:bCs w:val="0"/>
      <w:sz w:val="24"/>
      <w:szCs w:val="24"/>
    </w:rPr>
  </w:style>
  <w:style w:type="character" w:customStyle="1" w:styleId="SubseoChar">
    <w:name w:val="Subseção Char"/>
    <w:basedOn w:val="Edital-CTChar"/>
    <w:link w:val="Subseo"/>
    <w:rsid w:val="008E7F03"/>
    <w:rPr>
      <w:rFonts w:ascii="Arial" w:eastAsiaTheme="minorHAnsi" w:hAnsi="Arial" w:cs="Arial"/>
      <w:b/>
      <w:kern w:val="2"/>
      <w:sz w:val="24"/>
      <w:szCs w:val="24"/>
      <w:lang w:eastAsia="en-US"/>
      <w14:ligatures w14:val="standardContextual"/>
    </w:rPr>
  </w:style>
  <w:style w:type="paragraph" w:customStyle="1" w:styleId="Edital1111">
    <w:name w:val="Edital 1.1.1.1."/>
    <w:basedOn w:val="Subseo"/>
    <w:link w:val="Edital1111Char"/>
    <w:qFormat/>
    <w:rsid w:val="006377CE"/>
    <w:pPr>
      <w:numPr>
        <w:ilvl w:val="3"/>
        <w:numId w:val="33"/>
      </w:numPr>
      <w:ind w:left="851" w:firstLine="0"/>
    </w:pPr>
  </w:style>
  <w:style w:type="character" w:customStyle="1" w:styleId="Edital1111Char">
    <w:name w:val="Edital 1.1.1.1. Char"/>
    <w:basedOn w:val="SubseoChar"/>
    <w:link w:val="Edital1111"/>
    <w:rsid w:val="006377CE"/>
    <w:rPr>
      <w:rFonts w:ascii="Arial" w:eastAsiaTheme="minorHAnsi" w:hAnsi="Arial" w:cs="Arial"/>
      <w:b/>
      <w:bCs w:val="0"/>
      <w:kern w:val="2"/>
      <w:sz w:val="24"/>
      <w:szCs w:val="24"/>
      <w:lang w:eastAsia="en-US"/>
      <w14:ligatures w14:val="standardContextual"/>
    </w:rPr>
  </w:style>
  <w:style w:type="paragraph" w:customStyle="1" w:styleId="Subseo-Edital">
    <w:name w:val="Subseção - Edital"/>
    <w:basedOn w:val="Subseo"/>
    <w:link w:val="Subseo-EditalChar"/>
    <w:qFormat/>
    <w:rsid w:val="00E34106"/>
    <w:pPr>
      <w:keepNext w:val="0"/>
      <w:spacing w:before="120" w:afterLines="80" w:after="192"/>
      <w:jc w:val="left"/>
      <w:outlineLvl w:val="9"/>
    </w:pPr>
    <w:rPr>
      <w:bCs/>
      <w:color w:val="000000" w:themeColor="text1"/>
    </w:rPr>
  </w:style>
  <w:style w:type="paragraph" w:customStyle="1" w:styleId="EditalOP-Subseon1">
    <w:name w:val="Edital OP - Subseção n 1"/>
    <w:basedOn w:val="Subseo-Edital"/>
    <w:link w:val="EditalOP-Subseon1Char"/>
    <w:qFormat/>
    <w:rsid w:val="00546ED3"/>
    <w:pPr>
      <w:tabs>
        <w:tab w:val="left" w:pos="993"/>
        <w:tab w:val="left" w:pos="1560"/>
      </w:tabs>
      <w:spacing w:before="240" w:line="360" w:lineRule="auto"/>
    </w:pPr>
  </w:style>
  <w:style w:type="character" w:customStyle="1" w:styleId="EditalOP-Subseon1Char">
    <w:name w:val="Edital OP - Subseção n 1 Char"/>
    <w:basedOn w:val="Fontepargpadro"/>
    <w:link w:val="EditalOP-Subseon1"/>
    <w:rsid w:val="00546ED3"/>
    <w:rPr>
      <w:rFonts w:ascii="Arial" w:eastAsiaTheme="minorHAnsi" w:hAnsi="Arial" w:cs="Arial"/>
      <w:bCs/>
      <w:color w:val="000000" w:themeColor="text1"/>
      <w:kern w:val="2"/>
      <w:sz w:val="24"/>
      <w:szCs w:val="24"/>
      <w:lang w:eastAsia="en-US"/>
      <w14:ligatures w14:val="standardContextual"/>
    </w:rPr>
  </w:style>
  <w:style w:type="character" w:customStyle="1" w:styleId="Subseo-EditalChar">
    <w:name w:val="Subseção - Edital Char"/>
    <w:basedOn w:val="SubseoChar"/>
    <w:link w:val="Subseo-Edital"/>
    <w:rsid w:val="0023687A"/>
    <w:rPr>
      <w:rFonts w:ascii="Arial" w:eastAsiaTheme="minorHAnsi" w:hAnsi="Arial" w:cs="Arial"/>
      <w:b/>
      <w:bCs/>
      <w:color w:val="000000" w:themeColor="text1"/>
      <w:kern w:val="2"/>
      <w:sz w:val="24"/>
      <w:szCs w:val="24"/>
      <w:lang w:eastAsia="en-US"/>
      <w14:ligatures w14:val="standardContextual"/>
    </w:rPr>
  </w:style>
  <w:style w:type="paragraph" w:customStyle="1" w:styleId="xl98">
    <w:name w:val="xl98"/>
    <w:basedOn w:val="Normal"/>
    <w:rsid w:val="00680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000000"/>
      <w:sz w:val="14"/>
      <w:szCs w:val="14"/>
      <w:lang w:eastAsia="pt-BR"/>
      <w14:ligatures w14:val="none"/>
    </w:rPr>
  </w:style>
  <w:style w:type="paragraph" w:customStyle="1" w:styleId="xl99">
    <w:name w:val="xl99"/>
    <w:basedOn w:val="Normal"/>
    <w:rsid w:val="00680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000000"/>
      <w:sz w:val="14"/>
      <w:szCs w:val="14"/>
      <w:lang w:eastAsia="pt-BR"/>
      <w14:ligatures w14:val="none"/>
    </w:rPr>
  </w:style>
  <w:style w:type="paragraph" w:customStyle="1" w:styleId="xl100">
    <w:name w:val="xl100"/>
    <w:basedOn w:val="Normal"/>
    <w:rsid w:val="00680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000000"/>
      <w:sz w:val="14"/>
      <w:szCs w:val="14"/>
      <w:lang w:eastAsia="pt-BR"/>
      <w14:ligatures w14:val="none"/>
    </w:rPr>
  </w:style>
  <w:style w:type="paragraph" w:customStyle="1" w:styleId="xl101">
    <w:name w:val="xl101"/>
    <w:basedOn w:val="Normal"/>
    <w:rsid w:val="00680CD8"/>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14"/>
      <w:szCs w:val="14"/>
      <w:lang w:eastAsia="pt-BR"/>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49222">
      <w:bodyDiv w:val="1"/>
      <w:marLeft w:val="0"/>
      <w:marRight w:val="0"/>
      <w:marTop w:val="0"/>
      <w:marBottom w:val="0"/>
      <w:divBdr>
        <w:top w:val="none" w:sz="0" w:space="0" w:color="auto"/>
        <w:left w:val="none" w:sz="0" w:space="0" w:color="auto"/>
        <w:bottom w:val="none" w:sz="0" w:space="0" w:color="auto"/>
        <w:right w:val="none" w:sz="0" w:space="0" w:color="auto"/>
      </w:divBdr>
    </w:div>
    <w:div w:id="23136559">
      <w:bodyDiv w:val="1"/>
      <w:marLeft w:val="0"/>
      <w:marRight w:val="0"/>
      <w:marTop w:val="0"/>
      <w:marBottom w:val="0"/>
      <w:divBdr>
        <w:top w:val="none" w:sz="0" w:space="0" w:color="auto"/>
        <w:left w:val="none" w:sz="0" w:space="0" w:color="auto"/>
        <w:bottom w:val="none" w:sz="0" w:space="0" w:color="auto"/>
        <w:right w:val="none" w:sz="0" w:space="0" w:color="auto"/>
      </w:divBdr>
    </w:div>
    <w:div w:id="25303362">
      <w:bodyDiv w:val="1"/>
      <w:marLeft w:val="0"/>
      <w:marRight w:val="0"/>
      <w:marTop w:val="0"/>
      <w:marBottom w:val="0"/>
      <w:divBdr>
        <w:top w:val="none" w:sz="0" w:space="0" w:color="auto"/>
        <w:left w:val="none" w:sz="0" w:space="0" w:color="auto"/>
        <w:bottom w:val="none" w:sz="0" w:space="0" w:color="auto"/>
        <w:right w:val="none" w:sz="0" w:space="0" w:color="auto"/>
      </w:divBdr>
    </w:div>
    <w:div w:id="32268962">
      <w:bodyDiv w:val="1"/>
      <w:marLeft w:val="0"/>
      <w:marRight w:val="0"/>
      <w:marTop w:val="0"/>
      <w:marBottom w:val="0"/>
      <w:divBdr>
        <w:top w:val="none" w:sz="0" w:space="0" w:color="auto"/>
        <w:left w:val="none" w:sz="0" w:space="0" w:color="auto"/>
        <w:bottom w:val="none" w:sz="0" w:space="0" w:color="auto"/>
        <w:right w:val="none" w:sz="0" w:space="0" w:color="auto"/>
      </w:divBdr>
    </w:div>
    <w:div w:id="36321734">
      <w:bodyDiv w:val="1"/>
      <w:marLeft w:val="0"/>
      <w:marRight w:val="0"/>
      <w:marTop w:val="0"/>
      <w:marBottom w:val="0"/>
      <w:divBdr>
        <w:top w:val="none" w:sz="0" w:space="0" w:color="auto"/>
        <w:left w:val="none" w:sz="0" w:space="0" w:color="auto"/>
        <w:bottom w:val="none" w:sz="0" w:space="0" w:color="auto"/>
        <w:right w:val="none" w:sz="0" w:space="0" w:color="auto"/>
      </w:divBdr>
    </w:div>
    <w:div w:id="39978902">
      <w:bodyDiv w:val="1"/>
      <w:marLeft w:val="0"/>
      <w:marRight w:val="0"/>
      <w:marTop w:val="0"/>
      <w:marBottom w:val="0"/>
      <w:divBdr>
        <w:top w:val="none" w:sz="0" w:space="0" w:color="auto"/>
        <w:left w:val="none" w:sz="0" w:space="0" w:color="auto"/>
        <w:bottom w:val="none" w:sz="0" w:space="0" w:color="auto"/>
        <w:right w:val="none" w:sz="0" w:space="0" w:color="auto"/>
      </w:divBdr>
    </w:div>
    <w:div w:id="51276871">
      <w:bodyDiv w:val="1"/>
      <w:marLeft w:val="0"/>
      <w:marRight w:val="0"/>
      <w:marTop w:val="0"/>
      <w:marBottom w:val="0"/>
      <w:divBdr>
        <w:top w:val="none" w:sz="0" w:space="0" w:color="auto"/>
        <w:left w:val="none" w:sz="0" w:space="0" w:color="auto"/>
        <w:bottom w:val="none" w:sz="0" w:space="0" w:color="auto"/>
        <w:right w:val="none" w:sz="0" w:space="0" w:color="auto"/>
      </w:divBdr>
    </w:div>
    <w:div w:id="58792236">
      <w:bodyDiv w:val="1"/>
      <w:marLeft w:val="0"/>
      <w:marRight w:val="0"/>
      <w:marTop w:val="0"/>
      <w:marBottom w:val="0"/>
      <w:divBdr>
        <w:top w:val="none" w:sz="0" w:space="0" w:color="auto"/>
        <w:left w:val="none" w:sz="0" w:space="0" w:color="auto"/>
        <w:bottom w:val="none" w:sz="0" w:space="0" w:color="auto"/>
        <w:right w:val="none" w:sz="0" w:space="0" w:color="auto"/>
      </w:divBdr>
    </w:div>
    <w:div w:id="73475293">
      <w:bodyDiv w:val="1"/>
      <w:marLeft w:val="0"/>
      <w:marRight w:val="0"/>
      <w:marTop w:val="0"/>
      <w:marBottom w:val="0"/>
      <w:divBdr>
        <w:top w:val="none" w:sz="0" w:space="0" w:color="auto"/>
        <w:left w:val="none" w:sz="0" w:space="0" w:color="auto"/>
        <w:bottom w:val="none" w:sz="0" w:space="0" w:color="auto"/>
        <w:right w:val="none" w:sz="0" w:space="0" w:color="auto"/>
      </w:divBdr>
      <w:divsChild>
        <w:div w:id="936055689">
          <w:marLeft w:val="0"/>
          <w:marRight w:val="0"/>
          <w:marTop w:val="0"/>
          <w:marBottom w:val="0"/>
          <w:divBdr>
            <w:top w:val="none" w:sz="0" w:space="0" w:color="auto"/>
            <w:left w:val="none" w:sz="0" w:space="0" w:color="auto"/>
            <w:bottom w:val="none" w:sz="0" w:space="0" w:color="auto"/>
            <w:right w:val="none" w:sz="0" w:space="0" w:color="auto"/>
          </w:divBdr>
          <w:divsChild>
            <w:div w:id="1227883275">
              <w:marLeft w:val="0"/>
              <w:marRight w:val="0"/>
              <w:marTop w:val="0"/>
              <w:marBottom w:val="0"/>
              <w:divBdr>
                <w:top w:val="none" w:sz="0" w:space="0" w:color="auto"/>
                <w:left w:val="none" w:sz="0" w:space="0" w:color="auto"/>
                <w:bottom w:val="none" w:sz="0" w:space="0" w:color="auto"/>
                <w:right w:val="none" w:sz="0" w:space="0" w:color="auto"/>
              </w:divBdr>
              <w:divsChild>
                <w:div w:id="407387686">
                  <w:marLeft w:val="0"/>
                  <w:marRight w:val="0"/>
                  <w:marTop w:val="0"/>
                  <w:marBottom w:val="0"/>
                  <w:divBdr>
                    <w:top w:val="single" w:sz="24" w:space="0" w:color="CCCCCC"/>
                    <w:left w:val="single" w:sz="24" w:space="0" w:color="CCCCCC"/>
                    <w:bottom w:val="single" w:sz="24" w:space="0" w:color="CCCCCC"/>
                    <w:right w:val="single" w:sz="24" w:space="0" w:color="CCCCCC"/>
                  </w:divBdr>
                  <w:divsChild>
                    <w:div w:id="70124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866763">
      <w:bodyDiv w:val="1"/>
      <w:marLeft w:val="0"/>
      <w:marRight w:val="0"/>
      <w:marTop w:val="0"/>
      <w:marBottom w:val="0"/>
      <w:divBdr>
        <w:top w:val="none" w:sz="0" w:space="0" w:color="auto"/>
        <w:left w:val="none" w:sz="0" w:space="0" w:color="auto"/>
        <w:bottom w:val="none" w:sz="0" w:space="0" w:color="auto"/>
        <w:right w:val="none" w:sz="0" w:space="0" w:color="auto"/>
      </w:divBdr>
    </w:div>
    <w:div w:id="102111444">
      <w:bodyDiv w:val="1"/>
      <w:marLeft w:val="0"/>
      <w:marRight w:val="0"/>
      <w:marTop w:val="0"/>
      <w:marBottom w:val="0"/>
      <w:divBdr>
        <w:top w:val="none" w:sz="0" w:space="0" w:color="auto"/>
        <w:left w:val="none" w:sz="0" w:space="0" w:color="auto"/>
        <w:bottom w:val="none" w:sz="0" w:space="0" w:color="auto"/>
        <w:right w:val="none" w:sz="0" w:space="0" w:color="auto"/>
      </w:divBdr>
    </w:div>
    <w:div w:id="108933311">
      <w:bodyDiv w:val="1"/>
      <w:marLeft w:val="0"/>
      <w:marRight w:val="0"/>
      <w:marTop w:val="0"/>
      <w:marBottom w:val="0"/>
      <w:divBdr>
        <w:top w:val="none" w:sz="0" w:space="0" w:color="auto"/>
        <w:left w:val="none" w:sz="0" w:space="0" w:color="auto"/>
        <w:bottom w:val="none" w:sz="0" w:space="0" w:color="auto"/>
        <w:right w:val="none" w:sz="0" w:space="0" w:color="auto"/>
      </w:divBdr>
    </w:div>
    <w:div w:id="110512698">
      <w:bodyDiv w:val="1"/>
      <w:marLeft w:val="0"/>
      <w:marRight w:val="0"/>
      <w:marTop w:val="0"/>
      <w:marBottom w:val="0"/>
      <w:divBdr>
        <w:top w:val="none" w:sz="0" w:space="0" w:color="auto"/>
        <w:left w:val="none" w:sz="0" w:space="0" w:color="auto"/>
        <w:bottom w:val="none" w:sz="0" w:space="0" w:color="auto"/>
        <w:right w:val="none" w:sz="0" w:space="0" w:color="auto"/>
      </w:divBdr>
    </w:div>
    <w:div w:id="115683727">
      <w:bodyDiv w:val="1"/>
      <w:marLeft w:val="0"/>
      <w:marRight w:val="0"/>
      <w:marTop w:val="0"/>
      <w:marBottom w:val="0"/>
      <w:divBdr>
        <w:top w:val="none" w:sz="0" w:space="0" w:color="auto"/>
        <w:left w:val="none" w:sz="0" w:space="0" w:color="auto"/>
        <w:bottom w:val="none" w:sz="0" w:space="0" w:color="auto"/>
        <w:right w:val="none" w:sz="0" w:space="0" w:color="auto"/>
      </w:divBdr>
    </w:div>
    <w:div w:id="117844530">
      <w:bodyDiv w:val="1"/>
      <w:marLeft w:val="0"/>
      <w:marRight w:val="0"/>
      <w:marTop w:val="0"/>
      <w:marBottom w:val="0"/>
      <w:divBdr>
        <w:top w:val="none" w:sz="0" w:space="0" w:color="auto"/>
        <w:left w:val="none" w:sz="0" w:space="0" w:color="auto"/>
        <w:bottom w:val="none" w:sz="0" w:space="0" w:color="auto"/>
        <w:right w:val="none" w:sz="0" w:space="0" w:color="auto"/>
      </w:divBdr>
    </w:div>
    <w:div w:id="120534858">
      <w:bodyDiv w:val="1"/>
      <w:marLeft w:val="0"/>
      <w:marRight w:val="0"/>
      <w:marTop w:val="0"/>
      <w:marBottom w:val="0"/>
      <w:divBdr>
        <w:top w:val="none" w:sz="0" w:space="0" w:color="auto"/>
        <w:left w:val="none" w:sz="0" w:space="0" w:color="auto"/>
        <w:bottom w:val="none" w:sz="0" w:space="0" w:color="auto"/>
        <w:right w:val="none" w:sz="0" w:space="0" w:color="auto"/>
      </w:divBdr>
    </w:div>
    <w:div w:id="122040361">
      <w:bodyDiv w:val="1"/>
      <w:marLeft w:val="0"/>
      <w:marRight w:val="0"/>
      <w:marTop w:val="0"/>
      <w:marBottom w:val="0"/>
      <w:divBdr>
        <w:top w:val="none" w:sz="0" w:space="0" w:color="auto"/>
        <w:left w:val="none" w:sz="0" w:space="0" w:color="auto"/>
        <w:bottom w:val="none" w:sz="0" w:space="0" w:color="auto"/>
        <w:right w:val="none" w:sz="0" w:space="0" w:color="auto"/>
      </w:divBdr>
    </w:div>
    <w:div w:id="123743304">
      <w:bodyDiv w:val="1"/>
      <w:marLeft w:val="0"/>
      <w:marRight w:val="0"/>
      <w:marTop w:val="0"/>
      <w:marBottom w:val="0"/>
      <w:divBdr>
        <w:top w:val="none" w:sz="0" w:space="0" w:color="auto"/>
        <w:left w:val="none" w:sz="0" w:space="0" w:color="auto"/>
        <w:bottom w:val="none" w:sz="0" w:space="0" w:color="auto"/>
        <w:right w:val="none" w:sz="0" w:space="0" w:color="auto"/>
      </w:divBdr>
    </w:div>
    <w:div w:id="127474483">
      <w:bodyDiv w:val="1"/>
      <w:marLeft w:val="0"/>
      <w:marRight w:val="0"/>
      <w:marTop w:val="0"/>
      <w:marBottom w:val="0"/>
      <w:divBdr>
        <w:top w:val="none" w:sz="0" w:space="0" w:color="auto"/>
        <w:left w:val="none" w:sz="0" w:space="0" w:color="auto"/>
        <w:bottom w:val="none" w:sz="0" w:space="0" w:color="auto"/>
        <w:right w:val="none" w:sz="0" w:space="0" w:color="auto"/>
      </w:divBdr>
    </w:div>
    <w:div w:id="134957932">
      <w:bodyDiv w:val="1"/>
      <w:marLeft w:val="0"/>
      <w:marRight w:val="0"/>
      <w:marTop w:val="0"/>
      <w:marBottom w:val="0"/>
      <w:divBdr>
        <w:top w:val="none" w:sz="0" w:space="0" w:color="auto"/>
        <w:left w:val="none" w:sz="0" w:space="0" w:color="auto"/>
        <w:bottom w:val="none" w:sz="0" w:space="0" w:color="auto"/>
        <w:right w:val="none" w:sz="0" w:space="0" w:color="auto"/>
      </w:divBdr>
    </w:div>
    <w:div w:id="139227054">
      <w:bodyDiv w:val="1"/>
      <w:marLeft w:val="0"/>
      <w:marRight w:val="0"/>
      <w:marTop w:val="0"/>
      <w:marBottom w:val="0"/>
      <w:divBdr>
        <w:top w:val="none" w:sz="0" w:space="0" w:color="auto"/>
        <w:left w:val="none" w:sz="0" w:space="0" w:color="auto"/>
        <w:bottom w:val="none" w:sz="0" w:space="0" w:color="auto"/>
        <w:right w:val="none" w:sz="0" w:space="0" w:color="auto"/>
      </w:divBdr>
    </w:div>
    <w:div w:id="144668344">
      <w:bodyDiv w:val="1"/>
      <w:marLeft w:val="0"/>
      <w:marRight w:val="0"/>
      <w:marTop w:val="0"/>
      <w:marBottom w:val="0"/>
      <w:divBdr>
        <w:top w:val="none" w:sz="0" w:space="0" w:color="auto"/>
        <w:left w:val="none" w:sz="0" w:space="0" w:color="auto"/>
        <w:bottom w:val="none" w:sz="0" w:space="0" w:color="auto"/>
        <w:right w:val="none" w:sz="0" w:space="0" w:color="auto"/>
      </w:divBdr>
    </w:div>
    <w:div w:id="158469959">
      <w:bodyDiv w:val="1"/>
      <w:marLeft w:val="0"/>
      <w:marRight w:val="0"/>
      <w:marTop w:val="0"/>
      <w:marBottom w:val="0"/>
      <w:divBdr>
        <w:top w:val="none" w:sz="0" w:space="0" w:color="auto"/>
        <w:left w:val="none" w:sz="0" w:space="0" w:color="auto"/>
        <w:bottom w:val="none" w:sz="0" w:space="0" w:color="auto"/>
        <w:right w:val="none" w:sz="0" w:space="0" w:color="auto"/>
      </w:divBdr>
    </w:div>
    <w:div w:id="158545694">
      <w:bodyDiv w:val="1"/>
      <w:marLeft w:val="0"/>
      <w:marRight w:val="0"/>
      <w:marTop w:val="0"/>
      <w:marBottom w:val="0"/>
      <w:divBdr>
        <w:top w:val="none" w:sz="0" w:space="0" w:color="auto"/>
        <w:left w:val="none" w:sz="0" w:space="0" w:color="auto"/>
        <w:bottom w:val="none" w:sz="0" w:space="0" w:color="auto"/>
        <w:right w:val="none" w:sz="0" w:space="0" w:color="auto"/>
      </w:divBdr>
    </w:div>
    <w:div w:id="159590269">
      <w:bodyDiv w:val="1"/>
      <w:marLeft w:val="0"/>
      <w:marRight w:val="0"/>
      <w:marTop w:val="0"/>
      <w:marBottom w:val="0"/>
      <w:divBdr>
        <w:top w:val="none" w:sz="0" w:space="0" w:color="auto"/>
        <w:left w:val="none" w:sz="0" w:space="0" w:color="auto"/>
        <w:bottom w:val="none" w:sz="0" w:space="0" w:color="auto"/>
        <w:right w:val="none" w:sz="0" w:space="0" w:color="auto"/>
      </w:divBdr>
    </w:div>
    <w:div w:id="159736008">
      <w:bodyDiv w:val="1"/>
      <w:marLeft w:val="0"/>
      <w:marRight w:val="0"/>
      <w:marTop w:val="0"/>
      <w:marBottom w:val="0"/>
      <w:divBdr>
        <w:top w:val="none" w:sz="0" w:space="0" w:color="auto"/>
        <w:left w:val="none" w:sz="0" w:space="0" w:color="auto"/>
        <w:bottom w:val="none" w:sz="0" w:space="0" w:color="auto"/>
        <w:right w:val="none" w:sz="0" w:space="0" w:color="auto"/>
      </w:divBdr>
    </w:div>
    <w:div w:id="165680414">
      <w:bodyDiv w:val="1"/>
      <w:marLeft w:val="0"/>
      <w:marRight w:val="0"/>
      <w:marTop w:val="0"/>
      <w:marBottom w:val="0"/>
      <w:divBdr>
        <w:top w:val="none" w:sz="0" w:space="0" w:color="auto"/>
        <w:left w:val="none" w:sz="0" w:space="0" w:color="auto"/>
        <w:bottom w:val="none" w:sz="0" w:space="0" w:color="auto"/>
        <w:right w:val="none" w:sz="0" w:space="0" w:color="auto"/>
      </w:divBdr>
    </w:div>
    <w:div w:id="169567549">
      <w:bodyDiv w:val="1"/>
      <w:marLeft w:val="0"/>
      <w:marRight w:val="0"/>
      <w:marTop w:val="0"/>
      <w:marBottom w:val="0"/>
      <w:divBdr>
        <w:top w:val="none" w:sz="0" w:space="0" w:color="auto"/>
        <w:left w:val="none" w:sz="0" w:space="0" w:color="auto"/>
        <w:bottom w:val="none" w:sz="0" w:space="0" w:color="auto"/>
        <w:right w:val="none" w:sz="0" w:space="0" w:color="auto"/>
      </w:divBdr>
    </w:div>
    <w:div w:id="172497749">
      <w:bodyDiv w:val="1"/>
      <w:marLeft w:val="0"/>
      <w:marRight w:val="0"/>
      <w:marTop w:val="0"/>
      <w:marBottom w:val="0"/>
      <w:divBdr>
        <w:top w:val="none" w:sz="0" w:space="0" w:color="auto"/>
        <w:left w:val="none" w:sz="0" w:space="0" w:color="auto"/>
        <w:bottom w:val="none" w:sz="0" w:space="0" w:color="auto"/>
        <w:right w:val="none" w:sz="0" w:space="0" w:color="auto"/>
      </w:divBdr>
    </w:div>
    <w:div w:id="175383468">
      <w:bodyDiv w:val="1"/>
      <w:marLeft w:val="0"/>
      <w:marRight w:val="0"/>
      <w:marTop w:val="0"/>
      <w:marBottom w:val="0"/>
      <w:divBdr>
        <w:top w:val="none" w:sz="0" w:space="0" w:color="auto"/>
        <w:left w:val="none" w:sz="0" w:space="0" w:color="auto"/>
        <w:bottom w:val="none" w:sz="0" w:space="0" w:color="auto"/>
        <w:right w:val="none" w:sz="0" w:space="0" w:color="auto"/>
      </w:divBdr>
    </w:div>
    <w:div w:id="188300871">
      <w:bodyDiv w:val="1"/>
      <w:marLeft w:val="0"/>
      <w:marRight w:val="0"/>
      <w:marTop w:val="0"/>
      <w:marBottom w:val="0"/>
      <w:divBdr>
        <w:top w:val="none" w:sz="0" w:space="0" w:color="auto"/>
        <w:left w:val="none" w:sz="0" w:space="0" w:color="auto"/>
        <w:bottom w:val="none" w:sz="0" w:space="0" w:color="auto"/>
        <w:right w:val="none" w:sz="0" w:space="0" w:color="auto"/>
      </w:divBdr>
    </w:div>
    <w:div w:id="188491014">
      <w:bodyDiv w:val="1"/>
      <w:marLeft w:val="0"/>
      <w:marRight w:val="0"/>
      <w:marTop w:val="0"/>
      <w:marBottom w:val="0"/>
      <w:divBdr>
        <w:top w:val="none" w:sz="0" w:space="0" w:color="auto"/>
        <w:left w:val="none" w:sz="0" w:space="0" w:color="auto"/>
        <w:bottom w:val="none" w:sz="0" w:space="0" w:color="auto"/>
        <w:right w:val="none" w:sz="0" w:space="0" w:color="auto"/>
      </w:divBdr>
    </w:div>
    <w:div w:id="194393679">
      <w:bodyDiv w:val="1"/>
      <w:marLeft w:val="0"/>
      <w:marRight w:val="0"/>
      <w:marTop w:val="0"/>
      <w:marBottom w:val="0"/>
      <w:divBdr>
        <w:top w:val="none" w:sz="0" w:space="0" w:color="auto"/>
        <w:left w:val="none" w:sz="0" w:space="0" w:color="auto"/>
        <w:bottom w:val="none" w:sz="0" w:space="0" w:color="auto"/>
        <w:right w:val="none" w:sz="0" w:space="0" w:color="auto"/>
      </w:divBdr>
    </w:div>
    <w:div w:id="207836377">
      <w:bodyDiv w:val="1"/>
      <w:marLeft w:val="0"/>
      <w:marRight w:val="0"/>
      <w:marTop w:val="0"/>
      <w:marBottom w:val="0"/>
      <w:divBdr>
        <w:top w:val="none" w:sz="0" w:space="0" w:color="auto"/>
        <w:left w:val="none" w:sz="0" w:space="0" w:color="auto"/>
        <w:bottom w:val="none" w:sz="0" w:space="0" w:color="auto"/>
        <w:right w:val="none" w:sz="0" w:space="0" w:color="auto"/>
      </w:divBdr>
    </w:div>
    <w:div w:id="215553954">
      <w:bodyDiv w:val="1"/>
      <w:marLeft w:val="0"/>
      <w:marRight w:val="0"/>
      <w:marTop w:val="0"/>
      <w:marBottom w:val="0"/>
      <w:divBdr>
        <w:top w:val="none" w:sz="0" w:space="0" w:color="auto"/>
        <w:left w:val="none" w:sz="0" w:space="0" w:color="auto"/>
        <w:bottom w:val="none" w:sz="0" w:space="0" w:color="auto"/>
        <w:right w:val="none" w:sz="0" w:space="0" w:color="auto"/>
      </w:divBdr>
    </w:div>
    <w:div w:id="217791688">
      <w:bodyDiv w:val="1"/>
      <w:marLeft w:val="0"/>
      <w:marRight w:val="0"/>
      <w:marTop w:val="0"/>
      <w:marBottom w:val="0"/>
      <w:divBdr>
        <w:top w:val="none" w:sz="0" w:space="0" w:color="auto"/>
        <w:left w:val="none" w:sz="0" w:space="0" w:color="auto"/>
        <w:bottom w:val="none" w:sz="0" w:space="0" w:color="auto"/>
        <w:right w:val="none" w:sz="0" w:space="0" w:color="auto"/>
      </w:divBdr>
    </w:div>
    <w:div w:id="218369562">
      <w:bodyDiv w:val="1"/>
      <w:marLeft w:val="0"/>
      <w:marRight w:val="0"/>
      <w:marTop w:val="0"/>
      <w:marBottom w:val="0"/>
      <w:divBdr>
        <w:top w:val="none" w:sz="0" w:space="0" w:color="auto"/>
        <w:left w:val="none" w:sz="0" w:space="0" w:color="auto"/>
        <w:bottom w:val="none" w:sz="0" w:space="0" w:color="auto"/>
        <w:right w:val="none" w:sz="0" w:space="0" w:color="auto"/>
      </w:divBdr>
    </w:div>
    <w:div w:id="236017236">
      <w:bodyDiv w:val="1"/>
      <w:marLeft w:val="0"/>
      <w:marRight w:val="0"/>
      <w:marTop w:val="0"/>
      <w:marBottom w:val="0"/>
      <w:divBdr>
        <w:top w:val="none" w:sz="0" w:space="0" w:color="auto"/>
        <w:left w:val="none" w:sz="0" w:space="0" w:color="auto"/>
        <w:bottom w:val="none" w:sz="0" w:space="0" w:color="auto"/>
        <w:right w:val="none" w:sz="0" w:space="0" w:color="auto"/>
      </w:divBdr>
    </w:div>
    <w:div w:id="239800742">
      <w:bodyDiv w:val="1"/>
      <w:marLeft w:val="0"/>
      <w:marRight w:val="0"/>
      <w:marTop w:val="0"/>
      <w:marBottom w:val="0"/>
      <w:divBdr>
        <w:top w:val="none" w:sz="0" w:space="0" w:color="auto"/>
        <w:left w:val="none" w:sz="0" w:space="0" w:color="auto"/>
        <w:bottom w:val="none" w:sz="0" w:space="0" w:color="auto"/>
        <w:right w:val="none" w:sz="0" w:space="0" w:color="auto"/>
      </w:divBdr>
    </w:div>
    <w:div w:id="257639390">
      <w:bodyDiv w:val="1"/>
      <w:marLeft w:val="0"/>
      <w:marRight w:val="0"/>
      <w:marTop w:val="0"/>
      <w:marBottom w:val="0"/>
      <w:divBdr>
        <w:top w:val="none" w:sz="0" w:space="0" w:color="auto"/>
        <w:left w:val="none" w:sz="0" w:space="0" w:color="auto"/>
        <w:bottom w:val="none" w:sz="0" w:space="0" w:color="auto"/>
        <w:right w:val="none" w:sz="0" w:space="0" w:color="auto"/>
      </w:divBdr>
    </w:div>
    <w:div w:id="257908947">
      <w:bodyDiv w:val="1"/>
      <w:marLeft w:val="0"/>
      <w:marRight w:val="0"/>
      <w:marTop w:val="0"/>
      <w:marBottom w:val="0"/>
      <w:divBdr>
        <w:top w:val="none" w:sz="0" w:space="0" w:color="auto"/>
        <w:left w:val="none" w:sz="0" w:space="0" w:color="auto"/>
        <w:bottom w:val="none" w:sz="0" w:space="0" w:color="auto"/>
        <w:right w:val="none" w:sz="0" w:space="0" w:color="auto"/>
      </w:divBdr>
    </w:div>
    <w:div w:id="264967706">
      <w:bodyDiv w:val="1"/>
      <w:marLeft w:val="0"/>
      <w:marRight w:val="0"/>
      <w:marTop w:val="0"/>
      <w:marBottom w:val="0"/>
      <w:divBdr>
        <w:top w:val="none" w:sz="0" w:space="0" w:color="auto"/>
        <w:left w:val="none" w:sz="0" w:space="0" w:color="auto"/>
        <w:bottom w:val="none" w:sz="0" w:space="0" w:color="auto"/>
        <w:right w:val="none" w:sz="0" w:space="0" w:color="auto"/>
      </w:divBdr>
    </w:div>
    <w:div w:id="289289236">
      <w:bodyDiv w:val="1"/>
      <w:marLeft w:val="0"/>
      <w:marRight w:val="0"/>
      <w:marTop w:val="0"/>
      <w:marBottom w:val="0"/>
      <w:divBdr>
        <w:top w:val="none" w:sz="0" w:space="0" w:color="auto"/>
        <w:left w:val="none" w:sz="0" w:space="0" w:color="auto"/>
        <w:bottom w:val="none" w:sz="0" w:space="0" w:color="auto"/>
        <w:right w:val="none" w:sz="0" w:space="0" w:color="auto"/>
      </w:divBdr>
    </w:div>
    <w:div w:id="293558221">
      <w:bodyDiv w:val="1"/>
      <w:marLeft w:val="0"/>
      <w:marRight w:val="0"/>
      <w:marTop w:val="0"/>
      <w:marBottom w:val="0"/>
      <w:divBdr>
        <w:top w:val="none" w:sz="0" w:space="0" w:color="auto"/>
        <w:left w:val="none" w:sz="0" w:space="0" w:color="auto"/>
        <w:bottom w:val="none" w:sz="0" w:space="0" w:color="auto"/>
        <w:right w:val="none" w:sz="0" w:space="0" w:color="auto"/>
      </w:divBdr>
    </w:div>
    <w:div w:id="299307328">
      <w:bodyDiv w:val="1"/>
      <w:marLeft w:val="0"/>
      <w:marRight w:val="0"/>
      <w:marTop w:val="0"/>
      <w:marBottom w:val="0"/>
      <w:divBdr>
        <w:top w:val="none" w:sz="0" w:space="0" w:color="auto"/>
        <w:left w:val="none" w:sz="0" w:space="0" w:color="auto"/>
        <w:bottom w:val="none" w:sz="0" w:space="0" w:color="auto"/>
        <w:right w:val="none" w:sz="0" w:space="0" w:color="auto"/>
      </w:divBdr>
    </w:div>
    <w:div w:id="304429004">
      <w:bodyDiv w:val="1"/>
      <w:marLeft w:val="0"/>
      <w:marRight w:val="0"/>
      <w:marTop w:val="0"/>
      <w:marBottom w:val="0"/>
      <w:divBdr>
        <w:top w:val="none" w:sz="0" w:space="0" w:color="auto"/>
        <w:left w:val="none" w:sz="0" w:space="0" w:color="auto"/>
        <w:bottom w:val="none" w:sz="0" w:space="0" w:color="auto"/>
        <w:right w:val="none" w:sz="0" w:space="0" w:color="auto"/>
      </w:divBdr>
    </w:div>
    <w:div w:id="308706159">
      <w:bodyDiv w:val="1"/>
      <w:marLeft w:val="0"/>
      <w:marRight w:val="0"/>
      <w:marTop w:val="0"/>
      <w:marBottom w:val="0"/>
      <w:divBdr>
        <w:top w:val="none" w:sz="0" w:space="0" w:color="auto"/>
        <w:left w:val="none" w:sz="0" w:space="0" w:color="auto"/>
        <w:bottom w:val="none" w:sz="0" w:space="0" w:color="auto"/>
        <w:right w:val="none" w:sz="0" w:space="0" w:color="auto"/>
      </w:divBdr>
    </w:div>
    <w:div w:id="324864802">
      <w:bodyDiv w:val="1"/>
      <w:marLeft w:val="0"/>
      <w:marRight w:val="0"/>
      <w:marTop w:val="0"/>
      <w:marBottom w:val="0"/>
      <w:divBdr>
        <w:top w:val="none" w:sz="0" w:space="0" w:color="auto"/>
        <w:left w:val="none" w:sz="0" w:space="0" w:color="auto"/>
        <w:bottom w:val="none" w:sz="0" w:space="0" w:color="auto"/>
        <w:right w:val="none" w:sz="0" w:space="0" w:color="auto"/>
      </w:divBdr>
    </w:div>
    <w:div w:id="333343628">
      <w:bodyDiv w:val="1"/>
      <w:marLeft w:val="0"/>
      <w:marRight w:val="0"/>
      <w:marTop w:val="0"/>
      <w:marBottom w:val="0"/>
      <w:divBdr>
        <w:top w:val="none" w:sz="0" w:space="0" w:color="auto"/>
        <w:left w:val="none" w:sz="0" w:space="0" w:color="auto"/>
        <w:bottom w:val="none" w:sz="0" w:space="0" w:color="auto"/>
        <w:right w:val="none" w:sz="0" w:space="0" w:color="auto"/>
      </w:divBdr>
    </w:div>
    <w:div w:id="338696205">
      <w:bodyDiv w:val="1"/>
      <w:marLeft w:val="0"/>
      <w:marRight w:val="0"/>
      <w:marTop w:val="0"/>
      <w:marBottom w:val="0"/>
      <w:divBdr>
        <w:top w:val="none" w:sz="0" w:space="0" w:color="auto"/>
        <w:left w:val="none" w:sz="0" w:space="0" w:color="auto"/>
        <w:bottom w:val="none" w:sz="0" w:space="0" w:color="auto"/>
        <w:right w:val="none" w:sz="0" w:space="0" w:color="auto"/>
      </w:divBdr>
    </w:div>
    <w:div w:id="344407911">
      <w:bodyDiv w:val="1"/>
      <w:marLeft w:val="0"/>
      <w:marRight w:val="0"/>
      <w:marTop w:val="0"/>
      <w:marBottom w:val="0"/>
      <w:divBdr>
        <w:top w:val="none" w:sz="0" w:space="0" w:color="auto"/>
        <w:left w:val="none" w:sz="0" w:space="0" w:color="auto"/>
        <w:bottom w:val="none" w:sz="0" w:space="0" w:color="auto"/>
        <w:right w:val="none" w:sz="0" w:space="0" w:color="auto"/>
      </w:divBdr>
    </w:div>
    <w:div w:id="347752696">
      <w:bodyDiv w:val="1"/>
      <w:marLeft w:val="0"/>
      <w:marRight w:val="0"/>
      <w:marTop w:val="0"/>
      <w:marBottom w:val="0"/>
      <w:divBdr>
        <w:top w:val="none" w:sz="0" w:space="0" w:color="auto"/>
        <w:left w:val="none" w:sz="0" w:space="0" w:color="auto"/>
        <w:bottom w:val="none" w:sz="0" w:space="0" w:color="auto"/>
        <w:right w:val="none" w:sz="0" w:space="0" w:color="auto"/>
      </w:divBdr>
    </w:div>
    <w:div w:id="348409031">
      <w:bodyDiv w:val="1"/>
      <w:marLeft w:val="0"/>
      <w:marRight w:val="0"/>
      <w:marTop w:val="0"/>
      <w:marBottom w:val="0"/>
      <w:divBdr>
        <w:top w:val="none" w:sz="0" w:space="0" w:color="auto"/>
        <w:left w:val="none" w:sz="0" w:space="0" w:color="auto"/>
        <w:bottom w:val="none" w:sz="0" w:space="0" w:color="auto"/>
        <w:right w:val="none" w:sz="0" w:space="0" w:color="auto"/>
      </w:divBdr>
    </w:div>
    <w:div w:id="349794485">
      <w:bodyDiv w:val="1"/>
      <w:marLeft w:val="0"/>
      <w:marRight w:val="0"/>
      <w:marTop w:val="0"/>
      <w:marBottom w:val="0"/>
      <w:divBdr>
        <w:top w:val="none" w:sz="0" w:space="0" w:color="auto"/>
        <w:left w:val="none" w:sz="0" w:space="0" w:color="auto"/>
        <w:bottom w:val="none" w:sz="0" w:space="0" w:color="auto"/>
        <w:right w:val="none" w:sz="0" w:space="0" w:color="auto"/>
      </w:divBdr>
    </w:div>
    <w:div w:id="371004668">
      <w:bodyDiv w:val="1"/>
      <w:marLeft w:val="0"/>
      <w:marRight w:val="0"/>
      <w:marTop w:val="0"/>
      <w:marBottom w:val="0"/>
      <w:divBdr>
        <w:top w:val="none" w:sz="0" w:space="0" w:color="auto"/>
        <w:left w:val="none" w:sz="0" w:space="0" w:color="auto"/>
        <w:bottom w:val="none" w:sz="0" w:space="0" w:color="auto"/>
        <w:right w:val="none" w:sz="0" w:space="0" w:color="auto"/>
      </w:divBdr>
    </w:div>
    <w:div w:id="378894408">
      <w:bodyDiv w:val="1"/>
      <w:marLeft w:val="0"/>
      <w:marRight w:val="0"/>
      <w:marTop w:val="0"/>
      <w:marBottom w:val="0"/>
      <w:divBdr>
        <w:top w:val="none" w:sz="0" w:space="0" w:color="auto"/>
        <w:left w:val="none" w:sz="0" w:space="0" w:color="auto"/>
        <w:bottom w:val="none" w:sz="0" w:space="0" w:color="auto"/>
        <w:right w:val="none" w:sz="0" w:space="0" w:color="auto"/>
      </w:divBdr>
    </w:div>
    <w:div w:id="401220815">
      <w:bodyDiv w:val="1"/>
      <w:marLeft w:val="0"/>
      <w:marRight w:val="0"/>
      <w:marTop w:val="0"/>
      <w:marBottom w:val="0"/>
      <w:divBdr>
        <w:top w:val="none" w:sz="0" w:space="0" w:color="auto"/>
        <w:left w:val="none" w:sz="0" w:space="0" w:color="auto"/>
        <w:bottom w:val="none" w:sz="0" w:space="0" w:color="auto"/>
        <w:right w:val="none" w:sz="0" w:space="0" w:color="auto"/>
      </w:divBdr>
    </w:div>
    <w:div w:id="414058379">
      <w:bodyDiv w:val="1"/>
      <w:marLeft w:val="0"/>
      <w:marRight w:val="0"/>
      <w:marTop w:val="0"/>
      <w:marBottom w:val="0"/>
      <w:divBdr>
        <w:top w:val="none" w:sz="0" w:space="0" w:color="auto"/>
        <w:left w:val="none" w:sz="0" w:space="0" w:color="auto"/>
        <w:bottom w:val="none" w:sz="0" w:space="0" w:color="auto"/>
        <w:right w:val="none" w:sz="0" w:space="0" w:color="auto"/>
      </w:divBdr>
    </w:div>
    <w:div w:id="423572920">
      <w:bodyDiv w:val="1"/>
      <w:marLeft w:val="0"/>
      <w:marRight w:val="0"/>
      <w:marTop w:val="0"/>
      <w:marBottom w:val="0"/>
      <w:divBdr>
        <w:top w:val="none" w:sz="0" w:space="0" w:color="auto"/>
        <w:left w:val="none" w:sz="0" w:space="0" w:color="auto"/>
        <w:bottom w:val="none" w:sz="0" w:space="0" w:color="auto"/>
        <w:right w:val="none" w:sz="0" w:space="0" w:color="auto"/>
      </w:divBdr>
    </w:div>
    <w:div w:id="432868529">
      <w:bodyDiv w:val="1"/>
      <w:marLeft w:val="0"/>
      <w:marRight w:val="0"/>
      <w:marTop w:val="0"/>
      <w:marBottom w:val="0"/>
      <w:divBdr>
        <w:top w:val="none" w:sz="0" w:space="0" w:color="auto"/>
        <w:left w:val="none" w:sz="0" w:space="0" w:color="auto"/>
        <w:bottom w:val="none" w:sz="0" w:space="0" w:color="auto"/>
        <w:right w:val="none" w:sz="0" w:space="0" w:color="auto"/>
      </w:divBdr>
    </w:div>
    <w:div w:id="448745436">
      <w:bodyDiv w:val="1"/>
      <w:marLeft w:val="0"/>
      <w:marRight w:val="0"/>
      <w:marTop w:val="0"/>
      <w:marBottom w:val="0"/>
      <w:divBdr>
        <w:top w:val="none" w:sz="0" w:space="0" w:color="auto"/>
        <w:left w:val="none" w:sz="0" w:space="0" w:color="auto"/>
        <w:bottom w:val="none" w:sz="0" w:space="0" w:color="auto"/>
        <w:right w:val="none" w:sz="0" w:space="0" w:color="auto"/>
      </w:divBdr>
    </w:div>
    <w:div w:id="451100297">
      <w:bodyDiv w:val="1"/>
      <w:marLeft w:val="0"/>
      <w:marRight w:val="0"/>
      <w:marTop w:val="0"/>
      <w:marBottom w:val="0"/>
      <w:divBdr>
        <w:top w:val="none" w:sz="0" w:space="0" w:color="auto"/>
        <w:left w:val="none" w:sz="0" w:space="0" w:color="auto"/>
        <w:bottom w:val="none" w:sz="0" w:space="0" w:color="auto"/>
        <w:right w:val="none" w:sz="0" w:space="0" w:color="auto"/>
      </w:divBdr>
    </w:div>
    <w:div w:id="457069121">
      <w:bodyDiv w:val="1"/>
      <w:marLeft w:val="0"/>
      <w:marRight w:val="0"/>
      <w:marTop w:val="0"/>
      <w:marBottom w:val="0"/>
      <w:divBdr>
        <w:top w:val="none" w:sz="0" w:space="0" w:color="auto"/>
        <w:left w:val="none" w:sz="0" w:space="0" w:color="auto"/>
        <w:bottom w:val="none" w:sz="0" w:space="0" w:color="auto"/>
        <w:right w:val="none" w:sz="0" w:space="0" w:color="auto"/>
      </w:divBdr>
    </w:div>
    <w:div w:id="458956132">
      <w:bodyDiv w:val="1"/>
      <w:marLeft w:val="0"/>
      <w:marRight w:val="0"/>
      <w:marTop w:val="0"/>
      <w:marBottom w:val="0"/>
      <w:divBdr>
        <w:top w:val="none" w:sz="0" w:space="0" w:color="auto"/>
        <w:left w:val="none" w:sz="0" w:space="0" w:color="auto"/>
        <w:bottom w:val="none" w:sz="0" w:space="0" w:color="auto"/>
        <w:right w:val="none" w:sz="0" w:space="0" w:color="auto"/>
      </w:divBdr>
    </w:div>
    <w:div w:id="465390631">
      <w:bodyDiv w:val="1"/>
      <w:marLeft w:val="0"/>
      <w:marRight w:val="0"/>
      <w:marTop w:val="0"/>
      <w:marBottom w:val="0"/>
      <w:divBdr>
        <w:top w:val="none" w:sz="0" w:space="0" w:color="auto"/>
        <w:left w:val="none" w:sz="0" w:space="0" w:color="auto"/>
        <w:bottom w:val="none" w:sz="0" w:space="0" w:color="auto"/>
        <w:right w:val="none" w:sz="0" w:space="0" w:color="auto"/>
      </w:divBdr>
    </w:div>
    <w:div w:id="467631309">
      <w:bodyDiv w:val="1"/>
      <w:marLeft w:val="0"/>
      <w:marRight w:val="0"/>
      <w:marTop w:val="0"/>
      <w:marBottom w:val="0"/>
      <w:divBdr>
        <w:top w:val="none" w:sz="0" w:space="0" w:color="auto"/>
        <w:left w:val="none" w:sz="0" w:space="0" w:color="auto"/>
        <w:bottom w:val="none" w:sz="0" w:space="0" w:color="auto"/>
        <w:right w:val="none" w:sz="0" w:space="0" w:color="auto"/>
      </w:divBdr>
    </w:div>
    <w:div w:id="475227140">
      <w:bodyDiv w:val="1"/>
      <w:marLeft w:val="0"/>
      <w:marRight w:val="0"/>
      <w:marTop w:val="0"/>
      <w:marBottom w:val="0"/>
      <w:divBdr>
        <w:top w:val="none" w:sz="0" w:space="0" w:color="auto"/>
        <w:left w:val="none" w:sz="0" w:space="0" w:color="auto"/>
        <w:bottom w:val="none" w:sz="0" w:space="0" w:color="auto"/>
        <w:right w:val="none" w:sz="0" w:space="0" w:color="auto"/>
      </w:divBdr>
    </w:div>
    <w:div w:id="475535613">
      <w:bodyDiv w:val="1"/>
      <w:marLeft w:val="0"/>
      <w:marRight w:val="0"/>
      <w:marTop w:val="0"/>
      <w:marBottom w:val="0"/>
      <w:divBdr>
        <w:top w:val="none" w:sz="0" w:space="0" w:color="auto"/>
        <w:left w:val="none" w:sz="0" w:space="0" w:color="auto"/>
        <w:bottom w:val="none" w:sz="0" w:space="0" w:color="auto"/>
        <w:right w:val="none" w:sz="0" w:space="0" w:color="auto"/>
      </w:divBdr>
    </w:div>
    <w:div w:id="475923497">
      <w:bodyDiv w:val="1"/>
      <w:marLeft w:val="0"/>
      <w:marRight w:val="0"/>
      <w:marTop w:val="0"/>
      <w:marBottom w:val="0"/>
      <w:divBdr>
        <w:top w:val="none" w:sz="0" w:space="0" w:color="auto"/>
        <w:left w:val="none" w:sz="0" w:space="0" w:color="auto"/>
        <w:bottom w:val="none" w:sz="0" w:space="0" w:color="auto"/>
        <w:right w:val="none" w:sz="0" w:space="0" w:color="auto"/>
      </w:divBdr>
    </w:div>
    <w:div w:id="483158739">
      <w:bodyDiv w:val="1"/>
      <w:marLeft w:val="0"/>
      <w:marRight w:val="0"/>
      <w:marTop w:val="0"/>
      <w:marBottom w:val="0"/>
      <w:divBdr>
        <w:top w:val="none" w:sz="0" w:space="0" w:color="auto"/>
        <w:left w:val="none" w:sz="0" w:space="0" w:color="auto"/>
        <w:bottom w:val="none" w:sz="0" w:space="0" w:color="auto"/>
        <w:right w:val="none" w:sz="0" w:space="0" w:color="auto"/>
      </w:divBdr>
    </w:div>
    <w:div w:id="493648996">
      <w:bodyDiv w:val="1"/>
      <w:marLeft w:val="0"/>
      <w:marRight w:val="0"/>
      <w:marTop w:val="0"/>
      <w:marBottom w:val="0"/>
      <w:divBdr>
        <w:top w:val="none" w:sz="0" w:space="0" w:color="auto"/>
        <w:left w:val="none" w:sz="0" w:space="0" w:color="auto"/>
        <w:bottom w:val="none" w:sz="0" w:space="0" w:color="auto"/>
        <w:right w:val="none" w:sz="0" w:space="0" w:color="auto"/>
      </w:divBdr>
    </w:div>
    <w:div w:id="500779508">
      <w:bodyDiv w:val="1"/>
      <w:marLeft w:val="0"/>
      <w:marRight w:val="0"/>
      <w:marTop w:val="0"/>
      <w:marBottom w:val="0"/>
      <w:divBdr>
        <w:top w:val="none" w:sz="0" w:space="0" w:color="auto"/>
        <w:left w:val="none" w:sz="0" w:space="0" w:color="auto"/>
        <w:bottom w:val="none" w:sz="0" w:space="0" w:color="auto"/>
        <w:right w:val="none" w:sz="0" w:space="0" w:color="auto"/>
      </w:divBdr>
    </w:div>
    <w:div w:id="505676296">
      <w:bodyDiv w:val="1"/>
      <w:marLeft w:val="0"/>
      <w:marRight w:val="0"/>
      <w:marTop w:val="0"/>
      <w:marBottom w:val="0"/>
      <w:divBdr>
        <w:top w:val="none" w:sz="0" w:space="0" w:color="auto"/>
        <w:left w:val="none" w:sz="0" w:space="0" w:color="auto"/>
        <w:bottom w:val="none" w:sz="0" w:space="0" w:color="auto"/>
        <w:right w:val="none" w:sz="0" w:space="0" w:color="auto"/>
      </w:divBdr>
    </w:div>
    <w:div w:id="508445171">
      <w:bodyDiv w:val="1"/>
      <w:marLeft w:val="0"/>
      <w:marRight w:val="0"/>
      <w:marTop w:val="0"/>
      <w:marBottom w:val="0"/>
      <w:divBdr>
        <w:top w:val="none" w:sz="0" w:space="0" w:color="auto"/>
        <w:left w:val="none" w:sz="0" w:space="0" w:color="auto"/>
        <w:bottom w:val="none" w:sz="0" w:space="0" w:color="auto"/>
        <w:right w:val="none" w:sz="0" w:space="0" w:color="auto"/>
      </w:divBdr>
    </w:div>
    <w:div w:id="511729228">
      <w:bodyDiv w:val="1"/>
      <w:marLeft w:val="0"/>
      <w:marRight w:val="0"/>
      <w:marTop w:val="0"/>
      <w:marBottom w:val="0"/>
      <w:divBdr>
        <w:top w:val="none" w:sz="0" w:space="0" w:color="auto"/>
        <w:left w:val="none" w:sz="0" w:space="0" w:color="auto"/>
        <w:bottom w:val="none" w:sz="0" w:space="0" w:color="auto"/>
        <w:right w:val="none" w:sz="0" w:space="0" w:color="auto"/>
      </w:divBdr>
    </w:div>
    <w:div w:id="516509436">
      <w:bodyDiv w:val="1"/>
      <w:marLeft w:val="0"/>
      <w:marRight w:val="0"/>
      <w:marTop w:val="0"/>
      <w:marBottom w:val="0"/>
      <w:divBdr>
        <w:top w:val="none" w:sz="0" w:space="0" w:color="auto"/>
        <w:left w:val="none" w:sz="0" w:space="0" w:color="auto"/>
        <w:bottom w:val="none" w:sz="0" w:space="0" w:color="auto"/>
        <w:right w:val="none" w:sz="0" w:space="0" w:color="auto"/>
      </w:divBdr>
    </w:div>
    <w:div w:id="517080959">
      <w:bodyDiv w:val="1"/>
      <w:marLeft w:val="0"/>
      <w:marRight w:val="0"/>
      <w:marTop w:val="0"/>
      <w:marBottom w:val="0"/>
      <w:divBdr>
        <w:top w:val="none" w:sz="0" w:space="0" w:color="auto"/>
        <w:left w:val="none" w:sz="0" w:space="0" w:color="auto"/>
        <w:bottom w:val="none" w:sz="0" w:space="0" w:color="auto"/>
        <w:right w:val="none" w:sz="0" w:space="0" w:color="auto"/>
      </w:divBdr>
    </w:div>
    <w:div w:id="522133423">
      <w:bodyDiv w:val="1"/>
      <w:marLeft w:val="0"/>
      <w:marRight w:val="0"/>
      <w:marTop w:val="0"/>
      <w:marBottom w:val="0"/>
      <w:divBdr>
        <w:top w:val="none" w:sz="0" w:space="0" w:color="auto"/>
        <w:left w:val="none" w:sz="0" w:space="0" w:color="auto"/>
        <w:bottom w:val="none" w:sz="0" w:space="0" w:color="auto"/>
        <w:right w:val="none" w:sz="0" w:space="0" w:color="auto"/>
      </w:divBdr>
    </w:div>
    <w:div w:id="525363309">
      <w:bodyDiv w:val="1"/>
      <w:marLeft w:val="0"/>
      <w:marRight w:val="0"/>
      <w:marTop w:val="0"/>
      <w:marBottom w:val="0"/>
      <w:divBdr>
        <w:top w:val="none" w:sz="0" w:space="0" w:color="auto"/>
        <w:left w:val="none" w:sz="0" w:space="0" w:color="auto"/>
        <w:bottom w:val="none" w:sz="0" w:space="0" w:color="auto"/>
        <w:right w:val="none" w:sz="0" w:space="0" w:color="auto"/>
      </w:divBdr>
    </w:div>
    <w:div w:id="526136719">
      <w:bodyDiv w:val="1"/>
      <w:marLeft w:val="0"/>
      <w:marRight w:val="0"/>
      <w:marTop w:val="0"/>
      <w:marBottom w:val="0"/>
      <w:divBdr>
        <w:top w:val="none" w:sz="0" w:space="0" w:color="auto"/>
        <w:left w:val="none" w:sz="0" w:space="0" w:color="auto"/>
        <w:bottom w:val="none" w:sz="0" w:space="0" w:color="auto"/>
        <w:right w:val="none" w:sz="0" w:space="0" w:color="auto"/>
      </w:divBdr>
    </w:div>
    <w:div w:id="527834411">
      <w:bodyDiv w:val="1"/>
      <w:marLeft w:val="0"/>
      <w:marRight w:val="0"/>
      <w:marTop w:val="0"/>
      <w:marBottom w:val="0"/>
      <w:divBdr>
        <w:top w:val="none" w:sz="0" w:space="0" w:color="auto"/>
        <w:left w:val="none" w:sz="0" w:space="0" w:color="auto"/>
        <w:bottom w:val="none" w:sz="0" w:space="0" w:color="auto"/>
        <w:right w:val="none" w:sz="0" w:space="0" w:color="auto"/>
      </w:divBdr>
    </w:div>
    <w:div w:id="533691978">
      <w:bodyDiv w:val="1"/>
      <w:marLeft w:val="0"/>
      <w:marRight w:val="0"/>
      <w:marTop w:val="0"/>
      <w:marBottom w:val="0"/>
      <w:divBdr>
        <w:top w:val="none" w:sz="0" w:space="0" w:color="auto"/>
        <w:left w:val="none" w:sz="0" w:space="0" w:color="auto"/>
        <w:bottom w:val="none" w:sz="0" w:space="0" w:color="auto"/>
        <w:right w:val="none" w:sz="0" w:space="0" w:color="auto"/>
      </w:divBdr>
    </w:div>
    <w:div w:id="536622273">
      <w:bodyDiv w:val="1"/>
      <w:marLeft w:val="0"/>
      <w:marRight w:val="0"/>
      <w:marTop w:val="0"/>
      <w:marBottom w:val="0"/>
      <w:divBdr>
        <w:top w:val="none" w:sz="0" w:space="0" w:color="auto"/>
        <w:left w:val="none" w:sz="0" w:space="0" w:color="auto"/>
        <w:bottom w:val="none" w:sz="0" w:space="0" w:color="auto"/>
        <w:right w:val="none" w:sz="0" w:space="0" w:color="auto"/>
      </w:divBdr>
    </w:div>
    <w:div w:id="541524811">
      <w:bodyDiv w:val="1"/>
      <w:marLeft w:val="0"/>
      <w:marRight w:val="0"/>
      <w:marTop w:val="0"/>
      <w:marBottom w:val="0"/>
      <w:divBdr>
        <w:top w:val="none" w:sz="0" w:space="0" w:color="auto"/>
        <w:left w:val="none" w:sz="0" w:space="0" w:color="auto"/>
        <w:bottom w:val="none" w:sz="0" w:space="0" w:color="auto"/>
        <w:right w:val="none" w:sz="0" w:space="0" w:color="auto"/>
      </w:divBdr>
    </w:div>
    <w:div w:id="542131595">
      <w:bodyDiv w:val="1"/>
      <w:marLeft w:val="0"/>
      <w:marRight w:val="0"/>
      <w:marTop w:val="0"/>
      <w:marBottom w:val="0"/>
      <w:divBdr>
        <w:top w:val="none" w:sz="0" w:space="0" w:color="auto"/>
        <w:left w:val="none" w:sz="0" w:space="0" w:color="auto"/>
        <w:bottom w:val="none" w:sz="0" w:space="0" w:color="auto"/>
        <w:right w:val="none" w:sz="0" w:space="0" w:color="auto"/>
      </w:divBdr>
    </w:div>
    <w:div w:id="544294278">
      <w:bodyDiv w:val="1"/>
      <w:marLeft w:val="0"/>
      <w:marRight w:val="0"/>
      <w:marTop w:val="0"/>
      <w:marBottom w:val="0"/>
      <w:divBdr>
        <w:top w:val="none" w:sz="0" w:space="0" w:color="auto"/>
        <w:left w:val="none" w:sz="0" w:space="0" w:color="auto"/>
        <w:bottom w:val="none" w:sz="0" w:space="0" w:color="auto"/>
        <w:right w:val="none" w:sz="0" w:space="0" w:color="auto"/>
      </w:divBdr>
    </w:div>
    <w:div w:id="548037642">
      <w:bodyDiv w:val="1"/>
      <w:marLeft w:val="0"/>
      <w:marRight w:val="0"/>
      <w:marTop w:val="0"/>
      <w:marBottom w:val="0"/>
      <w:divBdr>
        <w:top w:val="none" w:sz="0" w:space="0" w:color="auto"/>
        <w:left w:val="none" w:sz="0" w:space="0" w:color="auto"/>
        <w:bottom w:val="none" w:sz="0" w:space="0" w:color="auto"/>
        <w:right w:val="none" w:sz="0" w:space="0" w:color="auto"/>
      </w:divBdr>
    </w:div>
    <w:div w:id="550044349">
      <w:bodyDiv w:val="1"/>
      <w:marLeft w:val="0"/>
      <w:marRight w:val="0"/>
      <w:marTop w:val="0"/>
      <w:marBottom w:val="0"/>
      <w:divBdr>
        <w:top w:val="none" w:sz="0" w:space="0" w:color="auto"/>
        <w:left w:val="none" w:sz="0" w:space="0" w:color="auto"/>
        <w:bottom w:val="none" w:sz="0" w:space="0" w:color="auto"/>
        <w:right w:val="none" w:sz="0" w:space="0" w:color="auto"/>
      </w:divBdr>
    </w:div>
    <w:div w:id="553004216">
      <w:bodyDiv w:val="1"/>
      <w:marLeft w:val="0"/>
      <w:marRight w:val="0"/>
      <w:marTop w:val="0"/>
      <w:marBottom w:val="0"/>
      <w:divBdr>
        <w:top w:val="none" w:sz="0" w:space="0" w:color="auto"/>
        <w:left w:val="none" w:sz="0" w:space="0" w:color="auto"/>
        <w:bottom w:val="none" w:sz="0" w:space="0" w:color="auto"/>
        <w:right w:val="none" w:sz="0" w:space="0" w:color="auto"/>
      </w:divBdr>
    </w:div>
    <w:div w:id="558980588">
      <w:bodyDiv w:val="1"/>
      <w:marLeft w:val="0"/>
      <w:marRight w:val="0"/>
      <w:marTop w:val="0"/>
      <w:marBottom w:val="0"/>
      <w:divBdr>
        <w:top w:val="none" w:sz="0" w:space="0" w:color="auto"/>
        <w:left w:val="none" w:sz="0" w:space="0" w:color="auto"/>
        <w:bottom w:val="none" w:sz="0" w:space="0" w:color="auto"/>
        <w:right w:val="none" w:sz="0" w:space="0" w:color="auto"/>
      </w:divBdr>
    </w:div>
    <w:div w:id="564296163">
      <w:bodyDiv w:val="1"/>
      <w:marLeft w:val="0"/>
      <w:marRight w:val="0"/>
      <w:marTop w:val="0"/>
      <w:marBottom w:val="0"/>
      <w:divBdr>
        <w:top w:val="none" w:sz="0" w:space="0" w:color="auto"/>
        <w:left w:val="none" w:sz="0" w:space="0" w:color="auto"/>
        <w:bottom w:val="none" w:sz="0" w:space="0" w:color="auto"/>
        <w:right w:val="none" w:sz="0" w:space="0" w:color="auto"/>
      </w:divBdr>
    </w:div>
    <w:div w:id="597065056">
      <w:bodyDiv w:val="1"/>
      <w:marLeft w:val="0"/>
      <w:marRight w:val="0"/>
      <w:marTop w:val="0"/>
      <w:marBottom w:val="0"/>
      <w:divBdr>
        <w:top w:val="none" w:sz="0" w:space="0" w:color="auto"/>
        <w:left w:val="none" w:sz="0" w:space="0" w:color="auto"/>
        <w:bottom w:val="none" w:sz="0" w:space="0" w:color="auto"/>
        <w:right w:val="none" w:sz="0" w:space="0" w:color="auto"/>
      </w:divBdr>
    </w:div>
    <w:div w:id="597256654">
      <w:bodyDiv w:val="1"/>
      <w:marLeft w:val="0"/>
      <w:marRight w:val="0"/>
      <w:marTop w:val="0"/>
      <w:marBottom w:val="0"/>
      <w:divBdr>
        <w:top w:val="none" w:sz="0" w:space="0" w:color="auto"/>
        <w:left w:val="none" w:sz="0" w:space="0" w:color="auto"/>
        <w:bottom w:val="none" w:sz="0" w:space="0" w:color="auto"/>
        <w:right w:val="none" w:sz="0" w:space="0" w:color="auto"/>
      </w:divBdr>
    </w:div>
    <w:div w:id="609167605">
      <w:bodyDiv w:val="1"/>
      <w:marLeft w:val="0"/>
      <w:marRight w:val="0"/>
      <w:marTop w:val="0"/>
      <w:marBottom w:val="0"/>
      <w:divBdr>
        <w:top w:val="none" w:sz="0" w:space="0" w:color="auto"/>
        <w:left w:val="none" w:sz="0" w:space="0" w:color="auto"/>
        <w:bottom w:val="none" w:sz="0" w:space="0" w:color="auto"/>
        <w:right w:val="none" w:sz="0" w:space="0" w:color="auto"/>
      </w:divBdr>
    </w:div>
    <w:div w:id="616454496">
      <w:bodyDiv w:val="1"/>
      <w:marLeft w:val="0"/>
      <w:marRight w:val="0"/>
      <w:marTop w:val="0"/>
      <w:marBottom w:val="0"/>
      <w:divBdr>
        <w:top w:val="none" w:sz="0" w:space="0" w:color="auto"/>
        <w:left w:val="none" w:sz="0" w:space="0" w:color="auto"/>
        <w:bottom w:val="none" w:sz="0" w:space="0" w:color="auto"/>
        <w:right w:val="none" w:sz="0" w:space="0" w:color="auto"/>
      </w:divBdr>
    </w:div>
    <w:div w:id="619916877">
      <w:bodyDiv w:val="1"/>
      <w:marLeft w:val="0"/>
      <w:marRight w:val="0"/>
      <w:marTop w:val="0"/>
      <w:marBottom w:val="0"/>
      <w:divBdr>
        <w:top w:val="none" w:sz="0" w:space="0" w:color="auto"/>
        <w:left w:val="none" w:sz="0" w:space="0" w:color="auto"/>
        <w:bottom w:val="none" w:sz="0" w:space="0" w:color="auto"/>
        <w:right w:val="none" w:sz="0" w:space="0" w:color="auto"/>
      </w:divBdr>
    </w:div>
    <w:div w:id="626204017">
      <w:bodyDiv w:val="1"/>
      <w:marLeft w:val="0"/>
      <w:marRight w:val="0"/>
      <w:marTop w:val="0"/>
      <w:marBottom w:val="0"/>
      <w:divBdr>
        <w:top w:val="none" w:sz="0" w:space="0" w:color="auto"/>
        <w:left w:val="none" w:sz="0" w:space="0" w:color="auto"/>
        <w:bottom w:val="none" w:sz="0" w:space="0" w:color="auto"/>
        <w:right w:val="none" w:sz="0" w:space="0" w:color="auto"/>
      </w:divBdr>
    </w:div>
    <w:div w:id="645552052">
      <w:bodyDiv w:val="1"/>
      <w:marLeft w:val="0"/>
      <w:marRight w:val="0"/>
      <w:marTop w:val="0"/>
      <w:marBottom w:val="0"/>
      <w:divBdr>
        <w:top w:val="none" w:sz="0" w:space="0" w:color="auto"/>
        <w:left w:val="none" w:sz="0" w:space="0" w:color="auto"/>
        <w:bottom w:val="none" w:sz="0" w:space="0" w:color="auto"/>
        <w:right w:val="none" w:sz="0" w:space="0" w:color="auto"/>
      </w:divBdr>
    </w:div>
    <w:div w:id="648754253">
      <w:bodyDiv w:val="1"/>
      <w:marLeft w:val="0"/>
      <w:marRight w:val="0"/>
      <w:marTop w:val="0"/>
      <w:marBottom w:val="0"/>
      <w:divBdr>
        <w:top w:val="none" w:sz="0" w:space="0" w:color="auto"/>
        <w:left w:val="none" w:sz="0" w:space="0" w:color="auto"/>
        <w:bottom w:val="none" w:sz="0" w:space="0" w:color="auto"/>
        <w:right w:val="none" w:sz="0" w:space="0" w:color="auto"/>
      </w:divBdr>
    </w:div>
    <w:div w:id="648903714">
      <w:bodyDiv w:val="1"/>
      <w:marLeft w:val="0"/>
      <w:marRight w:val="0"/>
      <w:marTop w:val="0"/>
      <w:marBottom w:val="0"/>
      <w:divBdr>
        <w:top w:val="none" w:sz="0" w:space="0" w:color="auto"/>
        <w:left w:val="none" w:sz="0" w:space="0" w:color="auto"/>
        <w:bottom w:val="none" w:sz="0" w:space="0" w:color="auto"/>
        <w:right w:val="none" w:sz="0" w:space="0" w:color="auto"/>
      </w:divBdr>
    </w:div>
    <w:div w:id="649941406">
      <w:bodyDiv w:val="1"/>
      <w:marLeft w:val="0"/>
      <w:marRight w:val="0"/>
      <w:marTop w:val="0"/>
      <w:marBottom w:val="0"/>
      <w:divBdr>
        <w:top w:val="none" w:sz="0" w:space="0" w:color="auto"/>
        <w:left w:val="none" w:sz="0" w:space="0" w:color="auto"/>
        <w:bottom w:val="none" w:sz="0" w:space="0" w:color="auto"/>
        <w:right w:val="none" w:sz="0" w:space="0" w:color="auto"/>
      </w:divBdr>
    </w:div>
    <w:div w:id="655916089">
      <w:bodyDiv w:val="1"/>
      <w:marLeft w:val="0"/>
      <w:marRight w:val="0"/>
      <w:marTop w:val="0"/>
      <w:marBottom w:val="0"/>
      <w:divBdr>
        <w:top w:val="none" w:sz="0" w:space="0" w:color="auto"/>
        <w:left w:val="none" w:sz="0" w:space="0" w:color="auto"/>
        <w:bottom w:val="none" w:sz="0" w:space="0" w:color="auto"/>
        <w:right w:val="none" w:sz="0" w:space="0" w:color="auto"/>
      </w:divBdr>
    </w:div>
    <w:div w:id="657077575">
      <w:bodyDiv w:val="1"/>
      <w:marLeft w:val="0"/>
      <w:marRight w:val="0"/>
      <w:marTop w:val="0"/>
      <w:marBottom w:val="0"/>
      <w:divBdr>
        <w:top w:val="none" w:sz="0" w:space="0" w:color="auto"/>
        <w:left w:val="none" w:sz="0" w:space="0" w:color="auto"/>
        <w:bottom w:val="none" w:sz="0" w:space="0" w:color="auto"/>
        <w:right w:val="none" w:sz="0" w:space="0" w:color="auto"/>
      </w:divBdr>
    </w:div>
    <w:div w:id="669455884">
      <w:bodyDiv w:val="1"/>
      <w:marLeft w:val="0"/>
      <w:marRight w:val="0"/>
      <w:marTop w:val="0"/>
      <w:marBottom w:val="0"/>
      <w:divBdr>
        <w:top w:val="none" w:sz="0" w:space="0" w:color="auto"/>
        <w:left w:val="none" w:sz="0" w:space="0" w:color="auto"/>
        <w:bottom w:val="none" w:sz="0" w:space="0" w:color="auto"/>
        <w:right w:val="none" w:sz="0" w:space="0" w:color="auto"/>
      </w:divBdr>
    </w:div>
    <w:div w:id="673646805">
      <w:bodyDiv w:val="1"/>
      <w:marLeft w:val="0"/>
      <w:marRight w:val="0"/>
      <w:marTop w:val="0"/>
      <w:marBottom w:val="0"/>
      <w:divBdr>
        <w:top w:val="none" w:sz="0" w:space="0" w:color="auto"/>
        <w:left w:val="none" w:sz="0" w:space="0" w:color="auto"/>
        <w:bottom w:val="none" w:sz="0" w:space="0" w:color="auto"/>
        <w:right w:val="none" w:sz="0" w:space="0" w:color="auto"/>
      </w:divBdr>
    </w:div>
    <w:div w:id="678434266">
      <w:bodyDiv w:val="1"/>
      <w:marLeft w:val="0"/>
      <w:marRight w:val="0"/>
      <w:marTop w:val="0"/>
      <w:marBottom w:val="0"/>
      <w:divBdr>
        <w:top w:val="none" w:sz="0" w:space="0" w:color="auto"/>
        <w:left w:val="none" w:sz="0" w:space="0" w:color="auto"/>
        <w:bottom w:val="none" w:sz="0" w:space="0" w:color="auto"/>
        <w:right w:val="none" w:sz="0" w:space="0" w:color="auto"/>
      </w:divBdr>
    </w:div>
    <w:div w:id="684669936">
      <w:bodyDiv w:val="1"/>
      <w:marLeft w:val="0"/>
      <w:marRight w:val="0"/>
      <w:marTop w:val="0"/>
      <w:marBottom w:val="0"/>
      <w:divBdr>
        <w:top w:val="none" w:sz="0" w:space="0" w:color="auto"/>
        <w:left w:val="none" w:sz="0" w:space="0" w:color="auto"/>
        <w:bottom w:val="none" w:sz="0" w:space="0" w:color="auto"/>
        <w:right w:val="none" w:sz="0" w:space="0" w:color="auto"/>
      </w:divBdr>
    </w:div>
    <w:div w:id="686755092">
      <w:bodyDiv w:val="1"/>
      <w:marLeft w:val="0"/>
      <w:marRight w:val="0"/>
      <w:marTop w:val="0"/>
      <w:marBottom w:val="0"/>
      <w:divBdr>
        <w:top w:val="none" w:sz="0" w:space="0" w:color="auto"/>
        <w:left w:val="none" w:sz="0" w:space="0" w:color="auto"/>
        <w:bottom w:val="none" w:sz="0" w:space="0" w:color="auto"/>
        <w:right w:val="none" w:sz="0" w:space="0" w:color="auto"/>
      </w:divBdr>
    </w:div>
    <w:div w:id="688992784">
      <w:bodyDiv w:val="1"/>
      <w:marLeft w:val="0"/>
      <w:marRight w:val="0"/>
      <w:marTop w:val="0"/>
      <w:marBottom w:val="0"/>
      <w:divBdr>
        <w:top w:val="none" w:sz="0" w:space="0" w:color="auto"/>
        <w:left w:val="none" w:sz="0" w:space="0" w:color="auto"/>
        <w:bottom w:val="none" w:sz="0" w:space="0" w:color="auto"/>
        <w:right w:val="none" w:sz="0" w:space="0" w:color="auto"/>
      </w:divBdr>
    </w:div>
    <w:div w:id="698361998">
      <w:bodyDiv w:val="1"/>
      <w:marLeft w:val="0"/>
      <w:marRight w:val="0"/>
      <w:marTop w:val="0"/>
      <w:marBottom w:val="0"/>
      <w:divBdr>
        <w:top w:val="none" w:sz="0" w:space="0" w:color="auto"/>
        <w:left w:val="none" w:sz="0" w:space="0" w:color="auto"/>
        <w:bottom w:val="none" w:sz="0" w:space="0" w:color="auto"/>
        <w:right w:val="none" w:sz="0" w:space="0" w:color="auto"/>
      </w:divBdr>
    </w:div>
    <w:div w:id="701979968">
      <w:bodyDiv w:val="1"/>
      <w:marLeft w:val="0"/>
      <w:marRight w:val="0"/>
      <w:marTop w:val="0"/>
      <w:marBottom w:val="0"/>
      <w:divBdr>
        <w:top w:val="none" w:sz="0" w:space="0" w:color="auto"/>
        <w:left w:val="none" w:sz="0" w:space="0" w:color="auto"/>
        <w:bottom w:val="none" w:sz="0" w:space="0" w:color="auto"/>
        <w:right w:val="none" w:sz="0" w:space="0" w:color="auto"/>
      </w:divBdr>
      <w:divsChild>
        <w:div w:id="274094514">
          <w:marLeft w:val="0"/>
          <w:marRight w:val="0"/>
          <w:marTop w:val="0"/>
          <w:marBottom w:val="0"/>
          <w:divBdr>
            <w:top w:val="none" w:sz="0" w:space="0" w:color="auto"/>
            <w:left w:val="none" w:sz="0" w:space="0" w:color="auto"/>
            <w:bottom w:val="none" w:sz="0" w:space="0" w:color="auto"/>
            <w:right w:val="none" w:sz="0" w:space="0" w:color="auto"/>
          </w:divBdr>
        </w:div>
        <w:div w:id="1589119654">
          <w:marLeft w:val="0"/>
          <w:marRight w:val="0"/>
          <w:marTop w:val="0"/>
          <w:marBottom w:val="0"/>
          <w:divBdr>
            <w:top w:val="none" w:sz="0" w:space="0" w:color="auto"/>
            <w:left w:val="none" w:sz="0" w:space="0" w:color="auto"/>
            <w:bottom w:val="none" w:sz="0" w:space="0" w:color="auto"/>
            <w:right w:val="none" w:sz="0" w:space="0" w:color="auto"/>
          </w:divBdr>
        </w:div>
      </w:divsChild>
    </w:div>
    <w:div w:id="705061123">
      <w:bodyDiv w:val="1"/>
      <w:marLeft w:val="0"/>
      <w:marRight w:val="0"/>
      <w:marTop w:val="0"/>
      <w:marBottom w:val="0"/>
      <w:divBdr>
        <w:top w:val="none" w:sz="0" w:space="0" w:color="auto"/>
        <w:left w:val="none" w:sz="0" w:space="0" w:color="auto"/>
        <w:bottom w:val="none" w:sz="0" w:space="0" w:color="auto"/>
        <w:right w:val="none" w:sz="0" w:space="0" w:color="auto"/>
      </w:divBdr>
    </w:div>
    <w:div w:id="705369725">
      <w:bodyDiv w:val="1"/>
      <w:marLeft w:val="0"/>
      <w:marRight w:val="0"/>
      <w:marTop w:val="0"/>
      <w:marBottom w:val="0"/>
      <w:divBdr>
        <w:top w:val="none" w:sz="0" w:space="0" w:color="auto"/>
        <w:left w:val="none" w:sz="0" w:space="0" w:color="auto"/>
        <w:bottom w:val="none" w:sz="0" w:space="0" w:color="auto"/>
        <w:right w:val="none" w:sz="0" w:space="0" w:color="auto"/>
      </w:divBdr>
    </w:div>
    <w:div w:id="718087860">
      <w:bodyDiv w:val="1"/>
      <w:marLeft w:val="0"/>
      <w:marRight w:val="0"/>
      <w:marTop w:val="0"/>
      <w:marBottom w:val="0"/>
      <w:divBdr>
        <w:top w:val="none" w:sz="0" w:space="0" w:color="auto"/>
        <w:left w:val="none" w:sz="0" w:space="0" w:color="auto"/>
        <w:bottom w:val="none" w:sz="0" w:space="0" w:color="auto"/>
        <w:right w:val="none" w:sz="0" w:space="0" w:color="auto"/>
      </w:divBdr>
    </w:div>
    <w:div w:id="720709623">
      <w:bodyDiv w:val="1"/>
      <w:marLeft w:val="0"/>
      <w:marRight w:val="0"/>
      <w:marTop w:val="0"/>
      <w:marBottom w:val="0"/>
      <w:divBdr>
        <w:top w:val="none" w:sz="0" w:space="0" w:color="auto"/>
        <w:left w:val="none" w:sz="0" w:space="0" w:color="auto"/>
        <w:bottom w:val="none" w:sz="0" w:space="0" w:color="auto"/>
        <w:right w:val="none" w:sz="0" w:space="0" w:color="auto"/>
      </w:divBdr>
    </w:div>
    <w:div w:id="721517381">
      <w:bodyDiv w:val="1"/>
      <w:marLeft w:val="0"/>
      <w:marRight w:val="0"/>
      <w:marTop w:val="0"/>
      <w:marBottom w:val="0"/>
      <w:divBdr>
        <w:top w:val="none" w:sz="0" w:space="0" w:color="auto"/>
        <w:left w:val="none" w:sz="0" w:space="0" w:color="auto"/>
        <w:bottom w:val="none" w:sz="0" w:space="0" w:color="auto"/>
        <w:right w:val="none" w:sz="0" w:space="0" w:color="auto"/>
      </w:divBdr>
    </w:div>
    <w:div w:id="722409372">
      <w:bodyDiv w:val="1"/>
      <w:marLeft w:val="0"/>
      <w:marRight w:val="0"/>
      <w:marTop w:val="0"/>
      <w:marBottom w:val="0"/>
      <w:divBdr>
        <w:top w:val="none" w:sz="0" w:space="0" w:color="auto"/>
        <w:left w:val="none" w:sz="0" w:space="0" w:color="auto"/>
        <w:bottom w:val="none" w:sz="0" w:space="0" w:color="auto"/>
        <w:right w:val="none" w:sz="0" w:space="0" w:color="auto"/>
      </w:divBdr>
    </w:div>
    <w:div w:id="731008142">
      <w:bodyDiv w:val="1"/>
      <w:marLeft w:val="0"/>
      <w:marRight w:val="0"/>
      <w:marTop w:val="0"/>
      <w:marBottom w:val="0"/>
      <w:divBdr>
        <w:top w:val="none" w:sz="0" w:space="0" w:color="auto"/>
        <w:left w:val="none" w:sz="0" w:space="0" w:color="auto"/>
        <w:bottom w:val="none" w:sz="0" w:space="0" w:color="auto"/>
        <w:right w:val="none" w:sz="0" w:space="0" w:color="auto"/>
      </w:divBdr>
    </w:div>
    <w:div w:id="732897779">
      <w:bodyDiv w:val="1"/>
      <w:marLeft w:val="0"/>
      <w:marRight w:val="0"/>
      <w:marTop w:val="0"/>
      <w:marBottom w:val="0"/>
      <w:divBdr>
        <w:top w:val="none" w:sz="0" w:space="0" w:color="auto"/>
        <w:left w:val="none" w:sz="0" w:space="0" w:color="auto"/>
        <w:bottom w:val="none" w:sz="0" w:space="0" w:color="auto"/>
        <w:right w:val="none" w:sz="0" w:space="0" w:color="auto"/>
      </w:divBdr>
    </w:div>
    <w:div w:id="745222845">
      <w:bodyDiv w:val="1"/>
      <w:marLeft w:val="0"/>
      <w:marRight w:val="0"/>
      <w:marTop w:val="0"/>
      <w:marBottom w:val="0"/>
      <w:divBdr>
        <w:top w:val="none" w:sz="0" w:space="0" w:color="auto"/>
        <w:left w:val="none" w:sz="0" w:space="0" w:color="auto"/>
        <w:bottom w:val="none" w:sz="0" w:space="0" w:color="auto"/>
        <w:right w:val="none" w:sz="0" w:space="0" w:color="auto"/>
      </w:divBdr>
    </w:div>
    <w:div w:id="757137489">
      <w:bodyDiv w:val="1"/>
      <w:marLeft w:val="0"/>
      <w:marRight w:val="0"/>
      <w:marTop w:val="0"/>
      <w:marBottom w:val="0"/>
      <w:divBdr>
        <w:top w:val="none" w:sz="0" w:space="0" w:color="auto"/>
        <w:left w:val="none" w:sz="0" w:space="0" w:color="auto"/>
        <w:bottom w:val="none" w:sz="0" w:space="0" w:color="auto"/>
        <w:right w:val="none" w:sz="0" w:space="0" w:color="auto"/>
      </w:divBdr>
    </w:div>
    <w:div w:id="771440222">
      <w:bodyDiv w:val="1"/>
      <w:marLeft w:val="0"/>
      <w:marRight w:val="0"/>
      <w:marTop w:val="0"/>
      <w:marBottom w:val="0"/>
      <w:divBdr>
        <w:top w:val="none" w:sz="0" w:space="0" w:color="auto"/>
        <w:left w:val="none" w:sz="0" w:space="0" w:color="auto"/>
        <w:bottom w:val="none" w:sz="0" w:space="0" w:color="auto"/>
        <w:right w:val="none" w:sz="0" w:space="0" w:color="auto"/>
      </w:divBdr>
    </w:div>
    <w:div w:id="777680968">
      <w:bodyDiv w:val="1"/>
      <w:marLeft w:val="0"/>
      <w:marRight w:val="0"/>
      <w:marTop w:val="0"/>
      <w:marBottom w:val="0"/>
      <w:divBdr>
        <w:top w:val="none" w:sz="0" w:space="0" w:color="auto"/>
        <w:left w:val="none" w:sz="0" w:space="0" w:color="auto"/>
        <w:bottom w:val="none" w:sz="0" w:space="0" w:color="auto"/>
        <w:right w:val="none" w:sz="0" w:space="0" w:color="auto"/>
      </w:divBdr>
    </w:div>
    <w:div w:id="785733313">
      <w:bodyDiv w:val="1"/>
      <w:marLeft w:val="0"/>
      <w:marRight w:val="0"/>
      <w:marTop w:val="0"/>
      <w:marBottom w:val="0"/>
      <w:divBdr>
        <w:top w:val="none" w:sz="0" w:space="0" w:color="auto"/>
        <w:left w:val="none" w:sz="0" w:space="0" w:color="auto"/>
        <w:bottom w:val="none" w:sz="0" w:space="0" w:color="auto"/>
        <w:right w:val="none" w:sz="0" w:space="0" w:color="auto"/>
      </w:divBdr>
    </w:div>
    <w:div w:id="791753121">
      <w:bodyDiv w:val="1"/>
      <w:marLeft w:val="0"/>
      <w:marRight w:val="0"/>
      <w:marTop w:val="0"/>
      <w:marBottom w:val="0"/>
      <w:divBdr>
        <w:top w:val="none" w:sz="0" w:space="0" w:color="auto"/>
        <w:left w:val="none" w:sz="0" w:space="0" w:color="auto"/>
        <w:bottom w:val="none" w:sz="0" w:space="0" w:color="auto"/>
        <w:right w:val="none" w:sz="0" w:space="0" w:color="auto"/>
      </w:divBdr>
    </w:div>
    <w:div w:id="806976660">
      <w:bodyDiv w:val="1"/>
      <w:marLeft w:val="0"/>
      <w:marRight w:val="0"/>
      <w:marTop w:val="0"/>
      <w:marBottom w:val="0"/>
      <w:divBdr>
        <w:top w:val="none" w:sz="0" w:space="0" w:color="auto"/>
        <w:left w:val="none" w:sz="0" w:space="0" w:color="auto"/>
        <w:bottom w:val="none" w:sz="0" w:space="0" w:color="auto"/>
        <w:right w:val="none" w:sz="0" w:space="0" w:color="auto"/>
      </w:divBdr>
    </w:div>
    <w:div w:id="809785002">
      <w:bodyDiv w:val="1"/>
      <w:marLeft w:val="0"/>
      <w:marRight w:val="0"/>
      <w:marTop w:val="0"/>
      <w:marBottom w:val="0"/>
      <w:divBdr>
        <w:top w:val="none" w:sz="0" w:space="0" w:color="auto"/>
        <w:left w:val="none" w:sz="0" w:space="0" w:color="auto"/>
        <w:bottom w:val="none" w:sz="0" w:space="0" w:color="auto"/>
        <w:right w:val="none" w:sz="0" w:space="0" w:color="auto"/>
      </w:divBdr>
    </w:div>
    <w:div w:id="810051299">
      <w:bodyDiv w:val="1"/>
      <w:marLeft w:val="0"/>
      <w:marRight w:val="0"/>
      <w:marTop w:val="0"/>
      <w:marBottom w:val="0"/>
      <w:divBdr>
        <w:top w:val="none" w:sz="0" w:space="0" w:color="auto"/>
        <w:left w:val="none" w:sz="0" w:space="0" w:color="auto"/>
        <w:bottom w:val="none" w:sz="0" w:space="0" w:color="auto"/>
        <w:right w:val="none" w:sz="0" w:space="0" w:color="auto"/>
      </w:divBdr>
    </w:div>
    <w:div w:id="833835238">
      <w:bodyDiv w:val="1"/>
      <w:marLeft w:val="0"/>
      <w:marRight w:val="0"/>
      <w:marTop w:val="0"/>
      <w:marBottom w:val="0"/>
      <w:divBdr>
        <w:top w:val="none" w:sz="0" w:space="0" w:color="auto"/>
        <w:left w:val="none" w:sz="0" w:space="0" w:color="auto"/>
        <w:bottom w:val="none" w:sz="0" w:space="0" w:color="auto"/>
        <w:right w:val="none" w:sz="0" w:space="0" w:color="auto"/>
      </w:divBdr>
    </w:div>
    <w:div w:id="841119715">
      <w:bodyDiv w:val="1"/>
      <w:marLeft w:val="0"/>
      <w:marRight w:val="0"/>
      <w:marTop w:val="0"/>
      <w:marBottom w:val="0"/>
      <w:divBdr>
        <w:top w:val="none" w:sz="0" w:space="0" w:color="auto"/>
        <w:left w:val="none" w:sz="0" w:space="0" w:color="auto"/>
        <w:bottom w:val="none" w:sz="0" w:space="0" w:color="auto"/>
        <w:right w:val="none" w:sz="0" w:space="0" w:color="auto"/>
      </w:divBdr>
    </w:div>
    <w:div w:id="841896758">
      <w:bodyDiv w:val="1"/>
      <w:marLeft w:val="0"/>
      <w:marRight w:val="0"/>
      <w:marTop w:val="0"/>
      <w:marBottom w:val="0"/>
      <w:divBdr>
        <w:top w:val="none" w:sz="0" w:space="0" w:color="auto"/>
        <w:left w:val="none" w:sz="0" w:space="0" w:color="auto"/>
        <w:bottom w:val="none" w:sz="0" w:space="0" w:color="auto"/>
        <w:right w:val="none" w:sz="0" w:space="0" w:color="auto"/>
      </w:divBdr>
    </w:div>
    <w:div w:id="843208625">
      <w:bodyDiv w:val="1"/>
      <w:marLeft w:val="0"/>
      <w:marRight w:val="0"/>
      <w:marTop w:val="0"/>
      <w:marBottom w:val="0"/>
      <w:divBdr>
        <w:top w:val="none" w:sz="0" w:space="0" w:color="auto"/>
        <w:left w:val="none" w:sz="0" w:space="0" w:color="auto"/>
        <w:bottom w:val="none" w:sz="0" w:space="0" w:color="auto"/>
        <w:right w:val="none" w:sz="0" w:space="0" w:color="auto"/>
      </w:divBdr>
    </w:div>
    <w:div w:id="844637645">
      <w:bodyDiv w:val="1"/>
      <w:marLeft w:val="0"/>
      <w:marRight w:val="0"/>
      <w:marTop w:val="0"/>
      <w:marBottom w:val="0"/>
      <w:divBdr>
        <w:top w:val="none" w:sz="0" w:space="0" w:color="auto"/>
        <w:left w:val="none" w:sz="0" w:space="0" w:color="auto"/>
        <w:bottom w:val="none" w:sz="0" w:space="0" w:color="auto"/>
        <w:right w:val="none" w:sz="0" w:space="0" w:color="auto"/>
      </w:divBdr>
    </w:div>
    <w:div w:id="855390493">
      <w:bodyDiv w:val="1"/>
      <w:marLeft w:val="0"/>
      <w:marRight w:val="0"/>
      <w:marTop w:val="0"/>
      <w:marBottom w:val="0"/>
      <w:divBdr>
        <w:top w:val="none" w:sz="0" w:space="0" w:color="auto"/>
        <w:left w:val="none" w:sz="0" w:space="0" w:color="auto"/>
        <w:bottom w:val="none" w:sz="0" w:space="0" w:color="auto"/>
        <w:right w:val="none" w:sz="0" w:space="0" w:color="auto"/>
      </w:divBdr>
    </w:div>
    <w:div w:id="857306269">
      <w:bodyDiv w:val="1"/>
      <w:marLeft w:val="0"/>
      <w:marRight w:val="0"/>
      <w:marTop w:val="0"/>
      <w:marBottom w:val="0"/>
      <w:divBdr>
        <w:top w:val="none" w:sz="0" w:space="0" w:color="auto"/>
        <w:left w:val="none" w:sz="0" w:space="0" w:color="auto"/>
        <w:bottom w:val="none" w:sz="0" w:space="0" w:color="auto"/>
        <w:right w:val="none" w:sz="0" w:space="0" w:color="auto"/>
      </w:divBdr>
    </w:div>
    <w:div w:id="858275317">
      <w:bodyDiv w:val="1"/>
      <w:marLeft w:val="0"/>
      <w:marRight w:val="0"/>
      <w:marTop w:val="0"/>
      <w:marBottom w:val="0"/>
      <w:divBdr>
        <w:top w:val="none" w:sz="0" w:space="0" w:color="auto"/>
        <w:left w:val="none" w:sz="0" w:space="0" w:color="auto"/>
        <w:bottom w:val="none" w:sz="0" w:space="0" w:color="auto"/>
        <w:right w:val="none" w:sz="0" w:space="0" w:color="auto"/>
      </w:divBdr>
    </w:div>
    <w:div w:id="864251184">
      <w:bodyDiv w:val="1"/>
      <w:marLeft w:val="0"/>
      <w:marRight w:val="0"/>
      <w:marTop w:val="0"/>
      <w:marBottom w:val="0"/>
      <w:divBdr>
        <w:top w:val="none" w:sz="0" w:space="0" w:color="auto"/>
        <w:left w:val="none" w:sz="0" w:space="0" w:color="auto"/>
        <w:bottom w:val="none" w:sz="0" w:space="0" w:color="auto"/>
        <w:right w:val="none" w:sz="0" w:space="0" w:color="auto"/>
      </w:divBdr>
    </w:div>
    <w:div w:id="864753476">
      <w:bodyDiv w:val="1"/>
      <w:marLeft w:val="0"/>
      <w:marRight w:val="0"/>
      <w:marTop w:val="0"/>
      <w:marBottom w:val="0"/>
      <w:divBdr>
        <w:top w:val="none" w:sz="0" w:space="0" w:color="auto"/>
        <w:left w:val="none" w:sz="0" w:space="0" w:color="auto"/>
        <w:bottom w:val="none" w:sz="0" w:space="0" w:color="auto"/>
        <w:right w:val="none" w:sz="0" w:space="0" w:color="auto"/>
      </w:divBdr>
    </w:div>
    <w:div w:id="865751330">
      <w:bodyDiv w:val="1"/>
      <w:marLeft w:val="0"/>
      <w:marRight w:val="0"/>
      <w:marTop w:val="0"/>
      <w:marBottom w:val="0"/>
      <w:divBdr>
        <w:top w:val="none" w:sz="0" w:space="0" w:color="auto"/>
        <w:left w:val="none" w:sz="0" w:space="0" w:color="auto"/>
        <w:bottom w:val="none" w:sz="0" w:space="0" w:color="auto"/>
        <w:right w:val="none" w:sz="0" w:space="0" w:color="auto"/>
      </w:divBdr>
    </w:div>
    <w:div w:id="867911243">
      <w:bodyDiv w:val="1"/>
      <w:marLeft w:val="0"/>
      <w:marRight w:val="0"/>
      <w:marTop w:val="0"/>
      <w:marBottom w:val="0"/>
      <w:divBdr>
        <w:top w:val="none" w:sz="0" w:space="0" w:color="auto"/>
        <w:left w:val="none" w:sz="0" w:space="0" w:color="auto"/>
        <w:bottom w:val="none" w:sz="0" w:space="0" w:color="auto"/>
        <w:right w:val="none" w:sz="0" w:space="0" w:color="auto"/>
      </w:divBdr>
    </w:div>
    <w:div w:id="878783801">
      <w:bodyDiv w:val="1"/>
      <w:marLeft w:val="0"/>
      <w:marRight w:val="0"/>
      <w:marTop w:val="0"/>
      <w:marBottom w:val="0"/>
      <w:divBdr>
        <w:top w:val="none" w:sz="0" w:space="0" w:color="auto"/>
        <w:left w:val="none" w:sz="0" w:space="0" w:color="auto"/>
        <w:bottom w:val="none" w:sz="0" w:space="0" w:color="auto"/>
        <w:right w:val="none" w:sz="0" w:space="0" w:color="auto"/>
      </w:divBdr>
    </w:div>
    <w:div w:id="882717997">
      <w:bodyDiv w:val="1"/>
      <w:marLeft w:val="0"/>
      <w:marRight w:val="0"/>
      <w:marTop w:val="0"/>
      <w:marBottom w:val="0"/>
      <w:divBdr>
        <w:top w:val="none" w:sz="0" w:space="0" w:color="auto"/>
        <w:left w:val="none" w:sz="0" w:space="0" w:color="auto"/>
        <w:bottom w:val="none" w:sz="0" w:space="0" w:color="auto"/>
        <w:right w:val="none" w:sz="0" w:space="0" w:color="auto"/>
      </w:divBdr>
    </w:div>
    <w:div w:id="889221231">
      <w:bodyDiv w:val="1"/>
      <w:marLeft w:val="0"/>
      <w:marRight w:val="0"/>
      <w:marTop w:val="0"/>
      <w:marBottom w:val="0"/>
      <w:divBdr>
        <w:top w:val="none" w:sz="0" w:space="0" w:color="auto"/>
        <w:left w:val="none" w:sz="0" w:space="0" w:color="auto"/>
        <w:bottom w:val="none" w:sz="0" w:space="0" w:color="auto"/>
        <w:right w:val="none" w:sz="0" w:space="0" w:color="auto"/>
      </w:divBdr>
    </w:div>
    <w:div w:id="891040168">
      <w:bodyDiv w:val="1"/>
      <w:marLeft w:val="0"/>
      <w:marRight w:val="0"/>
      <w:marTop w:val="0"/>
      <w:marBottom w:val="0"/>
      <w:divBdr>
        <w:top w:val="none" w:sz="0" w:space="0" w:color="auto"/>
        <w:left w:val="none" w:sz="0" w:space="0" w:color="auto"/>
        <w:bottom w:val="none" w:sz="0" w:space="0" w:color="auto"/>
        <w:right w:val="none" w:sz="0" w:space="0" w:color="auto"/>
      </w:divBdr>
    </w:div>
    <w:div w:id="895510251">
      <w:bodyDiv w:val="1"/>
      <w:marLeft w:val="0"/>
      <w:marRight w:val="0"/>
      <w:marTop w:val="0"/>
      <w:marBottom w:val="0"/>
      <w:divBdr>
        <w:top w:val="none" w:sz="0" w:space="0" w:color="auto"/>
        <w:left w:val="none" w:sz="0" w:space="0" w:color="auto"/>
        <w:bottom w:val="none" w:sz="0" w:space="0" w:color="auto"/>
        <w:right w:val="none" w:sz="0" w:space="0" w:color="auto"/>
      </w:divBdr>
    </w:div>
    <w:div w:id="896865412">
      <w:bodyDiv w:val="1"/>
      <w:marLeft w:val="0"/>
      <w:marRight w:val="0"/>
      <w:marTop w:val="0"/>
      <w:marBottom w:val="0"/>
      <w:divBdr>
        <w:top w:val="none" w:sz="0" w:space="0" w:color="auto"/>
        <w:left w:val="none" w:sz="0" w:space="0" w:color="auto"/>
        <w:bottom w:val="none" w:sz="0" w:space="0" w:color="auto"/>
        <w:right w:val="none" w:sz="0" w:space="0" w:color="auto"/>
      </w:divBdr>
    </w:div>
    <w:div w:id="905798157">
      <w:bodyDiv w:val="1"/>
      <w:marLeft w:val="0"/>
      <w:marRight w:val="0"/>
      <w:marTop w:val="0"/>
      <w:marBottom w:val="0"/>
      <w:divBdr>
        <w:top w:val="none" w:sz="0" w:space="0" w:color="auto"/>
        <w:left w:val="none" w:sz="0" w:space="0" w:color="auto"/>
        <w:bottom w:val="none" w:sz="0" w:space="0" w:color="auto"/>
        <w:right w:val="none" w:sz="0" w:space="0" w:color="auto"/>
      </w:divBdr>
    </w:div>
    <w:div w:id="919170141">
      <w:bodyDiv w:val="1"/>
      <w:marLeft w:val="0"/>
      <w:marRight w:val="0"/>
      <w:marTop w:val="0"/>
      <w:marBottom w:val="0"/>
      <w:divBdr>
        <w:top w:val="none" w:sz="0" w:space="0" w:color="auto"/>
        <w:left w:val="none" w:sz="0" w:space="0" w:color="auto"/>
        <w:bottom w:val="none" w:sz="0" w:space="0" w:color="auto"/>
        <w:right w:val="none" w:sz="0" w:space="0" w:color="auto"/>
      </w:divBdr>
    </w:div>
    <w:div w:id="922447939">
      <w:bodyDiv w:val="1"/>
      <w:marLeft w:val="0"/>
      <w:marRight w:val="0"/>
      <w:marTop w:val="0"/>
      <w:marBottom w:val="0"/>
      <w:divBdr>
        <w:top w:val="none" w:sz="0" w:space="0" w:color="auto"/>
        <w:left w:val="none" w:sz="0" w:space="0" w:color="auto"/>
        <w:bottom w:val="none" w:sz="0" w:space="0" w:color="auto"/>
        <w:right w:val="none" w:sz="0" w:space="0" w:color="auto"/>
      </w:divBdr>
    </w:div>
    <w:div w:id="929657574">
      <w:bodyDiv w:val="1"/>
      <w:marLeft w:val="0"/>
      <w:marRight w:val="0"/>
      <w:marTop w:val="0"/>
      <w:marBottom w:val="0"/>
      <w:divBdr>
        <w:top w:val="none" w:sz="0" w:space="0" w:color="auto"/>
        <w:left w:val="none" w:sz="0" w:space="0" w:color="auto"/>
        <w:bottom w:val="none" w:sz="0" w:space="0" w:color="auto"/>
        <w:right w:val="none" w:sz="0" w:space="0" w:color="auto"/>
      </w:divBdr>
    </w:div>
    <w:div w:id="953244233">
      <w:bodyDiv w:val="1"/>
      <w:marLeft w:val="0"/>
      <w:marRight w:val="0"/>
      <w:marTop w:val="0"/>
      <w:marBottom w:val="0"/>
      <w:divBdr>
        <w:top w:val="none" w:sz="0" w:space="0" w:color="auto"/>
        <w:left w:val="none" w:sz="0" w:space="0" w:color="auto"/>
        <w:bottom w:val="none" w:sz="0" w:space="0" w:color="auto"/>
        <w:right w:val="none" w:sz="0" w:space="0" w:color="auto"/>
      </w:divBdr>
    </w:div>
    <w:div w:id="955215301">
      <w:bodyDiv w:val="1"/>
      <w:marLeft w:val="0"/>
      <w:marRight w:val="0"/>
      <w:marTop w:val="0"/>
      <w:marBottom w:val="0"/>
      <w:divBdr>
        <w:top w:val="none" w:sz="0" w:space="0" w:color="auto"/>
        <w:left w:val="none" w:sz="0" w:space="0" w:color="auto"/>
        <w:bottom w:val="none" w:sz="0" w:space="0" w:color="auto"/>
        <w:right w:val="none" w:sz="0" w:space="0" w:color="auto"/>
      </w:divBdr>
    </w:div>
    <w:div w:id="957830046">
      <w:bodyDiv w:val="1"/>
      <w:marLeft w:val="0"/>
      <w:marRight w:val="0"/>
      <w:marTop w:val="0"/>
      <w:marBottom w:val="0"/>
      <w:divBdr>
        <w:top w:val="none" w:sz="0" w:space="0" w:color="auto"/>
        <w:left w:val="none" w:sz="0" w:space="0" w:color="auto"/>
        <w:bottom w:val="none" w:sz="0" w:space="0" w:color="auto"/>
        <w:right w:val="none" w:sz="0" w:space="0" w:color="auto"/>
      </w:divBdr>
    </w:div>
    <w:div w:id="963657166">
      <w:bodyDiv w:val="1"/>
      <w:marLeft w:val="0"/>
      <w:marRight w:val="0"/>
      <w:marTop w:val="0"/>
      <w:marBottom w:val="0"/>
      <w:divBdr>
        <w:top w:val="none" w:sz="0" w:space="0" w:color="auto"/>
        <w:left w:val="none" w:sz="0" w:space="0" w:color="auto"/>
        <w:bottom w:val="none" w:sz="0" w:space="0" w:color="auto"/>
        <w:right w:val="none" w:sz="0" w:space="0" w:color="auto"/>
      </w:divBdr>
    </w:div>
    <w:div w:id="981035443">
      <w:bodyDiv w:val="1"/>
      <w:marLeft w:val="0"/>
      <w:marRight w:val="0"/>
      <w:marTop w:val="0"/>
      <w:marBottom w:val="0"/>
      <w:divBdr>
        <w:top w:val="none" w:sz="0" w:space="0" w:color="auto"/>
        <w:left w:val="none" w:sz="0" w:space="0" w:color="auto"/>
        <w:bottom w:val="none" w:sz="0" w:space="0" w:color="auto"/>
        <w:right w:val="none" w:sz="0" w:space="0" w:color="auto"/>
      </w:divBdr>
    </w:div>
    <w:div w:id="991450991">
      <w:bodyDiv w:val="1"/>
      <w:marLeft w:val="0"/>
      <w:marRight w:val="0"/>
      <w:marTop w:val="0"/>
      <w:marBottom w:val="0"/>
      <w:divBdr>
        <w:top w:val="none" w:sz="0" w:space="0" w:color="auto"/>
        <w:left w:val="none" w:sz="0" w:space="0" w:color="auto"/>
        <w:bottom w:val="none" w:sz="0" w:space="0" w:color="auto"/>
        <w:right w:val="none" w:sz="0" w:space="0" w:color="auto"/>
      </w:divBdr>
    </w:div>
    <w:div w:id="995764380">
      <w:bodyDiv w:val="1"/>
      <w:marLeft w:val="0"/>
      <w:marRight w:val="0"/>
      <w:marTop w:val="0"/>
      <w:marBottom w:val="0"/>
      <w:divBdr>
        <w:top w:val="none" w:sz="0" w:space="0" w:color="auto"/>
        <w:left w:val="none" w:sz="0" w:space="0" w:color="auto"/>
        <w:bottom w:val="none" w:sz="0" w:space="0" w:color="auto"/>
        <w:right w:val="none" w:sz="0" w:space="0" w:color="auto"/>
      </w:divBdr>
    </w:div>
    <w:div w:id="1009017425">
      <w:bodyDiv w:val="1"/>
      <w:marLeft w:val="0"/>
      <w:marRight w:val="0"/>
      <w:marTop w:val="0"/>
      <w:marBottom w:val="0"/>
      <w:divBdr>
        <w:top w:val="none" w:sz="0" w:space="0" w:color="auto"/>
        <w:left w:val="none" w:sz="0" w:space="0" w:color="auto"/>
        <w:bottom w:val="none" w:sz="0" w:space="0" w:color="auto"/>
        <w:right w:val="none" w:sz="0" w:space="0" w:color="auto"/>
      </w:divBdr>
      <w:divsChild>
        <w:div w:id="1132210214">
          <w:marLeft w:val="0"/>
          <w:marRight w:val="0"/>
          <w:marTop w:val="0"/>
          <w:marBottom w:val="0"/>
          <w:divBdr>
            <w:top w:val="none" w:sz="0" w:space="0" w:color="auto"/>
            <w:left w:val="none" w:sz="0" w:space="0" w:color="auto"/>
            <w:bottom w:val="none" w:sz="0" w:space="0" w:color="auto"/>
            <w:right w:val="none" w:sz="0" w:space="0" w:color="auto"/>
          </w:divBdr>
        </w:div>
      </w:divsChild>
    </w:div>
    <w:div w:id="1014113824">
      <w:bodyDiv w:val="1"/>
      <w:marLeft w:val="0"/>
      <w:marRight w:val="0"/>
      <w:marTop w:val="0"/>
      <w:marBottom w:val="0"/>
      <w:divBdr>
        <w:top w:val="none" w:sz="0" w:space="0" w:color="auto"/>
        <w:left w:val="none" w:sz="0" w:space="0" w:color="auto"/>
        <w:bottom w:val="none" w:sz="0" w:space="0" w:color="auto"/>
        <w:right w:val="none" w:sz="0" w:space="0" w:color="auto"/>
      </w:divBdr>
    </w:div>
    <w:div w:id="1015572456">
      <w:bodyDiv w:val="1"/>
      <w:marLeft w:val="0"/>
      <w:marRight w:val="0"/>
      <w:marTop w:val="0"/>
      <w:marBottom w:val="0"/>
      <w:divBdr>
        <w:top w:val="none" w:sz="0" w:space="0" w:color="auto"/>
        <w:left w:val="none" w:sz="0" w:space="0" w:color="auto"/>
        <w:bottom w:val="none" w:sz="0" w:space="0" w:color="auto"/>
        <w:right w:val="none" w:sz="0" w:space="0" w:color="auto"/>
      </w:divBdr>
    </w:div>
    <w:div w:id="1018195507">
      <w:bodyDiv w:val="1"/>
      <w:marLeft w:val="0"/>
      <w:marRight w:val="0"/>
      <w:marTop w:val="0"/>
      <w:marBottom w:val="0"/>
      <w:divBdr>
        <w:top w:val="none" w:sz="0" w:space="0" w:color="auto"/>
        <w:left w:val="none" w:sz="0" w:space="0" w:color="auto"/>
        <w:bottom w:val="none" w:sz="0" w:space="0" w:color="auto"/>
        <w:right w:val="none" w:sz="0" w:space="0" w:color="auto"/>
      </w:divBdr>
    </w:div>
    <w:div w:id="1029184868">
      <w:bodyDiv w:val="1"/>
      <w:marLeft w:val="0"/>
      <w:marRight w:val="0"/>
      <w:marTop w:val="0"/>
      <w:marBottom w:val="0"/>
      <w:divBdr>
        <w:top w:val="none" w:sz="0" w:space="0" w:color="auto"/>
        <w:left w:val="none" w:sz="0" w:space="0" w:color="auto"/>
        <w:bottom w:val="none" w:sz="0" w:space="0" w:color="auto"/>
        <w:right w:val="none" w:sz="0" w:space="0" w:color="auto"/>
      </w:divBdr>
    </w:div>
    <w:div w:id="1040320126">
      <w:bodyDiv w:val="1"/>
      <w:marLeft w:val="0"/>
      <w:marRight w:val="0"/>
      <w:marTop w:val="0"/>
      <w:marBottom w:val="0"/>
      <w:divBdr>
        <w:top w:val="none" w:sz="0" w:space="0" w:color="auto"/>
        <w:left w:val="none" w:sz="0" w:space="0" w:color="auto"/>
        <w:bottom w:val="none" w:sz="0" w:space="0" w:color="auto"/>
        <w:right w:val="none" w:sz="0" w:space="0" w:color="auto"/>
      </w:divBdr>
    </w:div>
    <w:div w:id="1045107770">
      <w:bodyDiv w:val="1"/>
      <w:marLeft w:val="0"/>
      <w:marRight w:val="0"/>
      <w:marTop w:val="0"/>
      <w:marBottom w:val="0"/>
      <w:divBdr>
        <w:top w:val="none" w:sz="0" w:space="0" w:color="auto"/>
        <w:left w:val="none" w:sz="0" w:space="0" w:color="auto"/>
        <w:bottom w:val="none" w:sz="0" w:space="0" w:color="auto"/>
        <w:right w:val="none" w:sz="0" w:space="0" w:color="auto"/>
      </w:divBdr>
    </w:div>
    <w:div w:id="1058816964">
      <w:bodyDiv w:val="1"/>
      <w:marLeft w:val="0"/>
      <w:marRight w:val="0"/>
      <w:marTop w:val="0"/>
      <w:marBottom w:val="0"/>
      <w:divBdr>
        <w:top w:val="none" w:sz="0" w:space="0" w:color="auto"/>
        <w:left w:val="none" w:sz="0" w:space="0" w:color="auto"/>
        <w:bottom w:val="none" w:sz="0" w:space="0" w:color="auto"/>
        <w:right w:val="none" w:sz="0" w:space="0" w:color="auto"/>
      </w:divBdr>
    </w:div>
    <w:div w:id="1070277130">
      <w:bodyDiv w:val="1"/>
      <w:marLeft w:val="0"/>
      <w:marRight w:val="0"/>
      <w:marTop w:val="0"/>
      <w:marBottom w:val="0"/>
      <w:divBdr>
        <w:top w:val="none" w:sz="0" w:space="0" w:color="auto"/>
        <w:left w:val="none" w:sz="0" w:space="0" w:color="auto"/>
        <w:bottom w:val="none" w:sz="0" w:space="0" w:color="auto"/>
        <w:right w:val="none" w:sz="0" w:space="0" w:color="auto"/>
      </w:divBdr>
    </w:div>
    <w:div w:id="1071972990">
      <w:bodyDiv w:val="1"/>
      <w:marLeft w:val="0"/>
      <w:marRight w:val="0"/>
      <w:marTop w:val="0"/>
      <w:marBottom w:val="0"/>
      <w:divBdr>
        <w:top w:val="none" w:sz="0" w:space="0" w:color="auto"/>
        <w:left w:val="none" w:sz="0" w:space="0" w:color="auto"/>
        <w:bottom w:val="none" w:sz="0" w:space="0" w:color="auto"/>
        <w:right w:val="none" w:sz="0" w:space="0" w:color="auto"/>
      </w:divBdr>
    </w:div>
    <w:div w:id="1076442934">
      <w:bodyDiv w:val="1"/>
      <w:marLeft w:val="0"/>
      <w:marRight w:val="0"/>
      <w:marTop w:val="0"/>
      <w:marBottom w:val="0"/>
      <w:divBdr>
        <w:top w:val="none" w:sz="0" w:space="0" w:color="auto"/>
        <w:left w:val="none" w:sz="0" w:space="0" w:color="auto"/>
        <w:bottom w:val="none" w:sz="0" w:space="0" w:color="auto"/>
        <w:right w:val="none" w:sz="0" w:space="0" w:color="auto"/>
      </w:divBdr>
    </w:div>
    <w:div w:id="1078743875">
      <w:bodyDiv w:val="1"/>
      <w:marLeft w:val="0"/>
      <w:marRight w:val="0"/>
      <w:marTop w:val="0"/>
      <w:marBottom w:val="0"/>
      <w:divBdr>
        <w:top w:val="none" w:sz="0" w:space="0" w:color="auto"/>
        <w:left w:val="none" w:sz="0" w:space="0" w:color="auto"/>
        <w:bottom w:val="none" w:sz="0" w:space="0" w:color="auto"/>
        <w:right w:val="none" w:sz="0" w:space="0" w:color="auto"/>
      </w:divBdr>
    </w:div>
    <w:div w:id="1081295528">
      <w:bodyDiv w:val="1"/>
      <w:marLeft w:val="0"/>
      <w:marRight w:val="0"/>
      <w:marTop w:val="0"/>
      <w:marBottom w:val="0"/>
      <w:divBdr>
        <w:top w:val="none" w:sz="0" w:space="0" w:color="auto"/>
        <w:left w:val="none" w:sz="0" w:space="0" w:color="auto"/>
        <w:bottom w:val="none" w:sz="0" w:space="0" w:color="auto"/>
        <w:right w:val="none" w:sz="0" w:space="0" w:color="auto"/>
      </w:divBdr>
    </w:div>
    <w:div w:id="1085809341">
      <w:bodyDiv w:val="1"/>
      <w:marLeft w:val="0"/>
      <w:marRight w:val="0"/>
      <w:marTop w:val="0"/>
      <w:marBottom w:val="0"/>
      <w:divBdr>
        <w:top w:val="none" w:sz="0" w:space="0" w:color="auto"/>
        <w:left w:val="none" w:sz="0" w:space="0" w:color="auto"/>
        <w:bottom w:val="none" w:sz="0" w:space="0" w:color="auto"/>
        <w:right w:val="none" w:sz="0" w:space="0" w:color="auto"/>
      </w:divBdr>
    </w:div>
    <w:div w:id="1088110654">
      <w:bodyDiv w:val="1"/>
      <w:marLeft w:val="0"/>
      <w:marRight w:val="0"/>
      <w:marTop w:val="0"/>
      <w:marBottom w:val="0"/>
      <w:divBdr>
        <w:top w:val="none" w:sz="0" w:space="0" w:color="auto"/>
        <w:left w:val="none" w:sz="0" w:space="0" w:color="auto"/>
        <w:bottom w:val="none" w:sz="0" w:space="0" w:color="auto"/>
        <w:right w:val="none" w:sz="0" w:space="0" w:color="auto"/>
      </w:divBdr>
    </w:div>
    <w:div w:id="1096025003">
      <w:bodyDiv w:val="1"/>
      <w:marLeft w:val="0"/>
      <w:marRight w:val="0"/>
      <w:marTop w:val="0"/>
      <w:marBottom w:val="0"/>
      <w:divBdr>
        <w:top w:val="none" w:sz="0" w:space="0" w:color="auto"/>
        <w:left w:val="none" w:sz="0" w:space="0" w:color="auto"/>
        <w:bottom w:val="none" w:sz="0" w:space="0" w:color="auto"/>
        <w:right w:val="none" w:sz="0" w:space="0" w:color="auto"/>
      </w:divBdr>
    </w:div>
    <w:div w:id="1099374874">
      <w:bodyDiv w:val="1"/>
      <w:marLeft w:val="0"/>
      <w:marRight w:val="0"/>
      <w:marTop w:val="0"/>
      <w:marBottom w:val="0"/>
      <w:divBdr>
        <w:top w:val="none" w:sz="0" w:space="0" w:color="auto"/>
        <w:left w:val="none" w:sz="0" w:space="0" w:color="auto"/>
        <w:bottom w:val="none" w:sz="0" w:space="0" w:color="auto"/>
        <w:right w:val="none" w:sz="0" w:space="0" w:color="auto"/>
      </w:divBdr>
    </w:div>
    <w:div w:id="1100641507">
      <w:bodyDiv w:val="1"/>
      <w:marLeft w:val="0"/>
      <w:marRight w:val="0"/>
      <w:marTop w:val="0"/>
      <w:marBottom w:val="0"/>
      <w:divBdr>
        <w:top w:val="none" w:sz="0" w:space="0" w:color="auto"/>
        <w:left w:val="none" w:sz="0" w:space="0" w:color="auto"/>
        <w:bottom w:val="none" w:sz="0" w:space="0" w:color="auto"/>
        <w:right w:val="none" w:sz="0" w:space="0" w:color="auto"/>
      </w:divBdr>
    </w:div>
    <w:div w:id="1102070811">
      <w:bodyDiv w:val="1"/>
      <w:marLeft w:val="0"/>
      <w:marRight w:val="0"/>
      <w:marTop w:val="0"/>
      <w:marBottom w:val="0"/>
      <w:divBdr>
        <w:top w:val="none" w:sz="0" w:space="0" w:color="auto"/>
        <w:left w:val="none" w:sz="0" w:space="0" w:color="auto"/>
        <w:bottom w:val="none" w:sz="0" w:space="0" w:color="auto"/>
        <w:right w:val="none" w:sz="0" w:space="0" w:color="auto"/>
      </w:divBdr>
    </w:div>
    <w:div w:id="1112017227">
      <w:bodyDiv w:val="1"/>
      <w:marLeft w:val="0"/>
      <w:marRight w:val="0"/>
      <w:marTop w:val="0"/>
      <w:marBottom w:val="0"/>
      <w:divBdr>
        <w:top w:val="none" w:sz="0" w:space="0" w:color="auto"/>
        <w:left w:val="none" w:sz="0" w:space="0" w:color="auto"/>
        <w:bottom w:val="none" w:sz="0" w:space="0" w:color="auto"/>
        <w:right w:val="none" w:sz="0" w:space="0" w:color="auto"/>
      </w:divBdr>
    </w:div>
    <w:div w:id="1123037956">
      <w:bodyDiv w:val="1"/>
      <w:marLeft w:val="0"/>
      <w:marRight w:val="0"/>
      <w:marTop w:val="0"/>
      <w:marBottom w:val="0"/>
      <w:divBdr>
        <w:top w:val="none" w:sz="0" w:space="0" w:color="auto"/>
        <w:left w:val="none" w:sz="0" w:space="0" w:color="auto"/>
        <w:bottom w:val="none" w:sz="0" w:space="0" w:color="auto"/>
        <w:right w:val="none" w:sz="0" w:space="0" w:color="auto"/>
      </w:divBdr>
    </w:div>
    <w:div w:id="1123771526">
      <w:bodyDiv w:val="1"/>
      <w:marLeft w:val="0"/>
      <w:marRight w:val="0"/>
      <w:marTop w:val="0"/>
      <w:marBottom w:val="0"/>
      <w:divBdr>
        <w:top w:val="none" w:sz="0" w:space="0" w:color="auto"/>
        <w:left w:val="none" w:sz="0" w:space="0" w:color="auto"/>
        <w:bottom w:val="none" w:sz="0" w:space="0" w:color="auto"/>
        <w:right w:val="none" w:sz="0" w:space="0" w:color="auto"/>
      </w:divBdr>
    </w:div>
    <w:div w:id="1126507536">
      <w:bodyDiv w:val="1"/>
      <w:marLeft w:val="0"/>
      <w:marRight w:val="0"/>
      <w:marTop w:val="0"/>
      <w:marBottom w:val="0"/>
      <w:divBdr>
        <w:top w:val="none" w:sz="0" w:space="0" w:color="auto"/>
        <w:left w:val="none" w:sz="0" w:space="0" w:color="auto"/>
        <w:bottom w:val="none" w:sz="0" w:space="0" w:color="auto"/>
        <w:right w:val="none" w:sz="0" w:space="0" w:color="auto"/>
      </w:divBdr>
    </w:div>
    <w:div w:id="1127239843">
      <w:bodyDiv w:val="1"/>
      <w:marLeft w:val="0"/>
      <w:marRight w:val="0"/>
      <w:marTop w:val="0"/>
      <w:marBottom w:val="0"/>
      <w:divBdr>
        <w:top w:val="none" w:sz="0" w:space="0" w:color="auto"/>
        <w:left w:val="none" w:sz="0" w:space="0" w:color="auto"/>
        <w:bottom w:val="none" w:sz="0" w:space="0" w:color="auto"/>
        <w:right w:val="none" w:sz="0" w:space="0" w:color="auto"/>
      </w:divBdr>
    </w:div>
    <w:div w:id="1127549034">
      <w:bodyDiv w:val="1"/>
      <w:marLeft w:val="0"/>
      <w:marRight w:val="0"/>
      <w:marTop w:val="0"/>
      <w:marBottom w:val="0"/>
      <w:divBdr>
        <w:top w:val="none" w:sz="0" w:space="0" w:color="auto"/>
        <w:left w:val="none" w:sz="0" w:space="0" w:color="auto"/>
        <w:bottom w:val="none" w:sz="0" w:space="0" w:color="auto"/>
        <w:right w:val="none" w:sz="0" w:space="0" w:color="auto"/>
      </w:divBdr>
    </w:div>
    <w:div w:id="1139952675">
      <w:bodyDiv w:val="1"/>
      <w:marLeft w:val="0"/>
      <w:marRight w:val="0"/>
      <w:marTop w:val="0"/>
      <w:marBottom w:val="0"/>
      <w:divBdr>
        <w:top w:val="none" w:sz="0" w:space="0" w:color="auto"/>
        <w:left w:val="none" w:sz="0" w:space="0" w:color="auto"/>
        <w:bottom w:val="none" w:sz="0" w:space="0" w:color="auto"/>
        <w:right w:val="none" w:sz="0" w:space="0" w:color="auto"/>
      </w:divBdr>
    </w:div>
    <w:div w:id="1140461572">
      <w:bodyDiv w:val="1"/>
      <w:marLeft w:val="0"/>
      <w:marRight w:val="0"/>
      <w:marTop w:val="0"/>
      <w:marBottom w:val="0"/>
      <w:divBdr>
        <w:top w:val="none" w:sz="0" w:space="0" w:color="auto"/>
        <w:left w:val="none" w:sz="0" w:space="0" w:color="auto"/>
        <w:bottom w:val="none" w:sz="0" w:space="0" w:color="auto"/>
        <w:right w:val="none" w:sz="0" w:space="0" w:color="auto"/>
      </w:divBdr>
    </w:div>
    <w:div w:id="1143814269">
      <w:bodyDiv w:val="1"/>
      <w:marLeft w:val="0"/>
      <w:marRight w:val="0"/>
      <w:marTop w:val="0"/>
      <w:marBottom w:val="0"/>
      <w:divBdr>
        <w:top w:val="none" w:sz="0" w:space="0" w:color="auto"/>
        <w:left w:val="none" w:sz="0" w:space="0" w:color="auto"/>
        <w:bottom w:val="none" w:sz="0" w:space="0" w:color="auto"/>
        <w:right w:val="none" w:sz="0" w:space="0" w:color="auto"/>
      </w:divBdr>
    </w:div>
    <w:div w:id="1144346707">
      <w:bodyDiv w:val="1"/>
      <w:marLeft w:val="0"/>
      <w:marRight w:val="0"/>
      <w:marTop w:val="0"/>
      <w:marBottom w:val="0"/>
      <w:divBdr>
        <w:top w:val="none" w:sz="0" w:space="0" w:color="auto"/>
        <w:left w:val="none" w:sz="0" w:space="0" w:color="auto"/>
        <w:bottom w:val="none" w:sz="0" w:space="0" w:color="auto"/>
        <w:right w:val="none" w:sz="0" w:space="0" w:color="auto"/>
      </w:divBdr>
    </w:div>
    <w:div w:id="1158107566">
      <w:bodyDiv w:val="1"/>
      <w:marLeft w:val="0"/>
      <w:marRight w:val="0"/>
      <w:marTop w:val="0"/>
      <w:marBottom w:val="0"/>
      <w:divBdr>
        <w:top w:val="none" w:sz="0" w:space="0" w:color="auto"/>
        <w:left w:val="none" w:sz="0" w:space="0" w:color="auto"/>
        <w:bottom w:val="none" w:sz="0" w:space="0" w:color="auto"/>
        <w:right w:val="none" w:sz="0" w:space="0" w:color="auto"/>
      </w:divBdr>
    </w:div>
    <w:div w:id="1161197349">
      <w:bodyDiv w:val="1"/>
      <w:marLeft w:val="0"/>
      <w:marRight w:val="0"/>
      <w:marTop w:val="0"/>
      <w:marBottom w:val="0"/>
      <w:divBdr>
        <w:top w:val="none" w:sz="0" w:space="0" w:color="auto"/>
        <w:left w:val="none" w:sz="0" w:space="0" w:color="auto"/>
        <w:bottom w:val="none" w:sz="0" w:space="0" w:color="auto"/>
        <w:right w:val="none" w:sz="0" w:space="0" w:color="auto"/>
      </w:divBdr>
    </w:div>
    <w:div w:id="1165320182">
      <w:bodyDiv w:val="1"/>
      <w:marLeft w:val="0"/>
      <w:marRight w:val="0"/>
      <w:marTop w:val="0"/>
      <w:marBottom w:val="0"/>
      <w:divBdr>
        <w:top w:val="none" w:sz="0" w:space="0" w:color="auto"/>
        <w:left w:val="none" w:sz="0" w:space="0" w:color="auto"/>
        <w:bottom w:val="none" w:sz="0" w:space="0" w:color="auto"/>
        <w:right w:val="none" w:sz="0" w:space="0" w:color="auto"/>
      </w:divBdr>
    </w:div>
    <w:div w:id="1167088872">
      <w:bodyDiv w:val="1"/>
      <w:marLeft w:val="0"/>
      <w:marRight w:val="0"/>
      <w:marTop w:val="0"/>
      <w:marBottom w:val="0"/>
      <w:divBdr>
        <w:top w:val="none" w:sz="0" w:space="0" w:color="auto"/>
        <w:left w:val="none" w:sz="0" w:space="0" w:color="auto"/>
        <w:bottom w:val="none" w:sz="0" w:space="0" w:color="auto"/>
        <w:right w:val="none" w:sz="0" w:space="0" w:color="auto"/>
      </w:divBdr>
    </w:div>
    <w:div w:id="1168983554">
      <w:bodyDiv w:val="1"/>
      <w:marLeft w:val="0"/>
      <w:marRight w:val="0"/>
      <w:marTop w:val="0"/>
      <w:marBottom w:val="0"/>
      <w:divBdr>
        <w:top w:val="none" w:sz="0" w:space="0" w:color="auto"/>
        <w:left w:val="none" w:sz="0" w:space="0" w:color="auto"/>
        <w:bottom w:val="none" w:sz="0" w:space="0" w:color="auto"/>
        <w:right w:val="none" w:sz="0" w:space="0" w:color="auto"/>
      </w:divBdr>
    </w:div>
    <w:div w:id="1171725526">
      <w:bodyDiv w:val="1"/>
      <w:marLeft w:val="0"/>
      <w:marRight w:val="0"/>
      <w:marTop w:val="0"/>
      <w:marBottom w:val="0"/>
      <w:divBdr>
        <w:top w:val="none" w:sz="0" w:space="0" w:color="auto"/>
        <w:left w:val="none" w:sz="0" w:space="0" w:color="auto"/>
        <w:bottom w:val="none" w:sz="0" w:space="0" w:color="auto"/>
        <w:right w:val="none" w:sz="0" w:space="0" w:color="auto"/>
      </w:divBdr>
    </w:div>
    <w:div w:id="1173913370">
      <w:bodyDiv w:val="1"/>
      <w:marLeft w:val="0"/>
      <w:marRight w:val="0"/>
      <w:marTop w:val="0"/>
      <w:marBottom w:val="0"/>
      <w:divBdr>
        <w:top w:val="none" w:sz="0" w:space="0" w:color="auto"/>
        <w:left w:val="none" w:sz="0" w:space="0" w:color="auto"/>
        <w:bottom w:val="none" w:sz="0" w:space="0" w:color="auto"/>
        <w:right w:val="none" w:sz="0" w:space="0" w:color="auto"/>
      </w:divBdr>
    </w:div>
    <w:div w:id="1181238820">
      <w:bodyDiv w:val="1"/>
      <w:marLeft w:val="0"/>
      <w:marRight w:val="0"/>
      <w:marTop w:val="0"/>
      <w:marBottom w:val="0"/>
      <w:divBdr>
        <w:top w:val="none" w:sz="0" w:space="0" w:color="auto"/>
        <w:left w:val="none" w:sz="0" w:space="0" w:color="auto"/>
        <w:bottom w:val="none" w:sz="0" w:space="0" w:color="auto"/>
        <w:right w:val="none" w:sz="0" w:space="0" w:color="auto"/>
      </w:divBdr>
    </w:div>
    <w:div w:id="1196892000">
      <w:bodyDiv w:val="1"/>
      <w:marLeft w:val="0"/>
      <w:marRight w:val="0"/>
      <w:marTop w:val="0"/>
      <w:marBottom w:val="0"/>
      <w:divBdr>
        <w:top w:val="none" w:sz="0" w:space="0" w:color="auto"/>
        <w:left w:val="none" w:sz="0" w:space="0" w:color="auto"/>
        <w:bottom w:val="none" w:sz="0" w:space="0" w:color="auto"/>
        <w:right w:val="none" w:sz="0" w:space="0" w:color="auto"/>
      </w:divBdr>
    </w:div>
    <w:div w:id="1203590160">
      <w:bodyDiv w:val="1"/>
      <w:marLeft w:val="0"/>
      <w:marRight w:val="0"/>
      <w:marTop w:val="0"/>
      <w:marBottom w:val="0"/>
      <w:divBdr>
        <w:top w:val="none" w:sz="0" w:space="0" w:color="auto"/>
        <w:left w:val="none" w:sz="0" w:space="0" w:color="auto"/>
        <w:bottom w:val="none" w:sz="0" w:space="0" w:color="auto"/>
        <w:right w:val="none" w:sz="0" w:space="0" w:color="auto"/>
      </w:divBdr>
    </w:div>
    <w:div w:id="1219513365">
      <w:bodyDiv w:val="1"/>
      <w:marLeft w:val="0"/>
      <w:marRight w:val="0"/>
      <w:marTop w:val="0"/>
      <w:marBottom w:val="0"/>
      <w:divBdr>
        <w:top w:val="none" w:sz="0" w:space="0" w:color="auto"/>
        <w:left w:val="none" w:sz="0" w:space="0" w:color="auto"/>
        <w:bottom w:val="none" w:sz="0" w:space="0" w:color="auto"/>
        <w:right w:val="none" w:sz="0" w:space="0" w:color="auto"/>
      </w:divBdr>
    </w:div>
    <w:div w:id="1223176316">
      <w:bodyDiv w:val="1"/>
      <w:marLeft w:val="0"/>
      <w:marRight w:val="0"/>
      <w:marTop w:val="0"/>
      <w:marBottom w:val="0"/>
      <w:divBdr>
        <w:top w:val="none" w:sz="0" w:space="0" w:color="auto"/>
        <w:left w:val="none" w:sz="0" w:space="0" w:color="auto"/>
        <w:bottom w:val="none" w:sz="0" w:space="0" w:color="auto"/>
        <w:right w:val="none" w:sz="0" w:space="0" w:color="auto"/>
      </w:divBdr>
    </w:div>
    <w:div w:id="1224373372">
      <w:bodyDiv w:val="1"/>
      <w:marLeft w:val="0"/>
      <w:marRight w:val="0"/>
      <w:marTop w:val="0"/>
      <w:marBottom w:val="0"/>
      <w:divBdr>
        <w:top w:val="none" w:sz="0" w:space="0" w:color="auto"/>
        <w:left w:val="none" w:sz="0" w:space="0" w:color="auto"/>
        <w:bottom w:val="none" w:sz="0" w:space="0" w:color="auto"/>
        <w:right w:val="none" w:sz="0" w:space="0" w:color="auto"/>
      </w:divBdr>
    </w:div>
    <w:div w:id="1235819844">
      <w:bodyDiv w:val="1"/>
      <w:marLeft w:val="0"/>
      <w:marRight w:val="0"/>
      <w:marTop w:val="0"/>
      <w:marBottom w:val="0"/>
      <w:divBdr>
        <w:top w:val="none" w:sz="0" w:space="0" w:color="auto"/>
        <w:left w:val="none" w:sz="0" w:space="0" w:color="auto"/>
        <w:bottom w:val="none" w:sz="0" w:space="0" w:color="auto"/>
        <w:right w:val="none" w:sz="0" w:space="0" w:color="auto"/>
      </w:divBdr>
    </w:div>
    <w:div w:id="1254778500">
      <w:bodyDiv w:val="1"/>
      <w:marLeft w:val="0"/>
      <w:marRight w:val="0"/>
      <w:marTop w:val="0"/>
      <w:marBottom w:val="0"/>
      <w:divBdr>
        <w:top w:val="none" w:sz="0" w:space="0" w:color="auto"/>
        <w:left w:val="none" w:sz="0" w:space="0" w:color="auto"/>
        <w:bottom w:val="none" w:sz="0" w:space="0" w:color="auto"/>
        <w:right w:val="none" w:sz="0" w:space="0" w:color="auto"/>
      </w:divBdr>
    </w:div>
    <w:div w:id="1260144375">
      <w:bodyDiv w:val="1"/>
      <w:marLeft w:val="0"/>
      <w:marRight w:val="0"/>
      <w:marTop w:val="0"/>
      <w:marBottom w:val="0"/>
      <w:divBdr>
        <w:top w:val="none" w:sz="0" w:space="0" w:color="auto"/>
        <w:left w:val="none" w:sz="0" w:space="0" w:color="auto"/>
        <w:bottom w:val="none" w:sz="0" w:space="0" w:color="auto"/>
        <w:right w:val="none" w:sz="0" w:space="0" w:color="auto"/>
      </w:divBdr>
    </w:div>
    <w:div w:id="1267688961">
      <w:bodyDiv w:val="1"/>
      <w:marLeft w:val="0"/>
      <w:marRight w:val="0"/>
      <w:marTop w:val="0"/>
      <w:marBottom w:val="0"/>
      <w:divBdr>
        <w:top w:val="none" w:sz="0" w:space="0" w:color="auto"/>
        <w:left w:val="none" w:sz="0" w:space="0" w:color="auto"/>
        <w:bottom w:val="none" w:sz="0" w:space="0" w:color="auto"/>
        <w:right w:val="none" w:sz="0" w:space="0" w:color="auto"/>
      </w:divBdr>
    </w:div>
    <w:div w:id="1270432491">
      <w:bodyDiv w:val="1"/>
      <w:marLeft w:val="0"/>
      <w:marRight w:val="0"/>
      <w:marTop w:val="0"/>
      <w:marBottom w:val="0"/>
      <w:divBdr>
        <w:top w:val="none" w:sz="0" w:space="0" w:color="auto"/>
        <w:left w:val="none" w:sz="0" w:space="0" w:color="auto"/>
        <w:bottom w:val="none" w:sz="0" w:space="0" w:color="auto"/>
        <w:right w:val="none" w:sz="0" w:space="0" w:color="auto"/>
      </w:divBdr>
    </w:div>
    <w:div w:id="1272779329">
      <w:bodyDiv w:val="1"/>
      <w:marLeft w:val="0"/>
      <w:marRight w:val="0"/>
      <w:marTop w:val="0"/>
      <w:marBottom w:val="0"/>
      <w:divBdr>
        <w:top w:val="none" w:sz="0" w:space="0" w:color="auto"/>
        <w:left w:val="none" w:sz="0" w:space="0" w:color="auto"/>
        <w:bottom w:val="none" w:sz="0" w:space="0" w:color="auto"/>
        <w:right w:val="none" w:sz="0" w:space="0" w:color="auto"/>
      </w:divBdr>
    </w:div>
    <w:div w:id="1277984323">
      <w:bodyDiv w:val="1"/>
      <w:marLeft w:val="0"/>
      <w:marRight w:val="0"/>
      <w:marTop w:val="0"/>
      <w:marBottom w:val="0"/>
      <w:divBdr>
        <w:top w:val="none" w:sz="0" w:space="0" w:color="auto"/>
        <w:left w:val="none" w:sz="0" w:space="0" w:color="auto"/>
        <w:bottom w:val="none" w:sz="0" w:space="0" w:color="auto"/>
        <w:right w:val="none" w:sz="0" w:space="0" w:color="auto"/>
      </w:divBdr>
    </w:div>
    <w:div w:id="1293362093">
      <w:bodyDiv w:val="1"/>
      <w:marLeft w:val="0"/>
      <w:marRight w:val="0"/>
      <w:marTop w:val="0"/>
      <w:marBottom w:val="0"/>
      <w:divBdr>
        <w:top w:val="none" w:sz="0" w:space="0" w:color="auto"/>
        <w:left w:val="none" w:sz="0" w:space="0" w:color="auto"/>
        <w:bottom w:val="none" w:sz="0" w:space="0" w:color="auto"/>
        <w:right w:val="none" w:sz="0" w:space="0" w:color="auto"/>
      </w:divBdr>
    </w:div>
    <w:div w:id="1293824587">
      <w:bodyDiv w:val="1"/>
      <w:marLeft w:val="0"/>
      <w:marRight w:val="0"/>
      <w:marTop w:val="0"/>
      <w:marBottom w:val="0"/>
      <w:divBdr>
        <w:top w:val="none" w:sz="0" w:space="0" w:color="auto"/>
        <w:left w:val="none" w:sz="0" w:space="0" w:color="auto"/>
        <w:bottom w:val="none" w:sz="0" w:space="0" w:color="auto"/>
        <w:right w:val="none" w:sz="0" w:space="0" w:color="auto"/>
      </w:divBdr>
    </w:div>
    <w:div w:id="1305695379">
      <w:bodyDiv w:val="1"/>
      <w:marLeft w:val="0"/>
      <w:marRight w:val="0"/>
      <w:marTop w:val="0"/>
      <w:marBottom w:val="0"/>
      <w:divBdr>
        <w:top w:val="none" w:sz="0" w:space="0" w:color="auto"/>
        <w:left w:val="none" w:sz="0" w:space="0" w:color="auto"/>
        <w:bottom w:val="none" w:sz="0" w:space="0" w:color="auto"/>
        <w:right w:val="none" w:sz="0" w:space="0" w:color="auto"/>
      </w:divBdr>
    </w:div>
    <w:div w:id="1313944471">
      <w:bodyDiv w:val="1"/>
      <w:marLeft w:val="0"/>
      <w:marRight w:val="0"/>
      <w:marTop w:val="0"/>
      <w:marBottom w:val="0"/>
      <w:divBdr>
        <w:top w:val="none" w:sz="0" w:space="0" w:color="auto"/>
        <w:left w:val="none" w:sz="0" w:space="0" w:color="auto"/>
        <w:bottom w:val="none" w:sz="0" w:space="0" w:color="auto"/>
        <w:right w:val="none" w:sz="0" w:space="0" w:color="auto"/>
      </w:divBdr>
    </w:div>
    <w:div w:id="1328821158">
      <w:bodyDiv w:val="1"/>
      <w:marLeft w:val="0"/>
      <w:marRight w:val="0"/>
      <w:marTop w:val="0"/>
      <w:marBottom w:val="0"/>
      <w:divBdr>
        <w:top w:val="none" w:sz="0" w:space="0" w:color="auto"/>
        <w:left w:val="none" w:sz="0" w:space="0" w:color="auto"/>
        <w:bottom w:val="none" w:sz="0" w:space="0" w:color="auto"/>
        <w:right w:val="none" w:sz="0" w:space="0" w:color="auto"/>
      </w:divBdr>
    </w:div>
    <w:div w:id="1343165596">
      <w:bodyDiv w:val="1"/>
      <w:marLeft w:val="0"/>
      <w:marRight w:val="0"/>
      <w:marTop w:val="0"/>
      <w:marBottom w:val="0"/>
      <w:divBdr>
        <w:top w:val="none" w:sz="0" w:space="0" w:color="auto"/>
        <w:left w:val="none" w:sz="0" w:space="0" w:color="auto"/>
        <w:bottom w:val="none" w:sz="0" w:space="0" w:color="auto"/>
        <w:right w:val="none" w:sz="0" w:space="0" w:color="auto"/>
      </w:divBdr>
      <w:divsChild>
        <w:div w:id="1194071954">
          <w:marLeft w:val="0"/>
          <w:marRight w:val="0"/>
          <w:marTop w:val="0"/>
          <w:marBottom w:val="0"/>
          <w:divBdr>
            <w:top w:val="none" w:sz="0" w:space="0" w:color="auto"/>
            <w:left w:val="none" w:sz="0" w:space="0" w:color="auto"/>
            <w:bottom w:val="none" w:sz="0" w:space="0" w:color="auto"/>
            <w:right w:val="none" w:sz="0" w:space="0" w:color="auto"/>
          </w:divBdr>
        </w:div>
      </w:divsChild>
    </w:div>
    <w:div w:id="1346784431">
      <w:bodyDiv w:val="1"/>
      <w:marLeft w:val="0"/>
      <w:marRight w:val="0"/>
      <w:marTop w:val="0"/>
      <w:marBottom w:val="0"/>
      <w:divBdr>
        <w:top w:val="none" w:sz="0" w:space="0" w:color="auto"/>
        <w:left w:val="none" w:sz="0" w:space="0" w:color="auto"/>
        <w:bottom w:val="none" w:sz="0" w:space="0" w:color="auto"/>
        <w:right w:val="none" w:sz="0" w:space="0" w:color="auto"/>
      </w:divBdr>
    </w:div>
    <w:div w:id="1354378047">
      <w:bodyDiv w:val="1"/>
      <w:marLeft w:val="0"/>
      <w:marRight w:val="0"/>
      <w:marTop w:val="0"/>
      <w:marBottom w:val="0"/>
      <w:divBdr>
        <w:top w:val="none" w:sz="0" w:space="0" w:color="auto"/>
        <w:left w:val="none" w:sz="0" w:space="0" w:color="auto"/>
        <w:bottom w:val="none" w:sz="0" w:space="0" w:color="auto"/>
        <w:right w:val="none" w:sz="0" w:space="0" w:color="auto"/>
      </w:divBdr>
    </w:div>
    <w:div w:id="1354920824">
      <w:bodyDiv w:val="1"/>
      <w:marLeft w:val="0"/>
      <w:marRight w:val="0"/>
      <w:marTop w:val="0"/>
      <w:marBottom w:val="0"/>
      <w:divBdr>
        <w:top w:val="none" w:sz="0" w:space="0" w:color="auto"/>
        <w:left w:val="none" w:sz="0" w:space="0" w:color="auto"/>
        <w:bottom w:val="none" w:sz="0" w:space="0" w:color="auto"/>
        <w:right w:val="none" w:sz="0" w:space="0" w:color="auto"/>
      </w:divBdr>
    </w:div>
    <w:div w:id="1356349347">
      <w:bodyDiv w:val="1"/>
      <w:marLeft w:val="0"/>
      <w:marRight w:val="0"/>
      <w:marTop w:val="0"/>
      <w:marBottom w:val="0"/>
      <w:divBdr>
        <w:top w:val="none" w:sz="0" w:space="0" w:color="auto"/>
        <w:left w:val="none" w:sz="0" w:space="0" w:color="auto"/>
        <w:bottom w:val="none" w:sz="0" w:space="0" w:color="auto"/>
        <w:right w:val="none" w:sz="0" w:space="0" w:color="auto"/>
      </w:divBdr>
    </w:div>
    <w:div w:id="1363096789">
      <w:bodyDiv w:val="1"/>
      <w:marLeft w:val="0"/>
      <w:marRight w:val="0"/>
      <w:marTop w:val="0"/>
      <w:marBottom w:val="0"/>
      <w:divBdr>
        <w:top w:val="none" w:sz="0" w:space="0" w:color="auto"/>
        <w:left w:val="none" w:sz="0" w:space="0" w:color="auto"/>
        <w:bottom w:val="none" w:sz="0" w:space="0" w:color="auto"/>
        <w:right w:val="none" w:sz="0" w:space="0" w:color="auto"/>
      </w:divBdr>
    </w:div>
    <w:div w:id="1372341815">
      <w:bodyDiv w:val="1"/>
      <w:marLeft w:val="0"/>
      <w:marRight w:val="0"/>
      <w:marTop w:val="0"/>
      <w:marBottom w:val="0"/>
      <w:divBdr>
        <w:top w:val="none" w:sz="0" w:space="0" w:color="auto"/>
        <w:left w:val="none" w:sz="0" w:space="0" w:color="auto"/>
        <w:bottom w:val="none" w:sz="0" w:space="0" w:color="auto"/>
        <w:right w:val="none" w:sz="0" w:space="0" w:color="auto"/>
      </w:divBdr>
    </w:div>
    <w:div w:id="1385061505">
      <w:bodyDiv w:val="1"/>
      <w:marLeft w:val="0"/>
      <w:marRight w:val="0"/>
      <w:marTop w:val="0"/>
      <w:marBottom w:val="0"/>
      <w:divBdr>
        <w:top w:val="none" w:sz="0" w:space="0" w:color="auto"/>
        <w:left w:val="none" w:sz="0" w:space="0" w:color="auto"/>
        <w:bottom w:val="none" w:sz="0" w:space="0" w:color="auto"/>
        <w:right w:val="none" w:sz="0" w:space="0" w:color="auto"/>
      </w:divBdr>
    </w:div>
    <w:div w:id="1387337801">
      <w:bodyDiv w:val="1"/>
      <w:marLeft w:val="0"/>
      <w:marRight w:val="0"/>
      <w:marTop w:val="0"/>
      <w:marBottom w:val="0"/>
      <w:divBdr>
        <w:top w:val="none" w:sz="0" w:space="0" w:color="auto"/>
        <w:left w:val="none" w:sz="0" w:space="0" w:color="auto"/>
        <w:bottom w:val="none" w:sz="0" w:space="0" w:color="auto"/>
        <w:right w:val="none" w:sz="0" w:space="0" w:color="auto"/>
      </w:divBdr>
    </w:div>
    <w:div w:id="1397046571">
      <w:bodyDiv w:val="1"/>
      <w:marLeft w:val="0"/>
      <w:marRight w:val="0"/>
      <w:marTop w:val="0"/>
      <w:marBottom w:val="0"/>
      <w:divBdr>
        <w:top w:val="none" w:sz="0" w:space="0" w:color="auto"/>
        <w:left w:val="none" w:sz="0" w:space="0" w:color="auto"/>
        <w:bottom w:val="none" w:sz="0" w:space="0" w:color="auto"/>
        <w:right w:val="none" w:sz="0" w:space="0" w:color="auto"/>
      </w:divBdr>
    </w:div>
    <w:div w:id="1402093905">
      <w:bodyDiv w:val="1"/>
      <w:marLeft w:val="0"/>
      <w:marRight w:val="0"/>
      <w:marTop w:val="0"/>
      <w:marBottom w:val="0"/>
      <w:divBdr>
        <w:top w:val="none" w:sz="0" w:space="0" w:color="auto"/>
        <w:left w:val="none" w:sz="0" w:space="0" w:color="auto"/>
        <w:bottom w:val="none" w:sz="0" w:space="0" w:color="auto"/>
        <w:right w:val="none" w:sz="0" w:space="0" w:color="auto"/>
      </w:divBdr>
    </w:div>
    <w:div w:id="1405647293">
      <w:bodyDiv w:val="1"/>
      <w:marLeft w:val="0"/>
      <w:marRight w:val="0"/>
      <w:marTop w:val="0"/>
      <w:marBottom w:val="0"/>
      <w:divBdr>
        <w:top w:val="none" w:sz="0" w:space="0" w:color="auto"/>
        <w:left w:val="none" w:sz="0" w:space="0" w:color="auto"/>
        <w:bottom w:val="none" w:sz="0" w:space="0" w:color="auto"/>
        <w:right w:val="none" w:sz="0" w:space="0" w:color="auto"/>
      </w:divBdr>
    </w:div>
    <w:div w:id="1409960324">
      <w:bodyDiv w:val="1"/>
      <w:marLeft w:val="0"/>
      <w:marRight w:val="0"/>
      <w:marTop w:val="0"/>
      <w:marBottom w:val="0"/>
      <w:divBdr>
        <w:top w:val="none" w:sz="0" w:space="0" w:color="auto"/>
        <w:left w:val="none" w:sz="0" w:space="0" w:color="auto"/>
        <w:bottom w:val="none" w:sz="0" w:space="0" w:color="auto"/>
        <w:right w:val="none" w:sz="0" w:space="0" w:color="auto"/>
      </w:divBdr>
    </w:div>
    <w:div w:id="1418945520">
      <w:bodyDiv w:val="1"/>
      <w:marLeft w:val="0"/>
      <w:marRight w:val="0"/>
      <w:marTop w:val="0"/>
      <w:marBottom w:val="0"/>
      <w:divBdr>
        <w:top w:val="none" w:sz="0" w:space="0" w:color="auto"/>
        <w:left w:val="none" w:sz="0" w:space="0" w:color="auto"/>
        <w:bottom w:val="none" w:sz="0" w:space="0" w:color="auto"/>
        <w:right w:val="none" w:sz="0" w:space="0" w:color="auto"/>
      </w:divBdr>
    </w:div>
    <w:div w:id="1444376360">
      <w:bodyDiv w:val="1"/>
      <w:marLeft w:val="0"/>
      <w:marRight w:val="0"/>
      <w:marTop w:val="0"/>
      <w:marBottom w:val="0"/>
      <w:divBdr>
        <w:top w:val="none" w:sz="0" w:space="0" w:color="auto"/>
        <w:left w:val="none" w:sz="0" w:space="0" w:color="auto"/>
        <w:bottom w:val="none" w:sz="0" w:space="0" w:color="auto"/>
        <w:right w:val="none" w:sz="0" w:space="0" w:color="auto"/>
      </w:divBdr>
    </w:div>
    <w:div w:id="1444494530">
      <w:bodyDiv w:val="1"/>
      <w:marLeft w:val="0"/>
      <w:marRight w:val="0"/>
      <w:marTop w:val="0"/>
      <w:marBottom w:val="0"/>
      <w:divBdr>
        <w:top w:val="none" w:sz="0" w:space="0" w:color="auto"/>
        <w:left w:val="none" w:sz="0" w:space="0" w:color="auto"/>
        <w:bottom w:val="none" w:sz="0" w:space="0" w:color="auto"/>
        <w:right w:val="none" w:sz="0" w:space="0" w:color="auto"/>
      </w:divBdr>
    </w:div>
    <w:div w:id="1448547582">
      <w:bodyDiv w:val="1"/>
      <w:marLeft w:val="0"/>
      <w:marRight w:val="0"/>
      <w:marTop w:val="0"/>
      <w:marBottom w:val="0"/>
      <w:divBdr>
        <w:top w:val="none" w:sz="0" w:space="0" w:color="auto"/>
        <w:left w:val="none" w:sz="0" w:space="0" w:color="auto"/>
        <w:bottom w:val="none" w:sz="0" w:space="0" w:color="auto"/>
        <w:right w:val="none" w:sz="0" w:space="0" w:color="auto"/>
      </w:divBdr>
    </w:div>
    <w:div w:id="1449815914">
      <w:bodyDiv w:val="1"/>
      <w:marLeft w:val="0"/>
      <w:marRight w:val="0"/>
      <w:marTop w:val="0"/>
      <w:marBottom w:val="0"/>
      <w:divBdr>
        <w:top w:val="none" w:sz="0" w:space="0" w:color="auto"/>
        <w:left w:val="none" w:sz="0" w:space="0" w:color="auto"/>
        <w:bottom w:val="none" w:sz="0" w:space="0" w:color="auto"/>
        <w:right w:val="none" w:sz="0" w:space="0" w:color="auto"/>
      </w:divBdr>
    </w:div>
    <w:div w:id="1454132149">
      <w:bodyDiv w:val="1"/>
      <w:marLeft w:val="0"/>
      <w:marRight w:val="0"/>
      <w:marTop w:val="0"/>
      <w:marBottom w:val="0"/>
      <w:divBdr>
        <w:top w:val="none" w:sz="0" w:space="0" w:color="auto"/>
        <w:left w:val="none" w:sz="0" w:space="0" w:color="auto"/>
        <w:bottom w:val="none" w:sz="0" w:space="0" w:color="auto"/>
        <w:right w:val="none" w:sz="0" w:space="0" w:color="auto"/>
      </w:divBdr>
    </w:div>
    <w:div w:id="1463111325">
      <w:bodyDiv w:val="1"/>
      <w:marLeft w:val="0"/>
      <w:marRight w:val="0"/>
      <w:marTop w:val="0"/>
      <w:marBottom w:val="0"/>
      <w:divBdr>
        <w:top w:val="none" w:sz="0" w:space="0" w:color="auto"/>
        <w:left w:val="none" w:sz="0" w:space="0" w:color="auto"/>
        <w:bottom w:val="none" w:sz="0" w:space="0" w:color="auto"/>
        <w:right w:val="none" w:sz="0" w:space="0" w:color="auto"/>
      </w:divBdr>
    </w:div>
    <w:div w:id="1468545360">
      <w:bodyDiv w:val="1"/>
      <w:marLeft w:val="0"/>
      <w:marRight w:val="0"/>
      <w:marTop w:val="0"/>
      <w:marBottom w:val="0"/>
      <w:divBdr>
        <w:top w:val="none" w:sz="0" w:space="0" w:color="auto"/>
        <w:left w:val="none" w:sz="0" w:space="0" w:color="auto"/>
        <w:bottom w:val="none" w:sz="0" w:space="0" w:color="auto"/>
        <w:right w:val="none" w:sz="0" w:space="0" w:color="auto"/>
      </w:divBdr>
    </w:div>
    <w:div w:id="1475947554">
      <w:bodyDiv w:val="1"/>
      <w:marLeft w:val="0"/>
      <w:marRight w:val="0"/>
      <w:marTop w:val="0"/>
      <w:marBottom w:val="0"/>
      <w:divBdr>
        <w:top w:val="none" w:sz="0" w:space="0" w:color="auto"/>
        <w:left w:val="none" w:sz="0" w:space="0" w:color="auto"/>
        <w:bottom w:val="none" w:sz="0" w:space="0" w:color="auto"/>
        <w:right w:val="none" w:sz="0" w:space="0" w:color="auto"/>
      </w:divBdr>
    </w:div>
    <w:div w:id="1482648115">
      <w:bodyDiv w:val="1"/>
      <w:marLeft w:val="0"/>
      <w:marRight w:val="0"/>
      <w:marTop w:val="0"/>
      <w:marBottom w:val="0"/>
      <w:divBdr>
        <w:top w:val="none" w:sz="0" w:space="0" w:color="auto"/>
        <w:left w:val="none" w:sz="0" w:space="0" w:color="auto"/>
        <w:bottom w:val="none" w:sz="0" w:space="0" w:color="auto"/>
        <w:right w:val="none" w:sz="0" w:space="0" w:color="auto"/>
      </w:divBdr>
    </w:div>
    <w:div w:id="1498425634">
      <w:bodyDiv w:val="1"/>
      <w:marLeft w:val="0"/>
      <w:marRight w:val="0"/>
      <w:marTop w:val="0"/>
      <w:marBottom w:val="0"/>
      <w:divBdr>
        <w:top w:val="none" w:sz="0" w:space="0" w:color="auto"/>
        <w:left w:val="none" w:sz="0" w:space="0" w:color="auto"/>
        <w:bottom w:val="none" w:sz="0" w:space="0" w:color="auto"/>
        <w:right w:val="none" w:sz="0" w:space="0" w:color="auto"/>
      </w:divBdr>
    </w:div>
    <w:div w:id="1505121994">
      <w:bodyDiv w:val="1"/>
      <w:marLeft w:val="0"/>
      <w:marRight w:val="0"/>
      <w:marTop w:val="0"/>
      <w:marBottom w:val="0"/>
      <w:divBdr>
        <w:top w:val="none" w:sz="0" w:space="0" w:color="auto"/>
        <w:left w:val="none" w:sz="0" w:space="0" w:color="auto"/>
        <w:bottom w:val="none" w:sz="0" w:space="0" w:color="auto"/>
        <w:right w:val="none" w:sz="0" w:space="0" w:color="auto"/>
      </w:divBdr>
    </w:div>
    <w:div w:id="1509563705">
      <w:bodyDiv w:val="1"/>
      <w:marLeft w:val="0"/>
      <w:marRight w:val="0"/>
      <w:marTop w:val="0"/>
      <w:marBottom w:val="0"/>
      <w:divBdr>
        <w:top w:val="none" w:sz="0" w:space="0" w:color="auto"/>
        <w:left w:val="none" w:sz="0" w:space="0" w:color="auto"/>
        <w:bottom w:val="none" w:sz="0" w:space="0" w:color="auto"/>
        <w:right w:val="none" w:sz="0" w:space="0" w:color="auto"/>
      </w:divBdr>
    </w:div>
    <w:div w:id="1520923814">
      <w:bodyDiv w:val="1"/>
      <w:marLeft w:val="0"/>
      <w:marRight w:val="0"/>
      <w:marTop w:val="0"/>
      <w:marBottom w:val="0"/>
      <w:divBdr>
        <w:top w:val="none" w:sz="0" w:space="0" w:color="auto"/>
        <w:left w:val="none" w:sz="0" w:space="0" w:color="auto"/>
        <w:bottom w:val="none" w:sz="0" w:space="0" w:color="auto"/>
        <w:right w:val="none" w:sz="0" w:space="0" w:color="auto"/>
      </w:divBdr>
    </w:div>
    <w:div w:id="1524710078">
      <w:bodyDiv w:val="1"/>
      <w:marLeft w:val="0"/>
      <w:marRight w:val="0"/>
      <w:marTop w:val="0"/>
      <w:marBottom w:val="0"/>
      <w:divBdr>
        <w:top w:val="none" w:sz="0" w:space="0" w:color="auto"/>
        <w:left w:val="none" w:sz="0" w:space="0" w:color="auto"/>
        <w:bottom w:val="none" w:sz="0" w:space="0" w:color="auto"/>
        <w:right w:val="none" w:sz="0" w:space="0" w:color="auto"/>
      </w:divBdr>
    </w:div>
    <w:div w:id="1542283468">
      <w:bodyDiv w:val="1"/>
      <w:marLeft w:val="0"/>
      <w:marRight w:val="0"/>
      <w:marTop w:val="0"/>
      <w:marBottom w:val="0"/>
      <w:divBdr>
        <w:top w:val="none" w:sz="0" w:space="0" w:color="auto"/>
        <w:left w:val="none" w:sz="0" w:space="0" w:color="auto"/>
        <w:bottom w:val="none" w:sz="0" w:space="0" w:color="auto"/>
        <w:right w:val="none" w:sz="0" w:space="0" w:color="auto"/>
      </w:divBdr>
    </w:div>
    <w:div w:id="1547988365">
      <w:bodyDiv w:val="1"/>
      <w:marLeft w:val="0"/>
      <w:marRight w:val="0"/>
      <w:marTop w:val="0"/>
      <w:marBottom w:val="0"/>
      <w:divBdr>
        <w:top w:val="none" w:sz="0" w:space="0" w:color="auto"/>
        <w:left w:val="none" w:sz="0" w:space="0" w:color="auto"/>
        <w:bottom w:val="none" w:sz="0" w:space="0" w:color="auto"/>
        <w:right w:val="none" w:sz="0" w:space="0" w:color="auto"/>
      </w:divBdr>
    </w:div>
    <w:div w:id="1549297374">
      <w:bodyDiv w:val="1"/>
      <w:marLeft w:val="0"/>
      <w:marRight w:val="0"/>
      <w:marTop w:val="0"/>
      <w:marBottom w:val="0"/>
      <w:divBdr>
        <w:top w:val="none" w:sz="0" w:space="0" w:color="auto"/>
        <w:left w:val="none" w:sz="0" w:space="0" w:color="auto"/>
        <w:bottom w:val="none" w:sz="0" w:space="0" w:color="auto"/>
        <w:right w:val="none" w:sz="0" w:space="0" w:color="auto"/>
      </w:divBdr>
    </w:div>
    <w:div w:id="1558127590">
      <w:bodyDiv w:val="1"/>
      <w:marLeft w:val="0"/>
      <w:marRight w:val="0"/>
      <w:marTop w:val="0"/>
      <w:marBottom w:val="0"/>
      <w:divBdr>
        <w:top w:val="none" w:sz="0" w:space="0" w:color="auto"/>
        <w:left w:val="none" w:sz="0" w:space="0" w:color="auto"/>
        <w:bottom w:val="none" w:sz="0" w:space="0" w:color="auto"/>
        <w:right w:val="none" w:sz="0" w:space="0" w:color="auto"/>
      </w:divBdr>
    </w:div>
    <w:div w:id="1559975197">
      <w:bodyDiv w:val="1"/>
      <w:marLeft w:val="0"/>
      <w:marRight w:val="0"/>
      <w:marTop w:val="0"/>
      <w:marBottom w:val="0"/>
      <w:divBdr>
        <w:top w:val="none" w:sz="0" w:space="0" w:color="auto"/>
        <w:left w:val="none" w:sz="0" w:space="0" w:color="auto"/>
        <w:bottom w:val="none" w:sz="0" w:space="0" w:color="auto"/>
        <w:right w:val="none" w:sz="0" w:space="0" w:color="auto"/>
      </w:divBdr>
    </w:div>
    <w:div w:id="1560942211">
      <w:bodyDiv w:val="1"/>
      <w:marLeft w:val="0"/>
      <w:marRight w:val="0"/>
      <w:marTop w:val="0"/>
      <w:marBottom w:val="0"/>
      <w:divBdr>
        <w:top w:val="none" w:sz="0" w:space="0" w:color="auto"/>
        <w:left w:val="none" w:sz="0" w:space="0" w:color="auto"/>
        <w:bottom w:val="none" w:sz="0" w:space="0" w:color="auto"/>
        <w:right w:val="none" w:sz="0" w:space="0" w:color="auto"/>
      </w:divBdr>
    </w:div>
    <w:div w:id="1572809521">
      <w:bodyDiv w:val="1"/>
      <w:marLeft w:val="0"/>
      <w:marRight w:val="0"/>
      <w:marTop w:val="0"/>
      <w:marBottom w:val="0"/>
      <w:divBdr>
        <w:top w:val="none" w:sz="0" w:space="0" w:color="auto"/>
        <w:left w:val="none" w:sz="0" w:space="0" w:color="auto"/>
        <w:bottom w:val="none" w:sz="0" w:space="0" w:color="auto"/>
        <w:right w:val="none" w:sz="0" w:space="0" w:color="auto"/>
      </w:divBdr>
    </w:div>
    <w:div w:id="1573278079">
      <w:bodyDiv w:val="1"/>
      <w:marLeft w:val="0"/>
      <w:marRight w:val="0"/>
      <w:marTop w:val="0"/>
      <w:marBottom w:val="0"/>
      <w:divBdr>
        <w:top w:val="none" w:sz="0" w:space="0" w:color="auto"/>
        <w:left w:val="none" w:sz="0" w:space="0" w:color="auto"/>
        <w:bottom w:val="none" w:sz="0" w:space="0" w:color="auto"/>
        <w:right w:val="none" w:sz="0" w:space="0" w:color="auto"/>
      </w:divBdr>
    </w:div>
    <w:div w:id="1576668777">
      <w:bodyDiv w:val="1"/>
      <w:marLeft w:val="0"/>
      <w:marRight w:val="0"/>
      <w:marTop w:val="0"/>
      <w:marBottom w:val="0"/>
      <w:divBdr>
        <w:top w:val="none" w:sz="0" w:space="0" w:color="auto"/>
        <w:left w:val="none" w:sz="0" w:space="0" w:color="auto"/>
        <w:bottom w:val="none" w:sz="0" w:space="0" w:color="auto"/>
        <w:right w:val="none" w:sz="0" w:space="0" w:color="auto"/>
      </w:divBdr>
    </w:div>
    <w:div w:id="1578783371">
      <w:bodyDiv w:val="1"/>
      <w:marLeft w:val="0"/>
      <w:marRight w:val="0"/>
      <w:marTop w:val="0"/>
      <w:marBottom w:val="0"/>
      <w:divBdr>
        <w:top w:val="none" w:sz="0" w:space="0" w:color="auto"/>
        <w:left w:val="none" w:sz="0" w:space="0" w:color="auto"/>
        <w:bottom w:val="none" w:sz="0" w:space="0" w:color="auto"/>
        <w:right w:val="none" w:sz="0" w:space="0" w:color="auto"/>
      </w:divBdr>
    </w:div>
    <w:div w:id="1583221867">
      <w:bodyDiv w:val="1"/>
      <w:marLeft w:val="0"/>
      <w:marRight w:val="0"/>
      <w:marTop w:val="0"/>
      <w:marBottom w:val="0"/>
      <w:divBdr>
        <w:top w:val="none" w:sz="0" w:space="0" w:color="auto"/>
        <w:left w:val="none" w:sz="0" w:space="0" w:color="auto"/>
        <w:bottom w:val="none" w:sz="0" w:space="0" w:color="auto"/>
        <w:right w:val="none" w:sz="0" w:space="0" w:color="auto"/>
      </w:divBdr>
    </w:div>
    <w:div w:id="1591351462">
      <w:bodyDiv w:val="1"/>
      <w:marLeft w:val="0"/>
      <w:marRight w:val="0"/>
      <w:marTop w:val="0"/>
      <w:marBottom w:val="0"/>
      <w:divBdr>
        <w:top w:val="none" w:sz="0" w:space="0" w:color="auto"/>
        <w:left w:val="none" w:sz="0" w:space="0" w:color="auto"/>
        <w:bottom w:val="none" w:sz="0" w:space="0" w:color="auto"/>
        <w:right w:val="none" w:sz="0" w:space="0" w:color="auto"/>
      </w:divBdr>
    </w:div>
    <w:div w:id="1593077860">
      <w:bodyDiv w:val="1"/>
      <w:marLeft w:val="0"/>
      <w:marRight w:val="0"/>
      <w:marTop w:val="0"/>
      <w:marBottom w:val="0"/>
      <w:divBdr>
        <w:top w:val="none" w:sz="0" w:space="0" w:color="auto"/>
        <w:left w:val="none" w:sz="0" w:space="0" w:color="auto"/>
        <w:bottom w:val="none" w:sz="0" w:space="0" w:color="auto"/>
        <w:right w:val="none" w:sz="0" w:space="0" w:color="auto"/>
      </w:divBdr>
    </w:div>
    <w:div w:id="1610703360">
      <w:bodyDiv w:val="1"/>
      <w:marLeft w:val="0"/>
      <w:marRight w:val="0"/>
      <w:marTop w:val="0"/>
      <w:marBottom w:val="0"/>
      <w:divBdr>
        <w:top w:val="none" w:sz="0" w:space="0" w:color="auto"/>
        <w:left w:val="none" w:sz="0" w:space="0" w:color="auto"/>
        <w:bottom w:val="none" w:sz="0" w:space="0" w:color="auto"/>
        <w:right w:val="none" w:sz="0" w:space="0" w:color="auto"/>
      </w:divBdr>
    </w:div>
    <w:div w:id="1628510743">
      <w:bodyDiv w:val="1"/>
      <w:marLeft w:val="0"/>
      <w:marRight w:val="0"/>
      <w:marTop w:val="0"/>
      <w:marBottom w:val="0"/>
      <w:divBdr>
        <w:top w:val="none" w:sz="0" w:space="0" w:color="auto"/>
        <w:left w:val="none" w:sz="0" w:space="0" w:color="auto"/>
        <w:bottom w:val="none" w:sz="0" w:space="0" w:color="auto"/>
        <w:right w:val="none" w:sz="0" w:space="0" w:color="auto"/>
      </w:divBdr>
    </w:div>
    <w:div w:id="1636638532">
      <w:bodyDiv w:val="1"/>
      <w:marLeft w:val="0"/>
      <w:marRight w:val="0"/>
      <w:marTop w:val="0"/>
      <w:marBottom w:val="0"/>
      <w:divBdr>
        <w:top w:val="none" w:sz="0" w:space="0" w:color="auto"/>
        <w:left w:val="none" w:sz="0" w:space="0" w:color="auto"/>
        <w:bottom w:val="none" w:sz="0" w:space="0" w:color="auto"/>
        <w:right w:val="none" w:sz="0" w:space="0" w:color="auto"/>
      </w:divBdr>
    </w:div>
    <w:div w:id="1639414978">
      <w:bodyDiv w:val="1"/>
      <w:marLeft w:val="0"/>
      <w:marRight w:val="0"/>
      <w:marTop w:val="0"/>
      <w:marBottom w:val="0"/>
      <w:divBdr>
        <w:top w:val="none" w:sz="0" w:space="0" w:color="auto"/>
        <w:left w:val="none" w:sz="0" w:space="0" w:color="auto"/>
        <w:bottom w:val="none" w:sz="0" w:space="0" w:color="auto"/>
        <w:right w:val="none" w:sz="0" w:space="0" w:color="auto"/>
      </w:divBdr>
    </w:div>
    <w:div w:id="1644191553">
      <w:bodyDiv w:val="1"/>
      <w:marLeft w:val="0"/>
      <w:marRight w:val="0"/>
      <w:marTop w:val="0"/>
      <w:marBottom w:val="0"/>
      <w:divBdr>
        <w:top w:val="none" w:sz="0" w:space="0" w:color="auto"/>
        <w:left w:val="none" w:sz="0" w:space="0" w:color="auto"/>
        <w:bottom w:val="none" w:sz="0" w:space="0" w:color="auto"/>
        <w:right w:val="none" w:sz="0" w:space="0" w:color="auto"/>
      </w:divBdr>
    </w:div>
    <w:div w:id="1646162181">
      <w:bodyDiv w:val="1"/>
      <w:marLeft w:val="0"/>
      <w:marRight w:val="0"/>
      <w:marTop w:val="0"/>
      <w:marBottom w:val="0"/>
      <w:divBdr>
        <w:top w:val="none" w:sz="0" w:space="0" w:color="auto"/>
        <w:left w:val="none" w:sz="0" w:space="0" w:color="auto"/>
        <w:bottom w:val="none" w:sz="0" w:space="0" w:color="auto"/>
        <w:right w:val="none" w:sz="0" w:space="0" w:color="auto"/>
      </w:divBdr>
    </w:div>
    <w:div w:id="1648244911">
      <w:bodyDiv w:val="1"/>
      <w:marLeft w:val="0"/>
      <w:marRight w:val="0"/>
      <w:marTop w:val="0"/>
      <w:marBottom w:val="0"/>
      <w:divBdr>
        <w:top w:val="none" w:sz="0" w:space="0" w:color="auto"/>
        <w:left w:val="none" w:sz="0" w:space="0" w:color="auto"/>
        <w:bottom w:val="none" w:sz="0" w:space="0" w:color="auto"/>
        <w:right w:val="none" w:sz="0" w:space="0" w:color="auto"/>
      </w:divBdr>
    </w:div>
    <w:div w:id="1650595889">
      <w:bodyDiv w:val="1"/>
      <w:marLeft w:val="0"/>
      <w:marRight w:val="0"/>
      <w:marTop w:val="0"/>
      <w:marBottom w:val="0"/>
      <w:divBdr>
        <w:top w:val="none" w:sz="0" w:space="0" w:color="auto"/>
        <w:left w:val="none" w:sz="0" w:space="0" w:color="auto"/>
        <w:bottom w:val="none" w:sz="0" w:space="0" w:color="auto"/>
        <w:right w:val="none" w:sz="0" w:space="0" w:color="auto"/>
      </w:divBdr>
    </w:div>
    <w:div w:id="1650672852">
      <w:bodyDiv w:val="1"/>
      <w:marLeft w:val="0"/>
      <w:marRight w:val="0"/>
      <w:marTop w:val="0"/>
      <w:marBottom w:val="0"/>
      <w:divBdr>
        <w:top w:val="none" w:sz="0" w:space="0" w:color="auto"/>
        <w:left w:val="none" w:sz="0" w:space="0" w:color="auto"/>
        <w:bottom w:val="none" w:sz="0" w:space="0" w:color="auto"/>
        <w:right w:val="none" w:sz="0" w:space="0" w:color="auto"/>
      </w:divBdr>
    </w:div>
    <w:div w:id="1653752626">
      <w:bodyDiv w:val="1"/>
      <w:marLeft w:val="0"/>
      <w:marRight w:val="0"/>
      <w:marTop w:val="0"/>
      <w:marBottom w:val="0"/>
      <w:divBdr>
        <w:top w:val="none" w:sz="0" w:space="0" w:color="auto"/>
        <w:left w:val="none" w:sz="0" w:space="0" w:color="auto"/>
        <w:bottom w:val="none" w:sz="0" w:space="0" w:color="auto"/>
        <w:right w:val="none" w:sz="0" w:space="0" w:color="auto"/>
      </w:divBdr>
    </w:div>
    <w:div w:id="1666321512">
      <w:bodyDiv w:val="1"/>
      <w:marLeft w:val="0"/>
      <w:marRight w:val="0"/>
      <w:marTop w:val="0"/>
      <w:marBottom w:val="0"/>
      <w:divBdr>
        <w:top w:val="none" w:sz="0" w:space="0" w:color="auto"/>
        <w:left w:val="none" w:sz="0" w:space="0" w:color="auto"/>
        <w:bottom w:val="none" w:sz="0" w:space="0" w:color="auto"/>
        <w:right w:val="none" w:sz="0" w:space="0" w:color="auto"/>
      </w:divBdr>
    </w:div>
    <w:div w:id="1666974172">
      <w:bodyDiv w:val="1"/>
      <w:marLeft w:val="0"/>
      <w:marRight w:val="0"/>
      <w:marTop w:val="0"/>
      <w:marBottom w:val="0"/>
      <w:divBdr>
        <w:top w:val="none" w:sz="0" w:space="0" w:color="auto"/>
        <w:left w:val="none" w:sz="0" w:space="0" w:color="auto"/>
        <w:bottom w:val="none" w:sz="0" w:space="0" w:color="auto"/>
        <w:right w:val="none" w:sz="0" w:space="0" w:color="auto"/>
      </w:divBdr>
    </w:div>
    <w:div w:id="1670670327">
      <w:bodyDiv w:val="1"/>
      <w:marLeft w:val="0"/>
      <w:marRight w:val="0"/>
      <w:marTop w:val="0"/>
      <w:marBottom w:val="0"/>
      <w:divBdr>
        <w:top w:val="none" w:sz="0" w:space="0" w:color="auto"/>
        <w:left w:val="none" w:sz="0" w:space="0" w:color="auto"/>
        <w:bottom w:val="none" w:sz="0" w:space="0" w:color="auto"/>
        <w:right w:val="none" w:sz="0" w:space="0" w:color="auto"/>
      </w:divBdr>
    </w:div>
    <w:div w:id="1674184907">
      <w:bodyDiv w:val="1"/>
      <w:marLeft w:val="0"/>
      <w:marRight w:val="0"/>
      <w:marTop w:val="0"/>
      <w:marBottom w:val="0"/>
      <w:divBdr>
        <w:top w:val="none" w:sz="0" w:space="0" w:color="auto"/>
        <w:left w:val="none" w:sz="0" w:space="0" w:color="auto"/>
        <w:bottom w:val="none" w:sz="0" w:space="0" w:color="auto"/>
        <w:right w:val="none" w:sz="0" w:space="0" w:color="auto"/>
      </w:divBdr>
    </w:div>
    <w:div w:id="1678462661">
      <w:bodyDiv w:val="1"/>
      <w:marLeft w:val="0"/>
      <w:marRight w:val="0"/>
      <w:marTop w:val="0"/>
      <w:marBottom w:val="0"/>
      <w:divBdr>
        <w:top w:val="none" w:sz="0" w:space="0" w:color="auto"/>
        <w:left w:val="none" w:sz="0" w:space="0" w:color="auto"/>
        <w:bottom w:val="none" w:sz="0" w:space="0" w:color="auto"/>
        <w:right w:val="none" w:sz="0" w:space="0" w:color="auto"/>
      </w:divBdr>
    </w:div>
    <w:div w:id="1681159733">
      <w:bodyDiv w:val="1"/>
      <w:marLeft w:val="0"/>
      <w:marRight w:val="0"/>
      <w:marTop w:val="0"/>
      <w:marBottom w:val="0"/>
      <w:divBdr>
        <w:top w:val="none" w:sz="0" w:space="0" w:color="auto"/>
        <w:left w:val="none" w:sz="0" w:space="0" w:color="auto"/>
        <w:bottom w:val="none" w:sz="0" w:space="0" w:color="auto"/>
        <w:right w:val="none" w:sz="0" w:space="0" w:color="auto"/>
      </w:divBdr>
    </w:div>
    <w:div w:id="1683556206">
      <w:bodyDiv w:val="1"/>
      <w:marLeft w:val="0"/>
      <w:marRight w:val="0"/>
      <w:marTop w:val="0"/>
      <w:marBottom w:val="0"/>
      <w:divBdr>
        <w:top w:val="none" w:sz="0" w:space="0" w:color="auto"/>
        <w:left w:val="none" w:sz="0" w:space="0" w:color="auto"/>
        <w:bottom w:val="none" w:sz="0" w:space="0" w:color="auto"/>
        <w:right w:val="none" w:sz="0" w:space="0" w:color="auto"/>
      </w:divBdr>
    </w:div>
    <w:div w:id="1693220620">
      <w:bodyDiv w:val="1"/>
      <w:marLeft w:val="0"/>
      <w:marRight w:val="0"/>
      <w:marTop w:val="0"/>
      <w:marBottom w:val="0"/>
      <w:divBdr>
        <w:top w:val="none" w:sz="0" w:space="0" w:color="auto"/>
        <w:left w:val="none" w:sz="0" w:space="0" w:color="auto"/>
        <w:bottom w:val="none" w:sz="0" w:space="0" w:color="auto"/>
        <w:right w:val="none" w:sz="0" w:space="0" w:color="auto"/>
      </w:divBdr>
    </w:div>
    <w:div w:id="1694572004">
      <w:bodyDiv w:val="1"/>
      <w:marLeft w:val="0"/>
      <w:marRight w:val="0"/>
      <w:marTop w:val="0"/>
      <w:marBottom w:val="0"/>
      <w:divBdr>
        <w:top w:val="none" w:sz="0" w:space="0" w:color="auto"/>
        <w:left w:val="none" w:sz="0" w:space="0" w:color="auto"/>
        <w:bottom w:val="none" w:sz="0" w:space="0" w:color="auto"/>
        <w:right w:val="none" w:sz="0" w:space="0" w:color="auto"/>
      </w:divBdr>
    </w:div>
    <w:div w:id="1701475027">
      <w:bodyDiv w:val="1"/>
      <w:marLeft w:val="0"/>
      <w:marRight w:val="0"/>
      <w:marTop w:val="0"/>
      <w:marBottom w:val="0"/>
      <w:divBdr>
        <w:top w:val="none" w:sz="0" w:space="0" w:color="auto"/>
        <w:left w:val="none" w:sz="0" w:space="0" w:color="auto"/>
        <w:bottom w:val="none" w:sz="0" w:space="0" w:color="auto"/>
        <w:right w:val="none" w:sz="0" w:space="0" w:color="auto"/>
      </w:divBdr>
    </w:div>
    <w:div w:id="1703554909">
      <w:bodyDiv w:val="1"/>
      <w:marLeft w:val="0"/>
      <w:marRight w:val="0"/>
      <w:marTop w:val="0"/>
      <w:marBottom w:val="0"/>
      <w:divBdr>
        <w:top w:val="none" w:sz="0" w:space="0" w:color="auto"/>
        <w:left w:val="none" w:sz="0" w:space="0" w:color="auto"/>
        <w:bottom w:val="none" w:sz="0" w:space="0" w:color="auto"/>
        <w:right w:val="none" w:sz="0" w:space="0" w:color="auto"/>
      </w:divBdr>
    </w:div>
    <w:div w:id="1724982764">
      <w:bodyDiv w:val="1"/>
      <w:marLeft w:val="0"/>
      <w:marRight w:val="0"/>
      <w:marTop w:val="0"/>
      <w:marBottom w:val="0"/>
      <w:divBdr>
        <w:top w:val="none" w:sz="0" w:space="0" w:color="auto"/>
        <w:left w:val="none" w:sz="0" w:space="0" w:color="auto"/>
        <w:bottom w:val="none" w:sz="0" w:space="0" w:color="auto"/>
        <w:right w:val="none" w:sz="0" w:space="0" w:color="auto"/>
      </w:divBdr>
    </w:div>
    <w:div w:id="1726562322">
      <w:bodyDiv w:val="1"/>
      <w:marLeft w:val="0"/>
      <w:marRight w:val="0"/>
      <w:marTop w:val="0"/>
      <w:marBottom w:val="0"/>
      <w:divBdr>
        <w:top w:val="none" w:sz="0" w:space="0" w:color="auto"/>
        <w:left w:val="none" w:sz="0" w:space="0" w:color="auto"/>
        <w:bottom w:val="none" w:sz="0" w:space="0" w:color="auto"/>
        <w:right w:val="none" w:sz="0" w:space="0" w:color="auto"/>
      </w:divBdr>
    </w:div>
    <w:div w:id="1727726418">
      <w:bodyDiv w:val="1"/>
      <w:marLeft w:val="0"/>
      <w:marRight w:val="0"/>
      <w:marTop w:val="0"/>
      <w:marBottom w:val="0"/>
      <w:divBdr>
        <w:top w:val="none" w:sz="0" w:space="0" w:color="auto"/>
        <w:left w:val="none" w:sz="0" w:space="0" w:color="auto"/>
        <w:bottom w:val="none" w:sz="0" w:space="0" w:color="auto"/>
        <w:right w:val="none" w:sz="0" w:space="0" w:color="auto"/>
      </w:divBdr>
    </w:div>
    <w:div w:id="1729065859">
      <w:bodyDiv w:val="1"/>
      <w:marLeft w:val="0"/>
      <w:marRight w:val="0"/>
      <w:marTop w:val="0"/>
      <w:marBottom w:val="0"/>
      <w:divBdr>
        <w:top w:val="none" w:sz="0" w:space="0" w:color="auto"/>
        <w:left w:val="none" w:sz="0" w:space="0" w:color="auto"/>
        <w:bottom w:val="none" w:sz="0" w:space="0" w:color="auto"/>
        <w:right w:val="none" w:sz="0" w:space="0" w:color="auto"/>
      </w:divBdr>
    </w:div>
    <w:div w:id="1732195902">
      <w:bodyDiv w:val="1"/>
      <w:marLeft w:val="0"/>
      <w:marRight w:val="0"/>
      <w:marTop w:val="0"/>
      <w:marBottom w:val="0"/>
      <w:divBdr>
        <w:top w:val="none" w:sz="0" w:space="0" w:color="auto"/>
        <w:left w:val="none" w:sz="0" w:space="0" w:color="auto"/>
        <w:bottom w:val="none" w:sz="0" w:space="0" w:color="auto"/>
        <w:right w:val="none" w:sz="0" w:space="0" w:color="auto"/>
      </w:divBdr>
    </w:div>
    <w:div w:id="1738436382">
      <w:bodyDiv w:val="1"/>
      <w:marLeft w:val="0"/>
      <w:marRight w:val="0"/>
      <w:marTop w:val="0"/>
      <w:marBottom w:val="0"/>
      <w:divBdr>
        <w:top w:val="none" w:sz="0" w:space="0" w:color="auto"/>
        <w:left w:val="none" w:sz="0" w:space="0" w:color="auto"/>
        <w:bottom w:val="none" w:sz="0" w:space="0" w:color="auto"/>
        <w:right w:val="none" w:sz="0" w:space="0" w:color="auto"/>
      </w:divBdr>
    </w:div>
    <w:div w:id="1744793522">
      <w:bodyDiv w:val="1"/>
      <w:marLeft w:val="0"/>
      <w:marRight w:val="0"/>
      <w:marTop w:val="0"/>
      <w:marBottom w:val="0"/>
      <w:divBdr>
        <w:top w:val="none" w:sz="0" w:space="0" w:color="auto"/>
        <w:left w:val="none" w:sz="0" w:space="0" w:color="auto"/>
        <w:bottom w:val="none" w:sz="0" w:space="0" w:color="auto"/>
        <w:right w:val="none" w:sz="0" w:space="0" w:color="auto"/>
      </w:divBdr>
    </w:div>
    <w:div w:id="1754542605">
      <w:bodyDiv w:val="1"/>
      <w:marLeft w:val="0"/>
      <w:marRight w:val="0"/>
      <w:marTop w:val="0"/>
      <w:marBottom w:val="0"/>
      <w:divBdr>
        <w:top w:val="none" w:sz="0" w:space="0" w:color="auto"/>
        <w:left w:val="none" w:sz="0" w:space="0" w:color="auto"/>
        <w:bottom w:val="none" w:sz="0" w:space="0" w:color="auto"/>
        <w:right w:val="none" w:sz="0" w:space="0" w:color="auto"/>
      </w:divBdr>
    </w:div>
    <w:div w:id="1760443130">
      <w:bodyDiv w:val="1"/>
      <w:marLeft w:val="0"/>
      <w:marRight w:val="0"/>
      <w:marTop w:val="0"/>
      <w:marBottom w:val="0"/>
      <w:divBdr>
        <w:top w:val="none" w:sz="0" w:space="0" w:color="auto"/>
        <w:left w:val="none" w:sz="0" w:space="0" w:color="auto"/>
        <w:bottom w:val="none" w:sz="0" w:space="0" w:color="auto"/>
        <w:right w:val="none" w:sz="0" w:space="0" w:color="auto"/>
      </w:divBdr>
    </w:div>
    <w:div w:id="1792238456">
      <w:bodyDiv w:val="1"/>
      <w:marLeft w:val="0"/>
      <w:marRight w:val="0"/>
      <w:marTop w:val="0"/>
      <w:marBottom w:val="0"/>
      <w:divBdr>
        <w:top w:val="none" w:sz="0" w:space="0" w:color="auto"/>
        <w:left w:val="none" w:sz="0" w:space="0" w:color="auto"/>
        <w:bottom w:val="none" w:sz="0" w:space="0" w:color="auto"/>
        <w:right w:val="none" w:sz="0" w:space="0" w:color="auto"/>
      </w:divBdr>
    </w:div>
    <w:div w:id="1801025295">
      <w:bodyDiv w:val="1"/>
      <w:marLeft w:val="0"/>
      <w:marRight w:val="0"/>
      <w:marTop w:val="0"/>
      <w:marBottom w:val="0"/>
      <w:divBdr>
        <w:top w:val="none" w:sz="0" w:space="0" w:color="auto"/>
        <w:left w:val="none" w:sz="0" w:space="0" w:color="auto"/>
        <w:bottom w:val="none" w:sz="0" w:space="0" w:color="auto"/>
        <w:right w:val="none" w:sz="0" w:space="0" w:color="auto"/>
      </w:divBdr>
    </w:div>
    <w:div w:id="1803378665">
      <w:bodyDiv w:val="1"/>
      <w:marLeft w:val="0"/>
      <w:marRight w:val="0"/>
      <w:marTop w:val="0"/>
      <w:marBottom w:val="0"/>
      <w:divBdr>
        <w:top w:val="none" w:sz="0" w:space="0" w:color="auto"/>
        <w:left w:val="none" w:sz="0" w:space="0" w:color="auto"/>
        <w:bottom w:val="none" w:sz="0" w:space="0" w:color="auto"/>
        <w:right w:val="none" w:sz="0" w:space="0" w:color="auto"/>
      </w:divBdr>
    </w:div>
    <w:div w:id="1820346877">
      <w:bodyDiv w:val="1"/>
      <w:marLeft w:val="0"/>
      <w:marRight w:val="0"/>
      <w:marTop w:val="0"/>
      <w:marBottom w:val="0"/>
      <w:divBdr>
        <w:top w:val="none" w:sz="0" w:space="0" w:color="auto"/>
        <w:left w:val="none" w:sz="0" w:space="0" w:color="auto"/>
        <w:bottom w:val="none" w:sz="0" w:space="0" w:color="auto"/>
        <w:right w:val="none" w:sz="0" w:space="0" w:color="auto"/>
      </w:divBdr>
    </w:div>
    <w:div w:id="1834371356">
      <w:bodyDiv w:val="1"/>
      <w:marLeft w:val="0"/>
      <w:marRight w:val="0"/>
      <w:marTop w:val="0"/>
      <w:marBottom w:val="0"/>
      <w:divBdr>
        <w:top w:val="none" w:sz="0" w:space="0" w:color="auto"/>
        <w:left w:val="none" w:sz="0" w:space="0" w:color="auto"/>
        <w:bottom w:val="none" w:sz="0" w:space="0" w:color="auto"/>
        <w:right w:val="none" w:sz="0" w:space="0" w:color="auto"/>
      </w:divBdr>
    </w:div>
    <w:div w:id="1847597473">
      <w:bodyDiv w:val="1"/>
      <w:marLeft w:val="0"/>
      <w:marRight w:val="0"/>
      <w:marTop w:val="0"/>
      <w:marBottom w:val="0"/>
      <w:divBdr>
        <w:top w:val="none" w:sz="0" w:space="0" w:color="auto"/>
        <w:left w:val="none" w:sz="0" w:space="0" w:color="auto"/>
        <w:bottom w:val="none" w:sz="0" w:space="0" w:color="auto"/>
        <w:right w:val="none" w:sz="0" w:space="0" w:color="auto"/>
      </w:divBdr>
    </w:div>
    <w:div w:id="1854371183">
      <w:bodyDiv w:val="1"/>
      <w:marLeft w:val="0"/>
      <w:marRight w:val="0"/>
      <w:marTop w:val="0"/>
      <w:marBottom w:val="0"/>
      <w:divBdr>
        <w:top w:val="none" w:sz="0" w:space="0" w:color="auto"/>
        <w:left w:val="none" w:sz="0" w:space="0" w:color="auto"/>
        <w:bottom w:val="none" w:sz="0" w:space="0" w:color="auto"/>
        <w:right w:val="none" w:sz="0" w:space="0" w:color="auto"/>
      </w:divBdr>
    </w:div>
    <w:div w:id="1858738863">
      <w:bodyDiv w:val="1"/>
      <w:marLeft w:val="0"/>
      <w:marRight w:val="0"/>
      <w:marTop w:val="0"/>
      <w:marBottom w:val="0"/>
      <w:divBdr>
        <w:top w:val="none" w:sz="0" w:space="0" w:color="auto"/>
        <w:left w:val="none" w:sz="0" w:space="0" w:color="auto"/>
        <w:bottom w:val="none" w:sz="0" w:space="0" w:color="auto"/>
        <w:right w:val="none" w:sz="0" w:space="0" w:color="auto"/>
      </w:divBdr>
    </w:div>
    <w:div w:id="1863123957">
      <w:bodyDiv w:val="1"/>
      <w:marLeft w:val="0"/>
      <w:marRight w:val="0"/>
      <w:marTop w:val="0"/>
      <w:marBottom w:val="0"/>
      <w:divBdr>
        <w:top w:val="none" w:sz="0" w:space="0" w:color="auto"/>
        <w:left w:val="none" w:sz="0" w:space="0" w:color="auto"/>
        <w:bottom w:val="none" w:sz="0" w:space="0" w:color="auto"/>
        <w:right w:val="none" w:sz="0" w:space="0" w:color="auto"/>
      </w:divBdr>
    </w:div>
    <w:div w:id="1866093081">
      <w:bodyDiv w:val="1"/>
      <w:marLeft w:val="0"/>
      <w:marRight w:val="0"/>
      <w:marTop w:val="0"/>
      <w:marBottom w:val="0"/>
      <w:divBdr>
        <w:top w:val="none" w:sz="0" w:space="0" w:color="auto"/>
        <w:left w:val="none" w:sz="0" w:space="0" w:color="auto"/>
        <w:bottom w:val="none" w:sz="0" w:space="0" w:color="auto"/>
        <w:right w:val="none" w:sz="0" w:space="0" w:color="auto"/>
      </w:divBdr>
    </w:div>
    <w:div w:id="1867981530">
      <w:bodyDiv w:val="1"/>
      <w:marLeft w:val="0"/>
      <w:marRight w:val="0"/>
      <w:marTop w:val="0"/>
      <w:marBottom w:val="0"/>
      <w:divBdr>
        <w:top w:val="none" w:sz="0" w:space="0" w:color="auto"/>
        <w:left w:val="none" w:sz="0" w:space="0" w:color="auto"/>
        <w:bottom w:val="none" w:sz="0" w:space="0" w:color="auto"/>
        <w:right w:val="none" w:sz="0" w:space="0" w:color="auto"/>
      </w:divBdr>
    </w:div>
    <w:div w:id="1875265013">
      <w:bodyDiv w:val="1"/>
      <w:marLeft w:val="0"/>
      <w:marRight w:val="0"/>
      <w:marTop w:val="0"/>
      <w:marBottom w:val="0"/>
      <w:divBdr>
        <w:top w:val="none" w:sz="0" w:space="0" w:color="auto"/>
        <w:left w:val="none" w:sz="0" w:space="0" w:color="auto"/>
        <w:bottom w:val="none" w:sz="0" w:space="0" w:color="auto"/>
        <w:right w:val="none" w:sz="0" w:space="0" w:color="auto"/>
      </w:divBdr>
    </w:div>
    <w:div w:id="1878543076">
      <w:bodyDiv w:val="1"/>
      <w:marLeft w:val="0"/>
      <w:marRight w:val="0"/>
      <w:marTop w:val="0"/>
      <w:marBottom w:val="0"/>
      <w:divBdr>
        <w:top w:val="none" w:sz="0" w:space="0" w:color="auto"/>
        <w:left w:val="none" w:sz="0" w:space="0" w:color="auto"/>
        <w:bottom w:val="none" w:sz="0" w:space="0" w:color="auto"/>
        <w:right w:val="none" w:sz="0" w:space="0" w:color="auto"/>
      </w:divBdr>
    </w:div>
    <w:div w:id="1885018250">
      <w:bodyDiv w:val="1"/>
      <w:marLeft w:val="0"/>
      <w:marRight w:val="0"/>
      <w:marTop w:val="0"/>
      <w:marBottom w:val="0"/>
      <w:divBdr>
        <w:top w:val="none" w:sz="0" w:space="0" w:color="auto"/>
        <w:left w:val="none" w:sz="0" w:space="0" w:color="auto"/>
        <w:bottom w:val="none" w:sz="0" w:space="0" w:color="auto"/>
        <w:right w:val="none" w:sz="0" w:space="0" w:color="auto"/>
      </w:divBdr>
    </w:div>
    <w:div w:id="1886990893">
      <w:bodyDiv w:val="1"/>
      <w:marLeft w:val="0"/>
      <w:marRight w:val="0"/>
      <w:marTop w:val="0"/>
      <w:marBottom w:val="0"/>
      <w:divBdr>
        <w:top w:val="none" w:sz="0" w:space="0" w:color="auto"/>
        <w:left w:val="none" w:sz="0" w:space="0" w:color="auto"/>
        <w:bottom w:val="none" w:sz="0" w:space="0" w:color="auto"/>
        <w:right w:val="none" w:sz="0" w:space="0" w:color="auto"/>
      </w:divBdr>
    </w:div>
    <w:div w:id="1906988424">
      <w:bodyDiv w:val="1"/>
      <w:marLeft w:val="0"/>
      <w:marRight w:val="0"/>
      <w:marTop w:val="0"/>
      <w:marBottom w:val="0"/>
      <w:divBdr>
        <w:top w:val="none" w:sz="0" w:space="0" w:color="auto"/>
        <w:left w:val="none" w:sz="0" w:space="0" w:color="auto"/>
        <w:bottom w:val="none" w:sz="0" w:space="0" w:color="auto"/>
        <w:right w:val="none" w:sz="0" w:space="0" w:color="auto"/>
      </w:divBdr>
    </w:div>
    <w:div w:id="1907840298">
      <w:bodyDiv w:val="1"/>
      <w:marLeft w:val="0"/>
      <w:marRight w:val="0"/>
      <w:marTop w:val="0"/>
      <w:marBottom w:val="0"/>
      <w:divBdr>
        <w:top w:val="none" w:sz="0" w:space="0" w:color="auto"/>
        <w:left w:val="none" w:sz="0" w:space="0" w:color="auto"/>
        <w:bottom w:val="none" w:sz="0" w:space="0" w:color="auto"/>
        <w:right w:val="none" w:sz="0" w:space="0" w:color="auto"/>
      </w:divBdr>
    </w:div>
    <w:div w:id="1929726356">
      <w:bodyDiv w:val="1"/>
      <w:marLeft w:val="0"/>
      <w:marRight w:val="0"/>
      <w:marTop w:val="0"/>
      <w:marBottom w:val="0"/>
      <w:divBdr>
        <w:top w:val="none" w:sz="0" w:space="0" w:color="auto"/>
        <w:left w:val="none" w:sz="0" w:space="0" w:color="auto"/>
        <w:bottom w:val="none" w:sz="0" w:space="0" w:color="auto"/>
        <w:right w:val="none" w:sz="0" w:space="0" w:color="auto"/>
      </w:divBdr>
    </w:div>
    <w:div w:id="1932346395">
      <w:bodyDiv w:val="1"/>
      <w:marLeft w:val="0"/>
      <w:marRight w:val="0"/>
      <w:marTop w:val="0"/>
      <w:marBottom w:val="0"/>
      <w:divBdr>
        <w:top w:val="none" w:sz="0" w:space="0" w:color="auto"/>
        <w:left w:val="none" w:sz="0" w:space="0" w:color="auto"/>
        <w:bottom w:val="none" w:sz="0" w:space="0" w:color="auto"/>
        <w:right w:val="none" w:sz="0" w:space="0" w:color="auto"/>
      </w:divBdr>
    </w:div>
    <w:div w:id="1938781363">
      <w:bodyDiv w:val="1"/>
      <w:marLeft w:val="0"/>
      <w:marRight w:val="0"/>
      <w:marTop w:val="0"/>
      <w:marBottom w:val="0"/>
      <w:divBdr>
        <w:top w:val="none" w:sz="0" w:space="0" w:color="auto"/>
        <w:left w:val="none" w:sz="0" w:space="0" w:color="auto"/>
        <w:bottom w:val="none" w:sz="0" w:space="0" w:color="auto"/>
        <w:right w:val="none" w:sz="0" w:space="0" w:color="auto"/>
      </w:divBdr>
    </w:div>
    <w:div w:id="1959797492">
      <w:bodyDiv w:val="1"/>
      <w:marLeft w:val="0"/>
      <w:marRight w:val="0"/>
      <w:marTop w:val="0"/>
      <w:marBottom w:val="0"/>
      <w:divBdr>
        <w:top w:val="none" w:sz="0" w:space="0" w:color="auto"/>
        <w:left w:val="none" w:sz="0" w:space="0" w:color="auto"/>
        <w:bottom w:val="none" w:sz="0" w:space="0" w:color="auto"/>
        <w:right w:val="none" w:sz="0" w:space="0" w:color="auto"/>
      </w:divBdr>
    </w:div>
    <w:div w:id="1963726821">
      <w:bodyDiv w:val="1"/>
      <w:marLeft w:val="0"/>
      <w:marRight w:val="0"/>
      <w:marTop w:val="0"/>
      <w:marBottom w:val="0"/>
      <w:divBdr>
        <w:top w:val="none" w:sz="0" w:space="0" w:color="auto"/>
        <w:left w:val="none" w:sz="0" w:space="0" w:color="auto"/>
        <w:bottom w:val="none" w:sz="0" w:space="0" w:color="auto"/>
        <w:right w:val="none" w:sz="0" w:space="0" w:color="auto"/>
      </w:divBdr>
    </w:div>
    <w:div w:id="1965260329">
      <w:bodyDiv w:val="1"/>
      <w:marLeft w:val="0"/>
      <w:marRight w:val="0"/>
      <w:marTop w:val="0"/>
      <w:marBottom w:val="0"/>
      <w:divBdr>
        <w:top w:val="none" w:sz="0" w:space="0" w:color="auto"/>
        <w:left w:val="none" w:sz="0" w:space="0" w:color="auto"/>
        <w:bottom w:val="none" w:sz="0" w:space="0" w:color="auto"/>
        <w:right w:val="none" w:sz="0" w:space="0" w:color="auto"/>
      </w:divBdr>
    </w:div>
    <w:div w:id="1968773746">
      <w:bodyDiv w:val="1"/>
      <w:marLeft w:val="0"/>
      <w:marRight w:val="0"/>
      <w:marTop w:val="0"/>
      <w:marBottom w:val="0"/>
      <w:divBdr>
        <w:top w:val="none" w:sz="0" w:space="0" w:color="auto"/>
        <w:left w:val="none" w:sz="0" w:space="0" w:color="auto"/>
        <w:bottom w:val="none" w:sz="0" w:space="0" w:color="auto"/>
        <w:right w:val="none" w:sz="0" w:space="0" w:color="auto"/>
      </w:divBdr>
    </w:div>
    <w:div w:id="2009089704">
      <w:bodyDiv w:val="1"/>
      <w:marLeft w:val="0"/>
      <w:marRight w:val="0"/>
      <w:marTop w:val="0"/>
      <w:marBottom w:val="0"/>
      <w:divBdr>
        <w:top w:val="none" w:sz="0" w:space="0" w:color="auto"/>
        <w:left w:val="none" w:sz="0" w:space="0" w:color="auto"/>
        <w:bottom w:val="none" w:sz="0" w:space="0" w:color="auto"/>
        <w:right w:val="none" w:sz="0" w:space="0" w:color="auto"/>
      </w:divBdr>
    </w:div>
    <w:div w:id="2013296030">
      <w:bodyDiv w:val="1"/>
      <w:marLeft w:val="0"/>
      <w:marRight w:val="0"/>
      <w:marTop w:val="0"/>
      <w:marBottom w:val="0"/>
      <w:divBdr>
        <w:top w:val="none" w:sz="0" w:space="0" w:color="auto"/>
        <w:left w:val="none" w:sz="0" w:space="0" w:color="auto"/>
        <w:bottom w:val="none" w:sz="0" w:space="0" w:color="auto"/>
        <w:right w:val="none" w:sz="0" w:space="0" w:color="auto"/>
      </w:divBdr>
    </w:div>
    <w:div w:id="2015956919">
      <w:bodyDiv w:val="1"/>
      <w:marLeft w:val="0"/>
      <w:marRight w:val="0"/>
      <w:marTop w:val="0"/>
      <w:marBottom w:val="0"/>
      <w:divBdr>
        <w:top w:val="none" w:sz="0" w:space="0" w:color="auto"/>
        <w:left w:val="none" w:sz="0" w:space="0" w:color="auto"/>
        <w:bottom w:val="none" w:sz="0" w:space="0" w:color="auto"/>
        <w:right w:val="none" w:sz="0" w:space="0" w:color="auto"/>
      </w:divBdr>
    </w:div>
    <w:div w:id="2024235323">
      <w:bodyDiv w:val="1"/>
      <w:marLeft w:val="0"/>
      <w:marRight w:val="0"/>
      <w:marTop w:val="0"/>
      <w:marBottom w:val="0"/>
      <w:divBdr>
        <w:top w:val="none" w:sz="0" w:space="0" w:color="auto"/>
        <w:left w:val="none" w:sz="0" w:space="0" w:color="auto"/>
        <w:bottom w:val="none" w:sz="0" w:space="0" w:color="auto"/>
        <w:right w:val="none" w:sz="0" w:space="0" w:color="auto"/>
      </w:divBdr>
      <w:divsChild>
        <w:div w:id="751240012">
          <w:marLeft w:val="0"/>
          <w:marRight w:val="0"/>
          <w:marTop w:val="0"/>
          <w:marBottom w:val="0"/>
          <w:divBdr>
            <w:top w:val="none" w:sz="0" w:space="0" w:color="auto"/>
            <w:left w:val="none" w:sz="0" w:space="0" w:color="auto"/>
            <w:bottom w:val="none" w:sz="0" w:space="0" w:color="auto"/>
            <w:right w:val="none" w:sz="0" w:space="0" w:color="auto"/>
          </w:divBdr>
        </w:div>
      </w:divsChild>
    </w:div>
    <w:div w:id="2032564729">
      <w:bodyDiv w:val="1"/>
      <w:marLeft w:val="0"/>
      <w:marRight w:val="0"/>
      <w:marTop w:val="0"/>
      <w:marBottom w:val="0"/>
      <w:divBdr>
        <w:top w:val="none" w:sz="0" w:space="0" w:color="auto"/>
        <w:left w:val="none" w:sz="0" w:space="0" w:color="auto"/>
        <w:bottom w:val="none" w:sz="0" w:space="0" w:color="auto"/>
        <w:right w:val="none" w:sz="0" w:space="0" w:color="auto"/>
      </w:divBdr>
    </w:div>
    <w:div w:id="2046758944">
      <w:bodyDiv w:val="1"/>
      <w:marLeft w:val="0"/>
      <w:marRight w:val="0"/>
      <w:marTop w:val="0"/>
      <w:marBottom w:val="0"/>
      <w:divBdr>
        <w:top w:val="none" w:sz="0" w:space="0" w:color="auto"/>
        <w:left w:val="none" w:sz="0" w:space="0" w:color="auto"/>
        <w:bottom w:val="none" w:sz="0" w:space="0" w:color="auto"/>
        <w:right w:val="none" w:sz="0" w:space="0" w:color="auto"/>
      </w:divBdr>
    </w:div>
    <w:div w:id="2055619533">
      <w:bodyDiv w:val="1"/>
      <w:marLeft w:val="0"/>
      <w:marRight w:val="0"/>
      <w:marTop w:val="0"/>
      <w:marBottom w:val="0"/>
      <w:divBdr>
        <w:top w:val="none" w:sz="0" w:space="0" w:color="auto"/>
        <w:left w:val="none" w:sz="0" w:space="0" w:color="auto"/>
        <w:bottom w:val="none" w:sz="0" w:space="0" w:color="auto"/>
        <w:right w:val="none" w:sz="0" w:space="0" w:color="auto"/>
      </w:divBdr>
    </w:div>
    <w:div w:id="2066492473">
      <w:bodyDiv w:val="1"/>
      <w:marLeft w:val="0"/>
      <w:marRight w:val="0"/>
      <w:marTop w:val="0"/>
      <w:marBottom w:val="0"/>
      <w:divBdr>
        <w:top w:val="none" w:sz="0" w:space="0" w:color="auto"/>
        <w:left w:val="none" w:sz="0" w:space="0" w:color="auto"/>
        <w:bottom w:val="none" w:sz="0" w:space="0" w:color="auto"/>
        <w:right w:val="none" w:sz="0" w:space="0" w:color="auto"/>
      </w:divBdr>
    </w:div>
    <w:div w:id="2068992260">
      <w:bodyDiv w:val="1"/>
      <w:marLeft w:val="0"/>
      <w:marRight w:val="0"/>
      <w:marTop w:val="0"/>
      <w:marBottom w:val="0"/>
      <w:divBdr>
        <w:top w:val="none" w:sz="0" w:space="0" w:color="auto"/>
        <w:left w:val="none" w:sz="0" w:space="0" w:color="auto"/>
        <w:bottom w:val="none" w:sz="0" w:space="0" w:color="auto"/>
        <w:right w:val="none" w:sz="0" w:space="0" w:color="auto"/>
      </w:divBdr>
    </w:div>
    <w:div w:id="2074623353">
      <w:bodyDiv w:val="1"/>
      <w:marLeft w:val="0"/>
      <w:marRight w:val="0"/>
      <w:marTop w:val="0"/>
      <w:marBottom w:val="0"/>
      <w:divBdr>
        <w:top w:val="none" w:sz="0" w:space="0" w:color="auto"/>
        <w:left w:val="none" w:sz="0" w:space="0" w:color="auto"/>
        <w:bottom w:val="none" w:sz="0" w:space="0" w:color="auto"/>
        <w:right w:val="none" w:sz="0" w:space="0" w:color="auto"/>
      </w:divBdr>
    </w:div>
    <w:div w:id="2082175547">
      <w:bodyDiv w:val="1"/>
      <w:marLeft w:val="0"/>
      <w:marRight w:val="0"/>
      <w:marTop w:val="0"/>
      <w:marBottom w:val="0"/>
      <w:divBdr>
        <w:top w:val="none" w:sz="0" w:space="0" w:color="auto"/>
        <w:left w:val="none" w:sz="0" w:space="0" w:color="auto"/>
        <w:bottom w:val="none" w:sz="0" w:space="0" w:color="auto"/>
        <w:right w:val="none" w:sz="0" w:space="0" w:color="auto"/>
      </w:divBdr>
    </w:div>
    <w:div w:id="2083017978">
      <w:bodyDiv w:val="1"/>
      <w:marLeft w:val="0"/>
      <w:marRight w:val="0"/>
      <w:marTop w:val="0"/>
      <w:marBottom w:val="0"/>
      <w:divBdr>
        <w:top w:val="none" w:sz="0" w:space="0" w:color="auto"/>
        <w:left w:val="none" w:sz="0" w:space="0" w:color="auto"/>
        <w:bottom w:val="none" w:sz="0" w:space="0" w:color="auto"/>
        <w:right w:val="none" w:sz="0" w:space="0" w:color="auto"/>
      </w:divBdr>
    </w:div>
    <w:div w:id="2092236953">
      <w:bodyDiv w:val="1"/>
      <w:marLeft w:val="0"/>
      <w:marRight w:val="0"/>
      <w:marTop w:val="0"/>
      <w:marBottom w:val="0"/>
      <w:divBdr>
        <w:top w:val="none" w:sz="0" w:space="0" w:color="auto"/>
        <w:left w:val="none" w:sz="0" w:space="0" w:color="auto"/>
        <w:bottom w:val="none" w:sz="0" w:space="0" w:color="auto"/>
        <w:right w:val="none" w:sz="0" w:space="0" w:color="auto"/>
      </w:divBdr>
    </w:div>
    <w:div w:id="2106337804">
      <w:bodyDiv w:val="1"/>
      <w:marLeft w:val="0"/>
      <w:marRight w:val="0"/>
      <w:marTop w:val="0"/>
      <w:marBottom w:val="0"/>
      <w:divBdr>
        <w:top w:val="none" w:sz="0" w:space="0" w:color="auto"/>
        <w:left w:val="none" w:sz="0" w:space="0" w:color="auto"/>
        <w:bottom w:val="none" w:sz="0" w:space="0" w:color="auto"/>
        <w:right w:val="none" w:sz="0" w:space="0" w:color="auto"/>
      </w:divBdr>
    </w:div>
    <w:div w:id="2114595853">
      <w:bodyDiv w:val="1"/>
      <w:marLeft w:val="0"/>
      <w:marRight w:val="0"/>
      <w:marTop w:val="0"/>
      <w:marBottom w:val="0"/>
      <w:divBdr>
        <w:top w:val="none" w:sz="0" w:space="0" w:color="auto"/>
        <w:left w:val="none" w:sz="0" w:space="0" w:color="auto"/>
        <w:bottom w:val="none" w:sz="0" w:space="0" w:color="auto"/>
        <w:right w:val="none" w:sz="0" w:space="0" w:color="auto"/>
      </w:divBdr>
    </w:div>
    <w:div w:id="2115048266">
      <w:bodyDiv w:val="1"/>
      <w:marLeft w:val="0"/>
      <w:marRight w:val="0"/>
      <w:marTop w:val="0"/>
      <w:marBottom w:val="0"/>
      <w:divBdr>
        <w:top w:val="none" w:sz="0" w:space="0" w:color="auto"/>
        <w:left w:val="none" w:sz="0" w:space="0" w:color="auto"/>
        <w:bottom w:val="none" w:sz="0" w:space="0" w:color="auto"/>
        <w:right w:val="none" w:sz="0" w:space="0" w:color="auto"/>
      </w:divBdr>
    </w:div>
    <w:div w:id="2118257932">
      <w:bodyDiv w:val="1"/>
      <w:marLeft w:val="0"/>
      <w:marRight w:val="0"/>
      <w:marTop w:val="0"/>
      <w:marBottom w:val="0"/>
      <w:divBdr>
        <w:top w:val="none" w:sz="0" w:space="0" w:color="auto"/>
        <w:left w:val="none" w:sz="0" w:space="0" w:color="auto"/>
        <w:bottom w:val="none" w:sz="0" w:space="0" w:color="auto"/>
        <w:right w:val="none" w:sz="0" w:space="0" w:color="auto"/>
      </w:divBdr>
    </w:div>
    <w:div w:id="2120641860">
      <w:bodyDiv w:val="1"/>
      <w:marLeft w:val="0"/>
      <w:marRight w:val="0"/>
      <w:marTop w:val="0"/>
      <w:marBottom w:val="0"/>
      <w:divBdr>
        <w:top w:val="none" w:sz="0" w:space="0" w:color="auto"/>
        <w:left w:val="none" w:sz="0" w:space="0" w:color="auto"/>
        <w:bottom w:val="none" w:sz="0" w:space="0" w:color="auto"/>
        <w:right w:val="none" w:sz="0" w:space="0" w:color="auto"/>
      </w:divBdr>
    </w:div>
    <w:div w:id="2120947732">
      <w:bodyDiv w:val="1"/>
      <w:marLeft w:val="0"/>
      <w:marRight w:val="0"/>
      <w:marTop w:val="0"/>
      <w:marBottom w:val="0"/>
      <w:divBdr>
        <w:top w:val="none" w:sz="0" w:space="0" w:color="auto"/>
        <w:left w:val="none" w:sz="0" w:space="0" w:color="auto"/>
        <w:bottom w:val="none" w:sz="0" w:space="0" w:color="auto"/>
        <w:right w:val="none" w:sz="0" w:space="0" w:color="auto"/>
      </w:divBdr>
    </w:div>
    <w:div w:id="2138330316">
      <w:bodyDiv w:val="1"/>
      <w:marLeft w:val="0"/>
      <w:marRight w:val="0"/>
      <w:marTop w:val="0"/>
      <w:marBottom w:val="0"/>
      <w:divBdr>
        <w:top w:val="none" w:sz="0" w:space="0" w:color="auto"/>
        <w:left w:val="none" w:sz="0" w:space="0" w:color="auto"/>
        <w:bottom w:val="none" w:sz="0" w:space="0" w:color="auto"/>
        <w:right w:val="none" w:sz="0" w:space="0" w:color="auto"/>
      </w:divBdr>
    </w:div>
    <w:div w:id="2138913575">
      <w:bodyDiv w:val="1"/>
      <w:marLeft w:val="0"/>
      <w:marRight w:val="0"/>
      <w:marTop w:val="0"/>
      <w:marBottom w:val="0"/>
      <w:divBdr>
        <w:top w:val="none" w:sz="0" w:space="0" w:color="auto"/>
        <w:left w:val="none" w:sz="0" w:space="0" w:color="auto"/>
        <w:bottom w:val="none" w:sz="0" w:space="0" w:color="auto"/>
        <w:right w:val="none" w:sz="0" w:space="0" w:color="auto"/>
      </w:divBdr>
    </w:div>
    <w:div w:id="2140494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gov.br/anp/pt-br/rodadas-anp" TargetMode="External"/><Relationship Id="rId26" Type="http://schemas.openxmlformats.org/officeDocument/2006/relationships/hyperlink" Target="https://www.gov.br/anp/pt-br/rodadas-anp" TargetMode="External"/><Relationship Id="rId39" Type="http://schemas.openxmlformats.org/officeDocument/2006/relationships/header" Target="header5.xml"/><Relationship Id="rId21" Type="http://schemas.openxmlformats.org/officeDocument/2006/relationships/hyperlink" Target="https://www.gov.br/anp/pt-br/assuntos/exploracao-e-producao-de-oleo-e-gas/dados-tecnicos/acesso-aos-dados-tecnicos" TargetMode="External"/><Relationship Id="rId34" Type="http://schemas.openxmlformats.org/officeDocument/2006/relationships/footer" Target="footer3.xml"/><Relationship Id="rId42" Type="http://schemas.openxmlformats.org/officeDocument/2006/relationships/header" Target="header7.xml"/><Relationship Id="rId47" Type="http://schemas.openxmlformats.org/officeDocument/2006/relationships/image" Target="media/image3.jpeg"/><Relationship Id="rId50" Type="http://schemas.openxmlformats.org/officeDocument/2006/relationships/footer" Target="footer4.xml"/><Relationship Id="rId55" Type="http://schemas.openxmlformats.org/officeDocument/2006/relationships/image" Target="media/image5.emf"/><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gov.br/anp/pt-br/rodadas-anp" TargetMode="External"/><Relationship Id="rId29" Type="http://schemas.openxmlformats.org/officeDocument/2006/relationships/hyperlink" Target="https://www.gov.br/anp/pt-br/rodadas-anp" TargetMode="External"/><Relationship Id="rId11" Type="http://schemas.openxmlformats.org/officeDocument/2006/relationships/image" Target="media/image1.wmf"/><Relationship Id="rId24" Type="http://schemas.openxmlformats.org/officeDocument/2006/relationships/hyperlink" Target="mailto:garantias.rodadas@anp.gov.br" TargetMode="External"/><Relationship Id="rId32" Type="http://schemas.openxmlformats.org/officeDocument/2006/relationships/hyperlink" Target="mailto:rodadas@anp.gov.br" TargetMode="External"/><Relationship Id="rId37" Type="http://schemas.openxmlformats.org/officeDocument/2006/relationships/header" Target="header3.xml"/><Relationship Id="rId40" Type="http://schemas.openxmlformats.org/officeDocument/2006/relationships/header" Target="header6.xml"/><Relationship Id="rId45" Type="http://schemas.openxmlformats.org/officeDocument/2006/relationships/hyperlink" Target="https://www.gov.br/anp/pt-br/rodadas-anp" TargetMode="External"/><Relationship Id="rId53" Type="http://schemas.openxmlformats.org/officeDocument/2006/relationships/footer" Target="footer5.xml"/><Relationship Id="rId58" Type="http://schemas.openxmlformats.org/officeDocument/2006/relationships/image" Target="media/image8.emf"/><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www.gov.br/anp/pt-br/rodadas-anp" TargetMode="External"/><Relationship Id="rId14" Type="http://schemas.openxmlformats.org/officeDocument/2006/relationships/footer" Target="footer1.xml"/><Relationship Id="rId22" Type="http://schemas.openxmlformats.org/officeDocument/2006/relationships/hyperlink" Target="https://www.gov.br/anp/pt-br/rodadas-anp" TargetMode="External"/><Relationship Id="rId27" Type="http://schemas.openxmlformats.org/officeDocument/2006/relationships/hyperlink" Target="https://www.gov.br/anp/pt-br/rodadas-anp" TargetMode="External"/><Relationship Id="rId30" Type="http://schemas.openxmlformats.org/officeDocument/2006/relationships/hyperlink" Target="https://www.gov.br/anp/pt-br/rodadas-anp" TargetMode="External"/><Relationship Id="rId35" Type="http://schemas.openxmlformats.org/officeDocument/2006/relationships/hyperlink" Target="mailto:edital_OPC@anp.gov.br" TargetMode="External"/><Relationship Id="rId43" Type="http://schemas.openxmlformats.org/officeDocument/2006/relationships/header" Target="header8.xml"/><Relationship Id="rId48" Type="http://schemas.openxmlformats.org/officeDocument/2006/relationships/image" Target="media/image4.jpeg"/><Relationship Id="rId56" Type="http://schemas.openxmlformats.org/officeDocument/2006/relationships/image" Target="media/image6.emf"/><Relationship Id="rId8" Type="http://schemas.openxmlformats.org/officeDocument/2006/relationships/webSettings" Target="webSettings.xml"/><Relationship Id="rId51" Type="http://schemas.openxmlformats.org/officeDocument/2006/relationships/header" Target="header11.xml"/><Relationship Id="rId3" Type="http://schemas.openxmlformats.org/officeDocument/2006/relationships/customXml" Target="../customXml/item3.xml"/><Relationship Id="rId12" Type="http://schemas.openxmlformats.org/officeDocument/2006/relationships/oleObject" Target="embeddings/oleObject1.bin"/><Relationship Id="rId17" Type="http://schemas.openxmlformats.org/officeDocument/2006/relationships/hyperlink" Target="https://www.gov.br/anp/pt-br/rodadas-anp" TargetMode="External"/><Relationship Id="rId25" Type="http://schemas.openxmlformats.org/officeDocument/2006/relationships/hyperlink" Target="https://www.gov.br/anp/pt-br/rodadas-anp" TargetMode="External"/><Relationship Id="rId33" Type="http://schemas.openxmlformats.org/officeDocument/2006/relationships/hyperlink" Target="https://www.gov.br/anp/pt-br/rodadas-anp" TargetMode="External"/><Relationship Id="rId38" Type="http://schemas.openxmlformats.org/officeDocument/2006/relationships/header" Target="header4.xml"/><Relationship Id="rId46" Type="http://schemas.openxmlformats.org/officeDocument/2006/relationships/image" Target="media/image2.jpeg"/><Relationship Id="rId59" Type="http://schemas.openxmlformats.org/officeDocument/2006/relationships/image" Target="media/image9.emf"/><Relationship Id="rId20" Type="http://schemas.openxmlformats.org/officeDocument/2006/relationships/hyperlink" Target="https://www.gov.br/anp/pt-br/rodadas-anp" TargetMode="External"/><Relationship Id="rId41" Type="http://schemas.openxmlformats.org/officeDocument/2006/relationships/hyperlink" Target="http://bdep.gov.br" TargetMode="External"/><Relationship Id="rId54" Type="http://schemas.openxmlformats.org/officeDocument/2006/relationships/header" Target="header1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mailto:garantias.rodadas@anp.gov.br" TargetMode="External"/><Relationship Id="rId28" Type="http://schemas.openxmlformats.org/officeDocument/2006/relationships/hyperlink" Target="https://www.gov.br/anp/pt-br/rodadas-anp" TargetMode="External"/><Relationship Id="rId36" Type="http://schemas.openxmlformats.org/officeDocument/2006/relationships/header" Target="header2.xml"/><Relationship Id="rId49" Type="http://schemas.openxmlformats.org/officeDocument/2006/relationships/header" Target="header10.xml"/><Relationship Id="rId57" Type="http://schemas.openxmlformats.org/officeDocument/2006/relationships/image" Target="media/image7.emf"/><Relationship Id="rId10" Type="http://schemas.openxmlformats.org/officeDocument/2006/relationships/endnotes" Target="endnotes.xml"/><Relationship Id="rId31" Type="http://schemas.openxmlformats.org/officeDocument/2006/relationships/hyperlink" Target="https://www.gov.br/anp/pt-br/rodadas-anp" TargetMode="External"/><Relationship Id="rId44" Type="http://schemas.openxmlformats.org/officeDocument/2006/relationships/header" Target="header9.xml"/><Relationship Id="rId52" Type="http://schemas.openxmlformats.org/officeDocument/2006/relationships/header" Target="header12.xm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33F24998E76C6E43866831673E160905" ma:contentTypeVersion="18" ma:contentTypeDescription="Crie um novo documento." ma:contentTypeScope="" ma:versionID="4cd30d982f6416d374ed1d4e5631ccbc">
  <xsd:schema xmlns:xsd="http://www.w3.org/2001/XMLSchema" xmlns:xs="http://www.w3.org/2001/XMLSchema" xmlns:p="http://schemas.microsoft.com/office/2006/metadata/properties" xmlns:ns2="d80c89bc-fddb-46b9-a5e8-5dd9f31de039" xmlns:ns3="d428f6a8-c1fd-44b8-b027-528fcd4c67c0" targetNamespace="http://schemas.microsoft.com/office/2006/metadata/properties" ma:root="true" ma:fieldsID="8589db91ebb4329076f7b8b9795b4ae3" ns2:_="" ns3:_="">
    <xsd:import namespace="d80c89bc-fddb-46b9-a5e8-5dd9f31de039"/>
    <xsd:import namespace="d428f6a8-c1fd-44b8-b027-528fcd4c67c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AutoKeyPoints" minOccurs="0"/>
                <xsd:element ref="ns2:MediaServiceKeyPoints" minOccurs="0"/>
                <xsd:element ref="ns3:SharedWithUsers" minOccurs="0"/>
                <xsd:element ref="ns3:SharedWithDetails" minOccurs="0"/>
                <xsd:element ref="ns2:MediaServiceSearchPropertie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c89bc-fddb-46b9-a5e8-5dd9f31de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Marcações de imagem" ma:readOnly="false" ma:fieldId="{5cf76f15-5ced-4ddc-b409-7134ff3c332f}" ma:taxonomyMulti="true" ma:sspId="9675d646-2160-4835-ae63-a6df056db872"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28f6a8-c1fd-44b8-b027-528fcd4c67c0"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82327331-9944-4dc6-8213-81de927928c3}" ma:internalName="TaxCatchAll" ma:showField="CatchAllData" ma:web="d428f6a8-c1fd-44b8-b027-528fcd4c67c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talhes de Compartilhado Com"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428f6a8-c1fd-44b8-b027-528fcd4c67c0" xsi:nil="true"/>
    <lcf76f155ced4ddcb4097134ff3c332f xmlns="d80c89bc-fddb-46b9-a5e8-5dd9f31de03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1E452F-7CE5-46B8-8AB0-0A3BA033A52F}"/>
</file>

<file path=customXml/itemProps2.xml><?xml version="1.0" encoding="utf-8"?>
<ds:datastoreItem xmlns:ds="http://schemas.openxmlformats.org/officeDocument/2006/customXml" ds:itemID="{FDE40C41-F1D6-442A-947F-E70937C12805}">
  <ds:schemaRefs>
    <ds:schemaRef ds:uri="http://schemas.microsoft.com/office/2006/metadata/properties"/>
    <ds:schemaRef ds:uri="http://schemas.microsoft.com/office/infopath/2007/PartnerControls"/>
    <ds:schemaRef ds:uri="d428f6a8-c1fd-44b8-b027-528fcd4c67c0"/>
    <ds:schemaRef ds:uri="d80c89bc-fddb-46b9-a5e8-5dd9f31de039"/>
  </ds:schemaRefs>
</ds:datastoreItem>
</file>

<file path=customXml/itemProps3.xml><?xml version="1.0" encoding="utf-8"?>
<ds:datastoreItem xmlns:ds="http://schemas.openxmlformats.org/officeDocument/2006/customXml" ds:itemID="{9F51BB6D-B361-400A-97B1-DB8D36BD7024}">
  <ds:schemaRefs>
    <ds:schemaRef ds:uri="http://schemas.microsoft.com/sharepoint/v3/contenttype/forms"/>
  </ds:schemaRefs>
</ds:datastoreItem>
</file>

<file path=customXml/itemProps4.xml><?xml version="1.0" encoding="utf-8"?>
<ds:datastoreItem xmlns:ds="http://schemas.openxmlformats.org/officeDocument/2006/customXml" ds:itemID="{CC72FF83-5268-4872-BAB7-47B088F37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5</Pages>
  <Words>86966</Words>
  <Characters>784435</Characters>
  <Application>Microsoft Office Word</Application>
  <DocSecurity>0</DocSecurity>
  <Lines>37354</Lines>
  <Paragraphs>3004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Edital de Licitações de Oferta Permanente</vt:lpstr>
      <vt:lpstr>Edital de Licitações de Oferta Permanente</vt:lpstr>
    </vt:vector>
  </TitlesOfParts>
  <Manager>SPL</Manager>
  <Company>ANP</Company>
  <LinksUpToDate>false</LinksUpToDate>
  <CharactersWithSpaces>841353</CharactersWithSpaces>
  <SharedDoc>false</SharedDoc>
  <HLinks>
    <vt:vector size="420" baseType="variant">
      <vt:variant>
        <vt:i4>5570632</vt:i4>
      </vt:variant>
      <vt:variant>
        <vt:i4>384</vt:i4>
      </vt:variant>
      <vt:variant>
        <vt:i4>0</vt:i4>
      </vt:variant>
      <vt:variant>
        <vt:i4>5</vt:i4>
      </vt:variant>
      <vt:variant>
        <vt:lpwstr>https://www.gov.br/anp/pt-br/rodadas-anp</vt:lpwstr>
      </vt:variant>
      <vt:variant>
        <vt:lpwstr/>
      </vt:variant>
      <vt:variant>
        <vt:i4>3211374</vt:i4>
      </vt:variant>
      <vt:variant>
        <vt:i4>351</vt:i4>
      </vt:variant>
      <vt:variant>
        <vt:i4>0</vt:i4>
      </vt:variant>
      <vt:variant>
        <vt:i4>5</vt:i4>
      </vt:variant>
      <vt:variant>
        <vt:lpwstr>http://bdep.gov.br/</vt:lpwstr>
      </vt:variant>
      <vt:variant>
        <vt:lpwstr/>
      </vt:variant>
      <vt:variant>
        <vt:i4>5570632</vt:i4>
      </vt:variant>
      <vt:variant>
        <vt:i4>348</vt:i4>
      </vt:variant>
      <vt:variant>
        <vt:i4>0</vt:i4>
      </vt:variant>
      <vt:variant>
        <vt:i4>5</vt:i4>
      </vt:variant>
      <vt:variant>
        <vt:lpwstr>https://www.gov.br/anp/pt-br/rodadas-anp</vt:lpwstr>
      </vt:variant>
      <vt:variant>
        <vt:lpwstr/>
      </vt:variant>
      <vt:variant>
        <vt:i4>1245272</vt:i4>
      </vt:variant>
      <vt:variant>
        <vt:i4>345</vt:i4>
      </vt:variant>
      <vt:variant>
        <vt:i4>0</vt:i4>
      </vt:variant>
      <vt:variant>
        <vt:i4>5</vt:i4>
      </vt:variant>
      <vt:variant>
        <vt:lpwstr>mailto:edital_OPC@anp.gov.br</vt:lpwstr>
      </vt:variant>
      <vt:variant>
        <vt:lpwstr/>
      </vt:variant>
      <vt:variant>
        <vt:i4>5570632</vt:i4>
      </vt:variant>
      <vt:variant>
        <vt:i4>342</vt:i4>
      </vt:variant>
      <vt:variant>
        <vt:i4>0</vt:i4>
      </vt:variant>
      <vt:variant>
        <vt:i4>5</vt:i4>
      </vt:variant>
      <vt:variant>
        <vt:lpwstr>https://www.gov.br/anp/pt-br/rodadas-anp</vt:lpwstr>
      </vt:variant>
      <vt:variant>
        <vt:lpwstr/>
      </vt:variant>
      <vt:variant>
        <vt:i4>65636</vt:i4>
      </vt:variant>
      <vt:variant>
        <vt:i4>339</vt:i4>
      </vt:variant>
      <vt:variant>
        <vt:i4>0</vt:i4>
      </vt:variant>
      <vt:variant>
        <vt:i4>5</vt:i4>
      </vt:variant>
      <vt:variant>
        <vt:lpwstr>mailto:rodadas@anp.gov.br</vt:lpwstr>
      </vt:variant>
      <vt:variant>
        <vt:lpwstr/>
      </vt:variant>
      <vt:variant>
        <vt:i4>5570632</vt:i4>
      </vt:variant>
      <vt:variant>
        <vt:i4>336</vt:i4>
      </vt:variant>
      <vt:variant>
        <vt:i4>0</vt:i4>
      </vt:variant>
      <vt:variant>
        <vt:i4>5</vt:i4>
      </vt:variant>
      <vt:variant>
        <vt:lpwstr>https://www.gov.br/anp/pt-br/rodadas-anp</vt:lpwstr>
      </vt:variant>
      <vt:variant>
        <vt:lpwstr/>
      </vt:variant>
      <vt:variant>
        <vt:i4>5570632</vt:i4>
      </vt:variant>
      <vt:variant>
        <vt:i4>333</vt:i4>
      </vt:variant>
      <vt:variant>
        <vt:i4>0</vt:i4>
      </vt:variant>
      <vt:variant>
        <vt:i4>5</vt:i4>
      </vt:variant>
      <vt:variant>
        <vt:lpwstr>https://www.gov.br/anp/pt-br/rodadas-anp</vt:lpwstr>
      </vt:variant>
      <vt:variant>
        <vt:lpwstr/>
      </vt:variant>
      <vt:variant>
        <vt:i4>5570632</vt:i4>
      </vt:variant>
      <vt:variant>
        <vt:i4>330</vt:i4>
      </vt:variant>
      <vt:variant>
        <vt:i4>0</vt:i4>
      </vt:variant>
      <vt:variant>
        <vt:i4>5</vt:i4>
      </vt:variant>
      <vt:variant>
        <vt:lpwstr>https://www.gov.br/anp/pt-br/rodadas-anp</vt:lpwstr>
      </vt:variant>
      <vt:variant>
        <vt:lpwstr/>
      </vt:variant>
      <vt:variant>
        <vt:i4>5570632</vt:i4>
      </vt:variant>
      <vt:variant>
        <vt:i4>327</vt:i4>
      </vt:variant>
      <vt:variant>
        <vt:i4>0</vt:i4>
      </vt:variant>
      <vt:variant>
        <vt:i4>5</vt:i4>
      </vt:variant>
      <vt:variant>
        <vt:lpwstr>https://www.gov.br/anp/pt-br/rodadas-anp</vt:lpwstr>
      </vt:variant>
      <vt:variant>
        <vt:lpwstr/>
      </vt:variant>
      <vt:variant>
        <vt:i4>5570632</vt:i4>
      </vt:variant>
      <vt:variant>
        <vt:i4>324</vt:i4>
      </vt:variant>
      <vt:variant>
        <vt:i4>0</vt:i4>
      </vt:variant>
      <vt:variant>
        <vt:i4>5</vt:i4>
      </vt:variant>
      <vt:variant>
        <vt:lpwstr>https://www.gov.br/anp/pt-br/rodadas-anp</vt:lpwstr>
      </vt:variant>
      <vt:variant>
        <vt:lpwstr/>
      </vt:variant>
      <vt:variant>
        <vt:i4>5570632</vt:i4>
      </vt:variant>
      <vt:variant>
        <vt:i4>321</vt:i4>
      </vt:variant>
      <vt:variant>
        <vt:i4>0</vt:i4>
      </vt:variant>
      <vt:variant>
        <vt:i4>5</vt:i4>
      </vt:variant>
      <vt:variant>
        <vt:lpwstr>https://www.gov.br/anp/pt-br/rodadas-anp</vt:lpwstr>
      </vt:variant>
      <vt:variant>
        <vt:lpwstr/>
      </vt:variant>
      <vt:variant>
        <vt:i4>5570632</vt:i4>
      </vt:variant>
      <vt:variant>
        <vt:i4>318</vt:i4>
      </vt:variant>
      <vt:variant>
        <vt:i4>0</vt:i4>
      </vt:variant>
      <vt:variant>
        <vt:i4>5</vt:i4>
      </vt:variant>
      <vt:variant>
        <vt:lpwstr>https://www.gov.br/anp/pt-br/rodadas-anp</vt:lpwstr>
      </vt:variant>
      <vt:variant>
        <vt:lpwstr/>
      </vt:variant>
      <vt:variant>
        <vt:i4>6291551</vt:i4>
      </vt:variant>
      <vt:variant>
        <vt:i4>315</vt:i4>
      </vt:variant>
      <vt:variant>
        <vt:i4>0</vt:i4>
      </vt:variant>
      <vt:variant>
        <vt:i4>5</vt:i4>
      </vt:variant>
      <vt:variant>
        <vt:lpwstr>mailto:garantias.rodadas@anp.gov.br</vt:lpwstr>
      </vt:variant>
      <vt:variant>
        <vt:lpwstr/>
      </vt:variant>
      <vt:variant>
        <vt:i4>6291551</vt:i4>
      </vt:variant>
      <vt:variant>
        <vt:i4>312</vt:i4>
      </vt:variant>
      <vt:variant>
        <vt:i4>0</vt:i4>
      </vt:variant>
      <vt:variant>
        <vt:i4>5</vt:i4>
      </vt:variant>
      <vt:variant>
        <vt:lpwstr>mailto:garantias.rodadas@anp.gov.br</vt:lpwstr>
      </vt:variant>
      <vt:variant>
        <vt:lpwstr/>
      </vt:variant>
      <vt:variant>
        <vt:i4>5570632</vt:i4>
      </vt:variant>
      <vt:variant>
        <vt:i4>309</vt:i4>
      </vt:variant>
      <vt:variant>
        <vt:i4>0</vt:i4>
      </vt:variant>
      <vt:variant>
        <vt:i4>5</vt:i4>
      </vt:variant>
      <vt:variant>
        <vt:lpwstr>https://www.gov.br/anp/pt-br/rodadas-anp</vt:lpwstr>
      </vt:variant>
      <vt:variant>
        <vt:lpwstr/>
      </vt:variant>
      <vt:variant>
        <vt:i4>6881404</vt:i4>
      </vt:variant>
      <vt:variant>
        <vt:i4>306</vt:i4>
      </vt:variant>
      <vt:variant>
        <vt:i4>0</vt:i4>
      </vt:variant>
      <vt:variant>
        <vt:i4>5</vt:i4>
      </vt:variant>
      <vt:variant>
        <vt:lpwstr>https://www.gov.br/anp/pt-br/assuntos/exploracao-e-producao-de-oleo-e-gas/dados-tecnicos/acesso-aos-dados-tecnicos</vt:lpwstr>
      </vt:variant>
      <vt:variant>
        <vt:lpwstr/>
      </vt:variant>
      <vt:variant>
        <vt:i4>5570632</vt:i4>
      </vt:variant>
      <vt:variant>
        <vt:i4>303</vt:i4>
      </vt:variant>
      <vt:variant>
        <vt:i4>0</vt:i4>
      </vt:variant>
      <vt:variant>
        <vt:i4>5</vt:i4>
      </vt:variant>
      <vt:variant>
        <vt:lpwstr>https://www.gov.br/anp/pt-br/rodadas-anp</vt:lpwstr>
      </vt:variant>
      <vt:variant>
        <vt:lpwstr/>
      </vt:variant>
      <vt:variant>
        <vt:i4>5570632</vt:i4>
      </vt:variant>
      <vt:variant>
        <vt:i4>300</vt:i4>
      </vt:variant>
      <vt:variant>
        <vt:i4>0</vt:i4>
      </vt:variant>
      <vt:variant>
        <vt:i4>5</vt:i4>
      </vt:variant>
      <vt:variant>
        <vt:lpwstr>https://www.gov.br/anp/pt-br/rodadas-anp</vt:lpwstr>
      </vt:variant>
      <vt:variant>
        <vt:lpwstr/>
      </vt:variant>
      <vt:variant>
        <vt:i4>5570632</vt:i4>
      </vt:variant>
      <vt:variant>
        <vt:i4>297</vt:i4>
      </vt:variant>
      <vt:variant>
        <vt:i4>0</vt:i4>
      </vt:variant>
      <vt:variant>
        <vt:i4>5</vt:i4>
      </vt:variant>
      <vt:variant>
        <vt:lpwstr>https://www.gov.br/anp/pt-br/rodadas-anp</vt:lpwstr>
      </vt:variant>
      <vt:variant>
        <vt:lpwstr/>
      </vt:variant>
      <vt:variant>
        <vt:i4>5570632</vt:i4>
      </vt:variant>
      <vt:variant>
        <vt:i4>294</vt:i4>
      </vt:variant>
      <vt:variant>
        <vt:i4>0</vt:i4>
      </vt:variant>
      <vt:variant>
        <vt:i4>5</vt:i4>
      </vt:variant>
      <vt:variant>
        <vt:lpwstr>https://www.gov.br/anp/pt-br/rodadas-anp</vt:lpwstr>
      </vt:variant>
      <vt:variant>
        <vt:lpwstr/>
      </vt:variant>
      <vt:variant>
        <vt:i4>5570632</vt:i4>
      </vt:variant>
      <vt:variant>
        <vt:i4>291</vt:i4>
      </vt:variant>
      <vt:variant>
        <vt:i4>0</vt:i4>
      </vt:variant>
      <vt:variant>
        <vt:i4>5</vt:i4>
      </vt:variant>
      <vt:variant>
        <vt:lpwstr>https://www.gov.br/anp/pt-br/rodadas-anp</vt:lpwstr>
      </vt:variant>
      <vt:variant>
        <vt:lpwstr/>
      </vt:variant>
      <vt:variant>
        <vt:i4>1441852</vt:i4>
      </vt:variant>
      <vt:variant>
        <vt:i4>284</vt:i4>
      </vt:variant>
      <vt:variant>
        <vt:i4>0</vt:i4>
      </vt:variant>
      <vt:variant>
        <vt:i4>5</vt:i4>
      </vt:variant>
      <vt:variant>
        <vt:lpwstr/>
      </vt:variant>
      <vt:variant>
        <vt:lpwstr>_Toc166938861</vt:lpwstr>
      </vt:variant>
      <vt:variant>
        <vt:i4>1441852</vt:i4>
      </vt:variant>
      <vt:variant>
        <vt:i4>278</vt:i4>
      </vt:variant>
      <vt:variant>
        <vt:i4>0</vt:i4>
      </vt:variant>
      <vt:variant>
        <vt:i4>5</vt:i4>
      </vt:variant>
      <vt:variant>
        <vt:lpwstr/>
      </vt:variant>
      <vt:variant>
        <vt:lpwstr>_Toc166938860</vt:lpwstr>
      </vt:variant>
      <vt:variant>
        <vt:i4>1376316</vt:i4>
      </vt:variant>
      <vt:variant>
        <vt:i4>272</vt:i4>
      </vt:variant>
      <vt:variant>
        <vt:i4>0</vt:i4>
      </vt:variant>
      <vt:variant>
        <vt:i4>5</vt:i4>
      </vt:variant>
      <vt:variant>
        <vt:lpwstr/>
      </vt:variant>
      <vt:variant>
        <vt:lpwstr>_Toc166938859</vt:lpwstr>
      </vt:variant>
      <vt:variant>
        <vt:i4>1376316</vt:i4>
      </vt:variant>
      <vt:variant>
        <vt:i4>266</vt:i4>
      </vt:variant>
      <vt:variant>
        <vt:i4>0</vt:i4>
      </vt:variant>
      <vt:variant>
        <vt:i4>5</vt:i4>
      </vt:variant>
      <vt:variant>
        <vt:lpwstr/>
      </vt:variant>
      <vt:variant>
        <vt:lpwstr>_Toc166938858</vt:lpwstr>
      </vt:variant>
      <vt:variant>
        <vt:i4>1376316</vt:i4>
      </vt:variant>
      <vt:variant>
        <vt:i4>260</vt:i4>
      </vt:variant>
      <vt:variant>
        <vt:i4>0</vt:i4>
      </vt:variant>
      <vt:variant>
        <vt:i4>5</vt:i4>
      </vt:variant>
      <vt:variant>
        <vt:lpwstr/>
      </vt:variant>
      <vt:variant>
        <vt:lpwstr>_Toc166938857</vt:lpwstr>
      </vt:variant>
      <vt:variant>
        <vt:i4>1376316</vt:i4>
      </vt:variant>
      <vt:variant>
        <vt:i4>254</vt:i4>
      </vt:variant>
      <vt:variant>
        <vt:i4>0</vt:i4>
      </vt:variant>
      <vt:variant>
        <vt:i4>5</vt:i4>
      </vt:variant>
      <vt:variant>
        <vt:lpwstr/>
      </vt:variant>
      <vt:variant>
        <vt:lpwstr>_Toc166938856</vt:lpwstr>
      </vt:variant>
      <vt:variant>
        <vt:i4>1376316</vt:i4>
      </vt:variant>
      <vt:variant>
        <vt:i4>248</vt:i4>
      </vt:variant>
      <vt:variant>
        <vt:i4>0</vt:i4>
      </vt:variant>
      <vt:variant>
        <vt:i4>5</vt:i4>
      </vt:variant>
      <vt:variant>
        <vt:lpwstr/>
      </vt:variant>
      <vt:variant>
        <vt:lpwstr>_Toc166938855</vt:lpwstr>
      </vt:variant>
      <vt:variant>
        <vt:i4>1376316</vt:i4>
      </vt:variant>
      <vt:variant>
        <vt:i4>242</vt:i4>
      </vt:variant>
      <vt:variant>
        <vt:i4>0</vt:i4>
      </vt:variant>
      <vt:variant>
        <vt:i4>5</vt:i4>
      </vt:variant>
      <vt:variant>
        <vt:lpwstr/>
      </vt:variant>
      <vt:variant>
        <vt:lpwstr>_Toc166938854</vt:lpwstr>
      </vt:variant>
      <vt:variant>
        <vt:i4>1376316</vt:i4>
      </vt:variant>
      <vt:variant>
        <vt:i4>236</vt:i4>
      </vt:variant>
      <vt:variant>
        <vt:i4>0</vt:i4>
      </vt:variant>
      <vt:variant>
        <vt:i4>5</vt:i4>
      </vt:variant>
      <vt:variant>
        <vt:lpwstr/>
      </vt:variant>
      <vt:variant>
        <vt:lpwstr>_Toc166938852</vt:lpwstr>
      </vt:variant>
      <vt:variant>
        <vt:i4>1376316</vt:i4>
      </vt:variant>
      <vt:variant>
        <vt:i4>230</vt:i4>
      </vt:variant>
      <vt:variant>
        <vt:i4>0</vt:i4>
      </vt:variant>
      <vt:variant>
        <vt:i4>5</vt:i4>
      </vt:variant>
      <vt:variant>
        <vt:lpwstr/>
      </vt:variant>
      <vt:variant>
        <vt:lpwstr>_Toc166938851</vt:lpwstr>
      </vt:variant>
      <vt:variant>
        <vt:i4>1376316</vt:i4>
      </vt:variant>
      <vt:variant>
        <vt:i4>224</vt:i4>
      </vt:variant>
      <vt:variant>
        <vt:i4>0</vt:i4>
      </vt:variant>
      <vt:variant>
        <vt:i4>5</vt:i4>
      </vt:variant>
      <vt:variant>
        <vt:lpwstr/>
      </vt:variant>
      <vt:variant>
        <vt:lpwstr>_Toc166938850</vt:lpwstr>
      </vt:variant>
      <vt:variant>
        <vt:i4>1310780</vt:i4>
      </vt:variant>
      <vt:variant>
        <vt:i4>218</vt:i4>
      </vt:variant>
      <vt:variant>
        <vt:i4>0</vt:i4>
      </vt:variant>
      <vt:variant>
        <vt:i4>5</vt:i4>
      </vt:variant>
      <vt:variant>
        <vt:lpwstr/>
      </vt:variant>
      <vt:variant>
        <vt:lpwstr>_Toc166938849</vt:lpwstr>
      </vt:variant>
      <vt:variant>
        <vt:i4>1310780</vt:i4>
      </vt:variant>
      <vt:variant>
        <vt:i4>212</vt:i4>
      </vt:variant>
      <vt:variant>
        <vt:i4>0</vt:i4>
      </vt:variant>
      <vt:variant>
        <vt:i4>5</vt:i4>
      </vt:variant>
      <vt:variant>
        <vt:lpwstr/>
      </vt:variant>
      <vt:variant>
        <vt:lpwstr>_Toc166938848</vt:lpwstr>
      </vt:variant>
      <vt:variant>
        <vt:i4>1310780</vt:i4>
      </vt:variant>
      <vt:variant>
        <vt:i4>206</vt:i4>
      </vt:variant>
      <vt:variant>
        <vt:i4>0</vt:i4>
      </vt:variant>
      <vt:variant>
        <vt:i4>5</vt:i4>
      </vt:variant>
      <vt:variant>
        <vt:lpwstr/>
      </vt:variant>
      <vt:variant>
        <vt:lpwstr>_Toc166938847</vt:lpwstr>
      </vt:variant>
      <vt:variant>
        <vt:i4>1310780</vt:i4>
      </vt:variant>
      <vt:variant>
        <vt:i4>200</vt:i4>
      </vt:variant>
      <vt:variant>
        <vt:i4>0</vt:i4>
      </vt:variant>
      <vt:variant>
        <vt:i4>5</vt:i4>
      </vt:variant>
      <vt:variant>
        <vt:lpwstr/>
      </vt:variant>
      <vt:variant>
        <vt:lpwstr>_Toc166938846</vt:lpwstr>
      </vt:variant>
      <vt:variant>
        <vt:i4>1310780</vt:i4>
      </vt:variant>
      <vt:variant>
        <vt:i4>194</vt:i4>
      </vt:variant>
      <vt:variant>
        <vt:i4>0</vt:i4>
      </vt:variant>
      <vt:variant>
        <vt:i4>5</vt:i4>
      </vt:variant>
      <vt:variant>
        <vt:lpwstr/>
      </vt:variant>
      <vt:variant>
        <vt:lpwstr>_Toc166938845</vt:lpwstr>
      </vt:variant>
      <vt:variant>
        <vt:i4>1310780</vt:i4>
      </vt:variant>
      <vt:variant>
        <vt:i4>188</vt:i4>
      </vt:variant>
      <vt:variant>
        <vt:i4>0</vt:i4>
      </vt:variant>
      <vt:variant>
        <vt:i4>5</vt:i4>
      </vt:variant>
      <vt:variant>
        <vt:lpwstr/>
      </vt:variant>
      <vt:variant>
        <vt:lpwstr>_Toc166938844</vt:lpwstr>
      </vt:variant>
      <vt:variant>
        <vt:i4>1310780</vt:i4>
      </vt:variant>
      <vt:variant>
        <vt:i4>182</vt:i4>
      </vt:variant>
      <vt:variant>
        <vt:i4>0</vt:i4>
      </vt:variant>
      <vt:variant>
        <vt:i4>5</vt:i4>
      </vt:variant>
      <vt:variant>
        <vt:lpwstr/>
      </vt:variant>
      <vt:variant>
        <vt:lpwstr>_Toc166938843</vt:lpwstr>
      </vt:variant>
      <vt:variant>
        <vt:i4>1310780</vt:i4>
      </vt:variant>
      <vt:variant>
        <vt:i4>176</vt:i4>
      </vt:variant>
      <vt:variant>
        <vt:i4>0</vt:i4>
      </vt:variant>
      <vt:variant>
        <vt:i4>5</vt:i4>
      </vt:variant>
      <vt:variant>
        <vt:lpwstr/>
      </vt:variant>
      <vt:variant>
        <vt:lpwstr>_Toc166938842</vt:lpwstr>
      </vt:variant>
      <vt:variant>
        <vt:i4>1310780</vt:i4>
      </vt:variant>
      <vt:variant>
        <vt:i4>170</vt:i4>
      </vt:variant>
      <vt:variant>
        <vt:i4>0</vt:i4>
      </vt:variant>
      <vt:variant>
        <vt:i4>5</vt:i4>
      </vt:variant>
      <vt:variant>
        <vt:lpwstr/>
      </vt:variant>
      <vt:variant>
        <vt:lpwstr>_Toc166938841</vt:lpwstr>
      </vt:variant>
      <vt:variant>
        <vt:i4>1310780</vt:i4>
      </vt:variant>
      <vt:variant>
        <vt:i4>164</vt:i4>
      </vt:variant>
      <vt:variant>
        <vt:i4>0</vt:i4>
      </vt:variant>
      <vt:variant>
        <vt:i4>5</vt:i4>
      </vt:variant>
      <vt:variant>
        <vt:lpwstr/>
      </vt:variant>
      <vt:variant>
        <vt:lpwstr>_Toc166938840</vt:lpwstr>
      </vt:variant>
      <vt:variant>
        <vt:i4>1245244</vt:i4>
      </vt:variant>
      <vt:variant>
        <vt:i4>158</vt:i4>
      </vt:variant>
      <vt:variant>
        <vt:i4>0</vt:i4>
      </vt:variant>
      <vt:variant>
        <vt:i4>5</vt:i4>
      </vt:variant>
      <vt:variant>
        <vt:lpwstr/>
      </vt:variant>
      <vt:variant>
        <vt:lpwstr>_Toc166938839</vt:lpwstr>
      </vt:variant>
      <vt:variant>
        <vt:i4>1245244</vt:i4>
      </vt:variant>
      <vt:variant>
        <vt:i4>152</vt:i4>
      </vt:variant>
      <vt:variant>
        <vt:i4>0</vt:i4>
      </vt:variant>
      <vt:variant>
        <vt:i4>5</vt:i4>
      </vt:variant>
      <vt:variant>
        <vt:lpwstr/>
      </vt:variant>
      <vt:variant>
        <vt:lpwstr>_Toc166938838</vt:lpwstr>
      </vt:variant>
      <vt:variant>
        <vt:i4>1245244</vt:i4>
      </vt:variant>
      <vt:variant>
        <vt:i4>146</vt:i4>
      </vt:variant>
      <vt:variant>
        <vt:i4>0</vt:i4>
      </vt:variant>
      <vt:variant>
        <vt:i4>5</vt:i4>
      </vt:variant>
      <vt:variant>
        <vt:lpwstr/>
      </vt:variant>
      <vt:variant>
        <vt:lpwstr>_Toc166938837</vt:lpwstr>
      </vt:variant>
      <vt:variant>
        <vt:i4>1245244</vt:i4>
      </vt:variant>
      <vt:variant>
        <vt:i4>140</vt:i4>
      </vt:variant>
      <vt:variant>
        <vt:i4>0</vt:i4>
      </vt:variant>
      <vt:variant>
        <vt:i4>5</vt:i4>
      </vt:variant>
      <vt:variant>
        <vt:lpwstr/>
      </vt:variant>
      <vt:variant>
        <vt:lpwstr>_Toc166938836</vt:lpwstr>
      </vt:variant>
      <vt:variant>
        <vt:i4>1245244</vt:i4>
      </vt:variant>
      <vt:variant>
        <vt:i4>134</vt:i4>
      </vt:variant>
      <vt:variant>
        <vt:i4>0</vt:i4>
      </vt:variant>
      <vt:variant>
        <vt:i4>5</vt:i4>
      </vt:variant>
      <vt:variant>
        <vt:lpwstr/>
      </vt:variant>
      <vt:variant>
        <vt:lpwstr>_Toc166938835</vt:lpwstr>
      </vt:variant>
      <vt:variant>
        <vt:i4>1245244</vt:i4>
      </vt:variant>
      <vt:variant>
        <vt:i4>128</vt:i4>
      </vt:variant>
      <vt:variant>
        <vt:i4>0</vt:i4>
      </vt:variant>
      <vt:variant>
        <vt:i4>5</vt:i4>
      </vt:variant>
      <vt:variant>
        <vt:lpwstr/>
      </vt:variant>
      <vt:variant>
        <vt:lpwstr>_Toc166938834</vt:lpwstr>
      </vt:variant>
      <vt:variant>
        <vt:i4>1245244</vt:i4>
      </vt:variant>
      <vt:variant>
        <vt:i4>122</vt:i4>
      </vt:variant>
      <vt:variant>
        <vt:i4>0</vt:i4>
      </vt:variant>
      <vt:variant>
        <vt:i4>5</vt:i4>
      </vt:variant>
      <vt:variant>
        <vt:lpwstr/>
      </vt:variant>
      <vt:variant>
        <vt:lpwstr>_Toc166938833</vt:lpwstr>
      </vt:variant>
      <vt:variant>
        <vt:i4>1245244</vt:i4>
      </vt:variant>
      <vt:variant>
        <vt:i4>116</vt:i4>
      </vt:variant>
      <vt:variant>
        <vt:i4>0</vt:i4>
      </vt:variant>
      <vt:variant>
        <vt:i4>5</vt:i4>
      </vt:variant>
      <vt:variant>
        <vt:lpwstr/>
      </vt:variant>
      <vt:variant>
        <vt:lpwstr>_Toc166938832</vt:lpwstr>
      </vt:variant>
      <vt:variant>
        <vt:i4>1245244</vt:i4>
      </vt:variant>
      <vt:variant>
        <vt:i4>110</vt:i4>
      </vt:variant>
      <vt:variant>
        <vt:i4>0</vt:i4>
      </vt:variant>
      <vt:variant>
        <vt:i4>5</vt:i4>
      </vt:variant>
      <vt:variant>
        <vt:lpwstr/>
      </vt:variant>
      <vt:variant>
        <vt:lpwstr>_Toc166938831</vt:lpwstr>
      </vt:variant>
      <vt:variant>
        <vt:i4>1245244</vt:i4>
      </vt:variant>
      <vt:variant>
        <vt:i4>104</vt:i4>
      </vt:variant>
      <vt:variant>
        <vt:i4>0</vt:i4>
      </vt:variant>
      <vt:variant>
        <vt:i4>5</vt:i4>
      </vt:variant>
      <vt:variant>
        <vt:lpwstr/>
      </vt:variant>
      <vt:variant>
        <vt:lpwstr>_Toc166938830</vt:lpwstr>
      </vt:variant>
      <vt:variant>
        <vt:i4>1179708</vt:i4>
      </vt:variant>
      <vt:variant>
        <vt:i4>98</vt:i4>
      </vt:variant>
      <vt:variant>
        <vt:i4>0</vt:i4>
      </vt:variant>
      <vt:variant>
        <vt:i4>5</vt:i4>
      </vt:variant>
      <vt:variant>
        <vt:lpwstr/>
      </vt:variant>
      <vt:variant>
        <vt:lpwstr>_Toc166938829</vt:lpwstr>
      </vt:variant>
      <vt:variant>
        <vt:i4>1179708</vt:i4>
      </vt:variant>
      <vt:variant>
        <vt:i4>92</vt:i4>
      </vt:variant>
      <vt:variant>
        <vt:i4>0</vt:i4>
      </vt:variant>
      <vt:variant>
        <vt:i4>5</vt:i4>
      </vt:variant>
      <vt:variant>
        <vt:lpwstr/>
      </vt:variant>
      <vt:variant>
        <vt:lpwstr>_Toc166938827</vt:lpwstr>
      </vt:variant>
      <vt:variant>
        <vt:i4>1179708</vt:i4>
      </vt:variant>
      <vt:variant>
        <vt:i4>86</vt:i4>
      </vt:variant>
      <vt:variant>
        <vt:i4>0</vt:i4>
      </vt:variant>
      <vt:variant>
        <vt:i4>5</vt:i4>
      </vt:variant>
      <vt:variant>
        <vt:lpwstr/>
      </vt:variant>
      <vt:variant>
        <vt:lpwstr>_Toc166938824</vt:lpwstr>
      </vt:variant>
      <vt:variant>
        <vt:i4>1179708</vt:i4>
      </vt:variant>
      <vt:variant>
        <vt:i4>80</vt:i4>
      </vt:variant>
      <vt:variant>
        <vt:i4>0</vt:i4>
      </vt:variant>
      <vt:variant>
        <vt:i4>5</vt:i4>
      </vt:variant>
      <vt:variant>
        <vt:lpwstr/>
      </vt:variant>
      <vt:variant>
        <vt:lpwstr>_Toc166938822</vt:lpwstr>
      </vt:variant>
      <vt:variant>
        <vt:i4>1179708</vt:i4>
      </vt:variant>
      <vt:variant>
        <vt:i4>74</vt:i4>
      </vt:variant>
      <vt:variant>
        <vt:i4>0</vt:i4>
      </vt:variant>
      <vt:variant>
        <vt:i4>5</vt:i4>
      </vt:variant>
      <vt:variant>
        <vt:lpwstr/>
      </vt:variant>
      <vt:variant>
        <vt:lpwstr>_Toc166938820</vt:lpwstr>
      </vt:variant>
      <vt:variant>
        <vt:i4>1114172</vt:i4>
      </vt:variant>
      <vt:variant>
        <vt:i4>68</vt:i4>
      </vt:variant>
      <vt:variant>
        <vt:i4>0</vt:i4>
      </vt:variant>
      <vt:variant>
        <vt:i4>5</vt:i4>
      </vt:variant>
      <vt:variant>
        <vt:lpwstr/>
      </vt:variant>
      <vt:variant>
        <vt:lpwstr>_Toc166938818</vt:lpwstr>
      </vt:variant>
      <vt:variant>
        <vt:i4>1114172</vt:i4>
      </vt:variant>
      <vt:variant>
        <vt:i4>62</vt:i4>
      </vt:variant>
      <vt:variant>
        <vt:i4>0</vt:i4>
      </vt:variant>
      <vt:variant>
        <vt:i4>5</vt:i4>
      </vt:variant>
      <vt:variant>
        <vt:lpwstr/>
      </vt:variant>
      <vt:variant>
        <vt:lpwstr>_Toc166938816</vt:lpwstr>
      </vt:variant>
      <vt:variant>
        <vt:i4>1114172</vt:i4>
      </vt:variant>
      <vt:variant>
        <vt:i4>56</vt:i4>
      </vt:variant>
      <vt:variant>
        <vt:i4>0</vt:i4>
      </vt:variant>
      <vt:variant>
        <vt:i4>5</vt:i4>
      </vt:variant>
      <vt:variant>
        <vt:lpwstr/>
      </vt:variant>
      <vt:variant>
        <vt:lpwstr>_Toc166938814</vt:lpwstr>
      </vt:variant>
      <vt:variant>
        <vt:i4>1114172</vt:i4>
      </vt:variant>
      <vt:variant>
        <vt:i4>50</vt:i4>
      </vt:variant>
      <vt:variant>
        <vt:i4>0</vt:i4>
      </vt:variant>
      <vt:variant>
        <vt:i4>5</vt:i4>
      </vt:variant>
      <vt:variant>
        <vt:lpwstr/>
      </vt:variant>
      <vt:variant>
        <vt:lpwstr>_Toc166938812</vt:lpwstr>
      </vt:variant>
      <vt:variant>
        <vt:i4>1114172</vt:i4>
      </vt:variant>
      <vt:variant>
        <vt:i4>44</vt:i4>
      </vt:variant>
      <vt:variant>
        <vt:i4>0</vt:i4>
      </vt:variant>
      <vt:variant>
        <vt:i4>5</vt:i4>
      </vt:variant>
      <vt:variant>
        <vt:lpwstr/>
      </vt:variant>
      <vt:variant>
        <vt:lpwstr>_Toc166938810</vt:lpwstr>
      </vt:variant>
      <vt:variant>
        <vt:i4>1048636</vt:i4>
      </vt:variant>
      <vt:variant>
        <vt:i4>38</vt:i4>
      </vt:variant>
      <vt:variant>
        <vt:i4>0</vt:i4>
      </vt:variant>
      <vt:variant>
        <vt:i4>5</vt:i4>
      </vt:variant>
      <vt:variant>
        <vt:lpwstr/>
      </vt:variant>
      <vt:variant>
        <vt:lpwstr>_Toc166938808</vt:lpwstr>
      </vt:variant>
      <vt:variant>
        <vt:i4>1048636</vt:i4>
      </vt:variant>
      <vt:variant>
        <vt:i4>32</vt:i4>
      </vt:variant>
      <vt:variant>
        <vt:i4>0</vt:i4>
      </vt:variant>
      <vt:variant>
        <vt:i4>5</vt:i4>
      </vt:variant>
      <vt:variant>
        <vt:lpwstr/>
      </vt:variant>
      <vt:variant>
        <vt:lpwstr>_Toc166938806</vt:lpwstr>
      </vt:variant>
      <vt:variant>
        <vt:i4>1048636</vt:i4>
      </vt:variant>
      <vt:variant>
        <vt:i4>26</vt:i4>
      </vt:variant>
      <vt:variant>
        <vt:i4>0</vt:i4>
      </vt:variant>
      <vt:variant>
        <vt:i4>5</vt:i4>
      </vt:variant>
      <vt:variant>
        <vt:lpwstr/>
      </vt:variant>
      <vt:variant>
        <vt:lpwstr>_Toc166938804</vt:lpwstr>
      </vt:variant>
      <vt:variant>
        <vt:i4>1048636</vt:i4>
      </vt:variant>
      <vt:variant>
        <vt:i4>20</vt:i4>
      </vt:variant>
      <vt:variant>
        <vt:i4>0</vt:i4>
      </vt:variant>
      <vt:variant>
        <vt:i4>5</vt:i4>
      </vt:variant>
      <vt:variant>
        <vt:lpwstr/>
      </vt:variant>
      <vt:variant>
        <vt:lpwstr>_Toc166938802</vt:lpwstr>
      </vt:variant>
      <vt:variant>
        <vt:i4>1048636</vt:i4>
      </vt:variant>
      <vt:variant>
        <vt:i4>14</vt:i4>
      </vt:variant>
      <vt:variant>
        <vt:i4>0</vt:i4>
      </vt:variant>
      <vt:variant>
        <vt:i4>5</vt:i4>
      </vt:variant>
      <vt:variant>
        <vt:lpwstr/>
      </vt:variant>
      <vt:variant>
        <vt:lpwstr>_Toc166938800</vt:lpwstr>
      </vt:variant>
      <vt:variant>
        <vt:i4>1638451</vt:i4>
      </vt:variant>
      <vt:variant>
        <vt:i4>8</vt:i4>
      </vt:variant>
      <vt:variant>
        <vt:i4>0</vt:i4>
      </vt:variant>
      <vt:variant>
        <vt:i4>5</vt:i4>
      </vt:variant>
      <vt:variant>
        <vt:lpwstr/>
      </vt:variant>
      <vt:variant>
        <vt:lpwstr>_Toc166938798</vt:lpwstr>
      </vt:variant>
      <vt:variant>
        <vt:i4>1638451</vt:i4>
      </vt:variant>
      <vt:variant>
        <vt:i4>2</vt:i4>
      </vt:variant>
      <vt:variant>
        <vt:i4>0</vt:i4>
      </vt:variant>
      <vt:variant>
        <vt:i4>5</vt:i4>
      </vt:variant>
      <vt:variant>
        <vt:lpwstr/>
      </vt:variant>
      <vt:variant>
        <vt:lpwstr>_Toc166938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al de Licitações de Oferta Permanente</dc:title>
  <dc:subject/>
  <dc:creator>SPL</dc:creator>
  <cp:keywords/>
  <dc:description/>
  <cp:lastModifiedBy>Mariana de Oliveira Coelho</cp:lastModifiedBy>
  <cp:revision>3</cp:revision>
  <cp:lastPrinted>2025-12-10T15:50:00Z</cp:lastPrinted>
  <dcterms:created xsi:type="dcterms:W3CDTF">2026-04-07T20:51:00Z</dcterms:created>
  <dcterms:modified xsi:type="dcterms:W3CDTF">2026-04-07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F24998E76C6E43866831673E160905</vt:lpwstr>
  </property>
  <property fmtid="{D5CDD505-2E9C-101B-9397-08002B2CF9AE}" pid="3" name="MediaServiceImageTags">
    <vt:lpwstr/>
  </property>
  <property fmtid="{D5CDD505-2E9C-101B-9397-08002B2CF9AE}" pid="4" name="GrammarlyDocumentId">
    <vt:lpwstr>6dc22e89-772f-4327-8e75-79c36b79e0e1</vt:lpwstr>
  </property>
</Properties>
</file>